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drawings/drawing1.xml" ContentType="application/vnd.openxmlformats-officedocument.drawingml.chartshapes+xml"/>
  <Override PartName="/word/charts/chart2.xml" ContentType="application/vnd.openxmlformats-officedocument.drawingml.chart+xml"/>
  <Override PartName="/word/drawings/drawing2.xml" ContentType="application/vnd.openxmlformats-officedocument.drawingml.chartshapes+xml"/>
  <Override PartName="/word/charts/chart3.xml" ContentType="application/vnd.openxmlformats-officedocument.drawingml.chart+xml"/>
  <Override PartName="/word/drawings/drawing3.xml" ContentType="application/vnd.openxmlformats-officedocument.drawingml.chartshapes+xml"/>
  <Override PartName="/word/charts/chart4.xml" ContentType="application/vnd.openxmlformats-officedocument.drawingml.chart+xml"/>
  <Override PartName="/word/drawings/drawing4.xml" ContentType="application/vnd.openxmlformats-officedocument.drawingml.chartshapes+xml"/>
  <Override PartName="/word/charts/chart5.xml" ContentType="application/vnd.openxmlformats-officedocument.drawingml.chart+xml"/>
  <Override PartName="/word/drawings/drawing5.xml" ContentType="application/vnd.openxmlformats-officedocument.drawingml.chartshapes+xml"/>
  <Override PartName="/word/charts/chart6.xml" ContentType="application/vnd.openxmlformats-officedocument.drawingml.chart+xml"/>
  <Override PartName="/word/drawings/drawing6.xml" ContentType="application/vnd.openxmlformats-officedocument.drawingml.chartshapes+xml"/>
  <Override PartName="/word/charts/chart7.xml" ContentType="application/vnd.openxmlformats-officedocument.drawingml.chart+xml"/>
  <Override PartName="/word/drawings/drawing7.xml" ContentType="application/vnd.openxmlformats-officedocument.drawingml.chartshapes+xml"/>
  <Override PartName="/word/charts/chart8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drawings/drawing8.xml" ContentType="application/vnd.openxmlformats-officedocument.drawingml.chartshapes+xml"/>
  <Override PartName="/word/charts/chart9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drawings/drawing9.xml" ContentType="application/vnd.openxmlformats-officedocument.drawingml.chartshapes+xml"/>
  <Override PartName="/word/charts/chart10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drawings/drawing10.xml" ContentType="application/vnd.openxmlformats-officedocument.drawingml.chartshap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E429FF" w14:textId="17ED45A9" w:rsidR="007E096E" w:rsidRPr="007E096E" w:rsidRDefault="007E096E" w:rsidP="007E096E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FULL OR EXPERIMENTS</w:t>
      </w:r>
    </w:p>
    <w:p w14:paraId="1A107330" w14:textId="6D6AA90C" w:rsidR="00787C4B" w:rsidRDefault="000F3DC1">
      <w:r>
        <w:rPr>
          <w:noProof/>
        </w:rPr>
        <w:drawing>
          <wp:inline distT="0" distB="0" distL="0" distR="0" wp14:anchorId="7001E347" wp14:editId="56CD2365">
            <wp:extent cx="7162800" cy="3200400"/>
            <wp:effectExtent l="0" t="0" r="0" b="0"/>
            <wp:docPr id="7" name="Chart 7">
              <a:extLst xmlns:a="http://schemas.openxmlformats.org/drawingml/2006/main">
                <a:ext uri="{FF2B5EF4-FFF2-40B4-BE49-F238E27FC236}">
                  <a16:creationId xmlns:a16="http://schemas.microsoft.com/office/drawing/2014/main" id="{D4F54CEE-3095-44C7-8FC8-5A692848076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0E84AA4D" w14:textId="5B40BAB2" w:rsidR="000F3DC1" w:rsidRDefault="000F3DC1" w:rsidP="00F573C2">
      <w:pPr>
        <w:pStyle w:val="ListParagraph"/>
        <w:numPr>
          <w:ilvl w:val="0"/>
          <w:numId w:val="1"/>
        </w:numPr>
      </w:pPr>
      <w:r>
        <w:t>All sensors (inside and outside) organized by trial across one experiment</w:t>
      </w:r>
    </w:p>
    <w:p w14:paraId="5391B953" w14:textId="2D42815F" w:rsidR="000F3DC1" w:rsidRDefault="000F3DC1">
      <w:r>
        <w:rPr>
          <w:noProof/>
        </w:rPr>
        <w:drawing>
          <wp:inline distT="0" distB="0" distL="0" distR="0" wp14:anchorId="10CD174F" wp14:editId="30ADF7F7">
            <wp:extent cx="7148945" cy="3103880"/>
            <wp:effectExtent l="0" t="0" r="13970" b="1270"/>
            <wp:docPr id="9" name="Chart 9">
              <a:extLst xmlns:a="http://schemas.openxmlformats.org/drawingml/2006/main">
                <a:ext uri="{FF2B5EF4-FFF2-40B4-BE49-F238E27FC236}">
                  <a16:creationId xmlns:a16="http://schemas.microsoft.com/office/drawing/2014/main" id="{D4F54CEE-3095-44C7-8FC8-5A692848076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126AFED7" w14:textId="6F58C94B" w:rsidR="000F3DC1" w:rsidRDefault="000F3DC1" w:rsidP="00F573C2">
      <w:pPr>
        <w:pStyle w:val="ListParagraph"/>
        <w:numPr>
          <w:ilvl w:val="0"/>
          <w:numId w:val="1"/>
        </w:numPr>
      </w:pPr>
      <w:r>
        <w:t>All sensors (inside) separated by trial.  There were only 2 sensors outside and one wasn’t working so this is almost exactly the same with just 1 sensor removed from each trial.</w:t>
      </w:r>
    </w:p>
    <w:p w14:paraId="6B69D53A" w14:textId="7AD88E86" w:rsidR="000F3DC1" w:rsidRDefault="000F3DC1"/>
    <w:p w14:paraId="60E0929B" w14:textId="22651BC1" w:rsidR="000F3DC1" w:rsidRDefault="000F3DC1"/>
    <w:p w14:paraId="1BE66D9E" w14:textId="72080A35" w:rsidR="000F3DC1" w:rsidRDefault="000F3DC1"/>
    <w:p w14:paraId="397C7BDB" w14:textId="77A849E9" w:rsidR="000F3DC1" w:rsidRDefault="000F3DC1"/>
    <w:p w14:paraId="0E28692E" w14:textId="3F57D52A" w:rsidR="000F3DC1" w:rsidRDefault="000F3DC1"/>
    <w:p w14:paraId="279982BA" w14:textId="4738E493" w:rsidR="000F3DC1" w:rsidRDefault="000F3DC1"/>
    <w:p w14:paraId="6CA5AE6C" w14:textId="245FDEE1" w:rsidR="000F3DC1" w:rsidRDefault="000F3DC1">
      <w:r>
        <w:rPr>
          <w:noProof/>
        </w:rPr>
        <w:drawing>
          <wp:inline distT="0" distB="0" distL="0" distR="0" wp14:anchorId="36F8FC94" wp14:editId="3F6F1AB1">
            <wp:extent cx="7190509" cy="3241964"/>
            <wp:effectExtent l="0" t="0" r="10795" b="15875"/>
            <wp:docPr id="8" name="Chart 8">
              <a:extLst xmlns:a="http://schemas.openxmlformats.org/drawingml/2006/main">
                <a:ext uri="{FF2B5EF4-FFF2-40B4-BE49-F238E27FC236}">
                  <a16:creationId xmlns:a16="http://schemas.microsoft.com/office/drawing/2014/main" id="{D4F54CEE-3095-44C7-8FC8-5A692848076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0CF62AC5" w14:textId="41D97C9F" w:rsidR="000F3DC1" w:rsidRDefault="000F3DC1" w:rsidP="00F573C2">
      <w:pPr>
        <w:pStyle w:val="ListParagraph"/>
        <w:numPr>
          <w:ilvl w:val="0"/>
          <w:numId w:val="1"/>
        </w:numPr>
      </w:pPr>
      <w:r>
        <w:t>All sensors for 3 trials (inside and outside)</w:t>
      </w:r>
    </w:p>
    <w:p w14:paraId="2EBBB1E0" w14:textId="4571983C" w:rsidR="000F3DC1" w:rsidRDefault="000F3DC1">
      <w:r>
        <w:rPr>
          <w:noProof/>
        </w:rPr>
        <w:drawing>
          <wp:inline distT="0" distB="0" distL="0" distR="0" wp14:anchorId="106E74EA" wp14:editId="3DD592E8">
            <wp:extent cx="7190105" cy="3255818"/>
            <wp:effectExtent l="0" t="0" r="10795" b="1905"/>
            <wp:docPr id="10" name="Chart 10">
              <a:extLst xmlns:a="http://schemas.openxmlformats.org/drawingml/2006/main">
                <a:ext uri="{FF2B5EF4-FFF2-40B4-BE49-F238E27FC236}">
                  <a16:creationId xmlns:a16="http://schemas.microsoft.com/office/drawing/2014/main" id="{D4F54CEE-3095-44C7-8FC8-5A692848076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31EA1A5A" w14:textId="1E9AD3C1" w:rsidR="000F3DC1" w:rsidRDefault="000F3DC1" w:rsidP="00F573C2">
      <w:pPr>
        <w:pStyle w:val="ListParagraph"/>
        <w:numPr>
          <w:ilvl w:val="0"/>
          <w:numId w:val="1"/>
        </w:numPr>
      </w:pPr>
      <w:r>
        <w:t>All sensors for 3 trials (inside sensors only)</w:t>
      </w:r>
    </w:p>
    <w:p w14:paraId="5D8FACBB" w14:textId="6BE25DA5" w:rsidR="000F3DC1" w:rsidRDefault="000F3DC1"/>
    <w:p w14:paraId="662F695E" w14:textId="43EA20AD" w:rsidR="000F3DC1" w:rsidRDefault="000F3DC1"/>
    <w:p w14:paraId="07F46B69" w14:textId="46C95776" w:rsidR="000F3DC1" w:rsidRDefault="000F3DC1"/>
    <w:p w14:paraId="352D2C2D" w14:textId="210479D0" w:rsidR="000F3DC1" w:rsidRDefault="000F3DC1"/>
    <w:p w14:paraId="43C1F4A2" w14:textId="02D2BD0D" w:rsidR="000F3DC1" w:rsidRDefault="000F3DC1"/>
    <w:p w14:paraId="69AB5929" w14:textId="6D887800" w:rsidR="000F3DC1" w:rsidRDefault="000F3DC1"/>
    <w:p w14:paraId="27707D61" w14:textId="5A046029" w:rsidR="000F3DC1" w:rsidRDefault="000F3DC1">
      <w:r>
        <w:rPr>
          <w:noProof/>
        </w:rPr>
        <w:drawing>
          <wp:inline distT="0" distB="0" distL="0" distR="0" wp14:anchorId="49F13CB7" wp14:editId="2DE1B0F0">
            <wp:extent cx="6858000" cy="3134360"/>
            <wp:effectExtent l="0" t="0" r="0" b="8890"/>
            <wp:docPr id="11" name="Chart 11">
              <a:extLst xmlns:a="http://schemas.openxmlformats.org/drawingml/2006/main">
                <a:ext uri="{FF2B5EF4-FFF2-40B4-BE49-F238E27FC236}">
                  <a16:creationId xmlns:a16="http://schemas.microsoft.com/office/drawing/2014/main" id="{D4F54CEE-3095-44C7-8FC8-5A692848076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74E9F330" w14:textId="5B64C096" w:rsidR="000F3DC1" w:rsidRDefault="000F3DC1" w:rsidP="00F573C2">
      <w:pPr>
        <w:pStyle w:val="ListParagraph"/>
        <w:numPr>
          <w:ilvl w:val="0"/>
          <w:numId w:val="1"/>
        </w:numPr>
      </w:pPr>
      <w:r>
        <w:t>All sensors (inside sensors only) on a regular scale</w:t>
      </w:r>
    </w:p>
    <w:p w14:paraId="7555808F" w14:textId="6C31DC64" w:rsidR="007E096E" w:rsidRDefault="007E096E"/>
    <w:p w14:paraId="4FE0DEA4" w14:textId="00CA0C3A" w:rsidR="007E096E" w:rsidRDefault="007E096E"/>
    <w:p w14:paraId="6243CDF5" w14:textId="5E411562" w:rsidR="007E096E" w:rsidRDefault="007E096E"/>
    <w:p w14:paraId="01DE2CB1" w14:textId="43653ED8" w:rsidR="007E096E" w:rsidRDefault="007E096E"/>
    <w:p w14:paraId="1E28B552" w14:textId="1AC0D4E5" w:rsidR="007E096E" w:rsidRDefault="007E096E"/>
    <w:p w14:paraId="72B42151" w14:textId="036F0F40" w:rsidR="007E096E" w:rsidRDefault="007E096E"/>
    <w:p w14:paraId="56A8B03D" w14:textId="207DF186" w:rsidR="007E096E" w:rsidRDefault="007E096E"/>
    <w:p w14:paraId="1AA76199" w14:textId="2257DBBD" w:rsidR="007E096E" w:rsidRDefault="007E096E"/>
    <w:p w14:paraId="1F959B22" w14:textId="496D270A" w:rsidR="007E096E" w:rsidRDefault="007E096E"/>
    <w:p w14:paraId="7B7F939B" w14:textId="684E8D81" w:rsidR="007E096E" w:rsidRDefault="007E096E"/>
    <w:p w14:paraId="289772CB" w14:textId="551BA2EC" w:rsidR="007E096E" w:rsidRDefault="007E096E"/>
    <w:p w14:paraId="20461506" w14:textId="3BA14020" w:rsidR="007E096E" w:rsidRDefault="007E096E"/>
    <w:p w14:paraId="3425E743" w14:textId="2D25D4CD" w:rsidR="007E096E" w:rsidRDefault="007E096E"/>
    <w:p w14:paraId="1F617FB0" w14:textId="7A6C33CA" w:rsidR="007E096E" w:rsidRDefault="007E096E"/>
    <w:p w14:paraId="240BB6B5" w14:textId="706D0E00" w:rsidR="007E096E" w:rsidRDefault="007E096E"/>
    <w:p w14:paraId="22BF0472" w14:textId="151A595E" w:rsidR="007E096E" w:rsidRDefault="007E096E"/>
    <w:p w14:paraId="2EE3175C" w14:textId="5903DE57" w:rsidR="007E096E" w:rsidRDefault="007E096E"/>
    <w:p w14:paraId="0475991C" w14:textId="2E7F710F" w:rsidR="007E096E" w:rsidRDefault="007E096E"/>
    <w:p w14:paraId="6A211487" w14:textId="121D7535" w:rsidR="007E096E" w:rsidRDefault="007E096E"/>
    <w:p w14:paraId="0F2636E4" w14:textId="10A71ADA" w:rsidR="007E096E" w:rsidRPr="007E096E" w:rsidRDefault="007E096E" w:rsidP="007E096E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INDIVIDUAL SENSORS</w:t>
      </w:r>
    </w:p>
    <w:p w14:paraId="354D1F0B" w14:textId="2F04A3D8" w:rsidR="000F3DC1" w:rsidRDefault="000F3DC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E82DF02" wp14:editId="7ED5C858">
                <wp:simplePos x="0" y="0"/>
                <wp:positionH relativeFrom="column">
                  <wp:posOffset>816610</wp:posOffset>
                </wp:positionH>
                <wp:positionV relativeFrom="paragraph">
                  <wp:posOffset>2942328</wp:posOffset>
                </wp:positionV>
                <wp:extent cx="6166021" cy="37070"/>
                <wp:effectExtent l="19050" t="19050" r="25400" b="2032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66021" cy="37070"/>
                        </a:xfrm>
                        <a:prstGeom prst="line">
                          <a:avLst/>
                        </a:prstGeom>
                        <a:ln w="2857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56EF6ED" id="Straight Connector 6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4.3pt,231.7pt" to="549.8pt,23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" strokecolor="black [3200]" strokeweight="2.25pt">
                <v:stroke dashstyle="dash"/>
              </v:line>
            </w:pict>
          </mc:Fallback>
        </mc:AlternateContent>
      </w:r>
      <w:r>
        <w:rPr>
          <w:noProof/>
        </w:rPr>
        <w:drawing>
          <wp:inline distT="0" distB="0" distL="0" distR="0" wp14:anchorId="64B597C8" wp14:editId="565C8F08">
            <wp:extent cx="7232073" cy="3990109"/>
            <wp:effectExtent l="0" t="0" r="6985" b="10795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F1B75B47-889F-4431-A0B5-54F62C63F10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2CA4072B" w14:textId="19066418" w:rsidR="000F3DC1" w:rsidRPr="00FB79F0" w:rsidRDefault="000F3DC1" w:rsidP="00F573C2">
      <w:pPr>
        <w:pStyle w:val="ListParagraph"/>
        <w:numPr>
          <w:ilvl w:val="0"/>
          <w:numId w:val="1"/>
        </w:numPr>
      </w:pPr>
      <w:r w:rsidRPr="00FB79F0">
        <w:t xml:space="preserve">Sensors 11 </w:t>
      </w:r>
      <w:r>
        <w:t xml:space="preserve">(periphery) </w:t>
      </w:r>
      <w:r w:rsidRPr="00FB79F0">
        <w:t>and 1</w:t>
      </w:r>
      <w:r>
        <w:t>4 (near aerosol source) on a log scale</w:t>
      </w:r>
    </w:p>
    <w:p w14:paraId="5F60DD24" w14:textId="2BB3D15E" w:rsidR="000F3DC1" w:rsidRDefault="000F3DC1"/>
    <w:p w14:paraId="2C73C756" w14:textId="70B2ECF4" w:rsidR="000F3DC1" w:rsidRDefault="000F3DC1"/>
    <w:p w14:paraId="1B394E1F" w14:textId="0076A9F2" w:rsidR="000F3DC1" w:rsidRDefault="000F3DC1"/>
    <w:p w14:paraId="6362629B" w14:textId="506DCF44" w:rsidR="000F3DC1" w:rsidRDefault="000F3DC1"/>
    <w:p w14:paraId="1FB54BC8" w14:textId="5F639E6F" w:rsidR="000F3DC1" w:rsidRDefault="000F3DC1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DF6552B" wp14:editId="5D532736">
                <wp:simplePos x="0" y="0"/>
                <wp:positionH relativeFrom="margin">
                  <wp:posOffset>789305</wp:posOffset>
                </wp:positionH>
                <wp:positionV relativeFrom="paragraph">
                  <wp:posOffset>3295127</wp:posOffset>
                </wp:positionV>
                <wp:extent cx="5828298" cy="12420"/>
                <wp:effectExtent l="19050" t="19050" r="20320" b="26035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28298" cy="12420"/>
                        </a:xfrm>
                        <a:prstGeom prst="line">
                          <a:avLst/>
                        </a:prstGeom>
                        <a:ln w="2857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FB1FB28" id="Straight Connector 14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62.15pt,259.45pt" to="521.05pt,26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" strokecolor="black [3200]" strokeweight="2.25pt">
                <v:stroke dashstyle="dash"/>
                <w10:wrap anchorx="margin"/>
              </v:line>
            </w:pict>
          </mc:Fallback>
        </mc:AlternateContent>
      </w:r>
      <w:r>
        <w:rPr>
          <w:noProof/>
        </w:rPr>
        <w:drawing>
          <wp:inline distT="0" distB="0" distL="0" distR="0" wp14:anchorId="49F158D0" wp14:editId="04A38701">
            <wp:extent cx="6858000" cy="3884295"/>
            <wp:effectExtent l="0" t="0" r="0" b="1905"/>
            <wp:docPr id="13" name="Chart 13">
              <a:extLst xmlns:a="http://schemas.openxmlformats.org/drawingml/2006/main">
                <a:ext uri="{FF2B5EF4-FFF2-40B4-BE49-F238E27FC236}">
                  <a16:creationId xmlns:a16="http://schemas.microsoft.com/office/drawing/2014/main" id="{F1B75B47-889F-4431-A0B5-54F62C63F10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20F44FBD" w14:textId="3DD45F62" w:rsidR="000F3DC1" w:rsidRDefault="00773466" w:rsidP="00F573C2">
      <w:pPr>
        <w:pStyle w:val="ListParagraph"/>
        <w:numPr>
          <w:ilvl w:val="0"/>
          <w:numId w:val="1"/>
        </w:numPr>
      </w:pPr>
      <w:r w:rsidRPr="00FB79F0">
        <w:t xml:space="preserve">Sensors 11 </w:t>
      </w:r>
      <w:r>
        <w:t xml:space="preserve">(periphery) </w:t>
      </w:r>
      <w:r w:rsidRPr="00FB79F0">
        <w:t>and 1</w:t>
      </w:r>
      <w:r>
        <w:t xml:space="preserve">4 (near aerosol source) on a </w:t>
      </w:r>
      <w:r>
        <w:t>regular scale</w:t>
      </w:r>
    </w:p>
    <w:p w14:paraId="0E45E4CC" w14:textId="2A672114" w:rsidR="007E096E" w:rsidRDefault="007E096E"/>
    <w:p w14:paraId="516CD43B" w14:textId="5716BEB6" w:rsidR="007E096E" w:rsidRDefault="007E096E"/>
    <w:p w14:paraId="1E9F3FCF" w14:textId="5E5FAD0F" w:rsidR="007E096E" w:rsidRDefault="007E096E"/>
    <w:p w14:paraId="177EEF85" w14:textId="7BB77756" w:rsidR="007E096E" w:rsidRDefault="007E096E"/>
    <w:p w14:paraId="486A1D05" w14:textId="29E82F8B" w:rsidR="007E096E" w:rsidRDefault="007E096E"/>
    <w:p w14:paraId="4B74C275" w14:textId="5954EFF9" w:rsidR="007E096E" w:rsidRDefault="007E096E"/>
    <w:p w14:paraId="2A870BC2" w14:textId="19DAE553" w:rsidR="007E096E" w:rsidRDefault="007E096E"/>
    <w:p w14:paraId="7D9C5E71" w14:textId="72E00537" w:rsidR="007E096E" w:rsidRDefault="007E096E"/>
    <w:p w14:paraId="17350C0A" w14:textId="691B9540" w:rsidR="007E096E" w:rsidRDefault="007E096E"/>
    <w:p w14:paraId="6239AC3D" w14:textId="599180E4" w:rsidR="007E096E" w:rsidRDefault="007E096E"/>
    <w:p w14:paraId="3E0A97C6" w14:textId="376D64D1" w:rsidR="007E096E" w:rsidRDefault="007E096E"/>
    <w:p w14:paraId="7AC17040" w14:textId="69FC4EA5" w:rsidR="007E096E" w:rsidRDefault="007E096E"/>
    <w:p w14:paraId="0F61F27A" w14:textId="3B9FE054" w:rsidR="007E096E" w:rsidRDefault="007E096E"/>
    <w:p w14:paraId="7F6DBE38" w14:textId="30276407" w:rsidR="007E096E" w:rsidRDefault="007E096E"/>
    <w:p w14:paraId="723539C8" w14:textId="7EF6944E" w:rsidR="007E096E" w:rsidRDefault="007E096E"/>
    <w:p w14:paraId="54A46ED8" w14:textId="07856B9D" w:rsidR="007E096E" w:rsidRDefault="007E096E"/>
    <w:p w14:paraId="247E092E" w14:textId="6C8EC6F4" w:rsidR="002662FF" w:rsidRDefault="002662FF"/>
    <w:p w14:paraId="3C737135" w14:textId="77777777" w:rsidR="002662FF" w:rsidRDefault="002662FF"/>
    <w:p w14:paraId="1D0F5F68" w14:textId="7C8FFB8B" w:rsidR="007E096E" w:rsidRPr="002662FF" w:rsidRDefault="002662FF" w:rsidP="002662FF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SINGLE TRIALS</w:t>
      </w:r>
    </w:p>
    <w:p w14:paraId="37475986" w14:textId="2399E48A" w:rsidR="007E096E" w:rsidRDefault="00D032A4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9A42C14" wp14:editId="72F243E8">
                <wp:simplePos x="0" y="0"/>
                <wp:positionH relativeFrom="margin">
                  <wp:align>right</wp:align>
                </wp:positionH>
                <wp:positionV relativeFrom="paragraph">
                  <wp:posOffset>3005455</wp:posOffset>
                </wp:positionV>
                <wp:extent cx="5983717" cy="44189"/>
                <wp:effectExtent l="19050" t="19050" r="36195" b="3238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83717" cy="44189"/>
                        </a:xfrm>
                        <a:prstGeom prst="line">
                          <a:avLst/>
                        </a:prstGeom>
                        <a:ln w="2857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EEBF10" id="Straight Connector 3" o:spid="_x0000_s1026" style="position:absolute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19.95pt,236.65pt" to="891.1pt,24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" strokecolor="black [3200]" strokeweight="2.25pt">
                <v:stroke dashstyle="dash"/>
                <w10:wrap anchorx="margin"/>
              </v:line>
            </w:pict>
          </mc:Fallback>
        </mc:AlternateContent>
      </w:r>
      <w:r w:rsidR="00CD3F28">
        <w:rPr>
          <w:noProof/>
        </w:rPr>
        <w:drawing>
          <wp:inline distT="0" distB="0" distL="0" distR="0" wp14:anchorId="7419449D" wp14:editId="19D94D4B">
            <wp:extent cx="6900545" cy="3711388"/>
            <wp:effectExtent l="0" t="0" r="14605" b="381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9AB47944-C884-4713-8845-013C5006733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1B140DD7" w14:textId="77D0761C" w:rsidR="00706000" w:rsidRDefault="00706000" w:rsidP="00F573C2">
      <w:pPr>
        <w:pStyle w:val="ListParagraph"/>
        <w:numPr>
          <w:ilvl w:val="0"/>
          <w:numId w:val="1"/>
        </w:numPr>
      </w:pPr>
      <w:r>
        <w:t xml:space="preserve">All sensors for </w:t>
      </w:r>
      <w:r>
        <w:t xml:space="preserve">1 </w:t>
      </w:r>
      <w:r>
        <w:t>trial</w:t>
      </w:r>
      <w:r>
        <w:t xml:space="preserve"> </w:t>
      </w:r>
      <w:r>
        <w:t>(inside and outside)</w:t>
      </w:r>
    </w:p>
    <w:p w14:paraId="61E14B56" w14:textId="73329513" w:rsidR="00706000" w:rsidRDefault="00BA516D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AB42A42" wp14:editId="1CC30238">
                <wp:simplePos x="0" y="0"/>
                <wp:positionH relativeFrom="margin">
                  <wp:posOffset>849854</wp:posOffset>
                </wp:positionH>
                <wp:positionV relativeFrom="paragraph">
                  <wp:posOffset>2979831</wp:posOffset>
                </wp:positionV>
                <wp:extent cx="5983717" cy="44189"/>
                <wp:effectExtent l="19050" t="19050" r="36195" b="32385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83717" cy="44189"/>
                        </a:xfrm>
                        <a:prstGeom prst="line">
                          <a:avLst/>
                        </a:prstGeom>
                        <a:ln w="2857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25B0301" id="Straight Connector 12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66.9pt,234.65pt" to="538.05pt,23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" strokecolor="black [3200]" strokeweight="2.25pt">
                <v:stroke dashstyle="dash"/>
                <w10:wrap anchorx="margin"/>
              </v:line>
            </w:pict>
          </mc:Fallback>
        </mc:AlternateContent>
      </w:r>
      <w:r w:rsidR="00706000">
        <w:rPr>
          <w:noProof/>
        </w:rPr>
        <w:drawing>
          <wp:inline distT="0" distB="0" distL="0" distR="0" wp14:anchorId="1124CF08" wp14:editId="2DFC83DA">
            <wp:extent cx="6858000" cy="3688060"/>
            <wp:effectExtent l="0" t="0" r="0" b="8255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9AB47944-C884-4713-8845-013C5006733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3CEF265F" w14:textId="2856FC11" w:rsidR="00706000" w:rsidRDefault="00706000" w:rsidP="00F573C2">
      <w:pPr>
        <w:pStyle w:val="ListParagraph"/>
        <w:numPr>
          <w:ilvl w:val="0"/>
          <w:numId w:val="1"/>
        </w:numPr>
      </w:pPr>
      <w:r>
        <w:t>All sensors (indoor sensors) for 1 trial</w:t>
      </w:r>
    </w:p>
    <w:p w14:paraId="3DE944C4" w14:textId="643C9EEA" w:rsidR="00BA516D" w:rsidRDefault="00BA516D"/>
    <w:p w14:paraId="04A965D5" w14:textId="71B4424A" w:rsidR="00BA516D" w:rsidRDefault="00BA516D"/>
    <w:p w14:paraId="2B600DA4" w14:textId="1EF810B1" w:rsidR="00BA516D" w:rsidRDefault="00BA516D"/>
    <w:p w14:paraId="2DA50E0D" w14:textId="372D76CB" w:rsidR="00BA516D" w:rsidRDefault="00BA516D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5965049" wp14:editId="6D304838">
                <wp:simplePos x="0" y="0"/>
                <wp:positionH relativeFrom="margin">
                  <wp:posOffset>842010</wp:posOffset>
                </wp:positionH>
                <wp:positionV relativeFrom="paragraph">
                  <wp:posOffset>3154905</wp:posOffset>
                </wp:positionV>
                <wp:extent cx="5908414" cy="0"/>
                <wp:effectExtent l="0" t="19050" r="35560" b="1905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8414" cy="0"/>
                        </a:xfrm>
                        <a:prstGeom prst="line">
                          <a:avLst/>
                        </a:prstGeom>
                        <a:ln w="2857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A63CA56" id="Straight Connector 16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66.3pt,248.4pt" to="531.55pt,24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" strokecolor="black [3200]" strokeweight="2.25pt">
                <v:stroke dashstyle="dash"/>
                <w10:wrap anchorx="margin"/>
              </v:line>
            </w:pict>
          </mc:Fallback>
        </mc:AlternateContent>
      </w:r>
      <w:r>
        <w:rPr>
          <w:noProof/>
        </w:rPr>
        <w:drawing>
          <wp:inline distT="0" distB="0" distL="0" distR="0" wp14:anchorId="5064A977" wp14:editId="5D8AF6DD">
            <wp:extent cx="6858000" cy="3688060"/>
            <wp:effectExtent l="0" t="0" r="0" b="8255"/>
            <wp:docPr id="15" name="Chart 15">
              <a:extLst xmlns:a="http://schemas.openxmlformats.org/drawingml/2006/main">
                <a:ext uri="{FF2B5EF4-FFF2-40B4-BE49-F238E27FC236}">
                  <a16:creationId xmlns:a16="http://schemas.microsoft.com/office/drawing/2014/main" id="{9AB47944-C884-4713-8845-013C5006733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663322E9" w14:textId="505744A7" w:rsidR="00CA1794" w:rsidRDefault="00CA1794" w:rsidP="00F573C2">
      <w:pPr>
        <w:pStyle w:val="ListParagraph"/>
        <w:numPr>
          <w:ilvl w:val="0"/>
          <w:numId w:val="1"/>
        </w:numPr>
      </w:pPr>
      <w:r>
        <w:t>All sensors (indoor sensors) for 1 trial</w:t>
      </w:r>
      <w:r>
        <w:t xml:space="preserve"> on a regular scale</w:t>
      </w:r>
    </w:p>
    <w:p w14:paraId="79172036" w14:textId="6983FCC8" w:rsidR="002662FF" w:rsidRDefault="002662FF"/>
    <w:sectPr w:rsidR="002662FF" w:rsidSect="000F3DC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460CD4"/>
    <w:multiLevelType w:val="hybridMultilevel"/>
    <w:tmpl w:val="BD9451EC"/>
    <w:lvl w:ilvl="0" w:tplc="3D287EDE">
      <w:start w:val="1"/>
      <w:numFmt w:val="decimal"/>
      <w:lvlText w:val="(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MDU1M7A0MTI3MzZU0lEKTi0uzszPAykwrAUAOzCUGywAAAA="/>
  </w:docVars>
  <w:rsids>
    <w:rsidRoot w:val="001F529E"/>
    <w:rsid w:val="000F3DC1"/>
    <w:rsid w:val="001F529E"/>
    <w:rsid w:val="002662FF"/>
    <w:rsid w:val="00706000"/>
    <w:rsid w:val="00773466"/>
    <w:rsid w:val="00787C4B"/>
    <w:rsid w:val="007E096E"/>
    <w:rsid w:val="00BA516D"/>
    <w:rsid w:val="00CA1794"/>
    <w:rsid w:val="00CD3F28"/>
    <w:rsid w:val="00D032A4"/>
    <w:rsid w:val="00F573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3CF42"/>
  <w15:chartTrackingRefBased/>
  <w15:docId w15:val="{D5C34A70-E923-428B-A538-2ED87F30C5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73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4.xml"/><Relationship Id="rId13" Type="http://schemas.openxmlformats.org/officeDocument/2006/relationships/chart" Target="charts/chart9.xml"/><Relationship Id="rId3" Type="http://schemas.openxmlformats.org/officeDocument/2006/relationships/settings" Target="settings.xml"/><Relationship Id="rId7" Type="http://schemas.openxmlformats.org/officeDocument/2006/relationships/chart" Target="charts/chart3.xml"/><Relationship Id="rId12" Type="http://schemas.openxmlformats.org/officeDocument/2006/relationships/chart" Target="charts/chart8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chart" Target="charts/chart2.xml"/><Relationship Id="rId11" Type="http://schemas.openxmlformats.org/officeDocument/2006/relationships/chart" Target="charts/chart7.xml"/><Relationship Id="rId5" Type="http://schemas.openxmlformats.org/officeDocument/2006/relationships/chart" Target="charts/chart1.xml"/><Relationship Id="rId15" Type="http://schemas.openxmlformats.org/officeDocument/2006/relationships/fontTable" Target="fontTable.xml"/><Relationship Id="rId10" Type="http://schemas.openxmlformats.org/officeDocument/2006/relationships/chart" Target="charts/chart6.xml"/><Relationship Id="rId4" Type="http://schemas.openxmlformats.org/officeDocument/2006/relationships/webSettings" Target="webSettings.xml"/><Relationship Id="rId9" Type="http://schemas.openxmlformats.org/officeDocument/2006/relationships/chart" Target="charts/chart5.xml"/><Relationship Id="rId14" Type="http://schemas.openxmlformats.org/officeDocument/2006/relationships/chart" Target="charts/chart10.xm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.xml"/><Relationship Id="rId1" Type="http://schemas.openxmlformats.org/officeDocument/2006/relationships/oleObject" Target="file:///C:\Users\ktgle\Desktop\Research%20Stuff\Data\December%2022\OR16%20Unblocked%20Full.xlsx" TargetMode="Externa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ktgle\Desktop\Research%20Stuff\Data\December%2022\OR16%20Unblocked%20Full.xlsx" TargetMode="External"/><Relationship Id="rId2" Type="http://schemas.microsoft.com/office/2011/relationships/chartColorStyle" Target="colors3.xml"/><Relationship Id="rId1" Type="http://schemas.microsoft.com/office/2011/relationships/chartStyle" Target="style3.xml"/><Relationship Id="rId4" Type="http://schemas.openxmlformats.org/officeDocument/2006/relationships/chartUserShapes" Target="../drawings/drawing10.xml"/></Relationships>
</file>

<file path=word/charts/_rels/chart2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2.xml"/><Relationship Id="rId1" Type="http://schemas.openxmlformats.org/officeDocument/2006/relationships/oleObject" Target="file:///C:\Users\ktgle\Desktop\Research%20Stuff\Data\December%2022\OR16%20Unblocked%20Full.xlsx" TargetMode="External"/></Relationships>
</file>

<file path=word/charts/_rels/chart3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3.xml"/><Relationship Id="rId1" Type="http://schemas.openxmlformats.org/officeDocument/2006/relationships/oleObject" Target="file:///C:\Users\ktgle\Desktop\Research%20Stuff\Data\December%2022\OR16%20Unblocked%20Full.xlsx" TargetMode="External"/></Relationships>
</file>

<file path=word/charts/_rels/chart4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4.xml"/><Relationship Id="rId1" Type="http://schemas.openxmlformats.org/officeDocument/2006/relationships/oleObject" Target="file:///C:\Users\ktgle\Desktop\Research%20Stuff\Data\December%2022\OR16%20Unblocked%20Full.xlsx" TargetMode="External"/></Relationships>
</file>

<file path=word/charts/_rels/chart5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5.xml"/><Relationship Id="rId1" Type="http://schemas.openxmlformats.org/officeDocument/2006/relationships/oleObject" Target="file:///C:\Users\ktgle\Desktop\Research%20Stuff\Data\December%2022\OR16%20Unblocked%20Full.xlsx" TargetMode="External"/></Relationships>
</file>

<file path=word/charts/_rels/chart6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6.xml"/><Relationship Id="rId1" Type="http://schemas.openxmlformats.org/officeDocument/2006/relationships/oleObject" Target="file:///C:\Users\ktgle\Desktop\Research%20Stuff\Data\December%2022\OR16%20Unblocked%20Full.xlsx" TargetMode="External"/></Relationships>
</file>

<file path=word/charts/_rels/chart7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7.xml"/><Relationship Id="rId1" Type="http://schemas.openxmlformats.org/officeDocument/2006/relationships/oleObject" Target="file:///C:\Users\ktgle\Desktop\Research%20Stuff\Data\December%2022\OR16%20Unblocked%20Full.xlsx" TargetMode="Externa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ktgle\Desktop\Research%20Stuff\Data\December%2022\OR16%20Unblocked%20Full.xlsx" TargetMode="Externa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chartUserShapes" Target="../drawings/drawing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ktgle\Desktop\Research%20Stuff\Data\December%2022\OR16%20Unblocked%20Full.xlsx" TargetMode="Externa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chartUserShapes" Target="../drawings/drawing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OR-16 Unblocked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0.1142809268046792"/>
          <c:y val="9.6477004418725198E-2"/>
          <c:w val="0.84242874276477031"/>
          <c:h val="0.77246383181890521"/>
        </c:manualLayout>
      </c:layout>
      <c:scatterChart>
        <c:scatterStyle val="smoothMarker"/>
        <c:varyColors val="0"/>
        <c:ser>
          <c:idx val="10"/>
          <c:order val="0"/>
          <c:tx>
            <c:strRef>
              <c:f>Φύλλο1!$B$1</c:f>
              <c:strCache>
                <c:ptCount val="1"/>
                <c:pt idx="0">
                  <c:v>S-01</c:v>
                </c:pt>
              </c:strCache>
            </c:strRef>
          </c:tx>
          <c:spPr>
            <a:ln w="9525">
              <a:solidFill>
                <a:srgbClr val="FF0000"/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B$2:$B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.9</c:v>
                </c:pt>
                <c:pt idx="112">
                  <c:v>1.8</c:v>
                </c:pt>
                <c:pt idx="113">
                  <c:v>2.7</c:v>
                </c:pt>
                <c:pt idx="114">
                  <c:v>3.6</c:v>
                </c:pt>
                <c:pt idx="115">
                  <c:v>4.5</c:v>
                </c:pt>
                <c:pt idx="116">
                  <c:v>5.4</c:v>
                </c:pt>
                <c:pt idx="117">
                  <c:v>6.3</c:v>
                </c:pt>
                <c:pt idx="118">
                  <c:v>7.2</c:v>
                </c:pt>
                <c:pt idx="119">
                  <c:v>8.1</c:v>
                </c:pt>
                <c:pt idx="120">
                  <c:v>9</c:v>
                </c:pt>
                <c:pt idx="121">
                  <c:v>9</c:v>
                </c:pt>
                <c:pt idx="122">
                  <c:v>9</c:v>
                </c:pt>
                <c:pt idx="123">
                  <c:v>9</c:v>
                </c:pt>
                <c:pt idx="124">
                  <c:v>9</c:v>
                </c:pt>
                <c:pt idx="125">
                  <c:v>9</c:v>
                </c:pt>
                <c:pt idx="126">
                  <c:v>9</c:v>
                </c:pt>
                <c:pt idx="127">
                  <c:v>9</c:v>
                </c:pt>
                <c:pt idx="128">
                  <c:v>9</c:v>
                </c:pt>
                <c:pt idx="129">
                  <c:v>9</c:v>
                </c:pt>
                <c:pt idx="130">
                  <c:v>9</c:v>
                </c:pt>
                <c:pt idx="131">
                  <c:v>9</c:v>
                </c:pt>
                <c:pt idx="132">
                  <c:v>9</c:v>
                </c:pt>
                <c:pt idx="133">
                  <c:v>9</c:v>
                </c:pt>
                <c:pt idx="134">
                  <c:v>9</c:v>
                </c:pt>
                <c:pt idx="135">
                  <c:v>9</c:v>
                </c:pt>
                <c:pt idx="136">
                  <c:v>9</c:v>
                </c:pt>
                <c:pt idx="137">
                  <c:v>9</c:v>
                </c:pt>
                <c:pt idx="138">
                  <c:v>9</c:v>
                </c:pt>
                <c:pt idx="139">
                  <c:v>9</c:v>
                </c:pt>
                <c:pt idx="140">
                  <c:v>9</c:v>
                </c:pt>
                <c:pt idx="141">
                  <c:v>23.7</c:v>
                </c:pt>
                <c:pt idx="142">
                  <c:v>38.4</c:v>
                </c:pt>
                <c:pt idx="143">
                  <c:v>53.099999999999902</c:v>
                </c:pt>
                <c:pt idx="144">
                  <c:v>67.8</c:v>
                </c:pt>
                <c:pt idx="145">
                  <c:v>82.5</c:v>
                </c:pt>
                <c:pt idx="146">
                  <c:v>97.199999999999903</c:v>
                </c:pt>
                <c:pt idx="147">
                  <c:v>111.899999999999</c:v>
                </c:pt>
                <c:pt idx="148">
                  <c:v>126.6</c:v>
                </c:pt>
                <c:pt idx="149">
                  <c:v>141.29999999999899</c:v>
                </c:pt>
                <c:pt idx="150">
                  <c:v>156</c:v>
                </c:pt>
                <c:pt idx="151">
                  <c:v>143.4</c:v>
                </c:pt>
                <c:pt idx="152">
                  <c:v>130.80000000000001</c:v>
                </c:pt>
                <c:pt idx="153">
                  <c:v>118.2</c:v>
                </c:pt>
                <c:pt idx="154">
                  <c:v>105.6</c:v>
                </c:pt>
                <c:pt idx="155">
                  <c:v>93</c:v>
                </c:pt>
                <c:pt idx="156">
                  <c:v>80.400000000000006</c:v>
                </c:pt>
                <c:pt idx="157">
                  <c:v>67.8</c:v>
                </c:pt>
                <c:pt idx="158">
                  <c:v>55.2</c:v>
                </c:pt>
                <c:pt idx="159">
                  <c:v>42.6</c:v>
                </c:pt>
                <c:pt idx="160">
                  <c:v>30</c:v>
                </c:pt>
                <c:pt idx="161">
                  <c:v>28.8</c:v>
                </c:pt>
                <c:pt idx="162">
                  <c:v>27.6</c:v>
                </c:pt>
                <c:pt idx="163">
                  <c:v>26.4</c:v>
                </c:pt>
                <c:pt idx="164">
                  <c:v>25.2</c:v>
                </c:pt>
                <c:pt idx="165">
                  <c:v>24</c:v>
                </c:pt>
                <c:pt idx="166">
                  <c:v>22.8</c:v>
                </c:pt>
                <c:pt idx="167">
                  <c:v>21.6</c:v>
                </c:pt>
                <c:pt idx="168">
                  <c:v>20.399999999999999</c:v>
                </c:pt>
                <c:pt idx="169">
                  <c:v>19.2</c:v>
                </c:pt>
                <c:pt idx="170">
                  <c:v>18</c:v>
                </c:pt>
                <c:pt idx="171">
                  <c:v>21</c:v>
                </c:pt>
                <c:pt idx="172">
                  <c:v>24</c:v>
                </c:pt>
                <c:pt idx="173">
                  <c:v>27</c:v>
                </c:pt>
                <c:pt idx="174">
                  <c:v>30</c:v>
                </c:pt>
                <c:pt idx="175">
                  <c:v>33</c:v>
                </c:pt>
                <c:pt idx="176">
                  <c:v>36</c:v>
                </c:pt>
                <c:pt idx="177">
                  <c:v>39</c:v>
                </c:pt>
                <c:pt idx="178">
                  <c:v>42</c:v>
                </c:pt>
                <c:pt idx="179">
                  <c:v>45</c:v>
                </c:pt>
                <c:pt idx="180">
                  <c:v>48</c:v>
                </c:pt>
                <c:pt idx="181">
                  <c:v>48</c:v>
                </c:pt>
                <c:pt idx="182">
                  <c:v>48</c:v>
                </c:pt>
                <c:pt idx="183">
                  <c:v>48</c:v>
                </c:pt>
                <c:pt idx="184">
                  <c:v>48</c:v>
                </c:pt>
                <c:pt idx="185">
                  <c:v>48</c:v>
                </c:pt>
                <c:pt idx="186">
                  <c:v>48</c:v>
                </c:pt>
                <c:pt idx="187">
                  <c:v>48</c:v>
                </c:pt>
                <c:pt idx="188">
                  <c:v>48</c:v>
                </c:pt>
                <c:pt idx="189">
                  <c:v>48</c:v>
                </c:pt>
                <c:pt idx="190">
                  <c:v>48</c:v>
                </c:pt>
                <c:pt idx="191">
                  <c:v>53.7</c:v>
                </c:pt>
                <c:pt idx="192">
                  <c:v>59.4</c:v>
                </c:pt>
                <c:pt idx="193">
                  <c:v>65.099999999999994</c:v>
                </c:pt>
                <c:pt idx="194">
                  <c:v>70.8</c:v>
                </c:pt>
                <c:pt idx="195">
                  <c:v>76.5</c:v>
                </c:pt>
                <c:pt idx="196">
                  <c:v>82.2</c:v>
                </c:pt>
                <c:pt idx="197">
                  <c:v>87.9</c:v>
                </c:pt>
                <c:pt idx="198">
                  <c:v>93.6</c:v>
                </c:pt>
                <c:pt idx="199">
                  <c:v>99.3</c:v>
                </c:pt>
                <c:pt idx="200">
                  <c:v>105</c:v>
                </c:pt>
                <c:pt idx="201">
                  <c:v>108</c:v>
                </c:pt>
                <c:pt idx="202">
                  <c:v>111</c:v>
                </c:pt>
                <c:pt idx="203">
                  <c:v>114</c:v>
                </c:pt>
                <c:pt idx="204">
                  <c:v>117</c:v>
                </c:pt>
                <c:pt idx="205">
                  <c:v>120</c:v>
                </c:pt>
                <c:pt idx="206">
                  <c:v>123</c:v>
                </c:pt>
                <c:pt idx="207">
                  <c:v>126</c:v>
                </c:pt>
                <c:pt idx="208">
                  <c:v>129</c:v>
                </c:pt>
                <c:pt idx="209">
                  <c:v>132</c:v>
                </c:pt>
                <c:pt idx="210">
                  <c:v>135</c:v>
                </c:pt>
                <c:pt idx="211">
                  <c:v>125.4</c:v>
                </c:pt>
                <c:pt idx="212">
                  <c:v>115.8</c:v>
                </c:pt>
                <c:pt idx="213">
                  <c:v>106.2</c:v>
                </c:pt>
                <c:pt idx="214">
                  <c:v>96.6</c:v>
                </c:pt>
                <c:pt idx="215">
                  <c:v>87</c:v>
                </c:pt>
                <c:pt idx="216">
                  <c:v>77.400000000000006</c:v>
                </c:pt>
                <c:pt idx="217">
                  <c:v>67.8</c:v>
                </c:pt>
                <c:pt idx="218">
                  <c:v>58.2</c:v>
                </c:pt>
                <c:pt idx="219">
                  <c:v>48.6</c:v>
                </c:pt>
                <c:pt idx="220">
                  <c:v>39</c:v>
                </c:pt>
                <c:pt idx="221">
                  <c:v>39.9</c:v>
                </c:pt>
                <c:pt idx="222">
                  <c:v>40.799999999999997</c:v>
                </c:pt>
                <c:pt idx="223">
                  <c:v>41.7</c:v>
                </c:pt>
                <c:pt idx="224">
                  <c:v>42.6</c:v>
                </c:pt>
                <c:pt idx="225">
                  <c:v>43.5</c:v>
                </c:pt>
                <c:pt idx="226">
                  <c:v>44.4</c:v>
                </c:pt>
                <c:pt idx="227">
                  <c:v>45.3</c:v>
                </c:pt>
                <c:pt idx="228">
                  <c:v>46.2</c:v>
                </c:pt>
                <c:pt idx="229">
                  <c:v>47.1</c:v>
                </c:pt>
                <c:pt idx="230">
                  <c:v>48</c:v>
                </c:pt>
                <c:pt idx="231">
                  <c:v>47.1</c:v>
                </c:pt>
                <c:pt idx="232">
                  <c:v>46.2</c:v>
                </c:pt>
                <c:pt idx="233">
                  <c:v>45.3</c:v>
                </c:pt>
                <c:pt idx="234">
                  <c:v>44.4</c:v>
                </c:pt>
                <c:pt idx="235">
                  <c:v>43.5</c:v>
                </c:pt>
                <c:pt idx="236">
                  <c:v>42.6</c:v>
                </c:pt>
                <c:pt idx="237">
                  <c:v>41.7</c:v>
                </c:pt>
                <c:pt idx="238">
                  <c:v>40.799999999999997</c:v>
                </c:pt>
                <c:pt idx="239">
                  <c:v>39.9</c:v>
                </c:pt>
                <c:pt idx="240">
                  <c:v>39</c:v>
                </c:pt>
                <c:pt idx="241">
                  <c:v>39</c:v>
                </c:pt>
                <c:pt idx="242">
                  <c:v>39</c:v>
                </c:pt>
                <c:pt idx="243">
                  <c:v>39</c:v>
                </c:pt>
                <c:pt idx="244">
                  <c:v>39</c:v>
                </c:pt>
                <c:pt idx="245">
                  <c:v>39</c:v>
                </c:pt>
                <c:pt idx="246">
                  <c:v>39</c:v>
                </c:pt>
                <c:pt idx="247">
                  <c:v>39</c:v>
                </c:pt>
                <c:pt idx="248">
                  <c:v>39</c:v>
                </c:pt>
                <c:pt idx="249">
                  <c:v>39</c:v>
                </c:pt>
                <c:pt idx="250">
                  <c:v>39</c:v>
                </c:pt>
                <c:pt idx="251">
                  <c:v>37.9</c:v>
                </c:pt>
                <c:pt idx="252">
                  <c:v>36.799999999999997</c:v>
                </c:pt>
                <c:pt idx="253">
                  <c:v>35.700000000000003</c:v>
                </c:pt>
                <c:pt idx="254">
                  <c:v>34.6</c:v>
                </c:pt>
                <c:pt idx="255">
                  <c:v>33.5</c:v>
                </c:pt>
                <c:pt idx="256">
                  <c:v>32.4</c:v>
                </c:pt>
                <c:pt idx="257">
                  <c:v>31.299999999999901</c:v>
                </c:pt>
                <c:pt idx="258">
                  <c:v>30.2</c:v>
                </c:pt>
                <c:pt idx="259">
                  <c:v>29.1</c:v>
                </c:pt>
                <c:pt idx="260">
                  <c:v>28</c:v>
                </c:pt>
                <c:pt idx="261">
                  <c:v>26.1</c:v>
                </c:pt>
                <c:pt idx="262">
                  <c:v>24.2</c:v>
                </c:pt>
                <c:pt idx="263">
                  <c:v>22.3</c:v>
                </c:pt>
                <c:pt idx="264">
                  <c:v>20.399999999999999</c:v>
                </c:pt>
                <c:pt idx="265">
                  <c:v>18.5</c:v>
                </c:pt>
                <c:pt idx="266">
                  <c:v>16.600000000000001</c:v>
                </c:pt>
                <c:pt idx="267">
                  <c:v>14.7</c:v>
                </c:pt>
                <c:pt idx="268">
                  <c:v>12.8</c:v>
                </c:pt>
                <c:pt idx="269">
                  <c:v>10.9</c:v>
                </c:pt>
                <c:pt idx="270">
                  <c:v>9</c:v>
                </c:pt>
                <c:pt idx="271">
                  <c:v>12</c:v>
                </c:pt>
                <c:pt idx="272">
                  <c:v>15</c:v>
                </c:pt>
                <c:pt idx="273">
                  <c:v>18</c:v>
                </c:pt>
                <c:pt idx="274">
                  <c:v>21</c:v>
                </c:pt>
                <c:pt idx="275">
                  <c:v>24</c:v>
                </c:pt>
                <c:pt idx="276">
                  <c:v>27</c:v>
                </c:pt>
                <c:pt idx="277">
                  <c:v>30</c:v>
                </c:pt>
                <c:pt idx="278">
                  <c:v>33</c:v>
                </c:pt>
                <c:pt idx="279">
                  <c:v>36</c:v>
                </c:pt>
                <c:pt idx="280">
                  <c:v>39</c:v>
                </c:pt>
                <c:pt idx="281">
                  <c:v>41.1</c:v>
                </c:pt>
                <c:pt idx="282">
                  <c:v>43.2</c:v>
                </c:pt>
                <c:pt idx="283">
                  <c:v>45.3</c:v>
                </c:pt>
                <c:pt idx="284">
                  <c:v>47.4</c:v>
                </c:pt>
                <c:pt idx="285">
                  <c:v>49.5</c:v>
                </c:pt>
                <c:pt idx="286">
                  <c:v>51.6</c:v>
                </c:pt>
                <c:pt idx="287">
                  <c:v>53.7</c:v>
                </c:pt>
                <c:pt idx="288">
                  <c:v>55.8</c:v>
                </c:pt>
                <c:pt idx="289">
                  <c:v>57.9</c:v>
                </c:pt>
                <c:pt idx="290">
                  <c:v>60</c:v>
                </c:pt>
                <c:pt idx="291">
                  <c:v>56.1</c:v>
                </c:pt>
                <c:pt idx="292">
                  <c:v>52.2</c:v>
                </c:pt>
                <c:pt idx="293">
                  <c:v>48.3</c:v>
                </c:pt>
                <c:pt idx="294">
                  <c:v>44.4</c:v>
                </c:pt>
                <c:pt idx="295">
                  <c:v>40.5</c:v>
                </c:pt>
                <c:pt idx="296">
                  <c:v>36.6</c:v>
                </c:pt>
                <c:pt idx="297">
                  <c:v>32.700000000000003</c:v>
                </c:pt>
                <c:pt idx="298">
                  <c:v>28.8</c:v>
                </c:pt>
                <c:pt idx="299">
                  <c:v>24.9</c:v>
                </c:pt>
                <c:pt idx="300">
                  <c:v>21</c:v>
                </c:pt>
                <c:pt idx="301">
                  <c:v>21</c:v>
                </c:pt>
                <c:pt idx="302">
                  <c:v>21</c:v>
                </c:pt>
                <c:pt idx="303">
                  <c:v>21</c:v>
                </c:pt>
                <c:pt idx="304">
                  <c:v>21</c:v>
                </c:pt>
                <c:pt idx="305">
                  <c:v>21</c:v>
                </c:pt>
                <c:pt idx="306">
                  <c:v>21</c:v>
                </c:pt>
                <c:pt idx="307">
                  <c:v>21</c:v>
                </c:pt>
                <c:pt idx="308">
                  <c:v>21</c:v>
                </c:pt>
                <c:pt idx="309">
                  <c:v>21</c:v>
                </c:pt>
                <c:pt idx="310">
                  <c:v>21</c:v>
                </c:pt>
                <c:pt idx="311">
                  <c:v>20.399999999999999</c:v>
                </c:pt>
                <c:pt idx="312">
                  <c:v>19.8</c:v>
                </c:pt>
                <c:pt idx="313">
                  <c:v>19.2</c:v>
                </c:pt>
                <c:pt idx="314">
                  <c:v>18.600000000000001</c:v>
                </c:pt>
                <c:pt idx="315">
                  <c:v>18</c:v>
                </c:pt>
                <c:pt idx="316">
                  <c:v>17.399999999999999</c:v>
                </c:pt>
                <c:pt idx="317">
                  <c:v>16.8</c:v>
                </c:pt>
                <c:pt idx="318">
                  <c:v>16.2</c:v>
                </c:pt>
                <c:pt idx="319">
                  <c:v>15.6</c:v>
                </c:pt>
                <c:pt idx="320">
                  <c:v>1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B588-4BE0-8273-0227F6B06352}"/>
            </c:ext>
          </c:extLst>
        </c:ser>
        <c:ser>
          <c:idx val="16"/>
          <c:order val="1"/>
          <c:tx>
            <c:strRef>
              <c:f>Φύλλο1!$C$1</c:f>
              <c:strCache>
                <c:ptCount val="1"/>
                <c:pt idx="0">
                  <c:v>S-03</c:v>
                </c:pt>
              </c:strCache>
            </c:strRef>
          </c:tx>
          <c:spPr>
            <a:ln w="9525">
              <a:solidFill>
                <a:srgbClr val="FF0000"/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C$2:$C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3.3</c:v>
                </c:pt>
                <c:pt idx="162">
                  <c:v>6.6</c:v>
                </c:pt>
                <c:pt idx="163">
                  <c:v>9.8999999999999897</c:v>
                </c:pt>
                <c:pt idx="164">
                  <c:v>13.2</c:v>
                </c:pt>
                <c:pt idx="165">
                  <c:v>16.5</c:v>
                </c:pt>
                <c:pt idx="166">
                  <c:v>19.799999999999901</c:v>
                </c:pt>
                <c:pt idx="167">
                  <c:v>23.099999999999898</c:v>
                </c:pt>
                <c:pt idx="168">
                  <c:v>26.4</c:v>
                </c:pt>
                <c:pt idx="169">
                  <c:v>29.7</c:v>
                </c:pt>
                <c:pt idx="170">
                  <c:v>33</c:v>
                </c:pt>
                <c:pt idx="171">
                  <c:v>42.6</c:v>
                </c:pt>
                <c:pt idx="172">
                  <c:v>52.2</c:v>
                </c:pt>
                <c:pt idx="173">
                  <c:v>61.8</c:v>
                </c:pt>
                <c:pt idx="174">
                  <c:v>71.400000000000006</c:v>
                </c:pt>
                <c:pt idx="175">
                  <c:v>81</c:v>
                </c:pt>
                <c:pt idx="176">
                  <c:v>90.6</c:v>
                </c:pt>
                <c:pt idx="177">
                  <c:v>100.2</c:v>
                </c:pt>
                <c:pt idx="178">
                  <c:v>109.8</c:v>
                </c:pt>
                <c:pt idx="179">
                  <c:v>119.399999999999</c:v>
                </c:pt>
                <c:pt idx="180">
                  <c:v>129</c:v>
                </c:pt>
                <c:pt idx="181">
                  <c:v>129</c:v>
                </c:pt>
                <c:pt idx="182">
                  <c:v>129</c:v>
                </c:pt>
                <c:pt idx="183">
                  <c:v>129</c:v>
                </c:pt>
                <c:pt idx="184">
                  <c:v>129</c:v>
                </c:pt>
                <c:pt idx="185">
                  <c:v>129</c:v>
                </c:pt>
                <c:pt idx="186">
                  <c:v>129</c:v>
                </c:pt>
                <c:pt idx="187">
                  <c:v>129</c:v>
                </c:pt>
                <c:pt idx="188">
                  <c:v>129</c:v>
                </c:pt>
                <c:pt idx="189">
                  <c:v>129</c:v>
                </c:pt>
                <c:pt idx="190">
                  <c:v>129</c:v>
                </c:pt>
                <c:pt idx="191">
                  <c:v>123</c:v>
                </c:pt>
                <c:pt idx="192">
                  <c:v>117</c:v>
                </c:pt>
                <c:pt idx="193">
                  <c:v>111</c:v>
                </c:pt>
                <c:pt idx="194">
                  <c:v>105</c:v>
                </c:pt>
                <c:pt idx="195">
                  <c:v>99</c:v>
                </c:pt>
                <c:pt idx="196">
                  <c:v>93</c:v>
                </c:pt>
                <c:pt idx="197">
                  <c:v>87</c:v>
                </c:pt>
                <c:pt idx="198">
                  <c:v>81</c:v>
                </c:pt>
                <c:pt idx="199">
                  <c:v>75</c:v>
                </c:pt>
                <c:pt idx="200">
                  <c:v>69</c:v>
                </c:pt>
                <c:pt idx="201">
                  <c:v>63.9</c:v>
                </c:pt>
                <c:pt idx="202">
                  <c:v>58.8</c:v>
                </c:pt>
                <c:pt idx="203">
                  <c:v>53.7</c:v>
                </c:pt>
                <c:pt idx="204">
                  <c:v>48.6</c:v>
                </c:pt>
                <c:pt idx="205">
                  <c:v>43.5</c:v>
                </c:pt>
                <c:pt idx="206">
                  <c:v>38.4</c:v>
                </c:pt>
                <c:pt idx="207">
                  <c:v>33.299999999999997</c:v>
                </c:pt>
                <c:pt idx="208">
                  <c:v>28.2</c:v>
                </c:pt>
                <c:pt idx="209">
                  <c:v>23.1</c:v>
                </c:pt>
                <c:pt idx="210">
                  <c:v>18</c:v>
                </c:pt>
                <c:pt idx="211">
                  <c:v>18</c:v>
                </c:pt>
                <c:pt idx="212">
                  <c:v>18</c:v>
                </c:pt>
                <c:pt idx="213">
                  <c:v>18</c:v>
                </c:pt>
                <c:pt idx="214">
                  <c:v>18</c:v>
                </c:pt>
                <c:pt idx="215">
                  <c:v>18</c:v>
                </c:pt>
                <c:pt idx="216">
                  <c:v>18</c:v>
                </c:pt>
                <c:pt idx="217">
                  <c:v>18</c:v>
                </c:pt>
                <c:pt idx="218">
                  <c:v>18</c:v>
                </c:pt>
                <c:pt idx="219">
                  <c:v>18</c:v>
                </c:pt>
                <c:pt idx="220">
                  <c:v>18</c:v>
                </c:pt>
                <c:pt idx="221">
                  <c:v>17.100000000000001</c:v>
                </c:pt>
                <c:pt idx="222">
                  <c:v>16.2</c:v>
                </c:pt>
                <c:pt idx="223">
                  <c:v>15.3</c:v>
                </c:pt>
                <c:pt idx="224">
                  <c:v>14.4</c:v>
                </c:pt>
                <c:pt idx="225">
                  <c:v>13.5</c:v>
                </c:pt>
                <c:pt idx="226">
                  <c:v>12.6</c:v>
                </c:pt>
                <c:pt idx="227">
                  <c:v>11.7</c:v>
                </c:pt>
                <c:pt idx="228">
                  <c:v>10.8</c:v>
                </c:pt>
                <c:pt idx="229">
                  <c:v>9.9</c:v>
                </c:pt>
                <c:pt idx="230">
                  <c:v>9</c:v>
                </c:pt>
                <c:pt idx="231">
                  <c:v>9.9</c:v>
                </c:pt>
                <c:pt idx="232">
                  <c:v>10.8</c:v>
                </c:pt>
                <c:pt idx="233">
                  <c:v>11.7</c:v>
                </c:pt>
                <c:pt idx="234">
                  <c:v>12.6</c:v>
                </c:pt>
                <c:pt idx="235">
                  <c:v>13.5</c:v>
                </c:pt>
                <c:pt idx="236">
                  <c:v>14.4</c:v>
                </c:pt>
                <c:pt idx="237">
                  <c:v>15.3</c:v>
                </c:pt>
                <c:pt idx="238">
                  <c:v>16.2</c:v>
                </c:pt>
                <c:pt idx="239">
                  <c:v>17.100000000000001</c:v>
                </c:pt>
                <c:pt idx="240">
                  <c:v>18</c:v>
                </c:pt>
                <c:pt idx="241">
                  <c:v>18</c:v>
                </c:pt>
                <c:pt idx="242">
                  <c:v>18</c:v>
                </c:pt>
                <c:pt idx="243">
                  <c:v>18</c:v>
                </c:pt>
                <c:pt idx="244">
                  <c:v>18</c:v>
                </c:pt>
                <c:pt idx="245">
                  <c:v>18</c:v>
                </c:pt>
                <c:pt idx="246">
                  <c:v>18</c:v>
                </c:pt>
                <c:pt idx="247">
                  <c:v>18</c:v>
                </c:pt>
                <c:pt idx="248">
                  <c:v>18</c:v>
                </c:pt>
                <c:pt idx="249">
                  <c:v>18</c:v>
                </c:pt>
                <c:pt idx="250">
                  <c:v>18</c:v>
                </c:pt>
                <c:pt idx="251">
                  <c:v>20.7</c:v>
                </c:pt>
                <c:pt idx="252">
                  <c:v>23.4</c:v>
                </c:pt>
                <c:pt idx="253">
                  <c:v>26.1</c:v>
                </c:pt>
                <c:pt idx="254">
                  <c:v>28.8</c:v>
                </c:pt>
                <c:pt idx="255">
                  <c:v>31.5</c:v>
                </c:pt>
                <c:pt idx="256">
                  <c:v>34.200000000000003</c:v>
                </c:pt>
                <c:pt idx="257">
                  <c:v>36.9</c:v>
                </c:pt>
                <c:pt idx="258">
                  <c:v>39.6</c:v>
                </c:pt>
                <c:pt idx="259">
                  <c:v>42.3</c:v>
                </c:pt>
                <c:pt idx="260">
                  <c:v>45</c:v>
                </c:pt>
                <c:pt idx="261">
                  <c:v>40.5</c:v>
                </c:pt>
                <c:pt idx="262">
                  <c:v>36</c:v>
                </c:pt>
                <c:pt idx="263">
                  <c:v>31.5</c:v>
                </c:pt>
                <c:pt idx="264">
                  <c:v>27</c:v>
                </c:pt>
                <c:pt idx="265">
                  <c:v>22.5</c:v>
                </c:pt>
                <c:pt idx="266">
                  <c:v>18</c:v>
                </c:pt>
                <c:pt idx="267">
                  <c:v>13.5</c:v>
                </c:pt>
                <c:pt idx="268">
                  <c:v>9</c:v>
                </c:pt>
                <c:pt idx="269">
                  <c:v>4.5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.4</c:v>
                </c:pt>
                <c:pt idx="312">
                  <c:v>0.8</c:v>
                </c:pt>
                <c:pt idx="313">
                  <c:v>1.2</c:v>
                </c:pt>
                <c:pt idx="314">
                  <c:v>1.6</c:v>
                </c:pt>
                <c:pt idx="315">
                  <c:v>2</c:v>
                </c:pt>
                <c:pt idx="316">
                  <c:v>2.4</c:v>
                </c:pt>
                <c:pt idx="317">
                  <c:v>2.8</c:v>
                </c:pt>
                <c:pt idx="318">
                  <c:v>3.2</c:v>
                </c:pt>
                <c:pt idx="319">
                  <c:v>3.6</c:v>
                </c:pt>
                <c:pt idx="320">
                  <c:v>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B588-4BE0-8273-0227F6B06352}"/>
            </c:ext>
          </c:extLst>
        </c:ser>
        <c:ser>
          <c:idx val="32"/>
          <c:order val="2"/>
          <c:tx>
            <c:strRef>
              <c:f>Φύλλο1!$D$1</c:f>
              <c:strCache>
                <c:ptCount val="1"/>
                <c:pt idx="0">
                  <c:v>S-04</c:v>
                </c:pt>
              </c:strCache>
            </c:strRef>
          </c:tx>
          <c:spPr>
            <a:ln w="9525">
              <a:solidFill>
                <a:srgbClr val="FF0000"/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D$2:$D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.9</c:v>
                </c:pt>
                <c:pt idx="152">
                  <c:v>1.8</c:v>
                </c:pt>
                <c:pt idx="153">
                  <c:v>2.7</c:v>
                </c:pt>
                <c:pt idx="154">
                  <c:v>3.6</c:v>
                </c:pt>
                <c:pt idx="155">
                  <c:v>4.5</c:v>
                </c:pt>
                <c:pt idx="156">
                  <c:v>5.4</c:v>
                </c:pt>
                <c:pt idx="157">
                  <c:v>6.3</c:v>
                </c:pt>
                <c:pt idx="158">
                  <c:v>7.2</c:v>
                </c:pt>
                <c:pt idx="159">
                  <c:v>8.1</c:v>
                </c:pt>
                <c:pt idx="160">
                  <c:v>9</c:v>
                </c:pt>
                <c:pt idx="161">
                  <c:v>9.9</c:v>
                </c:pt>
                <c:pt idx="162">
                  <c:v>10.8</c:v>
                </c:pt>
                <c:pt idx="163">
                  <c:v>11.7</c:v>
                </c:pt>
                <c:pt idx="164">
                  <c:v>12.6</c:v>
                </c:pt>
                <c:pt idx="165">
                  <c:v>13.5</c:v>
                </c:pt>
                <c:pt idx="166">
                  <c:v>14.4</c:v>
                </c:pt>
                <c:pt idx="167">
                  <c:v>15.3</c:v>
                </c:pt>
                <c:pt idx="168">
                  <c:v>16.2</c:v>
                </c:pt>
                <c:pt idx="169">
                  <c:v>17.100000000000001</c:v>
                </c:pt>
                <c:pt idx="170">
                  <c:v>18</c:v>
                </c:pt>
                <c:pt idx="171">
                  <c:v>18</c:v>
                </c:pt>
                <c:pt idx="172">
                  <c:v>18</c:v>
                </c:pt>
                <c:pt idx="173">
                  <c:v>18</c:v>
                </c:pt>
                <c:pt idx="174">
                  <c:v>18</c:v>
                </c:pt>
                <c:pt idx="175">
                  <c:v>18</c:v>
                </c:pt>
                <c:pt idx="176">
                  <c:v>18</c:v>
                </c:pt>
                <c:pt idx="177">
                  <c:v>18</c:v>
                </c:pt>
                <c:pt idx="178">
                  <c:v>18</c:v>
                </c:pt>
                <c:pt idx="179">
                  <c:v>18</c:v>
                </c:pt>
                <c:pt idx="180">
                  <c:v>18</c:v>
                </c:pt>
                <c:pt idx="181">
                  <c:v>18</c:v>
                </c:pt>
                <c:pt idx="182">
                  <c:v>18</c:v>
                </c:pt>
                <c:pt idx="183">
                  <c:v>18</c:v>
                </c:pt>
                <c:pt idx="184">
                  <c:v>18</c:v>
                </c:pt>
                <c:pt idx="185">
                  <c:v>18</c:v>
                </c:pt>
                <c:pt idx="186">
                  <c:v>18</c:v>
                </c:pt>
                <c:pt idx="187">
                  <c:v>18</c:v>
                </c:pt>
                <c:pt idx="188">
                  <c:v>18</c:v>
                </c:pt>
                <c:pt idx="189">
                  <c:v>18</c:v>
                </c:pt>
                <c:pt idx="190">
                  <c:v>18</c:v>
                </c:pt>
                <c:pt idx="191">
                  <c:v>17.100000000000001</c:v>
                </c:pt>
                <c:pt idx="192">
                  <c:v>16.2</c:v>
                </c:pt>
                <c:pt idx="193">
                  <c:v>15.3</c:v>
                </c:pt>
                <c:pt idx="194">
                  <c:v>14.4</c:v>
                </c:pt>
                <c:pt idx="195">
                  <c:v>13.5</c:v>
                </c:pt>
                <c:pt idx="196">
                  <c:v>12.6</c:v>
                </c:pt>
                <c:pt idx="197">
                  <c:v>11.7</c:v>
                </c:pt>
                <c:pt idx="198">
                  <c:v>10.8</c:v>
                </c:pt>
                <c:pt idx="199">
                  <c:v>9.9</c:v>
                </c:pt>
                <c:pt idx="200">
                  <c:v>9</c:v>
                </c:pt>
                <c:pt idx="201">
                  <c:v>9</c:v>
                </c:pt>
                <c:pt idx="202">
                  <c:v>9</c:v>
                </c:pt>
                <c:pt idx="203">
                  <c:v>9</c:v>
                </c:pt>
                <c:pt idx="204">
                  <c:v>9</c:v>
                </c:pt>
                <c:pt idx="205">
                  <c:v>9</c:v>
                </c:pt>
                <c:pt idx="206">
                  <c:v>9</c:v>
                </c:pt>
                <c:pt idx="207">
                  <c:v>9</c:v>
                </c:pt>
                <c:pt idx="208">
                  <c:v>9</c:v>
                </c:pt>
                <c:pt idx="209">
                  <c:v>9</c:v>
                </c:pt>
                <c:pt idx="210">
                  <c:v>9</c:v>
                </c:pt>
                <c:pt idx="211">
                  <c:v>9.9</c:v>
                </c:pt>
                <c:pt idx="212">
                  <c:v>10.8</c:v>
                </c:pt>
                <c:pt idx="213">
                  <c:v>11.7</c:v>
                </c:pt>
                <c:pt idx="214">
                  <c:v>12.6</c:v>
                </c:pt>
                <c:pt idx="215">
                  <c:v>13.5</c:v>
                </c:pt>
                <c:pt idx="216">
                  <c:v>14.4</c:v>
                </c:pt>
                <c:pt idx="217">
                  <c:v>15.3</c:v>
                </c:pt>
                <c:pt idx="218">
                  <c:v>16.2</c:v>
                </c:pt>
                <c:pt idx="219">
                  <c:v>17.100000000000001</c:v>
                </c:pt>
                <c:pt idx="220">
                  <c:v>18</c:v>
                </c:pt>
                <c:pt idx="221">
                  <c:v>18.899999999999999</c:v>
                </c:pt>
                <c:pt idx="222">
                  <c:v>19.8</c:v>
                </c:pt>
                <c:pt idx="223">
                  <c:v>20.7</c:v>
                </c:pt>
                <c:pt idx="224">
                  <c:v>21.6</c:v>
                </c:pt>
                <c:pt idx="225">
                  <c:v>22.5</c:v>
                </c:pt>
                <c:pt idx="226">
                  <c:v>23.4</c:v>
                </c:pt>
                <c:pt idx="227">
                  <c:v>24.3</c:v>
                </c:pt>
                <c:pt idx="228">
                  <c:v>25.2</c:v>
                </c:pt>
                <c:pt idx="229">
                  <c:v>26.1</c:v>
                </c:pt>
                <c:pt idx="230">
                  <c:v>27</c:v>
                </c:pt>
                <c:pt idx="231">
                  <c:v>26.1</c:v>
                </c:pt>
                <c:pt idx="232">
                  <c:v>25.2</c:v>
                </c:pt>
                <c:pt idx="233">
                  <c:v>24.3</c:v>
                </c:pt>
                <c:pt idx="234">
                  <c:v>23.4</c:v>
                </c:pt>
                <c:pt idx="235">
                  <c:v>22.5</c:v>
                </c:pt>
                <c:pt idx="236">
                  <c:v>21.6</c:v>
                </c:pt>
                <c:pt idx="237">
                  <c:v>20.7</c:v>
                </c:pt>
                <c:pt idx="238">
                  <c:v>19.8</c:v>
                </c:pt>
                <c:pt idx="239">
                  <c:v>18.899999999999999</c:v>
                </c:pt>
                <c:pt idx="240">
                  <c:v>18</c:v>
                </c:pt>
                <c:pt idx="241">
                  <c:v>18</c:v>
                </c:pt>
                <c:pt idx="242">
                  <c:v>18</c:v>
                </c:pt>
                <c:pt idx="243">
                  <c:v>18</c:v>
                </c:pt>
                <c:pt idx="244">
                  <c:v>18</c:v>
                </c:pt>
                <c:pt idx="245">
                  <c:v>18</c:v>
                </c:pt>
                <c:pt idx="246">
                  <c:v>18</c:v>
                </c:pt>
                <c:pt idx="247">
                  <c:v>18</c:v>
                </c:pt>
                <c:pt idx="248">
                  <c:v>18</c:v>
                </c:pt>
                <c:pt idx="249">
                  <c:v>18</c:v>
                </c:pt>
                <c:pt idx="250">
                  <c:v>18</c:v>
                </c:pt>
                <c:pt idx="251">
                  <c:v>17.5</c:v>
                </c:pt>
                <c:pt idx="252">
                  <c:v>17</c:v>
                </c:pt>
                <c:pt idx="253">
                  <c:v>16.5</c:v>
                </c:pt>
                <c:pt idx="254">
                  <c:v>16</c:v>
                </c:pt>
                <c:pt idx="255">
                  <c:v>15.5</c:v>
                </c:pt>
                <c:pt idx="256">
                  <c:v>15</c:v>
                </c:pt>
                <c:pt idx="257">
                  <c:v>14.5</c:v>
                </c:pt>
                <c:pt idx="258">
                  <c:v>14</c:v>
                </c:pt>
                <c:pt idx="259">
                  <c:v>13.5</c:v>
                </c:pt>
                <c:pt idx="260">
                  <c:v>13</c:v>
                </c:pt>
                <c:pt idx="261">
                  <c:v>11.7</c:v>
                </c:pt>
                <c:pt idx="262">
                  <c:v>10.4</c:v>
                </c:pt>
                <c:pt idx="263">
                  <c:v>9.1</c:v>
                </c:pt>
                <c:pt idx="264">
                  <c:v>7.8</c:v>
                </c:pt>
                <c:pt idx="265">
                  <c:v>6.5</c:v>
                </c:pt>
                <c:pt idx="266">
                  <c:v>5.1999999999999904</c:v>
                </c:pt>
                <c:pt idx="267">
                  <c:v>3.9</c:v>
                </c:pt>
                <c:pt idx="268">
                  <c:v>2.5999999999999899</c:v>
                </c:pt>
                <c:pt idx="269">
                  <c:v>1.2999999999999901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.9</c:v>
                </c:pt>
                <c:pt idx="282">
                  <c:v>1.8</c:v>
                </c:pt>
                <c:pt idx="283">
                  <c:v>2.7</c:v>
                </c:pt>
                <c:pt idx="284">
                  <c:v>3.6</c:v>
                </c:pt>
                <c:pt idx="285">
                  <c:v>4.5</c:v>
                </c:pt>
                <c:pt idx="286">
                  <c:v>5.4</c:v>
                </c:pt>
                <c:pt idx="287">
                  <c:v>6.3</c:v>
                </c:pt>
                <c:pt idx="288">
                  <c:v>7.2</c:v>
                </c:pt>
                <c:pt idx="289">
                  <c:v>8.1</c:v>
                </c:pt>
                <c:pt idx="290">
                  <c:v>9</c:v>
                </c:pt>
                <c:pt idx="291">
                  <c:v>9</c:v>
                </c:pt>
                <c:pt idx="292">
                  <c:v>9</c:v>
                </c:pt>
                <c:pt idx="293">
                  <c:v>9</c:v>
                </c:pt>
                <c:pt idx="294">
                  <c:v>9</c:v>
                </c:pt>
                <c:pt idx="295">
                  <c:v>9</c:v>
                </c:pt>
                <c:pt idx="296">
                  <c:v>9</c:v>
                </c:pt>
                <c:pt idx="297">
                  <c:v>9</c:v>
                </c:pt>
                <c:pt idx="298">
                  <c:v>9</c:v>
                </c:pt>
                <c:pt idx="299">
                  <c:v>9</c:v>
                </c:pt>
                <c:pt idx="300">
                  <c:v>9</c:v>
                </c:pt>
                <c:pt idx="301">
                  <c:v>9</c:v>
                </c:pt>
                <c:pt idx="302">
                  <c:v>9</c:v>
                </c:pt>
                <c:pt idx="303">
                  <c:v>9</c:v>
                </c:pt>
                <c:pt idx="304">
                  <c:v>9</c:v>
                </c:pt>
                <c:pt idx="305">
                  <c:v>9</c:v>
                </c:pt>
                <c:pt idx="306">
                  <c:v>9</c:v>
                </c:pt>
                <c:pt idx="307">
                  <c:v>9</c:v>
                </c:pt>
                <c:pt idx="308">
                  <c:v>9</c:v>
                </c:pt>
                <c:pt idx="309">
                  <c:v>9</c:v>
                </c:pt>
                <c:pt idx="310">
                  <c:v>9</c:v>
                </c:pt>
                <c:pt idx="311">
                  <c:v>8.5</c:v>
                </c:pt>
                <c:pt idx="312">
                  <c:v>8</c:v>
                </c:pt>
                <c:pt idx="313">
                  <c:v>7.5</c:v>
                </c:pt>
                <c:pt idx="314">
                  <c:v>7</c:v>
                </c:pt>
                <c:pt idx="315">
                  <c:v>6.5</c:v>
                </c:pt>
                <c:pt idx="316">
                  <c:v>6</c:v>
                </c:pt>
                <c:pt idx="317">
                  <c:v>5.5</c:v>
                </c:pt>
                <c:pt idx="318">
                  <c:v>5</c:v>
                </c:pt>
                <c:pt idx="319">
                  <c:v>4.5</c:v>
                </c:pt>
                <c:pt idx="320">
                  <c:v>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B588-4BE0-8273-0227F6B06352}"/>
            </c:ext>
          </c:extLst>
        </c:ser>
        <c:ser>
          <c:idx val="49"/>
          <c:order val="3"/>
          <c:tx>
            <c:strRef>
              <c:f>Φύλλο1!$E$1</c:f>
              <c:strCache>
                <c:ptCount val="1"/>
                <c:pt idx="0">
                  <c:v>S-05</c:v>
                </c:pt>
              </c:strCache>
            </c:strRef>
          </c:tx>
          <c:spPr>
            <a:ln w="9525">
              <a:solidFill>
                <a:srgbClr val="FF0000"/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E$2:$E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2.8</c:v>
                </c:pt>
                <c:pt idx="102">
                  <c:v>5.6</c:v>
                </c:pt>
                <c:pt idx="103">
                  <c:v>8.3999999999999897</c:v>
                </c:pt>
                <c:pt idx="104">
                  <c:v>11.2</c:v>
                </c:pt>
                <c:pt idx="105">
                  <c:v>14</c:v>
                </c:pt>
                <c:pt idx="106">
                  <c:v>16.799999999999901</c:v>
                </c:pt>
                <c:pt idx="107">
                  <c:v>19.599999999999898</c:v>
                </c:pt>
                <c:pt idx="108">
                  <c:v>22.4</c:v>
                </c:pt>
                <c:pt idx="109">
                  <c:v>25.2</c:v>
                </c:pt>
                <c:pt idx="110">
                  <c:v>28</c:v>
                </c:pt>
                <c:pt idx="111">
                  <c:v>27</c:v>
                </c:pt>
                <c:pt idx="112">
                  <c:v>26</c:v>
                </c:pt>
                <c:pt idx="113">
                  <c:v>25</c:v>
                </c:pt>
                <c:pt idx="114">
                  <c:v>24</c:v>
                </c:pt>
                <c:pt idx="115">
                  <c:v>23</c:v>
                </c:pt>
                <c:pt idx="116">
                  <c:v>22</c:v>
                </c:pt>
                <c:pt idx="117">
                  <c:v>21</c:v>
                </c:pt>
                <c:pt idx="118">
                  <c:v>20</c:v>
                </c:pt>
                <c:pt idx="119">
                  <c:v>19</c:v>
                </c:pt>
                <c:pt idx="120">
                  <c:v>18</c:v>
                </c:pt>
                <c:pt idx="121">
                  <c:v>18</c:v>
                </c:pt>
                <c:pt idx="122">
                  <c:v>18</c:v>
                </c:pt>
                <c:pt idx="123">
                  <c:v>18</c:v>
                </c:pt>
                <c:pt idx="124">
                  <c:v>18</c:v>
                </c:pt>
                <c:pt idx="125">
                  <c:v>18</c:v>
                </c:pt>
                <c:pt idx="126">
                  <c:v>18</c:v>
                </c:pt>
                <c:pt idx="127">
                  <c:v>18</c:v>
                </c:pt>
                <c:pt idx="128">
                  <c:v>18</c:v>
                </c:pt>
                <c:pt idx="129">
                  <c:v>18</c:v>
                </c:pt>
                <c:pt idx="130">
                  <c:v>18</c:v>
                </c:pt>
                <c:pt idx="131">
                  <c:v>17.5</c:v>
                </c:pt>
                <c:pt idx="132">
                  <c:v>17</c:v>
                </c:pt>
                <c:pt idx="133">
                  <c:v>16.5</c:v>
                </c:pt>
                <c:pt idx="134">
                  <c:v>16</c:v>
                </c:pt>
                <c:pt idx="135">
                  <c:v>15.5</c:v>
                </c:pt>
                <c:pt idx="136">
                  <c:v>15</c:v>
                </c:pt>
                <c:pt idx="137">
                  <c:v>14.5</c:v>
                </c:pt>
                <c:pt idx="138">
                  <c:v>14</c:v>
                </c:pt>
                <c:pt idx="139">
                  <c:v>13.5</c:v>
                </c:pt>
                <c:pt idx="140">
                  <c:v>13</c:v>
                </c:pt>
                <c:pt idx="141">
                  <c:v>25.8</c:v>
                </c:pt>
                <c:pt idx="142">
                  <c:v>38.6</c:v>
                </c:pt>
                <c:pt idx="143">
                  <c:v>51.4</c:v>
                </c:pt>
                <c:pt idx="144">
                  <c:v>64.2</c:v>
                </c:pt>
                <c:pt idx="145">
                  <c:v>77</c:v>
                </c:pt>
                <c:pt idx="146">
                  <c:v>89.8</c:v>
                </c:pt>
                <c:pt idx="147">
                  <c:v>102.6</c:v>
                </c:pt>
                <c:pt idx="148">
                  <c:v>115.4</c:v>
                </c:pt>
                <c:pt idx="149">
                  <c:v>128.19999999999999</c:v>
                </c:pt>
                <c:pt idx="150">
                  <c:v>141</c:v>
                </c:pt>
                <c:pt idx="151">
                  <c:v>141.9</c:v>
                </c:pt>
                <c:pt idx="152">
                  <c:v>142.80000000000001</c:v>
                </c:pt>
                <c:pt idx="153">
                  <c:v>143.69999999999999</c:v>
                </c:pt>
                <c:pt idx="154">
                  <c:v>144.6</c:v>
                </c:pt>
                <c:pt idx="155">
                  <c:v>145.5</c:v>
                </c:pt>
                <c:pt idx="156">
                  <c:v>146.4</c:v>
                </c:pt>
                <c:pt idx="157">
                  <c:v>147.30000000000001</c:v>
                </c:pt>
                <c:pt idx="158">
                  <c:v>148.19999999999999</c:v>
                </c:pt>
                <c:pt idx="159">
                  <c:v>149.1</c:v>
                </c:pt>
                <c:pt idx="160">
                  <c:v>150</c:v>
                </c:pt>
                <c:pt idx="161">
                  <c:v>145.80000000000001</c:v>
                </c:pt>
                <c:pt idx="162">
                  <c:v>141.6</c:v>
                </c:pt>
                <c:pt idx="163">
                  <c:v>137.4</c:v>
                </c:pt>
                <c:pt idx="164">
                  <c:v>133.19999999999999</c:v>
                </c:pt>
                <c:pt idx="165">
                  <c:v>129</c:v>
                </c:pt>
                <c:pt idx="166">
                  <c:v>124.8</c:v>
                </c:pt>
                <c:pt idx="167">
                  <c:v>120.6</c:v>
                </c:pt>
                <c:pt idx="168">
                  <c:v>116.4</c:v>
                </c:pt>
                <c:pt idx="169">
                  <c:v>112.19999999999899</c:v>
                </c:pt>
                <c:pt idx="170">
                  <c:v>108</c:v>
                </c:pt>
                <c:pt idx="171">
                  <c:v>107.4</c:v>
                </c:pt>
                <c:pt idx="172">
                  <c:v>106.8</c:v>
                </c:pt>
                <c:pt idx="173">
                  <c:v>106.2</c:v>
                </c:pt>
                <c:pt idx="174">
                  <c:v>105.6</c:v>
                </c:pt>
                <c:pt idx="175">
                  <c:v>105</c:v>
                </c:pt>
                <c:pt idx="176">
                  <c:v>104.4</c:v>
                </c:pt>
                <c:pt idx="177">
                  <c:v>103.8</c:v>
                </c:pt>
                <c:pt idx="178">
                  <c:v>103.2</c:v>
                </c:pt>
                <c:pt idx="179">
                  <c:v>102.6</c:v>
                </c:pt>
                <c:pt idx="180">
                  <c:v>102</c:v>
                </c:pt>
                <c:pt idx="181">
                  <c:v>102</c:v>
                </c:pt>
                <c:pt idx="182">
                  <c:v>102</c:v>
                </c:pt>
                <c:pt idx="183">
                  <c:v>102</c:v>
                </c:pt>
                <c:pt idx="184">
                  <c:v>102</c:v>
                </c:pt>
                <c:pt idx="185">
                  <c:v>102</c:v>
                </c:pt>
                <c:pt idx="186">
                  <c:v>102</c:v>
                </c:pt>
                <c:pt idx="187">
                  <c:v>102</c:v>
                </c:pt>
                <c:pt idx="188">
                  <c:v>102</c:v>
                </c:pt>
                <c:pt idx="189">
                  <c:v>102</c:v>
                </c:pt>
                <c:pt idx="190">
                  <c:v>102</c:v>
                </c:pt>
                <c:pt idx="191">
                  <c:v>99.1</c:v>
                </c:pt>
                <c:pt idx="192">
                  <c:v>96.2</c:v>
                </c:pt>
                <c:pt idx="193">
                  <c:v>93.3</c:v>
                </c:pt>
                <c:pt idx="194">
                  <c:v>90.4</c:v>
                </c:pt>
                <c:pt idx="195">
                  <c:v>87.5</c:v>
                </c:pt>
                <c:pt idx="196">
                  <c:v>84.6</c:v>
                </c:pt>
                <c:pt idx="197">
                  <c:v>81.7</c:v>
                </c:pt>
                <c:pt idx="198">
                  <c:v>78.8</c:v>
                </c:pt>
                <c:pt idx="199">
                  <c:v>75.900000000000006</c:v>
                </c:pt>
                <c:pt idx="200">
                  <c:v>73</c:v>
                </c:pt>
                <c:pt idx="201">
                  <c:v>67.5</c:v>
                </c:pt>
                <c:pt idx="202">
                  <c:v>62</c:v>
                </c:pt>
                <c:pt idx="203">
                  <c:v>56.5</c:v>
                </c:pt>
                <c:pt idx="204">
                  <c:v>51</c:v>
                </c:pt>
                <c:pt idx="205">
                  <c:v>45.5</c:v>
                </c:pt>
                <c:pt idx="206">
                  <c:v>40</c:v>
                </c:pt>
                <c:pt idx="207">
                  <c:v>34.5</c:v>
                </c:pt>
                <c:pt idx="208">
                  <c:v>29</c:v>
                </c:pt>
                <c:pt idx="209">
                  <c:v>23.5</c:v>
                </c:pt>
                <c:pt idx="210">
                  <c:v>18</c:v>
                </c:pt>
                <c:pt idx="211">
                  <c:v>18.899999999999999</c:v>
                </c:pt>
                <c:pt idx="212">
                  <c:v>19.8</c:v>
                </c:pt>
                <c:pt idx="213">
                  <c:v>20.7</c:v>
                </c:pt>
                <c:pt idx="214">
                  <c:v>21.6</c:v>
                </c:pt>
                <c:pt idx="215">
                  <c:v>22.5</c:v>
                </c:pt>
                <c:pt idx="216">
                  <c:v>23.4</c:v>
                </c:pt>
                <c:pt idx="217">
                  <c:v>24.3</c:v>
                </c:pt>
                <c:pt idx="218">
                  <c:v>25.2</c:v>
                </c:pt>
                <c:pt idx="219">
                  <c:v>26.1</c:v>
                </c:pt>
                <c:pt idx="220">
                  <c:v>27</c:v>
                </c:pt>
                <c:pt idx="221">
                  <c:v>28.8</c:v>
                </c:pt>
                <c:pt idx="222">
                  <c:v>30.6</c:v>
                </c:pt>
                <c:pt idx="223">
                  <c:v>32.4</c:v>
                </c:pt>
                <c:pt idx="224">
                  <c:v>34.200000000000003</c:v>
                </c:pt>
                <c:pt idx="225">
                  <c:v>36</c:v>
                </c:pt>
                <c:pt idx="226">
                  <c:v>37.799999999999997</c:v>
                </c:pt>
                <c:pt idx="227">
                  <c:v>39.6</c:v>
                </c:pt>
                <c:pt idx="228">
                  <c:v>41.4</c:v>
                </c:pt>
                <c:pt idx="229">
                  <c:v>43.2</c:v>
                </c:pt>
                <c:pt idx="230">
                  <c:v>45</c:v>
                </c:pt>
                <c:pt idx="231">
                  <c:v>44.1</c:v>
                </c:pt>
                <c:pt idx="232">
                  <c:v>43.2</c:v>
                </c:pt>
                <c:pt idx="233">
                  <c:v>42.3</c:v>
                </c:pt>
                <c:pt idx="234">
                  <c:v>41.4</c:v>
                </c:pt>
                <c:pt idx="235">
                  <c:v>40.5</c:v>
                </c:pt>
                <c:pt idx="236">
                  <c:v>39.6</c:v>
                </c:pt>
                <c:pt idx="237">
                  <c:v>38.700000000000003</c:v>
                </c:pt>
                <c:pt idx="238">
                  <c:v>37.799999999999997</c:v>
                </c:pt>
                <c:pt idx="239">
                  <c:v>36.9</c:v>
                </c:pt>
                <c:pt idx="240">
                  <c:v>36</c:v>
                </c:pt>
                <c:pt idx="241">
                  <c:v>36</c:v>
                </c:pt>
                <c:pt idx="242">
                  <c:v>36</c:v>
                </c:pt>
                <c:pt idx="243">
                  <c:v>36</c:v>
                </c:pt>
                <c:pt idx="244">
                  <c:v>36</c:v>
                </c:pt>
                <c:pt idx="245">
                  <c:v>36</c:v>
                </c:pt>
                <c:pt idx="246">
                  <c:v>36</c:v>
                </c:pt>
                <c:pt idx="247">
                  <c:v>36</c:v>
                </c:pt>
                <c:pt idx="248">
                  <c:v>36</c:v>
                </c:pt>
                <c:pt idx="249">
                  <c:v>36</c:v>
                </c:pt>
                <c:pt idx="250">
                  <c:v>36</c:v>
                </c:pt>
                <c:pt idx="251">
                  <c:v>35.1</c:v>
                </c:pt>
                <c:pt idx="252">
                  <c:v>34.200000000000003</c:v>
                </c:pt>
                <c:pt idx="253">
                  <c:v>33.299999999999997</c:v>
                </c:pt>
                <c:pt idx="254">
                  <c:v>32.4</c:v>
                </c:pt>
                <c:pt idx="255">
                  <c:v>31.5</c:v>
                </c:pt>
                <c:pt idx="256">
                  <c:v>30.6</c:v>
                </c:pt>
                <c:pt idx="257">
                  <c:v>29.7</c:v>
                </c:pt>
                <c:pt idx="258">
                  <c:v>28.8</c:v>
                </c:pt>
                <c:pt idx="259">
                  <c:v>27.9</c:v>
                </c:pt>
                <c:pt idx="260">
                  <c:v>27</c:v>
                </c:pt>
                <c:pt idx="261">
                  <c:v>24.3</c:v>
                </c:pt>
                <c:pt idx="262">
                  <c:v>21.6</c:v>
                </c:pt>
                <c:pt idx="263">
                  <c:v>18.899999999999999</c:v>
                </c:pt>
                <c:pt idx="264">
                  <c:v>16.2</c:v>
                </c:pt>
                <c:pt idx="265">
                  <c:v>13.5</c:v>
                </c:pt>
                <c:pt idx="266">
                  <c:v>10.799999999999899</c:v>
                </c:pt>
                <c:pt idx="267">
                  <c:v>8.0999999999999908</c:v>
                </c:pt>
                <c:pt idx="268">
                  <c:v>5.3999999999999897</c:v>
                </c:pt>
                <c:pt idx="269">
                  <c:v>2.69999999999999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1.3</c:v>
                </c:pt>
                <c:pt idx="312">
                  <c:v>2.6</c:v>
                </c:pt>
                <c:pt idx="313">
                  <c:v>3.9</c:v>
                </c:pt>
                <c:pt idx="314">
                  <c:v>5.2</c:v>
                </c:pt>
                <c:pt idx="315">
                  <c:v>6.5</c:v>
                </c:pt>
                <c:pt idx="316">
                  <c:v>7.8</c:v>
                </c:pt>
                <c:pt idx="317">
                  <c:v>9.1</c:v>
                </c:pt>
                <c:pt idx="318">
                  <c:v>10.4</c:v>
                </c:pt>
                <c:pt idx="319">
                  <c:v>11.7</c:v>
                </c:pt>
                <c:pt idx="320">
                  <c:v>1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B588-4BE0-8273-0227F6B06352}"/>
            </c:ext>
          </c:extLst>
        </c:ser>
        <c:ser>
          <c:idx val="50"/>
          <c:order val="4"/>
          <c:tx>
            <c:strRef>
              <c:f>Φύλλο1!$F$1</c:f>
              <c:strCache>
                <c:ptCount val="1"/>
                <c:pt idx="0">
                  <c:v>S-06</c:v>
                </c:pt>
              </c:strCache>
            </c:strRef>
          </c:tx>
          <c:spPr>
            <a:ln w="9525">
              <a:solidFill>
                <a:srgbClr val="FF0000"/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F$2:$F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2.1</c:v>
                </c:pt>
                <c:pt idx="152">
                  <c:v>4.2</c:v>
                </c:pt>
                <c:pt idx="153">
                  <c:v>6.3</c:v>
                </c:pt>
                <c:pt idx="154">
                  <c:v>8.4</c:v>
                </c:pt>
                <c:pt idx="155">
                  <c:v>10.5</c:v>
                </c:pt>
                <c:pt idx="156">
                  <c:v>12.6</c:v>
                </c:pt>
                <c:pt idx="157">
                  <c:v>14.7</c:v>
                </c:pt>
                <c:pt idx="158">
                  <c:v>16.8</c:v>
                </c:pt>
                <c:pt idx="159">
                  <c:v>18.899999999999999</c:v>
                </c:pt>
                <c:pt idx="160">
                  <c:v>21</c:v>
                </c:pt>
                <c:pt idx="161">
                  <c:v>22.2</c:v>
                </c:pt>
                <c:pt idx="162">
                  <c:v>23.4</c:v>
                </c:pt>
                <c:pt idx="163">
                  <c:v>24.6</c:v>
                </c:pt>
                <c:pt idx="164">
                  <c:v>25.8</c:v>
                </c:pt>
                <c:pt idx="165">
                  <c:v>27</c:v>
                </c:pt>
                <c:pt idx="166">
                  <c:v>28.2</c:v>
                </c:pt>
                <c:pt idx="167">
                  <c:v>29.4</c:v>
                </c:pt>
                <c:pt idx="168">
                  <c:v>30.6</c:v>
                </c:pt>
                <c:pt idx="169">
                  <c:v>31.799999999999901</c:v>
                </c:pt>
                <c:pt idx="170">
                  <c:v>33</c:v>
                </c:pt>
                <c:pt idx="171">
                  <c:v>30.6</c:v>
                </c:pt>
                <c:pt idx="172">
                  <c:v>28.2</c:v>
                </c:pt>
                <c:pt idx="173">
                  <c:v>25.8</c:v>
                </c:pt>
                <c:pt idx="174">
                  <c:v>23.4</c:v>
                </c:pt>
                <c:pt idx="175">
                  <c:v>21</c:v>
                </c:pt>
                <c:pt idx="176">
                  <c:v>18.600000000000001</c:v>
                </c:pt>
                <c:pt idx="177">
                  <c:v>16.2</c:v>
                </c:pt>
                <c:pt idx="178">
                  <c:v>13.8</c:v>
                </c:pt>
                <c:pt idx="179">
                  <c:v>11.4</c:v>
                </c:pt>
                <c:pt idx="180">
                  <c:v>9</c:v>
                </c:pt>
                <c:pt idx="181">
                  <c:v>9.9</c:v>
                </c:pt>
                <c:pt idx="182">
                  <c:v>10.8</c:v>
                </c:pt>
                <c:pt idx="183">
                  <c:v>11.7</c:v>
                </c:pt>
                <c:pt idx="184">
                  <c:v>12.6</c:v>
                </c:pt>
                <c:pt idx="185">
                  <c:v>13.5</c:v>
                </c:pt>
                <c:pt idx="186">
                  <c:v>14.4</c:v>
                </c:pt>
                <c:pt idx="187">
                  <c:v>15.3</c:v>
                </c:pt>
                <c:pt idx="188">
                  <c:v>16.2</c:v>
                </c:pt>
                <c:pt idx="189">
                  <c:v>17.100000000000001</c:v>
                </c:pt>
                <c:pt idx="190">
                  <c:v>18</c:v>
                </c:pt>
                <c:pt idx="191">
                  <c:v>45.6</c:v>
                </c:pt>
                <c:pt idx="192">
                  <c:v>73.2</c:v>
                </c:pt>
                <c:pt idx="193">
                  <c:v>100.8</c:v>
                </c:pt>
                <c:pt idx="194">
                  <c:v>128.4</c:v>
                </c:pt>
                <c:pt idx="195">
                  <c:v>156</c:v>
                </c:pt>
                <c:pt idx="196">
                  <c:v>183.6</c:v>
                </c:pt>
                <c:pt idx="197">
                  <c:v>211.2</c:v>
                </c:pt>
                <c:pt idx="198">
                  <c:v>238.8</c:v>
                </c:pt>
                <c:pt idx="199">
                  <c:v>266.39999999999998</c:v>
                </c:pt>
                <c:pt idx="200">
                  <c:v>294</c:v>
                </c:pt>
                <c:pt idx="201">
                  <c:v>294</c:v>
                </c:pt>
                <c:pt idx="202">
                  <c:v>294</c:v>
                </c:pt>
                <c:pt idx="203">
                  <c:v>294</c:v>
                </c:pt>
                <c:pt idx="204">
                  <c:v>294</c:v>
                </c:pt>
                <c:pt idx="205">
                  <c:v>294</c:v>
                </c:pt>
                <c:pt idx="206">
                  <c:v>294</c:v>
                </c:pt>
                <c:pt idx="207">
                  <c:v>294</c:v>
                </c:pt>
                <c:pt idx="208">
                  <c:v>294</c:v>
                </c:pt>
                <c:pt idx="209">
                  <c:v>294</c:v>
                </c:pt>
                <c:pt idx="210">
                  <c:v>294</c:v>
                </c:pt>
                <c:pt idx="211">
                  <c:v>284.2</c:v>
                </c:pt>
                <c:pt idx="212">
                  <c:v>274.39999999999998</c:v>
                </c:pt>
                <c:pt idx="213">
                  <c:v>264.60000000000002</c:v>
                </c:pt>
                <c:pt idx="214">
                  <c:v>254.8</c:v>
                </c:pt>
                <c:pt idx="215">
                  <c:v>245</c:v>
                </c:pt>
                <c:pt idx="216">
                  <c:v>235.2</c:v>
                </c:pt>
                <c:pt idx="217">
                  <c:v>225.39999999999901</c:v>
                </c:pt>
                <c:pt idx="218">
                  <c:v>215.6</c:v>
                </c:pt>
                <c:pt idx="219">
                  <c:v>205.8</c:v>
                </c:pt>
                <c:pt idx="220">
                  <c:v>196</c:v>
                </c:pt>
                <c:pt idx="221">
                  <c:v>178.2</c:v>
                </c:pt>
                <c:pt idx="222">
                  <c:v>160.4</c:v>
                </c:pt>
                <c:pt idx="223">
                  <c:v>142.6</c:v>
                </c:pt>
                <c:pt idx="224">
                  <c:v>124.8</c:v>
                </c:pt>
                <c:pt idx="225">
                  <c:v>107</c:v>
                </c:pt>
                <c:pt idx="226">
                  <c:v>89.199999999999903</c:v>
                </c:pt>
                <c:pt idx="227">
                  <c:v>71.399999999999906</c:v>
                </c:pt>
                <c:pt idx="228">
                  <c:v>53.599999999999902</c:v>
                </c:pt>
                <c:pt idx="229">
                  <c:v>35.799999999999898</c:v>
                </c:pt>
                <c:pt idx="230">
                  <c:v>18</c:v>
                </c:pt>
                <c:pt idx="231">
                  <c:v>16.2</c:v>
                </c:pt>
                <c:pt idx="232">
                  <c:v>14.4</c:v>
                </c:pt>
                <c:pt idx="233">
                  <c:v>12.6</c:v>
                </c:pt>
                <c:pt idx="234">
                  <c:v>10.8</c:v>
                </c:pt>
                <c:pt idx="235">
                  <c:v>9</c:v>
                </c:pt>
                <c:pt idx="236">
                  <c:v>7.1999999999999904</c:v>
                </c:pt>
                <c:pt idx="237">
                  <c:v>5.4</c:v>
                </c:pt>
                <c:pt idx="238">
                  <c:v>3.5999999999999899</c:v>
                </c:pt>
                <c:pt idx="239">
                  <c:v>1.8</c:v>
                </c:pt>
                <c:pt idx="240">
                  <c:v>0</c:v>
                </c:pt>
                <c:pt idx="241">
                  <c:v>5.7</c:v>
                </c:pt>
                <c:pt idx="242">
                  <c:v>11.4</c:v>
                </c:pt>
                <c:pt idx="243">
                  <c:v>17.100000000000001</c:v>
                </c:pt>
                <c:pt idx="244">
                  <c:v>22.8</c:v>
                </c:pt>
                <c:pt idx="245">
                  <c:v>28.5</c:v>
                </c:pt>
                <c:pt idx="246">
                  <c:v>34.200000000000003</c:v>
                </c:pt>
                <c:pt idx="247">
                  <c:v>39.9</c:v>
                </c:pt>
                <c:pt idx="248">
                  <c:v>45.6</c:v>
                </c:pt>
                <c:pt idx="249">
                  <c:v>51.3</c:v>
                </c:pt>
                <c:pt idx="250">
                  <c:v>57</c:v>
                </c:pt>
                <c:pt idx="251">
                  <c:v>55.8</c:v>
                </c:pt>
                <c:pt idx="252">
                  <c:v>54.6</c:v>
                </c:pt>
                <c:pt idx="253">
                  <c:v>53.4</c:v>
                </c:pt>
                <c:pt idx="254">
                  <c:v>52.2</c:v>
                </c:pt>
                <c:pt idx="255">
                  <c:v>51</c:v>
                </c:pt>
                <c:pt idx="256">
                  <c:v>49.8</c:v>
                </c:pt>
                <c:pt idx="257">
                  <c:v>48.6</c:v>
                </c:pt>
                <c:pt idx="258">
                  <c:v>47.4</c:v>
                </c:pt>
                <c:pt idx="259">
                  <c:v>46.2</c:v>
                </c:pt>
                <c:pt idx="260">
                  <c:v>45</c:v>
                </c:pt>
                <c:pt idx="261">
                  <c:v>45</c:v>
                </c:pt>
                <c:pt idx="262">
                  <c:v>45</c:v>
                </c:pt>
                <c:pt idx="263">
                  <c:v>45</c:v>
                </c:pt>
                <c:pt idx="264">
                  <c:v>45</c:v>
                </c:pt>
                <c:pt idx="265">
                  <c:v>45</c:v>
                </c:pt>
                <c:pt idx="266">
                  <c:v>45</c:v>
                </c:pt>
                <c:pt idx="267">
                  <c:v>45</c:v>
                </c:pt>
                <c:pt idx="268">
                  <c:v>45</c:v>
                </c:pt>
                <c:pt idx="269">
                  <c:v>45</c:v>
                </c:pt>
                <c:pt idx="270">
                  <c:v>45</c:v>
                </c:pt>
                <c:pt idx="271">
                  <c:v>42.7</c:v>
                </c:pt>
                <c:pt idx="272">
                  <c:v>40.4</c:v>
                </c:pt>
                <c:pt idx="273">
                  <c:v>38.1</c:v>
                </c:pt>
                <c:pt idx="274">
                  <c:v>35.799999999999997</c:v>
                </c:pt>
                <c:pt idx="275">
                  <c:v>33.5</c:v>
                </c:pt>
                <c:pt idx="276">
                  <c:v>31.2</c:v>
                </c:pt>
                <c:pt idx="277">
                  <c:v>28.9</c:v>
                </c:pt>
                <c:pt idx="278">
                  <c:v>26.6</c:v>
                </c:pt>
                <c:pt idx="279">
                  <c:v>24.3</c:v>
                </c:pt>
                <c:pt idx="280">
                  <c:v>22</c:v>
                </c:pt>
                <c:pt idx="281">
                  <c:v>19.8</c:v>
                </c:pt>
                <c:pt idx="282">
                  <c:v>17.600000000000001</c:v>
                </c:pt>
                <c:pt idx="283">
                  <c:v>15.399999999999901</c:v>
                </c:pt>
                <c:pt idx="284">
                  <c:v>13.2</c:v>
                </c:pt>
                <c:pt idx="285">
                  <c:v>11</c:v>
                </c:pt>
                <c:pt idx="286">
                  <c:v>8.7999999999999901</c:v>
                </c:pt>
                <c:pt idx="287">
                  <c:v>6.5999999999999899</c:v>
                </c:pt>
                <c:pt idx="288">
                  <c:v>4.3999999999999897</c:v>
                </c:pt>
                <c:pt idx="289">
                  <c:v>2.19999999999999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B588-4BE0-8273-0227F6B06352}"/>
            </c:ext>
          </c:extLst>
        </c:ser>
        <c:ser>
          <c:idx val="51"/>
          <c:order val="5"/>
          <c:tx>
            <c:strRef>
              <c:f>Φύλλο1!$G$1</c:f>
              <c:strCache>
                <c:ptCount val="1"/>
                <c:pt idx="0">
                  <c:v>S-07</c:v>
                </c:pt>
              </c:strCache>
            </c:strRef>
          </c:tx>
          <c:spPr>
            <a:ln w="9525">
              <a:solidFill>
                <a:srgbClr val="FF0000"/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G$2:$G$352</c:f>
              <c:numCache>
                <c:formatCode>General</c:formatCode>
                <c:ptCount val="351"/>
                <c:pt idx="0">
                  <c:v>4</c:v>
                </c:pt>
                <c:pt idx="1">
                  <c:v>3.6</c:v>
                </c:pt>
                <c:pt idx="2">
                  <c:v>3.2</c:v>
                </c:pt>
                <c:pt idx="3">
                  <c:v>2.8</c:v>
                </c:pt>
                <c:pt idx="4">
                  <c:v>2.4</c:v>
                </c:pt>
                <c:pt idx="5">
                  <c:v>2</c:v>
                </c:pt>
                <c:pt idx="6">
                  <c:v>1.5999999999999901</c:v>
                </c:pt>
                <c:pt idx="7">
                  <c:v>1.19999999999999</c:v>
                </c:pt>
                <c:pt idx="8">
                  <c:v>0.79999999999999905</c:v>
                </c:pt>
                <c:pt idx="9">
                  <c:v>0.39999999999999902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2.7</c:v>
                </c:pt>
                <c:pt idx="132">
                  <c:v>5.4</c:v>
                </c:pt>
                <c:pt idx="133">
                  <c:v>8.1</c:v>
                </c:pt>
                <c:pt idx="134">
                  <c:v>10.8</c:v>
                </c:pt>
                <c:pt idx="135">
                  <c:v>13.5</c:v>
                </c:pt>
                <c:pt idx="136">
                  <c:v>16.2</c:v>
                </c:pt>
                <c:pt idx="137">
                  <c:v>18.899999999999999</c:v>
                </c:pt>
                <c:pt idx="138">
                  <c:v>21.6</c:v>
                </c:pt>
                <c:pt idx="139">
                  <c:v>24.3</c:v>
                </c:pt>
                <c:pt idx="140">
                  <c:v>27</c:v>
                </c:pt>
                <c:pt idx="141">
                  <c:v>34.5</c:v>
                </c:pt>
                <c:pt idx="142">
                  <c:v>42</c:v>
                </c:pt>
                <c:pt idx="143">
                  <c:v>49.5</c:v>
                </c:pt>
                <c:pt idx="144">
                  <c:v>57</c:v>
                </c:pt>
                <c:pt idx="145">
                  <c:v>64.5</c:v>
                </c:pt>
                <c:pt idx="146">
                  <c:v>72</c:v>
                </c:pt>
                <c:pt idx="147">
                  <c:v>79.5</c:v>
                </c:pt>
                <c:pt idx="148">
                  <c:v>87</c:v>
                </c:pt>
                <c:pt idx="149">
                  <c:v>94.5</c:v>
                </c:pt>
                <c:pt idx="150">
                  <c:v>102</c:v>
                </c:pt>
                <c:pt idx="151">
                  <c:v>97.5</c:v>
                </c:pt>
                <c:pt idx="152">
                  <c:v>93</c:v>
                </c:pt>
                <c:pt idx="153">
                  <c:v>88.5</c:v>
                </c:pt>
                <c:pt idx="154">
                  <c:v>84</c:v>
                </c:pt>
                <c:pt idx="155">
                  <c:v>79.5</c:v>
                </c:pt>
                <c:pt idx="156">
                  <c:v>75</c:v>
                </c:pt>
                <c:pt idx="157">
                  <c:v>70.5</c:v>
                </c:pt>
                <c:pt idx="158">
                  <c:v>66</c:v>
                </c:pt>
                <c:pt idx="159">
                  <c:v>61.5</c:v>
                </c:pt>
                <c:pt idx="160">
                  <c:v>57</c:v>
                </c:pt>
                <c:pt idx="161">
                  <c:v>57</c:v>
                </c:pt>
                <c:pt idx="162">
                  <c:v>57</c:v>
                </c:pt>
                <c:pt idx="163">
                  <c:v>57</c:v>
                </c:pt>
                <c:pt idx="164">
                  <c:v>57</c:v>
                </c:pt>
                <c:pt idx="165">
                  <c:v>57</c:v>
                </c:pt>
                <c:pt idx="166">
                  <c:v>57</c:v>
                </c:pt>
                <c:pt idx="167">
                  <c:v>57</c:v>
                </c:pt>
                <c:pt idx="168">
                  <c:v>57</c:v>
                </c:pt>
                <c:pt idx="169">
                  <c:v>57</c:v>
                </c:pt>
                <c:pt idx="170">
                  <c:v>57</c:v>
                </c:pt>
                <c:pt idx="171">
                  <c:v>56.4</c:v>
                </c:pt>
                <c:pt idx="172">
                  <c:v>55.8</c:v>
                </c:pt>
                <c:pt idx="173">
                  <c:v>55.2</c:v>
                </c:pt>
                <c:pt idx="174">
                  <c:v>54.6</c:v>
                </c:pt>
                <c:pt idx="175">
                  <c:v>54</c:v>
                </c:pt>
                <c:pt idx="176">
                  <c:v>53.4</c:v>
                </c:pt>
                <c:pt idx="177">
                  <c:v>52.8</c:v>
                </c:pt>
                <c:pt idx="178">
                  <c:v>52.2</c:v>
                </c:pt>
                <c:pt idx="179">
                  <c:v>51.6</c:v>
                </c:pt>
                <c:pt idx="180">
                  <c:v>51</c:v>
                </c:pt>
                <c:pt idx="181">
                  <c:v>47.7</c:v>
                </c:pt>
                <c:pt idx="182">
                  <c:v>44.4</c:v>
                </c:pt>
                <c:pt idx="183">
                  <c:v>41.1</c:v>
                </c:pt>
                <c:pt idx="184">
                  <c:v>37.799999999999997</c:v>
                </c:pt>
                <c:pt idx="185">
                  <c:v>34.5</c:v>
                </c:pt>
                <c:pt idx="186">
                  <c:v>31.2</c:v>
                </c:pt>
                <c:pt idx="187">
                  <c:v>27.9</c:v>
                </c:pt>
                <c:pt idx="188">
                  <c:v>24.6</c:v>
                </c:pt>
                <c:pt idx="189">
                  <c:v>21.3</c:v>
                </c:pt>
                <c:pt idx="190">
                  <c:v>18</c:v>
                </c:pt>
                <c:pt idx="191">
                  <c:v>16.2</c:v>
                </c:pt>
                <c:pt idx="192">
                  <c:v>14.4</c:v>
                </c:pt>
                <c:pt idx="193">
                  <c:v>12.6</c:v>
                </c:pt>
                <c:pt idx="194">
                  <c:v>10.8</c:v>
                </c:pt>
                <c:pt idx="195">
                  <c:v>9</c:v>
                </c:pt>
                <c:pt idx="196">
                  <c:v>7.1999999999999904</c:v>
                </c:pt>
                <c:pt idx="197">
                  <c:v>5.4</c:v>
                </c:pt>
                <c:pt idx="198">
                  <c:v>3.5999999999999899</c:v>
                </c:pt>
                <c:pt idx="199">
                  <c:v>1.8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.4</c:v>
                </c:pt>
                <c:pt idx="232">
                  <c:v>0.8</c:v>
                </c:pt>
                <c:pt idx="233">
                  <c:v>1.2</c:v>
                </c:pt>
                <c:pt idx="234">
                  <c:v>1.6</c:v>
                </c:pt>
                <c:pt idx="235">
                  <c:v>2</c:v>
                </c:pt>
                <c:pt idx="236">
                  <c:v>2.4</c:v>
                </c:pt>
                <c:pt idx="237">
                  <c:v>2.8</c:v>
                </c:pt>
                <c:pt idx="238">
                  <c:v>3.2</c:v>
                </c:pt>
                <c:pt idx="239">
                  <c:v>3.6</c:v>
                </c:pt>
                <c:pt idx="240">
                  <c:v>4</c:v>
                </c:pt>
                <c:pt idx="241">
                  <c:v>3.6</c:v>
                </c:pt>
                <c:pt idx="242">
                  <c:v>3.2</c:v>
                </c:pt>
                <c:pt idx="243">
                  <c:v>2.8</c:v>
                </c:pt>
                <c:pt idx="244">
                  <c:v>2.4</c:v>
                </c:pt>
                <c:pt idx="245">
                  <c:v>2</c:v>
                </c:pt>
                <c:pt idx="246">
                  <c:v>1.5999999999999901</c:v>
                </c:pt>
                <c:pt idx="247">
                  <c:v>1.19999999999999</c:v>
                </c:pt>
                <c:pt idx="248">
                  <c:v>0.79999999999999905</c:v>
                </c:pt>
                <c:pt idx="249">
                  <c:v>0.39999999999999902</c:v>
                </c:pt>
                <c:pt idx="250">
                  <c:v>0</c:v>
                </c:pt>
                <c:pt idx="251">
                  <c:v>4.8</c:v>
                </c:pt>
                <c:pt idx="252">
                  <c:v>9.6</c:v>
                </c:pt>
                <c:pt idx="253">
                  <c:v>14.399999999999901</c:v>
                </c:pt>
                <c:pt idx="254">
                  <c:v>19.2</c:v>
                </c:pt>
                <c:pt idx="255">
                  <c:v>24</c:v>
                </c:pt>
                <c:pt idx="256">
                  <c:v>28.799999999999901</c:v>
                </c:pt>
                <c:pt idx="257">
                  <c:v>33.6</c:v>
                </c:pt>
                <c:pt idx="258">
                  <c:v>38.4</c:v>
                </c:pt>
                <c:pt idx="259">
                  <c:v>43.199999999999903</c:v>
                </c:pt>
                <c:pt idx="260">
                  <c:v>48</c:v>
                </c:pt>
                <c:pt idx="261">
                  <c:v>48</c:v>
                </c:pt>
                <c:pt idx="262">
                  <c:v>48</c:v>
                </c:pt>
                <c:pt idx="263">
                  <c:v>48</c:v>
                </c:pt>
                <c:pt idx="264">
                  <c:v>48</c:v>
                </c:pt>
                <c:pt idx="265">
                  <c:v>48</c:v>
                </c:pt>
                <c:pt idx="266">
                  <c:v>48</c:v>
                </c:pt>
                <c:pt idx="267">
                  <c:v>48</c:v>
                </c:pt>
                <c:pt idx="268">
                  <c:v>48</c:v>
                </c:pt>
                <c:pt idx="269">
                  <c:v>48</c:v>
                </c:pt>
                <c:pt idx="270">
                  <c:v>48</c:v>
                </c:pt>
                <c:pt idx="271">
                  <c:v>43.2</c:v>
                </c:pt>
                <c:pt idx="272">
                  <c:v>38.4</c:v>
                </c:pt>
                <c:pt idx="273">
                  <c:v>33.6</c:v>
                </c:pt>
                <c:pt idx="274">
                  <c:v>28.8</c:v>
                </c:pt>
                <c:pt idx="275">
                  <c:v>24</c:v>
                </c:pt>
                <c:pt idx="276">
                  <c:v>19.2</c:v>
                </c:pt>
                <c:pt idx="277">
                  <c:v>14.399999999999901</c:v>
                </c:pt>
                <c:pt idx="278">
                  <c:v>9.6</c:v>
                </c:pt>
                <c:pt idx="279">
                  <c:v>4.8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2.8</c:v>
                </c:pt>
                <c:pt idx="292">
                  <c:v>5.6</c:v>
                </c:pt>
                <c:pt idx="293">
                  <c:v>8.3999999999999897</c:v>
                </c:pt>
                <c:pt idx="294">
                  <c:v>11.2</c:v>
                </c:pt>
                <c:pt idx="295">
                  <c:v>14</c:v>
                </c:pt>
                <c:pt idx="296">
                  <c:v>16.799999999999901</c:v>
                </c:pt>
                <c:pt idx="297">
                  <c:v>19.599999999999898</c:v>
                </c:pt>
                <c:pt idx="298">
                  <c:v>22.4</c:v>
                </c:pt>
                <c:pt idx="299">
                  <c:v>25.2</c:v>
                </c:pt>
                <c:pt idx="300">
                  <c:v>28</c:v>
                </c:pt>
                <c:pt idx="301">
                  <c:v>30.9</c:v>
                </c:pt>
                <c:pt idx="302">
                  <c:v>33.799999999999997</c:v>
                </c:pt>
                <c:pt idx="303">
                  <c:v>36.700000000000003</c:v>
                </c:pt>
                <c:pt idx="304">
                  <c:v>39.6</c:v>
                </c:pt>
                <c:pt idx="305">
                  <c:v>42.5</c:v>
                </c:pt>
                <c:pt idx="306">
                  <c:v>45.4</c:v>
                </c:pt>
                <c:pt idx="307">
                  <c:v>48.3</c:v>
                </c:pt>
                <c:pt idx="308">
                  <c:v>51.2</c:v>
                </c:pt>
                <c:pt idx="309">
                  <c:v>54.099999999999902</c:v>
                </c:pt>
                <c:pt idx="310">
                  <c:v>57</c:v>
                </c:pt>
                <c:pt idx="311">
                  <c:v>51.3</c:v>
                </c:pt>
                <c:pt idx="312">
                  <c:v>45.6</c:v>
                </c:pt>
                <c:pt idx="313">
                  <c:v>39.9</c:v>
                </c:pt>
                <c:pt idx="314">
                  <c:v>34.200000000000003</c:v>
                </c:pt>
                <c:pt idx="315">
                  <c:v>28.5</c:v>
                </c:pt>
                <c:pt idx="316">
                  <c:v>22.799999999999901</c:v>
                </c:pt>
                <c:pt idx="317">
                  <c:v>17.100000000000001</c:v>
                </c:pt>
                <c:pt idx="318">
                  <c:v>11.399999999999901</c:v>
                </c:pt>
                <c:pt idx="319">
                  <c:v>5.6999999999999904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5-B588-4BE0-8273-0227F6B06352}"/>
            </c:ext>
          </c:extLst>
        </c:ser>
        <c:ser>
          <c:idx val="53"/>
          <c:order val="7"/>
          <c:tx>
            <c:strRef>
              <c:f>Φύλλο1!$I$1</c:f>
              <c:strCache>
                <c:ptCount val="1"/>
                <c:pt idx="0">
                  <c:v>S-09</c:v>
                </c:pt>
              </c:strCache>
            </c:strRef>
          </c:tx>
          <c:spPr>
            <a:ln w="9525">
              <a:solidFill>
                <a:srgbClr val="FF0000"/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I$2:$I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.9</c:v>
                </c:pt>
                <c:pt idx="82">
                  <c:v>1.8</c:v>
                </c:pt>
                <c:pt idx="83">
                  <c:v>2.7</c:v>
                </c:pt>
                <c:pt idx="84">
                  <c:v>3.6</c:v>
                </c:pt>
                <c:pt idx="85">
                  <c:v>4.5</c:v>
                </c:pt>
                <c:pt idx="86">
                  <c:v>5.4</c:v>
                </c:pt>
                <c:pt idx="87">
                  <c:v>6.3</c:v>
                </c:pt>
                <c:pt idx="88">
                  <c:v>7.2</c:v>
                </c:pt>
                <c:pt idx="89">
                  <c:v>8.1</c:v>
                </c:pt>
                <c:pt idx="90">
                  <c:v>9</c:v>
                </c:pt>
                <c:pt idx="91">
                  <c:v>11.1</c:v>
                </c:pt>
                <c:pt idx="92">
                  <c:v>13.2</c:v>
                </c:pt>
                <c:pt idx="93">
                  <c:v>15.3</c:v>
                </c:pt>
                <c:pt idx="94">
                  <c:v>17.399999999999999</c:v>
                </c:pt>
                <c:pt idx="95">
                  <c:v>19.5</c:v>
                </c:pt>
                <c:pt idx="96">
                  <c:v>21.6</c:v>
                </c:pt>
                <c:pt idx="97">
                  <c:v>23.7</c:v>
                </c:pt>
                <c:pt idx="98">
                  <c:v>25.8</c:v>
                </c:pt>
                <c:pt idx="99">
                  <c:v>27.9</c:v>
                </c:pt>
                <c:pt idx="100">
                  <c:v>30</c:v>
                </c:pt>
                <c:pt idx="101">
                  <c:v>27</c:v>
                </c:pt>
                <c:pt idx="102">
                  <c:v>24</c:v>
                </c:pt>
                <c:pt idx="103">
                  <c:v>21</c:v>
                </c:pt>
                <c:pt idx="104">
                  <c:v>18</c:v>
                </c:pt>
                <c:pt idx="105">
                  <c:v>15</c:v>
                </c:pt>
                <c:pt idx="106">
                  <c:v>12</c:v>
                </c:pt>
                <c:pt idx="107">
                  <c:v>9</c:v>
                </c:pt>
                <c:pt idx="108">
                  <c:v>6</c:v>
                </c:pt>
                <c:pt idx="109">
                  <c:v>3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2.1</c:v>
                </c:pt>
                <c:pt idx="132">
                  <c:v>4.2</c:v>
                </c:pt>
                <c:pt idx="133">
                  <c:v>6.3</c:v>
                </c:pt>
                <c:pt idx="134">
                  <c:v>8.4</c:v>
                </c:pt>
                <c:pt idx="135">
                  <c:v>10.5</c:v>
                </c:pt>
                <c:pt idx="136">
                  <c:v>12.6</c:v>
                </c:pt>
                <c:pt idx="137">
                  <c:v>14.7</c:v>
                </c:pt>
                <c:pt idx="138">
                  <c:v>16.8</c:v>
                </c:pt>
                <c:pt idx="139">
                  <c:v>18.899999999999999</c:v>
                </c:pt>
                <c:pt idx="140">
                  <c:v>21</c:v>
                </c:pt>
                <c:pt idx="141">
                  <c:v>30.9</c:v>
                </c:pt>
                <c:pt idx="142">
                  <c:v>40.799999999999997</c:v>
                </c:pt>
                <c:pt idx="143">
                  <c:v>50.7</c:v>
                </c:pt>
                <c:pt idx="144">
                  <c:v>60.6</c:v>
                </c:pt>
                <c:pt idx="145">
                  <c:v>70.5</c:v>
                </c:pt>
                <c:pt idx="146">
                  <c:v>80.400000000000006</c:v>
                </c:pt>
                <c:pt idx="147">
                  <c:v>90.3</c:v>
                </c:pt>
                <c:pt idx="148">
                  <c:v>100.2</c:v>
                </c:pt>
                <c:pt idx="149">
                  <c:v>110.1</c:v>
                </c:pt>
                <c:pt idx="150">
                  <c:v>120</c:v>
                </c:pt>
                <c:pt idx="151">
                  <c:v>110.1</c:v>
                </c:pt>
                <c:pt idx="152">
                  <c:v>100.2</c:v>
                </c:pt>
                <c:pt idx="153">
                  <c:v>90.3</c:v>
                </c:pt>
                <c:pt idx="154">
                  <c:v>80.400000000000006</c:v>
                </c:pt>
                <c:pt idx="155">
                  <c:v>70.5</c:v>
                </c:pt>
                <c:pt idx="156">
                  <c:v>60.599999999999902</c:v>
                </c:pt>
                <c:pt idx="157">
                  <c:v>50.7</c:v>
                </c:pt>
                <c:pt idx="158">
                  <c:v>40.799999999999997</c:v>
                </c:pt>
                <c:pt idx="159">
                  <c:v>30.899999999999899</c:v>
                </c:pt>
                <c:pt idx="160">
                  <c:v>21</c:v>
                </c:pt>
                <c:pt idx="161">
                  <c:v>23.1</c:v>
                </c:pt>
                <c:pt idx="162">
                  <c:v>25.2</c:v>
                </c:pt>
                <c:pt idx="163">
                  <c:v>27.3</c:v>
                </c:pt>
                <c:pt idx="164">
                  <c:v>29.4</c:v>
                </c:pt>
                <c:pt idx="165">
                  <c:v>31.5</c:v>
                </c:pt>
                <c:pt idx="166">
                  <c:v>33.6</c:v>
                </c:pt>
                <c:pt idx="167">
                  <c:v>35.700000000000003</c:v>
                </c:pt>
                <c:pt idx="168">
                  <c:v>37.799999999999997</c:v>
                </c:pt>
                <c:pt idx="169">
                  <c:v>39.9</c:v>
                </c:pt>
                <c:pt idx="170">
                  <c:v>42</c:v>
                </c:pt>
                <c:pt idx="171">
                  <c:v>42.9</c:v>
                </c:pt>
                <c:pt idx="172">
                  <c:v>43.8</c:v>
                </c:pt>
                <c:pt idx="173">
                  <c:v>44.7</c:v>
                </c:pt>
                <c:pt idx="174">
                  <c:v>45.6</c:v>
                </c:pt>
                <c:pt idx="175">
                  <c:v>46.5</c:v>
                </c:pt>
                <c:pt idx="176">
                  <c:v>47.4</c:v>
                </c:pt>
                <c:pt idx="177">
                  <c:v>48.3</c:v>
                </c:pt>
                <c:pt idx="178">
                  <c:v>49.2</c:v>
                </c:pt>
                <c:pt idx="179">
                  <c:v>50.1</c:v>
                </c:pt>
                <c:pt idx="180">
                  <c:v>51</c:v>
                </c:pt>
                <c:pt idx="181">
                  <c:v>46.8</c:v>
                </c:pt>
                <c:pt idx="182">
                  <c:v>42.6</c:v>
                </c:pt>
                <c:pt idx="183">
                  <c:v>38.4</c:v>
                </c:pt>
                <c:pt idx="184">
                  <c:v>34.200000000000003</c:v>
                </c:pt>
                <c:pt idx="185">
                  <c:v>30</c:v>
                </c:pt>
                <c:pt idx="186">
                  <c:v>25.799999999999901</c:v>
                </c:pt>
                <c:pt idx="187">
                  <c:v>21.599999999999898</c:v>
                </c:pt>
                <c:pt idx="188">
                  <c:v>17.399999999999999</c:v>
                </c:pt>
                <c:pt idx="189">
                  <c:v>13.1999999999999</c:v>
                </c:pt>
                <c:pt idx="190">
                  <c:v>9</c:v>
                </c:pt>
                <c:pt idx="191">
                  <c:v>11.4</c:v>
                </c:pt>
                <c:pt idx="192">
                  <c:v>13.8</c:v>
                </c:pt>
                <c:pt idx="193">
                  <c:v>16.2</c:v>
                </c:pt>
                <c:pt idx="194">
                  <c:v>18.600000000000001</c:v>
                </c:pt>
                <c:pt idx="195">
                  <c:v>21</c:v>
                </c:pt>
                <c:pt idx="196">
                  <c:v>23.4</c:v>
                </c:pt>
                <c:pt idx="197">
                  <c:v>25.8</c:v>
                </c:pt>
                <c:pt idx="198">
                  <c:v>28.2</c:v>
                </c:pt>
                <c:pt idx="199">
                  <c:v>30.599999999999898</c:v>
                </c:pt>
                <c:pt idx="200">
                  <c:v>33</c:v>
                </c:pt>
                <c:pt idx="201">
                  <c:v>34.799999999999997</c:v>
                </c:pt>
                <c:pt idx="202">
                  <c:v>36.6</c:v>
                </c:pt>
                <c:pt idx="203">
                  <c:v>38.4</c:v>
                </c:pt>
                <c:pt idx="204">
                  <c:v>40.200000000000003</c:v>
                </c:pt>
                <c:pt idx="205">
                  <c:v>42</c:v>
                </c:pt>
                <c:pt idx="206">
                  <c:v>43.8</c:v>
                </c:pt>
                <c:pt idx="207">
                  <c:v>45.6</c:v>
                </c:pt>
                <c:pt idx="208">
                  <c:v>47.4</c:v>
                </c:pt>
                <c:pt idx="209">
                  <c:v>49.2</c:v>
                </c:pt>
                <c:pt idx="210">
                  <c:v>51</c:v>
                </c:pt>
                <c:pt idx="211">
                  <c:v>46.8</c:v>
                </c:pt>
                <c:pt idx="212">
                  <c:v>42.6</c:v>
                </c:pt>
                <c:pt idx="213">
                  <c:v>38.4</c:v>
                </c:pt>
                <c:pt idx="214">
                  <c:v>34.200000000000003</c:v>
                </c:pt>
                <c:pt idx="215">
                  <c:v>30</c:v>
                </c:pt>
                <c:pt idx="216">
                  <c:v>25.799999999999901</c:v>
                </c:pt>
                <c:pt idx="217">
                  <c:v>21.599999999999898</c:v>
                </c:pt>
                <c:pt idx="218">
                  <c:v>17.399999999999999</c:v>
                </c:pt>
                <c:pt idx="219">
                  <c:v>13.1999999999999</c:v>
                </c:pt>
                <c:pt idx="220">
                  <c:v>9</c:v>
                </c:pt>
                <c:pt idx="221">
                  <c:v>8.1</c:v>
                </c:pt>
                <c:pt idx="222">
                  <c:v>7.2</c:v>
                </c:pt>
                <c:pt idx="223">
                  <c:v>6.3</c:v>
                </c:pt>
                <c:pt idx="224">
                  <c:v>5.4</c:v>
                </c:pt>
                <c:pt idx="225">
                  <c:v>4.5</c:v>
                </c:pt>
                <c:pt idx="226">
                  <c:v>3.5999999999999899</c:v>
                </c:pt>
                <c:pt idx="227">
                  <c:v>2.7</c:v>
                </c:pt>
                <c:pt idx="228">
                  <c:v>1.7999999999999901</c:v>
                </c:pt>
                <c:pt idx="229">
                  <c:v>0.9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5.7</c:v>
                </c:pt>
                <c:pt idx="242">
                  <c:v>11.4</c:v>
                </c:pt>
                <c:pt idx="243">
                  <c:v>17.100000000000001</c:v>
                </c:pt>
                <c:pt idx="244">
                  <c:v>22.8</c:v>
                </c:pt>
                <c:pt idx="245">
                  <c:v>28.5</c:v>
                </c:pt>
                <c:pt idx="246">
                  <c:v>34.200000000000003</c:v>
                </c:pt>
                <c:pt idx="247">
                  <c:v>39.9</c:v>
                </c:pt>
                <c:pt idx="248">
                  <c:v>45.6</c:v>
                </c:pt>
                <c:pt idx="249">
                  <c:v>51.3</c:v>
                </c:pt>
                <c:pt idx="250">
                  <c:v>57</c:v>
                </c:pt>
                <c:pt idx="251">
                  <c:v>57</c:v>
                </c:pt>
                <c:pt idx="252">
                  <c:v>57</c:v>
                </c:pt>
                <c:pt idx="253">
                  <c:v>57</c:v>
                </c:pt>
                <c:pt idx="254">
                  <c:v>57</c:v>
                </c:pt>
                <c:pt idx="255">
                  <c:v>57</c:v>
                </c:pt>
                <c:pt idx="256">
                  <c:v>57</c:v>
                </c:pt>
                <c:pt idx="257">
                  <c:v>57</c:v>
                </c:pt>
                <c:pt idx="258">
                  <c:v>57</c:v>
                </c:pt>
                <c:pt idx="259">
                  <c:v>57</c:v>
                </c:pt>
                <c:pt idx="260">
                  <c:v>57</c:v>
                </c:pt>
                <c:pt idx="261">
                  <c:v>52.2</c:v>
                </c:pt>
                <c:pt idx="262">
                  <c:v>47.4</c:v>
                </c:pt>
                <c:pt idx="263">
                  <c:v>42.6</c:v>
                </c:pt>
                <c:pt idx="264">
                  <c:v>37.799999999999997</c:v>
                </c:pt>
                <c:pt idx="265">
                  <c:v>33</c:v>
                </c:pt>
                <c:pt idx="266">
                  <c:v>28.2</c:v>
                </c:pt>
                <c:pt idx="267">
                  <c:v>23.4</c:v>
                </c:pt>
                <c:pt idx="268">
                  <c:v>18.600000000000001</c:v>
                </c:pt>
                <c:pt idx="269">
                  <c:v>13.8</c:v>
                </c:pt>
                <c:pt idx="270">
                  <c:v>9</c:v>
                </c:pt>
                <c:pt idx="271">
                  <c:v>12.3</c:v>
                </c:pt>
                <c:pt idx="272">
                  <c:v>15.6</c:v>
                </c:pt>
                <c:pt idx="273">
                  <c:v>18.899999999999999</c:v>
                </c:pt>
                <c:pt idx="274">
                  <c:v>22.2</c:v>
                </c:pt>
                <c:pt idx="275">
                  <c:v>25.5</c:v>
                </c:pt>
                <c:pt idx="276">
                  <c:v>28.799999999999901</c:v>
                </c:pt>
                <c:pt idx="277">
                  <c:v>32.099999999999902</c:v>
                </c:pt>
                <c:pt idx="278">
                  <c:v>35.4</c:v>
                </c:pt>
                <c:pt idx="279">
                  <c:v>38.700000000000003</c:v>
                </c:pt>
                <c:pt idx="280">
                  <c:v>42</c:v>
                </c:pt>
                <c:pt idx="281">
                  <c:v>42.9</c:v>
                </c:pt>
                <c:pt idx="282">
                  <c:v>43.8</c:v>
                </c:pt>
                <c:pt idx="283">
                  <c:v>44.7</c:v>
                </c:pt>
                <c:pt idx="284">
                  <c:v>45.6</c:v>
                </c:pt>
                <c:pt idx="285">
                  <c:v>46.5</c:v>
                </c:pt>
                <c:pt idx="286">
                  <c:v>47.4</c:v>
                </c:pt>
                <c:pt idx="287">
                  <c:v>48.3</c:v>
                </c:pt>
                <c:pt idx="288">
                  <c:v>49.2</c:v>
                </c:pt>
                <c:pt idx="289">
                  <c:v>50.1</c:v>
                </c:pt>
                <c:pt idx="290">
                  <c:v>51</c:v>
                </c:pt>
                <c:pt idx="291">
                  <c:v>47.7</c:v>
                </c:pt>
                <c:pt idx="292">
                  <c:v>44.4</c:v>
                </c:pt>
                <c:pt idx="293">
                  <c:v>41.1</c:v>
                </c:pt>
                <c:pt idx="294">
                  <c:v>37.799999999999997</c:v>
                </c:pt>
                <c:pt idx="295">
                  <c:v>34.5</c:v>
                </c:pt>
                <c:pt idx="296">
                  <c:v>31.2</c:v>
                </c:pt>
                <c:pt idx="297">
                  <c:v>27.9</c:v>
                </c:pt>
                <c:pt idx="298">
                  <c:v>24.6</c:v>
                </c:pt>
                <c:pt idx="299">
                  <c:v>21.3</c:v>
                </c:pt>
                <c:pt idx="300">
                  <c:v>18</c:v>
                </c:pt>
                <c:pt idx="301">
                  <c:v>17.100000000000001</c:v>
                </c:pt>
                <c:pt idx="302">
                  <c:v>16.2</c:v>
                </c:pt>
                <c:pt idx="303">
                  <c:v>15.3</c:v>
                </c:pt>
                <c:pt idx="304">
                  <c:v>14.4</c:v>
                </c:pt>
                <c:pt idx="305">
                  <c:v>13.5</c:v>
                </c:pt>
                <c:pt idx="306">
                  <c:v>12.6</c:v>
                </c:pt>
                <c:pt idx="307">
                  <c:v>11.7</c:v>
                </c:pt>
                <c:pt idx="308">
                  <c:v>10.8</c:v>
                </c:pt>
                <c:pt idx="309">
                  <c:v>9.9</c:v>
                </c:pt>
                <c:pt idx="310">
                  <c:v>9</c:v>
                </c:pt>
                <c:pt idx="311">
                  <c:v>8.1</c:v>
                </c:pt>
                <c:pt idx="312">
                  <c:v>7.2</c:v>
                </c:pt>
                <c:pt idx="313">
                  <c:v>6.3</c:v>
                </c:pt>
                <c:pt idx="314">
                  <c:v>5.4</c:v>
                </c:pt>
                <c:pt idx="315">
                  <c:v>4.5</c:v>
                </c:pt>
                <c:pt idx="316">
                  <c:v>3.5999999999999899</c:v>
                </c:pt>
                <c:pt idx="317">
                  <c:v>2.7</c:v>
                </c:pt>
                <c:pt idx="318">
                  <c:v>1.7999999999999901</c:v>
                </c:pt>
                <c:pt idx="319">
                  <c:v>0.9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B588-4BE0-8273-0227F6B06352}"/>
            </c:ext>
          </c:extLst>
        </c:ser>
        <c:ser>
          <c:idx val="54"/>
          <c:order val="8"/>
          <c:tx>
            <c:strRef>
              <c:f>Φύλλο1!$J$1</c:f>
              <c:strCache>
                <c:ptCount val="1"/>
                <c:pt idx="0">
                  <c:v>S-11</c:v>
                </c:pt>
              </c:strCache>
            </c:strRef>
          </c:tx>
          <c:spPr>
            <a:ln w="9525">
              <a:solidFill>
                <a:srgbClr val="FF0000"/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J$2:$J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.9</c:v>
                </c:pt>
                <c:pt idx="92">
                  <c:v>1.8</c:v>
                </c:pt>
                <c:pt idx="93">
                  <c:v>2.7</c:v>
                </c:pt>
                <c:pt idx="94">
                  <c:v>3.6</c:v>
                </c:pt>
                <c:pt idx="95">
                  <c:v>4.5</c:v>
                </c:pt>
                <c:pt idx="96">
                  <c:v>5.4</c:v>
                </c:pt>
                <c:pt idx="97">
                  <c:v>6.3</c:v>
                </c:pt>
                <c:pt idx="98">
                  <c:v>7.2</c:v>
                </c:pt>
                <c:pt idx="99">
                  <c:v>8.1</c:v>
                </c:pt>
                <c:pt idx="100">
                  <c:v>9</c:v>
                </c:pt>
                <c:pt idx="101">
                  <c:v>24.6</c:v>
                </c:pt>
                <c:pt idx="102">
                  <c:v>40.200000000000003</c:v>
                </c:pt>
                <c:pt idx="103">
                  <c:v>55.8</c:v>
                </c:pt>
                <c:pt idx="104">
                  <c:v>71.400000000000006</c:v>
                </c:pt>
                <c:pt idx="105">
                  <c:v>87</c:v>
                </c:pt>
                <c:pt idx="106">
                  <c:v>102.6</c:v>
                </c:pt>
                <c:pt idx="107">
                  <c:v>118.2</c:v>
                </c:pt>
                <c:pt idx="108">
                  <c:v>133.80000000000001</c:v>
                </c:pt>
                <c:pt idx="109">
                  <c:v>149.4</c:v>
                </c:pt>
                <c:pt idx="110">
                  <c:v>165</c:v>
                </c:pt>
                <c:pt idx="111">
                  <c:v>208.2</c:v>
                </c:pt>
                <c:pt idx="112">
                  <c:v>251.4</c:v>
                </c:pt>
                <c:pt idx="113">
                  <c:v>294.60000000000002</c:v>
                </c:pt>
                <c:pt idx="114">
                  <c:v>337.8</c:v>
                </c:pt>
                <c:pt idx="115">
                  <c:v>381</c:v>
                </c:pt>
                <c:pt idx="116">
                  <c:v>424.2</c:v>
                </c:pt>
                <c:pt idx="117">
                  <c:v>467.4</c:v>
                </c:pt>
                <c:pt idx="118">
                  <c:v>510.6</c:v>
                </c:pt>
                <c:pt idx="119">
                  <c:v>553.79999999999995</c:v>
                </c:pt>
                <c:pt idx="120">
                  <c:v>597</c:v>
                </c:pt>
                <c:pt idx="121">
                  <c:v>590.70000000000005</c:v>
                </c:pt>
                <c:pt idx="122">
                  <c:v>584.4</c:v>
                </c:pt>
                <c:pt idx="123">
                  <c:v>578.1</c:v>
                </c:pt>
                <c:pt idx="124">
                  <c:v>571.79999999999995</c:v>
                </c:pt>
                <c:pt idx="125">
                  <c:v>565.5</c:v>
                </c:pt>
                <c:pt idx="126">
                  <c:v>559.20000000000005</c:v>
                </c:pt>
                <c:pt idx="127">
                  <c:v>552.9</c:v>
                </c:pt>
                <c:pt idx="128">
                  <c:v>546.6</c:v>
                </c:pt>
                <c:pt idx="129">
                  <c:v>540.29999999999995</c:v>
                </c:pt>
                <c:pt idx="130">
                  <c:v>534</c:v>
                </c:pt>
                <c:pt idx="131">
                  <c:v>630</c:v>
                </c:pt>
                <c:pt idx="132">
                  <c:v>726</c:v>
                </c:pt>
                <c:pt idx="133">
                  <c:v>822</c:v>
                </c:pt>
                <c:pt idx="134">
                  <c:v>918</c:v>
                </c:pt>
                <c:pt idx="135">
                  <c:v>1014</c:v>
                </c:pt>
                <c:pt idx="136">
                  <c:v>1110</c:v>
                </c:pt>
                <c:pt idx="137">
                  <c:v>1206</c:v>
                </c:pt>
                <c:pt idx="138">
                  <c:v>1302</c:v>
                </c:pt>
                <c:pt idx="139">
                  <c:v>1398</c:v>
                </c:pt>
                <c:pt idx="140">
                  <c:v>1494</c:v>
                </c:pt>
                <c:pt idx="141">
                  <c:v>1461.6</c:v>
                </c:pt>
                <c:pt idx="142">
                  <c:v>1429.2</c:v>
                </c:pt>
                <c:pt idx="143">
                  <c:v>1396.8</c:v>
                </c:pt>
                <c:pt idx="144">
                  <c:v>1364.4</c:v>
                </c:pt>
                <c:pt idx="145">
                  <c:v>1332</c:v>
                </c:pt>
                <c:pt idx="146">
                  <c:v>1299.5999999999999</c:v>
                </c:pt>
                <c:pt idx="147">
                  <c:v>1267.2</c:v>
                </c:pt>
                <c:pt idx="148">
                  <c:v>1234.8</c:v>
                </c:pt>
                <c:pt idx="149">
                  <c:v>1202.4000000000001</c:v>
                </c:pt>
                <c:pt idx="150">
                  <c:v>1170</c:v>
                </c:pt>
                <c:pt idx="151">
                  <c:v>1146</c:v>
                </c:pt>
                <c:pt idx="152">
                  <c:v>1122</c:v>
                </c:pt>
                <c:pt idx="153">
                  <c:v>1098</c:v>
                </c:pt>
                <c:pt idx="154">
                  <c:v>1074</c:v>
                </c:pt>
                <c:pt idx="155">
                  <c:v>1050</c:v>
                </c:pt>
                <c:pt idx="156">
                  <c:v>1026</c:v>
                </c:pt>
                <c:pt idx="157">
                  <c:v>1002</c:v>
                </c:pt>
                <c:pt idx="158">
                  <c:v>978</c:v>
                </c:pt>
                <c:pt idx="159">
                  <c:v>954</c:v>
                </c:pt>
                <c:pt idx="160">
                  <c:v>930</c:v>
                </c:pt>
                <c:pt idx="161">
                  <c:v>901.2</c:v>
                </c:pt>
                <c:pt idx="162">
                  <c:v>872.4</c:v>
                </c:pt>
                <c:pt idx="163">
                  <c:v>843.6</c:v>
                </c:pt>
                <c:pt idx="164">
                  <c:v>814.8</c:v>
                </c:pt>
                <c:pt idx="165">
                  <c:v>786</c:v>
                </c:pt>
                <c:pt idx="166">
                  <c:v>757.2</c:v>
                </c:pt>
                <c:pt idx="167">
                  <c:v>728.4</c:v>
                </c:pt>
                <c:pt idx="168">
                  <c:v>699.6</c:v>
                </c:pt>
                <c:pt idx="169">
                  <c:v>670.8</c:v>
                </c:pt>
                <c:pt idx="170">
                  <c:v>642</c:v>
                </c:pt>
                <c:pt idx="171">
                  <c:v>637.20000000000005</c:v>
                </c:pt>
                <c:pt idx="172">
                  <c:v>632.4</c:v>
                </c:pt>
                <c:pt idx="173">
                  <c:v>627.6</c:v>
                </c:pt>
                <c:pt idx="174">
                  <c:v>622.79999999999995</c:v>
                </c:pt>
                <c:pt idx="175">
                  <c:v>618</c:v>
                </c:pt>
                <c:pt idx="176">
                  <c:v>613.20000000000005</c:v>
                </c:pt>
                <c:pt idx="177">
                  <c:v>608.4</c:v>
                </c:pt>
                <c:pt idx="178">
                  <c:v>603.6</c:v>
                </c:pt>
                <c:pt idx="179">
                  <c:v>598.79999999999995</c:v>
                </c:pt>
                <c:pt idx="180">
                  <c:v>594</c:v>
                </c:pt>
                <c:pt idx="181">
                  <c:v>560.1</c:v>
                </c:pt>
                <c:pt idx="182">
                  <c:v>526.20000000000005</c:v>
                </c:pt>
                <c:pt idx="183">
                  <c:v>492.3</c:v>
                </c:pt>
                <c:pt idx="184">
                  <c:v>458.4</c:v>
                </c:pt>
                <c:pt idx="185">
                  <c:v>424.5</c:v>
                </c:pt>
                <c:pt idx="186">
                  <c:v>390.6</c:v>
                </c:pt>
                <c:pt idx="187">
                  <c:v>356.7</c:v>
                </c:pt>
                <c:pt idx="188">
                  <c:v>322.8</c:v>
                </c:pt>
                <c:pt idx="189">
                  <c:v>288.89999999999998</c:v>
                </c:pt>
                <c:pt idx="190">
                  <c:v>255</c:v>
                </c:pt>
                <c:pt idx="191">
                  <c:v>257.39999999999998</c:v>
                </c:pt>
                <c:pt idx="192">
                  <c:v>259.8</c:v>
                </c:pt>
                <c:pt idx="193">
                  <c:v>262.2</c:v>
                </c:pt>
                <c:pt idx="194">
                  <c:v>264.60000000000002</c:v>
                </c:pt>
                <c:pt idx="195">
                  <c:v>267</c:v>
                </c:pt>
                <c:pt idx="196">
                  <c:v>269.39999999999998</c:v>
                </c:pt>
                <c:pt idx="197">
                  <c:v>271.8</c:v>
                </c:pt>
                <c:pt idx="198">
                  <c:v>274.2</c:v>
                </c:pt>
                <c:pt idx="199">
                  <c:v>276.60000000000002</c:v>
                </c:pt>
                <c:pt idx="200">
                  <c:v>279</c:v>
                </c:pt>
                <c:pt idx="201">
                  <c:v>279.3</c:v>
                </c:pt>
                <c:pt idx="202">
                  <c:v>279.60000000000002</c:v>
                </c:pt>
                <c:pt idx="203">
                  <c:v>279.89999999999998</c:v>
                </c:pt>
                <c:pt idx="204">
                  <c:v>280.2</c:v>
                </c:pt>
                <c:pt idx="205">
                  <c:v>280.5</c:v>
                </c:pt>
                <c:pt idx="206">
                  <c:v>280.8</c:v>
                </c:pt>
                <c:pt idx="207">
                  <c:v>281.10000000000002</c:v>
                </c:pt>
                <c:pt idx="208">
                  <c:v>281.39999999999998</c:v>
                </c:pt>
                <c:pt idx="209">
                  <c:v>281.7</c:v>
                </c:pt>
                <c:pt idx="210">
                  <c:v>282</c:v>
                </c:pt>
                <c:pt idx="211">
                  <c:v>258</c:v>
                </c:pt>
                <c:pt idx="212">
                  <c:v>234</c:v>
                </c:pt>
                <c:pt idx="213">
                  <c:v>210</c:v>
                </c:pt>
                <c:pt idx="214">
                  <c:v>186</c:v>
                </c:pt>
                <c:pt idx="215">
                  <c:v>162</c:v>
                </c:pt>
                <c:pt idx="216">
                  <c:v>138</c:v>
                </c:pt>
                <c:pt idx="217">
                  <c:v>114</c:v>
                </c:pt>
                <c:pt idx="218">
                  <c:v>90</c:v>
                </c:pt>
                <c:pt idx="219">
                  <c:v>66</c:v>
                </c:pt>
                <c:pt idx="220">
                  <c:v>42</c:v>
                </c:pt>
                <c:pt idx="221">
                  <c:v>39.6</c:v>
                </c:pt>
                <c:pt idx="222">
                  <c:v>37.200000000000003</c:v>
                </c:pt>
                <c:pt idx="223">
                  <c:v>34.799999999999997</c:v>
                </c:pt>
                <c:pt idx="224">
                  <c:v>32.4</c:v>
                </c:pt>
                <c:pt idx="225">
                  <c:v>30</c:v>
                </c:pt>
                <c:pt idx="226">
                  <c:v>27.6</c:v>
                </c:pt>
                <c:pt idx="227">
                  <c:v>25.2</c:v>
                </c:pt>
                <c:pt idx="228">
                  <c:v>22.8</c:v>
                </c:pt>
                <c:pt idx="229">
                  <c:v>20.399999999999999</c:v>
                </c:pt>
                <c:pt idx="230">
                  <c:v>18</c:v>
                </c:pt>
                <c:pt idx="231">
                  <c:v>17.100000000000001</c:v>
                </c:pt>
                <c:pt idx="232">
                  <c:v>16.2</c:v>
                </c:pt>
                <c:pt idx="233">
                  <c:v>15.3</c:v>
                </c:pt>
                <c:pt idx="234">
                  <c:v>14.4</c:v>
                </c:pt>
                <c:pt idx="235">
                  <c:v>13.5</c:v>
                </c:pt>
                <c:pt idx="236">
                  <c:v>12.6</c:v>
                </c:pt>
                <c:pt idx="237">
                  <c:v>11.7</c:v>
                </c:pt>
                <c:pt idx="238">
                  <c:v>10.8</c:v>
                </c:pt>
                <c:pt idx="239">
                  <c:v>9.9</c:v>
                </c:pt>
                <c:pt idx="240">
                  <c:v>9</c:v>
                </c:pt>
                <c:pt idx="241">
                  <c:v>9.9</c:v>
                </c:pt>
                <c:pt idx="242">
                  <c:v>10.8</c:v>
                </c:pt>
                <c:pt idx="243">
                  <c:v>11.7</c:v>
                </c:pt>
                <c:pt idx="244">
                  <c:v>12.6</c:v>
                </c:pt>
                <c:pt idx="245">
                  <c:v>13.5</c:v>
                </c:pt>
                <c:pt idx="246">
                  <c:v>14.4</c:v>
                </c:pt>
                <c:pt idx="247">
                  <c:v>15.3</c:v>
                </c:pt>
                <c:pt idx="248">
                  <c:v>16.2</c:v>
                </c:pt>
                <c:pt idx="249">
                  <c:v>17.100000000000001</c:v>
                </c:pt>
                <c:pt idx="250">
                  <c:v>18</c:v>
                </c:pt>
                <c:pt idx="251">
                  <c:v>18</c:v>
                </c:pt>
                <c:pt idx="252">
                  <c:v>18</c:v>
                </c:pt>
                <c:pt idx="253">
                  <c:v>18</c:v>
                </c:pt>
                <c:pt idx="254">
                  <c:v>18</c:v>
                </c:pt>
                <c:pt idx="255">
                  <c:v>18</c:v>
                </c:pt>
                <c:pt idx="256">
                  <c:v>18</c:v>
                </c:pt>
                <c:pt idx="257">
                  <c:v>18</c:v>
                </c:pt>
                <c:pt idx="258">
                  <c:v>18</c:v>
                </c:pt>
                <c:pt idx="259">
                  <c:v>18</c:v>
                </c:pt>
                <c:pt idx="260">
                  <c:v>18</c:v>
                </c:pt>
                <c:pt idx="261">
                  <c:v>16.2</c:v>
                </c:pt>
                <c:pt idx="262">
                  <c:v>14.4</c:v>
                </c:pt>
                <c:pt idx="263">
                  <c:v>12.6</c:v>
                </c:pt>
                <c:pt idx="264">
                  <c:v>10.8</c:v>
                </c:pt>
                <c:pt idx="265">
                  <c:v>9</c:v>
                </c:pt>
                <c:pt idx="266">
                  <c:v>7.1999999999999904</c:v>
                </c:pt>
                <c:pt idx="267">
                  <c:v>5.4</c:v>
                </c:pt>
                <c:pt idx="268">
                  <c:v>3.5999999999999899</c:v>
                </c:pt>
                <c:pt idx="269">
                  <c:v>1.8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.9</c:v>
                </c:pt>
                <c:pt idx="302">
                  <c:v>1.8</c:v>
                </c:pt>
                <c:pt idx="303">
                  <c:v>2.7</c:v>
                </c:pt>
                <c:pt idx="304">
                  <c:v>3.6</c:v>
                </c:pt>
                <c:pt idx="305">
                  <c:v>4.5</c:v>
                </c:pt>
                <c:pt idx="306">
                  <c:v>5.4</c:v>
                </c:pt>
                <c:pt idx="307">
                  <c:v>6.3</c:v>
                </c:pt>
                <c:pt idx="308">
                  <c:v>7.2</c:v>
                </c:pt>
                <c:pt idx="309">
                  <c:v>8.1</c:v>
                </c:pt>
                <c:pt idx="310">
                  <c:v>9</c:v>
                </c:pt>
                <c:pt idx="311">
                  <c:v>9</c:v>
                </c:pt>
                <c:pt idx="312">
                  <c:v>9</c:v>
                </c:pt>
                <c:pt idx="313">
                  <c:v>9</c:v>
                </c:pt>
                <c:pt idx="314">
                  <c:v>9</c:v>
                </c:pt>
                <c:pt idx="315">
                  <c:v>9</c:v>
                </c:pt>
                <c:pt idx="316">
                  <c:v>9</c:v>
                </c:pt>
                <c:pt idx="317">
                  <c:v>9</c:v>
                </c:pt>
                <c:pt idx="318">
                  <c:v>9</c:v>
                </c:pt>
                <c:pt idx="319">
                  <c:v>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7-B588-4BE0-8273-0227F6B06352}"/>
            </c:ext>
          </c:extLst>
        </c:ser>
        <c:ser>
          <c:idx val="55"/>
          <c:order val="9"/>
          <c:tx>
            <c:strRef>
              <c:f>Φύλλο1!$K$1</c:f>
              <c:strCache>
                <c:ptCount val="1"/>
                <c:pt idx="0">
                  <c:v>S-12</c:v>
                </c:pt>
              </c:strCache>
            </c:strRef>
          </c:tx>
          <c:spPr>
            <a:ln w="9525">
              <a:solidFill>
                <a:srgbClr val="FF0000"/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K$2:$K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.9</c:v>
                </c:pt>
                <c:pt idx="142">
                  <c:v>1.8</c:v>
                </c:pt>
                <c:pt idx="143">
                  <c:v>2.7</c:v>
                </c:pt>
                <c:pt idx="144">
                  <c:v>3.6</c:v>
                </c:pt>
                <c:pt idx="145">
                  <c:v>4.5</c:v>
                </c:pt>
                <c:pt idx="146">
                  <c:v>5.4</c:v>
                </c:pt>
                <c:pt idx="147">
                  <c:v>6.3</c:v>
                </c:pt>
                <c:pt idx="148">
                  <c:v>7.2</c:v>
                </c:pt>
                <c:pt idx="149">
                  <c:v>8.1</c:v>
                </c:pt>
                <c:pt idx="150">
                  <c:v>9</c:v>
                </c:pt>
                <c:pt idx="151">
                  <c:v>9</c:v>
                </c:pt>
                <c:pt idx="152">
                  <c:v>9</c:v>
                </c:pt>
                <c:pt idx="153">
                  <c:v>9</c:v>
                </c:pt>
                <c:pt idx="154">
                  <c:v>9</c:v>
                </c:pt>
                <c:pt idx="155">
                  <c:v>9</c:v>
                </c:pt>
                <c:pt idx="156">
                  <c:v>9</c:v>
                </c:pt>
                <c:pt idx="157">
                  <c:v>9</c:v>
                </c:pt>
                <c:pt idx="158">
                  <c:v>9</c:v>
                </c:pt>
                <c:pt idx="159">
                  <c:v>9</c:v>
                </c:pt>
                <c:pt idx="160">
                  <c:v>9</c:v>
                </c:pt>
                <c:pt idx="161">
                  <c:v>9.9</c:v>
                </c:pt>
                <c:pt idx="162">
                  <c:v>10.8</c:v>
                </c:pt>
                <c:pt idx="163">
                  <c:v>11.7</c:v>
                </c:pt>
                <c:pt idx="164">
                  <c:v>12.6</c:v>
                </c:pt>
                <c:pt idx="165">
                  <c:v>13.5</c:v>
                </c:pt>
                <c:pt idx="166">
                  <c:v>14.4</c:v>
                </c:pt>
                <c:pt idx="167">
                  <c:v>15.3</c:v>
                </c:pt>
                <c:pt idx="168">
                  <c:v>16.2</c:v>
                </c:pt>
                <c:pt idx="169">
                  <c:v>17.100000000000001</c:v>
                </c:pt>
                <c:pt idx="170">
                  <c:v>18</c:v>
                </c:pt>
                <c:pt idx="171">
                  <c:v>22.2</c:v>
                </c:pt>
                <c:pt idx="172">
                  <c:v>26.4</c:v>
                </c:pt>
                <c:pt idx="173">
                  <c:v>30.6</c:v>
                </c:pt>
                <c:pt idx="174">
                  <c:v>34.799999999999997</c:v>
                </c:pt>
                <c:pt idx="175">
                  <c:v>39</c:v>
                </c:pt>
                <c:pt idx="176">
                  <c:v>43.2</c:v>
                </c:pt>
                <c:pt idx="177">
                  <c:v>47.4</c:v>
                </c:pt>
                <c:pt idx="178">
                  <c:v>51.6</c:v>
                </c:pt>
                <c:pt idx="179">
                  <c:v>55.8</c:v>
                </c:pt>
                <c:pt idx="180">
                  <c:v>60</c:v>
                </c:pt>
                <c:pt idx="181">
                  <c:v>57.9</c:v>
                </c:pt>
                <c:pt idx="182">
                  <c:v>55.8</c:v>
                </c:pt>
                <c:pt idx="183">
                  <c:v>53.7</c:v>
                </c:pt>
                <c:pt idx="184">
                  <c:v>51.6</c:v>
                </c:pt>
                <c:pt idx="185">
                  <c:v>49.5</c:v>
                </c:pt>
                <c:pt idx="186">
                  <c:v>47.4</c:v>
                </c:pt>
                <c:pt idx="187">
                  <c:v>45.3</c:v>
                </c:pt>
                <c:pt idx="188">
                  <c:v>43.2</c:v>
                </c:pt>
                <c:pt idx="189">
                  <c:v>41.099999999999902</c:v>
                </c:pt>
                <c:pt idx="190">
                  <c:v>39</c:v>
                </c:pt>
                <c:pt idx="191">
                  <c:v>41.4</c:v>
                </c:pt>
                <c:pt idx="192">
                  <c:v>43.8</c:v>
                </c:pt>
                <c:pt idx="193">
                  <c:v>46.2</c:v>
                </c:pt>
                <c:pt idx="194">
                  <c:v>48.6</c:v>
                </c:pt>
                <c:pt idx="195">
                  <c:v>51</c:v>
                </c:pt>
                <c:pt idx="196">
                  <c:v>53.4</c:v>
                </c:pt>
                <c:pt idx="197">
                  <c:v>55.8</c:v>
                </c:pt>
                <c:pt idx="198">
                  <c:v>58.2</c:v>
                </c:pt>
                <c:pt idx="199">
                  <c:v>60.599999999999902</c:v>
                </c:pt>
                <c:pt idx="200">
                  <c:v>63</c:v>
                </c:pt>
                <c:pt idx="201">
                  <c:v>57.6</c:v>
                </c:pt>
                <c:pt idx="202">
                  <c:v>52.2</c:v>
                </c:pt>
                <c:pt idx="203">
                  <c:v>46.8</c:v>
                </c:pt>
                <c:pt idx="204">
                  <c:v>41.4</c:v>
                </c:pt>
                <c:pt idx="205">
                  <c:v>36</c:v>
                </c:pt>
                <c:pt idx="206">
                  <c:v>30.599999999999898</c:v>
                </c:pt>
                <c:pt idx="207">
                  <c:v>25.1999999999999</c:v>
                </c:pt>
                <c:pt idx="208">
                  <c:v>19.799999999999901</c:v>
                </c:pt>
                <c:pt idx="209">
                  <c:v>14.399999999999901</c:v>
                </c:pt>
                <c:pt idx="210">
                  <c:v>9</c:v>
                </c:pt>
                <c:pt idx="211">
                  <c:v>8.1</c:v>
                </c:pt>
                <c:pt idx="212">
                  <c:v>7.2</c:v>
                </c:pt>
                <c:pt idx="213">
                  <c:v>6.3</c:v>
                </c:pt>
                <c:pt idx="214">
                  <c:v>5.4</c:v>
                </c:pt>
                <c:pt idx="215">
                  <c:v>4.5</c:v>
                </c:pt>
                <c:pt idx="216">
                  <c:v>3.5999999999999899</c:v>
                </c:pt>
                <c:pt idx="217">
                  <c:v>2.7</c:v>
                </c:pt>
                <c:pt idx="218">
                  <c:v>1.7999999999999901</c:v>
                </c:pt>
                <c:pt idx="219">
                  <c:v>0.9</c:v>
                </c:pt>
                <c:pt idx="220">
                  <c:v>0</c:v>
                </c:pt>
                <c:pt idx="221">
                  <c:v>2.1</c:v>
                </c:pt>
                <c:pt idx="222">
                  <c:v>4.2</c:v>
                </c:pt>
                <c:pt idx="223">
                  <c:v>6.3</c:v>
                </c:pt>
                <c:pt idx="224">
                  <c:v>8.4</c:v>
                </c:pt>
                <c:pt idx="225">
                  <c:v>10.5</c:v>
                </c:pt>
                <c:pt idx="226">
                  <c:v>12.6</c:v>
                </c:pt>
                <c:pt idx="227">
                  <c:v>14.7</c:v>
                </c:pt>
                <c:pt idx="228">
                  <c:v>16.8</c:v>
                </c:pt>
                <c:pt idx="229">
                  <c:v>18.899999999999999</c:v>
                </c:pt>
                <c:pt idx="230">
                  <c:v>21</c:v>
                </c:pt>
                <c:pt idx="231">
                  <c:v>21</c:v>
                </c:pt>
                <c:pt idx="232">
                  <c:v>21</c:v>
                </c:pt>
                <c:pt idx="233">
                  <c:v>21</c:v>
                </c:pt>
                <c:pt idx="234">
                  <c:v>21</c:v>
                </c:pt>
                <c:pt idx="235">
                  <c:v>21</c:v>
                </c:pt>
                <c:pt idx="236">
                  <c:v>21</c:v>
                </c:pt>
                <c:pt idx="237">
                  <c:v>21</c:v>
                </c:pt>
                <c:pt idx="238">
                  <c:v>21</c:v>
                </c:pt>
                <c:pt idx="239">
                  <c:v>21</c:v>
                </c:pt>
                <c:pt idx="240">
                  <c:v>21</c:v>
                </c:pt>
                <c:pt idx="241">
                  <c:v>21</c:v>
                </c:pt>
                <c:pt idx="242">
                  <c:v>21</c:v>
                </c:pt>
                <c:pt idx="243">
                  <c:v>21</c:v>
                </c:pt>
                <c:pt idx="244">
                  <c:v>21</c:v>
                </c:pt>
                <c:pt idx="245">
                  <c:v>21</c:v>
                </c:pt>
                <c:pt idx="246">
                  <c:v>21</c:v>
                </c:pt>
                <c:pt idx="247">
                  <c:v>21</c:v>
                </c:pt>
                <c:pt idx="248">
                  <c:v>21</c:v>
                </c:pt>
                <c:pt idx="249">
                  <c:v>21</c:v>
                </c:pt>
                <c:pt idx="250">
                  <c:v>21</c:v>
                </c:pt>
                <c:pt idx="251">
                  <c:v>19.8</c:v>
                </c:pt>
                <c:pt idx="252">
                  <c:v>18.600000000000001</c:v>
                </c:pt>
                <c:pt idx="253">
                  <c:v>17.399999999999999</c:v>
                </c:pt>
                <c:pt idx="254">
                  <c:v>16.2</c:v>
                </c:pt>
                <c:pt idx="255">
                  <c:v>15</c:v>
                </c:pt>
                <c:pt idx="256">
                  <c:v>13.8</c:v>
                </c:pt>
                <c:pt idx="257">
                  <c:v>12.6</c:v>
                </c:pt>
                <c:pt idx="258">
                  <c:v>11.4</c:v>
                </c:pt>
                <c:pt idx="259">
                  <c:v>10.199999999999999</c:v>
                </c:pt>
                <c:pt idx="260">
                  <c:v>9</c:v>
                </c:pt>
                <c:pt idx="261">
                  <c:v>9.9</c:v>
                </c:pt>
                <c:pt idx="262">
                  <c:v>10.8</c:v>
                </c:pt>
                <c:pt idx="263">
                  <c:v>11.7</c:v>
                </c:pt>
                <c:pt idx="264">
                  <c:v>12.6</c:v>
                </c:pt>
                <c:pt idx="265">
                  <c:v>13.5</c:v>
                </c:pt>
                <c:pt idx="266">
                  <c:v>14.4</c:v>
                </c:pt>
                <c:pt idx="267">
                  <c:v>15.3</c:v>
                </c:pt>
                <c:pt idx="268">
                  <c:v>16.2</c:v>
                </c:pt>
                <c:pt idx="269">
                  <c:v>17.100000000000001</c:v>
                </c:pt>
                <c:pt idx="270">
                  <c:v>18</c:v>
                </c:pt>
                <c:pt idx="271">
                  <c:v>26.7</c:v>
                </c:pt>
                <c:pt idx="272">
                  <c:v>35.4</c:v>
                </c:pt>
                <c:pt idx="273">
                  <c:v>44.099999999999902</c:v>
                </c:pt>
                <c:pt idx="274">
                  <c:v>52.8</c:v>
                </c:pt>
                <c:pt idx="275">
                  <c:v>61.5</c:v>
                </c:pt>
                <c:pt idx="276">
                  <c:v>70.199999999999903</c:v>
                </c:pt>
                <c:pt idx="277">
                  <c:v>78.899999999999906</c:v>
                </c:pt>
                <c:pt idx="278">
                  <c:v>87.6</c:v>
                </c:pt>
                <c:pt idx="279">
                  <c:v>96.3</c:v>
                </c:pt>
                <c:pt idx="280">
                  <c:v>105</c:v>
                </c:pt>
                <c:pt idx="281">
                  <c:v>105</c:v>
                </c:pt>
                <c:pt idx="282">
                  <c:v>105</c:v>
                </c:pt>
                <c:pt idx="283">
                  <c:v>105</c:v>
                </c:pt>
                <c:pt idx="284">
                  <c:v>105</c:v>
                </c:pt>
                <c:pt idx="285">
                  <c:v>105</c:v>
                </c:pt>
                <c:pt idx="286">
                  <c:v>105</c:v>
                </c:pt>
                <c:pt idx="287">
                  <c:v>105</c:v>
                </c:pt>
                <c:pt idx="288">
                  <c:v>105</c:v>
                </c:pt>
                <c:pt idx="289">
                  <c:v>105</c:v>
                </c:pt>
                <c:pt idx="290">
                  <c:v>105</c:v>
                </c:pt>
                <c:pt idx="291">
                  <c:v>94.5</c:v>
                </c:pt>
                <c:pt idx="292">
                  <c:v>84</c:v>
                </c:pt>
                <c:pt idx="293">
                  <c:v>73.5</c:v>
                </c:pt>
                <c:pt idx="294">
                  <c:v>63</c:v>
                </c:pt>
                <c:pt idx="295">
                  <c:v>52.5</c:v>
                </c:pt>
                <c:pt idx="296">
                  <c:v>42</c:v>
                </c:pt>
                <c:pt idx="297">
                  <c:v>31.5</c:v>
                </c:pt>
                <c:pt idx="298">
                  <c:v>21</c:v>
                </c:pt>
                <c:pt idx="299">
                  <c:v>10.5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.9</c:v>
                </c:pt>
                <c:pt idx="312">
                  <c:v>1.8</c:v>
                </c:pt>
                <c:pt idx="313">
                  <c:v>2.7</c:v>
                </c:pt>
                <c:pt idx="314">
                  <c:v>3.6</c:v>
                </c:pt>
                <c:pt idx="315">
                  <c:v>4.5</c:v>
                </c:pt>
                <c:pt idx="316">
                  <c:v>5.4</c:v>
                </c:pt>
                <c:pt idx="317">
                  <c:v>6.3</c:v>
                </c:pt>
                <c:pt idx="318">
                  <c:v>7.2</c:v>
                </c:pt>
                <c:pt idx="319">
                  <c:v>8.1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8-B588-4BE0-8273-0227F6B06352}"/>
            </c:ext>
          </c:extLst>
        </c:ser>
        <c:ser>
          <c:idx val="56"/>
          <c:order val="10"/>
          <c:tx>
            <c:strRef>
              <c:f>Φύλλο1!$M$1</c:f>
              <c:strCache>
                <c:ptCount val="1"/>
                <c:pt idx="0">
                  <c:v>S-14</c:v>
                </c:pt>
              </c:strCache>
            </c:strRef>
          </c:tx>
          <c:spPr>
            <a:ln w="9525">
              <a:solidFill>
                <a:srgbClr val="FF0000"/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M$2:$M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333.9</c:v>
                </c:pt>
                <c:pt idx="72">
                  <c:v>667.8</c:v>
                </c:pt>
                <c:pt idx="73">
                  <c:v>1001.69999999999</c:v>
                </c:pt>
                <c:pt idx="74">
                  <c:v>1335.6</c:v>
                </c:pt>
                <c:pt idx="75">
                  <c:v>1669.5</c:v>
                </c:pt>
                <c:pt idx="76">
                  <c:v>2003.3999999999901</c:v>
                </c:pt>
                <c:pt idx="77">
                  <c:v>2337.2999999999902</c:v>
                </c:pt>
                <c:pt idx="78">
                  <c:v>2671.2</c:v>
                </c:pt>
                <c:pt idx="79">
                  <c:v>3005.1</c:v>
                </c:pt>
                <c:pt idx="80">
                  <c:v>3339</c:v>
                </c:pt>
                <c:pt idx="81">
                  <c:v>3707.4</c:v>
                </c:pt>
                <c:pt idx="82">
                  <c:v>4075.8</c:v>
                </c:pt>
                <c:pt idx="83">
                  <c:v>4444.2</c:v>
                </c:pt>
                <c:pt idx="84">
                  <c:v>4812.6000000000004</c:v>
                </c:pt>
                <c:pt idx="85">
                  <c:v>5181</c:v>
                </c:pt>
                <c:pt idx="86">
                  <c:v>5549.4</c:v>
                </c:pt>
                <c:pt idx="87">
                  <c:v>5917.7999999999902</c:v>
                </c:pt>
                <c:pt idx="88">
                  <c:v>6286.2</c:v>
                </c:pt>
                <c:pt idx="89">
                  <c:v>6654.6</c:v>
                </c:pt>
                <c:pt idx="90">
                  <c:v>7023</c:v>
                </c:pt>
                <c:pt idx="91">
                  <c:v>6841.2</c:v>
                </c:pt>
                <c:pt idx="92">
                  <c:v>6659.4</c:v>
                </c:pt>
                <c:pt idx="93">
                  <c:v>6477.6</c:v>
                </c:pt>
                <c:pt idx="94">
                  <c:v>6295.8</c:v>
                </c:pt>
                <c:pt idx="95">
                  <c:v>6114</c:v>
                </c:pt>
                <c:pt idx="96">
                  <c:v>5932.2</c:v>
                </c:pt>
                <c:pt idx="97">
                  <c:v>5750.4</c:v>
                </c:pt>
                <c:pt idx="98">
                  <c:v>5568.6</c:v>
                </c:pt>
                <c:pt idx="99">
                  <c:v>5386.8</c:v>
                </c:pt>
                <c:pt idx="100">
                  <c:v>5205</c:v>
                </c:pt>
                <c:pt idx="101">
                  <c:v>5071.8</c:v>
                </c:pt>
                <c:pt idx="102">
                  <c:v>4938.6000000000004</c:v>
                </c:pt>
                <c:pt idx="103">
                  <c:v>4805.3999999999996</c:v>
                </c:pt>
                <c:pt idx="104">
                  <c:v>4672.2</c:v>
                </c:pt>
                <c:pt idx="105">
                  <c:v>4539</c:v>
                </c:pt>
                <c:pt idx="106">
                  <c:v>4405.8</c:v>
                </c:pt>
                <c:pt idx="107">
                  <c:v>4272.6000000000004</c:v>
                </c:pt>
                <c:pt idx="108">
                  <c:v>4139.3999999999996</c:v>
                </c:pt>
                <c:pt idx="109">
                  <c:v>4006.2</c:v>
                </c:pt>
                <c:pt idx="110">
                  <c:v>3873</c:v>
                </c:pt>
                <c:pt idx="111">
                  <c:v>4096.8</c:v>
                </c:pt>
                <c:pt idx="112">
                  <c:v>4320.6000000000004</c:v>
                </c:pt>
                <c:pt idx="113">
                  <c:v>4544.3999999999996</c:v>
                </c:pt>
                <c:pt idx="114">
                  <c:v>4768.2</c:v>
                </c:pt>
                <c:pt idx="115">
                  <c:v>4992</c:v>
                </c:pt>
                <c:pt idx="116">
                  <c:v>5215.8</c:v>
                </c:pt>
                <c:pt idx="117">
                  <c:v>5439.6</c:v>
                </c:pt>
                <c:pt idx="118">
                  <c:v>5663.4</c:v>
                </c:pt>
                <c:pt idx="119">
                  <c:v>5887.2</c:v>
                </c:pt>
                <c:pt idx="120">
                  <c:v>6111</c:v>
                </c:pt>
                <c:pt idx="121">
                  <c:v>6034.2</c:v>
                </c:pt>
                <c:pt idx="122">
                  <c:v>5957.4</c:v>
                </c:pt>
                <c:pt idx="123">
                  <c:v>5880.6</c:v>
                </c:pt>
                <c:pt idx="124">
                  <c:v>5803.8</c:v>
                </c:pt>
                <c:pt idx="125">
                  <c:v>5727</c:v>
                </c:pt>
                <c:pt idx="126">
                  <c:v>5650.2</c:v>
                </c:pt>
                <c:pt idx="127">
                  <c:v>5573.4</c:v>
                </c:pt>
                <c:pt idx="128">
                  <c:v>5496.6</c:v>
                </c:pt>
                <c:pt idx="129">
                  <c:v>5419.8</c:v>
                </c:pt>
                <c:pt idx="130">
                  <c:v>5343</c:v>
                </c:pt>
                <c:pt idx="131">
                  <c:v>5262.6</c:v>
                </c:pt>
                <c:pt idx="132">
                  <c:v>5182.2</c:v>
                </c:pt>
                <c:pt idx="133">
                  <c:v>5101.8</c:v>
                </c:pt>
                <c:pt idx="134">
                  <c:v>5021.3999999999996</c:v>
                </c:pt>
                <c:pt idx="135">
                  <c:v>4941</c:v>
                </c:pt>
                <c:pt idx="136">
                  <c:v>4860.6000000000004</c:v>
                </c:pt>
                <c:pt idx="137">
                  <c:v>4780.2</c:v>
                </c:pt>
                <c:pt idx="138">
                  <c:v>4699.8</c:v>
                </c:pt>
                <c:pt idx="139">
                  <c:v>4619.3999999999996</c:v>
                </c:pt>
                <c:pt idx="140">
                  <c:v>4539</c:v>
                </c:pt>
                <c:pt idx="141">
                  <c:v>4189.5</c:v>
                </c:pt>
                <c:pt idx="142">
                  <c:v>3840</c:v>
                </c:pt>
                <c:pt idx="143">
                  <c:v>3490.5</c:v>
                </c:pt>
                <c:pt idx="144">
                  <c:v>3141</c:v>
                </c:pt>
                <c:pt idx="145">
                  <c:v>2791.5</c:v>
                </c:pt>
                <c:pt idx="146">
                  <c:v>2442</c:v>
                </c:pt>
                <c:pt idx="147">
                  <c:v>2092.5</c:v>
                </c:pt>
                <c:pt idx="148">
                  <c:v>1743</c:v>
                </c:pt>
                <c:pt idx="149">
                  <c:v>1393.5</c:v>
                </c:pt>
                <c:pt idx="150">
                  <c:v>1044</c:v>
                </c:pt>
                <c:pt idx="151">
                  <c:v>1037.0999999999999</c:v>
                </c:pt>
                <c:pt idx="152">
                  <c:v>1030.2</c:v>
                </c:pt>
                <c:pt idx="153">
                  <c:v>1023.3</c:v>
                </c:pt>
                <c:pt idx="154">
                  <c:v>1016.4</c:v>
                </c:pt>
                <c:pt idx="155">
                  <c:v>1009.5</c:v>
                </c:pt>
                <c:pt idx="156">
                  <c:v>1002.6</c:v>
                </c:pt>
                <c:pt idx="157">
                  <c:v>995.7</c:v>
                </c:pt>
                <c:pt idx="158">
                  <c:v>988.8</c:v>
                </c:pt>
                <c:pt idx="159">
                  <c:v>981.9</c:v>
                </c:pt>
                <c:pt idx="160">
                  <c:v>975</c:v>
                </c:pt>
                <c:pt idx="161">
                  <c:v>912.9</c:v>
                </c:pt>
                <c:pt idx="162">
                  <c:v>850.8</c:v>
                </c:pt>
                <c:pt idx="163">
                  <c:v>788.7</c:v>
                </c:pt>
                <c:pt idx="164">
                  <c:v>726.6</c:v>
                </c:pt>
                <c:pt idx="165">
                  <c:v>664.5</c:v>
                </c:pt>
                <c:pt idx="166">
                  <c:v>602.4</c:v>
                </c:pt>
                <c:pt idx="167">
                  <c:v>540.29999999999995</c:v>
                </c:pt>
                <c:pt idx="168">
                  <c:v>478.2</c:v>
                </c:pt>
                <c:pt idx="169">
                  <c:v>416.1</c:v>
                </c:pt>
                <c:pt idx="170">
                  <c:v>354</c:v>
                </c:pt>
                <c:pt idx="171">
                  <c:v>334.5</c:v>
                </c:pt>
                <c:pt idx="172">
                  <c:v>315</c:v>
                </c:pt>
                <c:pt idx="173">
                  <c:v>295.5</c:v>
                </c:pt>
                <c:pt idx="174">
                  <c:v>276</c:v>
                </c:pt>
                <c:pt idx="175">
                  <c:v>256.5</c:v>
                </c:pt>
                <c:pt idx="176">
                  <c:v>237</c:v>
                </c:pt>
                <c:pt idx="177">
                  <c:v>217.5</c:v>
                </c:pt>
                <c:pt idx="178">
                  <c:v>198</c:v>
                </c:pt>
                <c:pt idx="179">
                  <c:v>178.5</c:v>
                </c:pt>
                <c:pt idx="180">
                  <c:v>159</c:v>
                </c:pt>
                <c:pt idx="181">
                  <c:v>154.80000000000001</c:v>
                </c:pt>
                <c:pt idx="182">
                  <c:v>150.6</c:v>
                </c:pt>
                <c:pt idx="183">
                  <c:v>146.4</c:v>
                </c:pt>
                <c:pt idx="184">
                  <c:v>142.19999999999999</c:v>
                </c:pt>
                <c:pt idx="185">
                  <c:v>138</c:v>
                </c:pt>
                <c:pt idx="186">
                  <c:v>133.80000000000001</c:v>
                </c:pt>
                <c:pt idx="187">
                  <c:v>129.6</c:v>
                </c:pt>
                <c:pt idx="188">
                  <c:v>125.4</c:v>
                </c:pt>
                <c:pt idx="189">
                  <c:v>121.19999999999899</c:v>
                </c:pt>
                <c:pt idx="190">
                  <c:v>117</c:v>
                </c:pt>
                <c:pt idx="191">
                  <c:v>112.5</c:v>
                </c:pt>
                <c:pt idx="192">
                  <c:v>108</c:v>
                </c:pt>
                <c:pt idx="193">
                  <c:v>103.5</c:v>
                </c:pt>
                <c:pt idx="194">
                  <c:v>99</c:v>
                </c:pt>
                <c:pt idx="195">
                  <c:v>94.5</c:v>
                </c:pt>
                <c:pt idx="196">
                  <c:v>90</c:v>
                </c:pt>
                <c:pt idx="197">
                  <c:v>85.5</c:v>
                </c:pt>
                <c:pt idx="198">
                  <c:v>81</c:v>
                </c:pt>
                <c:pt idx="199">
                  <c:v>76.5</c:v>
                </c:pt>
                <c:pt idx="200">
                  <c:v>72</c:v>
                </c:pt>
                <c:pt idx="201">
                  <c:v>75.3</c:v>
                </c:pt>
                <c:pt idx="202">
                  <c:v>78.599999999999994</c:v>
                </c:pt>
                <c:pt idx="203">
                  <c:v>81.900000000000006</c:v>
                </c:pt>
                <c:pt idx="204">
                  <c:v>85.2</c:v>
                </c:pt>
                <c:pt idx="205">
                  <c:v>88.5</c:v>
                </c:pt>
                <c:pt idx="206">
                  <c:v>91.8</c:v>
                </c:pt>
                <c:pt idx="207">
                  <c:v>95.1</c:v>
                </c:pt>
                <c:pt idx="208">
                  <c:v>98.4</c:v>
                </c:pt>
                <c:pt idx="209">
                  <c:v>101.7</c:v>
                </c:pt>
                <c:pt idx="210">
                  <c:v>105</c:v>
                </c:pt>
                <c:pt idx="211">
                  <c:v>102.9</c:v>
                </c:pt>
                <c:pt idx="212">
                  <c:v>100.8</c:v>
                </c:pt>
                <c:pt idx="213">
                  <c:v>98.7</c:v>
                </c:pt>
                <c:pt idx="214">
                  <c:v>96.6</c:v>
                </c:pt>
                <c:pt idx="215">
                  <c:v>94.5</c:v>
                </c:pt>
                <c:pt idx="216">
                  <c:v>92.4</c:v>
                </c:pt>
                <c:pt idx="217">
                  <c:v>90.3</c:v>
                </c:pt>
                <c:pt idx="218">
                  <c:v>88.2</c:v>
                </c:pt>
                <c:pt idx="219">
                  <c:v>86.1</c:v>
                </c:pt>
                <c:pt idx="220">
                  <c:v>84</c:v>
                </c:pt>
                <c:pt idx="221">
                  <c:v>87.9</c:v>
                </c:pt>
                <c:pt idx="222">
                  <c:v>91.8</c:v>
                </c:pt>
                <c:pt idx="223">
                  <c:v>95.7</c:v>
                </c:pt>
                <c:pt idx="224">
                  <c:v>99.6</c:v>
                </c:pt>
                <c:pt idx="225">
                  <c:v>103.5</c:v>
                </c:pt>
                <c:pt idx="226">
                  <c:v>107.4</c:v>
                </c:pt>
                <c:pt idx="227">
                  <c:v>111.3</c:v>
                </c:pt>
                <c:pt idx="228">
                  <c:v>115.2</c:v>
                </c:pt>
                <c:pt idx="229">
                  <c:v>119.1</c:v>
                </c:pt>
                <c:pt idx="230">
                  <c:v>123</c:v>
                </c:pt>
                <c:pt idx="231">
                  <c:v>120.6</c:v>
                </c:pt>
                <c:pt idx="232">
                  <c:v>118.2</c:v>
                </c:pt>
                <c:pt idx="233">
                  <c:v>115.8</c:v>
                </c:pt>
                <c:pt idx="234">
                  <c:v>113.4</c:v>
                </c:pt>
                <c:pt idx="235">
                  <c:v>111</c:v>
                </c:pt>
                <c:pt idx="236">
                  <c:v>108.6</c:v>
                </c:pt>
                <c:pt idx="237">
                  <c:v>106.2</c:v>
                </c:pt>
                <c:pt idx="238">
                  <c:v>103.8</c:v>
                </c:pt>
                <c:pt idx="239">
                  <c:v>101.4</c:v>
                </c:pt>
                <c:pt idx="240">
                  <c:v>99</c:v>
                </c:pt>
                <c:pt idx="241">
                  <c:v>91.8</c:v>
                </c:pt>
                <c:pt idx="242">
                  <c:v>84.6</c:v>
                </c:pt>
                <c:pt idx="243">
                  <c:v>77.400000000000006</c:v>
                </c:pt>
                <c:pt idx="244">
                  <c:v>70.2</c:v>
                </c:pt>
                <c:pt idx="245">
                  <c:v>63</c:v>
                </c:pt>
                <c:pt idx="246">
                  <c:v>55.8</c:v>
                </c:pt>
                <c:pt idx="247">
                  <c:v>48.6</c:v>
                </c:pt>
                <c:pt idx="248">
                  <c:v>41.4</c:v>
                </c:pt>
                <c:pt idx="249">
                  <c:v>34.200000000000003</c:v>
                </c:pt>
                <c:pt idx="250">
                  <c:v>27</c:v>
                </c:pt>
                <c:pt idx="251">
                  <c:v>29.1</c:v>
                </c:pt>
                <c:pt idx="252">
                  <c:v>31.2</c:v>
                </c:pt>
                <c:pt idx="253">
                  <c:v>33.299999999999997</c:v>
                </c:pt>
                <c:pt idx="254">
                  <c:v>35.4</c:v>
                </c:pt>
                <c:pt idx="255">
                  <c:v>37.5</c:v>
                </c:pt>
                <c:pt idx="256">
                  <c:v>39.6</c:v>
                </c:pt>
                <c:pt idx="257">
                  <c:v>41.7</c:v>
                </c:pt>
                <c:pt idx="258">
                  <c:v>43.8</c:v>
                </c:pt>
                <c:pt idx="259">
                  <c:v>45.9</c:v>
                </c:pt>
                <c:pt idx="260">
                  <c:v>48</c:v>
                </c:pt>
                <c:pt idx="261">
                  <c:v>49.2</c:v>
                </c:pt>
                <c:pt idx="262">
                  <c:v>50.4</c:v>
                </c:pt>
                <c:pt idx="263">
                  <c:v>51.6</c:v>
                </c:pt>
                <c:pt idx="264">
                  <c:v>52.8</c:v>
                </c:pt>
                <c:pt idx="265">
                  <c:v>54</c:v>
                </c:pt>
                <c:pt idx="266">
                  <c:v>55.2</c:v>
                </c:pt>
                <c:pt idx="267">
                  <c:v>56.4</c:v>
                </c:pt>
                <c:pt idx="268">
                  <c:v>57.6</c:v>
                </c:pt>
                <c:pt idx="269">
                  <c:v>58.8</c:v>
                </c:pt>
                <c:pt idx="270">
                  <c:v>60</c:v>
                </c:pt>
                <c:pt idx="271">
                  <c:v>62.4</c:v>
                </c:pt>
                <c:pt idx="272">
                  <c:v>64.8</c:v>
                </c:pt>
                <c:pt idx="273">
                  <c:v>67.2</c:v>
                </c:pt>
                <c:pt idx="274">
                  <c:v>69.599999999999994</c:v>
                </c:pt>
                <c:pt idx="275">
                  <c:v>72</c:v>
                </c:pt>
                <c:pt idx="276">
                  <c:v>74.400000000000006</c:v>
                </c:pt>
                <c:pt idx="277">
                  <c:v>76.8</c:v>
                </c:pt>
                <c:pt idx="278">
                  <c:v>79.2</c:v>
                </c:pt>
                <c:pt idx="279">
                  <c:v>81.599999999999994</c:v>
                </c:pt>
                <c:pt idx="280">
                  <c:v>84</c:v>
                </c:pt>
                <c:pt idx="281">
                  <c:v>80.7</c:v>
                </c:pt>
                <c:pt idx="282">
                  <c:v>77.400000000000006</c:v>
                </c:pt>
                <c:pt idx="283">
                  <c:v>74.099999999999994</c:v>
                </c:pt>
                <c:pt idx="284">
                  <c:v>70.8</c:v>
                </c:pt>
                <c:pt idx="285">
                  <c:v>67.5</c:v>
                </c:pt>
                <c:pt idx="286">
                  <c:v>64.2</c:v>
                </c:pt>
                <c:pt idx="287">
                  <c:v>60.9</c:v>
                </c:pt>
                <c:pt idx="288">
                  <c:v>57.6</c:v>
                </c:pt>
                <c:pt idx="289">
                  <c:v>54.3</c:v>
                </c:pt>
                <c:pt idx="290">
                  <c:v>51</c:v>
                </c:pt>
                <c:pt idx="291">
                  <c:v>50.1</c:v>
                </c:pt>
                <c:pt idx="292">
                  <c:v>49.2</c:v>
                </c:pt>
                <c:pt idx="293">
                  <c:v>48.3</c:v>
                </c:pt>
                <c:pt idx="294">
                  <c:v>47.4</c:v>
                </c:pt>
                <c:pt idx="295">
                  <c:v>46.5</c:v>
                </c:pt>
                <c:pt idx="296">
                  <c:v>45.6</c:v>
                </c:pt>
                <c:pt idx="297">
                  <c:v>44.7</c:v>
                </c:pt>
                <c:pt idx="298">
                  <c:v>43.8</c:v>
                </c:pt>
                <c:pt idx="299">
                  <c:v>42.9</c:v>
                </c:pt>
                <c:pt idx="300">
                  <c:v>42</c:v>
                </c:pt>
                <c:pt idx="301">
                  <c:v>39.6</c:v>
                </c:pt>
                <c:pt idx="302">
                  <c:v>37.200000000000003</c:v>
                </c:pt>
                <c:pt idx="303">
                  <c:v>34.799999999999997</c:v>
                </c:pt>
                <c:pt idx="304">
                  <c:v>32.4</c:v>
                </c:pt>
                <c:pt idx="305">
                  <c:v>30</c:v>
                </c:pt>
                <c:pt idx="306">
                  <c:v>27.6</c:v>
                </c:pt>
                <c:pt idx="307">
                  <c:v>25.2</c:v>
                </c:pt>
                <c:pt idx="308">
                  <c:v>22.8</c:v>
                </c:pt>
                <c:pt idx="309">
                  <c:v>20.399999999999999</c:v>
                </c:pt>
                <c:pt idx="310">
                  <c:v>18</c:v>
                </c:pt>
                <c:pt idx="311">
                  <c:v>17.100000000000001</c:v>
                </c:pt>
                <c:pt idx="312">
                  <c:v>16.2</c:v>
                </c:pt>
                <c:pt idx="313">
                  <c:v>15.3</c:v>
                </c:pt>
                <c:pt idx="314">
                  <c:v>14.4</c:v>
                </c:pt>
                <c:pt idx="315">
                  <c:v>13.5</c:v>
                </c:pt>
                <c:pt idx="316">
                  <c:v>12.6</c:v>
                </c:pt>
                <c:pt idx="317">
                  <c:v>11.7</c:v>
                </c:pt>
                <c:pt idx="318">
                  <c:v>10.8</c:v>
                </c:pt>
                <c:pt idx="319">
                  <c:v>9.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9-B588-4BE0-8273-0227F6B06352}"/>
            </c:ext>
          </c:extLst>
        </c:ser>
        <c:ser>
          <c:idx val="57"/>
          <c:order val="11"/>
          <c:tx>
            <c:strRef>
              <c:f>Φύλλο1!$N$1</c:f>
              <c:strCache>
                <c:ptCount val="1"/>
                <c:pt idx="0">
                  <c:v>S-15</c:v>
                </c:pt>
              </c:strCache>
            </c:strRef>
          </c:tx>
          <c:spPr>
            <a:ln w="9525">
              <a:solidFill>
                <a:srgbClr val="FF0000"/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N$2:$N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.9</c:v>
                </c:pt>
                <c:pt idx="172">
                  <c:v>1.8</c:v>
                </c:pt>
                <c:pt idx="173">
                  <c:v>2.7</c:v>
                </c:pt>
                <c:pt idx="174">
                  <c:v>3.6</c:v>
                </c:pt>
                <c:pt idx="175">
                  <c:v>4.5</c:v>
                </c:pt>
                <c:pt idx="176">
                  <c:v>5.4</c:v>
                </c:pt>
                <c:pt idx="177">
                  <c:v>6.3</c:v>
                </c:pt>
                <c:pt idx="178">
                  <c:v>7.2</c:v>
                </c:pt>
                <c:pt idx="179">
                  <c:v>8.1</c:v>
                </c:pt>
                <c:pt idx="180">
                  <c:v>9</c:v>
                </c:pt>
                <c:pt idx="181">
                  <c:v>9</c:v>
                </c:pt>
                <c:pt idx="182">
                  <c:v>9</c:v>
                </c:pt>
                <c:pt idx="183">
                  <c:v>9</c:v>
                </c:pt>
                <c:pt idx="184">
                  <c:v>9</c:v>
                </c:pt>
                <c:pt idx="185">
                  <c:v>9</c:v>
                </c:pt>
                <c:pt idx="186">
                  <c:v>9</c:v>
                </c:pt>
                <c:pt idx="187">
                  <c:v>9</c:v>
                </c:pt>
                <c:pt idx="188">
                  <c:v>9</c:v>
                </c:pt>
                <c:pt idx="189">
                  <c:v>9</c:v>
                </c:pt>
                <c:pt idx="190">
                  <c:v>9</c:v>
                </c:pt>
                <c:pt idx="191">
                  <c:v>9</c:v>
                </c:pt>
                <c:pt idx="192">
                  <c:v>9</c:v>
                </c:pt>
                <c:pt idx="193">
                  <c:v>9</c:v>
                </c:pt>
                <c:pt idx="194">
                  <c:v>9</c:v>
                </c:pt>
                <c:pt idx="195">
                  <c:v>9</c:v>
                </c:pt>
                <c:pt idx="196">
                  <c:v>9</c:v>
                </c:pt>
                <c:pt idx="197">
                  <c:v>9</c:v>
                </c:pt>
                <c:pt idx="198">
                  <c:v>9</c:v>
                </c:pt>
                <c:pt idx="199">
                  <c:v>9</c:v>
                </c:pt>
                <c:pt idx="200">
                  <c:v>9</c:v>
                </c:pt>
                <c:pt idx="201">
                  <c:v>9</c:v>
                </c:pt>
                <c:pt idx="202">
                  <c:v>9</c:v>
                </c:pt>
                <c:pt idx="203">
                  <c:v>9</c:v>
                </c:pt>
                <c:pt idx="204">
                  <c:v>9</c:v>
                </c:pt>
                <c:pt idx="205">
                  <c:v>9</c:v>
                </c:pt>
                <c:pt idx="206">
                  <c:v>9</c:v>
                </c:pt>
                <c:pt idx="207">
                  <c:v>9</c:v>
                </c:pt>
                <c:pt idx="208">
                  <c:v>9</c:v>
                </c:pt>
                <c:pt idx="209">
                  <c:v>9</c:v>
                </c:pt>
                <c:pt idx="210">
                  <c:v>9</c:v>
                </c:pt>
                <c:pt idx="211">
                  <c:v>9.9</c:v>
                </c:pt>
                <c:pt idx="212">
                  <c:v>10.8</c:v>
                </c:pt>
                <c:pt idx="213">
                  <c:v>11.7</c:v>
                </c:pt>
                <c:pt idx="214">
                  <c:v>12.6</c:v>
                </c:pt>
                <c:pt idx="215">
                  <c:v>13.5</c:v>
                </c:pt>
                <c:pt idx="216">
                  <c:v>14.4</c:v>
                </c:pt>
                <c:pt idx="217">
                  <c:v>15.3</c:v>
                </c:pt>
                <c:pt idx="218">
                  <c:v>16.2</c:v>
                </c:pt>
                <c:pt idx="219">
                  <c:v>17.100000000000001</c:v>
                </c:pt>
                <c:pt idx="220">
                  <c:v>18</c:v>
                </c:pt>
                <c:pt idx="221">
                  <c:v>16.2</c:v>
                </c:pt>
                <c:pt idx="222">
                  <c:v>14.4</c:v>
                </c:pt>
                <c:pt idx="223">
                  <c:v>12.6</c:v>
                </c:pt>
                <c:pt idx="224">
                  <c:v>10.8</c:v>
                </c:pt>
                <c:pt idx="225">
                  <c:v>9</c:v>
                </c:pt>
                <c:pt idx="226">
                  <c:v>7.1999999999999904</c:v>
                </c:pt>
                <c:pt idx="227">
                  <c:v>5.4</c:v>
                </c:pt>
                <c:pt idx="228">
                  <c:v>3.5999999999999899</c:v>
                </c:pt>
                <c:pt idx="229">
                  <c:v>1.8</c:v>
                </c:pt>
                <c:pt idx="230">
                  <c:v>0</c:v>
                </c:pt>
                <c:pt idx="231">
                  <c:v>0.9</c:v>
                </c:pt>
                <c:pt idx="232">
                  <c:v>1.8</c:v>
                </c:pt>
                <c:pt idx="233">
                  <c:v>2.7</c:v>
                </c:pt>
                <c:pt idx="234">
                  <c:v>3.6</c:v>
                </c:pt>
                <c:pt idx="235">
                  <c:v>4.5</c:v>
                </c:pt>
                <c:pt idx="236">
                  <c:v>5.4</c:v>
                </c:pt>
                <c:pt idx="237">
                  <c:v>6.3</c:v>
                </c:pt>
                <c:pt idx="238">
                  <c:v>7.2</c:v>
                </c:pt>
                <c:pt idx="239">
                  <c:v>8.1</c:v>
                </c:pt>
                <c:pt idx="240">
                  <c:v>9</c:v>
                </c:pt>
                <c:pt idx="241">
                  <c:v>8.1</c:v>
                </c:pt>
                <c:pt idx="242">
                  <c:v>7.2</c:v>
                </c:pt>
                <c:pt idx="243">
                  <c:v>6.3</c:v>
                </c:pt>
                <c:pt idx="244">
                  <c:v>5.4</c:v>
                </c:pt>
                <c:pt idx="245">
                  <c:v>4.5</c:v>
                </c:pt>
                <c:pt idx="246">
                  <c:v>3.5999999999999899</c:v>
                </c:pt>
                <c:pt idx="247">
                  <c:v>2.7</c:v>
                </c:pt>
                <c:pt idx="248">
                  <c:v>1.7999999999999901</c:v>
                </c:pt>
                <c:pt idx="249">
                  <c:v>0.9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2.1</c:v>
                </c:pt>
                <c:pt idx="262">
                  <c:v>4.2</c:v>
                </c:pt>
                <c:pt idx="263">
                  <c:v>6.3</c:v>
                </c:pt>
                <c:pt idx="264">
                  <c:v>8.4</c:v>
                </c:pt>
                <c:pt idx="265">
                  <c:v>10.5</c:v>
                </c:pt>
                <c:pt idx="266">
                  <c:v>12.6</c:v>
                </c:pt>
                <c:pt idx="267">
                  <c:v>14.7</c:v>
                </c:pt>
                <c:pt idx="268">
                  <c:v>16.8</c:v>
                </c:pt>
                <c:pt idx="269">
                  <c:v>18.899999999999999</c:v>
                </c:pt>
                <c:pt idx="270">
                  <c:v>21</c:v>
                </c:pt>
                <c:pt idx="271">
                  <c:v>21</c:v>
                </c:pt>
                <c:pt idx="272">
                  <c:v>21</c:v>
                </c:pt>
                <c:pt idx="273">
                  <c:v>21</c:v>
                </c:pt>
                <c:pt idx="274">
                  <c:v>21</c:v>
                </c:pt>
                <c:pt idx="275">
                  <c:v>21</c:v>
                </c:pt>
                <c:pt idx="276">
                  <c:v>21</c:v>
                </c:pt>
                <c:pt idx="277">
                  <c:v>21</c:v>
                </c:pt>
                <c:pt idx="278">
                  <c:v>21</c:v>
                </c:pt>
                <c:pt idx="279">
                  <c:v>21</c:v>
                </c:pt>
                <c:pt idx="280">
                  <c:v>21</c:v>
                </c:pt>
                <c:pt idx="281">
                  <c:v>18.899999999999999</c:v>
                </c:pt>
                <c:pt idx="282">
                  <c:v>16.8</c:v>
                </c:pt>
                <c:pt idx="283">
                  <c:v>14.7</c:v>
                </c:pt>
                <c:pt idx="284">
                  <c:v>12.6</c:v>
                </c:pt>
                <c:pt idx="285">
                  <c:v>10.5</c:v>
                </c:pt>
                <c:pt idx="286">
                  <c:v>8.3999999999999897</c:v>
                </c:pt>
                <c:pt idx="287">
                  <c:v>6.2999999999999901</c:v>
                </c:pt>
                <c:pt idx="288">
                  <c:v>4.1999999999999904</c:v>
                </c:pt>
                <c:pt idx="289">
                  <c:v>2.0999999999999899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A-B588-4BE0-8273-0227F6B06352}"/>
            </c:ext>
          </c:extLst>
        </c:ser>
        <c:ser>
          <c:idx val="58"/>
          <c:order val="12"/>
          <c:tx>
            <c:strRef>
              <c:f>Φύλλο1!$O$1</c:f>
              <c:strCache>
                <c:ptCount val="1"/>
                <c:pt idx="0">
                  <c:v>S-BU1</c:v>
                </c:pt>
              </c:strCache>
            </c:strRef>
          </c:tx>
          <c:spPr>
            <a:ln w="9525">
              <a:solidFill>
                <a:srgbClr val="FF0000"/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O$2:$O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2.1</c:v>
                </c:pt>
                <c:pt idx="22">
                  <c:v>4.2</c:v>
                </c:pt>
                <c:pt idx="23">
                  <c:v>6.3</c:v>
                </c:pt>
                <c:pt idx="24">
                  <c:v>8.4</c:v>
                </c:pt>
                <c:pt idx="25">
                  <c:v>10.5</c:v>
                </c:pt>
                <c:pt idx="26">
                  <c:v>12.6</c:v>
                </c:pt>
                <c:pt idx="27">
                  <c:v>14.7</c:v>
                </c:pt>
                <c:pt idx="28">
                  <c:v>16.8</c:v>
                </c:pt>
                <c:pt idx="29">
                  <c:v>18.899999999999999</c:v>
                </c:pt>
                <c:pt idx="30">
                  <c:v>21</c:v>
                </c:pt>
                <c:pt idx="31">
                  <c:v>19.899999999999999</c:v>
                </c:pt>
                <c:pt idx="32">
                  <c:v>18.8</c:v>
                </c:pt>
                <c:pt idx="33">
                  <c:v>17.7</c:v>
                </c:pt>
                <c:pt idx="34">
                  <c:v>16.600000000000001</c:v>
                </c:pt>
                <c:pt idx="35">
                  <c:v>15.5</c:v>
                </c:pt>
                <c:pt idx="36">
                  <c:v>14.399999999999901</c:v>
                </c:pt>
                <c:pt idx="37">
                  <c:v>13.299999999999899</c:v>
                </c:pt>
                <c:pt idx="38">
                  <c:v>12.2</c:v>
                </c:pt>
                <c:pt idx="39">
                  <c:v>11.1</c:v>
                </c:pt>
                <c:pt idx="40">
                  <c:v>10</c:v>
                </c:pt>
                <c:pt idx="41">
                  <c:v>9</c:v>
                </c:pt>
                <c:pt idx="42">
                  <c:v>8</c:v>
                </c:pt>
                <c:pt idx="43">
                  <c:v>7</c:v>
                </c:pt>
                <c:pt idx="44">
                  <c:v>6</c:v>
                </c:pt>
                <c:pt idx="45">
                  <c:v>5</c:v>
                </c:pt>
                <c:pt idx="46">
                  <c:v>4</c:v>
                </c:pt>
                <c:pt idx="47">
                  <c:v>3</c:v>
                </c:pt>
                <c:pt idx="48">
                  <c:v>2</c:v>
                </c:pt>
                <c:pt idx="49">
                  <c:v>1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1.3</c:v>
                </c:pt>
                <c:pt idx="152">
                  <c:v>2.6</c:v>
                </c:pt>
                <c:pt idx="153">
                  <c:v>3.9</c:v>
                </c:pt>
                <c:pt idx="154">
                  <c:v>5.2</c:v>
                </c:pt>
                <c:pt idx="155">
                  <c:v>6.5</c:v>
                </c:pt>
                <c:pt idx="156">
                  <c:v>7.8</c:v>
                </c:pt>
                <c:pt idx="157">
                  <c:v>9.1</c:v>
                </c:pt>
                <c:pt idx="158">
                  <c:v>10.4</c:v>
                </c:pt>
                <c:pt idx="159">
                  <c:v>11.7</c:v>
                </c:pt>
                <c:pt idx="160">
                  <c:v>13</c:v>
                </c:pt>
                <c:pt idx="161">
                  <c:v>14.4</c:v>
                </c:pt>
                <c:pt idx="162">
                  <c:v>15.8</c:v>
                </c:pt>
                <c:pt idx="163">
                  <c:v>17.2</c:v>
                </c:pt>
                <c:pt idx="164">
                  <c:v>18.600000000000001</c:v>
                </c:pt>
                <c:pt idx="165">
                  <c:v>20</c:v>
                </c:pt>
                <c:pt idx="166">
                  <c:v>21.4</c:v>
                </c:pt>
                <c:pt idx="167">
                  <c:v>22.799999999999901</c:v>
                </c:pt>
                <c:pt idx="168">
                  <c:v>24.2</c:v>
                </c:pt>
                <c:pt idx="169">
                  <c:v>25.6</c:v>
                </c:pt>
                <c:pt idx="170">
                  <c:v>27</c:v>
                </c:pt>
                <c:pt idx="171">
                  <c:v>26.1</c:v>
                </c:pt>
                <c:pt idx="172">
                  <c:v>25.2</c:v>
                </c:pt>
                <c:pt idx="173">
                  <c:v>24.3</c:v>
                </c:pt>
                <c:pt idx="174">
                  <c:v>23.4</c:v>
                </c:pt>
                <c:pt idx="175">
                  <c:v>22.5</c:v>
                </c:pt>
                <c:pt idx="176">
                  <c:v>21.6</c:v>
                </c:pt>
                <c:pt idx="177">
                  <c:v>20.7</c:v>
                </c:pt>
                <c:pt idx="178">
                  <c:v>19.8</c:v>
                </c:pt>
                <c:pt idx="179">
                  <c:v>18.899999999999999</c:v>
                </c:pt>
                <c:pt idx="180">
                  <c:v>18</c:v>
                </c:pt>
                <c:pt idx="181">
                  <c:v>17.100000000000001</c:v>
                </c:pt>
                <c:pt idx="182">
                  <c:v>16.2</c:v>
                </c:pt>
                <c:pt idx="183">
                  <c:v>15.3</c:v>
                </c:pt>
                <c:pt idx="184">
                  <c:v>14.4</c:v>
                </c:pt>
                <c:pt idx="185">
                  <c:v>13.5</c:v>
                </c:pt>
                <c:pt idx="186">
                  <c:v>12.6</c:v>
                </c:pt>
                <c:pt idx="187">
                  <c:v>11.7</c:v>
                </c:pt>
                <c:pt idx="188">
                  <c:v>10.8</c:v>
                </c:pt>
                <c:pt idx="189">
                  <c:v>9.9</c:v>
                </c:pt>
                <c:pt idx="190">
                  <c:v>9</c:v>
                </c:pt>
                <c:pt idx="191">
                  <c:v>8.5</c:v>
                </c:pt>
                <c:pt idx="192">
                  <c:v>8</c:v>
                </c:pt>
                <c:pt idx="193">
                  <c:v>7.5</c:v>
                </c:pt>
                <c:pt idx="194">
                  <c:v>7</c:v>
                </c:pt>
                <c:pt idx="195">
                  <c:v>6.5</c:v>
                </c:pt>
                <c:pt idx="196">
                  <c:v>6</c:v>
                </c:pt>
                <c:pt idx="197">
                  <c:v>5.5</c:v>
                </c:pt>
                <c:pt idx="198">
                  <c:v>5</c:v>
                </c:pt>
                <c:pt idx="199">
                  <c:v>4.5</c:v>
                </c:pt>
                <c:pt idx="200">
                  <c:v>4</c:v>
                </c:pt>
                <c:pt idx="201">
                  <c:v>3.6</c:v>
                </c:pt>
                <c:pt idx="202">
                  <c:v>3.2</c:v>
                </c:pt>
                <c:pt idx="203">
                  <c:v>2.8</c:v>
                </c:pt>
                <c:pt idx="204">
                  <c:v>2.4</c:v>
                </c:pt>
                <c:pt idx="205">
                  <c:v>2</c:v>
                </c:pt>
                <c:pt idx="206">
                  <c:v>1.5999999999999901</c:v>
                </c:pt>
                <c:pt idx="207">
                  <c:v>1.19999999999999</c:v>
                </c:pt>
                <c:pt idx="208">
                  <c:v>0.79999999999999905</c:v>
                </c:pt>
                <c:pt idx="209">
                  <c:v>0.39999999999999902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1</c:v>
                </c:pt>
                <c:pt idx="232">
                  <c:v>2</c:v>
                </c:pt>
                <c:pt idx="233">
                  <c:v>3</c:v>
                </c:pt>
                <c:pt idx="234">
                  <c:v>4</c:v>
                </c:pt>
                <c:pt idx="235">
                  <c:v>5</c:v>
                </c:pt>
                <c:pt idx="236">
                  <c:v>6</c:v>
                </c:pt>
                <c:pt idx="237">
                  <c:v>7</c:v>
                </c:pt>
                <c:pt idx="238">
                  <c:v>8</c:v>
                </c:pt>
                <c:pt idx="239">
                  <c:v>9</c:v>
                </c:pt>
                <c:pt idx="240">
                  <c:v>10</c:v>
                </c:pt>
                <c:pt idx="241">
                  <c:v>11.1</c:v>
                </c:pt>
                <c:pt idx="242">
                  <c:v>12.2</c:v>
                </c:pt>
                <c:pt idx="243">
                  <c:v>13.3</c:v>
                </c:pt>
                <c:pt idx="244">
                  <c:v>14.4</c:v>
                </c:pt>
                <c:pt idx="245">
                  <c:v>15.5</c:v>
                </c:pt>
                <c:pt idx="246">
                  <c:v>16.600000000000001</c:v>
                </c:pt>
                <c:pt idx="247">
                  <c:v>17.7</c:v>
                </c:pt>
                <c:pt idx="248">
                  <c:v>18.8</c:v>
                </c:pt>
                <c:pt idx="249">
                  <c:v>19.899999999999999</c:v>
                </c:pt>
                <c:pt idx="250">
                  <c:v>21</c:v>
                </c:pt>
                <c:pt idx="251">
                  <c:v>19.899999999999999</c:v>
                </c:pt>
                <c:pt idx="252">
                  <c:v>18.8</c:v>
                </c:pt>
                <c:pt idx="253">
                  <c:v>17.7</c:v>
                </c:pt>
                <c:pt idx="254">
                  <c:v>16.600000000000001</c:v>
                </c:pt>
                <c:pt idx="255">
                  <c:v>15.5</c:v>
                </c:pt>
                <c:pt idx="256">
                  <c:v>14.399999999999901</c:v>
                </c:pt>
                <c:pt idx="257">
                  <c:v>13.299999999999899</c:v>
                </c:pt>
                <c:pt idx="258">
                  <c:v>12.2</c:v>
                </c:pt>
                <c:pt idx="259">
                  <c:v>11.1</c:v>
                </c:pt>
                <c:pt idx="260">
                  <c:v>10</c:v>
                </c:pt>
                <c:pt idx="261">
                  <c:v>9</c:v>
                </c:pt>
                <c:pt idx="262">
                  <c:v>8</c:v>
                </c:pt>
                <c:pt idx="263">
                  <c:v>7</c:v>
                </c:pt>
                <c:pt idx="264">
                  <c:v>6</c:v>
                </c:pt>
                <c:pt idx="265">
                  <c:v>5</c:v>
                </c:pt>
                <c:pt idx="266">
                  <c:v>4</c:v>
                </c:pt>
                <c:pt idx="267">
                  <c:v>3</c:v>
                </c:pt>
                <c:pt idx="268">
                  <c:v>2</c:v>
                </c:pt>
                <c:pt idx="269">
                  <c:v>1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B-B588-4BE0-8273-0227F6B06352}"/>
            </c:ext>
          </c:extLst>
        </c:ser>
        <c:ser>
          <c:idx val="61"/>
          <c:order val="15"/>
          <c:tx>
            <c:strRef>
              <c:f>Φύλλο1!$S$1</c:f>
              <c:strCache>
                <c:ptCount val="1"/>
                <c:pt idx="0">
                  <c:v>S-01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S$2:$S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.9</c:v>
                </c:pt>
                <c:pt idx="32">
                  <c:v>1.8</c:v>
                </c:pt>
                <c:pt idx="33">
                  <c:v>2.7</c:v>
                </c:pt>
                <c:pt idx="34">
                  <c:v>3.6</c:v>
                </c:pt>
                <c:pt idx="35">
                  <c:v>4.5</c:v>
                </c:pt>
                <c:pt idx="36">
                  <c:v>5.4</c:v>
                </c:pt>
                <c:pt idx="37">
                  <c:v>6.3</c:v>
                </c:pt>
                <c:pt idx="38">
                  <c:v>7.2</c:v>
                </c:pt>
                <c:pt idx="39">
                  <c:v>8.1</c:v>
                </c:pt>
                <c:pt idx="40">
                  <c:v>9</c:v>
                </c:pt>
                <c:pt idx="41">
                  <c:v>9</c:v>
                </c:pt>
                <c:pt idx="42">
                  <c:v>9</c:v>
                </c:pt>
                <c:pt idx="43">
                  <c:v>9</c:v>
                </c:pt>
                <c:pt idx="44">
                  <c:v>9</c:v>
                </c:pt>
                <c:pt idx="45">
                  <c:v>9</c:v>
                </c:pt>
                <c:pt idx="46">
                  <c:v>9</c:v>
                </c:pt>
                <c:pt idx="47">
                  <c:v>9</c:v>
                </c:pt>
                <c:pt idx="48">
                  <c:v>9</c:v>
                </c:pt>
                <c:pt idx="49">
                  <c:v>9</c:v>
                </c:pt>
                <c:pt idx="50">
                  <c:v>9</c:v>
                </c:pt>
                <c:pt idx="51">
                  <c:v>8.1</c:v>
                </c:pt>
                <c:pt idx="52">
                  <c:v>7.2</c:v>
                </c:pt>
                <c:pt idx="53">
                  <c:v>6.3</c:v>
                </c:pt>
                <c:pt idx="54">
                  <c:v>5.4</c:v>
                </c:pt>
                <c:pt idx="55">
                  <c:v>4.5</c:v>
                </c:pt>
                <c:pt idx="56">
                  <c:v>3.5999999999999899</c:v>
                </c:pt>
                <c:pt idx="57">
                  <c:v>2.7</c:v>
                </c:pt>
                <c:pt idx="58">
                  <c:v>1.7999999999999901</c:v>
                </c:pt>
                <c:pt idx="59">
                  <c:v>0.9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.9</c:v>
                </c:pt>
                <c:pt idx="102">
                  <c:v>1.8</c:v>
                </c:pt>
                <c:pt idx="103">
                  <c:v>2.7</c:v>
                </c:pt>
                <c:pt idx="104">
                  <c:v>3.6</c:v>
                </c:pt>
                <c:pt idx="105">
                  <c:v>4.5</c:v>
                </c:pt>
                <c:pt idx="106">
                  <c:v>5.4</c:v>
                </c:pt>
                <c:pt idx="107">
                  <c:v>6.3</c:v>
                </c:pt>
                <c:pt idx="108">
                  <c:v>7.2</c:v>
                </c:pt>
                <c:pt idx="109">
                  <c:v>8.1</c:v>
                </c:pt>
                <c:pt idx="110">
                  <c:v>9</c:v>
                </c:pt>
                <c:pt idx="111">
                  <c:v>9</c:v>
                </c:pt>
                <c:pt idx="112">
                  <c:v>9</c:v>
                </c:pt>
                <c:pt idx="113">
                  <c:v>9</c:v>
                </c:pt>
                <c:pt idx="114">
                  <c:v>9</c:v>
                </c:pt>
                <c:pt idx="115">
                  <c:v>9</c:v>
                </c:pt>
                <c:pt idx="116">
                  <c:v>9</c:v>
                </c:pt>
                <c:pt idx="117">
                  <c:v>9</c:v>
                </c:pt>
                <c:pt idx="118">
                  <c:v>9</c:v>
                </c:pt>
                <c:pt idx="119">
                  <c:v>9</c:v>
                </c:pt>
                <c:pt idx="120">
                  <c:v>9</c:v>
                </c:pt>
                <c:pt idx="121">
                  <c:v>10.199999999999999</c:v>
                </c:pt>
                <c:pt idx="122">
                  <c:v>11.4</c:v>
                </c:pt>
                <c:pt idx="123">
                  <c:v>12.6</c:v>
                </c:pt>
                <c:pt idx="124">
                  <c:v>13.8</c:v>
                </c:pt>
                <c:pt idx="125">
                  <c:v>15</c:v>
                </c:pt>
                <c:pt idx="126">
                  <c:v>16.2</c:v>
                </c:pt>
                <c:pt idx="127">
                  <c:v>17.399999999999999</c:v>
                </c:pt>
                <c:pt idx="128">
                  <c:v>18.600000000000001</c:v>
                </c:pt>
                <c:pt idx="129">
                  <c:v>19.799999999999901</c:v>
                </c:pt>
                <c:pt idx="130">
                  <c:v>21</c:v>
                </c:pt>
                <c:pt idx="131">
                  <c:v>21</c:v>
                </c:pt>
                <c:pt idx="132">
                  <c:v>21</c:v>
                </c:pt>
                <c:pt idx="133">
                  <c:v>21</c:v>
                </c:pt>
                <c:pt idx="134">
                  <c:v>21</c:v>
                </c:pt>
                <c:pt idx="135">
                  <c:v>21</c:v>
                </c:pt>
                <c:pt idx="136">
                  <c:v>21</c:v>
                </c:pt>
                <c:pt idx="137">
                  <c:v>21</c:v>
                </c:pt>
                <c:pt idx="138">
                  <c:v>21</c:v>
                </c:pt>
                <c:pt idx="139">
                  <c:v>21</c:v>
                </c:pt>
                <c:pt idx="140">
                  <c:v>21</c:v>
                </c:pt>
                <c:pt idx="141">
                  <c:v>21.9</c:v>
                </c:pt>
                <c:pt idx="142">
                  <c:v>22.8</c:v>
                </c:pt>
                <c:pt idx="143">
                  <c:v>23.7</c:v>
                </c:pt>
                <c:pt idx="144">
                  <c:v>24.6</c:v>
                </c:pt>
                <c:pt idx="145">
                  <c:v>25.5</c:v>
                </c:pt>
                <c:pt idx="146">
                  <c:v>26.4</c:v>
                </c:pt>
                <c:pt idx="147">
                  <c:v>27.3</c:v>
                </c:pt>
                <c:pt idx="148">
                  <c:v>28.2</c:v>
                </c:pt>
                <c:pt idx="149">
                  <c:v>29.1</c:v>
                </c:pt>
                <c:pt idx="150">
                  <c:v>30</c:v>
                </c:pt>
                <c:pt idx="151">
                  <c:v>51.6</c:v>
                </c:pt>
                <c:pt idx="152">
                  <c:v>73.2</c:v>
                </c:pt>
                <c:pt idx="153">
                  <c:v>94.8</c:v>
                </c:pt>
                <c:pt idx="154">
                  <c:v>116.4</c:v>
                </c:pt>
                <c:pt idx="155">
                  <c:v>138</c:v>
                </c:pt>
                <c:pt idx="156">
                  <c:v>159.6</c:v>
                </c:pt>
                <c:pt idx="157">
                  <c:v>181.2</c:v>
                </c:pt>
                <c:pt idx="158">
                  <c:v>202.8</c:v>
                </c:pt>
                <c:pt idx="159">
                  <c:v>224.4</c:v>
                </c:pt>
                <c:pt idx="160">
                  <c:v>246</c:v>
                </c:pt>
                <c:pt idx="161">
                  <c:v>262.5</c:v>
                </c:pt>
                <c:pt idx="162">
                  <c:v>279</c:v>
                </c:pt>
                <c:pt idx="163">
                  <c:v>295.5</c:v>
                </c:pt>
                <c:pt idx="164">
                  <c:v>312</c:v>
                </c:pt>
                <c:pt idx="165">
                  <c:v>328.5</c:v>
                </c:pt>
                <c:pt idx="166">
                  <c:v>345</c:v>
                </c:pt>
                <c:pt idx="167">
                  <c:v>361.5</c:v>
                </c:pt>
                <c:pt idx="168">
                  <c:v>378</c:v>
                </c:pt>
                <c:pt idx="169">
                  <c:v>394.5</c:v>
                </c:pt>
                <c:pt idx="170">
                  <c:v>411</c:v>
                </c:pt>
                <c:pt idx="171">
                  <c:v>402.6</c:v>
                </c:pt>
                <c:pt idx="172">
                  <c:v>394.2</c:v>
                </c:pt>
                <c:pt idx="173">
                  <c:v>385.8</c:v>
                </c:pt>
                <c:pt idx="174">
                  <c:v>377.4</c:v>
                </c:pt>
                <c:pt idx="175">
                  <c:v>369</c:v>
                </c:pt>
                <c:pt idx="176">
                  <c:v>360.6</c:v>
                </c:pt>
                <c:pt idx="177">
                  <c:v>352.2</c:v>
                </c:pt>
                <c:pt idx="178">
                  <c:v>343.8</c:v>
                </c:pt>
                <c:pt idx="179">
                  <c:v>335.4</c:v>
                </c:pt>
                <c:pt idx="180">
                  <c:v>327</c:v>
                </c:pt>
                <c:pt idx="181">
                  <c:v>309.3</c:v>
                </c:pt>
                <c:pt idx="182">
                  <c:v>291.60000000000002</c:v>
                </c:pt>
                <c:pt idx="183">
                  <c:v>273.89999999999998</c:v>
                </c:pt>
                <c:pt idx="184">
                  <c:v>256.2</c:v>
                </c:pt>
                <c:pt idx="185">
                  <c:v>238.5</c:v>
                </c:pt>
                <c:pt idx="186">
                  <c:v>220.8</c:v>
                </c:pt>
                <c:pt idx="187">
                  <c:v>203.1</c:v>
                </c:pt>
                <c:pt idx="188">
                  <c:v>185.4</c:v>
                </c:pt>
                <c:pt idx="189">
                  <c:v>167.7</c:v>
                </c:pt>
                <c:pt idx="190">
                  <c:v>150</c:v>
                </c:pt>
                <c:pt idx="191">
                  <c:v>150</c:v>
                </c:pt>
                <c:pt idx="192">
                  <c:v>150</c:v>
                </c:pt>
                <c:pt idx="193">
                  <c:v>150</c:v>
                </c:pt>
                <c:pt idx="194">
                  <c:v>150</c:v>
                </c:pt>
                <c:pt idx="195">
                  <c:v>150</c:v>
                </c:pt>
                <c:pt idx="196">
                  <c:v>150</c:v>
                </c:pt>
                <c:pt idx="197">
                  <c:v>150</c:v>
                </c:pt>
                <c:pt idx="198">
                  <c:v>150</c:v>
                </c:pt>
                <c:pt idx="199">
                  <c:v>150</c:v>
                </c:pt>
                <c:pt idx="200">
                  <c:v>150</c:v>
                </c:pt>
                <c:pt idx="201">
                  <c:v>151.19999999999999</c:v>
                </c:pt>
                <c:pt idx="202">
                  <c:v>152.4</c:v>
                </c:pt>
                <c:pt idx="203">
                  <c:v>153.6</c:v>
                </c:pt>
                <c:pt idx="204">
                  <c:v>154.80000000000001</c:v>
                </c:pt>
                <c:pt idx="205">
                  <c:v>156</c:v>
                </c:pt>
                <c:pt idx="206">
                  <c:v>157.19999999999999</c:v>
                </c:pt>
                <c:pt idx="207">
                  <c:v>158.4</c:v>
                </c:pt>
                <c:pt idx="208">
                  <c:v>159.6</c:v>
                </c:pt>
                <c:pt idx="209">
                  <c:v>160.80000000000001</c:v>
                </c:pt>
                <c:pt idx="210">
                  <c:v>162</c:v>
                </c:pt>
                <c:pt idx="211">
                  <c:v>152.69999999999999</c:v>
                </c:pt>
                <c:pt idx="212">
                  <c:v>143.4</c:v>
                </c:pt>
                <c:pt idx="213">
                  <c:v>134.1</c:v>
                </c:pt>
                <c:pt idx="214">
                  <c:v>124.8</c:v>
                </c:pt>
                <c:pt idx="215">
                  <c:v>115.5</c:v>
                </c:pt>
                <c:pt idx="216">
                  <c:v>106.19999999999899</c:v>
                </c:pt>
                <c:pt idx="217">
                  <c:v>96.899999999999906</c:v>
                </c:pt>
                <c:pt idx="218">
                  <c:v>87.6</c:v>
                </c:pt>
                <c:pt idx="219">
                  <c:v>78.3</c:v>
                </c:pt>
                <c:pt idx="220">
                  <c:v>69</c:v>
                </c:pt>
                <c:pt idx="221">
                  <c:v>71.400000000000006</c:v>
                </c:pt>
                <c:pt idx="222">
                  <c:v>73.8</c:v>
                </c:pt>
                <c:pt idx="223">
                  <c:v>76.2</c:v>
                </c:pt>
                <c:pt idx="224">
                  <c:v>78.599999999999994</c:v>
                </c:pt>
                <c:pt idx="225">
                  <c:v>81</c:v>
                </c:pt>
                <c:pt idx="226">
                  <c:v>83.4</c:v>
                </c:pt>
                <c:pt idx="227">
                  <c:v>85.8</c:v>
                </c:pt>
                <c:pt idx="228">
                  <c:v>88.2</c:v>
                </c:pt>
                <c:pt idx="229">
                  <c:v>90.6</c:v>
                </c:pt>
                <c:pt idx="230">
                  <c:v>93</c:v>
                </c:pt>
                <c:pt idx="231">
                  <c:v>85.8</c:v>
                </c:pt>
                <c:pt idx="232">
                  <c:v>78.599999999999994</c:v>
                </c:pt>
                <c:pt idx="233">
                  <c:v>71.400000000000006</c:v>
                </c:pt>
                <c:pt idx="234">
                  <c:v>64.2</c:v>
                </c:pt>
                <c:pt idx="235">
                  <c:v>57</c:v>
                </c:pt>
                <c:pt idx="236">
                  <c:v>49.8</c:v>
                </c:pt>
                <c:pt idx="237">
                  <c:v>42.6</c:v>
                </c:pt>
                <c:pt idx="238">
                  <c:v>35.4</c:v>
                </c:pt>
                <c:pt idx="239">
                  <c:v>28.2</c:v>
                </c:pt>
                <c:pt idx="240">
                  <c:v>21</c:v>
                </c:pt>
                <c:pt idx="241">
                  <c:v>24.9</c:v>
                </c:pt>
                <c:pt idx="242">
                  <c:v>28.8</c:v>
                </c:pt>
                <c:pt idx="243">
                  <c:v>32.700000000000003</c:v>
                </c:pt>
                <c:pt idx="244">
                  <c:v>36.6</c:v>
                </c:pt>
                <c:pt idx="245">
                  <c:v>40.5</c:v>
                </c:pt>
                <c:pt idx="246">
                  <c:v>44.4</c:v>
                </c:pt>
                <c:pt idx="247">
                  <c:v>48.3</c:v>
                </c:pt>
                <c:pt idx="248">
                  <c:v>52.2</c:v>
                </c:pt>
                <c:pt idx="249">
                  <c:v>56.1</c:v>
                </c:pt>
                <c:pt idx="250">
                  <c:v>60</c:v>
                </c:pt>
                <c:pt idx="251">
                  <c:v>60</c:v>
                </c:pt>
                <c:pt idx="252">
                  <c:v>60</c:v>
                </c:pt>
                <c:pt idx="253">
                  <c:v>60</c:v>
                </c:pt>
                <c:pt idx="254">
                  <c:v>60</c:v>
                </c:pt>
                <c:pt idx="255">
                  <c:v>60</c:v>
                </c:pt>
                <c:pt idx="256">
                  <c:v>60</c:v>
                </c:pt>
                <c:pt idx="257">
                  <c:v>60</c:v>
                </c:pt>
                <c:pt idx="258">
                  <c:v>60</c:v>
                </c:pt>
                <c:pt idx="259">
                  <c:v>60</c:v>
                </c:pt>
                <c:pt idx="260">
                  <c:v>60</c:v>
                </c:pt>
                <c:pt idx="261">
                  <c:v>61.3</c:v>
                </c:pt>
                <c:pt idx="262">
                  <c:v>62.6</c:v>
                </c:pt>
                <c:pt idx="263">
                  <c:v>63.9</c:v>
                </c:pt>
                <c:pt idx="264">
                  <c:v>65.2</c:v>
                </c:pt>
                <c:pt idx="265">
                  <c:v>66.5</c:v>
                </c:pt>
                <c:pt idx="266">
                  <c:v>67.8</c:v>
                </c:pt>
                <c:pt idx="267">
                  <c:v>69.099999999999994</c:v>
                </c:pt>
                <c:pt idx="268">
                  <c:v>70.400000000000006</c:v>
                </c:pt>
                <c:pt idx="269">
                  <c:v>71.7</c:v>
                </c:pt>
                <c:pt idx="270">
                  <c:v>73</c:v>
                </c:pt>
                <c:pt idx="271">
                  <c:v>71.7</c:v>
                </c:pt>
                <c:pt idx="272">
                  <c:v>70.400000000000006</c:v>
                </c:pt>
                <c:pt idx="273">
                  <c:v>69.099999999999994</c:v>
                </c:pt>
                <c:pt idx="274">
                  <c:v>67.8</c:v>
                </c:pt>
                <c:pt idx="275">
                  <c:v>66.5</c:v>
                </c:pt>
                <c:pt idx="276">
                  <c:v>65.2</c:v>
                </c:pt>
                <c:pt idx="277">
                  <c:v>63.9</c:v>
                </c:pt>
                <c:pt idx="278">
                  <c:v>62.6</c:v>
                </c:pt>
                <c:pt idx="279">
                  <c:v>61.3</c:v>
                </c:pt>
                <c:pt idx="280">
                  <c:v>60</c:v>
                </c:pt>
                <c:pt idx="281">
                  <c:v>57</c:v>
                </c:pt>
                <c:pt idx="282">
                  <c:v>54</c:v>
                </c:pt>
                <c:pt idx="283">
                  <c:v>51</c:v>
                </c:pt>
                <c:pt idx="284">
                  <c:v>48</c:v>
                </c:pt>
                <c:pt idx="285">
                  <c:v>45</c:v>
                </c:pt>
                <c:pt idx="286">
                  <c:v>42</c:v>
                </c:pt>
                <c:pt idx="287">
                  <c:v>39</c:v>
                </c:pt>
                <c:pt idx="288">
                  <c:v>36</c:v>
                </c:pt>
                <c:pt idx="289">
                  <c:v>33</c:v>
                </c:pt>
                <c:pt idx="290">
                  <c:v>30</c:v>
                </c:pt>
                <c:pt idx="291">
                  <c:v>30</c:v>
                </c:pt>
                <c:pt idx="292">
                  <c:v>30</c:v>
                </c:pt>
                <c:pt idx="293">
                  <c:v>30</c:v>
                </c:pt>
                <c:pt idx="294">
                  <c:v>30</c:v>
                </c:pt>
                <c:pt idx="295">
                  <c:v>30</c:v>
                </c:pt>
                <c:pt idx="296">
                  <c:v>30</c:v>
                </c:pt>
                <c:pt idx="297">
                  <c:v>30</c:v>
                </c:pt>
                <c:pt idx="298">
                  <c:v>30</c:v>
                </c:pt>
                <c:pt idx="299">
                  <c:v>30</c:v>
                </c:pt>
                <c:pt idx="300">
                  <c:v>30</c:v>
                </c:pt>
                <c:pt idx="301">
                  <c:v>27</c:v>
                </c:pt>
                <c:pt idx="302">
                  <c:v>24</c:v>
                </c:pt>
                <c:pt idx="303">
                  <c:v>21</c:v>
                </c:pt>
                <c:pt idx="304">
                  <c:v>18</c:v>
                </c:pt>
                <c:pt idx="305">
                  <c:v>15</c:v>
                </c:pt>
                <c:pt idx="306">
                  <c:v>12</c:v>
                </c:pt>
                <c:pt idx="307">
                  <c:v>9</c:v>
                </c:pt>
                <c:pt idx="308">
                  <c:v>6</c:v>
                </c:pt>
                <c:pt idx="309">
                  <c:v>3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C-B588-4BE0-8273-0227F6B06352}"/>
            </c:ext>
          </c:extLst>
        </c:ser>
        <c:ser>
          <c:idx val="62"/>
          <c:order val="16"/>
          <c:tx>
            <c:strRef>
              <c:f>Φύλλο1!$T$1</c:f>
              <c:strCache>
                <c:ptCount val="1"/>
                <c:pt idx="0">
                  <c:v>S-03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T$2:$T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3.9</c:v>
                </c:pt>
                <c:pt idx="22">
                  <c:v>7.8</c:v>
                </c:pt>
                <c:pt idx="23">
                  <c:v>11.7</c:v>
                </c:pt>
                <c:pt idx="24">
                  <c:v>15.6</c:v>
                </c:pt>
                <c:pt idx="25">
                  <c:v>19.5</c:v>
                </c:pt>
                <c:pt idx="26">
                  <c:v>23.4</c:v>
                </c:pt>
                <c:pt idx="27">
                  <c:v>27.3</c:v>
                </c:pt>
                <c:pt idx="28">
                  <c:v>31.2</c:v>
                </c:pt>
                <c:pt idx="29">
                  <c:v>35.1</c:v>
                </c:pt>
                <c:pt idx="30">
                  <c:v>39</c:v>
                </c:pt>
                <c:pt idx="31">
                  <c:v>35.1</c:v>
                </c:pt>
                <c:pt idx="32">
                  <c:v>31.2</c:v>
                </c:pt>
                <c:pt idx="33">
                  <c:v>27.3</c:v>
                </c:pt>
                <c:pt idx="34">
                  <c:v>23.4</c:v>
                </c:pt>
                <c:pt idx="35">
                  <c:v>19.5</c:v>
                </c:pt>
                <c:pt idx="36">
                  <c:v>15.6</c:v>
                </c:pt>
                <c:pt idx="37">
                  <c:v>11.7</c:v>
                </c:pt>
                <c:pt idx="38">
                  <c:v>7.8</c:v>
                </c:pt>
                <c:pt idx="39">
                  <c:v>3.8999999999999901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.9</c:v>
                </c:pt>
                <c:pt idx="102">
                  <c:v>1.8</c:v>
                </c:pt>
                <c:pt idx="103">
                  <c:v>2.7</c:v>
                </c:pt>
                <c:pt idx="104">
                  <c:v>3.6</c:v>
                </c:pt>
                <c:pt idx="105">
                  <c:v>4.5</c:v>
                </c:pt>
                <c:pt idx="106">
                  <c:v>5.4</c:v>
                </c:pt>
                <c:pt idx="107">
                  <c:v>6.3</c:v>
                </c:pt>
                <c:pt idx="108">
                  <c:v>7.2</c:v>
                </c:pt>
                <c:pt idx="109">
                  <c:v>8.1</c:v>
                </c:pt>
                <c:pt idx="110">
                  <c:v>9</c:v>
                </c:pt>
                <c:pt idx="111">
                  <c:v>9</c:v>
                </c:pt>
                <c:pt idx="112">
                  <c:v>9</c:v>
                </c:pt>
                <c:pt idx="113">
                  <c:v>9</c:v>
                </c:pt>
                <c:pt idx="114">
                  <c:v>9</c:v>
                </c:pt>
                <c:pt idx="115">
                  <c:v>9</c:v>
                </c:pt>
                <c:pt idx="116">
                  <c:v>9</c:v>
                </c:pt>
                <c:pt idx="117">
                  <c:v>9</c:v>
                </c:pt>
                <c:pt idx="118">
                  <c:v>9</c:v>
                </c:pt>
                <c:pt idx="119">
                  <c:v>9</c:v>
                </c:pt>
                <c:pt idx="120">
                  <c:v>9</c:v>
                </c:pt>
                <c:pt idx="121">
                  <c:v>8.1</c:v>
                </c:pt>
                <c:pt idx="122">
                  <c:v>7.2</c:v>
                </c:pt>
                <c:pt idx="123">
                  <c:v>6.3</c:v>
                </c:pt>
                <c:pt idx="124">
                  <c:v>5.4</c:v>
                </c:pt>
                <c:pt idx="125">
                  <c:v>4.5</c:v>
                </c:pt>
                <c:pt idx="126">
                  <c:v>3.5999999999999899</c:v>
                </c:pt>
                <c:pt idx="127">
                  <c:v>2.7</c:v>
                </c:pt>
                <c:pt idx="128">
                  <c:v>1.7999999999999901</c:v>
                </c:pt>
                <c:pt idx="129">
                  <c:v>0.9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1.8</c:v>
                </c:pt>
                <c:pt idx="182">
                  <c:v>3.6</c:v>
                </c:pt>
                <c:pt idx="183">
                  <c:v>5.4</c:v>
                </c:pt>
                <c:pt idx="184">
                  <c:v>7.2</c:v>
                </c:pt>
                <c:pt idx="185">
                  <c:v>9</c:v>
                </c:pt>
                <c:pt idx="186">
                  <c:v>10.8</c:v>
                </c:pt>
                <c:pt idx="187">
                  <c:v>12.6</c:v>
                </c:pt>
                <c:pt idx="188">
                  <c:v>14.4</c:v>
                </c:pt>
                <c:pt idx="189">
                  <c:v>16.2</c:v>
                </c:pt>
                <c:pt idx="190">
                  <c:v>18</c:v>
                </c:pt>
                <c:pt idx="191">
                  <c:v>18</c:v>
                </c:pt>
                <c:pt idx="192">
                  <c:v>18</c:v>
                </c:pt>
                <c:pt idx="193">
                  <c:v>18</c:v>
                </c:pt>
                <c:pt idx="194">
                  <c:v>18</c:v>
                </c:pt>
                <c:pt idx="195">
                  <c:v>18</c:v>
                </c:pt>
                <c:pt idx="196">
                  <c:v>18</c:v>
                </c:pt>
                <c:pt idx="197">
                  <c:v>18</c:v>
                </c:pt>
                <c:pt idx="198">
                  <c:v>18</c:v>
                </c:pt>
                <c:pt idx="199">
                  <c:v>18</c:v>
                </c:pt>
                <c:pt idx="200">
                  <c:v>18</c:v>
                </c:pt>
                <c:pt idx="201">
                  <c:v>17.5</c:v>
                </c:pt>
                <c:pt idx="202">
                  <c:v>17</c:v>
                </c:pt>
                <c:pt idx="203">
                  <c:v>16.5</c:v>
                </c:pt>
                <c:pt idx="204">
                  <c:v>16</c:v>
                </c:pt>
                <c:pt idx="205">
                  <c:v>15.5</c:v>
                </c:pt>
                <c:pt idx="206">
                  <c:v>15</c:v>
                </c:pt>
                <c:pt idx="207">
                  <c:v>14.5</c:v>
                </c:pt>
                <c:pt idx="208">
                  <c:v>14</c:v>
                </c:pt>
                <c:pt idx="209">
                  <c:v>13.5</c:v>
                </c:pt>
                <c:pt idx="210">
                  <c:v>13</c:v>
                </c:pt>
                <c:pt idx="211">
                  <c:v>12.6</c:v>
                </c:pt>
                <c:pt idx="212">
                  <c:v>12.2</c:v>
                </c:pt>
                <c:pt idx="213">
                  <c:v>11.8</c:v>
                </c:pt>
                <c:pt idx="214">
                  <c:v>11.4</c:v>
                </c:pt>
                <c:pt idx="215">
                  <c:v>11</c:v>
                </c:pt>
                <c:pt idx="216">
                  <c:v>10.6</c:v>
                </c:pt>
                <c:pt idx="217">
                  <c:v>10.199999999999999</c:v>
                </c:pt>
                <c:pt idx="218">
                  <c:v>9.8000000000000007</c:v>
                </c:pt>
                <c:pt idx="219">
                  <c:v>9.4</c:v>
                </c:pt>
                <c:pt idx="220">
                  <c:v>9</c:v>
                </c:pt>
                <c:pt idx="221">
                  <c:v>21.9</c:v>
                </c:pt>
                <c:pt idx="222">
                  <c:v>34.799999999999997</c:v>
                </c:pt>
                <c:pt idx="223">
                  <c:v>47.7</c:v>
                </c:pt>
                <c:pt idx="224">
                  <c:v>60.6</c:v>
                </c:pt>
                <c:pt idx="225">
                  <c:v>73.5</c:v>
                </c:pt>
                <c:pt idx="226">
                  <c:v>86.4</c:v>
                </c:pt>
                <c:pt idx="227">
                  <c:v>99.3</c:v>
                </c:pt>
                <c:pt idx="228">
                  <c:v>112.2</c:v>
                </c:pt>
                <c:pt idx="229">
                  <c:v>125.1</c:v>
                </c:pt>
                <c:pt idx="230">
                  <c:v>138</c:v>
                </c:pt>
                <c:pt idx="231">
                  <c:v>135.9</c:v>
                </c:pt>
                <c:pt idx="232">
                  <c:v>133.80000000000001</c:v>
                </c:pt>
                <c:pt idx="233">
                  <c:v>131.69999999999999</c:v>
                </c:pt>
                <c:pt idx="234">
                  <c:v>129.6</c:v>
                </c:pt>
                <c:pt idx="235">
                  <c:v>127.5</c:v>
                </c:pt>
                <c:pt idx="236">
                  <c:v>125.4</c:v>
                </c:pt>
                <c:pt idx="237">
                  <c:v>123.3</c:v>
                </c:pt>
                <c:pt idx="238">
                  <c:v>121.2</c:v>
                </c:pt>
                <c:pt idx="239">
                  <c:v>119.1</c:v>
                </c:pt>
                <c:pt idx="240">
                  <c:v>117</c:v>
                </c:pt>
                <c:pt idx="241">
                  <c:v>107.1</c:v>
                </c:pt>
                <c:pt idx="242">
                  <c:v>97.2</c:v>
                </c:pt>
                <c:pt idx="243">
                  <c:v>87.3</c:v>
                </c:pt>
                <c:pt idx="244">
                  <c:v>77.400000000000006</c:v>
                </c:pt>
                <c:pt idx="245">
                  <c:v>67.5</c:v>
                </c:pt>
                <c:pt idx="246">
                  <c:v>57.599999999999902</c:v>
                </c:pt>
                <c:pt idx="247">
                  <c:v>47.7</c:v>
                </c:pt>
                <c:pt idx="248">
                  <c:v>37.799999999999997</c:v>
                </c:pt>
                <c:pt idx="249">
                  <c:v>27.899999999999899</c:v>
                </c:pt>
                <c:pt idx="250">
                  <c:v>18</c:v>
                </c:pt>
                <c:pt idx="251">
                  <c:v>18</c:v>
                </c:pt>
                <c:pt idx="252">
                  <c:v>18</c:v>
                </c:pt>
                <c:pt idx="253">
                  <c:v>18</c:v>
                </c:pt>
                <c:pt idx="254">
                  <c:v>18</c:v>
                </c:pt>
                <c:pt idx="255">
                  <c:v>18</c:v>
                </c:pt>
                <c:pt idx="256">
                  <c:v>18</c:v>
                </c:pt>
                <c:pt idx="257">
                  <c:v>18</c:v>
                </c:pt>
                <c:pt idx="258">
                  <c:v>18</c:v>
                </c:pt>
                <c:pt idx="259">
                  <c:v>18</c:v>
                </c:pt>
                <c:pt idx="260">
                  <c:v>18</c:v>
                </c:pt>
                <c:pt idx="261">
                  <c:v>18.399999999999999</c:v>
                </c:pt>
                <c:pt idx="262">
                  <c:v>18.8</c:v>
                </c:pt>
                <c:pt idx="263">
                  <c:v>19.2</c:v>
                </c:pt>
                <c:pt idx="264">
                  <c:v>19.600000000000001</c:v>
                </c:pt>
                <c:pt idx="265">
                  <c:v>20</c:v>
                </c:pt>
                <c:pt idx="266">
                  <c:v>20.399999999999999</c:v>
                </c:pt>
                <c:pt idx="267">
                  <c:v>20.8</c:v>
                </c:pt>
                <c:pt idx="268">
                  <c:v>21.2</c:v>
                </c:pt>
                <c:pt idx="269">
                  <c:v>21.6</c:v>
                </c:pt>
                <c:pt idx="270">
                  <c:v>22</c:v>
                </c:pt>
                <c:pt idx="271">
                  <c:v>22.5</c:v>
                </c:pt>
                <c:pt idx="272">
                  <c:v>23</c:v>
                </c:pt>
                <c:pt idx="273">
                  <c:v>23.5</c:v>
                </c:pt>
                <c:pt idx="274">
                  <c:v>24</c:v>
                </c:pt>
                <c:pt idx="275">
                  <c:v>24.5</c:v>
                </c:pt>
                <c:pt idx="276">
                  <c:v>25</c:v>
                </c:pt>
                <c:pt idx="277">
                  <c:v>25.5</c:v>
                </c:pt>
                <c:pt idx="278">
                  <c:v>26</c:v>
                </c:pt>
                <c:pt idx="279">
                  <c:v>26.5</c:v>
                </c:pt>
                <c:pt idx="280">
                  <c:v>27</c:v>
                </c:pt>
                <c:pt idx="281">
                  <c:v>25.2</c:v>
                </c:pt>
                <c:pt idx="282">
                  <c:v>23.4</c:v>
                </c:pt>
                <c:pt idx="283">
                  <c:v>21.6</c:v>
                </c:pt>
                <c:pt idx="284">
                  <c:v>19.8</c:v>
                </c:pt>
                <c:pt idx="285">
                  <c:v>18</c:v>
                </c:pt>
                <c:pt idx="286">
                  <c:v>16.2</c:v>
                </c:pt>
                <c:pt idx="287">
                  <c:v>14.4</c:v>
                </c:pt>
                <c:pt idx="288">
                  <c:v>12.6</c:v>
                </c:pt>
                <c:pt idx="289">
                  <c:v>10.8</c:v>
                </c:pt>
                <c:pt idx="290">
                  <c:v>9</c:v>
                </c:pt>
                <c:pt idx="291">
                  <c:v>8.1</c:v>
                </c:pt>
                <c:pt idx="292">
                  <c:v>7.2</c:v>
                </c:pt>
                <c:pt idx="293">
                  <c:v>6.3</c:v>
                </c:pt>
                <c:pt idx="294">
                  <c:v>5.4</c:v>
                </c:pt>
                <c:pt idx="295">
                  <c:v>4.5</c:v>
                </c:pt>
                <c:pt idx="296">
                  <c:v>3.5999999999999899</c:v>
                </c:pt>
                <c:pt idx="297">
                  <c:v>2.7</c:v>
                </c:pt>
                <c:pt idx="298">
                  <c:v>1.7999999999999901</c:v>
                </c:pt>
                <c:pt idx="299">
                  <c:v>0.9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D-B588-4BE0-8273-0227F6B06352}"/>
            </c:ext>
          </c:extLst>
        </c:ser>
        <c:ser>
          <c:idx val="63"/>
          <c:order val="17"/>
          <c:tx>
            <c:strRef>
              <c:f>Φύλλο1!$U$1</c:f>
              <c:strCache>
                <c:ptCount val="1"/>
                <c:pt idx="0">
                  <c:v>S-04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U$2:$U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1.8</c:v>
                </c:pt>
                <c:pt idx="152">
                  <c:v>3.6</c:v>
                </c:pt>
                <c:pt idx="153">
                  <c:v>5.4</c:v>
                </c:pt>
                <c:pt idx="154">
                  <c:v>7.2</c:v>
                </c:pt>
                <c:pt idx="155">
                  <c:v>9</c:v>
                </c:pt>
                <c:pt idx="156">
                  <c:v>10.8</c:v>
                </c:pt>
                <c:pt idx="157">
                  <c:v>12.6</c:v>
                </c:pt>
                <c:pt idx="158">
                  <c:v>14.4</c:v>
                </c:pt>
                <c:pt idx="159">
                  <c:v>16.2</c:v>
                </c:pt>
                <c:pt idx="160">
                  <c:v>18</c:v>
                </c:pt>
                <c:pt idx="161">
                  <c:v>17.100000000000001</c:v>
                </c:pt>
                <c:pt idx="162">
                  <c:v>16.2</c:v>
                </c:pt>
                <c:pt idx="163">
                  <c:v>15.3</c:v>
                </c:pt>
                <c:pt idx="164">
                  <c:v>14.4</c:v>
                </c:pt>
                <c:pt idx="165">
                  <c:v>13.5</c:v>
                </c:pt>
                <c:pt idx="166">
                  <c:v>12.6</c:v>
                </c:pt>
                <c:pt idx="167">
                  <c:v>11.7</c:v>
                </c:pt>
                <c:pt idx="168">
                  <c:v>10.8</c:v>
                </c:pt>
                <c:pt idx="169">
                  <c:v>9.9</c:v>
                </c:pt>
                <c:pt idx="170">
                  <c:v>9</c:v>
                </c:pt>
                <c:pt idx="171">
                  <c:v>9.9</c:v>
                </c:pt>
                <c:pt idx="172">
                  <c:v>10.8</c:v>
                </c:pt>
                <c:pt idx="173">
                  <c:v>11.7</c:v>
                </c:pt>
                <c:pt idx="174">
                  <c:v>12.6</c:v>
                </c:pt>
                <c:pt idx="175">
                  <c:v>13.5</c:v>
                </c:pt>
                <c:pt idx="176">
                  <c:v>14.4</c:v>
                </c:pt>
                <c:pt idx="177">
                  <c:v>15.3</c:v>
                </c:pt>
                <c:pt idx="178">
                  <c:v>16.2</c:v>
                </c:pt>
                <c:pt idx="179">
                  <c:v>17.100000000000001</c:v>
                </c:pt>
                <c:pt idx="180">
                  <c:v>18</c:v>
                </c:pt>
                <c:pt idx="181">
                  <c:v>17.100000000000001</c:v>
                </c:pt>
                <c:pt idx="182">
                  <c:v>16.2</c:v>
                </c:pt>
                <c:pt idx="183">
                  <c:v>15.3</c:v>
                </c:pt>
                <c:pt idx="184">
                  <c:v>14.4</c:v>
                </c:pt>
                <c:pt idx="185">
                  <c:v>13.5</c:v>
                </c:pt>
                <c:pt idx="186">
                  <c:v>12.6</c:v>
                </c:pt>
                <c:pt idx="187">
                  <c:v>11.7</c:v>
                </c:pt>
                <c:pt idx="188">
                  <c:v>10.8</c:v>
                </c:pt>
                <c:pt idx="189">
                  <c:v>9.9</c:v>
                </c:pt>
                <c:pt idx="190">
                  <c:v>9</c:v>
                </c:pt>
                <c:pt idx="191">
                  <c:v>8.1</c:v>
                </c:pt>
                <c:pt idx="192">
                  <c:v>7.2</c:v>
                </c:pt>
                <c:pt idx="193">
                  <c:v>6.3</c:v>
                </c:pt>
                <c:pt idx="194">
                  <c:v>5.4</c:v>
                </c:pt>
                <c:pt idx="195">
                  <c:v>4.5</c:v>
                </c:pt>
                <c:pt idx="196">
                  <c:v>3.5999999999999899</c:v>
                </c:pt>
                <c:pt idx="197">
                  <c:v>2.7</c:v>
                </c:pt>
                <c:pt idx="198">
                  <c:v>1.7999999999999901</c:v>
                </c:pt>
                <c:pt idx="199">
                  <c:v>0.9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1.8</c:v>
                </c:pt>
                <c:pt idx="222">
                  <c:v>3.6</c:v>
                </c:pt>
                <c:pt idx="223">
                  <c:v>5.4</c:v>
                </c:pt>
                <c:pt idx="224">
                  <c:v>7.2</c:v>
                </c:pt>
                <c:pt idx="225">
                  <c:v>9</c:v>
                </c:pt>
                <c:pt idx="226">
                  <c:v>10.8</c:v>
                </c:pt>
                <c:pt idx="227">
                  <c:v>12.6</c:v>
                </c:pt>
                <c:pt idx="228">
                  <c:v>14.4</c:v>
                </c:pt>
                <c:pt idx="229">
                  <c:v>16.2</c:v>
                </c:pt>
                <c:pt idx="230">
                  <c:v>18</c:v>
                </c:pt>
                <c:pt idx="231">
                  <c:v>17.100000000000001</c:v>
                </c:pt>
                <c:pt idx="232">
                  <c:v>16.2</c:v>
                </c:pt>
                <c:pt idx="233">
                  <c:v>15.3</c:v>
                </c:pt>
                <c:pt idx="234">
                  <c:v>14.4</c:v>
                </c:pt>
                <c:pt idx="235">
                  <c:v>13.5</c:v>
                </c:pt>
                <c:pt idx="236">
                  <c:v>12.6</c:v>
                </c:pt>
                <c:pt idx="237">
                  <c:v>11.7</c:v>
                </c:pt>
                <c:pt idx="238">
                  <c:v>10.8</c:v>
                </c:pt>
                <c:pt idx="239">
                  <c:v>9.9</c:v>
                </c:pt>
                <c:pt idx="240">
                  <c:v>9</c:v>
                </c:pt>
                <c:pt idx="241">
                  <c:v>8.1</c:v>
                </c:pt>
                <c:pt idx="242">
                  <c:v>7.2</c:v>
                </c:pt>
                <c:pt idx="243">
                  <c:v>6.3</c:v>
                </c:pt>
                <c:pt idx="244">
                  <c:v>5.4</c:v>
                </c:pt>
                <c:pt idx="245">
                  <c:v>4.5</c:v>
                </c:pt>
                <c:pt idx="246">
                  <c:v>3.5999999999999899</c:v>
                </c:pt>
                <c:pt idx="247">
                  <c:v>2.7</c:v>
                </c:pt>
                <c:pt idx="248">
                  <c:v>1.7999999999999901</c:v>
                </c:pt>
                <c:pt idx="249">
                  <c:v>0.9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E-B588-4BE0-8273-0227F6B06352}"/>
            </c:ext>
          </c:extLst>
        </c:ser>
        <c:ser>
          <c:idx val="64"/>
          <c:order val="18"/>
          <c:tx>
            <c:strRef>
              <c:f>Φύλλο1!$V$1</c:f>
              <c:strCache>
                <c:ptCount val="1"/>
                <c:pt idx="0">
                  <c:v>S-05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V$2:$V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9.4</c:v>
                </c:pt>
                <c:pt idx="22">
                  <c:v>9.8000000000000007</c:v>
                </c:pt>
                <c:pt idx="23">
                  <c:v>10.199999999999999</c:v>
                </c:pt>
                <c:pt idx="24">
                  <c:v>10.6</c:v>
                </c:pt>
                <c:pt idx="25">
                  <c:v>11</c:v>
                </c:pt>
                <c:pt idx="26">
                  <c:v>11.4</c:v>
                </c:pt>
                <c:pt idx="27">
                  <c:v>11.8</c:v>
                </c:pt>
                <c:pt idx="28">
                  <c:v>12.2</c:v>
                </c:pt>
                <c:pt idx="29">
                  <c:v>12.6</c:v>
                </c:pt>
                <c:pt idx="30">
                  <c:v>13</c:v>
                </c:pt>
                <c:pt idx="31">
                  <c:v>11.7</c:v>
                </c:pt>
                <c:pt idx="32">
                  <c:v>10.4</c:v>
                </c:pt>
                <c:pt idx="33">
                  <c:v>9.1</c:v>
                </c:pt>
                <c:pt idx="34">
                  <c:v>7.8</c:v>
                </c:pt>
                <c:pt idx="35">
                  <c:v>6.5</c:v>
                </c:pt>
                <c:pt idx="36">
                  <c:v>5.1999999999999904</c:v>
                </c:pt>
                <c:pt idx="37">
                  <c:v>3.9</c:v>
                </c:pt>
                <c:pt idx="38">
                  <c:v>2.5999999999999899</c:v>
                </c:pt>
                <c:pt idx="39">
                  <c:v>1.2999999999999901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2.7</c:v>
                </c:pt>
                <c:pt idx="122">
                  <c:v>5.4</c:v>
                </c:pt>
                <c:pt idx="123">
                  <c:v>8.1</c:v>
                </c:pt>
                <c:pt idx="124">
                  <c:v>10.8</c:v>
                </c:pt>
                <c:pt idx="125">
                  <c:v>13.5</c:v>
                </c:pt>
                <c:pt idx="126">
                  <c:v>16.2</c:v>
                </c:pt>
                <c:pt idx="127">
                  <c:v>18.899999999999999</c:v>
                </c:pt>
                <c:pt idx="128">
                  <c:v>21.6</c:v>
                </c:pt>
                <c:pt idx="129">
                  <c:v>24.3</c:v>
                </c:pt>
                <c:pt idx="130">
                  <c:v>27</c:v>
                </c:pt>
                <c:pt idx="131">
                  <c:v>27</c:v>
                </c:pt>
                <c:pt idx="132">
                  <c:v>27</c:v>
                </c:pt>
                <c:pt idx="133">
                  <c:v>27</c:v>
                </c:pt>
                <c:pt idx="134">
                  <c:v>27</c:v>
                </c:pt>
                <c:pt idx="135">
                  <c:v>27</c:v>
                </c:pt>
                <c:pt idx="136">
                  <c:v>27</c:v>
                </c:pt>
                <c:pt idx="137">
                  <c:v>27</c:v>
                </c:pt>
                <c:pt idx="138">
                  <c:v>27</c:v>
                </c:pt>
                <c:pt idx="139">
                  <c:v>27</c:v>
                </c:pt>
                <c:pt idx="140">
                  <c:v>27</c:v>
                </c:pt>
                <c:pt idx="141">
                  <c:v>29.1</c:v>
                </c:pt>
                <c:pt idx="142">
                  <c:v>31.2</c:v>
                </c:pt>
                <c:pt idx="143">
                  <c:v>33.299999999999997</c:v>
                </c:pt>
                <c:pt idx="144">
                  <c:v>35.4</c:v>
                </c:pt>
                <c:pt idx="145">
                  <c:v>37.5</c:v>
                </c:pt>
                <c:pt idx="146">
                  <c:v>39.6</c:v>
                </c:pt>
                <c:pt idx="147">
                  <c:v>41.7</c:v>
                </c:pt>
                <c:pt idx="148">
                  <c:v>43.8</c:v>
                </c:pt>
                <c:pt idx="149">
                  <c:v>45.9</c:v>
                </c:pt>
                <c:pt idx="150">
                  <c:v>48</c:v>
                </c:pt>
                <c:pt idx="151">
                  <c:v>50.1</c:v>
                </c:pt>
                <c:pt idx="152">
                  <c:v>52.2</c:v>
                </c:pt>
                <c:pt idx="153">
                  <c:v>54.3</c:v>
                </c:pt>
                <c:pt idx="154">
                  <c:v>56.4</c:v>
                </c:pt>
                <c:pt idx="155">
                  <c:v>58.5</c:v>
                </c:pt>
                <c:pt idx="156">
                  <c:v>60.6</c:v>
                </c:pt>
                <c:pt idx="157">
                  <c:v>62.7</c:v>
                </c:pt>
                <c:pt idx="158">
                  <c:v>64.8</c:v>
                </c:pt>
                <c:pt idx="159">
                  <c:v>66.900000000000006</c:v>
                </c:pt>
                <c:pt idx="160">
                  <c:v>69</c:v>
                </c:pt>
                <c:pt idx="161">
                  <c:v>67.5</c:v>
                </c:pt>
                <c:pt idx="162">
                  <c:v>66</c:v>
                </c:pt>
                <c:pt idx="163">
                  <c:v>64.5</c:v>
                </c:pt>
                <c:pt idx="164">
                  <c:v>63</c:v>
                </c:pt>
                <c:pt idx="165">
                  <c:v>61.5</c:v>
                </c:pt>
                <c:pt idx="166">
                  <c:v>60</c:v>
                </c:pt>
                <c:pt idx="167">
                  <c:v>58.5</c:v>
                </c:pt>
                <c:pt idx="168">
                  <c:v>57</c:v>
                </c:pt>
                <c:pt idx="169">
                  <c:v>55.5</c:v>
                </c:pt>
                <c:pt idx="170">
                  <c:v>54</c:v>
                </c:pt>
                <c:pt idx="171">
                  <c:v>54</c:v>
                </c:pt>
                <c:pt idx="172">
                  <c:v>54</c:v>
                </c:pt>
                <c:pt idx="173">
                  <c:v>54</c:v>
                </c:pt>
                <c:pt idx="174">
                  <c:v>54</c:v>
                </c:pt>
                <c:pt idx="175">
                  <c:v>54</c:v>
                </c:pt>
                <c:pt idx="176">
                  <c:v>54</c:v>
                </c:pt>
                <c:pt idx="177">
                  <c:v>54</c:v>
                </c:pt>
                <c:pt idx="178">
                  <c:v>54</c:v>
                </c:pt>
                <c:pt idx="179">
                  <c:v>54</c:v>
                </c:pt>
                <c:pt idx="180">
                  <c:v>54</c:v>
                </c:pt>
                <c:pt idx="181">
                  <c:v>58.2</c:v>
                </c:pt>
                <c:pt idx="182">
                  <c:v>62.4</c:v>
                </c:pt>
                <c:pt idx="183">
                  <c:v>66.599999999999994</c:v>
                </c:pt>
                <c:pt idx="184">
                  <c:v>70.8</c:v>
                </c:pt>
                <c:pt idx="185">
                  <c:v>75</c:v>
                </c:pt>
                <c:pt idx="186">
                  <c:v>79.2</c:v>
                </c:pt>
                <c:pt idx="187">
                  <c:v>83.4</c:v>
                </c:pt>
                <c:pt idx="188">
                  <c:v>87.6</c:v>
                </c:pt>
                <c:pt idx="189">
                  <c:v>91.8</c:v>
                </c:pt>
                <c:pt idx="190">
                  <c:v>96</c:v>
                </c:pt>
                <c:pt idx="191">
                  <c:v>100.2</c:v>
                </c:pt>
                <c:pt idx="192">
                  <c:v>104.4</c:v>
                </c:pt>
                <c:pt idx="193">
                  <c:v>108.6</c:v>
                </c:pt>
                <c:pt idx="194">
                  <c:v>112.8</c:v>
                </c:pt>
                <c:pt idx="195">
                  <c:v>117</c:v>
                </c:pt>
                <c:pt idx="196">
                  <c:v>121.2</c:v>
                </c:pt>
                <c:pt idx="197">
                  <c:v>125.4</c:v>
                </c:pt>
                <c:pt idx="198">
                  <c:v>129.6</c:v>
                </c:pt>
                <c:pt idx="199">
                  <c:v>133.80000000000001</c:v>
                </c:pt>
                <c:pt idx="200">
                  <c:v>138</c:v>
                </c:pt>
                <c:pt idx="201">
                  <c:v>137.1</c:v>
                </c:pt>
                <c:pt idx="202">
                  <c:v>136.19999999999999</c:v>
                </c:pt>
                <c:pt idx="203">
                  <c:v>135.30000000000001</c:v>
                </c:pt>
                <c:pt idx="204">
                  <c:v>134.4</c:v>
                </c:pt>
                <c:pt idx="205">
                  <c:v>133.5</c:v>
                </c:pt>
                <c:pt idx="206">
                  <c:v>132.6</c:v>
                </c:pt>
                <c:pt idx="207">
                  <c:v>131.69999999999999</c:v>
                </c:pt>
                <c:pt idx="208">
                  <c:v>130.80000000000001</c:v>
                </c:pt>
                <c:pt idx="209">
                  <c:v>129.9</c:v>
                </c:pt>
                <c:pt idx="210">
                  <c:v>129</c:v>
                </c:pt>
                <c:pt idx="211">
                  <c:v>128.1</c:v>
                </c:pt>
                <c:pt idx="212">
                  <c:v>127.2</c:v>
                </c:pt>
                <c:pt idx="213">
                  <c:v>126.3</c:v>
                </c:pt>
                <c:pt idx="214">
                  <c:v>125.4</c:v>
                </c:pt>
                <c:pt idx="215">
                  <c:v>124.5</c:v>
                </c:pt>
                <c:pt idx="216">
                  <c:v>123.6</c:v>
                </c:pt>
                <c:pt idx="217">
                  <c:v>122.7</c:v>
                </c:pt>
                <c:pt idx="218">
                  <c:v>121.8</c:v>
                </c:pt>
                <c:pt idx="219">
                  <c:v>120.9</c:v>
                </c:pt>
                <c:pt idx="220">
                  <c:v>120</c:v>
                </c:pt>
                <c:pt idx="221">
                  <c:v>114.9</c:v>
                </c:pt>
                <c:pt idx="222">
                  <c:v>109.8</c:v>
                </c:pt>
                <c:pt idx="223">
                  <c:v>104.7</c:v>
                </c:pt>
                <c:pt idx="224">
                  <c:v>99.6</c:v>
                </c:pt>
                <c:pt idx="225">
                  <c:v>94.5</c:v>
                </c:pt>
                <c:pt idx="226">
                  <c:v>89.4</c:v>
                </c:pt>
                <c:pt idx="227">
                  <c:v>84.3</c:v>
                </c:pt>
                <c:pt idx="228">
                  <c:v>79.2</c:v>
                </c:pt>
                <c:pt idx="229">
                  <c:v>74.099999999999994</c:v>
                </c:pt>
                <c:pt idx="230">
                  <c:v>69</c:v>
                </c:pt>
                <c:pt idx="231">
                  <c:v>66.599999999999994</c:v>
                </c:pt>
                <c:pt idx="232">
                  <c:v>64.2</c:v>
                </c:pt>
                <c:pt idx="233">
                  <c:v>61.8</c:v>
                </c:pt>
                <c:pt idx="234">
                  <c:v>59.4</c:v>
                </c:pt>
                <c:pt idx="235">
                  <c:v>57</c:v>
                </c:pt>
                <c:pt idx="236">
                  <c:v>54.6</c:v>
                </c:pt>
                <c:pt idx="237">
                  <c:v>52.2</c:v>
                </c:pt>
                <c:pt idx="238">
                  <c:v>49.8</c:v>
                </c:pt>
                <c:pt idx="239">
                  <c:v>47.4</c:v>
                </c:pt>
                <c:pt idx="240">
                  <c:v>45</c:v>
                </c:pt>
                <c:pt idx="241">
                  <c:v>45.9</c:v>
                </c:pt>
                <c:pt idx="242">
                  <c:v>46.8</c:v>
                </c:pt>
                <c:pt idx="243">
                  <c:v>47.7</c:v>
                </c:pt>
                <c:pt idx="244">
                  <c:v>48.6</c:v>
                </c:pt>
                <c:pt idx="245">
                  <c:v>49.5</c:v>
                </c:pt>
                <c:pt idx="246">
                  <c:v>50.4</c:v>
                </c:pt>
                <c:pt idx="247">
                  <c:v>51.3</c:v>
                </c:pt>
                <c:pt idx="248">
                  <c:v>52.2</c:v>
                </c:pt>
                <c:pt idx="249">
                  <c:v>53.1</c:v>
                </c:pt>
                <c:pt idx="250">
                  <c:v>54</c:v>
                </c:pt>
                <c:pt idx="251">
                  <c:v>51.3</c:v>
                </c:pt>
                <c:pt idx="252">
                  <c:v>48.6</c:v>
                </c:pt>
                <c:pt idx="253">
                  <c:v>45.9</c:v>
                </c:pt>
                <c:pt idx="254">
                  <c:v>43.2</c:v>
                </c:pt>
                <c:pt idx="255">
                  <c:v>40.5</c:v>
                </c:pt>
                <c:pt idx="256">
                  <c:v>37.799999999999997</c:v>
                </c:pt>
                <c:pt idx="257">
                  <c:v>35.099999999999902</c:v>
                </c:pt>
                <c:pt idx="258">
                  <c:v>32.4</c:v>
                </c:pt>
                <c:pt idx="259">
                  <c:v>29.7</c:v>
                </c:pt>
                <c:pt idx="260">
                  <c:v>27</c:v>
                </c:pt>
                <c:pt idx="261">
                  <c:v>27.9</c:v>
                </c:pt>
                <c:pt idx="262">
                  <c:v>28.8</c:v>
                </c:pt>
                <c:pt idx="263">
                  <c:v>29.7</c:v>
                </c:pt>
                <c:pt idx="264">
                  <c:v>30.6</c:v>
                </c:pt>
                <c:pt idx="265">
                  <c:v>31.5</c:v>
                </c:pt>
                <c:pt idx="266">
                  <c:v>32.4</c:v>
                </c:pt>
                <c:pt idx="267">
                  <c:v>33.299999999999997</c:v>
                </c:pt>
                <c:pt idx="268">
                  <c:v>34.200000000000003</c:v>
                </c:pt>
                <c:pt idx="269">
                  <c:v>35.1</c:v>
                </c:pt>
                <c:pt idx="270">
                  <c:v>36</c:v>
                </c:pt>
                <c:pt idx="271">
                  <c:v>36</c:v>
                </c:pt>
                <c:pt idx="272">
                  <c:v>36</c:v>
                </c:pt>
                <c:pt idx="273">
                  <c:v>36</c:v>
                </c:pt>
                <c:pt idx="274">
                  <c:v>36</c:v>
                </c:pt>
                <c:pt idx="275">
                  <c:v>36</c:v>
                </c:pt>
                <c:pt idx="276">
                  <c:v>36</c:v>
                </c:pt>
                <c:pt idx="277">
                  <c:v>36</c:v>
                </c:pt>
                <c:pt idx="278">
                  <c:v>36</c:v>
                </c:pt>
                <c:pt idx="279">
                  <c:v>36</c:v>
                </c:pt>
                <c:pt idx="280">
                  <c:v>36</c:v>
                </c:pt>
                <c:pt idx="281">
                  <c:v>36</c:v>
                </c:pt>
                <c:pt idx="282">
                  <c:v>36</c:v>
                </c:pt>
                <c:pt idx="283">
                  <c:v>36</c:v>
                </c:pt>
                <c:pt idx="284">
                  <c:v>36</c:v>
                </c:pt>
                <c:pt idx="285">
                  <c:v>36</c:v>
                </c:pt>
                <c:pt idx="286">
                  <c:v>36</c:v>
                </c:pt>
                <c:pt idx="287">
                  <c:v>36</c:v>
                </c:pt>
                <c:pt idx="288">
                  <c:v>36</c:v>
                </c:pt>
                <c:pt idx="289">
                  <c:v>36</c:v>
                </c:pt>
                <c:pt idx="290">
                  <c:v>36</c:v>
                </c:pt>
                <c:pt idx="291">
                  <c:v>34.200000000000003</c:v>
                </c:pt>
                <c:pt idx="292">
                  <c:v>32.4</c:v>
                </c:pt>
                <c:pt idx="293">
                  <c:v>30.6</c:v>
                </c:pt>
                <c:pt idx="294">
                  <c:v>28.8</c:v>
                </c:pt>
                <c:pt idx="295">
                  <c:v>27</c:v>
                </c:pt>
                <c:pt idx="296">
                  <c:v>25.2</c:v>
                </c:pt>
                <c:pt idx="297">
                  <c:v>23.4</c:v>
                </c:pt>
                <c:pt idx="298">
                  <c:v>21.6</c:v>
                </c:pt>
                <c:pt idx="299">
                  <c:v>19.8</c:v>
                </c:pt>
                <c:pt idx="300">
                  <c:v>18</c:v>
                </c:pt>
                <c:pt idx="301">
                  <c:v>18.899999999999999</c:v>
                </c:pt>
                <c:pt idx="302">
                  <c:v>19.8</c:v>
                </c:pt>
                <c:pt idx="303">
                  <c:v>20.7</c:v>
                </c:pt>
                <c:pt idx="304">
                  <c:v>21.6</c:v>
                </c:pt>
                <c:pt idx="305">
                  <c:v>22.5</c:v>
                </c:pt>
                <c:pt idx="306">
                  <c:v>23.4</c:v>
                </c:pt>
                <c:pt idx="307">
                  <c:v>24.3</c:v>
                </c:pt>
                <c:pt idx="308">
                  <c:v>25.2</c:v>
                </c:pt>
                <c:pt idx="309">
                  <c:v>26.1</c:v>
                </c:pt>
                <c:pt idx="310">
                  <c:v>27</c:v>
                </c:pt>
                <c:pt idx="311">
                  <c:v>27</c:v>
                </c:pt>
                <c:pt idx="312">
                  <c:v>27</c:v>
                </c:pt>
                <c:pt idx="313">
                  <c:v>27</c:v>
                </c:pt>
                <c:pt idx="314">
                  <c:v>27</c:v>
                </c:pt>
                <c:pt idx="315">
                  <c:v>27</c:v>
                </c:pt>
                <c:pt idx="316">
                  <c:v>27</c:v>
                </c:pt>
                <c:pt idx="317">
                  <c:v>27</c:v>
                </c:pt>
                <c:pt idx="318">
                  <c:v>27</c:v>
                </c:pt>
                <c:pt idx="319">
                  <c:v>27</c:v>
                </c:pt>
                <c:pt idx="320">
                  <c:v>2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F-B588-4BE0-8273-0227F6B06352}"/>
            </c:ext>
          </c:extLst>
        </c:ser>
        <c:ser>
          <c:idx val="65"/>
          <c:order val="19"/>
          <c:tx>
            <c:strRef>
              <c:f>Φύλλο1!$W$1</c:f>
              <c:strCache>
                <c:ptCount val="1"/>
                <c:pt idx="0">
                  <c:v>S-06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W$2:$W$352</c:f>
              <c:numCache>
                <c:formatCode>General</c:formatCode>
                <c:ptCount val="351"/>
                <c:pt idx="0">
                  <c:v>18</c:v>
                </c:pt>
                <c:pt idx="1">
                  <c:v>17.100000000000001</c:v>
                </c:pt>
                <c:pt idx="2">
                  <c:v>16.2</c:v>
                </c:pt>
                <c:pt idx="3">
                  <c:v>15.3</c:v>
                </c:pt>
                <c:pt idx="4">
                  <c:v>14.4</c:v>
                </c:pt>
                <c:pt idx="5">
                  <c:v>13.5</c:v>
                </c:pt>
                <c:pt idx="6">
                  <c:v>12.6</c:v>
                </c:pt>
                <c:pt idx="7">
                  <c:v>11.7</c:v>
                </c:pt>
                <c:pt idx="8">
                  <c:v>10.8</c:v>
                </c:pt>
                <c:pt idx="9">
                  <c:v>9.9</c:v>
                </c:pt>
                <c:pt idx="10">
                  <c:v>9</c:v>
                </c:pt>
                <c:pt idx="11">
                  <c:v>8.1</c:v>
                </c:pt>
                <c:pt idx="12">
                  <c:v>7.2</c:v>
                </c:pt>
                <c:pt idx="13">
                  <c:v>6.3</c:v>
                </c:pt>
                <c:pt idx="14">
                  <c:v>5.4</c:v>
                </c:pt>
                <c:pt idx="15">
                  <c:v>4.5</c:v>
                </c:pt>
                <c:pt idx="16">
                  <c:v>3.5999999999999899</c:v>
                </c:pt>
                <c:pt idx="17">
                  <c:v>2.7</c:v>
                </c:pt>
                <c:pt idx="18">
                  <c:v>1.7999999999999901</c:v>
                </c:pt>
                <c:pt idx="19">
                  <c:v>0.9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1.6</c:v>
                </c:pt>
                <c:pt idx="42">
                  <c:v>3.2</c:v>
                </c:pt>
                <c:pt idx="43">
                  <c:v>4.8</c:v>
                </c:pt>
                <c:pt idx="44">
                  <c:v>6.4</c:v>
                </c:pt>
                <c:pt idx="45">
                  <c:v>8</c:v>
                </c:pt>
                <c:pt idx="46">
                  <c:v>9.6</c:v>
                </c:pt>
                <c:pt idx="47">
                  <c:v>11.2</c:v>
                </c:pt>
                <c:pt idx="48">
                  <c:v>12.8</c:v>
                </c:pt>
                <c:pt idx="49">
                  <c:v>14.4</c:v>
                </c:pt>
                <c:pt idx="50">
                  <c:v>16</c:v>
                </c:pt>
                <c:pt idx="51">
                  <c:v>17.7</c:v>
                </c:pt>
                <c:pt idx="52">
                  <c:v>19.399999999999999</c:v>
                </c:pt>
                <c:pt idx="53">
                  <c:v>21.1</c:v>
                </c:pt>
                <c:pt idx="54">
                  <c:v>22.8</c:v>
                </c:pt>
                <c:pt idx="55">
                  <c:v>24.5</c:v>
                </c:pt>
                <c:pt idx="56">
                  <c:v>26.2</c:v>
                </c:pt>
                <c:pt idx="57">
                  <c:v>27.9</c:v>
                </c:pt>
                <c:pt idx="58">
                  <c:v>29.6</c:v>
                </c:pt>
                <c:pt idx="59">
                  <c:v>31.299999999999901</c:v>
                </c:pt>
                <c:pt idx="60">
                  <c:v>33</c:v>
                </c:pt>
                <c:pt idx="61">
                  <c:v>29.7</c:v>
                </c:pt>
                <c:pt idx="62">
                  <c:v>26.4</c:v>
                </c:pt>
                <c:pt idx="63">
                  <c:v>23.1</c:v>
                </c:pt>
                <c:pt idx="64">
                  <c:v>19.8</c:v>
                </c:pt>
                <c:pt idx="65">
                  <c:v>16.5</c:v>
                </c:pt>
                <c:pt idx="66">
                  <c:v>13.2</c:v>
                </c:pt>
                <c:pt idx="67">
                  <c:v>9.9</c:v>
                </c:pt>
                <c:pt idx="68">
                  <c:v>6.6</c:v>
                </c:pt>
                <c:pt idx="69">
                  <c:v>3.3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7.8</c:v>
                </c:pt>
                <c:pt idx="122">
                  <c:v>15.6</c:v>
                </c:pt>
                <c:pt idx="123">
                  <c:v>23.4</c:v>
                </c:pt>
                <c:pt idx="124">
                  <c:v>31.2</c:v>
                </c:pt>
                <c:pt idx="125">
                  <c:v>39</c:v>
                </c:pt>
                <c:pt idx="126">
                  <c:v>46.8</c:v>
                </c:pt>
                <c:pt idx="127">
                  <c:v>54.6</c:v>
                </c:pt>
                <c:pt idx="128">
                  <c:v>62.4</c:v>
                </c:pt>
                <c:pt idx="129">
                  <c:v>70.2</c:v>
                </c:pt>
                <c:pt idx="130">
                  <c:v>78</c:v>
                </c:pt>
                <c:pt idx="131">
                  <c:v>80.099999999999994</c:v>
                </c:pt>
                <c:pt idx="132">
                  <c:v>82.2</c:v>
                </c:pt>
                <c:pt idx="133">
                  <c:v>84.3</c:v>
                </c:pt>
                <c:pt idx="134">
                  <c:v>86.4</c:v>
                </c:pt>
                <c:pt idx="135">
                  <c:v>88.5</c:v>
                </c:pt>
                <c:pt idx="136">
                  <c:v>90.6</c:v>
                </c:pt>
                <c:pt idx="137">
                  <c:v>92.7</c:v>
                </c:pt>
                <c:pt idx="138">
                  <c:v>94.8</c:v>
                </c:pt>
                <c:pt idx="139">
                  <c:v>96.9</c:v>
                </c:pt>
                <c:pt idx="140">
                  <c:v>99</c:v>
                </c:pt>
                <c:pt idx="141">
                  <c:v>93</c:v>
                </c:pt>
                <c:pt idx="142">
                  <c:v>87</c:v>
                </c:pt>
                <c:pt idx="143">
                  <c:v>81</c:v>
                </c:pt>
                <c:pt idx="144">
                  <c:v>75</c:v>
                </c:pt>
                <c:pt idx="145">
                  <c:v>69</c:v>
                </c:pt>
                <c:pt idx="146">
                  <c:v>63</c:v>
                </c:pt>
                <c:pt idx="147">
                  <c:v>57</c:v>
                </c:pt>
                <c:pt idx="148">
                  <c:v>51</c:v>
                </c:pt>
                <c:pt idx="149">
                  <c:v>45</c:v>
                </c:pt>
                <c:pt idx="150">
                  <c:v>39</c:v>
                </c:pt>
                <c:pt idx="151">
                  <c:v>39</c:v>
                </c:pt>
                <c:pt idx="152">
                  <c:v>39</c:v>
                </c:pt>
                <c:pt idx="153">
                  <c:v>39</c:v>
                </c:pt>
                <c:pt idx="154">
                  <c:v>39</c:v>
                </c:pt>
                <c:pt idx="155">
                  <c:v>39</c:v>
                </c:pt>
                <c:pt idx="156">
                  <c:v>39</c:v>
                </c:pt>
                <c:pt idx="157">
                  <c:v>39</c:v>
                </c:pt>
                <c:pt idx="158">
                  <c:v>39</c:v>
                </c:pt>
                <c:pt idx="159">
                  <c:v>39</c:v>
                </c:pt>
                <c:pt idx="160">
                  <c:v>39</c:v>
                </c:pt>
                <c:pt idx="161">
                  <c:v>38.4</c:v>
                </c:pt>
                <c:pt idx="162">
                  <c:v>37.799999999999997</c:v>
                </c:pt>
                <c:pt idx="163">
                  <c:v>37.200000000000003</c:v>
                </c:pt>
                <c:pt idx="164">
                  <c:v>36.6</c:v>
                </c:pt>
                <c:pt idx="165">
                  <c:v>36</c:v>
                </c:pt>
                <c:pt idx="166">
                  <c:v>35.4</c:v>
                </c:pt>
                <c:pt idx="167">
                  <c:v>34.799999999999997</c:v>
                </c:pt>
                <c:pt idx="168">
                  <c:v>34.200000000000003</c:v>
                </c:pt>
                <c:pt idx="169">
                  <c:v>33.6</c:v>
                </c:pt>
                <c:pt idx="170">
                  <c:v>33</c:v>
                </c:pt>
                <c:pt idx="171">
                  <c:v>32.4</c:v>
                </c:pt>
                <c:pt idx="172">
                  <c:v>31.8</c:v>
                </c:pt>
                <c:pt idx="173">
                  <c:v>31.2</c:v>
                </c:pt>
                <c:pt idx="174">
                  <c:v>30.6</c:v>
                </c:pt>
                <c:pt idx="175">
                  <c:v>30</c:v>
                </c:pt>
                <c:pt idx="176">
                  <c:v>29.4</c:v>
                </c:pt>
                <c:pt idx="177">
                  <c:v>28.8</c:v>
                </c:pt>
                <c:pt idx="178">
                  <c:v>28.2</c:v>
                </c:pt>
                <c:pt idx="179">
                  <c:v>27.6</c:v>
                </c:pt>
                <c:pt idx="180">
                  <c:v>27</c:v>
                </c:pt>
                <c:pt idx="181">
                  <c:v>29.4</c:v>
                </c:pt>
                <c:pt idx="182">
                  <c:v>31.8</c:v>
                </c:pt>
                <c:pt idx="183">
                  <c:v>34.200000000000003</c:v>
                </c:pt>
                <c:pt idx="184">
                  <c:v>36.6</c:v>
                </c:pt>
                <c:pt idx="185">
                  <c:v>39</c:v>
                </c:pt>
                <c:pt idx="186">
                  <c:v>41.4</c:v>
                </c:pt>
                <c:pt idx="187">
                  <c:v>43.8</c:v>
                </c:pt>
                <c:pt idx="188">
                  <c:v>46.2</c:v>
                </c:pt>
                <c:pt idx="189">
                  <c:v>48.599999999999902</c:v>
                </c:pt>
                <c:pt idx="190">
                  <c:v>51</c:v>
                </c:pt>
                <c:pt idx="191">
                  <c:v>51.9</c:v>
                </c:pt>
                <c:pt idx="192">
                  <c:v>52.8</c:v>
                </c:pt>
                <c:pt idx="193">
                  <c:v>53.7</c:v>
                </c:pt>
                <c:pt idx="194">
                  <c:v>54.6</c:v>
                </c:pt>
                <c:pt idx="195">
                  <c:v>55.5</c:v>
                </c:pt>
                <c:pt idx="196">
                  <c:v>56.4</c:v>
                </c:pt>
                <c:pt idx="197">
                  <c:v>57.3</c:v>
                </c:pt>
                <c:pt idx="198">
                  <c:v>58.2</c:v>
                </c:pt>
                <c:pt idx="199">
                  <c:v>59.1</c:v>
                </c:pt>
                <c:pt idx="200">
                  <c:v>60</c:v>
                </c:pt>
                <c:pt idx="201">
                  <c:v>54.9</c:v>
                </c:pt>
                <c:pt idx="202">
                  <c:v>49.8</c:v>
                </c:pt>
                <c:pt idx="203">
                  <c:v>44.7</c:v>
                </c:pt>
                <c:pt idx="204">
                  <c:v>39.6</c:v>
                </c:pt>
                <c:pt idx="205">
                  <c:v>34.5</c:v>
                </c:pt>
                <c:pt idx="206">
                  <c:v>29.4</c:v>
                </c:pt>
                <c:pt idx="207">
                  <c:v>24.3</c:v>
                </c:pt>
                <c:pt idx="208">
                  <c:v>19.2</c:v>
                </c:pt>
                <c:pt idx="209">
                  <c:v>14.1</c:v>
                </c:pt>
                <c:pt idx="210">
                  <c:v>9</c:v>
                </c:pt>
                <c:pt idx="211">
                  <c:v>9</c:v>
                </c:pt>
                <c:pt idx="212">
                  <c:v>9</c:v>
                </c:pt>
                <c:pt idx="213">
                  <c:v>9</c:v>
                </c:pt>
                <c:pt idx="214">
                  <c:v>9</c:v>
                </c:pt>
                <c:pt idx="215">
                  <c:v>9</c:v>
                </c:pt>
                <c:pt idx="216">
                  <c:v>9</c:v>
                </c:pt>
                <c:pt idx="217">
                  <c:v>9</c:v>
                </c:pt>
                <c:pt idx="218">
                  <c:v>9</c:v>
                </c:pt>
                <c:pt idx="219">
                  <c:v>9</c:v>
                </c:pt>
                <c:pt idx="220">
                  <c:v>9</c:v>
                </c:pt>
                <c:pt idx="221">
                  <c:v>9</c:v>
                </c:pt>
                <c:pt idx="222">
                  <c:v>9</c:v>
                </c:pt>
                <c:pt idx="223">
                  <c:v>9</c:v>
                </c:pt>
                <c:pt idx="224">
                  <c:v>9</c:v>
                </c:pt>
                <c:pt idx="225">
                  <c:v>9</c:v>
                </c:pt>
                <c:pt idx="226">
                  <c:v>9</c:v>
                </c:pt>
                <c:pt idx="227">
                  <c:v>9</c:v>
                </c:pt>
                <c:pt idx="228">
                  <c:v>9</c:v>
                </c:pt>
                <c:pt idx="229">
                  <c:v>9</c:v>
                </c:pt>
                <c:pt idx="230">
                  <c:v>9</c:v>
                </c:pt>
                <c:pt idx="231">
                  <c:v>18</c:v>
                </c:pt>
                <c:pt idx="232">
                  <c:v>27</c:v>
                </c:pt>
                <c:pt idx="233">
                  <c:v>36</c:v>
                </c:pt>
                <c:pt idx="234">
                  <c:v>45</c:v>
                </c:pt>
                <c:pt idx="235">
                  <c:v>54</c:v>
                </c:pt>
                <c:pt idx="236">
                  <c:v>63</c:v>
                </c:pt>
                <c:pt idx="237">
                  <c:v>72</c:v>
                </c:pt>
                <c:pt idx="238">
                  <c:v>81</c:v>
                </c:pt>
                <c:pt idx="239">
                  <c:v>90</c:v>
                </c:pt>
                <c:pt idx="240">
                  <c:v>99</c:v>
                </c:pt>
                <c:pt idx="241">
                  <c:v>100.8</c:v>
                </c:pt>
                <c:pt idx="242">
                  <c:v>102.6</c:v>
                </c:pt>
                <c:pt idx="243">
                  <c:v>104.4</c:v>
                </c:pt>
                <c:pt idx="244">
                  <c:v>106.2</c:v>
                </c:pt>
                <c:pt idx="245">
                  <c:v>108</c:v>
                </c:pt>
                <c:pt idx="246">
                  <c:v>109.8</c:v>
                </c:pt>
                <c:pt idx="247">
                  <c:v>111.6</c:v>
                </c:pt>
                <c:pt idx="248">
                  <c:v>113.4</c:v>
                </c:pt>
                <c:pt idx="249">
                  <c:v>115.2</c:v>
                </c:pt>
                <c:pt idx="250">
                  <c:v>117</c:v>
                </c:pt>
                <c:pt idx="251">
                  <c:v>107.1</c:v>
                </c:pt>
                <c:pt idx="252">
                  <c:v>97.2</c:v>
                </c:pt>
                <c:pt idx="253">
                  <c:v>87.3</c:v>
                </c:pt>
                <c:pt idx="254">
                  <c:v>77.400000000000006</c:v>
                </c:pt>
                <c:pt idx="255">
                  <c:v>67.5</c:v>
                </c:pt>
                <c:pt idx="256">
                  <c:v>57.599999999999902</c:v>
                </c:pt>
                <c:pt idx="257">
                  <c:v>47.7</c:v>
                </c:pt>
                <c:pt idx="258">
                  <c:v>37.799999999999997</c:v>
                </c:pt>
                <c:pt idx="259">
                  <c:v>27.899999999999899</c:v>
                </c:pt>
                <c:pt idx="260">
                  <c:v>18</c:v>
                </c:pt>
                <c:pt idx="261">
                  <c:v>16.2</c:v>
                </c:pt>
                <c:pt idx="262">
                  <c:v>14.4</c:v>
                </c:pt>
                <c:pt idx="263">
                  <c:v>12.6</c:v>
                </c:pt>
                <c:pt idx="264">
                  <c:v>10.8</c:v>
                </c:pt>
                <c:pt idx="265">
                  <c:v>9</c:v>
                </c:pt>
                <c:pt idx="266">
                  <c:v>7.1999999999999904</c:v>
                </c:pt>
                <c:pt idx="267">
                  <c:v>5.4</c:v>
                </c:pt>
                <c:pt idx="268">
                  <c:v>3.5999999999999899</c:v>
                </c:pt>
                <c:pt idx="269">
                  <c:v>1.8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1.8</c:v>
                </c:pt>
                <c:pt idx="292">
                  <c:v>3.6</c:v>
                </c:pt>
                <c:pt idx="293">
                  <c:v>5.4</c:v>
                </c:pt>
                <c:pt idx="294">
                  <c:v>7.2</c:v>
                </c:pt>
                <c:pt idx="295">
                  <c:v>9</c:v>
                </c:pt>
                <c:pt idx="296">
                  <c:v>10.8</c:v>
                </c:pt>
                <c:pt idx="297">
                  <c:v>12.6</c:v>
                </c:pt>
                <c:pt idx="298">
                  <c:v>14.4</c:v>
                </c:pt>
                <c:pt idx="299">
                  <c:v>16.2</c:v>
                </c:pt>
                <c:pt idx="300">
                  <c:v>18</c:v>
                </c:pt>
                <c:pt idx="301">
                  <c:v>18</c:v>
                </c:pt>
                <c:pt idx="302">
                  <c:v>18</c:v>
                </c:pt>
                <c:pt idx="303">
                  <c:v>18</c:v>
                </c:pt>
                <c:pt idx="304">
                  <c:v>18</c:v>
                </c:pt>
                <c:pt idx="305">
                  <c:v>18</c:v>
                </c:pt>
                <c:pt idx="306">
                  <c:v>18</c:v>
                </c:pt>
                <c:pt idx="307">
                  <c:v>18</c:v>
                </c:pt>
                <c:pt idx="308">
                  <c:v>18</c:v>
                </c:pt>
                <c:pt idx="309">
                  <c:v>18</c:v>
                </c:pt>
                <c:pt idx="310">
                  <c:v>18</c:v>
                </c:pt>
                <c:pt idx="311">
                  <c:v>16.2</c:v>
                </c:pt>
                <c:pt idx="312">
                  <c:v>14.4</c:v>
                </c:pt>
                <c:pt idx="313">
                  <c:v>12.6</c:v>
                </c:pt>
                <c:pt idx="314">
                  <c:v>10.8</c:v>
                </c:pt>
                <c:pt idx="315">
                  <c:v>9</c:v>
                </c:pt>
                <c:pt idx="316">
                  <c:v>7.1999999999999904</c:v>
                </c:pt>
                <c:pt idx="317">
                  <c:v>5.4</c:v>
                </c:pt>
                <c:pt idx="318">
                  <c:v>3.5999999999999899</c:v>
                </c:pt>
                <c:pt idx="319">
                  <c:v>1.8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0-B588-4BE0-8273-0227F6B06352}"/>
            </c:ext>
          </c:extLst>
        </c:ser>
        <c:ser>
          <c:idx val="66"/>
          <c:order val="20"/>
          <c:tx>
            <c:strRef>
              <c:f>Φύλλο1!$X$1</c:f>
              <c:strCache>
                <c:ptCount val="1"/>
                <c:pt idx="0">
                  <c:v>S-07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X$2:$X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.4</c:v>
                </c:pt>
                <c:pt idx="182">
                  <c:v>0.8</c:v>
                </c:pt>
                <c:pt idx="183">
                  <c:v>1.2</c:v>
                </c:pt>
                <c:pt idx="184">
                  <c:v>1.6</c:v>
                </c:pt>
                <c:pt idx="185">
                  <c:v>2</c:v>
                </c:pt>
                <c:pt idx="186">
                  <c:v>2.4</c:v>
                </c:pt>
                <c:pt idx="187">
                  <c:v>2.8</c:v>
                </c:pt>
                <c:pt idx="188">
                  <c:v>3.2</c:v>
                </c:pt>
                <c:pt idx="189">
                  <c:v>3.6</c:v>
                </c:pt>
                <c:pt idx="190">
                  <c:v>4</c:v>
                </c:pt>
                <c:pt idx="191">
                  <c:v>4.5</c:v>
                </c:pt>
                <c:pt idx="192">
                  <c:v>5</c:v>
                </c:pt>
                <c:pt idx="193">
                  <c:v>5.5</c:v>
                </c:pt>
                <c:pt idx="194">
                  <c:v>6</c:v>
                </c:pt>
                <c:pt idx="195">
                  <c:v>6.5</c:v>
                </c:pt>
                <c:pt idx="196">
                  <c:v>7</c:v>
                </c:pt>
                <c:pt idx="197">
                  <c:v>7.5</c:v>
                </c:pt>
                <c:pt idx="198">
                  <c:v>8</c:v>
                </c:pt>
                <c:pt idx="199">
                  <c:v>8.5</c:v>
                </c:pt>
                <c:pt idx="200">
                  <c:v>9</c:v>
                </c:pt>
                <c:pt idx="201">
                  <c:v>9</c:v>
                </c:pt>
                <c:pt idx="202">
                  <c:v>9</c:v>
                </c:pt>
                <c:pt idx="203">
                  <c:v>9</c:v>
                </c:pt>
                <c:pt idx="204">
                  <c:v>9</c:v>
                </c:pt>
                <c:pt idx="205">
                  <c:v>9</c:v>
                </c:pt>
                <c:pt idx="206">
                  <c:v>9</c:v>
                </c:pt>
                <c:pt idx="207">
                  <c:v>9</c:v>
                </c:pt>
                <c:pt idx="208">
                  <c:v>9</c:v>
                </c:pt>
                <c:pt idx="209">
                  <c:v>9</c:v>
                </c:pt>
                <c:pt idx="210">
                  <c:v>9</c:v>
                </c:pt>
                <c:pt idx="211">
                  <c:v>9</c:v>
                </c:pt>
                <c:pt idx="212">
                  <c:v>9</c:v>
                </c:pt>
                <c:pt idx="213">
                  <c:v>9</c:v>
                </c:pt>
                <c:pt idx="214">
                  <c:v>9</c:v>
                </c:pt>
                <c:pt idx="215">
                  <c:v>9</c:v>
                </c:pt>
                <c:pt idx="216">
                  <c:v>9</c:v>
                </c:pt>
                <c:pt idx="217">
                  <c:v>9</c:v>
                </c:pt>
                <c:pt idx="218">
                  <c:v>9</c:v>
                </c:pt>
                <c:pt idx="219">
                  <c:v>9</c:v>
                </c:pt>
                <c:pt idx="220">
                  <c:v>9</c:v>
                </c:pt>
                <c:pt idx="221">
                  <c:v>8.1</c:v>
                </c:pt>
                <c:pt idx="222">
                  <c:v>7.2</c:v>
                </c:pt>
                <c:pt idx="223">
                  <c:v>6.3</c:v>
                </c:pt>
                <c:pt idx="224">
                  <c:v>5.4</c:v>
                </c:pt>
                <c:pt idx="225">
                  <c:v>4.5</c:v>
                </c:pt>
                <c:pt idx="226">
                  <c:v>3.5999999999999899</c:v>
                </c:pt>
                <c:pt idx="227">
                  <c:v>2.7</c:v>
                </c:pt>
                <c:pt idx="228">
                  <c:v>1.7999999999999901</c:v>
                </c:pt>
                <c:pt idx="229">
                  <c:v>0.9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6.6</c:v>
                </c:pt>
                <c:pt idx="252">
                  <c:v>13.2</c:v>
                </c:pt>
                <c:pt idx="253">
                  <c:v>19.799999999999901</c:v>
                </c:pt>
                <c:pt idx="254">
                  <c:v>26.4</c:v>
                </c:pt>
                <c:pt idx="255">
                  <c:v>33</c:v>
                </c:pt>
                <c:pt idx="256">
                  <c:v>39.599999999999902</c:v>
                </c:pt>
                <c:pt idx="257">
                  <c:v>46.199999999999903</c:v>
                </c:pt>
                <c:pt idx="258">
                  <c:v>52.8</c:v>
                </c:pt>
                <c:pt idx="259">
                  <c:v>59.4</c:v>
                </c:pt>
                <c:pt idx="260">
                  <c:v>66</c:v>
                </c:pt>
                <c:pt idx="261">
                  <c:v>66.900000000000006</c:v>
                </c:pt>
                <c:pt idx="262">
                  <c:v>67.8</c:v>
                </c:pt>
                <c:pt idx="263">
                  <c:v>68.7</c:v>
                </c:pt>
                <c:pt idx="264">
                  <c:v>69.599999999999994</c:v>
                </c:pt>
                <c:pt idx="265">
                  <c:v>70.5</c:v>
                </c:pt>
                <c:pt idx="266">
                  <c:v>71.400000000000006</c:v>
                </c:pt>
                <c:pt idx="267">
                  <c:v>72.3</c:v>
                </c:pt>
                <c:pt idx="268">
                  <c:v>73.2</c:v>
                </c:pt>
                <c:pt idx="269">
                  <c:v>74.099999999999994</c:v>
                </c:pt>
                <c:pt idx="270">
                  <c:v>75</c:v>
                </c:pt>
                <c:pt idx="271">
                  <c:v>68.400000000000006</c:v>
                </c:pt>
                <c:pt idx="272">
                  <c:v>61.8</c:v>
                </c:pt>
                <c:pt idx="273">
                  <c:v>55.2</c:v>
                </c:pt>
                <c:pt idx="274">
                  <c:v>48.6</c:v>
                </c:pt>
                <c:pt idx="275">
                  <c:v>42</c:v>
                </c:pt>
                <c:pt idx="276">
                  <c:v>35.4</c:v>
                </c:pt>
                <c:pt idx="277">
                  <c:v>28.8</c:v>
                </c:pt>
                <c:pt idx="278">
                  <c:v>22.2</c:v>
                </c:pt>
                <c:pt idx="279">
                  <c:v>15.6</c:v>
                </c:pt>
                <c:pt idx="280">
                  <c:v>9</c:v>
                </c:pt>
                <c:pt idx="281">
                  <c:v>11.7</c:v>
                </c:pt>
                <c:pt idx="282">
                  <c:v>14.4</c:v>
                </c:pt>
                <c:pt idx="283">
                  <c:v>17.100000000000001</c:v>
                </c:pt>
                <c:pt idx="284">
                  <c:v>19.8</c:v>
                </c:pt>
                <c:pt idx="285">
                  <c:v>22.5</c:v>
                </c:pt>
                <c:pt idx="286">
                  <c:v>25.2</c:v>
                </c:pt>
                <c:pt idx="287">
                  <c:v>27.9</c:v>
                </c:pt>
                <c:pt idx="288">
                  <c:v>30.6</c:v>
                </c:pt>
                <c:pt idx="289">
                  <c:v>33.299999999999997</c:v>
                </c:pt>
                <c:pt idx="290">
                  <c:v>36</c:v>
                </c:pt>
                <c:pt idx="291">
                  <c:v>36</c:v>
                </c:pt>
                <c:pt idx="292">
                  <c:v>36</c:v>
                </c:pt>
                <c:pt idx="293">
                  <c:v>36</c:v>
                </c:pt>
                <c:pt idx="294">
                  <c:v>36</c:v>
                </c:pt>
                <c:pt idx="295">
                  <c:v>36</c:v>
                </c:pt>
                <c:pt idx="296">
                  <c:v>36</c:v>
                </c:pt>
                <c:pt idx="297">
                  <c:v>36</c:v>
                </c:pt>
                <c:pt idx="298">
                  <c:v>36</c:v>
                </c:pt>
                <c:pt idx="299">
                  <c:v>36</c:v>
                </c:pt>
                <c:pt idx="300">
                  <c:v>36</c:v>
                </c:pt>
                <c:pt idx="301">
                  <c:v>34.200000000000003</c:v>
                </c:pt>
                <c:pt idx="302">
                  <c:v>32.4</c:v>
                </c:pt>
                <c:pt idx="303">
                  <c:v>30.6</c:v>
                </c:pt>
                <c:pt idx="304">
                  <c:v>28.8</c:v>
                </c:pt>
                <c:pt idx="305">
                  <c:v>27</c:v>
                </c:pt>
                <c:pt idx="306">
                  <c:v>25.2</c:v>
                </c:pt>
                <c:pt idx="307">
                  <c:v>23.4</c:v>
                </c:pt>
                <c:pt idx="308">
                  <c:v>21.6</c:v>
                </c:pt>
                <c:pt idx="309">
                  <c:v>19.8</c:v>
                </c:pt>
                <c:pt idx="310">
                  <c:v>18</c:v>
                </c:pt>
                <c:pt idx="311">
                  <c:v>16.2</c:v>
                </c:pt>
                <c:pt idx="312">
                  <c:v>14.4</c:v>
                </c:pt>
                <c:pt idx="313">
                  <c:v>12.6</c:v>
                </c:pt>
                <c:pt idx="314">
                  <c:v>10.8</c:v>
                </c:pt>
                <c:pt idx="315">
                  <c:v>9</c:v>
                </c:pt>
                <c:pt idx="316">
                  <c:v>7.1999999999999904</c:v>
                </c:pt>
                <c:pt idx="317">
                  <c:v>5.4</c:v>
                </c:pt>
                <c:pt idx="318">
                  <c:v>3.5999999999999899</c:v>
                </c:pt>
                <c:pt idx="319">
                  <c:v>1.8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1-B588-4BE0-8273-0227F6B06352}"/>
            </c:ext>
          </c:extLst>
        </c:ser>
        <c:ser>
          <c:idx val="68"/>
          <c:order val="22"/>
          <c:tx>
            <c:strRef>
              <c:f>Φύλλο1!$Z$1</c:f>
              <c:strCache>
                <c:ptCount val="1"/>
                <c:pt idx="0">
                  <c:v>S-09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Z$2:$Z$352</c:f>
              <c:numCache>
                <c:formatCode>General</c:formatCode>
                <c:ptCount val="351"/>
                <c:pt idx="0">
                  <c:v>18</c:v>
                </c:pt>
                <c:pt idx="1">
                  <c:v>16.2</c:v>
                </c:pt>
                <c:pt idx="2">
                  <c:v>14.4</c:v>
                </c:pt>
                <c:pt idx="3">
                  <c:v>12.6</c:v>
                </c:pt>
                <c:pt idx="4">
                  <c:v>10.8</c:v>
                </c:pt>
                <c:pt idx="5">
                  <c:v>9</c:v>
                </c:pt>
                <c:pt idx="6">
                  <c:v>7.1999999999999904</c:v>
                </c:pt>
                <c:pt idx="7">
                  <c:v>5.4</c:v>
                </c:pt>
                <c:pt idx="8">
                  <c:v>3.5999999999999899</c:v>
                </c:pt>
                <c:pt idx="9">
                  <c:v>1.8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.9</c:v>
                </c:pt>
                <c:pt idx="42">
                  <c:v>1.8</c:v>
                </c:pt>
                <c:pt idx="43">
                  <c:v>2.7</c:v>
                </c:pt>
                <c:pt idx="44">
                  <c:v>3.6</c:v>
                </c:pt>
                <c:pt idx="45">
                  <c:v>4.5</c:v>
                </c:pt>
                <c:pt idx="46">
                  <c:v>5.4</c:v>
                </c:pt>
                <c:pt idx="47">
                  <c:v>6.3</c:v>
                </c:pt>
                <c:pt idx="48">
                  <c:v>7.2</c:v>
                </c:pt>
                <c:pt idx="49">
                  <c:v>8.1</c:v>
                </c:pt>
                <c:pt idx="50">
                  <c:v>9</c:v>
                </c:pt>
                <c:pt idx="51">
                  <c:v>9</c:v>
                </c:pt>
                <c:pt idx="52">
                  <c:v>9</c:v>
                </c:pt>
                <c:pt idx="53">
                  <c:v>9</c:v>
                </c:pt>
                <c:pt idx="54">
                  <c:v>9</c:v>
                </c:pt>
                <c:pt idx="55">
                  <c:v>9</c:v>
                </c:pt>
                <c:pt idx="56">
                  <c:v>9</c:v>
                </c:pt>
                <c:pt idx="57">
                  <c:v>9</c:v>
                </c:pt>
                <c:pt idx="58">
                  <c:v>9</c:v>
                </c:pt>
                <c:pt idx="59">
                  <c:v>9</c:v>
                </c:pt>
                <c:pt idx="60">
                  <c:v>9</c:v>
                </c:pt>
                <c:pt idx="61">
                  <c:v>8.1</c:v>
                </c:pt>
                <c:pt idx="62">
                  <c:v>7.2</c:v>
                </c:pt>
                <c:pt idx="63">
                  <c:v>6.3</c:v>
                </c:pt>
                <c:pt idx="64">
                  <c:v>5.4</c:v>
                </c:pt>
                <c:pt idx="65">
                  <c:v>4.5</c:v>
                </c:pt>
                <c:pt idx="66">
                  <c:v>3.5999999999999899</c:v>
                </c:pt>
                <c:pt idx="67">
                  <c:v>2.7</c:v>
                </c:pt>
                <c:pt idx="68">
                  <c:v>1.7999999999999901</c:v>
                </c:pt>
                <c:pt idx="69">
                  <c:v>0.9</c:v>
                </c:pt>
                <c:pt idx="70">
                  <c:v>0</c:v>
                </c:pt>
                <c:pt idx="71">
                  <c:v>5.7</c:v>
                </c:pt>
                <c:pt idx="72">
                  <c:v>11.4</c:v>
                </c:pt>
                <c:pt idx="73">
                  <c:v>17.100000000000001</c:v>
                </c:pt>
                <c:pt idx="74">
                  <c:v>22.8</c:v>
                </c:pt>
                <c:pt idx="75">
                  <c:v>28.5</c:v>
                </c:pt>
                <c:pt idx="76">
                  <c:v>34.200000000000003</c:v>
                </c:pt>
                <c:pt idx="77">
                  <c:v>39.9</c:v>
                </c:pt>
                <c:pt idx="78">
                  <c:v>45.6</c:v>
                </c:pt>
                <c:pt idx="79">
                  <c:v>51.3</c:v>
                </c:pt>
                <c:pt idx="80">
                  <c:v>57</c:v>
                </c:pt>
                <c:pt idx="81">
                  <c:v>51.3</c:v>
                </c:pt>
                <c:pt idx="82">
                  <c:v>45.6</c:v>
                </c:pt>
                <c:pt idx="83">
                  <c:v>39.9</c:v>
                </c:pt>
                <c:pt idx="84">
                  <c:v>34.200000000000003</c:v>
                </c:pt>
                <c:pt idx="85">
                  <c:v>28.5</c:v>
                </c:pt>
                <c:pt idx="86">
                  <c:v>22.799999999999901</c:v>
                </c:pt>
                <c:pt idx="87">
                  <c:v>17.100000000000001</c:v>
                </c:pt>
                <c:pt idx="88">
                  <c:v>11.399999999999901</c:v>
                </c:pt>
                <c:pt idx="89">
                  <c:v>5.6999999999999904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2.1</c:v>
                </c:pt>
                <c:pt idx="162">
                  <c:v>4.2</c:v>
                </c:pt>
                <c:pt idx="163">
                  <c:v>6.3</c:v>
                </c:pt>
                <c:pt idx="164">
                  <c:v>8.4</c:v>
                </c:pt>
                <c:pt idx="165">
                  <c:v>10.5</c:v>
                </c:pt>
                <c:pt idx="166">
                  <c:v>12.6</c:v>
                </c:pt>
                <c:pt idx="167">
                  <c:v>14.7</c:v>
                </c:pt>
                <c:pt idx="168">
                  <c:v>16.8</c:v>
                </c:pt>
                <c:pt idx="169">
                  <c:v>18.899999999999999</c:v>
                </c:pt>
                <c:pt idx="170">
                  <c:v>21</c:v>
                </c:pt>
                <c:pt idx="171">
                  <c:v>21</c:v>
                </c:pt>
                <c:pt idx="172">
                  <c:v>21</c:v>
                </c:pt>
                <c:pt idx="173">
                  <c:v>21</c:v>
                </c:pt>
                <c:pt idx="174">
                  <c:v>21</c:v>
                </c:pt>
                <c:pt idx="175">
                  <c:v>21</c:v>
                </c:pt>
                <c:pt idx="176">
                  <c:v>21</c:v>
                </c:pt>
                <c:pt idx="177">
                  <c:v>21</c:v>
                </c:pt>
                <c:pt idx="178">
                  <c:v>21</c:v>
                </c:pt>
                <c:pt idx="179">
                  <c:v>21</c:v>
                </c:pt>
                <c:pt idx="180">
                  <c:v>21</c:v>
                </c:pt>
                <c:pt idx="181">
                  <c:v>19.8</c:v>
                </c:pt>
                <c:pt idx="182">
                  <c:v>18.600000000000001</c:v>
                </c:pt>
                <c:pt idx="183">
                  <c:v>17.399999999999999</c:v>
                </c:pt>
                <c:pt idx="184">
                  <c:v>16.2</c:v>
                </c:pt>
                <c:pt idx="185">
                  <c:v>15</c:v>
                </c:pt>
                <c:pt idx="186">
                  <c:v>13.8</c:v>
                </c:pt>
                <c:pt idx="187">
                  <c:v>12.6</c:v>
                </c:pt>
                <c:pt idx="188">
                  <c:v>11.4</c:v>
                </c:pt>
                <c:pt idx="189">
                  <c:v>10.199999999999999</c:v>
                </c:pt>
                <c:pt idx="190">
                  <c:v>9</c:v>
                </c:pt>
                <c:pt idx="191">
                  <c:v>9</c:v>
                </c:pt>
                <c:pt idx="192">
                  <c:v>9</c:v>
                </c:pt>
                <c:pt idx="193">
                  <c:v>9</c:v>
                </c:pt>
                <c:pt idx="194">
                  <c:v>9</c:v>
                </c:pt>
                <c:pt idx="195">
                  <c:v>9</c:v>
                </c:pt>
                <c:pt idx="196">
                  <c:v>9</c:v>
                </c:pt>
                <c:pt idx="197">
                  <c:v>9</c:v>
                </c:pt>
                <c:pt idx="198">
                  <c:v>9</c:v>
                </c:pt>
                <c:pt idx="199">
                  <c:v>9</c:v>
                </c:pt>
                <c:pt idx="200">
                  <c:v>9</c:v>
                </c:pt>
                <c:pt idx="201">
                  <c:v>13.2</c:v>
                </c:pt>
                <c:pt idx="202">
                  <c:v>17.399999999999999</c:v>
                </c:pt>
                <c:pt idx="203">
                  <c:v>21.6</c:v>
                </c:pt>
                <c:pt idx="204">
                  <c:v>25.8</c:v>
                </c:pt>
                <c:pt idx="205">
                  <c:v>30</c:v>
                </c:pt>
                <c:pt idx="206">
                  <c:v>34.200000000000003</c:v>
                </c:pt>
                <c:pt idx="207">
                  <c:v>38.4</c:v>
                </c:pt>
                <c:pt idx="208">
                  <c:v>42.6</c:v>
                </c:pt>
                <c:pt idx="209">
                  <c:v>46.8</c:v>
                </c:pt>
                <c:pt idx="210">
                  <c:v>51</c:v>
                </c:pt>
                <c:pt idx="211">
                  <c:v>52.5</c:v>
                </c:pt>
                <c:pt idx="212">
                  <c:v>54</c:v>
                </c:pt>
                <c:pt idx="213">
                  <c:v>55.5</c:v>
                </c:pt>
                <c:pt idx="214">
                  <c:v>57</c:v>
                </c:pt>
                <c:pt idx="215">
                  <c:v>58.5</c:v>
                </c:pt>
                <c:pt idx="216">
                  <c:v>60</c:v>
                </c:pt>
                <c:pt idx="217">
                  <c:v>61.5</c:v>
                </c:pt>
                <c:pt idx="218">
                  <c:v>63</c:v>
                </c:pt>
                <c:pt idx="219">
                  <c:v>64.5</c:v>
                </c:pt>
                <c:pt idx="220">
                  <c:v>66</c:v>
                </c:pt>
                <c:pt idx="221">
                  <c:v>70.5</c:v>
                </c:pt>
                <c:pt idx="222">
                  <c:v>75</c:v>
                </c:pt>
                <c:pt idx="223">
                  <c:v>79.5</c:v>
                </c:pt>
                <c:pt idx="224">
                  <c:v>84</c:v>
                </c:pt>
                <c:pt idx="225">
                  <c:v>88.5</c:v>
                </c:pt>
                <c:pt idx="226">
                  <c:v>93</c:v>
                </c:pt>
                <c:pt idx="227">
                  <c:v>97.5</c:v>
                </c:pt>
                <c:pt idx="228">
                  <c:v>102</c:v>
                </c:pt>
                <c:pt idx="229">
                  <c:v>106.5</c:v>
                </c:pt>
                <c:pt idx="230">
                  <c:v>111</c:v>
                </c:pt>
                <c:pt idx="231">
                  <c:v>106.2</c:v>
                </c:pt>
                <c:pt idx="232">
                  <c:v>101.4</c:v>
                </c:pt>
                <c:pt idx="233">
                  <c:v>96.6</c:v>
                </c:pt>
                <c:pt idx="234">
                  <c:v>91.8</c:v>
                </c:pt>
                <c:pt idx="235">
                  <c:v>87</c:v>
                </c:pt>
                <c:pt idx="236">
                  <c:v>82.2</c:v>
                </c:pt>
                <c:pt idx="237">
                  <c:v>77.400000000000006</c:v>
                </c:pt>
                <c:pt idx="238">
                  <c:v>72.599999999999994</c:v>
                </c:pt>
                <c:pt idx="239">
                  <c:v>67.8</c:v>
                </c:pt>
                <c:pt idx="240">
                  <c:v>63</c:v>
                </c:pt>
                <c:pt idx="241">
                  <c:v>57.6</c:v>
                </c:pt>
                <c:pt idx="242">
                  <c:v>52.2</c:v>
                </c:pt>
                <c:pt idx="243">
                  <c:v>46.8</c:v>
                </c:pt>
                <c:pt idx="244">
                  <c:v>41.4</c:v>
                </c:pt>
                <c:pt idx="245">
                  <c:v>36</c:v>
                </c:pt>
                <c:pt idx="246">
                  <c:v>30.599999999999898</c:v>
                </c:pt>
                <c:pt idx="247">
                  <c:v>25.1999999999999</c:v>
                </c:pt>
                <c:pt idx="248">
                  <c:v>19.799999999999901</c:v>
                </c:pt>
                <c:pt idx="249">
                  <c:v>14.399999999999901</c:v>
                </c:pt>
                <c:pt idx="250">
                  <c:v>9</c:v>
                </c:pt>
                <c:pt idx="251">
                  <c:v>9</c:v>
                </c:pt>
                <c:pt idx="252">
                  <c:v>9</c:v>
                </c:pt>
                <c:pt idx="253">
                  <c:v>9</c:v>
                </c:pt>
                <c:pt idx="254">
                  <c:v>9</c:v>
                </c:pt>
                <c:pt idx="255">
                  <c:v>9</c:v>
                </c:pt>
                <c:pt idx="256">
                  <c:v>9</c:v>
                </c:pt>
                <c:pt idx="257">
                  <c:v>9</c:v>
                </c:pt>
                <c:pt idx="258">
                  <c:v>9</c:v>
                </c:pt>
                <c:pt idx="259">
                  <c:v>9</c:v>
                </c:pt>
                <c:pt idx="260">
                  <c:v>9</c:v>
                </c:pt>
                <c:pt idx="261">
                  <c:v>9.9</c:v>
                </c:pt>
                <c:pt idx="262">
                  <c:v>10.8</c:v>
                </c:pt>
                <c:pt idx="263">
                  <c:v>11.7</c:v>
                </c:pt>
                <c:pt idx="264">
                  <c:v>12.6</c:v>
                </c:pt>
                <c:pt idx="265">
                  <c:v>13.5</c:v>
                </c:pt>
                <c:pt idx="266">
                  <c:v>14.4</c:v>
                </c:pt>
                <c:pt idx="267">
                  <c:v>15.3</c:v>
                </c:pt>
                <c:pt idx="268">
                  <c:v>16.2</c:v>
                </c:pt>
                <c:pt idx="269">
                  <c:v>17.100000000000001</c:v>
                </c:pt>
                <c:pt idx="270">
                  <c:v>18</c:v>
                </c:pt>
                <c:pt idx="271">
                  <c:v>16.2</c:v>
                </c:pt>
                <c:pt idx="272">
                  <c:v>14.4</c:v>
                </c:pt>
                <c:pt idx="273">
                  <c:v>12.6</c:v>
                </c:pt>
                <c:pt idx="274">
                  <c:v>10.8</c:v>
                </c:pt>
                <c:pt idx="275">
                  <c:v>9</c:v>
                </c:pt>
                <c:pt idx="276">
                  <c:v>7.1999999999999904</c:v>
                </c:pt>
                <c:pt idx="277">
                  <c:v>5.4</c:v>
                </c:pt>
                <c:pt idx="278">
                  <c:v>3.5999999999999899</c:v>
                </c:pt>
                <c:pt idx="279">
                  <c:v>1.8</c:v>
                </c:pt>
                <c:pt idx="280">
                  <c:v>0</c:v>
                </c:pt>
                <c:pt idx="281">
                  <c:v>3</c:v>
                </c:pt>
                <c:pt idx="282">
                  <c:v>6</c:v>
                </c:pt>
                <c:pt idx="283">
                  <c:v>9</c:v>
                </c:pt>
                <c:pt idx="284">
                  <c:v>12</c:v>
                </c:pt>
                <c:pt idx="285">
                  <c:v>15</c:v>
                </c:pt>
                <c:pt idx="286">
                  <c:v>18</c:v>
                </c:pt>
                <c:pt idx="287">
                  <c:v>21</c:v>
                </c:pt>
                <c:pt idx="288">
                  <c:v>24</c:v>
                </c:pt>
                <c:pt idx="289">
                  <c:v>27</c:v>
                </c:pt>
                <c:pt idx="290">
                  <c:v>30</c:v>
                </c:pt>
                <c:pt idx="291">
                  <c:v>30</c:v>
                </c:pt>
                <c:pt idx="292">
                  <c:v>30</c:v>
                </c:pt>
                <c:pt idx="293">
                  <c:v>30</c:v>
                </c:pt>
                <c:pt idx="294">
                  <c:v>30</c:v>
                </c:pt>
                <c:pt idx="295">
                  <c:v>30</c:v>
                </c:pt>
                <c:pt idx="296">
                  <c:v>30</c:v>
                </c:pt>
                <c:pt idx="297">
                  <c:v>30</c:v>
                </c:pt>
                <c:pt idx="298">
                  <c:v>30</c:v>
                </c:pt>
                <c:pt idx="299">
                  <c:v>30</c:v>
                </c:pt>
                <c:pt idx="300">
                  <c:v>30</c:v>
                </c:pt>
                <c:pt idx="301">
                  <c:v>27</c:v>
                </c:pt>
                <c:pt idx="302">
                  <c:v>24</c:v>
                </c:pt>
                <c:pt idx="303">
                  <c:v>21</c:v>
                </c:pt>
                <c:pt idx="304">
                  <c:v>18</c:v>
                </c:pt>
                <c:pt idx="305">
                  <c:v>15</c:v>
                </c:pt>
                <c:pt idx="306">
                  <c:v>12</c:v>
                </c:pt>
                <c:pt idx="307">
                  <c:v>9</c:v>
                </c:pt>
                <c:pt idx="308">
                  <c:v>6</c:v>
                </c:pt>
                <c:pt idx="309">
                  <c:v>3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2-B588-4BE0-8273-0227F6B06352}"/>
            </c:ext>
          </c:extLst>
        </c:ser>
        <c:ser>
          <c:idx val="69"/>
          <c:order val="23"/>
          <c:tx>
            <c:strRef>
              <c:f>Φύλλο1!$AA$1</c:f>
              <c:strCache>
                <c:ptCount val="1"/>
                <c:pt idx="0">
                  <c:v>S-11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A$2:$AA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10.199999999999999</c:v>
                </c:pt>
                <c:pt idx="12">
                  <c:v>11.4</c:v>
                </c:pt>
                <c:pt idx="13">
                  <c:v>12.6</c:v>
                </c:pt>
                <c:pt idx="14">
                  <c:v>13.8</c:v>
                </c:pt>
                <c:pt idx="15">
                  <c:v>15</c:v>
                </c:pt>
                <c:pt idx="16">
                  <c:v>16.2</c:v>
                </c:pt>
                <c:pt idx="17">
                  <c:v>17.399999999999999</c:v>
                </c:pt>
                <c:pt idx="18">
                  <c:v>18.600000000000001</c:v>
                </c:pt>
                <c:pt idx="19">
                  <c:v>19.799999999999901</c:v>
                </c:pt>
                <c:pt idx="20">
                  <c:v>21</c:v>
                </c:pt>
                <c:pt idx="21">
                  <c:v>18.899999999999999</c:v>
                </c:pt>
                <c:pt idx="22">
                  <c:v>16.8</c:v>
                </c:pt>
                <c:pt idx="23">
                  <c:v>14.7</c:v>
                </c:pt>
                <c:pt idx="24">
                  <c:v>12.6</c:v>
                </c:pt>
                <c:pt idx="25">
                  <c:v>10.5</c:v>
                </c:pt>
                <c:pt idx="26">
                  <c:v>8.3999999999999897</c:v>
                </c:pt>
                <c:pt idx="27">
                  <c:v>6.2999999999999901</c:v>
                </c:pt>
                <c:pt idx="28">
                  <c:v>4.1999999999999904</c:v>
                </c:pt>
                <c:pt idx="29">
                  <c:v>2.0999999999999899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.9</c:v>
                </c:pt>
                <c:pt idx="62">
                  <c:v>1.8</c:v>
                </c:pt>
                <c:pt idx="63">
                  <c:v>2.7</c:v>
                </c:pt>
                <c:pt idx="64">
                  <c:v>3.6</c:v>
                </c:pt>
                <c:pt idx="65">
                  <c:v>4.5</c:v>
                </c:pt>
                <c:pt idx="66">
                  <c:v>5.4</c:v>
                </c:pt>
                <c:pt idx="67">
                  <c:v>6.3</c:v>
                </c:pt>
                <c:pt idx="68">
                  <c:v>7.2</c:v>
                </c:pt>
                <c:pt idx="69">
                  <c:v>8.1</c:v>
                </c:pt>
                <c:pt idx="70">
                  <c:v>9</c:v>
                </c:pt>
                <c:pt idx="71">
                  <c:v>8.1</c:v>
                </c:pt>
                <c:pt idx="72">
                  <c:v>7.2</c:v>
                </c:pt>
                <c:pt idx="73">
                  <c:v>6.3</c:v>
                </c:pt>
                <c:pt idx="74">
                  <c:v>5.4</c:v>
                </c:pt>
                <c:pt idx="75">
                  <c:v>4.5</c:v>
                </c:pt>
                <c:pt idx="76">
                  <c:v>3.5999999999999899</c:v>
                </c:pt>
                <c:pt idx="77">
                  <c:v>2.7</c:v>
                </c:pt>
                <c:pt idx="78">
                  <c:v>1.7999999999999901</c:v>
                </c:pt>
                <c:pt idx="79">
                  <c:v>0.9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.9</c:v>
                </c:pt>
                <c:pt idx="112">
                  <c:v>1.8</c:v>
                </c:pt>
                <c:pt idx="113">
                  <c:v>2.7</c:v>
                </c:pt>
                <c:pt idx="114">
                  <c:v>3.6</c:v>
                </c:pt>
                <c:pt idx="115">
                  <c:v>4.5</c:v>
                </c:pt>
                <c:pt idx="116">
                  <c:v>5.4</c:v>
                </c:pt>
                <c:pt idx="117">
                  <c:v>6.3</c:v>
                </c:pt>
                <c:pt idx="118">
                  <c:v>7.2</c:v>
                </c:pt>
                <c:pt idx="119">
                  <c:v>8.1</c:v>
                </c:pt>
                <c:pt idx="120">
                  <c:v>9</c:v>
                </c:pt>
                <c:pt idx="121">
                  <c:v>27</c:v>
                </c:pt>
                <c:pt idx="122">
                  <c:v>45</c:v>
                </c:pt>
                <c:pt idx="123">
                  <c:v>63</c:v>
                </c:pt>
                <c:pt idx="124">
                  <c:v>81</c:v>
                </c:pt>
                <c:pt idx="125">
                  <c:v>99</c:v>
                </c:pt>
                <c:pt idx="126">
                  <c:v>117</c:v>
                </c:pt>
                <c:pt idx="127">
                  <c:v>135</c:v>
                </c:pt>
                <c:pt idx="128">
                  <c:v>153</c:v>
                </c:pt>
                <c:pt idx="129">
                  <c:v>171</c:v>
                </c:pt>
                <c:pt idx="130">
                  <c:v>189</c:v>
                </c:pt>
                <c:pt idx="131">
                  <c:v>273.89999999999998</c:v>
                </c:pt>
                <c:pt idx="132">
                  <c:v>358.8</c:v>
                </c:pt>
                <c:pt idx="133">
                  <c:v>443.7</c:v>
                </c:pt>
                <c:pt idx="134">
                  <c:v>528.6</c:v>
                </c:pt>
                <c:pt idx="135">
                  <c:v>613.5</c:v>
                </c:pt>
                <c:pt idx="136">
                  <c:v>698.4</c:v>
                </c:pt>
                <c:pt idx="137">
                  <c:v>783.3</c:v>
                </c:pt>
                <c:pt idx="138">
                  <c:v>868.2</c:v>
                </c:pt>
                <c:pt idx="139">
                  <c:v>953.1</c:v>
                </c:pt>
                <c:pt idx="140">
                  <c:v>1038</c:v>
                </c:pt>
                <c:pt idx="141">
                  <c:v>1003.2</c:v>
                </c:pt>
                <c:pt idx="142">
                  <c:v>968.4</c:v>
                </c:pt>
                <c:pt idx="143">
                  <c:v>933.6</c:v>
                </c:pt>
                <c:pt idx="144">
                  <c:v>898.8</c:v>
                </c:pt>
                <c:pt idx="145">
                  <c:v>864</c:v>
                </c:pt>
                <c:pt idx="146">
                  <c:v>829.2</c:v>
                </c:pt>
                <c:pt idx="147">
                  <c:v>794.4</c:v>
                </c:pt>
                <c:pt idx="148">
                  <c:v>759.6</c:v>
                </c:pt>
                <c:pt idx="149">
                  <c:v>724.8</c:v>
                </c:pt>
                <c:pt idx="150">
                  <c:v>690</c:v>
                </c:pt>
                <c:pt idx="151">
                  <c:v>723.6</c:v>
                </c:pt>
                <c:pt idx="152">
                  <c:v>757.2</c:v>
                </c:pt>
                <c:pt idx="153">
                  <c:v>790.8</c:v>
                </c:pt>
                <c:pt idx="154">
                  <c:v>824.4</c:v>
                </c:pt>
                <c:pt idx="155">
                  <c:v>858</c:v>
                </c:pt>
                <c:pt idx="156">
                  <c:v>891.6</c:v>
                </c:pt>
                <c:pt idx="157">
                  <c:v>925.2</c:v>
                </c:pt>
                <c:pt idx="158">
                  <c:v>958.8</c:v>
                </c:pt>
                <c:pt idx="159">
                  <c:v>992.4</c:v>
                </c:pt>
                <c:pt idx="160">
                  <c:v>1026</c:v>
                </c:pt>
                <c:pt idx="161">
                  <c:v>1030.8</c:v>
                </c:pt>
                <c:pt idx="162">
                  <c:v>1035.5999999999999</c:v>
                </c:pt>
                <c:pt idx="163">
                  <c:v>1040.4000000000001</c:v>
                </c:pt>
                <c:pt idx="164">
                  <c:v>1045.2</c:v>
                </c:pt>
                <c:pt idx="165">
                  <c:v>1050</c:v>
                </c:pt>
                <c:pt idx="166">
                  <c:v>1054.8</c:v>
                </c:pt>
                <c:pt idx="167">
                  <c:v>1059.5999999999999</c:v>
                </c:pt>
                <c:pt idx="168">
                  <c:v>1064.4000000000001</c:v>
                </c:pt>
                <c:pt idx="169">
                  <c:v>1069.2</c:v>
                </c:pt>
                <c:pt idx="170">
                  <c:v>1074</c:v>
                </c:pt>
                <c:pt idx="171">
                  <c:v>1110</c:v>
                </c:pt>
                <c:pt idx="172">
                  <c:v>1146</c:v>
                </c:pt>
                <c:pt idx="173">
                  <c:v>1182</c:v>
                </c:pt>
                <c:pt idx="174">
                  <c:v>1218</c:v>
                </c:pt>
                <c:pt idx="175">
                  <c:v>1254</c:v>
                </c:pt>
                <c:pt idx="176">
                  <c:v>1290</c:v>
                </c:pt>
                <c:pt idx="177">
                  <c:v>1326</c:v>
                </c:pt>
                <c:pt idx="178">
                  <c:v>1362</c:v>
                </c:pt>
                <c:pt idx="179">
                  <c:v>1398</c:v>
                </c:pt>
                <c:pt idx="180">
                  <c:v>1434</c:v>
                </c:pt>
                <c:pt idx="181">
                  <c:v>1377.6</c:v>
                </c:pt>
                <c:pt idx="182">
                  <c:v>1321.2</c:v>
                </c:pt>
                <c:pt idx="183">
                  <c:v>1264.8</c:v>
                </c:pt>
                <c:pt idx="184">
                  <c:v>1208.4000000000001</c:v>
                </c:pt>
                <c:pt idx="185">
                  <c:v>1152</c:v>
                </c:pt>
                <c:pt idx="186">
                  <c:v>1095.5999999999999</c:v>
                </c:pt>
                <c:pt idx="187">
                  <c:v>1039.2</c:v>
                </c:pt>
                <c:pt idx="188">
                  <c:v>982.8</c:v>
                </c:pt>
                <c:pt idx="189">
                  <c:v>926.4</c:v>
                </c:pt>
                <c:pt idx="190">
                  <c:v>870</c:v>
                </c:pt>
                <c:pt idx="191">
                  <c:v>843.6</c:v>
                </c:pt>
                <c:pt idx="192">
                  <c:v>817.2</c:v>
                </c:pt>
                <c:pt idx="193">
                  <c:v>790.8</c:v>
                </c:pt>
                <c:pt idx="194">
                  <c:v>764.4</c:v>
                </c:pt>
                <c:pt idx="195">
                  <c:v>738</c:v>
                </c:pt>
                <c:pt idx="196">
                  <c:v>711.6</c:v>
                </c:pt>
                <c:pt idx="197">
                  <c:v>685.2</c:v>
                </c:pt>
                <c:pt idx="198">
                  <c:v>658.8</c:v>
                </c:pt>
                <c:pt idx="199">
                  <c:v>632.4</c:v>
                </c:pt>
                <c:pt idx="200">
                  <c:v>606</c:v>
                </c:pt>
                <c:pt idx="201">
                  <c:v>558.9</c:v>
                </c:pt>
                <c:pt idx="202">
                  <c:v>511.8</c:v>
                </c:pt>
                <c:pt idx="203">
                  <c:v>464.7</c:v>
                </c:pt>
                <c:pt idx="204">
                  <c:v>417.6</c:v>
                </c:pt>
                <c:pt idx="205">
                  <c:v>370.5</c:v>
                </c:pt>
                <c:pt idx="206">
                  <c:v>323.39999999999998</c:v>
                </c:pt>
                <c:pt idx="207">
                  <c:v>276.3</c:v>
                </c:pt>
                <c:pt idx="208">
                  <c:v>229.2</c:v>
                </c:pt>
                <c:pt idx="209">
                  <c:v>182.099999999999</c:v>
                </c:pt>
                <c:pt idx="210">
                  <c:v>135</c:v>
                </c:pt>
                <c:pt idx="211">
                  <c:v>125.1</c:v>
                </c:pt>
                <c:pt idx="212">
                  <c:v>115.2</c:v>
                </c:pt>
                <c:pt idx="213">
                  <c:v>105.3</c:v>
                </c:pt>
                <c:pt idx="214">
                  <c:v>95.4</c:v>
                </c:pt>
                <c:pt idx="215">
                  <c:v>85.5</c:v>
                </c:pt>
                <c:pt idx="216">
                  <c:v>75.599999999999994</c:v>
                </c:pt>
                <c:pt idx="217">
                  <c:v>65.7</c:v>
                </c:pt>
                <c:pt idx="218">
                  <c:v>55.8</c:v>
                </c:pt>
                <c:pt idx="219">
                  <c:v>45.899999999999899</c:v>
                </c:pt>
                <c:pt idx="220">
                  <c:v>36</c:v>
                </c:pt>
                <c:pt idx="221">
                  <c:v>38.700000000000003</c:v>
                </c:pt>
                <c:pt idx="222">
                  <c:v>41.4</c:v>
                </c:pt>
                <c:pt idx="223">
                  <c:v>44.1</c:v>
                </c:pt>
                <c:pt idx="224">
                  <c:v>46.8</c:v>
                </c:pt>
                <c:pt idx="225">
                  <c:v>49.5</c:v>
                </c:pt>
                <c:pt idx="226">
                  <c:v>52.2</c:v>
                </c:pt>
                <c:pt idx="227">
                  <c:v>54.9</c:v>
                </c:pt>
                <c:pt idx="228">
                  <c:v>57.6</c:v>
                </c:pt>
                <c:pt idx="229">
                  <c:v>60.3</c:v>
                </c:pt>
                <c:pt idx="230">
                  <c:v>63</c:v>
                </c:pt>
                <c:pt idx="231">
                  <c:v>60.6</c:v>
                </c:pt>
                <c:pt idx="232">
                  <c:v>58.2</c:v>
                </c:pt>
                <c:pt idx="233">
                  <c:v>55.8</c:v>
                </c:pt>
                <c:pt idx="234">
                  <c:v>53.4</c:v>
                </c:pt>
                <c:pt idx="235">
                  <c:v>51</c:v>
                </c:pt>
                <c:pt idx="236">
                  <c:v>48.6</c:v>
                </c:pt>
                <c:pt idx="237">
                  <c:v>46.2</c:v>
                </c:pt>
                <c:pt idx="238">
                  <c:v>43.8</c:v>
                </c:pt>
                <c:pt idx="239">
                  <c:v>41.4</c:v>
                </c:pt>
                <c:pt idx="240">
                  <c:v>39</c:v>
                </c:pt>
                <c:pt idx="241">
                  <c:v>38.1</c:v>
                </c:pt>
                <c:pt idx="242">
                  <c:v>37.200000000000003</c:v>
                </c:pt>
                <c:pt idx="243">
                  <c:v>36.299999999999997</c:v>
                </c:pt>
                <c:pt idx="244">
                  <c:v>35.4</c:v>
                </c:pt>
                <c:pt idx="245">
                  <c:v>34.5</c:v>
                </c:pt>
                <c:pt idx="246">
                  <c:v>33.6</c:v>
                </c:pt>
                <c:pt idx="247">
                  <c:v>32.700000000000003</c:v>
                </c:pt>
                <c:pt idx="248">
                  <c:v>31.8</c:v>
                </c:pt>
                <c:pt idx="249">
                  <c:v>30.9</c:v>
                </c:pt>
                <c:pt idx="250">
                  <c:v>30</c:v>
                </c:pt>
                <c:pt idx="251">
                  <c:v>29.1</c:v>
                </c:pt>
                <c:pt idx="252">
                  <c:v>28.2</c:v>
                </c:pt>
                <c:pt idx="253">
                  <c:v>27.3</c:v>
                </c:pt>
                <c:pt idx="254">
                  <c:v>26.4</c:v>
                </c:pt>
                <c:pt idx="255">
                  <c:v>25.5</c:v>
                </c:pt>
                <c:pt idx="256">
                  <c:v>24.6</c:v>
                </c:pt>
                <c:pt idx="257">
                  <c:v>23.7</c:v>
                </c:pt>
                <c:pt idx="258">
                  <c:v>22.8</c:v>
                </c:pt>
                <c:pt idx="259">
                  <c:v>21.9</c:v>
                </c:pt>
                <c:pt idx="260">
                  <c:v>21</c:v>
                </c:pt>
                <c:pt idx="261">
                  <c:v>21</c:v>
                </c:pt>
                <c:pt idx="262">
                  <c:v>21</c:v>
                </c:pt>
                <c:pt idx="263">
                  <c:v>21</c:v>
                </c:pt>
                <c:pt idx="264">
                  <c:v>21</c:v>
                </c:pt>
                <c:pt idx="265">
                  <c:v>21</c:v>
                </c:pt>
                <c:pt idx="266">
                  <c:v>21</c:v>
                </c:pt>
                <c:pt idx="267">
                  <c:v>21</c:v>
                </c:pt>
                <c:pt idx="268">
                  <c:v>21</c:v>
                </c:pt>
                <c:pt idx="269">
                  <c:v>21</c:v>
                </c:pt>
                <c:pt idx="270">
                  <c:v>21</c:v>
                </c:pt>
                <c:pt idx="271">
                  <c:v>18.899999999999999</c:v>
                </c:pt>
                <c:pt idx="272">
                  <c:v>16.8</c:v>
                </c:pt>
                <c:pt idx="273">
                  <c:v>14.7</c:v>
                </c:pt>
                <c:pt idx="274">
                  <c:v>12.6</c:v>
                </c:pt>
                <c:pt idx="275">
                  <c:v>10.5</c:v>
                </c:pt>
                <c:pt idx="276">
                  <c:v>8.3999999999999897</c:v>
                </c:pt>
                <c:pt idx="277">
                  <c:v>6.2999999999999901</c:v>
                </c:pt>
                <c:pt idx="278">
                  <c:v>4.1999999999999904</c:v>
                </c:pt>
                <c:pt idx="279">
                  <c:v>2.0999999999999899</c:v>
                </c:pt>
                <c:pt idx="280">
                  <c:v>0</c:v>
                </c:pt>
                <c:pt idx="281">
                  <c:v>0.9</c:v>
                </c:pt>
                <c:pt idx="282">
                  <c:v>1.8</c:v>
                </c:pt>
                <c:pt idx="283">
                  <c:v>2.7</c:v>
                </c:pt>
                <c:pt idx="284">
                  <c:v>3.6</c:v>
                </c:pt>
                <c:pt idx="285">
                  <c:v>4.5</c:v>
                </c:pt>
                <c:pt idx="286">
                  <c:v>5.4</c:v>
                </c:pt>
                <c:pt idx="287">
                  <c:v>6.3</c:v>
                </c:pt>
                <c:pt idx="288">
                  <c:v>7.2</c:v>
                </c:pt>
                <c:pt idx="289">
                  <c:v>8.1</c:v>
                </c:pt>
                <c:pt idx="290">
                  <c:v>9</c:v>
                </c:pt>
                <c:pt idx="291">
                  <c:v>9.9</c:v>
                </c:pt>
                <c:pt idx="292">
                  <c:v>10.8</c:v>
                </c:pt>
                <c:pt idx="293">
                  <c:v>11.7</c:v>
                </c:pt>
                <c:pt idx="294">
                  <c:v>12.6</c:v>
                </c:pt>
                <c:pt idx="295">
                  <c:v>13.5</c:v>
                </c:pt>
                <c:pt idx="296">
                  <c:v>14.4</c:v>
                </c:pt>
                <c:pt idx="297">
                  <c:v>15.3</c:v>
                </c:pt>
                <c:pt idx="298">
                  <c:v>16.2</c:v>
                </c:pt>
                <c:pt idx="299">
                  <c:v>17.100000000000001</c:v>
                </c:pt>
                <c:pt idx="300">
                  <c:v>18</c:v>
                </c:pt>
                <c:pt idx="301">
                  <c:v>17.100000000000001</c:v>
                </c:pt>
                <c:pt idx="302">
                  <c:v>16.2</c:v>
                </c:pt>
                <c:pt idx="303">
                  <c:v>15.3</c:v>
                </c:pt>
                <c:pt idx="304">
                  <c:v>14.4</c:v>
                </c:pt>
                <c:pt idx="305">
                  <c:v>13.5</c:v>
                </c:pt>
                <c:pt idx="306">
                  <c:v>12.6</c:v>
                </c:pt>
                <c:pt idx="307">
                  <c:v>11.7</c:v>
                </c:pt>
                <c:pt idx="308">
                  <c:v>10.8</c:v>
                </c:pt>
                <c:pt idx="309">
                  <c:v>9.9</c:v>
                </c:pt>
                <c:pt idx="310">
                  <c:v>9</c:v>
                </c:pt>
                <c:pt idx="311">
                  <c:v>12</c:v>
                </c:pt>
                <c:pt idx="312">
                  <c:v>15</c:v>
                </c:pt>
                <c:pt idx="313">
                  <c:v>18</c:v>
                </c:pt>
                <c:pt idx="314">
                  <c:v>21</c:v>
                </c:pt>
                <c:pt idx="315">
                  <c:v>24</c:v>
                </c:pt>
                <c:pt idx="316">
                  <c:v>27</c:v>
                </c:pt>
                <c:pt idx="317">
                  <c:v>30</c:v>
                </c:pt>
                <c:pt idx="318">
                  <c:v>33</c:v>
                </c:pt>
                <c:pt idx="319">
                  <c:v>36</c:v>
                </c:pt>
                <c:pt idx="320">
                  <c:v>3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3-B588-4BE0-8273-0227F6B06352}"/>
            </c:ext>
          </c:extLst>
        </c:ser>
        <c:ser>
          <c:idx val="70"/>
          <c:order val="24"/>
          <c:tx>
            <c:strRef>
              <c:f>Φύλλο1!$AB$1</c:f>
              <c:strCache>
                <c:ptCount val="1"/>
                <c:pt idx="0">
                  <c:v>S-12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B$2:$AB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9</c:v>
                </c:pt>
                <c:pt idx="22">
                  <c:v>9</c:v>
                </c:pt>
                <c:pt idx="23">
                  <c:v>9</c:v>
                </c:pt>
                <c:pt idx="24">
                  <c:v>9</c:v>
                </c:pt>
                <c:pt idx="25">
                  <c:v>9</c:v>
                </c:pt>
                <c:pt idx="26">
                  <c:v>9</c:v>
                </c:pt>
                <c:pt idx="27">
                  <c:v>9</c:v>
                </c:pt>
                <c:pt idx="28">
                  <c:v>9</c:v>
                </c:pt>
                <c:pt idx="29">
                  <c:v>9</c:v>
                </c:pt>
                <c:pt idx="30">
                  <c:v>9</c:v>
                </c:pt>
                <c:pt idx="31">
                  <c:v>8.1</c:v>
                </c:pt>
                <c:pt idx="32">
                  <c:v>7.2</c:v>
                </c:pt>
                <c:pt idx="33">
                  <c:v>6.3</c:v>
                </c:pt>
                <c:pt idx="34">
                  <c:v>5.4</c:v>
                </c:pt>
                <c:pt idx="35">
                  <c:v>4.5</c:v>
                </c:pt>
                <c:pt idx="36">
                  <c:v>3.5999999999999899</c:v>
                </c:pt>
                <c:pt idx="37">
                  <c:v>2.7</c:v>
                </c:pt>
                <c:pt idx="38">
                  <c:v>1.7999999999999901</c:v>
                </c:pt>
                <c:pt idx="39">
                  <c:v>0.9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7.8</c:v>
                </c:pt>
                <c:pt idx="92">
                  <c:v>15.6</c:v>
                </c:pt>
                <c:pt idx="93">
                  <c:v>23.4</c:v>
                </c:pt>
                <c:pt idx="94">
                  <c:v>31.2</c:v>
                </c:pt>
                <c:pt idx="95">
                  <c:v>39</c:v>
                </c:pt>
                <c:pt idx="96">
                  <c:v>46.8</c:v>
                </c:pt>
                <c:pt idx="97">
                  <c:v>54.6</c:v>
                </c:pt>
                <c:pt idx="98">
                  <c:v>62.4</c:v>
                </c:pt>
                <c:pt idx="99">
                  <c:v>70.2</c:v>
                </c:pt>
                <c:pt idx="100">
                  <c:v>78</c:v>
                </c:pt>
                <c:pt idx="101">
                  <c:v>108</c:v>
                </c:pt>
                <c:pt idx="102">
                  <c:v>138</c:v>
                </c:pt>
                <c:pt idx="103">
                  <c:v>168</c:v>
                </c:pt>
                <c:pt idx="104">
                  <c:v>198</c:v>
                </c:pt>
                <c:pt idx="105">
                  <c:v>228</c:v>
                </c:pt>
                <c:pt idx="106">
                  <c:v>258</c:v>
                </c:pt>
                <c:pt idx="107">
                  <c:v>288</c:v>
                </c:pt>
                <c:pt idx="108">
                  <c:v>318</c:v>
                </c:pt>
                <c:pt idx="109">
                  <c:v>348</c:v>
                </c:pt>
                <c:pt idx="110">
                  <c:v>378</c:v>
                </c:pt>
                <c:pt idx="111">
                  <c:v>652.5</c:v>
                </c:pt>
                <c:pt idx="112">
                  <c:v>927</c:v>
                </c:pt>
                <c:pt idx="113">
                  <c:v>1201.5</c:v>
                </c:pt>
                <c:pt idx="114">
                  <c:v>1476</c:v>
                </c:pt>
                <c:pt idx="115">
                  <c:v>1750.5</c:v>
                </c:pt>
                <c:pt idx="116">
                  <c:v>2025</c:v>
                </c:pt>
                <c:pt idx="117">
                  <c:v>2299.5</c:v>
                </c:pt>
                <c:pt idx="118">
                  <c:v>2574</c:v>
                </c:pt>
                <c:pt idx="119">
                  <c:v>2848.5</c:v>
                </c:pt>
                <c:pt idx="120">
                  <c:v>3123</c:v>
                </c:pt>
                <c:pt idx="121">
                  <c:v>3117.6</c:v>
                </c:pt>
                <c:pt idx="122">
                  <c:v>3112.2</c:v>
                </c:pt>
                <c:pt idx="123">
                  <c:v>3106.8</c:v>
                </c:pt>
                <c:pt idx="124">
                  <c:v>3101.4</c:v>
                </c:pt>
                <c:pt idx="125">
                  <c:v>3096</c:v>
                </c:pt>
                <c:pt idx="126">
                  <c:v>3090.6</c:v>
                </c:pt>
                <c:pt idx="127">
                  <c:v>3085.2</c:v>
                </c:pt>
                <c:pt idx="128">
                  <c:v>3079.8</c:v>
                </c:pt>
                <c:pt idx="129">
                  <c:v>3074.4</c:v>
                </c:pt>
                <c:pt idx="130">
                  <c:v>3069</c:v>
                </c:pt>
                <c:pt idx="131">
                  <c:v>2801.1</c:v>
                </c:pt>
                <c:pt idx="132">
                  <c:v>2533.1999999999998</c:v>
                </c:pt>
                <c:pt idx="133">
                  <c:v>2265.3000000000002</c:v>
                </c:pt>
                <c:pt idx="134">
                  <c:v>1997.4</c:v>
                </c:pt>
                <c:pt idx="135">
                  <c:v>1729.5</c:v>
                </c:pt>
                <c:pt idx="136">
                  <c:v>1461.6</c:v>
                </c:pt>
                <c:pt idx="137">
                  <c:v>1193.7</c:v>
                </c:pt>
                <c:pt idx="138">
                  <c:v>925.8</c:v>
                </c:pt>
                <c:pt idx="139">
                  <c:v>657.9</c:v>
                </c:pt>
                <c:pt idx="140">
                  <c:v>390</c:v>
                </c:pt>
                <c:pt idx="141">
                  <c:v>889.2</c:v>
                </c:pt>
                <c:pt idx="142">
                  <c:v>1388.4</c:v>
                </c:pt>
                <c:pt idx="143">
                  <c:v>1887.6</c:v>
                </c:pt>
                <c:pt idx="144">
                  <c:v>2386.8000000000002</c:v>
                </c:pt>
                <c:pt idx="145">
                  <c:v>2886</c:v>
                </c:pt>
                <c:pt idx="146">
                  <c:v>3385.2</c:v>
                </c:pt>
                <c:pt idx="147">
                  <c:v>3884.4</c:v>
                </c:pt>
                <c:pt idx="148">
                  <c:v>4383.6000000000004</c:v>
                </c:pt>
                <c:pt idx="149">
                  <c:v>4882.8</c:v>
                </c:pt>
                <c:pt idx="150">
                  <c:v>5382</c:v>
                </c:pt>
                <c:pt idx="151">
                  <c:v>5205.3</c:v>
                </c:pt>
                <c:pt idx="152">
                  <c:v>5028.6000000000004</c:v>
                </c:pt>
                <c:pt idx="153">
                  <c:v>4851.8999999999996</c:v>
                </c:pt>
                <c:pt idx="154">
                  <c:v>4675.2</c:v>
                </c:pt>
                <c:pt idx="155">
                  <c:v>4498.5</c:v>
                </c:pt>
                <c:pt idx="156">
                  <c:v>4321.8</c:v>
                </c:pt>
                <c:pt idx="157">
                  <c:v>4145.1000000000004</c:v>
                </c:pt>
                <c:pt idx="158">
                  <c:v>3968.4</c:v>
                </c:pt>
                <c:pt idx="159">
                  <c:v>3791.7</c:v>
                </c:pt>
                <c:pt idx="160">
                  <c:v>3615</c:v>
                </c:pt>
                <c:pt idx="161">
                  <c:v>3565.2</c:v>
                </c:pt>
                <c:pt idx="162">
                  <c:v>3515.4</c:v>
                </c:pt>
                <c:pt idx="163">
                  <c:v>3465.6</c:v>
                </c:pt>
                <c:pt idx="164">
                  <c:v>3415.8</c:v>
                </c:pt>
                <c:pt idx="165">
                  <c:v>3366</c:v>
                </c:pt>
                <c:pt idx="166">
                  <c:v>3316.2</c:v>
                </c:pt>
                <c:pt idx="167">
                  <c:v>3266.4</c:v>
                </c:pt>
                <c:pt idx="168">
                  <c:v>3216.6</c:v>
                </c:pt>
                <c:pt idx="169">
                  <c:v>3166.8</c:v>
                </c:pt>
                <c:pt idx="170">
                  <c:v>3117</c:v>
                </c:pt>
                <c:pt idx="171">
                  <c:v>2883.9</c:v>
                </c:pt>
                <c:pt idx="172">
                  <c:v>2650.8</c:v>
                </c:pt>
                <c:pt idx="173">
                  <c:v>2417.6999999999998</c:v>
                </c:pt>
                <c:pt idx="174">
                  <c:v>2184.6</c:v>
                </c:pt>
                <c:pt idx="175">
                  <c:v>1951.5</c:v>
                </c:pt>
                <c:pt idx="176">
                  <c:v>1718.4</c:v>
                </c:pt>
                <c:pt idx="177">
                  <c:v>1485.3</c:v>
                </c:pt>
                <c:pt idx="178">
                  <c:v>1252.2</c:v>
                </c:pt>
                <c:pt idx="179">
                  <c:v>1019.09999999999</c:v>
                </c:pt>
                <c:pt idx="180">
                  <c:v>786</c:v>
                </c:pt>
                <c:pt idx="181">
                  <c:v>754.2</c:v>
                </c:pt>
                <c:pt idx="182">
                  <c:v>722.4</c:v>
                </c:pt>
                <c:pt idx="183">
                  <c:v>690.6</c:v>
                </c:pt>
                <c:pt idx="184">
                  <c:v>658.8</c:v>
                </c:pt>
                <c:pt idx="185">
                  <c:v>627</c:v>
                </c:pt>
                <c:pt idx="186">
                  <c:v>595.20000000000005</c:v>
                </c:pt>
                <c:pt idx="187">
                  <c:v>563.4</c:v>
                </c:pt>
                <c:pt idx="188">
                  <c:v>531.6</c:v>
                </c:pt>
                <c:pt idx="189">
                  <c:v>499.8</c:v>
                </c:pt>
                <c:pt idx="190">
                  <c:v>468</c:v>
                </c:pt>
                <c:pt idx="191">
                  <c:v>441.9</c:v>
                </c:pt>
                <c:pt idx="192">
                  <c:v>415.8</c:v>
                </c:pt>
                <c:pt idx="193">
                  <c:v>389.7</c:v>
                </c:pt>
                <c:pt idx="194">
                  <c:v>363.6</c:v>
                </c:pt>
                <c:pt idx="195">
                  <c:v>337.5</c:v>
                </c:pt>
                <c:pt idx="196">
                  <c:v>311.39999999999998</c:v>
                </c:pt>
                <c:pt idx="197">
                  <c:v>285.29999999999899</c:v>
                </c:pt>
                <c:pt idx="198">
                  <c:v>259.2</c:v>
                </c:pt>
                <c:pt idx="199">
                  <c:v>233.1</c:v>
                </c:pt>
                <c:pt idx="200">
                  <c:v>207</c:v>
                </c:pt>
                <c:pt idx="201">
                  <c:v>201.9</c:v>
                </c:pt>
                <c:pt idx="202">
                  <c:v>196.8</c:v>
                </c:pt>
                <c:pt idx="203">
                  <c:v>191.7</c:v>
                </c:pt>
                <c:pt idx="204">
                  <c:v>186.6</c:v>
                </c:pt>
                <c:pt idx="205">
                  <c:v>181.5</c:v>
                </c:pt>
                <c:pt idx="206">
                  <c:v>176.4</c:v>
                </c:pt>
                <c:pt idx="207">
                  <c:v>171.3</c:v>
                </c:pt>
                <c:pt idx="208">
                  <c:v>166.2</c:v>
                </c:pt>
                <c:pt idx="209">
                  <c:v>161.1</c:v>
                </c:pt>
                <c:pt idx="210">
                  <c:v>156</c:v>
                </c:pt>
                <c:pt idx="211">
                  <c:v>146.1</c:v>
                </c:pt>
                <c:pt idx="212">
                  <c:v>136.19999999999999</c:v>
                </c:pt>
                <c:pt idx="213">
                  <c:v>126.3</c:v>
                </c:pt>
                <c:pt idx="214">
                  <c:v>116.4</c:v>
                </c:pt>
                <c:pt idx="215">
                  <c:v>106.5</c:v>
                </c:pt>
                <c:pt idx="216">
                  <c:v>96.6</c:v>
                </c:pt>
                <c:pt idx="217">
                  <c:v>86.7</c:v>
                </c:pt>
                <c:pt idx="218">
                  <c:v>76.8</c:v>
                </c:pt>
                <c:pt idx="219">
                  <c:v>66.899999999999906</c:v>
                </c:pt>
                <c:pt idx="220">
                  <c:v>57</c:v>
                </c:pt>
                <c:pt idx="221">
                  <c:v>62.7</c:v>
                </c:pt>
                <c:pt idx="222">
                  <c:v>68.400000000000006</c:v>
                </c:pt>
                <c:pt idx="223">
                  <c:v>74.099999999999994</c:v>
                </c:pt>
                <c:pt idx="224">
                  <c:v>79.8</c:v>
                </c:pt>
                <c:pt idx="225">
                  <c:v>85.5</c:v>
                </c:pt>
                <c:pt idx="226">
                  <c:v>91.2</c:v>
                </c:pt>
                <c:pt idx="227">
                  <c:v>96.9</c:v>
                </c:pt>
                <c:pt idx="228">
                  <c:v>102.6</c:v>
                </c:pt>
                <c:pt idx="229">
                  <c:v>108.3</c:v>
                </c:pt>
                <c:pt idx="230">
                  <c:v>114</c:v>
                </c:pt>
                <c:pt idx="231">
                  <c:v>110.1</c:v>
                </c:pt>
                <c:pt idx="232">
                  <c:v>106.2</c:v>
                </c:pt>
                <c:pt idx="233">
                  <c:v>102.3</c:v>
                </c:pt>
                <c:pt idx="234">
                  <c:v>98.4</c:v>
                </c:pt>
                <c:pt idx="235">
                  <c:v>94.5</c:v>
                </c:pt>
                <c:pt idx="236">
                  <c:v>90.6</c:v>
                </c:pt>
                <c:pt idx="237">
                  <c:v>86.7</c:v>
                </c:pt>
                <c:pt idx="238">
                  <c:v>82.8</c:v>
                </c:pt>
                <c:pt idx="239">
                  <c:v>78.900000000000006</c:v>
                </c:pt>
                <c:pt idx="240">
                  <c:v>75</c:v>
                </c:pt>
                <c:pt idx="241">
                  <c:v>76.2</c:v>
                </c:pt>
                <c:pt idx="242">
                  <c:v>77.400000000000006</c:v>
                </c:pt>
                <c:pt idx="243">
                  <c:v>78.599999999999994</c:v>
                </c:pt>
                <c:pt idx="244">
                  <c:v>79.8</c:v>
                </c:pt>
                <c:pt idx="245">
                  <c:v>81</c:v>
                </c:pt>
                <c:pt idx="246">
                  <c:v>82.2</c:v>
                </c:pt>
                <c:pt idx="247">
                  <c:v>83.4</c:v>
                </c:pt>
                <c:pt idx="248">
                  <c:v>84.6</c:v>
                </c:pt>
                <c:pt idx="249">
                  <c:v>85.8</c:v>
                </c:pt>
                <c:pt idx="250">
                  <c:v>87</c:v>
                </c:pt>
                <c:pt idx="251">
                  <c:v>90</c:v>
                </c:pt>
                <c:pt idx="252">
                  <c:v>93</c:v>
                </c:pt>
                <c:pt idx="253">
                  <c:v>96</c:v>
                </c:pt>
                <c:pt idx="254">
                  <c:v>99</c:v>
                </c:pt>
                <c:pt idx="255">
                  <c:v>102</c:v>
                </c:pt>
                <c:pt idx="256">
                  <c:v>105</c:v>
                </c:pt>
                <c:pt idx="257">
                  <c:v>108</c:v>
                </c:pt>
                <c:pt idx="258">
                  <c:v>111</c:v>
                </c:pt>
                <c:pt idx="259">
                  <c:v>114</c:v>
                </c:pt>
                <c:pt idx="260">
                  <c:v>117</c:v>
                </c:pt>
                <c:pt idx="261">
                  <c:v>110.4</c:v>
                </c:pt>
                <c:pt idx="262">
                  <c:v>103.8</c:v>
                </c:pt>
                <c:pt idx="263">
                  <c:v>97.2</c:v>
                </c:pt>
                <c:pt idx="264">
                  <c:v>90.6</c:v>
                </c:pt>
                <c:pt idx="265">
                  <c:v>84</c:v>
                </c:pt>
                <c:pt idx="266">
                  <c:v>77.400000000000006</c:v>
                </c:pt>
                <c:pt idx="267">
                  <c:v>70.8</c:v>
                </c:pt>
                <c:pt idx="268">
                  <c:v>64.2</c:v>
                </c:pt>
                <c:pt idx="269">
                  <c:v>57.6</c:v>
                </c:pt>
                <c:pt idx="270">
                  <c:v>51</c:v>
                </c:pt>
                <c:pt idx="271">
                  <c:v>46.8</c:v>
                </c:pt>
                <c:pt idx="272">
                  <c:v>42.6</c:v>
                </c:pt>
                <c:pt idx="273">
                  <c:v>38.4</c:v>
                </c:pt>
                <c:pt idx="274">
                  <c:v>34.200000000000003</c:v>
                </c:pt>
                <c:pt idx="275">
                  <c:v>30</c:v>
                </c:pt>
                <c:pt idx="276">
                  <c:v>25.799999999999901</c:v>
                </c:pt>
                <c:pt idx="277">
                  <c:v>21.599999999999898</c:v>
                </c:pt>
                <c:pt idx="278">
                  <c:v>17.399999999999999</c:v>
                </c:pt>
                <c:pt idx="279">
                  <c:v>13.1999999999999</c:v>
                </c:pt>
                <c:pt idx="280">
                  <c:v>9</c:v>
                </c:pt>
                <c:pt idx="281">
                  <c:v>9</c:v>
                </c:pt>
                <c:pt idx="282">
                  <c:v>9</c:v>
                </c:pt>
                <c:pt idx="283">
                  <c:v>9</c:v>
                </c:pt>
                <c:pt idx="284">
                  <c:v>9</c:v>
                </c:pt>
                <c:pt idx="285">
                  <c:v>9</c:v>
                </c:pt>
                <c:pt idx="286">
                  <c:v>9</c:v>
                </c:pt>
                <c:pt idx="287">
                  <c:v>9</c:v>
                </c:pt>
                <c:pt idx="288">
                  <c:v>9</c:v>
                </c:pt>
                <c:pt idx="289">
                  <c:v>9</c:v>
                </c:pt>
                <c:pt idx="290">
                  <c:v>9</c:v>
                </c:pt>
                <c:pt idx="291">
                  <c:v>10.199999999999999</c:v>
                </c:pt>
                <c:pt idx="292">
                  <c:v>11.4</c:v>
                </c:pt>
                <c:pt idx="293">
                  <c:v>12.6</c:v>
                </c:pt>
                <c:pt idx="294">
                  <c:v>13.8</c:v>
                </c:pt>
                <c:pt idx="295">
                  <c:v>15</c:v>
                </c:pt>
                <c:pt idx="296">
                  <c:v>16.2</c:v>
                </c:pt>
                <c:pt idx="297">
                  <c:v>17.399999999999999</c:v>
                </c:pt>
                <c:pt idx="298">
                  <c:v>18.600000000000001</c:v>
                </c:pt>
                <c:pt idx="299">
                  <c:v>19.799999999999901</c:v>
                </c:pt>
                <c:pt idx="300">
                  <c:v>21</c:v>
                </c:pt>
                <c:pt idx="301">
                  <c:v>21.9</c:v>
                </c:pt>
                <c:pt idx="302">
                  <c:v>22.8</c:v>
                </c:pt>
                <c:pt idx="303">
                  <c:v>23.7</c:v>
                </c:pt>
                <c:pt idx="304">
                  <c:v>24.6</c:v>
                </c:pt>
                <c:pt idx="305">
                  <c:v>25.5</c:v>
                </c:pt>
                <c:pt idx="306">
                  <c:v>26.4</c:v>
                </c:pt>
                <c:pt idx="307">
                  <c:v>27.3</c:v>
                </c:pt>
                <c:pt idx="308">
                  <c:v>28.2</c:v>
                </c:pt>
                <c:pt idx="309">
                  <c:v>29.1</c:v>
                </c:pt>
                <c:pt idx="310">
                  <c:v>30</c:v>
                </c:pt>
                <c:pt idx="311">
                  <c:v>27.9</c:v>
                </c:pt>
                <c:pt idx="312">
                  <c:v>25.8</c:v>
                </c:pt>
                <c:pt idx="313">
                  <c:v>23.7</c:v>
                </c:pt>
                <c:pt idx="314">
                  <c:v>21.6</c:v>
                </c:pt>
                <c:pt idx="315">
                  <c:v>19.5</c:v>
                </c:pt>
                <c:pt idx="316">
                  <c:v>17.399999999999999</c:v>
                </c:pt>
                <c:pt idx="317">
                  <c:v>15.299999999999899</c:v>
                </c:pt>
                <c:pt idx="318">
                  <c:v>13.2</c:v>
                </c:pt>
                <c:pt idx="319">
                  <c:v>11.099999999999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4-B588-4BE0-8273-0227F6B06352}"/>
            </c:ext>
          </c:extLst>
        </c:ser>
        <c:ser>
          <c:idx val="71"/>
          <c:order val="25"/>
          <c:tx>
            <c:strRef>
              <c:f>Φύλλο1!$AC$1</c:f>
              <c:strCache>
                <c:ptCount val="1"/>
                <c:pt idx="0">
                  <c:v>S-13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C$2:$AC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8.1</c:v>
                </c:pt>
                <c:pt idx="22">
                  <c:v>7.2</c:v>
                </c:pt>
                <c:pt idx="23">
                  <c:v>6.3</c:v>
                </c:pt>
                <c:pt idx="24">
                  <c:v>5.4</c:v>
                </c:pt>
                <c:pt idx="25">
                  <c:v>4.5</c:v>
                </c:pt>
                <c:pt idx="26">
                  <c:v>3.5999999999999899</c:v>
                </c:pt>
                <c:pt idx="27">
                  <c:v>2.7</c:v>
                </c:pt>
                <c:pt idx="28">
                  <c:v>1.7999999999999901</c:v>
                </c:pt>
                <c:pt idx="29">
                  <c:v>0.9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6.9</c:v>
                </c:pt>
                <c:pt idx="62">
                  <c:v>13.8</c:v>
                </c:pt>
                <c:pt idx="63">
                  <c:v>20.7</c:v>
                </c:pt>
                <c:pt idx="64">
                  <c:v>27.6</c:v>
                </c:pt>
                <c:pt idx="65">
                  <c:v>34.5</c:v>
                </c:pt>
                <c:pt idx="66">
                  <c:v>41.4</c:v>
                </c:pt>
                <c:pt idx="67">
                  <c:v>48.3</c:v>
                </c:pt>
                <c:pt idx="68">
                  <c:v>55.2</c:v>
                </c:pt>
                <c:pt idx="69">
                  <c:v>62.1</c:v>
                </c:pt>
                <c:pt idx="70">
                  <c:v>69</c:v>
                </c:pt>
                <c:pt idx="71">
                  <c:v>5252.1</c:v>
                </c:pt>
                <c:pt idx="72">
                  <c:v>10435.200000000001</c:v>
                </c:pt>
                <c:pt idx="73">
                  <c:v>15618.3</c:v>
                </c:pt>
                <c:pt idx="74">
                  <c:v>20801.400000000001</c:v>
                </c:pt>
                <c:pt idx="75">
                  <c:v>25984.5</c:v>
                </c:pt>
                <c:pt idx="76">
                  <c:v>31167.599999999999</c:v>
                </c:pt>
                <c:pt idx="77">
                  <c:v>36350.699999999997</c:v>
                </c:pt>
                <c:pt idx="78">
                  <c:v>41533.800000000003</c:v>
                </c:pt>
                <c:pt idx="79">
                  <c:v>46716.9</c:v>
                </c:pt>
                <c:pt idx="80">
                  <c:v>51900</c:v>
                </c:pt>
                <c:pt idx="81">
                  <c:v>48984.2</c:v>
                </c:pt>
                <c:pt idx="82">
                  <c:v>46068.4</c:v>
                </c:pt>
                <c:pt idx="83">
                  <c:v>43152.6</c:v>
                </c:pt>
                <c:pt idx="84">
                  <c:v>40236.800000000003</c:v>
                </c:pt>
                <c:pt idx="85">
                  <c:v>37321</c:v>
                </c:pt>
                <c:pt idx="86">
                  <c:v>34405.199999999997</c:v>
                </c:pt>
                <c:pt idx="87">
                  <c:v>31489.3999999999</c:v>
                </c:pt>
                <c:pt idx="88">
                  <c:v>28573.599999999999</c:v>
                </c:pt>
                <c:pt idx="89">
                  <c:v>25657.8</c:v>
                </c:pt>
                <c:pt idx="90">
                  <c:v>22742</c:v>
                </c:pt>
                <c:pt idx="91">
                  <c:v>26307.9</c:v>
                </c:pt>
                <c:pt idx="92">
                  <c:v>29873.8</c:v>
                </c:pt>
                <c:pt idx="93">
                  <c:v>33439.699999999997</c:v>
                </c:pt>
                <c:pt idx="94">
                  <c:v>37005.599999999999</c:v>
                </c:pt>
                <c:pt idx="95">
                  <c:v>40571.5</c:v>
                </c:pt>
                <c:pt idx="96">
                  <c:v>44137.4</c:v>
                </c:pt>
                <c:pt idx="97">
                  <c:v>47703.3</c:v>
                </c:pt>
                <c:pt idx="98">
                  <c:v>51269.2</c:v>
                </c:pt>
                <c:pt idx="99">
                  <c:v>54835.1</c:v>
                </c:pt>
                <c:pt idx="100">
                  <c:v>58401</c:v>
                </c:pt>
                <c:pt idx="101">
                  <c:v>54502.5</c:v>
                </c:pt>
                <c:pt idx="102">
                  <c:v>50604</c:v>
                </c:pt>
                <c:pt idx="103">
                  <c:v>46705.5</c:v>
                </c:pt>
                <c:pt idx="104">
                  <c:v>42807</c:v>
                </c:pt>
                <c:pt idx="105">
                  <c:v>38908.5</c:v>
                </c:pt>
                <c:pt idx="106">
                  <c:v>35010</c:v>
                </c:pt>
                <c:pt idx="107">
                  <c:v>31111.5</c:v>
                </c:pt>
                <c:pt idx="108">
                  <c:v>27213</c:v>
                </c:pt>
                <c:pt idx="109">
                  <c:v>23314.5</c:v>
                </c:pt>
                <c:pt idx="110">
                  <c:v>19416</c:v>
                </c:pt>
                <c:pt idx="111">
                  <c:v>17999.7</c:v>
                </c:pt>
                <c:pt idx="112">
                  <c:v>16583.400000000001</c:v>
                </c:pt>
                <c:pt idx="113">
                  <c:v>15167.1</c:v>
                </c:pt>
                <c:pt idx="114">
                  <c:v>13750.8</c:v>
                </c:pt>
                <c:pt idx="115">
                  <c:v>12334.5</c:v>
                </c:pt>
                <c:pt idx="116">
                  <c:v>10918.2</c:v>
                </c:pt>
                <c:pt idx="117">
                  <c:v>9501.9</c:v>
                </c:pt>
                <c:pt idx="118">
                  <c:v>8085.6</c:v>
                </c:pt>
                <c:pt idx="119">
                  <c:v>6669.3</c:v>
                </c:pt>
                <c:pt idx="120">
                  <c:v>5253</c:v>
                </c:pt>
                <c:pt idx="121">
                  <c:v>5595.9</c:v>
                </c:pt>
                <c:pt idx="122">
                  <c:v>5938.8</c:v>
                </c:pt>
                <c:pt idx="123">
                  <c:v>6281.7</c:v>
                </c:pt>
                <c:pt idx="124">
                  <c:v>6624.6</c:v>
                </c:pt>
                <c:pt idx="125">
                  <c:v>6967.5</c:v>
                </c:pt>
                <c:pt idx="126">
                  <c:v>7310.4</c:v>
                </c:pt>
                <c:pt idx="127">
                  <c:v>7653.2999999999902</c:v>
                </c:pt>
                <c:pt idx="128">
                  <c:v>7996.2</c:v>
                </c:pt>
                <c:pt idx="129">
                  <c:v>8339.1</c:v>
                </c:pt>
                <c:pt idx="130">
                  <c:v>8682</c:v>
                </c:pt>
                <c:pt idx="131">
                  <c:v>10289.700000000001</c:v>
                </c:pt>
                <c:pt idx="132">
                  <c:v>11897.4</c:v>
                </c:pt>
                <c:pt idx="133">
                  <c:v>13505.1</c:v>
                </c:pt>
                <c:pt idx="134">
                  <c:v>15112.8</c:v>
                </c:pt>
                <c:pt idx="135">
                  <c:v>16720.5</c:v>
                </c:pt>
                <c:pt idx="136">
                  <c:v>18328.2</c:v>
                </c:pt>
                <c:pt idx="137">
                  <c:v>19935.900000000001</c:v>
                </c:pt>
                <c:pt idx="138">
                  <c:v>21543.599999999999</c:v>
                </c:pt>
                <c:pt idx="139">
                  <c:v>23151.3</c:v>
                </c:pt>
                <c:pt idx="140">
                  <c:v>24759</c:v>
                </c:pt>
                <c:pt idx="141">
                  <c:v>22879.8</c:v>
                </c:pt>
                <c:pt idx="142">
                  <c:v>21000.6</c:v>
                </c:pt>
                <c:pt idx="143">
                  <c:v>19121.400000000001</c:v>
                </c:pt>
                <c:pt idx="144">
                  <c:v>17242.2</c:v>
                </c:pt>
                <c:pt idx="145">
                  <c:v>15363</c:v>
                </c:pt>
                <c:pt idx="146">
                  <c:v>13483.8</c:v>
                </c:pt>
                <c:pt idx="147">
                  <c:v>11604.6</c:v>
                </c:pt>
                <c:pt idx="148">
                  <c:v>9725.4</c:v>
                </c:pt>
                <c:pt idx="149">
                  <c:v>7846.2</c:v>
                </c:pt>
                <c:pt idx="150">
                  <c:v>5967</c:v>
                </c:pt>
                <c:pt idx="151">
                  <c:v>5552.7</c:v>
                </c:pt>
                <c:pt idx="152">
                  <c:v>5138.3999999999996</c:v>
                </c:pt>
                <c:pt idx="153">
                  <c:v>4724.1000000000004</c:v>
                </c:pt>
                <c:pt idx="154">
                  <c:v>4309.8</c:v>
                </c:pt>
                <c:pt idx="155">
                  <c:v>3895.5</c:v>
                </c:pt>
                <c:pt idx="156">
                  <c:v>3481.2</c:v>
                </c:pt>
                <c:pt idx="157">
                  <c:v>3066.9</c:v>
                </c:pt>
                <c:pt idx="158">
                  <c:v>2652.6</c:v>
                </c:pt>
                <c:pt idx="159">
                  <c:v>2238.2999999999902</c:v>
                </c:pt>
                <c:pt idx="160">
                  <c:v>1824</c:v>
                </c:pt>
                <c:pt idx="161">
                  <c:v>1718.7</c:v>
                </c:pt>
                <c:pt idx="162">
                  <c:v>1613.4</c:v>
                </c:pt>
                <c:pt idx="163">
                  <c:v>1508.1</c:v>
                </c:pt>
                <c:pt idx="164">
                  <c:v>1402.8</c:v>
                </c:pt>
                <c:pt idx="165">
                  <c:v>1297.5</c:v>
                </c:pt>
                <c:pt idx="166">
                  <c:v>1192.2</c:v>
                </c:pt>
                <c:pt idx="167">
                  <c:v>1086.9000000000001</c:v>
                </c:pt>
                <c:pt idx="168">
                  <c:v>981.6</c:v>
                </c:pt>
                <c:pt idx="169">
                  <c:v>876.3</c:v>
                </c:pt>
                <c:pt idx="170">
                  <c:v>771</c:v>
                </c:pt>
                <c:pt idx="171">
                  <c:v>767.4</c:v>
                </c:pt>
                <c:pt idx="172">
                  <c:v>763.8</c:v>
                </c:pt>
                <c:pt idx="173">
                  <c:v>760.2</c:v>
                </c:pt>
                <c:pt idx="174">
                  <c:v>756.6</c:v>
                </c:pt>
                <c:pt idx="175">
                  <c:v>753</c:v>
                </c:pt>
                <c:pt idx="176">
                  <c:v>749.4</c:v>
                </c:pt>
                <c:pt idx="177">
                  <c:v>745.8</c:v>
                </c:pt>
                <c:pt idx="178">
                  <c:v>742.2</c:v>
                </c:pt>
                <c:pt idx="179">
                  <c:v>738.6</c:v>
                </c:pt>
                <c:pt idx="180">
                  <c:v>735</c:v>
                </c:pt>
                <c:pt idx="181">
                  <c:v>695.1</c:v>
                </c:pt>
                <c:pt idx="182">
                  <c:v>655.20000000000005</c:v>
                </c:pt>
                <c:pt idx="183">
                  <c:v>615.29999999999995</c:v>
                </c:pt>
                <c:pt idx="184">
                  <c:v>575.4</c:v>
                </c:pt>
                <c:pt idx="185">
                  <c:v>535.5</c:v>
                </c:pt>
                <c:pt idx="186">
                  <c:v>495.6</c:v>
                </c:pt>
                <c:pt idx="187">
                  <c:v>455.7</c:v>
                </c:pt>
                <c:pt idx="188">
                  <c:v>415.8</c:v>
                </c:pt>
                <c:pt idx="189">
                  <c:v>375.9</c:v>
                </c:pt>
                <c:pt idx="190">
                  <c:v>336</c:v>
                </c:pt>
                <c:pt idx="191">
                  <c:v>306.89999999999998</c:v>
                </c:pt>
                <c:pt idx="192">
                  <c:v>277.8</c:v>
                </c:pt>
                <c:pt idx="193">
                  <c:v>248.7</c:v>
                </c:pt>
                <c:pt idx="194">
                  <c:v>219.6</c:v>
                </c:pt>
                <c:pt idx="195">
                  <c:v>190.5</c:v>
                </c:pt>
                <c:pt idx="196">
                  <c:v>161.39999999999901</c:v>
                </c:pt>
                <c:pt idx="197">
                  <c:v>132.29999999999899</c:v>
                </c:pt>
                <c:pt idx="198">
                  <c:v>103.19999999999899</c:v>
                </c:pt>
                <c:pt idx="199">
                  <c:v>74.099999999999895</c:v>
                </c:pt>
                <c:pt idx="200">
                  <c:v>45</c:v>
                </c:pt>
                <c:pt idx="201">
                  <c:v>45</c:v>
                </c:pt>
                <c:pt idx="202">
                  <c:v>45</c:v>
                </c:pt>
                <c:pt idx="203">
                  <c:v>45</c:v>
                </c:pt>
                <c:pt idx="204">
                  <c:v>45</c:v>
                </c:pt>
                <c:pt idx="205">
                  <c:v>45</c:v>
                </c:pt>
                <c:pt idx="206">
                  <c:v>45</c:v>
                </c:pt>
                <c:pt idx="207">
                  <c:v>45</c:v>
                </c:pt>
                <c:pt idx="208">
                  <c:v>45</c:v>
                </c:pt>
                <c:pt idx="209">
                  <c:v>45</c:v>
                </c:pt>
                <c:pt idx="210">
                  <c:v>45</c:v>
                </c:pt>
                <c:pt idx="211">
                  <c:v>48.9</c:v>
                </c:pt>
                <c:pt idx="212">
                  <c:v>52.8</c:v>
                </c:pt>
                <c:pt idx="213">
                  <c:v>56.7</c:v>
                </c:pt>
                <c:pt idx="214">
                  <c:v>60.6</c:v>
                </c:pt>
                <c:pt idx="215">
                  <c:v>64.5</c:v>
                </c:pt>
                <c:pt idx="216">
                  <c:v>68.400000000000006</c:v>
                </c:pt>
                <c:pt idx="217">
                  <c:v>72.3</c:v>
                </c:pt>
                <c:pt idx="218">
                  <c:v>76.2</c:v>
                </c:pt>
                <c:pt idx="219">
                  <c:v>80.099999999999994</c:v>
                </c:pt>
                <c:pt idx="220">
                  <c:v>84</c:v>
                </c:pt>
                <c:pt idx="221">
                  <c:v>80.099999999999994</c:v>
                </c:pt>
                <c:pt idx="222">
                  <c:v>76.2</c:v>
                </c:pt>
                <c:pt idx="223">
                  <c:v>72.3</c:v>
                </c:pt>
                <c:pt idx="224">
                  <c:v>68.400000000000006</c:v>
                </c:pt>
                <c:pt idx="225">
                  <c:v>64.5</c:v>
                </c:pt>
                <c:pt idx="226">
                  <c:v>60.6</c:v>
                </c:pt>
                <c:pt idx="227">
                  <c:v>56.7</c:v>
                </c:pt>
                <c:pt idx="228">
                  <c:v>52.8</c:v>
                </c:pt>
                <c:pt idx="229">
                  <c:v>48.9</c:v>
                </c:pt>
                <c:pt idx="230">
                  <c:v>45</c:v>
                </c:pt>
                <c:pt idx="231">
                  <c:v>48.3</c:v>
                </c:pt>
                <c:pt idx="232">
                  <c:v>51.6</c:v>
                </c:pt>
                <c:pt idx="233">
                  <c:v>54.9</c:v>
                </c:pt>
                <c:pt idx="234">
                  <c:v>58.2</c:v>
                </c:pt>
                <c:pt idx="235">
                  <c:v>61.5</c:v>
                </c:pt>
                <c:pt idx="236">
                  <c:v>64.8</c:v>
                </c:pt>
                <c:pt idx="237">
                  <c:v>68.099999999999994</c:v>
                </c:pt>
                <c:pt idx="238">
                  <c:v>71.400000000000006</c:v>
                </c:pt>
                <c:pt idx="239">
                  <c:v>74.7</c:v>
                </c:pt>
                <c:pt idx="240">
                  <c:v>78</c:v>
                </c:pt>
                <c:pt idx="241">
                  <c:v>73.2</c:v>
                </c:pt>
                <c:pt idx="242">
                  <c:v>68.400000000000006</c:v>
                </c:pt>
                <c:pt idx="243">
                  <c:v>63.6</c:v>
                </c:pt>
                <c:pt idx="244">
                  <c:v>58.8</c:v>
                </c:pt>
                <c:pt idx="245">
                  <c:v>54</c:v>
                </c:pt>
                <c:pt idx="246">
                  <c:v>49.2</c:v>
                </c:pt>
                <c:pt idx="247">
                  <c:v>44.4</c:v>
                </c:pt>
                <c:pt idx="248">
                  <c:v>39.6</c:v>
                </c:pt>
                <c:pt idx="249">
                  <c:v>34.799999999999997</c:v>
                </c:pt>
                <c:pt idx="250">
                  <c:v>30</c:v>
                </c:pt>
                <c:pt idx="251">
                  <c:v>27</c:v>
                </c:pt>
                <c:pt idx="252">
                  <c:v>24</c:v>
                </c:pt>
                <c:pt idx="253">
                  <c:v>21</c:v>
                </c:pt>
                <c:pt idx="254">
                  <c:v>18</c:v>
                </c:pt>
                <c:pt idx="255">
                  <c:v>15</c:v>
                </c:pt>
                <c:pt idx="256">
                  <c:v>12</c:v>
                </c:pt>
                <c:pt idx="257">
                  <c:v>9</c:v>
                </c:pt>
                <c:pt idx="258">
                  <c:v>6</c:v>
                </c:pt>
                <c:pt idx="259">
                  <c:v>3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5-B588-4BE0-8273-0227F6B06352}"/>
            </c:ext>
          </c:extLst>
        </c:ser>
        <c:ser>
          <c:idx val="72"/>
          <c:order val="26"/>
          <c:tx>
            <c:strRef>
              <c:f>Φύλλο1!$AD$1</c:f>
              <c:strCache>
                <c:ptCount val="1"/>
                <c:pt idx="0">
                  <c:v>S-14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D$2:$AD$352</c:f>
              <c:numCache>
                <c:formatCode>General</c:formatCode>
                <c:ptCount val="351"/>
                <c:pt idx="0">
                  <c:v>87</c:v>
                </c:pt>
                <c:pt idx="1">
                  <c:v>94.5</c:v>
                </c:pt>
                <c:pt idx="2">
                  <c:v>102</c:v>
                </c:pt>
                <c:pt idx="3">
                  <c:v>109.5</c:v>
                </c:pt>
                <c:pt idx="4">
                  <c:v>117</c:v>
                </c:pt>
                <c:pt idx="5">
                  <c:v>124.5</c:v>
                </c:pt>
                <c:pt idx="6">
                  <c:v>132</c:v>
                </c:pt>
                <c:pt idx="7">
                  <c:v>139.5</c:v>
                </c:pt>
                <c:pt idx="8">
                  <c:v>147</c:v>
                </c:pt>
                <c:pt idx="9">
                  <c:v>154.5</c:v>
                </c:pt>
                <c:pt idx="10">
                  <c:v>162</c:v>
                </c:pt>
                <c:pt idx="11">
                  <c:v>153.30000000000001</c:v>
                </c:pt>
                <c:pt idx="12">
                  <c:v>144.6</c:v>
                </c:pt>
                <c:pt idx="13">
                  <c:v>135.9</c:v>
                </c:pt>
                <c:pt idx="14">
                  <c:v>127.2</c:v>
                </c:pt>
                <c:pt idx="15">
                  <c:v>118.5</c:v>
                </c:pt>
                <c:pt idx="16">
                  <c:v>109.8</c:v>
                </c:pt>
                <c:pt idx="17">
                  <c:v>101.1</c:v>
                </c:pt>
                <c:pt idx="18">
                  <c:v>92.4</c:v>
                </c:pt>
                <c:pt idx="19">
                  <c:v>83.7</c:v>
                </c:pt>
                <c:pt idx="20">
                  <c:v>75</c:v>
                </c:pt>
                <c:pt idx="21">
                  <c:v>67.5</c:v>
                </c:pt>
                <c:pt idx="22">
                  <c:v>60</c:v>
                </c:pt>
                <c:pt idx="23">
                  <c:v>52.5</c:v>
                </c:pt>
                <c:pt idx="24">
                  <c:v>45</c:v>
                </c:pt>
                <c:pt idx="25">
                  <c:v>37.5</c:v>
                </c:pt>
                <c:pt idx="26">
                  <c:v>30</c:v>
                </c:pt>
                <c:pt idx="27">
                  <c:v>22.5</c:v>
                </c:pt>
                <c:pt idx="28">
                  <c:v>15</c:v>
                </c:pt>
                <c:pt idx="29">
                  <c:v>7.5</c:v>
                </c:pt>
                <c:pt idx="30">
                  <c:v>0</c:v>
                </c:pt>
                <c:pt idx="31">
                  <c:v>3.3</c:v>
                </c:pt>
                <c:pt idx="32">
                  <c:v>6.6</c:v>
                </c:pt>
                <c:pt idx="33">
                  <c:v>9.8999999999999897</c:v>
                </c:pt>
                <c:pt idx="34">
                  <c:v>13.2</c:v>
                </c:pt>
                <c:pt idx="35">
                  <c:v>16.5</c:v>
                </c:pt>
                <c:pt idx="36">
                  <c:v>19.799999999999901</c:v>
                </c:pt>
                <c:pt idx="37">
                  <c:v>23.099999999999898</c:v>
                </c:pt>
                <c:pt idx="38">
                  <c:v>26.4</c:v>
                </c:pt>
                <c:pt idx="39">
                  <c:v>29.7</c:v>
                </c:pt>
                <c:pt idx="40">
                  <c:v>33</c:v>
                </c:pt>
                <c:pt idx="41">
                  <c:v>29.7</c:v>
                </c:pt>
                <c:pt idx="42">
                  <c:v>26.4</c:v>
                </c:pt>
                <c:pt idx="43">
                  <c:v>23.1</c:v>
                </c:pt>
                <c:pt idx="44">
                  <c:v>19.8</c:v>
                </c:pt>
                <c:pt idx="45">
                  <c:v>16.5</c:v>
                </c:pt>
                <c:pt idx="46">
                  <c:v>13.2</c:v>
                </c:pt>
                <c:pt idx="47">
                  <c:v>9.9</c:v>
                </c:pt>
                <c:pt idx="48">
                  <c:v>6.6</c:v>
                </c:pt>
                <c:pt idx="49">
                  <c:v>3.3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44.1</c:v>
                </c:pt>
                <c:pt idx="62">
                  <c:v>88.2</c:v>
                </c:pt>
                <c:pt idx="63">
                  <c:v>132.30000000000001</c:v>
                </c:pt>
                <c:pt idx="64">
                  <c:v>176.4</c:v>
                </c:pt>
                <c:pt idx="65">
                  <c:v>220.5</c:v>
                </c:pt>
                <c:pt idx="66">
                  <c:v>264.60000000000002</c:v>
                </c:pt>
                <c:pt idx="67">
                  <c:v>308.7</c:v>
                </c:pt>
                <c:pt idx="68">
                  <c:v>352.8</c:v>
                </c:pt>
                <c:pt idx="69">
                  <c:v>396.9</c:v>
                </c:pt>
                <c:pt idx="70">
                  <c:v>441</c:v>
                </c:pt>
                <c:pt idx="71">
                  <c:v>663</c:v>
                </c:pt>
                <c:pt idx="72">
                  <c:v>885</c:v>
                </c:pt>
                <c:pt idx="73">
                  <c:v>1107</c:v>
                </c:pt>
                <c:pt idx="74">
                  <c:v>1329</c:v>
                </c:pt>
                <c:pt idx="75">
                  <c:v>1551</c:v>
                </c:pt>
                <c:pt idx="76">
                  <c:v>1773</c:v>
                </c:pt>
                <c:pt idx="77">
                  <c:v>1995</c:v>
                </c:pt>
                <c:pt idx="78">
                  <c:v>2217</c:v>
                </c:pt>
                <c:pt idx="79">
                  <c:v>2439</c:v>
                </c:pt>
                <c:pt idx="80">
                  <c:v>2661</c:v>
                </c:pt>
                <c:pt idx="81">
                  <c:v>2412.3000000000002</c:v>
                </c:pt>
                <c:pt idx="82">
                  <c:v>2163.6</c:v>
                </c:pt>
                <c:pt idx="83">
                  <c:v>1914.9</c:v>
                </c:pt>
                <c:pt idx="84">
                  <c:v>1666.2</c:v>
                </c:pt>
                <c:pt idx="85">
                  <c:v>1417.5</c:v>
                </c:pt>
                <c:pt idx="86">
                  <c:v>1168.8</c:v>
                </c:pt>
                <c:pt idx="87">
                  <c:v>920.1</c:v>
                </c:pt>
                <c:pt idx="88">
                  <c:v>671.4</c:v>
                </c:pt>
                <c:pt idx="89">
                  <c:v>422.7</c:v>
                </c:pt>
                <c:pt idx="90">
                  <c:v>174</c:v>
                </c:pt>
                <c:pt idx="91">
                  <c:v>187.2</c:v>
                </c:pt>
                <c:pt idx="92">
                  <c:v>200.4</c:v>
                </c:pt>
                <c:pt idx="93">
                  <c:v>213.6</c:v>
                </c:pt>
                <c:pt idx="94">
                  <c:v>226.8</c:v>
                </c:pt>
                <c:pt idx="95">
                  <c:v>240</c:v>
                </c:pt>
                <c:pt idx="96">
                  <c:v>253.2</c:v>
                </c:pt>
                <c:pt idx="97">
                  <c:v>266.39999999999998</c:v>
                </c:pt>
                <c:pt idx="98">
                  <c:v>279.60000000000002</c:v>
                </c:pt>
                <c:pt idx="99">
                  <c:v>292.8</c:v>
                </c:pt>
                <c:pt idx="100">
                  <c:v>306</c:v>
                </c:pt>
                <c:pt idx="101">
                  <c:v>415.8</c:v>
                </c:pt>
                <c:pt idx="102">
                  <c:v>525.6</c:v>
                </c:pt>
                <c:pt idx="103">
                  <c:v>635.4</c:v>
                </c:pt>
                <c:pt idx="104">
                  <c:v>745.2</c:v>
                </c:pt>
                <c:pt idx="105">
                  <c:v>855</c:v>
                </c:pt>
                <c:pt idx="106">
                  <c:v>964.8</c:v>
                </c:pt>
                <c:pt idx="107">
                  <c:v>1074.5999999999999</c:v>
                </c:pt>
                <c:pt idx="108">
                  <c:v>1184.4000000000001</c:v>
                </c:pt>
                <c:pt idx="109">
                  <c:v>1294.19999999999</c:v>
                </c:pt>
                <c:pt idx="110">
                  <c:v>1404</c:v>
                </c:pt>
                <c:pt idx="111">
                  <c:v>1275.5999999999999</c:v>
                </c:pt>
                <c:pt idx="112">
                  <c:v>1147.2</c:v>
                </c:pt>
                <c:pt idx="113">
                  <c:v>1018.8</c:v>
                </c:pt>
                <c:pt idx="114">
                  <c:v>890.4</c:v>
                </c:pt>
                <c:pt idx="115">
                  <c:v>762</c:v>
                </c:pt>
                <c:pt idx="116">
                  <c:v>633.599999999999</c:v>
                </c:pt>
                <c:pt idx="117">
                  <c:v>505.19999999999902</c:v>
                </c:pt>
                <c:pt idx="118">
                  <c:v>376.79999999999899</c:v>
                </c:pt>
                <c:pt idx="119">
                  <c:v>248.39999999999901</c:v>
                </c:pt>
                <c:pt idx="120">
                  <c:v>120</c:v>
                </c:pt>
                <c:pt idx="121">
                  <c:v>116.7</c:v>
                </c:pt>
                <c:pt idx="122">
                  <c:v>113.4</c:v>
                </c:pt>
                <c:pt idx="123">
                  <c:v>110.1</c:v>
                </c:pt>
                <c:pt idx="124">
                  <c:v>106.8</c:v>
                </c:pt>
                <c:pt idx="125">
                  <c:v>103.5</c:v>
                </c:pt>
                <c:pt idx="126">
                  <c:v>100.2</c:v>
                </c:pt>
                <c:pt idx="127">
                  <c:v>96.9</c:v>
                </c:pt>
                <c:pt idx="128">
                  <c:v>93.6</c:v>
                </c:pt>
                <c:pt idx="129">
                  <c:v>90.3</c:v>
                </c:pt>
                <c:pt idx="130">
                  <c:v>87</c:v>
                </c:pt>
                <c:pt idx="131">
                  <c:v>588</c:v>
                </c:pt>
                <c:pt idx="132">
                  <c:v>1089</c:v>
                </c:pt>
                <c:pt idx="133">
                  <c:v>1590</c:v>
                </c:pt>
                <c:pt idx="134">
                  <c:v>2091</c:v>
                </c:pt>
                <c:pt idx="135">
                  <c:v>2592</c:v>
                </c:pt>
                <c:pt idx="136">
                  <c:v>3093</c:v>
                </c:pt>
                <c:pt idx="137">
                  <c:v>3594</c:v>
                </c:pt>
                <c:pt idx="138">
                  <c:v>4095</c:v>
                </c:pt>
                <c:pt idx="139">
                  <c:v>4596</c:v>
                </c:pt>
                <c:pt idx="140">
                  <c:v>5097</c:v>
                </c:pt>
                <c:pt idx="141">
                  <c:v>4767.8999999999996</c:v>
                </c:pt>
                <c:pt idx="142">
                  <c:v>4438.8</c:v>
                </c:pt>
                <c:pt idx="143">
                  <c:v>4109.7</c:v>
                </c:pt>
                <c:pt idx="144">
                  <c:v>3780.6</c:v>
                </c:pt>
                <c:pt idx="145">
                  <c:v>3451.5</c:v>
                </c:pt>
                <c:pt idx="146">
                  <c:v>3122.3999999999901</c:v>
                </c:pt>
                <c:pt idx="147">
                  <c:v>2793.2999999999902</c:v>
                </c:pt>
                <c:pt idx="148">
                  <c:v>2464.1999999999998</c:v>
                </c:pt>
                <c:pt idx="149">
                  <c:v>2135.1</c:v>
                </c:pt>
                <c:pt idx="150">
                  <c:v>1806</c:v>
                </c:pt>
                <c:pt idx="151">
                  <c:v>1848.6</c:v>
                </c:pt>
                <c:pt idx="152">
                  <c:v>1891.2</c:v>
                </c:pt>
                <c:pt idx="153">
                  <c:v>1933.8</c:v>
                </c:pt>
                <c:pt idx="154">
                  <c:v>1976.4</c:v>
                </c:pt>
                <c:pt idx="155">
                  <c:v>2019</c:v>
                </c:pt>
                <c:pt idx="156">
                  <c:v>2061.6</c:v>
                </c:pt>
                <c:pt idx="157">
                  <c:v>2104.1999999999998</c:v>
                </c:pt>
                <c:pt idx="158">
                  <c:v>2146.8000000000002</c:v>
                </c:pt>
                <c:pt idx="159">
                  <c:v>2189.4</c:v>
                </c:pt>
                <c:pt idx="160">
                  <c:v>2232</c:v>
                </c:pt>
                <c:pt idx="161">
                  <c:v>2252.4</c:v>
                </c:pt>
                <c:pt idx="162">
                  <c:v>2272.8000000000002</c:v>
                </c:pt>
                <c:pt idx="163">
                  <c:v>2293.1999999999998</c:v>
                </c:pt>
                <c:pt idx="164">
                  <c:v>2313.6</c:v>
                </c:pt>
                <c:pt idx="165">
                  <c:v>2334</c:v>
                </c:pt>
                <c:pt idx="166">
                  <c:v>2354.4</c:v>
                </c:pt>
                <c:pt idx="167">
                  <c:v>2374.8000000000002</c:v>
                </c:pt>
                <c:pt idx="168">
                  <c:v>2395.1999999999998</c:v>
                </c:pt>
                <c:pt idx="169">
                  <c:v>2415.6</c:v>
                </c:pt>
                <c:pt idx="170">
                  <c:v>2436</c:v>
                </c:pt>
                <c:pt idx="171">
                  <c:v>2306.6999999999998</c:v>
                </c:pt>
                <c:pt idx="172">
                  <c:v>2177.4</c:v>
                </c:pt>
                <c:pt idx="173">
                  <c:v>2048.1</c:v>
                </c:pt>
                <c:pt idx="174">
                  <c:v>1918.8</c:v>
                </c:pt>
                <c:pt idx="175">
                  <c:v>1789.5</c:v>
                </c:pt>
                <c:pt idx="176">
                  <c:v>1660.19999999999</c:v>
                </c:pt>
                <c:pt idx="177">
                  <c:v>1530.8999999999901</c:v>
                </c:pt>
                <c:pt idx="178">
                  <c:v>1401.6</c:v>
                </c:pt>
                <c:pt idx="179">
                  <c:v>1272.3</c:v>
                </c:pt>
                <c:pt idx="180">
                  <c:v>1143</c:v>
                </c:pt>
                <c:pt idx="181">
                  <c:v>1106.0999999999999</c:v>
                </c:pt>
                <c:pt idx="182">
                  <c:v>1069.2</c:v>
                </c:pt>
                <c:pt idx="183">
                  <c:v>1032.3</c:v>
                </c:pt>
                <c:pt idx="184">
                  <c:v>995.4</c:v>
                </c:pt>
                <c:pt idx="185">
                  <c:v>958.5</c:v>
                </c:pt>
                <c:pt idx="186">
                  <c:v>921.6</c:v>
                </c:pt>
                <c:pt idx="187">
                  <c:v>884.7</c:v>
                </c:pt>
                <c:pt idx="188">
                  <c:v>847.8</c:v>
                </c:pt>
                <c:pt idx="189">
                  <c:v>810.9</c:v>
                </c:pt>
                <c:pt idx="190">
                  <c:v>774</c:v>
                </c:pt>
                <c:pt idx="191">
                  <c:v>749.7</c:v>
                </c:pt>
                <c:pt idx="192">
                  <c:v>725.4</c:v>
                </c:pt>
                <c:pt idx="193">
                  <c:v>701.1</c:v>
                </c:pt>
                <c:pt idx="194">
                  <c:v>676.8</c:v>
                </c:pt>
                <c:pt idx="195">
                  <c:v>652.5</c:v>
                </c:pt>
                <c:pt idx="196">
                  <c:v>628.20000000000005</c:v>
                </c:pt>
                <c:pt idx="197">
                  <c:v>603.9</c:v>
                </c:pt>
                <c:pt idx="198">
                  <c:v>579.6</c:v>
                </c:pt>
                <c:pt idx="199">
                  <c:v>555.29999999999995</c:v>
                </c:pt>
                <c:pt idx="200">
                  <c:v>531</c:v>
                </c:pt>
                <c:pt idx="201">
                  <c:v>512.1</c:v>
                </c:pt>
                <c:pt idx="202">
                  <c:v>493.2</c:v>
                </c:pt>
                <c:pt idx="203">
                  <c:v>474.3</c:v>
                </c:pt>
                <c:pt idx="204">
                  <c:v>455.4</c:v>
                </c:pt>
                <c:pt idx="205">
                  <c:v>436.5</c:v>
                </c:pt>
                <c:pt idx="206">
                  <c:v>417.6</c:v>
                </c:pt>
                <c:pt idx="207">
                  <c:v>398.7</c:v>
                </c:pt>
                <c:pt idx="208">
                  <c:v>379.8</c:v>
                </c:pt>
                <c:pt idx="209">
                  <c:v>360.9</c:v>
                </c:pt>
                <c:pt idx="210">
                  <c:v>342</c:v>
                </c:pt>
                <c:pt idx="211">
                  <c:v>334.5</c:v>
                </c:pt>
                <c:pt idx="212">
                  <c:v>327</c:v>
                </c:pt>
                <c:pt idx="213">
                  <c:v>319.5</c:v>
                </c:pt>
                <c:pt idx="214">
                  <c:v>312</c:v>
                </c:pt>
                <c:pt idx="215">
                  <c:v>304.5</c:v>
                </c:pt>
                <c:pt idx="216">
                  <c:v>297</c:v>
                </c:pt>
                <c:pt idx="217">
                  <c:v>289.5</c:v>
                </c:pt>
                <c:pt idx="218">
                  <c:v>282</c:v>
                </c:pt>
                <c:pt idx="219">
                  <c:v>274.5</c:v>
                </c:pt>
                <c:pt idx="220">
                  <c:v>267</c:v>
                </c:pt>
                <c:pt idx="221">
                  <c:v>255.9</c:v>
                </c:pt>
                <c:pt idx="222">
                  <c:v>244.8</c:v>
                </c:pt>
                <c:pt idx="223">
                  <c:v>233.7</c:v>
                </c:pt>
                <c:pt idx="224">
                  <c:v>222.6</c:v>
                </c:pt>
                <c:pt idx="225">
                  <c:v>211.5</c:v>
                </c:pt>
                <c:pt idx="226">
                  <c:v>200.4</c:v>
                </c:pt>
                <c:pt idx="227">
                  <c:v>189.3</c:v>
                </c:pt>
                <c:pt idx="228">
                  <c:v>178.2</c:v>
                </c:pt>
                <c:pt idx="229">
                  <c:v>167.1</c:v>
                </c:pt>
                <c:pt idx="230">
                  <c:v>156</c:v>
                </c:pt>
                <c:pt idx="231">
                  <c:v>163.5</c:v>
                </c:pt>
                <c:pt idx="232">
                  <c:v>171</c:v>
                </c:pt>
                <c:pt idx="233">
                  <c:v>178.5</c:v>
                </c:pt>
                <c:pt idx="234">
                  <c:v>186</c:v>
                </c:pt>
                <c:pt idx="235">
                  <c:v>193.5</c:v>
                </c:pt>
                <c:pt idx="236">
                  <c:v>201</c:v>
                </c:pt>
                <c:pt idx="237">
                  <c:v>208.5</c:v>
                </c:pt>
                <c:pt idx="238">
                  <c:v>216</c:v>
                </c:pt>
                <c:pt idx="239">
                  <c:v>223.5</c:v>
                </c:pt>
                <c:pt idx="240">
                  <c:v>231</c:v>
                </c:pt>
                <c:pt idx="241">
                  <c:v>233.7</c:v>
                </c:pt>
                <c:pt idx="242">
                  <c:v>236.4</c:v>
                </c:pt>
                <c:pt idx="243">
                  <c:v>239.1</c:v>
                </c:pt>
                <c:pt idx="244">
                  <c:v>241.8</c:v>
                </c:pt>
                <c:pt idx="245">
                  <c:v>244.5</c:v>
                </c:pt>
                <c:pt idx="246">
                  <c:v>247.2</c:v>
                </c:pt>
                <c:pt idx="247">
                  <c:v>249.9</c:v>
                </c:pt>
                <c:pt idx="248">
                  <c:v>252.6</c:v>
                </c:pt>
                <c:pt idx="249">
                  <c:v>255.3</c:v>
                </c:pt>
                <c:pt idx="250">
                  <c:v>258</c:v>
                </c:pt>
                <c:pt idx="251">
                  <c:v>251.7</c:v>
                </c:pt>
                <c:pt idx="252">
                  <c:v>245.4</c:v>
                </c:pt>
                <c:pt idx="253">
                  <c:v>239.1</c:v>
                </c:pt>
                <c:pt idx="254">
                  <c:v>232.8</c:v>
                </c:pt>
                <c:pt idx="255">
                  <c:v>226.5</c:v>
                </c:pt>
                <c:pt idx="256">
                  <c:v>220.2</c:v>
                </c:pt>
                <c:pt idx="257">
                  <c:v>213.9</c:v>
                </c:pt>
                <c:pt idx="258">
                  <c:v>207.6</c:v>
                </c:pt>
                <c:pt idx="259">
                  <c:v>201.3</c:v>
                </c:pt>
                <c:pt idx="260">
                  <c:v>195</c:v>
                </c:pt>
                <c:pt idx="261">
                  <c:v>183.9</c:v>
                </c:pt>
                <c:pt idx="262">
                  <c:v>172.8</c:v>
                </c:pt>
                <c:pt idx="263">
                  <c:v>161.69999999999999</c:v>
                </c:pt>
                <c:pt idx="264">
                  <c:v>150.6</c:v>
                </c:pt>
                <c:pt idx="265">
                  <c:v>139.5</c:v>
                </c:pt>
                <c:pt idx="266">
                  <c:v>128.4</c:v>
                </c:pt>
                <c:pt idx="267">
                  <c:v>117.3</c:v>
                </c:pt>
                <c:pt idx="268">
                  <c:v>106.2</c:v>
                </c:pt>
                <c:pt idx="269">
                  <c:v>95.1</c:v>
                </c:pt>
                <c:pt idx="270">
                  <c:v>84</c:v>
                </c:pt>
                <c:pt idx="271">
                  <c:v>92.7</c:v>
                </c:pt>
                <c:pt idx="272">
                  <c:v>101.4</c:v>
                </c:pt>
                <c:pt idx="273">
                  <c:v>110.1</c:v>
                </c:pt>
                <c:pt idx="274">
                  <c:v>118.8</c:v>
                </c:pt>
                <c:pt idx="275">
                  <c:v>127.5</c:v>
                </c:pt>
                <c:pt idx="276">
                  <c:v>136.19999999999999</c:v>
                </c:pt>
                <c:pt idx="277">
                  <c:v>144.89999999999901</c:v>
                </c:pt>
                <c:pt idx="278">
                  <c:v>153.6</c:v>
                </c:pt>
                <c:pt idx="279">
                  <c:v>162.30000000000001</c:v>
                </c:pt>
                <c:pt idx="280">
                  <c:v>171</c:v>
                </c:pt>
                <c:pt idx="281">
                  <c:v>159</c:v>
                </c:pt>
                <c:pt idx="282">
                  <c:v>147</c:v>
                </c:pt>
                <c:pt idx="283">
                  <c:v>135</c:v>
                </c:pt>
                <c:pt idx="284">
                  <c:v>123</c:v>
                </c:pt>
                <c:pt idx="285">
                  <c:v>111</c:v>
                </c:pt>
                <c:pt idx="286">
                  <c:v>99</c:v>
                </c:pt>
                <c:pt idx="287">
                  <c:v>87</c:v>
                </c:pt>
                <c:pt idx="288">
                  <c:v>75</c:v>
                </c:pt>
                <c:pt idx="289">
                  <c:v>63</c:v>
                </c:pt>
                <c:pt idx="290">
                  <c:v>51</c:v>
                </c:pt>
                <c:pt idx="291">
                  <c:v>46.8</c:v>
                </c:pt>
                <c:pt idx="292">
                  <c:v>42.6</c:v>
                </c:pt>
                <c:pt idx="293">
                  <c:v>38.4</c:v>
                </c:pt>
                <c:pt idx="294">
                  <c:v>34.200000000000003</c:v>
                </c:pt>
                <c:pt idx="295">
                  <c:v>30</c:v>
                </c:pt>
                <c:pt idx="296">
                  <c:v>25.799999999999901</c:v>
                </c:pt>
                <c:pt idx="297">
                  <c:v>21.599999999999898</c:v>
                </c:pt>
                <c:pt idx="298">
                  <c:v>17.399999999999999</c:v>
                </c:pt>
                <c:pt idx="299">
                  <c:v>13.1999999999999</c:v>
                </c:pt>
                <c:pt idx="300">
                  <c:v>9</c:v>
                </c:pt>
                <c:pt idx="301">
                  <c:v>11.1</c:v>
                </c:pt>
                <c:pt idx="302">
                  <c:v>13.2</c:v>
                </c:pt>
                <c:pt idx="303">
                  <c:v>15.3</c:v>
                </c:pt>
                <c:pt idx="304">
                  <c:v>17.399999999999999</c:v>
                </c:pt>
                <c:pt idx="305">
                  <c:v>19.5</c:v>
                </c:pt>
                <c:pt idx="306">
                  <c:v>21.6</c:v>
                </c:pt>
                <c:pt idx="307">
                  <c:v>23.7</c:v>
                </c:pt>
                <c:pt idx="308">
                  <c:v>25.8</c:v>
                </c:pt>
                <c:pt idx="309">
                  <c:v>27.9</c:v>
                </c:pt>
                <c:pt idx="310">
                  <c:v>30</c:v>
                </c:pt>
                <c:pt idx="311">
                  <c:v>30</c:v>
                </c:pt>
                <c:pt idx="312">
                  <c:v>30</c:v>
                </c:pt>
                <c:pt idx="313">
                  <c:v>30</c:v>
                </c:pt>
                <c:pt idx="314">
                  <c:v>30</c:v>
                </c:pt>
                <c:pt idx="315">
                  <c:v>30</c:v>
                </c:pt>
                <c:pt idx="316">
                  <c:v>30</c:v>
                </c:pt>
                <c:pt idx="317">
                  <c:v>30</c:v>
                </c:pt>
                <c:pt idx="318">
                  <c:v>30</c:v>
                </c:pt>
                <c:pt idx="319">
                  <c:v>30</c:v>
                </c:pt>
                <c:pt idx="320">
                  <c:v>3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6-B588-4BE0-8273-0227F6B06352}"/>
            </c:ext>
          </c:extLst>
        </c:ser>
        <c:ser>
          <c:idx val="73"/>
          <c:order val="27"/>
          <c:tx>
            <c:strRef>
              <c:f>Φύλλο1!$AE$1</c:f>
              <c:strCache>
                <c:ptCount val="1"/>
                <c:pt idx="0">
                  <c:v>S-15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E$2:$AE$352</c:f>
              <c:numCache>
                <c:formatCode>General</c:formatCode>
                <c:ptCount val="351"/>
                <c:pt idx="0">
                  <c:v>9</c:v>
                </c:pt>
                <c:pt idx="1">
                  <c:v>9</c:v>
                </c:pt>
                <c:pt idx="2">
                  <c:v>9</c:v>
                </c:pt>
                <c:pt idx="3">
                  <c:v>9</c:v>
                </c:pt>
                <c:pt idx="4">
                  <c:v>9</c:v>
                </c:pt>
                <c:pt idx="5">
                  <c:v>9</c:v>
                </c:pt>
                <c:pt idx="6">
                  <c:v>9</c:v>
                </c:pt>
                <c:pt idx="7">
                  <c:v>9</c:v>
                </c:pt>
                <c:pt idx="8">
                  <c:v>9</c:v>
                </c:pt>
                <c:pt idx="9">
                  <c:v>9</c:v>
                </c:pt>
                <c:pt idx="10">
                  <c:v>9</c:v>
                </c:pt>
                <c:pt idx="11">
                  <c:v>8.1</c:v>
                </c:pt>
                <c:pt idx="12">
                  <c:v>7.2</c:v>
                </c:pt>
                <c:pt idx="13">
                  <c:v>6.3</c:v>
                </c:pt>
                <c:pt idx="14">
                  <c:v>5.4</c:v>
                </c:pt>
                <c:pt idx="15">
                  <c:v>4.5</c:v>
                </c:pt>
                <c:pt idx="16">
                  <c:v>3.5999999999999899</c:v>
                </c:pt>
                <c:pt idx="17">
                  <c:v>2.7</c:v>
                </c:pt>
                <c:pt idx="18">
                  <c:v>1.7999999999999901</c:v>
                </c:pt>
                <c:pt idx="19">
                  <c:v>0.9</c:v>
                </c:pt>
                <c:pt idx="20">
                  <c:v>0</c:v>
                </c:pt>
                <c:pt idx="21">
                  <c:v>2.1</c:v>
                </c:pt>
                <c:pt idx="22">
                  <c:v>4.2</c:v>
                </c:pt>
                <c:pt idx="23">
                  <c:v>6.3</c:v>
                </c:pt>
                <c:pt idx="24">
                  <c:v>8.4</c:v>
                </c:pt>
                <c:pt idx="25">
                  <c:v>10.5</c:v>
                </c:pt>
                <c:pt idx="26">
                  <c:v>12.6</c:v>
                </c:pt>
                <c:pt idx="27">
                  <c:v>14.7</c:v>
                </c:pt>
                <c:pt idx="28">
                  <c:v>16.8</c:v>
                </c:pt>
                <c:pt idx="29">
                  <c:v>18.899999999999999</c:v>
                </c:pt>
                <c:pt idx="30">
                  <c:v>21</c:v>
                </c:pt>
                <c:pt idx="31">
                  <c:v>21</c:v>
                </c:pt>
                <c:pt idx="32">
                  <c:v>21</c:v>
                </c:pt>
                <c:pt idx="33">
                  <c:v>21</c:v>
                </c:pt>
                <c:pt idx="34">
                  <c:v>21</c:v>
                </c:pt>
                <c:pt idx="35">
                  <c:v>21</c:v>
                </c:pt>
                <c:pt idx="36">
                  <c:v>21</c:v>
                </c:pt>
                <c:pt idx="37">
                  <c:v>21</c:v>
                </c:pt>
                <c:pt idx="38">
                  <c:v>21</c:v>
                </c:pt>
                <c:pt idx="39">
                  <c:v>21</c:v>
                </c:pt>
                <c:pt idx="40">
                  <c:v>21</c:v>
                </c:pt>
                <c:pt idx="41">
                  <c:v>18.899999999999999</c:v>
                </c:pt>
                <c:pt idx="42">
                  <c:v>16.8</c:v>
                </c:pt>
                <c:pt idx="43">
                  <c:v>14.7</c:v>
                </c:pt>
                <c:pt idx="44">
                  <c:v>12.6</c:v>
                </c:pt>
                <c:pt idx="45">
                  <c:v>10.5</c:v>
                </c:pt>
                <c:pt idx="46">
                  <c:v>8.3999999999999897</c:v>
                </c:pt>
                <c:pt idx="47">
                  <c:v>6.2999999999999901</c:v>
                </c:pt>
                <c:pt idx="48">
                  <c:v>4.1999999999999904</c:v>
                </c:pt>
                <c:pt idx="49">
                  <c:v>2.0999999999999899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.9</c:v>
                </c:pt>
                <c:pt idx="182">
                  <c:v>1.8</c:v>
                </c:pt>
                <c:pt idx="183">
                  <c:v>2.7</c:v>
                </c:pt>
                <c:pt idx="184">
                  <c:v>3.6</c:v>
                </c:pt>
                <c:pt idx="185">
                  <c:v>4.5</c:v>
                </c:pt>
                <c:pt idx="186">
                  <c:v>5.4</c:v>
                </c:pt>
                <c:pt idx="187">
                  <c:v>6.3</c:v>
                </c:pt>
                <c:pt idx="188">
                  <c:v>7.2</c:v>
                </c:pt>
                <c:pt idx="189">
                  <c:v>8.1</c:v>
                </c:pt>
                <c:pt idx="190">
                  <c:v>9</c:v>
                </c:pt>
                <c:pt idx="191">
                  <c:v>9.9</c:v>
                </c:pt>
                <c:pt idx="192">
                  <c:v>10.8</c:v>
                </c:pt>
                <c:pt idx="193">
                  <c:v>11.7</c:v>
                </c:pt>
                <c:pt idx="194">
                  <c:v>12.6</c:v>
                </c:pt>
                <c:pt idx="195">
                  <c:v>13.5</c:v>
                </c:pt>
                <c:pt idx="196">
                  <c:v>14.4</c:v>
                </c:pt>
                <c:pt idx="197">
                  <c:v>15.3</c:v>
                </c:pt>
                <c:pt idx="198">
                  <c:v>16.2</c:v>
                </c:pt>
                <c:pt idx="199">
                  <c:v>17.100000000000001</c:v>
                </c:pt>
                <c:pt idx="200">
                  <c:v>18</c:v>
                </c:pt>
                <c:pt idx="201">
                  <c:v>17.100000000000001</c:v>
                </c:pt>
                <c:pt idx="202">
                  <c:v>16.2</c:v>
                </c:pt>
                <c:pt idx="203">
                  <c:v>15.3</c:v>
                </c:pt>
                <c:pt idx="204">
                  <c:v>14.4</c:v>
                </c:pt>
                <c:pt idx="205">
                  <c:v>13.5</c:v>
                </c:pt>
                <c:pt idx="206">
                  <c:v>12.6</c:v>
                </c:pt>
                <c:pt idx="207">
                  <c:v>11.7</c:v>
                </c:pt>
                <c:pt idx="208">
                  <c:v>10.8</c:v>
                </c:pt>
                <c:pt idx="209">
                  <c:v>9.9</c:v>
                </c:pt>
                <c:pt idx="210">
                  <c:v>9</c:v>
                </c:pt>
                <c:pt idx="211">
                  <c:v>8.1</c:v>
                </c:pt>
                <c:pt idx="212">
                  <c:v>7.2</c:v>
                </c:pt>
                <c:pt idx="213">
                  <c:v>6.3</c:v>
                </c:pt>
                <c:pt idx="214">
                  <c:v>5.4</c:v>
                </c:pt>
                <c:pt idx="215">
                  <c:v>4.5</c:v>
                </c:pt>
                <c:pt idx="216">
                  <c:v>3.5999999999999899</c:v>
                </c:pt>
                <c:pt idx="217">
                  <c:v>2.7</c:v>
                </c:pt>
                <c:pt idx="218">
                  <c:v>1.7999999999999901</c:v>
                </c:pt>
                <c:pt idx="219">
                  <c:v>0.9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4.5</c:v>
                </c:pt>
                <c:pt idx="232">
                  <c:v>9</c:v>
                </c:pt>
                <c:pt idx="233">
                  <c:v>13.5</c:v>
                </c:pt>
                <c:pt idx="234">
                  <c:v>18</c:v>
                </c:pt>
                <c:pt idx="235">
                  <c:v>22.5</c:v>
                </c:pt>
                <c:pt idx="236">
                  <c:v>27</c:v>
                </c:pt>
                <c:pt idx="237">
                  <c:v>31.5</c:v>
                </c:pt>
                <c:pt idx="238">
                  <c:v>36</c:v>
                </c:pt>
                <c:pt idx="239">
                  <c:v>40.5</c:v>
                </c:pt>
                <c:pt idx="240">
                  <c:v>45</c:v>
                </c:pt>
                <c:pt idx="241">
                  <c:v>40.5</c:v>
                </c:pt>
                <c:pt idx="242">
                  <c:v>36</c:v>
                </c:pt>
                <c:pt idx="243">
                  <c:v>31.5</c:v>
                </c:pt>
                <c:pt idx="244">
                  <c:v>27</c:v>
                </c:pt>
                <c:pt idx="245">
                  <c:v>22.5</c:v>
                </c:pt>
                <c:pt idx="246">
                  <c:v>18</c:v>
                </c:pt>
                <c:pt idx="247">
                  <c:v>13.5</c:v>
                </c:pt>
                <c:pt idx="248">
                  <c:v>9</c:v>
                </c:pt>
                <c:pt idx="249">
                  <c:v>4.5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.9</c:v>
                </c:pt>
                <c:pt idx="272">
                  <c:v>1.8</c:v>
                </c:pt>
                <c:pt idx="273">
                  <c:v>2.7</c:v>
                </c:pt>
                <c:pt idx="274">
                  <c:v>3.6</c:v>
                </c:pt>
                <c:pt idx="275">
                  <c:v>4.5</c:v>
                </c:pt>
                <c:pt idx="276">
                  <c:v>5.4</c:v>
                </c:pt>
                <c:pt idx="277">
                  <c:v>6.3</c:v>
                </c:pt>
                <c:pt idx="278">
                  <c:v>7.2</c:v>
                </c:pt>
                <c:pt idx="279">
                  <c:v>8.1</c:v>
                </c:pt>
                <c:pt idx="280">
                  <c:v>9</c:v>
                </c:pt>
                <c:pt idx="281">
                  <c:v>9.9</c:v>
                </c:pt>
                <c:pt idx="282">
                  <c:v>10.8</c:v>
                </c:pt>
                <c:pt idx="283">
                  <c:v>11.7</c:v>
                </c:pt>
                <c:pt idx="284">
                  <c:v>12.6</c:v>
                </c:pt>
                <c:pt idx="285">
                  <c:v>13.5</c:v>
                </c:pt>
                <c:pt idx="286">
                  <c:v>14.4</c:v>
                </c:pt>
                <c:pt idx="287">
                  <c:v>15.3</c:v>
                </c:pt>
                <c:pt idx="288">
                  <c:v>16.2</c:v>
                </c:pt>
                <c:pt idx="289">
                  <c:v>17.100000000000001</c:v>
                </c:pt>
                <c:pt idx="290">
                  <c:v>18</c:v>
                </c:pt>
                <c:pt idx="291">
                  <c:v>17.100000000000001</c:v>
                </c:pt>
                <c:pt idx="292">
                  <c:v>16.2</c:v>
                </c:pt>
                <c:pt idx="293">
                  <c:v>15.3</c:v>
                </c:pt>
                <c:pt idx="294">
                  <c:v>14.4</c:v>
                </c:pt>
                <c:pt idx="295">
                  <c:v>13.5</c:v>
                </c:pt>
                <c:pt idx="296">
                  <c:v>12.6</c:v>
                </c:pt>
                <c:pt idx="297">
                  <c:v>11.7</c:v>
                </c:pt>
                <c:pt idx="298">
                  <c:v>10.8</c:v>
                </c:pt>
                <c:pt idx="299">
                  <c:v>9.9</c:v>
                </c:pt>
                <c:pt idx="300">
                  <c:v>9</c:v>
                </c:pt>
                <c:pt idx="301">
                  <c:v>8.1</c:v>
                </c:pt>
                <c:pt idx="302">
                  <c:v>7.2</c:v>
                </c:pt>
                <c:pt idx="303">
                  <c:v>6.3</c:v>
                </c:pt>
                <c:pt idx="304">
                  <c:v>5.4</c:v>
                </c:pt>
                <c:pt idx="305">
                  <c:v>4.5</c:v>
                </c:pt>
                <c:pt idx="306">
                  <c:v>3.5999999999999899</c:v>
                </c:pt>
                <c:pt idx="307">
                  <c:v>2.7</c:v>
                </c:pt>
                <c:pt idx="308">
                  <c:v>1.7999999999999901</c:v>
                </c:pt>
                <c:pt idx="309">
                  <c:v>0.9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7-B588-4BE0-8273-0227F6B06352}"/>
            </c:ext>
          </c:extLst>
        </c:ser>
        <c:ser>
          <c:idx val="74"/>
          <c:order val="28"/>
          <c:tx>
            <c:strRef>
              <c:f>Φύλλο1!$AF$1</c:f>
              <c:strCache>
                <c:ptCount val="1"/>
                <c:pt idx="0">
                  <c:v>S-BU1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F$2:$AF$352</c:f>
              <c:numCache>
                <c:formatCode>General</c:formatCode>
                <c:ptCount val="351"/>
                <c:pt idx="0">
                  <c:v>159</c:v>
                </c:pt>
                <c:pt idx="1">
                  <c:v>151</c:v>
                </c:pt>
                <c:pt idx="2">
                  <c:v>143</c:v>
                </c:pt>
                <c:pt idx="3">
                  <c:v>135</c:v>
                </c:pt>
                <c:pt idx="4">
                  <c:v>127</c:v>
                </c:pt>
                <c:pt idx="5">
                  <c:v>119</c:v>
                </c:pt>
                <c:pt idx="6">
                  <c:v>111</c:v>
                </c:pt>
                <c:pt idx="7">
                  <c:v>103</c:v>
                </c:pt>
                <c:pt idx="8">
                  <c:v>95</c:v>
                </c:pt>
                <c:pt idx="9">
                  <c:v>87</c:v>
                </c:pt>
                <c:pt idx="10">
                  <c:v>79</c:v>
                </c:pt>
                <c:pt idx="11">
                  <c:v>71.099999999999994</c:v>
                </c:pt>
                <c:pt idx="12">
                  <c:v>63.2</c:v>
                </c:pt>
                <c:pt idx="13">
                  <c:v>55.3</c:v>
                </c:pt>
                <c:pt idx="14">
                  <c:v>47.4</c:v>
                </c:pt>
                <c:pt idx="15">
                  <c:v>39.5</c:v>
                </c:pt>
                <c:pt idx="16">
                  <c:v>31.599999999999898</c:v>
                </c:pt>
                <c:pt idx="17">
                  <c:v>23.6999999999999</c:v>
                </c:pt>
                <c:pt idx="18">
                  <c:v>15.799999999999899</c:v>
                </c:pt>
                <c:pt idx="19">
                  <c:v>7.8999999999999897</c:v>
                </c:pt>
                <c:pt idx="20">
                  <c:v>0</c:v>
                </c:pt>
                <c:pt idx="21">
                  <c:v>0.4</c:v>
                </c:pt>
                <c:pt idx="22">
                  <c:v>0.8</c:v>
                </c:pt>
                <c:pt idx="23">
                  <c:v>1.2</c:v>
                </c:pt>
                <c:pt idx="24">
                  <c:v>1.6</c:v>
                </c:pt>
                <c:pt idx="25">
                  <c:v>2</c:v>
                </c:pt>
                <c:pt idx="26">
                  <c:v>2.4</c:v>
                </c:pt>
                <c:pt idx="27">
                  <c:v>2.8</c:v>
                </c:pt>
                <c:pt idx="28">
                  <c:v>3.2</c:v>
                </c:pt>
                <c:pt idx="29">
                  <c:v>3.6</c:v>
                </c:pt>
                <c:pt idx="30">
                  <c:v>4</c:v>
                </c:pt>
                <c:pt idx="31">
                  <c:v>4.5</c:v>
                </c:pt>
                <c:pt idx="32">
                  <c:v>5</c:v>
                </c:pt>
                <c:pt idx="33">
                  <c:v>5.5</c:v>
                </c:pt>
                <c:pt idx="34">
                  <c:v>6</c:v>
                </c:pt>
                <c:pt idx="35">
                  <c:v>6.5</c:v>
                </c:pt>
                <c:pt idx="36">
                  <c:v>7</c:v>
                </c:pt>
                <c:pt idx="37">
                  <c:v>7.5</c:v>
                </c:pt>
                <c:pt idx="38">
                  <c:v>8</c:v>
                </c:pt>
                <c:pt idx="39">
                  <c:v>8.5</c:v>
                </c:pt>
                <c:pt idx="40">
                  <c:v>9</c:v>
                </c:pt>
                <c:pt idx="41">
                  <c:v>8.5</c:v>
                </c:pt>
                <c:pt idx="42">
                  <c:v>8</c:v>
                </c:pt>
                <c:pt idx="43">
                  <c:v>7.5</c:v>
                </c:pt>
                <c:pt idx="44">
                  <c:v>7</c:v>
                </c:pt>
                <c:pt idx="45">
                  <c:v>6.5</c:v>
                </c:pt>
                <c:pt idx="46">
                  <c:v>6</c:v>
                </c:pt>
                <c:pt idx="47">
                  <c:v>5.5</c:v>
                </c:pt>
                <c:pt idx="48">
                  <c:v>5</c:v>
                </c:pt>
                <c:pt idx="49">
                  <c:v>4.5</c:v>
                </c:pt>
                <c:pt idx="50">
                  <c:v>4</c:v>
                </c:pt>
                <c:pt idx="51">
                  <c:v>3.6</c:v>
                </c:pt>
                <c:pt idx="52">
                  <c:v>3.2</c:v>
                </c:pt>
                <c:pt idx="53">
                  <c:v>2.8</c:v>
                </c:pt>
                <c:pt idx="54">
                  <c:v>2.4</c:v>
                </c:pt>
                <c:pt idx="55">
                  <c:v>2</c:v>
                </c:pt>
                <c:pt idx="56">
                  <c:v>1.5999999999999901</c:v>
                </c:pt>
                <c:pt idx="57">
                  <c:v>1.19999999999999</c:v>
                </c:pt>
                <c:pt idx="58">
                  <c:v>0.79999999999999905</c:v>
                </c:pt>
                <c:pt idx="59">
                  <c:v>0.39999999999999902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</c:v>
                </c:pt>
                <c:pt idx="182">
                  <c:v>0</c:v>
                </c:pt>
                <c:pt idx="183">
                  <c:v>0</c:v>
                </c:pt>
                <c:pt idx="184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2.1</c:v>
                </c:pt>
                <c:pt idx="202">
                  <c:v>4.2</c:v>
                </c:pt>
                <c:pt idx="203">
                  <c:v>6.3</c:v>
                </c:pt>
                <c:pt idx="204">
                  <c:v>8.4</c:v>
                </c:pt>
                <c:pt idx="205">
                  <c:v>10.5</c:v>
                </c:pt>
                <c:pt idx="206">
                  <c:v>12.6</c:v>
                </c:pt>
                <c:pt idx="207">
                  <c:v>14.7</c:v>
                </c:pt>
                <c:pt idx="208">
                  <c:v>16.8</c:v>
                </c:pt>
                <c:pt idx="209">
                  <c:v>18.899999999999999</c:v>
                </c:pt>
                <c:pt idx="210">
                  <c:v>21</c:v>
                </c:pt>
                <c:pt idx="211">
                  <c:v>23.1</c:v>
                </c:pt>
                <c:pt idx="212">
                  <c:v>25.2</c:v>
                </c:pt>
                <c:pt idx="213">
                  <c:v>27.3</c:v>
                </c:pt>
                <c:pt idx="214">
                  <c:v>29.4</c:v>
                </c:pt>
                <c:pt idx="215">
                  <c:v>31.5</c:v>
                </c:pt>
                <c:pt idx="216">
                  <c:v>33.6</c:v>
                </c:pt>
                <c:pt idx="217">
                  <c:v>35.700000000000003</c:v>
                </c:pt>
                <c:pt idx="218">
                  <c:v>37.799999999999997</c:v>
                </c:pt>
                <c:pt idx="219">
                  <c:v>39.9</c:v>
                </c:pt>
                <c:pt idx="220">
                  <c:v>42</c:v>
                </c:pt>
                <c:pt idx="221">
                  <c:v>40.299999999999997</c:v>
                </c:pt>
                <c:pt idx="222">
                  <c:v>38.6</c:v>
                </c:pt>
                <c:pt idx="223">
                  <c:v>36.9</c:v>
                </c:pt>
                <c:pt idx="224">
                  <c:v>35.200000000000003</c:v>
                </c:pt>
                <c:pt idx="225">
                  <c:v>33.5</c:v>
                </c:pt>
                <c:pt idx="226">
                  <c:v>31.8</c:v>
                </c:pt>
                <c:pt idx="227">
                  <c:v>30.1</c:v>
                </c:pt>
                <c:pt idx="228">
                  <c:v>28.4</c:v>
                </c:pt>
                <c:pt idx="229">
                  <c:v>26.7</c:v>
                </c:pt>
                <c:pt idx="230">
                  <c:v>25</c:v>
                </c:pt>
                <c:pt idx="231">
                  <c:v>23.4</c:v>
                </c:pt>
                <c:pt idx="232">
                  <c:v>21.8</c:v>
                </c:pt>
                <c:pt idx="233">
                  <c:v>20.2</c:v>
                </c:pt>
                <c:pt idx="234">
                  <c:v>18.600000000000001</c:v>
                </c:pt>
                <c:pt idx="235">
                  <c:v>17</c:v>
                </c:pt>
                <c:pt idx="236">
                  <c:v>15.399999999999901</c:v>
                </c:pt>
                <c:pt idx="237">
                  <c:v>13.799999999999899</c:v>
                </c:pt>
                <c:pt idx="238">
                  <c:v>12.2</c:v>
                </c:pt>
                <c:pt idx="239">
                  <c:v>10.6</c:v>
                </c:pt>
                <c:pt idx="240">
                  <c:v>9</c:v>
                </c:pt>
                <c:pt idx="241">
                  <c:v>9</c:v>
                </c:pt>
                <c:pt idx="242">
                  <c:v>9</c:v>
                </c:pt>
                <c:pt idx="243">
                  <c:v>9</c:v>
                </c:pt>
                <c:pt idx="244">
                  <c:v>9</c:v>
                </c:pt>
                <c:pt idx="245">
                  <c:v>9</c:v>
                </c:pt>
                <c:pt idx="246">
                  <c:v>9</c:v>
                </c:pt>
                <c:pt idx="247">
                  <c:v>9</c:v>
                </c:pt>
                <c:pt idx="248">
                  <c:v>9</c:v>
                </c:pt>
                <c:pt idx="249">
                  <c:v>9</c:v>
                </c:pt>
                <c:pt idx="250">
                  <c:v>9</c:v>
                </c:pt>
                <c:pt idx="251">
                  <c:v>9</c:v>
                </c:pt>
                <c:pt idx="252">
                  <c:v>9</c:v>
                </c:pt>
                <c:pt idx="253">
                  <c:v>9</c:v>
                </c:pt>
                <c:pt idx="254">
                  <c:v>9</c:v>
                </c:pt>
                <c:pt idx="255">
                  <c:v>9</c:v>
                </c:pt>
                <c:pt idx="256">
                  <c:v>9</c:v>
                </c:pt>
                <c:pt idx="257">
                  <c:v>9</c:v>
                </c:pt>
                <c:pt idx="258">
                  <c:v>9</c:v>
                </c:pt>
                <c:pt idx="259">
                  <c:v>9</c:v>
                </c:pt>
                <c:pt idx="260">
                  <c:v>9</c:v>
                </c:pt>
                <c:pt idx="261">
                  <c:v>9</c:v>
                </c:pt>
                <c:pt idx="262">
                  <c:v>9</c:v>
                </c:pt>
                <c:pt idx="263">
                  <c:v>9</c:v>
                </c:pt>
                <c:pt idx="264">
                  <c:v>9</c:v>
                </c:pt>
                <c:pt idx="265">
                  <c:v>9</c:v>
                </c:pt>
                <c:pt idx="266">
                  <c:v>9</c:v>
                </c:pt>
                <c:pt idx="267">
                  <c:v>9</c:v>
                </c:pt>
                <c:pt idx="268">
                  <c:v>9</c:v>
                </c:pt>
                <c:pt idx="269">
                  <c:v>9</c:v>
                </c:pt>
                <c:pt idx="270">
                  <c:v>9</c:v>
                </c:pt>
                <c:pt idx="271">
                  <c:v>9</c:v>
                </c:pt>
                <c:pt idx="272">
                  <c:v>9</c:v>
                </c:pt>
                <c:pt idx="273">
                  <c:v>9</c:v>
                </c:pt>
                <c:pt idx="274">
                  <c:v>9</c:v>
                </c:pt>
                <c:pt idx="275">
                  <c:v>9</c:v>
                </c:pt>
                <c:pt idx="276">
                  <c:v>9</c:v>
                </c:pt>
                <c:pt idx="277">
                  <c:v>9</c:v>
                </c:pt>
                <c:pt idx="278">
                  <c:v>9</c:v>
                </c:pt>
                <c:pt idx="279">
                  <c:v>9</c:v>
                </c:pt>
                <c:pt idx="280">
                  <c:v>9</c:v>
                </c:pt>
                <c:pt idx="281">
                  <c:v>9</c:v>
                </c:pt>
                <c:pt idx="282">
                  <c:v>9</c:v>
                </c:pt>
                <c:pt idx="283">
                  <c:v>9</c:v>
                </c:pt>
                <c:pt idx="284">
                  <c:v>9</c:v>
                </c:pt>
                <c:pt idx="285">
                  <c:v>9</c:v>
                </c:pt>
                <c:pt idx="286">
                  <c:v>9</c:v>
                </c:pt>
                <c:pt idx="287">
                  <c:v>9</c:v>
                </c:pt>
                <c:pt idx="288">
                  <c:v>9</c:v>
                </c:pt>
                <c:pt idx="289">
                  <c:v>9</c:v>
                </c:pt>
                <c:pt idx="290">
                  <c:v>9</c:v>
                </c:pt>
                <c:pt idx="291">
                  <c:v>8.5</c:v>
                </c:pt>
                <c:pt idx="292">
                  <c:v>8</c:v>
                </c:pt>
                <c:pt idx="293">
                  <c:v>7.5</c:v>
                </c:pt>
                <c:pt idx="294">
                  <c:v>7</c:v>
                </c:pt>
                <c:pt idx="295">
                  <c:v>6.5</c:v>
                </c:pt>
                <c:pt idx="296">
                  <c:v>6</c:v>
                </c:pt>
                <c:pt idx="297">
                  <c:v>5.5</c:v>
                </c:pt>
                <c:pt idx="298">
                  <c:v>5</c:v>
                </c:pt>
                <c:pt idx="299">
                  <c:v>4.5</c:v>
                </c:pt>
                <c:pt idx="300">
                  <c:v>4</c:v>
                </c:pt>
                <c:pt idx="301">
                  <c:v>3.6</c:v>
                </c:pt>
                <c:pt idx="302">
                  <c:v>3.2</c:v>
                </c:pt>
                <c:pt idx="303">
                  <c:v>2.8</c:v>
                </c:pt>
                <c:pt idx="304">
                  <c:v>2.4</c:v>
                </c:pt>
                <c:pt idx="305">
                  <c:v>2</c:v>
                </c:pt>
                <c:pt idx="306">
                  <c:v>1.5999999999999901</c:v>
                </c:pt>
                <c:pt idx="307">
                  <c:v>1.19999999999999</c:v>
                </c:pt>
                <c:pt idx="308">
                  <c:v>0.79999999999999905</c:v>
                </c:pt>
                <c:pt idx="309">
                  <c:v>0.39999999999999902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8-B588-4BE0-8273-0227F6B06352}"/>
            </c:ext>
          </c:extLst>
        </c:ser>
        <c:ser>
          <c:idx val="77"/>
          <c:order val="31"/>
          <c:tx>
            <c:strRef>
              <c:f>Φύλλο1!$AJ$1</c:f>
              <c:strCache>
                <c:ptCount val="1"/>
                <c:pt idx="0">
                  <c:v>S-01</c:v>
                </c:pt>
              </c:strCache>
            </c:strRef>
          </c:tx>
          <c:spPr>
            <a:ln w="9525">
              <a:solidFill>
                <a:schemeClr val="accent4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J$2:$AJ$352</c:f>
              <c:numCache>
                <c:formatCode>General</c:formatCode>
                <c:ptCount val="351"/>
                <c:pt idx="0">
                  <c:v>30</c:v>
                </c:pt>
                <c:pt idx="1">
                  <c:v>27</c:v>
                </c:pt>
                <c:pt idx="2">
                  <c:v>24</c:v>
                </c:pt>
                <c:pt idx="3">
                  <c:v>21</c:v>
                </c:pt>
                <c:pt idx="4">
                  <c:v>18</c:v>
                </c:pt>
                <c:pt idx="5">
                  <c:v>15</c:v>
                </c:pt>
                <c:pt idx="6">
                  <c:v>12</c:v>
                </c:pt>
                <c:pt idx="7">
                  <c:v>9</c:v>
                </c:pt>
                <c:pt idx="8">
                  <c:v>6</c:v>
                </c:pt>
                <c:pt idx="9">
                  <c:v>3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2.5</c:v>
                </c:pt>
                <c:pt idx="22">
                  <c:v>5</c:v>
                </c:pt>
                <c:pt idx="23">
                  <c:v>7.5</c:v>
                </c:pt>
                <c:pt idx="24">
                  <c:v>10</c:v>
                </c:pt>
                <c:pt idx="25">
                  <c:v>12.5</c:v>
                </c:pt>
                <c:pt idx="26">
                  <c:v>15</c:v>
                </c:pt>
                <c:pt idx="27">
                  <c:v>17.5</c:v>
                </c:pt>
                <c:pt idx="28">
                  <c:v>20</c:v>
                </c:pt>
                <c:pt idx="29">
                  <c:v>22.5</c:v>
                </c:pt>
                <c:pt idx="30">
                  <c:v>25</c:v>
                </c:pt>
                <c:pt idx="31">
                  <c:v>23.4</c:v>
                </c:pt>
                <c:pt idx="32">
                  <c:v>21.8</c:v>
                </c:pt>
                <c:pt idx="33">
                  <c:v>20.2</c:v>
                </c:pt>
                <c:pt idx="34">
                  <c:v>18.600000000000001</c:v>
                </c:pt>
                <c:pt idx="35">
                  <c:v>17</c:v>
                </c:pt>
                <c:pt idx="36">
                  <c:v>15.399999999999901</c:v>
                </c:pt>
                <c:pt idx="37">
                  <c:v>13.799999999999899</c:v>
                </c:pt>
                <c:pt idx="38">
                  <c:v>12.2</c:v>
                </c:pt>
                <c:pt idx="39">
                  <c:v>10.6</c:v>
                </c:pt>
                <c:pt idx="40">
                  <c:v>9</c:v>
                </c:pt>
                <c:pt idx="41">
                  <c:v>9</c:v>
                </c:pt>
                <c:pt idx="42">
                  <c:v>9</c:v>
                </c:pt>
                <c:pt idx="43">
                  <c:v>9</c:v>
                </c:pt>
                <c:pt idx="44">
                  <c:v>9</c:v>
                </c:pt>
                <c:pt idx="45">
                  <c:v>9</c:v>
                </c:pt>
                <c:pt idx="46">
                  <c:v>9</c:v>
                </c:pt>
                <c:pt idx="47">
                  <c:v>9</c:v>
                </c:pt>
                <c:pt idx="48">
                  <c:v>9</c:v>
                </c:pt>
                <c:pt idx="49">
                  <c:v>9</c:v>
                </c:pt>
                <c:pt idx="50">
                  <c:v>9</c:v>
                </c:pt>
                <c:pt idx="51">
                  <c:v>8.1</c:v>
                </c:pt>
                <c:pt idx="52">
                  <c:v>7.2</c:v>
                </c:pt>
                <c:pt idx="53">
                  <c:v>6.3</c:v>
                </c:pt>
                <c:pt idx="54">
                  <c:v>5.4</c:v>
                </c:pt>
                <c:pt idx="55">
                  <c:v>4.5</c:v>
                </c:pt>
                <c:pt idx="56">
                  <c:v>3.5999999999999899</c:v>
                </c:pt>
                <c:pt idx="57">
                  <c:v>2.7</c:v>
                </c:pt>
                <c:pt idx="58">
                  <c:v>1.7999999999999901</c:v>
                </c:pt>
                <c:pt idx="59">
                  <c:v>0.9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1.5</c:v>
                </c:pt>
                <c:pt idx="82">
                  <c:v>3</c:v>
                </c:pt>
                <c:pt idx="83">
                  <c:v>4.5</c:v>
                </c:pt>
                <c:pt idx="84">
                  <c:v>6</c:v>
                </c:pt>
                <c:pt idx="85">
                  <c:v>7.5</c:v>
                </c:pt>
                <c:pt idx="86">
                  <c:v>9</c:v>
                </c:pt>
                <c:pt idx="87">
                  <c:v>10.5</c:v>
                </c:pt>
                <c:pt idx="88">
                  <c:v>12</c:v>
                </c:pt>
                <c:pt idx="89">
                  <c:v>13.5</c:v>
                </c:pt>
                <c:pt idx="90">
                  <c:v>15</c:v>
                </c:pt>
                <c:pt idx="91">
                  <c:v>13.5</c:v>
                </c:pt>
                <c:pt idx="92">
                  <c:v>12</c:v>
                </c:pt>
                <c:pt idx="93">
                  <c:v>10.5</c:v>
                </c:pt>
                <c:pt idx="94">
                  <c:v>9</c:v>
                </c:pt>
                <c:pt idx="95">
                  <c:v>7.5</c:v>
                </c:pt>
                <c:pt idx="96">
                  <c:v>6</c:v>
                </c:pt>
                <c:pt idx="97">
                  <c:v>4.5</c:v>
                </c:pt>
                <c:pt idx="98">
                  <c:v>3</c:v>
                </c:pt>
                <c:pt idx="99">
                  <c:v>1.5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.4</c:v>
                </c:pt>
                <c:pt idx="142">
                  <c:v>0.8</c:v>
                </c:pt>
                <c:pt idx="143">
                  <c:v>1.2</c:v>
                </c:pt>
                <c:pt idx="144">
                  <c:v>1.6</c:v>
                </c:pt>
                <c:pt idx="145">
                  <c:v>2</c:v>
                </c:pt>
                <c:pt idx="146">
                  <c:v>2.4</c:v>
                </c:pt>
                <c:pt idx="147">
                  <c:v>2.8</c:v>
                </c:pt>
                <c:pt idx="148">
                  <c:v>3.2</c:v>
                </c:pt>
                <c:pt idx="149">
                  <c:v>3.6</c:v>
                </c:pt>
                <c:pt idx="150">
                  <c:v>4</c:v>
                </c:pt>
                <c:pt idx="151">
                  <c:v>4.5</c:v>
                </c:pt>
                <c:pt idx="152">
                  <c:v>5</c:v>
                </c:pt>
                <c:pt idx="153">
                  <c:v>5.5</c:v>
                </c:pt>
                <c:pt idx="154">
                  <c:v>6</c:v>
                </c:pt>
                <c:pt idx="155">
                  <c:v>6.5</c:v>
                </c:pt>
                <c:pt idx="156">
                  <c:v>7</c:v>
                </c:pt>
                <c:pt idx="157">
                  <c:v>7.5</c:v>
                </c:pt>
                <c:pt idx="158">
                  <c:v>8</c:v>
                </c:pt>
                <c:pt idx="159">
                  <c:v>8.5</c:v>
                </c:pt>
                <c:pt idx="160">
                  <c:v>9</c:v>
                </c:pt>
                <c:pt idx="161">
                  <c:v>9.9</c:v>
                </c:pt>
                <c:pt idx="162">
                  <c:v>10.8</c:v>
                </c:pt>
                <c:pt idx="163">
                  <c:v>11.7</c:v>
                </c:pt>
                <c:pt idx="164">
                  <c:v>12.6</c:v>
                </c:pt>
                <c:pt idx="165">
                  <c:v>13.5</c:v>
                </c:pt>
                <c:pt idx="166">
                  <c:v>14.4</c:v>
                </c:pt>
                <c:pt idx="167">
                  <c:v>15.3</c:v>
                </c:pt>
                <c:pt idx="168">
                  <c:v>16.2</c:v>
                </c:pt>
                <c:pt idx="169">
                  <c:v>17.100000000000001</c:v>
                </c:pt>
                <c:pt idx="170">
                  <c:v>18</c:v>
                </c:pt>
                <c:pt idx="171">
                  <c:v>24</c:v>
                </c:pt>
                <c:pt idx="172">
                  <c:v>30</c:v>
                </c:pt>
                <c:pt idx="173">
                  <c:v>36</c:v>
                </c:pt>
                <c:pt idx="174">
                  <c:v>42</c:v>
                </c:pt>
                <c:pt idx="175">
                  <c:v>48</c:v>
                </c:pt>
                <c:pt idx="176">
                  <c:v>54</c:v>
                </c:pt>
                <c:pt idx="177">
                  <c:v>60</c:v>
                </c:pt>
                <c:pt idx="178">
                  <c:v>66</c:v>
                </c:pt>
                <c:pt idx="179">
                  <c:v>72</c:v>
                </c:pt>
                <c:pt idx="180">
                  <c:v>78</c:v>
                </c:pt>
                <c:pt idx="181">
                  <c:v>82.5</c:v>
                </c:pt>
                <c:pt idx="182">
                  <c:v>87</c:v>
                </c:pt>
                <c:pt idx="183">
                  <c:v>91.5</c:v>
                </c:pt>
                <c:pt idx="184">
                  <c:v>96</c:v>
                </c:pt>
                <c:pt idx="185">
                  <c:v>100.5</c:v>
                </c:pt>
                <c:pt idx="186">
                  <c:v>105</c:v>
                </c:pt>
                <c:pt idx="187">
                  <c:v>109.5</c:v>
                </c:pt>
                <c:pt idx="188">
                  <c:v>114</c:v>
                </c:pt>
                <c:pt idx="189">
                  <c:v>118.5</c:v>
                </c:pt>
                <c:pt idx="190">
                  <c:v>123</c:v>
                </c:pt>
                <c:pt idx="191">
                  <c:v>123</c:v>
                </c:pt>
                <c:pt idx="192">
                  <c:v>123</c:v>
                </c:pt>
                <c:pt idx="193">
                  <c:v>123</c:v>
                </c:pt>
                <c:pt idx="194">
                  <c:v>123</c:v>
                </c:pt>
                <c:pt idx="195">
                  <c:v>123</c:v>
                </c:pt>
                <c:pt idx="196">
                  <c:v>123</c:v>
                </c:pt>
                <c:pt idx="197">
                  <c:v>123</c:v>
                </c:pt>
                <c:pt idx="198">
                  <c:v>123</c:v>
                </c:pt>
                <c:pt idx="199">
                  <c:v>123</c:v>
                </c:pt>
                <c:pt idx="200">
                  <c:v>123</c:v>
                </c:pt>
                <c:pt idx="201">
                  <c:v>119.1</c:v>
                </c:pt>
                <c:pt idx="202">
                  <c:v>115.2</c:v>
                </c:pt>
                <c:pt idx="203">
                  <c:v>111.3</c:v>
                </c:pt>
                <c:pt idx="204">
                  <c:v>107.4</c:v>
                </c:pt>
                <c:pt idx="205">
                  <c:v>103.5</c:v>
                </c:pt>
                <c:pt idx="206">
                  <c:v>99.6</c:v>
                </c:pt>
                <c:pt idx="207">
                  <c:v>95.7</c:v>
                </c:pt>
                <c:pt idx="208">
                  <c:v>91.8</c:v>
                </c:pt>
                <c:pt idx="209">
                  <c:v>87.9</c:v>
                </c:pt>
                <c:pt idx="210">
                  <c:v>84</c:v>
                </c:pt>
                <c:pt idx="211">
                  <c:v>80.400000000000006</c:v>
                </c:pt>
                <c:pt idx="212">
                  <c:v>76.8</c:v>
                </c:pt>
                <c:pt idx="213">
                  <c:v>73.2</c:v>
                </c:pt>
                <c:pt idx="214">
                  <c:v>69.599999999999994</c:v>
                </c:pt>
                <c:pt idx="215">
                  <c:v>66</c:v>
                </c:pt>
                <c:pt idx="216">
                  <c:v>62.4</c:v>
                </c:pt>
                <c:pt idx="217">
                  <c:v>58.8</c:v>
                </c:pt>
                <c:pt idx="218">
                  <c:v>55.2</c:v>
                </c:pt>
                <c:pt idx="219">
                  <c:v>51.6</c:v>
                </c:pt>
                <c:pt idx="220">
                  <c:v>48</c:v>
                </c:pt>
                <c:pt idx="221">
                  <c:v>49.2</c:v>
                </c:pt>
                <c:pt idx="222">
                  <c:v>50.4</c:v>
                </c:pt>
                <c:pt idx="223">
                  <c:v>51.6</c:v>
                </c:pt>
                <c:pt idx="224">
                  <c:v>52.8</c:v>
                </c:pt>
                <c:pt idx="225">
                  <c:v>54</c:v>
                </c:pt>
                <c:pt idx="226">
                  <c:v>55.2</c:v>
                </c:pt>
                <c:pt idx="227">
                  <c:v>56.4</c:v>
                </c:pt>
                <c:pt idx="228">
                  <c:v>57.6</c:v>
                </c:pt>
                <c:pt idx="229">
                  <c:v>58.8</c:v>
                </c:pt>
                <c:pt idx="230">
                  <c:v>60</c:v>
                </c:pt>
                <c:pt idx="231">
                  <c:v>58.8</c:v>
                </c:pt>
                <c:pt idx="232">
                  <c:v>57.6</c:v>
                </c:pt>
                <c:pt idx="233">
                  <c:v>56.4</c:v>
                </c:pt>
                <c:pt idx="234">
                  <c:v>55.2</c:v>
                </c:pt>
                <c:pt idx="235">
                  <c:v>54</c:v>
                </c:pt>
                <c:pt idx="236">
                  <c:v>52.8</c:v>
                </c:pt>
                <c:pt idx="237">
                  <c:v>51.6</c:v>
                </c:pt>
                <c:pt idx="238">
                  <c:v>50.4</c:v>
                </c:pt>
                <c:pt idx="239">
                  <c:v>49.2</c:v>
                </c:pt>
                <c:pt idx="240">
                  <c:v>48</c:v>
                </c:pt>
                <c:pt idx="241">
                  <c:v>52.5</c:v>
                </c:pt>
                <c:pt idx="242">
                  <c:v>57</c:v>
                </c:pt>
                <c:pt idx="243">
                  <c:v>61.5</c:v>
                </c:pt>
                <c:pt idx="244">
                  <c:v>66</c:v>
                </c:pt>
                <c:pt idx="245">
                  <c:v>70.5</c:v>
                </c:pt>
                <c:pt idx="246">
                  <c:v>75</c:v>
                </c:pt>
                <c:pt idx="247">
                  <c:v>79.5</c:v>
                </c:pt>
                <c:pt idx="248">
                  <c:v>84</c:v>
                </c:pt>
                <c:pt idx="249">
                  <c:v>88.5</c:v>
                </c:pt>
                <c:pt idx="250">
                  <c:v>93</c:v>
                </c:pt>
                <c:pt idx="251">
                  <c:v>93</c:v>
                </c:pt>
                <c:pt idx="252">
                  <c:v>93</c:v>
                </c:pt>
                <c:pt idx="253">
                  <c:v>93</c:v>
                </c:pt>
                <c:pt idx="254">
                  <c:v>93</c:v>
                </c:pt>
                <c:pt idx="255">
                  <c:v>93</c:v>
                </c:pt>
                <c:pt idx="256">
                  <c:v>93</c:v>
                </c:pt>
                <c:pt idx="257">
                  <c:v>93</c:v>
                </c:pt>
                <c:pt idx="258">
                  <c:v>93</c:v>
                </c:pt>
                <c:pt idx="259">
                  <c:v>93</c:v>
                </c:pt>
                <c:pt idx="260">
                  <c:v>93</c:v>
                </c:pt>
                <c:pt idx="261">
                  <c:v>89.2</c:v>
                </c:pt>
                <c:pt idx="262">
                  <c:v>85.4</c:v>
                </c:pt>
                <c:pt idx="263">
                  <c:v>81.599999999999994</c:v>
                </c:pt>
                <c:pt idx="264">
                  <c:v>77.8</c:v>
                </c:pt>
                <c:pt idx="265">
                  <c:v>74</c:v>
                </c:pt>
                <c:pt idx="266">
                  <c:v>70.2</c:v>
                </c:pt>
                <c:pt idx="267">
                  <c:v>66.400000000000006</c:v>
                </c:pt>
                <c:pt idx="268">
                  <c:v>62.6</c:v>
                </c:pt>
                <c:pt idx="269">
                  <c:v>58.8</c:v>
                </c:pt>
                <c:pt idx="270">
                  <c:v>55</c:v>
                </c:pt>
                <c:pt idx="271">
                  <c:v>50.4</c:v>
                </c:pt>
                <c:pt idx="272">
                  <c:v>45.8</c:v>
                </c:pt>
                <c:pt idx="273">
                  <c:v>41.2</c:v>
                </c:pt>
                <c:pt idx="274">
                  <c:v>36.6</c:v>
                </c:pt>
                <c:pt idx="275">
                  <c:v>32</c:v>
                </c:pt>
                <c:pt idx="276">
                  <c:v>27.4</c:v>
                </c:pt>
                <c:pt idx="277">
                  <c:v>22.8</c:v>
                </c:pt>
                <c:pt idx="278">
                  <c:v>18.2</c:v>
                </c:pt>
                <c:pt idx="279">
                  <c:v>13.6</c:v>
                </c:pt>
                <c:pt idx="280">
                  <c:v>9</c:v>
                </c:pt>
                <c:pt idx="281">
                  <c:v>9</c:v>
                </c:pt>
                <c:pt idx="282">
                  <c:v>9</c:v>
                </c:pt>
                <c:pt idx="283">
                  <c:v>9</c:v>
                </c:pt>
                <c:pt idx="284">
                  <c:v>9</c:v>
                </c:pt>
                <c:pt idx="285">
                  <c:v>9</c:v>
                </c:pt>
                <c:pt idx="286">
                  <c:v>9</c:v>
                </c:pt>
                <c:pt idx="287">
                  <c:v>9</c:v>
                </c:pt>
                <c:pt idx="288">
                  <c:v>9</c:v>
                </c:pt>
                <c:pt idx="289">
                  <c:v>9</c:v>
                </c:pt>
                <c:pt idx="290">
                  <c:v>9</c:v>
                </c:pt>
                <c:pt idx="291">
                  <c:v>9</c:v>
                </c:pt>
                <c:pt idx="292">
                  <c:v>9</c:v>
                </c:pt>
                <c:pt idx="293">
                  <c:v>9</c:v>
                </c:pt>
                <c:pt idx="294">
                  <c:v>9</c:v>
                </c:pt>
                <c:pt idx="295">
                  <c:v>9</c:v>
                </c:pt>
                <c:pt idx="296">
                  <c:v>9</c:v>
                </c:pt>
                <c:pt idx="297">
                  <c:v>9</c:v>
                </c:pt>
                <c:pt idx="298">
                  <c:v>9</c:v>
                </c:pt>
                <c:pt idx="299">
                  <c:v>9</c:v>
                </c:pt>
                <c:pt idx="300">
                  <c:v>9</c:v>
                </c:pt>
                <c:pt idx="301">
                  <c:v>11.1</c:v>
                </c:pt>
                <c:pt idx="302">
                  <c:v>13.2</c:v>
                </c:pt>
                <c:pt idx="303">
                  <c:v>15.3</c:v>
                </c:pt>
                <c:pt idx="304">
                  <c:v>17.399999999999999</c:v>
                </c:pt>
                <c:pt idx="305">
                  <c:v>19.5</c:v>
                </c:pt>
                <c:pt idx="306">
                  <c:v>21.6</c:v>
                </c:pt>
                <c:pt idx="307">
                  <c:v>23.7</c:v>
                </c:pt>
                <c:pt idx="308">
                  <c:v>25.8</c:v>
                </c:pt>
                <c:pt idx="309">
                  <c:v>27.9</c:v>
                </c:pt>
                <c:pt idx="310">
                  <c:v>30</c:v>
                </c:pt>
                <c:pt idx="311">
                  <c:v>30</c:v>
                </c:pt>
                <c:pt idx="312">
                  <c:v>30</c:v>
                </c:pt>
                <c:pt idx="313">
                  <c:v>30</c:v>
                </c:pt>
                <c:pt idx="314">
                  <c:v>30</c:v>
                </c:pt>
                <c:pt idx="315">
                  <c:v>30</c:v>
                </c:pt>
                <c:pt idx="316">
                  <c:v>30</c:v>
                </c:pt>
                <c:pt idx="317">
                  <c:v>30</c:v>
                </c:pt>
                <c:pt idx="318">
                  <c:v>30</c:v>
                </c:pt>
                <c:pt idx="319">
                  <c:v>30</c:v>
                </c:pt>
                <c:pt idx="320">
                  <c:v>3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9-B588-4BE0-8273-0227F6B06352}"/>
            </c:ext>
          </c:extLst>
        </c:ser>
        <c:ser>
          <c:idx val="78"/>
          <c:order val="32"/>
          <c:tx>
            <c:strRef>
              <c:f>Φύλλο1!$AK$1</c:f>
              <c:strCache>
                <c:ptCount val="1"/>
                <c:pt idx="0">
                  <c:v>S-03</c:v>
                </c:pt>
              </c:strCache>
            </c:strRef>
          </c:tx>
          <c:spPr>
            <a:ln w="9525">
              <a:solidFill>
                <a:schemeClr val="accent4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K$2:$AK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.4</c:v>
                </c:pt>
                <c:pt idx="12">
                  <c:v>0.8</c:v>
                </c:pt>
                <c:pt idx="13">
                  <c:v>1.2</c:v>
                </c:pt>
                <c:pt idx="14">
                  <c:v>1.6</c:v>
                </c:pt>
                <c:pt idx="15">
                  <c:v>2</c:v>
                </c:pt>
                <c:pt idx="16">
                  <c:v>2.4</c:v>
                </c:pt>
                <c:pt idx="17">
                  <c:v>2.8</c:v>
                </c:pt>
                <c:pt idx="18">
                  <c:v>3.2</c:v>
                </c:pt>
                <c:pt idx="19">
                  <c:v>3.6</c:v>
                </c:pt>
                <c:pt idx="20">
                  <c:v>4</c:v>
                </c:pt>
                <c:pt idx="21">
                  <c:v>4.5</c:v>
                </c:pt>
                <c:pt idx="22">
                  <c:v>5</c:v>
                </c:pt>
                <c:pt idx="23">
                  <c:v>5.5</c:v>
                </c:pt>
                <c:pt idx="24">
                  <c:v>6</c:v>
                </c:pt>
                <c:pt idx="25">
                  <c:v>6.5</c:v>
                </c:pt>
                <c:pt idx="26">
                  <c:v>7</c:v>
                </c:pt>
                <c:pt idx="27">
                  <c:v>7.5</c:v>
                </c:pt>
                <c:pt idx="28">
                  <c:v>8</c:v>
                </c:pt>
                <c:pt idx="29">
                  <c:v>8.5</c:v>
                </c:pt>
                <c:pt idx="30">
                  <c:v>9</c:v>
                </c:pt>
                <c:pt idx="31">
                  <c:v>8.5</c:v>
                </c:pt>
                <c:pt idx="32">
                  <c:v>8</c:v>
                </c:pt>
                <c:pt idx="33">
                  <c:v>7.5</c:v>
                </c:pt>
                <c:pt idx="34">
                  <c:v>7</c:v>
                </c:pt>
                <c:pt idx="35">
                  <c:v>6.5</c:v>
                </c:pt>
                <c:pt idx="36">
                  <c:v>6</c:v>
                </c:pt>
                <c:pt idx="37">
                  <c:v>5.5</c:v>
                </c:pt>
                <c:pt idx="38">
                  <c:v>5</c:v>
                </c:pt>
                <c:pt idx="39">
                  <c:v>4.5</c:v>
                </c:pt>
                <c:pt idx="40">
                  <c:v>4</c:v>
                </c:pt>
                <c:pt idx="41">
                  <c:v>3.6</c:v>
                </c:pt>
                <c:pt idx="42">
                  <c:v>3.2</c:v>
                </c:pt>
                <c:pt idx="43">
                  <c:v>2.8</c:v>
                </c:pt>
                <c:pt idx="44">
                  <c:v>2.4</c:v>
                </c:pt>
                <c:pt idx="45">
                  <c:v>2</c:v>
                </c:pt>
                <c:pt idx="46">
                  <c:v>1.5999999999999901</c:v>
                </c:pt>
                <c:pt idx="47">
                  <c:v>1.19999999999999</c:v>
                </c:pt>
                <c:pt idx="48">
                  <c:v>0.79999999999999905</c:v>
                </c:pt>
                <c:pt idx="49">
                  <c:v>0.39999999999999902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2.1</c:v>
                </c:pt>
                <c:pt idx="82">
                  <c:v>4.2</c:v>
                </c:pt>
                <c:pt idx="83">
                  <c:v>6.3</c:v>
                </c:pt>
                <c:pt idx="84">
                  <c:v>8.4</c:v>
                </c:pt>
                <c:pt idx="85">
                  <c:v>10.5</c:v>
                </c:pt>
                <c:pt idx="86">
                  <c:v>12.6</c:v>
                </c:pt>
                <c:pt idx="87">
                  <c:v>14.7</c:v>
                </c:pt>
                <c:pt idx="88">
                  <c:v>16.8</c:v>
                </c:pt>
                <c:pt idx="89">
                  <c:v>18.899999999999999</c:v>
                </c:pt>
                <c:pt idx="90">
                  <c:v>21</c:v>
                </c:pt>
                <c:pt idx="91">
                  <c:v>21</c:v>
                </c:pt>
                <c:pt idx="92">
                  <c:v>21</c:v>
                </c:pt>
                <c:pt idx="93">
                  <c:v>21</c:v>
                </c:pt>
                <c:pt idx="94">
                  <c:v>21</c:v>
                </c:pt>
                <c:pt idx="95">
                  <c:v>21</c:v>
                </c:pt>
                <c:pt idx="96">
                  <c:v>21</c:v>
                </c:pt>
                <c:pt idx="97">
                  <c:v>21</c:v>
                </c:pt>
                <c:pt idx="98">
                  <c:v>21</c:v>
                </c:pt>
                <c:pt idx="99">
                  <c:v>21</c:v>
                </c:pt>
                <c:pt idx="100">
                  <c:v>21</c:v>
                </c:pt>
                <c:pt idx="101">
                  <c:v>19.899999999999999</c:v>
                </c:pt>
                <c:pt idx="102">
                  <c:v>18.8</c:v>
                </c:pt>
                <c:pt idx="103">
                  <c:v>17.7</c:v>
                </c:pt>
                <c:pt idx="104">
                  <c:v>16.600000000000001</c:v>
                </c:pt>
                <c:pt idx="105">
                  <c:v>15.5</c:v>
                </c:pt>
                <c:pt idx="106">
                  <c:v>14.399999999999901</c:v>
                </c:pt>
                <c:pt idx="107">
                  <c:v>13.299999999999899</c:v>
                </c:pt>
                <c:pt idx="108">
                  <c:v>12.2</c:v>
                </c:pt>
                <c:pt idx="109">
                  <c:v>11.1</c:v>
                </c:pt>
                <c:pt idx="110">
                  <c:v>10</c:v>
                </c:pt>
                <c:pt idx="111">
                  <c:v>9</c:v>
                </c:pt>
                <c:pt idx="112">
                  <c:v>8</c:v>
                </c:pt>
                <c:pt idx="113">
                  <c:v>7</c:v>
                </c:pt>
                <c:pt idx="114">
                  <c:v>6</c:v>
                </c:pt>
                <c:pt idx="115">
                  <c:v>5</c:v>
                </c:pt>
                <c:pt idx="116">
                  <c:v>4</c:v>
                </c:pt>
                <c:pt idx="117">
                  <c:v>3</c:v>
                </c:pt>
                <c:pt idx="118">
                  <c:v>2</c:v>
                </c:pt>
                <c:pt idx="119">
                  <c:v>1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.9</c:v>
                </c:pt>
                <c:pt idx="132">
                  <c:v>1.8</c:v>
                </c:pt>
                <c:pt idx="133">
                  <c:v>2.7</c:v>
                </c:pt>
                <c:pt idx="134">
                  <c:v>3.6</c:v>
                </c:pt>
                <c:pt idx="135">
                  <c:v>4.5</c:v>
                </c:pt>
                <c:pt idx="136">
                  <c:v>5.4</c:v>
                </c:pt>
                <c:pt idx="137">
                  <c:v>6.3</c:v>
                </c:pt>
                <c:pt idx="138">
                  <c:v>7.2</c:v>
                </c:pt>
                <c:pt idx="139">
                  <c:v>8.1</c:v>
                </c:pt>
                <c:pt idx="140">
                  <c:v>9</c:v>
                </c:pt>
                <c:pt idx="141">
                  <c:v>9</c:v>
                </c:pt>
                <c:pt idx="142">
                  <c:v>9</c:v>
                </c:pt>
                <c:pt idx="143">
                  <c:v>9</c:v>
                </c:pt>
                <c:pt idx="144">
                  <c:v>9</c:v>
                </c:pt>
                <c:pt idx="145">
                  <c:v>9</c:v>
                </c:pt>
                <c:pt idx="146">
                  <c:v>9</c:v>
                </c:pt>
                <c:pt idx="147">
                  <c:v>9</c:v>
                </c:pt>
                <c:pt idx="148">
                  <c:v>9</c:v>
                </c:pt>
                <c:pt idx="149">
                  <c:v>9</c:v>
                </c:pt>
                <c:pt idx="150">
                  <c:v>9</c:v>
                </c:pt>
                <c:pt idx="151">
                  <c:v>9</c:v>
                </c:pt>
                <c:pt idx="152">
                  <c:v>9</c:v>
                </c:pt>
                <c:pt idx="153">
                  <c:v>9</c:v>
                </c:pt>
                <c:pt idx="154">
                  <c:v>9</c:v>
                </c:pt>
                <c:pt idx="155">
                  <c:v>9</c:v>
                </c:pt>
                <c:pt idx="156">
                  <c:v>9</c:v>
                </c:pt>
                <c:pt idx="157">
                  <c:v>9</c:v>
                </c:pt>
                <c:pt idx="158">
                  <c:v>9</c:v>
                </c:pt>
                <c:pt idx="159">
                  <c:v>9</c:v>
                </c:pt>
                <c:pt idx="160">
                  <c:v>9</c:v>
                </c:pt>
                <c:pt idx="161">
                  <c:v>8.6999999999999993</c:v>
                </c:pt>
                <c:pt idx="162">
                  <c:v>8.4</c:v>
                </c:pt>
                <c:pt idx="163">
                  <c:v>8.1</c:v>
                </c:pt>
                <c:pt idx="164">
                  <c:v>7.8</c:v>
                </c:pt>
                <c:pt idx="165">
                  <c:v>7.5</c:v>
                </c:pt>
                <c:pt idx="166">
                  <c:v>7.2</c:v>
                </c:pt>
                <c:pt idx="167">
                  <c:v>6.9</c:v>
                </c:pt>
                <c:pt idx="168">
                  <c:v>6.6</c:v>
                </c:pt>
                <c:pt idx="169">
                  <c:v>6.3</c:v>
                </c:pt>
                <c:pt idx="170">
                  <c:v>6</c:v>
                </c:pt>
                <c:pt idx="171">
                  <c:v>5.7</c:v>
                </c:pt>
                <c:pt idx="172">
                  <c:v>5.4</c:v>
                </c:pt>
                <c:pt idx="173">
                  <c:v>5.0999999999999996</c:v>
                </c:pt>
                <c:pt idx="174">
                  <c:v>4.8</c:v>
                </c:pt>
                <c:pt idx="175">
                  <c:v>4.5</c:v>
                </c:pt>
                <c:pt idx="176">
                  <c:v>4.2</c:v>
                </c:pt>
                <c:pt idx="177">
                  <c:v>3.9</c:v>
                </c:pt>
                <c:pt idx="178">
                  <c:v>3.6</c:v>
                </c:pt>
                <c:pt idx="179">
                  <c:v>3.3</c:v>
                </c:pt>
                <c:pt idx="180">
                  <c:v>3</c:v>
                </c:pt>
                <c:pt idx="181">
                  <c:v>2.7</c:v>
                </c:pt>
                <c:pt idx="182">
                  <c:v>2.4</c:v>
                </c:pt>
                <c:pt idx="183">
                  <c:v>2.1</c:v>
                </c:pt>
                <c:pt idx="184">
                  <c:v>1.8</c:v>
                </c:pt>
                <c:pt idx="185">
                  <c:v>1.5</c:v>
                </c:pt>
                <c:pt idx="186">
                  <c:v>1.2</c:v>
                </c:pt>
                <c:pt idx="187">
                  <c:v>0.89999999999999902</c:v>
                </c:pt>
                <c:pt idx="188">
                  <c:v>0.6</c:v>
                </c:pt>
                <c:pt idx="189">
                  <c:v>0.3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.9</c:v>
                </c:pt>
                <c:pt idx="302">
                  <c:v>1.8</c:v>
                </c:pt>
                <c:pt idx="303">
                  <c:v>2.7</c:v>
                </c:pt>
                <c:pt idx="304">
                  <c:v>3.6</c:v>
                </c:pt>
                <c:pt idx="305">
                  <c:v>4.5</c:v>
                </c:pt>
                <c:pt idx="306">
                  <c:v>5.4</c:v>
                </c:pt>
                <c:pt idx="307">
                  <c:v>6.3</c:v>
                </c:pt>
                <c:pt idx="308">
                  <c:v>7.2</c:v>
                </c:pt>
                <c:pt idx="309">
                  <c:v>8.1</c:v>
                </c:pt>
                <c:pt idx="310">
                  <c:v>9</c:v>
                </c:pt>
                <c:pt idx="311">
                  <c:v>9</c:v>
                </c:pt>
                <c:pt idx="312">
                  <c:v>9</c:v>
                </c:pt>
                <c:pt idx="313">
                  <c:v>9</c:v>
                </c:pt>
                <c:pt idx="314">
                  <c:v>9</c:v>
                </c:pt>
                <c:pt idx="315">
                  <c:v>9</c:v>
                </c:pt>
                <c:pt idx="316">
                  <c:v>9</c:v>
                </c:pt>
                <c:pt idx="317">
                  <c:v>9</c:v>
                </c:pt>
                <c:pt idx="318">
                  <c:v>9</c:v>
                </c:pt>
                <c:pt idx="319">
                  <c:v>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A-B588-4BE0-8273-0227F6B06352}"/>
            </c:ext>
          </c:extLst>
        </c:ser>
        <c:ser>
          <c:idx val="79"/>
          <c:order val="33"/>
          <c:tx>
            <c:strRef>
              <c:f>Φύλλο1!$AL$1</c:f>
              <c:strCache>
                <c:ptCount val="1"/>
                <c:pt idx="0">
                  <c:v>S-04</c:v>
                </c:pt>
              </c:strCache>
            </c:strRef>
          </c:tx>
          <c:spPr>
            <a:ln w="9525">
              <a:solidFill>
                <a:schemeClr val="accent4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L$2:$AL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3.6</c:v>
                </c:pt>
                <c:pt idx="52">
                  <c:v>7.2</c:v>
                </c:pt>
                <c:pt idx="53">
                  <c:v>10.8</c:v>
                </c:pt>
                <c:pt idx="54">
                  <c:v>14.4</c:v>
                </c:pt>
                <c:pt idx="55">
                  <c:v>18</c:v>
                </c:pt>
                <c:pt idx="56">
                  <c:v>21.6</c:v>
                </c:pt>
                <c:pt idx="57">
                  <c:v>25.2</c:v>
                </c:pt>
                <c:pt idx="58">
                  <c:v>28.8</c:v>
                </c:pt>
                <c:pt idx="59">
                  <c:v>32.4</c:v>
                </c:pt>
                <c:pt idx="60">
                  <c:v>36</c:v>
                </c:pt>
                <c:pt idx="61">
                  <c:v>32.4</c:v>
                </c:pt>
                <c:pt idx="62">
                  <c:v>28.8</c:v>
                </c:pt>
                <c:pt idx="63">
                  <c:v>25.2</c:v>
                </c:pt>
                <c:pt idx="64">
                  <c:v>21.6</c:v>
                </c:pt>
                <c:pt idx="65">
                  <c:v>18</c:v>
                </c:pt>
                <c:pt idx="66">
                  <c:v>14.399999999999901</c:v>
                </c:pt>
                <c:pt idx="67">
                  <c:v>10.8</c:v>
                </c:pt>
                <c:pt idx="68">
                  <c:v>7.1999999999999904</c:v>
                </c:pt>
                <c:pt idx="69">
                  <c:v>3.6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.9</c:v>
                </c:pt>
                <c:pt idx="132">
                  <c:v>1.8</c:v>
                </c:pt>
                <c:pt idx="133">
                  <c:v>2.7</c:v>
                </c:pt>
                <c:pt idx="134">
                  <c:v>3.6</c:v>
                </c:pt>
                <c:pt idx="135">
                  <c:v>4.5</c:v>
                </c:pt>
                <c:pt idx="136">
                  <c:v>5.4</c:v>
                </c:pt>
                <c:pt idx="137">
                  <c:v>6.3</c:v>
                </c:pt>
                <c:pt idx="138">
                  <c:v>7.2</c:v>
                </c:pt>
                <c:pt idx="139">
                  <c:v>8.1</c:v>
                </c:pt>
                <c:pt idx="140">
                  <c:v>9</c:v>
                </c:pt>
                <c:pt idx="141">
                  <c:v>9</c:v>
                </c:pt>
                <c:pt idx="142">
                  <c:v>9</c:v>
                </c:pt>
                <c:pt idx="143">
                  <c:v>9</c:v>
                </c:pt>
                <c:pt idx="144">
                  <c:v>9</c:v>
                </c:pt>
                <c:pt idx="145">
                  <c:v>9</c:v>
                </c:pt>
                <c:pt idx="146">
                  <c:v>9</c:v>
                </c:pt>
                <c:pt idx="147">
                  <c:v>9</c:v>
                </c:pt>
                <c:pt idx="148">
                  <c:v>9</c:v>
                </c:pt>
                <c:pt idx="149">
                  <c:v>9</c:v>
                </c:pt>
                <c:pt idx="150">
                  <c:v>9</c:v>
                </c:pt>
                <c:pt idx="151">
                  <c:v>8.5</c:v>
                </c:pt>
                <c:pt idx="152">
                  <c:v>8</c:v>
                </c:pt>
                <c:pt idx="153">
                  <c:v>7.5</c:v>
                </c:pt>
                <c:pt idx="154">
                  <c:v>7</c:v>
                </c:pt>
                <c:pt idx="155">
                  <c:v>6.5</c:v>
                </c:pt>
                <c:pt idx="156">
                  <c:v>6</c:v>
                </c:pt>
                <c:pt idx="157">
                  <c:v>5.5</c:v>
                </c:pt>
                <c:pt idx="158">
                  <c:v>5</c:v>
                </c:pt>
                <c:pt idx="159">
                  <c:v>4.5</c:v>
                </c:pt>
                <c:pt idx="160">
                  <c:v>4</c:v>
                </c:pt>
                <c:pt idx="161">
                  <c:v>7.2</c:v>
                </c:pt>
                <c:pt idx="162">
                  <c:v>10.4</c:v>
                </c:pt>
                <c:pt idx="163">
                  <c:v>13.6</c:v>
                </c:pt>
                <c:pt idx="164">
                  <c:v>16.8</c:v>
                </c:pt>
                <c:pt idx="165">
                  <c:v>20</c:v>
                </c:pt>
                <c:pt idx="166">
                  <c:v>23.2</c:v>
                </c:pt>
                <c:pt idx="167">
                  <c:v>26.4</c:v>
                </c:pt>
                <c:pt idx="168">
                  <c:v>29.6</c:v>
                </c:pt>
                <c:pt idx="169">
                  <c:v>32.799999999999997</c:v>
                </c:pt>
                <c:pt idx="170">
                  <c:v>36</c:v>
                </c:pt>
                <c:pt idx="171">
                  <c:v>32.4</c:v>
                </c:pt>
                <c:pt idx="172">
                  <c:v>28.8</c:v>
                </c:pt>
                <c:pt idx="173">
                  <c:v>25.2</c:v>
                </c:pt>
                <c:pt idx="174">
                  <c:v>21.6</c:v>
                </c:pt>
                <c:pt idx="175">
                  <c:v>18</c:v>
                </c:pt>
                <c:pt idx="176">
                  <c:v>14.399999999999901</c:v>
                </c:pt>
                <c:pt idx="177">
                  <c:v>10.8</c:v>
                </c:pt>
                <c:pt idx="178">
                  <c:v>7.1999999999999904</c:v>
                </c:pt>
                <c:pt idx="179">
                  <c:v>3.6</c:v>
                </c:pt>
                <c:pt idx="180">
                  <c:v>0</c:v>
                </c:pt>
                <c:pt idx="181">
                  <c:v>0.9</c:v>
                </c:pt>
                <c:pt idx="182">
                  <c:v>1.8</c:v>
                </c:pt>
                <c:pt idx="183">
                  <c:v>2.7</c:v>
                </c:pt>
                <c:pt idx="184">
                  <c:v>3.6</c:v>
                </c:pt>
                <c:pt idx="185">
                  <c:v>4.5</c:v>
                </c:pt>
                <c:pt idx="186">
                  <c:v>5.4</c:v>
                </c:pt>
                <c:pt idx="187">
                  <c:v>6.3</c:v>
                </c:pt>
                <c:pt idx="188">
                  <c:v>7.2</c:v>
                </c:pt>
                <c:pt idx="189">
                  <c:v>8.1</c:v>
                </c:pt>
                <c:pt idx="190">
                  <c:v>9</c:v>
                </c:pt>
                <c:pt idx="191">
                  <c:v>9</c:v>
                </c:pt>
                <c:pt idx="192">
                  <c:v>9</c:v>
                </c:pt>
                <c:pt idx="193">
                  <c:v>9</c:v>
                </c:pt>
                <c:pt idx="194">
                  <c:v>9</c:v>
                </c:pt>
                <c:pt idx="195">
                  <c:v>9</c:v>
                </c:pt>
                <c:pt idx="196">
                  <c:v>9</c:v>
                </c:pt>
                <c:pt idx="197">
                  <c:v>9</c:v>
                </c:pt>
                <c:pt idx="198">
                  <c:v>9</c:v>
                </c:pt>
                <c:pt idx="199">
                  <c:v>9</c:v>
                </c:pt>
                <c:pt idx="200">
                  <c:v>9</c:v>
                </c:pt>
                <c:pt idx="201">
                  <c:v>9</c:v>
                </c:pt>
                <c:pt idx="202">
                  <c:v>9</c:v>
                </c:pt>
                <c:pt idx="203">
                  <c:v>9</c:v>
                </c:pt>
                <c:pt idx="204">
                  <c:v>9</c:v>
                </c:pt>
                <c:pt idx="205">
                  <c:v>9</c:v>
                </c:pt>
                <c:pt idx="206">
                  <c:v>9</c:v>
                </c:pt>
                <c:pt idx="207">
                  <c:v>9</c:v>
                </c:pt>
                <c:pt idx="208">
                  <c:v>9</c:v>
                </c:pt>
                <c:pt idx="209">
                  <c:v>9</c:v>
                </c:pt>
                <c:pt idx="210">
                  <c:v>9</c:v>
                </c:pt>
                <c:pt idx="211">
                  <c:v>10.8</c:v>
                </c:pt>
                <c:pt idx="212">
                  <c:v>12.6</c:v>
                </c:pt>
                <c:pt idx="213">
                  <c:v>14.4</c:v>
                </c:pt>
                <c:pt idx="214">
                  <c:v>16.2</c:v>
                </c:pt>
                <c:pt idx="215">
                  <c:v>18</c:v>
                </c:pt>
                <c:pt idx="216">
                  <c:v>19.8</c:v>
                </c:pt>
                <c:pt idx="217">
                  <c:v>21.6</c:v>
                </c:pt>
                <c:pt idx="218">
                  <c:v>23.4</c:v>
                </c:pt>
                <c:pt idx="219">
                  <c:v>25.2</c:v>
                </c:pt>
                <c:pt idx="220">
                  <c:v>27</c:v>
                </c:pt>
                <c:pt idx="221">
                  <c:v>26.1</c:v>
                </c:pt>
                <c:pt idx="222">
                  <c:v>25.2</c:v>
                </c:pt>
                <c:pt idx="223">
                  <c:v>24.3</c:v>
                </c:pt>
                <c:pt idx="224">
                  <c:v>23.4</c:v>
                </c:pt>
                <c:pt idx="225">
                  <c:v>22.5</c:v>
                </c:pt>
                <c:pt idx="226">
                  <c:v>21.6</c:v>
                </c:pt>
                <c:pt idx="227">
                  <c:v>20.7</c:v>
                </c:pt>
                <c:pt idx="228">
                  <c:v>19.8</c:v>
                </c:pt>
                <c:pt idx="229">
                  <c:v>18.899999999999999</c:v>
                </c:pt>
                <c:pt idx="230">
                  <c:v>18</c:v>
                </c:pt>
                <c:pt idx="231">
                  <c:v>17.100000000000001</c:v>
                </c:pt>
                <c:pt idx="232">
                  <c:v>16.2</c:v>
                </c:pt>
                <c:pt idx="233">
                  <c:v>15.3</c:v>
                </c:pt>
                <c:pt idx="234">
                  <c:v>14.4</c:v>
                </c:pt>
                <c:pt idx="235">
                  <c:v>13.5</c:v>
                </c:pt>
                <c:pt idx="236">
                  <c:v>12.6</c:v>
                </c:pt>
                <c:pt idx="237">
                  <c:v>11.7</c:v>
                </c:pt>
                <c:pt idx="238">
                  <c:v>10.8</c:v>
                </c:pt>
                <c:pt idx="239">
                  <c:v>9.9</c:v>
                </c:pt>
                <c:pt idx="240">
                  <c:v>9</c:v>
                </c:pt>
                <c:pt idx="241">
                  <c:v>9</c:v>
                </c:pt>
                <c:pt idx="242">
                  <c:v>9</c:v>
                </c:pt>
                <c:pt idx="243">
                  <c:v>9</c:v>
                </c:pt>
                <c:pt idx="244">
                  <c:v>9</c:v>
                </c:pt>
                <c:pt idx="245">
                  <c:v>9</c:v>
                </c:pt>
                <c:pt idx="246">
                  <c:v>9</c:v>
                </c:pt>
                <c:pt idx="247">
                  <c:v>9</c:v>
                </c:pt>
                <c:pt idx="248">
                  <c:v>9</c:v>
                </c:pt>
                <c:pt idx="249">
                  <c:v>9</c:v>
                </c:pt>
                <c:pt idx="250">
                  <c:v>9</c:v>
                </c:pt>
                <c:pt idx="251">
                  <c:v>9.9</c:v>
                </c:pt>
                <c:pt idx="252">
                  <c:v>10.8</c:v>
                </c:pt>
                <c:pt idx="253">
                  <c:v>11.7</c:v>
                </c:pt>
                <c:pt idx="254">
                  <c:v>12.6</c:v>
                </c:pt>
                <c:pt idx="255">
                  <c:v>13.5</c:v>
                </c:pt>
                <c:pt idx="256">
                  <c:v>14.4</c:v>
                </c:pt>
                <c:pt idx="257">
                  <c:v>15.3</c:v>
                </c:pt>
                <c:pt idx="258">
                  <c:v>16.2</c:v>
                </c:pt>
                <c:pt idx="259">
                  <c:v>17.100000000000001</c:v>
                </c:pt>
                <c:pt idx="260">
                  <c:v>18</c:v>
                </c:pt>
                <c:pt idx="261">
                  <c:v>18</c:v>
                </c:pt>
                <c:pt idx="262">
                  <c:v>18</c:v>
                </c:pt>
                <c:pt idx="263">
                  <c:v>18</c:v>
                </c:pt>
                <c:pt idx="264">
                  <c:v>18</c:v>
                </c:pt>
                <c:pt idx="265">
                  <c:v>18</c:v>
                </c:pt>
                <c:pt idx="266">
                  <c:v>18</c:v>
                </c:pt>
                <c:pt idx="267">
                  <c:v>18</c:v>
                </c:pt>
                <c:pt idx="268">
                  <c:v>18</c:v>
                </c:pt>
                <c:pt idx="269">
                  <c:v>18</c:v>
                </c:pt>
                <c:pt idx="270">
                  <c:v>18</c:v>
                </c:pt>
                <c:pt idx="271">
                  <c:v>17.100000000000001</c:v>
                </c:pt>
                <c:pt idx="272">
                  <c:v>16.2</c:v>
                </c:pt>
                <c:pt idx="273">
                  <c:v>15.3</c:v>
                </c:pt>
                <c:pt idx="274">
                  <c:v>14.4</c:v>
                </c:pt>
                <c:pt idx="275">
                  <c:v>13.5</c:v>
                </c:pt>
                <c:pt idx="276">
                  <c:v>12.6</c:v>
                </c:pt>
                <c:pt idx="277">
                  <c:v>11.7</c:v>
                </c:pt>
                <c:pt idx="278">
                  <c:v>10.8</c:v>
                </c:pt>
                <c:pt idx="279">
                  <c:v>9.9</c:v>
                </c:pt>
                <c:pt idx="280">
                  <c:v>9</c:v>
                </c:pt>
                <c:pt idx="281">
                  <c:v>8.1</c:v>
                </c:pt>
                <c:pt idx="282">
                  <c:v>7.2</c:v>
                </c:pt>
                <c:pt idx="283">
                  <c:v>6.3</c:v>
                </c:pt>
                <c:pt idx="284">
                  <c:v>5.4</c:v>
                </c:pt>
                <c:pt idx="285">
                  <c:v>4.5</c:v>
                </c:pt>
                <c:pt idx="286">
                  <c:v>3.5999999999999899</c:v>
                </c:pt>
                <c:pt idx="287">
                  <c:v>2.7</c:v>
                </c:pt>
                <c:pt idx="288">
                  <c:v>1.7999999999999901</c:v>
                </c:pt>
                <c:pt idx="289">
                  <c:v>0.9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B-B588-4BE0-8273-0227F6B06352}"/>
            </c:ext>
          </c:extLst>
        </c:ser>
        <c:ser>
          <c:idx val="80"/>
          <c:order val="34"/>
          <c:tx>
            <c:strRef>
              <c:f>Φύλλο1!$AM$1</c:f>
              <c:strCache>
                <c:ptCount val="1"/>
                <c:pt idx="0">
                  <c:v>S-05</c:v>
                </c:pt>
              </c:strCache>
            </c:strRef>
          </c:tx>
          <c:spPr>
            <a:ln w="9525">
              <a:solidFill>
                <a:schemeClr val="accent4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M$2:$AM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.9</c:v>
                </c:pt>
                <c:pt idx="72">
                  <c:v>1.8</c:v>
                </c:pt>
                <c:pt idx="73">
                  <c:v>2.7</c:v>
                </c:pt>
                <c:pt idx="74">
                  <c:v>3.6</c:v>
                </c:pt>
                <c:pt idx="75">
                  <c:v>4.5</c:v>
                </c:pt>
                <c:pt idx="76">
                  <c:v>5.4</c:v>
                </c:pt>
                <c:pt idx="77">
                  <c:v>6.3</c:v>
                </c:pt>
                <c:pt idx="78">
                  <c:v>7.2</c:v>
                </c:pt>
                <c:pt idx="79">
                  <c:v>8.1</c:v>
                </c:pt>
                <c:pt idx="80">
                  <c:v>9</c:v>
                </c:pt>
                <c:pt idx="81">
                  <c:v>9</c:v>
                </c:pt>
                <c:pt idx="82">
                  <c:v>9</c:v>
                </c:pt>
                <c:pt idx="83">
                  <c:v>9</c:v>
                </c:pt>
                <c:pt idx="84">
                  <c:v>9</c:v>
                </c:pt>
                <c:pt idx="85">
                  <c:v>9</c:v>
                </c:pt>
                <c:pt idx="86">
                  <c:v>9</c:v>
                </c:pt>
                <c:pt idx="87">
                  <c:v>9</c:v>
                </c:pt>
                <c:pt idx="88">
                  <c:v>9</c:v>
                </c:pt>
                <c:pt idx="89">
                  <c:v>9</c:v>
                </c:pt>
                <c:pt idx="90">
                  <c:v>9</c:v>
                </c:pt>
                <c:pt idx="91">
                  <c:v>9</c:v>
                </c:pt>
                <c:pt idx="92">
                  <c:v>9</c:v>
                </c:pt>
                <c:pt idx="93">
                  <c:v>9</c:v>
                </c:pt>
                <c:pt idx="94">
                  <c:v>9</c:v>
                </c:pt>
                <c:pt idx="95">
                  <c:v>9</c:v>
                </c:pt>
                <c:pt idx="96">
                  <c:v>9</c:v>
                </c:pt>
                <c:pt idx="97">
                  <c:v>9</c:v>
                </c:pt>
                <c:pt idx="98">
                  <c:v>9</c:v>
                </c:pt>
                <c:pt idx="99">
                  <c:v>9</c:v>
                </c:pt>
                <c:pt idx="100">
                  <c:v>9</c:v>
                </c:pt>
                <c:pt idx="101">
                  <c:v>8.5</c:v>
                </c:pt>
                <c:pt idx="102">
                  <c:v>8</c:v>
                </c:pt>
                <c:pt idx="103">
                  <c:v>7.5</c:v>
                </c:pt>
                <c:pt idx="104">
                  <c:v>7</c:v>
                </c:pt>
                <c:pt idx="105">
                  <c:v>6.5</c:v>
                </c:pt>
                <c:pt idx="106">
                  <c:v>6</c:v>
                </c:pt>
                <c:pt idx="107">
                  <c:v>5.5</c:v>
                </c:pt>
                <c:pt idx="108">
                  <c:v>5</c:v>
                </c:pt>
                <c:pt idx="109">
                  <c:v>4.5</c:v>
                </c:pt>
                <c:pt idx="110">
                  <c:v>4</c:v>
                </c:pt>
                <c:pt idx="111">
                  <c:v>3.6</c:v>
                </c:pt>
                <c:pt idx="112">
                  <c:v>3.2</c:v>
                </c:pt>
                <c:pt idx="113">
                  <c:v>2.8</c:v>
                </c:pt>
                <c:pt idx="114">
                  <c:v>2.4</c:v>
                </c:pt>
                <c:pt idx="115">
                  <c:v>2</c:v>
                </c:pt>
                <c:pt idx="116">
                  <c:v>1.5999999999999901</c:v>
                </c:pt>
                <c:pt idx="117">
                  <c:v>1.19999999999999</c:v>
                </c:pt>
                <c:pt idx="118">
                  <c:v>0.79999999999999905</c:v>
                </c:pt>
                <c:pt idx="119">
                  <c:v>0.39999999999999902</c:v>
                </c:pt>
                <c:pt idx="120">
                  <c:v>0</c:v>
                </c:pt>
                <c:pt idx="121">
                  <c:v>5.7</c:v>
                </c:pt>
                <c:pt idx="122">
                  <c:v>11.4</c:v>
                </c:pt>
                <c:pt idx="123">
                  <c:v>17.100000000000001</c:v>
                </c:pt>
                <c:pt idx="124">
                  <c:v>22.8</c:v>
                </c:pt>
                <c:pt idx="125">
                  <c:v>28.5</c:v>
                </c:pt>
                <c:pt idx="126">
                  <c:v>34.200000000000003</c:v>
                </c:pt>
                <c:pt idx="127">
                  <c:v>39.9</c:v>
                </c:pt>
                <c:pt idx="128">
                  <c:v>45.6</c:v>
                </c:pt>
                <c:pt idx="129">
                  <c:v>51.3</c:v>
                </c:pt>
                <c:pt idx="130">
                  <c:v>57</c:v>
                </c:pt>
                <c:pt idx="131">
                  <c:v>63.3</c:v>
                </c:pt>
                <c:pt idx="132">
                  <c:v>69.599999999999994</c:v>
                </c:pt>
                <c:pt idx="133">
                  <c:v>75.900000000000006</c:v>
                </c:pt>
                <c:pt idx="134">
                  <c:v>82.2</c:v>
                </c:pt>
                <c:pt idx="135">
                  <c:v>88.5</c:v>
                </c:pt>
                <c:pt idx="136">
                  <c:v>94.8</c:v>
                </c:pt>
                <c:pt idx="137">
                  <c:v>101.1</c:v>
                </c:pt>
                <c:pt idx="138">
                  <c:v>107.4</c:v>
                </c:pt>
                <c:pt idx="139">
                  <c:v>113.69999999999899</c:v>
                </c:pt>
                <c:pt idx="140">
                  <c:v>120</c:v>
                </c:pt>
                <c:pt idx="141">
                  <c:v>124.8</c:v>
                </c:pt>
                <c:pt idx="142">
                  <c:v>129.6</c:v>
                </c:pt>
                <c:pt idx="143">
                  <c:v>134.4</c:v>
                </c:pt>
                <c:pt idx="144">
                  <c:v>139.19999999999999</c:v>
                </c:pt>
                <c:pt idx="145">
                  <c:v>144</c:v>
                </c:pt>
                <c:pt idx="146">
                  <c:v>148.80000000000001</c:v>
                </c:pt>
                <c:pt idx="147">
                  <c:v>153.6</c:v>
                </c:pt>
                <c:pt idx="148">
                  <c:v>158.4</c:v>
                </c:pt>
                <c:pt idx="149">
                  <c:v>163.19999999999999</c:v>
                </c:pt>
                <c:pt idx="150">
                  <c:v>168</c:v>
                </c:pt>
                <c:pt idx="151">
                  <c:v>168</c:v>
                </c:pt>
                <c:pt idx="152">
                  <c:v>168</c:v>
                </c:pt>
                <c:pt idx="153">
                  <c:v>168</c:v>
                </c:pt>
                <c:pt idx="154">
                  <c:v>168</c:v>
                </c:pt>
                <c:pt idx="155">
                  <c:v>168</c:v>
                </c:pt>
                <c:pt idx="156">
                  <c:v>168</c:v>
                </c:pt>
                <c:pt idx="157">
                  <c:v>168</c:v>
                </c:pt>
                <c:pt idx="158">
                  <c:v>168</c:v>
                </c:pt>
                <c:pt idx="159">
                  <c:v>168</c:v>
                </c:pt>
                <c:pt idx="160">
                  <c:v>168</c:v>
                </c:pt>
                <c:pt idx="161">
                  <c:v>168.1</c:v>
                </c:pt>
                <c:pt idx="162">
                  <c:v>168.2</c:v>
                </c:pt>
                <c:pt idx="163">
                  <c:v>168.3</c:v>
                </c:pt>
                <c:pt idx="164">
                  <c:v>168.4</c:v>
                </c:pt>
                <c:pt idx="165">
                  <c:v>168.5</c:v>
                </c:pt>
                <c:pt idx="166">
                  <c:v>168.6</c:v>
                </c:pt>
                <c:pt idx="167">
                  <c:v>168.7</c:v>
                </c:pt>
                <c:pt idx="168">
                  <c:v>168.8</c:v>
                </c:pt>
                <c:pt idx="169">
                  <c:v>168.9</c:v>
                </c:pt>
                <c:pt idx="170">
                  <c:v>169</c:v>
                </c:pt>
                <c:pt idx="171">
                  <c:v>161.1</c:v>
                </c:pt>
                <c:pt idx="172">
                  <c:v>153.19999999999999</c:v>
                </c:pt>
                <c:pt idx="173">
                  <c:v>145.30000000000001</c:v>
                </c:pt>
                <c:pt idx="174">
                  <c:v>137.4</c:v>
                </c:pt>
                <c:pt idx="175">
                  <c:v>129.5</c:v>
                </c:pt>
                <c:pt idx="176">
                  <c:v>121.6</c:v>
                </c:pt>
                <c:pt idx="177">
                  <c:v>113.69999999999899</c:v>
                </c:pt>
                <c:pt idx="178">
                  <c:v>105.8</c:v>
                </c:pt>
                <c:pt idx="179">
                  <c:v>97.899999999999906</c:v>
                </c:pt>
                <c:pt idx="180">
                  <c:v>90</c:v>
                </c:pt>
                <c:pt idx="181">
                  <c:v>90.9</c:v>
                </c:pt>
                <c:pt idx="182">
                  <c:v>91.8</c:v>
                </c:pt>
                <c:pt idx="183">
                  <c:v>92.7</c:v>
                </c:pt>
                <c:pt idx="184">
                  <c:v>93.6</c:v>
                </c:pt>
                <c:pt idx="185">
                  <c:v>94.5</c:v>
                </c:pt>
                <c:pt idx="186">
                  <c:v>95.4</c:v>
                </c:pt>
                <c:pt idx="187">
                  <c:v>96.3</c:v>
                </c:pt>
                <c:pt idx="188">
                  <c:v>97.2</c:v>
                </c:pt>
                <c:pt idx="189">
                  <c:v>98.1</c:v>
                </c:pt>
                <c:pt idx="190">
                  <c:v>99</c:v>
                </c:pt>
                <c:pt idx="191">
                  <c:v>94.5</c:v>
                </c:pt>
                <c:pt idx="192">
                  <c:v>90</c:v>
                </c:pt>
                <c:pt idx="193">
                  <c:v>85.5</c:v>
                </c:pt>
                <c:pt idx="194">
                  <c:v>81</c:v>
                </c:pt>
                <c:pt idx="195">
                  <c:v>76.5</c:v>
                </c:pt>
                <c:pt idx="196">
                  <c:v>72</c:v>
                </c:pt>
                <c:pt idx="197">
                  <c:v>67.5</c:v>
                </c:pt>
                <c:pt idx="198">
                  <c:v>63</c:v>
                </c:pt>
                <c:pt idx="199">
                  <c:v>58.5</c:v>
                </c:pt>
                <c:pt idx="200">
                  <c:v>54</c:v>
                </c:pt>
                <c:pt idx="201">
                  <c:v>57.6</c:v>
                </c:pt>
                <c:pt idx="202">
                  <c:v>61.2</c:v>
                </c:pt>
                <c:pt idx="203">
                  <c:v>64.8</c:v>
                </c:pt>
                <c:pt idx="204">
                  <c:v>68.400000000000006</c:v>
                </c:pt>
                <c:pt idx="205">
                  <c:v>72</c:v>
                </c:pt>
                <c:pt idx="206">
                  <c:v>75.599999999999994</c:v>
                </c:pt>
                <c:pt idx="207">
                  <c:v>79.2</c:v>
                </c:pt>
                <c:pt idx="208">
                  <c:v>82.8</c:v>
                </c:pt>
                <c:pt idx="209">
                  <c:v>86.4</c:v>
                </c:pt>
                <c:pt idx="210">
                  <c:v>90</c:v>
                </c:pt>
                <c:pt idx="211">
                  <c:v>90</c:v>
                </c:pt>
                <c:pt idx="212">
                  <c:v>90</c:v>
                </c:pt>
                <c:pt idx="213">
                  <c:v>90</c:v>
                </c:pt>
                <c:pt idx="214">
                  <c:v>90</c:v>
                </c:pt>
                <c:pt idx="215">
                  <c:v>90</c:v>
                </c:pt>
                <c:pt idx="216">
                  <c:v>90</c:v>
                </c:pt>
                <c:pt idx="217">
                  <c:v>90</c:v>
                </c:pt>
                <c:pt idx="218">
                  <c:v>90</c:v>
                </c:pt>
                <c:pt idx="219">
                  <c:v>90</c:v>
                </c:pt>
                <c:pt idx="220">
                  <c:v>90</c:v>
                </c:pt>
                <c:pt idx="221">
                  <c:v>87.7</c:v>
                </c:pt>
                <c:pt idx="222">
                  <c:v>85.4</c:v>
                </c:pt>
                <c:pt idx="223">
                  <c:v>83.1</c:v>
                </c:pt>
                <c:pt idx="224">
                  <c:v>80.8</c:v>
                </c:pt>
                <c:pt idx="225">
                  <c:v>78.5</c:v>
                </c:pt>
                <c:pt idx="226">
                  <c:v>76.2</c:v>
                </c:pt>
                <c:pt idx="227">
                  <c:v>73.900000000000006</c:v>
                </c:pt>
                <c:pt idx="228">
                  <c:v>71.599999999999994</c:v>
                </c:pt>
                <c:pt idx="229">
                  <c:v>69.3</c:v>
                </c:pt>
                <c:pt idx="230">
                  <c:v>67</c:v>
                </c:pt>
                <c:pt idx="231">
                  <c:v>73.2</c:v>
                </c:pt>
                <c:pt idx="232">
                  <c:v>79.400000000000006</c:v>
                </c:pt>
                <c:pt idx="233">
                  <c:v>85.6</c:v>
                </c:pt>
                <c:pt idx="234">
                  <c:v>91.8</c:v>
                </c:pt>
                <c:pt idx="235">
                  <c:v>98</c:v>
                </c:pt>
                <c:pt idx="236">
                  <c:v>104.2</c:v>
                </c:pt>
                <c:pt idx="237">
                  <c:v>110.4</c:v>
                </c:pt>
                <c:pt idx="238">
                  <c:v>116.6</c:v>
                </c:pt>
                <c:pt idx="239">
                  <c:v>122.8</c:v>
                </c:pt>
                <c:pt idx="240">
                  <c:v>129</c:v>
                </c:pt>
                <c:pt idx="241">
                  <c:v>125.4</c:v>
                </c:pt>
                <c:pt idx="242">
                  <c:v>121.8</c:v>
                </c:pt>
                <c:pt idx="243">
                  <c:v>118.2</c:v>
                </c:pt>
                <c:pt idx="244">
                  <c:v>114.6</c:v>
                </c:pt>
                <c:pt idx="245">
                  <c:v>111</c:v>
                </c:pt>
                <c:pt idx="246">
                  <c:v>107.4</c:v>
                </c:pt>
                <c:pt idx="247">
                  <c:v>103.8</c:v>
                </c:pt>
                <c:pt idx="248">
                  <c:v>100.2</c:v>
                </c:pt>
                <c:pt idx="249">
                  <c:v>96.6</c:v>
                </c:pt>
                <c:pt idx="250">
                  <c:v>93</c:v>
                </c:pt>
                <c:pt idx="251">
                  <c:v>84.6</c:v>
                </c:pt>
                <c:pt idx="252">
                  <c:v>76.2</c:v>
                </c:pt>
                <c:pt idx="253">
                  <c:v>67.8</c:v>
                </c:pt>
                <c:pt idx="254">
                  <c:v>59.4</c:v>
                </c:pt>
                <c:pt idx="255">
                  <c:v>51</c:v>
                </c:pt>
                <c:pt idx="256">
                  <c:v>42.599999999999902</c:v>
                </c:pt>
                <c:pt idx="257">
                  <c:v>34.199999999999903</c:v>
                </c:pt>
                <c:pt idx="258">
                  <c:v>25.799999999999901</c:v>
                </c:pt>
                <c:pt idx="259">
                  <c:v>17.399999999999899</c:v>
                </c:pt>
                <c:pt idx="260">
                  <c:v>9</c:v>
                </c:pt>
                <c:pt idx="261">
                  <c:v>9</c:v>
                </c:pt>
                <c:pt idx="262">
                  <c:v>9</c:v>
                </c:pt>
                <c:pt idx="263">
                  <c:v>9</c:v>
                </c:pt>
                <c:pt idx="264">
                  <c:v>9</c:v>
                </c:pt>
                <c:pt idx="265">
                  <c:v>9</c:v>
                </c:pt>
                <c:pt idx="266">
                  <c:v>9</c:v>
                </c:pt>
                <c:pt idx="267">
                  <c:v>9</c:v>
                </c:pt>
                <c:pt idx="268">
                  <c:v>9</c:v>
                </c:pt>
                <c:pt idx="269">
                  <c:v>9</c:v>
                </c:pt>
                <c:pt idx="270">
                  <c:v>9</c:v>
                </c:pt>
                <c:pt idx="271">
                  <c:v>9</c:v>
                </c:pt>
                <c:pt idx="272">
                  <c:v>9</c:v>
                </c:pt>
                <c:pt idx="273">
                  <c:v>9</c:v>
                </c:pt>
                <c:pt idx="274">
                  <c:v>9</c:v>
                </c:pt>
                <c:pt idx="275">
                  <c:v>9</c:v>
                </c:pt>
                <c:pt idx="276">
                  <c:v>9</c:v>
                </c:pt>
                <c:pt idx="277">
                  <c:v>9</c:v>
                </c:pt>
                <c:pt idx="278">
                  <c:v>9</c:v>
                </c:pt>
                <c:pt idx="279">
                  <c:v>9</c:v>
                </c:pt>
                <c:pt idx="280">
                  <c:v>9</c:v>
                </c:pt>
                <c:pt idx="281">
                  <c:v>8.5</c:v>
                </c:pt>
                <c:pt idx="282">
                  <c:v>8</c:v>
                </c:pt>
                <c:pt idx="283">
                  <c:v>7.5</c:v>
                </c:pt>
                <c:pt idx="284">
                  <c:v>7</c:v>
                </c:pt>
                <c:pt idx="285">
                  <c:v>6.5</c:v>
                </c:pt>
                <c:pt idx="286">
                  <c:v>6</c:v>
                </c:pt>
                <c:pt idx="287">
                  <c:v>5.5</c:v>
                </c:pt>
                <c:pt idx="288">
                  <c:v>5</c:v>
                </c:pt>
                <c:pt idx="289">
                  <c:v>4.5</c:v>
                </c:pt>
                <c:pt idx="290">
                  <c:v>4</c:v>
                </c:pt>
                <c:pt idx="291">
                  <c:v>3.6</c:v>
                </c:pt>
                <c:pt idx="292">
                  <c:v>3.2</c:v>
                </c:pt>
                <c:pt idx="293">
                  <c:v>2.8</c:v>
                </c:pt>
                <c:pt idx="294">
                  <c:v>2.4</c:v>
                </c:pt>
                <c:pt idx="295">
                  <c:v>2</c:v>
                </c:pt>
                <c:pt idx="296">
                  <c:v>1.5999999999999901</c:v>
                </c:pt>
                <c:pt idx="297">
                  <c:v>1.19999999999999</c:v>
                </c:pt>
                <c:pt idx="298">
                  <c:v>0.79999999999999905</c:v>
                </c:pt>
                <c:pt idx="299">
                  <c:v>0.39999999999999902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.9</c:v>
                </c:pt>
                <c:pt idx="312">
                  <c:v>1.8</c:v>
                </c:pt>
                <c:pt idx="313">
                  <c:v>2.7</c:v>
                </c:pt>
                <c:pt idx="314">
                  <c:v>3.6</c:v>
                </c:pt>
                <c:pt idx="315">
                  <c:v>4.5</c:v>
                </c:pt>
                <c:pt idx="316">
                  <c:v>5.4</c:v>
                </c:pt>
                <c:pt idx="317">
                  <c:v>6.3</c:v>
                </c:pt>
                <c:pt idx="318">
                  <c:v>7.2</c:v>
                </c:pt>
                <c:pt idx="319">
                  <c:v>8.1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C-B588-4BE0-8273-0227F6B06352}"/>
            </c:ext>
          </c:extLst>
        </c:ser>
        <c:ser>
          <c:idx val="81"/>
          <c:order val="35"/>
          <c:tx>
            <c:strRef>
              <c:f>Φύλλο1!$AN$1</c:f>
              <c:strCache>
                <c:ptCount val="1"/>
                <c:pt idx="0">
                  <c:v>S-06</c:v>
                </c:pt>
              </c:strCache>
            </c:strRef>
          </c:tx>
          <c:spPr>
            <a:ln w="9525">
              <a:solidFill>
                <a:schemeClr val="accent4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N$2:$AN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8.1</c:v>
                </c:pt>
                <c:pt idx="12">
                  <c:v>7.2</c:v>
                </c:pt>
                <c:pt idx="13">
                  <c:v>6.3</c:v>
                </c:pt>
                <c:pt idx="14">
                  <c:v>5.4</c:v>
                </c:pt>
                <c:pt idx="15">
                  <c:v>4.5</c:v>
                </c:pt>
                <c:pt idx="16">
                  <c:v>3.5999999999999899</c:v>
                </c:pt>
                <c:pt idx="17">
                  <c:v>2.7</c:v>
                </c:pt>
                <c:pt idx="18">
                  <c:v>1.7999999999999901</c:v>
                </c:pt>
                <c:pt idx="19">
                  <c:v>0.9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.9</c:v>
                </c:pt>
                <c:pt idx="52">
                  <c:v>1.8</c:v>
                </c:pt>
                <c:pt idx="53">
                  <c:v>2.7</c:v>
                </c:pt>
                <c:pt idx="54">
                  <c:v>3.6</c:v>
                </c:pt>
                <c:pt idx="55">
                  <c:v>4.5</c:v>
                </c:pt>
                <c:pt idx="56">
                  <c:v>5.4</c:v>
                </c:pt>
                <c:pt idx="57">
                  <c:v>6.3</c:v>
                </c:pt>
                <c:pt idx="58">
                  <c:v>7.2</c:v>
                </c:pt>
                <c:pt idx="59">
                  <c:v>8.1</c:v>
                </c:pt>
                <c:pt idx="60">
                  <c:v>9</c:v>
                </c:pt>
                <c:pt idx="61">
                  <c:v>9</c:v>
                </c:pt>
                <c:pt idx="62">
                  <c:v>9</c:v>
                </c:pt>
                <c:pt idx="63">
                  <c:v>9</c:v>
                </c:pt>
                <c:pt idx="64">
                  <c:v>9</c:v>
                </c:pt>
                <c:pt idx="65">
                  <c:v>9</c:v>
                </c:pt>
                <c:pt idx="66">
                  <c:v>9</c:v>
                </c:pt>
                <c:pt idx="67">
                  <c:v>9</c:v>
                </c:pt>
                <c:pt idx="68">
                  <c:v>9</c:v>
                </c:pt>
                <c:pt idx="69">
                  <c:v>9</c:v>
                </c:pt>
                <c:pt idx="70">
                  <c:v>9</c:v>
                </c:pt>
                <c:pt idx="71">
                  <c:v>8.1</c:v>
                </c:pt>
                <c:pt idx="72">
                  <c:v>7.2</c:v>
                </c:pt>
                <c:pt idx="73">
                  <c:v>6.3</c:v>
                </c:pt>
                <c:pt idx="74">
                  <c:v>5.4</c:v>
                </c:pt>
                <c:pt idx="75">
                  <c:v>4.5</c:v>
                </c:pt>
                <c:pt idx="76">
                  <c:v>3.5999999999999899</c:v>
                </c:pt>
                <c:pt idx="77">
                  <c:v>2.7</c:v>
                </c:pt>
                <c:pt idx="78">
                  <c:v>1.7999999999999901</c:v>
                </c:pt>
                <c:pt idx="79">
                  <c:v>0.9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.9</c:v>
                </c:pt>
                <c:pt idx="112">
                  <c:v>1.8</c:v>
                </c:pt>
                <c:pt idx="113">
                  <c:v>2.7</c:v>
                </c:pt>
                <c:pt idx="114">
                  <c:v>3.6</c:v>
                </c:pt>
                <c:pt idx="115">
                  <c:v>4.5</c:v>
                </c:pt>
                <c:pt idx="116">
                  <c:v>5.4</c:v>
                </c:pt>
                <c:pt idx="117">
                  <c:v>6.3</c:v>
                </c:pt>
                <c:pt idx="118">
                  <c:v>7.2</c:v>
                </c:pt>
                <c:pt idx="119">
                  <c:v>8.1</c:v>
                </c:pt>
                <c:pt idx="120">
                  <c:v>9</c:v>
                </c:pt>
                <c:pt idx="121">
                  <c:v>12.3</c:v>
                </c:pt>
                <c:pt idx="122">
                  <c:v>15.6</c:v>
                </c:pt>
                <c:pt idx="123">
                  <c:v>18.899999999999999</c:v>
                </c:pt>
                <c:pt idx="124">
                  <c:v>22.2</c:v>
                </c:pt>
                <c:pt idx="125">
                  <c:v>25.5</c:v>
                </c:pt>
                <c:pt idx="126">
                  <c:v>28.799999999999901</c:v>
                </c:pt>
                <c:pt idx="127">
                  <c:v>32.099999999999902</c:v>
                </c:pt>
                <c:pt idx="128">
                  <c:v>35.4</c:v>
                </c:pt>
                <c:pt idx="129">
                  <c:v>38.700000000000003</c:v>
                </c:pt>
                <c:pt idx="130">
                  <c:v>42</c:v>
                </c:pt>
                <c:pt idx="131">
                  <c:v>48.3</c:v>
                </c:pt>
                <c:pt idx="132">
                  <c:v>54.6</c:v>
                </c:pt>
                <c:pt idx="133">
                  <c:v>60.9</c:v>
                </c:pt>
                <c:pt idx="134">
                  <c:v>67.2</c:v>
                </c:pt>
                <c:pt idx="135">
                  <c:v>73.5</c:v>
                </c:pt>
                <c:pt idx="136">
                  <c:v>79.8</c:v>
                </c:pt>
                <c:pt idx="137">
                  <c:v>86.1</c:v>
                </c:pt>
                <c:pt idx="138">
                  <c:v>92.4</c:v>
                </c:pt>
                <c:pt idx="139">
                  <c:v>98.699999999999903</c:v>
                </c:pt>
                <c:pt idx="140">
                  <c:v>105</c:v>
                </c:pt>
                <c:pt idx="141">
                  <c:v>116.7</c:v>
                </c:pt>
                <c:pt idx="142">
                  <c:v>128.4</c:v>
                </c:pt>
                <c:pt idx="143">
                  <c:v>140.1</c:v>
                </c:pt>
                <c:pt idx="144">
                  <c:v>151.80000000000001</c:v>
                </c:pt>
                <c:pt idx="145">
                  <c:v>163.5</c:v>
                </c:pt>
                <c:pt idx="146">
                  <c:v>175.2</c:v>
                </c:pt>
                <c:pt idx="147">
                  <c:v>186.89999999999901</c:v>
                </c:pt>
                <c:pt idx="148">
                  <c:v>198.6</c:v>
                </c:pt>
                <c:pt idx="149">
                  <c:v>210.3</c:v>
                </c:pt>
                <c:pt idx="150">
                  <c:v>222</c:v>
                </c:pt>
                <c:pt idx="151">
                  <c:v>222</c:v>
                </c:pt>
                <c:pt idx="152">
                  <c:v>222</c:v>
                </c:pt>
                <c:pt idx="153">
                  <c:v>222</c:v>
                </c:pt>
                <c:pt idx="154">
                  <c:v>222</c:v>
                </c:pt>
                <c:pt idx="155">
                  <c:v>222</c:v>
                </c:pt>
                <c:pt idx="156">
                  <c:v>222</c:v>
                </c:pt>
                <c:pt idx="157">
                  <c:v>222</c:v>
                </c:pt>
                <c:pt idx="158">
                  <c:v>222</c:v>
                </c:pt>
                <c:pt idx="159">
                  <c:v>222</c:v>
                </c:pt>
                <c:pt idx="160">
                  <c:v>222</c:v>
                </c:pt>
                <c:pt idx="161">
                  <c:v>212.8</c:v>
                </c:pt>
                <c:pt idx="162">
                  <c:v>203.6</c:v>
                </c:pt>
                <c:pt idx="163">
                  <c:v>194.4</c:v>
                </c:pt>
                <c:pt idx="164">
                  <c:v>185.2</c:v>
                </c:pt>
                <c:pt idx="165">
                  <c:v>176</c:v>
                </c:pt>
                <c:pt idx="166">
                  <c:v>166.8</c:v>
                </c:pt>
                <c:pt idx="167">
                  <c:v>157.6</c:v>
                </c:pt>
                <c:pt idx="168">
                  <c:v>148.4</c:v>
                </c:pt>
                <c:pt idx="169">
                  <c:v>139.19999999999999</c:v>
                </c:pt>
                <c:pt idx="170">
                  <c:v>130</c:v>
                </c:pt>
                <c:pt idx="171">
                  <c:v>130.19999999999999</c:v>
                </c:pt>
                <c:pt idx="172">
                  <c:v>130.4</c:v>
                </c:pt>
                <c:pt idx="173">
                  <c:v>130.6</c:v>
                </c:pt>
                <c:pt idx="174">
                  <c:v>130.80000000000001</c:v>
                </c:pt>
                <c:pt idx="175">
                  <c:v>131</c:v>
                </c:pt>
                <c:pt idx="176">
                  <c:v>131.19999999999999</c:v>
                </c:pt>
                <c:pt idx="177">
                  <c:v>131.4</c:v>
                </c:pt>
                <c:pt idx="178">
                  <c:v>131.6</c:v>
                </c:pt>
                <c:pt idx="179">
                  <c:v>131.80000000000001</c:v>
                </c:pt>
                <c:pt idx="180">
                  <c:v>132</c:v>
                </c:pt>
                <c:pt idx="181">
                  <c:v>132.30000000000001</c:v>
                </c:pt>
                <c:pt idx="182">
                  <c:v>132.6</c:v>
                </c:pt>
                <c:pt idx="183">
                  <c:v>132.9</c:v>
                </c:pt>
                <c:pt idx="184">
                  <c:v>133.19999999999999</c:v>
                </c:pt>
                <c:pt idx="185">
                  <c:v>133.5</c:v>
                </c:pt>
                <c:pt idx="186">
                  <c:v>133.80000000000001</c:v>
                </c:pt>
                <c:pt idx="187">
                  <c:v>134.1</c:v>
                </c:pt>
                <c:pt idx="188">
                  <c:v>134.4</c:v>
                </c:pt>
                <c:pt idx="189">
                  <c:v>134.69999999999999</c:v>
                </c:pt>
                <c:pt idx="190">
                  <c:v>135</c:v>
                </c:pt>
                <c:pt idx="191">
                  <c:v>127.5</c:v>
                </c:pt>
                <c:pt idx="192">
                  <c:v>120</c:v>
                </c:pt>
                <c:pt idx="193">
                  <c:v>112.5</c:v>
                </c:pt>
                <c:pt idx="194">
                  <c:v>105</c:v>
                </c:pt>
                <c:pt idx="195">
                  <c:v>97.5</c:v>
                </c:pt>
                <c:pt idx="196">
                  <c:v>90</c:v>
                </c:pt>
                <c:pt idx="197">
                  <c:v>82.5</c:v>
                </c:pt>
                <c:pt idx="198">
                  <c:v>75</c:v>
                </c:pt>
                <c:pt idx="199">
                  <c:v>67.5</c:v>
                </c:pt>
                <c:pt idx="200">
                  <c:v>60</c:v>
                </c:pt>
                <c:pt idx="201">
                  <c:v>60.6</c:v>
                </c:pt>
                <c:pt idx="202">
                  <c:v>61.2</c:v>
                </c:pt>
                <c:pt idx="203">
                  <c:v>61.8</c:v>
                </c:pt>
                <c:pt idx="204">
                  <c:v>62.4</c:v>
                </c:pt>
                <c:pt idx="205">
                  <c:v>63</c:v>
                </c:pt>
                <c:pt idx="206">
                  <c:v>63.6</c:v>
                </c:pt>
                <c:pt idx="207">
                  <c:v>64.2</c:v>
                </c:pt>
                <c:pt idx="208">
                  <c:v>64.8</c:v>
                </c:pt>
                <c:pt idx="209">
                  <c:v>65.400000000000006</c:v>
                </c:pt>
                <c:pt idx="210">
                  <c:v>66</c:v>
                </c:pt>
                <c:pt idx="211">
                  <c:v>66</c:v>
                </c:pt>
                <c:pt idx="212">
                  <c:v>66</c:v>
                </c:pt>
                <c:pt idx="213">
                  <c:v>66</c:v>
                </c:pt>
                <c:pt idx="214">
                  <c:v>66</c:v>
                </c:pt>
                <c:pt idx="215">
                  <c:v>66</c:v>
                </c:pt>
                <c:pt idx="216">
                  <c:v>66</c:v>
                </c:pt>
                <c:pt idx="217">
                  <c:v>66</c:v>
                </c:pt>
                <c:pt idx="218">
                  <c:v>66</c:v>
                </c:pt>
                <c:pt idx="219">
                  <c:v>66</c:v>
                </c:pt>
                <c:pt idx="220">
                  <c:v>66</c:v>
                </c:pt>
                <c:pt idx="221">
                  <c:v>66.3</c:v>
                </c:pt>
                <c:pt idx="222">
                  <c:v>66.599999999999994</c:v>
                </c:pt>
                <c:pt idx="223">
                  <c:v>66.900000000000006</c:v>
                </c:pt>
                <c:pt idx="224">
                  <c:v>67.2</c:v>
                </c:pt>
                <c:pt idx="225">
                  <c:v>67.5</c:v>
                </c:pt>
                <c:pt idx="226">
                  <c:v>67.8</c:v>
                </c:pt>
                <c:pt idx="227">
                  <c:v>68.099999999999994</c:v>
                </c:pt>
                <c:pt idx="228">
                  <c:v>68.400000000000006</c:v>
                </c:pt>
                <c:pt idx="229">
                  <c:v>68.7</c:v>
                </c:pt>
                <c:pt idx="230">
                  <c:v>69</c:v>
                </c:pt>
                <c:pt idx="231">
                  <c:v>66.900000000000006</c:v>
                </c:pt>
                <c:pt idx="232">
                  <c:v>64.8</c:v>
                </c:pt>
                <c:pt idx="233">
                  <c:v>62.7</c:v>
                </c:pt>
                <c:pt idx="234">
                  <c:v>60.6</c:v>
                </c:pt>
                <c:pt idx="235">
                  <c:v>58.5</c:v>
                </c:pt>
                <c:pt idx="236">
                  <c:v>56.4</c:v>
                </c:pt>
                <c:pt idx="237">
                  <c:v>54.3</c:v>
                </c:pt>
                <c:pt idx="238">
                  <c:v>52.2</c:v>
                </c:pt>
                <c:pt idx="239">
                  <c:v>50.099999999999902</c:v>
                </c:pt>
                <c:pt idx="240">
                  <c:v>48</c:v>
                </c:pt>
                <c:pt idx="241">
                  <c:v>45</c:v>
                </c:pt>
                <c:pt idx="242">
                  <c:v>42</c:v>
                </c:pt>
                <c:pt idx="243">
                  <c:v>39</c:v>
                </c:pt>
                <c:pt idx="244">
                  <c:v>36</c:v>
                </c:pt>
                <c:pt idx="245">
                  <c:v>33</c:v>
                </c:pt>
                <c:pt idx="246">
                  <c:v>30</c:v>
                </c:pt>
                <c:pt idx="247">
                  <c:v>27</c:v>
                </c:pt>
                <c:pt idx="248">
                  <c:v>24</c:v>
                </c:pt>
                <c:pt idx="249">
                  <c:v>21</c:v>
                </c:pt>
                <c:pt idx="250">
                  <c:v>18</c:v>
                </c:pt>
                <c:pt idx="251">
                  <c:v>18.899999999999999</c:v>
                </c:pt>
                <c:pt idx="252">
                  <c:v>19.8</c:v>
                </c:pt>
                <c:pt idx="253">
                  <c:v>20.7</c:v>
                </c:pt>
                <c:pt idx="254">
                  <c:v>21.6</c:v>
                </c:pt>
                <c:pt idx="255">
                  <c:v>22.5</c:v>
                </c:pt>
                <c:pt idx="256">
                  <c:v>23.4</c:v>
                </c:pt>
                <c:pt idx="257">
                  <c:v>24.3</c:v>
                </c:pt>
                <c:pt idx="258">
                  <c:v>25.2</c:v>
                </c:pt>
                <c:pt idx="259">
                  <c:v>26.1</c:v>
                </c:pt>
                <c:pt idx="260">
                  <c:v>27</c:v>
                </c:pt>
                <c:pt idx="261">
                  <c:v>27.9</c:v>
                </c:pt>
                <c:pt idx="262">
                  <c:v>28.8</c:v>
                </c:pt>
                <c:pt idx="263">
                  <c:v>29.7</c:v>
                </c:pt>
                <c:pt idx="264">
                  <c:v>30.6</c:v>
                </c:pt>
                <c:pt idx="265">
                  <c:v>31.5</c:v>
                </c:pt>
                <c:pt idx="266">
                  <c:v>32.4</c:v>
                </c:pt>
                <c:pt idx="267">
                  <c:v>33.299999999999997</c:v>
                </c:pt>
                <c:pt idx="268">
                  <c:v>34.200000000000003</c:v>
                </c:pt>
                <c:pt idx="269">
                  <c:v>35.1</c:v>
                </c:pt>
                <c:pt idx="270">
                  <c:v>36</c:v>
                </c:pt>
                <c:pt idx="271">
                  <c:v>36</c:v>
                </c:pt>
                <c:pt idx="272">
                  <c:v>36</c:v>
                </c:pt>
                <c:pt idx="273">
                  <c:v>36</c:v>
                </c:pt>
                <c:pt idx="274">
                  <c:v>36</c:v>
                </c:pt>
                <c:pt idx="275">
                  <c:v>36</c:v>
                </c:pt>
                <c:pt idx="276">
                  <c:v>36</c:v>
                </c:pt>
                <c:pt idx="277">
                  <c:v>36</c:v>
                </c:pt>
                <c:pt idx="278">
                  <c:v>36</c:v>
                </c:pt>
                <c:pt idx="279">
                  <c:v>36</c:v>
                </c:pt>
                <c:pt idx="280">
                  <c:v>36</c:v>
                </c:pt>
                <c:pt idx="281">
                  <c:v>37.6</c:v>
                </c:pt>
                <c:pt idx="282">
                  <c:v>39.200000000000003</c:v>
                </c:pt>
                <c:pt idx="283">
                  <c:v>40.799999999999997</c:v>
                </c:pt>
                <c:pt idx="284">
                  <c:v>42.4</c:v>
                </c:pt>
                <c:pt idx="285">
                  <c:v>44</c:v>
                </c:pt>
                <c:pt idx="286">
                  <c:v>45.6</c:v>
                </c:pt>
                <c:pt idx="287">
                  <c:v>47.2</c:v>
                </c:pt>
                <c:pt idx="288">
                  <c:v>48.8</c:v>
                </c:pt>
                <c:pt idx="289">
                  <c:v>50.4</c:v>
                </c:pt>
                <c:pt idx="290">
                  <c:v>52</c:v>
                </c:pt>
                <c:pt idx="291">
                  <c:v>55.5</c:v>
                </c:pt>
                <c:pt idx="292">
                  <c:v>59</c:v>
                </c:pt>
                <c:pt idx="293">
                  <c:v>62.5</c:v>
                </c:pt>
                <c:pt idx="294">
                  <c:v>66</c:v>
                </c:pt>
                <c:pt idx="295">
                  <c:v>69.5</c:v>
                </c:pt>
                <c:pt idx="296">
                  <c:v>73</c:v>
                </c:pt>
                <c:pt idx="297">
                  <c:v>76.5</c:v>
                </c:pt>
                <c:pt idx="298">
                  <c:v>80</c:v>
                </c:pt>
                <c:pt idx="299">
                  <c:v>83.5</c:v>
                </c:pt>
                <c:pt idx="300">
                  <c:v>87</c:v>
                </c:pt>
                <c:pt idx="301">
                  <c:v>80.099999999999994</c:v>
                </c:pt>
                <c:pt idx="302">
                  <c:v>73.2</c:v>
                </c:pt>
                <c:pt idx="303">
                  <c:v>66.3</c:v>
                </c:pt>
                <c:pt idx="304">
                  <c:v>59.4</c:v>
                </c:pt>
                <c:pt idx="305">
                  <c:v>52.5</c:v>
                </c:pt>
                <c:pt idx="306">
                  <c:v>45.599999999999902</c:v>
                </c:pt>
                <c:pt idx="307">
                  <c:v>38.699999999999903</c:v>
                </c:pt>
                <c:pt idx="308">
                  <c:v>31.799999999999901</c:v>
                </c:pt>
                <c:pt idx="309">
                  <c:v>24.9</c:v>
                </c:pt>
                <c:pt idx="310">
                  <c:v>18</c:v>
                </c:pt>
                <c:pt idx="311">
                  <c:v>17.100000000000001</c:v>
                </c:pt>
                <c:pt idx="312">
                  <c:v>16.2</c:v>
                </c:pt>
                <c:pt idx="313">
                  <c:v>15.3</c:v>
                </c:pt>
                <c:pt idx="314">
                  <c:v>14.4</c:v>
                </c:pt>
                <c:pt idx="315">
                  <c:v>13.5</c:v>
                </c:pt>
                <c:pt idx="316">
                  <c:v>12.6</c:v>
                </c:pt>
                <c:pt idx="317">
                  <c:v>11.7</c:v>
                </c:pt>
                <c:pt idx="318">
                  <c:v>10.8</c:v>
                </c:pt>
                <c:pt idx="319">
                  <c:v>9.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D-B588-4BE0-8273-0227F6B06352}"/>
            </c:ext>
          </c:extLst>
        </c:ser>
        <c:ser>
          <c:idx val="82"/>
          <c:order val="36"/>
          <c:tx>
            <c:strRef>
              <c:f>Φύλλο1!$AO$1</c:f>
              <c:strCache>
                <c:ptCount val="1"/>
                <c:pt idx="0">
                  <c:v>S-07</c:v>
                </c:pt>
              </c:strCache>
            </c:strRef>
          </c:tx>
          <c:spPr>
            <a:ln w="9525">
              <a:solidFill>
                <a:schemeClr val="accent4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O$2:$AO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.9</c:v>
                </c:pt>
                <c:pt idx="12">
                  <c:v>1.8</c:v>
                </c:pt>
                <c:pt idx="13">
                  <c:v>2.7</c:v>
                </c:pt>
                <c:pt idx="14">
                  <c:v>3.6</c:v>
                </c:pt>
                <c:pt idx="15">
                  <c:v>4.5</c:v>
                </c:pt>
                <c:pt idx="16">
                  <c:v>5.4</c:v>
                </c:pt>
                <c:pt idx="17">
                  <c:v>6.3</c:v>
                </c:pt>
                <c:pt idx="18">
                  <c:v>7.2</c:v>
                </c:pt>
                <c:pt idx="19">
                  <c:v>8.1</c:v>
                </c:pt>
                <c:pt idx="20">
                  <c:v>9</c:v>
                </c:pt>
                <c:pt idx="21">
                  <c:v>9.9</c:v>
                </c:pt>
                <c:pt idx="22">
                  <c:v>10.8</c:v>
                </c:pt>
                <c:pt idx="23">
                  <c:v>11.7</c:v>
                </c:pt>
                <c:pt idx="24">
                  <c:v>12.6</c:v>
                </c:pt>
                <c:pt idx="25">
                  <c:v>13.5</c:v>
                </c:pt>
                <c:pt idx="26">
                  <c:v>14.4</c:v>
                </c:pt>
                <c:pt idx="27">
                  <c:v>15.3</c:v>
                </c:pt>
                <c:pt idx="28">
                  <c:v>16.2</c:v>
                </c:pt>
                <c:pt idx="29">
                  <c:v>17.100000000000001</c:v>
                </c:pt>
                <c:pt idx="30">
                  <c:v>18</c:v>
                </c:pt>
                <c:pt idx="31">
                  <c:v>17.100000000000001</c:v>
                </c:pt>
                <c:pt idx="32">
                  <c:v>16.2</c:v>
                </c:pt>
                <c:pt idx="33">
                  <c:v>15.3</c:v>
                </c:pt>
                <c:pt idx="34">
                  <c:v>14.4</c:v>
                </c:pt>
                <c:pt idx="35">
                  <c:v>13.5</c:v>
                </c:pt>
                <c:pt idx="36">
                  <c:v>12.6</c:v>
                </c:pt>
                <c:pt idx="37">
                  <c:v>11.7</c:v>
                </c:pt>
                <c:pt idx="38">
                  <c:v>10.8</c:v>
                </c:pt>
                <c:pt idx="39">
                  <c:v>9.9</c:v>
                </c:pt>
                <c:pt idx="40">
                  <c:v>9</c:v>
                </c:pt>
                <c:pt idx="41">
                  <c:v>8.1</c:v>
                </c:pt>
                <c:pt idx="42">
                  <c:v>7.2</c:v>
                </c:pt>
                <c:pt idx="43">
                  <c:v>6.3</c:v>
                </c:pt>
                <c:pt idx="44">
                  <c:v>5.4</c:v>
                </c:pt>
                <c:pt idx="45">
                  <c:v>4.5</c:v>
                </c:pt>
                <c:pt idx="46">
                  <c:v>3.5999999999999899</c:v>
                </c:pt>
                <c:pt idx="47">
                  <c:v>2.7</c:v>
                </c:pt>
                <c:pt idx="48">
                  <c:v>1.7999999999999901</c:v>
                </c:pt>
                <c:pt idx="49">
                  <c:v>0.9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.9</c:v>
                </c:pt>
                <c:pt idx="132">
                  <c:v>1.8</c:v>
                </c:pt>
                <c:pt idx="133">
                  <c:v>2.7</c:v>
                </c:pt>
                <c:pt idx="134">
                  <c:v>3.6</c:v>
                </c:pt>
                <c:pt idx="135">
                  <c:v>4.5</c:v>
                </c:pt>
                <c:pt idx="136">
                  <c:v>5.4</c:v>
                </c:pt>
                <c:pt idx="137">
                  <c:v>6.3</c:v>
                </c:pt>
                <c:pt idx="138">
                  <c:v>7.2</c:v>
                </c:pt>
                <c:pt idx="139">
                  <c:v>8.1</c:v>
                </c:pt>
                <c:pt idx="140">
                  <c:v>9</c:v>
                </c:pt>
                <c:pt idx="141">
                  <c:v>9</c:v>
                </c:pt>
                <c:pt idx="142">
                  <c:v>9</c:v>
                </c:pt>
                <c:pt idx="143">
                  <c:v>9</c:v>
                </c:pt>
                <c:pt idx="144">
                  <c:v>9</c:v>
                </c:pt>
                <c:pt idx="145">
                  <c:v>9</c:v>
                </c:pt>
                <c:pt idx="146">
                  <c:v>9</c:v>
                </c:pt>
                <c:pt idx="147">
                  <c:v>9</c:v>
                </c:pt>
                <c:pt idx="148">
                  <c:v>9</c:v>
                </c:pt>
                <c:pt idx="149">
                  <c:v>9</c:v>
                </c:pt>
                <c:pt idx="150">
                  <c:v>9</c:v>
                </c:pt>
                <c:pt idx="151">
                  <c:v>8.1</c:v>
                </c:pt>
                <c:pt idx="152">
                  <c:v>7.2</c:v>
                </c:pt>
                <c:pt idx="153">
                  <c:v>6.3</c:v>
                </c:pt>
                <c:pt idx="154">
                  <c:v>5.4</c:v>
                </c:pt>
                <c:pt idx="155">
                  <c:v>4.5</c:v>
                </c:pt>
                <c:pt idx="156">
                  <c:v>3.5999999999999899</c:v>
                </c:pt>
                <c:pt idx="157">
                  <c:v>2.7</c:v>
                </c:pt>
                <c:pt idx="158">
                  <c:v>1.7999999999999901</c:v>
                </c:pt>
                <c:pt idx="159">
                  <c:v>0.9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.4</c:v>
                </c:pt>
                <c:pt idx="182">
                  <c:v>0.8</c:v>
                </c:pt>
                <c:pt idx="183">
                  <c:v>1.2</c:v>
                </c:pt>
                <c:pt idx="184">
                  <c:v>1.6</c:v>
                </c:pt>
                <c:pt idx="185">
                  <c:v>2</c:v>
                </c:pt>
                <c:pt idx="186">
                  <c:v>2.4</c:v>
                </c:pt>
                <c:pt idx="187">
                  <c:v>2.8</c:v>
                </c:pt>
                <c:pt idx="188">
                  <c:v>3.2</c:v>
                </c:pt>
                <c:pt idx="189">
                  <c:v>3.6</c:v>
                </c:pt>
                <c:pt idx="190">
                  <c:v>4</c:v>
                </c:pt>
                <c:pt idx="191">
                  <c:v>4.5</c:v>
                </c:pt>
                <c:pt idx="192">
                  <c:v>5</c:v>
                </c:pt>
                <c:pt idx="193">
                  <c:v>5.5</c:v>
                </c:pt>
                <c:pt idx="194">
                  <c:v>6</c:v>
                </c:pt>
                <c:pt idx="195">
                  <c:v>6.5</c:v>
                </c:pt>
                <c:pt idx="196">
                  <c:v>7</c:v>
                </c:pt>
                <c:pt idx="197">
                  <c:v>7.5</c:v>
                </c:pt>
                <c:pt idx="198">
                  <c:v>8</c:v>
                </c:pt>
                <c:pt idx="199">
                  <c:v>8.5</c:v>
                </c:pt>
                <c:pt idx="200">
                  <c:v>9</c:v>
                </c:pt>
                <c:pt idx="201">
                  <c:v>12.9</c:v>
                </c:pt>
                <c:pt idx="202">
                  <c:v>16.8</c:v>
                </c:pt>
                <c:pt idx="203">
                  <c:v>20.7</c:v>
                </c:pt>
                <c:pt idx="204">
                  <c:v>24.6</c:v>
                </c:pt>
                <c:pt idx="205">
                  <c:v>28.5</c:v>
                </c:pt>
                <c:pt idx="206">
                  <c:v>32.4</c:v>
                </c:pt>
                <c:pt idx="207">
                  <c:v>36.299999999999997</c:v>
                </c:pt>
                <c:pt idx="208">
                  <c:v>40.200000000000003</c:v>
                </c:pt>
                <c:pt idx="209">
                  <c:v>44.1</c:v>
                </c:pt>
                <c:pt idx="210">
                  <c:v>48</c:v>
                </c:pt>
                <c:pt idx="211">
                  <c:v>48</c:v>
                </c:pt>
                <c:pt idx="212">
                  <c:v>48</c:v>
                </c:pt>
                <c:pt idx="213">
                  <c:v>48</c:v>
                </c:pt>
                <c:pt idx="214">
                  <c:v>48</c:v>
                </c:pt>
                <c:pt idx="215">
                  <c:v>48</c:v>
                </c:pt>
                <c:pt idx="216">
                  <c:v>48</c:v>
                </c:pt>
                <c:pt idx="217">
                  <c:v>48</c:v>
                </c:pt>
                <c:pt idx="218">
                  <c:v>48</c:v>
                </c:pt>
                <c:pt idx="219">
                  <c:v>48</c:v>
                </c:pt>
                <c:pt idx="220">
                  <c:v>48</c:v>
                </c:pt>
                <c:pt idx="221">
                  <c:v>43.2</c:v>
                </c:pt>
                <c:pt idx="222">
                  <c:v>38.4</c:v>
                </c:pt>
                <c:pt idx="223">
                  <c:v>33.6</c:v>
                </c:pt>
                <c:pt idx="224">
                  <c:v>28.8</c:v>
                </c:pt>
                <c:pt idx="225">
                  <c:v>24</c:v>
                </c:pt>
                <c:pt idx="226">
                  <c:v>19.2</c:v>
                </c:pt>
                <c:pt idx="227">
                  <c:v>14.399999999999901</c:v>
                </c:pt>
                <c:pt idx="228">
                  <c:v>9.6</c:v>
                </c:pt>
                <c:pt idx="229">
                  <c:v>4.8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5.7</c:v>
                </c:pt>
                <c:pt idx="282">
                  <c:v>11.4</c:v>
                </c:pt>
                <c:pt idx="283">
                  <c:v>17.100000000000001</c:v>
                </c:pt>
                <c:pt idx="284">
                  <c:v>22.8</c:v>
                </c:pt>
                <c:pt idx="285">
                  <c:v>28.5</c:v>
                </c:pt>
                <c:pt idx="286">
                  <c:v>34.200000000000003</c:v>
                </c:pt>
                <c:pt idx="287">
                  <c:v>39.9</c:v>
                </c:pt>
                <c:pt idx="288">
                  <c:v>45.6</c:v>
                </c:pt>
                <c:pt idx="289">
                  <c:v>51.3</c:v>
                </c:pt>
                <c:pt idx="290">
                  <c:v>57</c:v>
                </c:pt>
                <c:pt idx="291">
                  <c:v>57</c:v>
                </c:pt>
                <c:pt idx="292">
                  <c:v>57</c:v>
                </c:pt>
                <c:pt idx="293">
                  <c:v>57</c:v>
                </c:pt>
                <c:pt idx="294">
                  <c:v>57</c:v>
                </c:pt>
                <c:pt idx="295">
                  <c:v>57</c:v>
                </c:pt>
                <c:pt idx="296">
                  <c:v>57</c:v>
                </c:pt>
                <c:pt idx="297">
                  <c:v>57</c:v>
                </c:pt>
                <c:pt idx="298">
                  <c:v>57</c:v>
                </c:pt>
                <c:pt idx="299">
                  <c:v>57</c:v>
                </c:pt>
                <c:pt idx="300">
                  <c:v>57</c:v>
                </c:pt>
                <c:pt idx="301">
                  <c:v>54.1</c:v>
                </c:pt>
                <c:pt idx="302">
                  <c:v>51.2</c:v>
                </c:pt>
                <c:pt idx="303">
                  <c:v>48.3</c:v>
                </c:pt>
                <c:pt idx="304">
                  <c:v>45.4</c:v>
                </c:pt>
                <c:pt idx="305">
                  <c:v>42.5</c:v>
                </c:pt>
                <c:pt idx="306">
                  <c:v>39.6</c:v>
                </c:pt>
                <c:pt idx="307">
                  <c:v>36.700000000000003</c:v>
                </c:pt>
                <c:pt idx="308">
                  <c:v>33.799999999999997</c:v>
                </c:pt>
                <c:pt idx="309">
                  <c:v>30.9</c:v>
                </c:pt>
                <c:pt idx="310">
                  <c:v>28</c:v>
                </c:pt>
                <c:pt idx="311">
                  <c:v>25.2</c:v>
                </c:pt>
                <c:pt idx="312">
                  <c:v>22.4</c:v>
                </c:pt>
                <c:pt idx="313">
                  <c:v>19.600000000000001</c:v>
                </c:pt>
                <c:pt idx="314">
                  <c:v>16.8</c:v>
                </c:pt>
                <c:pt idx="315">
                  <c:v>14</c:v>
                </c:pt>
                <c:pt idx="316">
                  <c:v>11.2</c:v>
                </c:pt>
                <c:pt idx="317">
                  <c:v>8.4</c:v>
                </c:pt>
                <c:pt idx="318">
                  <c:v>5.6</c:v>
                </c:pt>
                <c:pt idx="319">
                  <c:v>2.8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E-B588-4BE0-8273-0227F6B06352}"/>
            </c:ext>
          </c:extLst>
        </c:ser>
        <c:ser>
          <c:idx val="84"/>
          <c:order val="38"/>
          <c:tx>
            <c:strRef>
              <c:f>Φύλλο1!$AQ$1</c:f>
              <c:strCache>
                <c:ptCount val="1"/>
                <c:pt idx="0">
                  <c:v>S-09</c:v>
                </c:pt>
              </c:strCache>
            </c:strRef>
          </c:tx>
          <c:spPr>
            <a:ln w="9525">
              <a:solidFill>
                <a:schemeClr val="accent4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Q$2:$AQ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13.8</c:v>
                </c:pt>
                <c:pt idx="22">
                  <c:v>18.600000000000001</c:v>
                </c:pt>
                <c:pt idx="23">
                  <c:v>23.4</c:v>
                </c:pt>
                <c:pt idx="24">
                  <c:v>28.2</c:v>
                </c:pt>
                <c:pt idx="25">
                  <c:v>33</c:v>
                </c:pt>
                <c:pt idx="26">
                  <c:v>37.799999999999997</c:v>
                </c:pt>
                <c:pt idx="27">
                  <c:v>42.6</c:v>
                </c:pt>
                <c:pt idx="28">
                  <c:v>47.4</c:v>
                </c:pt>
                <c:pt idx="29">
                  <c:v>52.199999999999903</c:v>
                </c:pt>
                <c:pt idx="30">
                  <c:v>57</c:v>
                </c:pt>
                <c:pt idx="31">
                  <c:v>57.9</c:v>
                </c:pt>
                <c:pt idx="32">
                  <c:v>58.8</c:v>
                </c:pt>
                <c:pt idx="33">
                  <c:v>59.7</c:v>
                </c:pt>
                <c:pt idx="34">
                  <c:v>60.6</c:v>
                </c:pt>
                <c:pt idx="35">
                  <c:v>61.5</c:v>
                </c:pt>
                <c:pt idx="36">
                  <c:v>62.4</c:v>
                </c:pt>
                <c:pt idx="37">
                  <c:v>63.3</c:v>
                </c:pt>
                <c:pt idx="38">
                  <c:v>64.2</c:v>
                </c:pt>
                <c:pt idx="39">
                  <c:v>65.099999999999994</c:v>
                </c:pt>
                <c:pt idx="40">
                  <c:v>66</c:v>
                </c:pt>
                <c:pt idx="41">
                  <c:v>59.4</c:v>
                </c:pt>
                <c:pt idx="42">
                  <c:v>52.8</c:v>
                </c:pt>
                <c:pt idx="43">
                  <c:v>46.2</c:v>
                </c:pt>
                <c:pt idx="44">
                  <c:v>39.6</c:v>
                </c:pt>
                <c:pt idx="45">
                  <c:v>33</c:v>
                </c:pt>
                <c:pt idx="46">
                  <c:v>26.4</c:v>
                </c:pt>
                <c:pt idx="47">
                  <c:v>19.8</c:v>
                </c:pt>
                <c:pt idx="48">
                  <c:v>13.2</c:v>
                </c:pt>
                <c:pt idx="49">
                  <c:v>6.6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.9</c:v>
                </c:pt>
                <c:pt idx="132">
                  <c:v>1.8</c:v>
                </c:pt>
                <c:pt idx="133">
                  <c:v>2.7</c:v>
                </c:pt>
                <c:pt idx="134">
                  <c:v>3.6</c:v>
                </c:pt>
                <c:pt idx="135">
                  <c:v>4.5</c:v>
                </c:pt>
                <c:pt idx="136">
                  <c:v>5.4</c:v>
                </c:pt>
                <c:pt idx="137">
                  <c:v>6.3</c:v>
                </c:pt>
                <c:pt idx="138">
                  <c:v>7.2</c:v>
                </c:pt>
                <c:pt idx="139">
                  <c:v>8.1</c:v>
                </c:pt>
                <c:pt idx="140">
                  <c:v>9</c:v>
                </c:pt>
                <c:pt idx="141">
                  <c:v>9</c:v>
                </c:pt>
                <c:pt idx="142">
                  <c:v>9</c:v>
                </c:pt>
                <c:pt idx="143">
                  <c:v>9</c:v>
                </c:pt>
                <c:pt idx="144">
                  <c:v>9</c:v>
                </c:pt>
                <c:pt idx="145">
                  <c:v>9</c:v>
                </c:pt>
                <c:pt idx="146">
                  <c:v>9</c:v>
                </c:pt>
                <c:pt idx="147">
                  <c:v>9</c:v>
                </c:pt>
                <c:pt idx="148">
                  <c:v>9</c:v>
                </c:pt>
                <c:pt idx="149">
                  <c:v>9</c:v>
                </c:pt>
                <c:pt idx="150">
                  <c:v>9</c:v>
                </c:pt>
                <c:pt idx="151">
                  <c:v>9.9</c:v>
                </c:pt>
                <c:pt idx="152">
                  <c:v>10.8</c:v>
                </c:pt>
                <c:pt idx="153">
                  <c:v>11.7</c:v>
                </c:pt>
                <c:pt idx="154">
                  <c:v>12.6</c:v>
                </c:pt>
                <c:pt idx="155">
                  <c:v>13.5</c:v>
                </c:pt>
                <c:pt idx="156">
                  <c:v>14.4</c:v>
                </c:pt>
                <c:pt idx="157">
                  <c:v>15.3</c:v>
                </c:pt>
                <c:pt idx="158">
                  <c:v>16.2</c:v>
                </c:pt>
                <c:pt idx="159">
                  <c:v>17.100000000000001</c:v>
                </c:pt>
                <c:pt idx="160">
                  <c:v>18</c:v>
                </c:pt>
                <c:pt idx="161">
                  <c:v>18</c:v>
                </c:pt>
                <c:pt idx="162">
                  <c:v>18</c:v>
                </c:pt>
                <c:pt idx="163">
                  <c:v>18</c:v>
                </c:pt>
                <c:pt idx="164">
                  <c:v>18</c:v>
                </c:pt>
                <c:pt idx="165">
                  <c:v>18</c:v>
                </c:pt>
                <c:pt idx="166">
                  <c:v>18</c:v>
                </c:pt>
                <c:pt idx="167">
                  <c:v>18</c:v>
                </c:pt>
                <c:pt idx="168">
                  <c:v>18</c:v>
                </c:pt>
                <c:pt idx="169">
                  <c:v>18</c:v>
                </c:pt>
                <c:pt idx="170">
                  <c:v>18</c:v>
                </c:pt>
                <c:pt idx="171">
                  <c:v>26.1</c:v>
                </c:pt>
                <c:pt idx="172">
                  <c:v>34.200000000000003</c:v>
                </c:pt>
                <c:pt idx="173">
                  <c:v>42.3</c:v>
                </c:pt>
                <c:pt idx="174">
                  <c:v>50.4</c:v>
                </c:pt>
                <c:pt idx="175">
                  <c:v>58.5</c:v>
                </c:pt>
                <c:pt idx="176">
                  <c:v>66.599999999999994</c:v>
                </c:pt>
                <c:pt idx="177">
                  <c:v>74.699999999999903</c:v>
                </c:pt>
                <c:pt idx="178">
                  <c:v>82.8</c:v>
                </c:pt>
                <c:pt idx="179">
                  <c:v>90.899999999999906</c:v>
                </c:pt>
                <c:pt idx="180">
                  <c:v>99</c:v>
                </c:pt>
                <c:pt idx="181">
                  <c:v>98.1</c:v>
                </c:pt>
                <c:pt idx="182">
                  <c:v>97.2</c:v>
                </c:pt>
                <c:pt idx="183">
                  <c:v>96.3</c:v>
                </c:pt>
                <c:pt idx="184">
                  <c:v>95.4</c:v>
                </c:pt>
                <c:pt idx="185">
                  <c:v>94.5</c:v>
                </c:pt>
                <c:pt idx="186">
                  <c:v>93.6</c:v>
                </c:pt>
                <c:pt idx="187">
                  <c:v>92.7</c:v>
                </c:pt>
                <c:pt idx="188">
                  <c:v>91.8</c:v>
                </c:pt>
                <c:pt idx="189">
                  <c:v>90.9</c:v>
                </c:pt>
                <c:pt idx="190">
                  <c:v>90</c:v>
                </c:pt>
                <c:pt idx="191">
                  <c:v>81</c:v>
                </c:pt>
                <c:pt idx="192">
                  <c:v>72</c:v>
                </c:pt>
                <c:pt idx="193">
                  <c:v>63</c:v>
                </c:pt>
                <c:pt idx="194">
                  <c:v>54</c:v>
                </c:pt>
                <c:pt idx="195">
                  <c:v>45</c:v>
                </c:pt>
                <c:pt idx="196">
                  <c:v>36</c:v>
                </c:pt>
                <c:pt idx="197">
                  <c:v>27</c:v>
                </c:pt>
                <c:pt idx="198">
                  <c:v>18</c:v>
                </c:pt>
                <c:pt idx="199">
                  <c:v>9</c:v>
                </c:pt>
                <c:pt idx="200">
                  <c:v>0</c:v>
                </c:pt>
                <c:pt idx="201">
                  <c:v>8.1</c:v>
                </c:pt>
                <c:pt idx="202">
                  <c:v>16.2</c:v>
                </c:pt>
                <c:pt idx="203">
                  <c:v>24.299999999999901</c:v>
                </c:pt>
                <c:pt idx="204">
                  <c:v>32.4</c:v>
                </c:pt>
                <c:pt idx="205">
                  <c:v>40.5</c:v>
                </c:pt>
                <c:pt idx="206">
                  <c:v>48.599999999999902</c:v>
                </c:pt>
                <c:pt idx="207">
                  <c:v>56.699999999999903</c:v>
                </c:pt>
                <c:pt idx="208">
                  <c:v>64.8</c:v>
                </c:pt>
                <c:pt idx="209">
                  <c:v>72.899999999999906</c:v>
                </c:pt>
                <c:pt idx="210">
                  <c:v>81</c:v>
                </c:pt>
                <c:pt idx="211">
                  <c:v>76.5</c:v>
                </c:pt>
                <c:pt idx="212">
                  <c:v>72</c:v>
                </c:pt>
                <c:pt idx="213">
                  <c:v>67.5</c:v>
                </c:pt>
                <c:pt idx="214">
                  <c:v>63</c:v>
                </c:pt>
                <c:pt idx="215">
                  <c:v>58.5</c:v>
                </c:pt>
                <c:pt idx="216">
                  <c:v>54</c:v>
                </c:pt>
                <c:pt idx="217">
                  <c:v>49.5</c:v>
                </c:pt>
                <c:pt idx="218">
                  <c:v>45</c:v>
                </c:pt>
                <c:pt idx="219">
                  <c:v>40.5</c:v>
                </c:pt>
                <c:pt idx="220">
                  <c:v>36</c:v>
                </c:pt>
                <c:pt idx="221">
                  <c:v>34.200000000000003</c:v>
                </c:pt>
                <c:pt idx="222">
                  <c:v>32.4</c:v>
                </c:pt>
                <c:pt idx="223">
                  <c:v>30.6</c:v>
                </c:pt>
                <c:pt idx="224">
                  <c:v>28.8</c:v>
                </c:pt>
                <c:pt idx="225">
                  <c:v>27</c:v>
                </c:pt>
                <c:pt idx="226">
                  <c:v>25.2</c:v>
                </c:pt>
                <c:pt idx="227">
                  <c:v>23.4</c:v>
                </c:pt>
                <c:pt idx="228">
                  <c:v>21.6</c:v>
                </c:pt>
                <c:pt idx="229">
                  <c:v>19.8</c:v>
                </c:pt>
                <c:pt idx="230">
                  <c:v>18</c:v>
                </c:pt>
                <c:pt idx="231">
                  <c:v>17.100000000000001</c:v>
                </c:pt>
                <c:pt idx="232">
                  <c:v>16.2</c:v>
                </c:pt>
                <c:pt idx="233">
                  <c:v>15.3</c:v>
                </c:pt>
                <c:pt idx="234">
                  <c:v>14.4</c:v>
                </c:pt>
                <c:pt idx="235">
                  <c:v>13.5</c:v>
                </c:pt>
                <c:pt idx="236">
                  <c:v>12.6</c:v>
                </c:pt>
                <c:pt idx="237">
                  <c:v>11.7</c:v>
                </c:pt>
                <c:pt idx="238">
                  <c:v>10.8</c:v>
                </c:pt>
                <c:pt idx="239">
                  <c:v>9.9</c:v>
                </c:pt>
                <c:pt idx="240">
                  <c:v>9</c:v>
                </c:pt>
                <c:pt idx="241">
                  <c:v>8.1</c:v>
                </c:pt>
                <c:pt idx="242">
                  <c:v>7.2</c:v>
                </c:pt>
                <c:pt idx="243">
                  <c:v>6.3</c:v>
                </c:pt>
                <c:pt idx="244">
                  <c:v>5.4</c:v>
                </c:pt>
                <c:pt idx="245">
                  <c:v>4.5</c:v>
                </c:pt>
                <c:pt idx="246">
                  <c:v>3.5999999999999899</c:v>
                </c:pt>
                <c:pt idx="247">
                  <c:v>2.7</c:v>
                </c:pt>
                <c:pt idx="248">
                  <c:v>1.7999999999999901</c:v>
                </c:pt>
                <c:pt idx="249">
                  <c:v>0.9</c:v>
                </c:pt>
                <c:pt idx="250">
                  <c:v>0</c:v>
                </c:pt>
                <c:pt idx="251">
                  <c:v>0.9</c:v>
                </c:pt>
                <c:pt idx="252">
                  <c:v>1.8</c:v>
                </c:pt>
                <c:pt idx="253">
                  <c:v>2.7</c:v>
                </c:pt>
                <c:pt idx="254">
                  <c:v>3.6</c:v>
                </c:pt>
                <c:pt idx="255">
                  <c:v>4.5</c:v>
                </c:pt>
                <c:pt idx="256">
                  <c:v>5.4</c:v>
                </c:pt>
                <c:pt idx="257">
                  <c:v>6.3</c:v>
                </c:pt>
                <c:pt idx="258">
                  <c:v>7.2</c:v>
                </c:pt>
                <c:pt idx="259">
                  <c:v>8.1</c:v>
                </c:pt>
                <c:pt idx="260">
                  <c:v>9</c:v>
                </c:pt>
                <c:pt idx="261">
                  <c:v>9</c:v>
                </c:pt>
                <c:pt idx="262">
                  <c:v>9</c:v>
                </c:pt>
                <c:pt idx="263">
                  <c:v>9</c:v>
                </c:pt>
                <c:pt idx="264">
                  <c:v>9</c:v>
                </c:pt>
                <c:pt idx="265">
                  <c:v>9</c:v>
                </c:pt>
                <c:pt idx="266">
                  <c:v>9</c:v>
                </c:pt>
                <c:pt idx="267">
                  <c:v>9</c:v>
                </c:pt>
                <c:pt idx="268">
                  <c:v>9</c:v>
                </c:pt>
                <c:pt idx="269">
                  <c:v>9</c:v>
                </c:pt>
                <c:pt idx="270">
                  <c:v>9</c:v>
                </c:pt>
                <c:pt idx="271">
                  <c:v>8.1</c:v>
                </c:pt>
                <c:pt idx="272">
                  <c:v>7.2</c:v>
                </c:pt>
                <c:pt idx="273">
                  <c:v>6.3</c:v>
                </c:pt>
                <c:pt idx="274">
                  <c:v>5.4</c:v>
                </c:pt>
                <c:pt idx="275">
                  <c:v>4.5</c:v>
                </c:pt>
                <c:pt idx="276">
                  <c:v>3.5999999999999899</c:v>
                </c:pt>
                <c:pt idx="277">
                  <c:v>2.7</c:v>
                </c:pt>
                <c:pt idx="278">
                  <c:v>1.7999999999999901</c:v>
                </c:pt>
                <c:pt idx="279">
                  <c:v>0.9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1.8</c:v>
                </c:pt>
                <c:pt idx="302">
                  <c:v>3.6</c:v>
                </c:pt>
                <c:pt idx="303">
                  <c:v>5.4</c:v>
                </c:pt>
                <c:pt idx="304">
                  <c:v>7.2</c:v>
                </c:pt>
                <c:pt idx="305">
                  <c:v>9</c:v>
                </c:pt>
                <c:pt idx="306">
                  <c:v>10.8</c:v>
                </c:pt>
                <c:pt idx="307">
                  <c:v>12.6</c:v>
                </c:pt>
                <c:pt idx="308">
                  <c:v>14.4</c:v>
                </c:pt>
                <c:pt idx="309">
                  <c:v>16.2</c:v>
                </c:pt>
                <c:pt idx="310">
                  <c:v>18</c:v>
                </c:pt>
                <c:pt idx="311">
                  <c:v>18</c:v>
                </c:pt>
                <c:pt idx="312">
                  <c:v>18</c:v>
                </c:pt>
                <c:pt idx="313">
                  <c:v>18</c:v>
                </c:pt>
                <c:pt idx="314">
                  <c:v>18</c:v>
                </c:pt>
                <c:pt idx="315">
                  <c:v>18</c:v>
                </c:pt>
                <c:pt idx="316">
                  <c:v>18</c:v>
                </c:pt>
                <c:pt idx="317">
                  <c:v>18</c:v>
                </c:pt>
                <c:pt idx="318">
                  <c:v>18</c:v>
                </c:pt>
                <c:pt idx="319">
                  <c:v>18</c:v>
                </c:pt>
                <c:pt idx="320">
                  <c:v>1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F-B588-4BE0-8273-0227F6B06352}"/>
            </c:ext>
          </c:extLst>
        </c:ser>
        <c:ser>
          <c:idx val="85"/>
          <c:order val="39"/>
          <c:tx>
            <c:strRef>
              <c:f>Φύλλο1!$AR$1</c:f>
              <c:strCache>
                <c:ptCount val="1"/>
                <c:pt idx="0">
                  <c:v>S-11</c:v>
                </c:pt>
              </c:strCache>
            </c:strRef>
          </c:tx>
          <c:spPr>
            <a:ln w="9525">
              <a:solidFill>
                <a:schemeClr val="accent4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R$2:$AR$352</c:f>
              <c:numCache>
                <c:formatCode>General</c:formatCode>
                <c:ptCount val="351"/>
                <c:pt idx="0">
                  <c:v>0</c:v>
                </c:pt>
                <c:pt idx="1">
                  <c:v>2.1</c:v>
                </c:pt>
                <c:pt idx="2">
                  <c:v>4.2</c:v>
                </c:pt>
                <c:pt idx="3">
                  <c:v>6.3</c:v>
                </c:pt>
                <c:pt idx="4">
                  <c:v>8.4</c:v>
                </c:pt>
                <c:pt idx="5">
                  <c:v>10.5</c:v>
                </c:pt>
                <c:pt idx="6">
                  <c:v>12.6</c:v>
                </c:pt>
                <c:pt idx="7">
                  <c:v>14.7</c:v>
                </c:pt>
                <c:pt idx="8">
                  <c:v>16.8</c:v>
                </c:pt>
                <c:pt idx="9">
                  <c:v>18.899999999999999</c:v>
                </c:pt>
                <c:pt idx="10">
                  <c:v>21</c:v>
                </c:pt>
                <c:pt idx="11">
                  <c:v>21</c:v>
                </c:pt>
                <c:pt idx="12">
                  <c:v>21</c:v>
                </c:pt>
                <c:pt idx="13">
                  <c:v>21</c:v>
                </c:pt>
                <c:pt idx="14">
                  <c:v>21</c:v>
                </c:pt>
                <c:pt idx="15">
                  <c:v>21</c:v>
                </c:pt>
                <c:pt idx="16">
                  <c:v>21</c:v>
                </c:pt>
                <c:pt idx="17">
                  <c:v>21</c:v>
                </c:pt>
                <c:pt idx="18">
                  <c:v>21</c:v>
                </c:pt>
                <c:pt idx="19">
                  <c:v>21</c:v>
                </c:pt>
                <c:pt idx="20">
                  <c:v>21</c:v>
                </c:pt>
                <c:pt idx="21">
                  <c:v>18.899999999999999</c:v>
                </c:pt>
                <c:pt idx="22">
                  <c:v>16.8</c:v>
                </c:pt>
                <c:pt idx="23">
                  <c:v>14.7</c:v>
                </c:pt>
                <c:pt idx="24">
                  <c:v>12.6</c:v>
                </c:pt>
                <c:pt idx="25">
                  <c:v>10.5</c:v>
                </c:pt>
                <c:pt idx="26">
                  <c:v>8.3999999999999897</c:v>
                </c:pt>
                <c:pt idx="27">
                  <c:v>6.2999999999999901</c:v>
                </c:pt>
                <c:pt idx="28">
                  <c:v>4.1999999999999904</c:v>
                </c:pt>
                <c:pt idx="29">
                  <c:v>2.0999999999999899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10.199999999999999</c:v>
                </c:pt>
                <c:pt idx="42">
                  <c:v>20.399999999999999</c:v>
                </c:pt>
                <c:pt idx="43">
                  <c:v>30.599999999999898</c:v>
                </c:pt>
                <c:pt idx="44">
                  <c:v>40.799999999999997</c:v>
                </c:pt>
                <c:pt idx="45">
                  <c:v>51</c:v>
                </c:pt>
                <c:pt idx="46">
                  <c:v>61.199999999999903</c:v>
                </c:pt>
                <c:pt idx="47">
                  <c:v>71.399999999999906</c:v>
                </c:pt>
                <c:pt idx="48">
                  <c:v>81.599999999999994</c:v>
                </c:pt>
                <c:pt idx="49">
                  <c:v>91.8</c:v>
                </c:pt>
                <c:pt idx="50">
                  <c:v>102</c:v>
                </c:pt>
                <c:pt idx="51">
                  <c:v>102.9</c:v>
                </c:pt>
                <c:pt idx="52">
                  <c:v>103.8</c:v>
                </c:pt>
                <c:pt idx="53">
                  <c:v>104.7</c:v>
                </c:pt>
                <c:pt idx="54">
                  <c:v>105.6</c:v>
                </c:pt>
                <c:pt idx="55">
                  <c:v>106.5</c:v>
                </c:pt>
                <c:pt idx="56">
                  <c:v>107.4</c:v>
                </c:pt>
                <c:pt idx="57">
                  <c:v>108.3</c:v>
                </c:pt>
                <c:pt idx="58">
                  <c:v>109.2</c:v>
                </c:pt>
                <c:pt idx="59">
                  <c:v>110.1</c:v>
                </c:pt>
                <c:pt idx="60">
                  <c:v>111</c:v>
                </c:pt>
                <c:pt idx="61">
                  <c:v>99.9</c:v>
                </c:pt>
                <c:pt idx="62">
                  <c:v>88.8</c:v>
                </c:pt>
                <c:pt idx="63">
                  <c:v>77.7</c:v>
                </c:pt>
                <c:pt idx="64">
                  <c:v>66.599999999999994</c:v>
                </c:pt>
                <c:pt idx="65">
                  <c:v>55.5</c:v>
                </c:pt>
                <c:pt idx="66">
                  <c:v>44.4</c:v>
                </c:pt>
                <c:pt idx="67">
                  <c:v>33.299999999999997</c:v>
                </c:pt>
                <c:pt idx="68">
                  <c:v>22.2</c:v>
                </c:pt>
                <c:pt idx="69">
                  <c:v>11.1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3.9</c:v>
                </c:pt>
                <c:pt idx="102">
                  <c:v>7.8</c:v>
                </c:pt>
                <c:pt idx="103">
                  <c:v>11.7</c:v>
                </c:pt>
                <c:pt idx="104">
                  <c:v>15.6</c:v>
                </c:pt>
                <c:pt idx="105">
                  <c:v>19.5</c:v>
                </c:pt>
                <c:pt idx="106">
                  <c:v>23.4</c:v>
                </c:pt>
                <c:pt idx="107">
                  <c:v>27.3</c:v>
                </c:pt>
                <c:pt idx="108">
                  <c:v>31.2</c:v>
                </c:pt>
                <c:pt idx="109">
                  <c:v>35.1</c:v>
                </c:pt>
                <c:pt idx="110">
                  <c:v>39</c:v>
                </c:pt>
                <c:pt idx="111">
                  <c:v>48.9</c:v>
                </c:pt>
                <c:pt idx="112">
                  <c:v>58.8</c:v>
                </c:pt>
                <c:pt idx="113">
                  <c:v>68.7</c:v>
                </c:pt>
                <c:pt idx="114">
                  <c:v>78.599999999999994</c:v>
                </c:pt>
                <c:pt idx="115">
                  <c:v>88.5</c:v>
                </c:pt>
                <c:pt idx="116">
                  <c:v>98.4</c:v>
                </c:pt>
                <c:pt idx="117">
                  <c:v>108.3</c:v>
                </c:pt>
                <c:pt idx="118">
                  <c:v>118.2</c:v>
                </c:pt>
                <c:pt idx="119">
                  <c:v>128.1</c:v>
                </c:pt>
                <c:pt idx="120">
                  <c:v>138</c:v>
                </c:pt>
                <c:pt idx="121">
                  <c:v>137.1</c:v>
                </c:pt>
                <c:pt idx="122">
                  <c:v>136.19999999999999</c:v>
                </c:pt>
                <c:pt idx="123">
                  <c:v>135.30000000000001</c:v>
                </c:pt>
                <c:pt idx="124">
                  <c:v>134.4</c:v>
                </c:pt>
                <c:pt idx="125">
                  <c:v>133.5</c:v>
                </c:pt>
                <c:pt idx="126">
                  <c:v>132.6</c:v>
                </c:pt>
                <c:pt idx="127">
                  <c:v>131.69999999999999</c:v>
                </c:pt>
                <c:pt idx="128">
                  <c:v>130.80000000000001</c:v>
                </c:pt>
                <c:pt idx="129">
                  <c:v>129.9</c:v>
                </c:pt>
                <c:pt idx="130">
                  <c:v>129</c:v>
                </c:pt>
                <c:pt idx="131">
                  <c:v>144.9</c:v>
                </c:pt>
                <c:pt idx="132">
                  <c:v>160.80000000000001</c:v>
                </c:pt>
                <c:pt idx="133">
                  <c:v>176.7</c:v>
                </c:pt>
                <c:pt idx="134">
                  <c:v>192.6</c:v>
                </c:pt>
                <c:pt idx="135">
                  <c:v>208.5</c:v>
                </c:pt>
                <c:pt idx="136">
                  <c:v>224.4</c:v>
                </c:pt>
                <c:pt idx="137">
                  <c:v>240.3</c:v>
                </c:pt>
                <c:pt idx="138">
                  <c:v>256.2</c:v>
                </c:pt>
                <c:pt idx="139">
                  <c:v>272.10000000000002</c:v>
                </c:pt>
                <c:pt idx="140">
                  <c:v>288</c:v>
                </c:pt>
                <c:pt idx="141">
                  <c:v>284.7</c:v>
                </c:pt>
                <c:pt idx="142">
                  <c:v>281.39999999999998</c:v>
                </c:pt>
                <c:pt idx="143">
                  <c:v>278.10000000000002</c:v>
                </c:pt>
                <c:pt idx="144">
                  <c:v>274.8</c:v>
                </c:pt>
                <c:pt idx="145">
                  <c:v>271.5</c:v>
                </c:pt>
                <c:pt idx="146">
                  <c:v>268.2</c:v>
                </c:pt>
                <c:pt idx="147">
                  <c:v>264.89999999999998</c:v>
                </c:pt>
                <c:pt idx="148">
                  <c:v>261.60000000000002</c:v>
                </c:pt>
                <c:pt idx="149">
                  <c:v>258.3</c:v>
                </c:pt>
                <c:pt idx="150">
                  <c:v>255</c:v>
                </c:pt>
                <c:pt idx="151">
                  <c:v>249.3</c:v>
                </c:pt>
                <c:pt idx="152">
                  <c:v>243.6</c:v>
                </c:pt>
                <c:pt idx="153">
                  <c:v>237.9</c:v>
                </c:pt>
                <c:pt idx="154">
                  <c:v>232.2</c:v>
                </c:pt>
                <c:pt idx="155">
                  <c:v>226.5</c:v>
                </c:pt>
                <c:pt idx="156">
                  <c:v>220.8</c:v>
                </c:pt>
                <c:pt idx="157">
                  <c:v>215.1</c:v>
                </c:pt>
                <c:pt idx="158">
                  <c:v>209.4</c:v>
                </c:pt>
                <c:pt idx="159">
                  <c:v>203.7</c:v>
                </c:pt>
                <c:pt idx="160">
                  <c:v>198</c:v>
                </c:pt>
                <c:pt idx="161">
                  <c:v>232.2</c:v>
                </c:pt>
                <c:pt idx="162">
                  <c:v>266.39999999999998</c:v>
                </c:pt>
                <c:pt idx="163">
                  <c:v>300.60000000000002</c:v>
                </c:pt>
                <c:pt idx="164">
                  <c:v>334.8</c:v>
                </c:pt>
                <c:pt idx="165">
                  <c:v>369</c:v>
                </c:pt>
                <c:pt idx="166">
                  <c:v>403.2</c:v>
                </c:pt>
                <c:pt idx="167">
                  <c:v>437.4</c:v>
                </c:pt>
                <c:pt idx="168">
                  <c:v>471.6</c:v>
                </c:pt>
                <c:pt idx="169">
                  <c:v>505.8</c:v>
                </c:pt>
                <c:pt idx="170">
                  <c:v>540</c:v>
                </c:pt>
                <c:pt idx="171">
                  <c:v>543</c:v>
                </c:pt>
                <c:pt idx="172">
                  <c:v>546</c:v>
                </c:pt>
                <c:pt idx="173">
                  <c:v>549</c:v>
                </c:pt>
                <c:pt idx="174">
                  <c:v>552</c:v>
                </c:pt>
                <c:pt idx="175">
                  <c:v>555</c:v>
                </c:pt>
                <c:pt idx="176">
                  <c:v>558</c:v>
                </c:pt>
                <c:pt idx="177">
                  <c:v>561</c:v>
                </c:pt>
                <c:pt idx="178">
                  <c:v>564</c:v>
                </c:pt>
                <c:pt idx="179">
                  <c:v>567</c:v>
                </c:pt>
                <c:pt idx="180">
                  <c:v>570</c:v>
                </c:pt>
                <c:pt idx="181">
                  <c:v>527.70000000000005</c:v>
                </c:pt>
                <c:pt idx="182">
                  <c:v>485.4</c:v>
                </c:pt>
                <c:pt idx="183">
                  <c:v>443.1</c:v>
                </c:pt>
                <c:pt idx="184">
                  <c:v>400.8</c:v>
                </c:pt>
                <c:pt idx="185">
                  <c:v>358.5</c:v>
                </c:pt>
                <c:pt idx="186">
                  <c:v>316.2</c:v>
                </c:pt>
                <c:pt idx="187">
                  <c:v>273.89999999999998</c:v>
                </c:pt>
                <c:pt idx="188">
                  <c:v>231.6</c:v>
                </c:pt>
                <c:pt idx="189">
                  <c:v>189.3</c:v>
                </c:pt>
                <c:pt idx="190">
                  <c:v>147</c:v>
                </c:pt>
                <c:pt idx="191">
                  <c:v>162.30000000000001</c:v>
                </c:pt>
                <c:pt idx="192">
                  <c:v>177.6</c:v>
                </c:pt>
                <c:pt idx="193">
                  <c:v>192.9</c:v>
                </c:pt>
                <c:pt idx="194">
                  <c:v>208.2</c:v>
                </c:pt>
                <c:pt idx="195">
                  <c:v>223.5</c:v>
                </c:pt>
                <c:pt idx="196">
                  <c:v>238.8</c:v>
                </c:pt>
                <c:pt idx="197">
                  <c:v>254.1</c:v>
                </c:pt>
                <c:pt idx="198">
                  <c:v>269.39999999999998</c:v>
                </c:pt>
                <c:pt idx="199">
                  <c:v>284.7</c:v>
                </c:pt>
                <c:pt idx="200">
                  <c:v>300</c:v>
                </c:pt>
                <c:pt idx="201">
                  <c:v>294.60000000000002</c:v>
                </c:pt>
                <c:pt idx="202">
                  <c:v>289.2</c:v>
                </c:pt>
                <c:pt idx="203">
                  <c:v>283.8</c:v>
                </c:pt>
                <c:pt idx="204">
                  <c:v>278.39999999999998</c:v>
                </c:pt>
                <c:pt idx="205">
                  <c:v>273</c:v>
                </c:pt>
                <c:pt idx="206">
                  <c:v>267.60000000000002</c:v>
                </c:pt>
                <c:pt idx="207">
                  <c:v>262.2</c:v>
                </c:pt>
                <c:pt idx="208">
                  <c:v>256.8</c:v>
                </c:pt>
                <c:pt idx="209">
                  <c:v>251.4</c:v>
                </c:pt>
                <c:pt idx="210">
                  <c:v>246</c:v>
                </c:pt>
                <c:pt idx="211">
                  <c:v>228.3</c:v>
                </c:pt>
                <c:pt idx="212">
                  <c:v>210.6</c:v>
                </c:pt>
                <c:pt idx="213">
                  <c:v>192.9</c:v>
                </c:pt>
                <c:pt idx="214">
                  <c:v>175.2</c:v>
                </c:pt>
                <c:pt idx="215">
                  <c:v>157.5</c:v>
                </c:pt>
                <c:pt idx="216">
                  <c:v>139.80000000000001</c:v>
                </c:pt>
                <c:pt idx="217">
                  <c:v>122.1</c:v>
                </c:pt>
                <c:pt idx="218">
                  <c:v>104.4</c:v>
                </c:pt>
                <c:pt idx="219">
                  <c:v>86.7</c:v>
                </c:pt>
                <c:pt idx="220">
                  <c:v>69</c:v>
                </c:pt>
                <c:pt idx="221">
                  <c:v>65.099999999999994</c:v>
                </c:pt>
                <c:pt idx="222">
                  <c:v>61.2</c:v>
                </c:pt>
                <c:pt idx="223">
                  <c:v>57.3</c:v>
                </c:pt>
                <c:pt idx="224">
                  <c:v>53.4</c:v>
                </c:pt>
                <c:pt idx="225">
                  <c:v>49.5</c:v>
                </c:pt>
                <c:pt idx="226">
                  <c:v>45.6</c:v>
                </c:pt>
                <c:pt idx="227">
                  <c:v>41.7</c:v>
                </c:pt>
                <c:pt idx="228">
                  <c:v>37.799999999999997</c:v>
                </c:pt>
                <c:pt idx="229">
                  <c:v>33.9</c:v>
                </c:pt>
                <c:pt idx="230">
                  <c:v>30</c:v>
                </c:pt>
                <c:pt idx="231">
                  <c:v>30</c:v>
                </c:pt>
                <c:pt idx="232">
                  <c:v>30</c:v>
                </c:pt>
                <c:pt idx="233">
                  <c:v>30</c:v>
                </c:pt>
                <c:pt idx="234">
                  <c:v>30</c:v>
                </c:pt>
                <c:pt idx="235">
                  <c:v>30</c:v>
                </c:pt>
                <c:pt idx="236">
                  <c:v>30</c:v>
                </c:pt>
                <c:pt idx="237">
                  <c:v>30</c:v>
                </c:pt>
                <c:pt idx="238">
                  <c:v>30</c:v>
                </c:pt>
                <c:pt idx="239">
                  <c:v>30</c:v>
                </c:pt>
                <c:pt idx="240">
                  <c:v>30</c:v>
                </c:pt>
                <c:pt idx="241">
                  <c:v>29.8</c:v>
                </c:pt>
                <c:pt idx="242">
                  <c:v>29.6</c:v>
                </c:pt>
                <c:pt idx="243">
                  <c:v>29.4</c:v>
                </c:pt>
                <c:pt idx="244">
                  <c:v>29.2</c:v>
                </c:pt>
                <c:pt idx="245">
                  <c:v>29</c:v>
                </c:pt>
                <c:pt idx="246">
                  <c:v>28.8</c:v>
                </c:pt>
                <c:pt idx="247">
                  <c:v>28.6</c:v>
                </c:pt>
                <c:pt idx="248">
                  <c:v>28.4</c:v>
                </c:pt>
                <c:pt idx="249">
                  <c:v>28.2</c:v>
                </c:pt>
                <c:pt idx="250">
                  <c:v>28</c:v>
                </c:pt>
                <c:pt idx="251">
                  <c:v>27</c:v>
                </c:pt>
                <c:pt idx="252">
                  <c:v>26</c:v>
                </c:pt>
                <c:pt idx="253">
                  <c:v>25</c:v>
                </c:pt>
                <c:pt idx="254">
                  <c:v>24</c:v>
                </c:pt>
                <c:pt idx="255">
                  <c:v>23</c:v>
                </c:pt>
                <c:pt idx="256">
                  <c:v>22</c:v>
                </c:pt>
                <c:pt idx="257">
                  <c:v>21</c:v>
                </c:pt>
                <c:pt idx="258">
                  <c:v>20</c:v>
                </c:pt>
                <c:pt idx="259">
                  <c:v>19</c:v>
                </c:pt>
                <c:pt idx="260">
                  <c:v>18</c:v>
                </c:pt>
                <c:pt idx="261">
                  <c:v>17.100000000000001</c:v>
                </c:pt>
                <c:pt idx="262">
                  <c:v>16.2</c:v>
                </c:pt>
                <c:pt idx="263">
                  <c:v>15.3</c:v>
                </c:pt>
                <c:pt idx="264">
                  <c:v>14.4</c:v>
                </c:pt>
                <c:pt idx="265">
                  <c:v>13.5</c:v>
                </c:pt>
                <c:pt idx="266">
                  <c:v>12.6</c:v>
                </c:pt>
                <c:pt idx="267">
                  <c:v>11.7</c:v>
                </c:pt>
                <c:pt idx="268">
                  <c:v>10.8</c:v>
                </c:pt>
                <c:pt idx="269">
                  <c:v>9.9</c:v>
                </c:pt>
                <c:pt idx="270">
                  <c:v>9</c:v>
                </c:pt>
                <c:pt idx="271">
                  <c:v>12</c:v>
                </c:pt>
                <c:pt idx="272">
                  <c:v>15</c:v>
                </c:pt>
                <c:pt idx="273">
                  <c:v>18</c:v>
                </c:pt>
                <c:pt idx="274">
                  <c:v>21</c:v>
                </c:pt>
                <c:pt idx="275">
                  <c:v>24</c:v>
                </c:pt>
                <c:pt idx="276">
                  <c:v>27</c:v>
                </c:pt>
                <c:pt idx="277">
                  <c:v>30</c:v>
                </c:pt>
                <c:pt idx="278">
                  <c:v>33</c:v>
                </c:pt>
                <c:pt idx="279">
                  <c:v>36</c:v>
                </c:pt>
                <c:pt idx="280">
                  <c:v>39</c:v>
                </c:pt>
                <c:pt idx="281">
                  <c:v>39</c:v>
                </c:pt>
                <c:pt idx="282">
                  <c:v>39</c:v>
                </c:pt>
                <c:pt idx="283">
                  <c:v>39</c:v>
                </c:pt>
                <c:pt idx="284">
                  <c:v>39</c:v>
                </c:pt>
                <c:pt idx="285">
                  <c:v>39</c:v>
                </c:pt>
                <c:pt idx="286">
                  <c:v>39</c:v>
                </c:pt>
                <c:pt idx="287">
                  <c:v>39</c:v>
                </c:pt>
                <c:pt idx="288">
                  <c:v>39</c:v>
                </c:pt>
                <c:pt idx="289">
                  <c:v>39</c:v>
                </c:pt>
                <c:pt idx="290">
                  <c:v>39</c:v>
                </c:pt>
                <c:pt idx="291">
                  <c:v>36.9</c:v>
                </c:pt>
                <c:pt idx="292">
                  <c:v>34.799999999999997</c:v>
                </c:pt>
                <c:pt idx="293">
                  <c:v>32.700000000000003</c:v>
                </c:pt>
                <c:pt idx="294">
                  <c:v>30.6</c:v>
                </c:pt>
                <c:pt idx="295">
                  <c:v>28.5</c:v>
                </c:pt>
                <c:pt idx="296">
                  <c:v>26.4</c:v>
                </c:pt>
                <c:pt idx="297">
                  <c:v>24.299999999999901</c:v>
                </c:pt>
                <c:pt idx="298">
                  <c:v>22.2</c:v>
                </c:pt>
                <c:pt idx="299">
                  <c:v>20.099999999999898</c:v>
                </c:pt>
                <c:pt idx="300">
                  <c:v>18</c:v>
                </c:pt>
                <c:pt idx="301">
                  <c:v>18</c:v>
                </c:pt>
                <c:pt idx="302">
                  <c:v>18</c:v>
                </c:pt>
                <c:pt idx="303">
                  <c:v>18</c:v>
                </c:pt>
                <c:pt idx="304">
                  <c:v>18</c:v>
                </c:pt>
                <c:pt idx="305">
                  <c:v>18</c:v>
                </c:pt>
                <c:pt idx="306">
                  <c:v>18</c:v>
                </c:pt>
                <c:pt idx="307">
                  <c:v>18</c:v>
                </c:pt>
                <c:pt idx="308">
                  <c:v>18</c:v>
                </c:pt>
                <c:pt idx="309">
                  <c:v>18</c:v>
                </c:pt>
                <c:pt idx="310">
                  <c:v>18</c:v>
                </c:pt>
                <c:pt idx="311">
                  <c:v>26.4</c:v>
                </c:pt>
                <c:pt idx="312">
                  <c:v>34.799999999999997</c:v>
                </c:pt>
                <c:pt idx="313">
                  <c:v>43.2</c:v>
                </c:pt>
                <c:pt idx="314">
                  <c:v>51.6</c:v>
                </c:pt>
                <c:pt idx="315">
                  <c:v>60</c:v>
                </c:pt>
                <c:pt idx="316">
                  <c:v>68.400000000000006</c:v>
                </c:pt>
                <c:pt idx="317">
                  <c:v>76.8</c:v>
                </c:pt>
                <c:pt idx="318">
                  <c:v>85.2</c:v>
                </c:pt>
                <c:pt idx="319">
                  <c:v>93.6</c:v>
                </c:pt>
                <c:pt idx="320">
                  <c:v>10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0-B588-4BE0-8273-0227F6B06352}"/>
            </c:ext>
          </c:extLst>
        </c:ser>
        <c:ser>
          <c:idx val="86"/>
          <c:order val="40"/>
          <c:tx>
            <c:strRef>
              <c:f>Φύλλο1!$AS$1</c:f>
              <c:strCache>
                <c:ptCount val="1"/>
                <c:pt idx="0">
                  <c:v>S-12</c:v>
                </c:pt>
              </c:strCache>
            </c:strRef>
          </c:tx>
          <c:spPr>
            <a:ln w="9525">
              <a:solidFill>
                <a:schemeClr val="accent4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S$2:$AS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8.1</c:v>
                </c:pt>
                <c:pt idx="22">
                  <c:v>7.2</c:v>
                </c:pt>
                <c:pt idx="23">
                  <c:v>6.3</c:v>
                </c:pt>
                <c:pt idx="24">
                  <c:v>5.4</c:v>
                </c:pt>
                <c:pt idx="25">
                  <c:v>4.5</c:v>
                </c:pt>
                <c:pt idx="26">
                  <c:v>3.5999999999999899</c:v>
                </c:pt>
                <c:pt idx="27">
                  <c:v>2.7</c:v>
                </c:pt>
                <c:pt idx="28">
                  <c:v>1.7999999999999901</c:v>
                </c:pt>
                <c:pt idx="29">
                  <c:v>0.9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8.4</c:v>
                </c:pt>
                <c:pt idx="112">
                  <c:v>16.8</c:v>
                </c:pt>
                <c:pt idx="113">
                  <c:v>25.2</c:v>
                </c:pt>
                <c:pt idx="114">
                  <c:v>33.6</c:v>
                </c:pt>
                <c:pt idx="115">
                  <c:v>42</c:v>
                </c:pt>
                <c:pt idx="116">
                  <c:v>50.4</c:v>
                </c:pt>
                <c:pt idx="117">
                  <c:v>58.8</c:v>
                </c:pt>
                <c:pt idx="118">
                  <c:v>67.2</c:v>
                </c:pt>
                <c:pt idx="119">
                  <c:v>75.599999999999994</c:v>
                </c:pt>
                <c:pt idx="120">
                  <c:v>84</c:v>
                </c:pt>
                <c:pt idx="121">
                  <c:v>336</c:v>
                </c:pt>
                <c:pt idx="122">
                  <c:v>588</c:v>
                </c:pt>
                <c:pt idx="123">
                  <c:v>840</c:v>
                </c:pt>
                <c:pt idx="124">
                  <c:v>1092</c:v>
                </c:pt>
                <c:pt idx="125">
                  <c:v>1344</c:v>
                </c:pt>
                <c:pt idx="126">
                  <c:v>1596</c:v>
                </c:pt>
                <c:pt idx="127">
                  <c:v>1848</c:v>
                </c:pt>
                <c:pt idx="128">
                  <c:v>2100</c:v>
                </c:pt>
                <c:pt idx="129">
                  <c:v>2352</c:v>
                </c:pt>
                <c:pt idx="130">
                  <c:v>2604</c:v>
                </c:pt>
                <c:pt idx="131">
                  <c:v>2453.6999999999998</c:v>
                </c:pt>
                <c:pt idx="132">
                  <c:v>2303.4</c:v>
                </c:pt>
                <c:pt idx="133">
                  <c:v>2153.1</c:v>
                </c:pt>
                <c:pt idx="134">
                  <c:v>2002.8</c:v>
                </c:pt>
                <c:pt idx="135">
                  <c:v>1852.5</c:v>
                </c:pt>
                <c:pt idx="136">
                  <c:v>1702.19999999999</c:v>
                </c:pt>
                <c:pt idx="137">
                  <c:v>1551.8999999999901</c:v>
                </c:pt>
                <c:pt idx="138">
                  <c:v>1401.6</c:v>
                </c:pt>
                <c:pt idx="139">
                  <c:v>1251.3</c:v>
                </c:pt>
                <c:pt idx="140">
                  <c:v>1101</c:v>
                </c:pt>
                <c:pt idx="141">
                  <c:v>993.9</c:v>
                </c:pt>
                <c:pt idx="142">
                  <c:v>886.8</c:v>
                </c:pt>
                <c:pt idx="143">
                  <c:v>779.7</c:v>
                </c:pt>
                <c:pt idx="144">
                  <c:v>672.6</c:v>
                </c:pt>
                <c:pt idx="145">
                  <c:v>565.5</c:v>
                </c:pt>
                <c:pt idx="146">
                  <c:v>458.4</c:v>
                </c:pt>
                <c:pt idx="147">
                  <c:v>351.3</c:v>
                </c:pt>
                <c:pt idx="148">
                  <c:v>244.2</c:v>
                </c:pt>
                <c:pt idx="149">
                  <c:v>137.1</c:v>
                </c:pt>
                <c:pt idx="150">
                  <c:v>30</c:v>
                </c:pt>
                <c:pt idx="151">
                  <c:v>27</c:v>
                </c:pt>
                <c:pt idx="152">
                  <c:v>24</c:v>
                </c:pt>
                <c:pt idx="153">
                  <c:v>21</c:v>
                </c:pt>
                <c:pt idx="154">
                  <c:v>18</c:v>
                </c:pt>
                <c:pt idx="155">
                  <c:v>15</c:v>
                </c:pt>
                <c:pt idx="156">
                  <c:v>12</c:v>
                </c:pt>
                <c:pt idx="157">
                  <c:v>9</c:v>
                </c:pt>
                <c:pt idx="158">
                  <c:v>6</c:v>
                </c:pt>
                <c:pt idx="159">
                  <c:v>3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.9</c:v>
                </c:pt>
                <c:pt idx="182">
                  <c:v>1.8</c:v>
                </c:pt>
                <c:pt idx="183">
                  <c:v>2.7</c:v>
                </c:pt>
                <c:pt idx="184">
                  <c:v>3.6</c:v>
                </c:pt>
                <c:pt idx="185">
                  <c:v>4.5</c:v>
                </c:pt>
                <c:pt idx="186">
                  <c:v>5.4</c:v>
                </c:pt>
                <c:pt idx="187">
                  <c:v>6.3</c:v>
                </c:pt>
                <c:pt idx="188">
                  <c:v>7.2</c:v>
                </c:pt>
                <c:pt idx="189">
                  <c:v>8.1</c:v>
                </c:pt>
                <c:pt idx="190">
                  <c:v>9</c:v>
                </c:pt>
                <c:pt idx="191">
                  <c:v>11.1</c:v>
                </c:pt>
                <c:pt idx="192">
                  <c:v>13.2</c:v>
                </c:pt>
                <c:pt idx="193">
                  <c:v>15.3</c:v>
                </c:pt>
                <c:pt idx="194">
                  <c:v>17.399999999999999</c:v>
                </c:pt>
                <c:pt idx="195">
                  <c:v>19.5</c:v>
                </c:pt>
                <c:pt idx="196">
                  <c:v>21.6</c:v>
                </c:pt>
                <c:pt idx="197">
                  <c:v>23.7</c:v>
                </c:pt>
                <c:pt idx="198">
                  <c:v>25.8</c:v>
                </c:pt>
                <c:pt idx="199">
                  <c:v>27.9</c:v>
                </c:pt>
                <c:pt idx="200">
                  <c:v>30</c:v>
                </c:pt>
                <c:pt idx="201">
                  <c:v>43.8</c:v>
                </c:pt>
                <c:pt idx="202">
                  <c:v>57.6</c:v>
                </c:pt>
                <c:pt idx="203">
                  <c:v>71.400000000000006</c:v>
                </c:pt>
                <c:pt idx="204">
                  <c:v>85.2</c:v>
                </c:pt>
                <c:pt idx="205">
                  <c:v>99</c:v>
                </c:pt>
                <c:pt idx="206">
                  <c:v>112.8</c:v>
                </c:pt>
                <c:pt idx="207">
                  <c:v>126.6</c:v>
                </c:pt>
                <c:pt idx="208">
                  <c:v>140.4</c:v>
                </c:pt>
                <c:pt idx="209">
                  <c:v>154.19999999999999</c:v>
                </c:pt>
                <c:pt idx="210">
                  <c:v>168</c:v>
                </c:pt>
                <c:pt idx="211">
                  <c:v>161.1</c:v>
                </c:pt>
                <c:pt idx="212">
                  <c:v>154.19999999999999</c:v>
                </c:pt>
                <c:pt idx="213">
                  <c:v>147.30000000000001</c:v>
                </c:pt>
                <c:pt idx="214">
                  <c:v>140.4</c:v>
                </c:pt>
                <c:pt idx="215">
                  <c:v>133.5</c:v>
                </c:pt>
                <c:pt idx="216">
                  <c:v>126.6</c:v>
                </c:pt>
                <c:pt idx="217">
                  <c:v>119.69999999999899</c:v>
                </c:pt>
                <c:pt idx="218">
                  <c:v>112.8</c:v>
                </c:pt>
                <c:pt idx="219">
                  <c:v>105.9</c:v>
                </c:pt>
                <c:pt idx="220">
                  <c:v>99</c:v>
                </c:pt>
                <c:pt idx="221">
                  <c:v>96.3</c:v>
                </c:pt>
                <c:pt idx="222">
                  <c:v>93.6</c:v>
                </c:pt>
                <c:pt idx="223">
                  <c:v>90.9</c:v>
                </c:pt>
                <c:pt idx="224">
                  <c:v>88.2</c:v>
                </c:pt>
                <c:pt idx="225">
                  <c:v>85.5</c:v>
                </c:pt>
                <c:pt idx="226">
                  <c:v>82.8</c:v>
                </c:pt>
                <c:pt idx="227">
                  <c:v>80.099999999999994</c:v>
                </c:pt>
                <c:pt idx="228">
                  <c:v>77.400000000000006</c:v>
                </c:pt>
                <c:pt idx="229">
                  <c:v>74.7</c:v>
                </c:pt>
                <c:pt idx="230">
                  <c:v>72</c:v>
                </c:pt>
                <c:pt idx="231">
                  <c:v>69.599999999999994</c:v>
                </c:pt>
                <c:pt idx="232">
                  <c:v>67.2</c:v>
                </c:pt>
                <c:pt idx="233">
                  <c:v>64.8</c:v>
                </c:pt>
                <c:pt idx="234">
                  <c:v>62.4</c:v>
                </c:pt>
                <c:pt idx="235">
                  <c:v>60</c:v>
                </c:pt>
                <c:pt idx="236">
                  <c:v>57.6</c:v>
                </c:pt>
                <c:pt idx="237">
                  <c:v>55.2</c:v>
                </c:pt>
                <c:pt idx="238">
                  <c:v>52.8</c:v>
                </c:pt>
                <c:pt idx="239">
                  <c:v>50.4</c:v>
                </c:pt>
                <c:pt idx="240">
                  <c:v>48</c:v>
                </c:pt>
                <c:pt idx="241">
                  <c:v>45</c:v>
                </c:pt>
                <c:pt idx="242">
                  <c:v>42</c:v>
                </c:pt>
                <c:pt idx="243">
                  <c:v>39</c:v>
                </c:pt>
                <c:pt idx="244">
                  <c:v>36</c:v>
                </c:pt>
                <c:pt idx="245">
                  <c:v>33</c:v>
                </c:pt>
                <c:pt idx="246">
                  <c:v>30</c:v>
                </c:pt>
                <c:pt idx="247">
                  <c:v>27</c:v>
                </c:pt>
                <c:pt idx="248">
                  <c:v>24</c:v>
                </c:pt>
                <c:pt idx="249">
                  <c:v>21</c:v>
                </c:pt>
                <c:pt idx="250">
                  <c:v>18</c:v>
                </c:pt>
                <c:pt idx="251">
                  <c:v>25.5</c:v>
                </c:pt>
                <c:pt idx="252">
                  <c:v>33</c:v>
                </c:pt>
                <c:pt idx="253">
                  <c:v>40.5</c:v>
                </c:pt>
                <c:pt idx="254">
                  <c:v>48</c:v>
                </c:pt>
                <c:pt idx="255">
                  <c:v>55.5</c:v>
                </c:pt>
                <c:pt idx="256">
                  <c:v>63</c:v>
                </c:pt>
                <c:pt idx="257">
                  <c:v>70.5</c:v>
                </c:pt>
                <c:pt idx="258">
                  <c:v>78</c:v>
                </c:pt>
                <c:pt idx="259">
                  <c:v>85.5</c:v>
                </c:pt>
                <c:pt idx="260">
                  <c:v>93</c:v>
                </c:pt>
                <c:pt idx="261">
                  <c:v>98.7</c:v>
                </c:pt>
                <c:pt idx="262">
                  <c:v>104.4</c:v>
                </c:pt>
                <c:pt idx="263">
                  <c:v>110.1</c:v>
                </c:pt>
                <c:pt idx="264">
                  <c:v>115.8</c:v>
                </c:pt>
                <c:pt idx="265">
                  <c:v>121.5</c:v>
                </c:pt>
                <c:pt idx="266">
                  <c:v>127.2</c:v>
                </c:pt>
                <c:pt idx="267">
                  <c:v>132.9</c:v>
                </c:pt>
                <c:pt idx="268">
                  <c:v>138.6</c:v>
                </c:pt>
                <c:pt idx="269">
                  <c:v>144.30000000000001</c:v>
                </c:pt>
                <c:pt idx="270">
                  <c:v>150</c:v>
                </c:pt>
                <c:pt idx="271">
                  <c:v>135.9</c:v>
                </c:pt>
                <c:pt idx="272">
                  <c:v>121.8</c:v>
                </c:pt>
                <c:pt idx="273">
                  <c:v>107.7</c:v>
                </c:pt>
                <c:pt idx="274">
                  <c:v>93.6</c:v>
                </c:pt>
                <c:pt idx="275">
                  <c:v>79.5</c:v>
                </c:pt>
                <c:pt idx="276">
                  <c:v>65.400000000000006</c:v>
                </c:pt>
                <c:pt idx="277">
                  <c:v>51.3</c:v>
                </c:pt>
                <c:pt idx="278">
                  <c:v>37.200000000000003</c:v>
                </c:pt>
                <c:pt idx="279">
                  <c:v>23.1</c:v>
                </c:pt>
                <c:pt idx="280">
                  <c:v>9</c:v>
                </c:pt>
                <c:pt idx="281">
                  <c:v>9</c:v>
                </c:pt>
                <c:pt idx="282">
                  <c:v>9</c:v>
                </c:pt>
                <c:pt idx="283">
                  <c:v>9</c:v>
                </c:pt>
                <c:pt idx="284">
                  <c:v>9</c:v>
                </c:pt>
                <c:pt idx="285">
                  <c:v>9</c:v>
                </c:pt>
                <c:pt idx="286">
                  <c:v>9</c:v>
                </c:pt>
                <c:pt idx="287">
                  <c:v>9</c:v>
                </c:pt>
                <c:pt idx="288">
                  <c:v>9</c:v>
                </c:pt>
                <c:pt idx="289">
                  <c:v>9</c:v>
                </c:pt>
                <c:pt idx="290">
                  <c:v>9</c:v>
                </c:pt>
                <c:pt idx="291">
                  <c:v>15</c:v>
                </c:pt>
                <c:pt idx="292">
                  <c:v>21</c:v>
                </c:pt>
                <c:pt idx="293">
                  <c:v>27</c:v>
                </c:pt>
                <c:pt idx="294">
                  <c:v>33</c:v>
                </c:pt>
                <c:pt idx="295">
                  <c:v>39</c:v>
                </c:pt>
                <c:pt idx="296">
                  <c:v>45</c:v>
                </c:pt>
                <c:pt idx="297">
                  <c:v>51</c:v>
                </c:pt>
                <c:pt idx="298">
                  <c:v>57</c:v>
                </c:pt>
                <c:pt idx="299">
                  <c:v>63</c:v>
                </c:pt>
                <c:pt idx="300">
                  <c:v>69</c:v>
                </c:pt>
                <c:pt idx="301">
                  <c:v>69</c:v>
                </c:pt>
                <c:pt idx="302">
                  <c:v>69</c:v>
                </c:pt>
                <c:pt idx="303">
                  <c:v>69</c:v>
                </c:pt>
                <c:pt idx="304">
                  <c:v>69</c:v>
                </c:pt>
                <c:pt idx="305">
                  <c:v>69</c:v>
                </c:pt>
                <c:pt idx="306">
                  <c:v>69</c:v>
                </c:pt>
                <c:pt idx="307">
                  <c:v>69</c:v>
                </c:pt>
                <c:pt idx="308">
                  <c:v>69</c:v>
                </c:pt>
                <c:pt idx="309">
                  <c:v>69</c:v>
                </c:pt>
                <c:pt idx="310">
                  <c:v>69</c:v>
                </c:pt>
                <c:pt idx="311">
                  <c:v>62.1</c:v>
                </c:pt>
                <c:pt idx="312">
                  <c:v>55.2</c:v>
                </c:pt>
                <c:pt idx="313">
                  <c:v>48.3</c:v>
                </c:pt>
                <c:pt idx="314">
                  <c:v>41.4</c:v>
                </c:pt>
                <c:pt idx="315">
                  <c:v>34.5</c:v>
                </c:pt>
                <c:pt idx="316">
                  <c:v>27.599999999999898</c:v>
                </c:pt>
                <c:pt idx="317">
                  <c:v>20.6999999999999</c:v>
                </c:pt>
                <c:pt idx="318">
                  <c:v>13.799999999999899</c:v>
                </c:pt>
                <c:pt idx="319">
                  <c:v>6.8999999999999897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1-B588-4BE0-8273-0227F6B06352}"/>
            </c:ext>
          </c:extLst>
        </c:ser>
        <c:ser>
          <c:idx val="87"/>
          <c:order val="41"/>
          <c:tx>
            <c:strRef>
              <c:f>Φύλλο1!$AT$1</c:f>
              <c:strCache>
                <c:ptCount val="1"/>
                <c:pt idx="0">
                  <c:v>S-13</c:v>
                </c:pt>
              </c:strCache>
            </c:strRef>
          </c:tx>
          <c:spPr>
            <a:ln w="9525">
              <a:solidFill>
                <a:schemeClr val="accent4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T$2:$AT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.9</c:v>
                </c:pt>
                <c:pt idx="22">
                  <c:v>1.8</c:v>
                </c:pt>
                <c:pt idx="23">
                  <c:v>2.7</c:v>
                </c:pt>
                <c:pt idx="24">
                  <c:v>3.6</c:v>
                </c:pt>
                <c:pt idx="25">
                  <c:v>4.5</c:v>
                </c:pt>
                <c:pt idx="26">
                  <c:v>5.4</c:v>
                </c:pt>
                <c:pt idx="27">
                  <c:v>6.3</c:v>
                </c:pt>
                <c:pt idx="28">
                  <c:v>7.2</c:v>
                </c:pt>
                <c:pt idx="29">
                  <c:v>8.1</c:v>
                </c:pt>
                <c:pt idx="30">
                  <c:v>9</c:v>
                </c:pt>
                <c:pt idx="31">
                  <c:v>9</c:v>
                </c:pt>
                <c:pt idx="32">
                  <c:v>9</c:v>
                </c:pt>
                <c:pt idx="33">
                  <c:v>9</c:v>
                </c:pt>
                <c:pt idx="34">
                  <c:v>9</c:v>
                </c:pt>
                <c:pt idx="35">
                  <c:v>9</c:v>
                </c:pt>
                <c:pt idx="36">
                  <c:v>9</c:v>
                </c:pt>
                <c:pt idx="37">
                  <c:v>9</c:v>
                </c:pt>
                <c:pt idx="38">
                  <c:v>9</c:v>
                </c:pt>
                <c:pt idx="39">
                  <c:v>9</c:v>
                </c:pt>
                <c:pt idx="40">
                  <c:v>9</c:v>
                </c:pt>
                <c:pt idx="41">
                  <c:v>8.1</c:v>
                </c:pt>
                <c:pt idx="42">
                  <c:v>7.2</c:v>
                </c:pt>
                <c:pt idx="43">
                  <c:v>6.3</c:v>
                </c:pt>
                <c:pt idx="44">
                  <c:v>5.4</c:v>
                </c:pt>
                <c:pt idx="45">
                  <c:v>4.5</c:v>
                </c:pt>
                <c:pt idx="46">
                  <c:v>3.5999999999999899</c:v>
                </c:pt>
                <c:pt idx="47">
                  <c:v>2.7</c:v>
                </c:pt>
                <c:pt idx="48">
                  <c:v>1.7999999999999901</c:v>
                </c:pt>
                <c:pt idx="49">
                  <c:v>0.9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7.8</c:v>
                </c:pt>
                <c:pt idx="62">
                  <c:v>15.6</c:v>
                </c:pt>
                <c:pt idx="63">
                  <c:v>23.4</c:v>
                </c:pt>
                <c:pt idx="64">
                  <c:v>31.2</c:v>
                </c:pt>
                <c:pt idx="65">
                  <c:v>39</c:v>
                </c:pt>
                <c:pt idx="66">
                  <c:v>46.8</c:v>
                </c:pt>
                <c:pt idx="67">
                  <c:v>54.6</c:v>
                </c:pt>
                <c:pt idx="68">
                  <c:v>62.4</c:v>
                </c:pt>
                <c:pt idx="69">
                  <c:v>70.2</c:v>
                </c:pt>
                <c:pt idx="70">
                  <c:v>78</c:v>
                </c:pt>
                <c:pt idx="71">
                  <c:v>279.89999999999998</c:v>
                </c:pt>
                <c:pt idx="72">
                  <c:v>481.8</c:v>
                </c:pt>
                <c:pt idx="73">
                  <c:v>683.7</c:v>
                </c:pt>
                <c:pt idx="74">
                  <c:v>885.6</c:v>
                </c:pt>
                <c:pt idx="75">
                  <c:v>1087.5</c:v>
                </c:pt>
                <c:pt idx="76">
                  <c:v>1289.4000000000001</c:v>
                </c:pt>
                <c:pt idx="77">
                  <c:v>1491.3</c:v>
                </c:pt>
                <c:pt idx="78">
                  <c:v>1693.2</c:v>
                </c:pt>
                <c:pt idx="79">
                  <c:v>1895.1</c:v>
                </c:pt>
                <c:pt idx="80">
                  <c:v>2097</c:v>
                </c:pt>
                <c:pt idx="81">
                  <c:v>4874.1000000000004</c:v>
                </c:pt>
                <c:pt idx="82">
                  <c:v>7651.2</c:v>
                </c:pt>
                <c:pt idx="83">
                  <c:v>10428.299999999999</c:v>
                </c:pt>
                <c:pt idx="84">
                  <c:v>13205.4</c:v>
                </c:pt>
                <c:pt idx="85">
                  <c:v>15982.5</c:v>
                </c:pt>
                <c:pt idx="86">
                  <c:v>18759.599999999999</c:v>
                </c:pt>
                <c:pt idx="87">
                  <c:v>21536.7</c:v>
                </c:pt>
                <c:pt idx="88">
                  <c:v>24313.8</c:v>
                </c:pt>
                <c:pt idx="89">
                  <c:v>27090.8999999999</c:v>
                </c:pt>
                <c:pt idx="90">
                  <c:v>29868</c:v>
                </c:pt>
                <c:pt idx="91">
                  <c:v>32811.599999999999</c:v>
                </c:pt>
                <c:pt idx="92">
                  <c:v>35755.199999999997</c:v>
                </c:pt>
                <c:pt idx="93">
                  <c:v>38698.800000000003</c:v>
                </c:pt>
                <c:pt idx="94">
                  <c:v>41642.400000000001</c:v>
                </c:pt>
                <c:pt idx="95">
                  <c:v>44586</c:v>
                </c:pt>
                <c:pt idx="96">
                  <c:v>47529.599999999999</c:v>
                </c:pt>
                <c:pt idx="97">
                  <c:v>50473.2</c:v>
                </c:pt>
                <c:pt idx="98">
                  <c:v>53416.800000000003</c:v>
                </c:pt>
                <c:pt idx="99">
                  <c:v>56360.3999999999</c:v>
                </c:pt>
                <c:pt idx="100">
                  <c:v>59304</c:v>
                </c:pt>
                <c:pt idx="101">
                  <c:v>55947.6</c:v>
                </c:pt>
                <c:pt idx="102">
                  <c:v>52591.199999999997</c:v>
                </c:pt>
                <c:pt idx="103">
                  <c:v>49234.8</c:v>
                </c:pt>
                <c:pt idx="104">
                  <c:v>45878.400000000001</c:v>
                </c:pt>
                <c:pt idx="105">
                  <c:v>42522</c:v>
                </c:pt>
                <c:pt idx="106">
                  <c:v>39165.599999999999</c:v>
                </c:pt>
                <c:pt idx="107">
                  <c:v>35809.199999999997</c:v>
                </c:pt>
                <c:pt idx="108">
                  <c:v>32452.799999999999</c:v>
                </c:pt>
                <c:pt idx="109">
                  <c:v>29096.3999999999</c:v>
                </c:pt>
                <c:pt idx="110">
                  <c:v>25740</c:v>
                </c:pt>
                <c:pt idx="111">
                  <c:v>25252.5</c:v>
                </c:pt>
                <c:pt idx="112">
                  <c:v>24765</c:v>
                </c:pt>
                <c:pt idx="113">
                  <c:v>24277.5</c:v>
                </c:pt>
                <c:pt idx="114">
                  <c:v>23790</c:v>
                </c:pt>
                <c:pt idx="115">
                  <c:v>23302.5</c:v>
                </c:pt>
                <c:pt idx="116">
                  <c:v>22815</c:v>
                </c:pt>
                <c:pt idx="117">
                  <c:v>22327.5</c:v>
                </c:pt>
                <c:pt idx="118">
                  <c:v>21840</c:v>
                </c:pt>
                <c:pt idx="119">
                  <c:v>21352.5</c:v>
                </c:pt>
                <c:pt idx="120">
                  <c:v>20865</c:v>
                </c:pt>
                <c:pt idx="121">
                  <c:v>19282.8</c:v>
                </c:pt>
                <c:pt idx="122">
                  <c:v>17700.599999999999</c:v>
                </c:pt>
                <c:pt idx="123">
                  <c:v>16118.4</c:v>
                </c:pt>
                <c:pt idx="124">
                  <c:v>14536.2</c:v>
                </c:pt>
                <c:pt idx="125">
                  <c:v>12954</c:v>
                </c:pt>
                <c:pt idx="126">
                  <c:v>11371.8</c:v>
                </c:pt>
                <c:pt idx="127">
                  <c:v>9789.6</c:v>
                </c:pt>
                <c:pt idx="128">
                  <c:v>8207.4</c:v>
                </c:pt>
                <c:pt idx="129">
                  <c:v>6625.1999999999898</c:v>
                </c:pt>
                <c:pt idx="130">
                  <c:v>5043</c:v>
                </c:pt>
                <c:pt idx="131">
                  <c:v>4702.5</c:v>
                </c:pt>
                <c:pt idx="132">
                  <c:v>4362</c:v>
                </c:pt>
                <c:pt idx="133">
                  <c:v>4021.5</c:v>
                </c:pt>
                <c:pt idx="134">
                  <c:v>3681</c:v>
                </c:pt>
                <c:pt idx="135">
                  <c:v>3340.5</c:v>
                </c:pt>
                <c:pt idx="136">
                  <c:v>3000</c:v>
                </c:pt>
                <c:pt idx="137">
                  <c:v>2659.5</c:v>
                </c:pt>
                <c:pt idx="138">
                  <c:v>2319</c:v>
                </c:pt>
                <c:pt idx="139">
                  <c:v>1978.5</c:v>
                </c:pt>
                <c:pt idx="140">
                  <c:v>1638</c:v>
                </c:pt>
                <c:pt idx="141">
                  <c:v>1633.8</c:v>
                </c:pt>
                <c:pt idx="142">
                  <c:v>1629.6</c:v>
                </c:pt>
                <c:pt idx="143">
                  <c:v>1625.4</c:v>
                </c:pt>
                <c:pt idx="144">
                  <c:v>1621.2</c:v>
                </c:pt>
                <c:pt idx="145">
                  <c:v>1617</c:v>
                </c:pt>
                <c:pt idx="146">
                  <c:v>1612.8</c:v>
                </c:pt>
                <c:pt idx="147">
                  <c:v>1608.6</c:v>
                </c:pt>
                <c:pt idx="148">
                  <c:v>1604.4</c:v>
                </c:pt>
                <c:pt idx="149">
                  <c:v>1600.2</c:v>
                </c:pt>
                <c:pt idx="150">
                  <c:v>1596</c:v>
                </c:pt>
                <c:pt idx="151">
                  <c:v>1462.2</c:v>
                </c:pt>
                <c:pt idx="152">
                  <c:v>1328.4</c:v>
                </c:pt>
                <c:pt idx="153">
                  <c:v>1194.5999999999999</c:v>
                </c:pt>
                <c:pt idx="154">
                  <c:v>1060.8</c:v>
                </c:pt>
                <c:pt idx="155">
                  <c:v>927</c:v>
                </c:pt>
                <c:pt idx="156">
                  <c:v>793.19999999999902</c:v>
                </c:pt>
                <c:pt idx="157">
                  <c:v>659.39999999999895</c:v>
                </c:pt>
                <c:pt idx="158">
                  <c:v>525.599999999999</c:v>
                </c:pt>
                <c:pt idx="159">
                  <c:v>391.79999999999899</c:v>
                </c:pt>
                <c:pt idx="160">
                  <c:v>258</c:v>
                </c:pt>
                <c:pt idx="161">
                  <c:v>240.6</c:v>
                </c:pt>
                <c:pt idx="162">
                  <c:v>223.2</c:v>
                </c:pt>
                <c:pt idx="163">
                  <c:v>205.8</c:v>
                </c:pt>
                <c:pt idx="164">
                  <c:v>188.4</c:v>
                </c:pt>
                <c:pt idx="165">
                  <c:v>171</c:v>
                </c:pt>
                <c:pt idx="166">
                  <c:v>153.6</c:v>
                </c:pt>
                <c:pt idx="167">
                  <c:v>136.19999999999999</c:v>
                </c:pt>
                <c:pt idx="168">
                  <c:v>118.8</c:v>
                </c:pt>
                <c:pt idx="169">
                  <c:v>101.4</c:v>
                </c:pt>
                <c:pt idx="170">
                  <c:v>84</c:v>
                </c:pt>
                <c:pt idx="171">
                  <c:v>81.900000000000006</c:v>
                </c:pt>
                <c:pt idx="172">
                  <c:v>79.8</c:v>
                </c:pt>
                <c:pt idx="173">
                  <c:v>77.7</c:v>
                </c:pt>
                <c:pt idx="174">
                  <c:v>75.599999999999994</c:v>
                </c:pt>
                <c:pt idx="175">
                  <c:v>73.5</c:v>
                </c:pt>
                <c:pt idx="176">
                  <c:v>71.400000000000006</c:v>
                </c:pt>
                <c:pt idx="177">
                  <c:v>69.3</c:v>
                </c:pt>
                <c:pt idx="178">
                  <c:v>67.2</c:v>
                </c:pt>
                <c:pt idx="179">
                  <c:v>65.099999999999994</c:v>
                </c:pt>
                <c:pt idx="180">
                  <c:v>63</c:v>
                </c:pt>
                <c:pt idx="181">
                  <c:v>63</c:v>
                </c:pt>
                <c:pt idx="182">
                  <c:v>63</c:v>
                </c:pt>
                <c:pt idx="183">
                  <c:v>63</c:v>
                </c:pt>
                <c:pt idx="184">
                  <c:v>63</c:v>
                </c:pt>
                <c:pt idx="185">
                  <c:v>63</c:v>
                </c:pt>
                <c:pt idx="186">
                  <c:v>63</c:v>
                </c:pt>
                <c:pt idx="187">
                  <c:v>63</c:v>
                </c:pt>
                <c:pt idx="188">
                  <c:v>63</c:v>
                </c:pt>
                <c:pt idx="189">
                  <c:v>63</c:v>
                </c:pt>
                <c:pt idx="190">
                  <c:v>63</c:v>
                </c:pt>
                <c:pt idx="191">
                  <c:v>60.3</c:v>
                </c:pt>
                <c:pt idx="192">
                  <c:v>57.6</c:v>
                </c:pt>
                <c:pt idx="193">
                  <c:v>54.9</c:v>
                </c:pt>
                <c:pt idx="194">
                  <c:v>52.2</c:v>
                </c:pt>
                <c:pt idx="195">
                  <c:v>49.5</c:v>
                </c:pt>
                <c:pt idx="196">
                  <c:v>46.8</c:v>
                </c:pt>
                <c:pt idx="197">
                  <c:v>44.099999999999902</c:v>
                </c:pt>
                <c:pt idx="198">
                  <c:v>41.4</c:v>
                </c:pt>
                <c:pt idx="199">
                  <c:v>38.700000000000003</c:v>
                </c:pt>
                <c:pt idx="200">
                  <c:v>36</c:v>
                </c:pt>
                <c:pt idx="201">
                  <c:v>36</c:v>
                </c:pt>
                <c:pt idx="202">
                  <c:v>36</c:v>
                </c:pt>
                <c:pt idx="203">
                  <c:v>36</c:v>
                </c:pt>
                <c:pt idx="204">
                  <c:v>36</c:v>
                </c:pt>
                <c:pt idx="205">
                  <c:v>36</c:v>
                </c:pt>
                <c:pt idx="206">
                  <c:v>36</c:v>
                </c:pt>
                <c:pt idx="207">
                  <c:v>36</c:v>
                </c:pt>
                <c:pt idx="208">
                  <c:v>36</c:v>
                </c:pt>
                <c:pt idx="209">
                  <c:v>36</c:v>
                </c:pt>
                <c:pt idx="210">
                  <c:v>36</c:v>
                </c:pt>
                <c:pt idx="211">
                  <c:v>35.1</c:v>
                </c:pt>
                <c:pt idx="212">
                  <c:v>34.200000000000003</c:v>
                </c:pt>
                <c:pt idx="213">
                  <c:v>33.299999999999997</c:v>
                </c:pt>
                <c:pt idx="214">
                  <c:v>32.4</c:v>
                </c:pt>
                <c:pt idx="215">
                  <c:v>31.5</c:v>
                </c:pt>
                <c:pt idx="216">
                  <c:v>30.6</c:v>
                </c:pt>
                <c:pt idx="217">
                  <c:v>29.7</c:v>
                </c:pt>
                <c:pt idx="218">
                  <c:v>28.8</c:v>
                </c:pt>
                <c:pt idx="219">
                  <c:v>27.9</c:v>
                </c:pt>
                <c:pt idx="220">
                  <c:v>27</c:v>
                </c:pt>
                <c:pt idx="221">
                  <c:v>36</c:v>
                </c:pt>
                <c:pt idx="222">
                  <c:v>45</c:v>
                </c:pt>
                <c:pt idx="223">
                  <c:v>54</c:v>
                </c:pt>
                <c:pt idx="224">
                  <c:v>63</c:v>
                </c:pt>
                <c:pt idx="225">
                  <c:v>72</c:v>
                </c:pt>
                <c:pt idx="226">
                  <c:v>81</c:v>
                </c:pt>
                <c:pt idx="227">
                  <c:v>90</c:v>
                </c:pt>
                <c:pt idx="228">
                  <c:v>99</c:v>
                </c:pt>
                <c:pt idx="229">
                  <c:v>108</c:v>
                </c:pt>
                <c:pt idx="230">
                  <c:v>117</c:v>
                </c:pt>
                <c:pt idx="231">
                  <c:v>117</c:v>
                </c:pt>
                <c:pt idx="232">
                  <c:v>117</c:v>
                </c:pt>
                <c:pt idx="233">
                  <c:v>117</c:v>
                </c:pt>
                <c:pt idx="234">
                  <c:v>117</c:v>
                </c:pt>
                <c:pt idx="235">
                  <c:v>117</c:v>
                </c:pt>
                <c:pt idx="236">
                  <c:v>117</c:v>
                </c:pt>
                <c:pt idx="237">
                  <c:v>117</c:v>
                </c:pt>
                <c:pt idx="238">
                  <c:v>117</c:v>
                </c:pt>
                <c:pt idx="239">
                  <c:v>117</c:v>
                </c:pt>
                <c:pt idx="240">
                  <c:v>117</c:v>
                </c:pt>
                <c:pt idx="241">
                  <c:v>112.5</c:v>
                </c:pt>
                <c:pt idx="242">
                  <c:v>108</c:v>
                </c:pt>
                <c:pt idx="243">
                  <c:v>103.5</c:v>
                </c:pt>
                <c:pt idx="244">
                  <c:v>99</c:v>
                </c:pt>
                <c:pt idx="245">
                  <c:v>94.5</c:v>
                </c:pt>
                <c:pt idx="246">
                  <c:v>90</c:v>
                </c:pt>
                <c:pt idx="247">
                  <c:v>85.5</c:v>
                </c:pt>
                <c:pt idx="248">
                  <c:v>81</c:v>
                </c:pt>
                <c:pt idx="249">
                  <c:v>76.5</c:v>
                </c:pt>
                <c:pt idx="250">
                  <c:v>72</c:v>
                </c:pt>
                <c:pt idx="251">
                  <c:v>69.599999999999994</c:v>
                </c:pt>
                <c:pt idx="252">
                  <c:v>67.2</c:v>
                </c:pt>
                <c:pt idx="253">
                  <c:v>64.8</c:v>
                </c:pt>
                <c:pt idx="254">
                  <c:v>62.4</c:v>
                </c:pt>
                <c:pt idx="255">
                  <c:v>60</c:v>
                </c:pt>
                <c:pt idx="256">
                  <c:v>57.6</c:v>
                </c:pt>
                <c:pt idx="257">
                  <c:v>55.2</c:v>
                </c:pt>
                <c:pt idx="258">
                  <c:v>52.8</c:v>
                </c:pt>
                <c:pt idx="259">
                  <c:v>50.4</c:v>
                </c:pt>
                <c:pt idx="260">
                  <c:v>48</c:v>
                </c:pt>
                <c:pt idx="261">
                  <c:v>47.1</c:v>
                </c:pt>
                <c:pt idx="262">
                  <c:v>46.2</c:v>
                </c:pt>
                <c:pt idx="263">
                  <c:v>45.3</c:v>
                </c:pt>
                <c:pt idx="264">
                  <c:v>44.4</c:v>
                </c:pt>
                <c:pt idx="265">
                  <c:v>43.5</c:v>
                </c:pt>
                <c:pt idx="266">
                  <c:v>42.6</c:v>
                </c:pt>
                <c:pt idx="267">
                  <c:v>41.7</c:v>
                </c:pt>
                <c:pt idx="268">
                  <c:v>40.799999999999997</c:v>
                </c:pt>
                <c:pt idx="269">
                  <c:v>39.9</c:v>
                </c:pt>
                <c:pt idx="270">
                  <c:v>39</c:v>
                </c:pt>
                <c:pt idx="271">
                  <c:v>37.799999999999997</c:v>
                </c:pt>
                <c:pt idx="272">
                  <c:v>36.6</c:v>
                </c:pt>
                <c:pt idx="273">
                  <c:v>35.4</c:v>
                </c:pt>
                <c:pt idx="274">
                  <c:v>34.200000000000003</c:v>
                </c:pt>
                <c:pt idx="275">
                  <c:v>33</c:v>
                </c:pt>
                <c:pt idx="276">
                  <c:v>31.8</c:v>
                </c:pt>
                <c:pt idx="277">
                  <c:v>30.6</c:v>
                </c:pt>
                <c:pt idx="278">
                  <c:v>29.4</c:v>
                </c:pt>
                <c:pt idx="279">
                  <c:v>28.2</c:v>
                </c:pt>
                <c:pt idx="280">
                  <c:v>27</c:v>
                </c:pt>
                <c:pt idx="281">
                  <c:v>29.7</c:v>
                </c:pt>
                <c:pt idx="282">
                  <c:v>32.4</c:v>
                </c:pt>
                <c:pt idx="283">
                  <c:v>35.1</c:v>
                </c:pt>
                <c:pt idx="284">
                  <c:v>37.799999999999997</c:v>
                </c:pt>
                <c:pt idx="285">
                  <c:v>40.5</c:v>
                </c:pt>
                <c:pt idx="286">
                  <c:v>43.2</c:v>
                </c:pt>
                <c:pt idx="287">
                  <c:v>45.9</c:v>
                </c:pt>
                <c:pt idx="288">
                  <c:v>48.6</c:v>
                </c:pt>
                <c:pt idx="289">
                  <c:v>51.3</c:v>
                </c:pt>
                <c:pt idx="290">
                  <c:v>54</c:v>
                </c:pt>
                <c:pt idx="291">
                  <c:v>52.2</c:v>
                </c:pt>
                <c:pt idx="292">
                  <c:v>50.4</c:v>
                </c:pt>
                <c:pt idx="293">
                  <c:v>48.6</c:v>
                </c:pt>
                <c:pt idx="294">
                  <c:v>46.8</c:v>
                </c:pt>
                <c:pt idx="295">
                  <c:v>45</c:v>
                </c:pt>
                <c:pt idx="296">
                  <c:v>43.2</c:v>
                </c:pt>
                <c:pt idx="297">
                  <c:v>41.4</c:v>
                </c:pt>
                <c:pt idx="298">
                  <c:v>39.6</c:v>
                </c:pt>
                <c:pt idx="299">
                  <c:v>37.799999999999997</c:v>
                </c:pt>
                <c:pt idx="300">
                  <c:v>36</c:v>
                </c:pt>
                <c:pt idx="301">
                  <c:v>33.299999999999997</c:v>
                </c:pt>
                <c:pt idx="302">
                  <c:v>30.6</c:v>
                </c:pt>
                <c:pt idx="303">
                  <c:v>27.9</c:v>
                </c:pt>
                <c:pt idx="304">
                  <c:v>25.2</c:v>
                </c:pt>
                <c:pt idx="305">
                  <c:v>22.5</c:v>
                </c:pt>
                <c:pt idx="306">
                  <c:v>19.799999999999901</c:v>
                </c:pt>
                <c:pt idx="307">
                  <c:v>17.099999999999898</c:v>
                </c:pt>
                <c:pt idx="308">
                  <c:v>14.399999999999901</c:v>
                </c:pt>
                <c:pt idx="309">
                  <c:v>11.7</c:v>
                </c:pt>
                <c:pt idx="310">
                  <c:v>9</c:v>
                </c:pt>
                <c:pt idx="311">
                  <c:v>9</c:v>
                </c:pt>
                <c:pt idx="312">
                  <c:v>9</c:v>
                </c:pt>
                <c:pt idx="313">
                  <c:v>9</c:v>
                </c:pt>
                <c:pt idx="314">
                  <c:v>9</c:v>
                </c:pt>
                <c:pt idx="315">
                  <c:v>9</c:v>
                </c:pt>
                <c:pt idx="316">
                  <c:v>9</c:v>
                </c:pt>
                <c:pt idx="317">
                  <c:v>9</c:v>
                </c:pt>
                <c:pt idx="318">
                  <c:v>9</c:v>
                </c:pt>
                <c:pt idx="319">
                  <c:v>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2-B588-4BE0-8273-0227F6B06352}"/>
            </c:ext>
          </c:extLst>
        </c:ser>
        <c:ser>
          <c:idx val="88"/>
          <c:order val="42"/>
          <c:tx>
            <c:strRef>
              <c:f>Φύλλο1!$AU$1</c:f>
              <c:strCache>
                <c:ptCount val="1"/>
                <c:pt idx="0">
                  <c:v>S-14</c:v>
                </c:pt>
              </c:strCache>
            </c:strRef>
          </c:tx>
          <c:spPr>
            <a:ln w="9525">
              <a:solidFill>
                <a:schemeClr val="accent4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U$2:$AU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8.1</c:v>
                </c:pt>
                <c:pt idx="22">
                  <c:v>7.2</c:v>
                </c:pt>
                <c:pt idx="23">
                  <c:v>6.3</c:v>
                </c:pt>
                <c:pt idx="24">
                  <c:v>5.4</c:v>
                </c:pt>
                <c:pt idx="25">
                  <c:v>4.5</c:v>
                </c:pt>
                <c:pt idx="26">
                  <c:v>3.5999999999999899</c:v>
                </c:pt>
                <c:pt idx="27">
                  <c:v>2.7</c:v>
                </c:pt>
                <c:pt idx="28">
                  <c:v>1.7999999999999901</c:v>
                </c:pt>
                <c:pt idx="29">
                  <c:v>0.9</c:v>
                </c:pt>
                <c:pt idx="30">
                  <c:v>0</c:v>
                </c:pt>
                <c:pt idx="31">
                  <c:v>0.9</c:v>
                </c:pt>
                <c:pt idx="32">
                  <c:v>1.8</c:v>
                </c:pt>
                <c:pt idx="33">
                  <c:v>2.7</c:v>
                </c:pt>
                <c:pt idx="34">
                  <c:v>3.6</c:v>
                </c:pt>
                <c:pt idx="35">
                  <c:v>4.5</c:v>
                </c:pt>
                <c:pt idx="36">
                  <c:v>5.4</c:v>
                </c:pt>
                <c:pt idx="37">
                  <c:v>6.3</c:v>
                </c:pt>
                <c:pt idx="38">
                  <c:v>7.2</c:v>
                </c:pt>
                <c:pt idx="39">
                  <c:v>8.1</c:v>
                </c:pt>
                <c:pt idx="40">
                  <c:v>9</c:v>
                </c:pt>
                <c:pt idx="41">
                  <c:v>8.1</c:v>
                </c:pt>
                <c:pt idx="42">
                  <c:v>7.2</c:v>
                </c:pt>
                <c:pt idx="43">
                  <c:v>6.3</c:v>
                </c:pt>
                <c:pt idx="44">
                  <c:v>5.4</c:v>
                </c:pt>
                <c:pt idx="45">
                  <c:v>4.5</c:v>
                </c:pt>
                <c:pt idx="46">
                  <c:v>3.5999999999999899</c:v>
                </c:pt>
                <c:pt idx="47">
                  <c:v>2.7</c:v>
                </c:pt>
                <c:pt idx="48">
                  <c:v>1.7999999999999901</c:v>
                </c:pt>
                <c:pt idx="49">
                  <c:v>0.9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.9</c:v>
                </c:pt>
                <c:pt idx="62">
                  <c:v>1.8</c:v>
                </c:pt>
                <c:pt idx="63">
                  <c:v>2.7</c:v>
                </c:pt>
                <c:pt idx="64">
                  <c:v>3.6</c:v>
                </c:pt>
                <c:pt idx="65">
                  <c:v>4.5</c:v>
                </c:pt>
                <c:pt idx="66">
                  <c:v>5.4</c:v>
                </c:pt>
                <c:pt idx="67">
                  <c:v>6.3</c:v>
                </c:pt>
                <c:pt idx="68">
                  <c:v>7.2</c:v>
                </c:pt>
                <c:pt idx="69">
                  <c:v>8.1</c:v>
                </c:pt>
                <c:pt idx="70">
                  <c:v>9</c:v>
                </c:pt>
                <c:pt idx="71">
                  <c:v>172.5</c:v>
                </c:pt>
                <c:pt idx="72">
                  <c:v>336</c:v>
                </c:pt>
                <c:pt idx="73">
                  <c:v>499.5</c:v>
                </c:pt>
                <c:pt idx="74">
                  <c:v>663</c:v>
                </c:pt>
                <c:pt idx="75">
                  <c:v>826.5</c:v>
                </c:pt>
                <c:pt idx="76">
                  <c:v>990</c:v>
                </c:pt>
                <c:pt idx="77">
                  <c:v>1153.5</c:v>
                </c:pt>
                <c:pt idx="78">
                  <c:v>1317</c:v>
                </c:pt>
                <c:pt idx="79">
                  <c:v>1480.5</c:v>
                </c:pt>
                <c:pt idx="80">
                  <c:v>1644</c:v>
                </c:pt>
                <c:pt idx="81">
                  <c:v>1768.8</c:v>
                </c:pt>
                <c:pt idx="82">
                  <c:v>1893.6</c:v>
                </c:pt>
                <c:pt idx="83">
                  <c:v>2018.4</c:v>
                </c:pt>
                <c:pt idx="84">
                  <c:v>2143.1999999999998</c:v>
                </c:pt>
                <c:pt idx="85">
                  <c:v>2268</c:v>
                </c:pt>
                <c:pt idx="86">
                  <c:v>2392.8000000000002</c:v>
                </c:pt>
                <c:pt idx="87">
                  <c:v>2517.6</c:v>
                </c:pt>
                <c:pt idx="88">
                  <c:v>2642.4</c:v>
                </c:pt>
                <c:pt idx="89">
                  <c:v>2767.2</c:v>
                </c:pt>
                <c:pt idx="90">
                  <c:v>2892</c:v>
                </c:pt>
                <c:pt idx="91">
                  <c:v>2881.8</c:v>
                </c:pt>
                <c:pt idx="92">
                  <c:v>2871.6</c:v>
                </c:pt>
                <c:pt idx="93">
                  <c:v>2861.4</c:v>
                </c:pt>
                <c:pt idx="94">
                  <c:v>2851.2</c:v>
                </c:pt>
                <c:pt idx="95">
                  <c:v>2841</c:v>
                </c:pt>
                <c:pt idx="96">
                  <c:v>2830.8</c:v>
                </c:pt>
                <c:pt idx="97">
                  <c:v>2820.6</c:v>
                </c:pt>
                <c:pt idx="98">
                  <c:v>2810.4</c:v>
                </c:pt>
                <c:pt idx="99">
                  <c:v>2800.2</c:v>
                </c:pt>
                <c:pt idx="100">
                  <c:v>2790</c:v>
                </c:pt>
                <c:pt idx="101">
                  <c:v>2800.5</c:v>
                </c:pt>
                <c:pt idx="102">
                  <c:v>2811</c:v>
                </c:pt>
                <c:pt idx="103">
                  <c:v>2821.5</c:v>
                </c:pt>
                <c:pt idx="104">
                  <c:v>2832</c:v>
                </c:pt>
                <c:pt idx="105">
                  <c:v>2842.5</c:v>
                </c:pt>
                <c:pt idx="106">
                  <c:v>2853</c:v>
                </c:pt>
                <c:pt idx="107">
                  <c:v>2863.5</c:v>
                </c:pt>
                <c:pt idx="108">
                  <c:v>2874</c:v>
                </c:pt>
                <c:pt idx="109">
                  <c:v>2884.5</c:v>
                </c:pt>
                <c:pt idx="110">
                  <c:v>2895</c:v>
                </c:pt>
                <c:pt idx="111">
                  <c:v>2796</c:v>
                </c:pt>
                <c:pt idx="112">
                  <c:v>2697</c:v>
                </c:pt>
                <c:pt idx="113">
                  <c:v>2598</c:v>
                </c:pt>
                <c:pt idx="114">
                  <c:v>2499</c:v>
                </c:pt>
                <c:pt idx="115">
                  <c:v>2400</c:v>
                </c:pt>
                <c:pt idx="116">
                  <c:v>2301</c:v>
                </c:pt>
                <c:pt idx="117">
                  <c:v>2202</c:v>
                </c:pt>
                <c:pt idx="118">
                  <c:v>2103</c:v>
                </c:pt>
                <c:pt idx="119">
                  <c:v>2004</c:v>
                </c:pt>
                <c:pt idx="120">
                  <c:v>1905</c:v>
                </c:pt>
                <c:pt idx="121">
                  <c:v>1730.4</c:v>
                </c:pt>
                <c:pt idx="122">
                  <c:v>1555.8</c:v>
                </c:pt>
                <c:pt idx="123">
                  <c:v>1381.2</c:v>
                </c:pt>
                <c:pt idx="124">
                  <c:v>1206.5999999999999</c:v>
                </c:pt>
                <c:pt idx="125">
                  <c:v>1032</c:v>
                </c:pt>
                <c:pt idx="126">
                  <c:v>857.4</c:v>
                </c:pt>
                <c:pt idx="127">
                  <c:v>682.8</c:v>
                </c:pt>
                <c:pt idx="128">
                  <c:v>508.2</c:v>
                </c:pt>
                <c:pt idx="129">
                  <c:v>333.6</c:v>
                </c:pt>
                <c:pt idx="130">
                  <c:v>159</c:v>
                </c:pt>
                <c:pt idx="131">
                  <c:v>322.5</c:v>
                </c:pt>
                <c:pt idx="132">
                  <c:v>486</c:v>
                </c:pt>
                <c:pt idx="133">
                  <c:v>649.5</c:v>
                </c:pt>
                <c:pt idx="134">
                  <c:v>813</c:v>
                </c:pt>
                <c:pt idx="135">
                  <c:v>976.5</c:v>
                </c:pt>
                <c:pt idx="136">
                  <c:v>1140</c:v>
                </c:pt>
                <c:pt idx="137">
                  <c:v>1303.5</c:v>
                </c:pt>
                <c:pt idx="138">
                  <c:v>1467</c:v>
                </c:pt>
                <c:pt idx="139">
                  <c:v>1630.5</c:v>
                </c:pt>
                <c:pt idx="140">
                  <c:v>1794</c:v>
                </c:pt>
                <c:pt idx="141">
                  <c:v>1827</c:v>
                </c:pt>
                <c:pt idx="142">
                  <c:v>1860</c:v>
                </c:pt>
                <c:pt idx="143">
                  <c:v>1893</c:v>
                </c:pt>
                <c:pt idx="144">
                  <c:v>1926</c:v>
                </c:pt>
                <c:pt idx="145">
                  <c:v>1959</c:v>
                </c:pt>
                <c:pt idx="146">
                  <c:v>1992</c:v>
                </c:pt>
                <c:pt idx="147">
                  <c:v>2025</c:v>
                </c:pt>
                <c:pt idx="148">
                  <c:v>2058</c:v>
                </c:pt>
                <c:pt idx="149">
                  <c:v>2091</c:v>
                </c:pt>
                <c:pt idx="150">
                  <c:v>2124</c:v>
                </c:pt>
                <c:pt idx="151">
                  <c:v>2086.8000000000002</c:v>
                </c:pt>
                <c:pt idx="152">
                  <c:v>2049.6</c:v>
                </c:pt>
                <c:pt idx="153">
                  <c:v>2012.4</c:v>
                </c:pt>
                <c:pt idx="154">
                  <c:v>1975.2</c:v>
                </c:pt>
                <c:pt idx="155">
                  <c:v>1938</c:v>
                </c:pt>
                <c:pt idx="156">
                  <c:v>1900.8</c:v>
                </c:pt>
                <c:pt idx="157">
                  <c:v>1863.6</c:v>
                </c:pt>
                <c:pt idx="158">
                  <c:v>1826.4</c:v>
                </c:pt>
                <c:pt idx="159">
                  <c:v>1789.2</c:v>
                </c:pt>
                <c:pt idx="160">
                  <c:v>1752</c:v>
                </c:pt>
                <c:pt idx="161">
                  <c:v>1773</c:v>
                </c:pt>
                <c:pt idx="162">
                  <c:v>1794</c:v>
                </c:pt>
                <c:pt idx="163">
                  <c:v>1815</c:v>
                </c:pt>
                <c:pt idx="164">
                  <c:v>1836</c:v>
                </c:pt>
                <c:pt idx="165">
                  <c:v>1857</c:v>
                </c:pt>
                <c:pt idx="166">
                  <c:v>1878</c:v>
                </c:pt>
                <c:pt idx="167">
                  <c:v>1899</c:v>
                </c:pt>
                <c:pt idx="168">
                  <c:v>1920</c:v>
                </c:pt>
                <c:pt idx="169">
                  <c:v>1941</c:v>
                </c:pt>
                <c:pt idx="170">
                  <c:v>1962</c:v>
                </c:pt>
                <c:pt idx="171">
                  <c:v>1947.9</c:v>
                </c:pt>
                <c:pt idx="172">
                  <c:v>1933.8</c:v>
                </c:pt>
                <c:pt idx="173">
                  <c:v>1919.7</c:v>
                </c:pt>
                <c:pt idx="174">
                  <c:v>1905.6</c:v>
                </c:pt>
                <c:pt idx="175">
                  <c:v>1891.5</c:v>
                </c:pt>
                <c:pt idx="176">
                  <c:v>1877.4</c:v>
                </c:pt>
                <c:pt idx="177">
                  <c:v>1863.3</c:v>
                </c:pt>
                <c:pt idx="178">
                  <c:v>1849.2</c:v>
                </c:pt>
                <c:pt idx="179">
                  <c:v>1835.1</c:v>
                </c:pt>
                <c:pt idx="180">
                  <c:v>1821</c:v>
                </c:pt>
                <c:pt idx="181">
                  <c:v>1702.8</c:v>
                </c:pt>
                <c:pt idx="182">
                  <c:v>1584.6</c:v>
                </c:pt>
                <c:pt idx="183">
                  <c:v>1466.4</c:v>
                </c:pt>
                <c:pt idx="184">
                  <c:v>1348.2</c:v>
                </c:pt>
                <c:pt idx="185">
                  <c:v>1230</c:v>
                </c:pt>
                <c:pt idx="186">
                  <c:v>1111.8</c:v>
                </c:pt>
                <c:pt idx="187">
                  <c:v>993.6</c:v>
                </c:pt>
                <c:pt idx="188">
                  <c:v>875.4</c:v>
                </c:pt>
                <c:pt idx="189">
                  <c:v>757.2</c:v>
                </c:pt>
                <c:pt idx="190">
                  <c:v>639</c:v>
                </c:pt>
                <c:pt idx="191">
                  <c:v>604.79999999999995</c:v>
                </c:pt>
                <c:pt idx="192">
                  <c:v>570.6</c:v>
                </c:pt>
                <c:pt idx="193">
                  <c:v>536.4</c:v>
                </c:pt>
                <c:pt idx="194">
                  <c:v>502.2</c:v>
                </c:pt>
                <c:pt idx="195">
                  <c:v>468</c:v>
                </c:pt>
                <c:pt idx="196">
                  <c:v>433.79999999999899</c:v>
                </c:pt>
                <c:pt idx="197">
                  <c:v>399.599999999999</c:v>
                </c:pt>
                <c:pt idx="198">
                  <c:v>365.4</c:v>
                </c:pt>
                <c:pt idx="199">
                  <c:v>331.2</c:v>
                </c:pt>
                <c:pt idx="200">
                  <c:v>297</c:v>
                </c:pt>
                <c:pt idx="201">
                  <c:v>278.7</c:v>
                </c:pt>
                <c:pt idx="202">
                  <c:v>260.39999999999998</c:v>
                </c:pt>
                <c:pt idx="203">
                  <c:v>242.1</c:v>
                </c:pt>
                <c:pt idx="204">
                  <c:v>223.8</c:v>
                </c:pt>
                <c:pt idx="205">
                  <c:v>205.5</c:v>
                </c:pt>
                <c:pt idx="206">
                  <c:v>187.2</c:v>
                </c:pt>
                <c:pt idx="207">
                  <c:v>168.9</c:v>
                </c:pt>
                <c:pt idx="208">
                  <c:v>150.6</c:v>
                </c:pt>
                <c:pt idx="209">
                  <c:v>132.29999999999899</c:v>
                </c:pt>
                <c:pt idx="210">
                  <c:v>114</c:v>
                </c:pt>
                <c:pt idx="211">
                  <c:v>105.3</c:v>
                </c:pt>
                <c:pt idx="212">
                  <c:v>96.6</c:v>
                </c:pt>
                <c:pt idx="213">
                  <c:v>87.9</c:v>
                </c:pt>
                <c:pt idx="214">
                  <c:v>79.2</c:v>
                </c:pt>
                <c:pt idx="215">
                  <c:v>70.5</c:v>
                </c:pt>
                <c:pt idx="216">
                  <c:v>61.8</c:v>
                </c:pt>
                <c:pt idx="217">
                  <c:v>53.1</c:v>
                </c:pt>
                <c:pt idx="218">
                  <c:v>44.4</c:v>
                </c:pt>
                <c:pt idx="219">
                  <c:v>35.700000000000003</c:v>
                </c:pt>
                <c:pt idx="220">
                  <c:v>27</c:v>
                </c:pt>
                <c:pt idx="221">
                  <c:v>26.1</c:v>
                </c:pt>
                <c:pt idx="222">
                  <c:v>25.2</c:v>
                </c:pt>
                <c:pt idx="223">
                  <c:v>24.3</c:v>
                </c:pt>
                <c:pt idx="224">
                  <c:v>23.4</c:v>
                </c:pt>
                <c:pt idx="225">
                  <c:v>22.5</c:v>
                </c:pt>
                <c:pt idx="226">
                  <c:v>21.6</c:v>
                </c:pt>
                <c:pt idx="227">
                  <c:v>20.7</c:v>
                </c:pt>
                <c:pt idx="228">
                  <c:v>19.8</c:v>
                </c:pt>
                <c:pt idx="229">
                  <c:v>18.899999999999999</c:v>
                </c:pt>
                <c:pt idx="230">
                  <c:v>18</c:v>
                </c:pt>
                <c:pt idx="231">
                  <c:v>18</c:v>
                </c:pt>
                <c:pt idx="232">
                  <c:v>18</c:v>
                </c:pt>
                <c:pt idx="233">
                  <c:v>18</c:v>
                </c:pt>
                <c:pt idx="234">
                  <c:v>18</c:v>
                </c:pt>
                <c:pt idx="235">
                  <c:v>18</c:v>
                </c:pt>
                <c:pt idx="236">
                  <c:v>18</c:v>
                </c:pt>
                <c:pt idx="237">
                  <c:v>18</c:v>
                </c:pt>
                <c:pt idx="238">
                  <c:v>18</c:v>
                </c:pt>
                <c:pt idx="239">
                  <c:v>18</c:v>
                </c:pt>
                <c:pt idx="240">
                  <c:v>18</c:v>
                </c:pt>
                <c:pt idx="241">
                  <c:v>20.100000000000001</c:v>
                </c:pt>
                <c:pt idx="242">
                  <c:v>22.2</c:v>
                </c:pt>
                <c:pt idx="243">
                  <c:v>24.3</c:v>
                </c:pt>
                <c:pt idx="244">
                  <c:v>26.4</c:v>
                </c:pt>
                <c:pt idx="245">
                  <c:v>28.5</c:v>
                </c:pt>
                <c:pt idx="246">
                  <c:v>30.6</c:v>
                </c:pt>
                <c:pt idx="247">
                  <c:v>32.700000000000003</c:v>
                </c:pt>
                <c:pt idx="248">
                  <c:v>34.799999999999997</c:v>
                </c:pt>
                <c:pt idx="249">
                  <c:v>36.9</c:v>
                </c:pt>
                <c:pt idx="250">
                  <c:v>39</c:v>
                </c:pt>
                <c:pt idx="251">
                  <c:v>50.7</c:v>
                </c:pt>
                <c:pt idx="252">
                  <c:v>62.4</c:v>
                </c:pt>
                <c:pt idx="253">
                  <c:v>74.099999999999994</c:v>
                </c:pt>
                <c:pt idx="254">
                  <c:v>85.8</c:v>
                </c:pt>
                <c:pt idx="255">
                  <c:v>97.5</c:v>
                </c:pt>
                <c:pt idx="256">
                  <c:v>109.19999999999899</c:v>
                </c:pt>
                <c:pt idx="257">
                  <c:v>120.899999999999</c:v>
                </c:pt>
                <c:pt idx="258">
                  <c:v>132.6</c:v>
                </c:pt>
                <c:pt idx="259">
                  <c:v>144.30000000000001</c:v>
                </c:pt>
                <c:pt idx="260">
                  <c:v>156</c:v>
                </c:pt>
                <c:pt idx="261">
                  <c:v>155.1</c:v>
                </c:pt>
                <c:pt idx="262">
                  <c:v>154.19999999999999</c:v>
                </c:pt>
                <c:pt idx="263">
                  <c:v>153.30000000000001</c:v>
                </c:pt>
                <c:pt idx="264">
                  <c:v>152.4</c:v>
                </c:pt>
                <c:pt idx="265">
                  <c:v>151.5</c:v>
                </c:pt>
                <c:pt idx="266">
                  <c:v>150.6</c:v>
                </c:pt>
                <c:pt idx="267">
                  <c:v>149.69999999999999</c:v>
                </c:pt>
                <c:pt idx="268">
                  <c:v>148.80000000000001</c:v>
                </c:pt>
                <c:pt idx="269">
                  <c:v>147.9</c:v>
                </c:pt>
                <c:pt idx="270">
                  <c:v>147</c:v>
                </c:pt>
                <c:pt idx="271">
                  <c:v>134.1</c:v>
                </c:pt>
                <c:pt idx="272">
                  <c:v>121.2</c:v>
                </c:pt>
                <c:pt idx="273">
                  <c:v>108.3</c:v>
                </c:pt>
                <c:pt idx="274">
                  <c:v>95.4</c:v>
                </c:pt>
                <c:pt idx="275">
                  <c:v>82.5</c:v>
                </c:pt>
                <c:pt idx="276">
                  <c:v>69.599999999999994</c:v>
                </c:pt>
                <c:pt idx="277">
                  <c:v>56.7</c:v>
                </c:pt>
                <c:pt idx="278">
                  <c:v>43.8</c:v>
                </c:pt>
                <c:pt idx="279">
                  <c:v>30.899999999999899</c:v>
                </c:pt>
                <c:pt idx="280">
                  <c:v>18</c:v>
                </c:pt>
                <c:pt idx="281">
                  <c:v>17.100000000000001</c:v>
                </c:pt>
                <c:pt idx="282">
                  <c:v>16.2</c:v>
                </c:pt>
                <c:pt idx="283">
                  <c:v>15.3</c:v>
                </c:pt>
                <c:pt idx="284">
                  <c:v>14.4</c:v>
                </c:pt>
                <c:pt idx="285">
                  <c:v>13.5</c:v>
                </c:pt>
                <c:pt idx="286">
                  <c:v>12.6</c:v>
                </c:pt>
                <c:pt idx="287">
                  <c:v>11.7</c:v>
                </c:pt>
                <c:pt idx="288">
                  <c:v>10.8</c:v>
                </c:pt>
                <c:pt idx="289">
                  <c:v>9.9</c:v>
                </c:pt>
                <c:pt idx="290">
                  <c:v>9</c:v>
                </c:pt>
                <c:pt idx="291">
                  <c:v>10.8</c:v>
                </c:pt>
                <c:pt idx="292">
                  <c:v>12.6</c:v>
                </c:pt>
                <c:pt idx="293">
                  <c:v>14.4</c:v>
                </c:pt>
                <c:pt idx="294">
                  <c:v>16.2</c:v>
                </c:pt>
                <c:pt idx="295">
                  <c:v>18</c:v>
                </c:pt>
                <c:pt idx="296">
                  <c:v>19.8</c:v>
                </c:pt>
                <c:pt idx="297">
                  <c:v>21.6</c:v>
                </c:pt>
                <c:pt idx="298">
                  <c:v>23.4</c:v>
                </c:pt>
                <c:pt idx="299">
                  <c:v>25.2</c:v>
                </c:pt>
                <c:pt idx="300">
                  <c:v>27</c:v>
                </c:pt>
                <c:pt idx="301">
                  <c:v>27.3</c:v>
                </c:pt>
                <c:pt idx="302">
                  <c:v>27.6</c:v>
                </c:pt>
                <c:pt idx="303">
                  <c:v>27.9</c:v>
                </c:pt>
                <c:pt idx="304">
                  <c:v>28.2</c:v>
                </c:pt>
                <c:pt idx="305">
                  <c:v>28.5</c:v>
                </c:pt>
                <c:pt idx="306">
                  <c:v>28.8</c:v>
                </c:pt>
                <c:pt idx="307">
                  <c:v>29.1</c:v>
                </c:pt>
                <c:pt idx="308">
                  <c:v>29.4</c:v>
                </c:pt>
                <c:pt idx="309">
                  <c:v>29.7</c:v>
                </c:pt>
                <c:pt idx="310">
                  <c:v>30</c:v>
                </c:pt>
                <c:pt idx="311">
                  <c:v>29.1</c:v>
                </c:pt>
                <c:pt idx="312">
                  <c:v>28.2</c:v>
                </c:pt>
                <c:pt idx="313">
                  <c:v>27.3</c:v>
                </c:pt>
                <c:pt idx="314">
                  <c:v>26.4</c:v>
                </c:pt>
                <c:pt idx="315">
                  <c:v>25.5</c:v>
                </c:pt>
                <c:pt idx="316">
                  <c:v>24.6</c:v>
                </c:pt>
                <c:pt idx="317">
                  <c:v>23.7</c:v>
                </c:pt>
                <c:pt idx="318">
                  <c:v>22.8</c:v>
                </c:pt>
                <c:pt idx="319">
                  <c:v>21.9</c:v>
                </c:pt>
                <c:pt idx="320">
                  <c:v>2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3-B588-4BE0-8273-0227F6B06352}"/>
            </c:ext>
          </c:extLst>
        </c:ser>
        <c:ser>
          <c:idx val="89"/>
          <c:order val="43"/>
          <c:tx>
            <c:strRef>
              <c:f>Φύλλο1!$AV$1</c:f>
              <c:strCache>
                <c:ptCount val="1"/>
                <c:pt idx="0">
                  <c:v>S-15</c:v>
                </c:pt>
              </c:strCache>
            </c:strRef>
          </c:tx>
          <c:spPr>
            <a:ln w="9525">
              <a:solidFill>
                <a:schemeClr val="accent4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V$2:$AV$352</c:f>
              <c:numCache>
                <c:formatCode>General</c:formatCode>
                <c:ptCount val="351"/>
                <c:pt idx="0">
                  <c:v>0</c:v>
                </c:pt>
                <c:pt idx="1">
                  <c:v>3.3</c:v>
                </c:pt>
                <c:pt idx="2">
                  <c:v>6.6</c:v>
                </c:pt>
                <c:pt idx="3">
                  <c:v>9.8999999999999897</c:v>
                </c:pt>
                <c:pt idx="4">
                  <c:v>13.2</c:v>
                </c:pt>
                <c:pt idx="5">
                  <c:v>16.5</c:v>
                </c:pt>
                <c:pt idx="6">
                  <c:v>19.799999999999901</c:v>
                </c:pt>
                <c:pt idx="7">
                  <c:v>23.099999999999898</c:v>
                </c:pt>
                <c:pt idx="8">
                  <c:v>26.4</c:v>
                </c:pt>
                <c:pt idx="9">
                  <c:v>29.7</c:v>
                </c:pt>
                <c:pt idx="10">
                  <c:v>33</c:v>
                </c:pt>
                <c:pt idx="11">
                  <c:v>29.7</c:v>
                </c:pt>
                <c:pt idx="12">
                  <c:v>26.4</c:v>
                </c:pt>
                <c:pt idx="13">
                  <c:v>23.1</c:v>
                </c:pt>
                <c:pt idx="14">
                  <c:v>19.8</c:v>
                </c:pt>
                <c:pt idx="15">
                  <c:v>16.5</c:v>
                </c:pt>
                <c:pt idx="16">
                  <c:v>13.2</c:v>
                </c:pt>
                <c:pt idx="17">
                  <c:v>9.9</c:v>
                </c:pt>
                <c:pt idx="18">
                  <c:v>6.6</c:v>
                </c:pt>
                <c:pt idx="19">
                  <c:v>3.3</c:v>
                </c:pt>
                <c:pt idx="20">
                  <c:v>0</c:v>
                </c:pt>
                <c:pt idx="21">
                  <c:v>0.9</c:v>
                </c:pt>
                <c:pt idx="22">
                  <c:v>1.8</c:v>
                </c:pt>
                <c:pt idx="23">
                  <c:v>2.7</c:v>
                </c:pt>
                <c:pt idx="24">
                  <c:v>3.6</c:v>
                </c:pt>
                <c:pt idx="25">
                  <c:v>4.5</c:v>
                </c:pt>
                <c:pt idx="26">
                  <c:v>5.4</c:v>
                </c:pt>
                <c:pt idx="27">
                  <c:v>6.3</c:v>
                </c:pt>
                <c:pt idx="28">
                  <c:v>7.2</c:v>
                </c:pt>
                <c:pt idx="29">
                  <c:v>8.1</c:v>
                </c:pt>
                <c:pt idx="30">
                  <c:v>9</c:v>
                </c:pt>
                <c:pt idx="31">
                  <c:v>8.1</c:v>
                </c:pt>
                <c:pt idx="32">
                  <c:v>7.2</c:v>
                </c:pt>
                <c:pt idx="33">
                  <c:v>6.3</c:v>
                </c:pt>
                <c:pt idx="34">
                  <c:v>5.4</c:v>
                </c:pt>
                <c:pt idx="35">
                  <c:v>4.5</c:v>
                </c:pt>
                <c:pt idx="36">
                  <c:v>3.5999999999999899</c:v>
                </c:pt>
                <c:pt idx="37">
                  <c:v>2.7</c:v>
                </c:pt>
                <c:pt idx="38">
                  <c:v>1.7999999999999901</c:v>
                </c:pt>
                <c:pt idx="39">
                  <c:v>0.9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.9</c:v>
                </c:pt>
                <c:pt idx="52">
                  <c:v>1.8</c:v>
                </c:pt>
                <c:pt idx="53">
                  <c:v>2.7</c:v>
                </c:pt>
                <c:pt idx="54">
                  <c:v>3.6</c:v>
                </c:pt>
                <c:pt idx="55">
                  <c:v>4.5</c:v>
                </c:pt>
                <c:pt idx="56">
                  <c:v>5.4</c:v>
                </c:pt>
                <c:pt idx="57">
                  <c:v>6.3</c:v>
                </c:pt>
                <c:pt idx="58">
                  <c:v>7.2</c:v>
                </c:pt>
                <c:pt idx="59">
                  <c:v>8.1</c:v>
                </c:pt>
                <c:pt idx="60">
                  <c:v>9</c:v>
                </c:pt>
                <c:pt idx="61">
                  <c:v>9</c:v>
                </c:pt>
                <c:pt idx="62">
                  <c:v>9</c:v>
                </c:pt>
                <c:pt idx="63">
                  <c:v>9</c:v>
                </c:pt>
                <c:pt idx="64">
                  <c:v>9</c:v>
                </c:pt>
                <c:pt idx="65">
                  <c:v>9</c:v>
                </c:pt>
                <c:pt idx="66">
                  <c:v>9</c:v>
                </c:pt>
                <c:pt idx="67">
                  <c:v>9</c:v>
                </c:pt>
                <c:pt idx="68">
                  <c:v>9</c:v>
                </c:pt>
                <c:pt idx="69">
                  <c:v>9</c:v>
                </c:pt>
                <c:pt idx="70">
                  <c:v>9</c:v>
                </c:pt>
                <c:pt idx="71">
                  <c:v>8.1</c:v>
                </c:pt>
                <c:pt idx="72">
                  <c:v>7.2</c:v>
                </c:pt>
                <c:pt idx="73">
                  <c:v>6.3</c:v>
                </c:pt>
                <c:pt idx="74">
                  <c:v>5.4</c:v>
                </c:pt>
                <c:pt idx="75">
                  <c:v>4.5</c:v>
                </c:pt>
                <c:pt idx="76">
                  <c:v>3.5999999999999899</c:v>
                </c:pt>
                <c:pt idx="77">
                  <c:v>2.7</c:v>
                </c:pt>
                <c:pt idx="78">
                  <c:v>1.7999999999999901</c:v>
                </c:pt>
                <c:pt idx="79">
                  <c:v>0.9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6.6</c:v>
                </c:pt>
                <c:pt idx="182">
                  <c:v>13.2</c:v>
                </c:pt>
                <c:pt idx="183">
                  <c:v>19.799999999999901</c:v>
                </c:pt>
                <c:pt idx="184">
                  <c:v>26.4</c:v>
                </c:pt>
                <c:pt idx="185">
                  <c:v>33</c:v>
                </c:pt>
                <c:pt idx="186">
                  <c:v>39.599999999999902</c:v>
                </c:pt>
                <c:pt idx="187">
                  <c:v>46.199999999999903</c:v>
                </c:pt>
                <c:pt idx="188">
                  <c:v>52.8</c:v>
                </c:pt>
                <c:pt idx="189">
                  <c:v>59.4</c:v>
                </c:pt>
                <c:pt idx="190">
                  <c:v>66</c:v>
                </c:pt>
                <c:pt idx="191">
                  <c:v>66.900000000000006</c:v>
                </c:pt>
                <c:pt idx="192">
                  <c:v>67.8</c:v>
                </c:pt>
                <c:pt idx="193">
                  <c:v>68.7</c:v>
                </c:pt>
                <c:pt idx="194">
                  <c:v>69.599999999999994</c:v>
                </c:pt>
                <c:pt idx="195">
                  <c:v>70.5</c:v>
                </c:pt>
                <c:pt idx="196">
                  <c:v>71.400000000000006</c:v>
                </c:pt>
                <c:pt idx="197">
                  <c:v>72.3</c:v>
                </c:pt>
                <c:pt idx="198">
                  <c:v>73.2</c:v>
                </c:pt>
                <c:pt idx="199">
                  <c:v>74.099999999999994</c:v>
                </c:pt>
                <c:pt idx="200">
                  <c:v>75</c:v>
                </c:pt>
                <c:pt idx="201">
                  <c:v>72.900000000000006</c:v>
                </c:pt>
                <c:pt idx="202">
                  <c:v>70.8</c:v>
                </c:pt>
                <c:pt idx="203">
                  <c:v>68.7</c:v>
                </c:pt>
                <c:pt idx="204">
                  <c:v>66.599999999999994</c:v>
                </c:pt>
                <c:pt idx="205">
                  <c:v>64.5</c:v>
                </c:pt>
                <c:pt idx="206">
                  <c:v>62.4</c:v>
                </c:pt>
                <c:pt idx="207">
                  <c:v>60.3</c:v>
                </c:pt>
                <c:pt idx="208">
                  <c:v>58.2</c:v>
                </c:pt>
                <c:pt idx="209">
                  <c:v>56.099999999999902</c:v>
                </c:pt>
                <c:pt idx="210">
                  <c:v>54</c:v>
                </c:pt>
                <c:pt idx="211">
                  <c:v>50.7</c:v>
                </c:pt>
                <c:pt idx="212">
                  <c:v>47.4</c:v>
                </c:pt>
                <c:pt idx="213">
                  <c:v>44.1</c:v>
                </c:pt>
                <c:pt idx="214">
                  <c:v>40.799999999999997</c:v>
                </c:pt>
                <c:pt idx="215">
                  <c:v>37.5</c:v>
                </c:pt>
                <c:pt idx="216">
                  <c:v>34.200000000000003</c:v>
                </c:pt>
                <c:pt idx="217">
                  <c:v>30.9</c:v>
                </c:pt>
                <c:pt idx="218">
                  <c:v>27.6</c:v>
                </c:pt>
                <c:pt idx="219">
                  <c:v>24.3</c:v>
                </c:pt>
                <c:pt idx="220">
                  <c:v>21</c:v>
                </c:pt>
                <c:pt idx="221">
                  <c:v>18.899999999999999</c:v>
                </c:pt>
                <c:pt idx="222">
                  <c:v>16.8</c:v>
                </c:pt>
                <c:pt idx="223">
                  <c:v>14.7</c:v>
                </c:pt>
                <c:pt idx="224">
                  <c:v>12.6</c:v>
                </c:pt>
                <c:pt idx="225">
                  <c:v>10.5</c:v>
                </c:pt>
                <c:pt idx="226">
                  <c:v>8.3999999999999897</c:v>
                </c:pt>
                <c:pt idx="227">
                  <c:v>6.2999999999999901</c:v>
                </c:pt>
                <c:pt idx="228">
                  <c:v>4.1999999999999904</c:v>
                </c:pt>
                <c:pt idx="229">
                  <c:v>2.0999999999999899</c:v>
                </c:pt>
                <c:pt idx="230">
                  <c:v>0</c:v>
                </c:pt>
                <c:pt idx="231">
                  <c:v>0.9</c:v>
                </c:pt>
                <c:pt idx="232">
                  <c:v>1.8</c:v>
                </c:pt>
                <c:pt idx="233">
                  <c:v>2.7</c:v>
                </c:pt>
                <c:pt idx="234">
                  <c:v>3.6</c:v>
                </c:pt>
                <c:pt idx="235">
                  <c:v>4.5</c:v>
                </c:pt>
                <c:pt idx="236">
                  <c:v>5.4</c:v>
                </c:pt>
                <c:pt idx="237">
                  <c:v>6.3</c:v>
                </c:pt>
                <c:pt idx="238">
                  <c:v>7.2</c:v>
                </c:pt>
                <c:pt idx="239">
                  <c:v>8.1</c:v>
                </c:pt>
                <c:pt idx="240">
                  <c:v>9</c:v>
                </c:pt>
                <c:pt idx="241">
                  <c:v>9</c:v>
                </c:pt>
                <c:pt idx="242">
                  <c:v>9</c:v>
                </c:pt>
                <c:pt idx="243">
                  <c:v>9</c:v>
                </c:pt>
                <c:pt idx="244">
                  <c:v>9</c:v>
                </c:pt>
                <c:pt idx="245">
                  <c:v>9</c:v>
                </c:pt>
                <c:pt idx="246">
                  <c:v>9</c:v>
                </c:pt>
                <c:pt idx="247">
                  <c:v>9</c:v>
                </c:pt>
                <c:pt idx="248">
                  <c:v>9</c:v>
                </c:pt>
                <c:pt idx="249">
                  <c:v>9</c:v>
                </c:pt>
                <c:pt idx="250">
                  <c:v>9</c:v>
                </c:pt>
                <c:pt idx="251">
                  <c:v>8.1</c:v>
                </c:pt>
                <c:pt idx="252">
                  <c:v>7.2</c:v>
                </c:pt>
                <c:pt idx="253">
                  <c:v>6.3</c:v>
                </c:pt>
                <c:pt idx="254">
                  <c:v>5.4</c:v>
                </c:pt>
                <c:pt idx="255">
                  <c:v>4.5</c:v>
                </c:pt>
                <c:pt idx="256">
                  <c:v>3.5999999999999899</c:v>
                </c:pt>
                <c:pt idx="257">
                  <c:v>2.7</c:v>
                </c:pt>
                <c:pt idx="258">
                  <c:v>1.7999999999999901</c:v>
                </c:pt>
                <c:pt idx="259">
                  <c:v>0.9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4-B588-4BE0-8273-0227F6B06352}"/>
            </c:ext>
          </c:extLst>
        </c:ser>
        <c:ser>
          <c:idx val="90"/>
          <c:order val="44"/>
          <c:tx>
            <c:strRef>
              <c:f>Φύλλο1!$AW$1</c:f>
              <c:strCache>
                <c:ptCount val="1"/>
                <c:pt idx="0">
                  <c:v>S-BU1</c:v>
                </c:pt>
              </c:strCache>
            </c:strRef>
          </c:tx>
          <c:spPr>
            <a:ln w="9525">
              <a:solidFill>
                <a:schemeClr val="accent4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W$2:$AW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.4</c:v>
                </c:pt>
                <c:pt idx="32">
                  <c:v>0.8</c:v>
                </c:pt>
                <c:pt idx="33">
                  <c:v>1.2</c:v>
                </c:pt>
                <c:pt idx="34">
                  <c:v>1.6</c:v>
                </c:pt>
                <c:pt idx="35">
                  <c:v>2</c:v>
                </c:pt>
                <c:pt idx="36">
                  <c:v>2.4</c:v>
                </c:pt>
                <c:pt idx="37">
                  <c:v>2.8</c:v>
                </c:pt>
                <c:pt idx="38">
                  <c:v>3.2</c:v>
                </c:pt>
                <c:pt idx="39">
                  <c:v>3.6</c:v>
                </c:pt>
                <c:pt idx="40">
                  <c:v>4</c:v>
                </c:pt>
                <c:pt idx="41">
                  <c:v>4.5</c:v>
                </c:pt>
                <c:pt idx="42">
                  <c:v>5</c:v>
                </c:pt>
                <c:pt idx="43">
                  <c:v>5.5</c:v>
                </c:pt>
                <c:pt idx="44">
                  <c:v>6</c:v>
                </c:pt>
                <c:pt idx="45">
                  <c:v>6.5</c:v>
                </c:pt>
                <c:pt idx="46">
                  <c:v>7</c:v>
                </c:pt>
                <c:pt idx="47">
                  <c:v>7.5</c:v>
                </c:pt>
                <c:pt idx="48">
                  <c:v>8</c:v>
                </c:pt>
                <c:pt idx="49">
                  <c:v>8.5</c:v>
                </c:pt>
                <c:pt idx="50">
                  <c:v>9</c:v>
                </c:pt>
                <c:pt idx="51">
                  <c:v>8.5</c:v>
                </c:pt>
                <c:pt idx="52">
                  <c:v>8</c:v>
                </c:pt>
                <c:pt idx="53">
                  <c:v>7.5</c:v>
                </c:pt>
                <c:pt idx="54">
                  <c:v>7</c:v>
                </c:pt>
                <c:pt idx="55">
                  <c:v>6.5</c:v>
                </c:pt>
                <c:pt idx="56">
                  <c:v>6</c:v>
                </c:pt>
                <c:pt idx="57">
                  <c:v>5.5</c:v>
                </c:pt>
                <c:pt idx="58">
                  <c:v>5</c:v>
                </c:pt>
                <c:pt idx="59">
                  <c:v>4.5</c:v>
                </c:pt>
                <c:pt idx="60">
                  <c:v>4</c:v>
                </c:pt>
                <c:pt idx="61">
                  <c:v>3.6</c:v>
                </c:pt>
                <c:pt idx="62">
                  <c:v>3.2</c:v>
                </c:pt>
                <c:pt idx="63">
                  <c:v>2.8</c:v>
                </c:pt>
                <c:pt idx="64">
                  <c:v>2.4</c:v>
                </c:pt>
                <c:pt idx="65">
                  <c:v>2</c:v>
                </c:pt>
                <c:pt idx="66">
                  <c:v>1.5999999999999901</c:v>
                </c:pt>
                <c:pt idx="67">
                  <c:v>1.19999999999999</c:v>
                </c:pt>
                <c:pt idx="68">
                  <c:v>0.79999999999999905</c:v>
                </c:pt>
                <c:pt idx="69">
                  <c:v>0.39999999999999902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.4</c:v>
                </c:pt>
                <c:pt idx="152">
                  <c:v>0.8</c:v>
                </c:pt>
                <c:pt idx="153">
                  <c:v>1.2</c:v>
                </c:pt>
                <c:pt idx="154">
                  <c:v>1.6</c:v>
                </c:pt>
                <c:pt idx="155">
                  <c:v>2</c:v>
                </c:pt>
                <c:pt idx="156">
                  <c:v>2.4</c:v>
                </c:pt>
                <c:pt idx="157">
                  <c:v>2.8</c:v>
                </c:pt>
                <c:pt idx="158">
                  <c:v>3.2</c:v>
                </c:pt>
                <c:pt idx="159">
                  <c:v>3.6</c:v>
                </c:pt>
                <c:pt idx="160">
                  <c:v>4</c:v>
                </c:pt>
                <c:pt idx="161">
                  <c:v>4.5</c:v>
                </c:pt>
                <c:pt idx="162">
                  <c:v>5</c:v>
                </c:pt>
                <c:pt idx="163">
                  <c:v>5.5</c:v>
                </c:pt>
                <c:pt idx="164">
                  <c:v>6</c:v>
                </c:pt>
                <c:pt idx="165">
                  <c:v>6.5</c:v>
                </c:pt>
                <c:pt idx="166">
                  <c:v>7</c:v>
                </c:pt>
                <c:pt idx="167">
                  <c:v>7.5</c:v>
                </c:pt>
                <c:pt idx="168">
                  <c:v>8</c:v>
                </c:pt>
                <c:pt idx="169">
                  <c:v>8.5</c:v>
                </c:pt>
                <c:pt idx="170">
                  <c:v>9</c:v>
                </c:pt>
                <c:pt idx="171">
                  <c:v>9.4</c:v>
                </c:pt>
                <c:pt idx="172">
                  <c:v>9.8000000000000007</c:v>
                </c:pt>
                <c:pt idx="173">
                  <c:v>10.199999999999999</c:v>
                </c:pt>
                <c:pt idx="174">
                  <c:v>10.6</c:v>
                </c:pt>
                <c:pt idx="175">
                  <c:v>11</c:v>
                </c:pt>
                <c:pt idx="176">
                  <c:v>11.4</c:v>
                </c:pt>
                <c:pt idx="177">
                  <c:v>11.8</c:v>
                </c:pt>
                <c:pt idx="178">
                  <c:v>12.2</c:v>
                </c:pt>
                <c:pt idx="179">
                  <c:v>12.6</c:v>
                </c:pt>
                <c:pt idx="180">
                  <c:v>13</c:v>
                </c:pt>
                <c:pt idx="181">
                  <c:v>13.5</c:v>
                </c:pt>
                <c:pt idx="182">
                  <c:v>14</c:v>
                </c:pt>
                <c:pt idx="183">
                  <c:v>14.5</c:v>
                </c:pt>
                <c:pt idx="184">
                  <c:v>15</c:v>
                </c:pt>
                <c:pt idx="185">
                  <c:v>15.5</c:v>
                </c:pt>
                <c:pt idx="186">
                  <c:v>16</c:v>
                </c:pt>
                <c:pt idx="187">
                  <c:v>16.5</c:v>
                </c:pt>
                <c:pt idx="188">
                  <c:v>17</c:v>
                </c:pt>
                <c:pt idx="189">
                  <c:v>17.5</c:v>
                </c:pt>
                <c:pt idx="190">
                  <c:v>18</c:v>
                </c:pt>
                <c:pt idx="191">
                  <c:v>18</c:v>
                </c:pt>
                <c:pt idx="192">
                  <c:v>18</c:v>
                </c:pt>
                <c:pt idx="193">
                  <c:v>18</c:v>
                </c:pt>
                <c:pt idx="194">
                  <c:v>18</c:v>
                </c:pt>
                <c:pt idx="195">
                  <c:v>18</c:v>
                </c:pt>
                <c:pt idx="196">
                  <c:v>18</c:v>
                </c:pt>
                <c:pt idx="197">
                  <c:v>18</c:v>
                </c:pt>
                <c:pt idx="198">
                  <c:v>18</c:v>
                </c:pt>
                <c:pt idx="199">
                  <c:v>18</c:v>
                </c:pt>
                <c:pt idx="200">
                  <c:v>18</c:v>
                </c:pt>
                <c:pt idx="201">
                  <c:v>18</c:v>
                </c:pt>
                <c:pt idx="202">
                  <c:v>18</c:v>
                </c:pt>
                <c:pt idx="203">
                  <c:v>18</c:v>
                </c:pt>
                <c:pt idx="204">
                  <c:v>18</c:v>
                </c:pt>
                <c:pt idx="205">
                  <c:v>18</c:v>
                </c:pt>
                <c:pt idx="206">
                  <c:v>18</c:v>
                </c:pt>
                <c:pt idx="207">
                  <c:v>18</c:v>
                </c:pt>
                <c:pt idx="208">
                  <c:v>18</c:v>
                </c:pt>
                <c:pt idx="209">
                  <c:v>18</c:v>
                </c:pt>
                <c:pt idx="210">
                  <c:v>18</c:v>
                </c:pt>
                <c:pt idx="211">
                  <c:v>18.600000000000001</c:v>
                </c:pt>
                <c:pt idx="212">
                  <c:v>19.2</c:v>
                </c:pt>
                <c:pt idx="213">
                  <c:v>19.8</c:v>
                </c:pt>
                <c:pt idx="214">
                  <c:v>20.399999999999999</c:v>
                </c:pt>
                <c:pt idx="215">
                  <c:v>21</c:v>
                </c:pt>
                <c:pt idx="216">
                  <c:v>21.6</c:v>
                </c:pt>
                <c:pt idx="217">
                  <c:v>22.2</c:v>
                </c:pt>
                <c:pt idx="218">
                  <c:v>22.8</c:v>
                </c:pt>
                <c:pt idx="219">
                  <c:v>23.4</c:v>
                </c:pt>
                <c:pt idx="220">
                  <c:v>24</c:v>
                </c:pt>
                <c:pt idx="221">
                  <c:v>24.6</c:v>
                </c:pt>
                <c:pt idx="222">
                  <c:v>25.2</c:v>
                </c:pt>
                <c:pt idx="223">
                  <c:v>25.8</c:v>
                </c:pt>
                <c:pt idx="224">
                  <c:v>26.4</c:v>
                </c:pt>
                <c:pt idx="225">
                  <c:v>27</c:v>
                </c:pt>
                <c:pt idx="226">
                  <c:v>27.6</c:v>
                </c:pt>
                <c:pt idx="227">
                  <c:v>28.2</c:v>
                </c:pt>
                <c:pt idx="228">
                  <c:v>28.8</c:v>
                </c:pt>
                <c:pt idx="229">
                  <c:v>29.4</c:v>
                </c:pt>
                <c:pt idx="230">
                  <c:v>30</c:v>
                </c:pt>
                <c:pt idx="231">
                  <c:v>28.9</c:v>
                </c:pt>
                <c:pt idx="232">
                  <c:v>27.8</c:v>
                </c:pt>
                <c:pt idx="233">
                  <c:v>26.7</c:v>
                </c:pt>
                <c:pt idx="234">
                  <c:v>25.6</c:v>
                </c:pt>
                <c:pt idx="235">
                  <c:v>24.5</c:v>
                </c:pt>
                <c:pt idx="236">
                  <c:v>23.4</c:v>
                </c:pt>
                <c:pt idx="237">
                  <c:v>22.299999999999901</c:v>
                </c:pt>
                <c:pt idx="238">
                  <c:v>21.2</c:v>
                </c:pt>
                <c:pt idx="239">
                  <c:v>20.100000000000001</c:v>
                </c:pt>
                <c:pt idx="240">
                  <c:v>19</c:v>
                </c:pt>
                <c:pt idx="241">
                  <c:v>18</c:v>
                </c:pt>
                <c:pt idx="242">
                  <c:v>17</c:v>
                </c:pt>
                <c:pt idx="243">
                  <c:v>16</c:v>
                </c:pt>
                <c:pt idx="244">
                  <c:v>15</c:v>
                </c:pt>
                <c:pt idx="245">
                  <c:v>14</c:v>
                </c:pt>
                <c:pt idx="246">
                  <c:v>13</c:v>
                </c:pt>
                <c:pt idx="247">
                  <c:v>12</c:v>
                </c:pt>
                <c:pt idx="248">
                  <c:v>11</c:v>
                </c:pt>
                <c:pt idx="249">
                  <c:v>10</c:v>
                </c:pt>
                <c:pt idx="250">
                  <c:v>9</c:v>
                </c:pt>
                <c:pt idx="251">
                  <c:v>9</c:v>
                </c:pt>
                <c:pt idx="252">
                  <c:v>9</c:v>
                </c:pt>
                <c:pt idx="253">
                  <c:v>9</c:v>
                </c:pt>
                <c:pt idx="254">
                  <c:v>9</c:v>
                </c:pt>
                <c:pt idx="255">
                  <c:v>9</c:v>
                </c:pt>
                <c:pt idx="256">
                  <c:v>9</c:v>
                </c:pt>
                <c:pt idx="257">
                  <c:v>9</c:v>
                </c:pt>
                <c:pt idx="258">
                  <c:v>9</c:v>
                </c:pt>
                <c:pt idx="259">
                  <c:v>9</c:v>
                </c:pt>
                <c:pt idx="260">
                  <c:v>9</c:v>
                </c:pt>
                <c:pt idx="261">
                  <c:v>9</c:v>
                </c:pt>
                <c:pt idx="262">
                  <c:v>9</c:v>
                </c:pt>
                <c:pt idx="263">
                  <c:v>9</c:v>
                </c:pt>
                <c:pt idx="264">
                  <c:v>9</c:v>
                </c:pt>
                <c:pt idx="265">
                  <c:v>9</c:v>
                </c:pt>
                <c:pt idx="266">
                  <c:v>9</c:v>
                </c:pt>
                <c:pt idx="267">
                  <c:v>9</c:v>
                </c:pt>
                <c:pt idx="268">
                  <c:v>9</c:v>
                </c:pt>
                <c:pt idx="269">
                  <c:v>9</c:v>
                </c:pt>
                <c:pt idx="270">
                  <c:v>9</c:v>
                </c:pt>
                <c:pt idx="271">
                  <c:v>8.5</c:v>
                </c:pt>
                <c:pt idx="272">
                  <c:v>8</c:v>
                </c:pt>
                <c:pt idx="273">
                  <c:v>7.5</c:v>
                </c:pt>
                <c:pt idx="274">
                  <c:v>7</c:v>
                </c:pt>
                <c:pt idx="275">
                  <c:v>6.5</c:v>
                </c:pt>
                <c:pt idx="276">
                  <c:v>6</c:v>
                </c:pt>
                <c:pt idx="277">
                  <c:v>5.5</c:v>
                </c:pt>
                <c:pt idx="278">
                  <c:v>5</c:v>
                </c:pt>
                <c:pt idx="279">
                  <c:v>4.5</c:v>
                </c:pt>
                <c:pt idx="280">
                  <c:v>4</c:v>
                </c:pt>
                <c:pt idx="281">
                  <c:v>3.6</c:v>
                </c:pt>
                <c:pt idx="282">
                  <c:v>3.2</c:v>
                </c:pt>
                <c:pt idx="283">
                  <c:v>2.8</c:v>
                </c:pt>
                <c:pt idx="284">
                  <c:v>2.4</c:v>
                </c:pt>
                <c:pt idx="285">
                  <c:v>2</c:v>
                </c:pt>
                <c:pt idx="286">
                  <c:v>1.5999999999999901</c:v>
                </c:pt>
                <c:pt idx="287">
                  <c:v>1.19999999999999</c:v>
                </c:pt>
                <c:pt idx="288">
                  <c:v>0.79999999999999905</c:v>
                </c:pt>
                <c:pt idx="289">
                  <c:v>0.39999999999999902</c:v>
                </c:pt>
                <c:pt idx="290">
                  <c:v>0</c:v>
                </c:pt>
                <c:pt idx="291">
                  <c:v>0.4</c:v>
                </c:pt>
                <c:pt idx="292">
                  <c:v>0.8</c:v>
                </c:pt>
                <c:pt idx="293">
                  <c:v>1.2</c:v>
                </c:pt>
                <c:pt idx="294">
                  <c:v>1.6</c:v>
                </c:pt>
                <c:pt idx="295">
                  <c:v>2</c:v>
                </c:pt>
                <c:pt idx="296">
                  <c:v>2.4</c:v>
                </c:pt>
                <c:pt idx="297">
                  <c:v>2.8</c:v>
                </c:pt>
                <c:pt idx="298">
                  <c:v>3.2</c:v>
                </c:pt>
                <c:pt idx="299">
                  <c:v>3.6</c:v>
                </c:pt>
                <c:pt idx="300">
                  <c:v>4</c:v>
                </c:pt>
                <c:pt idx="301">
                  <c:v>4.5</c:v>
                </c:pt>
                <c:pt idx="302">
                  <c:v>5</c:v>
                </c:pt>
                <c:pt idx="303">
                  <c:v>5.5</c:v>
                </c:pt>
                <c:pt idx="304">
                  <c:v>6</c:v>
                </c:pt>
                <c:pt idx="305">
                  <c:v>6.5</c:v>
                </c:pt>
                <c:pt idx="306">
                  <c:v>7</c:v>
                </c:pt>
                <c:pt idx="307">
                  <c:v>7.5</c:v>
                </c:pt>
                <c:pt idx="308">
                  <c:v>8</c:v>
                </c:pt>
                <c:pt idx="309">
                  <c:v>8.5</c:v>
                </c:pt>
                <c:pt idx="310">
                  <c:v>9</c:v>
                </c:pt>
                <c:pt idx="311">
                  <c:v>8.5</c:v>
                </c:pt>
                <c:pt idx="312">
                  <c:v>8</c:v>
                </c:pt>
                <c:pt idx="313">
                  <c:v>7.5</c:v>
                </c:pt>
                <c:pt idx="314">
                  <c:v>7</c:v>
                </c:pt>
                <c:pt idx="315">
                  <c:v>6.5</c:v>
                </c:pt>
                <c:pt idx="316">
                  <c:v>6</c:v>
                </c:pt>
                <c:pt idx="317">
                  <c:v>5.5</c:v>
                </c:pt>
                <c:pt idx="318">
                  <c:v>5</c:v>
                </c:pt>
                <c:pt idx="319">
                  <c:v>4.5</c:v>
                </c:pt>
                <c:pt idx="320">
                  <c:v>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5-B588-4BE0-8273-0227F6B06352}"/>
            </c:ext>
          </c:extLst>
        </c:ser>
        <c:ser>
          <c:idx val="91"/>
          <c:order val="45"/>
          <c:tx>
            <c:v>Average</c:v>
          </c:tx>
          <c:spPr>
            <a:ln>
              <a:solidFill>
                <a:schemeClr val="tx1"/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BB$2:$BB$352</c:f>
              <c:numCache>
                <c:formatCode>General</c:formatCode>
                <c:ptCount val="351"/>
                <c:pt idx="0">
                  <c:v>21.753451676528599</c:v>
                </c:pt>
                <c:pt idx="1">
                  <c:v>21.956804733727807</c:v>
                </c:pt>
                <c:pt idx="2">
                  <c:v>22.160157790927013</c:v>
                </c:pt>
                <c:pt idx="3">
                  <c:v>22.363510848126239</c:v>
                </c:pt>
                <c:pt idx="4">
                  <c:v>22.566863905325448</c:v>
                </c:pt>
                <c:pt idx="5">
                  <c:v>22.770216962524653</c:v>
                </c:pt>
                <c:pt idx="6">
                  <c:v>22.973570019723862</c:v>
                </c:pt>
                <c:pt idx="7">
                  <c:v>23.176923076923067</c:v>
                </c:pt>
                <c:pt idx="8">
                  <c:v>23.380276134122294</c:v>
                </c:pt>
                <c:pt idx="9">
                  <c:v>23.583629191321503</c:v>
                </c:pt>
                <c:pt idx="10">
                  <c:v>23.786982248520712</c:v>
                </c:pt>
                <c:pt idx="11">
                  <c:v>23.094082840236688</c:v>
                </c:pt>
                <c:pt idx="12">
                  <c:v>22.401183431952663</c:v>
                </c:pt>
                <c:pt idx="13">
                  <c:v>21.708284023668639</c:v>
                </c:pt>
                <c:pt idx="14">
                  <c:v>21.015384615384612</c:v>
                </c:pt>
                <c:pt idx="15">
                  <c:v>20.322485207100591</c:v>
                </c:pt>
                <c:pt idx="16">
                  <c:v>19.629585798816564</c:v>
                </c:pt>
                <c:pt idx="17">
                  <c:v>18.936686390532543</c:v>
                </c:pt>
                <c:pt idx="18">
                  <c:v>18.243786982248519</c:v>
                </c:pt>
                <c:pt idx="19">
                  <c:v>17.550887573964495</c:v>
                </c:pt>
                <c:pt idx="20">
                  <c:v>16.857988165680474</c:v>
                </c:pt>
                <c:pt idx="21">
                  <c:v>16.98145956607495</c:v>
                </c:pt>
                <c:pt idx="22">
                  <c:v>17.104930966469425</c:v>
                </c:pt>
                <c:pt idx="23">
                  <c:v>17.228402366863907</c:v>
                </c:pt>
                <c:pt idx="24">
                  <c:v>17.351873767258382</c:v>
                </c:pt>
                <c:pt idx="25">
                  <c:v>17.475345167652861</c:v>
                </c:pt>
                <c:pt idx="26">
                  <c:v>17.598816568047333</c:v>
                </c:pt>
                <c:pt idx="27">
                  <c:v>17.722287968441812</c:v>
                </c:pt>
                <c:pt idx="28">
                  <c:v>17.845759368836298</c:v>
                </c:pt>
                <c:pt idx="29">
                  <c:v>17.969230769230769</c:v>
                </c:pt>
                <c:pt idx="30">
                  <c:v>18.092702169625248</c:v>
                </c:pt>
                <c:pt idx="31">
                  <c:v>17.854043392504931</c:v>
                </c:pt>
                <c:pt idx="32">
                  <c:v>17.615384615384617</c:v>
                </c:pt>
                <c:pt idx="33">
                  <c:v>17.376725838264299</c:v>
                </c:pt>
                <c:pt idx="34">
                  <c:v>17.138067061143985</c:v>
                </c:pt>
                <c:pt idx="35">
                  <c:v>16.899408284023668</c:v>
                </c:pt>
                <c:pt idx="36">
                  <c:v>16.660749506903343</c:v>
                </c:pt>
                <c:pt idx="37">
                  <c:v>16.422090729783029</c:v>
                </c:pt>
                <c:pt idx="38">
                  <c:v>16.183431952662723</c:v>
                </c:pt>
                <c:pt idx="39">
                  <c:v>15.944773175542405</c:v>
                </c:pt>
                <c:pt idx="40">
                  <c:v>15.706114398422091</c:v>
                </c:pt>
                <c:pt idx="41">
                  <c:v>15.837869822485208</c:v>
                </c:pt>
                <c:pt idx="42">
                  <c:v>15.969625246548325</c:v>
                </c:pt>
                <c:pt idx="43">
                  <c:v>16.101380670611434</c:v>
                </c:pt>
                <c:pt idx="44">
                  <c:v>16.233136094674553</c:v>
                </c:pt>
                <c:pt idx="45">
                  <c:v>16.364891518737675</c:v>
                </c:pt>
                <c:pt idx="46">
                  <c:v>16.496646942800787</c:v>
                </c:pt>
                <c:pt idx="47">
                  <c:v>16.628402366863906</c:v>
                </c:pt>
                <c:pt idx="48">
                  <c:v>16.760157790927021</c:v>
                </c:pt>
                <c:pt idx="49">
                  <c:v>16.891913214990137</c:v>
                </c:pt>
                <c:pt idx="50">
                  <c:v>17.023668639053255</c:v>
                </c:pt>
                <c:pt idx="51">
                  <c:v>17.501380670611439</c:v>
                </c:pt>
                <c:pt idx="52">
                  <c:v>17.979092702169627</c:v>
                </c:pt>
                <c:pt idx="53">
                  <c:v>18.456804733727811</c:v>
                </c:pt>
                <c:pt idx="54">
                  <c:v>18.934516765285995</c:v>
                </c:pt>
                <c:pt idx="55">
                  <c:v>19.412228796844182</c:v>
                </c:pt>
                <c:pt idx="56">
                  <c:v>19.889940828402366</c:v>
                </c:pt>
                <c:pt idx="57">
                  <c:v>20.367652859960554</c:v>
                </c:pt>
                <c:pt idx="58">
                  <c:v>20.845364891518738</c:v>
                </c:pt>
                <c:pt idx="59">
                  <c:v>21.323076923076922</c:v>
                </c:pt>
                <c:pt idx="60">
                  <c:v>21.800788954635109</c:v>
                </c:pt>
                <c:pt idx="61">
                  <c:v>32.548717948717957</c:v>
                </c:pt>
                <c:pt idx="62">
                  <c:v>43.296646942800784</c:v>
                </c:pt>
                <c:pt idx="63">
                  <c:v>54.044575936883625</c:v>
                </c:pt>
                <c:pt idx="64">
                  <c:v>64.792504930966473</c:v>
                </c:pt>
                <c:pt idx="65">
                  <c:v>75.5404339250493</c:v>
                </c:pt>
                <c:pt idx="66">
                  <c:v>86.288362919132155</c:v>
                </c:pt>
                <c:pt idx="67">
                  <c:v>97.036291913214995</c:v>
                </c:pt>
                <c:pt idx="68">
                  <c:v>107.78422090729782</c:v>
                </c:pt>
                <c:pt idx="69">
                  <c:v>118.53214990138044</c:v>
                </c:pt>
                <c:pt idx="70">
                  <c:v>129.2800788954635</c:v>
                </c:pt>
                <c:pt idx="71">
                  <c:v>292.5684418145957</c:v>
                </c:pt>
                <c:pt idx="72">
                  <c:v>455.85680473372787</c:v>
                </c:pt>
                <c:pt idx="73">
                  <c:v>619.14516765285964</c:v>
                </c:pt>
                <c:pt idx="74">
                  <c:v>782.43353057199215</c:v>
                </c:pt>
                <c:pt idx="75">
                  <c:v>945.72189349112421</c:v>
                </c:pt>
                <c:pt idx="76">
                  <c:v>1109.0102564102563</c:v>
                </c:pt>
                <c:pt idx="77">
                  <c:v>1272.2986193293884</c:v>
                </c:pt>
                <c:pt idx="78">
                  <c:v>1435.5869822485208</c:v>
                </c:pt>
                <c:pt idx="79">
                  <c:v>1598.8753451676528</c:v>
                </c:pt>
                <c:pt idx="80">
                  <c:v>1762.1637080867852</c:v>
                </c:pt>
                <c:pt idx="81">
                  <c:v>1764.041617357002</c:v>
                </c:pt>
                <c:pt idx="82">
                  <c:v>1765.9195266272191</c:v>
                </c:pt>
                <c:pt idx="83">
                  <c:v>1767.7974358974357</c:v>
                </c:pt>
                <c:pt idx="84">
                  <c:v>1769.6753451676527</c:v>
                </c:pt>
                <c:pt idx="85">
                  <c:v>1771.5532544378698</c:v>
                </c:pt>
                <c:pt idx="86">
                  <c:v>1773.4311637080864</c:v>
                </c:pt>
                <c:pt idx="87">
                  <c:v>1775.3090729783009</c:v>
                </c:pt>
                <c:pt idx="88">
                  <c:v>1777.1869822485205</c:v>
                </c:pt>
                <c:pt idx="89">
                  <c:v>1779.0648915187351</c:v>
                </c:pt>
                <c:pt idx="90">
                  <c:v>1780.9428007889546</c:v>
                </c:pt>
                <c:pt idx="91">
                  <c:v>1941.8611439842211</c:v>
                </c:pt>
                <c:pt idx="92">
                  <c:v>2102.7794871794872</c:v>
                </c:pt>
                <c:pt idx="93">
                  <c:v>2263.6978303747533</c:v>
                </c:pt>
                <c:pt idx="94">
                  <c:v>2424.6161735700198</c:v>
                </c:pt>
                <c:pt idx="95">
                  <c:v>2585.5345167652858</c:v>
                </c:pt>
                <c:pt idx="96">
                  <c:v>2746.4528599605519</c:v>
                </c:pt>
                <c:pt idx="97">
                  <c:v>2907.3712031558184</c:v>
                </c:pt>
                <c:pt idx="98">
                  <c:v>3068.2895463510845</c:v>
                </c:pt>
                <c:pt idx="99">
                  <c:v>3229.2078895463487</c:v>
                </c:pt>
                <c:pt idx="100">
                  <c:v>3390.1262327416171</c:v>
                </c:pt>
                <c:pt idx="101">
                  <c:v>3209.9495069033533</c:v>
                </c:pt>
                <c:pt idx="102">
                  <c:v>3029.772781065089</c:v>
                </c:pt>
                <c:pt idx="103">
                  <c:v>2849.5960552268243</c:v>
                </c:pt>
                <c:pt idx="104">
                  <c:v>2669.4193293885601</c:v>
                </c:pt>
                <c:pt idx="105">
                  <c:v>2489.2426035502958</c:v>
                </c:pt>
                <c:pt idx="106">
                  <c:v>2309.0658777120316</c:v>
                </c:pt>
                <c:pt idx="107">
                  <c:v>2128.8891518737669</c:v>
                </c:pt>
                <c:pt idx="108">
                  <c:v>1948.7124260355026</c:v>
                </c:pt>
                <c:pt idx="109">
                  <c:v>1768.5357001972354</c:v>
                </c:pt>
                <c:pt idx="110">
                  <c:v>1588.3589743589744</c:v>
                </c:pt>
                <c:pt idx="111">
                  <c:v>1599.1964497041422</c:v>
                </c:pt>
                <c:pt idx="112">
                  <c:v>1610.0339250493098</c:v>
                </c:pt>
                <c:pt idx="113">
                  <c:v>1620.8714003944774</c:v>
                </c:pt>
                <c:pt idx="114">
                  <c:v>1631.708875739645</c:v>
                </c:pt>
                <c:pt idx="115">
                  <c:v>1642.5463510848126</c:v>
                </c:pt>
                <c:pt idx="116">
                  <c:v>1653.3838264299802</c:v>
                </c:pt>
                <c:pt idx="117">
                  <c:v>1664.2213017751478</c:v>
                </c:pt>
                <c:pt idx="118">
                  <c:v>1675.0587771203154</c:v>
                </c:pt>
                <c:pt idx="119">
                  <c:v>1685.8962524654833</c:v>
                </c:pt>
                <c:pt idx="120">
                  <c:v>1696.7337278106506</c:v>
                </c:pt>
                <c:pt idx="121">
                  <c:v>1613.1368836291913</c:v>
                </c:pt>
                <c:pt idx="122">
                  <c:v>1529.5400394477319</c:v>
                </c:pt>
                <c:pt idx="123">
                  <c:v>1445.9431952662721</c:v>
                </c:pt>
                <c:pt idx="124">
                  <c:v>1362.346351084813</c:v>
                </c:pt>
                <c:pt idx="125">
                  <c:v>1278.749506903353</c:v>
                </c:pt>
                <c:pt idx="126">
                  <c:v>1195.1526627218911</c:v>
                </c:pt>
                <c:pt idx="127">
                  <c:v>1111.5558185404313</c:v>
                </c:pt>
                <c:pt idx="128">
                  <c:v>1027.9589743589743</c:v>
                </c:pt>
                <c:pt idx="129">
                  <c:v>944.36213017751413</c:v>
                </c:pt>
                <c:pt idx="130">
                  <c:v>860.76528599605524</c:v>
                </c:pt>
                <c:pt idx="131">
                  <c:v>891.90355029585828</c:v>
                </c:pt>
                <c:pt idx="132">
                  <c:v>923.04181459566053</c:v>
                </c:pt>
                <c:pt idx="133">
                  <c:v>954.18007889546368</c:v>
                </c:pt>
                <c:pt idx="134">
                  <c:v>985.31834319526615</c:v>
                </c:pt>
                <c:pt idx="135">
                  <c:v>1016.4566074950691</c:v>
                </c:pt>
                <c:pt idx="136">
                  <c:v>1047.594871794872</c:v>
                </c:pt>
                <c:pt idx="137">
                  <c:v>1078.7331360946748</c:v>
                </c:pt>
                <c:pt idx="138">
                  <c:v>1109.8714003944767</c:v>
                </c:pt>
                <c:pt idx="139">
                  <c:v>1141.0096646942798</c:v>
                </c:pt>
                <c:pt idx="140">
                  <c:v>1172.147928994083</c:v>
                </c:pt>
                <c:pt idx="141">
                  <c:v>1112.8049309664696</c:v>
                </c:pt>
                <c:pt idx="142">
                  <c:v>1053.4619329388563</c:v>
                </c:pt>
                <c:pt idx="143">
                  <c:v>994.1189349112426</c:v>
                </c:pt>
                <c:pt idx="144">
                  <c:v>934.77593688362913</c:v>
                </c:pt>
                <c:pt idx="145">
                  <c:v>875.43293885601577</c:v>
                </c:pt>
                <c:pt idx="146">
                  <c:v>816.08994082840218</c:v>
                </c:pt>
                <c:pt idx="147">
                  <c:v>756.74694280078847</c:v>
                </c:pt>
                <c:pt idx="148">
                  <c:v>697.40394477317568</c:v>
                </c:pt>
                <c:pt idx="149">
                  <c:v>638.06094674556198</c:v>
                </c:pt>
                <c:pt idx="150">
                  <c:v>578.71794871794873</c:v>
                </c:pt>
                <c:pt idx="151">
                  <c:v>559.0067061143983</c:v>
                </c:pt>
                <c:pt idx="152">
                  <c:v>539.29546351084798</c:v>
                </c:pt>
                <c:pt idx="153">
                  <c:v>519.58422090729789</c:v>
                </c:pt>
                <c:pt idx="154">
                  <c:v>499.8729783037474</c:v>
                </c:pt>
                <c:pt idx="155">
                  <c:v>480.1617357001972</c:v>
                </c:pt>
                <c:pt idx="156">
                  <c:v>460.45049309664694</c:v>
                </c:pt>
                <c:pt idx="157">
                  <c:v>440.73925049309651</c:v>
                </c:pt>
                <c:pt idx="158">
                  <c:v>421.02800788954642</c:v>
                </c:pt>
                <c:pt idx="159">
                  <c:v>401.31676528599581</c:v>
                </c:pt>
                <c:pt idx="160">
                  <c:v>381.60552268244578</c:v>
                </c:pt>
                <c:pt idx="161">
                  <c:v>377.22623274161742</c:v>
                </c:pt>
                <c:pt idx="162">
                  <c:v>372.84694280078895</c:v>
                </c:pt>
                <c:pt idx="163">
                  <c:v>368.46765285996054</c:v>
                </c:pt>
                <c:pt idx="164">
                  <c:v>364.08836291913212</c:v>
                </c:pt>
                <c:pt idx="165">
                  <c:v>359.70907297830371</c:v>
                </c:pt>
                <c:pt idx="166">
                  <c:v>355.32978303747541</c:v>
                </c:pt>
                <c:pt idx="167">
                  <c:v>350.95049309664694</c:v>
                </c:pt>
                <c:pt idx="168">
                  <c:v>346.57120315581852</c:v>
                </c:pt>
                <c:pt idx="169">
                  <c:v>342.19191321499011</c:v>
                </c:pt>
                <c:pt idx="170">
                  <c:v>337.81262327416175</c:v>
                </c:pt>
                <c:pt idx="171">
                  <c:v>327.74575936883633</c:v>
                </c:pt>
                <c:pt idx="172">
                  <c:v>317.6788954635108</c:v>
                </c:pt>
                <c:pt idx="173">
                  <c:v>307.61203155818538</c:v>
                </c:pt>
                <c:pt idx="174">
                  <c:v>297.54516765285996</c:v>
                </c:pt>
                <c:pt idx="175">
                  <c:v>287.47830374753448</c:v>
                </c:pt>
                <c:pt idx="176">
                  <c:v>277.41143984220878</c:v>
                </c:pt>
                <c:pt idx="177">
                  <c:v>267.3445759368833</c:v>
                </c:pt>
                <c:pt idx="178">
                  <c:v>257.27771203155822</c:v>
                </c:pt>
                <c:pt idx="179">
                  <c:v>247.21084812623246</c:v>
                </c:pt>
                <c:pt idx="180">
                  <c:v>237.1439842209073</c:v>
                </c:pt>
                <c:pt idx="181">
                  <c:v>227.22682445759366</c:v>
                </c:pt>
                <c:pt idx="182">
                  <c:v>217.30966469428009</c:v>
                </c:pt>
                <c:pt idx="183">
                  <c:v>207.39250493096648</c:v>
                </c:pt>
                <c:pt idx="184">
                  <c:v>197.47534516765288</c:v>
                </c:pt>
                <c:pt idx="185">
                  <c:v>187.55818540433924</c:v>
                </c:pt>
                <c:pt idx="186">
                  <c:v>177.64102564102561</c:v>
                </c:pt>
                <c:pt idx="187">
                  <c:v>167.72386587771203</c:v>
                </c:pt>
                <c:pt idx="188">
                  <c:v>157.80670611439842</c:v>
                </c:pt>
                <c:pt idx="189">
                  <c:v>147.88954635108482</c:v>
                </c:pt>
                <c:pt idx="190">
                  <c:v>137.97238658777121</c:v>
                </c:pt>
                <c:pt idx="191">
                  <c:v>134.83865877712034</c:v>
                </c:pt>
                <c:pt idx="192">
                  <c:v>131.70493096646948</c:v>
                </c:pt>
                <c:pt idx="193">
                  <c:v>128.57120315581849</c:v>
                </c:pt>
                <c:pt idx="194">
                  <c:v>125.43747534516763</c:v>
                </c:pt>
                <c:pt idx="195">
                  <c:v>122.30374753451677</c:v>
                </c:pt>
                <c:pt idx="196">
                  <c:v>119.17001972386585</c:v>
                </c:pt>
                <c:pt idx="197">
                  <c:v>116.03629191321491</c:v>
                </c:pt>
                <c:pt idx="198">
                  <c:v>112.90256410256406</c:v>
                </c:pt>
                <c:pt idx="199">
                  <c:v>109.7688362919132</c:v>
                </c:pt>
                <c:pt idx="200">
                  <c:v>106.63510848126232</c:v>
                </c:pt>
                <c:pt idx="201">
                  <c:v>104.47968441814595</c:v>
                </c:pt>
                <c:pt idx="202">
                  <c:v>102.32426035502958</c:v>
                </c:pt>
                <c:pt idx="203">
                  <c:v>100.16883629191322</c:v>
                </c:pt>
                <c:pt idx="204">
                  <c:v>98.013412228796852</c:v>
                </c:pt>
                <c:pt idx="205">
                  <c:v>95.857988165680482</c:v>
                </c:pt>
                <c:pt idx="206">
                  <c:v>93.702564102564097</c:v>
                </c:pt>
                <c:pt idx="207">
                  <c:v>91.547140039447712</c:v>
                </c:pt>
                <c:pt idx="208">
                  <c:v>89.391715976331369</c:v>
                </c:pt>
                <c:pt idx="209">
                  <c:v>87.236291913214927</c:v>
                </c:pt>
                <c:pt idx="210">
                  <c:v>85.080867850098613</c:v>
                </c:pt>
                <c:pt idx="211">
                  <c:v>81.92938856015779</c:v>
                </c:pt>
                <c:pt idx="212">
                  <c:v>78.777909270216952</c:v>
                </c:pt>
                <c:pt idx="213">
                  <c:v>75.626429980276143</c:v>
                </c:pt>
                <c:pt idx="214">
                  <c:v>72.474950690335305</c:v>
                </c:pt>
                <c:pt idx="215">
                  <c:v>69.323471400394482</c:v>
                </c:pt>
                <c:pt idx="216">
                  <c:v>66.171992110453601</c:v>
                </c:pt>
                <c:pt idx="217">
                  <c:v>63.020512820512742</c:v>
                </c:pt>
                <c:pt idx="218">
                  <c:v>59.869033530571997</c:v>
                </c:pt>
                <c:pt idx="219">
                  <c:v>56.717554240631159</c:v>
                </c:pt>
                <c:pt idx="220">
                  <c:v>53.566074950690329</c:v>
                </c:pt>
                <c:pt idx="221">
                  <c:v>53.216370808678491</c:v>
                </c:pt>
                <c:pt idx="222">
                  <c:v>52.866666666666674</c:v>
                </c:pt>
                <c:pt idx="223">
                  <c:v>52.516962524654829</c:v>
                </c:pt>
                <c:pt idx="224">
                  <c:v>52.167258382643006</c:v>
                </c:pt>
                <c:pt idx="225">
                  <c:v>51.817554240631168</c:v>
                </c:pt>
                <c:pt idx="226">
                  <c:v>51.467850098619323</c:v>
                </c:pt>
                <c:pt idx="227">
                  <c:v>51.118145956607492</c:v>
                </c:pt>
                <c:pt idx="228">
                  <c:v>50.768441814595647</c:v>
                </c:pt>
                <c:pt idx="229">
                  <c:v>50.418737672583831</c:v>
                </c:pt>
                <c:pt idx="230">
                  <c:v>50.069033530571993</c:v>
                </c:pt>
                <c:pt idx="231">
                  <c:v>49.887573964497037</c:v>
                </c:pt>
                <c:pt idx="232">
                  <c:v>49.706114398422088</c:v>
                </c:pt>
                <c:pt idx="233">
                  <c:v>49.524654832347146</c:v>
                </c:pt>
                <c:pt idx="234">
                  <c:v>49.34319526627219</c:v>
                </c:pt>
                <c:pt idx="235">
                  <c:v>49.161735700197241</c:v>
                </c:pt>
                <c:pt idx="236">
                  <c:v>48.980276134122285</c:v>
                </c:pt>
                <c:pt idx="237">
                  <c:v>48.798816568047336</c:v>
                </c:pt>
                <c:pt idx="238">
                  <c:v>48.617357001972387</c:v>
                </c:pt>
                <c:pt idx="239">
                  <c:v>48.435897435897431</c:v>
                </c:pt>
                <c:pt idx="240">
                  <c:v>48.254437869822482</c:v>
                </c:pt>
                <c:pt idx="241">
                  <c:v>47.743589743589745</c:v>
                </c:pt>
                <c:pt idx="242">
                  <c:v>47.232741617357</c:v>
                </c:pt>
                <c:pt idx="243">
                  <c:v>46.721893491124256</c:v>
                </c:pt>
                <c:pt idx="244">
                  <c:v>46.211045364891518</c:v>
                </c:pt>
                <c:pt idx="245">
                  <c:v>45.700197238658781</c:v>
                </c:pt>
                <c:pt idx="246">
                  <c:v>45.189349112426029</c:v>
                </c:pt>
                <c:pt idx="247">
                  <c:v>44.678500986193292</c:v>
                </c:pt>
                <c:pt idx="248">
                  <c:v>44.167652859960548</c:v>
                </c:pt>
                <c:pt idx="249">
                  <c:v>43.65680473372781</c:v>
                </c:pt>
                <c:pt idx="250">
                  <c:v>43.145956607495066</c:v>
                </c:pt>
                <c:pt idx="251">
                  <c:v>43.112228796844178</c:v>
                </c:pt>
                <c:pt idx="252">
                  <c:v>43.078500986193298</c:v>
                </c:pt>
                <c:pt idx="253">
                  <c:v>43.044773175542396</c:v>
                </c:pt>
                <c:pt idx="254">
                  <c:v>43.011045364891515</c:v>
                </c:pt>
                <c:pt idx="255">
                  <c:v>42.977317554240628</c:v>
                </c:pt>
                <c:pt idx="256">
                  <c:v>42.943589743589705</c:v>
                </c:pt>
                <c:pt idx="257">
                  <c:v>42.909861932938817</c:v>
                </c:pt>
                <c:pt idx="258">
                  <c:v>42.876134122287958</c:v>
                </c:pt>
                <c:pt idx="259">
                  <c:v>42.842406311637063</c:v>
                </c:pt>
                <c:pt idx="260">
                  <c:v>42.80867850098619</c:v>
                </c:pt>
                <c:pt idx="261">
                  <c:v>42.066074950690329</c:v>
                </c:pt>
                <c:pt idx="262">
                  <c:v>41.323471400394482</c:v>
                </c:pt>
                <c:pt idx="263">
                  <c:v>40.580867850098613</c:v>
                </c:pt>
                <c:pt idx="264">
                  <c:v>39.838264299802766</c:v>
                </c:pt>
                <c:pt idx="265">
                  <c:v>39.095660749506905</c:v>
                </c:pt>
                <c:pt idx="266">
                  <c:v>38.35305719921103</c:v>
                </c:pt>
                <c:pt idx="267">
                  <c:v>37.610453648915183</c:v>
                </c:pt>
                <c:pt idx="268">
                  <c:v>36.867850098619328</c:v>
                </c:pt>
                <c:pt idx="269">
                  <c:v>36.125246548323481</c:v>
                </c:pt>
                <c:pt idx="270">
                  <c:v>35.382642998027613</c:v>
                </c:pt>
                <c:pt idx="271">
                  <c:v>34.68639053254438</c:v>
                </c:pt>
                <c:pt idx="272">
                  <c:v>33.990138067061139</c:v>
                </c:pt>
                <c:pt idx="273">
                  <c:v>33.293885601577912</c:v>
                </c:pt>
                <c:pt idx="274">
                  <c:v>32.597633136094679</c:v>
                </c:pt>
                <c:pt idx="275">
                  <c:v>31.901380670611442</c:v>
                </c:pt>
                <c:pt idx="276">
                  <c:v>31.205128205128201</c:v>
                </c:pt>
                <c:pt idx="277">
                  <c:v>30.508875739644925</c:v>
                </c:pt>
                <c:pt idx="278">
                  <c:v>29.812623274161741</c:v>
                </c:pt>
                <c:pt idx="279">
                  <c:v>29.1163708086785</c:v>
                </c:pt>
                <c:pt idx="280">
                  <c:v>28.420118343195263</c:v>
                </c:pt>
                <c:pt idx="281">
                  <c:v>28.281262327416172</c:v>
                </c:pt>
                <c:pt idx="282">
                  <c:v>28.142406311637085</c:v>
                </c:pt>
                <c:pt idx="283">
                  <c:v>28.003550295857984</c:v>
                </c:pt>
                <c:pt idx="284">
                  <c:v>27.864694280078901</c:v>
                </c:pt>
                <c:pt idx="285">
                  <c:v>27.725838264299803</c:v>
                </c:pt>
                <c:pt idx="286">
                  <c:v>27.586982248520709</c:v>
                </c:pt>
                <c:pt idx="287">
                  <c:v>27.448126232741615</c:v>
                </c:pt>
                <c:pt idx="288">
                  <c:v>27.309270216962524</c:v>
                </c:pt>
                <c:pt idx="289">
                  <c:v>27.17041420118343</c:v>
                </c:pt>
                <c:pt idx="290">
                  <c:v>27.031558185404339</c:v>
                </c:pt>
                <c:pt idx="291">
                  <c:v>26.720315581854045</c:v>
                </c:pt>
                <c:pt idx="292">
                  <c:v>26.409072978303747</c:v>
                </c:pt>
                <c:pt idx="293">
                  <c:v>26.09783037475345</c:v>
                </c:pt>
                <c:pt idx="294">
                  <c:v>25.786587771203155</c:v>
                </c:pt>
                <c:pt idx="295">
                  <c:v>25.475345167652861</c:v>
                </c:pt>
                <c:pt idx="296">
                  <c:v>25.164102564102556</c:v>
                </c:pt>
                <c:pt idx="297">
                  <c:v>24.852859960552262</c:v>
                </c:pt>
                <c:pt idx="298">
                  <c:v>24.541617357001975</c:v>
                </c:pt>
                <c:pt idx="299">
                  <c:v>24.23037475345167</c:v>
                </c:pt>
                <c:pt idx="300">
                  <c:v>23.91913214990138</c:v>
                </c:pt>
                <c:pt idx="301">
                  <c:v>23.612228796844182</c:v>
                </c:pt>
                <c:pt idx="302">
                  <c:v>23.305325443786991</c:v>
                </c:pt>
                <c:pt idx="303">
                  <c:v>22.998422090729775</c:v>
                </c:pt>
                <c:pt idx="304">
                  <c:v>22.691518737672588</c:v>
                </c:pt>
                <c:pt idx="305">
                  <c:v>22.384615384615383</c:v>
                </c:pt>
                <c:pt idx="306">
                  <c:v>22.077712031558178</c:v>
                </c:pt>
                <c:pt idx="307">
                  <c:v>21.770808678500991</c:v>
                </c:pt>
                <c:pt idx="308">
                  <c:v>21.463905325443779</c:v>
                </c:pt>
                <c:pt idx="309">
                  <c:v>21.157001972386585</c:v>
                </c:pt>
                <c:pt idx="310">
                  <c:v>20.85009861932939</c:v>
                </c:pt>
                <c:pt idx="311">
                  <c:v>20.578106508875742</c:v>
                </c:pt>
                <c:pt idx="312">
                  <c:v>20.306114398422089</c:v>
                </c:pt>
                <c:pt idx="313">
                  <c:v>20.034122287968444</c:v>
                </c:pt>
                <c:pt idx="314">
                  <c:v>19.762130177514791</c:v>
                </c:pt>
                <c:pt idx="315">
                  <c:v>19.490138067061146</c:v>
                </c:pt>
                <c:pt idx="316">
                  <c:v>19.21814595660749</c:v>
                </c:pt>
                <c:pt idx="317">
                  <c:v>18.946153846153841</c:v>
                </c:pt>
                <c:pt idx="318">
                  <c:v>18.674161735700189</c:v>
                </c:pt>
                <c:pt idx="319">
                  <c:v>18.402169625246547</c:v>
                </c:pt>
                <c:pt idx="320">
                  <c:v>18.13017751479290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6-B588-4BE0-8273-0227F6B0635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51880703"/>
        <c:axId val="2051881119"/>
        <c:extLst>
          <c:ext xmlns:c15="http://schemas.microsoft.com/office/drawing/2012/chart" uri="{02D57815-91ED-43cb-92C2-25804820EDAC}">
            <c15:filteredScatterSeries>
              <c15:ser>
                <c:idx val="52"/>
                <c:order val="6"/>
                <c:tx>
                  <c:strRef>
                    <c:extLst>
                      <c:ext uri="{02D57815-91ED-43cb-92C2-25804820EDAC}">
                        <c15:formulaRef>
                          <c15:sqref>Φύλλο1!$H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Φύλλο1!$H$2:$H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>
                  <c:ext xmlns:c16="http://schemas.microsoft.com/office/drawing/2014/chart" uri="{C3380CC4-5D6E-409C-BE32-E72D297353CC}">
                    <c16:uniqueId val="{00000027-B588-4BE0-8273-0227F6B06352}"/>
                  </c:ext>
                </c:extLst>
              </c15:ser>
            </c15:filteredScatterSeries>
            <c15:filteredScatterSeries>
              <c15:ser>
                <c:idx val="59"/>
                <c:order val="1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2:$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8-B588-4BE0-8273-0227F6B06352}"/>
                  </c:ext>
                </c:extLst>
              </c15:ser>
            </c15:filteredScatterSeries>
            <c15:filteredScatterSeries>
              <c15:ser>
                <c:idx val="60"/>
                <c:order val="1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2:$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9-B588-4BE0-8273-0227F6B06352}"/>
                  </c:ext>
                </c:extLst>
              </c15:ser>
            </c15:filteredScatterSeries>
            <c15:filteredScatterSeries>
              <c15:ser>
                <c:idx val="67"/>
                <c:order val="2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2:$Y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A-B588-4BE0-8273-0227F6B06352}"/>
                  </c:ext>
                </c:extLst>
              </c15:ser>
            </c15:filteredScatterSeries>
            <c15:filteredScatterSeries>
              <c15:ser>
                <c:idx val="75"/>
                <c:order val="2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2:$A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B-B588-4BE0-8273-0227F6B06352}"/>
                  </c:ext>
                </c:extLst>
              </c15:ser>
            </c15:filteredScatterSeries>
            <c15:filteredScatterSeries>
              <c15:ser>
                <c:idx val="76"/>
                <c:order val="3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2:$A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C-B588-4BE0-8273-0227F6B06352}"/>
                  </c:ext>
                </c:extLst>
              </c15:ser>
            </c15:filteredScatterSeries>
            <c15:filteredScatterSeries>
              <c15:ser>
                <c:idx val="83"/>
                <c:order val="3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2:$A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D-B588-4BE0-8273-0227F6B06352}"/>
                  </c:ext>
                </c:extLst>
              </c15:ser>
            </c15:filteredScatterSeries>
            <c15:filteredScatterSeries>
              <c15:ser>
                <c:idx val="0"/>
                <c:order val="4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$2:$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9</c:v>
                      </c:pt>
                      <c:pt idx="122">
                        <c:v>9</c:v>
                      </c:pt>
                      <c:pt idx="123">
                        <c:v>9</c:v>
                      </c:pt>
                      <c:pt idx="124">
                        <c:v>9</c:v>
                      </c:pt>
                      <c:pt idx="125">
                        <c:v>9</c:v>
                      </c:pt>
                      <c:pt idx="126">
                        <c:v>9</c:v>
                      </c:pt>
                      <c:pt idx="127">
                        <c:v>9</c:v>
                      </c:pt>
                      <c:pt idx="128">
                        <c:v>9</c:v>
                      </c:pt>
                      <c:pt idx="129">
                        <c:v>9</c:v>
                      </c:pt>
                      <c:pt idx="130">
                        <c:v>9</c:v>
                      </c:pt>
                      <c:pt idx="131">
                        <c:v>9</c:v>
                      </c:pt>
                      <c:pt idx="132">
                        <c:v>9</c:v>
                      </c:pt>
                      <c:pt idx="133">
                        <c:v>9</c:v>
                      </c:pt>
                      <c:pt idx="134">
                        <c:v>9</c:v>
                      </c:pt>
                      <c:pt idx="135">
                        <c:v>9</c:v>
                      </c:pt>
                      <c:pt idx="136">
                        <c:v>9</c:v>
                      </c:pt>
                      <c:pt idx="137">
                        <c:v>9</c:v>
                      </c:pt>
                      <c:pt idx="138">
                        <c:v>9</c:v>
                      </c:pt>
                      <c:pt idx="139">
                        <c:v>9</c:v>
                      </c:pt>
                      <c:pt idx="140">
                        <c:v>9</c:v>
                      </c:pt>
                      <c:pt idx="141">
                        <c:v>23.7</c:v>
                      </c:pt>
                      <c:pt idx="142">
                        <c:v>38.4</c:v>
                      </c:pt>
                      <c:pt idx="143">
                        <c:v>53.099999999999902</c:v>
                      </c:pt>
                      <c:pt idx="144">
                        <c:v>67.8</c:v>
                      </c:pt>
                      <c:pt idx="145">
                        <c:v>82.5</c:v>
                      </c:pt>
                      <c:pt idx="146">
                        <c:v>97.199999999999903</c:v>
                      </c:pt>
                      <c:pt idx="147">
                        <c:v>111.899999999999</c:v>
                      </c:pt>
                      <c:pt idx="148">
                        <c:v>126.6</c:v>
                      </c:pt>
                      <c:pt idx="149">
                        <c:v>141.29999999999899</c:v>
                      </c:pt>
                      <c:pt idx="150">
                        <c:v>156</c:v>
                      </c:pt>
                      <c:pt idx="151">
                        <c:v>143.4</c:v>
                      </c:pt>
                      <c:pt idx="152">
                        <c:v>130.80000000000001</c:v>
                      </c:pt>
                      <c:pt idx="153">
                        <c:v>118.2</c:v>
                      </c:pt>
                      <c:pt idx="154">
                        <c:v>105.6</c:v>
                      </c:pt>
                      <c:pt idx="155">
                        <c:v>93</c:v>
                      </c:pt>
                      <c:pt idx="156">
                        <c:v>80.400000000000006</c:v>
                      </c:pt>
                      <c:pt idx="157">
                        <c:v>67.8</c:v>
                      </c:pt>
                      <c:pt idx="158">
                        <c:v>55.2</c:v>
                      </c:pt>
                      <c:pt idx="159">
                        <c:v>42.6</c:v>
                      </c:pt>
                      <c:pt idx="160">
                        <c:v>30</c:v>
                      </c:pt>
                      <c:pt idx="161">
                        <c:v>28.8</c:v>
                      </c:pt>
                      <c:pt idx="162">
                        <c:v>27.6</c:v>
                      </c:pt>
                      <c:pt idx="163">
                        <c:v>26.4</c:v>
                      </c:pt>
                      <c:pt idx="164">
                        <c:v>25.2</c:v>
                      </c:pt>
                      <c:pt idx="165">
                        <c:v>24</c:v>
                      </c:pt>
                      <c:pt idx="166">
                        <c:v>22.8</c:v>
                      </c:pt>
                      <c:pt idx="167">
                        <c:v>21.6</c:v>
                      </c:pt>
                      <c:pt idx="168">
                        <c:v>20.399999999999999</c:v>
                      </c:pt>
                      <c:pt idx="169">
                        <c:v>19.2</c:v>
                      </c:pt>
                      <c:pt idx="170">
                        <c:v>18</c:v>
                      </c:pt>
                      <c:pt idx="171">
                        <c:v>21</c:v>
                      </c:pt>
                      <c:pt idx="172">
                        <c:v>24</c:v>
                      </c:pt>
                      <c:pt idx="173">
                        <c:v>27</c:v>
                      </c:pt>
                      <c:pt idx="174">
                        <c:v>30</c:v>
                      </c:pt>
                      <c:pt idx="175">
                        <c:v>33</c:v>
                      </c:pt>
                      <c:pt idx="176">
                        <c:v>36</c:v>
                      </c:pt>
                      <c:pt idx="177">
                        <c:v>39</c:v>
                      </c:pt>
                      <c:pt idx="178">
                        <c:v>42</c:v>
                      </c:pt>
                      <c:pt idx="179">
                        <c:v>45</c:v>
                      </c:pt>
                      <c:pt idx="180">
                        <c:v>48</c:v>
                      </c:pt>
                      <c:pt idx="181">
                        <c:v>48</c:v>
                      </c:pt>
                      <c:pt idx="182">
                        <c:v>48</c:v>
                      </c:pt>
                      <c:pt idx="183">
                        <c:v>48</c:v>
                      </c:pt>
                      <c:pt idx="184">
                        <c:v>48</c:v>
                      </c:pt>
                      <c:pt idx="185">
                        <c:v>48</c:v>
                      </c:pt>
                      <c:pt idx="186">
                        <c:v>48</c:v>
                      </c:pt>
                      <c:pt idx="187">
                        <c:v>48</c:v>
                      </c:pt>
                      <c:pt idx="188">
                        <c:v>48</c:v>
                      </c:pt>
                      <c:pt idx="189">
                        <c:v>48</c:v>
                      </c:pt>
                      <c:pt idx="190">
                        <c:v>48</c:v>
                      </c:pt>
                      <c:pt idx="191">
                        <c:v>53.7</c:v>
                      </c:pt>
                      <c:pt idx="192">
                        <c:v>59.4</c:v>
                      </c:pt>
                      <c:pt idx="193">
                        <c:v>65.099999999999994</c:v>
                      </c:pt>
                      <c:pt idx="194">
                        <c:v>70.8</c:v>
                      </c:pt>
                      <c:pt idx="195">
                        <c:v>76.5</c:v>
                      </c:pt>
                      <c:pt idx="196">
                        <c:v>82.2</c:v>
                      </c:pt>
                      <c:pt idx="197">
                        <c:v>87.9</c:v>
                      </c:pt>
                      <c:pt idx="198">
                        <c:v>93.6</c:v>
                      </c:pt>
                      <c:pt idx="199">
                        <c:v>99.3</c:v>
                      </c:pt>
                      <c:pt idx="200">
                        <c:v>105</c:v>
                      </c:pt>
                      <c:pt idx="201">
                        <c:v>108</c:v>
                      </c:pt>
                      <c:pt idx="202">
                        <c:v>111</c:v>
                      </c:pt>
                      <c:pt idx="203">
                        <c:v>114</c:v>
                      </c:pt>
                      <c:pt idx="204">
                        <c:v>117</c:v>
                      </c:pt>
                      <c:pt idx="205">
                        <c:v>120</c:v>
                      </c:pt>
                      <c:pt idx="206">
                        <c:v>123</c:v>
                      </c:pt>
                      <c:pt idx="207">
                        <c:v>126</c:v>
                      </c:pt>
                      <c:pt idx="208">
                        <c:v>129</c:v>
                      </c:pt>
                      <c:pt idx="209">
                        <c:v>132</c:v>
                      </c:pt>
                      <c:pt idx="210">
                        <c:v>135</c:v>
                      </c:pt>
                      <c:pt idx="211">
                        <c:v>125.4</c:v>
                      </c:pt>
                      <c:pt idx="212">
                        <c:v>115.8</c:v>
                      </c:pt>
                      <c:pt idx="213">
                        <c:v>106.2</c:v>
                      </c:pt>
                      <c:pt idx="214">
                        <c:v>96.6</c:v>
                      </c:pt>
                      <c:pt idx="215">
                        <c:v>87</c:v>
                      </c:pt>
                      <c:pt idx="216">
                        <c:v>77.400000000000006</c:v>
                      </c:pt>
                      <c:pt idx="217">
                        <c:v>67.8</c:v>
                      </c:pt>
                      <c:pt idx="218">
                        <c:v>58.2</c:v>
                      </c:pt>
                      <c:pt idx="219">
                        <c:v>48.6</c:v>
                      </c:pt>
                      <c:pt idx="220">
                        <c:v>39</c:v>
                      </c:pt>
                      <c:pt idx="221">
                        <c:v>39.9</c:v>
                      </c:pt>
                      <c:pt idx="222">
                        <c:v>40.799999999999997</c:v>
                      </c:pt>
                      <c:pt idx="223">
                        <c:v>41.7</c:v>
                      </c:pt>
                      <c:pt idx="224">
                        <c:v>42.6</c:v>
                      </c:pt>
                      <c:pt idx="225">
                        <c:v>43.5</c:v>
                      </c:pt>
                      <c:pt idx="226">
                        <c:v>44.4</c:v>
                      </c:pt>
                      <c:pt idx="227">
                        <c:v>45.3</c:v>
                      </c:pt>
                      <c:pt idx="228">
                        <c:v>46.2</c:v>
                      </c:pt>
                      <c:pt idx="229">
                        <c:v>47.1</c:v>
                      </c:pt>
                      <c:pt idx="230">
                        <c:v>48</c:v>
                      </c:pt>
                      <c:pt idx="231">
                        <c:v>47.1</c:v>
                      </c:pt>
                      <c:pt idx="232">
                        <c:v>46.2</c:v>
                      </c:pt>
                      <c:pt idx="233">
                        <c:v>45.3</c:v>
                      </c:pt>
                      <c:pt idx="234">
                        <c:v>44.4</c:v>
                      </c:pt>
                      <c:pt idx="235">
                        <c:v>43.5</c:v>
                      </c:pt>
                      <c:pt idx="236">
                        <c:v>42.6</c:v>
                      </c:pt>
                      <c:pt idx="237">
                        <c:v>41.7</c:v>
                      </c:pt>
                      <c:pt idx="238">
                        <c:v>40.799999999999997</c:v>
                      </c:pt>
                      <c:pt idx="239">
                        <c:v>39.9</c:v>
                      </c:pt>
                      <c:pt idx="240">
                        <c:v>39</c:v>
                      </c:pt>
                      <c:pt idx="241">
                        <c:v>39</c:v>
                      </c:pt>
                      <c:pt idx="242">
                        <c:v>39</c:v>
                      </c:pt>
                      <c:pt idx="243">
                        <c:v>39</c:v>
                      </c:pt>
                      <c:pt idx="244">
                        <c:v>39</c:v>
                      </c:pt>
                      <c:pt idx="245">
                        <c:v>39</c:v>
                      </c:pt>
                      <c:pt idx="246">
                        <c:v>39</c:v>
                      </c:pt>
                      <c:pt idx="247">
                        <c:v>39</c:v>
                      </c:pt>
                      <c:pt idx="248">
                        <c:v>39</c:v>
                      </c:pt>
                      <c:pt idx="249">
                        <c:v>39</c:v>
                      </c:pt>
                      <c:pt idx="250">
                        <c:v>39</c:v>
                      </c:pt>
                      <c:pt idx="251">
                        <c:v>37.9</c:v>
                      </c:pt>
                      <c:pt idx="252">
                        <c:v>36.799999999999997</c:v>
                      </c:pt>
                      <c:pt idx="253">
                        <c:v>35.700000000000003</c:v>
                      </c:pt>
                      <c:pt idx="254">
                        <c:v>34.6</c:v>
                      </c:pt>
                      <c:pt idx="255">
                        <c:v>33.5</c:v>
                      </c:pt>
                      <c:pt idx="256">
                        <c:v>32.4</c:v>
                      </c:pt>
                      <c:pt idx="257">
                        <c:v>31.299999999999901</c:v>
                      </c:pt>
                      <c:pt idx="258">
                        <c:v>30.2</c:v>
                      </c:pt>
                      <c:pt idx="259">
                        <c:v>29.1</c:v>
                      </c:pt>
                      <c:pt idx="260">
                        <c:v>28</c:v>
                      </c:pt>
                      <c:pt idx="261">
                        <c:v>26.1</c:v>
                      </c:pt>
                      <c:pt idx="262">
                        <c:v>24.2</c:v>
                      </c:pt>
                      <c:pt idx="263">
                        <c:v>22.3</c:v>
                      </c:pt>
                      <c:pt idx="264">
                        <c:v>20.399999999999999</c:v>
                      </c:pt>
                      <c:pt idx="265">
                        <c:v>18.5</c:v>
                      </c:pt>
                      <c:pt idx="266">
                        <c:v>16.600000000000001</c:v>
                      </c:pt>
                      <c:pt idx="267">
                        <c:v>14.7</c:v>
                      </c:pt>
                      <c:pt idx="268">
                        <c:v>12.8</c:v>
                      </c:pt>
                      <c:pt idx="269">
                        <c:v>10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41.1</c:v>
                      </c:pt>
                      <c:pt idx="282">
                        <c:v>43.2</c:v>
                      </c:pt>
                      <c:pt idx="283">
                        <c:v>45.3</c:v>
                      </c:pt>
                      <c:pt idx="284">
                        <c:v>47.4</c:v>
                      </c:pt>
                      <c:pt idx="285">
                        <c:v>49.5</c:v>
                      </c:pt>
                      <c:pt idx="286">
                        <c:v>51.6</c:v>
                      </c:pt>
                      <c:pt idx="287">
                        <c:v>53.7</c:v>
                      </c:pt>
                      <c:pt idx="288">
                        <c:v>55.8</c:v>
                      </c:pt>
                      <c:pt idx="289">
                        <c:v>57.9</c:v>
                      </c:pt>
                      <c:pt idx="290">
                        <c:v>60</c:v>
                      </c:pt>
                      <c:pt idx="291">
                        <c:v>56.1</c:v>
                      </c:pt>
                      <c:pt idx="292">
                        <c:v>52.2</c:v>
                      </c:pt>
                      <c:pt idx="293">
                        <c:v>48.3</c:v>
                      </c:pt>
                      <c:pt idx="294">
                        <c:v>44.4</c:v>
                      </c:pt>
                      <c:pt idx="295">
                        <c:v>40.5</c:v>
                      </c:pt>
                      <c:pt idx="296">
                        <c:v>36.6</c:v>
                      </c:pt>
                      <c:pt idx="297">
                        <c:v>32.700000000000003</c:v>
                      </c:pt>
                      <c:pt idx="298">
                        <c:v>28.8</c:v>
                      </c:pt>
                      <c:pt idx="299">
                        <c:v>24.9</c:v>
                      </c:pt>
                      <c:pt idx="300">
                        <c:v>21</c:v>
                      </c:pt>
                      <c:pt idx="301">
                        <c:v>21</c:v>
                      </c:pt>
                      <c:pt idx="302">
                        <c:v>21</c:v>
                      </c:pt>
                      <c:pt idx="303">
                        <c:v>21</c:v>
                      </c:pt>
                      <c:pt idx="304">
                        <c:v>21</c:v>
                      </c:pt>
                      <c:pt idx="305">
                        <c:v>21</c:v>
                      </c:pt>
                      <c:pt idx="306">
                        <c:v>21</c:v>
                      </c:pt>
                      <c:pt idx="307">
                        <c:v>21</c:v>
                      </c:pt>
                      <c:pt idx="308">
                        <c:v>21</c:v>
                      </c:pt>
                      <c:pt idx="309">
                        <c:v>21</c:v>
                      </c:pt>
                      <c:pt idx="310">
                        <c:v>21</c:v>
                      </c:pt>
                      <c:pt idx="311">
                        <c:v>20.399999999999999</c:v>
                      </c:pt>
                      <c:pt idx="312">
                        <c:v>19.8</c:v>
                      </c:pt>
                      <c:pt idx="313">
                        <c:v>19.2</c:v>
                      </c:pt>
                      <c:pt idx="314">
                        <c:v>18.600000000000001</c:v>
                      </c:pt>
                      <c:pt idx="315">
                        <c:v>18</c:v>
                      </c:pt>
                      <c:pt idx="316">
                        <c:v>17.399999999999999</c:v>
                      </c:pt>
                      <c:pt idx="317">
                        <c:v>16.8</c:v>
                      </c:pt>
                      <c:pt idx="318">
                        <c:v>16.2</c:v>
                      </c:pt>
                      <c:pt idx="319">
                        <c:v>15.6</c:v>
                      </c:pt>
                      <c:pt idx="320">
                        <c:v>15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E-B588-4BE0-8273-0227F6B06352}"/>
                  </c:ext>
                </c:extLst>
              </c15:ser>
            </c15:filteredScatterSeries>
            <c15:filteredScatterSeries>
              <c15:ser>
                <c:idx val="1"/>
                <c:order val="4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2:$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3.3</c:v>
                      </c:pt>
                      <c:pt idx="162">
                        <c:v>6.6</c:v>
                      </c:pt>
                      <c:pt idx="163">
                        <c:v>9.8999999999999897</c:v>
                      </c:pt>
                      <c:pt idx="164">
                        <c:v>13.2</c:v>
                      </c:pt>
                      <c:pt idx="165">
                        <c:v>16.5</c:v>
                      </c:pt>
                      <c:pt idx="166">
                        <c:v>19.799999999999901</c:v>
                      </c:pt>
                      <c:pt idx="167">
                        <c:v>23.099999999999898</c:v>
                      </c:pt>
                      <c:pt idx="168">
                        <c:v>26.4</c:v>
                      </c:pt>
                      <c:pt idx="169">
                        <c:v>29.7</c:v>
                      </c:pt>
                      <c:pt idx="170">
                        <c:v>33</c:v>
                      </c:pt>
                      <c:pt idx="171">
                        <c:v>42.6</c:v>
                      </c:pt>
                      <c:pt idx="172">
                        <c:v>52.2</c:v>
                      </c:pt>
                      <c:pt idx="173">
                        <c:v>61.8</c:v>
                      </c:pt>
                      <c:pt idx="174">
                        <c:v>71.400000000000006</c:v>
                      </c:pt>
                      <c:pt idx="175">
                        <c:v>81</c:v>
                      </c:pt>
                      <c:pt idx="176">
                        <c:v>90.6</c:v>
                      </c:pt>
                      <c:pt idx="177">
                        <c:v>100.2</c:v>
                      </c:pt>
                      <c:pt idx="178">
                        <c:v>109.8</c:v>
                      </c:pt>
                      <c:pt idx="179">
                        <c:v>119.399999999999</c:v>
                      </c:pt>
                      <c:pt idx="180">
                        <c:v>129</c:v>
                      </c:pt>
                      <c:pt idx="181">
                        <c:v>129</c:v>
                      </c:pt>
                      <c:pt idx="182">
                        <c:v>129</c:v>
                      </c:pt>
                      <c:pt idx="183">
                        <c:v>129</c:v>
                      </c:pt>
                      <c:pt idx="184">
                        <c:v>129</c:v>
                      </c:pt>
                      <c:pt idx="185">
                        <c:v>129</c:v>
                      </c:pt>
                      <c:pt idx="186">
                        <c:v>129</c:v>
                      </c:pt>
                      <c:pt idx="187">
                        <c:v>129</c:v>
                      </c:pt>
                      <c:pt idx="188">
                        <c:v>129</c:v>
                      </c:pt>
                      <c:pt idx="189">
                        <c:v>129</c:v>
                      </c:pt>
                      <c:pt idx="190">
                        <c:v>129</c:v>
                      </c:pt>
                      <c:pt idx="191">
                        <c:v>123</c:v>
                      </c:pt>
                      <c:pt idx="192">
                        <c:v>117</c:v>
                      </c:pt>
                      <c:pt idx="193">
                        <c:v>111</c:v>
                      </c:pt>
                      <c:pt idx="194">
                        <c:v>105</c:v>
                      </c:pt>
                      <c:pt idx="195">
                        <c:v>99</c:v>
                      </c:pt>
                      <c:pt idx="196">
                        <c:v>93</c:v>
                      </c:pt>
                      <c:pt idx="197">
                        <c:v>87</c:v>
                      </c:pt>
                      <c:pt idx="198">
                        <c:v>81</c:v>
                      </c:pt>
                      <c:pt idx="199">
                        <c:v>75</c:v>
                      </c:pt>
                      <c:pt idx="200">
                        <c:v>69</c:v>
                      </c:pt>
                      <c:pt idx="201">
                        <c:v>63.9</c:v>
                      </c:pt>
                      <c:pt idx="202">
                        <c:v>58.8</c:v>
                      </c:pt>
                      <c:pt idx="203">
                        <c:v>53.7</c:v>
                      </c:pt>
                      <c:pt idx="204">
                        <c:v>48.6</c:v>
                      </c:pt>
                      <c:pt idx="205">
                        <c:v>43.5</c:v>
                      </c:pt>
                      <c:pt idx="206">
                        <c:v>38.4</c:v>
                      </c:pt>
                      <c:pt idx="207">
                        <c:v>33.299999999999997</c:v>
                      </c:pt>
                      <c:pt idx="208">
                        <c:v>28.2</c:v>
                      </c:pt>
                      <c:pt idx="209">
                        <c:v>23.1</c:v>
                      </c:pt>
                      <c:pt idx="210">
                        <c:v>18</c:v>
                      </c:pt>
                      <c:pt idx="211">
                        <c:v>18</c:v>
                      </c:pt>
                      <c:pt idx="212">
                        <c:v>18</c:v>
                      </c:pt>
                      <c:pt idx="213">
                        <c:v>18</c:v>
                      </c:pt>
                      <c:pt idx="214">
                        <c:v>18</c:v>
                      </c:pt>
                      <c:pt idx="215">
                        <c:v>18</c:v>
                      </c:pt>
                      <c:pt idx="216">
                        <c:v>18</c:v>
                      </c:pt>
                      <c:pt idx="217">
                        <c:v>18</c:v>
                      </c:pt>
                      <c:pt idx="218">
                        <c:v>18</c:v>
                      </c:pt>
                      <c:pt idx="219">
                        <c:v>18</c:v>
                      </c:pt>
                      <c:pt idx="220">
                        <c:v>18</c:v>
                      </c:pt>
                      <c:pt idx="221">
                        <c:v>17.100000000000001</c:v>
                      </c:pt>
                      <c:pt idx="222">
                        <c:v>16.2</c:v>
                      </c:pt>
                      <c:pt idx="223">
                        <c:v>15.3</c:v>
                      </c:pt>
                      <c:pt idx="224">
                        <c:v>14.4</c:v>
                      </c:pt>
                      <c:pt idx="225">
                        <c:v>13.5</c:v>
                      </c:pt>
                      <c:pt idx="226">
                        <c:v>12.6</c:v>
                      </c:pt>
                      <c:pt idx="227">
                        <c:v>11.7</c:v>
                      </c:pt>
                      <c:pt idx="228">
                        <c:v>10.8</c:v>
                      </c:pt>
                      <c:pt idx="229">
                        <c:v>9.9</c:v>
                      </c:pt>
                      <c:pt idx="230">
                        <c:v>9</c:v>
                      </c:pt>
                      <c:pt idx="231">
                        <c:v>9.9</c:v>
                      </c:pt>
                      <c:pt idx="232">
                        <c:v>10.8</c:v>
                      </c:pt>
                      <c:pt idx="233">
                        <c:v>11.7</c:v>
                      </c:pt>
                      <c:pt idx="234">
                        <c:v>12.6</c:v>
                      </c:pt>
                      <c:pt idx="235">
                        <c:v>13.5</c:v>
                      </c:pt>
                      <c:pt idx="236">
                        <c:v>14.4</c:v>
                      </c:pt>
                      <c:pt idx="237">
                        <c:v>15.3</c:v>
                      </c:pt>
                      <c:pt idx="238">
                        <c:v>16.2</c:v>
                      </c:pt>
                      <c:pt idx="239">
                        <c:v>17.100000000000001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20.7</c:v>
                      </c:pt>
                      <c:pt idx="252">
                        <c:v>23.4</c:v>
                      </c:pt>
                      <c:pt idx="253">
                        <c:v>26.1</c:v>
                      </c:pt>
                      <c:pt idx="254">
                        <c:v>28.8</c:v>
                      </c:pt>
                      <c:pt idx="255">
                        <c:v>31.5</c:v>
                      </c:pt>
                      <c:pt idx="256">
                        <c:v>34.200000000000003</c:v>
                      </c:pt>
                      <c:pt idx="257">
                        <c:v>36.9</c:v>
                      </c:pt>
                      <c:pt idx="258">
                        <c:v>39.6</c:v>
                      </c:pt>
                      <c:pt idx="259">
                        <c:v>42.3</c:v>
                      </c:pt>
                      <c:pt idx="260">
                        <c:v>45</c:v>
                      </c:pt>
                      <c:pt idx="261">
                        <c:v>40.5</c:v>
                      </c:pt>
                      <c:pt idx="262">
                        <c:v>36</c:v>
                      </c:pt>
                      <c:pt idx="263">
                        <c:v>31.5</c:v>
                      </c:pt>
                      <c:pt idx="264">
                        <c:v>27</c:v>
                      </c:pt>
                      <c:pt idx="265">
                        <c:v>22.5</c:v>
                      </c:pt>
                      <c:pt idx="266">
                        <c:v>18</c:v>
                      </c:pt>
                      <c:pt idx="267">
                        <c:v>13.5</c:v>
                      </c:pt>
                      <c:pt idx="268">
                        <c:v>9</c:v>
                      </c:pt>
                      <c:pt idx="269">
                        <c:v>4.5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4</c:v>
                      </c:pt>
                      <c:pt idx="312">
                        <c:v>0.8</c:v>
                      </c:pt>
                      <c:pt idx="313">
                        <c:v>1.2</c:v>
                      </c:pt>
                      <c:pt idx="314">
                        <c:v>1.6</c:v>
                      </c:pt>
                      <c:pt idx="315">
                        <c:v>2</c:v>
                      </c:pt>
                      <c:pt idx="316">
                        <c:v>2.4</c:v>
                      </c:pt>
                      <c:pt idx="317">
                        <c:v>2.8</c:v>
                      </c:pt>
                      <c:pt idx="318">
                        <c:v>3.2</c:v>
                      </c:pt>
                      <c:pt idx="319">
                        <c:v>3.6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F-B588-4BE0-8273-0227F6B06352}"/>
                  </c:ext>
                </c:extLst>
              </c15:ser>
            </c15:filteredScatterSeries>
            <c15:filteredScatterSeries>
              <c15:ser>
                <c:idx val="2"/>
                <c:order val="4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2:$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9</c:v>
                      </c:pt>
                      <c:pt idx="152">
                        <c:v>1.8</c:v>
                      </c:pt>
                      <c:pt idx="153">
                        <c:v>2.7</c:v>
                      </c:pt>
                      <c:pt idx="154">
                        <c:v>3.6</c:v>
                      </c:pt>
                      <c:pt idx="155">
                        <c:v>4.5</c:v>
                      </c:pt>
                      <c:pt idx="156">
                        <c:v>5.4</c:v>
                      </c:pt>
                      <c:pt idx="157">
                        <c:v>6.3</c:v>
                      </c:pt>
                      <c:pt idx="158">
                        <c:v>7.2</c:v>
                      </c:pt>
                      <c:pt idx="159">
                        <c:v>8.1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18</c:v>
                      </c:pt>
                      <c:pt idx="172">
                        <c:v>18</c:v>
                      </c:pt>
                      <c:pt idx="173">
                        <c:v>18</c:v>
                      </c:pt>
                      <c:pt idx="174">
                        <c:v>18</c:v>
                      </c:pt>
                      <c:pt idx="175">
                        <c:v>18</c:v>
                      </c:pt>
                      <c:pt idx="176">
                        <c:v>18</c:v>
                      </c:pt>
                      <c:pt idx="177">
                        <c:v>18</c:v>
                      </c:pt>
                      <c:pt idx="178">
                        <c:v>18</c:v>
                      </c:pt>
                      <c:pt idx="179">
                        <c:v>18</c:v>
                      </c:pt>
                      <c:pt idx="180">
                        <c:v>18</c:v>
                      </c:pt>
                      <c:pt idx="181">
                        <c:v>18</c:v>
                      </c:pt>
                      <c:pt idx="182">
                        <c:v>18</c:v>
                      </c:pt>
                      <c:pt idx="183">
                        <c:v>18</c:v>
                      </c:pt>
                      <c:pt idx="184">
                        <c:v>18</c:v>
                      </c:pt>
                      <c:pt idx="185">
                        <c:v>18</c:v>
                      </c:pt>
                      <c:pt idx="186">
                        <c:v>18</c:v>
                      </c:pt>
                      <c:pt idx="187">
                        <c:v>18</c:v>
                      </c:pt>
                      <c:pt idx="188">
                        <c:v>18</c:v>
                      </c:pt>
                      <c:pt idx="189">
                        <c:v>18</c:v>
                      </c:pt>
                      <c:pt idx="190">
                        <c:v>18</c:v>
                      </c:pt>
                      <c:pt idx="191">
                        <c:v>17.100000000000001</c:v>
                      </c:pt>
                      <c:pt idx="192">
                        <c:v>16.2</c:v>
                      </c:pt>
                      <c:pt idx="193">
                        <c:v>15.3</c:v>
                      </c:pt>
                      <c:pt idx="194">
                        <c:v>14.4</c:v>
                      </c:pt>
                      <c:pt idx="195">
                        <c:v>13.5</c:v>
                      </c:pt>
                      <c:pt idx="196">
                        <c:v>12.6</c:v>
                      </c:pt>
                      <c:pt idx="197">
                        <c:v>11.7</c:v>
                      </c:pt>
                      <c:pt idx="198">
                        <c:v>10.8</c:v>
                      </c:pt>
                      <c:pt idx="199">
                        <c:v>9.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8.899999999999999</c:v>
                      </c:pt>
                      <c:pt idx="222">
                        <c:v>19.8</c:v>
                      </c:pt>
                      <c:pt idx="223">
                        <c:v>20.7</c:v>
                      </c:pt>
                      <c:pt idx="224">
                        <c:v>21.6</c:v>
                      </c:pt>
                      <c:pt idx="225">
                        <c:v>22.5</c:v>
                      </c:pt>
                      <c:pt idx="226">
                        <c:v>23.4</c:v>
                      </c:pt>
                      <c:pt idx="227">
                        <c:v>24.3</c:v>
                      </c:pt>
                      <c:pt idx="228">
                        <c:v>25.2</c:v>
                      </c:pt>
                      <c:pt idx="229">
                        <c:v>26.1</c:v>
                      </c:pt>
                      <c:pt idx="230">
                        <c:v>27</c:v>
                      </c:pt>
                      <c:pt idx="231">
                        <c:v>26.1</c:v>
                      </c:pt>
                      <c:pt idx="232">
                        <c:v>25.2</c:v>
                      </c:pt>
                      <c:pt idx="233">
                        <c:v>24.3</c:v>
                      </c:pt>
                      <c:pt idx="234">
                        <c:v>23.4</c:v>
                      </c:pt>
                      <c:pt idx="235">
                        <c:v>22.5</c:v>
                      </c:pt>
                      <c:pt idx="236">
                        <c:v>21.6</c:v>
                      </c:pt>
                      <c:pt idx="237">
                        <c:v>20.7</c:v>
                      </c:pt>
                      <c:pt idx="238">
                        <c:v>19.8</c:v>
                      </c:pt>
                      <c:pt idx="239">
                        <c:v>18.899999999999999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17.5</c:v>
                      </c:pt>
                      <c:pt idx="252">
                        <c:v>17</c:v>
                      </c:pt>
                      <c:pt idx="253">
                        <c:v>16.5</c:v>
                      </c:pt>
                      <c:pt idx="254">
                        <c:v>16</c:v>
                      </c:pt>
                      <c:pt idx="255">
                        <c:v>15.5</c:v>
                      </c:pt>
                      <c:pt idx="256">
                        <c:v>15</c:v>
                      </c:pt>
                      <c:pt idx="257">
                        <c:v>14.5</c:v>
                      </c:pt>
                      <c:pt idx="258">
                        <c:v>14</c:v>
                      </c:pt>
                      <c:pt idx="259">
                        <c:v>13.5</c:v>
                      </c:pt>
                      <c:pt idx="260">
                        <c:v>13</c:v>
                      </c:pt>
                      <c:pt idx="261">
                        <c:v>11.7</c:v>
                      </c:pt>
                      <c:pt idx="262">
                        <c:v>10.4</c:v>
                      </c:pt>
                      <c:pt idx="263">
                        <c:v>9.1</c:v>
                      </c:pt>
                      <c:pt idx="264">
                        <c:v>7.8</c:v>
                      </c:pt>
                      <c:pt idx="265">
                        <c:v>6.5</c:v>
                      </c:pt>
                      <c:pt idx="266">
                        <c:v>5.1999999999999904</c:v>
                      </c:pt>
                      <c:pt idx="267">
                        <c:v>3.9</c:v>
                      </c:pt>
                      <c:pt idx="268">
                        <c:v>2.5999999999999899</c:v>
                      </c:pt>
                      <c:pt idx="269">
                        <c:v>1.299999999999990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9</c:v>
                      </c:pt>
                      <c:pt idx="302">
                        <c:v>9</c:v>
                      </c:pt>
                      <c:pt idx="303">
                        <c:v>9</c:v>
                      </c:pt>
                      <c:pt idx="304">
                        <c:v>9</c:v>
                      </c:pt>
                      <c:pt idx="305">
                        <c:v>9</c:v>
                      </c:pt>
                      <c:pt idx="306">
                        <c:v>9</c:v>
                      </c:pt>
                      <c:pt idx="307">
                        <c:v>9</c:v>
                      </c:pt>
                      <c:pt idx="308">
                        <c:v>9</c:v>
                      </c:pt>
                      <c:pt idx="309">
                        <c:v>9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0-B588-4BE0-8273-0227F6B06352}"/>
                  </c:ext>
                </c:extLst>
              </c15:ser>
            </c15:filteredScatterSeries>
            <c15:filteredScatterSeries>
              <c15:ser>
                <c:idx val="3"/>
                <c:order val="4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2:$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2.8</c:v>
                      </c:pt>
                      <c:pt idx="102">
                        <c:v>5.6</c:v>
                      </c:pt>
                      <c:pt idx="103">
                        <c:v>8.3999999999999897</c:v>
                      </c:pt>
                      <c:pt idx="104">
                        <c:v>11.2</c:v>
                      </c:pt>
                      <c:pt idx="105">
                        <c:v>14</c:v>
                      </c:pt>
                      <c:pt idx="106">
                        <c:v>16.799999999999901</c:v>
                      </c:pt>
                      <c:pt idx="107">
                        <c:v>19.599999999999898</c:v>
                      </c:pt>
                      <c:pt idx="108">
                        <c:v>22.4</c:v>
                      </c:pt>
                      <c:pt idx="109">
                        <c:v>25.2</c:v>
                      </c:pt>
                      <c:pt idx="110">
                        <c:v>28</c:v>
                      </c:pt>
                      <c:pt idx="111">
                        <c:v>27</c:v>
                      </c:pt>
                      <c:pt idx="112">
                        <c:v>26</c:v>
                      </c:pt>
                      <c:pt idx="113">
                        <c:v>25</c:v>
                      </c:pt>
                      <c:pt idx="114">
                        <c:v>24</c:v>
                      </c:pt>
                      <c:pt idx="115">
                        <c:v>23</c:v>
                      </c:pt>
                      <c:pt idx="116">
                        <c:v>22</c:v>
                      </c:pt>
                      <c:pt idx="117">
                        <c:v>21</c:v>
                      </c:pt>
                      <c:pt idx="118">
                        <c:v>20</c:v>
                      </c:pt>
                      <c:pt idx="119">
                        <c:v>19</c:v>
                      </c:pt>
                      <c:pt idx="120">
                        <c:v>18</c:v>
                      </c:pt>
                      <c:pt idx="121">
                        <c:v>18</c:v>
                      </c:pt>
                      <c:pt idx="122">
                        <c:v>18</c:v>
                      </c:pt>
                      <c:pt idx="123">
                        <c:v>18</c:v>
                      </c:pt>
                      <c:pt idx="124">
                        <c:v>18</c:v>
                      </c:pt>
                      <c:pt idx="125">
                        <c:v>18</c:v>
                      </c:pt>
                      <c:pt idx="126">
                        <c:v>18</c:v>
                      </c:pt>
                      <c:pt idx="127">
                        <c:v>18</c:v>
                      </c:pt>
                      <c:pt idx="128">
                        <c:v>18</c:v>
                      </c:pt>
                      <c:pt idx="129">
                        <c:v>18</c:v>
                      </c:pt>
                      <c:pt idx="130">
                        <c:v>18</c:v>
                      </c:pt>
                      <c:pt idx="131">
                        <c:v>17.5</c:v>
                      </c:pt>
                      <c:pt idx="132">
                        <c:v>17</c:v>
                      </c:pt>
                      <c:pt idx="133">
                        <c:v>16.5</c:v>
                      </c:pt>
                      <c:pt idx="134">
                        <c:v>16</c:v>
                      </c:pt>
                      <c:pt idx="135">
                        <c:v>15.5</c:v>
                      </c:pt>
                      <c:pt idx="136">
                        <c:v>15</c:v>
                      </c:pt>
                      <c:pt idx="137">
                        <c:v>14.5</c:v>
                      </c:pt>
                      <c:pt idx="138">
                        <c:v>14</c:v>
                      </c:pt>
                      <c:pt idx="139">
                        <c:v>13.5</c:v>
                      </c:pt>
                      <c:pt idx="140">
                        <c:v>13</c:v>
                      </c:pt>
                      <c:pt idx="141">
                        <c:v>25.8</c:v>
                      </c:pt>
                      <c:pt idx="142">
                        <c:v>38.6</c:v>
                      </c:pt>
                      <c:pt idx="143">
                        <c:v>51.4</c:v>
                      </c:pt>
                      <c:pt idx="144">
                        <c:v>64.2</c:v>
                      </c:pt>
                      <c:pt idx="145">
                        <c:v>77</c:v>
                      </c:pt>
                      <c:pt idx="146">
                        <c:v>89.8</c:v>
                      </c:pt>
                      <c:pt idx="147">
                        <c:v>102.6</c:v>
                      </c:pt>
                      <c:pt idx="148">
                        <c:v>115.4</c:v>
                      </c:pt>
                      <c:pt idx="149">
                        <c:v>128.19999999999999</c:v>
                      </c:pt>
                      <c:pt idx="150">
                        <c:v>141</c:v>
                      </c:pt>
                      <c:pt idx="151">
                        <c:v>141.9</c:v>
                      </c:pt>
                      <c:pt idx="152">
                        <c:v>142.80000000000001</c:v>
                      </c:pt>
                      <c:pt idx="153">
                        <c:v>143.69999999999999</c:v>
                      </c:pt>
                      <c:pt idx="154">
                        <c:v>144.6</c:v>
                      </c:pt>
                      <c:pt idx="155">
                        <c:v>145.5</c:v>
                      </c:pt>
                      <c:pt idx="156">
                        <c:v>146.4</c:v>
                      </c:pt>
                      <c:pt idx="157">
                        <c:v>147.30000000000001</c:v>
                      </c:pt>
                      <c:pt idx="158">
                        <c:v>148.19999999999999</c:v>
                      </c:pt>
                      <c:pt idx="159">
                        <c:v>149.1</c:v>
                      </c:pt>
                      <c:pt idx="160">
                        <c:v>150</c:v>
                      </c:pt>
                      <c:pt idx="161">
                        <c:v>145.80000000000001</c:v>
                      </c:pt>
                      <c:pt idx="162">
                        <c:v>141.6</c:v>
                      </c:pt>
                      <c:pt idx="163">
                        <c:v>137.4</c:v>
                      </c:pt>
                      <c:pt idx="164">
                        <c:v>133.19999999999999</c:v>
                      </c:pt>
                      <c:pt idx="165">
                        <c:v>129</c:v>
                      </c:pt>
                      <c:pt idx="166">
                        <c:v>124.8</c:v>
                      </c:pt>
                      <c:pt idx="167">
                        <c:v>120.6</c:v>
                      </c:pt>
                      <c:pt idx="168">
                        <c:v>116.4</c:v>
                      </c:pt>
                      <c:pt idx="169">
                        <c:v>112.19999999999899</c:v>
                      </c:pt>
                      <c:pt idx="170">
                        <c:v>108</c:v>
                      </c:pt>
                      <c:pt idx="171">
                        <c:v>107.4</c:v>
                      </c:pt>
                      <c:pt idx="172">
                        <c:v>106.8</c:v>
                      </c:pt>
                      <c:pt idx="173">
                        <c:v>106.2</c:v>
                      </c:pt>
                      <c:pt idx="174">
                        <c:v>105.6</c:v>
                      </c:pt>
                      <c:pt idx="175">
                        <c:v>105</c:v>
                      </c:pt>
                      <c:pt idx="176">
                        <c:v>104.4</c:v>
                      </c:pt>
                      <c:pt idx="177">
                        <c:v>103.8</c:v>
                      </c:pt>
                      <c:pt idx="178">
                        <c:v>103.2</c:v>
                      </c:pt>
                      <c:pt idx="179">
                        <c:v>102.6</c:v>
                      </c:pt>
                      <c:pt idx="180">
                        <c:v>102</c:v>
                      </c:pt>
                      <c:pt idx="181">
                        <c:v>102</c:v>
                      </c:pt>
                      <c:pt idx="182">
                        <c:v>102</c:v>
                      </c:pt>
                      <c:pt idx="183">
                        <c:v>102</c:v>
                      </c:pt>
                      <c:pt idx="184">
                        <c:v>102</c:v>
                      </c:pt>
                      <c:pt idx="185">
                        <c:v>102</c:v>
                      </c:pt>
                      <c:pt idx="186">
                        <c:v>102</c:v>
                      </c:pt>
                      <c:pt idx="187">
                        <c:v>102</c:v>
                      </c:pt>
                      <c:pt idx="188">
                        <c:v>102</c:v>
                      </c:pt>
                      <c:pt idx="189">
                        <c:v>102</c:v>
                      </c:pt>
                      <c:pt idx="190">
                        <c:v>102</c:v>
                      </c:pt>
                      <c:pt idx="191">
                        <c:v>99.1</c:v>
                      </c:pt>
                      <c:pt idx="192">
                        <c:v>96.2</c:v>
                      </c:pt>
                      <c:pt idx="193">
                        <c:v>93.3</c:v>
                      </c:pt>
                      <c:pt idx="194">
                        <c:v>90.4</c:v>
                      </c:pt>
                      <c:pt idx="195">
                        <c:v>87.5</c:v>
                      </c:pt>
                      <c:pt idx="196">
                        <c:v>84.6</c:v>
                      </c:pt>
                      <c:pt idx="197">
                        <c:v>81.7</c:v>
                      </c:pt>
                      <c:pt idx="198">
                        <c:v>78.8</c:v>
                      </c:pt>
                      <c:pt idx="199">
                        <c:v>75.900000000000006</c:v>
                      </c:pt>
                      <c:pt idx="200">
                        <c:v>73</c:v>
                      </c:pt>
                      <c:pt idx="201">
                        <c:v>67.5</c:v>
                      </c:pt>
                      <c:pt idx="202">
                        <c:v>62</c:v>
                      </c:pt>
                      <c:pt idx="203">
                        <c:v>56.5</c:v>
                      </c:pt>
                      <c:pt idx="204">
                        <c:v>51</c:v>
                      </c:pt>
                      <c:pt idx="205">
                        <c:v>45.5</c:v>
                      </c:pt>
                      <c:pt idx="206">
                        <c:v>40</c:v>
                      </c:pt>
                      <c:pt idx="207">
                        <c:v>34.5</c:v>
                      </c:pt>
                      <c:pt idx="208">
                        <c:v>29</c:v>
                      </c:pt>
                      <c:pt idx="209">
                        <c:v>23.5</c:v>
                      </c:pt>
                      <c:pt idx="210">
                        <c:v>18</c:v>
                      </c:pt>
                      <c:pt idx="211">
                        <c:v>18.899999999999999</c:v>
                      </c:pt>
                      <c:pt idx="212">
                        <c:v>19.8</c:v>
                      </c:pt>
                      <c:pt idx="213">
                        <c:v>20.7</c:v>
                      </c:pt>
                      <c:pt idx="214">
                        <c:v>21.6</c:v>
                      </c:pt>
                      <c:pt idx="215">
                        <c:v>22.5</c:v>
                      </c:pt>
                      <c:pt idx="216">
                        <c:v>23.4</c:v>
                      </c:pt>
                      <c:pt idx="217">
                        <c:v>24.3</c:v>
                      </c:pt>
                      <c:pt idx="218">
                        <c:v>25.2</c:v>
                      </c:pt>
                      <c:pt idx="219">
                        <c:v>26.1</c:v>
                      </c:pt>
                      <c:pt idx="220">
                        <c:v>27</c:v>
                      </c:pt>
                      <c:pt idx="221">
                        <c:v>28.8</c:v>
                      </c:pt>
                      <c:pt idx="222">
                        <c:v>30.6</c:v>
                      </c:pt>
                      <c:pt idx="223">
                        <c:v>32.4</c:v>
                      </c:pt>
                      <c:pt idx="224">
                        <c:v>34.200000000000003</c:v>
                      </c:pt>
                      <c:pt idx="225">
                        <c:v>36</c:v>
                      </c:pt>
                      <c:pt idx="226">
                        <c:v>37.799999999999997</c:v>
                      </c:pt>
                      <c:pt idx="227">
                        <c:v>39.6</c:v>
                      </c:pt>
                      <c:pt idx="228">
                        <c:v>41.4</c:v>
                      </c:pt>
                      <c:pt idx="229">
                        <c:v>43.2</c:v>
                      </c:pt>
                      <c:pt idx="230">
                        <c:v>45</c:v>
                      </c:pt>
                      <c:pt idx="231">
                        <c:v>44.1</c:v>
                      </c:pt>
                      <c:pt idx="232">
                        <c:v>43.2</c:v>
                      </c:pt>
                      <c:pt idx="233">
                        <c:v>42.3</c:v>
                      </c:pt>
                      <c:pt idx="234">
                        <c:v>41.4</c:v>
                      </c:pt>
                      <c:pt idx="235">
                        <c:v>40.5</c:v>
                      </c:pt>
                      <c:pt idx="236">
                        <c:v>39.6</c:v>
                      </c:pt>
                      <c:pt idx="237">
                        <c:v>38.700000000000003</c:v>
                      </c:pt>
                      <c:pt idx="238">
                        <c:v>37.799999999999997</c:v>
                      </c:pt>
                      <c:pt idx="239">
                        <c:v>36.9</c:v>
                      </c:pt>
                      <c:pt idx="240">
                        <c:v>36</c:v>
                      </c:pt>
                      <c:pt idx="241">
                        <c:v>36</c:v>
                      </c:pt>
                      <c:pt idx="242">
                        <c:v>36</c:v>
                      </c:pt>
                      <c:pt idx="243">
                        <c:v>36</c:v>
                      </c:pt>
                      <c:pt idx="244">
                        <c:v>36</c:v>
                      </c:pt>
                      <c:pt idx="245">
                        <c:v>36</c:v>
                      </c:pt>
                      <c:pt idx="246">
                        <c:v>36</c:v>
                      </c:pt>
                      <c:pt idx="247">
                        <c:v>36</c:v>
                      </c:pt>
                      <c:pt idx="248">
                        <c:v>36</c:v>
                      </c:pt>
                      <c:pt idx="249">
                        <c:v>36</c:v>
                      </c:pt>
                      <c:pt idx="250">
                        <c:v>36</c:v>
                      </c:pt>
                      <c:pt idx="251">
                        <c:v>35.1</c:v>
                      </c:pt>
                      <c:pt idx="252">
                        <c:v>34.200000000000003</c:v>
                      </c:pt>
                      <c:pt idx="253">
                        <c:v>33.299999999999997</c:v>
                      </c:pt>
                      <c:pt idx="254">
                        <c:v>32.4</c:v>
                      </c:pt>
                      <c:pt idx="255">
                        <c:v>31.5</c:v>
                      </c:pt>
                      <c:pt idx="256">
                        <c:v>30.6</c:v>
                      </c:pt>
                      <c:pt idx="257">
                        <c:v>29.7</c:v>
                      </c:pt>
                      <c:pt idx="258">
                        <c:v>28.8</c:v>
                      </c:pt>
                      <c:pt idx="259">
                        <c:v>27.9</c:v>
                      </c:pt>
                      <c:pt idx="260">
                        <c:v>27</c:v>
                      </c:pt>
                      <c:pt idx="261">
                        <c:v>24.3</c:v>
                      </c:pt>
                      <c:pt idx="262">
                        <c:v>21.6</c:v>
                      </c:pt>
                      <c:pt idx="263">
                        <c:v>18.899999999999999</c:v>
                      </c:pt>
                      <c:pt idx="264">
                        <c:v>16.2</c:v>
                      </c:pt>
                      <c:pt idx="265">
                        <c:v>13.5</c:v>
                      </c:pt>
                      <c:pt idx="266">
                        <c:v>10.799999999999899</c:v>
                      </c:pt>
                      <c:pt idx="267">
                        <c:v>8.0999999999999908</c:v>
                      </c:pt>
                      <c:pt idx="268">
                        <c:v>5.3999999999999897</c:v>
                      </c:pt>
                      <c:pt idx="269">
                        <c:v>2.69999999999999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1.3</c:v>
                      </c:pt>
                      <c:pt idx="312">
                        <c:v>2.6</c:v>
                      </c:pt>
                      <c:pt idx="313">
                        <c:v>3.9</c:v>
                      </c:pt>
                      <c:pt idx="314">
                        <c:v>5.2</c:v>
                      </c:pt>
                      <c:pt idx="315">
                        <c:v>6.5</c:v>
                      </c:pt>
                      <c:pt idx="316">
                        <c:v>7.8</c:v>
                      </c:pt>
                      <c:pt idx="317">
                        <c:v>9.1</c:v>
                      </c:pt>
                      <c:pt idx="318">
                        <c:v>10.4</c:v>
                      </c:pt>
                      <c:pt idx="319">
                        <c:v>11.7</c:v>
                      </c:pt>
                      <c:pt idx="320">
                        <c:v>13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1-B588-4BE0-8273-0227F6B06352}"/>
                  </c:ext>
                </c:extLst>
              </c15:ser>
            </c15:filteredScatterSeries>
            <c15:filteredScatterSeries>
              <c15:ser>
                <c:idx val="4"/>
                <c:order val="5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2:$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2.1</c:v>
                      </c:pt>
                      <c:pt idx="152">
                        <c:v>4.2</c:v>
                      </c:pt>
                      <c:pt idx="153">
                        <c:v>6.3</c:v>
                      </c:pt>
                      <c:pt idx="154">
                        <c:v>8.4</c:v>
                      </c:pt>
                      <c:pt idx="155">
                        <c:v>10.5</c:v>
                      </c:pt>
                      <c:pt idx="156">
                        <c:v>12.6</c:v>
                      </c:pt>
                      <c:pt idx="157">
                        <c:v>14.7</c:v>
                      </c:pt>
                      <c:pt idx="158">
                        <c:v>16.8</c:v>
                      </c:pt>
                      <c:pt idx="159">
                        <c:v>18.899999999999999</c:v>
                      </c:pt>
                      <c:pt idx="160">
                        <c:v>21</c:v>
                      </c:pt>
                      <c:pt idx="161">
                        <c:v>22.2</c:v>
                      </c:pt>
                      <c:pt idx="162">
                        <c:v>23.4</c:v>
                      </c:pt>
                      <c:pt idx="163">
                        <c:v>24.6</c:v>
                      </c:pt>
                      <c:pt idx="164">
                        <c:v>25.8</c:v>
                      </c:pt>
                      <c:pt idx="165">
                        <c:v>27</c:v>
                      </c:pt>
                      <c:pt idx="166">
                        <c:v>28.2</c:v>
                      </c:pt>
                      <c:pt idx="167">
                        <c:v>29.4</c:v>
                      </c:pt>
                      <c:pt idx="168">
                        <c:v>30.6</c:v>
                      </c:pt>
                      <c:pt idx="169">
                        <c:v>31.799999999999901</c:v>
                      </c:pt>
                      <c:pt idx="170">
                        <c:v>33</c:v>
                      </c:pt>
                      <c:pt idx="171">
                        <c:v>30.6</c:v>
                      </c:pt>
                      <c:pt idx="172">
                        <c:v>28.2</c:v>
                      </c:pt>
                      <c:pt idx="173">
                        <c:v>25.8</c:v>
                      </c:pt>
                      <c:pt idx="174">
                        <c:v>23.4</c:v>
                      </c:pt>
                      <c:pt idx="175">
                        <c:v>21</c:v>
                      </c:pt>
                      <c:pt idx="176">
                        <c:v>18.600000000000001</c:v>
                      </c:pt>
                      <c:pt idx="177">
                        <c:v>16.2</c:v>
                      </c:pt>
                      <c:pt idx="178">
                        <c:v>13.8</c:v>
                      </c:pt>
                      <c:pt idx="179">
                        <c:v>11.4</c:v>
                      </c:pt>
                      <c:pt idx="180">
                        <c:v>9</c:v>
                      </c:pt>
                      <c:pt idx="181">
                        <c:v>9.9</c:v>
                      </c:pt>
                      <c:pt idx="182">
                        <c:v>10.8</c:v>
                      </c:pt>
                      <c:pt idx="183">
                        <c:v>11.7</c:v>
                      </c:pt>
                      <c:pt idx="184">
                        <c:v>12.6</c:v>
                      </c:pt>
                      <c:pt idx="185">
                        <c:v>13.5</c:v>
                      </c:pt>
                      <c:pt idx="186">
                        <c:v>14.4</c:v>
                      </c:pt>
                      <c:pt idx="187">
                        <c:v>15.3</c:v>
                      </c:pt>
                      <c:pt idx="188">
                        <c:v>16.2</c:v>
                      </c:pt>
                      <c:pt idx="189">
                        <c:v>17.100000000000001</c:v>
                      </c:pt>
                      <c:pt idx="190">
                        <c:v>18</c:v>
                      </c:pt>
                      <c:pt idx="191">
                        <c:v>45.6</c:v>
                      </c:pt>
                      <c:pt idx="192">
                        <c:v>73.2</c:v>
                      </c:pt>
                      <c:pt idx="193">
                        <c:v>100.8</c:v>
                      </c:pt>
                      <c:pt idx="194">
                        <c:v>128.4</c:v>
                      </c:pt>
                      <c:pt idx="195">
                        <c:v>156</c:v>
                      </c:pt>
                      <c:pt idx="196">
                        <c:v>183.6</c:v>
                      </c:pt>
                      <c:pt idx="197">
                        <c:v>211.2</c:v>
                      </c:pt>
                      <c:pt idx="198">
                        <c:v>238.8</c:v>
                      </c:pt>
                      <c:pt idx="199">
                        <c:v>266.39999999999998</c:v>
                      </c:pt>
                      <c:pt idx="200">
                        <c:v>294</c:v>
                      </c:pt>
                      <c:pt idx="201">
                        <c:v>294</c:v>
                      </c:pt>
                      <c:pt idx="202">
                        <c:v>294</c:v>
                      </c:pt>
                      <c:pt idx="203">
                        <c:v>294</c:v>
                      </c:pt>
                      <c:pt idx="204">
                        <c:v>294</c:v>
                      </c:pt>
                      <c:pt idx="205">
                        <c:v>294</c:v>
                      </c:pt>
                      <c:pt idx="206">
                        <c:v>294</c:v>
                      </c:pt>
                      <c:pt idx="207">
                        <c:v>294</c:v>
                      </c:pt>
                      <c:pt idx="208">
                        <c:v>294</c:v>
                      </c:pt>
                      <c:pt idx="209">
                        <c:v>294</c:v>
                      </c:pt>
                      <c:pt idx="210">
                        <c:v>294</c:v>
                      </c:pt>
                      <c:pt idx="211">
                        <c:v>284.2</c:v>
                      </c:pt>
                      <c:pt idx="212">
                        <c:v>274.39999999999998</c:v>
                      </c:pt>
                      <c:pt idx="213">
                        <c:v>264.60000000000002</c:v>
                      </c:pt>
                      <c:pt idx="214">
                        <c:v>254.8</c:v>
                      </c:pt>
                      <c:pt idx="215">
                        <c:v>245</c:v>
                      </c:pt>
                      <c:pt idx="216">
                        <c:v>235.2</c:v>
                      </c:pt>
                      <c:pt idx="217">
                        <c:v>225.39999999999901</c:v>
                      </c:pt>
                      <c:pt idx="218">
                        <c:v>215.6</c:v>
                      </c:pt>
                      <c:pt idx="219">
                        <c:v>205.8</c:v>
                      </c:pt>
                      <c:pt idx="220">
                        <c:v>196</c:v>
                      </c:pt>
                      <c:pt idx="221">
                        <c:v>178.2</c:v>
                      </c:pt>
                      <c:pt idx="222">
                        <c:v>160.4</c:v>
                      </c:pt>
                      <c:pt idx="223">
                        <c:v>142.6</c:v>
                      </c:pt>
                      <c:pt idx="224">
                        <c:v>124.8</c:v>
                      </c:pt>
                      <c:pt idx="225">
                        <c:v>107</c:v>
                      </c:pt>
                      <c:pt idx="226">
                        <c:v>89.199999999999903</c:v>
                      </c:pt>
                      <c:pt idx="227">
                        <c:v>71.399999999999906</c:v>
                      </c:pt>
                      <c:pt idx="228">
                        <c:v>53.599999999999902</c:v>
                      </c:pt>
                      <c:pt idx="229">
                        <c:v>35.799999999999898</c:v>
                      </c:pt>
                      <c:pt idx="230">
                        <c:v>18</c:v>
                      </c:pt>
                      <c:pt idx="231">
                        <c:v>16.2</c:v>
                      </c:pt>
                      <c:pt idx="232">
                        <c:v>14.4</c:v>
                      </c:pt>
                      <c:pt idx="233">
                        <c:v>12.6</c:v>
                      </c:pt>
                      <c:pt idx="234">
                        <c:v>10.8</c:v>
                      </c:pt>
                      <c:pt idx="235">
                        <c:v>9</c:v>
                      </c:pt>
                      <c:pt idx="236">
                        <c:v>7.1999999999999904</c:v>
                      </c:pt>
                      <c:pt idx="237">
                        <c:v>5.4</c:v>
                      </c:pt>
                      <c:pt idx="238">
                        <c:v>3.5999999999999899</c:v>
                      </c:pt>
                      <c:pt idx="239">
                        <c:v>1.8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5.8</c:v>
                      </c:pt>
                      <c:pt idx="252">
                        <c:v>54.6</c:v>
                      </c:pt>
                      <c:pt idx="253">
                        <c:v>53.4</c:v>
                      </c:pt>
                      <c:pt idx="254">
                        <c:v>52.2</c:v>
                      </c:pt>
                      <c:pt idx="255">
                        <c:v>51</c:v>
                      </c:pt>
                      <c:pt idx="256">
                        <c:v>49.8</c:v>
                      </c:pt>
                      <c:pt idx="257">
                        <c:v>48.6</c:v>
                      </c:pt>
                      <c:pt idx="258">
                        <c:v>47.4</c:v>
                      </c:pt>
                      <c:pt idx="259">
                        <c:v>46.2</c:v>
                      </c:pt>
                      <c:pt idx="260">
                        <c:v>45</c:v>
                      </c:pt>
                      <c:pt idx="261">
                        <c:v>45</c:v>
                      </c:pt>
                      <c:pt idx="262">
                        <c:v>45</c:v>
                      </c:pt>
                      <c:pt idx="263">
                        <c:v>45</c:v>
                      </c:pt>
                      <c:pt idx="264">
                        <c:v>45</c:v>
                      </c:pt>
                      <c:pt idx="265">
                        <c:v>45</c:v>
                      </c:pt>
                      <c:pt idx="266">
                        <c:v>45</c:v>
                      </c:pt>
                      <c:pt idx="267">
                        <c:v>45</c:v>
                      </c:pt>
                      <c:pt idx="268">
                        <c:v>45</c:v>
                      </c:pt>
                      <c:pt idx="269">
                        <c:v>45</c:v>
                      </c:pt>
                      <c:pt idx="270">
                        <c:v>45</c:v>
                      </c:pt>
                      <c:pt idx="271">
                        <c:v>42.7</c:v>
                      </c:pt>
                      <c:pt idx="272">
                        <c:v>40.4</c:v>
                      </c:pt>
                      <c:pt idx="273">
                        <c:v>38.1</c:v>
                      </c:pt>
                      <c:pt idx="274">
                        <c:v>35.799999999999997</c:v>
                      </c:pt>
                      <c:pt idx="275">
                        <c:v>33.5</c:v>
                      </c:pt>
                      <c:pt idx="276">
                        <c:v>31.2</c:v>
                      </c:pt>
                      <c:pt idx="277">
                        <c:v>28.9</c:v>
                      </c:pt>
                      <c:pt idx="278">
                        <c:v>26.6</c:v>
                      </c:pt>
                      <c:pt idx="279">
                        <c:v>24.3</c:v>
                      </c:pt>
                      <c:pt idx="280">
                        <c:v>22</c:v>
                      </c:pt>
                      <c:pt idx="281">
                        <c:v>19.8</c:v>
                      </c:pt>
                      <c:pt idx="282">
                        <c:v>17.600000000000001</c:v>
                      </c:pt>
                      <c:pt idx="283">
                        <c:v>15.399999999999901</c:v>
                      </c:pt>
                      <c:pt idx="284">
                        <c:v>13.2</c:v>
                      </c:pt>
                      <c:pt idx="285">
                        <c:v>11</c:v>
                      </c:pt>
                      <c:pt idx="286">
                        <c:v>8.7999999999999901</c:v>
                      </c:pt>
                      <c:pt idx="287">
                        <c:v>6.5999999999999899</c:v>
                      </c:pt>
                      <c:pt idx="288">
                        <c:v>4.3999999999999897</c:v>
                      </c:pt>
                      <c:pt idx="289">
                        <c:v>2.199999999999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2-B588-4BE0-8273-0227F6B06352}"/>
                  </c:ext>
                </c:extLst>
              </c15:ser>
            </c15:filteredScatterSeries>
            <c15:filteredScatterSeries>
              <c15:ser>
                <c:idx val="5"/>
                <c:order val="5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2:$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4</c:v>
                      </c:pt>
                      <c:pt idx="1">
                        <c:v>3.6</c:v>
                      </c:pt>
                      <c:pt idx="2">
                        <c:v>3.2</c:v>
                      </c:pt>
                      <c:pt idx="3">
                        <c:v>2.8</c:v>
                      </c:pt>
                      <c:pt idx="4">
                        <c:v>2.4</c:v>
                      </c:pt>
                      <c:pt idx="5">
                        <c:v>2</c:v>
                      </c:pt>
                      <c:pt idx="6">
                        <c:v>1.5999999999999901</c:v>
                      </c:pt>
                      <c:pt idx="7">
                        <c:v>1.19999999999999</c:v>
                      </c:pt>
                      <c:pt idx="8">
                        <c:v>0.79999999999999905</c:v>
                      </c:pt>
                      <c:pt idx="9">
                        <c:v>0.39999999999999902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7</c:v>
                      </c:pt>
                      <c:pt idx="132">
                        <c:v>5.4</c:v>
                      </c:pt>
                      <c:pt idx="133">
                        <c:v>8.1</c:v>
                      </c:pt>
                      <c:pt idx="134">
                        <c:v>10.8</c:v>
                      </c:pt>
                      <c:pt idx="135">
                        <c:v>13.5</c:v>
                      </c:pt>
                      <c:pt idx="136">
                        <c:v>16.2</c:v>
                      </c:pt>
                      <c:pt idx="137">
                        <c:v>18.899999999999999</c:v>
                      </c:pt>
                      <c:pt idx="138">
                        <c:v>21.6</c:v>
                      </c:pt>
                      <c:pt idx="139">
                        <c:v>24.3</c:v>
                      </c:pt>
                      <c:pt idx="140">
                        <c:v>27</c:v>
                      </c:pt>
                      <c:pt idx="141">
                        <c:v>34.5</c:v>
                      </c:pt>
                      <c:pt idx="142">
                        <c:v>42</c:v>
                      </c:pt>
                      <c:pt idx="143">
                        <c:v>49.5</c:v>
                      </c:pt>
                      <c:pt idx="144">
                        <c:v>57</c:v>
                      </c:pt>
                      <c:pt idx="145">
                        <c:v>64.5</c:v>
                      </c:pt>
                      <c:pt idx="146">
                        <c:v>72</c:v>
                      </c:pt>
                      <c:pt idx="147">
                        <c:v>79.5</c:v>
                      </c:pt>
                      <c:pt idx="148">
                        <c:v>87</c:v>
                      </c:pt>
                      <c:pt idx="149">
                        <c:v>94.5</c:v>
                      </c:pt>
                      <c:pt idx="150">
                        <c:v>102</c:v>
                      </c:pt>
                      <c:pt idx="151">
                        <c:v>97.5</c:v>
                      </c:pt>
                      <c:pt idx="152">
                        <c:v>93</c:v>
                      </c:pt>
                      <c:pt idx="153">
                        <c:v>88.5</c:v>
                      </c:pt>
                      <c:pt idx="154">
                        <c:v>84</c:v>
                      </c:pt>
                      <c:pt idx="155">
                        <c:v>79.5</c:v>
                      </c:pt>
                      <c:pt idx="156">
                        <c:v>75</c:v>
                      </c:pt>
                      <c:pt idx="157">
                        <c:v>70.5</c:v>
                      </c:pt>
                      <c:pt idx="158">
                        <c:v>66</c:v>
                      </c:pt>
                      <c:pt idx="159">
                        <c:v>61.5</c:v>
                      </c:pt>
                      <c:pt idx="160">
                        <c:v>57</c:v>
                      </c:pt>
                      <c:pt idx="161">
                        <c:v>57</c:v>
                      </c:pt>
                      <c:pt idx="162">
                        <c:v>57</c:v>
                      </c:pt>
                      <c:pt idx="163">
                        <c:v>57</c:v>
                      </c:pt>
                      <c:pt idx="164">
                        <c:v>57</c:v>
                      </c:pt>
                      <c:pt idx="165">
                        <c:v>57</c:v>
                      </c:pt>
                      <c:pt idx="166">
                        <c:v>57</c:v>
                      </c:pt>
                      <c:pt idx="167">
                        <c:v>57</c:v>
                      </c:pt>
                      <c:pt idx="168">
                        <c:v>57</c:v>
                      </c:pt>
                      <c:pt idx="169">
                        <c:v>57</c:v>
                      </c:pt>
                      <c:pt idx="170">
                        <c:v>57</c:v>
                      </c:pt>
                      <c:pt idx="171">
                        <c:v>56.4</c:v>
                      </c:pt>
                      <c:pt idx="172">
                        <c:v>55.8</c:v>
                      </c:pt>
                      <c:pt idx="173">
                        <c:v>55.2</c:v>
                      </c:pt>
                      <c:pt idx="174">
                        <c:v>54.6</c:v>
                      </c:pt>
                      <c:pt idx="175">
                        <c:v>54</c:v>
                      </c:pt>
                      <c:pt idx="176">
                        <c:v>53.4</c:v>
                      </c:pt>
                      <c:pt idx="177">
                        <c:v>52.8</c:v>
                      </c:pt>
                      <c:pt idx="178">
                        <c:v>52.2</c:v>
                      </c:pt>
                      <c:pt idx="179">
                        <c:v>51.6</c:v>
                      </c:pt>
                      <c:pt idx="180">
                        <c:v>51</c:v>
                      </c:pt>
                      <c:pt idx="181">
                        <c:v>47.7</c:v>
                      </c:pt>
                      <c:pt idx="182">
                        <c:v>44.4</c:v>
                      </c:pt>
                      <c:pt idx="183">
                        <c:v>41.1</c:v>
                      </c:pt>
                      <c:pt idx="184">
                        <c:v>37.799999999999997</c:v>
                      </c:pt>
                      <c:pt idx="185">
                        <c:v>34.5</c:v>
                      </c:pt>
                      <c:pt idx="186">
                        <c:v>31.2</c:v>
                      </c:pt>
                      <c:pt idx="187">
                        <c:v>27.9</c:v>
                      </c:pt>
                      <c:pt idx="188">
                        <c:v>24.6</c:v>
                      </c:pt>
                      <c:pt idx="189">
                        <c:v>21.3</c:v>
                      </c:pt>
                      <c:pt idx="190">
                        <c:v>18</c:v>
                      </c:pt>
                      <c:pt idx="191">
                        <c:v>16.2</c:v>
                      </c:pt>
                      <c:pt idx="192">
                        <c:v>14.4</c:v>
                      </c:pt>
                      <c:pt idx="193">
                        <c:v>12.6</c:v>
                      </c:pt>
                      <c:pt idx="194">
                        <c:v>10.8</c:v>
                      </c:pt>
                      <c:pt idx="195">
                        <c:v>9</c:v>
                      </c:pt>
                      <c:pt idx="196">
                        <c:v>7.1999999999999904</c:v>
                      </c:pt>
                      <c:pt idx="197">
                        <c:v>5.4</c:v>
                      </c:pt>
                      <c:pt idx="198">
                        <c:v>3.5999999999999899</c:v>
                      </c:pt>
                      <c:pt idx="199">
                        <c:v>1.8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.4</c:v>
                      </c:pt>
                      <c:pt idx="232">
                        <c:v>0.8</c:v>
                      </c:pt>
                      <c:pt idx="233">
                        <c:v>1.2</c:v>
                      </c:pt>
                      <c:pt idx="234">
                        <c:v>1.6</c:v>
                      </c:pt>
                      <c:pt idx="235">
                        <c:v>2</c:v>
                      </c:pt>
                      <c:pt idx="236">
                        <c:v>2.4</c:v>
                      </c:pt>
                      <c:pt idx="237">
                        <c:v>2.8</c:v>
                      </c:pt>
                      <c:pt idx="238">
                        <c:v>3.2</c:v>
                      </c:pt>
                      <c:pt idx="239">
                        <c:v>3.6</c:v>
                      </c:pt>
                      <c:pt idx="240">
                        <c:v>4</c:v>
                      </c:pt>
                      <c:pt idx="241">
                        <c:v>3.6</c:v>
                      </c:pt>
                      <c:pt idx="242">
                        <c:v>3.2</c:v>
                      </c:pt>
                      <c:pt idx="243">
                        <c:v>2.8</c:v>
                      </c:pt>
                      <c:pt idx="244">
                        <c:v>2.4</c:v>
                      </c:pt>
                      <c:pt idx="245">
                        <c:v>2</c:v>
                      </c:pt>
                      <c:pt idx="246">
                        <c:v>1.5999999999999901</c:v>
                      </c:pt>
                      <c:pt idx="247">
                        <c:v>1.19999999999999</c:v>
                      </c:pt>
                      <c:pt idx="248">
                        <c:v>0.79999999999999905</c:v>
                      </c:pt>
                      <c:pt idx="249">
                        <c:v>0.39999999999999902</c:v>
                      </c:pt>
                      <c:pt idx="250">
                        <c:v>0</c:v>
                      </c:pt>
                      <c:pt idx="251">
                        <c:v>4.8</c:v>
                      </c:pt>
                      <c:pt idx="252">
                        <c:v>9.6</c:v>
                      </c:pt>
                      <c:pt idx="253">
                        <c:v>14.399999999999901</c:v>
                      </c:pt>
                      <c:pt idx="254">
                        <c:v>19.2</c:v>
                      </c:pt>
                      <c:pt idx="255">
                        <c:v>24</c:v>
                      </c:pt>
                      <c:pt idx="256">
                        <c:v>28.799999999999901</c:v>
                      </c:pt>
                      <c:pt idx="257">
                        <c:v>33.6</c:v>
                      </c:pt>
                      <c:pt idx="258">
                        <c:v>38.4</c:v>
                      </c:pt>
                      <c:pt idx="259">
                        <c:v>43.199999999999903</c:v>
                      </c:pt>
                      <c:pt idx="260">
                        <c:v>48</c:v>
                      </c:pt>
                      <c:pt idx="261">
                        <c:v>48</c:v>
                      </c:pt>
                      <c:pt idx="262">
                        <c:v>48</c:v>
                      </c:pt>
                      <c:pt idx="263">
                        <c:v>48</c:v>
                      </c:pt>
                      <c:pt idx="264">
                        <c:v>48</c:v>
                      </c:pt>
                      <c:pt idx="265">
                        <c:v>48</c:v>
                      </c:pt>
                      <c:pt idx="266">
                        <c:v>48</c:v>
                      </c:pt>
                      <c:pt idx="267">
                        <c:v>48</c:v>
                      </c:pt>
                      <c:pt idx="268">
                        <c:v>48</c:v>
                      </c:pt>
                      <c:pt idx="269">
                        <c:v>48</c:v>
                      </c:pt>
                      <c:pt idx="270">
                        <c:v>48</c:v>
                      </c:pt>
                      <c:pt idx="271">
                        <c:v>43.2</c:v>
                      </c:pt>
                      <c:pt idx="272">
                        <c:v>38.4</c:v>
                      </c:pt>
                      <c:pt idx="273">
                        <c:v>33.6</c:v>
                      </c:pt>
                      <c:pt idx="274">
                        <c:v>28.8</c:v>
                      </c:pt>
                      <c:pt idx="275">
                        <c:v>24</c:v>
                      </c:pt>
                      <c:pt idx="276">
                        <c:v>19.2</c:v>
                      </c:pt>
                      <c:pt idx="277">
                        <c:v>14.399999999999901</c:v>
                      </c:pt>
                      <c:pt idx="278">
                        <c:v>9.6</c:v>
                      </c:pt>
                      <c:pt idx="279">
                        <c:v>4.8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2.8</c:v>
                      </c:pt>
                      <c:pt idx="292">
                        <c:v>5.6</c:v>
                      </c:pt>
                      <c:pt idx="293">
                        <c:v>8.3999999999999897</c:v>
                      </c:pt>
                      <c:pt idx="294">
                        <c:v>11.2</c:v>
                      </c:pt>
                      <c:pt idx="295">
                        <c:v>14</c:v>
                      </c:pt>
                      <c:pt idx="296">
                        <c:v>16.799999999999901</c:v>
                      </c:pt>
                      <c:pt idx="297">
                        <c:v>19.599999999999898</c:v>
                      </c:pt>
                      <c:pt idx="298">
                        <c:v>22.4</c:v>
                      </c:pt>
                      <c:pt idx="299">
                        <c:v>25.2</c:v>
                      </c:pt>
                      <c:pt idx="300">
                        <c:v>28</c:v>
                      </c:pt>
                      <c:pt idx="301">
                        <c:v>30.9</c:v>
                      </c:pt>
                      <c:pt idx="302">
                        <c:v>33.799999999999997</c:v>
                      </c:pt>
                      <c:pt idx="303">
                        <c:v>36.700000000000003</c:v>
                      </c:pt>
                      <c:pt idx="304">
                        <c:v>39.6</c:v>
                      </c:pt>
                      <c:pt idx="305">
                        <c:v>42.5</c:v>
                      </c:pt>
                      <c:pt idx="306">
                        <c:v>45.4</c:v>
                      </c:pt>
                      <c:pt idx="307">
                        <c:v>48.3</c:v>
                      </c:pt>
                      <c:pt idx="308">
                        <c:v>51.2</c:v>
                      </c:pt>
                      <c:pt idx="309">
                        <c:v>54.099999999999902</c:v>
                      </c:pt>
                      <c:pt idx="310">
                        <c:v>57</c:v>
                      </c:pt>
                      <c:pt idx="311">
                        <c:v>51.3</c:v>
                      </c:pt>
                      <c:pt idx="312">
                        <c:v>45.6</c:v>
                      </c:pt>
                      <c:pt idx="313">
                        <c:v>39.9</c:v>
                      </c:pt>
                      <c:pt idx="314">
                        <c:v>34.200000000000003</c:v>
                      </c:pt>
                      <c:pt idx="315">
                        <c:v>28.5</c:v>
                      </c:pt>
                      <c:pt idx="316">
                        <c:v>22.799999999999901</c:v>
                      </c:pt>
                      <c:pt idx="317">
                        <c:v>17.100000000000001</c:v>
                      </c:pt>
                      <c:pt idx="318">
                        <c:v>11.399999999999901</c:v>
                      </c:pt>
                      <c:pt idx="319">
                        <c:v>5.6999999999999904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3-B588-4BE0-8273-0227F6B06352}"/>
                  </c:ext>
                </c:extLst>
              </c15:ser>
            </c15:filteredScatterSeries>
            <c15:filteredScatterSeries>
              <c15:ser>
                <c:idx val="6"/>
                <c:order val="5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1">
                        <a:lumMod val="6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2:$H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4-B588-4BE0-8273-0227F6B06352}"/>
                  </c:ext>
                </c:extLst>
              </c15:ser>
            </c15:filteredScatterSeries>
            <c15:filteredScatterSeries>
              <c15:ser>
                <c:idx val="7"/>
                <c:order val="5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2:$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.9</c:v>
                      </c:pt>
                      <c:pt idx="82">
                        <c:v>1.8</c:v>
                      </c:pt>
                      <c:pt idx="83">
                        <c:v>2.7</c:v>
                      </c:pt>
                      <c:pt idx="84">
                        <c:v>3.6</c:v>
                      </c:pt>
                      <c:pt idx="85">
                        <c:v>4.5</c:v>
                      </c:pt>
                      <c:pt idx="86">
                        <c:v>5.4</c:v>
                      </c:pt>
                      <c:pt idx="87">
                        <c:v>6.3</c:v>
                      </c:pt>
                      <c:pt idx="88">
                        <c:v>7.2</c:v>
                      </c:pt>
                      <c:pt idx="89">
                        <c:v>8.1</c:v>
                      </c:pt>
                      <c:pt idx="90">
                        <c:v>9</c:v>
                      </c:pt>
                      <c:pt idx="91">
                        <c:v>11.1</c:v>
                      </c:pt>
                      <c:pt idx="92">
                        <c:v>13.2</c:v>
                      </c:pt>
                      <c:pt idx="93">
                        <c:v>15.3</c:v>
                      </c:pt>
                      <c:pt idx="94">
                        <c:v>17.399999999999999</c:v>
                      </c:pt>
                      <c:pt idx="95">
                        <c:v>19.5</c:v>
                      </c:pt>
                      <c:pt idx="96">
                        <c:v>21.6</c:v>
                      </c:pt>
                      <c:pt idx="97">
                        <c:v>23.7</c:v>
                      </c:pt>
                      <c:pt idx="98">
                        <c:v>25.8</c:v>
                      </c:pt>
                      <c:pt idx="99">
                        <c:v>27.9</c:v>
                      </c:pt>
                      <c:pt idx="100">
                        <c:v>30</c:v>
                      </c:pt>
                      <c:pt idx="101">
                        <c:v>27</c:v>
                      </c:pt>
                      <c:pt idx="102">
                        <c:v>24</c:v>
                      </c:pt>
                      <c:pt idx="103">
                        <c:v>21</c:v>
                      </c:pt>
                      <c:pt idx="104">
                        <c:v>18</c:v>
                      </c:pt>
                      <c:pt idx="105">
                        <c:v>15</c:v>
                      </c:pt>
                      <c:pt idx="106">
                        <c:v>12</c:v>
                      </c:pt>
                      <c:pt idx="107">
                        <c:v>9</c:v>
                      </c:pt>
                      <c:pt idx="108">
                        <c:v>6</c:v>
                      </c:pt>
                      <c:pt idx="109">
                        <c:v>3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1</c:v>
                      </c:pt>
                      <c:pt idx="132">
                        <c:v>4.2</c:v>
                      </c:pt>
                      <c:pt idx="133">
                        <c:v>6.3</c:v>
                      </c:pt>
                      <c:pt idx="134">
                        <c:v>8.4</c:v>
                      </c:pt>
                      <c:pt idx="135">
                        <c:v>10.5</c:v>
                      </c:pt>
                      <c:pt idx="136">
                        <c:v>12.6</c:v>
                      </c:pt>
                      <c:pt idx="137">
                        <c:v>14.7</c:v>
                      </c:pt>
                      <c:pt idx="138">
                        <c:v>16.8</c:v>
                      </c:pt>
                      <c:pt idx="139">
                        <c:v>18.899999999999999</c:v>
                      </c:pt>
                      <c:pt idx="140">
                        <c:v>21</c:v>
                      </c:pt>
                      <c:pt idx="141">
                        <c:v>30.9</c:v>
                      </c:pt>
                      <c:pt idx="142">
                        <c:v>40.799999999999997</c:v>
                      </c:pt>
                      <c:pt idx="143">
                        <c:v>50.7</c:v>
                      </c:pt>
                      <c:pt idx="144">
                        <c:v>60.6</c:v>
                      </c:pt>
                      <c:pt idx="145">
                        <c:v>70.5</c:v>
                      </c:pt>
                      <c:pt idx="146">
                        <c:v>80.400000000000006</c:v>
                      </c:pt>
                      <c:pt idx="147">
                        <c:v>90.3</c:v>
                      </c:pt>
                      <c:pt idx="148">
                        <c:v>100.2</c:v>
                      </c:pt>
                      <c:pt idx="149">
                        <c:v>110.1</c:v>
                      </c:pt>
                      <c:pt idx="150">
                        <c:v>120</c:v>
                      </c:pt>
                      <c:pt idx="151">
                        <c:v>110.1</c:v>
                      </c:pt>
                      <c:pt idx="152">
                        <c:v>100.2</c:v>
                      </c:pt>
                      <c:pt idx="153">
                        <c:v>90.3</c:v>
                      </c:pt>
                      <c:pt idx="154">
                        <c:v>80.400000000000006</c:v>
                      </c:pt>
                      <c:pt idx="155">
                        <c:v>70.5</c:v>
                      </c:pt>
                      <c:pt idx="156">
                        <c:v>60.599999999999902</c:v>
                      </c:pt>
                      <c:pt idx="157">
                        <c:v>50.7</c:v>
                      </c:pt>
                      <c:pt idx="158">
                        <c:v>40.799999999999997</c:v>
                      </c:pt>
                      <c:pt idx="159">
                        <c:v>30.899999999999899</c:v>
                      </c:pt>
                      <c:pt idx="160">
                        <c:v>21</c:v>
                      </c:pt>
                      <c:pt idx="161">
                        <c:v>23.1</c:v>
                      </c:pt>
                      <c:pt idx="162">
                        <c:v>25.2</c:v>
                      </c:pt>
                      <c:pt idx="163">
                        <c:v>27.3</c:v>
                      </c:pt>
                      <c:pt idx="164">
                        <c:v>29.4</c:v>
                      </c:pt>
                      <c:pt idx="165">
                        <c:v>31.5</c:v>
                      </c:pt>
                      <c:pt idx="166">
                        <c:v>33.6</c:v>
                      </c:pt>
                      <c:pt idx="167">
                        <c:v>35.700000000000003</c:v>
                      </c:pt>
                      <c:pt idx="168">
                        <c:v>37.799999999999997</c:v>
                      </c:pt>
                      <c:pt idx="169">
                        <c:v>39.9</c:v>
                      </c:pt>
                      <c:pt idx="170">
                        <c:v>42</c:v>
                      </c:pt>
                      <c:pt idx="171">
                        <c:v>42.9</c:v>
                      </c:pt>
                      <c:pt idx="172">
                        <c:v>43.8</c:v>
                      </c:pt>
                      <c:pt idx="173">
                        <c:v>44.7</c:v>
                      </c:pt>
                      <c:pt idx="174">
                        <c:v>45.6</c:v>
                      </c:pt>
                      <c:pt idx="175">
                        <c:v>46.5</c:v>
                      </c:pt>
                      <c:pt idx="176">
                        <c:v>47.4</c:v>
                      </c:pt>
                      <c:pt idx="177">
                        <c:v>48.3</c:v>
                      </c:pt>
                      <c:pt idx="178">
                        <c:v>49.2</c:v>
                      </c:pt>
                      <c:pt idx="179">
                        <c:v>50.1</c:v>
                      </c:pt>
                      <c:pt idx="180">
                        <c:v>51</c:v>
                      </c:pt>
                      <c:pt idx="181">
                        <c:v>46.8</c:v>
                      </c:pt>
                      <c:pt idx="182">
                        <c:v>42.6</c:v>
                      </c:pt>
                      <c:pt idx="183">
                        <c:v>38.4</c:v>
                      </c:pt>
                      <c:pt idx="184">
                        <c:v>34.200000000000003</c:v>
                      </c:pt>
                      <c:pt idx="185">
                        <c:v>30</c:v>
                      </c:pt>
                      <c:pt idx="186">
                        <c:v>25.799999999999901</c:v>
                      </c:pt>
                      <c:pt idx="187">
                        <c:v>21.599999999999898</c:v>
                      </c:pt>
                      <c:pt idx="188">
                        <c:v>17.399999999999999</c:v>
                      </c:pt>
                      <c:pt idx="189">
                        <c:v>13.1999999999999</c:v>
                      </c:pt>
                      <c:pt idx="190">
                        <c:v>9</c:v>
                      </c:pt>
                      <c:pt idx="191">
                        <c:v>11.4</c:v>
                      </c:pt>
                      <c:pt idx="192">
                        <c:v>13.8</c:v>
                      </c:pt>
                      <c:pt idx="193">
                        <c:v>16.2</c:v>
                      </c:pt>
                      <c:pt idx="194">
                        <c:v>18.600000000000001</c:v>
                      </c:pt>
                      <c:pt idx="195">
                        <c:v>21</c:v>
                      </c:pt>
                      <c:pt idx="196">
                        <c:v>23.4</c:v>
                      </c:pt>
                      <c:pt idx="197">
                        <c:v>25.8</c:v>
                      </c:pt>
                      <c:pt idx="198">
                        <c:v>28.2</c:v>
                      </c:pt>
                      <c:pt idx="199">
                        <c:v>30.599999999999898</c:v>
                      </c:pt>
                      <c:pt idx="200">
                        <c:v>33</c:v>
                      </c:pt>
                      <c:pt idx="201">
                        <c:v>34.799999999999997</c:v>
                      </c:pt>
                      <c:pt idx="202">
                        <c:v>36.6</c:v>
                      </c:pt>
                      <c:pt idx="203">
                        <c:v>38.4</c:v>
                      </c:pt>
                      <c:pt idx="204">
                        <c:v>40.200000000000003</c:v>
                      </c:pt>
                      <c:pt idx="205">
                        <c:v>42</c:v>
                      </c:pt>
                      <c:pt idx="206">
                        <c:v>43.8</c:v>
                      </c:pt>
                      <c:pt idx="207">
                        <c:v>45.6</c:v>
                      </c:pt>
                      <c:pt idx="208">
                        <c:v>47.4</c:v>
                      </c:pt>
                      <c:pt idx="209">
                        <c:v>49.2</c:v>
                      </c:pt>
                      <c:pt idx="210">
                        <c:v>51</c:v>
                      </c:pt>
                      <c:pt idx="211">
                        <c:v>46.8</c:v>
                      </c:pt>
                      <c:pt idx="212">
                        <c:v>42.6</c:v>
                      </c:pt>
                      <c:pt idx="213">
                        <c:v>38.4</c:v>
                      </c:pt>
                      <c:pt idx="214">
                        <c:v>34.200000000000003</c:v>
                      </c:pt>
                      <c:pt idx="215">
                        <c:v>30</c:v>
                      </c:pt>
                      <c:pt idx="216">
                        <c:v>25.799999999999901</c:v>
                      </c:pt>
                      <c:pt idx="217">
                        <c:v>21.599999999999898</c:v>
                      </c:pt>
                      <c:pt idx="218">
                        <c:v>17.399999999999999</c:v>
                      </c:pt>
                      <c:pt idx="219">
                        <c:v>13.199999999999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7</c:v>
                      </c:pt>
                      <c:pt idx="252">
                        <c:v>57</c:v>
                      </c:pt>
                      <c:pt idx="253">
                        <c:v>57</c:v>
                      </c:pt>
                      <c:pt idx="254">
                        <c:v>57</c:v>
                      </c:pt>
                      <c:pt idx="255">
                        <c:v>57</c:v>
                      </c:pt>
                      <c:pt idx="256">
                        <c:v>57</c:v>
                      </c:pt>
                      <c:pt idx="257">
                        <c:v>57</c:v>
                      </c:pt>
                      <c:pt idx="258">
                        <c:v>57</c:v>
                      </c:pt>
                      <c:pt idx="259">
                        <c:v>57</c:v>
                      </c:pt>
                      <c:pt idx="260">
                        <c:v>57</c:v>
                      </c:pt>
                      <c:pt idx="261">
                        <c:v>52.2</c:v>
                      </c:pt>
                      <c:pt idx="262">
                        <c:v>47.4</c:v>
                      </c:pt>
                      <c:pt idx="263">
                        <c:v>42.6</c:v>
                      </c:pt>
                      <c:pt idx="264">
                        <c:v>37.799999999999997</c:v>
                      </c:pt>
                      <c:pt idx="265">
                        <c:v>33</c:v>
                      </c:pt>
                      <c:pt idx="266">
                        <c:v>28.2</c:v>
                      </c:pt>
                      <c:pt idx="267">
                        <c:v>23.4</c:v>
                      </c:pt>
                      <c:pt idx="268">
                        <c:v>18.600000000000001</c:v>
                      </c:pt>
                      <c:pt idx="269">
                        <c:v>13.8</c:v>
                      </c:pt>
                      <c:pt idx="270">
                        <c:v>9</c:v>
                      </c:pt>
                      <c:pt idx="271">
                        <c:v>12.3</c:v>
                      </c:pt>
                      <c:pt idx="272">
                        <c:v>15.6</c:v>
                      </c:pt>
                      <c:pt idx="273">
                        <c:v>18.899999999999999</c:v>
                      </c:pt>
                      <c:pt idx="274">
                        <c:v>22.2</c:v>
                      </c:pt>
                      <c:pt idx="275">
                        <c:v>25.5</c:v>
                      </c:pt>
                      <c:pt idx="276">
                        <c:v>28.799999999999901</c:v>
                      </c:pt>
                      <c:pt idx="277">
                        <c:v>32.099999999999902</c:v>
                      </c:pt>
                      <c:pt idx="278">
                        <c:v>35.4</c:v>
                      </c:pt>
                      <c:pt idx="279">
                        <c:v>38.700000000000003</c:v>
                      </c:pt>
                      <c:pt idx="280">
                        <c:v>42</c:v>
                      </c:pt>
                      <c:pt idx="281">
                        <c:v>42.9</c:v>
                      </c:pt>
                      <c:pt idx="282">
                        <c:v>43.8</c:v>
                      </c:pt>
                      <c:pt idx="283">
                        <c:v>44.7</c:v>
                      </c:pt>
                      <c:pt idx="284">
                        <c:v>45.6</c:v>
                      </c:pt>
                      <c:pt idx="285">
                        <c:v>46.5</c:v>
                      </c:pt>
                      <c:pt idx="286">
                        <c:v>47.4</c:v>
                      </c:pt>
                      <c:pt idx="287">
                        <c:v>48.3</c:v>
                      </c:pt>
                      <c:pt idx="288">
                        <c:v>49.2</c:v>
                      </c:pt>
                      <c:pt idx="289">
                        <c:v>50.1</c:v>
                      </c:pt>
                      <c:pt idx="290">
                        <c:v>51</c:v>
                      </c:pt>
                      <c:pt idx="291">
                        <c:v>47.7</c:v>
                      </c:pt>
                      <c:pt idx="292">
                        <c:v>44.4</c:v>
                      </c:pt>
                      <c:pt idx="293">
                        <c:v>41.1</c:v>
                      </c:pt>
                      <c:pt idx="294">
                        <c:v>37.799999999999997</c:v>
                      </c:pt>
                      <c:pt idx="295">
                        <c:v>34.5</c:v>
                      </c:pt>
                      <c:pt idx="296">
                        <c:v>31.2</c:v>
                      </c:pt>
                      <c:pt idx="297">
                        <c:v>27.9</c:v>
                      </c:pt>
                      <c:pt idx="298">
                        <c:v>24.6</c:v>
                      </c:pt>
                      <c:pt idx="299">
                        <c:v>21.3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8.1</c:v>
                      </c:pt>
                      <c:pt idx="312">
                        <c:v>7.2</c:v>
                      </c:pt>
                      <c:pt idx="313">
                        <c:v>6.3</c:v>
                      </c:pt>
                      <c:pt idx="314">
                        <c:v>5.4</c:v>
                      </c:pt>
                      <c:pt idx="315">
                        <c:v>4.5</c:v>
                      </c:pt>
                      <c:pt idx="316">
                        <c:v>3.5999999999999899</c:v>
                      </c:pt>
                      <c:pt idx="317">
                        <c:v>2.7</c:v>
                      </c:pt>
                      <c:pt idx="318">
                        <c:v>1.7999999999999901</c:v>
                      </c:pt>
                      <c:pt idx="319">
                        <c:v>0.9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5-B588-4BE0-8273-0227F6B06352}"/>
                  </c:ext>
                </c:extLst>
              </c15:ser>
            </c15:filteredScatterSeries>
            <c15:filteredScatterSeries>
              <c15:ser>
                <c:idx val="8"/>
                <c:order val="5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J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J$2:$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.9</c:v>
                      </c:pt>
                      <c:pt idx="92">
                        <c:v>1.8</c:v>
                      </c:pt>
                      <c:pt idx="93">
                        <c:v>2.7</c:v>
                      </c:pt>
                      <c:pt idx="94">
                        <c:v>3.6</c:v>
                      </c:pt>
                      <c:pt idx="95">
                        <c:v>4.5</c:v>
                      </c:pt>
                      <c:pt idx="96">
                        <c:v>5.4</c:v>
                      </c:pt>
                      <c:pt idx="97">
                        <c:v>6.3</c:v>
                      </c:pt>
                      <c:pt idx="98">
                        <c:v>7.2</c:v>
                      </c:pt>
                      <c:pt idx="99">
                        <c:v>8.1</c:v>
                      </c:pt>
                      <c:pt idx="100">
                        <c:v>9</c:v>
                      </c:pt>
                      <c:pt idx="101">
                        <c:v>24.6</c:v>
                      </c:pt>
                      <c:pt idx="102">
                        <c:v>40.200000000000003</c:v>
                      </c:pt>
                      <c:pt idx="103">
                        <c:v>55.8</c:v>
                      </c:pt>
                      <c:pt idx="104">
                        <c:v>71.400000000000006</c:v>
                      </c:pt>
                      <c:pt idx="105">
                        <c:v>87</c:v>
                      </c:pt>
                      <c:pt idx="106">
                        <c:v>102.6</c:v>
                      </c:pt>
                      <c:pt idx="107">
                        <c:v>118.2</c:v>
                      </c:pt>
                      <c:pt idx="108">
                        <c:v>133.80000000000001</c:v>
                      </c:pt>
                      <c:pt idx="109">
                        <c:v>149.4</c:v>
                      </c:pt>
                      <c:pt idx="110">
                        <c:v>165</c:v>
                      </c:pt>
                      <c:pt idx="111">
                        <c:v>208.2</c:v>
                      </c:pt>
                      <c:pt idx="112">
                        <c:v>251.4</c:v>
                      </c:pt>
                      <c:pt idx="113">
                        <c:v>294.60000000000002</c:v>
                      </c:pt>
                      <c:pt idx="114">
                        <c:v>337.8</c:v>
                      </c:pt>
                      <c:pt idx="115">
                        <c:v>381</c:v>
                      </c:pt>
                      <c:pt idx="116">
                        <c:v>424.2</c:v>
                      </c:pt>
                      <c:pt idx="117">
                        <c:v>467.4</c:v>
                      </c:pt>
                      <c:pt idx="118">
                        <c:v>510.6</c:v>
                      </c:pt>
                      <c:pt idx="119">
                        <c:v>553.79999999999995</c:v>
                      </c:pt>
                      <c:pt idx="120">
                        <c:v>597</c:v>
                      </c:pt>
                      <c:pt idx="121">
                        <c:v>590.70000000000005</c:v>
                      </c:pt>
                      <c:pt idx="122">
                        <c:v>584.4</c:v>
                      </c:pt>
                      <c:pt idx="123">
                        <c:v>578.1</c:v>
                      </c:pt>
                      <c:pt idx="124">
                        <c:v>571.79999999999995</c:v>
                      </c:pt>
                      <c:pt idx="125">
                        <c:v>565.5</c:v>
                      </c:pt>
                      <c:pt idx="126">
                        <c:v>559.20000000000005</c:v>
                      </c:pt>
                      <c:pt idx="127">
                        <c:v>552.9</c:v>
                      </c:pt>
                      <c:pt idx="128">
                        <c:v>546.6</c:v>
                      </c:pt>
                      <c:pt idx="129">
                        <c:v>540.29999999999995</c:v>
                      </c:pt>
                      <c:pt idx="130">
                        <c:v>534</c:v>
                      </c:pt>
                      <c:pt idx="131">
                        <c:v>630</c:v>
                      </c:pt>
                      <c:pt idx="132">
                        <c:v>726</c:v>
                      </c:pt>
                      <c:pt idx="133">
                        <c:v>822</c:v>
                      </c:pt>
                      <c:pt idx="134">
                        <c:v>918</c:v>
                      </c:pt>
                      <c:pt idx="135">
                        <c:v>1014</c:v>
                      </c:pt>
                      <c:pt idx="136">
                        <c:v>1110</c:v>
                      </c:pt>
                      <c:pt idx="137">
                        <c:v>1206</c:v>
                      </c:pt>
                      <c:pt idx="138">
                        <c:v>1302</c:v>
                      </c:pt>
                      <c:pt idx="139">
                        <c:v>1398</c:v>
                      </c:pt>
                      <c:pt idx="140">
                        <c:v>1494</c:v>
                      </c:pt>
                      <c:pt idx="141">
                        <c:v>1461.6</c:v>
                      </c:pt>
                      <c:pt idx="142">
                        <c:v>1429.2</c:v>
                      </c:pt>
                      <c:pt idx="143">
                        <c:v>1396.8</c:v>
                      </c:pt>
                      <c:pt idx="144">
                        <c:v>1364.4</c:v>
                      </c:pt>
                      <c:pt idx="145">
                        <c:v>1332</c:v>
                      </c:pt>
                      <c:pt idx="146">
                        <c:v>1299.5999999999999</c:v>
                      </c:pt>
                      <c:pt idx="147">
                        <c:v>1267.2</c:v>
                      </c:pt>
                      <c:pt idx="148">
                        <c:v>1234.8</c:v>
                      </c:pt>
                      <c:pt idx="149">
                        <c:v>1202.4000000000001</c:v>
                      </c:pt>
                      <c:pt idx="150">
                        <c:v>1170</c:v>
                      </c:pt>
                      <c:pt idx="151">
                        <c:v>1146</c:v>
                      </c:pt>
                      <c:pt idx="152">
                        <c:v>1122</c:v>
                      </c:pt>
                      <c:pt idx="153">
                        <c:v>1098</c:v>
                      </c:pt>
                      <c:pt idx="154">
                        <c:v>1074</c:v>
                      </c:pt>
                      <c:pt idx="155">
                        <c:v>1050</c:v>
                      </c:pt>
                      <c:pt idx="156">
                        <c:v>1026</c:v>
                      </c:pt>
                      <c:pt idx="157">
                        <c:v>1002</c:v>
                      </c:pt>
                      <c:pt idx="158">
                        <c:v>978</c:v>
                      </c:pt>
                      <c:pt idx="159">
                        <c:v>954</c:v>
                      </c:pt>
                      <c:pt idx="160">
                        <c:v>930</c:v>
                      </c:pt>
                      <c:pt idx="161">
                        <c:v>901.2</c:v>
                      </c:pt>
                      <c:pt idx="162">
                        <c:v>872.4</c:v>
                      </c:pt>
                      <c:pt idx="163">
                        <c:v>843.6</c:v>
                      </c:pt>
                      <c:pt idx="164">
                        <c:v>814.8</c:v>
                      </c:pt>
                      <c:pt idx="165">
                        <c:v>786</c:v>
                      </c:pt>
                      <c:pt idx="166">
                        <c:v>757.2</c:v>
                      </c:pt>
                      <c:pt idx="167">
                        <c:v>728.4</c:v>
                      </c:pt>
                      <c:pt idx="168">
                        <c:v>699.6</c:v>
                      </c:pt>
                      <c:pt idx="169">
                        <c:v>670.8</c:v>
                      </c:pt>
                      <c:pt idx="170">
                        <c:v>642</c:v>
                      </c:pt>
                      <c:pt idx="171">
                        <c:v>637.20000000000005</c:v>
                      </c:pt>
                      <c:pt idx="172">
                        <c:v>632.4</c:v>
                      </c:pt>
                      <c:pt idx="173">
                        <c:v>627.6</c:v>
                      </c:pt>
                      <c:pt idx="174">
                        <c:v>622.79999999999995</c:v>
                      </c:pt>
                      <c:pt idx="175">
                        <c:v>618</c:v>
                      </c:pt>
                      <c:pt idx="176">
                        <c:v>613.20000000000005</c:v>
                      </c:pt>
                      <c:pt idx="177">
                        <c:v>608.4</c:v>
                      </c:pt>
                      <c:pt idx="178">
                        <c:v>603.6</c:v>
                      </c:pt>
                      <c:pt idx="179">
                        <c:v>598.79999999999995</c:v>
                      </c:pt>
                      <c:pt idx="180">
                        <c:v>594</c:v>
                      </c:pt>
                      <c:pt idx="181">
                        <c:v>560.1</c:v>
                      </c:pt>
                      <c:pt idx="182">
                        <c:v>526.20000000000005</c:v>
                      </c:pt>
                      <c:pt idx="183">
                        <c:v>492.3</c:v>
                      </c:pt>
                      <c:pt idx="184">
                        <c:v>458.4</c:v>
                      </c:pt>
                      <c:pt idx="185">
                        <c:v>424.5</c:v>
                      </c:pt>
                      <c:pt idx="186">
                        <c:v>390.6</c:v>
                      </c:pt>
                      <c:pt idx="187">
                        <c:v>356.7</c:v>
                      </c:pt>
                      <c:pt idx="188">
                        <c:v>322.8</c:v>
                      </c:pt>
                      <c:pt idx="189">
                        <c:v>288.89999999999998</c:v>
                      </c:pt>
                      <c:pt idx="190">
                        <c:v>255</c:v>
                      </c:pt>
                      <c:pt idx="191">
                        <c:v>257.39999999999998</c:v>
                      </c:pt>
                      <c:pt idx="192">
                        <c:v>259.8</c:v>
                      </c:pt>
                      <c:pt idx="193">
                        <c:v>262.2</c:v>
                      </c:pt>
                      <c:pt idx="194">
                        <c:v>264.60000000000002</c:v>
                      </c:pt>
                      <c:pt idx="195">
                        <c:v>267</c:v>
                      </c:pt>
                      <c:pt idx="196">
                        <c:v>269.39999999999998</c:v>
                      </c:pt>
                      <c:pt idx="197">
                        <c:v>271.8</c:v>
                      </c:pt>
                      <c:pt idx="198">
                        <c:v>274.2</c:v>
                      </c:pt>
                      <c:pt idx="199">
                        <c:v>276.60000000000002</c:v>
                      </c:pt>
                      <c:pt idx="200">
                        <c:v>279</c:v>
                      </c:pt>
                      <c:pt idx="201">
                        <c:v>279.3</c:v>
                      </c:pt>
                      <c:pt idx="202">
                        <c:v>279.60000000000002</c:v>
                      </c:pt>
                      <c:pt idx="203">
                        <c:v>279.89999999999998</c:v>
                      </c:pt>
                      <c:pt idx="204">
                        <c:v>280.2</c:v>
                      </c:pt>
                      <c:pt idx="205">
                        <c:v>280.5</c:v>
                      </c:pt>
                      <c:pt idx="206">
                        <c:v>280.8</c:v>
                      </c:pt>
                      <c:pt idx="207">
                        <c:v>281.10000000000002</c:v>
                      </c:pt>
                      <c:pt idx="208">
                        <c:v>281.39999999999998</c:v>
                      </c:pt>
                      <c:pt idx="209">
                        <c:v>281.7</c:v>
                      </c:pt>
                      <c:pt idx="210">
                        <c:v>282</c:v>
                      </c:pt>
                      <c:pt idx="211">
                        <c:v>258</c:v>
                      </c:pt>
                      <c:pt idx="212">
                        <c:v>234</c:v>
                      </c:pt>
                      <c:pt idx="213">
                        <c:v>210</c:v>
                      </c:pt>
                      <c:pt idx="214">
                        <c:v>186</c:v>
                      </c:pt>
                      <c:pt idx="215">
                        <c:v>162</c:v>
                      </c:pt>
                      <c:pt idx="216">
                        <c:v>138</c:v>
                      </c:pt>
                      <c:pt idx="217">
                        <c:v>114</c:v>
                      </c:pt>
                      <c:pt idx="218">
                        <c:v>90</c:v>
                      </c:pt>
                      <c:pt idx="219">
                        <c:v>66</c:v>
                      </c:pt>
                      <c:pt idx="220">
                        <c:v>42</c:v>
                      </c:pt>
                      <c:pt idx="221">
                        <c:v>39.6</c:v>
                      </c:pt>
                      <c:pt idx="222">
                        <c:v>37.200000000000003</c:v>
                      </c:pt>
                      <c:pt idx="223">
                        <c:v>34.799999999999997</c:v>
                      </c:pt>
                      <c:pt idx="224">
                        <c:v>32.4</c:v>
                      </c:pt>
                      <c:pt idx="225">
                        <c:v>30</c:v>
                      </c:pt>
                      <c:pt idx="226">
                        <c:v>27.6</c:v>
                      </c:pt>
                      <c:pt idx="227">
                        <c:v>25.2</c:v>
                      </c:pt>
                      <c:pt idx="228">
                        <c:v>22.8</c:v>
                      </c:pt>
                      <c:pt idx="229">
                        <c:v>20.3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.9</c:v>
                      </c:pt>
                      <c:pt idx="242">
                        <c:v>10.8</c:v>
                      </c:pt>
                      <c:pt idx="243">
                        <c:v>11.7</c:v>
                      </c:pt>
                      <c:pt idx="244">
                        <c:v>12.6</c:v>
                      </c:pt>
                      <c:pt idx="245">
                        <c:v>13.5</c:v>
                      </c:pt>
                      <c:pt idx="246">
                        <c:v>14.4</c:v>
                      </c:pt>
                      <c:pt idx="247">
                        <c:v>15.3</c:v>
                      </c:pt>
                      <c:pt idx="248">
                        <c:v>16.2</c:v>
                      </c:pt>
                      <c:pt idx="249">
                        <c:v>17.100000000000001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6-B588-4BE0-8273-0227F6B06352}"/>
                  </c:ext>
                </c:extLst>
              </c15:ser>
            </c15:filteredScatterSeries>
            <c15:filteredScatterSeries>
              <c15:ser>
                <c:idx val="9"/>
                <c:order val="5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2:$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9</c:v>
                      </c:pt>
                      <c:pt idx="142">
                        <c:v>1.8</c:v>
                      </c:pt>
                      <c:pt idx="143">
                        <c:v>2.7</c:v>
                      </c:pt>
                      <c:pt idx="144">
                        <c:v>3.6</c:v>
                      </c:pt>
                      <c:pt idx="145">
                        <c:v>4.5</c:v>
                      </c:pt>
                      <c:pt idx="146">
                        <c:v>5.4</c:v>
                      </c:pt>
                      <c:pt idx="147">
                        <c:v>6.3</c:v>
                      </c:pt>
                      <c:pt idx="148">
                        <c:v>7.2</c:v>
                      </c:pt>
                      <c:pt idx="149">
                        <c:v>8.1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2.2</c:v>
                      </c:pt>
                      <c:pt idx="172">
                        <c:v>26.4</c:v>
                      </c:pt>
                      <c:pt idx="173">
                        <c:v>30.6</c:v>
                      </c:pt>
                      <c:pt idx="174">
                        <c:v>34.799999999999997</c:v>
                      </c:pt>
                      <c:pt idx="175">
                        <c:v>39</c:v>
                      </c:pt>
                      <c:pt idx="176">
                        <c:v>43.2</c:v>
                      </c:pt>
                      <c:pt idx="177">
                        <c:v>47.4</c:v>
                      </c:pt>
                      <c:pt idx="178">
                        <c:v>51.6</c:v>
                      </c:pt>
                      <c:pt idx="179">
                        <c:v>55.8</c:v>
                      </c:pt>
                      <c:pt idx="180">
                        <c:v>60</c:v>
                      </c:pt>
                      <c:pt idx="181">
                        <c:v>57.9</c:v>
                      </c:pt>
                      <c:pt idx="182">
                        <c:v>55.8</c:v>
                      </c:pt>
                      <c:pt idx="183">
                        <c:v>53.7</c:v>
                      </c:pt>
                      <c:pt idx="184">
                        <c:v>51.6</c:v>
                      </c:pt>
                      <c:pt idx="185">
                        <c:v>49.5</c:v>
                      </c:pt>
                      <c:pt idx="186">
                        <c:v>47.4</c:v>
                      </c:pt>
                      <c:pt idx="187">
                        <c:v>45.3</c:v>
                      </c:pt>
                      <c:pt idx="188">
                        <c:v>43.2</c:v>
                      </c:pt>
                      <c:pt idx="189">
                        <c:v>41.099999999999902</c:v>
                      </c:pt>
                      <c:pt idx="190">
                        <c:v>39</c:v>
                      </c:pt>
                      <c:pt idx="191">
                        <c:v>41.4</c:v>
                      </c:pt>
                      <c:pt idx="192">
                        <c:v>43.8</c:v>
                      </c:pt>
                      <c:pt idx="193">
                        <c:v>46.2</c:v>
                      </c:pt>
                      <c:pt idx="194">
                        <c:v>48.6</c:v>
                      </c:pt>
                      <c:pt idx="195">
                        <c:v>51</c:v>
                      </c:pt>
                      <c:pt idx="196">
                        <c:v>53.4</c:v>
                      </c:pt>
                      <c:pt idx="197">
                        <c:v>55.8</c:v>
                      </c:pt>
                      <c:pt idx="198">
                        <c:v>58.2</c:v>
                      </c:pt>
                      <c:pt idx="199">
                        <c:v>60.599999999999902</c:v>
                      </c:pt>
                      <c:pt idx="200">
                        <c:v>63</c:v>
                      </c:pt>
                      <c:pt idx="201">
                        <c:v>57.6</c:v>
                      </c:pt>
                      <c:pt idx="202">
                        <c:v>52.2</c:v>
                      </c:pt>
                      <c:pt idx="203">
                        <c:v>46.8</c:v>
                      </c:pt>
                      <c:pt idx="204">
                        <c:v>41.4</c:v>
                      </c:pt>
                      <c:pt idx="205">
                        <c:v>36</c:v>
                      </c:pt>
                      <c:pt idx="206">
                        <c:v>30.599999999999898</c:v>
                      </c:pt>
                      <c:pt idx="207">
                        <c:v>25.1999999999999</c:v>
                      </c:pt>
                      <c:pt idx="208">
                        <c:v>19.799999999999901</c:v>
                      </c:pt>
                      <c:pt idx="209">
                        <c:v>14.399999999999901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2.1</c:v>
                      </c:pt>
                      <c:pt idx="222">
                        <c:v>4.2</c:v>
                      </c:pt>
                      <c:pt idx="223">
                        <c:v>6.3</c:v>
                      </c:pt>
                      <c:pt idx="224">
                        <c:v>8.4</c:v>
                      </c:pt>
                      <c:pt idx="225">
                        <c:v>10.5</c:v>
                      </c:pt>
                      <c:pt idx="226">
                        <c:v>12.6</c:v>
                      </c:pt>
                      <c:pt idx="227">
                        <c:v>14.7</c:v>
                      </c:pt>
                      <c:pt idx="228">
                        <c:v>16.8</c:v>
                      </c:pt>
                      <c:pt idx="229">
                        <c:v>18.899999999999999</c:v>
                      </c:pt>
                      <c:pt idx="230">
                        <c:v>21</c:v>
                      </c:pt>
                      <c:pt idx="231">
                        <c:v>21</c:v>
                      </c:pt>
                      <c:pt idx="232">
                        <c:v>21</c:v>
                      </c:pt>
                      <c:pt idx="233">
                        <c:v>21</c:v>
                      </c:pt>
                      <c:pt idx="234">
                        <c:v>21</c:v>
                      </c:pt>
                      <c:pt idx="235">
                        <c:v>21</c:v>
                      </c:pt>
                      <c:pt idx="236">
                        <c:v>21</c:v>
                      </c:pt>
                      <c:pt idx="237">
                        <c:v>21</c:v>
                      </c:pt>
                      <c:pt idx="238">
                        <c:v>21</c:v>
                      </c:pt>
                      <c:pt idx="239">
                        <c:v>21</c:v>
                      </c:pt>
                      <c:pt idx="240">
                        <c:v>21</c:v>
                      </c:pt>
                      <c:pt idx="241">
                        <c:v>21</c:v>
                      </c:pt>
                      <c:pt idx="242">
                        <c:v>21</c:v>
                      </c:pt>
                      <c:pt idx="243">
                        <c:v>21</c:v>
                      </c:pt>
                      <c:pt idx="244">
                        <c:v>21</c:v>
                      </c:pt>
                      <c:pt idx="245">
                        <c:v>21</c:v>
                      </c:pt>
                      <c:pt idx="246">
                        <c:v>21</c:v>
                      </c:pt>
                      <c:pt idx="247">
                        <c:v>21</c:v>
                      </c:pt>
                      <c:pt idx="248">
                        <c:v>21</c:v>
                      </c:pt>
                      <c:pt idx="249">
                        <c:v>21</c:v>
                      </c:pt>
                      <c:pt idx="250">
                        <c:v>21</c:v>
                      </c:pt>
                      <c:pt idx="251">
                        <c:v>19.8</c:v>
                      </c:pt>
                      <c:pt idx="252">
                        <c:v>18.600000000000001</c:v>
                      </c:pt>
                      <c:pt idx="253">
                        <c:v>17.399999999999999</c:v>
                      </c:pt>
                      <c:pt idx="254">
                        <c:v>16.2</c:v>
                      </c:pt>
                      <c:pt idx="255">
                        <c:v>15</c:v>
                      </c:pt>
                      <c:pt idx="256">
                        <c:v>13.8</c:v>
                      </c:pt>
                      <c:pt idx="257">
                        <c:v>12.6</c:v>
                      </c:pt>
                      <c:pt idx="258">
                        <c:v>11.4</c:v>
                      </c:pt>
                      <c:pt idx="259">
                        <c:v>10.19999999999999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26.7</c:v>
                      </c:pt>
                      <c:pt idx="272">
                        <c:v>35.4</c:v>
                      </c:pt>
                      <c:pt idx="273">
                        <c:v>44.099999999999902</c:v>
                      </c:pt>
                      <c:pt idx="274">
                        <c:v>52.8</c:v>
                      </c:pt>
                      <c:pt idx="275">
                        <c:v>61.5</c:v>
                      </c:pt>
                      <c:pt idx="276">
                        <c:v>70.199999999999903</c:v>
                      </c:pt>
                      <c:pt idx="277">
                        <c:v>78.899999999999906</c:v>
                      </c:pt>
                      <c:pt idx="278">
                        <c:v>87.6</c:v>
                      </c:pt>
                      <c:pt idx="279">
                        <c:v>96.3</c:v>
                      </c:pt>
                      <c:pt idx="280">
                        <c:v>105</c:v>
                      </c:pt>
                      <c:pt idx="281">
                        <c:v>105</c:v>
                      </c:pt>
                      <c:pt idx="282">
                        <c:v>105</c:v>
                      </c:pt>
                      <c:pt idx="283">
                        <c:v>105</c:v>
                      </c:pt>
                      <c:pt idx="284">
                        <c:v>105</c:v>
                      </c:pt>
                      <c:pt idx="285">
                        <c:v>105</c:v>
                      </c:pt>
                      <c:pt idx="286">
                        <c:v>105</c:v>
                      </c:pt>
                      <c:pt idx="287">
                        <c:v>105</c:v>
                      </c:pt>
                      <c:pt idx="288">
                        <c:v>105</c:v>
                      </c:pt>
                      <c:pt idx="289">
                        <c:v>105</c:v>
                      </c:pt>
                      <c:pt idx="290">
                        <c:v>105</c:v>
                      </c:pt>
                      <c:pt idx="291">
                        <c:v>94.5</c:v>
                      </c:pt>
                      <c:pt idx="292">
                        <c:v>84</c:v>
                      </c:pt>
                      <c:pt idx="293">
                        <c:v>73.5</c:v>
                      </c:pt>
                      <c:pt idx="294">
                        <c:v>63</c:v>
                      </c:pt>
                      <c:pt idx="295">
                        <c:v>52.5</c:v>
                      </c:pt>
                      <c:pt idx="296">
                        <c:v>42</c:v>
                      </c:pt>
                      <c:pt idx="297">
                        <c:v>31.5</c:v>
                      </c:pt>
                      <c:pt idx="298">
                        <c:v>21</c:v>
                      </c:pt>
                      <c:pt idx="299">
                        <c:v>10.5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7-B588-4BE0-8273-0227F6B06352}"/>
                  </c:ext>
                </c:extLst>
              </c15:ser>
            </c15:filteredScatterSeries>
            <c15:filteredScatterSeries>
              <c15:ser>
                <c:idx val="11"/>
                <c:order val="5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2:$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333.9</c:v>
                      </c:pt>
                      <c:pt idx="72">
                        <c:v>667.8</c:v>
                      </c:pt>
                      <c:pt idx="73">
                        <c:v>1001.69999999999</c:v>
                      </c:pt>
                      <c:pt idx="74">
                        <c:v>1335.6</c:v>
                      </c:pt>
                      <c:pt idx="75">
                        <c:v>1669.5</c:v>
                      </c:pt>
                      <c:pt idx="76">
                        <c:v>2003.3999999999901</c:v>
                      </c:pt>
                      <c:pt idx="77">
                        <c:v>2337.2999999999902</c:v>
                      </c:pt>
                      <c:pt idx="78">
                        <c:v>2671.2</c:v>
                      </c:pt>
                      <c:pt idx="79">
                        <c:v>3005.1</c:v>
                      </c:pt>
                      <c:pt idx="80">
                        <c:v>3339</c:v>
                      </c:pt>
                      <c:pt idx="81">
                        <c:v>3707.4</c:v>
                      </c:pt>
                      <c:pt idx="82">
                        <c:v>4075.8</c:v>
                      </c:pt>
                      <c:pt idx="83">
                        <c:v>4444.2</c:v>
                      </c:pt>
                      <c:pt idx="84">
                        <c:v>4812.6000000000004</c:v>
                      </c:pt>
                      <c:pt idx="85">
                        <c:v>5181</c:v>
                      </c:pt>
                      <c:pt idx="86">
                        <c:v>5549.4</c:v>
                      </c:pt>
                      <c:pt idx="87">
                        <c:v>5917.7999999999902</c:v>
                      </c:pt>
                      <c:pt idx="88">
                        <c:v>6286.2</c:v>
                      </c:pt>
                      <c:pt idx="89">
                        <c:v>6654.6</c:v>
                      </c:pt>
                      <c:pt idx="90">
                        <c:v>7023</c:v>
                      </c:pt>
                      <c:pt idx="91">
                        <c:v>6841.2</c:v>
                      </c:pt>
                      <c:pt idx="92">
                        <c:v>6659.4</c:v>
                      </c:pt>
                      <c:pt idx="93">
                        <c:v>6477.6</c:v>
                      </c:pt>
                      <c:pt idx="94">
                        <c:v>6295.8</c:v>
                      </c:pt>
                      <c:pt idx="95">
                        <c:v>6114</c:v>
                      </c:pt>
                      <c:pt idx="96">
                        <c:v>5932.2</c:v>
                      </c:pt>
                      <c:pt idx="97">
                        <c:v>5750.4</c:v>
                      </c:pt>
                      <c:pt idx="98">
                        <c:v>5568.6</c:v>
                      </c:pt>
                      <c:pt idx="99">
                        <c:v>5386.8</c:v>
                      </c:pt>
                      <c:pt idx="100">
                        <c:v>5205</c:v>
                      </c:pt>
                      <c:pt idx="101">
                        <c:v>5071.8</c:v>
                      </c:pt>
                      <c:pt idx="102">
                        <c:v>4938.6000000000004</c:v>
                      </c:pt>
                      <c:pt idx="103">
                        <c:v>4805.3999999999996</c:v>
                      </c:pt>
                      <c:pt idx="104">
                        <c:v>4672.2</c:v>
                      </c:pt>
                      <c:pt idx="105">
                        <c:v>4539</c:v>
                      </c:pt>
                      <c:pt idx="106">
                        <c:v>4405.8</c:v>
                      </c:pt>
                      <c:pt idx="107">
                        <c:v>4272.6000000000004</c:v>
                      </c:pt>
                      <c:pt idx="108">
                        <c:v>4139.3999999999996</c:v>
                      </c:pt>
                      <c:pt idx="109">
                        <c:v>4006.2</c:v>
                      </c:pt>
                      <c:pt idx="110">
                        <c:v>3873</c:v>
                      </c:pt>
                      <c:pt idx="111">
                        <c:v>4096.8</c:v>
                      </c:pt>
                      <c:pt idx="112">
                        <c:v>4320.6000000000004</c:v>
                      </c:pt>
                      <c:pt idx="113">
                        <c:v>4544.3999999999996</c:v>
                      </c:pt>
                      <c:pt idx="114">
                        <c:v>4768.2</c:v>
                      </c:pt>
                      <c:pt idx="115">
                        <c:v>4992</c:v>
                      </c:pt>
                      <c:pt idx="116">
                        <c:v>5215.8</c:v>
                      </c:pt>
                      <c:pt idx="117">
                        <c:v>5439.6</c:v>
                      </c:pt>
                      <c:pt idx="118">
                        <c:v>5663.4</c:v>
                      </c:pt>
                      <c:pt idx="119">
                        <c:v>5887.2</c:v>
                      </c:pt>
                      <c:pt idx="120">
                        <c:v>6111</c:v>
                      </c:pt>
                      <c:pt idx="121">
                        <c:v>6034.2</c:v>
                      </c:pt>
                      <c:pt idx="122">
                        <c:v>5957.4</c:v>
                      </c:pt>
                      <c:pt idx="123">
                        <c:v>5880.6</c:v>
                      </c:pt>
                      <c:pt idx="124">
                        <c:v>5803.8</c:v>
                      </c:pt>
                      <c:pt idx="125">
                        <c:v>5727</c:v>
                      </c:pt>
                      <c:pt idx="126">
                        <c:v>5650.2</c:v>
                      </c:pt>
                      <c:pt idx="127">
                        <c:v>5573.4</c:v>
                      </c:pt>
                      <c:pt idx="128">
                        <c:v>5496.6</c:v>
                      </c:pt>
                      <c:pt idx="129">
                        <c:v>5419.8</c:v>
                      </c:pt>
                      <c:pt idx="130">
                        <c:v>5343</c:v>
                      </c:pt>
                      <c:pt idx="131">
                        <c:v>5262.6</c:v>
                      </c:pt>
                      <c:pt idx="132">
                        <c:v>5182.2</c:v>
                      </c:pt>
                      <c:pt idx="133">
                        <c:v>5101.8</c:v>
                      </c:pt>
                      <c:pt idx="134">
                        <c:v>5021.3999999999996</c:v>
                      </c:pt>
                      <c:pt idx="135">
                        <c:v>4941</c:v>
                      </c:pt>
                      <c:pt idx="136">
                        <c:v>4860.6000000000004</c:v>
                      </c:pt>
                      <c:pt idx="137">
                        <c:v>4780.2</c:v>
                      </c:pt>
                      <c:pt idx="138">
                        <c:v>4699.8</c:v>
                      </c:pt>
                      <c:pt idx="139">
                        <c:v>4619.3999999999996</c:v>
                      </c:pt>
                      <c:pt idx="140">
                        <c:v>4539</c:v>
                      </c:pt>
                      <c:pt idx="141">
                        <c:v>4189.5</c:v>
                      </c:pt>
                      <c:pt idx="142">
                        <c:v>3840</c:v>
                      </c:pt>
                      <c:pt idx="143">
                        <c:v>3490.5</c:v>
                      </c:pt>
                      <c:pt idx="144">
                        <c:v>3141</c:v>
                      </c:pt>
                      <c:pt idx="145">
                        <c:v>2791.5</c:v>
                      </c:pt>
                      <c:pt idx="146">
                        <c:v>2442</c:v>
                      </c:pt>
                      <c:pt idx="147">
                        <c:v>2092.5</c:v>
                      </c:pt>
                      <c:pt idx="148">
                        <c:v>1743</c:v>
                      </c:pt>
                      <c:pt idx="149">
                        <c:v>1393.5</c:v>
                      </c:pt>
                      <c:pt idx="150">
                        <c:v>1044</c:v>
                      </c:pt>
                      <c:pt idx="151">
                        <c:v>1037.0999999999999</c:v>
                      </c:pt>
                      <c:pt idx="152">
                        <c:v>1030.2</c:v>
                      </c:pt>
                      <c:pt idx="153">
                        <c:v>1023.3</c:v>
                      </c:pt>
                      <c:pt idx="154">
                        <c:v>1016.4</c:v>
                      </c:pt>
                      <c:pt idx="155">
                        <c:v>1009.5</c:v>
                      </c:pt>
                      <c:pt idx="156">
                        <c:v>1002.6</c:v>
                      </c:pt>
                      <c:pt idx="157">
                        <c:v>995.7</c:v>
                      </c:pt>
                      <c:pt idx="158">
                        <c:v>988.8</c:v>
                      </c:pt>
                      <c:pt idx="159">
                        <c:v>981.9</c:v>
                      </c:pt>
                      <c:pt idx="160">
                        <c:v>975</c:v>
                      </c:pt>
                      <c:pt idx="161">
                        <c:v>912.9</c:v>
                      </c:pt>
                      <c:pt idx="162">
                        <c:v>850.8</c:v>
                      </c:pt>
                      <c:pt idx="163">
                        <c:v>788.7</c:v>
                      </c:pt>
                      <c:pt idx="164">
                        <c:v>726.6</c:v>
                      </c:pt>
                      <c:pt idx="165">
                        <c:v>664.5</c:v>
                      </c:pt>
                      <c:pt idx="166">
                        <c:v>602.4</c:v>
                      </c:pt>
                      <c:pt idx="167">
                        <c:v>540.29999999999995</c:v>
                      </c:pt>
                      <c:pt idx="168">
                        <c:v>478.2</c:v>
                      </c:pt>
                      <c:pt idx="169">
                        <c:v>416.1</c:v>
                      </c:pt>
                      <c:pt idx="170">
                        <c:v>354</c:v>
                      </c:pt>
                      <c:pt idx="171">
                        <c:v>334.5</c:v>
                      </c:pt>
                      <c:pt idx="172">
                        <c:v>315</c:v>
                      </c:pt>
                      <c:pt idx="173">
                        <c:v>295.5</c:v>
                      </c:pt>
                      <c:pt idx="174">
                        <c:v>276</c:v>
                      </c:pt>
                      <c:pt idx="175">
                        <c:v>256.5</c:v>
                      </c:pt>
                      <c:pt idx="176">
                        <c:v>237</c:v>
                      </c:pt>
                      <c:pt idx="177">
                        <c:v>217.5</c:v>
                      </c:pt>
                      <c:pt idx="178">
                        <c:v>198</c:v>
                      </c:pt>
                      <c:pt idx="179">
                        <c:v>178.5</c:v>
                      </c:pt>
                      <c:pt idx="180">
                        <c:v>159</c:v>
                      </c:pt>
                      <c:pt idx="181">
                        <c:v>154.80000000000001</c:v>
                      </c:pt>
                      <c:pt idx="182">
                        <c:v>150.6</c:v>
                      </c:pt>
                      <c:pt idx="183">
                        <c:v>146.4</c:v>
                      </c:pt>
                      <c:pt idx="184">
                        <c:v>142.19999999999999</c:v>
                      </c:pt>
                      <c:pt idx="185">
                        <c:v>138</c:v>
                      </c:pt>
                      <c:pt idx="186">
                        <c:v>133.80000000000001</c:v>
                      </c:pt>
                      <c:pt idx="187">
                        <c:v>129.6</c:v>
                      </c:pt>
                      <c:pt idx="188">
                        <c:v>125.4</c:v>
                      </c:pt>
                      <c:pt idx="189">
                        <c:v>121.19999999999899</c:v>
                      </c:pt>
                      <c:pt idx="190">
                        <c:v>117</c:v>
                      </c:pt>
                      <c:pt idx="191">
                        <c:v>112.5</c:v>
                      </c:pt>
                      <c:pt idx="192">
                        <c:v>108</c:v>
                      </c:pt>
                      <c:pt idx="193">
                        <c:v>103.5</c:v>
                      </c:pt>
                      <c:pt idx="194">
                        <c:v>99</c:v>
                      </c:pt>
                      <c:pt idx="195">
                        <c:v>94.5</c:v>
                      </c:pt>
                      <c:pt idx="196">
                        <c:v>90</c:v>
                      </c:pt>
                      <c:pt idx="197">
                        <c:v>85.5</c:v>
                      </c:pt>
                      <c:pt idx="198">
                        <c:v>81</c:v>
                      </c:pt>
                      <c:pt idx="199">
                        <c:v>76.5</c:v>
                      </c:pt>
                      <c:pt idx="200">
                        <c:v>72</c:v>
                      </c:pt>
                      <c:pt idx="201">
                        <c:v>75.3</c:v>
                      </c:pt>
                      <c:pt idx="202">
                        <c:v>78.599999999999994</c:v>
                      </c:pt>
                      <c:pt idx="203">
                        <c:v>81.900000000000006</c:v>
                      </c:pt>
                      <c:pt idx="204">
                        <c:v>85.2</c:v>
                      </c:pt>
                      <c:pt idx="205">
                        <c:v>88.5</c:v>
                      </c:pt>
                      <c:pt idx="206">
                        <c:v>91.8</c:v>
                      </c:pt>
                      <c:pt idx="207">
                        <c:v>95.1</c:v>
                      </c:pt>
                      <c:pt idx="208">
                        <c:v>98.4</c:v>
                      </c:pt>
                      <c:pt idx="209">
                        <c:v>101.7</c:v>
                      </c:pt>
                      <c:pt idx="210">
                        <c:v>105</c:v>
                      </c:pt>
                      <c:pt idx="211">
                        <c:v>102.9</c:v>
                      </c:pt>
                      <c:pt idx="212">
                        <c:v>100.8</c:v>
                      </c:pt>
                      <c:pt idx="213">
                        <c:v>98.7</c:v>
                      </c:pt>
                      <c:pt idx="214">
                        <c:v>96.6</c:v>
                      </c:pt>
                      <c:pt idx="215">
                        <c:v>94.5</c:v>
                      </c:pt>
                      <c:pt idx="216">
                        <c:v>92.4</c:v>
                      </c:pt>
                      <c:pt idx="217">
                        <c:v>90.3</c:v>
                      </c:pt>
                      <c:pt idx="218">
                        <c:v>88.2</c:v>
                      </c:pt>
                      <c:pt idx="219">
                        <c:v>86.1</c:v>
                      </c:pt>
                      <c:pt idx="220">
                        <c:v>84</c:v>
                      </c:pt>
                      <c:pt idx="221">
                        <c:v>87.9</c:v>
                      </c:pt>
                      <c:pt idx="222">
                        <c:v>91.8</c:v>
                      </c:pt>
                      <c:pt idx="223">
                        <c:v>95.7</c:v>
                      </c:pt>
                      <c:pt idx="224">
                        <c:v>99.6</c:v>
                      </c:pt>
                      <c:pt idx="225">
                        <c:v>103.5</c:v>
                      </c:pt>
                      <c:pt idx="226">
                        <c:v>107.4</c:v>
                      </c:pt>
                      <c:pt idx="227">
                        <c:v>111.3</c:v>
                      </c:pt>
                      <c:pt idx="228">
                        <c:v>115.2</c:v>
                      </c:pt>
                      <c:pt idx="229">
                        <c:v>119.1</c:v>
                      </c:pt>
                      <c:pt idx="230">
                        <c:v>123</c:v>
                      </c:pt>
                      <c:pt idx="231">
                        <c:v>120.6</c:v>
                      </c:pt>
                      <c:pt idx="232">
                        <c:v>118.2</c:v>
                      </c:pt>
                      <c:pt idx="233">
                        <c:v>115.8</c:v>
                      </c:pt>
                      <c:pt idx="234">
                        <c:v>113.4</c:v>
                      </c:pt>
                      <c:pt idx="235">
                        <c:v>111</c:v>
                      </c:pt>
                      <c:pt idx="236">
                        <c:v>108.6</c:v>
                      </c:pt>
                      <c:pt idx="237">
                        <c:v>106.2</c:v>
                      </c:pt>
                      <c:pt idx="238">
                        <c:v>103.8</c:v>
                      </c:pt>
                      <c:pt idx="239">
                        <c:v>101.4</c:v>
                      </c:pt>
                      <c:pt idx="240">
                        <c:v>99</c:v>
                      </c:pt>
                      <c:pt idx="241">
                        <c:v>91.8</c:v>
                      </c:pt>
                      <c:pt idx="242">
                        <c:v>84.6</c:v>
                      </c:pt>
                      <c:pt idx="243">
                        <c:v>77.400000000000006</c:v>
                      </c:pt>
                      <c:pt idx="244">
                        <c:v>70.2</c:v>
                      </c:pt>
                      <c:pt idx="245">
                        <c:v>63</c:v>
                      </c:pt>
                      <c:pt idx="246">
                        <c:v>55.8</c:v>
                      </c:pt>
                      <c:pt idx="247">
                        <c:v>48.6</c:v>
                      </c:pt>
                      <c:pt idx="248">
                        <c:v>41.4</c:v>
                      </c:pt>
                      <c:pt idx="249">
                        <c:v>34.200000000000003</c:v>
                      </c:pt>
                      <c:pt idx="250">
                        <c:v>27</c:v>
                      </c:pt>
                      <c:pt idx="251">
                        <c:v>29.1</c:v>
                      </c:pt>
                      <c:pt idx="252">
                        <c:v>31.2</c:v>
                      </c:pt>
                      <c:pt idx="253">
                        <c:v>33.299999999999997</c:v>
                      </c:pt>
                      <c:pt idx="254">
                        <c:v>35.4</c:v>
                      </c:pt>
                      <c:pt idx="255">
                        <c:v>37.5</c:v>
                      </c:pt>
                      <c:pt idx="256">
                        <c:v>39.6</c:v>
                      </c:pt>
                      <c:pt idx="257">
                        <c:v>41.7</c:v>
                      </c:pt>
                      <c:pt idx="258">
                        <c:v>43.8</c:v>
                      </c:pt>
                      <c:pt idx="259">
                        <c:v>45.9</c:v>
                      </c:pt>
                      <c:pt idx="260">
                        <c:v>48</c:v>
                      </c:pt>
                      <c:pt idx="261">
                        <c:v>49.2</c:v>
                      </c:pt>
                      <c:pt idx="262">
                        <c:v>50.4</c:v>
                      </c:pt>
                      <c:pt idx="263">
                        <c:v>51.6</c:v>
                      </c:pt>
                      <c:pt idx="264">
                        <c:v>52.8</c:v>
                      </c:pt>
                      <c:pt idx="265">
                        <c:v>54</c:v>
                      </c:pt>
                      <c:pt idx="266">
                        <c:v>55.2</c:v>
                      </c:pt>
                      <c:pt idx="267">
                        <c:v>56.4</c:v>
                      </c:pt>
                      <c:pt idx="268">
                        <c:v>57.6</c:v>
                      </c:pt>
                      <c:pt idx="269">
                        <c:v>58.8</c:v>
                      </c:pt>
                      <c:pt idx="270">
                        <c:v>60</c:v>
                      </c:pt>
                      <c:pt idx="271">
                        <c:v>62.4</c:v>
                      </c:pt>
                      <c:pt idx="272">
                        <c:v>64.8</c:v>
                      </c:pt>
                      <c:pt idx="273">
                        <c:v>67.2</c:v>
                      </c:pt>
                      <c:pt idx="274">
                        <c:v>69.599999999999994</c:v>
                      </c:pt>
                      <c:pt idx="275">
                        <c:v>72</c:v>
                      </c:pt>
                      <c:pt idx="276">
                        <c:v>74.400000000000006</c:v>
                      </c:pt>
                      <c:pt idx="277">
                        <c:v>76.8</c:v>
                      </c:pt>
                      <c:pt idx="278">
                        <c:v>79.2</c:v>
                      </c:pt>
                      <c:pt idx="279">
                        <c:v>81.599999999999994</c:v>
                      </c:pt>
                      <c:pt idx="280">
                        <c:v>84</c:v>
                      </c:pt>
                      <c:pt idx="281">
                        <c:v>80.7</c:v>
                      </c:pt>
                      <c:pt idx="282">
                        <c:v>77.400000000000006</c:v>
                      </c:pt>
                      <c:pt idx="283">
                        <c:v>74.099999999999994</c:v>
                      </c:pt>
                      <c:pt idx="284">
                        <c:v>70.8</c:v>
                      </c:pt>
                      <c:pt idx="285">
                        <c:v>67.5</c:v>
                      </c:pt>
                      <c:pt idx="286">
                        <c:v>64.2</c:v>
                      </c:pt>
                      <c:pt idx="287">
                        <c:v>60.9</c:v>
                      </c:pt>
                      <c:pt idx="288">
                        <c:v>57.6</c:v>
                      </c:pt>
                      <c:pt idx="289">
                        <c:v>54.3</c:v>
                      </c:pt>
                      <c:pt idx="290">
                        <c:v>51</c:v>
                      </c:pt>
                      <c:pt idx="291">
                        <c:v>50.1</c:v>
                      </c:pt>
                      <c:pt idx="292">
                        <c:v>49.2</c:v>
                      </c:pt>
                      <c:pt idx="293">
                        <c:v>48.3</c:v>
                      </c:pt>
                      <c:pt idx="294">
                        <c:v>47.4</c:v>
                      </c:pt>
                      <c:pt idx="295">
                        <c:v>46.5</c:v>
                      </c:pt>
                      <c:pt idx="296">
                        <c:v>45.6</c:v>
                      </c:pt>
                      <c:pt idx="297">
                        <c:v>44.7</c:v>
                      </c:pt>
                      <c:pt idx="298">
                        <c:v>43.8</c:v>
                      </c:pt>
                      <c:pt idx="299">
                        <c:v>42.9</c:v>
                      </c:pt>
                      <c:pt idx="300">
                        <c:v>42</c:v>
                      </c:pt>
                      <c:pt idx="301">
                        <c:v>39.6</c:v>
                      </c:pt>
                      <c:pt idx="302">
                        <c:v>37.200000000000003</c:v>
                      </c:pt>
                      <c:pt idx="303">
                        <c:v>34.799999999999997</c:v>
                      </c:pt>
                      <c:pt idx="304">
                        <c:v>32.4</c:v>
                      </c:pt>
                      <c:pt idx="305">
                        <c:v>30</c:v>
                      </c:pt>
                      <c:pt idx="306">
                        <c:v>27.6</c:v>
                      </c:pt>
                      <c:pt idx="307">
                        <c:v>25.2</c:v>
                      </c:pt>
                      <c:pt idx="308">
                        <c:v>22.8</c:v>
                      </c:pt>
                      <c:pt idx="309">
                        <c:v>20.39999999999999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8-B588-4BE0-8273-0227F6B06352}"/>
                  </c:ext>
                </c:extLst>
              </c15:ser>
            </c15:filteredScatterSeries>
            <c15:filteredScatterSeries>
              <c15:ser>
                <c:idx val="12"/>
                <c:order val="5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2:$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.9</c:v>
                      </c:pt>
                      <c:pt idx="172">
                        <c:v>1.8</c:v>
                      </c:pt>
                      <c:pt idx="173">
                        <c:v>2.7</c:v>
                      </c:pt>
                      <c:pt idx="174">
                        <c:v>3.6</c:v>
                      </c:pt>
                      <c:pt idx="175">
                        <c:v>4.5</c:v>
                      </c:pt>
                      <c:pt idx="176">
                        <c:v>5.4</c:v>
                      </c:pt>
                      <c:pt idx="177">
                        <c:v>6.3</c:v>
                      </c:pt>
                      <c:pt idx="178">
                        <c:v>7.2</c:v>
                      </c:pt>
                      <c:pt idx="179">
                        <c:v>8.1</c:v>
                      </c:pt>
                      <c:pt idx="180">
                        <c:v>9</c:v>
                      </c:pt>
                      <c:pt idx="181">
                        <c:v>9</c:v>
                      </c:pt>
                      <c:pt idx="182">
                        <c:v>9</c:v>
                      </c:pt>
                      <c:pt idx="183">
                        <c:v>9</c:v>
                      </c:pt>
                      <c:pt idx="184">
                        <c:v>9</c:v>
                      </c:pt>
                      <c:pt idx="185">
                        <c:v>9</c:v>
                      </c:pt>
                      <c:pt idx="186">
                        <c:v>9</c:v>
                      </c:pt>
                      <c:pt idx="187">
                        <c:v>9</c:v>
                      </c:pt>
                      <c:pt idx="188">
                        <c:v>9</c:v>
                      </c:pt>
                      <c:pt idx="189">
                        <c:v>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6.2</c:v>
                      </c:pt>
                      <c:pt idx="222">
                        <c:v>14.4</c:v>
                      </c:pt>
                      <c:pt idx="223">
                        <c:v>12.6</c:v>
                      </c:pt>
                      <c:pt idx="224">
                        <c:v>10.8</c:v>
                      </c:pt>
                      <c:pt idx="225">
                        <c:v>9</c:v>
                      </c:pt>
                      <c:pt idx="226">
                        <c:v>7.1999999999999904</c:v>
                      </c:pt>
                      <c:pt idx="227">
                        <c:v>5.4</c:v>
                      </c:pt>
                      <c:pt idx="228">
                        <c:v>3.5999999999999899</c:v>
                      </c:pt>
                      <c:pt idx="229">
                        <c:v>1.8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2.1</c:v>
                      </c:pt>
                      <c:pt idx="262">
                        <c:v>4.2</c:v>
                      </c:pt>
                      <c:pt idx="263">
                        <c:v>6.3</c:v>
                      </c:pt>
                      <c:pt idx="264">
                        <c:v>8.4</c:v>
                      </c:pt>
                      <c:pt idx="265">
                        <c:v>10.5</c:v>
                      </c:pt>
                      <c:pt idx="266">
                        <c:v>12.6</c:v>
                      </c:pt>
                      <c:pt idx="267">
                        <c:v>14.7</c:v>
                      </c:pt>
                      <c:pt idx="268">
                        <c:v>16.8</c:v>
                      </c:pt>
                      <c:pt idx="269">
                        <c:v>18.899999999999999</c:v>
                      </c:pt>
                      <c:pt idx="270">
                        <c:v>21</c:v>
                      </c:pt>
                      <c:pt idx="271">
                        <c:v>21</c:v>
                      </c:pt>
                      <c:pt idx="272">
                        <c:v>21</c:v>
                      </c:pt>
                      <c:pt idx="273">
                        <c:v>21</c:v>
                      </c:pt>
                      <c:pt idx="274">
                        <c:v>21</c:v>
                      </c:pt>
                      <c:pt idx="275">
                        <c:v>21</c:v>
                      </c:pt>
                      <c:pt idx="276">
                        <c:v>21</c:v>
                      </c:pt>
                      <c:pt idx="277">
                        <c:v>21</c:v>
                      </c:pt>
                      <c:pt idx="278">
                        <c:v>21</c:v>
                      </c:pt>
                      <c:pt idx="279">
                        <c:v>21</c:v>
                      </c:pt>
                      <c:pt idx="280">
                        <c:v>21</c:v>
                      </c:pt>
                      <c:pt idx="281">
                        <c:v>18.899999999999999</c:v>
                      </c:pt>
                      <c:pt idx="282">
                        <c:v>16.8</c:v>
                      </c:pt>
                      <c:pt idx="283">
                        <c:v>14.7</c:v>
                      </c:pt>
                      <c:pt idx="284">
                        <c:v>12.6</c:v>
                      </c:pt>
                      <c:pt idx="285">
                        <c:v>10.5</c:v>
                      </c:pt>
                      <c:pt idx="286">
                        <c:v>8.3999999999999897</c:v>
                      </c:pt>
                      <c:pt idx="287">
                        <c:v>6.2999999999999901</c:v>
                      </c:pt>
                      <c:pt idx="288">
                        <c:v>4.1999999999999904</c:v>
                      </c:pt>
                      <c:pt idx="289">
                        <c:v>2.09999999999998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9-B588-4BE0-8273-0227F6B06352}"/>
                  </c:ext>
                </c:extLst>
              </c15:ser>
            </c15:filteredScatterSeries>
            <c15:filteredScatterSeries>
              <c15:ser>
                <c:idx val="13"/>
                <c:order val="5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2:$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19.899999999999999</c:v>
                      </c:pt>
                      <c:pt idx="32">
                        <c:v>18.8</c:v>
                      </c:pt>
                      <c:pt idx="33">
                        <c:v>17.7</c:v>
                      </c:pt>
                      <c:pt idx="34">
                        <c:v>16.600000000000001</c:v>
                      </c:pt>
                      <c:pt idx="35">
                        <c:v>15.5</c:v>
                      </c:pt>
                      <c:pt idx="36">
                        <c:v>14.399999999999901</c:v>
                      </c:pt>
                      <c:pt idx="37">
                        <c:v>13.299999999999899</c:v>
                      </c:pt>
                      <c:pt idx="38">
                        <c:v>12.2</c:v>
                      </c:pt>
                      <c:pt idx="39">
                        <c:v>11.1</c:v>
                      </c:pt>
                      <c:pt idx="40">
                        <c:v>10</c:v>
                      </c:pt>
                      <c:pt idx="41">
                        <c:v>9</c:v>
                      </c:pt>
                      <c:pt idx="42">
                        <c:v>8</c:v>
                      </c:pt>
                      <c:pt idx="43">
                        <c:v>7</c:v>
                      </c:pt>
                      <c:pt idx="44">
                        <c:v>6</c:v>
                      </c:pt>
                      <c:pt idx="45">
                        <c:v>5</c:v>
                      </c:pt>
                      <c:pt idx="46">
                        <c:v>4</c:v>
                      </c:pt>
                      <c:pt idx="47">
                        <c:v>3</c:v>
                      </c:pt>
                      <c:pt idx="48">
                        <c:v>2</c:v>
                      </c:pt>
                      <c:pt idx="49">
                        <c:v>1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3</c:v>
                      </c:pt>
                      <c:pt idx="152">
                        <c:v>2.6</c:v>
                      </c:pt>
                      <c:pt idx="153">
                        <c:v>3.9</c:v>
                      </c:pt>
                      <c:pt idx="154">
                        <c:v>5.2</c:v>
                      </c:pt>
                      <c:pt idx="155">
                        <c:v>6.5</c:v>
                      </c:pt>
                      <c:pt idx="156">
                        <c:v>7.8</c:v>
                      </c:pt>
                      <c:pt idx="157">
                        <c:v>9.1</c:v>
                      </c:pt>
                      <c:pt idx="158">
                        <c:v>10.4</c:v>
                      </c:pt>
                      <c:pt idx="159">
                        <c:v>11.7</c:v>
                      </c:pt>
                      <c:pt idx="160">
                        <c:v>13</c:v>
                      </c:pt>
                      <c:pt idx="161">
                        <c:v>14.4</c:v>
                      </c:pt>
                      <c:pt idx="162">
                        <c:v>15.8</c:v>
                      </c:pt>
                      <c:pt idx="163">
                        <c:v>17.2</c:v>
                      </c:pt>
                      <c:pt idx="164">
                        <c:v>18.600000000000001</c:v>
                      </c:pt>
                      <c:pt idx="165">
                        <c:v>20</c:v>
                      </c:pt>
                      <c:pt idx="166">
                        <c:v>21.4</c:v>
                      </c:pt>
                      <c:pt idx="167">
                        <c:v>22.799999999999901</c:v>
                      </c:pt>
                      <c:pt idx="168">
                        <c:v>24.2</c:v>
                      </c:pt>
                      <c:pt idx="169">
                        <c:v>25.6</c:v>
                      </c:pt>
                      <c:pt idx="170">
                        <c:v>27</c:v>
                      </c:pt>
                      <c:pt idx="171">
                        <c:v>26.1</c:v>
                      </c:pt>
                      <c:pt idx="172">
                        <c:v>25.2</c:v>
                      </c:pt>
                      <c:pt idx="173">
                        <c:v>24.3</c:v>
                      </c:pt>
                      <c:pt idx="174">
                        <c:v>23.4</c:v>
                      </c:pt>
                      <c:pt idx="175">
                        <c:v>22.5</c:v>
                      </c:pt>
                      <c:pt idx="176">
                        <c:v>21.6</c:v>
                      </c:pt>
                      <c:pt idx="177">
                        <c:v>20.7</c:v>
                      </c:pt>
                      <c:pt idx="178">
                        <c:v>19.8</c:v>
                      </c:pt>
                      <c:pt idx="179">
                        <c:v>18.899999999999999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5</c:v>
                      </c:pt>
                      <c:pt idx="192">
                        <c:v>8</c:v>
                      </c:pt>
                      <c:pt idx="193">
                        <c:v>7.5</c:v>
                      </c:pt>
                      <c:pt idx="194">
                        <c:v>7</c:v>
                      </c:pt>
                      <c:pt idx="195">
                        <c:v>6.5</c:v>
                      </c:pt>
                      <c:pt idx="196">
                        <c:v>6</c:v>
                      </c:pt>
                      <c:pt idx="197">
                        <c:v>5.5</c:v>
                      </c:pt>
                      <c:pt idx="198">
                        <c:v>5</c:v>
                      </c:pt>
                      <c:pt idx="199">
                        <c:v>4.5</c:v>
                      </c:pt>
                      <c:pt idx="200">
                        <c:v>4</c:v>
                      </c:pt>
                      <c:pt idx="201">
                        <c:v>3.6</c:v>
                      </c:pt>
                      <c:pt idx="202">
                        <c:v>3.2</c:v>
                      </c:pt>
                      <c:pt idx="203">
                        <c:v>2.8</c:v>
                      </c:pt>
                      <c:pt idx="204">
                        <c:v>2.4</c:v>
                      </c:pt>
                      <c:pt idx="205">
                        <c:v>2</c:v>
                      </c:pt>
                      <c:pt idx="206">
                        <c:v>1.5999999999999901</c:v>
                      </c:pt>
                      <c:pt idx="207">
                        <c:v>1.19999999999999</c:v>
                      </c:pt>
                      <c:pt idx="208">
                        <c:v>0.79999999999999905</c:v>
                      </c:pt>
                      <c:pt idx="209">
                        <c:v>0.39999999999999902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1</c:v>
                      </c:pt>
                      <c:pt idx="232">
                        <c:v>2</c:v>
                      </c:pt>
                      <c:pt idx="233">
                        <c:v>3</c:v>
                      </c:pt>
                      <c:pt idx="234">
                        <c:v>4</c:v>
                      </c:pt>
                      <c:pt idx="235">
                        <c:v>5</c:v>
                      </c:pt>
                      <c:pt idx="236">
                        <c:v>6</c:v>
                      </c:pt>
                      <c:pt idx="237">
                        <c:v>7</c:v>
                      </c:pt>
                      <c:pt idx="238">
                        <c:v>8</c:v>
                      </c:pt>
                      <c:pt idx="239">
                        <c:v>9</c:v>
                      </c:pt>
                      <c:pt idx="240">
                        <c:v>10</c:v>
                      </c:pt>
                      <c:pt idx="241">
                        <c:v>11.1</c:v>
                      </c:pt>
                      <c:pt idx="242">
                        <c:v>12.2</c:v>
                      </c:pt>
                      <c:pt idx="243">
                        <c:v>13.3</c:v>
                      </c:pt>
                      <c:pt idx="244">
                        <c:v>14.4</c:v>
                      </c:pt>
                      <c:pt idx="245">
                        <c:v>15.5</c:v>
                      </c:pt>
                      <c:pt idx="246">
                        <c:v>16.600000000000001</c:v>
                      </c:pt>
                      <c:pt idx="247">
                        <c:v>17.7</c:v>
                      </c:pt>
                      <c:pt idx="248">
                        <c:v>18.8</c:v>
                      </c:pt>
                      <c:pt idx="249">
                        <c:v>19.899999999999999</c:v>
                      </c:pt>
                      <c:pt idx="250">
                        <c:v>21</c:v>
                      </c:pt>
                      <c:pt idx="251">
                        <c:v>19.899999999999999</c:v>
                      </c:pt>
                      <c:pt idx="252">
                        <c:v>18.8</c:v>
                      </c:pt>
                      <c:pt idx="253">
                        <c:v>17.7</c:v>
                      </c:pt>
                      <c:pt idx="254">
                        <c:v>16.600000000000001</c:v>
                      </c:pt>
                      <c:pt idx="255">
                        <c:v>15.5</c:v>
                      </c:pt>
                      <c:pt idx="256">
                        <c:v>14.399999999999901</c:v>
                      </c:pt>
                      <c:pt idx="257">
                        <c:v>13.299999999999899</c:v>
                      </c:pt>
                      <c:pt idx="258">
                        <c:v>12.2</c:v>
                      </c:pt>
                      <c:pt idx="259">
                        <c:v>11.1</c:v>
                      </c:pt>
                      <c:pt idx="260">
                        <c:v>10</c:v>
                      </c:pt>
                      <c:pt idx="261">
                        <c:v>9</c:v>
                      </c:pt>
                      <c:pt idx="262">
                        <c:v>8</c:v>
                      </c:pt>
                      <c:pt idx="263">
                        <c:v>7</c:v>
                      </c:pt>
                      <c:pt idx="264">
                        <c:v>6</c:v>
                      </c:pt>
                      <c:pt idx="265">
                        <c:v>5</c:v>
                      </c:pt>
                      <c:pt idx="266">
                        <c:v>4</c:v>
                      </c:pt>
                      <c:pt idx="267">
                        <c:v>3</c:v>
                      </c:pt>
                      <c:pt idx="268">
                        <c:v>2</c:v>
                      </c:pt>
                      <c:pt idx="269">
                        <c:v>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A-B588-4BE0-8273-0227F6B06352}"/>
                  </c:ext>
                </c:extLst>
              </c15:ser>
            </c15:filteredScatterSeries>
            <c15:filteredScatterSeries>
              <c15:ser>
                <c:idx val="14"/>
                <c:order val="5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3">
                        <a:lumMod val="80000"/>
                        <a:lumOff val="2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2:$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B-B588-4BE0-8273-0227F6B06352}"/>
                  </c:ext>
                </c:extLst>
              </c15:ser>
            </c15:filteredScatterSeries>
            <c15:filteredScatterSeries>
              <c15:ser>
                <c:idx val="15"/>
                <c:order val="6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4">
                        <a:lumMod val="80000"/>
                        <a:lumOff val="2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2:$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C-B588-4BE0-8273-0227F6B06352}"/>
                  </c:ext>
                </c:extLst>
              </c15:ser>
            </c15:filteredScatterSeries>
            <c15:filteredScatterSeries>
              <c15:ser>
                <c:idx val="17"/>
                <c:order val="6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2:$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10.199999999999999</c:v>
                      </c:pt>
                      <c:pt idx="122">
                        <c:v>11.4</c:v>
                      </c:pt>
                      <c:pt idx="123">
                        <c:v>12.6</c:v>
                      </c:pt>
                      <c:pt idx="124">
                        <c:v>13.8</c:v>
                      </c:pt>
                      <c:pt idx="125">
                        <c:v>15</c:v>
                      </c:pt>
                      <c:pt idx="126">
                        <c:v>16.2</c:v>
                      </c:pt>
                      <c:pt idx="127">
                        <c:v>17.399999999999999</c:v>
                      </c:pt>
                      <c:pt idx="128">
                        <c:v>18.600000000000001</c:v>
                      </c:pt>
                      <c:pt idx="129">
                        <c:v>19.799999999999901</c:v>
                      </c:pt>
                      <c:pt idx="130">
                        <c:v>21</c:v>
                      </c:pt>
                      <c:pt idx="131">
                        <c:v>21</c:v>
                      </c:pt>
                      <c:pt idx="132">
                        <c:v>21</c:v>
                      </c:pt>
                      <c:pt idx="133">
                        <c:v>21</c:v>
                      </c:pt>
                      <c:pt idx="134">
                        <c:v>21</c:v>
                      </c:pt>
                      <c:pt idx="135">
                        <c:v>21</c:v>
                      </c:pt>
                      <c:pt idx="136">
                        <c:v>21</c:v>
                      </c:pt>
                      <c:pt idx="137">
                        <c:v>21</c:v>
                      </c:pt>
                      <c:pt idx="138">
                        <c:v>21</c:v>
                      </c:pt>
                      <c:pt idx="139">
                        <c:v>21</c:v>
                      </c:pt>
                      <c:pt idx="140">
                        <c:v>21</c:v>
                      </c:pt>
                      <c:pt idx="141">
                        <c:v>21.9</c:v>
                      </c:pt>
                      <c:pt idx="142">
                        <c:v>22.8</c:v>
                      </c:pt>
                      <c:pt idx="143">
                        <c:v>23.7</c:v>
                      </c:pt>
                      <c:pt idx="144">
                        <c:v>24.6</c:v>
                      </c:pt>
                      <c:pt idx="145">
                        <c:v>25.5</c:v>
                      </c:pt>
                      <c:pt idx="146">
                        <c:v>26.4</c:v>
                      </c:pt>
                      <c:pt idx="147">
                        <c:v>27.3</c:v>
                      </c:pt>
                      <c:pt idx="148">
                        <c:v>28.2</c:v>
                      </c:pt>
                      <c:pt idx="149">
                        <c:v>29.1</c:v>
                      </c:pt>
                      <c:pt idx="150">
                        <c:v>30</c:v>
                      </c:pt>
                      <c:pt idx="151">
                        <c:v>51.6</c:v>
                      </c:pt>
                      <c:pt idx="152">
                        <c:v>73.2</c:v>
                      </c:pt>
                      <c:pt idx="153">
                        <c:v>94.8</c:v>
                      </c:pt>
                      <c:pt idx="154">
                        <c:v>116.4</c:v>
                      </c:pt>
                      <c:pt idx="155">
                        <c:v>138</c:v>
                      </c:pt>
                      <c:pt idx="156">
                        <c:v>159.6</c:v>
                      </c:pt>
                      <c:pt idx="157">
                        <c:v>181.2</c:v>
                      </c:pt>
                      <c:pt idx="158">
                        <c:v>202.8</c:v>
                      </c:pt>
                      <c:pt idx="159">
                        <c:v>224.4</c:v>
                      </c:pt>
                      <c:pt idx="160">
                        <c:v>246</c:v>
                      </c:pt>
                      <c:pt idx="161">
                        <c:v>262.5</c:v>
                      </c:pt>
                      <c:pt idx="162">
                        <c:v>279</c:v>
                      </c:pt>
                      <c:pt idx="163">
                        <c:v>295.5</c:v>
                      </c:pt>
                      <c:pt idx="164">
                        <c:v>312</c:v>
                      </c:pt>
                      <c:pt idx="165">
                        <c:v>328.5</c:v>
                      </c:pt>
                      <c:pt idx="166">
                        <c:v>345</c:v>
                      </c:pt>
                      <c:pt idx="167">
                        <c:v>361.5</c:v>
                      </c:pt>
                      <c:pt idx="168">
                        <c:v>378</c:v>
                      </c:pt>
                      <c:pt idx="169">
                        <c:v>394.5</c:v>
                      </c:pt>
                      <c:pt idx="170">
                        <c:v>411</c:v>
                      </c:pt>
                      <c:pt idx="171">
                        <c:v>402.6</c:v>
                      </c:pt>
                      <c:pt idx="172">
                        <c:v>394.2</c:v>
                      </c:pt>
                      <c:pt idx="173">
                        <c:v>385.8</c:v>
                      </c:pt>
                      <c:pt idx="174">
                        <c:v>377.4</c:v>
                      </c:pt>
                      <c:pt idx="175">
                        <c:v>369</c:v>
                      </c:pt>
                      <c:pt idx="176">
                        <c:v>360.6</c:v>
                      </c:pt>
                      <c:pt idx="177">
                        <c:v>352.2</c:v>
                      </c:pt>
                      <c:pt idx="178">
                        <c:v>343.8</c:v>
                      </c:pt>
                      <c:pt idx="179">
                        <c:v>335.4</c:v>
                      </c:pt>
                      <c:pt idx="180">
                        <c:v>327</c:v>
                      </c:pt>
                      <c:pt idx="181">
                        <c:v>309.3</c:v>
                      </c:pt>
                      <c:pt idx="182">
                        <c:v>291.60000000000002</c:v>
                      </c:pt>
                      <c:pt idx="183">
                        <c:v>273.89999999999998</c:v>
                      </c:pt>
                      <c:pt idx="184">
                        <c:v>256.2</c:v>
                      </c:pt>
                      <c:pt idx="185">
                        <c:v>238.5</c:v>
                      </c:pt>
                      <c:pt idx="186">
                        <c:v>220.8</c:v>
                      </c:pt>
                      <c:pt idx="187">
                        <c:v>203.1</c:v>
                      </c:pt>
                      <c:pt idx="188">
                        <c:v>185.4</c:v>
                      </c:pt>
                      <c:pt idx="189">
                        <c:v>167.7</c:v>
                      </c:pt>
                      <c:pt idx="190">
                        <c:v>150</c:v>
                      </c:pt>
                      <c:pt idx="191">
                        <c:v>150</c:v>
                      </c:pt>
                      <c:pt idx="192">
                        <c:v>150</c:v>
                      </c:pt>
                      <c:pt idx="193">
                        <c:v>150</c:v>
                      </c:pt>
                      <c:pt idx="194">
                        <c:v>150</c:v>
                      </c:pt>
                      <c:pt idx="195">
                        <c:v>150</c:v>
                      </c:pt>
                      <c:pt idx="196">
                        <c:v>150</c:v>
                      </c:pt>
                      <c:pt idx="197">
                        <c:v>150</c:v>
                      </c:pt>
                      <c:pt idx="198">
                        <c:v>150</c:v>
                      </c:pt>
                      <c:pt idx="199">
                        <c:v>150</c:v>
                      </c:pt>
                      <c:pt idx="200">
                        <c:v>150</c:v>
                      </c:pt>
                      <c:pt idx="201">
                        <c:v>151.19999999999999</c:v>
                      </c:pt>
                      <c:pt idx="202">
                        <c:v>152.4</c:v>
                      </c:pt>
                      <c:pt idx="203">
                        <c:v>153.6</c:v>
                      </c:pt>
                      <c:pt idx="204">
                        <c:v>154.80000000000001</c:v>
                      </c:pt>
                      <c:pt idx="205">
                        <c:v>156</c:v>
                      </c:pt>
                      <c:pt idx="206">
                        <c:v>157.19999999999999</c:v>
                      </c:pt>
                      <c:pt idx="207">
                        <c:v>158.4</c:v>
                      </c:pt>
                      <c:pt idx="208">
                        <c:v>159.6</c:v>
                      </c:pt>
                      <c:pt idx="209">
                        <c:v>160.80000000000001</c:v>
                      </c:pt>
                      <c:pt idx="210">
                        <c:v>162</c:v>
                      </c:pt>
                      <c:pt idx="211">
                        <c:v>152.69999999999999</c:v>
                      </c:pt>
                      <c:pt idx="212">
                        <c:v>143.4</c:v>
                      </c:pt>
                      <c:pt idx="213">
                        <c:v>134.1</c:v>
                      </c:pt>
                      <c:pt idx="214">
                        <c:v>124.8</c:v>
                      </c:pt>
                      <c:pt idx="215">
                        <c:v>115.5</c:v>
                      </c:pt>
                      <c:pt idx="216">
                        <c:v>106.19999999999899</c:v>
                      </c:pt>
                      <c:pt idx="217">
                        <c:v>96.899999999999906</c:v>
                      </c:pt>
                      <c:pt idx="218">
                        <c:v>87.6</c:v>
                      </c:pt>
                      <c:pt idx="219">
                        <c:v>78.3</c:v>
                      </c:pt>
                      <c:pt idx="220">
                        <c:v>69</c:v>
                      </c:pt>
                      <c:pt idx="221">
                        <c:v>71.400000000000006</c:v>
                      </c:pt>
                      <c:pt idx="222">
                        <c:v>73.8</c:v>
                      </c:pt>
                      <c:pt idx="223">
                        <c:v>76.2</c:v>
                      </c:pt>
                      <c:pt idx="224">
                        <c:v>78.599999999999994</c:v>
                      </c:pt>
                      <c:pt idx="225">
                        <c:v>81</c:v>
                      </c:pt>
                      <c:pt idx="226">
                        <c:v>83.4</c:v>
                      </c:pt>
                      <c:pt idx="227">
                        <c:v>85.8</c:v>
                      </c:pt>
                      <c:pt idx="228">
                        <c:v>88.2</c:v>
                      </c:pt>
                      <c:pt idx="229">
                        <c:v>90.6</c:v>
                      </c:pt>
                      <c:pt idx="230">
                        <c:v>93</c:v>
                      </c:pt>
                      <c:pt idx="231">
                        <c:v>85.8</c:v>
                      </c:pt>
                      <c:pt idx="232">
                        <c:v>78.599999999999994</c:v>
                      </c:pt>
                      <c:pt idx="233">
                        <c:v>71.400000000000006</c:v>
                      </c:pt>
                      <c:pt idx="234">
                        <c:v>64.2</c:v>
                      </c:pt>
                      <c:pt idx="235">
                        <c:v>57</c:v>
                      </c:pt>
                      <c:pt idx="236">
                        <c:v>49.8</c:v>
                      </c:pt>
                      <c:pt idx="237">
                        <c:v>42.6</c:v>
                      </c:pt>
                      <c:pt idx="238">
                        <c:v>35.4</c:v>
                      </c:pt>
                      <c:pt idx="239">
                        <c:v>28.2</c:v>
                      </c:pt>
                      <c:pt idx="240">
                        <c:v>21</c:v>
                      </c:pt>
                      <c:pt idx="241">
                        <c:v>24.9</c:v>
                      </c:pt>
                      <c:pt idx="242">
                        <c:v>28.8</c:v>
                      </c:pt>
                      <c:pt idx="243">
                        <c:v>32.700000000000003</c:v>
                      </c:pt>
                      <c:pt idx="244">
                        <c:v>36.6</c:v>
                      </c:pt>
                      <c:pt idx="245">
                        <c:v>40.5</c:v>
                      </c:pt>
                      <c:pt idx="246">
                        <c:v>44.4</c:v>
                      </c:pt>
                      <c:pt idx="247">
                        <c:v>48.3</c:v>
                      </c:pt>
                      <c:pt idx="248">
                        <c:v>52.2</c:v>
                      </c:pt>
                      <c:pt idx="249">
                        <c:v>56.1</c:v>
                      </c:pt>
                      <c:pt idx="250">
                        <c:v>60</c:v>
                      </c:pt>
                      <c:pt idx="251">
                        <c:v>60</c:v>
                      </c:pt>
                      <c:pt idx="252">
                        <c:v>60</c:v>
                      </c:pt>
                      <c:pt idx="253">
                        <c:v>60</c:v>
                      </c:pt>
                      <c:pt idx="254">
                        <c:v>60</c:v>
                      </c:pt>
                      <c:pt idx="255">
                        <c:v>60</c:v>
                      </c:pt>
                      <c:pt idx="256">
                        <c:v>60</c:v>
                      </c:pt>
                      <c:pt idx="257">
                        <c:v>60</c:v>
                      </c:pt>
                      <c:pt idx="258">
                        <c:v>60</c:v>
                      </c:pt>
                      <c:pt idx="259">
                        <c:v>60</c:v>
                      </c:pt>
                      <c:pt idx="260">
                        <c:v>60</c:v>
                      </c:pt>
                      <c:pt idx="261">
                        <c:v>61.3</c:v>
                      </c:pt>
                      <c:pt idx="262">
                        <c:v>62.6</c:v>
                      </c:pt>
                      <c:pt idx="263">
                        <c:v>63.9</c:v>
                      </c:pt>
                      <c:pt idx="264">
                        <c:v>65.2</c:v>
                      </c:pt>
                      <c:pt idx="265">
                        <c:v>66.5</c:v>
                      </c:pt>
                      <c:pt idx="266">
                        <c:v>67.8</c:v>
                      </c:pt>
                      <c:pt idx="267">
                        <c:v>69.099999999999994</c:v>
                      </c:pt>
                      <c:pt idx="268">
                        <c:v>70.400000000000006</c:v>
                      </c:pt>
                      <c:pt idx="269">
                        <c:v>71.7</c:v>
                      </c:pt>
                      <c:pt idx="270">
                        <c:v>73</c:v>
                      </c:pt>
                      <c:pt idx="271">
                        <c:v>71.7</c:v>
                      </c:pt>
                      <c:pt idx="272">
                        <c:v>70.400000000000006</c:v>
                      </c:pt>
                      <c:pt idx="273">
                        <c:v>69.099999999999994</c:v>
                      </c:pt>
                      <c:pt idx="274">
                        <c:v>67.8</c:v>
                      </c:pt>
                      <c:pt idx="275">
                        <c:v>66.5</c:v>
                      </c:pt>
                      <c:pt idx="276">
                        <c:v>65.2</c:v>
                      </c:pt>
                      <c:pt idx="277">
                        <c:v>63.9</c:v>
                      </c:pt>
                      <c:pt idx="278">
                        <c:v>62.6</c:v>
                      </c:pt>
                      <c:pt idx="279">
                        <c:v>61.3</c:v>
                      </c:pt>
                      <c:pt idx="280">
                        <c:v>60</c:v>
                      </c:pt>
                      <c:pt idx="281">
                        <c:v>57</c:v>
                      </c:pt>
                      <c:pt idx="282">
                        <c:v>54</c:v>
                      </c:pt>
                      <c:pt idx="283">
                        <c:v>51</c:v>
                      </c:pt>
                      <c:pt idx="284">
                        <c:v>48</c:v>
                      </c:pt>
                      <c:pt idx="285">
                        <c:v>45</c:v>
                      </c:pt>
                      <c:pt idx="286">
                        <c:v>42</c:v>
                      </c:pt>
                      <c:pt idx="287">
                        <c:v>39</c:v>
                      </c:pt>
                      <c:pt idx="288">
                        <c:v>36</c:v>
                      </c:pt>
                      <c:pt idx="289">
                        <c:v>33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D-B588-4BE0-8273-0227F6B06352}"/>
                  </c:ext>
                </c:extLst>
              </c15:ser>
            </c15:filteredScatterSeries>
            <c15:filteredScatterSeries>
              <c15:ser>
                <c:idx val="18"/>
                <c:order val="6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2:$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3.9</c:v>
                      </c:pt>
                      <c:pt idx="22">
                        <c:v>7.8</c:v>
                      </c:pt>
                      <c:pt idx="23">
                        <c:v>11.7</c:v>
                      </c:pt>
                      <c:pt idx="24">
                        <c:v>15.6</c:v>
                      </c:pt>
                      <c:pt idx="25">
                        <c:v>19.5</c:v>
                      </c:pt>
                      <c:pt idx="26">
                        <c:v>23.4</c:v>
                      </c:pt>
                      <c:pt idx="27">
                        <c:v>27.3</c:v>
                      </c:pt>
                      <c:pt idx="28">
                        <c:v>31.2</c:v>
                      </c:pt>
                      <c:pt idx="29">
                        <c:v>35.1</c:v>
                      </c:pt>
                      <c:pt idx="30">
                        <c:v>39</c:v>
                      </c:pt>
                      <c:pt idx="31">
                        <c:v>35.1</c:v>
                      </c:pt>
                      <c:pt idx="32">
                        <c:v>31.2</c:v>
                      </c:pt>
                      <c:pt idx="33">
                        <c:v>27.3</c:v>
                      </c:pt>
                      <c:pt idx="34">
                        <c:v>23.4</c:v>
                      </c:pt>
                      <c:pt idx="35">
                        <c:v>19.5</c:v>
                      </c:pt>
                      <c:pt idx="36">
                        <c:v>15.6</c:v>
                      </c:pt>
                      <c:pt idx="37">
                        <c:v>11.7</c:v>
                      </c:pt>
                      <c:pt idx="38">
                        <c:v>7.8</c:v>
                      </c:pt>
                      <c:pt idx="39">
                        <c:v>3.8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8.1</c:v>
                      </c:pt>
                      <c:pt idx="122">
                        <c:v>7.2</c:v>
                      </c:pt>
                      <c:pt idx="123">
                        <c:v>6.3</c:v>
                      </c:pt>
                      <c:pt idx="124">
                        <c:v>5.4</c:v>
                      </c:pt>
                      <c:pt idx="125">
                        <c:v>4.5</c:v>
                      </c:pt>
                      <c:pt idx="126">
                        <c:v>3.5999999999999899</c:v>
                      </c:pt>
                      <c:pt idx="127">
                        <c:v>2.7</c:v>
                      </c:pt>
                      <c:pt idx="128">
                        <c:v>1.7999999999999901</c:v>
                      </c:pt>
                      <c:pt idx="129">
                        <c:v>0.9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1.8</c:v>
                      </c:pt>
                      <c:pt idx="182">
                        <c:v>3.6</c:v>
                      </c:pt>
                      <c:pt idx="183">
                        <c:v>5.4</c:v>
                      </c:pt>
                      <c:pt idx="184">
                        <c:v>7.2</c:v>
                      </c:pt>
                      <c:pt idx="185">
                        <c:v>9</c:v>
                      </c:pt>
                      <c:pt idx="186">
                        <c:v>10.8</c:v>
                      </c:pt>
                      <c:pt idx="187">
                        <c:v>12.6</c:v>
                      </c:pt>
                      <c:pt idx="188">
                        <c:v>14.4</c:v>
                      </c:pt>
                      <c:pt idx="189">
                        <c:v>16.2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7.5</c:v>
                      </c:pt>
                      <c:pt idx="202">
                        <c:v>17</c:v>
                      </c:pt>
                      <c:pt idx="203">
                        <c:v>16.5</c:v>
                      </c:pt>
                      <c:pt idx="204">
                        <c:v>16</c:v>
                      </c:pt>
                      <c:pt idx="205">
                        <c:v>15.5</c:v>
                      </c:pt>
                      <c:pt idx="206">
                        <c:v>15</c:v>
                      </c:pt>
                      <c:pt idx="207">
                        <c:v>14.5</c:v>
                      </c:pt>
                      <c:pt idx="208">
                        <c:v>14</c:v>
                      </c:pt>
                      <c:pt idx="209">
                        <c:v>13.5</c:v>
                      </c:pt>
                      <c:pt idx="210">
                        <c:v>13</c:v>
                      </c:pt>
                      <c:pt idx="211">
                        <c:v>12.6</c:v>
                      </c:pt>
                      <c:pt idx="212">
                        <c:v>12.2</c:v>
                      </c:pt>
                      <c:pt idx="213">
                        <c:v>11.8</c:v>
                      </c:pt>
                      <c:pt idx="214">
                        <c:v>11.4</c:v>
                      </c:pt>
                      <c:pt idx="215">
                        <c:v>11</c:v>
                      </c:pt>
                      <c:pt idx="216">
                        <c:v>10.6</c:v>
                      </c:pt>
                      <c:pt idx="217">
                        <c:v>10.199999999999999</c:v>
                      </c:pt>
                      <c:pt idx="218">
                        <c:v>9.8000000000000007</c:v>
                      </c:pt>
                      <c:pt idx="219">
                        <c:v>9.4</c:v>
                      </c:pt>
                      <c:pt idx="220">
                        <c:v>9</c:v>
                      </c:pt>
                      <c:pt idx="221">
                        <c:v>21.9</c:v>
                      </c:pt>
                      <c:pt idx="222">
                        <c:v>34.799999999999997</c:v>
                      </c:pt>
                      <c:pt idx="223">
                        <c:v>47.7</c:v>
                      </c:pt>
                      <c:pt idx="224">
                        <c:v>60.6</c:v>
                      </c:pt>
                      <c:pt idx="225">
                        <c:v>73.5</c:v>
                      </c:pt>
                      <c:pt idx="226">
                        <c:v>86.4</c:v>
                      </c:pt>
                      <c:pt idx="227">
                        <c:v>99.3</c:v>
                      </c:pt>
                      <c:pt idx="228">
                        <c:v>112.2</c:v>
                      </c:pt>
                      <c:pt idx="229">
                        <c:v>125.1</c:v>
                      </c:pt>
                      <c:pt idx="230">
                        <c:v>138</c:v>
                      </c:pt>
                      <c:pt idx="231">
                        <c:v>135.9</c:v>
                      </c:pt>
                      <c:pt idx="232">
                        <c:v>133.80000000000001</c:v>
                      </c:pt>
                      <c:pt idx="233">
                        <c:v>131.69999999999999</c:v>
                      </c:pt>
                      <c:pt idx="234">
                        <c:v>129.6</c:v>
                      </c:pt>
                      <c:pt idx="235">
                        <c:v>127.5</c:v>
                      </c:pt>
                      <c:pt idx="236">
                        <c:v>125.4</c:v>
                      </c:pt>
                      <c:pt idx="237">
                        <c:v>123.3</c:v>
                      </c:pt>
                      <c:pt idx="238">
                        <c:v>121.2</c:v>
                      </c:pt>
                      <c:pt idx="239">
                        <c:v>119.1</c:v>
                      </c:pt>
                      <c:pt idx="240">
                        <c:v>117</c:v>
                      </c:pt>
                      <c:pt idx="241">
                        <c:v>107.1</c:v>
                      </c:pt>
                      <c:pt idx="242">
                        <c:v>97.2</c:v>
                      </c:pt>
                      <c:pt idx="243">
                        <c:v>87.3</c:v>
                      </c:pt>
                      <c:pt idx="244">
                        <c:v>77.400000000000006</c:v>
                      </c:pt>
                      <c:pt idx="245">
                        <c:v>67.5</c:v>
                      </c:pt>
                      <c:pt idx="246">
                        <c:v>57.599999999999902</c:v>
                      </c:pt>
                      <c:pt idx="247">
                        <c:v>47.7</c:v>
                      </c:pt>
                      <c:pt idx="248">
                        <c:v>37.799999999999997</c:v>
                      </c:pt>
                      <c:pt idx="249">
                        <c:v>27.899999999999899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8.399999999999999</c:v>
                      </c:pt>
                      <c:pt idx="262">
                        <c:v>18.8</c:v>
                      </c:pt>
                      <c:pt idx="263">
                        <c:v>19.2</c:v>
                      </c:pt>
                      <c:pt idx="264">
                        <c:v>19.600000000000001</c:v>
                      </c:pt>
                      <c:pt idx="265">
                        <c:v>20</c:v>
                      </c:pt>
                      <c:pt idx="266">
                        <c:v>20.399999999999999</c:v>
                      </c:pt>
                      <c:pt idx="267">
                        <c:v>20.8</c:v>
                      </c:pt>
                      <c:pt idx="268">
                        <c:v>21.2</c:v>
                      </c:pt>
                      <c:pt idx="269">
                        <c:v>21.6</c:v>
                      </c:pt>
                      <c:pt idx="270">
                        <c:v>22</c:v>
                      </c:pt>
                      <c:pt idx="271">
                        <c:v>22.5</c:v>
                      </c:pt>
                      <c:pt idx="272">
                        <c:v>23</c:v>
                      </c:pt>
                      <c:pt idx="273">
                        <c:v>23.5</c:v>
                      </c:pt>
                      <c:pt idx="274">
                        <c:v>24</c:v>
                      </c:pt>
                      <c:pt idx="275">
                        <c:v>24.5</c:v>
                      </c:pt>
                      <c:pt idx="276">
                        <c:v>25</c:v>
                      </c:pt>
                      <c:pt idx="277">
                        <c:v>25.5</c:v>
                      </c:pt>
                      <c:pt idx="278">
                        <c:v>26</c:v>
                      </c:pt>
                      <c:pt idx="279">
                        <c:v>26.5</c:v>
                      </c:pt>
                      <c:pt idx="280">
                        <c:v>27</c:v>
                      </c:pt>
                      <c:pt idx="281">
                        <c:v>25.2</c:v>
                      </c:pt>
                      <c:pt idx="282">
                        <c:v>23.4</c:v>
                      </c:pt>
                      <c:pt idx="283">
                        <c:v>21.6</c:v>
                      </c:pt>
                      <c:pt idx="284">
                        <c:v>19.8</c:v>
                      </c:pt>
                      <c:pt idx="285">
                        <c:v>18</c:v>
                      </c:pt>
                      <c:pt idx="286">
                        <c:v>16.2</c:v>
                      </c:pt>
                      <c:pt idx="287">
                        <c:v>14.4</c:v>
                      </c:pt>
                      <c:pt idx="288">
                        <c:v>12.6</c:v>
                      </c:pt>
                      <c:pt idx="289">
                        <c:v>10.8</c:v>
                      </c:pt>
                      <c:pt idx="290">
                        <c:v>9</c:v>
                      </c:pt>
                      <c:pt idx="291">
                        <c:v>8.1</c:v>
                      </c:pt>
                      <c:pt idx="292">
                        <c:v>7.2</c:v>
                      </c:pt>
                      <c:pt idx="293">
                        <c:v>6.3</c:v>
                      </c:pt>
                      <c:pt idx="294">
                        <c:v>5.4</c:v>
                      </c:pt>
                      <c:pt idx="295">
                        <c:v>4.5</c:v>
                      </c:pt>
                      <c:pt idx="296">
                        <c:v>3.5999999999999899</c:v>
                      </c:pt>
                      <c:pt idx="297">
                        <c:v>2.7</c:v>
                      </c:pt>
                      <c:pt idx="298">
                        <c:v>1.7999999999999901</c:v>
                      </c:pt>
                      <c:pt idx="299">
                        <c:v>0.9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E-B588-4BE0-8273-0227F6B06352}"/>
                  </c:ext>
                </c:extLst>
              </c15:ser>
            </c15:filteredScatterSeries>
            <c15:filteredScatterSeries>
              <c15:ser>
                <c:idx val="19"/>
                <c:order val="6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2:$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8</c:v>
                      </c:pt>
                      <c:pt idx="152">
                        <c:v>3.6</c:v>
                      </c:pt>
                      <c:pt idx="153">
                        <c:v>5.4</c:v>
                      </c:pt>
                      <c:pt idx="154">
                        <c:v>7.2</c:v>
                      </c:pt>
                      <c:pt idx="155">
                        <c:v>9</c:v>
                      </c:pt>
                      <c:pt idx="156">
                        <c:v>10.8</c:v>
                      </c:pt>
                      <c:pt idx="157">
                        <c:v>12.6</c:v>
                      </c:pt>
                      <c:pt idx="158">
                        <c:v>14.4</c:v>
                      </c:pt>
                      <c:pt idx="159">
                        <c:v>16.2</c:v>
                      </c:pt>
                      <c:pt idx="160">
                        <c:v>18</c:v>
                      </c:pt>
                      <c:pt idx="161">
                        <c:v>17.100000000000001</c:v>
                      </c:pt>
                      <c:pt idx="162">
                        <c:v>16.2</c:v>
                      </c:pt>
                      <c:pt idx="163">
                        <c:v>15.3</c:v>
                      </c:pt>
                      <c:pt idx="164">
                        <c:v>14.4</c:v>
                      </c:pt>
                      <c:pt idx="165">
                        <c:v>13.5</c:v>
                      </c:pt>
                      <c:pt idx="166">
                        <c:v>12.6</c:v>
                      </c:pt>
                      <c:pt idx="167">
                        <c:v>11.7</c:v>
                      </c:pt>
                      <c:pt idx="168">
                        <c:v>10.8</c:v>
                      </c:pt>
                      <c:pt idx="169">
                        <c:v>9.9</c:v>
                      </c:pt>
                      <c:pt idx="170">
                        <c:v>9</c:v>
                      </c:pt>
                      <c:pt idx="171">
                        <c:v>9.9</c:v>
                      </c:pt>
                      <c:pt idx="172">
                        <c:v>10.8</c:v>
                      </c:pt>
                      <c:pt idx="173">
                        <c:v>11.7</c:v>
                      </c:pt>
                      <c:pt idx="174">
                        <c:v>12.6</c:v>
                      </c:pt>
                      <c:pt idx="175">
                        <c:v>13.5</c:v>
                      </c:pt>
                      <c:pt idx="176">
                        <c:v>14.4</c:v>
                      </c:pt>
                      <c:pt idx="177">
                        <c:v>15.3</c:v>
                      </c:pt>
                      <c:pt idx="178">
                        <c:v>16.2</c:v>
                      </c:pt>
                      <c:pt idx="179">
                        <c:v>17.100000000000001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1</c:v>
                      </c:pt>
                      <c:pt idx="192">
                        <c:v>7.2</c:v>
                      </c:pt>
                      <c:pt idx="193">
                        <c:v>6.3</c:v>
                      </c:pt>
                      <c:pt idx="194">
                        <c:v>5.4</c:v>
                      </c:pt>
                      <c:pt idx="195">
                        <c:v>4.5</c:v>
                      </c:pt>
                      <c:pt idx="196">
                        <c:v>3.5999999999999899</c:v>
                      </c:pt>
                      <c:pt idx="197">
                        <c:v>2.7</c:v>
                      </c:pt>
                      <c:pt idx="198">
                        <c:v>1.7999999999999901</c:v>
                      </c:pt>
                      <c:pt idx="199">
                        <c:v>0.9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1.8</c:v>
                      </c:pt>
                      <c:pt idx="222">
                        <c:v>3.6</c:v>
                      </c:pt>
                      <c:pt idx="223">
                        <c:v>5.4</c:v>
                      </c:pt>
                      <c:pt idx="224">
                        <c:v>7.2</c:v>
                      </c:pt>
                      <c:pt idx="225">
                        <c:v>9</c:v>
                      </c:pt>
                      <c:pt idx="226">
                        <c:v>10.8</c:v>
                      </c:pt>
                      <c:pt idx="227">
                        <c:v>12.6</c:v>
                      </c:pt>
                      <c:pt idx="228">
                        <c:v>14.4</c:v>
                      </c:pt>
                      <c:pt idx="229">
                        <c:v>16.2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F-B588-4BE0-8273-0227F6B06352}"/>
                  </c:ext>
                </c:extLst>
              </c15:ser>
            </c15:filteredScatterSeries>
            <c15:filteredScatterSeries>
              <c15:ser>
                <c:idx val="20"/>
                <c:order val="6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2:$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.4</c:v>
                      </c:pt>
                      <c:pt idx="22">
                        <c:v>9.8000000000000007</c:v>
                      </c:pt>
                      <c:pt idx="23">
                        <c:v>10.199999999999999</c:v>
                      </c:pt>
                      <c:pt idx="24">
                        <c:v>10.6</c:v>
                      </c:pt>
                      <c:pt idx="25">
                        <c:v>11</c:v>
                      </c:pt>
                      <c:pt idx="26">
                        <c:v>11.4</c:v>
                      </c:pt>
                      <c:pt idx="27">
                        <c:v>11.8</c:v>
                      </c:pt>
                      <c:pt idx="28">
                        <c:v>12.2</c:v>
                      </c:pt>
                      <c:pt idx="29">
                        <c:v>12.6</c:v>
                      </c:pt>
                      <c:pt idx="30">
                        <c:v>13</c:v>
                      </c:pt>
                      <c:pt idx="31">
                        <c:v>11.7</c:v>
                      </c:pt>
                      <c:pt idx="32">
                        <c:v>10.4</c:v>
                      </c:pt>
                      <c:pt idx="33">
                        <c:v>9.1</c:v>
                      </c:pt>
                      <c:pt idx="34">
                        <c:v>7.8</c:v>
                      </c:pt>
                      <c:pt idx="35">
                        <c:v>6.5</c:v>
                      </c:pt>
                      <c:pt idx="36">
                        <c:v>5.1999999999999904</c:v>
                      </c:pt>
                      <c:pt idx="37">
                        <c:v>3.9</c:v>
                      </c:pt>
                      <c:pt idx="38">
                        <c:v>2.5999999999999899</c:v>
                      </c:pt>
                      <c:pt idx="39">
                        <c:v>1.2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2.7</c:v>
                      </c:pt>
                      <c:pt idx="122">
                        <c:v>5.4</c:v>
                      </c:pt>
                      <c:pt idx="123">
                        <c:v>8.1</c:v>
                      </c:pt>
                      <c:pt idx="124">
                        <c:v>10.8</c:v>
                      </c:pt>
                      <c:pt idx="125">
                        <c:v>13.5</c:v>
                      </c:pt>
                      <c:pt idx="126">
                        <c:v>16.2</c:v>
                      </c:pt>
                      <c:pt idx="127">
                        <c:v>18.899999999999999</c:v>
                      </c:pt>
                      <c:pt idx="128">
                        <c:v>21.6</c:v>
                      </c:pt>
                      <c:pt idx="129">
                        <c:v>24.3</c:v>
                      </c:pt>
                      <c:pt idx="130">
                        <c:v>27</c:v>
                      </c:pt>
                      <c:pt idx="131">
                        <c:v>27</c:v>
                      </c:pt>
                      <c:pt idx="132">
                        <c:v>27</c:v>
                      </c:pt>
                      <c:pt idx="133">
                        <c:v>27</c:v>
                      </c:pt>
                      <c:pt idx="134">
                        <c:v>27</c:v>
                      </c:pt>
                      <c:pt idx="135">
                        <c:v>27</c:v>
                      </c:pt>
                      <c:pt idx="136">
                        <c:v>27</c:v>
                      </c:pt>
                      <c:pt idx="137">
                        <c:v>27</c:v>
                      </c:pt>
                      <c:pt idx="138">
                        <c:v>27</c:v>
                      </c:pt>
                      <c:pt idx="139">
                        <c:v>27</c:v>
                      </c:pt>
                      <c:pt idx="140">
                        <c:v>27</c:v>
                      </c:pt>
                      <c:pt idx="141">
                        <c:v>29.1</c:v>
                      </c:pt>
                      <c:pt idx="142">
                        <c:v>31.2</c:v>
                      </c:pt>
                      <c:pt idx="143">
                        <c:v>33.299999999999997</c:v>
                      </c:pt>
                      <c:pt idx="144">
                        <c:v>35.4</c:v>
                      </c:pt>
                      <c:pt idx="145">
                        <c:v>37.5</c:v>
                      </c:pt>
                      <c:pt idx="146">
                        <c:v>39.6</c:v>
                      </c:pt>
                      <c:pt idx="147">
                        <c:v>41.7</c:v>
                      </c:pt>
                      <c:pt idx="148">
                        <c:v>43.8</c:v>
                      </c:pt>
                      <c:pt idx="149">
                        <c:v>45.9</c:v>
                      </c:pt>
                      <c:pt idx="150">
                        <c:v>48</c:v>
                      </c:pt>
                      <c:pt idx="151">
                        <c:v>50.1</c:v>
                      </c:pt>
                      <c:pt idx="152">
                        <c:v>52.2</c:v>
                      </c:pt>
                      <c:pt idx="153">
                        <c:v>54.3</c:v>
                      </c:pt>
                      <c:pt idx="154">
                        <c:v>56.4</c:v>
                      </c:pt>
                      <c:pt idx="155">
                        <c:v>58.5</c:v>
                      </c:pt>
                      <c:pt idx="156">
                        <c:v>60.6</c:v>
                      </c:pt>
                      <c:pt idx="157">
                        <c:v>62.7</c:v>
                      </c:pt>
                      <c:pt idx="158">
                        <c:v>64.8</c:v>
                      </c:pt>
                      <c:pt idx="159">
                        <c:v>66.900000000000006</c:v>
                      </c:pt>
                      <c:pt idx="160">
                        <c:v>69</c:v>
                      </c:pt>
                      <c:pt idx="161">
                        <c:v>67.5</c:v>
                      </c:pt>
                      <c:pt idx="162">
                        <c:v>66</c:v>
                      </c:pt>
                      <c:pt idx="163">
                        <c:v>64.5</c:v>
                      </c:pt>
                      <c:pt idx="164">
                        <c:v>63</c:v>
                      </c:pt>
                      <c:pt idx="165">
                        <c:v>61.5</c:v>
                      </c:pt>
                      <c:pt idx="166">
                        <c:v>60</c:v>
                      </c:pt>
                      <c:pt idx="167">
                        <c:v>58.5</c:v>
                      </c:pt>
                      <c:pt idx="168">
                        <c:v>57</c:v>
                      </c:pt>
                      <c:pt idx="169">
                        <c:v>55.5</c:v>
                      </c:pt>
                      <c:pt idx="170">
                        <c:v>54</c:v>
                      </c:pt>
                      <c:pt idx="171">
                        <c:v>54</c:v>
                      </c:pt>
                      <c:pt idx="172">
                        <c:v>54</c:v>
                      </c:pt>
                      <c:pt idx="173">
                        <c:v>54</c:v>
                      </c:pt>
                      <c:pt idx="174">
                        <c:v>54</c:v>
                      </c:pt>
                      <c:pt idx="175">
                        <c:v>54</c:v>
                      </c:pt>
                      <c:pt idx="176">
                        <c:v>54</c:v>
                      </c:pt>
                      <c:pt idx="177">
                        <c:v>54</c:v>
                      </c:pt>
                      <c:pt idx="178">
                        <c:v>54</c:v>
                      </c:pt>
                      <c:pt idx="179">
                        <c:v>54</c:v>
                      </c:pt>
                      <c:pt idx="180">
                        <c:v>54</c:v>
                      </c:pt>
                      <c:pt idx="181">
                        <c:v>58.2</c:v>
                      </c:pt>
                      <c:pt idx="182">
                        <c:v>62.4</c:v>
                      </c:pt>
                      <c:pt idx="183">
                        <c:v>66.599999999999994</c:v>
                      </c:pt>
                      <c:pt idx="184">
                        <c:v>70.8</c:v>
                      </c:pt>
                      <c:pt idx="185">
                        <c:v>75</c:v>
                      </c:pt>
                      <c:pt idx="186">
                        <c:v>79.2</c:v>
                      </c:pt>
                      <c:pt idx="187">
                        <c:v>83.4</c:v>
                      </c:pt>
                      <c:pt idx="188">
                        <c:v>87.6</c:v>
                      </c:pt>
                      <c:pt idx="189">
                        <c:v>91.8</c:v>
                      </c:pt>
                      <c:pt idx="190">
                        <c:v>96</c:v>
                      </c:pt>
                      <c:pt idx="191">
                        <c:v>100.2</c:v>
                      </c:pt>
                      <c:pt idx="192">
                        <c:v>104.4</c:v>
                      </c:pt>
                      <c:pt idx="193">
                        <c:v>108.6</c:v>
                      </c:pt>
                      <c:pt idx="194">
                        <c:v>112.8</c:v>
                      </c:pt>
                      <c:pt idx="195">
                        <c:v>117</c:v>
                      </c:pt>
                      <c:pt idx="196">
                        <c:v>121.2</c:v>
                      </c:pt>
                      <c:pt idx="197">
                        <c:v>125.4</c:v>
                      </c:pt>
                      <c:pt idx="198">
                        <c:v>129.6</c:v>
                      </c:pt>
                      <c:pt idx="199">
                        <c:v>133.80000000000001</c:v>
                      </c:pt>
                      <c:pt idx="200">
                        <c:v>138</c:v>
                      </c:pt>
                      <c:pt idx="201">
                        <c:v>137.1</c:v>
                      </c:pt>
                      <c:pt idx="202">
                        <c:v>136.19999999999999</c:v>
                      </c:pt>
                      <c:pt idx="203">
                        <c:v>135.30000000000001</c:v>
                      </c:pt>
                      <c:pt idx="204">
                        <c:v>134.4</c:v>
                      </c:pt>
                      <c:pt idx="205">
                        <c:v>133.5</c:v>
                      </c:pt>
                      <c:pt idx="206">
                        <c:v>132.6</c:v>
                      </c:pt>
                      <c:pt idx="207">
                        <c:v>131.69999999999999</c:v>
                      </c:pt>
                      <c:pt idx="208">
                        <c:v>130.80000000000001</c:v>
                      </c:pt>
                      <c:pt idx="209">
                        <c:v>129.9</c:v>
                      </c:pt>
                      <c:pt idx="210">
                        <c:v>129</c:v>
                      </c:pt>
                      <c:pt idx="211">
                        <c:v>128.1</c:v>
                      </c:pt>
                      <c:pt idx="212">
                        <c:v>127.2</c:v>
                      </c:pt>
                      <c:pt idx="213">
                        <c:v>126.3</c:v>
                      </c:pt>
                      <c:pt idx="214">
                        <c:v>125.4</c:v>
                      </c:pt>
                      <c:pt idx="215">
                        <c:v>124.5</c:v>
                      </c:pt>
                      <c:pt idx="216">
                        <c:v>123.6</c:v>
                      </c:pt>
                      <c:pt idx="217">
                        <c:v>122.7</c:v>
                      </c:pt>
                      <c:pt idx="218">
                        <c:v>121.8</c:v>
                      </c:pt>
                      <c:pt idx="219">
                        <c:v>120.9</c:v>
                      </c:pt>
                      <c:pt idx="220">
                        <c:v>120</c:v>
                      </c:pt>
                      <c:pt idx="221">
                        <c:v>114.9</c:v>
                      </c:pt>
                      <c:pt idx="222">
                        <c:v>109.8</c:v>
                      </c:pt>
                      <c:pt idx="223">
                        <c:v>104.7</c:v>
                      </c:pt>
                      <c:pt idx="224">
                        <c:v>99.6</c:v>
                      </c:pt>
                      <c:pt idx="225">
                        <c:v>94.5</c:v>
                      </c:pt>
                      <c:pt idx="226">
                        <c:v>89.4</c:v>
                      </c:pt>
                      <c:pt idx="227">
                        <c:v>84.3</c:v>
                      </c:pt>
                      <c:pt idx="228">
                        <c:v>79.2</c:v>
                      </c:pt>
                      <c:pt idx="229">
                        <c:v>74.099999999999994</c:v>
                      </c:pt>
                      <c:pt idx="230">
                        <c:v>69</c:v>
                      </c:pt>
                      <c:pt idx="231">
                        <c:v>66.599999999999994</c:v>
                      </c:pt>
                      <c:pt idx="232">
                        <c:v>64.2</c:v>
                      </c:pt>
                      <c:pt idx="233">
                        <c:v>61.8</c:v>
                      </c:pt>
                      <c:pt idx="234">
                        <c:v>59.4</c:v>
                      </c:pt>
                      <c:pt idx="235">
                        <c:v>57</c:v>
                      </c:pt>
                      <c:pt idx="236">
                        <c:v>54.6</c:v>
                      </c:pt>
                      <c:pt idx="237">
                        <c:v>52.2</c:v>
                      </c:pt>
                      <c:pt idx="238">
                        <c:v>49.8</c:v>
                      </c:pt>
                      <c:pt idx="239">
                        <c:v>47.4</c:v>
                      </c:pt>
                      <c:pt idx="240">
                        <c:v>45</c:v>
                      </c:pt>
                      <c:pt idx="241">
                        <c:v>45.9</c:v>
                      </c:pt>
                      <c:pt idx="242">
                        <c:v>46.8</c:v>
                      </c:pt>
                      <c:pt idx="243">
                        <c:v>47.7</c:v>
                      </c:pt>
                      <c:pt idx="244">
                        <c:v>48.6</c:v>
                      </c:pt>
                      <c:pt idx="245">
                        <c:v>49.5</c:v>
                      </c:pt>
                      <c:pt idx="246">
                        <c:v>50.4</c:v>
                      </c:pt>
                      <c:pt idx="247">
                        <c:v>51.3</c:v>
                      </c:pt>
                      <c:pt idx="248">
                        <c:v>52.2</c:v>
                      </c:pt>
                      <c:pt idx="249">
                        <c:v>53.1</c:v>
                      </c:pt>
                      <c:pt idx="250">
                        <c:v>54</c:v>
                      </c:pt>
                      <c:pt idx="251">
                        <c:v>51.3</c:v>
                      </c:pt>
                      <c:pt idx="252">
                        <c:v>48.6</c:v>
                      </c:pt>
                      <c:pt idx="253">
                        <c:v>45.9</c:v>
                      </c:pt>
                      <c:pt idx="254">
                        <c:v>43.2</c:v>
                      </c:pt>
                      <c:pt idx="255">
                        <c:v>40.5</c:v>
                      </c:pt>
                      <c:pt idx="256">
                        <c:v>37.799999999999997</c:v>
                      </c:pt>
                      <c:pt idx="257">
                        <c:v>35.099999999999902</c:v>
                      </c:pt>
                      <c:pt idx="258">
                        <c:v>32.4</c:v>
                      </c:pt>
                      <c:pt idx="259">
                        <c:v>29.7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6</c:v>
                      </c:pt>
                      <c:pt idx="282">
                        <c:v>36</c:v>
                      </c:pt>
                      <c:pt idx="283">
                        <c:v>36</c:v>
                      </c:pt>
                      <c:pt idx="284">
                        <c:v>36</c:v>
                      </c:pt>
                      <c:pt idx="285">
                        <c:v>36</c:v>
                      </c:pt>
                      <c:pt idx="286">
                        <c:v>36</c:v>
                      </c:pt>
                      <c:pt idx="287">
                        <c:v>36</c:v>
                      </c:pt>
                      <c:pt idx="288">
                        <c:v>36</c:v>
                      </c:pt>
                      <c:pt idx="289">
                        <c:v>36</c:v>
                      </c:pt>
                      <c:pt idx="290">
                        <c:v>36</c:v>
                      </c:pt>
                      <c:pt idx="291">
                        <c:v>34.200000000000003</c:v>
                      </c:pt>
                      <c:pt idx="292">
                        <c:v>32.4</c:v>
                      </c:pt>
                      <c:pt idx="293">
                        <c:v>30.6</c:v>
                      </c:pt>
                      <c:pt idx="294">
                        <c:v>28.8</c:v>
                      </c:pt>
                      <c:pt idx="295">
                        <c:v>27</c:v>
                      </c:pt>
                      <c:pt idx="296">
                        <c:v>25.2</c:v>
                      </c:pt>
                      <c:pt idx="297">
                        <c:v>23.4</c:v>
                      </c:pt>
                      <c:pt idx="298">
                        <c:v>21.6</c:v>
                      </c:pt>
                      <c:pt idx="299">
                        <c:v>19.8</c:v>
                      </c:pt>
                      <c:pt idx="300">
                        <c:v>18</c:v>
                      </c:pt>
                      <c:pt idx="301">
                        <c:v>18.899999999999999</c:v>
                      </c:pt>
                      <c:pt idx="302">
                        <c:v>19.8</c:v>
                      </c:pt>
                      <c:pt idx="303">
                        <c:v>20.7</c:v>
                      </c:pt>
                      <c:pt idx="304">
                        <c:v>21.6</c:v>
                      </c:pt>
                      <c:pt idx="305">
                        <c:v>22.5</c:v>
                      </c:pt>
                      <c:pt idx="306">
                        <c:v>23.4</c:v>
                      </c:pt>
                      <c:pt idx="307">
                        <c:v>24.3</c:v>
                      </c:pt>
                      <c:pt idx="308">
                        <c:v>25.2</c:v>
                      </c:pt>
                      <c:pt idx="309">
                        <c:v>26.1</c:v>
                      </c:pt>
                      <c:pt idx="310">
                        <c:v>27</c:v>
                      </c:pt>
                      <c:pt idx="311">
                        <c:v>27</c:v>
                      </c:pt>
                      <c:pt idx="312">
                        <c:v>27</c:v>
                      </c:pt>
                      <c:pt idx="313">
                        <c:v>27</c:v>
                      </c:pt>
                      <c:pt idx="314">
                        <c:v>27</c:v>
                      </c:pt>
                      <c:pt idx="315">
                        <c:v>27</c:v>
                      </c:pt>
                      <c:pt idx="316">
                        <c:v>27</c:v>
                      </c:pt>
                      <c:pt idx="317">
                        <c:v>27</c:v>
                      </c:pt>
                      <c:pt idx="318">
                        <c:v>27</c:v>
                      </c:pt>
                      <c:pt idx="319">
                        <c:v>27</c:v>
                      </c:pt>
                      <c:pt idx="320">
                        <c:v>27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0-B588-4BE0-8273-0227F6B06352}"/>
                  </c:ext>
                </c:extLst>
              </c15:ser>
            </c15:filteredScatterSeries>
            <c15:filteredScatterSeries>
              <c15:ser>
                <c:idx val="21"/>
                <c:order val="6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2:$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7.100000000000001</c:v>
                      </c:pt>
                      <c:pt idx="2">
                        <c:v>16.2</c:v>
                      </c:pt>
                      <c:pt idx="3">
                        <c:v>15.3</c:v>
                      </c:pt>
                      <c:pt idx="4">
                        <c:v>14.4</c:v>
                      </c:pt>
                      <c:pt idx="5">
                        <c:v>13.5</c:v>
                      </c:pt>
                      <c:pt idx="6">
                        <c:v>12.6</c:v>
                      </c:pt>
                      <c:pt idx="7">
                        <c:v>11.7</c:v>
                      </c:pt>
                      <c:pt idx="8">
                        <c:v>10.8</c:v>
                      </c:pt>
                      <c:pt idx="9">
                        <c:v>9.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.6</c:v>
                      </c:pt>
                      <c:pt idx="42">
                        <c:v>3.2</c:v>
                      </c:pt>
                      <c:pt idx="43">
                        <c:v>4.8</c:v>
                      </c:pt>
                      <c:pt idx="44">
                        <c:v>6.4</c:v>
                      </c:pt>
                      <c:pt idx="45">
                        <c:v>8</c:v>
                      </c:pt>
                      <c:pt idx="46">
                        <c:v>9.6</c:v>
                      </c:pt>
                      <c:pt idx="47">
                        <c:v>11.2</c:v>
                      </c:pt>
                      <c:pt idx="48">
                        <c:v>12.8</c:v>
                      </c:pt>
                      <c:pt idx="49">
                        <c:v>14.4</c:v>
                      </c:pt>
                      <c:pt idx="50">
                        <c:v>16</c:v>
                      </c:pt>
                      <c:pt idx="51">
                        <c:v>17.7</c:v>
                      </c:pt>
                      <c:pt idx="52">
                        <c:v>19.399999999999999</c:v>
                      </c:pt>
                      <c:pt idx="53">
                        <c:v>21.1</c:v>
                      </c:pt>
                      <c:pt idx="54">
                        <c:v>22.8</c:v>
                      </c:pt>
                      <c:pt idx="55">
                        <c:v>24.5</c:v>
                      </c:pt>
                      <c:pt idx="56">
                        <c:v>26.2</c:v>
                      </c:pt>
                      <c:pt idx="57">
                        <c:v>27.9</c:v>
                      </c:pt>
                      <c:pt idx="58">
                        <c:v>29.6</c:v>
                      </c:pt>
                      <c:pt idx="59">
                        <c:v>31.299999999999901</c:v>
                      </c:pt>
                      <c:pt idx="60">
                        <c:v>33</c:v>
                      </c:pt>
                      <c:pt idx="61">
                        <c:v>29.7</c:v>
                      </c:pt>
                      <c:pt idx="62">
                        <c:v>26.4</c:v>
                      </c:pt>
                      <c:pt idx="63">
                        <c:v>23.1</c:v>
                      </c:pt>
                      <c:pt idx="64">
                        <c:v>19.8</c:v>
                      </c:pt>
                      <c:pt idx="65">
                        <c:v>16.5</c:v>
                      </c:pt>
                      <c:pt idx="66">
                        <c:v>13.2</c:v>
                      </c:pt>
                      <c:pt idx="67">
                        <c:v>9.9</c:v>
                      </c:pt>
                      <c:pt idx="68">
                        <c:v>6.6</c:v>
                      </c:pt>
                      <c:pt idx="69">
                        <c:v>3.3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7.8</c:v>
                      </c:pt>
                      <c:pt idx="122">
                        <c:v>15.6</c:v>
                      </c:pt>
                      <c:pt idx="123">
                        <c:v>23.4</c:v>
                      </c:pt>
                      <c:pt idx="124">
                        <c:v>31.2</c:v>
                      </c:pt>
                      <c:pt idx="125">
                        <c:v>39</c:v>
                      </c:pt>
                      <c:pt idx="126">
                        <c:v>46.8</c:v>
                      </c:pt>
                      <c:pt idx="127">
                        <c:v>54.6</c:v>
                      </c:pt>
                      <c:pt idx="128">
                        <c:v>62.4</c:v>
                      </c:pt>
                      <c:pt idx="129">
                        <c:v>70.2</c:v>
                      </c:pt>
                      <c:pt idx="130">
                        <c:v>78</c:v>
                      </c:pt>
                      <c:pt idx="131">
                        <c:v>80.099999999999994</c:v>
                      </c:pt>
                      <c:pt idx="132">
                        <c:v>82.2</c:v>
                      </c:pt>
                      <c:pt idx="133">
                        <c:v>84.3</c:v>
                      </c:pt>
                      <c:pt idx="134">
                        <c:v>86.4</c:v>
                      </c:pt>
                      <c:pt idx="135">
                        <c:v>88.5</c:v>
                      </c:pt>
                      <c:pt idx="136">
                        <c:v>90.6</c:v>
                      </c:pt>
                      <c:pt idx="137">
                        <c:v>92.7</c:v>
                      </c:pt>
                      <c:pt idx="138">
                        <c:v>94.8</c:v>
                      </c:pt>
                      <c:pt idx="139">
                        <c:v>96.9</c:v>
                      </c:pt>
                      <c:pt idx="140">
                        <c:v>99</c:v>
                      </c:pt>
                      <c:pt idx="141">
                        <c:v>93</c:v>
                      </c:pt>
                      <c:pt idx="142">
                        <c:v>87</c:v>
                      </c:pt>
                      <c:pt idx="143">
                        <c:v>81</c:v>
                      </c:pt>
                      <c:pt idx="144">
                        <c:v>75</c:v>
                      </c:pt>
                      <c:pt idx="145">
                        <c:v>69</c:v>
                      </c:pt>
                      <c:pt idx="146">
                        <c:v>63</c:v>
                      </c:pt>
                      <c:pt idx="147">
                        <c:v>57</c:v>
                      </c:pt>
                      <c:pt idx="148">
                        <c:v>51</c:v>
                      </c:pt>
                      <c:pt idx="149">
                        <c:v>45</c:v>
                      </c:pt>
                      <c:pt idx="150">
                        <c:v>39</c:v>
                      </c:pt>
                      <c:pt idx="151">
                        <c:v>39</c:v>
                      </c:pt>
                      <c:pt idx="152">
                        <c:v>39</c:v>
                      </c:pt>
                      <c:pt idx="153">
                        <c:v>39</c:v>
                      </c:pt>
                      <c:pt idx="154">
                        <c:v>39</c:v>
                      </c:pt>
                      <c:pt idx="155">
                        <c:v>39</c:v>
                      </c:pt>
                      <c:pt idx="156">
                        <c:v>39</c:v>
                      </c:pt>
                      <c:pt idx="157">
                        <c:v>39</c:v>
                      </c:pt>
                      <c:pt idx="158">
                        <c:v>39</c:v>
                      </c:pt>
                      <c:pt idx="159">
                        <c:v>39</c:v>
                      </c:pt>
                      <c:pt idx="160">
                        <c:v>39</c:v>
                      </c:pt>
                      <c:pt idx="161">
                        <c:v>38.4</c:v>
                      </c:pt>
                      <c:pt idx="162">
                        <c:v>37.799999999999997</c:v>
                      </c:pt>
                      <c:pt idx="163">
                        <c:v>37.200000000000003</c:v>
                      </c:pt>
                      <c:pt idx="164">
                        <c:v>36.6</c:v>
                      </c:pt>
                      <c:pt idx="165">
                        <c:v>36</c:v>
                      </c:pt>
                      <c:pt idx="166">
                        <c:v>35.4</c:v>
                      </c:pt>
                      <c:pt idx="167">
                        <c:v>34.799999999999997</c:v>
                      </c:pt>
                      <c:pt idx="168">
                        <c:v>34.200000000000003</c:v>
                      </c:pt>
                      <c:pt idx="169">
                        <c:v>33.6</c:v>
                      </c:pt>
                      <c:pt idx="170">
                        <c:v>33</c:v>
                      </c:pt>
                      <c:pt idx="171">
                        <c:v>32.4</c:v>
                      </c:pt>
                      <c:pt idx="172">
                        <c:v>31.8</c:v>
                      </c:pt>
                      <c:pt idx="173">
                        <c:v>31.2</c:v>
                      </c:pt>
                      <c:pt idx="174">
                        <c:v>30.6</c:v>
                      </c:pt>
                      <c:pt idx="175">
                        <c:v>30</c:v>
                      </c:pt>
                      <c:pt idx="176">
                        <c:v>29.4</c:v>
                      </c:pt>
                      <c:pt idx="177">
                        <c:v>28.8</c:v>
                      </c:pt>
                      <c:pt idx="178">
                        <c:v>28.2</c:v>
                      </c:pt>
                      <c:pt idx="179">
                        <c:v>27.6</c:v>
                      </c:pt>
                      <c:pt idx="180">
                        <c:v>27</c:v>
                      </c:pt>
                      <c:pt idx="181">
                        <c:v>29.4</c:v>
                      </c:pt>
                      <c:pt idx="182">
                        <c:v>31.8</c:v>
                      </c:pt>
                      <c:pt idx="183">
                        <c:v>34.200000000000003</c:v>
                      </c:pt>
                      <c:pt idx="184">
                        <c:v>36.6</c:v>
                      </c:pt>
                      <c:pt idx="185">
                        <c:v>39</c:v>
                      </c:pt>
                      <c:pt idx="186">
                        <c:v>41.4</c:v>
                      </c:pt>
                      <c:pt idx="187">
                        <c:v>43.8</c:v>
                      </c:pt>
                      <c:pt idx="188">
                        <c:v>46.2</c:v>
                      </c:pt>
                      <c:pt idx="189">
                        <c:v>48.599999999999902</c:v>
                      </c:pt>
                      <c:pt idx="190">
                        <c:v>51</c:v>
                      </c:pt>
                      <c:pt idx="191">
                        <c:v>51.9</c:v>
                      </c:pt>
                      <c:pt idx="192">
                        <c:v>52.8</c:v>
                      </c:pt>
                      <c:pt idx="193">
                        <c:v>53.7</c:v>
                      </c:pt>
                      <c:pt idx="194">
                        <c:v>54.6</c:v>
                      </c:pt>
                      <c:pt idx="195">
                        <c:v>55.5</c:v>
                      </c:pt>
                      <c:pt idx="196">
                        <c:v>56.4</c:v>
                      </c:pt>
                      <c:pt idx="197">
                        <c:v>57.3</c:v>
                      </c:pt>
                      <c:pt idx="198">
                        <c:v>58.2</c:v>
                      </c:pt>
                      <c:pt idx="199">
                        <c:v>59.1</c:v>
                      </c:pt>
                      <c:pt idx="200">
                        <c:v>60</c:v>
                      </c:pt>
                      <c:pt idx="201">
                        <c:v>54.9</c:v>
                      </c:pt>
                      <c:pt idx="202">
                        <c:v>49.8</c:v>
                      </c:pt>
                      <c:pt idx="203">
                        <c:v>44.7</c:v>
                      </c:pt>
                      <c:pt idx="204">
                        <c:v>39.6</c:v>
                      </c:pt>
                      <c:pt idx="205">
                        <c:v>34.5</c:v>
                      </c:pt>
                      <c:pt idx="206">
                        <c:v>29.4</c:v>
                      </c:pt>
                      <c:pt idx="207">
                        <c:v>24.3</c:v>
                      </c:pt>
                      <c:pt idx="208">
                        <c:v>19.2</c:v>
                      </c:pt>
                      <c:pt idx="209">
                        <c:v>14.1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9</c:v>
                      </c:pt>
                      <c:pt idx="222">
                        <c:v>9</c:v>
                      </c:pt>
                      <c:pt idx="223">
                        <c:v>9</c:v>
                      </c:pt>
                      <c:pt idx="224">
                        <c:v>9</c:v>
                      </c:pt>
                      <c:pt idx="225">
                        <c:v>9</c:v>
                      </c:pt>
                      <c:pt idx="226">
                        <c:v>9</c:v>
                      </c:pt>
                      <c:pt idx="227">
                        <c:v>9</c:v>
                      </c:pt>
                      <c:pt idx="228">
                        <c:v>9</c:v>
                      </c:pt>
                      <c:pt idx="229">
                        <c:v>9</c:v>
                      </c:pt>
                      <c:pt idx="230">
                        <c:v>9</c:v>
                      </c:pt>
                      <c:pt idx="231">
                        <c:v>18</c:v>
                      </c:pt>
                      <c:pt idx="232">
                        <c:v>27</c:v>
                      </c:pt>
                      <c:pt idx="233">
                        <c:v>36</c:v>
                      </c:pt>
                      <c:pt idx="234">
                        <c:v>45</c:v>
                      </c:pt>
                      <c:pt idx="235">
                        <c:v>54</c:v>
                      </c:pt>
                      <c:pt idx="236">
                        <c:v>63</c:v>
                      </c:pt>
                      <c:pt idx="237">
                        <c:v>72</c:v>
                      </c:pt>
                      <c:pt idx="238">
                        <c:v>81</c:v>
                      </c:pt>
                      <c:pt idx="239">
                        <c:v>90</c:v>
                      </c:pt>
                      <c:pt idx="240">
                        <c:v>99</c:v>
                      </c:pt>
                      <c:pt idx="241">
                        <c:v>100.8</c:v>
                      </c:pt>
                      <c:pt idx="242">
                        <c:v>102.6</c:v>
                      </c:pt>
                      <c:pt idx="243">
                        <c:v>104.4</c:v>
                      </c:pt>
                      <c:pt idx="244">
                        <c:v>106.2</c:v>
                      </c:pt>
                      <c:pt idx="245">
                        <c:v>108</c:v>
                      </c:pt>
                      <c:pt idx="246">
                        <c:v>109.8</c:v>
                      </c:pt>
                      <c:pt idx="247">
                        <c:v>111.6</c:v>
                      </c:pt>
                      <c:pt idx="248">
                        <c:v>113.4</c:v>
                      </c:pt>
                      <c:pt idx="249">
                        <c:v>115.2</c:v>
                      </c:pt>
                      <c:pt idx="250">
                        <c:v>117</c:v>
                      </c:pt>
                      <c:pt idx="251">
                        <c:v>107.1</c:v>
                      </c:pt>
                      <c:pt idx="252">
                        <c:v>97.2</c:v>
                      </c:pt>
                      <c:pt idx="253">
                        <c:v>87.3</c:v>
                      </c:pt>
                      <c:pt idx="254">
                        <c:v>77.400000000000006</c:v>
                      </c:pt>
                      <c:pt idx="255">
                        <c:v>67.5</c:v>
                      </c:pt>
                      <c:pt idx="256">
                        <c:v>57.599999999999902</c:v>
                      </c:pt>
                      <c:pt idx="257">
                        <c:v>47.7</c:v>
                      </c:pt>
                      <c:pt idx="258">
                        <c:v>37.799999999999997</c:v>
                      </c:pt>
                      <c:pt idx="259">
                        <c:v>27.899999999999899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1.8</c:v>
                      </c:pt>
                      <c:pt idx="292">
                        <c:v>3.6</c:v>
                      </c:pt>
                      <c:pt idx="293">
                        <c:v>5.4</c:v>
                      </c:pt>
                      <c:pt idx="294">
                        <c:v>7.2</c:v>
                      </c:pt>
                      <c:pt idx="295">
                        <c:v>9</c:v>
                      </c:pt>
                      <c:pt idx="296">
                        <c:v>10.8</c:v>
                      </c:pt>
                      <c:pt idx="297">
                        <c:v>12.6</c:v>
                      </c:pt>
                      <c:pt idx="298">
                        <c:v>14.4</c:v>
                      </c:pt>
                      <c:pt idx="299">
                        <c:v>16.2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1-B588-4BE0-8273-0227F6B06352}"/>
                  </c:ext>
                </c:extLst>
              </c15:ser>
            </c15:filteredScatterSeries>
            <c15:filteredScatterSeries>
              <c15:ser>
                <c:idx val="22"/>
                <c:order val="6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2:$X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6.6</c:v>
                      </c:pt>
                      <c:pt idx="252">
                        <c:v>13.2</c:v>
                      </c:pt>
                      <c:pt idx="253">
                        <c:v>19.799999999999901</c:v>
                      </c:pt>
                      <c:pt idx="254">
                        <c:v>26.4</c:v>
                      </c:pt>
                      <c:pt idx="255">
                        <c:v>33</c:v>
                      </c:pt>
                      <c:pt idx="256">
                        <c:v>39.599999999999902</c:v>
                      </c:pt>
                      <c:pt idx="257">
                        <c:v>46.199999999999903</c:v>
                      </c:pt>
                      <c:pt idx="258">
                        <c:v>52.8</c:v>
                      </c:pt>
                      <c:pt idx="259">
                        <c:v>59.4</c:v>
                      </c:pt>
                      <c:pt idx="260">
                        <c:v>66</c:v>
                      </c:pt>
                      <c:pt idx="261">
                        <c:v>66.900000000000006</c:v>
                      </c:pt>
                      <c:pt idx="262">
                        <c:v>67.8</c:v>
                      </c:pt>
                      <c:pt idx="263">
                        <c:v>68.7</c:v>
                      </c:pt>
                      <c:pt idx="264">
                        <c:v>69.599999999999994</c:v>
                      </c:pt>
                      <c:pt idx="265">
                        <c:v>70.5</c:v>
                      </c:pt>
                      <c:pt idx="266">
                        <c:v>71.400000000000006</c:v>
                      </c:pt>
                      <c:pt idx="267">
                        <c:v>72.3</c:v>
                      </c:pt>
                      <c:pt idx="268">
                        <c:v>73.2</c:v>
                      </c:pt>
                      <c:pt idx="269">
                        <c:v>74.099999999999994</c:v>
                      </c:pt>
                      <c:pt idx="270">
                        <c:v>75</c:v>
                      </c:pt>
                      <c:pt idx="271">
                        <c:v>68.400000000000006</c:v>
                      </c:pt>
                      <c:pt idx="272">
                        <c:v>61.8</c:v>
                      </c:pt>
                      <c:pt idx="273">
                        <c:v>55.2</c:v>
                      </c:pt>
                      <c:pt idx="274">
                        <c:v>48.6</c:v>
                      </c:pt>
                      <c:pt idx="275">
                        <c:v>42</c:v>
                      </c:pt>
                      <c:pt idx="276">
                        <c:v>35.4</c:v>
                      </c:pt>
                      <c:pt idx="277">
                        <c:v>28.8</c:v>
                      </c:pt>
                      <c:pt idx="278">
                        <c:v>22.2</c:v>
                      </c:pt>
                      <c:pt idx="279">
                        <c:v>15.6</c:v>
                      </c:pt>
                      <c:pt idx="280">
                        <c:v>9</c:v>
                      </c:pt>
                      <c:pt idx="281">
                        <c:v>11.7</c:v>
                      </c:pt>
                      <c:pt idx="282">
                        <c:v>14.4</c:v>
                      </c:pt>
                      <c:pt idx="283">
                        <c:v>17.100000000000001</c:v>
                      </c:pt>
                      <c:pt idx="284">
                        <c:v>19.8</c:v>
                      </c:pt>
                      <c:pt idx="285">
                        <c:v>22.5</c:v>
                      </c:pt>
                      <c:pt idx="286">
                        <c:v>25.2</c:v>
                      </c:pt>
                      <c:pt idx="287">
                        <c:v>27.9</c:v>
                      </c:pt>
                      <c:pt idx="288">
                        <c:v>30.6</c:v>
                      </c:pt>
                      <c:pt idx="289">
                        <c:v>33.299999999999997</c:v>
                      </c:pt>
                      <c:pt idx="290">
                        <c:v>36</c:v>
                      </c:pt>
                      <c:pt idx="291">
                        <c:v>36</c:v>
                      </c:pt>
                      <c:pt idx="292">
                        <c:v>36</c:v>
                      </c:pt>
                      <c:pt idx="293">
                        <c:v>36</c:v>
                      </c:pt>
                      <c:pt idx="294">
                        <c:v>36</c:v>
                      </c:pt>
                      <c:pt idx="295">
                        <c:v>36</c:v>
                      </c:pt>
                      <c:pt idx="296">
                        <c:v>36</c:v>
                      </c:pt>
                      <c:pt idx="297">
                        <c:v>36</c:v>
                      </c:pt>
                      <c:pt idx="298">
                        <c:v>36</c:v>
                      </c:pt>
                      <c:pt idx="299">
                        <c:v>36</c:v>
                      </c:pt>
                      <c:pt idx="300">
                        <c:v>36</c:v>
                      </c:pt>
                      <c:pt idx="301">
                        <c:v>34.200000000000003</c:v>
                      </c:pt>
                      <c:pt idx="302">
                        <c:v>32.4</c:v>
                      </c:pt>
                      <c:pt idx="303">
                        <c:v>30.6</c:v>
                      </c:pt>
                      <c:pt idx="304">
                        <c:v>28.8</c:v>
                      </c:pt>
                      <c:pt idx="305">
                        <c:v>27</c:v>
                      </c:pt>
                      <c:pt idx="306">
                        <c:v>25.2</c:v>
                      </c:pt>
                      <c:pt idx="307">
                        <c:v>23.4</c:v>
                      </c:pt>
                      <c:pt idx="308">
                        <c:v>21.6</c:v>
                      </c:pt>
                      <c:pt idx="309">
                        <c:v>19.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2-B588-4BE0-8273-0227F6B06352}"/>
                  </c:ext>
                </c:extLst>
              </c15:ser>
            </c15:filteredScatterSeries>
            <c15:filteredScatterSeries>
              <c15:ser>
                <c:idx val="23"/>
                <c:order val="6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6">
                        <a:lumMod val="8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2:$Y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3-B588-4BE0-8273-0227F6B06352}"/>
                  </c:ext>
                </c:extLst>
              </c15:ser>
            </c15:filteredScatterSeries>
            <c15:filteredScatterSeries>
              <c15:ser>
                <c:idx val="24"/>
                <c:order val="6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2:$Z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6.2</c:v>
                      </c:pt>
                      <c:pt idx="2">
                        <c:v>14.4</c:v>
                      </c:pt>
                      <c:pt idx="3">
                        <c:v>12.6</c:v>
                      </c:pt>
                      <c:pt idx="4">
                        <c:v>10.8</c:v>
                      </c:pt>
                      <c:pt idx="5">
                        <c:v>9</c:v>
                      </c:pt>
                      <c:pt idx="6">
                        <c:v>7.1999999999999904</c:v>
                      </c:pt>
                      <c:pt idx="7">
                        <c:v>5.4</c:v>
                      </c:pt>
                      <c:pt idx="8">
                        <c:v>3.5999999999999899</c:v>
                      </c:pt>
                      <c:pt idx="9">
                        <c:v>1.8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.9</c:v>
                      </c:pt>
                      <c:pt idx="42">
                        <c:v>1.8</c:v>
                      </c:pt>
                      <c:pt idx="43">
                        <c:v>2.7</c:v>
                      </c:pt>
                      <c:pt idx="44">
                        <c:v>3.6</c:v>
                      </c:pt>
                      <c:pt idx="45">
                        <c:v>4.5</c:v>
                      </c:pt>
                      <c:pt idx="46">
                        <c:v>5.4</c:v>
                      </c:pt>
                      <c:pt idx="47">
                        <c:v>6.3</c:v>
                      </c:pt>
                      <c:pt idx="48">
                        <c:v>7.2</c:v>
                      </c:pt>
                      <c:pt idx="49">
                        <c:v>8.1</c:v>
                      </c:pt>
                      <c:pt idx="50">
                        <c:v>9</c:v>
                      </c:pt>
                      <c:pt idx="51">
                        <c:v>9</c:v>
                      </c:pt>
                      <c:pt idx="52">
                        <c:v>9</c:v>
                      </c:pt>
                      <c:pt idx="53">
                        <c:v>9</c:v>
                      </c:pt>
                      <c:pt idx="54">
                        <c:v>9</c:v>
                      </c:pt>
                      <c:pt idx="55">
                        <c:v>9</c:v>
                      </c:pt>
                      <c:pt idx="56">
                        <c:v>9</c:v>
                      </c:pt>
                      <c:pt idx="57">
                        <c:v>9</c:v>
                      </c:pt>
                      <c:pt idx="58">
                        <c:v>9</c:v>
                      </c:pt>
                      <c:pt idx="59">
                        <c:v>9</c:v>
                      </c:pt>
                      <c:pt idx="60">
                        <c:v>9</c:v>
                      </c:pt>
                      <c:pt idx="61">
                        <c:v>8.1</c:v>
                      </c:pt>
                      <c:pt idx="62">
                        <c:v>7.2</c:v>
                      </c:pt>
                      <c:pt idx="63">
                        <c:v>6.3</c:v>
                      </c:pt>
                      <c:pt idx="64">
                        <c:v>5.4</c:v>
                      </c:pt>
                      <c:pt idx="65">
                        <c:v>4.5</c:v>
                      </c:pt>
                      <c:pt idx="66">
                        <c:v>3.5999999999999899</c:v>
                      </c:pt>
                      <c:pt idx="67">
                        <c:v>2.7</c:v>
                      </c:pt>
                      <c:pt idx="68">
                        <c:v>1.7999999999999901</c:v>
                      </c:pt>
                      <c:pt idx="69">
                        <c:v>0.9</c:v>
                      </c:pt>
                      <c:pt idx="70">
                        <c:v>0</c:v>
                      </c:pt>
                      <c:pt idx="71">
                        <c:v>5.7</c:v>
                      </c:pt>
                      <c:pt idx="72">
                        <c:v>11.4</c:v>
                      </c:pt>
                      <c:pt idx="73">
                        <c:v>17.100000000000001</c:v>
                      </c:pt>
                      <c:pt idx="74">
                        <c:v>22.8</c:v>
                      </c:pt>
                      <c:pt idx="75">
                        <c:v>28.5</c:v>
                      </c:pt>
                      <c:pt idx="76">
                        <c:v>34.200000000000003</c:v>
                      </c:pt>
                      <c:pt idx="77">
                        <c:v>39.9</c:v>
                      </c:pt>
                      <c:pt idx="78">
                        <c:v>45.6</c:v>
                      </c:pt>
                      <c:pt idx="79">
                        <c:v>51.3</c:v>
                      </c:pt>
                      <c:pt idx="80">
                        <c:v>57</c:v>
                      </c:pt>
                      <c:pt idx="81">
                        <c:v>51.3</c:v>
                      </c:pt>
                      <c:pt idx="82">
                        <c:v>45.6</c:v>
                      </c:pt>
                      <c:pt idx="83">
                        <c:v>39.9</c:v>
                      </c:pt>
                      <c:pt idx="84">
                        <c:v>34.200000000000003</c:v>
                      </c:pt>
                      <c:pt idx="85">
                        <c:v>28.5</c:v>
                      </c:pt>
                      <c:pt idx="86">
                        <c:v>22.799999999999901</c:v>
                      </c:pt>
                      <c:pt idx="87">
                        <c:v>17.100000000000001</c:v>
                      </c:pt>
                      <c:pt idx="88">
                        <c:v>11.399999999999901</c:v>
                      </c:pt>
                      <c:pt idx="89">
                        <c:v>5.6999999999999904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2.1</c:v>
                      </c:pt>
                      <c:pt idx="162">
                        <c:v>4.2</c:v>
                      </c:pt>
                      <c:pt idx="163">
                        <c:v>6.3</c:v>
                      </c:pt>
                      <c:pt idx="164">
                        <c:v>8.4</c:v>
                      </c:pt>
                      <c:pt idx="165">
                        <c:v>10.5</c:v>
                      </c:pt>
                      <c:pt idx="166">
                        <c:v>12.6</c:v>
                      </c:pt>
                      <c:pt idx="167">
                        <c:v>14.7</c:v>
                      </c:pt>
                      <c:pt idx="168">
                        <c:v>16.8</c:v>
                      </c:pt>
                      <c:pt idx="169">
                        <c:v>18.899999999999999</c:v>
                      </c:pt>
                      <c:pt idx="170">
                        <c:v>21</c:v>
                      </c:pt>
                      <c:pt idx="171">
                        <c:v>21</c:v>
                      </c:pt>
                      <c:pt idx="172">
                        <c:v>21</c:v>
                      </c:pt>
                      <c:pt idx="173">
                        <c:v>21</c:v>
                      </c:pt>
                      <c:pt idx="174">
                        <c:v>21</c:v>
                      </c:pt>
                      <c:pt idx="175">
                        <c:v>21</c:v>
                      </c:pt>
                      <c:pt idx="176">
                        <c:v>21</c:v>
                      </c:pt>
                      <c:pt idx="177">
                        <c:v>21</c:v>
                      </c:pt>
                      <c:pt idx="178">
                        <c:v>21</c:v>
                      </c:pt>
                      <c:pt idx="179">
                        <c:v>21</c:v>
                      </c:pt>
                      <c:pt idx="180">
                        <c:v>21</c:v>
                      </c:pt>
                      <c:pt idx="181">
                        <c:v>19.8</c:v>
                      </c:pt>
                      <c:pt idx="182">
                        <c:v>18.600000000000001</c:v>
                      </c:pt>
                      <c:pt idx="183">
                        <c:v>17.399999999999999</c:v>
                      </c:pt>
                      <c:pt idx="184">
                        <c:v>16.2</c:v>
                      </c:pt>
                      <c:pt idx="185">
                        <c:v>15</c:v>
                      </c:pt>
                      <c:pt idx="186">
                        <c:v>13.8</c:v>
                      </c:pt>
                      <c:pt idx="187">
                        <c:v>12.6</c:v>
                      </c:pt>
                      <c:pt idx="188">
                        <c:v>11.4</c:v>
                      </c:pt>
                      <c:pt idx="189">
                        <c:v>10.19999999999999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13.2</c:v>
                      </c:pt>
                      <c:pt idx="202">
                        <c:v>17.399999999999999</c:v>
                      </c:pt>
                      <c:pt idx="203">
                        <c:v>21.6</c:v>
                      </c:pt>
                      <c:pt idx="204">
                        <c:v>25.8</c:v>
                      </c:pt>
                      <c:pt idx="205">
                        <c:v>30</c:v>
                      </c:pt>
                      <c:pt idx="206">
                        <c:v>34.200000000000003</c:v>
                      </c:pt>
                      <c:pt idx="207">
                        <c:v>38.4</c:v>
                      </c:pt>
                      <c:pt idx="208">
                        <c:v>42.6</c:v>
                      </c:pt>
                      <c:pt idx="209">
                        <c:v>46.8</c:v>
                      </c:pt>
                      <c:pt idx="210">
                        <c:v>51</c:v>
                      </c:pt>
                      <c:pt idx="211">
                        <c:v>52.5</c:v>
                      </c:pt>
                      <c:pt idx="212">
                        <c:v>54</c:v>
                      </c:pt>
                      <c:pt idx="213">
                        <c:v>55.5</c:v>
                      </c:pt>
                      <c:pt idx="214">
                        <c:v>57</c:v>
                      </c:pt>
                      <c:pt idx="215">
                        <c:v>58.5</c:v>
                      </c:pt>
                      <c:pt idx="216">
                        <c:v>60</c:v>
                      </c:pt>
                      <c:pt idx="217">
                        <c:v>61.5</c:v>
                      </c:pt>
                      <c:pt idx="218">
                        <c:v>63</c:v>
                      </c:pt>
                      <c:pt idx="219">
                        <c:v>64.5</c:v>
                      </c:pt>
                      <c:pt idx="220">
                        <c:v>66</c:v>
                      </c:pt>
                      <c:pt idx="221">
                        <c:v>70.5</c:v>
                      </c:pt>
                      <c:pt idx="222">
                        <c:v>75</c:v>
                      </c:pt>
                      <c:pt idx="223">
                        <c:v>79.5</c:v>
                      </c:pt>
                      <c:pt idx="224">
                        <c:v>84</c:v>
                      </c:pt>
                      <c:pt idx="225">
                        <c:v>88.5</c:v>
                      </c:pt>
                      <c:pt idx="226">
                        <c:v>93</c:v>
                      </c:pt>
                      <c:pt idx="227">
                        <c:v>97.5</c:v>
                      </c:pt>
                      <c:pt idx="228">
                        <c:v>102</c:v>
                      </c:pt>
                      <c:pt idx="229">
                        <c:v>106.5</c:v>
                      </c:pt>
                      <c:pt idx="230">
                        <c:v>111</c:v>
                      </c:pt>
                      <c:pt idx="231">
                        <c:v>106.2</c:v>
                      </c:pt>
                      <c:pt idx="232">
                        <c:v>101.4</c:v>
                      </c:pt>
                      <c:pt idx="233">
                        <c:v>96.6</c:v>
                      </c:pt>
                      <c:pt idx="234">
                        <c:v>91.8</c:v>
                      </c:pt>
                      <c:pt idx="235">
                        <c:v>87</c:v>
                      </c:pt>
                      <c:pt idx="236">
                        <c:v>82.2</c:v>
                      </c:pt>
                      <c:pt idx="237">
                        <c:v>77.400000000000006</c:v>
                      </c:pt>
                      <c:pt idx="238">
                        <c:v>72.599999999999994</c:v>
                      </c:pt>
                      <c:pt idx="239">
                        <c:v>67.8</c:v>
                      </c:pt>
                      <c:pt idx="240">
                        <c:v>63</c:v>
                      </c:pt>
                      <c:pt idx="241">
                        <c:v>57.6</c:v>
                      </c:pt>
                      <c:pt idx="242">
                        <c:v>52.2</c:v>
                      </c:pt>
                      <c:pt idx="243">
                        <c:v>46.8</c:v>
                      </c:pt>
                      <c:pt idx="244">
                        <c:v>41.4</c:v>
                      </c:pt>
                      <c:pt idx="245">
                        <c:v>36</c:v>
                      </c:pt>
                      <c:pt idx="246">
                        <c:v>30.599999999999898</c:v>
                      </c:pt>
                      <c:pt idx="247">
                        <c:v>25.1999999999999</c:v>
                      </c:pt>
                      <c:pt idx="248">
                        <c:v>19.799999999999901</c:v>
                      </c:pt>
                      <c:pt idx="249">
                        <c:v>14.399999999999901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16.2</c:v>
                      </c:pt>
                      <c:pt idx="272">
                        <c:v>14.4</c:v>
                      </c:pt>
                      <c:pt idx="273">
                        <c:v>12.6</c:v>
                      </c:pt>
                      <c:pt idx="274">
                        <c:v>10.8</c:v>
                      </c:pt>
                      <c:pt idx="275">
                        <c:v>9</c:v>
                      </c:pt>
                      <c:pt idx="276">
                        <c:v>7.1999999999999904</c:v>
                      </c:pt>
                      <c:pt idx="277">
                        <c:v>5.4</c:v>
                      </c:pt>
                      <c:pt idx="278">
                        <c:v>3.5999999999999899</c:v>
                      </c:pt>
                      <c:pt idx="279">
                        <c:v>1.8</c:v>
                      </c:pt>
                      <c:pt idx="280">
                        <c:v>0</c:v>
                      </c:pt>
                      <c:pt idx="281">
                        <c:v>3</c:v>
                      </c:pt>
                      <c:pt idx="282">
                        <c:v>6</c:v>
                      </c:pt>
                      <c:pt idx="283">
                        <c:v>9</c:v>
                      </c:pt>
                      <c:pt idx="284">
                        <c:v>12</c:v>
                      </c:pt>
                      <c:pt idx="285">
                        <c:v>15</c:v>
                      </c:pt>
                      <c:pt idx="286">
                        <c:v>18</c:v>
                      </c:pt>
                      <c:pt idx="287">
                        <c:v>21</c:v>
                      </c:pt>
                      <c:pt idx="288">
                        <c:v>24</c:v>
                      </c:pt>
                      <c:pt idx="289">
                        <c:v>27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4-B588-4BE0-8273-0227F6B06352}"/>
                  </c:ext>
                </c:extLst>
              </c15:ser>
            </c15:filteredScatterSeries>
            <c15:filteredScatterSeries>
              <c15:ser>
                <c:idx val="25"/>
                <c:order val="6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A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A$2:$A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10.199999999999999</c:v>
                      </c:pt>
                      <c:pt idx="12">
                        <c:v>11.4</c:v>
                      </c:pt>
                      <c:pt idx="13">
                        <c:v>12.6</c:v>
                      </c:pt>
                      <c:pt idx="14">
                        <c:v>13.8</c:v>
                      </c:pt>
                      <c:pt idx="15">
                        <c:v>15</c:v>
                      </c:pt>
                      <c:pt idx="16">
                        <c:v>16.2</c:v>
                      </c:pt>
                      <c:pt idx="17">
                        <c:v>17.399999999999999</c:v>
                      </c:pt>
                      <c:pt idx="18">
                        <c:v>18.600000000000001</c:v>
                      </c:pt>
                      <c:pt idx="19">
                        <c:v>19.799999999999901</c:v>
                      </c:pt>
                      <c:pt idx="20">
                        <c:v>21</c:v>
                      </c:pt>
                      <c:pt idx="21">
                        <c:v>18.899999999999999</c:v>
                      </c:pt>
                      <c:pt idx="22">
                        <c:v>16.8</c:v>
                      </c:pt>
                      <c:pt idx="23">
                        <c:v>14.7</c:v>
                      </c:pt>
                      <c:pt idx="24">
                        <c:v>12.6</c:v>
                      </c:pt>
                      <c:pt idx="25">
                        <c:v>10.5</c:v>
                      </c:pt>
                      <c:pt idx="26">
                        <c:v>8.3999999999999897</c:v>
                      </c:pt>
                      <c:pt idx="27">
                        <c:v>6.2999999999999901</c:v>
                      </c:pt>
                      <c:pt idx="28">
                        <c:v>4.1999999999999904</c:v>
                      </c:pt>
                      <c:pt idx="29">
                        <c:v>2.099999999999989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.9</c:v>
                      </c:pt>
                      <c:pt idx="62">
                        <c:v>1.8</c:v>
                      </c:pt>
                      <c:pt idx="63">
                        <c:v>2.7</c:v>
                      </c:pt>
                      <c:pt idx="64">
                        <c:v>3.6</c:v>
                      </c:pt>
                      <c:pt idx="65">
                        <c:v>4.5</c:v>
                      </c:pt>
                      <c:pt idx="66">
                        <c:v>5.4</c:v>
                      </c:pt>
                      <c:pt idx="67">
                        <c:v>6.3</c:v>
                      </c:pt>
                      <c:pt idx="68">
                        <c:v>7.2</c:v>
                      </c:pt>
                      <c:pt idx="69">
                        <c:v>8.1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27</c:v>
                      </c:pt>
                      <c:pt idx="122">
                        <c:v>45</c:v>
                      </c:pt>
                      <c:pt idx="123">
                        <c:v>63</c:v>
                      </c:pt>
                      <c:pt idx="124">
                        <c:v>81</c:v>
                      </c:pt>
                      <c:pt idx="125">
                        <c:v>99</c:v>
                      </c:pt>
                      <c:pt idx="126">
                        <c:v>117</c:v>
                      </c:pt>
                      <c:pt idx="127">
                        <c:v>135</c:v>
                      </c:pt>
                      <c:pt idx="128">
                        <c:v>153</c:v>
                      </c:pt>
                      <c:pt idx="129">
                        <c:v>171</c:v>
                      </c:pt>
                      <c:pt idx="130">
                        <c:v>189</c:v>
                      </c:pt>
                      <c:pt idx="131">
                        <c:v>273.89999999999998</c:v>
                      </c:pt>
                      <c:pt idx="132">
                        <c:v>358.8</c:v>
                      </c:pt>
                      <c:pt idx="133">
                        <c:v>443.7</c:v>
                      </c:pt>
                      <c:pt idx="134">
                        <c:v>528.6</c:v>
                      </c:pt>
                      <c:pt idx="135">
                        <c:v>613.5</c:v>
                      </c:pt>
                      <c:pt idx="136">
                        <c:v>698.4</c:v>
                      </c:pt>
                      <c:pt idx="137">
                        <c:v>783.3</c:v>
                      </c:pt>
                      <c:pt idx="138">
                        <c:v>868.2</c:v>
                      </c:pt>
                      <c:pt idx="139">
                        <c:v>953.1</c:v>
                      </c:pt>
                      <c:pt idx="140">
                        <c:v>1038</c:v>
                      </c:pt>
                      <c:pt idx="141">
                        <c:v>1003.2</c:v>
                      </c:pt>
                      <c:pt idx="142">
                        <c:v>968.4</c:v>
                      </c:pt>
                      <c:pt idx="143">
                        <c:v>933.6</c:v>
                      </c:pt>
                      <c:pt idx="144">
                        <c:v>898.8</c:v>
                      </c:pt>
                      <c:pt idx="145">
                        <c:v>864</c:v>
                      </c:pt>
                      <c:pt idx="146">
                        <c:v>829.2</c:v>
                      </c:pt>
                      <c:pt idx="147">
                        <c:v>794.4</c:v>
                      </c:pt>
                      <c:pt idx="148">
                        <c:v>759.6</c:v>
                      </c:pt>
                      <c:pt idx="149">
                        <c:v>724.8</c:v>
                      </c:pt>
                      <c:pt idx="150">
                        <c:v>690</c:v>
                      </c:pt>
                      <c:pt idx="151">
                        <c:v>723.6</c:v>
                      </c:pt>
                      <c:pt idx="152">
                        <c:v>757.2</c:v>
                      </c:pt>
                      <c:pt idx="153">
                        <c:v>790.8</c:v>
                      </c:pt>
                      <c:pt idx="154">
                        <c:v>824.4</c:v>
                      </c:pt>
                      <c:pt idx="155">
                        <c:v>858</c:v>
                      </c:pt>
                      <c:pt idx="156">
                        <c:v>891.6</c:v>
                      </c:pt>
                      <c:pt idx="157">
                        <c:v>925.2</c:v>
                      </c:pt>
                      <c:pt idx="158">
                        <c:v>958.8</c:v>
                      </c:pt>
                      <c:pt idx="159">
                        <c:v>992.4</c:v>
                      </c:pt>
                      <c:pt idx="160">
                        <c:v>1026</c:v>
                      </c:pt>
                      <c:pt idx="161">
                        <c:v>1030.8</c:v>
                      </c:pt>
                      <c:pt idx="162">
                        <c:v>1035.5999999999999</c:v>
                      </c:pt>
                      <c:pt idx="163">
                        <c:v>1040.4000000000001</c:v>
                      </c:pt>
                      <c:pt idx="164">
                        <c:v>1045.2</c:v>
                      </c:pt>
                      <c:pt idx="165">
                        <c:v>1050</c:v>
                      </c:pt>
                      <c:pt idx="166">
                        <c:v>1054.8</c:v>
                      </c:pt>
                      <c:pt idx="167">
                        <c:v>1059.5999999999999</c:v>
                      </c:pt>
                      <c:pt idx="168">
                        <c:v>1064.4000000000001</c:v>
                      </c:pt>
                      <c:pt idx="169">
                        <c:v>1069.2</c:v>
                      </c:pt>
                      <c:pt idx="170">
                        <c:v>1074</c:v>
                      </c:pt>
                      <c:pt idx="171">
                        <c:v>1110</c:v>
                      </c:pt>
                      <c:pt idx="172">
                        <c:v>1146</c:v>
                      </c:pt>
                      <c:pt idx="173">
                        <c:v>1182</c:v>
                      </c:pt>
                      <c:pt idx="174">
                        <c:v>1218</c:v>
                      </c:pt>
                      <c:pt idx="175">
                        <c:v>1254</c:v>
                      </c:pt>
                      <c:pt idx="176">
                        <c:v>1290</c:v>
                      </c:pt>
                      <c:pt idx="177">
                        <c:v>1326</c:v>
                      </c:pt>
                      <c:pt idx="178">
                        <c:v>1362</c:v>
                      </c:pt>
                      <c:pt idx="179">
                        <c:v>1398</c:v>
                      </c:pt>
                      <c:pt idx="180">
                        <c:v>1434</c:v>
                      </c:pt>
                      <c:pt idx="181">
                        <c:v>1377.6</c:v>
                      </c:pt>
                      <c:pt idx="182">
                        <c:v>1321.2</c:v>
                      </c:pt>
                      <c:pt idx="183">
                        <c:v>1264.8</c:v>
                      </c:pt>
                      <c:pt idx="184">
                        <c:v>1208.4000000000001</c:v>
                      </c:pt>
                      <c:pt idx="185">
                        <c:v>1152</c:v>
                      </c:pt>
                      <c:pt idx="186">
                        <c:v>1095.5999999999999</c:v>
                      </c:pt>
                      <c:pt idx="187">
                        <c:v>1039.2</c:v>
                      </c:pt>
                      <c:pt idx="188">
                        <c:v>982.8</c:v>
                      </c:pt>
                      <c:pt idx="189">
                        <c:v>926.4</c:v>
                      </c:pt>
                      <c:pt idx="190">
                        <c:v>870</c:v>
                      </c:pt>
                      <c:pt idx="191">
                        <c:v>843.6</c:v>
                      </c:pt>
                      <c:pt idx="192">
                        <c:v>817.2</c:v>
                      </c:pt>
                      <c:pt idx="193">
                        <c:v>790.8</c:v>
                      </c:pt>
                      <c:pt idx="194">
                        <c:v>764.4</c:v>
                      </c:pt>
                      <c:pt idx="195">
                        <c:v>738</c:v>
                      </c:pt>
                      <c:pt idx="196">
                        <c:v>711.6</c:v>
                      </c:pt>
                      <c:pt idx="197">
                        <c:v>685.2</c:v>
                      </c:pt>
                      <c:pt idx="198">
                        <c:v>658.8</c:v>
                      </c:pt>
                      <c:pt idx="199">
                        <c:v>632.4</c:v>
                      </c:pt>
                      <c:pt idx="200">
                        <c:v>606</c:v>
                      </c:pt>
                      <c:pt idx="201">
                        <c:v>558.9</c:v>
                      </c:pt>
                      <c:pt idx="202">
                        <c:v>511.8</c:v>
                      </c:pt>
                      <c:pt idx="203">
                        <c:v>464.7</c:v>
                      </c:pt>
                      <c:pt idx="204">
                        <c:v>417.6</c:v>
                      </c:pt>
                      <c:pt idx="205">
                        <c:v>370.5</c:v>
                      </c:pt>
                      <c:pt idx="206">
                        <c:v>323.39999999999998</c:v>
                      </c:pt>
                      <c:pt idx="207">
                        <c:v>276.3</c:v>
                      </c:pt>
                      <c:pt idx="208">
                        <c:v>229.2</c:v>
                      </c:pt>
                      <c:pt idx="209">
                        <c:v>182.099999999999</c:v>
                      </c:pt>
                      <c:pt idx="210">
                        <c:v>135</c:v>
                      </c:pt>
                      <c:pt idx="211">
                        <c:v>125.1</c:v>
                      </c:pt>
                      <c:pt idx="212">
                        <c:v>115.2</c:v>
                      </c:pt>
                      <c:pt idx="213">
                        <c:v>105.3</c:v>
                      </c:pt>
                      <c:pt idx="214">
                        <c:v>95.4</c:v>
                      </c:pt>
                      <c:pt idx="215">
                        <c:v>85.5</c:v>
                      </c:pt>
                      <c:pt idx="216">
                        <c:v>75.599999999999994</c:v>
                      </c:pt>
                      <c:pt idx="217">
                        <c:v>65.7</c:v>
                      </c:pt>
                      <c:pt idx="218">
                        <c:v>55.8</c:v>
                      </c:pt>
                      <c:pt idx="219">
                        <c:v>45.899999999999899</c:v>
                      </c:pt>
                      <c:pt idx="220">
                        <c:v>36</c:v>
                      </c:pt>
                      <c:pt idx="221">
                        <c:v>38.700000000000003</c:v>
                      </c:pt>
                      <c:pt idx="222">
                        <c:v>41.4</c:v>
                      </c:pt>
                      <c:pt idx="223">
                        <c:v>44.1</c:v>
                      </c:pt>
                      <c:pt idx="224">
                        <c:v>46.8</c:v>
                      </c:pt>
                      <c:pt idx="225">
                        <c:v>49.5</c:v>
                      </c:pt>
                      <c:pt idx="226">
                        <c:v>52.2</c:v>
                      </c:pt>
                      <c:pt idx="227">
                        <c:v>54.9</c:v>
                      </c:pt>
                      <c:pt idx="228">
                        <c:v>57.6</c:v>
                      </c:pt>
                      <c:pt idx="229">
                        <c:v>60.3</c:v>
                      </c:pt>
                      <c:pt idx="230">
                        <c:v>63</c:v>
                      </c:pt>
                      <c:pt idx="231">
                        <c:v>60.6</c:v>
                      </c:pt>
                      <c:pt idx="232">
                        <c:v>58.2</c:v>
                      </c:pt>
                      <c:pt idx="233">
                        <c:v>55.8</c:v>
                      </c:pt>
                      <c:pt idx="234">
                        <c:v>53.4</c:v>
                      </c:pt>
                      <c:pt idx="235">
                        <c:v>51</c:v>
                      </c:pt>
                      <c:pt idx="236">
                        <c:v>48.6</c:v>
                      </c:pt>
                      <c:pt idx="237">
                        <c:v>46.2</c:v>
                      </c:pt>
                      <c:pt idx="238">
                        <c:v>43.8</c:v>
                      </c:pt>
                      <c:pt idx="239">
                        <c:v>41.4</c:v>
                      </c:pt>
                      <c:pt idx="240">
                        <c:v>39</c:v>
                      </c:pt>
                      <c:pt idx="241">
                        <c:v>38.1</c:v>
                      </c:pt>
                      <c:pt idx="242">
                        <c:v>37.200000000000003</c:v>
                      </c:pt>
                      <c:pt idx="243">
                        <c:v>36.299999999999997</c:v>
                      </c:pt>
                      <c:pt idx="244">
                        <c:v>35.4</c:v>
                      </c:pt>
                      <c:pt idx="245">
                        <c:v>34.5</c:v>
                      </c:pt>
                      <c:pt idx="246">
                        <c:v>33.6</c:v>
                      </c:pt>
                      <c:pt idx="247">
                        <c:v>32.700000000000003</c:v>
                      </c:pt>
                      <c:pt idx="248">
                        <c:v>31.8</c:v>
                      </c:pt>
                      <c:pt idx="249">
                        <c:v>30.9</c:v>
                      </c:pt>
                      <c:pt idx="250">
                        <c:v>30</c:v>
                      </c:pt>
                      <c:pt idx="251">
                        <c:v>29.1</c:v>
                      </c:pt>
                      <c:pt idx="252">
                        <c:v>28.2</c:v>
                      </c:pt>
                      <c:pt idx="253">
                        <c:v>27.3</c:v>
                      </c:pt>
                      <c:pt idx="254">
                        <c:v>26.4</c:v>
                      </c:pt>
                      <c:pt idx="255">
                        <c:v>25.5</c:v>
                      </c:pt>
                      <c:pt idx="256">
                        <c:v>24.6</c:v>
                      </c:pt>
                      <c:pt idx="257">
                        <c:v>23.7</c:v>
                      </c:pt>
                      <c:pt idx="258">
                        <c:v>22.8</c:v>
                      </c:pt>
                      <c:pt idx="259">
                        <c:v>21.9</c:v>
                      </c:pt>
                      <c:pt idx="260">
                        <c:v>21</c:v>
                      </c:pt>
                      <c:pt idx="261">
                        <c:v>21</c:v>
                      </c:pt>
                      <c:pt idx="262">
                        <c:v>21</c:v>
                      </c:pt>
                      <c:pt idx="263">
                        <c:v>21</c:v>
                      </c:pt>
                      <c:pt idx="264">
                        <c:v>21</c:v>
                      </c:pt>
                      <c:pt idx="265">
                        <c:v>21</c:v>
                      </c:pt>
                      <c:pt idx="266">
                        <c:v>21</c:v>
                      </c:pt>
                      <c:pt idx="267">
                        <c:v>21</c:v>
                      </c:pt>
                      <c:pt idx="268">
                        <c:v>21</c:v>
                      </c:pt>
                      <c:pt idx="269">
                        <c:v>21</c:v>
                      </c:pt>
                      <c:pt idx="270">
                        <c:v>21</c:v>
                      </c:pt>
                      <c:pt idx="271">
                        <c:v>18.899999999999999</c:v>
                      </c:pt>
                      <c:pt idx="272">
                        <c:v>16.8</c:v>
                      </c:pt>
                      <c:pt idx="273">
                        <c:v>14.7</c:v>
                      </c:pt>
                      <c:pt idx="274">
                        <c:v>12.6</c:v>
                      </c:pt>
                      <c:pt idx="275">
                        <c:v>10.5</c:v>
                      </c:pt>
                      <c:pt idx="276">
                        <c:v>8.3999999999999897</c:v>
                      </c:pt>
                      <c:pt idx="277">
                        <c:v>6.2999999999999901</c:v>
                      </c:pt>
                      <c:pt idx="278">
                        <c:v>4.1999999999999904</c:v>
                      </c:pt>
                      <c:pt idx="279">
                        <c:v>2.0999999999999899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.9</c:v>
                      </c:pt>
                      <c:pt idx="292">
                        <c:v>10.8</c:v>
                      </c:pt>
                      <c:pt idx="293">
                        <c:v>11.7</c:v>
                      </c:pt>
                      <c:pt idx="294">
                        <c:v>12.6</c:v>
                      </c:pt>
                      <c:pt idx="295">
                        <c:v>13.5</c:v>
                      </c:pt>
                      <c:pt idx="296">
                        <c:v>14.4</c:v>
                      </c:pt>
                      <c:pt idx="297">
                        <c:v>15.3</c:v>
                      </c:pt>
                      <c:pt idx="298">
                        <c:v>16.2</c:v>
                      </c:pt>
                      <c:pt idx="299">
                        <c:v>17.100000000000001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12</c:v>
                      </c:pt>
                      <c:pt idx="312">
                        <c:v>15</c:v>
                      </c:pt>
                      <c:pt idx="313">
                        <c:v>18</c:v>
                      </c:pt>
                      <c:pt idx="314">
                        <c:v>21</c:v>
                      </c:pt>
                      <c:pt idx="315">
                        <c:v>24</c:v>
                      </c:pt>
                      <c:pt idx="316">
                        <c:v>27</c:v>
                      </c:pt>
                      <c:pt idx="317">
                        <c:v>30</c:v>
                      </c:pt>
                      <c:pt idx="318">
                        <c:v>33</c:v>
                      </c:pt>
                      <c:pt idx="319">
                        <c:v>36</c:v>
                      </c:pt>
                      <c:pt idx="320">
                        <c:v>3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5-B588-4BE0-8273-0227F6B06352}"/>
                  </c:ext>
                </c:extLst>
              </c15:ser>
            </c15:filteredScatterSeries>
            <c15:filteredScatterSeries>
              <c15:ser>
                <c:idx val="26"/>
                <c:order val="7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2:$A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</c:v>
                      </c:pt>
                      <c:pt idx="22">
                        <c:v>9</c:v>
                      </c:pt>
                      <c:pt idx="23">
                        <c:v>9</c:v>
                      </c:pt>
                      <c:pt idx="24">
                        <c:v>9</c:v>
                      </c:pt>
                      <c:pt idx="25">
                        <c:v>9</c:v>
                      </c:pt>
                      <c:pt idx="26">
                        <c:v>9</c:v>
                      </c:pt>
                      <c:pt idx="27">
                        <c:v>9</c:v>
                      </c:pt>
                      <c:pt idx="28">
                        <c:v>9</c:v>
                      </c:pt>
                      <c:pt idx="29">
                        <c:v>9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7.8</c:v>
                      </c:pt>
                      <c:pt idx="92">
                        <c:v>15.6</c:v>
                      </c:pt>
                      <c:pt idx="93">
                        <c:v>23.4</c:v>
                      </c:pt>
                      <c:pt idx="94">
                        <c:v>31.2</c:v>
                      </c:pt>
                      <c:pt idx="95">
                        <c:v>39</c:v>
                      </c:pt>
                      <c:pt idx="96">
                        <c:v>46.8</c:v>
                      </c:pt>
                      <c:pt idx="97">
                        <c:v>54.6</c:v>
                      </c:pt>
                      <c:pt idx="98">
                        <c:v>62.4</c:v>
                      </c:pt>
                      <c:pt idx="99">
                        <c:v>70.2</c:v>
                      </c:pt>
                      <c:pt idx="100">
                        <c:v>78</c:v>
                      </c:pt>
                      <c:pt idx="101">
                        <c:v>108</c:v>
                      </c:pt>
                      <c:pt idx="102">
                        <c:v>138</c:v>
                      </c:pt>
                      <c:pt idx="103">
                        <c:v>168</c:v>
                      </c:pt>
                      <c:pt idx="104">
                        <c:v>198</c:v>
                      </c:pt>
                      <c:pt idx="105">
                        <c:v>228</c:v>
                      </c:pt>
                      <c:pt idx="106">
                        <c:v>258</c:v>
                      </c:pt>
                      <c:pt idx="107">
                        <c:v>288</c:v>
                      </c:pt>
                      <c:pt idx="108">
                        <c:v>318</c:v>
                      </c:pt>
                      <c:pt idx="109">
                        <c:v>348</c:v>
                      </c:pt>
                      <c:pt idx="110">
                        <c:v>378</c:v>
                      </c:pt>
                      <c:pt idx="111">
                        <c:v>652.5</c:v>
                      </c:pt>
                      <c:pt idx="112">
                        <c:v>927</c:v>
                      </c:pt>
                      <c:pt idx="113">
                        <c:v>1201.5</c:v>
                      </c:pt>
                      <c:pt idx="114">
                        <c:v>1476</c:v>
                      </c:pt>
                      <c:pt idx="115">
                        <c:v>1750.5</c:v>
                      </c:pt>
                      <c:pt idx="116">
                        <c:v>2025</c:v>
                      </c:pt>
                      <c:pt idx="117">
                        <c:v>2299.5</c:v>
                      </c:pt>
                      <c:pt idx="118">
                        <c:v>2574</c:v>
                      </c:pt>
                      <c:pt idx="119">
                        <c:v>2848.5</c:v>
                      </c:pt>
                      <c:pt idx="120">
                        <c:v>3123</c:v>
                      </c:pt>
                      <c:pt idx="121">
                        <c:v>3117.6</c:v>
                      </c:pt>
                      <c:pt idx="122">
                        <c:v>3112.2</c:v>
                      </c:pt>
                      <c:pt idx="123">
                        <c:v>3106.8</c:v>
                      </c:pt>
                      <c:pt idx="124">
                        <c:v>3101.4</c:v>
                      </c:pt>
                      <c:pt idx="125">
                        <c:v>3096</c:v>
                      </c:pt>
                      <c:pt idx="126">
                        <c:v>3090.6</c:v>
                      </c:pt>
                      <c:pt idx="127">
                        <c:v>3085.2</c:v>
                      </c:pt>
                      <c:pt idx="128">
                        <c:v>3079.8</c:v>
                      </c:pt>
                      <c:pt idx="129">
                        <c:v>3074.4</c:v>
                      </c:pt>
                      <c:pt idx="130">
                        <c:v>3069</c:v>
                      </c:pt>
                      <c:pt idx="131">
                        <c:v>2801.1</c:v>
                      </c:pt>
                      <c:pt idx="132">
                        <c:v>2533.1999999999998</c:v>
                      </c:pt>
                      <c:pt idx="133">
                        <c:v>2265.3000000000002</c:v>
                      </c:pt>
                      <c:pt idx="134">
                        <c:v>1997.4</c:v>
                      </c:pt>
                      <c:pt idx="135">
                        <c:v>1729.5</c:v>
                      </c:pt>
                      <c:pt idx="136">
                        <c:v>1461.6</c:v>
                      </c:pt>
                      <c:pt idx="137">
                        <c:v>1193.7</c:v>
                      </c:pt>
                      <c:pt idx="138">
                        <c:v>925.8</c:v>
                      </c:pt>
                      <c:pt idx="139">
                        <c:v>657.9</c:v>
                      </c:pt>
                      <c:pt idx="140">
                        <c:v>390</c:v>
                      </c:pt>
                      <c:pt idx="141">
                        <c:v>889.2</c:v>
                      </c:pt>
                      <c:pt idx="142">
                        <c:v>1388.4</c:v>
                      </c:pt>
                      <c:pt idx="143">
                        <c:v>1887.6</c:v>
                      </c:pt>
                      <c:pt idx="144">
                        <c:v>2386.8000000000002</c:v>
                      </c:pt>
                      <c:pt idx="145">
                        <c:v>2886</c:v>
                      </c:pt>
                      <c:pt idx="146">
                        <c:v>3385.2</c:v>
                      </c:pt>
                      <c:pt idx="147">
                        <c:v>3884.4</c:v>
                      </c:pt>
                      <c:pt idx="148">
                        <c:v>4383.6000000000004</c:v>
                      </c:pt>
                      <c:pt idx="149">
                        <c:v>4882.8</c:v>
                      </c:pt>
                      <c:pt idx="150">
                        <c:v>5382</c:v>
                      </c:pt>
                      <c:pt idx="151">
                        <c:v>5205.3</c:v>
                      </c:pt>
                      <c:pt idx="152">
                        <c:v>5028.6000000000004</c:v>
                      </c:pt>
                      <c:pt idx="153">
                        <c:v>4851.8999999999996</c:v>
                      </c:pt>
                      <c:pt idx="154">
                        <c:v>4675.2</c:v>
                      </c:pt>
                      <c:pt idx="155">
                        <c:v>4498.5</c:v>
                      </c:pt>
                      <c:pt idx="156">
                        <c:v>4321.8</c:v>
                      </c:pt>
                      <c:pt idx="157">
                        <c:v>4145.1000000000004</c:v>
                      </c:pt>
                      <c:pt idx="158">
                        <c:v>3968.4</c:v>
                      </c:pt>
                      <c:pt idx="159">
                        <c:v>3791.7</c:v>
                      </c:pt>
                      <c:pt idx="160">
                        <c:v>3615</c:v>
                      </c:pt>
                      <c:pt idx="161">
                        <c:v>3565.2</c:v>
                      </c:pt>
                      <c:pt idx="162">
                        <c:v>3515.4</c:v>
                      </c:pt>
                      <c:pt idx="163">
                        <c:v>3465.6</c:v>
                      </c:pt>
                      <c:pt idx="164">
                        <c:v>3415.8</c:v>
                      </c:pt>
                      <c:pt idx="165">
                        <c:v>3366</c:v>
                      </c:pt>
                      <c:pt idx="166">
                        <c:v>3316.2</c:v>
                      </c:pt>
                      <c:pt idx="167">
                        <c:v>3266.4</c:v>
                      </c:pt>
                      <c:pt idx="168">
                        <c:v>3216.6</c:v>
                      </c:pt>
                      <c:pt idx="169">
                        <c:v>3166.8</c:v>
                      </c:pt>
                      <c:pt idx="170">
                        <c:v>3117</c:v>
                      </c:pt>
                      <c:pt idx="171">
                        <c:v>2883.9</c:v>
                      </c:pt>
                      <c:pt idx="172">
                        <c:v>2650.8</c:v>
                      </c:pt>
                      <c:pt idx="173">
                        <c:v>2417.6999999999998</c:v>
                      </c:pt>
                      <c:pt idx="174">
                        <c:v>2184.6</c:v>
                      </c:pt>
                      <c:pt idx="175">
                        <c:v>1951.5</c:v>
                      </c:pt>
                      <c:pt idx="176">
                        <c:v>1718.4</c:v>
                      </c:pt>
                      <c:pt idx="177">
                        <c:v>1485.3</c:v>
                      </c:pt>
                      <c:pt idx="178">
                        <c:v>1252.2</c:v>
                      </c:pt>
                      <c:pt idx="179">
                        <c:v>1019.09999999999</c:v>
                      </c:pt>
                      <c:pt idx="180">
                        <c:v>786</c:v>
                      </c:pt>
                      <c:pt idx="181">
                        <c:v>754.2</c:v>
                      </c:pt>
                      <c:pt idx="182">
                        <c:v>722.4</c:v>
                      </c:pt>
                      <c:pt idx="183">
                        <c:v>690.6</c:v>
                      </c:pt>
                      <c:pt idx="184">
                        <c:v>658.8</c:v>
                      </c:pt>
                      <c:pt idx="185">
                        <c:v>627</c:v>
                      </c:pt>
                      <c:pt idx="186">
                        <c:v>595.20000000000005</c:v>
                      </c:pt>
                      <c:pt idx="187">
                        <c:v>563.4</c:v>
                      </c:pt>
                      <c:pt idx="188">
                        <c:v>531.6</c:v>
                      </c:pt>
                      <c:pt idx="189">
                        <c:v>499.8</c:v>
                      </c:pt>
                      <c:pt idx="190">
                        <c:v>468</c:v>
                      </c:pt>
                      <c:pt idx="191">
                        <c:v>441.9</c:v>
                      </c:pt>
                      <c:pt idx="192">
                        <c:v>415.8</c:v>
                      </c:pt>
                      <c:pt idx="193">
                        <c:v>389.7</c:v>
                      </c:pt>
                      <c:pt idx="194">
                        <c:v>363.6</c:v>
                      </c:pt>
                      <c:pt idx="195">
                        <c:v>337.5</c:v>
                      </c:pt>
                      <c:pt idx="196">
                        <c:v>311.39999999999998</c:v>
                      </c:pt>
                      <c:pt idx="197">
                        <c:v>285.29999999999899</c:v>
                      </c:pt>
                      <c:pt idx="198">
                        <c:v>259.2</c:v>
                      </c:pt>
                      <c:pt idx="199">
                        <c:v>233.1</c:v>
                      </c:pt>
                      <c:pt idx="200">
                        <c:v>207</c:v>
                      </c:pt>
                      <c:pt idx="201">
                        <c:v>201.9</c:v>
                      </c:pt>
                      <c:pt idx="202">
                        <c:v>196.8</c:v>
                      </c:pt>
                      <c:pt idx="203">
                        <c:v>191.7</c:v>
                      </c:pt>
                      <c:pt idx="204">
                        <c:v>186.6</c:v>
                      </c:pt>
                      <c:pt idx="205">
                        <c:v>181.5</c:v>
                      </c:pt>
                      <c:pt idx="206">
                        <c:v>176.4</c:v>
                      </c:pt>
                      <c:pt idx="207">
                        <c:v>171.3</c:v>
                      </c:pt>
                      <c:pt idx="208">
                        <c:v>166.2</c:v>
                      </c:pt>
                      <c:pt idx="209">
                        <c:v>161.1</c:v>
                      </c:pt>
                      <c:pt idx="210">
                        <c:v>156</c:v>
                      </c:pt>
                      <c:pt idx="211">
                        <c:v>146.1</c:v>
                      </c:pt>
                      <c:pt idx="212">
                        <c:v>136.19999999999999</c:v>
                      </c:pt>
                      <c:pt idx="213">
                        <c:v>126.3</c:v>
                      </c:pt>
                      <c:pt idx="214">
                        <c:v>116.4</c:v>
                      </c:pt>
                      <c:pt idx="215">
                        <c:v>106.5</c:v>
                      </c:pt>
                      <c:pt idx="216">
                        <c:v>96.6</c:v>
                      </c:pt>
                      <c:pt idx="217">
                        <c:v>86.7</c:v>
                      </c:pt>
                      <c:pt idx="218">
                        <c:v>76.8</c:v>
                      </c:pt>
                      <c:pt idx="219">
                        <c:v>66.899999999999906</c:v>
                      </c:pt>
                      <c:pt idx="220">
                        <c:v>57</c:v>
                      </c:pt>
                      <c:pt idx="221">
                        <c:v>62.7</c:v>
                      </c:pt>
                      <c:pt idx="222">
                        <c:v>68.400000000000006</c:v>
                      </c:pt>
                      <c:pt idx="223">
                        <c:v>74.099999999999994</c:v>
                      </c:pt>
                      <c:pt idx="224">
                        <c:v>79.8</c:v>
                      </c:pt>
                      <c:pt idx="225">
                        <c:v>85.5</c:v>
                      </c:pt>
                      <c:pt idx="226">
                        <c:v>91.2</c:v>
                      </c:pt>
                      <c:pt idx="227">
                        <c:v>96.9</c:v>
                      </c:pt>
                      <c:pt idx="228">
                        <c:v>102.6</c:v>
                      </c:pt>
                      <c:pt idx="229">
                        <c:v>108.3</c:v>
                      </c:pt>
                      <c:pt idx="230">
                        <c:v>114</c:v>
                      </c:pt>
                      <c:pt idx="231">
                        <c:v>110.1</c:v>
                      </c:pt>
                      <c:pt idx="232">
                        <c:v>106.2</c:v>
                      </c:pt>
                      <c:pt idx="233">
                        <c:v>102.3</c:v>
                      </c:pt>
                      <c:pt idx="234">
                        <c:v>98.4</c:v>
                      </c:pt>
                      <c:pt idx="235">
                        <c:v>94.5</c:v>
                      </c:pt>
                      <c:pt idx="236">
                        <c:v>90.6</c:v>
                      </c:pt>
                      <c:pt idx="237">
                        <c:v>86.7</c:v>
                      </c:pt>
                      <c:pt idx="238">
                        <c:v>82.8</c:v>
                      </c:pt>
                      <c:pt idx="239">
                        <c:v>78.900000000000006</c:v>
                      </c:pt>
                      <c:pt idx="240">
                        <c:v>75</c:v>
                      </c:pt>
                      <c:pt idx="241">
                        <c:v>76.2</c:v>
                      </c:pt>
                      <c:pt idx="242">
                        <c:v>77.400000000000006</c:v>
                      </c:pt>
                      <c:pt idx="243">
                        <c:v>78.599999999999994</c:v>
                      </c:pt>
                      <c:pt idx="244">
                        <c:v>79.8</c:v>
                      </c:pt>
                      <c:pt idx="245">
                        <c:v>81</c:v>
                      </c:pt>
                      <c:pt idx="246">
                        <c:v>82.2</c:v>
                      </c:pt>
                      <c:pt idx="247">
                        <c:v>83.4</c:v>
                      </c:pt>
                      <c:pt idx="248">
                        <c:v>84.6</c:v>
                      </c:pt>
                      <c:pt idx="249">
                        <c:v>85.8</c:v>
                      </c:pt>
                      <c:pt idx="250">
                        <c:v>87</c:v>
                      </c:pt>
                      <c:pt idx="251">
                        <c:v>90</c:v>
                      </c:pt>
                      <c:pt idx="252">
                        <c:v>93</c:v>
                      </c:pt>
                      <c:pt idx="253">
                        <c:v>96</c:v>
                      </c:pt>
                      <c:pt idx="254">
                        <c:v>99</c:v>
                      </c:pt>
                      <c:pt idx="255">
                        <c:v>102</c:v>
                      </c:pt>
                      <c:pt idx="256">
                        <c:v>105</c:v>
                      </c:pt>
                      <c:pt idx="257">
                        <c:v>108</c:v>
                      </c:pt>
                      <c:pt idx="258">
                        <c:v>111</c:v>
                      </c:pt>
                      <c:pt idx="259">
                        <c:v>114</c:v>
                      </c:pt>
                      <c:pt idx="260">
                        <c:v>117</c:v>
                      </c:pt>
                      <c:pt idx="261">
                        <c:v>110.4</c:v>
                      </c:pt>
                      <c:pt idx="262">
                        <c:v>103.8</c:v>
                      </c:pt>
                      <c:pt idx="263">
                        <c:v>97.2</c:v>
                      </c:pt>
                      <c:pt idx="264">
                        <c:v>90.6</c:v>
                      </c:pt>
                      <c:pt idx="265">
                        <c:v>84</c:v>
                      </c:pt>
                      <c:pt idx="266">
                        <c:v>77.400000000000006</c:v>
                      </c:pt>
                      <c:pt idx="267">
                        <c:v>70.8</c:v>
                      </c:pt>
                      <c:pt idx="268">
                        <c:v>64.2</c:v>
                      </c:pt>
                      <c:pt idx="269">
                        <c:v>57.6</c:v>
                      </c:pt>
                      <c:pt idx="270">
                        <c:v>51</c:v>
                      </c:pt>
                      <c:pt idx="271">
                        <c:v>46.8</c:v>
                      </c:pt>
                      <c:pt idx="272">
                        <c:v>42.6</c:v>
                      </c:pt>
                      <c:pt idx="273">
                        <c:v>38.4</c:v>
                      </c:pt>
                      <c:pt idx="274">
                        <c:v>34.200000000000003</c:v>
                      </c:pt>
                      <c:pt idx="275">
                        <c:v>30</c:v>
                      </c:pt>
                      <c:pt idx="276">
                        <c:v>25.799999999999901</c:v>
                      </c:pt>
                      <c:pt idx="277">
                        <c:v>21.599999999999898</c:v>
                      </c:pt>
                      <c:pt idx="278">
                        <c:v>17.399999999999999</c:v>
                      </c:pt>
                      <c:pt idx="279">
                        <c:v>13.199999999999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0.199999999999999</c:v>
                      </c:pt>
                      <c:pt idx="292">
                        <c:v>11.4</c:v>
                      </c:pt>
                      <c:pt idx="293">
                        <c:v>12.6</c:v>
                      </c:pt>
                      <c:pt idx="294">
                        <c:v>13.8</c:v>
                      </c:pt>
                      <c:pt idx="295">
                        <c:v>15</c:v>
                      </c:pt>
                      <c:pt idx="296">
                        <c:v>16.2</c:v>
                      </c:pt>
                      <c:pt idx="297">
                        <c:v>17.399999999999999</c:v>
                      </c:pt>
                      <c:pt idx="298">
                        <c:v>18.600000000000001</c:v>
                      </c:pt>
                      <c:pt idx="299">
                        <c:v>19.799999999999901</c:v>
                      </c:pt>
                      <c:pt idx="300">
                        <c:v>21</c:v>
                      </c:pt>
                      <c:pt idx="301">
                        <c:v>21.9</c:v>
                      </c:pt>
                      <c:pt idx="302">
                        <c:v>22.8</c:v>
                      </c:pt>
                      <c:pt idx="303">
                        <c:v>23.7</c:v>
                      </c:pt>
                      <c:pt idx="304">
                        <c:v>24.6</c:v>
                      </c:pt>
                      <c:pt idx="305">
                        <c:v>25.5</c:v>
                      </c:pt>
                      <c:pt idx="306">
                        <c:v>26.4</c:v>
                      </c:pt>
                      <c:pt idx="307">
                        <c:v>27.3</c:v>
                      </c:pt>
                      <c:pt idx="308">
                        <c:v>28.2</c:v>
                      </c:pt>
                      <c:pt idx="309">
                        <c:v>29.1</c:v>
                      </c:pt>
                      <c:pt idx="310">
                        <c:v>30</c:v>
                      </c:pt>
                      <c:pt idx="311">
                        <c:v>27.9</c:v>
                      </c:pt>
                      <c:pt idx="312">
                        <c:v>25.8</c:v>
                      </c:pt>
                      <c:pt idx="313">
                        <c:v>23.7</c:v>
                      </c:pt>
                      <c:pt idx="314">
                        <c:v>21.6</c:v>
                      </c:pt>
                      <c:pt idx="315">
                        <c:v>19.5</c:v>
                      </c:pt>
                      <c:pt idx="316">
                        <c:v>17.399999999999999</c:v>
                      </c:pt>
                      <c:pt idx="317">
                        <c:v>15.299999999999899</c:v>
                      </c:pt>
                      <c:pt idx="318">
                        <c:v>13.2</c:v>
                      </c:pt>
                      <c:pt idx="319">
                        <c:v>11.099999999999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6-B588-4BE0-8273-0227F6B06352}"/>
                  </c:ext>
                </c:extLst>
              </c15:ser>
            </c15:filteredScatterSeries>
            <c15:filteredScatterSeries>
              <c15:ser>
                <c:idx val="27"/>
                <c:order val="7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2:$A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6.9</c:v>
                      </c:pt>
                      <c:pt idx="62">
                        <c:v>13.8</c:v>
                      </c:pt>
                      <c:pt idx="63">
                        <c:v>20.7</c:v>
                      </c:pt>
                      <c:pt idx="64">
                        <c:v>27.6</c:v>
                      </c:pt>
                      <c:pt idx="65">
                        <c:v>34.5</c:v>
                      </c:pt>
                      <c:pt idx="66">
                        <c:v>41.4</c:v>
                      </c:pt>
                      <c:pt idx="67">
                        <c:v>48.3</c:v>
                      </c:pt>
                      <c:pt idx="68">
                        <c:v>55.2</c:v>
                      </c:pt>
                      <c:pt idx="69">
                        <c:v>62.1</c:v>
                      </c:pt>
                      <c:pt idx="70">
                        <c:v>69</c:v>
                      </c:pt>
                      <c:pt idx="71">
                        <c:v>5252.1</c:v>
                      </c:pt>
                      <c:pt idx="72">
                        <c:v>10435.200000000001</c:v>
                      </c:pt>
                      <c:pt idx="73">
                        <c:v>15618.3</c:v>
                      </c:pt>
                      <c:pt idx="74">
                        <c:v>20801.400000000001</c:v>
                      </c:pt>
                      <c:pt idx="75">
                        <c:v>25984.5</c:v>
                      </c:pt>
                      <c:pt idx="76">
                        <c:v>31167.599999999999</c:v>
                      </c:pt>
                      <c:pt idx="77">
                        <c:v>36350.699999999997</c:v>
                      </c:pt>
                      <c:pt idx="78">
                        <c:v>41533.800000000003</c:v>
                      </c:pt>
                      <c:pt idx="79">
                        <c:v>46716.9</c:v>
                      </c:pt>
                      <c:pt idx="80">
                        <c:v>51900</c:v>
                      </c:pt>
                      <c:pt idx="81">
                        <c:v>48984.2</c:v>
                      </c:pt>
                      <c:pt idx="82">
                        <c:v>46068.4</c:v>
                      </c:pt>
                      <c:pt idx="83">
                        <c:v>43152.6</c:v>
                      </c:pt>
                      <c:pt idx="84">
                        <c:v>40236.800000000003</c:v>
                      </c:pt>
                      <c:pt idx="85">
                        <c:v>37321</c:v>
                      </c:pt>
                      <c:pt idx="86">
                        <c:v>34405.199999999997</c:v>
                      </c:pt>
                      <c:pt idx="87">
                        <c:v>31489.3999999999</c:v>
                      </c:pt>
                      <c:pt idx="88">
                        <c:v>28573.599999999999</c:v>
                      </c:pt>
                      <c:pt idx="89">
                        <c:v>25657.8</c:v>
                      </c:pt>
                      <c:pt idx="90">
                        <c:v>22742</c:v>
                      </c:pt>
                      <c:pt idx="91">
                        <c:v>26307.9</c:v>
                      </c:pt>
                      <c:pt idx="92">
                        <c:v>29873.8</c:v>
                      </c:pt>
                      <c:pt idx="93">
                        <c:v>33439.699999999997</c:v>
                      </c:pt>
                      <c:pt idx="94">
                        <c:v>37005.599999999999</c:v>
                      </c:pt>
                      <c:pt idx="95">
                        <c:v>40571.5</c:v>
                      </c:pt>
                      <c:pt idx="96">
                        <c:v>44137.4</c:v>
                      </c:pt>
                      <c:pt idx="97">
                        <c:v>47703.3</c:v>
                      </c:pt>
                      <c:pt idx="98">
                        <c:v>51269.2</c:v>
                      </c:pt>
                      <c:pt idx="99">
                        <c:v>54835.1</c:v>
                      </c:pt>
                      <c:pt idx="100">
                        <c:v>58401</c:v>
                      </c:pt>
                      <c:pt idx="101">
                        <c:v>54502.5</c:v>
                      </c:pt>
                      <c:pt idx="102">
                        <c:v>50604</c:v>
                      </c:pt>
                      <c:pt idx="103">
                        <c:v>46705.5</c:v>
                      </c:pt>
                      <c:pt idx="104">
                        <c:v>42807</c:v>
                      </c:pt>
                      <c:pt idx="105">
                        <c:v>38908.5</c:v>
                      </c:pt>
                      <c:pt idx="106">
                        <c:v>35010</c:v>
                      </c:pt>
                      <c:pt idx="107">
                        <c:v>31111.5</c:v>
                      </c:pt>
                      <c:pt idx="108">
                        <c:v>27213</c:v>
                      </c:pt>
                      <c:pt idx="109">
                        <c:v>23314.5</c:v>
                      </c:pt>
                      <c:pt idx="110">
                        <c:v>19416</c:v>
                      </c:pt>
                      <c:pt idx="111">
                        <c:v>17999.7</c:v>
                      </c:pt>
                      <c:pt idx="112">
                        <c:v>16583.400000000001</c:v>
                      </c:pt>
                      <c:pt idx="113">
                        <c:v>15167.1</c:v>
                      </c:pt>
                      <c:pt idx="114">
                        <c:v>13750.8</c:v>
                      </c:pt>
                      <c:pt idx="115">
                        <c:v>12334.5</c:v>
                      </c:pt>
                      <c:pt idx="116">
                        <c:v>10918.2</c:v>
                      </c:pt>
                      <c:pt idx="117">
                        <c:v>9501.9</c:v>
                      </c:pt>
                      <c:pt idx="118">
                        <c:v>8085.6</c:v>
                      </c:pt>
                      <c:pt idx="119">
                        <c:v>6669.3</c:v>
                      </c:pt>
                      <c:pt idx="120">
                        <c:v>5253</c:v>
                      </c:pt>
                      <c:pt idx="121">
                        <c:v>5595.9</c:v>
                      </c:pt>
                      <c:pt idx="122">
                        <c:v>5938.8</c:v>
                      </c:pt>
                      <c:pt idx="123">
                        <c:v>6281.7</c:v>
                      </c:pt>
                      <c:pt idx="124">
                        <c:v>6624.6</c:v>
                      </c:pt>
                      <c:pt idx="125">
                        <c:v>6967.5</c:v>
                      </c:pt>
                      <c:pt idx="126">
                        <c:v>7310.4</c:v>
                      </c:pt>
                      <c:pt idx="127">
                        <c:v>7653.2999999999902</c:v>
                      </c:pt>
                      <c:pt idx="128">
                        <c:v>7996.2</c:v>
                      </c:pt>
                      <c:pt idx="129">
                        <c:v>8339.1</c:v>
                      </c:pt>
                      <c:pt idx="130">
                        <c:v>8682</c:v>
                      </c:pt>
                      <c:pt idx="131">
                        <c:v>10289.700000000001</c:v>
                      </c:pt>
                      <c:pt idx="132">
                        <c:v>11897.4</c:v>
                      </c:pt>
                      <c:pt idx="133">
                        <c:v>13505.1</c:v>
                      </c:pt>
                      <c:pt idx="134">
                        <c:v>15112.8</c:v>
                      </c:pt>
                      <c:pt idx="135">
                        <c:v>16720.5</c:v>
                      </c:pt>
                      <c:pt idx="136">
                        <c:v>18328.2</c:v>
                      </c:pt>
                      <c:pt idx="137">
                        <c:v>19935.900000000001</c:v>
                      </c:pt>
                      <c:pt idx="138">
                        <c:v>21543.599999999999</c:v>
                      </c:pt>
                      <c:pt idx="139">
                        <c:v>23151.3</c:v>
                      </c:pt>
                      <c:pt idx="140">
                        <c:v>24759</c:v>
                      </c:pt>
                      <c:pt idx="141">
                        <c:v>22879.8</c:v>
                      </c:pt>
                      <c:pt idx="142">
                        <c:v>21000.6</c:v>
                      </c:pt>
                      <c:pt idx="143">
                        <c:v>19121.400000000001</c:v>
                      </c:pt>
                      <c:pt idx="144">
                        <c:v>17242.2</c:v>
                      </c:pt>
                      <c:pt idx="145">
                        <c:v>15363</c:v>
                      </c:pt>
                      <c:pt idx="146">
                        <c:v>13483.8</c:v>
                      </c:pt>
                      <c:pt idx="147">
                        <c:v>11604.6</c:v>
                      </c:pt>
                      <c:pt idx="148">
                        <c:v>9725.4</c:v>
                      </c:pt>
                      <c:pt idx="149">
                        <c:v>7846.2</c:v>
                      </c:pt>
                      <c:pt idx="150">
                        <c:v>5967</c:v>
                      </c:pt>
                      <c:pt idx="151">
                        <c:v>5552.7</c:v>
                      </c:pt>
                      <c:pt idx="152">
                        <c:v>5138.3999999999996</c:v>
                      </c:pt>
                      <c:pt idx="153">
                        <c:v>4724.1000000000004</c:v>
                      </c:pt>
                      <c:pt idx="154">
                        <c:v>4309.8</c:v>
                      </c:pt>
                      <c:pt idx="155">
                        <c:v>3895.5</c:v>
                      </c:pt>
                      <c:pt idx="156">
                        <c:v>3481.2</c:v>
                      </c:pt>
                      <c:pt idx="157">
                        <c:v>3066.9</c:v>
                      </c:pt>
                      <c:pt idx="158">
                        <c:v>2652.6</c:v>
                      </c:pt>
                      <c:pt idx="159">
                        <c:v>2238.2999999999902</c:v>
                      </c:pt>
                      <c:pt idx="160">
                        <c:v>1824</c:v>
                      </c:pt>
                      <c:pt idx="161">
                        <c:v>1718.7</c:v>
                      </c:pt>
                      <c:pt idx="162">
                        <c:v>1613.4</c:v>
                      </c:pt>
                      <c:pt idx="163">
                        <c:v>1508.1</c:v>
                      </c:pt>
                      <c:pt idx="164">
                        <c:v>1402.8</c:v>
                      </c:pt>
                      <c:pt idx="165">
                        <c:v>1297.5</c:v>
                      </c:pt>
                      <c:pt idx="166">
                        <c:v>1192.2</c:v>
                      </c:pt>
                      <c:pt idx="167">
                        <c:v>1086.9000000000001</c:v>
                      </c:pt>
                      <c:pt idx="168">
                        <c:v>981.6</c:v>
                      </c:pt>
                      <c:pt idx="169">
                        <c:v>876.3</c:v>
                      </c:pt>
                      <c:pt idx="170">
                        <c:v>771</c:v>
                      </c:pt>
                      <c:pt idx="171">
                        <c:v>767.4</c:v>
                      </c:pt>
                      <c:pt idx="172">
                        <c:v>763.8</c:v>
                      </c:pt>
                      <c:pt idx="173">
                        <c:v>760.2</c:v>
                      </c:pt>
                      <c:pt idx="174">
                        <c:v>756.6</c:v>
                      </c:pt>
                      <c:pt idx="175">
                        <c:v>753</c:v>
                      </c:pt>
                      <c:pt idx="176">
                        <c:v>749.4</c:v>
                      </c:pt>
                      <c:pt idx="177">
                        <c:v>745.8</c:v>
                      </c:pt>
                      <c:pt idx="178">
                        <c:v>742.2</c:v>
                      </c:pt>
                      <c:pt idx="179">
                        <c:v>738.6</c:v>
                      </c:pt>
                      <c:pt idx="180">
                        <c:v>735</c:v>
                      </c:pt>
                      <c:pt idx="181">
                        <c:v>695.1</c:v>
                      </c:pt>
                      <c:pt idx="182">
                        <c:v>655.20000000000005</c:v>
                      </c:pt>
                      <c:pt idx="183">
                        <c:v>615.29999999999995</c:v>
                      </c:pt>
                      <c:pt idx="184">
                        <c:v>575.4</c:v>
                      </c:pt>
                      <c:pt idx="185">
                        <c:v>535.5</c:v>
                      </c:pt>
                      <c:pt idx="186">
                        <c:v>495.6</c:v>
                      </c:pt>
                      <c:pt idx="187">
                        <c:v>455.7</c:v>
                      </c:pt>
                      <c:pt idx="188">
                        <c:v>415.8</c:v>
                      </c:pt>
                      <c:pt idx="189">
                        <c:v>375.9</c:v>
                      </c:pt>
                      <c:pt idx="190">
                        <c:v>336</c:v>
                      </c:pt>
                      <c:pt idx="191">
                        <c:v>306.89999999999998</c:v>
                      </c:pt>
                      <c:pt idx="192">
                        <c:v>277.8</c:v>
                      </c:pt>
                      <c:pt idx="193">
                        <c:v>248.7</c:v>
                      </c:pt>
                      <c:pt idx="194">
                        <c:v>219.6</c:v>
                      </c:pt>
                      <c:pt idx="195">
                        <c:v>190.5</c:v>
                      </c:pt>
                      <c:pt idx="196">
                        <c:v>161.39999999999901</c:v>
                      </c:pt>
                      <c:pt idx="197">
                        <c:v>132.29999999999899</c:v>
                      </c:pt>
                      <c:pt idx="198">
                        <c:v>103.19999999999899</c:v>
                      </c:pt>
                      <c:pt idx="199">
                        <c:v>74.099999999999895</c:v>
                      </c:pt>
                      <c:pt idx="200">
                        <c:v>45</c:v>
                      </c:pt>
                      <c:pt idx="201">
                        <c:v>45</c:v>
                      </c:pt>
                      <c:pt idx="202">
                        <c:v>45</c:v>
                      </c:pt>
                      <c:pt idx="203">
                        <c:v>45</c:v>
                      </c:pt>
                      <c:pt idx="204">
                        <c:v>45</c:v>
                      </c:pt>
                      <c:pt idx="205">
                        <c:v>45</c:v>
                      </c:pt>
                      <c:pt idx="206">
                        <c:v>45</c:v>
                      </c:pt>
                      <c:pt idx="207">
                        <c:v>45</c:v>
                      </c:pt>
                      <c:pt idx="208">
                        <c:v>45</c:v>
                      </c:pt>
                      <c:pt idx="209">
                        <c:v>45</c:v>
                      </c:pt>
                      <c:pt idx="210">
                        <c:v>45</c:v>
                      </c:pt>
                      <c:pt idx="211">
                        <c:v>48.9</c:v>
                      </c:pt>
                      <c:pt idx="212">
                        <c:v>52.8</c:v>
                      </c:pt>
                      <c:pt idx="213">
                        <c:v>56.7</c:v>
                      </c:pt>
                      <c:pt idx="214">
                        <c:v>60.6</c:v>
                      </c:pt>
                      <c:pt idx="215">
                        <c:v>64.5</c:v>
                      </c:pt>
                      <c:pt idx="216">
                        <c:v>68.400000000000006</c:v>
                      </c:pt>
                      <c:pt idx="217">
                        <c:v>72.3</c:v>
                      </c:pt>
                      <c:pt idx="218">
                        <c:v>76.2</c:v>
                      </c:pt>
                      <c:pt idx="219">
                        <c:v>80.099999999999994</c:v>
                      </c:pt>
                      <c:pt idx="220">
                        <c:v>84</c:v>
                      </c:pt>
                      <c:pt idx="221">
                        <c:v>80.099999999999994</c:v>
                      </c:pt>
                      <c:pt idx="222">
                        <c:v>76.2</c:v>
                      </c:pt>
                      <c:pt idx="223">
                        <c:v>72.3</c:v>
                      </c:pt>
                      <c:pt idx="224">
                        <c:v>68.400000000000006</c:v>
                      </c:pt>
                      <c:pt idx="225">
                        <c:v>64.5</c:v>
                      </c:pt>
                      <c:pt idx="226">
                        <c:v>60.6</c:v>
                      </c:pt>
                      <c:pt idx="227">
                        <c:v>56.7</c:v>
                      </c:pt>
                      <c:pt idx="228">
                        <c:v>52.8</c:v>
                      </c:pt>
                      <c:pt idx="229">
                        <c:v>48.9</c:v>
                      </c:pt>
                      <c:pt idx="230">
                        <c:v>45</c:v>
                      </c:pt>
                      <c:pt idx="231">
                        <c:v>48.3</c:v>
                      </c:pt>
                      <c:pt idx="232">
                        <c:v>51.6</c:v>
                      </c:pt>
                      <c:pt idx="233">
                        <c:v>54.9</c:v>
                      </c:pt>
                      <c:pt idx="234">
                        <c:v>58.2</c:v>
                      </c:pt>
                      <c:pt idx="235">
                        <c:v>61.5</c:v>
                      </c:pt>
                      <c:pt idx="236">
                        <c:v>64.8</c:v>
                      </c:pt>
                      <c:pt idx="237">
                        <c:v>68.099999999999994</c:v>
                      </c:pt>
                      <c:pt idx="238">
                        <c:v>71.400000000000006</c:v>
                      </c:pt>
                      <c:pt idx="239">
                        <c:v>74.7</c:v>
                      </c:pt>
                      <c:pt idx="240">
                        <c:v>78</c:v>
                      </c:pt>
                      <c:pt idx="241">
                        <c:v>73.2</c:v>
                      </c:pt>
                      <c:pt idx="242">
                        <c:v>68.400000000000006</c:v>
                      </c:pt>
                      <c:pt idx="243">
                        <c:v>63.6</c:v>
                      </c:pt>
                      <c:pt idx="244">
                        <c:v>58.8</c:v>
                      </c:pt>
                      <c:pt idx="245">
                        <c:v>54</c:v>
                      </c:pt>
                      <c:pt idx="246">
                        <c:v>49.2</c:v>
                      </c:pt>
                      <c:pt idx="247">
                        <c:v>44.4</c:v>
                      </c:pt>
                      <c:pt idx="248">
                        <c:v>39.6</c:v>
                      </c:pt>
                      <c:pt idx="249">
                        <c:v>34.799999999999997</c:v>
                      </c:pt>
                      <c:pt idx="250">
                        <c:v>30</c:v>
                      </c:pt>
                      <c:pt idx="251">
                        <c:v>27</c:v>
                      </c:pt>
                      <c:pt idx="252">
                        <c:v>24</c:v>
                      </c:pt>
                      <c:pt idx="253">
                        <c:v>21</c:v>
                      </c:pt>
                      <c:pt idx="254">
                        <c:v>18</c:v>
                      </c:pt>
                      <c:pt idx="255">
                        <c:v>15</c:v>
                      </c:pt>
                      <c:pt idx="256">
                        <c:v>12</c:v>
                      </c:pt>
                      <c:pt idx="257">
                        <c:v>9</c:v>
                      </c:pt>
                      <c:pt idx="258">
                        <c:v>6</c:v>
                      </c:pt>
                      <c:pt idx="259">
                        <c:v>3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7-B588-4BE0-8273-0227F6B06352}"/>
                  </c:ext>
                </c:extLst>
              </c15:ser>
            </c15:filteredScatterSeries>
            <c15:filteredScatterSeries>
              <c15:ser>
                <c:idx val="28"/>
                <c:order val="7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D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D$2:$A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87</c:v>
                      </c:pt>
                      <c:pt idx="1">
                        <c:v>94.5</c:v>
                      </c:pt>
                      <c:pt idx="2">
                        <c:v>102</c:v>
                      </c:pt>
                      <c:pt idx="3">
                        <c:v>109.5</c:v>
                      </c:pt>
                      <c:pt idx="4">
                        <c:v>117</c:v>
                      </c:pt>
                      <c:pt idx="5">
                        <c:v>124.5</c:v>
                      </c:pt>
                      <c:pt idx="6">
                        <c:v>132</c:v>
                      </c:pt>
                      <c:pt idx="7">
                        <c:v>139.5</c:v>
                      </c:pt>
                      <c:pt idx="8">
                        <c:v>147</c:v>
                      </c:pt>
                      <c:pt idx="9">
                        <c:v>154.5</c:v>
                      </c:pt>
                      <c:pt idx="10">
                        <c:v>162</c:v>
                      </c:pt>
                      <c:pt idx="11">
                        <c:v>153.30000000000001</c:v>
                      </c:pt>
                      <c:pt idx="12">
                        <c:v>144.6</c:v>
                      </c:pt>
                      <c:pt idx="13">
                        <c:v>135.9</c:v>
                      </c:pt>
                      <c:pt idx="14">
                        <c:v>127.2</c:v>
                      </c:pt>
                      <c:pt idx="15">
                        <c:v>118.5</c:v>
                      </c:pt>
                      <c:pt idx="16">
                        <c:v>109.8</c:v>
                      </c:pt>
                      <c:pt idx="17">
                        <c:v>101.1</c:v>
                      </c:pt>
                      <c:pt idx="18">
                        <c:v>92.4</c:v>
                      </c:pt>
                      <c:pt idx="19">
                        <c:v>83.7</c:v>
                      </c:pt>
                      <c:pt idx="20">
                        <c:v>75</c:v>
                      </c:pt>
                      <c:pt idx="21">
                        <c:v>67.5</c:v>
                      </c:pt>
                      <c:pt idx="22">
                        <c:v>60</c:v>
                      </c:pt>
                      <c:pt idx="23">
                        <c:v>52.5</c:v>
                      </c:pt>
                      <c:pt idx="24">
                        <c:v>45</c:v>
                      </c:pt>
                      <c:pt idx="25">
                        <c:v>37.5</c:v>
                      </c:pt>
                      <c:pt idx="26">
                        <c:v>30</c:v>
                      </c:pt>
                      <c:pt idx="27">
                        <c:v>22.5</c:v>
                      </c:pt>
                      <c:pt idx="28">
                        <c:v>15</c:v>
                      </c:pt>
                      <c:pt idx="29">
                        <c:v>7.5</c:v>
                      </c:pt>
                      <c:pt idx="30">
                        <c:v>0</c:v>
                      </c:pt>
                      <c:pt idx="31">
                        <c:v>3.3</c:v>
                      </c:pt>
                      <c:pt idx="32">
                        <c:v>6.6</c:v>
                      </c:pt>
                      <c:pt idx="33">
                        <c:v>9.8999999999999897</c:v>
                      </c:pt>
                      <c:pt idx="34">
                        <c:v>13.2</c:v>
                      </c:pt>
                      <c:pt idx="35">
                        <c:v>16.5</c:v>
                      </c:pt>
                      <c:pt idx="36">
                        <c:v>19.799999999999901</c:v>
                      </c:pt>
                      <c:pt idx="37">
                        <c:v>23.099999999999898</c:v>
                      </c:pt>
                      <c:pt idx="38">
                        <c:v>26.4</c:v>
                      </c:pt>
                      <c:pt idx="39">
                        <c:v>29.7</c:v>
                      </c:pt>
                      <c:pt idx="40">
                        <c:v>33</c:v>
                      </c:pt>
                      <c:pt idx="41">
                        <c:v>29.7</c:v>
                      </c:pt>
                      <c:pt idx="42">
                        <c:v>26.4</c:v>
                      </c:pt>
                      <c:pt idx="43">
                        <c:v>23.1</c:v>
                      </c:pt>
                      <c:pt idx="44">
                        <c:v>19.8</c:v>
                      </c:pt>
                      <c:pt idx="45">
                        <c:v>16.5</c:v>
                      </c:pt>
                      <c:pt idx="46">
                        <c:v>13.2</c:v>
                      </c:pt>
                      <c:pt idx="47">
                        <c:v>9.9</c:v>
                      </c:pt>
                      <c:pt idx="48">
                        <c:v>6.6</c:v>
                      </c:pt>
                      <c:pt idx="49">
                        <c:v>3.3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44.1</c:v>
                      </c:pt>
                      <c:pt idx="62">
                        <c:v>88.2</c:v>
                      </c:pt>
                      <c:pt idx="63">
                        <c:v>132.30000000000001</c:v>
                      </c:pt>
                      <c:pt idx="64">
                        <c:v>176.4</c:v>
                      </c:pt>
                      <c:pt idx="65">
                        <c:v>220.5</c:v>
                      </c:pt>
                      <c:pt idx="66">
                        <c:v>264.60000000000002</c:v>
                      </c:pt>
                      <c:pt idx="67">
                        <c:v>308.7</c:v>
                      </c:pt>
                      <c:pt idx="68">
                        <c:v>352.8</c:v>
                      </c:pt>
                      <c:pt idx="69">
                        <c:v>396.9</c:v>
                      </c:pt>
                      <c:pt idx="70">
                        <c:v>441</c:v>
                      </c:pt>
                      <c:pt idx="71">
                        <c:v>663</c:v>
                      </c:pt>
                      <c:pt idx="72">
                        <c:v>885</c:v>
                      </c:pt>
                      <c:pt idx="73">
                        <c:v>1107</c:v>
                      </c:pt>
                      <c:pt idx="74">
                        <c:v>1329</c:v>
                      </c:pt>
                      <c:pt idx="75">
                        <c:v>1551</c:v>
                      </c:pt>
                      <c:pt idx="76">
                        <c:v>1773</c:v>
                      </c:pt>
                      <c:pt idx="77">
                        <c:v>1995</c:v>
                      </c:pt>
                      <c:pt idx="78">
                        <c:v>2217</c:v>
                      </c:pt>
                      <c:pt idx="79">
                        <c:v>2439</c:v>
                      </c:pt>
                      <c:pt idx="80">
                        <c:v>2661</c:v>
                      </c:pt>
                      <c:pt idx="81">
                        <c:v>2412.3000000000002</c:v>
                      </c:pt>
                      <c:pt idx="82">
                        <c:v>2163.6</c:v>
                      </c:pt>
                      <c:pt idx="83">
                        <c:v>1914.9</c:v>
                      </c:pt>
                      <c:pt idx="84">
                        <c:v>1666.2</c:v>
                      </c:pt>
                      <c:pt idx="85">
                        <c:v>1417.5</c:v>
                      </c:pt>
                      <c:pt idx="86">
                        <c:v>1168.8</c:v>
                      </c:pt>
                      <c:pt idx="87">
                        <c:v>920.1</c:v>
                      </c:pt>
                      <c:pt idx="88">
                        <c:v>671.4</c:v>
                      </c:pt>
                      <c:pt idx="89">
                        <c:v>422.7</c:v>
                      </c:pt>
                      <c:pt idx="90">
                        <c:v>174</c:v>
                      </c:pt>
                      <c:pt idx="91">
                        <c:v>187.2</c:v>
                      </c:pt>
                      <c:pt idx="92">
                        <c:v>200.4</c:v>
                      </c:pt>
                      <c:pt idx="93">
                        <c:v>213.6</c:v>
                      </c:pt>
                      <c:pt idx="94">
                        <c:v>226.8</c:v>
                      </c:pt>
                      <c:pt idx="95">
                        <c:v>240</c:v>
                      </c:pt>
                      <c:pt idx="96">
                        <c:v>253.2</c:v>
                      </c:pt>
                      <c:pt idx="97">
                        <c:v>266.39999999999998</c:v>
                      </c:pt>
                      <c:pt idx="98">
                        <c:v>279.60000000000002</c:v>
                      </c:pt>
                      <c:pt idx="99">
                        <c:v>292.8</c:v>
                      </c:pt>
                      <c:pt idx="100">
                        <c:v>306</c:v>
                      </c:pt>
                      <c:pt idx="101">
                        <c:v>415.8</c:v>
                      </c:pt>
                      <c:pt idx="102">
                        <c:v>525.6</c:v>
                      </c:pt>
                      <c:pt idx="103">
                        <c:v>635.4</c:v>
                      </c:pt>
                      <c:pt idx="104">
                        <c:v>745.2</c:v>
                      </c:pt>
                      <c:pt idx="105">
                        <c:v>855</c:v>
                      </c:pt>
                      <c:pt idx="106">
                        <c:v>964.8</c:v>
                      </c:pt>
                      <c:pt idx="107">
                        <c:v>1074.5999999999999</c:v>
                      </c:pt>
                      <c:pt idx="108">
                        <c:v>1184.4000000000001</c:v>
                      </c:pt>
                      <c:pt idx="109">
                        <c:v>1294.19999999999</c:v>
                      </c:pt>
                      <c:pt idx="110">
                        <c:v>1404</c:v>
                      </c:pt>
                      <c:pt idx="111">
                        <c:v>1275.5999999999999</c:v>
                      </c:pt>
                      <c:pt idx="112">
                        <c:v>1147.2</c:v>
                      </c:pt>
                      <c:pt idx="113">
                        <c:v>1018.8</c:v>
                      </c:pt>
                      <c:pt idx="114">
                        <c:v>890.4</c:v>
                      </c:pt>
                      <c:pt idx="115">
                        <c:v>762</c:v>
                      </c:pt>
                      <c:pt idx="116">
                        <c:v>633.599999999999</c:v>
                      </c:pt>
                      <c:pt idx="117">
                        <c:v>505.19999999999902</c:v>
                      </c:pt>
                      <c:pt idx="118">
                        <c:v>376.79999999999899</c:v>
                      </c:pt>
                      <c:pt idx="119">
                        <c:v>248.39999999999901</c:v>
                      </c:pt>
                      <c:pt idx="120">
                        <c:v>120</c:v>
                      </c:pt>
                      <c:pt idx="121">
                        <c:v>116.7</c:v>
                      </c:pt>
                      <c:pt idx="122">
                        <c:v>113.4</c:v>
                      </c:pt>
                      <c:pt idx="123">
                        <c:v>110.1</c:v>
                      </c:pt>
                      <c:pt idx="124">
                        <c:v>106.8</c:v>
                      </c:pt>
                      <c:pt idx="125">
                        <c:v>103.5</c:v>
                      </c:pt>
                      <c:pt idx="126">
                        <c:v>100.2</c:v>
                      </c:pt>
                      <c:pt idx="127">
                        <c:v>96.9</c:v>
                      </c:pt>
                      <c:pt idx="128">
                        <c:v>93.6</c:v>
                      </c:pt>
                      <c:pt idx="129">
                        <c:v>90.3</c:v>
                      </c:pt>
                      <c:pt idx="130">
                        <c:v>87</c:v>
                      </c:pt>
                      <c:pt idx="131">
                        <c:v>588</c:v>
                      </c:pt>
                      <c:pt idx="132">
                        <c:v>1089</c:v>
                      </c:pt>
                      <c:pt idx="133">
                        <c:v>1590</c:v>
                      </c:pt>
                      <c:pt idx="134">
                        <c:v>2091</c:v>
                      </c:pt>
                      <c:pt idx="135">
                        <c:v>2592</c:v>
                      </c:pt>
                      <c:pt idx="136">
                        <c:v>3093</c:v>
                      </c:pt>
                      <c:pt idx="137">
                        <c:v>3594</c:v>
                      </c:pt>
                      <c:pt idx="138">
                        <c:v>4095</c:v>
                      </c:pt>
                      <c:pt idx="139">
                        <c:v>4596</c:v>
                      </c:pt>
                      <c:pt idx="140">
                        <c:v>5097</c:v>
                      </c:pt>
                      <c:pt idx="141">
                        <c:v>4767.8999999999996</c:v>
                      </c:pt>
                      <c:pt idx="142">
                        <c:v>4438.8</c:v>
                      </c:pt>
                      <c:pt idx="143">
                        <c:v>4109.7</c:v>
                      </c:pt>
                      <c:pt idx="144">
                        <c:v>3780.6</c:v>
                      </c:pt>
                      <c:pt idx="145">
                        <c:v>3451.5</c:v>
                      </c:pt>
                      <c:pt idx="146">
                        <c:v>3122.3999999999901</c:v>
                      </c:pt>
                      <c:pt idx="147">
                        <c:v>2793.2999999999902</c:v>
                      </c:pt>
                      <c:pt idx="148">
                        <c:v>2464.1999999999998</c:v>
                      </c:pt>
                      <c:pt idx="149">
                        <c:v>2135.1</c:v>
                      </c:pt>
                      <c:pt idx="150">
                        <c:v>1806</c:v>
                      </c:pt>
                      <c:pt idx="151">
                        <c:v>1848.6</c:v>
                      </c:pt>
                      <c:pt idx="152">
                        <c:v>1891.2</c:v>
                      </c:pt>
                      <c:pt idx="153">
                        <c:v>1933.8</c:v>
                      </c:pt>
                      <c:pt idx="154">
                        <c:v>1976.4</c:v>
                      </c:pt>
                      <c:pt idx="155">
                        <c:v>2019</c:v>
                      </c:pt>
                      <c:pt idx="156">
                        <c:v>2061.6</c:v>
                      </c:pt>
                      <c:pt idx="157">
                        <c:v>2104.1999999999998</c:v>
                      </c:pt>
                      <c:pt idx="158">
                        <c:v>2146.8000000000002</c:v>
                      </c:pt>
                      <c:pt idx="159">
                        <c:v>2189.4</c:v>
                      </c:pt>
                      <c:pt idx="160">
                        <c:v>2232</c:v>
                      </c:pt>
                      <c:pt idx="161">
                        <c:v>2252.4</c:v>
                      </c:pt>
                      <c:pt idx="162">
                        <c:v>2272.8000000000002</c:v>
                      </c:pt>
                      <c:pt idx="163">
                        <c:v>2293.1999999999998</c:v>
                      </c:pt>
                      <c:pt idx="164">
                        <c:v>2313.6</c:v>
                      </c:pt>
                      <c:pt idx="165">
                        <c:v>2334</c:v>
                      </c:pt>
                      <c:pt idx="166">
                        <c:v>2354.4</c:v>
                      </c:pt>
                      <c:pt idx="167">
                        <c:v>2374.8000000000002</c:v>
                      </c:pt>
                      <c:pt idx="168">
                        <c:v>2395.1999999999998</c:v>
                      </c:pt>
                      <c:pt idx="169">
                        <c:v>2415.6</c:v>
                      </c:pt>
                      <c:pt idx="170">
                        <c:v>2436</c:v>
                      </c:pt>
                      <c:pt idx="171">
                        <c:v>2306.6999999999998</c:v>
                      </c:pt>
                      <c:pt idx="172">
                        <c:v>2177.4</c:v>
                      </c:pt>
                      <c:pt idx="173">
                        <c:v>2048.1</c:v>
                      </c:pt>
                      <c:pt idx="174">
                        <c:v>1918.8</c:v>
                      </c:pt>
                      <c:pt idx="175">
                        <c:v>1789.5</c:v>
                      </c:pt>
                      <c:pt idx="176">
                        <c:v>1660.19999999999</c:v>
                      </c:pt>
                      <c:pt idx="177">
                        <c:v>1530.8999999999901</c:v>
                      </c:pt>
                      <c:pt idx="178">
                        <c:v>1401.6</c:v>
                      </c:pt>
                      <c:pt idx="179">
                        <c:v>1272.3</c:v>
                      </c:pt>
                      <c:pt idx="180">
                        <c:v>1143</c:v>
                      </c:pt>
                      <c:pt idx="181">
                        <c:v>1106.0999999999999</c:v>
                      </c:pt>
                      <c:pt idx="182">
                        <c:v>1069.2</c:v>
                      </c:pt>
                      <c:pt idx="183">
                        <c:v>1032.3</c:v>
                      </c:pt>
                      <c:pt idx="184">
                        <c:v>995.4</c:v>
                      </c:pt>
                      <c:pt idx="185">
                        <c:v>958.5</c:v>
                      </c:pt>
                      <c:pt idx="186">
                        <c:v>921.6</c:v>
                      </c:pt>
                      <c:pt idx="187">
                        <c:v>884.7</c:v>
                      </c:pt>
                      <c:pt idx="188">
                        <c:v>847.8</c:v>
                      </c:pt>
                      <c:pt idx="189">
                        <c:v>810.9</c:v>
                      </c:pt>
                      <c:pt idx="190">
                        <c:v>774</c:v>
                      </c:pt>
                      <c:pt idx="191">
                        <c:v>749.7</c:v>
                      </c:pt>
                      <c:pt idx="192">
                        <c:v>725.4</c:v>
                      </c:pt>
                      <c:pt idx="193">
                        <c:v>701.1</c:v>
                      </c:pt>
                      <c:pt idx="194">
                        <c:v>676.8</c:v>
                      </c:pt>
                      <c:pt idx="195">
                        <c:v>652.5</c:v>
                      </c:pt>
                      <c:pt idx="196">
                        <c:v>628.20000000000005</c:v>
                      </c:pt>
                      <c:pt idx="197">
                        <c:v>603.9</c:v>
                      </c:pt>
                      <c:pt idx="198">
                        <c:v>579.6</c:v>
                      </c:pt>
                      <c:pt idx="199">
                        <c:v>555.29999999999995</c:v>
                      </c:pt>
                      <c:pt idx="200">
                        <c:v>531</c:v>
                      </c:pt>
                      <c:pt idx="201">
                        <c:v>512.1</c:v>
                      </c:pt>
                      <c:pt idx="202">
                        <c:v>493.2</c:v>
                      </c:pt>
                      <c:pt idx="203">
                        <c:v>474.3</c:v>
                      </c:pt>
                      <c:pt idx="204">
                        <c:v>455.4</c:v>
                      </c:pt>
                      <c:pt idx="205">
                        <c:v>436.5</c:v>
                      </c:pt>
                      <c:pt idx="206">
                        <c:v>417.6</c:v>
                      </c:pt>
                      <c:pt idx="207">
                        <c:v>398.7</c:v>
                      </c:pt>
                      <c:pt idx="208">
                        <c:v>379.8</c:v>
                      </c:pt>
                      <c:pt idx="209">
                        <c:v>360.9</c:v>
                      </c:pt>
                      <c:pt idx="210">
                        <c:v>342</c:v>
                      </c:pt>
                      <c:pt idx="211">
                        <c:v>334.5</c:v>
                      </c:pt>
                      <c:pt idx="212">
                        <c:v>327</c:v>
                      </c:pt>
                      <c:pt idx="213">
                        <c:v>319.5</c:v>
                      </c:pt>
                      <c:pt idx="214">
                        <c:v>312</c:v>
                      </c:pt>
                      <c:pt idx="215">
                        <c:v>304.5</c:v>
                      </c:pt>
                      <c:pt idx="216">
                        <c:v>297</c:v>
                      </c:pt>
                      <c:pt idx="217">
                        <c:v>289.5</c:v>
                      </c:pt>
                      <c:pt idx="218">
                        <c:v>282</c:v>
                      </c:pt>
                      <c:pt idx="219">
                        <c:v>274.5</c:v>
                      </c:pt>
                      <c:pt idx="220">
                        <c:v>267</c:v>
                      </c:pt>
                      <c:pt idx="221">
                        <c:v>255.9</c:v>
                      </c:pt>
                      <c:pt idx="222">
                        <c:v>244.8</c:v>
                      </c:pt>
                      <c:pt idx="223">
                        <c:v>233.7</c:v>
                      </c:pt>
                      <c:pt idx="224">
                        <c:v>222.6</c:v>
                      </c:pt>
                      <c:pt idx="225">
                        <c:v>211.5</c:v>
                      </c:pt>
                      <c:pt idx="226">
                        <c:v>200.4</c:v>
                      </c:pt>
                      <c:pt idx="227">
                        <c:v>189.3</c:v>
                      </c:pt>
                      <c:pt idx="228">
                        <c:v>178.2</c:v>
                      </c:pt>
                      <c:pt idx="229">
                        <c:v>167.1</c:v>
                      </c:pt>
                      <c:pt idx="230">
                        <c:v>156</c:v>
                      </c:pt>
                      <c:pt idx="231">
                        <c:v>163.5</c:v>
                      </c:pt>
                      <c:pt idx="232">
                        <c:v>171</c:v>
                      </c:pt>
                      <c:pt idx="233">
                        <c:v>178.5</c:v>
                      </c:pt>
                      <c:pt idx="234">
                        <c:v>186</c:v>
                      </c:pt>
                      <c:pt idx="235">
                        <c:v>193.5</c:v>
                      </c:pt>
                      <c:pt idx="236">
                        <c:v>201</c:v>
                      </c:pt>
                      <c:pt idx="237">
                        <c:v>208.5</c:v>
                      </c:pt>
                      <c:pt idx="238">
                        <c:v>216</c:v>
                      </c:pt>
                      <c:pt idx="239">
                        <c:v>223.5</c:v>
                      </c:pt>
                      <c:pt idx="240">
                        <c:v>231</c:v>
                      </c:pt>
                      <c:pt idx="241">
                        <c:v>233.7</c:v>
                      </c:pt>
                      <c:pt idx="242">
                        <c:v>236.4</c:v>
                      </c:pt>
                      <c:pt idx="243">
                        <c:v>239.1</c:v>
                      </c:pt>
                      <c:pt idx="244">
                        <c:v>241.8</c:v>
                      </c:pt>
                      <c:pt idx="245">
                        <c:v>244.5</c:v>
                      </c:pt>
                      <c:pt idx="246">
                        <c:v>247.2</c:v>
                      </c:pt>
                      <c:pt idx="247">
                        <c:v>249.9</c:v>
                      </c:pt>
                      <c:pt idx="248">
                        <c:v>252.6</c:v>
                      </c:pt>
                      <c:pt idx="249">
                        <c:v>255.3</c:v>
                      </c:pt>
                      <c:pt idx="250">
                        <c:v>258</c:v>
                      </c:pt>
                      <c:pt idx="251">
                        <c:v>251.7</c:v>
                      </c:pt>
                      <c:pt idx="252">
                        <c:v>245.4</c:v>
                      </c:pt>
                      <c:pt idx="253">
                        <c:v>239.1</c:v>
                      </c:pt>
                      <c:pt idx="254">
                        <c:v>232.8</c:v>
                      </c:pt>
                      <c:pt idx="255">
                        <c:v>226.5</c:v>
                      </c:pt>
                      <c:pt idx="256">
                        <c:v>220.2</c:v>
                      </c:pt>
                      <c:pt idx="257">
                        <c:v>213.9</c:v>
                      </c:pt>
                      <c:pt idx="258">
                        <c:v>207.6</c:v>
                      </c:pt>
                      <c:pt idx="259">
                        <c:v>201.3</c:v>
                      </c:pt>
                      <c:pt idx="260">
                        <c:v>195</c:v>
                      </c:pt>
                      <c:pt idx="261">
                        <c:v>183.9</c:v>
                      </c:pt>
                      <c:pt idx="262">
                        <c:v>172.8</c:v>
                      </c:pt>
                      <c:pt idx="263">
                        <c:v>161.69999999999999</c:v>
                      </c:pt>
                      <c:pt idx="264">
                        <c:v>150.6</c:v>
                      </c:pt>
                      <c:pt idx="265">
                        <c:v>139.5</c:v>
                      </c:pt>
                      <c:pt idx="266">
                        <c:v>128.4</c:v>
                      </c:pt>
                      <c:pt idx="267">
                        <c:v>117.3</c:v>
                      </c:pt>
                      <c:pt idx="268">
                        <c:v>106.2</c:v>
                      </c:pt>
                      <c:pt idx="269">
                        <c:v>95.1</c:v>
                      </c:pt>
                      <c:pt idx="270">
                        <c:v>84</c:v>
                      </c:pt>
                      <c:pt idx="271">
                        <c:v>92.7</c:v>
                      </c:pt>
                      <c:pt idx="272">
                        <c:v>101.4</c:v>
                      </c:pt>
                      <c:pt idx="273">
                        <c:v>110.1</c:v>
                      </c:pt>
                      <c:pt idx="274">
                        <c:v>118.8</c:v>
                      </c:pt>
                      <c:pt idx="275">
                        <c:v>127.5</c:v>
                      </c:pt>
                      <c:pt idx="276">
                        <c:v>136.19999999999999</c:v>
                      </c:pt>
                      <c:pt idx="277">
                        <c:v>144.89999999999901</c:v>
                      </c:pt>
                      <c:pt idx="278">
                        <c:v>153.6</c:v>
                      </c:pt>
                      <c:pt idx="279">
                        <c:v>162.30000000000001</c:v>
                      </c:pt>
                      <c:pt idx="280">
                        <c:v>171</c:v>
                      </c:pt>
                      <c:pt idx="281">
                        <c:v>159</c:v>
                      </c:pt>
                      <c:pt idx="282">
                        <c:v>147</c:v>
                      </c:pt>
                      <c:pt idx="283">
                        <c:v>135</c:v>
                      </c:pt>
                      <c:pt idx="284">
                        <c:v>123</c:v>
                      </c:pt>
                      <c:pt idx="285">
                        <c:v>111</c:v>
                      </c:pt>
                      <c:pt idx="286">
                        <c:v>99</c:v>
                      </c:pt>
                      <c:pt idx="287">
                        <c:v>87</c:v>
                      </c:pt>
                      <c:pt idx="288">
                        <c:v>75</c:v>
                      </c:pt>
                      <c:pt idx="289">
                        <c:v>63</c:v>
                      </c:pt>
                      <c:pt idx="290">
                        <c:v>51</c:v>
                      </c:pt>
                      <c:pt idx="291">
                        <c:v>46.8</c:v>
                      </c:pt>
                      <c:pt idx="292">
                        <c:v>42.6</c:v>
                      </c:pt>
                      <c:pt idx="293">
                        <c:v>38.4</c:v>
                      </c:pt>
                      <c:pt idx="294">
                        <c:v>34.200000000000003</c:v>
                      </c:pt>
                      <c:pt idx="295">
                        <c:v>30</c:v>
                      </c:pt>
                      <c:pt idx="296">
                        <c:v>25.799999999999901</c:v>
                      </c:pt>
                      <c:pt idx="297">
                        <c:v>21.599999999999898</c:v>
                      </c:pt>
                      <c:pt idx="298">
                        <c:v>17.399999999999999</c:v>
                      </c:pt>
                      <c:pt idx="299">
                        <c:v>13.199999999999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8-B588-4BE0-8273-0227F6B06352}"/>
                  </c:ext>
                </c:extLst>
              </c15:ser>
            </c15:filteredScatterSeries>
            <c15:filteredScatterSeries>
              <c15:ser>
                <c:idx val="29"/>
                <c:order val="7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2:$A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9</c:v>
                      </c:pt>
                      <c:pt idx="1">
                        <c:v>9</c:v>
                      </c:pt>
                      <c:pt idx="2">
                        <c:v>9</c:v>
                      </c:pt>
                      <c:pt idx="3">
                        <c:v>9</c:v>
                      </c:pt>
                      <c:pt idx="4">
                        <c:v>9</c:v>
                      </c:pt>
                      <c:pt idx="5">
                        <c:v>9</c:v>
                      </c:pt>
                      <c:pt idx="6">
                        <c:v>9</c:v>
                      </c:pt>
                      <c:pt idx="7">
                        <c:v>9</c:v>
                      </c:pt>
                      <c:pt idx="8">
                        <c:v>9</c:v>
                      </c:pt>
                      <c:pt idx="9">
                        <c:v>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21</c:v>
                      </c:pt>
                      <c:pt idx="32">
                        <c:v>21</c:v>
                      </c:pt>
                      <c:pt idx="33">
                        <c:v>21</c:v>
                      </c:pt>
                      <c:pt idx="34">
                        <c:v>21</c:v>
                      </c:pt>
                      <c:pt idx="35">
                        <c:v>21</c:v>
                      </c:pt>
                      <c:pt idx="36">
                        <c:v>21</c:v>
                      </c:pt>
                      <c:pt idx="37">
                        <c:v>21</c:v>
                      </c:pt>
                      <c:pt idx="38">
                        <c:v>21</c:v>
                      </c:pt>
                      <c:pt idx="39">
                        <c:v>21</c:v>
                      </c:pt>
                      <c:pt idx="40">
                        <c:v>21</c:v>
                      </c:pt>
                      <c:pt idx="41">
                        <c:v>18.899999999999999</c:v>
                      </c:pt>
                      <c:pt idx="42">
                        <c:v>16.8</c:v>
                      </c:pt>
                      <c:pt idx="43">
                        <c:v>14.7</c:v>
                      </c:pt>
                      <c:pt idx="44">
                        <c:v>12.6</c:v>
                      </c:pt>
                      <c:pt idx="45">
                        <c:v>10.5</c:v>
                      </c:pt>
                      <c:pt idx="46">
                        <c:v>8.3999999999999897</c:v>
                      </c:pt>
                      <c:pt idx="47">
                        <c:v>6.2999999999999901</c:v>
                      </c:pt>
                      <c:pt idx="48">
                        <c:v>4.1999999999999904</c:v>
                      </c:pt>
                      <c:pt idx="49">
                        <c:v>2.099999999999989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.9</c:v>
                      </c:pt>
                      <c:pt idx="192">
                        <c:v>10.8</c:v>
                      </c:pt>
                      <c:pt idx="193">
                        <c:v>11.7</c:v>
                      </c:pt>
                      <c:pt idx="194">
                        <c:v>12.6</c:v>
                      </c:pt>
                      <c:pt idx="195">
                        <c:v>13.5</c:v>
                      </c:pt>
                      <c:pt idx="196">
                        <c:v>14.4</c:v>
                      </c:pt>
                      <c:pt idx="197">
                        <c:v>15.3</c:v>
                      </c:pt>
                      <c:pt idx="198">
                        <c:v>16.2</c:v>
                      </c:pt>
                      <c:pt idx="199">
                        <c:v>17.100000000000001</c:v>
                      </c:pt>
                      <c:pt idx="200">
                        <c:v>18</c:v>
                      </c:pt>
                      <c:pt idx="201">
                        <c:v>17.100000000000001</c:v>
                      </c:pt>
                      <c:pt idx="202">
                        <c:v>16.2</c:v>
                      </c:pt>
                      <c:pt idx="203">
                        <c:v>15.3</c:v>
                      </c:pt>
                      <c:pt idx="204">
                        <c:v>14.4</c:v>
                      </c:pt>
                      <c:pt idx="205">
                        <c:v>13.5</c:v>
                      </c:pt>
                      <c:pt idx="206">
                        <c:v>12.6</c:v>
                      </c:pt>
                      <c:pt idx="207">
                        <c:v>11.7</c:v>
                      </c:pt>
                      <c:pt idx="208">
                        <c:v>10.8</c:v>
                      </c:pt>
                      <c:pt idx="209">
                        <c:v>9.9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4.5</c:v>
                      </c:pt>
                      <c:pt idx="232">
                        <c:v>9</c:v>
                      </c:pt>
                      <c:pt idx="233">
                        <c:v>13.5</c:v>
                      </c:pt>
                      <c:pt idx="234">
                        <c:v>18</c:v>
                      </c:pt>
                      <c:pt idx="235">
                        <c:v>22.5</c:v>
                      </c:pt>
                      <c:pt idx="236">
                        <c:v>27</c:v>
                      </c:pt>
                      <c:pt idx="237">
                        <c:v>31.5</c:v>
                      </c:pt>
                      <c:pt idx="238">
                        <c:v>36</c:v>
                      </c:pt>
                      <c:pt idx="239">
                        <c:v>40.5</c:v>
                      </c:pt>
                      <c:pt idx="240">
                        <c:v>45</c:v>
                      </c:pt>
                      <c:pt idx="241">
                        <c:v>40.5</c:v>
                      </c:pt>
                      <c:pt idx="242">
                        <c:v>36</c:v>
                      </c:pt>
                      <c:pt idx="243">
                        <c:v>31.5</c:v>
                      </c:pt>
                      <c:pt idx="244">
                        <c:v>27</c:v>
                      </c:pt>
                      <c:pt idx="245">
                        <c:v>22.5</c:v>
                      </c:pt>
                      <c:pt idx="246">
                        <c:v>18</c:v>
                      </c:pt>
                      <c:pt idx="247">
                        <c:v>13.5</c:v>
                      </c:pt>
                      <c:pt idx="248">
                        <c:v>9</c:v>
                      </c:pt>
                      <c:pt idx="249">
                        <c:v>4.5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.9</c:v>
                      </c:pt>
                      <c:pt idx="272">
                        <c:v>1.8</c:v>
                      </c:pt>
                      <c:pt idx="273">
                        <c:v>2.7</c:v>
                      </c:pt>
                      <c:pt idx="274">
                        <c:v>3.6</c:v>
                      </c:pt>
                      <c:pt idx="275">
                        <c:v>4.5</c:v>
                      </c:pt>
                      <c:pt idx="276">
                        <c:v>5.4</c:v>
                      </c:pt>
                      <c:pt idx="277">
                        <c:v>6.3</c:v>
                      </c:pt>
                      <c:pt idx="278">
                        <c:v>7.2</c:v>
                      </c:pt>
                      <c:pt idx="279">
                        <c:v>8.1</c:v>
                      </c:pt>
                      <c:pt idx="280">
                        <c:v>9</c:v>
                      </c:pt>
                      <c:pt idx="281">
                        <c:v>9.9</c:v>
                      </c:pt>
                      <c:pt idx="282">
                        <c:v>10.8</c:v>
                      </c:pt>
                      <c:pt idx="283">
                        <c:v>11.7</c:v>
                      </c:pt>
                      <c:pt idx="284">
                        <c:v>12.6</c:v>
                      </c:pt>
                      <c:pt idx="285">
                        <c:v>13.5</c:v>
                      </c:pt>
                      <c:pt idx="286">
                        <c:v>14.4</c:v>
                      </c:pt>
                      <c:pt idx="287">
                        <c:v>15.3</c:v>
                      </c:pt>
                      <c:pt idx="288">
                        <c:v>16.2</c:v>
                      </c:pt>
                      <c:pt idx="289">
                        <c:v>17.100000000000001</c:v>
                      </c:pt>
                      <c:pt idx="290">
                        <c:v>18</c:v>
                      </c:pt>
                      <c:pt idx="291">
                        <c:v>17.100000000000001</c:v>
                      </c:pt>
                      <c:pt idx="292">
                        <c:v>16.2</c:v>
                      </c:pt>
                      <c:pt idx="293">
                        <c:v>15.3</c:v>
                      </c:pt>
                      <c:pt idx="294">
                        <c:v>14.4</c:v>
                      </c:pt>
                      <c:pt idx="295">
                        <c:v>13.5</c:v>
                      </c:pt>
                      <c:pt idx="296">
                        <c:v>12.6</c:v>
                      </c:pt>
                      <c:pt idx="297">
                        <c:v>11.7</c:v>
                      </c:pt>
                      <c:pt idx="298">
                        <c:v>10.8</c:v>
                      </c:pt>
                      <c:pt idx="299">
                        <c:v>9.9</c:v>
                      </c:pt>
                      <c:pt idx="300">
                        <c:v>9</c:v>
                      </c:pt>
                      <c:pt idx="301">
                        <c:v>8.1</c:v>
                      </c:pt>
                      <c:pt idx="302">
                        <c:v>7.2</c:v>
                      </c:pt>
                      <c:pt idx="303">
                        <c:v>6.3</c:v>
                      </c:pt>
                      <c:pt idx="304">
                        <c:v>5.4</c:v>
                      </c:pt>
                      <c:pt idx="305">
                        <c:v>4.5</c:v>
                      </c:pt>
                      <c:pt idx="306">
                        <c:v>3.5999999999999899</c:v>
                      </c:pt>
                      <c:pt idx="307">
                        <c:v>2.7</c:v>
                      </c:pt>
                      <c:pt idx="308">
                        <c:v>1.7999999999999901</c:v>
                      </c:pt>
                      <c:pt idx="309">
                        <c:v>0.9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9-B588-4BE0-8273-0227F6B06352}"/>
                  </c:ext>
                </c:extLst>
              </c15:ser>
            </c15:filteredScatterSeries>
            <c15:filteredScatterSeries>
              <c15:ser>
                <c:idx val="30"/>
                <c:order val="7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2:$A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59</c:v>
                      </c:pt>
                      <c:pt idx="1">
                        <c:v>151</c:v>
                      </c:pt>
                      <c:pt idx="2">
                        <c:v>143</c:v>
                      </c:pt>
                      <c:pt idx="3">
                        <c:v>135</c:v>
                      </c:pt>
                      <c:pt idx="4">
                        <c:v>127</c:v>
                      </c:pt>
                      <c:pt idx="5">
                        <c:v>119</c:v>
                      </c:pt>
                      <c:pt idx="6">
                        <c:v>111</c:v>
                      </c:pt>
                      <c:pt idx="7">
                        <c:v>103</c:v>
                      </c:pt>
                      <c:pt idx="8">
                        <c:v>95</c:v>
                      </c:pt>
                      <c:pt idx="9">
                        <c:v>87</c:v>
                      </c:pt>
                      <c:pt idx="10">
                        <c:v>79</c:v>
                      </c:pt>
                      <c:pt idx="11">
                        <c:v>71.099999999999994</c:v>
                      </c:pt>
                      <c:pt idx="12">
                        <c:v>63.2</c:v>
                      </c:pt>
                      <c:pt idx="13">
                        <c:v>55.3</c:v>
                      </c:pt>
                      <c:pt idx="14">
                        <c:v>47.4</c:v>
                      </c:pt>
                      <c:pt idx="15">
                        <c:v>39.5</c:v>
                      </c:pt>
                      <c:pt idx="16">
                        <c:v>31.599999999999898</c:v>
                      </c:pt>
                      <c:pt idx="17">
                        <c:v>23.6999999999999</c:v>
                      </c:pt>
                      <c:pt idx="18">
                        <c:v>15.799999999999899</c:v>
                      </c:pt>
                      <c:pt idx="19">
                        <c:v>7.8999999999999897</c:v>
                      </c:pt>
                      <c:pt idx="20">
                        <c:v>0</c:v>
                      </c:pt>
                      <c:pt idx="21">
                        <c:v>0.4</c:v>
                      </c:pt>
                      <c:pt idx="22">
                        <c:v>0.8</c:v>
                      </c:pt>
                      <c:pt idx="23">
                        <c:v>1.2</c:v>
                      </c:pt>
                      <c:pt idx="24">
                        <c:v>1.6</c:v>
                      </c:pt>
                      <c:pt idx="25">
                        <c:v>2</c:v>
                      </c:pt>
                      <c:pt idx="26">
                        <c:v>2.4</c:v>
                      </c:pt>
                      <c:pt idx="27">
                        <c:v>2.8</c:v>
                      </c:pt>
                      <c:pt idx="28">
                        <c:v>3.2</c:v>
                      </c:pt>
                      <c:pt idx="29">
                        <c:v>3.6</c:v>
                      </c:pt>
                      <c:pt idx="30">
                        <c:v>4</c:v>
                      </c:pt>
                      <c:pt idx="31">
                        <c:v>4.5</c:v>
                      </c:pt>
                      <c:pt idx="32">
                        <c:v>5</c:v>
                      </c:pt>
                      <c:pt idx="33">
                        <c:v>5.5</c:v>
                      </c:pt>
                      <c:pt idx="34">
                        <c:v>6</c:v>
                      </c:pt>
                      <c:pt idx="35">
                        <c:v>6.5</c:v>
                      </c:pt>
                      <c:pt idx="36">
                        <c:v>7</c:v>
                      </c:pt>
                      <c:pt idx="37">
                        <c:v>7.5</c:v>
                      </c:pt>
                      <c:pt idx="38">
                        <c:v>8</c:v>
                      </c:pt>
                      <c:pt idx="39">
                        <c:v>8.5</c:v>
                      </c:pt>
                      <c:pt idx="40">
                        <c:v>9</c:v>
                      </c:pt>
                      <c:pt idx="41">
                        <c:v>8.5</c:v>
                      </c:pt>
                      <c:pt idx="42">
                        <c:v>8</c:v>
                      </c:pt>
                      <c:pt idx="43">
                        <c:v>7.5</c:v>
                      </c:pt>
                      <c:pt idx="44">
                        <c:v>7</c:v>
                      </c:pt>
                      <c:pt idx="45">
                        <c:v>6.5</c:v>
                      </c:pt>
                      <c:pt idx="46">
                        <c:v>6</c:v>
                      </c:pt>
                      <c:pt idx="47">
                        <c:v>5.5</c:v>
                      </c:pt>
                      <c:pt idx="48">
                        <c:v>5</c:v>
                      </c:pt>
                      <c:pt idx="49">
                        <c:v>4.5</c:v>
                      </c:pt>
                      <c:pt idx="50">
                        <c:v>4</c:v>
                      </c:pt>
                      <c:pt idx="51">
                        <c:v>3.6</c:v>
                      </c:pt>
                      <c:pt idx="52">
                        <c:v>3.2</c:v>
                      </c:pt>
                      <c:pt idx="53">
                        <c:v>2.8</c:v>
                      </c:pt>
                      <c:pt idx="54">
                        <c:v>2.4</c:v>
                      </c:pt>
                      <c:pt idx="55">
                        <c:v>2</c:v>
                      </c:pt>
                      <c:pt idx="56">
                        <c:v>1.5999999999999901</c:v>
                      </c:pt>
                      <c:pt idx="57">
                        <c:v>1.19999999999999</c:v>
                      </c:pt>
                      <c:pt idx="58">
                        <c:v>0.79999999999999905</c:v>
                      </c:pt>
                      <c:pt idx="59">
                        <c:v>0.39999999999999902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2.1</c:v>
                      </c:pt>
                      <c:pt idx="202">
                        <c:v>4.2</c:v>
                      </c:pt>
                      <c:pt idx="203">
                        <c:v>6.3</c:v>
                      </c:pt>
                      <c:pt idx="204">
                        <c:v>8.4</c:v>
                      </c:pt>
                      <c:pt idx="205">
                        <c:v>10.5</c:v>
                      </c:pt>
                      <c:pt idx="206">
                        <c:v>12.6</c:v>
                      </c:pt>
                      <c:pt idx="207">
                        <c:v>14.7</c:v>
                      </c:pt>
                      <c:pt idx="208">
                        <c:v>16.8</c:v>
                      </c:pt>
                      <c:pt idx="209">
                        <c:v>18.899999999999999</c:v>
                      </c:pt>
                      <c:pt idx="210">
                        <c:v>21</c:v>
                      </c:pt>
                      <c:pt idx="211">
                        <c:v>23.1</c:v>
                      </c:pt>
                      <c:pt idx="212">
                        <c:v>25.2</c:v>
                      </c:pt>
                      <c:pt idx="213">
                        <c:v>27.3</c:v>
                      </c:pt>
                      <c:pt idx="214">
                        <c:v>29.4</c:v>
                      </c:pt>
                      <c:pt idx="215">
                        <c:v>31.5</c:v>
                      </c:pt>
                      <c:pt idx="216">
                        <c:v>33.6</c:v>
                      </c:pt>
                      <c:pt idx="217">
                        <c:v>35.700000000000003</c:v>
                      </c:pt>
                      <c:pt idx="218">
                        <c:v>37.799999999999997</c:v>
                      </c:pt>
                      <c:pt idx="219">
                        <c:v>39.9</c:v>
                      </c:pt>
                      <c:pt idx="220">
                        <c:v>42</c:v>
                      </c:pt>
                      <c:pt idx="221">
                        <c:v>40.299999999999997</c:v>
                      </c:pt>
                      <c:pt idx="222">
                        <c:v>38.6</c:v>
                      </c:pt>
                      <c:pt idx="223">
                        <c:v>36.9</c:v>
                      </c:pt>
                      <c:pt idx="224">
                        <c:v>35.200000000000003</c:v>
                      </c:pt>
                      <c:pt idx="225">
                        <c:v>33.5</c:v>
                      </c:pt>
                      <c:pt idx="226">
                        <c:v>31.8</c:v>
                      </c:pt>
                      <c:pt idx="227">
                        <c:v>30.1</c:v>
                      </c:pt>
                      <c:pt idx="228">
                        <c:v>28.4</c:v>
                      </c:pt>
                      <c:pt idx="229">
                        <c:v>26.7</c:v>
                      </c:pt>
                      <c:pt idx="230">
                        <c:v>25</c:v>
                      </c:pt>
                      <c:pt idx="231">
                        <c:v>23.4</c:v>
                      </c:pt>
                      <c:pt idx="232">
                        <c:v>21.8</c:v>
                      </c:pt>
                      <c:pt idx="233">
                        <c:v>20.2</c:v>
                      </c:pt>
                      <c:pt idx="234">
                        <c:v>18.600000000000001</c:v>
                      </c:pt>
                      <c:pt idx="235">
                        <c:v>17</c:v>
                      </c:pt>
                      <c:pt idx="236">
                        <c:v>15.399999999999901</c:v>
                      </c:pt>
                      <c:pt idx="237">
                        <c:v>13.799999999999899</c:v>
                      </c:pt>
                      <c:pt idx="238">
                        <c:v>12.2</c:v>
                      </c:pt>
                      <c:pt idx="239">
                        <c:v>10.6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8.5</c:v>
                      </c:pt>
                      <c:pt idx="292">
                        <c:v>8</c:v>
                      </c:pt>
                      <c:pt idx="293">
                        <c:v>7.5</c:v>
                      </c:pt>
                      <c:pt idx="294">
                        <c:v>7</c:v>
                      </c:pt>
                      <c:pt idx="295">
                        <c:v>6.5</c:v>
                      </c:pt>
                      <c:pt idx="296">
                        <c:v>6</c:v>
                      </c:pt>
                      <c:pt idx="297">
                        <c:v>5.5</c:v>
                      </c:pt>
                      <c:pt idx="298">
                        <c:v>5</c:v>
                      </c:pt>
                      <c:pt idx="299">
                        <c:v>4.5</c:v>
                      </c:pt>
                      <c:pt idx="300">
                        <c:v>4</c:v>
                      </c:pt>
                      <c:pt idx="301">
                        <c:v>3.6</c:v>
                      </c:pt>
                      <c:pt idx="302">
                        <c:v>3.2</c:v>
                      </c:pt>
                      <c:pt idx="303">
                        <c:v>2.8</c:v>
                      </c:pt>
                      <c:pt idx="304">
                        <c:v>2.4</c:v>
                      </c:pt>
                      <c:pt idx="305">
                        <c:v>2</c:v>
                      </c:pt>
                      <c:pt idx="306">
                        <c:v>1.5999999999999901</c:v>
                      </c:pt>
                      <c:pt idx="307">
                        <c:v>1.19999999999999</c:v>
                      </c:pt>
                      <c:pt idx="308">
                        <c:v>0.79999999999999905</c:v>
                      </c:pt>
                      <c:pt idx="309">
                        <c:v>0.39999999999999902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A-B588-4BE0-8273-0227F6B06352}"/>
                  </c:ext>
                </c:extLst>
              </c15:ser>
            </c15:filteredScatterSeries>
            <c15:filteredScatterSeries>
              <c15:ser>
                <c:idx val="31"/>
                <c:order val="7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2">
                        <a:lumMod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2:$A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B-B588-4BE0-8273-0227F6B06352}"/>
                  </c:ext>
                </c:extLst>
              </c15:ser>
            </c15:filteredScatterSeries>
            <c15:filteredScatterSeries>
              <c15:ser>
                <c:idx val="33"/>
                <c:order val="7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4">
                        <a:lumMod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2:$A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C-B588-4BE0-8273-0227F6B06352}"/>
                  </c:ext>
                </c:extLst>
              </c15:ser>
            </c15:filteredScatterSeries>
            <c15:filteredScatterSeries>
              <c15:ser>
                <c:idx val="34"/>
                <c:order val="7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2:$A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30</c:v>
                      </c:pt>
                      <c:pt idx="1">
                        <c:v>27</c:v>
                      </c:pt>
                      <c:pt idx="2">
                        <c:v>24</c:v>
                      </c:pt>
                      <c:pt idx="3">
                        <c:v>21</c:v>
                      </c:pt>
                      <c:pt idx="4">
                        <c:v>18</c:v>
                      </c:pt>
                      <c:pt idx="5">
                        <c:v>15</c:v>
                      </c:pt>
                      <c:pt idx="6">
                        <c:v>12</c:v>
                      </c:pt>
                      <c:pt idx="7">
                        <c:v>9</c:v>
                      </c:pt>
                      <c:pt idx="8">
                        <c:v>6</c:v>
                      </c:pt>
                      <c:pt idx="9">
                        <c:v>3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5</c:v>
                      </c:pt>
                      <c:pt idx="22">
                        <c:v>5</c:v>
                      </c:pt>
                      <c:pt idx="23">
                        <c:v>7.5</c:v>
                      </c:pt>
                      <c:pt idx="24">
                        <c:v>10</c:v>
                      </c:pt>
                      <c:pt idx="25">
                        <c:v>12.5</c:v>
                      </c:pt>
                      <c:pt idx="26">
                        <c:v>15</c:v>
                      </c:pt>
                      <c:pt idx="27">
                        <c:v>17.5</c:v>
                      </c:pt>
                      <c:pt idx="28">
                        <c:v>20</c:v>
                      </c:pt>
                      <c:pt idx="29">
                        <c:v>22.5</c:v>
                      </c:pt>
                      <c:pt idx="30">
                        <c:v>25</c:v>
                      </c:pt>
                      <c:pt idx="31">
                        <c:v>23.4</c:v>
                      </c:pt>
                      <c:pt idx="32">
                        <c:v>21.8</c:v>
                      </c:pt>
                      <c:pt idx="33">
                        <c:v>20.2</c:v>
                      </c:pt>
                      <c:pt idx="34">
                        <c:v>18.600000000000001</c:v>
                      </c:pt>
                      <c:pt idx="35">
                        <c:v>17</c:v>
                      </c:pt>
                      <c:pt idx="36">
                        <c:v>15.399999999999901</c:v>
                      </c:pt>
                      <c:pt idx="37">
                        <c:v>13.799999999999899</c:v>
                      </c:pt>
                      <c:pt idx="38">
                        <c:v>12.2</c:v>
                      </c:pt>
                      <c:pt idx="39">
                        <c:v>10.6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1.5</c:v>
                      </c:pt>
                      <c:pt idx="82">
                        <c:v>3</c:v>
                      </c:pt>
                      <c:pt idx="83">
                        <c:v>4.5</c:v>
                      </c:pt>
                      <c:pt idx="84">
                        <c:v>6</c:v>
                      </c:pt>
                      <c:pt idx="85">
                        <c:v>7.5</c:v>
                      </c:pt>
                      <c:pt idx="86">
                        <c:v>9</c:v>
                      </c:pt>
                      <c:pt idx="87">
                        <c:v>10.5</c:v>
                      </c:pt>
                      <c:pt idx="88">
                        <c:v>12</c:v>
                      </c:pt>
                      <c:pt idx="89">
                        <c:v>13.5</c:v>
                      </c:pt>
                      <c:pt idx="90">
                        <c:v>15</c:v>
                      </c:pt>
                      <c:pt idx="91">
                        <c:v>13.5</c:v>
                      </c:pt>
                      <c:pt idx="92">
                        <c:v>12</c:v>
                      </c:pt>
                      <c:pt idx="93">
                        <c:v>10.5</c:v>
                      </c:pt>
                      <c:pt idx="94">
                        <c:v>9</c:v>
                      </c:pt>
                      <c:pt idx="95">
                        <c:v>7.5</c:v>
                      </c:pt>
                      <c:pt idx="96">
                        <c:v>6</c:v>
                      </c:pt>
                      <c:pt idx="97">
                        <c:v>4.5</c:v>
                      </c:pt>
                      <c:pt idx="98">
                        <c:v>3</c:v>
                      </c:pt>
                      <c:pt idx="99">
                        <c:v>1.5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4</c:v>
                      </c:pt>
                      <c:pt idx="142">
                        <c:v>0.8</c:v>
                      </c:pt>
                      <c:pt idx="143">
                        <c:v>1.2</c:v>
                      </c:pt>
                      <c:pt idx="144">
                        <c:v>1.6</c:v>
                      </c:pt>
                      <c:pt idx="145">
                        <c:v>2</c:v>
                      </c:pt>
                      <c:pt idx="146">
                        <c:v>2.4</c:v>
                      </c:pt>
                      <c:pt idx="147">
                        <c:v>2.8</c:v>
                      </c:pt>
                      <c:pt idx="148">
                        <c:v>3.2</c:v>
                      </c:pt>
                      <c:pt idx="149">
                        <c:v>3.6</c:v>
                      </c:pt>
                      <c:pt idx="150">
                        <c:v>4</c:v>
                      </c:pt>
                      <c:pt idx="151">
                        <c:v>4.5</c:v>
                      </c:pt>
                      <c:pt idx="152">
                        <c:v>5</c:v>
                      </c:pt>
                      <c:pt idx="153">
                        <c:v>5.5</c:v>
                      </c:pt>
                      <c:pt idx="154">
                        <c:v>6</c:v>
                      </c:pt>
                      <c:pt idx="155">
                        <c:v>6.5</c:v>
                      </c:pt>
                      <c:pt idx="156">
                        <c:v>7</c:v>
                      </c:pt>
                      <c:pt idx="157">
                        <c:v>7.5</c:v>
                      </c:pt>
                      <c:pt idx="158">
                        <c:v>8</c:v>
                      </c:pt>
                      <c:pt idx="159">
                        <c:v>8.5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4</c:v>
                      </c:pt>
                      <c:pt idx="172">
                        <c:v>30</c:v>
                      </c:pt>
                      <c:pt idx="173">
                        <c:v>36</c:v>
                      </c:pt>
                      <c:pt idx="174">
                        <c:v>42</c:v>
                      </c:pt>
                      <c:pt idx="175">
                        <c:v>48</c:v>
                      </c:pt>
                      <c:pt idx="176">
                        <c:v>54</c:v>
                      </c:pt>
                      <c:pt idx="177">
                        <c:v>60</c:v>
                      </c:pt>
                      <c:pt idx="178">
                        <c:v>66</c:v>
                      </c:pt>
                      <c:pt idx="179">
                        <c:v>72</c:v>
                      </c:pt>
                      <c:pt idx="180">
                        <c:v>78</c:v>
                      </c:pt>
                      <c:pt idx="181">
                        <c:v>82.5</c:v>
                      </c:pt>
                      <c:pt idx="182">
                        <c:v>87</c:v>
                      </c:pt>
                      <c:pt idx="183">
                        <c:v>91.5</c:v>
                      </c:pt>
                      <c:pt idx="184">
                        <c:v>96</c:v>
                      </c:pt>
                      <c:pt idx="185">
                        <c:v>100.5</c:v>
                      </c:pt>
                      <c:pt idx="186">
                        <c:v>105</c:v>
                      </c:pt>
                      <c:pt idx="187">
                        <c:v>109.5</c:v>
                      </c:pt>
                      <c:pt idx="188">
                        <c:v>114</c:v>
                      </c:pt>
                      <c:pt idx="189">
                        <c:v>118.5</c:v>
                      </c:pt>
                      <c:pt idx="190">
                        <c:v>123</c:v>
                      </c:pt>
                      <c:pt idx="191">
                        <c:v>123</c:v>
                      </c:pt>
                      <c:pt idx="192">
                        <c:v>123</c:v>
                      </c:pt>
                      <c:pt idx="193">
                        <c:v>123</c:v>
                      </c:pt>
                      <c:pt idx="194">
                        <c:v>123</c:v>
                      </c:pt>
                      <c:pt idx="195">
                        <c:v>123</c:v>
                      </c:pt>
                      <c:pt idx="196">
                        <c:v>123</c:v>
                      </c:pt>
                      <c:pt idx="197">
                        <c:v>123</c:v>
                      </c:pt>
                      <c:pt idx="198">
                        <c:v>123</c:v>
                      </c:pt>
                      <c:pt idx="199">
                        <c:v>123</c:v>
                      </c:pt>
                      <c:pt idx="200">
                        <c:v>123</c:v>
                      </c:pt>
                      <c:pt idx="201">
                        <c:v>119.1</c:v>
                      </c:pt>
                      <c:pt idx="202">
                        <c:v>115.2</c:v>
                      </c:pt>
                      <c:pt idx="203">
                        <c:v>111.3</c:v>
                      </c:pt>
                      <c:pt idx="204">
                        <c:v>107.4</c:v>
                      </c:pt>
                      <c:pt idx="205">
                        <c:v>103.5</c:v>
                      </c:pt>
                      <c:pt idx="206">
                        <c:v>99.6</c:v>
                      </c:pt>
                      <c:pt idx="207">
                        <c:v>95.7</c:v>
                      </c:pt>
                      <c:pt idx="208">
                        <c:v>91.8</c:v>
                      </c:pt>
                      <c:pt idx="209">
                        <c:v>87.9</c:v>
                      </c:pt>
                      <c:pt idx="210">
                        <c:v>84</c:v>
                      </c:pt>
                      <c:pt idx="211">
                        <c:v>80.400000000000006</c:v>
                      </c:pt>
                      <c:pt idx="212">
                        <c:v>76.8</c:v>
                      </c:pt>
                      <c:pt idx="213">
                        <c:v>73.2</c:v>
                      </c:pt>
                      <c:pt idx="214">
                        <c:v>69.599999999999994</c:v>
                      </c:pt>
                      <c:pt idx="215">
                        <c:v>66</c:v>
                      </c:pt>
                      <c:pt idx="216">
                        <c:v>62.4</c:v>
                      </c:pt>
                      <c:pt idx="217">
                        <c:v>58.8</c:v>
                      </c:pt>
                      <c:pt idx="218">
                        <c:v>55.2</c:v>
                      </c:pt>
                      <c:pt idx="219">
                        <c:v>51.6</c:v>
                      </c:pt>
                      <c:pt idx="220">
                        <c:v>48</c:v>
                      </c:pt>
                      <c:pt idx="221">
                        <c:v>49.2</c:v>
                      </c:pt>
                      <c:pt idx="222">
                        <c:v>50.4</c:v>
                      </c:pt>
                      <c:pt idx="223">
                        <c:v>51.6</c:v>
                      </c:pt>
                      <c:pt idx="224">
                        <c:v>52.8</c:v>
                      </c:pt>
                      <c:pt idx="225">
                        <c:v>54</c:v>
                      </c:pt>
                      <c:pt idx="226">
                        <c:v>55.2</c:v>
                      </c:pt>
                      <c:pt idx="227">
                        <c:v>56.4</c:v>
                      </c:pt>
                      <c:pt idx="228">
                        <c:v>57.6</c:v>
                      </c:pt>
                      <c:pt idx="229">
                        <c:v>58.8</c:v>
                      </c:pt>
                      <c:pt idx="230">
                        <c:v>60</c:v>
                      </c:pt>
                      <c:pt idx="231">
                        <c:v>58.8</c:v>
                      </c:pt>
                      <c:pt idx="232">
                        <c:v>57.6</c:v>
                      </c:pt>
                      <c:pt idx="233">
                        <c:v>56.4</c:v>
                      </c:pt>
                      <c:pt idx="234">
                        <c:v>55.2</c:v>
                      </c:pt>
                      <c:pt idx="235">
                        <c:v>54</c:v>
                      </c:pt>
                      <c:pt idx="236">
                        <c:v>52.8</c:v>
                      </c:pt>
                      <c:pt idx="237">
                        <c:v>51.6</c:v>
                      </c:pt>
                      <c:pt idx="238">
                        <c:v>50.4</c:v>
                      </c:pt>
                      <c:pt idx="239">
                        <c:v>49.2</c:v>
                      </c:pt>
                      <c:pt idx="240">
                        <c:v>48</c:v>
                      </c:pt>
                      <c:pt idx="241">
                        <c:v>52.5</c:v>
                      </c:pt>
                      <c:pt idx="242">
                        <c:v>57</c:v>
                      </c:pt>
                      <c:pt idx="243">
                        <c:v>61.5</c:v>
                      </c:pt>
                      <c:pt idx="244">
                        <c:v>66</c:v>
                      </c:pt>
                      <c:pt idx="245">
                        <c:v>70.5</c:v>
                      </c:pt>
                      <c:pt idx="246">
                        <c:v>75</c:v>
                      </c:pt>
                      <c:pt idx="247">
                        <c:v>79.5</c:v>
                      </c:pt>
                      <c:pt idx="248">
                        <c:v>84</c:v>
                      </c:pt>
                      <c:pt idx="249">
                        <c:v>88.5</c:v>
                      </c:pt>
                      <c:pt idx="250">
                        <c:v>93</c:v>
                      </c:pt>
                      <c:pt idx="251">
                        <c:v>93</c:v>
                      </c:pt>
                      <c:pt idx="252">
                        <c:v>93</c:v>
                      </c:pt>
                      <c:pt idx="253">
                        <c:v>93</c:v>
                      </c:pt>
                      <c:pt idx="254">
                        <c:v>93</c:v>
                      </c:pt>
                      <c:pt idx="255">
                        <c:v>93</c:v>
                      </c:pt>
                      <c:pt idx="256">
                        <c:v>93</c:v>
                      </c:pt>
                      <c:pt idx="257">
                        <c:v>93</c:v>
                      </c:pt>
                      <c:pt idx="258">
                        <c:v>93</c:v>
                      </c:pt>
                      <c:pt idx="259">
                        <c:v>93</c:v>
                      </c:pt>
                      <c:pt idx="260">
                        <c:v>93</c:v>
                      </c:pt>
                      <c:pt idx="261">
                        <c:v>89.2</c:v>
                      </c:pt>
                      <c:pt idx="262">
                        <c:v>85.4</c:v>
                      </c:pt>
                      <c:pt idx="263">
                        <c:v>81.599999999999994</c:v>
                      </c:pt>
                      <c:pt idx="264">
                        <c:v>77.8</c:v>
                      </c:pt>
                      <c:pt idx="265">
                        <c:v>74</c:v>
                      </c:pt>
                      <c:pt idx="266">
                        <c:v>70.2</c:v>
                      </c:pt>
                      <c:pt idx="267">
                        <c:v>66.400000000000006</c:v>
                      </c:pt>
                      <c:pt idx="268">
                        <c:v>62.6</c:v>
                      </c:pt>
                      <c:pt idx="269">
                        <c:v>58.8</c:v>
                      </c:pt>
                      <c:pt idx="270">
                        <c:v>55</c:v>
                      </c:pt>
                      <c:pt idx="271">
                        <c:v>50.4</c:v>
                      </c:pt>
                      <c:pt idx="272">
                        <c:v>45.8</c:v>
                      </c:pt>
                      <c:pt idx="273">
                        <c:v>41.2</c:v>
                      </c:pt>
                      <c:pt idx="274">
                        <c:v>36.6</c:v>
                      </c:pt>
                      <c:pt idx="275">
                        <c:v>32</c:v>
                      </c:pt>
                      <c:pt idx="276">
                        <c:v>27.4</c:v>
                      </c:pt>
                      <c:pt idx="277">
                        <c:v>22.8</c:v>
                      </c:pt>
                      <c:pt idx="278">
                        <c:v>18.2</c:v>
                      </c:pt>
                      <c:pt idx="279">
                        <c:v>13.6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D-B588-4BE0-8273-0227F6B06352}"/>
                  </c:ext>
                </c:extLst>
              </c15:ser>
            </c15:filteredScatterSeries>
            <c15:filteredScatterSeries>
              <c15:ser>
                <c:idx val="35"/>
                <c:order val="7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2:$A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4</c:v>
                      </c:pt>
                      <c:pt idx="12">
                        <c:v>0.8</c:v>
                      </c:pt>
                      <c:pt idx="13">
                        <c:v>1.2</c:v>
                      </c:pt>
                      <c:pt idx="14">
                        <c:v>1.6</c:v>
                      </c:pt>
                      <c:pt idx="15">
                        <c:v>2</c:v>
                      </c:pt>
                      <c:pt idx="16">
                        <c:v>2.4</c:v>
                      </c:pt>
                      <c:pt idx="17">
                        <c:v>2.8</c:v>
                      </c:pt>
                      <c:pt idx="18">
                        <c:v>3.2</c:v>
                      </c:pt>
                      <c:pt idx="19">
                        <c:v>3.6</c:v>
                      </c:pt>
                      <c:pt idx="20">
                        <c:v>4</c:v>
                      </c:pt>
                      <c:pt idx="21">
                        <c:v>4.5</c:v>
                      </c:pt>
                      <c:pt idx="22">
                        <c:v>5</c:v>
                      </c:pt>
                      <c:pt idx="23">
                        <c:v>5.5</c:v>
                      </c:pt>
                      <c:pt idx="24">
                        <c:v>6</c:v>
                      </c:pt>
                      <c:pt idx="25">
                        <c:v>6.5</c:v>
                      </c:pt>
                      <c:pt idx="26">
                        <c:v>7</c:v>
                      </c:pt>
                      <c:pt idx="27">
                        <c:v>7.5</c:v>
                      </c:pt>
                      <c:pt idx="28">
                        <c:v>8</c:v>
                      </c:pt>
                      <c:pt idx="29">
                        <c:v>8.5</c:v>
                      </c:pt>
                      <c:pt idx="30">
                        <c:v>9</c:v>
                      </c:pt>
                      <c:pt idx="31">
                        <c:v>8.5</c:v>
                      </c:pt>
                      <c:pt idx="32">
                        <c:v>8</c:v>
                      </c:pt>
                      <c:pt idx="33">
                        <c:v>7.5</c:v>
                      </c:pt>
                      <c:pt idx="34">
                        <c:v>7</c:v>
                      </c:pt>
                      <c:pt idx="35">
                        <c:v>6.5</c:v>
                      </c:pt>
                      <c:pt idx="36">
                        <c:v>6</c:v>
                      </c:pt>
                      <c:pt idx="37">
                        <c:v>5.5</c:v>
                      </c:pt>
                      <c:pt idx="38">
                        <c:v>5</c:v>
                      </c:pt>
                      <c:pt idx="39">
                        <c:v>4.5</c:v>
                      </c:pt>
                      <c:pt idx="40">
                        <c:v>4</c:v>
                      </c:pt>
                      <c:pt idx="41">
                        <c:v>3.6</c:v>
                      </c:pt>
                      <c:pt idx="42">
                        <c:v>3.2</c:v>
                      </c:pt>
                      <c:pt idx="43">
                        <c:v>2.8</c:v>
                      </c:pt>
                      <c:pt idx="44">
                        <c:v>2.4</c:v>
                      </c:pt>
                      <c:pt idx="45">
                        <c:v>2</c:v>
                      </c:pt>
                      <c:pt idx="46">
                        <c:v>1.5999999999999901</c:v>
                      </c:pt>
                      <c:pt idx="47">
                        <c:v>1.19999999999999</c:v>
                      </c:pt>
                      <c:pt idx="48">
                        <c:v>0.79999999999999905</c:v>
                      </c:pt>
                      <c:pt idx="49">
                        <c:v>0.39999999999999902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2.1</c:v>
                      </c:pt>
                      <c:pt idx="82">
                        <c:v>4.2</c:v>
                      </c:pt>
                      <c:pt idx="83">
                        <c:v>6.3</c:v>
                      </c:pt>
                      <c:pt idx="84">
                        <c:v>8.4</c:v>
                      </c:pt>
                      <c:pt idx="85">
                        <c:v>10.5</c:v>
                      </c:pt>
                      <c:pt idx="86">
                        <c:v>12.6</c:v>
                      </c:pt>
                      <c:pt idx="87">
                        <c:v>14.7</c:v>
                      </c:pt>
                      <c:pt idx="88">
                        <c:v>16.8</c:v>
                      </c:pt>
                      <c:pt idx="89">
                        <c:v>18.899999999999999</c:v>
                      </c:pt>
                      <c:pt idx="90">
                        <c:v>21</c:v>
                      </c:pt>
                      <c:pt idx="91">
                        <c:v>21</c:v>
                      </c:pt>
                      <c:pt idx="92">
                        <c:v>21</c:v>
                      </c:pt>
                      <c:pt idx="93">
                        <c:v>21</c:v>
                      </c:pt>
                      <c:pt idx="94">
                        <c:v>21</c:v>
                      </c:pt>
                      <c:pt idx="95">
                        <c:v>21</c:v>
                      </c:pt>
                      <c:pt idx="96">
                        <c:v>21</c:v>
                      </c:pt>
                      <c:pt idx="97">
                        <c:v>21</c:v>
                      </c:pt>
                      <c:pt idx="98">
                        <c:v>21</c:v>
                      </c:pt>
                      <c:pt idx="99">
                        <c:v>21</c:v>
                      </c:pt>
                      <c:pt idx="100">
                        <c:v>21</c:v>
                      </c:pt>
                      <c:pt idx="101">
                        <c:v>19.899999999999999</c:v>
                      </c:pt>
                      <c:pt idx="102">
                        <c:v>18.8</c:v>
                      </c:pt>
                      <c:pt idx="103">
                        <c:v>17.7</c:v>
                      </c:pt>
                      <c:pt idx="104">
                        <c:v>16.600000000000001</c:v>
                      </c:pt>
                      <c:pt idx="105">
                        <c:v>15.5</c:v>
                      </c:pt>
                      <c:pt idx="106">
                        <c:v>14.399999999999901</c:v>
                      </c:pt>
                      <c:pt idx="107">
                        <c:v>13.299999999999899</c:v>
                      </c:pt>
                      <c:pt idx="108">
                        <c:v>12.2</c:v>
                      </c:pt>
                      <c:pt idx="109">
                        <c:v>11.1</c:v>
                      </c:pt>
                      <c:pt idx="110">
                        <c:v>10</c:v>
                      </c:pt>
                      <c:pt idx="111">
                        <c:v>9</c:v>
                      </c:pt>
                      <c:pt idx="112">
                        <c:v>8</c:v>
                      </c:pt>
                      <c:pt idx="113">
                        <c:v>7</c:v>
                      </c:pt>
                      <c:pt idx="114">
                        <c:v>6</c:v>
                      </c:pt>
                      <c:pt idx="115">
                        <c:v>5</c:v>
                      </c:pt>
                      <c:pt idx="116">
                        <c:v>4</c:v>
                      </c:pt>
                      <c:pt idx="117">
                        <c:v>3</c:v>
                      </c:pt>
                      <c:pt idx="118">
                        <c:v>2</c:v>
                      </c:pt>
                      <c:pt idx="119">
                        <c:v>1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8.6999999999999993</c:v>
                      </c:pt>
                      <c:pt idx="162">
                        <c:v>8.4</c:v>
                      </c:pt>
                      <c:pt idx="163">
                        <c:v>8.1</c:v>
                      </c:pt>
                      <c:pt idx="164">
                        <c:v>7.8</c:v>
                      </c:pt>
                      <c:pt idx="165">
                        <c:v>7.5</c:v>
                      </c:pt>
                      <c:pt idx="166">
                        <c:v>7.2</c:v>
                      </c:pt>
                      <c:pt idx="167">
                        <c:v>6.9</c:v>
                      </c:pt>
                      <c:pt idx="168">
                        <c:v>6.6</c:v>
                      </c:pt>
                      <c:pt idx="169">
                        <c:v>6.3</c:v>
                      </c:pt>
                      <c:pt idx="170">
                        <c:v>6</c:v>
                      </c:pt>
                      <c:pt idx="171">
                        <c:v>5.7</c:v>
                      </c:pt>
                      <c:pt idx="172">
                        <c:v>5.4</c:v>
                      </c:pt>
                      <c:pt idx="173">
                        <c:v>5.0999999999999996</c:v>
                      </c:pt>
                      <c:pt idx="174">
                        <c:v>4.8</c:v>
                      </c:pt>
                      <c:pt idx="175">
                        <c:v>4.5</c:v>
                      </c:pt>
                      <c:pt idx="176">
                        <c:v>4.2</c:v>
                      </c:pt>
                      <c:pt idx="177">
                        <c:v>3.9</c:v>
                      </c:pt>
                      <c:pt idx="178">
                        <c:v>3.6</c:v>
                      </c:pt>
                      <c:pt idx="179">
                        <c:v>3.3</c:v>
                      </c:pt>
                      <c:pt idx="180">
                        <c:v>3</c:v>
                      </c:pt>
                      <c:pt idx="181">
                        <c:v>2.7</c:v>
                      </c:pt>
                      <c:pt idx="182">
                        <c:v>2.4</c:v>
                      </c:pt>
                      <c:pt idx="183">
                        <c:v>2.1</c:v>
                      </c:pt>
                      <c:pt idx="184">
                        <c:v>1.8</c:v>
                      </c:pt>
                      <c:pt idx="185">
                        <c:v>1.5</c:v>
                      </c:pt>
                      <c:pt idx="186">
                        <c:v>1.2</c:v>
                      </c:pt>
                      <c:pt idx="187">
                        <c:v>0.89999999999999902</c:v>
                      </c:pt>
                      <c:pt idx="188">
                        <c:v>0.6</c:v>
                      </c:pt>
                      <c:pt idx="189">
                        <c:v>0.3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E-B588-4BE0-8273-0227F6B06352}"/>
                  </c:ext>
                </c:extLst>
              </c15:ser>
            </c15:filteredScatterSeries>
            <c15:filteredScatterSeries>
              <c15:ser>
                <c:idx val="36"/>
                <c:order val="7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2:$AL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3.6</c:v>
                      </c:pt>
                      <c:pt idx="52">
                        <c:v>7.2</c:v>
                      </c:pt>
                      <c:pt idx="53">
                        <c:v>10.8</c:v>
                      </c:pt>
                      <c:pt idx="54">
                        <c:v>14.4</c:v>
                      </c:pt>
                      <c:pt idx="55">
                        <c:v>18</c:v>
                      </c:pt>
                      <c:pt idx="56">
                        <c:v>21.6</c:v>
                      </c:pt>
                      <c:pt idx="57">
                        <c:v>25.2</c:v>
                      </c:pt>
                      <c:pt idx="58">
                        <c:v>28.8</c:v>
                      </c:pt>
                      <c:pt idx="59">
                        <c:v>32.4</c:v>
                      </c:pt>
                      <c:pt idx="60">
                        <c:v>36</c:v>
                      </c:pt>
                      <c:pt idx="61">
                        <c:v>32.4</c:v>
                      </c:pt>
                      <c:pt idx="62">
                        <c:v>28.8</c:v>
                      </c:pt>
                      <c:pt idx="63">
                        <c:v>25.2</c:v>
                      </c:pt>
                      <c:pt idx="64">
                        <c:v>21.6</c:v>
                      </c:pt>
                      <c:pt idx="65">
                        <c:v>18</c:v>
                      </c:pt>
                      <c:pt idx="66">
                        <c:v>14.399999999999901</c:v>
                      </c:pt>
                      <c:pt idx="67">
                        <c:v>10.8</c:v>
                      </c:pt>
                      <c:pt idx="68">
                        <c:v>7.1999999999999904</c:v>
                      </c:pt>
                      <c:pt idx="69">
                        <c:v>3.6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5</c:v>
                      </c:pt>
                      <c:pt idx="152">
                        <c:v>8</c:v>
                      </c:pt>
                      <c:pt idx="153">
                        <c:v>7.5</c:v>
                      </c:pt>
                      <c:pt idx="154">
                        <c:v>7</c:v>
                      </c:pt>
                      <c:pt idx="155">
                        <c:v>6.5</c:v>
                      </c:pt>
                      <c:pt idx="156">
                        <c:v>6</c:v>
                      </c:pt>
                      <c:pt idx="157">
                        <c:v>5.5</c:v>
                      </c:pt>
                      <c:pt idx="158">
                        <c:v>5</c:v>
                      </c:pt>
                      <c:pt idx="159">
                        <c:v>4.5</c:v>
                      </c:pt>
                      <c:pt idx="160">
                        <c:v>4</c:v>
                      </c:pt>
                      <c:pt idx="161">
                        <c:v>7.2</c:v>
                      </c:pt>
                      <c:pt idx="162">
                        <c:v>10.4</c:v>
                      </c:pt>
                      <c:pt idx="163">
                        <c:v>13.6</c:v>
                      </c:pt>
                      <c:pt idx="164">
                        <c:v>16.8</c:v>
                      </c:pt>
                      <c:pt idx="165">
                        <c:v>20</c:v>
                      </c:pt>
                      <c:pt idx="166">
                        <c:v>23.2</c:v>
                      </c:pt>
                      <c:pt idx="167">
                        <c:v>26.4</c:v>
                      </c:pt>
                      <c:pt idx="168">
                        <c:v>29.6</c:v>
                      </c:pt>
                      <c:pt idx="169">
                        <c:v>32.799999999999997</c:v>
                      </c:pt>
                      <c:pt idx="170">
                        <c:v>36</c:v>
                      </c:pt>
                      <c:pt idx="171">
                        <c:v>32.4</c:v>
                      </c:pt>
                      <c:pt idx="172">
                        <c:v>28.8</c:v>
                      </c:pt>
                      <c:pt idx="173">
                        <c:v>25.2</c:v>
                      </c:pt>
                      <c:pt idx="174">
                        <c:v>21.6</c:v>
                      </c:pt>
                      <c:pt idx="175">
                        <c:v>18</c:v>
                      </c:pt>
                      <c:pt idx="176">
                        <c:v>14.399999999999901</c:v>
                      </c:pt>
                      <c:pt idx="177">
                        <c:v>10.8</c:v>
                      </c:pt>
                      <c:pt idx="178">
                        <c:v>7.1999999999999904</c:v>
                      </c:pt>
                      <c:pt idx="179">
                        <c:v>3.6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10.8</c:v>
                      </c:pt>
                      <c:pt idx="212">
                        <c:v>12.6</c:v>
                      </c:pt>
                      <c:pt idx="213">
                        <c:v>14.4</c:v>
                      </c:pt>
                      <c:pt idx="214">
                        <c:v>16.2</c:v>
                      </c:pt>
                      <c:pt idx="215">
                        <c:v>18</c:v>
                      </c:pt>
                      <c:pt idx="216">
                        <c:v>19.8</c:v>
                      </c:pt>
                      <c:pt idx="217">
                        <c:v>21.6</c:v>
                      </c:pt>
                      <c:pt idx="218">
                        <c:v>23.4</c:v>
                      </c:pt>
                      <c:pt idx="219">
                        <c:v>25.2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.9</c:v>
                      </c:pt>
                      <c:pt idx="252">
                        <c:v>10.8</c:v>
                      </c:pt>
                      <c:pt idx="253">
                        <c:v>11.7</c:v>
                      </c:pt>
                      <c:pt idx="254">
                        <c:v>12.6</c:v>
                      </c:pt>
                      <c:pt idx="255">
                        <c:v>13.5</c:v>
                      </c:pt>
                      <c:pt idx="256">
                        <c:v>14.4</c:v>
                      </c:pt>
                      <c:pt idx="257">
                        <c:v>15.3</c:v>
                      </c:pt>
                      <c:pt idx="258">
                        <c:v>16.2</c:v>
                      </c:pt>
                      <c:pt idx="259">
                        <c:v>17.100000000000001</c:v>
                      </c:pt>
                      <c:pt idx="260">
                        <c:v>18</c:v>
                      </c:pt>
                      <c:pt idx="261">
                        <c:v>18</c:v>
                      </c:pt>
                      <c:pt idx="262">
                        <c:v>18</c:v>
                      </c:pt>
                      <c:pt idx="263">
                        <c:v>18</c:v>
                      </c:pt>
                      <c:pt idx="264">
                        <c:v>18</c:v>
                      </c:pt>
                      <c:pt idx="265">
                        <c:v>18</c:v>
                      </c:pt>
                      <c:pt idx="266">
                        <c:v>18</c:v>
                      </c:pt>
                      <c:pt idx="267">
                        <c:v>18</c:v>
                      </c:pt>
                      <c:pt idx="268">
                        <c:v>18</c:v>
                      </c:pt>
                      <c:pt idx="269">
                        <c:v>18</c:v>
                      </c:pt>
                      <c:pt idx="270">
                        <c:v>18</c:v>
                      </c:pt>
                      <c:pt idx="271">
                        <c:v>17.100000000000001</c:v>
                      </c:pt>
                      <c:pt idx="272">
                        <c:v>16.2</c:v>
                      </c:pt>
                      <c:pt idx="273">
                        <c:v>15.3</c:v>
                      </c:pt>
                      <c:pt idx="274">
                        <c:v>14.4</c:v>
                      </c:pt>
                      <c:pt idx="275">
                        <c:v>13.5</c:v>
                      </c:pt>
                      <c:pt idx="276">
                        <c:v>12.6</c:v>
                      </c:pt>
                      <c:pt idx="277">
                        <c:v>11.7</c:v>
                      </c:pt>
                      <c:pt idx="278">
                        <c:v>10.8</c:v>
                      </c:pt>
                      <c:pt idx="279">
                        <c:v>9.9</c:v>
                      </c:pt>
                      <c:pt idx="280">
                        <c:v>9</c:v>
                      </c:pt>
                      <c:pt idx="281">
                        <c:v>8.1</c:v>
                      </c:pt>
                      <c:pt idx="282">
                        <c:v>7.2</c:v>
                      </c:pt>
                      <c:pt idx="283">
                        <c:v>6.3</c:v>
                      </c:pt>
                      <c:pt idx="284">
                        <c:v>5.4</c:v>
                      </c:pt>
                      <c:pt idx="285">
                        <c:v>4.5</c:v>
                      </c:pt>
                      <c:pt idx="286">
                        <c:v>3.5999999999999899</c:v>
                      </c:pt>
                      <c:pt idx="287">
                        <c:v>2.7</c:v>
                      </c:pt>
                      <c:pt idx="288">
                        <c:v>1.7999999999999901</c:v>
                      </c:pt>
                      <c:pt idx="289">
                        <c:v>0.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F-B588-4BE0-8273-0227F6B06352}"/>
                  </c:ext>
                </c:extLst>
              </c15:ser>
            </c15:filteredScatterSeries>
            <c15:filteredScatterSeries>
              <c15:ser>
                <c:idx val="37"/>
                <c:order val="8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2:$A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.9</c:v>
                      </c:pt>
                      <c:pt idx="72">
                        <c:v>1.8</c:v>
                      </c:pt>
                      <c:pt idx="73">
                        <c:v>2.7</c:v>
                      </c:pt>
                      <c:pt idx="74">
                        <c:v>3.6</c:v>
                      </c:pt>
                      <c:pt idx="75">
                        <c:v>4.5</c:v>
                      </c:pt>
                      <c:pt idx="76">
                        <c:v>5.4</c:v>
                      </c:pt>
                      <c:pt idx="77">
                        <c:v>6.3</c:v>
                      </c:pt>
                      <c:pt idx="78">
                        <c:v>7.2</c:v>
                      </c:pt>
                      <c:pt idx="79">
                        <c:v>8.1</c:v>
                      </c:pt>
                      <c:pt idx="80">
                        <c:v>9</c:v>
                      </c:pt>
                      <c:pt idx="81">
                        <c:v>9</c:v>
                      </c:pt>
                      <c:pt idx="82">
                        <c:v>9</c:v>
                      </c:pt>
                      <c:pt idx="83">
                        <c:v>9</c:v>
                      </c:pt>
                      <c:pt idx="84">
                        <c:v>9</c:v>
                      </c:pt>
                      <c:pt idx="85">
                        <c:v>9</c:v>
                      </c:pt>
                      <c:pt idx="86">
                        <c:v>9</c:v>
                      </c:pt>
                      <c:pt idx="87">
                        <c:v>9</c:v>
                      </c:pt>
                      <c:pt idx="88">
                        <c:v>9</c:v>
                      </c:pt>
                      <c:pt idx="89">
                        <c:v>9</c:v>
                      </c:pt>
                      <c:pt idx="90">
                        <c:v>9</c:v>
                      </c:pt>
                      <c:pt idx="91">
                        <c:v>9</c:v>
                      </c:pt>
                      <c:pt idx="92">
                        <c:v>9</c:v>
                      </c:pt>
                      <c:pt idx="93">
                        <c:v>9</c:v>
                      </c:pt>
                      <c:pt idx="94">
                        <c:v>9</c:v>
                      </c:pt>
                      <c:pt idx="95">
                        <c:v>9</c:v>
                      </c:pt>
                      <c:pt idx="96">
                        <c:v>9</c:v>
                      </c:pt>
                      <c:pt idx="97">
                        <c:v>9</c:v>
                      </c:pt>
                      <c:pt idx="98">
                        <c:v>9</c:v>
                      </c:pt>
                      <c:pt idx="99">
                        <c:v>9</c:v>
                      </c:pt>
                      <c:pt idx="100">
                        <c:v>9</c:v>
                      </c:pt>
                      <c:pt idx="101">
                        <c:v>8.5</c:v>
                      </c:pt>
                      <c:pt idx="102">
                        <c:v>8</c:v>
                      </c:pt>
                      <c:pt idx="103">
                        <c:v>7.5</c:v>
                      </c:pt>
                      <c:pt idx="104">
                        <c:v>7</c:v>
                      </c:pt>
                      <c:pt idx="105">
                        <c:v>6.5</c:v>
                      </c:pt>
                      <c:pt idx="106">
                        <c:v>6</c:v>
                      </c:pt>
                      <c:pt idx="107">
                        <c:v>5.5</c:v>
                      </c:pt>
                      <c:pt idx="108">
                        <c:v>5</c:v>
                      </c:pt>
                      <c:pt idx="109">
                        <c:v>4.5</c:v>
                      </c:pt>
                      <c:pt idx="110">
                        <c:v>4</c:v>
                      </c:pt>
                      <c:pt idx="111">
                        <c:v>3.6</c:v>
                      </c:pt>
                      <c:pt idx="112">
                        <c:v>3.2</c:v>
                      </c:pt>
                      <c:pt idx="113">
                        <c:v>2.8</c:v>
                      </c:pt>
                      <c:pt idx="114">
                        <c:v>2.4</c:v>
                      </c:pt>
                      <c:pt idx="115">
                        <c:v>2</c:v>
                      </c:pt>
                      <c:pt idx="116">
                        <c:v>1.5999999999999901</c:v>
                      </c:pt>
                      <c:pt idx="117">
                        <c:v>1.19999999999999</c:v>
                      </c:pt>
                      <c:pt idx="118">
                        <c:v>0.79999999999999905</c:v>
                      </c:pt>
                      <c:pt idx="119">
                        <c:v>0.39999999999999902</c:v>
                      </c:pt>
                      <c:pt idx="120">
                        <c:v>0</c:v>
                      </c:pt>
                      <c:pt idx="121">
                        <c:v>5.7</c:v>
                      </c:pt>
                      <c:pt idx="122">
                        <c:v>11.4</c:v>
                      </c:pt>
                      <c:pt idx="123">
                        <c:v>17.100000000000001</c:v>
                      </c:pt>
                      <c:pt idx="124">
                        <c:v>22.8</c:v>
                      </c:pt>
                      <c:pt idx="125">
                        <c:v>28.5</c:v>
                      </c:pt>
                      <c:pt idx="126">
                        <c:v>34.200000000000003</c:v>
                      </c:pt>
                      <c:pt idx="127">
                        <c:v>39.9</c:v>
                      </c:pt>
                      <c:pt idx="128">
                        <c:v>45.6</c:v>
                      </c:pt>
                      <c:pt idx="129">
                        <c:v>51.3</c:v>
                      </c:pt>
                      <c:pt idx="130">
                        <c:v>57</c:v>
                      </c:pt>
                      <c:pt idx="131">
                        <c:v>63.3</c:v>
                      </c:pt>
                      <c:pt idx="132">
                        <c:v>69.599999999999994</c:v>
                      </c:pt>
                      <c:pt idx="133">
                        <c:v>75.900000000000006</c:v>
                      </c:pt>
                      <c:pt idx="134">
                        <c:v>82.2</c:v>
                      </c:pt>
                      <c:pt idx="135">
                        <c:v>88.5</c:v>
                      </c:pt>
                      <c:pt idx="136">
                        <c:v>94.8</c:v>
                      </c:pt>
                      <c:pt idx="137">
                        <c:v>101.1</c:v>
                      </c:pt>
                      <c:pt idx="138">
                        <c:v>107.4</c:v>
                      </c:pt>
                      <c:pt idx="139">
                        <c:v>113.69999999999899</c:v>
                      </c:pt>
                      <c:pt idx="140">
                        <c:v>120</c:v>
                      </c:pt>
                      <c:pt idx="141">
                        <c:v>124.8</c:v>
                      </c:pt>
                      <c:pt idx="142">
                        <c:v>129.6</c:v>
                      </c:pt>
                      <c:pt idx="143">
                        <c:v>134.4</c:v>
                      </c:pt>
                      <c:pt idx="144">
                        <c:v>139.19999999999999</c:v>
                      </c:pt>
                      <c:pt idx="145">
                        <c:v>144</c:v>
                      </c:pt>
                      <c:pt idx="146">
                        <c:v>148.80000000000001</c:v>
                      </c:pt>
                      <c:pt idx="147">
                        <c:v>153.6</c:v>
                      </c:pt>
                      <c:pt idx="148">
                        <c:v>158.4</c:v>
                      </c:pt>
                      <c:pt idx="149">
                        <c:v>163.19999999999999</c:v>
                      </c:pt>
                      <c:pt idx="150">
                        <c:v>168</c:v>
                      </c:pt>
                      <c:pt idx="151">
                        <c:v>168</c:v>
                      </c:pt>
                      <c:pt idx="152">
                        <c:v>168</c:v>
                      </c:pt>
                      <c:pt idx="153">
                        <c:v>168</c:v>
                      </c:pt>
                      <c:pt idx="154">
                        <c:v>168</c:v>
                      </c:pt>
                      <c:pt idx="155">
                        <c:v>168</c:v>
                      </c:pt>
                      <c:pt idx="156">
                        <c:v>168</c:v>
                      </c:pt>
                      <c:pt idx="157">
                        <c:v>168</c:v>
                      </c:pt>
                      <c:pt idx="158">
                        <c:v>168</c:v>
                      </c:pt>
                      <c:pt idx="159">
                        <c:v>168</c:v>
                      </c:pt>
                      <c:pt idx="160">
                        <c:v>168</c:v>
                      </c:pt>
                      <c:pt idx="161">
                        <c:v>168.1</c:v>
                      </c:pt>
                      <c:pt idx="162">
                        <c:v>168.2</c:v>
                      </c:pt>
                      <c:pt idx="163">
                        <c:v>168.3</c:v>
                      </c:pt>
                      <c:pt idx="164">
                        <c:v>168.4</c:v>
                      </c:pt>
                      <c:pt idx="165">
                        <c:v>168.5</c:v>
                      </c:pt>
                      <c:pt idx="166">
                        <c:v>168.6</c:v>
                      </c:pt>
                      <c:pt idx="167">
                        <c:v>168.7</c:v>
                      </c:pt>
                      <c:pt idx="168">
                        <c:v>168.8</c:v>
                      </c:pt>
                      <c:pt idx="169">
                        <c:v>168.9</c:v>
                      </c:pt>
                      <c:pt idx="170">
                        <c:v>169</c:v>
                      </c:pt>
                      <c:pt idx="171">
                        <c:v>161.1</c:v>
                      </c:pt>
                      <c:pt idx="172">
                        <c:v>153.19999999999999</c:v>
                      </c:pt>
                      <c:pt idx="173">
                        <c:v>145.30000000000001</c:v>
                      </c:pt>
                      <c:pt idx="174">
                        <c:v>137.4</c:v>
                      </c:pt>
                      <c:pt idx="175">
                        <c:v>129.5</c:v>
                      </c:pt>
                      <c:pt idx="176">
                        <c:v>121.6</c:v>
                      </c:pt>
                      <c:pt idx="177">
                        <c:v>113.69999999999899</c:v>
                      </c:pt>
                      <c:pt idx="178">
                        <c:v>105.8</c:v>
                      </c:pt>
                      <c:pt idx="179">
                        <c:v>97.899999999999906</c:v>
                      </c:pt>
                      <c:pt idx="180">
                        <c:v>90</c:v>
                      </c:pt>
                      <c:pt idx="181">
                        <c:v>90.9</c:v>
                      </c:pt>
                      <c:pt idx="182">
                        <c:v>91.8</c:v>
                      </c:pt>
                      <c:pt idx="183">
                        <c:v>92.7</c:v>
                      </c:pt>
                      <c:pt idx="184">
                        <c:v>93.6</c:v>
                      </c:pt>
                      <c:pt idx="185">
                        <c:v>94.5</c:v>
                      </c:pt>
                      <c:pt idx="186">
                        <c:v>95.4</c:v>
                      </c:pt>
                      <c:pt idx="187">
                        <c:v>96.3</c:v>
                      </c:pt>
                      <c:pt idx="188">
                        <c:v>97.2</c:v>
                      </c:pt>
                      <c:pt idx="189">
                        <c:v>98.1</c:v>
                      </c:pt>
                      <c:pt idx="190">
                        <c:v>99</c:v>
                      </c:pt>
                      <c:pt idx="191">
                        <c:v>94.5</c:v>
                      </c:pt>
                      <c:pt idx="192">
                        <c:v>90</c:v>
                      </c:pt>
                      <c:pt idx="193">
                        <c:v>85.5</c:v>
                      </c:pt>
                      <c:pt idx="194">
                        <c:v>81</c:v>
                      </c:pt>
                      <c:pt idx="195">
                        <c:v>76.5</c:v>
                      </c:pt>
                      <c:pt idx="196">
                        <c:v>72</c:v>
                      </c:pt>
                      <c:pt idx="197">
                        <c:v>67.5</c:v>
                      </c:pt>
                      <c:pt idx="198">
                        <c:v>63</c:v>
                      </c:pt>
                      <c:pt idx="199">
                        <c:v>58.5</c:v>
                      </c:pt>
                      <c:pt idx="200">
                        <c:v>54</c:v>
                      </c:pt>
                      <c:pt idx="201">
                        <c:v>57.6</c:v>
                      </c:pt>
                      <c:pt idx="202">
                        <c:v>61.2</c:v>
                      </c:pt>
                      <c:pt idx="203">
                        <c:v>64.8</c:v>
                      </c:pt>
                      <c:pt idx="204">
                        <c:v>68.400000000000006</c:v>
                      </c:pt>
                      <c:pt idx="205">
                        <c:v>72</c:v>
                      </c:pt>
                      <c:pt idx="206">
                        <c:v>75.599999999999994</c:v>
                      </c:pt>
                      <c:pt idx="207">
                        <c:v>79.2</c:v>
                      </c:pt>
                      <c:pt idx="208">
                        <c:v>82.8</c:v>
                      </c:pt>
                      <c:pt idx="209">
                        <c:v>86.4</c:v>
                      </c:pt>
                      <c:pt idx="210">
                        <c:v>90</c:v>
                      </c:pt>
                      <c:pt idx="211">
                        <c:v>90</c:v>
                      </c:pt>
                      <c:pt idx="212">
                        <c:v>90</c:v>
                      </c:pt>
                      <c:pt idx="213">
                        <c:v>90</c:v>
                      </c:pt>
                      <c:pt idx="214">
                        <c:v>90</c:v>
                      </c:pt>
                      <c:pt idx="215">
                        <c:v>90</c:v>
                      </c:pt>
                      <c:pt idx="216">
                        <c:v>90</c:v>
                      </c:pt>
                      <c:pt idx="217">
                        <c:v>90</c:v>
                      </c:pt>
                      <c:pt idx="218">
                        <c:v>90</c:v>
                      </c:pt>
                      <c:pt idx="219">
                        <c:v>90</c:v>
                      </c:pt>
                      <c:pt idx="220">
                        <c:v>90</c:v>
                      </c:pt>
                      <c:pt idx="221">
                        <c:v>87.7</c:v>
                      </c:pt>
                      <c:pt idx="222">
                        <c:v>85.4</c:v>
                      </c:pt>
                      <c:pt idx="223">
                        <c:v>83.1</c:v>
                      </c:pt>
                      <c:pt idx="224">
                        <c:v>80.8</c:v>
                      </c:pt>
                      <c:pt idx="225">
                        <c:v>78.5</c:v>
                      </c:pt>
                      <c:pt idx="226">
                        <c:v>76.2</c:v>
                      </c:pt>
                      <c:pt idx="227">
                        <c:v>73.900000000000006</c:v>
                      </c:pt>
                      <c:pt idx="228">
                        <c:v>71.599999999999994</c:v>
                      </c:pt>
                      <c:pt idx="229">
                        <c:v>69.3</c:v>
                      </c:pt>
                      <c:pt idx="230">
                        <c:v>67</c:v>
                      </c:pt>
                      <c:pt idx="231">
                        <c:v>73.2</c:v>
                      </c:pt>
                      <c:pt idx="232">
                        <c:v>79.400000000000006</c:v>
                      </c:pt>
                      <c:pt idx="233">
                        <c:v>85.6</c:v>
                      </c:pt>
                      <c:pt idx="234">
                        <c:v>91.8</c:v>
                      </c:pt>
                      <c:pt idx="235">
                        <c:v>98</c:v>
                      </c:pt>
                      <c:pt idx="236">
                        <c:v>104.2</c:v>
                      </c:pt>
                      <c:pt idx="237">
                        <c:v>110.4</c:v>
                      </c:pt>
                      <c:pt idx="238">
                        <c:v>116.6</c:v>
                      </c:pt>
                      <c:pt idx="239">
                        <c:v>122.8</c:v>
                      </c:pt>
                      <c:pt idx="240">
                        <c:v>129</c:v>
                      </c:pt>
                      <c:pt idx="241">
                        <c:v>125.4</c:v>
                      </c:pt>
                      <c:pt idx="242">
                        <c:v>121.8</c:v>
                      </c:pt>
                      <c:pt idx="243">
                        <c:v>118.2</c:v>
                      </c:pt>
                      <c:pt idx="244">
                        <c:v>114.6</c:v>
                      </c:pt>
                      <c:pt idx="245">
                        <c:v>111</c:v>
                      </c:pt>
                      <c:pt idx="246">
                        <c:v>107.4</c:v>
                      </c:pt>
                      <c:pt idx="247">
                        <c:v>103.8</c:v>
                      </c:pt>
                      <c:pt idx="248">
                        <c:v>100.2</c:v>
                      </c:pt>
                      <c:pt idx="249">
                        <c:v>96.6</c:v>
                      </c:pt>
                      <c:pt idx="250">
                        <c:v>93</c:v>
                      </c:pt>
                      <c:pt idx="251">
                        <c:v>84.6</c:v>
                      </c:pt>
                      <c:pt idx="252">
                        <c:v>76.2</c:v>
                      </c:pt>
                      <c:pt idx="253">
                        <c:v>67.8</c:v>
                      </c:pt>
                      <c:pt idx="254">
                        <c:v>59.4</c:v>
                      </c:pt>
                      <c:pt idx="255">
                        <c:v>51</c:v>
                      </c:pt>
                      <c:pt idx="256">
                        <c:v>42.599999999999902</c:v>
                      </c:pt>
                      <c:pt idx="257">
                        <c:v>34.199999999999903</c:v>
                      </c:pt>
                      <c:pt idx="258">
                        <c:v>25.799999999999901</c:v>
                      </c:pt>
                      <c:pt idx="259">
                        <c:v>17.39999999999989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8.5</c:v>
                      </c:pt>
                      <c:pt idx="282">
                        <c:v>8</c:v>
                      </c:pt>
                      <c:pt idx="283">
                        <c:v>7.5</c:v>
                      </c:pt>
                      <c:pt idx="284">
                        <c:v>7</c:v>
                      </c:pt>
                      <c:pt idx="285">
                        <c:v>6.5</c:v>
                      </c:pt>
                      <c:pt idx="286">
                        <c:v>6</c:v>
                      </c:pt>
                      <c:pt idx="287">
                        <c:v>5.5</c:v>
                      </c:pt>
                      <c:pt idx="288">
                        <c:v>5</c:v>
                      </c:pt>
                      <c:pt idx="289">
                        <c:v>4.5</c:v>
                      </c:pt>
                      <c:pt idx="290">
                        <c:v>4</c:v>
                      </c:pt>
                      <c:pt idx="291">
                        <c:v>3.6</c:v>
                      </c:pt>
                      <c:pt idx="292">
                        <c:v>3.2</c:v>
                      </c:pt>
                      <c:pt idx="293">
                        <c:v>2.8</c:v>
                      </c:pt>
                      <c:pt idx="294">
                        <c:v>2.4</c:v>
                      </c:pt>
                      <c:pt idx="295">
                        <c:v>2</c:v>
                      </c:pt>
                      <c:pt idx="296">
                        <c:v>1.5999999999999901</c:v>
                      </c:pt>
                      <c:pt idx="297">
                        <c:v>1.19999999999999</c:v>
                      </c:pt>
                      <c:pt idx="298">
                        <c:v>0.79999999999999905</c:v>
                      </c:pt>
                      <c:pt idx="299">
                        <c:v>0.39999999999999902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0-B588-4BE0-8273-0227F6B06352}"/>
                  </c:ext>
                </c:extLst>
              </c15:ser>
            </c15:filteredScatterSeries>
            <c15:filteredScatterSeries>
              <c15:ser>
                <c:idx val="38"/>
                <c:order val="8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2:$A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12.3</c:v>
                      </c:pt>
                      <c:pt idx="122">
                        <c:v>15.6</c:v>
                      </c:pt>
                      <c:pt idx="123">
                        <c:v>18.899999999999999</c:v>
                      </c:pt>
                      <c:pt idx="124">
                        <c:v>22.2</c:v>
                      </c:pt>
                      <c:pt idx="125">
                        <c:v>25.5</c:v>
                      </c:pt>
                      <c:pt idx="126">
                        <c:v>28.799999999999901</c:v>
                      </c:pt>
                      <c:pt idx="127">
                        <c:v>32.099999999999902</c:v>
                      </c:pt>
                      <c:pt idx="128">
                        <c:v>35.4</c:v>
                      </c:pt>
                      <c:pt idx="129">
                        <c:v>38.700000000000003</c:v>
                      </c:pt>
                      <c:pt idx="130">
                        <c:v>42</c:v>
                      </c:pt>
                      <c:pt idx="131">
                        <c:v>48.3</c:v>
                      </c:pt>
                      <c:pt idx="132">
                        <c:v>54.6</c:v>
                      </c:pt>
                      <c:pt idx="133">
                        <c:v>60.9</c:v>
                      </c:pt>
                      <c:pt idx="134">
                        <c:v>67.2</c:v>
                      </c:pt>
                      <c:pt idx="135">
                        <c:v>73.5</c:v>
                      </c:pt>
                      <c:pt idx="136">
                        <c:v>79.8</c:v>
                      </c:pt>
                      <c:pt idx="137">
                        <c:v>86.1</c:v>
                      </c:pt>
                      <c:pt idx="138">
                        <c:v>92.4</c:v>
                      </c:pt>
                      <c:pt idx="139">
                        <c:v>98.699999999999903</c:v>
                      </c:pt>
                      <c:pt idx="140">
                        <c:v>105</c:v>
                      </c:pt>
                      <c:pt idx="141">
                        <c:v>116.7</c:v>
                      </c:pt>
                      <c:pt idx="142">
                        <c:v>128.4</c:v>
                      </c:pt>
                      <c:pt idx="143">
                        <c:v>140.1</c:v>
                      </c:pt>
                      <c:pt idx="144">
                        <c:v>151.80000000000001</c:v>
                      </c:pt>
                      <c:pt idx="145">
                        <c:v>163.5</c:v>
                      </c:pt>
                      <c:pt idx="146">
                        <c:v>175.2</c:v>
                      </c:pt>
                      <c:pt idx="147">
                        <c:v>186.89999999999901</c:v>
                      </c:pt>
                      <c:pt idx="148">
                        <c:v>198.6</c:v>
                      </c:pt>
                      <c:pt idx="149">
                        <c:v>210.3</c:v>
                      </c:pt>
                      <c:pt idx="150">
                        <c:v>222</c:v>
                      </c:pt>
                      <c:pt idx="151">
                        <c:v>222</c:v>
                      </c:pt>
                      <c:pt idx="152">
                        <c:v>222</c:v>
                      </c:pt>
                      <c:pt idx="153">
                        <c:v>222</c:v>
                      </c:pt>
                      <c:pt idx="154">
                        <c:v>222</c:v>
                      </c:pt>
                      <c:pt idx="155">
                        <c:v>222</c:v>
                      </c:pt>
                      <c:pt idx="156">
                        <c:v>222</c:v>
                      </c:pt>
                      <c:pt idx="157">
                        <c:v>222</c:v>
                      </c:pt>
                      <c:pt idx="158">
                        <c:v>222</c:v>
                      </c:pt>
                      <c:pt idx="159">
                        <c:v>222</c:v>
                      </c:pt>
                      <c:pt idx="160">
                        <c:v>222</c:v>
                      </c:pt>
                      <c:pt idx="161">
                        <c:v>212.8</c:v>
                      </c:pt>
                      <c:pt idx="162">
                        <c:v>203.6</c:v>
                      </c:pt>
                      <c:pt idx="163">
                        <c:v>194.4</c:v>
                      </c:pt>
                      <c:pt idx="164">
                        <c:v>185.2</c:v>
                      </c:pt>
                      <c:pt idx="165">
                        <c:v>176</c:v>
                      </c:pt>
                      <c:pt idx="166">
                        <c:v>166.8</c:v>
                      </c:pt>
                      <c:pt idx="167">
                        <c:v>157.6</c:v>
                      </c:pt>
                      <c:pt idx="168">
                        <c:v>148.4</c:v>
                      </c:pt>
                      <c:pt idx="169">
                        <c:v>139.19999999999999</c:v>
                      </c:pt>
                      <c:pt idx="170">
                        <c:v>130</c:v>
                      </c:pt>
                      <c:pt idx="171">
                        <c:v>130.19999999999999</c:v>
                      </c:pt>
                      <c:pt idx="172">
                        <c:v>130.4</c:v>
                      </c:pt>
                      <c:pt idx="173">
                        <c:v>130.6</c:v>
                      </c:pt>
                      <c:pt idx="174">
                        <c:v>130.80000000000001</c:v>
                      </c:pt>
                      <c:pt idx="175">
                        <c:v>131</c:v>
                      </c:pt>
                      <c:pt idx="176">
                        <c:v>131.19999999999999</c:v>
                      </c:pt>
                      <c:pt idx="177">
                        <c:v>131.4</c:v>
                      </c:pt>
                      <c:pt idx="178">
                        <c:v>131.6</c:v>
                      </c:pt>
                      <c:pt idx="179">
                        <c:v>131.80000000000001</c:v>
                      </c:pt>
                      <c:pt idx="180">
                        <c:v>132</c:v>
                      </c:pt>
                      <c:pt idx="181">
                        <c:v>132.30000000000001</c:v>
                      </c:pt>
                      <c:pt idx="182">
                        <c:v>132.6</c:v>
                      </c:pt>
                      <c:pt idx="183">
                        <c:v>132.9</c:v>
                      </c:pt>
                      <c:pt idx="184">
                        <c:v>133.19999999999999</c:v>
                      </c:pt>
                      <c:pt idx="185">
                        <c:v>133.5</c:v>
                      </c:pt>
                      <c:pt idx="186">
                        <c:v>133.80000000000001</c:v>
                      </c:pt>
                      <c:pt idx="187">
                        <c:v>134.1</c:v>
                      </c:pt>
                      <c:pt idx="188">
                        <c:v>134.4</c:v>
                      </c:pt>
                      <c:pt idx="189">
                        <c:v>134.69999999999999</c:v>
                      </c:pt>
                      <c:pt idx="190">
                        <c:v>135</c:v>
                      </c:pt>
                      <c:pt idx="191">
                        <c:v>127.5</c:v>
                      </c:pt>
                      <c:pt idx="192">
                        <c:v>120</c:v>
                      </c:pt>
                      <c:pt idx="193">
                        <c:v>112.5</c:v>
                      </c:pt>
                      <c:pt idx="194">
                        <c:v>105</c:v>
                      </c:pt>
                      <c:pt idx="195">
                        <c:v>97.5</c:v>
                      </c:pt>
                      <c:pt idx="196">
                        <c:v>90</c:v>
                      </c:pt>
                      <c:pt idx="197">
                        <c:v>82.5</c:v>
                      </c:pt>
                      <c:pt idx="198">
                        <c:v>75</c:v>
                      </c:pt>
                      <c:pt idx="199">
                        <c:v>67.5</c:v>
                      </c:pt>
                      <c:pt idx="200">
                        <c:v>60</c:v>
                      </c:pt>
                      <c:pt idx="201">
                        <c:v>60.6</c:v>
                      </c:pt>
                      <c:pt idx="202">
                        <c:v>61.2</c:v>
                      </c:pt>
                      <c:pt idx="203">
                        <c:v>61.8</c:v>
                      </c:pt>
                      <c:pt idx="204">
                        <c:v>62.4</c:v>
                      </c:pt>
                      <c:pt idx="205">
                        <c:v>63</c:v>
                      </c:pt>
                      <c:pt idx="206">
                        <c:v>63.6</c:v>
                      </c:pt>
                      <c:pt idx="207">
                        <c:v>64.2</c:v>
                      </c:pt>
                      <c:pt idx="208">
                        <c:v>64.8</c:v>
                      </c:pt>
                      <c:pt idx="209">
                        <c:v>65.400000000000006</c:v>
                      </c:pt>
                      <c:pt idx="210">
                        <c:v>66</c:v>
                      </c:pt>
                      <c:pt idx="211">
                        <c:v>66</c:v>
                      </c:pt>
                      <c:pt idx="212">
                        <c:v>66</c:v>
                      </c:pt>
                      <c:pt idx="213">
                        <c:v>66</c:v>
                      </c:pt>
                      <c:pt idx="214">
                        <c:v>66</c:v>
                      </c:pt>
                      <c:pt idx="215">
                        <c:v>66</c:v>
                      </c:pt>
                      <c:pt idx="216">
                        <c:v>66</c:v>
                      </c:pt>
                      <c:pt idx="217">
                        <c:v>66</c:v>
                      </c:pt>
                      <c:pt idx="218">
                        <c:v>66</c:v>
                      </c:pt>
                      <c:pt idx="219">
                        <c:v>66</c:v>
                      </c:pt>
                      <c:pt idx="220">
                        <c:v>66</c:v>
                      </c:pt>
                      <c:pt idx="221">
                        <c:v>66.3</c:v>
                      </c:pt>
                      <c:pt idx="222">
                        <c:v>66.599999999999994</c:v>
                      </c:pt>
                      <c:pt idx="223">
                        <c:v>66.900000000000006</c:v>
                      </c:pt>
                      <c:pt idx="224">
                        <c:v>67.2</c:v>
                      </c:pt>
                      <c:pt idx="225">
                        <c:v>67.5</c:v>
                      </c:pt>
                      <c:pt idx="226">
                        <c:v>67.8</c:v>
                      </c:pt>
                      <c:pt idx="227">
                        <c:v>68.099999999999994</c:v>
                      </c:pt>
                      <c:pt idx="228">
                        <c:v>68.400000000000006</c:v>
                      </c:pt>
                      <c:pt idx="229">
                        <c:v>68.7</c:v>
                      </c:pt>
                      <c:pt idx="230">
                        <c:v>69</c:v>
                      </c:pt>
                      <c:pt idx="231">
                        <c:v>66.900000000000006</c:v>
                      </c:pt>
                      <c:pt idx="232">
                        <c:v>64.8</c:v>
                      </c:pt>
                      <c:pt idx="233">
                        <c:v>62.7</c:v>
                      </c:pt>
                      <c:pt idx="234">
                        <c:v>60.6</c:v>
                      </c:pt>
                      <c:pt idx="235">
                        <c:v>58.5</c:v>
                      </c:pt>
                      <c:pt idx="236">
                        <c:v>56.4</c:v>
                      </c:pt>
                      <c:pt idx="237">
                        <c:v>54.3</c:v>
                      </c:pt>
                      <c:pt idx="238">
                        <c:v>52.2</c:v>
                      </c:pt>
                      <c:pt idx="239">
                        <c:v>50.099999999999902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18.899999999999999</c:v>
                      </c:pt>
                      <c:pt idx="252">
                        <c:v>19.8</c:v>
                      </c:pt>
                      <c:pt idx="253">
                        <c:v>20.7</c:v>
                      </c:pt>
                      <c:pt idx="254">
                        <c:v>21.6</c:v>
                      </c:pt>
                      <c:pt idx="255">
                        <c:v>22.5</c:v>
                      </c:pt>
                      <c:pt idx="256">
                        <c:v>23.4</c:v>
                      </c:pt>
                      <c:pt idx="257">
                        <c:v>24.3</c:v>
                      </c:pt>
                      <c:pt idx="258">
                        <c:v>25.2</c:v>
                      </c:pt>
                      <c:pt idx="259">
                        <c:v>26.1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7.6</c:v>
                      </c:pt>
                      <c:pt idx="282">
                        <c:v>39.200000000000003</c:v>
                      </c:pt>
                      <c:pt idx="283">
                        <c:v>40.799999999999997</c:v>
                      </c:pt>
                      <c:pt idx="284">
                        <c:v>42.4</c:v>
                      </c:pt>
                      <c:pt idx="285">
                        <c:v>44</c:v>
                      </c:pt>
                      <c:pt idx="286">
                        <c:v>45.6</c:v>
                      </c:pt>
                      <c:pt idx="287">
                        <c:v>47.2</c:v>
                      </c:pt>
                      <c:pt idx="288">
                        <c:v>48.8</c:v>
                      </c:pt>
                      <c:pt idx="289">
                        <c:v>50.4</c:v>
                      </c:pt>
                      <c:pt idx="290">
                        <c:v>52</c:v>
                      </c:pt>
                      <c:pt idx="291">
                        <c:v>55.5</c:v>
                      </c:pt>
                      <c:pt idx="292">
                        <c:v>59</c:v>
                      </c:pt>
                      <c:pt idx="293">
                        <c:v>62.5</c:v>
                      </c:pt>
                      <c:pt idx="294">
                        <c:v>66</c:v>
                      </c:pt>
                      <c:pt idx="295">
                        <c:v>69.5</c:v>
                      </c:pt>
                      <c:pt idx="296">
                        <c:v>73</c:v>
                      </c:pt>
                      <c:pt idx="297">
                        <c:v>76.5</c:v>
                      </c:pt>
                      <c:pt idx="298">
                        <c:v>80</c:v>
                      </c:pt>
                      <c:pt idx="299">
                        <c:v>83.5</c:v>
                      </c:pt>
                      <c:pt idx="300">
                        <c:v>87</c:v>
                      </c:pt>
                      <c:pt idx="301">
                        <c:v>80.099999999999994</c:v>
                      </c:pt>
                      <c:pt idx="302">
                        <c:v>73.2</c:v>
                      </c:pt>
                      <c:pt idx="303">
                        <c:v>66.3</c:v>
                      </c:pt>
                      <c:pt idx="304">
                        <c:v>59.4</c:v>
                      </c:pt>
                      <c:pt idx="305">
                        <c:v>52.5</c:v>
                      </c:pt>
                      <c:pt idx="306">
                        <c:v>45.599999999999902</c:v>
                      </c:pt>
                      <c:pt idx="307">
                        <c:v>38.699999999999903</c:v>
                      </c:pt>
                      <c:pt idx="308">
                        <c:v>31.799999999999901</c:v>
                      </c:pt>
                      <c:pt idx="309">
                        <c:v>24.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1-B588-4BE0-8273-0227F6B06352}"/>
                  </c:ext>
                </c:extLst>
              </c15:ser>
            </c15:filteredScatterSeries>
            <c15:filteredScatterSeries>
              <c15:ser>
                <c:idx val="39"/>
                <c:order val="8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2:$A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9</c:v>
                      </c:pt>
                      <c:pt idx="12">
                        <c:v>1.8</c:v>
                      </c:pt>
                      <c:pt idx="13">
                        <c:v>2.7</c:v>
                      </c:pt>
                      <c:pt idx="14">
                        <c:v>3.6</c:v>
                      </c:pt>
                      <c:pt idx="15">
                        <c:v>4.5</c:v>
                      </c:pt>
                      <c:pt idx="16">
                        <c:v>5.4</c:v>
                      </c:pt>
                      <c:pt idx="17">
                        <c:v>6.3</c:v>
                      </c:pt>
                      <c:pt idx="18">
                        <c:v>7.2</c:v>
                      </c:pt>
                      <c:pt idx="19">
                        <c:v>8.1</c:v>
                      </c:pt>
                      <c:pt idx="20">
                        <c:v>9</c:v>
                      </c:pt>
                      <c:pt idx="21">
                        <c:v>9.9</c:v>
                      </c:pt>
                      <c:pt idx="22">
                        <c:v>10.8</c:v>
                      </c:pt>
                      <c:pt idx="23">
                        <c:v>11.7</c:v>
                      </c:pt>
                      <c:pt idx="24">
                        <c:v>12.6</c:v>
                      </c:pt>
                      <c:pt idx="25">
                        <c:v>13.5</c:v>
                      </c:pt>
                      <c:pt idx="26">
                        <c:v>14.4</c:v>
                      </c:pt>
                      <c:pt idx="27">
                        <c:v>15.3</c:v>
                      </c:pt>
                      <c:pt idx="28">
                        <c:v>16.2</c:v>
                      </c:pt>
                      <c:pt idx="29">
                        <c:v>17.100000000000001</c:v>
                      </c:pt>
                      <c:pt idx="30">
                        <c:v>18</c:v>
                      </c:pt>
                      <c:pt idx="31">
                        <c:v>17.100000000000001</c:v>
                      </c:pt>
                      <c:pt idx="32">
                        <c:v>16.2</c:v>
                      </c:pt>
                      <c:pt idx="33">
                        <c:v>15.3</c:v>
                      </c:pt>
                      <c:pt idx="34">
                        <c:v>14.4</c:v>
                      </c:pt>
                      <c:pt idx="35">
                        <c:v>13.5</c:v>
                      </c:pt>
                      <c:pt idx="36">
                        <c:v>12.6</c:v>
                      </c:pt>
                      <c:pt idx="37">
                        <c:v>11.7</c:v>
                      </c:pt>
                      <c:pt idx="38">
                        <c:v>10.8</c:v>
                      </c:pt>
                      <c:pt idx="39">
                        <c:v>9.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1</c:v>
                      </c:pt>
                      <c:pt idx="152">
                        <c:v>7.2</c:v>
                      </c:pt>
                      <c:pt idx="153">
                        <c:v>6.3</c:v>
                      </c:pt>
                      <c:pt idx="154">
                        <c:v>5.4</c:v>
                      </c:pt>
                      <c:pt idx="155">
                        <c:v>4.5</c:v>
                      </c:pt>
                      <c:pt idx="156">
                        <c:v>3.5999999999999899</c:v>
                      </c:pt>
                      <c:pt idx="157">
                        <c:v>2.7</c:v>
                      </c:pt>
                      <c:pt idx="158">
                        <c:v>1.7999999999999901</c:v>
                      </c:pt>
                      <c:pt idx="159">
                        <c:v>0.9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12.9</c:v>
                      </c:pt>
                      <c:pt idx="202">
                        <c:v>16.8</c:v>
                      </c:pt>
                      <c:pt idx="203">
                        <c:v>20.7</c:v>
                      </c:pt>
                      <c:pt idx="204">
                        <c:v>24.6</c:v>
                      </c:pt>
                      <c:pt idx="205">
                        <c:v>28.5</c:v>
                      </c:pt>
                      <c:pt idx="206">
                        <c:v>32.4</c:v>
                      </c:pt>
                      <c:pt idx="207">
                        <c:v>36.299999999999997</c:v>
                      </c:pt>
                      <c:pt idx="208">
                        <c:v>40.200000000000003</c:v>
                      </c:pt>
                      <c:pt idx="209">
                        <c:v>44.1</c:v>
                      </c:pt>
                      <c:pt idx="210">
                        <c:v>48</c:v>
                      </c:pt>
                      <c:pt idx="211">
                        <c:v>48</c:v>
                      </c:pt>
                      <c:pt idx="212">
                        <c:v>48</c:v>
                      </c:pt>
                      <c:pt idx="213">
                        <c:v>48</c:v>
                      </c:pt>
                      <c:pt idx="214">
                        <c:v>48</c:v>
                      </c:pt>
                      <c:pt idx="215">
                        <c:v>48</c:v>
                      </c:pt>
                      <c:pt idx="216">
                        <c:v>48</c:v>
                      </c:pt>
                      <c:pt idx="217">
                        <c:v>48</c:v>
                      </c:pt>
                      <c:pt idx="218">
                        <c:v>48</c:v>
                      </c:pt>
                      <c:pt idx="219">
                        <c:v>48</c:v>
                      </c:pt>
                      <c:pt idx="220">
                        <c:v>48</c:v>
                      </c:pt>
                      <c:pt idx="221">
                        <c:v>43.2</c:v>
                      </c:pt>
                      <c:pt idx="222">
                        <c:v>38.4</c:v>
                      </c:pt>
                      <c:pt idx="223">
                        <c:v>33.6</c:v>
                      </c:pt>
                      <c:pt idx="224">
                        <c:v>28.8</c:v>
                      </c:pt>
                      <c:pt idx="225">
                        <c:v>24</c:v>
                      </c:pt>
                      <c:pt idx="226">
                        <c:v>19.2</c:v>
                      </c:pt>
                      <c:pt idx="227">
                        <c:v>14.399999999999901</c:v>
                      </c:pt>
                      <c:pt idx="228">
                        <c:v>9.6</c:v>
                      </c:pt>
                      <c:pt idx="229">
                        <c:v>4.8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5.7</c:v>
                      </c:pt>
                      <c:pt idx="282">
                        <c:v>11.4</c:v>
                      </c:pt>
                      <c:pt idx="283">
                        <c:v>17.100000000000001</c:v>
                      </c:pt>
                      <c:pt idx="284">
                        <c:v>22.8</c:v>
                      </c:pt>
                      <c:pt idx="285">
                        <c:v>28.5</c:v>
                      </c:pt>
                      <c:pt idx="286">
                        <c:v>34.200000000000003</c:v>
                      </c:pt>
                      <c:pt idx="287">
                        <c:v>39.9</c:v>
                      </c:pt>
                      <c:pt idx="288">
                        <c:v>45.6</c:v>
                      </c:pt>
                      <c:pt idx="289">
                        <c:v>51.3</c:v>
                      </c:pt>
                      <c:pt idx="290">
                        <c:v>57</c:v>
                      </c:pt>
                      <c:pt idx="291">
                        <c:v>57</c:v>
                      </c:pt>
                      <c:pt idx="292">
                        <c:v>57</c:v>
                      </c:pt>
                      <c:pt idx="293">
                        <c:v>57</c:v>
                      </c:pt>
                      <c:pt idx="294">
                        <c:v>57</c:v>
                      </c:pt>
                      <c:pt idx="295">
                        <c:v>57</c:v>
                      </c:pt>
                      <c:pt idx="296">
                        <c:v>57</c:v>
                      </c:pt>
                      <c:pt idx="297">
                        <c:v>57</c:v>
                      </c:pt>
                      <c:pt idx="298">
                        <c:v>57</c:v>
                      </c:pt>
                      <c:pt idx="299">
                        <c:v>57</c:v>
                      </c:pt>
                      <c:pt idx="300">
                        <c:v>57</c:v>
                      </c:pt>
                      <c:pt idx="301">
                        <c:v>54.1</c:v>
                      </c:pt>
                      <c:pt idx="302">
                        <c:v>51.2</c:v>
                      </c:pt>
                      <c:pt idx="303">
                        <c:v>48.3</c:v>
                      </c:pt>
                      <c:pt idx="304">
                        <c:v>45.4</c:v>
                      </c:pt>
                      <c:pt idx="305">
                        <c:v>42.5</c:v>
                      </c:pt>
                      <c:pt idx="306">
                        <c:v>39.6</c:v>
                      </c:pt>
                      <c:pt idx="307">
                        <c:v>36.700000000000003</c:v>
                      </c:pt>
                      <c:pt idx="308">
                        <c:v>33.799999999999997</c:v>
                      </c:pt>
                      <c:pt idx="309">
                        <c:v>30.9</c:v>
                      </c:pt>
                      <c:pt idx="310">
                        <c:v>28</c:v>
                      </c:pt>
                      <c:pt idx="311">
                        <c:v>25.2</c:v>
                      </c:pt>
                      <c:pt idx="312">
                        <c:v>22.4</c:v>
                      </c:pt>
                      <c:pt idx="313">
                        <c:v>19.600000000000001</c:v>
                      </c:pt>
                      <c:pt idx="314">
                        <c:v>16.8</c:v>
                      </c:pt>
                      <c:pt idx="315">
                        <c:v>14</c:v>
                      </c:pt>
                      <c:pt idx="316">
                        <c:v>11.2</c:v>
                      </c:pt>
                      <c:pt idx="317">
                        <c:v>8.4</c:v>
                      </c:pt>
                      <c:pt idx="318">
                        <c:v>5.6</c:v>
                      </c:pt>
                      <c:pt idx="319">
                        <c:v>2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2-B588-4BE0-8273-0227F6B06352}"/>
                  </c:ext>
                </c:extLst>
              </c15:ser>
            </c15:filteredScatterSeries>
            <c15:filteredScatterSeries>
              <c15:ser>
                <c:idx val="40"/>
                <c:order val="8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5">
                        <a:lumMod val="70000"/>
                        <a:lumOff val="3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2:$A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3-B588-4BE0-8273-0227F6B06352}"/>
                  </c:ext>
                </c:extLst>
              </c15:ser>
            </c15:filteredScatterSeries>
            <c15:filteredScatterSeries>
              <c15:ser>
                <c:idx val="41"/>
                <c:order val="8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2:$A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13.8</c:v>
                      </c:pt>
                      <c:pt idx="22">
                        <c:v>18.600000000000001</c:v>
                      </c:pt>
                      <c:pt idx="23">
                        <c:v>23.4</c:v>
                      </c:pt>
                      <c:pt idx="24">
                        <c:v>28.2</c:v>
                      </c:pt>
                      <c:pt idx="25">
                        <c:v>33</c:v>
                      </c:pt>
                      <c:pt idx="26">
                        <c:v>37.799999999999997</c:v>
                      </c:pt>
                      <c:pt idx="27">
                        <c:v>42.6</c:v>
                      </c:pt>
                      <c:pt idx="28">
                        <c:v>47.4</c:v>
                      </c:pt>
                      <c:pt idx="29">
                        <c:v>52.199999999999903</c:v>
                      </c:pt>
                      <c:pt idx="30">
                        <c:v>57</c:v>
                      </c:pt>
                      <c:pt idx="31">
                        <c:v>57.9</c:v>
                      </c:pt>
                      <c:pt idx="32">
                        <c:v>58.8</c:v>
                      </c:pt>
                      <c:pt idx="33">
                        <c:v>59.7</c:v>
                      </c:pt>
                      <c:pt idx="34">
                        <c:v>60.6</c:v>
                      </c:pt>
                      <c:pt idx="35">
                        <c:v>61.5</c:v>
                      </c:pt>
                      <c:pt idx="36">
                        <c:v>62.4</c:v>
                      </c:pt>
                      <c:pt idx="37">
                        <c:v>63.3</c:v>
                      </c:pt>
                      <c:pt idx="38">
                        <c:v>64.2</c:v>
                      </c:pt>
                      <c:pt idx="39">
                        <c:v>65.099999999999994</c:v>
                      </c:pt>
                      <c:pt idx="40">
                        <c:v>66</c:v>
                      </c:pt>
                      <c:pt idx="41">
                        <c:v>59.4</c:v>
                      </c:pt>
                      <c:pt idx="42">
                        <c:v>52.8</c:v>
                      </c:pt>
                      <c:pt idx="43">
                        <c:v>46.2</c:v>
                      </c:pt>
                      <c:pt idx="44">
                        <c:v>39.6</c:v>
                      </c:pt>
                      <c:pt idx="45">
                        <c:v>33</c:v>
                      </c:pt>
                      <c:pt idx="46">
                        <c:v>26.4</c:v>
                      </c:pt>
                      <c:pt idx="47">
                        <c:v>19.8</c:v>
                      </c:pt>
                      <c:pt idx="48">
                        <c:v>13.2</c:v>
                      </c:pt>
                      <c:pt idx="49">
                        <c:v>6.6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.9</c:v>
                      </c:pt>
                      <c:pt idx="152">
                        <c:v>10.8</c:v>
                      </c:pt>
                      <c:pt idx="153">
                        <c:v>11.7</c:v>
                      </c:pt>
                      <c:pt idx="154">
                        <c:v>12.6</c:v>
                      </c:pt>
                      <c:pt idx="155">
                        <c:v>13.5</c:v>
                      </c:pt>
                      <c:pt idx="156">
                        <c:v>14.4</c:v>
                      </c:pt>
                      <c:pt idx="157">
                        <c:v>15.3</c:v>
                      </c:pt>
                      <c:pt idx="158">
                        <c:v>16.2</c:v>
                      </c:pt>
                      <c:pt idx="159">
                        <c:v>17.100000000000001</c:v>
                      </c:pt>
                      <c:pt idx="160">
                        <c:v>18</c:v>
                      </c:pt>
                      <c:pt idx="161">
                        <c:v>18</c:v>
                      </c:pt>
                      <c:pt idx="162">
                        <c:v>18</c:v>
                      </c:pt>
                      <c:pt idx="163">
                        <c:v>18</c:v>
                      </c:pt>
                      <c:pt idx="164">
                        <c:v>18</c:v>
                      </c:pt>
                      <c:pt idx="165">
                        <c:v>18</c:v>
                      </c:pt>
                      <c:pt idx="166">
                        <c:v>18</c:v>
                      </c:pt>
                      <c:pt idx="167">
                        <c:v>18</c:v>
                      </c:pt>
                      <c:pt idx="168">
                        <c:v>18</c:v>
                      </c:pt>
                      <c:pt idx="169">
                        <c:v>18</c:v>
                      </c:pt>
                      <c:pt idx="170">
                        <c:v>18</c:v>
                      </c:pt>
                      <c:pt idx="171">
                        <c:v>26.1</c:v>
                      </c:pt>
                      <c:pt idx="172">
                        <c:v>34.200000000000003</c:v>
                      </c:pt>
                      <c:pt idx="173">
                        <c:v>42.3</c:v>
                      </c:pt>
                      <c:pt idx="174">
                        <c:v>50.4</c:v>
                      </c:pt>
                      <c:pt idx="175">
                        <c:v>58.5</c:v>
                      </c:pt>
                      <c:pt idx="176">
                        <c:v>66.599999999999994</c:v>
                      </c:pt>
                      <c:pt idx="177">
                        <c:v>74.699999999999903</c:v>
                      </c:pt>
                      <c:pt idx="178">
                        <c:v>82.8</c:v>
                      </c:pt>
                      <c:pt idx="179">
                        <c:v>90.899999999999906</c:v>
                      </c:pt>
                      <c:pt idx="180">
                        <c:v>99</c:v>
                      </c:pt>
                      <c:pt idx="181">
                        <c:v>98.1</c:v>
                      </c:pt>
                      <c:pt idx="182">
                        <c:v>97.2</c:v>
                      </c:pt>
                      <c:pt idx="183">
                        <c:v>96.3</c:v>
                      </c:pt>
                      <c:pt idx="184">
                        <c:v>95.4</c:v>
                      </c:pt>
                      <c:pt idx="185">
                        <c:v>94.5</c:v>
                      </c:pt>
                      <c:pt idx="186">
                        <c:v>93.6</c:v>
                      </c:pt>
                      <c:pt idx="187">
                        <c:v>92.7</c:v>
                      </c:pt>
                      <c:pt idx="188">
                        <c:v>91.8</c:v>
                      </c:pt>
                      <c:pt idx="189">
                        <c:v>90.9</c:v>
                      </c:pt>
                      <c:pt idx="190">
                        <c:v>90</c:v>
                      </c:pt>
                      <c:pt idx="191">
                        <c:v>81</c:v>
                      </c:pt>
                      <c:pt idx="192">
                        <c:v>72</c:v>
                      </c:pt>
                      <c:pt idx="193">
                        <c:v>63</c:v>
                      </c:pt>
                      <c:pt idx="194">
                        <c:v>54</c:v>
                      </c:pt>
                      <c:pt idx="195">
                        <c:v>45</c:v>
                      </c:pt>
                      <c:pt idx="196">
                        <c:v>36</c:v>
                      </c:pt>
                      <c:pt idx="197">
                        <c:v>27</c:v>
                      </c:pt>
                      <c:pt idx="198">
                        <c:v>18</c:v>
                      </c:pt>
                      <c:pt idx="199">
                        <c:v>9</c:v>
                      </c:pt>
                      <c:pt idx="200">
                        <c:v>0</c:v>
                      </c:pt>
                      <c:pt idx="201">
                        <c:v>8.1</c:v>
                      </c:pt>
                      <c:pt idx="202">
                        <c:v>16.2</c:v>
                      </c:pt>
                      <c:pt idx="203">
                        <c:v>24.299999999999901</c:v>
                      </c:pt>
                      <c:pt idx="204">
                        <c:v>32.4</c:v>
                      </c:pt>
                      <c:pt idx="205">
                        <c:v>40.5</c:v>
                      </c:pt>
                      <c:pt idx="206">
                        <c:v>48.599999999999902</c:v>
                      </c:pt>
                      <c:pt idx="207">
                        <c:v>56.699999999999903</c:v>
                      </c:pt>
                      <c:pt idx="208">
                        <c:v>64.8</c:v>
                      </c:pt>
                      <c:pt idx="209">
                        <c:v>72.899999999999906</c:v>
                      </c:pt>
                      <c:pt idx="210">
                        <c:v>81</c:v>
                      </c:pt>
                      <c:pt idx="211">
                        <c:v>76.5</c:v>
                      </c:pt>
                      <c:pt idx="212">
                        <c:v>72</c:v>
                      </c:pt>
                      <c:pt idx="213">
                        <c:v>67.5</c:v>
                      </c:pt>
                      <c:pt idx="214">
                        <c:v>63</c:v>
                      </c:pt>
                      <c:pt idx="215">
                        <c:v>58.5</c:v>
                      </c:pt>
                      <c:pt idx="216">
                        <c:v>54</c:v>
                      </c:pt>
                      <c:pt idx="217">
                        <c:v>49.5</c:v>
                      </c:pt>
                      <c:pt idx="218">
                        <c:v>45</c:v>
                      </c:pt>
                      <c:pt idx="219">
                        <c:v>40.5</c:v>
                      </c:pt>
                      <c:pt idx="220">
                        <c:v>36</c:v>
                      </c:pt>
                      <c:pt idx="221">
                        <c:v>34.200000000000003</c:v>
                      </c:pt>
                      <c:pt idx="222">
                        <c:v>32.4</c:v>
                      </c:pt>
                      <c:pt idx="223">
                        <c:v>30.6</c:v>
                      </c:pt>
                      <c:pt idx="224">
                        <c:v>28.8</c:v>
                      </c:pt>
                      <c:pt idx="225">
                        <c:v>27</c:v>
                      </c:pt>
                      <c:pt idx="226">
                        <c:v>25.2</c:v>
                      </c:pt>
                      <c:pt idx="227">
                        <c:v>23.4</c:v>
                      </c:pt>
                      <c:pt idx="228">
                        <c:v>21.6</c:v>
                      </c:pt>
                      <c:pt idx="229">
                        <c:v>19.8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.9</c:v>
                      </c:pt>
                      <c:pt idx="252">
                        <c:v>1.8</c:v>
                      </c:pt>
                      <c:pt idx="253">
                        <c:v>2.7</c:v>
                      </c:pt>
                      <c:pt idx="254">
                        <c:v>3.6</c:v>
                      </c:pt>
                      <c:pt idx="255">
                        <c:v>4.5</c:v>
                      </c:pt>
                      <c:pt idx="256">
                        <c:v>5.4</c:v>
                      </c:pt>
                      <c:pt idx="257">
                        <c:v>6.3</c:v>
                      </c:pt>
                      <c:pt idx="258">
                        <c:v>7.2</c:v>
                      </c:pt>
                      <c:pt idx="259">
                        <c:v>8.1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1</c:v>
                      </c:pt>
                      <c:pt idx="272">
                        <c:v>7.2</c:v>
                      </c:pt>
                      <c:pt idx="273">
                        <c:v>6.3</c:v>
                      </c:pt>
                      <c:pt idx="274">
                        <c:v>5.4</c:v>
                      </c:pt>
                      <c:pt idx="275">
                        <c:v>4.5</c:v>
                      </c:pt>
                      <c:pt idx="276">
                        <c:v>3.5999999999999899</c:v>
                      </c:pt>
                      <c:pt idx="277">
                        <c:v>2.7</c:v>
                      </c:pt>
                      <c:pt idx="278">
                        <c:v>1.7999999999999901</c:v>
                      </c:pt>
                      <c:pt idx="279">
                        <c:v>0.9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1.8</c:v>
                      </c:pt>
                      <c:pt idx="302">
                        <c:v>3.6</c:v>
                      </c:pt>
                      <c:pt idx="303">
                        <c:v>5.4</c:v>
                      </c:pt>
                      <c:pt idx="304">
                        <c:v>7.2</c:v>
                      </c:pt>
                      <c:pt idx="305">
                        <c:v>9</c:v>
                      </c:pt>
                      <c:pt idx="306">
                        <c:v>10.8</c:v>
                      </c:pt>
                      <c:pt idx="307">
                        <c:v>12.6</c:v>
                      </c:pt>
                      <c:pt idx="308">
                        <c:v>14.4</c:v>
                      </c:pt>
                      <c:pt idx="309">
                        <c:v>16.2</c:v>
                      </c:pt>
                      <c:pt idx="310">
                        <c:v>18</c:v>
                      </c:pt>
                      <c:pt idx="311">
                        <c:v>18</c:v>
                      </c:pt>
                      <c:pt idx="312">
                        <c:v>18</c:v>
                      </c:pt>
                      <c:pt idx="313">
                        <c:v>18</c:v>
                      </c:pt>
                      <c:pt idx="314">
                        <c:v>18</c:v>
                      </c:pt>
                      <c:pt idx="315">
                        <c:v>18</c:v>
                      </c:pt>
                      <c:pt idx="316">
                        <c:v>18</c:v>
                      </c:pt>
                      <c:pt idx="317">
                        <c:v>18</c:v>
                      </c:pt>
                      <c:pt idx="318">
                        <c:v>18</c:v>
                      </c:pt>
                      <c:pt idx="319">
                        <c:v>18</c:v>
                      </c:pt>
                      <c:pt idx="320">
                        <c:v>18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4-B588-4BE0-8273-0227F6B06352}"/>
                  </c:ext>
                </c:extLst>
              </c15:ser>
            </c15:filteredScatterSeries>
            <c15:filteredScatterSeries>
              <c15:ser>
                <c:idx val="42"/>
                <c:order val="8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R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R$2:$AR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2.1</c:v>
                      </c:pt>
                      <c:pt idx="2">
                        <c:v>4.2</c:v>
                      </c:pt>
                      <c:pt idx="3">
                        <c:v>6.3</c:v>
                      </c:pt>
                      <c:pt idx="4">
                        <c:v>8.4</c:v>
                      </c:pt>
                      <c:pt idx="5">
                        <c:v>10.5</c:v>
                      </c:pt>
                      <c:pt idx="6">
                        <c:v>12.6</c:v>
                      </c:pt>
                      <c:pt idx="7">
                        <c:v>14.7</c:v>
                      </c:pt>
                      <c:pt idx="8">
                        <c:v>16.8</c:v>
                      </c:pt>
                      <c:pt idx="9">
                        <c:v>18.899999999999999</c:v>
                      </c:pt>
                      <c:pt idx="10">
                        <c:v>21</c:v>
                      </c:pt>
                      <c:pt idx="11">
                        <c:v>21</c:v>
                      </c:pt>
                      <c:pt idx="12">
                        <c:v>21</c:v>
                      </c:pt>
                      <c:pt idx="13">
                        <c:v>21</c:v>
                      </c:pt>
                      <c:pt idx="14">
                        <c:v>21</c:v>
                      </c:pt>
                      <c:pt idx="15">
                        <c:v>21</c:v>
                      </c:pt>
                      <c:pt idx="16">
                        <c:v>21</c:v>
                      </c:pt>
                      <c:pt idx="17">
                        <c:v>21</c:v>
                      </c:pt>
                      <c:pt idx="18">
                        <c:v>21</c:v>
                      </c:pt>
                      <c:pt idx="19">
                        <c:v>21</c:v>
                      </c:pt>
                      <c:pt idx="20">
                        <c:v>21</c:v>
                      </c:pt>
                      <c:pt idx="21">
                        <c:v>18.899999999999999</c:v>
                      </c:pt>
                      <c:pt idx="22">
                        <c:v>16.8</c:v>
                      </c:pt>
                      <c:pt idx="23">
                        <c:v>14.7</c:v>
                      </c:pt>
                      <c:pt idx="24">
                        <c:v>12.6</c:v>
                      </c:pt>
                      <c:pt idx="25">
                        <c:v>10.5</c:v>
                      </c:pt>
                      <c:pt idx="26">
                        <c:v>8.3999999999999897</c:v>
                      </c:pt>
                      <c:pt idx="27">
                        <c:v>6.2999999999999901</c:v>
                      </c:pt>
                      <c:pt idx="28">
                        <c:v>4.1999999999999904</c:v>
                      </c:pt>
                      <c:pt idx="29">
                        <c:v>2.099999999999989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0.199999999999999</c:v>
                      </c:pt>
                      <c:pt idx="42">
                        <c:v>20.399999999999999</c:v>
                      </c:pt>
                      <c:pt idx="43">
                        <c:v>30.599999999999898</c:v>
                      </c:pt>
                      <c:pt idx="44">
                        <c:v>40.799999999999997</c:v>
                      </c:pt>
                      <c:pt idx="45">
                        <c:v>51</c:v>
                      </c:pt>
                      <c:pt idx="46">
                        <c:v>61.199999999999903</c:v>
                      </c:pt>
                      <c:pt idx="47">
                        <c:v>71.399999999999906</c:v>
                      </c:pt>
                      <c:pt idx="48">
                        <c:v>81.599999999999994</c:v>
                      </c:pt>
                      <c:pt idx="49">
                        <c:v>91.8</c:v>
                      </c:pt>
                      <c:pt idx="50">
                        <c:v>102</c:v>
                      </c:pt>
                      <c:pt idx="51">
                        <c:v>102.9</c:v>
                      </c:pt>
                      <c:pt idx="52">
                        <c:v>103.8</c:v>
                      </c:pt>
                      <c:pt idx="53">
                        <c:v>104.7</c:v>
                      </c:pt>
                      <c:pt idx="54">
                        <c:v>105.6</c:v>
                      </c:pt>
                      <c:pt idx="55">
                        <c:v>106.5</c:v>
                      </c:pt>
                      <c:pt idx="56">
                        <c:v>107.4</c:v>
                      </c:pt>
                      <c:pt idx="57">
                        <c:v>108.3</c:v>
                      </c:pt>
                      <c:pt idx="58">
                        <c:v>109.2</c:v>
                      </c:pt>
                      <c:pt idx="59">
                        <c:v>110.1</c:v>
                      </c:pt>
                      <c:pt idx="60">
                        <c:v>111</c:v>
                      </c:pt>
                      <c:pt idx="61">
                        <c:v>99.9</c:v>
                      </c:pt>
                      <c:pt idx="62">
                        <c:v>88.8</c:v>
                      </c:pt>
                      <c:pt idx="63">
                        <c:v>77.7</c:v>
                      </c:pt>
                      <c:pt idx="64">
                        <c:v>66.599999999999994</c:v>
                      </c:pt>
                      <c:pt idx="65">
                        <c:v>55.5</c:v>
                      </c:pt>
                      <c:pt idx="66">
                        <c:v>44.4</c:v>
                      </c:pt>
                      <c:pt idx="67">
                        <c:v>33.299999999999997</c:v>
                      </c:pt>
                      <c:pt idx="68">
                        <c:v>22.2</c:v>
                      </c:pt>
                      <c:pt idx="69">
                        <c:v>11.1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3.9</c:v>
                      </c:pt>
                      <c:pt idx="102">
                        <c:v>7.8</c:v>
                      </c:pt>
                      <c:pt idx="103">
                        <c:v>11.7</c:v>
                      </c:pt>
                      <c:pt idx="104">
                        <c:v>15.6</c:v>
                      </c:pt>
                      <c:pt idx="105">
                        <c:v>19.5</c:v>
                      </c:pt>
                      <c:pt idx="106">
                        <c:v>23.4</c:v>
                      </c:pt>
                      <c:pt idx="107">
                        <c:v>27.3</c:v>
                      </c:pt>
                      <c:pt idx="108">
                        <c:v>31.2</c:v>
                      </c:pt>
                      <c:pt idx="109">
                        <c:v>35.1</c:v>
                      </c:pt>
                      <c:pt idx="110">
                        <c:v>39</c:v>
                      </c:pt>
                      <c:pt idx="111">
                        <c:v>48.9</c:v>
                      </c:pt>
                      <c:pt idx="112">
                        <c:v>58.8</c:v>
                      </c:pt>
                      <c:pt idx="113">
                        <c:v>68.7</c:v>
                      </c:pt>
                      <c:pt idx="114">
                        <c:v>78.599999999999994</c:v>
                      </c:pt>
                      <c:pt idx="115">
                        <c:v>88.5</c:v>
                      </c:pt>
                      <c:pt idx="116">
                        <c:v>98.4</c:v>
                      </c:pt>
                      <c:pt idx="117">
                        <c:v>108.3</c:v>
                      </c:pt>
                      <c:pt idx="118">
                        <c:v>118.2</c:v>
                      </c:pt>
                      <c:pt idx="119">
                        <c:v>128.1</c:v>
                      </c:pt>
                      <c:pt idx="120">
                        <c:v>138</c:v>
                      </c:pt>
                      <c:pt idx="121">
                        <c:v>137.1</c:v>
                      </c:pt>
                      <c:pt idx="122">
                        <c:v>136.19999999999999</c:v>
                      </c:pt>
                      <c:pt idx="123">
                        <c:v>135.30000000000001</c:v>
                      </c:pt>
                      <c:pt idx="124">
                        <c:v>134.4</c:v>
                      </c:pt>
                      <c:pt idx="125">
                        <c:v>133.5</c:v>
                      </c:pt>
                      <c:pt idx="126">
                        <c:v>132.6</c:v>
                      </c:pt>
                      <c:pt idx="127">
                        <c:v>131.69999999999999</c:v>
                      </c:pt>
                      <c:pt idx="128">
                        <c:v>130.80000000000001</c:v>
                      </c:pt>
                      <c:pt idx="129">
                        <c:v>129.9</c:v>
                      </c:pt>
                      <c:pt idx="130">
                        <c:v>129</c:v>
                      </c:pt>
                      <c:pt idx="131">
                        <c:v>144.9</c:v>
                      </c:pt>
                      <c:pt idx="132">
                        <c:v>160.80000000000001</c:v>
                      </c:pt>
                      <c:pt idx="133">
                        <c:v>176.7</c:v>
                      </c:pt>
                      <c:pt idx="134">
                        <c:v>192.6</c:v>
                      </c:pt>
                      <c:pt idx="135">
                        <c:v>208.5</c:v>
                      </c:pt>
                      <c:pt idx="136">
                        <c:v>224.4</c:v>
                      </c:pt>
                      <c:pt idx="137">
                        <c:v>240.3</c:v>
                      </c:pt>
                      <c:pt idx="138">
                        <c:v>256.2</c:v>
                      </c:pt>
                      <c:pt idx="139">
                        <c:v>272.10000000000002</c:v>
                      </c:pt>
                      <c:pt idx="140">
                        <c:v>288</c:v>
                      </c:pt>
                      <c:pt idx="141">
                        <c:v>284.7</c:v>
                      </c:pt>
                      <c:pt idx="142">
                        <c:v>281.39999999999998</c:v>
                      </c:pt>
                      <c:pt idx="143">
                        <c:v>278.10000000000002</c:v>
                      </c:pt>
                      <c:pt idx="144">
                        <c:v>274.8</c:v>
                      </c:pt>
                      <c:pt idx="145">
                        <c:v>271.5</c:v>
                      </c:pt>
                      <c:pt idx="146">
                        <c:v>268.2</c:v>
                      </c:pt>
                      <c:pt idx="147">
                        <c:v>264.89999999999998</c:v>
                      </c:pt>
                      <c:pt idx="148">
                        <c:v>261.60000000000002</c:v>
                      </c:pt>
                      <c:pt idx="149">
                        <c:v>258.3</c:v>
                      </c:pt>
                      <c:pt idx="150">
                        <c:v>255</c:v>
                      </c:pt>
                      <c:pt idx="151">
                        <c:v>249.3</c:v>
                      </c:pt>
                      <c:pt idx="152">
                        <c:v>243.6</c:v>
                      </c:pt>
                      <c:pt idx="153">
                        <c:v>237.9</c:v>
                      </c:pt>
                      <c:pt idx="154">
                        <c:v>232.2</c:v>
                      </c:pt>
                      <c:pt idx="155">
                        <c:v>226.5</c:v>
                      </c:pt>
                      <c:pt idx="156">
                        <c:v>220.8</c:v>
                      </c:pt>
                      <c:pt idx="157">
                        <c:v>215.1</c:v>
                      </c:pt>
                      <c:pt idx="158">
                        <c:v>209.4</c:v>
                      </c:pt>
                      <c:pt idx="159">
                        <c:v>203.7</c:v>
                      </c:pt>
                      <c:pt idx="160">
                        <c:v>198</c:v>
                      </c:pt>
                      <c:pt idx="161">
                        <c:v>232.2</c:v>
                      </c:pt>
                      <c:pt idx="162">
                        <c:v>266.39999999999998</c:v>
                      </c:pt>
                      <c:pt idx="163">
                        <c:v>300.60000000000002</c:v>
                      </c:pt>
                      <c:pt idx="164">
                        <c:v>334.8</c:v>
                      </c:pt>
                      <c:pt idx="165">
                        <c:v>369</c:v>
                      </c:pt>
                      <c:pt idx="166">
                        <c:v>403.2</c:v>
                      </c:pt>
                      <c:pt idx="167">
                        <c:v>437.4</c:v>
                      </c:pt>
                      <c:pt idx="168">
                        <c:v>471.6</c:v>
                      </c:pt>
                      <c:pt idx="169">
                        <c:v>505.8</c:v>
                      </c:pt>
                      <c:pt idx="170">
                        <c:v>540</c:v>
                      </c:pt>
                      <c:pt idx="171">
                        <c:v>543</c:v>
                      </c:pt>
                      <c:pt idx="172">
                        <c:v>546</c:v>
                      </c:pt>
                      <c:pt idx="173">
                        <c:v>549</c:v>
                      </c:pt>
                      <c:pt idx="174">
                        <c:v>552</c:v>
                      </c:pt>
                      <c:pt idx="175">
                        <c:v>555</c:v>
                      </c:pt>
                      <c:pt idx="176">
                        <c:v>558</c:v>
                      </c:pt>
                      <c:pt idx="177">
                        <c:v>561</c:v>
                      </c:pt>
                      <c:pt idx="178">
                        <c:v>564</c:v>
                      </c:pt>
                      <c:pt idx="179">
                        <c:v>567</c:v>
                      </c:pt>
                      <c:pt idx="180">
                        <c:v>570</c:v>
                      </c:pt>
                      <c:pt idx="181">
                        <c:v>527.70000000000005</c:v>
                      </c:pt>
                      <c:pt idx="182">
                        <c:v>485.4</c:v>
                      </c:pt>
                      <c:pt idx="183">
                        <c:v>443.1</c:v>
                      </c:pt>
                      <c:pt idx="184">
                        <c:v>400.8</c:v>
                      </c:pt>
                      <c:pt idx="185">
                        <c:v>358.5</c:v>
                      </c:pt>
                      <c:pt idx="186">
                        <c:v>316.2</c:v>
                      </c:pt>
                      <c:pt idx="187">
                        <c:v>273.89999999999998</c:v>
                      </c:pt>
                      <c:pt idx="188">
                        <c:v>231.6</c:v>
                      </c:pt>
                      <c:pt idx="189">
                        <c:v>189.3</c:v>
                      </c:pt>
                      <c:pt idx="190">
                        <c:v>147</c:v>
                      </c:pt>
                      <c:pt idx="191">
                        <c:v>162.30000000000001</c:v>
                      </c:pt>
                      <c:pt idx="192">
                        <c:v>177.6</c:v>
                      </c:pt>
                      <c:pt idx="193">
                        <c:v>192.9</c:v>
                      </c:pt>
                      <c:pt idx="194">
                        <c:v>208.2</c:v>
                      </c:pt>
                      <c:pt idx="195">
                        <c:v>223.5</c:v>
                      </c:pt>
                      <c:pt idx="196">
                        <c:v>238.8</c:v>
                      </c:pt>
                      <c:pt idx="197">
                        <c:v>254.1</c:v>
                      </c:pt>
                      <c:pt idx="198">
                        <c:v>269.39999999999998</c:v>
                      </c:pt>
                      <c:pt idx="199">
                        <c:v>284.7</c:v>
                      </c:pt>
                      <c:pt idx="200">
                        <c:v>300</c:v>
                      </c:pt>
                      <c:pt idx="201">
                        <c:v>294.60000000000002</c:v>
                      </c:pt>
                      <c:pt idx="202">
                        <c:v>289.2</c:v>
                      </c:pt>
                      <c:pt idx="203">
                        <c:v>283.8</c:v>
                      </c:pt>
                      <c:pt idx="204">
                        <c:v>278.39999999999998</c:v>
                      </c:pt>
                      <c:pt idx="205">
                        <c:v>273</c:v>
                      </c:pt>
                      <c:pt idx="206">
                        <c:v>267.60000000000002</c:v>
                      </c:pt>
                      <c:pt idx="207">
                        <c:v>262.2</c:v>
                      </c:pt>
                      <c:pt idx="208">
                        <c:v>256.8</c:v>
                      </c:pt>
                      <c:pt idx="209">
                        <c:v>251.4</c:v>
                      </c:pt>
                      <c:pt idx="210">
                        <c:v>246</c:v>
                      </c:pt>
                      <c:pt idx="211">
                        <c:v>228.3</c:v>
                      </c:pt>
                      <c:pt idx="212">
                        <c:v>210.6</c:v>
                      </c:pt>
                      <c:pt idx="213">
                        <c:v>192.9</c:v>
                      </c:pt>
                      <c:pt idx="214">
                        <c:v>175.2</c:v>
                      </c:pt>
                      <c:pt idx="215">
                        <c:v>157.5</c:v>
                      </c:pt>
                      <c:pt idx="216">
                        <c:v>139.80000000000001</c:v>
                      </c:pt>
                      <c:pt idx="217">
                        <c:v>122.1</c:v>
                      </c:pt>
                      <c:pt idx="218">
                        <c:v>104.4</c:v>
                      </c:pt>
                      <c:pt idx="219">
                        <c:v>86.7</c:v>
                      </c:pt>
                      <c:pt idx="220">
                        <c:v>69</c:v>
                      </c:pt>
                      <c:pt idx="221">
                        <c:v>65.099999999999994</c:v>
                      </c:pt>
                      <c:pt idx="222">
                        <c:v>61.2</c:v>
                      </c:pt>
                      <c:pt idx="223">
                        <c:v>57.3</c:v>
                      </c:pt>
                      <c:pt idx="224">
                        <c:v>53.4</c:v>
                      </c:pt>
                      <c:pt idx="225">
                        <c:v>49.5</c:v>
                      </c:pt>
                      <c:pt idx="226">
                        <c:v>45.6</c:v>
                      </c:pt>
                      <c:pt idx="227">
                        <c:v>41.7</c:v>
                      </c:pt>
                      <c:pt idx="228">
                        <c:v>37.799999999999997</c:v>
                      </c:pt>
                      <c:pt idx="229">
                        <c:v>33.9</c:v>
                      </c:pt>
                      <c:pt idx="230">
                        <c:v>30</c:v>
                      </c:pt>
                      <c:pt idx="231">
                        <c:v>30</c:v>
                      </c:pt>
                      <c:pt idx="232">
                        <c:v>30</c:v>
                      </c:pt>
                      <c:pt idx="233">
                        <c:v>30</c:v>
                      </c:pt>
                      <c:pt idx="234">
                        <c:v>30</c:v>
                      </c:pt>
                      <c:pt idx="235">
                        <c:v>30</c:v>
                      </c:pt>
                      <c:pt idx="236">
                        <c:v>30</c:v>
                      </c:pt>
                      <c:pt idx="237">
                        <c:v>30</c:v>
                      </c:pt>
                      <c:pt idx="238">
                        <c:v>30</c:v>
                      </c:pt>
                      <c:pt idx="239">
                        <c:v>30</c:v>
                      </c:pt>
                      <c:pt idx="240">
                        <c:v>30</c:v>
                      </c:pt>
                      <c:pt idx="241">
                        <c:v>29.8</c:v>
                      </c:pt>
                      <c:pt idx="242">
                        <c:v>29.6</c:v>
                      </c:pt>
                      <c:pt idx="243">
                        <c:v>29.4</c:v>
                      </c:pt>
                      <c:pt idx="244">
                        <c:v>29.2</c:v>
                      </c:pt>
                      <c:pt idx="245">
                        <c:v>29</c:v>
                      </c:pt>
                      <c:pt idx="246">
                        <c:v>28.8</c:v>
                      </c:pt>
                      <c:pt idx="247">
                        <c:v>28.6</c:v>
                      </c:pt>
                      <c:pt idx="248">
                        <c:v>28.4</c:v>
                      </c:pt>
                      <c:pt idx="249">
                        <c:v>28.2</c:v>
                      </c:pt>
                      <c:pt idx="250">
                        <c:v>28</c:v>
                      </c:pt>
                      <c:pt idx="251">
                        <c:v>27</c:v>
                      </c:pt>
                      <c:pt idx="252">
                        <c:v>26</c:v>
                      </c:pt>
                      <c:pt idx="253">
                        <c:v>25</c:v>
                      </c:pt>
                      <c:pt idx="254">
                        <c:v>24</c:v>
                      </c:pt>
                      <c:pt idx="255">
                        <c:v>23</c:v>
                      </c:pt>
                      <c:pt idx="256">
                        <c:v>22</c:v>
                      </c:pt>
                      <c:pt idx="257">
                        <c:v>21</c:v>
                      </c:pt>
                      <c:pt idx="258">
                        <c:v>20</c:v>
                      </c:pt>
                      <c:pt idx="259">
                        <c:v>19</c:v>
                      </c:pt>
                      <c:pt idx="260">
                        <c:v>18</c:v>
                      </c:pt>
                      <c:pt idx="261">
                        <c:v>17.100000000000001</c:v>
                      </c:pt>
                      <c:pt idx="262">
                        <c:v>16.2</c:v>
                      </c:pt>
                      <c:pt idx="263">
                        <c:v>15.3</c:v>
                      </c:pt>
                      <c:pt idx="264">
                        <c:v>14.4</c:v>
                      </c:pt>
                      <c:pt idx="265">
                        <c:v>13.5</c:v>
                      </c:pt>
                      <c:pt idx="266">
                        <c:v>12.6</c:v>
                      </c:pt>
                      <c:pt idx="267">
                        <c:v>11.7</c:v>
                      </c:pt>
                      <c:pt idx="268">
                        <c:v>10.8</c:v>
                      </c:pt>
                      <c:pt idx="269">
                        <c:v>9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39</c:v>
                      </c:pt>
                      <c:pt idx="282">
                        <c:v>39</c:v>
                      </c:pt>
                      <c:pt idx="283">
                        <c:v>39</c:v>
                      </c:pt>
                      <c:pt idx="284">
                        <c:v>39</c:v>
                      </c:pt>
                      <c:pt idx="285">
                        <c:v>39</c:v>
                      </c:pt>
                      <c:pt idx="286">
                        <c:v>39</c:v>
                      </c:pt>
                      <c:pt idx="287">
                        <c:v>39</c:v>
                      </c:pt>
                      <c:pt idx="288">
                        <c:v>39</c:v>
                      </c:pt>
                      <c:pt idx="289">
                        <c:v>39</c:v>
                      </c:pt>
                      <c:pt idx="290">
                        <c:v>39</c:v>
                      </c:pt>
                      <c:pt idx="291">
                        <c:v>36.9</c:v>
                      </c:pt>
                      <c:pt idx="292">
                        <c:v>34.799999999999997</c:v>
                      </c:pt>
                      <c:pt idx="293">
                        <c:v>32.700000000000003</c:v>
                      </c:pt>
                      <c:pt idx="294">
                        <c:v>30.6</c:v>
                      </c:pt>
                      <c:pt idx="295">
                        <c:v>28.5</c:v>
                      </c:pt>
                      <c:pt idx="296">
                        <c:v>26.4</c:v>
                      </c:pt>
                      <c:pt idx="297">
                        <c:v>24.299999999999901</c:v>
                      </c:pt>
                      <c:pt idx="298">
                        <c:v>22.2</c:v>
                      </c:pt>
                      <c:pt idx="299">
                        <c:v>20.099999999999898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26.4</c:v>
                      </c:pt>
                      <c:pt idx="312">
                        <c:v>34.799999999999997</c:v>
                      </c:pt>
                      <c:pt idx="313">
                        <c:v>43.2</c:v>
                      </c:pt>
                      <c:pt idx="314">
                        <c:v>51.6</c:v>
                      </c:pt>
                      <c:pt idx="315">
                        <c:v>60</c:v>
                      </c:pt>
                      <c:pt idx="316">
                        <c:v>68.400000000000006</c:v>
                      </c:pt>
                      <c:pt idx="317">
                        <c:v>76.8</c:v>
                      </c:pt>
                      <c:pt idx="318">
                        <c:v>85.2</c:v>
                      </c:pt>
                      <c:pt idx="319">
                        <c:v>93.6</c:v>
                      </c:pt>
                      <c:pt idx="320">
                        <c:v>102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5-B588-4BE0-8273-0227F6B06352}"/>
                  </c:ext>
                </c:extLst>
              </c15:ser>
            </c15:filteredScatterSeries>
            <c15:filteredScatterSeries>
              <c15:ser>
                <c:idx val="43"/>
                <c:order val="8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2:$A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8.4</c:v>
                      </c:pt>
                      <c:pt idx="112">
                        <c:v>16.8</c:v>
                      </c:pt>
                      <c:pt idx="113">
                        <c:v>25.2</c:v>
                      </c:pt>
                      <c:pt idx="114">
                        <c:v>33.6</c:v>
                      </c:pt>
                      <c:pt idx="115">
                        <c:v>42</c:v>
                      </c:pt>
                      <c:pt idx="116">
                        <c:v>50.4</c:v>
                      </c:pt>
                      <c:pt idx="117">
                        <c:v>58.8</c:v>
                      </c:pt>
                      <c:pt idx="118">
                        <c:v>67.2</c:v>
                      </c:pt>
                      <c:pt idx="119">
                        <c:v>75.599999999999994</c:v>
                      </c:pt>
                      <c:pt idx="120">
                        <c:v>84</c:v>
                      </c:pt>
                      <c:pt idx="121">
                        <c:v>336</c:v>
                      </c:pt>
                      <c:pt idx="122">
                        <c:v>588</c:v>
                      </c:pt>
                      <c:pt idx="123">
                        <c:v>840</c:v>
                      </c:pt>
                      <c:pt idx="124">
                        <c:v>1092</c:v>
                      </c:pt>
                      <c:pt idx="125">
                        <c:v>1344</c:v>
                      </c:pt>
                      <c:pt idx="126">
                        <c:v>1596</c:v>
                      </c:pt>
                      <c:pt idx="127">
                        <c:v>1848</c:v>
                      </c:pt>
                      <c:pt idx="128">
                        <c:v>2100</c:v>
                      </c:pt>
                      <c:pt idx="129">
                        <c:v>2352</c:v>
                      </c:pt>
                      <c:pt idx="130">
                        <c:v>2604</c:v>
                      </c:pt>
                      <c:pt idx="131">
                        <c:v>2453.6999999999998</c:v>
                      </c:pt>
                      <c:pt idx="132">
                        <c:v>2303.4</c:v>
                      </c:pt>
                      <c:pt idx="133">
                        <c:v>2153.1</c:v>
                      </c:pt>
                      <c:pt idx="134">
                        <c:v>2002.8</c:v>
                      </c:pt>
                      <c:pt idx="135">
                        <c:v>1852.5</c:v>
                      </c:pt>
                      <c:pt idx="136">
                        <c:v>1702.19999999999</c:v>
                      </c:pt>
                      <c:pt idx="137">
                        <c:v>1551.8999999999901</c:v>
                      </c:pt>
                      <c:pt idx="138">
                        <c:v>1401.6</c:v>
                      </c:pt>
                      <c:pt idx="139">
                        <c:v>1251.3</c:v>
                      </c:pt>
                      <c:pt idx="140">
                        <c:v>1101</c:v>
                      </c:pt>
                      <c:pt idx="141">
                        <c:v>993.9</c:v>
                      </c:pt>
                      <c:pt idx="142">
                        <c:v>886.8</c:v>
                      </c:pt>
                      <c:pt idx="143">
                        <c:v>779.7</c:v>
                      </c:pt>
                      <c:pt idx="144">
                        <c:v>672.6</c:v>
                      </c:pt>
                      <c:pt idx="145">
                        <c:v>565.5</c:v>
                      </c:pt>
                      <c:pt idx="146">
                        <c:v>458.4</c:v>
                      </c:pt>
                      <c:pt idx="147">
                        <c:v>351.3</c:v>
                      </c:pt>
                      <c:pt idx="148">
                        <c:v>244.2</c:v>
                      </c:pt>
                      <c:pt idx="149">
                        <c:v>137.1</c:v>
                      </c:pt>
                      <c:pt idx="150">
                        <c:v>30</c:v>
                      </c:pt>
                      <c:pt idx="151">
                        <c:v>27</c:v>
                      </c:pt>
                      <c:pt idx="152">
                        <c:v>24</c:v>
                      </c:pt>
                      <c:pt idx="153">
                        <c:v>21</c:v>
                      </c:pt>
                      <c:pt idx="154">
                        <c:v>18</c:v>
                      </c:pt>
                      <c:pt idx="155">
                        <c:v>15</c:v>
                      </c:pt>
                      <c:pt idx="156">
                        <c:v>12</c:v>
                      </c:pt>
                      <c:pt idx="157">
                        <c:v>9</c:v>
                      </c:pt>
                      <c:pt idx="158">
                        <c:v>6</c:v>
                      </c:pt>
                      <c:pt idx="159">
                        <c:v>3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11.1</c:v>
                      </c:pt>
                      <c:pt idx="192">
                        <c:v>13.2</c:v>
                      </c:pt>
                      <c:pt idx="193">
                        <c:v>15.3</c:v>
                      </c:pt>
                      <c:pt idx="194">
                        <c:v>17.399999999999999</c:v>
                      </c:pt>
                      <c:pt idx="195">
                        <c:v>19.5</c:v>
                      </c:pt>
                      <c:pt idx="196">
                        <c:v>21.6</c:v>
                      </c:pt>
                      <c:pt idx="197">
                        <c:v>23.7</c:v>
                      </c:pt>
                      <c:pt idx="198">
                        <c:v>25.8</c:v>
                      </c:pt>
                      <c:pt idx="199">
                        <c:v>27.9</c:v>
                      </c:pt>
                      <c:pt idx="200">
                        <c:v>30</c:v>
                      </c:pt>
                      <c:pt idx="201">
                        <c:v>43.8</c:v>
                      </c:pt>
                      <c:pt idx="202">
                        <c:v>57.6</c:v>
                      </c:pt>
                      <c:pt idx="203">
                        <c:v>71.400000000000006</c:v>
                      </c:pt>
                      <c:pt idx="204">
                        <c:v>85.2</c:v>
                      </c:pt>
                      <c:pt idx="205">
                        <c:v>99</c:v>
                      </c:pt>
                      <c:pt idx="206">
                        <c:v>112.8</c:v>
                      </c:pt>
                      <c:pt idx="207">
                        <c:v>126.6</c:v>
                      </c:pt>
                      <c:pt idx="208">
                        <c:v>140.4</c:v>
                      </c:pt>
                      <c:pt idx="209">
                        <c:v>154.19999999999999</c:v>
                      </c:pt>
                      <c:pt idx="210">
                        <c:v>168</c:v>
                      </c:pt>
                      <c:pt idx="211">
                        <c:v>161.1</c:v>
                      </c:pt>
                      <c:pt idx="212">
                        <c:v>154.19999999999999</c:v>
                      </c:pt>
                      <c:pt idx="213">
                        <c:v>147.30000000000001</c:v>
                      </c:pt>
                      <c:pt idx="214">
                        <c:v>140.4</c:v>
                      </c:pt>
                      <c:pt idx="215">
                        <c:v>133.5</c:v>
                      </c:pt>
                      <c:pt idx="216">
                        <c:v>126.6</c:v>
                      </c:pt>
                      <c:pt idx="217">
                        <c:v>119.69999999999899</c:v>
                      </c:pt>
                      <c:pt idx="218">
                        <c:v>112.8</c:v>
                      </c:pt>
                      <c:pt idx="219">
                        <c:v>105.9</c:v>
                      </c:pt>
                      <c:pt idx="220">
                        <c:v>99</c:v>
                      </c:pt>
                      <c:pt idx="221">
                        <c:v>96.3</c:v>
                      </c:pt>
                      <c:pt idx="222">
                        <c:v>93.6</c:v>
                      </c:pt>
                      <c:pt idx="223">
                        <c:v>90.9</c:v>
                      </c:pt>
                      <c:pt idx="224">
                        <c:v>88.2</c:v>
                      </c:pt>
                      <c:pt idx="225">
                        <c:v>85.5</c:v>
                      </c:pt>
                      <c:pt idx="226">
                        <c:v>82.8</c:v>
                      </c:pt>
                      <c:pt idx="227">
                        <c:v>80.099999999999994</c:v>
                      </c:pt>
                      <c:pt idx="228">
                        <c:v>77.400000000000006</c:v>
                      </c:pt>
                      <c:pt idx="229">
                        <c:v>74.7</c:v>
                      </c:pt>
                      <c:pt idx="230">
                        <c:v>72</c:v>
                      </c:pt>
                      <c:pt idx="231">
                        <c:v>69.599999999999994</c:v>
                      </c:pt>
                      <c:pt idx="232">
                        <c:v>67.2</c:v>
                      </c:pt>
                      <c:pt idx="233">
                        <c:v>64.8</c:v>
                      </c:pt>
                      <c:pt idx="234">
                        <c:v>62.4</c:v>
                      </c:pt>
                      <c:pt idx="235">
                        <c:v>60</c:v>
                      </c:pt>
                      <c:pt idx="236">
                        <c:v>57.6</c:v>
                      </c:pt>
                      <c:pt idx="237">
                        <c:v>55.2</c:v>
                      </c:pt>
                      <c:pt idx="238">
                        <c:v>52.8</c:v>
                      </c:pt>
                      <c:pt idx="239">
                        <c:v>50.4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25.5</c:v>
                      </c:pt>
                      <c:pt idx="252">
                        <c:v>33</c:v>
                      </c:pt>
                      <c:pt idx="253">
                        <c:v>40.5</c:v>
                      </c:pt>
                      <c:pt idx="254">
                        <c:v>48</c:v>
                      </c:pt>
                      <c:pt idx="255">
                        <c:v>55.5</c:v>
                      </c:pt>
                      <c:pt idx="256">
                        <c:v>63</c:v>
                      </c:pt>
                      <c:pt idx="257">
                        <c:v>70.5</c:v>
                      </c:pt>
                      <c:pt idx="258">
                        <c:v>78</c:v>
                      </c:pt>
                      <c:pt idx="259">
                        <c:v>85.5</c:v>
                      </c:pt>
                      <c:pt idx="260">
                        <c:v>93</c:v>
                      </c:pt>
                      <c:pt idx="261">
                        <c:v>98.7</c:v>
                      </c:pt>
                      <c:pt idx="262">
                        <c:v>104.4</c:v>
                      </c:pt>
                      <c:pt idx="263">
                        <c:v>110.1</c:v>
                      </c:pt>
                      <c:pt idx="264">
                        <c:v>115.8</c:v>
                      </c:pt>
                      <c:pt idx="265">
                        <c:v>121.5</c:v>
                      </c:pt>
                      <c:pt idx="266">
                        <c:v>127.2</c:v>
                      </c:pt>
                      <c:pt idx="267">
                        <c:v>132.9</c:v>
                      </c:pt>
                      <c:pt idx="268">
                        <c:v>138.6</c:v>
                      </c:pt>
                      <c:pt idx="269">
                        <c:v>144.30000000000001</c:v>
                      </c:pt>
                      <c:pt idx="270">
                        <c:v>150</c:v>
                      </c:pt>
                      <c:pt idx="271">
                        <c:v>135.9</c:v>
                      </c:pt>
                      <c:pt idx="272">
                        <c:v>121.8</c:v>
                      </c:pt>
                      <c:pt idx="273">
                        <c:v>107.7</c:v>
                      </c:pt>
                      <c:pt idx="274">
                        <c:v>93.6</c:v>
                      </c:pt>
                      <c:pt idx="275">
                        <c:v>79.5</c:v>
                      </c:pt>
                      <c:pt idx="276">
                        <c:v>65.400000000000006</c:v>
                      </c:pt>
                      <c:pt idx="277">
                        <c:v>51.3</c:v>
                      </c:pt>
                      <c:pt idx="278">
                        <c:v>37.200000000000003</c:v>
                      </c:pt>
                      <c:pt idx="279">
                        <c:v>23.1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5</c:v>
                      </c:pt>
                      <c:pt idx="292">
                        <c:v>21</c:v>
                      </c:pt>
                      <c:pt idx="293">
                        <c:v>27</c:v>
                      </c:pt>
                      <c:pt idx="294">
                        <c:v>33</c:v>
                      </c:pt>
                      <c:pt idx="295">
                        <c:v>39</c:v>
                      </c:pt>
                      <c:pt idx="296">
                        <c:v>45</c:v>
                      </c:pt>
                      <c:pt idx="297">
                        <c:v>51</c:v>
                      </c:pt>
                      <c:pt idx="298">
                        <c:v>57</c:v>
                      </c:pt>
                      <c:pt idx="299">
                        <c:v>63</c:v>
                      </c:pt>
                      <c:pt idx="300">
                        <c:v>69</c:v>
                      </c:pt>
                      <c:pt idx="301">
                        <c:v>69</c:v>
                      </c:pt>
                      <c:pt idx="302">
                        <c:v>69</c:v>
                      </c:pt>
                      <c:pt idx="303">
                        <c:v>69</c:v>
                      </c:pt>
                      <c:pt idx="304">
                        <c:v>69</c:v>
                      </c:pt>
                      <c:pt idx="305">
                        <c:v>69</c:v>
                      </c:pt>
                      <c:pt idx="306">
                        <c:v>69</c:v>
                      </c:pt>
                      <c:pt idx="307">
                        <c:v>69</c:v>
                      </c:pt>
                      <c:pt idx="308">
                        <c:v>69</c:v>
                      </c:pt>
                      <c:pt idx="309">
                        <c:v>69</c:v>
                      </c:pt>
                      <c:pt idx="310">
                        <c:v>69</c:v>
                      </c:pt>
                      <c:pt idx="311">
                        <c:v>62.1</c:v>
                      </c:pt>
                      <c:pt idx="312">
                        <c:v>55.2</c:v>
                      </c:pt>
                      <c:pt idx="313">
                        <c:v>48.3</c:v>
                      </c:pt>
                      <c:pt idx="314">
                        <c:v>41.4</c:v>
                      </c:pt>
                      <c:pt idx="315">
                        <c:v>34.5</c:v>
                      </c:pt>
                      <c:pt idx="316">
                        <c:v>27.599999999999898</c:v>
                      </c:pt>
                      <c:pt idx="317">
                        <c:v>20.6999999999999</c:v>
                      </c:pt>
                      <c:pt idx="318">
                        <c:v>13.799999999999899</c:v>
                      </c:pt>
                      <c:pt idx="319">
                        <c:v>6.8999999999999897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6-B588-4BE0-8273-0227F6B06352}"/>
                  </c:ext>
                </c:extLst>
              </c15:ser>
            </c15:filteredScatterSeries>
            <c15:filteredScatterSeries>
              <c15:ser>
                <c:idx val="44"/>
                <c:order val="8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2:$A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9</c:v>
                      </c:pt>
                      <c:pt idx="32">
                        <c:v>9</c:v>
                      </c:pt>
                      <c:pt idx="33">
                        <c:v>9</c:v>
                      </c:pt>
                      <c:pt idx="34">
                        <c:v>9</c:v>
                      </c:pt>
                      <c:pt idx="35">
                        <c:v>9</c:v>
                      </c:pt>
                      <c:pt idx="36">
                        <c:v>9</c:v>
                      </c:pt>
                      <c:pt idx="37">
                        <c:v>9</c:v>
                      </c:pt>
                      <c:pt idx="38">
                        <c:v>9</c:v>
                      </c:pt>
                      <c:pt idx="39">
                        <c:v>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7.8</c:v>
                      </c:pt>
                      <c:pt idx="62">
                        <c:v>15.6</c:v>
                      </c:pt>
                      <c:pt idx="63">
                        <c:v>23.4</c:v>
                      </c:pt>
                      <c:pt idx="64">
                        <c:v>31.2</c:v>
                      </c:pt>
                      <c:pt idx="65">
                        <c:v>39</c:v>
                      </c:pt>
                      <c:pt idx="66">
                        <c:v>46.8</c:v>
                      </c:pt>
                      <c:pt idx="67">
                        <c:v>54.6</c:v>
                      </c:pt>
                      <c:pt idx="68">
                        <c:v>62.4</c:v>
                      </c:pt>
                      <c:pt idx="69">
                        <c:v>70.2</c:v>
                      </c:pt>
                      <c:pt idx="70">
                        <c:v>78</c:v>
                      </c:pt>
                      <c:pt idx="71">
                        <c:v>279.89999999999998</c:v>
                      </c:pt>
                      <c:pt idx="72">
                        <c:v>481.8</c:v>
                      </c:pt>
                      <c:pt idx="73">
                        <c:v>683.7</c:v>
                      </c:pt>
                      <c:pt idx="74">
                        <c:v>885.6</c:v>
                      </c:pt>
                      <c:pt idx="75">
                        <c:v>1087.5</c:v>
                      </c:pt>
                      <c:pt idx="76">
                        <c:v>1289.4000000000001</c:v>
                      </c:pt>
                      <c:pt idx="77">
                        <c:v>1491.3</c:v>
                      </c:pt>
                      <c:pt idx="78">
                        <c:v>1693.2</c:v>
                      </c:pt>
                      <c:pt idx="79">
                        <c:v>1895.1</c:v>
                      </c:pt>
                      <c:pt idx="80">
                        <c:v>2097</c:v>
                      </c:pt>
                      <c:pt idx="81">
                        <c:v>4874.1000000000004</c:v>
                      </c:pt>
                      <c:pt idx="82">
                        <c:v>7651.2</c:v>
                      </c:pt>
                      <c:pt idx="83">
                        <c:v>10428.299999999999</c:v>
                      </c:pt>
                      <c:pt idx="84">
                        <c:v>13205.4</c:v>
                      </c:pt>
                      <c:pt idx="85">
                        <c:v>15982.5</c:v>
                      </c:pt>
                      <c:pt idx="86">
                        <c:v>18759.599999999999</c:v>
                      </c:pt>
                      <c:pt idx="87">
                        <c:v>21536.7</c:v>
                      </c:pt>
                      <c:pt idx="88">
                        <c:v>24313.8</c:v>
                      </c:pt>
                      <c:pt idx="89">
                        <c:v>27090.8999999999</c:v>
                      </c:pt>
                      <c:pt idx="90">
                        <c:v>29868</c:v>
                      </c:pt>
                      <c:pt idx="91">
                        <c:v>32811.599999999999</c:v>
                      </c:pt>
                      <c:pt idx="92">
                        <c:v>35755.199999999997</c:v>
                      </c:pt>
                      <c:pt idx="93">
                        <c:v>38698.800000000003</c:v>
                      </c:pt>
                      <c:pt idx="94">
                        <c:v>41642.400000000001</c:v>
                      </c:pt>
                      <c:pt idx="95">
                        <c:v>44586</c:v>
                      </c:pt>
                      <c:pt idx="96">
                        <c:v>47529.599999999999</c:v>
                      </c:pt>
                      <c:pt idx="97">
                        <c:v>50473.2</c:v>
                      </c:pt>
                      <c:pt idx="98">
                        <c:v>53416.800000000003</c:v>
                      </c:pt>
                      <c:pt idx="99">
                        <c:v>56360.3999999999</c:v>
                      </c:pt>
                      <c:pt idx="100">
                        <c:v>59304</c:v>
                      </c:pt>
                      <c:pt idx="101">
                        <c:v>55947.6</c:v>
                      </c:pt>
                      <c:pt idx="102">
                        <c:v>52591.199999999997</c:v>
                      </c:pt>
                      <c:pt idx="103">
                        <c:v>49234.8</c:v>
                      </c:pt>
                      <c:pt idx="104">
                        <c:v>45878.400000000001</c:v>
                      </c:pt>
                      <c:pt idx="105">
                        <c:v>42522</c:v>
                      </c:pt>
                      <c:pt idx="106">
                        <c:v>39165.599999999999</c:v>
                      </c:pt>
                      <c:pt idx="107">
                        <c:v>35809.199999999997</c:v>
                      </c:pt>
                      <c:pt idx="108">
                        <c:v>32452.799999999999</c:v>
                      </c:pt>
                      <c:pt idx="109">
                        <c:v>29096.3999999999</c:v>
                      </c:pt>
                      <c:pt idx="110">
                        <c:v>25740</c:v>
                      </c:pt>
                      <c:pt idx="111">
                        <c:v>25252.5</c:v>
                      </c:pt>
                      <c:pt idx="112">
                        <c:v>24765</c:v>
                      </c:pt>
                      <c:pt idx="113">
                        <c:v>24277.5</c:v>
                      </c:pt>
                      <c:pt idx="114">
                        <c:v>23790</c:v>
                      </c:pt>
                      <c:pt idx="115">
                        <c:v>23302.5</c:v>
                      </c:pt>
                      <c:pt idx="116">
                        <c:v>22815</c:v>
                      </c:pt>
                      <c:pt idx="117">
                        <c:v>22327.5</c:v>
                      </c:pt>
                      <c:pt idx="118">
                        <c:v>21840</c:v>
                      </c:pt>
                      <c:pt idx="119">
                        <c:v>21352.5</c:v>
                      </c:pt>
                      <c:pt idx="120">
                        <c:v>20865</c:v>
                      </c:pt>
                      <c:pt idx="121">
                        <c:v>19282.8</c:v>
                      </c:pt>
                      <c:pt idx="122">
                        <c:v>17700.599999999999</c:v>
                      </c:pt>
                      <c:pt idx="123">
                        <c:v>16118.4</c:v>
                      </c:pt>
                      <c:pt idx="124">
                        <c:v>14536.2</c:v>
                      </c:pt>
                      <c:pt idx="125">
                        <c:v>12954</c:v>
                      </c:pt>
                      <c:pt idx="126">
                        <c:v>11371.8</c:v>
                      </c:pt>
                      <c:pt idx="127">
                        <c:v>9789.6</c:v>
                      </c:pt>
                      <c:pt idx="128">
                        <c:v>8207.4</c:v>
                      </c:pt>
                      <c:pt idx="129">
                        <c:v>6625.1999999999898</c:v>
                      </c:pt>
                      <c:pt idx="130">
                        <c:v>5043</c:v>
                      </c:pt>
                      <c:pt idx="131">
                        <c:v>4702.5</c:v>
                      </c:pt>
                      <c:pt idx="132">
                        <c:v>4362</c:v>
                      </c:pt>
                      <c:pt idx="133">
                        <c:v>4021.5</c:v>
                      </c:pt>
                      <c:pt idx="134">
                        <c:v>3681</c:v>
                      </c:pt>
                      <c:pt idx="135">
                        <c:v>3340.5</c:v>
                      </c:pt>
                      <c:pt idx="136">
                        <c:v>3000</c:v>
                      </c:pt>
                      <c:pt idx="137">
                        <c:v>2659.5</c:v>
                      </c:pt>
                      <c:pt idx="138">
                        <c:v>2319</c:v>
                      </c:pt>
                      <c:pt idx="139">
                        <c:v>1978.5</c:v>
                      </c:pt>
                      <c:pt idx="140">
                        <c:v>1638</c:v>
                      </c:pt>
                      <c:pt idx="141">
                        <c:v>1633.8</c:v>
                      </c:pt>
                      <c:pt idx="142">
                        <c:v>1629.6</c:v>
                      </c:pt>
                      <c:pt idx="143">
                        <c:v>1625.4</c:v>
                      </c:pt>
                      <c:pt idx="144">
                        <c:v>1621.2</c:v>
                      </c:pt>
                      <c:pt idx="145">
                        <c:v>1617</c:v>
                      </c:pt>
                      <c:pt idx="146">
                        <c:v>1612.8</c:v>
                      </c:pt>
                      <c:pt idx="147">
                        <c:v>1608.6</c:v>
                      </c:pt>
                      <c:pt idx="148">
                        <c:v>1604.4</c:v>
                      </c:pt>
                      <c:pt idx="149">
                        <c:v>1600.2</c:v>
                      </c:pt>
                      <c:pt idx="150">
                        <c:v>1596</c:v>
                      </c:pt>
                      <c:pt idx="151">
                        <c:v>1462.2</c:v>
                      </c:pt>
                      <c:pt idx="152">
                        <c:v>1328.4</c:v>
                      </c:pt>
                      <c:pt idx="153">
                        <c:v>1194.5999999999999</c:v>
                      </c:pt>
                      <c:pt idx="154">
                        <c:v>1060.8</c:v>
                      </c:pt>
                      <c:pt idx="155">
                        <c:v>927</c:v>
                      </c:pt>
                      <c:pt idx="156">
                        <c:v>793.19999999999902</c:v>
                      </c:pt>
                      <c:pt idx="157">
                        <c:v>659.39999999999895</c:v>
                      </c:pt>
                      <c:pt idx="158">
                        <c:v>525.599999999999</c:v>
                      </c:pt>
                      <c:pt idx="159">
                        <c:v>391.79999999999899</c:v>
                      </c:pt>
                      <c:pt idx="160">
                        <c:v>258</c:v>
                      </c:pt>
                      <c:pt idx="161">
                        <c:v>240.6</c:v>
                      </c:pt>
                      <c:pt idx="162">
                        <c:v>223.2</c:v>
                      </c:pt>
                      <c:pt idx="163">
                        <c:v>205.8</c:v>
                      </c:pt>
                      <c:pt idx="164">
                        <c:v>188.4</c:v>
                      </c:pt>
                      <c:pt idx="165">
                        <c:v>171</c:v>
                      </c:pt>
                      <c:pt idx="166">
                        <c:v>153.6</c:v>
                      </c:pt>
                      <c:pt idx="167">
                        <c:v>136.19999999999999</c:v>
                      </c:pt>
                      <c:pt idx="168">
                        <c:v>118.8</c:v>
                      </c:pt>
                      <c:pt idx="169">
                        <c:v>101.4</c:v>
                      </c:pt>
                      <c:pt idx="170">
                        <c:v>84</c:v>
                      </c:pt>
                      <c:pt idx="171">
                        <c:v>81.900000000000006</c:v>
                      </c:pt>
                      <c:pt idx="172">
                        <c:v>79.8</c:v>
                      </c:pt>
                      <c:pt idx="173">
                        <c:v>77.7</c:v>
                      </c:pt>
                      <c:pt idx="174">
                        <c:v>75.599999999999994</c:v>
                      </c:pt>
                      <c:pt idx="175">
                        <c:v>73.5</c:v>
                      </c:pt>
                      <c:pt idx="176">
                        <c:v>71.400000000000006</c:v>
                      </c:pt>
                      <c:pt idx="177">
                        <c:v>69.3</c:v>
                      </c:pt>
                      <c:pt idx="178">
                        <c:v>67.2</c:v>
                      </c:pt>
                      <c:pt idx="179">
                        <c:v>65.099999999999994</c:v>
                      </c:pt>
                      <c:pt idx="180">
                        <c:v>63</c:v>
                      </c:pt>
                      <c:pt idx="181">
                        <c:v>63</c:v>
                      </c:pt>
                      <c:pt idx="182">
                        <c:v>63</c:v>
                      </c:pt>
                      <c:pt idx="183">
                        <c:v>63</c:v>
                      </c:pt>
                      <c:pt idx="184">
                        <c:v>63</c:v>
                      </c:pt>
                      <c:pt idx="185">
                        <c:v>63</c:v>
                      </c:pt>
                      <c:pt idx="186">
                        <c:v>63</c:v>
                      </c:pt>
                      <c:pt idx="187">
                        <c:v>63</c:v>
                      </c:pt>
                      <c:pt idx="188">
                        <c:v>63</c:v>
                      </c:pt>
                      <c:pt idx="189">
                        <c:v>63</c:v>
                      </c:pt>
                      <c:pt idx="190">
                        <c:v>63</c:v>
                      </c:pt>
                      <c:pt idx="191">
                        <c:v>60.3</c:v>
                      </c:pt>
                      <c:pt idx="192">
                        <c:v>57.6</c:v>
                      </c:pt>
                      <c:pt idx="193">
                        <c:v>54.9</c:v>
                      </c:pt>
                      <c:pt idx="194">
                        <c:v>52.2</c:v>
                      </c:pt>
                      <c:pt idx="195">
                        <c:v>49.5</c:v>
                      </c:pt>
                      <c:pt idx="196">
                        <c:v>46.8</c:v>
                      </c:pt>
                      <c:pt idx="197">
                        <c:v>44.099999999999902</c:v>
                      </c:pt>
                      <c:pt idx="198">
                        <c:v>41.4</c:v>
                      </c:pt>
                      <c:pt idx="199">
                        <c:v>38.700000000000003</c:v>
                      </c:pt>
                      <c:pt idx="200">
                        <c:v>36</c:v>
                      </c:pt>
                      <c:pt idx="201">
                        <c:v>36</c:v>
                      </c:pt>
                      <c:pt idx="202">
                        <c:v>36</c:v>
                      </c:pt>
                      <c:pt idx="203">
                        <c:v>36</c:v>
                      </c:pt>
                      <c:pt idx="204">
                        <c:v>36</c:v>
                      </c:pt>
                      <c:pt idx="205">
                        <c:v>36</c:v>
                      </c:pt>
                      <c:pt idx="206">
                        <c:v>36</c:v>
                      </c:pt>
                      <c:pt idx="207">
                        <c:v>36</c:v>
                      </c:pt>
                      <c:pt idx="208">
                        <c:v>36</c:v>
                      </c:pt>
                      <c:pt idx="209">
                        <c:v>36</c:v>
                      </c:pt>
                      <c:pt idx="210">
                        <c:v>36</c:v>
                      </c:pt>
                      <c:pt idx="211">
                        <c:v>35.1</c:v>
                      </c:pt>
                      <c:pt idx="212">
                        <c:v>34.200000000000003</c:v>
                      </c:pt>
                      <c:pt idx="213">
                        <c:v>33.299999999999997</c:v>
                      </c:pt>
                      <c:pt idx="214">
                        <c:v>32.4</c:v>
                      </c:pt>
                      <c:pt idx="215">
                        <c:v>31.5</c:v>
                      </c:pt>
                      <c:pt idx="216">
                        <c:v>30.6</c:v>
                      </c:pt>
                      <c:pt idx="217">
                        <c:v>29.7</c:v>
                      </c:pt>
                      <c:pt idx="218">
                        <c:v>28.8</c:v>
                      </c:pt>
                      <c:pt idx="219">
                        <c:v>27.9</c:v>
                      </c:pt>
                      <c:pt idx="220">
                        <c:v>27</c:v>
                      </c:pt>
                      <c:pt idx="221">
                        <c:v>36</c:v>
                      </c:pt>
                      <c:pt idx="222">
                        <c:v>45</c:v>
                      </c:pt>
                      <c:pt idx="223">
                        <c:v>54</c:v>
                      </c:pt>
                      <c:pt idx="224">
                        <c:v>63</c:v>
                      </c:pt>
                      <c:pt idx="225">
                        <c:v>72</c:v>
                      </c:pt>
                      <c:pt idx="226">
                        <c:v>81</c:v>
                      </c:pt>
                      <c:pt idx="227">
                        <c:v>90</c:v>
                      </c:pt>
                      <c:pt idx="228">
                        <c:v>99</c:v>
                      </c:pt>
                      <c:pt idx="229">
                        <c:v>108</c:v>
                      </c:pt>
                      <c:pt idx="230">
                        <c:v>117</c:v>
                      </c:pt>
                      <c:pt idx="231">
                        <c:v>117</c:v>
                      </c:pt>
                      <c:pt idx="232">
                        <c:v>117</c:v>
                      </c:pt>
                      <c:pt idx="233">
                        <c:v>117</c:v>
                      </c:pt>
                      <c:pt idx="234">
                        <c:v>117</c:v>
                      </c:pt>
                      <c:pt idx="235">
                        <c:v>117</c:v>
                      </c:pt>
                      <c:pt idx="236">
                        <c:v>117</c:v>
                      </c:pt>
                      <c:pt idx="237">
                        <c:v>117</c:v>
                      </c:pt>
                      <c:pt idx="238">
                        <c:v>117</c:v>
                      </c:pt>
                      <c:pt idx="239">
                        <c:v>117</c:v>
                      </c:pt>
                      <c:pt idx="240">
                        <c:v>117</c:v>
                      </c:pt>
                      <c:pt idx="241">
                        <c:v>112.5</c:v>
                      </c:pt>
                      <c:pt idx="242">
                        <c:v>108</c:v>
                      </c:pt>
                      <c:pt idx="243">
                        <c:v>103.5</c:v>
                      </c:pt>
                      <c:pt idx="244">
                        <c:v>99</c:v>
                      </c:pt>
                      <c:pt idx="245">
                        <c:v>94.5</c:v>
                      </c:pt>
                      <c:pt idx="246">
                        <c:v>90</c:v>
                      </c:pt>
                      <c:pt idx="247">
                        <c:v>85.5</c:v>
                      </c:pt>
                      <c:pt idx="248">
                        <c:v>81</c:v>
                      </c:pt>
                      <c:pt idx="249">
                        <c:v>76.5</c:v>
                      </c:pt>
                      <c:pt idx="250">
                        <c:v>72</c:v>
                      </c:pt>
                      <c:pt idx="251">
                        <c:v>69.599999999999994</c:v>
                      </c:pt>
                      <c:pt idx="252">
                        <c:v>67.2</c:v>
                      </c:pt>
                      <c:pt idx="253">
                        <c:v>64.8</c:v>
                      </c:pt>
                      <c:pt idx="254">
                        <c:v>62.4</c:v>
                      </c:pt>
                      <c:pt idx="255">
                        <c:v>60</c:v>
                      </c:pt>
                      <c:pt idx="256">
                        <c:v>57.6</c:v>
                      </c:pt>
                      <c:pt idx="257">
                        <c:v>55.2</c:v>
                      </c:pt>
                      <c:pt idx="258">
                        <c:v>52.8</c:v>
                      </c:pt>
                      <c:pt idx="259">
                        <c:v>50.4</c:v>
                      </c:pt>
                      <c:pt idx="260">
                        <c:v>48</c:v>
                      </c:pt>
                      <c:pt idx="261">
                        <c:v>47.1</c:v>
                      </c:pt>
                      <c:pt idx="262">
                        <c:v>46.2</c:v>
                      </c:pt>
                      <c:pt idx="263">
                        <c:v>45.3</c:v>
                      </c:pt>
                      <c:pt idx="264">
                        <c:v>44.4</c:v>
                      </c:pt>
                      <c:pt idx="265">
                        <c:v>43.5</c:v>
                      </c:pt>
                      <c:pt idx="266">
                        <c:v>42.6</c:v>
                      </c:pt>
                      <c:pt idx="267">
                        <c:v>41.7</c:v>
                      </c:pt>
                      <c:pt idx="268">
                        <c:v>40.799999999999997</c:v>
                      </c:pt>
                      <c:pt idx="269">
                        <c:v>39.9</c:v>
                      </c:pt>
                      <c:pt idx="270">
                        <c:v>39</c:v>
                      </c:pt>
                      <c:pt idx="271">
                        <c:v>37.799999999999997</c:v>
                      </c:pt>
                      <c:pt idx="272">
                        <c:v>36.6</c:v>
                      </c:pt>
                      <c:pt idx="273">
                        <c:v>35.4</c:v>
                      </c:pt>
                      <c:pt idx="274">
                        <c:v>34.200000000000003</c:v>
                      </c:pt>
                      <c:pt idx="275">
                        <c:v>33</c:v>
                      </c:pt>
                      <c:pt idx="276">
                        <c:v>31.8</c:v>
                      </c:pt>
                      <c:pt idx="277">
                        <c:v>30.6</c:v>
                      </c:pt>
                      <c:pt idx="278">
                        <c:v>29.4</c:v>
                      </c:pt>
                      <c:pt idx="279">
                        <c:v>28.2</c:v>
                      </c:pt>
                      <c:pt idx="280">
                        <c:v>27</c:v>
                      </c:pt>
                      <c:pt idx="281">
                        <c:v>29.7</c:v>
                      </c:pt>
                      <c:pt idx="282">
                        <c:v>32.4</c:v>
                      </c:pt>
                      <c:pt idx="283">
                        <c:v>35.1</c:v>
                      </c:pt>
                      <c:pt idx="284">
                        <c:v>37.799999999999997</c:v>
                      </c:pt>
                      <c:pt idx="285">
                        <c:v>40.5</c:v>
                      </c:pt>
                      <c:pt idx="286">
                        <c:v>43.2</c:v>
                      </c:pt>
                      <c:pt idx="287">
                        <c:v>45.9</c:v>
                      </c:pt>
                      <c:pt idx="288">
                        <c:v>48.6</c:v>
                      </c:pt>
                      <c:pt idx="289">
                        <c:v>51.3</c:v>
                      </c:pt>
                      <c:pt idx="290">
                        <c:v>54</c:v>
                      </c:pt>
                      <c:pt idx="291">
                        <c:v>52.2</c:v>
                      </c:pt>
                      <c:pt idx="292">
                        <c:v>50.4</c:v>
                      </c:pt>
                      <c:pt idx="293">
                        <c:v>48.6</c:v>
                      </c:pt>
                      <c:pt idx="294">
                        <c:v>46.8</c:v>
                      </c:pt>
                      <c:pt idx="295">
                        <c:v>45</c:v>
                      </c:pt>
                      <c:pt idx="296">
                        <c:v>43.2</c:v>
                      </c:pt>
                      <c:pt idx="297">
                        <c:v>41.4</c:v>
                      </c:pt>
                      <c:pt idx="298">
                        <c:v>39.6</c:v>
                      </c:pt>
                      <c:pt idx="299">
                        <c:v>37.799999999999997</c:v>
                      </c:pt>
                      <c:pt idx="300">
                        <c:v>36</c:v>
                      </c:pt>
                      <c:pt idx="301">
                        <c:v>33.299999999999997</c:v>
                      </c:pt>
                      <c:pt idx="302">
                        <c:v>30.6</c:v>
                      </c:pt>
                      <c:pt idx="303">
                        <c:v>27.9</c:v>
                      </c:pt>
                      <c:pt idx="304">
                        <c:v>25.2</c:v>
                      </c:pt>
                      <c:pt idx="305">
                        <c:v>22.5</c:v>
                      </c:pt>
                      <c:pt idx="306">
                        <c:v>19.799999999999901</c:v>
                      </c:pt>
                      <c:pt idx="307">
                        <c:v>17.099999999999898</c:v>
                      </c:pt>
                      <c:pt idx="308">
                        <c:v>14.399999999999901</c:v>
                      </c:pt>
                      <c:pt idx="309">
                        <c:v>11.7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7-B588-4BE0-8273-0227F6B06352}"/>
                  </c:ext>
                </c:extLst>
              </c15:ser>
            </c15:filteredScatterSeries>
            <c15:filteredScatterSeries>
              <c15:ser>
                <c:idx val="45"/>
                <c:order val="8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U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U$2:$A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.9</c:v>
                      </c:pt>
                      <c:pt idx="62">
                        <c:v>1.8</c:v>
                      </c:pt>
                      <c:pt idx="63">
                        <c:v>2.7</c:v>
                      </c:pt>
                      <c:pt idx="64">
                        <c:v>3.6</c:v>
                      </c:pt>
                      <c:pt idx="65">
                        <c:v>4.5</c:v>
                      </c:pt>
                      <c:pt idx="66">
                        <c:v>5.4</c:v>
                      </c:pt>
                      <c:pt idx="67">
                        <c:v>6.3</c:v>
                      </c:pt>
                      <c:pt idx="68">
                        <c:v>7.2</c:v>
                      </c:pt>
                      <c:pt idx="69">
                        <c:v>8.1</c:v>
                      </c:pt>
                      <c:pt idx="70">
                        <c:v>9</c:v>
                      </c:pt>
                      <c:pt idx="71">
                        <c:v>172.5</c:v>
                      </c:pt>
                      <c:pt idx="72">
                        <c:v>336</c:v>
                      </c:pt>
                      <c:pt idx="73">
                        <c:v>499.5</c:v>
                      </c:pt>
                      <c:pt idx="74">
                        <c:v>663</c:v>
                      </c:pt>
                      <c:pt idx="75">
                        <c:v>826.5</c:v>
                      </c:pt>
                      <c:pt idx="76">
                        <c:v>990</c:v>
                      </c:pt>
                      <c:pt idx="77">
                        <c:v>1153.5</c:v>
                      </c:pt>
                      <c:pt idx="78">
                        <c:v>1317</c:v>
                      </c:pt>
                      <c:pt idx="79">
                        <c:v>1480.5</c:v>
                      </c:pt>
                      <c:pt idx="80">
                        <c:v>1644</c:v>
                      </c:pt>
                      <c:pt idx="81">
                        <c:v>1768.8</c:v>
                      </c:pt>
                      <c:pt idx="82">
                        <c:v>1893.6</c:v>
                      </c:pt>
                      <c:pt idx="83">
                        <c:v>2018.4</c:v>
                      </c:pt>
                      <c:pt idx="84">
                        <c:v>2143.1999999999998</c:v>
                      </c:pt>
                      <c:pt idx="85">
                        <c:v>2268</c:v>
                      </c:pt>
                      <c:pt idx="86">
                        <c:v>2392.8000000000002</c:v>
                      </c:pt>
                      <c:pt idx="87">
                        <c:v>2517.6</c:v>
                      </c:pt>
                      <c:pt idx="88">
                        <c:v>2642.4</c:v>
                      </c:pt>
                      <c:pt idx="89">
                        <c:v>2767.2</c:v>
                      </c:pt>
                      <c:pt idx="90">
                        <c:v>2892</c:v>
                      </c:pt>
                      <c:pt idx="91">
                        <c:v>2881.8</c:v>
                      </c:pt>
                      <c:pt idx="92">
                        <c:v>2871.6</c:v>
                      </c:pt>
                      <c:pt idx="93">
                        <c:v>2861.4</c:v>
                      </c:pt>
                      <c:pt idx="94">
                        <c:v>2851.2</c:v>
                      </c:pt>
                      <c:pt idx="95">
                        <c:v>2841</c:v>
                      </c:pt>
                      <c:pt idx="96">
                        <c:v>2830.8</c:v>
                      </c:pt>
                      <c:pt idx="97">
                        <c:v>2820.6</c:v>
                      </c:pt>
                      <c:pt idx="98">
                        <c:v>2810.4</c:v>
                      </c:pt>
                      <c:pt idx="99">
                        <c:v>2800.2</c:v>
                      </c:pt>
                      <c:pt idx="100">
                        <c:v>2790</c:v>
                      </c:pt>
                      <c:pt idx="101">
                        <c:v>2800.5</c:v>
                      </c:pt>
                      <c:pt idx="102">
                        <c:v>2811</c:v>
                      </c:pt>
                      <c:pt idx="103">
                        <c:v>2821.5</c:v>
                      </c:pt>
                      <c:pt idx="104">
                        <c:v>2832</c:v>
                      </c:pt>
                      <c:pt idx="105">
                        <c:v>2842.5</c:v>
                      </c:pt>
                      <c:pt idx="106">
                        <c:v>2853</c:v>
                      </c:pt>
                      <c:pt idx="107">
                        <c:v>2863.5</c:v>
                      </c:pt>
                      <c:pt idx="108">
                        <c:v>2874</c:v>
                      </c:pt>
                      <c:pt idx="109">
                        <c:v>2884.5</c:v>
                      </c:pt>
                      <c:pt idx="110">
                        <c:v>2895</c:v>
                      </c:pt>
                      <c:pt idx="111">
                        <c:v>2796</c:v>
                      </c:pt>
                      <c:pt idx="112">
                        <c:v>2697</c:v>
                      </c:pt>
                      <c:pt idx="113">
                        <c:v>2598</c:v>
                      </c:pt>
                      <c:pt idx="114">
                        <c:v>2499</c:v>
                      </c:pt>
                      <c:pt idx="115">
                        <c:v>2400</c:v>
                      </c:pt>
                      <c:pt idx="116">
                        <c:v>2301</c:v>
                      </c:pt>
                      <c:pt idx="117">
                        <c:v>2202</c:v>
                      </c:pt>
                      <c:pt idx="118">
                        <c:v>2103</c:v>
                      </c:pt>
                      <c:pt idx="119">
                        <c:v>2004</c:v>
                      </c:pt>
                      <c:pt idx="120">
                        <c:v>1905</c:v>
                      </c:pt>
                      <c:pt idx="121">
                        <c:v>1730.4</c:v>
                      </c:pt>
                      <c:pt idx="122">
                        <c:v>1555.8</c:v>
                      </c:pt>
                      <c:pt idx="123">
                        <c:v>1381.2</c:v>
                      </c:pt>
                      <c:pt idx="124">
                        <c:v>1206.5999999999999</c:v>
                      </c:pt>
                      <c:pt idx="125">
                        <c:v>1032</c:v>
                      </c:pt>
                      <c:pt idx="126">
                        <c:v>857.4</c:v>
                      </c:pt>
                      <c:pt idx="127">
                        <c:v>682.8</c:v>
                      </c:pt>
                      <c:pt idx="128">
                        <c:v>508.2</c:v>
                      </c:pt>
                      <c:pt idx="129">
                        <c:v>333.6</c:v>
                      </c:pt>
                      <c:pt idx="130">
                        <c:v>159</c:v>
                      </c:pt>
                      <c:pt idx="131">
                        <c:v>322.5</c:v>
                      </c:pt>
                      <c:pt idx="132">
                        <c:v>486</c:v>
                      </c:pt>
                      <c:pt idx="133">
                        <c:v>649.5</c:v>
                      </c:pt>
                      <c:pt idx="134">
                        <c:v>813</c:v>
                      </c:pt>
                      <c:pt idx="135">
                        <c:v>976.5</c:v>
                      </c:pt>
                      <c:pt idx="136">
                        <c:v>1140</c:v>
                      </c:pt>
                      <c:pt idx="137">
                        <c:v>1303.5</c:v>
                      </c:pt>
                      <c:pt idx="138">
                        <c:v>1467</c:v>
                      </c:pt>
                      <c:pt idx="139">
                        <c:v>1630.5</c:v>
                      </c:pt>
                      <c:pt idx="140">
                        <c:v>1794</c:v>
                      </c:pt>
                      <c:pt idx="141">
                        <c:v>1827</c:v>
                      </c:pt>
                      <c:pt idx="142">
                        <c:v>1860</c:v>
                      </c:pt>
                      <c:pt idx="143">
                        <c:v>1893</c:v>
                      </c:pt>
                      <c:pt idx="144">
                        <c:v>1926</c:v>
                      </c:pt>
                      <c:pt idx="145">
                        <c:v>1959</c:v>
                      </c:pt>
                      <c:pt idx="146">
                        <c:v>1992</c:v>
                      </c:pt>
                      <c:pt idx="147">
                        <c:v>2025</c:v>
                      </c:pt>
                      <c:pt idx="148">
                        <c:v>2058</c:v>
                      </c:pt>
                      <c:pt idx="149">
                        <c:v>2091</c:v>
                      </c:pt>
                      <c:pt idx="150">
                        <c:v>2124</c:v>
                      </c:pt>
                      <c:pt idx="151">
                        <c:v>2086.8000000000002</c:v>
                      </c:pt>
                      <c:pt idx="152">
                        <c:v>2049.6</c:v>
                      </c:pt>
                      <c:pt idx="153">
                        <c:v>2012.4</c:v>
                      </c:pt>
                      <c:pt idx="154">
                        <c:v>1975.2</c:v>
                      </c:pt>
                      <c:pt idx="155">
                        <c:v>1938</c:v>
                      </c:pt>
                      <c:pt idx="156">
                        <c:v>1900.8</c:v>
                      </c:pt>
                      <c:pt idx="157">
                        <c:v>1863.6</c:v>
                      </c:pt>
                      <c:pt idx="158">
                        <c:v>1826.4</c:v>
                      </c:pt>
                      <c:pt idx="159">
                        <c:v>1789.2</c:v>
                      </c:pt>
                      <c:pt idx="160">
                        <c:v>1752</c:v>
                      </c:pt>
                      <c:pt idx="161">
                        <c:v>1773</c:v>
                      </c:pt>
                      <c:pt idx="162">
                        <c:v>1794</c:v>
                      </c:pt>
                      <c:pt idx="163">
                        <c:v>1815</c:v>
                      </c:pt>
                      <c:pt idx="164">
                        <c:v>1836</c:v>
                      </c:pt>
                      <c:pt idx="165">
                        <c:v>1857</c:v>
                      </c:pt>
                      <c:pt idx="166">
                        <c:v>1878</c:v>
                      </c:pt>
                      <c:pt idx="167">
                        <c:v>1899</c:v>
                      </c:pt>
                      <c:pt idx="168">
                        <c:v>1920</c:v>
                      </c:pt>
                      <c:pt idx="169">
                        <c:v>1941</c:v>
                      </c:pt>
                      <c:pt idx="170">
                        <c:v>1962</c:v>
                      </c:pt>
                      <c:pt idx="171">
                        <c:v>1947.9</c:v>
                      </c:pt>
                      <c:pt idx="172">
                        <c:v>1933.8</c:v>
                      </c:pt>
                      <c:pt idx="173">
                        <c:v>1919.7</c:v>
                      </c:pt>
                      <c:pt idx="174">
                        <c:v>1905.6</c:v>
                      </c:pt>
                      <c:pt idx="175">
                        <c:v>1891.5</c:v>
                      </c:pt>
                      <c:pt idx="176">
                        <c:v>1877.4</c:v>
                      </c:pt>
                      <c:pt idx="177">
                        <c:v>1863.3</c:v>
                      </c:pt>
                      <c:pt idx="178">
                        <c:v>1849.2</c:v>
                      </c:pt>
                      <c:pt idx="179">
                        <c:v>1835.1</c:v>
                      </c:pt>
                      <c:pt idx="180">
                        <c:v>1821</c:v>
                      </c:pt>
                      <c:pt idx="181">
                        <c:v>1702.8</c:v>
                      </c:pt>
                      <c:pt idx="182">
                        <c:v>1584.6</c:v>
                      </c:pt>
                      <c:pt idx="183">
                        <c:v>1466.4</c:v>
                      </c:pt>
                      <c:pt idx="184">
                        <c:v>1348.2</c:v>
                      </c:pt>
                      <c:pt idx="185">
                        <c:v>1230</c:v>
                      </c:pt>
                      <c:pt idx="186">
                        <c:v>1111.8</c:v>
                      </c:pt>
                      <c:pt idx="187">
                        <c:v>993.6</c:v>
                      </c:pt>
                      <c:pt idx="188">
                        <c:v>875.4</c:v>
                      </c:pt>
                      <c:pt idx="189">
                        <c:v>757.2</c:v>
                      </c:pt>
                      <c:pt idx="190">
                        <c:v>639</c:v>
                      </c:pt>
                      <c:pt idx="191">
                        <c:v>604.79999999999995</c:v>
                      </c:pt>
                      <c:pt idx="192">
                        <c:v>570.6</c:v>
                      </c:pt>
                      <c:pt idx="193">
                        <c:v>536.4</c:v>
                      </c:pt>
                      <c:pt idx="194">
                        <c:v>502.2</c:v>
                      </c:pt>
                      <c:pt idx="195">
                        <c:v>468</c:v>
                      </c:pt>
                      <c:pt idx="196">
                        <c:v>433.79999999999899</c:v>
                      </c:pt>
                      <c:pt idx="197">
                        <c:v>399.599999999999</c:v>
                      </c:pt>
                      <c:pt idx="198">
                        <c:v>365.4</c:v>
                      </c:pt>
                      <c:pt idx="199">
                        <c:v>331.2</c:v>
                      </c:pt>
                      <c:pt idx="200">
                        <c:v>297</c:v>
                      </c:pt>
                      <c:pt idx="201">
                        <c:v>278.7</c:v>
                      </c:pt>
                      <c:pt idx="202">
                        <c:v>260.39999999999998</c:v>
                      </c:pt>
                      <c:pt idx="203">
                        <c:v>242.1</c:v>
                      </c:pt>
                      <c:pt idx="204">
                        <c:v>223.8</c:v>
                      </c:pt>
                      <c:pt idx="205">
                        <c:v>205.5</c:v>
                      </c:pt>
                      <c:pt idx="206">
                        <c:v>187.2</c:v>
                      </c:pt>
                      <c:pt idx="207">
                        <c:v>168.9</c:v>
                      </c:pt>
                      <c:pt idx="208">
                        <c:v>150.6</c:v>
                      </c:pt>
                      <c:pt idx="209">
                        <c:v>132.29999999999899</c:v>
                      </c:pt>
                      <c:pt idx="210">
                        <c:v>114</c:v>
                      </c:pt>
                      <c:pt idx="211">
                        <c:v>105.3</c:v>
                      </c:pt>
                      <c:pt idx="212">
                        <c:v>96.6</c:v>
                      </c:pt>
                      <c:pt idx="213">
                        <c:v>87.9</c:v>
                      </c:pt>
                      <c:pt idx="214">
                        <c:v>79.2</c:v>
                      </c:pt>
                      <c:pt idx="215">
                        <c:v>70.5</c:v>
                      </c:pt>
                      <c:pt idx="216">
                        <c:v>61.8</c:v>
                      </c:pt>
                      <c:pt idx="217">
                        <c:v>53.1</c:v>
                      </c:pt>
                      <c:pt idx="218">
                        <c:v>44.4</c:v>
                      </c:pt>
                      <c:pt idx="219">
                        <c:v>35.700000000000003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8</c:v>
                      </c:pt>
                      <c:pt idx="232">
                        <c:v>18</c:v>
                      </c:pt>
                      <c:pt idx="233">
                        <c:v>18</c:v>
                      </c:pt>
                      <c:pt idx="234">
                        <c:v>18</c:v>
                      </c:pt>
                      <c:pt idx="235">
                        <c:v>18</c:v>
                      </c:pt>
                      <c:pt idx="236">
                        <c:v>18</c:v>
                      </c:pt>
                      <c:pt idx="237">
                        <c:v>18</c:v>
                      </c:pt>
                      <c:pt idx="238">
                        <c:v>18</c:v>
                      </c:pt>
                      <c:pt idx="239">
                        <c:v>18</c:v>
                      </c:pt>
                      <c:pt idx="240">
                        <c:v>18</c:v>
                      </c:pt>
                      <c:pt idx="241">
                        <c:v>20.100000000000001</c:v>
                      </c:pt>
                      <c:pt idx="242">
                        <c:v>22.2</c:v>
                      </c:pt>
                      <c:pt idx="243">
                        <c:v>24.3</c:v>
                      </c:pt>
                      <c:pt idx="244">
                        <c:v>26.4</c:v>
                      </c:pt>
                      <c:pt idx="245">
                        <c:v>28.5</c:v>
                      </c:pt>
                      <c:pt idx="246">
                        <c:v>30.6</c:v>
                      </c:pt>
                      <c:pt idx="247">
                        <c:v>32.700000000000003</c:v>
                      </c:pt>
                      <c:pt idx="248">
                        <c:v>34.799999999999997</c:v>
                      </c:pt>
                      <c:pt idx="249">
                        <c:v>36.9</c:v>
                      </c:pt>
                      <c:pt idx="250">
                        <c:v>39</c:v>
                      </c:pt>
                      <c:pt idx="251">
                        <c:v>50.7</c:v>
                      </c:pt>
                      <c:pt idx="252">
                        <c:v>62.4</c:v>
                      </c:pt>
                      <c:pt idx="253">
                        <c:v>74.099999999999994</c:v>
                      </c:pt>
                      <c:pt idx="254">
                        <c:v>85.8</c:v>
                      </c:pt>
                      <c:pt idx="255">
                        <c:v>97.5</c:v>
                      </c:pt>
                      <c:pt idx="256">
                        <c:v>109.19999999999899</c:v>
                      </c:pt>
                      <c:pt idx="257">
                        <c:v>120.899999999999</c:v>
                      </c:pt>
                      <c:pt idx="258">
                        <c:v>132.6</c:v>
                      </c:pt>
                      <c:pt idx="259">
                        <c:v>144.30000000000001</c:v>
                      </c:pt>
                      <c:pt idx="260">
                        <c:v>156</c:v>
                      </c:pt>
                      <c:pt idx="261">
                        <c:v>155.1</c:v>
                      </c:pt>
                      <c:pt idx="262">
                        <c:v>154.19999999999999</c:v>
                      </c:pt>
                      <c:pt idx="263">
                        <c:v>153.30000000000001</c:v>
                      </c:pt>
                      <c:pt idx="264">
                        <c:v>152.4</c:v>
                      </c:pt>
                      <c:pt idx="265">
                        <c:v>151.5</c:v>
                      </c:pt>
                      <c:pt idx="266">
                        <c:v>150.6</c:v>
                      </c:pt>
                      <c:pt idx="267">
                        <c:v>149.69999999999999</c:v>
                      </c:pt>
                      <c:pt idx="268">
                        <c:v>148.80000000000001</c:v>
                      </c:pt>
                      <c:pt idx="269">
                        <c:v>147.9</c:v>
                      </c:pt>
                      <c:pt idx="270">
                        <c:v>147</c:v>
                      </c:pt>
                      <c:pt idx="271">
                        <c:v>134.1</c:v>
                      </c:pt>
                      <c:pt idx="272">
                        <c:v>121.2</c:v>
                      </c:pt>
                      <c:pt idx="273">
                        <c:v>108.3</c:v>
                      </c:pt>
                      <c:pt idx="274">
                        <c:v>95.4</c:v>
                      </c:pt>
                      <c:pt idx="275">
                        <c:v>82.5</c:v>
                      </c:pt>
                      <c:pt idx="276">
                        <c:v>69.599999999999994</c:v>
                      </c:pt>
                      <c:pt idx="277">
                        <c:v>56.7</c:v>
                      </c:pt>
                      <c:pt idx="278">
                        <c:v>43.8</c:v>
                      </c:pt>
                      <c:pt idx="279">
                        <c:v>30.899999999999899</c:v>
                      </c:pt>
                      <c:pt idx="280">
                        <c:v>18</c:v>
                      </c:pt>
                      <c:pt idx="281">
                        <c:v>17.100000000000001</c:v>
                      </c:pt>
                      <c:pt idx="282">
                        <c:v>16.2</c:v>
                      </c:pt>
                      <c:pt idx="283">
                        <c:v>15.3</c:v>
                      </c:pt>
                      <c:pt idx="284">
                        <c:v>14.4</c:v>
                      </c:pt>
                      <c:pt idx="285">
                        <c:v>13.5</c:v>
                      </c:pt>
                      <c:pt idx="286">
                        <c:v>12.6</c:v>
                      </c:pt>
                      <c:pt idx="287">
                        <c:v>11.7</c:v>
                      </c:pt>
                      <c:pt idx="288">
                        <c:v>10.8</c:v>
                      </c:pt>
                      <c:pt idx="289">
                        <c:v>9.9</c:v>
                      </c:pt>
                      <c:pt idx="290">
                        <c:v>9</c:v>
                      </c:pt>
                      <c:pt idx="291">
                        <c:v>10.8</c:v>
                      </c:pt>
                      <c:pt idx="292">
                        <c:v>12.6</c:v>
                      </c:pt>
                      <c:pt idx="293">
                        <c:v>14.4</c:v>
                      </c:pt>
                      <c:pt idx="294">
                        <c:v>16.2</c:v>
                      </c:pt>
                      <c:pt idx="295">
                        <c:v>18</c:v>
                      </c:pt>
                      <c:pt idx="296">
                        <c:v>19.8</c:v>
                      </c:pt>
                      <c:pt idx="297">
                        <c:v>21.6</c:v>
                      </c:pt>
                      <c:pt idx="298">
                        <c:v>23.4</c:v>
                      </c:pt>
                      <c:pt idx="299">
                        <c:v>25.2</c:v>
                      </c:pt>
                      <c:pt idx="300">
                        <c:v>27</c:v>
                      </c:pt>
                      <c:pt idx="301">
                        <c:v>27.3</c:v>
                      </c:pt>
                      <c:pt idx="302">
                        <c:v>27.6</c:v>
                      </c:pt>
                      <c:pt idx="303">
                        <c:v>27.9</c:v>
                      </c:pt>
                      <c:pt idx="304">
                        <c:v>28.2</c:v>
                      </c:pt>
                      <c:pt idx="305">
                        <c:v>28.5</c:v>
                      </c:pt>
                      <c:pt idx="306">
                        <c:v>28.8</c:v>
                      </c:pt>
                      <c:pt idx="307">
                        <c:v>29.1</c:v>
                      </c:pt>
                      <c:pt idx="308">
                        <c:v>29.4</c:v>
                      </c:pt>
                      <c:pt idx="309">
                        <c:v>29.7</c:v>
                      </c:pt>
                      <c:pt idx="310">
                        <c:v>30</c:v>
                      </c:pt>
                      <c:pt idx="311">
                        <c:v>29.1</c:v>
                      </c:pt>
                      <c:pt idx="312">
                        <c:v>28.2</c:v>
                      </c:pt>
                      <c:pt idx="313">
                        <c:v>27.3</c:v>
                      </c:pt>
                      <c:pt idx="314">
                        <c:v>26.4</c:v>
                      </c:pt>
                      <c:pt idx="315">
                        <c:v>25.5</c:v>
                      </c:pt>
                      <c:pt idx="316">
                        <c:v>24.6</c:v>
                      </c:pt>
                      <c:pt idx="317">
                        <c:v>23.7</c:v>
                      </c:pt>
                      <c:pt idx="318">
                        <c:v>22.8</c:v>
                      </c:pt>
                      <c:pt idx="319">
                        <c:v>21.9</c:v>
                      </c:pt>
                      <c:pt idx="320">
                        <c:v>2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8-B588-4BE0-8273-0227F6B06352}"/>
                  </c:ext>
                </c:extLst>
              </c15:ser>
            </c15:filteredScatterSeries>
            <c15:filteredScatterSeries>
              <c15:ser>
                <c:idx val="46"/>
                <c:order val="8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2:$A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3.3</c:v>
                      </c:pt>
                      <c:pt idx="2">
                        <c:v>6.6</c:v>
                      </c:pt>
                      <c:pt idx="3">
                        <c:v>9.8999999999999897</c:v>
                      </c:pt>
                      <c:pt idx="4">
                        <c:v>13.2</c:v>
                      </c:pt>
                      <c:pt idx="5">
                        <c:v>16.5</c:v>
                      </c:pt>
                      <c:pt idx="6">
                        <c:v>19.799999999999901</c:v>
                      </c:pt>
                      <c:pt idx="7">
                        <c:v>23.099999999999898</c:v>
                      </c:pt>
                      <c:pt idx="8">
                        <c:v>26.4</c:v>
                      </c:pt>
                      <c:pt idx="9">
                        <c:v>29.7</c:v>
                      </c:pt>
                      <c:pt idx="10">
                        <c:v>33</c:v>
                      </c:pt>
                      <c:pt idx="11">
                        <c:v>29.7</c:v>
                      </c:pt>
                      <c:pt idx="12">
                        <c:v>26.4</c:v>
                      </c:pt>
                      <c:pt idx="13">
                        <c:v>23.1</c:v>
                      </c:pt>
                      <c:pt idx="14">
                        <c:v>19.8</c:v>
                      </c:pt>
                      <c:pt idx="15">
                        <c:v>16.5</c:v>
                      </c:pt>
                      <c:pt idx="16">
                        <c:v>13.2</c:v>
                      </c:pt>
                      <c:pt idx="17">
                        <c:v>9.9</c:v>
                      </c:pt>
                      <c:pt idx="18">
                        <c:v>6.6</c:v>
                      </c:pt>
                      <c:pt idx="19">
                        <c:v>3.3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6.6</c:v>
                      </c:pt>
                      <c:pt idx="182">
                        <c:v>13.2</c:v>
                      </c:pt>
                      <c:pt idx="183">
                        <c:v>19.799999999999901</c:v>
                      </c:pt>
                      <c:pt idx="184">
                        <c:v>26.4</c:v>
                      </c:pt>
                      <c:pt idx="185">
                        <c:v>33</c:v>
                      </c:pt>
                      <c:pt idx="186">
                        <c:v>39.599999999999902</c:v>
                      </c:pt>
                      <c:pt idx="187">
                        <c:v>46.199999999999903</c:v>
                      </c:pt>
                      <c:pt idx="188">
                        <c:v>52.8</c:v>
                      </c:pt>
                      <c:pt idx="189">
                        <c:v>59.4</c:v>
                      </c:pt>
                      <c:pt idx="190">
                        <c:v>66</c:v>
                      </c:pt>
                      <c:pt idx="191">
                        <c:v>66.900000000000006</c:v>
                      </c:pt>
                      <c:pt idx="192">
                        <c:v>67.8</c:v>
                      </c:pt>
                      <c:pt idx="193">
                        <c:v>68.7</c:v>
                      </c:pt>
                      <c:pt idx="194">
                        <c:v>69.599999999999994</c:v>
                      </c:pt>
                      <c:pt idx="195">
                        <c:v>70.5</c:v>
                      </c:pt>
                      <c:pt idx="196">
                        <c:v>71.400000000000006</c:v>
                      </c:pt>
                      <c:pt idx="197">
                        <c:v>72.3</c:v>
                      </c:pt>
                      <c:pt idx="198">
                        <c:v>73.2</c:v>
                      </c:pt>
                      <c:pt idx="199">
                        <c:v>74.099999999999994</c:v>
                      </c:pt>
                      <c:pt idx="200">
                        <c:v>75</c:v>
                      </c:pt>
                      <c:pt idx="201">
                        <c:v>72.900000000000006</c:v>
                      </c:pt>
                      <c:pt idx="202">
                        <c:v>70.8</c:v>
                      </c:pt>
                      <c:pt idx="203">
                        <c:v>68.7</c:v>
                      </c:pt>
                      <c:pt idx="204">
                        <c:v>66.599999999999994</c:v>
                      </c:pt>
                      <c:pt idx="205">
                        <c:v>64.5</c:v>
                      </c:pt>
                      <c:pt idx="206">
                        <c:v>62.4</c:v>
                      </c:pt>
                      <c:pt idx="207">
                        <c:v>60.3</c:v>
                      </c:pt>
                      <c:pt idx="208">
                        <c:v>58.2</c:v>
                      </c:pt>
                      <c:pt idx="209">
                        <c:v>56.099999999999902</c:v>
                      </c:pt>
                      <c:pt idx="210">
                        <c:v>54</c:v>
                      </c:pt>
                      <c:pt idx="211">
                        <c:v>50.7</c:v>
                      </c:pt>
                      <c:pt idx="212">
                        <c:v>47.4</c:v>
                      </c:pt>
                      <c:pt idx="213">
                        <c:v>44.1</c:v>
                      </c:pt>
                      <c:pt idx="214">
                        <c:v>40.799999999999997</c:v>
                      </c:pt>
                      <c:pt idx="215">
                        <c:v>37.5</c:v>
                      </c:pt>
                      <c:pt idx="216">
                        <c:v>34.200000000000003</c:v>
                      </c:pt>
                      <c:pt idx="217">
                        <c:v>30.9</c:v>
                      </c:pt>
                      <c:pt idx="218">
                        <c:v>27.6</c:v>
                      </c:pt>
                      <c:pt idx="219">
                        <c:v>24.3</c:v>
                      </c:pt>
                      <c:pt idx="220">
                        <c:v>21</c:v>
                      </c:pt>
                      <c:pt idx="221">
                        <c:v>18.899999999999999</c:v>
                      </c:pt>
                      <c:pt idx="222">
                        <c:v>16.8</c:v>
                      </c:pt>
                      <c:pt idx="223">
                        <c:v>14.7</c:v>
                      </c:pt>
                      <c:pt idx="224">
                        <c:v>12.6</c:v>
                      </c:pt>
                      <c:pt idx="225">
                        <c:v>10.5</c:v>
                      </c:pt>
                      <c:pt idx="226">
                        <c:v>8.3999999999999897</c:v>
                      </c:pt>
                      <c:pt idx="227">
                        <c:v>6.2999999999999901</c:v>
                      </c:pt>
                      <c:pt idx="228">
                        <c:v>4.1999999999999904</c:v>
                      </c:pt>
                      <c:pt idx="229">
                        <c:v>2.0999999999999899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8.1</c:v>
                      </c:pt>
                      <c:pt idx="252">
                        <c:v>7.2</c:v>
                      </c:pt>
                      <c:pt idx="253">
                        <c:v>6.3</c:v>
                      </c:pt>
                      <c:pt idx="254">
                        <c:v>5.4</c:v>
                      </c:pt>
                      <c:pt idx="255">
                        <c:v>4.5</c:v>
                      </c:pt>
                      <c:pt idx="256">
                        <c:v>3.5999999999999899</c:v>
                      </c:pt>
                      <c:pt idx="257">
                        <c:v>2.7</c:v>
                      </c:pt>
                      <c:pt idx="258">
                        <c:v>1.7999999999999901</c:v>
                      </c:pt>
                      <c:pt idx="259">
                        <c:v>0.9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9-B588-4BE0-8273-0227F6B06352}"/>
                  </c:ext>
                </c:extLst>
              </c15:ser>
            </c15:filteredScatterSeries>
            <c15:filteredScatterSeries>
              <c15:ser>
                <c:idx val="47"/>
                <c:order val="9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2:$A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4</c:v>
                      </c:pt>
                      <c:pt idx="32">
                        <c:v>0.8</c:v>
                      </c:pt>
                      <c:pt idx="33">
                        <c:v>1.2</c:v>
                      </c:pt>
                      <c:pt idx="34">
                        <c:v>1.6</c:v>
                      </c:pt>
                      <c:pt idx="35">
                        <c:v>2</c:v>
                      </c:pt>
                      <c:pt idx="36">
                        <c:v>2.4</c:v>
                      </c:pt>
                      <c:pt idx="37">
                        <c:v>2.8</c:v>
                      </c:pt>
                      <c:pt idx="38">
                        <c:v>3.2</c:v>
                      </c:pt>
                      <c:pt idx="39">
                        <c:v>3.6</c:v>
                      </c:pt>
                      <c:pt idx="40">
                        <c:v>4</c:v>
                      </c:pt>
                      <c:pt idx="41">
                        <c:v>4.5</c:v>
                      </c:pt>
                      <c:pt idx="42">
                        <c:v>5</c:v>
                      </c:pt>
                      <c:pt idx="43">
                        <c:v>5.5</c:v>
                      </c:pt>
                      <c:pt idx="44">
                        <c:v>6</c:v>
                      </c:pt>
                      <c:pt idx="45">
                        <c:v>6.5</c:v>
                      </c:pt>
                      <c:pt idx="46">
                        <c:v>7</c:v>
                      </c:pt>
                      <c:pt idx="47">
                        <c:v>7.5</c:v>
                      </c:pt>
                      <c:pt idx="48">
                        <c:v>8</c:v>
                      </c:pt>
                      <c:pt idx="49">
                        <c:v>8.5</c:v>
                      </c:pt>
                      <c:pt idx="50">
                        <c:v>9</c:v>
                      </c:pt>
                      <c:pt idx="51">
                        <c:v>8.5</c:v>
                      </c:pt>
                      <c:pt idx="52">
                        <c:v>8</c:v>
                      </c:pt>
                      <c:pt idx="53">
                        <c:v>7.5</c:v>
                      </c:pt>
                      <c:pt idx="54">
                        <c:v>7</c:v>
                      </c:pt>
                      <c:pt idx="55">
                        <c:v>6.5</c:v>
                      </c:pt>
                      <c:pt idx="56">
                        <c:v>6</c:v>
                      </c:pt>
                      <c:pt idx="57">
                        <c:v>5.5</c:v>
                      </c:pt>
                      <c:pt idx="58">
                        <c:v>5</c:v>
                      </c:pt>
                      <c:pt idx="59">
                        <c:v>4.5</c:v>
                      </c:pt>
                      <c:pt idx="60">
                        <c:v>4</c:v>
                      </c:pt>
                      <c:pt idx="61">
                        <c:v>3.6</c:v>
                      </c:pt>
                      <c:pt idx="62">
                        <c:v>3.2</c:v>
                      </c:pt>
                      <c:pt idx="63">
                        <c:v>2.8</c:v>
                      </c:pt>
                      <c:pt idx="64">
                        <c:v>2.4</c:v>
                      </c:pt>
                      <c:pt idx="65">
                        <c:v>2</c:v>
                      </c:pt>
                      <c:pt idx="66">
                        <c:v>1.5999999999999901</c:v>
                      </c:pt>
                      <c:pt idx="67">
                        <c:v>1.19999999999999</c:v>
                      </c:pt>
                      <c:pt idx="68">
                        <c:v>0.79999999999999905</c:v>
                      </c:pt>
                      <c:pt idx="69">
                        <c:v>0.39999999999999902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4</c:v>
                      </c:pt>
                      <c:pt idx="152">
                        <c:v>0.8</c:v>
                      </c:pt>
                      <c:pt idx="153">
                        <c:v>1.2</c:v>
                      </c:pt>
                      <c:pt idx="154">
                        <c:v>1.6</c:v>
                      </c:pt>
                      <c:pt idx="155">
                        <c:v>2</c:v>
                      </c:pt>
                      <c:pt idx="156">
                        <c:v>2.4</c:v>
                      </c:pt>
                      <c:pt idx="157">
                        <c:v>2.8</c:v>
                      </c:pt>
                      <c:pt idx="158">
                        <c:v>3.2</c:v>
                      </c:pt>
                      <c:pt idx="159">
                        <c:v>3.6</c:v>
                      </c:pt>
                      <c:pt idx="160">
                        <c:v>4</c:v>
                      </c:pt>
                      <c:pt idx="161">
                        <c:v>4.5</c:v>
                      </c:pt>
                      <c:pt idx="162">
                        <c:v>5</c:v>
                      </c:pt>
                      <c:pt idx="163">
                        <c:v>5.5</c:v>
                      </c:pt>
                      <c:pt idx="164">
                        <c:v>6</c:v>
                      </c:pt>
                      <c:pt idx="165">
                        <c:v>6.5</c:v>
                      </c:pt>
                      <c:pt idx="166">
                        <c:v>7</c:v>
                      </c:pt>
                      <c:pt idx="167">
                        <c:v>7.5</c:v>
                      </c:pt>
                      <c:pt idx="168">
                        <c:v>8</c:v>
                      </c:pt>
                      <c:pt idx="169">
                        <c:v>8.5</c:v>
                      </c:pt>
                      <c:pt idx="170">
                        <c:v>9</c:v>
                      </c:pt>
                      <c:pt idx="171">
                        <c:v>9.4</c:v>
                      </c:pt>
                      <c:pt idx="172">
                        <c:v>9.8000000000000007</c:v>
                      </c:pt>
                      <c:pt idx="173">
                        <c:v>10.199999999999999</c:v>
                      </c:pt>
                      <c:pt idx="174">
                        <c:v>10.6</c:v>
                      </c:pt>
                      <c:pt idx="175">
                        <c:v>11</c:v>
                      </c:pt>
                      <c:pt idx="176">
                        <c:v>11.4</c:v>
                      </c:pt>
                      <c:pt idx="177">
                        <c:v>11.8</c:v>
                      </c:pt>
                      <c:pt idx="178">
                        <c:v>12.2</c:v>
                      </c:pt>
                      <c:pt idx="179">
                        <c:v>12.6</c:v>
                      </c:pt>
                      <c:pt idx="180">
                        <c:v>13</c:v>
                      </c:pt>
                      <c:pt idx="181">
                        <c:v>13.5</c:v>
                      </c:pt>
                      <c:pt idx="182">
                        <c:v>14</c:v>
                      </c:pt>
                      <c:pt idx="183">
                        <c:v>14.5</c:v>
                      </c:pt>
                      <c:pt idx="184">
                        <c:v>15</c:v>
                      </c:pt>
                      <c:pt idx="185">
                        <c:v>15.5</c:v>
                      </c:pt>
                      <c:pt idx="186">
                        <c:v>16</c:v>
                      </c:pt>
                      <c:pt idx="187">
                        <c:v>16.5</c:v>
                      </c:pt>
                      <c:pt idx="188">
                        <c:v>17</c:v>
                      </c:pt>
                      <c:pt idx="189">
                        <c:v>17.5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8</c:v>
                      </c:pt>
                      <c:pt idx="202">
                        <c:v>18</c:v>
                      </c:pt>
                      <c:pt idx="203">
                        <c:v>18</c:v>
                      </c:pt>
                      <c:pt idx="204">
                        <c:v>18</c:v>
                      </c:pt>
                      <c:pt idx="205">
                        <c:v>18</c:v>
                      </c:pt>
                      <c:pt idx="206">
                        <c:v>18</c:v>
                      </c:pt>
                      <c:pt idx="207">
                        <c:v>18</c:v>
                      </c:pt>
                      <c:pt idx="208">
                        <c:v>18</c:v>
                      </c:pt>
                      <c:pt idx="209">
                        <c:v>18</c:v>
                      </c:pt>
                      <c:pt idx="210">
                        <c:v>18</c:v>
                      </c:pt>
                      <c:pt idx="211">
                        <c:v>18.600000000000001</c:v>
                      </c:pt>
                      <c:pt idx="212">
                        <c:v>19.2</c:v>
                      </c:pt>
                      <c:pt idx="213">
                        <c:v>19.8</c:v>
                      </c:pt>
                      <c:pt idx="214">
                        <c:v>20.399999999999999</c:v>
                      </c:pt>
                      <c:pt idx="215">
                        <c:v>21</c:v>
                      </c:pt>
                      <c:pt idx="216">
                        <c:v>21.6</c:v>
                      </c:pt>
                      <c:pt idx="217">
                        <c:v>22.2</c:v>
                      </c:pt>
                      <c:pt idx="218">
                        <c:v>22.8</c:v>
                      </c:pt>
                      <c:pt idx="219">
                        <c:v>23.4</c:v>
                      </c:pt>
                      <c:pt idx="220">
                        <c:v>24</c:v>
                      </c:pt>
                      <c:pt idx="221">
                        <c:v>24.6</c:v>
                      </c:pt>
                      <c:pt idx="222">
                        <c:v>25.2</c:v>
                      </c:pt>
                      <c:pt idx="223">
                        <c:v>25.8</c:v>
                      </c:pt>
                      <c:pt idx="224">
                        <c:v>26.4</c:v>
                      </c:pt>
                      <c:pt idx="225">
                        <c:v>27</c:v>
                      </c:pt>
                      <c:pt idx="226">
                        <c:v>27.6</c:v>
                      </c:pt>
                      <c:pt idx="227">
                        <c:v>28.2</c:v>
                      </c:pt>
                      <c:pt idx="228">
                        <c:v>28.8</c:v>
                      </c:pt>
                      <c:pt idx="229">
                        <c:v>29.4</c:v>
                      </c:pt>
                      <c:pt idx="230">
                        <c:v>30</c:v>
                      </c:pt>
                      <c:pt idx="231">
                        <c:v>28.9</c:v>
                      </c:pt>
                      <c:pt idx="232">
                        <c:v>27.8</c:v>
                      </c:pt>
                      <c:pt idx="233">
                        <c:v>26.7</c:v>
                      </c:pt>
                      <c:pt idx="234">
                        <c:v>25.6</c:v>
                      </c:pt>
                      <c:pt idx="235">
                        <c:v>24.5</c:v>
                      </c:pt>
                      <c:pt idx="236">
                        <c:v>23.4</c:v>
                      </c:pt>
                      <c:pt idx="237">
                        <c:v>22.299999999999901</c:v>
                      </c:pt>
                      <c:pt idx="238">
                        <c:v>21.2</c:v>
                      </c:pt>
                      <c:pt idx="239">
                        <c:v>20.100000000000001</c:v>
                      </c:pt>
                      <c:pt idx="240">
                        <c:v>19</c:v>
                      </c:pt>
                      <c:pt idx="241">
                        <c:v>18</c:v>
                      </c:pt>
                      <c:pt idx="242">
                        <c:v>17</c:v>
                      </c:pt>
                      <c:pt idx="243">
                        <c:v>16</c:v>
                      </c:pt>
                      <c:pt idx="244">
                        <c:v>15</c:v>
                      </c:pt>
                      <c:pt idx="245">
                        <c:v>14</c:v>
                      </c:pt>
                      <c:pt idx="246">
                        <c:v>13</c:v>
                      </c:pt>
                      <c:pt idx="247">
                        <c:v>12</c:v>
                      </c:pt>
                      <c:pt idx="248">
                        <c:v>11</c:v>
                      </c:pt>
                      <c:pt idx="249">
                        <c:v>10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5</c:v>
                      </c:pt>
                      <c:pt idx="272">
                        <c:v>8</c:v>
                      </c:pt>
                      <c:pt idx="273">
                        <c:v>7.5</c:v>
                      </c:pt>
                      <c:pt idx="274">
                        <c:v>7</c:v>
                      </c:pt>
                      <c:pt idx="275">
                        <c:v>6.5</c:v>
                      </c:pt>
                      <c:pt idx="276">
                        <c:v>6</c:v>
                      </c:pt>
                      <c:pt idx="277">
                        <c:v>5.5</c:v>
                      </c:pt>
                      <c:pt idx="278">
                        <c:v>5</c:v>
                      </c:pt>
                      <c:pt idx="279">
                        <c:v>4.5</c:v>
                      </c:pt>
                      <c:pt idx="280">
                        <c:v>4</c:v>
                      </c:pt>
                      <c:pt idx="281">
                        <c:v>3.6</c:v>
                      </c:pt>
                      <c:pt idx="282">
                        <c:v>3.2</c:v>
                      </c:pt>
                      <c:pt idx="283">
                        <c:v>2.8</c:v>
                      </c:pt>
                      <c:pt idx="284">
                        <c:v>2.4</c:v>
                      </c:pt>
                      <c:pt idx="285">
                        <c:v>2</c:v>
                      </c:pt>
                      <c:pt idx="286">
                        <c:v>1.5999999999999901</c:v>
                      </c:pt>
                      <c:pt idx="287">
                        <c:v>1.19999999999999</c:v>
                      </c:pt>
                      <c:pt idx="288">
                        <c:v>0.79999999999999905</c:v>
                      </c:pt>
                      <c:pt idx="289">
                        <c:v>0.39999999999999902</c:v>
                      </c:pt>
                      <c:pt idx="290">
                        <c:v>0</c:v>
                      </c:pt>
                      <c:pt idx="291">
                        <c:v>0.4</c:v>
                      </c:pt>
                      <c:pt idx="292">
                        <c:v>0.8</c:v>
                      </c:pt>
                      <c:pt idx="293">
                        <c:v>1.2</c:v>
                      </c:pt>
                      <c:pt idx="294">
                        <c:v>1.6</c:v>
                      </c:pt>
                      <c:pt idx="295">
                        <c:v>2</c:v>
                      </c:pt>
                      <c:pt idx="296">
                        <c:v>2.4</c:v>
                      </c:pt>
                      <c:pt idx="297">
                        <c:v>2.8</c:v>
                      </c:pt>
                      <c:pt idx="298">
                        <c:v>3.2</c:v>
                      </c:pt>
                      <c:pt idx="299">
                        <c:v>3.6</c:v>
                      </c:pt>
                      <c:pt idx="300">
                        <c:v>4</c:v>
                      </c:pt>
                      <c:pt idx="301">
                        <c:v>4.5</c:v>
                      </c:pt>
                      <c:pt idx="302">
                        <c:v>5</c:v>
                      </c:pt>
                      <c:pt idx="303">
                        <c:v>5.5</c:v>
                      </c:pt>
                      <c:pt idx="304">
                        <c:v>6</c:v>
                      </c:pt>
                      <c:pt idx="305">
                        <c:v>6.5</c:v>
                      </c:pt>
                      <c:pt idx="306">
                        <c:v>7</c:v>
                      </c:pt>
                      <c:pt idx="307">
                        <c:v>7.5</c:v>
                      </c:pt>
                      <c:pt idx="308">
                        <c:v>8</c:v>
                      </c:pt>
                      <c:pt idx="309">
                        <c:v>8.5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A-B588-4BE0-8273-0227F6B06352}"/>
                  </c:ext>
                </c:extLst>
              </c15:ser>
            </c15:filteredScatterSeries>
            <c15:filteredScatterSeries>
              <c15:ser>
                <c:idx val="48"/>
                <c:order val="91"/>
                <c:tx>
                  <c:v>Average</c:v>
                </c:tx>
                <c:spPr>
                  <a:ln w="19050" cap="rnd">
                    <a:solidFill>
                      <a:schemeClr val="tx1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B$2:$B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21.753451676528599</c:v>
                      </c:pt>
                      <c:pt idx="1">
                        <c:v>21.956804733727807</c:v>
                      </c:pt>
                      <c:pt idx="2">
                        <c:v>22.160157790927013</c:v>
                      </c:pt>
                      <c:pt idx="3">
                        <c:v>22.363510848126239</c:v>
                      </c:pt>
                      <c:pt idx="4">
                        <c:v>22.566863905325448</c:v>
                      </c:pt>
                      <c:pt idx="5">
                        <c:v>22.770216962524653</c:v>
                      </c:pt>
                      <c:pt idx="6">
                        <c:v>22.973570019723862</c:v>
                      </c:pt>
                      <c:pt idx="7">
                        <c:v>23.176923076923067</c:v>
                      </c:pt>
                      <c:pt idx="8">
                        <c:v>23.380276134122294</c:v>
                      </c:pt>
                      <c:pt idx="9">
                        <c:v>23.583629191321503</c:v>
                      </c:pt>
                      <c:pt idx="10">
                        <c:v>23.786982248520712</c:v>
                      </c:pt>
                      <c:pt idx="11">
                        <c:v>23.094082840236688</c:v>
                      </c:pt>
                      <c:pt idx="12">
                        <c:v>22.401183431952663</c:v>
                      </c:pt>
                      <c:pt idx="13">
                        <c:v>21.708284023668639</c:v>
                      </c:pt>
                      <c:pt idx="14">
                        <c:v>21.015384615384612</c:v>
                      </c:pt>
                      <c:pt idx="15">
                        <c:v>20.322485207100591</c:v>
                      </c:pt>
                      <c:pt idx="16">
                        <c:v>19.629585798816564</c:v>
                      </c:pt>
                      <c:pt idx="17">
                        <c:v>18.936686390532543</c:v>
                      </c:pt>
                      <c:pt idx="18">
                        <c:v>18.243786982248519</c:v>
                      </c:pt>
                      <c:pt idx="19">
                        <c:v>17.550887573964495</c:v>
                      </c:pt>
                      <c:pt idx="20">
                        <c:v>16.857988165680474</c:v>
                      </c:pt>
                      <c:pt idx="21">
                        <c:v>16.98145956607495</c:v>
                      </c:pt>
                      <c:pt idx="22">
                        <c:v>17.104930966469425</c:v>
                      </c:pt>
                      <c:pt idx="23">
                        <c:v>17.228402366863907</c:v>
                      </c:pt>
                      <c:pt idx="24">
                        <c:v>17.351873767258382</c:v>
                      </c:pt>
                      <c:pt idx="25">
                        <c:v>17.475345167652861</c:v>
                      </c:pt>
                      <c:pt idx="26">
                        <c:v>17.598816568047333</c:v>
                      </c:pt>
                      <c:pt idx="27">
                        <c:v>17.722287968441812</c:v>
                      </c:pt>
                      <c:pt idx="28">
                        <c:v>17.845759368836298</c:v>
                      </c:pt>
                      <c:pt idx="29">
                        <c:v>17.969230769230769</c:v>
                      </c:pt>
                      <c:pt idx="30">
                        <c:v>18.092702169625248</c:v>
                      </c:pt>
                      <c:pt idx="31">
                        <c:v>17.854043392504931</c:v>
                      </c:pt>
                      <c:pt idx="32">
                        <c:v>17.615384615384617</c:v>
                      </c:pt>
                      <c:pt idx="33">
                        <c:v>17.376725838264299</c:v>
                      </c:pt>
                      <c:pt idx="34">
                        <c:v>17.138067061143985</c:v>
                      </c:pt>
                      <c:pt idx="35">
                        <c:v>16.899408284023668</c:v>
                      </c:pt>
                      <c:pt idx="36">
                        <c:v>16.660749506903343</c:v>
                      </c:pt>
                      <c:pt idx="37">
                        <c:v>16.422090729783029</c:v>
                      </c:pt>
                      <c:pt idx="38">
                        <c:v>16.183431952662723</c:v>
                      </c:pt>
                      <c:pt idx="39">
                        <c:v>15.944773175542405</c:v>
                      </c:pt>
                      <c:pt idx="40">
                        <c:v>15.706114398422091</c:v>
                      </c:pt>
                      <c:pt idx="41">
                        <c:v>15.837869822485208</c:v>
                      </c:pt>
                      <c:pt idx="42">
                        <c:v>15.969625246548325</c:v>
                      </c:pt>
                      <c:pt idx="43">
                        <c:v>16.101380670611434</c:v>
                      </c:pt>
                      <c:pt idx="44">
                        <c:v>16.233136094674553</c:v>
                      </c:pt>
                      <c:pt idx="45">
                        <c:v>16.364891518737675</c:v>
                      </c:pt>
                      <c:pt idx="46">
                        <c:v>16.496646942800787</c:v>
                      </c:pt>
                      <c:pt idx="47">
                        <c:v>16.628402366863906</c:v>
                      </c:pt>
                      <c:pt idx="48">
                        <c:v>16.760157790927021</c:v>
                      </c:pt>
                      <c:pt idx="49">
                        <c:v>16.891913214990137</c:v>
                      </c:pt>
                      <c:pt idx="50">
                        <c:v>17.023668639053255</c:v>
                      </c:pt>
                      <c:pt idx="51">
                        <c:v>17.501380670611439</c:v>
                      </c:pt>
                      <c:pt idx="52">
                        <c:v>17.979092702169627</c:v>
                      </c:pt>
                      <c:pt idx="53">
                        <c:v>18.456804733727811</c:v>
                      </c:pt>
                      <c:pt idx="54">
                        <c:v>18.934516765285995</c:v>
                      </c:pt>
                      <c:pt idx="55">
                        <c:v>19.412228796844182</c:v>
                      </c:pt>
                      <c:pt idx="56">
                        <c:v>19.889940828402366</c:v>
                      </c:pt>
                      <c:pt idx="57">
                        <c:v>20.367652859960554</c:v>
                      </c:pt>
                      <c:pt idx="58">
                        <c:v>20.845364891518738</c:v>
                      </c:pt>
                      <c:pt idx="59">
                        <c:v>21.323076923076922</c:v>
                      </c:pt>
                      <c:pt idx="60">
                        <c:v>21.800788954635109</c:v>
                      </c:pt>
                      <c:pt idx="61">
                        <c:v>32.548717948717957</c:v>
                      </c:pt>
                      <c:pt idx="62">
                        <c:v>43.296646942800784</c:v>
                      </c:pt>
                      <c:pt idx="63">
                        <c:v>54.044575936883625</c:v>
                      </c:pt>
                      <c:pt idx="64">
                        <c:v>64.792504930966473</c:v>
                      </c:pt>
                      <c:pt idx="65">
                        <c:v>75.5404339250493</c:v>
                      </c:pt>
                      <c:pt idx="66">
                        <c:v>86.288362919132155</c:v>
                      </c:pt>
                      <c:pt idx="67">
                        <c:v>97.036291913214995</c:v>
                      </c:pt>
                      <c:pt idx="68">
                        <c:v>107.78422090729782</c:v>
                      </c:pt>
                      <c:pt idx="69">
                        <c:v>118.53214990138044</c:v>
                      </c:pt>
                      <c:pt idx="70">
                        <c:v>129.2800788954635</c:v>
                      </c:pt>
                      <c:pt idx="71">
                        <c:v>292.5684418145957</c:v>
                      </c:pt>
                      <c:pt idx="72">
                        <c:v>455.85680473372787</c:v>
                      </c:pt>
                      <c:pt idx="73">
                        <c:v>619.14516765285964</c:v>
                      </c:pt>
                      <c:pt idx="74">
                        <c:v>782.43353057199215</c:v>
                      </c:pt>
                      <c:pt idx="75">
                        <c:v>945.72189349112421</c:v>
                      </c:pt>
                      <c:pt idx="76">
                        <c:v>1109.0102564102563</c:v>
                      </c:pt>
                      <c:pt idx="77">
                        <c:v>1272.2986193293884</c:v>
                      </c:pt>
                      <c:pt idx="78">
                        <c:v>1435.5869822485208</c:v>
                      </c:pt>
                      <c:pt idx="79">
                        <c:v>1598.8753451676528</c:v>
                      </c:pt>
                      <c:pt idx="80">
                        <c:v>1762.1637080867852</c:v>
                      </c:pt>
                      <c:pt idx="81">
                        <c:v>1764.041617357002</c:v>
                      </c:pt>
                      <c:pt idx="82">
                        <c:v>1765.9195266272191</c:v>
                      </c:pt>
                      <c:pt idx="83">
                        <c:v>1767.7974358974357</c:v>
                      </c:pt>
                      <c:pt idx="84">
                        <c:v>1769.6753451676527</c:v>
                      </c:pt>
                      <c:pt idx="85">
                        <c:v>1771.5532544378698</c:v>
                      </c:pt>
                      <c:pt idx="86">
                        <c:v>1773.4311637080864</c:v>
                      </c:pt>
                      <c:pt idx="87">
                        <c:v>1775.3090729783009</c:v>
                      </c:pt>
                      <c:pt idx="88">
                        <c:v>1777.1869822485205</c:v>
                      </c:pt>
                      <c:pt idx="89">
                        <c:v>1779.0648915187351</c:v>
                      </c:pt>
                      <c:pt idx="90">
                        <c:v>1780.9428007889546</c:v>
                      </c:pt>
                      <c:pt idx="91">
                        <c:v>1941.8611439842211</c:v>
                      </c:pt>
                      <c:pt idx="92">
                        <c:v>2102.7794871794872</c:v>
                      </c:pt>
                      <c:pt idx="93">
                        <c:v>2263.6978303747533</c:v>
                      </c:pt>
                      <c:pt idx="94">
                        <c:v>2424.6161735700198</c:v>
                      </c:pt>
                      <c:pt idx="95">
                        <c:v>2585.5345167652858</c:v>
                      </c:pt>
                      <c:pt idx="96">
                        <c:v>2746.4528599605519</c:v>
                      </c:pt>
                      <c:pt idx="97">
                        <c:v>2907.3712031558184</c:v>
                      </c:pt>
                      <c:pt idx="98">
                        <c:v>3068.2895463510845</c:v>
                      </c:pt>
                      <c:pt idx="99">
                        <c:v>3229.2078895463487</c:v>
                      </c:pt>
                      <c:pt idx="100">
                        <c:v>3390.1262327416171</c:v>
                      </c:pt>
                      <c:pt idx="101">
                        <c:v>3209.9495069033533</c:v>
                      </c:pt>
                      <c:pt idx="102">
                        <c:v>3029.772781065089</c:v>
                      </c:pt>
                      <c:pt idx="103">
                        <c:v>2849.5960552268243</c:v>
                      </c:pt>
                      <c:pt idx="104">
                        <c:v>2669.4193293885601</c:v>
                      </c:pt>
                      <c:pt idx="105">
                        <c:v>2489.2426035502958</c:v>
                      </c:pt>
                      <c:pt idx="106">
                        <c:v>2309.0658777120316</c:v>
                      </c:pt>
                      <c:pt idx="107">
                        <c:v>2128.8891518737669</c:v>
                      </c:pt>
                      <c:pt idx="108">
                        <c:v>1948.7124260355026</c:v>
                      </c:pt>
                      <c:pt idx="109">
                        <c:v>1768.5357001972354</c:v>
                      </c:pt>
                      <c:pt idx="110">
                        <c:v>1588.3589743589744</c:v>
                      </c:pt>
                      <c:pt idx="111">
                        <c:v>1599.1964497041422</c:v>
                      </c:pt>
                      <c:pt idx="112">
                        <c:v>1610.0339250493098</c:v>
                      </c:pt>
                      <c:pt idx="113">
                        <c:v>1620.8714003944774</c:v>
                      </c:pt>
                      <c:pt idx="114">
                        <c:v>1631.708875739645</c:v>
                      </c:pt>
                      <c:pt idx="115">
                        <c:v>1642.5463510848126</c:v>
                      </c:pt>
                      <c:pt idx="116">
                        <c:v>1653.3838264299802</c:v>
                      </c:pt>
                      <c:pt idx="117">
                        <c:v>1664.2213017751478</c:v>
                      </c:pt>
                      <c:pt idx="118">
                        <c:v>1675.0587771203154</c:v>
                      </c:pt>
                      <c:pt idx="119">
                        <c:v>1685.8962524654833</c:v>
                      </c:pt>
                      <c:pt idx="120">
                        <c:v>1696.7337278106506</c:v>
                      </c:pt>
                      <c:pt idx="121">
                        <c:v>1613.1368836291913</c:v>
                      </c:pt>
                      <c:pt idx="122">
                        <c:v>1529.5400394477319</c:v>
                      </c:pt>
                      <c:pt idx="123">
                        <c:v>1445.9431952662721</c:v>
                      </c:pt>
                      <c:pt idx="124">
                        <c:v>1362.346351084813</c:v>
                      </c:pt>
                      <c:pt idx="125">
                        <c:v>1278.749506903353</c:v>
                      </c:pt>
                      <c:pt idx="126">
                        <c:v>1195.1526627218911</c:v>
                      </c:pt>
                      <c:pt idx="127">
                        <c:v>1111.5558185404313</c:v>
                      </c:pt>
                      <c:pt idx="128">
                        <c:v>1027.9589743589743</c:v>
                      </c:pt>
                      <c:pt idx="129">
                        <c:v>944.36213017751413</c:v>
                      </c:pt>
                      <c:pt idx="130">
                        <c:v>860.76528599605524</c:v>
                      </c:pt>
                      <c:pt idx="131">
                        <c:v>891.90355029585828</c:v>
                      </c:pt>
                      <c:pt idx="132">
                        <c:v>923.04181459566053</c:v>
                      </c:pt>
                      <c:pt idx="133">
                        <c:v>954.18007889546368</c:v>
                      </c:pt>
                      <c:pt idx="134">
                        <c:v>985.31834319526615</c:v>
                      </c:pt>
                      <c:pt idx="135">
                        <c:v>1016.4566074950691</c:v>
                      </c:pt>
                      <c:pt idx="136">
                        <c:v>1047.594871794872</c:v>
                      </c:pt>
                      <c:pt idx="137">
                        <c:v>1078.7331360946748</c:v>
                      </c:pt>
                      <c:pt idx="138">
                        <c:v>1109.8714003944767</c:v>
                      </c:pt>
                      <c:pt idx="139">
                        <c:v>1141.0096646942798</c:v>
                      </c:pt>
                      <c:pt idx="140">
                        <c:v>1172.147928994083</c:v>
                      </c:pt>
                      <c:pt idx="141">
                        <c:v>1112.8049309664696</c:v>
                      </c:pt>
                      <c:pt idx="142">
                        <c:v>1053.4619329388563</c:v>
                      </c:pt>
                      <c:pt idx="143">
                        <c:v>994.1189349112426</c:v>
                      </c:pt>
                      <c:pt idx="144">
                        <c:v>934.77593688362913</c:v>
                      </c:pt>
                      <c:pt idx="145">
                        <c:v>875.43293885601577</c:v>
                      </c:pt>
                      <c:pt idx="146">
                        <c:v>816.08994082840218</c:v>
                      </c:pt>
                      <c:pt idx="147">
                        <c:v>756.74694280078847</c:v>
                      </c:pt>
                      <c:pt idx="148">
                        <c:v>697.40394477317568</c:v>
                      </c:pt>
                      <c:pt idx="149">
                        <c:v>638.06094674556198</c:v>
                      </c:pt>
                      <c:pt idx="150">
                        <c:v>578.71794871794873</c:v>
                      </c:pt>
                      <c:pt idx="151">
                        <c:v>559.0067061143983</c:v>
                      </c:pt>
                      <c:pt idx="152">
                        <c:v>539.29546351084798</c:v>
                      </c:pt>
                      <c:pt idx="153">
                        <c:v>519.58422090729789</c:v>
                      </c:pt>
                      <c:pt idx="154">
                        <c:v>499.8729783037474</c:v>
                      </c:pt>
                      <c:pt idx="155">
                        <c:v>480.1617357001972</c:v>
                      </c:pt>
                      <c:pt idx="156">
                        <c:v>460.45049309664694</c:v>
                      </c:pt>
                      <c:pt idx="157">
                        <c:v>440.73925049309651</c:v>
                      </c:pt>
                      <c:pt idx="158">
                        <c:v>421.02800788954642</c:v>
                      </c:pt>
                      <c:pt idx="159">
                        <c:v>401.31676528599581</c:v>
                      </c:pt>
                      <c:pt idx="160">
                        <c:v>381.60552268244578</c:v>
                      </c:pt>
                      <c:pt idx="161">
                        <c:v>377.22623274161742</c:v>
                      </c:pt>
                      <c:pt idx="162">
                        <c:v>372.84694280078895</c:v>
                      </c:pt>
                      <c:pt idx="163">
                        <c:v>368.46765285996054</c:v>
                      </c:pt>
                      <c:pt idx="164">
                        <c:v>364.08836291913212</c:v>
                      </c:pt>
                      <c:pt idx="165">
                        <c:v>359.70907297830371</c:v>
                      </c:pt>
                      <c:pt idx="166">
                        <c:v>355.32978303747541</c:v>
                      </c:pt>
                      <c:pt idx="167">
                        <c:v>350.95049309664694</c:v>
                      </c:pt>
                      <c:pt idx="168">
                        <c:v>346.57120315581852</c:v>
                      </c:pt>
                      <c:pt idx="169">
                        <c:v>342.19191321499011</c:v>
                      </c:pt>
                      <c:pt idx="170">
                        <c:v>337.81262327416175</c:v>
                      </c:pt>
                      <c:pt idx="171">
                        <c:v>327.74575936883633</c:v>
                      </c:pt>
                      <c:pt idx="172">
                        <c:v>317.6788954635108</c:v>
                      </c:pt>
                      <c:pt idx="173">
                        <c:v>307.61203155818538</c:v>
                      </c:pt>
                      <c:pt idx="174">
                        <c:v>297.54516765285996</c:v>
                      </c:pt>
                      <c:pt idx="175">
                        <c:v>287.47830374753448</c:v>
                      </c:pt>
                      <c:pt idx="176">
                        <c:v>277.41143984220878</c:v>
                      </c:pt>
                      <c:pt idx="177">
                        <c:v>267.3445759368833</c:v>
                      </c:pt>
                      <c:pt idx="178">
                        <c:v>257.27771203155822</c:v>
                      </c:pt>
                      <c:pt idx="179">
                        <c:v>247.21084812623246</c:v>
                      </c:pt>
                      <c:pt idx="180">
                        <c:v>237.1439842209073</c:v>
                      </c:pt>
                      <c:pt idx="181">
                        <c:v>227.22682445759366</c:v>
                      </c:pt>
                      <c:pt idx="182">
                        <c:v>217.30966469428009</c:v>
                      </c:pt>
                      <c:pt idx="183">
                        <c:v>207.39250493096648</c:v>
                      </c:pt>
                      <c:pt idx="184">
                        <c:v>197.47534516765288</c:v>
                      </c:pt>
                      <c:pt idx="185">
                        <c:v>187.55818540433924</c:v>
                      </c:pt>
                      <c:pt idx="186">
                        <c:v>177.64102564102561</c:v>
                      </c:pt>
                      <c:pt idx="187">
                        <c:v>167.72386587771203</c:v>
                      </c:pt>
                      <c:pt idx="188">
                        <c:v>157.80670611439842</c:v>
                      </c:pt>
                      <c:pt idx="189">
                        <c:v>147.88954635108482</c:v>
                      </c:pt>
                      <c:pt idx="190">
                        <c:v>137.97238658777121</c:v>
                      </c:pt>
                      <c:pt idx="191">
                        <c:v>134.83865877712034</c:v>
                      </c:pt>
                      <c:pt idx="192">
                        <c:v>131.70493096646948</c:v>
                      </c:pt>
                      <c:pt idx="193">
                        <c:v>128.57120315581849</c:v>
                      </c:pt>
                      <c:pt idx="194">
                        <c:v>125.43747534516763</c:v>
                      </c:pt>
                      <c:pt idx="195">
                        <c:v>122.30374753451677</c:v>
                      </c:pt>
                      <c:pt idx="196">
                        <c:v>119.17001972386585</c:v>
                      </c:pt>
                      <c:pt idx="197">
                        <c:v>116.03629191321491</c:v>
                      </c:pt>
                      <c:pt idx="198">
                        <c:v>112.90256410256406</c:v>
                      </c:pt>
                      <c:pt idx="199">
                        <c:v>109.7688362919132</c:v>
                      </c:pt>
                      <c:pt idx="200">
                        <c:v>106.63510848126232</c:v>
                      </c:pt>
                      <c:pt idx="201">
                        <c:v>104.47968441814595</c:v>
                      </c:pt>
                      <c:pt idx="202">
                        <c:v>102.32426035502958</c:v>
                      </c:pt>
                      <c:pt idx="203">
                        <c:v>100.16883629191322</c:v>
                      </c:pt>
                      <c:pt idx="204">
                        <c:v>98.013412228796852</c:v>
                      </c:pt>
                      <c:pt idx="205">
                        <c:v>95.857988165680482</c:v>
                      </c:pt>
                      <c:pt idx="206">
                        <c:v>93.702564102564097</c:v>
                      </c:pt>
                      <c:pt idx="207">
                        <c:v>91.547140039447712</c:v>
                      </c:pt>
                      <c:pt idx="208">
                        <c:v>89.391715976331369</c:v>
                      </c:pt>
                      <c:pt idx="209">
                        <c:v>87.236291913214927</c:v>
                      </c:pt>
                      <c:pt idx="210">
                        <c:v>85.080867850098613</c:v>
                      </c:pt>
                      <c:pt idx="211">
                        <c:v>81.92938856015779</c:v>
                      </c:pt>
                      <c:pt idx="212">
                        <c:v>78.777909270216952</c:v>
                      </c:pt>
                      <c:pt idx="213">
                        <c:v>75.626429980276143</c:v>
                      </c:pt>
                      <c:pt idx="214">
                        <c:v>72.474950690335305</c:v>
                      </c:pt>
                      <c:pt idx="215">
                        <c:v>69.323471400394482</c:v>
                      </c:pt>
                      <c:pt idx="216">
                        <c:v>66.171992110453601</c:v>
                      </c:pt>
                      <c:pt idx="217">
                        <c:v>63.020512820512742</c:v>
                      </c:pt>
                      <c:pt idx="218">
                        <c:v>59.869033530571997</c:v>
                      </c:pt>
                      <c:pt idx="219">
                        <c:v>56.717554240631159</c:v>
                      </c:pt>
                      <c:pt idx="220">
                        <c:v>53.566074950690329</c:v>
                      </c:pt>
                      <c:pt idx="221">
                        <c:v>53.216370808678491</c:v>
                      </c:pt>
                      <c:pt idx="222">
                        <c:v>52.866666666666674</c:v>
                      </c:pt>
                      <c:pt idx="223">
                        <c:v>52.516962524654829</c:v>
                      </c:pt>
                      <c:pt idx="224">
                        <c:v>52.167258382643006</c:v>
                      </c:pt>
                      <c:pt idx="225">
                        <c:v>51.817554240631168</c:v>
                      </c:pt>
                      <c:pt idx="226">
                        <c:v>51.467850098619323</c:v>
                      </c:pt>
                      <c:pt idx="227">
                        <c:v>51.118145956607492</c:v>
                      </c:pt>
                      <c:pt idx="228">
                        <c:v>50.768441814595647</c:v>
                      </c:pt>
                      <c:pt idx="229">
                        <c:v>50.418737672583831</c:v>
                      </c:pt>
                      <c:pt idx="230">
                        <c:v>50.069033530571993</c:v>
                      </c:pt>
                      <c:pt idx="231">
                        <c:v>49.887573964497037</c:v>
                      </c:pt>
                      <c:pt idx="232">
                        <c:v>49.706114398422088</c:v>
                      </c:pt>
                      <c:pt idx="233">
                        <c:v>49.524654832347146</c:v>
                      </c:pt>
                      <c:pt idx="234">
                        <c:v>49.34319526627219</c:v>
                      </c:pt>
                      <c:pt idx="235">
                        <c:v>49.161735700197241</c:v>
                      </c:pt>
                      <c:pt idx="236">
                        <c:v>48.980276134122285</c:v>
                      </c:pt>
                      <c:pt idx="237">
                        <c:v>48.798816568047336</c:v>
                      </c:pt>
                      <c:pt idx="238">
                        <c:v>48.617357001972387</c:v>
                      </c:pt>
                      <c:pt idx="239">
                        <c:v>48.435897435897431</c:v>
                      </c:pt>
                      <c:pt idx="240">
                        <c:v>48.254437869822482</c:v>
                      </c:pt>
                      <c:pt idx="241">
                        <c:v>47.743589743589745</c:v>
                      </c:pt>
                      <c:pt idx="242">
                        <c:v>47.232741617357</c:v>
                      </c:pt>
                      <c:pt idx="243">
                        <c:v>46.721893491124256</c:v>
                      </c:pt>
                      <c:pt idx="244">
                        <c:v>46.211045364891518</c:v>
                      </c:pt>
                      <c:pt idx="245">
                        <c:v>45.700197238658781</c:v>
                      </c:pt>
                      <c:pt idx="246">
                        <c:v>45.189349112426029</c:v>
                      </c:pt>
                      <c:pt idx="247">
                        <c:v>44.678500986193292</c:v>
                      </c:pt>
                      <c:pt idx="248">
                        <c:v>44.167652859960548</c:v>
                      </c:pt>
                      <c:pt idx="249">
                        <c:v>43.65680473372781</c:v>
                      </c:pt>
                      <c:pt idx="250">
                        <c:v>43.145956607495066</c:v>
                      </c:pt>
                      <c:pt idx="251">
                        <c:v>43.112228796844178</c:v>
                      </c:pt>
                      <c:pt idx="252">
                        <c:v>43.078500986193298</c:v>
                      </c:pt>
                      <c:pt idx="253">
                        <c:v>43.044773175542396</c:v>
                      </c:pt>
                      <c:pt idx="254">
                        <c:v>43.011045364891515</c:v>
                      </c:pt>
                      <c:pt idx="255">
                        <c:v>42.977317554240628</c:v>
                      </c:pt>
                      <c:pt idx="256">
                        <c:v>42.943589743589705</c:v>
                      </c:pt>
                      <c:pt idx="257">
                        <c:v>42.909861932938817</c:v>
                      </c:pt>
                      <c:pt idx="258">
                        <c:v>42.876134122287958</c:v>
                      </c:pt>
                      <c:pt idx="259">
                        <c:v>42.842406311637063</c:v>
                      </c:pt>
                      <c:pt idx="260">
                        <c:v>42.80867850098619</c:v>
                      </c:pt>
                      <c:pt idx="261">
                        <c:v>42.066074950690329</c:v>
                      </c:pt>
                      <c:pt idx="262">
                        <c:v>41.323471400394482</c:v>
                      </c:pt>
                      <c:pt idx="263">
                        <c:v>40.580867850098613</c:v>
                      </c:pt>
                      <c:pt idx="264">
                        <c:v>39.838264299802766</c:v>
                      </c:pt>
                      <c:pt idx="265">
                        <c:v>39.095660749506905</c:v>
                      </c:pt>
                      <c:pt idx="266">
                        <c:v>38.35305719921103</c:v>
                      </c:pt>
                      <c:pt idx="267">
                        <c:v>37.610453648915183</c:v>
                      </c:pt>
                      <c:pt idx="268">
                        <c:v>36.867850098619328</c:v>
                      </c:pt>
                      <c:pt idx="269">
                        <c:v>36.125246548323481</c:v>
                      </c:pt>
                      <c:pt idx="270">
                        <c:v>35.382642998027613</c:v>
                      </c:pt>
                      <c:pt idx="271">
                        <c:v>34.68639053254438</c:v>
                      </c:pt>
                      <c:pt idx="272">
                        <c:v>33.990138067061139</c:v>
                      </c:pt>
                      <c:pt idx="273">
                        <c:v>33.293885601577912</c:v>
                      </c:pt>
                      <c:pt idx="274">
                        <c:v>32.597633136094679</c:v>
                      </c:pt>
                      <c:pt idx="275">
                        <c:v>31.901380670611442</c:v>
                      </c:pt>
                      <c:pt idx="276">
                        <c:v>31.205128205128201</c:v>
                      </c:pt>
                      <c:pt idx="277">
                        <c:v>30.508875739644925</c:v>
                      </c:pt>
                      <c:pt idx="278">
                        <c:v>29.812623274161741</c:v>
                      </c:pt>
                      <c:pt idx="279">
                        <c:v>29.1163708086785</c:v>
                      </c:pt>
                      <c:pt idx="280">
                        <c:v>28.420118343195263</c:v>
                      </c:pt>
                      <c:pt idx="281">
                        <c:v>28.281262327416172</c:v>
                      </c:pt>
                      <c:pt idx="282">
                        <c:v>28.142406311637085</c:v>
                      </c:pt>
                      <c:pt idx="283">
                        <c:v>28.003550295857984</c:v>
                      </c:pt>
                      <c:pt idx="284">
                        <c:v>27.864694280078901</c:v>
                      </c:pt>
                      <c:pt idx="285">
                        <c:v>27.725838264299803</c:v>
                      </c:pt>
                      <c:pt idx="286">
                        <c:v>27.586982248520709</c:v>
                      </c:pt>
                      <c:pt idx="287">
                        <c:v>27.448126232741615</c:v>
                      </c:pt>
                      <c:pt idx="288">
                        <c:v>27.309270216962524</c:v>
                      </c:pt>
                      <c:pt idx="289">
                        <c:v>27.17041420118343</c:v>
                      </c:pt>
                      <c:pt idx="290">
                        <c:v>27.031558185404339</c:v>
                      </c:pt>
                      <c:pt idx="291">
                        <c:v>26.720315581854045</c:v>
                      </c:pt>
                      <c:pt idx="292">
                        <c:v>26.409072978303747</c:v>
                      </c:pt>
                      <c:pt idx="293">
                        <c:v>26.09783037475345</c:v>
                      </c:pt>
                      <c:pt idx="294">
                        <c:v>25.786587771203155</c:v>
                      </c:pt>
                      <c:pt idx="295">
                        <c:v>25.475345167652861</c:v>
                      </c:pt>
                      <c:pt idx="296">
                        <c:v>25.164102564102556</c:v>
                      </c:pt>
                      <c:pt idx="297">
                        <c:v>24.852859960552262</c:v>
                      </c:pt>
                      <c:pt idx="298">
                        <c:v>24.541617357001975</c:v>
                      </c:pt>
                      <c:pt idx="299">
                        <c:v>24.23037475345167</c:v>
                      </c:pt>
                      <c:pt idx="300">
                        <c:v>23.91913214990138</c:v>
                      </c:pt>
                      <c:pt idx="301">
                        <c:v>23.612228796844182</c:v>
                      </c:pt>
                      <c:pt idx="302">
                        <c:v>23.305325443786991</c:v>
                      </c:pt>
                      <c:pt idx="303">
                        <c:v>22.998422090729775</c:v>
                      </c:pt>
                      <c:pt idx="304">
                        <c:v>22.691518737672588</c:v>
                      </c:pt>
                      <c:pt idx="305">
                        <c:v>22.384615384615383</c:v>
                      </c:pt>
                      <c:pt idx="306">
                        <c:v>22.077712031558178</c:v>
                      </c:pt>
                      <c:pt idx="307">
                        <c:v>21.770808678500991</c:v>
                      </c:pt>
                      <c:pt idx="308">
                        <c:v>21.463905325443779</c:v>
                      </c:pt>
                      <c:pt idx="309">
                        <c:v>21.157001972386585</c:v>
                      </c:pt>
                      <c:pt idx="310">
                        <c:v>20.85009861932939</c:v>
                      </c:pt>
                      <c:pt idx="311">
                        <c:v>20.578106508875742</c:v>
                      </c:pt>
                      <c:pt idx="312">
                        <c:v>20.306114398422089</c:v>
                      </c:pt>
                      <c:pt idx="313">
                        <c:v>20.034122287968444</c:v>
                      </c:pt>
                      <c:pt idx="314">
                        <c:v>19.762130177514791</c:v>
                      </c:pt>
                      <c:pt idx="315">
                        <c:v>19.490138067061146</c:v>
                      </c:pt>
                      <c:pt idx="316">
                        <c:v>19.21814595660749</c:v>
                      </c:pt>
                      <c:pt idx="317">
                        <c:v>18.946153846153841</c:v>
                      </c:pt>
                      <c:pt idx="318">
                        <c:v>18.674161735700189</c:v>
                      </c:pt>
                      <c:pt idx="319">
                        <c:v>18.402169625246547</c:v>
                      </c:pt>
                      <c:pt idx="320">
                        <c:v>18.13017751479290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B-B588-4BE0-8273-0227F6B06352}"/>
                  </c:ext>
                </c:extLst>
              </c15:ser>
            </c15:filteredScatterSeries>
          </c:ext>
        </c:extLst>
      </c:scatterChart>
      <c:valAx>
        <c:axId val="2051880703"/>
        <c:scaling>
          <c:orientation val="minMax"/>
          <c:max val="320"/>
          <c:min val="60"/>
        </c:scaling>
        <c:delete val="1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4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400"/>
                  <a:t>Time (s)</a:t>
                </a:r>
              </a:p>
            </c:rich>
          </c:tx>
          <c:layout>
            <c:manualLayout>
              <c:xMode val="edge"/>
              <c:yMode val="edge"/>
              <c:x val="0.4826261113645624"/>
              <c:y val="0.92147742818057454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crossAx val="2051881119"/>
        <c:crosses val="autoZero"/>
        <c:crossBetween val="midCat"/>
      </c:valAx>
      <c:valAx>
        <c:axId val="2051881119"/>
        <c:scaling>
          <c:logBase val="10"/>
          <c:orientation val="minMax"/>
          <c:min val="10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4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400" baseline="0"/>
                  <a:t>Particles/cc</a:t>
                </a:r>
                <a:endParaRPr lang="en-US" sz="1400"/>
              </a:p>
            </c:rich>
          </c:tx>
          <c:layout>
            <c:manualLayout>
              <c:xMode val="edge"/>
              <c:yMode val="edge"/>
              <c:x val="2.7477354804333668E-2"/>
              <c:y val="0.35563283727700934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crossAx val="2051880703"/>
        <c:crosses val="autoZero"/>
        <c:crossBetween val="midCat"/>
      </c:valAx>
    </c:plotArea>
    <c:plotVisOnly val="1"/>
    <c:dispBlanksAs val="gap"/>
    <c:showDLblsOverMax val="0"/>
    <c:extLst/>
  </c:chart>
  <c:spPr>
    <a:ln w="9525">
      <a:solidFill>
        <a:schemeClr val="accent2">
          <a:lumMod val="75000"/>
        </a:schemeClr>
      </a:solidFill>
    </a:ln>
  </c:spPr>
  <c:txPr>
    <a:bodyPr/>
    <a:lstStyle/>
    <a:p>
      <a:pPr>
        <a:defRPr/>
      </a:pPr>
      <a:endParaRPr lang="en-US"/>
    </a:p>
  </c:txPr>
  <c:externalData r:id="rId1">
    <c:autoUpdate val="0"/>
  </c:externalData>
  <c:userShapes r:id="rId2"/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/>
              <a:t>OR-16</a:t>
            </a:r>
            <a:r>
              <a:rPr lang="en-US" sz="1800" baseline="0"/>
              <a:t> Unblocked Single Trial</a:t>
            </a:r>
            <a:endParaRPr lang="en-US" sz="1800"/>
          </a:p>
        </c:rich>
      </c:tx>
      <c:layout>
        <c:manualLayout>
          <c:xMode val="edge"/>
          <c:yMode val="edge"/>
          <c:x val="0.30587555040942427"/>
          <c:y val="2.0956954302683416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2591179392352342"/>
          <c:y val="0.12954942368145303"/>
          <c:w val="0.85384342830892324"/>
          <c:h val="0.73016189968040446"/>
        </c:manualLayout>
      </c:layout>
      <c:scatterChart>
        <c:scatterStyle val="smoothMarker"/>
        <c:varyColors val="0"/>
        <c:ser>
          <c:idx val="0"/>
          <c:order val="0"/>
          <c:tx>
            <c:strRef>
              <c:f>Φύλλο1!$D$355</c:f>
              <c:strCache>
                <c:ptCount val="1"/>
                <c:pt idx="0">
                  <c:v>S1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C$356:$C$706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D$356:$D$706</c:f>
              <c:numCache>
                <c:formatCode>General</c:formatCode>
                <c:ptCount val="351"/>
                <c:pt idx="0">
                  <c:v>10</c:v>
                </c:pt>
                <c:pt idx="1">
                  <c:v>9</c:v>
                </c:pt>
                <c:pt idx="2">
                  <c:v>8</c:v>
                </c:pt>
                <c:pt idx="3">
                  <c:v>7</c:v>
                </c:pt>
                <c:pt idx="4">
                  <c:v>6</c:v>
                </c:pt>
                <c:pt idx="5">
                  <c:v>5</c:v>
                </c:pt>
                <c:pt idx="6">
                  <c:v>4</c:v>
                </c:pt>
                <c:pt idx="7">
                  <c:v>3</c:v>
                </c:pt>
                <c:pt idx="8">
                  <c:v>2</c:v>
                </c:pt>
                <c:pt idx="9">
                  <c:v>1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.83333333333333337</c:v>
                </c:pt>
                <c:pt idx="22">
                  <c:v>1.6666666666666667</c:v>
                </c:pt>
                <c:pt idx="23">
                  <c:v>2.5</c:v>
                </c:pt>
                <c:pt idx="24">
                  <c:v>3.3333333333333335</c:v>
                </c:pt>
                <c:pt idx="25">
                  <c:v>4.166666666666667</c:v>
                </c:pt>
                <c:pt idx="26">
                  <c:v>5</c:v>
                </c:pt>
                <c:pt idx="27">
                  <c:v>5.833333333333333</c:v>
                </c:pt>
                <c:pt idx="28">
                  <c:v>6.666666666666667</c:v>
                </c:pt>
                <c:pt idx="29">
                  <c:v>7.5</c:v>
                </c:pt>
                <c:pt idx="30">
                  <c:v>8.3333333333333339</c:v>
                </c:pt>
                <c:pt idx="31">
                  <c:v>8.1</c:v>
                </c:pt>
                <c:pt idx="32">
                  <c:v>7.8666666666666671</c:v>
                </c:pt>
                <c:pt idx="33">
                  <c:v>7.6333333333333329</c:v>
                </c:pt>
                <c:pt idx="34">
                  <c:v>7.4000000000000012</c:v>
                </c:pt>
                <c:pt idx="35">
                  <c:v>7.166666666666667</c:v>
                </c:pt>
                <c:pt idx="36">
                  <c:v>6.9333333333333007</c:v>
                </c:pt>
                <c:pt idx="37">
                  <c:v>6.6999999999999664</c:v>
                </c:pt>
                <c:pt idx="38">
                  <c:v>6.4666666666666659</c:v>
                </c:pt>
                <c:pt idx="39">
                  <c:v>6.2333333333333334</c:v>
                </c:pt>
                <c:pt idx="40">
                  <c:v>6</c:v>
                </c:pt>
                <c:pt idx="41">
                  <c:v>6</c:v>
                </c:pt>
                <c:pt idx="42">
                  <c:v>6</c:v>
                </c:pt>
                <c:pt idx="43">
                  <c:v>6</c:v>
                </c:pt>
                <c:pt idx="44">
                  <c:v>6</c:v>
                </c:pt>
                <c:pt idx="45">
                  <c:v>6</c:v>
                </c:pt>
                <c:pt idx="46">
                  <c:v>6</c:v>
                </c:pt>
                <c:pt idx="47">
                  <c:v>6</c:v>
                </c:pt>
                <c:pt idx="48">
                  <c:v>6</c:v>
                </c:pt>
                <c:pt idx="49">
                  <c:v>6</c:v>
                </c:pt>
                <c:pt idx="50">
                  <c:v>6</c:v>
                </c:pt>
                <c:pt idx="51">
                  <c:v>5.3999999999999995</c:v>
                </c:pt>
                <c:pt idx="52">
                  <c:v>4.8</c:v>
                </c:pt>
                <c:pt idx="53">
                  <c:v>4.2</c:v>
                </c:pt>
                <c:pt idx="54">
                  <c:v>3.6</c:v>
                </c:pt>
                <c:pt idx="55">
                  <c:v>3</c:v>
                </c:pt>
                <c:pt idx="56">
                  <c:v>2.3999999999999932</c:v>
                </c:pt>
                <c:pt idx="57">
                  <c:v>1.8</c:v>
                </c:pt>
                <c:pt idx="58">
                  <c:v>1.1999999999999933</c:v>
                </c:pt>
                <c:pt idx="59">
                  <c:v>0.6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.5</c:v>
                </c:pt>
                <c:pt idx="82">
                  <c:v>1</c:v>
                </c:pt>
                <c:pt idx="83">
                  <c:v>1.5</c:v>
                </c:pt>
                <c:pt idx="84">
                  <c:v>2</c:v>
                </c:pt>
                <c:pt idx="85">
                  <c:v>2.5</c:v>
                </c:pt>
                <c:pt idx="86">
                  <c:v>3</c:v>
                </c:pt>
                <c:pt idx="87">
                  <c:v>3.5</c:v>
                </c:pt>
                <c:pt idx="88">
                  <c:v>4</c:v>
                </c:pt>
                <c:pt idx="89">
                  <c:v>4.5</c:v>
                </c:pt>
                <c:pt idx="90">
                  <c:v>5</c:v>
                </c:pt>
                <c:pt idx="91">
                  <c:v>4.5</c:v>
                </c:pt>
                <c:pt idx="92">
                  <c:v>4</c:v>
                </c:pt>
                <c:pt idx="93">
                  <c:v>3.5</c:v>
                </c:pt>
                <c:pt idx="94">
                  <c:v>3</c:v>
                </c:pt>
                <c:pt idx="95">
                  <c:v>2.5</c:v>
                </c:pt>
                <c:pt idx="96">
                  <c:v>2</c:v>
                </c:pt>
                <c:pt idx="97">
                  <c:v>1.5</c:v>
                </c:pt>
                <c:pt idx="98">
                  <c:v>1</c:v>
                </c:pt>
                <c:pt idx="99">
                  <c:v>0.5</c:v>
                </c:pt>
                <c:pt idx="100">
                  <c:v>0</c:v>
                </c:pt>
                <c:pt idx="101">
                  <c:v>0.3</c:v>
                </c:pt>
                <c:pt idx="102">
                  <c:v>0.6</c:v>
                </c:pt>
                <c:pt idx="103">
                  <c:v>0.9</c:v>
                </c:pt>
                <c:pt idx="104">
                  <c:v>1.2</c:v>
                </c:pt>
                <c:pt idx="105">
                  <c:v>1.5</c:v>
                </c:pt>
                <c:pt idx="106">
                  <c:v>1.8</c:v>
                </c:pt>
                <c:pt idx="107">
                  <c:v>2.1</c:v>
                </c:pt>
                <c:pt idx="108">
                  <c:v>2.4</c:v>
                </c:pt>
                <c:pt idx="109">
                  <c:v>2.6999999999999997</c:v>
                </c:pt>
                <c:pt idx="110">
                  <c:v>3</c:v>
                </c:pt>
                <c:pt idx="111">
                  <c:v>3.3000000000000003</c:v>
                </c:pt>
                <c:pt idx="112">
                  <c:v>3.6</c:v>
                </c:pt>
                <c:pt idx="113">
                  <c:v>3.9</c:v>
                </c:pt>
                <c:pt idx="114">
                  <c:v>4.2</c:v>
                </c:pt>
                <c:pt idx="115">
                  <c:v>4.5</c:v>
                </c:pt>
                <c:pt idx="116">
                  <c:v>4.8</c:v>
                </c:pt>
                <c:pt idx="117">
                  <c:v>5.1000000000000005</c:v>
                </c:pt>
                <c:pt idx="118">
                  <c:v>5.3999999999999995</c:v>
                </c:pt>
                <c:pt idx="119">
                  <c:v>5.7</c:v>
                </c:pt>
                <c:pt idx="120">
                  <c:v>6</c:v>
                </c:pt>
                <c:pt idx="121">
                  <c:v>6.3999999999999995</c:v>
                </c:pt>
                <c:pt idx="122">
                  <c:v>6.8</c:v>
                </c:pt>
                <c:pt idx="123">
                  <c:v>7.2</c:v>
                </c:pt>
                <c:pt idx="124">
                  <c:v>7.6000000000000005</c:v>
                </c:pt>
                <c:pt idx="125">
                  <c:v>8</c:v>
                </c:pt>
                <c:pt idx="126">
                  <c:v>8.4</c:v>
                </c:pt>
                <c:pt idx="127">
                  <c:v>8.7999999999999989</c:v>
                </c:pt>
                <c:pt idx="128">
                  <c:v>9.2000000000000011</c:v>
                </c:pt>
                <c:pt idx="129">
                  <c:v>9.5999999999999677</c:v>
                </c:pt>
                <c:pt idx="130">
                  <c:v>10</c:v>
                </c:pt>
                <c:pt idx="131">
                  <c:v>10</c:v>
                </c:pt>
                <c:pt idx="132">
                  <c:v>10</c:v>
                </c:pt>
                <c:pt idx="133">
                  <c:v>10</c:v>
                </c:pt>
                <c:pt idx="134">
                  <c:v>10</c:v>
                </c:pt>
                <c:pt idx="135">
                  <c:v>10</c:v>
                </c:pt>
                <c:pt idx="136">
                  <c:v>10</c:v>
                </c:pt>
                <c:pt idx="137">
                  <c:v>10</c:v>
                </c:pt>
                <c:pt idx="138">
                  <c:v>10</c:v>
                </c:pt>
                <c:pt idx="139">
                  <c:v>10</c:v>
                </c:pt>
                <c:pt idx="140">
                  <c:v>10</c:v>
                </c:pt>
                <c:pt idx="141">
                  <c:v>15.33333333333333</c:v>
                </c:pt>
                <c:pt idx="142">
                  <c:v>20.666666666666668</c:v>
                </c:pt>
                <c:pt idx="143">
                  <c:v>25.999999999999968</c:v>
                </c:pt>
                <c:pt idx="144">
                  <c:v>31.333333333333332</c:v>
                </c:pt>
                <c:pt idx="145">
                  <c:v>36.666666666666664</c:v>
                </c:pt>
                <c:pt idx="146">
                  <c:v>41.999999999999972</c:v>
                </c:pt>
                <c:pt idx="147">
                  <c:v>47.333333333333002</c:v>
                </c:pt>
                <c:pt idx="148">
                  <c:v>52.666666666666657</c:v>
                </c:pt>
                <c:pt idx="149">
                  <c:v>57.999999999999659</c:v>
                </c:pt>
                <c:pt idx="150">
                  <c:v>63.333333333333336</c:v>
                </c:pt>
                <c:pt idx="151">
                  <c:v>66.5</c:v>
                </c:pt>
                <c:pt idx="152">
                  <c:v>69.666666666666671</c:v>
                </c:pt>
                <c:pt idx="153">
                  <c:v>72.833333333333329</c:v>
                </c:pt>
                <c:pt idx="154">
                  <c:v>76</c:v>
                </c:pt>
                <c:pt idx="155">
                  <c:v>79.166666666666671</c:v>
                </c:pt>
                <c:pt idx="156">
                  <c:v>82.333333333333329</c:v>
                </c:pt>
                <c:pt idx="157">
                  <c:v>85.5</c:v>
                </c:pt>
                <c:pt idx="158">
                  <c:v>88.666666666666671</c:v>
                </c:pt>
                <c:pt idx="159">
                  <c:v>91.833333333333329</c:v>
                </c:pt>
                <c:pt idx="160">
                  <c:v>95</c:v>
                </c:pt>
                <c:pt idx="161">
                  <c:v>100.39999999999999</c:v>
                </c:pt>
                <c:pt idx="162">
                  <c:v>105.80000000000001</c:v>
                </c:pt>
                <c:pt idx="163">
                  <c:v>111.19999999999999</c:v>
                </c:pt>
                <c:pt idx="164">
                  <c:v>116.60000000000001</c:v>
                </c:pt>
                <c:pt idx="165">
                  <c:v>122</c:v>
                </c:pt>
                <c:pt idx="166">
                  <c:v>127.39999999999999</c:v>
                </c:pt>
                <c:pt idx="167">
                  <c:v>132.80000000000001</c:v>
                </c:pt>
                <c:pt idx="168">
                  <c:v>138.19999999999999</c:v>
                </c:pt>
                <c:pt idx="169">
                  <c:v>143.6</c:v>
                </c:pt>
                <c:pt idx="170">
                  <c:v>149</c:v>
                </c:pt>
                <c:pt idx="171">
                  <c:v>149.20000000000002</c:v>
                </c:pt>
                <c:pt idx="172">
                  <c:v>149.4</c:v>
                </c:pt>
                <c:pt idx="173">
                  <c:v>149.6</c:v>
                </c:pt>
                <c:pt idx="174">
                  <c:v>149.79999999999998</c:v>
                </c:pt>
                <c:pt idx="175">
                  <c:v>150</c:v>
                </c:pt>
                <c:pt idx="176">
                  <c:v>150.20000000000002</c:v>
                </c:pt>
                <c:pt idx="177">
                  <c:v>150.4</c:v>
                </c:pt>
                <c:pt idx="178">
                  <c:v>150.6</c:v>
                </c:pt>
                <c:pt idx="179">
                  <c:v>150.79999999999998</c:v>
                </c:pt>
                <c:pt idx="180">
                  <c:v>151</c:v>
                </c:pt>
                <c:pt idx="181">
                  <c:v>146.6</c:v>
                </c:pt>
                <c:pt idx="182">
                  <c:v>142.20000000000002</c:v>
                </c:pt>
                <c:pt idx="183">
                  <c:v>137.79999999999998</c:v>
                </c:pt>
                <c:pt idx="184">
                  <c:v>133.4</c:v>
                </c:pt>
                <c:pt idx="185">
                  <c:v>129</c:v>
                </c:pt>
                <c:pt idx="186">
                  <c:v>124.60000000000001</c:v>
                </c:pt>
                <c:pt idx="187">
                  <c:v>120.2</c:v>
                </c:pt>
                <c:pt idx="188">
                  <c:v>115.8</c:v>
                </c:pt>
                <c:pt idx="189">
                  <c:v>111.39999999999999</c:v>
                </c:pt>
                <c:pt idx="190">
                  <c:v>107</c:v>
                </c:pt>
                <c:pt idx="191">
                  <c:v>108.89999999999999</c:v>
                </c:pt>
                <c:pt idx="192">
                  <c:v>110.8</c:v>
                </c:pt>
                <c:pt idx="193">
                  <c:v>112.7</c:v>
                </c:pt>
                <c:pt idx="194">
                  <c:v>114.60000000000001</c:v>
                </c:pt>
                <c:pt idx="195">
                  <c:v>116.5</c:v>
                </c:pt>
                <c:pt idx="196">
                  <c:v>118.39999999999999</c:v>
                </c:pt>
                <c:pt idx="197">
                  <c:v>120.3</c:v>
                </c:pt>
                <c:pt idx="198">
                  <c:v>122.2</c:v>
                </c:pt>
                <c:pt idx="199">
                  <c:v>124.10000000000001</c:v>
                </c:pt>
                <c:pt idx="200">
                  <c:v>126</c:v>
                </c:pt>
                <c:pt idx="201">
                  <c:v>126.09999999999998</c:v>
                </c:pt>
                <c:pt idx="202">
                  <c:v>126.19999999999999</c:v>
                </c:pt>
                <c:pt idx="203">
                  <c:v>126.30000000000001</c:v>
                </c:pt>
                <c:pt idx="204">
                  <c:v>126.40000000000002</c:v>
                </c:pt>
                <c:pt idx="205">
                  <c:v>126.5</c:v>
                </c:pt>
                <c:pt idx="206">
                  <c:v>126.59999999999998</c:v>
                </c:pt>
                <c:pt idx="207">
                  <c:v>126.69999999999999</c:v>
                </c:pt>
                <c:pt idx="208">
                  <c:v>126.80000000000001</c:v>
                </c:pt>
                <c:pt idx="209">
                  <c:v>126.90000000000002</c:v>
                </c:pt>
                <c:pt idx="210">
                  <c:v>127</c:v>
                </c:pt>
                <c:pt idx="211">
                  <c:v>119.5</c:v>
                </c:pt>
                <c:pt idx="212">
                  <c:v>112</c:v>
                </c:pt>
                <c:pt idx="213">
                  <c:v>104.5</c:v>
                </c:pt>
                <c:pt idx="214">
                  <c:v>97</c:v>
                </c:pt>
                <c:pt idx="215">
                  <c:v>89.5</c:v>
                </c:pt>
                <c:pt idx="216">
                  <c:v>81.999999999999673</c:v>
                </c:pt>
                <c:pt idx="217">
                  <c:v>74.499999999999957</c:v>
                </c:pt>
                <c:pt idx="218">
                  <c:v>67</c:v>
                </c:pt>
                <c:pt idx="219">
                  <c:v>59.5</c:v>
                </c:pt>
                <c:pt idx="220">
                  <c:v>52</c:v>
                </c:pt>
                <c:pt idx="221">
                  <c:v>53.5</c:v>
                </c:pt>
                <c:pt idx="222">
                  <c:v>55</c:v>
                </c:pt>
                <c:pt idx="223">
                  <c:v>56.5</c:v>
                </c:pt>
                <c:pt idx="224">
                  <c:v>58</c:v>
                </c:pt>
                <c:pt idx="225">
                  <c:v>59.5</c:v>
                </c:pt>
                <c:pt idx="226">
                  <c:v>61</c:v>
                </c:pt>
                <c:pt idx="227">
                  <c:v>62.5</c:v>
                </c:pt>
                <c:pt idx="228">
                  <c:v>64</c:v>
                </c:pt>
                <c:pt idx="229">
                  <c:v>65.5</c:v>
                </c:pt>
                <c:pt idx="230">
                  <c:v>67</c:v>
                </c:pt>
                <c:pt idx="231">
                  <c:v>63.9</c:v>
                </c:pt>
                <c:pt idx="232">
                  <c:v>60.800000000000004</c:v>
                </c:pt>
                <c:pt idx="233">
                  <c:v>57.699999999999996</c:v>
                </c:pt>
                <c:pt idx="234">
                  <c:v>54.6</c:v>
                </c:pt>
                <c:pt idx="235">
                  <c:v>51.5</c:v>
                </c:pt>
                <c:pt idx="236">
                  <c:v>48.4</c:v>
                </c:pt>
                <c:pt idx="237">
                  <c:v>45.300000000000004</c:v>
                </c:pt>
                <c:pt idx="238">
                  <c:v>42.199999999999996</c:v>
                </c:pt>
                <c:pt idx="239">
                  <c:v>39.1</c:v>
                </c:pt>
                <c:pt idx="240">
                  <c:v>36</c:v>
                </c:pt>
                <c:pt idx="241">
                  <c:v>38.800000000000004</c:v>
                </c:pt>
                <c:pt idx="242">
                  <c:v>41.6</c:v>
                </c:pt>
                <c:pt idx="243">
                  <c:v>44.4</c:v>
                </c:pt>
                <c:pt idx="244">
                  <c:v>47.199999999999996</c:v>
                </c:pt>
                <c:pt idx="245">
                  <c:v>50</c:v>
                </c:pt>
                <c:pt idx="246">
                  <c:v>52.800000000000004</c:v>
                </c:pt>
                <c:pt idx="247">
                  <c:v>55.6</c:v>
                </c:pt>
                <c:pt idx="248">
                  <c:v>58.4</c:v>
                </c:pt>
                <c:pt idx="249">
                  <c:v>61.199999999999996</c:v>
                </c:pt>
                <c:pt idx="250">
                  <c:v>64</c:v>
                </c:pt>
                <c:pt idx="251">
                  <c:v>63.633333333333333</c:v>
                </c:pt>
                <c:pt idx="252">
                  <c:v>63.266666666666673</c:v>
                </c:pt>
                <c:pt idx="253">
                  <c:v>62.9</c:v>
                </c:pt>
                <c:pt idx="254">
                  <c:v>62.533333333333331</c:v>
                </c:pt>
                <c:pt idx="255">
                  <c:v>62.166666666666664</c:v>
                </c:pt>
                <c:pt idx="256">
                  <c:v>61.800000000000004</c:v>
                </c:pt>
                <c:pt idx="257">
                  <c:v>61.433333333333302</c:v>
                </c:pt>
                <c:pt idx="258">
                  <c:v>61.066666666666663</c:v>
                </c:pt>
                <c:pt idx="259">
                  <c:v>60.699999999999996</c:v>
                </c:pt>
                <c:pt idx="260">
                  <c:v>60.333333333333336</c:v>
                </c:pt>
                <c:pt idx="261">
                  <c:v>58.866666666666674</c:v>
                </c:pt>
                <c:pt idx="262">
                  <c:v>57.4</c:v>
                </c:pt>
                <c:pt idx="263">
                  <c:v>55.933333333333337</c:v>
                </c:pt>
                <c:pt idx="264">
                  <c:v>54.466666666666661</c:v>
                </c:pt>
                <c:pt idx="265">
                  <c:v>53</c:v>
                </c:pt>
                <c:pt idx="266">
                  <c:v>51.533333333333339</c:v>
                </c:pt>
                <c:pt idx="267">
                  <c:v>50.066666666666663</c:v>
                </c:pt>
                <c:pt idx="268">
                  <c:v>48.6</c:v>
                </c:pt>
                <c:pt idx="269">
                  <c:v>47.133333333333333</c:v>
                </c:pt>
                <c:pt idx="270">
                  <c:v>45.666666666666664</c:v>
                </c:pt>
                <c:pt idx="271">
                  <c:v>44.699999999999996</c:v>
                </c:pt>
                <c:pt idx="272">
                  <c:v>43.733333333333327</c:v>
                </c:pt>
                <c:pt idx="273">
                  <c:v>42.766666666666673</c:v>
                </c:pt>
                <c:pt idx="274">
                  <c:v>41.800000000000004</c:v>
                </c:pt>
                <c:pt idx="275">
                  <c:v>40.833333333333336</c:v>
                </c:pt>
                <c:pt idx="276">
                  <c:v>39.866666666666667</c:v>
                </c:pt>
                <c:pt idx="277">
                  <c:v>38.9</c:v>
                </c:pt>
                <c:pt idx="278">
                  <c:v>37.93333333333333</c:v>
                </c:pt>
                <c:pt idx="279">
                  <c:v>36.966666666666661</c:v>
                </c:pt>
                <c:pt idx="280">
                  <c:v>36</c:v>
                </c:pt>
                <c:pt idx="281">
                  <c:v>35.699999999999996</c:v>
                </c:pt>
                <c:pt idx="282">
                  <c:v>35.4</c:v>
                </c:pt>
                <c:pt idx="283">
                  <c:v>35.1</c:v>
                </c:pt>
                <c:pt idx="284">
                  <c:v>34.800000000000004</c:v>
                </c:pt>
                <c:pt idx="285">
                  <c:v>34.5</c:v>
                </c:pt>
                <c:pt idx="286">
                  <c:v>34.199999999999996</c:v>
                </c:pt>
                <c:pt idx="287">
                  <c:v>33.9</c:v>
                </c:pt>
                <c:pt idx="288">
                  <c:v>33.6</c:v>
                </c:pt>
                <c:pt idx="289">
                  <c:v>33.300000000000004</c:v>
                </c:pt>
                <c:pt idx="290">
                  <c:v>33</c:v>
                </c:pt>
                <c:pt idx="291">
                  <c:v>31.7</c:v>
                </c:pt>
                <c:pt idx="292">
                  <c:v>30.400000000000002</c:v>
                </c:pt>
                <c:pt idx="293">
                  <c:v>29.099999999999998</c:v>
                </c:pt>
                <c:pt idx="294">
                  <c:v>27.8</c:v>
                </c:pt>
                <c:pt idx="295">
                  <c:v>26.5</c:v>
                </c:pt>
                <c:pt idx="296">
                  <c:v>25.2</c:v>
                </c:pt>
                <c:pt idx="297">
                  <c:v>23.900000000000002</c:v>
                </c:pt>
                <c:pt idx="298">
                  <c:v>22.599999999999998</c:v>
                </c:pt>
                <c:pt idx="299">
                  <c:v>21.3</c:v>
                </c:pt>
                <c:pt idx="300">
                  <c:v>20</c:v>
                </c:pt>
                <c:pt idx="301">
                  <c:v>19.7</c:v>
                </c:pt>
                <c:pt idx="302">
                  <c:v>19.400000000000002</c:v>
                </c:pt>
                <c:pt idx="303">
                  <c:v>19.099999999999998</c:v>
                </c:pt>
                <c:pt idx="304">
                  <c:v>18.8</c:v>
                </c:pt>
                <c:pt idx="305">
                  <c:v>18.5</c:v>
                </c:pt>
                <c:pt idx="306">
                  <c:v>18.2</c:v>
                </c:pt>
                <c:pt idx="307">
                  <c:v>17.900000000000002</c:v>
                </c:pt>
                <c:pt idx="308">
                  <c:v>17.599999999999998</c:v>
                </c:pt>
                <c:pt idx="309">
                  <c:v>17.3</c:v>
                </c:pt>
                <c:pt idx="310">
                  <c:v>17</c:v>
                </c:pt>
                <c:pt idx="311">
                  <c:v>16.8</c:v>
                </c:pt>
                <c:pt idx="312">
                  <c:v>16.599999999999998</c:v>
                </c:pt>
                <c:pt idx="313">
                  <c:v>16.400000000000002</c:v>
                </c:pt>
                <c:pt idx="314">
                  <c:v>16.2</c:v>
                </c:pt>
                <c:pt idx="315">
                  <c:v>16</c:v>
                </c:pt>
                <c:pt idx="316">
                  <c:v>15.799999999999999</c:v>
                </c:pt>
                <c:pt idx="317">
                  <c:v>15.6</c:v>
                </c:pt>
                <c:pt idx="318">
                  <c:v>15.4</c:v>
                </c:pt>
                <c:pt idx="319">
                  <c:v>15.200000000000001</c:v>
                </c:pt>
                <c:pt idx="320">
                  <c:v>1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4A2C-4185-ACBE-9879ADD2681E}"/>
            </c:ext>
          </c:extLst>
        </c:ser>
        <c:ser>
          <c:idx val="1"/>
          <c:order val="1"/>
          <c:tx>
            <c:strRef>
              <c:f>Φύλλο1!$E$355</c:f>
              <c:strCache>
                <c:ptCount val="1"/>
                <c:pt idx="0">
                  <c:v>S3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C$356:$C$706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E$356:$E$706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.13333333333333333</c:v>
                </c:pt>
                <c:pt idx="12">
                  <c:v>0.26666666666666666</c:v>
                </c:pt>
                <c:pt idx="13">
                  <c:v>0.39999999999999997</c:v>
                </c:pt>
                <c:pt idx="14">
                  <c:v>0.53333333333333333</c:v>
                </c:pt>
                <c:pt idx="15">
                  <c:v>0.66666666666666663</c:v>
                </c:pt>
                <c:pt idx="16">
                  <c:v>0.79999999999999993</c:v>
                </c:pt>
                <c:pt idx="17">
                  <c:v>0.93333333333333324</c:v>
                </c:pt>
                <c:pt idx="18">
                  <c:v>1.0666666666666667</c:v>
                </c:pt>
                <c:pt idx="19">
                  <c:v>1.2</c:v>
                </c:pt>
                <c:pt idx="20">
                  <c:v>1.3333333333333333</c:v>
                </c:pt>
                <c:pt idx="21">
                  <c:v>2.8000000000000003</c:v>
                </c:pt>
                <c:pt idx="22">
                  <c:v>4.2666666666666666</c:v>
                </c:pt>
                <c:pt idx="23">
                  <c:v>5.7333333333333334</c:v>
                </c:pt>
                <c:pt idx="24">
                  <c:v>7.2</c:v>
                </c:pt>
                <c:pt idx="25">
                  <c:v>8.6666666666666661</c:v>
                </c:pt>
                <c:pt idx="26">
                  <c:v>10.133333333333333</c:v>
                </c:pt>
                <c:pt idx="27">
                  <c:v>11.6</c:v>
                </c:pt>
                <c:pt idx="28">
                  <c:v>13.066666666666668</c:v>
                </c:pt>
                <c:pt idx="29">
                  <c:v>14.533333333333333</c:v>
                </c:pt>
                <c:pt idx="30">
                  <c:v>16</c:v>
                </c:pt>
                <c:pt idx="31">
                  <c:v>14.533333333333333</c:v>
                </c:pt>
                <c:pt idx="32">
                  <c:v>13.066666666666668</c:v>
                </c:pt>
                <c:pt idx="33">
                  <c:v>11.6</c:v>
                </c:pt>
                <c:pt idx="34">
                  <c:v>10.133333333333333</c:v>
                </c:pt>
                <c:pt idx="35">
                  <c:v>8.6666666666666661</c:v>
                </c:pt>
                <c:pt idx="36">
                  <c:v>7.2</c:v>
                </c:pt>
                <c:pt idx="37">
                  <c:v>5.7333333333333334</c:v>
                </c:pt>
                <c:pt idx="38">
                  <c:v>4.2666666666666666</c:v>
                </c:pt>
                <c:pt idx="39">
                  <c:v>2.7999999999999967</c:v>
                </c:pt>
                <c:pt idx="40">
                  <c:v>1.3333333333333333</c:v>
                </c:pt>
                <c:pt idx="41">
                  <c:v>1.2</c:v>
                </c:pt>
                <c:pt idx="42">
                  <c:v>1.0666666666666667</c:v>
                </c:pt>
                <c:pt idx="43">
                  <c:v>0.93333333333333324</c:v>
                </c:pt>
                <c:pt idx="44">
                  <c:v>0.79999999999999993</c:v>
                </c:pt>
                <c:pt idx="45">
                  <c:v>0.66666666666666663</c:v>
                </c:pt>
                <c:pt idx="46">
                  <c:v>0.53333333333333</c:v>
                </c:pt>
                <c:pt idx="47">
                  <c:v>0.39999999999999664</c:v>
                </c:pt>
                <c:pt idx="48">
                  <c:v>0.26666666666666633</c:v>
                </c:pt>
                <c:pt idx="49">
                  <c:v>0.133333333333333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.70000000000000007</c:v>
                </c:pt>
                <c:pt idx="82">
                  <c:v>1.4000000000000001</c:v>
                </c:pt>
                <c:pt idx="83">
                  <c:v>2.1</c:v>
                </c:pt>
                <c:pt idx="84">
                  <c:v>2.8000000000000003</c:v>
                </c:pt>
                <c:pt idx="85">
                  <c:v>3.5</c:v>
                </c:pt>
                <c:pt idx="86">
                  <c:v>4.2</c:v>
                </c:pt>
                <c:pt idx="87">
                  <c:v>4.8999999999999995</c:v>
                </c:pt>
                <c:pt idx="88">
                  <c:v>5.6000000000000005</c:v>
                </c:pt>
                <c:pt idx="89">
                  <c:v>6.3</c:v>
                </c:pt>
                <c:pt idx="90">
                  <c:v>7</c:v>
                </c:pt>
                <c:pt idx="91">
                  <c:v>7</c:v>
                </c:pt>
                <c:pt idx="92">
                  <c:v>7</c:v>
                </c:pt>
                <c:pt idx="93">
                  <c:v>7</c:v>
                </c:pt>
                <c:pt idx="94">
                  <c:v>7</c:v>
                </c:pt>
                <c:pt idx="95">
                  <c:v>7</c:v>
                </c:pt>
                <c:pt idx="96">
                  <c:v>7</c:v>
                </c:pt>
                <c:pt idx="97">
                  <c:v>7</c:v>
                </c:pt>
                <c:pt idx="98">
                  <c:v>7</c:v>
                </c:pt>
                <c:pt idx="99">
                  <c:v>7</c:v>
                </c:pt>
                <c:pt idx="100">
                  <c:v>7</c:v>
                </c:pt>
                <c:pt idx="101">
                  <c:v>6.9333333333333327</c:v>
                </c:pt>
                <c:pt idx="102">
                  <c:v>6.8666666666666671</c:v>
                </c:pt>
                <c:pt idx="103">
                  <c:v>6.8</c:v>
                </c:pt>
                <c:pt idx="104">
                  <c:v>6.7333333333333343</c:v>
                </c:pt>
                <c:pt idx="105">
                  <c:v>6.666666666666667</c:v>
                </c:pt>
                <c:pt idx="106">
                  <c:v>6.5999999999999668</c:v>
                </c:pt>
                <c:pt idx="107">
                  <c:v>6.5333333333332995</c:v>
                </c:pt>
                <c:pt idx="108">
                  <c:v>6.4666666666666659</c:v>
                </c:pt>
                <c:pt idx="109">
                  <c:v>6.3999999999999995</c:v>
                </c:pt>
                <c:pt idx="110">
                  <c:v>6.333333333333333</c:v>
                </c:pt>
                <c:pt idx="111">
                  <c:v>6</c:v>
                </c:pt>
                <c:pt idx="112">
                  <c:v>5.666666666666667</c:v>
                </c:pt>
                <c:pt idx="113">
                  <c:v>5.333333333333333</c:v>
                </c:pt>
                <c:pt idx="114">
                  <c:v>5</c:v>
                </c:pt>
                <c:pt idx="115">
                  <c:v>4.666666666666667</c:v>
                </c:pt>
                <c:pt idx="116">
                  <c:v>4.333333333333333</c:v>
                </c:pt>
                <c:pt idx="117">
                  <c:v>4</c:v>
                </c:pt>
                <c:pt idx="118">
                  <c:v>3.6666666666666665</c:v>
                </c:pt>
                <c:pt idx="119">
                  <c:v>3.3333333333333335</c:v>
                </c:pt>
                <c:pt idx="120">
                  <c:v>3</c:v>
                </c:pt>
                <c:pt idx="121">
                  <c:v>2.6999999999999997</c:v>
                </c:pt>
                <c:pt idx="122">
                  <c:v>2.4</c:v>
                </c:pt>
                <c:pt idx="123">
                  <c:v>2.1</c:v>
                </c:pt>
                <c:pt idx="124">
                  <c:v>1.8</c:v>
                </c:pt>
                <c:pt idx="125">
                  <c:v>1.5</c:v>
                </c:pt>
                <c:pt idx="126">
                  <c:v>1.1999999999999966</c:v>
                </c:pt>
                <c:pt idx="127">
                  <c:v>0.9</c:v>
                </c:pt>
                <c:pt idx="128">
                  <c:v>0.59999999999999665</c:v>
                </c:pt>
                <c:pt idx="129">
                  <c:v>0.3</c:v>
                </c:pt>
                <c:pt idx="130">
                  <c:v>0</c:v>
                </c:pt>
                <c:pt idx="131">
                  <c:v>0.3</c:v>
                </c:pt>
                <c:pt idx="132">
                  <c:v>0.6</c:v>
                </c:pt>
                <c:pt idx="133">
                  <c:v>0.9</c:v>
                </c:pt>
                <c:pt idx="134">
                  <c:v>1.2</c:v>
                </c:pt>
                <c:pt idx="135">
                  <c:v>1.5</c:v>
                </c:pt>
                <c:pt idx="136">
                  <c:v>1.8</c:v>
                </c:pt>
                <c:pt idx="137">
                  <c:v>2.1</c:v>
                </c:pt>
                <c:pt idx="138">
                  <c:v>2.4</c:v>
                </c:pt>
                <c:pt idx="139">
                  <c:v>2.6999999999999997</c:v>
                </c:pt>
                <c:pt idx="140">
                  <c:v>3</c:v>
                </c:pt>
                <c:pt idx="141">
                  <c:v>3</c:v>
                </c:pt>
                <c:pt idx="142">
                  <c:v>3</c:v>
                </c:pt>
                <c:pt idx="143">
                  <c:v>3</c:v>
                </c:pt>
                <c:pt idx="144">
                  <c:v>3</c:v>
                </c:pt>
                <c:pt idx="145">
                  <c:v>3</c:v>
                </c:pt>
                <c:pt idx="146">
                  <c:v>3</c:v>
                </c:pt>
                <c:pt idx="147">
                  <c:v>3</c:v>
                </c:pt>
                <c:pt idx="148">
                  <c:v>3</c:v>
                </c:pt>
                <c:pt idx="149">
                  <c:v>3</c:v>
                </c:pt>
                <c:pt idx="150">
                  <c:v>3</c:v>
                </c:pt>
                <c:pt idx="151">
                  <c:v>3</c:v>
                </c:pt>
                <c:pt idx="152">
                  <c:v>3</c:v>
                </c:pt>
                <c:pt idx="153">
                  <c:v>3</c:v>
                </c:pt>
                <c:pt idx="154">
                  <c:v>3</c:v>
                </c:pt>
                <c:pt idx="155">
                  <c:v>3</c:v>
                </c:pt>
                <c:pt idx="156">
                  <c:v>3</c:v>
                </c:pt>
                <c:pt idx="157">
                  <c:v>3</c:v>
                </c:pt>
                <c:pt idx="158">
                  <c:v>3</c:v>
                </c:pt>
                <c:pt idx="159">
                  <c:v>3</c:v>
                </c:pt>
                <c:pt idx="160">
                  <c:v>3</c:v>
                </c:pt>
                <c:pt idx="161">
                  <c:v>4</c:v>
                </c:pt>
                <c:pt idx="162">
                  <c:v>5</c:v>
                </c:pt>
                <c:pt idx="163">
                  <c:v>5.9999999999999964</c:v>
                </c:pt>
                <c:pt idx="164">
                  <c:v>7</c:v>
                </c:pt>
                <c:pt idx="165">
                  <c:v>8</c:v>
                </c:pt>
                <c:pt idx="166">
                  <c:v>8.9999999999999662</c:v>
                </c:pt>
                <c:pt idx="167">
                  <c:v>9.9999999999999662</c:v>
                </c:pt>
                <c:pt idx="168">
                  <c:v>11</c:v>
                </c:pt>
                <c:pt idx="169">
                  <c:v>12</c:v>
                </c:pt>
                <c:pt idx="170">
                  <c:v>13</c:v>
                </c:pt>
                <c:pt idx="171">
                  <c:v>16.100000000000001</c:v>
                </c:pt>
                <c:pt idx="172">
                  <c:v>19.2</c:v>
                </c:pt>
                <c:pt idx="173">
                  <c:v>22.299999999999997</c:v>
                </c:pt>
                <c:pt idx="174">
                  <c:v>25.400000000000002</c:v>
                </c:pt>
                <c:pt idx="175">
                  <c:v>28.5</c:v>
                </c:pt>
                <c:pt idx="176">
                  <c:v>31.599999999999998</c:v>
                </c:pt>
                <c:pt idx="177">
                  <c:v>34.700000000000003</c:v>
                </c:pt>
                <c:pt idx="178">
                  <c:v>37.799999999999997</c:v>
                </c:pt>
                <c:pt idx="179">
                  <c:v>40.899999999999665</c:v>
                </c:pt>
                <c:pt idx="180">
                  <c:v>44</c:v>
                </c:pt>
                <c:pt idx="181">
                  <c:v>44.5</c:v>
                </c:pt>
                <c:pt idx="182">
                  <c:v>45</c:v>
                </c:pt>
                <c:pt idx="183">
                  <c:v>45.5</c:v>
                </c:pt>
                <c:pt idx="184">
                  <c:v>46</c:v>
                </c:pt>
                <c:pt idx="185">
                  <c:v>46.5</c:v>
                </c:pt>
                <c:pt idx="186">
                  <c:v>47</c:v>
                </c:pt>
                <c:pt idx="187">
                  <c:v>47.5</c:v>
                </c:pt>
                <c:pt idx="188">
                  <c:v>48</c:v>
                </c:pt>
                <c:pt idx="189">
                  <c:v>48.5</c:v>
                </c:pt>
                <c:pt idx="190">
                  <c:v>49</c:v>
                </c:pt>
                <c:pt idx="191">
                  <c:v>47</c:v>
                </c:pt>
                <c:pt idx="192">
                  <c:v>45</c:v>
                </c:pt>
                <c:pt idx="193">
                  <c:v>43</c:v>
                </c:pt>
                <c:pt idx="194">
                  <c:v>41</c:v>
                </c:pt>
                <c:pt idx="195">
                  <c:v>39</c:v>
                </c:pt>
                <c:pt idx="196">
                  <c:v>37</c:v>
                </c:pt>
                <c:pt idx="197">
                  <c:v>35</c:v>
                </c:pt>
                <c:pt idx="198">
                  <c:v>33</c:v>
                </c:pt>
                <c:pt idx="199">
                  <c:v>31</c:v>
                </c:pt>
                <c:pt idx="200">
                  <c:v>29</c:v>
                </c:pt>
                <c:pt idx="201">
                  <c:v>27.133333333333336</c:v>
                </c:pt>
                <c:pt idx="202">
                  <c:v>25.266666666666666</c:v>
                </c:pt>
                <c:pt idx="203">
                  <c:v>23.400000000000002</c:v>
                </c:pt>
                <c:pt idx="204">
                  <c:v>21.533333333333331</c:v>
                </c:pt>
                <c:pt idx="205">
                  <c:v>19.666666666666668</c:v>
                </c:pt>
                <c:pt idx="206">
                  <c:v>17.8</c:v>
                </c:pt>
                <c:pt idx="207">
                  <c:v>15.933333333333332</c:v>
                </c:pt>
                <c:pt idx="208">
                  <c:v>14.066666666666668</c:v>
                </c:pt>
                <c:pt idx="209">
                  <c:v>12.200000000000001</c:v>
                </c:pt>
                <c:pt idx="210">
                  <c:v>10.333333333333334</c:v>
                </c:pt>
                <c:pt idx="211">
                  <c:v>10.200000000000001</c:v>
                </c:pt>
                <c:pt idx="212">
                  <c:v>10.066666666666666</c:v>
                </c:pt>
                <c:pt idx="213">
                  <c:v>9.9333333333333336</c:v>
                </c:pt>
                <c:pt idx="214">
                  <c:v>9.7999999999999989</c:v>
                </c:pt>
                <c:pt idx="215">
                  <c:v>9.6666666666666661</c:v>
                </c:pt>
                <c:pt idx="216">
                  <c:v>9.5333333333333332</c:v>
                </c:pt>
                <c:pt idx="217">
                  <c:v>9.4</c:v>
                </c:pt>
                <c:pt idx="218">
                  <c:v>9.2666666666666675</c:v>
                </c:pt>
                <c:pt idx="219">
                  <c:v>9.1333333333333329</c:v>
                </c:pt>
                <c:pt idx="220">
                  <c:v>9</c:v>
                </c:pt>
                <c:pt idx="221">
                  <c:v>13</c:v>
                </c:pt>
                <c:pt idx="222">
                  <c:v>17</c:v>
                </c:pt>
                <c:pt idx="223">
                  <c:v>21</c:v>
                </c:pt>
                <c:pt idx="224">
                  <c:v>25</c:v>
                </c:pt>
                <c:pt idx="225">
                  <c:v>29</c:v>
                </c:pt>
                <c:pt idx="226">
                  <c:v>33</c:v>
                </c:pt>
                <c:pt idx="227">
                  <c:v>37</c:v>
                </c:pt>
                <c:pt idx="228">
                  <c:v>41</c:v>
                </c:pt>
                <c:pt idx="229">
                  <c:v>45</c:v>
                </c:pt>
                <c:pt idx="230">
                  <c:v>49</c:v>
                </c:pt>
                <c:pt idx="231">
                  <c:v>48.6</c:v>
                </c:pt>
                <c:pt idx="232">
                  <c:v>48.20000000000001</c:v>
                </c:pt>
                <c:pt idx="233">
                  <c:v>47.79999999999999</c:v>
                </c:pt>
                <c:pt idx="234">
                  <c:v>47.4</c:v>
                </c:pt>
                <c:pt idx="235">
                  <c:v>47</c:v>
                </c:pt>
                <c:pt idx="236">
                  <c:v>46.6</c:v>
                </c:pt>
                <c:pt idx="237">
                  <c:v>46.199999999999996</c:v>
                </c:pt>
                <c:pt idx="238">
                  <c:v>45.800000000000004</c:v>
                </c:pt>
                <c:pt idx="239">
                  <c:v>45.4</c:v>
                </c:pt>
                <c:pt idx="240">
                  <c:v>45</c:v>
                </c:pt>
                <c:pt idx="241">
                  <c:v>41.699999999999996</c:v>
                </c:pt>
                <c:pt idx="242">
                  <c:v>38.4</c:v>
                </c:pt>
                <c:pt idx="243">
                  <c:v>35.1</c:v>
                </c:pt>
                <c:pt idx="244">
                  <c:v>31.8</c:v>
                </c:pt>
                <c:pt idx="245">
                  <c:v>28.5</c:v>
                </c:pt>
                <c:pt idx="246">
                  <c:v>25.199999999999971</c:v>
                </c:pt>
                <c:pt idx="247">
                  <c:v>21.900000000000002</c:v>
                </c:pt>
                <c:pt idx="248">
                  <c:v>18.599999999999998</c:v>
                </c:pt>
                <c:pt idx="249">
                  <c:v>15.299999999999967</c:v>
                </c:pt>
                <c:pt idx="250">
                  <c:v>12</c:v>
                </c:pt>
                <c:pt idx="251">
                  <c:v>12.9</c:v>
                </c:pt>
                <c:pt idx="252">
                  <c:v>13.799999999999999</c:v>
                </c:pt>
                <c:pt idx="253">
                  <c:v>14.700000000000001</c:v>
                </c:pt>
                <c:pt idx="254">
                  <c:v>15.6</c:v>
                </c:pt>
                <c:pt idx="255">
                  <c:v>16.5</c:v>
                </c:pt>
                <c:pt idx="256">
                  <c:v>17.400000000000002</c:v>
                </c:pt>
                <c:pt idx="257">
                  <c:v>18.3</c:v>
                </c:pt>
                <c:pt idx="258">
                  <c:v>19.2</c:v>
                </c:pt>
                <c:pt idx="259">
                  <c:v>20.099999999999998</c:v>
                </c:pt>
                <c:pt idx="260">
                  <c:v>21</c:v>
                </c:pt>
                <c:pt idx="261">
                  <c:v>19.633333333333333</c:v>
                </c:pt>
                <c:pt idx="262">
                  <c:v>18.266666666666666</c:v>
                </c:pt>
                <c:pt idx="263">
                  <c:v>16.900000000000002</c:v>
                </c:pt>
                <c:pt idx="264">
                  <c:v>15.533333333333333</c:v>
                </c:pt>
                <c:pt idx="265">
                  <c:v>14.166666666666666</c:v>
                </c:pt>
                <c:pt idx="266">
                  <c:v>12.799999999999999</c:v>
                </c:pt>
                <c:pt idx="267">
                  <c:v>11.433333333333332</c:v>
                </c:pt>
                <c:pt idx="268">
                  <c:v>10.066666666666666</c:v>
                </c:pt>
                <c:pt idx="269">
                  <c:v>8.7000000000000011</c:v>
                </c:pt>
                <c:pt idx="270">
                  <c:v>7.333333333333333</c:v>
                </c:pt>
                <c:pt idx="271">
                  <c:v>7.5</c:v>
                </c:pt>
                <c:pt idx="272">
                  <c:v>7.666666666666667</c:v>
                </c:pt>
                <c:pt idx="273">
                  <c:v>7.833333333333333</c:v>
                </c:pt>
                <c:pt idx="274">
                  <c:v>8</c:v>
                </c:pt>
                <c:pt idx="275">
                  <c:v>8.1666666666666661</c:v>
                </c:pt>
                <c:pt idx="276">
                  <c:v>8.3333333333333339</c:v>
                </c:pt>
                <c:pt idx="277">
                  <c:v>8.5</c:v>
                </c:pt>
                <c:pt idx="278">
                  <c:v>8.6666666666666661</c:v>
                </c:pt>
                <c:pt idx="279">
                  <c:v>8.8333333333333339</c:v>
                </c:pt>
                <c:pt idx="280">
                  <c:v>9</c:v>
                </c:pt>
                <c:pt idx="281">
                  <c:v>8.4</c:v>
                </c:pt>
                <c:pt idx="282">
                  <c:v>7.8</c:v>
                </c:pt>
                <c:pt idx="283">
                  <c:v>7.2</c:v>
                </c:pt>
                <c:pt idx="284">
                  <c:v>6.6000000000000005</c:v>
                </c:pt>
                <c:pt idx="285">
                  <c:v>6</c:v>
                </c:pt>
                <c:pt idx="286">
                  <c:v>5.3999999999999995</c:v>
                </c:pt>
                <c:pt idx="287">
                  <c:v>4.8</c:v>
                </c:pt>
                <c:pt idx="288">
                  <c:v>4.2</c:v>
                </c:pt>
                <c:pt idx="289">
                  <c:v>3.6</c:v>
                </c:pt>
                <c:pt idx="290">
                  <c:v>3</c:v>
                </c:pt>
                <c:pt idx="291">
                  <c:v>2.6999999999999997</c:v>
                </c:pt>
                <c:pt idx="292">
                  <c:v>2.4</c:v>
                </c:pt>
                <c:pt idx="293">
                  <c:v>2.1</c:v>
                </c:pt>
                <c:pt idx="294">
                  <c:v>1.8</c:v>
                </c:pt>
                <c:pt idx="295">
                  <c:v>1.5</c:v>
                </c:pt>
                <c:pt idx="296">
                  <c:v>1.1999999999999966</c:v>
                </c:pt>
                <c:pt idx="297">
                  <c:v>0.9</c:v>
                </c:pt>
                <c:pt idx="298">
                  <c:v>0.59999999999999665</c:v>
                </c:pt>
                <c:pt idx="299">
                  <c:v>0.3</c:v>
                </c:pt>
                <c:pt idx="300">
                  <c:v>0</c:v>
                </c:pt>
                <c:pt idx="301">
                  <c:v>0.3</c:v>
                </c:pt>
                <c:pt idx="302">
                  <c:v>0.6</c:v>
                </c:pt>
                <c:pt idx="303">
                  <c:v>0.9</c:v>
                </c:pt>
                <c:pt idx="304">
                  <c:v>1.2</c:v>
                </c:pt>
                <c:pt idx="305">
                  <c:v>1.5</c:v>
                </c:pt>
                <c:pt idx="306">
                  <c:v>1.8</c:v>
                </c:pt>
                <c:pt idx="307">
                  <c:v>2.1</c:v>
                </c:pt>
                <c:pt idx="308">
                  <c:v>2.4</c:v>
                </c:pt>
                <c:pt idx="309">
                  <c:v>2.6999999999999997</c:v>
                </c:pt>
                <c:pt idx="310">
                  <c:v>3</c:v>
                </c:pt>
                <c:pt idx="311">
                  <c:v>3.1333333333333333</c:v>
                </c:pt>
                <c:pt idx="312">
                  <c:v>3.2666666666666671</c:v>
                </c:pt>
                <c:pt idx="313">
                  <c:v>3.4</c:v>
                </c:pt>
                <c:pt idx="314">
                  <c:v>3.5333333333333332</c:v>
                </c:pt>
                <c:pt idx="315">
                  <c:v>3.6666666666666665</c:v>
                </c:pt>
                <c:pt idx="316">
                  <c:v>3.8000000000000003</c:v>
                </c:pt>
                <c:pt idx="317">
                  <c:v>3.9333333333333336</c:v>
                </c:pt>
                <c:pt idx="318">
                  <c:v>4.0666666666666664</c:v>
                </c:pt>
                <c:pt idx="319">
                  <c:v>4.2</c:v>
                </c:pt>
                <c:pt idx="320">
                  <c:v>4.33333333333333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4A2C-4185-ACBE-9879ADD2681E}"/>
            </c:ext>
          </c:extLst>
        </c:ser>
        <c:ser>
          <c:idx val="2"/>
          <c:order val="2"/>
          <c:tx>
            <c:strRef>
              <c:f>Φύλλο1!$F$355</c:f>
              <c:strCache>
                <c:ptCount val="1"/>
                <c:pt idx="0">
                  <c:v>S4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C$356:$C$706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F$356:$F$706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1.2</c:v>
                </c:pt>
                <c:pt idx="52">
                  <c:v>2.4</c:v>
                </c:pt>
                <c:pt idx="53">
                  <c:v>3.6</c:v>
                </c:pt>
                <c:pt idx="54">
                  <c:v>4.8</c:v>
                </c:pt>
                <c:pt idx="55">
                  <c:v>6</c:v>
                </c:pt>
                <c:pt idx="56">
                  <c:v>7.2</c:v>
                </c:pt>
                <c:pt idx="57">
                  <c:v>8.4</c:v>
                </c:pt>
                <c:pt idx="58">
                  <c:v>9.6</c:v>
                </c:pt>
                <c:pt idx="59">
                  <c:v>10.799999999999999</c:v>
                </c:pt>
                <c:pt idx="60">
                  <c:v>12</c:v>
                </c:pt>
                <c:pt idx="61">
                  <c:v>10.799999999999999</c:v>
                </c:pt>
                <c:pt idx="62">
                  <c:v>9.6</c:v>
                </c:pt>
                <c:pt idx="63">
                  <c:v>8.4</c:v>
                </c:pt>
                <c:pt idx="64">
                  <c:v>7.2</c:v>
                </c:pt>
                <c:pt idx="65">
                  <c:v>6</c:v>
                </c:pt>
                <c:pt idx="66">
                  <c:v>4.799999999999967</c:v>
                </c:pt>
                <c:pt idx="67">
                  <c:v>3.6</c:v>
                </c:pt>
                <c:pt idx="68">
                  <c:v>2.3999999999999968</c:v>
                </c:pt>
                <c:pt idx="69">
                  <c:v>1.2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.3</c:v>
                </c:pt>
                <c:pt idx="132">
                  <c:v>0.6</c:v>
                </c:pt>
                <c:pt idx="133">
                  <c:v>0.9</c:v>
                </c:pt>
                <c:pt idx="134">
                  <c:v>1.2</c:v>
                </c:pt>
                <c:pt idx="135">
                  <c:v>1.5</c:v>
                </c:pt>
                <c:pt idx="136">
                  <c:v>1.8</c:v>
                </c:pt>
                <c:pt idx="137">
                  <c:v>2.1</c:v>
                </c:pt>
                <c:pt idx="138">
                  <c:v>2.4</c:v>
                </c:pt>
                <c:pt idx="139">
                  <c:v>2.6999999999999997</c:v>
                </c:pt>
                <c:pt idx="140">
                  <c:v>3</c:v>
                </c:pt>
                <c:pt idx="141">
                  <c:v>3</c:v>
                </c:pt>
                <c:pt idx="142">
                  <c:v>3</c:v>
                </c:pt>
                <c:pt idx="143">
                  <c:v>3</c:v>
                </c:pt>
                <c:pt idx="144">
                  <c:v>3</c:v>
                </c:pt>
                <c:pt idx="145">
                  <c:v>3</c:v>
                </c:pt>
                <c:pt idx="146">
                  <c:v>3</c:v>
                </c:pt>
                <c:pt idx="147">
                  <c:v>3</c:v>
                </c:pt>
                <c:pt idx="148">
                  <c:v>3</c:v>
                </c:pt>
                <c:pt idx="149">
                  <c:v>3</c:v>
                </c:pt>
                <c:pt idx="150">
                  <c:v>3</c:v>
                </c:pt>
                <c:pt idx="151">
                  <c:v>3.7333333333333329</c:v>
                </c:pt>
                <c:pt idx="152">
                  <c:v>4.4666666666666668</c:v>
                </c:pt>
                <c:pt idx="153">
                  <c:v>5.2</c:v>
                </c:pt>
                <c:pt idx="154">
                  <c:v>5.9333333333333336</c:v>
                </c:pt>
                <c:pt idx="155">
                  <c:v>6.666666666666667</c:v>
                </c:pt>
                <c:pt idx="156">
                  <c:v>7.4000000000000012</c:v>
                </c:pt>
                <c:pt idx="157">
                  <c:v>8.1333333333333329</c:v>
                </c:pt>
                <c:pt idx="158">
                  <c:v>8.8666666666666671</c:v>
                </c:pt>
                <c:pt idx="159">
                  <c:v>9.6</c:v>
                </c:pt>
                <c:pt idx="160">
                  <c:v>10.333333333333334</c:v>
                </c:pt>
                <c:pt idx="161">
                  <c:v>11.4</c:v>
                </c:pt>
                <c:pt idx="162">
                  <c:v>12.466666666666667</c:v>
                </c:pt>
                <c:pt idx="163">
                  <c:v>13.533333333333333</c:v>
                </c:pt>
                <c:pt idx="164">
                  <c:v>14.6</c:v>
                </c:pt>
                <c:pt idx="165">
                  <c:v>15.666666666666666</c:v>
                </c:pt>
                <c:pt idx="166">
                  <c:v>16.733333333333334</c:v>
                </c:pt>
                <c:pt idx="167">
                  <c:v>17.8</c:v>
                </c:pt>
                <c:pt idx="168">
                  <c:v>18.866666666666667</c:v>
                </c:pt>
                <c:pt idx="169">
                  <c:v>19.933333333333334</c:v>
                </c:pt>
                <c:pt idx="170">
                  <c:v>21</c:v>
                </c:pt>
                <c:pt idx="171">
                  <c:v>20.099999999999998</c:v>
                </c:pt>
                <c:pt idx="172">
                  <c:v>19.2</c:v>
                </c:pt>
                <c:pt idx="173">
                  <c:v>18.3</c:v>
                </c:pt>
                <c:pt idx="174">
                  <c:v>17.400000000000002</c:v>
                </c:pt>
                <c:pt idx="175">
                  <c:v>16.5</c:v>
                </c:pt>
                <c:pt idx="176">
                  <c:v>15.599999999999966</c:v>
                </c:pt>
                <c:pt idx="177">
                  <c:v>14.699999999999998</c:v>
                </c:pt>
                <c:pt idx="178">
                  <c:v>13.799999999999997</c:v>
                </c:pt>
                <c:pt idx="179">
                  <c:v>12.9</c:v>
                </c:pt>
                <c:pt idx="180">
                  <c:v>12</c:v>
                </c:pt>
                <c:pt idx="181">
                  <c:v>12</c:v>
                </c:pt>
                <c:pt idx="182">
                  <c:v>12</c:v>
                </c:pt>
                <c:pt idx="183">
                  <c:v>12</c:v>
                </c:pt>
                <c:pt idx="184">
                  <c:v>12</c:v>
                </c:pt>
                <c:pt idx="185">
                  <c:v>12</c:v>
                </c:pt>
                <c:pt idx="186">
                  <c:v>12</c:v>
                </c:pt>
                <c:pt idx="187">
                  <c:v>12</c:v>
                </c:pt>
                <c:pt idx="188">
                  <c:v>12</c:v>
                </c:pt>
                <c:pt idx="189">
                  <c:v>12</c:v>
                </c:pt>
                <c:pt idx="190">
                  <c:v>12</c:v>
                </c:pt>
                <c:pt idx="191">
                  <c:v>11.4</c:v>
                </c:pt>
                <c:pt idx="192">
                  <c:v>10.799999999999999</c:v>
                </c:pt>
                <c:pt idx="193">
                  <c:v>10.200000000000001</c:v>
                </c:pt>
                <c:pt idx="194">
                  <c:v>9.6</c:v>
                </c:pt>
                <c:pt idx="195">
                  <c:v>9</c:v>
                </c:pt>
                <c:pt idx="196">
                  <c:v>8.3999999999999968</c:v>
                </c:pt>
                <c:pt idx="197">
                  <c:v>7.8</c:v>
                </c:pt>
                <c:pt idx="198">
                  <c:v>7.1999999999999966</c:v>
                </c:pt>
                <c:pt idx="199">
                  <c:v>6.6000000000000005</c:v>
                </c:pt>
                <c:pt idx="200">
                  <c:v>6</c:v>
                </c:pt>
                <c:pt idx="201">
                  <c:v>6</c:v>
                </c:pt>
                <c:pt idx="202">
                  <c:v>6</c:v>
                </c:pt>
                <c:pt idx="203">
                  <c:v>6</c:v>
                </c:pt>
                <c:pt idx="204">
                  <c:v>6</c:v>
                </c:pt>
                <c:pt idx="205">
                  <c:v>6</c:v>
                </c:pt>
                <c:pt idx="206">
                  <c:v>6</c:v>
                </c:pt>
                <c:pt idx="207">
                  <c:v>6</c:v>
                </c:pt>
                <c:pt idx="208">
                  <c:v>6</c:v>
                </c:pt>
                <c:pt idx="209">
                  <c:v>6</c:v>
                </c:pt>
                <c:pt idx="210">
                  <c:v>6</c:v>
                </c:pt>
                <c:pt idx="211">
                  <c:v>6.9000000000000012</c:v>
                </c:pt>
                <c:pt idx="212">
                  <c:v>7.8</c:v>
                </c:pt>
                <c:pt idx="213">
                  <c:v>8.7000000000000011</c:v>
                </c:pt>
                <c:pt idx="214">
                  <c:v>9.6</c:v>
                </c:pt>
                <c:pt idx="215">
                  <c:v>10.5</c:v>
                </c:pt>
                <c:pt idx="216">
                  <c:v>11.4</c:v>
                </c:pt>
                <c:pt idx="217">
                  <c:v>12.300000000000002</c:v>
                </c:pt>
                <c:pt idx="218">
                  <c:v>13.199999999999998</c:v>
                </c:pt>
                <c:pt idx="219">
                  <c:v>14.1</c:v>
                </c:pt>
                <c:pt idx="220">
                  <c:v>15</c:v>
                </c:pt>
                <c:pt idx="221">
                  <c:v>15.6</c:v>
                </c:pt>
                <c:pt idx="222">
                  <c:v>16.2</c:v>
                </c:pt>
                <c:pt idx="223">
                  <c:v>16.8</c:v>
                </c:pt>
                <c:pt idx="224">
                  <c:v>17.400000000000002</c:v>
                </c:pt>
                <c:pt idx="225">
                  <c:v>18</c:v>
                </c:pt>
                <c:pt idx="226">
                  <c:v>18.600000000000001</c:v>
                </c:pt>
                <c:pt idx="227">
                  <c:v>19.2</c:v>
                </c:pt>
                <c:pt idx="228">
                  <c:v>19.8</c:v>
                </c:pt>
                <c:pt idx="229">
                  <c:v>20.399999999999999</c:v>
                </c:pt>
                <c:pt idx="230">
                  <c:v>21</c:v>
                </c:pt>
                <c:pt idx="231">
                  <c:v>20.100000000000001</c:v>
                </c:pt>
                <c:pt idx="232">
                  <c:v>19.2</c:v>
                </c:pt>
                <c:pt idx="233">
                  <c:v>18.3</c:v>
                </c:pt>
                <c:pt idx="234">
                  <c:v>17.399999999999999</c:v>
                </c:pt>
                <c:pt idx="235">
                  <c:v>16.5</c:v>
                </c:pt>
                <c:pt idx="236">
                  <c:v>15.600000000000001</c:v>
                </c:pt>
                <c:pt idx="237">
                  <c:v>14.699999999999998</c:v>
                </c:pt>
                <c:pt idx="238">
                  <c:v>13.800000000000002</c:v>
                </c:pt>
                <c:pt idx="239">
                  <c:v>12.899999999999999</c:v>
                </c:pt>
                <c:pt idx="240">
                  <c:v>12</c:v>
                </c:pt>
                <c:pt idx="241">
                  <c:v>11.700000000000001</c:v>
                </c:pt>
                <c:pt idx="242">
                  <c:v>11.4</c:v>
                </c:pt>
                <c:pt idx="243">
                  <c:v>11.1</c:v>
                </c:pt>
                <c:pt idx="244">
                  <c:v>10.799999999999999</c:v>
                </c:pt>
                <c:pt idx="245">
                  <c:v>10.5</c:v>
                </c:pt>
                <c:pt idx="246">
                  <c:v>10.199999999999998</c:v>
                </c:pt>
                <c:pt idx="247">
                  <c:v>9.9</c:v>
                </c:pt>
                <c:pt idx="248">
                  <c:v>9.5999999999999961</c:v>
                </c:pt>
                <c:pt idx="249">
                  <c:v>9.2999999999999989</c:v>
                </c:pt>
                <c:pt idx="250">
                  <c:v>9</c:v>
                </c:pt>
                <c:pt idx="251">
                  <c:v>9.1333333333333329</c:v>
                </c:pt>
                <c:pt idx="252">
                  <c:v>9.2666666666666675</c:v>
                </c:pt>
                <c:pt idx="253">
                  <c:v>9.4</c:v>
                </c:pt>
                <c:pt idx="254">
                  <c:v>9.5333333333333332</c:v>
                </c:pt>
                <c:pt idx="255">
                  <c:v>9.6666666666666661</c:v>
                </c:pt>
                <c:pt idx="256">
                  <c:v>9.7999999999999989</c:v>
                </c:pt>
                <c:pt idx="257">
                  <c:v>9.9333333333333336</c:v>
                </c:pt>
                <c:pt idx="258">
                  <c:v>10.066666666666666</c:v>
                </c:pt>
                <c:pt idx="259">
                  <c:v>10.200000000000001</c:v>
                </c:pt>
                <c:pt idx="260">
                  <c:v>10.333333333333334</c:v>
                </c:pt>
                <c:pt idx="261">
                  <c:v>9.9</c:v>
                </c:pt>
                <c:pt idx="262">
                  <c:v>9.4666666666666668</c:v>
                </c:pt>
                <c:pt idx="263">
                  <c:v>9.0333333333333332</c:v>
                </c:pt>
                <c:pt idx="264">
                  <c:v>8.6</c:v>
                </c:pt>
                <c:pt idx="265">
                  <c:v>8.1666666666666661</c:v>
                </c:pt>
                <c:pt idx="266">
                  <c:v>7.7333333333333298</c:v>
                </c:pt>
                <c:pt idx="267">
                  <c:v>7.3</c:v>
                </c:pt>
                <c:pt idx="268">
                  <c:v>6.8666666666666636</c:v>
                </c:pt>
                <c:pt idx="269">
                  <c:v>6.43333333333333</c:v>
                </c:pt>
                <c:pt idx="270">
                  <c:v>6</c:v>
                </c:pt>
                <c:pt idx="271">
                  <c:v>5.7</c:v>
                </c:pt>
                <c:pt idx="272">
                  <c:v>5.3999999999999995</c:v>
                </c:pt>
                <c:pt idx="273">
                  <c:v>5.1000000000000005</c:v>
                </c:pt>
                <c:pt idx="274">
                  <c:v>4.8</c:v>
                </c:pt>
                <c:pt idx="275">
                  <c:v>4.5</c:v>
                </c:pt>
                <c:pt idx="276">
                  <c:v>4.2</c:v>
                </c:pt>
                <c:pt idx="277">
                  <c:v>3.9</c:v>
                </c:pt>
                <c:pt idx="278">
                  <c:v>3.6</c:v>
                </c:pt>
                <c:pt idx="279">
                  <c:v>3.3000000000000003</c:v>
                </c:pt>
                <c:pt idx="280">
                  <c:v>3</c:v>
                </c:pt>
                <c:pt idx="281">
                  <c:v>3</c:v>
                </c:pt>
                <c:pt idx="282">
                  <c:v>3</c:v>
                </c:pt>
                <c:pt idx="283">
                  <c:v>3</c:v>
                </c:pt>
                <c:pt idx="284">
                  <c:v>3</c:v>
                </c:pt>
                <c:pt idx="285">
                  <c:v>3</c:v>
                </c:pt>
                <c:pt idx="286">
                  <c:v>2.9999999999999964</c:v>
                </c:pt>
                <c:pt idx="287">
                  <c:v>3</c:v>
                </c:pt>
                <c:pt idx="288">
                  <c:v>2.9999999999999964</c:v>
                </c:pt>
                <c:pt idx="289">
                  <c:v>3</c:v>
                </c:pt>
                <c:pt idx="290">
                  <c:v>3</c:v>
                </c:pt>
                <c:pt idx="291">
                  <c:v>3</c:v>
                </c:pt>
                <c:pt idx="292">
                  <c:v>3</c:v>
                </c:pt>
                <c:pt idx="293">
                  <c:v>3</c:v>
                </c:pt>
                <c:pt idx="294">
                  <c:v>3</c:v>
                </c:pt>
                <c:pt idx="295">
                  <c:v>3</c:v>
                </c:pt>
                <c:pt idx="296">
                  <c:v>3</c:v>
                </c:pt>
                <c:pt idx="297">
                  <c:v>3</c:v>
                </c:pt>
                <c:pt idx="298">
                  <c:v>3</c:v>
                </c:pt>
                <c:pt idx="299">
                  <c:v>3</c:v>
                </c:pt>
                <c:pt idx="300">
                  <c:v>3</c:v>
                </c:pt>
                <c:pt idx="301">
                  <c:v>3</c:v>
                </c:pt>
                <c:pt idx="302">
                  <c:v>3</c:v>
                </c:pt>
                <c:pt idx="303">
                  <c:v>3</c:v>
                </c:pt>
                <c:pt idx="304">
                  <c:v>3</c:v>
                </c:pt>
                <c:pt idx="305">
                  <c:v>3</c:v>
                </c:pt>
                <c:pt idx="306">
                  <c:v>3</c:v>
                </c:pt>
                <c:pt idx="307">
                  <c:v>3</c:v>
                </c:pt>
                <c:pt idx="308">
                  <c:v>3</c:v>
                </c:pt>
                <c:pt idx="309">
                  <c:v>3</c:v>
                </c:pt>
                <c:pt idx="310">
                  <c:v>3</c:v>
                </c:pt>
                <c:pt idx="311">
                  <c:v>2.8333333333333335</c:v>
                </c:pt>
                <c:pt idx="312">
                  <c:v>2.6666666666666665</c:v>
                </c:pt>
                <c:pt idx="313">
                  <c:v>2.5</c:v>
                </c:pt>
                <c:pt idx="314">
                  <c:v>2.3333333333333335</c:v>
                </c:pt>
                <c:pt idx="315">
                  <c:v>2.1666666666666665</c:v>
                </c:pt>
                <c:pt idx="316">
                  <c:v>2</c:v>
                </c:pt>
                <c:pt idx="317">
                  <c:v>1.8333333333333333</c:v>
                </c:pt>
                <c:pt idx="318">
                  <c:v>1.6666666666666667</c:v>
                </c:pt>
                <c:pt idx="319">
                  <c:v>1.5</c:v>
                </c:pt>
                <c:pt idx="320">
                  <c:v>1.333333333333333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4A2C-4185-ACBE-9879ADD2681E}"/>
            </c:ext>
          </c:extLst>
        </c:ser>
        <c:ser>
          <c:idx val="3"/>
          <c:order val="3"/>
          <c:tx>
            <c:strRef>
              <c:f>Φύλλο1!$G$355</c:f>
              <c:strCache>
                <c:ptCount val="1"/>
                <c:pt idx="0">
                  <c:v>S5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C$356:$C$706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G$356:$G$706</c:f>
              <c:numCache>
                <c:formatCode>General</c:formatCode>
                <c:ptCount val="351"/>
                <c:pt idx="0">
                  <c:v>0</c:v>
                </c:pt>
                <c:pt idx="1">
                  <c:v>0.3</c:v>
                </c:pt>
                <c:pt idx="2">
                  <c:v>0.6</c:v>
                </c:pt>
                <c:pt idx="3">
                  <c:v>0.9</c:v>
                </c:pt>
                <c:pt idx="4">
                  <c:v>1.2</c:v>
                </c:pt>
                <c:pt idx="5">
                  <c:v>1.5</c:v>
                </c:pt>
                <c:pt idx="6">
                  <c:v>1.8</c:v>
                </c:pt>
                <c:pt idx="7">
                  <c:v>2.1</c:v>
                </c:pt>
                <c:pt idx="8">
                  <c:v>2.4</c:v>
                </c:pt>
                <c:pt idx="9">
                  <c:v>2.6999999999999997</c:v>
                </c:pt>
                <c:pt idx="10">
                  <c:v>3</c:v>
                </c:pt>
                <c:pt idx="11">
                  <c:v>3</c:v>
                </c:pt>
                <c:pt idx="12">
                  <c:v>3</c:v>
                </c:pt>
                <c:pt idx="13">
                  <c:v>3</c:v>
                </c:pt>
                <c:pt idx="14">
                  <c:v>3</c:v>
                </c:pt>
                <c:pt idx="15">
                  <c:v>3</c:v>
                </c:pt>
                <c:pt idx="16">
                  <c:v>3</c:v>
                </c:pt>
                <c:pt idx="17">
                  <c:v>3</c:v>
                </c:pt>
                <c:pt idx="18">
                  <c:v>3</c:v>
                </c:pt>
                <c:pt idx="19">
                  <c:v>3</c:v>
                </c:pt>
                <c:pt idx="20">
                  <c:v>3</c:v>
                </c:pt>
                <c:pt idx="21">
                  <c:v>3.1333333333333333</c:v>
                </c:pt>
                <c:pt idx="22">
                  <c:v>3.2666666666666671</c:v>
                </c:pt>
                <c:pt idx="23">
                  <c:v>3.4</c:v>
                </c:pt>
                <c:pt idx="24">
                  <c:v>3.5333333333333332</c:v>
                </c:pt>
                <c:pt idx="25">
                  <c:v>3.6666666666666665</c:v>
                </c:pt>
                <c:pt idx="26">
                  <c:v>3.8000000000000003</c:v>
                </c:pt>
                <c:pt idx="27">
                  <c:v>3.9333333333333336</c:v>
                </c:pt>
                <c:pt idx="28">
                  <c:v>4.0666666666666664</c:v>
                </c:pt>
                <c:pt idx="29">
                  <c:v>4.2</c:v>
                </c:pt>
                <c:pt idx="30">
                  <c:v>4.333333333333333</c:v>
                </c:pt>
                <c:pt idx="31">
                  <c:v>3.9</c:v>
                </c:pt>
                <c:pt idx="32">
                  <c:v>3.4666666666666668</c:v>
                </c:pt>
                <c:pt idx="33">
                  <c:v>3.0333333333333332</c:v>
                </c:pt>
                <c:pt idx="34">
                  <c:v>2.6</c:v>
                </c:pt>
                <c:pt idx="35">
                  <c:v>2.1666666666666665</c:v>
                </c:pt>
                <c:pt idx="36">
                  <c:v>1.7333333333333301</c:v>
                </c:pt>
                <c:pt idx="37">
                  <c:v>1.3</c:v>
                </c:pt>
                <c:pt idx="38">
                  <c:v>0.86666666666666325</c:v>
                </c:pt>
                <c:pt idx="39">
                  <c:v>0.43333333333333002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.3</c:v>
                </c:pt>
                <c:pt idx="72">
                  <c:v>0.6</c:v>
                </c:pt>
                <c:pt idx="73">
                  <c:v>0.9</c:v>
                </c:pt>
                <c:pt idx="74">
                  <c:v>1.2</c:v>
                </c:pt>
                <c:pt idx="75">
                  <c:v>1.5</c:v>
                </c:pt>
                <c:pt idx="76">
                  <c:v>1.8</c:v>
                </c:pt>
                <c:pt idx="77">
                  <c:v>2.1</c:v>
                </c:pt>
                <c:pt idx="78">
                  <c:v>2.4</c:v>
                </c:pt>
                <c:pt idx="79">
                  <c:v>2.6999999999999997</c:v>
                </c:pt>
                <c:pt idx="80">
                  <c:v>3</c:v>
                </c:pt>
                <c:pt idx="81">
                  <c:v>3</c:v>
                </c:pt>
                <c:pt idx="82">
                  <c:v>3</c:v>
                </c:pt>
                <c:pt idx="83">
                  <c:v>3</c:v>
                </c:pt>
                <c:pt idx="84">
                  <c:v>3</c:v>
                </c:pt>
                <c:pt idx="85">
                  <c:v>3</c:v>
                </c:pt>
                <c:pt idx="86">
                  <c:v>3</c:v>
                </c:pt>
                <c:pt idx="87">
                  <c:v>3</c:v>
                </c:pt>
                <c:pt idx="88">
                  <c:v>3</c:v>
                </c:pt>
                <c:pt idx="89">
                  <c:v>3</c:v>
                </c:pt>
                <c:pt idx="90">
                  <c:v>3</c:v>
                </c:pt>
                <c:pt idx="91">
                  <c:v>3</c:v>
                </c:pt>
                <c:pt idx="92">
                  <c:v>3</c:v>
                </c:pt>
                <c:pt idx="93">
                  <c:v>3</c:v>
                </c:pt>
                <c:pt idx="94">
                  <c:v>3</c:v>
                </c:pt>
                <c:pt idx="95">
                  <c:v>3</c:v>
                </c:pt>
                <c:pt idx="96">
                  <c:v>3</c:v>
                </c:pt>
                <c:pt idx="97">
                  <c:v>3</c:v>
                </c:pt>
                <c:pt idx="98">
                  <c:v>3</c:v>
                </c:pt>
                <c:pt idx="99">
                  <c:v>3</c:v>
                </c:pt>
                <c:pt idx="100">
                  <c:v>3</c:v>
                </c:pt>
                <c:pt idx="101">
                  <c:v>3.7666666666666671</c:v>
                </c:pt>
                <c:pt idx="102">
                  <c:v>4.5333333333333332</c:v>
                </c:pt>
                <c:pt idx="103">
                  <c:v>5.2999999999999963</c:v>
                </c:pt>
                <c:pt idx="104">
                  <c:v>6.0666666666666664</c:v>
                </c:pt>
                <c:pt idx="105">
                  <c:v>6.833333333333333</c:v>
                </c:pt>
                <c:pt idx="106">
                  <c:v>7.5999999999999668</c:v>
                </c:pt>
                <c:pt idx="107">
                  <c:v>8.3666666666666334</c:v>
                </c:pt>
                <c:pt idx="108">
                  <c:v>9.1333333333333329</c:v>
                </c:pt>
                <c:pt idx="109">
                  <c:v>9.9</c:v>
                </c:pt>
                <c:pt idx="110">
                  <c:v>10.666666666666666</c:v>
                </c:pt>
                <c:pt idx="111">
                  <c:v>10.200000000000001</c:v>
                </c:pt>
                <c:pt idx="112">
                  <c:v>9.7333333333333325</c:v>
                </c:pt>
                <c:pt idx="113">
                  <c:v>9.2666666666666675</c:v>
                </c:pt>
                <c:pt idx="114">
                  <c:v>8.7999999999999989</c:v>
                </c:pt>
                <c:pt idx="115">
                  <c:v>8.3333333333333339</c:v>
                </c:pt>
                <c:pt idx="116">
                  <c:v>7.8666666666666636</c:v>
                </c:pt>
                <c:pt idx="117">
                  <c:v>7.3999999999999959</c:v>
                </c:pt>
                <c:pt idx="118">
                  <c:v>6.9333333333333336</c:v>
                </c:pt>
                <c:pt idx="119">
                  <c:v>6.4666666666666659</c:v>
                </c:pt>
                <c:pt idx="120">
                  <c:v>6</c:v>
                </c:pt>
                <c:pt idx="121">
                  <c:v>8.7999999999999989</c:v>
                </c:pt>
                <c:pt idx="122">
                  <c:v>11.6</c:v>
                </c:pt>
                <c:pt idx="123">
                  <c:v>14.4</c:v>
                </c:pt>
                <c:pt idx="124">
                  <c:v>17.2</c:v>
                </c:pt>
                <c:pt idx="125">
                  <c:v>20</c:v>
                </c:pt>
                <c:pt idx="126">
                  <c:v>22.8</c:v>
                </c:pt>
                <c:pt idx="127">
                  <c:v>25.599999999999998</c:v>
                </c:pt>
                <c:pt idx="128">
                  <c:v>28.400000000000002</c:v>
                </c:pt>
                <c:pt idx="129">
                  <c:v>31.2</c:v>
                </c:pt>
                <c:pt idx="130">
                  <c:v>34</c:v>
                </c:pt>
                <c:pt idx="131">
                  <c:v>35.93333333333333</c:v>
                </c:pt>
                <c:pt idx="132">
                  <c:v>37.866666666666667</c:v>
                </c:pt>
                <c:pt idx="133">
                  <c:v>39.800000000000004</c:v>
                </c:pt>
                <c:pt idx="134">
                  <c:v>41.733333333333334</c:v>
                </c:pt>
                <c:pt idx="135">
                  <c:v>43.666666666666664</c:v>
                </c:pt>
                <c:pt idx="136">
                  <c:v>45.6</c:v>
                </c:pt>
                <c:pt idx="137">
                  <c:v>47.533333333333331</c:v>
                </c:pt>
                <c:pt idx="138">
                  <c:v>49.466666666666669</c:v>
                </c:pt>
                <c:pt idx="139">
                  <c:v>51.399999999999665</c:v>
                </c:pt>
                <c:pt idx="140">
                  <c:v>53.333333333333336</c:v>
                </c:pt>
                <c:pt idx="141">
                  <c:v>59.9</c:v>
                </c:pt>
                <c:pt idx="142">
                  <c:v>66.466666666666654</c:v>
                </c:pt>
                <c:pt idx="143">
                  <c:v>73.033333333333331</c:v>
                </c:pt>
                <c:pt idx="144">
                  <c:v>79.599999999999994</c:v>
                </c:pt>
                <c:pt idx="145">
                  <c:v>86.166666666666671</c:v>
                </c:pt>
                <c:pt idx="146">
                  <c:v>92.733333333333348</c:v>
                </c:pt>
                <c:pt idx="147">
                  <c:v>99.3</c:v>
                </c:pt>
                <c:pt idx="148">
                  <c:v>105.86666666666667</c:v>
                </c:pt>
                <c:pt idx="149">
                  <c:v>112.43333333333332</c:v>
                </c:pt>
                <c:pt idx="150">
                  <c:v>119</c:v>
                </c:pt>
                <c:pt idx="151">
                  <c:v>120</c:v>
                </c:pt>
                <c:pt idx="152">
                  <c:v>121</c:v>
                </c:pt>
                <c:pt idx="153">
                  <c:v>122</c:v>
                </c:pt>
                <c:pt idx="154">
                  <c:v>123</c:v>
                </c:pt>
                <c:pt idx="155">
                  <c:v>124</c:v>
                </c:pt>
                <c:pt idx="156">
                  <c:v>125</c:v>
                </c:pt>
                <c:pt idx="157">
                  <c:v>126</c:v>
                </c:pt>
                <c:pt idx="158">
                  <c:v>127</c:v>
                </c:pt>
                <c:pt idx="159">
                  <c:v>128</c:v>
                </c:pt>
                <c:pt idx="160">
                  <c:v>129</c:v>
                </c:pt>
                <c:pt idx="161">
                  <c:v>127.13333333333333</c:v>
                </c:pt>
                <c:pt idx="162">
                  <c:v>125.26666666666665</c:v>
                </c:pt>
                <c:pt idx="163">
                  <c:v>123.40000000000002</c:v>
                </c:pt>
                <c:pt idx="164">
                  <c:v>121.53333333333335</c:v>
                </c:pt>
                <c:pt idx="165">
                  <c:v>119.66666666666667</c:v>
                </c:pt>
                <c:pt idx="166">
                  <c:v>117.8</c:v>
                </c:pt>
                <c:pt idx="167">
                  <c:v>115.93333333333332</c:v>
                </c:pt>
                <c:pt idx="168">
                  <c:v>114.06666666666668</c:v>
                </c:pt>
                <c:pt idx="169">
                  <c:v>112.19999999999966</c:v>
                </c:pt>
                <c:pt idx="170">
                  <c:v>110.33333333333333</c:v>
                </c:pt>
                <c:pt idx="171">
                  <c:v>107.5</c:v>
                </c:pt>
                <c:pt idx="172">
                  <c:v>104.66666666666667</c:v>
                </c:pt>
                <c:pt idx="173">
                  <c:v>101.83333333333333</c:v>
                </c:pt>
                <c:pt idx="174">
                  <c:v>99</c:v>
                </c:pt>
                <c:pt idx="175">
                  <c:v>96.166666666666671</c:v>
                </c:pt>
                <c:pt idx="176">
                  <c:v>93.333333333333329</c:v>
                </c:pt>
                <c:pt idx="177">
                  <c:v>90.499999999999659</c:v>
                </c:pt>
                <c:pt idx="178">
                  <c:v>87.666666666666671</c:v>
                </c:pt>
                <c:pt idx="179">
                  <c:v>84.8333333333333</c:v>
                </c:pt>
                <c:pt idx="180">
                  <c:v>82</c:v>
                </c:pt>
                <c:pt idx="181">
                  <c:v>83.7</c:v>
                </c:pt>
                <c:pt idx="182">
                  <c:v>85.399999999999991</c:v>
                </c:pt>
                <c:pt idx="183">
                  <c:v>87.100000000000009</c:v>
                </c:pt>
                <c:pt idx="184">
                  <c:v>88.8</c:v>
                </c:pt>
                <c:pt idx="185">
                  <c:v>90.5</c:v>
                </c:pt>
                <c:pt idx="186">
                  <c:v>92.2</c:v>
                </c:pt>
                <c:pt idx="187">
                  <c:v>93.899999999999991</c:v>
                </c:pt>
                <c:pt idx="188">
                  <c:v>95.600000000000009</c:v>
                </c:pt>
                <c:pt idx="189">
                  <c:v>97.3</c:v>
                </c:pt>
                <c:pt idx="190">
                  <c:v>99</c:v>
                </c:pt>
                <c:pt idx="191">
                  <c:v>97.933333333333337</c:v>
                </c:pt>
                <c:pt idx="192">
                  <c:v>96.866666666666674</c:v>
                </c:pt>
                <c:pt idx="193">
                  <c:v>95.8</c:v>
                </c:pt>
                <c:pt idx="194">
                  <c:v>94.733333333333334</c:v>
                </c:pt>
                <c:pt idx="195">
                  <c:v>93.666666666666671</c:v>
                </c:pt>
                <c:pt idx="196">
                  <c:v>92.600000000000009</c:v>
                </c:pt>
                <c:pt idx="197">
                  <c:v>91.533333333333346</c:v>
                </c:pt>
                <c:pt idx="198">
                  <c:v>90.466666666666654</c:v>
                </c:pt>
                <c:pt idx="199">
                  <c:v>89.40000000000002</c:v>
                </c:pt>
                <c:pt idx="200">
                  <c:v>88.333333333333329</c:v>
                </c:pt>
                <c:pt idx="201">
                  <c:v>87.399999999999991</c:v>
                </c:pt>
                <c:pt idx="202">
                  <c:v>86.466666666666654</c:v>
                </c:pt>
                <c:pt idx="203">
                  <c:v>85.533333333333346</c:v>
                </c:pt>
                <c:pt idx="204">
                  <c:v>84.600000000000009</c:v>
                </c:pt>
                <c:pt idx="205">
                  <c:v>83.666666666666671</c:v>
                </c:pt>
                <c:pt idx="206">
                  <c:v>82.733333333333334</c:v>
                </c:pt>
                <c:pt idx="207">
                  <c:v>81.8</c:v>
                </c:pt>
                <c:pt idx="208">
                  <c:v>80.866666666666674</c:v>
                </c:pt>
                <c:pt idx="209">
                  <c:v>79.933333333333337</c:v>
                </c:pt>
                <c:pt idx="210">
                  <c:v>79</c:v>
                </c:pt>
                <c:pt idx="211">
                  <c:v>79</c:v>
                </c:pt>
                <c:pt idx="212">
                  <c:v>79</c:v>
                </c:pt>
                <c:pt idx="213">
                  <c:v>79</c:v>
                </c:pt>
                <c:pt idx="214">
                  <c:v>79</c:v>
                </c:pt>
                <c:pt idx="215">
                  <c:v>79</c:v>
                </c:pt>
                <c:pt idx="216">
                  <c:v>79</c:v>
                </c:pt>
                <c:pt idx="217">
                  <c:v>79</c:v>
                </c:pt>
                <c:pt idx="218">
                  <c:v>79</c:v>
                </c:pt>
                <c:pt idx="219">
                  <c:v>79</c:v>
                </c:pt>
                <c:pt idx="220">
                  <c:v>79</c:v>
                </c:pt>
                <c:pt idx="221">
                  <c:v>77.13333333333334</c:v>
                </c:pt>
                <c:pt idx="222">
                  <c:v>75.266666666666666</c:v>
                </c:pt>
                <c:pt idx="223">
                  <c:v>73.399999999999991</c:v>
                </c:pt>
                <c:pt idx="224">
                  <c:v>71.533333333333346</c:v>
                </c:pt>
                <c:pt idx="225">
                  <c:v>69.666666666666671</c:v>
                </c:pt>
                <c:pt idx="226">
                  <c:v>67.8</c:v>
                </c:pt>
                <c:pt idx="227">
                  <c:v>65.933333333333337</c:v>
                </c:pt>
                <c:pt idx="228">
                  <c:v>64.066666666666663</c:v>
                </c:pt>
                <c:pt idx="229">
                  <c:v>62.199999999999996</c:v>
                </c:pt>
                <c:pt idx="230">
                  <c:v>60.333333333333336</c:v>
                </c:pt>
                <c:pt idx="231">
                  <c:v>61.29999999999999</c:v>
                </c:pt>
                <c:pt idx="232">
                  <c:v>62.266666666666673</c:v>
                </c:pt>
                <c:pt idx="233">
                  <c:v>63.233333333333327</c:v>
                </c:pt>
                <c:pt idx="234">
                  <c:v>64.2</c:v>
                </c:pt>
                <c:pt idx="235">
                  <c:v>65.166666666666671</c:v>
                </c:pt>
                <c:pt idx="236">
                  <c:v>66.13333333333334</c:v>
                </c:pt>
                <c:pt idx="237">
                  <c:v>67.100000000000009</c:v>
                </c:pt>
                <c:pt idx="238">
                  <c:v>68.066666666666663</c:v>
                </c:pt>
                <c:pt idx="239">
                  <c:v>69.033333333333331</c:v>
                </c:pt>
                <c:pt idx="240">
                  <c:v>70</c:v>
                </c:pt>
                <c:pt idx="241">
                  <c:v>69.100000000000009</c:v>
                </c:pt>
                <c:pt idx="242">
                  <c:v>68.2</c:v>
                </c:pt>
                <c:pt idx="243">
                  <c:v>67.3</c:v>
                </c:pt>
                <c:pt idx="244">
                  <c:v>66.399999999999991</c:v>
                </c:pt>
                <c:pt idx="245">
                  <c:v>65.5</c:v>
                </c:pt>
                <c:pt idx="246">
                  <c:v>64.600000000000009</c:v>
                </c:pt>
                <c:pt idx="247">
                  <c:v>63.699999999999996</c:v>
                </c:pt>
                <c:pt idx="248">
                  <c:v>62.800000000000004</c:v>
                </c:pt>
                <c:pt idx="249">
                  <c:v>61.9</c:v>
                </c:pt>
                <c:pt idx="250">
                  <c:v>61</c:v>
                </c:pt>
                <c:pt idx="251">
                  <c:v>57</c:v>
                </c:pt>
                <c:pt idx="252">
                  <c:v>53</c:v>
                </c:pt>
                <c:pt idx="253">
                  <c:v>49</c:v>
                </c:pt>
                <c:pt idx="254">
                  <c:v>45</c:v>
                </c:pt>
                <c:pt idx="255">
                  <c:v>41</c:v>
                </c:pt>
                <c:pt idx="256">
                  <c:v>36.999999999999972</c:v>
                </c:pt>
                <c:pt idx="257">
                  <c:v>32.999999999999936</c:v>
                </c:pt>
                <c:pt idx="258">
                  <c:v>28.999999999999968</c:v>
                </c:pt>
                <c:pt idx="259">
                  <c:v>24.999999999999961</c:v>
                </c:pt>
                <c:pt idx="260">
                  <c:v>21</c:v>
                </c:pt>
                <c:pt idx="261">
                  <c:v>20.400000000000002</c:v>
                </c:pt>
                <c:pt idx="262">
                  <c:v>19.8</c:v>
                </c:pt>
                <c:pt idx="263">
                  <c:v>19.2</c:v>
                </c:pt>
                <c:pt idx="264">
                  <c:v>18.599999999999998</c:v>
                </c:pt>
                <c:pt idx="265">
                  <c:v>18</c:v>
                </c:pt>
                <c:pt idx="266">
                  <c:v>17.399999999999967</c:v>
                </c:pt>
                <c:pt idx="267">
                  <c:v>16.799999999999997</c:v>
                </c:pt>
                <c:pt idx="268">
                  <c:v>16.2</c:v>
                </c:pt>
                <c:pt idx="269">
                  <c:v>15.599999999999996</c:v>
                </c:pt>
                <c:pt idx="270">
                  <c:v>15</c:v>
                </c:pt>
                <c:pt idx="271">
                  <c:v>15</c:v>
                </c:pt>
                <c:pt idx="272">
                  <c:v>15</c:v>
                </c:pt>
                <c:pt idx="273">
                  <c:v>15</c:v>
                </c:pt>
                <c:pt idx="274">
                  <c:v>15</c:v>
                </c:pt>
                <c:pt idx="275">
                  <c:v>15</c:v>
                </c:pt>
                <c:pt idx="276">
                  <c:v>15</c:v>
                </c:pt>
                <c:pt idx="277">
                  <c:v>15</c:v>
                </c:pt>
                <c:pt idx="278">
                  <c:v>15</c:v>
                </c:pt>
                <c:pt idx="279">
                  <c:v>15</c:v>
                </c:pt>
                <c:pt idx="280">
                  <c:v>15</c:v>
                </c:pt>
                <c:pt idx="281">
                  <c:v>14.833333333333334</c:v>
                </c:pt>
                <c:pt idx="282">
                  <c:v>14.666666666666666</c:v>
                </c:pt>
                <c:pt idx="283">
                  <c:v>14.5</c:v>
                </c:pt>
                <c:pt idx="284">
                  <c:v>14.333333333333334</c:v>
                </c:pt>
                <c:pt idx="285">
                  <c:v>14.166666666666666</c:v>
                </c:pt>
                <c:pt idx="286">
                  <c:v>14</c:v>
                </c:pt>
                <c:pt idx="287">
                  <c:v>13.833333333333334</c:v>
                </c:pt>
                <c:pt idx="288">
                  <c:v>13.666666666666666</c:v>
                </c:pt>
                <c:pt idx="289">
                  <c:v>13.5</c:v>
                </c:pt>
                <c:pt idx="290">
                  <c:v>13.333333333333334</c:v>
                </c:pt>
                <c:pt idx="291">
                  <c:v>12.600000000000001</c:v>
                </c:pt>
                <c:pt idx="292">
                  <c:v>11.866666666666667</c:v>
                </c:pt>
                <c:pt idx="293">
                  <c:v>11.133333333333333</c:v>
                </c:pt>
                <c:pt idx="294">
                  <c:v>10.4</c:v>
                </c:pt>
                <c:pt idx="295">
                  <c:v>9.6666666666666661</c:v>
                </c:pt>
                <c:pt idx="296">
                  <c:v>8.93333333333333</c:v>
                </c:pt>
                <c:pt idx="297">
                  <c:v>8.1999999999999957</c:v>
                </c:pt>
                <c:pt idx="298">
                  <c:v>7.4666666666666677</c:v>
                </c:pt>
                <c:pt idx="299">
                  <c:v>6.7333333333333334</c:v>
                </c:pt>
                <c:pt idx="300">
                  <c:v>6</c:v>
                </c:pt>
                <c:pt idx="301">
                  <c:v>6.3</c:v>
                </c:pt>
                <c:pt idx="302">
                  <c:v>6.6000000000000005</c:v>
                </c:pt>
                <c:pt idx="303">
                  <c:v>6.8999999999999995</c:v>
                </c:pt>
                <c:pt idx="304">
                  <c:v>7.2</c:v>
                </c:pt>
                <c:pt idx="305">
                  <c:v>7.5</c:v>
                </c:pt>
                <c:pt idx="306">
                  <c:v>7.8</c:v>
                </c:pt>
                <c:pt idx="307">
                  <c:v>8.1</c:v>
                </c:pt>
                <c:pt idx="308">
                  <c:v>8.4</c:v>
                </c:pt>
                <c:pt idx="309">
                  <c:v>8.7000000000000011</c:v>
                </c:pt>
                <c:pt idx="310">
                  <c:v>9</c:v>
                </c:pt>
                <c:pt idx="311">
                  <c:v>9.7333333333333325</c:v>
                </c:pt>
                <c:pt idx="312">
                  <c:v>10.466666666666667</c:v>
                </c:pt>
                <c:pt idx="313">
                  <c:v>11.200000000000001</c:v>
                </c:pt>
                <c:pt idx="314">
                  <c:v>11.933333333333335</c:v>
                </c:pt>
                <c:pt idx="315">
                  <c:v>12.666666666666666</c:v>
                </c:pt>
                <c:pt idx="316">
                  <c:v>13.399999999999999</c:v>
                </c:pt>
                <c:pt idx="317">
                  <c:v>14.133333333333333</c:v>
                </c:pt>
                <c:pt idx="318">
                  <c:v>14.866666666666667</c:v>
                </c:pt>
                <c:pt idx="319">
                  <c:v>15.600000000000001</c:v>
                </c:pt>
                <c:pt idx="320">
                  <c:v>16.33333333333333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4A2C-4185-ACBE-9879ADD2681E}"/>
            </c:ext>
          </c:extLst>
        </c:ser>
        <c:ser>
          <c:idx val="4"/>
          <c:order val="4"/>
          <c:tx>
            <c:strRef>
              <c:f>Φύλλο1!$H$355</c:f>
              <c:strCache>
                <c:ptCount val="1"/>
                <c:pt idx="0">
                  <c:v>S6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C$356:$C$706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H$356:$H$706</c:f>
              <c:numCache>
                <c:formatCode>General</c:formatCode>
                <c:ptCount val="351"/>
                <c:pt idx="0">
                  <c:v>6</c:v>
                </c:pt>
                <c:pt idx="1">
                  <c:v>6</c:v>
                </c:pt>
                <c:pt idx="2">
                  <c:v>6</c:v>
                </c:pt>
                <c:pt idx="3">
                  <c:v>6</c:v>
                </c:pt>
                <c:pt idx="4">
                  <c:v>6</c:v>
                </c:pt>
                <c:pt idx="5">
                  <c:v>6</c:v>
                </c:pt>
                <c:pt idx="6">
                  <c:v>6</c:v>
                </c:pt>
                <c:pt idx="7">
                  <c:v>6</c:v>
                </c:pt>
                <c:pt idx="8">
                  <c:v>6</c:v>
                </c:pt>
                <c:pt idx="9">
                  <c:v>6</c:v>
                </c:pt>
                <c:pt idx="10">
                  <c:v>6</c:v>
                </c:pt>
                <c:pt idx="11">
                  <c:v>5.3999999999999995</c:v>
                </c:pt>
                <c:pt idx="12">
                  <c:v>4.8</c:v>
                </c:pt>
                <c:pt idx="13">
                  <c:v>4.2</c:v>
                </c:pt>
                <c:pt idx="14">
                  <c:v>3.6</c:v>
                </c:pt>
                <c:pt idx="15">
                  <c:v>3</c:v>
                </c:pt>
                <c:pt idx="16">
                  <c:v>2.3999999999999932</c:v>
                </c:pt>
                <c:pt idx="17">
                  <c:v>1.8</c:v>
                </c:pt>
                <c:pt idx="18">
                  <c:v>1.1999999999999933</c:v>
                </c:pt>
                <c:pt idx="19">
                  <c:v>0.6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.53333333333333333</c:v>
                </c:pt>
                <c:pt idx="42">
                  <c:v>1.0666666666666667</c:v>
                </c:pt>
                <c:pt idx="43">
                  <c:v>1.5999999999999999</c:v>
                </c:pt>
                <c:pt idx="44">
                  <c:v>2.1333333333333333</c:v>
                </c:pt>
                <c:pt idx="45">
                  <c:v>2.6666666666666665</c:v>
                </c:pt>
                <c:pt idx="46">
                  <c:v>3.1999999999999997</c:v>
                </c:pt>
                <c:pt idx="47">
                  <c:v>3.7333333333333329</c:v>
                </c:pt>
                <c:pt idx="48">
                  <c:v>4.2666666666666666</c:v>
                </c:pt>
                <c:pt idx="49">
                  <c:v>4.8</c:v>
                </c:pt>
                <c:pt idx="50">
                  <c:v>5.333333333333333</c:v>
                </c:pt>
                <c:pt idx="51">
                  <c:v>6.1999999999999993</c:v>
                </c:pt>
                <c:pt idx="52">
                  <c:v>7.0666666666666664</c:v>
                </c:pt>
                <c:pt idx="53">
                  <c:v>7.9333333333333336</c:v>
                </c:pt>
                <c:pt idx="54">
                  <c:v>8.8000000000000007</c:v>
                </c:pt>
                <c:pt idx="55">
                  <c:v>9.6666666666666661</c:v>
                </c:pt>
                <c:pt idx="56">
                  <c:v>10.533333333333333</c:v>
                </c:pt>
                <c:pt idx="57">
                  <c:v>11.399999999999999</c:v>
                </c:pt>
                <c:pt idx="58">
                  <c:v>12.266666666666667</c:v>
                </c:pt>
                <c:pt idx="59">
                  <c:v>13.133333333333299</c:v>
                </c:pt>
                <c:pt idx="60">
                  <c:v>14</c:v>
                </c:pt>
                <c:pt idx="61">
                  <c:v>12.9</c:v>
                </c:pt>
                <c:pt idx="62">
                  <c:v>11.799999999999999</c:v>
                </c:pt>
                <c:pt idx="63">
                  <c:v>10.700000000000001</c:v>
                </c:pt>
                <c:pt idx="64">
                  <c:v>9.6</c:v>
                </c:pt>
                <c:pt idx="65">
                  <c:v>8.5</c:v>
                </c:pt>
                <c:pt idx="66">
                  <c:v>7.3999999999999995</c:v>
                </c:pt>
                <c:pt idx="67">
                  <c:v>6.3</c:v>
                </c:pt>
                <c:pt idx="68">
                  <c:v>5.2</c:v>
                </c:pt>
                <c:pt idx="69">
                  <c:v>4.1000000000000005</c:v>
                </c:pt>
                <c:pt idx="70">
                  <c:v>3</c:v>
                </c:pt>
                <c:pt idx="71">
                  <c:v>2.6999999999999997</c:v>
                </c:pt>
                <c:pt idx="72">
                  <c:v>2.4</c:v>
                </c:pt>
                <c:pt idx="73">
                  <c:v>2.1</c:v>
                </c:pt>
                <c:pt idx="74">
                  <c:v>1.8</c:v>
                </c:pt>
                <c:pt idx="75">
                  <c:v>1.5</c:v>
                </c:pt>
                <c:pt idx="76">
                  <c:v>1.1999999999999966</c:v>
                </c:pt>
                <c:pt idx="77">
                  <c:v>0.9</c:v>
                </c:pt>
                <c:pt idx="78">
                  <c:v>0.59999999999999665</c:v>
                </c:pt>
                <c:pt idx="79">
                  <c:v>0.3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.3</c:v>
                </c:pt>
                <c:pt idx="112">
                  <c:v>0.6</c:v>
                </c:pt>
                <c:pt idx="113">
                  <c:v>0.9</c:v>
                </c:pt>
                <c:pt idx="114">
                  <c:v>1.2</c:v>
                </c:pt>
                <c:pt idx="115">
                  <c:v>1.5</c:v>
                </c:pt>
                <c:pt idx="116">
                  <c:v>1.8</c:v>
                </c:pt>
                <c:pt idx="117">
                  <c:v>2.1</c:v>
                </c:pt>
                <c:pt idx="118">
                  <c:v>2.4</c:v>
                </c:pt>
                <c:pt idx="119">
                  <c:v>2.6999999999999997</c:v>
                </c:pt>
                <c:pt idx="120">
                  <c:v>3</c:v>
                </c:pt>
                <c:pt idx="121">
                  <c:v>6.7</c:v>
                </c:pt>
                <c:pt idx="122">
                  <c:v>10.4</c:v>
                </c:pt>
                <c:pt idx="123">
                  <c:v>14.1</c:v>
                </c:pt>
                <c:pt idx="124">
                  <c:v>17.8</c:v>
                </c:pt>
                <c:pt idx="125">
                  <c:v>21.5</c:v>
                </c:pt>
                <c:pt idx="126">
                  <c:v>25.199999999999964</c:v>
                </c:pt>
                <c:pt idx="127">
                  <c:v>28.899999999999967</c:v>
                </c:pt>
                <c:pt idx="128">
                  <c:v>32.6</c:v>
                </c:pt>
                <c:pt idx="129">
                  <c:v>36.300000000000004</c:v>
                </c:pt>
                <c:pt idx="130">
                  <c:v>40</c:v>
                </c:pt>
                <c:pt idx="131">
                  <c:v>42.79999999999999</c:v>
                </c:pt>
                <c:pt idx="132">
                  <c:v>45.6</c:v>
                </c:pt>
                <c:pt idx="133">
                  <c:v>48.4</c:v>
                </c:pt>
                <c:pt idx="134">
                  <c:v>51.20000000000001</c:v>
                </c:pt>
                <c:pt idx="135">
                  <c:v>54</c:v>
                </c:pt>
                <c:pt idx="136">
                  <c:v>56.79999999999999</c:v>
                </c:pt>
                <c:pt idx="137">
                  <c:v>59.6</c:v>
                </c:pt>
                <c:pt idx="138">
                  <c:v>62.4</c:v>
                </c:pt>
                <c:pt idx="139">
                  <c:v>65.199999999999974</c:v>
                </c:pt>
                <c:pt idx="140">
                  <c:v>68</c:v>
                </c:pt>
                <c:pt idx="141">
                  <c:v>69.899999999999991</c:v>
                </c:pt>
                <c:pt idx="142">
                  <c:v>71.8</c:v>
                </c:pt>
                <c:pt idx="143">
                  <c:v>73.7</c:v>
                </c:pt>
                <c:pt idx="144">
                  <c:v>75.600000000000009</c:v>
                </c:pt>
                <c:pt idx="145">
                  <c:v>77.5</c:v>
                </c:pt>
                <c:pt idx="146">
                  <c:v>79.399999999999991</c:v>
                </c:pt>
                <c:pt idx="147">
                  <c:v>81.29999999999967</c:v>
                </c:pt>
                <c:pt idx="148">
                  <c:v>83.2</c:v>
                </c:pt>
                <c:pt idx="149">
                  <c:v>85.100000000000009</c:v>
                </c:pt>
                <c:pt idx="150">
                  <c:v>87</c:v>
                </c:pt>
                <c:pt idx="151">
                  <c:v>87.7</c:v>
                </c:pt>
                <c:pt idx="152">
                  <c:v>88.399999999999991</c:v>
                </c:pt>
                <c:pt idx="153">
                  <c:v>89.100000000000009</c:v>
                </c:pt>
                <c:pt idx="154">
                  <c:v>89.8</c:v>
                </c:pt>
                <c:pt idx="155">
                  <c:v>90.5</c:v>
                </c:pt>
                <c:pt idx="156">
                  <c:v>91.2</c:v>
                </c:pt>
                <c:pt idx="157">
                  <c:v>91.899999999999991</c:v>
                </c:pt>
                <c:pt idx="158">
                  <c:v>92.600000000000009</c:v>
                </c:pt>
                <c:pt idx="159">
                  <c:v>93.3</c:v>
                </c:pt>
                <c:pt idx="160">
                  <c:v>94</c:v>
                </c:pt>
                <c:pt idx="161">
                  <c:v>91.133333333333326</c:v>
                </c:pt>
                <c:pt idx="162">
                  <c:v>88.266666666666666</c:v>
                </c:pt>
                <c:pt idx="163">
                  <c:v>85.399999999999991</c:v>
                </c:pt>
                <c:pt idx="164">
                  <c:v>82.533333333333331</c:v>
                </c:pt>
                <c:pt idx="165">
                  <c:v>79.666666666666671</c:v>
                </c:pt>
                <c:pt idx="166">
                  <c:v>76.8</c:v>
                </c:pt>
                <c:pt idx="167">
                  <c:v>73.933333333333323</c:v>
                </c:pt>
                <c:pt idx="168">
                  <c:v>71.066666666666677</c:v>
                </c:pt>
                <c:pt idx="169">
                  <c:v>68.199999999999974</c:v>
                </c:pt>
                <c:pt idx="170">
                  <c:v>65.333333333333329</c:v>
                </c:pt>
                <c:pt idx="171">
                  <c:v>64.399999999999991</c:v>
                </c:pt>
                <c:pt idx="172">
                  <c:v>63.466666666666669</c:v>
                </c:pt>
                <c:pt idx="173">
                  <c:v>62.533333333333331</c:v>
                </c:pt>
                <c:pt idx="174">
                  <c:v>61.6</c:v>
                </c:pt>
                <c:pt idx="175">
                  <c:v>60.666666666666664</c:v>
                </c:pt>
                <c:pt idx="176">
                  <c:v>59.733333333333327</c:v>
                </c:pt>
                <c:pt idx="177">
                  <c:v>58.800000000000004</c:v>
                </c:pt>
                <c:pt idx="178">
                  <c:v>57.866666666666667</c:v>
                </c:pt>
                <c:pt idx="179">
                  <c:v>56.933333333333337</c:v>
                </c:pt>
                <c:pt idx="180">
                  <c:v>56</c:v>
                </c:pt>
                <c:pt idx="181">
                  <c:v>57.20000000000001</c:v>
                </c:pt>
                <c:pt idx="182">
                  <c:v>58.4</c:v>
                </c:pt>
                <c:pt idx="183">
                  <c:v>59.6</c:v>
                </c:pt>
                <c:pt idx="184">
                  <c:v>60.79999999999999</c:v>
                </c:pt>
                <c:pt idx="185">
                  <c:v>62</c:v>
                </c:pt>
                <c:pt idx="186">
                  <c:v>63.20000000000001</c:v>
                </c:pt>
                <c:pt idx="187">
                  <c:v>64.399999999999991</c:v>
                </c:pt>
                <c:pt idx="188">
                  <c:v>65.600000000000009</c:v>
                </c:pt>
                <c:pt idx="189">
                  <c:v>66.799999999999969</c:v>
                </c:pt>
                <c:pt idx="190">
                  <c:v>68</c:v>
                </c:pt>
                <c:pt idx="191">
                  <c:v>75</c:v>
                </c:pt>
                <c:pt idx="192">
                  <c:v>82</c:v>
                </c:pt>
                <c:pt idx="193">
                  <c:v>89</c:v>
                </c:pt>
                <c:pt idx="194">
                  <c:v>96</c:v>
                </c:pt>
                <c:pt idx="195">
                  <c:v>103</c:v>
                </c:pt>
                <c:pt idx="196">
                  <c:v>110</c:v>
                </c:pt>
                <c:pt idx="197">
                  <c:v>117</c:v>
                </c:pt>
                <c:pt idx="198">
                  <c:v>124</c:v>
                </c:pt>
                <c:pt idx="199">
                  <c:v>131</c:v>
                </c:pt>
                <c:pt idx="200">
                  <c:v>138</c:v>
                </c:pt>
                <c:pt idx="201">
                  <c:v>136.5</c:v>
                </c:pt>
                <c:pt idx="202">
                  <c:v>135</c:v>
                </c:pt>
                <c:pt idx="203">
                  <c:v>133.5</c:v>
                </c:pt>
                <c:pt idx="204">
                  <c:v>132</c:v>
                </c:pt>
                <c:pt idx="205">
                  <c:v>130.5</c:v>
                </c:pt>
                <c:pt idx="206">
                  <c:v>129</c:v>
                </c:pt>
                <c:pt idx="207">
                  <c:v>127.5</c:v>
                </c:pt>
                <c:pt idx="208">
                  <c:v>126</c:v>
                </c:pt>
                <c:pt idx="209">
                  <c:v>124.5</c:v>
                </c:pt>
                <c:pt idx="210">
                  <c:v>123</c:v>
                </c:pt>
                <c:pt idx="211">
                  <c:v>119.73333333333333</c:v>
                </c:pt>
                <c:pt idx="212">
                  <c:v>116.46666666666665</c:v>
                </c:pt>
                <c:pt idx="213">
                  <c:v>113.2</c:v>
                </c:pt>
                <c:pt idx="214">
                  <c:v>109.93333333333334</c:v>
                </c:pt>
                <c:pt idx="215">
                  <c:v>106.66666666666667</c:v>
                </c:pt>
                <c:pt idx="216">
                  <c:v>103.39999999999999</c:v>
                </c:pt>
                <c:pt idx="217">
                  <c:v>100.133333333333</c:v>
                </c:pt>
                <c:pt idx="218">
                  <c:v>96.866666666666674</c:v>
                </c:pt>
                <c:pt idx="219">
                  <c:v>93.600000000000009</c:v>
                </c:pt>
                <c:pt idx="220">
                  <c:v>90.333333333333329</c:v>
                </c:pt>
                <c:pt idx="221">
                  <c:v>84.5</c:v>
                </c:pt>
                <c:pt idx="222">
                  <c:v>78.666666666666671</c:v>
                </c:pt>
                <c:pt idx="223">
                  <c:v>72.833333333333329</c:v>
                </c:pt>
                <c:pt idx="224">
                  <c:v>67</c:v>
                </c:pt>
                <c:pt idx="225">
                  <c:v>61.166666666666664</c:v>
                </c:pt>
                <c:pt idx="226">
                  <c:v>55.333333333333293</c:v>
                </c:pt>
                <c:pt idx="227">
                  <c:v>49.499999999999964</c:v>
                </c:pt>
                <c:pt idx="228">
                  <c:v>43.666666666666636</c:v>
                </c:pt>
                <c:pt idx="229">
                  <c:v>37.8333333333333</c:v>
                </c:pt>
                <c:pt idx="230">
                  <c:v>32</c:v>
                </c:pt>
                <c:pt idx="231">
                  <c:v>33.700000000000003</c:v>
                </c:pt>
                <c:pt idx="232">
                  <c:v>35.4</c:v>
                </c:pt>
                <c:pt idx="233">
                  <c:v>37.1</c:v>
                </c:pt>
                <c:pt idx="234">
                  <c:v>38.800000000000004</c:v>
                </c:pt>
                <c:pt idx="235">
                  <c:v>40.5</c:v>
                </c:pt>
                <c:pt idx="236">
                  <c:v>42.199999999999996</c:v>
                </c:pt>
                <c:pt idx="237">
                  <c:v>43.9</c:v>
                </c:pt>
                <c:pt idx="238">
                  <c:v>45.6</c:v>
                </c:pt>
                <c:pt idx="239">
                  <c:v>47.299999999999962</c:v>
                </c:pt>
                <c:pt idx="240">
                  <c:v>49</c:v>
                </c:pt>
                <c:pt idx="241">
                  <c:v>50.5</c:v>
                </c:pt>
                <c:pt idx="242">
                  <c:v>52</c:v>
                </c:pt>
                <c:pt idx="243">
                  <c:v>53.5</c:v>
                </c:pt>
                <c:pt idx="244">
                  <c:v>55</c:v>
                </c:pt>
                <c:pt idx="245">
                  <c:v>56.5</c:v>
                </c:pt>
                <c:pt idx="246">
                  <c:v>58</c:v>
                </c:pt>
                <c:pt idx="247">
                  <c:v>59.5</c:v>
                </c:pt>
                <c:pt idx="248">
                  <c:v>61</c:v>
                </c:pt>
                <c:pt idx="249">
                  <c:v>62.5</c:v>
                </c:pt>
                <c:pt idx="250">
                  <c:v>64</c:v>
                </c:pt>
                <c:pt idx="251">
                  <c:v>60.599999999999994</c:v>
                </c:pt>
                <c:pt idx="252">
                  <c:v>57.20000000000001</c:v>
                </c:pt>
                <c:pt idx="253">
                  <c:v>53.79999999999999</c:v>
                </c:pt>
                <c:pt idx="254">
                  <c:v>50.400000000000006</c:v>
                </c:pt>
                <c:pt idx="255">
                  <c:v>47</c:v>
                </c:pt>
                <c:pt idx="256">
                  <c:v>43.599999999999966</c:v>
                </c:pt>
                <c:pt idx="257">
                  <c:v>40.200000000000003</c:v>
                </c:pt>
                <c:pt idx="258">
                  <c:v>36.799999999999997</c:v>
                </c:pt>
                <c:pt idx="259">
                  <c:v>33.39999999999997</c:v>
                </c:pt>
                <c:pt idx="260">
                  <c:v>30</c:v>
                </c:pt>
                <c:pt idx="261">
                  <c:v>29.7</c:v>
                </c:pt>
                <c:pt idx="262">
                  <c:v>29.400000000000002</c:v>
                </c:pt>
                <c:pt idx="263">
                  <c:v>29.099999999999998</c:v>
                </c:pt>
                <c:pt idx="264">
                  <c:v>28.8</c:v>
                </c:pt>
                <c:pt idx="265">
                  <c:v>28.5</c:v>
                </c:pt>
                <c:pt idx="266">
                  <c:v>28.2</c:v>
                </c:pt>
                <c:pt idx="267">
                  <c:v>27.899999999999995</c:v>
                </c:pt>
                <c:pt idx="268">
                  <c:v>27.599999999999994</c:v>
                </c:pt>
                <c:pt idx="269">
                  <c:v>27.3</c:v>
                </c:pt>
                <c:pt idx="270">
                  <c:v>27</c:v>
                </c:pt>
                <c:pt idx="271">
                  <c:v>26.233333333333334</c:v>
                </c:pt>
                <c:pt idx="272">
                  <c:v>25.466666666666669</c:v>
                </c:pt>
                <c:pt idx="273">
                  <c:v>24.7</c:v>
                </c:pt>
                <c:pt idx="274">
                  <c:v>23.933333333333334</c:v>
                </c:pt>
                <c:pt idx="275">
                  <c:v>23.166666666666668</c:v>
                </c:pt>
                <c:pt idx="276">
                  <c:v>22.400000000000002</c:v>
                </c:pt>
                <c:pt idx="277">
                  <c:v>21.633333333333336</c:v>
                </c:pt>
                <c:pt idx="278">
                  <c:v>20.866666666666667</c:v>
                </c:pt>
                <c:pt idx="279">
                  <c:v>20.099999999999998</c:v>
                </c:pt>
                <c:pt idx="280">
                  <c:v>19.333333333333332</c:v>
                </c:pt>
                <c:pt idx="281">
                  <c:v>19.133333333333336</c:v>
                </c:pt>
                <c:pt idx="282">
                  <c:v>18.933333333333334</c:v>
                </c:pt>
                <c:pt idx="283">
                  <c:v>18.733333333333299</c:v>
                </c:pt>
                <c:pt idx="284">
                  <c:v>18.533333333333331</c:v>
                </c:pt>
                <c:pt idx="285">
                  <c:v>18.333333333333332</c:v>
                </c:pt>
                <c:pt idx="286">
                  <c:v>18.133333333333329</c:v>
                </c:pt>
                <c:pt idx="287">
                  <c:v>17.93333333333333</c:v>
                </c:pt>
                <c:pt idx="288">
                  <c:v>17.733333333333331</c:v>
                </c:pt>
                <c:pt idx="289">
                  <c:v>17.533333333333328</c:v>
                </c:pt>
                <c:pt idx="290">
                  <c:v>17.333333333333332</c:v>
                </c:pt>
                <c:pt idx="291">
                  <c:v>19.099999999999998</c:v>
                </c:pt>
                <c:pt idx="292">
                  <c:v>20.866666666666667</c:v>
                </c:pt>
                <c:pt idx="293">
                  <c:v>22.633333333333336</c:v>
                </c:pt>
                <c:pt idx="294">
                  <c:v>24.400000000000002</c:v>
                </c:pt>
                <c:pt idx="295">
                  <c:v>26.166666666666668</c:v>
                </c:pt>
                <c:pt idx="296">
                  <c:v>27.933333333333334</c:v>
                </c:pt>
                <c:pt idx="297">
                  <c:v>29.7</c:v>
                </c:pt>
                <c:pt idx="298">
                  <c:v>31.466666666666669</c:v>
                </c:pt>
                <c:pt idx="299">
                  <c:v>33.233333333333334</c:v>
                </c:pt>
                <c:pt idx="300">
                  <c:v>35</c:v>
                </c:pt>
                <c:pt idx="301">
                  <c:v>32.699999999999996</c:v>
                </c:pt>
                <c:pt idx="302">
                  <c:v>30.400000000000002</c:v>
                </c:pt>
                <c:pt idx="303">
                  <c:v>28.099999999999998</c:v>
                </c:pt>
                <c:pt idx="304">
                  <c:v>25.8</c:v>
                </c:pt>
                <c:pt idx="305">
                  <c:v>23.5</c:v>
                </c:pt>
                <c:pt idx="306">
                  <c:v>21.199999999999967</c:v>
                </c:pt>
                <c:pt idx="307">
                  <c:v>18.899999999999967</c:v>
                </c:pt>
                <c:pt idx="308">
                  <c:v>16.599999999999966</c:v>
                </c:pt>
                <c:pt idx="309">
                  <c:v>14.299999999999999</c:v>
                </c:pt>
                <c:pt idx="310">
                  <c:v>12</c:v>
                </c:pt>
                <c:pt idx="311">
                  <c:v>11.1</c:v>
                </c:pt>
                <c:pt idx="312">
                  <c:v>10.200000000000001</c:v>
                </c:pt>
                <c:pt idx="313">
                  <c:v>9.2999999999999989</c:v>
                </c:pt>
                <c:pt idx="314">
                  <c:v>8.4</c:v>
                </c:pt>
                <c:pt idx="315">
                  <c:v>7.5</c:v>
                </c:pt>
                <c:pt idx="316">
                  <c:v>6.599999999999997</c:v>
                </c:pt>
                <c:pt idx="317">
                  <c:v>5.7</c:v>
                </c:pt>
                <c:pt idx="318">
                  <c:v>4.7999999999999972</c:v>
                </c:pt>
                <c:pt idx="319">
                  <c:v>3.9000000000000004</c:v>
                </c:pt>
                <c:pt idx="320">
                  <c:v>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4A2C-4185-ACBE-9879ADD2681E}"/>
            </c:ext>
          </c:extLst>
        </c:ser>
        <c:ser>
          <c:idx val="5"/>
          <c:order val="5"/>
          <c:tx>
            <c:strRef>
              <c:f>Φύλλο1!$I$355</c:f>
              <c:strCache>
                <c:ptCount val="1"/>
                <c:pt idx="0">
                  <c:v>S7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C$356:$C$706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I$356:$I$706</c:f>
              <c:numCache>
                <c:formatCode>General</c:formatCode>
                <c:ptCount val="351"/>
                <c:pt idx="0">
                  <c:v>1.3333333333333333</c:v>
                </c:pt>
                <c:pt idx="1">
                  <c:v>1.2</c:v>
                </c:pt>
                <c:pt idx="2">
                  <c:v>1.0666666666666667</c:v>
                </c:pt>
                <c:pt idx="3">
                  <c:v>0.93333333333333324</c:v>
                </c:pt>
                <c:pt idx="4">
                  <c:v>0.79999999999999993</c:v>
                </c:pt>
                <c:pt idx="5">
                  <c:v>0.66666666666666663</c:v>
                </c:pt>
                <c:pt idx="6">
                  <c:v>0.53333333333333</c:v>
                </c:pt>
                <c:pt idx="7">
                  <c:v>0.39999999999999664</c:v>
                </c:pt>
                <c:pt idx="8">
                  <c:v>0.26666666666666633</c:v>
                </c:pt>
                <c:pt idx="9">
                  <c:v>0.133333333333333</c:v>
                </c:pt>
                <c:pt idx="10">
                  <c:v>0</c:v>
                </c:pt>
                <c:pt idx="11">
                  <c:v>0.3</c:v>
                </c:pt>
                <c:pt idx="12">
                  <c:v>0.6</c:v>
                </c:pt>
                <c:pt idx="13">
                  <c:v>0.9</c:v>
                </c:pt>
                <c:pt idx="14">
                  <c:v>1.2</c:v>
                </c:pt>
                <c:pt idx="15">
                  <c:v>1.5</c:v>
                </c:pt>
                <c:pt idx="16">
                  <c:v>1.8</c:v>
                </c:pt>
                <c:pt idx="17">
                  <c:v>2.1</c:v>
                </c:pt>
                <c:pt idx="18">
                  <c:v>2.4</c:v>
                </c:pt>
                <c:pt idx="19">
                  <c:v>2.6999999999999997</c:v>
                </c:pt>
                <c:pt idx="20">
                  <c:v>3</c:v>
                </c:pt>
                <c:pt idx="21">
                  <c:v>3.3000000000000003</c:v>
                </c:pt>
                <c:pt idx="22">
                  <c:v>3.6</c:v>
                </c:pt>
                <c:pt idx="23">
                  <c:v>3.9</c:v>
                </c:pt>
                <c:pt idx="24">
                  <c:v>4.2</c:v>
                </c:pt>
                <c:pt idx="25">
                  <c:v>4.5</c:v>
                </c:pt>
                <c:pt idx="26">
                  <c:v>4.8</c:v>
                </c:pt>
                <c:pt idx="27">
                  <c:v>5.1000000000000005</c:v>
                </c:pt>
                <c:pt idx="28">
                  <c:v>5.3999999999999995</c:v>
                </c:pt>
                <c:pt idx="29">
                  <c:v>5.7</c:v>
                </c:pt>
                <c:pt idx="30">
                  <c:v>6</c:v>
                </c:pt>
                <c:pt idx="31">
                  <c:v>5.7</c:v>
                </c:pt>
                <c:pt idx="32">
                  <c:v>5.3999999999999995</c:v>
                </c:pt>
                <c:pt idx="33">
                  <c:v>5.1000000000000005</c:v>
                </c:pt>
                <c:pt idx="34">
                  <c:v>4.8</c:v>
                </c:pt>
                <c:pt idx="35">
                  <c:v>4.5</c:v>
                </c:pt>
                <c:pt idx="36">
                  <c:v>4.2</c:v>
                </c:pt>
                <c:pt idx="37">
                  <c:v>3.9</c:v>
                </c:pt>
                <c:pt idx="38">
                  <c:v>3.6</c:v>
                </c:pt>
                <c:pt idx="39">
                  <c:v>3.3000000000000003</c:v>
                </c:pt>
                <c:pt idx="40">
                  <c:v>3</c:v>
                </c:pt>
                <c:pt idx="41">
                  <c:v>2.6999999999999997</c:v>
                </c:pt>
                <c:pt idx="42">
                  <c:v>2.4</c:v>
                </c:pt>
                <c:pt idx="43">
                  <c:v>2.1</c:v>
                </c:pt>
                <c:pt idx="44">
                  <c:v>1.8</c:v>
                </c:pt>
                <c:pt idx="45">
                  <c:v>1.5</c:v>
                </c:pt>
                <c:pt idx="46">
                  <c:v>1.1999999999999966</c:v>
                </c:pt>
                <c:pt idx="47">
                  <c:v>0.9</c:v>
                </c:pt>
                <c:pt idx="48">
                  <c:v>0.59999999999999665</c:v>
                </c:pt>
                <c:pt idx="49">
                  <c:v>0.3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1.2</c:v>
                </c:pt>
                <c:pt idx="132">
                  <c:v>2.4</c:v>
                </c:pt>
                <c:pt idx="133">
                  <c:v>3.6</c:v>
                </c:pt>
                <c:pt idx="134">
                  <c:v>4.8</c:v>
                </c:pt>
                <c:pt idx="135">
                  <c:v>6</c:v>
                </c:pt>
                <c:pt idx="136">
                  <c:v>7.2</c:v>
                </c:pt>
                <c:pt idx="137">
                  <c:v>8.4</c:v>
                </c:pt>
                <c:pt idx="138">
                  <c:v>9.6</c:v>
                </c:pt>
                <c:pt idx="139">
                  <c:v>10.799999999999999</c:v>
                </c:pt>
                <c:pt idx="140">
                  <c:v>12</c:v>
                </c:pt>
                <c:pt idx="141">
                  <c:v>14.5</c:v>
                </c:pt>
                <c:pt idx="142">
                  <c:v>17</c:v>
                </c:pt>
                <c:pt idx="143">
                  <c:v>19.5</c:v>
                </c:pt>
                <c:pt idx="144">
                  <c:v>22</c:v>
                </c:pt>
                <c:pt idx="145">
                  <c:v>24.5</c:v>
                </c:pt>
                <c:pt idx="146">
                  <c:v>27</c:v>
                </c:pt>
                <c:pt idx="147">
                  <c:v>29.5</c:v>
                </c:pt>
                <c:pt idx="148">
                  <c:v>32</c:v>
                </c:pt>
                <c:pt idx="149">
                  <c:v>34.5</c:v>
                </c:pt>
                <c:pt idx="150">
                  <c:v>37</c:v>
                </c:pt>
                <c:pt idx="151">
                  <c:v>35.199999999999996</c:v>
                </c:pt>
                <c:pt idx="152">
                  <c:v>33.4</c:v>
                </c:pt>
                <c:pt idx="153">
                  <c:v>31.599999999999998</c:v>
                </c:pt>
                <c:pt idx="154">
                  <c:v>29.8</c:v>
                </c:pt>
                <c:pt idx="155">
                  <c:v>28</c:v>
                </c:pt>
                <c:pt idx="156">
                  <c:v>26.2</c:v>
                </c:pt>
                <c:pt idx="157">
                  <c:v>24.400000000000002</c:v>
                </c:pt>
                <c:pt idx="158">
                  <c:v>22.599999999999994</c:v>
                </c:pt>
                <c:pt idx="159">
                  <c:v>20.8</c:v>
                </c:pt>
                <c:pt idx="160">
                  <c:v>19</c:v>
                </c:pt>
                <c:pt idx="161">
                  <c:v>19</c:v>
                </c:pt>
                <c:pt idx="162">
                  <c:v>19</c:v>
                </c:pt>
                <c:pt idx="163">
                  <c:v>19</c:v>
                </c:pt>
                <c:pt idx="164">
                  <c:v>19</c:v>
                </c:pt>
                <c:pt idx="165">
                  <c:v>19</c:v>
                </c:pt>
                <c:pt idx="166">
                  <c:v>19</c:v>
                </c:pt>
                <c:pt idx="167">
                  <c:v>19</c:v>
                </c:pt>
                <c:pt idx="168">
                  <c:v>19</c:v>
                </c:pt>
                <c:pt idx="169">
                  <c:v>19</c:v>
                </c:pt>
                <c:pt idx="170">
                  <c:v>19</c:v>
                </c:pt>
                <c:pt idx="171">
                  <c:v>18.8</c:v>
                </c:pt>
                <c:pt idx="172">
                  <c:v>18.599999999999998</c:v>
                </c:pt>
                <c:pt idx="173">
                  <c:v>18.400000000000002</c:v>
                </c:pt>
                <c:pt idx="174">
                  <c:v>18.2</c:v>
                </c:pt>
                <c:pt idx="175">
                  <c:v>18</c:v>
                </c:pt>
                <c:pt idx="176">
                  <c:v>17.8</c:v>
                </c:pt>
                <c:pt idx="177">
                  <c:v>17.599999999999998</c:v>
                </c:pt>
                <c:pt idx="178">
                  <c:v>17.400000000000002</c:v>
                </c:pt>
                <c:pt idx="179">
                  <c:v>17.2</c:v>
                </c:pt>
                <c:pt idx="180">
                  <c:v>17</c:v>
                </c:pt>
                <c:pt idx="181">
                  <c:v>16.166666666666668</c:v>
                </c:pt>
                <c:pt idx="182">
                  <c:v>15.33333333333333</c:v>
                </c:pt>
                <c:pt idx="183">
                  <c:v>14.500000000000002</c:v>
                </c:pt>
                <c:pt idx="184">
                  <c:v>13.666666666666666</c:v>
                </c:pt>
                <c:pt idx="185">
                  <c:v>12.833333333333334</c:v>
                </c:pt>
                <c:pt idx="186">
                  <c:v>12</c:v>
                </c:pt>
                <c:pt idx="187">
                  <c:v>11.166666666666666</c:v>
                </c:pt>
                <c:pt idx="188">
                  <c:v>10.333333333333334</c:v>
                </c:pt>
                <c:pt idx="189">
                  <c:v>9.5000000000000018</c:v>
                </c:pt>
                <c:pt idx="190">
                  <c:v>8.6666666666666661</c:v>
                </c:pt>
                <c:pt idx="191">
                  <c:v>8.4</c:v>
                </c:pt>
                <c:pt idx="192">
                  <c:v>8.1333333333333329</c:v>
                </c:pt>
                <c:pt idx="193">
                  <c:v>7.8666666666666671</c:v>
                </c:pt>
                <c:pt idx="194">
                  <c:v>7.6000000000000005</c:v>
                </c:pt>
                <c:pt idx="195">
                  <c:v>7.333333333333333</c:v>
                </c:pt>
                <c:pt idx="196">
                  <c:v>7.0666666666666629</c:v>
                </c:pt>
                <c:pt idx="197">
                  <c:v>6.8</c:v>
                </c:pt>
                <c:pt idx="198">
                  <c:v>6.5333333333333306</c:v>
                </c:pt>
                <c:pt idx="199">
                  <c:v>6.2666666666666666</c:v>
                </c:pt>
                <c:pt idx="200">
                  <c:v>6</c:v>
                </c:pt>
                <c:pt idx="201">
                  <c:v>7.3</c:v>
                </c:pt>
                <c:pt idx="202">
                  <c:v>8.6</c:v>
                </c:pt>
                <c:pt idx="203">
                  <c:v>9.9</c:v>
                </c:pt>
                <c:pt idx="204">
                  <c:v>11.200000000000001</c:v>
                </c:pt>
                <c:pt idx="205">
                  <c:v>12.5</c:v>
                </c:pt>
                <c:pt idx="206">
                  <c:v>13.799999999999999</c:v>
                </c:pt>
                <c:pt idx="207">
                  <c:v>15.1</c:v>
                </c:pt>
                <c:pt idx="208">
                  <c:v>16.400000000000002</c:v>
                </c:pt>
                <c:pt idx="209">
                  <c:v>17.7</c:v>
                </c:pt>
                <c:pt idx="210">
                  <c:v>19</c:v>
                </c:pt>
                <c:pt idx="211">
                  <c:v>19</c:v>
                </c:pt>
                <c:pt idx="212">
                  <c:v>19</c:v>
                </c:pt>
                <c:pt idx="213">
                  <c:v>19</c:v>
                </c:pt>
                <c:pt idx="214">
                  <c:v>19</c:v>
                </c:pt>
                <c:pt idx="215">
                  <c:v>19</c:v>
                </c:pt>
                <c:pt idx="216">
                  <c:v>19</c:v>
                </c:pt>
                <c:pt idx="217">
                  <c:v>19</c:v>
                </c:pt>
                <c:pt idx="218">
                  <c:v>19</c:v>
                </c:pt>
                <c:pt idx="219">
                  <c:v>19</c:v>
                </c:pt>
                <c:pt idx="220">
                  <c:v>19</c:v>
                </c:pt>
                <c:pt idx="221">
                  <c:v>17.100000000000001</c:v>
                </c:pt>
                <c:pt idx="222">
                  <c:v>15.200000000000001</c:v>
                </c:pt>
                <c:pt idx="223">
                  <c:v>13.299999999999999</c:v>
                </c:pt>
                <c:pt idx="224">
                  <c:v>11.4</c:v>
                </c:pt>
                <c:pt idx="225">
                  <c:v>9.5</c:v>
                </c:pt>
                <c:pt idx="226">
                  <c:v>7.599999999999997</c:v>
                </c:pt>
                <c:pt idx="227">
                  <c:v>5.6999999999999673</c:v>
                </c:pt>
                <c:pt idx="228">
                  <c:v>3.7999999999999967</c:v>
                </c:pt>
                <c:pt idx="229">
                  <c:v>1.9000000000000001</c:v>
                </c:pt>
                <c:pt idx="230">
                  <c:v>0</c:v>
                </c:pt>
                <c:pt idx="231">
                  <c:v>0.13333333333333333</c:v>
                </c:pt>
                <c:pt idx="232">
                  <c:v>0.26666666666666666</c:v>
                </c:pt>
                <c:pt idx="233">
                  <c:v>0.39999999999999997</c:v>
                </c:pt>
                <c:pt idx="234">
                  <c:v>0.53333333333333333</c:v>
                </c:pt>
                <c:pt idx="235">
                  <c:v>0.66666666666666663</c:v>
                </c:pt>
                <c:pt idx="236">
                  <c:v>0.79999999999999993</c:v>
                </c:pt>
                <c:pt idx="237">
                  <c:v>0.93333333333333324</c:v>
                </c:pt>
                <c:pt idx="238">
                  <c:v>1.0666666666666667</c:v>
                </c:pt>
                <c:pt idx="239">
                  <c:v>1.2</c:v>
                </c:pt>
                <c:pt idx="240">
                  <c:v>1.3333333333333333</c:v>
                </c:pt>
                <c:pt idx="241">
                  <c:v>1.2</c:v>
                </c:pt>
                <c:pt idx="242">
                  <c:v>1.0666666666666667</c:v>
                </c:pt>
                <c:pt idx="243">
                  <c:v>0.93333333333333324</c:v>
                </c:pt>
                <c:pt idx="244">
                  <c:v>0.79999999999999993</c:v>
                </c:pt>
                <c:pt idx="245">
                  <c:v>0.66666666666666663</c:v>
                </c:pt>
                <c:pt idx="246">
                  <c:v>0.53333333333333</c:v>
                </c:pt>
                <c:pt idx="247">
                  <c:v>0.39999999999999664</c:v>
                </c:pt>
                <c:pt idx="248">
                  <c:v>0.26666666666666633</c:v>
                </c:pt>
                <c:pt idx="249">
                  <c:v>0.133333333333333</c:v>
                </c:pt>
                <c:pt idx="250">
                  <c:v>0</c:v>
                </c:pt>
                <c:pt idx="251">
                  <c:v>3.7999999999999994</c:v>
                </c:pt>
                <c:pt idx="252">
                  <c:v>7.5999999999999988</c:v>
                </c:pt>
                <c:pt idx="253">
                  <c:v>11.399999999999935</c:v>
                </c:pt>
                <c:pt idx="254">
                  <c:v>15.199999999999998</c:v>
                </c:pt>
                <c:pt idx="255">
                  <c:v>19</c:v>
                </c:pt>
                <c:pt idx="256">
                  <c:v>22.799999999999937</c:v>
                </c:pt>
                <c:pt idx="257">
                  <c:v>26.599999999999966</c:v>
                </c:pt>
                <c:pt idx="258">
                  <c:v>30.399999999999995</c:v>
                </c:pt>
                <c:pt idx="259">
                  <c:v>34.199999999999967</c:v>
                </c:pt>
                <c:pt idx="260">
                  <c:v>38</c:v>
                </c:pt>
                <c:pt idx="261">
                  <c:v>38.300000000000004</c:v>
                </c:pt>
                <c:pt idx="262">
                  <c:v>38.6</c:v>
                </c:pt>
                <c:pt idx="263">
                  <c:v>38.9</c:v>
                </c:pt>
                <c:pt idx="264">
                  <c:v>39.199999999999996</c:v>
                </c:pt>
                <c:pt idx="265">
                  <c:v>39.5</c:v>
                </c:pt>
                <c:pt idx="266">
                  <c:v>39.800000000000004</c:v>
                </c:pt>
                <c:pt idx="267">
                  <c:v>40.1</c:v>
                </c:pt>
                <c:pt idx="268">
                  <c:v>40.4</c:v>
                </c:pt>
                <c:pt idx="269">
                  <c:v>40.699999999999996</c:v>
                </c:pt>
                <c:pt idx="270">
                  <c:v>41</c:v>
                </c:pt>
                <c:pt idx="271">
                  <c:v>37.200000000000003</c:v>
                </c:pt>
                <c:pt idx="272">
                  <c:v>33.4</c:v>
                </c:pt>
                <c:pt idx="273">
                  <c:v>29.600000000000005</c:v>
                </c:pt>
                <c:pt idx="274">
                  <c:v>25.8</c:v>
                </c:pt>
                <c:pt idx="275">
                  <c:v>22</c:v>
                </c:pt>
                <c:pt idx="276">
                  <c:v>18.2</c:v>
                </c:pt>
                <c:pt idx="277">
                  <c:v>14.399999999999968</c:v>
                </c:pt>
                <c:pt idx="278">
                  <c:v>10.6</c:v>
                </c:pt>
                <c:pt idx="279">
                  <c:v>6.8</c:v>
                </c:pt>
                <c:pt idx="280">
                  <c:v>3</c:v>
                </c:pt>
                <c:pt idx="281">
                  <c:v>5.8</c:v>
                </c:pt>
                <c:pt idx="282">
                  <c:v>8.6</c:v>
                </c:pt>
                <c:pt idx="283">
                  <c:v>11.4</c:v>
                </c:pt>
                <c:pt idx="284">
                  <c:v>14.200000000000001</c:v>
                </c:pt>
                <c:pt idx="285">
                  <c:v>17</c:v>
                </c:pt>
                <c:pt idx="286">
                  <c:v>19.8</c:v>
                </c:pt>
                <c:pt idx="287">
                  <c:v>22.599999999999998</c:v>
                </c:pt>
                <c:pt idx="288">
                  <c:v>25.400000000000002</c:v>
                </c:pt>
                <c:pt idx="289">
                  <c:v>28.2</c:v>
                </c:pt>
                <c:pt idx="290">
                  <c:v>31</c:v>
                </c:pt>
                <c:pt idx="291">
                  <c:v>31.933333333333334</c:v>
                </c:pt>
                <c:pt idx="292">
                  <c:v>32.866666666666667</c:v>
                </c:pt>
                <c:pt idx="293">
                  <c:v>33.799999999999997</c:v>
                </c:pt>
                <c:pt idx="294">
                  <c:v>34.733333333333334</c:v>
                </c:pt>
                <c:pt idx="295">
                  <c:v>35.666666666666664</c:v>
                </c:pt>
                <c:pt idx="296">
                  <c:v>36.599999999999966</c:v>
                </c:pt>
                <c:pt idx="297">
                  <c:v>37.533333333333296</c:v>
                </c:pt>
                <c:pt idx="298">
                  <c:v>38.466666666666669</c:v>
                </c:pt>
                <c:pt idx="299">
                  <c:v>39.4</c:v>
                </c:pt>
                <c:pt idx="300">
                  <c:v>40.333333333333336</c:v>
                </c:pt>
                <c:pt idx="301">
                  <c:v>39.733333333333327</c:v>
                </c:pt>
                <c:pt idx="302">
                  <c:v>39.133333333333333</c:v>
                </c:pt>
                <c:pt idx="303">
                  <c:v>38.533333333333339</c:v>
                </c:pt>
                <c:pt idx="304">
                  <c:v>37.933333333333337</c:v>
                </c:pt>
                <c:pt idx="305">
                  <c:v>37.333333333333336</c:v>
                </c:pt>
                <c:pt idx="306">
                  <c:v>36.733333333333327</c:v>
                </c:pt>
                <c:pt idx="307">
                  <c:v>36.133333333333333</c:v>
                </c:pt>
                <c:pt idx="308">
                  <c:v>35.533333333333339</c:v>
                </c:pt>
                <c:pt idx="309">
                  <c:v>34.933333333333302</c:v>
                </c:pt>
                <c:pt idx="310">
                  <c:v>34.333333333333336</c:v>
                </c:pt>
                <c:pt idx="311">
                  <c:v>30.900000000000002</c:v>
                </c:pt>
                <c:pt idx="312">
                  <c:v>27.466666666666669</c:v>
                </c:pt>
                <c:pt idx="313">
                  <c:v>24.033333333333331</c:v>
                </c:pt>
                <c:pt idx="314">
                  <c:v>20.599999999999998</c:v>
                </c:pt>
                <c:pt idx="315">
                  <c:v>17.166666666666668</c:v>
                </c:pt>
                <c:pt idx="316">
                  <c:v>13.733333333333297</c:v>
                </c:pt>
                <c:pt idx="317">
                  <c:v>10.299999999999999</c:v>
                </c:pt>
                <c:pt idx="318">
                  <c:v>6.8666666666666289</c:v>
                </c:pt>
                <c:pt idx="319">
                  <c:v>3.43333333333333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5-4A2C-4185-ACBE-9879ADD2681E}"/>
            </c:ext>
          </c:extLst>
        </c:ser>
        <c:ser>
          <c:idx val="6"/>
          <c:order val="6"/>
          <c:tx>
            <c:strRef>
              <c:f>Φύλλο1!$J$355</c:f>
              <c:strCache>
                <c:ptCount val="1"/>
                <c:pt idx="0">
                  <c:v>S8</c:v>
                </c:pt>
              </c:strCache>
            </c:strRef>
          </c:tx>
          <c:spPr>
            <a:ln w="19050" cap="rnd">
              <a:solidFill>
                <a:schemeClr val="accent1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C$356:$C$706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J$356:$J$706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</c:v>
                </c:pt>
                <c:pt idx="182">
                  <c:v>0</c:v>
                </c:pt>
                <c:pt idx="183">
                  <c:v>0</c:v>
                </c:pt>
                <c:pt idx="184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4A2C-4185-ACBE-9879ADD2681E}"/>
            </c:ext>
          </c:extLst>
        </c:ser>
        <c:ser>
          <c:idx val="7"/>
          <c:order val="7"/>
          <c:tx>
            <c:strRef>
              <c:f>Φύλλο1!$K$355</c:f>
              <c:strCache>
                <c:ptCount val="1"/>
                <c:pt idx="0">
                  <c:v>S9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C$356:$C$706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K$356:$K$706</c:f>
              <c:numCache>
                <c:formatCode>General</c:formatCode>
                <c:ptCount val="351"/>
                <c:pt idx="0">
                  <c:v>6</c:v>
                </c:pt>
                <c:pt idx="1">
                  <c:v>5.6999999999999993</c:v>
                </c:pt>
                <c:pt idx="2">
                  <c:v>5.3999999999999995</c:v>
                </c:pt>
                <c:pt idx="3">
                  <c:v>5.1000000000000005</c:v>
                </c:pt>
                <c:pt idx="4">
                  <c:v>4.8</c:v>
                </c:pt>
                <c:pt idx="5">
                  <c:v>4.5</c:v>
                </c:pt>
                <c:pt idx="6">
                  <c:v>4.1999999999999966</c:v>
                </c:pt>
                <c:pt idx="7">
                  <c:v>3.9</c:v>
                </c:pt>
                <c:pt idx="8">
                  <c:v>3.5999999999999965</c:v>
                </c:pt>
                <c:pt idx="9">
                  <c:v>3.3000000000000003</c:v>
                </c:pt>
                <c:pt idx="10">
                  <c:v>3</c:v>
                </c:pt>
                <c:pt idx="11">
                  <c:v>3</c:v>
                </c:pt>
                <c:pt idx="12">
                  <c:v>3</c:v>
                </c:pt>
                <c:pt idx="13">
                  <c:v>3</c:v>
                </c:pt>
                <c:pt idx="14">
                  <c:v>3</c:v>
                </c:pt>
                <c:pt idx="15">
                  <c:v>3</c:v>
                </c:pt>
                <c:pt idx="16">
                  <c:v>3</c:v>
                </c:pt>
                <c:pt idx="17">
                  <c:v>3</c:v>
                </c:pt>
                <c:pt idx="18">
                  <c:v>3</c:v>
                </c:pt>
                <c:pt idx="19">
                  <c:v>3</c:v>
                </c:pt>
                <c:pt idx="20">
                  <c:v>3</c:v>
                </c:pt>
                <c:pt idx="21">
                  <c:v>4.6000000000000005</c:v>
                </c:pt>
                <c:pt idx="22">
                  <c:v>6.2</c:v>
                </c:pt>
                <c:pt idx="23">
                  <c:v>7.8</c:v>
                </c:pt>
                <c:pt idx="24">
                  <c:v>9.4</c:v>
                </c:pt>
                <c:pt idx="25">
                  <c:v>11</c:v>
                </c:pt>
                <c:pt idx="26">
                  <c:v>12.6</c:v>
                </c:pt>
                <c:pt idx="27">
                  <c:v>14.200000000000001</c:v>
                </c:pt>
                <c:pt idx="28">
                  <c:v>15.799999999999999</c:v>
                </c:pt>
                <c:pt idx="29">
                  <c:v>17.399999999999967</c:v>
                </c:pt>
                <c:pt idx="30">
                  <c:v>19</c:v>
                </c:pt>
                <c:pt idx="31">
                  <c:v>19.3</c:v>
                </c:pt>
                <c:pt idx="32">
                  <c:v>19.599999999999998</c:v>
                </c:pt>
                <c:pt idx="33">
                  <c:v>19.900000000000002</c:v>
                </c:pt>
                <c:pt idx="34">
                  <c:v>20.2</c:v>
                </c:pt>
                <c:pt idx="35">
                  <c:v>20.5</c:v>
                </c:pt>
                <c:pt idx="36">
                  <c:v>20.8</c:v>
                </c:pt>
                <c:pt idx="37">
                  <c:v>21.099999999999998</c:v>
                </c:pt>
                <c:pt idx="38">
                  <c:v>21.400000000000002</c:v>
                </c:pt>
                <c:pt idx="39">
                  <c:v>21.7</c:v>
                </c:pt>
                <c:pt idx="40">
                  <c:v>22</c:v>
                </c:pt>
                <c:pt idx="41">
                  <c:v>20.099999999999998</c:v>
                </c:pt>
                <c:pt idx="42">
                  <c:v>18.2</c:v>
                </c:pt>
                <c:pt idx="43">
                  <c:v>16.3</c:v>
                </c:pt>
                <c:pt idx="44">
                  <c:v>14.4</c:v>
                </c:pt>
                <c:pt idx="45">
                  <c:v>12.5</c:v>
                </c:pt>
                <c:pt idx="46">
                  <c:v>10.6</c:v>
                </c:pt>
                <c:pt idx="47">
                  <c:v>8.7000000000000011</c:v>
                </c:pt>
                <c:pt idx="48">
                  <c:v>6.8</c:v>
                </c:pt>
                <c:pt idx="49">
                  <c:v>4.8999999999999995</c:v>
                </c:pt>
                <c:pt idx="50">
                  <c:v>3</c:v>
                </c:pt>
                <c:pt idx="51">
                  <c:v>3</c:v>
                </c:pt>
                <c:pt idx="52">
                  <c:v>3</c:v>
                </c:pt>
                <c:pt idx="53">
                  <c:v>3</c:v>
                </c:pt>
                <c:pt idx="54">
                  <c:v>3</c:v>
                </c:pt>
                <c:pt idx="55">
                  <c:v>3</c:v>
                </c:pt>
                <c:pt idx="56">
                  <c:v>3</c:v>
                </c:pt>
                <c:pt idx="57">
                  <c:v>3</c:v>
                </c:pt>
                <c:pt idx="58">
                  <c:v>3</c:v>
                </c:pt>
                <c:pt idx="59">
                  <c:v>3</c:v>
                </c:pt>
                <c:pt idx="60">
                  <c:v>3</c:v>
                </c:pt>
                <c:pt idx="61">
                  <c:v>2.6999999999999997</c:v>
                </c:pt>
                <c:pt idx="62">
                  <c:v>2.4</c:v>
                </c:pt>
                <c:pt idx="63">
                  <c:v>2.1</c:v>
                </c:pt>
                <c:pt idx="64">
                  <c:v>1.8</c:v>
                </c:pt>
                <c:pt idx="65">
                  <c:v>1.5</c:v>
                </c:pt>
                <c:pt idx="66">
                  <c:v>1.1999999999999966</c:v>
                </c:pt>
                <c:pt idx="67">
                  <c:v>0.9</c:v>
                </c:pt>
                <c:pt idx="68">
                  <c:v>0.59999999999999665</c:v>
                </c:pt>
                <c:pt idx="69">
                  <c:v>0.3</c:v>
                </c:pt>
                <c:pt idx="70">
                  <c:v>0</c:v>
                </c:pt>
                <c:pt idx="71">
                  <c:v>1.9000000000000001</c:v>
                </c:pt>
                <c:pt idx="72">
                  <c:v>3.8000000000000003</c:v>
                </c:pt>
                <c:pt idx="73">
                  <c:v>5.7</c:v>
                </c:pt>
                <c:pt idx="74">
                  <c:v>7.6000000000000005</c:v>
                </c:pt>
                <c:pt idx="75">
                  <c:v>9.5</c:v>
                </c:pt>
                <c:pt idx="76">
                  <c:v>11.4</c:v>
                </c:pt>
                <c:pt idx="77">
                  <c:v>13.299999999999999</c:v>
                </c:pt>
                <c:pt idx="78">
                  <c:v>15.200000000000001</c:v>
                </c:pt>
                <c:pt idx="79">
                  <c:v>17.099999999999998</c:v>
                </c:pt>
                <c:pt idx="80">
                  <c:v>19</c:v>
                </c:pt>
                <c:pt idx="81">
                  <c:v>17.399999999999999</c:v>
                </c:pt>
                <c:pt idx="82">
                  <c:v>15.799999999999999</c:v>
                </c:pt>
                <c:pt idx="83">
                  <c:v>14.200000000000001</c:v>
                </c:pt>
                <c:pt idx="84">
                  <c:v>12.600000000000001</c:v>
                </c:pt>
                <c:pt idx="85">
                  <c:v>11</c:v>
                </c:pt>
                <c:pt idx="86">
                  <c:v>9.3999999999999684</c:v>
                </c:pt>
                <c:pt idx="87">
                  <c:v>7.8000000000000007</c:v>
                </c:pt>
                <c:pt idx="88">
                  <c:v>6.1999999999999673</c:v>
                </c:pt>
                <c:pt idx="89">
                  <c:v>4.599999999999997</c:v>
                </c:pt>
                <c:pt idx="90">
                  <c:v>3</c:v>
                </c:pt>
                <c:pt idx="91">
                  <c:v>3.6999999999999997</c:v>
                </c:pt>
                <c:pt idx="92">
                  <c:v>4.3999999999999995</c:v>
                </c:pt>
                <c:pt idx="93">
                  <c:v>5.1000000000000005</c:v>
                </c:pt>
                <c:pt idx="94">
                  <c:v>5.8</c:v>
                </c:pt>
                <c:pt idx="95">
                  <c:v>6.5</c:v>
                </c:pt>
                <c:pt idx="96">
                  <c:v>7.2</c:v>
                </c:pt>
                <c:pt idx="97">
                  <c:v>7.8999999999999995</c:v>
                </c:pt>
                <c:pt idx="98">
                  <c:v>8.6</c:v>
                </c:pt>
                <c:pt idx="99">
                  <c:v>9.2999999999999989</c:v>
                </c:pt>
                <c:pt idx="100">
                  <c:v>10</c:v>
                </c:pt>
                <c:pt idx="101">
                  <c:v>9</c:v>
                </c:pt>
                <c:pt idx="102">
                  <c:v>8</c:v>
                </c:pt>
                <c:pt idx="103">
                  <c:v>7</c:v>
                </c:pt>
                <c:pt idx="104">
                  <c:v>6</c:v>
                </c:pt>
                <c:pt idx="105">
                  <c:v>5</c:v>
                </c:pt>
                <c:pt idx="106">
                  <c:v>4</c:v>
                </c:pt>
                <c:pt idx="107">
                  <c:v>3</c:v>
                </c:pt>
                <c:pt idx="108">
                  <c:v>2</c:v>
                </c:pt>
                <c:pt idx="109">
                  <c:v>1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1</c:v>
                </c:pt>
                <c:pt idx="132">
                  <c:v>2</c:v>
                </c:pt>
                <c:pt idx="133">
                  <c:v>3</c:v>
                </c:pt>
                <c:pt idx="134">
                  <c:v>4</c:v>
                </c:pt>
                <c:pt idx="135">
                  <c:v>5</c:v>
                </c:pt>
                <c:pt idx="136">
                  <c:v>6</c:v>
                </c:pt>
                <c:pt idx="137">
                  <c:v>7</c:v>
                </c:pt>
                <c:pt idx="138">
                  <c:v>8</c:v>
                </c:pt>
                <c:pt idx="139">
                  <c:v>9</c:v>
                </c:pt>
                <c:pt idx="140">
                  <c:v>10</c:v>
                </c:pt>
                <c:pt idx="141">
                  <c:v>13.299999999999999</c:v>
                </c:pt>
                <c:pt idx="142">
                  <c:v>16.599999999999998</c:v>
                </c:pt>
                <c:pt idx="143">
                  <c:v>19.900000000000002</c:v>
                </c:pt>
                <c:pt idx="144">
                  <c:v>23.2</c:v>
                </c:pt>
                <c:pt idx="145">
                  <c:v>26.5</c:v>
                </c:pt>
                <c:pt idx="146">
                  <c:v>29.8</c:v>
                </c:pt>
                <c:pt idx="147">
                  <c:v>33.1</c:v>
                </c:pt>
                <c:pt idx="148">
                  <c:v>36.4</c:v>
                </c:pt>
                <c:pt idx="149">
                  <c:v>39.699999999999996</c:v>
                </c:pt>
                <c:pt idx="150">
                  <c:v>43</c:v>
                </c:pt>
                <c:pt idx="151">
                  <c:v>40</c:v>
                </c:pt>
                <c:pt idx="152">
                  <c:v>37</c:v>
                </c:pt>
                <c:pt idx="153">
                  <c:v>34</c:v>
                </c:pt>
                <c:pt idx="154">
                  <c:v>31</c:v>
                </c:pt>
                <c:pt idx="155">
                  <c:v>28</c:v>
                </c:pt>
                <c:pt idx="156">
                  <c:v>24.999999999999968</c:v>
                </c:pt>
                <c:pt idx="157">
                  <c:v>22</c:v>
                </c:pt>
                <c:pt idx="158">
                  <c:v>19</c:v>
                </c:pt>
                <c:pt idx="159">
                  <c:v>15.999999999999966</c:v>
                </c:pt>
                <c:pt idx="160">
                  <c:v>13</c:v>
                </c:pt>
                <c:pt idx="161">
                  <c:v>14.4</c:v>
                </c:pt>
                <c:pt idx="162">
                  <c:v>15.799999999999999</c:v>
                </c:pt>
                <c:pt idx="163">
                  <c:v>17.2</c:v>
                </c:pt>
                <c:pt idx="164">
                  <c:v>18.599999999999998</c:v>
                </c:pt>
                <c:pt idx="165">
                  <c:v>20</c:v>
                </c:pt>
                <c:pt idx="166">
                  <c:v>21.400000000000002</c:v>
                </c:pt>
                <c:pt idx="167">
                  <c:v>22.8</c:v>
                </c:pt>
                <c:pt idx="168">
                  <c:v>24.2</c:v>
                </c:pt>
                <c:pt idx="169">
                  <c:v>25.599999999999998</c:v>
                </c:pt>
                <c:pt idx="170">
                  <c:v>27</c:v>
                </c:pt>
                <c:pt idx="171">
                  <c:v>30</c:v>
                </c:pt>
                <c:pt idx="172">
                  <c:v>33</c:v>
                </c:pt>
                <c:pt idx="173">
                  <c:v>36</c:v>
                </c:pt>
                <c:pt idx="174">
                  <c:v>39</c:v>
                </c:pt>
                <c:pt idx="175">
                  <c:v>42</c:v>
                </c:pt>
                <c:pt idx="176">
                  <c:v>45</c:v>
                </c:pt>
                <c:pt idx="177">
                  <c:v>47.999999999999964</c:v>
                </c:pt>
                <c:pt idx="178">
                  <c:v>51</c:v>
                </c:pt>
                <c:pt idx="179">
                  <c:v>53.999999999999964</c:v>
                </c:pt>
                <c:pt idx="180">
                  <c:v>57</c:v>
                </c:pt>
                <c:pt idx="181">
                  <c:v>54.9</c:v>
                </c:pt>
                <c:pt idx="182">
                  <c:v>52.800000000000004</c:v>
                </c:pt>
                <c:pt idx="183">
                  <c:v>50.699999999999996</c:v>
                </c:pt>
                <c:pt idx="184">
                  <c:v>48.6</c:v>
                </c:pt>
                <c:pt idx="185">
                  <c:v>46.5</c:v>
                </c:pt>
                <c:pt idx="186">
                  <c:v>44.39999999999997</c:v>
                </c:pt>
                <c:pt idx="187">
                  <c:v>42.299999999999962</c:v>
                </c:pt>
                <c:pt idx="188">
                  <c:v>40.199999999999996</c:v>
                </c:pt>
                <c:pt idx="189">
                  <c:v>38.099999999999966</c:v>
                </c:pt>
                <c:pt idx="190">
                  <c:v>36</c:v>
                </c:pt>
                <c:pt idx="191">
                  <c:v>33.800000000000004</c:v>
                </c:pt>
                <c:pt idx="192">
                  <c:v>31.599999999999998</c:v>
                </c:pt>
                <c:pt idx="193">
                  <c:v>29.400000000000002</c:v>
                </c:pt>
                <c:pt idx="194">
                  <c:v>27.2</c:v>
                </c:pt>
                <c:pt idx="195">
                  <c:v>25</c:v>
                </c:pt>
                <c:pt idx="196">
                  <c:v>22.8</c:v>
                </c:pt>
                <c:pt idx="197">
                  <c:v>20.599999999999998</c:v>
                </c:pt>
                <c:pt idx="198">
                  <c:v>18.400000000000002</c:v>
                </c:pt>
                <c:pt idx="199">
                  <c:v>16.199999999999964</c:v>
                </c:pt>
                <c:pt idx="200">
                  <c:v>14</c:v>
                </c:pt>
                <c:pt idx="201">
                  <c:v>18.7</c:v>
                </c:pt>
                <c:pt idx="202">
                  <c:v>23.400000000000002</c:v>
                </c:pt>
                <c:pt idx="203">
                  <c:v>28.099999999999966</c:v>
                </c:pt>
                <c:pt idx="204">
                  <c:v>32.800000000000004</c:v>
                </c:pt>
                <c:pt idx="205">
                  <c:v>37.5</c:v>
                </c:pt>
                <c:pt idx="206">
                  <c:v>42.199999999999967</c:v>
                </c:pt>
                <c:pt idx="207">
                  <c:v>46.89999999999997</c:v>
                </c:pt>
                <c:pt idx="208">
                  <c:v>51.6</c:v>
                </c:pt>
                <c:pt idx="209">
                  <c:v>56.299999999999976</c:v>
                </c:pt>
                <c:pt idx="210">
                  <c:v>61</c:v>
                </c:pt>
                <c:pt idx="211">
                  <c:v>58.6</c:v>
                </c:pt>
                <c:pt idx="212">
                  <c:v>56.199999999999996</c:v>
                </c:pt>
                <c:pt idx="213">
                  <c:v>53.800000000000004</c:v>
                </c:pt>
                <c:pt idx="214">
                  <c:v>51.4</c:v>
                </c:pt>
                <c:pt idx="215">
                  <c:v>49</c:v>
                </c:pt>
                <c:pt idx="216">
                  <c:v>46.599999999999966</c:v>
                </c:pt>
                <c:pt idx="217">
                  <c:v>44.199999999999967</c:v>
                </c:pt>
                <c:pt idx="218">
                  <c:v>41.800000000000004</c:v>
                </c:pt>
                <c:pt idx="219">
                  <c:v>39.39999999999997</c:v>
                </c:pt>
                <c:pt idx="220">
                  <c:v>37</c:v>
                </c:pt>
                <c:pt idx="221">
                  <c:v>37.6</c:v>
                </c:pt>
                <c:pt idx="222">
                  <c:v>38.199999999999996</c:v>
                </c:pt>
                <c:pt idx="223">
                  <c:v>38.800000000000004</c:v>
                </c:pt>
                <c:pt idx="224">
                  <c:v>39.4</c:v>
                </c:pt>
                <c:pt idx="225">
                  <c:v>40</c:v>
                </c:pt>
                <c:pt idx="226">
                  <c:v>40.6</c:v>
                </c:pt>
                <c:pt idx="227">
                  <c:v>41.199999999999996</c:v>
                </c:pt>
                <c:pt idx="228">
                  <c:v>41.79999999999999</c:v>
                </c:pt>
                <c:pt idx="229">
                  <c:v>42.4</c:v>
                </c:pt>
                <c:pt idx="230">
                  <c:v>43</c:v>
                </c:pt>
                <c:pt idx="231">
                  <c:v>41.1</c:v>
                </c:pt>
                <c:pt idx="232">
                  <c:v>39.200000000000003</c:v>
                </c:pt>
                <c:pt idx="233">
                  <c:v>37.299999999999997</c:v>
                </c:pt>
                <c:pt idx="234">
                  <c:v>35.4</c:v>
                </c:pt>
                <c:pt idx="235">
                  <c:v>33.5</c:v>
                </c:pt>
                <c:pt idx="236">
                  <c:v>31.599999999999998</c:v>
                </c:pt>
                <c:pt idx="237">
                  <c:v>29.700000000000003</c:v>
                </c:pt>
                <c:pt idx="238">
                  <c:v>27.799999999999997</c:v>
                </c:pt>
                <c:pt idx="239">
                  <c:v>25.900000000000002</c:v>
                </c:pt>
                <c:pt idx="240">
                  <c:v>24</c:v>
                </c:pt>
                <c:pt idx="241">
                  <c:v>23.8</c:v>
                </c:pt>
                <c:pt idx="242">
                  <c:v>23.599999999999998</c:v>
                </c:pt>
                <c:pt idx="243">
                  <c:v>23.400000000000002</c:v>
                </c:pt>
                <c:pt idx="244">
                  <c:v>23.200000000000003</c:v>
                </c:pt>
                <c:pt idx="245">
                  <c:v>23</c:v>
                </c:pt>
                <c:pt idx="246">
                  <c:v>22.799999999999965</c:v>
                </c:pt>
                <c:pt idx="247">
                  <c:v>22.599999999999966</c:v>
                </c:pt>
                <c:pt idx="248">
                  <c:v>22.399999999999967</c:v>
                </c:pt>
                <c:pt idx="249">
                  <c:v>22.199999999999971</c:v>
                </c:pt>
                <c:pt idx="250">
                  <c:v>22</c:v>
                </c:pt>
                <c:pt idx="251">
                  <c:v>22.3</c:v>
                </c:pt>
                <c:pt idx="252">
                  <c:v>22.599999999999998</c:v>
                </c:pt>
                <c:pt idx="253">
                  <c:v>22.900000000000002</c:v>
                </c:pt>
                <c:pt idx="254">
                  <c:v>23.2</c:v>
                </c:pt>
                <c:pt idx="255">
                  <c:v>23.5</c:v>
                </c:pt>
                <c:pt idx="256">
                  <c:v>23.8</c:v>
                </c:pt>
                <c:pt idx="257">
                  <c:v>24.099999999999998</c:v>
                </c:pt>
                <c:pt idx="258">
                  <c:v>24.400000000000002</c:v>
                </c:pt>
                <c:pt idx="259">
                  <c:v>24.7</c:v>
                </c:pt>
                <c:pt idx="260">
                  <c:v>25</c:v>
                </c:pt>
                <c:pt idx="261">
                  <c:v>23.7</c:v>
                </c:pt>
                <c:pt idx="262">
                  <c:v>22.400000000000002</c:v>
                </c:pt>
                <c:pt idx="263">
                  <c:v>21.099999999999998</c:v>
                </c:pt>
                <c:pt idx="264">
                  <c:v>19.8</c:v>
                </c:pt>
                <c:pt idx="265">
                  <c:v>18.5</c:v>
                </c:pt>
                <c:pt idx="266">
                  <c:v>17.2</c:v>
                </c:pt>
                <c:pt idx="267">
                  <c:v>15.9</c:v>
                </c:pt>
                <c:pt idx="268">
                  <c:v>14.6</c:v>
                </c:pt>
                <c:pt idx="269">
                  <c:v>13.300000000000002</c:v>
                </c:pt>
                <c:pt idx="270">
                  <c:v>12</c:v>
                </c:pt>
                <c:pt idx="271">
                  <c:v>12.200000000000001</c:v>
                </c:pt>
                <c:pt idx="272">
                  <c:v>12.4</c:v>
                </c:pt>
                <c:pt idx="273">
                  <c:v>12.6</c:v>
                </c:pt>
                <c:pt idx="274">
                  <c:v>12.799999999999999</c:v>
                </c:pt>
                <c:pt idx="275">
                  <c:v>13</c:v>
                </c:pt>
                <c:pt idx="276">
                  <c:v>13.19999999999996</c:v>
                </c:pt>
                <c:pt idx="277">
                  <c:v>13.399999999999968</c:v>
                </c:pt>
                <c:pt idx="278">
                  <c:v>13.599999999999993</c:v>
                </c:pt>
                <c:pt idx="279">
                  <c:v>13.799999999999999</c:v>
                </c:pt>
                <c:pt idx="280">
                  <c:v>14</c:v>
                </c:pt>
                <c:pt idx="281">
                  <c:v>15.299999999999999</c:v>
                </c:pt>
                <c:pt idx="282">
                  <c:v>16.599999999999998</c:v>
                </c:pt>
                <c:pt idx="283">
                  <c:v>17.900000000000002</c:v>
                </c:pt>
                <c:pt idx="284">
                  <c:v>19.2</c:v>
                </c:pt>
                <c:pt idx="285">
                  <c:v>20.5</c:v>
                </c:pt>
                <c:pt idx="286">
                  <c:v>21.8</c:v>
                </c:pt>
                <c:pt idx="287">
                  <c:v>23.099999999999998</c:v>
                </c:pt>
                <c:pt idx="288">
                  <c:v>24.400000000000002</c:v>
                </c:pt>
                <c:pt idx="289">
                  <c:v>25.7</c:v>
                </c:pt>
                <c:pt idx="290">
                  <c:v>27</c:v>
                </c:pt>
                <c:pt idx="291">
                  <c:v>25.900000000000002</c:v>
                </c:pt>
                <c:pt idx="292">
                  <c:v>24.8</c:v>
                </c:pt>
                <c:pt idx="293">
                  <c:v>23.7</c:v>
                </c:pt>
                <c:pt idx="294">
                  <c:v>22.599999999999998</c:v>
                </c:pt>
                <c:pt idx="295">
                  <c:v>21.5</c:v>
                </c:pt>
                <c:pt idx="296">
                  <c:v>20.400000000000002</c:v>
                </c:pt>
                <c:pt idx="297">
                  <c:v>19.3</c:v>
                </c:pt>
                <c:pt idx="298">
                  <c:v>18.2</c:v>
                </c:pt>
                <c:pt idx="299">
                  <c:v>17.099999999999998</c:v>
                </c:pt>
                <c:pt idx="300">
                  <c:v>16</c:v>
                </c:pt>
                <c:pt idx="301">
                  <c:v>15.299999999999999</c:v>
                </c:pt>
                <c:pt idx="302">
                  <c:v>14.600000000000001</c:v>
                </c:pt>
                <c:pt idx="303">
                  <c:v>13.899999999999999</c:v>
                </c:pt>
                <c:pt idx="304">
                  <c:v>13.200000000000001</c:v>
                </c:pt>
                <c:pt idx="305">
                  <c:v>12.5</c:v>
                </c:pt>
                <c:pt idx="306">
                  <c:v>11.800000000000002</c:v>
                </c:pt>
                <c:pt idx="307">
                  <c:v>11.1</c:v>
                </c:pt>
                <c:pt idx="308">
                  <c:v>10.4</c:v>
                </c:pt>
                <c:pt idx="309">
                  <c:v>9.7000000000000011</c:v>
                </c:pt>
                <c:pt idx="310">
                  <c:v>9</c:v>
                </c:pt>
                <c:pt idx="311">
                  <c:v>8.7000000000000011</c:v>
                </c:pt>
                <c:pt idx="312">
                  <c:v>8.4</c:v>
                </c:pt>
                <c:pt idx="313">
                  <c:v>8.1</c:v>
                </c:pt>
                <c:pt idx="314">
                  <c:v>7.8</c:v>
                </c:pt>
                <c:pt idx="315">
                  <c:v>7.5</c:v>
                </c:pt>
                <c:pt idx="316">
                  <c:v>7.1999999999999966</c:v>
                </c:pt>
                <c:pt idx="317">
                  <c:v>6.8999999999999995</c:v>
                </c:pt>
                <c:pt idx="318">
                  <c:v>6.599999999999997</c:v>
                </c:pt>
                <c:pt idx="319">
                  <c:v>6.3</c:v>
                </c:pt>
                <c:pt idx="320">
                  <c:v>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7-4A2C-4185-ACBE-9879ADD2681E}"/>
            </c:ext>
          </c:extLst>
        </c:ser>
        <c:ser>
          <c:idx val="8"/>
          <c:order val="8"/>
          <c:tx>
            <c:strRef>
              <c:f>Φύλλο1!$L$355</c:f>
              <c:strCache>
                <c:ptCount val="1"/>
                <c:pt idx="0">
                  <c:v>S11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C$356:$C$706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L$356:$L$706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0.4</c:v>
                </c:pt>
                <c:pt idx="12">
                  <c:v>10.799999999999999</c:v>
                </c:pt>
                <c:pt idx="13">
                  <c:v>11.200000000000001</c:v>
                </c:pt>
                <c:pt idx="14">
                  <c:v>11.6</c:v>
                </c:pt>
                <c:pt idx="15">
                  <c:v>12</c:v>
                </c:pt>
                <c:pt idx="16">
                  <c:v>12.4</c:v>
                </c:pt>
                <c:pt idx="17">
                  <c:v>12.799999999999999</c:v>
                </c:pt>
                <c:pt idx="18">
                  <c:v>13.200000000000001</c:v>
                </c:pt>
                <c:pt idx="19">
                  <c:v>13.599999999999966</c:v>
                </c:pt>
                <c:pt idx="20">
                  <c:v>14</c:v>
                </c:pt>
                <c:pt idx="21">
                  <c:v>12.6</c:v>
                </c:pt>
                <c:pt idx="22">
                  <c:v>11.200000000000001</c:v>
                </c:pt>
                <c:pt idx="23">
                  <c:v>9.7999999999999989</c:v>
                </c:pt>
                <c:pt idx="24">
                  <c:v>8.4</c:v>
                </c:pt>
                <c:pt idx="25">
                  <c:v>7</c:v>
                </c:pt>
                <c:pt idx="26">
                  <c:v>5.5999999999999934</c:v>
                </c:pt>
                <c:pt idx="27">
                  <c:v>4.1999999999999931</c:v>
                </c:pt>
                <c:pt idx="28">
                  <c:v>2.7999999999999936</c:v>
                </c:pt>
                <c:pt idx="29">
                  <c:v>1.3999999999999932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3.4</c:v>
                </c:pt>
                <c:pt idx="42">
                  <c:v>6.8</c:v>
                </c:pt>
                <c:pt idx="43">
                  <c:v>10.199999999999966</c:v>
                </c:pt>
                <c:pt idx="44">
                  <c:v>13.6</c:v>
                </c:pt>
                <c:pt idx="45">
                  <c:v>17</c:v>
                </c:pt>
                <c:pt idx="46">
                  <c:v>20.399999999999967</c:v>
                </c:pt>
                <c:pt idx="47">
                  <c:v>23.799999999999969</c:v>
                </c:pt>
                <c:pt idx="48">
                  <c:v>27.2</c:v>
                </c:pt>
                <c:pt idx="49">
                  <c:v>30.599999999999998</c:v>
                </c:pt>
                <c:pt idx="50">
                  <c:v>34</c:v>
                </c:pt>
                <c:pt idx="51">
                  <c:v>34.300000000000004</c:v>
                </c:pt>
                <c:pt idx="52">
                  <c:v>34.6</c:v>
                </c:pt>
                <c:pt idx="53">
                  <c:v>34.9</c:v>
                </c:pt>
                <c:pt idx="54">
                  <c:v>35.199999999999996</c:v>
                </c:pt>
                <c:pt idx="55">
                  <c:v>35.5</c:v>
                </c:pt>
                <c:pt idx="56">
                  <c:v>35.800000000000004</c:v>
                </c:pt>
                <c:pt idx="57">
                  <c:v>36.1</c:v>
                </c:pt>
                <c:pt idx="58">
                  <c:v>36.4</c:v>
                </c:pt>
                <c:pt idx="59">
                  <c:v>36.699999999999996</c:v>
                </c:pt>
                <c:pt idx="60">
                  <c:v>37</c:v>
                </c:pt>
                <c:pt idx="61">
                  <c:v>33.6</c:v>
                </c:pt>
                <c:pt idx="62">
                  <c:v>30.2</c:v>
                </c:pt>
                <c:pt idx="63">
                  <c:v>26.8</c:v>
                </c:pt>
                <c:pt idx="64">
                  <c:v>23.399999999999995</c:v>
                </c:pt>
                <c:pt idx="65">
                  <c:v>20</c:v>
                </c:pt>
                <c:pt idx="66">
                  <c:v>16.599999999999998</c:v>
                </c:pt>
                <c:pt idx="67">
                  <c:v>13.199999999999998</c:v>
                </c:pt>
                <c:pt idx="68">
                  <c:v>9.7999999999999989</c:v>
                </c:pt>
                <c:pt idx="69">
                  <c:v>6.3999999999999995</c:v>
                </c:pt>
                <c:pt idx="70">
                  <c:v>3</c:v>
                </c:pt>
                <c:pt idx="71">
                  <c:v>2.6999999999999997</c:v>
                </c:pt>
                <c:pt idx="72">
                  <c:v>2.4</c:v>
                </c:pt>
                <c:pt idx="73">
                  <c:v>2.1</c:v>
                </c:pt>
                <c:pt idx="74">
                  <c:v>1.8</c:v>
                </c:pt>
                <c:pt idx="75">
                  <c:v>1.5</c:v>
                </c:pt>
                <c:pt idx="76">
                  <c:v>1.1999999999999966</c:v>
                </c:pt>
                <c:pt idx="77">
                  <c:v>0.9</c:v>
                </c:pt>
                <c:pt idx="78">
                  <c:v>0.59999999999999665</c:v>
                </c:pt>
                <c:pt idx="79">
                  <c:v>0.3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.3</c:v>
                </c:pt>
                <c:pt idx="92">
                  <c:v>0.6</c:v>
                </c:pt>
                <c:pt idx="93">
                  <c:v>0.9</c:v>
                </c:pt>
                <c:pt idx="94">
                  <c:v>1.2</c:v>
                </c:pt>
                <c:pt idx="95">
                  <c:v>1.5</c:v>
                </c:pt>
                <c:pt idx="96">
                  <c:v>1.8</c:v>
                </c:pt>
                <c:pt idx="97">
                  <c:v>2.1</c:v>
                </c:pt>
                <c:pt idx="98">
                  <c:v>2.4</c:v>
                </c:pt>
                <c:pt idx="99">
                  <c:v>2.6999999999999997</c:v>
                </c:pt>
                <c:pt idx="100">
                  <c:v>3</c:v>
                </c:pt>
                <c:pt idx="101">
                  <c:v>9.5</c:v>
                </c:pt>
                <c:pt idx="102">
                  <c:v>16</c:v>
                </c:pt>
                <c:pt idx="103">
                  <c:v>22.5</c:v>
                </c:pt>
                <c:pt idx="104">
                  <c:v>29</c:v>
                </c:pt>
                <c:pt idx="105">
                  <c:v>35.5</c:v>
                </c:pt>
                <c:pt idx="106">
                  <c:v>42</c:v>
                </c:pt>
                <c:pt idx="107">
                  <c:v>48.5</c:v>
                </c:pt>
                <c:pt idx="108">
                  <c:v>55</c:v>
                </c:pt>
                <c:pt idx="109">
                  <c:v>61.5</c:v>
                </c:pt>
                <c:pt idx="110">
                  <c:v>68</c:v>
                </c:pt>
                <c:pt idx="111">
                  <c:v>86</c:v>
                </c:pt>
                <c:pt idx="112">
                  <c:v>104</c:v>
                </c:pt>
                <c:pt idx="113">
                  <c:v>122</c:v>
                </c:pt>
                <c:pt idx="114">
                  <c:v>140</c:v>
                </c:pt>
                <c:pt idx="115">
                  <c:v>158</c:v>
                </c:pt>
                <c:pt idx="116">
                  <c:v>176</c:v>
                </c:pt>
                <c:pt idx="117">
                  <c:v>194</c:v>
                </c:pt>
                <c:pt idx="118">
                  <c:v>212.00000000000003</c:v>
                </c:pt>
                <c:pt idx="119">
                  <c:v>230</c:v>
                </c:pt>
                <c:pt idx="120">
                  <c:v>248</c:v>
                </c:pt>
                <c:pt idx="121">
                  <c:v>251.60000000000002</c:v>
                </c:pt>
                <c:pt idx="122">
                  <c:v>255.19999999999996</c:v>
                </c:pt>
                <c:pt idx="123">
                  <c:v>258.8</c:v>
                </c:pt>
                <c:pt idx="124">
                  <c:v>262.39999999999998</c:v>
                </c:pt>
                <c:pt idx="125">
                  <c:v>266</c:v>
                </c:pt>
                <c:pt idx="126">
                  <c:v>269.60000000000002</c:v>
                </c:pt>
                <c:pt idx="127">
                  <c:v>273.2</c:v>
                </c:pt>
                <c:pt idx="128">
                  <c:v>276.8</c:v>
                </c:pt>
                <c:pt idx="129">
                  <c:v>280.39999999999998</c:v>
                </c:pt>
                <c:pt idx="130">
                  <c:v>284</c:v>
                </c:pt>
                <c:pt idx="131">
                  <c:v>349.59999999999997</c:v>
                </c:pt>
                <c:pt idx="132">
                  <c:v>415.2</c:v>
                </c:pt>
                <c:pt idx="133">
                  <c:v>480.8</c:v>
                </c:pt>
                <c:pt idx="134">
                  <c:v>546.4</c:v>
                </c:pt>
                <c:pt idx="135">
                  <c:v>612</c:v>
                </c:pt>
                <c:pt idx="136">
                  <c:v>677.6</c:v>
                </c:pt>
                <c:pt idx="137">
                  <c:v>743.19999999999993</c:v>
                </c:pt>
                <c:pt idx="138">
                  <c:v>808.79999999999984</c:v>
                </c:pt>
                <c:pt idx="139">
                  <c:v>874.4</c:v>
                </c:pt>
                <c:pt idx="140">
                  <c:v>940</c:v>
                </c:pt>
                <c:pt idx="141">
                  <c:v>916.5</c:v>
                </c:pt>
                <c:pt idx="142">
                  <c:v>893</c:v>
                </c:pt>
                <c:pt idx="143">
                  <c:v>869.5</c:v>
                </c:pt>
                <c:pt idx="144">
                  <c:v>846</c:v>
                </c:pt>
                <c:pt idx="145">
                  <c:v>822.5</c:v>
                </c:pt>
                <c:pt idx="146">
                  <c:v>799</c:v>
                </c:pt>
                <c:pt idx="147">
                  <c:v>775.5</c:v>
                </c:pt>
                <c:pt idx="148">
                  <c:v>752</c:v>
                </c:pt>
                <c:pt idx="149">
                  <c:v>728.5</c:v>
                </c:pt>
                <c:pt idx="150">
                  <c:v>705</c:v>
                </c:pt>
                <c:pt idx="151">
                  <c:v>706.30000000000007</c:v>
                </c:pt>
                <c:pt idx="152">
                  <c:v>707.6</c:v>
                </c:pt>
                <c:pt idx="153">
                  <c:v>708.9</c:v>
                </c:pt>
                <c:pt idx="154">
                  <c:v>710.19999999999993</c:v>
                </c:pt>
                <c:pt idx="155">
                  <c:v>711.5</c:v>
                </c:pt>
                <c:pt idx="156">
                  <c:v>712.80000000000007</c:v>
                </c:pt>
                <c:pt idx="157">
                  <c:v>714.1</c:v>
                </c:pt>
                <c:pt idx="158">
                  <c:v>715.4</c:v>
                </c:pt>
                <c:pt idx="159">
                  <c:v>716.69999999999993</c:v>
                </c:pt>
                <c:pt idx="160">
                  <c:v>718</c:v>
                </c:pt>
                <c:pt idx="161">
                  <c:v>721.4</c:v>
                </c:pt>
                <c:pt idx="162">
                  <c:v>724.80000000000007</c:v>
                </c:pt>
                <c:pt idx="163">
                  <c:v>728.19999999999993</c:v>
                </c:pt>
                <c:pt idx="164">
                  <c:v>731.6</c:v>
                </c:pt>
                <c:pt idx="165">
                  <c:v>735</c:v>
                </c:pt>
                <c:pt idx="166">
                  <c:v>738.4</c:v>
                </c:pt>
                <c:pt idx="167">
                  <c:v>741.80000000000007</c:v>
                </c:pt>
                <c:pt idx="168">
                  <c:v>745.19999999999993</c:v>
                </c:pt>
                <c:pt idx="169">
                  <c:v>748.6</c:v>
                </c:pt>
                <c:pt idx="170">
                  <c:v>752</c:v>
                </c:pt>
                <c:pt idx="171">
                  <c:v>763.4</c:v>
                </c:pt>
                <c:pt idx="172">
                  <c:v>774.80000000000007</c:v>
                </c:pt>
                <c:pt idx="173">
                  <c:v>786.19999999999993</c:v>
                </c:pt>
                <c:pt idx="174">
                  <c:v>797.6</c:v>
                </c:pt>
                <c:pt idx="175">
                  <c:v>809</c:v>
                </c:pt>
                <c:pt idx="176">
                  <c:v>820.4</c:v>
                </c:pt>
                <c:pt idx="177">
                  <c:v>831.80000000000007</c:v>
                </c:pt>
                <c:pt idx="178">
                  <c:v>843.19999999999993</c:v>
                </c:pt>
                <c:pt idx="179">
                  <c:v>854.6</c:v>
                </c:pt>
                <c:pt idx="180">
                  <c:v>866</c:v>
                </c:pt>
                <c:pt idx="181">
                  <c:v>821.79999999999984</c:v>
                </c:pt>
                <c:pt idx="182">
                  <c:v>777.6</c:v>
                </c:pt>
                <c:pt idx="183">
                  <c:v>733.4</c:v>
                </c:pt>
                <c:pt idx="184">
                  <c:v>689.20000000000016</c:v>
                </c:pt>
                <c:pt idx="185">
                  <c:v>645</c:v>
                </c:pt>
                <c:pt idx="186">
                  <c:v>600.79999999999995</c:v>
                </c:pt>
                <c:pt idx="187">
                  <c:v>556.6</c:v>
                </c:pt>
                <c:pt idx="188">
                  <c:v>512.4</c:v>
                </c:pt>
                <c:pt idx="189">
                  <c:v>468.2</c:v>
                </c:pt>
                <c:pt idx="190">
                  <c:v>424</c:v>
                </c:pt>
                <c:pt idx="191">
                  <c:v>421.09999999999997</c:v>
                </c:pt>
                <c:pt idx="192">
                  <c:v>418.2</c:v>
                </c:pt>
                <c:pt idx="193">
                  <c:v>415.3</c:v>
                </c:pt>
                <c:pt idx="194">
                  <c:v>412.40000000000003</c:v>
                </c:pt>
                <c:pt idx="195">
                  <c:v>409.5</c:v>
                </c:pt>
                <c:pt idx="196">
                  <c:v>406.59999999999997</c:v>
                </c:pt>
                <c:pt idx="197">
                  <c:v>403.7</c:v>
                </c:pt>
                <c:pt idx="198">
                  <c:v>400.8</c:v>
                </c:pt>
                <c:pt idx="199">
                  <c:v>397.90000000000003</c:v>
                </c:pt>
                <c:pt idx="200">
                  <c:v>395</c:v>
                </c:pt>
                <c:pt idx="201">
                  <c:v>377.60000000000008</c:v>
                </c:pt>
                <c:pt idx="202">
                  <c:v>360.20000000000005</c:v>
                </c:pt>
                <c:pt idx="203">
                  <c:v>342.79999999999995</c:v>
                </c:pt>
                <c:pt idx="204">
                  <c:v>325.39999999999998</c:v>
                </c:pt>
                <c:pt idx="205">
                  <c:v>308</c:v>
                </c:pt>
                <c:pt idx="206">
                  <c:v>290.60000000000002</c:v>
                </c:pt>
                <c:pt idx="207">
                  <c:v>273.20000000000005</c:v>
                </c:pt>
                <c:pt idx="208">
                  <c:v>255.79999999999998</c:v>
                </c:pt>
                <c:pt idx="209">
                  <c:v>238.39999999999966</c:v>
                </c:pt>
                <c:pt idx="210">
                  <c:v>221</c:v>
                </c:pt>
                <c:pt idx="211">
                  <c:v>203.80000000000004</c:v>
                </c:pt>
                <c:pt idx="212">
                  <c:v>186.6</c:v>
                </c:pt>
                <c:pt idx="213">
                  <c:v>169.4</c:v>
                </c:pt>
                <c:pt idx="214">
                  <c:v>152.19999999999999</c:v>
                </c:pt>
                <c:pt idx="215">
                  <c:v>135</c:v>
                </c:pt>
                <c:pt idx="216">
                  <c:v>117.8</c:v>
                </c:pt>
                <c:pt idx="217">
                  <c:v>100.59999999999998</c:v>
                </c:pt>
                <c:pt idx="218">
                  <c:v>83.4</c:v>
                </c:pt>
                <c:pt idx="219">
                  <c:v>66.199999999999974</c:v>
                </c:pt>
                <c:pt idx="220">
                  <c:v>49</c:v>
                </c:pt>
                <c:pt idx="221">
                  <c:v>47.800000000000004</c:v>
                </c:pt>
                <c:pt idx="222">
                  <c:v>46.6</c:v>
                </c:pt>
                <c:pt idx="223">
                  <c:v>45.4</c:v>
                </c:pt>
                <c:pt idx="224">
                  <c:v>44.199999999999996</c:v>
                </c:pt>
                <c:pt idx="225">
                  <c:v>43</c:v>
                </c:pt>
                <c:pt idx="226">
                  <c:v>41.800000000000004</c:v>
                </c:pt>
                <c:pt idx="227">
                  <c:v>40.6</c:v>
                </c:pt>
                <c:pt idx="228">
                  <c:v>39.4</c:v>
                </c:pt>
                <c:pt idx="229">
                  <c:v>38.199999999999996</c:v>
                </c:pt>
                <c:pt idx="230">
                  <c:v>37</c:v>
                </c:pt>
                <c:pt idx="231">
                  <c:v>35.9</c:v>
                </c:pt>
                <c:pt idx="232">
                  <c:v>34.800000000000004</c:v>
                </c:pt>
                <c:pt idx="233">
                  <c:v>33.699999999999996</c:v>
                </c:pt>
                <c:pt idx="234">
                  <c:v>32.6</c:v>
                </c:pt>
                <c:pt idx="235">
                  <c:v>31.5</c:v>
                </c:pt>
                <c:pt idx="236">
                  <c:v>30.400000000000002</c:v>
                </c:pt>
                <c:pt idx="237">
                  <c:v>29.3</c:v>
                </c:pt>
                <c:pt idx="238">
                  <c:v>28.2</c:v>
                </c:pt>
                <c:pt idx="239">
                  <c:v>27.099999999999998</c:v>
                </c:pt>
                <c:pt idx="240">
                  <c:v>26</c:v>
                </c:pt>
                <c:pt idx="241">
                  <c:v>25.933333333333334</c:v>
                </c:pt>
                <c:pt idx="242">
                  <c:v>25.866666666666664</c:v>
                </c:pt>
                <c:pt idx="243">
                  <c:v>25.8</c:v>
                </c:pt>
                <c:pt idx="244">
                  <c:v>25.733333333333334</c:v>
                </c:pt>
                <c:pt idx="245">
                  <c:v>25.666666666666668</c:v>
                </c:pt>
                <c:pt idx="246">
                  <c:v>25.599999999999998</c:v>
                </c:pt>
                <c:pt idx="247">
                  <c:v>25.533333333333331</c:v>
                </c:pt>
                <c:pt idx="248">
                  <c:v>25.466666666666669</c:v>
                </c:pt>
                <c:pt idx="249">
                  <c:v>25.400000000000002</c:v>
                </c:pt>
                <c:pt idx="250">
                  <c:v>25.333333333333332</c:v>
                </c:pt>
                <c:pt idx="251">
                  <c:v>24.7</c:v>
                </c:pt>
                <c:pt idx="252">
                  <c:v>24.066666666666666</c:v>
                </c:pt>
                <c:pt idx="253">
                  <c:v>23.433333333333334</c:v>
                </c:pt>
                <c:pt idx="254">
                  <c:v>22.8</c:v>
                </c:pt>
                <c:pt idx="255">
                  <c:v>22.166666666666668</c:v>
                </c:pt>
                <c:pt idx="256">
                  <c:v>21.533333333333331</c:v>
                </c:pt>
                <c:pt idx="257">
                  <c:v>20.900000000000002</c:v>
                </c:pt>
                <c:pt idx="258">
                  <c:v>20.266666666666666</c:v>
                </c:pt>
                <c:pt idx="259">
                  <c:v>19.633333333333333</c:v>
                </c:pt>
                <c:pt idx="260">
                  <c:v>19</c:v>
                </c:pt>
                <c:pt idx="261">
                  <c:v>18.100000000000001</c:v>
                </c:pt>
                <c:pt idx="262">
                  <c:v>17.2</c:v>
                </c:pt>
                <c:pt idx="263">
                  <c:v>16.3</c:v>
                </c:pt>
                <c:pt idx="264">
                  <c:v>15.4</c:v>
                </c:pt>
                <c:pt idx="265">
                  <c:v>14.5</c:v>
                </c:pt>
                <c:pt idx="266">
                  <c:v>13.599999999999996</c:v>
                </c:pt>
                <c:pt idx="267">
                  <c:v>12.699999999999998</c:v>
                </c:pt>
                <c:pt idx="268">
                  <c:v>11.799999999999997</c:v>
                </c:pt>
                <c:pt idx="269">
                  <c:v>10.9</c:v>
                </c:pt>
                <c:pt idx="270">
                  <c:v>10</c:v>
                </c:pt>
                <c:pt idx="271">
                  <c:v>10.299999999999999</c:v>
                </c:pt>
                <c:pt idx="272">
                  <c:v>10.6</c:v>
                </c:pt>
                <c:pt idx="273">
                  <c:v>10.9</c:v>
                </c:pt>
                <c:pt idx="274">
                  <c:v>11.200000000000001</c:v>
                </c:pt>
                <c:pt idx="275">
                  <c:v>11.5</c:v>
                </c:pt>
                <c:pt idx="276">
                  <c:v>11.799999999999997</c:v>
                </c:pt>
                <c:pt idx="277">
                  <c:v>12.099999999999996</c:v>
                </c:pt>
                <c:pt idx="278">
                  <c:v>12.399999999999997</c:v>
                </c:pt>
                <c:pt idx="279">
                  <c:v>12.699999999999996</c:v>
                </c:pt>
                <c:pt idx="280">
                  <c:v>13</c:v>
                </c:pt>
                <c:pt idx="281">
                  <c:v>13.299999999999999</c:v>
                </c:pt>
                <c:pt idx="282">
                  <c:v>13.6</c:v>
                </c:pt>
                <c:pt idx="283">
                  <c:v>13.9</c:v>
                </c:pt>
                <c:pt idx="284">
                  <c:v>14.200000000000001</c:v>
                </c:pt>
                <c:pt idx="285">
                  <c:v>14.5</c:v>
                </c:pt>
                <c:pt idx="286">
                  <c:v>14.799999999999999</c:v>
                </c:pt>
                <c:pt idx="287">
                  <c:v>15.1</c:v>
                </c:pt>
                <c:pt idx="288">
                  <c:v>15.4</c:v>
                </c:pt>
                <c:pt idx="289">
                  <c:v>15.700000000000001</c:v>
                </c:pt>
                <c:pt idx="290">
                  <c:v>16</c:v>
                </c:pt>
                <c:pt idx="291">
                  <c:v>15.6</c:v>
                </c:pt>
                <c:pt idx="292">
                  <c:v>15.199999999999998</c:v>
                </c:pt>
                <c:pt idx="293">
                  <c:v>14.800000000000002</c:v>
                </c:pt>
                <c:pt idx="294">
                  <c:v>14.4</c:v>
                </c:pt>
                <c:pt idx="295">
                  <c:v>14</c:v>
                </c:pt>
                <c:pt idx="296">
                  <c:v>13.6</c:v>
                </c:pt>
                <c:pt idx="297">
                  <c:v>13.199999999999967</c:v>
                </c:pt>
                <c:pt idx="298">
                  <c:v>12.799999999999999</c:v>
                </c:pt>
                <c:pt idx="299">
                  <c:v>12.399999999999968</c:v>
                </c:pt>
                <c:pt idx="300">
                  <c:v>12</c:v>
                </c:pt>
                <c:pt idx="301">
                  <c:v>12</c:v>
                </c:pt>
                <c:pt idx="302">
                  <c:v>12</c:v>
                </c:pt>
                <c:pt idx="303">
                  <c:v>12</c:v>
                </c:pt>
                <c:pt idx="304">
                  <c:v>12</c:v>
                </c:pt>
                <c:pt idx="305">
                  <c:v>12</c:v>
                </c:pt>
                <c:pt idx="306">
                  <c:v>12</c:v>
                </c:pt>
                <c:pt idx="307">
                  <c:v>12</c:v>
                </c:pt>
                <c:pt idx="308">
                  <c:v>12</c:v>
                </c:pt>
                <c:pt idx="309">
                  <c:v>12</c:v>
                </c:pt>
                <c:pt idx="310">
                  <c:v>12</c:v>
                </c:pt>
                <c:pt idx="311">
                  <c:v>15.799999999999999</c:v>
                </c:pt>
                <c:pt idx="312">
                  <c:v>19.599999999999998</c:v>
                </c:pt>
                <c:pt idx="313">
                  <c:v>23.400000000000002</c:v>
                </c:pt>
                <c:pt idx="314">
                  <c:v>27.2</c:v>
                </c:pt>
                <c:pt idx="315">
                  <c:v>31</c:v>
                </c:pt>
                <c:pt idx="316">
                  <c:v>34.800000000000004</c:v>
                </c:pt>
                <c:pt idx="317">
                  <c:v>38.6</c:v>
                </c:pt>
                <c:pt idx="318">
                  <c:v>42.4</c:v>
                </c:pt>
                <c:pt idx="319">
                  <c:v>46.199999999999996</c:v>
                </c:pt>
                <c:pt idx="320">
                  <c:v>5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8-4A2C-4185-ACBE-9879ADD2681E}"/>
            </c:ext>
          </c:extLst>
        </c:ser>
        <c:ser>
          <c:idx val="9"/>
          <c:order val="9"/>
          <c:tx>
            <c:strRef>
              <c:f>Φύλλο1!$M$355</c:f>
              <c:strCache>
                <c:ptCount val="1"/>
                <c:pt idx="0">
                  <c:v>S12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C$356:$C$706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M$356:$M$706</c:f>
              <c:numCache>
                <c:formatCode>General</c:formatCode>
                <c:ptCount val="351"/>
                <c:pt idx="0">
                  <c:v>0</c:v>
                </c:pt>
                <c:pt idx="1">
                  <c:v>0.6</c:v>
                </c:pt>
                <c:pt idx="2">
                  <c:v>1.2</c:v>
                </c:pt>
                <c:pt idx="3">
                  <c:v>1.8</c:v>
                </c:pt>
                <c:pt idx="4">
                  <c:v>2.4</c:v>
                </c:pt>
                <c:pt idx="5">
                  <c:v>3</c:v>
                </c:pt>
                <c:pt idx="6">
                  <c:v>3.6</c:v>
                </c:pt>
                <c:pt idx="7">
                  <c:v>4.2</c:v>
                </c:pt>
                <c:pt idx="8">
                  <c:v>4.8</c:v>
                </c:pt>
                <c:pt idx="9">
                  <c:v>5.3999999999999995</c:v>
                </c:pt>
                <c:pt idx="10">
                  <c:v>6</c:v>
                </c:pt>
                <c:pt idx="11">
                  <c:v>6</c:v>
                </c:pt>
                <c:pt idx="12">
                  <c:v>6</c:v>
                </c:pt>
                <c:pt idx="13">
                  <c:v>6</c:v>
                </c:pt>
                <c:pt idx="14">
                  <c:v>6</c:v>
                </c:pt>
                <c:pt idx="15">
                  <c:v>6</c:v>
                </c:pt>
                <c:pt idx="16">
                  <c:v>6</c:v>
                </c:pt>
                <c:pt idx="17">
                  <c:v>6</c:v>
                </c:pt>
                <c:pt idx="18">
                  <c:v>6</c:v>
                </c:pt>
                <c:pt idx="19">
                  <c:v>6</c:v>
                </c:pt>
                <c:pt idx="20">
                  <c:v>6</c:v>
                </c:pt>
                <c:pt idx="21">
                  <c:v>5.7</c:v>
                </c:pt>
                <c:pt idx="22">
                  <c:v>5.3999999999999995</c:v>
                </c:pt>
                <c:pt idx="23">
                  <c:v>5.1000000000000005</c:v>
                </c:pt>
                <c:pt idx="24">
                  <c:v>4.8</c:v>
                </c:pt>
                <c:pt idx="25">
                  <c:v>4.5</c:v>
                </c:pt>
                <c:pt idx="26">
                  <c:v>4.1999999999999966</c:v>
                </c:pt>
                <c:pt idx="27">
                  <c:v>3.9</c:v>
                </c:pt>
                <c:pt idx="28">
                  <c:v>3.5999999999999965</c:v>
                </c:pt>
                <c:pt idx="29">
                  <c:v>3.3000000000000003</c:v>
                </c:pt>
                <c:pt idx="30">
                  <c:v>3</c:v>
                </c:pt>
                <c:pt idx="31">
                  <c:v>2.6999999999999997</c:v>
                </c:pt>
                <c:pt idx="32">
                  <c:v>2.4</c:v>
                </c:pt>
                <c:pt idx="33">
                  <c:v>2.1</c:v>
                </c:pt>
                <c:pt idx="34">
                  <c:v>1.8</c:v>
                </c:pt>
                <c:pt idx="35">
                  <c:v>1.5</c:v>
                </c:pt>
                <c:pt idx="36">
                  <c:v>1.1999999999999966</c:v>
                </c:pt>
                <c:pt idx="37">
                  <c:v>0.9</c:v>
                </c:pt>
                <c:pt idx="38">
                  <c:v>0.59999999999999665</c:v>
                </c:pt>
                <c:pt idx="39">
                  <c:v>0.3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2.6</c:v>
                </c:pt>
                <c:pt idx="92">
                  <c:v>5.2</c:v>
                </c:pt>
                <c:pt idx="93">
                  <c:v>7.8</c:v>
                </c:pt>
                <c:pt idx="94">
                  <c:v>10.4</c:v>
                </c:pt>
                <c:pt idx="95">
                  <c:v>13</c:v>
                </c:pt>
                <c:pt idx="96">
                  <c:v>15.6</c:v>
                </c:pt>
                <c:pt idx="97">
                  <c:v>18.2</c:v>
                </c:pt>
                <c:pt idx="98">
                  <c:v>20.8</c:v>
                </c:pt>
                <c:pt idx="99">
                  <c:v>23.400000000000002</c:v>
                </c:pt>
                <c:pt idx="100">
                  <c:v>26</c:v>
                </c:pt>
                <c:pt idx="101">
                  <c:v>36</c:v>
                </c:pt>
                <c:pt idx="102">
                  <c:v>46</c:v>
                </c:pt>
                <c:pt idx="103">
                  <c:v>56</c:v>
                </c:pt>
                <c:pt idx="104">
                  <c:v>66</c:v>
                </c:pt>
                <c:pt idx="105">
                  <c:v>76</c:v>
                </c:pt>
                <c:pt idx="106">
                  <c:v>86</c:v>
                </c:pt>
                <c:pt idx="107">
                  <c:v>96</c:v>
                </c:pt>
                <c:pt idx="108">
                  <c:v>106</c:v>
                </c:pt>
                <c:pt idx="109">
                  <c:v>116</c:v>
                </c:pt>
                <c:pt idx="110">
                  <c:v>126</c:v>
                </c:pt>
                <c:pt idx="111">
                  <c:v>220.29999999999998</c:v>
                </c:pt>
                <c:pt idx="112">
                  <c:v>314.59999999999997</c:v>
                </c:pt>
                <c:pt idx="113">
                  <c:v>408.90000000000003</c:v>
                </c:pt>
                <c:pt idx="114">
                  <c:v>503.2</c:v>
                </c:pt>
                <c:pt idx="115">
                  <c:v>597.5</c:v>
                </c:pt>
                <c:pt idx="116">
                  <c:v>691.80000000000007</c:v>
                </c:pt>
                <c:pt idx="117">
                  <c:v>786.1</c:v>
                </c:pt>
                <c:pt idx="118">
                  <c:v>880.4</c:v>
                </c:pt>
                <c:pt idx="119">
                  <c:v>974.69999999999993</c:v>
                </c:pt>
                <c:pt idx="120">
                  <c:v>1069</c:v>
                </c:pt>
                <c:pt idx="121">
                  <c:v>1151.2</c:v>
                </c:pt>
                <c:pt idx="122">
                  <c:v>1233.3999999999999</c:v>
                </c:pt>
                <c:pt idx="123">
                  <c:v>1315.6000000000001</c:v>
                </c:pt>
                <c:pt idx="124">
                  <c:v>1397.8</c:v>
                </c:pt>
                <c:pt idx="125">
                  <c:v>1480</c:v>
                </c:pt>
                <c:pt idx="126">
                  <c:v>1562.2</c:v>
                </c:pt>
                <c:pt idx="127">
                  <c:v>1644.3999999999999</c:v>
                </c:pt>
                <c:pt idx="128">
                  <c:v>1726.6000000000001</c:v>
                </c:pt>
                <c:pt idx="129">
                  <c:v>1808.8</c:v>
                </c:pt>
                <c:pt idx="130">
                  <c:v>1891</c:v>
                </c:pt>
                <c:pt idx="131">
                  <c:v>1751.5999999999997</c:v>
                </c:pt>
                <c:pt idx="132">
                  <c:v>1612.2</c:v>
                </c:pt>
                <c:pt idx="133">
                  <c:v>1472.8</c:v>
                </c:pt>
                <c:pt idx="134">
                  <c:v>1333.3999999999999</c:v>
                </c:pt>
                <c:pt idx="135">
                  <c:v>1194</c:v>
                </c:pt>
                <c:pt idx="136">
                  <c:v>1054.5999999999967</c:v>
                </c:pt>
                <c:pt idx="137">
                  <c:v>915.19999999999675</c:v>
                </c:pt>
                <c:pt idx="138">
                  <c:v>775.79999999999984</c:v>
                </c:pt>
                <c:pt idx="139">
                  <c:v>636.4</c:v>
                </c:pt>
                <c:pt idx="140">
                  <c:v>497</c:v>
                </c:pt>
                <c:pt idx="141">
                  <c:v>628</c:v>
                </c:pt>
                <c:pt idx="142">
                  <c:v>759</c:v>
                </c:pt>
                <c:pt idx="143">
                  <c:v>890</c:v>
                </c:pt>
                <c:pt idx="144">
                  <c:v>1021</c:v>
                </c:pt>
                <c:pt idx="145">
                  <c:v>1152</c:v>
                </c:pt>
                <c:pt idx="146">
                  <c:v>1283</c:v>
                </c:pt>
                <c:pt idx="147">
                  <c:v>1414</c:v>
                </c:pt>
                <c:pt idx="148">
                  <c:v>1545</c:v>
                </c:pt>
                <c:pt idx="149">
                  <c:v>1676.0000000000002</c:v>
                </c:pt>
                <c:pt idx="150">
                  <c:v>1807</c:v>
                </c:pt>
                <c:pt idx="151">
                  <c:v>1747.1000000000001</c:v>
                </c:pt>
                <c:pt idx="152">
                  <c:v>1687.2</c:v>
                </c:pt>
                <c:pt idx="153">
                  <c:v>1627.3</c:v>
                </c:pt>
                <c:pt idx="154">
                  <c:v>1567.3999999999999</c:v>
                </c:pt>
                <c:pt idx="155">
                  <c:v>1507.5</c:v>
                </c:pt>
                <c:pt idx="156">
                  <c:v>1447.6000000000001</c:v>
                </c:pt>
                <c:pt idx="157">
                  <c:v>1387.7</c:v>
                </c:pt>
                <c:pt idx="158">
                  <c:v>1327.8</c:v>
                </c:pt>
                <c:pt idx="159">
                  <c:v>1267.8999999999999</c:v>
                </c:pt>
                <c:pt idx="160">
                  <c:v>1208</c:v>
                </c:pt>
                <c:pt idx="161">
                  <c:v>1191.7</c:v>
                </c:pt>
                <c:pt idx="162">
                  <c:v>1175.4000000000001</c:v>
                </c:pt>
                <c:pt idx="163">
                  <c:v>1159.0999999999999</c:v>
                </c:pt>
                <c:pt idx="164">
                  <c:v>1142.8</c:v>
                </c:pt>
                <c:pt idx="165">
                  <c:v>1126.5</c:v>
                </c:pt>
                <c:pt idx="166">
                  <c:v>1110.2</c:v>
                </c:pt>
                <c:pt idx="167">
                  <c:v>1093.9000000000001</c:v>
                </c:pt>
                <c:pt idx="168">
                  <c:v>1077.5999999999999</c:v>
                </c:pt>
                <c:pt idx="169">
                  <c:v>1061.3</c:v>
                </c:pt>
                <c:pt idx="170">
                  <c:v>1045</c:v>
                </c:pt>
                <c:pt idx="171">
                  <c:v>968.69999999999993</c:v>
                </c:pt>
                <c:pt idx="172">
                  <c:v>892.40000000000009</c:v>
                </c:pt>
                <c:pt idx="173">
                  <c:v>816.09999999999991</c:v>
                </c:pt>
                <c:pt idx="174">
                  <c:v>739.80000000000007</c:v>
                </c:pt>
                <c:pt idx="175">
                  <c:v>663.5</c:v>
                </c:pt>
                <c:pt idx="176">
                  <c:v>587.20000000000005</c:v>
                </c:pt>
                <c:pt idx="177">
                  <c:v>510.90000000000003</c:v>
                </c:pt>
                <c:pt idx="178">
                  <c:v>434.59999999999997</c:v>
                </c:pt>
                <c:pt idx="179">
                  <c:v>358.29999999999671</c:v>
                </c:pt>
                <c:pt idx="180">
                  <c:v>282</c:v>
                </c:pt>
                <c:pt idx="181">
                  <c:v>271</c:v>
                </c:pt>
                <c:pt idx="182">
                  <c:v>259.99999999999994</c:v>
                </c:pt>
                <c:pt idx="183">
                  <c:v>249.00000000000003</c:v>
                </c:pt>
                <c:pt idx="184">
                  <c:v>238</c:v>
                </c:pt>
                <c:pt idx="185">
                  <c:v>227</c:v>
                </c:pt>
                <c:pt idx="186">
                  <c:v>216</c:v>
                </c:pt>
                <c:pt idx="187">
                  <c:v>204.99999999999997</c:v>
                </c:pt>
                <c:pt idx="188">
                  <c:v>194.00000000000003</c:v>
                </c:pt>
                <c:pt idx="189">
                  <c:v>182.99999999999997</c:v>
                </c:pt>
                <c:pt idx="190">
                  <c:v>172</c:v>
                </c:pt>
                <c:pt idx="191">
                  <c:v>164.79999999999998</c:v>
                </c:pt>
                <c:pt idx="192">
                  <c:v>157.6</c:v>
                </c:pt>
                <c:pt idx="193">
                  <c:v>150.4</c:v>
                </c:pt>
                <c:pt idx="194">
                  <c:v>143.20000000000002</c:v>
                </c:pt>
                <c:pt idx="195">
                  <c:v>136</c:v>
                </c:pt>
                <c:pt idx="196">
                  <c:v>128.79999999999998</c:v>
                </c:pt>
                <c:pt idx="197">
                  <c:v>121.59999999999967</c:v>
                </c:pt>
                <c:pt idx="198">
                  <c:v>114.39999999999999</c:v>
                </c:pt>
                <c:pt idx="199">
                  <c:v>107.19999999999995</c:v>
                </c:pt>
                <c:pt idx="200">
                  <c:v>100</c:v>
                </c:pt>
                <c:pt idx="201">
                  <c:v>101.10000000000001</c:v>
                </c:pt>
                <c:pt idx="202">
                  <c:v>102.2</c:v>
                </c:pt>
                <c:pt idx="203">
                  <c:v>103.3</c:v>
                </c:pt>
                <c:pt idx="204">
                  <c:v>104.39999999999999</c:v>
                </c:pt>
                <c:pt idx="205">
                  <c:v>105.5</c:v>
                </c:pt>
                <c:pt idx="206">
                  <c:v>106.59999999999997</c:v>
                </c:pt>
                <c:pt idx="207">
                  <c:v>107.69999999999997</c:v>
                </c:pt>
                <c:pt idx="208">
                  <c:v>108.79999999999995</c:v>
                </c:pt>
                <c:pt idx="209">
                  <c:v>109.89999999999996</c:v>
                </c:pt>
                <c:pt idx="210">
                  <c:v>111</c:v>
                </c:pt>
                <c:pt idx="211">
                  <c:v>105.09999999999998</c:v>
                </c:pt>
                <c:pt idx="212">
                  <c:v>99.199999999999989</c:v>
                </c:pt>
                <c:pt idx="213">
                  <c:v>93.3</c:v>
                </c:pt>
                <c:pt idx="214">
                  <c:v>87.40000000000002</c:v>
                </c:pt>
                <c:pt idx="215">
                  <c:v>81.5</c:v>
                </c:pt>
                <c:pt idx="216">
                  <c:v>75.599999999999994</c:v>
                </c:pt>
                <c:pt idx="217">
                  <c:v>69.699999999999662</c:v>
                </c:pt>
                <c:pt idx="218">
                  <c:v>63.79999999999999</c:v>
                </c:pt>
                <c:pt idx="219">
                  <c:v>57.899999999999977</c:v>
                </c:pt>
                <c:pt idx="220">
                  <c:v>52</c:v>
                </c:pt>
                <c:pt idx="221">
                  <c:v>53.699999999999996</c:v>
                </c:pt>
                <c:pt idx="222">
                  <c:v>55.4</c:v>
                </c:pt>
                <c:pt idx="223">
                  <c:v>57.1</c:v>
                </c:pt>
                <c:pt idx="224">
                  <c:v>58.800000000000004</c:v>
                </c:pt>
                <c:pt idx="225">
                  <c:v>60.5</c:v>
                </c:pt>
                <c:pt idx="226">
                  <c:v>62.199999999999996</c:v>
                </c:pt>
                <c:pt idx="227">
                  <c:v>63.9</c:v>
                </c:pt>
                <c:pt idx="228">
                  <c:v>65.600000000000009</c:v>
                </c:pt>
                <c:pt idx="229">
                  <c:v>67.3</c:v>
                </c:pt>
                <c:pt idx="230">
                  <c:v>69</c:v>
                </c:pt>
                <c:pt idx="231">
                  <c:v>66.899999999999991</c:v>
                </c:pt>
                <c:pt idx="232">
                  <c:v>64.8</c:v>
                </c:pt>
                <c:pt idx="233">
                  <c:v>62.699999999999996</c:v>
                </c:pt>
                <c:pt idx="234">
                  <c:v>60.6</c:v>
                </c:pt>
                <c:pt idx="235">
                  <c:v>58.5</c:v>
                </c:pt>
                <c:pt idx="236">
                  <c:v>56.4</c:v>
                </c:pt>
                <c:pt idx="237">
                  <c:v>54.300000000000004</c:v>
                </c:pt>
                <c:pt idx="238">
                  <c:v>52.199999999999996</c:v>
                </c:pt>
                <c:pt idx="239">
                  <c:v>50.1</c:v>
                </c:pt>
                <c:pt idx="240">
                  <c:v>48</c:v>
                </c:pt>
                <c:pt idx="241">
                  <c:v>47.4</c:v>
                </c:pt>
                <c:pt idx="242">
                  <c:v>46.800000000000004</c:v>
                </c:pt>
                <c:pt idx="243">
                  <c:v>46.199999999999996</c:v>
                </c:pt>
                <c:pt idx="244">
                  <c:v>45.6</c:v>
                </c:pt>
                <c:pt idx="245">
                  <c:v>45</c:v>
                </c:pt>
                <c:pt idx="246">
                  <c:v>44.4</c:v>
                </c:pt>
                <c:pt idx="247">
                  <c:v>43.800000000000004</c:v>
                </c:pt>
                <c:pt idx="248">
                  <c:v>43.199999999999996</c:v>
                </c:pt>
                <c:pt idx="249">
                  <c:v>42.6</c:v>
                </c:pt>
                <c:pt idx="250">
                  <c:v>42</c:v>
                </c:pt>
                <c:pt idx="251">
                  <c:v>45.1</c:v>
                </c:pt>
                <c:pt idx="252">
                  <c:v>48.199999999999996</c:v>
                </c:pt>
                <c:pt idx="253">
                  <c:v>51.300000000000004</c:v>
                </c:pt>
                <c:pt idx="254">
                  <c:v>54.4</c:v>
                </c:pt>
                <c:pt idx="255">
                  <c:v>57.5</c:v>
                </c:pt>
                <c:pt idx="256">
                  <c:v>60.6</c:v>
                </c:pt>
                <c:pt idx="257">
                  <c:v>63.699999999999996</c:v>
                </c:pt>
                <c:pt idx="258">
                  <c:v>66.8</c:v>
                </c:pt>
                <c:pt idx="259">
                  <c:v>69.899999999999991</c:v>
                </c:pt>
                <c:pt idx="260">
                  <c:v>73</c:v>
                </c:pt>
                <c:pt idx="261">
                  <c:v>73</c:v>
                </c:pt>
                <c:pt idx="262">
                  <c:v>73</c:v>
                </c:pt>
                <c:pt idx="263">
                  <c:v>73</c:v>
                </c:pt>
                <c:pt idx="264">
                  <c:v>73</c:v>
                </c:pt>
                <c:pt idx="265">
                  <c:v>73</c:v>
                </c:pt>
                <c:pt idx="266">
                  <c:v>73</c:v>
                </c:pt>
                <c:pt idx="267">
                  <c:v>73</c:v>
                </c:pt>
                <c:pt idx="268">
                  <c:v>73</c:v>
                </c:pt>
                <c:pt idx="269">
                  <c:v>73</c:v>
                </c:pt>
                <c:pt idx="270">
                  <c:v>73</c:v>
                </c:pt>
                <c:pt idx="271">
                  <c:v>69.8</c:v>
                </c:pt>
                <c:pt idx="272">
                  <c:v>66.600000000000009</c:v>
                </c:pt>
                <c:pt idx="273">
                  <c:v>63.39999999999997</c:v>
                </c:pt>
                <c:pt idx="274">
                  <c:v>60.199999999999996</c:v>
                </c:pt>
                <c:pt idx="275">
                  <c:v>57</c:v>
                </c:pt>
                <c:pt idx="276">
                  <c:v>53.799999999999933</c:v>
                </c:pt>
                <c:pt idx="277">
                  <c:v>50.59999999999993</c:v>
                </c:pt>
                <c:pt idx="278">
                  <c:v>47.4</c:v>
                </c:pt>
                <c:pt idx="279">
                  <c:v>44.199999999999967</c:v>
                </c:pt>
                <c:pt idx="280">
                  <c:v>41</c:v>
                </c:pt>
                <c:pt idx="281">
                  <c:v>41</c:v>
                </c:pt>
                <c:pt idx="282">
                  <c:v>41</c:v>
                </c:pt>
                <c:pt idx="283">
                  <c:v>41</c:v>
                </c:pt>
                <c:pt idx="284">
                  <c:v>41</c:v>
                </c:pt>
                <c:pt idx="285">
                  <c:v>41</c:v>
                </c:pt>
                <c:pt idx="286">
                  <c:v>41</c:v>
                </c:pt>
                <c:pt idx="287">
                  <c:v>41</c:v>
                </c:pt>
                <c:pt idx="288">
                  <c:v>41</c:v>
                </c:pt>
                <c:pt idx="289">
                  <c:v>41</c:v>
                </c:pt>
                <c:pt idx="290">
                  <c:v>41</c:v>
                </c:pt>
                <c:pt idx="291">
                  <c:v>39.9</c:v>
                </c:pt>
                <c:pt idx="292">
                  <c:v>38.800000000000004</c:v>
                </c:pt>
                <c:pt idx="293">
                  <c:v>37.699999999999996</c:v>
                </c:pt>
                <c:pt idx="294">
                  <c:v>36.6</c:v>
                </c:pt>
                <c:pt idx="295">
                  <c:v>35.5</c:v>
                </c:pt>
                <c:pt idx="296">
                  <c:v>34.4</c:v>
                </c:pt>
                <c:pt idx="297">
                  <c:v>33.300000000000004</c:v>
                </c:pt>
                <c:pt idx="298">
                  <c:v>32.199999999999996</c:v>
                </c:pt>
                <c:pt idx="299">
                  <c:v>31.099999999999966</c:v>
                </c:pt>
                <c:pt idx="300">
                  <c:v>30</c:v>
                </c:pt>
                <c:pt idx="301">
                  <c:v>30.3</c:v>
                </c:pt>
                <c:pt idx="302">
                  <c:v>30.599999999999998</c:v>
                </c:pt>
                <c:pt idx="303">
                  <c:v>30.900000000000002</c:v>
                </c:pt>
                <c:pt idx="304">
                  <c:v>31.2</c:v>
                </c:pt>
                <c:pt idx="305">
                  <c:v>31.5</c:v>
                </c:pt>
                <c:pt idx="306">
                  <c:v>31.8</c:v>
                </c:pt>
                <c:pt idx="307">
                  <c:v>32.1</c:v>
                </c:pt>
                <c:pt idx="308">
                  <c:v>32.4</c:v>
                </c:pt>
                <c:pt idx="309">
                  <c:v>32.699999999999996</c:v>
                </c:pt>
                <c:pt idx="310">
                  <c:v>33</c:v>
                </c:pt>
                <c:pt idx="311">
                  <c:v>30.3</c:v>
                </c:pt>
                <c:pt idx="312">
                  <c:v>27.600000000000005</c:v>
                </c:pt>
                <c:pt idx="313">
                  <c:v>24.899999999999995</c:v>
                </c:pt>
                <c:pt idx="314">
                  <c:v>22.2</c:v>
                </c:pt>
                <c:pt idx="315">
                  <c:v>19.5</c:v>
                </c:pt>
                <c:pt idx="316">
                  <c:v>16.799999999999965</c:v>
                </c:pt>
                <c:pt idx="317">
                  <c:v>14.099999999999932</c:v>
                </c:pt>
                <c:pt idx="318">
                  <c:v>11.399999999999965</c:v>
                </c:pt>
                <c:pt idx="319">
                  <c:v>8.699999999999962</c:v>
                </c:pt>
                <c:pt idx="320">
                  <c:v>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9-4A2C-4185-ACBE-9879ADD2681E}"/>
            </c:ext>
          </c:extLst>
        </c:ser>
        <c:ser>
          <c:idx val="10"/>
          <c:order val="10"/>
          <c:tx>
            <c:strRef>
              <c:f>Φύλλο1!$N$355</c:f>
              <c:strCache>
                <c:ptCount val="1"/>
                <c:pt idx="0">
                  <c:v>S13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C$356:$C$706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N$356:$N$706</c:f>
              <c:numCache>
                <c:formatCode>General</c:formatCode>
                <c:ptCount val="351"/>
                <c:pt idx="0">
                  <c:v>167</c:v>
                </c:pt>
                <c:pt idx="1">
                  <c:v>167.6</c:v>
                </c:pt>
                <c:pt idx="2">
                  <c:v>168.20000000000002</c:v>
                </c:pt>
                <c:pt idx="3">
                  <c:v>168.79999999999998</c:v>
                </c:pt>
                <c:pt idx="4">
                  <c:v>169.4</c:v>
                </c:pt>
                <c:pt idx="5">
                  <c:v>170</c:v>
                </c:pt>
                <c:pt idx="6">
                  <c:v>170.6</c:v>
                </c:pt>
                <c:pt idx="7">
                  <c:v>171.20000000000002</c:v>
                </c:pt>
                <c:pt idx="8">
                  <c:v>171.79999999999998</c:v>
                </c:pt>
                <c:pt idx="9">
                  <c:v>172.4</c:v>
                </c:pt>
                <c:pt idx="10">
                  <c:v>173</c:v>
                </c:pt>
                <c:pt idx="11">
                  <c:v>170.79999999999998</c:v>
                </c:pt>
                <c:pt idx="12">
                  <c:v>168.6</c:v>
                </c:pt>
                <c:pt idx="13">
                  <c:v>166.4</c:v>
                </c:pt>
                <c:pt idx="14">
                  <c:v>164.20000000000002</c:v>
                </c:pt>
                <c:pt idx="15">
                  <c:v>162</c:v>
                </c:pt>
                <c:pt idx="16">
                  <c:v>159.79999999999998</c:v>
                </c:pt>
                <c:pt idx="17">
                  <c:v>157.6</c:v>
                </c:pt>
                <c:pt idx="18">
                  <c:v>155.4</c:v>
                </c:pt>
                <c:pt idx="19">
                  <c:v>153.20000000000002</c:v>
                </c:pt>
                <c:pt idx="20">
                  <c:v>151</c:v>
                </c:pt>
                <c:pt idx="21">
                  <c:v>150.70000000000002</c:v>
                </c:pt>
                <c:pt idx="22">
                  <c:v>150.4</c:v>
                </c:pt>
                <c:pt idx="23">
                  <c:v>150.1</c:v>
                </c:pt>
                <c:pt idx="24">
                  <c:v>149.79999999999998</c:v>
                </c:pt>
                <c:pt idx="25">
                  <c:v>149.5</c:v>
                </c:pt>
                <c:pt idx="26">
                  <c:v>149.19999999999999</c:v>
                </c:pt>
                <c:pt idx="27">
                  <c:v>148.9</c:v>
                </c:pt>
                <c:pt idx="28">
                  <c:v>148.6</c:v>
                </c:pt>
                <c:pt idx="29">
                  <c:v>148.29999999999998</c:v>
                </c:pt>
                <c:pt idx="30">
                  <c:v>148</c:v>
                </c:pt>
                <c:pt idx="31">
                  <c:v>146</c:v>
                </c:pt>
                <c:pt idx="32">
                  <c:v>144</c:v>
                </c:pt>
                <c:pt idx="33">
                  <c:v>142</c:v>
                </c:pt>
                <c:pt idx="34">
                  <c:v>140</c:v>
                </c:pt>
                <c:pt idx="35">
                  <c:v>138</c:v>
                </c:pt>
                <c:pt idx="36">
                  <c:v>136</c:v>
                </c:pt>
                <c:pt idx="37">
                  <c:v>134</c:v>
                </c:pt>
                <c:pt idx="38">
                  <c:v>132</c:v>
                </c:pt>
                <c:pt idx="39">
                  <c:v>130</c:v>
                </c:pt>
                <c:pt idx="40">
                  <c:v>128</c:v>
                </c:pt>
                <c:pt idx="41">
                  <c:v>130.30000000000001</c:v>
                </c:pt>
                <c:pt idx="42">
                  <c:v>132.6</c:v>
                </c:pt>
                <c:pt idx="43">
                  <c:v>134.9</c:v>
                </c:pt>
                <c:pt idx="44">
                  <c:v>137.19999999999999</c:v>
                </c:pt>
                <c:pt idx="45">
                  <c:v>139.5</c:v>
                </c:pt>
                <c:pt idx="46">
                  <c:v>141.79999999999998</c:v>
                </c:pt>
                <c:pt idx="47">
                  <c:v>144.1</c:v>
                </c:pt>
                <c:pt idx="48">
                  <c:v>146.4</c:v>
                </c:pt>
                <c:pt idx="49">
                  <c:v>148.69999999999999</c:v>
                </c:pt>
                <c:pt idx="50">
                  <c:v>151</c:v>
                </c:pt>
                <c:pt idx="51">
                  <c:v>155.1</c:v>
                </c:pt>
                <c:pt idx="52">
                  <c:v>159.20000000000002</c:v>
                </c:pt>
                <c:pt idx="53">
                  <c:v>163.29999999999998</c:v>
                </c:pt>
                <c:pt idx="54">
                  <c:v>167.4</c:v>
                </c:pt>
                <c:pt idx="55">
                  <c:v>171.5</c:v>
                </c:pt>
                <c:pt idx="56">
                  <c:v>175.6</c:v>
                </c:pt>
                <c:pt idx="57">
                  <c:v>179.70000000000002</c:v>
                </c:pt>
                <c:pt idx="58">
                  <c:v>183.79999999999998</c:v>
                </c:pt>
                <c:pt idx="59">
                  <c:v>187.9</c:v>
                </c:pt>
                <c:pt idx="60">
                  <c:v>192</c:v>
                </c:pt>
                <c:pt idx="61">
                  <c:v>321.3</c:v>
                </c:pt>
                <c:pt idx="62">
                  <c:v>450.59999999999997</c:v>
                </c:pt>
                <c:pt idx="63">
                  <c:v>579.9</c:v>
                </c:pt>
                <c:pt idx="64">
                  <c:v>709.19999999999993</c:v>
                </c:pt>
                <c:pt idx="65">
                  <c:v>838.5</c:v>
                </c:pt>
                <c:pt idx="66">
                  <c:v>967.80000000000007</c:v>
                </c:pt>
                <c:pt idx="67">
                  <c:v>1097.1000000000001</c:v>
                </c:pt>
                <c:pt idx="68">
                  <c:v>1226.3999999999999</c:v>
                </c:pt>
                <c:pt idx="69">
                  <c:v>1355.6999999999966</c:v>
                </c:pt>
                <c:pt idx="70">
                  <c:v>1485</c:v>
                </c:pt>
                <c:pt idx="71">
                  <c:v>3227.6000000000004</c:v>
                </c:pt>
                <c:pt idx="72">
                  <c:v>4970.2</c:v>
                </c:pt>
                <c:pt idx="73">
                  <c:v>6712.8</c:v>
                </c:pt>
                <c:pt idx="74">
                  <c:v>8455.4</c:v>
                </c:pt>
                <c:pt idx="75">
                  <c:v>10198</c:v>
                </c:pt>
                <c:pt idx="76">
                  <c:v>11940.6</c:v>
                </c:pt>
                <c:pt idx="77">
                  <c:v>13683.199999999999</c:v>
                </c:pt>
                <c:pt idx="78">
                  <c:v>15425.800000000001</c:v>
                </c:pt>
                <c:pt idx="79">
                  <c:v>17168.399999999998</c:v>
                </c:pt>
                <c:pt idx="80">
                  <c:v>18911</c:v>
                </c:pt>
                <c:pt idx="81">
                  <c:v>18935.266666666666</c:v>
                </c:pt>
                <c:pt idx="82">
                  <c:v>18959.533333333333</c:v>
                </c:pt>
                <c:pt idx="83">
                  <c:v>18983.8</c:v>
                </c:pt>
                <c:pt idx="84">
                  <c:v>19008.066666666669</c:v>
                </c:pt>
                <c:pt idx="85">
                  <c:v>19032.333333333332</c:v>
                </c:pt>
                <c:pt idx="86">
                  <c:v>19056.599999999999</c:v>
                </c:pt>
                <c:pt idx="87">
                  <c:v>19080.866666666636</c:v>
                </c:pt>
                <c:pt idx="88">
                  <c:v>19105.133333333331</c:v>
                </c:pt>
                <c:pt idx="89">
                  <c:v>19129.399999999965</c:v>
                </c:pt>
                <c:pt idx="90">
                  <c:v>19153.666666666668</c:v>
                </c:pt>
                <c:pt idx="91">
                  <c:v>21209.8</c:v>
                </c:pt>
                <c:pt idx="92">
                  <c:v>23265.933333333331</c:v>
                </c:pt>
                <c:pt idx="93">
                  <c:v>25322.066666666666</c:v>
                </c:pt>
                <c:pt idx="94">
                  <c:v>27378.2</c:v>
                </c:pt>
                <c:pt idx="95">
                  <c:v>29434.333333333332</c:v>
                </c:pt>
                <c:pt idx="96">
                  <c:v>31490.466666666664</c:v>
                </c:pt>
                <c:pt idx="97">
                  <c:v>33546.6</c:v>
                </c:pt>
                <c:pt idx="98">
                  <c:v>35602.73333333333</c:v>
                </c:pt>
                <c:pt idx="99">
                  <c:v>37658.866666666632</c:v>
                </c:pt>
                <c:pt idx="100">
                  <c:v>39715</c:v>
                </c:pt>
                <c:pt idx="101">
                  <c:v>37456.5</c:v>
                </c:pt>
                <c:pt idx="102">
                  <c:v>35198</c:v>
                </c:pt>
                <c:pt idx="103">
                  <c:v>32939.5</c:v>
                </c:pt>
                <c:pt idx="104">
                  <c:v>30681</c:v>
                </c:pt>
                <c:pt idx="105">
                  <c:v>28422.5</c:v>
                </c:pt>
                <c:pt idx="106">
                  <c:v>26164</c:v>
                </c:pt>
                <c:pt idx="107">
                  <c:v>23905.499999999996</c:v>
                </c:pt>
                <c:pt idx="108">
                  <c:v>21647</c:v>
                </c:pt>
                <c:pt idx="109">
                  <c:v>19388.499999999964</c:v>
                </c:pt>
                <c:pt idx="110">
                  <c:v>17130</c:v>
                </c:pt>
                <c:pt idx="111">
                  <c:v>17192.2</c:v>
                </c:pt>
                <c:pt idx="112">
                  <c:v>17254.399999999998</c:v>
                </c:pt>
                <c:pt idx="113">
                  <c:v>17316.600000000002</c:v>
                </c:pt>
                <c:pt idx="114">
                  <c:v>17378.8</c:v>
                </c:pt>
                <c:pt idx="115">
                  <c:v>17441</c:v>
                </c:pt>
                <c:pt idx="116">
                  <c:v>17503.2</c:v>
                </c:pt>
                <c:pt idx="117">
                  <c:v>17565.399999999998</c:v>
                </c:pt>
                <c:pt idx="118">
                  <c:v>17627.600000000002</c:v>
                </c:pt>
                <c:pt idx="119">
                  <c:v>17689.8</c:v>
                </c:pt>
                <c:pt idx="120">
                  <c:v>17752</c:v>
                </c:pt>
                <c:pt idx="121">
                  <c:v>16648.100000000002</c:v>
                </c:pt>
                <c:pt idx="122">
                  <c:v>15544.199999999999</c:v>
                </c:pt>
                <c:pt idx="123">
                  <c:v>14440.300000000001</c:v>
                </c:pt>
                <c:pt idx="124">
                  <c:v>13336.4</c:v>
                </c:pt>
                <c:pt idx="125">
                  <c:v>12232.5</c:v>
                </c:pt>
                <c:pt idx="126">
                  <c:v>11128.599999999968</c:v>
                </c:pt>
                <c:pt idx="127">
                  <c:v>10024.699999999963</c:v>
                </c:pt>
                <c:pt idx="128">
                  <c:v>8920.8000000000011</c:v>
                </c:pt>
                <c:pt idx="129">
                  <c:v>7816.8999999999942</c:v>
                </c:pt>
                <c:pt idx="130">
                  <c:v>6713</c:v>
                </c:pt>
                <c:pt idx="131">
                  <c:v>6939.6000000000013</c:v>
                </c:pt>
                <c:pt idx="132">
                  <c:v>7166.2</c:v>
                </c:pt>
                <c:pt idx="133">
                  <c:v>7392.8</c:v>
                </c:pt>
                <c:pt idx="134">
                  <c:v>7619.4000000000005</c:v>
                </c:pt>
                <c:pt idx="135">
                  <c:v>7846</c:v>
                </c:pt>
                <c:pt idx="136">
                  <c:v>8072.5999999999995</c:v>
                </c:pt>
                <c:pt idx="137">
                  <c:v>8299.2000000000007</c:v>
                </c:pt>
                <c:pt idx="138">
                  <c:v>8525.7999999999993</c:v>
                </c:pt>
                <c:pt idx="139">
                  <c:v>8752.4</c:v>
                </c:pt>
                <c:pt idx="140">
                  <c:v>8979</c:v>
                </c:pt>
                <c:pt idx="141">
                  <c:v>8340.1</c:v>
                </c:pt>
                <c:pt idx="142">
                  <c:v>7701.2</c:v>
                </c:pt>
                <c:pt idx="143">
                  <c:v>7062.3</c:v>
                </c:pt>
                <c:pt idx="144">
                  <c:v>6423.4000000000005</c:v>
                </c:pt>
                <c:pt idx="145">
                  <c:v>5784.5</c:v>
                </c:pt>
                <c:pt idx="146">
                  <c:v>5145.5999999999995</c:v>
                </c:pt>
                <c:pt idx="147">
                  <c:v>4506.7</c:v>
                </c:pt>
                <c:pt idx="148">
                  <c:v>3867.7999999999997</c:v>
                </c:pt>
                <c:pt idx="149">
                  <c:v>3228.9</c:v>
                </c:pt>
                <c:pt idx="150">
                  <c:v>2590</c:v>
                </c:pt>
                <c:pt idx="151">
                  <c:v>2403.6999999999998</c:v>
                </c:pt>
                <c:pt idx="152">
                  <c:v>2217.3999999999996</c:v>
                </c:pt>
                <c:pt idx="153">
                  <c:v>2031.1000000000004</c:v>
                </c:pt>
                <c:pt idx="154">
                  <c:v>1844.8000000000002</c:v>
                </c:pt>
                <c:pt idx="155">
                  <c:v>1658.5</c:v>
                </c:pt>
                <c:pt idx="156">
                  <c:v>1472.1999999999996</c:v>
                </c:pt>
                <c:pt idx="157">
                  <c:v>1285.8999999999994</c:v>
                </c:pt>
                <c:pt idx="158">
                  <c:v>1099.5999999999997</c:v>
                </c:pt>
                <c:pt idx="159">
                  <c:v>913.29999999999643</c:v>
                </c:pt>
                <c:pt idx="160">
                  <c:v>727</c:v>
                </c:pt>
                <c:pt idx="161">
                  <c:v>687.69999999999993</c:v>
                </c:pt>
                <c:pt idx="162">
                  <c:v>648.4</c:v>
                </c:pt>
                <c:pt idx="163">
                  <c:v>609.1</c:v>
                </c:pt>
                <c:pt idx="164">
                  <c:v>569.80000000000007</c:v>
                </c:pt>
                <c:pt idx="165">
                  <c:v>530.5</c:v>
                </c:pt>
                <c:pt idx="166">
                  <c:v>491.2</c:v>
                </c:pt>
                <c:pt idx="167">
                  <c:v>451.90000000000003</c:v>
                </c:pt>
                <c:pt idx="168">
                  <c:v>412.59999999999997</c:v>
                </c:pt>
                <c:pt idx="169">
                  <c:v>373.3</c:v>
                </c:pt>
                <c:pt idx="170">
                  <c:v>334</c:v>
                </c:pt>
                <c:pt idx="171">
                  <c:v>329.09999999999997</c:v>
                </c:pt>
                <c:pt idx="172">
                  <c:v>324.2</c:v>
                </c:pt>
                <c:pt idx="173">
                  <c:v>319.3</c:v>
                </c:pt>
                <c:pt idx="174">
                  <c:v>314.40000000000003</c:v>
                </c:pt>
                <c:pt idx="175">
                  <c:v>309.5</c:v>
                </c:pt>
                <c:pt idx="176">
                  <c:v>304.59999999999997</c:v>
                </c:pt>
                <c:pt idx="177">
                  <c:v>299.7</c:v>
                </c:pt>
                <c:pt idx="178">
                  <c:v>294.8</c:v>
                </c:pt>
                <c:pt idx="179">
                  <c:v>289.90000000000003</c:v>
                </c:pt>
                <c:pt idx="180">
                  <c:v>285</c:v>
                </c:pt>
                <c:pt idx="181">
                  <c:v>270.10000000000002</c:v>
                </c:pt>
                <c:pt idx="182">
                  <c:v>255.20000000000002</c:v>
                </c:pt>
                <c:pt idx="183">
                  <c:v>240.29999999999998</c:v>
                </c:pt>
                <c:pt idx="184">
                  <c:v>225.39999999999998</c:v>
                </c:pt>
                <c:pt idx="185">
                  <c:v>210.5</c:v>
                </c:pt>
                <c:pt idx="186">
                  <c:v>195.60000000000002</c:v>
                </c:pt>
                <c:pt idx="187">
                  <c:v>180.69999999999996</c:v>
                </c:pt>
                <c:pt idx="188">
                  <c:v>165.8</c:v>
                </c:pt>
                <c:pt idx="189">
                  <c:v>150.9</c:v>
                </c:pt>
                <c:pt idx="190">
                  <c:v>136</c:v>
                </c:pt>
                <c:pt idx="191">
                  <c:v>125.39999999999999</c:v>
                </c:pt>
                <c:pt idx="192">
                  <c:v>114.80000000000001</c:v>
                </c:pt>
                <c:pt idx="193">
                  <c:v>104.19999999999999</c:v>
                </c:pt>
                <c:pt idx="194">
                  <c:v>93.600000000000009</c:v>
                </c:pt>
                <c:pt idx="195">
                  <c:v>83</c:v>
                </c:pt>
                <c:pt idx="196">
                  <c:v>72.399999999999679</c:v>
                </c:pt>
                <c:pt idx="197">
                  <c:v>61.799999999999635</c:v>
                </c:pt>
                <c:pt idx="198">
                  <c:v>51.199999999999669</c:v>
                </c:pt>
                <c:pt idx="199">
                  <c:v>40.599999999999966</c:v>
                </c:pt>
                <c:pt idx="200">
                  <c:v>30</c:v>
                </c:pt>
                <c:pt idx="201">
                  <c:v>29.7</c:v>
                </c:pt>
                <c:pt idx="202">
                  <c:v>29.400000000000002</c:v>
                </c:pt>
                <c:pt idx="203">
                  <c:v>29.099999999999998</c:v>
                </c:pt>
                <c:pt idx="204">
                  <c:v>28.8</c:v>
                </c:pt>
                <c:pt idx="205">
                  <c:v>28.5</c:v>
                </c:pt>
                <c:pt idx="206">
                  <c:v>28.2</c:v>
                </c:pt>
                <c:pt idx="207">
                  <c:v>27.900000000000002</c:v>
                </c:pt>
                <c:pt idx="208">
                  <c:v>27.599999999999994</c:v>
                </c:pt>
                <c:pt idx="209">
                  <c:v>27.3</c:v>
                </c:pt>
                <c:pt idx="210">
                  <c:v>27</c:v>
                </c:pt>
                <c:pt idx="211">
                  <c:v>28.3</c:v>
                </c:pt>
                <c:pt idx="212">
                  <c:v>29.599999999999998</c:v>
                </c:pt>
                <c:pt idx="213">
                  <c:v>30.900000000000002</c:v>
                </c:pt>
                <c:pt idx="214">
                  <c:v>32.199999999999996</c:v>
                </c:pt>
                <c:pt idx="215">
                  <c:v>33.5</c:v>
                </c:pt>
                <c:pt idx="216">
                  <c:v>34.800000000000004</c:v>
                </c:pt>
                <c:pt idx="217">
                  <c:v>36.1</c:v>
                </c:pt>
                <c:pt idx="218">
                  <c:v>37.4</c:v>
                </c:pt>
                <c:pt idx="219">
                  <c:v>38.699999999999996</c:v>
                </c:pt>
                <c:pt idx="220">
                  <c:v>40</c:v>
                </c:pt>
                <c:pt idx="221">
                  <c:v>41.699999999999996</c:v>
                </c:pt>
                <c:pt idx="222">
                  <c:v>43.4</c:v>
                </c:pt>
                <c:pt idx="223">
                  <c:v>45.1</c:v>
                </c:pt>
                <c:pt idx="224">
                  <c:v>46.800000000000004</c:v>
                </c:pt>
                <c:pt idx="225">
                  <c:v>48.5</c:v>
                </c:pt>
                <c:pt idx="226">
                  <c:v>50.199999999999996</c:v>
                </c:pt>
                <c:pt idx="227">
                  <c:v>51.9</c:v>
                </c:pt>
                <c:pt idx="228">
                  <c:v>53.6</c:v>
                </c:pt>
                <c:pt idx="229">
                  <c:v>55.300000000000004</c:v>
                </c:pt>
                <c:pt idx="230">
                  <c:v>57</c:v>
                </c:pt>
                <c:pt idx="231">
                  <c:v>57.800000000000004</c:v>
                </c:pt>
                <c:pt idx="232">
                  <c:v>58.6</c:v>
                </c:pt>
                <c:pt idx="233">
                  <c:v>59.4</c:v>
                </c:pt>
                <c:pt idx="234">
                  <c:v>60.199999999999996</c:v>
                </c:pt>
                <c:pt idx="235">
                  <c:v>61</c:v>
                </c:pt>
                <c:pt idx="236">
                  <c:v>61.79999999999999</c:v>
                </c:pt>
                <c:pt idx="237">
                  <c:v>62.6</c:v>
                </c:pt>
                <c:pt idx="238">
                  <c:v>63.4</c:v>
                </c:pt>
                <c:pt idx="239">
                  <c:v>64.2</c:v>
                </c:pt>
                <c:pt idx="240">
                  <c:v>65</c:v>
                </c:pt>
                <c:pt idx="241">
                  <c:v>62.20000000000001</c:v>
                </c:pt>
                <c:pt idx="242">
                  <c:v>59.4</c:v>
                </c:pt>
                <c:pt idx="243">
                  <c:v>56.6</c:v>
                </c:pt>
                <c:pt idx="244">
                  <c:v>53.800000000000004</c:v>
                </c:pt>
                <c:pt idx="245">
                  <c:v>51</c:v>
                </c:pt>
                <c:pt idx="246">
                  <c:v>48.199999999999996</c:v>
                </c:pt>
                <c:pt idx="247">
                  <c:v>45.4</c:v>
                </c:pt>
                <c:pt idx="248">
                  <c:v>42.6</c:v>
                </c:pt>
                <c:pt idx="249">
                  <c:v>39.800000000000004</c:v>
                </c:pt>
                <c:pt idx="250">
                  <c:v>37</c:v>
                </c:pt>
                <c:pt idx="251">
                  <c:v>34.9</c:v>
                </c:pt>
                <c:pt idx="252">
                  <c:v>32.800000000000004</c:v>
                </c:pt>
                <c:pt idx="253">
                  <c:v>30.7</c:v>
                </c:pt>
                <c:pt idx="254">
                  <c:v>28.599999999999998</c:v>
                </c:pt>
                <c:pt idx="255">
                  <c:v>26.5</c:v>
                </c:pt>
                <c:pt idx="256">
                  <c:v>24.399999999999995</c:v>
                </c:pt>
                <c:pt idx="257">
                  <c:v>22.3</c:v>
                </c:pt>
                <c:pt idx="258">
                  <c:v>20.199999999999996</c:v>
                </c:pt>
                <c:pt idx="259">
                  <c:v>18.099999999999998</c:v>
                </c:pt>
                <c:pt idx="260">
                  <c:v>16</c:v>
                </c:pt>
                <c:pt idx="261">
                  <c:v>15.700000000000001</c:v>
                </c:pt>
                <c:pt idx="262">
                  <c:v>15.4</c:v>
                </c:pt>
                <c:pt idx="263">
                  <c:v>15.1</c:v>
                </c:pt>
                <c:pt idx="264">
                  <c:v>14.799999999999999</c:v>
                </c:pt>
                <c:pt idx="265">
                  <c:v>14.5</c:v>
                </c:pt>
                <c:pt idx="266">
                  <c:v>14.200000000000001</c:v>
                </c:pt>
                <c:pt idx="267">
                  <c:v>13.9</c:v>
                </c:pt>
                <c:pt idx="268">
                  <c:v>13.6</c:v>
                </c:pt>
                <c:pt idx="269">
                  <c:v>13.299999999999999</c:v>
                </c:pt>
                <c:pt idx="270">
                  <c:v>13</c:v>
                </c:pt>
                <c:pt idx="271">
                  <c:v>12.6</c:v>
                </c:pt>
                <c:pt idx="272">
                  <c:v>12.200000000000001</c:v>
                </c:pt>
                <c:pt idx="273">
                  <c:v>11.799999999999999</c:v>
                </c:pt>
                <c:pt idx="274">
                  <c:v>11.4</c:v>
                </c:pt>
                <c:pt idx="275">
                  <c:v>11</c:v>
                </c:pt>
                <c:pt idx="276">
                  <c:v>10.6</c:v>
                </c:pt>
                <c:pt idx="277">
                  <c:v>10.200000000000001</c:v>
                </c:pt>
                <c:pt idx="278">
                  <c:v>9.7999999999999989</c:v>
                </c:pt>
                <c:pt idx="279">
                  <c:v>9.4</c:v>
                </c:pt>
                <c:pt idx="280">
                  <c:v>9</c:v>
                </c:pt>
                <c:pt idx="281">
                  <c:v>9.9</c:v>
                </c:pt>
                <c:pt idx="282">
                  <c:v>10.799999999999999</c:v>
                </c:pt>
                <c:pt idx="283">
                  <c:v>11.700000000000001</c:v>
                </c:pt>
                <c:pt idx="284">
                  <c:v>12.6</c:v>
                </c:pt>
                <c:pt idx="285">
                  <c:v>13.5</c:v>
                </c:pt>
                <c:pt idx="286">
                  <c:v>14.4</c:v>
                </c:pt>
                <c:pt idx="287">
                  <c:v>15.299999999999999</c:v>
                </c:pt>
                <c:pt idx="288">
                  <c:v>16.2</c:v>
                </c:pt>
                <c:pt idx="289">
                  <c:v>17.099999999999998</c:v>
                </c:pt>
                <c:pt idx="290">
                  <c:v>18</c:v>
                </c:pt>
                <c:pt idx="291">
                  <c:v>17.400000000000002</c:v>
                </c:pt>
                <c:pt idx="292">
                  <c:v>16.8</c:v>
                </c:pt>
                <c:pt idx="293">
                  <c:v>16.2</c:v>
                </c:pt>
                <c:pt idx="294">
                  <c:v>15.6</c:v>
                </c:pt>
                <c:pt idx="295">
                  <c:v>15</c:v>
                </c:pt>
                <c:pt idx="296">
                  <c:v>14.4</c:v>
                </c:pt>
                <c:pt idx="297">
                  <c:v>13.799999999999999</c:v>
                </c:pt>
                <c:pt idx="298">
                  <c:v>13.200000000000001</c:v>
                </c:pt>
                <c:pt idx="299">
                  <c:v>12.6</c:v>
                </c:pt>
                <c:pt idx="300">
                  <c:v>12</c:v>
                </c:pt>
                <c:pt idx="301">
                  <c:v>11.1</c:v>
                </c:pt>
                <c:pt idx="302">
                  <c:v>10.200000000000001</c:v>
                </c:pt>
                <c:pt idx="303">
                  <c:v>9.2999999999999989</c:v>
                </c:pt>
                <c:pt idx="304">
                  <c:v>8.4</c:v>
                </c:pt>
                <c:pt idx="305">
                  <c:v>7.5</c:v>
                </c:pt>
                <c:pt idx="306">
                  <c:v>6.5999999999999668</c:v>
                </c:pt>
                <c:pt idx="307">
                  <c:v>5.6999999999999664</c:v>
                </c:pt>
                <c:pt idx="308">
                  <c:v>4.799999999999967</c:v>
                </c:pt>
                <c:pt idx="309">
                  <c:v>3.9</c:v>
                </c:pt>
                <c:pt idx="310">
                  <c:v>3</c:v>
                </c:pt>
                <c:pt idx="311">
                  <c:v>3</c:v>
                </c:pt>
                <c:pt idx="312">
                  <c:v>3</c:v>
                </c:pt>
                <c:pt idx="313">
                  <c:v>3</c:v>
                </c:pt>
                <c:pt idx="314">
                  <c:v>3</c:v>
                </c:pt>
                <c:pt idx="315">
                  <c:v>3</c:v>
                </c:pt>
                <c:pt idx="316">
                  <c:v>3</c:v>
                </c:pt>
                <c:pt idx="317">
                  <c:v>3</c:v>
                </c:pt>
                <c:pt idx="318">
                  <c:v>3</c:v>
                </c:pt>
                <c:pt idx="319">
                  <c:v>3</c:v>
                </c:pt>
                <c:pt idx="320">
                  <c:v>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A-4A2C-4185-ACBE-9879ADD2681E}"/>
            </c:ext>
          </c:extLst>
        </c:ser>
        <c:ser>
          <c:idx val="11"/>
          <c:order val="11"/>
          <c:tx>
            <c:strRef>
              <c:f>Φύλλο1!$O$355</c:f>
              <c:strCache>
                <c:ptCount val="1"/>
                <c:pt idx="0">
                  <c:v>S14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C$356:$C$706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O$356:$O$706</c:f>
              <c:numCache>
                <c:formatCode>General</c:formatCode>
                <c:ptCount val="351"/>
                <c:pt idx="0">
                  <c:v>29</c:v>
                </c:pt>
                <c:pt idx="1">
                  <c:v>31.8</c:v>
                </c:pt>
                <c:pt idx="2">
                  <c:v>34.6</c:v>
                </c:pt>
                <c:pt idx="3">
                  <c:v>37.4</c:v>
                </c:pt>
                <c:pt idx="4">
                  <c:v>40.199999999999996</c:v>
                </c:pt>
                <c:pt idx="5">
                  <c:v>43</c:v>
                </c:pt>
                <c:pt idx="6">
                  <c:v>45.800000000000004</c:v>
                </c:pt>
                <c:pt idx="7">
                  <c:v>48.6</c:v>
                </c:pt>
                <c:pt idx="8">
                  <c:v>51.4</c:v>
                </c:pt>
                <c:pt idx="9">
                  <c:v>54.199999999999996</c:v>
                </c:pt>
                <c:pt idx="10">
                  <c:v>57</c:v>
                </c:pt>
                <c:pt idx="11">
                  <c:v>54.1</c:v>
                </c:pt>
                <c:pt idx="12">
                  <c:v>51.199999999999996</c:v>
                </c:pt>
                <c:pt idx="13">
                  <c:v>48.300000000000004</c:v>
                </c:pt>
                <c:pt idx="14">
                  <c:v>45.4</c:v>
                </c:pt>
                <c:pt idx="15">
                  <c:v>42.5</c:v>
                </c:pt>
                <c:pt idx="16">
                  <c:v>39.6</c:v>
                </c:pt>
                <c:pt idx="17">
                  <c:v>36.699999999999996</c:v>
                </c:pt>
                <c:pt idx="18">
                  <c:v>33.800000000000004</c:v>
                </c:pt>
                <c:pt idx="19">
                  <c:v>30.900000000000002</c:v>
                </c:pt>
                <c:pt idx="20">
                  <c:v>28</c:v>
                </c:pt>
                <c:pt idx="21">
                  <c:v>25.2</c:v>
                </c:pt>
                <c:pt idx="22">
                  <c:v>22.400000000000002</c:v>
                </c:pt>
                <c:pt idx="23">
                  <c:v>19.599999999999998</c:v>
                </c:pt>
                <c:pt idx="24">
                  <c:v>16.8</c:v>
                </c:pt>
                <c:pt idx="25">
                  <c:v>14</c:v>
                </c:pt>
                <c:pt idx="26">
                  <c:v>11.199999999999996</c:v>
                </c:pt>
                <c:pt idx="27">
                  <c:v>8.4</c:v>
                </c:pt>
                <c:pt idx="28">
                  <c:v>5.599999999999997</c:v>
                </c:pt>
                <c:pt idx="29">
                  <c:v>2.8000000000000003</c:v>
                </c:pt>
                <c:pt idx="30">
                  <c:v>0</c:v>
                </c:pt>
                <c:pt idx="31">
                  <c:v>1.4000000000000001</c:v>
                </c:pt>
                <c:pt idx="32">
                  <c:v>2.8000000000000003</c:v>
                </c:pt>
                <c:pt idx="33">
                  <c:v>4.1999999999999966</c:v>
                </c:pt>
                <c:pt idx="34">
                  <c:v>5.6000000000000005</c:v>
                </c:pt>
                <c:pt idx="35">
                  <c:v>7</c:v>
                </c:pt>
                <c:pt idx="36">
                  <c:v>8.3999999999999684</c:v>
                </c:pt>
                <c:pt idx="37">
                  <c:v>9.799999999999967</c:v>
                </c:pt>
                <c:pt idx="38">
                  <c:v>11.200000000000001</c:v>
                </c:pt>
                <c:pt idx="39">
                  <c:v>12.6</c:v>
                </c:pt>
                <c:pt idx="40">
                  <c:v>14</c:v>
                </c:pt>
                <c:pt idx="41">
                  <c:v>12.6</c:v>
                </c:pt>
                <c:pt idx="42">
                  <c:v>11.200000000000001</c:v>
                </c:pt>
                <c:pt idx="43">
                  <c:v>9.8000000000000007</c:v>
                </c:pt>
                <c:pt idx="44">
                  <c:v>8.4</c:v>
                </c:pt>
                <c:pt idx="45">
                  <c:v>7</c:v>
                </c:pt>
                <c:pt idx="46">
                  <c:v>5.599999999999997</c:v>
                </c:pt>
                <c:pt idx="47">
                  <c:v>4.2</c:v>
                </c:pt>
                <c:pt idx="48">
                  <c:v>2.7999999999999967</c:v>
                </c:pt>
                <c:pt idx="49">
                  <c:v>1.4000000000000001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15</c:v>
                </c:pt>
                <c:pt idx="62">
                  <c:v>30</c:v>
                </c:pt>
                <c:pt idx="63">
                  <c:v>45</c:v>
                </c:pt>
                <c:pt idx="64">
                  <c:v>60</c:v>
                </c:pt>
                <c:pt idx="65">
                  <c:v>75</c:v>
                </c:pt>
                <c:pt idx="66">
                  <c:v>90</c:v>
                </c:pt>
                <c:pt idx="67">
                  <c:v>105</c:v>
                </c:pt>
                <c:pt idx="68">
                  <c:v>120</c:v>
                </c:pt>
                <c:pt idx="69">
                  <c:v>135</c:v>
                </c:pt>
                <c:pt idx="70">
                  <c:v>150</c:v>
                </c:pt>
                <c:pt idx="71">
                  <c:v>389.8</c:v>
                </c:pt>
                <c:pt idx="72">
                  <c:v>629.6</c:v>
                </c:pt>
                <c:pt idx="73">
                  <c:v>869.39999999999657</c:v>
                </c:pt>
                <c:pt idx="74">
                  <c:v>1109.2</c:v>
                </c:pt>
                <c:pt idx="75">
                  <c:v>1349</c:v>
                </c:pt>
                <c:pt idx="76">
                  <c:v>1588.7999999999968</c:v>
                </c:pt>
                <c:pt idx="77">
                  <c:v>1828.5999999999967</c:v>
                </c:pt>
                <c:pt idx="78">
                  <c:v>2068.4</c:v>
                </c:pt>
                <c:pt idx="79">
                  <c:v>2308.2000000000003</c:v>
                </c:pt>
                <c:pt idx="80">
                  <c:v>2548</c:v>
                </c:pt>
                <c:pt idx="81">
                  <c:v>2629.5000000000005</c:v>
                </c:pt>
                <c:pt idx="82">
                  <c:v>2711</c:v>
                </c:pt>
                <c:pt idx="83">
                  <c:v>2792.5</c:v>
                </c:pt>
                <c:pt idx="84">
                  <c:v>2874</c:v>
                </c:pt>
                <c:pt idx="85">
                  <c:v>2955.5</c:v>
                </c:pt>
                <c:pt idx="86">
                  <c:v>3037</c:v>
                </c:pt>
                <c:pt idx="87">
                  <c:v>3118.4999999999968</c:v>
                </c:pt>
                <c:pt idx="88">
                  <c:v>3200</c:v>
                </c:pt>
                <c:pt idx="89">
                  <c:v>3281.5</c:v>
                </c:pt>
                <c:pt idx="90">
                  <c:v>3363</c:v>
                </c:pt>
                <c:pt idx="91">
                  <c:v>3303.4</c:v>
                </c:pt>
                <c:pt idx="92">
                  <c:v>3243.7999999999997</c:v>
                </c:pt>
                <c:pt idx="93">
                  <c:v>3184.2000000000003</c:v>
                </c:pt>
                <c:pt idx="94">
                  <c:v>3124.6</c:v>
                </c:pt>
                <c:pt idx="95">
                  <c:v>3065</c:v>
                </c:pt>
                <c:pt idx="96">
                  <c:v>3005.4</c:v>
                </c:pt>
                <c:pt idx="97">
                  <c:v>2945.7999999999997</c:v>
                </c:pt>
                <c:pt idx="98">
                  <c:v>2886.2000000000003</c:v>
                </c:pt>
                <c:pt idx="99">
                  <c:v>2826.6</c:v>
                </c:pt>
                <c:pt idx="100">
                  <c:v>2767</c:v>
                </c:pt>
                <c:pt idx="101">
                  <c:v>2762.7000000000003</c:v>
                </c:pt>
                <c:pt idx="102">
                  <c:v>2758.4</c:v>
                </c:pt>
                <c:pt idx="103">
                  <c:v>2754.1</c:v>
                </c:pt>
                <c:pt idx="104">
                  <c:v>2749.7999999999997</c:v>
                </c:pt>
                <c:pt idx="105">
                  <c:v>2745.5</c:v>
                </c:pt>
                <c:pt idx="106">
                  <c:v>2741.2000000000003</c:v>
                </c:pt>
                <c:pt idx="107">
                  <c:v>2736.9</c:v>
                </c:pt>
                <c:pt idx="108">
                  <c:v>2732.6</c:v>
                </c:pt>
                <c:pt idx="109">
                  <c:v>2728.2999999999965</c:v>
                </c:pt>
                <c:pt idx="110">
                  <c:v>2724</c:v>
                </c:pt>
                <c:pt idx="111">
                  <c:v>2722.7999999999997</c:v>
                </c:pt>
                <c:pt idx="112">
                  <c:v>2721.6</c:v>
                </c:pt>
                <c:pt idx="113">
                  <c:v>2720.4</c:v>
                </c:pt>
                <c:pt idx="114">
                  <c:v>2719.2</c:v>
                </c:pt>
                <c:pt idx="115">
                  <c:v>2718</c:v>
                </c:pt>
                <c:pt idx="116">
                  <c:v>2716.7999999999997</c:v>
                </c:pt>
                <c:pt idx="117">
                  <c:v>2715.6</c:v>
                </c:pt>
                <c:pt idx="118">
                  <c:v>2714.3999999999996</c:v>
                </c:pt>
                <c:pt idx="119">
                  <c:v>2713.1999999999994</c:v>
                </c:pt>
                <c:pt idx="120">
                  <c:v>2712</c:v>
                </c:pt>
                <c:pt idx="121">
                  <c:v>2627.1</c:v>
                </c:pt>
                <c:pt idx="122">
                  <c:v>2542.1999999999998</c:v>
                </c:pt>
                <c:pt idx="123">
                  <c:v>2457.3000000000002</c:v>
                </c:pt>
                <c:pt idx="124">
                  <c:v>2372.4</c:v>
                </c:pt>
                <c:pt idx="125">
                  <c:v>2287.5</c:v>
                </c:pt>
                <c:pt idx="126">
                  <c:v>2202.6</c:v>
                </c:pt>
                <c:pt idx="127">
                  <c:v>2117.6999999999998</c:v>
                </c:pt>
                <c:pt idx="128">
                  <c:v>2032.8000000000002</c:v>
                </c:pt>
                <c:pt idx="129">
                  <c:v>1947.9000000000003</c:v>
                </c:pt>
                <c:pt idx="130">
                  <c:v>1863</c:v>
                </c:pt>
                <c:pt idx="131">
                  <c:v>2057.7000000000003</c:v>
                </c:pt>
                <c:pt idx="132">
                  <c:v>2252.4</c:v>
                </c:pt>
                <c:pt idx="133">
                  <c:v>2447.1</c:v>
                </c:pt>
                <c:pt idx="134">
                  <c:v>2641.7999999999997</c:v>
                </c:pt>
                <c:pt idx="135">
                  <c:v>2836.5</c:v>
                </c:pt>
                <c:pt idx="136">
                  <c:v>3031.2000000000003</c:v>
                </c:pt>
                <c:pt idx="137">
                  <c:v>3225.9</c:v>
                </c:pt>
                <c:pt idx="138">
                  <c:v>3420.6</c:v>
                </c:pt>
                <c:pt idx="139">
                  <c:v>3615.2999999999997</c:v>
                </c:pt>
                <c:pt idx="140">
                  <c:v>3810</c:v>
                </c:pt>
                <c:pt idx="141">
                  <c:v>3594.7999999999997</c:v>
                </c:pt>
                <c:pt idx="142">
                  <c:v>3379.6</c:v>
                </c:pt>
                <c:pt idx="143">
                  <c:v>3164.4</c:v>
                </c:pt>
                <c:pt idx="144">
                  <c:v>2949.2000000000003</c:v>
                </c:pt>
                <c:pt idx="145">
                  <c:v>2734</c:v>
                </c:pt>
                <c:pt idx="146">
                  <c:v>2518.799999999997</c:v>
                </c:pt>
                <c:pt idx="147">
                  <c:v>2303.5999999999967</c:v>
                </c:pt>
                <c:pt idx="148">
                  <c:v>2088.4</c:v>
                </c:pt>
                <c:pt idx="149">
                  <c:v>1873.2</c:v>
                </c:pt>
                <c:pt idx="150">
                  <c:v>1658</c:v>
                </c:pt>
                <c:pt idx="151">
                  <c:v>1657.5</c:v>
                </c:pt>
                <c:pt idx="152">
                  <c:v>1657</c:v>
                </c:pt>
                <c:pt idx="153">
                  <c:v>1656.5</c:v>
                </c:pt>
                <c:pt idx="154">
                  <c:v>1656</c:v>
                </c:pt>
                <c:pt idx="155">
                  <c:v>1655.5</c:v>
                </c:pt>
                <c:pt idx="156">
                  <c:v>1655</c:v>
                </c:pt>
                <c:pt idx="157">
                  <c:v>1654.5</c:v>
                </c:pt>
                <c:pt idx="158">
                  <c:v>1654</c:v>
                </c:pt>
                <c:pt idx="159">
                  <c:v>1653.5</c:v>
                </c:pt>
                <c:pt idx="160">
                  <c:v>1653</c:v>
                </c:pt>
                <c:pt idx="161">
                  <c:v>1646.1000000000001</c:v>
                </c:pt>
                <c:pt idx="162">
                  <c:v>1639.2</c:v>
                </c:pt>
                <c:pt idx="163">
                  <c:v>1632.3</c:v>
                </c:pt>
                <c:pt idx="164">
                  <c:v>1625.3999999999999</c:v>
                </c:pt>
                <c:pt idx="165">
                  <c:v>1618.5</c:v>
                </c:pt>
                <c:pt idx="166">
                  <c:v>1611.6000000000001</c:v>
                </c:pt>
                <c:pt idx="167">
                  <c:v>1604.7</c:v>
                </c:pt>
                <c:pt idx="168">
                  <c:v>1597.8</c:v>
                </c:pt>
                <c:pt idx="169">
                  <c:v>1590.8999999999999</c:v>
                </c:pt>
                <c:pt idx="170">
                  <c:v>1584</c:v>
                </c:pt>
                <c:pt idx="171">
                  <c:v>1529.7</c:v>
                </c:pt>
                <c:pt idx="172">
                  <c:v>1475.3999999999999</c:v>
                </c:pt>
                <c:pt idx="173">
                  <c:v>1421.1000000000001</c:v>
                </c:pt>
                <c:pt idx="174">
                  <c:v>1366.8</c:v>
                </c:pt>
                <c:pt idx="175">
                  <c:v>1312.5</c:v>
                </c:pt>
                <c:pt idx="176">
                  <c:v>1258.1999999999969</c:v>
                </c:pt>
                <c:pt idx="177">
                  <c:v>1203.8999999999967</c:v>
                </c:pt>
                <c:pt idx="178">
                  <c:v>1149.6000000000001</c:v>
                </c:pt>
                <c:pt idx="179">
                  <c:v>1095.3</c:v>
                </c:pt>
                <c:pt idx="180">
                  <c:v>1041</c:v>
                </c:pt>
                <c:pt idx="181">
                  <c:v>987.9</c:v>
                </c:pt>
                <c:pt idx="182">
                  <c:v>934.79999999999984</c:v>
                </c:pt>
                <c:pt idx="183">
                  <c:v>881.70000000000016</c:v>
                </c:pt>
                <c:pt idx="184">
                  <c:v>828.6</c:v>
                </c:pt>
                <c:pt idx="185">
                  <c:v>775.5</c:v>
                </c:pt>
                <c:pt idx="186">
                  <c:v>722.4</c:v>
                </c:pt>
                <c:pt idx="187">
                  <c:v>669.30000000000007</c:v>
                </c:pt>
                <c:pt idx="188">
                  <c:v>616.19999999999993</c:v>
                </c:pt>
                <c:pt idx="189">
                  <c:v>563.09999999999968</c:v>
                </c:pt>
                <c:pt idx="190">
                  <c:v>510</c:v>
                </c:pt>
                <c:pt idx="191">
                  <c:v>489</c:v>
                </c:pt>
                <c:pt idx="192">
                  <c:v>468</c:v>
                </c:pt>
                <c:pt idx="193">
                  <c:v>447</c:v>
                </c:pt>
                <c:pt idx="194">
                  <c:v>426</c:v>
                </c:pt>
                <c:pt idx="195">
                  <c:v>405</c:v>
                </c:pt>
                <c:pt idx="196">
                  <c:v>383.99999999999972</c:v>
                </c:pt>
                <c:pt idx="197">
                  <c:v>362.99999999999972</c:v>
                </c:pt>
                <c:pt idx="198">
                  <c:v>342</c:v>
                </c:pt>
                <c:pt idx="199">
                  <c:v>321</c:v>
                </c:pt>
                <c:pt idx="200">
                  <c:v>300</c:v>
                </c:pt>
                <c:pt idx="201">
                  <c:v>288.7</c:v>
                </c:pt>
                <c:pt idx="202">
                  <c:v>277.39999999999998</c:v>
                </c:pt>
                <c:pt idx="203">
                  <c:v>266.10000000000002</c:v>
                </c:pt>
                <c:pt idx="204">
                  <c:v>254.80000000000004</c:v>
                </c:pt>
                <c:pt idx="205">
                  <c:v>243.5</c:v>
                </c:pt>
                <c:pt idx="206">
                  <c:v>232.20000000000002</c:v>
                </c:pt>
                <c:pt idx="207">
                  <c:v>220.89999999999998</c:v>
                </c:pt>
                <c:pt idx="208">
                  <c:v>209.60000000000002</c:v>
                </c:pt>
                <c:pt idx="209">
                  <c:v>198.29999999999964</c:v>
                </c:pt>
                <c:pt idx="210">
                  <c:v>187</c:v>
                </c:pt>
                <c:pt idx="211">
                  <c:v>180.89999999999998</c:v>
                </c:pt>
                <c:pt idx="212">
                  <c:v>174.79999999999998</c:v>
                </c:pt>
                <c:pt idx="213">
                  <c:v>168.70000000000002</c:v>
                </c:pt>
                <c:pt idx="214">
                  <c:v>162.6</c:v>
                </c:pt>
                <c:pt idx="215">
                  <c:v>156.5</c:v>
                </c:pt>
                <c:pt idx="216">
                  <c:v>150.4</c:v>
                </c:pt>
                <c:pt idx="217">
                  <c:v>144.30000000000001</c:v>
                </c:pt>
                <c:pt idx="218">
                  <c:v>138.19999999999999</c:v>
                </c:pt>
                <c:pt idx="219">
                  <c:v>132.1</c:v>
                </c:pt>
                <c:pt idx="220">
                  <c:v>126</c:v>
                </c:pt>
                <c:pt idx="221">
                  <c:v>123.30000000000001</c:v>
                </c:pt>
                <c:pt idx="222">
                  <c:v>120.60000000000001</c:v>
                </c:pt>
                <c:pt idx="223">
                  <c:v>117.89999999999999</c:v>
                </c:pt>
                <c:pt idx="224">
                  <c:v>115.19999999999999</c:v>
                </c:pt>
                <c:pt idx="225">
                  <c:v>112.5</c:v>
                </c:pt>
                <c:pt idx="226">
                  <c:v>109.80000000000001</c:v>
                </c:pt>
                <c:pt idx="227">
                  <c:v>107.10000000000001</c:v>
                </c:pt>
                <c:pt idx="228">
                  <c:v>104.39999999999999</c:v>
                </c:pt>
                <c:pt idx="229">
                  <c:v>101.69999999999999</c:v>
                </c:pt>
                <c:pt idx="230">
                  <c:v>99</c:v>
                </c:pt>
                <c:pt idx="231">
                  <c:v>100.7</c:v>
                </c:pt>
                <c:pt idx="232">
                  <c:v>102.39999999999999</c:v>
                </c:pt>
                <c:pt idx="233">
                  <c:v>104.10000000000001</c:v>
                </c:pt>
                <c:pt idx="234">
                  <c:v>105.8</c:v>
                </c:pt>
                <c:pt idx="235">
                  <c:v>107.5</c:v>
                </c:pt>
                <c:pt idx="236">
                  <c:v>109.2</c:v>
                </c:pt>
                <c:pt idx="237">
                  <c:v>110.89999999999999</c:v>
                </c:pt>
                <c:pt idx="238">
                  <c:v>112.60000000000001</c:v>
                </c:pt>
                <c:pt idx="239">
                  <c:v>114.3</c:v>
                </c:pt>
                <c:pt idx="240">
                  <c:v>116</c:v>
                </c:pt>
                <c:pt idx="241">
                  <c:v>115.2</c:v>
                </c:pt>
                <c:pt idx="242">
                  <c:v>114.39999999999999</c:v>
                </c:pt>
                <c:pt idx="243">
                  <c:v>113.60000000000001</c:v>
                </c:pt>
                <c:pt idx="244">
                  <c:v>112.8</c:v>
                </c:pt>
                <c:pt idx="245">
                  <c:v>112</c:v>
                </c:pt>
                <c:pt idx="246">
                  <c:v>111.2</c:v>
                </c:pt>
                <c:pt idx="247">
                  <c:v>110.39999999999999</c:v>
                </c:pt>
                <c:pt idx="248">
                  <c:v>109.60000000000001</c:v>
                </c:pt>
                <c:pt idx="249">
                  <c:v>108.8</c:v>
                </c:pt>
                <c:pt idx="250">
                  <c:v>108</c:v>
                </c:pt>
                <c:pt idx="251">
                  <c:v>110.5</c:v>
                </c:pt>
                <c:pt idx="252">
                  <c:v>113</c:v>
                </c:pt>
                <c:pt idx="253">
                  <c:v>115.5</c:v>
                </c:pt>
                <c:pt idx="254">
                  <c:v>118</c:v>
                </c:pt>
                <c:pt idx="255">
                  <c:v>120.5</c:v>
                </c:pt>
                <c:pt idx="256">
                  <c:v>122.99999999999966</c:v>
                </c:pt>
                <c:pt idx="257">
                  <c:v>125.49999999999967</c:v>
                </c:pt>
                <c:pt idx="258">
                  <c:v>128</c:v>
                </c:pt>
                <c:pt idx="259">
                  <c:v>130.5</c:v>
                </c:pt>
                <c:pt idx="260">
                  <c:v>133</c:v>
                </c:pt>
                <c:pt idx="261">
                  <c:v>129.4</c:v>
                </c:pt>
                <c:pt idx="262">
                  <c:v>125.8</c:v>
                </c:pt>
                <c:pt idx="263">
                  <c:v>122.2</c:v>
                </c:pt>
                <c:pt idx="264">
                  <c:v>118.59999999999998</c:v>
                </c:pt>
                <c:pt idx="265">
                  <c:v>115</c:v>
                </c:pt>
                <c:pt idx="266">
                  <c:v>111.40000000000002</c:v>
                </c:pt>
                <c:pt idx="267">
                  <c:v>107.8</c:v>
                </c:pt>
                <c:pt idx="268">
                  <c:v>104.2</c:v>
                </c:pt>
                <c:pt idx="269">
                  <c:v>100.59999999999998</c:v>
                </c:pt>
                <c:pt idx="270">
                  <c:v>97</c:v>
                </c:pt>
                <c:pt idx="271">
                  <c:v>96.399999999999991</c:v>
                </c:pt>
                <c:pt idx="272">
                  <c:v>95.8</c:v>
                </c:pt>
                <c:pt idx="273">
                  <c:v>95.2</c:v>
                </c:pt>
                <c:pt idx="274">
                  <c:v>94.59999999999998</c:v>
                </c:pt>
                <c:pt idx="275">
                  <c:v>94</c:v>
                </c:pt>
                <c:pt idx="276">
                  <c:v>93.399999999999991</c:v>
                </c:pt>
                <c:pt idx="277">
                  <c:v>92.79999999999967</c:v>
                </c:pt>
                <c:pt idx="278">
                  <c:v>92.2</c:v>
                </c:pt>
                <c:pt idx="279">
                  <c:v>91.599999999999966</c:v>
                </c:pt>
                <c:pt idx="280">
                  <c:v>91</c:v>
                </c:pt>
                <c:pt idx="281">
                  <c:v>85.600000000000009</c:v>
                </c:pt>
                <c:pt idx="282">
                  <c:v>80.2</c:v>
                </c:pt>
                <c:pt idx="283">
                  <c:v>74.8</c:v>
                </c:pt>
                <c:pt idx="284">
                  <c:v>69.400000000000006</c:v>
                </c:pt>
                <c:pt idx="285">
                  <c:v>64</c:v>
                </c:pt>
                <c:pt idx="286">
                  <c:v>58.599999999999994</c:v>
                </c:pt>
                <c:pt idx="287">
                  <c:v>53.199999999999996</c:v>
                </c:pt>
                <c:pt idx="288">
                  <c:v>47.800000000000004</c:v>
                </c:pt>
                <c:pt idx="289">
                  <c:v>42.4</c:v>
                </c:pt>
                <c:pt idx="290">
                  <c:v>37</c:v>
                </c:pt>
                <c:pt idx="291">
                  <c:v>35.9</c:v>
                </c:pt>
                <c:pt idx="292">
                  <c:v>34.800000000000004</c:v>
                </c:pt>
                <c:pt idx="293">
                  <c:v>33.699999999999996</c:v>
                </c:pt>
                <c:pt idx="294">
                  <c:v>32.6</c:v>
                </c:pt>
                <c:pt idx="295">
                  <c:v>31.5</c:v>
                </c:pt>
                <c:pt idx="296">
                  <c:v>30.399999999999967</c:v>
                </c:pt>
                <c:pt idx="297">
                  <c:v>29.299999999999965</c:v>
                </c:pt>
                <c:pt idx="298">
                  <c:v>28.2</c:v>
                </c:pt>
                <c:pt idx="299">
                  <c:v>27.099999999999966</c:v>
                </c:pt>
                <c:pt idx="300">
                  <c:v>26</c:v>
                </c:pt>
                <c:pt idx="301">
                  <c:v>26</c:v>
                </c:pt>
                <c:pt idx="302">
                  <c:v>26</c:v>
                </c:pt>
                <c:pt idx="303">
                  <c:v>26</c:v>
                </c:pt>
                <c:pt idx="304">
                  <c:v>26</c:v>
                </c:pt>
                <c:pt idx="305">
                  <c:v>26</c:v>
                </c:pt>
                <c:pt idx="306">
                  <c:v>26</c:v>
                </c:pt>
                <c:pt idx="307">
                  <c:v>26</c:v>
                </c:pt>
                <c:pt idx="308">
                  <c:v>26</c:v>
                </c:pt>
                <c:pt idx="309">
                  <c:v>26</c:v>
                </c:pt>
                <c:pt idx="310">
                  <c:v>26</c:v>
                </c:pt>
                <c:pt idx="311">
                  <c:v>25.400000000000002</c:v>
                </c:pt>
                <c:pt idx="312">
                  <c:v>24.8</c:v>
                </c:pt>
                <c:pt idx="313">
                  <c:v>24.2</c:v>
                </c:pt>
                <c:pt idx="314">
                  <c:v>23.599999999999998</c:v>
                </c:pt>
                <c:pt idx="315">
                  <c:v>23</c:v>
                </c:pt>
                <c:pt idx="316">
                  <c:v>22.400000000000002</c:v>
                </c:pt>
                <c:pt idx="317">
                  <c:v>21.8</c:v>
                </c:pt>
                <c:pt idx="318">
                  <c:v>21.2</c:v>
                </c:pt>
                <c:pt idx="319">
                  <c:v>20.599999999999998</c:v>
                </c:pt>
                <c:pt idx="320">
                  <c:v>2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B-4A2C-4185-ACBE-9879ADD2681E}"/>
            </c:ext>
          </c:extLst>
        </c:ser>
        <c:ser>
          <c:idx val="12"/>
          <c:order val="12"/>
          <c:tx>
            <c:strRef>
              <c:f>Φύλλο1!$P$355</c:f>
              <c:strCache>
                <c:ptCount val="1"/>
                <c:pt idx="0">
                  <c:v>S15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C$356:$C$706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P$356:$P$706</c:f>
              <c:numCache>
                <c:formatCode>General</c:formatCode>
                <c:ptCount val="351"/>
                <c:pt idx="0">
                  <c:v>3</c:v>
                </c:pt>
                <c:pt idx="1">
                  <c:v>4.1000000000000005</c:v>
                </c:pt>
                <c:pt idx="2">
                  <c:v>5.2</c:v>
                </c:pt>
                <c:pt idx="3">
                  <c:v>6.2999999999999972</c:v>
                </c:pt>
                <c:pt idx="4">
                  <c:v>7.3999999999999995</c:v>
                </c:pt>
                <c:pt idx="5">
                  <c:v>8.5</c:v>
                </c:pt>
                <c:pt idx="6">
                  <c:v>9.5999999999999677</c:v>
                </c:pt>
                <c:pt idx="7">
                  <c:v>10.699999999999966</c:v>
                </c:pt>
                <c:pt idx="8">
                  <c:v>11.799999999999999</c:v>
                </c:pt>
                <c:pt idx="9">
                  <c:v>12.9</c:v>
                </c:pt>
                <c:pt idx="10">
                  <c:v>14</c:v>
                </c:pt>
                <c:pt idx="11">
                  <c:v>12.6</c:v>
                </c:pt>
                <c:pt idx="12">
                  <c:v>11.200000000000001</c:v>
                </c:pt>
                <c:pt idx="13">
                  <c:v>9.8000000000000007</c:v>
                </c:pt>
                <c:pt idx="14">
                  <c:v>8.4</c:v>
                </c:pt>
                <c:pt idx="15">
                  <c:v>7</c:v>
                </c:pt>
                <c:pt idx="16">
                  <c:v>5.599999999999997</c:v>
                </c:pt>
                <c:pt idx="17">
                  <c:v>4.2</c:v>
                </c:pt>
                <c:pt idx="18">
                  <c:v>2.7999999999999967</c:v>
                </c:pt>
                <c:pt idx="19">
                  <c:v>1.4000000000000001</c:v>
                </c:pt>
                <c:pt idx="20">
                  <c:v>0</c:v>
                </c:pt>
                <c:pt idx="21">
                  <c:v>1</c:v>
                </c:pt>
                <c:pt idx="22">
                  <c:v>2</c:v>
                </c:pt>
                <c:pt idx="23">
                  <c:v>3</c:v>
                </c:pt>
                <c:pt idx="24">
                  <c:v>4</c:v>
                </c:pt>
                <c:pt idx="25">
                  <c:v>5</c:v>
                </c:pt>
                <c:pt idx="26">
                  <c:v>6</c:v>
                </c:pt>
                <c:pt idx="27">
                  <c:v>7</c:v>
                </c:pt>
                <c:pt idx="28">
                  <c:v>8</c:v>
                </c:pt>
                <c:pt idx="29">
                  <c:v>9</c:v>
                </c:pt>
                <c:pt idx="30">
                  <c:v>10</c:v>
                </c:pt>
                <c:pt idx="31">
                  <c:v>9.7000000000000011</c:v>
                </c:pt>
                <c:pt idx="32">
                  <c:v>9.4</c:v>
                </c:pt>
                <c:pt idx="33">
                  <c:v>9.1</c:v>
                </c:pt>
                <c:pt idx="34">
                  <c:v>8.7999999999999989</c:v>
                </c:pt>
                <c:pt idx="35">
                  <c:v>8.5</c:v>
                </c:pt>
                <c:pt idx="36">
                  <c:v>8.1999999999999975</c:v>
                </c:pt>
                <c:pt idx="37">
                  <c:v>7.8999999999999995</c:v>
                </c:pt>
                <c:pt idx="38">
                  <c:v>7.599999999999997</c:v>
                </c:pt>
                <c:pt idx="39">
                  <c:v>7.3</c:v>
                </c:pt>
                <c:pt idx="40">
                  <c:v>7</c:v>
                </c:pt>
                <c:pt idx="41">
                  <c:v>6.3</c:v>
                </c:pt>
                <c:pt idx="42">
                  <c:v>5.6000000000000005</c:v>
                </c:pt>
                <c:pt idx="43">
                  <c:v>4.8999999999999995</c:v>
                </c:pt>
                <c:pt idx="44">
                  <c:v>4.2</c:v>
                </c:pt>
                <c:pt idx="45">
                  <c:v>3.5</c:v>
                </c:pt>
                <c:pt idx="46">
                  <c:v>2.7999999999999967</c:v>
                </c:pt>
                <c:pt idx="47">
                  <c:v>2.0999999999999965</c:v>
                </c:pt>
                <c:pt idx="48">
                  <c:v>1.3999999999999968</c:v>
                </c:pt>
                <c:pt idx="49">
                  <c:v>0.69999999999999662</c:v>
                </c:pt>
                <c:pt idx="50">
                  <c:v>0</c:v>
                </c:pt>
                <c:pt idx="51">
                  <c:v>0.3</c:v>
                </c:pt>
                <c:pt idx="52">
                  <c:v>0.6</c:v>
                </c:pt>
                <c:pt idx="53">
                  <c:v>0.9</c:v>
                </c:pt>
                <c:pt idx="54">
                  <c:v>1.2</c:v>
                </c:pt>
                <c:pt idx="55">
                  <c:v>1.5</c:v>
                </c:pt>
                <c:pt idx="56">
                  <c:v>1.8</c:v>
                </c:pt>
                <c:pt idx="57">
                  <c:v>2.1</c:v>
                </c:pt>
                <c:pt idx="58">
                  <c:v>2.4</c:v>
                </c:pt>
                <c:pt idx="59">
                  <c:v>2.6999999999999997</c:v>
                </c:pt>
                <c:pt idx="60">
                  <c:v>3</c:v>
                </c:pt>
                <c:pt idx="61">
                  <c:v>3</c:v>
                </c:pt>
                <c:pt idx="62">
                  <c:v>3</c:v>
                </c:pt>
                <c:pt idx="63">
                  <c:v>3</c:v>
                </c:pt>
                <c:pt idx="64">
                  <c:v>3</c:v>
                </c:pt>
                <c:pt idx="65">
                  <c:v>3</c:v>
                </c:pt>
                <c:pt idx="66">
                  <c:v>3</c:v>
                </c:pt>
                <c:pt idx="67">
                  <c:v>3</c:v>
                </c:pt>
                <c:pt idx="68">
                  <c:v>3</c:v>
                </c:pt>
                <c:pt idx="69">
                  <c:v>3</c:v>
                </c:pt>
                <c:pt idx="70">
                  <c:v>3</c:v>
                </c:pt>
                <c:pt idx="71">
                  <c:v>2.6999999999999997</c:v>
                </c:pt>
                <c:pt idx="72">
                  <c:v>2.4</c:v>
                </c:pt>
                <c:pt idx="73">
                  <c:v>2.1</c:v>
                </c:pt>
                <c:pt idx="74">
                  <c:v>1.8</c:v>
                </c:pt>
                <c:pt idx="75">
                  <c:v>1.5</c:v>
                </c:pt>
                <c:pt idx="76">
                  <c:v>1.1999999999999966</c:v>
                </c:pt>
                <c:pt idx="77">
                  <c:v>0.9</c:v>
                </c:pt>
                <c:pt idx="78">
                  <c:v>0.59999999999999665</c:v>
                </c:pt>
                <c:pt idx="79">
                  <c:v>0.3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.3</c:v>
                </c:pt>
                <c:pt idx="172">
                  <c:v>0.6</c:v>
                </c:pt>
                <c:pt idx="173">
                  <c:v>0.9</c:v>
                </c:pt>
                <c:pt idx="174">
                  <c:v>1.2</c:v>
                </c:pt>
                <c:pt idx="175">
                  <c:v>1.5</c:v>
                </c:pt>
                <c:pt idx="176">
                  <c:v>1.8</c:v>
                </c:pt>
                <c:pt idx="177">
                  <c:v>2.1</c:v>
                </c:pt>
                <c:pt idx="178">
                  <c:v>2.4</c:v>
                </c:pt>
                <c:pt idx="179">
                  <c:v>2.6999999999999997</c:v>
                </c:pt>
                <c:pt idx="180">
                  <c:v>3</c:v>
                </c:pt>
                <c:pt idx="181">
                  <c:v>5.5</c:v>
                </c:pt>
                <c:pt idx="182">
                  <c:v>8</c:v>
                </c:pt>
                <c:pt idx="183">
                  <c:v>10.499999999999966</c:v>
                </c:pt>
                <c:pt idx="184">
                  <c:v>13</c:v>
                </c:pt>
                <c:pt idx="185">
                  <c:v>15.5</c:v>
                </c:pt>
                <c:pt idx="186">
                  <c:v>17.999999999999968</c:v>
                </c:pt>
                <c:pt idx="187">
                  <c:v>20.499999999999968</c:v>
                </c:pt>
                <c:pt idx="188">
                  <c:v>23</c:v>
                </c:pt>
                <c:pt idx="189">
                  <c:v>25.5</c:v>
                </c:pt>
                <c:pt idx="190">
                  <c:v>28</c:v>
                </c:pt>
                <c:pt idx="191">
                  <c:v>28.600000000000005</c:v>
                </c:pt>
                <c:pt idx="192">
                  <c:v>29.2</c:v>
                </c:pt>
                <c:pt idx="193">
                  <c:v>29.8</c:v>
                </c:pt>
                <c:pt idx="194">
                  <c:v>30.399999999999995</c:v>
                </c:pt>
                <c:pt idx="195">
                  <c:v>31</c:v>
                </c:pt>
                <c:pt idx="196">
                  <c:v>31.600000000000005</c:v>
                </c:pt>
                <c:pt idx="197">
                  <c:v>32.199999999999996</c:v>
                </c:pt>
                <c:pt idx="198">
                  <c:v>32.800000000000004</c:v>
                </c:pt>
                <c:pt idx="199">
                  <c:v>33.4</c:v>
                </c:pt>
                <c:pt idx="200">
                  <c:v>34</c:v>
                </c:pt>
                <c:pt idx="201">
                  <c:v>33</c:v>
                </c:pt>
                <c:pt idx="202">
                  <c:v>32</c:v>
                </c:pt>
                <c:pt idx="203">
                  <c:v>31</c:v>
                </c:pt>
                <c:pt idx="204">
                  <c:v>30</c:v>
                </c:pt>
                <c:pt idx="205">
                  <c:v>29</c:v>
                </c:pt>
                <c:pt idx="206">
                  <c:v>28</c:v>
                </c:pt>
                <c:pt idx="207">
                  <c:v>27</c:v>
                </c:pt>
                <c:pt idx="208">
                  <c:v>26</c:v>
                </c:pt>
                <c:pt idx="209">
                  <c:v>24.999999999999968</c:v>
                </c:pt>
                <c:pt idx="210">
                  <c:v>24</c:v>
                </c:pt>
                <c:pt idx="211">
                  <c:v>22.900000000000002</c:v>
                </c:pt>
                <c:pt idx="212">
                  <c:v>21.8</c:v>
                </c:pt>
                <c:pt idx="213">
                  <c:v>20.7</c:v>
                </c:pt>
                <c:pt idx="214">
                  <c:v>19.599999999999998</c:v>
                </c:pt>
                <c:pt idx="215">
                  <c:v>18.5</c:v>
                </c:pt>
                <c:pt idx="216">
                  <c:v>17.399999999999995</c:v>
                </c:pt>
                <c:pt idx="217">
                  <c:v>16.3</c:v>
                </c:pt>
                <c:pt idx="218">
                  <c:v>15.199999999999998</c:v>
                </c:pt>
                <c:pt idx="219">
                  <c:v>14.1</c:v>
                </c:pt>
                <c:pt idx="220">
                  <c:v>13</c:v>
                </c:pt>
                <c:pt idx="221">
                  <c:v>11.699999999999998</c:v>
                </c:pt>
                <c:pt idx="222">
                  <c:v>10.4</c:v>
                </c:pt>
                <c:pt idx="223">
                  <c:v>9.1</c:v>
                </c:pt>
                <c:pt idx="224">
                  <c:v>7.8</c:v>
                </c:pt>
                <c:pt idx="225">
                  <c:v>6.5</c:v>
                </c:pt>
                <c:pt idx="226">
                  <c:v>5.1999999999999931</c:v>
                </c:pt>
                <c:pt idx="227">
                  <c:v>3.8999999999999968</c:v>
                </c:pt>
                <c:pt idx="228">
                  <c:v>2.5999999999999934</c:v>
                </c:pt>
                <c:pt idx="229">
                  <c:v>1.2999999999999965</c:v>
                </c:pt>
                <c:pt idx="230">
                  <c:v>0</c:v>
                </c:pt>
                <c:pt idx="231">
                  <c:v>2.1</c:v>
                </c:pt>
                <c:pt idx="232">
                  <c:v>4.2</c:v>
                </c:pt>
                <c:pt idx="233">
                  <c:v>6.3</c:v>
                </c:pt>
                <c:pt idx="234">
                  <c:v>8.4</c:v>
                </c:pt>
                <c:pt idx="235">
                  <c:v>10.5</c:v>
                </c:pt>
                <c:pt idx="236">
                  <c:v>12.6</c:v>
                </c:pt>
                <c:pt idx="237">
                  <c:v>14.699999999999998</c:v>
                </c:pt>
                <c:pt idx="238">
                  <c:v>16.8</c:v>
                </c:pt>
                <c:pt idx="239">
                  <c:v>18.900000000000002</c:v>
                </c:pt>
                <c:pt idx="240">
                  <c:v>21</c:v>
                </c:pt>
                <c:pt idx="241">
                  <c:v>19.2</c:v>
                </c:pt>
                <c:pt idx="242">
                  <c:v>17.400000000000002</c:v>
                </c:pt>
                <c:pt idx="243">
                  <c:v>15.6</c:v>
                </c:pt>
                <c:pt idx="244">
                  <c:v>13.799999999999999</c:v>
                </c:pt>
                <c:pt idx="245">
                  <c:v>12</c:v>
                </c:pt>
                <c:pt idx="246">
                  <c:v>10.199999999999998</c:v>
                </c:pt>
                <c:pt idx="247">
                  <c:v>8.4</c:v>
                </c:pt>
                <c:pt idx="248">
                  <c:v>6.599999999999997</c:v>
                </c:pt>
                <c:pt idx="249">
                  <c:v>4.8</c:v>
                </c:pt>
                <c:pt idx="250">
                  <c:v>3</c:v>
                </c:pt>
                <c:pt idx="251">
                  <c:v>2.6999999999999997</c:v>
                </c:pt>
                <c:pt idx="252">
                  <c:v>2.4</c:v>
                </c:pt>
                <c:pt idx="253">
                  <c:v>2.1</c:v>
                </c:pt>
                <c:pt idx="254">
                  <c:v>1.8</c:v>
                </c:pt>
                <c:pt idx="255">
                  <c:v>1.5</c:v>
                </c:pt>
                <c:pt idx="256">
                  <c:v>1.1999999999999966</c:v>
                </c:pt>
                <c:pt idx="257">
                  <c:v>0.9</c:v>
                </c:pt>
                <c:pt idx="258">
                  <c:v>0.59999999999999665</c:v>
                </c:pt>
                <c:pt idx="259">
                  <c:v>0.3</c:v>
                </c:pt>
                <c:pt idx="260">
                  <c:v>0</c:v>
                </c:pt>
                <c:pt idx="261">
                  <c:v>0.70000000000000007</c:v>
                </c:pt>
                <c:pt idx="262">
                  <c:v>1.4000000000000001</c:v>
                </c:pt>
                <c:pt idx="263">
                  <c:v>2.1</c:v>
                </c:pt>
                <c:pt idx="264">
                  <c:v>2.8000000000000003</c:v>
                </c:pt>
                <c:pt idx="265">
                  <c:v>3.5</c:v>
                </c:pt>
                <c:pt idx="266">
                  <c:v>4.2</c:v>
                </c:pt>
                <c:pt idx="267">
                  <c:v>4.8999999999999995</c:v>
                </c:pt>
                <c:pt idx="268">
                  <c:v>5.6000000000000005</c:v>
                </c:pt>
                <c:pt idx="269">
                  <c:v>6.3</c:v>
                </c:pt>
                <c:pt idx="270">
                  <c:v>7</c:v>
                </c:pt>
                <c:pt idx="271">
                  <c:v>7.3</c:v>
                </c:pt>
                <c:pt idx="272">
                  <c:v>7.6000000000000005</c:v>
                </c:pt>
                <c:pt idx="273">
                  <c:v>7.8999999999999995</c:v>
                </c:pt>
                <c:pt idx="274">
                  <c:v>8.2000000000000011</c:v>
                </c:pt>
                <c:pt idx="275">
                  <c:v>8.5</c:v>
                </c:pt>
                <c:pt idx="276">
                  <c:v>8.7999999999999989</c:v>
                </c:pt>
                <c:pt idx="277">
                  <c:v>9.1</c:v>
                </c:pt>
                <c:pt idx="278">
                  <c:v>9.4</c:v>
                </c:pt>
                <c:pt idx="279">
                  <c:v>9.7000000000000011</c:v>
                </c:pt>
                <c:pt idx="280">
                  <c:v>10</c:v>
                </c:pt>
                <c:pt idx="281">
                  <c:v>9.6</c:v>
                </c:pt>
                <c:pt idx="282">
                  <c:v>9.2000000000000011</c:v>
                </c:pt>
                <c:pt idx="283">
                  <c:v>8.7999999999999989</c:v>
                </c:pt>
                <c:pt idx="284">
                  <c:v>8.4</c:v>
                </c:pt>
                <c:pt idx="285">
                  <c:v>8</c:v>
                </c:pt>
                <c:pt idx="286">
                  <c:v>7.599999999999997</c:v>
                </c:pt>
                <c:pt idx="287">
                  <c:v>7.1999999999999966</c:v>
                </c:pt>
                <c:pt idx="288">
                  <c:v>6.7999999999999972</c:v>
                </c:pt>
                <c:pt idx="289">
                  <c:v>6.3999999999999977</c:v>
                </c:pt>
                <c:pt idx="290">
                  <c:v>6</c:v>
                </c:pt>
                <c:pt idx="291">
                  <c:v>5.7</c:v>
                </c:pt>
                <c:pt idx="292">
                  <c:v>5.3999999999999995</c:v>
                </c:pt>
                <c:pt idx="293">
                  <c:v>5.1000000000000005</c:v>
                </c:pt>
                <c:pt idx="294">
                  <c:v>4.8</c:v>
                </c:pt>
                <c:pt idx="295">
                  <c:v>4.5</c:v>
                </c:pt>
                <c:pt idx="296">
                  <c:v>4.2</c:v>
                </c:pt>
                <c:pt idx="297">
                  <c:v>3.9</c:v>
                </c:pt>
                <c:pt idx="298">
                  <c:v>3.6</c:v>
                </c:pt>
                <c:pt idx="299">
                  <c:v>3.3000000000000003</c:v>
                </c:pt>
                <c:pt idx="300">
                  <c:v>3</c:v>
                </c:pt>
                <c:pt idx="301">
                  <c:v>2.6999999999999997</c:v>
                </c:pt>
                <c:pt idx="302">
                  <c:v>2.4</c:v>
                </c:pt>
                <c:pt idx="303">
                  <c:v>2.1</c:v>
                </c:pt>
                <c:pt idx="304">
                  <c:v>1.8</c:v>
                </c:pt>
                <c:pt idx="305">
                  <c:v>1.5</c:v>
                </c:pt>
                <c:pt idx="306">
                  <c:v>1.1999999999999966</c:v>
                </c:pt>
                <c:pt idx="307">
                  <c:v>0.9</c:v>
                </c:pt>
                <c:pt idx="308">
                  <c:v>0.59999999999999665</c:v>
                </c:pt>
                <c:pt idx="309">
                  <c:v>0.3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C-4A2C-4185-ACBE-9879ADD2681E}"/>
            </c:ext>
          </c:extLst>
        </c:ser>
        <c:ser>
          <c:idx val="13"/>
          <c:order val="13"/>
          <c:tx>
            <c:strRef>
              <c:f>Φύλλο1!$Q$355</c:f>
              <c:strCache>
                <c:ptCount val="1"/>
                <c:pt idx="0">
                  <c:v>SBU1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C$356:$C$706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Q$356:$Q$706</c:f>
              <c:numCache>
                <c:formatCode>General</c:formatCode>
                <c:ptCount val="351"/>
                <c:pt idx="0">
                  <c:v>53</c:v>
                </c:pt>
                <c:pt idx="1">
                  <c:v>50.333333333333336</c:v>
                </c:pt>
                <c:pt idx="2">
                  <c:v>47.666666666666664</c:v>
                </c:pt>
                <c:pt idx="3">
                  <c:v>45</c:v>
                </c:pt>
                <c:pt idx="4">
                  <c:v>42.333333333333336</c:v>
                </c:pt>
                <c:pt idx="5">
                  <c:v>39.666666666666664</c:v>
                </c:pt>
                <c:pt idx="6">
                  <c:v>37</c:v>
                </c:pt>
                <c:pt idx="7">
                  <c:v>34.333333333333336</c:v>
                </c:pt>
                <c:pt idx="8">
                  <c:v>31.666666666666668</c:v>
                </c:pt>
                <c:pt idx="9">
                  <c:v>29</c:v>
                </c:pt>
                <c:pt idx="10">
                  <c:v>26.333333333333332</c:v>
                </c:pt>
                <c:pt idx="11">
                  <c:v>23.7</c:v>
                </c:pt>
                <c:pt idx="12">
                  <c:v>21.066666666666666</c:v>
                </c:pt>
                <c:pt idx="13">
                  <c:v>18.433333333333334</c:v>
                </c:pt>
                <c:pt idx="14">
                  <c:v>15.799999999999999</c:v>
                </c:pt>
                <c:pt idx="15">
                  <c:v>13.166666666666666</c:v>
                </c:pt>
                <c:pt idx="16">
                  <c:v>10.533333333333299</c:v>
                </c:pt>
                <c:pt idx="17">
                  <c:v>7.8999999999999666</c:v>
                </c:pt>
                <c:pt idx="18">
                  <c:v>5.2666666666666329</c:v>
                </c:pt>
                <c:pt idx="19">
                  <c:v>2.6333333333333298</c:v>
                </c:pt>
                <c:pt idx="20">
                  <c:v>0</c:v>
                </c:pt>
                <c:pt idx="21">
                  <c:v>0.83333333333333337</c:v>
                </c:pt>
                <c:pt idx="22">
                  <c:v>1.6666666666666667</c:v>
                </c:pt>
                <c:pt idx="23">
                  <c:v>2.5</c:v>
                </c:pt>
                <c:pt idx="24">
                  <c:v>3.3333333333333335</c:v>
                </c:pt>
                <c:pt idx="25">
                  <c:v>4.166666666666667</c:v>
                </c:pt>
                <c:pt idx="26">
                  <c:v>5</c:v>
                </c:pt>
                <c:pt idx="27">
                  <c:v>5.833333333333333</c:v>
                </c:pt>
                <c:pt idx="28">
                  <c:v>6.666666666666667</c:v>
                </c:pt>
                <c:pt idx="29">
                  <c:v>7.5</c:v>
                </c:pt>
                <c:pt idx="30">
                  <c:v>8.3333333333333339</c:v>
                </c:pt>
                <c:pt idx="31">
                  <c:v>8.2666666666666657</c:v>
                </c:pt>
                <c:pt idx="32">
                  <c:v>8.2000000000000011</c:v>
                </c:pt>
                <c:pt idx="33">
                  <c:v>8.1333333333333329</c:v>
                </c:pt>
                <c:pt idx="34">
                  <c:v>8.0666666666666682</c:v>
                </c:pt>
                <c:pt idx="35">
                  <c:v>8</c:v>
                </c:pt>
                <c:pt idx="36">
                  <c:v>7.9333333333332989</c:v>
                </c:pt>
                <c:pt idx="37">
                  <c:v>7.8666666666666325</c:v>
                </c:pt>
                <c:pt idx="38">
                  <c:v>7.8</c:v>
                </c:pt>
                <c:pt idx="39">
                  <c:v>7.7333333333333343</c:v>
                </c:pt>
                <c:pt idx="40">
                  <c:v>7.666666666666667</c:v>
                </c:pt>
                <c:pt idx="41">
                  <c:v>7.333333333333333</c:v>
                </c:pt>
                <c:pt idx="42">
                  <c:v>7</c:v>
                </c:pt>
                <c:pt idx="43">
                  <c:v>6.666666666666667</c:v>
                </c:pt>
                <c:pt idx="44">
                  <c:v>6.333333333333333</c:v>
                </c:pt>
                <c:pt idx="45">
                  <c:v>6</c:v>
                </c:pt>
                <c:pt idx="46">
                  <c:v>5.666666666666667</c:v>
                </c:pt>
                <c:pt idx="47">
                  <c:v>5.333333333333333</c:v>
                </c:pt>
                <c:pt idx="48">
                  <c:v>5</c:v>
                </c:pt>
                <c:pt idx="49">
                  <c:v>4.666666666666667</c:v>
                </c:pt>
                <c:pt idx="50">
                  <c:v>4.333333333333333</c:v>
                </c:pt>
                <c:pt idx="51">
                  <c:v>4.0333333333333332</c:v>
                </c:pt>
                <c:pt idx="52">
                  <c:v>3.7333333333333329</c:v>
                </c:pt>
                <c:pt idx="53">
                  <c:v>3.4333333333333336</c:v>
                </c:pt>
                <c:pt idx="54">
                  <c:v>3.1333333333333333</c:v>
                </c:pt>
                <c:pt idx="55">
                  <c:v>2.8333333333333335</c:v>
                </c:pt>
                <c:pt idx="56">
                  <c:v>2.5333333333333301</c:v>
                </c:pt>
                <c:pt idx="57">
                  <c:v>2.2333333333333303</c:v>
                </c:pt>
                <c:pt idx="58">
                  <c:v>1.9333333333333329</c:v>
                </c:pt>
                <c:pt idx="59">
                  <c:v>1.6333333333333329</c:v>
                </c:pt>
                <c:pt idx="60">
                  <c:v>1.3333333333333333</c:v>
                </c:pt>
                <c:pt idx="61">
                  <c:v>1.2</c:v>
                </c:pt>
                <c:pt idx="62">
                  <c:v>1.0666666666666667</c:v>
                </c:pt>
                <c:pt idx="63">
                  <c:v>0.93333333333333324</c:v>
                </c:pt>
                <c:pt idx="64">
                  <c:v>0.79999999999999993</c:v>
                </c:pt>
                <c:pt idx="65">
                  <c:v>0.66666666666666663</c:v>
                </c:pt>
                <c:pt idx="66">
                  <c:v>0.53333333333333</c:v>
                </c:pt>
                <c:pt idx="67">
                  <c:v>0.39999999999999664</c:v>
                </c:pt>
                <c:pt idx="68">
                  <c:v>0.26666666666666633</c:v>
                </c:pt>
                <c:pt idx="69">
                  <c:v>0.133333333333333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.56666666666666676</c:v>
                </c:pt>
                <c:pt idx="152">
                  <c:v>1.1333333333333335</c:v>
                </c:pt>
                <c:pt idx="153">
                  <c:v>1.7</c:v>
                </c:pt>
                <c:pt idx="154">
                  <c:v>2.2666666666666671</c:v>
                </c:pt>
                <c:pt idx="155">
                  <c:v>2.8333333333333335</c:v>
                </c:pt>
                <c:pt idx="156">
                  <c:v>3.4</c:v>
                </c:pt>
                <c:pt idx="157">
                  <c:v>3.9666666666666663</c:v>
                </c:pt>
                <c:pt idx="158">
                  <c:v>4.5333333333333341</c:v>
                </c:pt>
                <c:pt idx="159">
                  <c:v>5.0999999999999996</c:v>
                </c:pt>
                <c:pt idx="160">
                  <c:v>5.666666666666667</c:v>
                </c:pt>
                <c:pt idx="161">
                  <c:v>6.3</c:v>
                </c:pt>
                <c:pt idx="162">
                  <c:v>6.9333333333333336</c:v>
                </c:pt>
                <c:pt idx="163">
                  <c:v>7.5666666666666664</c:v>
                </c:pt>
                <c:pt idx="164">
                  <c:v>8.2000000000000011</c:v>
                </c:pt>
                <c:pt idx="165">
                  <c:v>8.8333333333333339</c:v>
                </c:pt>
                <c:pt idx="166">
                  <c:v>9.4666666666666668</c:v>
                </c:pt>
                <c:pt idx="167">
                  <c:v>10.099999999999968</c:v>
                </c:pt>
                <c:pt idx="168">
                  <c:v>10.733333333333334</c:v>
                </c:pt>
                <c:pt idx="169">
                  <c:v>11.366666666666667</c:v>
                </c:pt>
                <c:pt idx="170">
                  <c:v>12</c:v>
                </c:pt>
                <c:pt idx="171">
                  <c:v>11.833333333333334</c:v>
                </c:pt>
                <c:pt idx="172">
                  <c:v>11.666666666666666</c:v>
                </c:pt>
                <c:pt idx="173">
                  <c:v>11.5</c:v>
                </c:pt>
                <c:pt idx="174">
                  <c:v>11.333333333333334</c:v>
                </c:pt>
                <c:pt idx="175">
                  <c:v>11.166666666666666</c:v>
                </c:pt>
                <c:pt idx="176">
                  <c:v>11</c:v>
                </c:pt>
                <c:pt idx="177">
                  <c:v>10.833333333333334</c:v>
                </c:pt>
                <c:pt idx="178">
                  <c:v>10.666666666666666</c:v>
                </c:pt>
                <c:pt idx="179">
                  <c:v>10.5</c:v>
                </c:pt>
                <c:pt idx="180">
                  <c:v>10.333333333333334</c:v>
                </c:pt>
                <c:pt idx="181">
                  <c:v>10.200000000000001</c:v>
                </c:pt>
                <c:pt idx="182">
                  <c:v>10.066666666666666</c:v>
                </c:pt>
                <c:pt idx="183">
                  <c:v>9.9333333333333336</c:v>
                </c:pt>
                <c:pt idx="184">
                  <c:v>9.7999999999999989</c:v>
                </c:pt>
                <c:pt idx="185">
                  <c:v>9.6666666666666661</c:v>
                </c:pt>
                <c:pt idx="186">
                  <c:v>9.5333333333333332</c:v>
                </c:pt>
                <c:pt idx="187">
                  <c:v>9.4</c:v>
                </c:pt>
                <c:pt idx="188">
                  <c:v>9.2666666666666675</c:v>
                </c:pt>
                <c:pt idx="189">
                  <c:v>9.1333333333333329</c:v>
                </c:pt>
                <c:pt idx="190">
                  <c:v>9</c:v>
                </c:pt>
                <c:pt idx="191">
                  <c:v>8.8333333333333339</c:v>
                </c:pt>
                <c:pt idx="192">
                  <c:v>8.6666666666666661</c:v>
                </c:pt>
                <c:pt idx="193">
                  <c:v>8.5</c:v>
                </c:pt>
                <c:pt idx="194">
                  <c:v>8.3333333333333339</c:v>
                </c:pt>
                <c:pt idx="195">
                  <c:v>8.1666666666666661</c:v>
                </c:pt>
                <c:pt idx="196">
                  <c:v>8</c:v>
                </c:pt>
                <c:pt idx="197">
                  <c:v>7.833333333333333</c:v>
                </c:pt>
                <c:pt idx="198">
                  <c:v>7.666666666666667</c:v>
                </c:pt>
                <c:pt idx="199">
                  <c:v>7.5</c:v>
                </c:pt>
                <c:pt idx="200">
                  <c:v>7.333333333333333</c:v>
                </c:pt>
                <c:pt idx="201">
                  <c:v>7.8999999999999995</c:v>
                </c:pt>
                <c:pt idx="202">
                  <c:v>8.4666666666666668</c:v>
                </c:pt>
                <c:pt idx="203">
                  <c:v>9.0333333333333332</c:v>
                </c:pt>
                <c:pt idx="204">
                  <c:v>9.6</c:v>
                </c:pt>
                <c:pt idx="205">
                  <c:v>10.166666666666666</c:v>
                </c:pt>
                <c:pt idx="206">
                  <c:v>10.733333333333329</c:v>
                </c:pt>
                <c:pt idx="207">
                  <c:v>11.299999999999997</c:v>
                </c:pt>
                <c:pt idx="208">
                  <c:v>11.866666666666667</c:v>
                </c:pt>
                <c:pt idx="209">
                  <c:v>12.433333333333332</c:v>
                </c:pt>
                <c:pt idx="210">
                  <c:v>13</c:v>
                </c:pt>
                <c:pt idx="211">
                  <c:v>13.9</c:v>
                </c:pt>
                <c:pt idx="212">
                  <c:v>14.799999999999999</c:v>
                </c:pt>
                <c:pt idx="213">
                  <c:v>15.700000000000001</c:v>
                </c:pt>
                <c:pt idx="214">
                  <c:v>16.599999999999998</c:v>
                </c:pt>
                <c:pt idx="215">
                  <c:v>17.5</c:v>
                </c:pt>
                <c:pt idx="216">
                  <c:v>18.400000000000002</c:v>
                </c:pt>
                <c:pt idx="217">
                  <c:v>19.3</c:v>
                </c:pt>
                <c:pt idx="218">
                  <c:v>20.2</c:v>
                </c:pt>
                <c:pt idx="219">
                  <c:v>21.099999999999998</c:v>
                </c:pt>
                <c:pt idx="220">
                  <c:v>22</c:v>
                </c:pt>
                <c:pt idx="221">
                  <c:v>21.633333333333336</c:v>
                </c:pt>
                <c:pt idx="222">
                  <c:v>21.266666666666666</c:v>
                </c:pt>
                <c:pt idx="223">
                  <c:v>20.900000000000002</c:v>
                </c:pt>
                <c:pt idx="224">
                  <c:v>20.533333333333335</c:v>
                </c:pt>
                <c:pt idx="225">
                  <c:v>20.166666666666668</c:v>
                </c:pt>
                <c:pt idx="226">
                  <c:v>19.8</c:v>
                </c:pt>
                <c:pt idx="227">
                  <c:v>19.433333333333334</c:v>
                </c:pt>
                <c:pt idx="228">
                  <c:v>19.066666666666666</c:v>
                </c:pt>
                <c:pt idx="229">
                  <c:v>18.7</c:v>
                </c:pt>
                <c:pt idx="230">
                  <c:v>18.333333333333332</c:v>
                </c:pt>
                <c:pt idx="231">
                  <c:v>17.766666666666666</c:v>
                </c:pt>
                <c:pt idx="232">
                  <c:v>17.2</c:v>
                </c:pt>
                <c:pt idx="233">
                  <c:v>16.633333333333333</c:v>
                </c:pt>
                <c:pt idx="234">
                  <c:v>16.066666666666666</c:v>
                </c:pt>
                <c:pt idx="235">
                  <c:v>15.5</c:v>
                </c:pt>
                <c:pt idx="236">
                  <c:v>14.9333333333333</c:v>
                </c:pt>
                <c:pt idx="237">
                  <c:v>14.366666666666598</c:v>
                </c:pt>
                <c:pt idx="238">
                  <c:v>13.799999999999999</c:v>
                </c:pt>
                <c:pt idx="239">
                  <c:v>13.233333333333334</c:v>
                </c:pt>
                <c:pt idx="240">
                  <c:v>12.666666666666666</c:v>
                </c:pt>
                <c:pt idx="241">
                  <c:v>12.700000000000001</c:v>
                </c:pt>
                <c:pt idx="242">
                  <c:v>12.733333333333334</c:v>
                </c:pt>
                <c:pt idx="243">
                  <c:v>12.766666666666666</c:v>
                </c:pt>
                <c:pt idx="244">
                  <c:v>12.799999999999999</c:v>
                </c:pt>
                <c:pt idx="245">
                  <c:v>12.833333333333334</c:v>
                </c:pt>
                <c:pt idx="246">
                  <c:v>12.866666666666667</c:v>
                </c:pt>
                <c:pt idx="247">
                  <c:v>12.9</c:v>
                </c:pt>
                <c:pt idx="248">
                  <c:v>12.933333333333332</c:v>
                </c:pt>
                <c:pt idx="249">
                  <c:v>12.966666666666667</c:v>
                </c:pt>
                <c:pt idx="250">
                  <c:v>13</c:v>
                </c:pt>
                <c:pt idx="251">
                  <c:v>12.633333333333333</c:v>
                </c:pt>
                <c:pt idx="252">
                  <c:v>12.266666666666666</c:v>
                </c:pt>
                <c:pt idx="253">
                  <c:v>11.9</c:v>
                </c:pt>
                <c:pt idx="254">
                  <c:v>11.533333333333333</c:v>
                </c:pt>
                <c:pt idx="255">
                  <c:v>11.166666666666666</c:v>
                </c:pt>
                <c:pt idx="256">
                  <c:v>10.799999999999967</c:v>
                </c:pt>
                <c:pt idx="257">
                  <c:v>10.4333333333333</c:v>
                </c:pt>
                <c:pt idx="258">
                  <c:v>10.066666666666666</c:v>
                </c:pt>
                <c:pt idx="259">
                  <c:v>9.7000000000000011</c:v>
                </c:pt>
                <c:pt idx="260">
                  <c:v>9.3333333333333339</c:v>
                </c:pt>
                <c:pt idx="261">
                  <c:v>9</c:v>
                </c:pt>
                <c:pt idx="262">
                  <c:v>8.6666666666666661</c:v>
                </c:pt>
                <c:pt idx="263">
                  <c:v>8.3333333333333339</c:v>
                </c:pt>
                <c:pt idx="264">
                  <c:v>8</c:v>
                </c:pt>
                <c:pt idx="265">
                  <c:v>7.666666666666667</c:v>
                </c:pt>
                <c:pt idx="266">
                  <c:v>7.333333333333333</c:v>
                </c:pt>
                <c:pt idx="267">
                  <c:v>7</c:v>
                </c:pt>
                <c:pt idx="268">
                  <c:v>6.666666666666667</c:v>
                </c:pt>
                <c:pt idx="269">
                  <c:v>6.333333333333333</c:v>
                </c:pt>
                <c:pt idx="270">
                  <c:v>6</c:v>
                </c:pt>
                <c:pt idx="271">
                  <c:v>5.833333333333333</c:v>
                </c:pt>
                <c:pt idx="272">
                  <c:v>5.666666666666667</c:v>
                </c:pt>
                <c:pt idx="273">
                  <c:v>5.5</c:v>
                </c:pt>
                <c:pt idx="274">
                  <c:v>5.333333333333333</c:v>
                </c:pt>
                <c:pt idx="275">
                  <c:v>5.166666666666667</c:v>
                </c:pt>
                <c:pt idx="276">
                  <c:v>5</c:v>
                </c:pt>
                <c:pt idx="277">
                  <c:v>4.833333333333333</c:v>
                </c:pt>
                <c:pt idx="278">
                  <c:v>4.666666666666667</c:v>
                </c:pt>
                <c:pt idx="279">
                  <c:v>4.5</c:v>
                </c:pt>
                <c:pt idx="280">
                  <c:v>4.333333333333333</c:v>
                </c:pt>
                <c:pt idx="281">
                  <c:v>4.2</c:v>
                </c:pt>
                <c:pt idx="282">
                  <c:v>4.0666666666666664</c:v>
                </c:pt>
                <c:pt idx="283">
                  <c:v>3.9333333333333336</c:v>
                </c:pt>
                <c:pt idx="284">
                  <c:v>3.8000000000000003</c:v>
                </c:pt>
                <c:pt idx="285">
                  <c:v>3.6666666666666665</c:v>
                </c:pt>
                <c:pt idx="286">
                  <c:v>3.5333333333333301</c:v>
                </c:pt>
                <c:pt idx="287">
                  <c:v>3.3999999999999968</c:v>
                </c:pt>
                <c:pt idx="288">
                  <c:v>3.2666666666666662</c:v>
                </c:pt>
                <c:pt idx="289">
                  <c:v>3.1333333333333329</c:v>
                </c:pt>
                <c:pt idx="290">
                  <c:v>3</c:v>
                </c:pt>
                <c:pt idx="291">
                  <c:v>2.9666666666666668</c:v>
                </c:pt>
                <c:pt idx="292">
                  <c:v>2.9333333333333336</c:v>
                </c:pt>
                <c:pt idx="293">
                  <c:v>2.9</c:v>
                </c:pt>
                <c:pt idx="294">
                  <c:v>2.8666666666666667</c:v>
                </c:pt>
                <c:pt idx="295">
                  <c:v>2.8333333333333335</c:v>
                </c:pt>
                <c:pt idx="296">
                  <c:v>2.8000000000000003</c:v>
                </c:pt>
                <c:pt idx="297">
                  <c:v>2.7666666666666671</c:v>
                </c:pt>
                <c:pt idx="298">
                  <c:v>2.7333333333333329</c:v>
                </c:pt>
                <c:pt idx="299">
                  <c:v>2.6999999999999997</c:v>
                </c:pt>
                <c:pt idx="300">
                  <c:v>2.6666666666666665</c:v>
                </c:pt>
                <c:pt idx="301">
                  <c:v>2.6999999999999997</c:v>
                </c:pt>
                <c:pt idx="302">
                  <c:v>2.7333333333333329</c:v>
                </c:pt>
                <c:pt idx="303">
                  <c:v>2.7666666666666671</c:v>
                </c:pt>
                <c:pt idx="304">
                  <c:v>2.8000000000000003</c:v>
                </c:pt>
                <c:pt idx="305">
                  <c:v>2.8333333333333335</c:v>
                </c:pt>
                <c:pt idx="306">
                  <c:v>2.8666666666666636</c:v>
                </c:pt>
                <c:pt idx="307">
                  <c:v>2.8999999999999968</c:v>
                </c:pt>
                <c:pt idx="308">
                  <c:v>2.9333333333333331</c:v>
                </c:pt>
                <c:pt idx="309">
                  <c:v>2.9666666666666663</c:v>
                </c:pt>
                <c:pt idx="310">
                  <c:v>3</c:v>
                </c:pt>
                <c:pt idx="311">
                  <c:v>2.8333333333333335</c:v>
                </c:pt>
                <c:pt idx="312">
                  <c:v>2.6666666666666665</c:v>
                </c:pt>
                <c:pt idx="313">
                  <c:v>2.5</c:v>
                </c:pt>
                <c:pt idx="314">
                  <c:v>2.3333333333333335</c:v>
                </c:pt>
                <c:pt idx="315">
                  <c:v>2.1666666666666665</c:v>
                </c:pt>
                <c:pt idx="316">
                  <c:v>2</c:v>
                </c:pt>
                <c:pt idx="317">
                  <c:v>1.8333333333333333</c:v>
                </c:pt>
                <c:pt idx="318">
                  <c:v>1.6666666666666667</c:v>
                </c:pt>
                <c:pt idx="319">
                  <c:v>1.5</c:v>
                </c:pt>
                <c:pt idx="320">
                  <c:v>1.333333333333333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D-4A2C-4185-ACBE-9879ADD2681E}"/>
            </c:ext>
          </c:extLst>
        </c:ser>
        <c:ser>
          <c:idx val="14"/>
          <c:order val="14"/>
          <c:tx>
            <c:v>Average</c:v>
          </c:tx>
          <c:spPr>
            <a:ln w="25400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xVal>
            <c:numRef>
              <c:f>Φύλλο1!$C$356:$C$706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S$356:$S$706</c:f>
              <c:numCache>
                <c:formatCode>General</c:formatCode>
                <c:ptCount val="351"/>
                <c:pt idx="0">
                  <c:v>21.179487179487182</c:v>
                </c:pt>
                <c:pt idx="1">
                  <c:v>21.356410256410257</c:v>
                </c:pt>
                <c:pt idx="2">
                  <c:v>21.533333333333335</c:v>
                </c:pt>
                <c:pt idx="3">
                  <c:v>21.710256410256406</c:v>
                </c:pt>
                <c:pt idx="4">
                  <c:v>21.887179487179484</c:v>
                </c:pt>
                <c:pt idx="5">
                  <c:v>22.064102564102562</c:v>
                </c:pt>
                <c:pt idx="6">
                  <c:v>22.24102564102564</c:v>
                </c:pt>
                <c:pt idx="7">
                  <c:v>22.417948717948715</c:v>
                </c:pt>
                <c:pt idx="8">
                  <c:v>22.594871794871796</c:v>
                </c:pt>
                <c:pt idx="9">
                  <c:v>22.771794871794871</c:v>
                </c:pt>
                <c:pt idx="10">
                  <c:v>22.948717948717949</c:v>
                </c:pt>
                <c:pt idx="11">
                  <c:v>22.264102564102561</c:v>
                </c:pt>
                <c:pt idx="12">
                  <c:v>21.579487179487177</c:v>
                </c:pt>
                <c:pt idx="13">
                  <c:v>20.894871794871797</c:v>
                </c:pt>
                <c:pt idx="14">
                  <c:v>20.210256410256413</c:v>
                </c:pt>
                <c:pt idx="15">
                  <c:v>19.525641025641026</c:v>
                </c:pt>
                <c:pt idx="16">
                  <c:v>18.841025641025638</c:v>
                </c:pt>
                <c:pt idx="17">
                  <c:v>18.156410256410251</c:v>
                </c:pt>
                <c:pt idx="18">
                  <c:v>17.471794871794867</c:v>
                </c:pt>
                <c:pt idx="19">
                  <c:v>16.787179487179486</c:v>
                </c:pt>
                <c:pt idx="20">
                  <c:v>16.102564102564102</c:v>
                </c:pt>
                <c:pt idx="21">
                  <c:v>16.207692307692309</c:v>
                </c:pt>
                <c:pt idx="22">
                  <c:v>16.312820512820512</c:v>
                </c:pt>
                <c:pt idx="23">
                  <c:v>16.417948717948715</c:v>
                </c:pt>
                <c:pt idx="24">
                  <c:v>16.523076923076921</c:v>
                </c:pt>
                <c:pt idx="25">
                  <c:v>16.628205128205128</c:v>
                </c:pt>
                <c:pt idx="26">
                  <c:v>16.733333333333331</c:v>
                </c:pt>
                <c:pt idx="27">
                  <c:v>16.838461538461541</c:v>
                </c:pt>
                <c:pt idx="28">
                  <c:v>16.943589743589744</c:v>
                </c:pt>
                <c:pt idx="29">
                  <c:v>17.048717948717943</c:v>
                </c:pt>
                <c:pt idx="30">
                  <c:v>17.153846153846157</c:v>
                </c:pt>
                <c:pt idx="31">
                  <c:v>16.892307692307693</c:v>
                </c:pt>
                <c:pt idx="32">
                  <c:v>16.630769230769232</c:v>
                </c:pt>
                <c:pt idx="33">
                  <c:v>16.369230769230768</c:v>
                </c:pt>
                <c:pt idx="34">
                  <c:v>16.107692307692307</c:v>
                </c:pt>
                <c:pt idx="35">
                  <c:v>15.846153846153847</c:v>
                </c:pt>
                <c:pt idx="36">
                  <c:v>15.584615384615377</c:v>
                </c:pt>
                <c:pt idx="37">
                  <c:v>15.323076923076915</c:v>
                </c:pt>
                <c:pt idx="38">
                  <c:v>15.06153846153846</c:v>
                </c:pt>
                <c:pt idx="39">
                  <c:v>14.799999999999999</c:v>
                </c:pt>
                <c:pt idx="40">
                  <c:v>14.538461538461537</c:v>
                </c:pt>
                <c:pt idx="41">
                  <c:v>14.651282051282054</c:v>
                </c:pt>
                <c:pt idx="42">
                  <c:v>14.764102564102561</c:v>
                </c:pt>
                <c:pt idx="43">
                  <c:v>14.876923076923076</c:v>
                </c:pt>
                <c:pt idx="44">
                  <c:v>14.98974358974359</c:v>
                </c:pt>
                <c:pt idx="45">
                  <c:v>15.102564102564104</c:v>
                </c:pt>
                <c:pt idx="46">
                  <c:v>15.215384615384609</c:v>
                </c:pt>
                <c:pt idx="47">
                  <c:v>15.328205128205125</c:v>
                </c:pt>
                <c:pt idx="48">
                  <c:v>15.441025641025639</c:v>
                </c:pt>
                <c:pt idx="49">
                  <c:v>15.553846153846154</c:v>
                </c:pt>
                <c:pt idx="50">
                  <c:v>15.666666666666666</c:v>
                </c:pt>
                <c:pt idx="51">
                  <c:v>16.117948717948718</c:v>
                </c:pt>
                <c:pt idx="52">
                  <c:v>16.569230769230771</c:v>
                </c:pt>
                <c:pt idx="53">
                  <c:v>17.02051282051282</c:v>
                </c:pt>
                <c:pt idx="54">
                  <c:v>17.47179487179487</c:v>
                </c:pt>
                <c:pt idx="55">
                  <c:v>17.923076923076923</c:v>
                </c:pt>
                <c:pt idx="56">
                  <c:v>18.374358974358977</c:v>
                </c:pt>
                <c:pt idx="57">
                  <c:v>18.825641025641026</c:v>
                </c:pt>
                <c:pt idx="58">
                  <c:v>19.276923076923076</c:v>
                </c:pt>
                <c:pt idx="59">
                  <c:v>19.728205128205126</c:v>
                </c:pt>
                <c:pt idx="60">
                  <c:v>20.179487179487179</c:v>
                </c:pt>
                <c:pt idx="61">
                  <c:v>30.807692307692307</c:v>
                </c:pt>
                <c:pt idx="62">
                  <c:v>41.435897435897431</c:v>
                </c:pt>
                <c:pt idx="63">
                  <c:v>52.064102564102555</c:v>
                </c:pt>
                <c:pt idx="64">
                  <c:v>62.692307692307686</c:v>
                </c:pt>
                <c:pt idx="65">
                  <c:v>73.320512820512818</c:v>
                </c:pt>
                <c:pt idx="66">
                  <c:v>83.948717948717956</c:v>
                </c:pt>
                <c:pt idx="67">
                  <c:v>94.576923076923094</c:v>
                </c:pt>
                <c:pt idx="68">
                  <c:v>105.20512820512819</c:v>
                </c:pt>
                <c:pt idx="69">
                  <c:v>115.83333333333309</c:v>
                </c:pt>
                <c:pt idx="70">
                  <c:v>126.46153846153847</c:v>
                </c:pt>
                <c:pt idx="71">
                  <c:v>279.05384615384617</c:v>
                </c:pt>
                <c:pt idx="72">
                  <c:v>431.64615384615382</c:v>
                </c:pt>
                <c:pt idx="73">
                  <c:v>584.23846153846137</c:v>
                </c:pt>
                <c:pt idx="74">
                  <c:v>736.83076923076919</c:v>
                </c:pt>
                <c:pt idx="75">
                  <c:v>889.42307692307691</c:v>
                </c:pt>
                <c:pt idx="76">
                  <c:v>1042.0153846153846</c:v>
                </c:pt>
                <c:pt idx="77">
                  <c:v>1194.6076923076921</c:v>
                </c:pt>
                <c:pt idx="78">
                  <c:v>1347.1999999999998</c:v>
                </c:pt>
                <c:pt idx="79">
                  <c:v>1499.7923076923075</c:v>
                </c:pt>
                <c:pt idx="80">
                  <c:v>1652.3846153846155</c:v>
                </c:pt>
                <c:pt idx="81">
                  <c:v>1660.4897435897435</c:v>
                </c:pt>
                <c:pt idx="82">
                  <c:v>1668.5948717948718</c:v>
                </c:pt>
                <c:pt idx="83">
                  <c:v>1676.6999999999998</c:v>
                </c:pt>
                <c:pt idx="84">
                  <c:v>1684.8051282051285</c:v>
                </c:pt>
                <c:pt idx="85">
                  <c:v>1692.9102564102564</c:v>
                </c:pt>
                <c:pt idx="86">
                  <c:v>1701.0153846153844</c:v>
                </c:pt>
                <c:pt idx="87">
                  <c:v>1709.1205128205102</c:v>
                </c:pt>
                <c:pt idx="88">
                  <c:v>1717.2256410256409</c:v>
                </c:pt>
                <c:pt idx="89">
                  <c:v>1725.3307692307667</c:v>
                </c:pt>
                <c:pt idx="90">
                  <c:v>1733.4358974358975</c:v>
                </c:pt>
                <c:pt idx="91">
                  <c:v>1887.2538461538461</c:v>
                </c:pt>
                <c:pt idx="92">
                  <c:v>2041.0717948717947</c:v>
                </c:pt>
                <c:pt idx="93">
                  <c:v>2194.8897435897434</c:v>
                </c:pt>
                <c:pt idx="94">
                  <c:v>2348.7076923076925</c:v>
                </c:pt>
                <c:pt idx="95">
                  <c:v>2502.5256410256411</c:v>
                </c:pt>
                <c:pt idx="96">
                  <c:v>2656.3435897435893</c:v>
                </c:pt>
                <c:pt idx="97">
                  <c:v>2810.1615384615384</c:v>
                </c:pt>
                <c:pt idx="98">
                  <c:v>2963.979487179487</c:v>
                </c:pt>
                <c:pt idx="99">
                  <c:v>3117.7974358974334</c:v>
                </c:pt>
                <c:pt idx="100">
                  <c:v>3271.6153846153848</c:v>
                </c:pt>
                <c:pt idx="101">
                  <c:v>3098.8230769230768</c:v>
                </c:pt>
                <c:pt idx="102">
                  <c:v>2926.0307692307692</c:v>
                </c:pt>
                <c:pt idx="103">
                  <c:v>2753.2384615384613</c:v>
                </c:pt>
                <c:pt idx="104">
                  <c:v>2580.4461538461542</c:v>
                </c:pt>
                <c:pt idx="105">
                  <c:v>2407.6538461538462</c:v>
                </c:pt>
                <c:pt idx="106">
                  <c:v>2234.8615384615387</c:v>
                </c:pt>
                <c:pt idx="107">
                  <c:v>2062.0692307692307</c:v>
                </c:pt>
                <c:pt idx="108">
                  <c:v>1889.2769230769229</c:v>
                </c:pt>
                <c:pt idx="109">
                  <c:v>1716.4846153846122</c:v>
                </c:pt>
                <c:pt idx="110">
                  <c:v>1543.6923076923076</c:v>
                </c:pt>
                <c:pt idx="111">
                  <c:v>1557.0076923076922</c:v>
                </c:pt>
                <c:pt idx="112">
                  <c:v>1570.3230769230768</c:v>
                </c:pt>
                <c:pt idx="113">
                  <c:v>1583.6384615384618</c:v>
                </c:pt>
                <c:pt idx="114">
                  <c:v>1596.9538461538464</c:v>
                </c:pt>
                <c:pt idx="115">
                  <c:v>1610.2692307692307</c:v>
                </c:pt>
                <c:pt idx="116">
                  <c:v>1623.5846153846153</c:v>
                </c:pt>
                <c:pt idx="117">
                  <c:v>1636.8999999999999</c:v>
                </c:pt>
                <c:pt idx="118">
                  <c:v>1650.2153846153849</c:v>
                </c:pt>
                <c:pt idx="119">
                  <c:v>1663.5307692307692</c:v>
                </c:pt>
                <c:pt idx="120">
                  <c:v>1676.8461538461538</c:v>
                </c:pt>
                <c:pt idx="121">
                  <c:v>1592.5076923076924</c:v>
                </c:pt>
                <c:pt idx="122">
                  <c:v>1508.1692307692308</c:v>
                </c:pt>
                <c:pt idx="123">
                  <c:v>1423.8307692307694</c:v>
                </c:pt>
                <c:pt idx="124">
                  <c:v>1339.4923076923078</c:v>
                </c:pt>
                <c:pt idx="125">
                  <c:v>1255.1538461538462</c:v>
                </c:pt>
                <c:pt idx="126">
                  <c:v>1170.8153846153821</c:v>
                </c:pt>
                <c:pt idx="127">
                  <c:v>1086.47692307692</c:v>
                </c:pt>
                <c:pt idx="128">
                  <c:v>1002.1384615384618</c:v>
                </c:pt>
                <c:pt idx="129">
                  <c:v>917.7999999999995</c:v>
                </c:pt>
                <c:pt idx="130">
                  <c:v>833.46153846153845</c:v>
                </c:pt>
                <c:pt idx="131">
                  <c:v>860.77179487179501</c:v>
                </c:pt>
                <c:pt idx="132">
                  <c:v>888.08205128205122</c:v>
                </c:pt>
                <c:pt idx="133">
                  <c:v>915.39230769230767</c:v>
                </c:pt>
                <c:pt idx="134">
                  <c:v>942.70256410256411</c:v>
                </c:pt>
                <c:pt idx="135">
                  <c:v>970.01282051282044</c:v>
                </c:pt>
                <c:pt idx="136">
                  <c:v>997.32307692307666</c:v>
                </c:pt>
                <c:pt idx="137">
                  <c:v>1024.633333333333</c:v>
                </c:pt>
                <c:pt idx="138">
                  <c:v>1051.9435897435897</c:v>
                </c:pt>
                <c:pt idx="139">
                  <c:v>1079.2538461538461</c:v>
                </c:pt>
                <c:pt idx="140">
                  <c:v>1106.5641025641025</c:v>
                </c:pt>
                <c:pt idx="141">
                  <c:v>1050.6410256410256</c:v>
                </c:pt>
                <c:pt idx="142">
                  <c:v>994.71794871794873</c:v>
                </c:pt>
                <c:pt idx="143">
                  <c:v>938.79487179487182</c:v>
                </c:pt>
                <c:pt idx="144">
                  <c:v>882.87179487179503</c:v>
                </c:pt>
                <c:pt idx="145">
                  <c:v>826.94871794871801</c:v>
                </c:pt>
                <c:pt idx="146">
                  <c:v>771.02564102564077</c:v>
                </c:pt>
                <c:pt idx="147">
                  <c:v>715.10256410256375</c:v>
                </c:pt>
                <c:pt idx="148">
                  <c:v>659.17948717948707</c:v>
                </c:pt>
                <c:pt idx="149">
                  <c:v>603.25641025641028</c:v>
                </c:pt>
                <c:pt idx="150">
                  <c:v>547.33333333333337</c:v>
                </c:pt>
                <c:pt idx="151">
                  <c:v>528.56153846153848</c:v>
                </c:pt>
                <c:pt idx="152">
                  <c:v>509.78974358974358</c:v>
                </c:pt>
                <c:pt idx="153">
                  <c:v>491.01794871794874</c:v>
                </c:pt>
                <c:pt idx="154">
                  <c:v>472.24615384615385</c:v>
                </c:pt>
                <c:pt idx="155">
                  <c:v>453.47435897435901</c:v>
                </c:pt>
                <c:pt idx="156">
                  <c:v>434.70256410256411</c:v>
                </c:pt>
                <c:pt idx="157">
                  <c:v>415.93076923076922</c:v>
                </c:pt>
                <c:pt idx="158">
                  <c:v>397.15897435897438</c:v>
                </c:pt>
                <c:pt idx="159">
                  <c:v>378.38717948717925</c:v>
                </c:pt>
                <c:pt idx="160">
                  <c:v>359.61538461538464</c:v>
                </c:pt>
                <c:pt idx="161">
                  <c:v>355.43589743589746</c:v>
                </c:pt>
                <c:pt idx="162">
                  <c:v>351.25641025641028</c:v>
                </c:pt>
                <c:pt idx="163">
                  <c:v>347.07692307692298</c:v>
                </c:pt>
                <c:pt idx="164">
                  <c:v>342.89743589743586</c:v>
                </c:pt>
                <c:pt idx="165">
                  <c:v>338.71794871794867</c:v>
                </c:pt>
                <c:pt idx="166">
                  <c:v>334.53846153846155</c:v>
                </c:pt>
                <c:pt idx="167">
                  <c:v>330.35897435897436</c:v>
                </c:pt>
                <c:pt idx="168">
                  <c:v>326.17948717948718</c:v>
                </c:pt>
                <c:pt idx="169">
                  <c:v>322</c:v>
                </c:pt>
                <c:pt idx="170">
                  <c:v>317.82051282051276</c:v>
                </c:pt>
                <c:pt idx="171">
                  <c:v>308.39487179487185</c:v>
                </c:pt>
                <c:pt idx="172">
                  <c:v>298.96923076923071</c:v>
                </c:pt>
                <c:pt idx="173">
                  <c:v>289.54358974358979</c:v>
                </c:pt>
                <c:pt idx="174">
                  <c:v>280.11794871794871</c:v>
                </c:pt>
                <c:pt idx="175">
                  <c:v>270.69230769230768</c:v>
                </c:pt>
                <c:pt idx="176">
                  <c:v>261.26666666666642</c:v>
                </c:pt>
                <c:pt idx="177">
                  <c:v>251.84102564102537</c:v>
                </c:pt>
                <c:pt idx="178">
                  <c:v>242.4153846153846</c:v>
                </c:pt>
                <c:pt idx="179">
                  <c:v>232.98974358974331</c:v>
                </c:pt>
                <c:pt idx="180">
                  <c:v>223.56410256410257</c:v>
                </c:pt>
                <c:pt idx="181">
                  <c:v>213.96666666666667</c:v>
                </c:pt>
                <c:pt idx="182">
                  <c:v>204.36923076923074</c:v>
                </c:pt>
                <c:pt idx="183">
                  <c:v>194.77179487179487</c:v>
                </c:pt>
                <c:pt idx="184">
                  <c:v>185.174358974359</c:v>
                </c:pt>
                <c:pt idx="185">
                  <c:v>175.57692307692304</c:v>
                </c:pt>
                <c:pt idx="186">
                  <c:v>165.97948717948717</c:v>
                </c:pt>
                <c:pt idx="187">
                  <c:v>156.38205128205129</c:v>
                </c:pt>
                <c:pt idx="188">
                  <c:v>146.78461538461539</c:v>
                </c:pt>
                <c:pt idx="189">
                  <c:v>137.18717948717946</c:v>
                </c:pt>
                <c:pt idx="190">
                  <c:v>127.58974358974359</c:v>
                </c:pt>
                <c:pt idx="191">
                  <c:v>124.62820512820511</c:v>
                </c:pt>
                <c:pt idx="192">
                  <c:v>121.66666666666669</c:v>
                </c:pt>
                <c:pt idx="193">
                  <c:v>118.70512820512819</c:v>
                </c:pt>
                <c:pt idx="194">
                  <c:v>115.74358974358975</c:v>
                </c:pt>
                <c:pt idx="195">
                  <c:v>112.78205128205128</c:v>
                </c:pt>
                <c:pt idx="196">
                  <c:v>109.82051282051276</c:v>
                </c:pt>
                <c:pt idx="197">
                  <c:v>106.85897435897428</c:v>
                </c:pt>
                <c:pt idx="198">
                  <c:v>103.89743589743587</c:v>
                </c:pt>
                <c:pt idx="199">
                  <c:v>100.93589743589745</c:v>
                </c:pt>
                <c:pt idx="200">
                  <c:v>97.974358974358964</c:v>
                </c:pt>
                <c:pt idx="201">
                  <c:v>95.933333333333337</c:v>
                </c:pt>
                <c:pt idx="202">
                  <c:v>93.892307692307682</c:v>
                </c:pt>
                <c:pt idx="203">
                  <c:v>91.851282051282041</c:v>
                </c:pt>
                <c:pt idx="204">
                  <c:v>89.810256410256414</c:v>
                </c:pt>
                <c:pt idx="205">
                  <c:v>87.769230769230774</c:v>
                </c:pt>
                <c:pt idx="206">
                  <c:v>85.728205128205133</c:v>
                </c:pt>
                <c:pt idx="207">
                  <c:v>83.687179487179478</c:v>
                </c:pt>
                <c:pt idx="208">
                  <c:v>81.646153846153837</c:v>
                </c:pt>
                <c:pt idx="209">
                  <c:v>79.605128205128139</c:v>
                </c:pt>
                <c:pt idx="210">
                  <c:v>77.564102564102569</c:v>
                </c:pt>
                <c:pt idx="211">
                  <c:v>74.448717948717942</c:v>
                </c:pt>
                <c:pt idx="212">
                  <c:v>71.333333333333314</c:v>
                </c:pt>
                <c:pt idx="213">
                  <c:v>68.217948717948715</c:v>
                </c:pt>
                <c:pt idx="214">
                  <c:v>65.102564102564102</c:v>
                </c:pt>
                <c:pt idx="215">
                  <c:v>61.987179487179489</c:v>
                </c:pt>
                <c:pt idx="216">
                  <c:v>58.871794871794833</c:v>
                </c:pt>
                <c:pt idx="217">
                  <c:v>55.756410256410199</c:v>
                </c:pt>
                <c:pt idx="218">
                  <c:v>52.641025641025649</c:v>
                </c:pt>
                <c:pt idx="219">
                  <c:v>49.525641025641022</c:v>
                </c:pt>
                <c:pt idx="220">
                  <c:v>46.410256410256402</c:v>
                </c:pt>
                <c:pt idx="221">
                  <c:v>46.020512820512828</c:v>
                </c:pt>
                <c:pt idx="222">
                  <c:v>45.630769230769225</c:v>
                </c:pt>
                <c:pt idx="223">
                  <c:v>45.241025641025644</c:v>
                </c:pt>
                <c:pt idx="224">
                  <c:v>44.851282051282048</c:v>
                </c:pt>
                <c:pt idx="225">
                  <c:v>44.46153846153846</c:v>
                </c:pt>
                <c:pt idx="226">
                  <c:v>44.071794871794864</c:v>
                </c:pt>
                <c:pt idx="227">
                  <c:v>43.682051282051262</c:v>
                </c:pt>
                <c:pt idx="228">
                  <c:v>43.292307692307695</c:v>
                </c:pt>
                <c:pt idx="229">
                  <c:v>42.902564102564106</c:v>
                </c:pt>
                <c:pt idx="230">
                  <c:v>42.512820512820518</c:v>
                </c:pt>
                <c:pt idx="231">
                  <c:v>42.307692307692307</c:v>
                </c:pt>
                <c:pt idx="232">
                  <c:v>42.102564102564116</c:v>
                </c:pt>
                <c:pt idx="233">
                  <c:v>41.897435897435884</c:v>
                </c:pt>
                <c:pt idx="234">
                  <c:v>41.692307692307701</c:v>
                </c:pt>
                <c:pt idx="235">
                  <c:v>41.487179487179489</c:v>
                </c:pt>
                <c:pt idx="236">
                  <c:v>41.282051282051277</c:v>
                </c:pt>
                <c:pt idx="237">
                  <c:v>41.07692307692308</c:v>
                </c:pt>
                <c:pt idx="238">
                  <c:v>40.871794871794869</c:v>
                </c:pt>
                <c:pt idx="239">
                  <c:v>40.666666666666664</c:v>
                </c:pt>
                <c:pt idx="240">
                  <c:v>40.46153846153846</c:v>
                </c:pt>
                <c:pt idx="241">
                  <c:v>39.956410256410251</c:v>
                </c:pt>
                <c:pt idx="242">
                  <c:v>39.451282051282043</c:v>
                </c:pt>
                <c:pt idx="243">
                  <c:v>38.946153846153848</c:v>
                </c:pt>
                <c:pt idx="244">
                  <c:v>38.441025641025647</c:v>
                </c:pt>
                <c:pt idx="245">
                  <c:v>37.935897435897431</c:v>
                </c:pt>
                <c:pt idx="246">
                  <c:v>37.430769230769222</c:v>
                </c:pt>
                <c:pt idx="247">
                  <c:v>36.925641025641021</c:v>
                </c:pt>
                <c:pt idx="248">
                  <c:v>36.420512820512826</c:v>
                </c:pt>
                <c:pt idx="249">
                  <c:v>35.91538461538461</c:v>
                </c:pt>
                <c:pt idx="250">
                  <c:v>35.410256410256409</c:v>
                </c:pt>
                <c:pt idx="251">
                  <c:v>35.376923076923077</c:v>
                </c:pt>
                <c:pt idx="252">
                  <c:v>35.343589743589739</c:v>
                </c:pt>
                <c:pt idx="253">
                  <c:v>35.3102564102564</c:v>
                </c:pt>
                <c:pt idx="254">
                  <c:v>35.276923076923076</c:v>
                </c:pt>
                <c:pt idx="255">
                  <c:v>35.243589743589745</c:v>
                </c:pt>
                <c:pt idx="256">
                  <c:v>35.21025641025637</c:v>
                </c:pt>
                <c:pt idx="257">
                  <c:v>35.176923076923032</c:v>
                </c:pt>
                <c:pt idx="258">
                  <c:v>35.143589743589743</c:v>
                </c:pt>
                <c:pt idx="259">
                  <c:v>35.110256410256405</c:v>
                </c:pt>
                <c:pt idx="260">
                  <c:v>35.07692307692308</c:v>
                </c:pt>
                <c:pt idx="261">
                  <c:v>34.338461538461544</c:v>
                </c:pt>
                <c:pt idx="262">
                  <c:v>33.599999999999994</c:v>
                </c:pt>
                <c:pt idx="263">
                  <c:v>32.861538461538466</c:v>
                </c:pt>
                <c:pt idx="264">
                  <c:v>32.123076923076923</c:v>
                </c:pt>
                <c:pt idx="265">
                  <c:v>31.38461538461539</c:v>
                </c:pt>
                <c:pt idx="266">
                  <c:v>30.646153846153844</c:v>
                </c:pt>
                <c:pt idx="267">
                  <c:v>29.907692307692304</c:v>
                </c:pt>
                <c:pt idx="268">
                  <c:v>29.169230769230772</c:v>
                </c:pt>
                <c:pt idx="269">
                  <c:v>28.430769230769229</c:v>
                </c:pt>
                <c:pt idx="270">
                  <c:v>27.692307692307693</c:v>
                </c:pt>
                <c:pt idx="271">
                  <c:v>26.98205128205128</c:v>
                </c:pt>
                <c:pt idx="272">
                  <c:v>26.271794871794874</c:v>
                </c:pt>
                <c:pt idx="273">
                  <c:v>25.561538461538461</c:v>
                </c:pt>
                <c:pt idx="274">
                  <c:v>24.851282051282048</c:v>
                </c:pt>
                <c:pt idx="275">
                  <c:v>24.141025641025642</c:v>
                </c:pt>
                <c:pt idx="276">
                  <c:v>23.430769230769222</c:v>
                </c:pt>
                <c:pt idx="277">
                  <c:v>22.720512820512781</c:v>
                </c:pt>
                <c:pt idx="278">
                  <c:v>22.01025641025641</c:v>
                </c:pt>
                <c:pt idx="279">
                  <c:v>21.299999999999994</c:v>
                </c:pt>
                <c:pt idx="280">
                  <c:v>20.589743589743588</c:v>
                </c:pt>
                <c:pt idx="281">
                  <c:v>20.443589743589744</c:v>
                </c:pt>
                <c:pt idx="282">
                  <c:v>20.297435897435893</c:v>
                </c:pt>
                <c:pt idx="283">
                  <c:v>20.151282051282049</c:v>
                </c:pt>
                <c:pt idx="284">
                  <c:v>20.005128205128205</c:v>
                </c:pt>
                <c:pt idx="285">
                  <c:v>19.858974358974361</c:v>
                </c:pt>
                <c:pt idx="286">
                  <c:v>19.71282051282051</c:v>
                </c:pt>
                <c:pt idx="287">
                  <c:v>19.566666666666666</c:v>
                </c:pt>
                <c:pt idx="288">
                  <c:v>19.420512820512819</c:v>
                </c:pt>
                <c:pt idx="289">
                  <c:v>19.274358974358975</c:v>
                </c:pt>
                <c:pt idx="290">
                  <c:v>19.128205128205131</c:v>
                </c:pt>
                <c:pt idx="291">
                  <c:v>18.8</c:v>
                </c:pt>
                <c:pt idx="292">
                  <c:v>18.471794871794877</c:v>
                </c:pt>
                <c:pt idx="293">
                  <c:v>18.143589743589743</c:v>
                </c:pt>
                <c:pt idx="294">
                  <c:v>17.815384615384616</c:v>
                </c:pt>
                <c:pt idx="295">
                  <c:v>17.487179487179489</c:v>
                </c:pt>
                <c:pt idx="296">
                  <c:v>17.158974358974355</c:v>
                </c:pt>
                <c:pt idx="297">
                  <c:v>16.830769230769224</c:v>
                </c:pt>
                <c:pt idx="298">
                  <c:v>16.502564102564097</c:v>
                </c:pt>
                <c:pt idx="299">
                  <c:v>16.174358974358967</c:v>
                </c:pt>
                <c:pt idx="300">
                  <c:v>15.846153846153847</c:v>
                </c:pt>
                <c:pt idx="301">
                  <c:v>15.525641025641022</c:v>
                </c:pt>
                <c:pt idx="302">
                  <c:v>15.205128205128204</c:v>
                </c:pt>
                <c:pt idx="303">
                  <c:v>14.884615384615387</c:v>
                </c:pt>
                <c:pt idx="304">
                  <c:v>14.564102564102567</c:v>
                </c:pt>
                <c:pt idx="305">
                  <c:v>14.243589743589745</c:v>
                </c:pt>
                <c:pt idx="306">
                  <c:v>13.923076923076916</c:v>
                </c:pt>
                <c:pt idx="307">
                  <c:v>13.602564102564097</c:v>
                </c:pt>
                <c:pt idx="308">
                  <c:v>13.282051282051277</c:v>
                </c:pt>
                <c:pt idx="309">
                  <c:v>12.961538461538462</c:v>
                </c:pt>
                <c:pt idx="310">
                  <c:v>12.641025641025642</c:v>
                </c:pt>
                <c:pt idx="311">
                  <c:v>12.348717948717951</c:v>
                </c:pt>
                <c:pt idx="312">
                  <c:v>12.056410256410258</c:v>
                </c:pt>
                <c:pt idx="313">
                  <c:v>11.764102564102561</c:v>
                </c:pt>
                <c:pt idx="314">
                  <c:v>11.471794871794874</c:v>
                </c:pt>
                <c:pt idx="315">
                  <c:v>11.179487179487181</c:v>
                </c:pt>
                <c:pt idx="316">
                  <c:v>10.88717948717948</c:v>
                </c:pt>
                <c:pt idx="317">
                  <c:v>10.594871794871791</c:v>
                </c:pt>
                <c:pt idx="318">
                  <c:v>10.302564102564096</c:v>
                </c:pt>
                <c:pt idx="319">
                  <c:v>10.010256410256405</c:v>
                </c:pt>
                <c:pt idx="320">
                  <c:v>9.717948717948717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E-4A2C-4185-ACBE-9879ADD2681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45254447"/>
        <c:axId val="2045244879"/>
      </c:scatterChart>
      <c:valAx>
        <c:axId val="2045254447"/>
        <c:scaling>
          <c:orientation val="minMax"/>
          <c:max val="320"/>
          <c:min val="59"/>
        </c:scaling>
        <c:delete val="1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800"/>
                  <a:t>Time (s)</a:t>
                </a:r>
              </a:p>
            </c:rich>
          </c:tx>
          <c:layout>
            <c:manualLayout>
              <c:xMode val="edge"/>
              <c:yMode val="edge"/>
              <c:x val="0.48255652270943811"/>
              <c:y val="0.91276619151212446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crossAx val="2045244879"/>
        <c:crosses val="autoZero"/>
        <c:crossBetween val="midCat"/>
      </c:valAx>
      <c:valAx>
        <c:axId val="2045244879"/>
        <c:scaling>
          <c:orientation val="minMax"/>
          <c:min val="10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800"/>
                  <a:t>Particles/cc</a:t>
                </a:r>
              </a:p>
            </c:rich>
          </c:tx>
          <c:layout>
            <c:manualLayout>
              <c:xMode val="edge"/>
              <c:yMode val="edge"/>
              <c:x val="1.6948806217479923E-2"/>
              <c:y val="0.35070723127824183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crossAx val="2045254447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userShapes r:id="rId4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OR-16 Unblocked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0.1142809268046792"/>
          <c:y val="9.6477004418725198E-2"/>
          <c:w val="0.84242874276477031"/>
          <c:h val="0.77246383181890521"/>
        </c:manualLayout>
      </c:layout>
      <c:scatterChart>
        <c:scatterStyle val="smoothMarker"/>
        <c:varyColors val="0"/>
        <c:ser>
          <c:idx val="10"/>
          <c:order val="0"/>
          <c:tx>
            <c:strRef>
              <c:f>Φύλλο1!$B$1</c:f>
              <c:strCache>
                <c:ptCount val="1"/>
                <c:pt idx="0">
                  <c:v>S-01</c:v>
                </c:pt>
              </c:strCache>
            </c:strRef>
          </c:tx>
          <c:spPr>
            <a:ln w="9525">
              <a:solidFill>
                <a:srgbClr val="FF0000"/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B$2:$B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.9</c:v>
                </c:pt>
                <c:pt idx="112">
                  <c:v>1.8</c:v>
                </c:pt>
                <c:pt idx="113">
                  <c:v>2.7</c:v>
                </c:pt>
                <c:pt idx="114">
                  <c:v>3.6</c:v>
                </c:pt>
                <c:pt idx="115">
                  <c:v>4.5</c:v>
                </c:pt>
                <c:pt idx="116">
                  <c:v>5.4</c:v>
                </c:pt>
                <c:pt idx="117">
                  <c:v>6.3</c:v>
                </c:pt>
                <c:pt idx="118">
                  <c:v>7.2</c:v>
                </c:pt>
                <c:pt idx="119">
                  <c:v>8.1</c:v>
                </c:pt>
                <c:pt idx="120">
                  <c:v>9</c:v>
                </c:pt>
                <c:pt idx="121">
                  <c:v>9</c:v>
                </c:pt>
                <c:pt idx="122">
                  <c:v>9</c:v>
                </c:pt>
                <c:pt idx="123">
                  <c:v>9</c:v>
                </c:pt>
                <c:pt idx="124">
                  <c:v>9</c:v>
                </c:pt>
                <c:pt idx="125">
                  <c:v>9</c:v>
                </c:pt>
                <c:pt idx="126">
                  <c:v>9</c:v>
                </c:pt>
                <c:pt idx="127">
                  <c:v>9</c:v>
                </c:pt>
                <c:pt idx="128">
                  <c:v>9</c:v>
                </c:pt>
                <c:pt idx="129">
                  <c:v>9</c:v>
                </c:pt>
                <c:pt idx="130">
                  <c:v>9</c:v>
                </c:pt>
                <c:pt idx="131">
                  <c:v>9</c:v>
                </c:pt>
                <c:pt idx="132">
                  <c:v>9</c:v>
                </c:pt>
                <c:pt idx="133">
                  <c:v>9</c:v>
                </c:pt>
                <c:pt idx="134">
                  <c:v>9</c:v>
                </c:pt>
                <c:pt idx="135">
                  <c:v>9</c:v>
                </c:pt>
                <c:pt idx="136">
                  <c:v>9</c:v>
                </c:pt>
                <c:pt idx="137">
                  <c:v>9</c:v>
                </c:pt>
                <c:pt idx="138">
                  <c:v>9</c:v>
                </c:pt>
                <c:pt idx="139">
                  <c:v>9</c:v>
                </c:pt>
                <c:pt idx="140">
                  <c:v>9</c:v>
                </c:pt>
                <c:pt idx="141">
                  <c:v>23.7</c:v>
                </c:pt>
                <c:pt idx="142">
                  <c:v>38.4</c:v>
                </c:pt>
                <c:pt idx="143">
                  <c:v>53.099999999999902</c:v>
                </c:pt>
                <c:pt idx="144">
                  <c:v>67.8</c:v>
                </c:pt>
                <c:pt idx="145">
                  <c:v>82.5</c:v>
                </c:pt>
                <c:pt idx="146">
                  <c:v>97.199999999999903</c:v>
                </c:pt>
                <c:pt idx="147">
                  <c:v>111.899999999999</c:v>
                </c:pt>
                <c:pt idx="148">
                  <c:v>126.6</c:v>
                </c:pt>
                <c:pt idx="149">
                  <c:v>141.29999999999899</c:v>
                </c:pt>
                <c:pt idx="150">
                  <c:v>156</c:v>
                </c:pt>
                <c:pt idx="151">
                  <c:v>143.4</c:v>
                </c:pt>
                <c:pt idx="152">
                  <c:v>130.80000000000001</c:v>
                </c:pt>
                <c:pt idx="153">
                  <c:v>118.2</c:v>
                </c:pt>
                <c:pt idx="154">
                  <c:v>105.6</c:v>
                </c:pt>
                <c:pt idx="155">
                  <c:v>93</c:v>
                </c:pt>
                <c:pt idx="156">
                  <c:v>80.400000000000006</c:v>
                </c:pt>
                <c:pt idx="157">
                  <c:v>67.8</c:v>
                </c:pt>
                <c:pt idx="158">
                  <c:v>55.2</c:v>
                </c:pt>
                <c:pt idx="159">
                  <c:v>42.6</c:v>
                </c:pt>
                <c:pt idx="160">
                  <c:v>30</c:v>
                </c:pt>
                <c:pt idx="161">
                  <c:v>28.8</c:v>
                </c:pt>
                <c:pt idx="162">
                  <c:v>27.6</c:v>
                </c:pt>
                <c:pt idx="163">
                  <c:v>26.4</c:v>
                </c:pt>
                <c:pt idx="164">
                  <c:v>25.2</c:v>
                </c:pt>
                <c:pt idx="165">
                  <c:v>24</c:v>
                </c:pt>
                <c:pt idx="166">
                  <c:v>22.8</c:v>
                </c:pt>
                <c:pt idx="167">
                  <c:v>21.6</c:v>
                </c:pt>
                <c:pt idx="168">
                  <c:v>20.399999999999999</c:v>
                </c:pt>
                <c:pt idx="169">
                  <c:v>19.2</c:v>
                </c:pt>
                <c:pt idx="170">
                  <c:v>18</c:v>
                </c:pt>
                <c:pt idx="171">
                  <c:v>21</c:v>
                </c:pt>
                <c:pt idx="172">
                  <c:v>24</c:v>
                </c:pt>
                <c:pt idx="173">
                  <c:v>27</c:v>
                </c:pt>
                <c:pt idx="174">
                  <c:v>30</c:v>
                </c:pt>
                <c:pt idx="175">
                  <c:v>33</c:v>
                </c:pt>
                <c:pt idx="176">
                  <c:v>36</c:v>
                </c:pt>
                <c:pt idx="177">
                  <c:v>39</c:v>
                </c:pt>
                <c:pt idx="178">
                  <c:v>42</c:v>
                </c:pt>
                <c:pt idx="179">
                  <c:v>45</c:v>
                </c:pt>
                <c:pt idx="180">
                  <c:v>48</c:v>
                </c:pt>
                <c:pt idx="181">
                  <c:v>48</c:v>
                </c:pt>
                <c:pt idx="182">
                  <c:v>48</c:v>
                </c:pt>
                <c:pt idx="183">
                  <c:v>48</c:v>
                </c:pt>
                <c:pt idx="184">
                  <c:v>48</c:v>
                </c:pt>
                <c:pt idx="185">
                  <c:v>48</c:v>
                </c:pt>
                <c:pt idx="186">
                  <c:v>48</c:v>
                </c:pt>
                <c:pt idx="187">
                  <c:v>48</c:v>
                </c:pt>
                <c:pt idx="188">
                  <c:v>48</c:v>
                </c:pt>
                <c:pt idx="189">
                  <c:v>48</c:v>
                </c:pt>
                <c:pt idx="190">
                  <c:v>48</c:v>
                </c:pt>
                <c:pt idx="191">
                  <c:v>53.7</c:v>
                </c:pt>
                <c:pt idx="192">
                  <c:v>59.4</c:v>
                </c:pt>
                <c:pt idx="193">
                  <c:v>65.099999999999994</c:v>
                </c:pt>
                <c:pt idx="194">
                  <c:v>70.8</c:v>
                </c:pt>
                <c:pt idx="195">
                  <c:v>76.5</c:v>
                </c:pt>
                <c:pt idx="196">
                  <c:v>82.2</c:v>
                </c:pt>
                <c:pt idx="197">
                  <c:v>87.9</c:v>
                </c:pt>
                <c:pt idx="198">
                  <c:v>93.6</c:v>
                </c:pt>
                <c:pt idx="199">
                  <c:v>99.3</c:v>
                </c:pt>
                <c:pt idx="200">
                  <c:v>105</c:v>
                </c:pt>
                <c:pt idx="201">
                  <c:v>108</c:v>
                </c:pt>
                <c:pt idx="202">
                  <c:v>111</c:v>
                </c:pt>
                <c:pt idx="203">
                  <c:v>114</c:v>
                </c:pt>
                <c:pt idx="204">
                  <c:v>117</c:v>
                </c:pt>
                <c:pt idx="205">
                  <c:v>120</c:v>
                </c:pt>
                <c:pt idx="206">
                  <c:v>123</c:v>
                </c:pt>
                <c:pt idx="207">
                  <c:v>126</c:v>
                </c:pt>
                <c:pt idx="208">
                  <c:v>129</c:v>
                </c:pt>
                <c:pt idx="209">
                  <c:v>132</c:v>
                </c:pt>
                <c:pt idx="210">
                  <c:v>135</c:v>
                </c:pt>
                <c:pt idx="211">
                  <c:v>125.4</c:v>
                </c:pt>
                <c:pt idx="212">
                  <c:v>115.8</c:v>
                </c:pt>
                <c:pt idx="213">
                  <c:v>106.2</c:v>
                </c:pt>
                <c:pt idx="214">
                  <c:v>96.6</c:v>
                </c:pt>
                <c:pt idx="215">
                  <c:v>87</c:v>
                </c:pt>
                <c:pt idx="216">
                  <c:v>77.400000000000006</c:v>
                </c:pt>
                <c:pt idx="217">
                  <c:v>67.8</c:v>
                </c:pt>
                <c:pt idx="218">
                  <c:v>58.2</c:v>
                </c:pt>
                <c:pt idx="219">
                  <c:v>48.6</c:v>
                </c:pt>
                <c:pt idx="220">
                  <c:v>39</c:v>
                </c:pt>
                <c:pt idx="221">
                  <c:v>39.9</c:v>
                </c:pt>
                <c:pt idx="222">
                  <c:v>40.799999999999997</c:v>
                </c:pt>
                <c:pt idx="223">
                  <c:v>41.7</c:v>
                </c:pt>
                <c:pt idx="224">
                  <c:v>42.6</c:v>
                </c:pt>
                <c:pt idx="225">
                  <c:v>43.5</c:v>
                </c:pt>
                <c:pt idx="226">
                  <c:v>44.4</c:v>
                </c:pt>
                <c:pt idx="227">
                  <c:v>45.3</c:v>
                </c:pt>
                <c:pt idx="228">
                  <c:v>46.2</c:v>
                </c:pt>
                <c:pt idx="229">
                  <c:v>47.1</c:v>
                </c:pt>
                <c:pt idx="230">
                  <c:v>48</c:v>
                </c:pt>
                <c:pt idx="231">
                  <c:v>47.1</c:v>
                </c:pt>
                <c:pt idx="232">
                  <c:v>46.2</c:v>
                </c:pt>
                <c:pt idx="233">
                  <c:v>45.3</c:v>
                </c:pt>
                <c:pt idx="234">
                  <c:v>44.4</c:v>
                </c:pt>
                <c:pt idx="235">
                  <c:v>43.5</c:v>
                </c:pt>
                <c:pt idx="236">
                  <c:v>42.6</c:v>
                </c:pt>
                <c:pt idx="237">
                  <c:v>41.7</c:v>
                </c:pt>
                <c:pt idx="238">
                  <c:v>40.799999999999997</c:v>
                </c:pt>
                <c:pt idx="239">
                  <c:v>39.9</c:v>
                </c:pt>
                <c:pt idx="240">
                  <c:v>39</c:v>
                </c:pt>
                <c:pt idx="241">
                  <c:v>39</c:v>
                </c:pt>
                <c:pt idx="242">
                  <c:v>39</c:v>
                </c:pt>
                <c:pt idx="243">
                  <c:v>39</c:v>
                </c:pt>
                <c:pt idx="244">
                  <c:v>39</c:v>
                </c:pt>
                <c:pt idx="245">
                  <c:v>39</c:v>
                </c:pt>
                <c:pt idx="246">
                  <c:v>39</c:v>
                </c:pt>
                <c:pt idx="247">
                  <c:v>39</c:v>
                </c:pt>
                <c:pt idx="248">
                  <c:v>39</c:v>
                </c:pt>
                <c:pt idx="249">
                  <c:v>39</c:v>
                </c:pt>
                <c:pt idx="250">
                  <c:v>39</c:v>
                </c:pt>
                <c:pt idx="251">
                  <c:v>37.9</c:v>
                </c:pt>
                <c:pt idx="252">
                  <c:v>36.799999999999997</c:v>
                </c:pt>
                <c:pt idx="253">
                  <c:v>35.700000000000003</c:v>
                </c:pt>
                <c:pt idx="254">
                  <c:v>34.6</c:v>
                </c:pt>
                <c:pt idx="255">
                  <c:v>33.5</c:v>
                </c:pt>
                <c:pt idx="256">
                  <c:v>32.4</c:v>
                </c:pt>
                <c:pt idx="257">
                  <c:v>31.299999999999901</c:v>
                </c:pt>
                <c:pt idx="258">
                  <c:v>30.2</c:v>
                </c:pt>
                <c:pt idx="259">
                  <c:v>29.1</c:v>
                </c:pt>
                <c:pt idx="260">
                  <c:v>28</c:v>
                </c:pt>
                <c:pt idx="261">
                  <c:v>26.1</c:v>
                </c:pt>
                <c:pt idx="262">
                  <c:v>24.2</c:v>
                </c:pt>
                <c:pt idx="263">
                  <c:v>22.3</c:v>
                </c:pt>
                <c:pt idx="264">
                  <c:v>20.399999999999999</c:v>
                </c:pt>
                <c:pt idx="265">
                  <c:v>18.5</c:v>
                </c:pt>
                <c:pt idx="266">
                  <c:v>16.600000000000001</c:v>
                </c:pt>
                <c:pt idx="267">
                  <c:v>14.7</c:v>
                </c:pt>
                <c:pt idx="268">
                  <c:v>12.8</c:v>
                </c:pt>
                <c:pt idx="269">
                  <c:v>10.9</c:v>
                </c:pt>
                <c:pt idx="270">
                  <c:v>9</c:v>
                </c:pt>
                <c:pt idx="271">
                  <c:v>12</c:v>
                </c:pt>
                <c:pt idx="272">
                  <c:v>15</c:v>
                </c:pt>
                <c:pt idx="273">
                  <c:v>18</c:v>
                </c:pt>
                <c:pt idx="274">
                  <c:v>21</c:v>
                </c:pt>
                <c:pt idx="275">
                  <c:v>24</c:v>
                </c:pt>
                <c:pt idx="276">
                  <c:v>27</c:v>
                </c:pt>
                <c:pt idx="277">
                  <c:v>30</c:v>
                </c:pt>
                <c:pt idx="278">
                  <c:v>33</c:v>
                </c:pt>
                <c:pt idx="279">
                  <c:v>36</c:v>
                </c:pt>
                <c:pt idx="280">
                  <c:v>39</c:v>
                </c:pt>
                <c:pt idx="281">
                  <c:v>41.1</c:v>
                </c:pt>
                <c:pt idx="282">
                  <c:v>43.2</c:v>
                </c:pt>
                <c:pt idx="283">
                  <c:v>45.3</c:v>
                </c:pt>
                <c:pt idx="284">
                  <c:v>47.4</c:v>
                </c:pt>
                <c:pt idx="285">
                  <c:v>49.5</c:v>
                </c:pt>
                <c:pt idx="286">
                  <c:v>51.6</c:v>
                </c:pt>
                <c:pt idx="287">
                  <c:v>53.7</c:v>
                </c:pt>
                <c:pt idx="288">
                  <c:v>55.8</c:v>
                </c:pt>
                <c:pt idx="289">
                  <c:v>57.9</c:v>
                </c:pt>
                <c:pt idx="290">
                  <c:v>60</c:v>
                </c:pt>
                <c:pt idx="291">
                  <c:v>56.1</c:v>
                </c:pt>
                <c:pt idx="292">
                  <c:v>52.2</c:v>
                </c:pt>
                <c:pt idx="293">
                  <c:v>48.3</c:v>
                </c:pt>
                <c:pt idx="294">
                  <c:v>44.4</c:v>
                </c:pt>
                <c:pt idx="295">
                  <c:v>40.5</c:v>
                </c:pt>
                <c:pt idx="296">
                  <c:v>36.6</c:v>
                </c:pt>
                <c:pt idx="297">
                  <c:v>32.700000000000003</c:v>
                </c:pt>
                <c:pt idx="298">
                  <c:v>28.8</c:v>
                </c:pt>
                <c:pt idx="299">
                  <c:v>24.9</c:v>
                </c:pt>
                <c:pt idx="300">
                  <c:v>21</c:v>
                </c:pt>
                <c:pt idx="301">
                  <c:v>21</c:v>
                </c:pt>
                <c:pt idx="302">
                  <c:v>21</c:v>
                </c:pt>
                <c:pt idx="303">
                  <c:v>21</c:v>
                </c:pt>
                <c:pt idx="304">
                  <c:v>21</c:v>
                </c:pt>
                <c:pt idx="305">
                  <c:v>21</c:v>
                </c:pt>
                <c:pt idx="306">
                  <c:v>21</c:v>
                </c:pt>
                <c:pt idx="307">
                  <c:v>21</c:v>
                </c:pt>
                <c:pt idx="308">
                  <c:v>21</c:v>
                </c:pt>
                <c:pt idx="309">
                  <c:v>21</c:v>
                </c:pt>
                <c:pt idx="310">
                  <c:v>21</c:v>
                </c:pt>
                <c:pt idx="311">
                  <c:v>20.399999999999999</c:v>
                </c:pt>
                <c:pt idx="312">
                  <c:v>19.8</c:v>
                </c:pt>
                <c:pt idx="313">
                  <c:v>19.2</c:v>
                </c:pt>
                <c:pt idx="314">
                  <c:v>18.600000000000001</c:v>
                </c:pt>
                <c:pt idx="315">
                  <c:v>18</c:v>
                </c:pt>
                <c:pt idx="316">
                  <c:v>17.399999999999999</c:v>
                </c:pt>
                <c:pt idx="317">
                  <c:v>16.8</c:v>
                </c:pt>
                <c:pt idx="318">
                  <c:v>16.2</c:v>
                </c:pt>
                <c:pt idx="319">
                  <c:v>15.6</c:v>
                </c:pt>
                <c:pt idx="320">
                  <c:v>1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8D73-4542-9AEB-F9E72BC8005A}"/>
            </c:ext>
          </c:extLst>
        </c:ser>
        <c:ser>
          <c:idx val="16"/>
          <c:order val="1"/>
          <c:tx>
            <c:strRef>
              <c:f>Φύλλο1!$C$1</c:f>
              <c:strCache>
                <c:ptCount val="1"/>
                <c:pt idx="0">
                  <c:v>S-03</c:v>
                </c:pt>
              </c:strCache>
            </c:strRef>
          </c:tx>
          <c:spPr>
            <a:ln w="9525">
              <a:solidFill>
                <a:srgbClr val="FF0000"/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C$2:$C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3.3</c:v>
                </c:pt>
                <c:pt idx="162">
                  <c:v>6.6</c:v>
                </c:pt>
                <c:pt idx="163">
                  <c:v>9.8999999999999897</c:v>
                </c:pt>
                <c:pt idx="164">
                  <c:v>13.2</c:v>
                </c:pt>
                <c:pt idx="165">
                  <c:v>16.5</c:v>
                </c:pt>
                <c:pt idx="166">
                  <c:v>19.799999999999901</c:v>
                </c:pt>
                <c:pt idx="167">
                  <c:v>23.099999999999898</c:v>
                </c:pt>
                <c:pt idx="168">
                  <c:v>26.4</c:v>
                </c:pt>
                <c:pt idx="169">
                  <c:v>29.7</c:v>
                </c:pt>
                <c:pt idx="170">
                  <c:v>33</c:v>
                </c:pt>
                <c:pt idx="171">
                  <c:v>42.6</c:v>
                </c:pt>
                <c:pt idx="172">
                  <c:v>52.2</c:v>
                </c:pt>
                <c:pt idx="173">
                  <c:v>61.8</c:v>
                </c:pt>
                <c:pt idx="174">
                  <c:v>71.400000000000006</c:v>
                </c:pt>
                <c:pt idx="175">
                  <c:v>81</c:v>
                </c:pt>
                <c:pt idx="176">
                  <c:v>90.6</c:v>
                </c:pt>
                <c:pt idx="177">
                  <c:v>100.2</c:v>
                </c:pt>
                <c:pt idx="178">
                  <c:v>109.8</c:v>
                </c:pt>
                <c:pt idx="179">
                  <c:v>119.399999999999</c:v>
                </c:pt>
                <c:pt idx="180">
                  <c:v>129</c:v>
                </c:pt>
                <c:pt idx="181">
                  <c:v>129</c:v>
                </c:pt>
                <c:pt idx="182">
                  <c:v>129</c:v>
                </c:pt>
                <c:pt idx="183">
                  <c:v>129</c:v>
                </c:pt>
                <c:pt idx="184">
                  <c:v>129</c:v>
                </c:pt>
                <c:pt idx="185">
                  <c:v>129</c:v>
                </c:pt>
                <c:pt idx="186">
                  <c:v>129</c:v>
                </c:pt>
                <c:pt idx="187">
                  <c:v>129</c:v>
                </c:pt>
                <c:pt idx="188">
                  <c:v>129</c:v>
                </c:pt>
                <c:pt idx="189">
                  <c:v>129</c:v>
                </c:pt>
                <c:pt idx="190">
                  <c:v>129</c:v>
                </c:pt>
                <c:pt idx="191">
                  <c:v>123</c:v>
                </c:pt>
                <c:pt idx="192">
                  <c:v>117</c:v>
                </c:pt>
                <c:pt idx="193">
                  <c:v>111</c:v>
                </c:pt>
                <c:pt idx="194">
                  <c:v>105</c:v>
                </c:pt>
                <c:pt idx="195">
                  <c:v>99</c:v>
                </c:pt>
                <c:pt idx="196">
                  <c:v>93</c:v>
                </c:pt>
                <c:pt idx="197">
                  <c:v>87</c:v>
                </c:pt>
                <c:pt idx="198">
                  <c:v>81</c:v>
                </c:pt>
                <c:pt idx="199">
                  <c:v>75</c:v>
                </c:pt>
                <c:pt idx="200">
                  <c:v>69</c:v>
                </c:pt>
                <c:pt idx="201">
                  <c:v>63.9</c:v>
                </c:pt>
                <c:pt idx="202">
                  <c:v>58.8</c:v>
                </c:pt>
                <c:pt idx="203">
                  <c:v>53.7</c:v>
                </c:pt>
                <c:pt idx="204">
                  <c:v>48.6</c:v>
                </c:pt>
                <c:pt idx="205">
                  <c:v>43.5</c:v>
                </c:pt>
                <c:pt idx="206">
                  <c:v>38.4</c:v>
                </c:pt>
                <c:pt idx="207">
                  <c:v>33.299999999999997</c:v>
                </c:pt>
                <c:pt idx="208">
                  <c:v>28.2</c:v>
                </c:pt>
                <c:pt idx="209">
                  <c:v>23.1</c:v>
                </c:pt>
                <c:pt idx="210">
                  <c:v>18</c:v>
                </c:pt>
                <c:pt idx="211">
                  <c:v>18</c:v>
                </c:pt>
                <c:pt idx="212">
                  <c:v>18</c:v>
                </c:pt>
                <c:pt idx="213">
                  <c:v>18</c:v>
                </c:pt>
                <c:pt idx="214">
                  <c:v>18</c:v>
                </c:pt>
                <c:pt idx="215">
                  <c:v>18</c:v>
                </c:pt>
                <c:pt idx="216">
                  <c:v>18</c:v>
                </c:pt>
                <c:pt idx="217">
                  <c:v>18</c:v>
                </c:pt>
                <c:pt idx="218">
                  <c:v>18</c:v>
                </c:pt>
                <c:pt idx="219">
                  <c:v>18</c:v>
                </c:pt>
                <c:pt idx="220">
                  <c:v>18</c:v>
                </c:pt>
                <c:pt idx="221">
                  <c:v>17.100000000000001</c:v>
                </c:pt>
                <c:pt idx="222">
                  <c:v>16.2</c:v>
                </c:pt>
                <c:pt idx="223">
                  <c:v>15.3</c:v>
                </c:pt>
                <c:pt idx="224">
                  <c:v>14.4</c:v>
                </c:pt>
                <c:pt idx="225">
                  <c:v>13.5</c:v>
                </c:pt>
                <c:pt idx="226">
                  <c:v>12.6</c:v>
                </c:pt>
                <c:pt idx="227">
                  <c:v>11.7</c:v>
                </c:pt>
                <c:pt idx="228">
                  <c:v>10.8</c:v>
                </c:pt>
                <c:pt idx="229">
                  <c:v>9.9</c:v>
                </c:pt>
                <c:pt idx="230">
                  <c:v>9</c:v>
                </c:pt>
                <c:pt idx="231">
                  <c:v>9.9</c:v>
                </c:pt>
                <c:pt idx="232">
                  <c:v>10.8</c:v>
                </c:pt>
                <c:pt idx="233">
                  <c:v>11.7</c:v>
                </c:pt>
                <c:pt idx="234">
                  <c:v>12.6</c:v>
                </c:pt>
                <c:pt idx="235">
                  <c:v>13.5</c:v>
                </c:pt>
                <c:pt idx="236">
                  <c:v>14.4</c:v>
                </c:pt>
                <c:pt idx="237">
                  <c:v>15.3</c:v>
                </c:pt>
                <c:pt idx="238">
                  <c:v>16.2</c:v>
                </c:pt>
                <c:pt idx="239">
                  <c:v>17.100000000000001</c:v>
                </c:pt>
                <c:pt idx="240">
                  <c:v>18</c:v>
                </c:pt>
                <c:pt idx="241">
                  <c:v>18</c:v>
                </c:pt>
                <c:pt idx="242">
                  <c:v>18</c:v>
                </c:pt>
                <c:pt idx="243">
                  <c:v>18</c:v>
                </c:pt>
                <c:pt idx="244">
                  <c:v>18</c:v>
                </c:pt>
                <c:pt idx="245">
                  <c:v>18</c:v>
                </c:pt>
                <c:pt idx="246">
                  <c:v>18</c:v>
                </c:pt>
                <c:pt idx="247">
                  <c:v>18</c:v>
                </c:pt>
                <c:pt idx="248">
                  <c:v>18</c:v>
                </c:pt>
                <c:pt idx="249">
                  <c:v>18</c:v>
                </c:pt>
                <c:pt idx="250">
                  <c:v>18</c:v>
                </c:pt>
                <c:pt idx="251">
                  <c:v>20.7</c:v>
                </c:pt>
                <c:pt idx="252">
                  <c:v>23.4</c:v>
                </c:pt>
                <c:pt idx="253">
                  <c:v>26.1</c:v>
                </c:pt>
                <c:pt idx="254">
                  <c:v>28.8</c:v>
                </c:pt>
                <c:pt idx="255">
                  <c:v>31.5</c:v>
                </c:pt>
                <c:pt idx="256">
                  <c:v>34.200000000000003</c:v>
                </c:pt>
                <c:pt idx="257">
                  <c:v>36.9</c:v>
                </c:pt>
                <c:pt idx="258">
                  <c:v>39.6</c:v>
                </c:pt>
                <c:pt idx="259">
                  <c:v>42.3</c:v>
                </c:pt>
                <c:pt idx="260">
                  <c:v>45</c:v>
                </c:pt>
                <c:pt idx="261">
                  <c:v>40.5</c:v>
                </c:pt>
                <c:pt idx="262">
                  <c:v>36</c:v>
                </c:pt>
                <c:pt idx="263">
                  <c:v>31.5</c:v>
                </c:pt>
                <c:pt idx="264">
                  <c:v>27</c:v>
                </c:pt>
                <c:pt idx="265">
                  <c:v>22.5</c:v>
                </c:pt>
                <c:pt idx="266">
                  <c:v>18</c:v>
                </c:pt>
                <c:pt idx="267">
                  <c:v>13.5</c:v>
                </c:pt>
                <c:pt idx="268">
                  <c:v>9</c:v>
                </c:pt>
                <c:pt idx="269">
                  <c:v>4.5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.4</c:v>
                </c:pt>
                <c:pt idx="312">
                  <c:v>0.8</c:v>
                </c:pt>
                <c:pt idx="313">
                  <c:v>1.2</c:v>
                </c:pt>
                <c:pt idx="314">
                  <c:v>1.6</c:v>
                </c:pt>
                <c:pt idx="315">
                  <c:v>2</c:v>
                </c:pt>
                <c:pt idx="316">
                  <c:v>2.4</c:v>
                </c:pt>
                <c:pt idx="317">
                  <c:v>2.8</c:v>
                </c:pt>
                <c:pt idx="318">
                  <c:v>3.2</c:v>
                </c:pt>
                <c:pt idx="319">
                  <c:v>3.6</c:v>
                </c:pt>
                <c:pt idx="320">
                  <c:v>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8D73-4542-9AEB-F9E72BC8005A}"/>
            </c:ext>
          </c:extLst>
        </c:ser>
        <c:ser>
          <c:idx val="32"/>
          <c:order val="2"/>
          <c:tx>
            <c:strRef>
              <c:f>Φύλλο1!$D$1</c:f>
              <c:strCache>
                <c:ptCount val="1"/>
                <c:pt idx="0">
                  <c:v>S-04</c:v>
                </c:pt>
              </c:strCache>
            </c:strRef>
          </c:tx>
          <c:spPr>
            <a:ln w="9525">
              <a:solidFill>
                <a:srgbClr val="FF0000"/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D$2:$D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.9</c:v>
                </c:pt>
                <c:pt idx="152">
                  <c:v>1.8</c:v>
                </c:pt>
                <c:pt idx="153">
                  <c:v>2.7</c:v>
                </c:pt>
                <c:pt idx="154">
                  <c:v>3.6</c:v>
                </c:pt>
                <c:pt idx="155">
                  <c:v>4.5</c:v>
                </c:pt>
                <c:pt idx="156">
                  <c:v>5.4</c:v>
                </c:pt>
                <c:pt idx="157">
                  <c:v>6.3</c:v>
                </c:pt>
                <c:pt idx="158">
                  <c:v>7.2</c:v>
                </c:pt>
                <c:pt idx="159">
                  <c:v>8.1</c:v>
                </c:pt>
                <c:pt idx="160">
                  <c:v>9</c:v>
                </c:pt>
                <c:pt idx="161">
                  <c:v>9.9</c:v>
                </c:pt>
                <c:pt idx="162">
                  <c:v>10.8</c:v>
                </c:pt>
                <c:pt idx="163">
                  <c:v>11.7</c:v>
                </c:pt>
                <c:pt idx="164">
                  <c:v>12.6</c:v>
                </c:pt>
                <c:pt idx="165">
                  <c:v>13.5</c:v>
                </c:pt>
                <c:pt idx="166">
                  <c:v>14.4</c:v>
                </c:pt>
                <c:pt idx="167">
                  <c:v>15.3</c:v>
                </c:pt>
                <c:pt idx="168">
                  <c:v>16.2</c:v>
                </c:pt>
                <c:pt idx="169">
                  <c:v>17.100000000000001</c:v>
                </c:pt>
                <c:pt idx="170">
                  <c:v>18</c:v>
                </c:pt>
                <c:pt idx="171">
                  <c:v>18</c:v>
                </c:pt>
                <c:pt idx="172">
                  <c:v>18</c:v>
                </c:pt>
                <c:pt idx="173">
                  <c:v>18</c:v>
                </c:pt>
                <c:pt idx="174">
                  <c:v>18</c:v>
                </c:pt>
                <c:pt idx="175">
                  <c:v>18</c:v>
                </c:pt>
                <c:pt idx="176">
                  <c:v>18</c:v>
                </c:pt>
                <c:pt idx="177">
                  <c:v>18</c:v>
                </c:pt>
                <c:pt idx="178">
                  <c:v>18</c:v>
                </c:pt>
                <c:pt idx="179">
                  <c:v>18</c:v>
                </c:pt>
                <c:pt idx="180">
                  <c:v>18</c:v>
                </c:pt>
                <c:pt idx="181">
                  <c:v>18</c:v>
                </c:pt>
                <c:pt idx="182">
                  <c:v>18</c:v>
                </c:pt>
                <c:pt idx="183">
                  <c:v>18</c:v>
                </c:pt>
                <c:pt idx="184">
                  <c:v>18</c:v>
                </c:pt>
                <c:pt idx="185">
                  <c:v>18</c:v>
                </c:pt>
                <c:pt idx="186">
                  <c:v>18</c:v>
                </c:pt>
                <c:pt idx="187">
                  <c:v>18</c:v>
                </c:pt>
                <c:pt idx="188">
                  <c:v>18</c:v>
                </c:pt>
                <c:pt idx="189">
                  <c:v>18</c:v>
                </c:pt>
                <c:pt idx="190">
                  <c:v>18</c:v>
                </c:pt>
                <c:pt idx="191">
                  <c:v>17.100000000000001</c:v>
                </c:pt>
                <c:pt idx="192">
                  <c:v>16.2</c:v>
                </c:pt>
                <c:pt idx="193">
                  <c:v>15.3</c:v>
                </c:pt>
                <c:pt idx="194">
                  <c:v>14.4</c:v>
                </c:pt>
                <c:pt idx="195">
                  <c:v>13.5</c:v>
                </c:pt>
                <c:pt idx="196">
                  <c:v>12.6</c:v>
                </c:pt>
                <c:pt idx="197">
                  <c:v>11.7</c:v>
                </c:pt>
                <c:pt idx="198">
                  <c:v>10.8</c:v>
                </c:pt>
                <c:pt idx="199">
                  <c:v>9.9</c:v>
                </c:pt>
                <c:pt idx="200">
                  <c:v>9</c:v>
                </c:pt>
                <c:pt idx="201">
                  <c:v>9</c:v>
                </c:pt>
                <c:pt idx="202">
                  <c:v>9</c:v>
                </c:pt>
                <c:pt idx="203">
                  <c:v>9</c:v>
                </c:pt>
                <c:pt idx="204">
                  <c:v>9</c:v>
                </c:pt>
                <c:pt idx="205">
                  <c:v>9</c:v>
                </c:pt>
                <c:pt idx="206">
                  <c:v>9</c:v>
                </c:pt>
                <c:pt idx="207">
                  <c:v>9</c:v>
                </c:pt>
                <c:pt idx="208">
                  <c:v>9</c:v>
                </c:pt>
                <c:pt idx="209">
                  <c:v>9</c:v>
                </c:pt>
                <c:pt idx="210">
                  <c:v>9</c:v>
                </c:pt>
                <c:pt idx="211">
                  <c:v>9.9</c:v>
                </c:pt>
                <c:pt idx="212">
                  <c:v>10.8</c:v>
                </c:pt>
                <c:pt idx="213">
                  <c:v>11.7</c:v>
                </c:pt>
                <c:pt idx="214">
                  <c:v>12.6</c:v>
                </c:pt>
                <c:pt idx="215">
                  <c:v>13.5</c:v>
                </c:pt>
                <c:pt idx="216">
                  <c:v>14.4</c:v>
                </c:pt>
                <c:pt idx="217">
                  <c:v>15.3</c:v>
                </c:pt>
                <c:pt idx="218">
                  <c:v>16.2</c:v>
                </c:pt>
                <c:pt idx="219">
                  <c:v>17.100000000000001</c:v>
                </c:pt>
                <c:pt idx="220">
                  <c:v>18</c:v>
                </c:pt>
                <c:pt idx="221">
                  <c:v>18.899999999999999</c:v>
                </c:pt>
                <c:pt idx="222">
                  <c:v>19.8</c:v>
                </c:pt>
                <c:pt idx="223">
                  <c:v>20.7</c:v>
                </c:pt>
                <c:pt idx="224">
                  <c:v>21.6</c:v>
                </c:pt>
                <c:pt idx="225">
                  <c:v>22.5</c:v>
                </c:pt>
                <c:pt idx="226">
                  <c:v>23.4</c:v>
                </c:pt>
                <c:pt idx="227">
                  <c:v>24.3</c:v>
                </c:pt>
                <c:pt idx="228">
                  <c:v>25.2</c:v>
                </c:pt>
                <c:pt idx="229">
                  <c:v>26.1</c:v>
                </c:pt>
                <c:pt idx="230">
                  <c:v>27</c:v>
                </c:pt>
                <c:pt idx="231">
                  <c:v>26.1</c:v>
                </c:pt>
                <c:pt idx="232">
                  <c:v>25.2</c:v>
                </c:pt>
                <c:pt idx="233">
                  <c:v>24.3</c:v>
                </c:pt>
                <c:pt idx="234">
                  <c:v>23.4</c:v>
                </c:pt>
                <c:pt idx="235">
                  <c:v>22.5</c:v>
                </c:pt>
                <c:pt idx="236">
                  <c:v>21.6</c:v>
                </c:pt>
                <c:pt idx="237">
                  <c:v>20.7</c:v>
                </c:pt>
                <c:pt idx="238">
                  <c:v>19.8</c:v>
                </c:pt>
                <c:pt idx="239">
                  <c:v>18.899999999999999</c:v>
                </c:pt>
                <c:pt idx="240">
                  <c:v>18</c:v>
                </c:pt>
                <c:pt idx="241">
                  <c:v>18</c:v>
                </c:pt>
                <c:pt idx="242">
                  <c:v>18</c:v>
                </c:pt>
                <c:pt idx="243">
                  <c:v>18</c:v>
                </c:pt>
                <c:pt idx="244">
                  <c:v>18</c:v>
                </c:pt>
                <c:pt idx="245">
                  <c:v>18</c:v>
                </c:pt>
                <c:pt idx="246">
                  <c:v>18</c:v>
                </c:pt>
                <c:pt idx="247">
                  <c:v>18</c:v>
                </c:pt>
                <c:pt idx="248">
                  <c:v>18</c:v>
                </c:pt>
                <c:pt idx="249">
                  <c:v>18</c:v>
                </c:pt>
                <c:pt idx="250">
                  <c:v>18</c:v>
                </c:pt>
                <c:pt idx="251">
                  <c:v>17.5</c:v>
                </c:pt>
                <c:pt idx="252">
                  <c:v>17</c:v>
                </c:pt>
                <c:pt idx="253">
                  <c:v>16.5</c:v>
                </c:pt>
                <c:pt idx="254">
                  <c:v>16</c:v>
                </c:pt>
                <c:pt idx="255">
                  <c:v>15.5</c:v>
                </c:pt>
                <c:pt idx="256">
                  <c:v>15</c:v>
                </c:pt>
                <c:pt idx="257">
                  <c:v>14.5</c:v>
                </c:pt>
                <c:pt idx="258">
                  <c:v>14</c:v>
                </c:pt>
                <c:pt idx="259">
                  <c:v>13.5</c:v>
                </c:pt>
                <c:pt idx="260">
                  <c:v>13</c:v>
                </c:pt>
                <c:pt idx="261">
                  <c:v>11.7</c:v>
                </c:pt>
                <c:pt idx="262">
                  <c:v>10.4</c:v>
                </c:pt>
                <c:pt idx="263">
                  <c:v>9.1</c:v>
                </c:pt>
                <c:pt idx="264">
                  <c:v>7.8</c:v>
                </c:pt>
                <c:pt idx="265">
                  <c:v>6.5</c:v>
                </c:pt>
                <c:pt idx="266">
                  <c:v>5.1999999999999904</c:v>
                </c:pt>
                <c:pt idx="267">
                  <c:v>3.9</c:v>
                </c:pt>
                <c:pt idx="268">
                  <c:v>2.5999999999999899</c:v>
                </c:pt>
                <c:pt idx="269">
                  <c:v>1.2999999999999901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.9</c:v>
                </c:pt>
                <c:pt idx="282">
                  <c:v>1.8</c:v>
                </c:pt>
                <c:pt idx="283">
                  <c:v>2.7</c:v>
                </c:pt>
                <c:pt idx="284">
                  <c:v>3.6</c:v>
                </c:pt>
                <c:pt idx="285">
                  <c:v>4.5</c:v>
                </c:pt>
                <c:pt idx="286">
                  <c:v>5.4</c:v>
                </c:pt>
                <c:pt idx="287">
                  <c:v>6.3</c:v>
                </c:pt>
                <c:pt idx="288">
                  <c:v>7.2</c:v>
                </c:pt>
                <c:pt idx="289">
                  <c:v>8.1</c:v>
                </c:pt>
                <c:pt idx="290">
                  <c:v>9</c:v>
                </c:pt>
                <c:pt idx="291">
                  <c:v>9</c:v>
                </c:pt>
                <c:pt idx="292">
                  <c:v>9</c:v>
                </c:pt>
                <c:pt idx="293">
                  <c:v>9</c:v>
                </c:pt>
                <c:pt idx="294">
                  <c:v>9</c:v>
                </c:pt>
                <c:pt idx="295">
                  <c:v>9</c:v>
                </c:pt>
                <c:pt idx="296">
                  <c:v>9</c:v>
                </c:pt>
                <c:pt idx="297">
                  <c:v>9</c:v>
                </c:pt>
                <c:pt idx="298">
                  <c:v>9</c:v>
                </c:pt>
                <c:pt idx="299">
                  <c:v>9</c:v>
                </c:pt>
                <c:pt idx="300">
                  <c:v>9</c:v>
                </c:pt>
                <c:pt idx="301">
                  <c:v>9</c:v>
                </c:pt>
                <c:pt idx="302">
                  <c:v>9</c:v>
                </c:pt>
                <c:pt idx="303">
                  <c:v>9</c:v>
                </c:pt>
                <c:pt idx="304">
                  <c:v>9</c:v>
                </c:pt>
                <c:pt idx="305">
                  <c:v>9</c:v>
                </c:pt>
                <c:pt idx="306">
                  <c:v>9</c:v>
                </c:pt>
                <c:pt idx="307">
                  <c:v>9</c:v>
                </c:pt>
                <c:pt idx="308">
                  <c:v>9</c:v>
                </c:pt>
                <c:pt idx="309">
                  <c:v>9</c:v>
                </c:pt>
                <c:pt idx="310">
                  <c:v>9</c:v>
                </c:pt>
                <c:pt idx="311">
                  <c:v>8.5</c:v>
                </c:pt>
                <c:pt idx="312">
                  <c:v>8</c:v>
                </c:pt>
                <c:pt idx="313">
                  <c:v>7.5</c:v>
                </c:pt>
                <c:pt idx="314">
                  <c:v>7</c:v>
                </c:pt>
                <c:pt idx="315">
                  <c:v>6.5</c:v>
                </c:pt>
                <c:pt idx="316">
                  <c:v>6</c:v>
                </c:pt>
                <c:pt idx="317">
                  <c:v>5.5</c:v>
                </c:pt>
                <c:pt idx="318">
                  <c:v>5</c:v>
                </c:pt>
                <c:pt idx="319">
                  <c:v>4.5</c:v>
                </c:pt>
                <c:pt idx="320">
                  <c:v>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8D73-4542-9AEB-F9E72BC8005A}"/>
            </c:ext>
          </c:extLst>
        </c:ser>
        <c:ser>
          <c:idx val="49"/>
          <c:order val="3"/>
          <c:tx>
            <c:strRef>
              <c:f>Φύλλο1!$E$1</c:f>
              <c:strCache>
                <c:ptCount val="1"/>
                <c:pt idx="0">
                  <c:v>S-05</c:v>
                </c:pt>
              </c:strCache>
            </c:strRef>
          </c:tx>
          <c:spPr>
            <a:ln w="9525">
              <a:solidFill>
                <a:srgbClr val="FF0000"/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E$2:$E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2.8</c:v>
                </c:pt>
                <c:pt idx="102">
                  <c:v>5.6</c:v>
                </c:pt>
                <c:pt idx="103">
                  <c:v>8.3999999999999897</c:v>
                </c:pt>
                <c:pt idx="104">
                  <c:v>11.2</c:v>
                </c:pt>
                <c:pt idx="105">
                  <c:v>14</c:v>
                </c:pt>
                <c:pt idx="106">
                  <c:v>16.799999999999901</c:v>
                </c:pt>
                <c:pt idx="107">
                  <c:v>19.599999999999898</c:v>
                </c:pt>
                <c:pt idx="108">
                  <c:v>22.4</c:v>
                </c:pt>
                <c:pt idx="109">
                  <c:v>25.2</c:v>
                </c:pt>
                <c:pt idx="110">
                  <c:v>28</c:v>
                </c:pt>
                <c:pt idx="111">
                  <c:v>27</c:v>
                </c:pt>
                <c:pt idx="112">
                  <c:v>26</c:v>
                </c:pt>
                <c:pt idx="113">
                  <c:v>25</c:v>
                </c:pt>
                <c:pt idx="114">
                  <c:v>24</c:v>
                </c:pt>
                <c:pt idx="115">
                  <c:v>23</c:v>
                </c:pt>
                <c:pt idx="116">
                  <c:v>22</c:v>
                </c:pt>
                <c:pt idx="117">
                  <c:v>21</c:v>
                </c:pt>
                <c:pt idx="118">
                  <c:v>20</c:v>
                </c:pt>
                <c:pt idx="119">
                  <c:v>19</c:v>
                </c:pt>
                <c:pt idx="120">
                  <c:v>18</c:v>
                </c:pt>
                <c:pt idx="121">
                  <c:v>18</c:v>
                </c:pt>
                <c:pt idx="122">
                  <c:v>18</c:v>
                </c:pt>
                <c:pt idx="123">
                  <c:v>18</c:v>
                </c:pt>
                <c:pt idx="124">
                  <c:v>18</c:v>
                </c:pt>
                <c:pt idx="125">
                  <c:v>18</c:v>
                </c:pt>
                <c:pt idx="126">
                  <c:v>18</c:v>
                </c:pt>
                <c:pt idx="127">
                  <c:v>18</c:v>
                </c:pt>
                <c:pt idx="128">
                  <c:v>18</c:v>
                </c:pt>
                <c:pt idx="129">
                  <c:v>18</c:v>
                </c:pt>
                <c:pt idx="130">
                  <c:v>18</c:v>
                </c:pt>
                <c:pt idx="131">
                  <c:v>17.5</c:v>
                </c:pt>
                <c:pt idx="132">
                  <c:v>17</c:v>
                </c:pt>
                <c:pt idx="133">
                  <c:v>16.5</c:v>
                </c:pt>
                <c:pt idx="134">
                  <c:v>16</c:v>
                </c:pt>
                <c:pt idx="135">
                  <c:v>15.5</c:v>
                </c:pt>
                <c:pt idx="136">
                  <c:v>15</c:v>
                </c:pt>
                <c:pt idx="137">
                  <c:v>14.5</c:v>
                </c:pt>
                <c:pt idx="138">
                  <c:v>14</c:v>
                </c:pt>
                <c:pt idx="139">
                  <c:v>13.5</c:v>
                </c:pt>
                <c:pt idx="140">
                  <c:v>13</c:v>
                </c:pt>
                <c:pt idx="141">
                  <c:v>25.8</c:v>
                </c:pt>
                <c:pt idx="142">
                  <c:v>38.6</c:v>
                </c:pt>
                <c:pt idx="143">
                  <c:v>51.4</c:v>
                </c:pt>
                <c:pt idx="144">
                  <c:v>64.2</c:v>
                </c:pt>
                <c:pt idx="145">
                  <c:v>77</c:v>
                </c:pt>
                <c:pt idx="146">
                  <c:v>89.8</c:v>
                </c:pt>
                <c:pt idx="147">
                  <c:v>102.6</c:v>
                </c:pt>
                <c:pt idx="148">
                  <c:v>115.4</c:v>
                </c:pt>
                <c:pt idx="149">
                  <c:v>128.19999999999999</c:v>
                </c:pt>
                <c:pt idx="150">
                  <c:v>141</c:v>
                </c:pt>
                <c:pt idx="151">
                  <c:v>141.9</c:v>
                </c:pt>
                <c:pt idx="152">
                  <c:v>142.80000000000001</c:v>
                </c:pt>
                <c:pt idx="153">
                  <c:v>143.69999999999999</c:v>
                </c:pt>
                <c:pt idx="154">
                  <c:v>144.6</c:v>
                </c:pt>
                <c:pt idx="155">
                  <c:v>145.5</c:v>
                </c:pt>
                <c:pt idx="156">
                  <c:v>146.4</c:v>
                </c:pt>
                <c:pt idx="157">
                  <c:v>147.30000000000001</c:v>
                </c:pt>
                <c:pt idx="158">
                  <c:v>148.19999999999999</c:v>
                </c:pt>
                <c:pt idx="159">
                  <c:v>149.1</c:v>
                </c:pt>
                <c:pt idx="160">
                  <c:v>150</c:v>
                </c:pt>
                <c:pt idx="161">
                  <c:v>145.80000000000001</c:v>
                </c:pt>
                <c:pt idx="162">
                  <c:v>141.6</c:v>
                </c:pt>
                <c:pt idx="163">
                  <c:v>137.4</c:v>
                </c:pt>
                <c:pt idx="164">
                  <c:v>133.19999999999999</c:v>
                </c:pt>
                <c:pt idx="165">
                  <c:v>129</c:v>
                </c:pt>
                <c:pt idx="166">
                  <c:v>124.8</c:v>
                </c:pt>
                <c:pt idx="167">
                  <c:v>120.6</c:v>
                </c:pt>
                <c:pt idx="168">
                  <c:v>116.4</c:v>
                </c:pt>
                <c:pt idx="169">
                  <c:v>112.19999999999899</c:v>
                </c:pt>
                <c:pt idx="170">
                  <c:v>108</c:v>
                </c:pt>
                <c:pt idx="171">
                  <c:v>107.4</c:v>
                </c:pt>
                <c:pt idx="172">
                  <c:v>106.8</c:v>
                </c:pt>
                <c:pt idx="173">
                  <c:v>106.2</c:v>
                </c:pt>
                <c:pt idx="174">
                  <c:v>105.6</c:v>
                </c:pt>
                <c:pt idx="175">
                  <c:v>105</c:v>
                </c:pt>
                <c:pt idx="176">
                  <c:v>104.4</c:v>
                </c:pt>
                <c:pt idx="177">
                  <c:v>103.8</c:v>
                </c:pt>
                <c:pt idx="178">
                  <c:v>103.2</c:v>
                </c:pt>
                <c:pt idx="179">
                  <c:v>102.6</c:v>
                </c:pt>
                <c:pt idx="180">
                  <c:v>102</c:v>
                </c:pt>
                <c:pt idx="181">
                  <c:v>102</c:v>
                </c:pt>
                <c:pt idx="182">
                  <c:v>102</c:v>
                </c:pt>
                <c:pt idx="183">
                  <c:v>102</c:v>
                </c:pt>
                <c:pt idx="184">
                  <c:v>102</c:v>
                </c:pt>
                <c:pt idx="185">
                  <c:v>102</c:v>
                </c:pt>
                <c:pt idx="186">
                  <c:v>102</c:v>
                </c:pt>
                <c:pt idx="187">
                  <c:v>102</c:v>
                </c:pt>
                <c:pt idx="188">
                  <c:v>102</c:v>
                </c:pt>
                <c:pt idx="189">
                  <c:v>102</c:v>
                </c:pt>
                <c:pt idx="190">
                  <c:v>102</c:v>
                </c:pt>
                <c:pt idx="191">
                  <c:v>99.1</c:v>
                </c:pt>
                <c:pt idx="192">
                  <c:v>96.2</c:v>
                </c:pt>
                <c:pt idx="193">
                  <c:v>93.3</c:v>
                </c:pt>
                <c:pt idx="194">
                  <c:v>90.4</c:v>
                </c:pt>
                <c:pt idx="195">
                  <c:v>87.5</c:v>
                </c:pt>
                <c:pt idx="196">
                  <c:v>84.6</c:v>
                </c:pt>
                <c:pt idx="197">
                  <c:v>81.7</c:v>
                </c:pt>
                <c:pt idx="198">
                  <c:v>78.8</c:v>
                </c:pt>
                <c:pt idx="199">
                  <c:v>75.900000000000006</c:v>
                </c:pt>
                <c:pt idx="200">
                  <c:v>73</c:v>
                </c:pt>
                <c:pt idx="201">
                  <c:v>67.5</c:v>
                </c:pt>
                <c:pt idx="202">
                  <c:v>62</c:v>
                </c:pt>
                <c:pt idx="203">
                  <c:v>56.5</c:v>
                </c:pt>
                <c:pt idx="204">
                  <c:v>51</c:v>
                </c:pt>
                <c:pt idx="205">
                  <c:v>45.5</c:v>
                </c:pt>
                <c:pt idx="206">
                  <c:v>40</c:v>
                </c:pt>
                <c:pt idx="207">
                  <c:v>34.5</c:v>
                </c:pt>
                <c:pt idx="208">
                  <c:v>29</c:v>
                </c:pt>
                <c:pt idx="209">
                  <c:v>23.5</c:v>
                </c:pt>
                <c:pt idx="210">
                  <c:v>18</c:v>
                </c:pt>
                <c:pt idx="211">
                  <c:v>18.899999999999999</c:v>
                </c:pt>
                <c:pt idx="212">
                  <c:v>19.8</c:v>
                </c:pt>
                <c:pt idx="213">
                  <c:v>20.7</c:v>
                </c:pt>
                <c:pt idx="214">
                  <c:v>21.6</c:v>
                </c:pt>
                <c:pt idx="215">
                  <c:v>22.5</c:v>
                </c:pt>
                <c:pt idx="216">
                  <c:v>23.4</c:v>
                </c:pt>
                <c:pt idx="217">
                  <c:v>24.3</c:v>
                </c:pt>
                <c:pt idx="218">
                  <c:v>25.2</c:v>
                </c:pt>
                <c:pt idx="219">
                  <c:v>26.1</c:v>
                </c:pt>
                <c:pt idx="220">
                  <c:v>27</c:v>
                </c:pt>
                <c:pt idx="221">
                  <c:v>28.8</c:v>
                </c:pt>
                <c:pt idx="222">
                  <c:v>30.6</c:v>
                </c:pt>
                <c:pt idx="223">
                  <c:v>32.4</c:v>
                </c:pt>
                <c:pt idx="224">
                  <c:v>34.200000000000003</c:v>
                </c:pt>
                <c:pt idx="225">
                  <c:v>36</c:v>
                </c:pt>
                <c:pt idx="226">
                  <c:v>37.799999999999997</c:v>
                </c:pt>
                <c:pt idx="227">
                  <c:v>39.6</c:v>
                </c:pt>
                <c:pt idx="228">
                  <c:v>41.4</c:v>
                </c:pt>
                <c:pt idx="229">
                  <c:v>43.2</c:v>
                </c:pt>
                <c:pt idx="230">
                  <c:v>45</c:v>
                </c:pt>
                <c:pt idx="231">
                  <c:v>44.1</c:v>
                </c:pt>
                <c:pt idx="232">
                  <c:v>43.2</c:v>
                </c:pt>
                <c:pt idx="233">
                  <c:v>42.3</c:v>
                </c:pt>
                <c:pt idx="234">
                  <c:v>41.4</c:v>
                </c:pt>
                <c:pt idx="235">
                  <c:v>40.5</c:v>
                </c:pt>
                <c:pt idx="236">
                  <c:v>39.6</c:v>
                </c:pt>
                <c:pt idx="237">
                  <c:v>38.700000000000003</c:v>
                </c:pt>
                <c:pt idx="238">
                  <c:v>37.799999999999997</c:v>
                </c:pt>
                <c:pt idx="239">
                  <c:v>36.9</c:v>
                </c:pt>
                <c:pt idx="240">
                  <c:v>36</c:v>
                </c:pt>
                <c:pt idx="241">
                  <c:v>36</c:v>
                </c:pt>
                <c:pt idx="242">
                  <c:v>36</c:v>
                </c:pt>
                <c:pt idx="243">
                  <c:v>36</c:v>
                </c:pt>
                <c:pt idx="244">
                  <c:v>36</c:v>
                </c:pt>
                <c:pt idx="245">
                  <c:v>36</c:v>
                </c:pt>
                <c:pt idx="246">
                  <c:v>36</c:v>
                </c:pt>
                <c:pt idx="247">
                  <c:v>36</c:v>
                </c:pt>
                <c:pt idx="248">
                  <c:v>36</c:v>
                </c:pt>
                <c:pt idx="249">
                  <c:v>36</c:v>
                </c:pt>
                <c:pt idx="250">
                  <c:v>36</c:v>
                </c:pt>
                <c:pt idx="251">
                  <c:v>35.1</c:v>
                </c:pt>
                <c:pt idx="252">
                  <c:v>34.200000000000003</c:v>
                </c:pt>
                <c:pt idx="253">
                  <c:v>33.299999999999997</c:v>
                </c:pt>
                <c:pt idx="254">
                  <c:v>32.4</c:v>
                </c:pt>
                <c:pt idx="255">
                  <c:v>31.5</c:v>
                </c:pt>
                <c:pt idx="256">
                  <c:v>30.6</c:v>
                </c:pt>
                <c:pt idx="257">
                  <c:v>29.7</c:v>
                </c:pt>
                <c:pt idx="258">
                  <c:v>28.8</c:v>
                </c:pt>
                <c:pt idx="259">
                  <c:v>27.9</c:v>
                </c:pt>
                <c:pt idx="260">
                  <c:v>27</c:v>
                </c:pt>
                <c:pt idx="261">
                  <c:v>24.3</c:v>
                </c:pt>
                <c:pt idx="262">
                  <c:v>21.6</c:v>
                </c:pt>
                <c:pt idx="263">
                  <c:v>18.899999999999999</c:v>
                </c:pt>
                <c:pt idx="264">
                  <c:v>16.2</c:v>
                </c:pt>
                <c:pt idx="265">
                  <c:v>13.5</c:v>
                </c:pt>
                <c:pt idx="266">
                  <c:v>10.799999999999899</c:v>
                </c:pt>
                <c:pt idx="267">
                  <c:v>8.0999999999999908</c:v>
                </c:pt>
                <c:pt idx="268">
                  <c:v>5.3999999999999897</c:v>
                </c:pt>
                <c:pt idx="269">
                  <c:v>2.69999999999999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1.3</c:v>
                </c:pt>
                <c:pt idx="312">
                  <c:v>2.6</c:v>
                </c:pt>
                <c:pt idx="313">
                  <c:v>3.9</c:v>
                </c:pt>
                <c:pt idx="314">
                  <c:v>5.2</c:v>
                </c:pt>
                <c:pt idx="315">
                  <c:v>6.5</c:v>
                </c:pt>
                <c:pt idx="316">
                  <c:v>7.8</c:v>
                </c:pt>
                <c:pt idx="317">
                  <c:v>9.1</c:v>
                </c:pt>
                <c:pt idx="318">
                  <c:v>10.4</c:v>
                </c:pt>
                <c:pt idx="319">
                  <c:v>11.7</c:v>
                </c:pt>
                <c:pt idx="320">
                  <c:v>1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8D73-4542-9AEB-F9E72BC8005A}"/>
            </c:ext>
          </c:extLst>
        </c:ser>
        <c:ser>
          <c:idx val="50"/>
          <c:order val="4"/>
          <c:tx>
            <c:strRef>
              <c:f>Φύλλο1!$F$1</c:f>
              <c:strCache>
                <c:ptCount val="1"/>
                <c:pt idx="0">
                  <c:v>S-06</c:v>
                </c:pt>
              </c:strCache>
            </c:strRef>
          </c:tx>
          <c:spPr>
            <a:ln w="9525">
              <a:solidFill>
                <a:srgbClr val="FF0000"/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F$2:$F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2.1</c:v>
                </c:pt>
                <c:pt idx="152">
                  <c:v>4.2</c:v>
                </c:pt>
                <c:pt idx="153">
                  <c:v>6.3</c:v>
                </c:pt>
                <c:pt idx="154">
                  <c:v>8.4</c:v>
                </c:pt>
                <c:pt idx="155">
                  <c:v>10.5</c:v>
                </c:pt>
                <c:pt idx="156">
                  <c:v>12.6</c:v>
                </c:pt>
                <c:pt idx="157">
                  <c:v>14.7</c:v>
                </c:pt>
                <c:pt idx="158">
                  <c:v>16.8</c:v>
                </c:pt>
                <c:pt idx="159">
                  <c:v>18.899999999999999</c:v>
                </c:pt>
                <c:pt idx="160">
                  <c:v>21</c:v>
                </c:pt>
                <c:pt idx="161">
                  <c:v>22.2</c:v>
                </c:pt>
                <c:pt idx="162">
                  <c:v>23.4</c:v>
                </c:pt>
                <c:pt idx="163">
                  <c:v>24.6</c:v>
                </c:pt>
                <c:pt idx="164">
                  <c:v>25.8</c:v>
                </c:pt>
                <c:pt idx="165">
                  <c:v>27</c:v>
                </c:pt>
                <c:pt idx="166">
                  <c:v>28.2</c:v>
                </c:pt>
                <c:pt idx="167">
                  <c:v>29.4</c:v>
                </c:pt>
                <c:pt idx="168">
                  <c:v>30.6</c:v>
                </c:pt>
                <c:pt idx="169">
                  <c:v>31.799999999999901</c:v>
                </c:pt>
                <c:pt idx="170">
                  <c:v>33</c:v>
                </c:pt>
                <c:pt idx="171">
                  <c:v>30.6</c:v>
                </c:pt>
                <c:pt idx="172">
                  <c:v>28.2</c:v>
                </c:pt>
                <c:pt idx="173">
                  <c:v>25.8</c:v>
                </c:pt>
                <c:pt idx="174">
                  <c:v>23.4</c:v>
                </c:pt>
                <c:pt idx="175">
                  <c:v>21</c:v>
                </c:pt>
                <c:pt idx="176">
                  <c:v>18.600000000000001</c:v>
                </c:pt>
                <c:pt idx="177">
                  <c:v>16.2</c:v>
                </c:pt>
                <c:pt idx="178">
                  <c:v>13.8</c:v>
                </c:pt>
                <c:pt idx="179">
                  <c:v>11.4</c:v>
                </c:pt>
                <c:pt idx="180">
                  <c:v>9</c:v>
                </c:pt>
                <c:pt idx="181">
                  <c:v>9.9</c:v>
                </c:pt>
                <c:pt idx="182">
                  <c:v>10.8</c:v>
                </c:pt>
                <c:pt idx="183">
                  <c:v>11.7</c:v>
                </c:pt>
                <c:pt idx="184">
                  <c:v>12.6</c:v>
                </c:pt>
                <c:pt idx="185">
                  <c:v>13.5</c:v>
                </c:pt>
                <c:pt idx="186">
                  <c:v>14.4</c:v>
                </c:pt>
                <c:pt idx="187">
                  <c:v>15.3</c:v>
                </c:pt>
                <c:pt idx="188">
                  <c:v>16.2</c:v>
                </c:pt>
                <c:pt idx="189">
                  <c:v>17.100000000000001</c:v>
                </c:pt>
                <c:pt idx="190">
                  <c:v>18</c:v>
                </c:pt>
                <c:pt idx="191">
                  <c:v>45.6</c:v>
                </c:pt>
                <c:pt idx="192">
                  <c:v>73.2</c:v>
                </c:pt>
                <c:pt idx="193">
                  <c:v>100.8</c:v>
                </c:pt>
                <c:pt idx="194">
                  <c:v>128.4</c:v>
                </c:pt>
                <c:pt idx="195">
                  <c:v>156</c:v>
                </c:pt>
                <c:pt idx="196">
                  <c:v>183.6</c:v>
                </c:pt>
                <c:pt idx="197">
                  <c:v>211.2</c:v>
                </c:pt>
                <c:pt idx="198">
                  <c:v>238.8</c:v>
                </c:pt>
                <c:pt idx="199">
                  <c:v>266.39999999999998</c:v>
                </c:pt>
                <c:pt idx="200">
                  <c:v>294</c:v>
                </c:pt>
                <c:pt idx="201">
                  <c:v>294</c:v>
                </c:pt>
                <c:pt idx="202">
                  <c:v>294</c:v>
                </c:pt>
                <c:pt idx="203">
                  <c:v>294</c:v>
                </c:pt>
                <c:pt idx="204">
                  <c:v>294</c:v>
                </c:pt>
                <c:pt idx="205">
                  <c:v>294</c:v>
                </c:pt>
                <c:pt idx="206">
                  <c:v>294</c:v>
                </c:pt>
                <c:pt idx="207">
                  <c:v>294</c:v>
                </c:pt>
                <c:pt idx="208">
                  <c:v>294</c:v>
                </c:pt>
                <c:pt idx="209">
                  <c:v>294</c:v>
                </c:pt>
                <c:pt idx="210">
                  <c:v>294</c:v>
                </c:pt>
                <c:pt idx="211">
                  <c:v>284.2</c:v>
                </c:pt>
                <c:pt idx="212">
                  <c:v>274.39999999999998</c:v>
                </c:pt>
                <c:pt idx="213">
                  <c:v>264.60000000000002</c:v>
                </c:pt>
                <c:pt idx="214">
                  <c:v>254.8</c:v>
                </c:pt>
                <c:pt idx="215">
                  <c:v>245</c:v>
                </c:pt>
                <c:pt idx="216">
                  <c:v>235.2</c:v>
                </c:pt>
                <c:pt idx="217">
                  <c:v>225.39999999999901</c:v>
                </c:pt>
                <c:pt idx="218">
                  <c:v>215.6</c:v>
                </c:pt>
                <c:pt idx="219">
                  <c:v>205.8</c:v>
                </c:pt>
                <c:pt idx="220">
                  <c:v>196</c:v>
                </c:pt>
                <c:pt idx="221">
                  <c:v>178.2</c:v>
                </c:pt>
                <c:pt idx="222">
                  <c:v>160.4</c:v>
                </c:pt>
                <c:pt idx="223">
                  <c:v>142.6</c:v>
                </c:pt>
                <c:pt idx="224">
                  <c:v>124.8</c:v>
                </c:pt>
                <c:pt idx="225">
                  <c:v>107</c:v>
                </c:pt>
                <c:pt idx="226">
                  <c:v>89.199999999999903</c:v>
                </c:pt>
                <c:pt idx="227">
                  <c:v>71.399999999999906</c:v>
                </c:pt>
                <c:pt idx="228">
                  <c:v>53.599999999999902</c:v>
                </c:pt>
                <c:pt idx="229">
                  <c:v>35.799999999999898</c:v>
                </c:pt>
                <c:pt idx="230">
                  <c:v>18</c:v>
                </c:pt>
                <c:pt idx="231">
                  <c:v>16.2</c:v>
                </c:pt>
                <c:pt idx="232">
                  <c:v>14.4</c:v>
                </c:pt>
                <c:pt idx="233">
                  <c:v>12.6</c:v>
                </c:pt>
                <c:pt idx="234">
                  <c:v>10.8</c:v>
                </c:pt>
                <c:pt idx="235">
                  <c:v>9</c:v>
                </c:pt>
                <c:pt idx="236">
                  <c:v>7.1999999999999904</c:v>
                </c:pt>
                <c:pt idx="237">
                  <c:v>5.4</c:v>
                </c:pt>
                <c:pt idx="238">
                  <c:v>3.5999999999999899</c:v>
                </c:pt>
                <c:pt idx="239">
                  <c:v>1.8</c:v>
                </c:pt>
                <c:pt idx="240">
                  <c:v>0</c:v>
                </c:pt>
                <c:pt idx="241">
                  <c:v>5.7</c:v>
                </c:pt>
                <c:pt idx="242">
                  <c:v>11.4</c:v>
                </c:pt>
                <c:pt idx="243">
                  <c:v>17.100000000000001</c:v>
                </c:pt>
                <c:pt idx="244">
                  <c:v>22.8</c:v>
                </c:pt>
                <c:pt idx="245">
                  <c:v>28.5</c:v>
                </c:pt>
                <c:pt idx="246">
                  <c:v>34.200000000000003</c:v>
                </c:pt>
                <c:pt idx="247">
                  <c:v>39.9</c:v>
                </c:pt>
                <c:pt idx="248">
                  <c:v>45.6</c:v>
                </c:pt>
                <c:pt idx="249">
                  <c:v>51.3</c:v>
                </c:pt>
                <c:pt idx="250">
                  <c:v>57</c:v>
                </c:pt>
                <c:pt idx="251">
                  <c:v>55.8</c:v>
                </c:pt>
                <c:pt idx="252">
                  <c:v>54.6</c:v>
                </c:pt>
                <c:pt idx="253">
                  <c:v>53.4</c:v>
                </c:pt>
                <c:pt idx="254">
                  <c:v>52.2</c:v>
                </c:pt>
                <c:pt idx="255">
                  <c:v>51</c:v>
                </c:pt>
                <c:pt idx="256">
                  <c:v>49.8</c:v>
                </c:pt>
                <c:pt idx="257">
                  <c:v>48.6</c:v>
                </c:pt>
                <c:pt idx="258">
                  <c:v>47.4</c:v>
                </c:pt>
                <c:pt idx="259">
                  <c:v>46.2</c:v>
                </c:pt>
                <c:pt idx="260">
                  <c:v>45</c:v>
                </c:pt>
                <c:pt idx="261">
                  <c:v>45</c:v>
                </c:pt>
                <c:pt idx="262">
                  <c:v>45</c:v>
                </c:pt>
                <c:pt idx="263">
                  <c:v>45</c:v>
                </c:pt>
                <c:pt idx="264">
                  <c:v>45</c:v>
                </c:pt>
                <c:pt idx="265">
                  <c:v>45</c:v>
                </c:pt>
                <c:pt idx="266">
                  <c:v>45</c:v>
                </c:pt>
                <c:pt idx="267">
                  <c:v>45</c:v>
                </c:pt>
                <c:pt idx="268">
                  <c:v>45</c:v>
                </c:pt>
                <c:pt idx="269">
                  <c:v>45</c:v>
                </c:pt>
                <c:pt idx="270">
                  <c:v>45</c:v>
                </c:pt>
                <c:pt idx="271">
                  <c:v>42.7</c:v>
                </c:pt>
                <c:pt idx="272">
                  <c:v>40.4</c:v>
                </c:pt>
                <c:pt idx="273">
                  <c:v>38.1</c:v>
                </c:pt>
                <c:pt idx="274">
                  <c:v>35.799999999999997</c:v>
                </c:pt>
                <c:pt idx="275">
                  <c:v>33.5</c:v>
                </c:pt>
                <c:pt idx="276">
                  <c:v>31.2</c:v>
                </c:pt>
                <c:pt idx="277">
                  <c:v>28.9</c:v>
                </c:pt>
                <c:pt idx="278">
                  <c:v>26.6</c:v>
                </c:pt>
                <c:pt idx="279">
                  <c:v>24.3</c:v>
                </c:pt>
                <c:pt idx="280">
                  <c:v>22</c:v>
                </c:pt>
                <c:pt idx="281">
                  <c:v>19.8</c:v>
                </c:pt>
                <c:pt idx="282">
                  <c:v>17.600000000000001</c:v>
                </c:pt>
                <c:pt idx="283">
                  <c:v>15.399999999999901</c:v>
                </c:pt>
                <c:pt idx="284">
                  <c:v>13.2</c:v>
                </c:pt>
                <c:pt idx="285">
                  <c:v>11</c:v>
                </c:pt>
                <c:pt idx="286">
                  <c:v>8.7999999999999901</c:v>
                </c:pt>
                <c:pt idx="287">
                  <c:v>6.5999999999999899</c:v>
                </c:pt>
                <c:pt idx="288">
                  <c:v>4.3999999999999897</c:v>
                </c:pt>
                <c:pt idx="289">
                  <c:v>2.19999999999999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8D73-4542-9AEB-F9E72BC8005A}"/>
            </c:ext>
          </c:extLst>
        </c:ser>
        <c:ser>
          <c:idx val="51"/>
          <c:order val="5"/>
          <c:tx>
            <c:strRef>
              <c:f>Φύλλο1!$G$1</c:f>
              <c:strCache>
                <c:ptCount val="1"/>
                <c:pt idx="0">
                  <c:v>S-07</c:v>
                </c:pt>
              </c:strCache>
            </c:strRef>
          </c:tx>
          <c:spPr>
            <a:ln w="9525">
              <a:solidFill>
                <a:srgbClr val="FF0000"/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G$2:$G$352</c:f>
              <c:numCache>
                <c:formatCode>General</c:formatCode>
                <c:ptCount val="351"/>
                <c:pt idx="0">
                  <c:v>4</c:v>
                </c:pt>
                <c:pt idx="1">
                  <c:v>3.6</c:v>
                </c:pt>
                <c:pt idx="2">
                  <c:v>3.2</c:v>
                </c:pt>
                <c:pt idx="3">
                  <c:v>2.8</c:v>
                </c:pt>
                <c:pt idx="4">
                  <c:v>2.4</c:v>
                </c:pt>
                <c:pt idx="5">
                  <c:v>2</c:v>
                </c:pt>
                <c:pt idx="6">
                  <c:v>1.5999999999999901</c:v>
                </c:pt>
                <c:pt idx="7">
                  <c:v>1.19999999999999</c:v>
                </c:pt>
                <c:pt idx="8">
                  <c:v>0.79999999999999905</c:v>
                </c:pt>
                <c:pt idx="9">
                  <c:v>0.39999999999999902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2.7</c:v>
                </c:pt>
                <c:pt idx="132">
                  <c:v>5.4</c:v>
                </c:pt>
                <c:pt idx="133">
                  <c:v>8.1</c:v>
                </c:pt>
                <c:pt idx="134">
                  <c:v>10.8</c:v>
                </c:pt>
                <c:pt idx="135">
                  <c:v>13.5</c:v>
                </c:pt>
                <c:pt idx="136">
                  <c:v>16.2</c:v>
                </c:pt>
                <c:pt idx="137">
                  <c:v>18.899999999999999</c:v>
                </c:pt>
                <c:pt idx="138">
                  <c:v>21.6</c:v>
                </c:pt>
                <c:pt idx="139">
                  <c:v>24.3</c:v>
                </c:pt>
                <c:pt idx="140">
                  <c:v>27</c:v>
                </c:pt>
                <c:pt idx="141">
                  <c:v>34.5</c:v>
                </c:pt>
                <c:pt idx="142">
                  <c:v>42</c:v>
                </c:pt>
                <c:pt idx="143">
                  <c:v>49.5</c:v>
                </c:pt>
                <c:pt idx="144">
                  <c:v>57</c:v>
                </c:pt>
                <c:pt idx="145">
                  <c:v>64.5</c:v>
                </c:pt>
                <c:pt idx="146">
                  <c:v>72</c:v>
                </c:pt>
                <c:pt idx="147">
                  <c:v>79.5</c:v>
                </c:pt>
                <c:pt idx="148">
                  <c:v>87</c:v>
                </c:pt>
                <c:pt idx="149">
                  <c:v>94.5</c:v>
                </c:pt>
                <c:pt idx="150">
                  <c:v>102</c:v>
                </c:pt>
                <c:pt idx="151">
                  <c:v>97.5</c:v>
                </c:pt>
                <c:pt idx="152">
                  <c:v>93</c:v>
                </c:pt>
                <c:pt idx="153">
                  <c:v>88.5</c:v>
                </c:pt>
                <c:pt idx="154">
                  <c:v>84</c:v>
                </c:pt>
                <c:pt idx="155">
                  <c:v>79.5</c:v>
                </c:pt>
                <c:pt idx="156">
                  <c:v>75</c:v>
                </c:pt>
                <c:pt idx="157">
                  <c:v>70.5</c:v>
                </c:pt>
                <c:pt idx="158">
                  <c:v>66</c:v>
                </c:pt>
                <c:pt idx="159">
                  <c:v>61.5</c:v>
                </c:pt>
                <c:pt idx="160">
                  <c:v>57</c:v>
                </c:pt>
                <c:pt idx="161">
                  <c:v>57</c:v>
                </c:pt>
                <c:pt idx="162">
                  <c:v>57</c:v>
                </c:pt>
                <c:pt idx="163">
                  <c:v>57</c:v>
                </c:pt>
                <c:pt idx="164">
                  <c:v>57</c:v>
                </c:pt>
                <c:pt idx="165">
                  <c:v>57</c:v>
                </c:pt>
                <c:pt idx="166">
                  <c:v>57</c:v>
                </c:pt>
                <c:pt idx="167">
                  <c:v>57</c:v>
                </c:pt>
                <c:pt idx="168">
                  <c:v>57</c:v>
                </c:pt>
                <c:pt idx="169">
                  <c:v>57</c:v>
                </c:pt>
                <c:pt idx="170">
                  <c:v>57</c:v>
                </c:pt>
                <c:pt idx="171">
                  <c:v>56.4</c:v>
                </c:pt>
                <c:pt idx="172">
                  <c:v>55.8</c:v>
                </c:pt>
                <c:pt idx="173">
                  <c:v>55.2</c:v>
                </c:pt>
                <c:pt idx="174">
                  <c:v>54.6</c:v>
                </c:pt>
                <c:pt idx="175">
                  <c:v>54</c:v>
                </c:pt>
                <c:pt idx="176">
                  <c:v>53.4</c:v>
                </c:pt>
                <c:pt idx="177">
                  <c:v>52.8</c:v>
                </c:pt>
                <c:pt idx="178">
                  <c:v>52.2</c:v>
                </c:pt>
                <c:pt idx="179">
                  <c:v>51.6</c:v>
                </c:pt>
                <c:pt idx="180">
                  <c:v>51</c:v>
                </c:pt>
                <c:pt idx="181">
                  <c:v>47.7</c:v>
                </c:pt>
                <c:pt idx="182">
                  <c:v>44.4</c:v>
                </c:pt>
                <c:pt idx="183">
                  <c:v>41.1</c:v>
                </c:pt>
                <c:pt idx="184">
                  <c:v>37.799999999999997</c:v>
                </c:pt>
                <c:pt idx="185">
                  <c:v>34.5</c:v>
                </c:pt>
                <c:pt idx="186">
                  <c:v>31.2</c:v>
                </c:pt>
                <c:pt idx="187">
                  <c:v>27.9</c:v>
                </c:pt>
                <c:pt idx="188">
                  <c:v>24.6</c:v>
                </c:pt>
                <c:pt idx="189">
                  <c:v>21.3</c:v>
                </c:pt>
                <c:pt idx="190">
                  <c:v>18</c:v>
                </c:pt>
                <c:pt idx="191">
                  <c:v>16.2</c:v>
                </c:pt>
                <c:pt idx="192">
                  <c:v>14.4</c:v>
                </c:pt>
                <c:pt idx="193">
                  <c:v>12.6</c:v>
                </c:pt>
                <c:pt idx="194">
                  <c:v>10.8</c:v>
                </c:pt>
                <c:pt idx="195">
                  <c:v>9</c:v>
                </c:pt>
                <c:pt idx="196">
                  <c:v>7.1999999999999904</c:v>
                </c:pt>
                <c:pt idx="197">
                  <c:v>5.4</c:v>
                </c:pt>
                <c:pt idx="198">
                  <c:v>3.5999999999999899</c:v>
                </c:pt>
                <c:pt idx="199">
                  <c:v>1.8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.4</c:v>
                </c:pt>
                <c:pt idx="232">
                  <c:v>0.8</c:v>
                </c:pt>
                <c:pt idx="233">
                  <c:v>1.2</c:v>
                </c:pt>
                <c:pt idx="234">
                  <c:v>1.6</c:v>
                </c:pt>
                <c:pt idx="235">
                  <c:v>2</c:v>
                </c:pt>
                <c:pt idx="236">
                  <c:v>2.4</c:v>
                </c:pt>
                <c:pt idx="237">
                  <c:v>2.8</c:v>
                </c:pt>
                <c:pt idx="238">
                  <c:v>3.2</c:v>
                </c:pt>
                <c:pt idx="239">
                  <c:v>3.6</c:v>
                </c:pt>
                <c:pt idx="240">
                  <c:v>4</c:v>
                </c:pt>
                <c:pt idx="241">
                  <c:v>3.6</c:v>
                </c:pt>
                <c:pt idx="242">
                  <c:v>3.2</c:v>
                </c:pt>
                <c:pt idx="243">
                  <c:v>2.8</c:v>
                </c:pt>
                <c:pt idx="244">
                  <c:v>2.4</c:v>
                </c:pt>
                <c:pt idx="245">
                  <c:v>2</c:v>
                </c:pt>
                <c:pt idx="246">
                  <c:v>1.5999999999999901</c:v>
                </c:pt>
                <c:pt idx="247">
                  <c:v>1.19999999999999</c:v>
                </c:pt>
                <c:pt idx="248">
                  <c:v>0.79999999999999905</c:v>
                </c:pt>
                <c:pt idx="249">
                  <c:v>0.39999999999999902</c:v>
                </c:pt>
                <c:pt idx="250">
                  <c:v>0</c:v>
                </c:pt>
                <c:pt idx="251">
                  <c:v>4.8</c:v>
                </c:pt>
                <c:pt idx="252">
                  <c:v>9.6</c:v>
                </c:pt>
                <c:pt idx="253">
                  <c:v>14.399999999999901</c:v>
                </c:pt>
                <c:pt idx="254">
                  <c:v>19.2</c:v>
                </c:pt>
                <c:pt idx="255">
                  <c:v>24</c:v>
                </c:pt>
                <c:pt idx="256">
                  <c:v>28.799999999999901</c:v>
                </c:pt>
                <c:pt idx="257">
                  <c:v>33.6</c:v>
                </c:pt>
                <c:pt idx="258">
                  <c:v>38.4</c:v>
                </c:pt>
                <c:pt idx="259">
                  <c:v>43.199999999999903</c:v>
                </c:pt>
                <c:pt idx="260">
                  <c:v>48</c:v>
                </c:pt>
                <c:pt idx="261">
                  <c:v>48</c:v>
                </c:pt>
                <c:pt idx="262">
                  <c:v>48</c:v>
                </c:pt>
                <c:pt idx="263">
                  <c:v>48</c:v>
                </c:pt>
                <c:pt idx="264">
                  <c:v>48</c:v>
                </c:pt>
                <c:pt idx="265">
                  <c:v>48</c:v>
                </c:pt>
                <c:pt idx="266">
                  <c:v>48</c:v>
                </c:pt>
                <c:pt idx="267">
                  <c:v>48</c:v>
                </c:pt>
                <c:pt idx="268">
                  <c:v>48</c:v>
                </c:pt>
                <c:pt idx="269">
                  <c:v>48</c:v>
                </c:pt>
                <c:pt idx="270">
                  <c:v>48</c:v>
                </c:pt>
                <c:pt idx="271">
                  <c:v>43.2</c:v>
                </c:pt>
                <c:pt idx="272">
                  <c:v>38.4</c:v>
                </c:pt>
                <c:pt idx="273">
                  <c:v>33.6</c:v>
                </c:pt>
                <c:pt idx="274">
                  <c:v>28.8</c:v>
                </c:pt>
                <c:pt idx="275">
                  <c:v>24</c:v>
                </c:pt>
                <c:pt idx="276">
                  <c:v>19.2</c:v>
                </c:pt>
                <c:pt idx="277">
                  <c:v>14.399999999999901</c:v>
                </c:pt>
                <c:pt idx="278">
                  <c:v>9.6</c:v>
                </c:pt>
                <c:pt idx="279">
                  <c:v>4.8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2.8</c:v>
                </c:pt>
                <c:pt idx="292">
                  <c:v>5.6</c:v>
                </c:pt>
                <c:pt idx="293">
                  <c:v>8.3999999999999897</c:v>
                </c:pt>
                <c:pt idx="294">
                  <c:v>11.2</c:v>
                </c:pt>
                <c:pt idx="295">
                  <c:v>14</c:v>
                </c:pt>
                <c:pt idx="296">
                  <c:v>16.799999999999901</c:v>
                </c:pt>
                <c:pt idx="297">
                  <c:v>19.599999999999898</c:v>
                </c:pt>
                <c:pt idx="298">
                  <c:v>22.4</c:v>
                </c:pt>
                <c:pt idx="299">
                  <c:v>25.2</c:v>
                </c:pt>
                <c:pt idx="300">
                  <c:v>28</c:v>
                </c:pt>
                <c:pt idx="301">
                  <c:v>30.9</c:v>
                </c:pt>
                <c:pt idx="302">
                  <c:v>33.799999999999997</c:v>
                </c:pt>
                <c:pt idx="303">
                  <c:v>36.700000000000003</c:v>
                </c:pt>
                <c:pt idx="304">
                  <c:v>39.6</c:v>
                </c:pt>
                <c:pt idx="305">
                  <c:v>42.5</c:v>
                </c:pt>
                <c:pt idx="306">
                  <c:v>45.4</c:v>
                </c:pt>
                <c:pt idx="307">
                  <c:v>48.3</c:v>
                </c:pt>
                <c:pt idx="308">
                  <c:v>51.2</c:v>
                </c:pt>
                <c:pt idx="309">
                  <c:v>54.099999999999902</c:v>
                </c:pt>
                <c:pt idx="310">
                  <c:v>57</c:v>
                </c:pt>
                <c:pt idx="311">
                  <c:v>51.3</c:v>
                </c:pt>
                <c:pt idx="312">
                  <c:v>45.6</c:v>
                </c:pt>
                <c:pt idx="313">
                  <c:v>39.9</c:v>
                </c:pt>
                <c:pt idx="314">
                  <c:v>34.200000000000003</c:v>
                </c:pt>
                <c:pt idx="315">
                  <c:v>28.5</c:v>
                </c:pt>
                <c:pt idx="316">
                  <c:v>22.799999999999901</c:v>
                </c:pt>
                <c:pt idx="317">
                  <c:v>17.100000000000001</c:v>
                </c:pt>
                <c:pt idx="318">
                  <c:v>11.399999999999901</c:v>
                </c:pt>
                <c:pt idx="319">
                  <c:v>5.6999999999999904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5-8D73-4542-9AEB-F9E72BC8005A}"/>
            </c:ext>
          </c:extLst>
        </c:ser>
        <c:ser>
          <c:idx val="53"/>
          <c:order val="7"/>
          <c:tx>
            <c:strRef>
              <c:f>Φύλλο1!$I$1</c:f>
              <c:strCache>
                <c:ptCount val="1"/>
                <c:pt idx="0">
                  <c:v>S-09</c:v>
                </c:pt>
              </c:strCache>
            </c:strRef>
          </c:tx>
          <c:spPr>
            <a:ln w="9525">
              <a:solidFill>
                <a:srgbClr val="FF0000"/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I$2:$I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.9</c:v>
                </c:pt>
                <c:pt idx="82">
                  <c:v>1.8</c:v>
                </c:pt>
                <c:pt idx="83">
                  <c:v>2.7</c:v>
                </c:pt>
                <c:pt idx="84">
                  <c:v>3.6</c:v>
                </c:pt>
                <c:pt idx="85">
                  <c:v>4.5</c:v>
                </c:pt>
                <c:pt idx="86">
                  <c:v>5.4</c:v>
                </c:pt>
                <c:pt idx="87">
                  <c:v>6.3</c:v>
                </c:pt>
                <c:pt idx="88">
                  <c:v>7.2</c:v>
                </c:pt>
                <c:pt idx="89">
                  <c:v>8.1</c:v>
                </c:pt>
                <c:pt idx="90">
                  <c:v>9</c:v>
                </c:pt>
                <c:pt idx="91">
                  <c:v>11.1</c:v>
                </c:pt>
                <c:pt idx="92">
                  <c:v>13.2</c:v>
                </c:pt>
                <c:pt idx="93">
                  <c:v>15.3</c:v>
                </c:pt>
                <c:pt idx="94">
                  <c:v>17.399999999999999</c:v>
                </c:pt>
                <c:pt idx="95">
                  <c:v>19.5</c:v>
                </c:pt>
                <c:pt idx="96">
                  <c:v>21.6</c:v>
                </c:pt>
                <c:pt idx="97">
                  <c:v>23.7</c:v>
                </c:pt>
                <c:pt idx="98">
                  <c:v>25.8</c:v>
                </c:pt>
                <c:pt idx="99">
                  <c:v>27.9</c:v>
                </c:pt>
                <c:pt idx="100">
                  <c:v>30</c:v>
                </c:pt>
                <c:pt idx="101">
                  <c:v>27</c:v>
                </c:pt>
                <c:pt idx="102">
                  <c:v>24</c:v>
                </c:pt>
                <c:pt idx="103">
                  <c:v>21</c:v>
                </c:pt>
                <c:pt idx="104">
                  <c:v>18</c:v>
                </c:pt>
                <c:pt idx="105">
                  <c:v>15</c:v>
                </c:pt>
                <c:pt idx="106">
                  <c:v>12</c:v>
                </c:pt>
                <c:pt idx="107">
                  <c:v>9</c:v>
                </c:pt>
                <c:pt idx="108">
                  <c:v>6</c:v>
                </c:pt>
                <c:pt idx="109">
                  <c:v>3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2.1</c:v>
                </c:pt>
                <c:pt idx="132">
                  <c:v>4.2</c:v>
                </c:pt>
                <c:pt idx="133">
                  <c:v>6.3</c:v>
                </c:pt>
                <c:pt idx="134">
                  <c:v>8.4</c:v>
                </c:pt>
                <c:pt idx="135">
                  <c:v>10.5</c:v>
                </c:pt>
                <c:pt idx="136">
                  <c:v>12.6</c:v>
                </c:pt>
                <c:pt idx="137">
                  <c:v>14.7</c:v>
                </c:pt>
                <c:pt idx="138">
                  <c:v>16.8</c:v>
                </c:pt>
                <c:pt idx="139">
                  <c:v>18.899999999999999</c:v>
                </c:pt>
                <c:pt idx="140">
                  <c:v>21</c:v>
                </c:pt>
                <c:pt idx="141">
                  <c:v>30.9</c:v>
                </c:pt>
                <c:pt idx="142">
                  <c:v>40.799999999999997</c:v>
                </c:pt>
                <c:pt idx="143">
                  <c:v>50.7</c:v>
                </c:pt>
                <c:pt idx="144">
                  <c:v>60.6</c:v>
                </c:pt>
                <c:pt idx="145">
                  <c:v>70.5</c:v>
                </c:pt>
                <c:pt idx="146">
                  <c:v>80.400000000000006</c:v>
                </c:pt>
                <c:pt idx="147">
                  <c:v>90.3</c:v>
                </c:pt>
                <c:pt idx="148">
                  <c:v>100.2</c:v>
                </c:pt>
                <c:pt idx="149">
                  <c:v>110.1</c:v>
                </c:pt>
                <c:pt idx="150">
                  <c:v>120</c:v>
                </c:pt>
                <c:pt idx="151">
                  <c:v>110.1</c:v>
                </c:pt>
                <c:pt idx="152">
                  <c:v>100.2</c:v>
                </c:pt>
                <c:pt idx="153">
                  <c:v>90.3</c:v>
                </c:pt>
                <c:pt idx="154">
                  <c:v>80.400000000000006</c:v>
                </c:pt>
                <c:pt idx="155">
                  <c:v>70.5</c:v>
                </c:pt>
                <c:pt idx="156">
                  <c:v>60.599999999999902</c:v>
                </c:pt>
                <c:pt idx="157">
                  <c:v>50.7</c:v>
                </c:pt>
                <c:pt idx="158">
                  <c:v>40.799999999999997</c:v>
                </c:pt>
                <c:pt idx="159">
                  <c:v>30.899999999999899</c:v>
                </c:pt>
                <c:pt idx="160">
                  <c:v>21</c:v>
                </c:pt>
                <c:pt idx="161">
                  <c:v>23.1</c:v>
                </c:pt>
                <c:pt idx="162">
                  <c:v>25.2</c:v>
                </c:pt>
                <c:pt idx="163">
                  <c:v>27.3</c:v>
                </c:pt>
                <c:pt idx="164">
                  <c:v>29.4</c:v>
                </c:pt>
                <c:pt idx="165">
                  <c:v>31.5</c:v>
                </c:pt>
                <c:pt idx="166">
                  <c:v>33.6</c:v>
                </c:pt>
                <c:pt idx="167">
                  <c:v>35.700000000000003</c:v>
                </c:pt>
                <c:pt idx="168">
                  <c:v>37.799999999999997</c:v>
                </c:pt>
                <c:pt idx="169">
                  <c:v>39.9</c:v>
                </c:pt>
                <c:pt idx="170">
                  <c:v>42</c:v>
                </c:pt>
                <c:pt idx="171">
                  <c:v>42.9</c:v>
                </c:pt>
                <c:pt idx="172">
                  <c:v>43.8</c:v>
                </c:pt>
                <c:pt idx="173">
                  <c:v>44.7</c:v>
                </c:pt>
                <c:pt idx="174">
                  <c:v>45.6</c:v>
                </c:pt>
                <c:pt idx="175">
                  <c:v>46.5</c:v>
                </c:pt>
                <c:pt idx="176">
                  <c:v>47.4</c:v>
                </c:pt>
                <c:pt idx="177">
                  <c:v>48.3</c:v>
                </c:pt>
                <c:pt idx="178">
                  <c:v>49.2</c:v>
                </c:pt>
                <c:pt idx="179">
                  <c:v>50.1</c:v>
                </c:pt>
                <c:pt idx="180">
                  <c:v>51</c:v>
                </c:pt>
                <c:pt idx="181">
                  <c:v>46.8</c:v>
                </c:pt>
                <c:pt idx="182">
                  <c:v>42.6</c:v>
                </c:pt>
                <c:pt idx="183">
                  <c:v>38.4</c:v>
                </c:pt>
                <c:pt idx="184">
                  <c:v>34.200000000000003</c:v>
                </c:pt>
                <c:pt idx="185">
                  <c:v>30</c:v>
                </c:pt>
                <c:pt idx="186">
                  <c:v>25.799999999999901</c:v>
                </c:pt>
                <c:pt idx="187">
                  <c:v>21.599999999999898</c:v>
                </c:pt>
                <c:pt idx="188">
                  <c:v>17.399999999999999</c:v>
                </c:pt>
                <c:pt idx="189">
                  <c:v>13.1999999999999</c:v>
                </c:pt>
                <c:pt idx="190">
                  <c:v>9</c:v>
                </c:pt>
                <c:pt idx="191">
                  <c:v>11.4</c:v>
                </c:pt>
                <c:pt idx="192">
                  <c:v>13.8</c:v>
                </c:pt>
                <c:pt idx="193">
                  <c:v>16.2</c:v>
                </c:pt>
                <c:pt idx="194">
                  <c:v>18.600000000000001</c:v>
                </c:pt>
                <c:pt idx="195">
                  <c:v>21</c:v>
                </c:pt>
                <c:pt idx="196">
                  <c:v>23.4</c:v>
                </c:pt>
                <c:pt idx="197">
                  <c:v>25.8</c:v>
                </c:pt>
                <c:pt idx="198">
                  <c:v>28.2</c:v>
                </c:pt>
                <c:pt idx="199">
                  <c:v>30.599999999999898</c:v>
                </c:pt>
                <c:pt idx="200">
                  <c:v>33</c:v>
                </c:pt>
                <c:pt idx="201">
                  <c:v>34.799999999999997</c:v>
                </c:pt>
                <c:pt idx="202">
                  <c:v>36.6</c:v>
                </c:pt>
                <c:pt idx="203">
                  <c:v>38.4</c:v>
                </c:pt>
                <c:pt idx="204">
                  <c:v>40.200000000000003</c:v>
                </c:pt>
                <c:pt idx="205">
                  <c:v>42</c:v>
                </c:pt>
                <c:pt idx="206">
                  <c:v>43.8</c:v>
                </c:pt>
                <c:pt idx="207">
                  <c:v>45.6</c:v>
                </c:pt>
                <c:pt idx="208">
                  <c:v>47.4</c:v>
                </c:pt>
                <c:pt idx="209">
                  <c:v>49.2</c:v>
                </c:pt>
                <c:pt idx="210">
                  <c:v>51</c:v>
                </c:pt>
                <c:pt idx="211">
                  <c:v>46.8</c:v>
                </c:pt>
                <c:pt idx="212">
                  <c:v>42.6</c:v>
                </c:pt>
                <c:pt idx="213">
                  <c:v>38.4</c:v>
                </c:pt>
                <c:pt idx="214">
                  <c:v>34.200000000000003</c:v>
                </c:pt>
                <c:pt idx="215">
                  <c:v>30</c:v>
                </c:pt>
                <c:pt idx="216">
                  <c:v>25.799999999999901</c:v>
                </c:pt>
                <c:pt idx="217">
                  <c:v>21.599999999999898</c:v>
                </c:pt>
                <c:pt idx="218">
                  <c:v>17.399999999999999</c:v>
                </c:pt>
                <c:pt idx="219">
                  <c:v>13.1999999999999</c:v>
                </c:pt>
                <c:pt idx="220">
                  <c:v>9</c:v>
                </c:pt>
                <c:pt idx="221">
                  <c:v>8.1</c:v>
                </c:pt>
                <c:pt idx="222">
                  <c:v>7.2</c:v>
                </c:pt>
                <c:pt idx="223">
                  <c:v>6.3</c:v>
                </c:pt>
                <c:pt idx="224">
                  <c:v>5.4</c:v>
                </c:pt>
                <c:pt idx="225">
                  <c:v>4.5</c:v>
                </c:pt>
                <c:pt idx="226">
                  <c:v>3.5999999999999899</c:v>
                </c:pt>
                <c:pt idx="227">
                  <c:v>2.7</c:v>
                </c:pt>
                <c:pt idx="228">
                  <c:v>1.7999999999999901</c:v>
                </c:pt>
                <c:pt idx="229">
                  <c:v>0.9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5.7</c:v>
                </c:pt>
                <c:pt idx="242">
                  <c:v>11.4</c:v>
                </c:pt>
                <c:pt idx="243">
                  <c:v>17.100000000000001</c:v>
                </c:pt>
                <c:pt idx="244">
                  <c:v>22.8</c:v>
                </c:pt>
                <c:pt idx="245">
                  <c:v>28.5</c:v>
                </c:pt>
                <c:pt idx="246">
                  <c:v>34.200000000000003</c:v>
                </c:pt>
                <c:pt idx="247">
                  <c:v>39.9</c:v>
                </c:pt>
                <c:pt idx="248">
                  <c:v>45.6</c:v>
                </c:pt>
                <c:pt idx="249">
                  <c:v>51.3</c:v>
                </c:pt>
                <c:pt idx="250">
                  <c:v>57</c:v>
                </c:pt>
                <c:pt idx="251">
                  <c:v>57</c:v>
                </c:pt>
                <c:pt idx="252">
                  <c:v>57</c:v>
                </c:pt>
                <c:pt idx="253">
                  <c:v>57</c:v>
                </c:pt>
                <c:pt idx="254">
                  <c:v>57</c:v>
                </c:pt>
                <c:pt idx="255">
                  <c:v>57</c:v>
                </c:pt>
                <c:pt idx="256">
                  <c:v>57</c:v>
                </c:pt>
                <c:pt idx="257">
                  <c:v>57</c:v>
                </c:pt>
                <c:pt idx="258">
                  <c:v>57</c:v>
                </c:pt>
                <c:pt idx="259">
                  <c:v>57</c:v>
                </c:pt>
                <c:pt idx="260">
                  <c:v>57</c:v>
                </c:pt>
                <c:pt idx="261">
                  <c:v>52.2</c:v>
                </c:pt>
                <c:pt idx="262">
                  <c:v>47.4</c:v>
                </c:pt>
                <c:pt idx="263">
                  <c:v>42.6</c:v>
                </c:pt>
                <c:pt idx="264">
                  <c:v>37.799999999999997</c:v>
                </c:pt>
                <c:pt idx="265">
                  <c:v>33</c:v>
                </c:pt>
                <c:pt idx="266">
                  <c:v>28.2</c:v>
                </c:pt>
                <c:pt idx="267">
                  <c:v>23.4</c:v>
                </c:pt>
                <c:pt idx="268">
                  <c:v>18.600000000000001</c:v>
                </c:pt>
                <c:pt idx="269">
                  <c:v>13.8</c:v>
                </c:pt>
                <c:pt idx="270">
                  <c:v>9</c:v>
                </c:pt>
                <c:pt idx="271">
                  <c:v>12.3</c:v>
                </c:pt>
                <c:pt idx="272">
                  <c:v>15.6</c:v>
                </c:pt>
                <c:pt idx="273">
                  <c:v>18.899999999999999</c:v>
                </c:pt>
                <c:pt idx="274">
                  <c:v>22.2</c:v>
                </c:pt>
                <c:pt idx="275">
                  <c:v>25.5</c:v>
                </c:pt>
                <c:pt idx="276">
                  <c:v>28.799999999999901</c:v>
                </c:pt>
                <c:pt idx="277">
                  <c:v>32.099999999999902</c:v>
                </c:pt>
                <c:pt idx="278">
                  <c:v>35.4</c:v>
                </c:pt>
                <c:pt idx="279">
                  <c:v>38.700000000000003</c:v>
                </c:pt>
                <c:pt idx="280">
                  <c:v>42</c:v>
                </c:pt>
                <c:pt idx="281">
                  <c:v>42.9</c:v>
                </c:pt>
                <c:pt idx="282">
                  <c:v>43.8</c:v>
                </c:pt>
                <c:pt idx="283">
                  <c:v>44.7</c:v>
                </c:pt>
                <c:pt idx="284">
                  <c:v>45.6</c:v>
                </c:pt>
                <c:pt idx="285">
                  <c:v>46.5</c:v>
                </c:pt>
                <c:pt idx="286">
                  <c:v>47.4</c:v>
                </c:pt>
                <c:pt idx="287">
                  <c:v>48.3</c:v>
                </c:pt>
                <c:pt idx="288">
                  <c:v>49.2</c:v>
                </c:pt>
                <c:pt idx="289">
                  <c:v>50.1</c:v>
                </c:pt>
                <c:pt idx="290">
                  <c:v>51</c:v>
                </c:pt>
                <c:pt idx="291">
                  <c:v>47.7</c:v>
                </c:pt>
                <c:pt idx="292">
                  <c:v>44.4</c:v>
                </c:pt>
                <c:pt idx="293">
                  <c:v>41.1</c:v>
                </c:pt>
                <c:pt idx="294">
                  <c:v>37.799999999999997</c:v>
                </c:pt>
                <c:pt idx="295">
                  <c:v>34.5</c:v>
                </c:pt>
                <c:pt idx="296">
                  <c:v>31.2</c:v>
                </c:pt>
                <c:pt idx="297">
                  <c:v>27.9</c:v>
                </c:pt>
                <c:pt idx="298">
                  <c:v>24.6</c:v>
                </c:pt>
                <c:pt idx="299">
                  <c:v>21.3</c:v>
                </c:pt>
                <c:pt idx="300">
                  <c:v>18</c:v>
                </c:pt>
                <c:pt idx="301">
                  <c:v>17.100000000000001</c:v>
                </c:pt>
                <c:pt idx="302">
                  <c:v>16.2</c:v>
                </c:pt>
                <c:pt idx="303">
                  <c:v>15.3</c:v>
                </c:pt>
                <c:pt idx="304">
                  <c:v>14.4</c:v>
                </c:pt>
                <c:pt idx="305">
                  <c:v>13.5</c:v>
                </c:pt>
                <c:pt idx="306">
                  <c:v>12.6</c:v>
                </c:pt>
                <c:pt idx="307">
                  <c:v>11.7</c:v>
                </c:pt>
                <c:pt idx="308">
                  <c:v>10.8</c:v>
                </c:pt>
                <c:pt idx="309">
                  <c:v>9.9</c:v>
                </c:pt>
                <c:pt idx="310">
                  <c:v>9</c:v>
                </c:pt>
                <c:pt idx="311">
                  <c:v>8.1</c:v>
                </c:pt>
                <c:pt idx="312">
                  <c:v>7.2</c:v>
                </c:pt>
                <c:pt idx="313">
                  <c:v>6.3</c:v>
                </c:pt>
                <c:pt idx="314">
                  <c:v>5.4</c:v>
                </c:pt>
                <c:pt idx="315">
                  <c:v>4.5</c:v>
                </c:pt>
                <c:pt idx="316">
                  <c:v>3.5999999999999899</c:v>
                </c:pt>
                <c:pt idx="317">
                  <c:v>2.7</c:v>
                </c:pt>
                <c:pt idx="318">
                  <c:v>1.7999999999999901</c:v>
                </c:pt>
                <c:pt idx="319">
                  <c:v>0.9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8D73-4542-9AEB-F9E72BC8005A}"/>
            </c:ext>
          </c:extLst>
        </c:ser>
        <c:ser>
          <c:idx val="54"/>
          <c:order val="8"/>
          <c:tx>
            <c:strRef>
              <c:f>Φύλλο1!$J$1</c:f>
              <c:strCache>
                <c:ptCount val="1"/>
                <c:pt idx="0">
                  <c:v>S-11</c:v>
                </c:pt>
              </c:strCache>
            </c:strRef>
          </c:tx>
          <c:spPr>
            <a:ln w="9525">
              <a:solidFill>
                <a:srgbClr val="FF0000"/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J$2:$J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.9</c:v>
                </c:pt>
                <c:pt idx="92">
                  <c:v>1.8</c:v>
                </c:pt>
                <c:pt idx="93">
                  <c:v>2.7</c:v>
                </c:pt>
                <c:pt idx="94">
                  <c:v>3.6</c:v>
                </c:pt>
                <c:pt idx="95">
                  <c:v>4.5</c:v>
                </c:pt>
                <c:pt idx="96">
                  <c:v>5.4</c:v>
                </c:pt>
                <c:pt idx="97">
                  <c:v>6.3</c:v>
                </c:pt>
                <c:pt idx="98">
                  <c:v>7.2</c:v>
                </c:pt>
                <c:pt idx="99">
                  <c:v>8.1</c:v>
                </c:pt>
                <c:pt idx="100">
                  <c:v>9</c:v>
                </c:pt>
                <c:pt idx="101">
                  <c:v>24.6</c:v>
                </c:pt>
                <c:pt idx="102">
                  <c:v>40.200000000000003</c:v>
                </c:pt>
                <c:pt idx="103">
                  <c:v>55.8</c:v>
                </c:pt>
                <c:pt idx="104">
                  <c:v>71.400000000000006</c:v>
                </c:pt>
                <c:pt idx="105">
                  <c:v>87</c:v>
                </c:pt>
                <c:pt idx="106">
                  <c:v>102.6</c:v>
                </c:pt>
                <c:pt idx="107">
                  <c:v>118.2</c:v>
                </c:pt>
                <c:pt idx="108">
                  <c:v>133.80000000000001</c:v>
                </c:pt>
                <c:pt idx="109">
                  <c:v>149.4</c:v>
                </c:pt>
                <c:pt idx="110">
                  <c:v>165</c:v>
                </c:pt>
                <c:pt idx="111">
                  <c:v>208.2</c:v>
                </c:pt>
                <c:pt idx="112">
                  <c:v>251.4</c:v>
                </c:pt>
                <c:pt idx="113">
                  <c:v>294.60000000000002</c:v>
                </c:pt>
                <c:pt idx="114">
                  <c:v>337.8</c:v>
                </c:pt>
                <c:pt idx="115">
                  <c:v>381</c:v>
                </c:pt>
                <c:pt idx="116">
                  <c:v>424.2</c:v>
                </c:pt>
                <c:pt idx="117">
                  <c:v>467.4</c:v>
                </c:pt>
                <c:pt idx="118">
                  <c:v>510.6</c:v>
                </c:pt>
                <c:pt idx="119">
                  <c:v>553.79999999999995</c:v>
                </c:pt>
                <c:pt idx="120">
                  <c:v>597</c:v>
                </c:pt>
                <c:pt idx="121">
                  <c:v>590.70000000000005</c:v>
                </c:pt>
                <c:pt idx="122">
                  <c:v>584.4</c:v>
                </c:pt>
                <c:pt idx="123">
                  <c:v>578.1</c:v>
                </c:pt>
                <c:pt idx="124">
                  <c:v>571.79999999999995</c:v>
                </c:pt>
                <c:pt idx="125">
                  <c:v>565.5</c:v>
                </c:pt>
                <c:pt idx="126">
                  <c:v>559.20000000000005</c:v>
                </c:pt>
                <c:pt idx="127">
                  <c:v>552.9</c:v>
                </c:pt>
                <c:pt idx="128">
                  <c:v>546.6</c:v>
                </c:pt>
                <c:pt idx="129">
                  <c:v>540.29999999999995</c:v>
                </c:pt>
                <c:pt idx="130">
                  <c:v>534</c:v>
                </c:pt>
                <c:pt idx="131">
                  <c:v>630</c:v>
                </c:pt>
                <c:pt idx="132">
                  <c:v>726</c:v>
                </c:pt>
                <c:pt idx="133">
                  <c:v>822</c:v>
                </c:pt>
                <c:pt idx="134">
                  <c:v>918</c:v>
                </c:pt>
                <c:pt idx="135">
                  <c:v>1014</c:v>
                </c:pt>
                <c:pt idx="136">
                  <c:v>1110</c:v>
                </c:pt>
                <c:pt idx="137">
                  <c:v>1206</c:v>
                </c:pt>
                <c:pt idx="138">
                  <c:v>1302</c:v>
                </c:pt>
                <c:pt idx="139">
                  <c:v>1398</c:v>
                </c:pt>
                <c:pt idx="140">
                  <c:v>1494</c:v>
                </c:pt>
                <c:pt idx="141">
                  <c:v>1461.6</c:v>
                </c:pt>
                <c:pt idx="142">
                  <c:v>1429.2</c:v>
                </c:pt>
                <c:pt idx="143">
                  <c:v>1396.8</c:v>
                </c:pt>
                <c:pt idx="144">
                  <c:v>1364.4</c:v>
                </c:pt>
                <c:pt idx="145">
                  <c:v>1332</c:v>
                </c:pt>
                <c:pt idx="146">
                  <c:v>1299.5999999999999</c:v>
                </c:pt>
                <c:pt idx="147">
                  <c:v>1267.2</c:v>
                </c:pt>
                <c:pt idx="148">
                  <c:v>1234.8</c:v>
                </c:pt>
                <c:pt idx="149">
                  <c:v>1202.4000000000001</c:v>
                </c:pt>
                <c:pt idx="150">
                  <c:v>1170</c:v>
                </c:pt>
                <c:pt idx="151">
                  <c:v>1146</c:v>
                </c:pt>
                <c:pt idx="152">
                  <c:v>1122</c:v>
                </c:pt>
                <c:pt idx="153">
                  <c:v>1098</c:v>
                </c:pt>
                <c:pt idx="154">
                  <c:v>1074</c:v>
                </c:pt>
                <c:pt idx="155">
                  <c:v>1050</c:v>
                </c:pt>
                <c:pt idx="156">
                  <c:v>1026</c:v>
                </c:pt>
                <c:pt idx="157">
                  <c:v>1002</c:v>
                </c:pt>
                <c:pt idx="158">
                  <c:v>978</c:v>
                </c:pt>
                <c:pt idx="159">
                  <c:v>954</c:v>
                </c:pt>
                <c:pt idx="160">
                  <c:v>930</c:v>
                </c:pt>
                <c:pt idx="161">
                  <c:v>901.2</c:v>
                </c:pt>
                <c:pt idx="162">
                  <c:v>872.4</c:v>
                </c:pt>
                <c:pt idx="163">
                  <c:v>843.6</c:v>
                </c:pt>
                <c:pt idx="164">
                  <c:v>814.8</c:v>
                </c:pt>
                <c:pt idx="165">
                  <c:v>786</c:v>
                </c:pt>
                <c:pt idx="166">
                  <c:v>757.2</c:v>
                </c:pt>
                <c:pt idx="167">
                  <c:v>728.4</c:v>
                </c:pt>
                <c:pt idx="168">
                  <c:v>699.6</c:v>
                </c:pt>
                <c:pt idx="169">
                  <c:v>670.8</c:v>
                </c:pt>
                <c:pt idx="170">
                  <c:v>642</c:v>
                </c:pt>
                <c:pt idx="171">
                  <c:v>637.20000000000005</c:v>
                </c:pt>
                <c:pt idx="172">
                  <c:v>632.4</c:v>
                </c:pt>
                <c:pt idx="173">
                  <c:v>627.6</c:v>
                </c:pt>
                <c:pt idx="174">
                  <c:v>622.79999999999995</c:v>
                </c:pt>
                <c:pt idx="175">
                  <c:v>618</c:v>
                </c:pt>
                <c:pt idx="176">
                  <c:v>613.20000000000005</c:v>
                </c:pt>
                <c:pt idx="177">
                  <c:v>608.4</c:v>
                </c:pt>
                <c:pt idx="178">
                  <c:v>603.6</c:v>
                </c:pt>
                <c:pt idx="179">
                  <c:v>598.79999999999995</c:v>
                </c:pt>
                <c:pt idx="180">
                  <c:v>594</c:v>
                </c:pt>
                <c:pt idx="181">
                  <c:v>560.1</c:v>
                </c:pt>
                <c:pt idx="182">
                  <c:v>526.20000000000005</c:v>
                </c:pt>
                <c:pt idx="183">
                  <c:v>492.3</c:v>
                </c:pt>
                <c:pt idx="184">
                  <c:v>458.4</c:v>
                </c:pt>
                <c:pt idx="185">
                  <c:v>424.5</c:v>
                </c:pt>
                <c:pt idx="186">
                  <c:v>390.6</c:v>
                </c:pt>
                <c:pt idx="187">
                  <c:v>356.7</c:v>
                </c:pt>
                <c:pt idx="188">
                  <c:v>322.8</c:v>
                </c:pt>
                <c:pt idx="189">
                  <c:v>288.89999999999998</c:v>
                </c:pt>
                <c:pt idx="190">
                  <c:v>255</c:v>
                </c:pt>
                <c:pt idx="191">
                  <c:v>257.39999999999998</c:v>
                </c:pt>
                <c:pt idx="192">
                  <c:v>259.8</c:v>
                </c:pt>
                <c:pt idx="193">
                  <c:v>262.2</c:v>
                </c:pt>
                <c:pt idx="194">
                  <c:v>264.60000000000002</c:v>
                </c:pt>
                <c:pt idx="195">
                  <c:v>267</c:v>
                </c:pt>
                <c:pt idx="196">
                  <c:v>269.39999999999998</c:v>
                </c:pt>
                <c:pt idx="197">
                  <c:v>271.8</c:v>
                </c:pt>
                <c:pt idx="198">
                  <c:v>274.2</c:v>
                </c:pt>
                <c:pt idx="199">
                  <c:v>276.60000000000002</c:v>
                </c:pt>
                <c:pt idx="200">
                  <c:v>279</c:v>
                </c:pt>
                <c:pt idx="201">
                  <c:v>279.3</c:v>
                </c:pt>
                <c:pt idx="202">
                  <c:v>279.60000000000002</c:v>
                </c:pt>
                <c:pt idx="203">
                  <c:v>279.89999999999998</c:v>
                </c:pt>
                <c:pt idx="204">
                  <c:v>280.2</c:v>
                </c:pt>
                <c:pt idx="205">
                  <c:v>280.5</c:v>
                </c:pt>
                <c:pt idx="206">
                  <c:v>280.8</c:v>
                </c:pt>
                <c:pt idx="207">
                  <c:v>281.10000000000002</c:v>
                </c:pt>
                <c:pt idx="208">
                  <c:v>281.39999999999998</c:v>
                </c:pt>
                <c:pt idx="209">
                  <c:v>281.7</c:v>
                </c:pt>
                <c:pt idx="210">
                  <c:v>282</c:v>
                </c:pt>
                <c:pt idx="211">
                  <c:v>258</c:v>
                </c:pt>
                <c:pt idx="212">
                  <c:v>234</c:v>
                </c:pt>
                <c:pt idx="213">
                  <c:v>210</c:v>
                </c:pt>
                <c:pt idx="214">
                  <c:v>186</c:v>
                </c:pt>
                <c:pt idx="215">
                  <c:v>162</c:v>
                </c:pt>
                <c:pt idx="216">
                  <c:v>138</c:v>
                </c:pt>
                <c:pt idx="217">
                  <c:v>114</c:v>
                </c:pt>
                <c:pt idx="218">
                  <c:v>90</c:v>
                </c:pt>
                <c:pt idx="219">
                  <c:v>66</c:v>
                </c:pt>
                <c:pt idx="220">
                  <c:v>42</c:v>
                </c:pt>
                <c:pt idx="221">
                  <c:v>39.6</c:v>
                </c:pt>
                <c:pt idx="222">
                  <c:v>37.200000000000003</c:v>
                </c:pt>
                <c:pt idx="223">
                  <c:v>34.799999999999997</c:v>
                </c:pt>
                <c:pt idx="224">
                  <c:v>32.4</c:v>
                </c:pt>
                <c:pt idx="225">
                  <c:v>30</c:v>
                </c:pt>
                <c:pt idx="226">
                  <c:v>27.6</c:v>
                </c:pt>
                <c:pt idx="227">
                  <c:v>25.2</c:v>
                </c:pt>
                <c:pt idx="228">
                  <c:v>22.8</c:v>
                </c:pt>
                <c:pt idx="229">
                  <c:v>20.399999999999999</c:v>
                </c:pt>
                <c:pt idx="230">
                  <c:v>18</c:v>
                </c:pt>
                <c:pt idx="231">
                  <c:v>17.100000000000001</c:v>
                </c:pt>
                <c:pt idx="232">
                  <c:v>16.2</c:v>
                </c:pt>
                <c:pt idx="233">
                  <c:v>15.3</c:v>
                </c:pt>
                <c:pt idx="234">
                  <c:v>14.4</c:v>
                </c:pt>
                <c:pt idx="235">
                  <c:v>13.5</c:v>
                </c:pt>
                <c:pt idx="236">
                  <c:v>12.6</c:v>
                </c:pt>
                <c:pt idx="237">
                  <c:v>11.7</c:v>
                </c:pt>
                <c:pt idx="238">
                  <c:v>10.8</c:v>
                </c:pt>
                <c:pt idx="239">
                  <c:v>9.9</c:v>
                </c:pt>
                <c:pt idx="240">
                  <c:v>9</c:v>
                </c:pt>
                <c:pt idx="241">
                  <c:v>9.9</c:v>
                </c:pt>
                <c:pt idx="242">
                  <c:v>10.8</c:v>
                </c:pt>
                <c:pt idx="243">
                  <c:v>11.7</c:v>
                </c:pt>
                <c:pt idx="244">
                  <c:v>12.6</c:v>
                </c:pt>
                <c:pt idx="245">
                  <c:v>13.5</c:v>
                </c:pt>
                <c:pt idx="246">
                  <c:v>14.4</c:v>
                </c:pt>
                <c:pt idx="247">
                  <c:v>15.3</c:v>
                </c:pt>
                <c:pt idx="248">
                  <c:v>16.2</c:v>
                </c:pt>
                <c:pt idx="249">
                  <c:v>17.100000000000001</c:v>
                </c:pt>
                <c:pt idx="250">
                  <c:v>18</c:v>
                </c:pt>
                <c:pt idx="251">
                  <c:v>18</c:v>
                </c:pt>
                <c:pt idx="252">
                  <c:v>18</c:v>
                </c:pt>
                <c:pt idx="253">
                  <c:v>18</c:v>
                </c:pt>
                <c:pt idx="254">
                  <c:v>18</c:v>
                </c:pt>
                <c:pt idx="255">
                  <c:v>18</c:v>
                </c:pt>
                <c:pt idx="256">
                  <c:v>18</c:v>
                </c:pt>
                <c:pt idx="257">
                  <c:v>18</c:v>
                </c:pt>
                <c:pt idx="258">
                  <c:v>18</c:v>
                </c:pt>
                <c:pt idx="259">
                  <c:v>18</c:v>
                </c:pt>
                <c:pt idx="260">
                  <c:v>18</c:v>
                </c:pt>
                <c:pt idx="261">
                  <c:v>16.2</c:v>
                </c:pt>
                <c:pt idx="262">
                  <c:v>14.4</c:v>
                </c:pt>
                <c:pt idx="263">
                  <c:v>12.6</c:v>
                </c:pt>
                <c:pt idx="264">
                  <c:v>10.8</c:v>
                </c:pt>
                <c:pt idx="265">
                  <c:v>9</c:v>
                </c:pt>
                <c:pt idx="266">
                  <c:v>7.1999999999999904</c:v>
                </c:pt>
                <c:pt idx="267">
                  <c:v>5.4</c:v>
                </c:pt>
                <c:pt idx="268">
                  <c:v>3.5999999999999899</c:v>
                </c:pt>
                <c:pt idx="269">
                  <c:v>1.8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.9</c:v>
                </c:pt>
                <c:pt idx="302">
                  <c:v>1.8</c:v>
                </c:pt>
                <c:pt idx="303">
                  <c:v>2.7</c:v>
                </c:pt>
                <c:pt idx="304">
                  <c:v>3.6</c:v>
                </c:pt>
                <c:pt idx="305">
                  <c:v>4.5</c:v>
                </c:pt>
                <c:pt idx="306">
                  <c:v>5.4</c:v>
                </c:pt>
                <c:pt idx="307">
                  <c:v>6.3</c:v>
                </c:pt>
                <c:pt idx="308">
                  <c:v>7.2</c:v>
                </c:pt>
                <c:pt idx="309">
                  <c:v>8.1</c:v>
                </c:pt>
                <c:pt idx="310">
                  <c:v>9</c:v>
                </c:pt>
                <c:pt idx="311">
                  <c:v>9</c:v>
                </c:pt>
                <c:pt idx="312">
                  <c:v>9</c:v>
                </c:pt>
                <c:pt idx="313">
                  <c:v>9</c:v>
                </c:pt>
                <c:pt idx="314">
                  <c:v>9</c:v>
                </c:pt>
                <c:pt idx="315">
                  <c:v>9</c:v>
                </c:pt>
                <c:pt idx="316">
                  <c:v>9</c:v>
                </c:pt>
                <c:pt idx="317">
                  <c:v>9</c:v>
                </c:pt>
                <c:pt idx="318">
                  <c:v>9</c:v>
                </c:pt>
                <c:pt idx="319">
                  <c:v>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7-8D73-4542-9AEB-F9E72BC8005A}"/>
            </c:ext>
          </c:extLst>
        </c:ser>
        <c:ser>
          <c:idx val="55"/>
          <c:order val="9"/>
          <c:tx>
            <c:strRef>
              <c:f>Φύλλο1!$K$1</c:f>
              <c:strCache>
                <c:ptCount val="1"/>
                <c:pt idx="0">
                  <c:v>S-12</c:v>
                </c:pt>
              </c:strCache>
            </c:strRef>
          </c:tx>
          <c:spPr>
            <a:ln w="9525">
              <a:solidFill>
                <a:srgbClr val="FF0000"/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K$2:$K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.9</c:v>
                </c:pt>
                <c:pt idx="142">
                  <c:v>1.8</c:v>
                </c:pt>
                <c:pt idx="143">
                  <c:v>2.7</c:v>
                </c:pt>
                <c:pt idx="144">
                  <c:v>3.6</c:v>
                </c:pt>
                <c:pt idx="145">
                  <c:v>4.5</c:v>
                </c:pt>
                <c:pt idx="146">
                  <c:v>5.4</c:v>
                </c:pt>
                <c:pt idx="147">
                  <c:v>6.3</c:v>
                </c:pt>
                <c:pt idx="148">
                  <c:v>7.2</c:v>
                </c:pt>
                <c:pt idx="149">
                  <c:v>8.1</c:v>
                </c:pt>
                <c:pt idx="150">
                  <c:v>9</c:v>
                </c:pt>
                <c:pt idx="151">
                  <c:v>9</c:v>
                </c:pt>
                <c:pt idx="152">
                  <c:v>9</c:v>
                </c:pt>
                <c:pt idx="153">
                  <c:v>9</c:v>
                </c:pt>
                <c:pt idx="154">
                  <c:v>9</c:v>
                </c:pt>
                <c:pt idx="155">
                  <c:v>9</c:v>
                </c:pt>
                <c:pt idx="156">
                  <c:v>9</c:v>
                </c:pt>
                <c:pt idx="157">
                  <c:v>9</c:v>
                </c:pt>
                <c:pt idx="158">
                  <c:v>9</c:v>
                </c:pt>
                <c:pt idx="159">
                  <c:v>9</c:v>
                </c:pt>
                <c:pt idx="160">
                  <c:v>9</c:v>
                </c:pt>
                <c:pt idx="161">
                  <c:v>9.9</c:v>
                </c:pt>
                <c:pt idx="162">
                  <c:v>10.8</c:v>
                </c:pt>
                <c:pt idx="163">
                  <c:v>11.7</c:v>
                </c:pt>
                <c:pt idx="164">
                  <c:v>12.6</c:v>
                </c:pt>
                <c:pt idx="165">
                  <c:v>13.5</c:v>
                </c:pt>
                <c:pt idx="166">
                  <c:v>14.4</c:v>
                </c:pt>
                <c:pt idx="167">
                  <c:v>15.3</c:v>
                </c:pt>
                <c:pt idx="168">
                  <c:v>16.2</c:v>
                </c:pt>
                <c:pt idx="169">
                  <c:v>17.100000000000001</c:v>
                </c:pt>
                <c:pt idx="170">
                  <c:v>18</c:v>
                </c:pt>
                <c:pt idx="171">
                  <c:v>22.2</c:v>
                </c:pt>
                <c:pt idx="172">
                  <c:v>26.4</c:v>
                </c:pt>
                <c:pt idx="173">
                  <c:v>30.6</c:v>
                </c:pt>
                <c:pt idx="174">
                  <c:v>34.799999999999997</c:v>
                </c:pt>
                <c:pt idx="175">
                  <c:v>39</c:v>
                </c:pt>
                <c:pt idx="176">
                  <c:v>43.2</c:v>
                </c:pt>
                <c:pt idx="177">
                  <c:v>47.4</c:v>
                </c:pt>
                <c:pt idx="178">
                  <c:v>51.6</c:v>
                </c:pt>
                <c:pt idx="179">
                  <c:v>55.8</c:v>
                </c:pt>
                <c:pt idx="180">
                  <c:v>60</c:v>
                </c:pt>
                <c:pt idx="181">
                  <c:v>57.9</c:v>
                </c:pt>
                <c:pt idx="182">
                  <c:v>55.8</c:v>
                </c:pt>
                <c:pt idx="183">
                  <c:v>53.7</c:v>
                </c:pt>
                <c:pt idx="184">
                  <c:v>51.6</c:v>
                </c:pt>
                <c:pt idx="185">
                  <c:v>49.5</c:v>
                </c:pt>
                <c:pt idx="186">
                  <c:v>47.4</c:v>
                </c:pt>
                <c:pt idx="187">
                  <c:v>45.3</c:v>
                </c:pt>
                <c:pt idx="188">
                  <c:v>43.2</c:v>
                </c:pt>
                <c:pt idx="189">
                  <c:v>41.099999999999902</c:v>
                </c:pt>
                <c:pt idx="190">
                  <c:v>39</c:v>
                </c:pt>
                <c:pt idx="191">
                  <c:v>41.4</c:v>
                </c:pt>
                <c:pt idx="192">
                  <c:v>43.8</c:v>
                </c:pt>
                <c:pt idx="193">
                  <c:v>46.2</c:v>
                </c:pt>
                <c:pt idx="194">
                  <c:v>48.6</c:v>
                </c:pt>
                <c:pt idx="195">
                  <c:v>51</c:v>
                </c:pt>
                <c:pt idx="196">
                  <c:v>53.4</c:v>
                </c:pt>
                <c:pt idx="197">
                  <c:v>55.8</c:v>
                </c:pt>
                <c:pt idx="198">
                  <c:v>58.2</c:v>
                </c:pt>
                <c:pt idx="199">
                  <c:v>60.599999999999902</c:v>
                </c:pt>
                <c:pt idx="200">
                  <c:v>63</c:v>
                </c:pt>
                <c:pt idx="201">
                  <c:v>57.6</c:v>
                </c:pt>
                <c:pt idx="202">
                  <c:v>52.2</c:v>
                </c:pt>
                <c:pt idx="203">
                  <c:v>46.8</c:v>
                </c:pt>
                <c:pt idx="204">
                  <c:v>41.4</c:v>
                </c:pt>
                <c:pt idx="205">
                  <c:v>36</c:v>
                </c:pt>
                <c:pt idx="206">
                  <c:v>30.599999999999898</c:v>
                </c:pt>
                <c:pt idx="207">
                  <c:v>25.1999999999999</c:v>
                </c:pt>
                <c:pt idx="208">
                  <c:v>19.799999999999901</c:v>
                </c:pt>
                <c:pt idx="209">
                  <c:v>14.399999999999901</c:v>
                </c:pt>
                <c:pt idx="210">
                  <c:v>9</c:v>
                </c:pt>
                <c:pt idx="211">
                  <c:v>8.1</c:v>
                </c:pt>
                <c:pt idx="212">
                  <c:v>7.2</c:v>
                </c:pt>
                <c:pt idx="213">
                  <c:v>6.3</c:v>
                </c:pt>
                <c:pt idx="214">
                  <c:v>5.4</c:v>
                </c:pt>
                <c:pt idx="215">
                  <c:v>4.5</c:v>
                </c:pt>
                <c:pt idx="216">
                  <c:v>3.5999999999999899</c:v>
                </c:pt>
                <c:pt idx="217">
                  <c:v>2.7</c:v>
                </c:pt>
                <c:pt idx="218">
                  <c:v>1.7999999999999901</c:v>
                </c:pt>
                <c:pt idx="219">
                  <c:v>0.9</c:v>
                </c:pt>
                <c:pt idx="220">
                  <c:v>0</c:v>
                </c:pt>
                <c:pt idx="221">
                  <c:v>2.1</c:v>
                </c:pt>
                <c:pt idx="222">
                  <c:v>4.2</c:v>
                </c:pt>
                <c:pt idx="223">
                  <c:v>6.3</c:v>
                </c:pt>
                <c:pt idx="224">
                  <c:v>8.4</c:v>
                </c:pt>
                <c:pt idx="225">
                  <c:v>10.5</c:v>
                </c:pt>
                <c:pt idx="226">
                  <c:v>12.6</c:v>
                </c:pt>
                <c:pt idx="227">
                  <c:v>14.7</c:v>
                </c:pt>
                <c:pt idx="228">
                  <c:v>16.8</c:v>
                </c:pt>
                <c:pt idx="229">
                  <c:v>18.899999999999999</c:v>
                </c:pt>
                <c:pt idx="230">
                  <c:v>21</c:v>
                </c:pt>
                <c:pt idx="231">
                  <c:v>21</c:v>
                </c:pt>
                <c:pt idx="232">
                  <c:v>21</c:v>
                </c:pt>
                <c:pt idx="233">
                  <c:v>21</c:v>
                </c:pt>
                <c:pt idx="234">
                  <c:v>21</c:v>
                </c:pt>
                <c:pt idx="235">
                  <c:v>21</c:v>
                </c:pt>
                <c:pt idx="236">
                  <c:v>21</c:v>
                </c:pt>
                <c:pt idx="237">
                  <c:v>21</c:v>
                </c:pt>
                <c:pt idx="238">
                  <c:v>21</c:v>
                </c:pt>
                <c:pt idx="239">
                  <c:v>21</c:v>
                </c:pt>
                <c:pt idx="240">
                  <c:v>21</c:v>
                </c:pt>
                <c:pt idx="241">
                  <c:v>21</c:v>
                </c:pt>
                <c:pt idx="242">
                  <c:v>21</c:v>
                </c:pt>
                <c:pt idx="243">
                  <c:v>21</c:v>
                </c:pt>
                <c:pt idx="244">
                  <c:v>21</c:v>
                </c:pt>
                <c:pt idx="245">
                  <c:v>21</c:v>
                </c:pt>
                <c:pt idx="246">
                  <c:v>21</c:v>
                </c:pt>
                <c:pt idx="247">
                  <c:v>21</c:v>
                </c:pt>
                <c:pt idx="248">
                  <c:v>21</c:v>
                </c:pt>
                <c:pt idx="249">
                  <c:v>21</c:v>
                </c:pt>
                <c:pt idx="250">
                  <c:v>21</c:v>
                </c:pt>
                <c:pt idx="251">
                  <c:v>19.8</c:v>
                </c:pt>
                <c:pt idx="252">
                  <c:v>18.600000000000001</c:v>
                </c:pt>
                <c:pt idx="253">
                  <c:v>17.399999999999999</c:v>
                </c:pt>
                <c:pt idx="254">
                  <c:v>16.2</c:v>
                </c:pt>
                <c:pt idx="255">
                  <c:v>15</c:v>
                </c:pt>
                <c:pt idx="256">
                  <c:v>13.8</c:v>
                </c:pt>
                <c:pt idx="257">
                  <c:v>12.6</c:v>
                </c:pt>
                <c:pt idx="258">
                  <c:v>11.4</c:v>
                </c:pt>
                <c:pt idx="259">
                  <c:v>10.199999999999999</c:v>
                </c:pt>
                <c:pt idx="260">
                  <c:v>9</c:v>
                </c:pt>
                <c:pt idx="261">
                  <c:v>9.9</c:v>
                </c:pt>
                <c:pt idx="262">
                  <c:v>10.8</c:v>
                </c:pt>
                <c:pt idx="263">
                  <c:v>11.7</c:v>
                </c:pt>
                <c:pt idx="264">
                  <c:v>12.6</c:v>
                </c:pt>
                <c:pt idx="265">
                  <c:v>13.5</c:v>
                </c:pt>
                <c:pt idx="266">
                  <c:v>14.4</c:v>
                </c:pt>
                <c:pt idx="267">
                  <c:v>15.3</c:v>
                </c:pt>
                <c:pt idx="268">
                  <c:v>16.2</c:v>
                </c:pt>
                <c:pt idx="269">
                  <c:v>17.100000000000001</c:v>
                </c:pt>
                <c:pt idx="270">
                  <c:v>18</c:v>
                </c:pt>
                <c:pt idx="271">
                  <c:v>26.7</c:v>
                </c:pt>
                <c:pt idx="272">
                  <c:v>35.4</c:v>
                </c:pt>
                <c:pt idx="273">
                  <c:v>44.099999999999902</c:v>
                </c:pt>
                <c:pt idx="274">
                  <c:v>52.8</c:v>
                </c:pt>
                <c:pt idx="275">
                  <c:v>61.5</c:v>
                </c:pt>
                <c:pt idx="276">
                  <c:v>70.199999999999903</c:v>
                </c:pt>
                <c:pt idx="277">
                  <c:v>78.899999999999906</c:v>
                </c:pt>
                <c:pt idx="278">
                  <c:v>87.6</c:v>
                </c:pt>
                <c:pt idx="279">
                  <c:v>96.3</c:v>
                </c:pt>
                <c:pt idx="280">
                  <c:v>105</c:v>
                </c:pt>
                <c:pt idx="281">
                  <c:v>105</c:v>
                </c:pt>
                <c:pt idx="282">
                  <c:v>105</c:v>
                </c:pt>
                <c:pt idx="283">
                  <c:v>105</c:v>
                </c:pt>
                <c:pt idx="284">
                  <c:v>105</c:v>
                </c:pt>
                <c:pt idx="285">
                  <c:v>105</c:v>
                </c:pt>
                <c:pt idx="286">
                  <c:v>105</c:v>
                </c:pt>
                <c:pt idx="287">
                  <c:v>105</c:v>
                </c:pt>
                <c:pt idx="288">
                  <c:v>105</c:v>
                </c:pt>
                <c:pt idx="289">
                  <c:v>105</c:v>
                </c:pt>
                <c:pt idx="290">
                  <c:v>105</c:v>
                </c:pt>
                <c:pt idx="291">
                  <c:v>94.5</c:v>
                </c:pt>
                <c:pt idx="292">
                  <c:v>84</c:v>
                </c:pt>
                <c:pt idx="293">
                  <c:v>73.5</c:v>
                </c:pt>
                <c:pt idx="294">
                  <c:v>63</c:v>
                </c:pt>
                <c:pt idx="295">
                  <c:v>52.5</c:v>
                </c:pt>
                <c:pt idx="296">
                  <c:v>42</c:v>
                </c:pt>
                <c:pt idx="297">
                  <c:v>31.5</c:v>
                </c:pt>
                <c:pt idx="298">
                  <c:v>21</c:v>
                </c:pt>
                <c:pt idx="299">
                  <c:v>10.5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.9</c:v>
                </c:pt>
                <c:pt idx="312">
                  <c:v>1.8</c:v>
                </c:pt>
                <c:pt idx="313">
                  <c:v>2.7</c:v>
                </c:pt>
                <c:pt idx="314">
                  <c:v>3.6</c:v>
                </c:pt>
                <c:pt idx="315">
                  <c:v>4.5</c:v>
                </c:pt>
                <c:pt idx="316">
                  <c:v>5.4</c:v>
                </c:pt>
                <c:pt idx="317">
                  <c:v>6.3</c:v>
                </c:pt>
                <c:pt idx="318">
                  <c:v>7.2</c:v>
                </c:pt>
                <c:pt idx="319">
                  <c:v>8.1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8-8D73-4542-9AEB-F9E72BC8005A}"/>
            </c:ext>
          </c:extLst>
        </c:ser>
        <c:ser>
          <c:idx val="56"/>
          <c:order val="10"/>
          <c:tx>
            <c:strRef>
              <c:f>Φύλλο1!$M$1</c:f>
              <c:strCache>
                <c:ptCount val="1"/>
                <c:pt idx="0">
                  <c:v>S-14</c:v>
                </c:pt>
              </c:strCache>
            </c:strRef>
          </c:tx>
          <c:spPr>
            <a:ln w="9525">
              <a:solidFill>
                <a:srgbClr val="FF0000"/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M$2:$M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333.9</c:v>
                </c:pt>
                <c:pt idx="72">
                  <c:v>667.8</c:v>
                </c:pt>
                <c:pt idx="73">
                  <c:v>1001.69999999999</c:v>
                </c:pt>
                <c:pt idx="74">
                  <c:v>1335.6</c:v>
                </c:pt>
                <c:pt idx="75">
                  <c:v>1669.5</c:v>
                </c:pt>
                <c:pt idx="76">
                  <c:v>2003.3999999999901</c:v>
                </c:pt>
                <c:pt idx="77">
                  <c:v>2337.2999999999902</c:v>
                </c:pt>
                <c:pt idx="78">
                  <c:v>2671.2</c:v>
                </c:pt>
                <c:pt idx="79">
                  <c:v>3005.1</c:v>
                </c:pt>
                <c:pt idx="80">
                  <c:v>3339</c:v>
                </c:pt>
                <c:pt idx="81">
                  <c:v>3707.4</c:v>
                </c:pt>
                <c:pt idx="82">
                  <c:v>4075.8</c:v>
                </c:pt>
                <c:pt idx="83">
                  <c:v>4444.2</c:v>
                </c:pt>
                <c:pt idx="84">
                  <c:v>4812.6000000000004</c:v>
                </c:pt>
                <c:pt idx="85">
                  <c:v>5181</c:v>
                </c:pt>
                <c:pt idx="86">
                  <c:v>5549.4</c:v>
                </c:pt>
                <c:pt idx="87">
                  <c:v>5917.7999999999902</c:v>
                </c:pt>
                <c:pt idx="88">
                  <c:v>6286.2</c:v>
                </c:pt>
                <c:pt idx="89">
                  <c:v>6654.6</c:v>
                </c:pt>
                <c:pt idx="90">
                  <c:v>7023</c:v>
                </c:pt>
                <c:pt idx="91">
                  <c:v>6841.2</c:v>
                </c:pt>
                <c:pt idx="92">
                  <c:v>6659.4</c:v>
                </c:pt>
                <c:pt idx="93">
                  <c:v>6477.6</c:v>
                </c:pt>
                <c:pt idx="94">
                  <c:v>6295.8</c:v>
                </c:pt>
                <c:pt idx="95">
                  <c:v>6114</c:v>
                </c:pt>
                <c:pt idx="96">
                  <c:v>5932.2</c:v>
                </c:pt>
                <c:pt idx="97">
                  <c:v>5750.4</c:v>
                </c:pt>
                <c:pt idx="98">
                  <c:v>5568.6</c:v>
                </c:pt>
                <c:pt idx="99">
                  <c:v>5386.8</c:v>
                </c:pt>
                <c:pt idx="100">
                  <c:v>5205</c:v>
                </c:pt>
                <c:pt idx="101">
                  <c:v>5071.8</c:v>
                </c:pt>
                <c:pt idx="102">
                  <c:v>4938.6000000000004</c:v>
                </c:pt>
                <c:pt idx="103">
                  <c:v>4805.3999999999996</c:v>
                </c:pt>
                <c:pt idx="104">
                  <c:v>4672.2</c:v>
                </c:pt>
                <c:pt idx="105">
                  <c:v>4539</c:v>
                </c:pt>
                <c:pt idx="106">
                  <c:v>4405.8</c:v>
                </c:pt>
                <c:pt idx="107">
                  <c:v>4272.6000000000004</c:v>
                </c:pt>
                <c:pt idx="108">
                  <c:v>4139.3999999999996</c:v>
                </c:pt>
                <c:pt idx="109">
                  <c:v>4006.2</c:v>
                </c:pt>
                <c:pt idx="110">
                  <c:v>3873</c:v>
                </c:pt>
                <c:pt idx="111">
                  <c:v>4096.8</c:v>
                </c:pt>
                <c:pt idx="112">
                  <c:v>4320.6000000000004</c:v>
                </c:pt>
                <c:pt idx="113">
                  <c:v>4544.3999999999996</c:v>
                </c:pt>
                <c:pt idx="114">
                  <c:v>4768.2</c:v>
                </c:pt>
                <c:pt idx="115">
                  <c:v>4992</c:v>
                </c:pt>
                <c:pt idx="116">
                  <c:v>5215.8</c:v>
                </c:pt>
                <c:pt idx="117">
                  <c:v>5439.6</c:v>
                </c:pt>
                <c:pt idx="118">
                  <c:v>5663.4</c:v>
                </c:pt>
                <c:pt idx="119">
                  <c:v>5887.2</c:v>
                </c:pt>
                <c:pt idx="120">
                  <c:v>6111</c:v>
                </c:pt>
                <c:pt idx="121">
                  <c:v>6034.2</c:v>
                </c:pt>
                <c:pt idx="122">
                  <c:v>5957.4</c:v>
                </c:pt>
                <c:pt idx="123">
                  <c:v>5880.6</c:v>
                </c:pt>
                <c:pt idx="124">
                  <c:v>5803.8</c:v>
                </c:pt>
                <c:pt idx="125">
                  <c:v>5727</c:v>
                </c:pt>
                <c:pt idx="126">
                  <c:v>5650.2</c:v>
                </c:pt>
                <c:pt idx="127">
                  <c:v>5573.4</c:v>
                </c:pt>
                <c:pt idx="128">
                  <c:v>5496.6</c:v>
                </c:pt>
                <c:pt idx="129">
                  <c:v>5419.8</c:v>
                </c:pt>
                <c:pt idx="130">
                  <c:v>5343</c:v>
                </c:pt>
                <c:pt idx="131">
                  <c:v>5262.6</c:v>
                </c:pt>
                <c:pt idx="132">
                  <c:v>5182.2</c:v>
                </c:pt>
                <c:pt idx="133">
                  <c:v>5101.8</c:v>
                </c:pt>
                <c:pt idx="134">
                  <c:v>5021.3999999999996</c:v>
                </c:pt>
                <c:pt idx="135">
                  <c:v>4941</c:v>
                </c:pt>
                <c:pt idx="136">
                  <c:v>4860.6000000000004</c:v>
                </c:pt>
                <c:pt idx="137">
                  <c:v>4780.2</c:v>
                </c:pt>
                <c:pt idx="138">
                  <c:v>4699.8</c:v>
                </c:pt>
                <c:pt idx="139">
                  <c:v>4619.3999999999996</c:v>
                </c:pt>
                <c:pt idx="140">
                  <c:v>4539</c:v>
                </c:pt>
                <c:pt idx="141">
                  <c:v>4189.5</c:v>
                </c:pt>
                <c:pt idx="142">
                  <c:v>3840</c:v>
                </c:pt>
                <c:pt idx="143">
                  <c:v>3490.5</c:v>
                </c:pt>
                <c:pt idx="144">
                  <c:v>3141</c:v>
                </c:pt>
                <c:pt idx="145">
                  <c:v>2791.5</c:v>
                </c:pt>
                <c:pt idx="146">
                  <c:v>2442</c:v>
                </c:pt>
                <c:pt idx="147">
                  <c:v>2092.5</c:v>
                </c:pt>
                <c:pt idx="148">
                  <c:v>1743</c:v>
                </c:pt>
                <c:pt idx="149">
                  <c:v>1393.5</c:v>
                </c:pt>
                <c:pt idx="150">
                  <c:v>1044</c:v>
                </c:pt>
                <c:pt idx="151">
                  <c:v>1037.0999999999999</c:v>
                </c:pt>
                <c:pt idx="152">
                  <c:v>1030.2</c:v>
                </c:pt>
                <c:pt idx="153">
                  <c:v>1023.3</c:v>
                </c:pt>
                <c:pt idx="154">
                  <c:v>1016.4</c:v>
                </c:pt>
                <c:pt idx="155">
                  <c:v>1009.5</c:v>
                </c:pt>
                <c:pt idx="156">
                  <c:v>1002.6</c:v>
                </c:pt>
                <c:pt idx="157">
                  <c:v>995.7</c:v>
                </c:pt>
                <c:pt idx="158">
                  <c:v>988.8</c:v>
                </c:pt>
                <c:pt idx="159">
                  <c:v>981.9</c:v>
                </c:pt>
                <c:pt idx="160">
                  <c:v>975</c:v>
                </c:pt>
                <c:pt idx="161">
                  <c:v>912.9</c:v>
                </c:pt>
                <c:pt idx="162">
                  <c:v>850.8</c:v>
                </c:pt>
                <c:pt idx="163">
                  <c:v>788.7</c:v>
                </c:pt>
                <c:pt idx="164">
                  <c:v>726.6</c:v>
                </c:pt>
                <c:pt idx="165">
                  <c:v>664.5</c:v>
                </c:pt>
                <c:pt idx="166">
                  <c:v>602.4</c:v>
                </c:pt>
                <c:pt idx="167">
                  <c:v>540.29999999999995</c:v>
                </c:pt>
                <c:pt idx="168">
                  <c:v>478.2</c:v>
                </c:pt>
                <c:pt idx="169">
                  <c:v>416.1</c:v>
                </c:pt>
                <c:pt idx="170">
                  <c:v>354</c:v>
                </c:pt>
                <c:pt idx="171">
                  <c:v>334.5</c:v>
                </c:pt>
                <c:pt idx="172">
                  <c:v>315</c:v>
                </c:pt>
                <c:pt idx="173">
                  <c:v>295.5</c:v>
                </c:pt>
                <c:pt idx="174">
                  <c:v>276</c:v>
                </c:pt>
                <c:pt idx="175">
                  <c:v>256.5</c:v>
                </c:pt>
                <c:pt idx="176">
                  <c:v>237</c:v>
                </c:pt>
                <c:pt idx="177">
                  <c:v>217.5</c:v>
                </c:pt>
                <c:pt idx="178">
                  <c:v>198</c:v>
                </c:pt>
                <c:pt idx="179">
                  <c:v>178.5</c:v>
                </c:pt>
                <c:pt idx="180">
                  <c:v>159</c:v>
                </c:pt>
                <c:pt idx="181">
                  <c:v>154.80000000000001</c:v>
                </c:pt>
                <c:pt idx="182">
                  <c:v>150.6</c:v>
                </c:pt>
                <c:pt idx="183">
                  <c:v>146.4</c:v>
                </c:pt>
                <c:pt idx="184">
                  <c:v>142.19999999999999</c:v>
                </c:pt>
                <c:pt idx="185">
                  <c:v>138</c:v>
                </c:pt>
                <c:pt idx="186">
                  <c:v>133.80000000000001</c:v>
                </c:pt>
                <c:pt idx="187">
                  <c:v>129.6</c:v>
                </c:pt>
                <c:pt idx="188">
                  <c:v>125.4</c:v>
                </c:pt>
                <c:pt idx="189">
                  <c:v>121.19999999999899</c:v>
                </c:pt>
                <c:pt idx="190">
                  <c:v>117</c:v>
                </c:pt>
                <c:pt idx="191">
                  <c:v>112.5</c:v>
                </c:pt>
                <c:pt idx="192">
                  <c:v>108</c:v>
                </c:pt>
                <c:pt idx="193">
                  <c:v>103.5</c:v>
                </c:pt>
                <c:pt idx="194">
                  <c:v>99</c:v>
                </c:pt>
                <c:pt idx="195">
                  <c:v>94.5</c:v>
                </c:pt>
                <c:pt idx="196">
                  <c:v>90</c:v>
                </c:pt>
                <c:pt idx="197">
                  <c:v>85.5</c:v>
                </c:pt>
                <c:pt idx="198">
                  <c:v>81</c:v>
                </c:pt>
                <c:pt idx="199">
                  <c:v>76.5</c:v>
                </c:pt>
                <c:pt idx="200">
                  <c:v>72</c:v>
                </c:pt>
                <c:pt idx="201">
                  <c:v>75.3</c:v>
                </c:pt>
                <c:pt idx="202">
                  <c:v>78.599999999999994</c:v>
                </c:pt>
                <c:pt idx="203">
                  <c:v>81.900000000000006</c:v>
                </c:pt>
                <c:pt idx="204">
                  <c:v>85.2</c:v>
                </c:pt>
                <c:pt idx="205">
                  <c:v>88.5</c:v>
                </c:pt>
                <c:pt idx="206">
                  <c:v>91.8</c:v>
                </c:pt>
                <c:pt idx="207">
                  <c:v>95.1</c:v>
                </c:pt>
                <c:pt idx="208">
                  <c:v>98.4</c:v>
                </c:pt>
                <c:pt idx="209">
                  <c:v>101.7</c:v>
                </c:pt>
                <c:pt idx="210">
                  <c:v>105</c:v>
                </c:pt>
                <c:pt idx="211">
                  <c:v>102.9</c:v>
                </c:pt>
                <c:pt idx="212">
                  <c:v>100.8</c:v>
                </c:pt>
                <c:pt idx="213">
                  <c:v>98.7</c:v>
                </c:pt>
                <c:pt idx="214">
                  <c:v>96.6</c:v>
                </c:pt>
                <c:pt idx="215">
                  <c:v>94.5</c:v>
                </c:pt>
                <c:pt idx="216">
                  <c:v>92.4</c:v>
                </c:pt>
                <c:pt idx="217">
                  <c:v>90.3</c:v>
                </c:pt>
                <c:pt idx="218">
                  <c:v>88.2</c:v>
                </c:pt>
                <c:pt idx="219">
                  <c:v>86.1</c:v>
                </c:pt>
                <c:pt idx="220">
                  <c:v>84</c:v>
                </c:pt>
                <c:pt idx="221">
                  <c:v>87.9</c:v>
                </c:pt>
                <c:pt idx="222">
                  <c:v>91.8</c:v>
                </c:pt>
                <c:pt idx="223">
                  <c:v>95.7</c:v>
                </c:pt>
                <c:pt idx="224">
                  <c:v>99.6</c:v>
                </c:pt>
                <c:pt idx="225">
                  <c:v>103.5</c:v>
                </c:pt>
                <c:pt idx="226">
                  <c:v>107.4</c:v>
                </c:pt>
                <c:pt idx="227">
                  <c:v>111.3</c:v>
                </c:pt>
                <c:pt idx="228">
                  <c:v>115.2</c:v>
                </c:pt>
                <c:pt idx="229">
                  <c:v>119.1</c:v>
                </c:pt>
                <c:pt idx="230">
                  <c:v>123</c:v>
                </c:pt>
                <c:pt idx="231">
                  <c:v>120.6</c:v>
                </c:pt>
                <c:pt idx="232">
                  <c:v>118.2</c:v>
                </c:pt>
                <c:pt idx="233">
                  <c:v>115.8</c:v>
                </c:pt>
                <c:pt idx="234">
                  <c:v>113.4</c:v>
                </c:pt>
                <c:pt idx="235">
                  <c:v>111</c:v>
                </c:pt>
                <c:pt idx="236">
                  <c:v>108.6</c:v>
                </c:pt>
                <c:pt idx="237">
                  <c:v>106.2</c:v>
                </c:pt>
                <c:pt idx="238">
                  <c:v>103.8</c:v>
                </c:pt>
                <c:pt idx="239">
                  <c:v>101.4</c:v>
                </c:pt>
                <c:pt idx="240">
                  <c:v>99</c:v>
                </c:pt>
                <c:pt idx="241">
                  <c:v>91.8</c:v>
                </c:pt>
                <c:pt idx="242">
                  <c:v>84.6</c:v>
                </c:pt>
                <c:pt idx="243">
                  <c:v>77.400000000000006</c:v>
                </c:pt>
                <c:pt idx="244">
                  <c:v>70.2</c:v>
                </c:pt>
                <c:pt idx="245">
                  <c:v>63</c:v>
                </c:pt>
                <c:pt idx="246">
                  <c:v>55.8</c:v>
                </c:pt>
                <c:pt idx="247">
                  <c:v>48.6</c:v>
                </c:pt>
                <c:pt idx="248">
                  <c:v>41.4</c:v>
                </c:pt>
                <c:pt idx="249">
                  <c:v>34.200000000000003</c:v>
                </c:pt>
                <c:pt idx="250">
                  <c:v>27</c:v>
                </c:pt>
                <c:pt idx="251">
                  <c:v>29.1</c:v>
                </c:pt>
                <c:pt idx="252">
                  <c:v>31.2</c:v>
                </c:pt>
                <c:pt idx="253">
                  <c:v>33.299999999999997</c:v>
                </c:pt>
                <c:pt idx="254">
                  <c:v>35.4</c:v>
                </c:pt>
                <c:pt idx="255">
                  <c:v>37.5</c:v>
                </c:pt>
                <c:pt idx="256">
                  <c:v>39.6</c:v>
                </c:pt>
                <c:pt idx="257">
                  <c:v>41.7</c:v>
                </c:pt>
                <c:pt idx="258">
                  <c:v>43.8</c:v>
                </c:pt>
                <c:pt idx="259">
                  <c:v>45.9</c:v>
                </c:pt>
                <c:pt idx="260">
                  <c:v>48</c:v>
                </c:pt>
                <c:pt idx="261">
                  <c:v>49.2</c:v>
                </c:pt>
                <c:pt idx="262">
                  <c:v>50.4</c:v>
                </c:pt>
                <c:pt idx="263">
                  <c:v>51.6</c:v>
                </c:pt>
                <c:pt idx="264">
                  <c:v>52.8</c:v>
                </c:pt>
                <c:pt idx="265">
                  <c:v>54</c:v>
                </c:pt>
                <c:pt idx="266">
                  <c:v>55.2</c:v>
                </c:pt>
                <c:pt idx="267">
                  <c:v>56.4</c:v>
                </c:pt>
                <c:pt idx="268">
                  <c:v>57.6</c:v>
                </c:pt>
                <c:pt idx="269">
                  <c:v>58.8</c:v>
                </c:pt>
                <c:pt idx="270">
                  <c:v>60</c:v>
                </c:pt>
                <c:pt idx="271">
                  <c:v>62.4</c:v>
                </c:pt>
                <c:pt idx="272">
                  <c:v>64.8</c:v>
                </c:pt>
                <c:pt idx="273">
                  <c:v>67.2</c:v>
                </c:pt>
                <c:pt idx="274">
                  <c:v>69.599999999999994</c:v>
                </c:pt>
                <c:pt idx="275">
                  <c:v>72</c:v>
                </c:pt>
                <c:pt idx="276">
                  <c:v>74.400000000000006</c:v>
                </c:pt>
                <c:pt idx="277">
                  <c:v>76.8</c:v>
                </c:pt>
                <c:pt idx="278">
                  <c:v>79.2</c:v>
                </c:pt>
                <c:pt idx="279">
                  <c:v>81.599999999999994</c:v>
                </c:pt>
                <c:pt idx="280">
                  <c:v>84</c:v>
                </c:pt>
                <c:pt idx="281">
                  <c:v>80.7</c:v>
                </c:pt>
                <c:pt idx="282">
                  <c:v>77.400000000000006</c:v>
                </c:pt>
                <c:pt idx="283">
                  <c:v>74.099999999999994</c:v>
                </c:pt>
                <c:pt idx="284">
                  <c:v>70.8</c:v>
                </c:pt>
                <c:pt idx="285">
                  <c:v>67.5</c:v>
                </c:pt>
                <c:pt idx="286">
                  <c:v>64.2</c:v>
                </c:pt>
                <c:pt idx="287">
                  <c:v>60.9</c:v>
                </c:pt>
                <c:pt idx="288">
                  <c:v>57.6</c:v>
                </c:pt>
                <c:pt idx="289">
                  <c:v>54.3</c:v>
                </c:pt>
                <c:pt idx="290">
                  <c:v>51</c:v>
                </c:pt>
                <c:pt idx="291">
                  <c:v>50.1</c:v>
                </c:pt>
                <c:pt idx="292">
                  <c:v>49.2</c:v>
                </c:pt>
                <c:pt idx="293">
                  <c:v>48.3</c:v>
                </c:pt>
                <c:pt idx="294">
                  <c:v>47.4</c:v>
                </c:pt>
                <c:pt idx="295">
                  <c:v>46.5</c:v>
                </c:pt>
                <c:pt idx="296">
                  <c:v>45.6</c:v>
                </c:pt>
                <c:pt idx="297">
                  <c:v>44.7</c:v>
                </c:pt>
                <c:pt idx="298">
                  <c:v>43.8</c:v>
                </c:pt>
                <c:pt idx="299">
                  <c:v>42.9</c:v>
                </c:pt>
                <c:pt idx="300">
                  <c:v>42</c:v>
                </c:pt>
                <c:pt idx="301">
                  <c:v>39.6</c:v>
                </c:pt>
                <c:pt idx="302">
                  <c:v>37.200000000000003</c:v>
                </c:pt>
                <c:pt idx="303">
                  <c:v>34.799999999999997</c:v>
                </c:pt>
                <c:pt idx="304">
                  <c:v>32.4</c:v>
                </c:pt>
                <c:pt idx="305">
                  <c:v>30</c:v>
                </c:pt>
                <c:pt idx="306">
                  <c:v>27.6</c:v>
                </c:pt>
                <c:pt idx="307">
                  <c:v>25.2</c:v>
                </c:pt>
                <c:pt idx="308">
                  <c:v>22.8</c:v>
                </c:pt>
                <c:pt idx="309">
                  <c:v>20.399999999999999</c:v>
                </c:pt>
                <c:pt idx="310">
                  <c:v>18</c:v>
                </c:pt>
                <c:pt idx="311">
                  <c:v>17.100000000000001</c:v>
                </c:pt>
                <c:pt idx="312">
                  <c:v>16.2</c:v>
                </c:pt>
                <c:pt idx="313">
                  <c:v>15.3</c:v>
                </c:pt>
                <c:pt idx="314">
                  <c:v>14.4</c:v>
                </c:pt>
                <c:pt idx="315">
                  <c:v>13.5</c:v>
                </c:pt>
                <c:pt idx="316">
                  <c:v>12.6</c:v>
                </c:pt>
                <c:pt idx="317">
                  <c:v>11.7</c:v>
                </c:pt>
                <c:pt idx="318">
                  <c:v>10.8</c:v>
                </c:pt>
                <c:pt idx="319">
                  <c:v>9.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9-8D73-4542-9AEB-F9E72BC8005A}"/>
            </c:ext>
          </c:extLst>
        </c:ser>
        <c:ser>
          <c:idx val="57"/>
          <c:order val="11"/>
          <c:tx>
            <c:strRef>
              <c:f>Φύλλο1!$N$1</c:f>
              <c:strCache>
                <c:ptCount val="1"/>
                <c:pt idx="0">
                  <c:v>S-15</c:v>
                </c:pt>
              </c:strCache>
            </c:strRef>
          </c:tx>
          <c:spPr>
            <a:ln w="9525">
              <a:solidFill>
                <a:srgbClr val="FF0000"/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N$2:$N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.9</c:v>
                </c:pt>
                <c:pt idx="172">
                  <c:v>1.8</c:v>
                </c:pt>
                <c:pt idx="173">
                  <c:v>2.7</c:v>
                </c:pt>
                <c:pt idx="174">
                  <c:v>3.6</c:v>
                </c:pt>
                <c:pt idx="175">
                  <c:v>4.5</c:v>
                </c:pt>
                <c:pt idx="176">
                  <c:v>5.4</c:v>
                </c:pt>
                <c:pt idx="177">
                  <c:v>6.3</c:v>
                </c:pt>
                <c:pt idx="178">
                  <c:v>7.2</c:v>
                </c:pt>
                <c:pt idx="179">
                  <c:v>8.1</c:v>
                </c:pt>
                <c:pt idx="180">
                  <c:v>9</c:v>
                </c:pt>
                <c:pt idx="181">
                  <c:v>9</c:v>
                </c:pt>
                <c:pt idx="182">
                  <c:v>9</c:v>
                </c:pt>
                <c:pt idx="183">
                  <c:v>9</c:v>
                </c:pt>
                <c:pt idx="184">
                  <c:v>9</c:v>
                </c:pt>
                <c:pt idx="185">
                  <c:v>9</c:v>
                </c:pt>
                <c:pt idx="186">
                  <c:v>9</c:v>
                </c:pt>
                <c:pt idx="187">
                  <c:v>9</c:v>
                </c:pt>
                <c:pt idx="188">
                  <c:v>9</c:v>
                </c:pt>
                <c:pt idx="189">
                  <c:v>9</c:v>
                </c:pt>
                <c:pt idx="190">
                  <c:v>9</c:v>
                </c:pt>
                <c:pt idx="191">
                  <c:v>9</c:v>
                </c:pt>
                <c:pt idx="192">
                  <c:v>9</c:v>
                </c:pt>
                <c:pt idx="193">
                  <c:v>9</c:v>
                </c:pt>
                <c:pt idx="194">
                  <c:v>9</c:v>
                </c:pt>
                <c:pt idx="195">
                  <c:v>9</c:v>
                </c:pt>
                <c:pt idx="196">
                  <c:v>9</c:v>
                </c:pt>
                <c:pt idx="197">
                  <c:v>9</c:v>
                </c:pt>
                <c:pt idx="198">
                  <c:v>9</c:v>
                </c:pt>
                <c:pt idx="199">
                  <c:v>9</c:v>
                </c:pt>
                <c:pt idx="200">
                  <c:v>9</c:v>
                </c:pt>
                <c:pt idx="201">
                  <c:v>9</c:v>
                </c:pt>
                <c:pt idx="202">
                  <c:v>9</c:v>
                </c:pt>
                <c:pt idx="203">
                  <c:v>9</c:v>
                </c:pt>
                <c:pt idx="204">
                  <c:v>9</c:v>
                </c:pt>
                <c:pt idx="205">
                  <c:v>9</c:v>
                </c:pt>
                <c:pt idx="206">
                  <c:v>9</c:v>
                </c:pt>
                <c:pt idx="207">
                  <c:v>9</c:v>
                </c:pt>
                <c:pt idx="208">
                  <c:v>9</c:v>
                </c:pt>
                <c:pt idx="209">
                  <c:v>9</c:v>
                </c:pt>
                <c:pt idx="210">
                  <c:v>9</c:v>
                </c:pt>
                <c:pt idx="211">
                  <c:v>9.9</c:v>
                </c:pt>
                <c:pt idx="212">
                  <c:v>10.8</c:v>
                </c:pt>
                <c:pt idx="213">
                  <c:v>11.7</c:v>
                </c:pt>
                <c:pt idx="214">
                  <c:v>12.6</c:v>
                </c:pt>
                <c:pt idx="215">
                  <c:v>13.5</c:v>
                </c:pt>
                <c:pt idx="216">
                  <c:v>14.4</c:v>
                </c:pt>
                <c:pt idx="217">
                  <c:v>15.3</c:v>
                </c:pt>
                <c:pt idx="218">
                  <c:v>16.2</c:v>
                </c:pt>
                <c:pt idx="219">
                  <c:v>17.100000000000001</c:v>
                </c:pt>
                <c:pt idx="220">
                  <c:v>18</c:v>
                </c:pt>
                <c:pt idx="221">
                  <c:v>16.2</c:v>
                </c:pt>
                <c:pt idx="222">
                  <c:v>14.4</c:v>
                </c:pt>
                <c:pt idx="223">
                  <c:v>12.6</c:v>
                </c:pt>
                <c:pt idx="224">
                  <c:v>10.8</c:v>
                </c:pt>
                <c:pt idx="225">
                  <c:v>9</c:v>
                </c:pt>
                <c:pt idx="226">
                  <c:v>7.1999999999999904</c:v>
                </c:pt>
                <c:pt idx="227">
                  <c:v>5.4</c:v>
                </c:pt>
                <c:pt idx="228">
                  <c:v>3.5999999999999899</c:v>
                </c:pt>
                <c:pt idx="229">
                  <c:v>1.8</c:v>
                </c:pt>
                <c:pt idx="230">
                  <c:v>0</c:v>
                </c:pt>
                <c:pt idx="231">
                  <c:v>0.9</c:v>
                </c:pt>
                <c:pt idx="232">
                  <c:v>1.8</c:v>
                </c:pt>
                <c:pt idx="233">
                  <c:v>2.7</c:v>
                </c:pt>
                <c:pt idx="234">
                  <c:v>3.6</c:v>
                </c:pt>
                <c:pt idx="235">
                  <c:v>4.5</c:v>
                </c:pt>
                <c:pt idx="236">
                  <c:v>5.4</c:v>
                </c:pt>
                <c:pt idx="237">
                  <c:v>6.3</c:v>
                </c:pt>
                <c:pt idx="238">
                  <c:v>7.2</c:v>
                </c:pt>
                <c:pt idx="239">
                  <c:v>8.1</c:v>
                </c:pt>
                <c:pt idx="240">
                  <c:v>9</c:v>
                </c:pt>
                <c:pt idx="241">
                  <c:v>8.1</c:v>
                </c:pt>
                <c:pt idx="242">
                  <c:v>7.2</c:v>
                </c:pt>
                <c:pt idx="243">
                  <c:v>6.3</c:v>
                </c:pt>
                <c:pt idx="244">
                  <c:v>5.4</c:v>
                </c:pt>
                <c:pt idx="245">
                  <c:v>4.5</c:v>
                </c:pt>
                <c:pt idx="246">
                  <c:v>3.5999999999999899</c:v>
                </c:pt>
                <c:pt idx="247">
                  <c:v>2.7</c:v>
                </c:pt>
                <c:pt idx="248">
                  <c:v>1.7999999999999901</c:v>
                </c:pt>
                <c:pt idx="249">
                  <c:v>0.9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2.1</c:v>
                </c:pt>
                <c:pt idx="262">
                  <c:v>4.2</c:v>
                </c:pt>
                <c:pt idx="263">
                  <c:v>6.3</c:v>
                </c:pt>
                <c:pt idx="264">
                  <c:v>8.4</c:v>
                </c:pt>
                <c:pt idx="265">
                  <c:v>10.5</c:v>
                </c:pt>
                <c:pt idx="266">
                  <c:v>12.6</c:v>
                </c:pt>
                <c:pt idx="267">
                  <c:v>14.7</c:v>
                </c:pt>
                <c:pt idx="268">
                  <c:v>16.8</c:v>
                </c:pt>
                <c:pt idx="269">
                  <c:v>18.899999999999999</c:v>
                </c:pt>
                <c:pt idx="270">
                  <c:v>21</c:v>
                </c:pt>
                <c:pt idx="271">
                  <c:v>21</c:v>
                </c:pt>
                <c:pt idx="272">
                  <c:v>21</c:v>
                </c:pt>
                <c:pt idx="273">
                  <c:v>21</c:v>
                </c:pt>
                <c:pt idx="274">
                  <c:v>21</c:v>
                </c:pt>
                <c:pt idx="275">
                  <c:v>21</c:v>
                </c:pt>
                <c:pt idx="276">
                  <c:v>21</c:v>
                </c:pt>
                <c:pt idx="277">
                  <c:v>21</c:v>
                </c:pt>
                <c:pt idx="278">
                  <c:v>21</c:v>
                </c:pt>
                <c:pt idx="279">
                  <c:v>21</c:v>
                </c:pt>
                <c:pt idx="280">
                  <c:v>21</c:v>
                </c:pt>
                <c:pt idx="281">
                  <c:v>18.899999999999999</c:v>
                </c:pt>
                <c:pt idx="282">
                  <c:v>16.8</c:v>
                </c:pt>
                <c:pt idx="283">
                  <c:v>14.7</c:v>
                </c:pt>
                <c:pt idx="284">
                  <c:v>12.6</c:v>
                </c:pt>
                <c:pt idx="285">
                  <c:v>10.5</c:v>
                </c:pt>
                <c:pt idx="286">
                  <c:v>8.3999999999999897</c:v>
                </c:pt>
                <c:pt idx="287">
                  <c:v>6.2999999999999901</c:v>
                </c:pt>
                <c:pt idx="288">
                  <c:v>4.1999999999999904</c:v>
                </c:pt>
                <c:pt idx="289">
                  <c:v>2.0999999999999899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A-8D73-4542-9AEB-F9E72BC8005A}"/>
            </c:ext>
          </c:extLst>
        </c:ser>
        <c:ser>
          <c:idx val="61"/>
          <c:order val="15"/>
          <c:tx>
            <c:strRef>
              <c:f>Φύλλο1!$S$1</c:f>
              <c:strCache>
                <c:ptCount val="1"/>
                <c:pt idx="0">
                  <c:v>S-01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S$2:$S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.9</c:v>
                </c:pt>
                <c:pt idx="32">
                  <c:v>1.8</c:v>
                </c:pt>
                <c:pt idx="33">
                  <c:v>2.7</c:v>
                </c:pt>
                <c:pt idx="34">
                  <c:v>3.6</c:v>
                </c:pt>
                <c:pt idx="35">
                  <c:v>4.5</c:v>
                </c:pt>
                <c:pt idx="36">
                  <c:v>5.4</c:v>
                </c:pt>
                <c:pt idx="37">
                  <c:v>6.3</c:v>
                </c:pt>
                <c:pt idx="38">
                  <c:v>7.2</c:v>
                </c:pt>
                <c:pt idx="39">
                  <c:v>8.1</c:v>
                </c:pt>
                <c:pt idx="40">
                  <c:v>9</c:v>
                </c:pt>
                <c:pt idx="41">
                  <c:v>9</c:v>
                </c:pt>
                <c:pt idx="42">
                  <c:v>9</c:v>
                </c:pt>
                <c:pt idx="43">
                  <c:v>9</c:v>
                </c:pt>
                <c:pt idx="44">
                  <c:v>9</c:v>
                </c:pt>
                <c:pt idx="45">
                  <c:v>9</c:v>
                </c:pt>
                <c:pt idx="46">
                  <c:v>9</c:v>
                </c:pt>
                <c:pt idx="47">
                  <c:v>9</c:v>
                </c:pt>
                <c:pt idx="48">
                  <c:v>9</c:v>
                </c:pt>
                <c:pt idx="49">
                  <c:v>9</c:v>
                </c:pt>
                <c:pt idx="50">
                  <c:v>9</c:v>
                </c:pt>
                <c:pt idx="51">
                  <c:v>8.1</c:v>
                </c:pt>
                <c:pt idx="52">
                  <c:v>7.2</c:v>
                </c:pt>
                <c:pt idx="53">
                  <c:v>6.3</c:v>
                </c:pt>
                <c:pt idx="54">
                  <c:v>5.4</c:v>
                </c:pt>
                <c:pt idx="55">
                  <c:v>4.5</c:v>
                </c:pt>
                <c:pt idx="56">
                  <c:v>3.5999999999999899</c:v>
                </c:pt>
                <c:pt idx="57">
                  <c:v>2.7</c:v>
                </c:pt>
                <c:pt idx="58">
                  <c:v>1.7999999999999901</c:v>
                </c:pt>
                <c:pt idx="59">
                  <c:v>0.9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.9</c:v>
                </c:pt>
                <c:pt idx="102">
                  <c:v>1.8</c:v>
                </c:pt>
                <c:pt idx="103">
                  <c:v>2.7</c:v>
                </c:pt>
                <c:pt idx="104">
                  <c:v>3.6</c:v>
                </c:pt>
                <c:pt idx="105">
                  <c:v>4.5</c:v>
                </c:pt>
                <c:pt idx="106">
                  <c:v>5.4</c:v>
                </c:pt>
                <c:pt idx="107">
                  <c:v>6.3</c:v>
                </c:pt>
                <c:pt idx="108">
                  <c:v>7.2</c:v>
                </c:pt>
                <c:pt idx="109">
                  <c:v>8.1</c:v>
                </c:pt>
                <c:pt idx="110">
                  <c:v>9</c:v>
                </c:pt>
                <c:pt idx="111">
                  <c:v>9</c:v>
                </c:pt>
                <c:pt idx="112">
                  <c:v>9</c:v>
                </c:pt>
                <c:pt idx="113">
                  <c:v>9</c:v>
                </c:pt>
                <c:pt idx="114">
                  <c:v>9</c:v>
                </c:pt>
                <c:pt idx="115">
                  <c:v>9</c:v>
                </c:pt>
                <c:pt idx="116">
                  <c:v>9</c:v>
                </c:pt>
                <c:pt idx="117">
                  <c:v>9</c:v>
                </c:pt>
                <c:pt idx="118">
                  <c:v>9</c:v>
                </c:pt>
                <c:pt idx="119">
                  <c:v>9</c:v>
                </c:pt>
                <c:pt idx="120">
                  <c:v>9</c:v>
                </c:pt>
                <c:pt idx="121">
                  <c:v>10.199999999999999</c:v>
                </c:pt>
                <c:pt idx="122">
                  <c:v>11.4</c:v>
                </c:pt>
                <c:pt idx="123">
                  <c:v>12.6</c:v>
                </c:pt>
                <c:pt idx="124">
                  <c:v>13.8</c:v>
                </c:pt>
                <c:pt idx="125">
                  <c:v>15</c:v>
                </c:pt>
                <c:pt idx="126">
                  <c:v>16.2</c:v>
                </c:pt>
                <c:pt idx="127">
                  <c:v>17.399999999999999</c:v>
                </c:pt>
                <c:pt idx="128">
                  <c:v>18.600000000000001</c:v>
                </c:pt>
                <c:pt idx="129">
                  <c:v>19.799999999999901</c:v>
                </c:pt>
                <c:pt idx="130">
                  <c:v>21</c:v>
                </c:pt>
                <c:pt idx="131">
                  <c:v>21</c:v>
                </c:pt>
                <c:pt idx="132">
                  <c:v>21</c:v>
                </c:pt>
                <c:pt idx="133">
                  <c:v>21</c:v>
                </c:pt>
                <c:pt idx="134">
                  <c:v>21</c:v>
                </c:pt>
                <c:pt idx="135">
                  <c:v>21</c:v>
                </c:pt>
                <c:pt idx="136">
                  <c:v>21</c:v>
                </c:pt>
                <c:pt idx="137">
                  <c:v>21</c:v>
                </c:pt>
                <c:pt idx="138">
                  <c:v>21</c:v>
                </c:pt>
                <c:pt idx="139">
                  <c:v>21</c:v>
                </c:pt>
                <c:pt idx="140">
                  <c:v>21</c:v>
                </c:pt>
                <c:pt idx="141">
                  <c:v>21.9</c:v>
                </c:pt>
                <c:pt idx="142">
                  <c:v>22.8</c:v>
                </c:pt>
                <c:pt idx="143">
                  <c:v>23.7</c:v>
                </c:pt>
                <c:pt idx="144">
                  <c:v>24.6</c:v>
                </c:pt>
                <c:pt idx="145">
                  <c:v>25.5</c:v>
                </c:pt>
                <c:pt idx="146">
                  <c:v>26.4</c:v>
                </c:pt>
                <c:pt idx="147">
                  <c:v>27.3</c:v>
                </c:pt>
                <c:pt idx="148">
                  <c:v>28.2</c:v>
                </c:pt>
                <c:pt idx="149">
                  <c:v>29.1</c:v>
                </c:pt>
                <c:pt idx="150">
                  <c:v>30</c:v>
                </c:pt>
                <c:pt idx="151">
                  <c:v>51.6</c:v>
                </c:pt>
                <c:pt idx="152">
                  <c:v>73.2</c:v>
                </c:pt>
                <c:pt idx="153">
                  <c:v>94.8</c:v>
                </c:pt>
                <c:pt idx="154">
                  <c:v>116.4</c:v>
                </c:pt>
                <c:pt idx="155">
                  <c:v>138</c:v>
                </c:pt>
                <c:pt idx="156">
                  <c:v>159.6</c:v>
                </c:pt>
                <c:pt idx="157">
                  <c:v>181.2</c:v>
                </c:pt>
                <c:pt idx="158">
                  <c:v>202.8</c:v>
                </c:pt>
                <c:pt idx="159">
                  <c:v>224.4</c:v>
                </c:pt>
                <c:pt idx="160">
                  <c:v>246</c:v>
                </c:pt>
                <c:pt idx="161">
                  <c:v>262.5</c:v>
                </c:pt>
                <c:pt idx="162">
                  <c:v>279</c:v>
                </c:pt>
                <c:pt idx="163">
                  <c:v>295.5</c:v>
                </c:pt>
                <c:pt idx="164">
                  <c:v>312</c:v>
                </c:pt>
                <c:pt idx="165">
                  <c:v>328.5</c:v>
                </c:pt>
                <c:pt idx="166">
                  <c:v>345</c:v>
                </c:pt>
                <c:pt idx="167">
                  <c:v>361.5</c:v>
                </c:pt>
                <c:pt idx="168">
                  <c:v>378</c:v>
                </c:pt>
                <c:pt idx="169">
                  <c:v>394.5</c:v>
                </c:pt>
                <c:pt idx="170">
                  <c:v>411</c:v>
                </c:pt>
                <c:pt idx="171">
                  <c:v>402.6</c:v>
                </c:pt>
                <c:pt idx="172">
                  <c:v>394.2</c:v>
                </c:pt>
                <c:pt idx="173">
                  <c:v>385.8</c:v>
                </c:pt>
                <c:pt idx="174">
                  <c:v>377.4</c:v>
                </c:pt>
                <c:pt idx="175">
                  <c:v>369</c:v>
                </c:pt>
                <c:pt idx="176">
                  <c:v>360.6</c:v>
                </c:pt>
                <c:pt idx="177">
                  <c:v>352.2</c:v>
                </c:pt>
                <c:pt idx="178">
                  <c:v>343.8</c:v>
                </c:pt>
                <c:pt idx="179">
                  <c:v>335.4</c:v>
                </c:pt>
                <c:pt idx="180">
                  <c:v>327</c:v>
                </c:pt>
                <c:pt idx="181">
                  <c:v>309.3</c:v>
                </c:pt>
                <c:pt idx="182">
                  <c:v>291.60000000000002</c:v>
                </c:pt>
                <c:pt idx="183">
                  <c:v>273.89999999999998</c:v>
                </c:pt>
                <c:pt idx="184">
                  <c:v>256.2</c:v>
                </c:pt>
                <c:pt idx="185">
                  <c:v>238.5</c:v>
                </c:pt>
                <c:pt idx="186">
                  <c:v>220.8</c:v>
                </c:pt>
                <c:pt idx="187">
                  <c:v>203.1</c:v>
                </c:pt>
                <c:pt idx="188">
                  <c:v>185.4</c:v>
                </c:pt>
                <c:pt idx="189">
                  <c:v>167.7</c:v>
                </c:pt>
                <c:pt idx="190">
                  <c:v>150</c:v>
                </c:pt>
                <c:pt idx="191">
                  <c:v>150</c:v>
                </c:pt>
                <c:pt idx="192">
                  <c:v>150</c:v>
                </c:pt>
                <c:pt idx="193">
                  <c:v>150</c:v>
                </c:pt>
                <c:pt idx="194">
                  <c:v>150</c:v>
                </c:pt>
                <c:pt idx="195">
                  <c:v>150</c:v>
                </c:pt>
                <c:pt idx="196">
                  <c:v>150</c:v>
                </c:pt>
                <c:pt idx="197">
                  <c:v>150</c:v>
                </c:pt>
                <c:pt idx="198">
                  <c:v>150</c:v>
                </c:pt>
                <c:pt idx="199">
                  <c:v>150</c:v>
                </c:pt>
                <c:pt idx="200">
                  <c:v>150</c:v>
                </c:pt>
                <c:pt idx="201">
                  <c:v>151.19999999999999</c:v>
                </c:pt>
                <c:pt idx="202">
                  <c:v>152.4</c:v>
                </c:pt>
                <c:pt idx="203">
                  <c:v>153.6</c:v>
                </c:pt>
                <c:pt idx="204">
                  <c:v>154.80000000000001</c:v>
                </c:pt>
                <c:pt idx="205">
                  <c:v>156</c:v>
                </c:pt>
                <c:pt idx="206">
                  <c:v>157.19999999999999</c:v>
                </c:pt>
                <c:pt idx="207">
                  <c:v>158.4</c:v>
                </c:pt>
                <c:pt idx="208">
                  <c:v>159.6</c:v>
                </c:pt>
                <c:pt idx="209">
                  <c:v>160.80000000000001</c:v>
                </c:pt>
                <c:pt idx="210">
                  <c:v>162</c:v>
                </c:pt>
                <c:pt idx="211">
                  <c:v>152.69999999999999</c:v>
                </c:pt>
                <c:pt idx="212">
                  <c:v>143.4</c:v>
                </c:pt>
                <c:pt idx="213">
                  <c:v>134.1</c:v>
                </c:pt>
                <c:pt idx="214">
                  <c:v>124.8</c:v>
                </c:pt>
                <c:pt idx="215">
                  <c:v>115.5</c:v>
                </c:pt>
                <c:pt idx="216">
                  <c:v>106.19999999999899</c:v>
                </c:pt>
                <c:pt idx="217">
                  <c:v>96.899999999999906</c:v>
                </c:pt>
                <c:pt idx="218">
                  <c:v>87.6</c:v>
                </c:pt>
                <c:pt idx="219">
                  <c:v>78.3</c:v>
                </c:pt>
                <c:pt idx="220">
                  <c:v>69</c:v>
                </c:pt>
                <c:pt idx="221">
                  <c:v>71.400000000000006</c:v>
                </c:pt>
                <c:pt idx="222">
                  <c:v>73.8</c:v>
                </c:pt>
                <c:pt idx="223">
                  <c:v>76.2</c:v>
                </c:pt>
                <c:pt idx="224">
                  <c:v>78.599999999999994</c:v>
                </c:pt>
                <c:pt idx="225">
                  <c:v>81</c:v>
                </c:pt>
                <c:pt idx="226">
                  <c:v>83.4</c:v>
                </c:pt>
                <c:pt idx="227">
                  <c:v>85.8</c:v>
                </c:pt>
                <c:pt idx="228">
                  <c:v>88.2</c:v>
                </c:pt>
                <c:pt idx="229">
                  <c:v>90.6</c:v>
                </c:pt>
                <c:pt idx="230">
                  <c:v>93</c:v>
                </c:pt>
                <c:pt idx="231">
                  <c:v>85.8</c:v>
                </c:pt>
                <c:pt idx="232">
                  <c:v>78.599999999999994</c:v>
                </c:pt>
                <c:pt idx="233">
                  <c:v>71.400000000000006</c:v>
                </c:pt>
                <c:pt idx="234">
                  <c:v>64.2</c:v>
                </c:pt>
                <c:pt idx="235">
                  <c:v>57</c:v>
                </c:pt>
                <c:pt idx="236">
                  <c:v>49.8</c:v>
                </c:pt>
                <c:pt idx="237">
                  <c:v>42.6</c:v>
                </c:pt>
                <c:pt idx="238">
                  <c:v>35.4</c:v>
                </c:pt>
                <c:pt idx="239">
                  <c:v>28.2</c:v>
                </c:pt>
                <c:pt idx="240">
                  <c:v>21</c:v>
                </c:pt>
                <c:pt idx="241">
                  <c:v>24.9</c:v>
                </c:pt>
                <c:pt idx="242">
                  <c:v>28.8</c:v>
                </c:pt>
                <c:pt idx="243">
                  <c:v>32.700000000000003</c:v>
                </c:pt>
                <c:pt idx="244">
                  <c:v>36.6</c:v>
                </c:pt>
                <c:pt idx="245">
                  <c:v>40.5</c:v>
                </c:pt>
                <c:pt idx="246">
                  <c:v>44.4</c:v>
                </c:pt>
                <c:pt idx="247">
                  <c:v>48.3</c:v>
                </c:pt>
                <c:pt idx="248">
                  <c:v>52.2</c:v>
                </c:pt>
                <c:pt idx="249">
                  <c:v>56.1</c:v>
                </c:pt>
                <c:pt idx="250">
                  <c:v>60</c:v>
                </c:pt>
                <c:pt idx="251">
                  <c:v>60</c:v>
                </c:pt>
                <c:pt idx="252">
                  <c:v>60</c:v>
                </c:pt>
                <c:pt idx="253">
                  <c:v>60</c:v>
                </c:pt>
                <c:pt idx="254">
                  <c:v>60</c:v>
                </c:pt>
                <c:pt idx="255">
                  <c:v>60</c:v>
                </c:pt>
                <c:pt idx="256">
                  <c:v>60</c:v>
                </c:pt>
                <c:pt idx="257">
                  <c:v>60</c:v>
                </c:pt>
                <c:pt idx="258">
                  <c:v>60</c:v>
                </c:pt>
                <c:pt idx="259">
                  <c:v>60</c:v>
                </c:pt>
                <c:pt idx="260">
                  <c:v>60</c:v>
                </c:pt>
                <c:pt idx="261">
                  <c:v>61.3</c:v>
                </c:pt>
                <c:pt idx="262">
                  <c:v>62.6</c:v>
                </c:pt>
                <c:pt idx="263">
                  <c:v>63.9</c:v>
                </c:pt>
                <c:pt idx="264">
                  <c:v>65.2</c:v>
                </c:pt>
                <c:pt idx="265">
                  <c:v>66.5</c:v>
                </c:pt>
                <c:pt idx="266">
                  <c:v>67.8</c:v>
                </c:pt>
                <c:pt idx="267">
                  <c:v>69.099999999999994</c:v>
                </c:pt>
                <c:pt idx="268">
                  <c:v>70.400000000000006</c:v>
                </c:pt>
                <c:pt idx="269">
                  <c:v>71.7</c:v>
                </c:pt>
                <c:pt idx="270">
                  <c:v>73</c:v>
                </c:pt>
                <c:pt idx="271">
                  <c:v>71.7</c:v>
                </c:pt>
                <c:pt idx="272">
                  <c:v>70.400000000000006</c:v>
                </c:pt>
                <c:pt idx="273">
                  <c:v>69.099999999999994</c:v>
                </c:pt>
                <c:pt idx="274">
                  <c:v>67.8</c:v>
                </c:pt>
                <c:pt idx="275">
                  <c:v>66.5</c:v>
                </c:pt>
                <c:pt idx="276">
                  <c:v>65.2</c:v>
                </c:pt>
                <c:pt idx="277">
                  <c:v>63.9</c:v>
                </c:pt>
                <c:pt idx="278">
                  <c:v>62.6</c:v>
                </c:pt>
                <c:pt idx="279">
                  <c:v>61.3</c:v>
                </c:pt>
                <c:pt idx="280">
                  <c:v>60</c:v>
                </c:pt>
                <c:pt idx="281">
                  <c:v>57</c:v>
                </c:pt>
                <c:pt idx="282">
                  <c:v>54</c:v>
                </c:pt>
                <c:pt idx="283">
                  <c:v>51</c:v>
                </c:pt>
                <c:pt idx="284">
                  <c:v>48</c:v>
                </c:pt>
                <c:pt idx="285">
                  <c:v>45</c:v>
                </c:pt>
                <c:pt idx="286">
                  <c:v>42</c:v>
                </c:pt>
                <c:pt idx="287">
                  <c:v>39</c:v>
                </c:pt>
                <c:pt idx="288">
                  <c:v>36</c:v>
                </c:pt>
                <c:pt idx="289">
                  <c:v>33</c:v>
                </c:pt>
                <c:pt idx="290">
                  <c:v>30</c:v>
                </c:pt>
                <c:pt idx="291">
                  <c:v>30</c:v>
                </c:pt>
                <c:pt idx="292">
                  <c:v>30</c:v>
                </c:pt>
                <c:pt idx="293">
                  <c:v>30</c:v>
                </c:pt>
                <c:pt idx="294">
                  <c:v>30</c:v>
                </c:pt>
                <c:pt idx="295">
                  <c:v>30</c:v>
                </c:pt>
                <c:pt idx="296">
                  <c:v>30</c:v>
                </c:pt>
                <c:pt idx="297">
                  <c:v>30</c:v>
                </c:pt>
                <c:pt idx="298">
                  <c:v>30</c:v>
                </c:pt>
                <c:pt idx="299">
                  <c:v>30</c:v>
                </c:pt>
                <c:pt idx="300">
                  <c:v>30</c:v>
                </c:pt>
                <c:pt idx="301">
                  <c:v>27</c:v>
                </c:pt>
                <c:pt idx="302">
                  <c:v>24</c:v>
                </c:pt>
                <c:pt idx="303">
                  <c:v>21</c:v>
                </c:pt>
                <c:pt idx="304">
                  <c:v>18</c:v>
                </c:pt>
                <c:pt idx="305">
                  <c:v>15</c:v>
                </c:pt>
                <c:pt idx="306">
                  <c:v>12</c:v>
                </c:pt>
                <c:pt idx="307">
                  <c:v>9</c:v>
                </c:pt>
                <c:pt idx="308">
                  <c:v>6</c:v>
                </c:pt>
                <c:pt idx="309">
                  <c:v>3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B-8D73-4542-9AEB-F9E72BC8005A}"/>
            </c:ext>
          </c:extLst>
        </c:ser>
        <c:ser>
          <c:idx val="62"/>
          <c:order val="16"/>
          <c:tx>
            <c:strRef>
              <c:f>Φύλλο1!$T$1</c:f>
              <c:strCache>
                <c:ptCount val="1"/>
                <c:pt idx="0">
                  <c:v>S-03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T$2:$T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3.9</c:v>
                </c:pt>
                <c:pt idx="22">
                  <c:v>7.8</c:v>
                </c:pt>
                <c:pt idx="23">
                  <c:v>11.7</c:v>
                </c:pt>
                <c:pt idx="24">
                  <c:v>15.6</c:v>
                </c:pt>
                <c:pt idx="25">
                  <c:v>19.5</c:v>
                </c:pt>
                <c:pt idx="26">
                  <c:v>23.4</c:v>
                </c:pt>
                <c:pt idx="27">
                  <c:v>27.3</c:v>
                </c:pt>
                <c:pt idx="28">
                  <c:v>31.2</c:v>
                </c:pt>
                <c:pt idx="29">
                  <c:v>35.1</c:v>
                </c:pt>
                <c:pt idx="30">
                  <c:v>39</c:v>
                </c:pt>
                <c:pt idx="31">
                  <c:v>35.1</c:v>
                </c:pt>
                <c:pt idx="32">
                  <c:v>31.2</c:v>
                </c:pt>
                <c:pt idx="33">
                  <c:v>27.3</c:v>
                </c:pt>
                <c:pt idx="34">
                  <c:v>23.4</c:v>
                </c:pt>
                <c:pt idx="35">
                  <c:v>19.5</c:v>
                </c:pt>
                <c:pt idx="36">
                  <c:v>15.6</c:v>
                </c:pt>
                <c:pt idx="37">
                  <c:v>11.7</c:v>
                </c:pt>
                <c:pt idx="38">
                  <c:v>7.8</c:v>
                </c:pt>
                <c:pt idx="39">
                  <c:v>3.8999999999999901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.9</c:v>
                </c:pt>
                <c:pt idx="102">
                  <c:v>1.8</c:v>
                </c:pt>
                <c:pt idx="103">
                  <c:v>2.7</c:v>
                </c:pt>
                <c:pt idx="104">
                  <c:v>3.6</c:v>
                </c:pt>
                <c:pt idx="105">
                  <c:v>4.5</c:v>
                </c:pt>
                <c:pt idx="106">
                  <c:v>5.4</c:v>
                </c:pt>
                <c:pt idx="107">
                  <c:v>6.3</c:v>
                </c:pt>
                <c:pt idx="108">
                  <c:v>7.2</c:v>
                </c:pt>
                <c:pt idx="109">
                  <c:v>8.1</c:v>
                </c:pt>
                <c:pt idx="110">
                  <c:v>9</c:v>
                </c:pt>
                <c:pt idx="111">
                  <c:v>9</c:v>
                </c:pt>
                <c:pt idx="112">
                  <c:v>9</c:v>
                </c:pt>
                <c:pt idx="113">
                  <c:v>9</c:v>
                </c:pt>
                <c:pt idx="114">
                  <c:v>9</c:v>
                </c:pt>
                <c:pt idx="115">
                  <c:v>9</c:v>
                </c:pt>
                <c:pt idx="116">
                  <c:v>9</c:v>
                </c:pt>
                <c:pt idx="117">
                  <c:v>9</c:v>
                </c:pt>
                <c:pt idx="118">
                  <c:v>9</c:v>
                </c:pt>
                <c:pt idx="119">
                  <c:v>9</c:v>
                </c:pt>
                <c:pt idx="120">
                  <c:v>9</c:v>
                </c:pt>
                <c:pt idx="121">
                  <c:v>8.1</c:v>
                </c:pt>
                <c:pt idx="122">
                  <c:v>7.2</c:v>
                </c:pt>
                <c:pt idx="123">
                  <c:v>6.3</c:v>
                </c:pt>
                <c:pt idx="124">
                  <c:v>5.4</c:v>
                </c:pt>
                <c:pt idx="125">
                  <c:v>4.5</c:v>
                </c:pt>
                <c:pt idx="126">
                  <c:v>3.5999999999999899</c:v>
                </c:pt>
                <c:pt idx="127">
                  <c:v>2.7</c:v>
                </c:pt>
                <c:pt idx="128">
                  <c:v>1.7999999999999901</c:v>
                </c:pt>
                <c:pt idx="129">
                  <c:v>0.9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1.8</c:v>
                </c:pt>
                <c:pt idx="182">
                  <c:v>3.6</c:v>
                </c:pt>
                <c:pt idx="183">
                  <c:v>5.4</c:v>
                </c:pt>
                <c:pt idx="184">
                  <c:v>7.2</c:v>
                </c:pt>
                <c:pt idx="185">
                  <c:v>9</c:v>
                </c:pt>
                <c:pt idx="186">
                  <c:v>10.8</c:v>
                </c:pt>
                <c:pt idx="187">
                  <c:v>12.6</c:v>
                </c:pt>
                <c:pt idx="188">
                  <c:v>14.4</c:v>
                </c:pt>
                <c:pt idx="189">
                  <c:v>16.2</c:v>
                </c:pt>
                <c:pt idx="190">
                  <c:v>18</c:v>
                </c:pt>
                <c:pt idx="191">
                  <c:v>18</c:v>
                </c:pt>
                <c:pt idx="192">
                  <c:v>18</c:v>
                </c:pt>
                <c:pt idx="193">
                  <c:v>18</c:v>
                </c:pt>
                <c:pt idx="194">
                  <c:v>18</c:v>
                </c:pt>
                <c:pt idx="195">
                  <c:v>18</c:v>
                </c:pt>
                <c:pt idx="196">
                  <c:v>18</c:v>
                </c:pt>
                <c:pt idx="197">
                  <c:v>18</c:v>
                </c:pt>
                <c:pt idx="198">
                  <c:v>18</c:v>
                </c:pt>
                <c:pt idx="199">
                  <c:v>18</c:v>
                </c:pt>
                <c:pt idx="200">
                  <c:v>18</c:v>
                </c:pt>
                <c:pt idx="201">
                  <c:v>17.5</c:v>
                </c:pt>
                <c:pt idx="202">
                  <c:v>17</c:v>
                </c:pt>
                <c:pt idx="203">
                  <c:v>16.5</c:v>
                </c:pt>
                <c:pt idx="204">
                  <c:v>16</c:v>
                </c:pt>
                <c:pt idx="205">
                  <c:v>15.5</c:v>
                </c:pt>
                <c:pt idx="206">
                  <c:v>15</c:v>
                </c:pt>
                <c:pt idx="207">
                  <c:v>14.5</c:v>
                </c:pt>
                <c:pt idx="208">
                  <c:v>14</c:v>
                </c:pt>
                <c:pt idx="209">
                  <c:v>13.5</c:v>
                </c:pt>
                <c:pt idx="210">
                  <c:v>13</c:v>
                </c:pt>
                <c:pt idx="211">
                  <c:v>12.6</c:v>
                </c:pt>
                <c:pt idx="212">
                  <c:v>12.2</c:v>
                </c:pt>
                <c:pt idx="213">
                  <c:v>11.8</c:v>
                </c:pt>
                <c:pt idx="214">
                  <c:v>11.4</c:v>
                </c:pt>
                <c:pt idx="215">
                  <c:v>11</c:v>
                </c:pt>
                <c:pt idx="216">
                  <c:v>10.6</c:v>
                </c:pt>
                <c:pt idx="217">
                  <c:v>10.199999999999999</c:v>
                </c:pt>
                <c:pt idx="218">
                  <c:v>9.8000000000000007</c:v>
                </c:pt>
                <c:pt idx="219">
                  <c:v>9.4</c:v>
                </c:pt>
                <c:pt idx="220">
                  <c:v>9</c:v>
                </c:pt>
                <c:pt idx="221">
                  <c:v>21.9</c:v>
                </c:pt>
                <c:pt idx="222">
                  <c:v>34.799999999999997</c:v>
                </c:pt>
                <c:pt idx="223">
                  <c:v>47.7</c:v>
                </c:pt>
                <c:pt idx="224">
                  <c:v>60.6</c:v>
                </c:pt>
                <c:pt idx="225">
                  <c:v>73.5</c:v>
                </c:pt>
                <c:pt idx="226">
                  <c:v>86.4</c:v>
                </c:pt>
                <c:pt idx="227">
                  <c:v>99.3</c:v>
                </c:pt>
                <c:pt idx="228">
                  <c:v>112.2</c:v>
                </c:pt>
                <c:pt idx="229">
                  <c:v>125.1</c:v>
                </c:pt>
                <c:pt idx="230">
                  <c:v>138</c:v>
                </c:pt>
                <c:pt idx="231">
                  <c:v>135.9</c:v>
                </c:pt>
                <c:pt idx="232">
                  <c:v>133.80000000000001</c:v>
                </c:pt>
                <c:pt idx="233">
                  <c:v>131.69999999999999</c:v>
                </c:pt>
                <c:pt idx="234">
                  <c:v>129.6</c:v>
                </c:pt>
                <c:pt idx="235">
                  <c:v>127.5</c:v>
                </c:pt>
                <c:pt idx="236">
                  <c:v>125.4</c:v>
                </c:pt>
                <c:pt idx="237">
                  <c:v>123.3</c:v>
                </c:pt>
                <c:pt idx="238">
                  <c:v>121.2</c:v>
                </c:pt>
                <c:pt idx="239">
                  <c:v>119.1</c:v>
                </c:pt>
                <c:pt idx="240">
                  <c:v>117</c:v>
                </c:pt>
                <c:pt idx="241">
                  <c:v>107.1</c:v>
                </c:pt>
                <c:pt idx="242">
                  <c:v>97.2</c:v>
                </c:pt>
                <c:pt idx="243">
                  <c:v>87.3</c:v>
                </c:pt>
                <c:pt idx="244">
                  <c:v>77.400000000000006</c:v>
                </c:pt>
                <c:pt idx="245">
                  <c:v>67.5</c:v>
                </c:pt>
                <c:pt idx="246">
                  <c:v>57.599999999999902</c:v>
                </c:pt>
                <c:pt idx="247">
                  <c:v>47.7</c:v>
                </c:pt>
                <c:pt idx="248">
                  <c:v>37.799999999999997</c:v>
                </c:pt>
                <c:pt idx="249">
                  <c:v>27.899999999999899</c:v>
                </c:pt>
                <c:pt idx="250">
                  <c:v>18</c:v>
                </c:pt>
                <c:pt idx="251">
                  <c:v>18</c:v>
                </c:pt>
                <c:pt idx="252">
                  <c:v>18</c:v>
                </c:pt>
                <c:pt idx="253">
                  <c:v>18</c:v>
                </c:pt>
                <c:pt idx="254">
                  <c:v>18</c:v>
                </c:pt>
                <c:pt idx="255">
                  <c:v>18</c:v>
                </c:pt>
                <c:pt idx="256">
                  <c:v>18</c:v>
                </c:pt>
                <c:pt idx="257">
                  <c:v>18</c:v>
                </c:pt>
                <c:pt idx="258">
                  <c:v>18</c:v>
                </c:pt>
                <c:pt idx="259">
                  <c:v>18</c:v>
                </c:pt>
                <c:pt idx="260">
                  <c:v>18</c:v>
                </c:pt>
                <c:pt idx="261">
                  <c:v>18.399999999999999</c:v>
                </c:pt>
                <c:pt idx="262">
                  <c:v>18.8</c:v>
                </c:pt>
                <c:pt idx="263">
                  <c:v>19.2</c:v>
                </c:pt>
                <c:pt idx="264">
                  <c:v>19.600000000000001</c:v>
                </c:pt>
                <c:pt idx="265">
                  <c:v>20</c:v>
                </c:pt>
                <c:pt idx="266">
                  <c:v>20.399999999999999</c:v>
                </c:pt>
                <c:pt idx="267">
                  <c:v>20.8</c:v>
                </c:pt>
                <c:pt idx="268">
                  <c:v>21.2</c:v>
                </c:pt>
                <c:pt idx="269">
                  <c:v>21.6</c:v>
                </c:pt>
                <c:pt idx="270">
                  <c:v>22</c:v>
                </c:pt>
                <c:pt idx="271">
                  <c:v>22.5</c:v>
                </c:pt>
                <c:pt idx="272">
                  <c:v>23</c:v>
                </c:pt>
                <c:pt idx="273">
                  <c:v>23.5</c:v>
                </c:pt>
                <c:pt idx="274">
                  <c:v>24</c:v>
                </c:pt>
                <c:pt idx="275">
                  <c:v>24.5</c:v>
                </c:pt>
                <c:pt idx="276">
                  <c:v>25</c:v>
                </c:pt>
                <c:pt idx="277">
                  <c:v>25.5</c:v>
                </c:pt>
                <c:pt idx="278">
                  <c:v>26</c:v>
                </c:pt>
                <c:pt idx="279">
                  <c:v>26.5</c:v>
                </c:pt>
                <c:pt idx="280">
                  <c:v>27</c:v>
                </c:pt>
                <c:pt idx="281">
                  <c:v>25.2</c:v>
                </c:pt>
                <c:pt idx="282">
                  <c:v>23.4</c:v>
                </c:pt>
                <c:pt idx="283">
                  <c:v>21.6</c:v>
                </c:pt>
                <c:pt idx="284">
                  <c:v>19.8</c:v>
                </c:pt>
                <c:pt idx="285">
                  <c:v>18</c:v>
                </c:pt>
                <c:pt idx="286">
                  <c:v>16.2</c:v>
                </c:pt>
                <c:pt idx="287">
                  <c:v>14.4</c:v>
                </c:pt>
                <c:pt idx="288">
                  <c:v>12.6</c:v>
                </c:pt>
                <c:pt idx="289">
                  <c:v>10.8</c:v>
                </c:pt>
                <c:pt idx="290">
                  <c:v>9</c:v>
                </c:pt>
                <c:pt idx="291">
                  <c:v>8.1</c:v>
                </c:pt>
                <c:pt idx="292">
                  <c:v>7.2</c:v>
                </c:pt>
                <c:pt idx="293">
                  <c:v>6.3</c:v>
                </c:pt>
                <c:pt idx="294">
                  <c:v>5.4</c:v>
                </c:pt>
                <c:pt idx="295">
                  <c:v>4.5</c:v>
                </c:pt>
                <c:pt idx="296">
                  <c:v>3.5999999999999899</c:v>
                </c:pt>
                <c:pt idx="297">
                  <c:v>2.7</c:v>
                </c:pt>
                <c:pt idx="298">
                  <c:v>1.7999999999999901</c:v>
                </c:pt>
                <c:pt idx="299">
                  <c:v>0.9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C-8D73-4542-9AEB-F9E72BC8005A}"/>
            </c:ext>
          </c:extLst>
        </c:ser>
        <c:ser>
          <c:idx val="63"/>
          <c:order val="17"/>
          <c:tx>
            <c:strRef>
              <c:f>Φύλλο1!$U$1</c:f>
              <c:strCache>
                <c:ptCount val="1"/>
                <c:pt idx="0">
                  <c:v>S-04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U$2:$U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1.8</c:v>
                </c:pt>
                <c:pt idx="152">
                  <c:v>3.6</c:v>
                </c:pt>
                <c:pt idx="153">
                  <c:v>5.4</c:v>
                </c:pt>
                <c:pt idx="154">
                  <c:v>7.2</c:v>
                </c:pt>
                <c:pt idx="155">
                  <c:v>9</c:v>
                </c:pt>
                <c:pt idx="156">
                  <c:v>10.8</c:v>
                </c:pt>
                <c:pt idx="157">
                  <c:v>12.6</c:v>
                </c:pt>
                <c:pt idx="158">
                  <c:v>14.4</c:v>
                </c:pt>
                <c:pt idx="159">
                  <c:v>16.2</c:v>
                </c:pt>
                <c:pt idx="160">
                  <c:v>18</c:v>
                </c:pt>
                <c:pt idx="161">
                  <c:v>17.100000000000001</c:v>
                </c:pt>
                <c:pt idx="162">
                  <c:v>16.2</c:v>
                </c:pt>
                <c:pt idx="163">
                  <c:v>15.3</c:v>
                </c:pt>
                <c:pt idx="164">
                  <c:v>14.4</c:v>
                </c:pt>
                <c:pt idx="165">
                  <c:v>13.5</c:v>
                </c:pt>
                <c:pt idx="166">
                  <c:v>12.6</c:v>
                </c:pt>
                <c:pt idx="167">
                  <c:v>11.7</c:v>
                </c:pt>
                <c:pt idx="168">
                  <c:v>10.8</c:v>
                </c:pt>
                <c:pt idx="169">
                  <c:v>9.9</c:v>
                </c:pt>
                <c:pt idx="170">
                  <c:v>9</c:v>
                </c:pt>
                <c:pt idx="171">
                  <c:v>9.9</c:v>
                </c:pt>
                <c:pt idx="172">
                  <c:v>10.8</c:v>
                </c:pt>
                <c:pt idx="173">
                  <c:v>11.7</c:v>
                </c:pt>
                <c:pt idx="174">
                  <c:v>12.6</c:v>
                </c:pt>
                <c:pt idx="175">
                  <c:v>13.5</c:v>
                </c:pt>
                <c:pt idx="176">
                  <c:v>14.4</c:v>
                </c:pt>
                <c:pt idx="177">
                  <c:v>15.3</c:v>
                </c:pt>
                <c:pt idx="178">
                  <c:v>16.2</c:v>
                </c:pt>
                <c:pt idx="179">
                  <c:v>17.100000000000001</c:v>
                </c:pt>
                <c:pt idx="180">
                  <c:v>18</c:v>
                </c:pt>
                <c:pt idx="181">
                  <c:v>17.100000000000001</c:v>
                </c:pt>
                <c:pt idx="182">
                  <c:v>16.2</c:v>
                </c:pt>
                <c:pt idx="183">
                  <c:v>15.3</c:v>
                </c:pt>
                <c:pt idx="184">
                  <c:v>14.4</c:v>
                </c:pt>
                <c:pt idx="185">
                  <c:v>13.5</c:v>
                </c:pt>
                <c:pt idx="186">
                  <c:v>12.6</c:v>
                </c:pt>
                <c:pt idx="187">
                  <c:v>11.7</c:v>
                </c:pt>
                <c:pt idx="188">
                  <c:v>10.8</c:v>
                </c:pt>
                <c:pt idx="189">
                  <c:v>9.9</c:v>
                </c:pt>
                <c:pt idx="190">
                  <c:v>9</c:v>
                </c:pt>
                <c:pt idx="191">
                  <c:v>8.1</c:v>
                </c:pt>
                <c:pt idx="192">
                  <c:v>7.2</c:v>
                </c:pt>
                <c:pt idx="193">
                  <c:v>6.3</c:v>
                </c:pt>
                <c:pt idx="194">
                  <c:v>5.4</c:v>
                </c:pt>
                <c:pt idx="195">
                  <c:v>4.5</c:v>
                </c:pt>
                <c:pt idx="196">
                  <c:v>3.5999999999999899</c:v>
                </c:pt>
                <c:pt idx="197">
                  <c:v>2.7</c:v>
                </c:pt>
                <c:pt idx="198">
                  <c:v>1.7999999999999901</c:v>
                </c:pt>
                <c:pt idx="199">
                  <c:v>0.9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1.8</c:v>
                </c:pt>
                <c:pt idx="222">
                  <c:v>3.6</c:v>
                </c:pt>
                <c:pt idx="223">
                  <c:v>5.4</c:v>
                </c:pt>
                <c:pt idx="224">
                  <c:v>7.2</c:v>
                </c:pt>
                <c:pt idx="225">
                  <c:v>9</c:v>
                </c:pt>
                <c:pt idx="226">
                  <c:v>10.8</c:v>
                </c:pt>
                <c:pt idx="227">
                  <c:v>12.6</c:v>
                </c:pt>
                <c:pt idx="228">
                  <c:v>14.4</c:v>
                </c:pt>
                <c:pt idx="229">
                  <c:v>16.2</c:v>
                </c:pt>
                <c:pt idx="230">
                  <c:v>18</c:v>
                </c:pt>
                <c:pt idx="231">
                  <c:v>17.100000000000001</c:v>
                </c:pt>
                <c:pt idx="232">
                  <c:v>16.2</c:v>
                </c:pt>
                <c:pt idx="233">
                  <c:v>15.3</c:v>
                </c:pt>
                <c:pt idx="234">
                  <c:v>14.4</c:v>
                </c:pt>
                <c:pt idx="235">
                  <c:v>13.5</c:v>
                </c:pt>
                <c:pt idx="236">
                  <c:v>12.6</c:v>
                </c:pt>
                <c:pt idx="237">
                  <c:v>11.7</c:v>
                </c:pt>
                <c:pt idx="238">
                  <c:v>10.8</c:v>
                </c:pt>
                <c:pt idx="239">
                  <c:v>9.9</c:v>
                </c:pt>
                <c:pt idx="240">
                  <c:v>9</c:v>
                </c:pt>
                <c:pt idx="241">
                  <c:v>8.1</c:v>
                </c:pt>
                <c:pt idx="242">
                  <c:v>7.2</c:v>
                </c:pt>
                <c:pt idx="243">
                  <c:v>6.3</c:v>
                </c:pt>
                <c:pt idx="244">
                  <c:v>5.4</c:v>
                </c:pt>
                <c:pt idx="245">
                  <c:v>4.5</c:v>
                </c:pt>
                <c:pt idx="246">
                  <c:v>3.5999999999999899</c:v>
                </c:pt>
                <c:pt idx="247">
                  <c:v>2.7</c:v>
                </c:pt>
                <c:pt idx="248">
                  <c:v>1.7999999999999901</c:v>
                </c:pt>
                <c:pt idx="249">
                  <c:v>0.9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D-8D73-4542-9AEB-F9E72BC8005A}"/>
            </c:ext>
          </c:extLst>
        </c:ser>
        <c:ser>
          <c:idx val="64"/>
          <c:order val="18"/>
          <c:tx>
            <c:strRef>
              <c:f>Φύλλο1!$V$1</c:f>
              <c:strCache>
                <c:ptCount val="1"/>
                <c:pt idx="0">
                  <c:v>S-05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V$2:$V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9.4</c:v>
                </c:pt>
                <c:pt idx="22">
                  <c:v>9.8000000000000007</c:v>
                </c:pt>
                <c:pt idx="23">
                  <c:v>10.199999999999999</c:v>
                </c:pt>
                <c:pt idx="24">
                  <c:v>10.6</c:v>
                </c:pt>
                <c:pt idx="25">
                  <c:v>11</c:v>
                </c:pt>
                <c:pt idx="26">
                  <c:v>11.4</c:v>
                </c:pt>
                <c:pt idx="27">
                  <c:v>11.8</c:v>
                </c:pt>
                <c:pt idx="28">
                  <c:v>12.2</c:v>
                </c:pt>
                <c:pt idx="29">
                  <c:v>12.6</c:v>
                </c:pt>
                <c:pt idx="30">
                  <c:v>13</c:v>
                </c:pt>
                <c:pt idx="31">
                  <c:v>11.7</c:v>
                </c:pt>
                <c:pt idx="32">
                  <c:v>10.4</c:v>
                </c:pt>
                <c:pt idx="33">
                  <c:v>9.1</c:v>
                </c:pt>
                <c:pt idx="34">
                  <c:v>7.8</c:v>
                </c:pt>
                <c:pt idx="35">
                  <c:v>6.5</c:v>
                </c:pt>
                <c:pt idx="36">
                  <c:v>5.1999999999999904</c:v>
                </c:pt>
                <c:pt idx="37">
                  <c:v>3.9</c:v>
                </c:pt>
                <c:pt idx="38">
                  <c:v>2.5999999999999899</c:v>
                </c:pt>
                <c:pt idx="39">
                  <c:v>1.2999999999999901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2.7</c:v>
                </c:pt>
                <c:pt idx="122">
                  <c:v>5.4</c:v>
                </c:pt>
                <c:pt idx="123">
                  <c:v>8.1</c:v>
                </c:pt>
                <c:pt idx="124">
                  <c:v>10.8</c:v>
                </c:pt>
                <c:pt idx="125">
                  <c:v>13.5</c:v>
                </c:pt>
                <c:pt idx="126">
                  <c:v>16.2</c:v>
                </c:pt>
                <c:pt idx="127">
                  <c:v>18.899999999999999</c:v>
                </c:pt>
                <c:pt idx="128">
                  <c:v>21.6</c:v>
                </c:pt>
                <c:pt idx="129">
                  <c:v>24.3</c:v>
                </c:pt>
                <c:pt idx="130">
                  <c:v>27</c:v>
                </c:pt>
                <c:pt idx="131">
                  <c:v>27</c:v>
                </c:pt>
                <c:pt idx="132">
                  <c:v>27</c:v>
                </c:pt>
                <c:pt idx="133">
                  <c:v>27</c:v>
                </c:pt>
                <c:pt idx="134">
                  <c:v>27</c:v>
                </c:pt>
                <c:pt idx="135">
                  <c:v>27</c:v>
                </c:pt>
                <c:pt idx="136">
                  <c:v>27</c:v>
                </c:pt>
                <c:pt idx="137">
                  <c:v>27</c:v>
                </c:pt>
                <c:pt idx="138">
                  <c:v>27</c:v>
                </c:pt>
                <c:pt idx="139">
                  <c:v>27</c:v>
                </c:pt>
                <c:pt idx="140">
                  <c:v>27</c:v>
                </c:pt>
                <c:pt idx="141">
                  <c:v>29.1</c:v>
                </c:pt>
                <c:pt idx="142">
                  <c:v>31.2</c:v>
                </c:pt>
                <c:pt idx="143">
                  <c:v>33.299999999999997</c:v>
                </c:pt>
                <c:pt idx="144">
                  <c:v>35.4</c:v>
                </c:pt>
                <c:pt idx="145">
                  <c:v>37.5</c:v>
                </c:pt>
                <c:pt idx="146">
                  <c:v>39.6</c:v>
                </c:pt>
                <c:pt idx="147">
                  <c:v>41.7</c:v>
                </c:pt>
                <c:pt idx="148">
                  <c:v>43.8</c:v>
                </c:pt>
                <c:pt idx="149">
                  <c:v>45.9</c:v>
                </c:pt>
                <c:pt idx="150">
                  <c:v>48</c:v>
                </c:pt>
                <c:pt idx="151">
                  <c:v>50.1</c:v>
                </c:pt>
                <c:pt idx="152">
                  <c:v>52.2</c:v>
                </c:pt>
                <c:pt idx="153">
                  <c:v>54.3</c:v>
                </c:pt>
                <c:pt idx="154">
                  <c:v>56.4</c:v>
                </c:pt>
                <c:pt idx="155">
                  <c:v>58.5</c:v>
                </c:pt>
                <c:pt idx="156">
                  <c:v>60.6</c:v>
                </c:pt>
                <c:pt idx="157">
                  <c:v>62.7</c:v>
                </c:pt>
                <c:pt idx="158">
                  <c:v>64.8</c:v>
                </c:pt>
                <c:pt idx="159">
                  <c:v>66.900000000000006</c:v>
                </c:pt>
                <c:pt idx="160">
                  <c:v>69</c:v>
                </c:pt>
                <c:pt idx="161">
                  <c:v>67.5</c:v>
                </c:pt>
                <c:pt idx="162">
                  <c:v>66</c:v>
                </c:pt>
                <c:pt idx="163">
                  <c:v>64.5</c:v>
                </c:pt>
                <c:pt idx="164">
                  <c:v>63</c:v>
                </c:pt>
                <c:pt idx="165">
                  <c:v>61.5</c:v>
                </c:pt>
                <c:pt idx="166">
                  <c:v>60</c:v>
                </c:pt>
                <c:pt idx="167">
                  <c:v>58.5</c:v>
                </c:pt>
                <c:pt idx="168">
                  <c:v>57</c:v>
                </c:pt>
                <c:pt idx="169">
                  <c:v>55.5</c:v>
                </c:pt>
                <c:pt idx="170">
                  <c:v>54</c:v>
                </c:pt>
                <c:pt idx="171">
                  <c:v>54</c:v>
                </c:pt>
                <c:pt idx="172">
                  <c:v>54</c:v>
                </c:pt>
                <c:pt idx="173">
                  <c:v>54</c:v>
                </c:pt>
                <c:pt idx="174">
                  <c:v>54</c:v>
                </c:pt>
                <c:pt idx="175">
                  <c:v>54</c:v>
                </c:pt>
                <c:pt idx="176">
                  <c:v>54</c:v>
                </c:pt>
                <c:pt idx="177">
                  <c:v>54</c:v>
                </c:pt>
                <c:pt idx="178">
                  <c:v>54</c:v>
                </c:pt>
                <c:pt idx="179">
                  <c:v>54</c:v>
                </c:pt>
                <c:pt idx="180">
                  <c:v>54</c:v>
                </c:pt>
                <c:pt idx="181">
                  <c:v>58.2</c:v>
                </c:pt>
                <c:pt idx="182">
                  <c:v>62.4</c:v>
                </c:pt>
                <c:pt idx="183">
                  <c:v>66.599999999999994</c:v>
                </c:pt>
                <c:pt idx="184">
                  <c:v>70.8</c:v>
                </c:pt>
                <c:pt idx="185">
                  <c:v>75</c:v>
                </c:pt>
                <c:pt idx="186">
                  <c:v>79.2</c:v>
                </c:pt>
                <c:pt idx="187">
                  <c:v>83.4</c:v>
                </c:pt>
                <c:pt idx="188">
                  <c:v>87.6</c:v>
                </c:pt>
                <c:pt idx="189">
                  <c:v>91.8</c:v>
                </c:pt>
                <c:pt idx="190">
                  <c:v>96</c:v>
                </c:pt>
                <c:pt idx="191">
                  <c:v>100.2</c:v>
                </c:pt>
                <c:pt idx="192">
                  <c:v>104.4</c:v>
                </c:pt>
                <c:pt idx="193">
                  <c:v>108.6</c:v>
                </c:pt>
                <c:pt idx="194">
                  <c:v>112.8</c:v>
                </c:pt>
                <c:pt idx="195">
                  <c:v>117</c:v>
                </c:pt>
                <c:pt idx="196">
                  <c:v>121.2</c:v>
                </c:pt>
                <c:pt idx="197">
                  <c:v>125.4</c:v>
                </c:pt>
                <c:pt idx="198">
                  <c:v>129.6</c:v>
                </c:pt>
                <c:pt idx="199">
                  <c:v>133.80000000000001</c:v>
                </c:pt>
                <c:pt idx="200">
                  <c:v>138</c:v>
                </c:pt>
                <c:pt idx="201">
                  <c:v>137.1</c:v>
                </c:pt>
                <c:pt idx="202">
                  <c:v>136.19999999999999</c:v>
                </c:pt>
                <c:pt idx="203">
                  <c:v>135.30000000000001</c:v>
                </c:pt>
                <c:pt idx="204">
                  <c:v>134.4</c:v>
                </c:pt>
                <c:pt idx="205">
                  <c:v>133.5</c:v>
                </c:pt>
                <c:pt idx="206">
                  <c:v>132.6</c:v>
                </c:pt>
                <c:pt idx="207">
                  <c:v>131.69999999999999</c:v>
                </c:pt>
                <c:pt idx="208">
                  <c:v>130.80000000000001</c:v>
                </c:pt>
                <c:pt idx="209">
                  <c:v>129.9</c:v>
                </c:pt>
                <c:pt idx="210">
                  <c:v>129</c:v>
                </c:pt>
                <c:pt idx="211">
                  <c:v>128.1</c:v>
                </c:pt>
                <c:pt idx="212">
                  <c:v>127.2</c:v>
                </c:pt>
                <c:pt idx="213">
                  <c:v>126.3</c:v>
                </c:pt>
                <c:pt idx="214">
                  <c:v>125.4</c:v>
                </c:pt>
                <c:pt idx="215">
                  <c:v>124.5</c:v>
                </c:pt>
                <c:pt idx="216">
                  <c:v>123.6</c:v>
                </c:pt>
                <c:pt idx="217">
                  <c:v>122.7</c:v>
                </c:pt>
                <c:pt idx="218">
                  <c:v>121.8</c:v>
                </c:pt>
                <c:pt idx="219">
                  <c:v>120.9</c:v>
                </c:pt>
                <c:pt idx="220">
                  <c:v>120</c:v>
                </c:pt>
                <c:pt idx="221">
                  <c:v>114.9</c:v>
                </c:pt>
                <c:pt idx="222">
                  <c:v>109.8</c:v>
                </c:pt>
                <c:pt idx="223">
                  <c:v>104.7</c:v>
                </c:pt>
                <c:pt idx="224">
                  <c:v>99.6</c:v>
                </c:pt>
                <c:pt idx="225">
                  <c:v>94.5</c:v>
                </c:pt>
                <c:pt idx="226">
                  <c:v>89.4</c:v>
                </c:pt>
                <c:pt idx="227">
                  <c:v>84.3</c:v>
                </c:pt>
                <c:pt idx="228">
                  <c:v>79.2</c:v>
                </c:pt>
                <c:pt idx="229">
                  <c:v>74.099999999999994</c:v>
                </c:pt>
                <c:pt idx="230">
                  <c:v>69</c:v>
                </c:pt>
                <c:pt idx="231">
                  <c:v>66.599999999999994</c:v>
                </c:pt>
                <c:pt idx="232">
                  <c:v>64.2</c:v>
                </c:pt>
                <c:pt idx="233">
                  <c:v>61.8</c:v>
                </c:pt>
                <c:pt idx="234">
                  <c:v>59.4</c:v>
                </c:pt>
                <c:pt idx="235">
                  <c:v>57</c:v>
                </c:pt>
                <c:pt idx="236">
                  <c:v>54.6</c:v>
                </c:pt>
                <c:pt idx="237">
                  <c:v>52.2</c:v>
                </c:pt>
                <c:pt idx="238">
                  <c:v>49.8</c:v>
                </c:pt>
                <c:pt idx="239">
                  <c:v>47.4</c:v>
                </c:pt>
                <c:pt idx="240">
                  <c:v>45</c:v>
                </c:pt>
                <c:pt idx="241">
                  <c:v>45.9</c:v>
                </c:pt>
                <c:pt idx="242">
                  <c:v>46.8</c:v>
                </c:pt>
                <c:pt idx="243">
                  <c:v>47.7</c:v>
                </c:pt>
                <c:pt idx="244">
                  <c:v>48.6</c:v>
                </c:pt>
                <c:pt idx="245">
                  <c:v>49.5</c:v>
                </c:pt>
                <c:pt idx="246">
                  <c:v>50.4</c:v>
                </c:pt>
                <c:pt idx="247">
                  <c:v>51.3</c:v>
                </c:pt>
                <c:pt idx="248">
                  <c:v>52.2</c:v>
                </c:pt>
                <c:pt idx="249">
                  <c:v>53.1</c:v>
                </c:pt>
                <c:pt idx="250">
                  <c:v>54</c:v>
                </c:pt>
                <c:pt idx="251">
                  <c:v>51.3</c:v>
                </c:pt>
                <c:pt idx="252">
                  <c:v>48.6</c:v>
                </c:pt>
                <c:pt idx="253">
                  <c:v>45.9</c:v>
                </c:pt>
                <c:pt idx="254">
                  <c:v>43.2</c:v>
                </c:pt>
                <c:pt idx="255">
                  <c:v>40.5</c:v>
                </c:pt>
                <c:pt idx="256">
                  <c:v>37.799999999999997</c:v>
                </c:pt>
                <c:pt idx="257">
                  <c:v>35.099999999999902</c:v>
                </c:pt>
                <c:pt idx="258">
                  <c:v>32.4</c:v>
                </c:pt>
                <c:pt idx="259">
                  <c:v>29.7</c:v>
                </c:pt>
                <c:pt idx="260">
                  <c:v>27</c:v>
                </c:pt>
                <c:pt idx="261">
                  <c:v>27.9</c:v>
                </c:pt>
                <c:pt idx="262">
                  <c:v>28.8</c:v>
                </c:pt>
                <c:pt idx="263">
                  <c:v>29.7</c:v>
                </c:pt>
                <c:pt idx="264">
                  <c:v>30.6</c:v>
                </c:pt>
                <c:pt idx="265">
                  <c:v>31.5</c:v>
                </c:pt>
                <c:pt idx="266">
                  <c:v>32.4</c:v>
                </c:pt>
                <c:pt idx="267">
                  <c:v>33.299999999999997</c:v>
                </c:pt>
                <c:pt idx="268">
                  <c:v>34.200000000000003</c:v>
                </c:pt>
                <c:pt idx="269">
                  <c:v>35.1</c:v>
                </c:pt>
                <c:pt idx="270">
                  <c:v>36</c:v>
                </c:pt>
                <c:pt idx="271">
                  <c:v>36</c:v>
                </c:pt>
                <c:pt idx="272">
                  <c:v>36</c:v>
                </c:pt>
                <c:pt idx="273">
                  <c:v>36</c:v>
                </c:pt>
                <c:pt idx="274">
                  <c:v>36</c:v>
                </c:pt>
                <c:pt idx="275">
                  <c:v>36</c:v>
                </c:pt>
                <c:pt idx="276">
                  <c:v>36</c:v>
                </c:pt>
                <c:pt idx="277">
                  <c:v>36</c:v>
                </c:pt>
                <c:pt idx="278">
                  <c:v>36</c:v>
                </c:pt>
                <c:pt idx="279">
                  <c:v>36</c:v>
                </c:pt>
                <c:pt idx="280">
                  <c:v>36</c:v>
                </c:pt>
                <c:pt idx="281">
                  <c:v>36</c:v>
                </c:pt>
                <c:pt idx="282">
                  <c:v>36</c:v>
                </c:pt>
                <c:pt idx="283">
                  <c:v>36</c:v>
                </c:pt>
                <c:pt idx="284">
                  <c:v>36</c:v>
                </c:pt>
                <c:pt idx="285">
                  <c:v>36</c:v>
                </c:pt>
                <c:pt idx="286">
                  <c:v>36</c:v>
                </c:pt>
                <c:pt idx="287">
                  <c:v>36</c:v>
                </c:pt>
                <c:pt idx="288">
                  <c:v>36</c:v>
                </c:pt>
                <c:pt idx="289">
                  <c:v>36</c:v>
                </c:pt>
                <c:pt idx="290">
                  <c:v>36</c:v>
                </c:pt>
                <c:pt idx="291">
                  <c:v>34.200000000000003</c:v>
                </c:pt>
                <c:pt idx="292">
                  <c:v>32.4</c:v>
                </c:pt>
                <c:pt idx="293">
                  <c:v>30.6</c:v>
                </c:pt>
                <c:pt idx="294">
                  <c:v>28.8</c:v>
                </c:pt>
                <c:pt idx="295">
                  <c:v>27</c:v>
                </c:pt>
                <c:pt idx="296">
                  <c:v>25.2</c:v>
                </c:pt>
                <c:pt idx="297">
                  <c:v>23.4</c:v>
                </c:pt>
                <c:pt idx="298">
                  <c:v>21.6</c:v>
                </c:pt>
                <c:pt idx="299">
                  <c:v>19.8</c:v>
                </c:pt>
                <c:pt idx="300">
                  <c:v>18</c:v>
                </c:pt>
                <c:pt idx="301">
                  <c:v>18.899999999999999</c:v>
                </c:pt>
                <c:pt idx="302">
                  <c:v>19.8</c:v>
                </c:pt>
                <c:pt idx="303">
                  <c:v>20.7</c:v>
                </c:pt>
                <c:pt idx="304">
                  <c:v>21.6</c:v>
                </c:pt>
                <c:pt idx="305">
                  <c:v>22.5</c:v>
                </c:pt>
                <c:pt idx="306">
                  <c:v>23.4</c:v>
                </c:pt>
                <c:pt idx="307">
                  <c:v>24.3</c:v>
                </c:pt>
                <c:pt idx="308">
                  <c:v>25.2</c:v>
                </c:pt>
                <c:pt idx="309">
                  <c:v>26.1</c:v>
                </c:pt>
                <c:pt idx="310">
                  <c:v>27</c:v>
                </c:pt>
                <c:pt idx="311">
                  <c:v>27</c:v>
                </c:pt>
                <c:pt idx="312">
                  <c:v>27</c:v>
                </c:pt>
                <c:pt idx="313">
                  <c:v>27</c:v>
                </c:pt>
                <c:pt idx="314">
                  <c:v>27</c:v>
                </c:pt>
                <c:pt idx="315">
                  <c:v>27</c:v>
                </c:pt>
                <c:pt idx="316">
                  <c:v>27</c:v>
                </c:pt>
                <c:pt idx="317">
                  <c:v>27</c:v>
                </c:pt>
                <c:pt idx="318">
                  <c:v>27</c:v>
                </c:pt>
                <c:pt idx="319">
                  <c:v>27</c:v>
                </c:pt>
                <c:pt idx="320">
                  <c:v>2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E-8D73-4542-9AEB-F9E72BC8005A}"/>
            </c:ext>
          </c:extLst>
        </c:ser>
        <c:ser>
          <c:idx val="65"/>
          <c:order val="19"/>
          <c:tx>
            <c:strRef>
              <c:f>Φύλλο1!$W$1</c:f>
              <c:strCache>
                <c:ptCount val="1"/>
                <c:pt idx="0">
                  <c:v>S-06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W$2:$W$352</c:f>
              <c:numCache>
                <c:formatCode>General</c:formatCode>
                <c:ptCount val="351"/>
                <c:pt idx="0">
                  <c:v>18</c:v>
                </c:pt>
                <c:pt idx="1">
                  <c:v>17.100000000000001</c:v>
                </c:pt>
                <c:pt idx="2">
                  <c:v>16.2</c:v>
                </c:pt>
                <c:pt idx="3">
                  <c:v>15.3</c:v>
                </c:pt>
                <c:pt idx="4">
                  <c:v>14.4</c:v>
                </c:pt>
                <c:pt idx="5">
                  <c:v>13.5</c:v>
                </c:pt>
                <c:pt idx="6">
                  <c:v>12.6</c:v>
                </c:pt>
                <c:pt idx="7">
                  <c:v>11.7</c:v>
                </c:pt>
                <c:pt idx="8">
                  <c:v>10.8</c:v>
                </c:pt>
                <c:pt idx="9">
                  <c:v>9.9</c:v>
                </c:pt>
                <c:pt idx="10">
                  <c:v>9</c:v>
                </c:pt>
                <c:pt idx="11">
                  <c:v>8.1</c:v>
                </c:pt>
                <c:pt idx="12">
                  <c:v>7.2</c:v>
                </c:pt>
                <c:pt idx="13">
                  <c:v>6.3</c:v>
                </c:pt>
                <c:pt idx="14">
                  <c:v>5.4</c:v>
                </c:pt>
                <c:pt idx="15">
                  <c:v>4.5</c:v>
                </c:pt>
                <c:pt idx="16">
                  <c:v>3.5999999999999899</c:v>
                </c:pt>
                <c:pt idx="17">
                  <c:v>2.7</c:v>
                </c:pt>
                <c:pt idx="18">
                  <c:v>1.7999999999999901</c:v>
                </c:pt>
                <c:pt idx="19">
                  <c:v>0.9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1.6</c:v>
                </c:pt>
                <c:pt idx="42">
                  <c:v>3.2</c:v>
                </c:pt>
                <c:pt idx="43">
                  <c:v>4.8</c:v>
                </c:pt>
                <c:pt idx="44">
                  <c:v>6.4</c:v>
                </c:pt>
                <c:pt idx="45">
                  <c:v>8</c:v>
                </c:pt>
                <c:pt idx="46">
                  <c:v>9.6</c:v>
                </c:pt>
                <c:pt idx="47">
                  <c:v>11.2</c:v>
                </c:pt>
                <c:pt idx="48">
                  <c:v>12.8</c:v>
                </c:pt>
                <c:pt idx="49">
                  <c:v>14.4</c:v>
                </c:pt>
                <c:pt idx="50">
                  <c:v>16</c:v>
                </c:pt>
                <c:pt idx="51">
                  <c:v>17.7</c:v>
                </c:pt>
                <c:pt idx="52">
                  <c:v>19.399999999999999</c:v>
                </c:pt>
                <c:pt idx="53">
                  <c:v>21.1</c:v>
                </c:pt>
                <c:pt idx="54">
                  <c:v>22.8</c:v>
                </c:pt>
                <c:pt idx="55">
                  <c:v>24.5</c:v>
                </c:pt>
                <c:pt idx="56">
                  <c:v>26.2</c:v>
                </c:pt>
                <c:pt idx="57">
                  <c:v>27.9</c:v>
                </c:pt>
                <c:pt idx="58">
                  <c:v>29.6</c:v>
                </c:pt>
                <c:pt idx="59">
                  <c:v>31.299999999999901</c:v>
                </c:pt>
                <c:pt idx="60">
                  <c:v>33</c:v>
                </c:pt>
                <c:pt idx="61">
                  <c:v>29.7</c:v>
                </c:pt>
                <c:pt idx="62">
                  <c:v>26.4</c:v>
                </c:pt>
                <c:pt idx="63">
                  <c:v>23.1</c:v>
                </c:pt>
                <c:pt idx="64">
                  <c:v>19.8</c:v>
                </c:pt>
                <c:pt idx="65">
                  <c:v>16.5</c:v>
                </c:pt>
                <c:pt idx="66">
                  <c:v>13.2</c:v>
                </c:pt>
                <c:pt idx="67">
                  <c:v>9.9</c:v>
                </c:pt>
                <c:pt idx="68">
                  <c:v>6.6</c:v>
                </c:pt>
                <c:pt idx="69">
                  <c:v>3.3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7.8</c:v>
                </c:pt>
                <c:pt idx="122">
                  <c:v>15.6</c:v>
                </c:pt>
                <c:pt idx="123">
                  <c:v>23.4</c:v>
                </c:pt>
                <c:pt idx="124">
                  <c:v>31.2</c:v>
                </c:pt>
                <c:pt idx="125">
                  <c:v>39</c:v>
                </c:pt>
                <c:pt idx="126">
                  <c:v>46.8</c:v>
                </c:pt>
                <c:pt idx="127">
                  <c:v>54.6</c:v>
                </c:pt>
                <c:pt idx="128">
                  <c:v>62.4</c:v>
                </c:pt>
                <c:pt idx="129">
                  <c:v>70.2</c:v>
                </c:pt>
                <c:pt idx="130">
                  <c:v>78</c:v>
                </c:pt>
                <c:pt idx="131">
                  <c:v>80.099999999999994</c:v>
                </c:pt>
                <c:pt idx="132">
                  <c:v>82.2</c:v>
                </c:pt>
                <c:pt idx="133">
                  <c:v>84.3</c:v>
                </c:pt>
                <c:pt idx="134">
                  <c:v>86.4</c:v>
                </c:pt>
                <c:pt idx="135">
                  <c:v>88.5</c:v>
                </c:pt>
                <c:pt idx="136">
                  <c:v>90.6</c:v>
                </c:pt>
                <c:pt idx="137">
                  <c:v>92.7</c:v>
                </c:pt>
                <c:pt idx="138">
                  <c:v>94.8</c:v>
                </c:pt>
                <c:pt idx="139">
                  <c:v>96.9</c:v>
                </c:pt>
                <c:pt idx="140">
                  <c:v>99</c:v>
                </c:pt>
                <c:pt idx="141">
                  <c:v>93</c:v>
                </c:pt>
                <c:pt idx="142">
                  <c:v>87</c:v>
                </c:pt>
                <c:pt idx="143">
                  <c:v>81</c:v>
                </c:pt>
                <c:pt idx="144">
                  <c:v>75</c:v>
                </c:pt>
                <c:pt idx="145">
                  <c:v>69</c:v>
                </c:pt>
                <c:pt idx="146">
                  <c:v>63</c:v>
                </c:pt>
                <c:pt idx="147">
                  <c:v>57</c:v>
                </c:pt>
                <c:pt idx="148">
                  <c:v>51</c:v>
                </c:pt>
                <c:pt idx="149">
                  <c:v>45</c:v>
                </c:pt>
                <c:pt idx="150">
                  <c:v>39</c:v>
                </c:pt>
                <c:pt idx="151">
                  <c:v>39</c:v>
                </c:pt>
                <c:pt idx="152">
                  <c:v>39</c:v>
                </c:pt>
                <c:pt idx="153">
                  <c:v>39</c:v>
                </c:pt>
                <c:pt idx="154">
                  <c:v>39</c:v>
                </c:pt>
                <c:pt idx="155">
                  <c:v>39</c:v>
                </c:pt>
                <c:pt idx="156">
                  <c:v>39</c:v>
                </c:pt>
                <c:pt idx="157">
                  <c:v>39</c:v>
                </c:pt>
                <c:pt idx="158">
                  <c:v>39</c:v>
                </c:pt>
                <c:pt idx="159">
                  <c:v>39</c:v>
                </c:pt>
                <c:pt idx="160">
                  <c:v>39</c:v>
                </c:pt>
                <c:pt idx="161">
                  <c:v>38.4</c:v>
                </c:pt>
                <c:pt idx="162">
                  <c:v>37.799999999999997</c:v>
                </c:pt>
                <c:pt idx="163">
                  <c:v>37.200000000000003</c:v>
                </c:pt>
                <c:pt idx="164">
                  <c:v>36.6</c:v>
                </c:pt>
                <c:pt idx="165">
                  <c:v>36</c:v>
                </c:pt>
                <c:pt idx="166">
                  <c:v>35.4</c:v>
                </c:pt>
                <c:pt idx="167">
                  <c:v>34.799999999999997</c:v>
                </c:pt>
                <c:pt idx="168">
                  <c:v>34.200000000000003</c:v>
                </c:pt>
                <c:pt idx="169">
                  <c:v>33.6</c:v>
                </c:pt>
                <c:pt idx="170">
                  <c:v>33</c:v>
                </c:pt>
                <c:pt idx="171">
                  <c:v>32.4</c:v>
                </c:pt>
                <c:pt idx="172">
                  <c:v>31.8</c:v>
                </c:pt>
                <c:pt idx="173">
                  <c:v>31.2</c:v>
                </c:pt>
                <c:pt idx="174">
                  <c:v>30.6</c:v>
                </c:pt>
                <c:pt idx="175">
                  <c:v>30</c:v>
                </c:pt>
                <c:pt idx="176">
                  <c:v>29.4</c:v>
                </c:pt>
                <c:pt idx="177">
                  <c:v>28.8</c:v>
                </c:pt>
                <c:pt idx="178">
                  <c:v>28.2</c:v>
                </c:pt>
                <c:pt idx="179">
                  <c:v>27.6</c:v>
                </c:pt>
                <c:pt idx="180">
                  <c:v>27</c:v>
                </c:pt>
                <c:pt idx="181">
                  <c:v>29.4</c:v>
                </c:pt>
                <c:pt idx="182">
                  <c:v>31.8</c:v>
                </c:pt>
                <c:pt idx="183">
                  <c:v>34.200000000000003</c:v>
                </c:pt>
                <c:pt idx="184">
                  <c:v>36.6</c:v>
                </c:pt>
                <c:pt idx="185">
                  <c:v>39</c:v>
                </c:pt>
                <c:pt idx="186">
                  <c:v>41.4</c:v>
                </c:pt>
                <c:pt idx="187">
                  <c:v>43.8</c:v>
                </c:pt>
                <c:pt idx="188">
                  <c:v>46.2</c:v>
                </c:pt>
                <c:pt idx="189">
                  <c:v>48.599999999999902</c:v>
                </c:pt>
                <c:pt idx="190">
                  <c:v>51</c:v>
                </c:pt>
                <c:pt idx="191">
                  <c:v>51.9</c:v>
                </c:pt>
                <c:pt idx="192">
                  <c:v>52.8</c:v>
                </c:pt>
                <c:pt idx="193">
                  <c:v>53.7</c:v>
                </c:pt>
                <c:pt idx="194">
                  <c:v>54.6</c:v>
                </c:pt>
                <c:pt idx="195">
                  <c:v>55.5</c:v>
                </c:pt>
                <c:pt idx="196">
                  <c:v>56.4</c:v>
                </c:pt>
                <c:pt idx="197">
                  <c:v>57.3</c:v>
                </c:pt>
                <c:pt idx="198">
                  <c:v>58.2</c:v>
                </c:pt>
                <c:pt idx="199">
                  <c:v>59.1</c:v>
                </c:pt>
                <c:pt idx="200">
                  <c:v>60</c:v>
                </c:pt>
                <c:pt idx="201">
                  <c:v>54.9</c:v>
                </c:pt>
                <c:pt idx="202">
                  <c:v>49.8</c:v>
                </c:pt>
                <c:pt idx="203">
                  <c:v>44.7</c:v>
                </c:pt>
                <c:pt idx="204">
                  <c:v>39.6</c:v>
                </c:pt>
                <c:pt idx="205">
                  <c:v>34.5</c:v>
                </c:pt>
                <c:pt idx="206">
                  <c:v>29.4</c:v>
                </c:pt>
                <c:pt idx="207">
                  <c:v>24.3</c:v>
                </c:pt>
                <c:pt idx="208">
                  <c:v>19.2</c:v>
                </c:pt>
                <c:pt idx="209">
                  <c:v>14.1</c:v>
                </c:pt>
                <c:pt idx="210">
                  <c:v>9</c:v>
                </c:pt>
                <c:pt idx="211">
                  <c:v>9</c:v>
                </c:pt>
                <c:pt idx="212">
                  <c:v>9</c:v>
                </c:pt>
                <c:pt idx="213">
                  <c:v>9</c:v>
                </c:pt>
                <c:pt idx="214">
                  <c:v>9</c:v>
                </c:pt>
                <c:pt idx="215">
                  <c:v>9</c:v>
                </c:pt>
                <c:pt idx="216">
                  <c:v>9</c:v>
                </c:pt>
                <c:pt idx="217">
                  <c:v>9</c:v>
                </c:pt>
                <c:pt idx="218">
                  <c:v>9</c:v>
                </c:pt>
                <c:pt idx="219">
                  <c:v>9</c:v>
                </c:pt>
                <c:pt idx="220">
                  <c:v>9</c:v>
                </c:pt>
                <c:pt idx="221">
                  <c:v>9</c:v>
                </c:pt>
                <c:pt idx="222">
                  <c:v>9</c:v>
                </c:pt>
                <c:pt idx="223">
                  <c:v>9</c:v>
                </c:pt>
                <c:pt idx="224">
                  <c:v>9</c:v>
                </c:pt>
                <c:pt idx="225">
                  <c:v>9</c:v>
                </c:pt>
                <c:pt idx="226">
                  <c:v>9</c:v>
                </c:pt>
                <c:pt idx="227">
                  <c:v>9</c:v>
                </c:pt>
                <c:pt idx="228">
                  <c:v>9</c:v>
                </c:pt>
                <c:pt idx="229">
                  <c:v>9</c:v>
                </c:pt>
                <c:pt idx="230">
                  <c:v>9</c:v>
                </c:pt>
                <c:pt idx="231">
                  <c:v>18</c:v>
                </c:pt>
                <c:pt idx="232">
                  <c:v>27</c:v>
                </c:pt>
                <c:pt idx="233">
                  <c:v>36</c:v>
                </c:pt>
                <c:pt idx="234">
                  <c:v>45</c:v>
                </c:pt>
                <c:pt idx="235">
                  <c:v>54</c:v>
                </c:pt>
                <c:pt idx="236">
                  <c:v>63</c:v>
                </c:pt>
                <c:pt idx="237">
                  <c:v>72</c:v>
                </c:pt>
                <c:pt idx="238">
                  <c:v>81</c:v>
                </c:pt>
                <c:pt idx="239">
                  <c:v>90</c:v>
                </c:pt>
                <c:pt idx="240">
                  <c:v>99</c:v>
                </c:pt>
                <c:pt idx="241">
                  <c:v>100.8</c:v>
                </c:pt>
                <c:pt idx="242">
                  <c:v>102.6</c:v>
                </c:pt>
                <c:pt idx="243">
                  <c:v>104.4</c:v>
                </c:pt>
                <c:pt idx="244">
                  <c:v>106.2</c:v>
                </c:pt>
                <c:pt idx="245">
                  <c:v>108</c:v>
                </c:pt>
                <c:pt idx="246">
                  <c:v>109.8</c:v>
                </c:pt>
                <c:pt idx="247">
                  <c:v>111.6</c:v>
                </c:pt>
                <c:pt idx="248">
                  <c:v>113.4</c:v>
                </c:pt>
                <c:pt idx="249">
                  <c:v>115.2</c:v>
                </c:pt>
                <c:pt idx="250">
                  <c:v>117</c:v>
                </c:pt>
                <c:pt idx="251">
                  <c:v>107.1</c:v>
                </c:pt>
                <c:pt idx="252">
                  <c:v>97.2</c:v>
                </c:pt>
                <c:pt idx="253">
                  <c:v>87.3</c:v>
                </c:pt>
                <c:pt idx="254">
                  <c:v>77.400000000000006</c:v>
                </c:pt>
                <c:pt idx="255">
                  <c:v>67.5</c:v>
                </c:pt>
                <c:pt idx="256">
                  <c:v>57.599999999999902</c:v>
                </c:pt>
                <c:pt idx="257">
                  <c:v>47.7</c:v>
                </c:pt>
                <c:pt idx="258">
                  <c:v>37.799999999999997</c:v>
                </c:pt>
                <c:pt idx="259">
                  <c:v>27.899999999999899</c:v>
                </c:pt>
                <c:pt idx="260">
                  <c:v>18</c:v>
                </c:pt>
                <c:pt idx="261">
                  <c:v>16.2</c:v>
                </c:pt>
                <c:pt idx="262">
                  <c:v>14.4</c:v>
                </c:pt>
                <c:pt idx="263">
                  <c:v>12.6</c:v>
                </c:pt>
                <c:pt idx="264">
                  <c:v>10.8</c:v>
                </c:pt>
                <c:pt idx="265">
                  <c:v>9</c:v>
                </c:pt>
                <c:pt idx="266">
                  <c:v>7.1999999999999904</c:v>
                </c:pt>
                <c:pt idx="267">
                  <c:v>5.4</c:v>
                </c:pt>
                <c:pt idx="268">
                  <c:v>3.5999999999999899</c:v>
                </c:pt>
                <c:pt idx="269">
                  <c:v>1.8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1.8</c:v>
                </c:pt>
                <c:pt idx="292">
                  <c:v>3.6</c:v>
                </c:pt>
                <c:pt idx="293">
                  <c:v>5.4</c:v>
                </c:pt>
                <c:pt idx="294">
                  <c:v>7.2</c:v>
                </c:pt>
                <c:pt idx="295">
                  <c:v>9</c:v>
                </c:pt>
                <c:pt idx="296">
                  <c:v>10.8</c:v>
                </c:pt>
                <c:pt idx="297">
                  <c:v>12.6</c:v>
                </c:pt>
                <c:pt idx="298">
                  <c:v>14.4</c:v>
                </c:pt>
                <c:pt idx="299">
                  <c:v>16.2</c:v>
                </c:pt>
                <c:pt idx="300">
                  <c:v>18</c:v>
                </c:pt>
                <c:pt idx="301">
                  <c:v>18</c:v>
                </c:pt>
                <c:pt idx="302">
                  <c:v>18</c:v>
                </c:pt>
                <c:pt idx="303">
                  <c:v>18</c:v>
                </c:pt>
                <c:pt idx="304">
                  <c:v>18</c:v>
                </c:pt>
                <c:pt idx="305">
                  <c:v>18</c:v>
                </c:pt>
                <c:pt idx="306">
                  <c:v>18</c:v>
                </c:pt>
                <c:pt idx="307">
                  <c:v>18</c:v>
                </c:pt>
                <c:pt idx="308">
                  <c:v>18</c:v>
                </c:pt>
                <c:pt idx="309">
                  <c:v>18</c:v>
                </c:pt>
                <c:pt idx="310">
                  <c:v>18</c:v>
                </c:pt>
                <c:pt idx="311">
                  <c:v>16.2</c:v>
                </c:pt>
                <c:pt idx="312">
                  <c:v>14.4</c:v>
                </c:pt>
                <c:pt idx="313">
                  <c:v>12.6</c:v>
                </c:pt>
                <c:pt idx="314">
                  <c:v>10.8</c:v>
                </c:pt>
                <c:pt idx="315">
                  <c:v>9</c:v>
                </c:pt>
                <c:pt idx="316">
                  <c:v>7.1999999999999904</c:v>
                </c:pt>
                <c:pt idx="317">
                  <c:v>5.4</c:v>
                </c:pt>
                <c:pt idx="318">
                  <c:v>3.5999999999999899</c:v>
                </c:pt>
                <c:pt idx="319">
                  <c:v>1.8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F-8D73-4542-9AEB-F9E72BC8005A}"/>
            </c:ext>
          </c:extLst>
        </c:ser>
        <c:ser>
          <c:idx val="66"/>
          <c:order val="20"/>
          <c:tx>
            <c:strRef>
              <c:f>Φύλλο1!$X$1</c:f>
              <c:strCache>
                <c:ptCount val="1"/>
                <c:pt idx="0">
                  <c:v>S-07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X$2:$X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.4</c:v>
                </c:pt>
                <c:pt idx="182">
                  <c:v>0.8</c:v>
                </c:pt>
                <c:pt idx="183">
                  <c:v>1.2</c:v>
                </c:pt>
                <c:pt idx="184">
                  <c:v>1.6</c:v>
                </c:pt>
                <c:pt idx="185">
                  <c:v>2</c:v>
                </c:pt>
                <c:pt idx="186">
                  <c:v>2.4</c:v>
                </c:pt>
                <c:pt idx="187">
                  <c:v>2.8</c:v>
                </c:pt>
                <c:pt idx="188">
                  <c:v>3.2</c:v>
                </c:pt>
                <c:pt idx="189">
                  <c:v>3.6</c:v>
                </c:pt>
                <c:pt idx="190">
                  <c:v>4</c:v>
                </c:pt>
                <c:pt idx="191">
                  <c:v>4.5</c:v>
                </c:pt>
                <c:pt idx="192">
                  <c:v>5</c:v>
                </c:pt>
                <c:pt idx="193">
                  <c:v>5.5</c:v>
                </c:pt>
                <c:pt idx="194">
                  <c:v>6</c:v>
                </c:pt>
                <c:pt idx="195">
                  <c:v>6.5</c:v>
                </c:pt>
                <c:pt idx="196">
                  <c:v>7</c:v>
                </c:pt>
                <c:pt idx="197">
                  <c:v>7.5</c:v>
                </c:pt>
                <c:pt idx="198">
                  <c:v>8</c:v>
                </c:pt>
                <c:pt idx="199">
                  <c:v>8.5</c:v>
                </c:pt>
                <c:pt idx="200">
                  <c:v>9</c:v>
                </c:pt>
                <c:pt idx="201">
                  <c:v>9</c:v>
                </c:pt>
                <c:pt idx="202">
                  <c:v>9</c:v>
                </c:pt>
                <c:pt idx="203">
                  <c:v>9</c:v>
                </c:pt>
                <c:pt idx="204">
                  <c:v>9</c:v>
                </c:pt>
                <c:pt idx="205">
                  <c:v>9</c:v>
                </c:pt>
                <c:pt idx="206">
                  <c:v>9</c:v>
                </c:pt>
                <c:pt idx="207">
                  <c:v>9</c:v>
                </c:pt>
                <c:pt idx="208">
                  <c:v>9</c:v>
                </c:pt>
                <c:pt idx="209">
                  <c:v>9</c:v>
                </c:pt>
                <c:pt idx="210">
                  <c:v>9</c:v>
                </c:pt>
                <c:pt idx="211">
                  <c:v>9</c:v>
                </c:pt>
                <c:pt idx="212">
                  <c:v>9</c:v>
                </c:pt>
                <c:pt idx="213">
                  <c:v>9</c:v>
                </c:pt>
                <c:pt idx="214">
                  <c:v>9</c:v>
                </c:pt>
                <c:pt idx="215">
                  <c:v>9</c:v>
                </c:pt>
                <c:pt idx="216">
                  <c:v>9</c:v>
                </c:pt>
                <c:pt idx="217">
                  <c:v>9</c:v>
                </c:pt>
                <c:pt idx="218">
                  <c:v>9</c:v>
                </c:pt>
                <c:pt idx="219">
                  <c:v>9</c:v>
                </c:pt>
                <c:pt idx="220">
                  <c:v>9</c:v>
                </c:pt>
                <c:pt idx="221">
                  <c:v>8.1</c:v>
                </c:pt>
                <c:pt idx="222">
                  <c:v>7.2</c:v>
                </c:pt>
                <c:pt idx="223">
                  <c:v>6.3</c:v>
                </c:pt>
                <c:pt idx="224">
                  <c:v>5.4</c:v>
                </c:pt>
                <c:pt idx="225">
                  <c:v>4.5</c:v>
                </c:pt>
                <c:pt idx="226">
                  <c:v>3.5999999999999899</c:v>
                </c:pt>
                <c:pt idx="227">
                  <c:v>2.7</c:v>
                </c:pt>
                <c:pt idx="228">
                  <c:v>1.7999999999999901</c:v>
                </c:pt>
                <c:pt idx="229">
                  <c:v>0.9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6.6</c:v>
                </c:pt>
                <c:pt idx="252">
                  <c:v>13.2</c:v>
                </c:pt>
                <c:pt idx="253">
                  <c:v>19.799999999999901</c:v>
                </c:pt>
                <c:pt idx="254">
                  <c:v>26.4</c:v>
                </c:pt>
                <c:pt idx="255">
                  <c:v>33</c:v>
                </c:pt>
                <c:pt idx="256">
                  <c:v>39.599999999999902</c:v>
                </c:pt>
                <c:pt idx="257">
                  <c:v>46.199999999999903</c:v>
                </c:pt>
                <c:pt idx="258">
                  <c:v>52.8</c:v>
                </c:pt>
                <c:pt idx="259">
                  <c:v>59.4</c:v>
                </c:pt>
                <c:pt idx="260">
                  <c:v>66</c:v>
                </c:pt>
                <c:pt idx="261">
                  <c:v>66.900000000000006</c:v>
                </c:pt>
                <c:pt idx="262">
                  <c:v>67.8</c:v>
                </c:pt>
                <c:pt idx="263">
                  <c:v>68.7</c:v>
                </c:pt>
                <c:pt idx="264">
                  <c:v>69.599999999999994</c:v>
                </c:pt>
                <c:pt idx="265">
                  <c:v>70.5</c:v>
                </c:pt>
                <c:pt idx="266">
                  <c:v>71.400000000000006</c:v>
                </c:pt>
                <c:pt idx="267">
                  <c:v>72.3</c:v>
                </c:pt>
                <c:pt idx="268">
                  <c:v>73.2</c:v>
                </c:pt>
                <c:pt idx="269">
                  <c:v>74.099999999999994</c:v>
                </c:pt>
                <c:pt idx="270">
                  <c:v>75</c:v>
                </c:pt>
                <c:pt idx="271">
                  <c:v>68.400000000000006</c:v>
                </c:pt>
                <c:pt idx="272">
                  <c:v>61.8</c:v>
                </c:pt>
                <c:pt idx="273">
                  <c:v>55.2</c:v>
                </c:pt>
                <c:pt idx="274">
                  <c:v>48.6</c:v>
                </c:pt>
                <c:pt idx="275">
                  <c:v>42</c:v>
                </c:pt>
                <c:pt idx="276">
                  <c:v>35.4</c:v>
                </c:pt>
                <c:pt idx="277">
                  <c:v>28.8</c:v>
                </c:pt>
                <c:pt idx="278">
                  <c:v>22.2</c:v>
                </c:pt>
                <c:pt idx="279">
                  <c:v>15.6</c:v>
                </c:pt>
                <c:pt idx="280">
                  <c:v>9</c:v>
                </c:pt>
                <c:pt idx="281">
                  <c:v>11.7</c:v>
                </c:pt>
                <c:pt idx="282">
                  <c:v>14.4</c:v>
                </c:pt>
                <c:pt idx="283">
                  <c:v>17.100000000000001</c:v>
                </c:pt>
                <c:pt idx="284">
                  <c:v>19.8</c:v>
                </c:pt>
                <c:pt idx="285">
                  <c:v>22.5</c:v>
                </c:pt>
                <c:pt idx="286">
                  <c:v>25.2</c:v>
                </c:pt>
                <c:pt idx="287">
                  <c:v>27.9</c:v>
                </c:pt>
                <c:pt idx="288">
                  <c:v>30.6</c:v>
                </c:pt>
                <c:pt idx="289">
                  <c:v>33.299999999999997</c:v>
                </c:pt>
                <c:pt idx="290">
                  <c:v>36</c:v>
                </c:pt>
                <c:pt idx="291">
                  <c:v>36</c:v>
                </c:pt>
                <c:pt idx="292">
                  <c:v>36</c:v>
                </c:pt>
                <c:pt idx="293">
                  <c:v>36</c:v>
                </c:pt>
                <c:pt idx="294">
                  <c:v>36</c:v>
                </c:pt>
                <c:pt idx="295">
                  <c:v>36</c:v>
                </c:pt>
                <c:pt idx="296">
                  <c:v>36</c:v>
                </c:pt>
                <c:pt idx="297">
                  <c:v>36</c:v>
                </c:pt>
                <c:pt idx="298">
                  <c:v>36</c:v>
                </c:pt>
                <c:pt idx="299">
                  <c:v>36</c:v>
                </c:pt>
                <c:pt idx="300">
                  <c:v>36</c:v>
                </c:pt>
                <c:pt idx="301">
                  <c:v>34.200000000000003</c:v>
                </c:pt>
                <c:pt idx="302">
                  <c:v>32.4</c:v>
                </c:pt>
                <c:pt idx="303">
                  <c:v>30.6</c:v>
                </c:pt>
                <c:pt idx="304">
                  <c:v>28.8</c:v>
                </c:pt>
                <c:pt idx="305">
                  <c:v>27</c:v>
                </c:pt>
                <c:pt idx="306">
                  <c:v>25.2</c:v>
                </c:pt>
                <c:pt idx="307">
                  <c:v>23.4</c:v>
                </c:pt>
                <c:pt idx="308">
                  <c:v>21.6</c:v>
                </c:pt>
                <c:pt idx="309">
                  <c:v>19.8</c:v>
                </c:pt>
                <c:pt idx="310">
                  <c:v>18</c:v>
                </c:pt>
                <c:pt idx="311">
                  <c:v>16.2</c:v>
                </c:pt>
                <c:pt idx="312">
                  <c:v>14.4</c:v>
                </c:pt>
                <c:pt idx="313">
                  <c:v>12.6</c:v>
                </c:pt>
                <c:pt idx="314">
                  <c:v>10.8</c:v>
                </c:pt>
                <c:pt idx="315">
                  <c:v>9</c:v>
                </c:pt>
                <c:pt idx="316">
                  <c:v>7.1999999999999904</c:v>
                </c:pt>
                <c:pt idx="317">
                  <c:v>5.4</c:v>
                </c:pt>
                <c:pt idx="318">
                  <c:v>3.5999999999999899</c:v>
                </c:pt>
                <c:pt idx="319">
                  <c:v>1.8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0-8D73-4542-9AEB-F9E72BC8005A}"/>
            </c:ext>
          </c:extLst>
        </c:ser>
        <c:ser>
          <c:idx val="68"/>
          <c:order val="22"/>
          <c:tx>
            <c:strRef>
              <c:f>Φύλλο1!$Z$1</c:f>
              <c:strCache>
                <c:ptCount val="1"/>
                <c:pt idx="0">
                  <c:v>S-09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Z$2:$Z$352</c:f>
              <c:numCache>
                <c:formatCode>General</c:formatCode>
                <c:ptCount val="351"/>
                <c:pt idx="0">
                  <c:v>18</c:v>
                </c:pt>
                <c:pt idx="1">
                  <c:v>16.2</c:v>
                </c:pt>
                <c:pt idx="2">
                  <c:v>14.4</c:v>
                </c:pt>
                <c:pt idx="3">
                  <c:v>12.6</c:v>
                </c:pt>
                <c:pt idx="4">
                  <c:v>10.8</c:v>
                </c:pt>
                <c:pt idx="5">
                  <c:v>9</c:v>
                </c:pt>
                <c:pt idx="6">
                  <c:v>7.1999999999999904</c:v>
                </c:pt>
                <c:pt idx="7">
                  <c:v>5.4</c:v>
                </c:pt>
                <c:pt idx="8">
                  <c:v>3.5999999999999899</c:v>
                </c:pt>
                <c:pt idx="9">
                  <c:v>1.8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.9</c:v>
                </c:pt>
                <c:pt idx="42">
                  <c:v>1.8</c:v>
                </c:pt>
                <c:pt idx="43">
                  <c:v>2.7</c:v>
                </c:pt>
                <c:pt idx="44">
                  <c:v>3.6</c:v>
                </c:pt>
                <c:pt idx="45">
                  <c:v>4.5</c:v>
                </c:pt>
                <c:pt idx="46">
                  <c:v>5.4</c:v>
                </c:pt>
                <c:pt idx="47">
                  <c:v>6.3</c:v>
                </c:pt>
                <c:pt idx="48">
                  <c:v>7.2</c:v>
                </c:pt>
                <c:pt idx="49">
                  <c:v>8.1</c:v>
                </c:pt>
                <c:pt idx="50">
                  <c:v>9</c:v>
                </c:pt>
                <c:pt idx="51">
                  <c:v>9</c:v>
                </c:pt>
                <c:pt idx="52">
                  <c:v>9</c:v>
                </c:pt>
                <c:pt idx="53">
                  <c:v>9</c:v>
                </c:pt>
                <c:pt idx="54">
                  <c:v>9</c:v>
                </c:pt>
                <c:pt idx="55">
                  <c:v>9</c:v>
                </c:pt>
                <c:pt idx="56">
                  <c:v>9</c:v>
                </c:pt>
                <c:pt idx="57">
                  <c:v>9</c:v>
                </c:pt>
                <c:pt idx="58">
                  <c:v>9</c:v>
                </c:pt>
                <c:pt idx="59">
                  <c:v>9</c:v>
                </c:pt>
                <c:pt idx="60">
                  <c:v>9</c:v>
                </c:pt>
                <c:pt idx="61">
                  <c:v>8.1</c:v>
                </c:pt>
                <c:pt idx="62">
                  <c:v>7.2</c:v>
                </c:pt>
                <c:pt idx="63">
                  <c:v>6.3</c:v>
                </c:pt>
                <c:pt idx="64">
                  <c:v>5.4</c:v>
                </c:pt>
                <c:pt idx="65">
                  <c:v>4.5</c:v>
                </c:pt>
                <c:pt idx="66">
                  <c:v>3.5999999999999899</c:v>
                </c:pt>
                <c:pt idx="67">
                  <c:v>2.7</c:v>
                </c:pt>
                <c:pt idx="68">
                  <c:v>1.7999999999999901</c:v>
                </c:pt>
                <c:pt idx="69">
                  <c:v>0.9</c:v>
                </c:pt>
                <c:pt idx="70">
                  <c:v>0</c:v>
                </c:pt>
                <c:pt idx="71">
                  <c:v>5.7</c:v>
                </c:pt>
                <c:pt idx="72">
                  <c:v>11.4</c:v>
                </c:pt>
                <c:pt idx="73">
                  <c:v>17.100000000000001</c:v>
                </c:pt>
                <c:pt idx="74">
                  <c:v>22.8</c:v>
                </c:pt>
                <c:pt idx="75">
                  <c:v>28.5</c:v>
                </c:pt>
                <c:pt idx="76">
                  <c:v>34.200000000000003</c:v>
                </c:pt>
                <c:pt idx="77">
                  <c:v>39.9</c:v>
                </c:pt>
                <c:pt idx="78">
                  <c:v>45.6</c:v>
                </c:pt>
                <c:pt idx="79">
                  <c:v>51.3</c:v>
                </c:pt>
                <c:pt idx="80">
                  <c:v>57</c:v>
                </c:pt>
                <c:pt idx="81">
                  <c:v>51.3</c:v>
                </c:pt>
                <c:pt idx="82">
                  <c:v>45.6</c:v>
                </c:pt>
                <c:pt idx="83">
                  <c:v>39.9</c:v>
                </c:pt>
                <c:pt idx="84">
                  <c:v>34.200000000000003</c:v>
                </c:pt>
                <c:pt idx="85">
                  <c:v>28.5</c:v>
                </c:pt>
                <c:pt idx="86">
                  <c:v>22.799999999999901</c:v>
                </c:pt>
                <c:pt idx="87">
                  <c:v>17.100000000000001</c:v>
                </c:pt>
                <c:pt idx="88">
                  <c:v>11.399999999999901</c:v>
                </c:pt>
                <c:pt idx="89">
                  <c:v>5.6999999999999904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2.1</c:v>
                </c:pt>
                <c:pt idx="162">
                  <c:v>4.2</c:v>
                </c:pt>
                <c:pt idx="163">
                  <c:v>6.3</c:v>
                </c:pt>
                <c:pt idx="164">
                  <c:v>8.4</c:v>
                </c:pt>
                <c:pt idx="165">
                  <c:v>10.5</c:v>
                </c:pt>
                <c:pt idx="166">
                  <c:v>12.6</c:v>
                </c:pt>
                <c:pt idx="167">
                  <c:v>14.7</c:v>
                </c:pt>
                <c:pt idx="168">
                  <c:v>16.8</c:v>
                </c:pt>
                <c:pt idx="169">
                  <c:v>18.899999999999999</c:v>
                </c:pt>
                <c:pt idx="170">
                  <c:v>21</c:v>
                </c:pt>
                <c:pt idx="171">
                  <c:v>21</c:v>
                </c:pt>
                <c:pt idx="172">
                  <c:v>21</c:v>
                </c:pt>
                <c:pt idx="173">
                  <c:v>21</c:v>
                </c:pt>
                <c:pt idx="174">
                  <c:v>21</c:v>
                </c:pt>
                <c:pt idx="175">
                  <c:v>21</c:v>
                </c:pt>
                <c:pt idx="176">
                  <c:v>21</c:v>
                </c:pt>
                <c:pt idx="177">
                  <c:v>21</c:v>
                </c:pt>
                <c:pt idx="178">
                  <c:v>21</c:v>
                </c:pt>
                <c:pt idx="179">
                  <c:v>21</c:v>
                </c:pt>
                <c:pt idx="180">
                  <c:v>21</c:v>
                </c:pt>
                <c:pt idx="181">
                  <c:v>19.8</c:v>
                </c:pt>
                <c:pt idx="182">
                  <c:v>18.600000000000001</c:v>
                </c:pt>
                <c:pt idx="183">
                  <c:v>17.399999999999999</c:v>
                </c:pt>
                <c:pt idx="184">
                  <c:v>16.2</c:v>
                </c:pt>
                <c:pt idx="185">
                  <c:v>15</c:v>
                </c:pt>
                <c:pt idx="186">
                  <c:v>13.8</c:v>
                </c:pt>
                <c:pt idx="187">
                  <c:v>12.6</c:v>
                </c:pt>
                <c:pt idx="188">
                  <c:v>11.4</c:v>
                </c:pt>
                <c:pt idx="189">
                  <c:v>10.199999999999999</c:v>
                </c:pt>
                <c:pt idx="190">
                  <c:v>9</c:v>
                </c:pt>
                <c:pt idx="191">
                  <c:v>9</c:v>
                </c:pt>
                <c:pt idx="192">
                  <c:v>9</c:v>
                </c:pt>
                <c:pt idx="193">
                  <c:v>9</c:v>
                </c:pt>
                <c:pt idx="194">
                  <c:v>9</c:v>
                </c:pt>
                <c:pt idx="195">
                  <c:v>9</c:v>
                </c:pt>
                <c:pt idx="196">
                  <c:v>9</c:v>
                </c:pt>
                <c:pt idx="197">
                  <c:v>9</c:v>
                </c:pt>
                <c:pt idx="198">
                  <c:v>9</c:v>
                </c:pt>
                <c:pt idx="199">
                  <c:v>9</c:v>
                </c:pt>
                <c:pt idx="200">
                  <c:v>9</c:v>
                </c:pt>
                <c:pt idx="201">
                  <c:v>13.2</c:v>
                </c:pt>
                <c:pt idx="202">
                  <c:v>17.399999999999999</c:v>
                </c:pt>
                <c:pt idx="203">
                  <c:v>21.6</c:v>
                </c:pt>
                <c:pt idx="204">
                  <c:v>25.8</c:v>
                </c:pt>
                <c:pt idx="205">
                  <c:v>30</c:v>
                </c:pt>
                <c:pt idx="206">
                  <c:v>34.200000000000003</c:v>
                </c:pt>
                <c:pt idx="207">
                  <c:v>38.4</c:v>
                </c:pt>
                <c:pt idx="208">
                  <c:v>42.6</c:v>
                </c:pt>
                <c:pt idx="209">
                  <c:v>46.8</c:v>
                </c:pt>
                <c:pt idx="210">
                  <c:v>51</c:v>
                </c:pt>
                <c:pt idx="211">
                  <c:v>52.5</c:v>
                </c:pt>
                <c:pt idx="212">
                  <c:v>54</c:v>
                </c:pt>
                <c:pt idx="213">
                  <c:v>55.5</c:v>
                </c:pt>
                <c:pt idx="214">
                  <c:v>57</c:v>
                </c:pt>
                <c:pt idx="215">
                  <c:v>58.5</c:v>
                </c:pt>
                <c:pt idx="216">
                  <c:v>60</c:v>
                </c:pt>
                <c:pt idx="217">
                  <c:v>61.5</c:v>
                </c:pt>
                <c:pt idx="218">
                  <c:v>63</c:v>
                </c:pt>
                <c:pt idx="219">
                  <c:v>64.5</c:v>
                </c:pt>
                <c:pt idx="220">
                  <c:v>66</c:v>
                </c:pt>
                <c:pt idx="221">
                  <c:v>70.5</c:v>
                </c:pt>
                <c:pt idx="222">
                  <c:v>75</c:v>
                </c:pt>
                <c:pt idx="223">
                  <c:v>79.5</c:v>
                </c:pt>
                <c:pt idx="224">
                  <c:v>84</c:v>
                </c:pt>
                <c:pt idx="225">
                  <c:v>88.5</c:v>
                </c:pt>
                <c:pt idx="226">
                  <c:v>93</c:v>
                </c:pt>
                <c:pt idx="227">
                  <c:v>97.5</c:v>
                </c:pt>
                <c:pt idx="228">
                  <c:v>102</c:v>
                </c:pt>
                <c:pt idx="229">
                  <c:v>106.5</c:v>
                </c:pt>
                <c:pt idx="230">
                  <c:v>111</c:v>
                </c:pt>
                <c:pt idx="231">
                  <c:v>106.2</c:v>
                </c:pt>
                <c:pt idx="232">
                  <c:v>101.4</c:v>
                </c:pt>
                <c:pt idx="233">
                  <c:v>96.6</c:v>
                </c:pt>
                <c:pt idx="234">
                  <c:v>91.8</c:v>
                </c:pt>
                <c:pt idx="235">
                  <c:v>87</c:v>
                </c:pt>
                <c:pt idx="236">
                  <c:v>82.2</c:v>
                </c:pt>
                <c:pt idx="237">
                  <c:v>77.400000000000006</c:v>
                </c:pt>
                <c:pt idx="238">
                  <c:v>72.599999999999994</c:v>
                </c:pt>
                <c:pt idx="239">
                  <c:v>67.8</c:v>
                </c:pt>
                <c:pt idx="240">
                  <c:v>63</c:v>
                </c:pt>
                <c:pt idx="241">
                  <c:v>57.6</c:v>
                </c:pt>
                <c:pt idx="242">
                  <c:v>52.2</c:v>
                </c:pt>
                <c:pt idx="243">
                  <c:v>46.8</c:v>
                </c:pt>
                <c:pt idx="244">
                  <c:v>41.4</c:v>
                </c:pt>
                <c:pt idx="245">
                  <c:v>36</c:v>
                </c:pt>
                <c:pt idx="246">
                  <c:v>30.599999999999898</c:v>
                </c:pt>
                <c:pt idx="247">
                  <c:v>25.1999999999999</c:v>
                </c:pt>
                <c:pt idx="248">
                  <c:v>19.799999999999901</c:v>
                </c:pt>
                <c:pt idx="249">
                  <c:v>14.399999999999901</c:v>
                </c:pt>
                <c:pt idx="250">
                  <c:v>9</c:v>
                </c:pt>
                <c:pt idx="251">
                  <c:v>9</c:v>
                </c:pt>
                <c:pt idx="252">
                  <c:v>9</c:v>
                </c:pt>
                <c:pt idx="253">
                  <c:v>9</c:v>
                </c:pt>
                <c:pt idx="254">
                  <c:v>9</c:v>
                </c:pt>
                <c:pt idx="255">
                  <c:v>9</c:v>
                </c:pt>
                <c:pt idx="256">
                  <c:v>9</c:v>
                </c:pt>
                <c:pt idx="257">
                  <c:v>9</c:v>
                </c:pt>
                <c:pt idx="258">
                  <c:v>9</c:v>
                </c:pt>
                <c:pt idx="259">
                  <c:v>9</c:v>
                </c:pt>
                <c:pt idx="260">
                  <c:v>9</c:v>
                </c:pt>
                <c:pt idx="261">
                  <c:v>9.9</c:v>
                </c:pt>
                <c:pt idx="262">
                  <c:v>10.8</c:v>
                </c:pt>
                <c:pt idx="263">
                  <c:v>11.7</c:v>
                </c:pt>
                <c:pt idx="264">
                  <c:v>12.6</c:v>
                </c:pt>
                <c:pt idx="265">
                  <c:v>13.5</c:v>
                </c:pt>
                <c:pt idx="266">
                  <c:v>14.4</c:v>
                </c:pt>
                <c:pt idx="267">
                  <c:v>15.3</c:v>
                </c:pt>
                <c:pt idx="268">
                  <c:v>16.2</c:v>
                </c:pt>
                <c:pt idx="269">
                  <c:v>17.100000000000001</c:v>
                </c:pt>
                <c:pt idx="270">
                  <c:v>18</c:v>
                </c:pt>
                <c:pt idx="271">
                  <c:v>16.2</c:v>
                </c:pt>
                <c:pt idx="272">
                  <c:v>14.4</c:v>
                </c:pt>
                <c:pt idx="273">
                  <c:v>12.6</c:v>
                </c:pt>
                <c:pt idx="274">
                  <c:v>10.8</c:v>
                </c:pt>
                <c:pt idx="275">
                  <c:v>9</c:v>
                </c:pt>
                <c:pt idx="276">
                  <c:v>7.1999999999999904</c:v>
                </c:pt>
                <c:pt idx="277">
                  <c:v>5.4</c:v>
                </c:pt>
                <c:pt idx="278">
                  <c:v>3.5999999999999899</c:v>
                </c:pt>
                <c:pt idx="279">
                  <c:v>1.8</c:v>
                </c:pt>
                <c:pt idx="280">
                  <c:v>0</c:v>
                </c:pt>
                <c:pt idx="281">
                  <c:v>3</c:v>
                </c:pt>
                <c:pt idx="282">
                  <c:v>6</c:v>
                </c:pt>
                <c:pt idx="283">
                  <c:v>9</c:v>
                </c:pt>
                <c:pt idx="284">
                  <c:v>12</c:v>
                </c:pt>
                <c:pt idx="285">
                  <c:v>15</c:v>
                </c:pt>
                <c:pt idx="286">
                  <c:v>18</c:v>
                </c:pt>
                <c:pt idx="287">
                  <c:v>21</c:v>
                </c:pt>
                <c:pt idx="288">
                  <c:v>24</c:v>
                </c:pt>
                <c:pt idx="289">
                  <c:v>27</c:v>
                </c:pt>
                <c:pt idx="290">
                  <c:v>30</c:v>
                </c:pt>
                <c:pt idx="291">
                  <c:v>30</c:v>
                </c:pt>
                <c:pt idx="292">
                  <c:v>30</c:v>
                </c:pt>
                <c:pt idx="293">
                  <c:v>30</c:v>
                </c:pt>
                <c:pt idx="294">
                  <c:v>30</c:v>
                </c:pt>
                <c:pt idx="295">
                  <c:v>30</c:v>
                </c:pt>
                <c:pt idx="296">
                  <c:v>30</c:v>
                </c:pt>
                <c:pt idx="297">
                  <c:v>30</c:v>
                </c:pt>
                <c:pt idx="298">
                  <c:v>30</c:v>
                </c:pt>
                <c:pt idx="299">
                  <c:v>30</c:v>
                </c:pt>
                <c:pt idx="300">
                  <c:v>30</c:v>
                </c:pt>
                <c:pt idx="301">
                  <c:v>27</c:v>
                </c:pt>
                <c:pt idx="302">
                  <c:v>24</c:v>
                </c:pt>
                <c:pt idx="303">
                  <c:v>21</c:v>
                </c:pt>
                <c:pt idx="304">
                  <c:v>18</c:v>
                </c:pt>
                <c:pt idx="305">
                  <c:v>15</c:v>
                </c:pt>
                <c:pt idx="306">
                  <c:v>12</c:v>
                </c:pt>
                <c:pt idx="307">
                  <c:v>9</c:v>
                </c:pt>
                <c:pt idx="308">
                  <c:v>6</c:v>
                </c:pt>
                <c:pt idx="309">
                  <c:v>3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1-8D73-4542-9AEB-F9E72BC8005A}"/>
            </c:ext>
          </c:extLst>
        </c:ser>
        <c:ser>
          <c:idx val="69"/>
          <c:order val="23"/>
          <c:tx>
            <c:strRef>
              <c:f>Φύλλο1!$AA$1</c:f>
              <c:strCache>
                <c:ptCount val="1"/>
                <c:pt idx="0">
                  <c:v>S-11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A$2:$AA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10.199999999999999</c:v>
                </c:pt>
                <c:pt idx="12">
                  <c:v>11.4</c:v>
                </c:pt>
                <c:pt idx="13">
                  <c:v>12.6</c:v>
                </c:pt>
                <c:pt idx="14">
                  <c:v>13.8</c:v>
                </c:pt>
                <c:pt idx="15">
                  <c:v>15</c:v>
                </c:pt>
                <c:pt idx="16">
                  <c:v>16.2</c:v>
                </c:pt>
                <c:pt idx="17">
                  <c:v>17.399999999999999</c:v>
                </c:pt>
                <c:pt idx="18">
                  <c:v>18.600000000000001</c:v>
                </c:pt>
                <c:pt idx="19">
                  <c:v>19.799999999999901</c:v>
                </c:pt>
                <c:pt idx="20">
                  <c:v>21</c:v>
                </c:pt>
                <c:pt idx="21">
                  <c:v>18.899999999999999</c:v>
                </c:pt>
                <c:pt idx="22">
                  <c:v>16.8</c:v>
                </c:pt>
                <c:pt idx="23">
                  <c:v>14.7</c:v>
                </c:pt>
                <c:pt idx="24">
                  <c:v>12.6</c:v>
                </c:pt>
                <c:pt idx="25">
                  <c:v>10.5</c:v>
                </c:pt>
                <c:pt idx="26">
                  <c:v>8.3999999999999897</c:v>
                </c:pt>
                <c:pt idx="27">
                  <c:v>6.2999999999999901</c:v>
                </c:pt>
                <c:pt idx="28">
                  <c:v>4.1999999999999904</c:v>
                </c:pt>
                <c:pt idx="29">
                  <c:v>2.0999999999999899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.9</c:v>
                </c:pt>
                <c:pt idx="62">
                  <c:v>1.8</c:v>
                </c:pt>
                <c:pt idx="63">
                  <c:v>2.7</c:v>
                </c:pt>
                <c:pt idx="64">
                  <c:v>3.6</c:v>
                </c:pt>
                <c:pt idx="65">
                  <c:v>4.5</c:v>
                </c:pt>
                <c:pt idx="66">
                  <c:v>5.4</c:v>
                </c:pt>
                <c:pt idx="67">
                  <c:v>6.3</c:v>
                </c:pt>
                <c:pt idx="68">
                  <c:v>7.2</c:v>
                </c:pt>
                <c:pt idx="69">
                  <c:v>8.1</c:v>
                </c:pt>
                <c:pt idx="70">
                  <c:v>9</c:v>
                </c:pt>
                <c:pt idx="71">
                  <c:v>8.1</c:v>
                </c:pt>
                <c:pt idx="72">
                  <c:v>7.2</c:v>
                </c:pt>
                <c:pt idx="73">
                  <c:v>6.3</c:v>
                </c:pt>
                <c:pt idx="74">
                  <c:v>5.4</c:v>
                </c:pt>
                <c:pt idx="75">
                  <c:v>4.5</c:v>
                </c:pt>
                <c:pt idx="76">
                  <c:v>3.5999999999999899</c:v>
                </c:pt>
                <c:pt idx="77">
                  <c:v>2.7</c:v>
                </c:pt>
                <c:pt idx="78">
                  <c:v>1.7999999999999901</c:v>
                </c:pt>
                <c:pt idx="79">
                  <c:v>0.9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.9</c:v>
                </c:pt>
                <c:pt idx="112">
                  <c:v>1.8</c:v>
                </c:pt>
                <c:pt idx="113">
                  <c:v>2.7</c:v>
                </c:pt>
                <c:pt idx="114">
                  <c:v>3.6</c:v>
                </c:pt>
                <c:pt idx="115">
                  <c:v>4.5</c:v>
                </c:pt>
                <c:pt idx="116">
                  <c:v>5.4</c:v>
                </c:pt>
                <c:pt idx="117">
                  <c:v>6.3</c:v>
                </c:pt>
                <c:pt idx="118">
                  <c:v>7.2</c:v>
                </c:pt>
                <c:pt idx="119">
                  <c:v>8.1</c:v>
                </c:pt>
                <c:pt idx="120">
                  <c:v>9</c:v>
                </c:pt>
                <c:pt idx="121">
                  <c:v>27</c:v>
                </c:pt>
                <c:pt idx="122">
                  <c:v>45</c:v>
                </c:pt>
                <c:pt idx="123">
                  <c:v>63</c:v>
                </c:pt>
                <c:pt idx="124">
                  <c:v>81</c:v>
                </c:pt>
                <c:pt idx="125">
                  <c:v>99</c:v>
                </c:pt>
                <c:pt idx="126">
                  <c:v>117</c:v>
                </c:pt>
                <c:pt idx="127">
                  <c:v>135</c:v>
                </c:pt>
                <c:pt idx="128">
                  <c:v>153</c:v>
                </c:pt>
                <c:pt idx="129">
                  <c:v>171</c:v>
                </c:pt>
                <c:pt idx="130">
                  <c:v>189</c:v>
                </c:pt>
                <c:pt idx="131">
                  <c:v>273.89999999999998</c:v>
                </c:pt>
                <c:pt idx="132">
                  <c:v>358.8</c:v>
                </c:pt>
                <c:pt idx="133">
                  <c:v>443.7</c:v>
                </c:pt>
                <c:pt idx="134">
                  <c:v>528.6</c:v>
                </c:pt>
                <c:pt idx="135">
                  <c:v>613.5</c:v>
                </c:pt>
                <c:pt idx="136">
                  <c:v>698.4</c:v>
                </c:pt>
                <c:pt idx="137">
                  <c:v>783.3</c:v>
                </c:pt>
                <c:pt idx="138">
                  <c:v>868.2</c:v>
                </c:pt>
                <c:pt idx="139">
                  <c:v>953.1</c:v>
                </c:pt>
                <c:pt idx="140">
                  <c:v>1038</c:v>
                </c:pt>
                <c:pt idx="141">
                  <c:v>1003.2</c:v>
                </c:pt>
                <c:pt idx="142">
                  <c:v>968.4</c:v>
                </c:pt>
                <c:pt idx="143">
                  <c:v>933.6</c:v>
                </c:pt>
                <c:pt idx="144">
                  <c:v>898.8</c:v>
                </c:pt>
                <c:pt idx="145">
                  <c:v>864</c:v>
                </c:pt>
                <c:pt idx="146">
                  <c:v>829.2</c:v>
                </c:pt>
                <c:pt idx="147">
                  <c:v>794.4</c:v>
                </c:pt>
                <c:pt idx="148">
                  <c:v>759.6</c:v>
                </c:pt>
                <c:pt idx="149">
                  <c:v>724.8</c:v>
                </c:pt>
                <c:pt idx="150">
                  <c:v>690</c:v>
                </c:pt>
                <c:pt idx="151">
                  <c:v>723.6</c:v>
                </c:pt>
                <c:pt idx="152">
                  <c:v>757.2</c:v>
                </c:pt>
                <c:pt idx="153">
                  <c:v>790.8</c:v>
                </c:pt>
                <c:pt idx="154">
                  <c:v>824.4</c:v>
                </c:pt>
                <c:pt idx="155">
                  <c:v>858</c:v>
                </c:pt>
                <c:pt idx="156">
                  <c:v>891.6</c:v>
                </c:pt>
                <c:pt idx="157">
                  <c:v>925.2</c:v>
                </c:pt>
                <c:pt idx="158">
                  <c:v>958.8</c:v>
                </c:pt>
                <c:pt idx="159">
                  <c:v>992.4</c:v>
                </c:pt>
                <c:pt idx="160">
                  <c:v>1026</c:v>
                </c:pt>
                <c:pt idx="161">
                  <c:v>1030.8</c:v>
                </c:pt>
                <c:pt idx="162">
                  <c:v>1035.5999999999999</c:v>
                </c:pt>
                <c:pt idx="163">
                  <c:v>1040.4000000000001</c:v>
                </c:pt>
                <c:pt idx="164">
                  <c:v>1045.2</c:v>
                </c:pt>
                <c:pt idx="165">
                  <c:v>1050</c:v>
                </c:pt>
                <c:pt idx="166">
                  <c:v>1054.8</c:v>
                </c:pt>
                <c:pt idx="167">
                  <c:v>1059.5999999999999</c:v>
                </c:pt>
                <c:pt idx="168">
                  <c:v>1064.4000000000001</c:v>
                </c:pt>
                <c:pt idx="169">
                  <c:v>1069.2</c:v>
                </c:pt>
                <c:pt idx="170">
                  <c:v>1074</c:v>
                </c:pt>
                <c:pt idx="171">
                  <c:v>1110</c:v>
                </c:pt>
                <c:pt idx="172">
                  <c:v>1146</c:v>
                </c:pt>
                <c:pt idx="173">
                  <c:v>1182</c:v>
                </c:pt>
                <c:pt idx="174">
                  <c:v>1218</c:v>
                </c:pt>
                <c:pt idx="175">
                  <c:v>1254</c:v>
                </c:pt>
                <c:pt idx="176">
                  <c:v>1290</c:v>
                </c:pt>
                <c:pt idx="177">
                  <c:v>1326</c:v>
                </c:pt>
                <c:pt idx="178">
                  <c:v>1362</c:v>
                </c:pt>
                <c:pt idx="179">
                  <c:v>1398</c:v>
                </c:pt>
                <c:pt idx="180">
                  <c:v>1434</c:v>
                </c:pt>
                <c:pt idx="181">
                  <c:v>1377.6</c:v>
                </c:pt>
                <c:pt idx="182">
                  <c:v>1321.2</c:v>
                </c:pt>
                <c:pt idx="183">
                  <c:v>1264.8</c:v>
                </c:pt>
                <c:pt idx="184">
                  <c:v>1208.4000000000001</c:v>
                </c:pt>
                <c:pt idx="185">
                  <c:v>1152</c:v>
                </c:pt>
                <c:pt idx="186">
                  <c:v>1095.5999999999999</c:v>
                </c:pt>
                <c:pt idx="187">
                  <c:v>1039.2</c:v>
                </c:pt>
                <c:pt idx="188">
                  <c:v>982.8</c:v>
                </c:pt>
                <c:pt idx="189">
                  <c:v>926.4</c:v>
                </c:pt>
                <c:pt idx="190">
                  <c:v>870</c:v>
                </c:pt>
                <c:pt idx="191">
                  <c:v>843.6</c:v>
                </c:pt>
                <c:pt idx="192">
                  <c:v>817.2</c:v>
                </c:pt>
                <c:pt idx="193">
                  <c:v>790.8</c:v>
                </c:pt>
                <c:pt idx="194">
                  <c:v>764.4</c:v>
                </c:pt>
                <c:pt idx="195">
                  <c:v>738</c:v>
                </c:pt>
                <c:pt idx="196">
                  <c:v>711.6</c:v>
                </c:pt>
                <c:pt idx="197">
                  <c:v>685.2</c:v>
                </c:pt>
                <c:pt idx="198">
                  <c:v>658.8</c:v>
                </c:pt>
                <c:pt idx="199">
                  <c:v>632.4</c:v>
                </c:pt>
                <c:pt idx="200">
                  <c:v>606</c:v>
                </c:pt>
                <c:pt idx="201">
                  <c:v>558.9</c:v>
                </c:pt>
                <c:pt idx="202">
                  <c:v>511.8</c:v>
                </c:pt>
                <c:pt idx="203">
                  <c:v>464.7</c:v>
                </c:pt>
                <c:pt idx="204">
                  <c:v>417.6</c:v>
                </c:pt>
                <c:pt idx="205">
                  <c:v>370.5</c:v>
                </c:pt>
                <c:pt idx="206">
                  <c:v>323.39999999999998</c:v>
                </c:pt>
                <c:pt idx="207">
                  <c:v>276.3</c:v>
                </c:pt>
                <c:pt idx="208">
                  <c:v>229.2</c:v>
                </c:pt>
                <c:pt idx="209">
                  <c:v>182.099999999999</c:v>
                </c:pt>
                <c:pt idx="210">
                  <c:v>135</c:v>
                </c:pt>
                <c:pt idx="211">
                  <c:v>125.1</c:v>
                </c:pt>
                <c:pt idx="212">
                  <c:v>115.2</c:v>
                </c:pt>
                <c:pt idx="213">
                  <c:v>105.3</c:v>
                </c:pt>
                <c:pt idx="214">
                  <c:v>95.4</c:v>
                </c:pt>
                <c:pt idx="215">
                  <c:v>85.5</c:v>
                </c:pt>
                <c:pt idx="216">
                  <c:v>75.599999999999994</c:v>
                </c:pt>
                <c:pt idx="217">
                  <c:v>65.7</c:v>
                </c:pt>
                <c:pt idx="218">
                  <c:v>55.8</c:v>
                </c:pt>
                <c:pt idx="219">
                  <c:v>45.899999999999899</c:v>
                </c:pt>
                <c:pt idx="220">
                  <c:v>36</c:v>
                </c:pt>
                <c:pt idx="221">
                  <c:v>38.700000000000003</c:v>
                </c:pt>
                <c:pt idx="222">
                  <c:v>41.4</c:v>
                </c:pt>
                <c:pt idx="223">
                  <c:v>44.1</c:v>
                </c:pt>
                <c:pt idx="224">
                  <c:v>46.8</c:v>
                </c:pt>
                <c:pt idx="225">
                  <c:v>49.5</c:v>
                </c:pt>
                <c:pt idx="226">
                  <c:v>52.2</c:v>
                </c:pt>
                <c:pt idx="227">
                  <c:v>54.9</c:v>
                </c:pt>
                <c:pt idx="228">
                  <c:v>57.6</c:v>
                </c:pt>
                <c:pt idx="229">
                  <c:v>60.3</c:v>
                </c:pt>
                <c:pt idx="230">
                  <c:v>63</c:v>
                </c:pt>
                <c:pt idx="231">
                  <c:v>60.6</c:v>
                </c:pt>
                <c:pt idx="232">
                  <c:v>58.2</c:v>
                </c:pt>
                <c:pt idx="233">
                  <c:v>55.8</c:v>
                </c:pt>
                <c:pt idx="234">
                  <c:v>53.4</c:v>
                </c:pt>
                <c:pt idx="235">
                  <c:v>51</c:v>
                </c:pt>
                <c:pt idx="236">
                  <c:v>48.6</c:v>
                </c:pt>
                <c:pt idx="237">
                  <c:v>46.2</c:v>
                </c:pt>
                <c:pt idx="238">
                  <c:v>43.8</c:v>
                </c:pt>
                <c:pt idx="239">
                  <c:v>41.4</c:v>
                </c:pt>
                <c:pt idx="240">
                  <c:v>39</c:v>
                </c:pt>
                <c:pt idx="241">
                  <c:v>38.1</c:v>
                </c:pt>
                <c:pt idx="242">
                  <c:v>37.200000000000003</c:v>
                </c:pt>
                <c:pt idx="243">
                  <c:v>36.299999999999997</c:v>
                </c:pt>
                <c:pt idx="244">
                  <c:v>35.4</c:v>
                </c:pt>
                <c:pt idx="245">
                  <c:v>34.5</c:v>
                </c:pt>
                <c:pt idx="246">
                  <c:v>33.6</c:v>
                </c:pt>
                <c:pt idx="247">
                  <c:v>32.700000000000003</c:v>
                </c:pt>
                <c:pt idx="248">
                  <c:v>31.8</c:v>
                </c:pt>
                <c:pt idx="249">
                  <c:v>30.9</c:v>
                </c:pt>
                <c:pt idx="250">
                  <c:v>30</c:v>
                </c:pt>
                <c:pt idx="251">
                  <c:v>29.1</c:v>
                </c:pt>
                <c:pt idx="252">
                  <c:v>28.2</c:v>
                </c:pt>
                <c:pt idx="253">
                  <c:v>27.3</c:v>
                </c:pt>
                <c:pt idx="254">
                  <c:v>26.4</c:v>
                </c:pt>
                <c:pt idx="255">
                  <c:v>25.5</c:v>
                </c:pt>
                <c:pt idx="256">
                  <c:v>24.6</c:v>
                </c:pt>
                <c:pt idx="257">
                  <c:v>23.7</c:v>
                </c:pt>
                <c:pt idx="258">
                  <c:v>22.8</c:v>
                </c:pt>
                <c:pt idx="259">
                  <c:v>21.9</c:v>
                </c:pt>
                <c:pt idx="260">
                  <c:v>21</c:v>
                </c:pt>
                <c:pt idx="261">
                  <c:v>21</c:v>
                </c:pt>
                <c:pt idx="262">
                  <c:v>21</c:v>
                </c:pt>
                <c:pt idx="263">
                  <c:v>21</c:v>
                </c:pt>
                <c:pt idx="264">
                  <c:v>21</c:v>
                </c:pt>
                <c:pt idx="265">
                  <c:v>21</c:v>
                </c:pt>
                <c:pt idx="266">
                  <c:v>21</c:v>
                </c:pt>
                <c:pt idx="267">
                  <c:v>21</c:v>
                </c:pt>
                <c:pt idx="268">
                  <c:v>21</c:v>
                </c:pt>
                <c:pt idx="269">
                  <c:v>21</c:v>
                </c:pt>
                <c:pt idx="270">
                  <c:v>21</c:v>
                </c:pt>
                <c:pt idx="271">
                  <c:v>18.899999999999999</c:v>
                </c:pt>
                <c:pt idx="272">
                  <c:v>16.8</c:v>
                </c:pt>
                <c:pt idx="273">
                  <c:v>14.7</c:v>
                </c:pt>
                <c:pt idx="274">
                  <c:v>12.6</c:v>
                </c:pt>
                <c:pt idx="275">
                  <c:v>10.5</c:v>
                </c:pt>
                <c:pt idx="276">
                  <c:v>8.3999999999999897</c:v>
                </c:pt>
                <c:pt idx="277">
                  <c:v>6.2999999999999901</c:v>
                </c:pt>
                <c:pt idx="278">
                  <c:v>4.1999999999999904</c:v>
                </c:pt>
                <c:pt idx="279">
                  <c:v>2.0999999999999899</c:v>
                </c:pt>
                <c:pt idx="280">
                  <c:v>0</c:v>
                </c:pt>
                <c:pt idx="281">
                  <c:v>0.9</c:v>
                </c:pt>
                <c:pt idx="282">
                  <c:v>1.8</c:v>
                </c:pt>
                <c:pt idx="283">
                  <c:v>2.7</c:v>
                </c:pt>
                <c:pt idx="284">
                  <c:v>3.6</c:v>
                </c:pt>
                <c:pt idx="285">
                  <c:v>4.5</c:v>
                </c:pt>
                <c:pt idx="286">
                  <c:v>5.4</c:v>
                </c:pt>
                <c:pt idx="287">
                  <c:v>6.3</c:v>
                </c:pt>
                <c:pt idx="288">
                  <c:v>7.2</c:v>
                </c:pt>
                <c:pt idx="289">
                  <c:v>8.1</c:v>
                </c:pt>
                <c:pt idx="290">
                  <c:v>9</c:v>
                </c:pt>
                <c:pt idx="291">
                  <c:v>9.9</c:v>
                </c:pt>
                <c:pt idx="292">
                  <c:v>10.8</c:v>
                </c:pt>
                <c:pt idx="293">
                  <c:v>11.7</c:v>
                </c:pt>
                <c:pt idx="294">
                  <c:v>12.6</c:v>
                </c:pt>
                <c:pt idx="295">
                  <c:v>13.5</c:v>
                </c:pt>
                <c:pt idx="296">
                  <c:v>14.4</c:v>
                </c:pt>
                <c:pt idx="297">
                  <c:v>15.3</c:v>
                </c:pt>
                <c:pt idx="298">
                  <c:v>16.2</c:v>
                </c:pt>
                <c:pt idx="299">
                  <c:v>17.100000000000001</c:v>
                </c:pt>
                <c:pt idx="300">
                  <c:v>18</c:v>
                </c:pt>
                <c:pt idx="301">
                  <c:v>17.100000000000001</c:v>
                </c:pt>
                <c:pt idx="302">
                  <c:v>16.2</c:v>
                </c:pt>
                <c:pt idx="303">
                  <c:v>15.3</c:v>
                </c:pt>
                <c:pt idx="304">
                  <c:v>14.4</c:v>
                </c:pt>
                <c:pt idx="305">
                  <c:v>13.5</c:v>
                </c:pt>
                <c:pt idx="306">
                  <c:v>12.6</c:v>
                </c:pt>
                <c:pt idx="307">
                  <c:v>11.7</c:v>
                </c:pt>
                <c:pt idx="308">
                  <c:v>10.8</c:v>
                </c:pt>
                <c:pt idx="309">
                  <c:v>9.9</c:v>
                </c:pt>
                <c:pt idx="310">
                  <c:v>9</c:v>
                </c:pt>
                <c:pt idx="311">
                  <c:v>12</c:v>
                </c:pt>
                <c:pt idx="312">
                  <c:v>15</c:v>
                </c:pt>
                <c:pt idx="313">
                  <c:v>18</c:v>
                </c:pt>
                <c:pt idx="314">
                  <c:v>21</c:v>
                </c:pt>
                <c:pt idx="315">
                  <c:v>24</c:v>
                </c:pt>
                <c:pt idx="316">
                  <c:v>27</c:v>
                </c:pt>
                <c:pt idx="317">
                  <c:v>30</c:v>
                </c:pt>
                <c:pt idx="318">
                  <c:v>33</c:v>
                </c:pt>
                <c:pt idx="319">
                  <c:v>36</c:v>
                </c:pt>
                <c:pt idx="320">
                  <c:v>3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2-8D73-4542-9AEB-F9E72BC8005A}"/>
            </c:ext>
          </c:extLst>
        </c:ser>
        <c:ser>
          <c:idx val="70"/>
          <c:order val="24"/>
          <c:tx>
            <c:strRef>
              <c:f>Φύλλο1!$AB$1</c:f>
              <c:strCache>
                <c:ptCount val="1"/>
                <c:pt idx="0">
                  <c:v>S-12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B$2:$AB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9</c:v>
                </c:pt>
                <c:pt idx="22">
                  <c:v>9</c:v>
                </c:pt>
                <c:pt idx="23">
                  <c:v>9</c:v>
                </c:pt>
                <c:pt idx="24">
                  <c:v>9</c:v>
                </c:pt>
                <c:pt idx="25">
                  <c:v>9</c:v>
                </c:pt>
                <c:pt idx="26">
                  <c:v>9</c:v>
                </c:pt>
                <c:pt idx="27">
                  <c:v>9</c:v>
                </c:pt>
                <c:pt idx="28">
                  <c:v>9</c:v>
                </c:pt>
                <c:pt idx="29">
                  <c:v>9</c:v>
                </c:pt>
                <c:pt idx="30">
                  <c:v>9</c:v>
                </c:pt>
                <c:pt idx="31">
                  <c:v>8.1</c:v>
                </c:pt>
                <c:pt idx="32">
                  <c:v>7.2</c:v>
                </c:pt>
                <c:pt idx="33">
                  <c:v>6.3</c:v>
                </c:pt>
                <c:pt idx="34">
                  <c:v>5.4</c:v>
                </c:pt>
                <c:pt idx="35">
                  <c:v>4.5</c:v>
                </c:pt>
                <c:pt idx="36">
                  <c:v>3.5999999999999899</c:v>
                </c:pt>
                <c:pt idx="37">
                  <c:v>2.7</c:v>
                </c:pt>
                <c:pt idx="38">
                  <c:v>1.7999999999999901</c:v>
                </c:pt>
                <c:pt idx="39">
                  <c:v>0.9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7.8</c:v>
                </c:pt>
                <c:pt idx="92">
                  <c:v>15.6</c:v>
                </c:pt>
                <c:pt idx="93">
                  <c:v>23.4</c:v>
                </c:pt>
                <c:pt idx="94">
                  <c:v>31.2</c:v>
                </c:pt>
                <c:pt idx="95">
                  <c:v>39</c:v>
                </c:pt>
                <c:pt idx="96">
                  <c:v>46.8</c:v>
                </c:pt>
                <c:pt idx="97">
                  <c:v>54.6</c:v>
                </c:pt>
                <c:pt idx="98">
                  <c:v>62.4</c:v>
                </c:pt>
                <c:pt idx="99">
                  <c:v>70.2</c:v>
                </c:pt>
                <c:pt idx="100">
                  <c:v>78</c:v>
                </c:pt>
                <c:pt idx="101">
                  <c:v>108</c:v>
                </c:pt>
                <c:pt idx="102">
                  <c:v>138</c:v>
                </c:pt>
                <c:pt idx="103">
                  <c:v>168</c:v>
                </c:pt>
                <c:pt idx="104">
                  <c:v>198</c:v>
                </c:pt>
                <c:pt idx="105">
                  <c:v>228</c:v>
                </c:pt>
                <c:pt idx="106">
                  <c:v>258</c:v>
                </c:pt>
                <c:pt idx="107">
                  <c:v>288</c:v>
                </c:pt>
                <c:pt idx="108">
                  <c:v>318</c:v>
                </c:pt>
                <c:pt idx="109">
                  <c:v>348</c:v>
                </c:pt>
                <c:pt idx="110">
                  <c:v>378</c:v>
                </c:pt>
                <c:pt idx="111">
                  <c:v>652.5</c:v>
                </c:pt>
                <c:pt idx="112">
                  <c:v>927</c:v>
                </c:pt>
                <c:pt idx="113">
                  <c:v>1201.5</c:v>
                </c:pt>
                <c:pt idx="114">
                  <c:v>1476</c:v>
                </c:pt>
                <c:pt idx="115">
                  <c:v>1750.5</c:v>
                </c:pt>
                <c:pt idx="116">
                  <c:v>2025</c:v>
                </c:pt>
                <c:pt idx="117">
                  <c:v>2299.5</c:v>
                </c:pt>
                <c:pt idx="118">
                  <c:v>2574</c:v>
                </c:pt>
                <c:pt idx="119">
                  <c:v>2848.5</c:v>
                </c:pt>
                <c:pt idx="120">
                  <c:v>3123</c:v>
                </c:pt>
                <c:pt idx="121">
                  <c:v>3117.6</c:v>
                </c:pt>
                <c:pt idx="122">
                  <c:v>3112.2</c:v>
                </c:pt>
                <c:pt idx="123">
                  <c:v>3106.8</c:v>
                </c:pt>
                <c:pt idx="124">
                  <c:v>3101.4</c:v>
                </c:pt>
                <c:pt idx="125">
                  <c:v>3096</c:v>
                </c:pt>
                <c:pt idx="126">
                  <c:v>3090.6</c:v>
                </c:pt>
                <c:pt idx="127">
                  <c:v>3085.2</c:v>
                </c:pt>
                <c:pt idx="128">
                  <c:v>3079.8</c:v>
                </c:pt>
                <c:pt idx="129">
                  <c:v>3074.4</c:v>
                </c:pt>
                <c:pt idx="130">
                  <c:v>3069</c:v>
                </c:pt>
                <c:pt idx="131">
                  <c:v>2801.1</c:v>
                </c:pt>
                <c:pt idx="132">
                  <c:v>2533.1999999999998</c:v>
                </c:pt>
                <c:pt idx="133">
                  <c:v>2265.3000000000002</c:v>
                </c:pt>
                <c:pt idx="134">
                  <c:v>1997.4</c:v>
                </c:pt>
                <c:pt idx="135">
                  <c:v>1729.5</c:v>
                </c:pt>
                <c:pt idx="136">
                  <c:v>1461.6</c:v>
                </c:pt>
                <c:pt idx="137">
                  <c:v>1193.7</c:v>
                </c:pt>
                <c:pt idx="138">
                  <c:v>925.8</c:v>
                </c:pt>
                <c:pt idx="139">
                  <c:v>657.9</c:v>
                </c:pt>
                <c:pt idx="140">
                  <c:v>390</c:v>
                </c:pt>
                <c:pt idx="141">
                  <c:v>889.2</c:v>
                </c:pt>
                <c:pt idx="142">
                  <c:v>1388.4</c:v>
                </c:pt>
                <c:pt idx="143">
                  <c:v>1887.6</c:v>
                </c:pt>
                <c:pt idx="144">
                  <c:v>2386.8000000000002</c:v>
                </c:pt>
                <c:pt idx="145">
                  <c:v>2886</c:v>
                </c:pt>
                <c:pt idx="146">
                  <c:v>3385.2</c:v>
                </c:pt>
                <c:pt idx="147">
                  <c:v>3884.4</c:v>
                </c:pt>
                <c:pt idx="148">
                  <c:v>4383.6000000000004</c:v>
                </c:pt>
                <c:pt idx="149">
                  <c:v>4882.8</c:v>
                </c:pt>
                <c:pt idx="150">
                  <c:v>5382</c:v>
                </c:pt>
                <c:pt idx="151">
                  <c:v>5205.3</c:v>
                </c:pt>
                <c:pt idx="152">
                  <c:v>5028.6000000000004</c:v>
                </c:pt>
                <c:pt idx="153">
                  <c:v>4851.8999999999996</c:v>
                </c:pt>
                <c:pt idx="154">
                  <c:v>4675.2</c:v>
                </c:pt>
                <c:pt idx="155">
                  <c:v>4498.5</c:v>
                </c:pt>
                <c:pt idx="156">
                  <c:v>4321.8</c:v>
                </c:pt>
                <c:pt idx="157">
                  <c:v>4145.1000000000004</c:v>
                </c:pt>
                <c:pt idx="158">
                  <c:v>3968.4</c:v>
                </c:pt>
                <c:pt idx="159">
                  <c:v>3791.7</c:v>
                </c:pt>
                <c:pt idx="160">
                  <c:v>3615</c:v>
                </c:pt>
                <c:pt idx="161">
                  <c:v>3565.2</c:v>
                </c:pt>
                <c:pt idx="162">
                  <c:v>3515.4</c:v>
                </c:pt>
                <c:pt idx="163">
                  <c:v>3465.6</c:v>
                </c:pt>
                <c:pt idx="164">
                  <c:v>3415.8</c:v>
                </c:pt>
                <c:pt idx="165">
                  <c:v>3366</c:v>
                </c:pt>
                <c:pt idx="166">
                  <c:v>3316.2</c:v>
                </c:pt>
                <c:pt idx="167">
                  <c:v>3266.4</c:v>
                </c:pt>
                <c:pt idx="168">
                  <c:v>3216.6</c:v>
                </c:pt>
                <c:pt idx="169">
                  <c:v>3166.8</c:v>
                </c:pt>
                <c:pt idx="170">
                  <c:v>3117</c:v>
                </c:pt>
                <c:pt idx="171">
                  <c:v>2883.9</c:v>
                </c:pt>
                <c:pt idx="172">
                  <c:v>2650.8</c:v>
                </c:pt>
                <c:pt idx="173">
                  <c:v>2417.6999999999998</c:v>
                </c:pt>
                <c:pt idx="174">
                  <c:v>2184.6</c:v>
                </c:pt>
                <c:pt idx="175">
                  <c:v>1951.5</c:v>
                </c:pt>
                <c:pt idx="176">
                  <c:v>1718.4</c:v>
                </c:pt>
                <c:pt idx="177">
                  <c:v>1485.3</c:v>
                </c:pt>
                <c:pt idx="178">
                  <c:v>1252.2</c:v>
                </c:pt>
                <c:pt idx="179">
                  <c:v>1019.09999999999</c:v>
                </c:pt>
                <c:pt idx="180">
                  <c:v>786</c:v>
                </c:pt>
                <c:pt idx="181">
                  <c:v>754.2</c:v>
                </c:pt>
                <c:pt idx="182">
                  <c:v>722.4</c:v>
                </c:pt>
                <c:pt idx="183">
                  <c:v>690.6</c:v>
                </c:pt>
                <c:pt idx="184">
                  <c:v>658.8</c:v>
                </c:pt>
                <c:pt idx="185">
                  <c:v>627</c:v>
                </c:pt>
                <c:pt idx="186">
                  <c:v>595.20000000000005</c:v>
                </c:pt>
                <c:pt idx="187">
                  <c:v>563.4</c:v>
                </c:pt>
                <c:pt idx="188">
                  <c:v>531.6</c:v>
                </c:pt>
                <c:pt idx="189">
                  <c:v>499.8</c:v>
                </c:pt>
                <c:pt idx="190">
                  <c:v>468</c:v>
                </c:pt>
                <c:pt idx="191">
                  <c:v>441.9</c:v>
                </c:pt>
                <c:pt idx="192">
                  <c:v>415.8</c:v>
                </c:pt>
                <c:pt idx="193">
                  <c:v>389.7</c:v>
                </c:pt>
                <c:pt idx="194">
                  <c:v>363.6</c:v>
                </c:pt>
                <c:pt idx="195">
                  <c:v>337.5</c:v>
                </c:pt>
                <c:pt idx="196">
                  <c:v>311.39999999999998</c:v>
                </c:pt>
                <c:pt idx="197">
                  <c:v>285.29999999999899</c:v>
                </c:pt>
                <c:pt idx="198">
                  <c:v>259.2</c:v>
                </c:pt>
                <c:pt idx="199">
                  <c:v>233.1</c:v>
                </c:pt>
                <c:pt idx="200">
                  <c:v>207</c:v>
                </c:pt>
                <c:pt idx="201">
                  <c:v>201.9</c:v>
                </c:pt>
                <c:pt idx="202">
                  <c:v>196.8</c:v>
                </c:pt>
                <c:pt idx="203">
                  <c:v>191.7</c:v>
                </c:pt>
                <c:pt idx="204">
                  <c:v>186.6</c:v>
                </c:pt>
                <c:pt idx="205">
                  <c:v>181.5</c:v>
                </c:pt>
                <c:pt idx="206">
                  <c:v>176.4</c:v>
                </c:pt>
                <c:pt idx="207">
                  <c:v>171.3</c:v>
                </c:pt>
                <c:pt idx="208">
                  <c:v>166.2</c:v>
                </c:pt>
                <c:pt idx="209">
                  <c:v>161.1</c:v>
                </c:pt>
                <c:pt idx="210">
                  <c:v>156</c:v>
                </c:pt>
                <c:pt idx="211">
                  <c:v>146.1</c:v>
                </c:pt>
                <c:pt idx="212">
                  <c:v>136.19999999999999</c:v>
                </c:pt>
                <c:pt idx="213">
                  <c:v>126.3</c:v>
                </c:pt>
                <c:pt idx="214">
                  <c:v>116.4</c:v>
                </c:pt>
                <c:pt idx="215">
                  <c:v>106.5</c:v>
                </c:pt>
                <c:pt idx="216">
                  <c:v>96.6</c:v>
                </c:pt>
                <c:pt idx="217">
                  <c:v>86.7</c:v>
                </c:pt>
                <c:pt idx="218">
                  <c:v>76.8</c:v>
                </c:pt>
                <c:pt idx="219">
                  <c:v>66.899999999999906</c:v>
                </c:pt>
                <c:pt idx="220">
                  <c:v>57</c:v>
                </c:pt>
                <c:pt idx="221">
                  <c:v>62.7</c:v>
                </c:pt>
                <c:pt idx="222">
                  <c:v>68.400000000000006</c:v>
                </c:pt>
                <c:pt idx="223">
                  <c:v>74.099999999999994</c:v>
                </c:pt>
                <c:pt idx="224">
                  <c:v>79.8</c:v>
                </c:pt>
                <c:pt idx="225">
                  <c:v>85.5</c:v>
                </c:pt>
                <c:pt idx="226">
                  <c:v>91.2</c:v>
                </c:pt>
                <c:pt idx="227">
                  <c:v>96.9</c:v>
                </c:pt>
                <c:pt idx="228">
                  <c:v>102.6</c:v>
                </c:pt>
                <c:pt idx="229">
                  <c:v>108.3</c:v>
                </c:pt>
                <c:pt idx="230">
                  <c:v>114</c:v>
                </c:pt>
                <c:pt idx="231">
                  <c:v>110.1</c:v>
                </c:pt>
                <c:pt idx="232">
                  <c:v>106.2</c:v>
                </c:pt>
                <c:pt idx="233">
                  <c:v>102.3</c:v>
                </c:pt>
                <c:pt idx="234">
                  <c:v>98.4</c:v>
                </c:pt>
                <c:pt idx="235">
                  <c:v>94.5</c:v>
                </c:pt>
                <c:pt idx="236">
                  <c:v>90.6</c:v>
                </c:pt>
                <c:pt idx="237">
                  <c:v>86.7</c:v>
                </c:pt>
                <c:pt idx="238">
                  <c:v>82.8</c:v>
                </c:pt>
                <c:pt idx="239">
                  <c:v>78.900000000000006</c:v>
                </c:pt>
                <c:pt idx="240">
                  <c:v>75</c:v>
                </c:pt>
                <c:pt idx="241">
                  <c:v>76.2</c:v>
                </c:pt>
                <c:pt idx="242">
                  <c:v>77.400000000000006</c:v>
                </c:pt>
                <c:pt idx="243">
                  <c:v>78.599999999999994</c:v>
                </c:pt>
                <c:pt idx="244">
                  <c:v>79.8</c:v>
                </c:pt>
                <c:pt idx="245">
                  <c:v>81</c:v>
                </c:pt>
                <c:pt idx="246">
                  <c:v>82.2</c:v>
                </c:pt>
                <c:pt idx="247">
                  <c:v>83.4</c:v>
                </c:pt>
                <c:pt idx="248">
                  <c:v>84.6</c:v>
                </c:pt>
                <c:pt idx="249">
                  <c:v>85.8</c:v>
                </c:pt>
                <c:pt idx="250">
                  <c:v>87</c:v>
                </c:pt>
                <c:pt idx="251">
                  <c:v>90</c:v>
                </c:pt>
                <c:pt idx="252">
                  <c:v>93</c:v>
                </c:pt>
                <c:pt idx="253">
                  <c:v>96</c:v>
                </c:pt>
                <c:pt idx="254">
                  <c:v>99</c:v>
                </c:pt>
                <c:pt idx="255">
                  <c:v>102</c:v>
                </c:pt>
                <c:pt idx="256">
                  <c:v>105</c:v>
                </c:pt>
                <c:pt idx="257">
                  <c:v>108</c:v>
                </c:pt>
                <c:pt idx="258">
                  <c:v>111</c:v>
                </c:pt>
                <c:pt idx="259">
                  <c:v>114</c:v>
                </c:pt>
                <c:pt idx="260">
                  <c:v>117</c:v>
                </c:pt>
                <c:pt idx="261">
                  <c:v>110.4</c:v>
                </c:pt>
                <c:pt idx="262">
                  <c:v>103.8</c:v>
                </c:pt>
                <c:pt idx="263">
                  <c:v>97.2</c:v>
                </c:pt>
                <c:pt idx="264">
                  <c:v>90.6</c:v>
                </c:pt>
                <c:pt idx="265">
                  <c:v>84</c:v>
                </c:pt>
                <c:pt idx="266">
                  <c:v>77.400000000000006</c:v>
                </c:pt>
                <c:pt idx="267">
                  <c:v>70.8</c:v>
                </c:pt>
                <c:pt idx="268">
                  <c:v>64.2</c:v>
                </c:pt>
                <c:pt idx="269">
                  <c:v>57.6</c:v>
                </c:pt>
                <c:pt idx="270">
                  <c:v>51</c:v>
                </c:pt>
                <c:pt idx="271">
                  <c:v>46.8</c:v>
                </c:pt>
                <c:pt idx="272">
                  <c:v>42.6</c:v>
                </c:pt>
                <c:pt idx="273">
                  <c:v>38.4</c:v>
                </c:pt>
                <c:pt idx="274">
                  <c:v>34.200000000000003</c:v>
                </c:pt>
                <c:pt idx="275">
                  <c:v>30</c:v>
                </c:pt>
                <c:pt idx="276">
                  <c:v>25.799999999999901</c:v>
                </c:pt>
                <c:pt idx="277">
                  <c:v>21.599999999999898</c:v>
                </c:pt>
                <c:pt idx="278">
                  <c:v>17.399999999999999</c:v>
                </c:pt>
                <c:pt idx="279">
                  <c:v>13.1999999999999</c:v>
                </c:pt>
                <c:pt idx="280">
                  <c:v>9</c:v>
                </c:pt>
                <c:pt idx="281">
                  <c:v>9</c:v>
                </c:pt>
                <c:pt idx="282">
                  <c:v>9</c:v>
                </c:pt>
                <c:pt idx="283">
                  <c:v>9</c:v>
                </c:pt>
                <c:pt idx="284">
                  <c:v>9</c:v>
                </c:pt>
                <c:pt idx="285">
                  <c:v>9</c:v>
                </c:pt>
                <c:pt idx="286">
                  <c:v>9</c:v>
                </c:pt>
                <c:pt idx="287">
                  <c:v>9</c:v>
                </c:pt>
                <c:pt idx="288">
                  <c:v>9</c:v>
                </c:pt>
                <c:pt idx="289">
                  <c:v>9</c:v>
                </c:pt>
                <c:pt idx="290">
                  <c:v>9</c:v>
                </c:pt>
                <c:pt idx="291">
                  <c:v>10.199999999999999</c:v>
                </c:pt>
                <c:pt idx="292">
                  <c:v>11.4</c:v>
                </c:pt>
                <c:pt idx="293">
                  <c:v>12.6</c:v>
                </c:pt>
                <c:pt idx="294">
                  <c:v>13.8</c:v>
                </c:pt>
                <c:pt idx="295">
                  <c:v>15</c:v>
                </c:pt>
                <c:pt idx="296">
                  <c:v>16.2</c:v>
                </c:pt>
                <c:pt idx="297">
                  <c:v>17.399999999999999</c:v>
                </c:pt>
                <c:pt idx="298">
                  <c:v>18.600000000000001</c:v>
                </c:pt>
                <c:pt idx="299">
                  <c:v>19.799999999999901</c:v>
                </c:pt>
                <c:pt idx="300">
                  <c:v>21</c:v>
                </c:pt>
                <c:pt idx="301">
                  <c:v>21.9</c:v>
                </c:pt>
                <c:pt idx="302">
                  <c:v>22.8</c:v>
                </c:pt>
                <c:pt idx="303">
                  <c:v>23.7</c:v>
                </c:pt>
                <c:pt idx="304">
                  <c:v>24.6</c:v>
                </c:pt>
                <c:pt idx="305">
                  <c:v>25.5</c:v>
                </c:pt>
                <c:pt idx="306">
                  <c:v>26.4</c:v>
                </c:pt>
                <c:pt idx="307">
                  <c:v>27.3</c:v>
                </c:pt>
                <c:pt idx="308">
                  <c:v>28.2</c:v>
                </c:pt>
                <c:pt idx="309">
                  <c:v>29.1</c:v>
                </c:pt>
                <c:pt idx="310">
                  <c:v>30</c:v>
                </c:pt>
                <c:pt idx="311">
                  <c:v>27.9</c:v>
                </c:pt>
                <c:pt idx="312">
                  <c:v>25.8</c:v>
                </c:pt>
                <c:pt idx="313">
                  <c:v>23.7</c:v>
                </c:pt>
                <c:pt idx="314">
                  <c:v>21.6</c:v>
                </c:pt>
                <c:pt idx="315">
                  <c:v>19.5</c:v>
                </c:pt>
                <c:pt idx="316">
                  <c:v>17.399999999999999</c:v>
                </c:pt>
                <c:pt idx="317">
                  <c:v>15.299999999999899</c:v>
                </c:pt>
                <c:pt idx="318">
                  <c:v>13.2</c:v>
                </c:pt>
                <c:pt idx="319">
                  <c:v>11.099999999999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3-8D73-4542-9AEB-F9E72BC8005A}"/>
            </c:ext>
          </c:extLst>
        </c:ser>
        <c:ser>
          <c:idx val="71"/>
          <c:order val="25"/>
          <c:tx>
            <c:strRef>
              <c:f>Φύλλο1!$AC$1</c:f>
              <c:strCache>
                <c:ptCount val="1"/>
                <c:pt idx="0">
                  <c:v>S-13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C$2:$AC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8.1</c:v>
                </c:pt>
                <c:pt idx="22">
                  <c:v>7.2</c:v>
                </c:pt>
                <c:pt idx="23">
                  <c:v>6.3</c:v>
                </c:pt>
                <c:pt idx="24">
                  <c:v>5.4</c:v>
                </c:pt>
                <c:pt idx="25">
                  <c:v>4.5</c:v>
                </c:pt>
                <c:pt idx="26">
                  <c:v>3.5999999999999899</c:v>
                </c:pt>
                <c:pt idx="27">
                  <c:v>2.7</c:v>
                </c:pt>
                <c:pt idx="28">
                  <c:v>1.7999999999999901</c:v>
                </c:pt>
                <c:pt idx="29">
                  <c:v>0.9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6.9</c:v>
                </c:pt>
                <c:pt idx="62">
                  <c:v>13.8</c:v>
                </c:pt>
                <c:pt idx="63">
                  <c:v>20.7</c:v>
                </c:pt>
                <c:pt idx="64">
                  <c:v>27.6</c:v>
                </c:pt>
                <c:pt idx="65">
                  <c:v>34.5</c:v>
                </c:pt>
                <c:pt idx="66">
                  <c:v>41.4</c:v>
                </c:pt>
                <c:pt idx="67">
                  <c:v>48.3</c:v>
                </c:pt>
                <c:pt idx="68">
                  <c:v>55.2</c:v>
                </c:pt>
                <c:pt idx="69">
                  <c:v>62.1</c:v>
                </c:pt>
                <c:pt idx="70">
                  <c:v>69</c:v>
                </c:pt>
                <c:pt idx="71">
                  <c:v>5252.1</c:v>
                </c:pt>
                <c:pt idx="72">
                  <c:v>10435.200000000001</c:v>
                </c:pt>
                <c:pt idx="73">
                  <c:v>15618.3</c:v>
                </c:pt>
                <c:pt idx="74">
                  <c:v>20801.400000000001</c:v>
                </c:pt>
                <c:pt idx="75">
                  <c:v>25984.5</c:v>
                </c:pt>
                <c:pt idx="76">
                  <c:v>31167.599999999999</c:v>
                </c:pt>
                <c:pt idx="77">
                  <c:v>36350.699999999997</c:v>
                </c:pt>
                <c:pt idx="78">
                  <c:v>41533.800000000003</c:v>
                </c:pt>
                <c:pt idx="79">
                  <c:v>46716.9</c:v>
                </c:pt>
                <c:pt idx="80">
                  <c:v>51900</c:v>
                </c:pt>
                <c:pt idx="81">
                  <c:v>48984.2</c:v>
                </c:pt>
                <c:pt idx="82">
                  <c:v>46068.4</c:v>
                </c:pt>
                <c:pt idx="83">
                  <c:v>43152.6</c:v>
                </c:pt>
                <c:pt idx="84">
                  <c:v>40236.800000000003</c:v>
                </c:pt>
                <c:pt idx="85">
                  <c:v>37321</c:v>
                </c:pt>
                <c:pt idx="86">
                  <c:v>34405.199999999997</c:v>
                </c:pt>
                <c:pt idx="87">
                  <c:v>31489.3999999999</c:v>
                </c:pt>
                <c:pt idx="88">
                  <c:v>28573.599999999999</c:v>
                </c:pt>
                <c:pt idx="89">
                  <c:v>25657.8</c:v>
                </c:pt>
                <c:pt idx="90">
                  <c:v>22742</c:v>
                </c:pt>
                <c:pt idx="91">
                  <c:v>26307.9</c:v>
                </c:pt>
                <c:pt idx="92">
                  <c:v>29873.8</c:v>
                </c:pt>
                <c:pt idx="93">
                  <c:v>33439.699999999997</c:v>
                </c:pt>
                <c:pt idx="94">
                  <c:v>37005.599999999999</c:v>
                </c:pt>
                <c:pt idx="95">
                  <c:v>40571.5</c:v>
                </c:pt>
                <c:pt idx="96">
                  <c:v>44137.4</c:v>
                </c:pt>
                <c:pt idx="97">
                  <c:v>47703.3</c:v>
                </c:pt>
                <c:pt idx="98">
                  <c:v>51269.2</c:v>
                </c:pt>
                <c:pt idx="99">
                  <c:v>54835.1</c:v>
                </c:pt>
                <c:pt idx="100">
                  <c:v>58401</c:v>
                </c:pt>
                <c:pt idx="101">
                  <c:v>54502.5</c:v>
                </c:pt>
                <c:pt idx="102">
                  <c:v>50604</c:v>
                </c:pt>
                <c:pt idx="103">
                  <c:v>46705.5</c:v>
                </c:pt>
                <c:pt idx="104">
                  <c:v>42807</c:v>
                </c:pt>
                <c:pt idx="105">
                  <c:v>38908.5</c:v>
                </c:pt>
                <c:pt idx="106">
                  <c:v>35010</c:v>
                </c:pt>
                <c:pt idx="107">
                  <c:v>31111.5</c:v>
                </c:pt>
                <c:pt idx="108">
                  <c:v>27213</c:v>
                </c:pt>
                <c:pt idx="109">
                  <c:v>23314.5</c:v>
                </c:pt>
                <c:pt idx="110">
                  <c:v>19416</c:v>
                </c:pt>
                <c:pt idx="111">
                  <c:v>17999.7</c:v>
                </c:pt>
                <c:pt idx="112">
                  <c:v>16583.400000000001</c:v>
                </c:pt>
                <c:pt idx="113">
                  <c:v>15167.1</c:v>
                </c:pt>
                <c:pt idx="114">
                  <c:v>13750.8</c:v>
                </c:pt>
                <c:pt idx="115">
                  <c:v>12334.5</c:v>
                </c:pt>
                <c:pt idx="116">
                  <c:v>10918.2</c:v>
                </c:pt>
                <c:pt idx="117">
                  <c:v>9501.9</c:v>
                </c:pt>
                <c:pt idx="118">
                  <c:v>8085.6</c:v>
                </c:pt>
                <c:pt idx="119">
                  <c:v>6669.3</c:v>
                </c:pt>
                <c:pt idx="120">
                  <c:v>5253</c:v>
                </c:pt>
                <c:pt idx="121">
                  <c:v>5595.9</c:v>
                </c:pt>
                <c:pt idx="122">
                  <c:v>5938.8</c:v>
                </c:pt>
                <c:pt idx="123">
                  <c:v>6281.7</c:v>
                </c:pt>
                <c:pt idx="124">
                  <c:v>6624.6</c:v>
                </c:pt>
                <c:pt idx="125">
                  <c:v>6967.5</c:v>
                </c:pt>
                <c:pt idx="126">
                  <c:v>7310.4</c:v>
                </c:pt>
                <c:pt idx="127">
                  <c:v>7653.2999999999902</c:v>
                </c:pt>
                <c:pt idx="128">
                  <c:v>7996.2</c:v>
                </c:pt>
                <c:pt idx="129">
                  <c:v>8339.1</c:v>
                </c:pt>
                <c:pt idx="130">
                  <c:v>8682</c:v>
                </c:pt>
                <c:pt idx="131">
                  <c:v>10289.700000000001</c:v>
                </c:pt>
                <c:pt idx="132">
                  <c:v>11897.4</c:v>
                </c:pt>
                <c:pt idx="133">
                  <c:v>13505.1</c:v>
                </c:pt>
                <c:pt idx="134">
                  <c:v>15112.8</c:v>
                </c:pt>
                <c:pt idx="135">
                  <c:v>16720.5</c:v>
                </c:pt>
                <c:pt idx="136">
                  <c:v>18328.2</c:v>
                </c:pt>
                <c:pt idx="137">
                  <c:v>19935.900000000001</c:v>
                </c:pt>
                <c:pt idx="138">
                  <c:v>21543.599999999999</c:v>
                </c:pt>
                <c:pt idx="139">
                  <c:v>23151.3</c:v>
                </c:pt>
                <c:pt idx="140">
                  <c:v>24759</c:v>
                </c:pt>
                <c:pt idx="141">
                  <c:v>22879.8</c:v>
                </c:pt>
                <c:pt idx="142">
                  <c:v>21000.6</c:v>
                </c:pt>
                <c:pt idx="143">
                  <c:v>19121.400000000001</c:v>
                </c:pt>
                <c:pt idx="144">
                  <c:v>17242.2</c:v>
                </c:pt>
                <c:pt idx="145">
                  <c:v>15363</c:v>
                </c:pt>
                <c:pt idx="146">
                  <c:v>13483.8</c:v>
                </c:pt>
                <c:pt idx="147">
                  <c:v>11604.6</c:v>
                </c:pt>
                <c:pt idx="148">
                  <c:v>9725.4</c:v>
                </c:pt>
                <c:pt idx="149">
                  <c:v>7846.2</c:v>
                </c:pt>
                <c:pt idx="150">
                  <c:v>5967</c:v>
                </c:pt>
                <c:pt idx="151">
                  <c:v>5552.7</c:v>
                </c:pt>
                <c:pt idx="152">
                  <c:v>5138.3999999999996</c:v>
                </c:pt>
                <c:pt idx="153">
                  <c:v>4724.1000000000004</c:v>
                </c:pt>
                <c:pt idx="154">
                  <c:v>4309.8</c:v>
                </c:pt>
                <c:pt idx="155">
                  <c:v>3895.5</c:v>
                </c:pt>
                <c:pt idx="156">
                  <c:v>3481.2</c:v>
                </c:pt>
                <c:pt idx="157">
                  <c:v>3066.9</c:v>
                </c:pt>
                <c:pt idx="158">
                  <c:v>2652.6</c:v>
                </c:pt>
                <c:pt idx="159">
                  <c:v>2238.2999999999902</c:v>
                </c:pt>
                <c:pt idx="160">
                  <c:v>1824</c:v>
                </c:pt>
                <c:pt idx="161">
                  <c:v>1718.7</c:v>
                </c:pt>
                <c:pt idx="162">
                  <c:v>1613.4</c:v>
                </c:pt>
                <c:pt idx="163">
                  <c:v>1508.1</c:v>
                </c:pt>
                <c:pt idx="164">
                  <c:v>1402.8</c:v>
                </c:pt>
                <c:pt idx="165">
                  <c:v>1297.5</c:v>
                </c:pt>
                <c:pt idx="166">
                  <c:v>1192.2</c:v>
                </c:pt>
                <c:pt idx="167">
                  <c:v>1086.9000000000001</c:v>
                </c:pt>
                <c:pt idx="168">
                  <c:v>981.6</c:v>
                </c:pt>
                <c:pt idx="169">
                  <c:v>876.3</c:v>
                </c:pt>
                <c:pt idx="170">
                  <c:v>771</c:v>
                </c:pt>
                <c:pt idx="171">
                  <c:v>767.4</c:v>
                </c:pt>
                <c:pt idx="172">
                  <c:v>763.8</c:v>
                </c:pt>
                <c:pt idx="173">
                  <c:v>760.2</c:v>
                </c:pt>
                <c:pt idx="174">
                  <c:v>756.6</c:v>
                </c:pt>
                <c:pt idx="175">
                  <c:v>753</c:v>
                </c:pt>
                <c:pt idx="176">
                  <c:v>749.4</c:v>
                </c:pt>
                <c:pt idx="177">
                  <c:v>745.8</c:v>
                </c:pt>
                <c:pt idx="178">
                  <c:v>742.2</c:v>
                </c:pt>
                <c:pt idx="179">
                  <c:v>738.6</c:v>
                </c:pt>
                <c:pt idx="180">
                  <c:v>735</c:v>
                </c:pt>
                <c:pt idx="181">
                  <c:v>695.1</c:v>
                </c:pt>
                <c:pt idx="182">
                  <c:v>655.20000000000005</c:v>
                </c:pt>
                <c:pt idx="183">
                  <c:v>615.29999999999995</c:v>
                </c:pt>
                <c:pt idx="184">
                  <c:v>575.4</c:v>
                </c:pt>
                <c:pt idx="185">
                  <c:v>535.5</c:v>
                </c:pt>
                <c:pt idx="186">
                  <c:v>495.6</c:v>
                </c:pt>
                <c:pt idx="187">
                  <c:v>455.7</c:v>
                </c:pt>
                <c:pt idx="188">
                  <c:v>415.8</c:v>
                </c:pt>
                <c:pt idx="189">
                  <c:v>375.9</c:v>
                </c:pt>
                <c:pt idx="190">
                  <c:v>336</c:v>
                </c:pt>
                <c:pt idx="191">
                  <c:v>306.89999999999998</c:v>
                </c:pt>
                <c:pt idx="192">
                  <c:v>277.8</c:v>
                </c:pt>
                <c:pt idx="193">
                  <c:v>248.7</c:v>
                </c:pt>
                <c:pt idx="194">
                  <c:v>219.6</c:v>
                </c:pt>
                <c:pt idx="195">
                  <c:v>190.5</c:v>
                </c:pt>
                <c:pt idx="196">
                  <c:v>161.39999999999901</c:v>
                </c:pt>
                <c:pt idx="197">
                  <c:v>132.29999999999899</c:v>
                </c:pt>
                <c:pt idx="198">
                  <c:v>103.19999999999899</c:v>
                </c:pt>
                <c:pt idx="199">
                  <c:v>74.099999999999895</c:v>
                </c:pt>
                <c:pt idx="200">
                  <c:v>45</c:v>
                </c:pt>
                <c:pt idx="201">
                  <c:v>45</c:v>
                </c:pt>
                <c:pt idx="202">
                  <c:v>45</c:v>
                </c:pt>
                <c:pt idx="203">
                  <c:v>45</c:v>
                </c:pt>
                <c:pt idx="204">
                  <c:v>45</c:v>
                </c:pt>
                <c:pt idx="205">
                  <c:v>45</c:v>
                </c:pt>
                <c:pt idx="206">
                  <c:v>45</c:v>
                </c:pt>
                <c:pt idx="207">
                  <c:v>45</c:v>
                </c:pt>
                <c:pt idx="208">
                  <c:v>45</c:v>
                </c:pt>
                <c:pt idx="209">
                  <c:v>45</c:v>
                </c:pt>
                <c:pt idx="210">
                  <c:v>45</c:v>
                </c:pt>
                <c:pt idx="211">
                  <c:v>48.9</c:v>
                </c:pt>
                <c:pt idx="212">
                  <c:v>52.8</c:v>
                </c:pt>
                <c:pt idx="213">
                  <c:v>56.7</c:v>
                </c:pt>
                <c:pt idx="214">
                  <c:v>60.6</c:v>
                </c:pt>
                <c:pt idx="215">
                  <c:v>64.5</c:v>
                </c:pt>
                <c:pt idx="216">
                  <c:v>68.400000000000006</c:v>
                </c:pt>
                <c:pt idx="217">
                  <c:v>72.3</c:v>
                </c:pt>
                <c:pt idx="218">
                  <c:v>76.2</c:v>
                </c:pt>
                <c:pt idx="219">
                  <c:v>80.099999999999994</c:v>
                </c:pt>
                <c:pt idx="220">
                  <c:v>84</c:v>
                </c:pt>
                <c:pt idx="221">
                  <c:v>80.099999999999994</c:v>
                </c:pt>
                <c:pt idx="222">
                  <c:v>76.2</c:v>
                </c:pt>
                <c:pt idx="223">
                  <c:v>72.3</c:v>
                </c:pt>
                <c:pt idx="224">
                  <c:v>68.400000000000006</c:v>
                </c:pt>
                <c:pt idx="225">
                  <c:v>64.5</c:v>
                </c:pt>
                <c:pt idx="226">
                  <c:v>60.6</c:v>
                </c:pt>
                <c:pt idx="227">
                  <c:v>56.7</c:v>
                </c:pt>
                <c:pt idx="228">
                  <c:v>52.8</c:v>
                </c:pt>
                <c:pt idx="229">
                  <c:v>48.9</c:v>
                </c:pt>
                <c:pt idx="230">
                  <c:v>45</c:v>
                </c:pt>
                <c:pt idx="231">
                  <c:v>48.3</c:v>
                </c:pt>
                <c:pt idx="232">
                  <c:v>51.6</c:v>
                </c:pt>
                <c:pt idx="233">
                  <c:v>54.9</c:v>
                </c:pt>
                <c:pt idx="234">
                  <c:v>58.2</c:v>
                </c:pt>
                <c:pt idx="235">
                  <c:v>61.5</c:v>
                </c:pt>
                <c:pt idx="236">
                  <c:v>64.8</c:v>
                </c:pt>
                <c:pt idx="237">
                  <c:v>68.099999999999994</c:v>
                </c:pt>
                <c:pt idx="238">
                  <c:v>71.400000000000006</c:v>
                </c:pt>
                <c:pt idx="239">
                  <c:v>74.7</c:v>
                </c:pt>
                <c:pt idx="240">
                  <c:v>78</c:v>
                </c:pt>
                <c:pt idx="241">
                  <c:v>73.2</c:v>
                </c:pt>
                <c:pt idx="242">
                  <c:v>68.400000000000006</c:v>
                </c:pt>
                <c:pt idx="243">
                  <c:v>63.6</c:v>
                </c:pt>
                <c:pt idx="244">
                  <c:v>58.8</c:v>
                </c:pt>
                <c:pt idx="245">
                  <c:v>54</c:v>
                </c:pt>
                <c:pt idx="246">
                  <c:v>49.2</c:v>
                </c:pt>
                <c:pt idx="247">
                  <c:v>44.4</c:v>
                </c:pt>
                <c:pt idx="248">
                  <c:v>39.6</c:v>
                </c:pt>
                <c:pt idx="249">
                  <c:v>34.799999999999997</c:v>
                </c:pt>
                <c:pt idx="250">
                  <c:v>30</c:v>
                </c:pt>
                <c:pt idx="251">
                  <c:v>27</c:v>
                </c:pt>
                <c:pt idx="252">
                  <c:v>24</c:v>
                </c:pt>
                <c:pt idx="253">
                  <c:v>21</c:v>
                </c:pt>
                <c:pt idx="254">
                  <c:v>18</c:v>
                </c:pt>
                <c:pt idx="255">
                  <c:v>15</c:v>
                </c:pt>
                <c:pt idx="256">
                  <c:v>12</c:v>
                </c:pt>
                <c:pt idx="257">
                  <c:v>9</c:v>
                </c:pt>
                <c:pt idx="258">
                  <c:v>6</c:v>
                </c:pt>
                <c:pt idx="259">
                  <c:v>3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4-8D73-4542-9AEB-F9E72BC8005A}"/>
            </c:ext>
          </c:extLst>
        </c:ser>
        <c:ser>
          <c:idx val="72"/>
          <c:order val="26"/>
          <c:tx>
            <c:strRef>
              <c:f>Φύλλο1!$AD$1</c:f>
              <c:strCache>
                <c:ptCount val="1"/>
                <c:pt idx="0">
                  <c:v>S-14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D$2:$AD$352</c:f>
              <c:numCache>
                <c:formatCode>General</c:formatCode>
                <c:ptCount val="351"/>
                <c:pt idx="0">
                  <c:v>87</c:v>
                </c:pt>
                <c:pt idx="1">
                  <c:v>94.5</c:v>
                </c:pt>
                <c:pt idx="2">
                  <c:v>102</c:v>
                </c:pt>
                <c:pt idx="3">
                  <c:v>109.5</c:v>
                </c:pt>
                <c:pt idx="4">
                  <c:v>117</c:v>
                </c:pt>
                <c:pt idx="5">
                  <c:v>124.5</c:v>
                </c:pt>
                <c:pt idx="6">
                  <c:v>132</c:v>
                </c:pt>
                <c:pt idx="7">
                  <c:v>139.5</c:v>
                </c:pt>
                <c:pt idx="8">
                  <c:v>147</c:v>
                </c:pt>
                <c:pt idx="9">
                  <c:v>154.5</c:v>
                </c:pt>
                <c:pt idx="10">
                  <c:v>162</c:v>
                </c:pt>
                <c:pt idx="11">
                  <c:v>153.30000000000001</c:v>
                </c:pt>
                <c:pt idx="12">
                  <c:v>144.6</c:v>
                </c:pt>
                <c:pt idx="13">
                  <c:v>135.9</c:v>
                </c:pt>
                <c:pt idx="14">
                  <c:v>127.2</c:v>
                </c:pt>
                <c:pt idx="15">
                  <c:v>118.5</c:v>
                </c:pt>
                <c:pt idx="16">
                  <c:v>109.8</c:v>
                </c:pt>
                <c:pt idx="17">
                  <c:v>101.1</c:v>
                </c:pt>
                <c:pt idx="18">
                  <c:v>92.4</c:v>
                </c:pt>
                <c:pt idx="19">
                  <c:v>83.7</c:v>
                </c:pt>
                <c:pt idx="20">
                  <c:v>75</c:v>
                </c:pt>
                <c:pt idx="21">
                  <c:v>67.5</c:v>
                </c:pt>
                <c:pt idx="22">
                  <c:v>60</c:v>
                </c:pt>
                <c:pt idx="23">
                  <c:v>52.5</c:v>
                </c:pt>
                <c:pt idx="24">
                  <c:v>45</c:v>
                </c:pt>
                <c:pt idx="25">
                  <c:v>37.5</c:v>
                </c:pt>
                <c:pt idx="26">
                  <c:v>30</c:v>
                </c:pt>
                <c:pt idx="27">
                  <c:v>22.5</c:v>
                </c:pt>
                <c:pt idx="28">
                  <c:v>15</c:v>
                </c:pt>
                <c:pt idx="29">
                  <c:v>7.5</c:v>
                </c:pt>
                <c:pt idx="30">
                  <c:v>0</c:v>
                </c:pt>
                <c:pt idx="31">
                  <c:v>3.3</c:v>
                </c:pt>
                <c:pt idx="32">
                  <c:v>6.6</c:v>
                </c:pt>
                <c:pt idx="33">
                  <c:v>9.8999999999999897</c:v>
                </c:pt>
                <c:pt idx="34">
                  <c:v>13.2</c:v>
                </c:pt>
                <c:pt idx="35">
                  <c:v>16.5</c:v>
                </c:pt>
                <c:pt idx="36">
                  <c:v>19.799999999999901</c:v>
                </c:pt>
                <c:pt idx="37">
                  <c:v>23.099999999999898</c:v>
                </c:pt>
                <c:pt idx="38">
                  <c:v>26.4</c:v>
                </c:pt>
                <c:pt idx="39">
                  <c:v>29.7</c:v>
                </c:pt>
                <c:pt idx="40">
                  <c:v>33</c:v>
                </c:pt>
                <c:pt idx="41">
                  <c:v>29.7</c:v>
                </c:pt>
                <c:pt idx="42">
                  <c:v>26.4</c:v>
                </c:pt>
                <c:pt idx="43">
                  <c:v>23.1</c:v>
                </c:pt>
                <c:pt idx="44">
                  <c:v>19.8</c:v>
                </c:pt>
                <c:pt idx="45">
                  <c:v>16.5</c:v>
                </c:pt>
                <c:pt idx="46">
                  <c:v>13.2</c:v>
                </c:pt>
                <c:pt idx="47">
                  <c:v>9.9</c:v>
                </c:pt>
                <c:pt idx="48">
                  <c:v>6.6</c:v>
                </c:pt>
                <c:pt idx="49">
                  <c:v>3.3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44.1</c:v>
                </c:pt>
                <c:pt idx="62">
                  <c:v>88.2</c:v>
                </c:pt>
                <c:pt idx="63">
                  <c:v>132.30000000000001</c:v>
                </c:pt>
                <c:pt idx="64">
                  <c:v>176.4</c:v>
                </c:pt>
                <c:pt idx="65">
                  <c:v>220.5</c:v>
                </c:pt>
                <c:pt idx="66">
                  <c:v>264.60000000000002</c:v>
                </c:pt>
                <c:pt idx="67">
                  <c:v>308.7</c:v>
                </c:pt>
                <c:pt idx="68">
                  <c:v>352.8</c:v>
                </c:pt>
                <c:pt idx="69">
                  <c:v>396.9</c:v>
                </c:pt>
                <c:pt idx="70">
                  <c:v>441</c:v>
                </c:pt>
                <c:pt idx="71">
                  <c:v>663</c:v>
                </c:pt>
                <c:pt idx="72">
                  <c:v>885</c:v>
                </c:pt>
                <c:pt idx="73">
                  <c:v>1107</c:v>
                </c:pt>
                <c:pt idx="74">
                  <c:v>1329</c:v>
                </c:pt>
                <c:pt idx="75">
                  <c:v>1551</c:v>
                </c:pt>
                <c:pt idx="76">
                  <c:v>1773</c:v>
                </c:pt>
                <c:pt idx="77">
                  <c:v>1995</c:v>
                </c:pt>
                <c:pt idx="78">
                  <c:v>2217</c:v>
                </c:pt>
                <c:pt idx="79">
                  <c:v>2439</c:v>
                </c:pt>
                <c:pt idx="80">
                  <c:v>2661</c:v>
                </c:pt>
                <c:pt idx="81">
                  <c:v>2412.3000000000002</c:v>
                </c:pt>
                <c:pt idx="82">
                  <c:v>2163.6</c:v>
                </c:pt>
                <c:pt idx="83">
                  <c:v>1914.9</c:v>
                </c:pt>
                <c:pt idx="84">
                  <c:v>1666.2</c:v>
                </c:pt>
                <c:pt idx="85">
                  <c:v>1417.5</c:v>
                </c:pt>
                <c:pt idx="86">
                  <c:v>1168.8</c:v>
                </c:pt>
                <c:pt idx="87">
                  <c:v>920.1</c:v>
                </c:pt>
                <c:pt idx="88">
                  <c:v>671.4</c:v>
                </c:pt>
                <c:pt idx="89">
                  <c:v>422.7</c:v>
                </c:pt>
                <c:pt idx="90">
                  <c:v>174</c:v>
                </c:pt>
                <c:pt idx="91">
                  <c:v>187.2</c:v>
                </c:pt>
                <c:pt idx="92">
                  <c:v>200.4</c:v>
                </c:pt>
                <c:pt idx="93">
                  <c:v>213.6</c:v>
                </c:pt>
                <c:pt idx="94">
                  <c:v>226.8</c:v>
                </c:pt>
                <c:pt idx="95">
                  <c:v>240</c:v>
                </c:pt>
                <c:pt idx="96">
                  <c:v>253.2</c:v>
                </c:pt>
                <c:pt idx="97">
                  <c:v>266.39999999999998</c:v>
                </c:pt>
                <c:pt idx="98">
                  <c:v>279.60000000000002</c:v>
                </c:pt>
                <c:pt idx="99">
                  <c:v>292.8</c:v>
                </c:pt>
                <c:pt idx="100">
                  <c:v>306</c:v>
                </c:pt>
                <c:pt idx="101">
                  <c:v>415.8</c:v>
                </c:pt>
                <c:pt idx="102">
                  <c:v>525.6</c:v>
                </c:pt>
                <c:pt idx="103">
                  <c:v>635.4</c:v>
                </c:pt>
                <c:pt idx="104">
                  <c:v>745.2</c:v>
                </c:pt>
                <c:pt idx="105">
                  <c:v>855</c:v>
                </c:pt>
                <c:pt idx="106">
                  <c:v>964.8</c:v>
                </c:pt>
                <c:pt idx="107">
                  <c:v>1074.5999999999999</c:v>
                </c:pt>
                <c:pt idx="108">
                  <c:v>1184.4000000000001</c:v>
                </c:pt>
                <c:pt idx="109">
                  <c:v>1294.19999999999</c:v>
                </c:pt>
                <c:pt idx="110">
                  <c:v>1404</c:v>
                </c:pt>
                <c:pt idx="111">
                  <c:v>1275.5999999999999</c:v>
                </c:pt>
                <c:pt idx="112">
                  <c:v>1147.2</c:v>
                </c:pt>
                <c:pt idx="113">
                  <c:v>1018.8</c:v>
                </c:pt>
                <c:pt idx="114">
                  <c:v>890.4</c:v>
                </c:pt>
                <c:pt idx="115">
                  <c:v>762</c:v>
                </c:pt>
                <c:pt idx="116">
                  <c:v>633.599999999999</c:v>
                </c:pt>
                <c:pt idx="117">
                  <c:v>505.19999999999902</c:v>
                </c:pt>
                <c:pt idx="118">
                  <c:v>376.79999999999899</c:v>
                </c:pt>
                <c:pt idx="119">
                  <c:v>248.39999999999901</c:v>
                </c:pt>
                <c:pt idx="120">
                  <c:v>120</c:v>
                </c:pt>
                <c:pt idx="121">
                  <c:v>116.7</c:v>
                </c:pt>
                <c:pt idx="122">
                  <c:v>113.4</c:v>
                </c:pt>
                <c:pt idx="123">
                  <c:v>110.1</c:v>
                </c:pt>
                <c:pt idx="124">
                  <c:v>106.8</c:v>
                </c:pt>
                <c:pt idx="125">
                  <c:v>103.5</c:v>
                </c:pt>
                <c:pt idx="126">
                  <c:v>100.2</c:v>
                </c:pt>
                <c:pt idx="127">
                  <c:v>96.9</c:v>
                </c:pt>
                <c:pt idx="128">
                  <c:v>93.6</c:v>
                </c:pt>
                <c:pt idx="129">
                  <c:v>90.3</c:v>
                </c:pt>
                <c:pt idx="130">
                  <c:v>87</c:v>
                </c:pt>
                <c:pt idx="131">
                  <c:v>588</c:v>
                </c:pt>
                <c:pt idx="132">
                  <c:v>1089</c:v>
                </c:pt>
                <c:pt idx="133">
                  <c:v>1590</c:v>
                </c:pt>
                <c:pt idx="134">
                  <c:v>2091</c:v>
                </c:pt>
                <c:pt idx="135">
                  <c:v>2592</c:v>
                </c:pt>
                <c:pt idx="136">
                  <c:v>3093</c:v>
                </c:pt>
                <c:pt idx="137">
                  <c:v>3594</c:v>
                </c:pt>
                <c:pt idx="138">
                  <c:v>4095</c:v>
                </c:pt>
                <c:pt idx="139">
                  <c:v>4596</c:v>
                </c:pt>
                <c:pt idx="140">
                  <c:v>5097</c:v>
                </c:pt>
                <c:pt idx="141">
                  <c:v>4767.8999999999996</c:v>
                </c:pt>
                <c:pt idx="142">
                  <c:v>4438.8</c:v>
                </c:pt>
                <c:pt idx="143">
                  <c:v>4109.7</c:v>
                </c:pt>
                <c:pt idx="144">
                  <c:v>3780.6</c:v>
                </c:pt>
                <c:pt idx="145">
                  <c:v>3451.5</c:v>
                </c:pt>
                <c:pt idx="146">
                  <c:v>3122.3999999999901</c:v>
                </c:pt>
                <c:pt idx="147">
                  <c:v>2793.2999999999902</c:v>
                </c:pt>
                <c:pt idx="148">
                  <c:v>2464.1999999999998</c:v>
                </c:pt>
                <c:pt idx="149">
                  <c:v>2135.1</c:v>
                </c:pt>
                <c:pt idx="150">
                  <c:v>1806</c:v>
                </c:pt>
                <c:pt idx="151">
                  <c:v>1848.6</c:v>
                </c:pt>
                <c:pt idx="152">
                  <c:v>1891.2</c:v>
                </c:pt>
                <c:pt idx="153">
                  <c:v>1933.8</c:v>
                </c:pt>
                <c:pt idx="154">
                  <c:v>1976.4</c:v>
                </c:pt>
                <c:pt idx="155">
                  <c:v>2019</c:v>
                </c:pt>
                <c:pt idx="156">
                  <c:v>2061.6</c:v>
                </c:pt>
                <c:pt idx="157">
                  <c:v>2104.1999999999998</c:v>
                </c:pt>
                <c:pt idx="158">
                  <c:v>2146.8000000000002</c:v>
                </c:pt>
                <c:pt idx="159">
                  <c:v>2189.4</c:v>
                </c:pt>
                <c:pt idx="160">
                  <c:v>2232</c:v>
                </c:pt>
                <c:pt idx="161">
                  <c:v>2252.4</c:v>
                </c:pt>
                <c:pt idx="162">
                  <c:v>2272.8000000000002</c:v>
                </c:pt>
                <c:pt idx="163">
                  <c:v>2293.1999999999998</c:v>
                </c:pt>
                <c:pt idx="164">
                  <c:v>2313.6</c:v>
                </c:pt>
                <c:pt idx="165">
                  <c:v>2334</c:v>
                </c:pt>
                <c:pt idx="166">
                  <c:v>2354.4</c:v>
                </c:pt>
                <c:pt idx="167">
                  <c:v>2374.8000000000002</c:v>
                </c:pt>
                <c:pt idx="168">
                  <c:v>2395.1999999999998</c:v>
                </c:pt>
                <c:pt idx="169">
                  <c:v>2415.6</c:v>
                </c:pt>
                <c:pt idx="170">
                  <c:v>2436</c:v>
                </c:pt>
                <c:pt idx="171">
                  <c:v>2306.6999999999998</c:v>
                </c:pt>
                <c:pt idx="172">
                  <c:v>2177.4</c:v>
                </c:pt>
                <c:pt idx="173">
                  <c:v>2048.1</c:v>
                </c:pt>
                <c:pt idx="174">
                  <c:v>1918.8</c:v>
                </c:pt>
                <c:pt idx="175">
                  <c:v>1789.5</c:v>
                </c:pt>
                <c:pt idx="176">
                  <c:v>1660.19999999999</c:v>
                </c:pt>
                <c:pt idx="177">
                  <c:v>1530.8999999999901</c:v>
                </c:pt>
                <c:pt idx="178">
                  <c:v>1401.6</c:v>
                </c:pt>
                <c:pt idx="179">
                  <c:v>1272.3</c:v>
                </c:pt>
                <c:pt idx="180">
                  <c:v>1143</c:v>
                </c:pt>
                <c:pt idx="181">
                  <c:v>1106.0999999999999</c:v>
                </c:pt>
                <c:pt idx="182">
                  <c:v>1069.2</c:v>
                </c:pt>
                <c:pt idx="183">
                  <c:v>1032.3</c:v>
                </c:pt>
                <c:pt idx="184">
                  <c:v>995.4</c:v>
                </c:pt>
                <c:pt idx="185">
                  <c:v>958.5</c:v>
                </c:pt>
                <c:pt idx="186">
                  <c:v>921.6</c:v>
                </c:pt>
                <c:pt idx="187">
                  <c:v>884.7</c:v>
                </c:pt>
                <c:pt idx="188">
                  <c:v>847.8</c:v>
                </c:pt>
                <c:pt idx="189">
                  <c:v>810.9</c:v>
                </c:pt>
                <c:pt idx="190">
                  <c:v>774</c:v>
                </c:pt>
                <c:pt idx="191">
                  <c:v>749.7</c:v>
                </c:pt>
                <c:pt idx="192">
                  <c:v>725.4</c:v>
                </c:pt>
                <c:pt idx="193">
                  <c:v>701.1</c:v>
                </c:pt>
                <c:pt idx="194">
                  <c:v>676.8</c:v>
                </c:pt>
                <c:pt idx="195">
                  <c:v>652.5</c:v>
                </c:pt>
                <c:pt idx="196">
                  <c:v>628.20000000000005</c:v>
                </c:pt>
                <c:pt idx="197">
                  <c:v>603.9</c:v>
                </c:pt>
                <c:pt idx="198">
                  <c:v>579.6</c:v>
                </c:pt>
                <c:pt idx="199">
                  <c:v>555.29999999999995</c:v>
                </c:pt>
                <c:pt idx="200">
                  <c:v>531</c:v>
                </c:pt>
                <c:pt idx="201">
                  <c:v>512.1</c:v>
                </c:pt>
                <c:pt idx="202">
                  <c:v>493.2</c:v>
                </c:pt>
                <c:pt idx="203">
                  <c:v>474.3</c:v>
                </c:pt>
                <c:pt idx="204">
                  <c:v>455.4</c:v>
                </c:pt>
                <c:pt idx="205">
                  <c:v>436.5</c:v>
                </c:pt>
                <c:pt idx="206">
                  <c:v>417.6</c:v>
                </c:pt>
                <c:pt idx="207">
                  <c:v>398.7</c:v>
                </c:pt>
                <c:pt idx="208">
                  <c:v>379.8</c:v>
                </c:pt>
                <c:pt idx="209">
                  <c:v>360.9</c:v>
                </c:pt>
                <c:pt idx="210">
                  <c:v>342</c:v>
                </c:pt>
                <c:pt idx="211">
                  <c:v>334.5</c:v>
                </c:pt>
                <c:pt idx="212">
                  <c:v>327</c:v>
                </c:pt>
                <c:pt idx="213">
                  <c:v>319.5</c:v>
                </c:pt>
                <c:pt idx="214">
                  <c:v>312</c:v>
                </c:pt>
                <c:pt idx="215">
                  <c:v>304.5</c:v>
                </c:pt>
                <c:pt idx="216">
                  <c:v>297</c:v>
                </c:pt>
                <c:pt idx="217">
                  <c:v>289.5</c:v>
                </c:pt>
                <c:pt idx="218">
                  <c:v>282</c:v>
                </c:pt>
                <c:pt idx="219">
                  <c:v>274.5</c:v>
                </c:pt>
                <c:pt idx="220">
                  <c:v>267</c:v>
                </c:pt>
                <c:pt idx="221">
                  <c:v>255.9</c:v>
                </c:pt>
                <c:pt idx="222">
                  <c:v>244.8</c:v>
                </c:pt>
                <c:pt idx="223">
                  <c:v>233.7</c:v>
                </c:pt>
                <c:pt idx="224">
                  <c:v>222.6</c:v>
                </c:pt>
                <c:pt idx="225">
                  <c:v>211.5</c:v>
                </c:pt>
                <c:pt idx="226">
                  <c:v>200.4</c:v>
                </c:pt>
                <c:pt idx="227">
                  <c:v>189.3</c:v>
                </c:pt>
                <c:pt idx="228">
                  <c:v>178.2</c:v>
                </c:pt>
                <c:pt idx="229">
                  <c:v>167.1</c:v>
                </c:pt>
                <c:pt idx="230">
                  <c:v>156</c:v>
                </c:pt>
                <c:pt idx="231">
                  <c:v>163.5</c:v>
                </c:pt>
                <c:pt idx="232">
                  <c:v>171</c:v>
                </c:pt>
                <c:pt idx="233">
                  <c:v>178.5</c:v>
                </c:pt>
                <c:pt idx="234">
                  <c:v>186</c:v>
                </c:pt>
                <c:pt idx="235">
                  <c:v>193.5</c:v>
                </c:pt>
                <c:pt idx="236">
                  <c:v>201</c:v>
                </c:pt>
                <c:pt idx="237">
                  <c:v>208.5</c:v>
                </c:pt>
                <c:pt idx="238">
                  <c:v>216</c:v>
                </c:pt>
                <c:pt idx="239">
                  <c:v>223.5</c:v>
                </c:pt>
                <c:pt idx="240">
                  <c:v>231</c:v>
                </c:pt>
                <c:pt idx="241">
                  <c:v>233.7</c:v>
                </c:pt>
                <c:pt idx="242">
                  <c:v>236.4</c:v>
                </c:pt>
                <c:pt idx="243">
                  <c:v>239.1</c:v>
                </c:pt>
                <c:pt idx="244">
                  <c:v>241.8</c:v>
                </c:pt>
                <c:pt idx="245">
                  <c:v>244.5</c:v>
                </c:pt>
                <c:pt idx="246">
                  <c:v>247.2</c:v>
                </c:pt>
                <c:pt idx="247">
                  <c:v>249.9</c:v>
                </c:pt>
                <c:pt idx="248">
                  <c:v>252.6</c:v>
                </c:pt>
                <c:pt idx="249">
                  <c:v>255.3</c:v>
                </c:pt>
                <c:pt idx="250">
                  <c:v>258</c:v>
                </c:pt>
                <c:pt idx="251">
                  <c:v>251.7</c:v>
                </c:pt>
                <c:pt idx="252">
                  <c:v>245.4</c:v>
                </c:pt>
                <c:pt idx="253">
                  <c:v>239.1</c:v>
                </c:pt>
                <c:pt idx="254">
                  <c:v>232.8</c:v>
                </c:pt>
                <c:pt idx="255">
                  <c:v>226.5</c:v>
                </c:pt>
                <c:pt idx="256">
                  <c:v>220.2</c:v>
                </c:pt>
                <c:pt idx="257">
                  <c:v>213.9</c:v>
                </c:pt>
                <c:pt idx="258">
                  <c:v>207.6</c:v>
                </c:pt>
                <c:pt idx="259">
                  <c:v>201.3</c:v>
                </c:pt>
                <c:pt idx="260">
                  <c:v>195</c:v>
                </c:pt>
                <c:pt idx="261">
                  <c:v>183.9</c:v>
                </c:pt>
                <c:pt idx="262">
                  <c:v>172.8</c:v>
                </c:pt>
                <c:pt idx="263">
                  <c:v>161.69999999999999</c:v>
                </c:pt>
                <c:pt idx="264">
                  <c:v>150.6</c:v>
                </c:pt>
                <c:pt idx="265">
                  <c:v>139.5</c:v>
                </c:pt>
                <c:pt idx="266">
                  <c:v>128.4</c:v>
                </c:pt>
                <c:pt idx="267">
                  <c:v>117.3</c:v>
                </c:pt>
                <c:pt idx="268">
                  <c:v>106.2</c:v>
                </c:pt>
                <c:pt idx="269">
                  <c:v>95.1</c:v>
                </c:pt>
                <c:pt idx="270">
                  <c:v>84</c:v>
                </c:pt>
                <c:pt idx="271">
                  <c:v>92.7</c:v>
                </c:pt>
                <c:pt idx="272">
                  <c:v>101.4</c:v>
                </c:pt>
                <c:pt idx="273">
                  <c:v>110.1</c:v>
                </c:pt>
                <c:pt idx="274">
                  <c:v>118.8</c:v>
                </c:pt>
                <c:pt idx="275">
                  <c:v>127.5</c:v>
                </c:pt>
                <c:pt idx="276">
                  <c:v>136.19999999999999</c:v>
                </c:pt>
                <c:pt idx="277">
                  <c:v>144.89999999999901</c:v>
                </c:pt>
                <c:pt idx="278">
                  <c:v>153.6</c:v>
                </c:pt>
                <c:pt idx="279">
                  <c:v>162.30000000000001</c:v>
                </c:pt>
                <c:pt idx="280">
                  <c:v>171</c:v>
                </c:pt>
                <c:pt idx="281">
                  <c:v>159</c:v>
                </c:pt>
                <c:pt idx="282">
                  <c:v>147</c:v>
                </c:pt>
                <c:pt idx="283">
                  <c:v>135</c:v>
                </c:pt>
                <c:pt idx="284">
                  <c:v>123</c:v>
                </c:pt>
                <c:pt idx="285">
                  <c:v>111</c:v>
                </c:pt>
                <c:pt idx="286">
                  <c:v>99</c:v>
                </c:pt>
                <c:pt idx="287">
                  <c:v>87</c:v>
                </c:pt>
                <c:pt idx="288">
                  <c:v>75</c:v>
                </c:pt>
                <c:pt idx="289">
                  <c:v>63</c:v>
                </c:pt>
                <c:pt idx="290">
                  <c:v>51</c:v>
                </c:pt>
                <c:pt idx="291">
                  <c:v>46.8</c:v>
                </c:pt>
                <c:pt idx="292">
                  <c:v>42.6</c:v>
                </c:pt>
                <c:pt idx="293">
                  <c:v>38.4</c:v>
                </c:pt>
                <c:pt idx="294">
                  <c:v>34.200000000000003</c:v>
                </c:pt>
                <c:pt idx="295">
                  <c:v>30</c:v>
                </c:pt>
                <c:pt idx="296">
                  <c:v>25.799999999999901</c:v>
                </c:pt>
                <c:pt idx="297">
                  <c:v>21.599999999999898</c:v>
                </c:pt>
                <c:pt idx="298">
                  <c:v>17.399999999999999</c:v>
                </c:pt>
                <c:pt idx="299">
                  <c:v>13.1999999999999</c:v>
                </c:pt>
                <c:pt idx="300">
                  <c:v>9</c:v>
                </c:pt>
                <c:pt idx="301">
                  <c:v>11.1</c:v>
                </c:pt>
                <c:pt idx="302">
                  <c:v>13.2</c:v>
                </c:pt>
                <c:pt idx="303">
                  <c:v>15.3</c:v>
                </c:pt>
                <c:pt idx="304">
                  <c:v>17.399999999999999</c:v>
                </c:pt>
                <c:pt idx="305">
                  <c:v>19.5</c:v>
                </c:pt>
                <c:pt idx="306">
                  <c:v>21.6</c:v>
                </c:pt>
                <c:pt idx="307">
                  <c:v>23.7</c:v>
                </c:pt>
                <c:pt idx="308">
                  <c:v>25.8</c:v>
                </c:pt>
                <c:pt idx="309">
                  <c:v>27.9</c:v>
                </c:pt>
                <c:pt idx="310">
                  <c:v>30</c:v>
                </c:pt>
                <c:pt idx="311">
                  <c:v>30</c:v>
                </c:pt>
                <c:pt idx="312">
                  <c:v>30</c:v>
                </c:pt>
                <c:pt idx="313">
                  <c:v>30</c:v>
                </c:pt>
                <c:pt idx="314">
                  <c:v>30</c:v>
                </c:pt>
                <c:pt idx="315">
                  <c:v>30</c:v>
                </c:pt>
                <c:pt idx="316">
                  <c:v>30</c:v>
                </c:pt>
                <c:pt idx="317">
                  <c:v>30</c:v>
                </c:pt>
                <c:pt idx="318">
                  <c:v>30</c:v>
                </c:pt>
                <c:pt idx="319">
                  <c:v>30</c:v>
                </c:pt>
                <c:pt idx="320">
                  <c:v>3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5-8D73-4542-9AEB-F9E72BC8005A}"/>
            </c:ext>
          </c:extLst>
        </c:ser>
        <c:ser>
          <c:idx val="73"/>
          <c:order val="27"/>
          <c:tx>
            <c:strRef>
              <c:f>Φύλλο1!$AE$1</c:f>
              <c:strCache>
                <c:ptCount val="1"/>
                <c:pt idx="0">
                  <c:v>S-15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E$2:$AE$352</c:f>
              <c:numCache>
                <c:formatCode>General</c:formatCode>
                <c:ptCount val="351"/>
                <c:pt idx="0">
                  <c:v>9</c:v>
                </c:pt>
                <c:pt idx="1">
                  <c:v>9</c:v>
                </c:pt>
                <c:pt idx="2">
                  <c:v>9</c:v>
                </c:pt>
                <c:pt idx="3">
                  <c:v>9</c:v>
                </c:pt>
                <c:pt idx="4">
                  <c:v>9</c:v>
                </c:pt>
                <c:pt idx="5">
                  <c:v>9</c:v>
                </c:pt>
                <c:pt idx="6">
                  <c:v>9</c:v>
                </c:pt>
                <c:pt idx="7">
                  <c:v>9</c:v>
                </c:pt>
                <c:pt idx="8">
                  <c:v>9</c:v>
                </c:pt>
                <c:pt idx="9">
                  <c:v>9</c:v>
                </c:pt>
                <c:pt idx="10">
                  <c:v>9</c:v>
                </c:pt>
                <c:pt idx="11">
                  <c:v>8.1</c:v>
                </c:pt>
                <c:pt idx="12">
                  <c:v>7.2</c:v>
                </c:pt>
                <c:pt idx="13">
                  <c:v>6.3</c:v>
                </c:pt>
                <c:pt idx="14">
                  <c:v>5.4</c:v>
                </c:pt>
                <c:pt idx="15">
                  <c:v>4.5</c:v>
                </c:pt>
                <c:pt idx="16">
                  <c:v>3.5999999999999899</c:v>
                </c:pt>
                <c:pt idx="17">
                  <c:v>2.7</c:v>
                </c:pt>
                <c:pt idx="18">
                  <c:v>1.7999999999999901</c:v>
                </c:pt>
                <c:pt idx="19">
                  <c:v>0.9</c:v>
                </c:pt>
                <c:pt idx="20">
                  <c:v>0</c:v>
                </c:pt>
                <c:pt idx="21">
                  <c:v>2.1</c:v>
                </c:pt>
                <c:pt idx="22">
                  <c:v>4.2</c:v>
                </c:pt>
                <c:pt idx="23">
                  <c:v>6.3</c:v>
                </c:pt>
                <c:pt idx="24">
                  <c:v>8.4</c:v>
                </c:pt>
                <c:pt idx="25">
                  <c:v>10.5</c:v>
                </c:pt>
                <c:pt idx="26">
                  <c:v>12.6</c:v>
                </c:pt>
                <c:pt idx="27">
                  <c:v>14.7</c:v>
                </c:pt>
                <c:pt idx="28">
                  <c:v>16.8</c:v>
                </c:pt>
                <c:pt idx="29">
                  <c:v>18.899999999999999</c:v>
                </c:pt>
                <c:pt idx="30">
                  <c:v>21</c:v>
                </c:pt>
                <c:pt idx="31">
                  <c:v>21</c:v>
                </c:pt>
                <c:pt idx="32">
                  <c:v>21</c:v>
                </c:pt>
                <c:pt idx="33">
                  <c:v>21</c:v>
                </c:pt>
                <c:pt idx="34">
                  <c:v>21</c:v>
                </c:pt>
                <c:pt idx="35">
                  <c:v>21</c:v>
                </c:pt>
                <c:pt idx="36">
                  <c:v>21</c:v>
                </c:pt>
                <c:pt idx="37">
                  <c:v>21</c:v>
                </c:pt>
                <c:pt idx="38">
                  <c:v>21</c:v>
                </c:pt>
                <c:pt idx="39">
                  <c:v>21</c:v>
                </c:pt>
                <c:pt idx="40">
                  <c:v>21</c:v>
                </c:pt>
                <c:pt idx="41">
                  <c:v>18.899999999999999</c:v>
                </c:pt>
                <c:pt idx="42">
                  <c:v>16.8</c:v>
                </c:pt>
                <c:pt idx="43">
                  <c:v>14.7</c:v>
                </c:pt>
                <c:pt idx="44">
                  <c:v>12.6</c:v>
                </c:pt>
                <c:pt idx="45">
                  <c:v>10.5</c:v>
                </c:pt>
                <c:pt idx="46">
                  <c:v>8.3999999999999897</c:v>
                </c:pt>
                <c:pt idx="47">
                  <c:v>6.2999999999999901</c:v>
                </c:pt>
                <c:pt idx="48">
                  <c:v>4.1999999999999904</c:v>
                </c:pt>
                <c:pt idx="49">
                  <c:v>2.0999999999999899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.9</c:v>
                </c:pt>
                <c:pt idx="182">
                  <c:v>1.8</c:v>
                </c:pt>
                <c:pt idx="183">
                  <c:v>2.7</c:v>
                </c:pt>
                <c:pt idx="184">
                  <c:v>3.6</c:v>
                </c:pt>
                <c:pt idx="185">
                  <c:v>4.5</c:v>
                </c:pt>
                <c:pt idx="186">
                  <c:v>5.4</c:v>
                </c:pt>
                <c:pt idx="187">
                  <c:v>6.3</c:v>
                </c:pt>
                <c:pt idx="188">
                  <c:v>7.2</c:v>
                </c:pt>
                <c:pt idx="189">
                  <c:v>8.1</c:v>
                </c:pt>
                <c:pt idx="190">
                  <c:v>9</c:v>
                </c:pt>
                <c:pt idx="191">
                  <c:v>9.9</c:v>
                </c:pt>
                <c:pt idx="192">
                  <c:v>10.8</c:v>
                </c:pt>
                <c:pt idx="193">
                  <c:v>11.7</c:v>
                </c:pt>
                <c:pt idx="194">
                  <c:v>12.6</c:v>
                </c:pt>
                <c:pt idx="195">
                  <c:v>13.5</c:v>
                </c:pt>
                <c:pt idx="196">
                  <c:v>14.4</c:v>
                </c:pt>
                <c:pt idx="197">
                  <c:v>15.3</c:v>
                </c:pt>
                <c:pt idx="198">
                  <c:v>16.2</c:v>
                </c:pt>
                <c:pt idx="199">
                  <c:v>17.100000000000001</c:v>
                </c:pt>
                <c:pt idx="200">
                  <c:v>18</c:v>
                </c:pt>
                <c:pt idx="201">
                  <c:v>17.100000000000001</c:v>
                </c:pt>
                <c:pt idx="202">
                  <c:v>16.2</c:v>
                </c:pt>
                <c:pt idx="203">
                  <c:v>15.3</c:v>
                </c:pt>
                <c:pt idx="204">
                  <c:v>14.4</c:v>
                </c:pt>
                <c:pt idx="205">
                  <c:v>13.5</c:v>
                </c:pt>
                <c:pt idx="206">
                  <c:v>12.6</c:v>
                </c:pt>
                <c:pt idx="207">
                  <c:v>11.7</c:v>
                </c:pt>
                <c:pt idx="208">
                  <c:v>10.8</c:v>
                </c:pt>
                <c:pt idx="209">
                  <c:v>9.9</c:v>
                </c:pt>
                <c:pt idx="210">
                  <c:v>9</c:v>
                </c:pt>
                <c:pt idx="211">
                  <c:v>8.1</c:v>
                </c:pt>
                <c:pt idx="212">
                  <c:v>7.2</c:v>
                </c:pt>
                <c:pt idx="213">
                  <c:v>6.3</c:v>
                </c:pt>
                <c:pt idx="214">
                  <c:v>5.4</c:v>
                </c:pt>
                <c:pt idx="215">
                  <c:v>4.5</c:v>
                </c:pt>
                <c:pt idx="216">
                  <c:v>3.5999999999999899</c:v>
                </c:pt>
                <c:pt idx="217">
                  <c:v>2.7</c:v>
                </c:pt>
                <c:pt idx="218">
                  <c:v>1.7999999999999901</c:v>
                </c:pt>
                <c:pt idx="219">
                  <c:v>0.9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4.5</c:v>
                </c:pt>
                <c:pt idx="232">
                  <c:v>9</c:v>
                </c:pt>
                <c:pt idx="233">
                  <c:v>13.5</c:v>
                </c:pt>
                <c:pt idx="234">
                  <c:v>18</c:v>
                </c:pt>
                <c:pt idx="235">
                  <c:v>22.5</c:v>
                </c:pt>
                <c:pt idx="236">
                  <c:v>27</c:v>
                </c:pt>
                <c:pt idx="237">
                  <c:v>31.5</c:v>
                </c:pt>
                <c:pt idx="238">
                  <c:v>36</c:v>
                </c:pt>
                <c:pt idx="239">
                  <c:v>40.5</c:v>
                </c:pt>
                <c:pt idx="240">
                  <c:v>45</c:v>
                </c:pt>
                <c:pt idx="241">
                  <c:v>40.5</c:v>
                </c:pt>
                <c:pt idx="242">
                  <c:v>36</c:v>
                </c:pt>
                <c:pt idx="243">
                  <c:v>31.5</c:v>
                </c:pt>
                <c:pt idx="244">
                  <c:v>27</c:v>
                </c:pt>
                <c:pt idx="245">
                  <c:v>22.5</c:v>
                </c:pt>
                <c:pt idx="246">
                  <c:v>18</c:v>
                </c:pt>
                <c:pt idx="247">
                  <c:v>13.5</c:v>
                </c:pt>
                <c:pt idx="248">
                  <c:v>9</c:v>
                </c:pt>
                <c:pt idx="249">
                  <c:v>4.5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.9</c:v>
                </c:pt>
                <c:pt idx="272">
                  <c:v>1.8</c:v>
                </c:pt>
                <c:pt idx="273">
                  <c:v>2.7</c:v>
                </c:pt>
                <c:pt idx="274">
                  <c:v>3.6</c:v>
                </c:pt>
                <c:pt idx="275">
                  <c:v>4.5</c:v>
                </c:pt>
                <c:pt idx="276">
                  <c:v>5.4</c:v>
                </c:pt>
                <c:pt idx="277">
                  <c:v>6.3</c:v>
                </c:pt>
                <c:pt idx="278">
                  <c:v>7.2</c:v>
                </c:pt>
                <c:pt idx="279">
                  <c:v>8.1</c:v>
                </c:pt>
                <c:pt idx="280">
                  <c:v>9</c:v>
                </c:pt>
                <c:pt idx="281">
                  <c:v>9.9</c:v>
                </c:pt>
                <c:pt idx="282">
                  <c:v>10.8</c:v>
                </c:pt>
                <c:pt idx="283">
                  <c:v>11.7</c:v>
                </c:pt>
                <c:pt idx="284">
                  <c:v>12.6</c:v>
                </c:pt>
                <c:pt idx="285">
                  <c:v>13.5</c:v>
                </c:pt>
                <c:pt idx="286">
                  <c:v>14.4</c:v>
                </c:pt>
                <c:pt idx="287">
                  <c:v>15.3</c:v>
                </c:pt>
                <c:pt idx="288">
                  <c:v>16.2</c:v>
                </c:pt>
                <c:pt idx="289">
                  <c:v>17.100000000000001</c:v>
                </c:pt>
                <c:pt idx="290">
                  <c:v>18</c:v>
                </c:pt>
                <c:pt idx="291">
                  <c:v>17.100000000000001</c:v>
                </c:pt>
                <c:pt idx="292">
                  <c:v>16.2</c:v>
                </c:pt>
                <c:pt idx="293">
                  <c:v>15.3</c:v>
                </c:pt>
                <c:pt idx="294">
                  <c:v>14.4</c:v>
                </c:pt>
                <c:pt idx="295">
                  <c:v>13.5</c:v>
                </c:pt>
                <c:pt idx="296">
                  <c:v>12.6</c:v>
                </c:pt>
                <c:pt idx="297">
                  <c:v>11.7</c:v>
                </c:pt>
                <c:pt idx="298">
                  <c:v>10.8</c:v>
                </c:pt>
                <c:pt idx="299">
                  <c:v>9.9</c:v>
                </c:pt>
                <c:pt idx="300">
                  <c:v>9</c:v>
                </c:pt>
                <c:pt idx="301">
                  <c:v>8.1</c:v>
                </c:pt>
                <c:pt idx="302">
                  <c:v>7.2</c:v>
                </c:pt>
                <c:pt idx="303">
                  <c:v>6.3</c:v>
                </c:pt>
                <c:pt idx="304">
                  <c:v>5.4</c:v>
                </c:pt>
                <c:pt idx="305">
                  <c:v>4.5</c:v>
                </c:pt>
                <c:pt idx="306">
                  <c:v>3.5999999999999899</c:v>
                </c:pt>
                <c:pt idx="307">
                  <c:v>2.7</c:v>
                </c:pt>
                <c:pt idx="308">
                  <c:v>1.7999999999999901</c:v>
                </c:pt>
                <c:pt idx="309">
                  <c:v>0.9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6-8D73-4542-9AEB-F9E72BC8005A}"/>
            </c:ext>
          </c:extLst>
        </c:ser>
        <c:ser>
          <c:idx val="77"/>
          <c:order val="31"/>
          <c:tx>
            <c:strRef>
              <c:f>Φύλλο1!$AJ$1</c:f>
              <c:strCache>
                <c:ptCount val="1"/>
                <c:pt idx="0">
                  <c:v>S-01</c:v>
                </c:pt>
              </c:strCache>
            </c:strRef>
          </c:tx>
          <c:spPr>
            <a:ln w="9525">
              <a:solidFill>
                <a:schemeClr val="accent4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J$2:$AJ$352</c:f>
              <c:numCache>
                <c:formatCode>General</c:formatCode>
                <c:ptCount val="351"/>
                <c:pt idx="0">
                  <c:v>30</c:v>
                </c:pt>
                <c:pt idx="1">
                  <c:v>27</c:v>
                </c:pt>
                <c:pt idx="2">
                  <c:v>24</c:v>
                </c:pt>
                <c:pt idx="3">
                  <c:v>21</c:v>
                </c:pt>
                <c:pt idx="4">
                  <c:v>18</c:v>
                </c:pt>
                <c:pt idx="5">
                  <c:v>15</c:v>
                </c:pt>
                <c:pt idx="6">
                  <c:v>12</c:v>
                </c:pt>
                <c:pt idx="7">
                  <c:v>9</c:v>
                </c:pt>
                <c:pt idx="8">
                  <c:v>6</c:v>
                </c:pt>
                <c:pt idx="9">
                  <c:v>3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2.5</c:v>
                </c:pt>
                <c:pt idx="22">
                  <c:v>5</c:v>
                </c:pt>
                <c:pt idx="23">
                  <c:v>7.5</c:v>
                </c:pt>
                <c:pt idx="24">
                  <c:v>10</c:v>
                </c:pt>
                <c:pt idx="25">
                  <c:v>12.5</c:v>
                </c:pt>
                <c:pt idx="26">
                  <c:v>15</c:v>
                </c:pt>
                <c:pt idx="27">
                  <c:v>17.5</c:v>
                </c:pt>
                <c:pt idx="28">
                  <c:v>20</c:v>
                </c:pt>
                <c:pt idx="29">
                  <c:v>22.5</c:v>
                </c:pt>
                <c:pt idx="30">
                  <c:v>25</c:v>
                </c:pt>
                <c:pt idx="31">
                  <c:v>23.4</c:v>
                </c:pt>
                <c:pt idx="32">
                  <c:v>21.8</c:v>
                </c:pt>
                <c:pt idx="33">
                  <c:v>20.2</c:v>
                </c:pt>
                <c:pt idx="34">
                  <c:v>18.600000000000001</c:v>
                </c:pt>
                <c:pt idx="35">
                  <c:v>17</c:v>
                </c:pt>
                <c:pt idx="36">
                  <c:v>15.399999999999901</c:v>
                </c:pt>
                <c:pt idx="37">
                  <c:v>13.799999999999899</c:v>
                </c:pt>
                <c:pt idx="38">
                  <c:v>12.2</c:v>
                </c:pt>
                <c:pt idx="39">
                  <c:v>10.6</c:v>
                </c:pt>
                <c:pt idx="40">
                  <c:v>9</c:v>
                </c:pt>
                <c:pt idx="41">
                  <c:v>9</c:v>
                </c:pt>
                <c:pt idx="42">
                  <c:v>9</c:v>
                </c:pt>
                <c:pt idx="43">
                  <c:v>9</c:v>
                </c:pt>
                <c:pt idx="44">
                  <c:v>9</c:v>
                </c:pt>
                <c:pt idx="45">
                  <c:v>9</c:v>
                </c:pt>
                <c:pt idx="46">
                  <c:v>9</c:v>
                </c:pt>
                <c:pt idx="47">
                  <c:v>9</c:v>
                </c:pt>
                <c:pt idx="48">
                  <c:v>9</c:v>
                </c:pt>
                <c:pt idx="49">
                  <c:v>9</c:v>
                </c:pt>
                <c:pt idx="50">
                  <c:v>9</c:v>
                </c:pt>
                <c:pt idx="51">
                  <c:v>8.1</c:v>
                </c:pt>
                <c:pt idx="52">
                  <c:v>7.2</c:v>
                </c:pt>
                <c:pt idx="53">
                  <c:v>6.3</c:v>
                </c:pt>
                <c:pt idx="54">
                  <c:v>5.4</c:v>
                </c:pt>
                <c:pt idx="55">
                  <c:v>4.5</c:v>
                </c:pt>
                <c:pt idx="56">
                  <c:v>3.5999999999999899</c:v>
                </c:pt>
                <c:pt idx="57">
                  <c:v>2.7</c:v>
                </c:pt>
                <c:pt idx="58">
                  <c:v>1.7999999999999901</c:v>
                </c:pt>
                <c:pt idx="59">
                  <c:v>0.9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1.5</c:v>
                </c:pt>
                <c:pt idx="82">
                  <c:v>3</c:v>
                </c:pt>
                <c:pt idx="83">
                  <c:v>4.5</c:v>
                </c:pt>
                <c:pt idx="84">
                  <c:v>6</c:v>
                </c:pt>
                <c:pt idx="85">
                  <c:v>7.5</c:v>
                </c:pt>
                <c:pt idx="86">
                  <c:v>9</c:v>
                </c:pt>
                <c:pt idx="87">
                  <c:v>10.5</c:v>
                </c:pt>
                <c:pt idx="88">
                  <c:v>12</c:v>
                </c:pt>
                <c:pt idx="89">
                  <c:v>13.5</c:v>
                </c:pt>
                <c:pt idx="90">
                  <c:v>15</c:v>
                </c:pt>
                <c:pt idx="91">
                  <c:v>13.5</c:v>
                </c:pt>
                <c:pt idx="92">
                  <c:v>12</c:v>
                </c:pt>
                <c:pt idx="93">
                  <c:v>10.5</c:v>
                </c:pt>
                <c:pt idx="94">
                  <c:v>9</c:v>
                </c:pt>
                <c:pt idx="95">
                  <c:v>7.5</c:v>
                </c:pt>
                <c:pt idx="96">
                  <c:v>6</c:v>
                </c:pt>
                <c:pt idx="97">
                  <c:v>4.5</c:v>
                </c:pt>
                <c:pt idx="98">
                  <c:v>3</c:v>
                </c:pt>
                <c:pt idx="99">
                  <c:v>1.5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.4</c:v>
                </c:pt>
                <c:pt idx="142">
                  <c:v>0.8</c:v>
                </c:pt>
                <c:pt idx="143">
                  <c:v>1.2</c:v>
                </c:pt>
                <c:pt idx="144">
                  <c:v>1.6</c:v>
                </c:pt>
                <c:pt idx="145">
                  <c:v>2</c:v>
                </c:pt>
                <c:pt idx="146">
                  <c:v>2.4</c:v>
                </c:pt>
                <c:pt idx="147">
                  <c:v>2.8</c:v>
                </c:pt>
                <c:pt idx="148">
                  <c:v>3.2</c:v>
                </c:pt>
                <c:pt idx="149">
                  <c:v>3.6</c:v>
                </c:pt>
                <c:pt idx="150">
                  <c:v>4</c:v>
                </c:pt>
                <c:pt idx="151">
                  <c:v>4.5</c:v>
                </c:pt>
                <c:pt idx="152">
                  <c:v>5</c:v>
                </c:pt>
                <c:pt idx="153">
                  <c:v>5.5</c:v>
                </c:pt>
                <c:pt idx="154">
                  <c:v>6</c:v>
                </c:pt>
                <c:pt idx="155">
                  <c:v>6.5</c:v>
                </c:pt>
                <c:pt idx="156">
                  <c:v>7</c:v>
                </c:pt>
                <c:pt idx="157">
                  <c:v>7.5</c:v>
                </c:pt>
                <c:pt idx="158">
                  <c:v>8</c:v>
                </c:pt>
                <c:pt idx="159">
                  <c:v>8.5</c:v>
                </c:pt>
                <c:pt idx="160">
                  <c:v>9</c:v>
                </c:pt>
                <c:pt idx="161">
                  <c:v>9.9</c:v>
                </c:pt>
                <c:pt idx="162">
                  <c:v>10.8</c:v>
                </c:pt>
                <c:pt idx="163">
                  <c:v>11.7</c:v>
                </c:pt>
                <c:pt idx="164">
                  <c:v>12.6</c:v>
                </c:pt>
                <c:pt idx="165">
                  <c:v>13.5</c:v>
                </c:pt>
                <c:pt idx="166">
                  <c:v>14.4</c:v>
                </c:pt>
                <c:pt idx="167">
                  <c:v>15.3</c:v>
                </c:pt>
                <c:pt idx="168">
                  <c:v>16.2</c:v>
                </c:pt>
                <c:pt idx="169">
                  <c:v>17.100000000000001</c:v>
                </c:pt>
                <c:pt idx="170">
                  <c:v>18</c:v>
                </c:pt>
                <c:pt idx="171">
                  <c:v>24</c:v>
                </c:pt>
                <c:pt idx="172">
                  <c:v>30</c:v>
                </c:pt>
                <c:pt idx="173">
                  <c:v>36</c:v>
                </c:pt>
                <c:pt idx="174">
                  <c:v>42</c:v>
                </c:pt>
                <c:pt idx="175">
                  <c:v>48</c:v>
                </c:pt>
                <c:pt idx="176">
                  <c:v>54</c:v>
                </c:pt>
                <c:pt idx="177">
                  <c:v>60</c:v>
                </c:pt>
                <c:pt idx="178">
                  <c:v>66</c:v>
                </c:pt>
                <c:pt idx="179">
                  <c:v>72</c:v>
                </c:pt>
                <c:pt idx="180">
                  <c:v>78</c:v>
                </c:pt>
                <c:pt idx="181">
                  <c:v>82.5</c:v>
                </c:pt>
                <c:pt idx="182">
                  <c:v>87</c:v>
                </c:pt>
                <c:pt idx="183">
                  <c:v>91.5</c:v>
                </c:pt>
                <c:pt idx="184">
                  <c:v>96</c:v>
                </c:pt>
                <c:pt idx="185">
                  <c:v>100.5</c:v>
                </c:pt>
                <c:pt idx="186">
                  <c:v>105</c:v>
                </c:pt>
                <c:pt idx="187">
                  <c:v>109.5</c:v>
                </c:pt>
                <c:pt idx="188">
                  <c:v>114</c:v>
                </c:pt>
                <c:pt idx="189">
                  <c:v>118.5</c:v>
                </c:pt>
                <c:pt idx="190">
                  <c:v>123</c:v>
                </c:pt>
                <c:pt idx="191">
                  <c:v>123</c:v>
                </c:pt>
                <c:pt idx="192">
                  <c:v>123</c:v>
                </c:pt>
                <c:pt idx="193">
                  <c:v>123</c:v>
                </c:pt>
                <c:pt idx="194">
                  <c:v>123</c:v>
                </c:pt>
                <c:pt idx="195">
                  <c:v>123</c:v>
                </c:pt>
                <c:pt idx="196">
                  <c:v>123</c:v>
                </c:pt>
                <c:pt idx="197">
                  <c:v>123</c:v>
                </c:pt>
                <c:pt idx="198">
                  <c:v>123</c:v>
                </c:pt>
                <c:pt idx="199">
                  <c:v>123</c:v>
                </c:pt>
                <c:pt idx="200">
                  <c:v>123</c:v>
                </c:pt>
                <c:pt idx="201">
                  <c:v>119.1</c:v>
                </c:pt>
                <c:pt idx="202">
                  <c:v>115.2</c:v>
                </c:pt>
                <c:pt idx="203">
                  <c:v>111.3</c:v>
                </c:pt>
                <c:pt idx="204">
                  <c:v>107.4</c:v>
                </c:pt>
                <c:pt idx="205">
                  <c:v>103.5</c:v>
                </c:pt>
                <c:pt idx="206">
                  <c:v>99.6</c:v>
                </c:pt>
                <c:pt idx="207">
                  <c:v>95.7</c:v>
                </c:pt>
                <c:pt idx="208">
                  <c:v>91.8</c:v>
                </c:pt>
                <c:pt idx="209">
                  <c:v>87.9</c:v>
                </c:pt>
                <c:pt idx="210">
                  <c:v>84</c:v>
                </c:pt>
                <c:pt idx="211">
                  <c:v>80.400000000000006</c:v>
                </c:pt>
                <c:pt idx="212">
                  <c:v>76.8</c:v>
                </c:pt>
                <c:pt idx="213">
                  <c:v>73.2</c:v>
                </c:pt>
                <c:pt idx="214">
                  <c:v>69.599999999999994</c:v>
                </c:pt>
                <c:pt idx="215">
                  <c:v>66</c:v>
                </c:pt>
                <c:pt idx="216">
                  <c:v>62.4</c:v>
                </c:pt>
                <c:pt idx="217">
                  <c:v>58.8</c:v>
                </c:pt>
                <c:pt idx="218">
                  <c:v>55.2</c:v>
                </c:pt>
                <c:pt idx="219">
                  <c:v>51.6</c:v>
                </c:pt>
                <c:pt idx="220">
                  <c:v>48</c:v>
                </c:pt>
                <c:pt idx="221">
                  <c:v>49.2</c:v>
                </c:pt>
                <c:pt idx="222">
                  <c:v>50.4</c:v>
                </c:pt>
                <c:pt idx="223">
                  <c:v>51.6</c:v>
                </c:pt>
                <c:pt idx="224">
                  <c:v>52.8</c:v>
                </c:pt>
                <c:pt idx="225">
                  <c:v>54</c:v>
                </c:pt>
                <c:pt idx="226">
                  <c:v>55.2</c:v>
                </c:pt>
                <c:pt idx="227">
                  <c:v>56.4</c:v>
                </c:pt>
                <c:pt idx="228">
                  <c:v>57.6</c:v>
                </c:pt>
                <c:pt idx="229">
                  <c:v>58.8</c:v>
                </c:pt>
                <c:pt idx="230">
                  <c:v>60</c:v>
                </c:pt>
                <c:pt idx="231">
                  <c:v>58.8</c:v>
                </c:pt>
                <c:pt idx="232">
                  <c:v>57.6</c:v>
                </c:pt>
                <c:pt idx="233">
                  <c:v>56.4</c:v>
                </c:pt>
                <c:pt idx="234">
                  <c:v>55.2</c:v>
                </c:pt>
                <c:pt idx="235">
                  <c:v>54</c:v>
                </c:pt>
                <c:pt idx="236">
                  <c:v>52.8</c:v>
                </c:pt>
                <c:pt idx="237">
                  <c:v>51.6</c:v>
                </c:pt>
                <c:pt idx="238">
                  <c:v>50.4</c:v>
                </c:pt>
                <c:pt idx="239">
                  <c:v>49.2</c:v>
                </c:pt>
                <c:pt idx="240">
                  <c:v>48</c:v>
                </c:pt>
                <c:pt idx="241">
                  <c:v>52.5</c:v>
                </c:pt>
                <c:pt idx="242">
                  <c:v>57</c:v>
                </c:pt>
                <c:pt idx="243">
                  <c:v>61.5</c:v>
                </c:pt>
                <c:pt idx="244">
                  <c:v>66</c:v>
                </c:pt>
                <c:pt idx="245">
                  <c:v>70.5</c:v>
                </c:pt>
                <c:pt idx="246">
                  <c:v>75</c:v>
                </c:pt>
                <c:pt idx="247">
                  <c:v>79.5</c:v>
                </c:pt>
                <c:pt idx="248">
                  <c:v>84</c:v>
                </c:pt>
                <c:pt idx="249">
                  <c:v>88.5</c:v>
                </c:pt>
                <c:pt idx="250">
                  <c:v>93</c:v>
                </c:pt>
                <c:pt idx="251">
                  <c:v>93</c:v>
                </c:pt>
                <c:pt idx="252">
                  <c:v>93</c:v>
                </c:pt>
                <c:pt idx="253">
                  <c:v>93</c:v>
                </c:pt>
                <c:pt idx="254">
                  <c:v>93</c:v>
                </c:pt>
                <c:pt idx="255">
                  <c:v>93</c:v>
                </c:pt>
                <c:pt idx="256">
                  <c:v>93</c:v>
                </c:pt>
                <c:pt idx="257">
                  <c:v>93</c:v>
                </c:pt>
                <c:pt idx="258">
                  <c:v>93</c:v>
                </c:pt>
                <c:pt idx="259">
                  <c:v>93</c:v>
                </c:pt>
                <c:pt idx="260">
                  <c:v>93</c:v>
                </c:pt>
                <c:pt idx="261">
                  <c:v>89.2</c:v>
                </c:pt>
                <c:pt idx="262">
                  <c:v>85.4</c:v>
                </c:pt>
                <c:pt idx="263">
                  <c:v>81.599999999999994</c:v>
                </c:pt>
                <c:pt idx="264">
                  <c:v>77.8</c:v>
                </c:pt>
                <c:pt idx="265">
                  <c:v>74</c:v>
                </c:pt>
                <c:pt idx="266">
                  <c:v>70.2</c:v>
                </c:pt>
                <c:pt idx="267">
                  <c:v>66.400000000000006</c:v>
                </c:pt>
                <c:pt idx="268">
                  <c:v>62.6</c:v>
                </c:pt>
                <c:pt idx="269">
                  <c:v>58.8</c:v>
                </c:pt>
                <c:pt idx="270">
                  <c:v>55</c:v>
                </c:pt>
                <c:pt idx="271">
                  <c:v>50.4</c:v>
                </c:pt>
                <c:pt idx="272">
                  <c:v>45.8</c:v>
                </c:pt>
                <c:pt idx="273">
                  <c:v>41.2</c:v>
                </c:pt>
                <c:pt idx="274">
                  <c:v>36.6</c:v>
                </c:pt>
                <c:pt idx="275">
                  <c:v>32</c:v>
                </c:pt>
                <c:pt idx="276">
                  <c:v>27.4</c:v>
                </c:pt>
                <c:pt idx="277">
                  <c:v>22.8</c:v>
                </c:pt>
                <c:pt idx="278">
                  <c:v>18.2</c:v>
                </c:pt>
                <c:pt idx="279">
                  <c:v>13.6</c:v>
                </c:pt>
                <c:pt idx="280">
                  <c:v>9</c:v>
                </c:pt>
                <c:pt idx="281">
                  <c:v>9</c:v>
                </c:pt>
                <c:pt idx="282">
                  <c:v>9</c:v>
                </c:pt>
                <c:pt idx="283">
                  <c:v>9</c:v>
                </c:pt>
                <c:pt idx="284">
                  <c:v>9</c:v>
                </c:pt>
                <c:pt idx="285">
                  <c:v>9</c:v>
                </c:pt>
                <c:pt idx="286">
                  <c:v>9</c:v>
                </c:pt>
                <c:pt idx="287">
                  <c:v>9</c:v>
                </c:pt>
                <c:pt idx="288">
                  <c:v>9</c:v>
                </c:pt>
                <c:pt idx="289">
                  <c:v>9</c:v>
                </c:pt>
                <c:pt idx="290">
                  <c:v>9</c:v>
                </c:pt>
                <c:pt idx="291">
                  <c:v>9</c:v>
                </c:pt>
                <c:pt idx="292">
                  <c:v>9</c:v>
                </c:pt>
                <c:pt idx="293">
                  <c:v>9</c:v>
                </c:pt>
                <c:pt idx="294">
                  <c:v>9</c:v>
                </c:pt>
                <c:pt idx="295">
                  <c:v>9</c:v>
                </c:pt>
                <c:pt idx="296">
                  <c:v>9</c:v>
                </c:pt>
                <c:pt idx="297">
                  <c:v>9</c:v>
                </c:pt>
                <c:pt idx="298">
                  <c:v>9</c:v>
                </c:pt>
                <c:pt idx="299">
                  <c:v>9</c:v>
                </c:pt>
                <c:pt idx="300">
                  <c:v>9</c:v>
                </c:pt>
                <c:pt idx="301">
                  <c:v>11.1</c:v>
                </c:pt>
                <c:pt idx="302">
                  <c:v>13.2</c:v>
                </c:pt>
                <c:pt idx="303">
                  <c:v>15.3</c:v>
                </c:pt>
                <c:pt idx="304">
                  <c:v>17.399999999999999</c:v>
                </c:pt>
                <c:pt idx="305">
                  <c:v>19.5</c:v>
                </c:pt>
                <c:pt idx="306">
                  <c:v>21.6</c:v>
                </c:pt>
                <c:pt idx="307">
                  <c:v>23.7</c:v>
                </c:pt>
                <c:pt idx="308">
                  <c:v>25.8</c:v>
                </c:pt>
                <c:pt idx="309">
                  <c:v>27.9</c:v>
                </c:pt>
                <c:pt idx="310">
                  <c:v>30</c:v>
                </c:pt>
                <c:pt idx="311">
                  <c:v>30</c:v>
                </c:pt>
                <c:pt idx="312">
                  <c:v>30</c:v>
                </c:pt>
                <c:pt idx="313">
                  <c:v>30</c:v>
                </c:pt>
                <c:pt idx="314">
                  <c:v>30</c:v>
                </c:pt>
                <c:pt idx="315">
                  <c:v>30</c:v>
                </c:pt>
                <c:pt idx="316">
                  <c:v>30</c:v>
                </c:pt>
                <c:pt idx="317">
                  <c:v>30</c:v>
                </c:pt>
                <c:pt idx="318">
                  <c:v>30</c:v>
                </c:pt>
                <c:pt idx="319">
                  <c:v>30</c:v>
                </c:pt>
                <c:pt idx="320">
                  <c:v>3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7-8D73-4542-9AEB-F9E72BC8005A}"/>
            </c:ext>
          </c:extLst>
        </c:ser>
        <c:ser>
          <c:idx val="78"/>
          <c:order val="32"/>
          <c:tx>
            <c:strRef>
              <c:f>Φύλλο1!$AK$1</c:f>
              <c:strCache>
                <c:ptCount val="1"/>
                <c:pt idx="0">
                  <c:v>S-03</c:v>
                </c:pt>
              </c:strCache>
            </c:strRef>
          </c:tx>
          <c:spPr>
            <a:ln w="9525">
              <a:solidFill>
                <a:schemeClr val="accent4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K$2:$AK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.4</c:v>
                </c:pt>
                <c:pt idx="12">
                  <c:v>0.8</c:v>
                </c:pt>
                <c:pt idx="13">
                  <c:v>1.2</c:v>
                </c:pt>
                <c:pt idx="14">
                  <c:v>1.6</c:v>
                </c:pt>
                <c:pt idx="15">
                  <c:v>2</c:v>
                </c:pt>
                <c:pt idx="16">
                  <c:v>2.4</c:v>
                </c:pt>
                <c:pt idx="17">
                  <c:v>2.8</c:v>
                </c:pt>
                <c:pt idx="18">
                  <c:v>3.2</c:v>
                </c:pt>
                <c:pt idx="19">
                  <c:v>3.6</c:v>
                </c:pt>
                <c:pt idx="20">
                  <c:v>4</c:v>
                </c:pt>
                <c:pt idx="21">
                  <c:v>4.5</c:v>
                </c:pt>
                <c:pt idx="22">
                  <c:v>5</c:v>
                </c:pt>
                <c:pt idx="23">
                  <c:v>5.5</c:v>
                </c:pt>
                <c:pt idx="24">
                  <c:v>6</c:v>
                </c:pt>
                <c:pt idx="25">
                  <c:v>6.5</c:v>
                </c:pt>
                <c:pt idx="26">
                  <c:v>7</c:v>
                </c:pt>
                <c:pt idx="27">
                  <c:v>7.5</c:v>
                </c:pt>
                <c:pt idx="28">
                  <c:v>8</c:v>
                </c:pt>
                <c:pt idx="29">
                  <c:v>8.5</c:v>
                </c:pt>
                <c:pt idx="30">
                  <c:v>9</c:v>
                </c:pt>
                <c:pt idx="31">
                  <c:v>8.5</c:v>
                </c:pt>
                <c:pt idx="32">
                  <c:v>8</c:v>
                </c:pt>
                <c:pt idx="33">
                  <c:v>7.5</c:v>
                </c:pt>
                <c:pt idx="34">
                  <c:v>7</c:v>
                </c:pt>
                <c:pt idx="35">
                  <c:v>6.5</c:v>
                </c:pt>
                <c:pt idx="36">
                  <c:v>6</c:v>
                </c:pt>
                <c:pt idx="37">
                  <c:v>5.5</c:v>
                </c:pt>
                <c:pt idx="38">
                  <c:v>5</c:v>
                </c:pt>
                <c:pt idx="39">
                  <c:v>4.5</c:v>
                </c:pt>
                <c:pt idx="40">
                  <c:v>4</c:v>
                </c:pt>
                <c:pt idx="41">
                  <c:v>3.6</c:v>
                </c:pt>
                <c:pt idx="42">
                  <c:v>3.2</c:v>
                </c:pt>
                <c:pt idx="43">
                  <c:v>2.8</c:v>
                </c:pt>
                <c:pt idx="44">
                  <c:v>2.4</c:v>
                </c:pt>
                <c:pt idx="45">
                  <c:v>2</c:v>
                </c:pt>
                <c:pt idx="46">
                  <c:v>1.5999999999999901</c:v>
                </c:pt>
                <c:pt idx="47">
                  <c:v>1.19999999999999</c:v>
                </c:pt>
                <c:pt idx="48">
                  <c:v>0.79999999999999905</c:v>
                </c:pt>
                <c:pt idx="49">
                  <c:v>0.39999999999999902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2.1</c:v>
                </c:pt>
                <c:pt idx="82">
                  <c:v>4.2</c:v>
                </c:pt>
                <c:pt idx="83">
                  <c:v>6.3</c:v>
                </c:pt>
                <c:pt idx="84">
                  <c:v>8.4</c:v>
                </c:pt>
                <c:pt idx="85">
                  <c:v>10.5</c:v>
                </c:pt>
                <c:pt idx="86">
                  <c:v>12.6</c:v>
                </c:pt>
                <c:pt idx="87">
                  <c:v>14.7</c:v>
                </c:pt>
                <c:pt idx="88">
                  <c:v>16.8</c:v>
                </c:pt>
                <c:pt idx="89">
                  <c:v>18.899999999999999</c:v>
                </c:pt>
                <c:pt idx="90">
                  <c:v>21</c:v>
                </c:pt>
                <c:pt idx="91">
                  <c:v>21</c:v>
                </c:pt>
                <c:pt idx="92">
                  <c:v>21</c:v>
                </c:pt>
                <c:pt idx="93">
                  <c:v>21</c:v>
                </c:pt>
                <c:pt idx="94">
                  <c:v>21</c:v>
                </c:pt>
                <c:pt idx="95">
                  <c:v>21</c:v>
                </c:pt>
                <c:pt idx="96">
                  <c:v>21</c:v>
                </c:pt>
                <c:pt idx="97">
                  <c:v>21</c:v>
                </c:pt>
                <c:pt idx="98">
                  <c:v>21</c:v>
                </c:pt>
                <c:pt idx="99">
                  <c:v>21</c:v>
                </c:pt>
                <c:pt idx="100">
                  <c:v>21</c:v>
                </c:pt>
                <c:pt idx="101">
                  <c:v>19.899999999999999</c:v>
                </c:pt>
                <c:pt idx="102">
                  <c:v>18.8</c:v>
                </c:pt>
                <c:pt idx="103">
                  <c:v>17.7</c:v>
                </c:pt>
                <c:pt idx="104">
                  <c:v>16.600000000000001</c:v>
                </c:pt>
                <c:pt idx="105">
                  <c:v>15.5</c:v>
                </c:pt>
                <c:pt idx="106">
                  <c:v>14.399999999999901</c:v>
                </c:pt>
                <c:pt idx="107">
                  <c:v>13.299999999999899</c:v>
                </c:pt>
                <c:pt idx="108">
                  <c:v>12.2</c:v>
                </c:pt>
                <c:pt idx="109">
                  <c:v>11.1</c:v>
                </c:pt>
                <c:pt idx="110">
                  <c:v>10</c:v>
                </c:pt>
                <c:pt idx="111">
                  <c:v>9</c:v>
                </c:pt>
                <c:pt idx="112">
                  <c:v>8</c:v>
                </c:pt>
                <c:pt idx="113">
                  <c:v>7</c:v>
                </c:pt>
                <c:pt idx="114">
                  <c:v>6</c:v>
                </c:pt>
                <c:pt idx="115">
                  <c:v>5</c:v>
                </c:pt>
                <c:pt idx="116">
                  <c:v>4</c:v>
                </c:pt>
                <c:pt idx="117">
                  <c:v>3</c:v>
                </c:pt>
                <c:pt idx="118">
                  <c:v>2</c:v>
                </c:pt>
                <c:pt idx="119">
                  <c:v>1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.9</c:v>
                </c:pt>
                <c:pt idx="132">
                  <c:v>1.8</c:v>
                </c:pt>
                <c:pt idx="133">
                  <c:v>2.7</c:v>
                </c:pt>
                <c:pt idx="134">
                  <c:v>3.6</c:v>
                </c:pt>
                <c:pt idx="135">
                  <c:v>4.5</c:v>
                </c:pt>
                <c:pt idx="136">
                  <c:v>5.4</c:v>
                </c:pt>
                <c:pt idx="137">
                  <c:v>6.3</c:v>
                </c:pt>
                <c:pt idx="138">
                  <c:v>7.2</c:v>
                </c:pt>
                <c:pt idx="139">
                  <c:v>8.1</c:v>
                </c:pt>
                <c:pt idx="140">
                  <c:v>9</c:v>
                </c:pt>
                <c:pt idx="141">
                  <c:v>9</c:v>
                </c:pt>
                <c:pt idx="142">
                  <c:v>9</c:v>
                </c:pt>
                <c:pt idx="143">
                  <c:v>9</c:v>
                </c:pt>
                <c:pt idx="144">
                  <c:v>9</c:v>
                </c:pt>
                <c:pt idx="145">
                  <c:v>9</c:v>
                </c:pt>
                <c:pt idx="146">
                  <c:v>9</c:v>
                </c:pt>
                <c:pt idx="147">
                  <c:v>9</c:v>
                </c:pt>
                <c:pt idx="148">
                  <c:v>9</c:v>
                </c:pt>
                <c:pt idx="149">
                  <c:v>9</c:v>
                </c:pt>
                <c:pt idx="150">
                  <c:v>9</c:v>
                </c:pt>
                <c:pt idx="151">
                  <c:v>9</c:v>
                </c:pt>
                <c:pt idx="152">
                  <c:v>9</c:v>
                </c:pt>
                <c:pt idx="153">
                  <c:v>9</c:v>
                </c:pt>
                <c:pt idx="154">
                  <c:v>9</c:v>
                </c:pt>
                <c:pt idx="155">
                  <c:v>9</c:v>
                </c:pt>
                <c:pt idx="156">
                  <c:v>9</c:v>
                </c:pt>
                <c:pt idx="157">
                  <c:v>9</c:v>
                </c:pt>
                <c:pt idx="158">
                  <c:v>9</c:v>
                </c:pt>
                <c:pt idx="159">
                  <c:v>9</c:v>
                </c:pt>
                <c:pt idx="160">
                  <c:v>9</c:v>
                </c:pt>
                <c:pt idx="161">
                  <c:v>8.6999999999999993</c:v>
                </c:pt>
                <c:pt idx="162">
                  <c:v>8.4</c:v>
                </c:pt>
                <c:pt idx="163">
                  <c:v>8.1</c:v>
                </c:pt>
                <c:pt idx="164">
                  <c:v>7.8</c:v>
                </c:pt>
                <c:pt idx="165">
                  <c:v>7.5</c:v>
                </c:pt>
                <c:pt idx="166">
                  <c:v>7.2</c:v>
                </c:pt>
                <c:pt idx="167">
                  <c:v>6.9</c:v>
                </c:pt>
                <c:pt idx="168">
                  <c:v>6.6</c:v>
                </c:pt>
                <c:pt idx="169">
                  <c:v>6.3</c:v>
                </c:pt>
                <c:pt idx="170">
                  <c:v>6</c:v>
                </c:pt>
                <c:pt idx="171">
                  <c:v>5.7</c:v>
                </c:pt>
                <c:pt idx="172">
                  <c:v>5.4</c:v>
                </c:pt>
                <c:pt idx="173">
                  <c:v>5.0999999999999996</c:v>
                </c:pt>
                <c:pt idx="174">
                  <c:v>4.8</c:v>
                </c:pt>
                <c:pt idx="175">
                  <c:v>4.5</c:v>
                </c:pt>
                <c:pt idx="176">
                  <c:v>4.2</c:v>
                </c:pt>
                <c:pt idx="177">
                  <c:v>3.9</c:v>
                </c:pt>
                <c:pt idx="178">
                  <c:v>3.6</c:v>
                </c:pt>
                <c:pt idx="179">
                  <c:v>3.3</c:v>
                </c:pt>
                <c:pt idx="180">
                  <c:v>3</c:v>
                </c:pt>
                <c:pt idx="181">
                  <c:v>2.7</c:v>
                </c:pt>
                <c:pt idx="182">
                  <c:v>2.4</c:v>
                </c:pt>
                <c:pt idx="183">
                  <c:v>2.1</c:v>
                </c:pt>
                <c:pt idx="184">
                  <c:v>1.8</c:v>
                </c:pt>
                <c:pt idx="185">
                  <c:v>1.5</c:v>
                </c:pt>
                <c:pt idx="186">
                  <c:v>1.2</c:v>
                </c:pt>
                <c:pt idx="187">
                  <c:v>0.89999999999999902</c:v>
                </c:pt>
                <c:pt idx="188">
                  <c:v>0.6</c:v>
                </c:pt>
                <c:pt idx="189">
                  <c:v>0.3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.9</c:v>
                </c:pt>
                <c:pt idx="302">
                  <c:v>1.8</c:v>
                </c:pt>
                <c:pt idx="303">
                  <c:v>2.7</c:v>
                </c:pt>
                <c:pt idx="304">
                  <c:v>3.6</c:v>
                </c:pt>
                <c:pt idx="305">
                  <c:v>4.5</c:v>
                </c:pt>
                <c:pt idx="306">
                  <c:v>5.4</c:v>
                </c:pt>
                <c:pt idx="307">
                  <c:v>6.3</c:v>
                </c:pt>
                <c:pt idx="308">
                  <c:v>7.2</c:v>
                </c:pt>
                <c:pt idx="309">
                  <c:v>8.1</c:v>
                </c:pt>
                <c:pt idx="310">
                  <c:v>9</c:v>
                </c:pt>
                <c:pt idx="311">
                  <c:v>9</c:v>
                </c:pt>
                <c:pt idx="312">
                  <c:v>9</c:v>
                </c:pt>
                <c:pt idx="313">
                  <c:v>9</c:v>
                </c:pt>
                <c:pt idx="314">
                  <c:v>9</c:v>
                </c:pt>
                <c:pt idx="315">
                  <c:v>9</c:v>
                </c:pt>
                <c:pt idx="316">
                  <c:v>9</c:v>
                </c:pt>
                <c:pt idx="317">
                  <c:v>9</c:v>
                </c:pt>
                <c:pt idx="318">
                  <c:v>9</c:v>
                </c:pt>
                <c:pt idx="319">
                  <c:v>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8-8D73-4542-9AEB-F9E72BC8005A}"/>
            </c:ext>
          </c:extLst>
        </c:ser>
        <c:ser>
          <c:idx val="79"/>
          <c:order val="33"/>
          <c:tx>
            <c:strRef>
              <c:f>Φύλλο1!$AL$1</c:f>
              <c:strCache>
                <c:ptCount val="1"/>
                <c:pt idx="0">
                  <c:v>S-04</c:v>
                </c:pt>
              </c:strCache>
            </c:strRef>
          </c:tx>
          <c:spPr>
            <a:ln w="9525">
              <a:solidFill>
                <a:schemeClr val="accent4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L$2:$AL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3.6</c:v>
                </c:pt>
                <c:pt idx="52">
                  <c:v>7.2</c:v>
                </c:pt>
                <c:pt idx="53">
                  <c:v>10.8</c:v>
                </c:pt>
                <c:pt idx="54">
                  <c:v>14.4</c:v>
                </c:pt>
                <c:pt idx="55">
                  <c:v>18</c:v>
                </c:pt>
                <c:pt idx="56">
                  <c:v>21.6</c:v>
                </c:pt>
                <c:pt idx="57">
                  <c:v>25.2</c:v>
                </c:pt>
                <c:pt idx="58">
                  <c:v>28.8</c:v>
                </c:pt>
                <c:pt idx="59">
                  <c:v>32.4</c:v>
                </c:pt>
                <c:pt idx="60">
                  <c:v>36</c:v>
                </c:pt>
                <c:pt idx="61">
                  <c:v>32.4</c:v>
                </c:pt>
                <c:pt idx="62">
                  <c:v>28.8</c:v>
                </c:pt>
                <c:pt idx="63">
                  <c:v>25.2</c:v>
                </c:pt>
                <c:pt idx="64">
                  <c:v>21.6</c:v>
                </c:pt>
                <c:pt idx="65">
                  <c:v>18</c:v>
                </c:pt>
                <c:pt idx="66">
                  <c:v>14.399999999999901</c:v>
                </c:pt>
                <c:pt idx="67">
                  <c:v>10.8</c:v>
                </c:pt>
                <c:pt idx="68">
                  <c:v>7.1999999999999904</c:v>
                </c:pt>
                <c:pt idx="69">
                  <c:v>3.6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.9</c:v>
                </c:pt>
                <c:pt idx="132">
                  <c:v>1.8</c:v>
                </c:pt>
                <c:pt idx="133">
                  <c:v>2.7</c:v>
                </c:pt>
                <c:pt idx="134">
                  <c:v>3.6</c:v>
                </c:pt>
                <c:pt idx="135">
                  <c:v>4.5</c:v>
                </c:pt>
                <c:pt idx="136">
                  <c:v>5.4</c:v>
                </c:pt>
                <c:pt idx="137">
                  <c:v>6.3</c:v>
                </c:pt>
                <c:pt idx="138">
                  <c:v>7.2</c:v>
                </c:pt>
                <c:pt idx="139">
                  <c:v>8.1</c:v>
                </c:pt>
                <c:pt idx="140">
                  <c:v>9</c:v>
                </c:pt>
                <c:pt idx="141">
                  <c:v>9</c:v>
                </c:pt>
                <c:pt idx="142">
                  <c:v>9</c:v>
                </c:pt>
                <c:pt idx="143">
                  <c:v>9</c:v>
                </c:pt>
                <c:pt idx="144">
                  <c:v>9</c:v>
                </c:pt>
                <c:pt idx="145">
                  <c:v>9</c:v>
                </c:pt>
                <c:pt idx="146">
                  <c:v>9</c:v>
                </c:pt>
                <c:pt idx="147">
                  <c:v>9</c:v>
                </c:pt>
                <c:pt idx="148">
                  <c:v>9</c:v>
                </c:pt>
                <c:pt idx="149">
                  <c:v>9</c:v>
                </c:pt>
                <c:pt idx="150">
                  <c:v>9</c:v>
                </c:pt>
                <c:pt idx="151">
                  <c:v>8.5</c:v>
                </c:pt>
                <c:pt idx="152">
                  <c:v>8</c:v>
                </c:pt>
                <c:pt idx="153">
                  <c:v>7.5</c:v>
                </c:pt>
                <c:pt idx="154">
                  <c:v>7</c:v>
                </c:pt>
                <c:pt idx="155">
                  <c:v>6.5</c:v>
                </c:pt>
                <c:pt idx="156">
                  <c:v>6</c:v>
                </c:pt>
                <c:pt idx="157">
                  <c:v>5.5</c:v>
                </c:pt>
                <c:pt idx="158">
                  <c:v>5</c:v>
                </c:pt>
                <c:pt idx="159">
                  <c:v>4.5</c:v>
                </c:pt>
                <c:pt idx="160">
                  <c:v>4</c:v>
                </c:pt>
                <c:pt idx="161">
                  <c:v>7.2</c:v>
                </c:pt>
                <c:pt idx="162">
                  <c:v>10.4</c:v>
                </c:pt>
                <c:pt idx="163">
                  <c:v>13.6</c:v>
                </c:pt>
                <c:pt idx="164">
                  <c:v>16.8</c:v>
                </c:pt>
                <c:pt idx="165">
                  <c:v>20</c:v>
                </c:pt>
                <c:pt idx="166">
                  <c:v>23.2</c:v>
                </c:pt>
                <c:pt idx="167">
                  <c:v>26.4</c:v>
                </c:pt>
                <c:pt idx="168">
                  <c:v>29.6</c:v>
                </c:pt>
                <c:pt idx="169">
                  <c:v>32.799999999999997</c:v>
                </c:pt>
                <c:pt idx="170">
                  <c:v>36</c:v>
                </c:pt>
                <c:pt idx="171">
                  <c:v>32.4</c:v>
                </c:pt>
                <c:pt idx="172">
                  <c:v>28.8</c:v>
                </c:pt>
                <c:pt idx="173">
                  <c:v>25.2</c:v>
                </c:pt>
                <c:pt idx="174">
                  <c:v>21.6</c:v>
                </c:pt>
                <c:pt idx="175">
                  <c:v>18</c:v>
                </c:pt>
                <c:pt idx="176">
                  <c:v>14.399999999999901</c:v>
                </c:pt>
                <c:pt idx="177">
                  <c:v>10.8</c:v>
                </c:pt>
                <c:pt idx="178">
                  <c:v>7.1999999999999904</c:v>
                </c:pt>
                <c:pt idx="179">
                  <c:v>3.6</c:v>
                </c:pt>
                <c:pt idx="180">
                  <c:v>0</c:v>
                </c:pt>
                <c:pt idx="181">
                  <c:v>0.9</c:v>
                </c:pt>
                <c:pt idx="182">
                  <c:v>1.8</c:v>
                </c:pt>
                <c:pt idx="183">
                  <c:v>2.7</c:v>
                </c:pt>
                <c:pt idx="184">
                  <c:v>3.6</c:v>
                </c:pt>
                <c:pt idx="185">
                  <c:v>4.5</c:v>
                </c:pt>
                <c:pt idx="186">
                  <c:v>5.4</c:v>
                </c:pt>
                <c:pt idx="187">
                  <c:v>6.3</c:v>
                </c:pt>
                <c:pt idx="188">
                  <c:v>7.2</c:v>
                </c:pt>
                <c:pt idx="189">
                  <c:v>8.1</c:v>
                </c:pt>
                <c:pt idx="190">
                  <c:v>9</c:v>
                </c:pt>
                <c:pt idx="191">
                  <c:v>9</c:v>
                </c:pt>
                <c:pt idx="192">
                  <c:v>9</c:v>
                </c:pt>
                <c:pt idx="193">
                  <c:v>9</c:v>
                </c:pt>
                <c:pt idx="194">
                  <c:v>9</c:v>
                </c:pt>
                <c:pt idx="195">
                  <c:v>9</c:v>
                </c:pt>
                <c:pt idx="196">
                  <c:v>9</c:v>
                </c:pt>
                <c:pt idx="197">
                  <c:v>9</c:v>
                </c:pt>
                <c:pt idx="198">
                  <c:v>9</c:v>
                </c:pt>
                <c:pt idx="199">
                  <c:v>9</c:v>
                </c:pt>
                <c:pt idx="200">
                  <c:v>9</c:v>
                </c:pt>
                <c:pt idx="201">
                  <c:v>9</c:v>
                </c:pt>
                <c:pt idx="202">
                  <c:v>9</c:v>
                </c:pt>
                <c:pt idx="203">
                  <c:v>9</c:v>
                </c:pt>
                <c:pt idx="204">
                  <c:v>9</c:v>
                </c:pt>
                <c:pt idx="205">
                  <c:v>9</c:v>
                </c:pt>
                <c:pt idx="206">
                  <c:v>9</c:v>
                </c:pt>
                <c:pt idx="207">
                  <c:v>9</c:v>
                </c:pt>
                <c:pt idx="208">
                  <c:v>9</c:v>
                </c:pt>
                <c:pt idx="209">
                  <c:v>9</c:v>
                </c:pt>
                <c:pt idx="210">
                  <c:v>9</c:v>
                </c:pt>
                <c:pt idx="211">
                  <c:v>10.8</c:v>
                </c:pt>
                <c:pt idx="212">
                  <c:v>12.6</c:v>
                </c:pt>
                <c:pt idx="213">
                  <c:v>14.4</c:v>
                </c:pt>
                <c:pt idx="214">
                  <c:v>16.2</c:v>
                </c:pt>
                <c:pt idx="215">
                  <c:v>18</c:v>
                </c:pt>
                <c:pt idx="216">
                  <c:v>19.8</c:v>
                </c:pt>
                <c:pt idx="217">
                  <c:v>21.6</c:v>
                </c:pt>
                <c:pt idx="218">
                  <c:v>23.4</c:v>
                </c:pt>
                <c:pt idx="219">
                  <c:v>25.2</c:v>
                </c:pt>
                <c:pt idx="220">
                  <c:v>27</c:v>
                </c:pt>
                <c:pt idx="221">
                  <c:v>26.1</c:v>
                </c:pt>
                <c:pt idx="222">
                  <c:v>25.2</c:v>
                </c:pt>
                <c:pt idx="223">
                  <c:v>24.3</c:v>
                </c:pt>
                <c:pt idx="224">
                  <c:v>23.4</c:v>
                </c:pt>
                <c:pt idx="225">
                  <c:v>22.5</c:v>
                </c:pt>
                <c:pt idx="226">
                  <c:v>21.6</c:v>
                </c:pt>
                <c:pt idx="227">
                  <c:v>20.7</c:v>
                </c:pt>
                <c:pt idx="228">
                  <c:v>19.8</c:v>
                </c:pt>
                <c:pt idx="229">
                  <c:v>18.899999999999999</c:v>
                </c:pt>
                <c:pt idx="230">
                  <c:v>18</c:v>
                </c:pt>
                <c:pt idx="231">
                  <c:v>17.100000000000001</c:v>
                </c:pt>
                <c:pt idx="232">
                  <c:v>16.2</c:v>
                </c:pt>
                <c:pt idx="233">
                  <c:v>15.3</c:v>
                </c:pt>
                <c:pt idx="234">
                  <c:v>14.4</c:v>
                </c:pt>
                <c:pt idx="235">
                  <c:v>13.5</c:v>
                </c:pt>
                <c:pt idx="236">
                  <c:v>12.6</c:v>
                </c:pt>
                <c:pt idx="237">
                  <c:v>11.7</c:v>
                </c:pt>
                <c:pt idx="238">
                  <c:v>10.8</c:v>
                </c:pt>
                <c:pt idx="239">
                  <c:v>9.9</c:v>
                </c:pt>
                <c:pt idx="240">
                  <c:v>9</c:v>
                </c:pt>
                <c:pt idx="241">
                  <c:v>9</c:v>
                </c:pt>
                <c:pt idx="242">
                  <c:v>9</c:v>
                </c:pt>
                <c:pt idx="243">
                  <c:v>9</c:v>
                </c:pt>
                <c:pt idx="244">
                  <c:v>9</c:v>
                </c:pt>
                <c:pt idx="245">
                  <c:v>9</c:v>
                </c:pt>
                <c:pt idx="246">
                  <c:v>9</c:v>
                </c:pt>
                <c:pt idx="247">
                  <c:v>9</c:v>
                </c:pt>
                <c:pt idx="248">
                  <c:v>9</c:v>
                </c:pt>
                <c:pt idx="249">
                  <c:v>9</c:v>
                </c:pt>
                <c:pt idx="250">
                  <c:v>9</c:v>
                </c:pt>
                <c:pt idx="251">
                  <c:v>9.9</c:v>
                </c:pt>
                <c:pt idx="252">
                  <c:v>10.8</c:v>
                </c:pt>
                <c:pt idx="253">
                  <c:v>11.7</c:v>
                </c:pt>
                <c:pt idx="254">
                  <c:v>12.6</c:v>
                </c:pt>
                <c:pt idx="255">
                  <c:v>13.5</c:v>
                </c:pt>
                <c:pt idx="256">
                  <c:v>14.4</c:v>
                </c:pt>
                <c:pt idx="257">
                  <c:v>15.3</c:v>
                </c:pt>
                <c:pt idx="258">
                  <c:v>16.2</c:v>
                </c:pt>
                <c:pt idx="259">
                  <c:v>17.100000000000001</c:v>
                </c:pt>
                <c:pt idx="260">
                  <c:v>18</c:v>
                </c:pt>
                <c:pt idx="261">
                  <c:v>18</c:v>
                </c:pt>
                <c:pt idx="262">
                  <c:v>18</c:v>
                </c:pt>
                <c:pt idx="263">
                  <c:v>18</c:v>
                </c:pt>
                <c:pt idx="264">
                  <c:v>18</c:v>
                </c:pt>
                <c:pt idx="265">
                  <c:v>18</c:v>
                </c:pt>
                <c:pt idx="266">
                  <c:v>18</c:v>
                </c:pt>
                <c:pt idx="267">
                  <c:v>18</c:v>
                </c:pt>
                <c:pt idx="268">
                  <c:v>18</c:v>
                </c:pt>
                <c:pt idx="269">
                  <c:v>18</c:v>
                </c:pt>
                <c:pt idx="270">
                  <c:v>18</c:v>
                </c:pt>
                <c:pt idx="271">
                  <c:v>17.100000000000001</c:v>
                </c:pt>
                <c:pt idx="272">
                  <c:v>16.2</c:v>
                </c:pt>
                <c:pt idx="273">
                  <c:v>15.3</c:v>
                </c:pt>
                <c:pt idx="274">
                  <c:v>14.4</c:v>
                </c:pt>
                <c:pt idx="275">
                  <c:v>13.5</c:v>
                </c:pt>
                <c:pt idx="276">
                  <c:v>12.6</c:v>
                </c:pt>
                <c:pt idx="277">
                  <c:v>11.7</c:v>
                </c:pt>
                <c:pt idx="278">
                  <c:v>10.8</c:v>
                </c:pt>
                <c:pt idx="279">
                  <c:v>9.9</c:v>
                </c:pt>
                <c:pt idx="280">
                  <c:v>9</c:v>
                </c:pt>
                <c:pt idx="281">
                  <c:v>8.1</c:v>
                </c:pt>
                <c:pt idx="282">
                  <c:v>7.2</c:v>
                </c:pt>
                <c:pt idx="283">
                  <c:v>6.3</c:v>
                </c:pt>
                <c:pt idx="284">
                  <c:v>5.4</c:v>
                </c:pt>
                <c:pt idx="285">
                  <c:v>4.5</c:v>
                </c:pt>
                <c:pt idx="286">
                  <c:v>3.5999999999999899</c:v>
                </c:pt>
                <c:pt idx="287">
                  <c:v>2.7</c:v>
                </c:pt>
                <c:pt idx="288">
                  <c:v>1.7999999999999901</c:v>
                </c:pt>
                <c:pt idx="289">
                  <c:v>0.9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9-8D73-4542-9AEB-F9E72BC8005A}"/>
            </c:ext>
          </c:extLst>
        </c:ser>
        <c:ser>
          <c:idx val="80"/>
          <c:order val="34"/>
          <c:tx>
            <c:strRef>
              <c:f>Φύλλο1!$AM$1</c:f>
              <c:strCache>
                <c:ptCount val="1"/>
                <c:pt idx="0">
                  <c:v>S-05</c:v>
                </c:pt>
              </c:strCache>
            </c:strRef>
          </c:tx>
          <c:spPr>
            <a:ln w="9525">
              <a:solidFill>
                <a:schemeClr val="accent4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M$2:$AM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.9</c:v>
                </c:pt>
                <c:pt idx="72">
                  <c:v>1.8</c:v>
                </c:pt>
                <c:pt idx="73">
                  <c:v>2.7</c:v>
                </c:pt>
                <c:pt idx="74">
                  <c:v>3.6</c:v>
                </c:pt>
                <c:pt idx="75">
                  <c:v>4.5</c:v>
                </c:pt>
                <c:pt idx="76">
                  <c:v>5.4</c:v>
                </c:pt>
                <c:pt idx="77">
                  <c:v>6.3</c:v>
                </c:pt>
                <c:pt idx="78">
                  <c:v>7.2</c:v>
                </c:pt>
                <c:pt idx="79">
                  <c:v>8.1</c:v>
                </c:pt>
                <c:pt idx="80">
                  <c:v>9</c:v>
                </c:pt>
                <c:pt idx="81">
                  <c:v>9</c:v>
                </c:pt>
                <c:pt idx="82">
                  <c:v>9</c:v>
                </c:pt>
                <c:pt idx="83">
                  <c:v>9</c:v>
                </c:pt>
                <c:pt idx="84">
                  <c:v>9</c:v>
                </c:pt>
                <c:pt idx="85">
                  <c:v>9</c:v>
                </c:pt>
                <c:pt idx="86">
                  <c:v>9</c:v>
                </c:pt>
                <c:pt idx="87">
                  <c:v>9</c:v>
                </c:pt>
                <c:pt idx="88">
                  <c:v>9</c:v>
                </c:pt>
                <c:pt idx="89">
                  <c:v>9</c:v>
                </c:pt>
                <c:pt idx="90">
                  <c:v>9</c:v>
                </c:pt>
                <c:pt idx="91">
                  <c:v>9</c:v>
                </c:pt>
                <c:pt idx="92">
                  <c:v>9</c:v>
                </c:pt>
                <c:pt idx="93">
                  <c:v>9</c:v>
                </c:pt>
                <c:pt idx="94">
                  <c:v>9</c:v>
                </c:pt>
                <c:pt idx="95">
                  <c:v>9</c:v>
                </c:pt>
                <c:pt idx="96">
                  <c:v>9</c:v>
                </c:pt>
                <c:pt idx="97">
                  <c:v>9</c:v>
                </c:pt>
                <c:pt idx="98">
                  <c:v>9</c:v>
                </c:pt>
                <c:pt idx="99">
                  <c:v>9</c:v>
                </c:pt>
                <c:pt idx="100">
                  <c:v>9</c:v>
                </c:pt>
                <c:pt idx="101">
                  <c:v>8.5</c:v>
                </c:pt>
                <c:pt idx="102">
                  <c:v>8</c:v>
                </c:pt>
                <c:pt idx="103">
                  <c:v>7.5</c:v>
                </c:pt>
                <c:pt idx="104">
                  <c:v>7</c:v>
                </c:pt>
                <c:pt idx="105">
                  <c:v>6.5</c:v>
                </c:pt>
                <c:pt idx="106">
                  <c:v>6</c:v>
                </c:pt>
                <c:pt idx="107">
                  <c:v>5.5</c:v>
                </c:pt>
                <c:pt idx="108">
                  <c:v>5</c:v>
                </c:pt>
                <c:pt idx="109">
                  <c:v>4.5</c:v>
                </c:pt>
                <c:pt idx="110">
                  <c:v>4</c:v>
                </c:pt>
                <c:pt idx="111">
                  <c:v>3.6</c:v>
                </c:pt>
                <c:pt idx="112">
                  <c:v>3.2</c:v>
                </c:pt>
                <c:pt idx="113">
                  <c:v>2.8</c:v>
                </c:pt>
                <c:pt idx="114">
                  <c:v>2.4</c:v>
                </c:pt>
                <c:pt idx="115">
                  <c:v>2</c:v>
                </c:pt>
                <c:pt idx="116">
                  <c:v>1.5999999999999901</c:v>
                </c:pt>
                <c:pt idx="117">
                  <c:v>1.19999999999999</c:v>
                </c:pt>
                <c:pt idx="118">
                  <c:v>0.79999999999999905</c:v>
                </c:pt>
                <c:pt idx="119">
                  <c:v>0.39999999999999902</c:v>
                </c:pt>
                <c:pt idx="120">
                  <c:v>0</c:v>
                </c:pt>
                <c:pt idx="121">
                  <c:v>5.7</c:v>
                </c:pt>
                <c:pt idx="122">
                  <c:v>11.4</c:v>
                </c:pt>
                <c:pt idx="123">
                  <c:v>17.100000000000001</c:v>
                </c:pt>
                <c:pt idx="124">
                  <c:v>22.8</c:v>
                </c:pt>
                <c:pt idx="125">
                  <c:v>28.5</c:v>
                </c:pt>
                <c:pt idx="126">
                  <c:v>34.200000000000003</c:v>
                </c:pt>
                <c:pt idx="127">
                  <c:v>39.9</c:v>
                </c:pt>
                <c:pt idx="128">
                  <c:v>45.6</c:v>
                </c:pt>
                <c:pt idx="129">
                  <c:v>51.3</c:v>
                </c:pt>
                <c:pt idx="130">
                  <c:v>57</c:v>
                </c:pt>
                <c:pt idx="131">
                  <c:v>63.3</c:v>
                </c:pt>
                <c:pt idx="132">
                  <c:v>69.599999999999994</c:v>
                </c:pt>
                <c:pt idx="133">
                  <c:v>75.900000000000006</c:v>
                </c:pt>
                <c:pt idx="134">
                  <c:v>82.2</c:v>
                </c:pt>
                <c:pt idx="135">
                  <c:v>88.5</c:v>
                </c:pt>
                <c:pt idx="136">
                  <c:v>94.8</c:v>
                </c:pt>
                <c:pt idx="137">
                  <c:v>101.1</c:v>
                </c:pt>
                <c:pt idx="138">
                  <c:v>107.4</c:v>
                </c:pt>
                <c:pt idx="139">
                  <c:v>113.69999999999899</c:v>
                </c:pt>
                <c:pt idx="140">
                  <c:v>120</c:v>
                </c:pt>
                <c:pt idx="141">
                  <c:v>124.8</c:v>
                </c:pt>
                <c:pt idx="142">
                  <c:v>129.6</c:v>
                </c:pt>
                <c:pt idx="143">
                  <c:v>134.4</c:v>
                </c:pt>
                <c:pt idx="144">
                  <c:v>139.19999999999999</c:v>
                </c:pt>
                <c:pt idx="145">
                  <c:v>144</c:v>
                </c:pt>
                <c:pt idx="146">
                  <c:v>148.80000000000001</c:v>
                </c:pt>
                <c:pt idx="147">
                  <c:v>153.6</c:v>
                </c:pt>
                <c:pt idx="148">
                  <c:v>158.4</c:v>
                </c:pt>
                <c:pt idx="149">
                  <c:v>163.19999999999999</c:v>
                </c:pt>
                <c:pt idx="150">
                  <c:v>168</c:v>
                </c:pt>
                <c:pt idx="151">
                  <c:v>168</c:v>
                </c:pt>
                <c:pt idx="152">
                  <c:v>168</c:v>
                </c:pt>
                <c:pt idx="153">
                  <c:v>168</c:v>
                </c:pt>
                <c:pt idx="154">
                  <c:v>168</c:v>
                </c:pt>
                <c:pt idx="155">
                  <c:v>168</c:v>
                </c:pt>
                <c:pt idx="156">
                  <c:v>168</c:v>
                </c:pt>
                <c:pt idx="157">
                  <c:v>168</c:v>
                </c:pt>
                <c:pt idx="158">
                  <c:v>168</c:v>
                </c:pt>
                <c:pt idx="159">
                  <c:v>168</c:v>
                </c:pt>
                <c:pt idx="160">
                  <c:v>168</c:v>
                </c:pt>
                <c:pt idx="161">
                  <c:v>168.1</c:v>
                </c:pt>
                <c:pt idx="162">
                  <c:v>168.2</c:v>
                </c:pt>
                <c:pt idx="163">
                  <c:v>168.3</c:v>
                </c:pt>
                <c:pt idx="164">
                  <c:v>168.4</c:v>
                </c:pt>
                <c:pt idx="165">
                  <c:v>168.5</c:v>
                </c:pt>
                <c:pt idx="166">
                  <c:v>168.6</c:v>
                </c:pt>
                <c:pt idx="167">
                  <c:v>168.7</c:v>
                </c:pt>
                <c:pt idx="168">
                  <c:v>168.8</c:v>
                </c:pt>
                <c:pt idx="169">
                  <c:v>168.9</c:v>
                </c:pt>
                <c:pt idx="170">
                  <c:v>169</c:v>
                </c:pt>
                <c:pt idx="171">
                  <c:v>161.1</c:v>
                </c:pt>
                <c:pt idx="172">
                  <c:v>153.19999999999999</c:v>
                </c:pt>
                <c:pt idx="173">
                  <c:v>145.30000000000001</c:v>
                </c:pt>
                <c:pt idx="174">
                  <c:v>137.4</c:v>
                </c:pt>
                <c:pt idx="175">
                  <c:v>129.5</c:v>
                </c:pt>
                <c:pt idx="176">
                  <c:v>121.6</c:v>
                </c:pt>
                <c:pt idx="177">
                  <c:v>113.69999999999899</c:v>
                </c:pt>
                <c:pt idx="178">
                  <c:v>105.8</c:v>
                </c:pt>
                <c:pt idx="179">
                  <c:v>97.899999999999906</c:v>
                </c:pt>
                <c:pt idx="180">
                  <c:v>90</c:v>
                </c:pt>
                <c:pt idx="181">
                  <c:v>90.9</c:v>
                </c:pt>
                <c:pt idx="182">
                  <c:v>91.8</c:v>
                </c:pt>
                <c:pt idx="183">
                  <c:v>92.7</c:v>
                </c:pt>
                <c:pt idx="184">
                  <c:v>93.6</c:v>
                </c:pt>
                <c:pt idx="185">
                  <c:v>94.5</c:v>
                </c:pt>
                <c:pt idx="186">
                  <c:v>95.4</c:v>
                </c:pt>
                <c:pt idx="187">
                  <c:v>96.3</c:v>
                </c:pt>
                <c:pt idx="188">
                  <c:v>97.2</c:v>
                </c:pt>
                <c:pt idx="189">
                  <c:v>98.1</c:v>
                </c:pt>
                <c:pt idx="190">
                  <c:v>99</c:v>
                </c:pt>
                <c:pt idx="191">
                  <c:v>94.5</c:v>
                </c:pt>
                <c:pt idx="192">
                  <c:v>90</c:v>
                </c:pt>
                <c:pt idx="193">
                  <c:v>85.5</c:v>
                </c:pt>
                <c:pt idx="194">
                  <c:v>81</c:v>
                </c:pt>
                <c:pt idx="195">
                  <c:v>76.5</c:v>
                </c:pt>
                <c:pt idx="196">
                  <c:v>72</c:v>
                </c:pt>
                <c:pt idx="197">
                  <c:v>67.5</c:v>
                </c:pt>
                <c:pt idx="198">
                  <c:v>63</c:v>
                </c:pt>
                <c:pt idx="199">
                  <c:v>58.5</c:v>
                </c:pt>
                <c:pt idx="200">
                  <c:v>54</c:v>
                </c:pt>
                <c:pt idx="201">
                  <c:v>57.6</c:v>
                </c:pt>
                <c:pt idx="202">
                  <c:v>61.2</c:v>
                </c:pt>
                <c:pt idx="203">
                  <c:v>64.8</c:v>
                </c:pt>
                <c:pt idx="204">
                  <c:v>68.400000000000006</c:v>
                </c:pt>
                <c:pt idx="205">
                  <c:v>72</c:v>
                </c:pt>
                <c:pt idx="206">
                  <c:v>75.599999999999994</c:v>
                </c:pt>
                <c:pt idx="207">
                  <c:v>79.2</c:v>
                </c:pt>
                <c:pt idx="208">
                  <c:v>82.8</c:v>
                </c:pt>
                <c:pt idx="209">
                  <c:v>86.4</c:v>
                </c:pt>
                <c:pt idx="210">
                  <c:v>90</c:v>
                </c:pt>
                <c:pt idx="211">
                  <c:v>90</c:v>
                </c:pt>
                <c:pt idx="212">
                  <c:v>90</c:v>
                </c:pt>
                <c:pt idx="213">
                  <c:v>90</c:v>
                </c:pt>
                <c:pt idx="214">
                  <c:v>90</c:v>
                </c:pt>
                <c:pt idx="215">
                  <c:v>90</c:v>
                </c:pt>
                <c:pt idx="216">
                  <c:v>90</c:v>
                </c:pt>
                <c:pt idx="217">
                  <c:v>90</c:v>
                </c:pt>
                <c:pt idx="218">
                  <c:v>90</c:v>
                </c:pt>
                <c:pt idx="219">
                  <c:v>90</c:v>
                </c:pt>
                <c:pt idx="220">
                  <c:v>90</c:v>
                </c:pt>
                <c:pt idx="221">
                  <c:v>87.7</c:v>
                </c:pt>
                <c:pt idx="222">
                  <c:v>85.4</c:v>
                </c:pt>
                <c:pt idx="223">
                  <c:v>83.1</c:v>
                </c:pt>
                <c:pt idx="224">
                  <c:v>80.8</c:v>
                </c:pt>
                <c:pt idx="225">
                  <c:v>78.5</c:v>
                </c:pt>
                <c:pt idx="226">
                  <c:v>76.2</c:v>
                </c:pt>
                <c:pt idx="227">
                  <c:v>73.900000000000006</c:v>
                </c:pt>
                <c:pt idx="228">
                  <c:v>71.599999999999994</c:v>
                </c:pt>
                <c:pt idx="229">
                  <c:v>69.3</c:v>
                </c:pt>
                <c:pt idx="230">
                  <c:v>67</c:v>
                </c:pt>
                <c:pt idx="231">
                  <c:v>73.2</c:v>
                </c:pt>
                <c:pt idx="232">
                  <c:v>79.400000000000006</c:v>
                </c:pt>
                <c:pt idx="233">
                  <c:v>85.6</c:v>
                </c:pt>
                <c:pt idx="234">
                  <c:v>91.8</c:v>
                </c:pt>
                <c:pt idx="235">
                  <c:v>98</c:v>
                </c:pt>
                <c:pt idx="236">
                  <c:v>104.2</c:v>
                </c:pt>
                <c:pt idx="237">
                  <c:v>110.4</c:v>
                </c:pt>
                <c:pt idx="238">
                  <c:v>116.6</c:v>
                </c:pt>
                <c:pt idx="239">
                  <c:v>122.8</c:v>
                </c:pt>
                <c:pt idx="240">
                  <c:v>129</c:v>
                </c:pt>
                <c:pt idx="241">
                  <c:v>125.4</c:v>
                </c:pt>
                <c:pt idx="242">
                  <c:v>121.8</c:v>
                </c:pt>
                <c:pt idx="243">
                  <c:v>118.2</c:v>
                </c:pt>
                <c:pt idx="244">
                  <c:v>114.6</c:v>
                </c:pt>
                <c:pt idx="245">
                  <c:v>111</c:v>
                </c:pt>
                <c:pt idx="246">
                  <c:v>107.4</c:v>
                </c:pt>
                <c:pt idx="247">
                  <c:v>103.8</c:v>
                </c:pt>
                <c:pt idx="248">
                  <c:v>100.2</c:v>
                </c:pt>
                <c:pt idx="249">
                  <c:v>96.6</c:v>
                </c:pt>
                <c:pt idx="250">
                  <c:v>93</c:v>
                </c:pt>
                <c:pt idx="251">
                  <c:v>84.6</c:v>
                </c:pt>
                <c:pt idx="252">
                  <c:v>76.2</c:v>
                </c:pt>
                <c:pt idx="253">
                  <c:v>67.8</c:v>
                </c:pt>
                <c:pt idx="254">
                  <c:v>59.4</c:v>
                </c:pt>
                <c:pt idx="255">
                  <c:v>51</c:v>
                </c:pt>
                <c:pt idx="256">
                  <c:v>42.599999999999902</c:v>
                </c:pt>
                <c:pt idx="257">
                  <c:v>34.199999999999903</c:v>
                </c:pt>
                <c:pt idx="258">
                  <c:v>25.799999999999901</c:v>
                </c:pt>
                <c:pt idx="259">
                  <c:v>17.399999999999899</c:v>
                </c:pt>
                <c:pt idx="260">
                  <c:v>9</c:v>
                </c:pt>
                <c:pt idx="261">
                  <c:v>9</c:v>
                </c:pt>
                <c:pt idx="262">
                  <c:v>9</c:v>
                </c:pt>
                <c:pt idx="263">
                  <c:v>9</c:v>
                </c:pt>
                <c:pt idx="264">
                  <c:v>9</c:v>
                </c:pt>
                <c:pt idx="265">
                  <c:v>9</c:v>
                </c:pt>
                <c:pt idx="266">
                  <c:v>9</c:v>
                </c:pt>
                <c:pt idx="267">
                  <c:v>9</c:v>
                </c:pt>
                <c:pt idx="268">
                  <c:v>9</c:v>
                </c:pt>
                <c:pt idx="269">
                  <c:v>9</c:v>
                </c:pt>
                <c:pt idx="270">
                  <c:v>9</c:v>
                </c:pt>
                <c:pt idx="271">
                  <c:v>9</c:v>
                </c:pt>
                <c:pt idx="272">
                  <c:v>9</c:v>
                </c:pt>
                <c:pt idx="273">
                  <c:v>9</c:v>
                </c:pt>
                <c:pt idx="274">
                  <c:v>9</c:v>
                </c:pt>
                <c:pt idx="275">
                  <c:v>9</c:v>
                </c:pt>
                <c:pt idx="276">
                  <c:v>9</c:v>
                </c:pt>
                <c:pt idx="277">
                  <c:v>9</c:v>
                </c:pt>
                <c:pt idx="278">
                  <c:v>9</c:v>
                </c:pt>
                <c:pt idx="279">
                  <c:v>9</c:v>
                </c:pt>
                <c:pt idx="280">
                  <c:v>9</c:v>
                </c:pt>
                <c:pt idx="281">
                  <c:v>8.5</c:v>
                </c:pt>
                <c:pt idx="282">
                  <c:v>8</c:v>
                </c:pt>
                <c:pt idx="283">
                  <c:v>7.5</c:v>
                </c:pt>
                <c:pt idx="284">
                  <c:v>7</c:v>
                </c:pt>
                <c:pt idx="285">
                  <c:v>6.5</c:v>
                </c:pt>
                <c:pt idx="286">
                  <c:v>6</c:v>
                </c:pt>
                <c:pt idx="287">
                  <c:v>5.5</c:v>
                </c:pt>
                <c:pt idx="288">
                  <c:v>5</c:v>
                </c:pt>
                <c:pt idx="289">
                  <c:v>4.5</c:v>
                </c:pt>
                <c:pt idx="290">
                  <c:v>4</c:v>
                </c:pt>
                <c:pt idx="291">
                  <c:v>3.6</c:v>
                </c:pt>
                <c:pt idx="292">
                  <c:v>3.2</c:v>
                </c:pt>
                <c:pt idx="293">
                  <c:v>2.8</c:v>
                </c:pt>
                <c:pt idx="294">
                  <c:v>2.4</c:v>
                </c:pt>
                <c:pt idx="295">
                  <c:v>2</c:v>
                </c:pt>
                <c:pt idx="296">
                  <c:v>1.5999999999999901</c:v>
                </c:pt>
                <c:pt idx="297">
                  <c:v>1.19999999999999</c:v>
                </c:pt>
                <c:pt idx="298">
                  <c:v>0.79999999999999905</c:v>
                </c:pt>
                <c:pt idx="299">
                  <c:v>0.39999999999999902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.9</c:v>
                </c:pt>
                <c:pt idx="312">
                  <c:v>1.8</c:v>
                </c:pt>
                <c:pt idx="313">
                  <c:v>2.7</c:v>
                </c:pt>
                <c:pt idx="314">
                  <c:v>3.6</c:v>
                </c:pt>
                <c:pt idx="315">
                  <c:v>4.5</c:v>
                </c:pt>
                <c:pt idx="316">
                  <c:v>5.4</c:v>
                </c:pt>
                <c:pt idx="317">
                  <c:v>6.3</c:v>
                </c:pt>
                <c:pt idx="318">
                  <c:v>7.2</c:v>
                </c:pt>
                <c:pt idx="319">
                  <c:v>8.1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A-8D73-4542-9AEB-F9E72BC8005A}"/>
            </c:ext>
          </c:extLst>
        </c:ser>
        <c:ser>
          <c:idx val="81"/>
          <c:order val="35"/>
          <c:tx>
            <c:strRef>
              <c:f>Φύλλο1!$AN$1</c:f>
              <c:strCache>
                <c:ptCount val="1"/>
                <c:pt idx="0">
                  <c:v>S-06</c:v>
                </c:pt>
              </c:strCache>
            </c:strRef>
          </c:tx>
          <c:spPr>
            <a:ln w="9525">
              <a:solidFill>
                <a:schemeClr val="accent4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N$2:$AN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8.1</c:v>
                </c:pt>
                <c:pt idx="12">
                  <c:v>7.2</c:v>
                </c:pt>
                <c:pt idx="13">
                  <c:v>6.3</c:v>
                </c:pt>
                <c:pt idx="14">
                  <c:v>5.4</c:v>
                </c:pt>
                <c:pt idx="15">
                  <c:v>4.5</c:v>
                </c:pt>
                <c:pt idx="16">
                  <c:v>3.5999999999999899</c:v>
                </c:pt>
                <c:pt idx="17">
                  <c:v>2.7</c:v>
                </c:pt>
                <c:pt idx="18">
                  <c:v>1.7999999999999901</c:v>
                </c:pt>
                <c:pt idx="19">
                  <c:v>0.9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.9</c:v>
                </c:pt>
                <c:pt idx="52">
                  <c:v>1.8</c:v>
                </c:pt>
                <c:pt idx="53">
                  <c:v>2.7</c:v>
                </c:pt>
                <c:pt idx="54">
                  <c:v>3.6</c:v>
                </c:pt>
                <c:pt idx="55">
                  <c:v>4.5</c:v>
                </c:pt>
                <c:pt idx="56">
                  <c:v>5.4</c:v>
                </c:pt>
                <c:pt idx="57">
                  <c:v>6.3</c:v>
                </c:pt>
                <c:pt idx="58">
                  <c:v>7.2</c:v>
                </c:pt>
                <c:pt idx="59">
                  <c:v>8.1</c:v>
                </c:pt>
                <c:pt idx="60">
                  <c:v>9</c:v>
                </c:pt>
                <c:pt idx="61">
                  <c:v>9</c:v>
                </c:pt>
                <c:pt idx="62">
                  <c:v>9</c:v>
                </c:pt>
                <c:pt idx="63">
                  <c:v>9</c:v>
                </c:pt>
                <c:pt idx="64">
                  <c:v>9</c:v>
                </c:pt>
                <c:pt idx="65">
                  <c:v>9</c:v>
                </c:pt>
                <c:pt idx="66">
                  <c:v>9</c:v>
                </c:pt>
                <c:pt idx="67">
                  <c:v>9</c:v>
                </c:pt>
                <c:pt idx="68">
                  <c:v>9</c:v>
                </c:pt>
                <c:pt idx="69">
                  <c:v>9</c:v>
                </c:pt>
                <c:pt idx="70">
                  <c:v>9</c:v>
                </c:pt>
                <c:pt idx="71">
                  <c:v>8.1</c:v>
                </c:pt>
                <c:pt idx="72">
                  <c:v>7.2</c:v>
                </c:pt>
                <c:pt idx="73">
                  <c:v>6.3</c:v>
                </c:pt>
                <c:pt idx="74">
                  <c:v>5.4</c:v>
                </c:pt>
                <c:pt idx="75">
                  <c:v>4.5</c:v>
                </c:pt>
                <c:pt idx="76">
                  <c:v>3.5999999999999899</c:v>
                </c:pt>
                <c:pt idx="77">
                  <c:v>2.7</c:v>
                </c:pt>
                <c:pt idx="78">
                  <c:v>1.7999999999999901</c:v>
                </c:pt>
                <c:pt idx="79">
                  <c:v>0.9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.9</c:v>
                </c:pt>
                <c:pt idx="112">
                  <c:v>1.8</c:v>
                </c:pt>
                <c:pt idx="113">
                  <c:v>2.7</c:v>
                </c:pt>
                <c:pt idx="114">
                  <c:v>3.6</c:v>
                </c:pt>
                <c:pt idx="115">
                  <c:v>4.5</c:v>
                </c:pt>
                <c:pt idx="116">
                  <c:v>5.4</c:v>
                </c:pt>
                <c:pt idx="117">
                  <c:v>6.3</c:v>
                </c:pt>
                <c:pt idx="118">
                  <c:v>7.2</c:v>
                </c:pt>
                <c:pt idx="119">
                  <c:v>8.1</c:v>
                </c:pt>
                <c:pt idx="120">
                  <c:v>9</c:v>
                </c:pt>
                <c:pt idx="121">
                  <c:v>12.3</c:v>
                </c:pt>
                <c:pt idx="122">
                  <c:v>15.6</c:v>
                </c:pt>
                <c:pt idx="123">
                  <c:v>18.899999999999999</c:v>
                </c:pt>
                <c:pt idx="124">
                  <c:v>22.2</c:v>
                </c:pt>
                <c:pt idx="125">
                  <c:v>25.5</c:v>
                </c:pt>
                <c:pt idx="126">
                  <c:v>28.799999999999901</c:v>
                </c:pt>
                <c:pt idx="127">
                  <c:v>32.099999999999902</c:v>
                </c:pt>
                <c:pt idx="128">
                  <c:v>35.4</c:v>
                </c:pt>
                <c:pt idx="129">
                  <c:v>38.700000000000003</c:v>
                </c:pt>
                <c:pt idx="130">
                  <c:v>42</c:v>
                </c:pt>
                <c:pt idx="131">
                  <c:v>48.3</c:v>
                </c:pt>
                <c:pt idx="132">
                  <c:v>54.6</c:v>
                </c:pt>
                <c:pt idx="133">
                  <c:v>60.9</c:v>
                </c:pt>
                <c:pt idx="134">
                  <c:v>67.2</c:v>
                </c:pt>
                <c:pt idx="135">
                  <c:v>73.5</c:v>
                </c:pt>
                <c:pt idx="136">
                  <c:v>79.8</c:v>
                </c:pt>
                <c:pt idx="137">
                  <c:v>86.1</c:v>
                </c:pt>
                <c:pt idx="138">
                  <c:v>92.4</c:v>
                </c:pt>
                <c:pt idx="139">
                  <c:v>98.699999999999903</c:v>
                </c:pt>
                <c:pt idx="140">
                  <c:v>105</c:v>
                </c:pt>
                <c:pt idx="141">
                  <c:v>116.7</c:v>
                </c:pt>
                <c:pt idx="142">
                  <c:v>128.4</c:v>
                </c:pt>
                <c:pt idx="143">
                  <c:v>140.1</c:v>
                </c:pt>
                <c:pt idx="144">
                  <c:v>151.80000000000001</c:v>
                </c:pt>
                <c:pt idx="145">
                  <c:v>163.5</c:v>
                </c:pt>
                <c:pt idx="146">
                  <c:v>175.2</c:v>
                </c:pt>
                <c:pt idx="147">
                  <c:v>186.89999999999901</c:v>
                </c:pt>
                <c:pt idx="148">
                  <c:v>198.6</c:v>
                </c:pt>
                <c:pt idx="149">
                  <c:v>210.3</c:v>
                </c:pt>
                <c:pt idx="150">
                  <c:v>222</c:v>
                </c:pt>
                <c:pt idx="151">
                  <c:v>222</c:v>
                </c:pt>
                <c:pt idx="152">
                  <c:v>222</c:v>
                </c:pt>
                <c:pt idx="153">
                  <c:v>222</c:v>
                </c:pt>
                <c:pt idx="154">
                  <c:v>222</c:v>
                </c:pt>
                <c:pt idx="155">
                  <c:v>222</c:v>
                </c:pt>
                <c:pt idx="156">
                  <c:v>222</c:v>
                </c:pt>
                <c:pt idx="157">
                  <c:v>222</c:v>
                </c:pt>
                <c:pt idx="158">
                  <c:v>222</c:v>
                </c:pt>
                <c:pt idx="159">
                  <c:v>222</c:v>
                </c:pt>
                <c:pt idx="160">
                  <c:v>222</c:v>
                </c:pt>
                <c:pt idx="161">
                  <c:v>212.8</c:v>
                </c:pt>
                <c:pt idx="162">
                  <c:v>203.6</c:v>
                </c:pt>
                <c:pt idx="163">
                  <c:v>194.4</c:v>
                </c:pt>
                <c:pt idx="164">
                  <c:v>185.2</c:v>
                </c:pt>
                <c:pt idx="165">
                  <c:v>176</c:v>
                </c:pt>
                <c:pt idx="166">
                  <c:v>166.8</c:v>
                </c:pt>
                <c:pt idx="167">
                  <c:v>157.6</c:v>
                </c:pt>
                <c:pt idx="168">
                  <c:v>148.4</c:v>
                </c:pt>
                <c:pt idx="169">
                  <c:v>139.19999999999999</c:v>
                </c:pt>
                <c:pt idx="170">
                  <c:v>130</c:v>
                </c:pt>
                <c:pt idx="171">
                  <c:v>130.19999999999999</c:v>
                </c:pt>
                <c:pt idx="172">
                  <c:v>130.4</c:v>
                </c:pt>
                <c:pt idx="173">
                  <c:v>130.6</c:v>
                </c:pt>
                <c:pt idx="174">
                  <c:v>130.80000000000001</c:v>
                </c:pt>
                <c:pt idx="175">
                  <c:v>131</c:v>
                </c:pt>
                <c:pt idx="176">
                  <c:v>131.19999999999999</c:v>
                </c:pt>
                <c:pt idx="177">
                  <c:v>131.4</c:v>
                </c:pt>
                <c:pt idx="178">
                  <c:v>131.6</c:v>
                </c:pt>
                <c:pt idx="179">
                  <c:v>131.80000000000001</c:v>
                </c:pt>
                <c:pt idx="180">
                  <c:v>132</c:v>
                </c:pt>
                <c:pt idx="181">
                  <c:v>132.30000000000001</c:v>
                </c:pt>
                <c:pt idx="182">
                  <c:v>132.6</c:v>
                </c:pt>
                <c:pt idx="183">
                  <c:v>132.9</c:v>
                </c:pt>
                <c:pt idx="184">
                  <c:v>133.19999999999999</c:v>
                </c:pt>
                <c:pt idx="185">
                  <c:v>133.5</c:v>
                </c:pt>
                <c:pt idx="186">
                  <c:v>133.80000000000001</c:v>
                </c:pt>
                <c:pt idx="187">
                  <c:v>134.1</c:v>
                </c:pt>
                <c:pt idx="188">
                  <c:v>134.4</c:v>
                </c:pt>
                <c:pt idx="189">
                  <c:v>134.69999999999999</c:v>
                </c:pt>
                <c:pt idx="190">
                  <c:v>135</c:v>
                </c:pt>
                <c:pt idx="191">
                  <c:v>127.5</c:v>
                </c:pt>
                <c:pt idx="192">
                  <c:v>120</c:v>
                </c:pt>
                <c:pt idx="193">
                  <c:v>112.5</c:v>
                </c:pt>
                <c:pt idx="194">
                  <c:v>105</c:v>
                </c:pt>
                <c:pt idx="195">
                  <c:v>97.5</c:v>
                </c:pt>
                <c:pt idx="196">
                  <c:v>90</c:v>
                </c:pt>
                <c:pt idx="197">
                  <c:v>82.5</c:v>
                </c:pt>
                <c:pt idx="198">
                  <c:v>75</c:v>
                </c:pt>
                <c:pt idx="199">
                  <c:v>67.5</c:v>
                </c:pt>
                <c:pt idx="200">
                  <c:v>60</c:v>
                </c:pt>
                <c:pt idx="201">
                  <c:v>60.6</c:v>
                </c:pt>
                <c:pt idx="202">
                  <c:v>61.2</c:v>
                </c:pt>
                <c:pt idx="203">
                  <c:v>61.8</c:v>
                </c:pt>
                <c:pt idx="204">
                  <c:v>62.4</c:v>
                </c:pt>
                <c:pt idx="205">
                  <c:v>63</c:v>
                </c:pt>
                <c:pt idx="206">
                  <c:v>63.6</c:v>
                </c:pt>
                <c:pt idx="207">
                  <c:v>64.2</c:v>
                </c:pt>
                <c:pt idx="208">
                  <c:v>64.8</c:v>
                </c:pt>
                <c:pt idx="209">
                  <c:v>65.400000000000006</c:v>
                </c:pt>
                <c:pt idx="210">
                  <c:v>66</c:v>
                </c:pt>
                <c:pt idx="211">
                  <c:v>66</c:v>
                </c:pt>
                <c:pt idx="212">
                  <c:v>66</c:v>
                </c:pt>
                <c:pt idx="213">
                  <c:v>66</c:v>
                </c:pt>
                <c:pt idx="214">
                  <c:v>66</c:v>
                </c:pt>
                <c:pt idx="215">
                  <c:v>66</c:v>
                </c:pt>
                <c:pt idx="216">
                  <c:v>66</c:v>
                </c:pt>
                <c:pt idx="217">
                  <c:v>66</c:v>
                </c:pt>
                <c:pt idx="218">
                  <c:v>66</c:v>
                </c:pt>
                <c:pt idx="219">
                  <c:v>66</c:v>
                </c:pt>
                <c:pt idx="220">
                  <c:v>66</c:v>
                </c:pt>
                <c:pt idx="221">
                  <c:v>66.3</c:v>
                </c:pt>
                <c:pt idx="222">
                  <c:v>66.599999999999994</c:v>
                </c:pt>
                <c:pt idx="223">
                  <c:v>66.900000000000006</c:v>
                </c:pt>
                <c:pt idx="224">
                  <c:v>67.2</c:v>
                </c:pt>
                <c:pt idx="225">
                  <c:v>67.5</c:v>
                </c:pt>
                <c:pt idx="226">
                  <c:v>67.8</c:v>
                </c:pt>
                <c:pt idx="227">
                  <c:v>68.099999999999994</c:v>
                </c:pt>
                <c:pt idx="228">
                  <c:v>68.400000000000006</c:v>
                </c:pt>
                <c:pt idx="229">
                  <c:v>68.7</c:v>
                </c:pt>
                <c:pt idx="230">
                  <c:v>69</c:v>
                </c:pt>
                <c:pt idx="231">
                  <c:v>66.900000000000006</c:v>
                </c:pt>
                <c:pt idx="232">
                  <c:v>64.8</c:v>
                </c:pt>
                <c:pt idx="233">
                  <c:v>62.7</c:v>
                </c:pt>
                <c:pt idx="234">
                  <c:v>60.6</c:v>
                </c:pt>
                <c:pt idx="235">
                  <c:v>58.5</c:v>
                </c:pt>
                <c:pt idx="236">
                  <c:v>56.4</c:v>
                </c:pt>
                <c:pt idx="237">
                  <c:v>54.3</c:v>
                </c:pt>
                <c:pt idx="238">
                  <c:v>52.2</c:v>
                </c:pt>
                <c:pt idx="239">
                  <c:v>50.099999999999902</c:v>
                </c:pt>
                <c:pt idx="240">
                  <c:v>48</c:v>
                </c:pt>
                <c:pt idx="241">
                  <c:v>45</c:v>
                </c:pt>
                <c:pt idx="242">
                  <c:v>42</c:v>
                </c:pt>
                <c:pt idx="243">
                  <c:v>39</c:v>
                </c:pt>
                <c:pt idx="244">
                  <c:v>36</c:v>
                </c:pt>
                <c:pt idx="245">
                  <c:v>33</c:v>
                </c:pt>
                <c:pt idx="246">
                  <c:v>30</c:v>
                </c:pt>
                <c:pt idx="247">
                  <c:v>27</c:v>
                </c:pt>
                <c:pt idx="248">
                  <c:v>24</c:v>
                </c:pt>
                <c:pt idx="249">
                  <c:v>21</c:v>
                </c:pt>
                <c:pt idx="250">
                  <c:v>18</c:v>
                </c:pt>
                <c:pt idx="251">
                  <c:v>18.899999999999999</c:v>
                </c:pt>
                <c:pt idx="252">
                  <c:v>19.8</c:v>
                </c:pt>
                <c:pt idx="253">
                  <c:v>20.7</c:v>
                </c:pt>
                <c:pt idx="254">
                  <c:v>21.6</c:v>
                </c:pt>
                <c:pt idx="255">
                  <c:v>22.5</c:v>
                </c:pt>
                <c:pt idx="256">
                  <c:v>23.4</c:v>
                </c:pt>
                <c:pt idx="257">
                  <c:v>24.3</c:v>
                </c:pt>
                <c:pt idx="258">
                  <c:v>25.2</c:v>
                </c:pt>
                <c:pt idx="259">
                  <c:v>26.1</c:v>
                </c:pt>
                <c:pt idx="260">
                  <c:v>27</c:v>
                </c:pt>
                <c:pt idx="261">
                  <c:v>27.9</c:v>
                </c:pt>
                <c:pt idx="262">
                  <c:v>28.8</c:v>
                </c:pt>
                <c:pt idx="263">
                  <c:v>29.7</c:v>
                </c:pt>
                <c:pt idx="264">
                  <c:v>30.6</c:v>
                </c:pt>
                <c:pt idx="265">
                  <c:v>31.5</c:v>
                </c:pt>
                <c:pt idx="266">
                  <c:v>32.4</c:v>
                </c:pt>
                <c:pt idx="267">
                  <c:v>33.299999999999997</c:v>
                </c:pt>
                <c:pt idx="268">
                  <c:v>34.200000000000003</c:v>
                </c:pt>
                <c:pt idx="269">
                  <c:v>35.1</c:v>
                </c:pt>
                <c:pt idx="270">
                  <c:v>36</c:v>
                </c:pt>
                <c:pt idx="271">
                  <c:v>36</c:v>
                </c:pt>
                <c:pt idx="272">
                  <c:v>36</c:v>
                </c:pt>
                <c:pt idx="273">
                  <c:v>36</c:v>
                </c:pt>
                <c:pt idx="274">
                  <c:v>36</c:v>
                </c:pt>
                <c:pt idx="275">
                  <c:v>36</c:v>
                </c:pt>
                <c:pt idx="276">
                  <c:v>36</c:v>
                </c:pt>
                <c:pt idx="277">
                  <c:v>36</c:v>
                </c:pt>
                <c:pt idx="278">
                  <c:v>36</c:v>
                </c:pt>
                <c:pt idx="279">
                  <c:v>36</c:v>
                </c:pt>
                <c:pt idx="280">
                  <c:v>36</c:v>
                </c:pt>
                <c:pt idx="281">
                  <c:v>37.6</c:v>
                </c:pt>
                <c:pt idx="282">
                  <c:v>39.200000000000003</c:v>
                </c:pt>
                <c:pt idx="283">
                  <c:v>40.799999999999997</c:v>
                </c:pt>
                <c:pt idx="284">
                  <c:v>42.4</c:v>
                </c:pt>
                <c:pt idx="285">
                  <c:v>44</c:v>
                </c:pt>
                <c:pt idx="286">
                  <c:v>45.6</c:v>
                </c:pt>
                <c:pt idx="287">
                  <c:v>47.2</c:v>
                </c:pt>
                <c:pt idx="288">
                  <c:v>48.8</c:v>
                </c:pt>
                <c:pt idx="289">
                  <c:v>50.4</c:v>
                </c:pt>
                <c:pt idx="290">
                  <c:v>52</c:v>
                </c:pt>
                <c:pt idx="291">
                  <c:v>55.5</c:v>
                </c:pt>
                <c:pt idx="292">
                  <c:v>59</c:v>
                </c:pt>
                <c:pt idx="293">
                  <c:v>62.5</c:v>
                </c:pt>
                <c:pt idx="294">
                  <c:v>66</c:v>
                </c:pt>
                <c:pt idx="295">
                  <c:v>69.5</c:v>
                </c:pt>
                <c:pt idx="296">
                  <c:v>73</c:v>
                </c:pt>
                <c:pt idx="297">
                  <c:v>76.5</c:v>
                </c:pt>
                <c:pt idx="298">
                  <c:v>80</c:v>
                </c:pt>
                <c:pt idx="299">
                  <c:v>83.5</c:v>
                </c:pt>
                <c:pt idx="300">
                  <c:v>87</c:v>
                </c:pt>
                <c:pt idx="301">
                  <c:v>80.099999999999994</c:v>
                </c:pt>
                <c:pt idx="302">
                  <c:v>73.2</c:v>
                </c:pt>
                <c:pt idx="303">
                  <c:v>66.3</c:v>
                </c:pt>
                <c:pt idx="304">
                  <c:v>59.4</c:v>
                </c:pt>
                <c:pt idx="305">
                  <c:v>52.5</c:v>
                </c:pt>
                <c:pt idx="306">
                  <c:v>45.599999999999902</c:v>
                </c:pt>
                <c:pt idx="307">
                  <c:v>38.699999999999903</c:v>
                </c:pt>
                <c:pt idx="308">
                  <c:v>31.799999999999901</c:v>
                </c:pt>
                <c:pt idx="309">
                  <c:v>24.9</c:v>
                </c:pt>
                <c:pt idx="310">
                  <c:v>18</c:v>
                </c:pt>
                <c:pt idx="311">
                  <c:v>17.100000000000001</c:v>
                </c:pt>
                <c:pt idx="312">
                  <c:v>16.2</c:v>
                </c:pt>
                <c:pt idx="313">
                  <c:v>15.3</c:v>
                </c:pt>
                <c:pt idx="314">
                  <c:v>14.4</c:v>
                </c:pt>
                <c:pt idx="315">
                  <c:v>13.5</c:v>
                </c:pt>
                <c:pt idx="316">
                  <c:v>12.6</c:v>
                </c:pt>
                <c:pt idx="317">
                  <c:v>11.7</c:v>
                </c:pt>
                <c:pt idx="318">
                  <c:v>10.8</c:v>
                </c:pt>
                <c:pt idx="319">
                  <c:v>9.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B-8D73-4542-9AEB-F9E72BC8005A}"/>
            </c:ext>
          </c:extLst>
        </c:ser>
        <c:ser>
          <c:idx val="82"/>
          <c:order val="36"/>
          <c:tx>
            <c:strRef>
              <c:f>Φύλλο1!$AO$1</c:f>
              <c:strCache>
                <c:ptCount val="1"/>
                <c:pt idx="0">
                  <c:v>S-07</c:v>
                </c:pt>
              </c:strCache>
            </c:strRef>
          </c:tx>
          <c:spPr>
            <a:ln w="9525">
              <a:solidFill>
                <a:schemeClr val="accent4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O$2:$AO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.9</c:v>
                </c:pt>
                <c:pt idx="12">
                  <c:v>1.8</c:v>
                </c:pt>
                <c:pt idx="13">
                  <c:v>2.7</c:v>
                </c:pt>
                <c:pt idx="14">
                  <c:v>3.6</c:v>
                </c:pt>
                <c:pt idx="15">
                  <c:v>4.5</c:v>
                </c:pt>
                <c:pt idx="16">
                  <c:v>5.4</c:v>
                </c:pt>
                <c:pt idx="17">
                  <c:v>6.3</c:v>
                </c:pt>
                <c:pt idx="18">
                  <c:v>7.2</c:v>
                </c:pt>
                <c:pt idx="19">
                  <c:v>8.1</c:v>
                </c:pt>
                <c:pt idx="20">
                  <c:v>9</c:v>
                </c:pt>
                <c:pt idx="21">
                  <c:v>9.9</c:v>
                </c:pt>
                <c:pt idx="22">
                  <c:v>10.8</c:v>
                </c:pt>
                <c:pt idx="23">
                  <c:v>11.7</c:v>
                </c:pt>
                <c:pt idx="24">
                  <c:v>12.6</c:v>
                </c:pt>
                <c:pt idx="25">
                  <c:v>13.5</c:v>
                </c:pt>
                <c:pt idx="26">
                  <c:v>14.4</c:v>
                </c:pt>
                <c:pt idx="27">
                  <c:v>15.3</c:v>
                </c:pt>
                <c:pt idx="28">
                  <c:v>16.2</c:v>
                </c:pt>
                <c:pt idx="29">
                  <c:v>17.100000000000001</c:v>
                </c:pt>
                <c:pt idx="30">
                  <c:v>18</c:v>
                </c:pt>
                <c:pt idx="31">
                  <c:v>17.100000000000001</c:v>
                </c:pt>
                <c:pt idx="32">
                  <c:v>16.2</c:v>
                </c:pt>
                <c:pt idx="33">
                  <c:v>15.3</c:v>
                </c:pt>
                <c:pt idx="34">
                  <c:v>14.4</c:v>
                </c:pt>
                <c:pt idx="35">
                  <c:v>13.5</c:v>
                </c:pt>
                <c:pt idx="36">
                  <c:v>12.6</c:v>
                </c:pt>
                <c:pt idx="37">
                  <c:v>11.7</c:v>
                </c:pt>
                <c:pt idx="38">
                  <c:v>10.8</c:v>
                </c:pt>
                <c:pt idx="39">
                  <c:v>9.9</c:v>
                </c:pt>
                <c:pt idx="40">
                  <c:v>9</c:v>
                </c:pt>
                <c:pt idx="41">
                  <c:v>8.1</c:v>
                </c:pt>
                <c:pt idx="42">
                  <c:v>7.2</c:v>
                </c:pt>
                <c:pt idx="43">
                  <c:v>6.3</c:v>
                </c:pt>
                <c:pt idx="44">
                  <c:v>5.4</c:v>
                </c:pt>
                <c:pt idx="45">
                  <c:v>4.5</c:v>
                </c:pt>
                <c:pt idx="46">
                  <c:v>3.5999999999999899</c:v>
                </c:pt>
                <c:pt idx="47">
                  <c:v>2.7</c:v>
                </c:pt>
                <c:pt idx="48">
                  <c:v>1.7999999999999901</c:v>
                </c:pt>
                <c:pt idx="49">
                  <c:v>0.9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.9</c:v>
                </c:pt>
                <c:pt idx="132">
                  <c:v>1.8</c:v>
                </c:pt>
                <c:pt idx="133">
                  <c:v>2.7</c:v>
                </c:pt>
                <c:pt idx="134">
                  <c:v>3.6</c:v>
                </c:pt>
                <c:pt idx="135">
                  <c:v>4.5</c:v>
                </c:pt>
                <c:pt idx="136">
                  <c:v>5.4</c:v>
                </c:pt>
                <c:pt idx="137">
                  <c:v>6.3</c:v>
                </c:pt>
                <c:pt idx="138">
                  <c:v>7.2</c:v>
                </c:pt>
                <c:pt idx="139">
                  <c:v>8.1</c:v>
                </c:pt>
                <c:pt idx="140">
                  <c:v>9</c:v>
                </c:pt>
                <c:pt idx="141">
                  <c:v>9</c:v>
                </c:pt>
                <c:pt idx="142">
                  <c:v>9</c:v>
                </c:pt>
                <c:pt idx="143">
                  <c:v>9</c:v>
                </c:pt>
                <c:pt idx="144">
                  <c:v>9</c:v>
                </c:pt>
                <c:pt idx="145">
                  <c:v>9</c:v>
                </c:pt>
                <c:pt idx="146">
                  <c:v>9</c:v>
                </c:pt>
                <c:pt idx="147">
                  <c:v>9</c:v>
                </c:pt>
                <c:pt idx="148">
                  <c:v>9</c:v>
                </c:pt>
                <c:pt idx="149">
                  <c:v>9</c:v>
                </c:pt>
                <c:pt idx="150">
                  <c:v>9</c:v>
                </c:pt>
                <c:pt idx="151">
                  <c:v>8.1</c:v>
                </c:pt>
                <c:pt idx="152">
                  <c:v>7.2</c:v>
                </c:pt>
                <c:pt idx="153">
                  <c:v>6.3</c:v>
                </c:pt>
                <c:pt idx="154">
                  <c:v>5.4</c:v>
                </c:pt>
                <c:pt idx="155">
                  <c:v>4.5</c:v>
                </c:pt>
                <c:pt idx="156">
                  <c:v>3.5999999999999899</c:v>
                </c:pt>
                <c:pt idx="157">
                  <c:v>2.7</c:v>
                </c:pt>
                <c:pt idx="158">
                  <c:v>1.7999999999999901</c:v>
                </c:pt>
                <c:pt idx="159">
                  <c:v>0.9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.4</c:v>
                </c:pt>
                <c:pt idx="182">
                  <c:v>0.8</c:v>
                </c:pt>
                <c:pt idx="183">
                  <c:v>1.2</c:v>
                </c:pt>
                <c:pt idx="184">
                  <c:v>1.6</c:v>
                </c:pt>
                <c:pt idx="185">
                  <c:v>2</c:v>
                </c:pt>
                <c:pt idx="186">
                  <c:v>2.4</c:v>
                </c:pt>
                <c:pt idx="187">
                  <c:v>2.8</c:v>
                </c:pt>
                <c:pt idx="188">
                  <c:v>3.2</c:v>
                </c:pt>
                <c:pt idx="189">
                  <c:v>3.6</c:v>
                </c:pt>
                <c:pt idx="190">
                  <c:v>4</c:v>
                </c:pt>
                <c:pt idx="191">
                  <c:v>4.5</c:v>
                </c:pt>
                <c:pt idx="192">
                  <c:v>5</c:v>
                </c:pt>
                <c:pt idx="193">
                  <c:v>5.5</c:v>
                </c:pt>
                <c:pt idx="194">
                  <c:v>6</c:v>
                </c:pt>
                <c:pt idx="195">
                  <c:v>6.5</c:v>
                </c:pt>
                <c:pt idx="196">
                  <c:v>7</c:v>
                </c:pt>
                <c:pt idx="197">
                  <c:v>7.5</c:v>
                </c:pt>
                <c:pt idx="198">
                  <c:v>8</c:v>
                </c:pt>
                <c:pt idx="199">
                  <c:v>8.5</c:v>
                </c:pt>
                <c:pt idx="200">
                  <c:v>9</c:v>
                </c:pt>
                <c:pt idx="201">
                  <c:v>12.9</c:v>
                </c:pt>
                <c:pt idx="202">
                  <c:v>16.8</c:v>
                </c:pt>
                <c:pt idx="203">
                  <c:v>20.7</c:v>
                </c:pt>
                <c:pt idx="204">
                  <c:v>24.6</c:v>
                </c:pt>
                <c:pt idx="205">
                  <c:v>28.5</c:v>
                </c:pt>
                <c:pt idx="206">
                  <c:v>32.4</c:v>
                </c:pt>
                <c:pt idx="207">
                  <c:v>36.299999999999997</c:v>
                </c:pt>
                <c:pt idx="208">
                  <c:v>40.200000000000003</c:v>
                </c:pt>
                <c:pt idx="209">
                  <c:v>44.1</c:v>
                </c:pt>
                <c:pt idx="210">
                  <c:v>48</c:v>
                </c:pt>
                <c:pt idx="211">
                  <c:v>48</c:v>
                </c:pt>
                <c:pt idx="212">
                  <c:v>48</c:v>
                </c:pt>
                <c:pt idx="213">
                  <c:v>48</c:v>
                </c:pt>
                <c:pt idx="214">
                  <c:v>48</c:v>
                </c:pt>
                <c:pt idx="215">
                  <c:v>48</c:v>
                </c:pt>
                <c:pt idx="216">
                  <c:v>48</c:v>
                </c:pt>
                <c:pt idx="217">
                  <c:v>48</c:v>
                </c:pt>
                <c:pt idx="218">
                  <c:v>48</c:v>
                </c:pt>
                <c:pt idx="219">
                  <c:v>48</c:v>
                </c:pt>
                <c:pt idx="220">
                  <c:v>48</c:v>
                </c:pt>
                <c:pt idx="221">
                  <c:v>43.2</c:v>
                </c:pt>
                <c:pt idx="222">
                  <c:v>38.4</c:v>
                </c:pt>
                <c:pt idx="223">
                  <c:v>33.6</c:v>
                </c:pt>
                <c:pt idx="224">
                  <c:v>28.8</c:v>
                </c:pt>
                <c:pt idx="225">
                  <c:v>24</c:v>
                </c:pt>
                <c:pt idx="226">
                  <c:v>19.2</c:v>
                </c:pt>
                <c:pt idx="227">
                  <c:v>14.399999999999901</c:v>
                </c:pt>
                <c:pt idx="228">
                  <c:v>9.6</c:v>
                </c:pt>
                <c:pt idx="229">
                  <c:v>4.8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5.7</c:v>
                </c:pt>
                <c:pt idx="282">
                  <c:v>11.4</c:v>
                </c:pt>
                <c:pt idx="283">
                  <c:v>17.100000000000001</c:v>
                </c:pt>
                <c:pt idx="284">
                  <c:v>22.8</c:v>
                </c:pt>
                <c:pt idx="285">
                  <c:v>28.5</c:v>
                </c:pt>
                <c:pt idx="286">
                  <c:v>34.200000000000003</c:v>
                </c:pt>
                <c:pt idx="287">
                  <c:v>39.9</c:v>
                </c:pt>
                <c:pt idx="288">
                  <c:v>45.6</c:v>
                </c:pt>
                <c:pt idx="289">
                  <c:v>51.3</c:v>
                </c:pt>
                <c:pt idx="290">
                  <c:v>57</c:v>
                </c:pt>
                <c:pt idx="291">
                  <c:v>57</c:v>
                </c:pt>
                <c:pt idx="292">
                  <c:v>57</c:v>
                </c:pt>
                <c:pt idx="293">
                  <c:v>57</c:v>
                </c:pt>
                <c:pt idx="294">
                  <c:v>57</c:v>
                </c:pt>
                <c:pt idx="295">
                  <c:v>57</c:v>
                </c:pt>
                <c:pt idx="296">
                  <c:v>57</c:v>
                </c:pt>
                <c:pt idx="297">
                  <c:v>57</c:v>
                </c:pt>
                <c:pt idx="298">
                  <c:v>57</c:v>
                </c:pt>
                <c:pt idx="299">
                  <c:v>57</c:v>
                </c:pt>
                <c:pt idx="300">
                  <c:v>57</c:v>
                </c:pt>
                <c:pt idx="301">
                  <c:v>54.1</c:v>
                </c:pt>
                <c:pt idx="302">
                  <c:v>51.2</c:v>
                </c:pt>
                <c:pt idx="303">
                  <c:v>48.3</c:v>
                </c:pt>
                <c:pt idx="304">
                  <c:v>45.4</c:v>
                </c:pt>
                <c:pt idx="305">
                  <c:v>42.5</c:v>
                </c:pt>
                <c:pt idx="306">
                  <c:v>39.6</c:v>
                </c:pt>
                <c:pt idx="307">
                  <c:v>36.700000000000003</c:v>
                </c:pt>
                <c:pt idx="308">
                  <c:v>33.799999999999997</c:v>
                </c:pt>
                <c:pt idx="309">
                  <c:v>30.9</c:v>
                </c:pt>
                <c:pt idx="310">
                  <c:v>28</c:v>
                </c:pt>
                <c:pt idx="311">
                  <c:v>25.2</c:v>
                </c:pt>
                <c:pt idx="312">
                  <c:v>22.4</c:v>
                </c:pt>
                <c:pt idx="313">
                  <c:v>19.600000000000001</c:v>
                </c:pt>
                <c:pt idx="314">
                  <c:v>16.8</c:v>
                </c:pt>
                <c:pt idx="315">
                  <c:v>14</c:v>
                </c:pt>
                <c:pt idx="316">
                  <c:v>11.2</c:v>
                </c:pt>
                <c:pt idx="317">
                  <c:v>8.4</c:v>
                </c:pt>
                <c:pt idx="318">
                  <c:v>5.6</c:v>
                </c:pt>
                <c:pt idx="319">
                  <c:v>2.8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C-8D73-4542-9AEB-F9E72BC8005A}"/>
            </c:ext>
          </c:extLst>
        </c:ser>
        <c:ser>
          <c:idx val="84"/>
          <c:order val="38"/>
          <c:tx>
            <c:strRef>
              <c:f>Φύλλο1!$AQ$1</c:f>
              <c:strCache>
                <c:ptCount val="1"/>
                <c:pt idx="0">
                  <c:v>S-09</c:v>
                </c:pt>
              </c:strCache>
            </c:strRef>
          </c:tx>
          <c:spPr>
            <a:ln w="9525">
              <a:solidFill>
                <a:schemeClr val="accent4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Q$2:$AQ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13.8</c:v>
                </c:pt>
                <c:pt idx="22">
                  <c:v>18.600000000000001</c:v>
                </c:pt>
                <c:pt idx="23">
                  <c:v>23.4</c:v>
                </c:pt>
                <c:pt idx="24">
                  <c:v>28.2</c:v>
                </c:pt>
                <c:pt idx="25">
                  <c:v>33</c:v>
                </c:pt>
                <c:pt idx="26">
                  <c:v>37.799999999999997</c:v>
                </c:pt>
                <c:pt idx="27">
                  <c:v>42.6</c:v>
                </c:pt>
                <c:pt idx="28">
                  <c:v>47.4</c:v>
                </c:pt>
                <c:pt idx="29">
                  <c:v>52.199999999999903</c:v>
                </c:pt>
                <c:pt idx="30">
                  <c:v>57</c:v>
                </c:pt>
                <c:pt idx="31">
                  <c:v>57.9</c:v>
                </c:pt>
                <c:pt idx="32">
                  <c:v>58.8</c:v>
                </c:pt>
                <c:pt idx="33">
                  <c:v>59.7</c:v>
                </c:pt>
                <c:pt idx="34">
                  <c:v>60.6</c:v>
                </c:pt>
                <c:pt idx="35">
                  <c:v>61.5</c:v>
                </c:pt>
                <c:pt idx="36">
                  <c:v>62.4</c:v>
                </c:pt>
                <c:pt idx="37">
                  <c:v>63.3</c:v>
                </c:pt>
                <c:pt idx="38">
                  <c:v>64.2</c:v>
                </c:pt>
                <c:pt idx="39">
                  <c:v>65.099999999999994</c:v>
                </c:pt>
                <c:pt idx="40">
                  <c:v>66</c:v>
                </c:pt>
                <c:pt idx="41">
                  <c:v>59.4</c:v>
                </c:pt>
                <c:pt idx="42">
                  <c:v>52.8</c:v>
                </c:pt>
                <c:pt idx="43">
                  <c:v>46.2</c:v>
                </c:pt>
                <c:pt idx="44">
                  <c:v>39.6</c:v>
                </c:pt>
                <c:pt idx="45">
                  <c:v>33</c:v>
                </c:pt>
                <c:pt idx="46">
                  <c:v>26.4</c:v>
                </c:pt>
                <c:pt idx="47">
                  <c:v>19.8</c:v>
                </c:pt>
                <c:pt idx="48">
                  <c:v>13.2</c:v>
                </c:pt>
                <c:pt idx="49">
                  <c:v>6.6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.9</c:v>
                </c:pt>
                <c:pt idx="132">
                  <c:v>1.8</c:v>
                </c:pt>
                <c:pt idx="133">
                  <c:v>2.7</c:v>
                </c:pt>
                <c:pt idx="134">
                  <c:v>3.6</c:v>
                </c:pt>
                <c:pt idx="135">
                  <c:v>4.5</c:v>
                </c:pt>
                <c:pt idx="136">
                  <c:v>5.4</c:v>
                </c:pt>
                <c:pt idx="137">
                  <c:v>6.3</c:v>
                </c:pt>
                <c:pt idx="138">
                  <c:v>7.2</c:v>
                </c:pt>
                <c:pt idx="139">
                  <c:v>8.1</c:v>
                </c:pt>
                <c:pt idx="140">
                  <c:v>9</c:v>
                </c:pt>
                <c:pt idx="141">
                  <c:v>9</c:v>
                </c:pt>
                <c:pt idx="142">
                  <c:v>9</c:v>
                </c:pt>
                <c:pt idx="143">
                  <c:v>9</c:v>
                </c:pt>
                <c:pt idx="144">
                  <c:v>9</c:v>
                </c:pt>
                <c:pt idx="145">
                  <c:v>9</c:v>
                </c:pt>
                <c:pt idx="146">
                  <c:v>9</c:v>
                </c:pt>
                <c:pt idx="147">
                  <c:v>9</c:v>
                </c:pt>
                <c:pt idx="148">
                  <c:v>9</c:v>
                </c:pt>
                <c:pt idx="149">
                  <c:v>9</c:v>
                </c:pt>
                <c:pt idx="150">
                  <c:v>9</c:v>
                </c:pt>
                <c:pt idx="151">
                  <c:v>9.9</c:v>
                </c:pt>
                <c:pt idx="152">
                  <c:v>10.8</c:v>
                </c:pt>
                <c:pt idx="153">
                  <c:v>11.7</c:v>
                </c:pt>
                <c:pt idx="154">
                  <c:v>12.6</c:v>
                </c:pt>
                <c:pt idx="155">
                  <c:v>13.5</c:v>
                </c:pt>
                <c:pt idx="156">
                  <c:v>14.4</c:v>
                </c:pt>
                <c:pt idx="157">
                  <c:v>15.3</c:v>
                </c:pt>
                <c:pt idx="158">
                  <c:v>16.2</c:v>
                </c:pt>
                <c:pt idx="159">
                  <c:v>17.100000000000001</c:v>
                </c:pt>
                <c:pt idx="160">
                  <c:v>18</c:v>
                </c:pt>
                <c:pt idx="161">
                  <c:v>18</c:v>
                </c:pt>
                <c:pt idx="162">
                  <c:v>18</c:v>
                </c:pt>
                <c:pt idx="163">
                  <c:v>18</c:v>
                </c:pt>
                <c:pt idx="164">
                  <c:v>18</c:v>
                </c:pt>
                <c:pt idx="165">
                  <c:v>18</c:v>
                </c:pt>
                <c:pt idx="166">
                  <c:v>18</c:v>
                </c:pt>
                <c:pt idx="167">
                  <c:v>18</c:v>
                </c:pt>
                <c:pt idx="168">
                  <c:v>18</c:v>
                </c:pt>
                <c:pt idx="169">
                  <c:v>18</c:v>
                </c:pt>
                <c:pt idx="170">
                  <c:v>18</c:v>
                </c:pt>
                <c:pt idx="171">
                  <c:v>26.1</c:v>
                </c:pt>
                <c:pt idx="172">
                  <c:v>34.200000000000003</c:v>
                </c:pt>
                <c:pt idx="173">
                  <c:v>42.3</c:v>
                </c:pt>
                <c:pt idx="174">
                  <c:v>50.4</c:v>
                </c:pt>
                <c:pt idx="175">
                  <c:v>58.5</c:v>
                </c:pt>
                <c:pt idx="176">
                  <c:v>66.599999999999994</c:v>
                </c:pt>
                <c:pt idx="177">
                  <c:v>74.699999999999903</c:v>
                </c:pt>
                <c:pt idx="178">
                  <c:v>82.8</c:v>
                </c:pt>
                <c:pt idx="179">
                  <c:v>90.899999999999906</c:v>
                </c:pt>
                <c:pt idx="180">
                  <c:v>99</c:v>
                </c:pt>
                <c:pt idx="181">
                  <c:v>98.1</c:v>
                </c:pt>
                <c:pt idx="182">
                  <c:v>97.2</c:v>
                </c:pt>
                <c:pt idx="183">
                  <c:v>96.3</c:v>
                </c:pt>
                <c:pt idx="184">
                  <c:v>95.4</c:v>
                </c:pt>
                <c:pt idx="185">
                  <c:v>94.5</c:v>
                </c:pt>
                <c:pt idx="186">
                  <c:v>93.6</c:v>
                </c:pt>
                <c:pt idx="187">
                  <c:v>92.7</c:v>
                </c:pt>
                <c:pt idx="188">
                  <c:v>91.8</c:v>
                </c:pt>
                <c:pt idx="189">
                  <c:v>90.9</c:v>
                </c:pt>
                <c:pt idx="190">
                  <c:v>90</c:v>
                </c:pt>
                <c:pt idx="191">
                  <c:v>81</c:v>
                </c:pt>
                <c:pt idx="192">
                  <c:v>72</c:v>
                </c:pt>
                <c:pt idx="193">
                  <c:v>63</c:v>
                </c:pt>
                <c:pt idx="194">
                  <c:v>54</c:v>
                </c:pt>
                <c:pt idx="195">
                  <c:v>45</c:v>
                </c:pt>
                <c:pt idx="196">
                  <c:v>36</c:v>
                </c:pt>
                <c:pt idx="197">
                  <c:v>27</c:v>
                </c:pt>
                <c:pt idx="198">
                  <c:v>18</c:v>
                </c:pt>
                <c:pt idx="199">
                  <c:v>9</c:v>
                </c:pt>
                <c:pt idx="200">
                  <c:v>0</c:v>
                </c:pt>
                <c:pt idx="201">
                  <c:v>8.1</c:v>
                </c:pt>
                <c:pt idx="202">
                  <c:v>16.2</c:v>
                </c:pt>
                <c:pt idx="203">
                  <c:v>24.299999999999901</c:v>
                </c:pt>
                <c:pt idx="204">
                  <c:v>32.4</c:v>
                </c:pt>
                <c:pt idx="205">
                  <c:v>40.5</c:v>
                </c:pt>
                <c:pt idx="206">
                  <c:v>48.599999999999902</c:v>
                </c:pt>
                <c:pt idx="207">
                  <c:v>56.699999999999903</c:v>
                </c:pt>
                <c:pt idx="208">
                  <c:v>64.8</c:v>
                </c:pt>
                <c:pt idx="209">
                  <c:v>72.899999999999906</c:v>
                </c:pt>
                <c:pt idx="210">
                  <c:v>81</c:v>
                </c:pt>
                <c:pt idx="211">
                  <c:v>76.5</c:v>
                </c:pt>
                <c:pt idx="212">
                  <c:v>72</c:v>
                </c:pt>
                <c:pt idx="213">
                  <c:v>67.5</c:v>
                </c:pt>
                <c:pt idx="214">
                  <c:v>63</c:v>
                </c:pt>
                <c:pt idx="215">
                  <c:v>58.5</c:v>
                </c:pt>
                <c:pt idx="216">
                  <c:v>54</c:v>
                </c:pt>
                <c:pt idx="217">
                  <c:v>49.5</c:v>
                </c:pt>
                <c:pt idx="218">
                  <c:v>45</c:v>
                </c:pt>
                <c:pt idx="219">
                  <c:v>40.5</c:v>
                </c:pt>
                <c:pt idx="220">
                  <c:v>36</c:v>
                </c:pt>
                <c:pt idx="221">
                  <c:v>34.200000000000003</c:v>
                </c:pt>
                <c:pt idx="222">
                  <c:v>32.4</c:v>
                </c:pt>
                <c:pt idx="223">
                  <c:v>30.6</c:v>
                </c:pt>
                <c:pt idx="224">
                  <c:v>28.8</c:v>
                </c:pt>
                <c:pt idx="225">
                  <c:v>27</c:v>
                </c:pt>
                <c:pt idx="226">
                  <c:v>25.2</c:v>
                </c:pt>
                <c:pt idx="227">
                  <c:v>23.4</c:v>
                </c:pt>
                <c:pt idx="228">
                  <c:v>21.6</c:v>
                </c:pt>
                <c:pt idx="229">
                  <c:v>19.8</c:v>
                </c:pt>
                <c:pt idx="230">
                  <c:v>18</c:v>
                </c:pt>
                <c:pt idx="231">
                  <c:v>17.100000000000001</c:v>
                </c:pt>
                <c:pt idx="232">
                  <c:v>16.2</c:v>
                </c:pt>
                <c:pt idx="233">
                  <c:v>15.3</c:v>
                </c:pt>
                <c:pt idx="234">
                  <c:v>14.4</c:v>
                </c:pt>
                <c:pt idx="235">
                  <c:v>13.5</c:v>
                </c:pt>
                <c:pt idx="236">
                  <c:v>12.6</c:v>
                </c:pt>
                <c:pt idx="237">
                  <c:v>11.7</c:v>
                </c:pt>
                <c:pt idx="238">
                  <c:v>10.8</c:v>
                </c:pt>
                <c:pt idx="239">
                  <c:v>9.9</c:v>
                </c:pt>
                <c:pt idx="240">
                  <c:v>9</c:v>
                </c:pt>
                <c:pt idx="241">
                  <c:v>8.1</c:v>
                </c:pt>
                <c:pt idx="242">
                  <c:v>7.2</c:v>
                </c:pt>
                <c:pt idx="243">
                  <c:v>6.3</c:v>
                </c:pt>
                <c:pt idx="244">
                  <c:v>5.4</c:v>
                </c:pt>
                <c:pt idx="245">
                  <c:v>4.5</c:v>
                </c:pt>
                <c:pt idx="246">
                  <c:v>3.5999999999999899</c:v>
                </c:pt>
                <c:pt idx="247">
                  <c:v>2.7</c:v>
                </c:pt>
                <c:pt idx="248">
                  <c:v>1.7999999999999901</c:v>
                </c:pt>
                <c:pt idx="249">
                  <c:v>0.9</c:v>
                </c:pt>
                <c:pt idx="250">
                  <c:v>0</c:v>
                </c:pt>
                <c:pt idx="251">
                  <c:v>0.9</c:v>
                </c:pt>
                <c:pt idx="252">
                  <c:v>1.8</c:v>
                </c:pt>
                <c:pt idx="253">
                  <c:v>2.7</c:v>
                </c:pt>
                <c:pt idx="254">
                  <c:v>3.6</c:v>
                </c:pt>
                <c:pt idx="255">
                  <c:v>4.5</c:v>
                </c:pt>
                <c:pt idx="256">
                  <c:v>5.4</c:v>
                </c:pt>
                <c:pt idx="257">
                  <c:v>6.3</c:v>
                </c:pt>
                <c:pt idx="258">
                  <c:v>7.2</c:v>
                </c:pt>
                <c:pt idx="259">
                  <c:v>8.1</c:v>
                </c:pt>
                <c:pt idx="260">
                  <c:v>9</c:v>
                </c:pt>
                <c:pt idx="261">
                  <c:v>9</c:v>
                </c:pt>
                <c:pt idx="262">
                  <c:v>9</c:v>
                </c:pt>
                <c:pt idx="263">
                  <c:v>9</c:v>
                </c:pt>
                <c:pt idx="264">
                  <c:v>9</c:v>
                </c:pt>
                <c:pt idx="265">
                  <c:v>9</c:v>
                </c:pt>
                <c:pt idx="266">
                  <c:v>9</c:v>
                </c:pt>
                <c:pt idx="267">
                  <c:v>9</c:v>
                </c:pt>
                <c:pt idx="268">
                  <c:v>9</c:v>
                </c:pt>
                <c:pt idx="269">
                  <c:v>9</c:v>
                </c:pt>
                <c:pt idx="270">
                  <c:v>9</c:v>
                </c:pt>
                <c:pt idx="271">
                  <c:v>8.1</c:v>
                </c:pt>
                <c:pt idx="272">
                  <c:v>7.2</c:v>
                </c:pt>
                <c:pt idx="273">
                  <c:v>6.3</c:v>
                </c:pt>
                <c:pt idx="274">
                  <c:v>5.4</c:v>
                </c:pt>
                <c:pt idx="275">
                  <c:v>4.5</c:v>
                </c:pt>
                <c:pt idx="276">
                  <c:v>3.5999999999999899</c:v>
                </c:pt>
                <c:pt idx="277">
                  <c:v>2.7</c:v>
                </c:pt>
                <c:pt idx="278">
                  <c:v>1.7999999999999901</c:v>
                </c:pt>
                <c:pt idx="279">
                  <c:v>0.9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1.8</c:v>
                </c:pt>
                <c:pt idx="302">
                  <c:v>3.6</c:v>
                </c:pt>
                <c:pt idx="303">
                  <c:v>5.4</c:v>
                </c:pt>
                <c:pt idx="304">
                  <c:v>7.2</c:v>
                </c:pt>
                <c:pt idx="305">
                  <c:v>9</c:v>
                </c:pt>
                <c:pt idx="306">
                  <c:v>10.8</c:v>
                </c:pt>
                <c:pt idx="307">
                  <c:v>12.6</c:v>
                </c:pt>
                <c:pt idx="308">
                  <c:v>14.4</c:v>
                </c:pt>
                <c:pt idx="309">
                  <c:v>16.2</c:v>
                </c:pt>
                <c:pt idx="310">
                  <c:v>18</c:v>
                </c:pt>
                <c:pt idx="311">
                  <c:v>18</c:v>
                </c:pt>
                <c:pt idx="312">
                  <c:v>18</c:v>
                </c:pt>
                <c:pt idx="313">
                  <c:v>18</c:v>
                </c:pt>
                <c:pt idx="314">
                  <c:v>18</c:v>
                </c:pt>
                <c:pt idx="315">
                  <c:v>18</c:v>
                </c:pt>
                <c:pt idx="316">
                  <c:v>18</c:v>
                </c:pt>
                <c:pt idx="317">
                  <c:v>18</c:v>
                </c:pt>
                <c:pt idx="318">
                  <c:v>18</c:v>
                </c:pt>
                <c:pt idx="319">
                  <c:v>18</c:v>
                </c:pt>
                <c:pt idx="320">
                  <c:v>1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D-8D73-4542-9AEB-F9E72BC8005A}"/>
            </c:ext>
          </c:extLst>
        </c:ser>
        <c:ser>
          <c:idx val="85"/>
          <c:order val="39"/>
          <c:tx>
            <c:strRef>
              <c:f>Φύλλο1!$AR$1</c:f>
              <c:strCache>
                <c:ptCount val="1"/>
                <c:pt idx="0">
                  <c:v>S-11</c:v>
                </c:pt>
              </c:strCache>
            </c:strRef>
          </c:tx>
          <c:spPr>
            <a:ln w="9525">
              <a:solidFill>
                <a:schemeClr val="accent4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R$2:$AR$352</c:f>
              <c:numCache>
                <c:formatCode>General</c:formatCode>
                <c:ptCount val="351"/>
                <c:pt idx="0">
                  <c:v>0</c:v>
                </c:pt>
                <c:pt idx="1">
                  <c:v>2.1</c:v>
                </c:pt>
                <c:pt idx="2">
                  <c:v>4.2</c:v>
                </c:pt>
                <c:pt idx="3">
                  <c:v>6.3</c:v>
                </c:pt>
                <c:pt idx="4">
                  <c:v>8.4</c:v>
                </c:pt>
                <c:pt idx="5">
                  <c:v>10.5</c:v>
                </c:pt>
                <c:pt idx="6">
                  <c:v>12.6</c:v>
                </c:pt>
                <c:pt idx="7">
                  <c:v>14.7</c:v>
                </c:pt>
                <c:pt idx="8">
                  <c:v>16.8</c:v>
                </c:pt>
                <c:pt idx="9">
                  <c:v>18.899999999999999</c:v>
                </c:pt>
                <c:pt idx="10">
                  <c:v>21</c:v>
                </c:pt>
                <c:pt idx="11">
                  <c:v>21</c:v>
                </c:pt>
                <c:pt idx="12">
                  <c:v>21</c:v>
                </c:pt>
                <c:pt idx="13">
                  <c:v>21</c:v>
                </c:pt>
                <c:pt idx="14">
                  <c:v>21</c:v>
                </c:pt>
                <c:pt idx="15">
                  <c:v>21</c:v>
                </c:pt>
                <c:pt idx="16">
                  <c:v>21</c:v>
                </c:pt>
                <c:pt idx="17">
                  <c:v>21</c:v>
                </c:pt>
                <c:pt idx="18">
                  <c:v>21</c:v>
                </c:pt>
                <c:pt idx="19">
                  <c:v>21</c:v>
                </c:pt>
                <c:pt idx="20">
                  <c:v>21</c:v>
                </c:pt>
                <c:pt idx="21">
                  <c:v>18.899999999999999</c:v>
                </c:pt>
                <c:pt idx="22">
                  <c:v>16.8</c:v>
                </c:pt>
                <c:pt idx="23">
                  <c:v>14.7</c:v>
                </c:pt>
                <c:pt idx="24">
                  <c:v>12.6</c:v>
                </c:pt>
                <c:pt idx="25">
                  <c:v>10.5</c:v>
                </c:pt>
                <c:pt idx="26">
                  <c:v>8.3999999999999897</c:v>
                </c:pt>
                <c:pt idx="27">
                  <c:v>6.2999999999999901</c:v>
                </c:pt>
                <c:pt idx="28">
                  <c:v>4.1999999999999904</c:v>
                </c:pt>
                <c:pt idx="29">
                  <c:v>2.0999999999999899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10.199999999999999</c:v>
                </c:pt>
                <c:pt idx="42">
                  <c:v>20.399999999999999</c:v>
                </c:pt>
                <c:pt idx="43">
                  <c:v>30.599999999999898</c:v>
                </c:pt>
                <c:pt idx="44">
                  <c:v>40.799999999999997</c:v>
                </c:pt>
                <c:pt idx="45">
                  <c:v>51</c:v>
                </c:pt>
                <c:pt idx="46">
                  <c:v>61.199999999999903</c:v>
                </c:pt>
                <c:pt idx="47">
                  <c:v>71.399999999999906</c:v>
                </c:pt>
                <c:pt idx="48">
                  <c:v>81.599999999999994</c:v>
                </c:pt>
                <c:pt idx="49">
                  <c:v>91.8</c:v>
                </c:pt>
                <c:pt idx="50">
                  <c:v>102</c:v>
                </c:pt>
                <c:pt idx="51">
                  <c:v>102.9</c:v>
                </c:pt>
                <c:pt idx="52">
                  <c:v>103.8</c:v>
                </c:pt>
                <c:pt idx="53">
                  <c:v>104.7</c:v>
                </c:pt>
                <c:pt idx="54">
                  <c:v>105.6</c:v>
                </c:pt>
                <c:pt idx="55">
                  <c:v>106.5</c:v>
                </c:pt>
                <c:pt idx="56">
                  <c:v>107.4</c:v>
                </c:pt>
                <c:pt idx="57">
                  <c:v>108.3</c:v>
                </c:pt>
                <c:pt idx="58">
                  <c:v>109.2</c:v>
                </c:pt>
                <c:pt idx="59">
                  <c:v>110.1</c:v>
                </c:pt>
                <c:pt idx="60">
                  <c:v>111</c:v>
                </c:pt>
                <c:pt idx="61">
                  <c:v>99.9</c:v>
                </c:pt>
                <c:pt idx="62">
                  <c:v>88.8</c:v>
                </c:pt>
                <c:pt idx="63">
                  <c:v>77.7</c:v>
                </c:pt>
                <c:pt idx="64">
                  <c:v>66.599999999999994</c:v>
                </c:pt>
                <c:pt idx="65">
                  <c:v>55.5</c:v>
                </c:pt>
                <c:pt idx="66">
                  <c:v>44.4</c:v>
                </c:pt>
                <c:pt idx="67">
                  <c:v>33.299999999999997</c:v>
                </c:pt>
                <c:pt idx="68">
                  <c:v>22.2</c:v>
                </c:pt>
                <c:pt idx="69">
                  <c:v>11.1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3.9</c:v>
                </c:pt>
                <c:pt idx="102">
                  <c:v>7.8</c:v>
                </c:pt>
                <c:pt idx="103">
                  <c:v>11.7</c:v>
                </c:pt>
                <c:pt idx="104">
                  <c:v>15.6</c:v>
                </c:pt>
                <c:pt idx="105">
                  <c:v>19.5</c:v>
                </c:pt>
                <c:pt idx="106">
                  <c:v>23.4</c:v>
                </c:pt>
                <c:pt idx="107">
                  <c:v>27.3</c:v>
                </c:pt>
                <c:pt idx="108">
                  <c:v>31.2</c:v>
                </c:pt>
                <c:pt idx="109">
                  <c:v>35.1</c:v>
                </c:pt>
                <c:pt idx="110">
                  <c:v>39</c:v>
                </c:pt>
                <c:pt idx="111">
                  <c:v>48.9</c:v>
                </c:pt>
                <c:pt idx="112">
                  <c:v>58.8</c:v>
                </c:pt>
                <c:pt idx="113">
                  <c:v>68.7</c:v>
                </c:pt>
                <c:pt idx="114">
                  <c:v>78.599999999999994</c:v>
                </c:pt>
                <c:pt idx="115">
                  <c:v>88.5</c:v>
                </c:pt>
                <c:pt idx="116">
                  <c:v>98.4</c:v>
                </c:pt>
                <c:pt idx="117">
                  <c:v>108.3</c:v>
                </c:pt>
                <c:pt idx="118">
                  <c:v>118.2</c:v>
                </c:pt>
                <c:pt idx="119">
                  <c:v>128.1</c:v>
                </c:pt>
                <c:pt idx="120">
                  <c:v>138</c:v>
                </c:pt>
                <c:pt idx="121">
                  <c:v>137.1</c:v>
                </c:pt>
                <c:pt idx="122">
                  <c:v>136.19999999999999</c:v>
                </c:pt>
                <c:pt idx="123">
                  <c:v>135.30000000000001</c:v>
                </c:pt>
                <c:pt idx="124">
                  <c:v>134.4</c:v>
                </c:pt>
                <c:pt idx="125">
                  <c:v>133.5</c:v>
                </c:pt>
                <c:pt idx="126">
                  <c:v>132.6</c:v>
                </c:pt>
                <c:pt idx="127">
                  <c:v>131.69999999999999</c:v>
                </c:pt>
                <c:pt idx="128">
                  <c:v>130.80000000000001</c:v>
                </c:pt>
                <c:pt idx="129">
                  <c:v>129.9</c:v>
                </c:pt>
                <c:pt idx="130">
                  <c:v>129</c:v>
                </c:pt>
                <c:pt idx="131">
                  <c:v>144.9</c:v>
                </c:pt>
                <c:pt idx="132">
                  <c:v>160.80000000000001</c:v>
                </c:pt>
                <c:pt idx="133">
                  <c:v>176.7</c:v>
                </c:pt>
                <c:pt idx="134">
                  <c:v>192.6</c:v>
                </c:pt>
                <c:pt idx="135">
                  <c:v>208.5</c:v>
                </c:pt>
                <c:pt idx="136">
                  <c:v>224.4</c:v>
                </c:pt>
                <c:pt idx="137">
                  <c:v>240.3</c:v>
                </c:pt>
                <c:pt idx="138">
                  <c:v>256.2</c:v>
                </c:pt>
                <c:pt idx="139">
                  <c:v>272.10000000000002</c:v>
                </c:pt>
                <c:pt idx="140">
                  <c:v>288</c:v>
                </c:pt>
                <c:pt idx="141">
                  <c:v>284.7</c:v>
                </c:pt>
                <c:pt idx="142">
                  <c:v>281.39999999999998</c:v>
                </c:pt>
                <c:pt idx="143">
                  <c:v>278.10000000000002</c:v>
                </c:pt>
                <c:pt idx="144">
                  <c:v>274.8</c:v>
                </c:pt>
                <c:pt idx="145">
                  <c:v>271.5</c:v>
                </c:pt>
                <c:pt idx="146">
                  <c:v>268.2</c:v>
                </c:pt>
                <c:pt idx="147">
                  <c:v>264.89999999999998</c:v>
                </c:pt>
                <c:pt idx="148">
                  <c:v>261.60000000000002</c:v>
                </c:pt>
                <c:pt idx="149">
                  <c:v>258.3</c:v>
                </c:pt>
                <c:pt idx="150">
                  <c:v>255</c:v>
                </c:pt>
                <c:pt idx="151">
                  <c:v>249.3</c:v>
                </c:pt>
                <c:pt idx="152">
                  <c:v>243.6</c:v>
                </c:pt>
                <c:pt idx="153">
                  <c:v>237.9</c:v>
                </c:pt>
                <c:pt idx="154">
                  <c:v>232.2</c:v>
                </c:pt>
                <c:pt idx="155">
                  <c:v>226.5</c:v>
                </c:pt>
                <c:pt idx="156">
                  <c:v>220.8</c:v>
                </c:pt>
                <c:pt idx="157">
                  <c:v>215.1</c:v>
                </c:pt>
                <c:pt idx="158">
                  <c:v>209.4</c:v>
                </c:pt>
                <c:pt idx="159">
                  <c:v>203.7</c:v>
                </c:pt>
                <c:pt idx="160">
                  <c:v>198</c:v>
                </c:pt>
                <c:pt idx="161">
                  <c:v>232.2</c:v>
                </c:pt>
                <c:pt idx="162">
                  <c:v>266.39999999999998</c:v>
                </c:pt>
                <c:pt idx="163">
                  <c:v>300.60000000000002</c:v>
                </c:pt>
                <c:pt idx="164">
                  <c:v>334.8</c:v>
                </c:pt>
                <c:pt idx="165">
                  <c:v>369</c:v>
                </c:pt>
                <c:pt idx="166">
                  <c:v>403.2</c:v>
                </c:pt>
                <c:pt idx="167">
                  <c:v>437.4</c:v>
                </c:pt>
                <c:pt idx="168">
                  <c:v>471.6</c:v>
                </c:pt>
                <c:pt idx="169">
                  <c:v>505.8</c:v>
                </c:pt>
                <c:pt idx="170">
                  <c:v>540</c:v>
                </c:pt>
                <c:pt idx="171">
                  <c:v>543</c:v>
                </c:pt>
                <c:pt idx="172">
                  <c:v>546</c:v>
                </c:pt>
                <c:pt idx="173">
                  <c:v>549</c:v>
                </c:pt>
                <c:pt idx="174">
                  <c:v>552</c:v>
                </c:pt>
                <c:pt idx="175">
                  <c:v>555</c:v>
                </c:pt>
                <c:pt idx="176">
                  <c:v>558</c:v>
                </c:pt>
                <c:pt idx="177">
                  <c:v>561</c:v>
                </c:pt>
                <c:pt idx="178">
                  <c:v>564</c:v>
                </c:pt>
                <c:pt idx="179">
                  <c:v>567</c:v>
                </c:pt>
                <c:pt idx="180">
                  <c:v>570</c:v>
                </c:pt>
                <c:pt idx="181">
                  <c:v>527.70000000000005</c:v>
                </c:pt>
                <c:pt idx="182">
                  <c:v>485.4</c:v>
                </c:pt>
                <c:pt idx="183">
                  <c:v>443.1</c:v>
                </c:pt>
                <c:pt idx="184">
                  <c:v>400.8</c:v>
                </c:pt>
                <c:pt idx="185">
                  <c:v>358.5</c:v>
                </c:pt>
                <c:pt idx="186">
                  <c:v>316.2</c:v>
                </c:pt>
                <c:pt idx="187">
                  <c:v>273.89999999999998</c:v>
                </c:pt>
                <c:pt idx="188">
                  <c:v>231.6</c:v>
                </c:pt>
                <c:pt idx="189">
                  <c:v>189.3</c:v>
                </c:pt>
                <c:pt idx="190">
                  <c:v>147</c:v>
                </c:pt>
                <c:pt idx="191">
                  <c:v>162.30000000000001</c:v>
                </c:pt>
                <c:pt idx="192">
                  <c:v>177.6</c:v>
                </c:pt>
                <c:pt idx="193">
                  <c:v>192.9</c:v>
                </c:pt>
                <c:pt idx="194">
                  <c:v>208.2</c:v>
                </c:pt>
                <c:pt idx="195">
                  <c:v>223.5</c:v>
                </c:pt>
                <c:pt idx="196">
                  <c:v>238.8</c:v>
                </c:pt>
                <c:pt idx="197">
                  <c:v>254.1</c:v>
                </c:pt>
                <c:pt idx="198">
                  <c:v>269.39999999999998</c:v>
                </c:pt>
                <c:pt idx="199">
                  <c:v>284.7</c:v>
                </c:pt>
                <c:pt idx="200">
                  <c:v>300</c:v>
                </c:pt>
                <c:pt idx="201">
                  <c:v>294.60000000000002</c:v>
                </c:pt>
                <c:pt idx="202">
                  <c:v>289.2</c:v>
                </c:pt>
                <c:pt idx="203">
                  <c:v>283.8</c:v>
                </c:pt>
                <c:pt idx="204">
                  <c:v>278.39999999999998</c:v>
                </c:pt>
                <c:pt idx="205">
                  <c:v>273</c:v>
                </c:pt>
                <c:pt idx="206">
                  <c:v>267.60000000000002</c:v>
                </c:pt>
                <c:pt idx="207">
                  <c:v>262.2</c:v>
                </c:pt>
                <c:pt idx="208">
                  <c:v>256.8</c:v>
                </c:pt>
                <c:pt idx="209">
                  <c:v>251.4</c:v>
                </c:pt>
                <c:pt idx="210">
                  <c:v>246</c:v>
                </c:pt>
                <c:pt idx="211">
                  <c:v>228.3</c:v>
                </c:pt>
                <c:pt idx="212">
                  <c:v>210.6</c:v>
                </c:pt>
                <c:pt idx="213">
                  <c:v>192.9</c:v>
                </c:pt>
                <c:pt idx="214">
                  <c:v>175.2</c:v>
                </c:pt>
                <c:pt idx="215">
                  <c:v>157.5</c:v>
                </c:pt>
                <c:pt idx="216">
                  <c:v>139.80000000000001</c:v>
                </c:pt>
                <c:pt idx="217">
                  <c:v>122.1</c:v>
                </c:pt>
                <c:pt idx="218">
                  <c:v>104.4</c:v>
                </c:pt>
                <c:pt idx="219">
                  <c:v>86.7</c:v>
                </c:pt>
                <c:pt idx="220">
                  <c:v>69</c:v>
                </c:pt>
                <c:pt idx="221">
                  <c:v>65.099999999999994</c:v>
                </c:pt>
                <c:pt idx="222">
                  <c:v>61.2</c:v>
                </c:pt>
                <c:pt idx="223">
                  <c:v>57.3</c:v>
                </c:pt>
                <c:pt idx="224">
                  <c:v>53.4</c:v>
                </c:pt>
                <c:pt idx="225">
                  <c:v>49.5</c:v>
                </c:pt>
                <c:pt idx="226">
                  <c:v>45.6</c:v>
                </c:pt>
                <c:pt idx="227">
                  <c:v>41.7</c:v>
                </c:pt>
                <c:pt idx="228">
                  <c:v>37.799999999999997</c:v>
                </c:pt>
                <c:pt idx="229">
                  <c:v>33.9</c:v>
                </c:pt>
                <c:pt idx="230">
                  <c:v>30</c:v>
                </c:pt>
                <c:pt idx="231">
                  <c:v>30</c:v>
                </c:pt>
                <c:pt idx="232">
                  <c:v>30</c:v>
                </c:pt>
                <c:pt idx="233">
                  <c:v>30</c:v>
                </c:pt>
                <c:pt idx="234">
                  <c:v>30</c:v>
                </c:pt>
                <c:pt idx="235">
                  <c:v>30</c:v>
                </c:pt>
                <c:pt idx="236">
                  <c:v>30</c:v>
                </c:pt>
                <c:pt idx="237">
                  <c:v>30</c:v>
                </c:pt>
                <c:pt idx="238">
                  <c:v>30</c:v>
                </c:pt>
                <c:pt idx="239">
                  <c:v>30</c:v>
                </c:pt>
                <c:pt idx="240">
                  <c:v>30</c:v>
                </c:pt>
                <c:pt idx="241">
                  <c:v>29.8</c:v>
                </c:pt>
                <c:pt idx="242">
                  <c:v>29.6</c:v>
                </c:pt>
                <c:pt idx="243">
                  <c:v>29.4</c:v>
                </c:pt>
                <c:pt idx="244">
                  <c:v>29.2</c:v>
                </c:pt>
                <c:pt idx="245">
                  <c:v>29</c:v>
                </c:pt>
                <c:pt idx="246">
                  <c:v>28.8</c:v>
                </c:pt>
                <c:pt idx="247">
                  <c:v>28.6</c:v>
                </c:pt>
                <c:pt idx="248">
                  <c:v>28.4</c:v>
                </c:pt>
                <c:pt idx="249">
                  <c:v>28.2</c:v>
                </c:pt>
                <c:pt idx="250">
                  <c:v>28</c:v>
                </c:pt>
                <c:pt idx="251">
                  <c:v>27</c:v>
                </c:pt>
                <c:pt idx="252">
                  <c:v>26</c:v>
                </c:pt>
                <c:pt idx="253">
                  <c:v>25</c:v>
                </c:pt>
                <c:pt idx="254">
                  <c:v>24</c:v>
                </c:pt>
                <c:pt idx="255">
                  <c:v>23</c:v>
                </c:pt>
                <c:pt idx="256">
                  <c:v>22</c:v>
                </c:pt>
                <c:pt idx="257">
                  <c:v>21</c:v>
                </c:pt>
                <c:pt idx="258">
                  <c:v>20</c:v>
                </c:pt>
                <c:pt idx="259">
                  <c:v>19</c:v>
                </c:pt>
                <c:pt idx="260">
                  <c:v>18</c:v>
                </c:pt>
                <c:pt idx="261">
                  <c:v>17.100000000000001</c:v>
                </c:pt>
                <c:pt idx="262">
                  <c:v>16.2</c:v>
                </c:pt>
                <c:pt idx="263">
                  <c:v>15.3</c:v>
                </c:pt>
                <c:pt idx="264">
                  <c:v>14.4</c:v>
                </c:pt>
                <c:pt idx="265">
                  <c:v>13.5</c:v>
                </c:pt>
                <c:pt idx="266">
                  <c:v>12.6</c:v>
                </c:pt>
                <c:pt idx="267">
                  <c:v>11.7</c:v>
                </c:pt>
                <c:pt idx="268">
                  <c:v>10.8</c:v>
                </c:pt>
                <c:pt idx="269">
                  <c:v>9.9</c:v>
                </c:pt>
                <c:pt idx="270">
                  <c:v>9</c:v>
                </c:pt>
                <c:pt idx="271">
                  <c:v>12</c:v>
                </c:pt>
                <c:pt idx="272">
                  <c:v>15</c:v>
                </c:pt>
                <c:pt idx="273">
                  <c:v>18</c:v>
                </c:pt>
                <c:pt idx="274">
                  <c:v>21</c:v>
                </c:pt>
                <c:pt idx="275">
                  <c:v>24</c:v>
                </c:pt>
                <c:pt idx="276">
                  <c:v>27</c:v>
                </c:pt>
                <c:pt idx="277">
                  <c:v>30</c:v>
                </c:pt>
                <c:pt idx="278">
                  <c:v>33</c:v>
                </c:pt>
                <c:pt idx="279">
                  <c:v>36</c:v>
                </c:pt>
                <c:pt idx="280">
                  <c:v>39</c:v>
                </c:pt>
                <c:pt idx="281">
                  <c:v>39</c:v>
                </c:pt>
                <c:pt idx="282">
                  <c:v>39</c:v>
                </c:pt>
                <c:pt idx="283">
                  <c:v>39</c:v>
                </c:pt>
                <c:pt idx="284">
                  <c:v>39</c:v>
                </c:pt>
                <c:pt idx="285">
                  <c:v>39</c:v>
                </c:pt>
                <c:pt idx="286">
                  <c:v>39</c:v>
                </c:pt>
                <c:pt idx="287">
                  <c:v>39</c:v>
                </c:pt>
                <c:pt idx="288">
                  <c:v>39</c:v>
                </c:pt>
                <c:pt idx="289">
                  <c:v>39</c:v>
                </c:pt>
                <c:pt idx="290">
                  <c:v>39</c:v>
                </c:pt>
                <c:pt idx="291">
                  <c:v>36.9</c:v>
                </c:pt>
                <c:pt idx="292">
                  <c:v>34.799999999999997</c:v>
                </c:pt>
                <c:pt idx="293">
                  <c:v>32.700000000000003</c:v>
                </c:pt>
                <c:pt idx="294">
                  <c:v>30.6</c:v>
                </c:pt>
                <c:pt idx="295">
                  <c:v>28.5</c:v>
                </c:pt>
                <c:pt idx="296">
                  <c:v>26.4</c:v>
                </c:pt>
                <c:pt idx="297">
                  <c:v>24.299999999999901</c:v>
                </c:pt>
                <c:pt idx="298">
                  <c:v>22.2</c:v>
                </c:pt>
                <c:pt idx="299">
                  <c:v>20.099999999999898</c:v>
                </c:pt>
                <c:pt idx="300">
                  <c:v>18</c:v>
                </c:pt>
                <c:pt idx="301">
                  <c:v>18</c:v>
                </c:pt>
                <c:pt idx="302">
                  <c:v>18</c:v>
                </c:pt>
                <c:pt idx="303">
                  <c:v>18</c:v>
                </c:pt>
                <c:pt idx="304">
                  <c:v>18</c:v>
                </c:pt>
                <c:pt idx="305">
                  <c:v>18</c:v>
                </c:pt>
                <c:pt idx="306">
                  <c:v>18</c:v>
                </c:pt>
                <c:pt idx="307">
                  <c:v>18</c:v>
                </c:pt>
                <c:pt idx="308">
                  <c:v>18</c:v>
                </c:pt>
                <c:pt idx="309">
                  <c:v>18</c:v>
                </c:pt>
                <c:pt idx="310">
                  <c:v>18</c:v>
                </c:pt>
                <c:pt idx="311">
                  <c:v>26.4</c:v>
                </c:pt>
                <c:pt idx="312">
                  <c:v>34.799999999999997</c:v>
                </c:pt>
                <c:pt idx="313">
                  <c:v>43.2</c:v>
                </c:pt>
                <c:pt idx="314">
                  <c:v>51.6</c:v>
                </c:pt>
                <c:pt idx="315">
                  <c:v>60</c:v>
                </c:pt>
                <c:pt idx="316">
                  <c:v>68.400000000000006</c:v>
                </c:pt>
                <c:pt idx="317">
                  <c:v>76.8</c:v>
                </c:pt>
                <c:pt idx="318">
                  <c:v>85.2</c:v>
                </c:pt>
                <c:pt idx="319">
                  <c:v>93.6</c:v>
                </c:pt>
                <c:pt idx="320">
                  <c:v>10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E-8D73-4542-9AEB-F9E72BC8005A}"/>
            </c:ext>
          </c:extLst>
        </c:ser>
        <c:ser>
          <c:idx val="86"/>
          <c:order val="40"/>
          <c:tx>
            <c:strRef>
              <c:f>Φύλλο1!$AS$1</c:f>
              <c:strCache>
                <c:ptCount val="1"/>
                <c:pt idx="0">
                  <c:v>S-12</c:v>
                </c:pt>
              </c:strCache>
            </c:strRef>
          </c:tx>
          <c:spPr>
            <a:ln w="9525">
              <a:solidFill>
                <a:schemeClr val="accent4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S$2:$AS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8.1</c:v>
                </c:pt>
                <c:pt idx="22">
                  <c:v>7.2</c:v>
                </c:pt>
                <c:pt idx="23">
                  <c:v>6.3</c:v>
                </c:pt>
                <c:pt idx="24">
                  <c:v>5.4</c:v>
                </c:pt>
                <c:pt idx="25">
                  <c:v>4.5</c:v>
                </c:pt>
                <c:pt idx="26">
                  <c:v>3.5999999999999899</c:v>
                </c:pt>
                <c:pt idx="27">
                  <c:v>2.7</c:v>
                </c:pt>
                <c:pt idx="28">
                  <c:v>1.7999999999999901</c:v>
                </c:pt>
                <c:pt idx="29">
                  <c:v>0.9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8.4</c:v>
                </c:pt>
                <c:pt idx="112">
                  <c:v>16.8</c:v>
                </c:pt>
                <c:pt idx="113">
                  <c:v>25.2</c:v>
                </c:pt>
                <c:pt idx="114">
                  <c:v>33.6</c:v>
                </c:pt>
                <c:pt idx="115">
                  <c:v>42</c:v>
                </c:pt>
                <c:pt idx="116">
                  <c:v>50.4</c:v>
                </c:pt>
                <c:pt idx="117">
                  <c:v>58.8</c:v>
                </c:pt>
                <c:pt idx="118">
                  <c:v>67.2</c:v>
                </c:pt>
                <c:pt idx="119">
                  <c:v>75.599999999999994</c:v>
                </c:pt>
                <c:pt idx="120">
                  <c:v>84</c:v>
                </c:pt>
                <c:pt idx="121">
                  <c:v>336</c:v>
                </c:pt>
                <c:pt idx="122">
                  <c:v>588</c:v>
                </c:pt>
                <c:pt idx="123">
                  <c:v>840</c:v>
                </c:pt>
                <c:pt idx="124">
                  <c:v>1092</c:v>
                </c:pt>
                <c:pt idx="125">
                  <c:v>1344</c:v>
                </c:pt>
                <c:pt idx="126">
                  <c:v>1596</c:v>
                </c:pt>
                <c:pt idx="127">
                  <c:v>1848</c:v>
                </c:pt>
                <c:pt idx="128">
                  <c:v>2100</c:v>
                </c:pt>
                <c:pt idx="129">
                  <c:v>2352</c:v>
                </c:pt>
                <c:pt idx="130">
                  <c:v>2604</c:v>
                </c:pt>
                <c:pt idx="131">
                  <c:v>2453.6999999999998</c:v>
                </c:pt>
                <c:pt idx="132">
                  <c:v>2303.4</c:v>
                </c:pt>
                <c:pt idx="133">
                  <c:v>2153.1</c:v>
                </c:pt>
                <c:pt idx="134">
                  <c:v>2002.8</c:v>
                </c:pt>
                <c:pt idx="135">
                  <c:v>1852.5</c:v>
                </c:pt>
                <c:pt idx="136">
                  <c:v>1702.19999999999</c:v>
                </c:pt>
                <c:pt idx="137">
                  <c:v>1551.8999999999901</c:v>
                </c:pt>
                <c:pt idx="138">
                  <c:v>1401.6</c:v>
                </c:pt>
                <c:pt idx="139">
                  <c:v>1251.3</c:v>
                </c:pt>
                <c:pt idx="140">
                  <c:v>1101</c:v>
                </c:pt>
                <c:pt idx="141">
                  <c:v>993.9</c:v>
                </c:pt>
                <c:pt idx="142">
                  <c:v>886.8</c:v>
                </c:pt>
                <c:pt idx="143">
                  <c:v>779.7</c:v>
                </c:pt>
                <c:pt idx="144">
                  <c:v>672.6</c:v>
                </c:pt>
                <c:pt idx="145">
                  <c:v>565.5</c:v>
                </c:pt>
                <c:pt idx="146">
                  <c:v>458.4</c:v>
                </c:pt>
                <c:pt idx="147">
                  <c:v>351.3</c:v>
                </c:pt>
                <c:pt idx="148">
                  <c:v>244.2</c:v>
                </c:pt>
                <c:pt idx="149">
                  <c:v>137.1</c:v>
                </c:pt>
                <c:pt idx="150">
                  <c:v>30</c:v>
                </c:pt>
                <c:pt idx="151">
                  <c:v>27</c:v>
                </c:pt>
                <c:pt idx="152">
                  <c:v>24</c:v>
                </c:pt>
                <c:pt idx="153">
                  <c:v>21</c:v>
                </c:pt>
                <c:pt idx="154">
                  <c:v>18</c:v>
                </c:pt>
                <c:pt idx="155">
                  <c:v>15</c:v>
                </c:pt>
                <c:pt idx="156">
                  <c:v>12</c:v>
                </c:pt>
                <c:pt idx="157">
                  <c:v>9</c:v>
                </c:pt>
                <c:pt idx="158">
                  <c:v>6</c:v>
                </c:pt>
                <c:pt idx="159">
                  <c:v>3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.9</c:v>
                </c:pt>
                <c:pt idx="182">
                  <c:v>1.8</c:v>
                </c:pt>
                <c:pt idx="183">
                  <c:v>2.7</c:v>
                </c:pt>
                <c:pt idx="184">
                  <c:v>3.6</c:v>
                </c:pt>
                <c:pt idx="185">
                  <c:v>4.5</c:v>
                </c:pt>
                <c:pt idx="186">
                  <c:v>5.4</c:v>
                </c:pt>
                <c:pt idx="187">
                  <c:v>6.3</c:v>
                </c:pt>
                <c:pt idx="188">
                  <c:v>7.2</c:v>
                </c:pt>
                <c:pt idx="189">
                  <c:v>8.1</c:v>
                </c:pt>
                <c:pt idx="190">
                  <c:v>9</c:v>
                </c:pt>
                <c:pt idx="191">
                  <c:v>11.1</c:v>
                </c:pt>
                <c:pt idx="192">
                  <c:v>13.2</c:v>
                </c:pt>
                <c:pt idx="193">
                  <c:v>15.3</c:v>
                </c:pt>
                <c:pt idx="194">
                  <c:v>17.399999999999999</c:v>
                </c:pt>
                <c:pt idx="195">
                  <c:v>19.5</c:v>
                </c:pt>
                <c:pt idx="196">
                  <c:v>21.6</c:v>
                </c:pt>
                <c:pt idx="197">
                  <c:v>23.7</c:v>
                </c:pt>
                <c:pt idx="198">
                  <c:v>25.8</c:v>
                </c:pt>
                <c:pt idx="199">
                  <c:v>27.9</c:v>
                </c:pt>
                <c:pt idx="200">
                  <c:v>30</c:v>
                </c:pt>
                <c:pt idx="201">
                  <c:v>43.8</c:v>
                </c:pt>
                <c:pt idx="202">
                  <c:v>57.6</c:v>
                </c:pt>
                <c:pt idx="203">
                  <c:v>71.400000000000006</c:v>
                </c:pt>
                <c:pt idx="204">
                  <c:v>85.2</c:v>
                </c:pt>
                <c:pt idx="205">
                  <c:v>99</c:v>
                </c:pt>
                <c:pt idx="206">
                  <c:v>112.8</c:v>
                </c:pt>
                <c:pt idx="207">
                  <c:v>126.6</c:v>
                </c:pt>
                <c:pt idx="208">
                  <c:v>140.4</c:v>
                </c:pt>
                <c:pt idx="209">
                  <c:v>154.19999999999999</c:v>
                </c:pt>
                <c:pt idx="210">
                  <c:v>168</c:v>
                </c:pt>
                <c:pt idx="211">
                  <c:v>161.1</c:v>
                </c:pt>
                <c:pt idx="212">
                  <c:v>154.19999999999999</c:v>
                </c:pt>
                <c:pt idx="213">
                  <c:v>147.30000000000001</c:v>
                </c:pt>
                <c:pt idx="214">
                  <c:v>140.4</c:v>
                </c:pt>
                <c:pt idx="215">
                  <c:v>133.5</c:v>
                </c:pt>
                <c:pt idx="216">
                  <c:v>126.6</c:v>
                </c:pt>
                <c:pt idx="217">
                  <c:v>119.69999999999899</c:v>
                </c:pt>
                <c:pt idx="218">
                  <c:v>112.8</c:v>
                </c:pt>
                <c:pt idx="219">
                  <c:v>105.9</c:v>
                </c:pt>
                <c:pt idx="220">
                  <c:v>99</c:v>
                </c:pt>
                <c:pt idx="221">
                  <c:v>96.3</c:v>
                </c:pt>
                <c:pt idx="222">
                  <c:v>93.6</c:v>
                </c:pt>
                <c:pt idx="223">
                  <c:v>90.9</c:v>
                </c:pt>
                <c:pt idx="224">
                  <c:v>88.2</c:v>
                </c:pt>
                <c:pt idx="225">
                  <c:v>85.5</c:v>
                </c:pt>
                <c:pt idx="226">
                  <c:v>82.8</c:v>
                </c:pt>
                <c:pt idx="227">
                  <c:v>80.099999999999994</c:v>
                </c:pt>
                <c:pt idx="228">
                  <c:v>77.400000000000006</c:v>
                </c:pt>
                <c:pt idx="229">
                  <c:v>74.7</c:v>
                </c:pt>
                <c:pt idx="230">
                  <c:v>72</c:v>
                </c:pt>
                <c:pt idx="231">
                  <c:v>69.599999999999994</c:v>
                </c:pt>
                <c:pt idx="232">
                  <c:v>67.2</c:v>
                </c:pt>
                <c:pt idx="233">
                  <c:v>64.8</c:v>
                </c:pt>
                <c:pt idx="234">
                  <c:v>62.4</c:v>
                </c:pt>
                <c:pt idx="235">
                  <c:v>60</c:v>
                </c:pt>
                <c:pt idx="236">
                  <c:v>57.6</c:v>
                </c:pt>
                <c:pt idx="237">
                  <c:v>55.2</c:v>
                </c:pt>
                <c:pt idx="238">
                  <c:v>52.8</c:v>
                </c:pt>
                <c:pt idx="239">
                  <c:v>50.4</c:v>
                </c:pt>
                <c:pt idx="240">
                  <c:v>48</c:v>
                </c:pt>
                <c:pt idx="241">
                  <c:v>45</c:v>
                </c:pt>
                <c:pt idx="242">
                  <c:v>42</c:v>
                </c:pt>
                <c:pt idx="243">
                  <c:v>39</c:v>
                </c:pt>
                <c:pt idx="244">
                  <c:v>36</c:v>
                </c:pt>
                <c:pt idx="245">
                  <c:v>33</c:v>
                </c:pt>
                <c:pt idx="246">
                  <c:v>30</c:v>
                </c:pt>
                <c:pt idx="247">
                  <c:v>27</c:v>
                </c:pt>
                <c:pt idx="248">
                  <c:v>24</c:v>
                </c:pt>
                <c:pt idx="249">
                  <c:v>21</c:v>
                </c:pt>
                <c:pt idx="250">
                  <c:v>18</c:v>
                </c:pt>
                <c:pt idx="251">
                  <c:v>25.5</c:v>
                </c:pt>
                <c:pt idx="252">
                  <c:v>33</c:v>
                </c:pt>
                <c:pt idx="253">
                  <c:v>40.5</c:v>
                </c:pt>
                <c:pt idx="254">
                  <c:v>48</c:v>
                </c:pt>
                <c:pt idx="255">
                  <c:v>55.5</c:v>
                </c:pt>
                <c:pt idx="256">
                  <c:v>63</c:v>
                </c:pt>
                <c:pt idx="257">
                  <c:v>70.5</c:v>
                </c:pt>
                <c:pt idx="258">
                  <c:v>78</c:v>
                </c:pt>
                <c:pt idx="259">
                  <c:v>85.5</c:v>
                </c:pt>
                <c:pt idx="260">
                  <c:v>93</c:v>
                </c:pt>
                <c:pt idx="261">
                  <c:v>98.7</c:v>
                </c:pt>
                <c:pt idx="262">
                  <c:v>104.4</c:v>
                </c:pt>
                <c:pt idx="263">
                  <c:v>110.1</c:v>
                </c:pt>
                <c:pt idx="264">
                  <c:v>115.8</c:v>
                </c:pt>
                <c:pt idx="265">
                  <c:v>121.5</c:v>
                </c:pt>
                <c:pt idx="266">
                  <c:v>127.2</c:v>
                </c:pt>
                <c:pt idx="267">
                  <c:v>132.9</c:v>
                </c:pt>
                <c:pt idx="268">
                  <c:v>138.6</c:v>
                </c:pt>
                <c:pt idx="269">
                  <c:v>144.30000000000001</c:v>
                </c:pt>
                <c:pt idx="270">
                  <c:v>150</c:v>
                </c:pt>
                <c:pt idx="271">
                  <c:v>135.9</c:v>
                </c:pt>
                <c:pt idx="272">
                  <c:v>121.8</c:v>
                </c:pt>
                <c:pt idx="273">
                  <c:v>107.7</c:v>
                </c:pt>
                <c:pt idx="274">
                  <c:v>93.6</c:v>
                </c:pt>
                <c:pt idx="275">
                  <c:v>79.5</c:v>
                </c:pt>
                <c:pt idx="276">
                  <c:v>65.400000000000006</c:v>
                </c:pt>
                <c:pt idx="277">
                  <c:v>51.3</c:v>
                </c:pt>
                <c:pt idx="278">
                  <c:v>37.200000000000003</c:v>
                </c:pt>
                <c:pt idx="279">
                  <c:v>23.1</c:v>
                </c:pt>
                <c:pt idx="280">
                  <c:v>9</c:v>
                </c:pt>
                <c:pt idx="281">
                  <c:v>9</c:v>
                </c:pt>
                <c:pt idx="282">
                  <c:v>9</c:v>
                </c:pt>
                <c:pt idx="283">
                  <c:v>9</c:v>
                </c:pt>
                <c:pt idx="284">
                  <c:v>9</c:v>
                </c:pt>
                <c:pt idx="285">
                  <c:v>9</c:v>
                </c:pt>
                <c:pt idx="286">
                  <c:v>9</c:v>
                </c:pt>
                <c:pt idx="287">
                  <c:v>9</c:v>
                </c:pt>
                <c:pt idx="288">
                  <c:v>9</c:v>
                </c:pt>
                <c:pt idx="289">
                  <c:v>9</c:v>
                </c:pt>
                <c:pt idx="290">
                  <c:v>9</c:v>
                </c:pt>
                <c:pt idx="291">
                  <c:v>15</c:v>
                </c:pt>
                <c:pt idx="292">
                  <c:v>21</c:v>
                </c:pt>
                <c:pt idx="293">
                  <c:v>27</c:v>
                </c:pt>
                <c:pt idx="294">
                  <c:v>33</c:v>
                </c:pt>
                <c:pt idx="295">
                  <c:v>39</c:v>
                </c:pt>
                <c:pt idx="296">
                  <c:v>45</c:v>
                </c:pt>
                <c:pt idx="297">
                  <c:v>51</c:v>
                </c:pt>
                <c:pt idx="298">
                  <c:v>57</c:v>
                </c:pt>
                <c:pt idx="299">
                  <c:v>63</c:v>
                </c:pt>
                <c:pt idx="300">
                  <c:v>69</c:v>
                </c:pt>
                <c:pt idx="301">
                  <c:v>69</c:v>
                </c:pt>
                <c:pt idx="302">
                  <c:v>69</c:v>
                </c:pt>
                <c:pt idx="303">
                  <c:v>69</c:v>
                </c:pt>
                <c:pt idx="304">
                  <c:v>69</c:v>
                </c:pt>
                <c:pt idx="305">
                  <c:v>69</c:v>
                </c:pt>
                <c:pt idx="306">
                  <c:v>69</c:v>
                </c:pt>
                <c:pt idx="307">
                  <c:v>69</c:v>
                </c:pt>
                <c:pt idx="308">
                  <c:v>69</c:v>
                </c:pt>
                <c:pt idx="309">
                  <c:v>69</c:v>
                </c:pt>
                <c:pt idx="310">
                  <c:v>69</c:v>
                </c:pt>
                <c:pt idx="311">
                  <c:v>62.1</c:v>
                </c:pt>
                <c:pt idx="312">
                  <c:v>55.2</c:v>
                </c:pt>
                <c:pt idx="313">
                  <c:v>48.3</c:v>
                </c:pt>
                <c:pt idx="314">
                  <c:v>41.4</c:v>
                </c:pt>
                <c:pt idx="315">
                  <c:v>34.5</c:v>
                </c:pt>
                <c:pt idx="316">
                  <c:v>27.599999999999898</c:v>
                </c:pt>
                <c:pt idx="317">
                  <c:v>20.6999999999999</c:v>
                </c:pt>
                <c:pt idx="318">
                  <c:v>13.799999999999899</c:v>
                </c:pt>
                <c:pt idx="319">
                  <c:v>6.8999999999999897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F-8D73-4542-9AEB-F9E72BC8005A}"/>
            </c:ext>
          </c:extLst>
        </c:ser>
        <c:ser>
          <c:idx val="87"/>
          <c:order val="41"/>
          <c:tx>
            <c:strRef>
              <c:f>Φύλλο1!$AT$1</c:f>
              <c:strCache>
                <c:ptCount val="1"/>
                <c:pt idx="0">
                  <c:v>S-13</c:v>
                </c:pt>
              </c:strCache>
            </c:strRef>
          </c:tx>
          <c:spPr>
            <a:ln w="9525">
              <a:solidFill>
                <a:schemeClr val="accent4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T$2:$AT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.9</c:v>
                </c:pt>
                <c:pt idx="22">
                  <c:v>1.8</c:v>
                </c:pt>
                <c:pt idx="23">
                  <c:v>2.7</c:v>
                </c:pt>
                <c:pt idx="24">
                  <c:v>3.6</c:v>
                </c:pt>
                <c:pt idx="25">
                  <c:v>4.5</c:v>
                </c:pt>
                <c:pt idx="26">
                  <c:v>5.4</c:v>
                </c:pt>
                <c:pt idx="27">
                  <c:v>6.3</c:v>
                </c:pt>
                <c:pt idx="28">
                  <c:v>7.2</c:v>
                </c:pt>
                <c:pt idx="29">
                  <c:v>8.1</c:v>
                </c:pt>
                <c:pt idx="30">
                  <c:v>9</c:v>
                </c:pt>
                <c:pt idx="31">
                  <c:v>9</c:v>
                </c:pt>
                <c:pt idx="32">
                  <c:v>9</c:v>
                </c:pt>
                <c:pt idx="33">
                  <c:v>9</c:v>
                </c:pt>
                <c:pt idx="34">
                  <c:v>9</c:v>
                </c:pt>
                <c:pt idx="35">
                  <c:v>9</c:v>
                </c:pt>
                <c:pt idx="36">
                  <c:v>9</c:v>
                </c:pt>
                <c:pt idx="37">
                  <c:v>9</c:v>
                </c:pt>
                <c:pt idx="38">
                  <c:v>9</c:v>
                </c:pt>
                <c:pt idx="39">
                  <c:v>9</c:v>
                </c:pt>
                <c:pt idx="40">
                  <c:v>9</c:v>
                </c:pt>
                <c:pt idx="41">
                  <c:v>8.1</c:v>
                </c:pt>
                <c:pt idx="42">
                  <c:v>7.2</c:v>
                </c:pt>
                <c:pt idx="43">
                  <c:v>6.3</c:v>
                </c:pt>
                <c:pt idx="44">
                  <c:v>5.4</c:v>
                </c:pt>
                <c:pt idx="45">
                  <c:v>4.5</c:v>
                </c:pt>
                <c:pt idx="46">
                  <c:v>3.5999999999999899</c:v>
                </c:pt>
                <c:pt idx="47">
                  <c:v>2.7</c:v>
                </c:pt>
                <c:pt idx="48">
                  <c:v>1.7999999999999901</c:v>
                </c:pt>
                <c:pt idx="49">
                  <c:v>0.9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7.8</c:v>
                </c:pt>
                <c:pt idx="62">
                  <c:v>15.6</c:v>
                </c:pt>
                <c:pt idx="63">
                  <c:v>23.4</c:v>
                </c:pt>
                <c:pt idx="64">
                  <c:v>31.2</c:v>
                </c:pt>
                <c:pt idx="65">
                  <c:v>39</c:v>
                </c:pt>
                <c:pt idx="66">
                  <c:v>46.8</c:v>
                </c:pt>
                <c:pt idx="67">
                  <c:v>54.6</c:v>
                </c:pt>
                <c:pt idx="68">
                  <c:v>62.4</c:v>
                </c:pt>
                <c:pt idx="69">
                  <c:v>70.2</c:v>
                </c:pt>
                <c:pt idx="70">
                  <c:v>78</c:v>
                </c:pt>
                <c:pt idx="71">
                  <c:v>279.89999999999998</c:v>
                </c:pt>
                <c:pt idx="72">
                  <c:v>481.8</c:v>
                </c:pt>
                <c:pt idx="73">
                  <c:v>683.7</c:v>
                </c:pt>
                <c:pt idx="74">
                  <c:v>885.6</c:v>
                </c:pt>
                <c:pt idx="75">
                  <c:v>1087.5</c:v>
                </c:pt>
                <c:pt idx="76">
                  <c:v>1289.4000000000001</c:v>
                </c:pt>
                <c:pt idx="77">
                  <c:v>1491.3</c:v>
                </c:pt>
                <c:pt idx="78">
                  <c:v>1693.2</c:v>
                </c:pt>
                <c:pt idx="79">
                  <c:v>1895.1</c:v>
                </c:pt>
                <c:pt idx="80">
                  <c:v>2097</c:v>
                </c:pt>
                <c:pt idx="81">
                  <c:v>4874.1000000000004</c:v>
                </c:pt>
                <c:pt idx="82">
                  <c:v>7651.2</c:v>
                </c:pt>
                <c:pt idx="83">
                  <c:v>10428.299999999999</c:v>
                </c:pt>
                <c:pt idx="84">
                  <c:v>13205.4</c:v>
                </c:pt>
                <c:pt idx="85">
                  <c:v>15982.5</c:v>
                </c:pt>
                <c:pt idx="86">
                  <c:v>18759.599999999999</c:v>
                </c:pt>
                <c:pt idx="87">
                  <c:v>21536.7</c:v>
                </c:pt>
                <c:pt idx="88">
                  <c:v>24313.8</c:v>
                </c:pt>
                <c:pt idx="89">
                  <c:v>27090.8999999999</c:v>
                </c:pt>
                <c:pt idx="90">
                  <c:v>29868</c:v>
                </c:pt>
                <c:pt idx="91">
                  <c:v>32811.599999999999</c:v>
                </c:pt>
                <c:pt idx="92">
                  <c:v>35755.199999999997</c:v>
                </c:pt>
                <c:pt idx="93">
                  <c:v>38698.800000000003</c:v>
                </c:pt>
                <c:pt idx="94">
                  <c:v>41642.400000000001</c:v>
                </c:pt>
                <c:pt idx="95">
                  <c:v>44586</c:v>
                </c:pt>
                <c:pt idx="96">
                  <c:v>47529.599999999999</c:v>
                </c:pt>
                <c:pt idx="97">
                  <c:v>50473.2</c:v>
                </c:pt>
                <c:pt idx="98">
                  <c:v>53416.800000000003</c:v>
                </c:pt>
                <c:pt idx="99">
                  <c:v>56360.3999999999</c:v>
                </c:pt>
                <c:pt idx="100">
                  <c:v>59304</c:v>
                </c:pt>
                <c:pt idx="101">
                  <c:v>55947.6</c:v>
                </c:pt>
                <c:pt idx="102">
                  <c:v>52591.199999999997</c:v>
                </c:pt>
                <c:pt idx="103">
                  <c:v>49234.8</c:v>
                </c:pt>
                <c:pt idx="104">
                  <c:v>45878.400000000001</c:v>
                </c:pt>
                <c:pt idx="105">
                  <c:v>42522</c:v>
                </c:pt>
                <c:pt idx="106">
                  <c:v>39165.599999999999</c:v>
                </c:pt>
                <c:pt idx="107">
                  <c:v>35809.199999999997</c:v>
                </c:pt>
                <c:pt idx="108">
                  <c:v>32452.799999999999</c:v>
                </c:pt>
                <c:pt idx="109">
                  <c:v>29096.3999999999</c:v>
                </c:pt>
                <c:pt idx="110">
                  <c:v>25740</c:v>
                </c:pt>
                <c:pt idx="111">
                  <c:v>25252.5</c:v>
                </c:pt>
                <c:pt idx="112">
                  <c:v>24765</c:v>
                </c:pt>
                <c:pt idx="113">
                  <c:v>24277.5</c:v>
                </c:pt>
                <c:pt idx="114">
                  <c:v>23790</c:v>
                </c:pt>
                <c:pt idx="115">
                  <c:v>23302.5</c:v>
                </c:pt>
                <c:pt idx="116">
                  <c:v>22815</c:v>
                </c:pt>
                <c:pt idx="117">
                  <c:v>22327.5</c:v>
                </c:pt>
                <c:pt idx="118">
                  <c:v>21840</c:v>
                </c:pt>
                <c:pt idx="119">
                  <c:v>21352.5</c:v>
                </c:pt>
                <c:pt idx="120">
                  <c:v>20865</c:v>
                </c:pt>
                <c:pt idx="121">
                  <c:v>19282.8</c:v>
                </c:pt>
                <c:pt idx="122">
                  <c:v>17700.599999999999</c:v>
                </c:pt>
                <c:pt idx="123">
                  <c:v>16118.4</c:v>
                </c:pt>
                <c:pt idx="124">
                  <c:v>14536.2</c:v>
                </c:pt>
                <c:pt idx="125">
                  <c:v>12954</c:v>
                </c:pt>
                <c:pt idx="126">
                  <c:v>11371.8</c:v>
                </c:pt>
                <c:pt idx="127">
                  <c:v>9789.6</c:v>
                </c:pt>
                <c:pt idx="128">
                  <c:v>8207.4</c:v>
                </c:pt>
                <c:pt idx="129">
                  <c:v>6625.1999999999898</c:v>
                </c:pt>
                <c:pt idx="130">
                  <c:v>5043</c:v>
                </c:pt>
                <c:pt idx="131">
                  <c:v>4702.5</c:v>
                </c:pt>
                <c:pt idx="132">
                  <c:v>4362</c:v>
                </c:pt>
                <c:pt idx="133">
                  <c:v>4021.5</c:v>
                </c:pt>
                <c:pt idx="134">
                  <c:v>3681</c:v>
                </c:pt>
                <c:pt idx="135">
                  <c:v>3340.5</c:v>
                </c:pt>
                <c:pt idx="136">
                  <c:v>3000</c:v>
                </c:pt>
                <c:pt idx="137">
                  <c:v>2659.5</c:v>
                </c:pt>
                <c:pt idx="138">
                  <c:v>2319</c:v>
                </c:pt>
                <c:pt idx="139">
                  <c:v>1978.5</c:v>
                </c:pt>
                <c:pt idx="140">
                  <c:v>1638</c:v>
                </c:pt>
                <c:pt idx="141">
                  <c:v>1633.8</c:v>
                </c:pt>
                <c:pt idx="142">
                  <c:v>1629.6</c:v>
                </c:pt>
                <c:pt idx="143">
                  <c:v>1625.4</c:v>
                </c:pt>
                <c:pt idx="144">
                  <c:v>1621.2</c:v>
                </c:pt>
                <c:pt idx="145">
                  <c:v>1617</c:v>
                </c:pt>
                <c:pt idx="146">
                  <c:v>1612.8</c:v>
                </c:pt>
                <c:pt idx="147">
                  <c:v>1608.6</c:v>
                </c:pt>
                <c:pt idx="148">
                  <c:v>1604.4</c:v>
                </c:pt>
                <c:pt idx="149">
                  <c:v>1600.2</c:v>
                </c:pt>
                <c:pt idx="150">
                  <c:v>1596</c:v>
                </c:pt>
                <c:pt idx="151">
                  <c:v>1462.2</c:v>
                </c:pt>
                <c:pt idx="152">
                  <c:v>1328.4</c:v>
                </c:pt>
                <c:pt idx="153">
                  <c:v>1194.5999999999999</c:v>
                </c:pt>
                <c:pt idx="154">
                  <c:v>1060.8</c:v>
                </c:pt>
                <c:pt idx="155">
                  <c:v>927</c:v>
                </c:pt>
                <c:pt idx="156">
                  <c:v>793.19999999999902</c:v>
                </c:pt>
                <c:pt idx="157">
                  <c:v>659.39999999999895</c:v>
                </c:pt>
                <c:pt idx="158">
                  <c:v>525.599999999999</c:v>
                </c:pt>
                <c:pt idx="159">
                  <c:v>391.79999999999899</c:v>
                </c:pt>
                <c:pt idx="160">
                  <c:v>258</c:v>
                </c:pt>
                <c:pt idx="161">
                  <c:v>240.6</c:v>
                </c:pt>
                <c:pt idx="162">
                  <c:v>223.2</c:v>
                </c:pt>
                <c:pt idx="163">
                  <c:v>205.8</c:v>
                </c:pt>
                <c:pt idx="164">
                  <c:v>188.4</c:v>
                </c:pt>
                <c:pt idx="165">
                  <c:v>171</c:v>
                </c:pt>
                <c:pt idx="166">
                  <c:v>153.6</c:v>
                </c:pt>
                <c:pt idx="167">
                  <c:v>136.19999999999999</c:v>
                </c:pt>
                <c:pt idx="168">
                  <c:v>118.8</c:v>
                </c:pt>
                <c:pt idx="169">
                  <c:v>101.4</c:v>
                </c:pt>
                <c:pt idx="170">
                  <c:v>84</c:v>
                </c:pt>
                <c:pt idx="171">
                  <c:v>81.900000000000006</c:v>
                </c:pt>
                <c:pt idx="172">
                  <c:v>79.8</c:v>
                </c:pt>
                <c:pt idx="173">
                  <c:v>77.7</c:v>
                </c:pt>
                <c:pt idx="174">
                  <c:v>75.599999999999994</c:v>
                </c:pt>
                <c:pt idx="175">
                  <c:v>73.5</c:v>
                </c:pt>
                <c:pt idx="176">
                  <c:v>71.400000000000006</c:v>
                </c:pt>
                <c:pt idx="177">
                  <c:v>69.3</c:v>
                </c:pt>
                <c:pt idx="178">
                  <c:v>67.2</c:v>
                </c:pt>
                <c:pt idx="179">
                  <c:v>65.099999999999994</c:v>
                </c:pt>
                <c:pt idx="180">
                  <c:v>63</c:v>
                </c:pt>
                <c:pt idx="181">
                  <c:v>63</c:v>
                </c:pt>
                <c:pt idx="182">
                  <c:v>63</c:v>
                </c:pt>
                <c:pt idx="183">
                  <c:v>63</c:v>
                </c:pt>
                <c:pt idx="184">
                  <c:v>63</c:v>
                </c:pt>
                <c:pt idx="185">
                  <c:v>63</c:v>
                </c:pt>
                <c:pt idx="186">
                  <c:v>63</c:v>
                </c:pt>
                <c:pt idx="187">
                  <c:v>63</c:v>
                </c:pt>
                <c:pt idx="188">
                  <c:v>63</c:v>
                </c:pt>
                <c:pt idx="189">
                  <c:v>63</c:v>
                </c:pt>
                <c:pt idx="190">
                  <c:v>63</c:v>
                </c:pt>
                <c:pt idx="191">
                  <c:v>60.3</c:v>
                </c:pt>
                <c:pt idx="192">
                  <c:v>57.6</c:v>
                </c:pt>
                <c:pt idx="193">
                  <c:v>54.9</c:v>
                </c:pt>
                <c:pt idx="194">
                  <c:v>52.2</c:v>
                </c:pt>
                <c:pt idx="195">
                  <c:v>49.5</c:v>
                </c:pt>
                <c:pt idx="196">
                  <c:v>46.8</c:v>
                </c:pt>
                <c:pt idx="197">
                  <c:v>44.099999999999902</c:v>
                </c:pt>
                <c:pt idx="198">
                  <c:v>41.4</c:v>
                </c:pt>
                <c:pt idx="199">
                  <c:v>38.700000000000003</c:v>
                </c:pt>
                <c:pt idx="200">
                  <c:v>36</c:v>
                </c:pt>
                <c:pt idx="201">
                  <c:v>36</c:v>
                </c:pt>
                <c:pt idx="202">
                  <c:v>36</c:v>
                </c:pt>
                <c:pt idx="203">
                  <c:v>36</c:v>
                </c:pt>
                <c:pt idx="204">
                  <c:v>36</c:v>
                </c:pt>
                <c:pt idx="205">
                  <c:v>36</c:v>
                </c:pt>
                <c:pt idx="206">
                  <c:v>36</c:v>
                </c:pt>
                <c:pt idx="207">
                  <c:v>36</c:v>
                </c:pt>
                <c:pt idx="208">
                  <c:v>36</c:v>
                </c:pt>
                <c:pt idx="209">
                  <c:v>36</c:v>
                </c:pt>
                <c:pt idx="210">
                  <c:v>36</c:v>
                </c:pt>
                <c:pt idx="211">
                  <c:v>35.1</c:v>
                </c:pt>
                <c:pt idx="212">
                  <c:v>34.200000000000003</c:v>
                </c:pt>
                <c:pt idx="213">
                  <c:v>33.299999999999997</c:v>
                </c:pt>
                <c:pt idx="214">
                  <c:v>32.4</c:v>
                </c:pt>
                <c:pt idx="215">
                  <c:v>31.5</c:v>
                </c:pt>
                <c:pt idx="216">
                  <c:v>30.6</c:v>
                </c:pt>
                <c:pt idx="217">
                  <c:v>29.7</c:v>
                </c:pt>
                <c:pt idx="218">
                  <c:v>28.8</c:v>
                </c:pt>
                <c:pt idx="219">
                  <c:v>27.9</c:v>
                </c:pt>
                <c:pt idx="220">
                  <c:v>27</c:v>
                </c:pt>
                <c:pt idx="221">
                  <c:v>36</c:v>
                </c:pt>
                <c:pt idx="222">
                  <c:v>45</c:v>
                </c:pt>
                <c:pt idx="223">
                  <c:v>54</c:v>
                </c:pt>
                <c:pt idx="224">
                  <c:v>63</c:v>
                </c:pt>
                <c:pt idx="225">
                  <c:v>72</c:v>
                </c:pt>
                <c:pt idx="226">
                  <c:v>81</c:v>
                </c:pt>
                <c:pt idx="227">
                  <c:v>90</c:v>
                </c:pt>
                <c:pt idx="228">
                  <c:v>99</c:v>
                </c:pt>
                <c:pt idx="229">
                  <c:v>108</c:v>
                </c:pt>
                <c:pt idx="230">
                  <c:v>117</c:v>
                </c:pt>
                <c:pt idx="231">
                  <c:v>117</c:v>
                </c:pt>
                <c:pt idx="232">
                  <c:v>117</c:v>
                </c:pt>
                <c:pt idx="233">
                  <c:v>117</c:v>
                </c:pt>
                <c:pt idx="234">
                  <c:v>117</c:v>
                </c:pt>
                <c:pt idx="235">
                  <c:v>117</c:v>
                </c:pt>
                <c:pt idx="236">
                  <c:v>117</c:v>
                </c:pt>
                <c:pt idx="237">
                  <c:v>117</c:v>
                </c:pt>
                <c:pt idx="238">
                  <c:v>117</c:v>
                </c:pt>
                <c:pt idx="239">
                  <c:v>117</c:v>
                </c:pt>
                <c:pt idx="240">
                  <c:v>117</c:v>
                </c:pt>
                <c:pt idx="241">
                  <c:v>112.5</c:v>
                </c:pt>
                <c:pt idx="242">
                  <c:v>108</c:v>
                </c:pt>
                <c:pt idx="243">
                  <c:v>103.5</c:v>
                </c:pt>
                <c:pt idx="244">
                  <c:v>99</c:v>
                </c:pt>
                <c:pt idx="245">
                  <c:v>94.5</c:v>
                </c:pt>
                <c:pt idx="246">
                  <c:v>90</c:v>
                </c:pt>
                <c:pt idx="247">
                  <c:v>85.5</c:v>
                </c:pt>
                <c:pt idx="248">
                  <c:v>81</c:v>
                </c:pt>
                <c:pt idx="249">
                  <c:v>76.5</c:v>
                </c:pt>
                <c:pt idx="250">
                  <c:v>72</c:v>
                </c:pt>
                <c:pt idx="251">
                  <c:v>69.599999999999994</c:v>
                </c:pt>
                <c:pt idx="252">
                  <c:v>67.2</c:v>
                </c:pt>
                <c:pt idx="253">
                  <c:v>64.8</c:v>
                </c:pt>
                <c:pt idx="254">
                  <c:v>62.4</c:v>
                </c:pt>
                <c:pt idx="255">
                  <c:v>60</c:v>
                </c:pt>
                <c:pt idx="256">
                  <c:v>57.6</c:v>
                </c:pt>
                <c:pt idx="257">
                  <c:v>55.2</c:v>
                </c:pt>
                <c:pt idx="258">
                  <c:v>52.8</c:v>
                </c:pt>
                <c:pt idx="259">
                  <c:v>50.4</c:v>
                </c:pt>
                <c:pt idx="260">
                  <c:v>48</c:v>
                </c:pt>
                <c:pt idx="261">
                  <c:v>47.1</c:v>
                </c:pt>
                <c:pt idx="262">
                  <c:v>46.2</c:v>
                </c:pt>
                <c:pt idx="263">
                  <c:v>45.3</c:v>
                </c:pt>
                <c:pt idx="264">
                  <c:v>44.4</c:v>
                </c:pt>
                <c:pt idx="265">
                  <c:v>43.5</c:v>
                </c:pt>
                <c:pt idx="266">
                  <c:v>42.6</c:v>
                </c:pt>
                <c:pt idx="267">
                  <c:v>41.7</c:v>
                </c:pt>
                <c:pt idx="268">
                  <c:v>40.799999999999997</c:v>
                </c:pt>
                <c:pt idx="269">
                  <c:v>39.9</c:v>
                </c:pt>
                <c:pt idx="270">
                  <c:v>39</c:v>
                </c:pt>
                <c:pt idx="271">
                  <c:v>37.799999999999997</c:v>
                </c:pt>
                <c:pt idx="272">
                  <c:v>36.6</c:v>
                </c:pt>
                <c:pt idx="273">
                  <c:v>35.4</c:v>
                </c:pt>
                <c:pt idx="274">
                  <c:v>34.200000000000003</c:v>
                </c:pt>
                <c:pt idx="275">
                  <c:v>33</c:v>
                </c:pt>
                <c:pt idx="276">
                  <c:v>31.8</c:v>
                </c:pt>
                <c:pt idx="277">
                  <c:v>30.6</c:v>
                </c:pt>
                <c:pt idx="278">
                  <c:v>29.4</c:v>
                </c:pt>
                <c:pt idx="279">
                  <c:v>28.2</c:v>
                </c:pt>
                <c:pt idx="280">
                  <c:v>27</c:v>
                </c:pt>
                <c:pt idx="281">
                  <c:v>29.7</c:v>
                </c:pt>
                <c:pt idx="282">
                  <c:v>32.4</c:v>
                </c:pt>
                <c:pt idx="283">
                  <c:v>35.1</c:v>
                </c:pt>
                <c:pt idx="284">
                  <c:v>37.799999999999997</c:v>
                </c:pt>
                <c:pt idx="285">
                  <c:v>40.5</c:v>
                </c:pt>
                <c:pt idx="286">
                  <c:v>43.2</c:v>
                </c:pt>
                <c:pt idx="287">
                  <c:v>45.9</c:v>
                </c:pt>
                <c:pt idx="288">
                  <c:v>48.6</c:v>
                </c:pt>
                <c:pt idx="289">
                  <c:v>51.3</c:v>
                </c:pt>
                <c:pt idx="290">
                  <c:v>54</c:v>
                </c:pt>
                <c:pt idx="291">
                  <c:v>52.2</c:v>
                </c:pt>
                <c:pt idx="292">
                  <c:v>50.4</c:v>
                </c:pt>
                <c:pt idx="293">
                  <c:v>48.6</c:v>
                </c:pt>
                <c:pt idx="294">
                  <c:v>46.8</c:v>
                </c:pt>
                <c:pt idx="295">
                  <c:v>45</c:v>
                </c:pt>
                <c:pt idx="296">
                  <c:v>43.2</c:v>
                </c:pt>
                <c:pt idx="297">
                  <c:v>41.4</c:v>
                </c:pt>
                <c:pt idx="298">
                  <c:v>39.6</c:v>
                </c:pt>
                <c:pt idx="299">
                  <c:v>37.799999999999997</c:v>
                </c:pt>
                <c:pt idx="300">
                  <c:v>36</c:v>
                </c:pt>
                <c:pt idx="301">
                  <c:v>33.299999999999997</c:v>
                </c:pt>
                <c:pt idx="302">
                  <c:v>30.6</c:v>
                </c:pt>
                <c:pt idx="303">
                  <c:v>27.9</c:v>
                </c:pt>
                <c:pt idx="304">
                  <c:v>25.2</c:v>
                </c:pt>
                <c:pt idx="305">
                  <c:v>22.5</c:v>
                </c:pt>
                <c:pt idx="306">
                  <c:v>19.799999999999901</c:v>
                </c:pt>
                <c:pt idx="307">
                  <c:v>17.099999999999898</c:v>
                </c:pt>
                <c:pt idx="308">
                  <c:v>14.399999999999901</c:v>
                </c:pt>
                <c:pt idx="309">
                  <c:v>11.7</c:v>
                </c:pt>
                <c:pt idx="310">
                  <c:v>9</c:v>
                </c:pt>
                <c:pt idx="311">
                  <c:v>9</c:v>
                </c:pt>
                <c:pt idx="312">
                  <c:v>9</c:v>
                </c:pt>
                <c:pt idx="313">
                  <c:v>9</c:v>
                </c:pt>
                <c:pt idx="314">
                  <c:v>9</c:v>
                </c:pt>
                <c:pt idx="315">
                  <c:v>9</c:v>
                </c:pt>
                <c:pt idx="316">
                  <c:v>9</c:v>
                </c:pt>
                <c:pt idx="317">
                  <c:v>9</c:v>
                </c:pt>
                <c:pt idx="318">
                  <c:v>9</c:v>
                </c:pt>
                <c:pt idx="319">
                  <c:v>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0-8D73-4542-9AEB-F9E72BC8005A}"/>
            </c:ext>
          </c:extLst>
        </c:ser>
        <c:ser>
          <c:idx val="88"/>
          <c:order val="42"/>
          <c:tx>
            <c:strRef>
              <c:f>Φύλλο1!$AU$1</c:f>
              <c:strCache>
                <c:ptCount val="1"/>
                <c:pt idx="0">
                  <c:v>S-14</c:v>
                </c:pt>
              </c:strCache>
            </c:strRef>
          </c:tx>
          <c:spPr>
            <a:ln w="9525">
              <a:solidFill>
                <a:schemeClr val="accent4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U$2:$AU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8.1</c:v>
                </c:pt>
                <c:pt idx="22">
                  <c:v>7.2</c:v>
                </c:pt>
                <c:pt idx="23">
                  <c:v>6.3</c:v>
                </c:pt>
                <c:pt idx="24">
                  <c:v>5.4</c:v>
                </c:pt>
                <c:pt idx="25">
                  <c:v>4.5</c:v>
                </c:pt>
                <c:pt idx="26">
                  <c:v>3.5999999999999899</c:v>
                </c:pt>
                <c:pt idx="27">
                  <c:v>2.7</c:v>
                </c:pt>
                <c:pt idx="28">
                  <c:v>1.7999999999999901</c:v>
                </c:pt>
                <c:pt idx="29">
                  <c:v>0.9</c:v>
                </c:pt>
                <c:pt idx="30">
                  <c:v>0</c:v>
                </c:pt>
                <c:pt idx="31">
                  <c:v>0.9</c:v>
                </c:pt>
                <c:pt idx="32">
                  <c:v>1.8</c:v>
                </c:pt>
                <c:pt idx="33">
                  <c:v>2.7</c:v>
                </c:pt>
                <c:pt idx="34">
                  <c:v>3.6</c:v>
                </c:pt>
                <c:pt idx="35">
                  <c:v>4.5</c:v>
                </c:pt>
                <c:pt idx="36">
                  <c:v>5.4</c:v>
                </c:pt>
                <c:pt idx="37">
                  <c:v>6.3</c:v>
                </c:pt>
                <c:pt idx="38">
                  <c:v>7.2</c:v>
                </c:pt>
                <c:pt idx="39">
                  <c:v>8.1</c:v>
                </c:pt>
                <c:pt idx="40">
                  <c:v>9</c:v>
                </c:pt>
                <c:pt idx="41">
                  <c:v>8.1</c:v>
                </c:pt>
                <c:pt idx="42">
                  <c:v>7.2</c:v>
                </c:pt>
                <c:pt idx="43">
                  <c:v>6.3</c:v>
                </c:pt>
                <c:pt idx="44">
                  <c:v>5.4</c:v>
                </c:pt>
                <c:pt idx="45">
                  <c:v>4.5</c:v>
                </c:pt>
                <c:pt idx="46">
                  <c:v>3.5999999999999899</c:v>
                </c:pt>
                <c:pt idx="47">
                  <c:v>2.7</c:v>
                </c:pt>
                <c:pt idx="48">
                  <c:v>1.7999999999999901</c:v>
                </c:pt>
                <c:pt idx="49">
                  <c:v>0.9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.9</c:v>
                </c:pt>
                <c:pt idx="62">
                  <c:v>1.8</c:v>
                </c:pt>
                <c:pt idx="63">
                  <c:v>2.7</c:v>
                </c:pt>
                <c:pt idx="64">
                  <c:v>3.6</c:v>
                </c:pt>
                <c:pt idx="65">
                  <c:v>4.5</c:v>
                </c:pt>
                <c:pt idx="66">
                  <c:v>5.4</c:v>
                </c:pt>
                <c:pt idx="67">
                  <c:v>6.3</c:v>
                </c:pt>
                <c:pt idx="68">
                  <c:v>7.2</c:v>
                </c:pt>
                <c:pt idx="69">
                  <c:v>8.1</c:v>
                </c:pt>
                <c:pt idx="70">
                  <c:v>9</c:v>
                </c:pt>
                <c:pt idx="71">
                  <c:v>172.5</c:v>
                </c:pt>
                <c:pt idx="72">
                  <c:v>336</c:v>
                </c:pt>
                <c:pt idx="73">
                  <c:v>499.5</c:v>
                </c:pt>
                <c:pt idx="74">
                  <c:v>663</c:v>
                </c:pt>
                <c:pt idx="75">
                  <c:v>826.5</c:v>
                </c:pt>
                <c:pt idx="76">
                  <c:v>990</c:v>
                </c:pt>
                <c:pt idx="77">
                  <c:v>1153.5</c:v>
                </c:pt>
                <c:pt idx="78">
                  <c:v>1317</c:v>
                </c:pt>
                <c:pt idx="79">
                  <c:v>1480.5</c:v>
                </c:pt>
                <c:pt idx="80">
                  <c:v>1644</c:v>
                </c:pt>
                <c:pt idx="81">
                  <c:v>1768.8</c:v>
                </c:pt>
                <c:pt idx="82">
                  <c:v>1893.6</c:v>
                </c:pt>
                <c:pt idx="83">
                  <c:v>2018.4</c:v>
                </c:pt>
                <c:pt idx="84">
                  <c:v>2143.1999999999998</c:v>
                </c:pt>
                <c:pt idx="85">
                  <c:v>2268</c:v>
                </c:pt>
                <c:pt idx="86">
                  <c:v>2392.8000000000002</c:v>
                </c:pt>
                <c:pt idx="87">
                  <c:v>2517.6</c:v>
                </c:pt>
                <c:pt idx="88">
                  <c:v>2642.4</c:v>
                </c:pt>
                <c:pt idx="89">
                  <c:v>2767.2</c:v>
                </c:pt>
                <c:pt idx="90">
                  <c:v>2892</c:v>
                </c:pt>
                <c:pt idx="91">
                  <c:v>2881.8</c:v>
                </c:pt>
                <c:pt idx="92">
                  <c:v>2871.6</c:v>
                </c:pt>
                <c:pt idx="93">
                  <c:v>2861.4</c:v>
                </c:pt>
                <c:pt idx="94">
                  <c:v>2851.2</c:v>
                </c:pt>
                <c:pt idx="95">
                  <c:v>2841</c:v>
                </c:pt>
                <c:pt idx="96">
                  <c:v>2830.8</c:v>
                </c:pt>
                <c:pt idx="97">
                  <c:v>2820.6</c:v>
                </c:pt>
                <c:pt idx="98">
                  <c:v>2810.4</c:v>
                </c:pt>
                <c:pt idx="99">
                  <c:v>2800.2</c:v>
                </c:pt>
                <c:pt idx="100">
                  <c:v>2790</c:v>
                </c:pt>
                <c:pt idx="101">
                  <c:v>2800.5</c:v>
                </c:pt>
                <c:pt idx="102">
                  <c:v>2811</c:v>
                </c:pt>
                <c:pt idx="103">
                  <c:v>2821.5</c:v>
                </c:pt>
                <c:pt idx="104">
                  <c:v>2832</c:v>
                </c:pt>
                <c:pt idx="105">
                  <c:v>2842.5</c:v>
                </c:pt>
                <c:pt idx="106">
                  <c:v>2853</c:v>
                </c:pt>
                <c:pt idx="107">
                  <c:v>2863.5</c:v>
                </c:pt>
                <c:pt idx="108">
                  <c:v>2874</c:v>
                </c:pt>
                <c:pt idx="109">
                  <c:v>2884.5</c:v>
                </c:pt>
                <c:pt idx="110">
                  <c:v>2895</c:v>
                </c:pt>
                <c:pt idx="111">
                  <c:v>2796</c:v>
                </c:pt>
                <c:pt idx="112">
                  <c:v>2697</c:v>
                </c:pt>
                <c:pt idx="113">
                  <c:v>2598</c:v>
                </c:pt>
                <c:pt idx="114">
                  <c:v>2499</c:v>
                </c:pt>
                <c:pt idx="115">
                  <c:v>2400</c:v>
                </c:pt>
                <c:pt idx="116">
                  <c:v>2301</c:v>
                </c:pt>
                <c:pt idx="117">
                  <c:v>2202</c:v>
                </c:pt>
                <c:pt idx="118">
                  <c:v>2103</c:v>
                </c:pt>
                <c:pt idx="119">
                  <c:v>2004</c:v>
                </c:pt>
                <c:pt idx="120">
                  <c:v>1905</c:v>
                </c:pt>
                <c:pt idx="121">
                  <c:v>1730.4</c:v>
                </c:pt>
                <c:pt idx="122">
                  <c:v>1555.8</c:v>
                </c:pt>
                <c:pt idx="123">
                  <c:v>1381.2</c:v>
                </c:pt>
                <c:pt idx="124">
                  <c:v>1206.5999999999999</c:v>
                </c:pt>
                <c:pt idx="125">
                  <c:v>1032</c:v>
                </c:pt>
                <c:pt idx="126">
                  <c:v>857.4</c:v>
                </c:pt>
                <c:pt idx="127">
                  <c:v>682.8</c:v>
                </c:pt>
                <c:pt idx="128">
                  <c:v>508.2</c:v>
                </c:pt>
                <c:pt idx="129">
                  <c:v>333.6</c:v>
                </c:pt>
                <c:pt idx="130">
                  <c:v>159</c:v>
                </c:pt>
                <c:pt idx="131">
                  <c:v>322.5</c:v>
                </c:pt>
                <c:pt idx="132">
                  <c:v>486</c:v>
                </c:pt>
                <c:pt idx="133">
                  <c:v>649.5</c:v>
                </c:pt>
                <c:pt idx="134">
                  <c:v>813</c:v>
                </c:pt>
                <c:pt idx="135">
                  <c:v>976.5</c:v>
                </c:pt>
                <c:pt idx="136">
                  <c:v>1140</c:v>
                </c:pt>
                <c:pt idx="137">
                  <c:v>1303.5</c:v>
                </c:pt>
                <c:pt idx="138">
                  <c:v>1467</c:v>
                </c:pt>
                <c:pt idx="139">
                  <c:v>1630.5</c:v>
                </c:pt>
                <c:pt idx="140">
                  <c:v>1794</c:v>
                </c:pt>
                <c:pt idx="141">
                  <c:v>1827</c:v>
                </c:pt>
                <c:pt idx="142">
                  <c:v>1860</c:v>
                </c:pt>
                <c:pt idx="143">
                  <c:v>1893</c:v>
                </c:pt>
                <c:pt idx="144">
                  <c:v>1926</c:v>
                </c:pt>
                <c:pt idx="145">
                  <c:v>1959</c:v>
                </c:pt>
                <c:pt idx="146">
                  <c:v>1992</c:v>
                </c:pt>
                <c:pt idx="147">
                  <c:v>2025</c:v>
                </c:pt>
                <c:pt idx="148">
                  <c:v>2058</c:v>
                </c:pt>
                <c:pt idx="149">
                  <c:v>2091</c:v>
                </c:pt>
                <c:pt idx="150">
                  <c:v>2124</c:v>
                </c:pt>
                <c:pt idx="151">
                  <c:v>2086.8000000000002</c:v>
                </c:pt>
                <c:pt idx="152">
                  <c:v>2049.6</c:v>
                </c:pt>
                <c:pt idx="153">
                  <c:v>2012.4</c:v>
                </c:pt>
                <c:pt idx="154">
                  <c:v>1975.2</c:v>
                </c:pt>
                <c:pt idx="155">
                  <c:v>1938</c:v>
                </c:pt>
                <c:pt idx="156">
                  <c:v>1900.8</c:v>
                </c:pt>
                <c:pt idx="157">
                  <c:v>1863.6</c:v>
                </c:pt>
                <c:pt idx="158">
                  <c:v>1826.4</c:v>
                </c:pt>
                <c:pt idx="159">
                  <c:v>1789.2</c:v>
                </c:pt>
                <c:pt idx="160">
                  <c:v>1752</c:v>
                </c:pt>
                <c:pt idx="161">
                  <c:v>1773</c:v>
                </c:pt>
                <c:pt idx="162">
                  <c:v>1794</c:v>
                </c:pt>
                <c:pt idx="163">
                  <c:v>1815</c:v>
                </c:pt>
                <c:pt idx="164">
                  <c:v>1836</c:v>
                </c:pt>
                <c:pt idx="165">
                  <c:v>1857</c:v>
                </c:pt>
                <c:pt idx="166">
                  <c:v>1878</c:v>
                </c:pt>
                <c:pt idx="167">
                  <c:v>1899</c:v>
                </c:pt>
                <c:pt idx="168">
                  <c:v>1920</c:v>
                </c:pt>
                <c:pt idx="169">
                  <c:v>1941</c:v>
                </c:pt>
                <c:pt idx="170">
                  <c:v>1962</c:v>
                </c:pt>
                <c:pt idx="171">
                  <c:v>1947.9</c:v>
                </c:pt>
                <c:pt idx="172">
                  <c:v>1933.8</c:v>
                </c:pt>
                <c:pt idx="173">
                  <c:v>1919.7</c:v>
                </c:pt>
                <c:pt idx="174">
                  <c:v>1905.6</c:v>
                </c:pt>
                <c:pt idx="175">
                  <c:v>1891.5</c:v>
                </c:pt>
                <c:pt idx="176">
                  <c:v>1877.4</c:v>
                </c:pt>
                <c:pt idx="177">
                  <c:v>1863.3</c:v>
                </c:pt>
                <c:pt idx="178">
                  <c:v>1849.2</c:v>
                </c:pt>
                <c:pt idx="179">
                  <c:v>1835.1</c:v>
                </c:pt>
                <c:pt idx="180">
                  <c:v>1821</c:v>
                </c:pt>
                <c:pt idx="181">
                  <c:v>1702.8</c:v>
                </c:pt>
                <c:pt idx="182">
                  <c:v>1584.6</c:v>
                </c:pt>
                <c:pt idx="183">
                  <c:v>1466.4</c:v>
                </c:pt>
                <c:pt idx="184">
                  <c:v>1348.2</c:v>
                </c:pt>
                <c:pt idx="185">
                  <c:v>1230</c:v>
                </c:pt>
                <c:pt idx="186">
                  <c:v>1111.8</c:v>
                </c:pt>
                <c:pt idx="187">
                  <c:v>993.6</c:v>
                </c:pt>
                <c:pt idx="188">
                  <c:v>875.4</c:v>
                </c:pt>
                <c:pt idx="189">
                  <c:v>757.2</c:v>
                </c:pt>
                <c:pt idx="190">
                  <c:v>639</c:v>
                </c:pt>
                <c:pt idx="191">
                  <c:v>604.79999999999995</c:v>
                </c:pt>
                <c:pt idx="192">
                  <c:v>570.6</c:v>
                </c:pt>
                <c:pt idx="193">
                  <c:v>536.4</c:v>
                </c:pt>
                <c:pt idx="194">
                  <c:v>502.2</c:v>
                </c:pt>
                <c:pt idx="195">
                  <c:v>468</c:v>
                </c:pt>
                <c:pt idx="196">
                  <c:v>433.79999999999899</c:v>
                </c:pt>
                <c:pt idx="197">
                  <c:v>399.599999999999</c:v>
                </c:pt>
                <c:pt idx="198">
                  <c:v>365.4</c:v>
                </c:pt>
                <c:pt idx="199">
                  <c:v>331.2</c:v>
                </c:pt>
                <c:pt idx="200">
                  <c:v>297</c:v>
                </c:pt>
                <c:pt idx="201">
                  <c:v>278.7</c:v>
                </c:pt>
                <c:pt idx="202">
                  <c:v>260.39999999999998</c:v>
                </c:pt>
                <c:pt idx="203">
                  <c:v>242.1</c:v>
                </c:pt>
                <c:pt idx="204">
                  <c:v>223.8</c:v>
                </c:pt>
                <c:pt idx="205">
                  <c:v>205.5</c:v>
                </c:pt>
                <c:pt idx="206">
                  <c:v>187.2</c:v>
                </c:pt>
                <c:pt idx="207">
                  <c:v>168.9</c:v>
                </c:pt>
                <c:pt idx="208">
                  <c:v>150.6</c:v>
                </c:pt>
                <c:pt idx="209">
                  <c:v>132.29999999999899</c:v>
                </c:pt>
                <c:pt idx="210">
                  <c:v>114</c:v>
                </c:pt>
                <c:pt idx="211">
                  <c:v>105.3</c:v>
                </c:pt>
                <c:pt idx="212">
                  <c:v>96.6</c:v>
                </c:pt>
                <c:pt idx="213">
                  <c:v>87.9</c:v>
                </c:pt>
                <c:pt idx="214">
                  <c:v>79.2</c:v>
                </c:pt>
                <c:pt idx="215">
                  <c:v>70.5</c:v>
                </c:pt>
                <c:pt idx="216">
                  <c:v>61.8</c:v>
                </c:pt>
                <c:pt idx="217">
                  <c:v>53.1</c:v>
                </c:pt>
                <c:pt idx="218">
                  <c:v>44.4</c:v>
                </c:pt>
                <c:pt idx="219">
                  <c:v>35.700000000000003</c:v>
                </c:pt>
                <c:pt idx="220">
                  <c:v>27</c:v>
                </c:pt>
                <c:pt idx="221">
                  <c:v>26.1</c:v>
                </c:pt>
                <c:pt idx="222">
                  <c:v>25.2</c:v>
                </c:pt>
                <c:pt idx="223">
                  <c:v>24.3</c:v>
                </c:pt>
                <c:pt idx="224">
                  <c:v>23.4</c:v>
                </c:pt>
                <c:pt idx="225">
                  <c:v>22.5</c:v>
                </c:pt>
                <c:pt idx="226">
                  <c:v>21.6</c:v>
                </c:pt>
                <c:pt idx="227">
                  <c:v>20.7</c:v>
                </c:pt>
                <c:pt idx="228">
                  <c:v>19.8</c:v>
                </c:pt>
                <c:pt idx="229">
                  <c:v>18.899999999999999</c:v>
                </c:pt>
                <c:pt idx="230">
                  <c:v>18</c:v>
                </c:pt>
                <c:pt idx="231">
                  <c:v>18</c:v>
                </c:pt>
                <c:pt idx="232">
                  <c:v>18</c:v>
                </c:pt>
                <c:pt idx="233">
                  <c:v>18</c:v>
                </c:pt>
                <c:pt idx="234">
                  <c:v>18</c:v>
                </c:pt>
                <c:pt idx="235">
                  <c:v>18</c:v>
                </c:pt>
                <c:pt idx="236">
                  <c:v>18</c:v>
                </c:pt>
                <c:pt idx="237">
                  <c:v>18</c:v>
                </c:pt>
                <c:pt idx="238">
                  <c:v>18</c:v>
                </c:pt>
                <c:pt idx="239">
                  <c:v>18</c:v>
                </c:pt>
                <c:pt idx="240">
                  <c:v>18</c:v>
                </c:pt>
                <c:pt idx="241">
                  <c:v>20.100000000000001</c:v>
                </c:pt>
                <c:pt idx="242">
                  <c:v>22.2</c:v>
                </c:pt>
                <c:pt idx="243">
                  <c:v>24.3</c:v>
                </c:pt>
                <c:pt idx="244">
                  <c:v>26.4</c:v>
                </c:pt>
                <c:pt idx="245">
                  <c:v>28.5</c:v>
                </c:pt>
                <c:pt idx="246">
                  <c:v>30.6</c:v>
                </c:pt>
                <c:pt idx="247">
                  <c:v>32.700000000000003</c:v>
                </c:pt>
                <c:pt idx="248">
                  <c:v>34.799999999999997</c:v>
                </c:pt>
                <c:pt idx="249">
                  <c:v>36.9</c:v>
                </c:pt>
                <c:pt idx="250">
                  <c:v>39</c:v>
                </c:pt>
                <c:pt idx="251">
                  <c:v>50.7</c:v>
                </c:pt>
                <c:pt idx="252">
                  <c:v>62.4</c:v>
                </c:pt>
                <c:pt idx="253">
                  <c:v>74.099999999999994</c:v>
                </c:pt>
                <c:pt idx="254">
                  <c:v>85.8</c:v>
                </c:pt>
                <c:pt idx="255">
                  <c:v>97.5</c:v>
                </c:pt>
                <c:pt idx="256">
                  <c:v>109.19999999999899</c:v>
                </c:pt>
                <c:pt idx="257">
                  <c:v>120.899999999999</c:v>
                </c:pt>
                <c:pt idx="258">
                  <c:v>132.6</c:v>
                </c:pt>
                <c:pt idx="259">
                  <c:v>144.30000000000001</c:v>
                </c:pt>
                <c:pt idx="260">
                  <c:v>156</c:v>
                </c:pt>
                <c:pt idx="261">
                  <c:v>155.1</c:v>
                </c:pt>
                <c:pt idx="262">
                  <c:v>154.19999999999999</c:v>
                </c:pt>
                <c:pt idx="263">
                  <c:v>153.30000000000001</c:v>
                </c:pt>
                <c:pt idx="264">
                  <c:v>152.4</c:v>
                </c:pt>
                <c:pt idx="265">
                  <c:v>151.5</c:v>
                </c:pt>
                <c:pt idx="266">
                  <c:v>150.6</c:v>
                </c:pt>
                <c:pt idx="267">
                  <c:v>149.69999999999999</c:v>
                </c:pt>
                <c:pt idx="268">
                  <c:v>148.80000000000001</c:v>
                </c:pt>
                <c:pt idx="269">
                  <c:v>147.9</c:v>
                </c:pt>
                <c:pt idx="270">
                  <c:v>147</c:v>
                </c:pt>
                <c:pt idx="271">
                  <c:v>134.1</c:v>
                </c:pt>
                <c:pt idx="272">
                  <c:v>121.2</c:v>
                </c:pt>
                <c:pt idx="273">
                  <c:v>108.3</c:v>
                </c:pt>
                <c:pt idx="274">
                  <c:v>95.4</c:v>
                </c:pt>
                <c:pt idx="275">
                  <c:v>82.5</c:v>
                </c:pt>
                <c:pt idx="276">
                  <c:v>69.599999999999994</c:v>
                </c:pt>
                <c:pt idx="277">
                  <c:v>56.7</c:v>
                </c:pt>
                <c:pt idx="278">
                  <c:v>43.8</c:v>
                </c:pt>
                <c:pt idx="279">
                  <c:v>30.899999999999899</c:v>
                </c:pt>
                <c:pt idx="280">
                  <c:v>18</c:v>
                </c:pt>
                <c:pt idx="281">
                  <c:v>17.100000000000001</c:v>
                </c:pt>
                <c:pt idx="282">
                  <c:v>16.2</c:v>
                </c:pt>
                <c:pt idx="283">
                  <c:v>15.3</c:v>
                </c:pt>
                <c:pt idx="284">
                  <c:v>14.4</c:v>
                </c:pt>
                <c:pt idx="285">
                  <c:v>13.5</c:v>
                </c:pt>
                <c:pt idx="286">
                  <c:v>12.6</c:v>
                </c:pt>
                <c:pt idx="287">
                  <c:v>11.7</c:v>
                </c:pt>
                <c:pt idx="288">
                  <c:v>10.8</c:v>
                </c:pt>
                <c:pt idx="289">
                  <c:v>9.9</c:v>
                </c:pt>
                <c:pt idx="290">
                  <c:v>9</c:v>
                </c:pt>
                <c:pt idx="291">
                  <c:v>10.8</c:v>
                </c:pt>
                <c:pt idx="292">
                  <c:v>12.6</c:v>
                </c:pt>
                <c:pt idx="293">
                  <c:v>14.4</c:v>
                </c:pt>
                <c:pt idx="294">
                  <c:v>16.2</c:v>
                </c:pt>
                <c:pt idx="295">
                  <c:v>18</c:v>
                </c:pt>
                <c:pt idx="296">
                  <c:v>19.8</c:v>
                </c:pt>
                <c:pt idx="297">
                  <c:v>21.6</c:v>
                </c:pt>
                <c:pt idx="298">
                  <c:v>23.4</c:v>
                </c:pt>
                <c:pt idx="299">
                  <c:v>25.2</c:v>
                </c:pt>
                <c:pt idx="300">
                  <c:v>27</c:v>
                </c:pt>
                <c:pt idx="301">
                  <c:v>27.3</c:v>
                </c:pt>
                <c:pt idx="302">
                  <c:v>27.6</c:v>
                </c:pt>
                <c:pt idx="303">
                  <c:v>27.9</c:v>
                </c:pt>
                <c:pt idx="304">
                  <c:v>28.2</c:v>
                </c:pt>
                <c:pt idx="305">
                  <c:v>28.5</c:v>
                </c:pt>
                <c:pt idx="306">
                  <c:v>28.8</c:v>
                </c:pt>
                <c:pt idx="307">
                  <c:v>29.1</c:v>
                </c:pt>
                <c:pt idx="308">
                  <c:v>29.4</c:v>
                </c:pt>
                <c:pt idx="309">
                  <c:v>29.7</c:v>
                </c:pt>
                <c:pt idx="310">
                  <c:v>30</c:v>
                </c:pt>
                <c:pt idx="311">
                  <c:v>29.1</c:v>
                </c:pt>
                <c:pt idx="312">
                  <c:v>28.2</c:v>
                </c:pt>
                <c:pt idx="313">
                  <c:v>27.3</c:v>
                </c:pt>
                <c:pt idx="314">
                  <c:v>26.4</c:v>
                </c:pt>
                <c:pt idx="315">
                  <c:v>25.5</c:v>
                </c:pt>
                <c:pt idx="316">
                  <c:v>24.6</c:v>
                </c:pt>
                <c:pt idx="317">
                  <c:v>23.7</c:v>
                </c:pt>
                <c:pt idx="318">
                  <c:v>22.8</c:v>
                </c:pt>
                <c:pt idx="319">
                  <c:v>21.9</c:v>
                </c:pt>
                <c:pt idx="320">
                  <c:v>2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1-8D73-4542-9AEB-F9E72BC8005A}"/>
            </c:ext>
          </c:extLst>
        </c:ser>
        <c:ser>
          <c:idx val="89"/>
          <c:order val="43"/>
          <c:tx>
            <c:strRef>
              <c:f>Φύλλο1!$AV$1</c:f>
              <c:strCache>
                <c:ptCount val="1"/>
                <c:pt idx="0">
                  <c:v>S-15</c:v>
                </c:pt>
              </c:strCache>
            </c:strRef>
          </c:tx>
          <c:spPr>
            <a:ln w="9525">
              <a:solidFill>
                <a:schemeClr val="accent4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V$2:$AV$352</c:f>
              <c:numCache>
                <c:formatCode>General</c:formatCode>
                <c:ptCount val="351"/>
                <c:pt idx="0">
                  <c:v>0</c:v>
                </c:pt>
                <c:pt idx="1">
                  <c:v>3.3</c:v>
                </c:pt>
                <c:pt idx="2">
                  <c:v>6.6</c:v>
                </c:pt>
                <c:pt idx="3">
                  <c:v>9.8999999999999897</c:v>
                </c:pt>
                <c:pt idx="4">
                  <c:v>13.2</c:v>
                </c:pt>
                <c:pt idx="5">
                  <c:v>16.5</c:v>
                </c:pt>
                <c:pt idx="6">
                  <c:v>19.799999999999901</c:v>
                </c:pt>
                <c:pt idx="7">
                  <c:v>23.099999999999898</c:v>
                </c:pt>
                <c:pt idx="8">
                  <c:v>26.4</c:v>
                </c:pt>
                <c:pt idx="9">
                  <c:v>29.7</c:v>
                </c:pt>
                <c:pt idx="10">
                  <c:v>33</c:v>
                </c:pt>
                <c:pt idx="11">
                  <c:v>29.7</c:v>
                </c:pt>
                <c:pt idx="12">
                  <c:v>26.4</c:v>
                </c:pt>
                <c:pt idx="13">
                  <c:v>23.1</c:v>
                </c:pt>
                <c:pt idx="14">
                  <c:v>19.8</c:v>
                </c:pt>
                <c:pt idx="15">
                  <c:v>16.5</c:v>
                </c:pt>
                <c:pt idx="16">
                  <c:v>13.2</c:v>
                </c:pt>
                <c:pt idx="17">
                  <c:v>9.9</c:v>
                </c:pt>
                <c:pt idx="18">
                  <c:v>6.6</c:v>
                </c:pt>
                <c:pt idx="19">
                  <c:v>3.3</c:v>
                </c:pt>
                <c:pt idx="20">
                  <c:v>0</c:v>
                </c:pt>
                <c:pt idx="21">
                  <c:v>0.9</c:v>
                </c:pt>
                <c:pt idx="22">
                  <c:v>1.8</c:v>
                </c:pt>
                <c:pt idx="23">
                  <c:v>2.7</c:v>
                </c:pt>
                <c:pt idx="24">
                  <c:v>3.6</c:v>
                </c:pt>
                <c:pt idx="25">
                  <c:v>4.5</c:v>
                </c:pt>
                <c:pt idx="26">
                  <c:v>5.4</c:v>
                </c:pt>
                <c:pt idx="27">
                  <c:v>6.3</c:v>
                </c:pt>
                <c:pt idx="28">
                  <c:v>7.2</c:v>
                </c:pt>
                <c:pt idx="29">
                  <c:v>8.1</c:v>
                </c:pt>
                <c:pt idx="30">
                  <c:v>9</c:v>
                </c:pt>
                <c:pt idx="31">
                  <c:v>8.1</c:v>
                </c:pt>
                <c:pt idx="32">
                  <c:v>7.2</c:v>
                </c:pt>
                <c:pt idx="33">
                  <c:v>6.3</c:v>
                </c:pt>
                <c:pt idx="34">
                  <c:v>5.4</c:v>
                </c:pt>
                <c:pt idx="35">
                  <c:v>4.5</c:v>
                </c:pt>
                <c:pt idx="36">
                  <c:v>3.5999999999999899</c:v>
                </c:pt>
                <c:pt idx="37">
                  <c:v>2.7</c:v>
                </c:pt>
                <c:pt idx="38">
                  <c:v>1.7999999999999901</c:v>
                </c:pt>
                <c:pt idx="39">
                  <c:v>0.9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.9</c:v>
                </c:pt>
                <c:pt idx="52">
                  <c:v>1.8</c:v>
                </c:pt>
                <c:pt idx="53">
                  <c:v>2.7</c:v>
                </c:pt>
                <c:pt idx="54">
                  <c:v>3.6</c:v>
                </c:pt>
                <c:pt idx="55">
                  <c:v>4.5</c:v>
                </c:pt>
                <c:pt idx="56">
                  <c:v>5.4</c:v>
                </c:pt>
                <c:pt idx="57">
                  <c:v>6.3</c:v>
                </c:pt>
                <c:pt idx="58">
                  <c:v>7.2</c:v>
                </c:pt>
                <c:pt idx="59">
                  <c:v>8.1</c:v>
                </c:pt>
                <c:pt idx="60">
                  <c:v>9</c:v>
                </c:pt>
                <c:pt idx="61">
                  <c:v>9</c:v>
                </c:pt>
                <c:pt idx="62">
                  <c:v>9</c:v>
                </c:pt>
                <c:pt idx="63">
                  <c:v>9</c:v>
                </c:pt>
                <c:pt idx="64">
                  <c:v>9</c:v>
                </c:pt>
                <c:pt idx="65">
                  <c:v>9</c:v>
                </c:pt>
                <c:pt idx="66">
                  <c:v>9</c:v>
                </c:pt>
                <c:pt idx="67">
                  <c:v>9</c:v>
                </c:pt>
                <c:pt idx="68">
                  <c:v>9</c:v>
                </c:pt>
                <c:pt idx="69">
                  <c:v>9</c:v>
                </c:pt>
                <c:pt idx="70">
                  <c:v>9</c:v>
                </c:pt>
                <c:pt idx="71">
                  <c:v>8.1</c:v>
                </c:pt>
                <c:pt idx="72">
                  <c:v>7.2</c:v>
                </c:pt>
                <c:pt idx="73">
                  <c:v>6.3</c:v>
                </c:pt>
                <c:pt idx="74">
                  <c:v>5.4</c:v>
                </c:pt>
                <c:pt idx="75">
                  <c:v>4.5</c:v>
                </c:pt>
                <c:pt idx="76">
                  <c:v>3.5999999999999899</c:v>
                </c:pt>
                <c:pt idx="77">
                  <c:v>2.7</c:v>
                </c:pt>
                <c:pt idx="78">
                  <c:v>1.7999999999999901</c:v>
                </c:pt>
                <c:pt idx="79">
                  <c:v>0.9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6.6</c:v>
                </c:pt>
                <c:pt idx="182">
                  <c:v>13.2</c:v>
                </c:pt>
                <c:pt idx="183">
                  <c:v>19.799999999999901</c:v>
                </c:pt>
                <c:pt idx="184">
                  <c:v>26.4</c:v>
                </c:pt>
                <c:pt idx="185">
                  <c:v>33</c:v>
                </c:pt>
                <c:pt idx="186">
                  <c:v>39.599999999999902</c:v>
                </c:pt>
                <c:pt idx="187">
                  <c:v>46.199999999999903</c:v>
                </c:pt>
                <c:pt idx="188">
                  <c:v>52.8</c:v>
                </c:pt>
                <c:pt idx="189">
                  <c:v>59.4</c:v>
                </c:pt>
                <c:pt idx="190">
                  <c:v>66</c:v>
                </c:pt>
                <c:pt idx="191">
                  <c:v>66.900000000000006</c:v>
                </c:pt>
                <c:pt idx="192">
                  <c:v>67.8</c:v>
                </c:pt>
                <c:pt idx="193">
                  <c:v>68.7</c:v>
                </c:pt>
                <c:pt idx="194">
                  <c:v>69.599999999999994</c:v>
                </c:pt>
                <c:pt idx="195">
                  <c:v>70.5</c:v>
                </c:pt>
                <c:pt idx="196">
                  <c:v>71.400000000000006</c:v>
                </c:pt>
                <c:pt idx="197">
                  <c:v>72.3</c:v>
                </c:pt>
                <c:pt idx="198">
                  <c:v>73.2</c:v>
                </c:pt>
                <c:pt idx="199">
                  <c:v>74.099999999999994</c:v>
                </c:pt>
                <c:pt idx="200">
                  <c:v>75</c:v>
                </c:pt>
                <c:pt idx="201">
                  <c:v>72.900000000000006</c:v>
                </c:pt>
                <c:pt idx="202">
                  <c:v>70.8</c:v>
                </c:pt>
                <c:pt idx="203">
                  <c:v>68.7</c:v>
                </c:pt>
                <c:pt idx="204">
                  <c:v>66.599999999999994</c:v>
                </c:pt>
                <c:pt idx="205">
                  <c:v>64.5</c:v>
                </c:pt>
                <c:pt idx="206">
                  <c:v>62.4</c:v>
                </c:pt>
                <c:pt idx="207">
                  <c:v>60.3</c:v>
                </c:pt>
                <c:pt idx="208">
                  <c:v>58.2</c:v>
                </c:pt>
                <c:pt idx="209">
                  <c:v>56.099999999999902</c:v>
                </c:pt>
                <c:pt idx="210">
                  <c:v>54</c:v>
                </c:pt>
                <c:pt idx="211">
                  <c:v>50.7</c:v>
                </c:pt>
                <c:pt idx="212">
                  <c:v>47.4</c:v>
                </c:pt>
                <c:pt idx="213">
                  <c:v>44.1</c:v>
                </c:pt>
                <c:pt idx="214">
                  <c:v>40.799999999999997</c:v>
                </c:pt>
                <c:pt idx="215">
                  <c:v>37.5</c:v>
                </c:pt>
                <c:pt idx="216">
                  <c:v>34.200000000000003</c:v>
                </c:pt>
                <c:pt idx="217">
                  <c:v>30.9</c:v>
                </c:pt>
                <c:pt idx="218">
                  <c:v>27.6</c:v>
                </c:pt>
                <c:pt idx="219">
                  <c:v>24.3</c:v>
                </c:pt>
                <c:pt idx="220">
                  <c:v>21</c:v>
                </c:pt>
                <c:pt idx="221">
                  <c:v>18.899999999999999</c:v>
                </c:pt>
                <c:pt idx="222">
                  <c:v>16.8</c:v>
                </c:pt>
                <c:pt idx="223">
                  <c:v>14.7</c:v>
                </c:pt>
                <c:pt idx="224">
                  <c:v>12.6</c:v>
                </c:pt>
                <c:pt idx="225">
                  <c:v>10.5</c:v>
                </c:pt>
                <c:pt idx="226">
                  <c:v>8.3999999999999897</c:v>
                </c:pt>
                <c:pt idx="227">
                  <c:v>6.2999999999999901</c:v>
                </c:pt>
                <c:pt idx="228">
                  <c:v>4.1999999999999904</c:v>
                </c:pt>
                <c:pt idx="229">
                  <c:v>2.0999999999999899</c:v>
                </c:pt>
                <c:pt idx="230">
                  <c:v>0</c:v>
                </c:pt>
                <c:pt idx="231">
                  <c:v>0.9</c:v>
                </c:pt>
                <c:pt idx="232">
                  <c:v>1.8</c:v>
                </c:pt>
                <c:pt idx="233">
                  <c:v>2.7</c:v>
                </c:pt>
                <c:pt idx="234">
                  <c:v>3.6</c:v>
                </c:pt>
                <c:pt idx="235">
                  <c:v>4.5</c:v>
                </c:pt>
                <c:pt idx="236">
                  <c:v>5.4</c:v>
                </c:pt>
                <c:pt idx="237">
                  <c:v>6.3</c:v>
                </c:pt>
                <c:pt idx="238">
                  <c:v>7.2</c:v>
                </c:pt>
                <c:pt idx="239">
                  <c:v>8.1</c:v>
                </c:pt>
                <c:pt idx="240">
                  <c:v>9</c:v>
                </c:pt>
                <c:pt idx="241">
                  <c:v>9</c:v>
                </c:pt>
                <c:pt idx="242">
                  <c:v>9</c:v>
                </c:pt>
                <c:pt idx="243">
                  <c:v>9</c:v>
                </c:pt>
                <c:pt idx="244">
                  <c:v>9</c:v>
                </c:pt>
                <c:pt idx="245">
                  <c:v>9</c:v>
                </c:pt>
                <c:pt idx="246">
                  <c:v>9</c:v>
                </c:pt>
                <c:pt idx="247">
                  <c:v>9</c:v>
                </c:pt>
                <c:pt idx="248">
                  <c:v>9</c:v>
                </c:pt>
                <c:pt idx="249">
                  <c:v>9</c:v>
                </c:pt>
                <c:pt idx="250">
                  <c:v>9</c:v>
                </c:pt>
                <c:pt idx="251">
                  <c:v>8.1</c:v>
                </c:pt>
                <c:pt idx="252">
                  <c:v>7.2</c:v>
                </c:pt>
                <c:pt idx="253">
                  <c:v>6.3</c:v>
                </c:pt>
                <c:pt idx="254">
                  <c:v>5.4</c:v>
                </c:pt>
                <c:pt idx="255">
                  <c:v>4.5</c:v>
                </c:pt>
                <c:pt idx="256">
                  <c:v>3.5999999999999899</c:v>
                </c:pt>
                <c:pt idx="257">
                  <c:v>2.7</c:v>
                </c:pt>
                <c:pt idx="258">
                  <c:v>1.7999999999999901</c:v>
                </c:pt>
                <c:pt idx="259">
                  <c:v>0.9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2-8D73-4542-9AEB-F9E72BC8005A}"/>
            </c:ext>
          </c:extLst>
        </c:ser>
        <c:ser>
          <c:idx val="91"/>
          <c:order val="45"/>
          <c:tx>
            <c:v>Average</c:v>
          </c:tx>
          <c:spPr>
            <a:ln>
              <a:solidFill>
                <a:schemeClr val="tx1"/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BB$2:$BB$352</c:f>
              <c:numCache>
                <c:formatCode>General</c:formatCode>
                <c:ptCount val="351"/>
                <c:pt idx="0">
                  <c:v>21.753451676528599</c:v>
                </c:pt>
                <c:pt idx="1">
                  <c:v>21.956804733727807</c:v>
                </c:pt>
                <c:pt idx="2">
                  <c:v>22.160157790927013</c:v>
                </c:pt>
                <c:pt idx="3">
                  <c:v>22.363510848126239</c:v>
                </c:pt>
                <c:pt idx="4">
                  <c:v>22.566863905325448</c:v>
                </c:pt>
                <c:pt idx="5">
                  <c:v>22.770216962524653</c:v>
                </c:pt>
                <c:pt idx="6">
                  <c:v>22.973570019723862</c:v>
                </c:pt>
                <c:pt idx="7">
                  <c:v>23.176923076923067</c:v>
                </c:pt>
                <c:pt idx="8">
                  <c:v>23.380276134122294</c:v>
                </c:pt>
                <c:pt idx="9">
                  <c:v>23.583629191321503</c:v>
                </c:pt>
                <c:pt idx="10">
                  <c:v>23.786982248520712</c:v>
                </c:pt>
                <c:pt idx="11">
                  <c:v>23.094082840236688</c:v>
                </c:pt>
                <c:pt idx="12">
                  <c:v>22.401183431952663</c:v>
                </c:pt>
                <c:pt idx="13">
                  <c:v>21.708284023668639</c:v>
                </c:pt>
                <c:pt idx="14">
                  <c:v>21.015384615384612</c:v>
                </c:pt>
                <c:pt idx="15">
                  <c:v>20.322485207100591</c:v>
                </c:pt>
                <c:pt idx="16">
                  <c:v>19.629585798816564</c:v>
                </c:pt>
                <c:pt idx="17">
                  <c:v>18.936686390532543</c:v>
                </c:pt>
                <c:pt idx="18">
                  <c:v>18.243786982248519</c:v>
                </c:pt>
                <c:pt idx="19">
                  <c:v>17.550887573964495</c:v>
                </c:pt>
                <c:pt idx="20">
                  <c:v>16.857988165680474</c:v>
                </c:pt>
                <c:pt idx="21">
                  <c:v>16.98145956607495</c:v>
                </c:pt>
                <c:pt idx="22">
                  <c:v>17.104930966469425</c:v>
                </c:pt>
                <c:pt idx="23">
                  <c:v>17.228402366863907</c:v>
                </c:pt>
                <c:pt idx="24">
                  <c:v>17.351873767258382</c:v>
                </c:pt>
                <c:pt idx="25">
                  <c:v>17.475345167652861</c:v>
                </c:pt>
                <c:pt idx="26">
                  <c:v>17.598816568047333</c:v>
                </c:pt>
                <c:pt idx="27">
                  <c:v>17.722287968441812</c:v>
                </c:pt>
                <c:pt idx="28">
                  <c:v>17.845759368836298</c:v>
                </c:pt>
                <c:pt idx="29">
                  <c:v>17.969230769230769</c:v>
                </c:pt>
                <c:pt idx="30">
                  <c:v>18.092702169625248</c:v>
                </c:pt>
                <c:pt idx="31">
                  <c:v>17.854043392504931</c:v>
                </c:pt>
                <c:pt idx="32">
                  <c:v>17.615384615384617</c:v>
                </c:pt>
                <c:pt idx="33">
                  <c:v>17.376725838264299</c:v>
                </c:pt>
                <c:pt idx="34">
                  <c:v>17.138067061143985</c:v>
                </c:pt>
                <c:pt idx="35">
                  <c:v>16.899408284023668</c:v>
                </c:pt>
                <c:pt idx="36">
                  <c:v>16.660749506903343</c:v>
                </c:pt>
                <c:pt idx="37">
                  <c:v>16.422090729783029</c:v>
                </c:pt>
                <c:pt idx="38">
                  <c:v>16.183431952662723</c:v>
                </c:pt>
                <c:pt idx="39">
                  <c:v>15.944773175542405</c:v>
                </c:pt>
                <c:pt idx="40">
                  <c:v>15.706114398422091</c:v>
                </c:pt>
                <c:pt idx="41">
                  <c:v>15.837869822485208</c:v>
                </c:pt>
                <c:pt idx="42">
                  <c:v>15.969625246548325</c:v>
                </c:pt>
                <c:pt idx="43">
                  <c:v>16.101380670611434</c:v>
                </c:pt>
                <c:pt idx="44">
                  <c:v>16.233136094674553</c:v>
                </c:pt>
                <c:pt idx="45">
                  <c:v>16.364891518737675</c:v>
                </c:pt>
                <c:pt idx="46">
                  <c:v>16.496646942800787</c:v>
                </c:pt>
                <c:pt idx="47">
                  <c:v>16.628402366863906</c:v>
                </c:pt>
                <c:pt idx="48">
                  <c:v>16.760157790927021</c:v>
                </c:pt>
                <c:pt idx="49">
                  <c:v>16.891913214990137</c:v>
                </c:pt>
                <c:pt idx="50">
                  <c:v>17.023668639053255</c:v>
                </c:pt>
                <c:pt idx="51">
                  <c:v>17.501380670611439</c:v>
                </c:pt>
                <c:pt idx="52">
                  <c:v>17.979092702169627</c:v>
                </c:pt>
                <c:pt idx="53">
                  <c:v>18.456804733727811</c:v>
                </c:pt>
                <c:pt idx="54">
                  <c:v>18.934516765285995</c:v>
                </c:pt>
                <c:pt idx="55">
                  <c:v>19.412228796844182</c:v>
                </c:pt>
                <c:pt idx="56">
                  <c:v>19.889940828402366</c:v>
                </c:pt>
                <c:pt idx="57">
                  <c:v>20.367652859960554</c:v>
                </c:pt>
                <c:pt idx="58">
                  <c:v>20.845364891518738</c:v>
                </c:pt>
                <c:pt idx="59">
                  <c:v>21.323076923076922</c:v>
                </c:pt>
                <c:pt idx="60">
                  <c:v>21.800788954635109</c:v>
                </c:pt>
                <c:pt idx="61">
                  <c:v>32.548717948717957</c:v>
                </c:pt>
                <c:pt idx="62">
                  <c:v>43.296646942800784</c:v>
                </c:pt>
                <c:pt idx="63">
                  <c:v>54.044575936883625</c:v>
                </c:pt>
                <c:pt idx="64">
                  <c:v>64.792504930966473</c:v>
                </c:pt>
                <c:pt idx="65">
                  <c:v>75.5404339250493</c:v>
                </c:pt>
                <c:pt idx="66">
                  <c:v>86.288362919132155</c:v>
                </c:pt>
                <c:pt idx="67">
                  <c:v>97.036291913214995</c:v>
                </c:pt>
                <c:pt idx="68">
                  <c:v>107.78422090729782</c:v>
                </c:pt>
                <c:pt idx="69">
                  <c:v>118.53214990138044</c:v>
                </c:pt>
                <c:pt idx="70">
                  <c:v>129.2800788954635</c:v>
                </c:pt>
                <c:pt idx="71">
                  <c:v>292.5684418145957</c:v>
                </c:pt>
                <c:pt idx="72">
                  <c:v>455.85680473372787</c:v>
                </c:pt>
                <c:pt idx="73">
                  <c:v>619.14516765285964</c:v>
                </c:pt>
                <c:pt idx="74">
                  <c:v>782.43353057199215</c:v>
                </c:pt>
                <c:pt idx="75">
                  <c:v>945.72189349112421</c:v>
                </c:pt>
                <c:pt idx="76">
                  <c:v>1109.0102564102563</c:v>
                </c:pt>
                <c:pt idx="77">
                  <c:v>1272.2986193293884</c:v>
                </c:pt>
                <c:pt idx="78">
                  <c:v>1435.5869822485208</c:v>
                </c:pt>
                <c:pt idx="79">
                  <c:v>1598.8753451676528</c:v>
                </c:pt>
                <c:pt idx="80">
                  <c:v>1762.1637080867852</c:v>
                </c:pt>
                <c:pt idx="81">
                  <c:v>1764.041617357002</c:v>
                </c:pt>
                <c:pt idx="82">
                  <c:v>1765.9195266272191</c:v>
                </c:pt>
                <c:pt idx="83">
                  <c:v>1767.7974358974357</c:v>
                </c:pt>
                <c:pt idx="84">
                  <c:v>1769.6753451676527</c:v>
                </c:pt>
                <c:pt idx="85">
                  <c:v>1771.5532544378698</c:v>
                </c:pt>
                <c:pt idx="86">
                  <c:v>1773.4311637080864</c:v>
                </c:pt>
                <c:pt idx="87">
                  <c:v>1775.3090729783009</c:v>
                </c:pt>
                <c:pt idx="88">
                  <c:v>1777.1869822485205</c:v>
                </c:pt>
                <c:pt idx="89">
                  <c:v>1779.0648915187351</c:v>
                </c:pt>
                <c:pt idx="90">
                  <c:v>1780.9428007889546</c:v>
                </c:pt>
                <c:pt idx="91">
                  <c:v>1941.8611439842211</c:v>
                </c:pt>
                <c:pt idx="92">
                  <c:v>2102.7794871794872</c:v>
                </c:pt>
                <c:pt idx="93">
                  <c:v>2263.6978303747533</c:v>
                </c:pt>
                <c:pt idx="94">
                  <c:v>2424.6161735700198</c:v>
                </c:pt>
                <c:pt idx="95">
                  <c:v>2585.5345167652858</c:v>
                </c:pt>
                <c:pt idx="96">
                  <c:v>2746.4528599605519</c:v>
                </c:pt>
                <c:pt idx="97">
                  <c:v>2907.3712031558184</c:v>
                </c:pt>
                <c:pt idx="98">
                  <c:v>3068.2895463510845</c:v>
                </c:pt>
                <c:pt idx="99">
                  <c:v>3229.2078895463487</c:v>
                </c:pt>
                <c:pt idx="100">
                  <c:v>3390.1262327416171</c:v>
                </c:pt>
                <c:pt idx="101">
                  <c:v>3209.9495069033533</c:v>
                </c:pt>
                <c:pt idx="102">
                  <c:v>3029.772781065089</c:v>
                </c:pt>
                <c:pt idx="103">
                  <c:v>2849.5960552268243</c:v>
                </c:pt>
                <c:pt idx="104">
                  <c:v>2669.4193293885601</c:v>
                </c:pt>
                <c:pt idx="105">
                  <c:v>2489.2426035502958</c:v>
                </c:pt>
                <c:pt idx="106">
                  <c:v>2309.0658777120316</c:v>
                </c:pt>
                <c:pt idx="107">
                  <c:v>2128.8891518737669</c:v>
                </c:pt>
                <c:pt idx="108">
                  <c:v>1948.7124260355026</c:v>
                </c:pt>
                <c:pt idx="109">
                  <c:v>1768.5357001972354</c:v>
                </c:pt>
                <c:pt idx="110">
                  <c:v>1588.3589743589744</c:v>
                </c:pt>
                <c:pt idx="111">
                  <c:v>1599.1964497041422</c:v>
                </c:pt>
                <c:pt idx="112">
                  <c:v>1610.0339250493098</c:v>
                </c:pt>
                <c:pt idx="113">
                  <c:v>1620.8714003944774</c:v>
                </c:pt>
                <c:pt idx="114">
                  <c:v>1631.708875739645</c:v>
                </c:pt>
                <c:pt idx="115">
                  <c:v>1642.5463510848126</c:v>
                </c:pt>
                <c:pt idx="116">
                  <c:v>1653.3838264299802</c:v>
                </c:pt>
                <c:pt idx="117">
                  <c:v>1664.2213017751478</c:v>
                </c:pt>
                <c:pt idx="118">
                  <c:v>1675.0587771203154</c:v>
                </c:pt>
                <c:pt idx="119">
                  <c:v>1685.8962524654833</c:v>
                </c:pt>
                <c:pt idx="120">
                  <c:v>1696.7337278106506</c:v>
                </c:pt>
                <c:pt idx="121">
                  <c:v>1613.1368836291913</c:v>
                </c:pt>
                <c:pt idx="122">
                  <c:v>1529.5400394477319</c:v>
                </c:pt>
                <c:pt idx="123">
                  <c:v>1445.9431952662721</c:v>
                </c:pt>
                <c:pt idx="124">
                  <c:v>1362.346351084813</c:v>
                </c:pt>
                <c:pt idx="125">
                  <c:v>1278.749506903353</c:v>
                </c:pt>
                <c:pt idx="126">
                  <c:v>1195.1526627218911</c:v>
                </c:pt>
                <c:pt idx="127">
                  <c:v>1111.5558185404313</c:v>
                </c:pt>
                <c:pt idx="128">
                  <c:v>1027.9589743589743</c:v>
                </c:pt>
                <c:pt idx="129">
                  <c:v>944.36213017751413</c:v>
                </c:pt>
                <c:pt idx="130">
                  <c:v>860.76528599605524</c:v>
                </c:pt>
                <c:pt idx="131">
                  <c:v>891.90355029585828</c:v>
                </c:pt>
                <c:pt idx="132">
                  <c:v>923.04181459566053</c:v>
                </c:pt>
                <c:pt idx="133">
                  <c:v>954.18007889546368</c:v>
                </c:pt>
                <c:pt idx="134">
                  <c:v>985.31834319526615</c:v>
                </c:pt>
                <c:pt idx="135">
                  <c:v>1016.4566074950691</c:v>
                </c:pt>
                <c:pt idx="136">
                  <c:v>1047.594871794872</c:v>
                </c:pt>
                <c:pt idx="137">
                  <c:v>1078.7331360946748</c:v>
                </c:pt>
                <c:pt idx="138">
                  <c:v>1109.8714003944767</c:v>
                </c:pt>
                <c:pt idx="139">
                  <c:v>1141.0096646942798</c:v>
                </c:pt>
                <c:pt idx="140">
                  <c:v>1172.147928994083</c:v>
                </c:pt>
                <c:pt idx="141">
                  <c:v>1112.8049309664696</c:v>
                </c:pt>
                <c:pt idx="142">
                  <c:v>1053.4619329388563</c:v>
                </c:pt>
                <c:pt idx="143">
                  <c:v>994.1189349112426</c:v>
                </c:pt>
                <c:pt idx="144">
                  <c:v>934.77593688362913</c:v>
                </c:pt>
                <c:pt idx="145">
                  <c:v>875.43293885601577</c:v>
                </c:pt>
                <c:pt idx="146">
                  <c:v>816.08994082840218</c:v>
                </c:pt>
                <c:pt idx="147">
                  <c:v>756.74694280078847</c:v>
                </c:pt>
                <c:pt idx="148">
                  <c:v>697.40394477317568</c:v>
                </c:pt>
                <c:pt idx="149">
                  <c:v>638.06094674556198</c:v>
                </c:pt>
                <c:pt idx="150">
                  <c:v>578.71794871794873</c:v>
                </c:pt>
                <c:pt idx="151">
                  <c:v>559.0067061143983</c:v>
                </c:pt>
                <c:pt idx="152">
                  <c:v>539.29546351084798</c:v>
                </c:pt>
                <c:pt idx="153">
                  <c:v>519.58422090729789</c:v>
                </c:pt>
                <c:pt idx="154">
                  <c:v>499.8729783037474</c:v>
                </c:pt>
                <c:pt idx="155">
                  <c:v>480.1617357001972</c:v>
                </c:pt>
                <c:pt idx="156">
                  <c:v>460.45049309664694</c:v>
                </c:pt>
                <c:pt idx="157">
                  <c:v>440.73925049309651</c:v>
                </c:pt>
                <c:pt idx="158">
                  <c:v>421.02800788954642</c:v>
                </c:pt>
                <c:pt idx="159">
                  <c:v>401.31676528599581</c:v>
                </c:pt>
                <c:pt idx="160">
                  <c:v>381.60552268244578</c:v>
                </c:pt>
                <c:pt idx="161">
                  <c:v>377.22623274161742</c:v>
                </c:pt>
                <c:pt idx="162">
                  <c:v>372.84694280078895</c:v>
                </c:pt>
                <c:pt idx="163">
                  <c:v>368.46765285996054</c:v>
                </c:pt>
                <c:pt idx="164">
                  <c:v>364.08836291913212</c:v>
                </c:pt>
                <c:pt idx="165">
                  <c:v>359.70907297830371</c:v>
                </c:pt>
                <c:pt idx="166">
                  <c:v>355.32978303747541</c:v>
                </c:pt>
                <c:pt idx="167">
                  <c:v>350.95049309664694</c:v>
                </c:pt>
                <c:pt idx="168">
                  <c:v>346.57120315581852</c:v>
                </c:pt>
                <c:pt idx="169">
                  <c:v>342.19191321499011</c:v>
                </c:pt>
                <c:pt idx="170">
                  <c:v>337.81262327416175</c:v>
                </c:pt>
                <c:pt idx="171">
                  <c:v>327.74575936883633</c:v>
                </c:pt>
                <c:pt idx="172">
                  <c:v>317.6788954635108</c:v>
                </c:pt>
                <c:pt idx="173">
                  <c:v>307.61203155818538</c:v>
                </c:pt>
                <c:pt idx="174">
                  <c:v>297.54516765285996</c:v>
                </c:pt>
                <c:pt idx="175">
                  <c:v>287.47830374753448</c:v>
                </c:pt>
                <c:pt idx="176">
                  <c:v>277.41143984220878</c:v>
                </c:pt>
                <c:pt idx="177">
                  <c:v>267.3445759368833</c:v>
                </c:pt>
                <c:pt idx="178">
                  <c:v>257.27771203155822</c:v>
                </c:pt>
                <c:pt idx="179">
                  <c:v>247.21084812623246</c:v>
                </c:pt>
                <c:pt idx="180">
                  <c:v>237.1439842209073</c:v>
                </c:pt>
                <c:pt idx="181">
                  <c:v>227.22682445759366</c:v>
                </c:pt>
                <c:pt idx="182">
                  <c:v>217.30966469428009</c:v>
                </c:pt>
                <c:pt idx="183">
                  <c:v>207.39250493096648</c:v>
                </c:pt>
                <c:pt idx="184">
                  <c:v>197.47534516765288</c:v>
                </c:pt>
                <c:pt idx="185">
                  <c:v>187.55818540433924</c:v>
                </c:pt>
                <c:pt idx="186">
                  <c:v>177.64102564102561</c:v>
                </c:pt>
                <c:pt idx="187">
                  <c:v>167.72386587771203</c:v>
                </c:pt>
                <c:pt idx="188">
                  <c:v>157.80670611439842</c:v>
                </c:pt>
                <c:pt idx="189">
                  <c:v>147.88954635108482</c:v>
                </c:pt>
                <c:pt idx="190">
                  <c:v>137.97238658777121</c:v>
                </c:pt>
                <c:pt idx="191">
                  <c:v>134.83865877712034</c:v>
                </c:pt>
                <c:pt idx="192">
                  <c:v>131.70493096646948</c:v>
                </c:pt>
                <c:pt idx="193">
                  <c:v>128.57120315581849</c:v>
                </c:pt>
                <c:pt idx="194">
                  <c:v>125.43747534516763</c:v>
                </c:pt>
                <c:pt idx="195">
                  <c:v>122.30374753451677</c:v>
                </c:pt>
                <c:pt idx="196">
                  <c:v>119.17001972386585</c:v>
                </c:pt>
                <c:pt idx="197">
                  <c:v>116.03629191321491</c:v>
                </c:pt>
                <c:pt idx="198">
                  <c:v>112.90256410256406</c:v>
                </c:pt>
                <c:pt idx="199">
                  <c:v>109.7688362919132</c:v>
                </c:pt>
                <c:pt idx="200">
                  <c:v>106.63510848126232</c:v>
                </c:pt>
                <c:pt idx="201">
                  <c:v>104.47968441814595</c:v>
                </c:pt>
                <c:pt idx="202">
                  <c:v>102.32426035502958</c:v>
                </c:pt>
                <c:pt idx="203">
                  <c:v>100.16883629191322</c:v>
                </c:pt>
                <c:pt idx="204">
                  <c:v>98.013412228796852</c:v>
                </c:pt>
                <c:pt idx="205">
                  <c:v>95.857988165680482</c:v>
                </c:pt>
                <c:pt idx="206">
                  <c:v>93.702564102564097</c:v>
                </c:pt>
                <c:pt idx="207">
                  <c:v>91.547140039447712</c:v>
                </c:pt>
                <c:pt idx="208">
                  <c:v>89.391715976331369</c:v>
                </c:pt>
                <c:pt idx="209">
                  <c:v>87.236291913214927</c:v>
                </c:pt>
                <c:pt idx="210">
                  <c:v>85.080867850098613</c:v>
                </c:pt>
                <c:pt idx="211">
                  <c:v>81.92938856015779</c:v>
                </c:pt>
                <c:pt idx="212">
                  <c:v>78.777909270216952</c:v>
                </c:pt>
                <c:pt idx="213">
                  <c:v>75.626429980276143</c:v>
                </c:pt>
                <c:pt idx="214">
                  <c:v>72.474950690335305</c:v>
                </c:pt>
                <c:pt idx="215">
                  <c:v>69.323471400394482</c:v>
                </c:pt>
                <c:pt idx="216">
                  <c:v>66.171992110453601</c:v>
                </c:pt>
                <c:pt idx="217">
                  <c:v>63.020512820512742</c:v>
                </c:pt>
                <c:pt idx="218">
                  <c:v>59.869033530571997</c:v>
                </c:pt>
                <c:pt idx="219">
                  <c:v>56.717554240631159</c:v>
                </c:pt>
                <c:pt idx="220">
                  <c:v>53.566074950690329</c:v>
                </c:pt>
                <c:pt idx="221">
                  <c:v>53.216370808678491</c:v>
                </c:pt>
                <c:pt idx="222">
                  <c:v>52.866666666666674</c:v>
                </c:pt>
                <c:pt idx="223">
                  <c:v>52.516962524654829</c:v>
                </c:pt>
                <c:pt idx="224">
                  <c:v>52.167258382643006</c:v>
                </c:pt>
                <c:pt idx="225">
                  <c:v>51.817554240631168</c:v>
                </c:pt>
                <c:pt idx="226">
                  <c:v>51.467850098619323</c:v>
                </c:pt>
                <c:pt idx="227">
                  <c:v>51.118145956607492</c:v>
                </c:pt>
                <c:pt idx="228">
                  <c:v>50.768441814595647</c:v>
                </c:pt>
                <c:pt idx="229">
                  <c:v>50.418737672583831</c:v>
                </c:pt>
                <c:pt idx="230">
                  <c:v>50.069033530571993</c:v>
                </c:pt>
                <c:pt idx="231">
                  <c:v>49.887573964497037</c:v>
                </c:pt>
                <c:pt idx="232">
                  <c:v>49.706114398422088</c:v>
                </c:pt>
                <c:pt idx="233">
                  <c:v>49.524654832347146</c:v>
                </c:pt>
                <c:pt idx="234">
                  <c:v>49.34319526627219</c:v>
                </c:pt>
                <c:pt idx="235">
                  <c:v>49.161735700197241</c:v>
                </c:pt>
                <c:pt idx="236">
                  <c:v>48.980276134122285</c:v>
                </c:pt>
                <c:pt idx="237">
                  <c:v>48.798816568047336</c:v>
                </c:pt>
                <c:pt idx="238">
                  <c:v>48.617357001972387</c:v>
                </c:pt>
                <c:pt idx="239">
                  <c:v>48.435897435897431</c:v>
                </c:pt>
                <c:pt idx="240">
                  <c:v>48.254437869822482</c:v>
                </c:pt>
                <c:pt idx="241">
                  <c:v>47.743589743589745</c:v>
                </c:pt>
                <c:pt idx="242">
                  <c:v>47.232741617357</c:v>
                </c:pt>
                <c:pt idx="243">
                  <c:v>46.721893491124256</c:v>
                </c:pt>
                <c:pt idx="244">
                  <c:v>46.211045364891518</c:v>
                </c:pt>
                <c:pt idx="245">
                  <c:v>45.700197238658781</c:v>
                </c:pt>
                <c:pt idx="246">
                  <c:v>45.189349112426029</c:v>
                </c:pt>
                <c:pt idx="247">
                  <c:v>44.678500986193292</c:v>
                </c:pt>
                <c:pt idx="248">
                  <c:v>44.167652859960548</c:v>
                </c:pt>
                <c:pt idx="249">
                  <c:v>43.65680473372781</c:v>
                </c:pt>
                <c:pt idx="250">
                  <c:v>43.145956607495066</c:v>
                </c:pt>
                <c:pt idx="251">
                  <c:v>43.112228796844178</c:v>
                </c:pt>
                <c:pt idx="252">
                  <c:v>43.078500986193298</c:v>
                </c:pt>
                <c:pt idx="253">
                  <c:v>43.044773175542396</c:v>
                </c:pt>
                <c:pt idx="254">
                  <c:v>43.011045364891515</c:v>
                </c:pt>
                <c:pt idx="255">
                  <c:v>42.977317554240628</c:v>
                </c:pt>
                <c:pt idx="256">
                  <c:v>42.943589743589705</c:v>
                </c:pt>
                <c:pt idx="257">
                  <c:v>42.909861932938817</c:v>
                </c:pt>
                <c:pt idx="258">
                  <c:v>42.876134122287958</c:v>
                </c:pt>
                <c:pt idx="259">
                  <c:v>42.842406311637063</c:v>
                </c:pt>
                <c:pt idx="260">
                  <c:v>42.80867850098619</c:v>
                </c:pt>
                <c:pt idx="261">
                  <c:v>42.066074950690329</c:v>
                </c:pt>
                <c:pt idx="262">
                  <c:v>41.323471400394482</c:v>
                </c:pt>
                <c:pt idx="263">
                  <c:v>40.580867850098613</c:v>
                </c:pt>
                <c:pt idx="264">
                  <c:v>39.838264299802766</c:v>
                </c:pt>
                <c:pt idx="265">
                  <c:v>39.095660749506905</c:v>
                </c:pt>
                <c:pt idx="266">
                  <c:v>38.35305719921103</c:v>
                </c:pt>
                <c:pt idx="267">
                  <c:v>37.610453648915183</c:v>
                </c:pt>
                <c:pt idx="268">
                  <c:v>36.867850098619328</c:v>
                </c:pt>
                <c:pt idx="269">
                  <c:v>36.125246548323481</c:v>
                </c:pt>
                <c:pt idx="270">
                  <c:v>35.382642998027613</c:v>
                </c:pt>
                <c:pt idx="271">
                  <c:v>34.68639053254438</c:v>
                </c:pt>
                <c:pt idx="272">
                  <c:v>33.990138067061139</c:v>
                </c:pt>
                <c:pt idx="273">
                  <c:v>33.293885601577912</c:v>
                </c:pt>
                <c:pt idx="274">
                  <c:v>32.597633136094679</c:v>
                </c:pt>
                <c:pt idx="275">
                  <c:v>31.901380670611442</c:v>
                </c:pt>
                <c:pt idx="276">
                  <c:v>31.205128205128201</c:v>
                </c:pt>
                <c:pt idx="277">
                  <c:v>30.508875739644925</c:v>
                </c:pt>
                <c:pt idx="278">
                  <c:v>29.812623274161741</c:v>
                </c:pt>
                <c:pt idx="279">
                  <c:v>29.1163708086785</c:v>
                </c:pt>
                <c:pt idx="280">
                  <c:v>28.420118343195263</c:v>
                </c:pt>
                <c:pt idx="281">
                  <c:v>28.281262327416172</c:v>
                </c:pt>
                <c:pt idx="282">
                  <c:v>28.142406311637085</c:v>
                </c:pt>
                <c:pt idx="283">
                  <c:v>28.003550295857984</c:v>
                </c:pt>
                <c:pt idx="284">
                  <c:v>27.864694280078901</c:v>
                </c:pt>
                <c:pt idx="285">
                  <c:v>27.725838264299803</c:v>
                </c:pt>
                <c:pt idx="286">
                  <c:v>27.586982248520709</c:v>
                </c:pt>
                <c:pt idx="287">
                  <c:v>27.448126232741615</c:v>
                </c:pt>
                <c:pt idx="288">
                  <c:v>27.309270216962524</c:v>
                </c:pt>
                <c:pt idx="289">
                  <c:v>27.17041420118343</c:v>
                </c:pt>
                <c:pt idx="290">
                  <c:v>27.031558185404339</c:v>
                </c:pt>
                <c:pt idx="291">
                  <c:v>26.720315581854045</c:v>
                </c:pt>
                <c:pt idx="292">
                  <c:v>26.409072978303747</c:v>
                </c:pt>
                <c:pt idx="293">
                  <c:v>26.09783037475345</c:v>
                </c:pt>
                <c:pt idx="294">
                  <c:v>25.786587771203155</c:v>
                </c:pt>
                <c:pt idx="295">
                  <c:v>25.475345167652861</c:v>
                </c:pt>
                <c:pt idx="296">
                  <c:v>25.164102564102556</c:v>
                </c:pt>
                <c:pt idx="297">
                  <c:v>24.852859960552262</c:v>
                </c:pt>
                <c:pt idx="298">
                  <c:v>24.541617357001975</c:v>
                </c:pt>
                <c:pt idx="299">
                  <c:v>24.23037475345167</c:v>
                </c:pt>
                <c:pt idx="300">
                  <c:v>23.91913214990138</c:v>
                </c:pt>
                <c:pt idx="301">
                  <c:v>23.612228796844182</c:v>
                </c:pt>
                <c:pt idx="302">
                  <c:v>23.305325443786991</c:v>
                </c:pt>
                <c:pt idx="303">
                  <c:v>22.998422090729775</c:v>
                </c:pt>
                <c:pt idx="304">
                  <c:v>22.691518737672588</c:v>
                </c:pt>
                <c:pt idx="305">
                  <c:v>22.384615384615383</c:v>
                </c:pt>
                <c:pt idx="306">
                  <c:v>22.077712031558178</c:v>
                </c:pt>
                <c:pt idx="307">
                  <c:v>21.770808678500991</c:v>
                </c:pt>
                <c:pt idx="308">
                  <c:v>21.463905325443779</c:v>
                </c:pt>
                <c:pt idx="309">
                  <c:v>21.157001972386585</c:v>
                </c:pt>
                <c:pt idx="310">
                  <c:v>20.85009861932939</c:v>
                </c:pt>
                <c:pt idx="311">
                  <c:v>20.578106508875742</c:v>
                </c:pt>
                <c:pt idx="312">
                  <c:v>20.306114398422089</c:v>
                </c:pt>
                <c:pt idx="313">
                  <c:v>20.034122287968444</c:v>
                </c:pt>
                <c:pt idx="314">
                  <c:v>19.762130177514791</c:v>
                </c:pt>
                <c:pt idx="315">
                  <c:v>19.490138067061146</c:v>
                </c:pt>
                <c:pt idx="316">
                  <c:v>19.21814595660749</c:v>
                </c:pt>
                <c:pt idx="317">
                  <c:v>18.946153846153841</c:v>
                </c:pt>
                <c:pt idx="318">
                  <c:v>18.674161735700189</c:v>
                </c:pt>
                <c:pt idx="319">
                  <c:v>18.402169625246547</c:v>
                </c:pt>
                <c:pt idx="320">
                  <c:v>18.13017751479290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3-8D73-4542-9AEB-F9E72BC8005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51880703"/>
        <c:axId val="2051881119"/>
        <c:extLst>
          <c:ext xmlns:c15="http://schemas.microsoft.com/office/drawing/2012/chart" uri="{02D57815-91ED-43cb-92C2-25804820EDAC}">
            <c15:filteredScatterSeries>
              <c15:ser>
                <c:idx val="52"/>
                <c:order val="6"/>
                <c:tx>
                  <c:strRef>
                    <c:extLst>
                      <c:ext uri="{02D57815-91ED-43cb-92C2-25804820EDAC}">
                        <c15:formulaRef>
                          <c15:sqref>Φύλλο1!$H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Φύλλο1!$H$2:$H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>
                  <c:ext xmlns:c16="http://schemas.microsoft.com/office/drawing/2014/chart" uri="{C3380CC4-5D6E-409C-BE32-E72D297353CC}">
                    <c16:uniqueId val="{00000024-8D73-4542-9AEB-F9E72BC8005A}"/>
                  </c:ext>
                </c:extLst>
              </c15:ser>
            </c15:filteredScatterSeries>
            <c15:filteredScatterSeries>
              <c15:ser>
                <c:idx val="58"/>
                <c:order val="1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>
                    <a:solidFill>
                      <a:srgbClr val="FF0000"/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2:$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19.899999999999999</c:v>
                      </c:pt>
                      <c:pt idx="32">
                        <c:v>18.8</c:v>
                      </c:pt>
                      <c:pt idx="33">
                        <c:v>17.7</c:v>
                      </c:pt>
                      <c:pt idx="34">
                        <c:v>16.600000000000001</c:v>
                      </c:pt>
                      <c:pt idx="35">
                        <c:v>15.5</c:v>
                      </c:pt>
                      <c:pt idx="36">
                        <c:v>14.399999999999901</c:v>
                      </c:pt>
                      <c:pt idx="37">
                        <c:v>13.299999999999899</c:v>
                      </c:pt>
                      <c:pt idx="38">
                        <c:v>12.2</c:v>
                      </c:pt>
                      <c:pt idx="39">
                        <c:v>11.1</c:v>
                      </c:pt>
                      <c:pt idx="40">
                        <c:v>10</c:v>
                      </c:pt>
                      <c:pt idx="41">
                        <c:v>9</c:v>
                      </c:pt>
                      <c:pt idx="42">
                        <c:v>8</c:v>
                      </c:pt>
                      <c:pt idx="43">
                        <c:v>7</c:v>
                      </c:pt>
                      <c:pt idx="44">
                        <c:v>6</c:v>
                      </c:pt>
                      <c:pt idx="45">
                        <c:v>5</c:v>
                      </c:pt>
                      <c:pt idx="46">
                        <c:v>4</c:v>
                      </c:pt>
                      <c:pt idx="47">
                        <c:v>3</c:v>
                      </c:pt>
                      <c:pt idx="48">
                        <c:v>2</c:v>
                      </c:pt>
                      <c:pt idx="49">
                        <c:v>1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3</c:v>
                      </c:pt>
                      <c:pt idx="152">
                        <c:v>2.6</c:v>
                      </c:pt>
                      <c:pt idx="153">
                        <c:v>3.9</c:v>
                      </c:pt>
                      <c:pt idx="154">
                        <c:v>5.2</c:v>
                      </c:pt>
                      <c:pt idx="155">
                        <c:v>6.5</c:v>
                      </c:pt>
                      <c:pt idx="156">
                        <c:v>7.8</c:v>
                      </c:pt>
                      <c:pt idx="157">
                        <c:v>9.1</c:v>
                      </c:pt>
                      <c:pt idx="158">
                        <c:v>10.4</c:v>
                      </c:pt>
                      <c:pt idx="159">
                        <c:v>11.7</c:v>
                      </c:pt>
                      <c:pt idx="160">
                        <c:v>13</c:v>
                      </c:pt>
                      <c:pt idx="161">
                        <c:v>14.4</c:v>
                      </c:pt>
                      <c:pt idx="162">
                        <c:v>15.8</c:v>
                      </c:pt>
                      <c:pt idx="163">
                        <c:v>17.2</c:v>
                      </c:pt>
                      <c:pt idx="164">
                        <c:v>18.600000000000001</c:v>
                      </c:pt>
                      <c:pt idx="165">
                        <c:v>20</c:v>
                      </c:pt>
                      <c:pt idx="166">
                        <c:v>21.4</c:v>
                      </c:pt>
                      <c:pt idx="167">
                        <c:v>22.799999999999901</c:v>
                      </c:pt>
                      <c:pt idx="168">
                        <c:v>24.2</c:v>
                      </c:pt>
                      <c:pt idx="169">
                        <c:v>25.6</c:v>
                      </c:pt>
                      <c:pt idx="170">
                        <c:v>27</c:v>
                      </c:pt>
                      <c:pt idx="171">
                        <c:v>26.1</c:v>
                      </c:pt>
                      <c:pt idx="172">
                        <c:v>25.2</c:v>
                      </c:pt>
                      <c:pt idx="173">
                        <c:v>24.3</c:v>
                      </c:pt>
                      <c:pt idx="174">
                        <c:v>23.4</c:v>
                      </c:pt>
                      <c:pt idx="175">
                        <c:v>22.5</c:v>
                      </c:pt>
                      <c:pt idx="176">
                        <c:v>21.6</c:v>
                      </c:pt>
                      <c:pt idx="177">
                        <c:v>20.7</c:v>
                      </c:pt>
                      <c:pt idx="178">
                        <c:v>19.8</c:v>
                      </c:pt>
                      <c:pt idx="179">
                        <c:v>18.899999999999999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5</c:v>
                      </c:pt>
                      <c:pt idx="192">
                        <c:v>8</c:v>
                      </c:pt>
                      <c:pt idx="193">
                        <c:v>7.5</c:v>
                      </c:pt>
                      <c:pt idx="194">
                        <c:v>7</c:v>
                      </c:pt>
                      <c:pt idx="195">
                        <c:v>6.5</c:v>
                      </c:pt>
                      <c:pt idx="196">
                        <c:v>6</c:v>
                      </c:pt>
                      <c:pt idx="197">
                        <c:v>5.5</c:v>
                      </c:pt>
                      <c:pt idx="198">
                        <c:v>5</c:v>
                      </c:pt>
                      <c:pt idx="199">
                        <c:v>4.5</c:v>
                      </c:pt>
                      <c:pt idx="200">
                        <c:v>4</c:v>
                      </c:pt>
                      <c:pt idx="201">
                        <c:v>3.6</c:v>
                      </c:pt>
                      <c:pt idx="202">
                        <c:v>3.2</c:v>
                      </c:pt>
                      <c:pt idx="203">
                        <c:v>2.8</c:v>
                      </c:pt>
                      <c:pt idx="204">
                        <c:v>2.4</c:v>
                      </c:pt>
                      <c:pt idx="205">
                        <c:v>2</c:v>
                      </c:pt>
                      <c:pt idx="206">
                        <c:v>1.5999999999999901</c:v>
                      </c:pt>
                      <c:pt idx="207">
                        <c:v>1.19999999999999</c:v>
                      </c:pt>
                      <c:pt idx="208">
                        <c:v>0.79999999999999905</c:v>
                      </c:pt>
                      <c:pt idx="209">
                        <c:v>0.39999999999999902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1</c:v>
                      </c:pt>
                      <c:pt idx="232">
                        <c:v>2</c:v>
                      </c:pt>
                      <c:pt idx="233">
                        <c:v>3</c:v>
                      </c:pt>
                      <c:pt idx="234">
                        <c:v>4</c:v>
                      </c:pt>
                      <c:pt idx="235">
                        <c:v>5</c:v>
                      </c:pt>
                      <c:pt idx="236">
                        <c:v>6</c:v>
                      </c:pt>
                      <c:pt idx="237">
                        <c:v>7</c:v>
                      </c:pt>
                      <c:pt idx="238">
                        <c:v>8</c:v>
                      </c:pt>
                      <c:pt idx="239">
                        <c:v>9</c:v>
                      </c:pt>
                      <c:pt idx="240">
                        <c:v>10</c:v>
                      </c:pt>
                      <c:pt idx="241">
                        <c:v>11.1</c:v>
                      </c:pt>
                      <c:pt idx="242">
                        <c:v>12.2</c:v>
                      </c:pt>
                      <c:pt idx="243">
                        <c:v>13.3</c:v>
                      </c:pt>
                      <c:pt idx="244">
                        <c:v>14.4</c:v>
                      </c:pt>
                      <c:pt idx="245">
                        <c:v>15.5</c:v>
                      </c:pt>
                      <c:pt idx="246">
                        <c:v>16.600000000000001</c:v>
                      </c:pt>
                      <c:pt idx="247">
                        <c:v>17.7</c:v>
                      </c:pt>
                      <c:pt idx="248">
                        <c:v>18.8</c:v>
                      </c:pt>
                      <c:pt idx="249">
                        <c:v>19.899999999999999</c:v>
                      </c:pt>
                      <c:pt idx="250">
                        <c:v>21</c:v>
                      </c:pt>
                      <c:pt idx="251">
                        <c:v>19.899999999999999</c:v>
                      </c:pt>
                      <c:pt idx="252">
                        <c:v>18.8</c:v>
                      </c:pt>
                      <c:pt idx="253">
                        <c:v>17.7</c:v>
                      </c:pt>
                      <c:pt idx="254">
                        <c:v>16.600000000000001</c:v>
                      </c:pt>
                      <c:pt idx="255">
                        <c:v>15.5</c:v>
                      </c:pt>
                      <c:pt idx="256">
                        <c:v>14.399999999999901</c:v>
                      </c:pt>
                      <c:pt idx="257">
                        <c:v>13.299999999999899</c:v>
                      </c:pt>
                      <c:pt idx="258">
                        <c:v>12.2</c:v>
                      </c:pt>
                      <c:pt idx="259">
                        <c:v>11.1</c:v>
                      </c:pt>
                      <c:pt idx="260">
                        <c:v>10</c:v>
                      </c:pt>
                      <c:pt idx="261">
                        <c:v>9</c:v>
                      </c:pt>
                      <c:pt idx="262">
                        <c:v>8</c:v>
                      </c:pt>
                      <c:pt idx="263">
                        <c:v>7</c:v>
                      </c:pt>
                      <c:pt idx="264">
                        <c:v>6</c:v>
                      </c:pt>
                      <c:pt idx="265">
                        <c:v>5</c:v>
                      </c:pt>
                      <c:pt idx="266">
                        <c:v>4</c:v>
                      </c:pt>
                      <c:pt idx="267">
                        <c:v>3</c:v>
                      </c:pt>
                      <c:pt idx="268">
                        <c:v>2</c:v>
                      </c:pt>
                      <c:pt idx="269">
                        <c:v>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5-8D73-4542-9AEB-F9E72BC8005A}"/>
                  </c:ext>
                </c:extLst>
              </c15:ser>
            </c15:filteredScatterSeries>
            <c15:filteredScatterSeries>
              <c15:ser>
                <c:idx val="59"/>
                <c:order val="1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2:$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6-8D73-4542-9AEB-F9E72BC8005A}"/>
                  </c:ext>
                </c:extLst>
              </c15:ser>
            </c15:filteredScatterSeries>
            <c15:filteredScatterSeries>
              <c15:ser>
                <c:idx val="60"/>
                <c:order val="1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2:$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7-8D73-4542-9AEB-F9E72BC8005A}"/>
                  </c:ext>
                </c:extLst>
              </c15:ser>
            </c15:filteredScatterSeries>
            <c15:filteredScatterSeries>
              <c15:ser>
                <c:idx val="67"/>
                <c:order val="2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2:$Y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8-8D73-4542-9AEB-F9E72BC8005A}"/>
                  </c:ext>
                </c:extLst>
              </c15:ser>
            </c15:filteredScatterSeries>
            <c15:filteredScatterSeries>
              <c15:ser>
                <c:idx val="74"/>
                <c:order val="2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2:$A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59</c:v>
                      </c:pt>
                      <c:pt idx="1">
                        <c:v>151</c:v>
                      </c:pt>
                      <c:pt idx="2">
                        <c:v>143</c:v>
                      </c:pt>
                      <c:pt idx="3">
                        <c:v>135</c:v>
                      </c:pt>
                      <c:pt idx="4">
                        <c:v>127</c:v>
                      </c:pt>
                      <c:pt idx="5">
                        <c:v>119</c:v>
                      </c:pt>
                      <c:pt idx="6">
                        <c:v>111</c:v>
                      </c:pt>
                      <c:pt idx="7">
                        <c:v>103</c:v>
                      </c:pt>
                      <c:pt idx="8">
                        <c:v>95</c:v>
                      </c:pt>
                      <c:pt idx="9">
                        <c:v>87</c:v>
                      </c:pt>
                      <c:pt idx="10">
                        <c:v>79</c:v>
                      </c:pt>
                      <c:pt idx="11">
                        <c:v>71.099999999999994</c:v>
                      </c:pt>
                      <c:pt idx="12">
                        <c:v>63.2</c:v>
                      </c:pt>
                      <c:pt idx="13">
                        <c:v>55.3</c:v>
                      </c:pt>
                      <c:pt idx="14">
                        <c:v>47.4</c:v>
                      </c:pt>
                      <c:pt idx="15">
                        <c:v>39.5</c:v>
                      </c:pt>
                      <c:pt idx="16">
                        <c:v>31.599999999999898</c:v>
                      </c:pt>
                      <c:pt idx="17">
                        <c:v>23.6999999999999</c:v>
                      </c:pt>
                      <c:pt idx="18">
                        <c:v>15.799999999999899</c:v>
                      </c:pt>
                      <c:pt idx="19">
                        <c:v>7.8999999999999897</c:v>
                      </c:pt>
                      <c:pt idx="20">
                        <c:v>0</c:v>
                      </c:pt>
                      <c:pt idx="21">
                        <c:v>0.4</c:v>
                      </c:pt>
                      <c:pt idx="22">
                        <c:v>0.8</c:v>
                      </c:pt>
                      <c:pt idx="23">
                        <c:v>1.2</c:v>
                      </c:pt>
                      <c:pt idx="24">
                        <c:v>1.6</c:v>
                      </c:pt>
                      <c:pt idx="25">
                        <c:v>2</c:v>
                      </c:pt>
                      <c:pt idx="26">
                        <c:v>2.4</c:v>
                      </c:pt>
                      <c:pt idx="27">
                        <c:v>2.8</c:v>
                      </c:pt>
                      <c:pt idx="28">
                        <c:v>3.2</c:v>
                      </c:pt>
                      <c:pt idx="29">
                        <c:v>3.6</c:v>
                      </c:pt>
                      <c:pt idx="30">
                        <c:v>4</c:v>
                      </c:pt>
                      <c:pt idx="31">
                        <c:v>4.5</c:v>
                      </c:pt>
                      <c:pt idx="32">
                        <c:v>5</c:v>
                      </c:pt>
                      <c:pt idx="33">
                        <c:v>5.5</c:v>
                      </c:pt>
                      <c:pt idx="34">
                        <c:v>6</c:v>
                      </c:pt>
                      <c:pt idx="35">
                        <c:v>6.5</c:v>
                      </c:pt>
                      <c:pt idx="36">
                        <c:v>7</c:v>
                      </c:pt>
                      <c:pt idx="37">
                        <c:v>7.5</c:v>
                      </c:pt>
                      <c:pt idx="38">
                        <c:v>8</c:v>
                      </c:pt>
                      <c:pt idx="39">
                        <c:v>8.5</c:v>
                      </c:pt>
                      <c:pt idx="40">
                        <c:v>9</c:v>
                      </c:pt>
                      <c:pt idx="41">
                        <c:v>8.5</c:v>
                      </c:pt>
                      <c:pt idx="42">
                        <c:v>8</c:v>
                      </c:pt>
                      <c:pt idx="43">
                        <c:v>7.5</c:v>
                      </c:pt>
                      <c:pt idx="44">
                        <c:v>7</c:v>
                      </c:pt>
                      <c:pt idx="45">
                        <c:v>6.5</c:v>
                      </c:pt>
                      <c:pt idx="46">
                        <c:v>6</c:v>
                      </c:pt>
                      <c:pt idx="47">
                        <c:v>5.5</c:v>
                      </c:pt>
                      <c:pt idx="48">
                        <c:v>5</c:v>
                      </c:pt>
                      <c:pt idx="49">
                        <c:v>4.5</c:v>
                      </c:pt>
                      <c:pt idx="50">
                        <c:v>4</c:v>
                      </c:pt>
                      <c:pt idx="51">
                        <c:v>3.6</c:v>
                      </c:pt>
                      <c:pt idx="52">
                        <c:v>3.2</c:v>
                      </c:pt>
                      <c:pt idx="53">
                        <c:v>2.8</c:v>
                      </c:pt>
                      <c:pt idx="54">
                        <c:v>2.4</c:v>
                      </c:pt>
                      <c:pt idx="55">
                        <c:v>2</c:v>
                      </c:pt>
                      <c:pt idx="56">
                        <c:v>1.5999999999999901</c:v>
                      </c:pt>
                      <c:pt idx="57">
                        <c:v>1.19999999999999</c:v>
                      </c:pt>
                      <c:pt idx="58">
                        <c:v>0.79999999999999905</c:v>
                      </c:pt>
                      <c:pt idx="59">
                        <c:v>0.39999999999999902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2.1</c:v>
                      </c:pt>
                      <c:pt idx="202">
                        <c:v>4.2</c:v>
                      </c:pt>
                      <c:pt idx="203">
                        <c:v>6.3</c:v>
                      </c:pt>
                      <c:pt idx="204">
                        <c:v>8.4</c:v>
                      </c:pt>
                      <c:pt idx="205">
                        <c:v>10.5</c:v>
                      </c:pt>
                      <c:pt idx="206">
                        <c:v>12.6</c:v>
                      </c:pt>
                      <c:pt idx="207">
                        <c:v>14.7</c:v>
                      </c:pt>
                      <c:pt idx="208">
                        <c:v>16.8</c:v>
                      </c:pt>
                      <c:pt idx="209">
                        <c:v>18.899999999999999</c:v>
                      </c:pt>
                      <c:pt idx="210">
                        <c:v>21</c:v>
                      </c:pt>
                      <c:pt idx="211">
                        <c:v>23.1</c:v>
                      </c:pt>
                      <c:pt idx="212">
                        <c:v>25.2</c:v>
                      </c:pt>
                      <c:pt idx="213">
                        <c:v>27.3</c:v>
                      </c:pt>
                      <c:pt idx="214">
                        <c:v>29.4</c:v>
                      </c:pt>
                      <c:pt idx="215">
                        <c:v>31.5</c:v>
                      </c:pt>
                      <c:pt idx="216">
                        <c:v>33.6</c:v>
                      </c:pt>
                      <c:pt idx="217">
                        <c:v>35.700000000000003</c:v>
                      </c:pt>
                      <c:pt idx="218">
                        <c:v>37.799999999999997</c:v>
                      </c:pt>
                      <c:pt idx="219">
                        <c:v>39.9</c:v>
                      </c:pt>
                      <c:pt idx="220">
                        <c:v>42</c:v>
                      </c:pt>
                      <c:pt idx="221">
                        <c:v>40.299999999999997</c:v>
                      </c:pt>
                      <c:pt idx="222">
                        <c:v>38.6</c:v>
                      </c:pt>
                      <c:pt idx="223">
                        <c:v>36.9</c:v>
                      </c:pt>
                      <c:pt idx="224">
                        <c:v>35.200000000000003</c:v>
                      </c:pt>
                      <c:pt idx="225">
                        <c:v>33.5</c:v>
                      </c:pt>
                      <c:pt idx="226">
                        <c:v>31.8</c:v>
                      </c:pt>
                      <c:pt idx="227">
                        <c:v>30.1</c:v>
                      </c:pt>
                      <c:pt idx="228">
                        <c:v>28.4</c:v>
                      </c:pt>
                      <c:pt idx="229">
                        <c:v>26.7</c:v>
                      </c:pt>
                      <c:pt idx="230">
                        <c:v>25</c:v>
                      </c:pt>
                      <c:pt idx="231">
                        <c:v>23.4</c:v>
                      </c:pt>
                      <c:pt idx="232">
                        <c:v>21.8</c:v>
                      </c:pt>
                      <c:pt idx="233">
                        <c:v>20.2</c:v>
                      </c:pt>
                      <c:pt idx="234">
                        <c:v>18.600000000000001</c:v>
                      </c:pt>
                      <c:pt idx="235">
                        <c:v>17</c:v>
                      </c:pt>
                      <c:pt idx="236">
                        <c:v>15.399999999999901</c:v>
                      </c:pt>
                      <c:pt idx="237">
                        <c:v>13.799999999999899</c:v>
                      </c:pt>
                      <c:pt idx="238">
                        <c:v>12.2</c:v>
                      </c:pt>
                      <c:pt idx="239">
                        <c:v>10.6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8.5</c:v>
                      </c:pt>
                      <c:pt idx="292">
                        <c:v>8</c:v>
                      </c:pt>
                      <c:pt idx="293">
                        <c:v>7.5</c:v>
                      </c:pt>
                      <c:pt idx="294">
                        <c:v>7</c:v>
                      </c:pt>
                      <c:pt idx="295">
                        <c:v>6.5</c:v>
                      </c:pt>
                      <c:pt idx="296">
                        <c:v>6</c:v>
                      </c:pt>
                      <c:pt idx="297">
                        <c:v>5.5</c:v>
                      </c:pt>
                      <c:pt idx="298">
                        <c:v>5</c:v>
                      </c:pt>
                      <c:pt idx="299">
                        <c:v>4.5</c:v>
                      </c:pt>
                      <c:pt idx="300">
                        <c:v>4</c:v>
                      </c:pt>
                      <c:pt idx="301">
                        <c:v>3.6</c:v>
                      </c:pt>
                      <c:pt idx="302">
                        <c:v>3.2</c:v>
                      </c:pt>
                      <c:pt idx="303">
                        <c:v>2.8</c:v>
                      </c:pt>
                      <c:pt idx="304">
                        <c:v>2.4</c:v>
                      </c:pt>
                      <c:pt idx="305">
                        <c:v>2</c:v>
                      </c:pt>
                      <c:pt idx="306">
                        <c:v>1.5999999999999901</c:v>
                      </c:pt>
                      <c:pt idx="307">
                        <c:v>1.19999999999999</c:v>
                      </c:pt>
                      <c:pt idx="308">
                        <c:v>0.79999999999999905</c:v>
                      </c:pt>
                      <c:pt idx="309">
                        <c:v>0.39999999999999902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9-8D73-4542-9AEB-F9E72BC8005A}"/>
                  </c:ext>
                </c:extLst>
              </c15:ser>
            </c15:filteredScatterSeries>
            <c15:filteredScatterSeries>
              <c15:ser>
                <c:idx val="75"/>
                <c:order val="2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2:$A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A-8D73-4542-9AEB-F9E72BC8005A}"/>
                  </c:ext>
                </c:extLst>
              </c15:ser>
            </c15:filteredScatterSeries>
            <c15:filteredScatterSeries>
              <c15:ser>
                <c:idx val="76"/>
                <c:order val="3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2:$A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B-8D73-4542-9AEB-F9E72BC8005A}"/>
                  </c:ext>
                </c:extLst>
              </c15:ser>
            </c15:filteredScatterSeries>
            <c15:filteredScatterSeries>
              <c15:ser>
                <c:idx val="83"/>
                <c:order val="3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2:$A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C-8D73-4542-9AEB-F9E72BC8005A}"/>
                  </c:ext>
                </c:extLst>
              </c15:ser>
            </c15:filteredScatterSeries>
            <c15:filteredScatterSeries>
              <c15:ser>
                <c:idx val="90"/>
                <c:order val="4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>
                    <a:solidFill>
                      <a:schemeClr val="accent4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2:$A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4</c:v>
                      </c:pt>
                      <c:pt idx="32">
                        <c:v>0.8</c:v>
                      </c:pt>
                      <c:pt idx="33">
                        <c:v>1.2</c:v>
                      </c:pt>
                      <c:pt idx="34">
                        <c:v>1.6</c:v>
                      </c:pt>
                      <c:pt idx="35">
                        <c:v>2</c:v>
                      </c:pt>
                      <c:pt idx="36">
                        <c:v>2.4</c:v>
                      </c:pt>
                      <c:pt idx="37">
                        <c:v>2.8</c:v>
                      </c:pt>
                      <c:pt idx="38">
                        <c:v>3.2</c:v>
                      </c:pt>
                      <c:pt idx="39">
                        <c:v>3.6</c:v>
                      </c:pt>
                      <c:pt idx="40">
                        <c:v>4</c:v>
                      </c:pt>
                      <c:pt idx="41">
                        <c:v>4.5</c:v>
                      </c:pt>
                      <c:pt idx="42">
                        <c:v>5</c:v>
                      </c:pt>
                      <c:pt idx="43">
                        <c:v>5.5</c:v>
                      </c:pt>
                      <c:pt idx="44">
                        <c:v>6</c:v>
                      </c:pt>
                      <c:pt idx="45">
                        <c:v>6.5</c:v>
                      </c:pt>
                      <c:pt idx="46">
                        <c:v>7</c:v>
                      </c:pt>
                      <c:pt idx="47">
                        <c:v>7.5</c:v>
                      </c:pt>
                      <c:pt idx="48">
                        <c:v>8</c:v>
                      </c:pt>
                      <c:pt idx="49">
                        <c:v>8.5</c:v>
                      </c:pt>
                      <c:pt idx="50">
                        <c:v>9</c:v>
                      </c:pt>
                      <c:pt idx="51">
                        <c:v>8.5</c:v>
                      </c:pt>
                      <c:pt idx="52">
                        <c:v>8</c:v>
                      </c:pt>
                      <c:pt idx="53">
                        <c:v>7.5</c:v>
                      </c:pt>
                      <c:pt idx="54">
                        <c:v>7</c:v>
                      </c:pt>
                      <c:pt idx="55">
                        <c:v>6.5</c:v>
                      </c:pt>
                      <c:pt idx="56">
                        <c:v>6</c:v>
                      </c:pt>
                      <c:pt idx="57">
                        <c:v>5.5</c:v>
                      </c:pt>
                      <c:pt idx="58">
                        <c:v>5</c:v>
                      </c:pt>
                      <c:pt idx="59">
                        <c:v>4.5</c:v>
                      </c:pt>
                      <c:pt idx="60">
                        <c:v>4</c:v>
                      </c:pt>
                      <c:pt idx="61">
                        <c:v>3.6</c:v>
                      </c:pt>
                      <c:pt idx="62">
                        <c:v>3.2</c:v>
                      </c:pt>
                      <c:pt idx="63">
                        <c:v>2.8</c:v>
                      </c:pt>
                      <c:pt idx="64">
                        <c:v>2.4</c:v>
                      </c:pt>
                      <c:pt idx="65">
                        <c:v>2</c:v>
                      </c:pt>
                      <c:pt idx="66">
                        <c:v>1.5999999999999901</c:v>
                      </c:pt>
                      <c:pt idx="67">
                        <c:v>1.19999999999999</c:v>
                      </c:pt>
                      <c:pt idx="68">
                        <c:v>0.79999999999999905</c:v>
                      </c:pt>
                      <c:pt idx="69">
                        <c:v>0.39999999999999902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4</c:v>
                      </c:pt>
                      <c:pt idx="152">
                        <c:v>0.8</c:v>
                      </c:pt>
                      <c:pt idx="153">
                        <c:v>1.2</c:v>
                      </c:pt>
                      <c:pt idx="154">
                        <c:v>1.6</c:v>
                      </c:pt>
                      <c:pt idx="155">
                        <c:v>2</c:v>
                      </c:pt>
                      <c:pt idx="156">
                        <c:v>2.4</c:v>
                      </c:pt>
                      <c:pt idx="157">
                        <c:v>2.8</c:v>
                      </c:pt>
                      <c:pt idx="158">
                        <c:v>3.2</c:v>
                      </c:pt>
                      <c:pt idx="159">
                        <c:v>3.6</c:v>
                      </c:pt>
                      <c:pt idx="160">
                        <c:v>4</c:v>
                      </c:pt>
                      <c:pt idx="161">
                        <c:v>4.5</c:v>
                      </c:pt>
                      <c:pt idx="162">
                        <c:v>5</c:v>
                      </c:pt>
                      <c:pt idx="163">
                        <c:v>5.5</c:v>
                      </c:pt>
                      <c:pt idx="164">
                        <c:v>6</c:v>
                      </c:pt>
                      <c:pt idx="165">
                        <c:v>6.5</c:v>
                      </c:pt>
                      <c:pt idx="166">
                        <c:v>7</c:v>
                      </c:pt>
                      <c:pt idx="167">
                        <c:v>7.5</c:v>
                      </c:pt>
                      <c:pt idx="168">
                        <c:v>8</c:v>
                      </c:pt>
                      <c:pt idx="169">
                        <c:v>8.5</c:v>
                      </c:pt>
                      <c:pt idx="170">
                        <c:v>9</c:v>
                      </c:pt>
                      <c:pt idx="171">
                        <c:v>9.4</c:v>
                      </c:pt>
                      <c:pt idx="172">
                        <c:v>9.8000000000000007</c:v>
                      </c:pt>
                      <c:pt idx="173">
                        <c:v>10.199999999999999</c:v>
                      </c:pt>
                      <c:pt idx="174">
                        <c:v>10.6</c:v>
                      </c:pt>
                      <c:pt idx="175">
                        <c:v>11</c:v>
                      </c:pt>
                      <c:pt idx="176">
                        <c:v>11.4</c:v>
                      </c:pt>
                      <c:pt idx="177">
                        <c:v>11.8</c:v>
                      </c:pt>
                      <c:pt idx="178">
                        <c:v>12.2</c:v>
                      </c:pt>
                      <c:pt idx="179">
                        <c:v>12.6</c:v>
                      </c:pt>
                      <c:pt idx="180">
                        <c:v>13</c:v>
                      </c:pt>
                      <c:pt idx="181">
                        <c:v>13.5</c:v>
                      </c:pt>
                      <c:pt idx="182">
                        <c:v>14</c:v>
                      </c:pt>
                      <c:pt idx="183">
                        <c:v>14.5</c:v>
                      </c:pt>
                      <c:pt idx="184">
                        <c:v>15</c:v>
                      </c:pt>
                      <c:pt idx="185">
                        <c:v>15.5</c:v>
                      </c:pt>
                      <c:pt idx="186">
                        <c:v>16</c:v>
                      </c:pt>
                      <c:pt idx="187">
                        <c:v>16.5</c:v>
                      </c:pt>
                      <c:pt idx="188">
                        <c:v>17</c:v>
                      </c:pt>
                      <c:pt idx="189">
                        <c:v>17.5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8</c:v>
                      </c:pt>
                      <c:pt idx="202">
                        <c:v>18</c:v>
                      </c:pt>
                      <c:pt idx="203">
                        <c:v>18</c:v>
                      </c:pt>
                      <c:pt idx="204">
                        <c:v>18</c:v>
                      </c:pt>
                      <c:pt idx="205">
                        <c:v>18</c:v>
                      </c:pt>
                      <c:pt idx="206">
                        <c:v>18</c:v>
                      </c:pt>
                      <c:pt idx="207">
                        <c:v>18</c:v>
                      </c:pt>
                      <c:pt idx="208">
                        <c:v>18</c:v>
                      </c:pt>
                      <c:pt idx="209">
                        <c:v>18</c:v>
                      </c:pt>
                      <c:pt idx="210">
                        <c:v>18</c:v>
                      </c:pt>
                      <c:pt idx="211">
                        <c:v>18.600000000000001</c:v>
                      </c:pt>
                      <c:pt idx="212">
                        <c:v>19.2</c:v>
                      </c:pt>
                      <c:pt idx="213">
                        <c:v>19.8</c:v>
                      </c:pt>
                      <c:pt idx="214">
                        <c:v>20.399999999999999</c:v>
                      </c:pt>
                      <c:pt idx="215">
                        <c:v>21</c:v>
                      </c:pt>
                      <c:pt idx="216">
                        <c:v>21.6</c:v>
                      </c:pt>
                      <c:pt idx="217">
                        <c:v>22.2</c:v>
                      </c:pt>
                      <c:pt idx="218">
                        <c:v>22.8</c:v>
                      </c:pt>
                      <c:pt idx="219">
                        <c:v>23.4</c:v>
                      </c:pt>
                      <c:pt idx="220">
                        <c:v>24</c:v>
                      </c:pt>
                      <c:pt idx="221">
                        <c:v>24.6</c:v>
                      </c:pt>
                      <c:pt idx="222">
                        <c:v>25.2</c:v>
                      </c:pt>
                      <c:pt idx="223">
                        <c:v>25.8</c:v>
                      </c:pt>
                      <c:pt idx="224">
                        <c:v>26.4</c:v>
                      </c:pt>
                      <c:pt idx="225">
                        <c:v>27</c:v>
                      </c:pt>
                      <c:pt idx="226">
                        <c:v>27.6</c:v>
                      </c:pt>
                      <c:pt idx="227">
                        <c:v>28.2</c:v>
                      </c:pt>
                      <c:pt idx="228">
                        <c:v>28.8</c:v>
                      </c:pt>
                      <c:pt idx="229">
                        <c:v>29.4</c:v>
                      </c:pt>
                      <c:pt idx="230">
                        <c:v>30</c:v>
                      </c:pt>
                      <c:pt idx="231">
                        <c:v>28.9</c:v>
                      </c:pt>
                      <c:pt idx="232">
                        <c:v>27.8</c:v>
                      </c:pt>
                      <c:pt idx="233">
                        <c:v>26.7</c:v>
                      </c:pt>
                      <c:pt idx="234">
                        <c:v>25.6</c:v>
                      </c:pt>
                      <c:pt idx="235">
                        <c:v>24.5</c:v>
                      </c:pt>
                      <c:pt idx="236">
                        <c:v>23.4</c:v>
                      </c:pt>
                      <c:pt idx="237">
                        <c:v>22.299999999999901</c:v>
                      </c:pt>
                      <c:pt idx="238">
                        <c:v>21.2</c:v>
                      </c:pt>
                      <c:pt idx="239">
                        <c:v>20.100000000000001</c:v>
                      </c:pt>
                      <c:pt idx="240">
                        <c:v>19</c:v>
                      </c:pt>
                      <c:pt idx="241">
                        <c:v>18</c:v>
                      </c:pt>
                      <c:pt idx="242">
                        <c:v>17</c:v>
                      </c:pt>
                      <c:pt idx="243">
                        <c:v>16</c:v>
                      </c:pt>
                      <c:pt idx="244">
                        <c:v>15</c:v>
                      </c:pt>
                      <c:pt idx="245">
                        <c:v>14</c:v>
                      </c:pt>
                      <c:pt idx="246">
                        <c:v>13</c:v>
                      </c:pt>
                      <c:pt idx="247">
                        <c:v>12</c:v>
                      </c:pt>
                      <c:pt idx="248">
                        <c:v>11</c:v>
                      </c:pt>
                      <c:pt idx="249">
                        <c:v>10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5</c:v>
                      </c:pt>
                      <c:pt idx="272">
                        <c:v>8</c:v>
                      </c:pt>
                      <c:pt idx="273">
                        <c:v>7.5</c:v>
                      </c:pt>
                      <c:pt idx="274">
                        <c:v>7</c:v>
                      </c:pt>
                      <c:pt idx="275">
                        <c:v>6.5</c:v>
                      </c:pt>
                      <c:pt idx="276">
                        <c:v>6</c:v>
                      </c:pt>
                      <c:pt idx="277">
                        <c:v>5.5</c:v>
                      </c:pt>
                      <c:pt idx="278">
                        <c:v>5</c:v>
                      </c:pt>
                      <c:pt idx="279">
                        <c:v>4.5</c:v>
                      </c:pt>
                      <c:pt idx="280">
                        <c:v>4</c:v>
                      </c:pt>
                      <c:pt idx="281">
                        <c:v>3.6</c:v>
                      </c:pt>
                      <c:pt idx="282">
                        <c:v>3.2</c:v>
                      </c:pt>
                      <c:pt idx="283">
                        <c:v>2.8</c:v>
                      </c:pt>
                      <c:pt idx="284">
                        <c:v>2.4</c:v>
                      </c:pt>
                      <c:pt idx="285">
                        <c:v>2</c:v>
                      </c:pt>
                      <c:pt idx="286">
                        <c:v>1.5999999999999901</c:v>
                      </c:pt>
                      <c:pt idx="287">
                        <c:v>1.19999999999999</c:v>
                      </c:pt>
                      <c:pt idx="288">
                        <c:v>0.79999999999999905</c:v>
                      </c:pt>
                      <c:pt idx="289">
                        <c:v>0.39999999999999902</c:v>
                      </c:pt>
                      <c:pt idx="290">
                        <c:v>0</c:v>
                      </c:pt>
                      <c:pt idx="291">
                        <c:v>0.4</c:v>
                      </c:pt>
                      <c:pt idx="292">
                        <c:v>0.8</c:v>
                      </c:pt>
                      <c:pt idx="293">
                        <c:v>1.2</c:v>
                      </c:pt>
                      <c:pt idx="294">
                        <c:v>1.6</c:v>
                      </c:pt>
                      <c:pt idx="295">
                        <c:v>2</c:v>
                      </c:pt>
                      <c:pt idx="296">
                        <c:v>2.4</c:v>
                      </c:pt>
                      <c:pt idx="297">
                        <c:v>2.8</c:v>
                      </c:pt>
                      <c:pt idx="298">
                        <c:v>3.2</c:v>
                      </c:pt>
                      <c:pt idx="299">
                        <c:v>3.6</c:v>
                      </c:pt>
                      <c:pt idx="300">
                        <c:v>4</c:v>
                      </c:pt>
                      <c:pt idx="301">
                        <c:v>4.5</c:v>
                      </c:pt>
                      <c:pt idx="302">
                        <c:v>5</c:v>
                      </c:pt>
                      <c:pt idx="303">
                        <c:v>5.5</c:v>
                      </c:pt>
                      <c:pt idx="304">
                        <c:v>6</c:v>
                      </c:pt>
                      <c:pt idx="305">
                        <c:v>6.5</c:v>
                      </c:pt>
                      <c:pt idx="306">
                        <c:v>7</c:v>
                      </c:pt>
                      <c:pt idx="307">
                        <c:v>7.5</c:v>
                      </c:pt>
                      <c:pt idx="308">
                        <c:v>8</c:v>
                      </c:pt>
                      <c:pt idx="309">
                        <c:v>8.5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D-8D73-4542-9AEB-F9E72BC8005A}"/>
                  </c:ext>
                </c:extLst>
              </c15:ser>
            </c15:filteredScatterSeries>
            <c15:filteredScatterSeries>
              <c15:ser>
                <c:idx val="0"/>
                <c:order val="4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$2:$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9</c:v>
                      </c:pt>
                      <c:pt idx="122">
                        <c:v>9</c:v>
                      </c:pt>
                      <c:pt idx="123">
                        <c:v>9</c:v>
                      </c:pt>
                      <c:pt idx="124">
                        <c:v>9</c:v>
                      </c:pt>
                      <c:pt idx="125">
                        <c:v>9</c:v>
                      </c:pt>
                      <c:pt idx="126">
                        <c:v>9</c:v>
                      </c:pt>
                      <c:pt idx="127">
                        <c:v>9</c:v>
                      </c:pt>
                      <c:pt idx="128">
                        <c:v>9</c:v>
                      </c:pt>
                      <c:pt idx="129">
                        <c:v>9</c:v>
                      </c:pt>
                      <c:pt idx="130">
                        <c:v>9</c:v>
                      </c:pt>
                      <c:pt idx="131">
                        <c:v>9</c:v>
                      </c:pt>
                      <c:pt idx="132">
                        <c:v>9</c:v>
                      </c:pt>
                      <c:pt idx="133">
                        <c:v>9</c:v>
                      </c:pt>
                      <c:pt idx="134">
                        <c:v>9</c:v>
                      </c:pt>
                      <c:pt idx="135">
                        <c:v>9</c:v>
                      </c:pt>
                      <c:pt idx="136">
                        <c:v>9</c:v>
                      </c:pt>
                      <c:pt idx="137">
                        <c:v>9</c:v>
                      </c:pt>
                      <c:pt idx="138">
                        <c:v>9</c:v>
                      </c:pt>
                      <c:pt idx="139">
                        <c:v>9</c:v>
                      </c:pt>
                      <c:pt idx="140">
                        <c:v>9</c:v>
                      </c:pt>
                      <c:pt idx="141">
                        <c:v>23.7</c:v>
                      </c:pt>
                      <c:pt idx="142">
                        <c:v>38.4</c:v>
                      </c:pt>
                      <c:pt idx="143">
                        <c:v>53.099999999999902</c:v>
                      </c:pt>
                      <c:pt idx="144">
                        <c:v>67.8</c:v>
                      </c:pt>
                      <c:pt idx="145">
                        <c:v>82.5</c:v>
                      </c:pt>
                      <c:pt idx="146">
                        <c:v>97.199999999999903</c:v>
                      </c:pt>
                      <c:pt idx="147">
                        <c:v>111.899999999999</c:v>
                      </c:pt>
                      <c:pt idx="148">
                        <c:v>126.6</c:v>
                      </c:pt>
                      <c:pt idx="149">
                        <c:v>141.29999999999899</c:v>
                      </c:pt>
                      <c:pt idx="150">
                        <c:v>156</c:v>
                      </c:pt>
                      <c:pt idx="151">
                        <c:v>143.4</c:v>
                      </c:pt>
                      <c:pt idx="152">
                        <c:v>130.80000000000001</c:v>
                      </c:pt>
                      <c:pt idx="153">
                        <c:v>118.2</c:v>
                      </c:pt>
                      <c:pt idx="154">
                        <c:v>105.6</c:v>
                      </c:pt>
                      <c:pt idx="155">
                        <c:v>93</c:v>
                      </c:pt>
                      <c:pt idx="156">
                        <c:v>80.400000000000006</c:v>
                      </c:pt>
                      <c:pt idx="157">
                        <c:v>67.8</c:v>
                      </c:pt>
                      <c:pt idx="158">
                        <c:v>55.2</c:v>
                      </c:pt>
                      <c:pt idx="159">
                        <c:v>42.6</c:v>
                      </c:pt>
                      <c:pt idx="160">
                        <c:v>30</c:v>
                      </c:pt>
                      <c:pt idx="161">
                        <c:v>28.8</c:v>
                      </c:pt>
                      <c:pt idx="162">
                        <c:v>27.6</c:v>
                      </c:pt>
                      <c:pt idx="163">
                        <c:v>26.4</c:v>
                      </c:pt>
                      <c:pt idx="164">
                        <c:v>25.2</c:v>
                      </c:pt>
                      <c:pt idx="165">
                        <c:v>24</c:v>
                      </c:pt>
                      <c:pt idx="166">
                        <c:v>22.8</c:v>
                      </c:pt>
                      <c:pt idx="167">
                        <c:v>21.6</c:v>
                      </c:pt>
                      <c:pt idx="168">
                        <c:v>20.399999999999999</c:v>
                      </c:pt>
                      <c:pt idx="169">
                        <c:v>19.2</c:v>
                      </c:pt>
                      <c:pt idx="170">
                        <c:v>18</c:v>
                      </c:pt>
                      <c:pt idx="171">
                        <c:v>21</c:v>
                      </c:pt>
                      <c:pt idx="172">
                        <c:v>24</c:v>
                      </c:pt>
                      <c:pt idx="173">
                        <c:v>27</c:v>
                      </c:pt>
                      <c:pt idx="174">
                        <c:v>30</c:v>
                      </c:pt>
                      <c:pt idx="175">
                        <c:v>33</c:v>
                      </c:pt>
                      <c:pt idx="176">
                        <c:v>36</c:v>
                      </c:pt>
                      <c:pt idx="177">
                        <c:v>39</c:v>
                      </c:pt>
                      <c:pt idx="178">
                        <c:v>42</c:v>
                      </c:pt>
                      <c:pt idx="179">
                        <c:v>45</c:v>
                      </c:pt>
                      <c:pt idx="180">
                        <c:v>48</c:v>
                      </c:pt>
                      <c:pt idx="181">
                        <c:v>48</c:v>
                      </c:pt>
                      <c:pt idx="182">
                        <c:v>48</c:v>
                      </c:pt>
                      <c:pt idx="183">
                        <c:v>48</c:v>
                      </c:pt>
                      <c:pt idx="184">
                        <c:v>48</c:v>
                      </c:pt>
                      <c:pt idx="185">
                        <c:v>48</c:v>
                      </c:pt>
                      <c:pt idx="186">
                        <c:v>48</c:v>
                      </c:pt>
                      <c:pt idx="187">
                        <c:v>48</c:v>
                      </c:pt>
                      <c:pt idx="188">
                        <c:v>48</c:v>
                      </c:pt>
                      <c:pt idx="189">
                        <c:v>48</c:v>
                      </c:pt>
                      <c:pt idx="190">
                        <c:v>48</c:v>
                      </c:pt>
                      <c:pt idx="191">
                        <c:v>53.7</c:v>
                      </c:pt>
                      <c:pt idx="192">
                        <c:v>59.4</c:v>
                      </c:pt>
                      <c:pt idx="193">
                        <c:v>65.099999999999994</c:v>
                      </c:pt>
                      <c:pt idx="194">
                        <c:v>70.8</c:v>
                      </c:pt>
                      <c:pt idx="195">
                        <c:v>76.5</c:v>
                      </c:pt>
                      <c:pt idx="196">
                        <c:v>82.2</c:v>
                      </c:pt>
                      <c:pt idx="197">
                        <c:v>87.9</c:v>
                      </c:pt>
                      <c:pt idx="198">
                        <c:v>93.6</c:v>
                      </c:pt>
                      <c:pt idx="199">
                        <c:v>99.3</c:v>
                      </c:pt>
                      <c:pt idx="200">
                        <c:v>105</c:v>
                      </c:pt>
                      <c:pt idx="201">
                        <c:v>108</c:v>
                      </c:pt>
                      <c:pt idx="202">
                        <c:v>111</c:v>
                      </c:pt>
                      <c:pt idx="203">
                        <c:v>114</c:v>
                      </c:pt>
                      <c:pt idx="204">
                        <c:v>117</c:v>
                      </c:pt>
                      <c:pt idx="205">
                        <c:v>120</c:v>
                      </c:pt>
                      <c:pt idx="206">
                        <c:v>123</c:v>
                      </c:pt>
                      <c:pt idx="207">
                        <c:v>126</c:v>
                      </c:pt>
                      <c:pt idx="208">
                        <c:v>129</c:v>
                      </c:pt>
                      <c:pt idx="209">
                        <c:v>132</c:v>
                      </c:pt>
                      <c:pt idx="210">
                        <c:v>135</c:v>
                      </c:pt>
                      <c:pt idx="211">
                        <c:v>125.4</c:v>
                      </c:pt>
                      <c:pt idx="212">
                        <c:v>115.8</c:v>
                      </c:pt>
                      <c:pt idx="213">
                        <c:v>106.2</c:v>
                      </c:pt>
                      <c:pt idx="214">
                        <c:v>96.6</c:v>
                      </c:pt>
                      <c:pt idx="215">
                        <c:v>87</c:v>
                      </c:pt>
                      <c:pt idx="216">
                        <c:v>77.400000000000006</c:v>
                      </c:pt>
                      <c:pt idx="217">
                        <c:v>67.8</c:v>
                      </c:pt>
                      <c:pt idx="218">
                        <c:v>58.2</c:v>
                      </c:pt>
                      <c:pt idx="219">
                        <c:v>48.6</c:v>
                      </c:pt>
                      <c:pt idx="220">
                        <c:v>39</c:v>
                      </c:pt>
                      <c:pt idx="221">
                        <c:v>39.9</c:v>
                      </c:pt>
                      <c:pt idx="222">
                        <c:v>40.799999999999997</c:v>
                      </c:pt>
                      <c:pt idx="223">
                        <c:v>41.7</c:v>
                      </c:pt>
                      <c:pt idx="224">
                        <c:v>42.6</c:v>
                      </c:pt>
                      <c:pt idx="225">
                        <c:v>43.5</c:v>
                      </c:pt>
                      <c:pt idx="226">
                        <c:v>44.4</c:v>
                      </c:pt>
                      <c:pt idx="227">
                        <c:v>45.3</c:v>
                      </c:pt>
                      <c:pt idx="228">
                        <c:v>46.2</c:v>
                      </c:pt>
                      <c:pt idx="229">
                        <c:v>47.1</c:v>
                      </c:pt>
                      <c:pt idx="230">
                        <c:v>48</c:v>
                      </c:pt>
                      <c:pt idx="231">
                        <c:v>47.1</c:v>
                      </c:pt>
                      <c:pt idx="232">
                        <c:v>46.2</c:v>
                      </c:pt>
                      <c:pt idx="233">
                        <c:v>45.3</c:v>
                      </c:pt>
                      <c:pt idx="234">
                        <c:v>44.4</c:v>
                      </c:pt>
                      <c:pt idx="235">
                        <c:v>43.5</c:v>
                      </c:pt>
                      <c:pt idx="236">
                        <c:v>42.6</c:v>
                      </c:pt>
                      <c:pt idx="237">
                        <c:v>41.7</c:v>
                      </c:pt>
                      <c:pt idx="238">
                        <c:v>40.799999999999997</c:v>
                      </c:pt>
                      <c:pt idx="239">
                        <c:v>39.9</c:v>
                      </c:pt>
                      <c:pt idx="240">
                        <c:v>39</c:v>
                      </c:pt>
                      <c:pt idx="241">
                        <c:v>39</c:v>
                      </c:pt>
                      <c:pt idx="242">
                        <c:v>39</c:v>
                      </c:pt>
                      <c:pt idx="243">
                        <c:v>39</c:v>
                      </c:pt>
                      <c:pt idx="244">
                        <c:v>39</c:v>
                      </c:pt>
                      <c:pt idx="245">
                        <c:v>39</c:v>
                      </c:pt>
                      <c:pt idx="246">
                        <c:v>39</c:v>
                      </c:pt>
                      <c:pt idx="247">
                        <c:v>39</c:v>
                      </c:pt>
                      <c:pt idx="248">
                        <c:v>39</c:v>
                      </c:pt>
                      <c:pt idx="249">
                        <c:v>39</c:v>
                      </c:pt>
                      <c:pt idx="250">
                        <c:v>39</c:v>
                      </c:pt>
                      <c:pt idx="251">
                        <c:v>37.9</c:v>
                      </c:pt>
                      <c:pt idx="252">
                        <c:v>36.799999999999997</c:v>
                      </c:pt>
                      <c:pt idx="253">
                        <c:v>35.700000000000003</c:v>
                      </c:pt>
                      <c:pt idx="254">
                        <c:v>34.6</c:v>
                      </c:pt>
                      <c:pt idx="255">
                        <c:v>33.5</c:v>
                      </c:pt>
                      <c:pt idx="256">
                        <c:v>32.4</c:v>
                      </c:pt>
                      <c:pt idx="257">
                        <c:v>31.299999999999901</c:v>
                      </c:pt>
                      <c:pt idx="258">
                        <c:v>30.2</c:v>
                      </c:pt>
                      <c:pt idx="259">
                        <c:v>29.1</c:v>
                      </c:pt>
                      <c:pt idx="260">
                        <c:v>28</c:v>
                      </c:pt>
                      <c:pt idx="261">
                        <c:v>26.1</c:v>
                      </c:pt>
                      <c:pt idx="262">
                        <c:v>24.2</c:v>
                      </c:pt>
                      <c:pt idx="263">
                        <c:v>22.3</c:v>
                      </c:pt>
                      <c:pt idx="264">
                        <c:v>20.399999999999999</c:v>
                      </c:pt>
                      <c:pt idx="265">
                        <c:v>18.5</c:v>
                      </c:pt>
                      <c:pt idx="266">
                        <c:v>16.600000000000001</c:v>
                      </c:pt>
                      <c:pt idx="267">
                        <c:v>14.7</c:v>
                      </c:pt>
                      <c:pt idx="268">
                        <c:v>12.8</c:v>
                      </c:pt>
                      <c:pt idx="269">
                        <c:v>10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41.1</c:v>
                      </c:pt>
                      <c:pt idx="282">
                        <c:v>43.2</c:v>
                      </c:pt>
                      <c:pt idx="283">
                        <c:v>45.3</c:v>
                      </c:pt>
                      <c:pt idx="284">
                        <c:v>47.4</c:v>
                      </c:pt>
                      <c:pt idx="285">
                        <c:v>49.5</c:v>
                      </c:pt>
                      <c:pt idx="286">
                        <c:v>51.6</c:v>
                      </c:pt>
                      <c:pt idx="287">
                        <c:v>53.7</c:v>
                      </c:pt>
                      <c:pt idx="288">
                        <c:v>55.8</c:v>
                      </c:pt>
                      <c:pt idx="289">
                        <c:v>57.9</c:v>
                      </c:pt>
                      <c:pt idx="290">
                        <c:v>60</c:v>
                      </c:pt>
                      <c:pt idx="291">
                        <c:v>56.1</c:v>
                      </c:pt>
                      <c:pt idx="292">
                        <c:v>52.2</c:v>
                      </c:pt>
                      <c:pt idx="293">
                        <c:v>48.3</c:v>
                      </c:pt>
                      <c:pt idx="294">
                        <c:v>44.4</c:v>
                      </c:pt>
                      <c:pt idx="295">
                        <c:v>40.5</c:v>
                      </c:pt>
                      <c:pt idx="296">
                        <c:v>36.6</c:v>
                      </c:pt>
                      <c:pt idx="297">
                        <c:v>32.700000000000003</c:v>
                      </c:pt>
                      <c:pt idx="298">
                        <c:v>28.8</c:v>
                      </c:pt>
                      <c:pt idx="299">
                        <c:v>24.9</c:v>
                      </c:pt>
                      <c:pt idx="300">
                        <c:v>21</c:v>
                      </c:pt>
                      <c:pt idx="301">
                        <c:v>21</c:v>
                      </c:pt>
                      <c:pt idx="302">
                        <c:v>21</c:v>
                      </c:pt>
                      <c:pt idx="303">
                        <c:v>21</c:v>
                      </c:pt>
                      <c:pt idx="304">
                        <c:v>21</c:v>
                      </c:pt>
                      <c:pt idx="305">
                        <c:v>21</c:v>
                      </c:pt>
                      <c:pt idx="306">
                        <c:v>21</c:v>
                      </c:pt>
                      <c:pt idx="307">
                        <c:v>21</c:v>
                      </c:pt>
                      <c:pt idx="308">
                        <c:v>21</c:v>
                      </c:pt>
                      <c:pt idx="309">
                        <c:v>21</c:v>
                      </c:pt>
                      <c:pt idx="310">
                        <c:v>21</c:v>
                      </c:pt>
                      <c:pt idx="311">
                        <c:v>20.399999999999999</c:v>
                      </c:pt>
                      <c:pt idx="312">
                        <c:v>19.8</c:v>
                      </c:pt>
                      <c:pt idx="313">
                        <c:v>19.2</c:v>
                      </c:pt>
                      <c:pt idx="314">
                        <c:v>18.600000000000001</c:v>
                      </c:pt>
                      <c:pt idx="315">
                        <c:v>18</c:v>
                      </c:pt>
                      <c:pt idx="316">
                        <c:v>17.399999999999999</c:v>
                      </c:pt>
                      <c:pt idx="317">
                        <c:v>16.8</c:v>
                      </c:pt>
                      <c:pt idx="318">
                        <c:v>16.2</c:v>
                      </c:pt>
                      <c:pt idx="319">
                        <c:v>15.6</c:v>
                      </c:pt>
                      <c:pt idx="320">
                        <c:v>15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E-8D73-4542-9AEB-F9E72BC8005A}"/>
                  </c:ext>
                </c:extLst>
              </c15:ser>
            </c15:filteredScatterSeries>
            <c15:filteredScatterSeries>
              <c15:ser>
                <c:idx val="1"/>
                <c:order val="4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2:$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3.3</c:v>
                      </c:pt>
                      <c:pt idx="162">
                        <c:v>6.6</c:v>
                      </c:pt>
                      <c:pt idx="163">
                        <c:v>9.8999999999999897</c:v>
                      </c:pt>
                      <c:pt idx="164">
                        <c:v>13.2</c:v>
                      </c:pt>
                      <c:pt idx="165">
                        <c:v>16.5</c:v>
                      </c:pt>
                      <c:pt idx="166">
                        <c:v>19.799999999999901</c:v>
                      </c:pt>
                      <c:pt idx="167">
                        <c:v>23.099999999999898</c:v>
                      </c:pt>
                      <c:pt idx="168">
                        <c:v>26.4</c:v>
                      </c:pt>
                      <c:pt idx="169">
                        <c:v>29.7</c:v>
                      </c:pt>
                      <c:pt idx="170">
                        <c:v>33</c:v>
                      </c:pt>
                      <c:pt idx="171">
                        <c:v>42.6</c:v>
                      </c:pt>
                      <c:pt idx="172">
                        <c:v>52.2</c:v>
                      </c:pt>
                      <c:pt idx="173">
                        <c:v>61.8</c:v>
                      </c:pt>
                      <c:pt idx="174">
                        <c:v>71.400000000000006</c:v>
                      </c:pt>
                      <c:pt idx="175">
                        <c:v>81</c:v>
                      </c:pt>
                      <c:pt idx="176">
                        <c:v>90.6</c:v>
                      </c:pt>
                      <c:pt idx="177">
                        <c:v>100.2</c:v>
                      </c:pt>
                      <c:pt idx="178">
                        <c:v>109.8</c:v>
                      </c:pt>
                      <c:pt idx="179">
                        <c:v>119.399999999999</c:v>
                      </c:pt>
                      <c:pt idx="180">
                        <c:v>129</c:v>
                      </c:pt>
                      <c:pt idx="181">
                        <c:v>129</c:v>
                      </c:pt>
                      <c:pt idx="182">
                        <c:v>129</c:v>
                      </c:pt>
                      <c:pt idx="183">
                        <c:v>129</c:v>
                      </c:pt>
                      <c:pt idx="184">
                        <c:v>129</c:v>
                      </c:pt>
                      <c:pt idx="185">
                        <c:v>129</c:v>
                      </c:pt>
                      <c:pt idx="186">
                        <c:v>129</c:v>
                      </c:pt>
                      <c:pt idx="187">
                        <c:v>129</c:v>
                      </c:pt>
                      <c:pt idx="188">
                        <c:v>129</c:v>
                      </c:pt>
                      <c:pt idx="189">
                        <c:v>129</c:v>
                      </c:pt>
                      <c:pt idx="190">
                        <c:v>129</c:v>
                      </c:pt>
                      <c:pt idx="191">
                        <c:v>123</c:v>
                      </c:pt>
                      <c:pt idx="192">
                        <c:v>117</c:v>
                      </c:pt>
                      <c:pt idx="193">
                        <c:v>111</c:v>
                      </c:pt>
                      <c:pt idx="194">
                        <c:v>105</c:v>
                      </c:pt>
                      <c:pt idx="195">
                        <c:v>99</c:v>
                      </c:pt>
                      <c:pt idx="196">
                        <c:v>93</c:v>
                      </c:pt>
                      <c:pt idx="197">
                        <c:v>87</c:v>
                      </c:pt>
                      <c:pt idx="198">
                        <c:v>81</c:v>
                      </c:pt>
                      <c:pt idx="199">
                        <c:v>75</c:v>
                      </c:pt>
                      <c:pt idx="200">
                        <c:v>69</c:v>
                      </c:pt>
                      <c:pt idx="201">
                        <c:v>63.9</c:v>
                      </c:pt>
                      <c:pt idx="202">
                        <c:v>58.8</c:v>
                      </c:pt>
                      <c:pt idx="203">
                        <c:v>53.7</c:v>
                      </c:pt>
                      <c:pt idx="204">
                        <c:v>48.6</c:v>
                      </c:pt>
                      <c:pt idx="205">
                        <c:v>43.5</c:v>
                      </c:pt>
                      <c:pt idx="206">
                        <c:v>38.4</c:v>
                      </c:pt>
                      <c:pt idx="207">
                        <c:v>33.299999999999997</c:v>
                      </c:pt>
                      <c:pt idx="208">
                        <c:v>28.2</c:v>
                      </c:pt>
                      <c:pt idx="209">
                        <c:v>23.1</c:v>
                      </c:pt>
                      <c:pt idx="210">
                        <c:v>18</c:v>
                      </c:pt>
                      <c:pt idx="211">
                        <c:v>18</c:v>
                      </c:pt>
                      <c:pt idx="212">
                        <c:v>18</c:v>
                      </c:pt>
                      <c:pt idx="213">
                        <c:v>18</c:v>
                      </c:pt>
                      <c:pt idx="214">
                        <c:v>18</c:v>
                      </c:pt>
                      <c:pt idx="215">
                        <c:v>18</c:v>
                      </c:pt>
                      <c:pt idx="216">
                        <c:v>18</c:v>
                      </c:pt>
                      <c:pt idx="217">
                        <c:v>18</c:v>
                      </c:pt>
                      <c:pt idx="218">
                        <c:v>18</c:v>
                      </c:pt>
                      <c:pt idx="219">
                        <c:v>18</c:v>
                      </c:pt>
                      <c:pt idx="220">
                        <c:v>18</c:v>
                      </c:pt>
                      <c:pt idx="221">
                        <c:v>17.100000000000001</c:v>
                      </c:pt>
                      <c:pt idx="222">
                        <c:v>16.2</c:v>
                      </c:pt>
                      <c:pt idx="223">
                        <c:v>15.3</c:v>
                      </c:pt>
                      <c:pt idx="224">
                        <c:v>14.4</c:v>
                      </c:pt>
                      <c:pt idx="225">
                        <c:v>13.5</c:v>
                      </c:pt>
                      <c:pt idx="226">
                        <c:v>12.6</c:v>
                      </c:pt>
                      <c:pt idx="227">
                        <c:v>11.7</c:v>
                      </c:pt>
                      <c:pt idx="228">
                        <c:v>10.8</c:v>
                      </c:pt>
                      <c:pt idx="229">
                        <c:v>9.9</c:v>
                      </c:pt>
                      <c:pt idx="230">
                        <c:v>9</c:v>
                      </c:pt>
                      <c:pt idx="231">
                        <c:v>9.9</c:v>
                      </c:pt>
                      <c:pt idx="232">
                        <c:v>10.8</c:v>
                      </c:pt>
                      <c:pt idx="233">
                        <c:v>11.7</c:v>
                      </c:pt>
                      <c:pt idx="234">
                        <c:v>12.6</c:v>
                      </c:pt>
                      <c:pt idx="235">
                        <c:v>13.5</c:v>
                      </c:pt>
                      <c:pt idx="236">
                        <c:v>14.4</c:v>
                      </c:pt>
                      <c:pt idx="237">
                        <c:v>15.3</c:v>
                      </c:pt>
                      <c:pt idx="238">
                        <c:v>16.2</c:v>
                      </c:pt>
                      <c:pt idx="239">
                        <c:v>17.100000000000001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20.7</c:v>
                      </c:pt>
                      <c:pt idx="252">
                        <c:v>23.4</c:v>
                      </c:pt>
                      <c:pt idx="253">
                        <c:v>26.1</c:v>
                      </c:pt>
                      <c:pt idx="254">
                        <c:v>28.8</c:v>
                      </c:pt>
                      <c:pt idx="255">
                        <c:v>31.5</c:v>
                      </c:pt>
                      <c:pt idx="256">
                        <c:v>34.200000000000003</c:v>
                      </c:pt>
                      <c:pt idx="257">
                        <c:v>36.9</c:v>
                      </c:pt>
                      <c:pt idx="258">
                        <c:v>39.6</c:v>
                      </c:pt>
                      <c:pt idx="259">
                        <c:v>42.3</c:v>
                      </c:pt>
                      <c:pt idx="260">
                        <c:v>45</c:v>
                      </c:pt>
                      <c:pt idx="261">
                        <c:v>40.5</c:v>
                      </c:pt>
                      <c:pt idx="262">
                        <c:v>36</c:v>
                      </c:pt>
                      <c:pt idx="263">
                        <c:v>31.5</c:v>
                      </c:pt>
                      <c:pt idx="264">
                        <c:v>27</c:v>
                      </c:pt>
                      <c:pt idx="265">
                        <c:v>22.5</c:v>
                      </c:pt>
                      <c:pt idx="266">
                        <c:v>18</c:v>
                      </c:pt>
                      <c:pt idx="267">
                        <c:v>13.5</c:v>
                      </c:pt>
                      <c:pt idx="268">
                        <c:v>9</c:v>
                      </c:pt>
                      <c:pt idx="269">
                        <c:v>4.5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4</c:v>
                      </c:pt>
                      <c:pt idx="312">
                        <c:v>0.8</c:v>
                      </c:pt>
                      <c:pt idx="313">
                        <c:v>1.2</c:v>
                      </c:pt>
                      <c:pt idx="314">
                        <c:v>1.6</c:v>
                      </c:pt>
                      <c:pt idx="315">
                        <c:v>2</c:v>
                      </c:pt>
                      <c:pt idx="316">
                        <c:v>2.4</c:v>
                      </c:pt>
                      <c:pt idx="317">
                        <c:v>2.8</c:v>
                      </c:pt>
                      <c:pt idx="318">
                        <c:v>3.2</c:v>
                      </c:pt>
                      <c:pt idx="319">
                        <c:v>3.6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F-8D73-4542-9AEB-F9E72BC8005A}"/>
                  </c:ext>
                </c:extLst>
              </c15:ser>
            </c15:filteredScatterSeries>
            <c15:filteredScatterSeries>
              <c15:ser>
                <c:idx val="2"/>
                <c:order val="4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2:$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9</c:v>
                      </c:pt>
                      <c:pt idx="152">
                        <c:v>1.8</c:v>
                      </c:pt>
                      <c:pt idx="153">
                        <c:v>2.7</c:v>
                      </c:pt>
                      <c:pt idx="154">
                        <c:v>3.6</c:v>
                      </c:pt>
                      <c:pt idx="155">
                        <c:v>4.5</c:v>
                      </c:pt>
                      <c:pt idx="156">
                        <c:v>5.4</c:v>
                      </c:pt>
                      <c:pt idx="157">
                        <c:v>6.3</c:v>
                      </c:pt>
                      <c:pt idx="158">
                        <c:v>7.2</c:v>
                      </c:pt>
                      <c:pt idx="159">
                        <c:v>8.1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18</c:v>
                      </c:pt>
                      <c:pt idx="172">
                        <c:v>18</c:v>
                      </c:pt>
                      <c:pt idx="173">
                        <c:v>18</c:v>
                      </c:pt>
                      <c:pt idx="174">
                        <c:v>18</c:v>
                      </c:pt>
                      <c:pt idx="175">
                        <c:v>18</c:v>
                      </c:pt>
                      <c:pt idx="176">
                        <c:v>18</c:v>
                      </c:pt>
                      <c:pt idx="177">
                        <c:v>18</c:v>
                      </c:pt>
                      <c:pt idx="178">
                        <c:v>18</c:v>
                      </c:pt>
                      <c:pt idx="179">
                        <c:v>18</c:v>
                      </c:pt>
                      <c:pt idx="180">
                        <c:v>18</c:v>
                      </c:pt>
                      <c:pt idx="181">
                        <c:v>18</c:v>
                      </c:pt>
                      <c:pt idx="182">
                        <c:v>18</c:v>
                      </c:pt>
                      <c:pt idx="183">
                        <c:v>18</c:v>
                      </c:pt>
                      <c:pt idx="184">
                        <c:v>18</c:v>
                      </c:pt>
                      <c:pt idx="185">
                        <c:v>18</c:v>
                      </c:pt>
                      <c:pt idx="186">
                        <c:v>18</c:v>
                      </c:pt>
                      <c:pt idx="187">
                        <c:v>18</c:v>
                      </c:pt>
                      <c:pt idx="188">
                        <c:v>18</c:v>
                      </c:pt>
                      <c:pt idx="189">
                        <c:v>18</c:v>
                      </c:pt>
                      <c:pt idx="190">
                        <c:v>18</c:v>
                      </c:pt>
                      <c:pt idx="191">
                        <c:v>17.100000000000001</c:v>
                      </c:pt>
                      <c:pt idx="192">
                        <c:v>16.2</c:v>
                      </c:pt>
                      <c:pt idx="193">
                        <c:v>15.3</c:v>
                      </c:pt>
                      <c:pt idx="194">
                        <c:v>14.4</c:v>
                      </c:pt>
                      <c:pt idx="195">
                        <c:v>13.5</c:v>
                      </c:pt>
                      <c:pt idx="196">
                        <c:v>12.6</c:v>
                      </c:pt>
                      <c:pt idx="197">
                        <c:v>11.7</c:v>
                      </c:pt>
                      <c:pt idx="198">
                        <c:v>10.8</c:v>
                      </c:pt>
                      <c:pt idx="199">
                        <c:v>9.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8.899999999999999</c:v>
                      </c:pt>
                      <c:pt idx="222">
                        <c:v>19.8</c:v>
                      </c:pt>
                      <c:pt idx="223">
                        <c:v>20.7</c:v>
                      </c:pt>
                      <c:pt idx="224">
                        <c:v>21.6</c:v>
                      </c:pt>
                      <c:pt idx="225">
                        <c:v>22.5</c:v>
                      </c:pt>
                      <c:pt idx="226">
                        <c:v>23.4</c:v>
                      </c:pt>
                      <c:pt idx="227">
                        <c:v>24.3</c:v>
                      </c:pt>
                      <c:pt idx="228">
                        <c:v>25.2</c:v>
                      </c:pt>
                      <c:pt idx="229">
                        <c:v>26.1</c:v>
                      </c:pt>
                      <c:pt idx="230">
                        <c:v>27</c:v>
                      </c:pt>
                      <c:pt idx="231">
                        <c:v>26.1</c:v>
                      </c:pt>
                      <c:pt idx="232">
                        <c:v>25.2</c:v>
                      </c:pt>
                      <c:pt idx="233">
                        <c:v>24.3</c:v>
                      </c:pt>
                      <c:pt idx="234">
                        <c:v>23.4</c:v>
                      </c:pt>
                      <c:pt idx="235">
                        <c:v>22.5</c:v>
                      </c:pt>
                      <c:pt idx="236">
                        <c:v>21.6</c:v>
                      </c:pt>
                      <c:pt idx="237">
                        <c:v>20.7</c:v>
                      </c:pt>
                      <c:pt idx="238">
                        <c:v>19.8</c:v>
                      </c:pt>
                      <c:pt idx="239">
                        <c:v>18.899999999999999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17.5</c:v>
                      </c:pt>
                      <c:pt idx="252">
                        <c:v>17</c:v>
                      </c:pt>
                      <c:pt idx="253">
                        <c:v>16.5</c:v>
                      </c:pt>
                      <c:pt idx="254">
                        <c:v>16</c:v>
                      </c:pt>
                      <c:pt idx="255">
                        <c:v>15.5</c:v>
                      </c:pt>
                      <c:pt idx="256">
                        <c:v>15</c:v>
                      </c:pt>
                      <c:pt idx="257">
                        <c:v>14.5</c:v>
                      </c:pt>
                      <c:pt idx="258">
                        <c:v>14</c:v>
                      </c:pt>
                      <c:pt idx="259">
                        <c:v>13.5</c:v>
                      </c:pt>
                      <c:pt idx="260">
                        <c:v>13</c:v>
                      </c:pt>
                      <c:pt idx="261">
                        <c:v>11.7</c:v>
                      </c:pt>
                      <c:pt idx="262">
                        <c:v>10.4</c:v>
                      </c:pt>
                      <c:pt idx="263">
                        <c:v>9.1</c:v>
                      </c:pt>
                      <c:pt idx="264">
                        <c:v>7.8</c:v>
                      </c:pt>
                      <c:pt idx="265">
                        <c:v>6.5</c:v>
                      </c:pt>
                      <c:pt idx="266">
                        <c:v>5.1999999999999904</c:v>
                      </c:pt>
                      <c:pt idx="267">
                        <c:v>3.9</c:v>
                      </c:pt>
                      <c:pt idx="268">
                        <c:v>2.5999999999999899</c:v>
                      </c:pt>
                      <c:pt idx="269">
                        <c:v>1.299999999999990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9</c:v>
                      </c:pt>
                      <c:pt idx="302">
                        <c:v>9</c:v>
                      </c:pt>
                      <c:pt idx="303">
                        <c:v>9</c:v>
                      </c:pt>
                      <c:pt idx="304">
                        <c:v>9</c:v>
                      </c:pt>
                      <c:pt idx="305">
                        <c:v>9</c:v>
                      </c:pt>
                      <c:pt idx="306">
                        <c:v>9</c:v>
                      </c:pt>
                      <c:pt idx="307">
                        <c:v>9</c:v>
                      </c:pt>
                      <c:pt idx="308">
                        <c:v>9</c:v>
                      </c:pt>
                      <c:pt idx="309">
                        <c:v>9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0-8D73-4542-9AEB-F9E72BC8005A}"/>
                  </c:ext>
                </c:extLst>
              </c15:ser>
            </c15:filteredScatterSeries>
            <c15:filteredScatterSeries>
              <c15:ser>
                <c:idx val="3"/>
                <c:order val="4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2:$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2.8</c:v>
                      </c:pt>
                      <c:pt idx="102">
                        <c:v>5.6</c:v>
                      </c:pt>
                      <c:pt idx="103">
                        <c:v>8.3999999999999897</c:v>
                      </c:pt>
                      <c:pt idx="104">
                        <c:v>11.2</c:v>
                      </c:pt>
                      <c:pt idx="105">
                        <c:v>14</c:v>
                      </c:pt>
                      <c:pt idx="106">
                        <c:v>16.799999999999901</c:v>
                      </c:pt>
                      <c:pt idx="107">
                        <c:v>19.599999999999898</c:v>
                      </c:pt>
                      <c:pt idx="108">
                        <c:v>22.4</c:v>
                      </c:pt>
                      <c:pt idx="109">
                        <c:v>25.2</c:v>
                      </c:pt>
                      <c:pt idx="110">
                        <c:v>28</c:v>
                      </c:pt>
                      <c:pt idx="111">
                        <c:v>27</c:v>
                      </c:pt>
                      <c:pt idx="112">
                        <c:v>26</c:v>
                      </c:pt>
                      <c:pt idx="113">
                        <c:v>25</c:v>
                      </c:pt>
                      <c:pt idx="114">
                        <c:v>24</c:v>
                      </c:pt>
                      <c:pt idx="115">
                        <c:v>23</c:v>
                      </c:pt>
                      <c:pt idx="116">
                        <c:v>22</c:v>
                      </c:pt>
                      <c:pt idx="117">
                        <c:v>21</c:v>
                      </c:pt>
                      <c:pt idx="118">
                        <c:v>20</c:v>
                      </c:pt>
                      <c:pt idx="119">
                        <c:v>19</c:v>
                      </c:pt>
                      <c:pt idx="120">
                        <c:v>18</c:v>
                      </c:pt>
                      <c:pt idx="121">
                        <c:v>18</c:v>
                      </c:pt>
                      <c:pt idx="122">
                        <c:v>18</c:v>
                      </c:pt>
                      <c:pt idx="123">
                        <c:v>18</c:v>
                      </c:pt>
                      <c:pt idx="124">
                        <c:v>18</c:v>
                      </c:pt>
                      <c:pt idx="125">
                        <c:v>18</c:v>
                      </c:pt>
                      <c:pt idx="126">
                        <c:v>18</c:v>
                      </c:pt>
                      <c:pt idx="127">
                        <c:v>18</c:v>
                      </c:pt>
                      <c:pt idx="128">
                        <c:v>18</c:v>
                      </c:pt>
                      <c:pt idx="129">
                        <c:v>18</c:v>
                      </c:pt>
                      <c:pt idx="130">
                        <c:v>18</c:v>
                      </c:pt>
                      <c:pt idx="131">
                        <c:v>17.5</c:v>
                      </c:pt>
                      <c:pt idx="132">
                        <c:v>17</c:v>
                      </c:pt>
                      <c:pt idx="133">
                        <c:v>16.5</c:v>
                      </c:pt>
                      <c:pt idx="134">
                        <c:v>16</c:v>
                      </c:pt>
                      <c:pt idx="135">
                        <c:v>15.5</c:v>
                      </c:pt>
                      <c:pt idx="136">
                        <c:v>15</c:v>
                      </c:pt>
                      <c:pt idx="137">
                        <c:v>14.5</c:v>
                      </c:pt>
                      <c:pt idx="138">
                        <c:v>14</c:v>
                      </c:pt>
                      <c:pt idx="139">
                        <c:v>13.5</c:v>
                      </c:pt>
                      <c:pt idx="140">
                        <c:v>13</c:v>
                      </c:pt>
                      <c:pt idx="141">
                        <c:v>25.8</c:v>
                      </c:pt>
                      <c:pt idx="142">
                        <c:v>38.6</c:v>
                      </c:pt>
                      <c:pt idx="143">
                        <c:v>51.4</c:v>
                      </c:pt>
                      <c:pt idx="144">
                        <c:v>64.2</c:v>
                      </c:pt>
                      <c:pt idx="145">
                        <c:v>77</c:v>
                      </c:pt>
                      <c:pt idx="146">
                        <c:v>89.8</c:v>
                      </c:pt>
                      <c:pt idx="147">
                        <c:v>102.6</c:v>
                      </c:pt>
                      <c:pt idx="148">
                        <c:v>115.4</c:v>
                      </c:pt>
                      <c:pt idx="149">
                        <c:v>128.19999999999999</c:v>
                      </c:pt>
                      <c:pt idx="150">
                        <c:v>141</c:v>
                      </c:pt>
                      <c:pt idx="151">
                        <c:v>141.9</c:v>
                      </c:pt>
                      <c:pt idx="152">
                        <c:v>142.80000000000001</c:v>
                      </c:pt>
                      <c:pt idx="153">
                        <c:v>143.69999999999999</c:v>
                      </c:pt>
                      <c:pt idx="154">
                        <c:v>144.6</c:v>
                      </c:pt>
                      <c:pt idx="155">
                        <c:v>145.5</c:v>
                      </c:pt>
                      <c:pt idx="156">
                        <c:v>146.4</c:v>
                      </c:pt>
                      <c:pt idx="157">
                        <c:v>147.30000000000001</c:v>
                      </c:pt>
                      <c:pt idx="158">
                        <c:v>148.19999999999999</c:v>
                      </c:pt>
                      <c:pt idx="159">
                        <c:v>149.1</c:v>
                      </c:pt>
                      <c:pt idx="160">
                        <c:v>150</c:v>
                      </c:pt>
                      <c:pt idx="161">
                        <c:v>145.80000000000001</c:v>
                      </c:pt>
                      <c:pt idx="162">
                        <c:v>141.6</c:v>
                      </c:pt>
                      <c:pt idx="163">
                        <c:v>137.4</c:v>
                      </c:pt>
                      <c:pt idx="164">
                        <c:v>133.19999999999999</c:v>
                      </c:pt>
                      <c:pt idx="165">
                        <c:v>129</c:v>
                      </c:pt>
                      <c:pt idx="166">
                        <c:v>124.8</c:v>
                      </c:pt>
                      <c:pt idx="167">
                        <c:v>120.6</c:v>
                      </c:pt>
                      <c:pt idx="168">
                        <c:v>116.4</c:v>
                      </c:pt>
                      <c:pt idx="169">
                        <c:v>112.19999999999899</c:v>
                      </c:pt>
                      <c:pt idx="170">
                        <c:v>108</c:v>
                      </c:pt>
                      <c:pt idx="171">
                        <c:v>107.4</c:v>
                      </c:pt>
                      <c:pt idx="172">
                        <c:v>106.8</c:v>
                      </c:pt>
                      <c:pt idx="173">
                        <c:v>106.2</c:v>
                      </c:pt>
                      <c:pt idx="174">
                        <c:v>105.6</c:v>
                      </c:pt>
                      <c:pt idx="175">
                        <c:v>105</c:v>
                      </c:pt>
                      <c:pt idx="176">
                        <c:v>104.4</c:v>
                      </c:pt>
                      <c:pt idx="177">
                        <c:v>103.8</c:v>
                      </c:pt>
                      <c:pt idx="178">
                        <c:v>103.2</c:v>
                      </c:pt>
                      <c:pt idx="179">
                        <c:v>102.6</c:v>
                      </c:pt>
                      <c:pt idx="180">
                        <c:v>102</c:v>
                      </c:pt>
                      <c:pt idx="181">
                        <c:v>102</c:v>
                      </c:pt>
                      <c:pt idx="182">
                        <c:v>102</c:v>
                      </c:pt>
                      <c:pt idx="183">
                        <c:v>102</c:v>
                      </c:pt>
                      <c:pt idx="184">
                        <c:v>102</c:v>
                      </c:pt>
                      <c:pt idx="185">
                        <c:v>102</c:v>
                      </c:pt>
                      <c:pt idx="186">
                        <c:v>102</c:v>
                      </c:pt>
                      <c:pt idx="187">
                        <c:v>102</c:v>
                      </c:pt>
                      <c:pt idx="188">
                        <c:v>102</c:v>
                      </c:pt>
                      <c:pt idx="189">
                        <c:v>102</c:v>
                      </c:pt>
                      <c:pt idx="190">
                        <c:v>102</c:v>
                      </c:pt>
                      <c:pt idx="191">
                        <c:v>99.1</c:v>
                      </c:pt>
                      <c:pt idx="192">
                        <c:v>96.2</c:v>
                      </c:pt>
                      <c:pt idx="193">
                        <c:v>93.3</c:v>
                      </c:pt>
                      <c:pt idx="194">
                        <c:v>90.4</c:v>
                      </c:pt>
                      <c:pt idx="195">
                        <c:v>87.5</c:v>
                      </c:pt>
                      <c:pt idx="196">
                        <c:v>84.6</c:v>
                      </c:pt>
                      <c:pt idx="197">
                        <c:v>81.7</c:v>
                      </c:pt>
                      <c:pt idx="198">
                        <c:v>78.8</c:v>
                      </c:pt>
                      <c:pt idx="199">
                        <c:v>75.900000000000006</c:v>
                      </c:pt>
                      <c:pt idx="200">
                        <c:v>73</c:v>
                      </c:pt>
                      <c:pt idx="201">
                        <c:v>67.5</c:v>
                      </c:pt>
                      <c:pt idx="202">
                        <c:v>62</c:v>
                      </c:pt>
                      <c:pt idx="203">
                        <c:v>56.5</c:v>
                      </c:pt>
                      <c:pt idx="204">
                        <c:v>51</c:v>
                      </c:pt>
                      <c:pt idx="205">
                        <c:v>45.5</c:v>
                      </c:pt>
                      <c:pt idx="206">
                        <c:v>40</c:v>
                      </c:pt>
                      <c:pt idx="207">
                        <c:v>34.5</c:v>
                      </c:pt>
                      <c:pt idx="208">
                        <c:v>29</c:v>
                      </c:pt>
                      <c:pt idx="209">
                        <c:v>23.5</c:v>
                      </c:pt>
                      <c:pt idx="210">
                        <c:v>18</c:v>
                      </c:pt>
                      <c:pt idx="211">
                        <c:v>18.899999999999999</c:v>
                      </c:pt>
                      <c:pt idx="212">
                        <c:v>19.8</c:v>
                      </c:pt>
                      <c:pt idx="213">
                        <c:v>20.7</c:v>
                      </c:pt>
                      <c:pt idx="214">
                        <c:v>21.6</c:v>
                      </c:pt>
                      <c:pt idx="215">
                        <c:v>22.5</c:v>
                      </c:pt>
                      <c:pt idx="216">
                        <c:v>23.4</c:v>
                      </c:pt>
                      <c:pt idx="217">
                        <c:v>24.3</c:v>
                      </c:pt>
                      <c:pt idx="218">
                        <c:v>25.2</c:v>
                      </c:pt>
                      <c:pt idx="219">
                        <c:v>26.1</c:v>
                      </c:pt>
                      <c:pt idx="220">
                        <c:v>27</c:v>
                      </c:pt>
                      <c:pt idx="221">
                        <c:v>28.8</c:v>
                      </c:pt>
                      <c:pt idx="222">
                        <c:v>30.6</c:v>
                      </c:pt>
                      <c:pt idx="223">
                        <c:v>32.4</c:v>
                      </c:pt>
                      <c:pt idx="224">
                        <c:v>34.200000000000003</c:v>
                      </c:pt>
                      <c:pt idx="225">
                        <c:v>36</c:v>
                      </c:pt>
                      <c:pt idx="226">
                        <c:v>37.799999999999997</c:v>
                      </c:pt>
                      <c:pt idx="227">
                        <c:v>39.6</c:v>
                      </c:pt>
                      <c:pt idx="228">
                        <c:v>41.4</c:v>
                      </c:pt>
                      <c:pt idx="229">
                        <c:v>43.2</c:v>
                      </c:pt>
                      <c:pt idx="230">
                        <c:v>45</c:v>
                      </c:pt>
                      <c:pt idx="231">
                        <c:v>44.1</c:v>
                      </c:pt>
                      <c:pt idx="232">
                        <c:v>43.2</c:v>
                      </c:pt>
                      <c:pt idx="233">
                        <c:v>42.3</c:v>
                      </c:pt>
                      <c:pt idx="234">
                        <c:v>41.4</c:v>
                      </c:pt>
                      <c:pt idx="235">
                        <c:v>40.5</c:v>
                      </c:pt>
                      <c:pt idx="236">
                        <c:v>39.6</c:v>
                      </c:pt>
                      <c:pt idx="237">
                        <c:v>38.700000000000003</c:v>
                      </c:pt>
                      <c:pt idx="238">
                        <c:v>37.799999999999997</c:v>
                      </c:pt>
                      <c:pt idx="239">
                        <c:v>36.9</c:v>
                      </c:pt>
                      <c:pt idx="240">
                        <c:v>36</c:v>
                      </c:pt>
                      <c:pt idx="241">
                        <c:v>36</c:v>
                      </c:pt>
                      <c:pt idx="242">
                        <c:v>36</c:v>
                      </c:pt>
                      <c:pt idx="243">
                        <c:v>36</c:v>
                      </c:pt>
                      <c:pt idx="244">
                        <c:v>36</c:v>
                      </c:pt>
                      <c:pt idx="245">
                        <c:v>36</c:v>
                      </c:pt>
                      <c:pt idx="246">
                        <c:v>36</c:v>
                      </c:pt>
                      <c:pt idx="247">
                        <c:v>36</c:v>
                      </c:pt>
                      <c:pt idx="248">
                        <c:v>36</c:v>
                      </c:pt>
                      <c:pt idx="249">
                        <c:v>36</c:v>
                      </c:pt>
                      <c:pt idx="250">
                        <c:v>36</c:v>
                      </c:pt>
                      <c:pt idx="251">
                        <c:v>35.1</c:v>
                      </c:pt>
                      <c:pt idx="252">
                        <c:v>34.200000000000003</c:v>
                      </c:pt>
                      <c:pt idx="253">
                        <c:v>33.299999999999997</c:v>
                      </c:pt>
                      <c:pt idx="254">
                        <c:v>32.4</c:v>
                      </c:pt>
                      <c:pt idx="255">
                        <c:v>31.5</c:v>
                      </c:pt>
                      <c:pt idx="256">
                        <c:v>30.6</c:v>
                      </c:pt>
                      <c:pt idx="257">
                        <c:v>29.7</c:v>
                      </c:pt>
                      <c:pt idx="258">
                        <c:v>28.8</c:v>
                      </c:pt>
                      <c:pt idx="259">
                        <c:v>27.9</c:v>
                      </c:pt>
                      <c:pt idx="260">
                        <c:v>27</c:v>
                      </c:pt>
                      <c:pt idx="261">
                        <c:v>24.3</c:v>
                      </c:pt>
                      <c:pt idx="262">
                        <c:v>21.6</c:v>
                      </c:pt>
                      <c:pt idx="263">
                        <c:v>18.899999999999999</c:v>
                      </c:pt>
                      <c:pt idx="264">
                        <c:v>16.2</c:v>
                      </c:pt>
                      <c:pt idx="265">
                        <c:v>13.5</c:v>
                      </c:pt>
                      <c:pt idx="266">
                        <c:v>10.799999999999899</c:v>
                      </c:pt>
                      <c:pt idx="267">
                        <c:v>8.0999999999999908</c:v>
                      </c:pt>
                      <c:pt idx="268">
                        <c:v>5.3999999999999897</c:v>
                      </c:pt>
                      <c:pt idx="269">
                        <c:v>2.69999999999999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1.3</c:v>
                      </c:pt>
                      <c:pt idx="312">
                        <c:v>2.6</c:v>
                      </c:pt>
                      <c:pt idx="313">
                        <c:v>3.9</c:v>
                      </c:pt>
                      <c:pt idx="314">
                        <c:v>5.2</c:v>
                      </c:pt>
                      <c:pt idx="315">
                        <c:v>6.5</c:v>
                      </c:pt>
                      <c:pt idx="316">
                        <c:v>7.8</c:v>
                      </c:pt>
                      <c:pt idx="317">
                        <c:v>9.1</c:v>
                      </c:pt>
                      <c:pt idx="318">
                        <c:v>10.4</c:v>
                      </c:pt>
                      <c:pt idx="319">
                        <c:v>11.7</c:v>
                      </c:pt>
                      <c:pt idx="320">
                        <c:v>13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1-8D73-4542-9AEB-F9E72BC8005A}"/>
                  </c:ext>
                </c:extLst>
              </c15:ser>
            </c15:filteredScatterSeries>
            <c15:filteredScatterSeries>
              <c15:ser>
                <c:idx val="4"/>
                <c:order val="5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2:$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2.1</c:v>
                      </c:pt>
                      <c:pt idx="152">
                        <c:v>4.2</c:v>
                      </c:pt>
                      <c:pt idx="153">
                        <c:v>6.3</c:v>
                      </c:pt>
                      <c:pt idx="154">
                        <c:v>8.4</c:v>
                      </c:pt>
                      <c:pt idx="155">
                        <c:v>10.5</c:v>
                      </c:pt>
                      <c:pt idx="156">
                        <c:v>12.6</c:v>
                      </c:pt>
                      <c:pt idx="157">
                        <c:v>14.7</c:v>
                      </c:pt>
                      <c:pt idx="158">
                        <c:v>16.8</c:v>
                      </c:pt>
                      <c:pt idx="159">
                        <c:v>18.899999999999999</c:v>
                      </c:pt>
                      <c:pt idx="160">
                        <c:v>21</c:v>
                      </c:pt>
                      <c:pt idx="161">
                        <c:v>22.2</c:v>
                      </c:pt>
                      <c:pt idx="162">
                        <c:v>23.4</c:v>
                      </c:pt>
                      <c:pt idx="163">
                        <c:v>24.6</c:v>
                      </c:pt>
                      <c:pt idx="164">
                        <c:v>25.8</c:v>
                      </c:pt>
                      <c:pt idx="165">
                        <c:v>27</c:v>
                      </c:pt>
                      <c:pt idx="166">
                        <c:v>28.2</c:v>
                      </c:pt>
                      <c:pt idx="167">
                        <c:v>29.4</c:v>
                      </c:pt>
                      <c:pt idx="168">
                        <c:v>30.6</c:v>
                      </c:pt>
                      <c:pt idx="169">
                        <c:v>31.799999999999901</c:v>
                      </c:pt>
                      <c:pt idx="170">
                        <c:v>33</c:v>
                      </c:pt>
                      <c:pt idx="171">
                        <c:v>30.6</c:v>
                      </c:pt>
                      <c:pt idx="172">
                        <c:v>28.2</c:v>
                      </c:pt>
                      <c:pt idx="173">
                        <c:v>25.8</c:v>
                      </c:pt>
                      <c:pt idx="174">
                        <c:v>23.4</c:v>
                      </c:pt>
                      <c:pt idx="175">
                        <c:v>21</c:v>
                      </c:pt>
                      <c:pt idx="176">
                        <c:v>18.600000000000001</c:v>
                      </c:pt>
                      <c:pt idx="177">
                        <c:v>16.2</c:v>
                      </c:pt>
                      <c:pt idx="178">
                        <c:v>13.8</c:v>
                      </c:pt>
                      <c:pt idx="179">
                        <c:v>11.4</c:v>
                      </c:pt>
                      <c:pt idx="180">
                        <c:v>9</c:v>
                      </c:pt>
                      <c:pt idx="181">
                        <c:v>9.9</c:v>
                      </c:pt>
                      <c:pt idx="182">
                        <c:v>10.8</c:v>
                      </c:pt>
                      <c:pt idx="183">
                        <c:v>11.7</c:v>
                      </c:pt>
                      <c:pt idx="184">
                        <c:v>12.6</c:v>
                      </c:pt>
                      <c:pt idx="185">
                        <c:v>13.5</c:v>
                      </c:pt>
                      <c:pt idx="186">
                        <c:v>14.4</c:v>
                      </c:pt>
                      <c:pt idx="187">
                        <c:v>15.3</c:v>
                      </c:pt>
                      <c:pt idx="188">
                        <c:v>16.2</c:v>
                      </c:pt>
                      <c:pt idx="189">
                        <c:v>17.100000000000001</c:v>
                      </c:pt>
                      <c:pt idx="190">
                        <c:v>18</c:v>
                      </c:pt>
                      <c:pt idx="191">
                        <c:v>45.6</c:v>
                      </c:pt>
                      <c:pt idx="192">
                        <c:v>73.2</c:v>
                      </c:pt>
                      <c:pt idx="193">
                        <c:v>100.8</c:v>
                      </c:pt>
                      <c:pt idx="194">
                        <c:v>128.4</c:v>
                      </c:pt>
                      <c:pt idx="195">
                        <c:v>156</c:v>
                      </c:pt>
                      <c:pt idx="196">
                        <c:v>183.6</c:v>
                      </c:pt>
                      <c:pt idx="197">
                        <c:v>211.2</c:v>
                      </c:pt>
                      <c:pt idx="198">
                        <c:v>238.8</c:v>
                      </c:pt>
                      <c:pt idx="199">
                        <c:v>266.39999999999998</c:v>
                      </c:pt>
                      <c:pt idx="200">
                        <c:v>294</c:v>
                      </c:pt>
                      <c:pt idx="201">
                        <c:v>294</c:v>
                      </c:pt>
                      <c:pt idx="202">
                        <c:v>294</c:v>
                      </c:pt>
                      <c:pt idx="203">
                        <c:v>294</c:v>
                      </c:pt>
                      <c:pt idx="204">
                        <c:v>294</c:v>
                      </c:pt>
                      <c:pt idx="205">
                        <c:v>294</c:v>
                      </c:pt>
                      <c:pt idx="206">
                        <c:v>294</c:v>
                      </c:pt>
                      <c:pt idx="207">
                        <c:v>294</c:v>
                      </c:pt>
                      <c:pt idx="208">
                        <c:v>294</c:v>
                      </c:pt>
                      <c:pt idx="209">
                        <c:v>294</c:v>
                      </c:pt>
                      <c:pt idx="210">
                        <c:v>294</c:v>
                      </c:pt>
                      <c:pt idx="211">
                        <c:v>284.2</c:v>
                      </c:pt>
                      <c:pt idx="212">
                        <c:v>274.39999999999998</c:v>
                      </c:pt>
                      <c:pt idx="213">
                        <c:v>264.60000000000002</c:v>
                      </c:pt>
                      <c:pt idx="214">
                        <c:v>254.8</c:v>
                      </c:pt>
                      <c:pt idx="215">
                        <c:v>245</c:v>
                      </c:pt>
                      <c:pt idx="216">
                        <c:v>235.2</c:v>
                      </c:pt>
                      <c:pt idx="217">
                        <c:v>225.39999999999901</c:v>
                      </c:pt>
                      <c:pt idx="218">
                        <c:v>215.6</c:v>
                      </c:pt>
                      <c:pt idx="219">
                        <c:v>205.8</c:v>
                      </c:pt>
                      <c:pt idx="220">
                        <c:v>196</c:v>
                      </c:pt>
                      <c:pt idx="221">
                        <c:v>178.2</c:v>
                      </c:pt>
                      <c:pt idx="222">
                        <c:v>160.4</c:v>
                      </c:pt>
                      <c:pt idx="223">
                        <c:v>142.6</c:v>
                      </c:pt>
                      <c:pt idx="224">
                        <c:v>124.8</c:v>
                      </c:pt>
                      <c:pt idx="225">
                        <c:v>107</c:v>
                      </c:pt>
                      <c:pt idx="226">
                        <c:v>89.199999999999903</c:v>
                      </c:pt>
                      <c:pt idx="227">
                        <c:v>71.399999999999906</c:v>
                      </c:pt>
                      <c:pt idx="228">
                        <c:v>53.599999999999902</c:v>
                      </c:pt>
                      <c:pt idx="229">
                        <c:v>35.799999999999898</c:v>
                      </c:pt>
                      <c:pt idx="230">
                        <c:v>18</c:v>
                      </c:pt>
                      <c:pt idx="231">
                        <c:v>16.2</c:v>
                      </c:pt>
                      <c:pt idx="232">
                        <c:v>14.4</c:v>
                      </c:pt>
                      <c:pt idx="233">
                        <c:v>12.6</c:v>
                      </c:pt>
                      <c:pt idx="234">
                        <c:v>10.8</c:v>
                      </c:pt>
                      <c:pt idx="235">
                        <c:v>9</c:v>
                      </c:pt>
                      <c:pt idx="236">
                        <c:v>7.1999999999999904</c:v>
                      </c:pt>
                      <c:pt idx="237">
                        <c:v>5.4</c:v>
                      </c:pt>
                      <c:pt idx="238">
                        <c:v>3.5999999999999899</c:v>
                      </c:pt>
                      <c:pt idx="239">
                        <c:v>1.8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5.8</c:v>
                      </c:pt>
                      <c:pt idx="252">
                        <c:v>54.6</c:v>
                      </c:pt>
                      <c:pt idx="253">
                        <c:v>53.4</c:v>
                      </c:pt>
                      <c:pt idx="254">
                        <c:v>52.2</c:v>
                      </c:pt>
                      <c:pt idx="255">
                        <c:v>51</c:v>
                      </c:pt>
                      <c:pt idx="256">
                        <c:v>49.8</c:v>
                      </c:pt>
                      <c:pt idx="257">
                        <c:v>48.6</c:v>
                      </c:pt>
                      <c:pt idx="258">
                        <c:v>47.4</c:v>
                      </c:pt>
                      <c:pt idx="259">
                        <c:v>46.2</c:v>
                      </c:pt>
                      <c:pt idx="260">
                        <c:v>45</c:v>
                      </c:pt>
                      <c:pt idx="261">
                        <c:v>45</c:v>
                      </c:pt>
                      <c:pt idx="262">
                        <c:v>45</c:v>
                      </c:pt>
                      <c:pt idx="263">
                        <c:v>45</c:v>
                      </c:pt>
                      <c:pt idx="264">
                        <c:v>45</c:v>
                      </c:pt>
                      <c:pt idx="265">
                        <c:v>45</c:v>
                      </c:pt>
                      <c:pt idx="266">
                        <c:v>45</c:v>
                      </c:pt>
                      <c:pt idx="267">
                        <c:v>45</c:v>
                      </c:pt>
                      <c:pt idx="268">
                        <c:v>45</c:v>
                      </c:pt>
                      <c:pt idx="269">
                        <c:v>45</c:v>
                      </c:pt>
                      <c:pt idx="270">
                        <c:v>45</c:v>
                      </c:pt>
                      <c:pt idx="271">
                        <c:v>42.7</c:v>
                      </c:pt>
                      <c:pt idx="272">
                        <c:v>40.4</c:v>
                      </c:pt>
                      <c:pt idx="273">
                        <c:v>38.1</c:v>
                      </c:pt>
                      <c:pt idx="274">
                        <c:v>35.799999999999997</c:v>
                      </c:pt>
                      <c:pt idx="275">
                        <c:v>33.5</c:v>
                      </c:pt>
                      <c:pt idx="276">
                        <c:v>31.2</c:v>
                      </c:pt>
                      <c:pt idx="277">
                        <c:v>28.9</c:v>
                      </c:pt>
                      <c:pt idx="278">
                        <c:v>26.6</c:v>
                      </c:pt>
                      <c:pt idx="279">
                        <c:v>24.3</c:v>
                      </c:pt>
                      <c:pt idx="280">
                        <c:v>22</c:v>
                      </c:pt>
                      <c:pt idx="281">
                        <c:v>19.8</c:v>
                      </c:pt>
                      <c:pt idx="282">
                        <c:v>17.600000000000001</c:v>
                      </c:pt>
                      <c:pt idx="283">
                        <c:v>15.399999999999901</c:v>
                      </c:pt>
                      <c:pt idx="284">
                        <c:v>13.2</c:v>
                      </c:pt>
                      <c:pt idx="285">
                        <c:v>11</c:v>
                      </c:pt>
                      <c:pt idx="286">
                        <c:v>8.7999999999999901</c:v>
                      </c:pt>
                      <c:pt idx="287">
                        <c:v>6.5999999999999899</c:v>
                      </c:pt>
                      <c:pt idx="288">
                        <c:v>4.3999999999999897</c:v>
                      </c:pt>
                      <c:pt idx="289">
                        <c:v>2.199999999999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2-8D73-4542-9AEB-F9E72BC8005A}"/>
                  </c:ext>
                </c:extLst>
              </c15:ser>
            </c15:filteredScatterSeries>
            <c15:filteredScatterSeries>
              <c15:ser>
                <c:idx val="5"/>
                <c:order val="5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2:$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4</c:v>
                      </c:pt>
                      <c:pt idx="1">
                        <c:v>3.6</c:v>
                      </c:pt>
                      <c:pt idx="2">
                        <c:v>3.2</c:v>
                      </c:pt>
                      <c:pt idx="3">
                        <c:v>2.8</c:v>
                      </c:pt>
                      <c:pt idx="4">
                        <c:v>2.4</c:v>
                      </c:pt>
                      <c:pt idx="5">
                        <c:v>2</c:v>
                      </c:pt>
                      <c:pt idx="6">
                        <c:v>1.5999999999999901</c:v>
                      </c:pt>
                      <c:pt idx="7">
                        <c:v>1.19999999999999</c:v>
                      </c:pt>
                      <c:pt idx="8">
                        <c:v>0.79999999999999905</c:v>
                      </c:pt>
                      <c:pt idx="9">
                        <c:v>0.39999999999999902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7</c:v>
                      </c:pt>
                      <c:pt idx="132">
                        <c:v>5.4</c:v>
                      </c:pt>
                      <c:pt idx="133">
                        <c:v>8.1</c:v>
                      </c:pt>
                      <c:pt idx="134">
                        <c:v>10.8</c:v>
                      </c:pt>
                      <c:pt idx="135">
                        <c:v>13.5</c:v>
                      </c:pt>
                      <c:pt idx="136">
                        <c:v>16.2</c:v>
                      </c:pt>
                      <c:pt idx="137">
                        <c:v>18.899999999999999</c:v>
                      </c:pt>
                      <c:pt idx="138">
                        <c:v>21.6</c:v>
                      </c:pt>
                      <c:pt idx="139">
                        <c:v>24.3</c:v>
                      </c:pt>
                      <c:pt idx="140">
                        <c:v>27</c:v>
                      </c:pt>
                      <c:pt idx="141">
                        <c:v>34.5</c:v>
                      </c:pt>
                      <c:pt idx="142">
                        <c:v>42</c:v>
                      </c:pt>
                      <c:pt idx="143">
                        <c:v>49.5</c:v>
                      </c:pt>
                      <c:pt idx="144">
                        <c:v>57</c:v>
                      </c:pt>
                      <c:pt idx="145">
                        <c:v>64.5</c:v>
                      </c:pt>
                      <c:pt idx="146">
                        <c:v>72</c:v>
                      </c:pt>
                      <c:pt idx="147">
                        <c:v>79.5</c:v>
                      </c:pt>
                      <c:pt idx="148">
                        <c:v>87</c:v>
                      </c:pt>
                      <c:pt idx="149">
                        <c:v>94.5</c:v>
                      </c:pt>
                      <c:pt idx="150">
                        <c:v>102</c:v>
                      </c:pt>
                      <c:pt idx="151">
                        <c:v>97.5</c:v>
                      </c:pt>
                      <c:pt idx="152">
                        <c:v>93</c:v>
                      </c:pt>
                      <c:pt idx="153">
                        <c:v>88.5</c:v>
                      </c:pt>
                      <c:pt idx="154">
                        <c:v>84</c:v>
                      </c:pt>
                      <c:pt idx="155">
                        <c:v>79.5</c:v>
                      </c:pt>
                      <c:pt idx="156">
                        <c:v>75</c:v>
                      </c:pt>
                      <c:pt idx="157">
                        <c:v>70.5</c:v>
                      </c:pt>
                      <c:pt idx="158">
                        <c:v>66</c:v>
                      </c:pt>
                      <c:pt idx="159">
                        <c:v>61.5</c:v>
                      </c:pt>
                      <c:pt idx="160">
                        <c:v>57</c:v>
                      </c:pt>
                      <c:pt idx="161">
                        <c:v>57</c:v>
                      </c:pt>
                      <c:pt idx="162">
                        <c:v>57</c:v>
                      </c:pt>
                      <c:pt idx="163">
                        <c:v>57</c:v>
                      </c:pt>
                      <c:pt idx="164">
                        <c:v>57</c:v>
                      </c:pt>
                      <c:pt idx="165">
                        <c:v>57</c:v>
                      </c:pt>
                      <c:pt idx="166">
                        <c:v>57</c:v>
                      </c:pt>
                      <c:pt idx="167">
                        <c:v>57</c:v>
                      </c:pt>
                      <c:pt idx="168">
                        <c:v>57</c:v>
                      </c:pt>
                      <c:pt idx="169">
                        <c:v>57</c:v>
                      </c:pt>
                      <c:pt idx="170">
                        <c:v>57</c:v>
                      </c:pt>
                      <c:pt idx="171">
                        <c:v>56.4</c:v>
                      </c:pt>
                      <c:pt idx="172">
                        <c:v>55.8</c:v>
                      </c:pt>
                      <c:pt idx="173">
                        <c:v>55.2</c:v>
                      </c:pt>
                      <c:pt idx="174">
                        <c:v>54.6</c:v>
                      </c:pt>
                      <c:pt idx="175">
                        <c:v>54</c:v>
                      </c:pt>
                      <c:pt idx="176">
                        <c:v>53.4</c:v>
                      </c:pt>
                      <c:pt idx="177">
                        <c:v>52.8</c:v>
                      </c:pt>
                      <c:pt idx="178">
                        <c:v>52.2</c:v>
                      </c:pt>
                      <c:pt idx="179">
                        <c:v>51.6</c:v>
                      </c:pt>
                      <c:pt idx="180">
                        <c:v>51</c:v>
                      </c:pt>
                      <c:pt idx="181">
                        <c:v>47.7</c:v>
                      </c:pt>
                      <c:pt idx="182">
                        <c:v>44.4</c:v>
                      </c:pt>
                      <c:pt idx="183">
                        <c:v>41.1</c:v>
                      </c:pt>
                      <c:pt idx="184">
                        <c:v>37.799999999999997</c:v>
                      </c:pt>
                      <c:pt idx="185">
                        <c:v>34.5</c:v>
                      </c:pt>
                      <c:pt idx="186">
                        <c:v>31.2</c:v>
                      </c:pt>
                      <c:pt idx="187">
                        <c:v>27.9</c:v>
                      </c:pt>
                      <c:pt idx="188">
                        <c:v>24.6</c:v>
                      </c:pt>
                      <c:pt idx="189">
                        <c:v>21.3</c:v>
                      </c:pt>
                      <c:pt idx="190">
                        <c:v>18</c:v>
                      </c:pt>
                      <c:pt idx="191">
                        <c:v>16.2</c:v>
                      </c:pt>
                      <c:pt idx="192">
                        <c:v>14.4</c:v>
                      </c:pt>
                      <c:pt idx="193">
                        <c:v>12.6</c:v>
                      </c:pt>
                      <c:pt idx="194">
                        <c:v>10.8</c:v>
                      </c:pt>
                      <c:pt idx="195">
                        <c:v>9</c:v>
                      </c:pt>
                      <c:pt idx="196">
                        <c:v>7.1999999999999904</c:v>
                      </c:pt>
                      <c:pt idx="197">
                        <c:v>5.4</c:v>
                      </c:pt>
                      <c:pt idx="198">
                        <c:v>3.5999999999999899</c:v>
                      </c:pt>
                      <c:pt idx="199">
                        <c:v>1.8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.4</c:v>
                      </c:pt>
                      <c:pt idx="232">
                        <c:v>0.8</c:v>
                      </c:pt>
                      <c:pt idx="233">
                        <c:v>1.2</c:v>
                      </c:pt>
                      <c:pt idx="234">
                        <c:v>1.6</c:v>
                      </c:pt>
                      <c:pt idx="235">
                        <c:v>2</c:v>
                      </c:pt>
                      <c:pt idx="236">
                        <c:v>2.4</c:v>
                      </c:pt>
                      <c:pt idx="237">
                        <c:v>2.8</c:v>
                      </c:pt>
                      <c:pt idx="238">
                        <c:v>3.2</c:v>
                      </c:pt>
                      <c:pt idx="239">
                        <c:v>3.6</c:v>
                      </c:pt>
                      <c:pt idx="240">
                        <c:v>4</c:v>
                      </c:pt>
                      <c:pt idx="241">
                        <c:v>3.6</c:v>
                      </c:pt>
                      <c:pt idx="242">
                        <c:v>3.2</c:v>
                      </c:pt>
                      <c:pt idx="243">
                        <c:v>2.8</c:v>
                      </c:pt>
                      <c:pt idx="244">
                        <c:v>2.4</c:v>
                      </c:pt>
                      <c:pt idx="245">
                        <c:v>2</c:v>
                      </c:pt>
                      <c:pt idx="246">
                        <c:v>1.5999999999999901</c:v>
                      </c:pt>
                      <c:pt idx="247">
                        <c:v>1.19999999999999</c:v>
                      </c:pt>
                      <c:pt idx="248">
                        <c:v>0.79999999999999905</c:v>
                      </c:pt>
                      <c:pt idx="249">
                        <c:v>0.39999999999999902</c:v>
                      </c:pt>
                      <c:pt idx="250">
                        <c:v>0</c:v>
                      </c:pt>
                      <c:pt idx="251">
                        <c:v>4.8</c:v>
                      </c:pt>
                      <c:pt idx="252">
                        <c:v>9.6</c:v>
                      </c:pt>
                      <c:pt idx="253">
                        <c:v>14.399999999999901</c:v>
                      </c:pt>
                      <c:pt idx="254">
                        <c:v>19.2</c:v>
                      </c:pt>
                      <c:pt idx="255">
                        <c:v>24</c:v>
                      </c:pt>
                      <c:pt idx="256">
                        <c:v>28.799999999999901</c:v>
                      </c:pt>
                      <c:pt idx="257">
                        <c:v>33.6</c:v>
                      </c:pt>
                      <c:pt idx="258">
                        <c:v>38.4</c:v>
                      </c:pt>
                      <c:pt idx="259">
                        <c:v>43.199999999999903</c:v>
                      </c:pt>
                      <c:pt idx="260">
                        <c:v>48</c:v>
                      </c:pt>
                      <c:pt idx="261">
                        <c:v>48</c:v>
                      </c:pt>
                      <c:pt idx="262">
                        <c:v>48</c:v>
                      </c:pt>
                      <c:pt idx="263">
                        <c:v>48</c:v>
                      </c:pt>
                      <c:pt idx="264">
                        <c:v>48</c:v>
                      </c:pt>
                      <c:pt idx="265">
                        <c:v>48</c:v>
                      </c:pt>
                      <c:pt idx="266">
                        <c:v>48</c:v>
                      </c:pt>
                      <c:pt idx="267">
                        <c:v>48</c:v>
                      </c:pt>
                      <c:pt idx="268">
                        <c:v>48</c:v>
                      </c:pt>
                      <c:pt idx="269">
                        <c:v>48</c:v>
                      </c:pt>
                      <c:pt idx="270">
                        <c:v>48</c:v>
                      </c:pt>
                      <c:pt idx="271">
                        <c:v>43.2</c:v>
                      </c:pt>
                      <c:pt idx="272">
                        <c:v>38.4</c:v>
                      </c:pt>
                      <c:pt idx="273">
                        <c:v>33.6</c:v>
                      </c:pt>
                      <c:pt idx="274">
                        <c:v>28.8</c:v>
                      </c:pt>
                      <c:pt idx="275">
                        <c:v>24</c:v>
                      </c:pt>
                      <c:pt idx="276">
                        <c:v>19.2</c:v>
                      </c:pt>
                      <c:pt idx="277">
                        <c:v>14.399999999999901</c:v>
                      </c:pt>
                      <c:pt idx="278">
                        <c:v>9.6</c:v>
                      </c:pt>
                      <c:pt idx="279">
                        <c:v>4.8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2.8</c:v>
                      </c:pt>
                      <c:pt idx="292">
                        <c:v>5.6</c:v>
                      </c:pt>
                      <c:pt idx="293">
                        <c:v>8.3999999999999897</c:v>
                      </c:pt>
                      <c:pt idx="294">
                        <c:v>11.2</c:v>
                      </c:pt>
                      <c:pt idx="295">
                        <c:v>14</c:v>
                      </c:pt>
                      <c:pt idx="296">
                        <c:v>16.799999999999901</c:v>
                      </c:pt>
                      <c:pt idx="297">
                        <c:v>19.599999999999898</c:v>
                      </c:pt>
                      <c:pt idx="298">
                        <c:v>22.4</c:v>
                      </c:pt>
                      <c:pt idx="299">
                        <c:v>25.2</c:v>
                      </c:pt>
                      <c:pt idx="300">
                        <c:v>28</c:v>
                      </c:pt>
                      <c:pt idx="301">
                        <c:v>30.9</c:v>
                      </c:pt>
                      <c:pt idx="302">
                        <c:v>33.799999999999997</c:v>
                      </c:pt>
                      <c:pt idx="303">
                        <c:v>36.700000000000003</c:v>
                      </c:pt>
                      <c:pt idx="304">
                        <c:v>39.6</c:v>
                      </c:pt>
                      <c:pt idx="305">
                        <c:v>42.5</c:v>
                      </c:pt>
                      <c:pt idx="306">
                        <c:v>45.4</c:v>
                      </c:pt>
                      <c:pt idx="307">
                        <c:v>48.3</c:v>
                      </c:pt>
                      <c:pt idx="308">
                        <c:v>51.2</c:v>
                      </c:pt>
                      <c:pt idx="309">
                        <c:v>54.099999999999902</c:v>
                      </c:pt>
                      <c:pt idx="310">
                        <c:v>57</c:v>
                      </c:pt>
                      <c:pt idx="311">
                        <c:v>51.3</c:v>
                      </c:pt>
                      <c:pt idx="312">
                        <c:v>45.6</c:v>
                      </c:pt>
                      <c:pt idx="313">
                        <c:v>39.9</c:v>
                      </c:pt>
                      <c:pt idx="314">
                        <c:v>34.200000000000003</c:v>
                      </c:pt>
                      <c:pt idx="315">
                        <c:v>28.5</c:v>
                      </c:pt>
                      <c:pt idx="316">
                        <c:v>22.799999999999901</c:v>
                      </c:pt>
                      <c:pt idx="317">
                        <c:v>17.100000000000001</c:v>
                      </c:pt>
                      <c:pt idx="318">
                        <c:v>11.399999999999901</c:v>
                      </c:pt>
                      <c:pt idx="319">
                        <c:v>5.6999999999999904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3-8D73-4542-9AEB-F9E72BC8005A}"/>
                  </c:ext>
                </c:extLst>
              </c15:ser>
            </c15:filteredScatterSeries>
            <c15:filteredScatterSeries>
              <c15:ser>
                <c:idx val="6"/>
                <c:order val="5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1">
                        <a:lumMod val="6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2:$H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4-8D73-4542-9AEB-F9E72BC8005A}"/>
                  </c:ext>
                </c:extLst>
              </c15:ser>
            </c15:filteredScatterSeries>
            <c15:filteredScatterSeries>
              <c15:ser>
                <c:idx val="7"/>
                <c:order val="5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2:$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.9</c:v>
                      </c:pt>
                      <c:pt idx="82">
                        <c:v>1.8</c:v>
                      </c:pt>
                      <c:pt idx="83">
                        <c:v>2.7</c:v>
                      </c:pt>
                      <c:pt idx="84">
                        <c:v>3.6</c:v>
                      </c:pt>
                      <c:pt idx="85">
                        <c:v>4.5</c:v>
                      </c:pt>
                      <c:pt idx="86">
                        <c:v>5.4</c:v>
                      </c:pt>
                      <c:pt idx="87">
                        <c:v>6.3</c:v>
                      </c:pt>
                      <c:pt idx="88">
                        <c:v>7.2</c:v>
                      </c:pt>
                      <c:pt idx="89">
                        <c:v>8.1</c:v>
                      </c:pt>
                      <c:pt idx="90">
                        <c:v>9</c:v>
                      </c:pt>
                      <c:pt idx="91">
                        <c:v>11.1</c:v>
                      </c:pt>
                      <c:pt idx="92">
                        <c:v>13.2</c:v>
                      </c:pt>
                      <c:pt idx="93">
                        <c:v>15.3</c:v>
                      </c:pt>
                      <c:pt idx="94">
                        <c:v>17.399999999999999</c:v>
                      </c:pt>
                      <c:pt idx="95">
                        <c:v>19.5</c:v>
                      </c:pt>
                      <c:pt idx="96">
                        <c:v>21.6</c:v>
                      </c:pt>
                      <c:pt idx="97">
                        <c:v>23.7</c:v>
                      </c:pt>
                      <c:pt idx="98">
                        <c:v>25.8</c:v>
                      </c:pt>
                      <c:pt idx="99">
                        <c:v>27.9</c:v>
                      </c:pt>
                      <c:pt idx="100">
                        <c:v>30</c:v>
                      </c:pt>
                      <c:pt idx="101">
                        <c:v>27</c:v>
                      </c:pt>
                      <c:pt idx="102">
                        <c:v>24</c:v>
                      </c:pt>
                      <c:pt idx="103">
                        <c:v>21</c:v>
                      </c:pt>
                      <c:pt idx="104">
                        <c:v>18</c:v>
                      </c:pt>
                      <c:pt idx="105">
                        <c:v>15</c:v>
                      </c:pt>
                      <c:pt idx="106">
                        <c:v>12</c:v>
                      </c:pt>
                      <c:pt idx="107">
                        <c:v>9</c:v>
                      </c:pt>
                      <c:pt idx="108">
                        <c:v>6</c:v>
                      </c:pt>
                      <c:pt idx="109">
                        <c:v>3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1</c:v>
                      </c:pt>
                      <c:pt idx="132">
                        <c:v>4.2</c:v>
                      </c:pt>
                      <c:pt idx="133">
                        <c:v>6.3</c:v>
                      </c:pt>
                      <c:pt idx="134">
                        <c:v>8.4</c:v>
                      </c:pt>
                      <c:pt idx="135">
                        <c:v>10.5</c:v>
                      </c:pt>
                      <c:pt idx="136">
                        <c:v>12.6</c:v>
                      </c:pt>
                      <c:pt idx="137">
                        <c:v>14.7</c:v>
                      </c:pt>
                      <c:pt idx="138">
                        <c:v>16.8</c:v>
                      </c:pt>
                      <c:pt idx="139">
                        <c:v>18.899999999999999</c:v>
                      </c:pt>
                      <c:pt idx="140">
                        <c:v>21</c:v>
                      </c:pt>
                      <c:pt idx="141">
                        <c:v>30.9</c:v>
                      </c:pt>
                      <c:pt idx="142">
                        <c:v>40.799999999999997</c:v>
                      </c:pt>
                      <c:pt idx="143">
                        <c:v>50.7</c:v>
                      </c:pt>
                      <c:pt idx="144">
                        <c:v>60.6</c:v>
                      </c:pt>
                      <c:pt idx="145">
                        <c:v>70.5</c:v>
                      </c:pt>
                      <c:pt idx="146">
                        <c:v>80.400000000000006</c:v>
                      </c:pt>
                      <c:pt idx="147">
                        <c:v>90.3</c:v>
                      </c:pt>
                      <c:pt idx="148">
                        <c:v>100.2</c:v>
                      </c:pt>
                      <c:pt idx="149">
                        <c:v>110.1</c:v>
                      </c:pt>
                      <c:pt idx="150">
                        <c:v>120</c:v>
                      </c:pt>
                      <c:pt idx="151">
                        <c:v>110.1</c:v>
                      </c:pt>
                      <c:pt idx="152">
                        <c:v>100.2</c:v>
                      </c:pt>
                      <c:pt idx="153">
                        <c:v>90.3</c:v>
                      </c:pt>
                      <c:pt idx="154">
                        <c:v>80.400000000000006</c:v>
                      </c:pt>
                      <c:pt idx="155">
                        <c:v>70.5</c:v>
                      </c:pt>
                      <c:pt idx="156">
                        <c:v>60.599999999999902</c:v>
                      </c:pt>
                      <c:pt idx="157">
                        <c:v>50.7</c:v>
                      </c:pt>
                      <c:pt idx="158">
                        <c:v>40.799999999999997</c:v>
                      </c:pt>
                      <c:pt idx="159">
                        <c:v>30.899999999999899</c:v>
                      </c:pt>
                      <c:pt idx="160">
                        <c:v>21</c:v>
                      </c:pt>
                      <c:pt idx="161">
                        <c:v>23.1</c:v>
                      </c:pt>
                      <c:pt idx="162">
                        <c:v>25.2</c:v>
                      </c:pt>
                      <c:pt idx="163">
                        <c:v>27.3</c:v>
                      </c:pt>
                      <c:pt idx="164">
                        <c:v>29.4</c:v>
                      </c:pt>
                      <c:pt idx="165">
                        <c:v>31.5</c:v>
                      </c:pt>
                      <c:pt idx="166">
                        <c:v>33.6</c:v>
                      </c:pt>
                      <c:pt idx="167">
                        <c:v>35.700000000000003</c:v>
                      </c:pt>
                      <c:pt idx="168">
                        <c:v>37.799999999999997</c:v>
                      </c:pt>
                      <c:pt idx="169">
                        <c:v>39.9</c:v>
                      </c:pt>
                      <c:pt idx="170">
                        <c:v>42</c:v>
                      </c:pt>
                      <c:pt idx="171">
                        <c:v>42.9</c:v>
                      </c:pt>
                      <c:pt idx="172">
                        <c:v>43.8</c:v>
                      </c:pt>
                      <c:pt idx="173">
                        <c:v>44.7</c:v>
                      </c:pt>
                      <c:pt idx="174">
                        <c:v>45.6</c:v>
                      </c:pt>
                      <c:pt idx="175">
                        <c:v>46.5</c:v>
                      </c:pt>
                      <c:pt idx="176">
                        <c:v>47.4</c:v>
                      </c:pt>
                      <c:pt idx="177">
                        <c:v>48.3</c:v>
                      </c:pt>
                      <c:pt idx="178">
                        <c:v>49.2</c:v>
                      </c:pt>
                      <c:pt idx="179">
                        <c:v>50.1</c:v>
                      </c:pt>
                      <c:pt idx="180">
                        <c:v>51</c:v>
                      </c:pt>
                      <c:pt idx="181">
                        <c:v>46.8</c:v>
                      </c:pt>
                      <c:pt idx="182">
                        <c:v>42.6</c:v>
                      </c:pt>
                      <c:pt idx="183">
                        <c:v>38.4</c:v>
                      </c:pt>
                      <c:pt idx="184">
                        <c:v>34.200000000000003</c:v>
                      </c:pt>
                      <c:pt idx="185">
                        <c:v>30</c:v>
                      </c:pt>
                      <c:pt idx="186">
                        <c:v>25.799999999999901</c:v>
                      </c:pt>
                      <c:pt idx="187">
                        <c:v>21.599999999999898</c:v>
                      </c:pt>
                      <c:pt idx="188">
                        <c:v>17.399999999999999</c:v>
                      </c:pt>
                      <c:pt idx="189">
                        <c:v>13.1999999999999</c:v>
                      </c:pt>
                      <c:pt idx="190">
                        <c:v>9</c:v>
                      </c:pt>
                      <c:pt idx="191">
                        <c:v>11.4</c:v>
                      </c:pt>
                      <c:pt idx="192">
                        <c:v>13.8</c:v>
                      </c:pt>
                      <c:pt idx="193">
                        <c:v>16.2</c:v>
                      </c:pt>
                      <c:pt idx="194">
                        <c:v>18.600000000000001</c:v>
                      </c:pt>
                      <c:pt idx="195">
                        <c:v>21</c:v>
                      </c:pt>
                      <c:pt idx="196">
                        <c:v>23.4</c:v>
                      </c:pt>
                      <c:pt idx="197">
                        <c:v>25.8</c:v>
                      </c:pt>
                      <c:pt idx="198">
                        <c:v>28.2</c:v>
                      </c:pt>
                      <c:pt idx="199">
                        <c:v>30.599999999999898</c:v>
                      </c:pt>
                      <c:pt idx="200">
                        <c:v>33</c:v>
                      </c:pt>
                      <c:pt idx="201">
                        <c:v>34.799999999999997</c:v>
                      </c:pt>
                      <c:pt idx="202">
                        <c:v>36.6</c:v>
                      </c:pt>
                      <c:pt idx="203">
                        <c:v>38.4</c:v>
                      </c:pt>
                      <c:pt idx="204">
                        <c:v>40.200000000000003</c:v>
                      </c:pt>
                      <c:pt idx="205">
                        <c:v>42</c:v>
                      </c:pt>
                      <c:pt idx="206">
                        <c:v>43.8</c:v>
                      </c:pt>
                      <c:pt idx="207">
                        <c:v>45.6</c:v>
                      </c:pt>
                      <c:pt idx="208">
                        <c:v>47.4</c:v>
                      </c:pt>
                      <c:pt idx="209">
                        <c:v>49.2</c:v>
                      </c:pt>
                      <c:pt idx="210">
                        <c:v>51</c:v>
                      </c:pt>
                      <c:pt idx="211">
                        <c:v>46.8</c:v>
                      </c:pt>
                      <c:pt idx="212">
                        <c:v>42.6</c:v>
                      </c:pt>
                      <c:pt idx="213">
                        <c:v>38.4</c:v>
                      </c:pt>
                      <c:pt idx="214">
                        <c:v>34.200000000000003</c:v>
                      </c:pt>
                      <c:pt idx="215">
                        <c:v>30</c:v>
                      </c:pt>
                      <c:pt idx="216">
                        <c:v>25.799999999999901</c:v>
                      </c:pt>
                      <c:pt idx="217">
                        <c:v>21.599999999999898</c:v>
                      </c:pt>
                      <c:pt idx="218">
                        <c:v>17.399999999999999</c:v>
                      </c:pt>
                      <c:pt idx="219">
                        <c:v>13.199999999999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7</c:v>
                      </c:pt>
                      <c:pt idx="252">
                        <c:v>57</c:v>
                      </c:pt>
                      <c:pt idx="253">
                        <c:v>57</c:v>
                      </c:pt>
                      <c:pt idx="254">
                        <c:v>57</c:v>
                      </c:pt>
                      <c:pt idx="255">
                        <c:v>57</c:v>
                      </c:pt>
                      <c:pt idx="256">
                        <c:v>57</c:v>
                      </c:pt>
                      <c:pt idx="257">
                        <c:v>57</c:v>
                      </c:pt>
                      <c:pt idx="258">
                        <c:v>57</c:v>
                      </c:pt>
                      <c:pt idx="259">
                        <c:v>57</c:v>
                      </c:pt>
                      <c:pt idx="260">
                        <c:v>57</c:v>
                      </c:pt>
                      <c:pt idx="261">
                        <c:v>52.2</c:v>
                      </c:pt>
                      <c:pt idx="262">
                        <c:v>47.4</c:v>
                      </c:pt>
                      <c:pt idx="263">
                        <c:v>42.6</c:v>
                      </c:pt>
                      <c:pt idx="264">
                        <c:v>37.799999999999997</c:v>
                      </c:pt>
                      <c:pt idx="265">
                        <c:v>33</c:v>
                      </c:pt>
                      <c:pt idx="266">
                        <c:v>28.2</c:v>
                      </c:pt>
                      <c:pt idx="267">
                        <c:v>23.4</c:v>
                      </c:pt>
                      <c:pt idx="268">
                        <c:v>18.600000000000001</c:v>
                      </c:pt>
                      <c:pt idx="269">
                        <c:v>13.8</c:v>
                      </c:pt>
                      <c:pt idx="270">
                        <c:v>9</c:v>
                      </c:pt>
                      <c:pt idx="271">
                        <c:v>12.3</c:v>
                      </c:pt>
                      <c:pt idx="272">
                        <c:v>15.6</c:v>
                      </c:pt>
                      <c:pt idx="273">
                        <c:v>18.899999999999999</c:v>
                      </c:pt>
                      <c:pt idx="274">
                        <c:v>22.2</c:v>
                      </c:pt>
                      <c:pt idx="275">
                        <c:v>25.5</c:v>
                      </c:pt>
                      <c:pt idx="276">
                        <c:v>28.799999999999901</c:v>
                      </c:pt>
                      <c:pt idx="277">
                        <c:v>32.099999999999902</c:v>
                      </c:pt>
                      <c:pt idx="278">
                        <c:v>35.4</c:v>
                      </c:pt>
                      <c:pt idx="279">
                        <c:v>38.700000000000003</c:v>
                      </c:pt>
                      <c:pt idx="280">
                        <c:v>42</c:v>
                      </c:pt>
                      <c:pt idx="281">
                        <c:v>42.9</c:v>
                      </c:pt>
                      <c:pt idx="282">
                        <c:v>43.8</c:v>
                      </c:pt>
                      <c:pt idx="283">
                        <c:v>44.7</c:v>
                      </c:pt>
                      <c:pt idx="284">
                        <c:v>45.6</c:v>
                      </c:pt>
                      <c:pt idx="285">
                        <c:v>46.5</c:v>
                      </c:pt>
                      <c:pt idx="286">
                        <c:v>47.4</c:v>
                      </c:pt>
                      <c:pt idx="287">
                        <c:v>48.3</c:v>
                      </c:pt>
                      <c:pt idx="288">
                        <c:v>49.2</c:v>
                      </c:pt>
                      <c:pt idx="289">
                        <c:v>50.1</c:v>
                      </c:pt>
                      <c:pt idx="290">
                        <c:v>51</c:v>
                      </c:pt>
                      <c:pt idx="291">
                        <c:v>47.7</c:v>
                      </c:pt>
                      <c:pt idx="292">
                        <c:v>44.4</c:v>
                      </c:pt>
                      <c:pt idx="293">
                        <c:v>41.1</c:v>
                      </c:pt>
                      <c:pt idx="294">
                        <c:v>37.799999999999997</c:v>
                      </c:pt>
                      <c:pt idx="295">
                        <c:v>34.5</c:v>
                      </c:pt>
                      <c:pt idx="296">
                        <c:v>31.2</c:v>
                      </c:pt>
                      <c:pt idx="297">
                        <c:v>27.9</c:v>
                      </c:pt>
                      <c:pt idx="298">
                        <c:v>24.6</c:v>
                      </c:pt>
                      <c:pt idx="299">
                        <c:v>21.3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8.1</c:v>
                      </c:pt>
                      <c:pt idx="312">
                        <c:v>7.2</c:v>
                      </c:pt>
                      <c:pt idx="313">
                        <c:v>6.3</c:v>
                      </c:pt>
                      <c:pt idx="314">
                        <c:v>5.4</c:v>
                      </c:pt>
                      <c:pt idx="315">
                        <c:v>4.5</c:v>
                      </c:pt>
                      <c:pt idx="316">
                        <c:v>3.5999999999999899</c:v>
                      </c:pt>
                      <c:pt idx="317">
                        <c:v>2.7</c:v>
                      </c:pt>
                      <c:pt idx="318">
                        <c:v>1.7999999999999901</c:v>
                      </c:pt>
                      <c:pt idx="319">
                        <c:v>0.9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5-8D73-4542-9AEB-F9E72BC8005A}"/>
                  </c:ext>
                </c:extLst>
              </c15:ser>
            </c15:filteredScatterSeries>
            <c15:filteredScatterSeries>
              <c15:ser>
                <c:idx val="8"/>
                <c:order val="5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J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J$2:$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.9</c:v>
                      </c:pt>
                      <c:pt idx="92">
                        <c:v>1.8</c:v>
                      </c:pt>
                      <c:pt idx="93">
                        <c:v>2.7</c:v>
                      </c:pt>
                      <c:pt idx="94">
                        <c:v>3.6</c:v>
                      </c:pt>
                      <c:pt idx="95">
                        <c:v>4.5</c:v>
                      </c:pt>
                      <c:pt idx="96">
                        <c:v>5.4</c:v>
                      </c:pt>
                      <c:pt idx="97">
                        <c:v>6.3</c:v>
                      </c:pt>
                      <c:pt idx="98">
                        <c:v>7.2</c:v>
                      </c:pt>
                      <c:pt idx="99">
                        <c:v>8.1</c:v>
                      </c:pt>
                      <c:pt idx="100">
                        <c:v>9</c:v>
                      </c:pt>
                      <c:pt idx="101">
                        <c:v>24.6</c:v>
                      </c:pt>
                      <c:pt idx="102">
                        <c:v>40.200000000000003</c:v>
                      </c:pt>
                      <c:pt idx="103">
                        <c:v>55.8</c:v>
                      </c:pt>
                      <c:pt idx="104">
                        <c:v>71.400000000000006</c:v>
                      </c:pt>
                      <c:pt idx="105">
                        <c:v>87</c:v>
                      </c:pt>
                      <c:pt idx="106">
                        <c:v>102.6</c:v>
                      </c:pt>
                      <c:pt idx="107">
                        <c:v>118.2</c:v>
                      </c:pt>
                      <c:pt idx="108">
                        <c:v>133.80000000000001</c:v>
                      </c:pt>
                      <c:pt idx="109">
                        <c:v>149.4</c:v>
                      </c:pt>
                      <c:pt idx="110">
                        <c:v>165</c:v>
                      </c:pt>
                      <c:pt idx="111">
                        <c:v>208.2</c:v>
                      </c:pt>
                      <c:pt idx="112">
                        <c:v>251.4</c:v>
                      </c:pt>
                      <c:pt idx="113">
                        <c:v>294.60000000000002</c:v>
                      </c:pt>
                      <c:pt idx="114">
                        <c:v>337.8</c:v>
                      </c:pt>
                      <c:pt idx="115">
                        <c:v>381</c:v>
                      </c:pt>
                      <c:pt idx="116">
                        <c:v>424.2</c:v>
                      </c:pt>
                      <c:pt idx="117">
                        <c:v>467.4</c:v>
                      </c:pt>
                      <c:pt idx="118">
                        <c:v>510.6</c:v>
                      </c:pt>
                      <c:pt idx="119">
                        <c:v>553.79999999999995</c:v>
                      </c:pt>
                      <c:pt idx="120">
                        <c:v>597</c:v>
                      </c:pt>
                      <c:pt idx="121">
                        <c:v>590.70000000000005</c:v>
                      </c:pt>
                      <c:pt idx="122">
                        <c:v>584.4</c:v>
                      </c:pt>
                      <c:pt idx="123">
                        <c:v>578.1</c:v>
                      </c:pt>
                      <c:pt idx="124">
                        <c:v>571.79999999999995</c:v>
                      </c:pt>
                      <c:pt idx="125">
                        <c:v>565.5</c:v>
                      </c:pt>
                      <c:pt idx="126">
                        <c:v>559.20000000000005</c:v>
                      </c:pt>
                      <c:pt idx="127">
                        <c:v>552.9</c:v>
                      </c:pt>
                      <c:pt idx="128">
                        <c:v>546.6</c:v>
                      </c:pt>
                      <c:pt idx="129">
                        <c:v>540.29999999999995</c:v>
                      </c:pt>
                      <c:pt idx="130">
                        <c:v>534</c:v>
                      </c:pt>
                      <c:pt idx="131">
                        <c:v>630</c:v>
                      </c:pt>
                      <c:pt idx="132">
                        <c:v>726</c:v>
                      </c:pt>
                      <c:pt idx="133">
                        <c:v>822</c:v>
                      </c:pt>
                      <c:pt idx="134">
                        <c:v>918</c:v>
                      </c:pt>
                      <c:pt idx="135">
                        <c:v>1014</c:v>
                      </c:pt>
                      <c:pt idx="136">
                        <c:v>1110</c:v>
                      </c:pt>
                      <c:pt idx="137">
                        <c:v>1206</c:v>
                      </c:pt>
                      <c:pt idx="138">
                        <c:v>1302</c:v>
                      </c:pt>
                      <c:pt idx="139">
                        <c:v>1398</c:v>
                      </c:pt>
                      <c:pt idx="140">
                        <c:v>1494</c:v>
                      </c:pt>
                      <c:pt idx="141">
                        <c:v>1461.6</c:v>
                      </c:pt>
                      <c:pt idx="142">
                        <c:v>1429.2</c:v>
                      </c:pt>
                      <c:pt idx="143">
                        <c:v>1396.8</c:v>
                      </c:pt>
                      <c:pt idx="144">
                        <c:v>1364.4</c:v>
                      </c:pt>
                      <c:pt idx="145">
                        <c:v>1332</c:v>
                      </c:pt>
                      <c:pt idx="146">
                        <c:v>1299.5999999999999</c:v>
                      </c:pt>
                      <c:pt idx="147">
                        <c:v>1267.2</c:v>
                      </c:pt>
                      <c:pt idx="148">
                        <c:v>1234.8</c:v>
                      </c:pt>
                      <c:pt idx="149">
                        <c:v>1202.4000000000001</c:v>
                      </c:pt>
                      <c:pt idx="150">
                        <c:v>1170</c:v>
                      </c:pt>
                      <c:pt idx="151">
                        <c:v>1146</c:v>
                      </c:pt>
                      <c:pt idx="152">
                        <c:v>1122</c:v>
                      </c:pt>
                      <c:pt idx="153">
                        <c:v>1098</c:v>
                      </c:pt>
                      <c:pt idx="154">
                        <c:v>1074</c:v>
                      </c:pt>
                      <c:pt idx="155">
                        <c:v>1050</c:v>
                      </c:pt>
                      <c:pt idx="156">
                        <c:v>1026</c:v>
                      </c:pt>
                      <c:pt idx="157">
                        <c:v>1002</c:v>
                      </c:pt>
                      <c:pt idx="158">
                        <c:v>978</c:v>
                      </c:pt>
                      <c:pt idx="159">
                        <c:v>954</c:v>
                      </c:pt>
                      <c:pt idx="160">
                        <c:v>930</c:v>
                      </c:pt>
                      <c:pt idx="161">
                        <c:v>901.2</c:v>
                      </c:pt>
                      <c:pt idx="162">
                        <c:v>872.4</c:v>
                      </c:pt>
                      <c:pt idx="163">
                        <c:v>843.6</c:v>
                      </c:pt>
                      <c:pt idx="164">
                        <c:v>814.8</c:v>
                      </c:pt>
                      <c:pt idx="165">
                        <c:v>786</c:v>
                      </c:pt>
                      <c:pt idx="166">
                        <c:v>757.2</c:v>
                      </c:pt>
                      <c:pt idx="167">
                        <c:v>728.4</c:v>
                      </c:pt>
                      <c:pt idx="168">
                        <c:v>699.6</c:v>
                      </c:pt>
                      <c:pt idx="169">
                        <c:v>670.8</c:v>
                      </c:pt>
                      <c:pt idx="170">
                        <c:v>642</c:v>
                      </c:pt>
                      <c:pt idx="171">
                        <c:v>637.20000000000005</c:v>
                      </c:pt>
                      <c:pt idx="172">
                        <c:v>632.4</c:v>
                      </c:pt>
                      <c:pt idx="173">
                        <c:v>627.6</c:v>
                      </c:pt>
                      <c:pt idx="174">
                        <c:v>622.79999999999995</c:v>
                      </c:pt>
                      <c:pt idx="175">
                        <c:v>618</c:v>
                      </c:pt>
                      <c:pt idx="176">
                        <c:v>613.20000000000005</c:v>
                      </c:pt>
                      <c:pt idx="177">
                        <c:v>608.4</c:v>
                      </c:pt>
                      <c:pt idx="178">
                        <c:v>603.6</c:v>
                      </c:pt>
                      <c:pt idx="179">
                        <c:v>598.79999999999995</c:v>
                      </c:pt>
                      <c:pt idx="180">
                        <c:v>594</c:v>
                      </c:pt>
                      <c:pt idx="181">
                        <c:v>560.1</c:v>
                      </c:pt>
                      <c:pt idx="182">
                        <c:v>526.20000000000005</c:v>
                      </c:pt>
                      <c:pt idx="183">
                        <c:v>492.3</c:v>
                      </c:pt>
                      <c:pt idx="184">
                        <c:v>458.4</c:v>
                      </c:pt>
                      <c:pt idx="185">
                        <c:v>424.5</c:v>
                      </c:pt>
                      <c:pt idx="186">
                        <c:v>390.6</c:v>
                      </c:pt>
                      <c:pt idx="187">
                        <c:v>356.7</c:v>
                      </c:pt>
                      <c:pt idx="188">
                        <c:v>322.8</c:v>
                      </c:pt>
                      <c:pt idx="189">
                        <c:v>288.89999999999998</c:v>
                      </c:pt>
                      <c:pt idx="190">
                        <c:v>255</c:v>
                      </c:pt>
                      <c:pt idx="191">
                        <c:v>257.39999999999998</c:v>
                      </c:pt>
                      <c:pt idx="192">
                        <c:v>259.8</c:v>
                      </c:pt>
                      <c:pt idx="193">
                        <c:v>262.2</c:v>
                      </c:pt>
                      <c:pt idx="194">
                        <c:v>264.60000000000002</c:v>
                      </c:pt>
                      <c:pt idx="195">
                        <c:v>267</c:v>
                      </c:pt>
                      <c:pt idx="196">
                        <c:v>269.39999999999998</c:v>
                      </c:pt>
                      <c:pt idx="197">
                        <c:v>271.8</c:v>
                      </c:pt>
                      <c:pt idx="198">
                        <c:v>274.2</c:v>
                      </c:pt>
                      <c:pt idx="199">
                        <c:v>276.60000000000002</c:v>
                      </c:pt>
                      <c:pt idx="200">
                        <c:v>279</c:v>
                      </c:pt>
                      <c:pt idx="201">
                        <c:v>279.3</c:v>
                      </c:pt>
                      <c:pt idx="202">
                        <c:v>279.60000000000002</c:v>
                      </c:pt>
                      <c:pt idx="203">
                        <c:v>279.89999999999998</c:v>
                      </c:pt>
                      <c:pt idx="204">
                        <c:v>280.2</c:v>
                      </c:pt>
                      <c:pt idx="205">
                        <c:v>280.5</c:v>
                      </c:pt>
                      <c:pt idx="206">
                        <c:v>280.8</c:v>
                      </c:pt>
                      <c:pt idx="207">
                        <c:v>281.10000000000002</c:v>
                      </c:pt>
                      <c:pt idx="208">
                        <c:v>281.39999999999998</c:v>
                      </c:pt>
                      <c:pt idx="209">
                        <c:v>281.7</c:v>
                      </c:pt>
                      <c:pt idx="210">
                        <c:v>282</c:v>
                      </c:pt>
                      <c:pt idx="211">
                        <c:v>258</c:v>
                      </c:pt>
                      <c:pt idx="212">
                        <c:v>234</c:v>
                      </c:pt>
                      <c:pt idx="213">
                        <c:v>210</c:v>
                      </c:pt>
                      <c:pt idx="214">
                        <c:v>186</c:v>
                      </c:pt>
                      <c:pt idx="215">
                        <c:v>162</c:v>
                      </c:pt>
                      <c:pt idx="216">
                        <c:v>138</c:v>
                      </c:pt>
                      <c:pt idx="217">
                        <c:v>114</c:v>
                      </c:pt>
                      <c:pt idx="218">
                        <c:v>90</c:v>
                      </c:pt>
                      <c:pt idx="219">
                        <c:v>66</c:v>
                      </c:pt>
                      <c:pt idx="220">
                        <c:v>42</c:v>
                      </c:pt>
                      <c:pt idx="221">
                        <c:v>39.6</c:v>
                      </c:pt>
                      <c:pt idx="222">
                        <c:v>37.200000000000003</c:v>
                      </c:pt>
                      <c:pt idx="223">
                        <c:v>34.799999999999997</c:v>
                      </c:pt>
                      <c:pt idx="224">
                        <c:v>32.4</c:v>
                      </c:pt>
                      <c:pt idx="225">
                        <c:v>30</c:v>
                      </c:pt>
                      <c:pt idx="226">
                        <c:v>27.6</c:v>
                      </c:pt>
                      <c:pt idx="227">
                        <c:v>25.2</c:v>
                      </c:pt>
                      <c:pt idx="228">
                        <c:v>22.8</c:v>
                      </c:pt>
                      <c:pt idx="229">
                        <c:v>20.3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.9</c:v>
                      </c:pt>
                      <c:pt idx="242">
                        <c:v>10.8</c:v>
                      </c:pt>
                      <c:pt idx="243">
                        <c:v>11.7</c:v>
                      </c:pt>
                      <c:pt idx="244">
                        <c:v>12.6</c:v>
                      </c:pt>
                      <c:pt idx="245">
                        <c:v>13.5</c:v>
                      </c:pt>
                      <c:pt idx="246">
                        <c:v>14.4</c:v>
                      </c:pt>
                      <c:pt idx="247">
                        <c:v>15.3</c:v>
                      </c:pt>
                      <c:pt idx="248">
                        <c:v>16.2</c:v>
                      </c:pt>
                      <c:pt idx="249">
                        <c:v>17.100000000000001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6-8D73-4542-9AEB-F9E72BC8005A}"/>
                  </c:ext>
                </c:extLst>
              </c15:ser>
            </c15:filteredScatterSeries>
            <c15:filteredScatterSeries>
              <c15:ser>
                <c:idx val="9"/>
                <c:order val="5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2:$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9</c:v>
                      </c:pt>
                      <c:pt idx="142">
                        <c:v>1.8</c:v>
                      </c:pt>
                      <c:pt idx="143">
                        <c:v>2.7</c:v>
                      </c:pt>
                      <c:pt idx="144">
                        <c:v>3.6</c:v>
                      </c:pt>
                      <c:pt idx="145">
                        <c:v>4.5</c:v>
                      </c:pt>
                      <c:pt idx="146">
                        <c:v>5.4</c:v>
                      </c:pt>
                      <c:pt idx="147">
                        <c:v>6.3</c:v>
                      </c:pt>
                      <c:pt idx="148">
                        <c:v>7.2</c:v>
                      </c:pt>
                      <c:pt idx="149">
                        <c:v>8.1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2.2</c:v>
                      </c:pt>
                      <c:pt idx="172">
                        <c:v>26.4</c:v>
                      </c:pt>
                      <c:pt idx="173">
                        <c:v>30.6</c:v>
                      </c:pt>
                      <c:pt idx="174">
                        <c:v>34.799999999999997</c:v>
                      </c:pt>
                      <c:pt idx="175">
                        <c:v>39</c:v>
                      </c:pt>
                      <c:pt idx="176">
                        <c:v>43.2</c:v>
                      </c:pt>
                      <c:pt idx="177">
                        <c:v>47.4</c:v>
                      </c:pt>
                      <c:pt idx="178">
                        <c:v>51.6</c:v>
                      </c:pt>
                      <c:pt idx="179">
                        <c:v>55.8</c:v>
                      </c:pt>
                      <c:pt idx="180">
                        <c:v>60</c:v>
                      </c:pt>
                      <c:pt idx="181">
                        <c:v>57.9</c:v>
                      </c:pt>
                      <c:pt idx="182">
                        <c:v>55.8</c:v>
                      </c:pt>
                      <c:pt idx="183">
                        <c:v>53.7</c:v>
                      </c:pt>
                      <c:pt idx="184">
                        <c:v>51.6</c:v>
                      </c:pt>
                      <c:pt idx="185">
                        <c:v>49.5</c:v>
                      </c:pt>
                      <c:pt idx="186">
                        <c:v>47.4</c:v>
                      </c:pt>
                      <c:pt idx="187">
                        <c:v>45.3</c:v>
                      </c:pt>
                      <c:pt idx="188">
                        <c:v>43.2</c:v>
                      </c:pt>
                      <c:pt idx="189">
                        <c:v>41.099999999999902</c:v>
                      </c:pt>
                      <c:pt idx="190">
                        <c:v>39</c:v>
                      </c:pt>
                      <c:pt idx="191">
                        <c:v>41.4</c:v>
                      </c:pt>
                      <c:pt idx="192">
                        <c:v>43.8</c:v>
                      </c:pt>
                      <c:pt idx="193">
                        <c:v>46.2</c:v>
                      </c:pt>
                      <c:pt idx="194">
                        <c:v>48.6</c:v>
                      </c:pt>
                      <c:pt idx="195">
                        <c:v>51</c:v>
                      </c:pt>
                      <c:pt idx="196">
                        <c:v>53.4</c:v>
                      </c:pt>
                      <c:pt idx="197">
                        <c:v>55.8</c:v>
                      </c:pt>
                      <c:pt idx="198">
                        <c:v>58.2</c:v>
                      </c:pt>
                      <c:pt idx="199">
                        <c:v>60.599999999999902</c:v>
                      </c:pt>
                      <c:pt idx="200">
                        <c:v>63</c:v>
                      </c:pt>
                      <c:pt idx="201">
                        <c:v>57.6</c:v>
                      </c:pt>
                      <c:pt idx="202">
                        <c:v>52.2</c:v>
                      </c:pt>
                      <c:pt idx="203">
                        <c:v>46.8</c:v>
                      </c:pt>
                      <c:pt idx="204">
                        <c:v>41.4</c:v>
                      </c:pt>
                      <c:pt idx="205">
                        <c:v>36</c:v>
                      </c:pt>
                      <c:pt idx="206">
                        <c:v>30.599999999999898</c:v>
                      </c:pt>
                      <c:pt idx="207">
                        <c:v>25.1999999999999</c:v>
                      </c:pt>
                      <c:pt idx="208">
                        <c:v>19.799999999999901</c:v>
                      </c:pt>
                      <c:pt idx="209">
                        <c:v>14.399999999999901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2.1</c:v>
                      </c:pt>
                      <c:pt idx="222">
                        <c:v>4.2</c:v>
                      </c:pt>
                      <c:pt idx="223">
                        <c:v>6.3</c:v>
                      </c:pt>
                      <c:pt idx="224">
                        <c:v>8.4</c:v>
                      </c:pt>
                      <c:pt idx="225">
                        <c:v>10.5</c:v>
                      </c:pt>
                      <c:pt idx="226">
                        <c:v>12.6</c:v>
                      </c:pt>
                      <c:pt idx="227">
                        <c:v>14.7</c:v>
                      </c:pt>
                      <c:pt idx="228">
                        <c:v>16.8</c:v>
                      </c:pt>
                      <c:pt idx="229">
                        <c:v>18.899999999999999</c:v>
                      </c:pt>
                      <c:pt idx="230">
                        <c:v>21</c:v>
                      </c:pt>
                      <c:pt idx="231">
                        <c:v>21</c:v>
                      </c:pt>
                      <c:pt idx="232">
                        <c:v>21</c:v>
                      </c:pt>
                      <c:pt idx="233">
                        <c:v>21</c:v>
                      </c:pt>
                      <c:pt idx="234">
                        <c:v>21</c:v>
                      </c:pt>
                      <c:pt idx="235">
                        <c:v>21</c:v>
                      </c:pt>
                      <c:pt idx="236">
                        <c:v>21</c:v>
                      </c:pt>
                      <c:pt idx="237">
                        <c:v>21</c:v>
                      </c:pt>
                      <c:pt idx="238">
                        <c:v>21</c:v>
                      </c:pt>
                      <c:pt idx="239">
                        <c:v>21</c:v>
                      </c:pt>
                      <c:pt idx="240">
                        <c:v>21</c:v>
                      </c:pt>
                      <c:pt idx="241">
                        <c:v>21</c:v>
                      </c:pt>
                      <c:pt idx="242">
                        <c:v>21</c:v>
                      </c:pt>
                      <c:pt idx="243">
                        <c:v>21</c:v>
                      </c:pt>
                      <c:pt idx="244">
                        <c:v>21</c:v>
                      </c:pt>
                      <c:pt idx="245">
                        <c:v>21</c:v>
                      </c:pt>
                      <c:pt idx="246">
                        <c:v>21</c:v>
                      </c:pt>
                      <c:pt idx="247">
                        <c:v>21</c:v>
                      </c:pt>
                      <c:pt idx="248">
                        <c:v>21</c:v>
                      </c:pt>
                      <c:pt idx="249">
                        <c:v>21</c:v>
                      </c:pt>
                      <c:pt idx="250">
                        <c:v>21</c:v>
                      </c:pt>
                      <c:pt idx="251">
                        <c:v>19.8</c:v>
                      </c:pt>
                      <c:pt idx="252">
                        <c:v>18.600000000000001</c:v>
                      </c:pt>
                      <c:pt idx="253">
                        <c:v>17.399999999999999</c:v>
                      </c:pt>
                      <c:pt idx="254">
                        <c:v>16.2</c:v>
                      </c:pt>
                      <c:pt idx="255">
                        <c:v>15</c:v>
                      </c:pt>
                      <c:pt idx="256">
                        <c:v>13.8</c:v>
                      </c:pt>
                      <c:pt idx="257">
                        <c:v>12.6</c:v>
                      </c:pt>
                      <c:pt idx="258">
                        <c:v>11.4</c:v>
                      </c:pt>
                      <c:pt idx="259">
                        <c:v>10.19999999999999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26.7</c:v>
                      </c:pt>
                      <c:pt idx="272">
                        <c:v>35.4</c:v>
                      </c:pt>
                      <c:pt idx="273">
                        <c:v>44.099999999999902</c:v>
                      </c:pt>
                      <c:pt idx="274">
                        <c:v>52.8</c:v>
                      </c:pt>
                      <c:pt idx="275">
                        <c:v>61.5</c:v>
                      </c:pt>
                      <c:pt idx="276">
                        <c:v>70.199999999999903</c:v>
                      </c:pt>
                      <c:pt idx="277">
                        <c:v>78.899999999999906</c:v>
                      </c:pt>
                      <c:pt idx="278">
                        <c:v>87.6</c:v>
                      </c:pt>
                      <c:pt idx="279">
                        <c:v>96.3</c:v>
                      </c:pt>
                      <c:pt idx="280">
                        <c:v>105</c:v>
                      </c:pt>
                      <c:pt idx="281">
                        <c:v>105</c:v>
                      </c:pt>
                      <c:pt idx="282">
                        <c:v>105</c:v>
                      </c:pt>
                      <c:pt idx="283">
                        <c:v>105</c:v>
                      </c:pt>
                      <c:pt idx="284">
                        <c:v>105</c:v>
                      </c:pt>
                      <c:pt idx="285">
                        <c:v>105</c:v>
                      </c:pt>
                      <c:pt idx="286">
                        <c:v>105</c:v>
                      </c:pt>
                      <c:pt idx="287">
                        <c:v>105</c:v>
                      </c:pt>
                      <c:pt idx="288">
                        <c:v>105</c:v>
                      </c:pt>
                      <c:pt idx="289">
                        <c:v>105</c:v>
                      </c:pt>
                      <c:pt idx="290">
                        <c:v>105</c:v>
                      </c:pt>
                      <c:pt idx="291">
                        <c:v>94.5</c:v>
                      </c:pt>
                      <c:pt idx="292">
                        <c:v>84</c:v>
                      </c:pt>
                      <c:pt idx="293">
                        <c:v>73.5</c:v>
                      </c:pt>
                      <c:pt idx="294">
                        <c:v>63</c:v>
                      </c:pt>
                      <c:pt idx="295">
                        <c:v>52.5</c:v>
                      </c:pt>
                      <c:pt idx="296">
                        <c:v>42</c:v>
                      </c:pt>
                      <c:pt idx="297">
                        <c:v>31.5</c:v>
                      </c:pt>
                      <c:pt idx="298">
                        <c:v>21</c:v>
                      </c:pt>
                      <c:pt idx="299">
                        <c:v>10.5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7-8D73-4542-9AEB-F9E72BC8005A}"/>
                  </c:ext>
                </c:extLst>
              </c15:ser>
            </c15:filteredScatterSeries>
            <c15:filteredScatterSeries>
              <c15:ser>
                <c:idx val="11"/>
                <c:order val="5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2:$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333.9</c:v>
                      </c:pt>
                      <c:pt idx="72">
                        <c:v>667.8</c:v>
                      </c:pt>
                      <c:pt idx="73">
                        <c:v>1001.69999999999</c:v>
                      </c:pt>
                      <c:pt idx="74">
                        <c:v>1335.6</c:v>
                      </c:pt>
                      <c:pt idx="75">
                        <c:v>1669.5</c:v>
                      </c:pt>
                      <c:pt idx="76">
                        <c:v>2003.3999999999901</c:v>
                      </c:pt>
                      <c:pt idx="77">
                        <c:v>2337.2999999999902</c:v>
                      </c:pt>
                      <c:pt idx="78">
                        <c:v>2671.2</c:v>
                      </c:pt>
                      <c:pt idx="79">
                        <c:v>3005.1</c:v>
                      </c:pt>
                      <c:pt idx="80">
                        <c:v>3339</c:v>
                      </c:pt>
                      <c:pt idx="81">
                        <c:v>3707.4</c:v>
                      </c:pt>
                      <c:pt idx="82">
                        <c:v>4075.8</c:v>
                      </c:pt>
                      <c:pt idx="83">
                        <c:v>4444.2</c:v>
                      </c:pt>
                      <c:pt idx="84">
                        <c:v>4812.6000000000004</c:v>
                      </c:pt>
                      <c:pt idx="85">
                        <c:v>5181</c:v>
                      </c:pt>
                      <c:pt idx="86">
                        <c:v>5549.4</c:v>
                      </c:pt>
                      <c:pt idx="87">
                        <c:v>5917.7999999999902</c:v>
                      </c:pt>
                      <c:pt idx="88">
                        <c:v>6286.2</c:v>
                      </c:pt>
                      <c:pt idx="89">
                        <c:v>6654.6</c:v>
                      </c:pt>
                      <c:pt idx="90">
                        <c:v>7023</c:v>
                      </c:pt>
                      <c:pt idx="91">
                        <c:v>6841.2</c:v>
                      </c:pt>
                      <c:pt idx="92">
                        <c:v>6659.4</c:v>
                      </c:pt>
                      <c:pt idx="93">
                        <c:v>6477.6</c:v>
                      </c:pt>
                      <c:pt idx="94">
                        <c:v>6295.8</c:v>
                      </c:pt>
                      <c:pt idx="95">
                        <c:v>6114</c:v>
                      </c:pt>
                      <c:pt idx="96">
                        <c:v>5932.2</c:v>
                      </c:pt>
                      <c:pt idx="97">
                        <c:v>5750.4</c:v>
                      </c:pt>
                      <c:pt idx="98">
                        <c:v>5568.6</c:v>
                      </c:pt>
                      <c:pt idx="99">
                        <c:v>5386.8</c:v>
                      </c:pt>
                      <c:pt idx="100">
                        <c:v>5205</c:v>
                      </c:pt>
                      <c:pt idx="101">
                        <c:v>5071.8</c:v>
                      </c:pt>
                      <c:pt idx="102">
                        <c:v>4938.6000000000004</c:v>
                      </c:pt>
                      <c:pt idx="103">
                        <c:v>4805.3999999999996</c:v>
                      </c:pt>
                      <c:pt idx="104">
                        <c:v>4672.2</c:v>
                      </c:pt>
                      <c:pt idx="105">
                        <c:v>4539</c:v>
                      </c:pt>
                      <c:pt idx="106">
                        <c:v>4405.8</c:v>
                      </c:pt>
                      <c:pt idx="107">
                        <c:v>4272.6000000000004</c:v>
                      </c:pt>
                      <c:pt idx="108">
                        <c:v>4139.3999999999996</c:v>
                      </c:pt>
                      <c:pt idx="109">
                        <c:v>4006.2</c:v>
                      </c:pt>
                      <c:pt idx="110">
                        <c:v>3873</c:v>
                      </c:pt>
                      <c:pt idx="111">
                        <c:v>4096.8</c:v>
                      </c:pt>
                      <c:pt idx="112">
                        <c:v>4320.6000000000004</c:v>
                      </c:pt>
                      <c:pt idx="113">
                        <c:v>4544.3999999999996</c:v>
                      </c:pt>
                      <c:pt idx="114">
                        <c:v>4768.2</c:v>
                      </c:pt>
                      <c:pt idx="115">
                        <c:v>4992</c:v>
                      </c:pt>
                      <c:pt idx="116">
                        <c:v>5215.8</c:v>
                      </c:pt>
                      <c:pt idx="117">
                        <c:v>5439.6</c:v>
                      </c:pt>
                      <c:pt idx="118">
                        <c:v>5663.4</c:v>
                      </c:pt>
                      <c:pt idx="119">
                        <c:v>5887.2</c:v>
                      </c:pt>
                      <c:pt idx="120">
                        <c:v>6111</c:v>
                      </c:pt>
                      <c:pt idx="121">
                        <c:v>6034.2</c:v>
                      </c:pt>
                      <c:pt idx="122">
                        <c:v>5957.4</c:v>
                      </c:pt>
                      <c:pt idx="123">
                        <c:v>5880.6</c:v>
                      </c:pt>
                      <c:pt idx="124">
                        <c:v>5803.8</c:v>
                      </c:pt>
                      <c:pt idx="125">
                        <c:v>5727</c:v>
                      </c:pt>
                      <c:pt idx="126">
                        <c:v>5650.2</c:v>
                      </c:pt>
                      <c:pt idx="127">
                        <c:v>5573.4</c:v>
                      </c:pt>
                      <c:pt idx="128">
                        <c:v>5496.6</c:v>
                      </c:pt>
                      <c:pt idx="129">
                        <c:v>5419.8</c:v>
                      </c:pt>
                      <c:pt idx="130">
                        <c:v>5343</c:v>
                      </c:pt>
                      <c:pt idx="131">
                        <c:v>5262.6</c:v>
                      </c:pt>
                      <c:pt idx="132">
                        <c:v>5182.2</c:v>
                      </c:pt>
                      <c:pt idx="133">
                        <c:v>5101.8</c:v>
                      </c:pt>
                      <c:pt idx="134">
                        <c:v>5021.3999999999996</c:v>
                      </c:pt>
                      <c:pt idx="135">
                        <c:v>4941</c:v>
                      </c:pt>
                      <c:pt idx="136">
                        <c:v>4860.6000000000004</c:v>
                      </c:pt>
                      <c:pt idx="137">
                        <c:v>4780.2</c:v>
                      </c:pt>
                      <c:pt idx="138">
                        <c:v>4699.8</c:v>
                      </c:pt>
                      <c:pt idx="139">
                        <c:v>4619.3999999999996</c:v>
                      </c:pt>
                      <c:pt idx="140">
                        <c:v>4539</c:v>
                      </c:pt>
                      <c:pt idx="141">
                        <c:v>4189.5</c:v>
                      </c:pt>
                      <c:pt idx="142">
                        <c:v>3840</c:v>
                      </c:pt>
                      <c:pt idx="143">
                        <c:v>3490.5</c:v>
                      </c:pt>
                      <c:pt idx="144">
                        <c:v>3141</c:v>
                      </c:pt>
                      <c:pt idx="145">
                        <c:v>2791.5</c:v>
                      </c:pt>
                      <c:pt idx="146">
                        <c:v>2442</c:v>
                      </c:pt>
                      <c:pt idx="147">
                        <c:v>2092.5</c:v>
                      </c:pt>
                      <c:pt idx="148">
                        <c:v>1743</c:v>
                      </c:pt>
                      <c:pt idx="149">
                        <c:v>1393.5</c:v>
                      </c:pt>
                      <c:pt idx="150">
                        <c:v>1044</c:v>
                      </c:pt>
                      <c:pt idx="151">
                        <c:v>1037.0999999999999</c:v>
                      </c:pt>
                      <c:pt idx="152">
                        <c:v>1030.2</c:v>
                      </c:pt>
                      <c:pt idx="153">
                        <c:v>1023.3</c:v>
                      </c:pt>
                      <c:pt idx="154">
                        <c:v>1016.4</c:v>
                      </c:pt>
                      <c:pt idx="155">
                        <c:v>1009.5</c:v>
                      </c:pt>
                      <c:pt idx="156">
                        <c:v>1002.6</c:v>
                      </c:pt>
                      <c:pt idx="157">
                        <c:v>995.7</c:v>
                      </c:pt>
                      <c:pt idx="158">
                        <c:v>988.8</c:v>
                      </c:pt>
                      <c:pt idx="159">
                        <c:v>981.9</c:v>
                      </c:pt>
                      <c:pt idx="160">
                        <c:v>975</c:v>
                      </c:pt>
                      <c:pt idx="161">
                        <c:v>912.9</c:v>
                      </c:pt>
                      <c:pt idx="162">
                        <c:v>850.8</c:v>
                      </c:pt>
                      <c:pt idx="163">
                        <c:v>788.7</c:v>
                      </c:pt>
                      <c:pt idx="164">
                        <c:v>726.6</c:v>
                      </c:pt>
                      <c:pt idx="165">
                        <c:v>664.5</c:v>
                      </c:pt>
                      <c:pt idx="166">
                        <c:v>602.4</c:v>
                      </c:pt>
                      <c:pt idx="167">
                        <c:v>540.29999999999995</c:v>
                      </c:pt>
                      <c:pt idx="168">
                        <c:v>478.2</c:v>
                      </c:pt>
                      <c:pt idx="169">
                        <c:v>416.1</c:v>
                      </c:pt>
                      <c:pt idx="170">
                        <c:v>354</c:v>
                      </c:pt>
                      <c:pt idx="171">
                        <c:v>334.5</c:v>
                      </c:pt>
                      <c:pt idx="172">
                        <c:v>315</c:v>
                      </c:pt>
                      <c:pt idx="173">
                        <c:v>295.5</c:v>
                      </c:pt>
                      <c:pt idx="174">
                        <c:v>276</c:v>
                      </c:pt>
                      <c:pt idx="175">
                        <c:v>256.5</c:v>
                      </c:pt>
                      <c:pt idx="176">
                        <c:v>237</c:v>
                      </c:pt>
                      <c:pt idx="177">
                        <c:v>217.5</c:v>
                      </c:pt>
                      <c:pt idx="178">
                        <c:v>198</c:v>
                      </c:pt>
                      <c:pt idx="179">
                        <c:v>178.5</c:v>
                      </c:pt>
                      <c:pt idx="180">
                        <c:v>159</c:v>
                      </c:pt>
                      <c:pt idx="181">
                        <c:v>154.80000000000001</c:v>
                      </c:pt>
                      <c:pt idx="182">
                        <c:v>150.6</c:v>
                      </c:pt>
                      <c:pt idx="183">
                        <c:v>146.4</c:v>
                      </c:pt>
                      <c:pt idx="184">
                        <c:v>142.19999999999999</c:v>
                      </c:pt>
                      <c:pt idx="185">
                        <c:v>138</c:v>
                      </c:pt>
                      <c:pt idx="186">
                        <c:v>133.80000000000001</c:v>
                      </c:pt>
                      <c:pt idx="187">
                        <c:v>129.6</c:v>
                      </c:pt>
                      <c:pt idx="188">
                        <c:v>125.4</c:v>
                      </c:pt>
                      <c:pt idx="189">
                        <c:v>121.19999999999899</c:v>
                      </c:pt>
                      <c:pt idx="190">
                        <c:v>117</c:v>
                      </c:pt>
                      <c:pt idx="191">
                        <c:v>112.5</c:v>
                      </c:pt>
                      <c:pt idx="192">
                        <c:v>108</c:v>
                      </c:pt>
                      <c:pt idx="193">
                        <c:v>103.5</c:v>
                      </c:pt>
                      <c:pt idx="194">
                        <c:v>99</c:v>
                      </c:pt>
                      <c:pt idx="195">
                        <c:v>94.5</c:v>
                      </c:pt>
                      <c:pt idx="196">
                        <c:v>90</c:v>
                      </c:pt>
                      <c:pt idx="197">
                        <c:v>85.5</c:v>
                      </c:pt>
                      <c:pt idx="198">
                        <c:v>81</c:v>
                      </c:pt>
                      <c:pt idx="199">
                        <c:v>76.5</c:v>
                      </c:pt>
                      <c:pt idx="200">
                        <c:v>72</c:v>
                      </c:pt>
                      <c:pt idx="201">
                        <c:v>75.3</c:v>
                      </c:pt>
                      <c:pt idx="202">
                        <c:v>78.599999999999994</c:v>
                      </c:pt>
                      <c:pt idx="203">
                        <c:v>81.900000000000006</c:v>
                      </c:pt>
                      <c:pt idx="204">
                        <c:v>85.2</c:v>
                      </c:pt>
                      <c:pt idx="205">
                        <c:v>88.5</c:v>
                      </c:pt>
                      <c:pt idx="206">
                        <c:v>91.8</c:v>
                      </c:pt>
                      <c:pt idx="207">
                        <c:v>95.1</c:v>
                      </c:pt>
                      <c:pt idx="208">
                        <c:v>98.4</c:v>
                      </c:pt>
                      <c:pt idx="209">
                        <c:v>101.7</c:v>
                      </c:pt>
                      <c:pt idx="210">
                        <c:v>105</c:v>
                      </c:pt>
                      <c:pt idx="211">
                        <c:v>102.9</c:v>
                      </c:pt>
                      <c:pt idx="212">
                        <c:v>100.8</c:v>
                      </c:pt>
                      <c:pt idx="213">
                        <c:v>98.7</c:v>
                      </c:pt>
                      <c:pt idx="214">
                        <c:v>96.6</c:v>
                      </c:pt>
                      <c:pt idx="215">
                        <c:v>94.5</c:v>
                      </c:pt>
                      <c:pt idx="216">
                        <c:v>92.4</c:v>
                      </c:pt>
                      <c:pt idx="217">
                        <c:v>90.3</c:v>
                      </c:pt>
                      <c:pt idx="218">
                        <c:v>88.2</c:v>
                      </c:pt>
                      <c:pt idx="219">
                        <c:v>86.1</c:v>
                      </c:pt>
                      <c:pt idx="220">
                        <c:v>84</c:v>
                      </c:pt>
                      <c:pt idx="221">
                        <c:v>87.9</c:v>
                      </c:pt>
                      <c:pt idx="222">
                        <c:v>91.8</c:v>
                      </c:pt>
                      <c:pt idx="223">
                        <c:v>95.7</c:v>
                      </c:pt>
                      <c:pt idx="224">
                        <c:v>99.6</c:v>
                      </c:pt>
                      <c:pt idx="225">
                        <c:v>103.5</c:v>
                      </c:pt>
                      <c:pt idx="226">
                        <c:v>107.4</c:v>
                      </c:pt>
                      <c:pt idx="227">
                        <c:v>111.3</c:v>
                      </c:pt>
                      <c:pt idx="228">
                        <c:v>115.2</c:v>
                      </c:pt>
                      <c:pt idx="229">
                        <c:v>119.1</c:v>
                      </c:pt>
                      <c:pt idx="230">
                        <c:v>123</c:v>
                      </c:pt>
                      <c:pt idx="231">
                        <c:v>120.6</c:v>
                      </c:pt>
                      <c:pt idx="232">
                        <c:v>118.2</c:v>
                      </c:pt>
                      <c:pt idx="233">
                        <c:v>115.8</c:v>
                      </c:pt>
                      <c:pt idx="234">
                        <c:v>113.4</c:v>
                      </c:pt>
                      <c:pt idx="235">
                        <c:v>111</c:v>
                      </c:pt>
                      <c:pt idx="236">
                        <c:v>108.6</c:v>
                      </c:pt>
                      <c:pt idx="237">
                        <c:v>106.2</c:v>
                      </c:pt>
                      <c:pt idx="238">
                        <c:v>103.8</c:v>
                      </c:pt>
                      <c:pt idx="239">
                        <c:v>101.4</c:v>
                      </c:pt>
                      <c:pt idx="240">
                        <c:v>99</c:v>
                      </c:pt>
                      <c:pt idx="241">
                        <c:v>91.8</c:v>
                      </c:pt>
                      <c:pt idx="242">
                        <c:v>84.6</c:v>
                      </c:pt>
                      <c:pt idx="243">
                        <c:v>77.400000000000006</c:v>
                      </c:pt>
                      <c:pt idx="244">
                        <c:v>70.2</c:v>
                      </c:pt>
                      <c:pt idx="245">
                        <c:v>63</c:v>
                      </c:pt>
                      <c:pt idx="246">
                        <c:v>55.8</c:v>
                      </c:pt>
                      <c:pt idx="247">
                        <c:v>48.6</c:v>
                      </c:pt>
                      <c:pt idx="248">
                        <c:v>41.4</c:v>
                      </c:pt>
                      <c:pt idx="249">
                        <c:v>34.200000000000003</c:v>
                      </c:pt>
                      <c:pt idx="250">
                        <c:v>27</c:v>
                      </c:pt>
                      <c:pt idx="251">
                        <c:v>29.1</c:v>
                      </c:pt>
                      <c:pt idx="252">
                        <c:v>31.2</c:v>
                      </c:pt>
                      <c:pt idx="253">
                        <c:v>33.299999999999997</c:v>
                      </c:pt>
                      <c:pt idx="254">
                        <c:v>35.4</c:v>
                      </c:pt>
                      <c:pt idx="255">
                        <c:v>37.5</c:v>
                      </c:pt>
                      <c:pt idx="256">
                        <c:v>39.6</c:v>
                      </c:pt>
                      <c:pt idx="257">
                        <c:v>41.7</c:v>
                      </c:pt>
                      <c:pt idx="258">
                        <c:v>43.8</c:v>
                      </c:pt>
                      <c:pt idx="259">
                        <c:v>45.9</c:v>
                      </c:pt>
                      <c:pt idx="260">
                        <c:v>48</c:v>
                      </c:pt>
                      <c:pt idx="261">
                        <c:v>49.2</c:v>
                      </c:pt>
                      <c:pt idx="262">
                        <c:v>50.4</c:v>
                      </c:pt>
                      <c:pt idx="263">
                        <c:v>51.6</c:v>
                      </c:pt>
                      <c:pt idx="264">
                        <c:v>52.8</c:v>
                      </c:pt>
                      <c:pt idx="265">
                        <c:v>54</c:v>
                      </c:pt>
                      <c:pt idx="266">
                        <c:v>55.2</c:v>
                      </c:pt>
                      <c:pt idx="267">
                        <c:v>56.4</c:v>
                      </c:pt>
                      <c:pt idx="268">
                        <c:v>57.6</c:v>
                      </c:pt>
                      <c:pt idx="269">
                        <c:v>58.8</c:v>
                      </c:pt>
                      <c:pt idx="270">
                        <c:v>60</c:v>
                      </c:pt>
                      <c:pt idx="271">
                        <c:v>62.4</c:v>
                      </c:pt>
                      <c:pt idx="272">
                        <c:v>64.8</c:v>
                      </c:pt>
                      <c:pt idx="273">
                        <c:v>67.2</c:v>
                      </c:pt>
                      <c:pt idx="274">
                        <c:v>69.599999999999994</c:v>
                      </c:pt>
                      <c:pt idx="275">
                        <c:v>72</c:v>
                      </c:pt>
                      <c:pt idx="276">
                        <c:v>74.400000000000006</c:v>
                      </c:pt>
                      <c:pt idx="277">
                        <c:v>76.8</c:v>
                      </c:pt>
                      <c:pt idx="278">
                        <c:v>79.2</c:v>
                      </c:pt>
                      <c:pt idx="279">
                        <c:v>81.599999999999994</c:v>
                      </c:pt>
                      <c:pt idx="280">
                        <c:v>84</c:v>
                      </c:pt>
                      <c:pt idx="281">
                        <c:v>80.7</c:v>
                      </c:pt>
                      <c:pt idx="282">
                        <c:v>77.400000000000006</c:v>
                      </c:pt>
                      <c:pt idx="283">
                        <c:v>74.099999999999994</c:v>
                      </c:pt>
                      <c:pt idx="284">
                        <c:v>70.8</c:v>
                      </c:pt>
                      <c:pt idx="285">
                        <c:v>67.5</c:v>
                      </c:pt>
                      <c:pt idx="286">
                        <c:v>64.2</c:v>
                      </c:pt>
                      <c:pt idx="287">
                        <c:v>60.9</c:v>
                      </c:pt>
                      <c:pt idx="288">
                        <c:v>57.6</c:v>
                      </c:pt>
                      <c:pt idx="289">
                        <c:v>54.3</c:v>
                      </c:pt>
                      <c:pt idx="290">
                        <c:v>51</c:v>
                      </c:pt>
                      <c:pt idx="291">
                        <c:v>50.1</c:v>
                      </c:pt>
                      <c:pt idx="292">
                        <c:v>49.2</c:v>
                      </c:pt>
                      <c:pt idx="293">
                        <c:v>48.3</c:v>
                      </c:pt>
                      <c:pt idx="294">
                        <c:v>47.4</c:v>
                      </c:pt>
                      <c:pt idx="295">
                        <c:v>46.5</c:v>
                      </c:pt>
                      <c:pt idx="296">
                        <c:v>45.6</c:v>
                      </c:pt>
                      <c:pt idx="297">
                        <c:v>44.7</c:v>
                      </c:pt>
                      <c:pt idx="298">
                        <c:v>43.8</c:v>
                      </c:pt>
                      <c:pt idx="299">
                        <c:v>42.9</c:v>
                      </c:pt>
                      <c:pt idx="300">
                        <c:v>42</c:v>
                      </c:pt>
                      <c:pt idx="301">
                        <c:v>39.6</c:v>
                      </c:pt>
                      <c:pt idx="302">
                        <c:v>37.200000000000003</c:v>
                      </c:pt>
                      <c:pt idx="303">
                        <c:v>34.799999999999997</c:v>
                      </c:pt>
                      <c:pt idx="304">
                        <c:v>32.4</c:v>
                      </c:pt>
                      <c:pt idx="305">
                        <c:v>30</c:v>
                      </c:pt>
                      <c:pt idx="306">
                        <c:v>27.6</c:v>
                      </c:pt>
                      <c:pt idx="307">
                        <c:v>25.2</c:v>
                      </c:pt>
                      <c:pt idx="308">
                        <c:v>22.8</c:v>
                      </c:pt>
                      <c:pt idx="309">
                        <c:v>20.39999999999999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8-8D73-4542-9AEB-F9E72BC8005A}"/>
                  </c:ext>
                </c:extLst>
              </c15:ser>
            </c15:filteredScatterSeries>
            <c15:filteredScatterSeries>
              <c15:ser>
                <c:idx val="12"/>
                <c:order val="5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2:$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.9</c:v>
                      </c:pt>
                      <c:pt idx="172">
                        <c:v>1.8</c:v>
                      </c:pt>
                      <c:pt idx="173">
                        <c:v>2.7</c:v>
                      </c:pt>
                      <c:pt idx="174">
                        <c:v>3.6</c:v>
                      </c:pt>
                      <c:pt idx="175">
                        <c:v>4.5</c:v>
                      </c:pt>
                      <c:pt idx="176">
                        <c:v>5.4</c:v>
                      </c:pt>
                      <c:pt idx="177">
                        <c:v>6.3</c:v>
                      </c:pt>
                      <c:pt idx="178">
                        <c:v>7.2</c:v>
                      </c:pt>
                      <c:pt idx="179">
                        <c:v>8.1</c:v>
                      </c:pt>
                      <c:pt idx="180">
                        <c:v>9</c:v>
                      </c:pt>
                      <c:pt idx="181">
                        <c:v>9</c:v>
                      </c:pt>
                      <c:pt idx="182">
                        <c:v>9</c:v>
                      </c:pt>
                      <c:pt idx="183">
                        <c:v>9</c:v>
                      </c:pt>
                      <c:pt idx="184">
                        <c:v>9</c:v>
                      </c:pt>
                      <c:pt idx="185">
                        <c:v>9</c:v>
                      </c:pt>
                      <c:pt idx="186">
                        <c:v>9</c:v>
                      </c:pt>
                      <c:pt idx="187">
                        <c:v>9</c:v>
                      </c:pt>
                      <c:pt idx="188">
                        <c:v>9</c:v>
                      </c:pt>
                      <c:pt idx="189">
                        <c:v>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6.2</c:v>
                      </c:pt>
                      <c:pt idx="222">
                        <c:v>14.4</c:v>
                      </c:pt>
                      <c:pt idx="223">
                        <c:v>12.6</c:v>
                      </c:pt>
                      <c:pt idx="224">
                        <c:v>10.8</c:v>
                      </c:pt>
                      <c:pt idx="225">
                        <c:v>9</c:v>
                      </c:pt>
                      <c:pt idx="226">
                        <c:v>7.1999999999999904</c:v>
                      </c:pt>
                      <c:pt idx="227">
                        <c:v>5.4</c:v>
                      </c:pt>
                      <c:pt idx="228">
                        <c:v>3.5999999999999899</c:v>
                      </c:pt>
                      <c:pt idx="229">
                        <c:v>1.8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2.1</c:v>
                      </c:pt>
                      <c:pt idx="262">
                        <c:v>4.2</c:v>
                      </c:pt>
                      <c:pt idx="263">
                        <c:v>6.3</c:v>
                      </c:pt>
                      <c:pt idx="264">
                        <c:v>8.4</c:v>
                      </c:pt>
                      <c:pt idx="265">
                        <c:v>10.5</c:v>
                      </c:pt>
                      <c:pt idx="266">
                        <c:v>12.6</c:v>
                      </c:pt>
                      <c:pt idx="267">
                        <c:v>14.7</c:v>
                      </c:pt>
                      <c:pt idx="268">
                        <c:v>16.8</c:v>
                      </c:pt>
                      <c:pt idx="269">
                        <c:v>18.899999999999999</c:v>
                      </c:pt>
                      <c:pt idx="270">
                        <c:v>21</c:v>
                      </c:pt>
                      <c:pt idx="271">
                        <c:v>21</c:v>
                      </c:pt>
                      <c:pt idx="272">
                        <c:v>21</c:v>
                      </c:pt>
                      <c:pt idx="273">
                        <c:v>21</c:v>
                      </c:pt>
                      <c:pt idx="274">
                        <c:v>21</c:v>
                      </c:pt>
                      <c:pt idx="275">
                        <c:v>21</c:v>
                      </c:pt>
                      <c:pt idx="276">
                        <c:v>21</c:v>
                      </c:pt>
                      <c:pt idx="277">
                        <c:v>21</c:v>
                      </c:pt>
                      <c:pt idx="278">
                        <c:v>21</c:v>
                      </c:pt>
                      <c:pt idx="279">
                        <c:v>21</c:v>
                      </c:pt>
                      <c:pt idx="280">
                        <c:v>21</c:v>
                      </c:pt>
                      <c:pt idx="281">
                        <c:v>18.899999999999999</c:v>
                      </c:pt>
                      <c:pt idx="282">
                        <c:v>16.8</c:v>
                      </c:pt>
                      <c:pt idx="283">
                        <c:v>14.7</c:v>
                      </c:pt>
                      <c:pt idx="284">
                        <c:v>12.6</c:v>
                      </c:pt>
                      <c:pt idx="285">
                        <c:v>10.5</c:v>
                      </c:pt>
                      <c:pt idx="286">
                        <c:v>8.3999999999999897</c:v>
                      </c:pt>
                      <c:pt idx="287">
                        <c:v>6.2999999999999901</c:v>
                      </c:pt>
                      <c:pt idx="288">
                        <c:v>4.1999999999999904</c:v>
                      </c:pt>
                      <c:pt idx="289">
                        <c:v>2.09999999999998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9-8D73-4542-9AEB-F9E72BC8005A}"/>
                  </c:ext>
                </c:extLst>
              </c15:ser>
            </c15:filteredScatterSeries>
            <c15:filteredScatterSeries>
              <c15:ser>
                <c:idx val="13"/>
                <c:order val="5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2:$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19.899999999999999</c:v>
                      </c:pt>
                      <c:pt idx="32">
                        <c:v>18.8</c:v>
                      </c:pt>
                      <c:pt idx="33">
                        <c:v>17.7</c:v>
                      </c:pt>
                      <c:pt idx="34">
                        <c:v>16.600000000000001</c:v>
                      </c:pt>
                      <c:pt idx="35">
                        <c:v>15.5</c:v>
                      </c:pt>
                      <c:pt idx="36">
                        <c:v>14.399999999999901</c:v>
                      </c:pt>
                      <c:pt idx="37">
                        <c:v>13.299999999999899</c:v>
                      </c:pt>
                      <c:pt idx="38">
                        <c:v>12.2</c:v>
                      </c:pt>
                      <c:pt idx="39">
                        <c:v>11.1</c:v>
                      </c:pt>
                      <c:pt idx="40">
                        <c:v>10</c:v>
                      </c:pt>
                      <c:pt idx="41">
                        <c:v>9</c:v>
                      </c:pt>
                      <c:pt idx="42">
                        <c:v>8</c:v>
                      </c:pt>
                      <c:pt idx="43">
                        <c:v>7</c:v>
                      </c:pt>
                      <c:pt idx="44">
                        <c:v>6</c:v>
                      </c:pt>
                      <c:pt idx="45">
                        <c:v>5</c:v>
                      </c:pt>
                      <c:pt idx="46">
                        <c:v>4</c:v>
                      </c:pt>
                      <c:pt idx="47">
                        <c:v>3</c:v>
                      </c:pt>
                      <c:pt idx="48">
                        <c:v>2</c:v>
                      </c:pt>
                      <c:pt idx="49">
                        <c:v>1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3</c:v>
                      </c:pt>
                      <c:pt idx="152">
                        <c:v>2.6</c:v>
                      </c:pt>
                      <c:pt idx="153">
                        <c:v>3.9</c:v>
                      </c:pt>
                      <c:pt idx="154">
                        <c:v>5.2</c:v>
                      </c:pt>
                      <c:pt idx="155">
                        <c:v>6.5</c:v>
                      </c:pt>
                      <c:pt idx="156">
                        <c:v>7.8</c:v>
                      </c:pt>
                      <c:pt idx="157">
                        <c:v>9.1</c:v>
                      </c:pt>
                      <c:pt idx="158">
                        <c:v>10.4</c:v>
                      </c:pt>
                      <c:pt idx="159">
                        <c:v>11.7</c:v>
                      </c:pt>
                      <c:pt idx="160">
                        <c:v>13</c:v>
                      </c:pt>
                      <c:pt idx="161">
                        <c:v>14.4</c:v>
                      </c:pt>
                      <c:pt idx="162">
                        <c:v>15.8</c:v>
                      </c:pt>
                      <c:pt idx="163">
                        <c:v>17.2</c:v>
                      </c:pt>
                      <c:pt idx="164">
                        <c:v>18.600000000000001</c:v>
                      </c:pt>
                      <c:pt idx="165">
                        <c:v>20</c:v>
                      </c:pt>
                      <c:pt idx="166">
                        <c:v>21.4</c:v>
                      </c:pt>
                      <c:pt idx="167">
                        <c:v>22.799999999999901</c:v>
                      </c:pt>
                      <c:pt idx="168">
                        <c:v>24.2</c:v>
                      </c:pt>
                      <c:pt idx="169">
                        <c:v>25.6</c:v>
                      </c:pt>
                      <c:pt idx="170">
                        <c:v>27</c:v>
                      </c:pt>
                      <c:pt idx="171">
                        <c:v>26.1</c:v>
                      </c:pt>
                      <c:pt idx="172">
                        <c:v>25.2</c:v>
                      </c:pt>
                      <c:pt idx="173">
                        <c:v>24.3</c:v>
                      </c:pt>
                      <c:pt idx="174">
                        <c:v>23.4</c:v>
                      </c:pt>
                      <c:pt idx="175">
                        <c:v>22.5</c:v>
                      </c:pt>
                      <c:pt idx="176">
                        <c:v>21.6</c:v>
                      </c:pt>
                      <c:pt idx="177">
                        <c:v>20.7</c:v>
                      </c:pt>
                      <c:pt idx="178">
                        <c:v>19.8</c:v>
                      </c:pt>
                      <c:pt idx="179">
                        <c:v>18.899999999999999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5</c:v>
                      </c:pt>
                      <c:pt idx="192">
                        <c:v>8</c:v>
                      </c:pt>
                      <c:pt idx="193">
                        <c:v>7.5</c:v>
                      </c:pt>
                      <c:pt idx="194">
                        <c:v>7</c:v>
                      </c:pt>
                      <c:pt idx="195">
                        <c:v>6.5</c:v>
                      </c:pt>
                      <c:pt idx="196">
                        <c:v>6</c:v>
                      </c:pt>
                      <c:pt idx="197">
                        <c:v>5.5</c:v>
                      </c:pt>
                      <c:pt idx="198">
                        <c:v>5</c:v>
                      </c:pt>
                      <c:pt idx="199">
                        <c:v>4.5</c:v>
                      </c:pt>
                      <c:pt idx="200">
                        <c:v>4</c:v>
                      </c:pt>
                      <c:pt idx="201">
                        <c:v>3.6</c:v>
                      </c:pt>
                      <c:pt idx="202">
                        <c:v>3.2</c:v>
                      </c:pt>
                      <c:pt idx="203">
                        <c:v>2.8</c:v>
                      </c:pt>
                      <c:pt idx="204">
                        <c:v>2.4</c:v>
                      </c:pt>
                      <c:pt idx="205">
                        <c:v>2</c:v>
                      </c:pt>
                      <c:pt idx="206">
                        <c:v>1.5999999999999901</c:v>
                      </c:pt>
                      <c:pt idx="207">
                        <c:v>1.19999999999999</c:v>
                      </c:pt>
                      <c:pt idx="208">
                        <c:v>0.79999999999999905</c:v>
                      </c:pt>
                      <c:pt idx="209">
                        <c:v>0.39999999999999902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1</c:v>
                      </c:pt>
                      <c:pt idx="232">
                        <c:v>2</c:v>
                      </c:pt>
                      <c:pt idx="233">
                        <c:v>3</c:v>
                      </c:pt>
                      <c:pt idx="234">
                        <c:v>4</c:v>
                      </c:pt>
                      <c:pt idx="235">
                        <c:v>5</c:v>
                      </c:pt>
                      <c:pt idx="236">
                        <c:v>6</c:v>
                      </c:pt>
                      <c:pt idx="237">
                        <c:v>7</c:v>
                      </c:pt>
                      <c:pt idx="238">
                        <c:v>8</c:v>
                      </c:pt>
                      <c:pt idx="239">
                        <c:v>9</c:v>
                      </c:pt>
                      <c:pt idx="240">
                        <c:v>10</c:v>
                      </c:pt>
                      <c:pt idx="241">
                        <c:v>11.1</c:v>
                      </c:pt>
                      <c:pt idx="242">
                        <c:v>12.2</c:v>
                      </c:pt>
                      <c:pt idx="243">
                        <c:v>13.3</c:v>
                      </c:pt>
                      <c:pt idx="244">
                        <c:v>14.4</c:v>
                      </c:pt>
                      <c:pt idx="245">
                        <c:v>15.5</c:v>
                      </c:pt>
                      <c:pt idx="246">
                        <c:v>16.600000000000001</c:v>
                      </c:pt>
                      <c:pt idx="247">
                        <c:v>17.7</c:v>
                      </c:pt>
                      <c:pt idx="248">
                        <c:v>18.8</c:v>
                      </c:pt>
                      <c:pt idx="249">
                        <c:v>19.899999999999999</c:v>
                      </c:pt>
                      <c:pt idx="250">
                        <c:v>21</c:v>
                      </c:pt>
                      <c:pt idx="251">
                        <c:v>19.899999999999999</c:v>
                      </c:pt>
                      <c:pt idx="252">
                        <c:v>18.8</c:v>
                      </c:pt>
                      <c:pt idx="253">
                        <c:v>17.7</c:v>
                      </c:pt>
                      <c:pt idx="254">
                        <c:v>16.600000000000001</c:v>
                      </c:pt>
                      <c:pt idx="255">
                        <c:v>15.5</c:v>
                      </c:pt>
                      <c:pt idx="256">
                        <c:v>14.399999999999901</c:v>
                      </c:pt>
                      <c:pt idx="257">
                        <c:v>13.299999999999899</c:v>
                      </c:pt>
                      <c:pt idx="258">
                        <c:v>12.2</c:v>
                      </c:pt>
                      <c:pt idx="259">
                        <c:v>11.1</c:v>
                      </c:pt>
                      <c:pt idx="260">
                        <c:v>10</c:v>
                      </c:pt>
                      <c:pt idx="261">
                        <c:v>9</c:v>
                      </c:pt>
                      <c:pt idx="262">
                        <c:v>8</c:v>
                      </c:pt>
                      <c:pt idx="263">
                        <c:v>7</c:v>
                      </c:pt>
                      <c:pt idx="264">
                        <c:v>6</c:v>
                      </c:pt>
                      <c:pt idx="265">
                        <c:v>5</c:v>
                      </c:pt>
                      <c:pt idx="266">
                        <c:v>4</c:v>
                      </c:pt>
                      <c:pt idx="267">
                        <c:v>3</c:v>
                      </c:pt>
                      <c:pt idx="268">
                        <c:v>2</c:v>
                      </c:pt>
                      <c:pt idx="269">
                        <c:v>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A-8D73-4542-9AEB-F9E72BC8005A}"/>
                  </c:ext>
                </c:extLst>
              </c15:ser>
            </c15:filteredScatterSeries>
            <c15:filteredScatterSeries>
              <c15:ser>
                <c:idx val="14"/>
                <c:order val="5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3">
                        <a:lumMod val="80000"/>
                        <a:lumOff val="2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2:$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B-8D73-4542-9AEB-F9E72BC8005A}"/>
                  </c:ext>
                </c:extLst>
              </c15:ser>
            </c15:filteredScatterSeries>
            <c15:filteredScatterSeries>
              <c15:ser>
                <c:idx val="15"/>
                <c:order val="6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4">
                        <a:lumMod val="80000"/>
                        <a:lumOff val="2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2:$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C-8D73-4542-9AEB-F9E72BC8005A}"/>
                  </c:ext>
                </c:extLst>
              </c15:ser>
            </c15:filteredScatterSeries>
            <c15:filteredScatterSeries>
              <c15:ser>
                <c:idx val="17"/>
                <c:order val="6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2:$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10.199999999999999</c:v>
                      </c:pt>
                      <c:pt idx="122">
                        <c:v>11.4</c:v>
                      </c:pt>
                      <c:pt idx="123">
                        <c:v>12.6</c:v>
                      </c:pt>
                      <c:pt idx="124">
                        <c:v>13.8</c:v>
                      </c:pt>
                      <c:pt idx="125">
                        <c:v>15</c:v>
                      </c:pt>
                      <c:pt idx="126">
                        <c:v>16.2</c:v>
                      </c:pt>
                      <c:pt idx="127">
                        <c:v>17.399999999999999</c:v>
                      </c:pt>
                      <c:pt idx="128">
                        <c:v>18.600000000000001</c:v>
                      </c:pt>
                      <c:pt idx="129">
                        <c:v>19.799999999999901</c:v>
                      </c:pt>
                      <c:pt idx="130">
                        <c:v>21</c:v>
                      </c:pt>
                      <c:pt idx="131">
                        <c:v>21</c:v>
                      </c:pt>
                      <c:pt idx="132">
                        <c:v>21</c:v>
                      </c:pt>
                      <c:pt idx="133">
                        <c:v>21</c:v>
                      </c:pt>
                      <c:pt idx="134">
                        <c:v>21</c:v>
                      </c:pt>
                      <c:pt idx="135">
                        <c:v>21</c:v>
                      </c:pt>
                      <c:pt idx="136">
                        <c:v>21</c:v>
                      </c:pt>
                      <c:pt idx="137">
                        <c:v>21</c:v>
                      </c:pt>
                      <c:pt idx="138">
                        <c:v>21</c:v>
                      </c:pt>
                      <c:pt idx="139">
                        <c:v>21</c:v>
                      </c:pt>
                      <c:pt idx="140">
                        <c:v>21</c:v>
                      </c:pt>
                      <c:pt idx="141">
                        <c:v>21.9</c:v>
                      </c:pt>
                      <c:pt idx="142">
                        <c:v>22.8</c:v>
                      </c:pt>
                      <c:pt idx="143">
                        <c:v>23.7</c:v>
                      </c:pt>
                      <c:pt idx="144">
                        <c:v>24.6</c:v>
                      </c:pt>
                      <c:pt idx="145">
                        <c:v>25.5</c:v>
                      </c:pt>
                      <c:pt idx="146">
                        <c:v>26.4</c:v>
                      </c:pt>
                      <c:pt idx="147">
                        <c:v>27.3</c:v>
                      </c:pt>
                      <c:pt idx="148">
                        <c:v>28.2</c:v>
                      </c:pt>
                      <c:pt idx="149">
                        <c:v>29.1</c:v>
                      </c:pt>
                      <c:pt idx="150">
                        <c:v>30</c:v>
                      </c:pt>
                      <c:pt idx="151">
                        <c:v>51.6</c:v>
                      </c:pt>
                      <c:pt idx="152">
                        <c:v>73.2</c:v>
                      </c:pt>
                      <c:pt idx="153">
                        <c:v>94.8</c:v>
                      </c:pt>
                      <c:pt idx="154">
                        <c:v>116.4</c:v>
                      </c:pt>
                      <c:pt idx="155">
                        <c:v>138</c:v>
                      </c:pt>
                      <c:pt idx="156">
                        <c:v>159.6</c:v>
                      </c:pt>
                      <c:pt idx="157">
                        <c:v>181.2</c:v>
                      </c:pt>
                      <c:pt idx="158">
                        <c:v>202.8</c:v>
                      </c:pt>
                      <c:pt idx="159">
                        <c:v>224.4</c:v>
                      </c:pt>
                      <c:pt idx="160">
                        <c:v>246</c:v>
                      </c:pt>
                      <c:pt idx="161">
                        <c:v>262.5</c:v>
                      </c:pt>
                      <c:pt idx="162">
                        <c:v>279</c:v>
                      </c:pt>
                      <c:pt idx="163">
                        <c:v>295.5</c:v>
                      </c:pt>
                      <c:pt idx="164">
                        <c:v>312</c:v>
                      </c:pt>
                      <c:pt idx="165">
                        <c:v>328.5</c:v>
                      </c:pt>
                      <c:pt idx="166">
                        <c:v>345</c:v>
                      </c:pt>
                      <c:pt idx="167">
                        <c:v>361.5</c:v>
                      </c:pt>
                      <c:pt idx="168">
                        <c:v>378</c:v>
                      </c:pt>
                      <c:pt idx="169">
                        <c:v>394.5</c:v>
                      </c:pt>
                      <c:pt idx="170">
                        <c:v>411</c:v>
                      </c:pt>
                      <c:pt idx="171">
                        <c:v>402.6</c:v>
                      </c:pt>
                      <c:pt idx="172">
                        <c:v>394.2</c:v>
                      </c:pt>
                      <c:pt idx="173">
                        <c:v>385.8</c:v>
                      </c:pt>
                      <c:pt idx="174">
                        <c:v>377.4</c:v>
                      </c:pt>
                      <c:pt idx="175">
                        <c:v>369</c:v>
                      </c:pt>
                      <c:pt idx="176">
                        <c:v>360.6</c:v>
                      </c:pt>
                      <c:pt idx="177">
                        <c:v>352.2</c:v>
                      </c:pt>
                      <c:pt idx="178">
                        <c:v>343.8</c:v>
                      </c:pt>
                      <c:pt idx="179">
                        <c:v>335.4</c:v>
                      </c:pt>
                      <c:pt idx="180">
                        <c:v>327</c:v>
                      </c:pt>
                      <c:pt idx="181">
                        <c:v>309.3</c:v>
                      </c:pt>
                      <c:pt idx="182">
                        <c:v>291.60000000000002</c:v>
                      </c:pt>
                      <c:pt idx="183">
                        <c:v>273.89999999999998</c:v>
                      </c:pt>
                      <c:pt idx="184">
                        <c:v>256.2</c:v>
                      </c:pt>
                      <c:pt idx="185">
                        <c:v>238.5</c:v>
                      </c:pt>
                      <c:pt idx="186">
                        <c:v>220.8</c:v>
                      </c:pt>
                      <c:pt idx="187">
                        <c:v>203.1</c:v>
                      </c:pt>
                      <c:pt idx="188">
                        <c:v>185.4</c:v>
                      </c:pt>
                      <c:pt idx="189">
                        <c:v>167.7</c:v>
                      </c:pt>
                      <c:pt idx="190">
                        <c:v>150</c:v>
                      </c:pt>
                      <c:pt idx="191">
                        <c:v>150</c:v>
                      </c:pt>
                      <c:pt idx="192">
                        <c:v>150</c:v>
                      </c:pt>
                      <c:pt idx="193">
                        <c:v>150</c:v>
                      </c:pt>
                      <c:pt idx="194">
                        <c:v>150</c:v>
                      </c:pt>
                      <c:pt idx="195">
                        <c:v>150</c:v>
                      </c:pt>
                      <c:pt idx="196">
                        <c:v>150</c:v>
                      </c:pt>
                      <c:pt idx="197">
                        <c:v>150</c:v>
                      </c:pt>
                      <c:pt idx="198">
                        <c:v>150</c:v>
                      </c:pt>
                      <c:pt idx="199">
                        <c:v>150</c:v>
                      </c:pt>
                      <c:pt idx="200">
                        <c:v>150</c:v>
                      </c:pt>
                      <c:pt idx="201">
                        <c:v>151.19999999999999</c:v>
                      </c:pt>
                      <c:pt idx="202">
                        <c:v>152.4</c:v>
                      </c:pt>
                      <c:pt idx="203">
                        <c:v>153.6</c:v>
                      </c:pt>
                      <c:pt idx="204">
                        <c:v>154.80000000000001</c:v>
                      </c:pt>
                      <c:pt idx="205">
                        <c:v>156</c:v>
                      </c:pt>
                      <c:pt idx="206">
                        <c:v>157.19999999999999</c:v>
                      </c:pt>
                      <c:pt idx="207">
                        <c:v>158.4</c:v>
                      </c:pt>
                      <c:pt idx="208">
                        <c:v>159.6</c:v>
                      </c:pt>
                      <c:pt idx="209">
                        <c:v>160.80000000000001</c:v>
                      </c:pt>
                      <c:pt idx="210">
                        <c:v>162</c:v>
                      </c:pt>
                      <c:pt idx="211">
                        <c:v>152.69999999999999</c:v>
                      </c:pt>
                      <c:pt idx="212">
                        <c:v>143.4</c:v>
                      </c:pt>
                      <c:pt idx="213">
                        <c:v>134.1</c:v>
                      </c:pt>
                      <c:pt idx="214">
                        <c:v>124.8</c:v>
                      </c:pt>
                      <c:pt idx="215">
                        <c:v>115.5</c:v>
                      </c:pt>
                      <c:pt idx="216">
                        <c:v>106.19999999999899</c:v>
                      </c:pt>
                      <c:pt idx="217">
                        <c:v>96.899999999999906</c:v>
                      </c:pt>
                      <c:pt idx="218">
                        <c:v>87.6</c:v>
                      </c:pt>
                      <c:pt idx="219">
                        <c:v>78.3</c:v>
                      </c:pt>
                      <c:pt idx="220">
                        <c:v>69</c:v>
                      </c:pt>
                      <c:pt idx="221">
                        <c:v>71.400000000000006</c:v>
                      </c:pt>
                      <c:pt idx="222">
                        <c:v>73.8</c:v>
                      </c:pt>
                      <c:pt idx="223">
                        <c:v>76.2</c:v>
                      </c:pt>
                      <c:pt idx="224">
                        <c:v>78.599999999999994</c:v>
                      </c:pt>
                      <c:pt idx="225">
                        <c:v>81</c:v>
                      </c:pt>
                      <c:pt idx="226">
                        <c:v>83.4</c:v>
                      </c:pt>
                      <c:pt idx="227">
                        <c:v>85.8</c:v>
                      </c:pt>
                      <c:pt idx="228">
                        <c:v>88.2</c:v>
                      </c:pt>
                      <c:pt idx="229">
                        <c:v>90.6</c:v>
                      </c:pt>
                      <c:pt idx="230">
                        <c:v>93</c:v>
                      </c:pt>
                      <c:pt idx="231">
                        <c:v>85.8</c:v>
                      </c:pt>
                      <c:pt idx="232">
                        <c:v>78.599999999999994</c:v>
                      </c:pt>
                      <c:pt idx="233">
                        <c:v>71.400000000000006</c:v>
                      </c:pt>
                      <c:pt idx="234">
                        <c:v>64.2</c:v>
                      </c:pt>
                      <c:pt idx="235">
                        <c:v>57</c:v>
                      </c:pt>
                      <c:pt idx="236">
                        <c:v>49.8</c:v>
                      </c:pt>
                      <c:pt idx="237">
                        <c:v>42.6</c:v>
                      </c:pt>
                      <c:pt idx="238">
                        <c:v>35.4</c:v>
                      </c:pt>
                      <c:pt idx="239">
                        <c:v>28.2</c:v>
                      </c:pt>
                      <c:pt idx="240">
                        <c:v>21</c:v>
                      </c:pt>
                      <c:pt idx="241">
                        <c:v>24.9</c:v>
                      </c:pt>
                      <c:pt idx="242">
                        <c:v>28.8</c:v>
                      </c:pt>
                      <c:pt idx="243">
                        <c:v>32.700000000000003</c:v>
                      </c:pt>
                      <c:pt idx="244">
                        <c:v>36.6</c:v>
                      </c:pt>
                      <c:pt idx="245">
                        <c:v>40.5</c:v>
                      </c:pt>
                      <c:pt idx="246">
                        <c:v>44.4</c:v>
                      </c:pt>
                      <c:pt idx="247">
                        <c:v>48.3</c:v>
                      </c:pt>
                      <c:pt idx="248">
                        <c:v>52.2</c:v>
                      </c:pt>
                      <c:pt idx="249">
                        <c:v>56.1</c:v>
                      </c:pt>
                      <c:pt idx="250">
                        <c:v>60</c:v>
                      </c:pt>
                      <c:pt idx="251">
                        <c:v>60</c:v>
                      </c:pt>
                      <c:pt idx="252">
                        <c:v>60</c:v>
                      </c:pt>
                      <c:pt idx="253">
                        <c:v>60</c:v>
                      </c:pt>
                      <c:pt idx="254">
                        <c:v>60</c:v>
                      </c:pt>
                      <c:pt idx="255">
                        <c:v>60</c:v>
                      </c:pt>
                      <c:pt idx="256">
                        <c:v>60</c:v>
                      </c:pt>
                      <c:pt idx="257">
                        <c:v>60</c:v>
                      </c:pt>
                      <c:pt idx="258">
                        <c:v>60</c:v>
                      </c:pt>
                      <c:pt idx="259">
                        <c:v>60</c:v>
                      </c:pt>
                      <c:pt idx="260">
                        <c:v>60</c:v>
                      </c:pt>
                      <c:pt idx="261">
                        <c:v>61.3</c:v>
                      </c:pt>
                      <c:pt idx="262">
                        <c:v>62.6</c:v>
                      </c:pt>
                      <c:pt idx="263">
                        <c:v>63.9</c:v>
                      </c:pt>
                      <c:pt idx="264">
                        <c:v>65.2</c:v>
                      </c:pt>
                      <c:pt idx="265">
                        <c:v>66.5</c:v>
                      </c:pt>
                      <c:pt idx="266">
                        <c:v>67.8</c:v>
                      </c:pt>
                      <c:pt idx="267">
                        <c:v>69.099999999999994</c:v>
                      </c:pt>
                      <c:pt idx="268">
                        <c:v>70.400000000000006</c:v>
                      </c:pt>
                      <c:pt idx="269">
                        <c:v>71.7</c:v>
                      </c:pt>
                      <c:pt idx="270">
                        <c:v>73</c:v>
                      </c:pt>
                      <c:pt idx="271">
                        <c:v>71.7</c:v>
                      </c:pt>
                      <c:pt idx="272">
                        <c:v>70.400000000000006</c:v>
                      </c:pt>
                      <c:pt idx="273">
                        <c:v>69.099999999999994</c:v>
                      </c:pt>
                      <c:pt idx="274">
                        <c:v>67.8</c:v>
                      </c:pt>
                      <c:pt idx="275">
                        <c:v>66.5</c:v>
                      </c:pt>
                      <c:pt idx="276">
                        <c:v>65.2</c:v>
                      </c:pt>
                      <c:pt idx="277">
                        <c:v>63.9</c:v>
                      </c:pt>
                      <c:pt idx="278">
                        <c:v>62.6</c:v>
                      </c:pt>
                      <c:pt idx="279">
                        <c:v>61.3</c:v>
                      </c:pt>
                      <c:pt idx="280">
                        <c:v>60</c:v>
                      </c:pt>
                      <c:pt idx="281">
                        <c:v>57</c:v>
                      </c:pt>
                      <c:pt idx="282">
                        <c:v>54</c:v>
                      </c:pt>
                      <c:pt idx="283">
                        <c:v>51</c:v>
                      </c:pt>
                      <c:pt idx="284">
                        <c:v>48</c:v>
                      </c:pt>
                      <c:pt idx="285">
                        <c:v>45</c:v>
                      </c:pt>
                      <c:pt idx="286">
                        <c:v>42</c:v>
                      </c:pt>
                      <c:pt idx="287">
                        <c:v>39</c:v>
                      </c:pt>
                      <c:pt idx="288">
                        <c:v>36</c:v>
                      </c:pt>
                      <c:pt idx="289">
                        <c:v>33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D-8D73-4542-9AEB-F9E72BC8005A}"/>
                  </c:ext>
                </c:extLst>
              </c15:ser>
            </c15:filteredScatterSeries>
            <c15:filteredScatterSeries>
              <c15:ser>
                <c:idx val="18"/>
                <c:order val="6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2:$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3.9</c:v>
                      </c:pt>
                      <c:pt idx="22">
                        <c:v>7.8</c:v>
                      </c:pt>
                      <c:pt idx="23">
                        <c:v>11.7</c:v>
                      </c:pt>
                      <c:pt idx="24">
                        <c:v>15.6</c:v>
                      </c:pt>
                      <c:pt idx="25">
                        <c:v>19.5</c:v>
                      </c:pt>
                      <c:pt idx="26">
                        <c:v>23.4</c:v>
                      </c:pt>
                      <c:pt idx="27">
                        <c:v>27.3</c:v>
                      </c:pt>
                      <c:pt idx="28">
                        <c:v>31.2</c:v>
                      </c:pt>
                      <c:pt idx="29">
                        <c:v>35.1</c:v>
                      </c:pt>
                      <c:pt idx="30">
                        <c:v>39</c:v>
                      </c:pt>
                      <c:pt idx="31">
                        <c:v>35.1</c:v>
                      </c:pt>
                      <c:pt idx="32">
                        <c:v>31.2</c:v>
                      </c:pt>
                      <c:pt idx="33">
                        <c:v>27.3</c:v>
                      </c:pt>
                      <c:pt idx="34">
                        <c:v>23.4</c:v>
                      </c:pt>
                      <c:pt idx="35">
                        <c:v>19.5</c:v>
                      </c:pt>
                      <c:pt idx="36">
                        <c:v>15.6</c:v>
                      </c:pt>
                      <c:pt idx="37">
                        <c:v>11.7</c:v>
                      </c:pt>
                      <c:pt idx="38">
                        <c:v>7.8</c:v>
                      </c:pt>
                      <c:pt idx="39">
                        <c:v>3.8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8.1</c:v>
                      </c:pt>
                      <c:pt idx="122">
                        <c:v>7.2</c:v>
                      </c:pt>
                      <c:pt idx="123">
                        <c:v>6.3</c:v>
                      </c:pt>
                      <c:pt idx="124">
                        <c:v>5.4</c:v>
                      </c:pt>
                      <c:pt idx="125">
                        <c:v>4.5</c:v>
                      </c:pt>
                      <c:pt idx="126">
                        <c:v>3.5999999999999899</c:v>
                      </c:pt>
                      <c:pt idx="127">
                        <c:v>2.7</c:v>
                      </c:pt>
                      <c:pt idx="128">
                        <c:v>1.7999999999999901</c:v>
                      </c:pt>
                      <c:pt idx="129">
                        <c:v>0.9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1.8</c:v>
                      </c:pt>
                      <c:pt idx="182">
                        <c:v>3.6</c:v>
                      </c:pt>
                      <c:pt idx="183">
                        <c:v>5.4</c:v>
                      </c:pt>
                      <c:pt idx="184">
                        <c:v>7.2</c:v>
                      </c:pt>
                      <c:pt idx="185">
                        <c:v>9</c:v>
                      </c:pt>
                      <c:pt idx="186">
                        <c:v>10.8</c:v>
                      </c:pt>
                      <c:pt idx="187">
                        <c:v>12.6</c:v>
                      </c:pt>
                      <c:pt idx="188">
                        <c:v>14.4</c:v>
                      </c:pt>
                      <c:pt idx="189">
                        <c:v>16.2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7.5</c:v>
                      </c:pt>
                      <c:pt idx="202">
                        <c:v>17</c:v>
                      </c:pt>
                      <c:pt idx="203">
                        <c:v>16.5</c:v>
                      </c:pt>
                      <c:pt idx="204">
                        <c:v>16</c:v>
                      </c:pt>
                      <c:pt idx="205">
                        <c:v>15.5</c:v>
                      </c:pt>
                      <c:pt idx="206">
                        <c:v>15</c:v>
                      </c:pt>
                      <c:pt idx="207">
                        <c:v>14.5</c:v>
                      </c:pt>
                      <c:pt idx="208">
                        <c:v>14</c:v>
                      </c:pt>
                      <c:pt idx="209">
                        <c:v>13.5</c:v>
                      </c:pt>
                      <c:pt idx="210">
                        <c:v>13</c:v>
                      </c:pt>
                      <c:pt idx="211">
                        <c:v>12.6</c:v>
                      </c:pt>
                      <c:pt idx="212">
                        <c:v>12.2</c:v>
                      </c:pt>
                      <c:pt idx="213">
                        <c:v>11.8</c:v>
                      </c:pt>
                      <c:pt idx="214">
                        <c:v>11.4</c:v>
                      </c:pt>
                      <c:pt idx="215">
                        <c:v>11</c:v>
                      </c:pt>
                      <c:pt idx="216">
                        <c:v>10.6</c:v>
                      </c:pt>
                      <c:pt idx="217">
                        <c:v>10.199999999999999</c:v>
                      </c:pt>
                      <c:pt idx="218">
                        <c:v>9.8000000000000007</c:v>
                      </c:pt>
                      <c:pt idx="219">
                        <c:v>9.4</c:v>
                      </c:pt>
                      <c:pt idx="220">
                        <c:v>9</c:v>
                      </c:pt>
                      <c:pt idx="221">
                        <c:v>21.9</c:v>
                      </c:pt>
                      <c:pt idx="222">
                        <c:v>34.799999999999997</c:v>
                      </c:pt>
                      <c:pt idx="223">
                        <c:v>47.7</c:v>
                      </c:pt>
                      <c:pt idx="224">
                        <c:v>60.6</c:v>
                      </c:pt>
                      <c:pt idx="225">
                        <c:v>73.5</c:v>
                      </c:pt>
                      <c:pt idx="226">
                        <c:v>86.4</c:v>
                      </c:pt>
                      <c:pt idx="227">
                        <c:v>99.3</c:v>
                      </c:pt>
                      <c:pt idx="228">
                        <c:v>112.2</c:v>
                      </c:pt>
                      <c:pt idx="229">
                        <c:v>125.1</c:v>
                      </c:pt>
                      <c:pt idx="230">
                        <c:v>138</c:v>
                      </c:pt>
                      <c:pt idx="231">
                        <c:v>135.9</c:v>
                      </c:pt>
                      <c:pt idx="232">
                        <c:v>133.80000000000001</c:v>
                      </c:pt>
                      <c:pt idx="233">
                        <c:v>131.69999999999999</c:v>
                      </c:pt>
                      <c:pt idx="234">
                        <c:v>129.6</c:v>
                      </c:pt>
                      <c:pt idx="235">
                        <c:v>127.5</c:v>
                      </c:pt>
                      <c:pt idx="236">
                        <c:v>125.4</c:v>
                      </c:pt>
                      <c:pt idx="237">
                        <c:v>123.3</c:v>
                      </c:pt>
                      <c:pt idx="238">
                        <c:v>121.2</c:v>
                      </c:pt>
                      <c:pt idx="239">
                        <c:v>119.1</c:v>
                      </c:pt>
                      <c:pt idx="240">
                        <c:v>117</c:v>
                      </c:pt>
                      <c:pt idx="241">
                        <c:v>107.1</c:v>
                      </c:pt>
                      <c:pt idx="242">
                        <c:v>97.2</c:v>
                      </c:pt>
                      <c:pt idx="243">
                        <c:v>87.3</c:v>
                      </c:pt>
                      <c:pt idx="244">
                        <c:v>77.400000000000006</c:v>
                      </c:pt>
                      <c:pt idx="245">
                        <c:v>67.5</c:v>
                      </c:pt>
                      <c:pt idx="246">
                        <c:v>57.599999999999902</c:v>
                      </c:pt>
                      <c:pt idx="247">
                        <c:v>47.7</c:v>
                      </c:pt>
                      <c:pt idx="248">
                        <c:v>37.799999999999997</c:v>
                      </c:pt>
                      <c:pt idx="249">
                        <c:v>27.899999999999899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8.399999999999999</c:v>
                      </c:pt>
                      <c:pt idx="262">
                        <c:v>18.8</c:v>
                      </c:pt>
                      <c:pt idx="263">
                        <c:v>19.2</c:v>
                      </c:pt>
                      <c:pt idx="264">
                        <c:v>19.600000000000001</c:v>
                      </c:pt>
                      <c:pt idx="265">
                        <c:v>20</c:v>
                      </c:pt>
                      <c:pt idx="266">
                        <c:v>20.399999999999999</c:v>
                      </c:pt>
                      <c:pt idx="267">
                        <c:v>20.8</c:v>
                      </c:pt>
                      <c:pt idx="268">
                        <c:v>21.2</c:v>
                      </c:pt>
                      <c:pt idx="269">
                        <c:v>21.6</c:v>
                      </c:pt>
                      <c:pt idx="270">
                        <c:v>22</c:v>
                      </c:pt>
                      <c:pt idx="271">
                        <c:v>22.5</c:v>
                      </c:pt>
                      <c:pt idx="272">
                        <c:v>23</c:v>
                      </c:pt>
                      <c:pt idx="273">
                        <c:v>23.5</c:v>
                      </c:pt>
                      <c:pt idx="274">
                        <c:v>24</c:v>
                      </c:pt>
                      <c:pt idx="275">
                        <c:v>24.5</c:v>
                      </c:pt>
                      <c:pt idx="276">
                        <c:v>25</c:v>
                      </c:pt>
                      <c:pt idx="277">
                        <c:v>25.5</c:v>
                      </c:pt>
                      <c:pt idx="278">
                        <c:v>26</c:v>
                      </c:pt>
                      <c:pt idx="279">
                        <c:v>26.5</c:v>
                      </c:pt>
                      <c:pt idx="280">
                        <c:v>27</c:v>
                      </c:pt>
                      <c:pt idx="281">
                        <c:v>25.2</c:v>
                      </c:pt>
                      <c:pt idx="282">
                        <c:v>23.4</c:v>
                      </c:pt>
                      <c:pt idx="283">
                        <c:v>21.6</c:v>
                      </c:pt>
                      <c:pt idx="284">
                        <c:v>19.8</c:v>
                      </c:pt>
                      <c:pt idx="285">
                        <c:v>18</c:v>
                      </c:pt>
                      <c:pt idx="286">
                        <c:v>16.2</c:v>
                      </c:pt>
                      <c:pt idx="287">
                        <c:v>14.4</c:v>
                      </c:pt>
                      <c:pt idx="288">
                        <c:v>12.6</c:v>
                      </c:pt>
                      <c:pt idx="289">
                        <c:v>10.8</c:v>
                      </c:pt>
                      <c:pt idx="290">
                        <c:v>9</c:v>
                      </c:pt>
                      <c:pt idx="291">
                        <c:v>8.1</c:v>
                      </c:pt>
                      <c:pt idx="292">
                        <c:v>7.2</c:v>
                      </c:pt>
                      <c:pt idx="293">
                        <c:v>6.3</c:v>
                      </c:pt>
                      <c:pt idx="294">
                        <c:v>5.4</c:v>
                      </c:pt>
                      <c:pt idx="295">
                        <c:v>4.5</c:v>
                      </c:pt>
                      <c:pt idx="296">
                        <c:v>3.5999999999999899</c:v>
                      </c:pt>
                      <c:pt idx="297">
                        <c:v>2.7</c:v>
                      </c:pt>
                      <c:pt idx="298">
                        <c:v>1.7999999999999901</c:v>
                      </c:pt>
                      <c:pt idx="299">
                        <c:v>0.9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E-8D73-4542-9AEB-F9E72BC8005A}"/>
                  </c:ext>
                </c:extLst>
              </c15:ser>
            </c15:filteredScatterSeries>
            <c15:filteredScatterSeries>
              <c15:ser>
                <c:idx val="19"/>
                <c:order val="6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2:$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8</c:v>
                      </c:pt>
                      <c:pt idx="152">
                        <c:v>3.6</c:v>
                      </c:pt>
                      <c:pt idx="153">
                        <c:v>5.4</c:v>
                      </c:pt>
                      <c:pt idx="154">
                        <c:v>7.2</c:v>
                      </c:pt>
                      <c:pt idx="155">
                        <c:v>9</c:v>
                      </c:pt>
                      <c:pt idx="156">
                        <c:v>10.8</c:v>
                      </c:pt>
                      <c:pt idx="157">
                        <c:v>12.6</c:v>
                      </c:pt>
                      <c:pt idx="158">
                        <c:v>14.4</c:v>
                      </c:pt>
                      <c:pt idx="159">
                        <c:v>16.2</c:v>
                      </c:pt>
                      <c:pt idx="160">
                        <c:v>18</c:v>
                      </c:pt>
                      <c:pt idx="161">
                        <c:v>17.100000000000001</c:v>
                      </c:pt>
                      <c:pt idx="162">
                        <c:v>16.2</c:v>
                      </c:pt>
                      <c:pt idx="163">
                        <c:v>15.3</c:v>
                      </c:pt>
                      <c:pt idx="164">
                        <c:v>14.4</c:v>
                      </c:pt>
                      <c:pt idx="165">
                        <c:v>13.5</c:v>
                      </c:pt>
                      <c:pt idx="166">
                        <c:v>12.6</c:v>
                      </c:pt>
                      <c:pt idx="167">
                        <c:v>11.7</c:v>
                      </c:pt>
                      <c:pt idx="168">
                        <c:v>10.8</c:v>
                      </c:pt>
                      <c:pt idx="169">
                        <c:v>9.9</c:v>
                      </c:pt>
                      <c:pt idx="170">
                        <c:v>9</c:v>
                      </c:pt>
                      <c:pt idx="171">
                        <c:v>9.9</c:v>
                      </c:pt>
                      <c:pt idx="172">
                        <c:v>10.8</c:v>
                      </c:pt>
                      <c:pt idx="173">
                        <c:v>11.7</c:v>
                      </c:pt>
                      <c:pt idx="174">
                        <c:v>12.6</c:v>
                      </c:pt>
                      <c:pt idx="175">
                        <c:v>13.5</c:v>
                      </c:pt>
                      <c:pt idx="176">
                        <c:v>14.4</c:v>
                      </c:pt>
                      <c:pt idx="177">
                        <c:v>15.3</c:v>
                      </c:pt>
                      <c:pt idx="178">
                        <c:v>16.2</c:v>
                      </c:pt>
                      <c:pt idx="179">
                        <c:v>17.100000000000001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1</c:v>
                      </c:pt>
                      <c:pt idx="192">
                        <c:v>7.2</c:v>
                      </c:pt>
                      <c:pt idx="193">
                        <c:v>6.3</c:v>
                      </c:pt>
                      <c:pt idx="194">
                        <c:v>5.4</c:v>
                      </c:pt>
                      <c:pt idx="195">
                        <c:v>4.5</c:v>
                      </c:pt>
                      <c:pt idx="196">
                        <c:v>3.5999999999999899</c:v>
                      </c:pt>
                      <c:pt idx="197">
                        <c:v>2.7</c:v>
                      </c:pt>
                      <c:pt idx="198">
                        <c:v>1.7999999999999901</c:v>
                      </c:pt>
                      <c:pt idx="199">
                        <c:v>0.9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1.8</c:v>
                      </c:pt>
                      <c:pt idx="222">
                        <c:v>3.6</c:v>
                      </c:pt>
                      <c:pt idx="223">
                        <c:v>5.4</c:v>
                      </c:pt>
                      <c:pt idx="224">
                        <c:v>7.2</c:v>
                      </c:pt>
                      <c:pt idx="225">
                        <c:v>9</c:v>
                      </c:pt>
                      <c:pt idx="226">
                        <c:v>10.8</c:v>
                      </c:pt>
                      <c:pt idx="227">
                        <c:v>12.6</c:v>
                      </c:pt>
                      <c:pt idx="228">
                        <c:v>14.4</c:v>
                      </c:pt>
                      <c:pt idx="229">
                        <c:v>16.2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F-8D73-4542-9AEB-F9E72BC8005A}"/>
                  </c:ext>
                </c:extLst>
              </c15:ser>
            </c15:filteredScatterSeries>
            <c15:filteredScatterSeries>
              <c15:ser>
                <c:idx val="20"/>
                <c:order val="6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2:$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.4</c:v>
                      </c:pt>
                      <c:pt idx="22">
                        <c:v>9.8000000000000007</c:v>
                      </c:pt>
                      <c:pt idx="23">
                        <c:v>10.199999999999999</c:v>
                      </c:pt>
                      <c:pt idx="24">
                        <c:v>10.6</c:v>
                      </c:pt>
                      <c:pt idx="25">
                        <c:v>11</c:v>
                      </c:pt>
                      <c:pt idx="26">
                        <c:v>11.4</c:v>
                      </c:pt>
                      <c:pt idx="27">
                        <c:v>11.8</c:v>
                      </c:pt>
                      <c:pt idx="28">
                        <c:v>12.2</c:v>
                      </c:pt>
                      <c:pt idx="29">
                        <c:v>12.6</c:v>
                      </c:pt>
                      <c:pt idx="30">
                        <c:v>13</c:v>
                      </c:pt>
                      <c:pt idx="31">
                        <c:v>11.7</c:v>
                      </c:pt>
                      <c:pt idx="32">
                        <c:v>10.4</c:v>
                      </c:pt>
                      <c:pt idx="33">
                        <c:v>9.1</c:v>
                      </c:pt>
                      <c:pt idx="34">
                        <c:v>7.8</c:v>
                      </c:pt>
                      <c:pt idx="35">
                        <c:v>6.5</c:v>
                      </c:pt>
                      <c:pt idx="36">
                        <c:v>5.1999999999999904</c:v>
                      </c:pt>
                      <c:pt idx="37">
                        <c:v>3.9</c:v>
                      </c:pt>
                      <c:pt idx="38">
                        <c:v>2.5999999999999899</c:v>
                      </c:pt>
                      <c:pt idx="39">
                        <c:v>1.2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2.7</c:v>
                      </c:pt>
                      <c:pt idx="122">
                        <c:v>5.4</c:v>
                      </c:pt>
                      <c:pt idx="123">
                        <c:v>8.1</c:v>
                      </c:pt>
                      <c:pt idx="124">
                        <c:v>10.8</c:v>
                      </c:pt>
                      <c:pt idx="125">
                        <c:v>13.5</c:v>
                      </c:pt>
                      <c:pt idx="126">
                        <c:v>16.2</c:v>
                      </c:pt>
                      <c:pt idx="127">
                        <c:v>18.899999999999999</c:v>
                      </c:pt>
                      <c:pt idx="128">
                        <c:v>21.6</c:v>
                      </c:pt>
                      <c:pt idx="129">
                        <c:v>24.3</c:v>
                      </c:pt>
                      <c:pt idx="130">
                        <c:v>27</c:v>
                      </c:pt>
                      <c:pt idx="131">
                        <c:v>27</c:v>
                      </c:pt>
                      <c:pt idx="132">
                        <c:v>27</c:v>
                      </c:pt>
                      <c:pt idx="133">
                        <c:v>27</c:v>
                      </c:pt>
                      <c:pt idx="134">
                        <c:v>27</c:v>
                      </c:pt>
                      <c:pt idx="135">
                        <c:v>27</c:v>
                      </c:pt>
                      <c:pt idx="136">
                        <c:v>27</c:v>
                      </c:pt>
                      <c:pt idx="137">
                        <c:v>27</c:v>
                      </c:pt>
                      <c:pt idx="138">
                        <c:v>27</c:v>
                      </c:pt>
                      <c:pt idx="139">
                        <c:v>27</c:v>
                      </c:pt>
                      <c:pt idx="140">
                        <c:v>27</c:v>
                      </c:pt>
                      <c:pt idx="141">
                        <c:v>29.1</c:v>
                      </c:pt>
                      <c:pt idx="142">
                        <c:v>31.2</c:v>
                      </c:pt>
                      <c:pt idx="143">
                        <c:v>33.299999999999997</c:v>
                      </c:pt>
                      <c:pt idx="144">
                        <c:v>35.4</c:v>
                      </c:pt>
                      <c:pt idx="145">
                        <c:v>37.5</c:v>
                      </c:pt>
                      <c:pt idx="146">
                        <c:v>39.6</c:v>
                      </c:pt>
                      <c:pt idx="147">
                        <c:v>41.7</c:v>
                      </c:pt>
                      <c:pt idx="148">
                        <c:v>43.8</c:v>
                      </c:pt>
                      <c:pt idx="149">
                        <c:v>45.9</c:v>
                      </c:pt>
                      <c:pt idx="150">
                        <c:v>48</c:v>
                      </c:pt>
                      <c:pt idx="151">
                        <c:v>50.1</c:v>
                      </c:pt>
                      <c:pt idx="152">
                        <c:v>52.2</c:v>
                      </c:pt>
                      <c:pt idx="153">
                        <c:v>54.3</c:v>
                      </c:pt>
                      <c:pt idx="154">
                        <c:v>56.4</c:v>
                      </c:pt>
                      <c:pt idx="155">
                        <c:v>58.5</c:v>
                      </c:pt>
                      <c:pt idx="156">
                        <c:v>60.6</c:v>
                      </c:pt>
                      <c:pt idx="157">
                        <c:v>62.7</c:v>
                      </c:pt>
                      <c:pt idx="158">
                        <c:v>64.8</c:v>
                      </c:pt>
                      <c:pt idx="159">
                        <c:v>66.900000000000006</c:v>
                      </c:pt>
                      <c:pt idx="160">
                        <c:v>69</c:v>
                      </c:pt>
                      <c:pt idx="161">
                        <c:v>67.5</c:v>
                      </c:pt>
                      <c:pt idx="162">
                        <c:v>66</c:v>
                      </c:pt>
                      <c:pt idx="163">
                        <c:v>64.5</c:v>
                      </c:pt>
                      <c:pt idx="164">
                        <c:v>63</c:v>
                      </c:pt>
                      <c:pt idx="165">
                        <c:v>61.5</c:v>
                      </c:pt>
                      <c:pt idx="166">
                        <c:v>60</c:v>
                      </c:pt>
                      <c:pt idx="167">
                        <c:v>58.5</c:v>
                      </c:pt>
                      <c:pt idx="168">
                        <c:v>57</c:v>
                      </c:pt>
                      <c:pt idx="169">
                        <c:v>55.5</c:v>
                      </c:pt>
                      <c:pt idx="170">
                        <c:v>54</c:v>
                      </c:pt>
                      <c:pt idx="171">
                        <c:v>54</c:v>
                      </c:pt>
                      <c:pt idx="172">
                        <c:v>54</c:v>
                      </c:pt>
                      <c:pt idx="173">
                        <c:v>54</c:v>
                      </c:pt>
                      <c:pt idx="174">
                        <c:v>54</c:v>
                      </c:pt>
                      <c:pt idx="175">
                        <c:v>54</c:v>
                      </c:pt>
                      <c:pt idx="176">
                        <c:v>54</c:v>
                      </c:pt>
                      <c:pt idx="177">
                        <c:v>54</c:v>
                      </c:pt>
                      <c:pt idx="178">
                        <c:v>54</c:v>
                      </c:pt>
                      <c:pt idx="179">
                        <c:v>54</c:v>
                      </c:pt>
                      <c:pt idx="180">
                        <c:v>54</c:v>
                      </c:pt>
                      <c:pt idx="181">
                        <c:v>58.2</c:v>
                      </c:pt>
                      <c:pt idx="182">
                        <c:v>62.4</c:v>
                      </c:pt>
                      <c:pt idx="183">
                        <c:v>66.599999999999994</c:v>
                      </c:pt>
                      <c:pt idx="184">
                        <c:v>70.8</c:v>
                      </c:pt>
                      <c:pt idx="185">
                        <c:v>75</c:v>
                      </c:pt>
                      <c:pt idx="186">
                        <c:v>79.2</c:v>
                      </c:pt>
                      <c:pt idx="187">
                        <c:v>83.4</c:v>
                      </c:pt>
                      <c:pt idx="188">
                        <c:v>87.6</c:v>
                      </c:pt>
                      <c:pt idx="189">
                        <c:v>91.8</c:v>
                      </c:pt>
                      <c:pt idx="190">
                        <c:v>96</c:v>
                      </c:pt>
                      <c:pt idx="191">
                        <c:v>100.2</c:v>
                      </c:pt>
                      <c:pt idx="192">
                        <c:v>104.4</c:v>
                      </c:pt>
                      <c:pt idx="193">
                        <c:v>108.6</c:v>
                      </c:pt>
                      <c:pt idx="194">
                        <c:v>112.8</c:v>
                      </c:pt>
                      <c:pt idx="195">
                        <c:v>117</c:v>
                      </c:pt>
                      <c:pt idx="196">
                        <c:v>121.2</c:v>
                      </c:pt>
                      <c:pt idx="197">
                        <c:v>125.4</c:v>
                      </c:pt>
                      <c:pt idx="198">
                        <c:v>129.6</c:v>
                      </c:pt>
                      <c:pt idx="199">
                        <c:v>133.80000000000001</c:v>
                      </c:pt>
                      <c:pt idx="200">
                        <c:v>138</c:v>
                      </c:pt>
                      <c:pt idx="201">
                        <c:v>137.1</c:v>
                      </c:pt>
                      <c:pt idx="202">
                        <c:v>136.19999999999999</c:v>
                      </c:pt>
                      <c:pt idx="203">
                        <c:v>135.30000000000001</c:v>
                      </c:pt>
                      <c:pt idx="204">
                        <c:v>134.4</c:v>
                      </c:pt>
                      <c:pt idx="205">
                        <c:v>133.5</c:v>
                      </c:pt>
                      <c:pt idx="206">
                        <c:v>132.6</c:v>
                      </c:pt>
                      <c:pt idx="207">
                        <c:v>131.69999999999999</c:v>
                      </c:pt>
                      <c:pt idx="208">
                        <c:v>130.80000000000001</c:v>
                      </c:pt>
                      <c:pt idx="209">
                        <c:v>129.9</c:v>
                      </c:pt>
                      <c:pt idx="210">
                        <c:v>129</c:v>
                      </c:pt>
                      <c:pt idx="211">
                        <c:v>128.1</c:v>
                      </c:pt>
                      <c:pt idx="212">
                        <c:v>127.2</c:v>
                      </c:pt>
                      <c:pt idx="213">
                        <c:v>126.3</c:v>
                      </c:pt>
                      <c:pt idx="214">
                        <c:v>125.4</c:v>
                      </c:pt>
                      <c:pt idx="215">
                        <c:v>124.5</c:v>
                      </c:pt>
                      <c:pt idx="216">
                        <c:v>123.6</c:v>
                      </c:pt>
                      <c:pt idx="217">
                        <c:v>122.7</c:v>
                      </c:pt>
                      <c:pt idx="218">
                        <c:v>121.8</c:v>
                      </c:pt>
                      <c:pt idx="219">
                        <c:v>120.9</c:v>
                      </c:pt>
                      <c:pt idx="220">
                        <c:v>120</c:v>
                      </c:pt>
                      <c:pt idx="221">
                        <c:v>114.9</c:v>
                      </c:pt>
                      <c:pt idx="222">
                        <c:v>109.8</c:v>
                      </c:pt>
                      <c:pt idx="223">
                        <c:v>104.7</c:v>
                      </c:pt>
                      <c:pt idx="224">
                        <c:v>99.6</c:v>
                      </c:pt>
                      <c:pt idx="225">
                        <c:v>94.5</c:v>
                      </c:pt>
                      <c:pt idx="226">
                        <c:v>89.4</c:v>
                      </c:pt>
                      <c:pt idx="227">
                        <c:v>84.3</c:v>
                      </c:pt>
                      <c:pt idx="228">
                        <c:v>79.2</c:v>
                      </c:pt>
                      <c:pt idx="229">
                        <c:v>74.099999999999994</c:v>
                      </c:pt>
                      <c:pt idx="230">
                        <c:v>69</c:v>
                      </c:pt>
                      <c:pt idx="231">
                        <c:v>66.599999999999994</c:v>
                      </c:pt>
                      <c:pt idx="232">
                        <c:v>64.2</c:v>
                      </c:pt>
                      <c:pt idx="233">
                        <c:v>61.8</c:v>
                      </c:pt>
                      <c:pt idx="234">
                        <c:v>59.4</c:v>
                      </c:pt>
                      <c:pt idx="235">
                        <c:v>57</c:v>
                      </c:pt>
                      <c:pt idx="236">
                        <c:v>54.6</c:v>
                      </c:pt>
                      <c:pt idx="237">
                        <c:v>52.2</c:v>
                      </c:pt>
                      <c:pt idx="238">
                        <c:v>49.8</c:v>
                      </c:pt>
                      <c:pt idx="239">
                        <c:v>47.4</c:v>
                      </c:pt>
                      <c:pt idx="240">
                        <c:v>45</c:v>
                      </c:pt>
                      <c:pt idx="241">
                        <c:v>45.9</c:v>
                      </c:pt>
                      <c:pt idx="242">
                        <c:v>46.8</c:v>
                      </c:pt>
                      <c:pt idx="243">
                        <c:v>47.7</c:v>
                      </c:pt>
                      <c:pt idx="244">
                        <c:v>48.6</c:v>
                      </c:pt>
                      <c:pt idx="245">
                        <c:v>49.5</c:v>
                      </c:pt>
                      <c:pt idx="246">
                        <c:v>50.4</c:v>
                      </c:pt>
                      <c:pt idx="247">
                        <c:v>51.3</c:v>
                      </c:pt>
                      <c:pt idx="248">
                        <c:v>52.2</c:v>
                      </c:pt>
                      <c:pt idx="249">
                        <c:v>53.1</c:v>
                      </c:pt>
                      <c:pt idx="250">
                        <c:v>54</c:v>
                      </c:pt>
                      <c:pt idx="251">
                        <c:v>51.3</c:v>
                      </c:pt>
                      <c:pt idx="252">
                        <c:v>48.6</c:v>
                      </c:pt>
                      <c:pt idx="253">
                        <c:v>45.9</c:v>
                      </c:pt>
                      <c:pt idx="254">
                        <c:v>43.2</c:v>
                      </c:pt>
                      <c:pt idx="255">
                        <c:v>40.5</c:v>
                      </c:pt>
                      <c:pt idx="256">
                        <c:v>37.799999999999997</c:v>
                      </c:pt>
                      <c:pt idx="257">
                        <c:v>35.099999999999902</c:v>
                      </c:pt>
                      <c:pt idx="258">
                        <c:v>32.4</c:v>
                      </c:pt>
                      <c:pt idx="259">
                        <c:v>29.7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6</c:v>
                      </c:pt>
                      <c:pt idx="282">
                        <c:v>36</c:v>
                      </c:pt>
                      <c:pt idx="283">
                        <c:v>36</c:v>
                      </c:pt>
                      <c:pt idx="284">
                        <c:v>36</c:v>
                      </c:pt>
                      <c:pt idx="285">
                        <c:v>36</c:v>
                      </c:pt>
                      <c:pt idx="286">
                        <c:v>36</c:v>
                      </c:pt>
                      <c:pt idx="287">
                        <c:v>36</c:v>
                      </c:pt>
                      <c:pt idx="288">
                        <c:v>36</c:v>
                      </c:pt>
                      <c:pt idx="289">
                        <c:v>36</c:v>
                      </c:pt>
                      <c:pt idx="290">
                        <c:v>36</c:v>
                      </c:pt>
                      <c:pt idx="291">
                        <c:v>34.200000000000003</c:v>
                      </c:pt>
                      <c:pt idx="292">
                        <c:v>32.4</c:v>
                      </c:pt>
                      <c:pt idx="293">
                        <c:v>30.6</c:v>
                      </c:pt>
                      <c:pt idx="294">
                        <c:v>28.8</c:v>
                      </c:pt>
                      <c:pt idx="295">
                        <c:v>27</c:v>
                      </c:pt>
                      <c:pt idx="296">
                        <c:v>25.2</c:v>
                      </c:pt>
                      <c:pt idx="297">
                        <c:v>23.4</c:v>
                      </c:pt>
                      <c:pt idx="298">
                        <c:v>21.6</c:v>
                      </c:pt>
                      <c:pt idx="299">
                        <c:v>19.8</c:v>
                      </c:pt>
                      <c:pt idx="300">
                        <c:v>18</c:v>
                      </c:pt>
                      <c:pt idx="301">
                        <c:v>18.899999999999999</c:v>
                      </c:pt>
                      <c:pt idx="302">
                        <c:v>19.8</c:v>
                      </c:pt>
                      <c:pt idx="303">
                        <c:v>20.7</c:v>
                      </c:pt>
                      <c:pt idx="304">
                        <c:v>21.6</c:v>
                      </c:pt>
                      <c:pt idx="305">
                        <c:v>22.5</c:v>
                      </c:pt>
                      <c:pt idx="306">
                        <c:v>23.4</c:v>
                      </c:pt>
                      <c:pt idx="307">
                        <c:v>24.3</c:v>
                      </c:pt>
                      <c:pt idx="308">
                        <c:v>25.2</c:v>
                      </c:pt>
                      <c:pt idx="309">
                        <c:v>26.1</c:v>
                      </c:pt>
                      <c:pt idx="310">
                        <c:v>27</c:v>
                      </c:pt>
                      <c:pt idx="311">
                        <c:v>27</c:v>
                      </c:pt>
                      <c:pt idx="312">
                        <c:v>27</c:v>
                      </c:pt>
                      <c:pt idx="313">
                        <c:v>27</c:v>
                      </c:pt>
                      <c:pt idx="314">
                        <c:v>27</c:v>
                      </c:pt>
                      <c:pt idx="315">
                        <c:v>27</c:v>
                      </c:pt>
                      <c:pt idx="316">
                        <c:v>27</c:v>
                      </c:pt>
                      <c:pt idx="317">
                        <c:v>27</c:v>
                      </c:pt>
                      <c:pt idx="318">
                        <c:v>27</c:v>
                      </c:pt>
                      <c:pt idx="319">
                        <c:v>27</c:v>
                      </c:pt>
                      <c:pt idx="320">
                        <c:v>27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0-8D73-4542-9AEB-F9E72BC8005A}"/>
                  </c:ext>
                </c:extLst>
              </c15:ser>
            </c15:filteredScatterSeries>
            <c15:filteredScatterSeries>
              <c15:ser>
                <c:idx val="21"/>
                <c:order val="6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2:$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7.100000000000001</c:v>
                      </c:pt>
                      <c:pt idx="2">
                        <c:v>16.2</c:v>
                      </c:pt>
                      <c:pt idx="3">
                        <c:v>15.3</c:v>
                      </c:pt>
                      <c:pt idx="4">
                        <c:v>14.4</c:v>
                      </c:pt>
                      <c:pt idx="5">
                        <c:v>13.5</c:v>
                      </c:pt>
                      <c:pt idx="6">
                        <c:v>12.6</c:v>
                      </c:pt>
                      <c:pt idx="7">
                        <c:v>11.7</c:v>
                      </c:pt>
                      <c:pt idx="8">
                        <c:v>10.8</c:v>
                      </c:pt>
                      <c:pt idx="9">
                        <c:v>9.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.6</c:v>
                      </c:pt>
                      <c:pt idx="42">
                        <c:v>3.2</c:v>
                      </c:pt>
                      <c:pt idx="43">
                        <c:v>4.8</c:v>
                      </c:pt>
                      <c:pt idx="44">
                        <c:v>6.4</c:v>
                      </c:pt>
                      <c:pt idx="45">
                        <c:v>8</c:v>
                      </c:pt>
                      <c:pt idx="46">
                        <c:v>9.6</c:v>
                      </c:pt>
                      <c:pt idx="47">
                        <c:v>11.2</c:v>
                      </c:pt>
                      <c:pt idx="48">
                        <c:v>12.8</c:v>
                      </c:pt>
                      <c:pt idx="49">
                        <c:v>14.4</c:v>
                      </c:pt>
                      <c:pt idx="50">
                        <c:v>16</c:v>
                      </c:pt>
                      <c:pt idx="51">
                        <c:v>17.7</c:v>
                      </c:pt>
                      <c:pt idx="52">
                        <c:v>19.399999999999999</c:v>
                      </c:pt>
                      <c:pt idx="53">
                        <c:v>21.1</c:v>
                      </c:pt>
                      <c:pt idx="54">
                        <c:v>22.8</c:v>
                      </c:pt>
                      <c:pt idx="55">
                        <c:v>24.5</c:v>
                      </c:pt>
                      <c:pt idx="56">
                        <c:v>26.2</c:v>
                      </c:pt>
                      <c:pt idx="57">
                        <c:v>27.9</c:v>
                      </c:pt>
                      <c:pt idx="58">
                        <c:v>29.6</c:v>
                      </c:pt>
                      <c:pt idx="59">
                        <c:v>31.299999999999901</c:v>
                      </c:pt>
                      <c:pt idx="60">
                        <c:v>33</c:v>
                      </c:pt>
                      <c:pt idx="61">
                        <c:v>29.7</c:v>
                      </c:pt>
                      <c:pt idx="62">
                        <c:v>26.4</c:v>
                      </c:pt>
                      <c:pt idx="63">
                        <c:v>23.1</c:v>
                      </c:pt>
                      <c:pt idx="64">
                        <c:v>19.8</c:v>
                      </c:pt>
                      <c:pt idx="65">
                        <c:v>16.5</c:v>
                      </c:pt>
                      <c:pt idx="66">
                        <c:v>13.2</c:v>
                      </c:pt>
                      <c:pt idx="67">
                        <c:v>9.9</c:v>
                      </c:pt>
                      <c:pt idx="68">
                        <c:v>6.6</c:v>
                      </c:pt>
                      <c:pt idx="69">
                        <c:v>3.3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7.8</c:v>
                      </c:pt>
                      <c:pt idx="122">
                        <c:v>15.6</c:v>
                      </c:pt>
                      <c:pt idx="123">
                        <c:v>23.4</c:v>
                      </c:pt>
                      <c:pt idx="124">
                        <c:v>31.2</c:v>
                      </c:pt>
                      <c:pt idx="125">
                        <c:v>39</c:v>
                      </c:pt>
                      <c:pt idx="126">
                        <c:v>46.8</c:v>
                      </c:pt>
                      <c:pt idx="127">
                        <c:v>54.6</c:v>
                      </c:pt>
                      <c:pt idx="128">
                        <c:v>62.4</c:v>
                      </c:pt>
                      <c:pt idx="129">
                        <c:v>70.2</c:v>
                      </c:pt>
                      <c:pt idx="130">
                        <c:v>78</c:v>
                      </c:pt>
                      <c:pt idx="131">
                        <c:v>80.099999999999994</c:v>
                      </c:pt>
                      <c:pt idx="132">
                        <c:v>82.2</c:v>
                      </c:pt>
                      <c:pt idx="133">
                        <c:v>84.3</c:v>
                      </c:pt>
                      <c:pt idx="134">
                        <c:v>86.4</c:v>
                      </c:pt>
                      <c:pt idx="135">
                        <c:v>88.5</c:v>
                      </c:pt>
                      <c:pt idx="136">
                        <c:v>90.6</c:v>
                      </c:pt>
                      <c:pt idx="137">
                        <c:v>92.7</c:v>
                      </c:pt>
                      <c:pt idx="138">
                        <c:v>94.8</c:v>
                      </c:pt>
                      <c:pt idx="139">
                        <c:v>96.9</c:v>
                      </c:pt>
                      <c:pt idx="140">
                        <c:v>99</c:v>
                      </c:pt>
                      <c:pt idx="141">
                        <c:v>93</c:v>
                      </c:pt>
                      <c:pt idx="142">
                        <c:v>87</c:v>
                      </c:pt>
                      <c:pt idx="143">
                        <c:v>81</c:v>
                      </c:pt>
                      <c:pt idx="144">
                        <c:v>75</c:v>
                      </c:pt>
                      <c:pt idx="145">
                        <c:v>69</c:v>
                      </c:pt>
                      <c:pt idx="146">
                        <c:v>63</c:v>
                      </c:pt>
                      <c:pt idx="147">
                        <c:v>57</c:v>
                      </c:pt>
                      <c:pt idx="148">
                        <c:v>51</c:v>
                      </c:pt>
                      <c:pt idx="149">
                        <c:v>45</c:v>
                      </c:pt>
                      <c:pt idx="150">
                        <c:v>39</c:v>
                      </c:pt>
                      <c:pt idx="151">
                        <c:v>39</c:v>
                      </c:pt>
                      <c:pt idx="152">
                        <c:v>39</c:v>
                      </c:pt>
                      <c:pt idx="153">
                        <c:v>39</c:v>
                      </c:pt>
                      <c:pt idx="154">
                        <c:v>39</c:v>
                      </c:pt>
                      <c:pt idx="155">
                        <c:v>39</c:v>
                      </c:pt>
                      <c:pt idx="156">
                        <c:v>39</c:v>
                      </c:pt>
                      <c:pt idx="157">
                        <c:v>39</c:v>
                      </c:pt>
                      <c:pt idx="158">
                        <c:v>39</c:v>
                      </c:pt>
                      <c:pt idx="159">
                        <c:v>39</c:v>
                      </c:pt>
                      <c:pt idx="160">
                        <c:v>39</c:v>
                      </c:pt>
                      <c:pt idx="161">
                        <c:v>38.4</c:v>
                      </c:pt>
                      <c:pt idx="162">
                        <c:v>37.799999999999997</c:v>
                      </c:pt>
                      <c:pt idx="163">
                        <c:v>37.200000000000003</c:v>
                      </c:pt>
                      <c:pt idx="164">
                        <c:v>36.6</c:v>
                      </c:pt>
                      <c:pt idx="165">
                        <c:v>36</c:v>
                      </c:pt>
                      <c:pt idx="166">
                        <c:v>35.4</c:v>
                      </c:pt>
                      <c:pt idx="167">
                        <c:v>34.799999999999997</c:v>
                      </c:pt>
                      <c:pt idx="168">
                        <c:v>34.200000000000003</c:v>
                      </c:pt>
                      <c:pt idx="169">
                        <c:v>33.6</c:v>
                      </c:pt>
                      <c:pt idx="170">
                        <c:v>33</c:v>
                      </c:pt>
                      <c:pt idx="171">
                        <c:v>32.4</c:v>
                      </c:pt>
                      <c:pt idx="172">
                        <c:v>31.8</c:v>
                      </c:pt>
                      <c:pt idx="173">
                        <c:v>31.2</c:v>
                      </c:pt>
                      <c:pt idx="174">
                        <c:v>30.6</c:v>
                      </c:pt>
                      <c:pt idx="175">
                        <c:v>30</c:v>
                      </c:pt>
                      <c:pt idx="176">
                        <c:v>29.4</c:v>
                      </c:pt>
                      <c:pt idx="177">
                        <c:v>28.8</c:v>
                      </c:pt>
                      <c:pt idx="178">
                        <c:v>28.2</c:v>
                      </c:pt>
                      <c:pt idx="179">
                        <c:v>27.6</c:v>
                      </c:pt>
                      <c:pt idx="180">
                        <c:v>27</c:v>
                      </c:pt>
                      <c:pt idx="181">
                        <c:v>29.4</c:v>
                      </c:pt>
                      <c:pt idx="182">
                        <c:v>31.8</c:v>
                      </c:pt>
                      <c:pt idx="183">
                        <c:v>34.200000000000003</c:v>
                      </c:pt>
                      <c:pt idx="184">
                        <c:v>36.6</c:v>
                      </c:pt>
                      <c:pt idx="185">
                        <c:v>39</c:v>
                      </c:pt>
                      <c:pt idx="186">
                        <c:v>41.4</c:v>
                      </c:pt>
                      <c:pt idx="187">
                        <c:v>43.8</c:v>
                      </c:pt>
                      <c:pt idx="188">
                        <c:v>46.2</c:v>
                      </c:pt>
                      <c:pt idx="189">
                        <c:v>48.599999999999902</c:v>
                      </c:pt>
                      <c:pt idx="190">
                        <c:v>51</c:v>
                      </c:pt>
                      <c:pt idx="191">
                        <c:v>51.9</c:v>
                      </c:pt>
                      <c:pt idx="192">
                        <c:v>52.8</c:v>
                      </c:pt>
                      <c:pt idx="193">
                        <c:v>53.7</c:v>
                      </c:pt>
                      <c:pt idx="194">
                        <c:v>54.6</c:v>
                      </c:pt>
                      <c:pt idx="195">
                        <c:v>55.5</c:v>
                      </c:pt>
                      <c:pt idx="196">
                        <c:v>56.4</c:v>
                      </c:pt>
                      <c:pt idx="197">
                        <c:v>57.3</c:v>
                      </c:pt>
                      <c:pt idx="198">
                        <c:v>58.2</c:v>
                      </c:pt>
                      <c:pt idx="199">
                        <c:v>59.1</c:v>
                      </c:pt>
                      <c:pt idx="200">
                        <c:v>60</c:v>
                      </c:pt>
                      <c:pt idx="201">
                        <c:v>54.9</c:v>
                      </c:pt>
                      <c:pt idx="202">
                        <c:v>49.8</c:v>
                      </c:pt>
                      <c:pt idx="203">
                        <c:v>44.7</c:v>
                      </c:pt>
                      <c:pt idx="204">
                        <c:v>39.6</c:v>
                      </c:pt>
                      <c:pt idx="205">
                        <c:v>34.5</c:v>
                      </c:pt>
                      <c:pt idx="206">
                        <c:v>29.4</c:v>
                      </c:pt>
                      <c:pt idx="207">
                        <c:v>24.3</c:v>
                      </c:pt>
                      <c:pt idx="208">
                        <c:v>19.2</c:v>
                      </c:pt>
                      <c:pt idx="209">
                        <c:v>14.1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9</c:v>
                      </c:pt>
                      <c:pt idx="222">
                        <c:v>9</c:v>
                      </c:pt>
                      <c:pt idx="223">
                        <c:v>9</c:v>
                      </c:pt>
                      <c:pt idx="224">
                        <c:v>9</c:v>
                      </c:pt>
                      <c:pt idx="225">
                        <c:v>9</c:v>
                      </c:pt>
                      <c:pt idx="226">
                        <c:v>9</c:v>
                      </c:pt>
                      <c:pt idx="227">
                        <c:v>9</c:v>
                      </c:pt>
                      <c:pt idx="228">
                        <c:v>9</c:v>
                      </c:pt>
                      <c:pt idx="229">
                        <c:v>9</c:v>
                      </c:pt>
                      <c:pt idx="230">
                        <c:v>9</c:v>
                      </c:pt>
                      <c:pt idx="231">
                        <c:v>18</c:v>
                      </c:pt>
                      <c:pt idx="232">
                        <c:v>27</c:v>
                      </c:pt>
                      <c:pt idx="233">
                        <c:v>36</c:v>
                      </c:pt>
                      <c:pt idx="234">
                        <c:v>45</c:v>
                      </c:pt>
                      <c:pt idx="235">
                        <c:v>54</c:v>
                      </c:pt>
                      <c:pt idx="236">
                        <c:v>63</c:v>
                      </c:pt>
                      <c:pt idx="237">
                        <c:v>72</c:v>
                      </c:pt>
                      <c:pt idx="238">
                        <c:v>81</c:v>
                      </c:pt>
                      <c:pt idx="239">
                        <c:v>90</c:v>
                      </c:pt>
                      <c:pt idx="240">
                        <c:v>99</c:v>
                      </c:pt>
                      <c:pt idx="241">
                        <c:v>100.8</c:v>
                      </c:pt>
                      <c:pt idx="242">
                        <c:v>102.6</c:v>
                      </c:pt>
                      <c:pt idx="243">
                        <c:v>104.4</c:v>
                      </c:pt>
                      <c:pt idx="244">
                        <c:v>106.2</c:v>
                      </c:pt>
                      <c:pt idx="245">
                        <c:v>108</c:v>
                      </c:pt>
                      <c:pt idx="246">
                        <c:v>109.8</c:v>
                      </c:pt>
                      <c:pt idx="247">
                        <c:v>111.6</c:v>
                      </c:pt>
                      <c:pt idx="248">
                        <c:v>113.4</c:v>
                      </c:pt>
                      <c:pt idx="249">
                        <c:v>115.2</c:v>
                      </c:pt>
                      <c:pt idx="250">
                        <c:v>117</c:v>
                      </c:pt>
                      <c:pt idx="251">
                        <c:v>107.1</c:v>
                      </c:pt>
                      <c:pt idx="252">
                        <c:v>97.2</c:v>
                      </c:pt>
                      <c:pt idx="253">
                        <c:v>87.3</c:v>
                      </c:pt>
                      <c:pt idx="254">
                        <c:v>77.400000000000006</c:v>
                      </c:pt>
                      <c:pt idx="255">
                        <c:v>67.5</c:v>
                      </c:pt>
                      <c:pt idx="256">
                        <c:v>57.599999999999902</c:v>
                      </c:pt>
                      <c:pt idx="257">
                        <c:v>47.7</c:v>
                      </c:pt>
                      <c:pt idx="258">
                        <c:v>37.799999999999997</c:v>
                      </c:pt>
                      <c:pt idx="259">
                        <c:v>27.899999999999899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1.8</c:v>
                      </c:pt>
                      <c:pt idx="292">
                        <c:v>3.6</c:v>
                      </c:pt>
                      <c:pt idx="293">
                        <c:v>5.4</c:v>
                      </c:pt>
                      <c:pt idx="294">
                        <c:v>7.2</c:v>
                      </c:pt>
                      <c:pt idx="295">
                        <c:v>9</c:v>
                      </c:pt>
                      <c:pt idx="296">
                        <c:v>10.8</c:v>
                      </c:pt>
                      <c:pt idx="297">
                        <c:v>12.6</c:v>
                      </c:pt>
                      <c:pt idx="298">
                        <c:v>14.4</c:v>
                      </c:pt>
                      <c:pt idx="299">
                        <c:v>16.2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1-8D73-4542-9AEB-F9E72BC8005A}"/>
                  </c:ext>
                </c:extLst>
              </c15:ser>
            </c15:filteredScatterSeries>
            <c15:filteredScatterSeries>
              <c15:ser>
                <c:idx val="22"/>
                <c:order val="6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2:$X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6.6</c:v>
                      </c:pt>
                      <c:pt idx="252">
                        <c:v>13.2</c:v>
                      </c:pt>
                      <c:pt idx="253">
                        <c:v>19.799999999999901</c:v>
                      </c:pt>
                      <c:pt idx="254">
                        <c:v>26.4</c:v>
                      </c:pt>
                      <c:pt idx="255">
                        <c:v>33</c:v>
                      </c:pt>
                      <c:pt idx="256">
                        <c:v>39.599999999999902</c:v>
                      </c:pt>
                      <c:pt idx="257">
                        <c:v>46.199999999999903</c:v>
                      </c:pt>
                      <c:pt idx="258">
                        <c:v>52.8</c:v>
                      </c:pt>
                      <c:pt idx="259">
                        <c:v>59.4</c:v>
                      </c:pt>
                      <c:pt idx="260">
                        <c:v>66</c:v>
                      </c:pt>
                      <c:pt idx="261">
                        <c:v>66.900000000000006</c:v>
                      </c:pt>
                      <c:pt idx="262">
                        <c:v>67.8</c:v>
                      </c:pt>
                      <c:pt idx="263">
                        <c:v>68.7</c:v>
                      </c:pt>
                      <c:pt idx="264">
                        <c:v>69.599999999999994</c:v>
                      </c:pt>
                      <c:pt idx="265">
                        <c:v>70.5</c:v>
                      </c:pt>
                      <c:pt idx="266">
                        <c:v>71.400000000000006</c:v>
                      </c:pt>
                      <c:pt idx="267">
                        <c:v>72.3</c:v>
                      </c:pt>
                      <c:pt idx="268">
                        <c:v>73.2</c:v>
                      </c:pt>
                      <c:pt idx="269">
                        <c:v>74.099999999999994</c:v>
                      </c:pt>
                      <c:pt idx="270">
                        <c:v>75</c:v>
                      </c:pt>
                      <c:pt idx="271">
                        <c:v>68.400000000000006</c:v>
                      </c:pt>
                      <c:pt idx="272">
                        <c:v>61.8</c:v>
                      </c:pt>
                      <c:pt idx="273">
                        <c:v>55.2</c:v>
                      </c:pt>
                      <c:pt idx="274">
                        <c:v>48.6</c:v>
                      </c:pt>
                      <c:pt idx="275">
                        <c:v>42</c:v>
                      </c:pt>
                      <c:pt idx="276">
                        <c:v>35.4</c:v>
                      </c:pt>
                      <c:pt idx="277">
                        <c:v>28.8</c:v>
                      </c:pt>
                      <c:pt idx="278">
                        <c:v>22.2</c:v>
                      </c:pt>
                      <c:pt idx="279">
                        <c:v>15.6</c:v>
                      </c:pt>
                      <c:pt idx="280">
                        <c:v>9</c:v>
                      </c:pt>
                      <c:pt idx="281">
                        <c:v>11.7</c:v>
                      </c:pt>
                      <c:pt idx="282">
                        <c:v>14.4</c:v>
                      </c:pt>
                      <c:pt idx="283">
                        <c:v>17.100000000000001</c:v>
                      </c:pt>
                      <c:pt idx="284">
                        <c:v>19.8</c:v>
                      </c:pt>
                      <c:pt idx="285">
                        <c:v>22.5</c:v>
                      </c:pt>
                      <c:pt idx="286">
                        <c:v>25.2</c:v>
                      </c:pt>
                      <c:pt idx="287">
                        <c:v>27.9</c:v>
                      </c:pt>
                      <c:pt idx="288">
                        <c:v>30.6</c:v>
                      </c:pt>
                      <c:pt idx="289">
                        <c:v>33.299999999999997</c:v>
                      </c:pt>
                      <c:pt idx="290">
                        <c:v>36</c:v>
                      </c:pt>
                      <c:pt idx="291">
                        <c:v>36</c:v>
                      </c:pt>
                      <c:pt idx="292">
                        <c:v>36</c:v>
                      </c:pt>
                      <c:pt idx="293">
                        <c:v>36</c:v>
                      </c:pt>
                      <c:pt idx="294">
                        <c:v>36</c:v>
                      </c:pt>
                      <c:pt idx="295">
                        <c:v>36</c:v>
                      </c:pt>
                      <c:pt idx="296">
                        <c:v>36</c:v>
                      </c:pt>
                      <c:pt idx="297">
                        <c:v>36</c:v>
                      </c:pt>
                      <c:pt idx="298">
                        <c:v>36</c:v>
                      </c:pt>
                      <c:pt idx="299">
                        <c:v>36</c:v>
                      </c:pt>
                      <c:pt idx="300">
                        <c:v>36</c:v>
                      </c:pt>
                      <c:pt idx="301">
                        <c:v>34.200000000000003</c:v>
                      </c:pt>
                      <c:pt idx="302">
                        <c:v>32.4</c:v>
                      </c:pt>
                      <c:pt idx="303">
                        <c:v>30.6</c:v>
                      </c:pt>
                      <c:pt idx="304">
                        <c:v>28.8</c:v>
                      </c:pt>
                      <c:pt idx="305">
                        <c:v>27</c:v>
                      </c:pt>
                      <c:pt idx="306">
                        <c:v>25.2</c:v>
                      </c:pt>
                      <c:pt idx="307">
                        <c:v>23.4</c:v>
                      </c:pt>
                      <c:pt idx="308">
                        <c:v>21.6</c:v>
                      </c:pt>
                      <c:pt idx="309">
                        <c:v>19.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2-8D73-4542-9AEB-F9E72BC8005A}"/>
                  </c:ext>
                </c:extLst>
              </c15:ser>
            </c15:filteredScatterSeries>
            <c15:filteredScatterSeries>
              <c15:ser>
                <c:idx val="23"/>
                <c:order val="6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6">
                        <a:lumMod val="8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2:$Y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3-8D73-4542-9AEB-F9E72BC8005A}"/>
                  </c:ext>
                </c:extLst>
              </c15:ser>
            </c15:filteredScatterSeries>
            <c15:filteredScatterSeries>
              <c15:ser>
                <c:idx val="24"/>
                <c:order val="6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2:$Z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6.2</c:v>
                      </c:pt>
                      <c:pt idx="2">
                        <c:v>14.4</c:v>
                      </c:pt>
                      <c:pt idx="3">
                        <c:v>12.6</c:v>
                      </c:pt>
                      <c:pt idx="4">
                        <c:v>10.8</c:v>
                      </c:pt>
                      <c:pt idx="5">
                        <c:v>9</c:v>
                      </c:pt>
                      <c:pt idx="6">
                        <c:v>7.1999999999999904</c:v>
                      </c:pt>
                      <c:pt idx="7">
                        <c:v>5.4</c:v>
                      </c:pt>
                      <c:pt idx="8">
                        <c:v>3.5999999999999899</c:v>
                      </c:pt>
                      <c:pt idx="9">
                        <c:v>1.8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.9</c:v>
                      </c:pt>
                      <c:pt idx="42">
                        <c:v>1.8</c:v>
                      </c:pt>
                      <c:pt idx="43">
                        <c:v>2.7</c:v>
                      </c:pt>
                      <c:pt idx="44">
                        <c:v>3.6</c:v>
                      </c:pt>
                      <c:pt idx="45">
                        <c:v>4.5</c:v>
                      </c:pt>
                      <c:pt idx="46">
                        <c:v>5.4</c:v>
                      </c:pt>
                      <c:pt idx="47">
                        <c:v>6.3</c:v>
                      </c:pt>
                      <c:pt idx="48">
                        <c:v>7.2</c:v>
                      </c:pt>
                      <c:pt idx="49">
                        <c:v>8.1</c:v>
                      </c:pt>
                      <c:pt idx="50">
                        <c:v>9</c:v>
                      </c:pt>
                      <c:pt idx="51">
                        <c:v>9</c:v>
                      </c:pt>
                      <c:pt idx="52">
                        <c:v>9</c:v>
                      </c:pt>
                      <c:pt idx="53">
                        <c:v>9</c:v>
                      </c:pt>
                      <c:pt idx="54">
                        <c:v>9</c:v>
                      </c:pt>
                      <c:pt idx="55">
                        <c:v>9</c:v>
                      </c:pt>
                      <c:pt idx="56">
                        <c:v>9</c:v>
                      </c:pt>
                      <c:pt idx="57">
                        <c:v>9</c:v>
                      </c:pt>
                      <c:pt idx="58">
                        <c:v>9</c:v>
                      </c:pt>
                      <c:pt idx="59">
                        <c:v>9</c:v>
                      </c:pt>
                      <c:pt idx="60">
                        <c:v>9</c:v>
                      </c:pt>
                      <c:pt idx="61">
                        <c:v>8.1</c:v>
                      </c:pt>
                      <c:pt idx="62">
                        <c:v>7.2</c:v>
                      </c:pt>
                      <c:pt idx="63">
                        <c:v>6.3</c:v>
                      </c:pt>
                      <c:pt idx="64">
                        <c:v>5.4</c:v>
                      </c:pt>
                      <c:pt idx="65">
                        <c:v>4.5</c:v>
                      </c:pt>
                      <c:pt idx="66">
                        <c:v>3.5999999999999899</c:v>
                      </c:pt>
                      <c:pt idx="67">
                        <c:v>2.7</c:v>
                      </c:pt>
                      <c:pt idx="68">
                        <c:v>1.7999999999999901</c:v>
                      </c:pt>
                      <c:pt idx="69">
                        <c:v>0.9</c:v>
                      </c:pt>
                      <c:pt idx="70">
                        <c:v>0</c:v>
                      </c:pt>
                      <c:pt idx="71">
                        <c:v>5.7</c:v>
                      </c:pt>
                      <c:pt idx="72">
                        <c:v>11.4</c:v>
                      </c:pt>
                      <c:pt idx="73">
                        <c:v>17.100000000000001</c:v>
                      </c:pt>
                      <c:pt idx="74">
                        <c:v>22.8</c:v>
                      </c:pt>
                      <c:pt idx="75">
                        <c:v>28.5</c:v>
                      </c:pt>
                      <c:pt idx="76">
                        <c:v>34.200000000000003</c:v>
                      </c:pt>
                      <c:pt idx="77">
                        <c:v>39.9</c:v>
                      </c:pt>
                      <c:pt idx="78">
                        <c:v>45.6</c:v>
                      </c:pt>
                      <c:pt idx="79">
                        <c:v>51.3</c:v>
                      </c:pt>
                      <c:pt idx="80">
                        <c:v>57</c:v>
                      </c:pt>
                      <c:pt idx="81">
                        <c:v>51.3</c:v>
                      </c:pt>
                      <c:pt idx="82">
                        <c:v>45.6</c:v>
                      </c:pt>
                      <c:pt idx="83">
                        <c:v>39.9</c:v>
                      </c:pt>
                      <c:pt idx="84">
                        <c:v>34.200000000000003</c:v>
                      </c:pt>
                      <c:pt idx="85">
                        <c:v>28.5</c:v>
                      </c:pt>
                      <c:pt idx="86">
                        <c:v>22.799999999999901</c:v>
                      </c:pt>
                      <c:pt idx="87">
                        <c:v>17.100000000000001</c:v>
                      </c:pt>
                      <c:pt idx="88">
                        <c:v>11.399999999999901</c:v>
                      </c:pt>
                      <c:pt idx="89">
                        <c:v>5.6999999999999904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2.1</c:v>
                      </c:pt>
                      <c:pt idx="162">
                        <c:v>4.2</c:v>
                      </c:pt>
                      <c:pt idx="163">
                        <c:v>6.3</c:v>
                      </c:pt>
                      <c:pt idx="164">
                        <c:v>8.4</c:v>
                      </c:pt>
                      <c:pt idx="165">
                        <c:v>10.5</c:v>
                      </c:pt>
                      <c:pt idx="166">
                        <c:v>12.6</c:v>
                      </c:pt>
                      <c:pt idx="167">
                        <c:v>14.7</c:v>
                      </c:pt>
                      <c:pt idx="168">
                        <c:v>16.8</c:v>
                      </c:pt>
                      <c:pt idx="169">
                        <c:v>18.899999999999999</c:v>
                      </c:pt>
                      <c:pt idx="170">
                        <c:v>21</c:v>
                      </c:pt>
                      <c:pt idx="171">
                        <c:v>21</c:v>
                      </c:pt>
                      <c:pt idx="172">
                        <c:v>21</c:v>
                      </c:pt>
                      <c:pt idx="173">
                        <c:v>21</c:v>
                      </c:pt>
                      <c:pt idx="174">
                        <c:v>21</c:v>
                      </c:pt>
                      <c:pt idx="175">
                        <c:v>21</c:v>
                      </c:pt>
                      <c:pt idx="176">
                        <c:v>21</c:v>
                      </c:pt>
                      <c:pt idx="177">
                        <c:v>21</c:v>
                      </c:pt>
                      <c:pt idx="178">
                        <c:v>21</c:v>
                      </c:pt>
                      <c:pt idx="179">
                        <c:v>21</c:v>
                      </c:pt>
                      <c:pt idx="180">
                        <c:v>21</c:v>
                      </c:pt>
                      <c:pt idx="181">
                        <c:v>19.8</c:v>
                      </c:pt>
                      <c:pt idx="182">
                        <c:v>18.600000000000001</c:v>
                      </c:pt>
                      <c:pt idx="183">
                        <c:v>17.399999999999999</c:v>
                      </c:pt>
                      <c:pt idx="184">
                        <c:v>16.2</c:v>
                      </c:pt>
                      <c:pt idx="185">
                        <c:v>15</c:v>
                      </c:pt>
                      <c:pt idx="186">
                        <c:v>13.8</c:v>
                      </c:pt>
                      <c:pt idx="187">
                        <c:v>12.6</c:v>
                      </c:pt>
                      <c:pt idx="188">
                        <c:v>11.4</c:v>
                      </c:pt>
                      <c:pt idx="189">
                        <c:v>10.19999999999999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13.2</c:v>
                      </c:pt>
                      <c:pt idx="202">
                        <c:v>17.399999999999999</c:v>
                      </c:pt>
                      <c:pt idx="203">
                        <c:v>21.6</c:v>
                      </c:pt>
                      <c:pt idx="204">
                        <c:v>25.8</c:v>
                      </c:pt>
                      <c:pt idx="205">
                        <c:v>30</c:v>
                      </c:pt>
                      <c:pt idx="206">
                        <c:v>34.200000000000003</c:v>
                      </c:pt>
                      <c:pt idx="207">
                        <c:v>38.4</c:v>
                      </c:pt>
                      <c:pt idx="208">
                        <c:v>42.6</c:v>
                      </c:pt>
                      <c:pt idx="209">
                        <c:v>46.8</c:v>
                      </c:pt>
                      <c:pt idx="210">
                        <c:v>51</c:v>
                      </c:pt>
                      <c:pt idx="211">
                        <c:v>52.5</c:v>
                      </c:pt>
                      <c:pt idx="212">
                        <c:v>54</c:v>
                      </c:pt>
                      <c:pt idx="213">
                        <c:v>55.5</c:v>
                      </c:pt>
                      <c:pt idx="214">
                        <c:v>57</c:v>
                      </c:pt>
                      <c:pt idx="215">
                        <c:v>58.5</c:v>
                      </c:pt>
                      <c:pt idx="216">
                        <c:v>60</c:v>
                      </c:pt>
                      <c:pt idx="217">
                        <c:v>61.5</c:v>
                      </c:pt>
                      <c:pt idx="218">
                        <c:v>63</c:v>
                      </c:pt>
                      <c:pt idx="219">
                        <c:v>64.5</c:v>
                      </c:pt>
                      <c:pt idx="220">
                        <c:v>66</c:v>
                      </c:pt>
                      <c:pt idx="221">
                        <c:v>70.5</c:v>
                      </c:pt>
                      <c:pt idx="222">
                        <c:v>75</c:v>
                      </c:pt>
                      <c:pt idx="223">
                        <c:v>79.5</c:v>
                      </c:pt>
                      <c:pt idx="224">
                        <c:v>84</c:v>
                      </c:pt>
                      <c:pt idx="225">
                        <c:v>88.5</c:v>
                      </c:pt>
                      <c:pt idx="226">
                        <c:v>93</c:v>
                      </c:pt>
                      <c:pt idx="227">
                        <c:v>97.5</c:v>
                      </c:pt>
                      <c:pt idx="228">
                        <c:v>102</c:v>
                      </c:pt>
                      <c:pt idx="229">
                        <c:v>106.5</c:v>
                      </c:pt>
                      <c:pt idx="230">
                        <c:v>111</c:v>
                      </c:pt>
                      <c:pt idx="231">
                        <c:v>106.2</c:v>
                      </c:pt>
                      <c:pt idx="232">
                        <c:v>101.4</c:v>
                      </c:pt>
                      <c:pt idx="233">
                        <c:v>96.6</c:v>
                      </c:pt>
                      <c:pt idx="234">
                        <c:v>91.8</c:v>
                      </c:pt>
                      <c:pt idx="235">
                        <c:v>87</c:v>
                      </c:pt>
                      <c:pt idx="236">
                        <c:v>82.2</c:v>
                      </c:pt>
                      <c:pt idx="237">
                        <c:v>77.400000000000006</c:v>
                      </c:pt>
                      <c:pt idx="238">
                        <c:v>72.599999999999994</c:v>
                      </c:pt>
                      <c:pt idx="239">
                        <c:v>67.8</c:v>
                      </c:pt>
                      <c:pt idx="240">
                        <c:v>63</c:v>
                      </c:pt>
                      <c:pt idx="241">
                        <c:v>57.6</c:v>
                      </c:pt>
                      <c:pt idx="242">
                        <c:v>52.2</c:v>
                      </c:pt>
                      <c:pt idx="243">
                        <c:v>46.8</c:v>
                      </c:pt>
                      <c:pt idx="244">
                        <c:v>41.4</c:v>
                      </c:pt>
                      <c:pt idx="245">
                        <c:v>36</c:v>
                      </c:pt>
                      <c:pt idx="246">
                        <c:v>30.599999999999898</c:v>
                      </c:pt>
                      <c:pt idx="247">
                        <c:v>25.1999999999999</c:v>
                      </c:pt>
                      <c:pt idx="248">
                        <c:v>19.799999999999901</c:v>
                      </c:pt>
                      <c:pt idx="249">
                        <c:v>14.399999999999901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16.2</c:v>
                      </c:pt>
                      <c:pt idx="272">
                        <c:v>14.4</c:v>
                      </c:pt>
                      <c:pt idx="273">
                        <c:v>12.6</c:v>
                      </c:pt>
                      <c:pt idx="274">
                        <c:v>10.8</c:v>
                      </c:pt>
                      <c:pt idx="275">
                        <c:v>9</c:v>
                      </c:pt>
                      <c:pt idx="276">
                        <c:v>7.1999999999999904</c:v>
                      </c:pt>
                      <c:pt idx="277">
                        <c:v>5.4</c:v>
                      </c:pt>
                      <c:pt idx="278">
                        <c:v>3.5999999999999899</c:v>
                      </c:pt>
                      <c:pt idx="279">
                        <c:v>1.8</c:v>
                      </c:pt>
                      <c:pt idx="280">
                        <c:v>0</c:v>
                      </c:pt>
                      <c:pt idx="281">
                        <c:v>3</c:v>
                      </c:pt>
                      <c:pt idx="282">
                        <c:v>6</c:v>
                      </c:pt>
                      <c:pt idx="283">
                        <c:v>9</c:v>
                      </c:pt>
                      <c:pt idx="284">
                        <c:v>12</c:v>
                      </c:pt>
                      <c:pt idx="285">
                        <c:v>15</c:v>
                      </c:pt>
                      <c:pt idx="286">
                        <c:v>18</c:v>
                      </c:pt>
                      <c:pt idx="287">
                        <c:v>21</c:v>
                      </c:pt>
                      <c:pt idx="288">
                        <c:v>24</c:v>
                      </c:pt>
                      <c:pt idx="289">
                        <c:v>27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4-8D73-4542-9AEB-F9E72BC8005A}"/>
                  </c:ext>
                </c:extLst>
              </c15:ser>
            </c15:filteredScatterSeries>
            <c15:filteredScatterSeries>
              <c15:ser>
                <c:idx val="25"/>
                <c:order val="6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A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A$2:$A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10.199999999999999</c:v>
                      </c:pt>
                      <c:pt idx="12">
                        <c:v>11.4</c:v>
                      </c:pt>
                      <c:pt idx="13">
                        <c:v>12.6</c:v>
                      </c:pt>
                      <c:pt idx="14">
                        <c:v>13.8</c:v>
                      </c:pt>
                      <c:pt idx="15">
                        <c:v>15</c:v>
                      </c:pt>
                      <c:pt idx="16">
                        <c:v>16.2</c:v>
                      </c:pt>
                      <c:pt idx="17">
                        <c:v>17.399999999999999</c:v>
                      </c:pt>
                      <c:pt idx="18">
                        <c:v>18.600000000000001</c:v>
                      </c:pt>
                      <c:pt idx="19">
                        <c:v>19.799999999999901</c:v>
                      </c:pt>
                      <c:pt idx="20">
                        <c:v>21</c:v>
                      </c:pt>
                      <c:pt idx="21">
                        <c:v>18.899999999999999</c:v>
                      </c:pt>
                      <c:pt idx="22">
                        <c:v>16.8</c:v>
                      </c:pt>
                      <c:pt idx="23">
                        <c:v>14.7</c:v>
                      </c:pt>
                      <c:pt idx="24">
                        <c:v>12.6</c:v>
                      </c:pt>
                      <c:pt idx="25">
                        <c:v>10.5</c:v>
                      </c:pt>
                      <c:pt idx="26">
                        <c:v>8.3999999999999897</c:v>
                      </c:pt>
                      <c:pt idx="27">
                        <c:v>6.2999999999999901</c:v>
                      </c:pt>
                      <c:pt idx="28">
                        <c:v>4.1999999999999904</c:v>
                      </c:pt>
                      <c:pt idx="29">
                        <c:v>2.099999999999989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.9</c:v>
                      </c:pt>
                      <c:pt idx="62">
                        <c:v>1.8</c:v>
                      </c:pt>
                      <c:pt idx="63">
                        <c:v>2.7</c:v>
                      </c:pt>
                      <c:pt idx="64">
                        <c:v>3.6</c:v>
                      </c:pt>
                      <c:pt idx="65">
                        <c:v>4.5</c:v>
                      </c:pt>
                      <c:pt idx="66">
                        <c:v>5.4</c:v>
                      </c:pt>
                      <c:pt idx="67">
                        <c:v>6.3</c:v>
                      </c:pt>
                      <c:pt idx="68">
                        <c:v>7.2</c:v>
                      </c:pt>
                      <c:pt idx="69">
                        <c:v>8.1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27</c:v>
                      </c:pt>
                      <c:pt idx="122">
                        <c:v>45</c:v>
                      </c:pt>
                      <c:pt idx="123">
                        <c:v>63</c:v>
                      </c:pt>
                      <c:pt idx="124">
                        <c:v>81</c:v>
                      </c:pt>
                      <c:pt idx="125">
                        <c:v>99</c:v>
                      </c:pt>
                      <c:pt idx="126">
                        <c:v>117</c:v>
                      </c:pt>
                      <c:pt idx="127">
                        <c:v>135</c:v>
                      </c:pt>
                      <c:pt idx="128">
                        <c:v>153</c:v>
                      </c:pt>
                      <c:pt idx="129">
                        <c:v>171</c:v>
                      </c:pt>
                      <c:pt idx="130">
                        <c:v>189</c:v>
                      </c:pt>
                      <c:pt idx="131">
                        <c:v>273.89999999999998</c:v>
                      </c:pt>
                      <c:pt idx="132">
                        <c:v>358.8</c:v>
                      </c:pt>
                      <c:pt idx="133">
                        <c:v>443.7</c:v>
                      </c:pt>
                      <c:pt idx="134">
                        <c:v>528.6</c:v>
                      </c:pt>
                      <c:pt idx="135">
                        <c:v>613.5</c:v>
                      </c:pt>
                      <c:pt idx="136">
                        <c:v>698.4</c:v>
                      </c:pt>
                      <c:pt idx="137">
                        <c:v>783.3</c:v>
                      </c:pt>
                      <c:pt idx="138">
                        <c:v>868.2</c:v>
                      </c:pt>
                      <c:pt idx="139">
                        <c:v>953.1</c:v>
                      </c:pt>
                      <c:pt idx="140">
                        <c:v>1038</c:v>
                      </c:pt>
                      <c:pt idx="141">
                        <c:v>1003.2</c:v>
                      </c:pt>
                      <c:pt idx="142">
                        <c:v>968.4</c:v>
                      </c:pt>
                      <c:pt idx="143">
                        <c:v>933.6</c:v>
                      </c:pt>
                      <c:pt idx="144">
                        <c:v>898.8</c:v>
                      </c:pt>
                      <c:pt idx="145">
                        <c:v>864</c:v>
                      </c:pt>
                      <c:pt idx="146">
                        <c:v>829.2</c:v>
                      </c:pt>
                      <c:pt idx="147">
                        <c:v>794.4</c:v>
                      </c:pt>
                      <c:pt idx="148">
                        <c:v>759.6</c:v>
                      </c:pt>
                      <c:pt idx="149">
                        <c:v>724.8</c:v>
                      </c:pt>
                      <c:pt idx="150">
                        <c:v>690</c:v>
                      </c:pt>
                      <c:pt idx="151">
                        <c:v>723.6</c:v>
                      </c:pt>
                      <c:pt idx="152">
                        <c:v>757.2</c:v>
                      </c:pt>
                      <c:pt idx="153">
                        <c:v>790.8</c:v>
                      </c:pt>
                      <c:pt idx="154">
                        <c:v>824.4</c:v>
                      </c:pt>
                      <c:pt idx="155">
                        <c:v>858</c:v>
                      </c:pt>
                      <c:pt idx="156">
                        <c:v>891.6</c:v>
                      </c:pt>
                      <c:pt idx="157">
                        <c:v>925.2</c:v>
                      </c:pt>
                      <c:pt idx="158">
                        <c:v>958.8</c:v>
                      </c:pt>
                      <c:pt idx="159">
                        <c:v>992.4</c:v>
                      </c:pt>
                      <c:pt idx="160">
                        <c:v>1026</c:v>
                      </c:pt>
                      <c:pt idx="161">
                        <c:v>1030.8</c:v>
                      </c:pt>
                      <c:pt idx="162">
                        <c:v>1035.5999999999999</c:v>
                      </c:pt>
                      <c:pt idx="163">
                        <c:v>1040.4000000000001</c:v>
                      </c:pt>
                      <c:pt idx="164">
                        <c:v>1045.2</c:v>
                      </c:pt>
                      <c:pt idx="165">
                        <c:v>1050</c:v>
                      </c:pt>
                      <c:pt idx="166">
                        <c:v>1054.8</c:v>
                      </c:pt>
                      <c:pt idx="167">
                        <c:v>1059.5999999999999</c:v>
                      </c:pt>
                      <c:pt idx="168">
                        <c:v>1064.4000000000001</c:v>
                      </c:pt>
                      <c:pt idx="169">
                        <c:v>1069.2</c:v>
                      </c:pt>
                      <c:pt idx="170">
                        <c:v>1074</c:v>
                      </c:pt>
                      <c:pt idx="171">
                        <c:v>1110</c:v>
                      </c:pt>
                      <c:pt idx="172">
                        <c:v>1146</c:v>
                      </c:pt>
                      <c:pt idx="173">
                        <c:v>1182</c:v>
                      </c:pt>
                      <c:pt idx="174">
                        <c:v>1218</c:v>
                      </c:pt>
                      <c:pt idx="175">
                        <c:v>1254</c:v>
                      </c:pt>
                      <c:pt idx="176">
                        <c:v>1290</c:v>
                      </c:pt>
                      <c:pt idx="177">
                        <c:v>1326</c:v>
                      </c:pt>
                      <c:pt idx="178">
                        <c:v>1362</c:v>
                      </c:pt>
                      <c:pt idx="179">
                        <c:v>1398</c:v>
                      </c:pt>
                      <c:pt idx="180">
                        <c:v>1434</c:v>
                      </c:pt>
                      <c:pt idx="181">
                        <c:v>1377.6</c:v>
                      </c:pt>
                      <c:pt idx="182">
                        <c:v>1321.2</c:v>
                      </c:pt>
                      <c:pt idx="183">
                        <c:v>1264.8</c:v>
                      </c:pt>
                      <c:pt idx="184">
                        <c:v>1208.4000000000001</c:v>
                      </c:pt>
                      <c:pt idx="185">
                        <c:v>1152</c:v>
                      </c:pt>
                      <c:pt idx="186">
                        <c:v>1095.5999999999999</c:v>
                      </c:pt>
                      <c:pt idx="187">
                        <c:v>1039.2</c:v>
                      </c:pt>
                      <c:pt idx="188">
                        <c:v>982.8</c:v>
                      </c:pt>
                      <c:pt idx="189">
                        <c:v>926.4</c:v>
                      </c:pt>
                      <c:pt idx="190">
                        <c:v>870</c:v>
                      </c:pt>
                      <c:pt idx="191">
                        <c:v>843.6</c:v>
                      </c:pt>
                      <c:pt idx="192">
                        <c:v>817.2</c:v>
                      </c:pt>
                      <c:pt idx="193">
                        <c:v>790.8</c:v>
                      </c:pt>
                      <c:pt idx="194">
                        <c:v>764.4</c:v>
                      </c:pt>
                      <c:pt idx="195">
                        <c:v>738</c:v>
                      </c:pt>
                      <c:pt idx="196">
                        <c:v>711.6</c:v>
                      </c:pt>
                      <c:pt idx="197">
                        <c:v>685.2</c:v>
                      </c:pt>
                      <c:pt idx="198">
                        <c:v>658.8</c:v>
                      </c:pt>
                      <c:pt idx="199">
                        <c:v>632.4</c:v>
                      </c:pt>
                      <c:pt idx="200">
                        <c:v>606</c:v>
                      </c:pt>
                      <c:pt idx="201">
                        <c:v>558.9</c:v>
                      </c:pt>
                      <c:pt idx="202">
                        <c:v>511.8</c:v>
                      </c:pt>
                      <c:pt idx="203">
                        <c:v>464.7</c:v>
                      </c:pt>
                      <c:pt idx="204">
                        <c:v>417.6</c:v>
                      </c:pt>
                      <c:pt idx="205">
                        <c:v>370.5</c:v>
                      </c:pt>
                      <c:pt idx="206">
                        <c:v>323.39999999999998</c:v>
                      </c:pt>
                      <c:pt idx="207">
                        <c:v>276.3</c:v>
                      </c:pt>
                      <c:pt idx="208">
                        <c:v>229.2</c:v>
                      </c:pt>
                      <c:pt idx="209">
                        <c:v>182.099999999999</c:v>
                      </c:pt>
                      <c:pt idx="210">
                        <c:v>135</c:v>
                      </c:pt>
                      <c:pt idx="211">
                        <c:v>125.1</c:v>
                      </c:pt>
                      <c:pt idx="212">
                        <c:v>115.2</c:v>
                      </c:pt>
                      <c:pt idx="213">
                        <c:v>105.3</c:v>
                      </c:pt>
                      <c:pt idx="214">
                        <c:v>95.4</c:v>
                      </c:pt>
                      <c:pt idx="215">
                        <c:v>85.5</c:v>
                      </c:pt>
                      <c:pt idx="216">
                        <c:v>75.599999999999994</c:v>
                      </c:pt>
                      <c:pt idx="217">
                        <c:v>65.7</c:v>
                      </c:pt>
                      <c:pt idx="218">
                        <c:v>55.8</c:v>
                      </c:pt>
                      <c:pt idx="219">
                        <c:v>45.899999999999899</c:v>
                      </c:pt>
                      <c:pt idx="220">
                        <c:v>36</c:v>
                      </c:pt>
                      <c:pt idx="221">
                        <c:v>38.700000000000003</c:v>
                      </c:pt>
                      <c:pt idx="222">
                        <c:v>41.4</c:v>
                      </c:pt>
                      <c:pt idx="223">
                        <c:v>44.1</c:v>
                      </c:pt>
                      <c:pt idx="224">
                        <c:v>46.8</c:v>
                      </c:pt>
                      <c:pt idx="225">
                        <c:v>49.5</c:v>
                      </c:pt>
                      <c:pt idx="226">
                        <c:v>52.2</c:v>
                      </c:pt>
                      <c:pt idx="227">
                        <c:v>54.9</c:v>
                      </c:pt>
                      <c:pt idx="228">
                        <c:v>57.6</c:v>
                      </c:pt>
                      <c:pt idx="229">
                        <c:v>60.3</c:v>
                      </c:pt>
                      <c:pt idx="230">
                        <c:v>63</c:v>
                      </c:pt>
                      <c:pt idx="231">
                        <c:v>60.6</c:v>
                      </c:pt>
                      <c:pt idx="232">
                        <c:v>58.2</c:v>
                      </c:pt>
                      <c:pt idx="233">
                        <c:v>55.8</c:v>
                      </c:pt>
                      <c:pt idx="234">
                        <c:v>53.4</c:v>
                      </c:pt>
                      <c:pt idx="235">
                        <c:v>51</c:v>
                      </c:pt>
                      <c:pt idx="236">
                        <c:v>48.6</c:v>
                      </c:pt>
                      <c:pt idx="237">
                        <c:v>46.2</c:v>
                      </c:pt>
                      <c:pt idx="238">
                        <c:v>43.8</c:v>
                      </c:pt>
                      <c:pt idx="239">
                        <c:v>41.4</c:v>
                      </c:pt>
                      <c:pt idx="240">
                        <c:v>39</c:v>
                      </c:pt>
                      <c:pt idx="241">
                        <c:v>38.1</c:v>
                      </c:pt>
                      <c:pt idx="242">
                        <c:v>37.200000000000003</c:v>
                      </c:pt>
                      <c:pt idx="243">
                        <c:v>36.299999999999997</c:v>
                      </c:pt>
                      <c:pt idx="244">
                        <c:v>35.4</c:v>
                      </c:pt>
                      <c:pt idx="245">
                        <c:v>34.5</c:v>
                      </c:pt>
                      <c:pt idx="246">
                        <c:v>33.6</c:v>
                      </c:pt>
                      <c:pt idx="247">
                        <c:v>32.700000000000003</c:v>
                      </c:pt>
                      <c:pt idx="248">
                        <c:v>31.8</c:v>
                      </c:pt>
                      <c:pt idx="249">
                        <c:v>30.9</c:v>
                      </c:pt>
                      <c:pt idx="250">
                        <c:v>30</c:v>
                      </c:pt>
                      <c:pt idx="251">
                        <c:v>29.1</c:v>
                      </c:pt>
                      <c:pt idx="252">
                        <c:v>28.2</c:v>
                      </c:pt>
                      <c:pt idx="253">
                        <c:v>27.3</c:v>
                      </c:pt>
                      <c:pt idx="254">
                        <c:v>26.4</c:v>
                      </c:pt>
                      <c:pt idx="255">
                        <c:v>25.5</c:v>
                      </c:pt>
                      <c:pt idx="256">
                        <c:v>24.6</c:v>
                      </c:pt>
                      <c:pt idx="257">
                        <c:v>23.7</c:v>
                      </c:pt>
                      <c:pt idx="258">
                        <c:v>22.8</c:v>
                      </c:pt>
                      <c:pt idx="259">
                        <c:v>21.9</c:v>
                      </c:pt>
                      <c:pt idx="260">
                        <c:v>21</c:v>
                      </c:pt>
                      <c:pt idx="261">
                        <c:v>21</c:v>
                      </c:pt>
                      <c:pt idx="262">
                        <c:v>21</c:v>
                      </c:pt>
                      <c:pt idx="263">
                        <c:v>21</c:v>
                      </c:pt>
                      <c:pt idx="264">
                        <c:v>21</c:v>
                      </c:pt>
                      <c:pt idx="265">
                        <c:v>21</c:v>
                      </c:pt>
                      <c:pt idx="266">
                        <c:v>21</c:v>
                      </c:pt>
                      <c:pt idx="267">
                        <c:v>21</c:v>
                      </c:pt>
                      <c:pt idx="268">
                        <c:v>21</c:v>
                      </c:pt>
                      <c:pt idx="269">
                        <c:v>21</c:v>
                      </c:pt>
                      <c:pt idx="270">
                        <c:v>21</c:v>
                      </c:pt>
                      <c:pt idx="271">
                        <c:v>18.899999999999999</c:v>
                      </c:pt>
                      <c:pt idx="272">
                        <c:v>16.8</c:v>
                      </c:pt>
                      <c:pt idx="273">
                        <c:v>14.7</c:v>
                      </c:pt>
                      <c:pt idx="274">
                        <c:v>12.6</c:v>
                      </c:pt>
                      <c:pt idx="275">
                        <c:v>10.5</c:v>
                      </c:pt>
                      <c:pt idx="276">
                        <c:v>8.3999999999999897</c:v>
                      </c:pt>
                      <c:pt idx="277">
                        <c:v>6.2999999999999901</c:v>
                      </c:pt>
                      <c:pt idx="278">
                        <c:v>4.1999999999999904</c:v>
                      </c:pt>
                      <c:pt idx="279">
                        <c:v>2.0999999999999899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.9</c:v>
                      </c:pt>
                      <c:pt idx="292">
                        <c:v>10.8</c:v>
                      </c:pt>
                      <c:pt idx="293">
                        <c:v>11.7</c:v>
                      </c:pt>
                      <c:pt idx="294">
                        <c:v>12.6</c:v>
                      </c:pt>
                      <c:pt idx="295">
                        <c:v>13.5</c:v>
                      </c:pt>
                      <c:pt idx="296">
                        <c:v>14.4</c:v>
                      </c:pt>
                      <c:pt idx="297">
                        <c:v>15.3</c:v>
                      </c:pt>
                      <c:pt idx="298">
                        <c:v>16.2</c:v>
                      </c:pt>
                      <c:pt idx="299">
                        <c:v>17.100000000000001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12</c:v>
                      </c:pt>
                      <c:pt idx="312">
                        <c:v>15</c:v>
                      </c:pt>
                      <c:pt idx="313">
                        <c:v>18</c:v>
                      </c:pt>
                      <c:pt idx="314">
                        <c:v>21</c:v>
                      </c:pt>
                      <c:pt idx="315">
                        <c:v>24</c:v>
                      </c:pt>
                      <c:pt idx="316">
                        <c:v>27</c:v>
                      </c:pt>
                      <c:pt idx="317">
                        <c:v>30</c:v>
                      </c:pt>
                      <c:pt idx="318">
                        <c:v>33</c:v>
                      </c:pt>
                      <c:pt idx="319">
                        <c:v>36</c:v>
                      </c:pt>
                      <c:pt idx="320">
                        <c:v>3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5-8D73-4542-9AEB-F9E72BC8005A}"/>
                  </c:ext>
                </c:extLst>
              </c15:ser>
            </c15:filteredScatterSeries>
            <c15:filteredScatterSeries>
              <c15:ser>
                <c:idx val="26"/>
                <c:order val="7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2:$A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</c:v>
                      </c:pt>
                      <c:pt idx="22">
                        <c:v>9</c:v>
                      </c:pt>
                      <c:pt idx="23">
                        <c:v>9</c:v>
                      </c:pt>
                      <c:pt idx="24">
                        <c:v>9</c:v>
                      </c:pt>
                      <c:pt idx="25">
                        <c:v>9</c:v>
                      </c:pt>
                      <c:pt idx="26">
                        <c:v>9</c:v>
                      </c:pt>
                      <c:pt idx="27">
                        <c:v>9</c:v>
                      </c:pt>
                      <c:pt idx="28">
                        <c:v>9</c:v>
                      </c:pt>
                      <c:pt idx="29">
                        <c:v>9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7.8</c:v>
                      </c:pt>
                      <c:pt idx="92">
                        <c:v>15.6</c:v>
                      </c:pt>
                      <c:pt idx="93">
                        <c:v>23.4</c:v>
                      </c:pt>
                      <c:pt idx="94">
                        <c:v>31.2</c:v>
                      </c:pt>
                      <c:pt idx="95">
                        <c:v>39</c:v>
                      </c:pt>
                      <c:pt idx="96">
                        <c:v>46.8</c:v>
                      </c:pt>
                      <c:pt idx="97">
                        <c:v>54.6</c:v>
                      </c:pt>
                      <c:pt idx="98">
                        <c:v>62.4</c:v>
                      </c:pt>
                      <c:pt idx="99">
                        <c:v>70.2</c:v>
                      </c:pt>
                      <c:pt idx="100">
                        <c:v>78</c:v>
                      </c:pt>
                      <c:pt idx="101">
                        <c:v>108</c:v>
                      </c:pt>
                      <c:pt idx="102">
                        <c:v>138</c:v>
                      </c:pt>
                      <c:pt idx="103">
                        <c:v>168</c:v>
                      </c:pt>
                      <c:pt idx="104">
                        <c:v>198</c:v>
                      </c:pt>
                      <c:pt idx="105">
                        <c:v>228</c:v>
                      </c:pt>
                      <c:pt idx="106">
                        <c:v>258</c:v>
                      </c:pt>
                      <c:pt idx="107">
                        <c:v>288</c:v>
                      </c:pt>
                      <c:pt idx="108">
                        <c:v>318</c:v>
                      </c:pt>
                      <c:pt idx="109">
                        <c:v>348</c:v>
                      </c:pt>
                      <c:pt idx="110">
                        <c:v>378</c:v>
                      </c:pt>
                      <c:pt idx="111">
                        <c:v>652.5</c:v>
                      </c:pt>
                      <c:pt idx="112">
                        <c:v>927</c:v>
                      </c:pt>
                      <c:pt idx="113">
                        <c:v>1201.5</c:v>
                      </c:pt>
                      <c:pt idx="114">
                        <c:v>1476</c:v>
                      </c:pt>
                      <c:pt idx="115">
                        <c:v>1750.5</c:v>
                      </c:pt>
                      <c:pt idx="116">
                        <c:v>2025</c:v>
                      </c:pt>
                      <c:pt idx="117">
                        <c:v>2299.5</c:v>
                      </c:pt>
                      <c:pt idx="118">
                        <c:v>2574</c:v>
                      </c:pt>
                      <c:pt idx="119">
                        <c:v>2848.5</c:v>
                      </c:pt>
                      <c:pt idx="120">
                        <c:v>3123</c:v>
                      </c:pt>
                      <c:pt idx="121">
                        <c:v>3117.6</c:v>
                      </c:pt>
                      <c:pt idx="122">
                        <c:v>3112.2</c:v>
                      </c:pt>
                      <c:pt idx="123">
                        <c:v>3106.8</c:v>
                      </c:pt>
                      <c:pt idx="124">
                        <c:v>3101.4</c:v>
                      </c:pt>
                      <c:pt idx="125">
                        <c:v>3096</c:v>
                      </c:pt>
                      <c:pt idx="126">
                        <c:v>3090.6</c:v>
                      </c:pt>
                      <c:pt idx="127">
                        <c:v>3085.2</c:v>
                      </c:pt>
                      <c:pt idx="128">
                        <c:v>3079.8</c:v>
                      </c:pt>
                      <c:pt idx="129">
                        <c:v>3074.4</c:v>
                      </c:pt>
                      <c:pt idx="130">
                        <c:v>3069</c:v>
                      </c:pt>
                      <c:pt idx="131">
                        <c:v>2801.1</c:v>
                      </c:pt>
                      <c:pt idx="132">
                        <c:v>2533.1999999999998</c:v>
                      </c:pt>
                      <c:pt idx="133">
                        <c:v>2265.3000000000002</c:v>
                      </c:pt>
                      <c:pt idx="134">
                        <c:v>1997.4</c:v>
                      </c:pt>
                      <c:pt idx="135">
                        <c:v>1729.5</c:v>
                      </c:pt>
                      <c:pt idx="136">
                        <c:v>1461.6</c:v>
                      </c:pt>
                      <c:pt idx="137">
                        <c:v>1193.7</c:v>
                      </c:pt>
                      <c:pt idx="138">
                        <c:v>925.8</c:v>
                      </c:pt>
                      <c:pt idx="139">
                        <c:v>657.9</c:v>
                      </c:pt>
                      <c:pt idx="140">
                        <c:v>390</c:v>
                      </c:pt>
                      <c:pt idx="141">
                        <c:v>889.2</c:v>
                      </c:pt>
                      <c:pt idx="142">
                        <c:v>1388.4</c:v>
                      </c:pt>
                      <c:pt idx="143">
                        <c:v>1887.6</c:v>
                      </c:pt>
                      <c:pt idx="144">
                        <c:v>2386.8000000000002</c:v>
                      </c:pt>
                      <c:pt idx="145">
                        <c:v>2886</c:v>
                      </c:pt>
                      <c:pt idx="146">
                        <c:v>3385.2</c:v>
                      </c:pt>
                      <c:pt idx="147">
                        <c:v>3884.4</c:v>
                      </c:pt>
                      <c:pt idx="148">
                        <c:v>4383.6000000000004</c:v>
                      </c:pt>
                      <c:pt idx="149">
                        <c:v>4882.8</c:v>
                      </c:pt>
                      <c:pt idx="150">
                        <c:v>5382</c:v>
                      </c:pt>
                      <c:pt idx="151">
                        <c:v>5205.3</c:v>
                      </c:pt>
                      <c:pt idx="152">
                        <c:v>5028.6000000000004</c:v>
                      </c:pt>
                      <c:pt idx="153">
                        <c:v>4851.8999999999996</c:v>
                      </c:pt>
                      <c:pt idx="154">
                        <c:v>4675.2</c:v>
                      </c:pt>
                      <c:pt idx="155">
                        <c:v>4498.5</c:v>
                      </c:pt>
                      <c:pt idx="156">
                        <c:v>4321.8</c:v>
                      </c:pt>
                      <c:pt idx="157">
                        <c:v>4145.1000000000004</c:v>
                      </c:pt>
                      <c:pt idx="158">
                        <c:v>3968.4</c:v>
                      </c:pt>
                      <c:pt idx="159">
                        <c:v>3791.7</c:v>
                      </c:pt>
                      <c:pt idx="160">
                        <c:v>3615</c:v>
                      </c:pt>
                      <c:pt idx="161">
                        <c:v>3565.2</c:v>
                      </c:pt>
                      <c:pt idx="162">
                        <c:v>3515.4</c:v>
                      </c:pt>
                      <c:pt idx="163">
                        <c:v>3465.6</c:v>
                      </c:pt>
                      <c:pt idx="164">
                        <c:v>3415.8</c:v>
                      </c:pt>
                      <c:pt idx="165">
                        <c:v>3366</c:v>
                      </c:pt>
                      <c:pt idx="166">
                        <c:v>3316.2</c:v>
                      </c:pt>
                      <c:pt idx="167">
                        <c:v>3266.4</c:v>
                      </c:pt>
                      <c:pt idx="168">
                        <c:v>3216.6</c:v>
                      </c:pt>
                      <c:pt idx="169">
                        <c:v>3166.8</c:v>
                      </c:pt>
                      <c:pt idx="170">
                        <c:v>3117</c:v>
                      </c:pt>
                      <c:pt idx="171">
                        <c:v>2883.9</c:v>
                      </c:pt>
                      <c:pt idx="172">
                        <c:v>2650.8</c:v>
                      </c:pt>
                      <c:pt idx="173">
                        <c:v>2417.6999999999998</c:v>
                      </c:pt>
                      <c:pt idx="174">
                        <c:v>2184.6</c:v>
                      </c:pt>
                      <c:pt idx="175">
                        <c:v>1951.5</c:v>
                      </c:pt>
                      <c:pt idx="176">
                        <c:v>1718.4</c:v>
                      </c:pt>
                      <c:pt idx="177">
                        <c:v>1485.3</c:v>
                      </c:pt>
                      <c:pt idx="178">
                        <c:v>1252.2</c:v>
                      </c:pt>
                      <c:pt idx="179">
                        <c:v>1019.09999999999</c:v>
                      </c:pt>
                      <c:pt idx="180">
                        <c:v>786</c:v>
                      </c:pt>
                      <c:pt idx="181">
                        <c:v>754.2</c:v>
                      </c:pt>
                      <c:pt idx="182">
                        <c:v>722.4</c:v>
                      </c:pt>
                      <c:pt idx="183">
                        <c:v>690.6</c:v>
                      </c:pt>
                      <c:pt idx="184">
                        <c:v>658.8</c:v>
                      </c:pt>
                      <c:pt idx="185">
                        <c:v>627</c:v>
                      </c:pt>
                      <c:pt idx="186">
                        <c:v>595.20000000000005</c:v>
                      </c:pt>
                      <c:pt idx="187">
                        <c:v>563.4</c:v>
                      </c:pt>
                      <c:pt idx="188">
                        <c:v>531.6</c:v>
                      </c:pt>
                      <c:pt idx="189">
                        <c:v>499.8</c:v>
                      </c:pt>
                      <c:pt idx="190">
                        <c:v>468</c:v>
                      </c:pt>
                      <c:pt idx="191">
                        <c:v>441.9</c:v>
                      </c:pt>
                      <c:pt idx="192">
                        <c:v>415.8</c:v>
                      </c:pt>
                      <c:pt idx="193">
                        <c:v>389.7</c:v>
                      </c:pt>
                      <c:pt idx="194">
                        <c:v>363.6</c:v>
                      </c:pt>
                      <c:pt idx="195">
                        <c:v>337.5</c:v>
                      </c:pt>
                      <c:pt idx="196">
                        <c:v>311.39999999999998</c:v>
                      </c:pt>
                      <c:pt idx="197">
                        <c:v>285.29999999999899</c:v>
                      </c:pt>
                      <c:pt idx="198">
                        <c:v>259.2</c:v>
                      </c:pt>
                      <c:pt idx="199">
                        <c:v>233.1</c:v>
                      </c:pt>
                      <c:pt idx="200">
                        <c:v>207</c:v>
                      </c:pt>
                      <c:pt idx="201">
                        <c:v>201.9</c:v>
                      </c:pt>
                      <c:pt idx="202">
                        <c:v>196.8</c:v>
                      </c:pt>
                      <c:pt idx="203">
                        <c:v>191.7</c:v>
                      </c:pt>
                      <c:pt idx="204">
                        <c:v>186.6</c:v>
                      </c:pt>
                      <c:pt idx="205">
                        <c:v>181.5</c:v>
                      </c:pt>
                      <c:pt idx="206">
                        <c:v>176.4</c:v>
                      </c:pt>
                      <c:pt idx="207">
                        <c:v>171.3</c:v>
                      </c:pt>
                      <c:pt idx="208">
                        <c:v>166.2</c:v>
                      </c:pt>
                      <c:pt idx="209">
                        <c:v>161.1</c:v>
                      </c:pt>
                      <c:pt idx="210">
                        <c:v>156</c:v>
                      </c:pt>
                      <c:pt idx="211">
                        <c:v>146.1</c:v>
                      </c:pt>
                      <c:pt idx="212">
                        <c:v>136.19999999999999</c:v>
                      </c:pt>
                      <c:pt idx="213">
                        <c:v>126.3</c:v>
                      </c:pt>
                      <c:pt idx="214">
                        <c:v>116.4</c:v>
                      </c:pt>
                      <c:pt idx="215">
                        <c:v>106.5</c:v>
                      </c:pt>
                      <c:pt idx="216">
                        <c:v>96.6</c:v>
                      </c:pt>
                      <c:pt idx="217">
                        <c:v>86.7</c:v>
                      </c:pt>
                      <c:pt idx="218">
                        <c:v>76.8</c:v>
                      </c:pt>
                      <c:pt idx="219">
                        <c:v>66.899999999999906</c:v>
                      </c:pt>
                      <c:pt idx="220">
                        <c:v>57</c:v>
                      </c:pt>
                      <c:pt idx="221">
                        <c:v>62.7</c:v>
                      </c:pt>
                      <c:pt idx="222">
                        <c:v>68.400000000000006</c:v>
                      </c:pt>
                      <c:pt idx="223">
                        <c:v>74.099999999999994</c:v>
                      </c:pt>
                      <c:pt idx="224">
                        <c:v>79.8</c:v>
                      </c:pt>
                      <c:pt idx="225">
                        <c:v>85.5</c:v>
                      </c:pt>
                      <c:pt idx="226">
                        <c:v>91.2</c:v>
                      </c:pt>
                      <c:pt idx="227">
                        <c:v>96.9</c:v>
                      </c:pt>
                      <c:pt idx="228">
                        <c:v>102.6</c:v>
                      </c:pt>
                      <c:pt idx="229">
                        <c:v>108.3</c:v>
                      </c:pt>
                      <c:pt idx="230">
                        <c:v>114</c:v>
                      </c:pt>
                      <c:pt idx="231">
                        <c:v>110.1</c:v>
                      </c:pt>
                      <c:pt idx="232">
                        <c:v>106.2</c:v>
                      </c:pt>
                      <c:pt idx="233">
                        <c:v>102.3</c:v>
                      </c:pt>
                      <c:pt idx="234">
                        <c:v>98.4</c:v>
                      </c:pt>
                      <c:pt idx="235">
                        <c:v>94.5</c:v>
                      </c:pt>
                      <c:pt idx="236">
                        <c:v>90.6</c:v>
                      </c:pt>
                      <c:pt idx="237">
                        <c:v>86.7</c:v>
                      </c:pt>
                      <c:pt idx="238">
                        <c:v>82.8</c:v>
                      </c:pt>
                      <c:pt idx="239">
                        <c:v>78.900000000000006</c:v>
                      </c:pt>
                      <c:pt idx="240">
                        <c:v>75</c:v>
                      </c:pt>
                      <c:pt idx="241">
                        <c:v>76.2</c:v>
                      </c:pt>
                      <c:pt idx="242">
                        <c:v>77.400000000000006</c:v>
                      </c:pt>
                      <c:pt idx="243">
                        <c:v>78.599999999999994</c:v>
                      </c:pt>
                      <c:pt idx="244">
                        <c:v>79.8</c:v>
                      </c:pt>
                      <c:pt idx="245">
                        <c:v>81</c:v>
                      </c:pt>
                      <c:pt idx="246">
                        <c:v>82.2</c:v>
                      </c:pt>
                      <c:pt idx="247">
                        <c:v>83.4</c:v>
                      </c:pt>
                      <c:pt idx="248">
                        <c:v>84.6</c:v>
                      </c:pt>
                      <c:pt idx="249">
                        <c:v>85.8</c:v>
                      </c:pt>
                      <c:pt idx="250">
                        <c:v>87</c:v>
                      </c:pt>
                      <c:pt idx="251">
                        <c:v>90</c:v>
                      </c:pt>
                      <c:pt idx="252">
                        <c:v>93</c:v>
                      </c:pt>
                      <c:pt idx="253">
                        <c:v>96</c:v>
                      </c:pt>
                      <c:pt idx="254">
                        <c:v>99</c:v>
                      </c:pt>
                      <c:pt idx="255">
                        <c:v>102</c:v>
                      </c:pt>
                      <c:pt idx="256">
                        <c:v>105</c:v>
                      </c:pt>
                      <c:pt idx="257">
                        <c:v>108</c:v>
                      </c:pt>
                      <c:pt idx="258">
                        <c:v>111</c:v>
                      </c:pt>
                      <c:pt idx="259">
                        <c:v>114</c:v>
                      </c:pt>
                      <c:pt idx="260">
                        <c:v>117</c:v>
                      </c:pt>
                      <c:pt idx="261">
                        <c:v>110.4</c:v>
                      </c:pt>
                      <c:pt idx="262">
                        <c:v>103.8</c:v>
                      </c:pt>
                      <c:pt idx="263">
                        <c:v>97.2</c:v>
                      </c:pt>
                      <c:pt idx="264">
                        <c:v>90.6</c:v>
                      </c:pt>
                      <c:pt idx="265">
                        <c:v>84</c:v>
                      </c:pt>
                      <c:pt idx="266">
                        <c:v>77.400000000000006</c:v>
                      </c:pt>
                      <c:pt idx="267">
                        <c:v>70.8</c:v>
                      </c:pt>
                      <c:pt idx="268">
                        <c:v>64.2</c:v>
                      </c:pt>
                      <c:pt idx="269">
                        <c:v>57.6</c:v>
                      </c:pt>
                      <c:pt idx="270">
                        <c:v>51</c:v>
                      </c:pt>
                      <c:pt idx="271">
                        <c:v>46.8</c:v>
                      </c:pt>
                      <c:pt idx="272">
                        <c:v>42.6</c:v>
                      </c:pt>
                      <c:pt idx="273">
                        <c:v>38.4</c:v>
                      </c:pt>
                      <c:pt idx="274">
                        <c:v>34.200000000000003</c:v>
                      </c:pt>
                      <c:pt idx="275">
                        <c:v>30</c:v>
                      </c:pt>
                      <c:pt idx="276">
                        <c:v>25.799999999999901</c:v>
                      </c:pt>
                      <c:pt idx="277">
                        <c:v>21.599999999999898</c:v>
                      </c:pt>
                      <c:pt idx="278">
                        <c:v>17.399999999999999</c:v>
                      </c:pt>
                      <c:pt idx="279">
                        <c:v>13.199999999999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0.199999999999999</c:v>
                      </c:pt>
                      <c:pt idx="292">
                        <c:v>11.4</c:v>
                      </c:pt>
                      <c:pt idx="293">
                        <c:v>12.6</c:v>
                      </c:pt>
                      <c:pt idx="294">
                        <c:v>13.8</c:v>
                      </c:pt>
                      <c:pt idx="295">
                        <c:v>15</c:v>
                      </c:pt>
                      <c:pt idx="296">
                        <c:v>16.2</c:v>
                      </c:pt>
                      <c:pt idx="297">
                        <c:v>17.399999999999999</c:v>
                      </c:pt>
                      <c:pt idx="298">
                        <c:v>18.600000000000001</c:v>
                      </c:pt>
                      <c:pt idx="299">
                        <c:v>19.799999999999901</c:v>
                      </c:pt>
                      <c:pt idx="300">
                        <c:v>21</c:v>
                      </c:pt>
                      <c:pt idx="301">
                        <c:v>21.9</c:v>
                      </c:pt>
                      <c:pt idx="302">
                        <c:v>22.8</c:v>
                      </c:pt>
                      <c:pt idx="303">
                        <c:v>23.7</c:v>
                      </c:pt>
                      <c:pt idx="304">
                        <c:v>24.6</c:v>
                      </c:pt>
                      <c:pt idx="305">
                        <c:v>25.5</c:v>
                      </c:pt>
                      <c:pt idx="306">
                        <c:v>26.4</c:v>
                      </c:pt>
                      <c:pt idx="307">
                        <c:v>27.3</c:v>
                      </c:pt>
                      <c:pt idx="308">
                        <c:v>28.2</c:v>
                      </c:pt>
                      <c:pt idx="309">
                        <c:v>29.1</c:v>
                      </c:pt>
                      <c:pt idx="310">
                        <c:v>30</c:v>
                      </c:pt>
                      <c:pt idx="311">
                        <c:v>27.9</c:v>
                      </c:pt>
                      <c:pt idx="312">
                        <c:v>25.8</c:v>
                      </c:pt>
                      <c:pt idx="313">
                        <c:v>23.7</c:v>
                      </c:pt>
                      <c:pt idx="314">
                        <c:v>21.6</c:v>
                      </c:pt>
                      <c:pt idx="315">
                        <c:v>19.5</c:v>
                      </c:pt>
                      <c:pt idx="316">
                        <c:v>17.399999999999999</c:v>
                      </c:pt>
                      <c:pt idx="317">
                        <c:v>15.299999999999899</c:v>
                      </c:pt>
                      <c:pt idx="318">
                        <c:v>13.2</c:v>
                      </c:pt>
                      <c:pt idx="319">
                        <c:v>11.099999999999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6-8D73-4542-9AEB-F9E72BC8005A}"/>
                  </c:ext>
                </c:extLst>
              </c15:ser>
            </c15:filteredScatterSeries>
            <c15:filteredScatterSeries>
              <c15:ser>
                <c:idx val="27"/>
                <c:order val="7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2:$A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6.9</c:v>
                      </c:pt>
                      <c:pt idx="62">
                        <c:v>13.8</c:v>
                      </c:pt>
                      <c:pt idx="63">
                        <c:v>20.7</c:v>
                      </c:pt>
                      <c:pt idx="64">
                        <c:v>27.6</c:v>
                      </c:pt>
                      <c:pt idx="65">
                        <c:v>34.5</c:v>
                      </c:pt>
                      <c:pt idx="66">
                        <c:v>41.4</c:v>
                      </c:pt>
                      <c:pt idx="67">
                        <c:v>48.3</c:v>
                      </c:pt>
                      <c:pt idx="68">
                        <c:v>55.2</c:v>
                      </c:pt>
                      <c:pt idx="69">
                        <c:v>62.1</c:v>
                      </c:pt>
                      <c:pt idx="70">
                        <c:v>69</c:v>
                      </c:pt>
                      <c:pt idx="71">
                        <c:v>5252.1</c:v>
                      </c:pt>
                      <c:pt idx="72">
                        <c:v>10435.200000000001</c:v>
                      </c:pt>
                      <c:pt idx="73">
                        <c:v>15618.3</c:v>
                      </c:pt>
                      <c:pt idx="74">
                        <c:v>20801.400000000001</c:v>
                      </c:pt>
                      <c:pt idx="75">
                        <c:v>25984.5</c:v>
                      </c:pt>
                      <c:pt idx="76">
                        <c:v>31167.599999999999</c:v>
                      </c:pt>
                      <c:pt idx="77">
                        <c:v>36350.699999999997</c:v>
                      </c:pt>
                      <c:pt idx="78">
                        <c:v>41533.800000000003</c:v>
                      </c:pt>
                      <c:pt idx="79">
                        <c:v>46716.9</c:v>
                      </c:pt>
                      <c:pt idx="80">
                        <c:v>51900</c:v>
                      </c:pt>
                      <c:pt idx="81">
                        <c:v>48984.2</c:v>
                      </c:pt>
                      <c:pt idx="82">
                        <c:v>46068.4</c:v>
                      </c:pt>
                      <c:pt idx="83">
                        <c:v>43152.6</c:v>
                      </c:pt>
                      <c:pt idx="84">
                        <c:v>40236.800000000003</c:v>
                      </c:pt>
                      <c:pt idx="85">
                        <c:v>37321</c:v>
                      </c:pt>
                      <c:pt idx="86">
                        <c:v>34405.199999999997</c:v>
                      </c:pt>
                      <c:pt idx="87">
                        <c:v>31489.3999999999</c:v>
                      </c:pt>
                      <c:pt idx="88">
                        <c:v>28573.599999999999</c:v>
                      </c:pt>
                      <c:pt idx="89">
                        <c:v>25657.8</c:v>
                      </c:pt>
                      <c:pt idx="90">
                        <c:v>22742</c:v>
                      </c:pt>
                      <c:pt idx="91">
                        <c:v>26307.9</c:v>
                      </c:pt>
                      <c:pt idx="92">
                        <c:v>29873.8</c:v>
                      </c:pt>
                      <c:pt idx="93">
                        <c:v>33439.699999999997</c:v>
                      </c:pt>
                      <c:pt idx="94">
                        <c:v>37005.599999999999</c:v>
                      </c:pt>
                      <c:pt idx="95">
                        <c:v>40571.5</c:v>
                      </c:pt>
                      <c:pt idx="96">
                        <c:v>44137.4</c:v>
                      </c:pt>
                      <c:pt idx="97">
                        <c:v>47703.3</c:v>
                      </c:pt>
                      <c:pt idx="98">
                        <c:v>51269.2</c:v>
                      </c:pt>
                      <c:pt idx="99">
                        <c:v>54835.1</c:v>
                      </c:pt>
                      <c:pt idx="100">
                        <c:v>58401</c:v>
                      </c:pt>
                      <c:pt idx="101">
                        <c:v>54502.5</c:v>
                      </c:pt>
                      <c:pt idx="102">
                        <c:v>50604</c:v>
                      </c:pt>
                      <c:pt idx="103">
                        <c:v>46705.5</c:v>
                      </c:pt>
                      <c:pt idx="104">
                        <c:v>42807</c:v>
                      </c:pt>
                      <c:pt idx="105">
                        <c:v>38908.5</c:v>
                      </c:pt>
                      <c:pt idx="106">
                        <c:v>35010</c:v>
                      </c:pt>
                      <c:pt idx="107">
                        <c:v>31111.5</c:v>
                      </c:pt>
                      <c:pt idx="108">
                        <c:v>27213</c:v>
                      </c:pt>
                      <c:pt idx="109">
                        <c:v>23314.5</c:v>
                      </c:pt>
                      <c:pt idx="110">
                        <c:v>19416</c:v>
                      </c:pt>
                      <c:pt idx="111">
                        <c:v>17999.7</c:v>
                      </c:pt>
                      <c:pt idx="112">
                        <c:v>16583.400000000001</c:v>
                      </c:pt>
                      <c:pt idx="113">
                        <c:v>15167.1</c:v>
                      </c:pt>
                      <c:pt idx="114">
                        <c:v>13750.8</c:v>
                      </c:pt>
                      <c:pt idx="115">
                        <c:v>12334.5</c:v>
                      </c:pt>
                      <c:pt idx="116">
                        <c:v>10918.2</c:v>
                      </c:pt>
                      <c:pt idx="117">
                        <c:v>9501.9</c:v>
                      </c:pt>
                      <c:pt idx="118">
                        <c:v>8085.6</c:v>
                      </c:pt>
                      <c:pt idx="119">
                        <c:v>6669.3</c:v>
                      </c:pt>
                      <c:pt idx="120">
                        <c:v>5253</c:v>
                      </c:pt>
                      <c:pt idx="121">
                        <c:v>5595.9</c:v>
                      </c:pt>
                      <c:pt idx="122">
                        <c:v>5938.8</c:v>
                      </c:pt>
                      <c:pt idx="123">
                        <c:v>6281.7</c:v>
                      </c:pt>
                      <c:pt idx="124">
                        <c:v>6624.6</c:v>
                      </c:pt>
                      <c:pt idx="125">
                        <c:v>6967.5</c:v>
                      </c:pt>
                      <c:pt idx="126">
                        <c:v>7310.4</c:v>
                      </c:pt>
                      <c:pt idx="127">
                        <c:v>7653.2999999999902</c:v>
                      </c:pt>
                      <c:pt idx="128">
                        <c:v>7996.2</c:v>
                      </c:pt>
                      <c:pt idx="129">
                        <c:v>8339.1</c:v>
                      </c:pt>
                      <c:pt idx="130">
                        <c:v>8682</c:v>
                      </c:pt>
                      <c:pt idx="131">
                        <c:v>10289.700000000001</c:v>
                      </c:pt>
                      <c:pt idx="132">
                        <c:v>11897.4</c:v>
                      </c:pt>
                      <c:pt idx="133">
                        <c:v>13505.1</c:v>
                      </c:pt>
                      <c:pt idx="134">
                        <c:v>15112.8</c:v>
                      </c:pt>
                      <c:pt idx="135">
                        <c:v>16720.5</c:v>
                      </c:pt>
                      <c:pt idx="136">
                        <c:v>18328.2</c:v>
                      </c:pt>
                      <c:pt idx="137">
                        <c:v>19935.900000000001</c:v>
                      </c:pt>
                      <c:pt idx="138">
                        <c:v>21543.599999999999</c:v>
                      </c:pt>
                      <c:pt idx="139">
                        <c:v>23151.3</c:v>
                      </c:pt>
                      <c:pt idx="140">
                        <c:v>24759</c:v>
                      </c:pt>
                      <c:pt idx="141">
                        <c:v>22879.8</c:v>
                      </c:pt>
                      <c:pt idx="142">
                        <c:v>21000.6</c:v>
                      </c:pt>
                      <c:pt idx="143">
                        <c:v>19121.400000000001</c:v>
                      </c:pt>
                      <c:pt idx="144">
                        <c:v>17242.2</c:v>
                      </c:pt>
                      <c:pt idx="145">
                        <c:v>15363</c:v>
                      </c:pt>
                      <c:pt idx="146">
                        <c:v>13483.8</c:v>
                      </c:pt>
                      <c:pt idx="147">
                        <c:v>11604.6</c:v>
                      </c:pt>
                      <c:pt idx="148">
                        <c:v>9725.4</c:v>
                      </c:pt>
                      <c:pt idx="149">
                        <c:v>7846.2</c:v>
                      </c:pt>
                      <c:pt idx="150">
                        <c:v>5967</c:v>
                      </c:pt>
                      <c:pt idx="151">
                        <c:v>5552.7</c:v>
                      </c:pt>
                      <c:pt idx="152">
                        <c:v>5138.3999999999996</c:v>
                      </c:pt>
                      <c:pt idx="153">
                        <c:v>4724.1000000000004</c:v>
                      </c:pt>
                      <c:pt idx="154">
                        <c:v>4309.8</c:v>
                      </c:pt>
                      <c:pt idx="155">
                        <c:v>3895.5</c:v>
                      </c:pt>
                      <c:pt idx="156">
                        <c:v>3481.2</c:v>
                      </c:pt>
                      <c:pt idx="157">
                        <c:v>3066.9</c:v>
                      </c:pt>
                      <c:pt idx="158">
                        <c:v>2652.6</c:v>
                      </c:pt>
                      <c:pt idx="159">
                        <c:v>2238.2999999999902</c:v>
                      </c:pt>
                      <c:pt idx="160">
                        <c:v>1824</c:v>
                      </c:pt>
                      <c:pt idx="161">
                        <c:v>1718.7</c:v>
                      </c:pt>
                      <c:pt idx="162">
                        <c:v>1613.4</c:v>
                      </c:pt>
                      <c:pt idx="163">
                        <c:v>1508.1</c:v>
                      </c:pt>
                      <c:pt idx="164">
                        <c:v>1402.8</c:v>
                      </c:pt>
                      <c:pt idx="165">
                        <c:v>1297.5</c:v>
                      </c:pt>
                      <c:pt idx="166">
                        <c:v>1192.2</c:v>
                      </c:pt>
                      <c:pt idx="167">
                        <c:v>1086.9000000000001</c:v>
                      </c:pt>
                      <c:pt idx="168">
                        <c:v>981.6</c:v>
                      </c:pt>
                      <c:pt idx="169">
                        <c:v>876.3</c:v>
                      </c:pt>
                      <c:pt idx="170">
                        <c:v>771</c:v>
                      </c:pt>
                      <c:pt idx="171">
                        <c:v>767.4</c:v>
                      </c:pt>
                      <c:pt idx="172">
                        <c:v>763.8</c:v>
                      </c:pt>
                      <c:pt idx="173">
                        <c:v>760.2</c:v>
                      </c:pt>
                      <c:pt idx="174">
                        <c:v>756.6</c:v>
                      </c:pt>
                      <c:pt idx="175">
                        <c:v>753</c:v>
                      </c:pt>
                      <c:pt idx="176">
                        <c:v>749.4</c:v>
                      </c:pt>
                      <c:pt idx="177">
                        <c:v>745.8</c:v>
                      </c:pt>
                      <c:pt idx="178">
                        <c:v>742.2</c:v>
                      </c:pt>
                      <c:pt idx="179">
                        <c:v>738.6</c:v>
                      </c:pt>
                      <c:pt idx="180">
                        <c:v>735</c:v>
                      </c:pt>
                      <c:pt idx="181">
                        <c:v>695.1</c:v>
                      </c:pt>
                      <c:pt idx="182">
                        <c:v>655.20000000000005</c:v>
                      </c:pt>
                      <c:pt idx="183">
                        <c:v>615.29999999999995</c:v>
                      </c:pt>
                      <c:pt idx="184">
                        <c:v>575.4</c:v>
                      </c:pt>
                      <c:pt idx="185">
                        <c:v>535.5</c:v>
                      </c:pt>
                      <c:pt idx="186">
                        <c:v>495.6</c:v>
                      </c:pt>
                      <c:pt idx="187">
                        <c:v>455.7</c:v>
                      </c:pt>
                      <c:pt idx="188">
                        <c:v>415.8</c:v>
                      </c:pt>
                      <c:pt idx="189">
                        <c:v>375.9</c:v>
                      </c:pt>
                      <c:pt idx="190">
                        <c:v>336</c:v>
                      </c:pt>
                      <c:pt idx="191">
                        <c:v>306.89999999999998</c:v>
                      </c:pt>
                      <c:pt idx="192">
                        <c:v>277.8</c:v>
                      </c:pt>
                      <c:pt idx="193">
                        <c:v>248.7</c:v>
                      </c:pt>
                      <c:pt idx="194">
                        <c:v>219.6</c:v>
                      </c:pt>
                      <c:pt idx="195">
                        <c:v>190.5</c:v>
                      </c:pt>
                      <c:pt idx="196">
                        <c:v>161.39999999999901</c:v>
                      </c:pt>
                      <c:pt idx="197">
                        <c:v>132.29999999999899</c:v>
                      </c:pt>
                      <c:pt idx="198">
                        <c:v>103.19999999999899</c:v>
                      </c:pt>
                      <c:pt idx="199">
                        <c:v>74.099999999999895</c:v>
                      </c:pt>
                      <c:pt idx="200">
                        <c:v>45</c:v>
                      </c:pt>
                      <c:pt idx="201">
                        <c:v>45</c:v>
                      </c:pt>
                      <c:pt idx="202">
                        <c:v>45</c:v>
                      </c:pt>
                      <c:pt idx="203">
                        <c:v>45</c:v>
                      </c:pt>
                      <c:pt idx="204">
                        <c:v>45</c:v>
                      </c:pt>
                      <c:pt idx="205">
                        <c:v>45</c:v>
                      </c:pt>
                      <c:pt idx="206">
                        <c:v>45</c:v>
                      </c:pt>
                      <c:pt idx="207">
                        <c:v>45</c:v>
                      </c:pt>
                      <c:pt idx="208">
                        <c:v>45</c:v>
                      </c:pt>
                      <c:pt idx="209">
                        <c:v>45</c:v>
                      </c:pt>
                      <c:pt idx="210">
                        <c:v>45</c:v>
                      </c:pt>
                      <c:pt idx="211">
                        <c:v>48.9</c:v>
                      </c:pt>
                      <c:pt idx="212">
                        <c:v>52.8</c:v>
                      </c:pt>
                      <c:pt idx="213">
                        <c:v>56.7</c:v>
                      </c:pt>
                      <c:pt idx="214">
                        <c:v>60.6</c:v>
                      </c:pt>
                      <c:pt idx="215">
                        <c:v>64.5</c:v>
                      </c:pt>
                      <c:pt idx="216">
                        <c:v>68.400000000000006</c:v>
                      </c:pt>
                      <c:pt idx="217">
                        <c:v>72.3</c:v>
                      </c:pt>
                      <c:pt idx="218">
                        <c:v>76.2</c:v>
                      </c:pt>
                      <c:pt idx="219">
                        <c:v>80.099999999999994</c:v>
                      </c:pt>
                      <c:pt idx="220">
                        <c:v>84</c:v>
                      </c:pt>
                      <c:pt idx="221">
                        <c:v>80.099999999999994</c:v>
                      </c:pt>
                      <c:pt idx="222">
                        <c:v>76.2</c:v>
                      </c:pt>
                      <c:pt idx="223">
                        <c:v>72.3</c:v>
                      </c:pt>
                      <c:pt idx="224">
                        <c:v>68.400000000000006</c:v>
                      </c:pt>
                      <c:pt idx="225">
                        <c:v>64.5</c:v>
                      </c:pt>
                      <c:pt idx="226">
                        <c:v>60.6</c:v>
                      </c:pt>
                      <c:pt idx="227">
                        <c:v>56.7</c:v>
                      </c:pt>
                      <c:pt idx="228">
                        <c:v>52.8</c:v>
                      </c:pt>
                      <c:pt idx="229">
                        <c:v>48.9</c:v>
                      </c:pt>
                      <c:pt idx="230">
                        <c:v>45</c:v>
                      </c:pt>
                      <c:pt idx="231">
                        <c:v>48.3</c:v>
                      </c:pt>
                      <c:pt idx="232">
                        <c:v>51.6</c:v>
                      </c:pt>
                      <c:pt idx="233">
                        <c:v>54.9</c:v>
                      </c:pt>
                      <c:pt idx="234">
                        <c:v>58.2</c:v>
                      </c:pt>
                      <c:pt idx="235">
                        <c:v>61.5</c:v>
                      </c:pt>
                      <c:pt idx="236">
                        <c:v>64.8</c:v>
                      </c:pt>
                      <c:pt idx="237">
                        <c:v>68.099999999999994</c:v>
                      </c:pt>
                      <c:pt idx="238">
                        <c:v>71.400000000000006</c:v>
                      </c:pt>
                      <c:pt idx="239">
                        <c:v>74.7</c:v>
                      </c:pt>
                      <c:pt idx="240">
                        <c:v>78</c:v>
                      </c:pt>
                      <c:pt idx="241">
                        <c:v>73.2</c:v>
                      </c:pt>
                      <c:pt idx="242">
                        <c:v>68.400000000000006</c:v>
                      </c:pt>
                      <c:pt idx="243">
                        <c:v>63.6</c:v>
                      </c:pt>
                      <c:pt idx="244">
                        <c:v>58.8</c:v>
                      </c:pt>
                      <c:pt idx="245">
                        <c:v>54</c:v>
                      </c:pt>
                      <c:pt idx="246">
                        <c:v>49.2</c:v>
                      </c:pt>
                      <c:pt idx="247">
                        <c:v>44.4</c:v>
                      </c:pt>
                      <c:pt idx="248">
                        <c:v>39.6</c:v>
                      </c:pt>
                      <c:pt idx="249">
                        <c:v>34.799999999999997</c:v>
                      </c:pt>
                      <c:pt idx="250">
                        <c:v>30</c:v>
                      </c:pt>
                      <c:pt idx="251">
                        <c:v>27</c:v>
                      </c:pt>
                      <c:pt idx="252">
                        <c:v>24</c:v>
                      </c:pt>
                      <c:pt idx="253">
                        <c:v>21</c:v>
                      </c:pt>
                      <c:pt idx="254">
                        <c:v>18</c:v>
                      </c:pt>
                      <c:pt idx="255">
                        <c:v>15</c:v>
                      </c:pt>
                      <c:pt idx="256">
                        <c:v>12</c:v>
                      </c:pt>
                      <c:pt idx="257">
                        <c:v>9</c:v>
                      </c:pt>
                      <c:pt idx="258">
                        <c:v>6</c:v>
                      </c:pt>
                      <c:pt idx="259">
                        <c:v>3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7-8D73-4542-9AEB-F9E72BC8005A}"/>
                  </c:ext>
                </c:extLst>
              </c15:ser>
            </c15:filteredScatterSeries>
            <c15:filteredScatterSeries>
              <c15:ser>
                <c:idx val="28"/>
                <c:order val="7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D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D$2:$A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87</c:v>
                      </c:pt>
                      <c:pt idx="1">
                        <c:v>94.5</c:v>
                      </c:pt>
                      <c:pt idx="2">
                        <c:v>102</c:v>
                      </c:pt>
                      <c:pt idx="3">
                        <c:v>109.5</c:v>
                      </c:pt>
                      <c:pt idx="4">
                        <c:v>117</c:v>
                      </c:pt>
                      <c:pt idx="5">
                        <c:v>124.5</c:v>
                      </c:pt>
                      <c:pt idx="6">
                        <c:v>132</c:v>
                      </c:pt>
                      <c:pt idx="7">
                        <c:v>139.5</c:v>
                      </c:pt>
                      <c:pt idx="8">
                        <c:v>147</c:v>
                      </c:pt>
                      <c:pt idx="9">
                        <c:v>154.5</c:v>
                      </c:pt>
                      <c:pt idx="10">
                        <c:v>162</c:v>
                      </c:pt>
                      <c:pt idx="11">
                        <c:v>153.30000000000001</c:v>
                      </c:pt>
                      <c:pt idx="12">
                        <c:v>144.6</c:v>
                      </c:pt>
                      <c:pt idx="13">
                        <c:v>135.9</c:v>
                      </c:pt>
                      <c:pt idx="14">
                        <c:v>127.2</c:v>
                      </c:pt>
                      <c:pt idx="15">
                        <c:v>118.5</c:v>
                      </c:pt>
                      <c:pt idx="16">
                        <c:v>109.8</c:v>
                      </c:pt>
                      <c:pt idx="17">
                        <c:v>101.1</c:v>
                      </c:pt>
                      <c:pt idx="18">
                        <c:v>92.4</c:v>
                      </c:pt>
                      <c:pt idx="19">
                        <c:v>83.7</c:v>
                      </c:pt>
                      <c:pt idx="20">
                        <c:v>75</c:v>
                      </c:pt>
                      <c:pt idx="21">
                        <c:v>67.5</c:v>
                      </c:pt>
                      <c:pt idx="22">
                        <c:v>60</c:v>
                      </c:pt>
                      <c:pt idx="23">
                        <c:v>52.5</c:v>
                      </c:pt>
                      <c:pt idx="24">
                        <c:v>45</c:v>
                      </c:pt>
                      <c:pt idx="25">
                        <c:v>37.5</c:v>
                      </c:pt>
                      <c:pt idx="26">
                        <c:v>30</c:v>
                      </c:pt>
                      <c:pt idx="27">
                        <c:v>22.5</c:v>
                      </c:pt>
                      <c:pt idx="28">
                        <c:v>15</c:v>
                      </c:pt>
                      <c:pt idx="29">
                        <c:v>7.5</c:v>
                      </c:pt>
                      <c:pt idx="30">
                        <c:v>0</c:v>
                      </c:pt>
                      <c:pt idx="31">
                        <c:v>3.3</c:v>
                      </c:pt>
                      <c:pt idx="32">
                        <c:v>6.6</c:v>
                      </c:pt>
                      <c:pt idx="33">
                        <c:v>9.8999999999999897</c:v>
                      </c:pt>
                      <c:pt idx="34">
                        <c:v>13.2</c:v>
                      </c:pt>
                      <c:pt idx="35">
                        <c:v>16.5</c:v>
                      </c:pt>
                      <c:pt idx="36">
                        <c:v>19.799999999999901</c:v>
                      </c:pt>
                      <c:pt idx="37">
                        <c:v>23.099999999999898</c:v>
                      </c:pt>
                      <c:pt idx="38">
                        <c:v>26.4</c:v>
                      </c:pt>
                      <c:pt idx="39">
                        <c:v>29.7</c:v>
                      </c:pt>
                      <c:pt idx="40">
                        <c:v>33</c:v>
                      </c:pt>
                      <c:pt idx="41">
                        <c:v>29.7</c:v>
                      </c:pt>
                      <c:pt idx="42">
                        <c:v>26.4</c:v>
                      </c:pt>
                      <c:pt idx="43">
                        <c:v>23.1</c:v>
                      </c:pt>
                      <c:pt idx="44">
                        <c:v>19.8</c:v>
                      </c:pt>
                      <c:pt idx="45">
                        <c:v>16.5</c:v>
                      </c:pt>
                      <c:pt idx="46">
                        <c:v>13.2</c:v>
                      </c:pt>
                      <c:pt idx="47">
                        <c:v>9.9</c:v>
                      </c:pt>
                      <c:pt idx="48">
                        <c:v>6.6</c:v>
                      </c:pt>
                      <c:pt idx="49">
                        <c:v>3.3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44.1</c:v>
                      </c:pt>
                      <c:pt idx="62">
                        <c:v>88.2</c:v>
                      </c:pt>
                      <c:pt idx="63">
                        <c:v>132.30000000000001</c:v>
                      </c:pt>
                      <c:pt idx="64">
                        <c:v>176.4</c:v>
                      </c:pt>
                      <c:pt idx="65">
                        <c:v>220.5</c:v>
                      </c:pt>
                      <c:pt idx="66">
                        <c:v>264.60000000000002</c:v>
                      </c:pt>
                      <c:pt idx="67">
                        <c:v>308.7</c:v>
                      </c:pt>
                      <c:pt idx="68">
                        <c:v>352.8</c:v>
                      </c:pt>
                      <c:pt idx="69">
                        <c:v>396.9</c:v>
                      </c:pt>
                      <c:pt idx="70">
                        <c:v>441</c:v>
                      </c:pt>
                      <c:pt idx="71">
                        <c:v>663</c:v>
                      </c:pt>
                      <c:pt idx="72">
                        <c:v>885</c:v>
                      </c:pt>
                      <c:pt idx="73">
                        <c:v>1107</c:v>
                      </c:pt>
                      <c:pt idx="74">
                        <c:v>1329</c:v>
                      </c:pt>
                      <c:pt idx="75">
                        <c:v>1551</c:v>
                      </c:pt>
                      <c:pt idx="76">
                        <c:v>1773</c:v>
                      </c:pt>
                      <c:pt idx="77">
                        <c:v>1995</c:v>
                      </c:pt>
                      <c:pt idx="78">
                        <c:v>2217</c:v>
                      </c:pt>
                      <c:pt idx="79">
                        <c:v>2439</c:v>
                      </c:pt>
                      <c:pt idx="80">
                        <c:v>2661</c:v>
                      </c:pt>
                      <c:pt idx="81">
                        <c:v>2412.3000000000002</c:v>
                      </c:pt>
                      <c:pt idx="82">
                        <c:v>2163.6</c:v>
                      </c:pt>
                      <c:pt idx="83">
                        <c:v>1914.9</c:v>
                      </c:pt>
                      <c:pt idx="84">
                        <c:v>1666.2</c:v>
                      </c:pt>
                      <c:pt idx="85">
                        <c:v>1417.5</c:v>
                      </c:pt>
                      <c:pt idx="86">
                        <c:v>1168.8</c:v>
                      </c:pt>
                      <c:pt idx="87">
                        <c:v>920.1</c:v>
                      </c:pt>
                      <c:pt idx="88">
                        <c:v>671.4</c:v>
                      </c:pt>
                      <c:pt idx="89">
                        <c:v>422.7</c:v>
                      </c:pt>
                      <c:pt idx="90">
                        <c:v>174</c:v>
                      </c:pt>
                      <c:pt idx="91">
                        <c:v>187.2</c:v>
                      </c:pt>
                      <c:pt idx="92">
                        <c:v>200.4</c:v>
                      </c:pt>
                      <c:pt idx="93">
                        <c:v>213.6</c:v>
                      </c:pt>
                      <c:pt idx="94">
                        <c:v>226.8</c:v>
                      </c:pt>
                      <c:pt idx="95">
                        <c:v>240</c:v>
                      </c:pt>
                      <c:pt idx="96">
                        <c:v>253.2</c:v>
                      </c:pt>
                      <c:pt idx="97">
                        <c:v>266.39999999999998</c:v>
                      </c:pt>
                      <c:pt idx="98">
                        <c:v>279.60000000000002</c:v>
                      </c:pt>
                      <c:pt idx="99">
                        <c:v>292.8</c:v>
                      </c:pt>
                      <c:pt idx="100">
                        <c:v>306</c:v>
                      </c:pt>
                      <c:pt idx="101">
                        <c:v>415.8</c:v>
                      </c:pt>
                      <c:pt idx="102">
                        <c:v>525.6</c:v>
                      </c:pt>
                      <c:pt idx="103">
                        <c:v>635.4</c:v>
                      </c:pt>
                      <c:pt idx="104">
                        <c:v>745.2</c:v>
                      </c:pt>
                      <c:pt idx="105">
                        <c:v>855</c:v>
                      </c:pt>
                      <c:pt idx="106">
                        <c:v>964.8</c:v>
                      </c:pt>
                      <c:pt idx="107">
                        <c:v>1074.5999999999999</c:v>
                      </c:pt>
                      <c:pt idx="108">
                        <c:v>1184.4000000000001</c:v>
                      </c:pt>
                      <c:pt idx="109">
                        <c:v>1294.19999999999</c:v>
                      </c:pt>
                      <c:pt idx="110">
                        <c:v>1404</c:v>
                      </c:pt>
                      <c:pt idx="111">
                        <c:v>1275.5999999999999</c:v>
                      </c:pt>
                      <c:pt idx="112">
                        <c:v>1147.2</c:v>
                      </c:pt>
                      <c:pt idx="113">
                        <c:v>1018.8</c:v>
                      </c:pt>
                      <c:pt idx="114">
                        <c:v>890.4</c:v>
                      </c:pt>
                      <c:pt idx="115">
                        <c:v>762</c:v>
                      </c:pt>
                      <c:pt idx="116">
                        <c:v>633.599999999999</c:v>
                      </c:pt>
                      <c:pt idx="117">
                        <c:v>505.19999999999902</c:v>
                      </c:pt>
                      <c:pt idx="118">
                        <c:v>376.79999999999899</c:v>
                      </c:pt>
                      <c:pt idx="119">
                        <c:v>248.39999999999901</c:v>
                      </c:pt>
                      <c:pt idx="120">
                        <c:v>120</c:v>
                      </c:pt>
                      <c:pt idx="121">
                        <c:v>116.7</c:v>
                      </c:pt>
                      <c:pt idx="122">
                        <c:v>113.4</c:v>
                      </c:pt>
                      <c:pt idx="123">
                        <c:v>110.1</c:v>
                      </c:pt>
                      <c:pt idx="124">
                        <c:v>106.8</c:v>
                      </c:pt>
                      <c:pt idx="125">
                        <c:v>103.5</c:v>
                      </c:pt>
                      <c:pt idx="126">
                        <c:v>100.2</c:v>
                      </c:pt>
                      <c:pt idx="127">
                        <c:v>96.9</c:v>
                      </c:pt>
                      <c:pt idx="128">
                        <c:v>93.6</c:v>
                      </c:pt>
                      <c:pt idx="129">
                        <c:v>90.3</c:v>
                      </c:pt>
                      <c:pt idx="130">
                        <c:v>87</c:v>
                      </c:pt>
                      <c:pt idx="131">
                        <c:v>588</c:v>
                      </c:pt>
                      <c:pt idx="132">
                        <c:v>1089</c:v>
                      </c:pt>
                      <c:pt idx="133">
                        <c:v>1590</c:v>
                      </c:pt>
                      <c:pt idx="134">
                        <c:v>2091</c:v>
                      </c:pt>
                      <c:pt idx="135">
                        <c:v>2592</c:v>
                      </c:pt>
                      <c:pt idx="136">
                        <c:v>3093</c:v>
                      </c:pt>
                      <c:pt idx="137">
                        <c:v>3594</c:v>
                      </c:pt>
                      <c:pt idx="138">
                        <c:v>4095</c:v>
                      </c:pt>
                      <c:pt idx="139">
                        <c:v>4596</c:v>
                      </c:pt>
                      <c:pt idx="140">
                        <c:v>5097</c:v>
                      </c:pt>
                      <c:pt idx="141">
                        <c:v>4767.8999999999996</c:v>
                      </c:pt>
                      <c:pt idx="142">
                        <c:v>4438.8</c:v>
                      </c:pt>
                      <c:pt idx="143">
                        <c:v>4109.7</c:v>
                      </c:pt>
                      <c:pt idx="144">
                        <c:v>3780.6</c:v>
                      </c:pt>
                      <c:pt idx="145">
                        <c:v>3451.5</c:v>
                      </c:pt>
                      <c:pt idx="146">
                        <c:v>3122.3999999999901</c:v>
                      </c:pt>
                      <c:pt idx="147">
                        <c:v>2793.2999999999902</c:v>
                      </c:pt>
                      <c:pt idx="148">
                        <c:v>2464.1999999999998</c:v>
                      </c:pt>
                      <c:pt idx="149">
                        <c:v>2135.1</c:v>
                      </c:pt>
                      <c:pt idx="150">
                        <c:v>1806</c:v>
                      </c:pt>
                      <c:pt idx="151">
                        <c:v>1848.6</c:v>
                      </c:pt>
                      <c:pt idx="152">
                        <c:v>1891.2</c:v>
                      </c:pt>
                      <c:pt idx="153">
                        <c:v>1933.8</c:v>
                      </c:pt>
                      <c:pt idx="154">
                        <c:v>1976.4</c:v>
                      </c:pt>
                      <c:pt idx="155">
                        <c:v>2019</c:v>
                      </c:pt>
                      <c:pt idx="156">
                        <c:v>2061.6</c:v>
                      </c:pt>
                      <c:pt idx="157">
                        <c:v>2104.1999999999998</c:v>
                      </c:pt>
                      <c:pt idx="158">
                        <c:v>2146.8000000000002</c:v>
                      </c:pt>
                      <c:pt idx="159">
                        <c:v>2189.4</c:v>
                      </c:pt>
                      <c:pt idx="160">
                        <c:v>2232</c:v>
                      </c:pt>
                      <c:pt idx="161">
                        <c:v>2252.4</c:v>
                      </c:pt>
                      <c:pt idx="162">
                        <c:v>2272.8000000000002</c:v>
                      </c:pt>
                      <c:pt idx="163">
                        <c:v>2293.1999999999998</c:v>
                      </c:pt>
                      <c:pt idx="164">
                        <c:v>2313.6</c:v>
                      </c:pt>
                      <c:pt idx="165">
                        <c:v>2334</c:v>
                      </c:pt>
                      <c:pt idx="166">
                        <c:v>2354.4</c:v>
                      </c:pt>
                      <c:pt idx="167">
                        <c:v>2374.8000000000002</c:v>
                      </c:pt>
                      <c:pt idx="168">
                        <c:v>2395.1999999999998</c:v>
                      </c:pt>
                      <c:pt idx="169">
                        <c:v>2415.6</c:v>
                      </c:pt>
                      <c:pt idx="170">
                        <c:v>2436</c:v>
                      </c:pt>
                      <c:pt idx="171">
                        <c:v>2306.6999999999998</c:v>
                      </c:pt>
                      <c:pt idx="172">
                        <c:v>2177.4</c:v>
                      </c:pt>
                      <c:pt idx="173">
                        <c:v>2048.1</c:v>
                      </c:pt>
                      <c:pt idx="174">
                        <c:v>1918.8</c:v>
                      </c:pt>
                      <c:pt idx="175">
                        <c:v>1789.5</c:v>
                      </c:pt>
                      <c:pt idx="176">
                        <c:v>1660.19999999999</c:v>
                      </c:pt>
                      <c:pt idx="177">
                        <c:v>1530.8999999999901</c:v>
                      </c:pt>
                      <c:pt idx="178">
                        <c:v>1401.6</c:v>
                      </c:pt>
                      <c:pt idx="179">
                        <c:v>1272.3</c:v>
                      </c:pt>
                      <c:pt idx="180">
                        <c:v>1143</c:v>
                      </c:pt>
                      <c:pt idx="181">
                        <c:v>1106.0999999999999</c:v>
                      </c:pt>
                      <c:pt idx="182">
                        <c:v>1069.2</c:v>
                      </c:pt>
                      <c:pt idx="183">
                        <c:v>1032.3</c:v>
                      </c:pt>
                      <c:pt idx="184">
                        <c:v>995.4</c:v>
                      </c:pt>
                      <c:pt idx="185">
                        <c:v>958.5</c:v>
                      </c:pt>
                      <c:pt idx="186">
                        <c:v>921.6</c:v>
                      </c:pt>
                      <c:pt idx="187">
                        <c:v>884.7</c:v>
                      </c:pt>
                      <c:pt idx="188">
                        <c:v>847.8</c:v>
                      </c:pt>
                      <c:pt idx="189">
                        <c:v>810.9</c:v>
                      </c:pt>
                      <c:pt idx="190">
                        <c:v>774</c:v>
                      </c:pt>
                      <c:pt idx="191">
                        <c:v>749.7</c:v>
                      </c:pt>
                      <c:pt idx="192">
                        <c:v>725.4</c:v>
                      </c:pt>
                      <c:pt idx="193">
                        <c:v>701.1</c:v>
                      </c:pt>
                      <c:pt idx="194">
                        <c:v>676.8</c:v>
                      </c:pt>
                      <c:pt idx="195">
                        <c:v>652.5</c:v>
                      </c:pt>
                      <c:pt idx="196">
                        <c:v>628.20000000000005</c:v>
                      </c:pt>
                      <c:pt idx="197">
                        <c:v>603.9</c:v>
                      </c:pt>
                      <c:pt idx="198">
                        <c:v>579.6</c:v>
                      </c:pt>
                      <c:pt idx="199">
                        <c:v>555.29999999999995</c:v>
                      </c:pt>
                      <c:pt idx="200">
                        <c:v>531</c:v>
                      </c:pt>
                      <c:pt idx="201">
                        <c:v>512.1</c:v>
                      </c:pt>
                      <c:pt idx="202">
                        <c:v>493.2</c:v>
                      </c:pt>
                      <c:pt idx="203">
                        <c:v>474.3</c:v>
                      </c:pt>
                      <c:pt idx="204">
                        <c:v>455.4</c:v>
                      </c:pt>
                      <c:pt idx="205">
                        <c:v>436.5</c:v>
                      </c:pt>
                      <c:pt idx="206">
                        <c:v>417.6</c:v>
                      </c:pt>
                      <c:pt idx="207">
                        <c:v>398.7</c:v>
                      </c:pt>
                      <c:pt idx="208">
                        <c:v>379.8</c:v>
                      </c:pt>
                      <c:pt idx="209">
                        <c:v>360.9</c:v>
                      </c:pt>
                      <c:pt idx="210">
                        <c:v>342</c:v>
                      </c:pt>
                      <c:pt idx="211">
                        <c:v>334.5</c:v>
                      </c:pt>
                      <c:pt idx="212">
                        <c:v>327</c:v>
                      </c:pt>
                      <c:pt idx="213">
                        <c:v>319.5</c:v>
                      </c:pt>
                      <c:pt idx="214">
                        <c:v>312</c:v>
                      </c:pt>
                      <c:pt idx="215">
                        <c:v>304.5</c:v>
                      </c:pt>
                      <c:pt idx="216">
                        <c:v>297</c:v>
                      </c:pt>
                      <c:pt idx="217">
                        <c:v>289.5</c:v>
                      </c:pt>
                      <c:pt idx="218">
                        <c:v>282</c:v>
                      </c:pt>
                      <c:pt idx="219">
                        <c:v>274.5</c:v>
                      </c:pt>
                      <c:pt idx="220">
                        <c:v>267</c:v>
                      </c:pt>
                      <c:pt idx="221">
                        <c:v>255.9</c:v>
                      </c:pt>
                      <c:pt idx="222">
                        <c:v>244.8</c:v>
                      </c:pt>
                      <c:pt idx="223">
                        <c:v>233.7</c:v>
                      </c:pt>
                      <c:pt idx="224">
                        <c:v>222.6</c:v>
                      </c:pt>
                      <c:pt idx="225">
                        <c:v>211.5</c:v>
                      </c:pt>
                      <c:pt idx="226">
                        <c:v>200.4</c:v>
                      </c:pt>
                      <c:pt idx="227">
                        <c:v>189.3</c:v>
                      </c:pt>
                      <c:pt idx="228">
                        <c:v>178.2</c:v>
                      </c:pt>
                      <c:pt idx="229">
                        <c:v>167.1</c:v>
                      </c:pt>
                      <c:pt idx="230">
                        <c:v>156</c:v>
                      </c:pt>
                      <c:pt idx="231">
                        <c:v>163.5</c:v>
                      </c:pt>
                      <c:pt idx="232">
                        <c:v>171</c:v>
                      </c:pt>
                      <c:pt idx="233">
                        <c:v>178.5</c:v>
                      </c:pt>
                      <c:pt idx="234">
                        <c:v>186</c:v>
                      </c:pt>
                      <c:pt idx="235">
                        <c:v>193.5</c:v>
                      </c:pt>
                      <c:pt idx="236">
                        <c:v>201</c:v>
                      </c:pt>
                      <c:pt idx="237">
                        <c:v>208.5</c:v>
                      </c:pt>
                      <c:pt idx="238">
                        <c:v>216</c:v>
                      </c:pt>
                      <c:pt idx="239">
                        <c:v>223.5</c:v>
                      </c:pt>
                      <c:pt idx="240">
                        <c:v>231</c:v>
                      </c:pt>
                      <c:pt idx="241">
                        <c:v>233.7</c:v>
                      </c:pt>
                      <c:pt idx="242">
                        <c:v>236.4</c:v>
                      </c:pt>
                      <c:pt idx="243">
                        <c:v>239.1</c:v>
                      </c:pt>
                      <c:pt idx="244">
                        <c:v>241.8</c:v>
                      </c:pt>
                      <c:pt idx="245">
                        <c:v>244.5</c:v>
                      </c:pt>
                      <c:pt idx="246">
                        <c:v>247.2</c:v>
                      </c:pt>
                      <c:pt idx="247">
                        <c:v>249.9</c:v>
                      </c:pt>
                      <c:pt idx="248">
                        <c:v>252.6</c:v>
                      </c:pt>
                      <c:pt idx="249">
                        <c:v>255.3</c:v>
                      </c:pt>
                      <c:pt idx="250">
                        <c:v>258</c:v>
                      </c:pt>
                      <c:pt idx="251">
                        <c:v>251.7</c:v>
                      </c:pt>
                      <c:pt idx="252">
                        <c:v>245.4</c:v>
                      </c:pt>
                      <c:pt idx="253">
                        <c:v>239.1</c:v>
                      </c:pt>
                      <c:pt idx="254">
                        <c:v>232.8</c:v>
                      </c:pt>
                      <c:pt idx="255">
                        <c:v>226.5</c:v>
                      </c:pt>
                      <c:pt idx="256">
                        <c:v>220.2</c:v>
                      </c:pt>
                      <c:pt idx="257">
                        <c:v>213.9</c:v>
                      </c:pt>
                      <c:pt idx="258">
                        <c:v>207.6</c:v>
                      </c:pt>
                      <c:pt idx="259">
                        <c:v>201.3</c:v>
                      </c:pt>
                      <c:pt idx="260">
                        <c:v>195</c:v>
                      </c:pt>
                      <c:pt idx="261">
                        <c:v>183.9</c:v>
                      </c:pt>
                      <c:pt idx="262">
                        <c:v>172.8</c:v>
                      </c:pt>
                      <c:pt idx="263">
                        <c:v>161.69999999999999</c:v>
                      </c:pt>
                      <c:pt idx="264">
                        <c:v>150.6</c:v>
                      </c:pt>
                      <c:pt idx="265">
                        <c:v>139.5</c:v>
                      </c:pt>
                      <c:pt idx="266">
                        <c:v>128.4</c:v>
                      </c:pt>
                      <c:pt idx="267">
                        <c:v>117.3</c:v>
                      </c:pt>
                      <c:pt idx="268">
                        <c:v>106.2</c:v>
                      </c:pt>
                      <c:pt idx="269">
                        <c:v>95.1</c:v>
                      </c:pt>
                      <c:pt idx="270">
                        <c:v>84</c:v>
                      </c:pt>
                      <c:pt idx="271">
                        <c:v>92.7</c:v>
                      </c:pt>
                      <c:pt idx="272">
                        <c:v>101.4</c:v>
                      </c:pt>
                      <c:pt idx="273">
                        <c:v>110.1</c:v>
                      </c:pt>
                      <c:pt idx="274">
                        <c:v>118.8</c:v>
                      </c:pt>
                      <c:pt idx="275">
                        <c:v>127.5</c:v>
                      </c:pt>
                      <c:pt idx="276">
                        <c:v>136.19999999999999</c:v>
                      </c:pt>
                      <c:pt idx="277">
                        <c:v>144.89999999999901</c:v>
                      </c:pt>
                      <c:pt idx="278">
                        <c:v>153.6</c:v>
                      </c:pt>
                      <c:pt idx="279">
                        <c:v>162.30000000000001</c:v>
                      </c:pt>
                      <c:pt idx="280">
                        <c:v>171</c:v>
                      </c:pt>
                      <c:pt idx="281">
                        <c:v>159</c:v>
                      </c:pt>
                      <c:pt idx="282">
                        <c:v>147</c:v>
                      </c:pt>
                      <c:pt idx="283">
                        <c:v>135</c:v>
                      </c:pt>
                      <c:pt idx="284">
                        <c:v>123</c:v>
                      </c:pt>
                      <c:pt idx="285">
                        <c:v>111</c:v>
                      </c:pt>
                      <c:pt idx="286">
                        <c:v>99</c:v>
                      </c:pt>
                      <c:pt idx="287">
                        <c:v>87</c:v>
                      </c:pt>
                      <c:pt idx="288">
                        <c:v>75</c:v>
                      </c:pt>
                      <c:pt idx="289">
                        <c:v>63</c:v>
                      </c:pt>
                      <c:pt idx="290">
                        <c:v>51</c:v>
                      </c:pt>
                      <c:pt idx="291">
                        <c:v>46.8</c:v>
                      </c:pt>
                      <c:pt idx="292">
                        <c:v>42.6</c:v>
                      </c:pt>
                      <c:pt idx="293">
                        <c:v>38.4</c:v>
                      </c:pt>
                      <c:pt idx="294">
                        <c:v>34.200000000000003</c:v>
                      </c:pt>
                      <c:pt idx="295">
                        <c:v>30</c:v>
                      </c:pt>
                      <c:pt idx="296">
                        <c:v>25.799999999999901</c:v>
                      </c:pt>
                      <c:pt idx="297">
                        <c:v>21.599999999999898</c:v>
                      </c:pt>
                      <c:pt idx="298">
                        <c:v>17.399999999999999</c:v>
                      </c:pt>
                      <c:pt idx="299">
                        <c:v>13.199999999999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8-8D73-4542-9AEB-F9E72BC8005A}"/>
                  </c:ext>
                </c:extLst>
              </c15:ser>
            </c15:filteredScatterSeries>
            <c15:filteredScatterSeries>
              <c15:ser>
                <c:idx val="29"/>
                <c:order val="7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2:$A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9</c:v>
                      </c:pt>
                      <c:pt idx="1">
                        <c:v>9</c:v>
                      </c:pt>
                      <c:pt idx="2">
                        <c:v>9</c:v>
                      </c:pt>
                      <c:pt idx="3">
                        <c:v>9</c:v>
                      </c:pt>
                      <c:pt idx="4">
                        <c:v>9</c:v>
                      </c:pt>
                      <c:pt idx="5">
                        <c:v>9</c:v>
                      </c:pt>
                      <c:pt idx="6">
                        <c:v>9</c:v>
                      </c:pt>
                      <c:pt idx="7">
                        <c:v>9</c:v>
                      </c:pt>
                      <c:pt idx="8">
                        <c:v>9</c:v>
                      </c:pt>
                      <c:pt idx="9">
                        <c:v>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21</c:v>
                      </c:pt>
                      <c:pt idx="32">
                        <c:v>21</c:v>
                      </c:pt>
                      <c:pt idx="33">
                        <c:v>21</c:v>
                      </c:pt>
                      <c:pt idx="34">
                        <c:v>21</c:v>
                      </c:pt>
                      <c:pt idx="35">
                        <c:v>21</c:v>
                      </c:pt>
                      <c:pt idx="36">
                        <c:v>21</c:v>
                      </c:pt>
                      <c:pt idx="37">
                        <c:v>21</c:v>
                      </c:pt>
                      <c:pt idx="38">
                        <c:v>21</c:v>
                      </c:pt>
                      <c:pt idx="39">
                        <c:v>21</c:v>
                      </c:pt>
                      <c:pt idx="40">
                        <c:v>21</c:v>
                      </c:pt>
                      <c:pt idx="41">
                        <c:v>18.899999999999999</c:v>
                      </c:pt>
                      <c:pt idx="42">
                        <c:v>16.8</c:v>
                      </c:pt>
                      <c:pt idx="43">
                        <c:v>14.7</c:v>
                      </c:pt>
                      <c:pt idx="44">
                        <c:v>12.6</c:v>
                      </c:pt>
                      <c:pt idx="45">
                        <c:v>10.5</c:v>
                      </c:pt>
                      <c:pt idx="46">
                        <c:v>8.3999999999999897</c:v>
                      </c:pt>
                      <c:pt idx="47">
                        <c:v>6.2999999999999901</c:v>
                      </c:pt>
                      <c:pt idx="48">
                        <c:v>4.1999999999999904</c:v>
                      </c:pt>
                      <c:pt idx="49">
                        <c:v>2.099999999999989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.9</c:v>
                      </c:pt>
                      <c:pt idx="192">
                        <c:v>10.8</c:v>
                      </c:pt>
                      <c:pt idx="193">
                        <c:v>11.7</c:v>
                      </c:pt>
                      <c:pt idx="194">
                        <c:v>12.6</c:v>
                      </c:pt>
                      <c:pt idx="195">
                        <c:v>13.5</c:v>
                      </c:pt>
                      <c:pt idx="196">
                        <c:v>14.4</c:v>
                      </c:pt>
                      <c:pt idx="197">
                        <c:v>15.3</c:v>
                      </c:pt>
                      <c:pt idx="198">
                        <c:v>16.2</c:v>
                      </c:pt>
                      <c:pt idx="199">
                        <c:v>17.100000000000001</c:v>
                      </c:pt>
                      <c:pt idx="200">
                        <c:v>18</c:v>
                      </c:pt>
                      <c:pt idx="201">
                        <c:v>17.100000000000001</c:v>
                      </c:pt>
                      <c:pt idx="202">
                        <c:v>16.2</c:v>
                      </c:pt>
                      <c:pt idx="203">
                        <c:v>15.3</c:v>
                      </c:pt>
                      <c:pt idx="204">
                        <c:v>14.4</c:v>
                      </c:pt>
                      <c:pt idx="205">
                        <c:v>13.5</c:v>
                      </c:pt>
                      <c:pt idx="206">
                        <c:v>12.6</c:v>
                      </c:pt>
                      <c:pt idx="207">
                        <c:v>11.7</c:v>
                      </c:pt>
                      <c:pt idx="208">
                        <c:v>10.8</c:v>
                      </c:pt>
                      <c:pt idx="209">
                        <c:v>9.9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4.5</c:v>
                      </c:pt>
                      <c:pt idx="232">
                        <c:v>9</c:v>
                      </c:pt>
                      <c:pt idx="233">
                        <c:v>13.5</c:v>
                      </c:pt>
                      <c:pt idx="234">
                        <c:v>18</c:v>
                      </c:pt>
                      <c:pt idx="235">
                        <c:v>22.5</c:v>
                      </c:pt>
                      <c:pt idx="236">
                        <c:v>27</c:v>
                      </c:pt>
                      <c:pt idx="237">
                        <c:v>31.5</c:v>
                      </c:pt>
                      <c:pt idx="238">
                        <c:v>36</c:v>
                      </c:pt>
                      <c:pt idx="239">
                        <c:v>40.5</c:v>
                      </c:pt>
                      <c:pt idx="240">
                        <c:v>45</c:v>
                      </c:pt>
                      <c:pt idx="241">
                        <c:v>40.5</c:v>
                      </c:pt>
                      <c:pt idx="242">
                        <c:v>36</c:v>
                      </c:pt>
                      <c:pt idx="243">
                        <c:v>31.5</c:v>
                      </c:pt>
                      <c:pt idx="244">
                        <c:v>27</c:v>
                      </c:pt>
                      <c:pt idx="245">
                        <c:v>22.5</c:v>
                      </c:pt>
                      <c:pt idx="246">
                        <c:v>18</c:v>
                      </c:pt>
                      <c:pt idx="247">
                        <c:v>13.5</c:v>
                      </c:pt>
                      <c:pt idx="248">
                        <c:v>9</c:v>
                      </c:pt>
                      <c:pt idx="249">
                        <c:v>4.5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.9</c:v>
                      </c:pt>
                      <c:pt idx="272">
                        <c:v>1.8</c:v>
                      </c:pt>
                      <c:pt idx="273">
                        <c:v>2.7</c:v>
                      </c:pt>
                      <c:pt idx="274">
                        <c:v>3.6</c:v>
                      </c:pt>
                      <c:pt idx="275">
                        <c:v>4.5</c:v>
                      </c:pt>
                      <c:pt idx="276">
                        <c:v>5.4</c:v>
                      </c:pt>
                      <c:pt idx="277">
                        <c:v>6.3</c:v>
                      </c:pt>
                      <c:pt idx="278">
                        <c:v>7.2</c:v>
                      </c:pt>
                      <c:pt idx="279">
                        <c:v>8.1</c:v>
                      </c:pt>
                      <c:pt idx="280">
                        <c:v>9</c:v>
                      </c:pt>
                      <c:pt idx="281">
                        <c:v>9.9</c:v>
                      </c:pt>
                      <c:pt idx="282">
                        <c:v>10.8</c:v>
                      </c:pt>
                      <c:pt idx="283">
                        <c:v>11.7</c:v>
                      </c:pt>
                      <c:pt idx="284">
                        <c:v>12.6</c:v>
                      </c:pt>
                      <c:pt idx="285">
                        <c:v>13.5</c:v>
                      </c:pt>
                      <c:pt idx="286">
                        <c:v>14.4</c:v>
                      </c:pt>
                      <c:pt idx="287">
                        <c:v>15.3</c:v>
                      </c:pt>
                      <c:pt idx="288">
                        <c:v>16.2</c:v>
                      </c:pt>
                      <c:pt idx="289">
                        <c:v>17.100000000000001</c:v>
                      </c:pt>
                      <c:pt idx="290">
                        <c:v>18</c:v>
                      </c:pt>
                      <c:pt idx="291">
                        <c:v>17.100000000000001</c:v>
                      </c:pt>
                      <c:pt idx="292">
                        <c:v>16.2</c:v>
                      </c:pt>
                      <c:pt idx="293">
                        <c:v>15.3</c:v>
                      </c:pt>
                      <c:pt idx="294">
                        <c:v>14.4</c:v>
                      </c:pt>
                      <c:pt idx="295">
                        <c:v>13.5</c:v>
                      </c:pt>
                      <c:pt idx="296">
                        <c:v>12.6</c:v>
                      </c:pt>
                      <c:pt idx="297">
                        <c:v>11.7</c:v>
                      </c:pt>
                      <c:pt idx="298">
                        <c:v>10.8</c:v>
                      </c:pt>
                      <c:pt idx="299">
                        <c:v>9.9</c:v>
                      </c:pt>
                      <c:pt idx="300">
                        <c:v>9</c:v>
                      </c:pt>
                      <c:pt idx="301">
                        <c:v>8.1</c:v>
                      </c:pt>
                      <c:pt idx="302">
                        <c:v>7.2</c:v>
                      </c:pt>
                      <c:pt idx="303">
                        <c:v>6.3</c:v>
                      </c:pt>
                      <c:pt idx="304">
                        <c:v>5.4</c:v>
                      </c:pt>
                      <c:pt idx="305">
                        <c:v>4.5</c:v>
                      </c:pt>
                      <c:pt idx="306">
                        <c:v>3.5999999999999899</c:v>
                      </c:pt>
                      <c:pt idx="307">
                        <c:v>2.7</c:v>
                      </c:pt>
                      <c:pt idx="308">
                        <c:v>1.7999999999999901</c:v>
                      </c:pt>
                      <c:pt idx="309">
                        <c:v>0.9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9-8D73-4542-9AEB-F9E72BC8005A}"/>
                  </c:ext>
                </c:extLst>
              </c15:ser>
            </c15:filteredScatterSeries>
            <c15:filteredScatterSeries>
              <c15:ser>
                <c:idx val="30"/>
                <c:order val="7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2:$A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59</c:v>
                      </c:pt>
                      <c:pt idx="1">
                        <c:v>151</c:v>
                      </c:pt>
                      <c:pt idx="2">
                        <c:v>143</c:v>
                      </c:pt>
                      <c:pt idx="3">
                        <c:v>135</c:v>
                      </c:pt>
                      <c:pt idx="4">
                        <c:v>127</c:v>
                      </c:pt>
                      <c:pt idx="5">
                        <c:v>119</c:v>
                      </c:pt>
                      <c:pt idx="6">
                        <c:v>111</c:v>
                      </c:pt>
                      <c:pt idx="7">
                        <c:v>103</c:v>
                      </c:pt>
                      <c:pt idx="8">
                        <c:v>95</c:v>
                      </c:pt>
                      <c:pt idx="9">
                        <c:v>87</c:v>
                      </c:pt>
                      <c:pt idx="10">
                        <c:v>79</c:v>
                      </c:pt>
                      <c:pt idx="11">
                        <c:v>71.099999999999994</c:v>
                      </c:pt>
                      <c:pt idx="12">
                        <c:v>63.2</c:v>
                      </c:pt>
                      <c:pt idx="13">
                        <c:v>55.3</c:v>
                      </c:pt>
                      <c:pt idx="14">
                        <c:v>47.4</c:v>
                      </c:pt>
                      <c:pt idx="15">
                        <c:v>39.5</c:v>
                      </c:pt>
                      <c:pt idx="16">
                        <c:v>31.599999999999898</c:v>
                      </c:pt>
                      <c:pt idx="17">
                        <c:v>23.6999999999999</c:v>
                      </c:pt>
                      <c:pt idx="18">
                        <c:v>15.799999999999899</c:v>
                      </c:pt>
                      <c:pt idx="19">
                        <c:v>7.8999999999999897</c:v>
                      </c:pt>
                      <c:pt idx="20">
                        <c:v>0</c:v>
                      </c:pt>
                      <c:pt idx="21">
                        <c:v>0.4</c:v>
                      </c:pt>
                      <c:pt idx="22">
                        <c:v>0.8</c:v>
                      </c:pt>
                      <c:pt idx="23">
                        <c:v>1.2</c:v>
                      </c:pt>
                      <c:pt idx="24">
                        <c:v>1.6</c:v>
                      </c:pt>
                      <c:pt idx="25">
                        <c:v>2</c:v>
                      </c:pt>
                      <c:pt idx="26">
                        <c:v>2.4</c:v>
                      </c:pt>
                      <c:pt idx="27">
                        <c:v>2.8</c:v>
                      </c:pt>
                      <c:pt idx="28">
                        <c:v>3.2</c:v>
                      </c:pt>
                      <c:pt idx="29">
                        <c:v>3.6</c:v>
                      </c:pt>
                      <c:pt idx="30">
                        <c:v>4</c:v>
                      </c:pt>
                      <c:pt idx="31">
                        <c:v>4.5</c:v>
                      </c:pt>
                      <c:pt idx="32">
                        <c:v>5</c:v>
                      </c:pt>
                      <c:pt idx="33">
                        <c:v>5.5</c:v>
                      </c:pt>
                      <c:pt idx="34">
                        <c:v>6</c:v>
                      </c:pt>
                      <c:pt idx="35">
                        <c:v>6.5</c:v>
                      </c:pt>
                      <c:pt idx="36">
                        <c:v>7</c:v>
                      </c:pt>
                      <c:pt idx="37">
                        <c:v>7.5</c:v>
                      </c:pt>
                      <c:pt idx="38">
                        <c:v>8</c:v>
                      </c:pt>
                      <c:pt idx="39">
                        <c:v>8.5</c:v>
                      </c:pt>
                      <c:pt idx="40">
                        <c:v>9</c:v>
                      </c:pt>
                      <c:pt idx="41">
                        <c:v>8.5</c:v>
                      </c:pt>
                      <c:pt idx="42">
                        <c:v>8</c:v>
                      </c:pt>
                      <c:pt idx="43">
                        <c:v>7.5</c:v>
                      </c:pt>
                      <c:pt idx="44">
                        <c:v>7</c:v>
                      </c:pt>
                      <c:pt idx="45">
                        <c:v>6.5</c:v>
                      </c:pt>
                      <c:pt idx="46">
                        <c:v>6</c:v>
                      </c:pt>
                      <c:pt idx="47">
                        <c:v>5.5</c:v>
                      </c:pt>
                      <c:pt idx="48">
                        <c:v>5</c:v>
                      </c:pt>
                      <c:pt idx="49">
                        <c:v>4.5</c:v>
                      </c:pt>
                      <c:pt idx="50">
                        <c:v>4</c:v>
                      </c:pt>
                      <c:pt idx="51">
                        <c:v>3.6</c:v>
                      </c:pt>
                      <c:pt idx="52">
                        <c:v>3.2</c:v>
                      </c:pt>
                      <c:pt idx="53">
                        <c:v>2.8</c:v>
                      </c:pt>
                      <c:pt idx="54">
                        <c:v>2.4</c:v>
                      </c:pt>
                      <c:pt idx="55">
                        <c:v>2</c:v>
                      </c:pt>
                      <c:pt idx="56">
                        <c:v>1.5999999999999901</c:v>
                      </c:pt>
                      <c:pt idx="57">
                        <c:v>1.19999999999999</c:v>
                      </c:pt>
                      <c:pt idx="58">
                        <c:v>0.79999999999999905</c:v>
                      </c:pt>
                      <c:pt idx="59">
                        <c:v>0.39999999999999902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2.1</c:v>
                      </c:pt>
                      <c:pt idx="202">
                        <c:v>4.2</c:v>
                      </c:pt>
                      <c:pt idx="203">
                        <c:v>6.3</c:v>
                      </c:pt>
                      <c:pt idx="204">
                        <c:v>8.4</c:v>
                      </c:pt>
                      <c:pt idx="205">
                        <c:v>10.5</c:v>
                      </c:pt>
                      <c:pt idx="206">
                        <c:v>12.6</c:v>
                      </c:pt>
                      <c:pt idx="207">
                        <c:v>14.7</c:v>
                      </c:pt>
                      <c:pt idx="208">
                        <c:v>16.8</c:v>
                      </c:pt>
                      <c:pt idx="209">
                        <c:v>18.899999999999999</c:v>
                      </c:pt>
                      <c:pt idx="210">
                        <c:v>21</c:v>
                      </c:pt>
                      <c:pt idx="211">
                        <c:v>23.1</c:v>
                      </c:pt>
                      <c:pt idx="212">
                        <c:v>25.2</c:v>
                      </c:pt>
                      <c:pt idx="213">
                        <c:v>27.3</c:v>
                      </c:pt>
                      <c:pt idx="214">
                        <c:v>29.4</c:v>
                      </c:pt>
                      <c:pt idx="215">
                        <c:v>31.5</c:v>
                      </c:pt>
                      <c:pt idx="216">
                        <c:v>33.6</c:v>
                      </c:pt>
                      <c:pt idx="217">
                        <c:v>35.700000000000003</c:v>
                      </c:pt>
                      <c:pt idx="218">
                        <c:v>37.799999999999997</c:v>
                      </c:pt>
                      <c:pt idx="219">
                        <c:v>39.9</c:v>
                      </c:pt>
                      <c:pt idx="220">
                        <c:v>42</c:v>
                      </c:pt>
                      <c:pt idx="221">
                        <c:v>40.299999999999997</c:v>
                      </c:pt>
                      <c:pt idx="222">
                        <c:v>38.6</c:v>
                      </c:pt>
                      <c:pt idx="223">
                        <c:v>36.9</c:v>
                      </c:pt>
                      <c:pt idx="224">
                        <c:v>35.200000000000003</c:v>
                      </c:pt>
                      <c:pt idx="225">
                        <c:v>33.5</c:v>
                      </c:pt>
                      <c:pt idx="226">
                        <c:v>31.8</c:v>
                      </c:pt>
                      <c:pt idx="227">
                        <c:v>30.1</c:v>
                      </c:pt>
                      <c:pt idx="228">
                        <c:v>28.4</c:v>
                      </c:pt>
                      <c:pt idx="229">
                        <c:v>26.7</c:v>
                      </c:pt>
                      <c:pt idx="230">
                        <c:v>25</c:v>
                      </c:pt>
                      <c:pt idx="231">
                        <c:v>23.4</c:v>
                      </c:pt>
                      <c:pt idx="232">
                        <c:v>21.8</c:v>
                      </c:pt>
                      <c:pt idx="233">
                        <c:v>20.2</c:v>
                      </c:pt>
                      <c:pt idx="234">
                        <c:v>18.600000000000001</c:v>
                      </c:pt>
                      <c:pt idx="235">
                        <c:v>17</c:v>
                      </c:pt>
                      <c:pt idx="236">
                        <c:v>15.399999999999901</c:v>
                      </c:pt>
                      <c:pt idx="237">
                        <c:v>13.799999999999899</c:v>
                      </c:pt>
                      <c:pt idx="238">
                        <c:v>12.2</c:v>
                      </c:pt>
                      <c:pt idx="239">
                        <c:v>10.6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8.5</c:v>
                      </c:pt>
                      <c:pt idx="292">
                        <c:v>8</c:v>
                      </c:pt>
                      <c:pt idx="293">
                        <c:v>7.5</c:v>
                      </c:pt>
                      <c:pt idx="294">
                        <c:v>7</c:v>
                      </c:pt>
                      <c:pt idx="295">
                        <c:v>6.5</c:v>
                      </c:pt>
                      <c:pt idx="296">
                        <c:v>6</c:v>
                      </c:pt>
                      <c:pt idx="297">
                        <c:v>5.5</c:v>
                      </c:pt>
                      <c:pt idx="298">
                        <c:v>5</c:v>
                      </c:pt>
                      <c:pt idx="299">
                        <c:v>4.5</c:v>
                      </c:pt>
                      <c:pt idx="300">
                        <c:v>4</c:v>
                      </c:pt>
                      <c:pt idx="301">
                        <c:v>3.6</c:v>
                      </c:pt>
                      <c:pt idx="302">
                        <c:v>3.2</c:v>
                      </c:pt>
                      <c:pt idx="303">
                        <c:v>2.8</c:v>
                      </c:pt>
                      <c:pt idx="304">
                        <c:v>2.4</c:v>
                      </c:pt>
                      <c:pt idx="305">
                        <c:v>2</c:v>
                      </c:pt>
                      <c:pt idx="306">
                        <c:v>1.5999999999999901</c:v>
                      </c:pt>
                      <c:pt idx="307">
                        <c:v>1.19999999999999</c:v>
                      </c:pt>
                      <c:pt idx="308">
                        <c:v>0.79999999999999905</c:v>
                      </c:pt>
                      <c:pt idx="309">
                        <c:v>0.39999999999999902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A-8D73-4542-9AEB-F9E72BC8005A}"/>
                  </c:ext>
                </c:extLst>
              </c15:ser>
            </c15:filteredScatterSeries>
            <c15:filteredScatterSeries>
              <c15:ser>
                <c:idx val="31"/>
                <c:order val="7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2">
                        <a:lumMod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2:$A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B-8D73-4542-9AEB-F9E72BC8005A}"/>
                  </c:ext>
                </c:extLst>
              </c15:ser>
            </c15:filteredScatterSeries>
            <c15:filteredScatterSeries>
              <c15:ser>
                <c:idx val="33"/>
                <c:order val="7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4">
                        <a:lumMod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2:$A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C-8D73-4542-9AEB-F9E72BC8005A}"/>
                  </c:ext>
                </c:extLst>
              </c15:ser>
            </c15:filteredScatterSeries>
            <c15:filteredScatterSeries>
              <c15:ser>
                <c:idx val="34"/>
                <c:order val="7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2:$A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30</c:v>
                      </c:pt>
                      <c:pt idx="1">
                        <c:v>27</c:v>
                      </c:pt>
                      <c:pt idx="2">
                        <c:v>24</c:v>
                      </c:pt>
                      <c:pt idx="3">
                        <c:v>21</c:v>
                      </c:pt>
                      <c:pt idx="4">
                        <c:v>18</c:v>
                      </c:pt>
                      <c:pt idx="5">
                        <c:v>15</c:v>
                      </c:pt>
                      <c:pt idx="6">
                        <c:v>12</c:v>
                      </c:pt>
                      <c:pt idx="7">
                        <c:v>9</c:v>
                      </c:pt>
                      <c:pt idx="8">
                        <c:v>6</c:v>
                      </c:pt>
                      <c:pt idx="9">
                        <c:v>3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5</c:v>
                      </c:pt>
                      <c:pt idx="22">
                        <c:v>5</c:v>
                      </c:pt>
                      <c:pt idx="23">
                        <c:v>7.5</c:v>
                      </c:pt>
                      <c:pt idx="24">
                        <c:v>10</c:v>
                      </c:pt>
                      <c:pt idx="25">
                        <c:v>12.5</c:v>
                      </c:pt>
                      <c:pt idx="26">
                        <c:v>15</c:v>
                      </c:pt>
                      <c:pt idx="27">
                        <c:v>17.5</c:v>
                      </c:pt>
                      <c:pt idx="28">
                        <c:v>20</c:v>
                      </c:pt>
                      <c:pt idx="29">
                        <c:v>22.5</c:v>
                      </c:pt>
                      <c:pt idx="30">
                        <c:v>25</c:v>
                      </c:pt>
                      <c:pt idx="31">
                        <c:v>23.4</c:v>
                      </c:pt>
                      <c:pt idx="32">
                        <c:v>21.8</c:v>
                      </c:pt>
                      <c:pt idx="33">
                        <c:v>20.2</c:v>
                      </c:pt>
                      <c:pt idx="34">
                        <c:v>18.600000000000001</c:v>
                      </c:pt>
                      <c:pt idx="35">
                        <c:v>17</c:v>
                      </c:pt>
                      <c:pt idx="36">
                        <c:v>15.399999999999901</c:v>
                      </c:pt>
                      <c:pt idx="37">
                        <c:v>13.799999999999899</c:v>
                      </c:pt>
                      <c:pt idx="38">
                        <c:v>12.2</c:v>
                      </c:pt>
                      <c:pt idx="39">
                        <c:v>10.6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1.5</c:v>
                      </c:pt>
                      <c:pt idx="82">
                        <c:v>3</c:v>
                      </c:pt>
                      <c:pt idx="83">
                        <c:v>4.5</c:v>
                      </c:pt>
                      <c:pt idx="84">
                        <c:v>6</c:v>
                      </c:pt>
                      <c:pt idx="85">
                        <c:v>7.5</c:v>
                      </c:pt>
                      <c:pt idx="86">
                        <c:v>9</c:v>
                      </c:pt>
                      <c:pt idx="87">
                        <c:v>10.5</c:v>
                      </c:pt>
                      <c:pt idx="88">
                        <c:v>12</c:v>
                      </c:pt>
                      <c:pt idx="89">
                        <c:v>13.5</c:v>
                      </c:pt>
                      <c:pt idx="90">
                        <c:v>15</c:v>
                      </c:pt>
                      <c:pt idx="91">
                        <c:v>13.5</c:v>
                      </c:pt>
                      <c:pt idx="92">
                        <c:v>12</c:v>
                      </c:pt>
                      <c:pt idx="93">
                        <c:v>10.5</c:v>
                      </c:pt>
                      <c:pt idx="94">
                        <c:v>9</c:v>
                      </c:pt>
                      <c:pt idx="95">
                        <c:v>7.5</c:v>
                      </c:pt>
                      <c:pt idx="96">
                        <c:v>6</c:v>
                      </c:pt>
                      <c:pt idx="97">
                        <c:v>4.5</c:v>
                      </c:pt>
                      <c:pt idx="98">
                        <c:v>3</c:v>
                      </c:pt>
                      <c:pt idx="99">
                        <c:v>1.5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4</c:v>
                      </c:pt>
                      <c:pt idx="142">
                        <c:v>0.8</c:v>
                      </c:pt>
                      <c:pt idx="143">
                        <c:v>1.2</c:v>
                      </c:pt>
                      <c:pt idx="144">
                        <c:v>1.6</c:v>
                      </c:pt>
                      <c:pt idx="145">
                        <c:v>2</c:v>
                      </c:pt>
                      <c:pt idx="146">
                        <c:v>2.4</c:v>
                      </c:pt>
                      <c:pt idx="147">
                        <c:v>2.8</c:v>
                      </c:pt>
                      <c:pt idx="148">
                        <c:v>3.2</c:v>
                      </c:pt>
                      <c:pt idx="149">
                        <c:v>3.6</c:v>
                      </c:pt>
                      <c:pt idx="150">
                        <c:v>4</c:v>
                      </c:pt>
                      <c:pt idx="151">
                        <c:v>4.5</c:v>
                      </c:pt>
                      <c:pt idx="152">
                        <c:v>5</c:v>
                      </c:pt>
                      <c:pt idx="153">
                        <c:v>5.5</c:v>
                      </c:pt>
                      <c:pt idx="154">
                        <c:v>6</c:v>
                      </c:pt>
                      <c:pt idx="155">
                        <c:v>6.5</c:v>
                      </c:pt>
                      <c:pt idx="156">
                        <c:v>7</c:v>
                      </c:pt>
                      <c:pt idx="157">
                        <c:v>7.5</c:v>
                      </c:pt>
                      <c:pt idx="158">
                        <c:v>8</c:v>
                      </c:pt>
                      <c:pt idx="159">
                        <c:v>8.5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4</c:v>
                      </c:pt>
                      <c:pt idx="172">
                        <c:v>30</c:v>
                      </c:pt>
                      <c:pt idx="173">
                        <c:v>36</c:v>
                      </c:pt>
                      <c:pt idx="174">
                        <c:v>42</c:v>
                      </c:pt>
                      <c:pt idx="175">
                        <c:v>48</c:v>
                      </c:pt>
                      <c:pt idx="176">
                        <c:v>54</c:v>
                      </c:pt>
                      <c:pt idx="177">
                        <c:v>60</c:v>
                      </c:pt>
                      <c:pt idx="178">
                        <c:v>66</c:v>
                      </c:pt>
                      <c:pt idx="179">
                        <c:v>72</c:v>
                      </c:pt>
                      <c:pt idx="180">
                        <c:v>78</c:v>
                      </c:pt>
                      <c:pt idx="181">
                        <c:v>82.5</c:v>
                      </c:pt>
                      <c:pt idx="182">
                        <c:v>87</c:v>
                      </c:pt>
                      <c:pt idx="183">
                        <c:v>91.5</c:v>
                      </c:pt>
                      <c:pt idx="184">
                        <c:v>96</c:v>
                      </c:pt>
                      <c:pt idx="185">
                        <c:v>100.5</c:v>
                      </c:pt>
                      <c:pt idx="186">
                        <c:v>105</c:v>
                      </c:pt>
                      <c:pt idx="187">
                        <c:v>109.5</c:v>
                      </c:pt>
                      <c:pt idx="188">
                        <c:v>114</c:v>
                      </c:pt>
                      <c:pt idx="189">
                        <c:v>118.5</c:v>
                      </c:pt>
                      <c:pt idx="190">
                        <c:v>123</c:v>
                      </c:pt>
                      <c:pt idx="191">
                        <c:v>123</c:v>
                      </c:pt>
                      <c:pt idx="192">
                        <c:v>123</c:v>
                      </c:pt>
                      <c:pt idx="193">
                        <c:v>123</c:v>
                      </c:pt>
                      <c:pt idx="194">
                        <c:v>123</c:v>
                      </c:pt>
                      <c:pt idx="195">
                        <c:v>123</c:v>
                      </c:pt>
                      <c:pt idx="196">
                        <c:v>123</c:v>
                      </c:pt>
                      <c:pt idx="197">
                        <c:v>123</c:v>
                      </c:pt>
                      <c:pt idx="198">
                        <c:v>123</c:v>
                      </c:pt>
                      <c:pt idx="199">
                        <c:v>123</c:v>
                      </c:pt>
                      <c:pt idx="200">
                        <c:v>123</c:v>
                      </c:pt>
                      <c:pt idx="201">
                        <c:v>119.1</c:v>
                      </c:pt>
                      <c:pt idx="202">
                        <c:v>115.2</c:v>
                      </c:pt>
                      <c:pt idx="203">
                        <c:v>111.3</c:v>
                      </c:pt>
                      <c:pt idx="204">
                        <c:v>107.4</c:v>
                      </c:pt>
                      <c:pt idx="205">
                        <c:v>103.5</c:v>
                      </c:pt>
                      <c:pt idx="206">
                        <c:v>99.6</c:v>
                      </c:pt>
                      <c:pt idx="207">
                        <c:v>95.7</c:v>
                      </c:pt>
                      <c:pt idx="208">
                        <c:v>91.8</c:v>
                      </c:pt>
                      <c:pt idx="209">
                        <c:v>87.9</c:v>
                      </c:pt>
                      <c:pt idx="210">
                        <c:v>84</c:v>
                      </c:pt>
                      <c:pt idx="211">
                        <c:v>80.400000000000006</c:v>
                      </c:pt>
                      <c:pt idx="212">
                        <c:v>76.8</c:v>
                      </c:pt>
                      <c:pt idx="213">
                        <c:v>73.2</c:v>
                      </c:pt>
                      <c:pt idx="214">
                        <c:v>69.599999999999994</c:v>
                      </c:pt>
                      <c:pt idx="215">
                        <c:v>66</c:v>
                      </c:pt>
                      <c:pt idx="216">
                        <c:v>62.4</c:v>
                      </c:pt>
                      <c:pt idx="217">
                        <c:v>58.8</c:v>
                      </c:pt>
                      <c:pt idx="218">
                        <c:v>55.2</c:v>
                      </c:pt>
                      <c:pt idx="219">
                        <c:v>51.6</c:v>
                      </c:pt>
                      <c:pt idx="220">
                        <c:v>48</c:v>
                      </c:pt>
                      <c:pt idx="221">
                        <c:v>49.2</c:v>
                      </c:pt>
                      <c:pt idx="222">
                        <c:v>50.4</c:v>
                      </c:pt>
                      <c:pt idx="223">
                        <c:v>51.6</c:v>
                      </c:pt>
                      <c:pt idx="224">
                        <c:v>52.8</c:v>
                      </c:pt>
                      <c:pt idx="225">
                        <c:v>54</c:v>
                      </c:pt>
                      <c:pt idx="226">
                        <c:v>55.2</c:v>
                      </c:pt>
                      <c:pt idx="227">
                        <c:v>56.4</c:v>
                      </c:pt>
                      <c:pt idx="228">
                        <c:v>57.6</c:v>
                      </c:pt>
                      <c:pt idx="229">
                        <c:v>58.8</c:v>
                      </c:pt>
                      <c:pt idx="230">
                        <c:v>60</c:v>
                      </c:pt>
                      <c:pt idx="231">
                        <c:v>58.8</c:v>
                      </c:pt>
                      <c:pt idx="232">
                        <c:v>57.6</c:v>
                      </c:pt>
                      <c:pt idx="233">
                        <c:v>56.4</c:v>
                      </c:pt>
                      <c:pt idx="234">
                        <c:v>55.2</c:v>
                      </c:pt>
                      <c:pt idx="235">
                        <c:v>54</c:v>
                      </c:pt>
                      <c:pt idx="236">
                        <c:v>52.8</c:v>
                      </c:pt>
                      <c:pt idx="237">
                        <c:v>51.6</c:v>
                      </c:pt>
                      <c:pt idx="238">
                        <c:v>50.4</c:v>
                      </c:pt>
                      <c:pt idx="239">
                        <c:v>49.2</c:v>
                      </c:pt>
                      <c:pt idx="240">
                        <c:v>48</c:v>
                      </c:pt>
                      <c:pt idx="241">
                        <c:v>52.5</c:v>
                      </c:pt>
                      <c:pt idx="242">
                        <c:v>57</c:v>
                      </c:pt>
                      <c:pt idx="243">
                        <c:v>61.5</c:v>
                      </c:pt>
                      <c:pt idx="244">
                        <c:v>66</c:v>
                      </c:pt>
                      <c:pt idx="245">
                        <c:v>70.5</c:v>
                      </c:pt>
                      <c:pt idx="246">
                        <c:v>75</c:v>
                      </c:pt>
                      <c:pt idx="247">
                        <c:v>79.5</c:v>
                      </c:pt>
                      <c:pt idx="248">
                        <c:v>84</c:v>
                      </c:pt>
                      <c:pt idx="249">
                        <c:v>88.5</c:v>
                      </c:pt>
                      <c:pt idx="250">
                        <c:v>93</c:v>
                      </c:pt>
                      <c:pt idx="251">
                        <c:v>93</c:v>
                      </c:pt>
                      <c:pt idx="252">
                        <c:v>93</c:v>
                      </c:pt>
                      <c:pt idx="253">
                        <c:v>93</c:v>
                      </c:pt>
                      <c:pt idx="254">
                        <c:v>93</c:v>
                      </c:pt>
                      <c:pt idx="255">
                        <c:v>93</c:v>
                      </c:pt>
                      <c:pt idx="256">
                        <c:v>93</c:v>
                      </c:pt>
                      <c:pt idx="257">
                        <c:v>93</c:v>
                      </c:pt>
                      <c:pt idx="258">
                        <c:v>93</c:v>
                      </c:pt>
                      <c:pt idx="259">
                        <c:v>93</c:v>
                      </c:pt>
                      <c:pt idx="260">
                        <c:v>93</c:v>
                      </c:pt>
                      <c:pt idx="261">
                        <c:v>89.2</c:v>
                      </c:pt>
                      <c:pt idx="262">
                        <c:v>85.4</c:v>
                      </c:pt>
                      <c:pt idx="263">
                        <c:v>81.599999999999994</c:v>
                      </c:pt>
                      <c:pt idx="264">
                        <c:v>77.8</c:v>
                      </c:pt>
                      <c:pt idx="265">
                        <c:v>74</c:v>
                      </c:pt>
                      <c:pt idx="266">
                        <c:v>70.2</c:v>
                      </c:pt>
                      <c:pt idx="267">
                        <c:v>66.400000000000006</c:v>
                      </c:pt>
                      <c:pt idx="268">
                        <c:v>62.6</c:v>
                      </c:pt>
                      <c:pt idx="269">
                        <c:v>58.8</c:v>
                      </c:pt>
                      <c:pt idx="270">
                        <c:v>55</c:v>
                      </c:pt>
                      <c:pt idx="271">
                        <c:v>50.4</c:v>
                      </c:pt>
                      <c:pt idx="272">
                        <c:v>45.8</c:v>
                      </c:pt>
                      <c:pt idx="273">
                        <c:v>41.2</c:v>
                      </c:pt>
                      <c:pt idx="274">
                        <c:v>36.6</c:v>
                      </c:pt>
                      <c:pt idx="275">
                        <c:v>32</c:v>
                      </c:pt>
                      <c:pt idx="276">
                        <c:v>27.4</c:v>
                      </c:pt>
                      <c:pt idx="277">
                        <c:v>22.8</c:v>
                      </c:pt>
                      <c:pt idx="278">
                        <c:v>18.2</c:v>
                      </c:pt>
                      <c:pt idx="279">
                        <c:v>13.6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D-8D73-4542-9AEB-F9E72BC8005A}"/>
                  </c:ext>
                </c:extLst>
              </c15:ser>
            </c15:filteredScatterSeries>
            <c15:filteredScatterSeries>
              <c15:ser>
                <c:idx val="35"/>
                <c:order val="7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2:$A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4</c:v>
                      </c:pt>
                      <c:pt idx="12">
                        <c:v>0.8</c:v>
                      </c:pt>
                      <c:pt idx="13">
                        <c:v>1.2</c:v>
                      </c:pt>
                      <c:pt idx="14">
                        <c:v>1.6</c:v>
                      </c:pt>
                      <c:pt idx="15">
                        <c:v>2</c:v>
                      </c:pt>
                      <c:pt idx="16">
                        <c:v>2.4</c:v>
                      </c:pt>
                      <c:pt idx="17">
                        <c:v>2.8</c:v>
                      </c:pt>
                      <c:pt idx="18">
                        <c:v>3.2</c:v>
                      </c:pt>
                      <c:pt idx="19">
                        <c:v>3.6</c:v>
                      </c:pt>
                      <c:pt idx="20">
                        <c:v>4</c:v>
                      </c:pt>
                      <c:pt idx="21">
                        <c:v>4.5</c:v>
                      </c:pt>
                      <c:pt idx="22">
                        <c:v>5</c:v>
                      </c:pt>
                      <c:pt idx="23">
                        <c:v>5.5</c:v>
                      </c:pt>
                      <c:pt idx="24">
                        <c:v>6</c:v>
                      </c:pt>
                      <c:pt idx="25">
                        <c:v>6.5</c:v>
                      </c:pt>
                      <c:pt idx="26">
                        <c:v>7</c:v>
                      </c:pt>
                      <c:pt idx="27">
                        <c:v>7.5</c:v>
                      </c:pt>
                      <c:pt idx="28">
                        <c:v>8</c:v>
                      </c:pt>
                      <c:pt idx="29">
                        <c:v>8.5</c:v>
                      </c:pt>
                      <c:pt idx="30">
                        <c:v>9</c:v>
                      </c:pt>
                      <c:pt idx="31">
                        <c:v>8.5</c:v>
                      </c:pt>
                      <c:pt idx="32">
                        <c:v>8</c:v>
                      </c:pt>
                      <c:pt idx="33">
                        <c:v>7.5</c:v>
                      </c:pt>
                      <c:pt idx="34">
                        <c:v>7</c:v>
                      </c:pt>
                      <c:pt idx="35">
                        <c:v>6.5</c:v>
                      </c:pt>
                      <c:pt idx="36">
                        <c:v>6</c:v>
                      </c:pt>
                      <c:pt idx="37">
                        <c:v>5.5</c:v>
                      </c:pt>
                      <c:pt idx="38">
                        <c:v>5</c:v>
                      </c:pt>
                      <c:pt idx="39">
                        <c:v>4.5</c:v>
                      </c:pt>
                      <c:pt idx="40">
                        <c:v>4</c:v>
                      </c:pt>
                      <c:pt idx="41">
                        <c:v>3.6</c:v>
                      </c:pt>
                      <c:pt idx="42">
                        <c:v>3.2</c:v>
                      </c:pt>
                      <c:pt idx="43">
                        <c:v>2.8</c:v>
                      </c:pt>
                      <c:pt idx="44">
                        <c:v>2.4</c:v>
                      </c:pt>
                      <c:pt idx="45">
                        <c:v>2</c:v>
                      </c:pt>
                      <c:pt idx="46">
                        <c:v>1.5999999999999901</c:v>
                      </c:pt>
                      <c:pt idx="47">
                        <c:v>1.19999999999999</c:v>
                      </c:pt>
                      <c:pt idx="48">
                        <c:v>0.79999999999999905</c:v>
                      </c:pt>
                      <c:pt idx="49">
                        <c:v>0.39999999999999902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2.1</c:v>
                      </c:pt>
                      <c:pt idx="82">
                        <c:v>4.2</c:v>
                      </c:pt>
                      <c:pt idx="83">
                        <c:v>6.3</c:v>
                      </c:pt>
                      <c:pt idx="84">
                        <c:v>8.4</c:v>
                      </c:pt>
                      <c:pt idx="85">
                        <c:v>10.5</c:v>
                      </c:pt>
                      <c:pt idx="86">
                        <c:v>12.6</c:v>
                      </c:pt>
                      <c:pt idx="87">
                        <c:v>14.7</c:v>
                      </c:pt>
                      <c:pt idx="88">
                        <c:v>16.8</c:v>
                      </c:pt>
                      <c:pt idx="89">
                        <c:v>18.899999999999999</c:v>
                      </c:pt>
                      <c:pt idx="90">
                        <c:v>21</c:v>
                      </c:pt>
                      <c:pt idx="91">
                        <c:v>21</c:v>
                      </c:pt>
                      <c:pt idx="92">
                        <c:v>21</c:v>
                      </c:pt>
                      <c:pt idx="93">
                        <c:v>21</c:v>
                      </c:pt>
                      <c:pt idx="94">
                        <c:v>21</c:v>
                      </c:pt>
                      <c:pt idx="95">
                        <c:v>21</c:v>
                      </c:pt>
                      <c:pt idx="96">
                        <c:v>21</c:v>
                      </c:pt>
                      <c:pt idx="97">
                        <c:v>21</c:v>
                      </c:pt>
                      <c:pt idx="98">
                        <c:v>21</c:v>
                      </c:pt>
                      <c:pt idx="99">
                        <c:v>21</c:v>
                      </c:pt>
                      <c:pt idx="100">
                        <c:v>21</c:v>
                      </c:pt>
                      <c:pt idx="101">
                        <c:v>19.899999999999999</c:v>
                      </c:pt>
                      <c:pt idx="102">
                        <c:v>18.8</c:v>
                      </c:pt>
                      <c:pt idx="103">
                        <c:v>17.7</c:v>
                      </c:pt>
                      <c:pt idx="104">
                        <c:v>16.600000000000001</c:v>
                      </c:pt>
                      <c:pt idx="105">
                        <c:v>15.5</c:v>
                      </c:pt>
                      <c:pt idx="106">
                        <c:v>14.399999999999901</c:v>
                      </c:pt>
                      <c:pt idx="107">
                        <c:v>13.299999999999899</c:v>
                      </c:pt>
                      <c:pt idx="108">
                        <c:v>12.2</c:v>
                      </c:pt>
                      <c:pt idx="109">
                        <c:v>11.1</c:v>
                      </c:pt>
                      <c:pt idx="110">
                        <c:v>10</c:v>
                      </c:pt>
                      <c:pt idx="111">
                        <c:v>9</c:v>
                      </c:pt>
                      <c:pt idx="112">
                        <c:v>8</c:v>
                      </c:pt>
                      <c:pt idx="113">
                        <c:v>7</c:v>
                      </c:pt>
                      <c:pt idx="114">
                        <c:v>6</c:v>
                      </c:pt>
                      <c:pt idx="115">
                        <c:v>5</c:v>
                      </c:pt>
                      <c:pt idx="116">
                        <c:v>4</c:v>
                      </c:pt>
                      <c:pt idx="117">
                        <c:v>3</c:v>
                      </c:pt>
                      <c:pt idx="118">
                        <c:v>2</c:v>
                      </c:pt>
                      <c:pt idx="119">
                        <c:v>1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8.6999999999999993</c:v>
                      </c:pt>
                      <c:pt idx="162">
                        <c:v>8.4</c:v>
                      </c:pt>
                      <c:pt idx="163">
                        <c:v>8.1</c:v>
                      </c:pt>
                      <c:pt idx="164">
                        <c:v>7.8</c:v>
                      </c:pt>
                      <c:pt idx="165">
                        <c:v>7.5</c:v>
                      </c:pt>
                      <c:pt idx="166">
                        <c:v>7.2</c:v>
                      </c:pt>
                      <c:pt idx="167">
                        <c:v>6.9</c:v>
                      </c:pt>
                      <c:pt idx="168">
                        <c:v>6.6</c:v>
                      </c:pt>
                      <c:pt idx="169">
                        <c:v>6.3</c:v>
                      </c:pt>
                      <c:pt idx="170">
                        <c:v>6</c:v>
                      </c:pt>
                      <c:pt idx="171">
                        <c:v>5.7</c:v>
                      </c:pt>
                      <c:pt idx="172">
                        <c:v>5.4</c:v>
                      </c:pt>
                      <c:pt idx="173">
                        <c:v>5.0999999999999996</c:v>
                      </c:pt>
                      <c:pt idx="174">
                        <c:v>4.8</c:v>
                      </c:pt>
                      <c:pt idx="175">
                        <c:v>4.5</c:v>
                      </c:pt>
                      <c:pt idx="176">
                        <c:v>4.2</c:v>
                      </c:pt>
                      <c:pt idx="177">
                        <c:v>3.9</c:v>
                      </c:pt>
                      <c:pt idx="178">
                        <c:v>3.6</c:v>
                      </c:pt>
                      <c:pt idx="179">
                        <c:v>3.3</c:v>
                      </c:pt>
                      <c:pt idx="180">
                        <c:v>3</c:v>
                      </c:pt>
                      <c:pt idx="181">
                        <c:v>2.7</c:v>
                      </c:pt>
                      <c:pt idx="182">
                        <c:v>2.4</c:v>
                      </c:pt>
                      <c:pt idx="183">
                        <c:v>2.1</c:v>
                      </c:pt>
                      <c:pt idx="184">
                        <c:v>1.8</c:v>
                      </c:pt>
                      <c:pt idx="185">
                        <c:v>1.5</c:v>
                      </c:pt>
                      <c:pt idx="186">
                        <c:v>1.2</c:v>
                      </c:pt>
                      <c:pt idx="187">
                        <c:v>0.89999999999999902</c:v>
                      </c:pt>
                      <c:pt idx="188">
                        <c:v>0.6</c:v>
                      </c:pt>
                      <c:pt idx="189">
                        <c:v>0.3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E-8D73-4542-9AEB-F9E72BC8005A}"/>
                  </c:ext>
                </c:extLst>
              </c15:ser>
            </c15:filteredScatterSeries>
            <c15:filteredScatterSeries>
              <c15:ser>
                <c:idx val="36"/>
                <c:order val="7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2:$AL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3.6</c:v>
                      </c:pt>
                      <c:pt idx="52">
                        <c:v>7.2</c:v>
                      </c:pt>
                      <c:pt idx="53">
                        <c:v>10.8</c:v>
                      </c:pt>
                      <c:pt idx="54">
                        <c:v>14.4</c:v>
                      </c:pt>
                      <c:pt idx="55">
                        <c:v>18</c:v>
                      </c:pt>
                      <c:pt idx="56">
                        <c:v>21.6</c:v>
                      </c:pt>
                      <c:pt idx="57">
                        <c:v>25.2</c:v>
                      </c:pt>
                      <c:pt idx="58">
                        <c:v>28.8</c:v>
                      </c:pt>
                      <c:pt idx="59">
                        <c:v>32.4</c:v>
                      </c:pt>
                      <c:pt idx="60">
                        <c:v>36</c:v>
                      </c:pt>
                      <c:pt idx="61">
                        <c:v>32.4</c:v>
                      </c:pt>
                      <c:pt idx="62">
                        <c:v>28.8</c:v>
                      </c:pt>
                      <c:pt idx="63">
                        <c:v>25.2</c:v>
                      </c:pt>
                      <c:pt idx="64">
                        <c:v>21.6</c:v>
                      </c:pt>
                      <c:pt idx="65">
                        <c:v>18</c:v>
                      </c:pt>
                      <c:pt idx="66">
                        <c:v>14.399999999999901</c:v>
                      </c:pt>
                      <c:pt idx="67">
                        <c:v>10.8</c:v>
                      </c:pt>
                      <c:pt idx="68">
                        <c:v>7.1999999999999904</c:v>
                      </c:pt>
                      <c:pt idx="69">
                        <c:v>3.6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5</c:v>
                      </c:pt>
                      <c:pt idx="152">
                        <c:v>8</c:v>
                      </c:pt>
                      <c:pt idx="153">
                        <c:v>7.5</c:v>
                      </c:pt>
                      <c:pt idx="154">
                        <c:v>7</c:v>
                      </c:pt>
                      <c:pt idx="155">
                        <c:v>6.5</c:v>
                      </c:pt>
                      <c:pt idx="156">
                        <c:v>6</c:v>
                      </c:pt>
                      <c:pt idx="157">
                        <c:v>5.5</c:v>
                      </c:pt>
                      <c:pt idx="158">
                        <c:v>5</c:v>
                      </c:pt>
                      <c:pt idx="159">
                        <c:v>4.5</c:v>
                      </c:pt>
                      <c:pt idx="160">
                        <c:v>4</c:v>
                      </c:pt>
                      <c:pt idx="161">
                        <c:v>7.2</c:v>
                      </c:pt>
                      <c:pt idx="162">
                        <c:v>10.4</c:v>
                      </c:pt>
                      <c:pt idx="163">
                        <c:v>13.6</c:v>
                      </c:pt>
                      <c:pt idx="164">
                        <c:v>16.8</c:v>
                      </c:pt>
                      <c:pt idx="165">
                        <c:v>20</c:v>
                      </c:pt>
                      <c:pt idx="166">
                        <c:v>23.2</c:v>
                      </c:pt>
                      <c:pt idx="167">
                        <c:v>26.4</c:v>
                      </c:pt>
                      <c:pt idx="168">
                        <c:v>29.6</c:v>
                      </c:pt>
                      <c:pt idx="169">
                        <c:v>32.799999999999997</c:v>
                      </c:pt>
                      <c:pt idx="170">
                        <c:v>36</c:v>
                      </c:pt>
                      <c:pt idx="171">
                        <c:v>32.4</c:v>
                      </c:pt>
                      <c:pt idx="172">
                        <c:v>28.8</c:v>
                      </c:pt>
                      <c:pt idx="173">
                        <c:v>25.2</c:v>
                      </c:pt>
                      <c:pt idx="174">
                        <c:v>21.6</c:v>
                      </c:pt>
                      <c:pt idx="175">
                        <c:v>18</c:v>
                      </c:pt>
                      <c:pt idx="176">
                        <c:v>14.399999999999901</c:v>
                      </c:pt>
                      <c:pt idx="177">
                        <c:v>10.8</c:v>
                      </c:pt>
                      <c:pt idx="178">
                        <c:v>7.1999999999999904</c:v>
                      </c:pt>
                      <c:pt idx="179">
                        <c:v>3.6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10.8</c:v>
                      </c:pt>
                      <c:pt idx="212">
                        <c:v>12.6</c:v>
                      </c:pt>
                      <c:pt idx="213">
                        <c:v>14.4</c:v>
                      </c:pt>
                      <c:pt idx="214">
                        <c:v>16.2</c:v>
                      </c:pt>
                      <c:pt idx="215">
                        <c:v>18</c:v>
                      </c:pt>
                      <c:pt idx="216">
                        <c:v>19.8</c:v>
                      </c:pt>
                      <c:pt idx="217">
                        <c:v>21.6</c:v>
                      </c:pt>
                      <c:pt idx="218">
                        <c:v>23.4</c:v>
                      </c:pt>
                      <c:pt idx="219">
                        <c:v>25.2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.9</c:v>
                      </c:pt>
                      <c:pt idx="252">
                        <c:v>10.8</c:v>
                      </c:pt>
                      <c:pt idx="253">
                        <c:v>11.7</c:v>
                      </c:pt>
                      <c:pt idx="254">
                        <c:v>12.6</c:v>
                      </c:pt>
                      <c:pt idx="255">
                        <c:v>13.5</c:v>
                      </c:pt>
                      <c:pt idx="256">
                        <c:v>14.4</c:v>
                      </c:pt>
                      <c:pt idx="257">
                        <c:v>15.3</c:v>
                      </c:pt>
                      <c:pt idx="258">
                        <c:v>16.2</c:v>
                      </c:pt>
                      <c:pt idx="259">
                        <c:v>17.100000000000001</c:v>
                      </c:pt>
                      <c:pt idx="260">
                        <c:v>18</c:v>
                      </c:pt>
                      <c:pt idx="261">
                        <c:v>18</c:v>
                      </c:pt>
                      <c:pt idx="262">
                        <c:v>18</c:v>
                      </c:pt>
                      <c:pt idx="263">
                        <c:v>18</c:v>
                      </c:pt>
                      <c:pt idx="264">
                        <c:v>18</c:v>
                      </c:pt>
                      <c:pt idx="265">
                        <c:v>18</c:v>
                      </c:pt>
                      <c:pt idx="266">
                        <c:v>18</c:v>
                      </c:pt>
                      <c:pt idx="267">
                        <c:v>18</c:v>
                      </c:pt>
                      <c:pt idx="268">
                        <c:v>18</c:v>
                      </c:pt>
                      <c:pt idx="269">
                        <c:v>18</c:v>
                      </c:pt>
                      <c:pt idx="270">
                        <c:v>18</c:v>
                      </c:pt>
                      <c:pt idx="271">
                        <c:v>17.100000000000001</c:v>
                      </c:pt>
                      <c:pt idx="272">
                        <c:v>16.2</c:v>
                      </c:pt>
                      <c:pt idx="273">
                        <c:v>15.3</c:v>
                      </c:pt>
                      <c:pt idx="274">
                        <c:v>14.4</c:v>
                      </c:pt>
                      <c:pt idx="275">
                        <c:v>13.5</c:v>
                      </c:pt>
                      <c:pt idx="276">
                        <c:v>12.6</c:v>
                      </c:pt>
                      <c:pt idx="277">
                        <c:v>11.7</c:v>
                      </c:pt>
                      <c:pt idx="278">
                        <c:v>10.8</c:v>
                      </c:pt>
                      <c:pt idx="279">
                        <c:v>9.9</c:v>
                      </c:pt>
                      <c:pt idx="280">
                        <c:v>9</c:v>
                      </c:pt>
                      <c:pt idx="281">
                        <c:v>8.1</c:v>
                      </c:pt>
                      <c:pt idx="282">
                        <c:v>7.2</c:v>
                      </c:pt>
                      <c:pt idx="283">
                        <c:v>6.3</c:v>
                      </c:pt>
                      <c:pt idx="284">
                        <c:v>5.4</c:v>
                      </c:pt>
                      <c:pt idx="285">
                        <c:v>4.5</c:v>
                      </c:pt>
                      <c:pt idx="286">
                        <c:v>3.5999999999999899</c:v>
                      </c:pt>
                      <c:pt idx="287">
                        <c:v>2.7</c:v>
                      </c:pt>
                      <c:pt idx="288">
                        <c:v>1.7999999999999901</c:v>
                      </c:pt>
                      <c:pt idx="289">
                        <c:v>0.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F-8D73-4542-9AEB-F9E72BC8005A}"/>
                  </c:ext>
                </c:extLst>
              </c15:ser>
            </c15:filteredScatterSeries>
            <c15:filteredScatterSeries>
              <c15:ser>
                <c:idx val="37"/>
                <c:order val="8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2:$A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.9</c:v>
                      </c:pt>
                      <c:pt idx="72">
                        <c:v>1.8</c:v>
                      </c:pt>
                      <c:pt idx="73">
                        <c:v>2.7</c:v>
                      </c:pt>
                      <c:pt idx="74">
                        <c:v>3.6</c:v>
                      </c:pt>
                      <c:pt idx="75">
                        <c:v>4.5</c:v>
                      </c:pt>
                      <c:pt idx="76">
                        <c:v>5.4</c:v>
                      </c:pt>
                      <c:pt idx="77">
                        <c:v>6.3</c:v>
                      </c:pt>
                      <c:pt idx="78">
                        <c:v>7.2</c:v>
                      </c:pt>
                      <c:pt idx="79">
                        <c:v>8.1</c:v>
                      </c:pt>
                      <c:pt idx="80">
                        <c:v>9</c:v>
                      </c:pt>
                      <c:pt idx="81">
                        <c:v>9</c:v>
                      </c:pt>
                      <c:pt idx="82">
                        <c:v>9</c:v>
                      </c:pt>
                      <c:pt idx="83">
                        <c:v>9</c:v>
                      </c:pt>
                      <c:pt idx="84">
                        <c:v>9</c:v>
                      </c:pt>
                      <c:pt idx="85">
                        <c:v>9</c:v>
                      </c:pt>
                      <c:pt idx="86">
                        <c:v>9</c:v>
                      </c:pt>
                      <c:pt idx="87">
                        <c:v>9</c:v>
                      </c:pt>
                      <c:pt idx="88">
                        <c:v>9</c:v>
                      </c:pt>
                      <c:pt idx="89">
                        <c:v>9</c:v>
                      </c:pt>
                      <c:pt idx="90">
                        <c:v>9</c:v>
                      </c:pt>
                      <c:pt idx="91">
                        <c:v>9</c:v>
                      </c:pt>
                      <c:pt idx="92">
                        <c:v>9</c:v>
                      </c:pt>
                      <c:pt idx="93">
                        <c:v>9</c:v>
                      </c:pt>
                      <c:pt idx="94">
                        <c:v>9</c:v>
                      </c:pt>
                      <c:pt idx="95">
                        <c:v>9</c:v>
                      </c:pt>
                      <c:pt idx="96">
                        <c:v>9</c:v>
                      </c:pt>
                      <c:pt idx="97">
                        <c:v>9</c:v>
                      </c:pt>
                      <c:pt idx="98">
                        <c:v>9</c:v>
                      </c:pt>
                      <c:pt idx="99">
                        <c:v>9</c:v>
                      </c:pt>
                      <c:pt idx="100">
                        <c:v>9</c:v>
                      </c:pt>
                      <c:pt idx="101">
                        <c:v>8.5</c:v>
                      </c:pt>
                      <c:pt idx="102">
                        <c:v>8</c:v>
                      </c:pt>
                      <c:pt idx="103">
                        <c:v>7.5</c:v>
                      </c:pt>
                      <c:pt idx="104">
                        <c:v>7</c:v>
                      </c:pt>
                      <c:pt idx="105">
                        <c:v>6.5</c:v>
                      </c:pt>
                      <c:pt idx="106">
                        <c:v>6</c:v>
                      </c:pt>
                      <c:pt idx="107">
                        <c:v>5.5</c:v>
                      </c:pt>
                      <c:pt idx="108">
                        <c:v>5</c:v>
                      </c:pt>
                      <c:pt idx="109">
                        <c:v>4.5</c:v>
                      </c:pt>
                      <c:pt idx="110">
                        <c:v>4</c:v>
                      </c:pt>
                      <c:pt idx="111">
                        <c:v>3.6</c:v>
                      </c:pt>
                      <c:pt idx="112">
                        <c:v>3.2</c:v>
                      </c:pt>
                      <c:pt idx="113">
                        <c:v>2.8</c:v>
                      </c:pt>
                      <c:pt idx="114">
                        <c:v>2.4</c:v>
                      </c:pt>
                      <c:pt idx="115">
                        <c:v>2</c:v>
                      </c:pt>
                      <c:pt idx="116">
                        <c:v>1.5999999999999901</c:v>
                      </c:pt>
                      <c:pt idx="117">
                        <c:v>1.19999999999999</c:v>
                      </c:pt>
                      <c:pt idx="118">
                        <c:v>0.79999999999999905</c:v>
                      </c:pt>
                      <c:pt idx="119">
                        <c:v>0.39999999999999902</c:v>
                      </c:pt>
                      <c:pt idx="120">
                        <c:v>0</c:v>
                      </c:pt>
                      <c:pt idx="121">
                        <c:v>5.7</c:v>
                      </c:pt>
                      <c:pt idx="122">
                        <c:v>11.4</c:v>
                      </c:pt>
                      <c:pt idx="123">
                        <c:v>17.100000000000001</c:v>
                      </c:pt>
                      <c:pt idx="124">
                        <c:v>22.8</c:v>
                      </c:pt>
                      <c:pt idx="125">
                        <c:v>28.5</c:v>
                      </c:pt>
                      <c:pt idx="126">
                        <c:v>34.200000000000003</c:v>
                      </c:pt>
                      <c:pt idx="127">
                        <c:v>39.9</c:v>
                      </c:pt>
                      <c:pt idx="128">
                        <c:v>45.6</c:v>
                      </c:pt>
                      <c:pt idx="129">
                        <c:v>51.3</c:v>
                      </c:pt>
                      <c:pt idx="130">
                        <c:v>57</c:v>
                      </c:pt>
                      <c:pt idx="131">
                        <c:v>63.3</c:v>
                      </c:pt>
                      <c:pt idx="132">
                        <c:v>69.599999999999994</c:v>
                      </c:pt>
                      <c:pt idx="133">
                        <c:v>75.900000000000006</c:v>
                      </c:pt>
                      <c:pt idx="134">
                        <c:v>82.2</c:v>
                      </c:pt>
                      <c:pt idx="135">
                        <c:v>88.5</c:v>
                      </c:pt>
                      <c:pt idx="136">
                        <c:v>94.8</c:v>
                      </c:pt>
                      <c:pt idx="137">
                        <c:v>101.1</c:v>
                      </c:pt>
                      <c:pt idx="138">
                        <c:v>107.4</c:v>
                      </c:pt>
                      <c:pt idx="139">
                        <c:v>113.69999999999899</c:v>
                      </c:pt>
                      <c:pt idx="140">
                        <c:v>120</c:v>
                      </c:pt>
                      <c:pt idx="141">
                        <c:v>124.8</c:v>
                      </c:pt>
                      <c:pt idx="142">
                        <c:v>129.6</c:v>
                      </c:pt>
                      <c:pt idx="143">
                        <c:v>134.4</c:v>
                      </c:pt>
                      <c:pt idx="144">
                        <c:v>139.19999999999999</c:v>
                      </c:pt>
                      <c:pt idx="145">
                        <c:v>144</c:v>
                      </c:pt>
                      <c:pt idx="146">
                        <c:v>148.80000000000001</c:v>
                      </c:pt>
                      <c:pt idx="147">
                        <c:v>153.6</c:v>
                      </c:pt>
                      <c:pt idx="148">
                        <c:v>158.4</c:v>
                      </c:pt>
                      <c:pt idx="149">
                        <c:v>163.19999999999999</c:v>
                      </c:pt>
                      <c:pt idx="150">
                        <c:v>168</c:v>
                      </c:pt>
                      <c:pt idx="151">
                        <c:v>168</c:v>
                      </c:pt>
                      <c:pt idx="152">
                        <c:v>168</c:v>
                      </c:pt>
                      <c:pt idx="153">
                        <c:v>168</c:v>
                      </c:pt>
                      <c:pt idx="154">
                        <c:v>168</c:v>
                      </c:pt>
                      <c:pt idx="155">
                        <c:v>168</c:v>
                      </c:pt>
                      <c:pt idx="156">
                        <c:v>168</c:v>
                      </c:pt>
                      <c:pt idx="157">
                        <c:v>168</c:v>
                      </c:pt>
                      <c:pt idx="158">
                        <c:v>168</c:v>
                      </c:pt>
                      <c:pt idx="159">
                        <c:v>168</c:v>
                      </c:pt>
                      <c:pt idx="160">
                        <c:v>168</c:v>
                      </c:pt>
                      <c:pt idx="161">
                        <c:v>168.1</c:v>
                      </c:pt>
                      <c:pt idx="162">
                        <c:v>168.2</c:v>
                      </c:pt>
                      <c:pt idx="163">
                        <c:v>168.3</c:v>
                      </c:pt>
                      <c:pt idx="164">
                        <c:v>168.4</c:v>
                      </c:pt>
                      <c:pt idx="165">
                        <c:v>168.5</c:v>
                      </c:pt>
                      <c:pt idx="166">
                        <c:v>168.6</c:v>
                      </c:pt>
                      <c:pt idx="167">
                        <c:v>168.7</c:v>
                      </c:pt>
                      <c:pt idx="168">
                        <c:v>168.8</c:v>
                      </c:pt>
                      <c:pt idx="169">
                        <c:v>168.9</c:v>
                      </c:pt>
                      <c:pt idx="170">
                        <c:v>169</c:v>
                      </c:pt>
                      <c:pt idx="171">
                        <c:v>161.1</c:v>
                      </c:pt>
                      <c:pt idx="172">
                        <c:v>153.19999999999999</c:v>
                      </c:pt>
                      <c:pt idx="173">
                        <c:v>145.30000000000001</c:v>
                      </c:pt>
                      <c:pt idx="174">
                        <c:v>137.4</c:v>
                      </c:pt>
                      <c:pt idx="175">
                        <c:v>129.5</c:v>
                      </c:pt>
                      <c:pt idx="176">
                        <c:v>121.6</c:v>
                      </c:pt>
                      <c:pt idx="177">
                        <c:v>113.69999999999899</c:v>
                      </c:pt>
                      <c:pt idx="178">
                        <c:v>105.8</c:v>
                      </c:pt>
                      <c:pt idx="179">
                        <c:v>97.899999999999906</c:v>
                      </c:pt>
                      <c:pt idx="180">
                        <c:v>90</c:v>
                      </c:pt>
                      <c:pt idx="181">
                        <c:v>90.9</c:v>
                      </c:pt>
                      <c:pt idx="182">
                        <c:v>91.8</c:v>
                      </c:pt>
                      <c:pt idx="183">
                        <c:v>92.7</c:v>
                      </c:pt>
                      <c:pt idx="184">
                        <c:v>93.6</c:v>
                      </c:pt>
                      <c:pt idx="185">
                        <c:v>94.5</c:v>
                      </c:pt>
                      <c:pt idx="186">
                        <c:v>95.4</c:v>
                      </c:pt>
                      <c:pt idx="187">
                        <c:v>96.3</c:v>
                      </c:pt>
                      <c:pt idx="188">
                        <c:v>97.2</c:v>
                      </c:pt>
                      <c:pt idx="189">
                        <c:v>98.1</c:v>
                      </c:pt>
                      <c:pt idx="190">
                        <c:v>99</c:v>
                      </c:pt>
                      <c:pt idx="191">
                        <c:v>94.5</c:v>
                      </c:pt>
                      <c:pt idx="192">
                        <c:v>90</c:v>
                      </c:pt>
                      <c:pt idx="193">
                        <c:v>85.5</c:v>
                      </c:pt>
                      <c:pt idx="194">
                        <c:v>81</c:v>
                      </c:pt>
                      <c:pt idx="195">
                        <c:v>76.5</c:v>
                      </c:pt>
                      <c:pt idx="196">
                        <c:v>72</c:v>
                      </c:pt>
                      <c:pt idx="197">
                        <c:v>67.5</c:v>
                      </c:pt>
                      <c:pt idx="198">
                        <c:v>63</c:v>
                      </c:pt>
                      <c:pt idx="199">
                        <c:v>58.5</c:v>
                      </c:pt>
                      <c:pt idx="200">
                        <c:v>54</c:v>
                      </c:pt>
                      <c:pt idx="201">
                        <c:v>57.6</c:v>
                      </c:pt>
                      <c:pt idx="202">
                        <c:v>61.2</c:v>
                      </c:pt>
                      <c:pt idx="203">
                        <c:v>64.8</c:v>
                      </c:pt>
                      <c:pt idx="204">
                        <c:v>68.400000000000006</c:v>
                      </c:pt>
                      <c:pt idx="205">
                        <c:v>72</c:v>
                      </c:pt>
                      <c:pt idx="206">
                        <c:v>75.599999999999994</c:v>
                      </c:pt>
                      <c:pt idx="207">
                        <c:v>79.2</c:v>
                      </c:pt>
                      <c:pt idx="208">
                        <c:v>82.8</c:v>
                      </c:pt>
                      <c:pt idx="209">
                        <c:v>86.4</c:v>
                      </c:pt>
                      <c:pt idx="210">
                        <c:v>90</c:v>
                      </c:pt>
                      <c:pt idx="211">
                        <c:v>90</c:v>
                      </c:pt>
                      <c:pt idx="212">
                        <c:v>90</c:v>
                      </c:pt>
                      <c:pt idx="213">
                        <c:v>90</c:v>
                      </c:pt>
                      <c:pt idx="214">
                        <c:v>90</c:v>
                      </c:pt>
                      <c:pt idx="215">
                        <c:v>90</c:v>
                      </c:pt>
                      <c:pt idx="216">
                        <c:v>90</c:v>
                      </c:pt>
                      <c:pt idx="217">
                        <c:v>90</c:v>
                      </c:pt>
                      <c:pt idx="218">
                        <c:v>90</c:v>
                      </c:pt>
                      <c:pt idx="219">
                        <c:v>90</c:v>
                      </c:pt>
                      <c:pt idx="220">
                        <c:v>90</c:v>
                      </c:pt>
                      <c:pt idx="221">
                        <c:v>87.7</c:v>
                      </c:pt>
                      <c:pt idx="222">
                        <c:v>85.4</c:v>
                      </c:pt>
                      <c:pt idx="223">
                        <c:v>83.1</c:v>
                      </c:pt>
                      <c:pt idx="224">
                        <c:v>80.8</c:v>
                      </c:pt>
                      <c:pt idx="225">
                        <c:v>78.5</c:v>
                      </c:pt>
                      <c:pt idx="226">
                        <c:v>76.2</c:v>
                      </c:pt>
                      <c:pt idx="227">
                        <c:v>73.900000000000006</c:v>
                      </c:pt>
                      <c:pt idx="228">
                        <c:v>71.599999999999994</c:v>
                      </c:pt>
                      <c:pt idx="229">
                        <c:v>69.3</c:v>
                      </c:pt>
                      <c:pt idx="230">
                        <c:v>67</c:v>
                      </c:pt>
                      <c:pt idx="231">
                        <c:v>73.2</c:v>
                      </c:pt>
                      <c:pt idx="232">
                        <c:v>79.400000000000006</c:v>
                      </c:pt>
                      <c:pt idx="233">
                        <c:v>85.6</c:v>
                      </c:pt>
                      <c:pt idx="234">
                        <c:v>91.8</c:v>
                      </c:pt>
                      <c:pt idx="235">
                        <c:v>98</c:v>
                      </c:pt>
                      <c:pt idx="236">
                        <c:v>104.2</c:v>
                      </c:pt>
                      <c:pt idx="237">
                        <c:v>110.4</c:v>
                      </c:pt>
                      <c:pt idx="238">
                        <c:v>116.6</c:v>
                      </c:pt>
                      <c:pt idx="239">
                        <c:v>122.8</c:v>
                      </c:pt>
                      <c:pt idx="240">
                        <c:v>129</c:v>
                      </c:pt>
                      <c:pt idx="241">
                        <c:v>125.4</c:v>
                      </c:pt>
                      <c:pt idx="242">
                        <c:v>121.8</c:v>
                      </c:pt>
                      <c:pt idx="243">
                        <c:v>118.2</c:v>
                      </c:pt>
                      <c:pt idx="244">
                        <c:v>114.6</c:v>
                      </c:pt>
                      <c:pt idx="245">
                        <c:v>111</c:v>
                      </c:pt>
                      <c:pt idx="246">
                        <c:v>107.4</c:v>
                      </c:pt>
                      <c:pt idx="247">
                        <c:v>103.8</c:v>
                      </c:pt>
                      <c:pt idx="248">
                        <c:v>100.2</c:v>
                      </c:pt>
                      <c:pt idx="249">
                        <c:v>96.6</c:v>
                      </c:pt>
                      <c:pt idx="250">
                        <c:v>93</c:v>
                      </c:pt>
                      <c:pt idx="251">
                        <c:v>84.6</c:v>
                      </c:pt>
                      <c:pt idx="252">
                        <c:v>76.2</c:v>
                      </c:pt>
                      <c:pt idx="253">
                        <c:v>67.8</c:v>
                      </c:pt>
                      <c:pt idx="254">
                        <c:v>59.4</c:v>
                      </c:pt>
                      <c:pt idx="255">
                        <c:v>51</c:v>
                      </c:pt>
                      <c:pt idx="256">
                        <c:v>42.599999999999902</c:v>
                      </c:pt>
                      <c:pt idx="257">
                        <c:v>34.199999999999903</c:v>
                      </c:pt>
                      <c:pt idx="258">
                        <c:v>25.799999999999901</c:v>
                      </c:pt>
                      <c:pt idx="259">
                        <c:v>17.39999999999989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8.5</c:v>
                      </c:pt>
                      <c:pt idx="282">
                        <c:v>8</c:v>
                      </c:pt>
                      <c:pt idx="283">
                        <c:v>7.5</c:v>
                      </c:pt>
                      <c:pt idx="284">
                        <c:v>7</c:v>
                      </c:pt>
                      <c:pt idx="285">
                        <c:v>6.5</c:v>
                      </c:pt>
                      <c:pt idx="286">
                        <c:v>6</c:v>
                      </c:pt>
                      <c:pt idx="287">
                        <c:v>5.5</c:v>
                      </c:pt>
                      <c:pt idx="288">
                        <c:v>5</c:v>
                      </c:pt>
                      <c:pt idx="289">
                        <c:v>4.5</c:v>
                      </c:pt>
                      <c:pt idx="290">
                        <c:v>4</c:v>
                      </c:pt>
                      <c:pt idx="291">
                        <c:v>3.6</c:v>
                      </c:pt>
                      <c:pt idx="292">
                        <c:v>3.2</c:v>
                      </c:pt>
                      <c:pt idx="293">
                        <c:v>2.8</c:v>
                      </c:pt>
                      <c:pt idx="294">
                        <c:v>2.4</c:v>
                      </c:pt>
                      <c:pt idx="295">
                        <c:v>2</c:v>
                      </c:pt>
                      <c:pt idx="296">
                        <c:v>1.5999999999999901</c:v>
                      </c:pt>
                      <c:pt idx="297">
                        <c:v>1.19999999999999</c:v>
                      </c:pt>
                      <c:pt idx="298">
                        <c:v>0.79999999999999905</c:v>
                      </c:pt>
                      <c:pt idx="299">
                        <c:v>0.39999999999999902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0-8D73-4542-9AEB-F9E72BC8005A}"/>
                  </c:ext>
                </c:extLst>
              </c15:ser>
            </c15:filteredScatterSeries>
            <c15:filteredScatterSeries>
              <c15:ser>
                <c:idx val="38"/>
                <c:order val="8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2:$A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12.3</c:v>
                      </c:pt>
                      <c:pt idx="122">
                        <c:v>15.6</c:v>
                      </c:pt>
                      <c:pt idx="123">
                        <c:v>18.899999999999999</c:v>
                      </c:pt>
                      <c:pt idx="124">
                        <c:v>22.2</c:v>
                      </c:pt>
                      <c:pt idx="125">
                        <c:v>25.5</c:v>
                      </c:pt>
                      <c:pt idx="126">
                        <c:v>28.799999999999901</c:v>
                      </c:pt>
                      <c:pt idx="127">
                        <c:v>32.099999999999902</c:v>
                      </c:pt>
                      <c:pt idx="128">
                        <c:v>35.4</c:v>
                      </c:pt>
                      <c:pt idx="129">
                        <c:v>38.700000000000003</c:v>
                      </c:pt>
                      <c:pt idx="130">
                        <c:v>42</c:v>
                      </c:pt>
                      <c:pt idx="131">
                        <c:v>48.3</c:v>
                      </c:pt>
                      <c:pt idx="132">
                        <c:v>54.6</c:v>
                      </c:pt>
                      <c:pt idx="133">
                        <c:v>60.9</c:v>
                      </c:pt>
                      <c:pt idx="134">
                        <c:v>67.2</c:v>
                      </c:pt>
                      <c:pt idx="135">
                        <c:v>73.5</c:v>
                      </c:pt>
                      <c:pt idx="136">
                        <c:v>79.8</c:v>
                      </c:pt>
                      <c:pt idx="137">
                        <c:v>86.1</c:v>
                      </c:pt>
                      <c:pt idx="138">
                        <c:v>92.4</c:v>
                      </c:pt>
                      <c:pt idx="139">
                        <c:v>98.699999999999903</c:v>
                      </c:pt>
                      <c:pt idx="140">
                        <c:v>105</c:v>
                      </c:pt>
                      <c:pt idx="141">
                        <c:v>116.7</c:v>
                      </c:pt>
                      <c:pt idx="142">
                        <c:v>128.4</c:v>
                      </c:pt>
                      <c:pt idx="143">
                        <c:v>140.1</c:v>
                      </c:pt>
                      <c:pt idx="144">
                        <c:v>151.80000000000001</c:v>
                      </c:pt>
                      <c:pt idx="145">
                        <c:v>163.5</c:v>
                      </c:pt>
                      <c:pt idx="146">
                        <c:v>175.2</c:v>
                      </c:pt>
                      <c:pt idx="147">
                        <c:v>186.89999999999901</c:v>
                      </c:pt>
                      <c:pt idx="148">
                        <c:v>198.6</c:v>
                      </c:pt>
                      <c:pt idx="149">
                        <c:v>210.3</c:v>
                      </c:pt>
                      <c:pt idx="150">
                        <c:v>222</c:v>
                      </c:pt>
                      <c:pt idx="151">
                        <c:v>222</c:v>
                      </c:pt>
                      <c:pt idx="152">
                        <c:v>222</c:v>
                      </c:pt>
                      <c:pt idx="153">
                        <c:v>222</c:v>
                      </c:pt>
                      <c:pt idx="154">
                        <c:v>222</c:v>
                      </c:pt>
                      <c:pt idx="155">
                        <c:v>222</c:v>
                      </c:pt>
                      <c:pt idx="156">
                        <c:v>222</c:v>
                      </c:pt>
                      <c:pt idx="157">
                        <c:v>222</c:v>
                      </c:pt>
                      <c:pt idx="158">
                        <c:v>222</c:v>
                      </c:pt>
                      <c:pt idx="159">
                        <c:v>222</c:v>
                      </c:pt>
                      <c:pt idx="160">
                        <c:v>222</c:v>
                      </c:pt>
                      <c:pt idx="161">
                        <c:v>212.8</c:v>
                      </c:pt>
                      <c:pt idx="162">
                        <c:v>203.6</c:v>
                      </c:pt>
                      <c:pt idx="163">
                        <c:v>194.4</c:v>
                      </c:pt>
                      <c:pt idx="164">
                        <c:v>185.2</c:v>
                      </c:pt>
                      <c:pt idx="165">
                        <c:v>176</c:v>
                      </c:pt>
                      <c:pt idx="166">
                        <c:v>166.8</c:v>
                      </c:pt>
                      <c:pt idx="167">
                        <c:v>157.6</c:v>
                      </c:pt>
                      <c:pt idx="168">
                        <c:v>148.4</c:v>
                      </c:pt>
                      <c:pt idx="169">
                        <c:v>139.19999999999999</c:v>
                      </c:pt>
                      <c:pt idx="170">
                        <c:v>130</c:v>
                      </c:pt>
                      <c:pt idx="171">
                        <c:v>130.19999999999999</c:v>
                      </c:pt>
                      <c:pt idx="172">
                        <c:v>130.4</c:v>
                      </c:pt>
                      <c:pt idx="173">
                        <c:v>130.6</c:v>
                      </c:pt>
                      <c:pt idx="174">
                        <c:v>130.80000000000001</c:v>
                      </c:pt>
                      <c:pt idx="175">
                        <c:v>131</c:v>
                      </c:pt>
                      <c:pt idx="176">
                        <c:v>131.19999999999999</c:v>
                      </c:pt>
                      <c:pt idx="177">
                        <c:v>131.4</c:v>
                      </c:pt>
                      <c:pt idx="178">
                        <c:v>131.6</c:v>
                      </c:pt>
                      <c:pt idx="179">
                        <c:v>131.80000000000001</c:v>
                      </c:pt>
                      <c:pt idx="180">
                        <c:v>132</c:v>
                      </c:pt>
                      <c:pt idx="181">
                        <c:v>132.30000000000001</c:v>
                      </c:pt>
                      <c:pt idx="182">
                        <c:v>132.6</c:v>
                      </c:pt>
                      <c:pt idx="183">
                        <c:v>132.9</c:v>
                      </c:pt>
                      <c:pt idx="184">
                        <c:v>133.19999999999999</c:v>
                      </c:pt>
                      <c:pt idx="185">
                        <c:v>133.5</c:v>
                      </c:pt>
                      <c:pt idx="186">
                        <c:v>133.80000000000001</c:v>
                      </c:pt>
                      <c:pt idx="187">
                        <c:v>134.1</c:v>
                      </c:pt>
                      <c:pt idx="188">
                        <c:v>134.4</c:v>
                      </c:pt>
                      <c:pt idx="189">
                        <c:v>134.69999999999999</c:v>
                      </c:pt>
                      <c:pt idx="190">
                        <c:v>135</c:v>
                      </c:pt>
                      <c:pt idx="191">
                        <c:v>127.5</c:v>
                      </c:pt>
                      <c:pt idx="192">
                        <c:v>120</c:v>
                      </c:pt>
                      <c:pt idx="193">
                        <c:v>112.5</c:v>
                      </c:pt>
                      <c:pt idx="194">
                        <c:v>105</c:v>
                      </c:pt>
                      <c:pt idx="195">
                        <c:v>97.5</c:v>
                      </c:pt>
                      <c:pt idx="196">
                        <c:v>90</c:v>
                      </c:pt>
                      <c:pt idx="197">
                        <c:v>82.5</c:v>
                      </c:pt>
                      <c:pt idx="198">
                        <c:v>75</c:v>
                      </c:pt>
                      <c:pt idx="199">
                        <c:v>67.5</c:v>
                      </c:pt>
                      <c:pt idx="200">
                        <c:v>60</c:v>
                      </c:pt>
                      <c:pt idx="201">
                        <c:v>60.6</c:v>
                      </c:pt>
                      <c:pt idx="202">
                        <c:v>61.2</c:v>
                      </c:pt>
                      <c:pt idx="203">
                        <c:v>61.8</c:v>
                      </c:pt>
                      <c:pt idx="204">
                        <c:v>62.4</c:v>
                      </c:pt>
                      <c:pt idx="205">
                        <c:v>63</c:v>
                      </c:pt>
                      <c:pt idx="206">
                        <c:v>63.6</c:v>
                      </c:pt>
                      <c:pt idx="207">
                        <c:v>64.2</c:v>
                      </c:pt>
                      <c:pt idx="208">
                        <c:v>64.8</c:v>
                      </c:pt>
                      <c:pt idx="209">
                        <c:v>65.400000000000006</c:v>
                      </c:pt>
                      <c:pt idx="210">
                        <c:v>66</c:v>
                      </c:pt>
                      <c:pt idx="211">
                        <c:v>66</c:v>
                      </c:pt>
                      <c:pt idx="212">
                        <c:v>66</c:v>
                      </c:pt>
                      <c:pt idx="213">
                        <c:v>66</c:v>
                      </c:pt>
                      <c:pt idx="214">
                        <c:v>66</c:v>
                      </c:pt>
                      <c:pt idx="215">
                        <c:v>66</c:v>
                      </c:pt>
                      <c:pt idx="216">
                        <c:v>66</c:v>
                      </c:pt>
                      <c:pt idx="217">
                        <c:v>66</c:v>
                      </c:pt>
                      <c:pt idx="218">
                        <c:v>66</c:v>
                      </c:pt>
                      <c:pt idx="219">
                        <c:v>66</c:v>
                      </c:pt>
                      <c:pt idx="220">
                        <c:v>66</c:v>
                      </c:pt>
                      <c:pt idx="221">
                        <c:v>66.3</c:v>
                      </c:pt>
                      <c:pt idx="222">
                        <c:v>66.599999999999994</c:v>
                      </c:pt>
                      <c:pt idx="223">
                        <c:v>66.900000000000006</c:v>
                      </c:pt>
                      <c:pt idx="224">
                        <c:v>67.2</c:v>
                      </c:pt>
                      <c:pt idx="225">
                        <c:v>67.5</c:v>
                      </c:pt>
                      <c:pt idx="226">
                        <c:v>67.8</c:v>
                      </c:pt>
                      <c:pt idx="227">
                        <c:v>68.099999999999994</c:v>
                      </c:pt>
                      <c:pt idx="228">
                        <c:v>68.400000000000006</c:v>
                      </c:pt>
                      <c:pt idx="229">
                        <c:v>68.7</c:v>
                      </c:pt>
                      <c:pt idx="230">
                        <c:v>69</c:v>
                      </c:pt>
                      <c:pt idx="231">
                        <c:v>66.900000000000006</c:v>
                      </c:pt>
                      <c:pt idx="232">
                        <c:v>64.8</c:v>
                      </c:pt>
                      <c:pt idx="233">
                        <c:v>62.7</c:v>
                      </c:pt>
                      <c:pt idx="234">
                        <c:v>60.6</c:v>
                      </c:pt>
                      <c:pt idx="235">
                        <c:v>58.5</c:v>
                      </c:pt>
                      <c:pt idx="236">
                        <c:v>56.4</c:v>
                      </c:pt>
                      <c:pt idx="237">
                        <c:v>54.3</c:v>
                      </c:pt>
                      <c:pt idx="238">
                        <c:v>52.2</c:v>
                      </c:pt>
                      <c:pt idx="239">
                        <c:v>50.099999999999902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18.899999999999999</c:v>
                      </c:pt>
                      <c:pt idx="252">
                        <c:v>19.8</c:v>
                      </c:pt>
                      <c:pt idx="253">
                        <c:v>20.7</c:v>
                      </c:pt>
                      <c:pt idx="254">
                        <c:v>21.6</c:v>
                      </c:pt>
                      <c:pt idx="255">
                        <c:v>22.5</c:v>
                      </c:pt>
                      <c:pt idx="256">
                        <c:v>23.4</c:v>
                      </c:pt>
                      <c:pt idx="257">
                        <c:v>24.3</c:v>
                      </c:pt>
                      <c:pt idx="258">
                        <c:v>25.2</c:v>
                      </c:pt>
                      <c:pt idx="259">
                        <c:v>26.1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7.6</c:v>
                      </c:pt>
                      <c:pt idx="282">
                        <c:v>39.200000000000003</c:v>
                      </c:pt>
                      <c:pt idx="283">
                        <c:v>40.799999999999997</c:v>
                      </c:pt>
                      <c:pt idx="284">
                        <c:v>42.4</c:v>
                      </c:pt>
                      <c:pt idx="285">
                        <c:v>44</c:v>
                      </c:pt>
                      <c:pt idx="286">
                        <c:v>45.6</c:v>
                      </c:pt>
                      <c:pt idx="287">
                        <c:v>47.2</c:v>
                      </c:pt>
                      <c:pt idx="288">
                        <c:v>48.8</c:v>
                      </c:pt>
                      <c:pt idx="289">
                        <c:v>50.4</c:v>
                      </c:pt>
                      <c:pt idx="290">
                        <c:v>52</c:v>
                      </c:pt>
                      <c:pt idx="291">
                        <c:v>55.5</c:v>
                      </c:pt>
                      <c:pt idx="292">
                        <c:v>59</c:v>
                      </c:pt>
                      <c:pt idx="293">
                        <c:v>62.5</c:v>
                      </c:pt>
                      <c:pt idx="294">
                        <c:v>66</c:v>
                      </c:pt>
                      <c:pt idx="295">
                        <c:v>69.5</c:v>
                      </c:pt>
                      <c:pt idx="296">
                        <c:v>73</c:v>
                      </c:pt>
                      <c:pt idx="297">
                        <c:v>76.5</c:v>
                      </c:pt>
                      <c:pt idx="298">
                        <c:v>80</c:v>
                      </c:pt>
                      <c:pt idx="299">
                        <c:v>83.5</c:v>
                      </c:pt>
                      <c:pt idx="300">
                        <c:v>87</c:v>
                      </c:pt>
                      <c:pt idx="301">
                        <c:v>80.099999999999994</c:v>
                      </c:pt>
                      <c:pt idx="302">
                        <c:v>73.2</c:v>
                      </c:pt>
                      <c:pt idx="303">
                        <c:v>66.3</c:v>
                      </c:pt>
                      <c:pt idx="304">
                        <c:v>59.4</c:v>
                      </c:pt>
                      <c:pt idx="305">
                        <c:v>52.5</c:v>
                      </c:pt>
                      <c:pt idx="306">
                        <c:v>45.599999999999902</c:v>
                      </c:pt>
                      <c:pt idx="307">
                        <c:v>38.699999999999903</c:v>
                      </c:pt>
                      <c:pt idx="308">
                        <c:v>31.799999999999901</c:v>
                      </c:pt>
                      <c:pt idx="309">
                        <c:v>24.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1-8D73-4542-9AEB-F9E72BC8005A}"/>
                  </c:ext>
                </c:extLst>
              </c15:ser>
            </c15:filteredScatterSeries>
            <c15:filteredScatterSeries>
              <c15:ser>
                <c:idx val="39"/>
                <c:order val="8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2:$A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9</c:v>
                      </c:pt>
                      <c:pt idx="12">
                        <c:v>1.8</c:v>
                      </c:pt>
                      <c:pt idx="13">
                        <c:v>2.7</c:v>
                      </c:pt>
                      <c:pt idx="14">
                        <c:v>3.6</c:v>
                      </c:pt>
                      <c:pt idx="15">
                        <c:v>4.5</c:v>
                      </c:pt>
                      <c:pt idx="16">
                        <c:v>5.4</c:v>
                      </c:pt>
                      <c:pt idx="17">
                        <c:v>6.3</c:v>
                      </c:pt>
                      <c:pt idx="18">
                        <c:v>7.2</c:v>
                      </c:pt>
                      <c:pt idx="19">
                        <c:v>8.1</c:v>
                      </c:pt>
                      <c:pt idx="20">
                        <c:v>9</c:v>
                      </c:pt>
                      <c:pt idx="21">
                        <c:v>9.9</c:v>
                      </c:pt>
                      <c:pt idx="22">
                        <c:v>10.8</c:v>
                      </c:pt>
                      <c:pt idx="23">
                        <c:v>11.7</c:v>
                      </c:pt>
                      <c:pt idx="24">
                        <c:v>12.6</c:v>
                      </c:pt>
                      <c:pt idx="25">
                        <c:v>13.5</c:v>
                      </c:pt>
                      <c:pt idx="26">
                        <c:v>14.4</c:v>
                      </c:pt>
                      <c:pt idx="27">
                        <c:v>15.3</c:v>
                      </c:pt>
                      <c:pt idx="28">
                        <c:v>16.2</c:v>
                      </c:pt>
                      <c:pt idx="29">
                        <c:v>17.100000000000001</c:v>
                      </c:pt>
                      <c:pt idx="30">
                        <c:v>18</c:v>
                      </c:pt>
                      <c:pt idx="31">
                        <c:v>17.100000000000001</c:v>
                      </c:pt>
                      <c:pt idx="32">
                        <c:v>16.2</c:v>
                      </c:pt>
                      <c:pt idx="33">
                        <c:v>15.3</c:v>
                      </c:pt>
                      <c:pt idx="34">
                        <c:v>14.4</c:v>
                      </c:pt>
                      <c:pt idx="35">
                        <c:v>13.5</c:v>
                      </c:pt>
                      <c:pt idx="36">
                        <c:v>12.6</c:v>
                      </c:pt>
                      <c:pt idx="37">
                        <c:v>11.7</c:v>
                      </c:pt>
                      <c:pt idx="38">
                        <c:v>10.8</c:v>
                      </c:pt>
                      <c:pt idx="39">
                        <c:v>9.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1</c:v>
                      </c:pt>
                      <c:pt idx="152">
                        <c:v>7.2</c:v>
                      </c:pt>
                      <c:pt idx="153">
                        <c:v>6.3</c:v>
                      </c:pt>
                      <c:pt idx="154">
                        <c:v>5.4</c:v>
                      </c:pt>
                      <c:pt idx="155">
                        <c:v>4.5</c:v>
                      </c:pt>
                      <c:pt idx="156">
                        <c:v>3.5999999999999899</c:v>
                      </c:pt>
                      <c:pt idx="157">
                        <c:v>2.7</c:v>
                      </c:pt>
                      <c:pt idx="158">
                        <c:v>1.7999999999999901</c:v>
                      </c:pt>
                      <c:pt idx="159">
                        <c:v>0.9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12.9</c:v>
                      </c:pt>
                      <c:pt idx="202">
                        <c:v>16.8</c:v>
                      </c:pt>
                      <c:pt idx="203">
                        <c:v>20.7</c:v>
                      </c:pt>
                      <c:pt idx="204">
                        <c:v>24.6</c:v>
                      </c:pt>
                      <c:pt idx="205">
                        <c:v>28.5</c:v>
                      </c:pt>
                      <c:pt idx="206">
                        <c:v>32.4</c:v>
                      </c:pt>
                      <c:pt idx="207">
                        <c:v>36.299999999999997</c:v>
                      </c:pt>
                      <c:pt idx="208">
                        <c:v>40.200000000000003</c:v>
                      </c:pt>
                      <c:pt idx="209">
                        <c:v>44.1</c:v>
                      </c:pt>
                      <c:pt idx="210">
                        <c:v>48</c:v>
                      </c:pt>
                      <c:pt idx="211">
                        <c:v>48</c:v>
                      </c:pt>
                      <c:pt idx="212">
                        <c:v>48</c:v>
                      </c:pt>
                      <c:pt idx="213">
                        <c:v>48</c:v>
                      </c:pt>
                      <c:pt idx="214">
                        <c:v>48</c:v>
                      </c:pt>
                      <c:pt idx="215">
                        <c:v>48</c:v>
                      </c:pt>
                      <c:pt idx="216">
                        <c:v>48</c:v>
                      </c:pt>
                      <c:pt idx="217">
                        <c:v>48</c:v>
                      </c:pt>
                      <c:pt idx="218">
                        <c:v>48</c:v>
                      </c:pt>
                      <c:pt idx="219">
                        <c:v>48</c:v>
                      </c:pt>
                      <c:pt idx="220">
                        <c:v>48</c:v>
                      </c:pt>
                      <c:pt idx="221">
                        <c:v>43.2</c:v>
                      </c:pt>
                      <c:pt idx="222">
                        <c:v>38.4</c:v>
                      </c:pt>
                      <c:pt idx="223">
                        <c:v>33.6</c:v>
                      </c:pt>
                      <c:pt idx="224">
                        <c:v>28.8</c:v>
                      </c:pt>
                      <c:pt idx="225">
                        <c:v>24</c:v>
                      </c:pt>
                      <c:pt idx="226">
                        <c:v>19.2</c:v>
                      </c:pt>
                      <c:pt idx="227">
                        <c:v>14.399999999999901</c:v>
                      </c:pt>
                      <c:pt idx="228">
                        <c:v>9.6</c:v>
                      </c:pt>
                      <c:pt idx="229">
                        <c:v>4.8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5.7</c:v>
                      </c:pt>
                      <c:pt idx="282">
                        <c:v>11.4</c:v>
                      </c:pt>
                      <c:pt idx="283">
                        <c:v>17.100000000000001</c:v>
                      </c:pt>
                      <c:pt idx="284">
                        <c:v>22.8</c:v>
                      </c:pt>
                      <c:pt idx="285">
                        <c:v>28.5</c:v>
                      </c:pt>
                      <c:pt idx="286">
                        <c:v>34.200000000000003</c:v>
                      </c:pt>
                      <c:pt idx="287">
                        <c:v>39.9</c:v>
                      </c:pt>
                      <c:pt idx="288">
                        <c:v>45.6</c:v>
                      </c:pt>
                      <c:pt idx="289">
                        <c:v>51.3</c:v>
                      </c:pt>
                      <c:pt idx="290">
                        <c:v>57</c:v>
                      </c:pt>
                      <c:pt idx="291">
                        <c:v>57</c:v>
                      </c:pt>
                      <c:pt idx="292">
                        <c:v>57</c:v>
                      </c:pt>
                      <c:pt idx="293">
                        <c:v>57</c:v>
                      </c:pt>
                      <c:pt idx="294">
                        <c:v>57</c:v>
                      </c:pt>
                      <c:pt idx="295">
                        <c:v>57</c:v>
                      </c:pt>
                      <c:pt idx="296">
                        <c:v>57</c:v>
                      </c:pt>
                      <c:pt idx="297">
                        <c:v>57</c:v>
                      </c:pt>
                      <c:pt idx="298">
                        <c:v>57</c:v>
                      </c:pt>
                      <c:pt idx="299">
                        <c:v>57</c:v>
                      </c:pt>
                      <c:pt idx="300">
                        <c:v>57</c:v>
                      </c:pt>
                      <c:pt idx="301">
                        <c:v>54.1</c:v>
                      </c:pt>
                      <c:pt idx="302">
                        <c:v>51.2</c:v>
                      </c:pt>
                      <c:pt idx="303">
                        <c:v>48.3</c:v>
                      </c:pt>
                      <c:pt idx="304">
                        <c:v>45.4</c:v>
                      </c:pt>
                      <c:pt idx="305">
                        <c:v>42.5</c:v>
                      </c:pt>
                      <c:pt idx="306">
                        <c:v>39.6</c:v>
                      </c:pt>
                      <c:pt idx="307">
                        <c:v>36.700000000000003</c:v>
                      </c:pt>
                      <c:pt idx="308">
                        <c:v>33.799999999999997</c:v>
                      </c:pt>
                      <c:pt idx="309">
                        <c:v>30.9</c:v>
                      </c:pt>
                      <c:pt idx="310">
                        <c:v>28</c:v>
                      </c:pt>
                      <c:pt idx="311">
                        <c:v>25.2</c:v>
                      </c:pt>
                      <c:pt idx="312">
                        <c:v>22.4</c:v>
                      </c:pt>
                      <c:pt idx="313">
                        <c:v>19.600000000000001</c:v>
                      </c:pt>
                      <c:pt idx="314">
                        <c:v>16.8</c:v>
                      </c:pt>
                      <c:pt idx="315">
                        <c:v>14</c:v>
                      </c:pt>
                      <c:pt idx="316">
                        <c:v>11.2</c:v>
                      </c:pt>
                      <c:pt idx="317">
                        <c:v>8.4</c:v>
                      </c:pt>
                      <c:pt idx="318">
                        <c:v>5.6</c:v>
                      </c:pt>
                      <c:pt idx="319">
                        <c:v>2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2-8D73-4542-9AEB-F9E72BC8005A}"/>
                  </c:ext>
                </c:extLst>
              </c15:ser>
            </c15:filteredScatterSeries>
            <c15:filteredScatterSeries>
              <c15:ser>
                <c:idx val="40"/>
                <c:order val="8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5">
                        <a:lumMod val="70000"/>
                        <a:lumOff val="3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2:$A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3-8D73-4542-9AEB-F9E72BC8005A}"/>
                  </c:ext>
                </c:extLst>
              </c15:ser>
            </c15:filteredScatterSeries>
            <c15:filteredScatterSeries>
              <c15:ser>
                <c:idx val="41"/>
                <c:order val="8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2:$A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13.8</c:v>
                      </c:pt>
                      <c:pt idx="22">
                        <c:v>18.600000000000001</c:v>
                      </c:pt>
                      <c:pt idx="23">
                        <c:v>23.4</c:v>
                      </c:pt>
                      <c:pt idx="24">
                        <c:v>28.2</c:v>
                      </c:pt>
                      <c:pt idx="25">
                        <c:v>33</c:v>
                      </c:pt>
                      <c:pt idx="26">
                        <c:v>37.799999999999997</c:v>
                      </c:pt>
                      <c:pt idx="27">
                        <c:v>42.6</c:v>
                      </c:pt>
                      <c:pt idx="28">
                        <c:v>47.4</c:v>
                      </c:pt>
                      <c:pt idx="29">
                        <c:v>52.199999999999903</c:v>
                      </c:pt>
                      <c:pt idx="30">
                        <c:v>57</c:v>
                      </c:pt>
                      <c:pt idx="31">
                        <c:v>57.9</c:v>
                      </c:pt>
                      <c:pt idx="32">
                        <c:v>58.8</c:v>
                      </c:pt>
                      <c:pt idx="33">
                        <c:v>59.7</c:v>
                      </c:pt>
                      <c:pt idx="34">
                        <c:v>60.6</c:v>
                      </c:pt>
                      <c:pt idx="35">
                        <c:v>61.5</c:v>
                      </c:pt>
                      <c:pt idx="36">
                        <c:v>62.4</c:v>
                      </c:pt>
                      <c:pt idx="37">
                        <c:v>63.3</c:v>
                      </c:pt>
                      <c:pt idx="38">
                        <c:v>64.2</c:v>
                      </c:pt>
                      <c:pt idx="39">
                        <c:v>65.099999999999994</c:v>
                      </c:pt>
                      <c:pt idx="40">
                        <c:v>66</c:v>
                      </c:pt>
                      <c:pt idx="41">
                        <c:v>59.4</c:v>
                      </c:pt>
                      <c:pt idx="42">
                        <c:v>52.8</c:v>
                      </c:pt>
                      <c:pt idx="43">
                        <c:v>46.2</c:v>
                      </c:pt>
                      <c:pt idx="44">
                        <c:v>39.6</c:v>
                      </c:pt>
                      <c:pt idx="45">
                        <c:v>33</c:v>
                      </c:pt>
                      <c:pt idx="46">
                        <c:v>26.4</c:v>
                      </c:pt>
                      <c:pt idx="47">
                        <c:v>19.8</c:v>
                      </c:pt>
                      <c:pt idx="48">
                        <c:v>13.2</c:v>
                      </c:pt>
                      <c:pt idx="49">
                        <c:v>6.6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.9</c:v>
                      </c:pt>
                      <c:pt idx="152">
                        <c:v>10.8</c:v>
                      </c:pt>
                      <c:pt idx="153">
                        <c:v>11.7</c:v>
                      </c:pt>
                      <c:pt idx="154">
                        <c:v>12.6</c:v>
                      </c:pt>
                      <c:pt idx="155">
                        <c:v>13.5</c:v>
                      </c:pt>
                      <c:pt idx="156">
                        <c:v>14.4</c:v>
                      </c:pt>
                      <c:pt idx="157">
                        <c:v>15.3</c:v>
                      </c:pt>
                      <c:pt idx="158">
                        <c:v>16.2</c:v>
                      </c:pt>
                      <c:pt idx="159">
                        <c:v>17.100000000000001</c:v>
                      </c:pt>
                      <c:pt idx="160">
                        <c:v>18</c:v>
                      </c:pt>
                      <c:pt idx="161">
                        <c:v>18</c:v>
                      </c:pt>
                      <c:pt idx="162">
                        <c:v>18</c:v>
                      </c:pt>
                      <c:pt idx="163">
                        <c:v>18</c:v>
                      </c:pt>
                      <c:pt idx="164">
                        <c:v>18</c:v>
                      </c:pt>
                      <c:pt idx="165">
                        <c:v>18</c:v>
                      </c:pt>
                      <c:pt idx="166">
                        <c:v>18</c:v>
                      </c:pt>
                      <c:pt idx="167">
                        <c:v>18</c:v>
                      </c:pt>
                      <c:pt idx="168">
                        <c:v>18</c:v>
                      </c:pt>
                      <c:pt idx="169">
                        <c:v>18</c:v>
                      </c:pt>
                      <c:pt idx="170">
                        <c:v>18</c:v>
                      </c:pt>
                      <c:pt idx="171">
                        <c:v>26.1</c:v>
                      </c:pt>
                      <c:pt idx="172">
                        <c:v>34.200000000000003</c:v>
                      </c:pt>
                      <c:pt idx="173">
                        <c:v>42.3</c:v>
                      </c:pt>
                      <c:pt idx="174">
                        <c:v>50.4</c:v>
                      </c:pt>
                      <c:pt idx="175">
                        <c:v>58.5</c:v>
                      </c:pt>
                      <c:pt idx="176">
                        <c:v>66.599999999999994</c:v>
                      </c:pt>
                      <c:pt idx="177">
                        <c:v>74.699999999999903</c:v>
                      </c:pt>
                      <c:pt idx="178">
                        <c:v>82.8</c:v>
                      </c:pt>
                      <c:pt idx="179">
                        <c:v>90.899999999999906</c:v>
                      </c:pt>
                      <c:pt idx="180">
                        <c:v>99</c:v>
                      </c:pt>
                      <c:pt idx="181">
                        <c:v>98.1</c:v>
                      </c:pt>
                      <c:pt idx="182">
                        <c:v>97.2</c:v>
                      </c:pt>
                      <c:pt idx="183">
                        <c:v>96.3</c:v>
                      </c:pt>
                      <c:pt idx="184">
                        <c:v>95.4</c:v>
                      </c:pt>
                      <c:pt idx="185">
                        <c:v>94.5</c:v>
                      </c:pt>
                      <c:pt idx="186">
                        <c:v>93.6</c:v>
                      </c:pt>
                      <c:pt idx="187">
                        <c:v>92.7</c:v>
                      </c:pt>
                      <c:pt idx="188">
                        <c:v>91.8</c:v>
                      </c:pt>
                      <c:pt idx="189">
                        <c:v>90.9</c:v>
                      </c:pt>
                      <c:pt idx="190">
                        <c:v>90</c:v>
                      </c:pt>
                      <c:pt idx="191">
                        <c:v>81</c:v>
                      </c:pt>
                      <c:pt idx="192">
                        <c:v>72</c:v>
                      </c:pt>
                      <c:pt idx="193">
                        <c:v>63</c:v>
                      </c:pt>
                      <c:pt idx="194">
                        <c:v>54</c:v>
                      </c:pt>
                      <c:pt idx="195">
                        <c:v>45</c:v>
                      </c:pt>
                      <c:pt idx="196">
                        <c:v>36</c:v>
                      </c:pt>
                      <c:pt idx="197">
                        <c:v>27</c:v>
                      </c:pt>
                      <c:pt idx="198">
                        <c:v>18</c:v>
                      </c:pt>
                      <c:pt idx="199">
                        <c:v>9</c:v>
                      </c:pt>
                      <c:pt idx="200">
                        <c:v>0</c:v>
                      </c:pt>
                      <c:pt idx="201">
                        <c:v>8.1</c:v>
                      </c:pt>
                      <c:pt idx="202">
                        <c:v>16.2</c:v>
                      </c:pt>
                      <c:pt idx="203">
                        <c:v>24.299999999999901</c:v>
                      </c:pt>
                      <c:pt idx="204">
                        <c:v>32.4</c:v>
                      </c:pt>
                      <c:pt idx="205">
                        <c:v>40.5</c:v>
                      </c:pt>
                      <c:pt idx="206">
                        <c:v>48.599999999999902</c:v>
                      </c:pt>
                      <c:pt idx="207">
                        <c:v>56.699999999999903</c:v>
                      </c:pt>
                      <c:pt idx="208">
                        <c:v>64.8</c:v>
                      </c:pt>
                      <c:pt idx="209">
                        <c:v>72.899999999999906</c:v>
                      </c:pt>
                      <c:pt idx="210">
                        <c:v>81</c:v>
                      </c:pt>
                      <c:pt idx="211">
                        <c:v>76.5</c:v>
                      </c:pt>
                      <c:pt idx="212">
                        <c:v>72</c:v>
                      </c:pt>
                      <c:pt idx="213">
                        <c:v>67.5</c:v>
                      </c:pt>
                      <c:pt idx="214">
                        <c:v>63</c:v>
                      </c:pt>
                      <c:pt idx="215">
                        <c:v>58.5</c:v>
                      </c:pt>
                      <c:pt idx="216">
                        <c:v>54</c:v>
                      </c:pt>
                      <c:pt idx="217">
                        <c:v>49.5</c:v>
                      </c:pt>
                      <c:pt idx="218">
                        <c:v>45</c:v>
                      </c:pt>
                      <c:pt idx="219">
                        <c:v>40.5</c:v>
                      </c:pt>
                      <c:pt idx="220">
                        <c:v>36</c:v>
                      </c:pt>
                      <c:pt idx="221">
                        <c:v>34.200000000000003</c:v>
                      </c:pt>
                      <c:pt idx="222">
                        <c:v>32.4</c:v>
                      </c:pt>
                      <c:pt idx="223">
                        <c:v>30.6</c:v>
                      </c:pt>
                      <c:pt idx="224">
                        <c:v>28.8</c:v>
                      </c:pt>
                      <c:pt idx="225">
                        <c:v>27</c:v>
                      </c:pt>
                      <c:pt idx="226">
                        <c:v>25.2</c:v>
                      </c:pt>
                      <c:pt idx="227">
                        <c:v>23.4</c:v>
                      </c:pt>
                      <c:pt idx="228">
                        <c:v>21.6</c:v>
                      </c:pt>
                      <c:pt idx="229">
                        <c:v>19.8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.9</c:v>
                      </c:pt>
                      <c:pt idx="252">
                        <c:v>1.8</c:v>
                      </c:pt>
                      <c:pt idx="253">
                        <c:v>2.7</c:v>
                      </c:pt>
                      <c:pt idx="254">
                        <c:v>3.6</c:v>
                      </c:pt>
                      <c:pt idx="255">
                        <c:v>4.5</c:v>
                      </c:pt>
                      <c:pt idx="256">
                        <c:v>5.4</c:v>
                      </c:pt>
                      <c:pt idx="257">
                        <c:v>6.3</c:v>
                      </c:pt>
                      <c:pt idx="258">
                        <c:v>7.2</c:v>
                      </c:pt>
                      <c:pt idx="259">
                        <c:v>8.1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1</c:v>
                      </c:pt>
                      <c:pt idx="272">
                        <c:v>7.2</c:v>
                      </c:pt>
                      <c:pt idx="273">
                        <c:v>6.3</c:v>
                      </c:pt>
                      <c:pt idx="274">
                        <c:v>5.4</c:v>
                      </c:pt>
                      <c:pt idx="275">
                        <c:v>4.5</c:v>
                      </c:pt>
                      <c:pt idx="276">
                        <c:v>3.5999999999999899</c:v>
                      </c:pt>
                      <c:pt idx="277">
                        <c:v>2.7</c:v>
                      </c:pt>
                      <c:pt idx="278">
                        <c:v>1.7999999999999901</c:v>
                      </c:pt>
                      <c:pt idx="279">
                        <c:v>0.9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1.8</c:v>
                      </c:pt>
                      <c:pt idx="302">
                        <c:v>3.6</c:v>
                      </c:pt>
                      <c:pt idx="303">
                        <c:v>5.4</c:v>
                      </c:pt>
                      <c:pt idx="304">
                        <c:v>7.2</c:v>
                      </c:pt>
                      <c:pt idx="305">
                        <c:v>9</c:v>
                      </c:pt>
                      <c:pt idx="306">
                        <c:v>10.8</c:v>
                      </c:pt>
                      <c:pt idx="307">
                        <c:v>12.6</c:v>
                      </c:pt>
                      <c:pt idx="308">
                        <c:v>14.4</c:v>
                      </c:pt>
                      <c:pt idx="309">
                        <c:v>16.2</c:v>
                      </c:pt>
                      <c:pt idx="310">
                        <c:v>18</c:v>
                      </c:pt>
                      <c:pt idx="311">
                        <c:v>18</c:v>
                      </c:pt>
                      <c:pt idx="312">
                        <c:v>18</c:v>
                      </c:pt>
                      <c:pt idx="313">
                        <c:v>18</c:v>
                      </c:pt>
                      <c:pt idx="314">
                        <c:v>18</c:v>
                      </c:pt>
                      <c:pt idx="315">
                        <c:v>18</c:v>
                      </c:pt>
                      <c:pt idx="316">
                        <c:v>18</c:v>
                      </c:pt>
                      <c:pt idx="317">
                        <c:v>18</c:v>
                      </c:pt>
                      <c:pt idx="318">
                        <c:v>18</c:v>
                      </c:pt>
                      <c:pt idx="319">
                        <c:v>18</c:v>
                      </c:pt>
                      <c:pt idx="320">
                        <c:v>18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4-8D73-4542-9AEB-F9E72BC8005A}"/>
                  </c:ext>
                </c:extLst>
              </c15:ser>
            </c15:filteredScatterSeries>
            <c15:filteredScatterSeries>
              <c15:ser>
                <c:idx val="42"/>
                <c:order val="8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R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R$2:$AR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2.1</c:v>
                      </c:pt>
                      <c:pt idx="2">
                        <c:v>4.2</c:v>
                      </c:pt>
                      <c:pt idx="3">
                        <c:v>6.3</c:v>
                      </c:pt>
                      <c:pt idx="4">
                        <c:v>8.4</c:v>
                      </c:pt>
                      <c:pt idx="5">
                        <c:v>10.5</c:v>
                      </c:pt>
                      <c:pt idx="6">
                        <c:v>12.6</c:v>
                      </c:pt>
                      <c:pt idx="7">
                        <c:v>14.7</c:v>
                      </c:pt>
                      <c:pt idx="8">
                        <c:v>16.8</c:v>
                      </c:pt>
                      <c:pt idx="9">
                        <c:v>18.899999999999999</c:v>
                      </c:pt>
                      <c:pt idx="10">
                        <c:v>21</c:v>
                      </c:pt>
                      <c:pt idx="11">
                        <c:v>21</c:v>
                      </c:pt>
                      <c:pt idx="12">
                        <c:v>21</c:v>
                      </c:pt>
                      <c:pt idx="13">
                        <c:v>21</c:v>
                      </c:pt>
                      <c:pt idx="14">
                        <c:v>21</c:v>
                      </c:pt>
                      <c:pt idx="15">
                        <c:v>21</c:v>
                      </c:pt>
                      <c:pt idx="16">
                        <c:v>21</c:v>
                      </c:pt>
                      <c:pt idx="17">
                        <c:v>21</c:v>
                      </c:pt>
                      <c:pt idx="18">
                        <c:v>21</c:v>
                      </c:pt>
                      <c:pt idx="19">
                        <c:v>21</c:v>
                      </c:pt>
                      <c:pt idx="20">
                        <c:v>21</c:v>
                      </c:pt>
                      <c:pt idx="21">
                        <c:v>18.899999999999999</c:v>
                      </c:pt>
                      <c:pt idx="22">
                        <c:v>16.8</c:v>
                      </c:pt>
                      <c:pt idx="23">
                        <c:v>14.7</c:v>
                      </c:pt>
                      <c:pt idx="24">
                        <c:v>12.6</c:v>
                      </c:pt>
                      <c:pt idx="25">
                        <c:v>10.5</c:v>
                      </c:pt>
                      <c:pt idx="26">
                        <c:v>8.3999999999999897</c:v>
                      </c:pt>
                      <c:pt idx="27">
                        <c:v>6.2999999999999901</c:v>
                      </c:pt>
                      <c:pt idx="28">
                        <c:v>4.1999999999999904</c:v>
                      </c:pt>
                      <c:pt idx="29">
                        <c:v>2.099999999999989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0.199999999999999</c:v>
                      </c:pt>
                      <c:pt idx="42">
                        <c:v>20.399999999999999</c:v>
                      </c:pt>
                      <c:pt idx="43">
                        <c:v>30.599999999999898</c:v>
                      </c:pt>
                      <c:pt idx="44">
                        <c:v>40.799999999999997</c:v>
                      </c:pt>
                      <c:pt idx="45">
                        <c:v>51</c:v>
                      </c:pt>
                      <c:pt idx="46">
                        <c:v>61.199999999999903</c:v>
                      </c:pt>
                      <c:pt idx="47">
                        <c:v>71.399999999999906</c:v>
                      </c:pt>
                      <c:pt idx="48">
                        <c:v>81.599999999999994</c:v>
                      </c:pt>
                      <c:pt idx="49">
                        <c:v>91.8</c:v>
                      </c:pt>
                      <c:pt idx="50">
                        <c:v>102</c:v>
                      </c:pt>
                      <c:pt idx="51">
                        <c:v>102.9</c:v>
                      </c:pt>
                      <c:pt idx="52">
                        <c:v>103.8</c:v>
                      </c:pt>
                      <c:pt idx="53">
                        <c:v>104.7</c:v>
                      </c:pt>
                      <c:pt idx="54">
                        <c:v>105.6</c:v>
                      </c:pt>
                      <c:pt idx="55">
                        <c:v>106.5</c:v>
                      </c:pt>
                      <c:pt idx="56">
                        <c:v>107.4</c:v>
                      </c:pt>
                      <c:pt idx="57">
                        <c:v>108.3</c:v>
                      </c:pt>
                      <c:pt idx="58">
                        <c:v>109.2</c:v>
                      </c:pt>
                      <c:pt idx="59">
                        <c:v>110.1</c:v>
                      </c:pt>
                      <c:pt idx="60">
                        <c:v>111</c:v>
                      </c:pt>
                      <c:pt idx="61">
                        <c:v>99.9</c:v>
                      </c:pt>
                      <c:pt idx="62">
                        <c:v>88.8</c:v>
                      </c:pt>
                      <c:pt idx="63">
                        <c:v>77.7</c:v>
                      </c:pt>
                      <c:pt idx="64">
                        <c:v>66.599999999999994</c:v>
                      </c:pt>
                      <c:pt idx="65">
                        <c:v>55.5</c:v>
                      </c:pt>
                      <c:pt idx="66">
                        <c:v>44.4</c:v>
                      </c:pt>
                      <c:pt idx="67">
                        <c:v>33.299999999999997</c:v>
                      </c:pt>
                      <c:pt idx="68">
                        <c:v>22.2</c:v>
                      </c:pt>
                      <c:pt idx="69">
                        <c:v>11.1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3.9</c:v>
                      </c:pt>
                      <c:pt idx="102">
                        <c:v>7.8</c:v>
                      </c:pt>
                      <c:pt idx="103">
                        <c:v>11.7</c:v>
                      </c:pt>
                      <c:pt idx="104">
                        <c:v>15.6</c:v>
                      </c:pt>
                      <c:pt idx="105">
                        <c:v>19.5</c:v>
                      </c:pt>
                      <c:pt idx="106">
                        <c:v>23.4</c:v>
                      </c:pt>
                      <c:pt idx="107">
                        <c:v>27.3</c:v>
                      </c:pt>
                      <c:pt idx="108">
                        <c:v>31.2</c:v>
                      </c:pt>
                      <c:pt idx="109">
                        <c:v>35.1</c:v>
                      </c:pt>
                      <c:pt idx="110">
                        <c:v>39</c:v>
                      </c:pt>
                      <c:pt idx="111">
                        <c:v>48.9</c:v>
                      </c:pt>
                      <c:pt idx="112">
                        <c:v>58.8</c:v>
                      </c:pt>
                      <c:pt idx="113">
                        <c:v>68.7</c:v>
                      </c:pt>
                      <c:pt idx="114">
                        <c:v>78.599999999999994</c:v>
                      </c:pt>
                      <c:pt idx="115">
                        <c:v>88.5</c:v>
                      </c:pt>
                      <c:pt idx="116">
                        <c:v>98.4</c:v>
                      </c:pt>
                      <c:pt idx="117">
                        <c:v>108.3</c:v>
                      </c:pt>
                      <c:pt idx="118">
                        <c:v>118.2</c:v>
                      </c:pt>
                      <c:pt idx="119">
                        <c:v>128.1</c:v>
                      </c:pt>
                      <c:pt idx="120">
                        <c:v>138</c:v>
                      </c:pt>
                      <c:pt idx="121">
                        <c:v>137.1</c:v>
                      </c:pt>
                      <c:pt idx="122">
                        <c:v>136.19999999999999</c:v>
                      </c:pt>
                      <c:pt idx="123">
                        <c:v>135.30000000000001</c:v>
                      </c:pt>
                      <c:pt idx="124">
                        <c:v>134.4</c:v>
                      </c:pt>
                      <c:pt idx="125">
                        <c:v>133.5</c:v>
                      </c:pt>
                      <c:pt idx="126">
                        <c:v>132.6</c:v>
                      </c:pt>
                      <c:pt idx="127">
                        <c:v>131.69999999999999</c:v>
                      </c:pt>
                      <c:pt idx="128">
                        <c:v>130.80000000000001</c:v>
                      </c:pt>
                      <c:pt idx="129">
                        <c:v>129.9</c:v>
                      </c:pt>
                      <c:pt idx="130">
                        <c:v>129</c:v>
                      </c:pt>
                      <c:pt idx="131">
                        <c:v>144.9</c:v>
                      </c:pt>
                      <c:pt idx="132">
                        <c:v>160.80000000000001</c:v>
                      </c:pt>
                      <c:pt idx="133">
                        <c:v>176.7</c:v>
                      </c:pt>
                      <c:pt idx="134">
                        <c:v>192.6</c:v>
                      </c:pt>
                      <c:pt idx="135">
                        <c:v>208.5</c:v>
                      </c:pt>
                      <c:pt idx="136">
                        <c:v>224.4</c:v>
                      </c:pt>
                      <c:pt idx="137">
                        <c:v>240.3</c:v>
                      </c:pt>
                      <c:pt idx="138">
                        <c:v>256.2</c:v>
                      </c:pt>
                      <c:pt idx="139">
                        <c:v>272.10000000000002</c:v>
                      </c:pt>
                      <c:pt idx="140">
                        <c:v>288</c:v>
                      </c:pt>
                      <c:pt idx="141">
                        <c:v>284.7</c:v>
                      </c:pt>
                      <c:pt idx="142">
                        <c:v>281.39999999999998</c:v>
                      </c:pt>
                      <c:pt idx="143">
                        <c:v>278.10000000000002</c:v>
                      </c:pt>
                      <c:pt idx="144">
                        <c:v>274.8</c:v>
                      </c:pt>
                      <c:pt idx="145">
                        <c:v>271.5</c:v>
                      </c:pt>
                      <c:pt idx="146">
                        <c:v>268.2</c:v>
                      </c:pt>
                      <c:pt idx="147">
                        <c:v>264.89999999999998</c:v>
                      </c:pt>
                      <c:pt idx="148">
                        <c:v>261.60000000000002</c:v>
                      </c:pt>
                      <c:pt idx="149">
                        <c:v>258.3</c:v>
                      </c:pt>
                      <c:pt idx="150">
                        <c:v>255</c:v>
                      </c:pt>
                      <c:pt idx="151">
                        <c:v>249.3</c:v>
                      </c:pt>
                      <c:pt idx="152">
                        <c:v>243.6</c:v>
                      </c:pt>
                      <c:pt idx="153">
                        <c:v>237.9</c:v>
                      </c:pt>
                      <c:pt idx="154">
                        <c:v>232.2</c:v>
                      </c:pt>
                      <c:pt idx="155">
                        <c:v>226.5</c:v>
                      </c:pt>
                      <c:pt idx="156">
                        <c:v>220.8</c:v>
                      </c:pt>
                      <c:pt idx="157">
                        <c:v>215.1</c:v>
                      </c:pt>
                      <c:pt idx="158">
                        <c:v>209.4</c:v>
                      </c:pt>
                      <c:pt idx="159">
                        <c:v>203.7</c:v>
                      </c:pt>
                      <c:pt idx="160">
                        <c:v>198</c:v>
                      </c:pt>
                      <c:pt idx="161">
                        <c:v>232.2</c:v>
                      </c:pt>
                      <c:pt idx="162">
                        <c:v>266.39999999999998</c:v>
                      </c:pt>
                      <c:pt idx="163">
                        <c:v>300.60000000000002</c:v>
                      </c:pt>
                      <c:pt idx="164">
                        <c:v>334.8</c:v>
                      </c:pt>
                      <c:pt idx="165">
                        <c:v>369</c:v>
                      </c:pt>
                      <c:pt idx="166">
                        <c:v>403.2</c:v>
                      </c:pt>
                      <c:pt idx="167">
                        <c:v>437.4</c:v>
                      </c:pt>
                      <c:pt idx="168">
                        <c:v>471.6</c:v>
                      </c:pt>
                      <c:pt idx="169">
                        <c:v>505.8</c:v>
                      </c:pt>
                      <c:pt idx="170">
                        <c:v>540</c:v>
                      </c:pt>
                      <c:pt idx="171">
                        <c:v>543</c:v>
                      </c:pt>
                      <c:pt idx="172">
                        <c:v>546</c:v>
                      </c:pt>
                      <c:pt idx="173">
                        <c:v>549</c:v>
                      </c:pt>
                      <c:pt idx="174">
                        <c:v>552</c:v>
                      </c:pt>
                      <c:pt idx="175">
                        <c:v>555</c:v>
                      </c:pt>
                      <c:pt idx="176">
                        <c:v>558</c:v>
                      </c:pt>
                      <c:pt idx="177">
                        <c:v>561</c:v>
                      </c:pt>
                      <c:pt idx="178">
                        <c:v>564</c:v>
                      </c:pt>
                      <c:pt idx="179">
                        <c:v>567</c:v>
                      </c:pt>
                      <c:pt idx="180">
                        <c:v>570</c:v>
                      </c:pt>
                      <c:pt idx="181">
                        <c:v>527.70000000000005</c:v>
                      </c:pt>
                      <c:pt idx="182">
                        <c:v>485.4</c:v>
                      </c:pt>
                      <c:pt idx="183">
                        <c:v>443.1</c:v>
                      </c:pt>
                      <c:pt idx="184">
                        <c:v>400.8</c:v>
                      </c:pt>
                      <c:pt idx="185">
                        <c:v>358.5</c:v>
                      </c:pt>
                      <c:pt idx="186">
                        <c:v>316.2</c:v>
                      </c:pt>
                      <c:pt idx="187">
                        <c:v>273.89999999999998</c:v>
                      </c:pt>
                      <c:pt idx="188">
                        <c:v>231.6</c:v>
                      </c:pt>
                      <c:pt idx="189">
                        <c:v>189.3</c:v>
                      </c:pt>
                      <c:pt idx="190">
                        <c:v>147</c:v>
                      </c:pt>
                      <c:pt idx="191">
                        <c:v>162.30000000000001</c:v>
                      </c:pt>
                      <c:pt idx="192">
                        <c:v>177.6</c:v>
                      </c:pt>
                      <c:pt idx="193">
                        <c:v>192.9</c:v>
                      </c:pt>
                      <c:pt idx="194">
                        <c:v>208.2</c:v>
                      </c:pt>
                      <c:pt idx="195">
                        <c:v>223.5</c:v>
                      </c:pt>
                      <c:pt idx="196">
                        <c:v>238.8</c:v>
                      </c:pt>
                      <c:pt idx="197">
                        <c:v>254.1</c:v>
                      </c:pt>
                      <c:pt idx="198">
                        <c:v>269.39999999999998</c:v>
                      </c:pt>
                      <c:pt idx="199">
                        <c:v>284.7</c:v>
                      </c:pt>
                      <c:pt idx="200">
                        <c:v>300</c:v>
                      </c:pt>
                      <c:pt idx="201">
                        <c:v>294.60000000000002</c:v>
                      </c:pt>
                      <c:pt idx="202">
                        <c:v>289.2</c:v>
                      </c:pt>
                      <c:pt idx="203">
                        <c:v>283.8</c:v>
                      </c:pt>
                      <c:pt idx="204">
                        <c:v>278.39999999999998</c:v>
                      </c:pt>
                      <c:pt idx="205">
                        <c:v>273</c:v>
                      </c:pt>
                      <c:pt idx="206">
                        <c:v>267.60000000000002</c:v>
                      </c:pt>
                      <c:pt idx="207">
                        <c:v>262.2</c:v>
                      </c:pt>
                      <c:pt idx="208">
                        <c:v>256.8</c:v>
                      </c:pt>
                      <c:pt idx="209">
                        <c:v>251.4</c:v>
                      </c:pt>
                      <c:pt idx="210">
                        <c:v>246</c:v>
                      </c:pt>
                      <c:pt idx="211">
                        <c:v>228.3</c:v>
                      </c:pt>
                      <c:pt idx="212">
                        <c:v>210.6</c:v>
                      </c:pt>
                      <c:pt idx="213">
                        <c:v>192.9</c:v>
                      </c:pt>
                      <c:pt idx="214">
                        <c:v>175.2</c:v>
                      </c:pt>
                      <c:pt idx="215">
                        <c:v>157.5</c:v>
                      </c:pt>
                      <c:pt idx="216">
                        <c:v>139.80000000000001</c:v>
                      </c:pt>
                      <c:pt idx="217">
                        <c:v>122.1</c:v>
                      </c:pt>
                      <c:pt idx="218">
                        <c:v>104.4</c:v>
                      </c:pt>
                      <c:pt idx="219">
                        <c:v>86.7</c:v>
                      </c:pt>
                      <c:pt idx="220">
                        <c:v>69</c:v>
                      </c:pt>
                      <c:pt idx="221">
                        <c:v>65.099999999999994</c:v>
                      </c:pt>
                      <c:pt idx="222">
                        <c:v>61.2</c:v>
                      </c:pt>
                      <c:pt idx="223">
                        <c:v>57.3</c:v>
                      </c:pt>
                      <c:pt idx="224">
                        <c:v>53.4</c:v>
                      </c:pt>
                      <c:pt idx="225">
                        <c:v>49.5</c:v>
                      </c:pt>
                      <c:pt idx="226">
                        <c:v>45.6</c:v>
                      </c:pt>
                      <c:pt idx="227">
                        <c:v>41.7</c:v>
                      </c:pt>
                      <c:pt idx="228">
                        <c:v>37.799999999999997</c:v>
                      </c:pt>
                      <c:pt idx="229">
                        <c:v>33.9</c:v>
                      </c:pt>
                      <c:pt idx="230">
                        <c:v>30</c:v>
                      </c:pt>
                      <c:pt idx="231">
                        <c:v>30</c:v>
                      </c:pt>
                      <c:pt idx="232">
                        <c:v>30</c:v>
                      </c:pt>
                      <c:pt idx="233">
                        <c:v>30</c:v>
                      </c:pt>
                      <c:pt idx="234">
                        <c:v>30</c:v>
                      </c:pt>
                      <c:pt idx="235">
                        <c:v>30</c:v>
                      </c:pt>
                      <c:pt idx="236">
                        <c:v>30</c:v>
                      </c:pt>
                      <c:pt idx="237">
                        <c:v>30</c:v>
                      </c:pt>
                      <c:pt idx="238">
                        <c:v>30</c:v>
                      </c:pt>
                      <c:pt idx="239">
                        <c:v>30</c:v>
                      </c:pt>
                      <c:pt idx="240">
                        <c:v>30</c:v>
                      </c:pt>
                      <c:pt idx="241">
                        <c:v>29.8</c:v>
                      </c:pt>
                      <c:pt idx="242">
                        <c:v>29.6</c:v>
                      </c:pt>
                      <c:pt idx="243">
                        <c:v>29.4</c:v>
                      </c:pt>
                      <c:pt idx="244">
                        <c:v>29.2</c:v>
                      </c:pt>
                      <c:pt idx="245">
                        <c:v>29</c:v>
                      </c:pt>
                      <c:pt idx="246">
                        <c:v>28.8</c:v>
                      </c:pt>
                      <c:pt idx="247">
                        <c:v>28.6</c:v>
                      </c:pt>
                      <c:pt idx="248">
                        <c:v>28.4</c:v>
                      </c:pt>
                      <c:pt idx="249">
                        <c:v>28.2</c:v>
                      </c:pt>
                      <c:pt idx="250">
                        <c:v>28</c:v>
                      </c:pt>
                      <c:pt idx="251">
                        <c:v>27</c:v>
                      </c:pt>
                      <c:pt idx="252">
                        <c:v>26</c:v>
                      </c:pt>
                      <c:pt idx="253">
                        <c:v>25</c:v>
                      </c:pt>
                      <c:pt idx="254">
                        <c:v>24</c:v>
                      </c:pt>
                      <c:pt idx="255">
                        <c:v>23</c:v>
                      </c:pt>
                      <c:pt idx="256">
                        <c:v>22</c:v>
                      </c:pt>
                      <c:pt idx="257">
                        <c:v>21</c:v>
                      </c:pt>
                      <c:pt idx="258">
                        <c:v>20</c:v>
                      </c:pt>
                      <c:pt idx="259">
                        <c:v>19</c:v>
                      </c:pt>
                      <c:pt idx="260">
                        <c:v>18</c:v>
                      </c:pt>
                      <c:pt idx="261">
                        <c:v>17.100000000000001</c:v>
                      </c:pt>
                      <c:pt idx="262">
                        <c:v>16.2</c:v>
                      </c:pt>
                      <c:pt idx="263">
                        <c:v>15.3</c:v>
                      </c:pt>
                      <c:pt idx="264">
                        <c:v>14.4</c:v>
                      </c:pt>
                      <c:pt idx="265">
                        <c:v>13.5</c:v>
                      </c:pt>
                      <c:pt idx="266">
                        <c:v>12.6</c:v>
                      </c:pt>
                      <c:pt idx="267">
                        <c:v>11.7</c:v>
                      </c:pt>
                      <c:pt idx="268">
                        <c:v>10.8</c:v>
                      </c:pt>
                      <c:pt idx="269">
                        <c:v>9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39</c:v>
                      </c:pt>
                      <c:pt idx="282">
                        <c:v>39</c:v>
                      </c:pt>
                      <c:pt idx="283">
                        <c:v>39</c:v>
                      </c:pt>
                      <c:pt idx="284">
                        <c:v>39</c:v>
                      </c:pt>
                      <c:pt idx="285">
                        <c:v>39</c:v>
                      </c:pt>
                      <c:pt idx="286">
                        <c:v>39</c:v>
                      </c:pt>
                      <c:pt idx="287">
                        <c:v>39</c:v>
                      </c:pt>
                      <c:pt idx="288">
                        <c:v>39</c:v>
                      </c:pt>
                      <c:pt idx="289">
                        <c:v>39</c:v>
                      </c:pt>
                      <c:pt idx="290">
                        <c:v>39</c:v>
                      </c:pt>
                      <c:pt idx="291">
                        <c:v>36.9</c:v>
                      </c:pt>
                      <c:pt idx="292">
                        <c:v>34.799999999999997</c:v>
                      </c:pt>
                      <c:pt idx="293">
                        <c:v>32.700000000000003</c:v>
                      </c:pt>
                      <c:pt idx="294">
                        <c:v>30.6</c:v>
                      </c:pt>
                      <c:pt idx="295">
                        <c:v>28.5</c:v>
                      </c:pt>
                      <c:pt idx="296">
                        <c:v>26.4</c:v>
                      </c:pt>
                      <c:pt idx="297">
                        <c:v>24.299999999999901</c:v>
                      </c:pt>
                      <c:pt idx="298">
                        <c:v>22.2</c:v>
                      </c:pt>
                      <c:pt idx="299">
                        <c:v>20.099999999999898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26.4</c:v>
                      </c:pt>
                      <c:pt idx="312">
                        <c:v>34.799999999999997</c:v>
                      </c:pt>
                      <c:pt idx="313">
                        <c:v>43.2</c:v>
                      </c:pt>
                      <c:pt idx="314">
                        <c:v>51.6</c:v>
                      </c:pt>
                      <c:pt idx="315">
                        <c:v>60</c:v>
                      </c:pt>
                      <c:pt idx="316">
                        <c:v>68.400000000000006</c:v>
                      </c:pt>
                      <c:pt idx="317">
                        <c:v>76.8</c:v>
                      </c:pt>
                      <c:pt idx="318">
                        <c:v>85.2</c:v>
                      </c:pt>
                      <c:pt idx="319">
                        <c:v>93.6</c:v>
                      </c:pt>
                      <c:pt idx="320">
                        <c:v>102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5-8D73-4542-9AEB-F9E72BC8005A}"/>
                  </c:ext>
                </c:extLst>
              </c15:ser>
            </c15:filteredScatterSeries>
            <c15:filteredScatterSeries>
              <c15:ser>
                <c:idx val="43"/>
                <c:order val="8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2:$A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8.4</c:v>
                      </c:pt>
                      <c:pt idx="112">
                        <c:v>16.8</c:v>
                      </c:pt>
                      <c:pt idx="113">
                        <c:v>25.2</c:v>
                      </c:pt>
                      <c:pt idx="114">
                        <c:v>33.6</c:v>
                      </c:pt>
                      <c:pt idx="115">
                        <c:v>42</c:v>
                      </c:pt>
                      <c:pt idx="116">
                        <c:v>50.4</c:v>
                      </c:pt>
                      <c:pt idx="117">
                        <c:v>58.8</c:v>
                      </c:pt>
                      <c:pt idx="118">
                        <c:v>67.2</c:v>
                      </c:pt>
                      <c:pt idx="119">
                        <c:v>75.599999999999994</c:v>
                      </c:pt>
                      <c:pt idx="120">
                        <c:v>84</c:v>
                      </c:pt>
                      <c:pt idx="121">
                        <c:v>336</c:v>
                      </c:pt>
                      <c:pt idx="122">
                        <c:v>588</c:v>
                      </c:pt>
                      <c:pt idx="123">
                        <c:v>840</c:v>
                      </c:pt>
                      <c:pt idx="124">
                        <c:v>1092</c:v>
                      </c:pt>
                      <c:pt idx="125">
                        <c:v>1344</c:v>
                      </c:pt>
                      <c:pt idx="126">
                        <c:v>1596</c:v>
                      </c:pt>
                      <c:pt idx="127">
                        <c:v>1848</c:v>
                      </c:pt>
                      <c:pt idx="128">
                        <c:v>2100</c:v>
                      </c:pt>
                      <c:pt idx="129">
                        <c:v>2352</c:v>
                      </c:pt>
                      <c:pt idx="130">
                        <c:v>2604</c:v>
                      </c:pt>
                      <c:pt idx="131">
                        <c:v>2453.6999999999998</c:v>
                      </c:pt>
                      <c:pt idx="132">
                        <c:v>2303.4</c:v>
                      </c:pt>
                      <c:pt idx="133">
                        <c:v>2153.1</c:v>
                      </c:pt>
                      <c:pt idx="134">
                        <c:v>2002.8</c:v>
                      </c:pt>
                      <c:pt idx="135">
                        <c:v>1852.5</c:v>
                      </c:pt>
                      <c:pt idx="136">
                        <c:v>1702.19999999999</c:v>
                      </c:pt>
                      <c:pt idx="137">
                        <c:v>1551.8999999999901</c:v>
                      </c:pt>
                      <c:pt idx="138">
                        <c:v>1401.6</c:v>
                      </c:pt>
                      <c:pt idx="139">
                        <c:v>1251.3</c:v>
                      </c:pt>
                      <c:pt idx="140">
                        <c:v>1101</c:v>
                      </c:pt>
                      <c:pt idx="141">
                        <c:v>993.9</c:v>
                      </c:pt>
                      <c:pt idx="142">
                        <c:v>886.8</c:v>
                      </c:pt>
                      <c:pt idx="143">
                        <c:v>779.7</c:v>
                      </c:pt>
                      <c:pt idx="144">
                        <c:v>672.6</c:v>
                      </c:pt>
                      <c:pt idx="145">
                        <c:v>565.5</c:v>
                      </c:pt>
                      <c:pt idx="146">
                        <c:v>458.4</c:v>
                      </c:pt>
                      <c:pt idx="147">
                        <c:v>351.3</c:v>
                      </c:pt>
                      <c:pt idx="148">
                        <c:v>244.2</c:v>
                      </c:pt>
                      <c:pt idx="149">
                        <c:v>137.1</c:v>
                      </c:pt>
                      <c:pt idx="150">
                        <c:v>30</c:v>
                      </c:pt>
                      <c:pt idx="151">
                        <c:v>27</c:v>
                      </c:pt>
                      <c:pt idx="152">
                        <c:v>24</c:v>
                      </c:pt>
                      <c:pt idx="153">
                        <c:v>21</c:v>
                      </c:pt>
                      <c:pt idx="154">
                        <c:v>18</c:v>
                      </c:pt>
                      <c:pt idx="155">
                        <c:v>15</c:v>
                      </c:pt>
                      <c:pt idx="156">
                        <c:v>12</c:v>
                      </c:pt>
                      <c:pt idx="157">
                        <c:v>9</c:v>
                      </c:pt>
                      <c:pt idx="158">
                        <c:v>6</c:v>
                      </c:pt>
                      <c:pt idx="159">
                        <c:v>3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11.1</c:v>
                      </c:pt>
                      <c:pt idx="192">
                        <c:v>13.2</c:v>
                      </c:pt>
                      <c:pt idx="193">
                        <c:v>15.3</c:v>
                      </c:pt>
                      <c:pt idx="194">
                        <c:v>17.399999999999999</c:v>
                      </c:pt>
                      <c:pt idx="195">
                        <c:v>19.5</c:v>
                      </c:pt>
                      <c:pt idx="196">
                        <c:v>21.6</c:v>
                      </c:pt>
                      <c:pt idx="197">
                        <c:v>23.7</c:v>
                      </c:pt>
                      <c:pt idx="198">
                        <c:v>25.8</c:v>
                      </c:pt>
                      <c:pt idx="199">
                        <c:v>27.9</c:v>
                      </c:pt>
                      <c:pt idx="200">
                        <c:v>30</c:v>
                      </c:pt>
                      <c:pt idx="201">
                        <c:v>43.8</c:v>
                      </c:pt>
                      <c:pt idx="202">
                        <c:v>57.6</c:v>
                      </c:pt>
                      <c:pt idx="203">
                        <c:v>71.400000000000006</c:v>
                      </c:pt>
                      <c:pt idx="204">
                        <c:v>85.2</c:v>
                      </c:pt>
                      <c:pt idx="205">
                        <c:v>99</c:v>
                      </c:pt>
                      <c:pt idx="206">
                        <c:v>112.8</c:v>
                      </c:pt>
                      <c:pt idx="207">
                        <c:v>126.6</c:v>
                      </c:pt>
                      <c:pt idx="208">
                        <c:v>140.4</c:v>
                      </c:pt>
                      <c:pt idx="209">
                        <c:v>154.19999999999999</c:v>
                      </c:pt>
                      <c:pt idx="210">
                        <c:v>168</c:v>
                      </c:pt>
                      <c:pt idx="211">
                        <c:v>161.1</c:v>
                      </c:pt>
                      <c:pt idx="212">
                        <c:v>154.19999999999999</c:v>
                      </c:pt>
                      <c:pt idx="213">
                        <c:v>147.30000000000001</c:v>
                      </c:pt>
                      <c:pt idx="214">
                        <c:v>140.4</c:v>
                      </c:pt>
                      <c:pt idx="215">
                        <c:v>133.5</c:v>
                      </c:pt>
                      <c:pt idx="216">
                        <c:v>126.6</c:v>
                      </c:pt>
                      <c:pt idx="217">
                        <c:v>119.69999999999899</c:v>
                      </c:pt>
                      <c:pt idx="218">
                        <c:v>112.8</c:v>
                      </c:pt>
                      <c:pt idx="219">
                        <c:v>105.9</c:v>
                      </c:pt>
                      <c:pt idx="220">
                        <c:v>99</c:v>
                      </c:pt>
                      <c:pt idx="221">
                        <c:v>96.3</c:v>
                      </c:pt>
                      <c:pt idx="222">
                        <c:v>93.6</c:v>
                      </c:pt>
                      <c:pt idx="223">
                        <c:v>90.9</c:v>
                      </c:pt>
                      <c:pt idx="224">
                        <c:v>88.2</c:v>
                      </c:pt>
                      <c:pt idx="225">
                        <c:v>85.5</c:v>
                      </c:pt>
                      <c:pt idx="226">
                        <c:v>82.8</c:v>
                      </c:pt>
                      <c:pt idx="227">
                        <c:v>80.099999999999994</c:v>
                      </c:pt>
                      <c:pt idx="228">
                        <c:v>77.400000000000006</c:v>
                      </c:pt>
                      <c:pt idx="229">
                        <c:v>74.7</c:v>
                      </c:pt>
                      <c:pt idx="230">
                        <c:v>72</c:v>
                      </c:pt>
                      <c:pt idx="231">
                        <c:v>69.599999999999994</c:v>
                      </c:pt>
                      <c:pt idx="232">
                        <c:v>67.2</c:v>
                      </c:pt>
                      <c:pt idx="233">
                        <c:v>64.8</c:v>
                      </c:pt>
                      <c:pt idx="234">
                        <c:v>62.4</c:v>
                      </c:pt>
                      <c:pt idx="235">
                        <c:v>60</c:v>
                      </c:pt>
                      <c:pt idx="236">
                        <c:v>57.6</c:v>
                      </c:pt>
                      <c:pt idx="237">
                        <c:v>55.2</c:v>
                      </c:pt>
                      <c:pt idx="238">
                        <c:v>52.8</c:v>
                      </c:pt>
                      <c:pt idx="239">
                        <c:v>50.4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25.5</c:v>
                      </c:pt>
                      <c:pt idx="252">
                        <c:v>33</c:v>
                      </c:pt>
                      <c:pt idx="253">
                        <c:v>40.5</c:v>
                      </c:pt>
                      <c:pt idx="254">
                        <c:v>48</c:v>
                      </c:pt>
                      <c:pt idx="255">
                        <c:v>55.5</c:v>
                      </c:pt>
                      <c:pt idx="256">
                        <c:v>63</c:v>
                      </c:pt>
                      <c:pt idx="257">
                        <c:v>70.5</c:v>
                      </c:pt>
                      <c:pt idx="258">
                        <c:v>78</c:v>
                      </c:pt>
                      <c:pt idx="259">
                        <c:v>85.5</c:v>
                      </c:pt>
                      <c:pt idx="260">
                        <c:v>93</c:v>
                      </c:pt>
                      <c:pt idx="261">
                        <c:v>98.7</c:v>
                      </c:pt>
                      <c:pt idx="262">
                        <c:v>104.4</c:v>
                      </c:pt>
                      <c:pt idx="263">
                        <c:v>110.1</c:v>
                      </c:pt>
                      <c:pt idx="264">
                        <c:v>115.8</c:v>
                      </c:pt>
                      <c:pt idx="265">
                        <c:v>121.5</c:v>
                      </c:pt>
                      <c:pt idx="266">
                        <c:v>127.2</c:v>
                      </c:pt>
                      <c:pt idx="267">
                        <c:v>132.9</c:v>
                      </c:pt>
                      <c:pt idx="268">
                        <c:v>138.6</c:v>
                      </c:pt>
                      <c:pt idx="269">
                        <c:v>144.30000000000001</c:v>
                      </c:pt>
                      <c:pt idx="270">
                        <c:v>150</c:v>
                      </c:pt>
                      <c:pt idx="271">
                        <c:v>135.9</c:v>
                      </c:pt>
                      <c:pt idx="272">
                        <c:v>121.8</c:v>
                      </c:pt>
                      <c:pt idx="273">
                        <c:v>107.7</c:v>
                      </c:pt>
                      <c:pt idx="274">
                        <c:v>93.6</c:v>
                      </c:pt>
                      <c:pt idx="275">
                        <c:v>79.5</c:v>
                      </c:pt>
                      <c:pt idx="276">
                        <c:v>65.400000000000006</c:v>
                      </c:pt>
                      <c:pt idx="277">
                        <c:v>51.3</c:v>
                      </c:pt>
                      <c:pt idx="278">
                        <c:v>37.200000000000003</c:v>
                      </c:pt>
                      <c:pt idx="279">
                        <c:v>23.1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5</c:v>
                      </c:pt>
                      <c:pt idx="292">
                        <c:v>21</c:v>
                      </c:pt>
                      <c:pt idx="293">
                        <c:v>27</c:v>
                      </c:pt>
                      <c:pt idx="294">
                        <c:v>33</c:v>
                      </c:pt>
                      <c:pt idx="295">
                        <c:v>39</c:v>
                      </c:pt>
                      <c:pt idx="296">
                        <c:v>45</c:v>
                      </c:pt>
                      <c:pt idx="297">
                        <c:v>51</c:v>
                      </c:pt>
                      <c:pt idx="298">
                        <c:v>57</c:v>
                      </c:pt>
                      <c:pt idx="299">
                        <c:v>63</c:v>
                      </c:pt>
                      <c:pt idx="300">
                        <c:v>69</c:v>
                      </c:pt>
                      <c:pt idx="301">
                        <c:v>69</c:v>
                      </c:pt>
                      <c:pt idx="302">
                        <c:v>69</c:v>
                      </c:pt>
                      <c:pt idx="303">
                        <c:v>69</c:v>
                      </c:pt>
                      <c:pt idx="304">
                        <c:v>69</c:v>
                      </c:pt>
                      <c:pt idx="305">
                        <c:v>69</c:v>
                      </c:pt>
                      <c:pt idx="306">
                        <c:v>69</c:v>
                      </c:pt>
                      <c:pt idx="307">
                        <c:v>69</c:v>
                      </c:pt>
                      <c:pt idx="308">
                        <c:v>69</c:v>
                      </c:pt>
                      <c:pt idx="309">
                        <c:v>69</c:v>
                      </c:pt>
                      <c:pt idx="310">
                        <c:v>69</c:v>
                      </c:pt>
                      <c:pt idx="311">
                        <c:v>62.1</c:v>
                      </c:pt>
                      <c:pt idx="312">
                        <c:v>55.2</c:v>
                      </c:pt>
                      <c:pt idx="313">
                        <c:v>48.3</c:v>
                      </c:pt>
                      <c:pt idx="314">
                        <c:v>41.4</c:v>
                      </c:pt>
                      <c:pt idx="315">
                        <c:v>34.5</c:v>
                      </c:pt>
                      <c:pt idx="316">
                        <c:v>27.599999999999898</c:v>
                      </c:pt>
                      <c:pt idx="317">
                        <c:v>20.6999999999999</c:v>
                      </c:pt>
                      <c:pt idx="318">
                        <c:v>13.799999999999899</c:v>
                      </c:pt>
                      <c:pt idx="319">
                        <c:v>6.8999999999999897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6-8D73-4542-9AEB-F9E72BC8005A}"/>
                  </c:ext>
                </c:extLst>
              </c15:ser>
            </c15:filteredScatterSeries>
            <c15:filteredScatterSeries>
              <c15:ser>
                <c:idx val="44"/>
                <c:order val="8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2:$A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9</c:v>
                      </c:pt>
                      <c:pt idx="32">
                        <c:v>9</c:v>
                      </c:pt>
                      <c:pt idx="33">
                        <c:v>9</c:v>
                      </c:pt>
                      <c:pt idx="34">
                        <c:v>9</c:v>
                      </c:pt>
                      <c:pt idx="35">
                        <c:v>9</c:v>
                      </c:pt>
                      <c:pt idx="36">
                        <c:v>9</c:v>
                      </c:pt>
                      <c:pt idx="37">
                        <c:v>9</c:v>
                      </c:pt>
                      <c:pt idx="38">
                        <c:v>9</c:v>
                      </c:pt>
                      <c:pt idx="39">
                        <c:v>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7.8</c:v>
                      </c:pt>
                      <c:pt idx="62">
                        <c:v>15.6</c:v>
                      </c:pt>
                      <c:pt idx="63">
                        <c:v>23.4</c:v>
                      </c:pt>
                      <c:pt idx="64">
                        <c:v>31.2</c:v>
                      </c:pt>
                      <c:pt idx="65">
                        <c:v>39</c:v>
                      </c:pt>
                      <c:pt idx="66">
                        <c:v>46.8</c:v>
                      </c:pt>
                      <c:pt idx="67">
                        <c:v>54.6</c:v>
                      </c:pt>
                      <c:pt idx="68">
                        <c:v>62.4</c:v>
                      </c:pt>
                      <c:pt idx="69">
                        <c:v>70.2</c:v>
                      </c:pt>
                      <c:pt idx="70">
                        <c:v>78</c:v>
                      </c:pt>
                      <c:pt idx="71">
                        <c:v>279.89999999999998</c:v>
                      </c:pt>
                      <c:pt idx="72">
                        <c:v>481.8</c:v>
                      </c:pt>
                      <c:pt idx="73">
                        <c:v>683.7</c:v>
                      </c:pt>
                      <c:pt idx="74">
                        <c:v>885.6</c:v>
                      </c:pt>
                      <c:pt idx="75">
                        <c:v>1087.5</c:v>
                      </c:pt>
                      <c:pt idx="76">
                        <c:v>1289.4000000000001</c:v>
                      </c:pt>
                      <c:pt idx="77">
                        <c:v>1491.3</c:v>
                      </c:pt>
                      <c:pt idx="78">
                        <c:v>1693.2</c:v>
                      </c:pt>
                      <c:pt idx="79">
                        <c:v>1895.1</c:v>
                      </c:pt>
                      <c:pt idx="80">
                        <c:v>2097</c:v>
                      </c:pt>
                      <c:pt idx="81">
                        <c:v>4874.1000000000004</c:v>
                      </c:pt>
                      <c:pt idx="82">
                        <c:v>7651.2</c:v>
                      </c:pt>
                      <c:pt idx="83">
                        <c:v>10428.299999999999</c:v>
                      </c:pt>
                      <c:pt idx="84">
                        <c:v>13205.4</c:v>
                      </c:pt>
                      <c:pt idx="85">
                        <c:v>15982.5</c:v>
                      </c:pt>
                      <c:pt idx="86">
                        <c:v>18759.599999999999</c:v>
                      </c:pt>
                      <c:pt idx="87">
                        <c:v>21536.7</c:v>
                      </c:pt>
                      <c:pt idx="88">
                        <c:v>24313.8</c:v>
                      </c:pt>
                      <c:pt idx="89">
                        <c:v>27090.8999999999</c:v>
                      </c:pt>
                      <c:pt idx="90">
                        <c:v>29868</c:v>
                      </c:pt>
                      <c:pt idx="91">
                        <c:v>32811.599999999999</c:v>
                      </c:pt>
                      <c:pt idx="92">
                        <c:v>35755.199999999997</c:v>
                      </c:pt>
                      <c:pt idx="93">
                        <c:v>38698.800000000003</c:v>
                      </c:pt>
                      <c:pt idx="94">
                        <c:v>41642.400000000001</c:v>
                      </c:pt>
                      <c:pt idx="95">
                        <c:v>44586</c:v>
                      </c:pt>
                      <c:pt idx="96">
                        <c:v>47529.599999999999</c:v>
                      </c:pt>
                      <c:pt idx="97">
                        <c:v>50473.2</c:v>
                      </c:pt>
                      <c:pt idx="98">
                        <c:v>53416.800000000003</c:v>
                      </c:pt>
                      <c:pt idx="99">
                        <c:v>56360.3999999999</c:v>
                      </c:pt>
                      <c:pt idx="100">
                        <c:v>59304</c:v>
                      </c:pt>
                      <c:pt idx="101">
                        <c:v>55947.6</c:v>
                      </c:pt>
                      <c:pt idx="102">
                        <c:v>52591.199999999997</c:v>
                      </c:pt>
                      <c:pt idx="103">
                        <c:v>49234.8</c:v>
                      </c:pt>
                      <c:pt idx="104">
                        <c:v>45878.400000000001</c:v>
                      </c:pt>
                      <c:pt idx="105">
                        <c:v>42522</c:v>
                      </c:pt>
                      <c:pt idx="106">
                        <c:v>39165.599999999999</c:v>
                      </c:pt>
                      <c:pt idx="107">
                        <c:v>35809.199999999997</c:v>
                      </c:pt>
                      <c:pt idx="108">
                        <c:v>32452.799999999999</c:v>
                      </c:pt>
                      <c:pt idx="109">
                        <c:v>29096.3999999999</c:v>
                      </c:pt>
                      <c:pt idx="110">
                        <c:v>25740</c:v>
                      </c:pt>
                      <c:pt idx="111">
                        <c:v>25252.5</c:v>
                      </c:pt>
                      <c:pt idx="112">
                        <c:v>24765</c:v>
                      </c:pt>
                      <c:pt idx="113">
                        <c:v>24277.5</c:v>
                      </c:pt>
                      <c:pt idx="114">
                        <c:v>23790</c:v>
                      </c:pt>
                      <c:pt idx="115">
                        <c:v>23302.5</c:v>
                      </c:pt>
                      <c:pt idx="116">
                        <c:v>22815</c:v>
                      </c:pt>
                      <c:pt idx="117">
                        <c:v>22327.5</c:v>
                      </c:pt>
                      <c:pt idx="118">
                        <c:v>21840</c:v>
                      </c:pt>
                      <c:pt idx="119">
                        <c:v>21352.5</c:v>
                      </c:pt>
                      <c:pt idx="120">
                        <c:v>20865</c:v>
                      </c:pt>
                      <c:pt idx="121">
                        <c:v>19282.8</c:v>
                      </c:pt>
                      <c:pt idx="122">
                        <c:v>17700.599999999999</c:v>
                      </c:pt>
                      <c:pt idx="123">
                        <c:v>16118.4</c:v>
                      </c:pt>
                      <c:pt idx="124">
                        <c:v>14536.2</c:v>
                      </c:pt>
                      <c:pt idx="125">
                        <c:v>12954</c:v>
                      </c:pt>
                      <c:pt idx="126">
                        <c:v>11371.8</c:v>
                      </c:pt>
                      <c:pt idx="127">
                        <c:v>9789.6</c:v>
                      </c:pt>
                      <c:pt idx="128">
                        <c:v>8207.4</c:v>
                      </c:pt>
                      <c:pt idx="129">
                        <c:v>6625.1999999999898</c:v>
                      </c:pt>
                      <c:pt idx="130">
                        <c:v>5043</c:v>
                      </c:pt>
                      <c:pt idx="131">
                        <c:v>4702.5</c:v>
                      </c:pt>
                      <c:pt idx="132">
                        <c:v>4362</c:v>
                      </c:pt>
                      <c:pt idx="133">
                        <c:v>4021.5</c:v>
                      </c:pt>
                      <c:pt idx="134">
                        <c:v>3681</c:v>
                      </c:pt>
                      <c:pt idx="135">
                        <c:v>3340.5</c:v>
                      </c:pt>
                      <c:pt idx="136">
                        <c:v>3000</c:v>
                      </c:pt>
                      <c:pt idx="137">
                        <c:v>2659.5</c:v>
                      </c:pt>
                      <c:pt idx="138">
                        <c:v>2319</c:v>
                      </c:pt>
                      <c:pt idx="139">
                        <c:v>1978.5</c:v>
                      </c:pt>
                      <c:pt idx="140">
                        <c:v>1638</c:v>
                      </c:pt>
                      <c:pt idx="141">
                        <c:v>1633.8</c:v>
                      </c:pt>
                      <c:pt idx="142">
                        <c:v>1629.6</c:v>
                      </c:pt>
                      <c:pt idx="143">
                        <c:v>1625.4</c:v>
                      </c:pt>
                      <c:pt idx="144">
                        <c:v>1621.2</c:v>
                      </c:pt>
                      <c:pt idx="145">
                        <c:v>1617</c:v>
                      </c:pt>
                      <c:pt idx="146">
                        <c:v>1612.8</c:v>
                      </c:pt>
                      <c:pt idx="147">
                        <c:v>1608.6</c:v>
                      </c:pt>
                      <c:pt idx="148">
                        <c:v>1604.4</c:v>
                      </c:pt>
                      <c:pt idx="149">
                        <c:v>1600.2</c:v>
                      </c:pt>
                      <c:pt idx="150">
                        <c:v>1596</c:v>
                      </c:pt>
                      <c:pt idx="151">
                        <c:v>1462.2</c:v>
                      </c:pt>
                      <c:pt idx="152">
                        <c:v>1328.4</c:v>
                      </c:pt>
                      <c:pt idx="153">
                        <c:v>1194.5999999999999</c:v>
                      </c:pt>
                      <c:pt idx="154">
                        <c:v>1060.8</c:v>
                      </c:pt>
                      <c:pt idx="155">
                        <c:v>927</c:v>
                      </c:pt>
                      <c:pt idx="156">
                        <c:v>793.19999999999902</c:v>
                      </c:pt>
                      <c:pt idx="157">
                        <c:v>659.39999999999895</c:v>
                      </c:pt>
                      <c:pt idx="158">
                        <c:v>525.599999999999</c:v>
                      </c:pt>
                      <c:pt idx="159">
                        <c:v>391.79999999999899</c:v>
                      </c:pt>
                      <c:pt idx="160">
                        <c:v>258</c:v>
                      </c:pt>
                      <c:pt idx="161">
                        <c:v>240.6</c:v>
                      </c:pt>
                      <c:pt idx="162">
                        <c:v>223.2</c:v>
                      </c:pt>
                      <c:pt idx="163">
                        <c:v>205.8</c:v>
                      </c:pt>
                      <c:pt idx="164">
                        <c:v>188.4</c:v>
                      </c:pt>
                      <c:pt idx="165">
                        <c:v>171</c:v>
                      </c:pt>
                      <c:pt idx="166">
                        <c:v>153.6</c:v>
                      </c:pt>
                      <c:pt idx="167">
                        <c:v>136.19999999999999</c:v>
                      </c:pt>
                      <c:pt idx="168">
                        <c:v>118.8</c:v>
                      </c:pt>
                      <c:pt idx="169">
                        <c:v>101.4</c:v>
                      </c:pt>
                      <c:pt idx="170">
                        <c:v>84</c:v>
                      </c:pt>
                      <c:pt idx="171">
                        <c:v>81.900000000000006</c:v>
                      </c:pt>
                      <c:pt idx="172">
                        <c:v>79.8</c:v>
                      </c:pt>
                      <c:pt idx="173">
                        <c:v>77.7</c:v>
                      </c:pt>
                      <c:pt idx="174">
                        <c:v>75.599999999999994</c:v>
                      </c:pt>
                      <c:pt idx="175">
                        <c:v>73.5</c:v>
                      </c:pt>
                      <c:pt idx="176">
                        <c:v>71.400000000000006</c:v>
                      </c:pt>
                      <c:pt idx="177">
                        <c:v>69.3</c:v>
                      </c:pt>
                      <c:pt idx="178">
                        <c:v>67.2</c:v>
                      </c:pt>
                      <c:pt idx="179">
                        <c:v>65.099999999999994</c:v>
                      </c:pt>
                      <c:pt idx="180">
                        <c:v>63</c:v>
                      </c:pt>
                      <c:pt idx="181">
                        <c:v>63</c:v>
                      </c:pt>
                      <c:pt idx="182">
                        <c:v>63</c:v>
                      </c:pt>
                      <c:pt idx="183">
                        <c:v>63</c:v>
                      </c:pt>
                      <c:pt idx="184">
                        <c:v>63</c:v>
                      </c:pt>
                      <c:pt idx="185">
                        <c:v>63</c:v>
                      </c:pt>
                      <c:pt idx="186">
                        <c:v>63</c:v>
                      </c:pt>
                      <c:pt idx="187">
                        <c:v>63</c:v>
                      </c:pt>
                      <c:pt idx="188">
                        <c:v>63</c:v>
                      </c:pt>
                      <c:pt idx="189">
                        <c:v>63</c:v>
                      </c:pt>
                      <c:pt idx="190">
                        <c:v>63</c:v>
                      </c:pt>
                      <c:pt idx="191">
                        <c:v>60.3</c:v>
                      </c:pt>
                      <c:pt idx="192">
                        <c:v>57.6</c:v>
                      </c:pt>
                      <c:pt idx="193">
                        <c:v>54.9</c:v>
                      </c:pt>
                      <c:pt idx="194">
                        <c:v>52.2</c:v>
                      </c:pt>
                      <c:pt idx="195">
                        <c:v>49.5</c:v>
                      </c:pt>
                      <c:pt idx="196">
                        <c:v>46.8</c:v>
                      </c:pt>
                      <c:pt idx="197">
                        <c:v>44.099999999999902</c:v>
                      </c:pt>
                      <c:pt idx="198">
                        <c:v>41.4</c:v>
                      </c:pt>
                      <c:pt idx="199">
                        <c:v>38.700000000000003</c:v>
                      </c:pt>
                      <c:pt idx="200">
                        <c:v>36</c:v>
                      </c:pt>
                      <c:pt idx="201">
                        <c:v>36</c:v>
                      </c:pt>
                      <c:pt idx="202">
                        <c:v>36</c:v>
                      </c:pt>
                      <c:pt idx="203">
                        <c:v>36</c:v>
                      </c:pt>
                      <c:pt idx="204">
                        <c:v>36</c:v>
                      </c:pt>
                      <c:pt idx="205">
                        <c:v>36</c:v>
                      </c:pt>
                      <c:pt idx="206">
                        <c:v>36</c:v>
                      </c:pt>
                      <c:pt idx="207">
                        <c:v>36</c:v>
                      </c:pt>
                      <c:pt idx="208">
                        <c:v>36</c:v>
                      </c:pt>
                      <c:pt idx="209">
                        <c:v>36</c:v>
                      </c:pt>
                      <c:pt idx="210">
                        <c:v>36</c:v>
                      </c:pt>
                      <c:pt idx="211">
                        <c:v>35.1</c:v>
                      </c:pt>
                      <c:pt idx="212">
                        <c:v>34.200000000000003</c:v>
                      </c:pt>
                      <c:pt idx="213">
                        <c:v>33.299999999999997</c:v>
                      </c:pt>
                      <c:pt idx="214">
                        <c:v>32.4</c:v>
                      </c:pt>
                      <c:pt idx="215">
                        <c:v>31.5</c:v>
                      </c:pt>
                      <c:pt idx="216">
                        <c:v>30.6</c:v>
                      </c:pt>
                      <c:pt idx="217">
                        <c:v>29.7</c:v>
                      </c:pt>
                      <c:pt idx="218">
                        <c:v>28.8</c:v>
                      </c:pt>
                      <c:pt idx="219">
                        <c:v>27.9</c:v>
                      </c:pt>
                      <c:pt idx="220">
                        <c:v>27</c:v>
                      </c:pt>
                      <c:pt idx="221">
                        <c:v>36</c:v>
                      </c:pt>
                      <c:pt idx="222">
                        <c:v>45</c:v>
                      </c:pt>
                      <c:pt idx="223">
                        <c:v>54</c:v>
                      </c:pt>
                      <c:pt idx="224">
                        <c:v>63</c:v>
                      </c:pt>
                      <c:pt idx="225">
                        <c:v>72</c:v>
                      </c:pt>
                      <c:pt idx="226">
                        <c:v>81</c:v>
                      </c:pt>
                      <c:pt idx="227">
                        <c:v>90</c:v>
                      </c:pt>
                      <c:pt idx="228">
                        <c:v>99</c:v>
                      </c:pt>
                      <c:pt idx="229">
                        <c:v>108</c:v>
                      </c:pt>
                      <c:pt idx="230">
                        <c:v>117</c:v>
                      </c:pt>
                      <c:pt idx="231">
                        <c:v>117</c:v>
                      </c:pt>
                      <c:pt idx="232">
                        <c:v>117</c:v>
                      </c:pt>
                      <c:pt idx="233">
                        <c:v>117</c:v>
                      </c:pt>
                      <c:pt idx="234">
                        <c:v>117</c:v>
                      </c:pt>
                      <c:pt idx="235">
                        <c:v>117</c:v>
                      </c:pt>
                      <c:pt idx="236">
                        <c:v>117</c:v>
                      </c:pt>
                      <c:pt idx="237">
                        <c:v>117</c:v>
                      </c:pt>
                      <c:pt idx="238">
                        <c:v>117</c:v>
                      </c:pt>
                      <c:pt idx="239">
                        <c:v>117</c:v>
                      </c:pt>
                      <c:pt idx="240">
                        <c:v>117</c:v>
                      </c:pt>
                      <c:pt idx="241">
                        <c:v>112.5</c:v>
                      </c:pt>
                      <c:pt idx="242">
                        <c:v>108</c:v>
                      </c:pt>
                      <c:pt idx="243">
                        <c:v>103.5</c:v>
                      </c:pt>
                      <c:pt idx="244">
                        <c:v>99</c:v>
                      </c:pt>
                      <c:pt idx="245">
                        <c:v>94.5</c:v>
                      </c:pt>
                      <c:pt idx="246">
                        <c:v>90</c:v>
                      </c:pt>
                      <c:pt idx="247">
                        <c:v>85.5</c:v>
                      </c:pt>
                      <c:pt idx="248">
                        <c:v>81</c:v>
                      </c:pt>
                      <c:pt idx="249">
                        <c:v>76.5</c:v>
                      </c:pt>
                      <c:pt idx="250">
                        <c:v>72</c:v>
                      </c:pt>
                      <c:pt idx="251">
                        <c:v>69.599999999999994</c:v>
                      </c:pt>
                      <c:pt idx="252">
                        <c:v>67.2</c:v>
                      </c:pt>
                      <c:pt idx="253">
                        <c:v>64.8</c:v>
                      </c:pt>
                      <c:pt idx="254">
                        <c:v>62.4</c:v>
                      </c:pt>
                      <c:pt idx="255">
                        <c:v>60</c:v>
                      </c:pt>
                      <c:pt idx="256">
                        <c:v>57.6</c:v>
                      </c:pt>
                      <c:pt idx="257">
                        <c:v>55.2</c:v>
                      </c:pt>
                      <c:pt idx="258">
                        <c:v>52.8</c:v>
                      </c:pt>
                      <c:pt idx="259">
                        <c:v>50.4</c:v>
                      </c:pt>
                      <c:pt idx="260">
                        <c:v>48</c:v>
                      </c:pt>
                      <c:pt idx="261">
                        <c:v>47.1</c:v>
                      </c:pt>
                      <c:pt idx="262">
                        <c:v>46.2</c:v>
                      </c:pt>
                      <c:pt idx="263">
                        <c:v>45.3</c:v>
                      </c:pt>
                      <c:pt idx="264">
                        <c:v>44.4</c:v>
                      </c:pt>
                      <c:pt idx="265">
                        <c:v>43.5</c:v>
                      </c:pt>
                      <c:pt idx="266">
                        <c:v>42.6</c:v>
                      </c:pt>
                      <c:pt idx="267">
                        <c:v>41.7</c:v>
                      </c:pt>
                      <c:pt idx="268">
                        <c:v>40.799999999999997</c:v>
                      </c:pt>
                      <c:pt idx="269">
                        <c:v>39.9</c:v>
                      </c:pt>
                      <c:pt idx="270">
                        <c:v>39</c:v>
                      </c:pt>
                      <c:pt idx="271">
                        <c:v>37.799999999999997</c:v>
                      </c:pt>
                      <c:pt idx="272">
                        <c:v>36.6</c:v>
                      </c:pt>
                      <c:pt idx="273">
                        <c:v>35.4</c:v>
                      </c:pt>
                      <c:pt idx="274">
                        <c:v>34.200000000000003</c:v>
                      </c:pt>
                      <c:pt idx="275">
                        <c:v>33</c:v>
                      </c:pt>
                      <c:pt idx="276">
                        <c:v>31.8</c:v>
                      </c:pt>
                      <c:pt idx="277">
                        <c:v>30.6</c:v>
                      </c:pt>
                      <c:pt idx="278">
                        <c:v>29.4</c:v>
                      </c:pt>
                      <c:pt idx="279">
                        <c:v>28.2</c:v>
                      </c:pt>
                      <c:pt idx="280">
                        <c:v>27</c:v>
                      </c:pt>
                      <c:pt idx="281">
                        <c:v>29.7</c:v>
                      </c:pt>
                      <c:pt idx="282">
                        <c:v>32.4</c:v>
                      </c:pt>
                      <c:pt idx="283">
                        <c:v>35.1</c:v>
                      </c:pt>
                      <c:pt idx="284">
                        <c:v>37.799999999999997</c:v>
                      </c:pt>
                      <c:pt idx="285">
                        <c:v>40.5</c:v>
                      </c:pt>
                      <c:pt idx="286">
                        <c:v>43.2</c:v>
                      </c:pt>
                      <c:pt idx="287">
                        <c:v>45.9</c:v>
                      </c:pt>
                      <c:pt idx="288">
                        <c:v>48.6</c:v>
                      </c:pt>
                      <c:pt idx="289">
                        <c:v>51.3</c:v>
                      </c:pt>
                      <c:pt idx="290">
                        <c:v>54</c:v>
                      </c:pt>
                      <c:pt idx="291">
                        <c:v>52.2</c:v>
                      </c:pt>
                      <c:pt idx="292">
                        <c:v>50.4</c:v>
                      </c:pt>
                      <c:pt idx="293">
                        <c:v>48.6</c:v>
                      </c:pt>
                      <c:pt idx="294">
                        <c:v>46.8</c:v>
                      </c:pt>
                      <c:pt idx="295">
                        <c:v>45</c:v>
                      </c:pt>
                      <c:pt idx="296">
                        <c:v>43.2</c:v>
                      </c:pt>
                      <c:pt idx="297">
                        <c:v>41.4</c:v>
                      </c:pt>
                      <c:pt idx="298">
                        <c:v>39.6</c:v>
                      </c:pt>
                      <c:pt idx="299">
                        <c:v>37.799999999999997</c:v>
                      </c:pt>
                      <c:pt idx="300">
                        <c:v>36</c:v>
                      </c:pt>
                      <c:pt idx="301">
                        <c:v>33.299999999999997</c:v>
                      </c:pt>
                      <c:pt idx="302">
                        <c:v>30.6</c:v>
                      </c:pt>
                      <c:pt idx="303">
                        <c:v>27.9</c:v>
                      </c:pt>
                      <c:pt idx="304">
                        <c:v>25.2</c:v>
                      </c:pt>
                      <c:pt idx="305">
                        <c:v>22.5</c:v>
                      </c:pt>
                      <c:pt idx="306">
                        <c:v>19.799999999999901</c:v>
                      </c:pt>
                      <c:pt idx="307">
                        <c:v>17.099999999999898</c:v>
                      </c:pt>
                      <c:pt idx="308">
                        <c:v>14.399999999999901</c:v>
                      </c:pt>
                      <c:pt idx="309">
                        <c:v>11.7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7-8D73-4542-9AEB-F9E72BC8005A}"/>
                  </c:ext>
                </c:extLst>
              </c15:ser>
            </c15:filteredScatterSeries>
            <c15:filteredScatterSeries>
              <c15:ser>
                <c:idx val="45"/>
                <c:order val="8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U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U$2:$A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.9</c:v>
                      </c:pt>
                      <c:pt idx="62">
                        <c:v>1.8</c:v>
                      </c:pt>
                      <c:pt idx="63">
                        <c:v>2.7</c:v>
                      </c:pt>
                      <c:pt idx="64">
                        <c:v>3.6</c:v>
                      </c:pt>
                      <c:pt idx="65">
                        <c:v>4.5</c:v>
                      </c:pt>
                      <c:pt idx="66">
                        <c:v>5.4</c:v>
                      </c:pt>
                      <c:pt idx="67">
                        <c:v>6.3</c:v>
                      </c:pt>
                      <c:pt idx="68">
                        <c:v>7.2</c:v>
                      </c:pt>
                      <c:pt idx="69">
                        <c:v>8.1</c:v>
                      </c:pt>
                      <c:pt idx="70">
                        <c:v>9</c:v>
                      </c:pt>
                      <c:pt idx="71">
                        <c:v>172.5</c:v>
                      </c:pt>
                      <c:pt idx="72">
                        <c:v>336</c:v>
                      </c:pt>
                      <c:pt idx="73">
                        <c:v>499.5</c:v>
                      </c:pt>
                      <c:pt idx="74">
                        <c:v>663</c:v>
                      </c:pt>
                      <c:pt idx="75">
                        <c:v>826.5</c:v>
                      </c:pt>
                      <c:pt idx="76">
                        <c:v>990</c:v>
                      </c:pt>
                      <c:pt idx="77">
                        <c:v>1153.5</c:v>
                      </c:pt>
                      <c:pt idx="78">
                        <c:v>1317</c:v>
                      </c:pt>
                      <c:pt idx="79">
                        <c:v>1480.5</c:v>
                      </c:pt>
                      <c:pt idx="80">
                        <c:v>1644</c:v>
                      </c:pt>
                      <c:pt idx="81">
                        <c:v>1768.8</c:v>
                      </c:pt>
                      <c:pt idx="82">
                        <c:v>1893.6</c:v>
                      </c:pt>
                      <c:pt idx="83">
                        <c:v>2018.4</c:v>
                      </c:pt>
                      <c:pt idx="84">
                        <c:v>2143.1999999999998</c:v>
                      </c:pt>
                      <c:pt idx="85">
                        <c:v>2268</c:v>
                      </c:pt>
                      <c:pt idx="86">
                        <c:v>2392.8000000000002</c:v>
                      </c:pt>
                      <c:pt idx="87">
                        <c:v>2517.6</c:v>
                      </c:pt>
                      <c:pt idx="88">
                        <c:v>2642.4</c:v>
                      </c:pt>
                      <c:pt idx="89">
                        <c:v>2767.2</c:v>
                      </c:pt>
                      <c:pt idx="90">
                        <c:v>2892</c:v>
                      </c:pt>
                      <c:pt idx="91">
                        <c:v>2881.8</c:v>
                      </c:pt>
                      <c:pt idx="92">
                        <c:v>2871.6</c:v>
                      </c:pt>
                      <c:pt idx="93">
                        <c:v>2861.4</c:v>
                      </c:pt>
                      <c:pt idx="94">
                        <c:v>2851.2</c:v>
                      </c:pt>
                      <c:pt idx="95">
                        <c:v>2841</c:v>
                      </c:pt>
                      <c:pt idx="96">
                        <c:v>2830.8</c:v>
                      </c:pt>
                      <c:pt idx="97">
                        <c:v>2820.6</c:v>
                      </c:pt>
                      <c:pt idx="98">
                        <c:v>2810.4</c:v>
                      </c:pt>
                      <c:pt idx="99">
                        <c:v>2800.2</c:v>
                      </c:pt>
                      <c:pt idx="100">
                        <c:v>2790</c:v>
                      </c:pt>
                      <c:pt idx="101">
                        <c:v>2800.5</c:v>
                      </c:pt>
                      <c:pt idx="102">
                        <c:v>2811</c:v>
                      </c:pt>
                      <c:pt idx="103">
                        <c:v>2821.5</c:v>
                      </c:pt>
                      <c:pt idx="104">
                        <c:v>2832</c:v>
                      </c:pt>
                      <c:pt idx="105">
                        <c:v>2842.5</c:v>
                      </c:pt>
                      <c:pt idx="106">
                        <c:v>2853</c:v>
                      </c:pt>
                      <c:pt idx="107">
                        <c:v>2863.5</c:v>
                      </c:pt>
                      <c:pt idx="108">
                        <c:v>2874</c:v>
                      </c:pt>
                      <c:pt idx="109">
                        <c:v>2884.5</c:v>
                      </c:pt>
                      <c:pt idx="110">
                        <c:v>2895</c:v>
                      </c:pt>
                      <c:pt idx="111">
                        <c:v>2796</c:v>
                      </c:pt>
                      <c:pt idx="112">
                        <c:v>2697</c:v>
                      </c:pt>
                      <c:pt idx="113">
                        <c:v>2598</c:v>
                      </c:pt>
                      <c:pt idx="114">
                        <c:v>2499</c:v>
                      </c:pt>
                      <c:pt idx="115">
                        <c:v>2400</c:v>
                      </c:pt>
                      <c:pt idx="116">
                        <c:v>2301</c:v>
                      </c:pt>
                      <c:pt idx="117">
                        <c:v>2202</c:v>
                      </c:pt>
                      <c:pt idx="118">
                        <c:v>2103</c:v>
                      </c:pt>
                      <c:pt idx="119">
                        <c:v>2004</c:v>
                      </c:pt>
                      <c:pt idx="120">
                        <c:v>1905</c:v>
                      </c:pt>
                      <c:pt idx="121">
                        <c:v>1730.4</c:v>
                      </c:pt>
                      <c:pt idx="122">
                        <c:v>1555.8</c:v>
                      </c:pt>
                      <c:pt idx="123">
                        <c:v>1381.2</c:v>
                      </c:pt>
                      <c:pt idx="124">
                        <c:v>1206.5999999999999</c:v>
                      </c:pt>
                      <c:pt idx="125">
                        <c:v>1032</c:v>
                      </c:pt>
                      <c:pt idx="126">
                        <c:v>857.4</c:v>
                      </c:pt>
                      <c:pt idx="127">
                        <c:v>682.8</c:v>
                      </c:pt>
                      <c:pt idx="128">
                        <c:v>508.2</c:v>
                      </c:pt>
                      <c:pt idx="129">
                        <c:v>333.6</c:v>
                      </c:pt>
                      <c:pt idx="130">
                        <c:v>159</c:v>
                      </c:pt>
                      <c:pt idx="131">
                        <c:v>322.5</c:v>
                      </c:pt>
                      <c:pt idx="132">
                        <c:v>486</c:v>
                      </c:pt>
                      <c:pt idx="133">
                        <c:v>649.5</c:v>
                      </c:pt>
                      <c:pt idx="134">
                        <c:v>813</c:v>
                      </c:pt>
                      <c:pt idx="135">
                        <c:v>976.5</c:v>
                      </c:pt>
                      <c:pt idx="136">
                        <c:v>1140</c:v>
                      </c:pt>
                      <c:pt idx="137">
                        <c:v>1303.5</c:v>
                      </c:pt>
                      <c:pt idx="138">
                        <c:v>1467</c:v>
                      </c:pt>
                      <c:pt idx="139">
                        <c:v>1630.5</c:v>
                      </c:pt>
                      <c:pt idx="140">
                        <c:v>1794</c:v>
                      </c:pt>
                      <c:pt idx="141">
                        <c:v>1827</c:v>
                      </c:pt>
                      <c:pt idx="142">
                        <c:v>1860</c:v>
                      </c:pt>
                      <c:pt idx="143">
                        <c:v>1893</c:v>
                      </c:pt>
                      <c:pt idx="144">
                        <c:v>1926</c:v>
                      </c:pt>
                      <c:pt idx="145">
                        <c:v>1959</c:v>
                      </c:pt>
                      <c:pt idx="146">
                        <c:v>1992</c:v>
                      </c:pt>
                      <c:pt idx="147">
                        <c:v>2025</c:v>
                      </c:pt>
                      <c:pt idx="148">
                        <c:v>2058</c:v>
                      </c:pt>
                      <c:pt idx="149">
                        <c:v>2091</c:v>
                      </c:pt>
                      <c:pt idx="150">
                        <c:v>2124</c:v>
                      </c:pt>
                      <c:pt idx="151">
                        <c:v>2086.8000000000002</c:v>
                      </c:pt>
                      <c:pt idx="152">
                        <c:v>2049.6</c:v>
                      </c:pt>
                      <c:pt idx="153">
                        <c:v>2012.4</c:v>
                      </c:pt>
                      <c:pt idx="154">
                        <c:v>1975.2</c:v>
                      </c:pt>
                      <c:pt idx="155">
                        <c:v>1938</c:v>
                      </c:pt>
                      <c:pt idx="156">
                        <c:v>1900.8</c:v>
                      </c:pt>
                      <c:pt idx="157">
                        <c:v>1863.6</c:v>
                      </c:pt>
                      <c:pt idx="158">
                        <c:v>1826.4</c:v>
                      </c:pt>
                      <c:pt idx="159">
                        <c:v>1789.2</c:v>
                      </c:pt>
                      <c:pt idx="160">
                        <c:v>1752</c:v>
                      </c:pt>
                      <c:pt idx="161">
                        <c:v>1773</c:v>
                      </c:pt>
                      <c:pt idx="162">
                        <c:v>1794</c:v>
                      </c:pt>
                      <c:pt idx="163">
                        <c:v>1815</c:v>
                      </c:pt>
                      <c:pt idx="164">
                        <c:v>1836</c:v>
                      </c:pt>
                      <c:pt idx="165">
                        <c:v>1857</c:v>
                      </c:pt>
                      <c:pt idx="166">
                        <c:v>1878</c:v>
                      </c:pt>
                      <c:pt idx="167">
                        <c:v>1899</c:v>
                      </c:pt>
                      <c:pt idx="168">
                        <c:v>1920</c:v>
                      </c:pt>
                      <c:pt idx="169">
                        <c:v>1941</c:v>
                      </c:pt>
                      <c:pt idx="170">
                        <c:v>1962</c:v>
                      </c:pt>
                      <c:pt idx="171">
                        <c:v>1947.9</c:v>
                      </c:pt>
                      <c:pt idx="172">
                        <c:v>1933.8</c:v>
                      </c:pt>
                      <c:pt idx="173">
                        <c:v>1919.7</c:v>
                      </c:pt>
                      <c:pt idx="174">
                        <c:v>1905.6</c:v>
                      </c:pt>
                      <c:pt idx="175">
                        <c:v>1891.5</c:v>
                      </c:pt>
                      <c:pt idx="176">
                        <c:v>1877.4</c:v>
                      </c:pt>
                      <c:pt idx="177">
                        <c:v>1863.3</c:v>
                      </c:pt>
                      <c:pt idx="178">
                        <c:v>1849.2</c:v>
                      </c:pt>
                      <c:pt idx="179">
                        <c:v>1835.1</c:v>
                      </c:pt>
                      <c:pt idx="180">
                        <c:v>1821</c:v>
                      </c:pt>
                      <c:pt idx="181">
                        <c:v>1702.8</c:v>
                      </c:pt>
                      <c:pt idx="182">
                        <c:v>1584.6</c:v>
                      </c:pt>
                      <c:pt idx="183">
                        <c:v>1466.4</c:v>
                      </c:pt>
                      <c:pt idx="184">
                        <c:v>1348.2</c:v>
                      </c:pt>
                      <c:pt idx="185">
                        <c:v>1230</c:v>
                      </c:pt>
                      <c:pt idx="186">
                        <c:v>1111.8</c:v>
                      </c:pt>
                      <c:pt idx="187">
                        <c:v>993.6</c:v>
                      </c:pt>
                      <c:pt idx="188">
                        <c:v>875.4</c:v>
                      </c:pt>
                      <c:pt idx="189">
                        <c:v>757.2</c:v>
                      </c:pt>
                      <c:pt idx="190">
                        <c:v>639</c:v>
                      </c:pt>
                      <c:pt idx="191">
                        <c:v>604.79999999999995</c:v>
                      </c:pt>
                      <c:pt idx="192">
                        <c:v>570.6</c:v>
                      </c:pt>
                      <c:pt idx="193">
                        <c:v>536.4</c:v>
                      </c:pt>
                      <c:pt idx="194">
                        <c:v>502.2</c:v>
                      </c:pt>
                      <c:pt idx="195">
                        <c:v>468</c:v>
                      </c:pt>
                      <c:pt idx="196">
                        <c:v>433.79999999999899</c:v>
                      </c:pt>
                      <c:pt idx="197">
                        <c:v>399.599999999999</c:v>
                      </c:pt>
                      <c:pt idx="198">
                        <c:v>365.4</c:v>
                      </c:pt>
                      <c:pt idx="199">
                        <c:v>331.2</c:v>
                      </c:pt>
                      <c:pt idx="200">
                        <c:v>297</c:v>
                      </c:pt>
                      <c:pt idx="201">
                        <c:v>278.7</c:v>
                      </c:pt>
                      <c:pt idx="202">
                        <c:v>260.39999999999998</c:v>
                      </c:pt>
                      <c:pt idx="203">
                        <c:v>242.1</c:v>
                      </c:pt>
                      <c:pt idx="204">
                        <c:v>223.8</c:v>
                      </c:pt>
                      <c:pt idx="205">
                        <c:v>205.5</c:v>
                      </c:pt>
                      <c:pt idx="206">
                        <c:v>187.2</c:v>
                      </c:pt>
                      <c:pt idx="207">
                        <c:v>168.9</c:v>
                      </c:pt>
                      <c:pt idx="208">
                        <c:v>150.6</c:v>
                      </c:pt>
                      <c:pt idx="209">
                        <c:v>132.29999999999899</c:v>
                      </c:pt>
                      <c:pt idx="210">
                        <c:v>114</c:v>
                      </c:pt>
                      <c:pt idx="211">
                        <c:v>105.3</c:v>
                      </c:pt>
                      <c:pt idx="212">
                        <c:v>96.6</c:v>
                      </c:pt>
                      <c:pt idx="213">
                        <c:v>87.9</c:v>
                      </c:pt>
                      <c:pt idx="214">
                        <c:v>79.2</c:v>
                      </c:pt>
                      <c:pt idx="215">
                        <c:v>70.5</c:v>
                      </c:pt>
                      <c:pt idx="216">
                        <c:v>61.8</c:v>
                      </c:pt>
                      <c:pt idx="217">
                        <c:v>53.1</c:v>
                      </c:pt>
                      <c:pt idx="218">
                        <c:v>44.4</c:v>
                      </c:pt>
                      <c:pt idx="219">
                        <c:v>35.700000000000003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8</c:v>
                      </c:pt>
                      <c:pt idx="232">
                        <c:v>18</c:v>
                      </c:pt>
                      <c:pt idx="233">
                        <c:v>18</c:v>
                      </c:pt>
                      <c:pt idx="234">
                        <c:v>18</c:v>
                      </c:pt>
                      <c:pt idx="235">
                        <c:v>18</c:v>
                      </c:pt>
                      <c:pt idx="236">
                        <c:v>18</c:v>
                      </c:pt>
                      <c:pt idx="237">
                        <c:v>18</c:v>
                      </c:pt>
                      <c:pt idx="238">
                        <c:v>18</c:v>
                      </c:pt>
                      <c:pt idx="239">
                        <c:v>18</c:v>
                      </c:pt>
                      <c:pt idx="240">
                        <c:v>18</c:v>
                      </c:pt>
                      <c:pt idx="241">
                        <c:v>20.100000000000001</c:v>
                      </c:pt>
                      <c:pt idx="242">
                        <c:v>22.2</c:v>
                      </c:pt>
                      <c:pt idx="243">
                        <c:v>24.3</c:v>
                      </c:pt>
                      <c:pt idx="244">
                        <c:v>26.4</c:v>
                      </c:pt>
                      <c:pt idx="245">
                        <c:v>28.5</c:v>
                      </c:pt>
                      <c:pt idx="246">
                        <c:v>30.6</c:v>
                      </c:pt>
                      <c:pt idx="247">
                        <c:v>32.700000000000003</c:v>
                      </c:pt>
                      <c:pt idx="248">
                        <c:v>34.799999999999997</c:v>
                      </c:pt>
                      <c:pt idx="249">
                        <c:v>36.9</c:v>
                      </c:pt>
                      <c:pt idx="250">
                        <c:v>39</c:v>
                      </c:pt>
                      <c:pt idx="251">
                        <c:v>50.7</c:v>
                      </c:pt>
                      <c:pt idx="252">
                        <c:v>62.4</c:v>
                      </c:pt>
                      <c:pt idx="253">
                        <c:v>74.099999999999994</c:v>
                      </c:pt>
                      <c:pt idx="254">
                        <c:v>85.8</c:v>
                      </c:pt>
                      <c:pt idx="255">
                        <c:v>97.5</c:v>
                      </c:pt>
                      <c:pt idx="256">
                        <c:v>109.19999999999899</c:v>
                      </c:pt>
                      <c:pt idx="257">
                        <c:v>120.899999999999</c:v>
                      </c:pt>
                      <c:pt idx="258">
                        <c:v>132.6</c:v>
                      </c:pt>
                      <c:pt idx="259">
                        <c:v>144.30000000000001</c:v>
                      </c:pt>
                      <c:pt idx="260">
                        <c:v>156</c:v>
                      </c:pt>
                      <c:pt idx="261">
                        <c:v>155.1</c:v>
                      </c:pt>
                      <c:pt idx="262">
                        <c:v>154.19999999999999</c:v>
                      </c:pt>
                      <c:pt idx="263">
                        <c:v>153.30000000000001</c:v>
                      </c:pt>
                      <c:pt idx="264">
                        <c:v>152.4</c:v>
                      </c:pt>
                      <c:pt idx="265">
                        <c:v>151.5</c:v>
                      </c:pt>
                      <c:pt idx="266">
                        <c:v>150.6</c:v>
                      </c:pt>
                      <c:pt idx="267">
                        <c:v>149.69999999999999</c:v>
                      </c:pt>
                      <c:pt idx="268">
                        <c:v>148.80000000000001</c:v>
                      </c:pt>
                      <c:pt idx="269">
                        <c:v>147.9</c:v>
                      </c:pt>
                      <c:pt idx="270">
                        <c:v>147</c:v>
                      </c:pt>
                      <c:pt idx="271">
                        <c:v>134.1</c:v>
                      </c:pt>
                      <c:pt idx="272">
                        <c:v>121.2</c:v>
                      </c:pt>
                      <c:pt idx="273">
                        <c:v>108.3</c:v>
                      </c:pt>
                      <c:pt idx="274">
                        <c:v>95.4</c:v>
                      </c:pt>
                      <c:pt idx="275">
                        <c:v>82.5</c:v>
                      </c:pt>
                      <c:pt idx="276">
                        <c:v>69.599999999999994</c:v>
                      </c:pt>
                      <c:pt idx="277">
                        <c:v>56.7</c:v>
                      </c:pt>
                      <c:pt idx="278">
                        <c:v>43.8</c:v>
                      </c:pt>
                      <c:pt idx="279">
                        <c:v>30.899999999999899</c:v>
                      </c:pt>
                      <c:pt idx="280">
                        <c:v>18</c:v>
                      </c:pt>
                      <c:pt idx="281">
                        <c:v>17.100000000000001</c:v>
                      </c:pt>
                      <c:pt idx="282">
                        <c:v>16.2</c:v>
                      </c:pt>
                      <c:pt idx="283">
                        <c:v>15.3</c:v>
                      </c:pt>
                      <c:pt idx="284">
                        <c:v>14.4</c:v>
                      </c:pt>
                      <c:pt idx="285">
                        <c:v>13.5</c:v>
                      </c:pt>
                      <c:pt idx="286">
                        <c:v>12.6</c:v>
                      </c:pt>
                      <c:pt idx="287">
                        <c:v>11.7</c:v>
                      </c:pt>
                      <c:pt idx="288">
                        <c:v>10.8</c:v>
                      </c:pt>
                      <c:pt idx="289">
                        <c:v>9.9</c:v>
                      </c:pt>
                      <c:pt idx="290">
                        <c:v>9</c:v>
                      </c:pt>
                      <c:pt idx="291">
                        <c:v>10.8</c:v>
                      </c:pt>
                      <c:pt idx="292">
                        <c:v>12.6</c:v>
                      </c:pt>
                      <c:pt idx="293">
                        <c:v>14.4</c:v>
                      </c:pt>
                      <c:pt idx="294">
                        <c:v>16.2</c:v>
                      </c:pt>
                      <c:pt idx="295">
                        <c:v>18</c:v>
                      </c:pt>
                      <c:pt idx="296">
                        <c:v>19.8</c:v>
                      </c:pt>
                      <c:pt idx="297">
                        <c:v>21.6</c:v>
                      </c:pt>
                      <c:pt idx="298">
                        <c:v>23.4</c:v>
                      </c:pt>
                      <c:pt idx="299">
                        <c:v>25.2</c:v>
                      </c:pt>
                      <c:pt idx="300">
                        <c:v>27</c:v>
                      </c:pt>
                      <c:pt idx="301">
                        <c:v>27.3</c:v>
                      </c:pt>
                      <c:pt idx="302">
                        <c:v>27.6</c:v>
                      </c:pt>
                      <c:pt idx="303">
                        <c:v>27.9</c:v>
                      </c:pt>
                      <c:pt idx="304">
                        <c:v>28.2</c:v>
                      </c:pt>
                      <c:pt idx="305">
                        <c:v>28.5</c:v>
                      </c:pt>
                      <c:pt idx="306">
                        <c:v>28.8</c:v>
                      </c:pt>
                      <c:pt idx="307">
                        <c:v>29.1</c:v>
                      </c:pt>
                      <c:pt idx="308">
                        <c:v>29.4</c:v>
                      </c:pt>
                      <c:pt idx="309">
                        <c:v>29.7</c:v>
                      </c:pt>
                      <c:pt idx="310">
                        <c:v>30</c:v>
                      </c:pt>
                      <c:pt idx="311">
                        <c:v>29.1</c:v>
                      </c:pt>
                      <c:pt idx="312">
                        <c:v>28.2</c:v>
                      </c:pt>
                      <c:pt idx="313">
                        <c:v>27.3</c:v>
                      </c:pt>
                      <c:pt idx="314">
                        <c:v>26.4</c:v>
                      </c:pt>
                      <c:pt idx="315">
                        <c:v>25.5</c:v>
                      </c:pt>
                      <c:pt idx="316">
                        <c:v>24.6</c:v>
                      </c:pt>
                      <c:pt idx="317">
                        <c:v>23.7</c:v>
                      </c:pt>
                      <c:pt idx="318">
                        <c:v>22.8</c:v>
                      </c:pt>
                      <c:pt idx="319">
                        <c:v>21.9</c:v>
                      </c:pt>
                      <c:pt idx="320">
                        <c:v>2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8-8D73-4542-9AEB-F9E72BC8005A}"/>
                  </c:ext>
                </c:extLst>
              </c15:ser>
            </c15:filteredScatterSeries>
            <c15:filteredScatterSeries>
              <c15:ser>
                <c:idx val="46"/>
                <c:order val="8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2:$A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3.3</c:v>
                      </c:pt>
                      <c:pt idx="2">
                        <c:v>6.6</c:v>
                      </c:pt>
                      <c:pt idx="3">
                        <c:v>9.8999999999999897</c:v>
                      </c:pt>
                      <c:pt idx="4">
                        <c:v>13.2</c:v>
                      </c:pt>
                      <c:pt idx="5">
                        <c:v>16.5</c:v>
                      </c:pt>
                      <c:pt idx="6">
                        <c:v>19.799999999999901</c:v>
                      </c:pt>
                      <c:pt idx="7">
                        <c:v>23.099999999999898</c:v>
                      </c:pt>
                      <c:pt idx="8">
                        <c:v>26.4</c:v>
                      </c:pt>
                      <c:pt idx="9">
                        <c:v>29.7</c:v>
                      </c:pt>
                      <c:pt idx="10">
                        <c:v>33</c:v>
                      </c:pt>
                      <c:pt idx="11">
                        <c:v>29.7</c:v>
                      </c:pt>
                      <c:pt idx="12">
                        <c:v>26.4</c:v>
                      </c:pt>
                      <c:pt idx="13">
                        <c:v>23.1</c:v>
                      </c:pt>
                      <c:pt idx="14">
                        <c:v>19.8</c:v>
                      </c:pt>
                      <c:pt idx="15">
                        <c:v>16.5</c:v>
                      </c:pt>
                      <c:pt idx="16">
                        <c:v>13.2</c:v>
                      </c:pt>
                      <c:pt idx="17">
                        <c:v>9.9</c:v>
                      </c:pt>
                      <c:pt idx="18">
                        <c:v>6.6</c:v>
                      </c:pt>
                      <c:pt idx="19">
                        <c:v>3.3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6.6</c:v>
                      </c:pt>
                      <c:pt idx="182">
                        <c:v>13.2</c:v>
                      </c:pt>
                      <c:pt idx="183">
                        <c:v>19.799999999999901</c:v>
                      </c:pt>
                      <c:pt idx="184">
                        <c:v>26.4</c:v>
                      </c:pt>
                      <c:pt idx="185">
                        <c:v>33</c:v>
                      </c:pt>
                      <c:pt idx="186">
                        <c:v>39.599999999999902</c:v>
                      </c:pt>
                      <c:pt idx="187">
                        <c:v>46.199999999999903</c:v>
                      </c:pt>
                      <c:pt idx="188">
                        <c:v>52.8</c:v>
                      </c:pt>
                      <c:pt idx="189">
                        <c:v>59.4</c:v>
                      </c:pt>
                      <c:pt idx="190">
                        <c:v>66</c:v>
                      </c:pt>
                      <c:pt idx="191">
                        <c:v>66.900000000000006</c:v>
                      </c:pt>
                      <c:pt idx="192">
                        <c:v>67.8</c:v>
                      </c:pt>
                      <c:pt idx="193">
                        <c:v>68.7</c:v>
                      </c:pt>
                      <c:pt idx="194">
                        <c:v>69.599999999999994</c:v>
                      </c:pt>
                      <c:pt idx="195">
                        <c:v>70.5</c:v>
                      </c:pt>
                      <c:pt idx="196">
                        <c:v>71.400000000000006</c:v>
                      </c:pt>
                      <c:pt idx="197">
                        <c:v>72.3</c:v>
                      </c:pt>
                      <c:pt idx="198">
                        <c:v>73.2</c:v>
                      </c:pt>
                      <c:pt idx="199">
                        <c:v>74.099999999999994</c:v>
                      </c:pt>
                      <c:pt idx="200">
                        <c:v>75</c:v>
                      </c:pt>
                      <c:pt idx="201">
                        <c:v>72.900000000000006</c:v>
                      </c:pt>
                      <c:pt idx="202">
                        <c:v>70.8</c:v>
                      </c:pt>
                      <c:pt idx="203">
                        <c:v>68.7</c:v>
                      </c:pt>
                      <c:pt idx="204">
                        <c:v>66.599999999999994</c:v>
                      </c:pt>
                      <c:pt idx="205">
                        <c:v>64.5</c:v>
                      </c:pt>
                      <c:pt idx="206">
                        <c:v>62.4</c:v>
                      </c:pt>
                      <c:pt idx="207">
                        <c:v>60.3</c:v>
                      </c:pt>
                      <c:pt idx="208">
                        <c:v>58.2</c:v>
                      </c:pt>
                      <c:pt idx="209">
                        <c:v>56.099999999999902</c:v>
                      </c:pt>
                      <c:pt idx="210">
                        <c:v>54</c:v>
                      </c:pt>
                      <c:pt idx="211">
                        <c:v>50.7</c:v>
                      </c:pt>
                      <c:pt idx="212">
                        <c:v>47.4</c:v>
                      </c:pt>
                      <c:pt idx="213">
                        <c:v>44.1</c:v>
                      </c:pt>
                      <c:pt idx="214">
                        <c:v>40.799999999999997</c:v>
                      </c:pt>
                      <c:pt idx="215">
                        <c:v>37.5</c:v>
                      </c:pt>
                      <c:pt idx="216">
                        <c:v>34.200000000000003</c:v>
                      </c:pt>
                      <c:pt idx="217">
                        <c:v>30.9</c:v>
                      </c:pt>
                      <c:pt idx="218">
                        <c:v>27.6</c:v>
                      </c:pt>
                      <c:pt idx="219">
                        <c:v>24.3</c:v>
                      </c:pt>
                      <c:pt idx="220">
                        <c:v>21</c:v>
                      </c:pt>
                      <c:pt idx="221">
                        <c:v>18.899999999999999</c:v>
                      </c:pt>
                      <c:pt idx="222">
                        <c:v>16.8</c:v>
                      </c:pt>
                      <c:pt idx="223">
                        <c:v>14.7</c:v>
                      </c:pt>
                      <c:pt idx="224">
                        <c:v>12.6</c:v>
                      </c:pt>
                      <c:pt idx="225">
                        <c:v>10.5</c:v>
                      </c:pt>
                      <c:pt idx="226">
                        <c:v>8.3999999999999897</c:v>
                      </c:pt>
                      <c:pt idx="227">
                        <c:v>6.2999999999999901</c:v>
                      </c:pt>
                      <c:pt idx="228">
                        <c:v>4.1999999999999904</c:v>
                      </c:pt>
                      <c:pt idx="229">
                        <c:v>2.0999999999999899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8.1</c:v>
                      </c:pt>
                      <c:pt idx="252">
                        <c:v>7.2</c:v>
                      </c:pt>
                      <c:pt idx="253">
                        <c:v>6.3</c:v>
                      </c:pt>
                      <c:pt idx="254">
                        <c:v>5.4</c:v>
                      </c:pt>
                      <c:pt idx="255">
                        <c:v>4.5</c:v>
                      </c:pt>
                      <c:pt idx="256">
                        <c:v>3.5999999999999899</c:v>
                      </c:pt>
                      <c:pt idx="257">
                        <c:v>2.7</c:v>
                      </c:pt>
                      <c:pt idx="258">
                        <c:v>1.7999999999999901</c:v>
                      </c:pt>
                      <c:pt idx="259">
                        <c:v>0.9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9-8D73-4542-9AEB-F9E72BC8005A}"/>
                  </c:ext>
                </c:extLst>
              </c15:ser>
            </c15:filteredScatterSeries>
            <c15:filteredScatterSeries>
              <c15:ser>
                <c:idx val="47"/>
                <c:order val="9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2:$A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4</c:v>
                      </c:pt>
                      <c:pt idx="32">
                        <c:v>0.8</c:v>
                      </c:pt>
                      <c:pt idx="33">
                        <c:v>1.2</c:v>
                      </c:pt>
                      <c:pt idx="34">
                        <c:v>1.6</c:v>
                      </c:pt>
                      <c:pt idx="35">
                        <c:v>2</c:v>
                      </c:pt>
                      <c:pt idx="36">
                        <c:v>2.4</c:v>
                      </c:pt>
                      <c:pt idx="37">
                        <c:v>2.8</c:v>
                      </c:pt>
                      <c:pt idx="38">
                        <c:v>3.2</c:v>
                      </c:pt>
                      <c:pt idx="39">
                        <c:v>3.6</c:v>
                      </c:pt>
                      <c:pt idx="40">
                        <c:v>4</c:v>
                      </c:pt>
                      <c:pt idx="41">
                        <c:v>4.5</c:v>
                      </c:pt>
                      <c:pt idx="42">
                        <c:v>5</c:v>
                      </c:pt>
                      <c:pt idx="43">
                        <c:v>5.5</c:v>
                      </c:pt>
                      <c:pt idx="44">
                        <c:v>6</c:v>
                      </c:pt>
                      <c:pt idx="45">
                        <c:v>6.5</c:v>
                      </c:pt>
                      <c:pt idx="46">
                        <c:v>7</c:v>
                      </c:pt>
                      <c:pt idx="47">
                        <c:v>7.5</c:v>
                      </c:pt>
                      <c:pt idx="48">
                        <c:v>8</c:v>
                      </c:pt>
                      <c:pt idx="49">
                        <c:v>8.5</c:v>
                      </c:pt>
                      <c:pt idx="50">
                        <c:v>9</c:v>
                      </c:pt>
                      <c:pt idx="51">
                        <c:v>8.5</c:v>
                      </c:pt>
                      <c:pt idx="52">
                        <c:v>8</c:v>
                      </c:pt>
                      <c:pt idx="53">
                        <c:v>7.5</c:v>
                      </c:pt>
                      <c:pt idx="54">
                        <c:v>7</c:v>
                      </c:pt>
                      <c:pt idx="55">
                        <c:v>6.5</c:v>
                      </c:pt>
                      <c:pt idx="56">
                        <c:v>6</c:v>
                      </c:pt>
                      <c:pt idx="57">
                        <c:v>5.5</c:v>
                      </c:pt>
                      <c:pt idx="58">
                        <c:v>5</c:v>
                      </c:pt>
                      <c:pt idx="59">
                        <c:v>4.5</c:v>
                      </c:pt>
                      <c:pt idx="60">
                        <c:v>4</c:v>
                      </c:pt>
                      <c:pt idx="61">
                        <c:v>3.6</c:v>
                      </c:pt>
                      <c:pt idx="62">
                        <c:v>3.2</c:v>
                      </c:pt>
                      <c:pt idx="63">
                        <c:v>2.8</c:v>
                      </c:pt>
                      <c:pt idx="64">
                        <c:v>2.4</c:v>
                      </c:pt>
                      <c:pt idx="65">
                        <c:v>2</c:v>
                      </c:pt>
                      <c:pt idx="66">
                        <c:v>1.5999999999999901</c:v>
                      </c:pt>
                      <c:pt idx="67">
                        <c:v>1.19999999999999</c:v>
                      </c:pt>
                      <c:pt idx="68">
                        <c:v>0.79999999999999905</c:v>
                      </c:pt>
                      <c:pt idx="69">
                        <c:v>0.39999999999999902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4</c:v>
                      </c:pt>
                      <c:pt idx="152">
                        <c:v>0.8</c:v>
                      </c:pt>
                      <c:pt idx="153">
                        <c:v>1.2</c:v>
                      </c:pt>
                      <c:pt idx="154">
                        <c:v>1.6</c:v>
                      </c:pt>
                      <c:pt idx="155">
                        <c:v>2</c:v>
                      </c:pt>
                      <c:pt idx="156">
                        <c:v>2.4</c:v>
                      </c:pt>
                      <c:pt idx="157">
                        <c:v>2.8</c:v>
                      </c:pt>
                      <c:pt idx="158">
                        <c:v>3.2</c:v>
                      </c:pt>
                      <c:pt idx="159">
                        <c:v>3.6</c:v>
                      </c:pt>
                      <c:pt idx="160">
                        <c:v>4</c:v>
                      </c:pt>
                      <c:pt idx="161">
                        <c:v>4.5</c:v>
                      </c:pt>
                      <c:pt idx="162">
                        <c:v>5</c:v>
                      </c:pt>
                      <c:pt idx="163">
                        <c:v>5.5</c:v>
                      </c:pt>
                      <c:pt idx="164">
                        <c:v>6</c:v>
                      </c:pt>
                      <c:pt idx="165">
                        <c:v>6.5</c:v>
                      </c:pt>
                      <c:pt idx="166">
                        <c:v>7</c:v>
                      </c:pt>
                      <c:pt idx="167">
                        <c:v>7.5</c:v>
                      </c:pt>
                      <c:pt idx="168">
                        <c:v>8</c:v>
                      </c:pt>
                      <c:pt idx="169">
                        <c:v>8.5</c:v>
                      </c:pt>
                      <c:pt idx="170">
                        <c:v>9</c:v>
                      </c:pt>
                      <c:pt idx="171">
                        <c:v>9.4</c:v>
                      </c:pt>
                      <c:pt idx="172">
                        <c:v>9.8000000000000007</c:v>
                      </c:pt>
                      <c:pt idx="173">
                        <c:v>10.199999999999999</c:v>
                      </c:pt>
                      <c:pt idx="174">
                        <c:v>10.6</c:v>
                      </c:pt>
                      <c:pt idx="175">
                        <c:v>11</c:v>
                      </c:pt>
                      <c:pt idx="176">
                        <c:v>11.4</c:v>
                      </c:pt>
                      <c:pt idx="177">
                        <c:v>11.8</c:v>
                      </c:pt>
                      <c:pt idx="178">
                        <c:v>12.2</c:v>
                      </c:pt>
                      <c:pt idx="179">
                        <c:v>12.6</c:v>
                      </c:pt>
                      <c:pt idx="180">
                        <c:v>13</c:v>
                      </c:pt>
                      <c:pt idx="181">
                        <c:v>13.5</c:v>
                      </c:pt>
                      <c:pt idx="182">
                        <c:v>14</c:v>
                      </c:pt>
                      <c:pt idx="183">
                        <c:v>14.5</c:v>
                      </c:pt>
                      <c:pt idx="184">
                        <c:v>15</c:v>
                      </c:pt>
                      <c:pt idx="185">
                        <c:v>15.5</c:v>
                      </c:pt>
                      <c:pt idx="186">
                        <c:v>16</c:v>
                      </c:pt>
                      <c:pt idx="187">
                        <c:v>16.5</c:v>
                      </c:pt>
                      <c:pt idx="188">
                        <c:v>17</c:v>
                      </c:pt>
                      <c:pt idx="189">
                        <c:v>17.5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8</c:v>
                      </c:pt>
                      <c:pt idx="202">
                        <c:v>18</c:v>
                      </c:pt>
                      <c:pt idx="203">
                        <c:v>18</c:v>
                      </c:pt>
                      <c:pt idx="204">
                        <c:v>18</c:v>
                      </c:pt>
                      <c:pt idx="205">
                        <c:v>18</c:v>
                      </c:pt>
                      <c:pt idx="206">
                        <c:v>18</c:v>
                      </c:pt>
                      <c:pt idx="207">
                        <c:v>18</c:v>
                      </c:pt>
                      <c:pt idx="208">
                        <c:v>18</c:v>
                      </c:pt>
                      <c:pt idx="209">
                        <c:v>18</c:v>
                      </c:pt>
                      <c:pt idx="210">
                        <c:v>18</c:v>
                      </c:pt>
                      <c:pt idx="211">
                        <c:v>18.600000000000001</c:v>
                      </c:pt>
                      <c:pt idx="212">
                        <c:v>19.2</c:v>
                      </c:pt>
                      <c:pt idx="213">
                        <c:v>19.8</c:v>
                      </c:pt>
                      <c:pt idx="214">
                        <c:v>20.399999999999999</c:v>
                      </c:pt>
                      <c:pt idx="215">
                        <c:v>21</c:v>
                      </c:pt>
                      <c:pt idx="216">
                        <c:v>21.6</c:v>
                      </c:pt>
                      <c:pt idx="217">
                        <c:v>22.2</c:v>
                      </c:pt>
                      <c:pt idx="218">
                        <c:v>22.8</c:v>
                      </c:pt>
                      <c:pt idx="219">
                        <c:v>23.4</c:v>
                      </c:pt>
                      <c:pt idx="220">
                        <c:v>24</c:v>
                      </c:pt>
                      <c:pt idx="221">
                        <c:v>24.6</c:v>
                      </c:pt>
                      <c:pt idx="222">
                        <c:v>25.2</c:v>
                      </c:pt>
                      <c:pt idx="223">
                        <c:v>25.8</c:v>
                      </c:pt>
                      <c:pt idx="224">
                        <c:v>26.4</c:v>
                      </c:pt>
                      <c:pt idx="225">
                        <c:v>27</c:v>
                      </c:pt>
                      <c:pt idx="226">
                        <c:v>27.6</c:v>
                      </c:pt>
                      <c:pt idx="227">
                        <c:v>28.2</c:v>
                      </c:pt>
                      <c:pt idx="228">
                        <c:v>28.8</c:v>
                      </c:pt>
                      <c:pt idx="229">
                        <c:v>29.4</c:v>
                      </c:pt>
                      <c:pt idx="230">
                        <c:v>30</c:v>
                      </c:pt>
                      <c:pt idx="231">
                        <c:v>28.9</c:v>
                      </c:pt>
                      <c:pt idx="232">
                        <c:v>27.8</c:v>
                      </c:pt>
                      <c:pt idx="233">
                        <c:v>26.7</c:v>
                      </c:pt>
                      <c:pt idx="234">
                        <c:v>25.6</c:v>
                      </c:pt>
                      <c:pt idx="235">
                        <c:v>24.5</c:v>
                      </c:pt>
                      <c:pt idx="236">
                        <c:v>23.4</c:v>
                      </c:pt>
                      <c:pt idx="237">
                        <c:v>22.299999999999901</c:v>
                      </c:pt>
                      <c:pt idx="238">
                        <c:v>21.2</c:v>
                      </c:pt>
                      <c:pt idx="239">
                        <c:v>20.100000000000001</c:v>
                      </c:pt>
                      <c:pt idx="240">
                        <c:v>19</c:v>
                      </c:pt>
                      <c:pt idx="241">
                        <c:v>18</c:v>
                      </c:pt>
                      <c:pt idx="242">
                        <c:v>17</c:v>
                      </c:pt>
                      <c:pt idx="243">
                        <c:v>16</c:v>
                      </c:pt>
                      <c:pt idx="244">
                        <c:v>15</c:v>
                      </c:pt>
                      <c:pt idx="245">
                        <c:v>14</c:v>
                      </c:pt>
                      <c:pt idx="246">
                        <c:v>13</c:v>
                      </c:pt>
                      <c:pt idx="247">
                        <c:v>12</c:v>
                      </c:pt>
                      <c:pt idx="248">
                        <c:v>11</c:v>
                      </c:pt>
                      <c:pt idx="249">
                        <c:v>10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5</c:v>
                      </c:pt>
                      <c:pt idx="272">
                        <c:v>8</c:v>
                      </c:pt>
                      <c:pt idx="273">
                        <c:v>7.5</c:v>
                      </c:pt>
                      <c:pt idx="274">
                        <c:v>7</c:v>
                      </c:pt>
                      <c:pt idx="275">
                        <c:v>6.5</c:v>
                      </c:pt>
                      <c:pt idx="276">
                        <c:v>6</c:v>
                      </c:pt>
                      <c:pt idx="277">
                        <c:v>5.5</c:v>
                      </c:pt>
                      <c:pt idx="278">
                        <c:v>5</c:v>
                      </c:pt>
                      <c:pt idx="279">
                        <c:v>4.5</c:v>
                      </c:pt>
                      <c:pt idx="280">
                        <c:v>4</c:v>
                      </c:pt>
                      <c:pt idx="281">
                        <c:v>3.6</c:v>
                      </c:pt>
                      <c:pt idx="282">
                        <c:v>3.2</c:v>
                      </c:pt>
                      <c:pt idx="283">
                        <c:v>2.8</c:v>
                      </c:pt>
                      <c:pt idx="284">
                        <c:v>2.4</c:v>
                      </c:pt>
                      <c:pt idx="285">
                        <c:v>2</c:v>
                      </c:pt>
                      <c:pt idx="286">
                        <c:v>1.5999999999999901</c:v>
                      </c:pt>
                      <c:pt idx="287">
                        <c:v>1.19999999999999</c:v>
                      </c:pt>
                      <c:pt idx="288">
                        <c:v>0.79999999999999905</c:v>
                      </c:pt>
                      <c:pt idx="289">
                        <c:v>0.39999999999999902</c:v>
                      </c:pt>
                      <c:pt idx="290">
                        <c:v>0</c:v>
                      </c:pt>
                      <c:pt idx="291">
                        <c:v>0.4</c:v>
                      </c:pt>
                      <c:pt idx="292">
                        <c:v>0.8</c:v>
                      </c:pt>
                      <c:pt idx="293">
                        <c:v>1.2</c:v>
                      </c:pt>
                      <c:pt idx="294">
                        <c:v>1.6</c:v>
                      </c:pt>
                      <c:pt idx="295">
                        <c:v>2</c:v>
                      </c:pt>
                      <c:pt idx="296">
                        <c:v>2.4</c:v>
                      </c:pt>
                      <c:pt idx="297">
                        <c:v>2.8</c:v>
                      </c:pt>
                      <c:pt idx="298">
                        <c:v>3.2</c:v>
                      </c:pt>
                      <c:pt idx="299">
                        <c:v>3.6</c:v>
                      </c:pt>
                      <c:pt idx="300">
                        <c:v>4</c:v>
                      </c:pt>
                      <c:pt idx="301">
                        <c:v>4.5</c:v>
                      </c:pt>
                      <c:pt idx="302">
                        <c:v>5</c:v>
                      </c:pt>
                      <c:pt idx="303">
                        <c:v>5.5</c:v>
                      </c:pt>
                      <c:pt idx="304">
                        <c:v>6</c:v>
                      </c:pt>
                      <c:pt idx="305">
                        <c:v>6.5</c:v>
                      </c:pt>
                      <c:pt idx="306">
                        <c:v>7</c:v>
                      </c:pt>
                      <c:pt idx="307">
                        <c:v>7.5</c:v>
                      </c:pt>
                      <c:pt idx="308">
                        <c:v>8</c:v>
                      </c:pt>
                      <c:pt idx="309">
                        <c:v>8.5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A-8D73-4542-9AEB-F9E72BC8005A}"/>
                  </c:ext>
                </c:extLst>
              </c15:ser>
            </c15:filteredScatterSeries>
            <c15:filteredScatterSeries>
              <c15:ser>
                <c:idx val="48"/>
                <c:order val="91"/>
                <c:tx>
                  <c:v>Average</c:v>
                </c:tx>
                <c:spPr>
                  <a:ln w="19050" cap="rnd">
                    <a:solidFill>
                      <a:schemeClr val="tx1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B$2:$B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21.753451676528599</c:v>
                      </c:pt>
                      <c:pt idx="1">
                        <c:v>21.956804733727807</c:v>
                      </c:pt>
                      <c:pt idx="2">
                        <c:v>22.160157790927013</c:v>
                      </c:pt>
                      <c:pt idx="3">
                        <c:v>22.363510848126239</c:v>
                      </c:pt>
                      <c:pt idx="4">
                        <c:v>22.566863905325448</c:v>
                      </c:pt>
                      <c:pt idx="5">
                        <c:v>22.770216962524653</c:v>
                      </c:pt>
                      <c:pt idx="6">
                        <c:v>22.973570019723862</c:v>
                      </c:pt>
                      <c:pt idx="7">
                        <c:v>23.176923076923067</c:v>
                      </c:pt>
                      <c:pt idx="8">
                        <c:v>23.380276134122294</c:v>
                      </c:pt>
                      <c:pt idx="9">
                        <c:v>23.583629191321503</c:v>
                      </c:pt>
                      <c:pt idx="10">
                        <c:v>23.786982248520712</c:v>
                      </c:pt>
                      <c:pt idx="11">
                        <c:v>23.094082840236688</c:v>
                      </c:pt>
                      <c:pt idx="12">
                        <c:v>22.401183431952663</c:v>
                      </c:pt>
                      <c:pt idx="13">
                        <c:v>21.708284023668639</c:v>
                      </c:pt>
                      <c:pt idx="14">
                        <c:v>21.015384615384612</c:v>
                      </c:pt>
                      <c:pt idx="15">
                        <c:v>20.322485207100591</c:v>
                      </c:pt>
                      <c:pt idx="16">
                        <c:v>19.629585798816564</c:v>
                      </c:pt>
                      <c:pt idx="17">
                        <c:v>18.936686390532543</c:v>
                      </c:pt>
                      <c:pt idx="18">
                        <c:v>18.243786982248519</c:v>
                      </c:pt>
                      <c:pt idx="19">
                        <c:v>17.550887573964495</c:v>
                      </c:pt>
                      <c:pt idx="20">
                        <c:v>16.857988165680474</c:v>
                      </c:pt>
                      <c:pt idx="21">
                        <c:v>16.98145956607495</c:v>
                      </c:pt>
                      <c:pt idx="22">
                        <c:v>17.104930966469425</c:v>
                      </c:pt>
                      <c:pt idx="23">
                        <c:v>17.228402366863907</c:v>
                      </c:pt>
                      <c:pt idx="24">
                        <c:v>17.351873767258382</c:v>
                      </c:pt>
                      <c:pt idx="25">
                        <c:v>17.475345167652861</c:v>
                      </c:pt>
                      <c:pt idx="26">
                        <c:v>17.598816568047333</c:v>
                      </c:pt>
                      <c:pt idx="27">
                        <c:v>17.722287968441812</c:v>
                      </c:pt>
                      <c:pt idx="28">
                        <c:v>17.845759368836298</c:v>
                      </c:pt>
                      <c:pt idx="29">
                        <c:v>17.969230769230769</c:v>
                      </c:pt>
                      <c:pt idx="30">
                        <c:v>18.092702169625248</c:v>
                      </c:pt>
                      <c:pt idx="31">
                        <c:v>17.854043392504931</c:v>
                      </c:pt>
                      <c:pt idx="32">
                        <c:v>17.615384615384617</c:v>
                      </c:pt>
                      <c:pt idx="33">
                        <c:v>17.376725838264299</c:v>
                      </c:pt>
                      <c:pt idx="34">
                        <c:v>17.138067061143985</c:v>
                      </c:pt>
                      <c:pt idx="35">
                        <c:v>16.899408284023668</c:v>
                      </c:pt>
                      <c:pt idx="36">
                        <c:v>16.660749506903343</c:v>
                      </c:pt>
                      <c:pt idx="37">
                        <c:v>16.422090729783029</c:v>
                      </c:pt>
                      <c:pt idx="38">
                        <c:v>16.183431952662723</c:v>
                      </c:pt>
                      <c:pt idx="39">
                        <c:v>15.944773175542405</c:v>
                      </c:pt>
                      <c:pt idx="40">
                        <c:v>15.706114398422091</c:v>
                      </c:pt>
                      <c:pt idx="41">
                        <c:v>15.837869822485208</c:v>
                      </c:pt>
                      <c:pt idx="42">
                        <c:v>15.969625246548325</c:v>
                      </c:pt>
                      <c:pt idx="43">
                        <c:v>16.101380670611434</c:v>
                      </c:pt>
                      <c:pt idx="44">
                        <c:v>16.233136094674553</c:v>
                      </c:pt>
                      <c:pt idx="45">
                        <c:v>16.364891518737675</c:v>
                      </c:pt>
                      <c:pt idx="46">
                        <c:v>16.496646942800787</c:v>
                      </c:pt>
                      <c:pt idx="47">
                        <c:v>16.628402366863906</c:v>
                      </c:pt>
                      <c:pt idx="48">
                        <c:v>16.760157790927021</c:v>
                      </c:pt>
                      <c:pt idx="49">
                        <c:v>16.891913214990137</c:v>
                      </c:pt>
                      <c:pt idx="50">
                        <c:v>17.023668639053255</c:v>
                      </c:pt>
                      <c:pt idx="51">
                        <c:v>17.501380670611439</c:v>
                      </c:pt>
                      <c:pt idx="52">
                        <c:v>17.979092702169627</c:v>
                      </c:pt>
                      <c:pt idx="53">
                        <c:v>18.456804733727811</c:v>
                      </c:pt>
                      <c:pt idx="54">
                        <c:v>18.934516765285995</c:v>
                      </c:pt>
                      <c:pt idx="55">
                        <c:v>19.412228796844182</c:v>
                      </c:pt>
                      <c:pt idx="56">
                        <c:v>19.889940828402366</c:v>
                      </c:pt>
                      <c:pt idx="57">
                        <c:v>20.367652859960554</c:v>
                      </c:pt>
                      <c:pt idx="58">
                        <c:v>20.845364891518738</c:v>
                      </c:pt>
                      <c:pt idx="59">
                        <c:v>21.323076923076922</c:v>
                      </c:pt>
                      <c:pt idx="60">
                        <c:v>21.800788954635109</c:v>
                      </c:pt>
                      <c:pt idx="61">
                        <c:v>32.548717948717957</c:v>
                      </c:pt>
                      <c:pt idx="62">
                        <c:v>43.296646942800784</c:v>
                      </c:pt>
                      <c:pt idx="63">
                        <c:v>54.044575936883625</c:v>
                      </c:pt>
                      <c:pt idx="64">
                        <c:v>64.792504930966473</c:v>
                      </c:pt>
                      <c:pt idx="65">
                        <c:v>75.5404339250493</c:v>
                      </c:pt>
                      <c:pt idx="66">
                        <c:v>86.288362919132155</c:v>
                      </c:pt>
                      <c:pt idx="67">
                        <c:v>97.036291913214995</c:v>
                      </c:pt>
                      <c:pt idx="68">
                        <c:v>107.78422090729782</c:v>
                      </c:pt>
                      <c:pt idx="69">
                        <c:v>118.53214990138044</c:v>
                      </c:pt>
                      <c:pt idx="70">
                        <c:v>129.2800788954635</c:v>
                      </c:pt>
                      <c:pt idx="71">
                        <c:v>292.5684418145957</c:v>
                      </c:pt>
                      <c:pt idx="72">
                        <c:v>455.85680473372787</c:v>
                      </c:pt>
                      <c:pt idx="73">
                        <c:v>619.14516765285964</c:v>
                      </c:pt>
                      <c:pt idx="74">
                        <c:v>782.43353057199215</c:v>
                      </c:pt>
                      <c:pt idx="75">
                        <c:v>945.72189349112421</c:v>
                      </c:pt>
                      <c:pt idx="76">
                        <c:v>1109.0102564102563</c:v>
                      </c:pt>
                      <c:pt idx="77">
                        <c:v>1272.2986193293884</c:v>
                      </c:pt>
                      <c:pt idx="78">
                        <c:v>1435.5869822485208</c:v>
                      </c:pt>
                      <c:pt idx="79">
                        <c:v>1598.8753451676528</c:v>
                      </c:pt>
                      <c:pt idx="80">
                        <c:v>1762.1637080867852</c:v>
                      </c:pt>
                      <c:pt idx="81">
                        <c:v>1764.041617357002</c:v>
                      </c:pt>
                      <c:pt idx="82">
                        <c:v>1765.9195266272191</c:v>
                      </c:pt>
                      <c:pt idx="83">
                        <c:v>1767.7974358974357</c:v>
                      </c:pt>
                      <c:pt idx="84">
                        <c:v>1769.6753451676527</c:v>
                      </c:pt>
                      <c:pt idx="85">
                        <c:v>1771.5532544378698</c:v>
                      </c:pt>
                      <c:pt idx="86">
                        <c:v>1773.4311637080864</c:v>
                      </c:pt>
                      <c:pt idx="87">
                        <c:v>1775.3090729783009</c:v>
                      </c:pt>
                      <c:pt idx="88">
                        <c:v>1777.1869822485205</c:v>
                      </c:pt>
                      <c:pt idx="89">
                        <c:v>1779.0648915187351</c:v>
                      </c:pt>
                      <c:pt idx="90">
                        <c:v>1780.9428007889546</c:v>
                      </c:pt>
                      <c:pt idx="91">
                        <c:v>1941.8611439842211</c:v>
                      </c:pt>
                      <c:pt idx="92">
                        <c:v>2102.7794871794872</c:v>
                      </c:pt>
                      <c:pt idx="93">
                        <c:v>2263.6978303747533</c:v>
                      </c:pt>
                      <c:pt idx="94">
                        <c:v>2424.6161735700198</c:v>
                      </c:pt>
                      <c:pt idx="95">
                        <c:v>2585.5345167652858</c:v>
                      </c:pt>
                      <c:pt idx="96">
                        <c:v>2746.4528599605519</c:v>
                      </c:pt>
                      <c:pt idx="97">
                        <c:v>2907.3712031558184</c:v>
                      </c:pt>
                      <c:pt idx="98">
                        <c:v>3068.2895463510845</c:v>
                      </c:pt>
                      <c:pt idx="99">
                        <c:v>3229.2078895463487</c:v>
                      </c:pt>
                      <c:pt idx="100">
                        <c:v>3390.1262327416171</c:v>
                      </c:pt>
                      <c:pt idx="101">
                        <c:v>3209.9495069033533</c:v>
                      </c:pt>
                      <c:pt idx="102">
                        <c:v>3029.772781065089</c:v>
                      </c:pt>
                      <c:pt idx="103">
                        <c:v>2849.5960552268243</c:v>
                      </c:pt>
                      <c:pt idx="104">
                        <c:v>2669.4193293885601</c:v>
                      </c:pt>
                      <c:pt idx="105">
                        <c:v>2489.2426035502958</c:v>
                      </c:pt>
                      <c:pt idx="106">
                        <c:v>2309.0658777120316</c:v>
                      </c:pt>
                      <c:pt idx="107">
                        <c:v>2128.8891518737669</c:v>
                      </c:pt>
                      <c:pt idx="108">
                        <c:v>1948.7124260355026</c:v>
                      </c:pt>
                      <c:pt idx="109">
                        <c:v>1768.5357001972354</c:v>
                      </c:pt>
                      <c:pt idx="110">
                        <c:v>1588.3589743589744</c:v>
                      </c:pt>
                      <c:pt idx="111">
                        <c:v>1599.1964497041422</c:v>
                      </c:pt>
                      <c:pt idx="112">
                        <c:v>1610.0339250493098</c:v>
                      </c:pt>
                      <c:pt idx="113">
                        <c:v>1620.8714003944774</c:v>
                      </c:pt>
                      <c:pt idx="114">
                        <c:v>1631.708875739645</c:v>
                      </c:pt>
                      <c:pt idx="115">
                        <c:v>1642.5463510848126</c:v>
                      </c:pt>
                      <c:pt idx="116">
                        <c:v>1653.3838264299802</c:v>
                      </c:pt>
                      <c:pt idx="117">
                        <c:v>1664.2213017751478</c:v>
                      </c:pt>
                      <c:pt idx="118">
                        <c:v>1675.0587771203154</c:v>
                      </c:pt>
                      <c:pt idx="119">
                        <c:v>1685.8962524654833</c:v>
                      </c:pt>
                      <c:pt idx="120">
                        <c:v>1696.7337278106506</c:v>
                      </c:pt>
                      <c:pt idx="121">
                        <c:v>1613.1368836291913</c:v>
                      </c:pt>
                      <c:pt idx="122">
                        <c:v>1529.5400394477319</c:v>
                      </c:pt>
                      <c:pt idx="123">
                        <c:v>1445.9431952662721</c:v>
                      </c:pt>
                      <c:pt idx="124">
                        <c:v>1362.346351084813</c:v>
                      </c:pt>
                      <c:pt idx="125">
                        <c:v>1278.749506903353</c:v>
                      </c:pt>
                      <c:pt idx="126">
                        <c:v>1195.1526627218911</c:v>
                      </c:pt>
                      <c:pt idx="127">
                        <c:v>1111.5558185404313</c:v>
                      </c:pt>
                      <c:pt idx="128">
                        <c:v>1027.9589743589743</c:v>
                      </c:pt>
                      <c:pt idx="129">
                        <c:v>944.36213017751413</c:v>
                      </c:pt>
                      <c:pt idx="130">
                        <c:v>860.76528599605524</c:v>
                      </c:pt>
                      <c:pt idx="131">
                        <c:v>891.90355029585828</c:v>
                      </c:pt>
                      <c:pt idx="132">
                        <c:v>923.04181459566053</c:v>
                      </c:pt>
                      <c:pt idx="133">
                        <c:v>954.18007889546368</c:v>
                      </c:pt>
                      <c:pt idx="134">
                        <c:v>985.31834319526615</c:v>
                      </c:pt>
                      <c:pt idx="135">
                        <c:v>1016.4566074950691</c:v>
                      </c:pt>
                      <c:pt idx="136">
                        <c:v>1047.594871794872</c:v>
                      </c:pt>
                      <c:pt idx="137">
                        <c:v>1078.7331360946748</c:v>
                      </c:pt>
                      <c:pt idx="138">
                        <c:v>1109.8714003944767</c:v>
                      </c:pt>
                      <c:pt idx="139">
                        <c:v>1141.0096646942798</c:v>
                      </c:pt>
                      <c:pt idx="140">
                        <c:v>1172.147928994083</c:v>
                      </c:pt>
                      <c:pt idx="141">
                        <c:v>1112.8049309664696</c:v>
                      </c:pt>
                      <c:pt idx="142">
                        <c:v>1053.4619329388563</c:v>
                      </c:pt>
                      <c:pt idx="143">
                        <c:v>994.1189349112426</c:v>
                      </c:pt>
                      <c:pt idx="144">
                        <c:v>934.77593688362913</c:v>
                      </c:pt>
                      <c:pt idx="145">
                        <c:v>875.43293885601577</c:v>
                      </c:pt>
                      <c:pt idx="146">
                        <c:v>816.08994082840218</c:v>
                      </c:pt>
                      <c:pt idx="147">
                        <c:v>756.74694280078847</c:v>
                      </c:pt>
                      <c:pt idx="148">
                        <c:v>697.40394477317568</c:v>
                      </c:pt>
                      <c:pt idx="149">
                        <c:v>638.06094674556198</c:v>
                      </c:pt>
                      <c:pt idx="150">
                        <c:v>578.71794871794873</c:v>
                      </c:pt>
                      <c:pt idx="151">
                        <c:v>559.0067061143983</c:v>
                      </c:pt>
                      <c:pt idx="152">
                        <c:v>539.29546351084798</c:v>
                      </c:pt>
                      <c:pt idx="153">
                        <c:v>519.58422090729789</c:v>
                      </c:pt>
                      <c:pt idx="154">
                        <c:v>499.8729783037474</c:v>
                      </c:pt>
                      <c:pt idx="155">
                        <c:v>480.1617357001972</c:v>
                      </c:pt>
                      <c:pt idx="156">
                        <c:v>460.45049309664694</c:v>
                      </c:pt>
                      <c:pt idx="157">
                        <c:v>440.73925049309651</c:v>
                      </c:pt>
                      <c:pt idx="158">
                        <c:v>421.02800788954642</c:v>
                      </c:pt>
                      <c:pt idx="159">
                        <c:v>401.31676528599581</c:v>
                      </c:pt>
                      <c:pt idx="160">
                        <c:v>381.60552268244578</c:v>
                      </c:pt>
                      <c:pt idx="161">
                        <c:v>377.22623274161742</c:v>
                      </c:pt>
                      <c:pt idx="162">
                        <c:v>372.84694280078895</c:v>
                      </c:pt>
                      <c:pt idx="163">
                        <c:v>368.46765285996054</c:v>
                      </c:pt>
                      <c:pt idx="164">
                        <c:v>364.08836291913212</c:v>
                      </c:pt>
                      <c:pt idx="165">
                        <c:v>359.70907297830371</c:v>
                      </c:pt>
                      <c:pt idx="166">
                        <c:v>355.32978303747541</c:v>
                      </c:pt>
                      <c:pt idx="167">
                        <c:v>350.95049309664694</c:v>
                      </c:pt>
                      <c:pt idx="168">
                        <c:v>346.57120315581852</c:v>
                      </c:pt>
                      <c:pt idx="169">
                        <c:v>342.19191321499011</c:v>
                      </c:pt>
                      <c:pt idx="170">
                        <c:v>337.81262327416175</c:v>
                      </c:pt>
                      <c:pt idx="171">
                        <c:v>327.74575936883633</c:v>
                      </c:pt>
                      <c:pt idx="172">
                        <c:v>317.6788954635108</c:v>
                      </c:pt>
                      <c:pt idx="173">
                        <c:v>307.61203155818538</c:v>
                      </c:pt>
                      <c:pt idx="174">
                        <c:v>297.54516765285996</c:v>
                      </c:pt>
                      <c:pt idx="175">
                        <c:v>287.47830374753448</c:v>
                      </c:pt>
                      <c:pt idx="176">
                        <c:v>277.41143984220878</c:v>
                      </c:pt>
                      <c:pt idx="177">
                        <c:v>267.3445759368833</c:v>
                      </c:pt>
                      <c:pt idx="178">
                        <c:v>257.27771203155822</c:v>
                      </c:pt>
                      <c:pt idx="179">
                        <c:v>247.21084812623246</c:v>
                      </c:pt>
                      <c:pt idx="180">
                        <c:v>237.1439842209073</c:v>
                      </c:pt>
                      <c:pt idx="181">
                        <c:v>227.22682445759366</c:v>
                      </c:pt>
                      <c:pt idx="182">
                        <c:v>217.30966469428009</c:v>
                      </c:pt>
                      <c:pt idx="183">
                        <c:v>207.39250493096648</c:v>
                      </c:pt>
                      <c:pt idx="184">
                        <c:v>197.47534516765288</c:v>
                      </c:pt>
                      <c:pt idx="185">
                        <c:v>187.55818540433924</c:v>
                      </c:pt>
                      <c:pt idx="186">
                        <c:v>177.64102564102561</c:v>
                      </c:pt>
                      <c:pt idx="187">
                        <c:v>167.72386587771203</c:v>
                      </c:pt>
                      <c:pt idx="188">
                        <c:v>157.80670611439842</c:v>
                      </c:pt>
                      <c:pt idx="189">
                        <c:v>147.88954635108482</c:v>
                      </c:pt>
                      <c:pt idx="190">
                        <c:v>137.97238658777121</c:v>
                      </c:pt>
                      <c:pt idx="191">
                        <c:v>134.83865877712034</c:v>
                      </c:pt>
                      <c:pt idx="192">
                        <c:v>131.70493096646948</c:v>
                      </c:pt>
                      <c:pt idx="193">
                        <c:v>128.57120315581849</c:v>
                      </c:pt>
                      <c:pt idx="194">
                        <c:v>125.43747534516763</c:v>
                      </c:pt>
                      <c:pt idx="195">
                        <c:v>122.30374753451677</c:v>
                      </c:pt>
                      <c:pt idx="196">
                        <c:v>119.17001972386585</c:v>
                      </c:pt>
                      <c:pt idx="197">
                        <c:v>116.03629191321491</c:v>
                      </c:pt>
                      <c:pt idx="198">
                        <c:v>112.90256410256406</c:v>
                      </c:pt>
                      <c:pt idx="199">
                        <c:v>109.7688362919132</c:v>
                      </c:pt>
                      <c:pt idx="200">
                        <c:v>106.63510848126232</c:v>
                      </c:pt>
                      <c:pt idx="201">
                        <c:v>104.47968441814595</c:v>
                      </c:pt>
                      <c:pt idx="202">
                        <c:v>102.32426035502958</c:v>
                      </c:pt>
                      <c:pt idx="203">
                        <c:v>100.16883629191322</c:v>
                      </c:pt>
                      <c:pt idx="204">
                        <c:v>98.013412228796852</c:v>
                      </c:pt>
                      <c:pt idx="205">
                        <c:v>95.857988165680482</c:v>
                      </c:pt>
                      <c:pt idx="206">
                        <c:v>93.702564102564097</c:v>
                      </c:pt>
                      <c:pt idx="207">
                        <c:v>91.547140039447712</c:v>
                      </c:pt>
                      <c:pt idx="208">
                        <c:v>89.391715976331369</c:v>
                      </c:pt>
                      <c:pt idx="209">
                        <c:v>87.236291913214927</c:v>
                      </c:pt>
                      <c:pt idx="210">
                        <c:v>85.080867850098613</c:v>
                      </c:pt>
                      <c:pt idx="211">
                        <c:v>81.92938856015779</c:v>
                      </c:pt>
                      <c:pt idx="212">
                        <c:v>78.777909270216952</c:v>
                      </c:pt>
                      <c:pt idx="213">
                        <c:v>75.626429980276143</c:v>
                      </c:pt>
                      <c:pt idx="214">
                        <c:v>72.474950690335305</c:v>
                      </c:pt>
                      <c:pt idx="215">
                        <c:v>69.323471400394482</c:v>
                      </c:pt>
                      <c:pt idx="216">
                        <c:v>66.171992110453601</c:v>
                      </c:pt>
                      <c:pt idx="217">
                        <c:v>63.020512820512742</c:v>
                      </c:pt>
                      <c:pt idx="218">
                        <c:v>59.869033530571997</c:v>
                      </c:pt>
                      <c:pt idx="219">
                        <c:v>56.717554240631159</c:v>
                      </c:pt>
                      <c:pt idx="220">
                        <c:v>53.566074950690329</c:v>
                      </c:pt>
                      <c:pt idx="221">
                        <c:v>53.216370808678491</c:v>
                      </c:pt>
                      <c:pt idx="222">
                        <c:v>52.866666666666674</c:v>
                      </c:pt>
                      <c:pt idx="223">
                        <c:v>52.516962524654829</c:v>
                      </c:pt>
                      <c:pt idx="224">
                        <c:v>52.167258382643006</c:v>
                      </c:pt>
                      <c:pt idx="225">
                        <c:v>51.817554240631168</c:v>
                      </c:pt>
                      <c:pt idx="226">
                        <c:v>51.467850098619323</c:v>
                      </c:pt>
                      <c:pt idx="227">
                        <c:v>51.118145956607492</c:v>
                      </c:pt>
                      <c:pt idx="228">
                        <c:v>50.768441814595647</c:v>
                      </c:pt>
                      <c:pt idx="229">
                        <c:v>50.418737672583831</c:v>
                      </c:pt>
                      <c:pt idx="230">
                        <c:v>50.069033530571993</c:v>
                      </c:pt>
                      <c:pt idx="231">
                        <c:v>49.887573964497037</c:v>
                      </c:pt>
                      <c:pt idx="232">
                        <c:v>49.706114398422088</c:v>
                      </c:pt>
                      <c:pt idx="233">
                        <c:v>49.524654832347146</c:v>
                      </c:pt>
                      <c:pt idx="234">
                        <c:v>49.34319526627219</c:v>
                      </c:pt>
                      <c:pt idx="235">
                        <c:v>49.161735700197241</c:v>
                      </c:pt>
                      <c:pt idx="236">
                        <c:v>48.980276134122285</c:v>
                      </c:pt>
                      <c:pt idx="237">
                        <c:v>48.798816568047336</c:v>
                      </c:pt>
                      <c:pt idx="238">
                        <c:v>48.617357001972387</c:v>
                      </c:pt>
                      <c:pt idx="239">
                        <c:v>48.435897435897431</c:v>
                      </c:pt>
                      <c:pt idx="240">
                        <c:v>48.254437869822482</c:v>
                      </c:pt>
                      <c:pt idx="241">
                        <c:v>47.743589743589745</c:v>
                      </c:pt>
                      <c:pt idx="242">
                        <c:v>47.232741617357</c:v>
                      </c:pt>
                      <c:pt idx="243">
                        <c:v>46.721893491124256</c:v>
                      </c:pt>
                      <c:pt idx="244">
                        <c:v>46.211045364891518</c:v>
                      </c:pt>
                      <c:pt idx="245">
                        <c:v>45.700197238658781</c:v>
                      </c:pt>
                      <c:pt idx="246">
                        <c:v>45.189349112426029</c:v>
                      </c:pt>
                      <c:pt idx="247">
                        <c:v>44.678500986193292</c:v>
                      </c:pt>
                      <c:pt idx="248">
                        <c:v>44.167652859960548</c:v>
                      </c:pt>
                      <c:pt idx="249">
                        <c:v>43.65680473372781</c:v>
                      </c:pt>
                      <c:pt idx="250">
                        <c:v>43.145956607495066</c:v>
                      </c:pt>
                      <c:pt idx="251">
                        <c:v>43.112228796844178</c:v>
                      </c:pt>
                      <c:pt idx="252">
                        <c:v>43.078500986193298</c:v>
                      </c:pt>
                      <c:pt idx="253">
                        <c:v>43.044773175542396</c:v>
                      </c:pt>
                      <c:pt idx="254">
                        <c:v>43.011045364891515</c:v>
                      </c:pt>
                      <c:pt idx="255">
                        <c:v>42.977317554240628</c:v>
                      </c:pt>
                      <c:pt idx="256">
                        <c:v>42.943589743589705</c:v>
                      </c:pt>
                      <c:pt idx="257">
                        <c:v>42.909861932938817</c:v>
                      </c:pt>
                      <c:pt idx="258">
                        <c:v>42.876134122287958</c:v>
                      </c:pt>
                      <c:pt idx="259">
                        <c:v>42.842406311637063</c:v>
                      </c:pt>
                      <c:pt idx="260">
                        <c:v>42.80867850098619</c:v>
                      </c:pt>
                      <c:pt idx="261">
                        <c:v>42.066074950690329</c:v>
                      </c:pt>
                      <c:pt idx="262">
                        <c:v>41.323471400394482</c:v>
                      </c:pt>
                      <c:pt idx="263">
                        <c:v>40.580867850098613</c:v>
                      </c:pt>
                      <c:pt idx="264">
                        <c:v>39.838264299802766</c:v>
                      </c:pt>
                      <c:pt idx="265">
                        <c:v>39.095660749506905</c:v>
                      </c:pt>
                      <c:pt idx="266">
                        <c:v>38.35305719921103</c:v>
                      </c:pt>
                      <c:pt idx="267">
                        <c:v>37.610453648915183</c:v>
                      </c:pt>
                      <c:pt idx="268">
                        <c:v>36.867850098619328</c:v>
                      </c:pt>
                      <c:pt idx="269">
                        <c:v>36.125246548323481</c:v>
                      </c:pt>
                      <c:pt idx="270">
                        <c:v>35.382642998027613</c:v>
                      </c:pt>
                      <c:pt idx="271">
                        <c:v>34.68639053254438</c:v>
                      </c:pt>
                      <c:pt idx="272">
                        <c:v>33.990138067061139</c:v>
                      </c:pt>
                      <c:pt idx="273">
                        <c:v>33.293885601577912</c:v>
                      </c:pt>
                      <c:pt idx="274">
                        <c:v>32.597633136094679</c:v>
                      </c:pt>
                      <c:pt idx="275">
                        <c:v>31.901380670611442</c:v>
                      </c:pt>
                      <c:pt idx="276">
                        <c:v>31.205128205128201</c:v>
                      </c:pt>
                      <c:pt idx="277">
                        <c:v>30.508875739644925</c:v>
                      </c:pt>
                      <c:pt idx="278">
                        <c:v>29.812623274161741</c:v>
                      </c:pt>
                      <c:pt idx="279">
                        <c:v>29.1163708086785</c:v>
                      </c:pt>
                      <c:pt idx="280">
                        <c:v>28.420118343195263</c:v>
                      </c:pt>
                      <c:pt idx="281">
                        <c:v>28.281262327416172</c:v>
                      </c:pt>
                      <c:pt idx="282">
                        <c:v>28.142406311637085</c:v>
                      </c:pt>
                      <c:pt idx="283">
                        <c:v>28.003550295857984</c:v>
                      </c:pt>
                      <c:pt idx="284">
                        <c:v>27.864694280078901</c:v>
                      </c:pt>
                      <c:pt idx="285">
                        <c:v>27.725838264299803</c:v>
                      </c:pt>
                      <c:pt idx="286">
                        <c:v>27.586982248520709</c:v>
                      </c:pt>
                      <c:pt idx="287">
                        <c:v>27.448126232741615</c:v>
                      </c:pt>
                      <c:pt idx="288">
                        <c:v>27.309270216962524</c:v>
                      </c:pt>
                      <c:pt idx="289">
                        <c:v>27.17041420118343</c:v>
                      </c:pt>
                      <c:pt idx="290">
                        <c:v>27.031558185404339</c:v>
                      </c:pt>
                      <c:pt idx="291">
                        <c:v>26.720315581854045</c:v>
                      </c:pt>
                      <c:pt idx="292">
                        <c:v>26.409072978303747</c:v>
                      </c:pt>
                      <c:pt idx="293">
                        <c:v>26.09783037475345</c:v>
                      </c:pt>
                      <c:pt idx="294">
                        <c:v>25.786587771203155</c:v>
                      </c:pt>
                      <c:pt idx="295">
                        <c:v>25.475345167652861</c:v>
                      </c:pt>
                      <c:pt idx="296">
                        <c:v>25.164102564102556</c:v>
                      </c:pt>
                      <c:pt idx="297">
                        <c:v>24.852859960552262</c:v>
                      </c:pt>
                      <c:pt idx="298">
                        <c:v>24.541617357001975</c:v>
                      </c:pt>
                      <c:pt idx="299">
                        <c:v>24.23037475345167</c:v>
                      </c:pt>
                      <c:pt idx="300">
                        <c:v>23.91913214990138</c:v>
                      </c:pt>
                      <c:pt idx="301">
                        <c:v>23.612228796844182</c:v>
                      </c:pt>
                      <c:pt idx="302">
                        <c:v>23.305325443786991</c:v>
                      </c:pt>
                      <c:pt idx="303">
                        <c:v>22.998422090729775</c:v>
                      </c:pt>
                      <c:pt idx="304">
                        <c:v>22.691518737672588</c:v>
                      </c:pt>
                      <c:pt idx="305">
                        <c:v>22.384615384615383</c:v>
                      </c:pt>
                      <c:pt idx="306">
                        <c:v>22.077712031558178</c:v>
                      </c:pt>
                      <c:pt idx="307">
                        <c:v>21.770808678500991</c:v>
                      </c:pt>
                      <c:pt idx="308">
                        <c:v>21.463905325443779</c:v>
                      </c:pt>
                      <c:pt idx="309">
                        <c:v>21.157001972386585</c:v>
                      </c:pt>
                      <c:pt idx="310">
                        <c:v>20.85009861932939</c:v>
                      </c:pt>
                      <c:pt idx="311">
                        <c:v>20.578106508875742</c:v>
                      </c:pt>
                      <c:pt idx="312">
                        <c:v>20.306114398422089</c:v>
                      </c:pt>
                      <c:pt idx="313">
                        <c:v>20.034122287968444</c:v>
                      </c:pt>
                      <c:pt idx="314">
                        <c:v>19.762130177514791</c:v>
                      </c:pt>
                      <c:pt idx="315">
                        <c:v>19.490138067061146</c:v>
                      </c:pt>
                      <c:pt idx="316">
                        <c:v>19.21814595660749</c:v>
                      </c:pt>
                      <c:pt idx="317">
                        <c:v>18.946153846153841</c:v>
                      </c:pt>
                      <c:pt idx="318">
                        <c:v>18.674161735700189</c:v>
                      </c:pt>
                      <c:pt idx="319">
                        <c:v>18.402169625246547</c:v>
                      </c:pt>
                      <c:pt idx="320">
                        <c:v>18.13017751479290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B-8D73-4542-9AEB-F9E72BC8005A}"/>
                  </c:ext>
                </c:extLst>
              </c15:ser>
            </c15:filteredScatterSeries>
          </c:ext>
        </c:extLst>
      </c:scatterChart>
      <c:valAx>
        <c:axId val="2051880703"/>
        <c:scaling>
          <c:orientation val="minMax"/>
          <c:max val="320"/>
          <c:min val="60"/>
        </c:scaling>
        <c:delete val="1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4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400"/>
                  <a:t>Time (s)</a:t>
                </a:r>
              </a:p>
            </c:rich>
          </c:tx>
          <c:layout>
            <c:manualLayout>
              <c:xMode val="edge"/>
              <c:yMode val="edge"/>
              <c:x val="0.4826261113645624"/>
              <c:y val="0.92147742818057454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crossAx val="2051881119"/>
        <c:crosses val="autoZero"/>
        <c:crossBetween val="midCat"/>
      </c:valAx>
      <c:valAx>
        <c:axId val="2051881119"/>
        <c:scaling>
          <c:logBase val="10"/>
          <c:orientation val="minMax"/>
          <c:min val="10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4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400" baseline="0"/>
                  <a:t>Particles/cc</a:t>
                </a:r>
                <a:endParaRPr lang="en-US" sz="1400"/>
              </a:p>
            </c:rich>
          </c:tx>
          <c:layout>
            <c:manualLayout>
              <c:xMode val="edge"/>
              <c:yMode val="edge"/>
              <c:x val="2.7477354804333668E-2"/>
              <c:y val="0.35563283727700934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crossAx val="2051880703"/>
        <c:crosses val="autoZero"/>
        <c:crossBetween val="midCat"/>
      </c:valAx>
    </c:plotArea>
    <c:plotVisOnly val="1"/>
    <c:dispBlanksAs val="gap"/>
    <c:showDLblsOverMax val="0"/>
    <c:extLst/>
  </c:chart>
  <c:spPr>
    <a:ln w="9525">
      <a:solidFill>
        <a:schemeClr val="accent2">
          <a:lumMod val="75000"/>
        </a:schemeClr>
      </a:solidFill>
    </a:ln>
  </c:spPr>
  <c:txPr>
    <a:bodyPr/>
    <a:lstStyle/>
    <a:p>
      <a:pPr>
        <a:defRPr/>
      </a:pPr>
      <a:endParaRPr lang="en-US"/>
    </a:p>
  </c:txPr>
  <c:externalData r:id="rId1">
    <c:autoUpdate val="0"/>
  </c:externalData>
  <c:userShapes r:id="rId2"/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OR-16 Unblocked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0.1142809268046792"/>
          <c:y val="9.6477004418725198E-2"/>
          <c:w val="0.84242874276477031"/>
          <c:h val="0.77246383181890521"/>
        </c:manualLayout>
      </c:layout>
      <c:scatterChart>
        <c:scatterStyle val="smoothMarker"/>
        <c:varyColors val="0"/>
        <c:ser>
          <c:idx val="10"/>
          <c:order val="0"/>
          <c:tx>
            <c:strRef>
              <c:f>Φύλλο1!$B$1</c:f>
              <c:strCache>
                <c:ptCount val="1"/>
                <c:pt idx="0">
                  <c:v>S-01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B$2:$B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.9</c:v>
                </c:pt>
                <c:pt idx="112">
                  <c:v>1.8</c:v>
                </c:pt>
                <c:pt idx="113">
                  <c:v>2.7</c:v>
                </c:pt>
                <c:pt idx="114">
                  <c:v>3.6</c:v>
                </c:pt>
                <c:pt idx="115">
                  <c:v>4.5</c:v>
                </c:pt>
                <c:pt idx="116">
                  <c:v>5.4</c:v>
                </c:pt>
                <c:pt idx="117">
                  <c:v>6.3</c:v>
                </c:pt>
                <c:pt idx="118">
                  <c:v>7.2</c:v>
                </c:pt>
                <c:pt idx="119">
                  <c:v>8.1</c:v>
                </c:pt>
                <c:pt idx="120">
                  <c:v>9</c:v>
                </c:pt>
                <c:pt idx="121">
                  <c:v>9</c:v>
                </c:pt>
                <c:pt idx="122">
                  <c:v>9</c:v>
                </c:pt>
                <c:pt idx="123">
                  <c:v>9</c:v>
                </c:pt>
                <c:pt idx="124">
                  <c:v>9</c:v>
                </c:pt>
                <c:pt idx="125">
                  <c:v>9</c:v>
                </c:pt>
                <c:pt idx="126">
                  <c:v>9</c:v>
                </c:pt>
                <c:pt idx="127">
                  <c:v>9</c:v>
                </c:pt>
                <c:pt idx="128">
                  <c:v>9</c:v>
                </c:pt>
                <c:pt idx="129">
                  <c:v>9</c:v>
                </c:pt>
                <c:pt idx="130">
                  <c:v>9</c:v>
                </c:pt>
                <c:pt idx="131">
                  <c:v>9</c:v>
                </c:pt>
                <c:pt idx="132">
                  <c:v>9</c:v>
                </c:pt>
                <c:pt idx="133">
                  <c:v>9</c:v>
                </c:pt>
                <c:pt idx="134">
                  <c:v>9</c:v>
                </c:pt>
                <c:pt idx="135">
                  <c:v>9</c:v>
                </c:pt>
                <c:pt idx="136">
                  <c:v>9</c:v>
                </c:pt>
                <c:pt idx="137">
                  <c:v>9</c:v>
                </c:pt>
                <c:pt idx="138">
                  <c:v>9</c:v>
                </c:pt>
                <c:pt idx="139">
                  <c:v>9</c:v>
                </c:pt>
                <c:pt idx="140">
                  <c:v>9</c:v>
                </c:pt>
                <c:pt idx="141">
                  <c:v>23.7</c:v>
                </c:pt>
                <c:pt idx="142">
                  <c:v>38.4</c:v>
                </c:pt>
                <c:pt idx="143">
                  <c:v>53.099999999999902</c:v>
                </c:pt>
                <c:pt idx="144">
                  <c:v>67.8</c:v>
                </c:pt>
                <c:pt idx="145">
                  <c:v>82.5</c:v>
                </c:pt>
                <c:pt idx="146">
                  <c:v>97.199999999999903</c:v>
                </c:pt>
                <c:pt idx="147">
                  <c:v>111.899999999999</c:v>
                </c:pt>
                <c:pt idx="148">
                  <c:v>126.6</c:v>
                </c:pt>
                <c:pt idx="149">
                  <c:v>141.29999999999899</c:v>
                </c:pt>
                <c:pt idx="150">
                  <c:v>156</c:v>
                </c:pt>
                <c:pt idx="151">
                  <c:v>143.4</c:v>
                </c:pt>
                <c:pt idx="152">
                  <c:v>130.80000000000001</c:v>
                </c:pt>
                <c:pt idx="153">
                  <c:v>118.2</c:v>
                </c:pt>
                <c:pt idx="154">
                  <c:v>105.6</c:v>
                </c:pt>
                <c:pt idx="155">
                  <c:v>93</c:v>
                </c:pt>
                <c:pt idx="156">
                  <c:v>80.400000000000006</c:v>
                </c:pt>
                <c:pt idx="157">
                  <c:v>67.8</c:v>
                </c:pt>
                <c:pt idx="158">
                  <c:v>55.2</c:v>
                </c:pt>
                <c:pt idx="159">
                  <c:v>42.6</c:v>
                </c:pt>
                <c:pt idx="160">
                  <c:v>30</c:v>
                </c:pt>
                <c:pt idx="161">
                  <c:v>28.8</c:v>
                </c:pt>
                <c:pt idx="162">
                  <c:v>27.6</c:v>
                </c:pt>
                <c:pt idx="163">
                  <c:v>26.4</c:v>
                </c:pt>
                <c:pt idx="164">
                  <c:v>25.2</c:v>
                </c:pt>
                <c:pt idx="165">
                  <c:v>24</c:v>
                </c:pt>
                <c:pt idx="166">
                  <c:v>22.8</c:v>
                </c:pt>
                <c:pt idx="167">
                  <c:v>21.6</c:v>
                </c:pt>
                <c:pt idx="168">
                  <c:v>20.399999999999999</c:v>
                </c:pt>
                <c:pt idx="169">
                  <c:v>19.2</c:v>
                </c:pt>
                <c:pt idx="170">
                  <c:v>18</c:v>
                </c:pt>
                <c:pt idx="171">
                  <c:v>21</c:v>
                </c:pt>
                <c:pt idx="172">
                  <c:v>24</c:v>
                </c:pt>
                <c:pt idx="173">
                  <c:v>27</c:v>
                </c:pt>
                <c:pt idx="174">
                  <c:v>30</c:v>
                </c:pt>
                <c:pt idx="175">
                  <c:v>33</c:v>
                </c:pt>
                <c:pt idx="176">
                  <c:v>36</c:v>
                </c:pt>
                <c:pt idx="177">
                  <c:v>39</c:v>
                </c:pt>
                <c:pt idx="178">
                  <c:v>42</c:v>
                </c:pt>
                <c:pt idx="179">
                  <c:v>45</c:v>
                </c:pt>
                <c:pt idx="180">
                  <c:v>48</c:v>
                </c:pt>
                <c:pt idx="181">
                  <c:v>48</c:v>
                </c:pt>
                <c:pt idx="182">
                  <c:v>48</c:v>
                </c:pt>
                <c:pt idx="183">
                  <c:v>48</c:v>
                </c:pt>
                <c:pt idx="184">
                  <c:v>48</c:v>
                </c:pt>
                <c:pt idx="185">
                  <c:v>48</c:v>
                </c:pt>
                <c:pt idx="186">
                  <c:v>48</c:v>
                </c:pt>
                <c:pt idx="187">
                  <c:v>48</c:v>
                </c:pt>
                <c:pt idx="188">
                  <c:v>48</c:v>
                </c:pt>
                <c:pt idx="189">
                  <c:v>48</c:v>
                </c:pt>
                <c:pt idx="190">
                  <c:v>48</c:v>
                </c:pt>
                <c:pt idx="191">
                  <c:v>53.7</c:v>
                </c:pt>
                <c:pt idx="192">
                  <c:v>59.4</c:v>
                </c:pt>
                <c:pt idx="193">
                  <c:v>65.099999999999994</c:v>
                </c:pt>
                <c:pt idx="194">
                  <c:v>70.8</c:v>
                </c:pt>
                <c:pt idx="195">
                  <c:v>76.5</c:v>
                </c:pt>
                <c:pt idx="196">
                  <c:v>82.2</c:v>
                </c:pt>
                <c:pt idx="197">
                  <c:v>87.9</c:v>
                </c:pt>
                <c:pt idx="198">
                  <c:v>93.6</c:v>
                </c:pt>
                <c:pt idx="199">
                  <c:v>99.3</c:v>
                </c:pt>
                <c:pt idx="200">
                  <c:v>105</c:v>
                </c:pt>
                <c:pt idx="201">
                  <c:v>108</c:v>
                </c:pt>
                <c:pt idx="202">
                  <c:v>111</c:v>
                </c:pt>
                <c:pt idx="203">
                  <c:v>114</c:v>
                </c:pt>
                <c:pt idx="204">
                  <c:v>117</c:v>
                </c:pt>
                <c:pt idx="205">
                  <c:v>120</c:v>
                </c:pt>
                <c:pt idx="206">
                  <c:v>123</c:v>
                </c:pt>
                <c:pt idx="207">
                  <c:v>126</c:v>
                </c:pt>
                <c:pt idx="208">
                  <c:v>129</c:v>
                </c:pt>
                <c:pt idx="209">
                  <c:v>132</c:v>
                </c:pt>
                <c:pt idx="210">
                  <c:v>135</c:v>
                </c:pt>
                <c:pt idx="211">
                  <c:v>125.4</c:v>
                </c:pt>
                <c:pt idx="212">
                  <c:v>115.8</c:v>
                </c:pt>
                <c:pt idx="213">
                  <c:v>106.2</c:v>
                </c:pt>
                <c:pt idx="214">
                  <c:v>96.6</c:v>
                </c:pt>
                <c:pt idx="215">
                  <c:v>87</c:v>
                </c:pt>
                <c:pt idx="216">
                  <c:v>77.400000000000006</c:v>
                </c:pt>
                <c:pt idx="217">
                  <c:v>67.8</c:v>
                </c:pt>
                <c:pt idx="218">
                  <c:v>58.2</c:v>
                </c:pt>
                <c:pt idx="219">
                  <c:v>48.6</c:v>
                </c:pt>
                <c:pt idx="220">
                  <c:v>39</c:v>
                </c:pt>
                <c:pt idx="221">
                  <c:v>39.9</c:v>
                </c:pt>
                <c:pt idx="222">
                  <c:v>40.799999999999997</c:v>
                </c:pt>
                <c:pt idx="223">
                  <c:v>41.7</c:v>
                </c:pt>
                <c:pt idx="224">
                  <c:v>42.6</c:v>
                </c:pt>
                <c:pt idx="225">
                  <c:v>43.5</c:v>
                </c:pt>
                <c:pt idx="226">
                  <c:v>44.4</c:v>
                </c:pt>
                <c:pt idx="227">
                  <c:v>45.3</c:v>
                </c:pt>
                <c:pt idx="228">
                  <c:v>46.2</c:v>
                </c:pt>
                <c:pt idx="229">
                  <c:v>47.1</c:v>
                </c:pt>
                <c:pt idx="230">
                  <c:v>48</c:v>
                </c:pt>
                <c:pt idx="231">
                  <c:v>47.1</c:v>
                </c:pt>
                <c:pt idx="232">
                  <c:v>46.2</c:v>
                </c:pt>
                <c:pt idx="233">
                  <c:v>45.3</c:v>
                </c:pt>
                <c:pt idx="234">
                  <c:v>44.4</c:v>
                </c:pt>
                <c:pt idx="235">
                  <c:v>43.5</c:v>
                </c:pt>
                <c:pt idx="236">
                  <c:v>42.6</c:v>
                </c:pt>
                <c:pt idx="237">
                  <c:v>41.7</c:v>
                </c:pt>
                <c:pt idx="238">
                  <c:v>40.799999999999997</c:v>
                </c:pt>
                <c:pt idx="239">
                  <c:v>39.9</c:v>
                </c:pt>
                <c:pt idx="240">
                  <c:v>39</c:v>
                </c:pt>
                <c:pt idx="241">
                  <c:v>39</c:v>
                </c:pt>
                <c:pt idx="242">
                  <c:v>39</c:v>
                </c:pt>
                <c:pt idx="243">
                  <c:v>39</c:v>
                </c:pt>
                <c:pt idx="244">
                  <c:v>39</c:v>
                </c:pt>
                <c:pt idx="245">
                  <c:v>39</c:v>
                </c:pt>
                <c:pt idx="246">
                  <c:v>39</c:v>
                </c:pt>
                <c:pt idx="247">
                  <c:v>39</c:v>
                </c:pt>
                <c:pt idx="248">
                  <c:v>39</c:v>
                </c:pt>
                <c:pt idx="249">
                  <c:v>39</c:v>
                </c:pt>
                <c:pt idx="250">
                  <c:v>39</c:v>
                </c:pt>
                <c:pt idx="251">
                  <c:v>37.9</c:v>
                </c:pt>
                <c:pt idx="252">
                  <c:v>36.799999999999997</c:v>
                </c:pt>
                <c:pt idx="253">
                  <c:v>35.700000000000003</c:v>
                </c:pt>
                <c:pt idx="254">
                  <c:v>34.6</c:v>
                </c:pt>
                <c:pt idx="255">
                  <c:v>33.5</c:v>
                </c:pt>
                <c:pt idx="256">
                  <c:v>32.4</c:v>
                </c:pt>
                <c:pt idx="257">
                  <c:v>31.299999999999901</c:v>
                </c:pt>
                <c:pt idx="258">
                  <c:v>30.2</c:v>
                </c:pt>
                <c:pt idx="259">
                  <c:v>29.1</c:v>
                </c:pt>
                <c:pt idx="260">
                  <c:v>28</c:v>
                </c:pt>
                <c:pt idx="261">
                  <c:v>26.1</c:v>
                </c:pt>
                <c:pt idx="262">
                  <c:v>24.2</c:v>
                </c:pt>
                <c:pt idx="263">
                  <c:v>22.3</c:v>
                </c:pt>
                <c:pt idx="264">
                  <c:v>20.399999999999999</c:v>
                </c:pt>
                <c:pt idx="265">
                  <c:v>18.5</c:v>
                </c:pt>
                <c:pt idx="266">
                  <c:v>16.600000000000001</c:v>
                </c:pt>
                <c:pt idx="267">
                  <c:v>14.7</c:v>
                </c:pt>
                <c:pt idx="268">
                  <c:v>12.8</c:v>
                </c:pt>
                <c:pt idx="269">
                  <c:v>10.9</c:v>
                </c:pt>
                <c:pt idx="270">
                  <c:v>9</c:v>
                </c:pt>
                <c:pt idx="271">
                  <c:v>12</c:v>
                </c:pt>
                <c:pt idx="272">
                  <c:v>15</c:v>
                </c:pt>
                <c:pt idx="273">
                  <c:v>18</c:v>
                </c:pt>
                <c:pt idx="274">
                  <c:v>21</c:v>
                </c:pt>
                <c:pt idx="275">
                  <c:v>24</c:v>
                </c:pt>
                <c:pt idx="276">
                  <c:v>27</c:v>
                </c:pt>
                <c:pt idx="277">
                  <c:v>30</c:v>
                </c:pt>
                <c:pt idx="278">
                  <c:v>33</c:v>
                </c:pt>
                <c:pt idx="279">
                  <c:v>36</c:v>
                </c:pt>
                <c:pt idx="280">
                  <c:v>39</c:v>
                </c:pt>
                <c:pt idx="281">
                  <c:v>41.1</c:v>
                </c:pt>
                <c:pt idx="282">
                  <c:v>43.2</c:v>
                </c:pt>
                <c:pt idx="283">
                  <c:v>45.3</c:v>
                </c:pt>
                <c:pt idx="284">
                  <c:v>47.4</c:v>
                </c:pt>
                <c:pt idx="285">
                  <c:v>49.5</c:v>
                </c:pt>
                <c:pt idx="286">
                  <c:v>51.6</c:v>
                </c:pt>
                <c:pt idx="287">
                  <c:v>53.7</c:v>
                </c:pt>
                <c:pt idx="288">
                  <c:v>55.8</c:v>
                </c:pt>
                <c:pt idx="289">
                  <c:v>57.9</c:v>
                </c:pt>
                <c:pt idx="290">
                  <c:v>60</c:v>
                </c:pt>
                <c:pt idx="291">
                  <c:v>56.1</c:v>
                </c:pt>
                <c:pt idx="292">
                  <c:v>52.2</c:v>
                </c:pt>
                <c:pt idx="293">
                  <c:v>48.3</c:v>
                </c:pt>
                <c:pt idx="294">
                  <c:v>44.4</c:v>
                </c:pt>
                <c:pt idx="295">
                  <c:v>40.5</c:v>
                </c:pt>
                <c:pt idx="296">
                  <c:v>36.6</c:v>
                </c:pt>
                <c:pt idx="297">
                  <c:v>32.700000000000003</c:v>
                </c:pt>
                <c:pt idx="298">
                  <c:v>28.8</c:v>
                </c:pt>
                <c:pt idx="299">
                  <c:v>24.9</c:v>
                </c:pt>
                <c:pt idx="300">
                  <c:v>21</c:v>
                </c:pt>
                <c:pt idx="301">
                  <c:v>21</c:v>
                </c:pt>
                <c:pt idx="302">
                  <c:v>21</c:v>
                </c:pt>
                <c:pt idx="303">
                  <c:v>21</c:v>
                </c:pt>
                <c:pt idx="304">
                  <c:v>21</c:v>
                </c:pt>
                <c:pt idx="305">
                  <c:v>21</c:v>
                </c:pt>
                <c:pt idx="306">
                  <c:v>21</c:v>
                </c:pt>
                <c:pt idx="307">
                  <c:v>21</c:v>
                </c:pt>
                <c:pt idx="308">
                  <c:v>21</c:v>
                </c:pt>
                <c:pt idx="309">
                  <c:v>21</c:v>
                </c:pt>
                <c:pt idx="310">
                  <c:v>21</c:v>
                </c:pt>
                <c:pt idx="311">
                  <c:v>20.399999999999999</c:v>
                </c:pt>
                <c:pt idx="312">
                  <c:v>19.8</c:v>
                </c:pt>
                <c:pt idx="313">
                  <c:v>19.2</c:v>
                </c:pt>
                <c:pt idx="314">
                  <c:v>18.600000000000001</c:v>
                </c:pt>
                <c:pt idx="315">
                  <c:v>18</c:v>
                </c:pt>
                <c:pt idx="316">
                  <c:v>17.399999999999999</c:v>
                </c:pt>
                <c:pt idx="317">
                  <c:v>16.8</c:v>
                </c:pt>
                <c:pt idx="318">
                  <c:v>16.2</c:v>
                </c:pt>
                <c:pt idx="319">
                  <c:v>15.6</c:v>
                </c:pt>
                <c:pt idx="320">
                  <c:v>1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6055-4A94-81D0-EFD893B64BAB}"/>
            </c:ext>
          </c:extLst>
        </c:ser>
        <c:ser>
          <c:idx val="16"/>
          <c:order val="1"/>
          <c:tx>
            <c:strRef>
              <c:f>Φύλλο1!$C$1</c:f>
              <c:strCache>
                <c:ptCount val="1"/>
                <c:pt idx="0">
                  <c:v>S-03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C$2:$C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3.3</c:v>
                </c:pt>
                <c:pt idx="162">
                  <c:v>6.6</c:v>
                </c:pt>
                <c:pt idx="163">
                  <c:v>9.8999999999999897</c:v>
                </c:pt>
                <c:pt idx="164">
                  <c:v>13.2</c:v>
                </c:pt>
                <c:pt idx="165">
                  <c:v>16.5</c:v>
                </c:pt>
                <c:pt idx="166">
                  <c:v>19.799999999999901</c:v>
                </c:pt>
                <c:pt idx="167">
                  <c:v>23.099999999999898</c:v>
                </c:pt>
                <c:pt idx="168">
                  <c:v>26.4</c:v>
                </c:pt>
                <c:pt idx="169">
                  <c:v>29.7</c:v>
                </c:pt>
                <c:pt idx="170">
                  <c:v>33</c:v>
                </c:pt>
                <c:pt idx="171">
                  <c:v>42.6</c:v>
                </c:pt>
                <c:pt idx="172">
                  <c:v>52.2</c:v>
                </c:pt>
                <c:pt idx="173">
                  <c:v>61.8</c:v>
                </c:pt>
                <c:pt idx="174">
                  <c:v>71.400000000000006</c:v>
                </c:pt>
                <c:pt idx="175">
                  <c:v>81</c:v>
                </c:pt>
                <c:pt idx="176">
                  <c:v>90.6</c:v>
                </c:pt>
                <c:pt idx="177">
                  <c:v>100.2</c:v>
                </c:pt>
                <c:pt idx="178">
                  <c:v>109.8</c:v>
                </c:pt>
                <c:pt idx="179">
                  <c:v>119.399999999999</c:v>
                </c:pt>
                <c:pt idx="180">
                  <c:v>129</c:v>
                </c:pt>
                <c:pt idx="181">
                  <c:v>129</c:v>
                </c:pt>
                <c:pt idx="182">
                  <c:v>129</c:v>
                </c:pt>
                <c:pt idx="183">
                  <c:v>129</c:v>
                </c:pt>
                <c:pt idx="184">
                  <c:v>129</c:v>
                </c:pt>
                <c:pt idx="185">
                  <c:v>129</c:v>
                </c:pt>
                <c:pt idx="186">
                  <c:v>129</c:v>
                </c:pt>
                <c:pt idx="187">
                  <c:v>129</c:v>
                </c:pt>
                <c:pt idx="188">
                  <c:v>129</c:v>
                </c:pt>
                <c:pt idx="189">
                  <c:v>129</c:v>
                </c:pt>
                <c:pt idx="190">
                  <c:v>129</c:v>
                </c:pt>
                <c:pt idx="191">
                  <c:v>123</c:v>
                </c:pt>
                <c:pt idx="192">
                  <c:v>117</c:v>
                </c:pt>
                <c:pt idx="193">
                  <c:v>111</c:v>
                </c:pt>
                <c:pt idx="194">
                  <c:v>105</c:v>
                </c:pt>
                <c:pt idx="195">
                  <c:v>99</c:v>
                </c:pt>
                <c:pt idx="196">
                  <c:v>93</c:v>
                </c:pt>
                <c:pt idx="197">
                  <c:v>87</c:v>
                </c:pt>
                <c:pt idx="198">
                  <c:v>81</c:v>
                </c:pt>
                <c:pt idx="199">
                  <c:v>75</c:v>
                </c:pt>
                <c:pt idx="200">
                  <c:v>69</c:v>
                </c:pt>
                <c:pt idx="201">
                  <c:v>63.9</c:v>
                </c:pt>
                <c:pt idx="202">
                  <c:v>58.8</c:v>
                </c:pt>
                <c:pt idx="203">
                  <c:v>53.7</c:v>
                </c:pt>
                <c:pt idx="204">
                  <c:v>48.6</c:v>
                </c:pt>
                <c:pt idx="205">
                  <c:v>43.5</c:v>
                </c:pt>
                <c:pt idx="206">
                  <c:v>38.4</c:v>
                </c:pt>
                <c:pt idx="207">
                  <c:v>33.299999999999997</c:v>
                </c:pt>
                <c:pt idx="208">
                  <c:v>28.2</c:v>
                </c:pt>
                <c:pt idx="209">
                  <c:v>23.1</c:v>
                </c:pt>
                <c:pt idx="210">
                  <c:v>18</c:v>
                </c:pt>
                <c:pt idx="211">
                  <c:v>18</c:v>
                </c:pt>
                <c:pt idx="212">
                  <c:v>18</c:v>
                </c:pt>
                <c:pt idx="213">
                  <c:v>18</c:v>
                </c:pt>
                <c:pt idx="214">
                  <c:v>18</c:v>
                </c:pt>
                <c:pt idx="215">
                  <c:v>18</c:v>
                </c:pt>
                <c:pt idx="216">
                  <c:v>18</c:v>
                </c:pt>
                <c:pt idx="217">
                  <c:v>18</c:v>
                </c:pt>
                <c:pt idx="218">
                  <c:v>18</c:v>
                </c:pt>
                <c:pt idx="219">
                  <c:v>18</c:v>
                </c:pt>
                <c:pt idx="220">
                  <c:v>18</c:v>
                </c:pt>
                <c:pt idx="221">
                  <c:v>17.100000000000001</c:v>
                </c:pt>
                <c:pt idx="222">
                  <c:v>16.2</c:v>
                </c:pt>
                <c:pt idx="223">
                  <c:v>15.3</c:v>
                </c:pt>
                <c:pt idx="224">
                  <c:v>14.4</c:v>
                </c:pt>
                <c:pt idx="225">
                  <c:v>13.5</c:v>
                </c:pt>
                <c:pt idx="226">
                  <c:v>12.6</c:v>
                </c:pt>
                <c:pt idx="227">
                  <c:v>11.7</c:v>
                </c:pt>
                <c:pt idx="228">
                  <c:v>10.8</c:v>
                </c:pt>
                <c:pt idx="229">
                  <c:v>9.9</c:v>
                </c:pt>
                <c:pt idx="230">
                  <c:v>9</c:v>
                </c:pt>
                <c:pt idx="231">
                  <c:v>9.9</c:v>
                </c:pt>
                <c:pt idx="232">
                  <c:v>10.8</c:v>
                </c:pt>
                <c:pt idx="233">
                  <c:v>11.7</c:v>
                </c:pt>
                <c:pt idx="234">
                  <c:v>12.6</c:v>
                </c:pt>
                <c:pt idx="235">
                  <c:v>13.5</c:v>
                </c:pt>
                <c:pt idx="236">
                  <c:v>14.4</c:v>
                </c:pt>
                <c:pt idx="237">
                  <c:v>15.3</c:v>
                </c:pt>
                <c:pt idx="238">
                  <c:v>16.2</c:v>
                </c:pt>
                <c:pt idx="239">
                  <c:v>17.100000000000001</c:v>
                </c:pt>
                <c:pt idx="240">
                  <c:v>18</c:v>
                </c:pt>
                <c:pt idx="241">
                  <c:v>18</c:v>
                </c:pt>
                <c:pt idx="242">
                  <c:v>18</c:v>
                </c:pt>
                <c:pt idx="243">
                  <c:v>18</c:v>
                </c:pt>
                <c:pt idx="244">
                  <c:v>18</c:v>
                </c:pt>
                <c:pt idx="245">
                  <c:v>18</c:v>
                </c:pt>
                <c:pt idx="246">
                  <c:v>18</c:v>
                </c:pt>
                <c:pt idx="247">
                  <c:v>18</c:v>
                </c:pt>
                <c:pt idx="248">
                  <c:v>18</c:v>
                </c:pt>
                <c:pt idx="249">
                  <c:v>18</c:v>
                </c:pt>
                <c:pt idx="250">
                  <c:v>18</c:v>
                </c:pt>
                <c:pt idx="251">
                  <c:v>20.7</c:v>
                </c:pt>
                <c:pt idx="252">
                  <c:v>23.4</c:v>
                </c:pt>
                <c:pt idx="253">
                  <c:v>26.1</c:v>
                </c:pt>
                <c:pt idx="254">
                  <c:v>28.8</c:v>
                </c:pt>
                <c:pt idx="255">
                  <c:v>31.5</c:v>
                </c:pt>
                <c:pt idx="256">
                  <c:v>34.200000000000003</c:v>
                </c:pt>
                <c:pt idx="257">
                  <c:v>36.9</c:v>
                </c:pt>
                <c:pt idx="258">
                  <c:v>39.6</c:v>
                </c:pt>
                <c:pt idx="259">
                  <c:v>42.3</c:v>
                </c:pt>
                <c:pt idx="260">
                  <c:v>45</c:v>
                </c:pt>
                <c:pt idx="261">
                  <c:v>40.5</c:v>
                </c:pt>
                <c:pt idx="262">
                  <c:v>36</c:v>
                </c:pt>
                <c:pt idx="263">
                  <c:v>31.5</c:v>
                </c:pt>
                <c:pt idx="264">
                  <c:v>27</c:v>
                </c:pt>
                <c:pt idx="265">
                  <c:v>22.5</c:v>
                </c:pt>
                <c:pt idx="266">
                  <c:v>18</c:v>
                </c:pt>
                <c:pt idx="267">
                  <c:v>13.5</c:v>
                </c:pt>
                <c:pt idx="268">
                  <c:v>9</c:v>
                </c:pt>
                <c:pt idx="269">
                  <c:v>4.5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.4</c:v>
                </c:pt>
                <c:pt idx="312">
                  <c:v>0.8</c:v>
                </c:pt>
                <c:pt idx="313">
                  <c:v>1.2</c:v>
                </c:pt>
                <c:pt idx="314">
                  <c:v>1.6</c:v>
                </c:pt>
                <c:pt idx="315">
                  <c:v>2</c:v>
                </c:pt>
                <c:pt idx="316">
                  <c:v>2.4</c:v>
                </c:pt>
                <c:pt idx="317">
                  <c:v>2.8</c:v>
                </c:pt>
                <c:pt idx="318">
                  <c:v>3.2</c:v>
                </c:pt>
                <c:pt idx="319">
                  <c:v>3.6</c:v>
                </c:pt>
                <c:pt idx="320">
                  <c:v>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6055-4A94-81D0-EFD893B64BAB}"/>
            </c:ext>
          </c:extLst>
        </c:ser>
        <c:ser>
          <c:idx val="32"/>
          <c:order val="2"/>
          <c:tx>
            <c:strRef>
              <c:f>Φύλλο1!$D$1</c:f>
              <c:strCache>
                <c:ptCount val="1"/>
                <c:pt idx="0">
                  <c:v>S-04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D$2:$D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.9</c:v>
                </c:pt>
                <c:pt idx="152">
                  <c:v>1.8</c:v>
                </c:pt>
                <c:pt idx="153">
                  <c:v>2.7</c:v>
                </c:pt>
                <c:pt idx="154">
                  <c:v>3.6</c:v>
                </c:pt>
                <c:pt idx="155">
                  <c:v>4.5</c:v>
                </c:pt>
                <c:pt idx="156">
                  <c:v>5.4</c:v>
                </c:pt>
                <c:pt idx="157">
                  <c:v>6.3</c:v>
                </c:pt>
                <c:pt idx="158">
                  <c:v>7.2</c:v>
                </c:pt>
                <c:pt idx="159">
                  <c:v>8.1</c:v>
                </c:pt>
                <c:pt idx="160">
                  <c:v>9</c:v>
                </c:pt>
                <c:pt idx="161">
                  <c:v>9.9</c:v>
                </c:pt>
                <c:pt idx="162">
                  <c:v>10.8</c:v>
                </c:pt>
                <c:pt idx="163">
                  <c:v>11.7</c:v>
                </c:pt>
                <c:pt idx="164">
                  <c:v>12.6</c:v>
                </c:pt>
                <c:pt idx="165">
                  <c:v>13.5</c:v>
                </c:pt>
                <c:pt idx="166">
                  <c:v>14.4</c:v>
                </c:pt>
                <c:pt idx="167">
                  <c:v>15.3</c:v>
                </c:pt>
                <c:pt idx="168">
                  <c:v>16.2</c:v>
                </c:pt>
                <c:pt idx="169">
                  <c:v>17.100000000000001</c:v>
                </c:pt>
                <c:pt idx="170">
                  <c:v>18</c:v>
                </c:pt>
                <c:pt idx="171">
                  <c:v>18</c:v>
                </c:pt>
                <c:pt idx="172">
                  <c:v>18</c:v>
                </c:pt>
                <c:pt idx="173">
                  <c:v>18</c:v>
                </c:pt>
                <c:pt idx="174">
                  <c:v>18</c:v>
                </c:pt>
                <c:pt idx="175">
                  <c:v>18</c:v>
                </c:pt>
                <c:pt idx="176">
                  <c:v>18</c:v>
                </c:pt>
                <c:pt idx="177">
                  <c:v>18</c:v>
                </c:pt>
                <c:pt idx="178">
                  <c:v>18</c:v>
                </c:pt>
                <c:pt idx="179">
                  <c:v>18</c:v>
                </c:pt>
                <c:pt idx="180">
                  <c:v>18</c:v>
                </c:pt>
                <c:pt idx="181">
                  <c:v>18</c:v>
                </c:pt>
                <c:pt idx="182">
                  <c:v>18</c:v>
                </c:pt>
                <c:pt idx="183">
                  <c:v>18</c:v>
                </c:pt>
                <c:pt idx="184">
                  <c:v>18</c:v>
                </c:pt>
                <c:pt idx="185">
                  <c:v>18</c:v>
                </c:pt>
                <c:pt idx="186">
                  <c:v>18</c:v>
                </c:pt>
                <c:pt idx="187">
                  <c:v>18</c:v>
                </c:pt>
                <c:pt idx="188">
                  <c:v>18</c:v>
                </c:pt>
                <c:pt idx="189">
                  <c:v>18</c:v>
                </c:pt>
                <c:pt idx="190">
                  <c:v>18</c:v>
                </c:pt>
                <c:pt idx="191">
                  <c:v>17.100000000000001</c:v>
                </c:pt>
                <c:pt idx="192">
                  <c:v>16.2</c:v>
                </c:pt>
                <c:pt idx="193">
                  <c:v>15.3</c:v>
                </c:pt>
                <c:pt idx="194">
                  <c:v>14.4</c:v>
                </c:pt>
                <c:pt idx="195">
                  <c:v>13.5</c:v>
                </c:pt>
                <c:pt idx="196">
                  <c:v>12.6</c:v>
                </c:pt>
                <c:pt idx="197">
                  <c:v>11.7</c:v>
                </c:pt>
                <c:pt idx="198">
                  <c:v>10.8</c:v>
                </c:pt>
                <c:pt idx="199">
                  <c:v>9.9</c:v>
                </c:pt>
                <c:pt idx="200">
                  <c:v>9</c:v>
                </c:pt>
                <c:pt idx="201">
                  <c:v>9</c:v>
                </c:pt>
                <c:pt idx="202">
                  <c:v>9</c:v>
                </c:pt>
                <c:pt idx="203">
                  <c:v>9</c:v>
                </c:pt>
                <c:pt idx="204">
                  <c:v>9</c:v>
                </c:pt>
                <c:pt idx="205">
                  <c:v>9</c:v>
                </c:pt>
                <c:pt idx="206">
                  <c:v>9</c:v>
                </c:pt>
                <c:pt idx="207">
                  <c:v>9</c:v>
                </c:pt>
                <c:pt idx="208">
                  <c:v>9</c:v>
                </c:pt>
                <c:pt idx="209">
                  <c:v>9</c:v>
                </c:pt>
                <c:pt idx="210">
                  <c:v>9</c:v>
                </c:pt>
                <c:pt idx="211">
                  <c:v>9.9</c:v>
                </c:pt>
                <c:pt idx="212">
                  <c:v>10.8</c:v>
                </c:pt>
                <c:pt idx="213">
                  <c:v>11.7</c:v>
                </c:pt>
                <c:pt idx="214">
                  <c:v>12.6</c:v>
                </c:pt>
                <c:pt idx="215">
                  <c:v>13.5</c:v>
                </c:pt>
                <c:pt idx="216">
                  <c:v>14.4</c:v>
                </c:pt>
                <c:pt idx="217">
                  <c:v>15.3</c:v>
                </c:pt>
                <c:pt idx="218">
                  <c:v>16.2</c:v>
                </c:pt>
                <c:pt idx="219">
                  <c:v>17.100000000000001</c:v>
                </c:pt>
                <c:pt idx="220">
                  <c:v>18</c:v>
                </c:pt>
                <c:pt idx="221">
                  <c:v>18.899999999999999</c:v>
                </c:pt>
                <c:pt idx="222">
                  <c:v>19.8</c:v>
                </c:pt>
                <c:pt idx="223">
                  <c:v>20.7</c:v>
                </c:pt>
                <c:pt idx="224">
                  <c:v>21.6</c:v>
                </c:pt>
                <c:pt idx="225">
                  <c:v>22.5</c:v>
                </c:pt>
                <c:pt idx="226">
                  <c:v>23.4</c:v>
                </c:pt>
                <c:pt idx="227">
                  <c:v>24.3</c:v>
                </c:pt>
                <c:pt idx="228">
                  <c:v>25.2</c:v>
                </c:pt>
                <c:pt idx="229">
                  <c:v>26.1</c:v>
                </c:pt>
                <c:pt idx="230">
                  <c:v>27</c:v>
                </c:pt>
                <c:pt idx="231">
                  <c:v>26.1</c:v>
                </c:pt>
                <c:pt idx="232">
                  <c:v>25.2</c:v>
                </c:pt>
                <c:pt idx="233">
                  <c:v>24.3</c:v>
                </c:pt>
                <c:pt idx="234">
                  <c:v>23.4</c:v>
                </c:pt>
                <c:pt idx="235">
                  <c:v>22.5</c:v>
                </c:pt>
                <c:pt idx="236">
                  <c:v>21.6</c:v>
                </c:pt>
                <c:pt idx="237">
                  <c:v>20.7</c:v>
                </c:pt>
                <c:pt idx="238">
                  <c:v>19.8</c:v>
                </c:pt>
                <c:pt idx="239">
                  <c:v>18.899999999999999</c:v>
                </c:pt>
                <c:pt idx="240">
                  <c:v>18</c:v>
                </c:pt>
                <c:pt idx="241">
                  <c:v>18</c:v>
                </c:pt>
                <c:pt idx="242">
                  <c:v>18</c:v>
                </c:pt>
                <c:pt idx="243">
                  <c:v>18</c:v>
                </c:pt>
                <c:pt idx="244">
                  <c:v>18</c:v>
                </c:pt>
                <c:pt idx="245">
                  <c:v>18</c:v>
                </c:pt>
                <c:pt idx="246">
                  <c:v>18</c:v>
                </c:pt>
                <c:pt idx="247">
                  <c:v>18</c:v>
                </c:pt>
                <c:pt idx="248">
                  <c:v>18</c:v>
                </c:pt>
                <c:pt idx="249">
                  <c:v>18</c:v>
                </c:pt>
                <c:pt idx="250">
                  <c:v>18</c:v>
                </c:pt>
                <c:pt idx="251">
                  <c:v>17.5</c:v>
                </c:pt>
                <c:pt idx="252">
                  <c:v>17</c:v>
                </c:pt>
                <c:pt idx="253">
                  <c:v>16.5</c:v>
                </c:pt>
                <c:pt idx="254">
                  <c:v>16</c:v>
                </c:pt>
                <c:pt idx="255">
                  <c:v>15.5</c:v>
                </c:pt>
                <c:pt idx="256">
                  <c:v>15</c:v>
                </c:pt>
                <c:pt idx="257">
                  <c:v>14.5</c:v>
                </c:pt>
                <c:pt idx="258">
                  <c:v>14</c:v>
                </c:pt>
                <c:pt idx="259">
                  <c:v>13.5</c:v>
                </c:pt>
                <c:pt idx="260">
                  <c:v>13</c:v>
                </c:pt>
                <c:pt idx="261">
                  <c:v>11.7</c:v>
                </c:pt>
                <c:pt idx="262">
                  <c:v>10.4</c:v>
                </c:pt>
                <c:pt idx="263">
                  <c:v>9.1</c:v>
                </c:pt>
                <c:pt idx="264">
                  <c:v>7.8</c:v>
                </c:pt>
                <c:pt idx="265">
                  <c:v>6.5</c:v>
                </c:pt>
                <c:pt idx="266">
                  <c:v>5.1999999999999904</c:v>
                </c:pt>
                <c:pt idx="267">
                  <c:v>3.9</c:v>
                </c:pt>
                <c:pt idx="268">
                  <c:v>2.5999999999999899</c:v>
                </c:pt>
                <c:pt idx="269">
                  <c:v>1.2999999999999901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.9</c:v>
                </c:pt>
                <c:pt idx="282">
                  <c:v>1.8</c:v>
                </c:pt>
                <c:pt idx="283">
                  <c:v>2.7</c:v>
                </c:pt>
                <c:pt idx="284">
                  <c:v>3.6</c:v>
                </c:pt>
                <c:pt idx="285">
                  <c:v>4.5</c:v>
                </c:pt>
                <c:pt idx="286">
                  <c:v>5.4</c:v>
                </c:pt>
                <c:pt idx="287">
                  <c:v>6.3</c:v>
                </c:pt>
                <c:pt idx="288">
                  <c:v>7.2</c:v>
                </c:pt>
                <c:pt idx="289">
                  <c:v>8.1</c:v>
                </c:pt>
                <c:pt idx="290">
                  <c:v>9</c:v>
                </c:pt>
                <c:pt idx="291">
                  <c:v>9</c:v>
                </c:pt>
                <c:pt idx="292">
                  <c:v>9</c:v>
                </c:pt>
                <c:pt idx="293">
                  <c:v>9</c:v>
                </c:pt>
                <c:pt idx="294">
                  <c:v>9</c:v>
                </c:pt>
                <c:pt idx="295">
                  <c:v>9</c:v>
                </c:pt>
                <c:pt idx="296">
                  <c:v>9</c:v>
                </c:pt>
                <c:pt idx="297">
                  <c:v>9</c:v>
                </c:pt>
                <c:pt idx="298">
                  <c:v>9</c:v>
                </c:pt>
                <c:pt idx="299">
                  <c:v>9</c:v>
                </c:pt>
                <c:pt idx="300">
                  <c:v>9</c:v>
                </c:pt>
                <c:pt idx="301">
                  <c:v>9</c:v>
                </c:pt>
                <c:pt idx="302">
                  <c:v>9</c:v>
                </c:pt>
                <c:pt idx="303">
                  <c:v>9</c:v>
                </c:pt>
                <c:pt idx="304">
                  <c:v>9</c:v>
                </c:pt>
                <c:pt idx="305">
                  <c:v>9</c:v>
                </c:pt>
                <c:pt idx="306">
                  <c:v>9</c:v>
                </c:pt>
                <c:pt idx="307">
                  <c:v>9</c:v>
                </c:pt>
                <c:pt idx="308">
                  <c:v>9</c:v>
                </c:pt>
                <c:pt idx="309">
                  <c:v>9</c:v>
                </c:pt>
                <c:pt idx="310">
                  <c:v>9</c:v>
                </c:pt>
                <c:pt idx="311">
                  <c:v>8.5</c:v>
                </c:pt>
                <c:pt idx="312">
                  <c:v>8</c:v>
                </c:pt>
                <c:pt idx="313">
                  <c:v>7.5</c:v>
                </c:pt>
                <c:pt idx="314">
                  <c:v>7</c:v>
                </c:pt>
                <c:pt idx="315">
                  <c:v>6.5</c:v>
                </c:pt>
                <c:pt idx="316">
                  <c:v>6</c:v>
                </c:pt>
                <c:pt idx="317">
                  <c:v>5.5</c:v>
                </c:pt>
                <c:pt idx="318">
                  <c:v>5</c:v>
                </c:pt>
                <c:pt idx="319">
                  <c:v>4.5</c:v>
                </c:pt>
                <c:pt idx="320">
                  <c:v>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6055-4A94-81D0-EFD893B64BAB}"/>
            </c:ext>
          </c:extLst>
        </c:ser>
        <c:ser>
          <c:idx val="49"/>
          <c:order val="3"/>
          <c:tx>
            <c:strRef>
              <c:f>Φύλλο1!$E$1</c:f>
              <c:strCache>
                <c:ptCount val="1"/>
                <c:pt idx="0">
                  <c:v>S-05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E$2:$E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2.8</c:v>
                </c:pt>
                <c:pt idx="102">
                  <c:v>5.6</c:v>
                </c:pt>
                <c:pt idx="103">
                  <c:v>8.3999999999999897</c:v>
                </c:pt>
                <c:pt idx="104">
                  <c:v>11.2</c:v>
                </c:pt>
                <c:pt idx="105">
                  <c:v>14</c:v>
                </c:pt>
                <c:pt idx="106">
                  <c:v>16.799999999999901</c:v>
                </c:pt>
                <c:pt idx="107">
                  <c:v>19.599999999999898</c:v>
                </c:pt>
                <c:pt idx="108">
                  <c:v>22.4</c:v>
                </c:pt>
                <c:pt idx="109">
                  <c:v>25.2</c:v>
                </c:pt>
                <c:pt idx="110">
                  <c:v>28</c:v>
                </c:pt>
                <c:pt idx="111">
                  <c:v>27</c:v>
                </c:pt>
                <c:pt idx="112">
                  <c:v>26</c:v>
                </c:pt>
                <c:pt idx="113">
                  <c:v>25</c:v>
                </c:pt>
                <c:pt idx="114">
                  <c:v>24</c:v>
                </c:pt>
                <c:pt idx="115">
                  <c:v>23</c:v>
                </c:pt>
                <c:pt idx="116">
                  <c:v>22</c:v>
                </c:pt>
                <c:pt idx="117">
                  <c:v>21</c:v>
                </c:pt>
                <c:pt idx="118">
                  <c:v>20</c:v>
                </c:pt>
                <c:pt idx="119">
                  <c:v>19</c:v>
                </c:pt>
                <c:pt idx="120">
                  <c:v>18</c:v>
                </c:pt>
                <c:pt idx="121">
                  <c:v>18</c:v>
                </c:pt>
                <c:pt idx="122">
                  <c:v>18</c:v>
                </c:pt>
                <c:pt idx="123">
                  <c:v>18</c:v>
                </c:pt>
                <c:pt idx="124">
                  <c:v>18</c:v>
                </c:pt>
                <c:pt idx="125">
                  <c:v>18</c:v>
                </c:pt>
                <c:pt idx="126">
                  <c:v>18</c:v>
                </c:pt>
                <c:pt idx="127">
                  <c:v>18</c:v>
                </c:pt>
                <c:pt idx="128">
                  <c:v>18</c:v>
                </c:pt>
                <c:pt idx="129">
                  <c:v>18</c:v>
                </c:pt>
                <c:pt idx="130">
                  <c:v>18</c:v>
                </c:pt>
                <c:pt idx="131">
                  <c:v>17.5</c:v>
                </c:pt>
                <c:pt idx="132">
                  <c:v>17</c:v>
                </c:pt>
                <c:pt idx="133">
                  <c:v>16.5</c:v>
                </c:pt>
                <c:pt idx="134">
                  <c:v>16</c:v>
                </c:pt>
                <c:pt idx="135">
                  <c:v>15.5</c:v>
                </c:pt>
                <c:pt idx="136">
                  <c:v>15</c:v>
                </c:pt>
                <c:pt idx="137">
                  <c:v>14.5</c:v>
                </c:pt>
                <c:pt idx="138">
                  <c:v>14</c:v>
                </c:pt>
                <c:pt idx="139">
                  <c:v>13.5</c:v>
                </c:pt>
                <c:pt idx="140">
                  <c:v>13</c:v>
                </c:pt>
                <c:pt idx="141">
                  <c:v>25.8</c:v>
                </c:pt>
                <c:pt idx="142">
                  <c:v>38.6</c:v>
                </c:pt>
                <c:pt idx="143">
                  <c:v>51.4</c:v>
                </c:pt>
                <c:pt idx="144">
                  <c:v>64.2</c:v>
                </c:pt>
                <c:pt idx="145">
                  <c:v>77</c:v>
                </c:pt>
                <c:pt idx="146">
                  <c:v>89.8</c:v>
                </c:pt>
                <c:pt idx="147">
                  <c:v>102.6</c:v>
                </c:pt>
                <c:pt idx="148">
                  <c:v>115.4</c:v>
                </c:pt>
                <c:pt idx="149">
                  <c:v>128.19999999999999</c:v>
                </c:pt>
                <c:pt idx="150">
                  <c:v>141</c:v>
                </c:pt>
                <c:pt idx="151">
                  <c:v>141.9</c:v>
                </c:pt>
                <c:pt idx="152">
                  <c:v>142.80000000000001</c:v>
                </c:pt>
                <c:pt idx="153">
                  <c:v>143.69999999999999</c:v>
                </c:pt>
                <c:pt idx="154">
                  <c:v>144.6</c:v>
                </c:pt>
                <c:pt idx="155">
                  <c:v>145.5</c:v>
                </c:pt>
                <c:pt idx="156">
                  <c:v>146.4</c:v>
                </c:pt>
                <c:pt idx="157">
                  <c:v>147.30000000000001</c:v>
                </c:pt>
                <c:pt idx="158">
                  <c:v>148.19999999999999</c:v>
                </c:pt>
                <c:pt idx="159">
                  <c:v>149.1</c:v>
                </c:pt>
                <c:pt idx="160">
                  <c:v>150</c:v>
                </c:pt>
                <c:pt idx="161">
                  <c:v>145.80000000000001</c:v>
                </c:pt>
                <c:pt idx="162">
                  <c:v>141.6</c:v>
                </c:pt>
                <c:pt idx="163">
                  <c:v>137.4</c:v>
                </c:pt>
                <c:pt idx="164">
                  <c:v>133.19999999999999</c:v>
                </c:pt>
                <c:pt idx="165">
                  <c:v>129</c:v>
                </c:pt>
                <c:pt idx="166">
                  <c:v>124.8</c:v>
                </c:pt>
                <c:pt idx="167">
                  <c:v>120.6</c:v>
                </c:pt>
                <c:pt idx="168">
                  <c:v>116.4</c:v>
                </c:pt>
                <c:pt idx="169">
                  <c:v>112.19999999999899</c:v>
                </c:pt>
                <c:pt idx="170">
                  <c:v>108</c:v>
                </c:pt>
                <c:pt idx="171">
                  <c:v>107.4</c:v>
                </c:pt>
                <c:pt idx="172">
                  <c:v>106.8</c:v>
                </c:pt>
                <c:pt idx="173">
                  <c:v>106.2</c:v>
                </c:pt>
                <c:pt idx="174">
                  <c:v>105.6</c:v>
                </c:pt>
                <c:pt idx="175">
                  <c:v>105</c:v>
                </c:pt>
                <c:pt idx="176">
                  <c:v>104.4</c:v>
                </c:pt>
                <c:pt idx="177">
                  <c:v>103.8</c:v>
                </c:pt>
                <c:pt idx="178">
                  <c:v>103.2</c:v>
                </c:pt>
                <c:pt idx="179">
                  <c:v>102.6</c:v>
                </c:pt>
                <c:pt idx="180">
                  <c:v>102</c:v>
                </c:pt>
                <c:pt idx="181">
                  <c:v>102</c:v>
                </c:pt>
                <c:pt idx="182">
                  <c:v>102</c:v>
                </c:pt>
                <c:pt idx="183">
                  <c:v>102</c:v>
                </c:pt>
                <c:pt idx="184">
                  <c:v>102</c:v>
                </c:pt>
                <c:pt idx="185">
                  <c:v>102</c:v>
                </c:pt>
                <c:pt idx="186">
                  <c:v>102</c:v>
                </c:pt>
                <c:pt idx="187">
                  <c:v>102</c:v>
                </c:pt>
                <c:pt idx="188">
                  <c:v>102</c:v>
                </c:pt>
                <c:pt idx="189">
                  <c:v>102</c:v>
                </c:pt>
                <c:pt idx="190">
                  <c:v>102</c:v>
                </c:pt>
                <c:pt idx="191">
                  <c:v>99.1</c:v>
                </c:pt>
                <c:pt idx="192">
                  <c:v>96.2</c:v>
                </c:pt>
                <c:pt idx="193">
                  <c:v>93.3</c:v>
                </c:pt>
                <c:pt idx="194">
                  <c:v>90.4</c:v>
                </c:pt>
                <c:pt idx="195">
                  <c:v>87.5</c:v>
                </c:pt>
                <c:pt idx="196">
                  <c:v>84.6</c:v>
                </c:pt>
                <c:pt idx="197">
                  <c:v>81.7</c:v>
                </c:pt>
                <c:pt idx="198">
                  <c:v>78.8</c:v>
                </c:pt>
                <c:pt idx="199">
                  <c:v>75.900000000000006</c:v>
                </c:pt>
                <c:pt idx="200">
                  <c:v>73</c:v>
                </c:pt>
                <c:pt idx="201">
                  <c:v>67.5</c:v>
                </c:pt>
                <c:pt idx="202">
                  <c:v>62</c:v>
                </c:pt>
                <c:pt idx="203">
                  <c:v>56.5</c:v>
                </c:pt>
                <c:pt idx="204">
                  <c:v>51</c:v>
                </c:pt>
                <c:pt idx="205">
                  <c:v>45.5</c:v>
                </c:pt>
                <c:pt idx="206">
                  <c:v>40</c:v>
                </c:pt>
                <c:pt idx="207">
                  <c:v>34.5</c:v>
                </c:pt>
                <c:pt idx="208">
                  <c:v>29</c:v>
                </c:pt>
                <c:pt idx="209">
                  <c:v>23.5</c:v>
                </c:pt>
                <c:pt idx="210">
                  <c:v>18</c:v>
                </c:pt>
                <c:pt idx="211">
                  <c:v>18.899999999999999</c:v>
                </c:pt>
                <c:pt idx="212">
                  <c:v>19.8</c:v>
                </c:pt>
                <c:pt idx="213">
                  <c:v>20.7</c:v>
                </c:pt>
                <c:pt idx="214">
                  <c:v>21.6</c:v>
                </c:pt>
                <c:pt idx="215">
                  <c:v>22.5</c:v>
                </c:pt>
                <c:pt idx="216">
                  <c:v>23.4</c:v>
                </c:pt>
                <c:pt idx="217">
                  <c:v>24.3</c:v>
                </c:pt>
                <c:pt idx="218">
                  <c:v>25.2</c:v>
                </c:pt>
                <c:pt idx="219">
                  <c:v>26.1</c:v>
                </c:pt>
                <c:pt idx="220">
                  <c:v>27</c:v>
                </c:pt>
                <c:pt idx="221">
                  <c:v>28.8</c:v>
                </c:pt>
                <c:pt idx="222">
                  <c:v>30.6</c:v>
                </c:pt>
                <c:pt idx="223">
                  <c:v>32.4</c:v>
                </c:pt>
                <c:pt idx="224">
                  <c:v>34.200000000000003</c:v>
                </c:pt>
                <c:pt idx="225">
                  <c:v>36</c:v>
                </c:pt>
                <c:pt idx="226">
                  <c:v>37.799999999999997</c:v>
                </c:pt>
                <c:pt idx="227">
                  <c:v>39.6</c:v>
                </c:pt>
                <c:pt idx="228">
                  <c:v>41.4</c:v>
                </c:pt>
                <c:pt idx="229">
                  <c:v>43.2</c:v>
                </c:pt>
                <c:pt idx="230">
                  <c:v>45</c:v>
                </c:pt>
                <c:pt idx="231">
                  <c:v>44.1</c:v>
                </c:pt>
                <c:pt idx="232">
                  <c:v>43.2</c:v>
                </c:pt>
                <c:pt idx="233">
                  <c:v>42.3</c:v>
                </c:pt>
                <c:pt idx="234">
                  <c:v>41.4</c:v>
                </c:pt>
                <c:pt idx="235">
                  <c:v>40.5</c:v>
                </c:pt>
                <c:pt idx="236">
                  <c:v>39.6</c:v>
                </c:pt>
                <c:pt idx="237">
                  <c:v>38.700000000000003</c:v>
                </c:pt>
                <c:pt idx="238">
                  <c:v>37.799999999999997</c:v>
                </c:pt>
                <c:pt idx="239">
                  <c:v>36.9</c:v>
                </c:pt>
                <c:pt idx="240">
                  <c:v>36</c:v>
                </c:pt>
                <c:pt idx="241">
                  <c:v>36</c:v>
                </c:pt>
                <c:pt idx="242">
                  <c:v>36</c:v>
                </c:pt>
                <c:pt idx="243">
                  <c:v>36</c:v>
                </c:pt>
                <c:pt idx="244">
                  <c:v>36</c:v>
                </c:pt>
                <c:pt idx="245">
                  <c:v>36</c:v>
                </c:pt>
                <c:pt idx="246">
                  <c:v>36</c:v>
                </c:pt>
                <c:pt idx="247">
                  <c:v>36</c:v>
                </c:pt>
                <c:pt idx="248">
                  <c:v>36</c:v>
                </c:pt>
                <c:pt idx="249">
                  <c:v>36</c:v>
                </c:pt>
                <c:pt idx="250">
                  <c:v>36</c:v>
                </c:pt>
                <c:pt idx="251">
                  <c:v>35.1</c:v>
                </c:pt>
                <c:pt idx="252">
                  <c:v>34.200000000000003</c:v>
                </c:pt>
                <c:pt idx="253">
                  <c:v>33.299999999999997</c:v>
                </c:pt>
                <c:pt idx="254">
                  <c:v>32.4</c:v>
                </c:pt>
                <c:pt idx="255">
                  <c:v>31.5</c:v>
                </c:pt>
                <c:pt idx="256">
                  <c:v>30.6</c:v>
                </c:pt>
                <c:pt idx="257">
                  <c:v>29.7</c:v>
                </c:pt>
                <c:pt idx="258">
                  <c:v>28.8</c:v>
                </c:pt>
                <c:pt idx="259">
                  <c:v>27.9</c:v>
                </c:pt>
                <c:pt idx="260">
                  <c:v>27</c:v>
                </c:pt>
                <c:pt idx="261">
                  <c:v>24.3</c:v>
                </c:pt>
                <c:pt idx="262">
                  <c:v>21.6</c:v>
                </c:pt>
                <c:pt idx="263">
                  <c:v>18.899999999999999</c:v>
                </c:pt>
                <c:pt idx="264">
                  <c:v>16.2</c:v>
                </c:pt>
                <c:pt idx="265">
                  <c:v>13.5</c:v>
                </c:pt>
                <c:pt idx="266">
                  <c:v>10.799999999999899</c:v>
                </c:pt>
                <c:pt idx="267">
                  <c:v>8.0999999999999908</c:v>
                </c:pt>
                <c:pt idx="268">
                  <c:v>5.3999999999999897</c:v>
                </c:pt>
                <c:pt idx="269">
                  <c:v>2.69999999999999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1.3</c:v>
                </c:pt>
                <c:pt idx="312">
                  <c:v>2.6</c:v>
                </c:pt>
                <c:pt idx="313">
                  <c:v>3.9</c:v>
                </c:pt>
                <c:pt idx="314">
                  <c:v>5.2</c:v>
                </c:pt>
                <c:pt idx="315">
                  <c:v>6.5</c:v>
                </c:pt>
                <c:pt idx="316">
                  <c:v>7.8</c:v>
                </c:pt>
                <c:pt idx="317">
                  <c:v>9.1</c:v>
                </c:pt>
                <c:pt idx="318">
                  <c:v>10.4</c:v>
                </c:pt>
                <c:pt idx="319">
                  <c:v>11.7</c:v>
                </c:pt>
                <c:pt idx="320">
                  <c:v>1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6055-4A94-81D0-EFD893B64BAB}"/>
            </c:ext>
          </c:extLst>
        </c:ser>
        <c:ser>
          <c:idx val="50"/>
          <c:order val="4"/>
          <c:tx>
            <c:strRef>
              <c:f>Φύλλο1!$F$1</c:f>
              <c:strCache>
                <c:ptCount val="1"/>
                <c:pt idx="0">
                  <c:v>S-06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F$2:$F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2.1</c:v>
                </c:pt>
                <c:pt idx="152">
                  <c:v>4.2</c:v>
                </c:pt>
                <c:pt idx="153">
                  <c:v>6.3</c:v>
                </c:pt>
                <c:pt idx="154">
                  <c:v>8.4</c:v>
                </c:pt>
                <c:pt idx="155">
                  <c:v>10.5</c:v>
                </c:pt>
                <c:pt idx="156">
                  <c:v>12.6</c:v>
                </c:pt>
                <c:pt idx="157">
                  <c:v>14.7</c:v>
                </c:pt>
                <c:pt idx="158">
                  <c:v>16.8</c:v>
                </c:pt>
                <c:pt idx="159">
                  <c:v>18.899999999999999</c:v>
                </c:pt>
                <c:pt idx="160">
                  <c:v>21</c:v>
                </c:pt>
                <c:pt idx="161">
                  <c:v>22.2</c:v>
                </c:pt>
                <c:pt idx="162">
                  <c:v>23.4</c:v>
                </c:pt>
                <c:pt idx="163">
                  <c:v>24.6</c:v>
                </c:pt>
                <c:pt idx="164">
                  <c:v>25.8</c:v>
                </c:pt>
                <c:pt idx="165">
                  <c:v>27</c:v>
                </c:pt>
                <c:pt idx="166">
                  <c:v>28.2</c:v>
                </c:pt>
                <c:pt idx="167">
                  <c:v>29.4</c:v>
                </c:pt>
                <c:pt idx="168">
                  <c:v>30.6</c:v>
                </c:pt>
                <c:pt idx="169">
                  <c:v>31.799999999999901</c:v>
                </c:pt>
                <c:pt idx="170">
                  <c:v>33</c:v>
                </c:pt>
                <c:pt idx="171">
                  <c:v>30.6</c:v>
                </c:pt>
                <c:pt idx="172">
                  <c:v>28.2</c:v>
                </c:pt>
                <c:pt idx="173">
                  <c:v>25.8</c:v>
                </c:pt>
                <c:pt idx="174">
                  <c:v>23.4</c:v>
                </c:pt>
                <c:pt idx="175">
                  <c:v>21</c:v>
                </c:pt>
                <c:pt idx="176">
                  <c:v>18.600000000000001</c:v>
                </c:pt>
                <c:pt idx="177">
                  <c:v>16.2</c:v>
                </c:pt>
                <c:pt idx="178">
                  <c:v>13.8</c:v>
                </c:pt>
                <c:pt idx="179">
                  <c:v>11.4</c:v>
                </c:pt>
                <c:pt idx="180">
                  <c:v>9</c:v>
                </c:pt>
                <c:pt idx="181">
                  <c:v>9.9</c:v>
                </c:pt>
                <c:pt idx="182">
                  <c:v>10.8</c:v>
                </c:pt>
                <c:pt idx="183">
                  <c:v>11.7</c:v>
                </c:pt>
                <c:pt idx="184">
                  <c:v>12.6</c:v>
                </c:pt>
                <c:pt idx="185">
                  <c:v>13.5</c:v>
                </c:pt>
                <c:pt idx="186">
                  <c:v>14.4</c:v>
                </c:pt>
                <c:pt idx="187">
                  <c:v>15.3</c:v>
                </c:pt>
                <c:pt idx="188">
                  <c:v>16.2</c:v>
                </c:pt>
                <c:pt idx="189">
                  <c:v>17.100000000000001</c:v>
                </c:pt>
                <c:pt idx="190">
                  <c:v>18</c:v>
                </c:pt>
                <c:pt idx="191">
                  <c:v>45.6</c:v>
                </c:pt>
                <c:pt idx="192">
                  <c:v>73.2</c:v>
                </c:pt>
                <c:pt idx="193">
                  <c:v>100.8</c:v>
                </c:pt>
                <c:pt idx="194">
                  <c:v>128.4</c:v>
                </c:pt>
                <c:pt idx="195">
                  <c:v>156</c:v>
                </c:pt>
                <c:pt idx="196">
                  <c:v>183.6</c:v>
                </c:pt>
                <c:pt idx="197">
                  <c:v>211.2</c:v>
                </c:pt>
                <c:pt idx="198">
                  <c:v>238.8</c:v>
                </c:pt>
                <c:pt idx="199">
                  <c:v>266.39999999999998</c:v>
                </c:pt>
                <c:pt idx="200">
                  <c:v>294</c:v>
                </c:pt>
                <c:pt idx="201">
                  <c:v>294</c:v>
                </c:pt>
                <c:pt idx="202">
                  <c:v>294</c:v>
                </c:pt>
                <c:pt idx="203">
                  <c:v>294</c:v>
                </c:pt>
                <c:pt idx="204">
                  <c:v>294</c:v>
                </c:pt>
                <c:pt idx="205">
                  <c:v>294</c:v>
                </c:pt>
                <c:pt idx="206">
                  <c:v>294</c:v>
                </c:pt>
                <c:pt idx="207">
                  <c:v>294</c:v>
                </c:pt>
                <c:pt idx="208">
                  <c:v>294</c:v>
                </c:pt>
                <c:pt idx="209">
                  <c:v>294</c:v>
                </c:pt>
                <c:pt idx="210">
                  <c:v>294</c:v>
                </c:pt>
                <c:pt idx="211">
                  <c:v>284.2</c:v>
                </c:pt>
                <c:pt idx="212">
                  <c:v>274.39999999999998</c:v>
                </c:pt>
                <c:pt idx="213">
                  <c:v>264.60000000000002</c:v>
                </c:pt>
                <c:pt idx="214">
                  <c:v>254.8</c:v>
                </c:pt>
                <c:pt idx="215">
                  <c:v>245</c:v>
                </c:pt>
                <c:pt idx="216">
                  <c:v>235.2</c:v>
                </c:pt>
                <c:pt idx="217">
                  <c:v>225.39999999999901</c:v>
                </c:pt>
                <c:pt idx="218">
                  <c:v>215.6</c:v>
                </c:pt>
                <c:pt idx="219">
                  <c:v>205.8</c:v>
                </c:pt>
                <c:pt idx="220">
                  <c:v>196</c:v>
                </c:pt>
                <c:pt idx="221">
                  <c:v>178.2</c:v>
                </c:pt>
                <c:pt idx="222">
                  <c:v>160.4</c:v>
                </c:pt>
                <c:pt idx="223">
                  <c:v>142.6</c:v>
                </c:pt>
                <c:pt idx="224">
                  <c:v>124.8</c:v>
                </c:pt>
                <c:pt idx="225">
                  <c:v>107</c:v>
                </c:pt>
                <c:pt idx="226">
                  <c:v>89.199999999999903</c:v>
                </c:pt>
                <c:pt idx="227">
                  <c:v>71.399999999999906</c:v>
                </c:pt>
                <c:pt idx="228">
                  <c:v>53.599999999999902</c:v>
                </c:pt>
                <c:pt idx="229">
                  <c:v>35.799999999999898</c:v>
                </c:pt>
                <c:pt idx="230">
                  <c:v>18</c:v>
                </c:pt>
                <c:pt idx="231">
                  <c:v>16.2</c:v>
                </c:pt>
                <c:pt idx="232">
                  <c:v>14.4</c:v>
                </c:pt>
                <c:pt idx="233">
                  <c:v>12.6</c:v>
                </c:pt>
                <c:pt idx="234">
                  <c:v>10.8</c:v>
                </c:pt>
                <c:pt idx="235">
                  <c:v>9</c:v>
                </c:pt>
                <c:pt idx="236">
                  <c:v>7.1999999999999904</c:v>
                </c:pt>
                <c:pt idx="237">
                  <c:v>5.4</c:v>
                </c:pt>
                <c:pt idx="238">
                  <c:v>3.5999999999999899</c:v>
                </c:pt>
                <c:pt idx="239">
                  <c:v>1.8</c:v>
                </c:pt>
                <c:pt idx="240">
                  <c:v>0</c:v>
                </c:pt>
                <c:pt idx="241">
                  <c:v>5.7</c:v>
                </c:pt>
                <c:pt idx="242">
                  <c:v>11.4</c:v>
                </c:pt>
                <c:pt idx="243">
                  <c:v>17.100000000000001</c:v>
                </c:pt>
                <c:pt idx="244">
                  <c:v>22.8</c:v>
                </c:pt>
                <c:pt idx="245">
                  <c:v>28.5</c:v>
                </c:pt>
                <c:pt idx="246">
                  <c:v>34.200000000000003</c:v>
                </c:pt>
                <c:pt idx="247">
                  <c:v>39.9</c:v>
                </c:pt>
                <c:pt idx="248">
                  <c:v>45.6</c:v>
                </c:pt>
                <c:pt idx="249">
                  <c:v>51.3</c:v>
                </c:pt>
                <c:pt idx="250">
                  <c:v>57</c:v>
                </c:pt>
                <c:pt idx="251">
                  <c:v>55.8</c:v>
                </c:pt>
                <c:pt idx="252">
                  <c:v>54.6</c:v>
                </c:pt>
                <c:pt idx="253">
                  <c:v>53.4</c:v>
                </c:pt>
                <c:pt idx="254">
                  <c:v>52.2</c:v>
                </c:pt>
                <c:pt idx="255">
                  <c:v>51</c:v>
                </c:pt>
                <c:pt idx="256">
                  <c:v>49.8</c:v>
                </c:pt>
                <c:pt idx="257">
                  <c:v>48.6</c:v>
                </c:pt>
                <c:pt idx="258">
                  <c:v>47.4</c:v>
                </c:pt>
                <c:pt idx="259">
                  <c:v>46.2</c:v>
                </c:pt>
                <c:pt idx="260">
                  <c:v>45</c:v>
                </c:pt>
                <c:pt idx="261">
                  <c:v>45</c:v>
                </c:pt>
                <c:pt idx="262">
                  <c:v>45</c:v>
                </c:pt>
                <c:pt idx="263">
                  <c:v>45</c:v>
                </c:pt>
                <c:pt idx="264">
                  <c:v>45</c:v>
                </c:pt>
                <c:pt idx="265">
                  <c:v>45</c:v>
                </c:pt>
                <c:pt idx="266">
                  <c:v>45</c:v>
                </c:pt>
                <c:pt idx="267">
                  <c:v>45</c:v>
                </c:pt>
                <c:pt idx="268">
                  <c:v>45</c:v>
                </c:pt>
                <c:pt idx="269">
                  <c:v>45</c:v>
                </c:pt>
                <c:pt idx="270">
                  <c:v>45</c:v>
                </c:pt>
                <c:pt idx="271">
                  <c:v>42.7</c:v>
                </c:pt>
                <c:pt idx="272">
                  <c:v>40.4</c:v>
                </c:pt>
                <c:pt idx="273">
                  <c:v>38.1</c:v>
                </c:pt>
                <c:pt idx="274">
                  <c:v>35.799999999999997</c:v>
                </c:pt>
                <c:pt idx="275">
                  <c:v>33.5</c:v>
                </c:pt>
                <c:pt idx="276">
                  <c:v>31.2</c:v>
                </c:pt>
                <c:pt idx="277">
                  <c:v>28.9</c:v>
                </c:pt>
                <c:pt idx="278">
                  <c:v>26.6</c:v>
                </c:pt>
                <c:pt idx="279">
                  <c:v>24.3</c:v>
                </c:pt>
                <c:pt idx="280">
                  <c:v>22</c:v>
                </c:pt>
                <c:pt idx="281">
                  <c:v>19.8</c:v>
                </c:pt>
                <c:pt idx="282">
                  <c:v>17.600000000000001</c:v>
                </c:pt>
                <c:pt idx="283">
                  <c:v>15.399999999999901</c:v>
                </c:pt>
                <c:pt idx="284">
                  <c:v>13.2</c:v>
                </c:pt>
                <c:pt idx="285">
                  <c:v>11</c:v>
                </c:pt>
                <c:pt idx="286">
                  <c:v>8.7999999999999901</c:v>
                </c:pt>
                <c:pt idx="287">
                  <c:v>6.5999999999999899</c:v>
                </c:pt>
                <c:pt idx="288">
                  <c:v>4.3999999999999897</c:v>
                </c:pt>
                <c:pt idx="289">
                  <c:v>2.19999999999999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6055-4A94-81D0-EFD893B64BAB}"/>
            </c:ext>
          </c:extLst>
        </c:ser>
        <c:ser>
          <c:idx val="51"/>
          <c:order val="5"/>
          <c:tx>
            <c:strRef>
              <c:f>Φύλλο1!$G$1</c:f>
              <c:strCache>
                <c:ptCount val="1"/>
                <c:pt idx="0">
                  <c:v>S-07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G$2:$G$352</c:f>
              <c:numCache>
                <c:formatCode>General</c:formatCode>
                <c:ptCount val="351"/>
                <c:pt idx="0">
                  <c:v>4</c:v>
                </c:pt>
                <c:pt idx="1">
                  <c:v>3.6</c:v>
                </c:pt>
                <c:pt idx="2">
                  <c:v>3.2</c:v>
                </c:pt>
                <c:pt idx="3">
                  <c:v>2.8</c:v>
                </c:pt>
                <c:pt idx="4">
                  <c:v>2.4</c:v>
                </c:pt>
                <c:pt idx="5">
                  <c:v>2</c:v>
                </c:pt>
                <c:pt idx="6">
                  <c:v>1.5999999999999901</c:v>
                </c:pt>
                <c:pt idx="7">
                  <c:v>1.19999999999999</c:v>
                </c:pt>
                <c:pt idx="8">
                  <c:v>0.79999999999999905</c:v>
                </c:pt>
                <c:pt idx="9">
                  <c:v>0.39999999999999902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2.7</c:v>
                </c:pt>
                <c:pt idx="132">
                  <c:v>5.4</c:v>
                </c:pt>
                <c:pt idx="133">
                  <c:v>8.1</c:v>
                </c:pt>
                <c:pt idx="134">
                  <c:v>10.8</c:v>
                </c:pt>
                <c:pt idx="135">
                  <c:v>13.5</c:v>
                </c:pt>
                <c:pt idx="136">
                  <c:v>16.2</c:v>
                </c:pt>
                <c:pt idx="137">
                  <c:v>18.899999999999999</c:v>
                </c:pt>
                <c:pt idx="138">
                  <c:v>21.6</c:v>
                </c:pt>
                <c:pt idx="139">
                  <c:v>24.3</c:v>
                </c:pt>
                <c:pt idx="140">
                  <c:v>27</c:v>
                </c:pt>
                <c:pt idx="141">
                  <c:v>34.5</c:v>
                </c:pt>
                <c:pt idx="142">
                  <c:v>42</c:v>
                </c:pt>
                <c:pt idx="143">
                  <c:v>49.5</c:v>
                </c:pt>
                <c:pt idx="144">
                  <c:v>57</c:v>
                </c:pt>
                <c:pt idx="145">
                  <c:v>64.5</c:v>
                </c:pt>
                <c:pt idx="146">
                  <c:v>72</c:v>
                </c:pt>
                <c:pt idx="147">
                  <c:v>79.5</c:v>
                </c:pt>
                <c:pt idx="148">
                  <c:v>87</c:v>
                </c:pt>
                <c:pt idx="149">
                  <c:v>94.5</c:v>
                </c:pt>
                <c:pt idx="150">
                  <c:v>102</c:v>
                </c:pt>
                <c:pt idx="151">
                  <c:v>97.5</c:v>
                </c:pt>
                <c:pt idx="152">
                  <c:v>93</c:v>
                </c:pt>
                <c:pt idx="153">
                  <c:v>88.5</c:v>
                </c:pt>
                <c:pt idx="154">
                  <c:v>84</c:v>
                </c:pt>
                <c:pt idx="155">
                  <c:v>79.5</c:v>
                </c:pt>
                <c:pt idx="156">
                  <c:v>75</c:v>
                </c:pt>
                <c:pt idx="157">
                  <c:v>70.5</c:v>
                </c:pt>
                <c:pt idx="158">
                  <c:v>66</c:v>
                </c:pt>
                <c:pt idx="159">
                  <c:v>61.5</c:v>
                </c:pt>
                <c:pt idx="160">
                  <c:v>57</c:v>
                </c:pt>
                <c:pt idx="161">
                  <c:v>57</c:v>
                </c:pt>
                <c:pt idx="162">
                  <c:v>57</c:v>
                </c:pt>
                <c:pt idx="163">
                  <c:v>57</c:v>
                </c:pt>
                <c:pt idx="164">
                  <c:v>57</c:v>
                </c:pt>
                <c:pt idx="165">
                  <c:v>57</c:v>
                </c:pt>
                <c:pt idx="166">
                  <c:v>57</c:v>
                </c:pt>
                <c:pt idx="167">
                  <c:v>57</c:v>
                </c:pt>
                <c:pt idx="168">
                  <c:v>57</c:v>
                </c:pt>
                <c:pt idx="169">
                  <c:v>57</c:v>
                </c:pt>
                <c:pt idx="170">
                  <c:v>57</c:v>
                </c:pt>
                <c:pt idx="171">
                  <c:v>56.4</c:v>
                </c:pt>
                <c:pt idx="172">
                  <c:v>55.8</c:v>
                </c:pt>
                <c:pt idx="173">
                  <c:v>55.2</c:v>
                </c:pt>
                <c:pt idx="174">
                  <c:v>54.6</c:v>
                </c:pt>
                <c:pt idx="175">
                  <c:v>54</c:v>
                </c:pt>
                <c:pt idx="176">
                  <c:v>53.4</c:v>
                </c:pt>
                <c:pt idx="177">
                  <c:v>52.8</c:v>
                </c:pt>
                <c:pt idx="178">
                  <c:v>52.2</c:v>
                </c:pt>
                <c:pt idx="179">
                  <c:v>51.6</c:v>
                </c:pt>
                <c:pt idx="180">
                  <c:v>51</c:v>
                </c:pt>
                <c:pt idx="181">
                  <c:v>47.7</c:v>
                </c:pt>
                <c:pt idx="182">
                  <c:v>44.4</c:v>
                </c:pt>
                <c:pt idx="183">
                  <c:v>41.1</c:v>
                </c:pt>
                <c:pt idx="184">
                  <c:v>37.799999999999997</c:v>
                </c:pt>
                <c:pt idx="185">
                  <c:v>34.5</c:v>
                </c:pt>
                <c:pt idx="186">
                  <c:v>31.2</c:v>
                </c:pt>
                <c:pt idx="187">
                  <c:v>27.9</c:v>
                </c:pt>
                <c:pt idx="188">
                  <c:v>24.6</c:v>
                </c:pt>
                <c:pt idx="189">
                  <c:v>21.3</c:v>
                </c:pt>
                <c:pt idx="190">
                  <c:v>18</c:v>
                </c:pt>
                <c:pt idx="191">
                  <c:v>16.2</c:v>
                </c:pt>
                <c:pt idx="192">
                  <c:v>14.4</c:v>
                </c:pt>
                <c:pt idx="193">
                  <c:v>12.6</c:v>
                </c:pt>
                <c:pt idx="194">
                  <c:v>10.8</c:v>
                </c:pt>
                <c:pt idx="195">
                  <c:v>9</c:v>
                </c:pt>
                <c:pt idx="196">
                  <c:v>7.1999999999999904</c:v>
                </c:pt>
                <c:pt idx="197">
                  <c:v>5.4</c:v>
                </c:pt>
                <c:pt idx="198">
                  <c:v>3.5999999999999899</c:v>
                </c:pt>
                <c:pt idx="199">
                  <c:v>1.8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.4</c:v>
                </c:pt>
                <c:pt idx="232">
                  <c:v>0.8</c:v>
                </c:pt>
                <c:pt idx="233">
                  <c:v>1.2</c:v>
                </c:pt>
                <c:pt idx="234">
                  <c:v>1.6</c:v>
                </c:pt>
                <c:pt idx="235">
                  <c:v>2</c:v>
                </c:pt>
                <c:pt idx="236">
                  <c:v>2.4</c:v>
                </c:pt>
                <c:pt idx="237">
                  <c:v>2.8</c:v>
                </c:pt>
                <c:pt idx="238">
                  <c:v>3.2</c:v>
                </c:pt>
                <c:pt idx="239">
                  <c:v>3.6</c:v>
                </c:pt>
                <c:pt idx="240">
                  <c:v>4</c:v>
                </c:pt>
                <c:pt idx="241">
                  <c:v>3.6</c:v>
                </c:pt>
                <c:pt idx="242">
                  <c:v>3.2</c:v>
                </c:pt>
                <c:pt idx="243">
                  <c:v>2.8</c:v>
                </c:pt>
                <c:pt idx="244">
                  <c:v>2.4</c:v>
                </c:pt>
                <c:pt idx="245">
                  <c:v>2</c:v>
                </c:pt>
                <c:pt idx="246">
                  <c:v>1.5999999999999901</c:v>
                </c:pt>
                <c:pt idx="247">
                  <c:v>1.19999999999999</c:v>
                </c:pt>
                <c:pt idx="248">
                  <c:v>0.79999999999999905</c:v>
                </c:pt>
                <c:pt idx="249">
                  <c:v>0.39999999999999902</c:v>
                </c:pt>
                <c:pt idx="250">
                  <c:v>0</c:v>
                </c:pt>
                <c:pt idx="251">
                  <c:v>4.8</c:v>
                </c:pt>
                <c:pt idx="252">
                  <c:v>9.6</c:v>
                </c:pt>
                <c:pt idx="253">
                  <c:v>14.399999999999901</c:v>
                </c:pt>
                <c:pt idx="254">
                  <c:v>19.2</c:v>
                </c:pt>
                <c:pt idx="255">
                  <c:v>24</c:v>
                </c:pt>
                <c:pt idx="256">
                  <c:v>28.799999999999901</c:v>
                </c:pt>
                <c:pt idx="257">
                  <c:v>33.6</c:v>
                </c:pt>
                <c:pt idx="258">
                  <c:v>38.4</c:v>
                </c:pt>
                <c:pt idx="259">
                  <c:v>43.199999999999903</c:v>
                </c:pt>
                <c:pt idx="260">
                  <c:v>48</c:v>
                </c:pt>
                <c:pt idx="261">
                  <c:v>48</c:v>
                </c:pt>
                <c:pt idx="262">
                  <c:v>48</c:v>
                </c:pt>
                <c:pt idx="263">
                  <c:v>48</c:v>
                </c:pt>
                <c:pt idx="264">
                  <c:v>48</c:v>
                </c:pt>
                <c:pt idx="265">
                  <c:v>48</c:v>
                </c:pt>
                <c:pt idx="266">
                  <c:v>48</c:v>
                </c:pt>
                <c:pt idx="267">
                  <c:v>48</c:v>
                </c:pt>
                <c:pt idx="268">
                  <c:v>48</c:v>
                </c:pt>
                <c:pt idx="269">
                  <c:v>48</c:v>
                </c:pt>
                <c:pt idx="270">
                  <c:v>48</c:v>
                </c:pt>
                <c:pt idx="271">
                  <c:v>43.2</c:v>
                </c:pt>
                <c:pt idx="272">
                  <c:v>38.4</c:v>
                </c:pt>
                <c:pt idx="273">
                  <c:v>33.6</c:v>
                </c:pt>
                <c:pt idx="274">
                  <c:v>28.8</c:v>
                </c:pt>
                <c:pt idx="275">
                  <c:v>24</c:v>
                </c:pt>
                <c:pt idx="276">
                  <c:v>19.2</c:v>
                </c:pt>
                <c:pt idx="277">
                  <c:v>14.399999999999901</c:v>
                </c:pt>
                <c:pt idx="278">
                  <c:v>9.6</c:v>
                </c:pt>
                <c:pt idx="279">
                  <c:v>4.8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2.8</c:v>
                </c:pt>
                <c:pt idx="292">
                  <c:v>5.6</c:v>
                </c:pt>
                <c:pt idx="293">
                  <c:v>8.3999999999999897</c:v>
                </c:pt>
                <c:pt idx="294">
                  <c:v>11.2</c:v>
                </c:pt>
                <c:pt idx="295">
                  <c:v>14</c:v>
                </c:pt>
                <c:pt idx="296">
                  <c:v>16.799999999999901</c:v>
                </c:pt>
                <c:pt idx="297">
                  <c:v>19.599999999999898</c:v>
                </c:pt>
                <c:pt idx="298">
                  <c:v>22.4</c:v>
                </c:pt>
                <c:pt idx="299">
                  <c:v>25.2</c:v>
                </c:pt>
                <c:pt idx="300">
                  <c:v>28</c:v>
                </c:pt>
                <c:pt idx="301">
                  <c:v>30.9</c:v>
                </c:pt>
                <c:pt idx="302">
                  <c:v>33.799999999999997</c:v>
                </c:pt>
                <c:pt idx="303">
                  <c:v>36.700000000000003</c:v>
                </c:pt>
                <c:pt idx="304">
                  <c:v>39.6</c:v>
                </c:pt>
                <c:pt idx="305">
                  <c:v>42.5</c:v>
                </c:pt>
                <c:pt idx="306">
                  <c:v>45.4</c:v>
                </c:pt>
                <c:pt idx="307">
                  <c:v>48.3</c:v>
                </c:pt>
                <c:pt idx="308">
                  <c:v>51.2</c:v>
                </c:pt>
                <c:pt idx="309">
                  <c:v>54.099999999999902</c:v>
                </c:pt>
                <c:pt idx="310">
                  <c:v>57</c:v>
                </c:pt>
                <c:pt idx="311">
                  <c:v>51.3</c:v>
                </c:pt>
                <c:pt idx="312">
                  <c:v>45.6</c:v>
                </c:pt>
                <c:pt idx="313">
                  <c:v>39.9</c:v>
                </c:pt>
                <c:pt idx="314">
                  <c:v>34.200000000000003</c:v>
                </c:pt>
                <c:pt idx="315">
                  <c:v>28.5</c:v>
                </c:pt>
                <c:pt idx="316">
                  <c:v>22.799999999999901</c:v>
                </c:pt>
                <c:pt idx="317">
                  <c:v>17.100000000000001</c:v>
                </c:pt>
                <c:pt idx="318">
                  <c:v>11.399999999999901</c:v>
                </c:pt>
                <c:pt idx="319">
                  <c:v>5.6999999999999904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5-6055-4A94-81D0-EFD893B64BAB}"/>
            </c:ext>
          </c:extLst>
        </c:ser>
        <c:ser>
          <c:idx val="53"/>
          <c:order val="7"/>
          <c:tx>
            <c:strRef>
              <c:f>Φύλλο1!$I$1</c:f>
              <c:strCache>
                <c:ptCount val="1"/>
                <c:pt idx="0">
                  <c:v>S-09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I$2:$I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.9</c:v>
                </c:pt>
                <c:pt idx="82">
                  <c:v>1.8</c:v>
                </c:pt>
                <c:pt idx="83">
                  <c:v>2.7</c:v>
                </c:pt>
                <c:pt idx="84">
                  <c:v>3.6</c:v>
                </c:pt>
                <c:pt idx="85">
                  <c:v>4.5</c:v>
                </c:pt>
                <c:pt idx="86">
                  <c:v>5.4</c:v>
                </c:pt>
                <c:pt idx="87">
                  <c:v>6.3</c:v>
                </c:pt>
                <c:pt idx="88">
                  <c:v>7.2</c:v>
                </c:pt>
                <c:pt idx="89">
                  <c:v>8.1</c:v>
                </c:pt>
                <c:pt idx="90">
                  <c:v>9</c:v>
                </c:pt>
                <c:pt idx="91">
                  <c:v>11.1</c:v>
                </c:pt>
                <c:pt idx="92">
                  <c:v>13.2</c:v>
                </c:pt>
                <c:pt idx="93">
                  <c:v>15.3</c:v>
                </c:pt>
                <c:pt idx="94">
                  <c:v>17.399999999999999</c:v>
                </c:pt>
                <c:pt idx="95">
                  <c:v>19.5</c:v>
                </c:pt>
                <c:pt idx="96">
                  <c:v>21.6</c:v>
                </c:pt>
                <c:pt idx="97">
                  <c:v>23.7</c:v>
                </c:pt>
                <c:pt idx="98">
                  <c:v>25.8</c:v>
                </c:pt>
                <c:pt idx="99">
                  <c:v>27.9</c:v>
                </c:pt>
                <c:pt idx="100">
                  <c:v>30</c:v>
                </c:pt>
                <c:pt idx="101">
                  <c:v>27</c:v>
                </c:pt>
                <c:pt idx="102">
                  <c:v>24</c:v>
                </c:pt>
                <c:pt idx="103">
                  <c:v>21</c:v>
                </c:pt>
                <c:pt idx="104">
                  <c:v>18</c:v>
                </c:pt>
                <c:pt idx="105">
                  <c:v>15</c:v>
                </c:pt>
                <c:pt idx="106">
                  <c:v>12</c:v>
                </c:pt>
                <c:pt idx="107">
                  <c:v>9</c:v>
                </c:pt>
                <c:pt idx="108">
                  <c:v>6</c:v>
                </c:pt>
                <c:pt idx="109">
                  <c:v>3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2.1</c:v>
                </c:pt>
                <c:pt idx="132">
                  <c:v>4.2</c:v>
                </c:pt>
                <c:pt idx="133">
                  <c:v>6.3</c:v>
                </c:pt>
                <c:pt idx="134">
                  <c:v>8.4</c:v>
                </c:pt>
                <c:pt idx="135">
                  <c:v>10.5</c:v>
                </c:pt>
                <c:pt idx="136">
                  <c:v>12.6</c:v>
                </c:pt>
                <c:pt idx="137">
                  <c:v>14.7</c:v>
                </c:pt>
                <c:pt idx="138">
                  <c:v>16.8</c:v>
                </c:pt>
                <c:pt idx="139">
                  <c:v>18.899999999999999</c:v>
                </c:pt>
                <c:pt idx="140">
                  <c:v>21</c:v>
                </c:pt>
                <c:pt idx="141">
                  <c:v>30.9</c:v>
                </c:pt>
                <c:pt idx="142">
                  <c:v>40.799999999999997</c:v>
                </c:pt>
                <c:pt idx="143">
                  <c:v>50.7</c:v>
                </c:pt>
                <c:pt idx="144">
                  <c:v>60.6</c:v>
                </c:pt>
                <c:pt idx="145">
                  <c:v>70.5</c:v>
                </c:pt>
                <c:pt idx="146">
                  <c:v>80.400000000000006</c:v>
                </c:pt>
                <c:pt idx="147">
                  <c:v>90.3</c:v>
                </c:pt>
                <c:pt idx="148">
                  <c:v>100.2</c:v>
                </c:pt>
                <c:pt idx="149">
                  <c:v>110.1</c:v>
                </c:pt>
                <c:pt idx="150">
                  <c:v>120</c:v>
                </c:pt>
                <c:pt idx="151">
                  <c:v>110.1</c:v>
                </c:pt>
                <c:pt idx="152">
                  <c:v>100.2</c:v>
                </c:pt>
                <c:pt idx="153">
                  <c:v>90.3</c:v>
                </c:pt>
                <c:pt idx="154">
                  <c:v>80.400000000000006</c:v>
                </c:pt>
                <c:pt idx="155">
                  <c:v>70.5</c:v>
                </c:pt>
                <c:pt idx="156">
                  <c:v>60.599999999999902</c:v>
                </c:pt>
                <c:pt idx="157">
                  <c:v>50.7</c:v>
                </c:pt>
                <c:pt idx="158">
                  <c:v>40.799999999999997</c:v>
                </c:pt>
                <c:pt idx="159">
                  <c:v>30.899999999999899</c:v>
                </c:pt>
                <c:pt idx="160">
                  <c:v>21</c:v>
                </c:pt>
                <c:pt idx="161">
                  <c:v>23.1</c:v>
                </c:pt>
                <c:pt idx="162">
                  <c:v>25.2</c:v>
                </c:pt>
                <c:pt idx="163">
                  <c:v>27.3</c:v>
                </c:pt>
                <c:pt idx="164">
                  <c:v>29.4</c:v>
                </c:pt>
                <c:pt idx="165">
                  <c:v>31.5</c:v>
                </c:pt>
                <c:pt idx="166">
                  <c:v>33.6</c:v>
                </c:pt>
                <c:pt idx="167">
                  <c:v>35.700000000000003</c:v>
                </c:pt>
                <c:pt idx="168">
                  <c:v>37.799999999999997</c:v>
                </c:pt>
                <c:pt idx="169">
                  <c:v>39.9</c:v>
                </c:pt>
                <c:pt idx="170">
                  <c:v>42</c:v>
                </c:pt>
                <c:pt idx="171">
                  <c:v>42.9</c:v>
                </c:pt>
                <c:pt idx="172">
                  <c:v>43.8</c:v>
                </c:pt>
                <c:pt idx="173">
                  <c:v>44.7</c:v>
                </c:pt>
                <c:pt idx="174">
                  <c:v>45.6</c:v>
                </c:pt>
                <c:pt idx="175">
                  <c:v>46.5</c:v>
                </c:pt>
                <c:pt idx="176">
                  <c:v>47.4</c:v>
                </c:pt>
                <c:pt idx="177">
                  <c:v>48.3</c:v>
                </c:pt>
                <c:pt idx="178">
                  <c:v>49.2</c:v>
                </c:pt>
                <c:pt idx="179">
                  <c:v>50.1</c:v>
                </c:pt>
                <c:pt idx="180">
                  <c:v>51</c:v>
                </c:pt>
                <c:pt idx="181">
                  <c:v>46.8</c:v>
                </c:pt>
                <c:pt idx="182">
                  <c:v>42.6</c:v>
                </c:pt>
                <c:pt idx="183">
                  <c:v>38.4</c:v>
                </c:pt>
                <c:pt idx="184">
                  <c:v>34.200000000000003</c:v>
                </c:pt>
                <c:pt idx="185">
                  <c:v>30</c:v>
                </c:pt>
                <c:pt idx="186">
                  <c:v>25.799999999999901</c:v>
                </c:pt>
                <c:pt idx="187">
                  <c:v>21.599999999999898</c:v>
                </c:pt>
                <c:pt idx="188">
                  <c:v>17.399999999999999</c:v>
                </c:pt>
                <c:pt idx="189">
                  <c:v>13.1999999999999</c:v>
                </c:pt>
                <c:pt idx="190">
                  <c:v>9</c:v>
                </c:pt>
                <c:pt idx="191">
                  <c:v>11.4</c:v>
                </c:pt>
                <c:pt idx="192">
                  <c:v>13.8</c:v>
                </c:pt>
                <c:pt idx="193">
                  <c:v>16.2</c:v>
                </c:pt>
                <c:pt idx="194">
                  <c:v>18.600000000000001</c:v>
                </c:pt>
                <c:pt idx="195">
                  <c:v>21</c:v>
                </c:pt>
                <c:pt idx="196">
                  <c:v>23.4</c:v>
                </c:pt>
                <c:pt idx="197">
                  <c:v>25.8</c:v>
                </c:pt>
                <c:pt idx="198">
                  <c:v>28.2</c:v>
                </c:pt>
                <c:pt idx="199">
                  <c:v>30.599999999999898</c:v>
                </c:pt>
                <c:pt idx="200">
                  <c:v>33</c:v>
                </c:pt>
                <c:pt idx="201">
                  <c:v>34.799999999999997</c:v>
                </c:pt>
                <c:pt idx="202">
                  <c:v>36.6</c:v>
                </c:pt>
                <c:pt idx="203">
                  <c:v>38.4</c:v>
                </c:pt>
                <c:pt idx="204">
                  <c:v>40.200000000000003</c:v>
                </c:pt>
                <c:pt idx="205">
                  <c:v>42</c:v>
                </c:pt>
                <c:pt idx="206">
                  <c:v>43.8</c:v>
                </c:pt>
                <c:pt idx="207">
                  <c:v>45.6</c:v>
                </c:pt>
                <c:pt idx="208">
                  <c:v>47.4</c:v>
                </c:pt>
                <c:pt idx="209">
                  <c:v>49.2</c:v>
                </c:pt>
                <c:pt idx="210">
                  <c:v>51</c:v>
                </c:pt>
                <c:pt idx="211">
                  <c:v>46.8</c:v>
                </c:pt>
                <c:pt idx="212">
                  <c:v>42.6</c:v>
                </c:pt>
                <c:pt idx="213">
                  <c:v>38.4</c:v>
                </c:pt>
                <c:pt idx="214">
                  <c:v>34.200000000000003</c:v>
                </c:pt>
                <c:pt idx="215">
                  <c:v>30</c:v>
                </c:pt>
                <c:pt idx="216">
                  <c:v>25.799999999999901</c:v>
                </c:pt>
                <c:pt idx="217">
                  <c:v>21.599999999999898</c:v>
                </c:pt>
                <c:pt idx="218">
                  <c:v>17.399999999999999</c:v>
                </c:pt>
                <c:pt idx="219">
                  <c:v>13.1999999999999</c:v>
                </c:pt>
                <c:pt idx="220">
                  <c:v>9</c:v>
                </c:pt>
                <c:pt idx="221">
                  <c:v>8.1</c:v>
                </c:pt>
                <c:pt idx="222">
                  <c:v>7.2</c:v>
                </c:pt>
                <c:pt idx="223">
                  <c:v>6.3</c:v>
                </c:pt>
                <c:pt idx="224">
                  <c:v>5.4</c:v>
                </c:pt>
                <c:pt idx="225">
                  <c:v>4.5</c:v>
                </c:pt>
                <c:pt idx="226">
                  <c:v>3.5999999999999899</c:v>
                </c:pt>
                <c:pt idx="227">
                  <c:v>2.7</c:v>
                </c:pt>
                <c:pt idx="228">
                  <c:v>1.7999999999999901</c:v>
                </c:pt>
                <c:pt idx="229">
                  <c:v>0.9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5.7</c:v>
                </c:pt>
                <c:pt idx="242">
                  <c:v>11.4</c:v>
                </c:pt>
                <c:pt idx="243">
                  <c:v>17.100000000000001</c:v>
                </c:pt>
                <c:pt idx="244">
                  <c:v>22.8</c:v>
                </c:pt>
                <c:pt idx="245">
                  <c:v>28.5</c:v>
                </c:pt>
                <c:pt idx="246">
                  <c:v>34.200000000000003</c:v>
                </c:pt>
                <c:pt idx="247">
                  <c:v>39.9</c:v>
                </c:pt>
                <c:pt idx="248">
                  <c:v>45.6</c:v>
                </c:pt>
                <c:pt idx="249">
                  <c:v>51.3</c:v>
                </c:pt>
                <c:pt idx="250">
                  <c:v>57</c:v>
                </c:pt>
                <c:pt idx="251">
                  <c:v>57</c:v>
                </c:pt>
                <c:pt idx="252">
                  <c:v>57</c:v>
                </c:pt>
                <c:pt idx="253">
                  <c:v>57</c:v>
                </c:pt>
                <c:pt idx="254">
                  <c:v>57</c:v>
                </c:pt>
                <c:pt idx="255">
                  <c:v>57</c:v>
                </c:pt>
                <c:pt idx="256">
                  <c:v>57</c:v>
                </c:pt>
                <c:pt idx="257">
                  <c:v>57</c:v>
                </c:pt>
                <c:pt idx="258">
                  <c:v>57</c:v>
                </c:pt>
                <c:pt idx="259">
                  <c:v>57</c:v>
                </c:pt>
                <c:pt idx="260">
                  <c:v>57</c:v>
                </c:pt>
                <c:pt idx="261">
                  <c:v>52.2</c:v>
                </c:pt>
                <c:pt idx="262">
                  <c:v>47.4</c:v>
                </c:pt>
                <c:pt idx="263">
                  <c:v>42.6</c:v>
                </c:pt>
                <c:pt idx="264">
                  <c:v>37.799999999999997</c:v>
                </c:pt>
                <c:pt idx="265">
                  <c:v>33</c:v>
                </c:pt>
                <c:pt idx="266">
                  <c:v>28.2</c:v>
                </c:pt>
                <c:pt idx="267">
                  <c:v>23.4</c:v>
                </c:pt>
                <c:pt idx="268">
                  <c:v>18.600000000000001</c:v>
                </c:pt>
                <c:pt idx="269">
                  <c:v>13.8</c:v>
                </c:pt>
                <c:pt idx="270">
                  <c:v>9</c:v>
                </c:pt>
                <c:pt idx="271">
                  <c:v>12.3</c:v>
                </c:pt>
                <c:pt idx="272">
                  <c:v>15.6</c:v>
                </c:pt>
                <c:pt idx="273">
                  <c:v>18.899999999999999</c:v>
                </c:pt>
                <c:pt idx="274">
                  <c:v>22.2</c:v>
                </c:pt>
                <c:pt idx="275">
                  <c:v>25.5</c:v>
                </c:pt>
                <c:pt idx="276">
                  <c:v>28.799999999999901</c:v>
                </c:pt>
                <c:pt idx="277">
                  <c:v>32.099999999999902</c:v>
                </c:pt>
                <c:pt idx="278">
                  <c:v>35.4</c:v>
                </c:pt>
                <c:pt idx="279">
                  <c:v>38.700000000000003</c:v>
                </c:pt>
                <c:pt idx="280">
                  <c:v>42</c:v>
                </c:pt>
                <c:pt idx="281">
                  <c:v>42.9</c:v>
                </c:pt>
                <c:pt idx="282">
                  <c:v>43.8</c:v>
                </c:pt>
                <c:pt idx="283">
                  <c:v>44.7</c:v>
                </c:pt>
                <c:pt idx="284">
                  <c:v>45.6</c:v>
                </c:pt>
                <c:pt idx="285">
                  <c:v>46.5</c:v>
                </c:pt>
                <c:pt idx="286">
                  <c:v>47.4</c:v>
                </c:pt>
                <c:pt idx="287">
                  <c:v>48.3</c:v>
                </c:pt>
                <c:pt idx="288">
                  <c:v>49.2</c:v>
                </c:pt>
                <c:pt idx="289">
                  <c:v>50.1</c:v>
                </c:pt>
                <c:pt idx="290">
                  <c:v>51</c:v>
                </c:pt>
                <c:pt idx="291">
                  <c:v>47.7</c:v>
                </c:pt>
                <c:pt idx="292">
                  <c:v>44.4</c:v>
                </c:pt>
                <c:pt idx="293">
                  <c:v>41.1</c:v>
                </c:pt>
                <c:pt idx="294">
                  <c:v>37.799999999999997</c:v>
                </c:pt>
                <c:pt idx="295">
                  <c:v>34.5</c:v>
                </c:pt>
                <c:pt idx="296">
                  <c:v>31.2</c:v>
                </c:pt>
                <c:pt idx="297">
                  <c:v>27.9</c:v>
                </c:pt>
                <c:pt idx="298">
                  <c:v>24.6</c:v>
                </c:pt>
                <c:pt idx="299">
                  <c:v>21.3</c:v>
                </c:pt>
                <c:pt idx="300">
                  <c:v>18</c:v>
                </c:pt>
                <c:pt idx="301">
                  <c:v>17.100000000000001</c:v>
                </c:pt>
                <c:pt idx="302">
                  <c:v>16.2</c:v>
                </c:pt>
                <c:pt idx="303">
                  <c:v>15.3</c:v>
                </c:pt>
                <c:pt idx="304">
                  <c:v>14.4</c:v>
                </c:pt>
                <c:pt idx="305">
                  <c:v>13.5</c:v>
                </c:pt>
                <c:pt idx="306">
                  <c:v>12.6</c:v>
                </c:pt>
                <c:pt idx="307">
                  <c:v>11.7</c:v>
                </c:pt>
                <c:pt idx="308">
                  <c:v>10.8</c:v>
                </c:pt>
                <c:pt idx="309">
                  <c:v>9.9</c:v>
                </c:pt>
                <c:pt idx="310">
                  <c:v>9</c:v>
                </c:pt>
                <c:pt idx="311">
                  <c:v>8.1</c:v>
                </c:pt>
                <c:pt idx="312">
                  <c:v>7.2</c:v>
                </c:pt>
                <c:pt idx="313">
                  <c:v>6.3</c:v>
                </c:pt>
                <c:pt idx="314">
                  <c:v>5.4</c:v>
                </c:pt>
                <c:pt idx="315">
                  <c:v>4.5</c:v>
                </c:pt>
                <c:pt idx="316">
                  <c:v>3.5999999999999899</c:v>
                </c:pt>
                <c:pt idx="317">
                  <c:v>2.7</c:v>
                </c:pt>
                <c:pt idx="318">
                  <c:v>1.7999999999999901</c:v>
                </c:pt>
                <c:pt idx="319">
                  <c:v>0.9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6055-4A94-81D0-EFD893B64BAB}"/>
            </c:ext>
          </c:extLst>
        </c:ser>
        <c:ser>
          <c:idx val="54"/>
          <c:order val="8"/>
          <c:tx>
            <c:strRef>
              <c:f>Φύλλο1!$J$1</c:f>
              <c:strCache>
                <c:ptCount val="1"/>
                <c:pt idx="0">
                  <c:v>S-11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J$2:$J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.9</c:v>
                </c:pt>
                <c:pt idx="92">
                  <c:v>1.8</c:v>
                </c:pt>
                <c:pt idx="93">
                  <c:v>2.7</c:v>
                </c:pt>
                <c:pt idx="94">
                  <c:v>3.6</c:v>
                </c:pt>
                <c:pt idx="95">
                  <c:v>4.5</c:v>
                </c:pt>
                <c:pt idx="96">
                  <c:v>5.4</c:v>
                </c:pt>
                <c:pt idx="97">
                  <c:v>6.3</c:v>
                </c:pt>
                <c:pt idx="98">
                  <c:v>7.2</c:v>
                </c:pt>
                <c:pt idx="99">
                  <c:v>8.1</c:v>
                </c:pt>
                <c:pt idx="100">
                  <c:v>9</c:v>
                </c:pt>
                <c:pt idx="101">
                  <c:v>24.6</c:v>
                </c:pt>
                <c:pt idx="102">
                  <c:v>40.200000000000003</c:v>
                </c:pt>
                <c:pt idx="103">
                  <c:v>55.8</c:v>
                </c:pt>
                <c:pt idx="104">
                  <c:v>71.400000000000006</c:v>
                </c:pt>
                <c:pt idx="105">
                  <c:v>87</c:v>
                </c:pt>
                <c:pt idx="106">
                  <c:v>102.6</c:v>
                </c:pt>
                <c:pt idx="107">
                  <c:v>118.2</c:v>
                </c:pt>
                <c:pt idx="108">
                  <c:v>133.80000000000001</c:v>
                </c:pt>
                <c:pt idx="109">
                  <c:v>149.4</c:v>
                </c:pt>
                <c:pt idx="110">
                  <c:v>165</c:v>
                </c:pt>
                <c:pt idx="111">
                  <c:v>208.2</c:v>
                </c:pt>
                <c:pt idx="112">
                  <c:v>251.4</c:v>
                </c:pt>
                <c:pt idx="113">
                  <c:v>294.60000000000002</c:v>
                </c:pt>
                <c:pt idx="114">
                  <c:v>337.8</c:v>
                </c:pt>
                <c:pt idx="115">
                  <c:v>381</c:v>
                </c:pt>
                <c:pt idx="116">
                  <c:v>424.2</c:v>
                </c:pt>
                <c:pt idx="117">
                  <c:v>467.4</c:v>
                </c:pt>
                <c:pt idx="118">
                  <c:v>510.6</c:v>
                </c:pt>
                <c:pt idx="119">
                  <c:v>553.79999999999995</c:v>
                </c:pt>
                <c:pt idx="120">
                  <c:v>597</c:v>
                </c:pt>
                <c:pt idx="121">
                  <c:v>590.70000000000005</c:v>
                </c:pt>
                <c:pt idx="122">
                  <c:v>584.4</c:v>
                </c:pt>
                <c:pt idx="123">
                  <c:v>578.1</c:v>
                </c:pt>
                <c:pt idx="124">
                  <c:v>571.79999999999995</c:v>
                </c:pt>
                <c:pt idx="125">
                  <c:v>565.5</c:v>
                </c:pt>
                <c:pt idx="126">
                  <c:v>559.20000000000005</c:v>
                </c:pt>
                <c:pt idx="127">
                  <c:v>552.9</c:v>
                </c:pt>
                <c:pt idx="128">
                  <c:v>546.6</c:v>
                </c:pt>
                <c:pt idx="129">
                  <c:v>540.29999999999995</c:v>
                </c:pt>
                <c:pt idx="130">
                  <c:v>534</c:v>
                </c:pt>
                <c:pt idx="131">
                  <c:v>630</c:v>
                </c:pt>
                <c:pt idx="132">
                  <c:v>726</c:v>
                </c:pt>
                <c:pt idx="133">
                  <c:v>822</c:v>
                </c:pt>
                <c:pt idx="134">
                  <c:v>918</c:v>
                </c:pt>
                <c:pt idx="135">
                  <c:v>1014</c:v>
                </c:pt>
                <c:pt idx="136">
                  <c:v>1110</c:v>
                </c:pt>
                <c:pt idx="137">
                  <c:v>1206</c:v>
                </c:pt>
                <c:pt idx="138">
                  <c:v>1302</c:v>
                </c:pt>
                <c:pt idx="139">
                  <c:v>1398</c:v>
                </c:pt>
                <c:pt idx="140">
                  <c:v>1494</c:v>
                </c:pt>
                <c:pt idx="141">
                  <c:v>1461.6</c:v>
                </c:pt>
                <c:pt idx="142">
                  <c:v>1429.2</c:v>
                </c:pt>
                <c:pt idx="143">
                  <c:v>1396.8</c:v>
                </c:pt>
                <c:pt idx="144">
                  <c:v>1364.4</c:v>
                </c:pt>
                <c:pt idx="145">
                  <c:v>1332</c:v>
                </c:pt>
                <c:pt idx="146">
                  <c:v>1299.5999999999999</c:v>
                </c:pt>
                <c:pt idx="147">
                  <c:v>1267.2</c:v>
                </c:pt>
                <c:pt idx="148">
                  <c:v>1234.8</c:v>
                </c:pt>
                <c:pt idx="149">
                  <c:v>1202.4000000000001</c:v>
                </c:pt>
                <c:pt idx="150">
                  <c:v>1170</c:v>
                </c:pt>
                <c:pt idx="151">
                  <c:v>1146</c:v>
                </c:pt>
                <c:pt idx="152">
                  <c:v>1122</c:v>
                </c:pt>
                <c:pt idx="153">
                  <c:v>1098</c:v>
                </c:pt>
                <c:pt idx="154">
                  <c:v>1074</c:v>
                </c:pt>
                <c:pt idx="155">
                  <c:v>1050</c:v>
                </c:pt>
                <c:pt idx="156">
                  <c:v>1026</c:v>
                </c:pt>
                <c:pt idx="157">
                  <c:v>1002</c:v>
                </c:pt>
                <c:pt idx="158">
                  <c:v>978</c:v>
                </c:pt>
                <c:pt idx="159">
                  <c:v>954</c:v>
                </c:pt>
                <c:pt idx="160">
                  <c:v>930</c:v>
                </c:pt>
                <c:pt idx="161">
                  <c:v>901.2</c:v>
                </c:pt>
                <c:pt idx="162">
                  <c:v>872.4</c:v>
                </c:pt>
                <c:pt idx="163">
                  <c:v>843.6</c:v>
                </c:pt>
                <c:pt idx="164">
                  <c:v>814.8</c:v>
                </c:pt>
                <c:pt idx="165">
                  <c:v>786</c:v>
                </c:pt>
                <c:pt idx="166">
                  <c:v>757.2</c:v>
                </c:pt>
                <c:pt idx="167">
                  <c:v>728.4</c:v>
                </c:pt>
                <c:pt idx="168">
                  <c:v>699.6</c:v>
                </c:pt>
                <c:pt idx="169">
                  <c:v>670.8</c:v>
                </c:pt>
                <c:pt idx="170">
                  <c:v>642</c:v>
                </c:pt>
                <c:pt idx="171">
                  <c:v>637.20000000000005</c:v>
                </c:pt>
                <c:pt idx="172">
                  <c:v>632.4</c:v>
                </c:pt>
                <c:pt idx="173">
                  <c:v>627.6</c:v>
                </c:pt>
                <c:pt idx="174">
                  <c:v>622.79999999999995</c:v>
                </c:pt>
                <c:pt idx="175">
                  <c:v>618</c:v>
                </c:pt>
                <c:pt idx="176">
                  <c:v>613.20000000000005</c:v>
                </c:pt>
                <c:pt idx="177">
                  <c:v>608.4</c:v>
                </c:pt>
                <c:pt idx="178">
                  <c:v>603.6</c:v>
                </c:pt>
                <c:pt idx="179">
                  <c:v>598.79999999999995</c:v>
                </c:pt>
                <c:pt idx="180">
                  <c:v>594</c:v>
                </c:pt>
                <c:pt idx="181">
                  <c:v>560.1</c:v>
                </c:pt>
                <c:pt idx="182">
                  <c:v>526.20000000000005</c:v>
                </c:pt>
                <c:pt idx="183">
                  <c:v>492.3</c:v>
                </c:pt>
                <c:pt idx="184">
                  <c:v>458.4</c:v>
                </c:pt>
                <c:pt idx="185">
                  <c:v>424.5</c:v>
                </c:pt>
                <c:pt idx="186">
                  <c:v>390.6</c:v>
                </c:pt>
                <c:pt idx="187">
                  <c:v>356.7</c:v>
                </c:pt>
                <c:pt idx="188">
                  <c:v>322.8</c:v>
                </c:pt>
                <c:pt idx="189">
                  <c:v>288.89999999999998</c:v>
                </c:pt>
                <c:pt idx="190">
                  <c:v>255</c:v>
                </c:pt>
                <c:pt idx="191">
                  <c:v>257.39999999999998</c:v>
                </c:pt>
                <c:pt idx="192">
                  <c:v>259.8</c:v>
                </c:pt>
                <c:pt idx="193">
                  <c:v>262.2</c:v>
                </c:pt>
                <c:pt idx="194">
                  <c:v>264.60000000000002</c:v>
                </c:pt>
                <c:pt idx="195">
                  <c:v>267</c:v>
                </c:pt>
                <c:pt idx="196">
                  <c:v>269.39999999999998</c:v>
                </c:pt>
                <c:pt idx="197">
                  <c:v>271.8</c:v>
                </c:pt>
                <c:pt idx="198">
                  <c:v>274.2</c:v>
                </c:pt>
                <c:pt idx="199">
                  <c:v>276.60000000000002</c:v>
                </c:pt>
                <c:pt idx="200">
                  <c:v>279</c:v>
                </c:pt>
                <c:pt idx="201">
                  <c:v>279.3</c:v>
                </c:pt>
                <c:pt idx="202">
                  <c:v>279.60000000000002</c:v>
                </c:pt>
                <c:pt idx="203">
                  <c:v>279.89999999999998</c:v>
                </c:pt>
                <c:pt idx="204">
                  <c:v>280.2</c:v>
                </c:pt>
                <c:pt idx="205">
                  <c:v>280.5</c:v>
                </c:pt>
                <c:pt idx="206">
                  <c:v>280.8</c:v>
                </c:pt>
                <c:pt idx="207">
                  <c:v>281.10000000000002</c:v>
                </c:pt>
                <c:pt idx="208">
                  <c:v>281.39999999999998</c:v>
                </c:pt>
                <c:pt idx="209">
                  <c:v>281.7</c:v>
                </c:pt>
                <c:pt idx="210">
                  <c:v>282</c:v>
                </c:pt>
                <c:pt idx="211">
                  <c:v>258</c:v>
                </c:pt>
                <c:pt idx="212">
                  <c:v>234</c:v>
                </c:pt>
                <c:pt idx="213">
                  <c:v>210</c:v>
                </c:pt>
                <c:pt idx="214">
                  <c:v>186</c:v>
                </c:pt>
                <c:pt idx="215">
                  <c:v>162</c:v>
                </c:pt>
                <c:pt idx="216">
                  <c:v>138</c:v>
                </c:pt>
                <c:pt idx="217">
                  <c:v>114</c:v>
                </c:pt>
                <c:pt idx="218">
                  <c:v>90</c:v>
                </c:pt>
                <c:pt idx="219">
                  <c:v>66</c:v>
                </c:pt>
                <c:pt idx="220">
                  <c:v>42</c:v>
                </c:pt>
                <c:pt idx="221">
                  <c:v>39.6</c:v>
                </c:pt>
                <c:pt idx="222">
                  <c:v>37.200000000000003</c:v>
                </c:pt>
                <c:pt idx="223">
                  <c:v>34.799999999999997</c:v>
                </c:pt>
                <c:pt idx="224">
                  <c:v>32.4</c:v>
                </c:pt>
                <c:pt idx="225">
                  <c:v>30</c:v>
                </c:pt>
                <c:pt idx="226">
                  <c:v>27.6</c:v>
                </c:pt>
                <c:pt idx="227">
                  <c:v>25.2</c:v>
                </c:pt>
                <c:pt idx="228">
                  <c:v>22.8</c:v>
                </c:pt>
                <c:pt idx="229">
                  <c:v>20.399999999999999</c:v>
                </c:pt>
                <c:pt idx="230">
                  <c:v>18</c:v>
                </c:pt>
                <c:pt idx="231">
                  <c:v>17.100000000000001</c:v>
                </c:pt>
                <c:pt idx="232">
                  <c:v>16.2</c:v>
                </c:pt>
                <c:pt idx="233">
                  <c:v>15.3</c:v>
                </c:pt>
                <c:pt idx="234">
                  <c:v>14.4</c:v>
                </c:pt>
                <c:pt idx="235">
                  <c:v>13.5</c:v>
                </c:pt>
                <c:pt idx="236">
                  <c:v>12.6</c:v>
                </c:pt>
                <c:pt idx="237">
                  <c:v>11.7</c:v>
                </c:pt>
                <c:pt idx="238">
                  <c:v>10.8</c:v>
                </c:pt>
                <c:pt idx="239">
                  <c:v>9.9</c:v>
                </c:pt>
                <c:pt idx="240">
                  <c:v>9</c:v>
                </c:pt>
                <c:pt idx="241">
                  <c:v>9.9</c:v>
                </c:pt>
                <c:pt idx="242">
                  <c:v>10.8</c:v>
                </c:pt>
                <c:pt idx="243">
                  <c:v>11.7</c:v>
                </c:pt>
                <c:pt idx="244">
                  <c:v>12.6</c:v>
                </c:pt>
                <c:pt idx="245">
                  <c:v>13.5</c:v>
                </c:pt>
                <c:pt idx="246">
                  <c:v>14.4</c:v>
                </c:pt>
                <c:pt idx="247">
                  <c:v>15.3</c:v>
                </c:pt>
                <c:pt idx="248">
                  <c:v>16.2</c:v>
                </c:pt>
                <c:pt idx="249">
                  <c:v>17.100000000000001</c:v>
                </c:pt>
                <c:pt idx="250">
                  <c:v>18</c:v>
                </c:pt>
                <c:pt idx="251">
                  <c:v>18</c:v>
                </c:pt>
                <c:pt idx="252">
                  <c:v>18</c:v>
                </c:pt>
                <c:pt idx="253">
                  <c:v>18</c:v>
                </c:pt>
                <c:pt idx="254">
                  <c:v>18</c:v>
                </c:pt>
                <c:pt idx="255">
                  <c:v>18</c:v>
                </c:pt>
                <c:pt idx="256">
                  <c:v>18</c:v>
                </c:pt>
                <c:pt idx="257">
                  <c:v>18</c:v>
                </c:pt>
                <c:pt idx="258">
                  <c:v>18</c:v>
                </c:pt>
                <c:pt idx="259">
                  <c:v>18</c:v>
                </c:pt>
                <c:pt idx="260">
                  <c:v>18</c:v>
                </c:pt>
                <c:pt idx="261">
                  <c:v>16.2</c:v>
                </c:pt>
                <c:pt idx="262">
                  <c:v>14.4</c:v>
                </c:pt>
                <c:pt idx="263">
                  <c:v>12.6</c:v>
                </c:pt>
                <c:pt idx="264">
                  <c:v>10.8</c:v>
                </c:pt>
                <c:pt idx="265">
                  <c:v>9</c:v>
                </c:pt>
                <c:pt idx="266">
                  <c:v>7.1999999999999904</c:v>
                </c:pt>
                <c:pt idx="267">
                  <c:v>5.4</c:v>
                </c:pt>
                <c:pt idx="268">
                  <c:v>3.5999999999999899</c:v>
                </c:pt>
                <c:pt idx="269">
                  <c:v>1.8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.9</c:v>
                </c:pt>
                <c:pt idx="302">
                  <c:v>1.8</c:v>
                </c:pt>
                <c:pt idx="303">
                  <c:v>2.7</c:v>
                </c:pt>
                <c:pt idx="304">
                  <c:v>3.6</c:v>
                </c:pt>
                <c:pt idx="305">
                  <c:v>4.5</c:v>
                </c:pt>
                <c:pt idx="306">
                  <c:v>5.4</c:v>
                </c:pt>
                <c:pt idx="307">
                  <c:v>6.3</c:v>
                </c:pt>
                <c:pt idx="308">
                  <c:v>7.2</c:v>
                </c:pt>
                <c:pt idx="309">
                  <c:v>8.1</c:v>
                </c:pt>
                <c:pt idx="310">
                  <c:v>9</c:v>
                </c:pt>
                <c:pt idx="311">
                  <c:v>9</c:v>
                </c:pt>
                <c:pt idx="312">
                  <c:v>9</c:v>
                </c:pt>
                <c:pt idx="313">
                  <c:v>9</c:v>
                </c:pt>
                <c:pt idx="314">
                  <c:v>9</c:v>
                </c:pt>
                <c:pt idx="315">
                  <c:v>9</c:v>
                </c:pt>
                <c:pt idx="316">
                  <c:v>9</c:v>
                </c:pt>
                <c:pt idx="317">
                  <c:v>9</c:v>
                </c:pt>
                <c:pt idx="318">
                  <c:v>9</c:v>
                </c:pt>
                <c:pt idx="319">
                  <c:v>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7-6055-4A94-81D0-EFD893B64BAB}"/>
            </c:ext>
          </c:extLst>
        </c:ser>
        <c:ser>
          <c:idx val="55"/>
          <c:order val="9"/>
          <c:tx>
            <c:strRef>
              <c:f>Φύλλο1!$K$1</c:f>
              <c:strCache>
                <c:ptCount val="1"/>
                <c:pt idx="0">
                  <c:v>S-12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K$2:$K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.9</c:v>
                </c:pt>
                <c:pt idx="142">
                  <c:v>1.8</c:v>
                </c:pt>
                <c:pt idx="143">
                  <c:v>2.7</c:v>
                </c:pt>
                <c:pt idx="144">
                  <c:v>3.6</c:v>
                </c:pt>
                <c:pt idx="145">
                  <c:v>4.5</c:v>
                </c:pt>
                <c:pt idx="146">
                  <c:v>5.4</c:v>
                </c:pt>
                <c:pt idx="147">
                  <c:v>6.3</c:v>
                </c:pt>
                <c:pt idx="148">
                  <c:v>7.2</c:v>
                </c:pt>
                <c:pt idx="149">
                  <c:v>8.1</c:v>
                </c:pt>
                <c:pt idx="150">
                  <c:v>9</c:v>
                </c:pt>
                <c:pt idx="151">
                  <c:v>9</c:v>
                </c:pt>
                <c:pt idx="152">
                  <c:v>9</c:v>
                </c:pt>
                <c:pt idx="153">
                  <c:v>9</c:v>
                </c:pt>
                <c:pt idx="154">
                  <c:v>9</c:v>
                </c:pt>
                <c:pt idx="155">
                  <c:v>9</c:v>
                </c:pt>
                <c:pt idx="156">
                  <c:v>9</c:v>
                </c:pt>
                <c:pt idx="157">
                  <c:v>9</c:v>
                </c:pt>
                <c:pt idx="158">
                  <c:v>9</c:v>
                </c:pt>
                <c:pt idx="159">
                  <c:v>9</c:v>
                </c:pt>
                <c:pt idx="160">
                  <c:v>9</c:v>
                </c:pt>
                <c:pt idx="161">
                  <c:v>9.9</c:v>
                </c:pt>
                <c:pt idx="162">
                  <c:v>10.8</c:v>
                </c:pt>
                <c:pt idx="163">
                  <c:v>11.7</c:v>
                </c:pt>
                <c:pt idx="164">
                  <c:v>12.6</c:v>
                </c:pt>
                <c:pt idx="165">
                  <c:v>13.5</c:v>
                </c:pt>
                <c:pt idx="166">
                  <c:v>14.4</c:v>
                </c:pt>
                <c:pt idx="167">
                  <c:v>15.3</c:v>
                </c:pt>
                <c:pt idx="168">
                  <c:v>16.2</c:v>
                </c:pt>
                <c:pt idx="169">
                  <c:v>17.100000000000001</c:v>
                </c:pt>
                <c:pt idx="170">
                  <c:v>18</c:v>
                </c:pt>
                <c:pt idx="171">
                  <c:v>22.2</c:v>
                </c:pt>
                <c:pt idx="172">
                  <c:v>26.4</c:v>
                </c:pt>
                <c:pt idx="173">
                  <c:v>30.6</c:v>
                </c:pt>
                <c:pt idx="174">
                  <c:v>34.799999999999997</c:v>
                </c:pt>
                <c:pt idx="175">
                  <c:v>39</c:v>
                </c:pt>
                <c:pt idx="176">
                  <c:v>43.2</c:v>
                </c:pt>
                <c:pt idx="177">
                  <c:v>47.4</c:v>
                </c:pt>
                <c:pt idx="178">
                  <c:v>51.6</c:v>
                </c:pt>
                <c:pt idx="179">
                  <c:v>55.8</c:v>
                </c:pt>
                <c:pt idx="180">
                  <c:v>60</c:v>
                </c:pt>
                <c:pt idx="181">
                  <c:v>57.9</c:v>
                </c:pt>
                <c:pt idx="182">
                  <c:v>55.8</c:v>
                </c:pt>
                <c:pt idx="183">
                  <c:v>53.7</c:v>
                </c:pt>
                <c:pt idx="184">
                  <c:v>51.6</c:v>
                </c:pt>
                <c:pt idx="185">
                  <c:v>49.5</c:v>
                </c:pt>
                <c:pt idx="186">
                  <c:v>47.4</c:v>
                </c:pt>
                <c:pt idx="187">
                  <c:v>45.3</c:v>
                </c:pt>
                <c:pt idx="188">
                  <c:v>43.2</c:v>
                </c:pt>
                <c:pt idx="189">
                  <c:v>41.099999999999902</c:v>
                </c:pt>
                <c:pt idx="190">
                  <c:v>39</c:v>
                </c:pt>
                <c:pt idx="191">
                  <c:v>41.4</c:v>
                </c:pt>
                <c:pt idx="192">
                  <c:v>43.8</c:v>
                </c:pt>
                <c:pt idx="193">
                  <c:v>46.2</c:v>
                </c:pt>
                <c:pt idx="194">
                  <c:v>48.6</c:v>
                </c:pt>
                <c:pt idx="195">
                  <c:v>51</c:v>
                </c:pt>
                <c:pt idx="196">
                  <c:v>53.4</c:v>
                </c:pt>
                <c:pt idx="197">
                  <c:v>55.8</c:v>
                </c:pt>
                <c:pt idx="198">
                  <c:v>58.2</c:v>
                </c:pt>
                <c:pt idx="199">
                  <c:v>60.599999999999902</c:v>
                </c:pt>
                <c:pt idx="200">
                  <c:v>63</c:v>
                </c:pt>
                <c:pt idx="201">
                  <c:v>57.6</c:v>
                </c:pt>
                <c:pt idx="202">
                  <c:v>52.2</c:v>
                </c:pt>
                <c:pt idx="203">
                  <c:v>46.8</c:v>
                </c:pt>
                <c:pt idx="204">
                  <c:v>41.4</c:v>
                </c:pt>
                <c:pt idx="205">
                  <c:v>36</c:v>
                </c:pt>
                <c:pt idx="206">
                  <c:v>30.599999999999898</c:v>
                </c:pt>
                <c:pt idx="207">
                  <c:v>25.1999999999999</c:v>
                </c:pt>
                <c:pt idx="208">
                  <c:v>19.799999999999901</c:v>
                </c:pt>
                <c:pt idx="209">
                  <c:v>14.399999999999901</c:v>
                </c:pt>
                <c:pt idx="210">
                  <c:v>9</c:v>
                </c:pt>
                <c:pt idx="211">
                  <c:v>8.1</c:v>
                </c:pt>
                <c:pt idx="212">
                  <c:v>7.2</c:v>
                </c:pt>
                <c:pt idx="213">
                  <c:v>6.3</c:v>
                </c:pt>
                <c:pt idx="214">
                  <c:v>5.4</c:v>
                </c:pt>
                <c:pt idx="215">
                  <c:v>4.5</c:v>
                </c:pt>
                <c:pt idx="216">
                  <c:v>3.5999999999999899</c:v>
                </c:pt>
                <c:pt idx="217">
                  <c:v>2.7</c:v>
                </c:pt>
                <c:pt idx="218">
                  <c:v>1.7999999999999901</c:v>
                </c:pt>
                <c:pt idx="219">
                  <c:v>0.9</c:v>
                </c:pt>
                <c:pt idx="220">
                  <c:v>0</c:v>
                </c:pt>
                <c:pt idx="221">
                  <c:v>2.1</c:v>
                </c:pt>
                <c:pt idx="222">
                  <c:v>4.2</c:v>
                </c:pt>
                <c:pt idx="223">
                  <c:v>6.3</c:v>
                </c:pt>
                <c:pt idx="224">
                  <c:v>8.4</c:v>
                </c:pt>
                <c:pt idx="225">
                  <c:v>10.5</c:v>
                </c:pt>
                <c:pt idx="226">
                  <c:v>12.6</c:v>
                </c:pt>
                <c:pt idx="227">
                  <c:v>14.7</c:v>
                </c:pt>
                <c:pt idx="228">
                  <c:v>16.8</c:v>
                </c:pt>
                <c:pt idx="229">
                  <c:v>18.899999999999999</c:v>
                </c:pt>
                <c:pt idx="230">
                  <c:v>21</c:v>
                </c:pt>
                <c:pt idx="231">
                  <c:v>21</c:v>
                </c:pt>
                <c:pt idx="232">
                  <c:v>21</c:v>
                </c:pt>
                <c:pt idx="233">
                  <c:v>21</c:v>
                </c:pt>
                <c:pt idx="234">
                  <c:v>21</c:v>
                </c:pt>
                <c:pt idx="235">
                  <c:v>21</c:v>
                </c:pt>
                <c:pt idx="236">
                  <c:v>21</c:v>
                </c:pt>
                <c:pt idx="237">
                  <c:v>21</c:v>
                </c:pt>
                <c:pt idx="238">
                  <c:v>21</c:v>
                </c:pt>
                <c:pt idx="239">
                  <c:v>21</c:v>
                </c:pt>
                <c:pt idx="240">
                  <c:v>21</c:v>
                </c:pt>
                <c:pt idx="241">
                  <c:v>21</c:v>
                </c:pt>
                <c:pt idx="242">
                  <c:v>21</c:v>
                </c:pt>
                <c:pt idx="243">
                  <c:v>21</c:v>
                </c:pt>
                <c:pt idx="244">
                  <c:v>21</c:v>
                </c:pt>
                <c:pt idx="245">
                  <c:v>21</c:v>
                </c:pt>
                <c:pt idx="246">
                  <c:v>21</c:v>
                </c:pt>
                <c:pt idx="247">
                  <c:v>21</c:v>
                </c:pt>
                <c:pt idx="248">
                  <c:v>21</c:v>
                </c:pt>
                <c:pt idx="249">
                  <c:v>21</c:v>
                </c:pt>
                <c:pt idx="250">
                  <c:v>21</c:v>
                </c:pt>
                <c:pt idx="251">
                  <c:v>19.8</c:v>
                </c:pt>
                <c:pt idx="252">
                  <c:v>18.600000000000001</c:v>
                </c:pt>
                <c:pt idx="253">
                  <c:v>17.399999999999999</c:v>
                </c:pt>
                <c:pt idx="254">
                  <c:v>16.2</c:v>
                </c:pt>
                <c:pt idx="255">
                  <c:v>15</c:v>
                </c:pt>
                <c:pt idx="256">
                  <c:v>13.8</c:v>
                </c:pt>
                <c:pt idx="257">
                  <c:v>12.6</c:v>
                </c:pt>
                <c:pt idx="258">
                  <c:v>11.4</c:v>
                </c:pt>
                <c:pt idx="259">
                  <c:v>10.199999999999999</c:v>
                </c:pt>
                <c:pt idx="260">
                  <c:v>9</c:v>
                </c:pt>
                <c:pt idx="261">
                  <c:v>9.9</c:v>
                </c:pt>
                <c:pt idx="262">
                  <c:v>10.8</c:v>
                </c:pt>
                <c:pt idx="263">
                  <c:v>11.7</c:v>
                </c:pt>
                <c:pt idx="264">
                  <c:v>12.6</c:v>
                </c:pt>
                <c:pt idx="265">
                  <c:v>13.5</c:v>
                </c:pt>
                <c:pt idx="266">
                  <c:v>14.4</c:v>
                </c:pt>
                <c:pt idx="267">
                  <c:v>15.3</c:v>
                </c:pt>
                <c:pt idx="268">
                  <c:v>16.2</c:v>
                </c:pt>
                <c:pt idx="269">
                  <c:v>17.100000000000001</c:v>
                </c:pt>
                <c:pt idx="270">
                  <c:v>18</c:v>
                </c:pt>
                <c:pt idx="271">
                  <c:v>26.7</c:v>
                </c:pt>
                <c:pt idx="272">
                  <c:v>35.4</c:v>
                </c:pt>
                <c:pt idx="273">
                  <c:v>44.099999999999902</c:v>
                </c:pt>
                <c:pt idx="274">
                  <c:v>52.8</c:v>
                </c:pt>
                <c:pt idx="275">
                  <c:v>61.5</c:v>
                </c:pt>
                <c:pt idx="276">
                  <c:v>70.199999999999903</c:v>
                </c:pt>
                <c:pt idx="277">
                  <c:v>78.899999999999906</c:v>
                </c:pt>
                <c:pt idx="278">
                  <c:v>87.6</c:v>
                </c:pt>
                <c:pt idx="279">
                  <c:v>96.3</c:v>
                </c:pt>
                <c:pt idx="280">
                  <c:v>105</c:v>
                </c:pt>
                <c:pt idx="281">
                  <c:v>105</c:v>
                </c:pt>
                <c:pt idx="282">
                  <c:v>105</c:v>
                </c:pt>
                <c:pt idx="283">
                  <c:v>105</c:v>
                </c:pt>
                <c:pt idx="284">
                  <c:v>105</c:v>
                </c:pt>
                <c:pt idx="285">
                  <c:v>105</c:v>
                </c:pt>
                <c:pt idx="286">
                  <c:v>105</c:v>
                </c:pt>
                <c:pt idx="287">
                  <c:v>105</c:v>
                </c:pt>
                <c:pt idx="288">
                  <c:v>105</c:v>
                </c:pt>
                <c:pt idx="289">
                  <c:v>105</c:v>
                </c:pt>
                <c:pt idx="290">
                  <c:v>105</c:v>
                </c:pt>
                <c:pt idx="291">
                  <c:v>94.5</c:v>
                </c:pt>
                <c:pt idx="292">
                  <c:v>84</c:v>
                </c:pt>
                <c:pt idx="293">
                  <c:v>73.5</c:v>
                </c:pt>
                <c:pt idx="294">
                  <c:v>63</c:v>
                </c:pt>
                <c:pt idx="295">
                  <c:v>52.5</c:v>
                </c:pt>
                <c:pt idx="296">
                  <c:v>42</c:v>
                </c:pt>
                <c:pt idx="297">
                  <c:v>31.5</c:v>
                </c:pt>
                <c:pt idx="298">
                  <c:v>21</c:v>
                </c:pt>
                <c:pt idx="299">
                  <c:v>10.5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.9</c:v>
                </c:pt>
                <c:pt idx="312">
                  <c:v>1.8</c:v>
                </c:pt>
                <c:pt idx="313">
                  <c:v>2.7</c:v>
                </c:pt>
                <c:pt idx="314">
                  <c:v>3.6</c:v>
                </c:pt>
                <c:pt idx="315">
                  <c:v>4.5</c:v>
                </c:pt>
                <c:pt idx="316">
                  <c:v>5.4</c:v>
                </c:pt>
                <c:pt idx="317">
                  <c:v>6.3</c:v>
                </c:pt>
                <c:pt idx="318">
                  <c:v>7.2</c:v>
                </c:pt>
                <c:pt idx="319">
                  <c:v>8.1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8-6055-4A94-81D0-EFD893B64BAB}"/>
            </c:ext>
          </c:extLst>
        </c:ser>
        <c:ser>
          <c:idx val="56"/>
          <c:order val="10"/>
          <c:tx>
            <c:strRef>
              <c:f>Φύλλο1!$M$1</c:f>
              <c:strCache>
                <c:ptCount val="1"/>
                <c:pt idx="0">
                  <c:v>S-14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M$2:$M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333.9</c:v>
                </c:pt>
                <c:pt idx="72">
                  <c:v>667.8</c:v>
                </c:pt>
                <c:pt idx="73">
                  <c:v>1001.69999999999</c:v>
                </c:pt>
                <c:pt idx="74">
                  <c:v>1335.6</c:v>
                </c:pt>
                <c:pt idx="75">
                  <c:v>1669.5</c:v>
                </c:pt>
                <c:pt idx="76">
                  <c:v>2003.3999999999901</c:v>
                </c:pt>
                <c:pt idx="77">
                  <c:v>2337.2999999999902</c:v>
                </c:pt>
                <c:pt idx="78">
                  <c:v>2671.2</c:v>
                </c:pt>
                <c:pt idx="79">
                  <c:v>3005.1</c:v>
                </c:pt>
                <c:pt idx="80">
                  <c:v>3339</c:v>
                </c:pt>
                <c:pt idx="81">
                  <c:v>3707.4</c:v>
                </c:pt>
                <c:pt idx="82">
                  <c:v>4075.8</c:v>
                </c:pt>
                <c:pt idx="83">
                  <c:v>4444.2</c:v>
                </c:pt>
                <c:pt idx="84">
                  <c:v>4812.6000000000004</c:v>
                </c:pt>
                <c:pt idx="85">
                  <c:v>5181</c:v>
                </c:pt>
                <c:pt idx="86">
                  <c:v>5549.4</c:v>
                </c:pt>
                <c:pt idx="87">
                  <c:v>5917.7999999999902</c:v>
                </c:pt>
                <c:pt idx="88">
                  <c:v>6286.2</c:v>
                </c:pt>
                <c:pt idx="89">
                  <c:v>6654.6</c:v>
                </c:pt>
                <c:pt idx="90">
                  <c:v>7023</c:v>
                </c:pt>
                <c:pt idx="91">
                  <c:v>6841.2</c:v>
                </c:pt>
                <c:pt idx="92">
                  <c:v>6659.4</c:v>
                </c:pt>
                <c:pt idx="93">
                  <c:v>6477.6</c:v>
                </c:pt>
                <c:pt idx="94">
                  <c:v>6295.8</c:v>
                </c:pt>
                <c:pt idx="95">
                  <c:v>6114</c:v>
                </c:pt>
                <c:pt idx="96">
                  <c:v>5932.2</c:v>
                </c:pt>
                <c:pt idx="97">
                  <c:v>5750.4</c:v>
                </c:pt>
                <c:pt idx="98">
                  <c:v>5568.6</c:v>
                </c:pt>
                <c:pt idx="99">
                  <c:v>5386.8</c:v>
                </c:pt>
                <c:pt idx="100">
                  <c:v>5205</c:v>
                </c:pt>
                <c:pt idx="101">
                  <c:v>5071.8</c:v>
                </c:pt>
                <c:pt idx="102">
                  <c:v>4938.6000000000004</c:v>
                </c:pt>
                <c:pt idx="103">
                  <c:v>4805.3999999999996</c:v>
                </c:pt>
                <c:pt idx="104">
                  <c:v>4672.2</c:v>
                </c:pt>
                <c:pt idx="105">
                  <c:v>4539</c:v>
                </c:pt>
                <c:pt idx="106">
                  <c:v>4405.8</c:v>
                </c:pt>
                <c:pt idx="107">
                  <c:v>4272.6000000000004</c:v>
                </c:pt>
                <c:pt idx="108">
                  <c:v>4139.3999999999996</c:v>
                </c:pt>
                <c:pt idx="109">
                  <c:v>4006.2</c:v>
                </c:pt>
                <c:pt idx="110">
                  <c:v>3873</c:v>
                </c:pt>
                <c:pt idx="111">
                  <c:v>4096.8</c:v>
                </c:pt>
                <c:pt idx="112">
                  <c:v>4320.6000000000004</c:v>
                </c:pt>
                <c:pt idx="113">
                  <c:v>4544.3999999999996</c:v>
                </c:pt>
                <c:pt idx="114">
                  <c:v>4768.2</c:v>
                </c:pt>
                <c:pt idx="115">
                  <c:v>4992</c:v>
                </c:pt>
                <c:pt idx="116">
                  <c:v>5215.8</c:v>
                </c:pt>
                <c:pt idx="117">
                  <c:v>5439.6</c:v>
                </c:pt>
                <c:pt idx="118">
                  <c:v>5663.4</c:v>
                </c:pt>
                <c:pt idx="119">
                  <c:v>5887.2</c:v>
                </c:pt>
                <c:pt idx="120">
                  <c:v>6111</c:v>
                </c:pt>
                <c:pt idx="121">
                  <c:v>6034.2</c:v>
                </c:pt>
                <c:pt idx="122">
                  <c:v>5957.4</c:v>
                </c:pt>
                <c:pt idx="123">
                  <c:v>5880.6</c:v>
                </c:pt>
                <c:pt idx="124">
                  <c:v>5803.8</c:v>
                </c:pt>
                <c:pt idx="125">
                  <c:v>5727</c:v>
                </c:pt>
                <c:pt idx="126">
                  <c:v>5650.2</c:v>
                </c:pt>
                <c:pt idx="127">
                  <c:v>5573.4</c:v>
                </c:pt>
                <c:pt idx="128">
                  <c:v>5496.6</c:v>
                </c:pt>
                <c:pt idx="129">
                  <c:v>5419.8</c:v>
                </c:pt>
                <c:pt idx="130">
                  <c:v>5343</c:v>
                </c:pt>
                <c:pt idx="131">
                  <c:v>5262.6</c:v>
                </c:pt>
                <c:pt idx="132">
                  <c:v>5182.2</c:v>
                </c:pt>
                <c:pt idx="133">
                  <c:v>5101.8</c:v>
                </c:pt>
                <c:pt idx="134">
                  <c:v>5021.3999999999996</c:v>
                </c:pt>
                <c:pt idx="135">
                  <c:v>4941</c:v>
                </c:pt>
                <c:pt idx="136">
                  <c:v>4860.6000000000004</c:v>
                </c:pt>
                <c:pt idx="137">
                  <c:v>4780.2</c:v>
                </c:pt>
                <c:pt idx="138">
                  <c:v>4699.8</c:v>
                </c:pt>
                <c:pt idx="139">
                  <c:v>4619.3999999999996</c:v>
                </c:pt>
                <c:pt idx="140">
                  <c:v>4539</c:v>
                </c:pt>
                <c:pt idx="141">
                  <c:v>4189.5</c:v>
                </c:pt>
                <c:pt idx="142">
                  <c:v>3840</c:v>
                </c:pt>
                <c:pt idx="143">
                  <c:v>3490.5</c:v>
                </c:pt>
                <c:pt idx="144">
                  <c:v>3141</c:v>
                </c:pt>
                <c:pt idx="145">
                  <c:v>2791.5</c:v>
                </c:pt>
                <c:pt idx="146">
                  <c:v>2442</c:v>
                </c:pt>
                <c:pt idx="147">
                  <c:v>2092.5</c:v>
                </c:pt>
                <c:pt idx="148">
                  <c:v>1743</c:v>
                </c:pt>
                <c:pt idx="149">
                  <c:v>1393.5</c:v>
                </c:pt>
                <c:pt idx="150">
                  <c:v>1044</c:v>
                </c:pt>
                <c:pt idx="151">
                  <c:v>1037.0999999999999</c:v>
                </c:pt>
                <c:pt idx="152">
                  <c:v>1030.2</c:v>
                </c:pt>
                <c:pt idx="153">
                  <c:v>1023.3</c:v>
                </c:pt>
                <c:pt idx="154">
                  <c:v>1016.4</c:v>
                </c:pt>
                <c:pt idx="155">
                  <c:v>1009.5</c:v>
                </c:pt>
                <c:pt idx="156">
                  <c:v>1002.6</c:v>
                </c:pt>
                <c:pt idx="157">
                  <c:v>995.7</c:v>
                </c:pt>
                <c:pt idx="158">
                  <c:v>988.8</c:v>
                </c:pt>
                <c:pt idx="159">
                  <c:v>981.9</c:v>
                </c:pt>
                <c:pt idx="160">
                  <c:v>975</c:v>
                </c:pt>
                <c:pt idx="161">
                  <c:v>912.9</c:v>
                </c:pt>
                <c:pt idx="162">
                  <c:v>850.8</c:v>
                </c:pt>
                <c:pt idx="163">
                  <c:v>788.7</c:v>
                </c:pt>
                <c:pt idx="164">
                  <c:v>726.6</c:v>
                </c:pt>
                <c:pt idx="165">
                  <c:v>664.5</c:v>
                </c:pt>
                <c:pt idx="166">
                  <c:v>602.4</c:v>
                </c:pt>
                <c:pt idx="167">
                  <c:v>540.29999999999995</c:v>
                </c:pt>
                <c:pt idx="168">
                  <c:v>478.2</c:v>
                </c:pt>
                <c:pt idx="169">
                  <c:v>416.1</c:v>
                </c:pt>
                <c:pt idx="170">
                  <c:v>354</c:v>
                </c:pt>
                <c:pt idx="171">
                  <c:v>334.5</c:v>
                </c:pt>
                <c:pt idx="172">
                  <c:v>315</c:v>
                </c:pt>
                <c:pt idx="173">
                  <c:v>295.5</c:v>
                </c:pt>
                <c:pt idx="174">
                  <c:v>276</c:v>
                </c:pt>
                <c:pt idx="175">
                  <c:v>256.5</c:v>
                </c:pt>
                <c:pt idx="176">
                  <c:v>237</c:v>
                </c:pt>
                <c:pt idx="177">
                  <c:v>217.5</c:v>
                </c:pt>
                <c:pt idx="178">
                  <c:v>198</c:v>
                </c:pt>
                <c:pt idx="179">
                  <c:v>178.5</c:v>
                </c:pt>
                <c:pt idx="180">
                  <c:v>159</c:v>
                </c:pt>
                <c:pt idx="181">
                  <c:v>154.80000000000001</c:v>
                </c:pt>
                <c:pt idx="182">
                  <c:v>150.6</c:v>
                </c:pt>
                <c:pt idx="183">
                  <c:v>146.4</c:v>
                </c:pt>
                <c:pt idx="184">
                  <c:v>142.19999999999999</c:v>
                </c:pt>
                <c:pt idx="185">
                  <c:v>138</c:v>
                </c:pt>
                <c:pt idx="186">
                  <c:v>133.80000000000001</c:v>
                </c:pt>
                <c:pt idx="187">
                  <c:v>129.6</c:v>
                </c:pt>
                <c:pt idx="188">
                  <c:v>125.4</c:v>
                </c:pt>
                <c:pt idx="189">
                  <c:v>121.19999999999899</c:v>
                </c:pt>
                <c:pt idx="190">
                  <c:v>117</c:v>
                </c:pt>
                <c:pt idx="191">
                  <c:v>112.5</c:v>
                </c:pt>
                <c:pt idx="192">
                  <c:v>108</c:v>
                </c:pt>
                <c:pt idx="193">
                  <c:v>103.5</c:v>
                </c:pt>
                <c:pt idx="194">
                  <c:v>99</c:v>
                </c:pt>
                <c:pt idx="195">
                  <c:v>94.5</c:v>
                </c:pt>
                <c:pt idx="196">
                  <c:v>90</c:v>
                </c:pt>
                <c:pt idx="197">
                  <c:v>85.5</c:v>
                </c:pt>
                <c:pt idx="198">
                  <c:v>81</c:v>
                </c:pt>
                <c:pt idx="199">
                  <c:v>76.5</c:v>
                </c:pt>
                <c:pt idx="200">
                  <c:v>72</c:v>
                </c:pt>
                <c:pt idx="201">
                  <c:v>75.3</c:v>
                </c:pt>
                <c:pt idx="202">
                  <c:v>78.599999999999994</c:v>
                </c:pt>
                <c:pt idx="203">
                  <c:v>81.900000000000006</c:v>
                </c:pt>
                <c:pt idx="204">
                  <c:v>85.2</c:v>
                </c:pt>
                <c:pt idx="205">
                  <c:v>88.5</c:v>
                </c:pt>
                <c:pt idx="206">
                  <c:v>91.8</c:v>
                </c:pt>
                <c:pt idx="207">
                  <c:v>95.1</c:v>
                </c:pt>
                <c:pt idx="208">
                  <c:v>98.4</c:v>
                </c:pt>
                <c:pt idx="209">
                  <c:v>101.7</c:v>
                </c:pt>
                <c:pt idx="210">
                  <c:v>105</c:v>
                </c:pt>
                <c:pt idx="211">
                  <c:v>102.9</c:v>
                </c:pt>
                <c:pt idx="212">
                  <c:v>100.8</c:v>
                </c:pt>
                <c:pt idx="213">
                  <c:v>98.7</c:v>
                </c:pt>
                <c:pt idx="214">
                  <c:v>96.6</c:v>
                </c:pt>
                <c:pt idx="215">
                  <c:v>94.5</c:v>
                </c:pt>
                <c:pt idx="216">
                  <c:v>92.4</c:v>
                </c:pt>
                <c:pt idx="217">
                  <c:v>90.3</c:v>
                </c:pt>
                <c:pt idx="218">
                  <c:v>88.2</c:v>
                </c:pt>
                <c:pt idx="219">
                  <c:v>86.1</c:v>
                </c:pt>
                <c:pt idx="220">
                  <c:v>84</c:v>
                </c:pt>
                <c:pt idx="221">
                  <c:v>87.9</c:v>
                </c:pt>
                <c:pt idx="222">
                  <c:v>91.8</c:v>
                </c:pt>
                <c:pt idx="223">
                  <c:v>95.7</c:v>
                </c:pt>
                <c:pt idx="224">
                  <c:v>99.6</c:v>
                </c:pt>
                <c:pt idx="225">
                  <c:v>103.5</c:v>
                </c:pt>
                <c:pt idx="226">
                  <c:v>107.4</c:v>
                </c:pt>
                <c:pt idx="227">
                  <c:v>111.3</c:v>
                </c:pt>
                <c:pt idx="228">
                  <c:v>115.2</c:v>
                </c:pt>
                <c:pt idx="229">
                  <c:v>119.1</c:v>
                </c:pt>
                <c:pt idx="230">
                  <c:v>123</c:v>
                </c:pt>
                <c:pt idx="231">
                  <c:v>120.6</c:v>
                </c:pt>
                <c:pt idx="232">
                  <c:v>118.2</c:v>
                </c:pt>
                <c:pt idx="233">
                  <c:v>115.8</c:v>
                </c:pt>
                <c:pt idx="234">
                  <c:v>113.4</c:v>
                </c:pt>
                <c:pt idx="235">
                  <c:v>111</c:v>
                </c:pt>
                <c:pt idx="236">
                  <c:v>108.6</c:v>
                </c:pt>
                <c:pt idx="237">
                  <c:v>106.2</c:v>
                </c:pt>
                <c:pt idx="238">
                  <c:v>103.8</c:v>
                </c:pt>
                <c:pt idx="239">
                  <c:v>101.4</c:v>
                </c:pt>
                <c:pt idx="240">
                  <c:v>99</c:v>
                </c:pt>
                <c:pt idx="241">
                  <c:v>91.8</c:v>
                </c:pt>
                <c:pt idx="242">
                  <c:v>84.6</c:v>
                </c:pt>
                <c:pt idx="243">
                  <c:v>77.400000000000006</c:v>
                </c:pt>
                <c:pt idx="244">
                  <c:v>70.2</c:v>
                </c:pt>
                <c:pt idx="245">
                  <c:v>63</c:v>
                </c:pt>
                <c:pt idx="246">
                  <c:v>55.8</c:v>
                </c:pt>
                <c:pt idx="247">
                  <c:v>48.6</c:v>
                </c:pt>
                <c:pt idx="248">
                  <c:v>41.4</c:v>
                </c:pt>
                <c:pt idx="249">
                  <c:v>34.200000000000003</c:v>
                </c:pt>
                <c:pt idx="250">
                  <c:v>27</c:v>
                </c:pt>
                <c:pt idx="251">
                  <c:v>29.1</c:v>
                </c:pt>
                <c:pt idx="252">
                  <c:v>31.2</c:v>
                </c:pt>
                <c:pt idx="253">
                  <c:v>33.299999999999997</c:v>
                </c:pt>
                <c:pt idx="254">
                  <c:v>35.4</c:v>
                </c:pt>
                <c:pt idx="255">
                  <c:v>37.5</c:v>
                </c:pt>
                <c:pt idx="256">
                  <c:v>39.6</c:v>
                </c:pt>
                <c:pt idx="257">
                  <c:v>41.7</c:v>
                </c:pt>
                <c:pt idx="258">
                  <c:v>43.8</c:v>
                </c:pt>
                <c:pt idx="259">
                  <c:v>45.9</c:v>
                </c:pt>
                <c:pt idx="260">
                  <c:v>48</c:v>
                </c:pt>
                <c:pt idx="261">
                  <c:v>49.2</c:v>
                </c:pt>
                <c:pt idx="262">
                  <c:v>50.4</c:v>
                </c:pt>
                <c:pt idx="263">
                  <c:v>51.6</c:v>
                </c:pt>
                <c:pt idx="264">
                  <c:v>52.8</c:v>
                </c:pt>
                <c:pt idx="265">
                  <c:v>54</c:v>
                </c:pt>
                <c:pt idx="266">
                  <c:v>55.2</c:v>
                </c:pt>
                <c:pt idx="267">
                  <c:v>56.4</c:v>
                </c:pt>
                <c:pt idx="268">
                  <c:v>57.6</c:v>
                </c:pt>
                <c:pt idx="269">
                  <c:v>58.8</c:v>
                </c:pt>
                <c:pt idx="270">
                  <c:v>60</c:v>
                </c:pt>
                <c:pt idx="271">
                  <c:v>62.4</c:v>
                </c:pt>
                <c:pt idx="272">
                  <c:v>64.8</c:v>
                </c:pt>
                <c:pt idx="273">
                  <c:v>67.2</c:v>
                </c:pt>
                <c:pt idx="274">
                  <c:v>69.599999999999994</c:v>
                </c:pt>
                <c:pt idx="275">
                  <c:v>72</c:v>
                </c:pt>
                <c:pt idx="276">
                  <c:v>74.400000000000006</c:v>
                </c:pt>
                <c:pt idx="277">
                  <c:v>76.8</c:v>
                </c:pt>
                <c:pt idx="278">
                  <c:v>79.2</c:v>
                </c:pt>
                <c:pt idx="279">
                  <c:v>81.599999999999994</c:v>
                </c:pt>
                <c:pt idx="280">
                  <c:v>84</c:v>
                </c:pt>
                <c:pt idx="281">
                  <c:v>80.7</c:v>
                </c:pt>
                <c:pt idx="282">
                  <c:v>77.400000000000006</c:v>
                </c:pt>
                <c:pt idx="283">
                  <c:v>74.099999999999994</c:v>
                </c:pt>
                <c:pt idx="284">
                  <c:v>70.8</c:v>
                </c:pt>
                <c:pt idx="285">
                  <c:v>67.5</c:v>
                </c:pt>
                <c:pt idx="286">
                  <c:v>64.2</c:v>
                </c:pt>
                <c:pt idx="287">
                  <c:v>60.9</c:v>
                </c:pt>
                <c:pt idx="288">
                  <c:v>57.6</c:v>
                </c:pt>
                <c:pt idx="289">
                  <c:v>54.3</c:v>
                </c:pt>
                <c:pt idx="290">
                  <c:v>51</c:v>
                </c:pt>
                <c:pt idx="291">
                  <c:v>50.1</c:v>
                </c:pt>
                <c:pt idx="292">
                  <c:v>49.2</c:v>
                </c:pt>
                <c:pt idx="293">
                  <c:v>48.3</c:v>
                </c:pt>
                <c:pt idx="294">
                  <c:v>47.4</c:v>
                </c:pt>
                <c:pt idx="295">
                  <c:v>46.5</c:v>
                </c:pt>
                <c:pt idx="296">
                  <c:v>45.6</c:v>
                </c:pt>
                <c:pt idx="297">
                  <c:v>44.7</c:v>
                </c:pt>
                <c:pt idx="298">
                  <c:v>43.8</c:v>
                </c:pt>
                <c:pt idx="299">
                  <c:v>42.9</c:v>
                </c:pt>
                <c:pt idx="300">
                  <c:v>42</c:v>
                </c:pt>
                <c:pt idx="301">
                  <c:v>39.6</c:v>
                </c:pt>
                <c:pt idx="302">
                  <c:v>37.200000000000003</c:v>
                </c:pt>
                <c:pt idx="303">
                  <c:v>34.799999999999997</c:v>
                </c:pt>
                <c:pt idx="304">
                  <c:v>32.4</c:v>
                </c:pt>
                <c:pt idx="305">
                  <c:v>30</c:v>
                </c:pt>
                <c:pt idx="306">
                  <c:v>27.6</c:v>
                </c:pt>
                <c:pt idx="307">
                  <c:v>25.2</c:v>
                </c:pt>
                <c:pt idx="308">
                  <c:v>22.8</c:v>
                </c:pt>
                <c:pt idx="309">
                  <c:v>20.399999999999999</c:v>
                </c:pt>
                <c:pt idx="310">
                  <c:v>18</c:v>
                </c:pt>
                <c:pt idx="311">
                  <c:v>17.100000000000001</c:v>
                </c:pt>
                <c:pt idx="312">
                  <c:v>16.2</c:v>
                </c:pt>
                <c:pt idx="313">
                  <c:v>15.3</c:v>
                </c:pt>
                <c:pt idx="314">
                  <c:v>14.4</c:v>
                </c:pt>
                <c:pt idx="315">
                  <c:v>13.5</c:v>
                </c:pt>
                <c:pt idx="316">
                  <c:v>12.6</c:v>
                </c:pt>
                <c:pt idx="317">
                  <c:v>11.7</c:v>
                </c:pt>
                <c:pt idx="318">
                  <c:v>10.8</c:v>
                </c:pt>
                <c:pt idx="319">
                  <c:v>9.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9-6055-4A94-81D0-EFD893B64BAB}"/>
            </c:ext>
          </c:extLst>
        </c:ser>
        <c:ser>
          <c:idx val="57"/>
          <c:order val="11"/>
          <c:tx>
            <c:strRef>
              <c:f>Φύλλο1!$N$1</c:f>
              <c:strCache>
                <c:ptCount val="1"/>
                <c:pt idx="0">
                  <c:v>S-15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N$2:$N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.9</c:v>
                </c:pt>
                <c:pt idx="172">
                  <c:v>1.8</c:v>
                </c:pt>
                <c:pt idx="173">
                  <c:v>2.7</c:v>
                </c:pt>
                <c:pt idx="174">
                  <c:v>3.6</c:v>
                </c:pt>
                <c:pt idx="175">
                  <c:v>4.5</c:v>
                </c:pt>
                <c:pt idx="176">
                  <c:v>5.4</c:v>
                </c:pt>
                <c:pt idx="177">
                  <c:v>6.3</c:v>
                </c:pt>
                <c:pt idx="178">
                  <c:v>7.2</c:v>
                </c:pt>
                <c:pt idx="179">
                  <c:v>8.1</c:v>
                </c:pt>
                <c:pt idx="180">
                  <c:v>9</c:v>
                </c:pt>
                <c:pt idx="181">
                  <c:v>9</c:v>
                </c:pt>
                <c:pt idx="182">
                  <c:v>9</c:v>
                </c:pt>
                <c:pt idx="183">
                  <c:v>9</c:v>
                </c:pt>
                <c:pt idx="184">
                  <c:v>9</c:v>
                </c:pt>
                <c:pt idx="185">
                  <c:v>9</c:v>
                </c:pt>
                <c:pt idx="186">
                  <c:v>9</c:v>
                </c:pt>
                <c:pt idx="187">
                  <c:v>9</c:v>
                </c:pt>
                <c:pt idx="188">
                  <c:v>9</c:v>
                </c:pt>
                <c:pt idx="189">
                  <c:v>9</c:v>
                </c:pt>
                <c:pt idx="190">
                  <c:v>9</c:v>
                </c:pt>
                <c:pt idx="191">
                  <c:v>9</c:v>
                </c:pt>
                <c:pt idx="192">
                  <c:v>9</c:v>
                </c:pt>
                <c:pt idx="193">
                  <c:v>9</c:v>
                </c:pt>
                <c:pt idx="194">
                  <c:v>9</c:v>
                </c:pt>
                <c:pt idx="195">
                  <c:v>9</c:v>
                </c:pt>
                <c:pt idx="196">
                  <c:v>9</c:v>
                </c:pt>
                <c:pt idx="197">
                  <c:v>9</c:v>
                </c:pt>
                <c:pt idx="198">
                  <c:v>9</c:v>
                </c:pt>
                <c:pt idx="199">
                  <c:v>9</c:v>
                </c:pt>
                <c:pt idx="200">
                  <c:v>9</c:v>
                </c:pt>
                <c:pt idx="201">
                  <c:v>9</c:v>
                </c:pt>
                <c:pt idx="202">
                  <c:v>9</c:v>
                </c:pt>
                <c:pt idx="203">
                  <c:v>9</c:v>
                </c:pt>
                <c:pt idx="204">
                  <c:v>9</c:v>
                </c:pt>
                <c:pt idx="205">
                  <c:v>9</c:v>
                </c:pt>
                <c:pt idx="206">
                  <c:v>9</c:v>
                </c:pt>
                <c:pt idx="207">
                  <c:v>9</c:v>
                </c:pt>
                <c:pt idx="208">
                  <c:v>9</c:v>
                </c:pt>
                <c:pt idx="209">
                  <c:v>9</c:v>
                </c:pt>
                <c:pt idx="210">
                  <c:v>9</c:v>
                </c:pt>
                <c:pt idx="211">
                  <c:v>9.9</c:v>
                </c:pt>
                <c:pt idx="212">
                  <c:v>10.8</c:v>
                </c:pt>
                <c:pt idx="213">
                  <c:v>11.7</c:v>
                </c:pt>
                <c:pt idx="214">
                  <c:v>12.6</c:v>
                </c:pt>
                <c:pt idx="215">
                  <c:v>13.5</c:v>
                </c:pt>
                <c:pt idx="216">
                  <c:v>14.4</c:v>
                </c:pt>
                <c:pt idx="217">
                  <c:v>15.3</c:v>
                </c:pt>
                <c:pt idx="218">
                  <c:v>16.2</c:v>
                </c:pt>
                <c:pt idx="219">
                  <c:v>17.100000000000001</c:v>
                </c:pt>
                <c:pt idx="220">
                  <c:v>18</c:v>
                </c:pt>
                <c:pt idx="221">
                  <c:v>16.2</c:v>
                </c:pt>
                <c:pt idx="222">
                  <c:v>14.4</c:v>
                </c:pt>
                <c:pt idx="223">
                  <c:v>12.6</c:v>
                </c:pt>
                <c:pt idx="224">
                  <c:v>10.8</c:v>
                </c:pt>
                <c:pt idx="225">
                  <c:v>9</c:v>
                </c:pt>
                <c:pt idx="226">
                  <c:v>7.1999999999999904</c:v>
                </c:pt>
                <c:pt idx="227">
                  <c:v>5.4</c:v>
                </c:pt>
                <c:pt idx="228">
                  <c:v>3.5999999999999899</c:v>
                </c:pt>
                <c:pt idx="229">
                  <c:v>1.8</c:v>
                </c:pt>
                <c:pt idx="230">
                  <c:v>0</c:v>
                </c:pt>
                <c:pt idx="231">
                  <c:v>0.9</c:v>
                </c:pt>
                <c:pt idx="232">
                  <c:v>1.8</c:v>
                </c:pt>
                <c:pt idx="233">
                  <c:v>2.7</c:v>
                </c:pt>
                <c:pt idx="234">
                  <c:v>3.6</c:v>
                </c:pt>
                <c:pt idx="235">
                  <c:v>4.5</c:v>
                </c:pt>
                <c:pt idx="236">
                  <c:v>5.4</c:v>
                </c:pt>
                <c:pt idx="237">
                  <c:v>6.3</c:v>
                </c:pt>
                <c:pt idx="238">
                  <c:v>7.2</c:v>
                </c:pt>
                <c:pt idx="239">
                  <c:v>8.1</c:v>
                </c:pt>
                <c:pt idx="240">
                  <c:v>9</c:v>
                </c:pt>
                <c:pt idx="241">
                  <c:v>8.1</c:v>
                </c:pt>
                <c:pt idx="242">
                  <c:v>7.2</c:v>
                </c:pt>
                <c:pt idx="243">
                  <c:v>6.3</c:v>
                </c:pt>
                <c:pt idx="244">
                  <c:v>5.4</c:v>
                </c:pt>
                <c:pt idx="245">
                  <c:v>4.5</c:v>
                </c:pt>
                <c:pt idx="246">
                  <c:v>3.5999999999999899</c:v>
                </c:pt>
                <c:pt idx="247">
                  <c:v>2.7</c:v>
                </c:pt>
                <c:pt idx="248">
                  <c:v>1.7999999999999901</c:v>
                </c:pt>
                <c:pt idx="249">
                  <c:v>0.9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2.1</c:v>
                </c:pt>
                <c:pt idx="262">
                  <c:v>4.2</c:v>
                </c:pt>
                <c:pt idx="263">
                  <c:v>6.3</c:v>
                </c:pt>
                <c:pt idx="264">
                  <c:v>8.4</c:v>
                </c:pt>
                <c:pt idx="265">
                  <c:v>10.5</c:v>
                </c:pt>
                <c:pt idx="266">
                  <c:v>12.6</c:v>
                </c:pt>
                <c:pt idx="267">
                  <c:v>14.7</c:v>
                </c:pt>
                <c:pt idx="268">
                  <c:v>16.8</c:v>
                </c:pt>
                <c:pt idx="269">
                  <c:v>18.899999999999999</c:v>
                </c:pt>
                <c:pt idx="270">
                  <c:v>21</c:v>
                </c:pt>
                <c:pt idx="271">
                  <c:v>21</c:v>
                </c:pt>
                <c:pt idx="272">
                  <c:v>21</c:v>
                </c:pt>
                <c:pt idx="273">
                  <c:v>21</c:v>
                </c:pt>
                <c:pt idx="274">
                  <c:v>21</c:v>
                </c:pt>
                <c:pt idx="275">
                  <c:v>21</c:v>
                </c:pt>
                <c:pt idx="276">
                  <c:v>21</c:v>
                </c:pt>
                <c:pt idx="277">
                  <c:v>21</c:v>
                </c:pt>
                <c:pt idx="278">
                  <c:v>21</c:v>
                </c:pt>
                <c:pt idx="279">
                  <c:v>21</c:v>
                </c:pt>
                <c:pt idx="280">
                  <c:v>21</c:v>
                </c:pt>
                <c:pt idx="281">
                  <c:v>18.899999999999999</c:v>
                </c:pt>
                <c:pt idx="282">
                  <c:v>16.8</c:v>
                </c:pt>
                <c:pt idx="283">
                  <c:v>14.7</c:v>
                </c:pt>
                <c:pt idx="284">
                  <c:v>12.6</c:v>
                </c:pt>
                <c:pt idx="285">
                  <c:v>10.5</c:v>
                </c:pt>
                <c:pt idx="286">
                  <c:v>8.3999999999999897</c:v>
                </c:pt>
                <c:pt idx="287">
                  <c:v>6.2999999999999901</c:v>
                </c:pt>
                <c:pt idx="288">
                  <c:v>4.1999999999999904</c:v>
                </c:pt>
                <c:pt idx="289">
                  <c:v>2.0999999999999899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A-6055-4A94-81D0-EFD893B64BAB}"/>
            </c:ext>
          </c:extLst>
        </c:ser>
        <c:ser>
          <c:idx val="58"/>
          <c:order val="12"/>
          <c:tx>
            <c:strRef>
              <c:f>Φύλλο1!$O$1</c:f>
              <c:strCache>
                <c:ptCount val="1"/>
                <c:pt idx="0">
                  <c:v>S-BU1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O$2:$O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2.1</c:v>
                </c:pt>
                <c:pt idx="22">
                  <c:v>4.2</c:v>
                </c:pt>
                <c:pt idx="23">
                  <c:v>6.3</c:v>
                </c:pt>
                <c:pt idx="24">
                  <c:v>8.4</c:v>
                </c:pt>
                <c:pt idx="25">
                  <c:v>10.5</c:v>
                </c:pt>
                <c:pt idx="26">
                  <c:v>12.6</c:v>
                </c:pt>
                <c:pt idx="27">
                  <c:v>14.7</c:v>
                </c:pt>
                <c:pt idx="28">
                  <c:v>16.8</c:v>
                </c:pt>
                <c:pt idx="29">
                  <c:v>18.899999999999999</c:v>
                </c:pt>
                <c:pt idx="30">
                  <c:v>21</c:v>
                </c:pt>
                <c:pt idx="31">
                  <c:v>19.899999999999999</c:v>
                </c:pt>
                <c:pt idx="32">
                  <c:v>18.8</c:v>
                </c:pt>
                <c:pt idx="33">
                  <c:v>17.7</c:v>
                </c:pt>
                <c:pt idx="34">
                  <c:v>16.600000000000001</c:v>
                </c:pt>
                <c:pt idx="35">
                  <c:v>15.5</c:v>
                </c:pt>
                <c:pt idx="36">
                  <c:v>14.399999999999901</c:v>
                </c:pt>
                <c:pt idx="37">
                  <c:v>13.299999999999899</c:v>
                </c:pt>
                <c:pt idx="38">
                  <c:v>12.2</c:v>
                </c:pt>
                <c:pt idx="39">
                  <c:v>11.1</c:v>
                </c:pt>
                <c:pt idx="40">
                  <c:v>10</c:v>
                </c:pt>
                <c:pt idx="41">
                  <c:v>9</c:v>
                </c:pt>
                <c:pt idx="42">
                  <c:v>8</c:v>
                </c:pt>
                <c:pt idx="43">
                  <c:v>7</c:v>
                </c:pt>
                <c:pt idx="44">
                  <c:v>6</c:v>
                </c:pt>
                <c:pt idx="45">
                  <c:v>5</c:v>
                </c:pt>
                <c:pt idx="46">
                  <c:v>4</c:v>
                </c:pt>
                <c:pt idx="47">
                  <c:v>3</c:v>
                </c:pt>
                <c:pt idx="48">
                  <c:v>2</c:v>
                </c:pt>
                <c:pt idx="49">
                  <c:v>1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1.3</c:v>
                </c:pt>
                <c:pt idx="152">
                  <c:v>2.6</c:v>
                </c:pt>
                <c:pt idx="153">
                  <c:v>3.9</c:v>
                </c:pt>
                <c:pt idx="154">
                  <c:v>5.2</c:v>
                </c:pt>
                <c:pt idx="155">
                  <c:v>6.5</c:v>
                </c:pt>
                <c:pt idx="156">
                  <c:v>7.8</c:v>
                </c:pt>
                <c:pt idx="157">
                  <c:v>9.1</c:v>
                </c:pt>
                <c:pt idx="158">
                  <c:v>10.4</c:v>
                </c:pt>
                <c:pt idx="159">
                  <c:v>11.7</c:v>
                </c:pt>
                <c:pt idx="160">
                  <c:v>13</c:v>
                </c:pt>
                <c:pt idx="161">
                  <c:v>14.4</c:v>
                </c:pt>
                <c:pt idx="162">
                  <c:v>15.8</c:v>
                </c:pt>
                <c:pt idx="163">
                  <c:v>17.2</c:v>
                </c:pt>
                <c:pt idx="164">
                  <c:v>18.600000000000001</c:v>
                </c:pt>
                <c:pt idx="165">
                  <c:v>20</c:v>
                </c:pt>
                <c:pt idx="166">
                  <c:v>21.4</c:v>
                </c:pt>
                <c:pt idx="167">
                  <c:v>22.799999999999901</c:v>
                </c:pt>
                <c:pt idx="168">
                  <c:v>24.2</c:v>
                </c:pt>
                <c:pt idx="169">
                  <c:v>25.6</c:v>
                </c:pt>
                <c:pt idx="170">
                  <c:v>27</c:v>
                </c:pt>
                <c:pt idx="171">
                  <c:v>26.1</c:v>
                </c:pt>
                <c:pt idx="172">
                  <c:v>25.2</c:v>
                </c:pt>
                <c:pt idx="173">
                  <c:v>24.3</c:v>
                </c:pt>
                <c:pt idx="174">
                  <c:v>23.4</c:v>
                </c:pt>
                <c:pt idx="175">
                  <c:v>22.5</c:v>
                </c:pt>
                <c:pt idx="176">
                  <c:v>21.6</c:v>
                </c:pt>
                <c:pt idx="177">
                  <c:v>20.7</c:v>
                </c:pt>
                <c:pt idx="178">
                  <c:v>19.8</c:v>
                </c:pt>
                <c:pt idx="179">
                  <c:v>18.899999999999999</c:v>
                </c:pt>
                <c:pt idx="180">
                  <c:v>18</c:v>
                </c:pt>
                <c:pt idx="181">
                  <c:v>17.100000000000001</c:v>
                </c:pt>
                <c:pt idx="182">
                  <c:v>16.2</c:v>
                </c:pt>
                <c:pt idx="183">
                  <c:v>15.3</c:v>
                </c:pt>
                <c:pt idx="184">
                  <c:v>14.4</c:v>
                </c:pt>
                <c:pt idx="185">
                  <c:v>13.5</c:v>
                </c:pt>
                <c:pt idx="186">
                  <c:v>12.6</c:v>
                </c:pt>
                <c:pt idx="187">
                  <c:v>11.7</c:v>
                </c:pt>
                <c:pt idx="188">
                  <c:v>10.8</c:v>
                </c:pt>
                <c:pt idx="189">
                  <c:v>9.9</c:v>
                </c:pt>
                <c:pt idx="190">
                  <c:v>9</c:v>
                </c:pt>
                <c:pt idx="191">
                  <c:v>8.5</c:v>
                </c:pt>
                <c:pt idx="192">
                  <c:v>8</c:v>
                </c:pt>
                <c:pt idx="193">
                  <c:v>7.5</c:v>
                </c:pt>
                <c:pt idx="194">
                  <c:v>7</c:v>
                </c:pt>
                <c:pt idx="195">
                  <c:v>6.5</c:v>
                </c:pt>
                <c:pt idx="196">
                  <c:v>6</c:v>
                </c:pt>
                <c:pt idx="197">
                  <c:v>5.5</c:v>
                </c:pt>
                <c:pt idx="198">
                  <c:v>5</c:v>
                </c:pt>
                <c:pt idx="199">
                  <c:v>4.5</c:v>
                </c:pt>
                <c:pt idx="200">
                  <c:v>4</c:v>
                </c:pt>
                <c:pt idx="201">
                  <c:v>3.6</c:v>
                </c:pt>
                <c:pt idx="202">
                  <c:v>3.2</c:v>
                </c:pt>
                <c:pt idx="203">
                  <c:v>2.8</c:v>
                </c:pt>
                <c:pt idx="204">
                  <c:v>2.4</c:v>
                </c:pt>
                <c:pt idx="205">
                  <c:v>2</c:v>
                </c:pt>
                <c:pt idx="206">
                  <c:v>1.5999999999999901</c:v>
                </c:pt>
                <c:pt idx="207">
                  <c:v>1.19999999999999</c:v>
                </c:pt>
                <c:pt idx="208">
                  <c:v>0.79999999999999905</c:v>
                </c:pt>
                <c:pt idx="209">
                  <c:v>0.39999999999999902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1</c:v>
                </c:pt>
                <c:pt idx="232">
                  <c:v>2</c:v>
                </c:pt>
                <c:pt idx="233">
                  <c:v>3</c:v>
                </c:pt>
                <c:pt idx="234">
                  <c:v>4</c:v>
                </c:pt>
                <c:pt idx="235">
                  <c:v>5</c:v>
                </c:pt>
                <c:pt idx="236">
                  <c:v>6</c:v>
                </c:pt>
                <c:pt idx="237">
                  <c:v>7</c:v>
                </c:pt>
                <c:pt idx="238">
                  <c:v>8</c:v>
                </c:pt>
                <c:pt idx="239">
                  <c:v>9</c:v>
                </c:pt>
                <c:pt idx="240">
                  <c:v>10</c:v>
                </c:pt>
                <c:pt idx="241">
                  <c:v>11.1</c:v>
                </c:pt>
                <c:pt idx="242">
                  <c:v>12.2</c:v>
                </c:pt>
                <c:pt idx="243">
                  <c:v>13.3</c:v>
                </c:pt>
                <c:pt idx="244">
                  <c:v>14.4</c:v>
                </c:pt>
                <c:pt idx="245">
                  <c:v>15.5</c:v>
                </c:pt>
                <c:pt idx="246">
                  <c:v>16.600000000000001</c:v>
                </c:pt>
                <c:pt idx="247">
                  <c:v>17.7</c:v>
                </c:pt>
                <c:pt idx="248">
                  <c:v>18.8</c:v>
                </c:pt>
                <c:pt idx="249">
                  <c:v>19.899999999999999</c:v>
                </c:pt>
                <c:pt idx="250">
                  <c:v>21</c:v>
                </c:pt>
                <c:pt idx="251">
                  <c:v>19.899999999999999</c:v>
                </c:pt>
                <c:pt idx="252">
                  <c:v>18.8</c:v>
                </c:pt>
                <c:pt idx="253">
                  <c:v>17.7</c:v>
                </c:pt>
                <c:pt idx="254">
                  <c:v>16.600000000000001</c:v>
                </c:pt>
                <c:pt idx="255">
                  <c:v>15.5</c:v>
                </c:pt>
                <c:pt idx="256">
                  <c:v>14.399999999999901</c:v>
                </c:pt>
                <c:pt idx="257">
                  <c:v>13.299999999999899</c:v>
                </c:pt>
                <c:pt idx="258">
                  <c:v>12.2</c:v>
                </c:pt>
                <c:pt idx="259">
                  <c:v>11.1</c:v>
                </c:pt>
                <c:pt idx="260">
                  <c:v>10</c:v>
                </c:pt>
                <c:pt idx="261">
                  <c:v>9</c:v>
                </c:pt>
                <c:pt idx="262">
                  <c:v>8</c:v>
                </c:pt>
                <c:pt idx="263">
                  <c:v>7</c:v>
                </c:pt>
                <c:pt idx="264">
                  <c:v>6</c:v>
                </c:pt>
                <c:pt idx="265">
                  <c:v>5</c:v>
                </c:pt>
                <c:pt idx="266">
                  <c:v>4</c:v>
                </c:pt>
                <c:pt idx="267">
                  <c:v>3</c:v>
                </c:pt>
                <c:pt idx="268">
                  <c:v>2</c:v>
                </c:pt>
                <c:pt idx="269">
                  <c:v>1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B-6055-4A94-81D0-EFD893B64BAB}"/>
            </c:ext>
          </c:extLst>
        </c:ser>
        <c:ser>
          <c:idx val="61"/>
          <c:order val="15"/>
          <c:tx>
            <c:strRef>
              <c:f>Φύλλο1!$S$1</c:f>
              <c:strCache>
                <c:ptCount val="1"/>
                <c:pt idx="0">
                  <c:v>S-01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S$2:$S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.9</c:v>
                </c:pt>
                <c:pt idx="32">
                  <c:v>1.8</c:v>
                </c:pt>
                <c:pt idx="33">
                  <c:v>2.7</c:v>
                </c:pt>
                <c:pt idx="34">
                  <c:v>3.6</c:v>
                </c:pt>
                <c:pt idx="35">
                  <c:v>4.5</c:v>
                </c:pt>
                <c:pt idx="36">
                  <c:v>5.4</c:v>
                </c:pt>
                <c:pt idx="37">
                  <c:v>6.3</c:v>
                </c:pt>
                <c:pt idx="38">
                  <c:v>7.2</c:v>
                </c:pt>
                <c:pt idx="39">
                  <c:v>8.1</c:v>
                </c:pt>
                <c:pt idx="40">
                  <c:v>9</c:v>
                </c:pt>
                <c:pt idx="41">
                  <c:v>9</c:v>
                </c:pt>
                <c:pt idx="42">
                  <c:v>9</c:v>
                </c:pt>
                <c:pt idx="43">
                  <c:v>9</c:v>
                </c:pt>
                <c:pt idx="44">
                  <c:v>9</c:v>
                </c:pt>
                <c:pt idx="45">
                  <c:v>9</c:v>
                </c:pt>
                <c:pt idx="46">
                  <c:v>9</c:v>
                </c:pt>
                <c:pt idx="47">
                  <c:v>9</c:v>
                </c:pt>
                <c:pt idx="48">
                  <c:v>9</c:v>
                </c:pt>
                <c:pt idx="49">
                  <c:v>9</c:v>
                </c:pt>
                <c:pt idx="50">
                  <c:v>9</c:v>
                </c:pt>
                <c:pt idx="51">
                  <c:v>8.1</c:v>
                </c:pt>
                <c:pt idx="52">
                  <c:v>7.2</c:v>
                </c:pt>
                <c:pt idx="53">
                  <c:v>6.3</c:v>
                </c:pt>
                <c:pt idx="54">
                  <c:v>5.4</c:v>
                </c:pt>
                <c:pt idx="55">
                  <c:v>4.5</c:v>
                </c:pt>
                <c:pt idx="56">
                  <c:v>3.5999999999999899</c:v>
                </c:pt>
                <c:pt idx="57">
                  <c:v>2.7</c:v>
                </c:pt>
                <c:pt idx="58">
                  <c:v>1.7999999999999901</c:v>
                </c:pt>
                <c:pt idx="59">
                  <c:v>0.9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.9</c:v>
                </c:pt>
                <c:pt idx="102">
                  <c:v>1.8</c:v>
                </c:pt>
                <c:pt idx="103">
                  <c:v>2.7</c:v>
                </c:pt>
                <c:pt idx="104">
                  <c:v>3.6</c:v>
                </c:pt>
                <c:pt idx="105">
                  <c:v>4.5</c:v>
                </c:pt>
                <c:pt idx="106">
                  <c:v>5.4</c:v>
                </c:pt>
                <c:pt idx="107">
                  <c:v>6.3</c:v>
                </c:pt>
                <c:pt idx="108">
                  <c:v>7.2</c:v>
                </c:pt>
                <c:pt idx="109">
                  <c:v>8.1</c:v>
                </c:pt>
                <c:pt idx="110">
                  <c:v>9</c:v>
                </c:pt>
                <c:pt idx="111">
                  <c:v>9</c:v>
                </c:pt>
                <c:pt idx="112">
                  <c:v>9</c:v>
                </c:pt>
                <c:pt idx="113">
                  <c:v>9</c:v>
                </c:pt>
                <c:pt idx="114">
                  <c:v>9</c:v>
                </c:pt>
                <c:pt idx="115">
                  <c:v>9</c:v>
                </c:pt>
                <c:pt idx="116">
                  <c:v>9</c:v>
                </c:pt>
                <c:pt idx="117">
                  <c:v>9</c:v>
                </c:pt>
                <c:pt idx="118">
                  <c:v>9</c:v>
                </c:pt>
                <c:pt idx="119">
                  <c:v>9</c:v>
                </c:pt>
                <c:pt idx="120">
                  <c:v>9</c:v>
                </c:pt>
                <c:pt idx="121">
                  <c:v>10.199999999999999</c:v>
                </c:pt>
                <c:pt idx="122">
                  <c:v>11.4</c:v>
                </c:pt>
                <c:pt idx="123">
                  <c:v>12.6</c:v>
                </c:pt>
                <c:pt idx="124">
                  <c:v>13.8</c:v>
                </c:pt>
                <c:pt idx="125">
                  <c:v>15</c:v>
                </c:pt>
                <c:pt idx="126">
                  <c:v>16.2</c:v>
                </c:pt>
                <c:pt idx="127">
                  <c:v>17.399999999999999</c:v>
                </c:pt>
                <c:pt idx="128">
                  <c:v>18.600000000000001</c:v>
                </c:pt>
                <c:pt idx="129">
                  <c:v>19.799999999999901</c:v>
                </c:pt>
                <c:pt idx="130">
                  <c:v>21</c:v>
                </c:pt>
                <c:pt idx="131">
                  <c:v>21</c:v>
                </c:pt>
                <c:pt idx="132">
                  <c:v>21</c:v>
                </c:pt>
                <c:pt idx="133">
                  <c:v>21</c:v>
                </c:pt>
                <c:pt idx="134">
                  <c:v>21</c:v>
                </c:pt>
                <c:pt idx="135">
                  <c:v>21</c:v>
                </c:pt>
                <c:pt idx="136">
                  <c:v>21</c:v>
                </c:pt>
                <c:pt idx="137">
                  <c:v>21</c:v>
                </c:pt>
                <c:pt idx="138">
                  <c:v>21</c:v>
                </c:pt>
                <c:pt idx="139">
                  <c:v>21</c:v>
                </c:pt>
                <c:pt idx="140">
                  <c:v>21</c:v>
                </c:pt>
                <c:pt idx="141">
                  <c:v>21.9</c:v>
                </c:pt>
                <c:pt idx="142">
                  <c:v>22.8</c:v>
                </c:pt>
                <c:pt idx="143">
                  <c:v>23.7</c:v>
                </c:pt>
                <c:pt idx="144">
                  <c:v>24.6</c:v>
                </c:pt>
                <c:pt idx="145">
                  <c:v>25.5</c:v>
                </c:pt>
                <c:pt idx="146">
                  <c:v>26.4</c:v>
                </c:pt>
                <c:pt idx="147">
                  <c:v>27.3</c:v>
                </c:pt>
                <c:pt idx="148">
                  <c:v>28.2</c:v>
                </c:pt>
                <c:pt idx="149">
                  <c:v>29.1</c:v>
                </c:pt>
                <c:pt idx="150">
                  <c:v>30</c:v>
                </c:pt>
                <c:pt idx="151">
                  <c:v>51.6</c:v>
                </c:pt>
                <c:pt idx="152">
                  <c:v>73.2</c:v>
                </c:pt>
                <c:pt idx="153">
                  <c:v>94.8</c:v>
                </c:pt>
                <c:pt idx="154">
                  <c:v>116.4</c:v>
                </c:pt>
                <c:pt idx="155">
                  <c:v>138</c:v>
                </c:pt>
                <c:pt idx="156">
                  <c:v>159.6</c:v>
                </c:pt>
                <c:pt idx="157">
                  <c:v>181.2</c:v>
                </c:pt>
                <c:pt idx="158">
                  <c:v>202.8</c:v>
                </c:pt>
                <c:pt idx="159">
                  <c:v>224.4</c:v>
                </c:pt>
                <c:pt idx="160">
                  <c:v>246</c:v>
                </c:pt>
                <c:pt idx="161">
                  <c:v>262.5</c:v>
                </c:pt>
                <c:pt idx="162">
                  <c:v>279</c:v>
                </c:pt>
                <c:pt idx="163">
                  <c:v>295.5</c:v>
                </c:pt>
                <c:pt idx="164">
                  <c:v>312</c:v>
                </c:pt>
                <c:pt idx="165">
                  <c:v>328.5</c:v>
                </c:pt>
                <c:pt idx="166">
                  <c:v>345</c:v>
                </c:pt>
                <c:pt idx="167">
                  <c:v>361.5</c:v>
                </c:pt>
                <c:pt idx="168">
                  <c:v>378</c:v>
                </c:pt>
                <c:pt idx="169">
                  <c:v>394.5</c:v>
                </c:pt>
                <c:pt idx="170">
                  <c:v>411</c:v>
                </c:pt>
                <c:pt idx="171">
                  <c:v>402.6</c:v>
                </c:pt>
                <c:pt idx="172">
                  <c:v>394.2</c:v>
                </c:pt>
                <c:pt idx="173">
                  <c:v>385.8</c:v>
                </c:pt>
                <c:pt idx="174">
                  <c:v>377.4</c:v>
                </c:pt>
                <c:pt idx="175">
                  <c:v>369</c:v>
                </c:pt>
                <c:pt idx="176">
                  <c:v>360.6</c:v>
                </c:pt>
                <c:pt idx="177">
                  <c:v>352.2</c:v>
                </c:pt>
                <c:pt idx="178">
                  <c:v>343.8</c:v>
                </c:pt>
                <c:pt idx="179">
                  <c:v>335.4</c:v>
                </c:pt>
                <c:pt idx="180">
                  <c:v>327</c:v>
                </c:pt>
                <c:pt idx="181">
                  <c:v>309.3</c:v>
                </c:pt>
                <c:pt idx="182">
                  <c:v>291.60000000000002</c:v>
                </c:pt>
                <c:pt idx="183">
                  <c:v>273.89999999999998</c:v>
                </c:pt>
                <c:pt idx="184">
                  <c:v>256.2</c:v>
                </c:pt>
                <c:pt idx="185">
                  <c:v>238.5</c:v>
                </c:pt>
                <c:pt idx="186">
                  <c:v>220.8</c:v>
                </c:pt>
                <c:pt idx="187">
                  <c:v>203.1</c:v>
                </c:pt>
                <c:pt idx="188">
                  <c:v>185.4</c:v>
                </c:pt>
                <c:pt idx="189">
                  <c:v>167.7</c:v>
                </c:pt>
                <c:pt idx="190">
                  <c:v>150</c:v>
                </c:pt>
                <c:pt idx="191">
                  <c:v>150</c:v>
                </c:pt>
                <c:pt idx="192">
                  <c:v>150</c:v>
                </c:pt>
                <c:pt idx="193">
                  <c:v>150</c:v>
                </c:pt>
                <c:pt idx="194">
                  <c:v>150</c:v>
                </c:pt>
                <c:pt idx="195">
                  <c:v>150</c:v>
                </c:pt>
                <c:pt idx="196">
                  <c:v>150</c:v>
                </c:pt>
                <c:pt idx="197">
                  <c:v>150</c:v>
                </c:pt>
                <c:pt idx="198">
                  <c:v>150</c:v>
                </c:pt>
                <c:pt idx="199">
                  <c:v>150</c:v>
                </c:pt>
                <c:pt idx="200">
                  <c:v>150</c:v>
                </c:pt>
                <c:pt idx="201">
                  <c:v>151.19999999999999</c:v>
                </c:pt>
                <c:pt idx="202">
                  <c:v>152.4</c:v>
                </c:pt>
                <c:pt idx="203">
                  <c:v>153.6</c:v>
                </c:pt>
                <c:pt idx="204">
                  <c:v>154.80000000000001</c:v>
                </c:pt>
                <c:pt idx="205">
                  <c:v>156</c:v>
                </c:pt>
                <c:pt idx="206">
                  <c:v>157.19999999999999</c:v>
                </c:pt>
                <c:pt idx="207">
                  <c:v>158.4</c:v>
                </c:pt>
                <c:pt idx="208">
                  <c:v>159.6</c:v>
                </c:pt>
                <c:pt idx="209">
                  <c:v>160.80000000000001</c:v>
                </c:pt>
                <c:pt idx="210">
                  <c:v>162</c:v>
                </c:pt>
                <c:pt idx="211">
                  <c:v>152.69999999999999</c:v>
                </c:pt>
                <c:pt idx="212">
                  <c:v>143.4</c:v>
                </c:pt>
                <c:pt idx="213">
                  <c:v>134.1</c:v>
                </c:pt>
                <c:pt idx="214">
                  <c:v>124.8</c:v>
                </c:pt>
                <c:pt idx="215">
                  <c:v>115.5</c:v>
                </c:pt>
                <c:pt idx="216">
                  <c:v>106.19999999999899</c:v>
                </c:pt>
                <c:pt idx="217">
                  <c:v>96.899999999999906</c:v>
                </c:pt>
                <c:pt idx="218">
                  <c:v>87.6</c:v>
                </c:pt>
                <c:pt idx="219">
                  <c:v>78.3</c:v>
                </c:pt>
                <c:pt idx="220">
                  <c:v>69</c:v>
                </c:pt>
                <c:pt idx="221">
                  <c:v>71.400000000000006</c:v>
                </c:pt>
                <c:pt idx="222">
                  <c:v>73.8</c:v>
                </c:pt>
                <c:pt idx="223">
                  <c:v>76.2</c:v>
                </c:pt>
                <c:pt idx="224">
                  <c:v>78.599999999999994</c:v>
                </c:pt>
                <c:pt idx="225">
                  <c:v>81</c:v>
                </c:pt>
                <c:pt idx="226">
                  <c:v>83.4</c:v>
                </c:pt>
                <c:pt idx="227">
                  <c:v>85.8</c:v>
                </c:pt>
                <c:pt idx="228">
                  <c:v>88.2</c:v>
                </c:pt>
                <c:pt idx="229">
                  <c:v>90.6</c:v>
                </c:pt>
                <c:pt idx="230">
                  <c:v>93</c:v>
                </c:pt>
                <c:pt idx="231">
                  <c:v>85.8</c:v>
                </c:pt>
                <c:pt idx="232">
                  <c:v>78.599999999999994</c:v>
                </c:pt>
                <c:pt idx="233">
                  <c:v>71.400000000000006</c:v>
                </c:pt>
                <c:pt idx="234">
                  <c:v>64.2</c:v>
                </c:pt>
                <c:pt idx="235">
                  <c:v>57</c:v>
                </c:pt>
                <c:pt idx="236">
                  <c:v>49.8</c:v>
                </c:pt>
                <c:pt idx="237">
                  <c:v>42.6</c:v>
                </c:pt>
                <c:pt idx="238">
                  <c:v>35.4</c:v>
                </c:pt>
                <c:pt idx="239">
                  <c:v>28.2</c:v>
                </c:pt>
                <c:pt idx="240">
                  <c:v>21</c:v>
                </c:pt>
                <c:pt idx="241">
                  <c:v>24.9</c:v>
                </c:pt>
                <c:pt idx="242">
                  <c:v>28.8</c:v>
                </c:pt>
                <c:pt idx="243">
                  <c:v>32.700000000000003</c:v>
                </c:pt>
                <c:pt idx="244">
                  <c:v>36.6</c:v>
                </c:pt>
                <c:pt idx="245">
                  <c:v>40.5</c:v>
                </c:pt>
                <c:pt idx="246">
                  <c:v>44.4</c:v>
                </c:pt>
                <c:pt idx="247">
                  <c:v>48.3</c:v>
                </c:pt>
                <c:pt idx="248">
                  <c:v>52.2</c:v>
                </c:pt>
                <c:pt idx="249">
                  <c:v>56.1</c:v>
                </c:pt>
                <c:pt idx="250">
                  <c:v>60</c:v>
                </c:pt>
                <c:pt idx="251">
                  <c:v>60</c:v>
                </c:pt>
                <c:pt idx="252">
                  <c:v>60</c:v>
                </c:pt>
                <c:pt idx="253">
                  <c:v>60</c:v>
                </c:pt>
                <c:pt idx="254">
                  <c:v>60</c:v>
                </c:pt>
                <c:pt idx="255">
                  <c:v>60</c:v>
                </c:pt>
                <c:pt idx="256">
                  <c:v>60</c:v>
                </c:pt>
                <c:pt idx="257">
                  <c:v>60</c:v>
                </c:pt>
                <c:pt idx="258">
                  <c:v>60</c:v>
                </c:pt>
                <c:pt idx="259">
                  <c:v>60</c:v>
                </c:pt>
                <c:pt idx="260">
                  <c:v>60</c:v>
                </c:pt>
                <c:pt idx="261">
                  <c:v>61.3</c:v>
                </c:pt>
                <c:pt idx="262">
                  <c:v>62.6</c:v>
                </c:pt>
                <c:pt idx="263">
                  <c:v>63.9</c:v>
                </c:pt>
                <c:pt idx="264">
                  <c:v>65.2</c:v>
                </c:pt>
                <c:pt idx="265">
                  <c:v>66.5</c:v>
                </c:pt>
                <c:pt idx="266">
                  <c:v>67.8</c:v>
                </c:pt>
                <c:pt idx="267">
                  <c:v>69.099999999999994</c:v>
                </c:pt>
                <c:pt idx="268">
                  <c:v>70.400000000000006</c:v>
                </c:pt>
                <c:pt idx="269">
                  <c:v>71.7</c:v>
                </c:pt>
                <c:pt idx="270">
                  <c:v>73</c:v>
                </c:pt>
                <c:pt idx="271">
                  <c:v>71.7</c:v>
                </c:pt>
                <c:pt idx="272">
                  <c:v>70.400000000000006</c:v>
                </c:pt>
                <c:pt idx="273">
                  <c:v>69.099999999999994</c:v>
                </c:pt>
                <c:pt idx="274">
                  <c:v>67.8</c:v>
                </c:pt>
                <c:pt idx="275">
                  <c:v>66.5</c:v>
                </c:pt>
                <c:pt idx="276">
                  <c:v>65.2</c:v>
                </c:pt>
                <c:pt idx="277">
                  <c:v>63.9</c:v>
                </c:pt>
                <c:pt idx="278">
                  <c:v>62.6</c:v>
                </c:pt>
                <c:pt idx="279">
                  <c:v>61.3</c:v>
                </c:pt>
                <c:pt idx="280">
                  <c:v>60</c:v>
                </c:pt>
                <c:pt idx="281">
                  <c:v>57</c:v>
                </c:pt>
                <c:pt idx="282">
                  <c:v>54</c:v>
                </c:pt>
                <c:pt idx="283">
                  <c:v>51</c:v>
                </c:pt>
                <c:pt idx="284">
                  <c:v>48</c:v>
                </c:pt>
                <c:pt idx="285">
                  <c:v>45</c:v>
                </c:pt>
                <c:pt idx="286">
                  <c:v>42</c:v>
                </c:pt>
                <c:pt idx="287">
                  <c:v>39</c:v>
                </c:pt>
                <c:pt idx="288">
                  <c:v>36</c:v>
                </c:pt>
                <c:pt idx="289">
                  <c:v>33</c:v>
                </c:pt>
                <c:pt idx="290">
                  <c:v>30</c:v>
                </c:pt>
                <c:pt idx="291">
                  <c:v>30</c:v>
                </c:pt>
                <c:pt idx="292">
                  <c:v>30</c:v>
                </c:pt>
                <c:pt idx="293">
                  <c:v>30</c:v>
                </c:pt>
                <c:pt idx="294">
                  <c:v>30</c:v>
                </c:pt>
                <c:pt idx="295">
                  <c:v>30</c:v>
                </c:pt>
                <c:pt idx="296">
                  <c:v>30</c:v>
                </c:pt>
                <c:pt idx="297">
                  <c:v>30</c:v>
                </c:pt>
                <c:pt idx="298">
                  <c:v>30</c:v>
                </c:pt>
                <c:pt idx="299">
                  <c:v>30</c:v>
                </c:pt>
                <c:pt idx="300">
                  <c:v>30</c:v>
                </c:pt>
                <c:pt idx="301">
                  <c:v>27</c:v>
                </c:pt>
                <c:pt idx="302">
                  <c:v>24</c:v>
                </c:pt>
                <c:pt idx="303">
                  <c:v>21</c:v>
                </c:pt>
                <c:pt idx="304">
                  <c:v>18</c:v>
                </c:pt>
                <c:pt idx="305">
                  <c:v>15</c:v>
                </c:pt>
                <c:pt idx="306">
                  <c:v>12</c:v>
                </c:pt>
                <c:pt idx="307">
                  <c:v>9</c:v>
                </c:pt>
                <c:pt idx="308">
                  <c:v>6</c:v>
                </c:pt>
                <c:pt idx="309">
                  <c:v>3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C-6055-4A94-81D0-EFD893B64BAB}"/>
            </c:ext>
          </c:extLst>
        </c:ser>
        <c:ser>
          <c:idx val="62"/>
          <c:order val="16"/>
          <c:tx>
            <c:strRef>
              <c:f>Φύλλο1!$T$1</c:f>
              <c:strCache>
                <c:ptCount val="1"/>
                <c:pt idx="0">
                  <c:v>S-03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T$2:$T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3.9</c:v>
                </c:pt>
                <c:pt idx="22">
                  <c:v>7.8</c:v>
                </c:pt>
                <c:pt idx="23">
                  <c:v>11.7</c:v>
                </c:pt>
                <c:pt idx="24">
                  <c:v>15.6</c:v>
                </c:pt>
                <c:pt idx="25">
                  <c:v>19.5</c:v>
                </c:pt>
                <c:pt idx="26">
                  <c:v>23.4</c:v>
                </c:pt>
                <c:pt idx="27">
                  <c:v>27.3</c:v>
                </c:pt>
                <c:pt idx="28">
                  <c:v>31.2</c:v>
                </c:pt>
                <c:pt idx="29">
                  <c:v>35.1</c:v>
                </c:pt>
                <c:pt idx="30">
                  <c:v>39</c:v>
                </c:pt>
                <c:pt idx="31">
                  <c:v>35.1</c:v>
                </c:pt>
                <c:pt idx="32">
                  <c:v>31.2</c:v>
                </c:pt>
                <c:pt idx="33">
                  <c:v>27.3</c:v>
                </c:pt>
                <c:pt idx="34">
                  <c:v>23.4</c:v>
                </c:pt>
                <c:pt idx="35">
                  <c:v>19.5</c:v>
                </c:pt>
                <c:pt idx="36">
                  <c:v>15.6</c:v>
                </c:pt>
                <c:pt idx="37">
                  <c:v>11.7</c:v>
                </c:pt>
                <c:pt idx="38">
                  <c:v>7.8</c:v>
                </c:pt>
                <c:pt idx="39">
                  <c:v>3.8999999999999901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.9</c:v>
                </c:pt>
                <c:pt idx="102">
                  <c:v>1.8</c:v>
                </c:pt>
                <c:pt idx="103">
                  <c:v>2.7</c:v>
                </c:pt>
                <c:pt idx="104">
                  <c:v>3.6</c:v>
                </c:pt>
                <c:pt idx="105">
                  <c:v>4.5</c:v>
                </c:pt>
                <c:pt idx="106">
                  <c:v>5.4</c:v>
                </c:pt>
                <c:pt idx="107">
                  <c:v>6.3</c:v>
                </c:pt>
                <c:pt idx="108">
                  <c:v>7.2</c:v>
                </c:pt>
                <c:pt idx="109">
                  <c:v>8.1</c:v>
                </c:pt>
                <c:pt idx="110">
                  <c:v>9</c:v>
                </c:pt>
                <c:pt idx="111">
                  <c:v>9</c:v>
                </c:pt>
                <c:pt idx="112">
                  <c:v>9</c:v>
                </c:pt>
                <c:pt idx="113">
                  <c:v>9</c:v>
                </c:pt>
                <c:pt idx="114">
                  <c:v>9</c:v>
                </c:pt>
                <c:pt idx="115">
                  <c:v>9</c:v>
                </c:pt>
                <c:pt idx="116">
                  <c:v>9</c:v>
                </c:pt>
                <c:pt idx="117">
                  <c:v>9</c:v>
                </c:pt>
                <c:pt idx="118">
                  <c:v>9</c:v>
                </c:pt>
                <c:pt idx="119">
                  <c:v>9</c:v>
                </c:pt>
                <c:pt idx="120">
                  <c:v>9</c:v>
                </c:pt>
                <c:pt idx="121">
                  <c:v>8.1</c:v>
                </c:pt>
                <c:pt idx="122">
                  <c:v>7.2</c:v>
                </c:pt>
                <c:pt idx="123">
                  <c:v>6.3</c:v>
                </c:pt>
                <c:pt idx="124">
                  <c:v>5.4</c:v>
                </c:pt>
                <c:pt idx="125">
                  <c:v>4.5</c:v>
                </c:pt>
                <c:pt idx="126">
                  <c:v>3.5999999999999899</c:v>
                </c:pt>
                <c:pt idx="127">
                  <c:v>2.7</c:v>
                </c:pt>
                <c:pt idx="128">
                  <c:v>1.7999999999999901</c:v>
                </c:pt>
                <c:pt idx="129">
                  <c:v>0.9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1.8</c:v>
                </c:pt>
                <c:pt idx="182">
                  <c:v>3.6</c:v>
                </c:pt>
                <c:pt idx="183">
                  <c:v>5.4</c:v>
                </c:pt>
                <c:pt idx="184">
                  <c:v>7.2</c:v>
                </c:pt>
                <c:pt idx="185">
                  <c:v>9</c:v>
                </c:pt>
                <c:pt idx="186">
                  <c:v>10.8</c:v>
                </c:pt>
                <c:pt idx="187">
                  <c:v>12.6</c:v>
                </c:pt>
                <c:pt idx="188">
                  <c:v>14.4</c:v>
                </c:pt>
                <c:pt idx="189">
                  <c:v>16.2</c:v>
                </c:pt>
                <c:pt idx="190">
                  <c:v>18</c:v>
                </c:pt>
                <c:pt idx="191">
                  <c:v>18</c:v>
                </c:pt>
                <c:pt idx="192">
                  <c:v>18</c:v>
                </c:pt>
                <c:pt idx="193">
                  <c:v>18</c:v>
                </c:pt>
                <c:pt idx="194">
                  <c:v>18</c:v>
                </c:pt>
                <c:pt idx="195">
                  <c:v>18</c:v>
                </c:pt>
                <c:pt idx="196">
                  <c:v>18</c:v>
                </c:pt>
                <c:pt idx="197">
                  <c:v>18</c:v>
                </c:pt>
                <c:pt idx="198">
                  <c:v>18</c:v>
                </c:pt>
                <c:pt idx="199">
                  <c:v>18</c:v>
                </c:pt>
                <c:pt idx="200">
                  <c:v>18</c:v>
                </c:pt>
                <c:pt idx="201">
                  <c:v>17.5</c:v>
                </c:pt>
                <c:pt idx="202">
                  <c:v>17</c:v>
                </c:pt>
                <c:pt idx="203">
                  <c:v>16.5</c:v>
                </c:pt>
                <c:pt idx="204">
                  <c:v>16</c:v>
                </c:pt>
                <c:pt idx="205">
                  <c:v>15.5</c:v>
                </c:pt>
                <c:pt idx="206">
                  <c:v>15</c:v>
                </c:pt>
                <c:pt idx="207">
                  <c:v>14.5</c:v>
                </c:pt>
                <c:pt idx="208">
                  <c:v>14</c:v>
                </c:pt>
                <c:pt idx="209">
                  <c:v>13.5</c:v>
                </c:pt>
                <c:pt idx="210">
                  <c:v>13</c:v>
                </c:pt>
                <c:pt idx="211">
                  <c:v>12.6</c:v>
                </c:pt>
                <c:pt idx="212">
                  <c:v>12.2</c:v>
                </c:pt>
                <c:pt idx="213">
                  <c:v>11.8</c:v>
                </c:pt>
                <c:pt idx="214">
                  <c:v>11.4</c:v>
                </c:pt>
                <c:pt idx="215">
                  <c:v>11</c:v>
                </c:pt>
                <c:pt idx="216">
                  <c:v>10.6</c:v>
                </c:pt>
                <c:pt idx="217">
                  <c:v>10.199999999999999</c:v>
                </c:pt>
                <c:pt idx="218">
                  <c:v>9.8000000000000007</c:v>
                </c:pt>
                <c:pt idx="219">
                  <c:v>9.4</c:v>
                </c:pt>
                <c:pt idx="220">
                  <c:v>9</c:v>
                </c:pt>
                <c:pt idx="221">
                  <c:v>21.9</c:v>
                </c:pt>
                <c:pt idx="222">
                  <c:v>34.799999999999997</c:v>
                </c:pt>
                <c:pt idx="223">
                  <c:v>47.7</c:v>
                </c:pt>
                <c:pt idx="224">
                  <c:v>60.6</c:v>
                </c:pt>
                <c:pt idx="225">
                  <c:v>73.5</c:v>
                </c:pt>
                <c:pt idx="226">
                  <c:v>86.4</c:v>
                </c:pt>
                <c:pt idx="227">
                  <c:v>99.3</c:v>
                </c:pt>
                <c:pt idx="228">
                  <c:v>112.2</c:v>
                </c:pt>
                <c:pt idx="229">
                  <c:v>125.1</c:v>
                </c:pt>
                <c:pt idx="230">
                  <c:v>138</c:v>
                </c:pt>
                <c:pt idx="231">
                  <c:v>135.9</c:v>
                </c:pt>
                <c:pt idx="232">
                  <c:v>133.80000000000001</c:v>
                </c:pt>
                <c:pt idx="233">
                  <c:v>131.69999999999999</c:v>
                </c:pt>
                <c:pt idx="234">
                  <c:v>129.6</c:v>
                </c:pt>
                <c:pt idx="235">
                  <c:v>127.5</c:v>
                </c:pt>
                <c:pt idx="236">
                  <c:v>125.4</c:v>
                </c:pt>
                <c:pt idx="237">
                  <c:v>123.3</c:v>
                </c:pt>
                <c:pt idx="238">
                  <c:v>121.2</c:v>
                </c:pt>
                <c:pt idx="239">
                  <c:v>119.1</c:v>
                </c:pt>
                <c:pt idx="240">
                  <c:v>117</c:v>
                </c:pt>
                <c:pt idx="241">
                  <c:v>107.1</c:v>
                </c:pt>
                <c:pt idx="242">
                  <c:v>97.2</c:v>
                </c:pt>
                <c:pt idx="243">
                  <c:v>87.3</c:v>
                </c:pt>
                <c:pt idx="244">
                  <c:v>77.400000000000006</c:v>
                </c:pt>
                <c:pt idx="245">
                  <c:v>67.5</c:v>
                </c:pt>
                <c:pt idx="246">
                  <c:v>57.599999999999902</c:v>
                </c:pt>
                <c:pt idx="247">
                  <c:v>47.7</c:v>
                </c:pt>
                <c:pt idx="248">
                  <c:v>37.799999999999997</c:v>
                </c:pt>
                <c:pt idx="249">
                  <c:v>27.899999999999899</c:v>
                </c:pt>
                <c:pt idx="250">
                  <c:v>18</c:v>
                </c:pt>
                <c:pt idx="251">
                  <c:v>18</c:v>
                </c:pt>
                <c:pt idx="252">
                  <c:v>18</c:v>
                </c:pt>
                <c:pt idx="253">
                  <c:v>18</c:v>
                </c:pt>
                <c:pt idx="254">
                  <c:v>18</c:v>
                </c:pt>
                <c:pt idx="255">
                  <c:v>18</c:v>
                </c:pt>
                <c:pt idx="256">
                  <c:v>18</c:v>
                </c:pt>
                <c:pt idx="257">
                  <c:v>18</c:v>
                </c:pt>
                <c:pt idx="258">
                  <c:v>18</c:v>
                </c:pt>
                <c:pt idx="259">
                  <c:v>18</c:v>
                </c:pt>
                <c:pt idx="260">
                  <c:v>18</c:v>
                </c:pt>
                <c:pt idx="261">
                  <c:v>18.399999999999999</c:v>
                </c:pt>
                <c:pt idx="262">
                  <c:v>18.8</c:v>
                </c:pt>
                <c:pt idx="263">
                  <c:v>19.2</c:v>
                </c:pt>
                <c:pt idx="264">
                  <c:v>19.600000000000001</c:v>
                </c:pt>
                <c:pt idx="265">
                  <c:v>20</c:v>
                </c:pt>
                <c:pt idx="266">
                  <c:v>20.399999999999999</c:v>
                </c:pt>
                <c:pt idx="267">
                  <c:v>20.8</c:v>
                </c:pt>
                <c:pt idx="268">
                  <c:v>21.2</c:v>
                </c:pt>
                <c:pt idx="269">
                  <c:v>21.6</c:v>
                </c:pt>
                <c:pt idx="270">
                  <c:v>22</c:v>
                </c:pt>
                <c:pt idx="271">
                  <c:v>22.5</c:v>
                </c:pt>
                <c:pt idx="272">
                  <c:v>23</c:v>
                </c:pt>
                <c:pt idx="273">
                  <c:v>23.5</c:v>
                </c:pt>
                <c:pt idx="274">
                  <c:v>24</c:v>
                </c:pt>
                <c:pt idx="275">
                  <c:v>24.5</c:v>
                </c:pt>
                <c:pt idx="276">
                  <c:v>25</c:v>
                </c:pt>
                <c:pt idx="277">
                  <c:v>25.5</c:v>
                </c:pt>
                <c:pt idx="278">
                  <c:v>26</c:v>
                </c:pt>
                <c:pt idx="279">
                  <c:v>26.5</c:v>
                </c:pt>
                <c:pt idx="280">
                  <c:v>27</c:v>
                </c:pt>
                <c:pt idx="281">
                  <c:v>25.2</c:v>
                </c:pt>
                <c:pt idx="282">
                  <c:v>23.4</c:v>
                </c:pt>
                <c:pt idx="283">
                  <c:v>21.6</c:v>
                </c:pt>
                <c:pt idx="284">
                  <c:v>19.8</c:v>
                </c:pt>
                <c:pt idx="285">
                  <c:v>18</c:v>
                </c:pt>
                <c:pt idx="286">
                  <c:v>16.2</c:v>
                </c:pt>
                <c:pt idx="287">
                  <c:v>14.4</c:v>
                </c:pt>
                <c:pt idx="288">
                  <c:v>12.6</c:v>
                </c:pt>
                <c:pt idx="289">
                  <c:v>10.8</c:v>
                </c:pt>
                <c:pt idx="290">
                  <c:v>9</c:v>
                </c:pt>
                <c:pt idx="291">
                  <c:v>8.1</c:v>
                </c:pt>
                <c:pt idx="292">
                  <c:v>7.2</c:v>
                </c:pt>
                <c:pt idx="293">
                  <c:v>6.3</c:v>
                </c:pt>
                <c:pt idx="294">
                  <c:v>5.4</c:v>
                </c:pt>
                <c:pt idx="295">
                  <c:v>4.5</c:v>
                </c:pt>
                <c:pt idx="296">
                  <c:v>3.5999999999999899</c:v>
                </c:pt>
                <c:pt idx="297">
                  <c:v>2.7</c:v>
                </c:pt>
                <c:pt idx="298">
                  <c:v>1.7999999999999901</c:v>
                </c:pt>
                <c:pt idx="299">
                  <c:v>0.9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D-6055-4A94-81D0-EFD893B64BAB}"/>
            </c:ext>
          </c:extLst>
        </c:ser>
        <c:ser>
          <c:idx val="63"/>
          <c:order val="17"/>
          <c:tx>
            <c:strRef>
              <c:f>Φύλλο1!$U$1</c:f>
              <c:strCache>
                <c:ptCount val="1"/>
                <c:pt idx="0">
                  <c:v>S-04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U$2:$U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1.8</c:v>
                </c:pt>
                <c:pt idx="152">
                  <c:v>3.6</c:v>
                </c:pt>
                <c:pt idx="153">
                  <c:v>5.4</c:v>
                </c:pt>
                <c:pt idx="154">
                  <c:v>7.2</c:v>
                </c:pt>
                <c:pt idx="155">
                  <c:v>9</c:v>
                </c:pt>
                <c:pt idx="156">
                  <c:v>10.8</c:v>
                </c:pt>
                <c:pt idx="157">
                  <c:v>12.6</c:v>
                </c:pt>
                <c:pt idx="158">
                  <c:v>14.4</c:v>
                </c:pt>
                <c:pt idx="159">
                  <c:v>16.2</c:v>
                </c:pt>
                <c:pt idx="160">
                  <c:v>18</c:v>
                </c:pt>
                <c:pt idx="161">
                  <c:v>17.100000000000001</c:v>
                </c:pt>
                <c:pt idx="162">
                  <c:v>16.2</c:v>
                </c:pt>
                <c:pt idx="163">
                  <c:v>15.3</c:v>
                </c:pt>
                <c:pt idx="164">
                  <c:v>14.4</c:v>
                </c:pt>
                <c:pt idx="165">
                  <c:v>13.5</c:v>
                </c:pt>
                <c:pt idx="166">
                  <c:v>12.6</c:v>
                </c:pt>
                <c:pt idx="167">
                  <c:v>11.7</c:v>
                </c:pt>
                <c:pt idx="168">
                  <c:v>10.8</c:v>
                </c:pt>
                <c:pt idx="169">
                  <c:v>9.9</c:v>
                </c:pt>
                <c:pt idx="170">
                  <c:v>9</c:v>
                </c:pt>
                <c:pt idx="171">
                  <c:v>9.9</c:v>
                </c:pt>
                <c:pt idx="172">
                  <c:v>10.8</c:v>
                </c:pt>
                <c:pt idx="173">
                  <c:v>11.7</c:v>
                </c:pt>
                <c:pt idx="174">
                  <c:v>12.6</c:v>
                </c:pt>
                <c:pt idx="175">
                  <c:v>13.5</c:v>
                </c:pt>
                <c:pt idx="176">
                  <c:v>14.4</c:v>
                </c:pt>
                <c:pt idx="177">
                  <c:v>15.3</c:v>
                </c:pt>
                <c:pt idx="178">
                  <c:v>16.2</c:v>
                </c:pt>
                <c:pt idx="179">
                  <c:v>17.100000000000001</c:v>
                </c:pt>
                <c:pt idx="180">
                  <c:v>18</c:v>
                </c:pt>
                <c:pt idx="181">
                  <c:v>17.100000000000001</c:v>
                </c:pt>
                <c:pt idx="182">
                  <c:v>16.2</c:v>
                </c:pt>
                <c:pt idx="183">
                  <c:v>15.3</c:v>
                </c:pt>
                <c:pt idx="184">
                  <c:v>14.4</c:v>
                </c:pt>
                <c:pt idx="185">
                  <c:v>13.5</c:v>
                </c:pt>
                <c:pt idx="186">
                  <c:v>12.6</c:v>
                </c:pt>
                <c:pt idx="187">
                  <c:v>11.7</c:v>
                </c:pt>
                <c:pt idx="188">
                  <c:v>10.8</c:v>
                </c:pt>
                <c:pt idx="189">
                  <c:v>9.9</c:v>
                </c:pt>
                <c:pt idx="190">
                  <c:v>9</c:v>
                </c:pt>
                <c:pt idx="191">
                  <c:v>8.1</c:v>
                </c:pt>
                <c:pt idx="192">
                  <c:v>7.2</c:v>
                </c:pt>
                <c:pt idx="193">
                  <c:v>6.3</c:v>
                </c:pt>
                <c:pt idx="194">
                  <c:v>5.4</c:v>
                </c:pt>
                <c:pt idx="195">
                  <c:v>4.5</c:v>
                </c:pt>
                <c:pt idx="196">
                  <c:v>3.5999999999999899</c:v>
                </c:pt>
                <c:pt idx="197">
                  <c:v>2.7</c:v>
                </c:pt>
                <c:pt idx="198">
                  <c:v>1.7999999999999901</c:v>
                </c:pt>
                <c:pt idx="199">
                  <c:v>0.9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1.8</c:v>
                </c:pt>
                <c:pt idx="222">
                  <c:v>3.6</c:v>
                </c:pt>
                <c:pt idx="223">
                  <c:v>5.4</c:v>
                </c:pt>
                <c:pt idx="224">
                  <c:v>7.2</c:v>
                </c:pt>
                <c:pt idx="225">
                  <c:v>9</c:v>
                </c:pt>
                <c:pt idx="226">
                  <c:v>10.8</c:v>
                </c:pt>
                <c:pt idx="227">
                  <c:v>12.6</c:v>
                </c:pt>
                <c:pt idx="228">
                  <c:v>14.4</c:v>
                </c:pt>
                <c:pt idx="229">
                  <c:v>16.2</c:v>
                </c:pt>
                <c:pt idx="230">
                  <c:v>18</c:v>
                </c:pt>
                <c:pt idx="231">
                  <c:v>17.100000000000001</c:v>
                </c:pt>
                <c:pt idx="232">
                  <c:v>16.2</c:v>
                </c:pt>
                <c:pt idx="233">
                  <c:v>15.3</c:v>
                </c:pt>
                <c:pt idx="234">
                  <c:v>14.4</c:v>
                </c:pt>
                <c:pt idx="235">
                  <c:v>13.5</c:v>
                </c:pt>
                <c:pt idx="236">
                  <c:v>12.6</c:v>
                </c:pt>
                <c:pt idx="237">
                  <c:v>11.7</c:v>
                </c:pt>
                <c:pt idx="238">
                  <c:v>10.8</c:v>
                </c:pt>
                <c:pt idx="239">
                  <c:v>9.9</c:v>
                </c:pt>
                <c:pt idx="240">
                  <c:v>9</c:v>
                </c:pt>
                <c:pt idx="241">
                  <c:v>8.1</c:v>
                </c:pt>
                <c:pt idx="242">
                  <c:v>7.2</c:v>
                </c:pt>
                <c:pt idx="243">
                  <c:v>6.3</c:v>
                </c:pt>
                <c:pt idx="244">
                  <c:v>5.4</c:v>
                </c:pt>
                <c:pt idx="245">
                  <c:v>4.5</c:v>
                </c:pt>
                <c:pt idx="246">
                  <c:v>3.5999999999999899</c:v>
                </c:pt>
                <c:pt idx="247">
                  <c:v>2.7</c:v>
                </c:pt>
                <c:pt idx="248">
                  <c:v>1.7999999999999901</c:v>
                </c:pt>
                <c:pt idx="249">
                  <c:v>0.9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E-6055-4A94-81D0-EFD893B64BAB}"/>
            </c:ext>
          </c:extLst>
        </c:ser>
        <c:ser>
          <c:idx val="64"/>
          <c:order val="18"/>
          <c:tx>
            <c:strRef>
              <c:f>Φύλλο1!$V$1</c:f>
              <c:strCache>
                <c:ptCount val="1"/>
                <c:pt idx="0">
                  <c:v>S-05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V$2:$V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9.4</c:v>
                </c:pt>
                <c:pt idx="22">
                  <c:v>9.8000000000000007</c:v>
                </c:pt>
                <c:pt idx="23">
                  <c:v>10.199999999999999</c:v>
                </c:pt>
                <c:pt idx="24">
                  <c:v>10.6</c:v>
                </c:pt>
                <c:pt idx="25">
                  <c:v>11</c:v>
                </c:pt>
                <c:pt idx="26">
                  <c:v>11.4</c:v>
                </c:pt>
                <c:pt idx="27">
                  <c:v>11.8</c:v>
                </c:pt>
                <c:pt idx="28">
                  <c:v>12.2</c:v>
                </c:pt>
                <c:pt idx="29">
                  <c:v>12.6</c:v>
                </c:pt>
                <c:pt idx="30">
                  <c:v>13</c:v>
                </c:pt>
                <c:pt idx="31">
                  <c:v>11.7</c:v>
                </c:pt>
                <c:pt idx="32">
                  <c:v>10.4</c:v>
                </c:pt>
                <c:pt idx="33">
                  <c:v>9.1</c:v>
                </c:pt>
                <c:pt idx="34">
                  <c:v>7.8</c:v>
                </c:pt>
                <c:pt idx="35">
                  <c:v>6.5</c:v>
                </c:pt>
                <c:pt idx="36">
                  <c:v>5.1999999999999904</c:v>
                </c:pt>
                <c:pt idx="37">
                  <c:v>3.9</c:v>
                </c:pt>
                <c:pt idx="38">
                  <c:v>2.5999999999999899</c:v>
                </c:pt>
                <c:pt idx="39">
                  <c:v>1.2999999999999901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2.7</c:v>
                </c:pt>
                <c:pt idx="122">
                  <c:v>5.4</c:v>
                </c:pt>
                <c:pt idx="123">
                  <c:v>8.1</c:v>
                </c:pt>
                <c:pt idx="124">
                  <c:v>10.8</c:v>
                </c:pt>
                <c:pt idx="125">
                  <c:v>13.5</c:v>
                </c:pt>
                <c:pt idx="126">
                  <c:v>16.2</c:v>
                </c:pt>
                <c:pt idx="127">
                  <c:v>18.899999999999999</c:v>
                </c:pt>
                <c:pt idx="128">
                  <c:v>21.6</c:v>
                </c:pt>
                <c:pt idx="129">
                  <c:v>24.3</c:v>
                </c:pt>
                <c:pt idx="130">
                  <c:v>27</c:v>
                </c:pt>
                <c:pt idx="131">
                  <c:v>27</c:v>
                </c:pt>
                <c:pt idx="132">
                  <c:v>27</c:v>
                </c:pt>
                <c:pt idx="133">
                  <c:v>27</c:v>
                </c:pt>
                <c:pt idx="134">
                  <c:v>27</c:v>
                </c:pt>
                <c:pt idx="135">
                  <c:v>27</c:v>
                </c:pt>
                <c:pt idx="136">
                  <c:v>27</c:v>
                </c:pt>
                <c:pt idx="137">
                  <c:v>27</c:v>
                </c:pt>
                <c:pt idx="138">
                  <c:v>27</c:v>
                </c:pt>
                <c:pt idx="139">
                  <c:v>27</c:v>
                </c:pt>
                <c:pt idx="140">
                  <c:v>27</c:v>
                </c:pt>
                <c:pt idx="141">
                  <c:v>29.1</c:v>
                </c:pt>
                <c:pt idx="142">
                  <c:v>31.2</c:v>
                </c:pt>
                <c:pt idx="143">
                  <c:v>33.299999999999997</c:v>
                </c:pt>
                <c:pt idx="144">
                  <c:v>35.4</c:v>
                </c:pt>
                <c:pt idx="145">
                  <c:v>37.5</c:v>
                </c:pt>
                <c:pt idx="146">
                  <c:v>39.6</c:v>
                </c:pt>
                <c:pt idx="147">
                  <c:v>41.7</c:v>
                </c:pt>
                <c:pt idx="148">
                  <c:v>43.8</c:v>
                </c:pt>
                <c:pt idx="149">
                  <c:v>45.9</c:v>
                </c:pt>
                <c:pt idx="150">
                  <c:v>48</c:v>
                </c:pt>
                <c:pt idx="151">
                  <c:v>50.1</c:v>
                </c:pt>
                <c:pt idx="152">
                  <c:v>52.2</c:v>
                </c:pt>
                <c:pt idx="153">
                  <c:v>54.3</c:v>
                </c:pt>
                <c:pt idx="154">
                  <c:v>56.4</c:v>
                </c:pt>
                <c:pt idx="155">
                  <c:v>58.5</c:v>
                </c:pt>
                <c:pt idx="156">
                  <c:v>60.6</c:v>
                </c:pt>
                <c:pt idx="157">
                  <c:v>62.7</c:v>
                </c:pt>
                <c:pt idx="158">
                  <c:v>64.8</c:v>
                </c:pt>
                <c:pt idx="159">
                  <c:v>66.900000000000006</c:v>
                </c:pt>
                <c:pt idx="160">
                  <c:v>69</c:v>
                </c:pt>
                <c:pt idx="161">
                  <c:v>67.5</c:v>
                </c:pt>
                <c:pt idx="162">
                  <c:v>66</c:v>
                </c:pt>
                <c:pt idx="163">
                  <c:v>64.5</c:v>
                </c:pt>
                <c:pt idx="164">
                  <c:v>63</c:v>
                </c:pt>
                <c:pt idx="165">
                  <c:v>61.5</c:v>
                </c:pt>
                <c:pt idx="166">
                  <c:v>60</c:v>
                </c:pt>
                <c:pt idx="167">
                  <c:v>58.5</c:v>
                </c:pt>
                <c:pt idx="168">
                  <c:v>57</c:v>
                </c:pt>
                <c:pt idx="169">
                  <c:v>55.5</c:v>
                </c:pt>
                <c:pt idx="170">
                  <c:v>54</c:v>
                </c:pt>
                <c:pt idx="171">
                  <c:v>54</c:v>
                </c:pt>
                <c:pt idx="172">
                  <c:v>54</c:v>
                </c:pt>
                <c:pt idx="173">
                  <c:v>54</c:v>
                </c:pt>
                <c:pt idx="174">
                  <c:v>54</c:v>
                </c:pt>
                <c:pt idx="175">
                  <c:v>54</c:v>
                </c:pt>
                <c:pt idx="176">
                  <c:v>54</c:v>
                </c:pt>
                <c:pt idx="177">
                  <c:v>54</c:v>
                </c:pt>
                <c:pt idx="178">
                  <c:v>54</c:v>
                </c:pt>
                <c:pt idx="179">
                  <c:v>54</c:v>
                </c:pt>
                <c:pt idx="180">
                  <c:v>54</c:v>
                </c:pt>
                <c:pt idx="181">
                  <c:v>58.2</c:v>
                </c:pt>
                <c:pt idx="182">
                  <c:v>62.4</c:v>
                </c:pt>
                <c:pt idx="183">
                  <c:v>66.599999999999994</c:v>
                </c:pt>
                <c:pt idx="184">
                  <c:v>70.8</c:v>
                </c:pt>
                <c:pt idx="185">
                  <c:v>75</c:v>
                </c:pt>
                <c:pt idx="186">
                  <c:v>79.2</c:v>
                </c:pt>
                <c:pt idx="187">
                  <c:v>83.4</c:v>
                </c:pt>
                <c:pt idx="188">
                  <c:v>87.6</c:v>
                </c:pt>
                <c:pt idx="189">
                  <c:v>91.8</c:v>
                </c:pt>
                <c:pt idx="190">
                  <c:v>96</c:v>
                </c:pt>
                <c:pt idx="191">
                  <c:v>100.2</c:v>
                </c:pt>
                <c:pt idx="192">
                  <c:v>104.4</c:v>
                </c:pt>
                <c:pt idx="193">
                  <c:v>108.6</c:v>
                </c:pt>
                <c:pt idx="194">
                  <c:v>112.8</c:v>
                </c:pt>
                <c:pt idx="195">
                  <c:v>117</c:v>
                </c:pt>
                <c:pt idx="196">
                  <c:v>121.2</c:v>
                </c:pt>
                <c:pt idx="197">
                  <c:v>125.4</c:v>
                </c:pt>
                <c:pt idx="198">
                  <c:v>129.6</c:v>
                </c:pt>
                <c:pt idx="199">
                  <c:v>133.80000000000001</c:v>
                </c:pt>
                <c:pt idx="200">
                  <c:v>138</c:v>
                </c:pt>
                <c:pt idx="201">
                  <c:v>137.1</c:v>
                </c:pt>
                <c:pt idx="202">
                  <c:v>136.19999999999999</c:v>
                </c:pt>
                <c:pt idx="203">
                  <c:v>135.30000000000001</c:v>
                </c:pt>
                <c:pt idx="204">
                  <c:v>134.4</c:v>
                </c:pt>
                <c:pt idx="205">
                  <c:v>133.5</c:v>
                </c:pt>
                <c:pt idx="206">
                  <c:v>132.6</c:v>
                </c:pt>
                <c:pt idx="207">
                  <c:v>131.69999999999999</c:v>
                </c:pt>
                <c:pt idx="208">
                  <c:v>130.80000000000001</c:v>
                </c:pt>
                <c:pt idx="209">
                  <c:v>129.9</c:v>
                </c:pt>
                <c:pt idx="210">
                  <c:v>129</c:v>
                </c:pt>
                <c:pt idx="211">
                  <c:v>128.1</c:v>
                </c:pt>
                <c:pt idx="212">
                  <c:v>127.2</c:v>
                </c:pt>
                <c:pt idx="213">
                  <c:v>126.3</c:v>
                </c:pt>
                <c:pt idx="214">
                  <c:v>125.4</c:v>
                </c:pt>
                <c:pt idx="215">
                  <c:v>124.5</c:v>
                </c:pt>
                <c:pt idx="216">
                  <c:v>123.6</c:v>
                </c:pt>
                <c:pt idx="217">
                  <c:v>122.7</c:v>
                </c:pt>
                <c:pt idx="218">
                  <c:v>121.8</c:v>
                </c:pt>
                <c:pt idx="219">
                  <c:v>120.9</c:v>
                </c:pt>
                <c:pt idx="220">
                  <c:v>120</c:v>
                </c:pt>
                <c:pt idx="221">
                  <c:v>114.9</c:v>
                </c:pt>
                <c:pt idx="222">
                  <c:v>109.8</c:v>
                </c:pt>
                <c:pt idx="223">
                  <c:v>104.7</c:v>
                </c:pt>
                <c:pt idx="224">
                  <c:v>99.6</c:v>
                </c:pt>
                <c:pt idx="225">
                  <c:v>94.5</c:v>
                </c:pt>
                <c:pt idx="226">
                  <c:v>89.4</c:v>
                </c:pt>
                <c:pt idx="227">
                  <c:v>84.3</c:v>
                </c:pt>
                <c:pt idx="228">
                  <c:v>79.2</c:v>
                </c:pt>
                <c:pt idx="229">
                  <c:v>74.099999999999994</c:v>
                </c:pt>
                <c:pt idx="230">
                  <c:v>69</c:v>
                </c:pt>
                <c:pt idx="231">
                  <c:v>66.599999999999994</c:v>
                </c:pt>
                <c:pt idx="232">
                  <c:v>64.2</c:v>
                </c:pt>
                <c:pt idx="233">
                  <c:v>61.8</c:v>
                </c:pt>
                <c:pt idx="234">
                  <c:v>59.4</c:v>
                </c:pt>
                <c:pt idx="235">
                  <c:v>57</c:v>
                </c:pt>
                <c:pt idx="236">
                  <c:v>54.6</c:v>
                </c:pt>
                <c:pt idx="237">
                  <c:v>52.2</c:v>
                </c:pt>
                <c:pt idx="238">
                  <c:v>49.8</c:v>
                </c:pt>
                <c:pt idx="239">
                  <c:v>47.4</c:v>
                </c:pt>
                <c:pt idx="240">
                  <c:v>45</c:v>
                </c:pt>
                <c:pt idx="241">
                  <c:v>45.9</c:v>
                </c:pt>
                <c:pt idx="242">
                  <c:v>46.8</c:v>
                </c:pt>
                <c:pt idx="243">
                  <c:v>47.7</c:v>
                </c:pt>
                <c:pt idx="244">
                  <c:v>48.6</c:v>
                </c:pt>
                <c:pt idx="245">
                  <c:v>49.5</c:v>
                </c:pt>
                <c:pt idx="246">
                  <c:v>50.4</c:v>
                </c:pt>
                <c:pt idx="247">
                  <c:v>51.3</c:v>
                </c:pt>
                <c:pt idx="248">
                  <c:v>52.2</c:v>
                </c:pt>
                <c:pt idx="249">
                  <c:v>53.1</c:v>
                </c:pt>
                <c:pt idx="250">
                  <c:v>54</c:v>
                </c:pt>
                <c:pt idx="251">
                  <c:v>51.3</c:v>
                </c:pt>
                <c:pt idx="252">
                  <c:v>48.6</c:v>
                </c:pt>
                <c:pt idx="253">
                  <c:v>45.9</c:v>
                </c:pt>
                <c:pt idx="254">
                  <c:v>43.2</c:v>
                </c:pt>
                <c:pt idx="255">
                  <c:v>40.5</c:v>
                </c:pt>
                <c:pt idx="256">
                  <c:v>37.799999999999997</c:v>
                </c:pt>
                <c:pt idx="257">
                  <c:v>35.099999999999902</c:v>
                </c:pt>
                <c:pt idx="258">
                  <c:v>32.4</c:v>
                </c:pt>
                <c:pt idx="259">
                  <c:v>29.7</c:v>
                </c:pt>
                <c:pt idx="260">
                  <c:v>27</c:v>
                </c:pt>
                <c:pt idx="261">
                  <c:v>27.9</c:v>
                </c:pt>
                <c:pt idx="262">
                  <c:v>28.8</c:v>
                </c:pt>
                <c:pt idx="263">
                  <c:v>29.7</c:v>
                </c:pt>
                <c:pt idx="264">
                  <c:v>30.6</c:v>
                </c:pt>
                <c:pt idx="265">
                  <c:v>31.5</c:v>
                </c:pt>
                <c:pt idx="266">
                  <c:v>32.4</c:v>
                </c:pt>
                <c:pt idx="267">
                  <c:v>33.299999999999997</c:v>
                </c:pt>
                <c:pt idx="268">
                  <c:v>34.200000000000003</c:v>
                </c:pt>
                <c:pt idx="269">
                  <c:v>35.1</c:v>
                </c:pt>
                <c:pt idx="270">
                  <c:v>36</c:v>
                </c:pt>
                <c:pt idx="271">
                  <c:v>36</c:v>
                </c:pt>
                <c:pt idx="272">
                  <c:v>36</c:v>
                </c:pt>
                <c:pt idx="273">
                  <c:v>36</c:v>
                </c:pt>
                <c:pt idx="274">
                  <c:v>36</c:v>
                </c:pt>
                <c:pt idx="275">
                  <c:v>36</c:v>
                </c:pt>
                <c:pt idx="276">
                  <c:v>36</c:v>
                </c:pt>
                <c:pt idx="277">
                  <c:v>36</c:v>
                </c:pt>
                <c:pt idx="278">
                  <c:v>36</c:v>
                </c:pt>
                <c:pt idx="279">
                  <c:v>36</c:v>
                </c:pt>
                <c:pt idx="280">
                  <c:v>36</c:v>
                </c:pt>
                <c:pt idx="281">
                  <c:v>36</c:v>
                </c:pt>
                <c:pt idx="282">
                  <c:v>36</c:v>
                </c:pt>
                <c:pt idx="283">
                  <c:v>36</c:v>
                </c:pt>
                <c:pt idx="284">
                  <c:v>36</c:v>
                </c:pt>
                <c:pt idx="285">
                  <c:v>36</c:v>
                </c:pt>
                <c:pt idx="286">
                  <c:v>36</c:v>
                </c:pt>
                <c:pt idx="287">
                  <c:v>36</c:v>
                </c:pt>
                <c:pt idx="288">
                  <c:v>36</c:v>
                </c:pt>
                <c:pt idx="289">
                  <c:v>36</c:v>
                </c:pt>
                <c:pt idx="290">
                  <c:v>36</c:v>
                </c:pt>
                <c:pt idx="291">
                  <c:v>34.200000000000003</c:v>
                </c:pt>
                <c:pt idx="292">
                  <c:v>32.4</c:v>
                </c:pt>
                <c:pt idx="293">
                  <c:v>30.6</c:v>
                </c:pt>
                <c:pt idx="294">
                  <c:v>28.8</c:v>
                </c:pt>
                <c:pt idx="295">
                  <c:v>27</c:v>
                </c:pt>
                <c:pt idx="296">
                  <c:v>25.2</c:v>
                </c:pt>
                <c:pt idx="297">
                  <c:v>23.4</c:v>
                </c:pt>
                <c:pt idx="298">
                  <c:v>21.6</c:v>
                </c:pt>
                <c:pt idx="299">
                  <c:v>19.8</c:v>
                </c:pt>
                <c:pt idx="300">
                  <c:v>18</c:v>
                </c:pt>
                <c:pt idx="301">
                  <c:v>18.899999999999999</c:v>
                </c:pt>
                <c:pt idx="302">
                  <c:v>19.8</c:v>
                </c:pt>
                <c:pt idx="303">
                  <c:v>20.7</c:v>
                </c:pt>
                <c:pt idx="304">
                  <c:v>21.6</c:v>
                </c:pt>
                <c:pt idx="305">
                  <c:v>22.5</c:v>
                </c:pt>
                <c:pt idx="306">
                  <c:v>23.4</c:v>
                </c:pt>
                <c:pt idx="307">
                  <c:v>24.3</c:v>
                </c:pt>
                <c:pt idx="308">
                  <c:v>25.2</c:v>
                </c:pt>
                <c:pt idx="309">
                  <c:v>26.1</c:v>
                </c:pt>
                <c:pt idx="310">
                  <c:v>27</c:v>
                </c:pt>
                <c:pt idx="311">
                  <c:v>27</c:v>
                </c:pt>
                <c:pt idx="312">
                  <c:v>27</c:v>
                </c:pt>
                <c:pt idx="313">
                  <c:v>27</c:v>
                </c:pt>
                <c:pt idx="314">
                  <c:v>27</c:v>
                </c:pt>
                <c:pt idx="315">
                  <c:v>27</c:v>
                </c:pt>
                <c:pt idx="316">
                  <c:v>27</c:v>
                </c:pt>
                <c:pt idx="317">
                  <c:v>27</c:v>
                </c:pt>
                <c:pt idx="318">
                  <c:v>27</c:v>
                </c:pt>
                <c:pt idx="319">
                  <c:v>27</c:v>
                </c:pt>
                <c:pt idx="320">
                  <c:v>2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F-6055-4A94-81D0-EFD893B64BAB}"/>
            </c:ext>
          </c:extLst>
        </c:ser>
        <c:ser>
          <c:idx val="65"/>
          <c:order val="19"/>
          <c:tx>
            <c:strRef>
              <c:f>Φύλλο1!$W$1</c:f>
              <c:strCache>
                <c:ptCount val="1"/>
                <c:pt idx="0">
                  <c:v>S-06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W$2:$W$352</c:f>
              <c:numCache>
                <c:formatCode>General</c:formatCode>
                <c:ptCount val="351"/>
                <c:pt idx="0">
                  <c:v>18</c:v>
                </c:pt>
                <c:pt idx="1">
                  <c:v>17.100000000000001</c:v>
                </c:pt>
                <c:pt idx="2">
                  <c:v>16.2</c:v>
                </c:pt>
                <c:pt idx="3">
                  <c:v>15.3</c:v>
                </c:pt>
                <c:pt idx="4">
                  <c:v>14.4</c:v>
                </c:pt>
                <c:pt idx="5">
                  <c:v>13.5</c:v>
                </c:pt>
                <c:pt idx="6">
                  <c:v>12.6</c:v>
                </c:pt>
                <c:pt idx="7">
                  <c:v>11.7</c:v>
                </c:pt>
                <c:pt idx="8">
                  <c:v>10.8</c:v>
                </c:pt>
                <c:pt idx="9">
                  <c:v>9.9</c:v>
                </c:pt>
                <c:pt idx="10">
                  <c:v>9</c:v>
                </c:pt>
                <c:pt idx="11">
                  <c:v>8.1</c:v>
                </c:pt>
                <c:pt idx="12">
                  <c:v>7.2</c:v>
                </c:pt>
                <c:pt idx="13">
                  <c:v>6.3</c:v>
                </c:pt>
                <c:pt idx="14">
                  <c:v>5.4</c:v>
                </c:pt>
                <c:pt idx="15">
                  <c:v>4.5</c:v>
                </c:pt>
                <c:pt idx="16">
                  <c:v>3.5999999999999899</c:v>
                </c:pt>
                <c:pt idx="17">
                  <c:v>2.7</c:v>
                </c:pt>
                <c:pt idx="18">
                  <c:v>1.7999999999999901</c:v>
                </c:pt>
                <c:pt idx="19">
                  <c:v>0.9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1.6</c:v>
                </c:pt>
                <c:pt idx="42">
                  <c:v>3.2</c:v>
                </c:pt>
                <c:pt idx="43">
                  <c:v>4.8</c:v>
                </c:pt>
                <c:pt idx="44">
                  <c:v>6.4</c:v>
                </c:pt>
                <c:pt idx="45">
                  <c:v>8</c:v>
                </c:pt>
                <c:pt idx="46">
                  <c:v>9.6</c:v>
                </c:pt>
                <c:pt idx="47">
                  <c:v>11.2</c:v>
                </c:pt>
                <c:pt idx="48">
                  <c:v>12.8</c:v>
                </c:pt>
                <c:pt idx="49">
                  <c:v>14.4</c:v>
                </c:pt>
                <c:pt idx="50">
                  <c:v>16</c:v>
                </c:pt>
                <c:pt idx="51">
                  <c:v>17.7</c:v>
                </c:pt>
                <c:pt idx="52">
                  <c:v>19.399999999999999</c:v>
                </c:pt>
                <c:pt idx="53">
                  <c:v>21.1</c:v>
                </c:pt>
                <c:pt idx="54">
                  <c:v>22.8</c:v>
                </c:pt>
                <c:pt idx="55">
                  <c:v>24.5</c:v>
                </c:pt>
                <c:pt idx="56">
                  <c:v>26.2</c:v>
                </c:pt>
                <c:pt idx="57">
                  <c:v>27.9</c:v>
                </c:pt>
                <c:pt idx="58">
                  <c:v>29.6</c:v>
                </c:pt>
                <c:pt idx="59">
                  <c:v>31.299999999999901</c:v>
                </c:pt>
                <c:pt idx="60">
                  <c:v>33</c:v>
                </c:pt>
                <c:pt idx="61">
                  <c:v>29.7</c:v>
                </c:pt>
                <c:pt idx="62">
                  <c:v>26.4</c:v>
                </c:pt>
                <c:pt idx="63">
                  <c:v>23.1</c:v>
                </c:pt>
                <c:pt idx="64">
                  <c:v>19.8</c:v>
                </c:pt>
                <c:pt idx="65">
                  <c:v>16.5</c:v>
                </c:pt>
                <c:pt idx="66">
                  <c:v>13.2</c:v>
                </c:pt>
                <c:pt idx="67">
                  <c:v>9.9</c:v>
                </c:pt>
                <c:pt idx="68">
                  <c:v>6.6</c:v>
                </c:pt>
                <c:pt idx="69">
                  <c:v>3.3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7.8</c:v>
                </c:pt>
                <c:pt idx="122">
                  <c:v>15.6</c:v>
                </c:pt>
                <c:pt idx="123">
                  <c:v>23.4</c:v>
                </c:pt>
                <c:pt idx="124">
                  <c:v>31.2</c:v>
                </c:pt>
                <c:pt idx="125">
                  <c:v>39</c:v>
                </c:pt>
                <c:pt idx="126">
                  <c:v>46.8</c:v>
                </c:pt>
                <c:pt idx="127">
                  <c:v>54.6</c:v>
                </c:pt>
                <c:pt idx="128">
                  <c:v>62.4</c:v>
                </c:pt>
                <c:pt idx="129">
                  <c:v>70.2</c:v>
                </c:pt>
                <c:pt idx="130">
                  <c:v>78</c:v>
                </c:pt>
                <c:pt idx="131">
                  <c:v>80.099999999999994</c:v>
                </c:pt>
                <c:pt idx="132">
                  <c:v>82.2</c:v>
                </c:pt>
                <c:pt idx="133">
                  <c:v>84.3</c:v>
                </c:pt>
                <c:pt idx="134">
                  <c:v>86.4</c:v>
                </c:pt>
                <c:pt idx="135">
                  <c:v>88.5</c:v>
                </c:pt>
                <c:pt idx="136">
                  <c:v>90.6</c:v>
                </c:pt>
                <c:pt idx="137">
                  <c:v>92.7</c:v>
                </c:pt>
                <c:pt idx="138">
                  <c:v>94.8</c:v>
                </c:pt>
                <c:pt idx="139">
                  <c:v>96.9</c:v>
                </c:pt>
                <c:pt idx="140">
                  <c:v>99</c:v>
                </c:pt>
                <c:pt idx="141">
                  <c:v>93</c:v>
                </c:pt>
                <c:pt idx="142">
                  <c:v>87</c:v>
                </c:pt>
                <c:pt idx="143">
                  <c:v>81</c:v>
                </c:pt>
                <c:pt idx="144">
                  <c:v>75</c:v>
                </c:pt>
                <c:pt idx="145">
                  <c:v>69</c:v>
                </c:pt>
                <c:pt idx="146">
                  <c:v>63</c:v>
                </c:pt>
                <c:pt idx="147">
                  <c:v>57</c:v>
                </c:pt>
                <c:pt idx="148">
                  <c:v>51</c:v>
                </c:pt>
                <c:pt idx="149">
                  <c:v>45</c:v>
                </c:pt>
                <c:pt idx="150">
                  <c:v>39</c:v>
                </c:pt>
                <c:pt idx="151">
                  <c:v>39</c:v>
                </c:pt>
                <c:pt idx="152">
                  <c:v>39</c:v>
                </c:pt>
                <c:pt idx="153">
                  <c:v>39</c:v>
                </c:pt>
                <c:pt idx="154">
                  <c:v>39</c:v>
                </c:pt>
                <c:pt idx="155">
                  <c:v>39</c:v>
                </c:pt>
                <c:pt idx="156">
                  <c:v>39</c:v>
                </c:pt>
                <c:pt idx="157">
                  <c:v>39</c:v>
                </c:pt>
                <c:pt idx="158">
                  <c:v>39</c:v>
                </c:pt>
                <c:pt idx="159">
                  <c:v>39</c:v>
                </c:pt>
                <c:pt idx="160">
                  <c:v>39</c:v>
                </c:pt>
                <c:pt idx="161">
                  <c:v>38.4</c:v>
                </c:pt>
                <c:pt idx="162">
                  <c:v>37.799999999999997</c:v>
                </c:pt>
                <c:pt idx="163">
                  <c:v>37.200000000000003</c:v>
                </c:pt>
                <c:pt idx="164">
                  <c:v>36.6</c:v>
                </c:pt>
                <c:pt idx="165">
                  <c:v>36</c:v>
                </c:pt>
                <c:pt idx="166">
                  <c:v>35.4</c:v>
                </c:pt>
                <c:pt idx="167">
                  <c:v>34.799999999999997</c:v>
                </c:pt>
                <c:pt idx="168">
                  <c:v>34.200000000000003</c:v>
                </c:pt>
                <c:pt idx="169">
                  <c:v>33.6</c:v>
                </c:pt>
                <c:pt idx="170">
                  <c:v>33</c:v>
                </c:pt>
                <c:pt idx="171">
                  <c:v>32.4</c:v>
                </c:pt>
                <c:pt idx="172">
                  <c:v>31.8</c:v>
                </c:pt>
                <c:pt idx="173">
                  <c:v>31.2</c:v>
                </c:pt>
                <c:pt idx="174">
                  <c:v>30.6</c:v>
                </c:pt>
                <c:pt idx="175">
                  <c:v>30</c:v>
                </c:pt>
                <c:pt idx="176">
                  <c:v>29.4</c:v>
                </c:pt>
                <c:pt idx="177">
                  <c:v>28.8</c:v>
                </c:pt>
                <c:pt idx="178">
                  <c:v>28.2</c:v>
                </c:pt>
                <c:pt idx="179">
                  <c:v>27.6</c:v>
                </c:pt>
                <c:pt idx="180">
                  <c:v>27</c:v>
                </c:pt>
                <c:pt idx="181">
                  <c:v>29.4</c:v>
                </c:pt>
                <c:pt idx="182">
                  <c:v>31.8</c:v>
                </c:pt>
                <c:pt idx="183">
                  <c:v>34.200000000000003</c:v>
                </c:pt>
                <c:pt idx="184">
                  <c:v>36.6</c:v>
                </c:pt>
                <c:pt idx="185">
                  <c:v>39</c:v>
                </c:pt>
                <c:pt idx="186">
                  <c:v>41.4</c:v>
                </c:pt>
                <c:pt idx="187">
                  <c:v>43.8</c:v>
                </c:pt>
                <c:pt idx="188">
                  <c:v>46.2</c:v>
                </c:pt>
                <c:pt idx="189">
                  <c:v>48.599999999999902</c:v>
                </c:pt>
                <c:pt idx="190">
                  <c:v>51</c:v>
                </c:pt>
                <c:pt idx="191">
                  <c:v>51.9</c:v>
                </c:pt>
                <c:pt idx="192">
                  <c:v>52.8</c:v>
                </c:pt>
                <c:pt idx="193">
                  <c:v>53.7</c:v>
                </c:pt>
                <c:pt idx="194">
                  <c:v>54.6</c:v>
                </c:pt>
                <c:pt idx="195">
                  <c:v>55.5</c:v>
                </c:pt>
                <c:pt idx="196">
                  <c:v>56.4</c:v>
                </c:pt>
                <c:pt idx="197">
                  <c:v>57.3</c:v>
                </c:pt>
                <c:pt idx="198">
                  <c:v>58.2</c:v>
                </c:pt>
                <c:pt idx="199">
                  <c:v>59.1</c:v>
                </c:pt>
                <c:pt idx="200">
                  <c:v>60</c:v>
                </c:pt>
                <c:pt idx="201">
                  <c:v>54.9</c:v>
                </c:pt>
                <c:pt idx="202">
                  <c:v>49.8</c:v>
                </c:pt>
                <c:pt idx="203">
                  <c:v>44.7</c:v>
                </c:pt>
                <c:pt idx="204">
                  <c:v>39.6</c:v>
                </c:pt>
                <c:pt idx="205">
                  <c:v>34.5</c:v>
                </c:pt>
                <c:pt idx="206">
                  <c:v>29.4</c:v>
                </c:pt>
                <c:pt idx="207">
                  <c:v>24.3</c:v>
                </c:pt>
                <c:pt idx="208">
                  <c:v>19.2</c:v>
                </c:pt>
                <c:pt idx="209">
                  <c:v>14.1</c:v>
                </c:pt>
                <c:pt idx="210">
                  <c:v>9</c:v>
                </c:pt>
                <c:pt idx="211">
                  <c:v>9</c:v>
                </c:pt>
                <c:pt idx="212">
                  <c:v>9</c:v>
                </c:pt>
                <c:pt idx="213">
                  <c:v>9</c:v>
                </c:pt>
                <c:pt idx="214">
                  <c:v>9</c:v>
                </c:pt>
                <c:pt idx="215">
                  <c:v>9</c:v>
                </c:pt>
                <c:pt idx="216">
                  <c:v>9</c:v>
                </c:pt>
                <c:pt idx="217">
                  <c:v>9</c:v>
                </c:pt>
                <c:pt idx="218">
                  <c:v>9</c:v>
                </c:pt>
                <c:pt idx="219">
                  <c:v>9</c:v>
                </c:pt>
                <c:pt idx="220">
                  <c:v>9</c:v>
                </c:pt>
                <c:pt idx="221">
                  <c:v>9</c:v>
                </c:pt>
                <c:pt idx="222">
                  <c:v>9</c:v>
                </c:pt>
                <c:pt idx="223">
                  <c:v>9</c:v>
                </c:pt>
                <c:pt idx="224">
                  <c:v>9</c:v>
                </c:pt>
                <c:pt idx="225">
                  <c:v>9</c:v>
                </c:pt>
                <c:pt idx="226">
                  <c:v>9</c:v>
                </c:pt>
                <c:pt idx="227">
                  <c:v>9</c:v>
                </c:pt>
                <c:pt idx="228">
                  <c:v>9</c:v>
                </c:pt>
                <c:pt idx="229">
                  <c:v>9</c:v>
                </c:pt>
                <c:pt idx="230">
                  <c:v>9</c:v>
                </c:pt>
                <c:pt idx="231">
                  <c:v>18</c:v>
                </c:pt>
                <c:pt idx="232">
                  <c:v>27</c:v>
                </c:pt>
                <c:pt idx="233">
                  <c:v>36</c:v>
                </c:pt>
                <c:pt idx="234">
                  <c:v>45</c:v>
                </c:pt>
                <c:pt idx="235">
                  <c:v>54</c:v>
                </c:pt>
                <c:pt idx="236">
                  <c:v>63</c:v>
                </c:pt>
                <c:pt idx="237">
                  <c:v>72</c:v>
                </c:pt>
                <c:pt idx="238">
                  <c:v>81</c:v>
                </c:pt>
                <c:pt idx="239">
                  <c:v>90</c:v>
                </c:pt>
                <c:pt idx="240">
                  <c:v>99</c:v>
                </c:pt>
                <c:pt idx="241">
                  <c:v>100.8</c:v>
                </c:pt>
                <c:pt idx="242">
                  <c:v>102.6</c:v>
                </c:pt>
                <c:pt idx="243">
                  <c:v>104.4</c:v>
                </c:pt>
                <c:pt idx="244">
                  <c:v>106.2</c:v>
                </c:pt>
                <c:pt idx="245">
                  <c:v>108</c:v>
                </c:pt>
                <c:pt idx="246">
                  <c:v>109.8</c:v>
                </c:pt>
                <c:pt idx="247">
                  <c:v>111.6</c:v>
                </c:pt>
                <c:pt idx="248">
                  <c:v>113.4</c:v>
                </c:pt>
                <c:pt idx="249">
                  <c:v>115.2</c:v>
                </c:pt>
                <c:pt idx="250">
                  <c:v>117</c:v>
                </c:pt>
                <c:pt idx="251">
                  <c:v>107.1</c:v>
                </c:pt>
                <c:pt idx="252">
                  <c:v>97.2</c:v>
                </c:pt>
                <c:pt idx="253">
                  <c:v>87.3</c:v>
                </c:pt>
                <c:pt idx="254">
                  <c:v>77.400000000000006</c:v>
                </c:pt>
                <c:pt idx="255">
                  <c:v>67.5</c:v>
                </c:pt>
                <c:pt idx="256">
                  <c:v>57.599999999999902</c:v>
                </c:pt>
                <c:pt idx="257">
                  <c:v>47.7</c:v>
                </c:pt>
                <c:pt idx="258">
                  <c:v>37.799999999999997</c:v>
                </c:pt>
                <c:pt idx="259">
                  <c:v>27.899999999999899</c:v>
                </c:pt>
                <c:pt idx="260">
                  <c:v>18</c:v>
                </c:pt>
                <c:pt idx="261">
                  <c:v>16.2</c:v>
                </c:pt>
                <c:pt idx="262">
                  <c:v>14.4</c:v>
                </c:pt>
                <c:pt idx="263">
                  <c:v>12.6</c:v>
                </c:pt>
                <c:pt idx="264">
                  <c:v>10.8</c:v>
                </c:pt>
                <c:pt idx="265">
                  <c:v>9</c:v>
                </c:pt>
                <c:pt idx="266">
                  <c:v>7.1999999999999904</c:v>
                </c:pt>
                <c:pt idx="267">
                  <c:v>5.4</c:v>
                </c:pt>
                <c:pt idx="268">
                  <c:v>3.5999999999999899</c:v>
                </c:pt>
                <c:pt idx="269">
                  <c:v>1.8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1.8</c:v>
                </c:pt>
                <c:pt idx="292">
                  <c:v>3.6</c:v>
                </c:pt>
                <c:pt idx="293">
                  <c:v>5.4</c:v>
                </c:pt>
                <c:pt idx="294">
                  <c:v>7.2</c:v>
                </c:pt>
                <c:pt idx="295">
                  <c:v>9</c:v>
                </c:pt>
                <c:pt idx="296">
                  <c:v>10.8</c:v>
                </c:pt>
                <c:pt idx="297">
                  <c:v>12.6</c:v>
                </c:pt>
                <c:pt idx="298">
                  <c:v>14.4</c:v>
                </c:pt>
                <c:pt idx="299">
                  <c:v>16.2</c:v>
                </c:pt>
                <c:pt idx="300">
                  <c:v>18</c:v>
                </c:pt>
                <c:pt idx="301">
                  <c:v>18</c:v>
                </c:pt>
                <c:pt idx="302">
                  <c:v>18</c:v>
                </c:pt>
                <c:pt idx="303">
                  <c:v>18</c:v>
                </c:pt>
                <c:pt idx="304">
                  <c:v>18</c:v>
                </c:pt>
                <c:pt idx="305">
                  <c:v>18</c:v>
                </c:pt>
                <c:pt idx="306">
                  <c:v>18</c:v>
                </c:pt>
                <c:pt idx="307">
                  <c:v>18</c:v>
                </c:pt>
                <c:pt idx="308">
                  <c:v>18</c:v>
                </c:pt>
                <c:pt idx="309">
                  <c:v>18</c:v>
                </c:pt>
                <c:pt idx="310">
                  <c:v>18</c:v>
                </c:pt>
                <c:pt idx="311">
                  <c:v>16.2</c:v>
                </c:pt>
                <c:pt idx="312">
                  <c:v>14.4</c:v>
                </c:pt>
                <c:pt idx="313">
                  <c:v>12.6</c:v>
                </c:pt>
                <c:pt idx="314">
                  <c:v>10.8</c:v>
                </c:pt>
                <c:pt idx="315">
                  <c:v>9</c:v>
                </c:pt>
                <c:pt idx="316">
                  <c:v>7.1999999999999904</c:v>
                </c:pt>
                <c:pt idx="317">
                  <c:v>5.4</c:v>
                </c:pt>
                <c:pt idx="318">
                  <c:v>3.5999999999999899</c:v>
                </c:pt>
                <c:pt idx="319">
                  <c:v>1.8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0-6055-4A94-81D0-EFD893B64BAB}"/>
            </c:ext>
          </c:extLst>
        </c:ser>
        <c:ser>
          <c:idx val="66"/>
          <c:order val="20"/>
          <c:tx>
            <c:strRef>
              <c:f>Φύλλο1!$X$1</c:f>
              <c:strCache>
                <c:ptCount val="1"/>
                <c:pt idx="0">
                  <c:v>S-07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X$2:$X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.4</c:v>
                </c:pt>
                <c:pt idx="182">
                  <c:v>0.8</c:v>
                </c:pt>
                <c:pt idx="183">
                  <c:v>1.2</c:v>
                </c:pt>
                <c:pt idx="184">
                  <c:v>1.6</c:v>
                </c:pt>
                <c:pt idx="185">
                  <c:v>2</c:v>
                </c:pt>
                <c:pt idx="186">
                  <c:v>2.4</c:v>
                </c:pt>
                <c:pt idx="187">
                  <c:v>2.8</c:v>
                </c:pt>
                <c:pt idx="188">
                  <c:v>3.2</c:v>
                </c:pt>
                <c:pt idx="189">
                  <c:v>3.6</c:v>
                </c:pt>
                <c:pt idx="190">
                  <c:v>4</c:v>
                </c:pt>
                <c:pt idx="191">
                  <c:v>4.5</c:v>
                </c:pt>
                <c:pt idx="192">
                  <c:v>5</c:v>
                </c:pt>
                <c:pt idx="193">
                  <c:v>5.5</c:v>
                </c:pt>
                <c:pt idx="194">
                  <c:v>6</c:v>
                </c:pt>
                <c:pt idx="195">
                  <c:v>6.5</c:v>
                </c:pt>
                <c:pt idx="196">
                  <c:v>7</c:v>
                </c:pt>
                <c:pt idx="197">
                  <c:v>7.5</c:v>
                </c:pt>
                <c:pt idx="198">
                  <c:v>8</c:v>
                </c:pt>
                <c:pt idx="199">
                  <c:v>8.5</c:v>
                </c:pt>
                <c:pt idx="200">
                  <c:v>9</c:v>
                </c:pt>
                <c:pt idx="201">
                  <c:v>9</c:v>
                </c:pt>
                <c:pt idx="202">
                  <c:v>9</c:v>
                </c:pt>
                <c:pt idx="203">
                  <c:v>9</c:v>
                </c:pt>
                <c:pt idx="204">
                  <c:v>9</c:v>
                </c:pt>
                <c:pt idx="205">
                  <c:v>9</c:v>
                </c:pt>
                <c:pt idx="206">
                  <c:v>9</c:v>
                </c:pt>
                <c:pt idx="207">
                  <c:v>9</c:v>
                </c:pt>
                <c:pt idx="208">
                  <c:v>9</c:v>
                </c:pt>
                <c:pt idx="209">
                  <c:v>9</c:v>
                </c:pt>
                <c:pt idx="210">
                  <c:v>9</c:v>
                </c:pt>
                <c:pt idx="211">
                  <c:v>9</c:v>
                </c:pt>
                <c:pt idx="212">
                  <c:v>9</c:v>
                </c:pt>
                <c:pt idx="213">
                  <c:v>9</c:v>
                </c:pt>
                <c:pt idx="214">
                  <c:v>9</c:v>
                </c:pt>
                <c:pt idx="215">
                  <c:v>9</c:v>
                </c:pt>
                <c:pt idx="216">
                  <c:v>9</c:v>
                </c:pt>
                <c:pt idx="217">
                  <c:v>9</c:v>
                </c:pt>
                <c:pt idx="218">
                  <c:v>9</c:v>
                </c:pt>
                <c:pt idx="219">
                  <c:v>9</c:v>
                </c:pt>
                <c:pt idx="220">
                  <c:v>9</c:v>
                </c:pt>
                <c:pt idx="221">
                  <c:v>8.1</c:v>
                </c:pt>
                <c:pt idx="222">
                  <c:v>7.2</c:v>
                </c:pt>
                <c:pt idx="223">
                  <c:v>6.3</c:v>
                </c:pt>
                <c:pt idx="224">
                  <c:v>5.4</c:v>
                </c:pt>
                <c:pt idx="225">
                  <c:v>4.5</c:v>
                </c:pt>
                <c:pt idx="226">
                  <c:v>3.5999999999999899</c:v>
                </c:pt>
                <c:pt idx="227">
                  <c:v>2.7</c:v>
                </c:pt>
                <c:pt idx="228">
                  <c:v>1.7999999999999901</c:v>
                </c:pt>
                <c:pt idx="229">
                  <c:v>0.9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6.6</c:v>
                </c:pt>
                <c:pt idx="252">
                  <c:v>13.2</c:v>
                </c:pt>
                <c:pt idx="253">
                  <c:v>19.799999999999901</c:v>
                </c:pt>
                <c:pt idx="254">
                  <c:v>26.4</c:v>
                </c:pt>
                <c:pt idx="255">
                  <c:v>33</c:v>
                </c:pt>
                <c:pt idx="256">
                  <c:v>39.599999999999902</c:v>
                </c:pt>
                <c:pt idx="257">
                  <c:v>46.199999999999903</c:v>
                </c:pt>
                <c:pt idx="258">
                  <c:v>52.8</c:v>
                </c:pt>
                <c:pt idx="259">
                  <c:v>59.4</c:v>
                </c:pt>
                <c:pt idx="260">
                  <c:v>66</c:v>
                </c:pt>
                <c:pt idx="261">
                  <c:v>66.900000000000006</c:v>
                </c:pt>
                <c:pt idx="262">
                  <c:v>67.8</c:v>
                </c:pt>
                <c:pt idx="263">
                  <c:v>68.7</c:v>
                </c:pt>
                <c:pt idx="264">
                  <c:v>69.599999999999994</c:v>
                </c:pt>
                <c:pt idx="265">
                  <c:v>70.5</c:v>
                </c:pt>
                <c:pt idx="266">
                  <c:v>71.400000000000006</c:v>
                </c:pt>
                <c:pt idx="267">
                  <c:v>72.3</c:v>
                </c:pt>
                <c:pt idx="268">
                  <c:v>73.2</c:v>
                </c:pt>
                <c:pt idx="269">
                  <c:v>74.099999999999994</c:v>
                </c:pt>
                <c:pt idx="270">
                  <c:v>75</c:v>
                </c:pt>
                <c:pt idx="271">
                  <c:v>68.400000000000006</c:v>
                </c:pt>
                <c:pt idx="272">
                  <c:v>61.8</c:v>
                </c:pt>
                <c:pt idx="273">
                  <c:v>55.2</c:v>
                </c:pt>
                <c:pt idx="274">
                  <c:v>48.6</c:v>
                </c:pt>
                <c:pt idx="275">
                  <c:v>42</c:v>
                </c:pt>
                <c:pt idx="276">
                  <c:v>35.4</c:v>
                </c:pt>
                <c:pt idx="277">
                  <c:v>28.8</c:v>
                </c:pt>
                <c:pt idx="278">
                  <c:v>22.2</c:v>
                </c:pt>
                <c:pt idx="279">
                  <c:v>15.6</c:v>
                </c:pt>
                <c:pt idx="280">
                  <c:v>9</c:v>
                </c:pt>
                <c:pt idx="281">
                  <c:v>11.7</c:v>
                </c:pt>
                <c:pt idx="282">
                  <c:v>14.4</c:v>
                </c:pt>
                <c:pt idx="283">
                  <c:v>17.100000000000001</c:v>
                </c:pt>
                <c:pt idx="284">
                  <c:v>19.8</c:v>
                </c:pt>
                <c:pt idx="285">
                  <c:v>22.5</c:v>
                </c:pt>
                <c:pt idx="286">
                  <c:v>25.2</c:v>
                </c:pt>
                <c:pt idx="287">
                  <c:v>27.9</c:v>
                </c:pt>
                <c:pt idx="288">
                  <c:v>30.6</c:v>
                </c:pt>
                <c:pt idx="289">
                  <c:v>33.299999999999997</c:v>
                </c:pt>
                <c:pt idx="290">
                  <c:v>36</c:v>
                </c:pt>
                <c:pt idx="291">
                  <c:v>36</c:v>
                </c:pt>
                <c:pt idx="292">
                  <c:v>36</c:v>
                </c:pt>
                <c:pt idx="293">
                  <c:v>36</c:v>
                </c:pt>
                <c:pt idx="294">
                  <c:v>36</c:v>
                </c:pt>
                <c:pt idx="295">
                  <c:v>36</c:v>
                </c:pt>
                <c:pt idx="296">
                  <c:v>36</c:v>
                </c:pt>
                <c:pt idx="297">
                  <c:v>36</c:v>
                </c:pt>
                <c:pt idx="298">
                  <c:v>36</c:v>
                </c:pt>
                <c:pt idx="299">
                  <c:v>36</c:v>
                </c:pt>
                <c:pt idx="300">
                  <c:v>36</c:v>
                </c:pt>
                <c:pt idx="301">
                  <c:v>34.200000000000003</c:v>
                </c:pt>
                <c:pt idx="302">
                  <c:v>32.4</c:v>
                </c:pt>
                <c:pt idx="303">
                  <c:v>30.6</c:v>
                </c:pt>
                <c:pt idx="304">
                  <c:v>28.8</c:v>
                </c:pt>
                <c:pt idx="305">
                  <c:v>27</c:v>
                </c:pt>
                <c:pt idx="306">
                  <c:v>25.2</c:v>
                </c:pt>
                <c:pt idx="307">
                  <c:v>23.4</c:v>
                </c:pt>
                <c:pt idx="308">
                  <c:v>21.6</c:v>
                </c:pt>
                <c:pt idx="309">
                  <c:v>19.8</c:v>
                </c:pt>
                <c:pt idx="310">
                  <c:v>18</c:v>
                </c:pt>
                <c:pt idx="311">
                  <c:v>16.2</c:v>
                </c:pt>
                <c:pt idx="312">
                  <c:v>14.4</c:v>
                </c:pt>
                <c:pt idx="313">
                  <c:v>12.6</c:v>
                </c:pt>
                <c:pt idx="314">
                  <c:v>10.8</c:v>
                </c:pt>
                <c:pt idx="315">
                  <c:v>9</c:v>
                </c:pt>
                <c:pt idx="316">
                  <c:v>7.1999999999999904</c:v>
                </c:pt>
                <c:pt idx="317">
                  <c:v>5.4</c:v>
                </c:pt>
                <c:pt idx="318">
                  <c:v>3.5999999999999899</c:v>
                </c:pt>
                <c:pt idx="319">
                  <c:v>1.8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1-6055-4A94-81D0-EFD893B64BAB}"/>
            </c:ext>
          </c:extLst>
        </c:ser>
        <c:ser>
          <c:idx val="68"/>
          <c:order val="22"/>
          <c:tx>
            <c:strRef>
              <c:f>Φύλλο1!$Z$1</c:f>
              <c:strCache>
                <c:ptCount val="1"/>
                <c:pt idx="0">
                  <c:v>S-09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Z$2:$Z$352</c:f>
              <c:numCache>
                <c:formatCode>General</c:formatCode>
                <c:ptCount val="351"/>
                <c:pt idx="0">
                  <c:v>18</c:v>
                </c:pt>
                <c:pt idx="1">
                  <c:v>16.2</c:v>
                </c:pt>
                <c:pt idx="2">
                  <c:v>14.4</c:v>
                </c:pt>
                <c:pt idx="3">
                  <c:v>12.6</c:v>
                </c:pt>
                <c:pt idx="4">
                  <c:v>10.8</c:v>
                </c:pt>
                <c:pt idx="5">
                  <c:v>9</c:v>
                </c:pt>
                <c:pt idx="6">
                  <c:v>7.1999999999999904</c:v>
                </c:pt>
                <c:pt idx="7">
                  <c:v>5.4</c:v>
                </c:pt>
                <c:pt idx="8">
                  <c:v>3.5999999999999899</c:v>
                </c:pt>
                <c:pt idx="9">
                  <c:v>1.8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.9</c:v>
                </c:pt>
                <c:pt idx="42">
                  <c:v>1.8</c:v>
                </c:pt>
                <c:pt idx="43">
                  <c:v>2.7</c:v>
                </c:pt>
                <c:pt idx="44">
                  <c:v>3.6</c:v>
                </c:pt>
                <c:pt idx="45">
                  <c:v>4.5</c:v>
                </c:pt>
                <c:pt idx="46">
                  <c:v>5.4</c:v>
                </c:pt>
                <c:pt idx="47">
                  <c:v>6.3</c:v>
                </c:pt>
                <c:pt idx="48">
                  <c:v>7.2</c:v>
                </c:pt>
                <c:pt idx="49">
                  <c:v>8.1</c:v>
                </c:pt>
                <c:pt idx="50">
                  <c:v>9</c:v>
                </c:pt>
                <c:pt idx="51">
                  <c:v>9</c:v>
                </c:pt>
                <c:pt idx="52">
                  <c:v>9</c:v>
                </c:pt>
                <c:pt idx="53">
                  <c:v>9</c:v>
                </c:pt>
                <c:pt idx="54">
                  <c:v>9</c:v>
                </c:pt>
                <c:pt idx="55">
                  <c:v>9</c:v>
                </c:pt>
                <c:pt idx="56">
                  <c:v>9</c:v>
                </c:pt>
                <c:pt idx="57">
                  <c:v>9</c:v>
                </c:pt>
                <c:pt idx="58">
                  <c:v>9</c:v>
                </c:pt>
                <c:pt idx="59">
                  <c:v>9</c:v>
                </c:pt>
                <c:pt idx="60">
                  <c:v>9</c:v>
                </c:pt>
                <c:pt idx="61">
                  <c:v>8.1</c:v>
                </c:pt>
                <c:pt idx="62">
                  <c:v>7.2</c:v>
                </c:pt>
                <c:pt idx="63">
                  <c:v>6.3</c:v>
                </c:pt>
                <c:pt idx="64">
                  <c:v>5.4</c:v>
                </c:pt>
                <c:pt idx="65">
                  <c:v>4.5</c:v>
                </c:pt>
                <c:pt idx="66">
                  <c:v>3.5999999999999899</c:v>
                </c:pt>
                <c:pt idx="67">
                  <c:v>2.7</c:v>
                </c:pt>
                <c:pt idx="68">
                  <c:v>1.7999999999999901</c:v>
                </c:pt>
                <c:pt idx="69">
                  <c:v>0.9</c:v>
                </c:pt>
                <c:pt idx="70">
                  <c:v>0</c:v>
                </c:pt>
                <c:pt idx="71">
                  <c:v>5.7</c:v>
                </c:pt>
                <c:pt idx="72">
                  <c:v>11.4</c:v>
                </c:pt>
                <c:pt idx="73">
                  <c:v>17.100000000000001</c:v>
                </c:pt>
                <c:pt idx="74">
                  <c:v>22.8</c:v>
                </c:pt>
                <c:pt idx="75">
                  <c:v>28.5</c:v>
                </c:pt>
                <c:pt idx="76">
                  <c:v>34.200000000000003</c:v>
                </c:pt>
                <c:pt idx="77">
                  <c:v>39.9</c:v>
                </c:pt>
                <c:pt idx="78">
                  <c:v>45.6</c:v>
                </c:pt>
                <c:pt idx="79">
                  <c:v>51.3</c:v>
                </c:pt>
                <c:pt idx="80">
                  <c:v>57</c:v>
                </c:pt>
                <c:pt idx="81">
                  <c:v>51.3</c:v>
                </c:pt>
                <c:pt idx="82">
                  <c:v>45.6</c:v>
                </c:pt>
                <c:pt idx="83">
                  <c:v>39.9</c:v>
                </c:pt>
                <c:pt idx="84">
                  <c:v>34.200000000000003</c:v>
                </c:pt>
                <c:pt idx="85">
                  <c:v>28.5</c:v>
                </c:pt>
                <c:pt idx="86">
                  <c:v>22.799999999999901</c:v>
                </c:pt>
                <c:pt idx="87">
                  <c:v>17.100000000000001</c:v>
                </c:pt>
                <c:pt idx="88">
                  <c:v>11.399999999999901</c:v>
                </c:pt>
                <c:pt idx="89">
                  <c:v>5.6999999999999904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2.1</c:v>
                </c:pt>
                <c:pt idx="162">
                  <c:v>4.2</c:v>
                </c:pt>
                <c:pt idx="163">
                  <c:v>6.3</c:v>
                </c:pt>
                <c:pt idx="164">
                  <c:v>8.4</c:v>
                </c:pt>
                <c:pt idx="165">
                  <c:v>10.5</c:v>
                </c:pt>
                <c:pt idx="166">
                  <c:v>12.6</c:v>
                </c:pt>
                <c:pt idx="167">
                  <c:v>14.7</c:v>
                </c:pt>
                <c:pt idx="168">
                  <c:v>16.8</c:v>
                </c:pt>
                <c:pt idx="169">
                  <c:v>18.899999999999999</c:v>
                </c:pt>
                <c:pt idx="170">
                  <c:v>21</c:v>
                </c:pt>
                <c:pt idx="171">
                  <c:v>21</c:v>
                </c:pt>
                <c:pt idx="172">
                  <c:v>21</c:v>
                </c:pt>
                <c:pt idx="173">
                  <c:v>21</c:v>
                </c:pt>
                <c:pt idx="174">
                  <c:v>21</c:v>
                </c:pt>
                <c:pt idx="175">
                  <c:v>21</c:v>
                </c:pt>
                <c:pt idx="176">
                  <c:v>21</c:v>
                </c:pt>
                <c:pt idx="177">
                  <c:v>21</c:v>
                </c:pt>
                <c:pt idx="178">
                  <c:v>21</c:v>
                </c:pt>
                <c:pt idx="179">
                  <c:v>21</c:v>
                </c:pt>
                <c:pt idx="180">
                  <c:v>21</c:v>
                </c:pt>
                <c:pt idx="181">
                  <c:v>19.8</c:v>
                </c:pt>
                <c:pt idx="182">
                  <c:v>18.600000000000001</c:v>
                </c:pt>
                <c:pt idx="183">
                  <c:v>17.399999999999999</c:v>
                </c:pt>
                <c:pt idx="184">
                  <c:v>16.2</c:v>
                </c:pt>
                <c:pt idx="185">
                  <c:v>15</c:v>
                </c:pt>
                <c:pt idx="186">
                  <c:v>13.8</c:v>
                </c:pt>
                <c:pt idx="187">
                  <c:v>12.6</c:v>
                </c:pt>
                <c:pt idx="188">
                  <c:v>11.4</c:v>
                </c:pt>
                <c:pt idx="189">
                  <c:v>10.199999999999999</c:v>
                </c:pt>
                <c:pt idx="190">
                  <c:v>9</c:v>
                </c:pt>
                <c:pt idx="191">
                  <c:v>9</c:v>
                </c:pt>
                <c:pt idx="192">
                  <c:v>9</c:v>
                </c:pt>
                <c:pt idx="193">
                  <c:v>9</c:v>
                </c:pt>
                <c:pt idx="194">
                  <c:v>9</c:v>
                </c:pt>
                <c:pt idx="195">
                  <c:v>9</c:v>
                </c:pt>
                <c:pt idx="196">
                  <c:v>9</c:v>
                </c:pt>
                <c:pt idx="197">
                  <c:v>9</c:v>
                </c:pt>
                <c:pt idx="198">
                  <c:v>9</c:v>
                </c:pt>
                <c:pt idx="199">
                  <c:v>9</c:v>
                </c:pt>
                <c:pt idx="200">
                  <c:v>9</c:v>
                </c:pt>
                <c:pt idx="201">
                  <c:v>13.2</c:v>
                </c:pt>
                <c:pt idx="202">
                  <c:v>17.399999999999999</c:v>
                </c:pt>
                <c:pt idx="203">
                  <c:v>21.6</c:v>
                </c:pt>
                <c:pt idx="204">
                  <c:v>25.8</c:v>
                </c:pt>
                <c:pt idx="205">
                  <c:v>30</c:v>
                </c:pt>
                <c:pt idx="206">
                  <c:v>34.200000000000003</c:v>
                </c:pt>
                <c:pt idx="207">
                  <c:v>38.4</c:v>
                </c:pt>
                <c:pt idx="208">
                  <c:v>42.6</c:v>
                </c:pt>
                <c:pt idx="209">
                  <c:v>46.8</c:v>
                </c:pt>
                <c:pt idx="210">
                  <c:v>51</c:v>
                </c:pt>
                <c:pt idx="211">
                  <c:v>52.5</c:v>
                </c:pt>
                <c:pt idx="212">
                  <c:v>54</c:v>
                </c:pt>
                <c:pt idx="213">
                  <c:v>55.5</c:v>
                </c:pt>
                <c:pt idx="214">
                  <c:v>57</c:v>
                </c:pt>
                <c:pt idx="215">
                  <c:v>58.5</c:v>
                </c:pt>
                <c:pt idx="216">
                  <c:v>60</c:v>
                </c:pt>
                <c:pt idx="217">
                  <c:v>61.5</c:v>
                </c:pt>
                <c:pt idx="218">
                  <c:v>63</c:v>
                </c:pt>
                <c:pt idx="219">
                  <c:v>64.5</c:v>
                </c:pt>
                <c:pt idx="220">
                  <c:v>66</c:v>
                </c:pt>
                <c:pt idx="221">
                  <c:v>70.5</c:v>
                </c:pt>
                <c:pt idx="222">
                  <c:v>75</c:v>
                </c:pt>
                <c:pt idx="223">
                  <c:v>79.5</c:v>
                </c:pt>
                <c:pt idx="224">
                  <c:v>84</c:v>
                </c:pt>
                <c:pt idx="225">
                  <c:v>88.5</c:v>
                </c:pt>
                <c:pt idx="226">
                  <c:v>93</c:v>
                </c:pt>
                <c:pt idx="227">
                  <c:v>97.5</c:v>
                </c:pt>
                <c:pt idx="228">
                  <c:v>102</c:v>
                </c:pt>
                <c:pt idx="229">
                  <c:v>106.5</c:v>
                </c:pt>
                <c:pt idx="230">
                  <c:v>111</c:v>
                </c:pt>
                <c:pt idx="231">
                  <c:v>106.2</c:v>
                </c:pt>
                <c:pt idx="232">
                  <c:v>101.4</c:v>
                </c:pt>
                <c:pt idx="233">
                  <c:v>96.6</c:v>
                </c:pt>
                <c:pt idx="234">
                  <c:v>91.8</c:v>
                </c:pt>
                <c:pt idx="235">
                  <c:v>87</c:v>
                </c:pt>
                <c:pt idx="236">
                  <c:v>82.2</c:v>
                </c:pt>
                <c:pt idx="237">
                  <c:v>77.400000000000006</c:v>
                </c:pt>
                <c:pt idx="238">
                  <c:v>72.599999999999994</c:v>
                </c:pt>
                <c:pt idx="239">
                  <c:v>67.8</c:v>
                </c:pt>
                <c:pt idx="240">
                  <c:v>63</c:v>
                </c:pt>
                <c:pt idx="241">
                  <c:v>57.6</c:v>
                </c:pt>
                <c:pt idx="242">
                  <c:v>52.2</c:v>
                </c:pt>
                <c:pt idx="243">
                  <c:v>46.8</c:v>
                </c:pt>
                <c:pt idx="244">
                  <c:v>41.4</c:v>
                </c:pt>
                <c:pt idx="245">
                  <c:v>36</c:v>
                </c:pt>
                <c:pt idx="246">
                  <c:v>30.599999999999898</c:v>
                </c:pt>
                <c:pt idx="247">
                  <c:v>25.1999999999999</c:v>
                </c:pt>
                <c:pt idx="248">
                  <c:v>19.799999999999901</c:v>
                </c:pt>
                <c:pt idx="249">
                  <c:v>14.399999999999901</c:v>
                </c:pt>
                <c:pt idx="250">
                  <c:v>9</c:v>
                </c:pt>
                <c:pt idx="251">
                  <c:v>9</c:v>
                </c:pt>
                <c:pt idx="252">
                  <c:v>9</c:v>
                </c:pt>
                <c:pt idx="253">
                  <c:v>9</c:v>
                </c:pt>
                <c:pt idx="254">
                  <c:v>9</c:v>
                </c:pt>
                <c:pt idx="255">
                  <c:v>9</c:v>
                </c:pt>
                <c:pt idx="256">
                  <c:v>9</c:v>
                </c:pt>
                <c:pt idx="257">
                  <c:v>9</c:v>
                </c:pt>
                <c:pt idx="258">
                  <c:v>9</c:v>
                </c:pt>
                <c:pt idx="259">
                  <c:v>9</c:v>
                </c:pt>
                <c:pt idx="260">
                  <c:v>9</c:v>
                </c:pt>
                <c:pt idx="261">
                  <c:v>9.9</c:v>
                </c:pt>
                <c:pt idx="262">
                  <c:v>10.8</c:v>
                </c:pt>
                <c:pt idx="263">
                  <c:v>11.7</c:v>
                </c:pt>
                <c:pt idx="264">
                  <c:v>12.6</c:v>
                </c:pt>
                <c:pt idx="265">
                  <c:v>13.5</c:v>
                </c:pt>
                <c:pt idx="266">
                  <c:v>14.4</c:v>
                </c:pt>
                <c:pt idx="267">
                  <c:v>15.3</c:v>
                </c:pt>
                <c:pt idx="268">
                  <c:v>16.2</c:v>
                </c:pt>
                <c:pt idx="269">
                  <c:v>17.100000000000001</c:v>
                </c:pt>
                <c:pt idx="270">
                  <c:v>18</c:v>
                </c:pt>
                <c:pt idx="271">
                  <c:v>16.2</c:v>
                </c:pt>
                <c:pt idx="272">
                  <c:v>14.4</c:v>
                </c:pt>
                <c:pt idx="273">
                  <c:v>12.6</c:v>
                </c:pt>
                <c:pt idx="274">
                  <c:v>10.8</c:v>
                </c:pt>
                <c:pt idx="275">
                  <c:v>9</c:v>
                </c:pt>
                <c:pt idx="276">
                  <c:v>7.1999999999999904</c:v>
                </c:pt>
                <c:pt idx="277">
                  <c:v>5.4</c:v>
                </c:pt>
                <c:pt idx="278">
                  <c:v>3.5999999999999899</c:v>
                </c:pt>
                <c:pt idx="279">
                  <c:v>1.8</c:v>
                </c:pt>
                <c:pt idx="280">
                  <c:v>0</c:v>
                </c:pt>
                <c:pt idx="281">
                  <c:v>3</c:v>
                </c:pt>
                <c:pt idx="282">
                  <c:v>6</c:v>
                </c:pt>
                <c:pt idx="283">
                  <c:v>9</c:v>
                </c:pt>
                <c:pt idx="284">
                  <c:v>12</c:v>
                </c:pt>
                <c:pt idx="285">
                  <c:v>15</c:v>
                </c:pt>
                <c:pt idx="286">
                  <c:v>18</c:v>
                </c:pt>
                <c:pt idx="287">
                  <c:v>21</c:v>
                </c:pt>
                <c:pt idx="288">
                  <c:v>24</c:v>
                </c:pt>
                <c:pt idx="289">
                  <c:v>27</c:v>
                </c:pt>
                <c:pt idx="290">
                  <c:v>30</c:v>
                </c:pt>
                <c:pt idx="291">
                  <c:v>30</c:v>
                </c:pt>
                <c:pt idx="292">
                  <c:v>30</c:v>
                </c:pt>
                <c:pt idx="293">
                  <c:v>30</c:v>
                </c:pt>
                <c:pt idx="294">
                  <c:v>30</c:v>
                </c:pt>
                <c:pt idx="295">
                  <c:v>30</c:v>
                </c:pt>
                <c:pt idx="296">
                  <c:v>30</c:v>
                </c:pt>
                <c:pt idx="297">
                  <c:v>30</c:v>
                </c:pt>
                <c:pt idx="298">
                  <c:v>30</c:v>
                </c:pt>
                <c:pt idx="299">
                  <c:v>30</c:v>
                </c:pt>
                <c:pt idx="300">
                  <c:v>30</c:v>
                </c:pt>
                <c:pt idx="301">
                  <c:v>27</c:v>
                </c:pt>
                <c:pt idx="302">
                  <c:v>24</c:v>
                </c:pt>
                <c:pt idx="303">
                  <c:v>21</c:v>
                </c:pt>
                <c:pt idx="304">
                  <c:v>18</c:v>
                </c:pt>
                <c:pt idx="305">
                  <c:v>15</c:v>
                </c:pt>
                <c:pt idx="306">
                  <c:v>12</c:v>
                </c:pt>
                <c:pt idx="307">
                  <c:v>9</c:v>
                </c:pt>
                <c:pt idx="308">
                  <c:v>6</c:v>
                </c:pt>
                <c:pt idx="309">
                  <c:v>3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2-6055-4A94-81D0-EFD893B64BAB}"/>
            </c:ext>
          </c:extLst>
        </c:ser>
        <c:ser>
          <c:idx val="69"/>
          <c:order val="23"/>
          <c:tx>
            <c:strRef>
              <c:f>Φύλλο1!$AA$1</c:f>
              <c:strCache>
                <c:ptCount val="1"/>
                <c:pt idx="0">
                  <c:v>S-11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A$2:$AA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10.199999999999999</c:v>
                </c:pt>
                <c:pt idx="12">
                  <c:v>11.4</c:v>
                </c:pt>
                <c:pt idx="13">
                  <c:v>12.6</c:v>
                </c:pt>
                <c:pt idx="14">
                  <c:v>13.8</c:v>
                </c:pt>
                <c:pt idx="15">
                  <c:v>15</c:v>
                </c:pt>
                <c:pt idx="16">
                  <c:v>16.2</c:v>
                </c:pt>
                <c:pt idx="17">
                  <c:v>17.399999999999999</c:v>
                </c:pt>
                <c:pt idx="18">
                  <c:v>18.600000000000001</c:v>
                </c:pt>
                <c:pt idx="19">
                  <c:v>19.799999999999901</c:v>
                </c:pt>
                <c:pt idx="20">
                  <c:v>21</c:v>
                </c:pt>
                <c:pt idx="21">
                  <c:v>18.899999999999999</c:v>
                </c:pt>
                <c:pt idx="22">
                  <c:v>16.8</c:v>
                </c:pt>
                <c:pt idx="23">
                  <c:v>14.7</c:v>
                </c:pt>
                <c:pt idx="24">
                  <c:v>12.6</c:v>
                </c:pt>
                <c:pt idx="25">
                  <c:v>10.5</c:v>
                </c:pt>
                <c:pt idx="26">
                  <c:v>8.3999999999999897</c:v>
                </c:pt>
                <c:pt idx="27">
                  <c:v>6.2999999999999901</c:v>
                </c:pt>
                <c:pt idx="28">
                  <c:v>4.1999999999999904</c:v>
                </c:pt>
                <c:pt idx="29">
                  <c:v>2.0999999999999899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.9</c:v>
                </c:pt>
                <c:pt idx="62">
                  <c:v>1.8</c:v>
                </c:pt>
                <c:pt idx="63">
                  <c:v>2.7</c:v>
                </c:pt>
                <c:pt idx="64">
                  <c:v>3.6</c:v>
                </c:pt>
                <c:pt idx="65">
                  <c:v>4.5</c:v>
                </c:pt>
                <c:pt idx="66">
                  <c:v>5.4</c:v>
                </c:pt>
                <c:pt idx="67">
                  <c:v>6.3</c:v>
                </c:pt>
                <c:pt idx="68">
                  <c:v>7.2</c:v>
                </c:pt>
                <c:pt idx="69">
                  <c:v>8.1</c:v>
                </c:pt>
                <c:pt idx="70">
                  <c:v>9</c:v>
                </c:pt>
                <c:pt idx="71">
                  <c:v>8.1</c:v>
                </c:pt>
                <c:pt idx="72">
                  <c:v>7.2</c:v>
                </c:pt>
                <c:pt idx="73">
                  <c:v>6.3</c:v>
                </c:pt>
                <c:pt idx="74">
                  <c:v>5.4</c:v>
                </c:pt>
                <c:pt idx="75">
                  <c:v>4.5</c:v>
                </c:pt>
                <c:pt idx="76">
                  <c:v>3.5999999999999899</c:v>
                </c:pt>
                <c:pt idx="77">
                  <c:v>2.7</c:v>
                </c:pt>
                <c:pt idx="78">
                  <c:v>1.7999999999999901</c:v>
                </c:pt>
                <c:pt idx="79">
                  <c:v>0.9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.9</c:v>
                </c:pt>
                <c:pt idx="112">
                  <c:v>1.8</c:v>
                </c:pt>
                <c:pt idx="113">
                  <c:v>2.7</c:v>
                </c:pt>
                <c:pt idx="114">
                  <c:v>3.6</c:v>
                </c:pt>
                <c:pt idx="115">
                  <c:v>4.5</c:v>
                </c:pt>
                <c:pt idx="116">
                  <c:v>5.4</c:v>
                </c:pt>
                <c:pt idx="117">
                  <c:v>6.3</c:v>
                </c:pt>
                <c:pt idx="118">
                  <c:v>7.2</c:v>
                </c:pt>
                <c:pt idx="119">
                  <c:v>8.1</c:v>
                </c:pt>
                <c:pt idx="120">
                  <c:v>9</c:v>
                </c:pt>
                <c:pt idx="121">
                  <c:v>27</c:v>
                </c:pt>
                <c:pt idx="122">
                  <c:v>45</c:v>
                </c:pt>
                <c:pt idx="123">
                  <c:v>63</c:v>
                </c:pt>
                <c:pt idx="124">
                  <c:v>81</c:v>
                </c:pt>
                <c:pt idx="125">
                  <c:v>99</c:v>
                </c:pt>
                <c:pt idx="126">
                  <c:v>117</c:v>
                </c:pt>
                <c:pt idx="127">
                  <c:v>135</c:v>
                </c:pt>
                <c:pt idx="128">
                  <c:v>153</c:v>
                </c:pt>
                <c:pt idx="129">
                  <c:v>171</c:v>
                </c:pt>
                <c:pt idx="130">
                  <c:v>189</c:v>
                </c:pt>
                <c:pt idx="131">
                  <c:v>273.89999999999998</c:v>
                </c:pt>
                <c:pt idx="132">
                  <c:v>358.8</c:v>
                </c:pt>
                <c:pt idx="133">
                  <c:v>443.7</c:v>
                </c:pt>
                <c:pt idx="134">
                  <c:v>528.6</c:v>
                </c:pt>
                <c:pt idx="135">
                  <c:v>613.5</c:v>
                </c:pt>
                <c:pt idx="136">
                  <c:v>698.4</c:v>
                </c:pt>
                <c:pt idx="137">
                  <c:v>783.3</c:v>
                </c:pt>
                <c:pt idx="138">
                  <c:v>868.2</c:v>
                </c:pt>
                <c:pt idx="139">
                  <c:v>953.1</c:v>
                </c:pt>
                <c:pt idx="140">
                  <c:v>1038</c:v>
                </c:pt>
                <c:pt idx="141">
                  <c:v>1003.2</c:v>
                </c:pt>
                <c:pt idx="142">
                  <c:v>968.4</c:v>
                </c:pt>
                <c:pt idx="143">
                  <c:v>933.6</c:v>
                </c:pt>
                <c:pt idx="144">
                  <c:v>898.8</c:v>
                </c:pt>
                <c:pt idx="145">
                  <c:v>864</c:v>
                </c:pt>
                <c:pt idx="146">
                  <c:v>829.2</c:v>
                </c:pt>
                <c:pt idx="147">
                  <c:v>794.4</c:v>
                </c:pt>
                <c:pt idx="148">
                  <c:v>759.6</c:v>
                </c:pt>
                <c:pt idx="149">
                  <c:v>724.8</c:v>
                </c:pt>
                <c:pt idx="150">
                  <c:v>690</c:v>
                </c:pt>
                <c:pt idx="151">
                  <c:v>723.6</c:v>
                </c:pt>
                <c:pt idx="152">
                  <c:v>757.2</c:v>
                </c:pt>
                <c:pt idx="153">
                  <c:v>790.8</c:v>
                </c:pt>
                <c:pt idx="154">
                  <c:v>824.4</c:v>
                </c:pt>
                <c:pt idx="155">
                  <c:v>858</c:v>
                </c:pt>
                <c:pt idx="156">
                  <c:v>891.6</c:v>
                </c:pt>
                <c:pt idx="157">
                  <c:v>925.2</c:v>
                </c:pt>
                <c:pt idx="158">
                  <c:v>958.8</c:v>
                </c:pt>
                <c:pt idx="159">
                  <c:v>992.4</c:v>
                </c:pt>
                <c:pt idx="160">
                  <c:v>1026</c:v>
                </c:pt>
                <c:pt idx="161">
                  <c:v>1030.8</c:v>
                </c:pt>
                <c:pt idx="162">
                  <c:v>1035.5999999999999</c:v>
                </c:pt>
                <c:pt idx="163">
                  <c:v>1040.4000000000001</c:v>
                </c:pt>
                <c:pt idx="164">
                  <c:v>1045.2</c:v>
                </c:pt>
                <c:pt idx="165">
                  <c:v>1050</c:v>
                </c:pt>
                <c:pt idx="166">
                  <c:v>1054.8</c:v>
                </c:pt>
                <c:pt idx="167">
                  <c:v>1059.5999999999999</c:v>
                </c:pt>
                <c:pt idx="168">
                  <c:v>1064.4000000000001</c:v>
                </c:pt>
                <c:pt idx="169">
                  <c:v>1069.2</c:v>
                </c:pt>
                <c:pt idx="170">
                  <c:v>1074</c:v>
                </c:pt>
                <c:pt idx="171">
                  <c:v>1110</c:v>
                </c:pt>
                <c:pt idx="172">
                  <c:v>1146</c:v>
                </c:pt>
                <c:pt idx="173">
                  <c:v>1182</c:v>
                </c:pt>
                <c:pt idx="174">
                  <c:v>1218</c:v>
                </c:pt>
                <c:pt idx="175">
                  <c:v>1254</c:v>
                </c:pt>
                <c:pt idx="176">
                  <c:v>1290</c:v>
                </c:pt>
                <c:pt idx="177">
                  <c:v>1326</c:v>
                </c:pt>
                <c:pt idx="178">
                  <c:v>1362</c:v>
                </c:pt>
                <c:pt idx="179">
                  <c:v>1398</c:v>
                </c:pt>
                <c:pt idx="180">
                  <c:v>1434</c:v>
                </c:pt>
                <c:pt idx="181">
                  <c:v>1377.6</c:v>
                </c:pt>
                <c:pt idx="182">
                  <c:v>1321.2</c:v>
                </c:pt>
                <c:pt idx="183">
                  <c:v>1264.8</c:v>
                </c:pt>
                <c:pt idx="184">
                  <c:v>1208.4000000000001</c:v>
                </c:pt>
                <c:pt idx="185">
                  <c:v>1152</c:v>
                </c:pt>
                <c:pt idx="186">
                  <c:v>1095.5999999999999</c:v>
                </c:pt>
                <c:pt idx="187">
                  <c:v>1039.2</c:v>
                </c:pt>
                <c:pt idx="188">
                  <c:v>982.8</c:v>
                </c:pt>
                <c:pt idx="189">
                  <c:v>926.4</c:v>
                </c:pt>
                <c:pt idx="190">
                  <c:v>870</c:v>
                </c:pt>
                <c:pt idx="191">
                  <c:v>843.6</c:v>
                </c:pt>
                <c:pt idx="192">
                  <c:v>817.2</c:v>
                </c:pt>
                <c:pt idx="193">
                  <c:v>790.8</c:v>
                </c:pt>
                <c:pt idx="194">
                  <c:v>764.4</c:v>
                </c:pt>
                <c:pt idx="195">
                  <c:v>738</c:v>
                </c:pt>
                <c:pt idx="196">
                  <c:v>711.6</c:v>
                </c:pt>
                <c:pt idx="197">
                  <c:v>685.2</c:v>
                </c:pt>
                <c:pt idx="198">
                  <c:v>658.8</c:v>
                </c:pt>
                <c:pt idx="199">
                  <c:v>632.4</c:v>
                </c:pt>
                <c:pt idx="200">
                  <c:v>606</c:v>
                </c:pt>
                <c:pt idx="201">
                  <c:v>558.9</c:v>
                </c:pt>
                <c:pt idx="202">
                  <c:v>511.8</c:v>
                </c:pt>
                <c:pt idx="203">
                  <c:v>464.7</c:v>
                </c:pt>
                <c:pt idx="204">
                  <c:v>417.6</c:v>
                </c:pt>
                <c:pt idx="205">
                  <c:v>370.5</c:v>
                </c:pt>
                <c:pt idx="206">
                  <c:v>323.39999999999998</c:v>
                </c:pt>
                <c:pt idx="207">
                  <c:v>276.3</c:v>
                </c:pt>
                <c:pt idx="208">
                  <c:v>229.2</c:v>
                </c:pt>
                <c:pt idx="209">
                  <c:v>182.099999999999</c:v>
                </c:pt>
                <c:pt idx="210">
                  <c:v>135</c:v>
                </c:pt>
                <c:pt idx="211">
                  <c:v>125.1</c:v>
                </c:pt>
                <c:pt idx="212">
                  <c:v>115.2</c:v>
                </c:pt>
                <c:pt idx="213">
                  <c:v>105.3</c:v>
                </c:pt>
                <c:pt idx="214">
                  <c:v>95.4</c:v>
                </c:pt>
                <c:pt idx="215">
                  <c:v>85.5</c:v>
                </c:pt>
                <c:pt idx="216">
                  <c:v>75.599999999999994</c:v>
                </c:pt>
                <c:pt idx="217">
                  <c:v>65.7</c:v>
                </c:pt>
                <c:pt idx="218">
                  <c:v>55.8</c:v>
                </c:pt>
                <c:pt idx="219">
                  <c:v>45.899999999999899</c:v>
                </c:pt>
                <c:pt idx="220">
                  <c:v>36</c:v>
                </c:pt>
                <c:pt idx="221">
                  <c:v>38.700000000000003</c:v>
                </c:pt>
                <c:pt idx="222">
                  <c:v>41.4</c:v>
                </c:pt>
                <c:pt idx="223">
                  <c:v>44.1</c:v>
                </c:pt>
                <c:pt idx="224">
                  <c:v>46.8</c:v>
                </c:pt>
                <c:pt idx="225">
                  <c:v>49.5</c:v>
                </c:pt>
                <c:pt idx="226">
                  <c:v>52.2</c:v>
                </c:pt>
                <c:pt idx="227">
                  <c:v>54.9</c:v>
                </c:pt>
                <c:pt idx="228">
                  <c:v>57.6</c:v>
                </c:pt>
                <c:pt idx="229">
                  <c:v>60.3</c:v>
                </c:pt>
                <c:pt idx="230">
                  <c:v>63</c:v>
                </c:pt>
                <c:pt idx="231">
                  <c:v>60.6</c:v>
                </c:pt>
                <c:pt idx="232">
                  <c:v>58.2</c:v>
                </c:pt>
                <c:pt idx="233">
                  <c:v>55.8</c:v>
                </c:pt>
                <c:pt idx="234">
                  <c:v>53.4</c:v>
                </c:pt>
                <c:pt idx="235">
                  <c:v>51</c:v>
                </c:pt>
                <c:pt idx="236">
                  <c:v>48.6</c:v>
                </c:pt>
                <c:pt idx="237">
                  <c:v>46.2</c:v>
                </c:pt>
                <c:pt idx="238">
                  <c:v>43.8</c:v>
                </c:pt>
                <c:pt idx="239">
                  <c:v>41.4</c:v>
                </c:pt>
                <c:pt idx="240">
                  <c:v>39</c:v>
                </c:pt>
                <c:pt idx="241">
                  <c:v>38.1</c:v>
                </c:pt>
                <c:pt idx="242">
                  <c:v>37.200000000000003</c:v>
                </c:pt>
                <c:pt idx="243">
                  <c:v>36.299999999999997</c:v>
                </c:pt>
                <c:pt idx="244">
                  <c:v>35.4</c:v>
                </c:pt>
                <c:pt idx="245">
                  <c:v>34.5</c:v>
                </c:pt>
                <c:pt idx="246">
                  <c:v>33.6</c:v>
                </c:pt>
                <c:pt idx="247">
                  <c:v>32.700000000000003</c:v>
                </c:pt>
                <c:pt idx="248">
                  <c:v>31.8</c:v>
                </c:pt>
                <c:pt idx="249">
                  <c:v>30.9</c:v>
                </c:pt>
                <c:pt idx="250">
                  <c:v>30</c:v>
                </c:pt>
                <c:pt idx="251">
                  <c:v>29.1</c:v>
                </c:pt>
                <c:pt idx="252">
                  <c:v>28.2</c:v>
                </c:pt>
                <c:pt idx="253">
                  <c:v>27.3</c:v>
                </c:pt>
                <c:pt idx="254">
                  <c:v>26.4</c:v>
                </c:pt>
                <c:pt idx="255">
                  <c:v>25.5</c:v>
                </c:pt>
                <c:pt idx="256">
                  <c:v>24.6</c:v>
                </c:pt>
                <c:pt idx="257">
                  <c:v>23.7</c:v>
                </c:pt>
                <c:pt idx="258">
                  <c:v>22.8</c:v>
                </c:pt>
                <c:pt idx="259">
                  <c:v>21.9</c:v>
                </c:pt>
                <c:pt idx="260">
                  <c:v>21</c:v>
                </c:pt>
                <c:pt idx="261">
                  <c:v>21</c:v>
                </c:pt>
                <c:pt idx="262">
                  <c:v>21</c:v>
                </c:pt>
                <c:pt idx="263">
                  <c:v>21</c:v>
                </c:pt>
                <c:pt idx="264">
                  <c:v>21</c:v>
                </c:pt>
                <c:pt idx="265">
                  <c:v>21</c:v>
                </c:pt>
                <c:pt idx="266">
                  <c:v>21</c:v>
                </c:pt>
                <c:pt idx="267">
                  <c:v>21</c:v>
                </c:pt>
                <c:pt idx="268">
                  <c:v>21</c:v>
                </c:pt>
                <c:pt idx="269">
                  <c:v>21</c:v>
                </c:pt>
                <c:pt idx="270">
                  <c:v>21</c:v>
                </c:pt>
                <c:pt idx="271">
                  <c:v>18.899999999999999</c:v>
                </c:pt>
                <c:pt idx="272">
                  <c:v>16.8</c:v>
                </c:pt>
                <c:pt idx="273">
                  <c:v>14.7</c:v>
                </c:pt>
                <c:pt idx="274">
                  <c:v>12.6</c:v>
                </c:pt>
                <c:pt idx="275">
                  <c:v>10.5</c:v>
                </c:pt>
                <c:pt idx="276">
                  <c:v>8.3999999999999897</c:v>
                </c:pt>
                <c:pt idx="277">
                  <c:v>6.2999999999999901</c:v>
                </c:pt>
                <c:pt idx="278">
                  <c:v>4.1999999999999904</c:v>
                </c:pt>
                <c:pt idx="279">
                  <c:v>2.0999999999999899</c:v>
                </c:pt>
                <c:pt idx="280">
                  <c:v>0</c:v>
                </c:pt>
                <c:pt idx="281">
                  <c:v>0.9</c:v>
                </c:pt>
                <c:pt idx="282">
                  <c:v>1.8</c:v>
                </c:pt>
                <c:pt idx="283">
                  <c:v>2.7</c:v>
                </c:pt>
                <c:pt idx="284">
                  <c:v>3.6</c:v>
                </c:pt>
                <c:pt idx="285">
                  <c:v>4.5</c:v>
                </c:pt>
                <c:pt idx="286">
                  <c:v>5.4</c:v>
                </c:pt>
                <c:pt idx="287">
                  <c:v>6.3</c:v>
                </c:pt>
                <c:pt idx="288">
                  <c:v>7.2</c:v>
                </c:pt>
                <c:pt idx="289">
                  <c:v>8.1</c:v>
                </c:pt>
                <c:pt idx="290">
                  <c:v>9</c:v>
                </c:pt>
                <c:pt idx="291">
                  <c:v>9.9</c:v>
                </c:pt>
                <c:pt idx="292">
                  <c:v>10.8</c:v>
                </c:pt>
                <c:pt idx="293">
                  <c:v>11.7</c:v>
                </c:pt>
                <c:pt idx="294">
                  <c:v>12.6</c:v>
                </c:pt>
                <c:pt idx="295">
                  <c:v>13.5</c:v>
                </c:pt>
                <c:pt idx="296">
                  <c:v>14.4</c:v>
                </c:pt>
                <c:pt idx="297">
                  <c:v>15.3</c:v>
                </c:pt>
                <c:pt idx="298">
                  <c:v>16.2</c:v>
                </c:pt>
                <c:pt idx="299">
                  <c:v>17.100000000000001</c:v>
                </c:pt>
                <c:pt idx="300">
                  <c:v>18</c:v>
                </c:pt>
                <c:pt idx="301">
                  <c:v>17.100000000000001</c:v>
                </c:pt>
                <c:pt idx="302">
                  <c:v>16.2</c:v>
                </c:pt>
                <c:pt idx="303">
                  <c:v>15.3</c:v>
                </c:pt>
                <c:pt idx="304">
                  <c:v>14.4</c:v>
                </c:pt>
                <c:pt idx="305">
                  <c:v>13.5</c:v>
                </c:pt>
                <c:pt idx="306">
                  <c:v>12.6</c:v>
                </c:pt>
                <c:pt idx="307">
                  <c:v>11.7</c:v>
                </c:pt>
                <c:pt idx="308">
                  <c:v>10.8</c:v>
                </c:pt>
                <c:pt idx="309">
                  <c:v>9.9</c:v>
                </c:pt>
                <c:pt idx="310">
                  <c:v>9</c:v>
                </c:pt>
                <c:pt idx="311">
                  <c:v>12</c:v>
                </c:pt>
                <c:pt idx="312">
                  <c:v>15</c:v>
                </c:pt>
                <c:pt idx="313">
                  <c:v>18</c:v>
                </c:pt>
                <c:pt idx="314">
                  <c:v>21</c:v>
                </c:pt>
                <c:pt idx="315">
                  <c:v>24</c:v>
                </c:pt>
                <c:pt idx="316">
                  <c:v>27</c:v>
                </c:pt>
                <c:pt idx="317">
                  <c:v>30</c:v>
                </c:pt>
                <c:pt idx="318">
                  <c:v>33</c:v>
                </c:pt>
                <c:pt idx="319">
                  <c:v>36</c:v>
                </c:pt>
                <c:pt idx="320">
                  <c:v>3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3-6055-4A94-81D0-EFD893B64BAB}"/>
            </c:ext>
          </c:extLst>
        </c:ser>
        <c:ser>
          <c:idx val="70"/>
          <c:order val="24"/>
          <c:tx>
            <c:strRef>
              <c:f>Φύλλο1!$AB$1</c:f>
              <c:strCache>
                <c:ptCount val="1"/>
                <c:pt idx="0">
                  <c:v>S-12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B$2:$AB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9</c:v>
                </c:pt>
                <c:pt idx="22">
                  <c:v>9</c:v>
                </c:pt>
                <c:pt idx="23">
                  <c:v>9</c:v>
                </c:pt>
                <c:pt idx="24">
                  <c:v>9</c:v>
                </c:pt>
                <c:pt idx="25">
                  <c:v>9</c:v>
                </c:pt>
                <c:pt idx="26">
                  <c:v>9</c:v>
                </c:pt>
                <c:pt idx="27">
                  <c:v>9</c:v>
                </c:pt>
                <c:pt idx="28">
                  <c:v>9</c:v>
                </c:pt>
                <c:pt idx="29">
                  <c:v>9</c:v>
                </c:pt>
                <c:pt idx="30">
                  <c:v>9</c:v>
                </c:pt>
                <c:pt idx="31">
                  <c:v>8.1</c:v>
                </c:pt>
                <c:pt idx="32">
                  <c:v>7.2</c:v>
                </c:pt>
                <c:pt idx="33">
                  <c:v>6.3</c:v>
                </c:pt>
                <c:pt idx="34">
                  <c:v>5.4</c:v>
                </c:pt>
                <c:pt idx="35">
                  <c:v>4.5</c:v>
                </c:pt>
                <c:pt idx="36">
                  <c:v>3.5999999999999899</c:v>
                </c:pt>
                <c:pt idx="37">
                  <c:v>2.7</c:v>
                </c:pt>
                <c:pt idx="38">
                  <c:v>1.7999999999999901</c:v>
                </c:pt>
                <c:pt idx="39">
                  <c:v>0.9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7.8</c:v>
                </c:pt>
                <c:pt idx="92">
                  <c:v>15.6</c:v>
                </c:pt>
                <c:pt idx="93">
                  <c:v>23.4</c:v>
                </c:pt>
                <c:pt idx="94">
                  <c:v>31.2</c:v>
                </c:pt>
                <c:pt idx="95">
                  <c:v>39</c:v>
                </c:pt>
                <c:pt idx="96">
                  <c:v>46.8</c:v>
                </c:pt>
                <c:pt idx="97">
                  <c:v>54.6</c:v>
                </c:pt>
                <c:pt idx="98">
                  <c:v>62.4</c:v>
                </c:pt>
                <c:pt idx="99">
                  <c:v>70.2</c:v>
                </c:pt>
                <c:pt idx="100">
                  <c:v>78</c:v>
                </c:pt>
                <c:pt idx="101">
                  <c:v>108</c:v>
                </c:pt>
                <c:pt idx="102">
                  <c:v>138</c:v>
                </c:pt>
                <c:pt idx="103">
                  <c:v>168</c:v>
                </c:pt>
                <c:pt idx="104">
                  <c:v>198</c:v>
                </c:pt>
                <c:pt idx="105">
                  <c:v>228</c:v>
                </c:pt>
                <c:pt idx="106">
                  <c:v>258</c:v>
                </c:pt>
                <c:pt idx="107">
                  <c:v>288</c:v>
                </c:pt>
                <c:pt idx="108">
                  <c:v>318</c:v>
                </c:pt>
                <c:pt idx="109">
                  <c:v>348</c:v>
                </c:pt>
                <c:pt idx="110">
                  <c:v>378</c:v>
                </c:pt>
                <c:pt idx="111">
                  <c:v>652.5</c:v>
                </c:pt>
                <c:pt idx="112">
                  <c:v>927</c:v>
                </c:pt>
                <c:pt idx="113">
                  <c:v>1201.5</c:v>
                </c:pt>
                <c:pt idx="114">
                  <c:v>1476</c:v>
                </c:pt>
                <c:pt idx="115">
                  <c:v>1750.5</c:v>
                </c:pt>
                <c:pt idx="116">
                  <c:v>2025</c:v>
                </c:pt>
                <c:pt idx="117">
                  <c:v>2299.5</c:v>
                </c:pt>
                <c:pt idx="118">
                  <c:v>2574</c:v>
                </c:pt>
                <c:pt idx="119">
                  <c:v>2848.5</c:v>
                </c:pt>
                <c:pt idx="120">
                  <c:v>3123</c:v>
                </c:pt>
                <c:pt idx="121">
                  <c:v>3117.6</c:v>
                </c:pt>
                <c:pt idx="122">
                  <c:v>3112.2</c:v>
                </c:pt>
                <c:pt idx="123">
                  <c:v>3106.8</c:v>
                </c:pt>
                <c:pt idx="124">
                  <c:v>3101.4</c:v>
                </c:pt>
                <c:pt idx="125">
                  <c:v>3096</c:v>
                </c:pt>
                <c:pt idx="126">
                  <c:v>3090.6</c:v>
                </c:pt>
                <c:pt idx="127">
                  <c:v>3085.2</c:v>
                </c:pt>
                <c:pt idx="128">
                  <c:v>3079.8</c:v>
                </c:pt>
                <c:pt idx="129">
                  <c:v>3074.4</c:v>
                </c:pt>
                <c:pt idx="130">
                  <c:v>3069</c:v>
                </c:pt>
                <c:pt idx="131">
                  <c:v>2801.1</c:v>
                </c:pt>
                <c:pt idx="132">
                  <c:v>2533.1999999999998</c:v>
                </c:pt>
                <c:pt idx="133">
                  <c:v>2265.3000000000002</c:v>
                </c:pt>
                <c:pt idx="134">
                  <c:v>1997.4</c:v>
                </c:pt>
                <c:pt idx="135">
                  <c:v>1729.5</c:v>
                </c:pt>
                <c:pt idx="136">
                  <c:v>1461.6</c:v>
                </c:pt>
                <c:pt idx="137">
                  <c:v>1193.7</c:v>
                </c:pt>
                <c:pt idx="138">
                  <c:v>925.8</c:v>
                </c:pt>
                <c:pt idx="139">
                  <c:v>657.9</c:v>
                </c:pt>
                <c:pt idx="140">
                  <c:v>390</c:v>
                </c:pt>
                <c:pt idx="141">
                  <c:v>889.2</c:v>
                </c:pt>
                <c:pt idx="142">
                  <c:v>1388.4</c:v>
                </c:pt>
                <c:pt idx="143">
                  <c:v>1887.6</c:v>
                </c:pt>
                <c:pt idx="144">
                  <c:v>2386.8000000000002</c:v>
                </c:pt>
                <c:pt idx="145">
                  <c:v>2886</c:v>
                </c:pt>
                <c:pt idx="146">
                  <c:v>3385.2</c:v>
                </c:pt>
                <c:pt idx="147">
                  <c:v>3884.4</c:v>
                </c:pt>
                <c:pt idx="148">
                  <c:v>4383.6000000000004</c:v>
                </c:pt>
                <c:pt idx="149">
                  <c:v>4882.8</c:v>
                </c:pt>
                <c:pt idx="150">
                  <c:v>5382</c:v>
                </c:pt>
                <c:pt idx="151">
                  <c:v>5205.3</c:v>
                </c:pt>
                <c:pt idx="152">
                  <c:v>5028.6000000000004</c:v>
                </c:pt>
                <c:pt idx="153">
                  <c:v>4851.8999999999996</c:v>
                </c:pt>
                <c:pt idx="154">
                  <c:v>4675.2</c:v>
                </c:pt>
                <c:pt idx="155">
                  <c:v>4498.5</c:v>
                </c:pt>
                <c:pt idx="156">
                  <c:v>4321.8</c:v>
                </c:pt>
                <c:pt idx="157">
                  <c:v>4145.1000000000004</c:v>
                </c:pt>
                <c:pt idx="158">
                  <c:v>3968.4</c:v>
                </c:pt>
                <c:pt idx="159">
                  <c:v>3791.7</c:v>
                </c:pt>
                <c:pt idx="160">
                  <c:v>3615</c:v>
                </c:pt>
                <c:pt idx="161">
                  <c:v>3565.2</c:v>
                </c:pt>
                <c:pt idx="162">
                  <c:v>3515.4</c:v>
                </c:pt>
                <c:pt idx="163">
                  <c:v>3465.6</c:v>
                </c:pt>
                <c:pt idx="164">
                  <c:v>3415.8</c:v>
                </c:pt>
                <c:pt idx="165">
                  <c:v>3366</c:v>
                </c:pt>
                <c:pt idx="166">
                  <c:v>3316.2</c:v>
                </c:pt>
                <c:pt idx="167">
                  <c:v>3266.4</c:v>
                </c:pt>
                <c:pt idx="168">
                  <c:v>3216.6</c:v>
                </c:pt>
                <c:pt idx="169">
                  <c:v>3166.8</c:v>
                </c:pt>
                <c:pt idx="170">
                  <c:v>3117</c:v>
                </c:pt>
                <c:pt idx="171">
                  <c:v>2883.9</c:v>
                </c:pt>
                <c:pt idx="172">
                  <c:v>2650.8</c:v>
                </c:pt>
                <c:pt idx="173">
                  <c:v>2417.6999999999998</c:v>
                </c:pt>
                <c:pt idx="174">
                  <c:v>2184.6</c:v>
                </c:pt>
                <c:pt idx="175">
                  <c:v>1951.5</c:v>
                </c:pt>
                <c:pt idx="176">
                  <c:v>1718.4</c:v>
                </c:pt>
                <c:pt idx="177">
                  <c:v>1485.3</c:v>
                </c:pt>
                <c:pt idx="178">
                  <c:v>1252.2</c:v>
                </c:pt>
                <c:pt idx="179">
                  <c:v>1019.09999999999</c:v>
                </c:pt>
                <c:pt idx="180">
                  <c:v>786</c:v>
                </c:pt>
                <c:pt idx="181">
                  <c:v>754.2</c:v>
                </c:pt>
                <c:pt idx="182">
                  <c:v>722.4</c:v>
                </c:pt>
                <c:pt idx="183">
                  <c:v>690.6</c:v>
                </c:pt>
                <c:pt idx="184">
                  <c:v>658.8</c:v>
                </c:pt>
                <c:pt idx="185">
                  <c:v>627</c:v>
                </c:pt>
                <c:pt idx="186">
                  <c:v>595.20000000000005</c:v>
                </c:pt>
                <c:pt idx="187">
                  <c:v>563.4</c:v>
                </c:pt>
                <c:pt idx="188">
                  <c:v>531.6</c:v>
                </c:pt>
                <c:pt idx="189">
                  <c:v>499.8</c:v>
                </c:pt>
                <c:pt idx="190">
                  <c:v>468</c:v>
                </c:pt>
                <c:pt idx="191">
                  <c:v>441.9</c:v>
                </c:pt>
                <c:pt idx="192">
                  <c:v>415.8</c:v>
                </c:pt>
                <c:pt idx="193">
                  <c:v>389.7</c:v>
                </c:pt>
                <c:pt idx="194">
                  <c:v>363.6</c:v>
                </c:pt>
                <c:pt idx="195">
                  <c:v>337.5</c:v>
                </c:pt>
                <c:pt idx="196">
                  <c:v>311.39999999999998</c:v>
                </c:pt>
                <c:pt idx="197">
                  <c:v>285.29999999999899</c:v>
                </c:pt>
                <c:pt idx="198">
                  <c:v>259.2</c:v>
                </c:pt>
                <c:pt idx="199">
                  <c:v>233.1</c:v>
                </c:pt>
                <c:pt idx="200">
                  <c:v>207</c:v>
                </c:pt>
                <c:pt idx="201">
                  <c:v>201.9</c:v>
                </c:pt>
                <c:pt idx="202">
                  <c:v>196.8</c:v>
                </c:pt>
                <c:pt idx="203">
                  <c:v>191.7</c:v>
                </c:pt>
                <c:pt idx="204">
                  <c:v>186.6</c:v>
                </c:pt>
                <c:pt idx="205">
                  <c:v>181.5</c:v>
                </c:pt>
                <c:pt idx="206">
                  <c:v>176.4</c:v>
                </c:pt>
                <c:pt idx="207">
                  <c:v>171.3</c:v>
                </c:pt>
                <c:pt idx="208">
                  <c:v>166.2</c:v>
                </c:pt>
                <c:pt idx="209">
                  <c:v>161.1</c:v>
                </c:pt>
                <c:pt idx="210">
                  <c:v>156</c:v>
                </c:pt>
                <c:pt idx="211">
                  <c:v>146.1</c:v>
                </c:pt>
                <c:pt idx="212">
                  <c:v>136.19999999999999</c:v>
                </c:pt>
                <c:pt idx="213">
                  <c:v>126.3</c:v>
                </c:pt>
                <c:pt idx="214">
                  <c:v>116.4</c:v>
                </c:pt>
                <c:pt idx="215">
                  <c:v>106.5</c:v>
                </c:pt>
                <c:pt idx="216">
                  <c:v>96.6</c:v>
                </c:pt>
                <c:pt idx="217">
                  <c:v>86.7</c:v>
                </c:pt>
                <c:pt idx="218">
                  <c:v>76.8</c:v>
                </c:pt>
                <c:pt idx="219">
                  <c:v>66.899999999999906</c:v>
                </c:pt>
                <c:pt idx="220">
                  <c:v>57</c:v>
                </c:pt>
                <c:pt idx="221">
                  <c:v>62.7</c:v>
                </c:pt>
                <c:pt idx="222">
                  <c:v>68.400000000000006</c:v>
                </c:pt>
                <c:pt idx="223">
                  <c:v>74.099999999999994</c:v>
                </c:pt>
                <c:pt idx="224">
                  <c:v>79.8</c:v>
                </c:pt>
                <c:pt idx="225">
                  <c:v>85.5</c:v>
                </c:pt>
                <c:pt idx="226">
                  <c:v>91.2</c:v>
                </c:pt>
                <c:pt idx="227">
                  <c:v>96.9</c:v>
                </c:pt>
                <c:pt idx="228">
                  <c:v>102.6</c:v>
                </c:pt>
                <c:pt idx="229">
                  <c:v>108.3</c:v>
                </c:pt>
                <c:pt idx="230">
                  <c:v>114</c:v>
                </c:pt>
                <c:pt idx="231">
                  <c:v>110.1</c:v>
                </c:pt>
                <c:pt idx="232">
                  <c:v>106.2</c:v>
                </c:pt>
                <c:pt idx="233">
                  <c:v>102.3</c:v>
                </c:pt>
                <c:pt idx="234">
                  <c:v>98.4</c:v>
                </c:pt>
                <c:pt idx="235">
                  <c:v>94.5</c:v>
                </c:pt>
                <c:pt idx="236">
                  <c:v>90.6</c:v>
                </c:pt>
                <c:pt idx="237">
                  <c:v>86.7</c:v>
                </c:pt>
                <c:pt idx="238">
                  <c:v>82.8</c:v>
                </c:pt>
                <c:pt idx="239">
                  <c:v>78.900000000000006</c:v>
                </c:pt>
                <c:pt idx="240">
                  <c:v>75</c:v>
                </c:pt>
                <c:pt idx="241">
                  <c:v>76.2</c:v>
                </c:pt>
                <c:pt idx="242">
                  <c:v>77.400000000000006</c:v>
                </c:pt>
                <c:pt idx="243">
                  <c:v>78.599999999999994</c:v>
                </c:pt>
                <c:pt idx="244">
                  <c:v>79.8</c:v>
                </c:pt>
                <c:pt idx="245">
                  <c:v>81</c:v>
                </c:pt>
                <c:pt idx="246">
                  <c:v>82.2</c:v>
                </c:pt>
                <c:pt idx="247">
                  <c:v>83.4</c:v>
                </c:pt>
                <c:pt idx="248">
                  <c:v>84.6</c:v>
                </c:pt>
                <c:pt idx="249">
                  <c:v>85.8</c:v>
                </c:pt>
                <c:pt idx="250">
                  <c:v>87</c:v>
                </c:pt>
                <c:pt idx="251">
                  <c:v>90</c:v>
                </c:pt>
                <c:pt idx="252">
                  <c:v>93</c:v>
                </c:pt>
                <c:pt idx="253">
                  <c:v>96</c:v>
                </c:pt>
                <c:pt idx="254">
                  <c:v>99</c:v>
                </c:pt>
                <c:pt idx="255">
                  <c:v>102</c:v>
                </c:pt>
                <c:pt idx="256">
                  <c:v>105</c:v>
                </c:pt>
                <c:pt idx="257">
                  <c:v>108</c:v>
                </c:pt>
                <c:pt idx="258">
                  <c:v>111</c:v>
                </c:pt>
                <c:pt idx="259">
                  <c:v>114</c:v>
                </c:pt>
                <c:pt idx="260">
                  <c:v>117</c:v>
                </c:pt>
                <c:pt idx="261">
                  <c:v>110.4</c:v>
                </c:pt>
                <c:pt idx="262">
                  <c:v>103.8</c:v>
                </c:pt>
                <c:pt idx="263">
                  <c:v>97.2</c:v>
                </c:pt>
                <c:pt idx="264">
                  <c:v>90.6</c:v>
                </c:pt>
                <c:pt idx="265">
                  <c:v>84</c:v>
                </c:pt>
                <c:pt idx="266">
                  <c:v>77.400000000000006</c:v>
                </c:pt>
                <c:pt idx="267">
                  <c:v>70.8</c:v>
                </c:pt>
                <c:pt idx="268">
                  <c:v>64.2</c:v>
                </c:pt>
                <c:pt idx="269">
                  <c:v>57.6</c:v>
                </c:pt>
                <c:pt idx="270">
                  <c:v>51</c:v>
                </c:pt>
                <c:pt idx="271">
                  <c:v>46.8</c:v>
                </c:pt>
                <c:pt idx="272">
                  <c:v>42.6</c:v>
                </c:pt>
                <c:pt idx="273">
                  <c:v>38.4</c:v>
                </c:pt>
                <c:pt idx="274">
                  <c:v>34.200000000000003</c:v>
                </c:pt>
                <c:pt idx="275">
                  <c:v>30</c:v>
                </c:pt>
                <c:pt idx="276">
                  <c:v>25.799999999999901</c:v>
                </c:pt>
                <c:pt idx="277">
                  <c:v>21.599999999999898</c:v>
                </c:pt>
                <c:pt idx="278">
                  <c:v>17.399999999999999</c:v>
                </c:pt>
                <c:pt idx="279">
                  <c:v>13.1999999999999</c:v>
                </c:pt>
                <c:pt idx="280">
                  <c:v>9</c:v>
                </c:pt>
                <c:pt idx="281">
                  <c:v>9</c:v>
                </c:pt>
                <c:pt idx="282">
                  <c:v>9</c:v>
                </c:pt>
                <c:pt idx="283">
                  <c:v>9</c:v>
                </c:pt>
                <c:pt idx="284">
                  <c:v>9</c:v>
                </c:pt>
                <c:pt idx="285">
                  <c:v>9</c:v>
                </c:pt>
                <c:pt idx="286">
                  <c:v>9</c:v>
                </c:pt>
                <c:pt idx="287">
                  <c:v>9</c:v>
                </c:pt>
                <c:pt idx="288">
                  <c:v>9</c:v>
                </c:pt>
                <c:pt idx="289">
                  <c:v>9</c:v>
                </c:pt>
                <c:pt idx="290">
                  <c:v>9</c:v>
                </c:pt>
                <c:pt idx="291">
                  <c:v>10.199999999999999</c:v>
                </c:pt>
                <c:pt idx="292">
                  <c:v>11.4</c:v>
                </c:pt>
                <c:pt idx="293">
                  <c:v>12.6</c:v>
                </c:pt>
                <c:pt idx="294">
                  <c:v>13.8</c:v>
                </c:pt>
                <c:pt idx="295">
                  <c:v>15</c:v>
                </c:pt>
                <c:pt idx="296">
                  <c:v>16.2</c:v>
                </c:pt>
                <c:pt idx="297">
                  <c:v>17.399999999999999</c:v>
                </c:pt>
                <c:pt idx="298">
                  <c:v>18.600000000000001</c:v>
                </c:pt>
                <c:pt idx="299">
                  <c:v>19.799999999999901</c:v>
                </c:pt>
                <c:pt idx="300">
                  <c:v>21</c:v>
                </c:pt>
                <c:pt idx="301">
                  <c:v>21.9</c:v>
                </c:pt>
                <c:pt idx="302">
                  <c:v>22.8</c:v>
                </c:pt>
                <c:pt idx="303">
                  <c:v>23.7</c:v>
                </c:pt>
                <c:pt idx="304">
                  <c:v>24.6</c:v>
                </c:pt>
                <c:pt idx="305">
                  <c:v>25.5</c:v>
                </c:pt>
                <c:pt idx="306">
                  <c:v>26.4</c:v>
                </c:pt>
                <c:pt idx="307">
                  <c:v>27.3</c:v>
                </c:pt>
                <c:pt idx="308">
                  <c:v>28.2</c:v>
                </c:pt>
                <c:pt idx="309">
                  <c:v>29.1</c:v>
                </c:pt>
                <c:pt idx="310">
                  <c:v>30</c:v>
                </c:pt>
                <c:pt idx="311">
                  <c:v>27.9</c:v>
                </c:pt>
                <c:pt idx="312">
                  <c:v>25.8</c:v>
                </c:pt>
                <c:pt idx="313">
                  <c:v>23.7</c:v>
                </c:pt>
                <c:pt idx="314">
                  <c:v>21.6</c:v>
                </c:pt>
                <c:pt idx="315">
                  <c:v>19.5</c:v>
                </c:pt>
                <c:pt idx="316">
                  <c:v>17.399999999999999</c:v>
                </c:pt>
                <c:pt idx="317">
                  <c:v>15.299999999999899</c:v>
                </c:pt>
                <c:pt idx="318">
                  <c:v>13.2</c:v>
                </c:pt>
                <c:pt idx="319">
                  <c:v>11.099999999999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4-6055-4A94-81D0-EFD893B64BAB}"/>
            </c:ext>
          </c:extLst>
        </c:ser>
        <c:ser>
          <c:idx val="71"/>
          <c:order val="25"/>
          <c:tx>
            <c:strRef>
              <c:f>Φύλλο1!$AC$1</c:f>
              <c:strCache>
                <c:ptCount val="1"/>
                <c:pt idx="0">
                  <c:v>S-13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C$2:$AC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8.1</c:v>
                </c:pt>
                <c:pt idx="22">
                  <c:v>7.2</c:v>
                </c:pt>
                <c:pt idx="23">
                  <c:v>6.3</c:v>
                </c:pt>
                <c:pt idx="24">
                  <c:v>5.4</c:v>
                </c:pt>
                <c:pt idx="25">
                  <c:v>4.5</c:v>
                </c:pt>
                <c:pt idx="26">
                  <c:v>3.5999999999999899</c:v>
                </c:pt>
                <c:pt idx="27">
                  <c:v>2.7</c:v>
                </c:pt>
                <c:pt idx="28">
                  <c:v>1.7999999999999901</c:v>
                </c:pt>
                <c:pt idx="29">
                  <c:v>0.9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6.9</c:v>
                </c:pt>
                <c:pt idx="62">
                  <c:v>13.8</c:v>
                </c:pt>
                <c:pt idx="63">
                  <c:v>20.7</c:v>
                </c:pt>
                <c:pt idx="64">
                  <c:v>27.6</c:v>
                </c:pt>
                <c:pt idx="65">
                  <c:v>34.5</c:v>
                </c:pt>
                <c:pt idx="66">
                  <c:v>41.4</c:v>
                </c:pt>
                <c:pt idx="67">
                  <c:v>48.3</c:v>
                </c:pt>
                <c:pt idx="68">
                  <c:v>55.2</c:v>
                </c:pt>
                <c:pt idx="69">
                  <c:v>62.1</c:v>
                </c:pt>
                <c:pt idx="70">
                  <c:v>69</c:v>
                </c:pt>
                <c:pt idx="71">
                  <c:v>5252.1</c:v>
                </c:pt>
                <c:pt idx="72">
                  <c:v>10435.200000000001</c:v>
                </c:pt>
                <c:pt idx="73">
                  <c:v>15618.3</c:v>
                </c:pt>
                <c:pt idx="74">
                  <c:v>20801.400000000001</c:v>
                </c:pt>
                <c:pt idx="75">
                  <c:v>25984.5</c:v>
                </c:pt>
                <c:pt idx="76">
                  <c:v>31167.599999999999</c:v>
                </c:pt>
                <c:pt idx="77">
                  <c:v>36350.699999999997</c:v>
                </c:pt>
                <c:pt idx="78">
                  <c:v>41533.800000000003</c:v>
                </c:pt>
                <c:pt idx="79">
                  <c:v>46716.9</c:v>
                </c:pt>
                <c:pt idx="80">
                  <c:v>51900</c:v>
                </c:pt>
                <c:pt idx="81">
                  <c:v>48984.2</c:v>
                </c:pt>
                <c:pt idx="82">
                  <c:v>46068.4</c:v>
                </c:pt>
                <c:pt idx="83">
                  <c:v>43152.6</c:v>
                </c:pt>
                <c:pt idx="84">
                  <c:v>40236.800000000003</c:v>
                </c:pt>
                <c:pt idx="85">
                  <c:v>37321</c:v>
                </c:pt>
                <c:pt idx="86">
                  <c:v>34405.199999999997</c:v>
                </c:pt>
                <c:pt idx="87">
                  <c:v>31489.3999999999</c:v>
                </c:pt>
                <c:pt idx="88">
                  <c:v>28573.599999999999</c:v>
                </c:pt>
                <c:pt idx="89">
                  <c:v>25657.8</c:v>
                </c:pt>
                <c:pt idx="90">
                  <c:v>22742</c:v>
                </c:pt>
                <c:pt idx="91">
                  <c:v>26307.9</c:v>
                </c:pt>
                <c:pt idx="92">
                  <c:v>29873.8</c:v>
                </c:pt>
                <c:pt idx="93">
                  <c:v>33439.699999999997</c:v>
                </c:pt>
                <c:pt idx="94">
                  <c:v>37005.599999999999</c:v>
                </c:pt>
                <c:pt idx="95">
                  <c:v>40571.5</c:v>
                </c:pt>
                <c:pt idx="96">
                  <c:v>44137.4</c:v>
                </c:pt>
                <c:pt idx="97">
                  <c:v>47703.3</c:v>
                </c:pt>
                <c:pt idx="98">
                  <c:v>51269.2</c:v>
                </c:pt>
                <c:pt idx="99">
                  <c:v>54835.1</c:v>
                </c:pt>
                <c:pt idx="100">
                  <c:v>58401</c:v>
                </c:pt>
                <c:pt idx="101">
                  <c:v>54502.5</c:v>
                </c:pt>
                <c:pt idx="102">
                  <c:v>50604</c:v>
                </c:pt>
                <c:pt idx="103">
                  <c:v>46705.5</c:v>
                </c:pt>
                <c:pt idx="104">
                  <c:v>42807</c:v>
                </c:pt>
                <c:pt idx="105">
                  <c:v>38908.5</c:v>
                </c:pt>
                <c:pt idx="106">
                  <c:v>35010</c:v>
                </c:pt>
                <c:pt idx="107">
                  <c:v>31111.5</c:v>
                </c:pt>
                <c:pt idx="108">
                  <c:v>27213</c:v>
                </c:pt>
                <c:pt idx="109">
                  <c:v>23314.5</c:v>
                </c:pt>
                <c:pt idx="110">
                  <c:v>19416</c:v>
                </c:pt>
                <c:pt idx="111">
                  <c:v>17999.7</c:v>
                </c:pt>
                <c:pt idx="112">
                  <c:v>16583.400000000001</c:v>
                </c:pt>
                <c:pt idx="113">
                  <c:v>15167.1</c:v>
                </c:pt>
                <c:pt idx="114">
                  <c:v>13750.8</c:v>
                </c:pt>
                <c:pt idx="115">
                  <c:v>12334.5</c:v>
                </c:pt>
                <c:pt idx="116">
                  <c:v>10918.2</c:v>
                </c:pt>
                <c:pt idx="117">
                  <c:v>9501.9</c:v>
                </c:pt>
                <c:pt idx="118">
                  <c:v>8085.6</c:v>
                </c:pt>
                <c:pt idx="119">
                  <c:v>6669.3</c:v>
                </c:pt>
                <c:pt idx="120">
                  <c:v>5253</c:v>
                </c:pt>
                <c:pt idx="121">
                  <c:v>5595.9</c:v>
                </c:pt>
                <c:pt idx="122">
                  <c:v>5938.8</c:v>
                </c:pt>
                <c:pt idx="123">
                  <c:v>6281.7</c:v>
                </c:pt>
                <c:pt idx="124">
                  <c:v>6624.6</c:v>
                </c:pt>
                <c:pt idx="125">
                  <c:v>6967.5</c:v>
                </c:pt>
                <c:pt idx="126">
                  <c:v>7310.4</c:v>
                </c:pt>
                <c:pt idx="127">
                  <c:v>7653.2999999999902</c:v>
                </c:pt>
                <c:pt idx="128">
                  <c:v>7996.2</c:v>
                </c:pt>
                <c:pt idx="129">
                  <c:v>8339.1</c:v>
                </c:pt>
                <c:pt idx="130">
                  <c:v>8682</c:v>
                </c:pt>
                <c:pt idx="131">
                  <c:v>10289.700000000001</c:v>
                </c:pt>
                <c:pt idx="132">
                  <c:v>11897.4</c:v>
                </c:pt>
                <c:pt idx="133">
                  <c:v>13505.1</c:v>
                </c:pt>
                <c:pt idx="134">
                  <c:v>15112.8</c:v>
                </c:pt>
                <c:pt idx="135">
                  <c:v>16720.5</c:v>
                </c:pt>
                <c:pt idx="136">
                  <c:v>18328.2</c:v>
                </c:pt>
                <c:pt idx="137">
                  <c:v>19935.900000000001</c:v>
                </c:pt>
                <c:pt idx="138">
                  <c:v>21543.599999999999</c:v>
                </c:pt>
                <c:pt idx="139">
                  <c:v>23151.3</c:v>
                </c:pt>
                <c:pt idx="140">
                  <c:v>24759</c:v>
                </c:pt>
                <c:pt idx="141">
                  <c:v>22879.8</c:v>
                </c:pt>
                <c:pt idx="142">
                  <c:v>21000.6</c:v>
                </c:pt>
                <c:pt idx="143">
                  <c:v>19121.400000000001</c:v>
                </c:pt>
                <c:pt idx="144">
                  <c:v>17242.2</c:v>
                </c:pt>
                <c:pt idx="145">
                  <c:v>15363</c:v>
                </c:pt>
                <c:pt idx="146">
                  <c:v>13483.8</c:v>
                </c:pt>
                <c:pt idx="147">
                  <c:v>11604.6</c:v>
                </c:pt>
                <c:pt idx="148">
                  <c:v>9725.4</c:v>
                </c:pt>
                <c:pt idx="149">
                  <c:v>7846.2</c:v>
                </c:pt>
                <c:pt idx="150">
                  <c:v>5967</c:v>
                </c:pt>
                <c:pt idx="151">
                  <c:v>5552.7</c:v>
                </c:pt>
                <c:pt idx="152">
                  <c:v>5138.3999999999996</c:v>
                </c:pt>
                <c:pt idx="153">
                  <c:v>4724.1000000000004</c:v>
                </c:pt>
                <c:pt idx="154">
                  <c:v>4309.8</c:v>
                </c:pt>
                <c:pt idx="155">
                  <c:v>3895.5</c:v>
                </c:pt>
                <c:pt idx="156">
                  <c:v>3481.2</c:v>
                </c:pt>
                <c:pt idx="157">
                  <c:v>3066.9</c:v>
                </c:pt>
                <c:pt idx="158">
                  <c:v>2652.6</c:v>
                </c:pt>
                <c:pt idx="159">
                  <c:v>2238.2999999999902</c:v>
                </c:pt>
                <c:pt idx="160">
                  <c:v>1824</c:v>
                </c:pt>
                <c:pt idx="161">
                  <c:v>1718.7</c:v>
                </c:pt>
                <c:pt idx="162">
                  <c:v>1613.4</c:v>
                </c:pt>
                <c:pt idx="163">
                  <c:v>1508.1</c:v>
                </c:pt>
                <c:pt idx="164">
                  <c:v>1402.8</c:v>
                </c:pt>
                <c:pt idx="165">
                  <c:v>1297.5</c:v>
                </c:pt>
                <c:pt idx="166">
                  <c:v>1192.2</c:v>
                </c:pt>
                <c:pt idx="167">
                  <c:v>1086.9000000000001</c:v>
                </c:pt>
                <c:pt idx="168">
                  <c:v>981.6</c:v>
                </c:pt>
                <c:pt idx="169">
                  <c:v>876.3</c:v>
                </c:pt>
                <c:pt idx="170">
                  <c:v>771</c:v>
                </c:pt>
                <c:pt idx="171">
                  <c:v>767.4</c:v>
                </c:pt>
                <c:pt idx="172">
                  <c:v>763.8</c:v>
                </c:pt>
                <c:pt idx="173">
                  <c:v>760.2</c:v>
                </c:pt>
                <c:pt idx="174">
                  <c:v>756.6</c:v>
                </c:pt>
                <c:pt idx="175">
                  <c:v>753</c:v>
                </c:pt>
                <c:pt idx="176">
                  <c:v>749.4</c:v>
                </c:pt>
                <c:pt idx="177">
                  <c:v>745.8</c:v>
                </c:pt>
                <c:pt idx="178">
                  <c:v>742.2</c:v>
                </c:pt>
                <c:pt idx="179">
                  <c:v>738.6</c:v>
                </c:pt>
                <c:pt idx="180">
                  <c:v>735</c:v>
                </c:pt>
                <c:pt idx="181">
                  <c:v>695.1</c:v>
                </c:pt>
                <c:pt idx="182">
                  <c:v>655.20000000000005</c:v>
                </c:pt>
                <c:pt idx="183">
                  <c:v>615.29999999999995</c:v>
                </c:pt>
                <c:pt idx="184">
                  <c:v>575.4</c:v>
                </c:pt>
                <c:pt idx="185">
                  <c:v>535.5</c:v>
                </c:pt>
                <c:pt idx="186">
                  <c:v>495.6</c:v>
                </c:pt>
                <c:pt idx="187">
                  <c:v>455.7</c:v>
                </c:pt>
                <c:pt idx="188">
                  <c:v>415.8</c:v>
                </c:pt>
                <c:pt idx="189">
                  <c:v>375.9</c:v>
                </c:pt>
                <c:pt idx="190">
                  <c:v>336</c:v>
                </c:pt>
                <c:pt idx="191">
                  <c:v>306.89999999999998</c:v>
                </c:pt>
                <c:pt idx="192">
                  <c:v>277.8</c:v>
                </c:pt>
                <c:pt idx="193">
                  <c:v>248.7</c:v>
                </c:pt>
                <c:pt idx="194">
                  <c:v>219.6</c:v>
                </c:pt>
                <c:pt idx="195">
                  <c:v>190.5</c:v>
                </c:pt>
                <c:pt idx="196">
                  <c:v>161.39999999999901</c:v>
                </c:pt>
                <c:pt idx="197">
                  <c:v>132.29999999999899</c:v>
                </c:pt>
                <c:pt idx="198">
                  <c:v>103.19999999999899</c:v>
                </c:pt>
                <c:pt idx="199">
                  <c:v>74.099999999999895</c:v>
                </c:pt>
                <c:pt idx="200">
                  <c:v>45</c:v>
                </c:pt>
                <c:pt idx="201">
                  <c:v>45</c:v>
                </c:pt>
                <c:pt idx="202">
                  <c:v>45</c:v>
                </c:pt>
                <c:pt idx="203">
                  <c:v>45</c:v>
                </c:pt>
                <c:pt idx="204">
                  <c:v>45</c:v>
                </c:pt>
                <c:pt idx="205">
                  <c:v>45</c:v>
                </c:pt>
                <c:pt idx="206">
                  <c:v>45</c:v>
                </c:pt>
                <c:pt idx="207">
                  <c:v>45</c:v>
                </c:pt>
                <c:pt idx="208">
                  <c:v>45</c:v>
                </c:pt>
                <c:pt idx="209">
                  <c:v>45</c:v>
                </c:pt>
                <c:pt idx="210">
                  <c:v>45</c:v>
                </c:pt>
                <c:pt idx="211">
                  <c:v>48.9</c:v>
                </c:pt>
                <c:pt idx="212">
                  <c:v>52.8</c:v>
                </c:pt>
                <c:pt idx="213">
                  <c:v>56.7</c:v>
                </c:pt>
                <c:pt idx="214">
                  <c:v>60.6</c:v>
                </c:pt>
                <c:pt idx="215">
                  <c:v>64.5</c:v>
                </c:pt>
                <c:pt idx="216">
                  <c:v>68.400000000000006</c:v>
                </c:pt>
                <c:pt idx="217">
                  <c:v>72.3</c:v>
                </c:pt>
                <c:pt idx="218">
                  <c:v>76.2</c:v>
                </c:pt>
                <c:pt idx="219">
                  <c:v>80.099999999999994</c:v>
                </c:pt>
                <c:pt idx="220">
                  <c:v>84</c:v>
                </c:pt>
                <c:pt idx="221">
                  <c:v>80.099999999999994</c:v>
                </c:pt>
                <c:pt idx="222">
                  <c:v>76.2</c:v>
                </c:pt>
                <c:pt idx="223">
                  <c:v>72.3</c:v>
                </c:pt>
                <c:pt idx="224">
                  <c:v>68.400000000000006</c:v>
                </c:pt>
                <c:pt idx="225">
                  <c:v>64.5</c:v>
                </c:pt>
                <c:pt idx="226">
                  <c:v>60.6</c:v>
                </c:pt>
                <c:pt idx="227">
                  <c:v>56.7</c:v>
                </c:pt>
                <c:pt idx="228">
                  <c:v>52.8</c:v>
                </c:pt>
                <c:pt idx="229">
                  <c:v>48.9</c:v>
                </c:pt>
                <c:pt idx="230">
                  <c:v>45</c:v>
                </c:pt>
                <c:pt idx="231">
                  <c:v>48.3</c:v>
                </c:pt>
                <c:pt idx="232">
                  <c:v>51.6</c:v>
                </c:pt>
                <c:pt idx="233">
                  <c:v>54.9</c:v>
                </c:pt>
                <c:pt idx="234">
                  <c:v>58.2</c:v>
                </c:pt>
                <c:pt idx="235">
                  <c:v>61.5</c:v>
                </c:pt>
                <c:pt idx="236">
                  <c:v>64.8</c:v>
                </c:pt>
                <c:pt idx="237">
                  <c:v>68.099999999999994</c:v>
                </c:pt>
                <c:pt idx="238">
                  <c:v>71.400000000000006</c:v>
                </c:pt>
                <c:pt idx="239">
                  <c:v>74.7</c:v>
                </c:pt>
                <c:pt idx="240">
                  <c:v>78</c:v>
                </c:pt>
                <c:pt idx="241">
                  <c:v>73.2</c:v>
                </c:pt>
                <c:pt idx="242">
                  <c:v>68.400000000000006</c:v>
                </c:pt>
                <c:pt idx="243">
                  <c:v>63.6</c:v>
                </c:pt>
                <c:pt idx="244">
                  <c:v>58.8</c:v>
                </c:pt>
                <c:pt idx="245">
                  <c:v>54</c:v>
                </c:pt>
                <c:pt idx="246">
                  <c:v>49.2</c:v>
                </c:pt>
                <c:pt idx="247">
                  <c:v>44.4</c:v>
                </c:pt>
                <c:pt idx="248">
                  <c:v>39.6</c:v>
                </c:pt>
                <c:pt idx="249">
                  <c:v>34.799999999999997</c:v>
                </c:pt>
                <c:pt idx="250">
                  <c:v>30</c:v>
                </c:pt>
                <c:pt idx="251">
                  <c:v>27</c:v>
                </c:pt>
                <c:pt idx="252">
                  <c:v>24</c:v>
                </c:pt>
                <c:pt idx="253">
                  <c:v>21</c:v>
                </c:pt>
                <c:pt idx="254">
                  <c:v>18</c:v>
                </c:pt>
                <c:pt idx="255">
                  <c:v>15</c:v>
                </c:pt>
                <c:pt idx="256">
                  <c:v>12</c:v>
                </c:pt>
                <c:pt idx="257">
                  <c:v>9</c:v>
                </c:pt>
                <c:pt idx="258">
                  <c:v>6</c:v>
                </c:pt>
                <c:pt idx="259">
                  <c:v>3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5-6055-4A94-81D0-EFD893B64BAB}"/>
            </c:ext>
          </c:extLst>
        </c:ser>
        <c:ser>
          <c:idx val="72"/>
          <c:order val="26"/>
          <c:tx>
            <c:strRef>
              <c:f>Φύλλο1!$AD$1</c:f>
              <c:strCache>
                <c:ptCount val="1"/>
                <c:pt idx="0">
                  <c:v>S-14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D$2:$AD$352</c:f>
              <c:numCache>
                <c:formatCode>General</c:formatCode>
                <c:ptCount val="351"/>
                <c:pt idx="0">
                  <c:v>87</c:v>
                </c:pt>
                <c:pt idx="1">
                  <c:v>94.5</c:v>
                </c:pt>
                <c:pt idx="2">
                  <c:v>102</c:v>
                </c:pt>
                <c:pt idx="3">
                  <c:v>109.5</c:v>
                </c:pt>
                <c:pt idx="4">
                  <c:v>117</c:v>
                </c:pt>
                <c:pt idx="5">
                  <c:v>124.5</c:v>
                </c:pt>
                <c:pt idx="6">
                  <c:v>132</c:v>
                </c:pt>
                <c:pt idx="7">
                  <c:v>139.5</c:v>
                </c:pt>
                <c:pt idx="8">
                  <c:v>147</c:v>
                </c:pt>
                <c:pt idx="9">
                  <c:v>154.5</c:v>
                </c:pt>
                <c:pt idx="10">
                  <c:v>162</c:v>
                </c:pt>
                <c:pt idx="11">
                  <c:v>153.30000000000001</c:v>
                </c:pt>
                <c:pt idx="12">
                  <c:v>144.6</c:v>
                </c:pt>
                <c:pt idx="13">
                  <c:v>135.9</c:v>
                </c:pt>
                <c:pt idx="14">
                  <c:v>127.2</c:v>
                </c:pt>
                <c:pt idx="15">
                  <c:v>118.5</c:v>
                </c:pt>
                <c:pt idx="16">
                  <c:v>109.8</c:v>
                </c:pt>
                <c:pt idx="17">
                  <c:v>101.1</c:v>
                </c:pt>
                <c:pt idx="18">
                  <c:v>92.4</c:v>
                </c:pt>
                <c:pt idx="19">
                  <c:v>83.7</c:v>
                </c:pt>
                <c:pt idx="20">
                  <c:v>75</c:v>
                </c:pt>
                <c:pt idx="21">
                  <c:v>67.5</c:v>
                </c:pt>
                <c:pt idx="22">
                  <c:v>60</c:v>
                </c:pt>
                <c:pt idx="23">
                  <c:v>52.5</c:v>
                </c:pt>
                <c:pt idx="24">
                  <c:v>45</c:v>
                </c:pt>
                <c:pt idx="25">
                  <c:v>37.5</c:v>
                </c:pt>
                <c:pt idx="26">
                  <c:v>30</c:v>
                </c:pt>
                <c:pt idx="27">
                  <c:v>22.5</c:v>
                </c:pt>
                <c:pt idx="28">
                  <c:v>15</c:v>
                </c:pt>
                <c:pt idx="29">
                  <c:v>7.5</c:v>
                </c:pt>
                <c:pt idx="30">
                  <c:v>0</c:v>
                </c:pt>
                <c:pt idx="31">
                  <c:v>3.3</c:v>
                </c:pt>
                <c:pt idx="32">
                  <c:v>6.6</c:v>
                </c:pt>
                <c:pt idx="33">
                  <c:v>9.8999999999999897</c:v>
                </c:pt>
                <c:pt idx="34">
                  <c:v>13.2</c:v>
                </c:pt>
                <c:pt idx="35">
                  <c:v>16.5</c:v>
                </c:pt>
                <c:pt idx="36">
                  <c:v>19.799999999999901</c:v>
                </c:pt>
                <c:pt idx="37">
                  <c:v>23.099999999999898</c:v>
                </c:pt>
                <c:pt idx="38">
                  <c:v>26.4</c:v>
                </c:pt>
                <c:pt idx="39">
                  <c:v>29.7</c:v>
                </c:pt>
                <c:pt idx="40">
                  <c:v>33</c:v>
                </c:pt>
                <c:pt idx="41">
                  <c:v>29.7</c:v>
                </c:pt>
                <c:pt idx="42">
                  <c:v>26.4</c:v>
                </c:pt>
                <c:pt idx="43">
                  <c:v>23.1</c:v>
                </c:pt>
                <c:pt idx="44">
                  <c:v>19.8</c:v>
                </c:pt>
                <c:pt idx="45">
                  <c:v>16.5</c:v>
                </c:pt>
                <c:pt idx="46">
                  <c:v>13.2</c:v>
                </c:pt>
                <c:pt idx="47">
                  <c:v>9.9</c:v>
                </c:pt>
                <c:pt idx="48">
                  <c:v>6.6</c:v>
                </c:pt>
                <c:pt idx="49">
                  <c:v>3.3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44.1</c:v>
                </c:pt>
                <c:pt idx="62">
                  <c:v>88.2</c:v>
                </c:pt>
                <c:pt idx="63">
                  <c:v>132.30000000000001</c:v>
                </c:pt>
                <c:pt idx="64">
                  <c:v>176.4</c:v>
                </c:pt>
                <c:pt idx="65">
                  <c:v>220.5</c:v>
                </c:pt>
                <c:pt idx="66">
                  <c:v>264.60000000000002</c:v>
                </c:pt>
                <c:pt idx="67">
                  <c:v>308.7</c:v>
                </c:pt>
                <c:pt idx="68">
                  <c:v>352.8</c:v>
                </c:pt>
                <c:pt idx="69">
                  <c:v>396.9</c:v>
                </c:pt>
                <c:pt idx="70">
                  <c:v>441</c:v>
                </c:pt>
                <c:pt idx="71">
                  <c:v>663</c:v>
                </c:pt>
                <c:pt idx="72">
                  <c:v>885</c:v>
                </c:pt>
                <c:pt idx="73">
                  <c:v>1107</c:v>
                </c:pt>
                <c:pt idx="74">
                  <c:v>1329</c:v>
                </c:pt>
                <c:pt idx="75">
                  <c:v>1551</c:v>
                </c:pt>
                <c:pt idx="76">
                  <c:v>1773</c:v>
                </c:pt>
                <c:pt idx="77">
                  <c:v>1995</c:v>
                </c:pt>
                <c:pt idx="78">
                  <c:v>2217</c:v>
                </c:pt>
                <c:pt idx="79">
                  <c:v>2439</c:v>
                </c:pt>
                <c:pt idx="80">
                  <c:v>2661</c:v>
                </c:pt>
                <c:pt idx="81">
                  <c:v>2412.3000000000002</c:v>
                </c:pt>
                <c:pt idx="82">
                  <c:v>2163.6</c:v>
                </c:pt>
                <c:pt idx="83">
                  <c:v>1914.9</c:v>
                </c:pt>
                <c:pt idx="84">
                  <c:v>1666.2</c:v>
                </c:pt>
                <c:pt idx="85">
                  <c:v>1417.5</c:v>
                </c:pt>
                <c:pt idx="86">
                  <c:v>1168.8</c:v>
                </c:pt>
                <c:pt idx="87">
                  <c:v>920.1</c:v>
                </c:pt>
                <c:pt idx="88">
                  <c:v>671.4</c:v>
                </c:pt>
                <c:pt idx="89">
                  <c:v>422.7</c:v>
                </c:pt>
                <c:pt idx="90">
                  <c:v>174</c:v>
                </c:pt>
                <c:pt idx="91">
                  <c:v>187.2</c:v>
                </c:pt>
                <c:pt idx="92">
                  <c:v>200.4</c:v>
                </c:pt>
                <c:pt idx="93">
                  <c:v>213.6</c:v>
                </c:pt>
                <c:pt idx="94">
                  <c:v>226.8</c:v>
                </c:pt>
                <c:pt idx="95">
                  <c:v>240</c:v>
                </c:pt>
                <c:pt idx="96">
                  <c:v>253.2</c:v>
                </c:pt>
                <c:pt idx="97">
                  <c:v>266.39999999999998</c:v>
                </c:pt>
                <c:pt idx="98">
                  <c:v>279.60000000000002</c:v>
                </c:pt>
                <c:pt idx="99">
                  <c:v>292.8</c:v>
                </c:pt>
                <c:pt idx="100">
                  <c:v>306</c:v>
                </c:pt>
                <c:pt idx="101">
                  <c:v>415.8</c:v>
                </c:pt>
                <c:pt idx="102">
                  <c:v>525.6</c:v>
                </c:pt>
                <c:pt idx="103">
                  <c:v>635.4</c:v>
                </c:pt>
                <c:pt idx="104">
                  <c:v>745.2</c:v>
                </c:pt>
                <c:pt idx="105">
                  <c:v>855</c:v>
                </c:pt>
                <c:pt idx="106">
                  <c:v>964.8</c:v>
                </c:pt>
                <c:pt idx="107">
                  <c:v>1074.5999999999999</c:v>
                </c:pt>
                <c:pt idx="108">
                  <c:v>1184.4000000000001</c:v>
                </c:pt>
                <c:pt idx="109">
                  <c:v>1294.19999999999</c:v>
                </c:pt>
                <c:pt idx="110">
                  <c:v>1404</c:v>
                </c:pt>
                <c:pt idx="111">
                  <c:v>1275.5999999999999</c:v>
                </c:pt>
                <c:pt idx="112">
                  <c:v>1147.2</c:v>
                </c:pt>
                <c:pt idx="113">
                  <c:v>1018.8</c:v>
                </c:pt>
                <c:pt idx="114">
                  <c:v>890.4</c:v>
                </c:pt>
                <c:pt idx="115">
                  <c:v>762</c:v>
                </c:pt>
                <c:pt idx="116">
                  <c:v>633.599999999999</c:v>
                </c:pt>
                <c:pt idx="117">
                  <c:v>505.19999999999902</c:v>
                </c:pt>
                <c:pt idx="118">
                  <c:v>376.79999999999899</c:v>
                </c:pt>
                <c:pt idx="119">
                  <c:v>248.39999999999901</c:v>
                </c:pt>
                <c:pt idx="120">
                  <c:v>120</c:v>
                </c:pt>
                <c:pt idx="121">
                  <c:v>116.7</c:v>
                </c:pt>
                <c:pt idx="122">
                  <c:v>113.4</c:v>
                </c:pt>
                <c:pt idx="123">
                  <c:v>110.1</c:v>
                </c:pt>
                <c:pt idx="124">
                  <c:v>106.8</c:v>
                </c:pt>
                <c:pt idx="125">
                  <c:v>103.5</c:v>
                </c:pt>
                <c:pt idx="126">
                  <c:v>100.2</c:v>
                </c:pt>
                <c:pt idx="127">
                  <c:v>96.9</c:v>
                </c:pt>
                <c:pt idx="128">
                  <c:v>93.6</c:v>
                </c:pt>
                <c:pt idx="129">
                  <c:v>90.3</c:v>
                </c:pt>
                <c:pt idx="130">
                  <c:v>87</c:v>
                </c:pt>
                <c:pt idx="131">
                  <c:v>588</c:v>
                </c:pt>
                <c:pt idx="132">
                  <c:v>1089</c:v>
                </c:pt>
                <c:pt idx="133">
                  <c:v>1590</c:v>
                </c:pt>
                <c:pt idx="134">
                  <c:v>2091</c:v>
                </c:pt>
                <c:pt idx="135">
                  <c:v>2592</c:v>
                </c:pt>
                <c:pt idx="136">
                  <c:v>3093</c:v>
                </c:pt>
                <c:pt idx="137">
                  <c:v>3594</c:v>
                </c:pt>
                <c:pt idx="138">
                  <c:v>4095</c:v>
                </c:pt>
                <c:pt idx="139">
                  <c:v>4596</c:v>
                </c:pt>
                <c:pt idx="140">
                  <c:v>5097</c:v>
                </c:pt>
                <c:pt idx="141">
                  <c:v>4767.8999999999996</c:v>
                </c:pt>
                <c:pt idx="142">
                  <c:v>4438.8</c:v>
                </c:pt>
                <c:pt idx="143">
                  <c:v>4109.7</c:v>
                </c:pt>
                <c:pt idx="144">
                  <c:v>3780.6</c:v>
                </c:pt>
                <c:pt idx="145">
                  <c:v>3451.5</c:v>
                </c:pt>
                <c:pt idx="146">
                  <c:v>3122.3999999999901</c:v>
                </c:pt>
                <c:pt idx="147">
                  <c:v>2793.2999999999902</c:v>
                </c:pt>
                <c:pt idx="148">
                  <c:v>2464.1999999999998</c:v>
                </c:pt>
                <c:pt idx="149">
                  <c:v>2135.1</c:v>
                </c:pt>
                <c:pt idx="150">
                  <c:v>1806</c:v>
                </c:pt>
                <c:pt idx="151">
                  <c:v>1848.6</c:v>
                </c:pt>
                <c:pt idx="152">
                  <c:v>1891.2</c:v>
                </c:pt>
                <c:pt idx="153">
                  <c:v>1933.8</c:v>
                </c:pt>
                <c:pt idx="154">
                  <c:v>1976.4</c:v>
                </c:pt>
                <c:pt idx="155">
                  <c:v>2019</c:v>
                </c:pt>
                <c:pt idx="156">
                  <c:v>2061.6</c:v>
                </c:pt>
                <c:pt idx="157">
                  <c:v>2104.1999999999998</c:v>
                </c:pt>
                <c:pt idx="158">
                  <c:v>2146.8000000000002</c:v>
                </c:pt>
                <c:pt idx="159">
                  <c:v>2189.4</c:v>
                </c:pt>
                <c:pt idx="160">
                  <c:v>2232</c:v>
                </c:pt>
                <c:pt idx="161">
                  <c:v>2252.4</c:v>
                </c:pt>
                <c:pt idx="162">
                  <c:v>2272.8000000000002</c:v>
                </c:pt>
                <c:pt idx="163">
                  <c:v>2293.1999999999998</c:v>
                </c:pt>
                <c:pt idx="164">
                  <c:v>2313.6</c:v>
                </c:pt>
                <c:pt idx="165">
                  <c:v>2334</c:v>
                </c:pt>
                <c:pt idx="166">
                  <c:v>2354.4</c:v>
                </c:pt>
                <c:pt idx="167">
                  <c:v>2374.8000000000002</c:v>
                </c:pt>
                <c:pt idx="168">
                  <c:v>2395.1999999999998</c:v>
                </c:pt>
                <c:pt idx="169">
                  <c:v>2415.6</c:v>
                </c:pt>
                <c:pt idx="170">
                  <c:v>2436</c:v>
                </c:pt>
                <c:pt idx="171">
                  <c:v>2306.6999999999998</c:v>
                </c:pt>
                <c:pt idx="172">
                  <c:v>2177.4</c:v>
                </c:pt>
                <c:pt idx="173">
                  <c:v>2048.1</c:v>
                </c:pt>
                <c:pt idx="174">
                  <c:v>1918.8</c:v>
                </c:pt>
                <c:pt idx="175">
                  <c:v>1789.5</c:v>
                </c:pt>
                <c:pt idx="176">
                  <c:v>1660.19999999999</c:v>
                </c:pt>
                <c:pt idx="177">
                  <c:v>1530.8999999999901</c:v>
                </c:pt>
                <c:pt idx="178">
                  <c:v>1401.6</c:v>
                </c:pt>
                <c:pt idx="179">
                  <c:v>1272.3</c:v>
                </c:pt>
                <c:pt idx="180">
                  <c:v>1143</c:v>
                </c:pt>
                <c:pt idx="181">
                  <c:v>1106.0999999999999</c:v>
                </c:pt>
                <c:pt idx="182">
                  <c:v>1069.2</c:v>
                </c:pt>
                <c:pt idx="183">
                  <c:v>1032.3</c:v>
                </c:pt>
                <c:pt idx="184">
                  <c:v>995.4</c:v>
                </c:pt>
                <c:pt idx="185">
                  <c:v>958.5</c:v>
                </c:pt>
                <c:pt idx="186">
                  <c:v>921.6</c:v>
                </c:pt>
                <c:pt idx="187">
                  <c:v>884.7</c:v>
                </c:pt>
                <c:pt idx="188">
                  <c:v>847.8</c:v>
                </c:pt>
                <c:pt idx="189">
                  <c:v>810.9</c:v>
                </c:pt>
                <c:pt idx="190">
                  <c:v>774</c:v>
                </c:pt>
                <c:pt idx="191">
                  <c:v>749.7</c:v>
                </c:pt>
                <c:pt idx="192">
                  <c:v>725.4</c:v>
                </c:pt>
                <c:pt idx="193">
                  <c:v>701.1</c:v>
                </c:pt>
                <c:pt idx="194">
                  <c:v>676.8</c:v>
                </c:pt>
                <c:pt idx="195">
                  <c:v>652.5</c:v>
                </c:pt>
                <c:pt idx="196">
                  <c:v>628.20000000000005</c:v>
                </c:pt>
                <c:pt idx="197">
                  <c:v>603.9</c:v>
                </c:pt>
                <c:pt idx="198">
                  <c:v>579.6</c:v>
                </c:pt>
                <c:pt idx="199">
                  <c:v>555.29999999999995</c:v>
                </c:pt>
                <c:pt idx="200">
                  <c:v>531</c:v>
                </c:pt>
                <c:pt idx="201">
                  <c:v>512.1</c:v>
                </c:pt>
                <c:pt idx="202">
                  <c:v>493.2</c:v>
                </c:pt>
                <c:pt idx="203">
                  <c:v>474.3</c:v>
                </c:pt>
                <c:pt idx="204">
                  <c:v>455.4</c:v>
                </c:pt>
                <c:pt idx="205">
                  <c:v>436.5</c:v>
                </c:pt>
                <c:pt idx="206">
                  <c:v>417.6</c:v>
                </c:pt>
                <c:pt idx="207">
                  <c:v>398.7</c:v>
                </c:pt>
                <c:pt idx="208">
                  <c:v>379.8</c:v>
                </c:pt>
                <c:pt idx="209">
                  <c:v>360.9</c:v>
                </c:pt>
                <c:pt idx="210">
                  <c:v>342</c:v>
                </c:pt>
                <c:pt idx="211">
                  <c:v>334.5</c:v>
                </c:pt>
                <c:pt idx="212">
                  <c:v>327</c:v>
                </c:pt>
                <c:pt idx="213">
                  <c:v>319.5</c:v>
                </c:pt>
                <c:pt idx="214">
                  <c:v>312</c:v>
                </c:pt>
                <c:pt idx="215">
                  <c:v>304.5</c:v>
                </c:pt>
                <c:pt idx="216">
                  <c:v>297</c:v>
                </c:pt>
                <c:pt idx="217">
                  <c:v>289.5</c:v>
                </c:pt>
                <c:pt idx="218">
                  <c:v>282</c:v>
                </c:pt>
                <c:pt idx="219">
                  <c:v>274.5</c:v>
                </c:pt>
                <c:pt idx="220">
                  <c:v>267</c:v>
                </c:pt>
                <c:pt idx="221">
                  <c:v>255.9</c:v>
                </c:pt>
                <c:pt idx="222">
                  <c:v>244.8</c:v>
                </c:pt>
                <c:pt idx="223">
                  <c:v>233.7</c:v>
                </c:pt>
                <c:pt idx="224">
                  <c:v>222.6</c:v>
                </c:pt>
                <c:pt idx="225">
                  <c:v>211.5</c:v>
                </c:pt>
                <c:pt idx="226">
                  <c:v>200.4</c:v>
                </c:pt>
                <c:pt idx="227">
                  <c:v>189.3</c:v>
                </c:pt>
                <c:pt idx="228">
                  <c:v>178.2</c:v>
                </c:pt>
                <c:pt idx="229">
                  <c:v>167.1</c:v>
                </c:pt>
                <c:pt idx="230">
                  <c:v>156</c:v>
                </c:pt>
                <c:pt idx="231">
                  <c:v>163.5</c:v>
                </c:pt>
                <c:pt idx="232">
                  <c:v>171</c:v>
                </c:pt>
                <c:pt idx="233">
                  <c:v>178.5</c:v>
                </c:pt>
                <c:pt idx="234">
                  <c:v>186</c:v>
                </c:pt>
                <c:pt idx="235">
                  <c:v>193.5</c:v>
                </c:pt>
                <c:pt idx="236">
                  <c:v>201</c:v>
                </c:pt>
                <c:pt idx="237">
                  <c:v>208.5</c:v>
                </c:pt>
                <c:pt idx="238">
                  <c:v>216</c:v>
                </c:pt>
                <c:pt idx="239">
                  <c:v>223.5</c:v>
                </c:pt>
                <c:pt idx="240">
                  <c:v>231</c:v>
                </c:pt>
                <c:pt idx="241">
                  <c:v>233.7</c:v>
                </c:pt>
                <c:pt idx="242">
                  <c:v>236.4</c:v>
                </c:pt>
                <c:pt idx="243">
                  <c:v>239.1</c:v>
                </c:pt>
                <c:pt idx="244">
                  <c:v>241.8</c:v>
                </c:pt>
                <c:pt idx="245">
                  <c:v>244.5</c:v>
                </c:pt>
                <c:pt idx="246">
                  <c:v>247.2</c:v>
                </c:pt>
                <c:pt idx="247">
                  <c:v>249.9</c:v>
                </c:pt>
                <c:pt idx="248">
                  <c:v>252.6</c:v>
                </c:pt>
                <c:pt idx="249">
                  <c:v>255.3</c:v>
                </c:pt>
                <c:pt idx="250">
                  <c:v>258</c:v>
                </c:pt>
                <c:pt idx="251">
                  <c:v>251.7</c:v>
                </c:pt>
                <c:pt idx="252">
                  <c:v>245.4</c:v>
                </c:pt>
                <c:pt idx="253">
                  <c:v>239.1</c:v>
                </c:pt>
                <c:pt idx="254">
                  <c:v>232.8</c:v>
                </c:pt>
                <c:pt idx="255">
                  <c:v>226.5</c:v>
                </c:pt>
                <c:pt idx="256">
                  <c:v>220.2</c:v>
                </c:pt>
                <c:pt idx="257">
                  <c:v>213.9</c:v>
                </c:pt>
                <c:pt idx="258">
                  <c:v>207.6</c:v>
                </c:pt>
                <c:pt idx="259">
                  <c:v>201.3</c:v>
                </c:pt>
                <c:pt idx="260">
                  <c:v>195</c:v>
                </c:pt>
                <c:pt idx="261">
                  <c:v>183.9</c:v>
                </c:pt>
                <c:pt idx="262">
                  <c:v>172.8</c:v>
                </c:pt>
                <c:pt idx="263">
                  <c:v>161.69999999999999</c:v>
                </c:pt>
                <c:pt idx="264">
                  <c:v>150.6</c:v>
                </c:pt>
                <c:pt idx="265">
                  <c:v>139.5</c:v>
                </c:pt>
                <c:pt idx="266">
                  <c:v>128.4</c:v>
                </c:pt>
                <c:pt idx="267">
                  <c:v>117.3</c:v>
                </c:pt>
                <c:pt idx="268">
                  <c:v>106.2</c:v>
                </c:pt>
                <c:pt idx="269">
                  <c:v>95.1</c:v>
                </c:pt>
                <c:pt idx="270">
                  <c:v>84</c:v>
                </c:pt>
                <c:pt idx="271">
                  <c:v>92.7</c:v>
                </c:pt>
                <c:pt idx="272">
                  <c:v>101.4</c:v>
                </c:pt>
                <c:pt idx="273">
                  <c:v>110.1</c:v>
                </c:pt>
                <c:pt idx="274">
                  <c:v>118.8</c:v>
                </c:pt>
                <c:pt idx="275">
                  <c:v>127.5</c:v>
                </c:pt>
                <c:pt idx="276">
                  <c:v>136.19999999999999</c:v>
                </c:pt>
                <c:pt idx="277">
                  <c:v>144.89999999999901</c:v>
                </c:pt>
                <c:pt idx="278">
                  <c:v>153.6</c:v>
                </c:pt>
                <c:pt idx="279">
                  <c:v>162.30000000000001</c:v>
                </c:pt>
                <c:pt idx="280">
                  <c:v>171</c:v>
                </c:pt>
                <c:pt idx="281">
                  <c:v>159</c:v>
                </c:pt>
                <c:pt idx="282">
                  <c:v>147</c:v>
                </c:pt>
                <c:pt idx="283">
                  <c:v>135</c:v>
                </c:pt>
                <c:pt idx="284">
                  <c:v>123</c:v>
                </c:pt>
                <c:pt idx="285">
                  <c:v>111</c:v>
                </c:pt>
                <c:pt idx="286">
                  <c:v>99</c:v>
                </c:pt>
                <c:pt idx="287">
                  <c:v>87</c:v>
                </c:pt>
                <c:pt idx="288">
                  <c:v>75</c:v>
                </c:pt>
                <c:pt idx="289">
                  <c:v>63</c:v>
                </c:pt>
                <c:pt idx="290">
                  <c:v>51</c:v>
                </c:pt>
                <c:pt idx="291">
                  <c:v>46.8</c:v>
                </c:pt>
                <c:pt idx="292">
                  <c:v>42.6</c:v>
                </c:pt>
                <c:pt idx="293">
                  <c:v>38.4</c:v>
                </c:pt>
                <c:pt idx="294">
                  <c:v>34.200000000000003</c:v>
                </c:pt>
                <c:pt idx="295">
                  <c:v>30</c:v>
                </c:pt>
                <c:pt idx="296">
                  <c:v>25.799999999999901</c:v>
                </c:pt>
                <c:pt idx="297">
                  <c:v>21.599999999999898</c:v>
                </c:pt>
                <c:pt idx="298">
                  <c:v>17.399999999999999</c:v>
                </c:pt>
                <c:pt idx="299">
                  <c:v>13.1999999999999</c:v>
                </c:pt>
                <c:pt idx="300">
                  <c:v>9</c:v>
                </c:pt>
                <c:pt idx="301">
                  <c:v>11.1</c:v>
                </c:pt>
                <c:pt idx="302">
                  <c:v>13.2</c:v>
                </c:pt>
                <c:pt idx="303">
                  <c:v>15.3</c:v>
                </c:pt>
                <c:pt idx="304">
                  <c:v>17.399999999999999</c:v>
                </c:pt>
                <c:pt idx="305">
                  <c:v>19.5</c:v>
                </c:pt>
                <c:pt idx="306">
                  <c:v>21.6</c:v>
                </c:pt>
                <c:pt idx="307">
                  <c:v>23.7</c:v>
                </c:pt>
                <c:pt idx="308">
                  <c:v>25.8</c:v>
                </c:pt>
                <c:pt idx="309">
                  <c:v>27.9</c:v>
                </c:pt>
                <c:pt idx="310">
                  <c:v>30</c:v>
                </c:pt>
                <c:pt idx="311">
                  <c:v>30</c:v>
                </c:pt>
                <c:pt idx="312">
                  <c:v>30</c:v>
                </c:pt>
                <c:pt idx="313">
                  <c:v>30</c:v>
                </c:pt>
                <c:pt idx="314">
                  <c:v>30</c:v>
                </c:pt>
                <c:pt idx="315">
                  <c:v>30</c:v>
                </c:pt>
                <c:pt idx="316">
                  <c:v>30</c:v>
                </c:pt>
                <c:pt idx="317">
                  <c:v>30</c:v>
                </c:pt>
                <c:pt idx="318">
                  <c:v>30</c:v>
                </c:pt>
                <c:pt idx="319">
                  <c:v>30</c:v>
                </c:pt>
                <c:pt idx="320">
                  <c:v>3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6-6055-4A94-81D0-EFD893B64BAB}"/>
            </c:ext>
          </c:extLst>
        </c:ser>
        <c:ser>
          <c:idx val="73"/>
          <c:order val="27"/>
          <c:tx>
            <c:strRef>
              <c:f>Φύλλο1!$AE$1</c:f>
              <c:strCache>
                <c:ptCount val="1"/>
                <c:pt idx="0">
                  <c:v>S-15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E$2:$AE$352</c:f>
              <c:numCache>
                <c:formatCode>General</c:formatCode>
                <c:ptCount val="351"/>
                <c:pt idx="0">
                  <c:v>9</c:v>
                </c:pt>
                <c:pt idx="1">
                  <c:v>9</c:v>
                </c:pt>
                <c:pt idx="2">
                  <c:v>9</c:v>
                </c:pt>
                <c:pt idx="3">
                  <c:v>9</c:v>
                </c:pt>
                <c:pt idx="4">
                  <c:v>9</c:v>
                </c:pt>
                <c:pt idx="5">
                  <c:v>9</c:v>
                </c:pt>
                <c:pt idx="6">
                  <c:v>9</c:v>
                </c:pt>
                <c:pt idx="7">
                  <c:v>9</c:v>
                </c:pt>
                <c:pt idx="8">
                  <c:v>9</c:v>
                </c:pt>
                <c:pt idx="9">
                  <c:v>9</c:v>
                </c:pt>
                <c:pt idx="10">
                  <c:v>9</c:v>
                </c:pt>
                <c:pt idx="11">
                  <c:v>8.1</c:v>
                </c:pt>
                <c:pt idx="12">
                  <c:v>7.2</c:v>
                </c:pt>
                <c:pt idx="13">
                  <c:v>6.3</c:v>
                </c:pt>
                <c:pt idx="14">
                  <c:v>5.4</c:v>
                </c:pt>
                <c:pt idx="15">
                  <c:v>4.5</c:v>
                </c:pt>
                <c:pt idx="16">
                  <c:v>3.5999999999999899</c:v>
                </c:pt>
                <c:pt idx="17">
                  <c:v>2.7</c:v>
                </c:pt>
                <c:pt idx="18">
                  <c:v>1.7999999999999901</c:v>
                </c:pt>
                <c:pt idx="19">
                  <c:v>0.9</c:v>
                </c:pt>
                <c:pt idx="20">
                  <c:v>0</c:v>
                </c:pt>
                <c:pt idx="21">
                  <c:v>2.1</c:v>
                </c:pt>
                <c:pt idx="22">
                  <c:v>4.2</c:v>
                </c:pt>
                <c:pt idx="23">
                  <c:v>6.3</c:v>
                </c:pt>
                <c:pt idx="24">
                  <c:v>8.4</c:v>
                </c:pt>
                <c:pt idx="25">
                  <c:v>10.5</c:v>
                </c:pt>
                <c:pt idx="26">
                  <c:v>12.6</c:v>
                </c:pt>
                <c:pt idx="27">
                  <c:v>14.7</c:v>
                </c:pt>
                <c:pt idx="28">
                  <c:v>16.8</c:v>
                </c:pt>
                <c:pt idx="29">
                  <c:v>18.899999999999999</c:v>
                </c:pt>
                <c:pt idx="30">
                  <c:v>21</c:v>
                </c:pt>
                <c:pt idx="31">
                  <c:v>21</c:v>
                </c:pt>
                <c:pt idx="32">
                  <c:v>21</c:v>
                </c:pt>
                <c:pt idx="33">
                  <c:v>21</c:v>
                </c:pt>
                <c:pt idx="34">
                  <c:v>21</c:v>
                </c:pt>
                <c:pt idx="35">
                  <c:v>21</c:v>
                </c:pt>
                <c:pt idx="36">
                  <c:v>21</c:v>
                </c:pt>
                <c:pt idx="37">
                  <c:v>21</c:v>
                </c:pt>
                <c:pt idx="38">
                  <c:v>21</c:v>
                </c:pt>
                <c:pt idx="39">
                  <c:v>21</c:v>
                </c:pt>
                <c:pt idx="40">
                  <c:v>21</c:v>
                </c:pt>
                <c:pt idx="41">
                  <c:v>18.899999999999999</c:v>
                </c:pt>
                <c:pt idx="42">
                  <c:v>16.8</c:v>
                </c:pt>
                <c:pt idx="43">
                  <c:v>14.7</c:v>
                </c:pt>
                <c:pt idx="44">
                  <c:v>12.6</c:v>
                </c:pt>
                <c:pt idx="45">
                  <c:v>10.5</c:v>
                </c:pt>
                <c:pt idx="46">
                  <c:v>8.3999999999999897</c:v>
                </c:pt>
                <c:pt idx="47">
                  <c:v>6.2999999999999901</c:v>
                </c:pt>
                <c:pt idx="48">
                  <c:v>4.1999999999999904</c:v>
                </c:pt>
                <c:pt idx="49">
                  <c:v>2.0999999999999899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.9</c:v>
                </c:pt>
                <c:pt idx="182">
                  <c:v>1.8</c:v>
                </c:pt>
                <c:pt idx="183">
                  <c:v>2.7</c:v>
                </c:pt>
                <c:pt idx="184">
                  <c:v>3.6</c:v>
                </c:pt>
                <c:pt idx="185">
                  <c:v>4.5</c:v>
                </c:pt>
                <c:pt idx="186">
                  <c:v>5.4</c:v>
                </c:pt>
                <c:pt idx="187">
                  <c:v>6.3</c:v>
                </c:pt>
                <c:pt idx="188">
                  <c:v>7.2</c:v>
                </c:pt>
                <c:pt idx="189">
                  <c:v>8.1</c:v>
                </c:pt>
                <c:pt idx="190">
                  <c:v>9</c:v>
                </c:pt>
                <c:pt idx="191">
                  <c:v>9.9</c:v>
                </c:pt>
                <c:pt idx="192">
                  <c:v>10.8</c:v>
                </c:pt>
                <c:pt idx="193">
                  <c:v>11.7</c:v>
                </c:pt>
                <c:pt idx="194">
                  <c:v>12.6</c:v>
                </c:pt>
                <c:pt idx="195">
                  <c:v>13.5</c:v>
                </c:pt>
                <c:pt idx="196">
                  <c:v>14.4</c:v>
                </c:pt>
                <c:pt idx="197">
                  <c:v>15.3</c:v>
                </c:pt>
                <c:pt idx="198">
                  <c:v>16.2</c:v>
                </c:pt>
                <c:pt idx="199">
                  <c:v>17.100000000000001</c:v>
                </c:pt>
                <c:pt idx="200">
                  <c:v>18</c:v>
                </c:pt>
                <c:pt idx="201">
                  <c:v>17.100000000000001</c:v>
                </c:pt>
                <c:pt idx="202">
                  <c:v>16.2</c:v>
                </c:pt>
                <c:pt idx="203">
                  <c:v>15.3</c:v>
                </c:pt>
                <c:pt idx="204">
                  <c:v>14.4</c:v>
                </c:pt>
                <c:pt idx="205">
                  <c:v>13.5</c:v>
                </c:pt>
                <c:pt idx="206">
                  <c:v>12.6</c:v>
                </c:pt>
                <c:pt idx="207">
                  <c:v>11.7</c:v>
                </c:pt>
                <c:pt idx="208">
                  <c:v>10.8</c:v>
                </c:pt>
                <c:pt idx="209">
                  <c:v>9.9</c:v>
                </c:pt>
                <c:pt idx="210">
                  <c:v>9</c:v>
                </c:pt>
                <c:pt idx="211">
                  <c:v>8.1</c:v>
                </c:pt>
                <c:pt idx="212">
                  <c:v>7.2</c:v>
                </c:pt>
                <c:pt idx="213">
                  <c:v>6.3</c:v>
                </c:pt>
                <c:pt idx="214">
                  <c:v>5.4</c:v>
                </c:pt>
                <c:pt idx="215">
                  <c:v>4.5</c:v>
                </c:pt>
                <c:pt idx="216">
                  <c:v>3.5999999999999899</c:v>
                </c:pt>
                <c:pt idx="217">
                  <c:v>2.7</c:v>
                </c:pt>
                <c:pt idx="218">
                  <c:v>1.7999999999999901</c:v>
                </c:pt>
                <c:pt idx="219">
                  <c:v>0.9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4.5</c:v>
                </c:pt>
                <c:pt idx="232">
                  <c:v>9</c:v>
                </c:pt>
                <c:pt idx="233">
                  <c:v>13.5</c:v>
                </c:pt>
                <c:pt idx="234">
                  <c:v>18</c:v>
                </c:pt>
                <c:pt idx="235">
                  <c:v>22.5</c:v>
                </c:pt>
                <c:pt idx="236">
                  <c:v>27</c:v>
                </c:pt>
                <c:pt idx="237">
                  <c:v>31.5</c:v>
                </c:pt>
                <c:pt idx="238">
                  <c:v>36</c:v>
                </c:pt>
                <c:pt idx="239">
                  <c:v>40.5</c:v>
                </c:pt>
                <c:pt idx="240">
                  <c:v>45</c:v>
                </c:pt>
                <c:pt idx="241">
                  <c:v>40.5</c:v>
                </c:pt>
                <c:pt idx="242">
                  <c:v>36</c:v>
                </c:pt>
                <c:pt idx="243">
                  <c:v>31.5</c:v>
                </c:pt>
                <c:pt idx="244">
                  <c:v>27</c:v>
                </c:pt>
                <c:pt idx="245">
                  <c:v>22.5</c:v>
                </c:pt>
                <c:pt idx="246">
                  <c:v>18</c:v>
                </c:pt>
                <c:pt idx="247">
                  <c:v>13.5</c:v>
                </c:pt>
                <c:pt idx="248">
                  <c:v>9</c:v>
                </c:pt>
                <c:pt idx="249">
                  <c:v>4.5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.9</c:v>
                </c:pt>
                <c:pt idx="272">
                  <c:v>1.8</c:v>
                </c:pt>
                <c:pt idx="273">
                  <c:v>2.7</c:v>
                </c:pt>
                <c:pt idx="274">
                  <c:v>3.6</c:v>
                </c:pt>
                <c:pt idx="275">
                  <c:v>4.5</c:v>
                </c:pt>
                <c:pt idx="276">
                  <c:v>5.4</c:v>
                </c:pt>
                <c:pt idx="277">
                  <c:v>6.3</c:v>
                </c:pt>
                <c:pt idx="278">
                  <c:v>7.2</c:v>
                </c:pt>
                <c:pt idx="279">
                  <c:v>8.1</c:v>
                </c:pt>
                <c:pt idx="280">
                  <c:v>9</c:v>
                </c:pt>
                <c:pt idx="281">
                  <c:v>9.9</c:v>
                </c:pt>
                <c:pt idx="282">
                  <c:v>10.8</c:v>
                </c:pt>
                <c:pt idx="283">
                  <c:v>11.7</c:v>
                </c:pt>
                <c:pt idx="284">
                  <c:v>12.6</c:v>
                </c:pt>
                <c:pt idx="285">
                  <c:v>13.5</c:v>
                </c:pt>
                <c:pt idx="286">
                  <c:v>14.4</c:v>
                </c:pt>
                <c:pt idx="287">
                  <c:v>15.3</c:v>
                </c:pt>
                <c:pt idx="288">
                  <c:v>16.2</c:v>
                </c:pt>
                <c:pt idx="289">
                  <c:v>17.100000000000001</c:v>
                </c:pt>
                <c:pt idx="290">
                  <c:v>18</c:v>
                </c:pt>
                <c:pt idx="291">
                  <c:v>17.100000000000001</c:v>
                </c:pt>
                <c:pt idx="292">
                  <c:v>16.2</c:v>
                </c:pt>
                <c:pt idx="293">
                  <c:v>15.3</c:v>
                </c:pt>
                <c:pt idx="294">
                  <c:v>14.4</c:v>
                </c:pt>
                <c:pt idx="295">
                  <c:v>13.5</c:v>
                </c:pt>
                <c:pt idx="296">
                  <c:v>12.6</c:v>
                </c:pt>
                <c:pt idx="297">
                  <c:v>11.7</c:v>
                </c:pt>
                <c:pt idx="298">
                  <c:v>10.8</c:v>
                </c:pt>
                <c:pt idx="299">
                  <c:v>9.9</c:v>
                </c:pt>
                <c:pt idx="300">
                  <c:v>9</c:v>
                </c:pt>
                <c:pt idx="301">
                  <c:v>8.1</c:v>
                </c:pt>
                <c:pt idx="302">
                  <c:v>7.2</c:v>
                </c:pt>
                <c:pt idx="303">
                  <c:v>6.3</c:v>
                </c:pt>
                <c:pt idx="304">
                  <c:v>5.4</c:v>
                </c:pt>
                <c:pt idx="305">
                  <c:v>4.5</c:v>
                </c:pt>
                <c:pt idx="306">
                  <c:v>3.5999999999999899</c:v>
                </c:pt>
                <c:pt idx="307">
                  <c:v>2.7</c:v>
                </c:pt>
                <c:pt idx="308">
                  <c:v>1.7999999999999901</c:v>
                </c:pt>
                <c:pt idx="309">
                  <c:v>0.9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7-6055-4A94-81D0-EFD893B64BAB}"/>
            </c:ext>
          </c:extLst>
        </c:ser>
        <c:ser>
          <c:idx val="74"/>
          <c:order val="28"/>
          <c:tx>
            <c:strRef>
              <c:f>Φύλλο1!$AF$1</c:f>
              <c:strCache>
                <c:ptCount val="1"/>
                <c:pt idx="0">
                  <c:v>S-BU1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F$2:$AF$352</c:f>
              <c:numCache>
                <c:formatCode>General</c:formatCode>
                <c:ptCount val="351"/>
                <c:pt idx="0">
                  <c:v>159</c:v>
                </c:pt>
                <c:pt idx="1">
                  <c:v>151</c:v>
                </c:pt>
                <c:pt idx="2">
                  <c:v>143</c:v>
                </c:pt>
                <c:pt idx="3">
                  <c:v>135</c:v>
                </c:pt>
                <c:pt idx="4">
                  <c:v>127</c:v>
                </c:pt>
                <c:pt idx="5">
                  <c:v>119</c:v>
                </c:pt>
                <c:pt idx="6">
                  <c:v>111</c:v>
                </c:pt>
                <c:pt idx="7">
                  <c:v>103</c:v>
                </c:pt>
                <c:pt idx="8">
                  <c:v>95</c:v>
                </c:pt>
                <c:pt idx="9">
                  <c:v>87</c:v>
                </c:pt>
                <c:pt idx="10">
                  <c:v>79</c:v>
                </c:pt>
                <c:pt idx="11">
                  <c:v>71.099999999999994</c:v>
                </c:pt>
                <c:pt idx="12">
                  <c:v>63.2</c:v>
                </c:pt>
                <c:pt idx="13">
                  <c:v>55.3</c:v>
                </c:pt>
                <c:pt idx="14">
                  <c:v>47.4</c:v>
                </c:pt>
                <c:pt idx="15">
                  <c:v>39.5</c:v>
                </c:pt>
                <c:pt idx="16">
                  <c:v>31.599999999999898</c:v>
                </c:pt>
                <c:pt idx="17">
                  <c:v>23.6999999999999</c:v>
                </c:pt>
                <c:pt idx="18">
                  <c:v>15.799999999999899</c:v>
                </c:pt>
                <c:pt idx="19">
                  <c:v>7.8999999999999897</c:v>
                </c:pt>
                <c:pt idx="20">
                  <c:v>0</c:v>
                </c:pt>
                <c:pt idx="21">
                  <c:v>0.4</c:v>
                </c:pt>
                <c:pt idx="22">
                  <c:v>0.8</c:v>
                </c:pt>
                <c:pt idx="23">
                  <c:v>1.2</c:v>
                </c:pt>
                <c:pt idx="24">
                  <c:v>1.6</c:v>
                </c:pt>
                <c:pt idx="25">
                  <c:v>2</c:v>
                </c:pt>
                <c:pt idx="26">
                  <c:v>2.4</c:v>
                </c:pt>
                <c:pt idx="27">
                  <c:v>2.8</c:v>
                </c:pt>
                <c:pt idx="28">
                  <c:v>3.2</c:v>
                </c:pt>
                <c:pt idx="29">
                  <c:v>3.6</c:v>
                </c:pt>
                <c:pt idx="30">
                  <c:v>4</c:v>
                </c:pt>
                <c:pt idx="31">
                  <c:v>4.5</c:v>
                </c:pt>
                <c:pt idx="32">
                  <c:v>5</c:v>
                </c:pt>
                <c:pt idx="33">
                  <c:v>5.5</c:v>
                </c:pt>
                <c:pt idx="34">
                  <c:v>6</c:v>
                </c:pt>
                <c:pt idx="35">
                  <c:v>6.5</c:v>
                </c:pt>
                <c:pt idx="36">
                  <c:v>7</c:v>
                </c:pt>
                <c:pt idx="37">
                  <c:v>7.5</c:v>
                </c:pt>
                <c:pt idx="38">
                  <c:v>8</c:v>
                </c:pt>
                <c:pt idx="39">
                  <c:v>8.5</c:v>
                </c:pt>
                <c:pt idx="40">
                  <c:v>9</c:v>
                </c:pt>
                <c:pt idx="41">
                  <c:v>8.5</c:v>
                </c:pt>
                <c:pt idx="42">
                  <c:v>8</c:v>
                </c:pt>
                <c:pt idx="43">
                  <c:v>7.5</c:v>
                </c:pt>
                <c:pt idx="44">
                  <c:v>7</c:v>
                </c:pt>
                <c:pt idx="45">
                  <c:v>6.5</c:v>
                </c:pt>
                <c:pt idx="46">
                  <c:v>6</c:v>
                </c:pt>
                <c:pt idx="47">
                  <c:v>5.5</c:v>
                </c:pt>
                <c:pt idx="48">
                  <c:v>5</c:v>
                </c:pt>
                <c:pt idx="49">
                  <c:v>4.5</c:v>
                </c:pt>
                <c:pt idx="50">
                  <c:v>4</c:v>
                </c:pt>
                <c:pt idx="51">
                  <c:v>3.6</c:v>
                </c:pt>
                <c:pt idx="52">
                  <c:v>3.2</c:v>
                </c:pt>
                <c:pt idx="53">
                  <c:v>2.8</c:v>
                </c:pt>
                <c:pt idx="54">
                  <c:v>2.4</c:v>
                </c:pt>
                <c:pt idx="55">
                  <c:v>2</c:v>
                </c:pt>
                <c:pt idx="56">
                  <c:v>1.5999999999999901</c:v>
                </c:pt>
                <c:pt idx="57">
                  <c:v>1.19999999999999</c:v>
                </c:pt>
                <c:pt idx="58">
                  <c:v>0.79999999999999905</c:v>
                </c:pt>
                <c:pt idx="59">
                  <c:v>0.39999999999999902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</c:v>
                </c:pt>
                <c:pt idx="182">
                  <c:v>0</c:v>
                </c:pt>
                <c:pt idx="183">
                  <c:v>0</c:v>
                </c:pt>
                <c:pt idx="184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2.1</c:v>
                </c:pt>
                <c:pt idx="202">
                  <c:v>4.2</c:v>
                </c:pt>
                <c:pt idx="203">
                  <c:v>6.3</c:v>
                </c:pt>
                <c:pt idx="204">
                  <c:v>8.4</c:v>
                </c:pt>
                <c:pt idx="205">
                  <c:v>10.5</c:v>
                </c:pt>
                <c:pt idx="206">
                  <c:v>12.6</c:v>
                </c:pt>
                <c:pt idx="207">
                  <c:v>14.7</c:v>
                </c:pt>
                <c:pt idx="208">
                  <c:v>16.8</c:v>
                </c:pt>
                <c:pt idx="209">
                  <c:v>18.899999999999999</c:v>
                </c:pt>
                <c:pt idx="210">
                  <c:v>21</c:v>
                </c:pt>
                <c:pt idx="211">
                  <c:v>23.1</c:v>
                </c:pt>
                <c:pt idx="212">
                  <c:v>25.2</c:v>
                </c:pt>
                <c:pt idx="213">
                  <c:v>27.3</c:v>
                </c:pt>
                <c:pt idx="214">
                  <c:v>29.4</c:v>
                </c:pt>
                <c:pt idx="215">
                  <c:v>31.5</c:v>
                </c:pt>
                <c:pt idx="216">
                  <c:v>33.6</c:v>
                </c:pt>
                <c:pt idx="217">
                  <c:v>35.700000000000003</c:v>
                </c:pt>
                <c:pt idx="218">
                  <c:v>37.799999999999997</c:v>
                </c:pt>
                <c:pt idx="219">
                  <c:v>39.9</c:v>
                </c:pt>
                <c:pt idx="220">
                  <c:v>42</c:v>
                </c:pt>
                <c:pt idx="221">
                  <c:v>40.299999999999997</c:v>
                </c:pt>
                <c:pt idx="222">
                  <c:v>38.6</c:v>
                </c:pt>
                <c:pt idx="223">
                  <c:v>36.9</c:v>
                </c:pt>
                <c:pt idx="224">
                  <c:v>35.200000000000003</c:v>
                </c:pt>
                <c:pt idx="225">
                  <c:v>33.5</c:v>
                </c:pt>
                <c:pt idx="226">
                  <c:v>31.8</c:v>
                </c:pt>
                <c:pt idx="227">
                  <c:v>30.1</c:v>
                </c:pt>
                <c:pt idx="228">
                  <c:v>28.4</c:v>
                </c:pt>
                <c:pt idx="229">
                  <c:v>26.7</c:v>
                </c:pt>
                <c:pt idx="230">
                  <c:v>25</c:v>
                </c:pt>
                <c:pt idx="231">
                  <c:v>23.4</c:v>
                </c:pt>
                <c:pt idx="232">
                  <c:v>21.8</c:v>
                </c:pt>
                <c:pt idx="233">
                  <c:v>20.2</c:v>
                </c:pt>
                <c:pt idx="234">
                  <c:v>18.600000000000001</c:v>
                </c:pt>
                <c:pt idx="235">
                  <c:v>17</c:v>
                </c:pt>
                <c:pt idx="236">
                  <c:v>15.399999999999901</c:v>
                </c:pt>
                <c:pt idx="237">
                  <c:v>13.799999999999899</c:v>
                </c:pt>
                <c:pt idx="238">
                  <c:v>12.2</c:v>
                </c:pt>
                <c:pt idx="239">
                  <c:v>10.6</c:v>
                </c:pt>
                <c:pt idx="240">
                  <c:v>9</c:v>
                </c:pt>
                <c:pt idx="241">
                  <c:v>9</c:v>
                </c:pt>
                <c:pt idx="242">
                  <c:v>9</c:v>
                </c:pt>
                <c:pt idx="243">
                  <c:v>9</c:v>
                </c:pt>
                <c:pt idx="244">
                  <c:v>9</c:v>
                </c:pt>
                <c:pt idx="245">
                  <c:v>9</c:v>
                </c:pt>
                <c:pt idx="246">
                  <c:v>9</c:v>
                </c:pt>
                <c:pt idx="247">
                  <c:v>9</c:v>
                </c:pt>
                <c:pt idx="248">
                  <c:v>9</c:v>
                </c:pt>
                <c:pt idx="249">
                  <c:v>9</c:v>
                </c:pt>
                <c:pt idx="250">
                  <c:v>9</c:v>
                </c:pt>
                <c:pt idx="251">
                  <c:v>9</c:v>
                </c:pt>
                <c:pt idx="252">
                  <c:v>9</c:v>
                </c:pt>
                <c:pt idx="253">
                  <c:v>9</c:v>
                </c:pt>
                <c:pt idx="254">
                  <c:v>9</c:v>
                </c:pt>
                <c:pt idx="255">
                  <c:v>9</c:v>
                </c:pt>
                <c:pt idx="256">
                  <c:v>9</c:v>
                </c:pt>
                <c:pt idx="257">
                  <c:v>9</c:v>
                </c:pt>
                <c:pt idx="258">
                  <c:v>9</c:v>
                </c:pt>
                <c:pt idx="259">
                  <c:v>9</c:v>
                </c:pt>
                <c:pt idx="260">
                  <c:v>9</c:v>
                </c:pt>
                <c:pt idx="261">
                  <c:v>9</c:v>
                </c:pt>
                <c:pt idx="262">
                  <c:v>9</c:v>
                </c:pt>
                <c:pt idx="263">
                  <c:v>9</c:v>
                </c:pt>
                <c:pt idx="264">
                  <c:v>9</c:v>
                </c:pt>
                <c:pt idx="265">
                  <c:v>9</c:v>
                </c:pt>
                <c:pt idx="266">
                  <c:v>9</c:v>
                </c:pt>
                <c:pt idx="267">
                  <c:v>9</c:v>
                </c:pt>
                <c:pt idx="268">
                  <c:v>9</c:v>
                </c:pt>
                <c:pt idx="269">
                  <c:v>9</c:v>
                </c:pt>
                <c:pt idx="270">
                  <c:v>9</c:v>
                </c:pt>
                <c:pt idx="271">
                  <c:v>9</c:v>
                </c:pt>
                <c:pt idx="272">
                  <c:v>9</c:v>
                </c:pt>
                <c:pt idx="273">
                  <c:v>9</c:v>
                </c:pt>
                <c:pt idx="274">
                  <c:v>9</c:v>
                </c:pt>
                <c:pt idx="275">
                  <c:v>9</c:v>
                </c:pt>
                <c:pt idx="276">
                  <c:v>9</c:v>
                </c:pt>
                <c:pt idx="277">
                  <c:v>9</c:v>
                </c:pt>
                <c:pt idx="278">
                  <c:v>9</c:v>
                </c:pt>
                <c:pt idx="279">
                  <c:v>9</c:v>
                </c:pt>
                <c:pt idx="280">
                  <c:v>9</c:v>
                </c:pt>
                <c:pt idx="281">
                  <c:v>9</c:v>
                </c:pt>
                <c:pt idx="282">
                  <c:v>9</c:v>
                </c:pt>
                <c:pt idx="283">
                  <c:v>9</c:v>
                </c:pt>
                <c:pt idx="284">
                  <c:v>9</c:v>
                </c:pt>
                <c:pt idx="285">
                  <c:v>9</c:v>
                </c:pt>
                <c:pt idx="286">
                  <c:v>9</c:v>
                </c:pt>
                <c:pt idx="287">
                  <c:v>9</c:v>
                </c:pt>
                <c:pt idx="288">
                  <c:v>9</c:v>
                </c:pt>
                <c:pt idx="289">
                  <c:v>9</c:v>
                </c:pt>
                <c:pt idx="290">
                  <c:v>9</c:v>
                </c:pt>
                <c:pt idx="291">
                  <c:v>8.5</c:v>
                </c:pt>
                <c:pt idx="292">
                  <c:v>8</c:v>
                </c:pt>
                <c:pt idx="293">
                  <c:v>7.5</c:v>
                </c:pt>
                <c:pt idx="294">
                  <c:v>7</c:v>
                </c:pt>
                <c:pt idx="295">
                  <c:v>6.5</c:v>
                </c:pt>
                <c:pt idx="296">
                  <c:v>6</c:v>
                </c:pt>
                <c:pt idx="297">
                  <c:v>5.5</c:v>
                </c:pt>
                <c:pt idx="298">
                  <c:v>5</c:v>
                </c:pt>
                <c:pt idx="299">
                  <c:v>4.5</c:v>
                </c:pt>
                <c:pt idx="300">
                  <c:v>4</c:v>
                </c:pt>
                <c:pt idx="301">
                  <c:v>3.6</c:v>
                </c:pt>
                <c:pt idx="302">
                  <c:v>3.2</c:v>
                </c:pt>
                <c:pt idx="303">
                  <c:v>2.8</c:v>
                </c:pt>
                <c:pt idx="304">
                  <c:v>2.4</c:v>
                </c:pt>
                <c:pt idx="305">
                  <c:v>2</c:v>
                </c:pt>
                <c:pt idx="306">
                  <c:v>1.5999999999999901</c:v>
                </c:pt>
                <c:pt idx="307">
                  <c:v>1.19999999999999</c:v>
                </c:pt>
                <c:pt idx="308">
                  <c:v>0.79999999999999905</c:v>
                </c:pt>
                <c:pt idx="309">
                  <c:v>0.39999999999999902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8-6055-4A94-81D0-EFD893B64BAB}"/>
            </c:ext>
          </c:extLst>
        </c:ser>
        <c:ser>
          <c:idx val="77"/>
          <c:order val="31"/>
          <c:tx>
            <c:strRef>
              <c:f>Φύλλο1!$AJ$1</c:f>
              <c:strCache>
                <c:ptCount val="1"/>
                <c:pt idx="0">
                  <c:v>S-01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J$2:$AJ$352</c:f>
              <c:numCache>
                <c:formatCode>General</c:formatCode>
                <c:ptCount val="351"/>
                <c:pt idx="0">
                  <c:v>30</c:v>
                </c:pt>
                <c:pt idx="1">
                  <c:v>27</c:v>
                </c:pt>
                <c:pt idx="2">
                  <c:v>24</c:v>
                </c:pt>
                <c:pt idx="3">
                  <c:v>21</c:v>
                </c:pt>
                <c:pt idx="4">
                  <c:v>18</c:v>
                </c:pt>
                <c:pt idx="5">
                  <c:v>15</c:v>
                </c:pt>
                <c:pt idx="6">
                  <c:v>12</c:v>
                </c:pt>
                <c:pt idx="7">
                  <c:v>9</c:v>
                </c:pt>
                <c:pt idx="8">
                  <c:v>6</c:v>
                </c:pt>
                <c:pt idx="9">
                  <c:v>3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2.5</c:v>
                </c:pt>
                <c:pt idx="22">
                  <c:v>5</c:v>
                </c:pt>
                <c:pt idx="23">
                  <c:v>7.5</c:v>
                </c:pt>
                <c:pt idx="24">
                  <c:v>10</c:v>
                </c:pt>
                <c:pt idx="25">
                  <c:v>12.5</c:v>
                </c:pt>
                <c:pt idx="26">
                  <c:v>15</c:v>
                </c:pt>
                <c:pt idx="27">
                  <c:v>17.5</c:v>
                </c:pt>
                <c:pt idx="28">
                  <c:v>20</c:v>
                </c:pt>
                <c:pt idx="29">
                  <c:v>22.5</c:v>
                </c:pt>
                <c:pt idx="30">
                  <c:v>25</c:v>
                </c:pt>
                <c:pt idx="31">
                  <c:v>23.4</c:v>
                </c:pt>
                <c:pt idx="32">
                  <c:v>21.8</c:v>
                </c:pt>
                <c:pt idx="33">
                  <c:v>20.2</c:v>
                </c:pt>
                <c:pt idx="34">
                  <c:v>18.600000000000001</c:v>
                </c:pt>
                <c:pt idx="35">
                  <c:v>17</c:v>
                </c:pt>
                <c:pt idx="36">
                  <c:v>15.399999999999901</c:v>
                </c:pt>
                <c:pt idx="37">
                  <c:v>13.799999999999899</c:v>
                </c:pt>
                <c:pt idx="38">
                  <c:v>12.2</c:v>
                </c:pt>
                <c:pt idx="39">
                  <c:v>10.6</c:v>
                </c:pt>
                <c:pt idx="40">
                  <c:v>9</c:v>
                </c:pt>
                <c:pt idx="41">
                  <c:v>9</c:v>
                </c:pt>
                <c:pt idx="42">
                  <c:v>9</c:v>
                </c:pt>
                <c:pt idx="43">
                  <c:v>9</c:v>
                </c:pt>
                <c:pt idx="44">
                  <c:v>9</c:v>
                </c:pt>
                <c:pt idx="45">
                  <c:v>9</c:v>
                </c:pt>
                <c:pt idx="46">
                  <c:v>9</c:v>
                </c:pt>
                <c:pt idx="47">
                  <c:v>9</c:v>
                </c:pt>
                <c:pt idx="48">
                  <c:v>9</c:v>
                </c:pt>
                <c:pt idx="49">
                  <c:v>9</c:v>
                </c:pt>
                <c:pt idx="50">
                  <c:v>9</c:v>
                </c:pt>
                <c:pt idx="51">
                  <c:v>8.1</c:v>
                </c:pt>
                <c:pt idx="52">
                  <c:v>7.2</c:v>
                </c:pt>
                <c:pt idx="53">
                  <c:v>6.3</c:v>
                </c:pt>
                <c:pt idx="54">
                  <c:v>5.4</c:v>
                </c:pt>
                <c:pt idx="55">
                  <c:v>4.5</c:v>
                </c:pt>
                <c:pt idx="56">
                  <c:v>3.5999999999999899</c:v>
                </c:pt>
                <c:pt idx="57">
                  <c:v>2.7</c:v>
                </c:pt>
                <c:pt idx="58">
                  <c:v>1.7999999999999901</c:v>
                </c:pt>
                <c:pt idx="59">
                  <c:v>0.9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1.5</c:v>
                </c:pt>
                <c:pt idx="82">
                  <c:v>3</c:v>
                </c:pt>
                <c:pt idx="83">
                  <c:v>4.5</c:v>
                </c:pt>
                <c:pt idx="84">
                  <c:v>6</c:v>
                </c:pt>
                <c:pt idx="85">
                  <c:v>7.5</c:v>
                </c:pt>
                <c:pt idx="86">
                  <c:v>9</c:v>
                </c:pt>
                <c:pt idx="87">
                  <c:v>10.5</c:v>
                </c:pt>
                <c:pt idx="88">
                  <c:v>12</c:v>
                </c:pt>
                <c:pt idx="89">
                  <c:v>13.5</c:v>
                </c:pt>
                <c:pt idx="90">
                  <c:v>15</c:v>
                </c:pt>
                <c:pt idx="91">
                  <c:v>13.5</c:v>
                </c:pt>
                <c:pt idx="92">
                  <c:v>12</c:v>
                </c:pt>
                <c:pt idx="93">
                  <c:v>10.5</c:v>
                </c:pt>
                <c:pt idx="94">
                  <c:v>9</c:v>
                </c:pt>
                <c:pt idx="95">
                  <c:v>7.5</c:v>
                </c:pt>
                <c:pt idx="96">
                  <c:v>6</c:v>
                </c:pt>
                <c:pt idx="97">
                  <c:v>4.5</c:v>
                </c:pt>
                <c:pt idx="98">
                  <c:v>3</c:v>
                </c:pt>
                <c:pt idx="99">
                  <c:v>1.5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.4</c:v>
                </c:pt>
                <c:pt idx="142">
                  <c:v>0.8</c:v>
                </c:pt>
                <c:pt idx="143">
                  <c:v>1.2</c:v>
                </c:pt>
                <c:pt idx="144">
                  <c:v>1.6</c:v>
                </c:pt>
                <c:pt idx="145">
                  <c:v>2</c:v>
                </c:pt>
                <c:pt idx="146">
                  <c:v>2.4</c:v>
                </c:pt>
                <c:pt idx="147">
                  <c:v>2.8</c:v>
                </c:pt>
                <c:pt idx="148">
                  <c:v>3.2</c:v>
                </c:pt>
                <c:pt idx="149">
                  <c:v>3.6</c:v>
                </c:pt>
                <c:pt idx="150">
                  <c:v>4</c:v>
                </c:pt>
                <c:pt idx="151">
                  <c:v>4.5</c:v>
                </c:pt>
                <c:pt idx="152">
                  <c:v>5</c:v>
                </c:pt>
                <c:pt idx="153">
                  <c:v>5.5</c:v>
                </c:pt>
                <c:pt idx="154">
                  <c:v>6</c:v>
                </c:pt>
                <c:pt idx="155">
                  <c:v>6.5</c:v>
                </c:pt>
                <c:pt idx="156">
                  <c:v>7</c:v>
                </c:pt>
                <c:pt idx="157">
                  <c:v>7.5</c:v>
                </c:pt>
                <c:pt idx="158">
                  <c:v>8</c:v>
                </c:pt>
                <c:pt idx="159">
                  <c:v>8.5</c:v>
                </c:pt>
                <c:pt idx="160">
                  <c:v>9</c:v>
                </c:pt>
                <c:pt idx="161">
                  <c:v>9.9</c:v>
                </c:pt>
                <c:pt idx="162">
                  <c:v>10.8</c:v>
                </c:pt>
                <c:pt idx="163">
                  <c:v>11.7</c:v>
                </c:pt>
                <c:pt idx="164">
                  <c:v>12.6</c:v>
                </c:pt>
                <c:pt idx="165">
                  <c:v>13.5</c:v>
                </c:pt>
                <c:pt idx="166">
                  <c:v>14.4</c:v>
                </c:pt>
                <c:pt idx="167">
                  <c:v>15.3</c:v>
                </c:pt>
                <c:pt idx="168">
                  <c:v>16.2</c:v>
                </c:pt>
                <c:pt idx="169">
                  <c:v>17.100000000000001</c:v>
                </c:pt>
                <c:pt idx="170">
                  <c:v>18</c:v>
                </c:pt>
                <c:pt idx="171">
                  <c:v>24</c:v>
                </c:pt>
                <c:pt idx="172">
                  <c:v>30</c:v>
                </c:pt>
                <c:pt idx="173">
                  <c:v>36</c:v>
                </c:pt>
                <c:pt idx="174">
                  <c:v>42</c:v>
                </c:pt>
                <c:pt idx="175">
                  <c:v>48</c:v>
                </c:pt>
                <c:pt idx="176">
                  <c:v>54</c:v>
                </c:pt>
                <c:pt idx="177">
                  <c:v>60</c:v>
                </c:pt>
                <c:pt idx="178">
                  <c:v>66</c:v>
                </c:pt>
                <c:pt idx="179">
                  <c:v>72</c:v>
                </c:pt>
                <c:pt idx="180">
                  <c:v>78</c:v>
                </c:pt>
                <c:pt idx="181">
                  <c:v>82.5</c:v>
                </c:pt>
                <c:pt idx="182">
                  <c:v>87</c:v>
                </c:pt>
                <c:pt idx="183">
                  <c:v>91.5</c:v>
                </c:pt>
                <c:pt idx="184">
                  <c:v>96</c:v>
                </c:pt>
                <c:pt idx="185">
                  <c:v>100.5</c:v>
                </c:pt>
                <c:pt idx="186">
                  <c:v>105</c:v>
                </c:pt>
                <c:pt idx="187">
                  <c:v>109.5</c:v>
                </c:pt>
                <c:pt idx="188">
                  <c:v>114</c:v>
                </c:pt>
                <c:pt idx="189">
                  <c:v>118.5</c:v>
                </c:pt>
                <c:pt idx="190">
                  <c:v>123</c:v>
                </c:pt>
                <c:pt idx="191">
                  <c:v>123</c:v>
                </c:pt>
                <c:pt idx="192">
                  <c:v>123</c:v>
                </c:pt>
                <c:pt idx="193">
                  <c:v>123</c:v>
                </c:pt>
                <c:pt idx="194">
                  <c:v>123</c:v>
                </c:pt>
                <c:pt idx="195">
                  <c:v>123</c:v>
                </c:pt>
                <c:pt idx="196">
                  <c:v>123</c:v>
                </c:pt>
                <c:pt idx="197">
                  <c:v>123</c:v>
                </c:pt>
                <c:pt idx="198">
                  <c:v>123</c:v>
                </c:pt>
                <c:pt idx="199">
                  <c:v>123</c:v>
                </c:pt>
                <c:pt idx="200">
                  <c:v>123</c:v>
                </c:pt>
                <c:pt idx="201">
                  <c:v>119.1</c:v>
                </c:pt>
                <c:pt idx="202">
                  <c:v>115.2</c:v>
                </c:pt>
                <c:pt idx="203">
                  <c:v>111.3</c:v>
                </c:pt>
                <c:pt idx="204">
                  <c:v>107.4</c:v>
                </c:pt>
                <c:pt idx="205">
                  <c:v>103.5</c:v>
                </c:pt>
                <c:pt idx="206">
                  <c:v>99.6</c:v>
                </c:pt>
                <c:pt idx="207">
                  <c:v>95.7</c:v>
                </c:pt>
                <c:pt idx="208">
                  <c:v>91.8</c:v>
                </c:pt>
                <c:pt idx="209">
                  <c:v>87.9</c:v>
                </c:pt>
                <c:pt idx="210">
                  <c:v>84</c:v>
                </c:pt>
                <c:pt idx="211">
                  <c:v>80.400000000000006</c:v>
                </c:pt>
                <c:pt idx="212">
                  <c:v>76.8</c:v>
                </c:pt>
                <c:pt idx="213">
                  <c:v>73.2</c:v>
                </c:pt>
                <c:pt idx="214">
                  <c:v>69.599999999999994</c:v>
                </c:pt>
                <c:pt idx="215">
                  <c:v>66</c:v>
                </c:pt>
                <c:pt idx="216">
                  <c:v>62.4</c:v>
                </c:pt>
                <c:pt idx="217">
                  <c:v>58.8</c:v>
                </c:pt>
                <c:pt idx="218">
                  <c:v>55.2</c:v>
                </c:pt>
                <c:pt idx="219">
                  <c:v>51.6</c:v>
                </c:pt>
                <c:pt idx="220">
                  <c:v>48</c:v>
                </c:pt>
                <c:pt idx="221">
                  <c:v>49.2</c:v>
                </c:pt>
                <c:pt idx="222">
                  <c:v>50.4</c:v>
                </c:pt>
                <c:pt idx="223">
                  <c:v>51.6</c:v>
                </c:pt>
                <c:pt idx="224">
                  <c:v>52.8</c:v>
                </c:pt>
                <c:pt idx="225">
                  <c:v>54</c:v>
                </c:pt>
                <c:pt idx="226">
                  <c:v>55.2</c:v>
                </c:pt>
                <c:pt idx="227">
                  <c:v>56.4</c:v>
                </c:pt>
                <c:pt idx="228">
                  <c:v>57.6</c:v>
                </c:pt>
                <c:pt idx="229">
                  <c:v>58.8</c:v>
                </c:pt>
                <c:pt idx="230">
                  <c:v>60</c:v>
                </c:pt>
                <c:pt idx="231">
                  <c:v>58.8</c:v>
                </c:pt>
                <c:pt idx="232">
                  <c:v>57.6</c:v>
                </c:pt>
                <c:pt idx="233">
                  <c:v>56.4</c:v>
                </c:pt>
                <c:pt idx="234">
                  <c:v>55.2</c:v>
                </c:pt>
                <c:pt idx="235">
                  <c:v>54</c:v>
                </c:pt>
                <c:pt idx="236">
                  <c:v>52.8</c:v>
                </c:pt>
                <c:pt idx="237">
                  <c:v>51.6</c:v>
                </c:pt>
                <c:pt idx="238">
                  <c:v>50.4</c:v>
                </c:pt>
                <c:pt idx="239">
                  <c:v>49.2</c:v>
                </c:pt>
                <c:pt idx="240">
                  <c:v>48</c:v>
                </c:pt>
                <c:pt idx="241">
                  <c:v>52.5</c:v>
                </c:pt>
                <c:pt idx="242">
                  <c:v>57</c:v>
                </c:pt>
                <c:pt idx="243">
                  <c:v>61.5</c:v>
                </c:pt>
                <c:pt idx="244">
                  <c:v>66</c:v>
                </c:pt>
                <c:pt idx="245">
                  <c:v>70.5</c:v>
                </c:pt>
                <c:pt idx="246">
                  <c:v>75</c:v>
                </c:pt>
                <c:pt idx="247">
                  <c:v>79.5</c:v>
                </c:pt>
                <c:pt idx="248">
                  <c:v>84</c:v>
                </c:pt>
                <c:pt idx="249">
                  <c:v>88.5</c:v>
                </c:pt>
                <c:pt idx="250">
                  <c:v>93</c:v>
                </c:pt>
                <c:pt idx="251">
                  <c:v>93</c:v>
                </c:pt>
                <c:pt idx="252">
                  <c:v>93</c:v>
                </c:pt>
                <c:pt idx="253">
                  <c:v>93</c:v>
                </c:pt>
                <c:pt idx="254">
                  <c:v>93</c:v>
                </c:pt>
                <c:pt idx="255">
                  <c:v>93</c:v>
                </c:pt>
                <c:pt idx="256">
                  <c:v>93</c:v>
                </c:pt>
                <c:pt idx="257">
                  <c:v>93</c:v>
                </c:pt>
                <c:pt idx="258">
                  <c:v>93</c:v>
                </c:pt>
                <c:pt idx="259">
                  <c:v>93</c:v>
                </c:pt>
                <c:pt idx="260">
                  <c:v>93</c:v>
                </c:pt>
                <c:pt idx="261">
                  <c:v>89.2</c:v>
                </c:pt>
                <c:pt idx="262">
                  <c:v>85.4</c:v>
                </c:pt>
                <c:pt idx="263">
                  <c:v>81.599999999999994</c:v>
                </c:pt>
                <c:pt idx="264">
                  <c:v>77.8</c:v>
                </c:pt>
                <c:pt idx="265">
                  <c:v>74</c:v>
                </c:pt>
                <c:pt idx="266">
                  <c:v>70.2</c:v>
                </c:pt>
                <c:pt idx="267">
                  <c:v>66.400000000000006</c:v>
                </c:pt>
                <c:pt idx="268">
                  <c:v>62.6</c:v>
                </c:pt>
                <c:pt idx="269">
                  <c:v>58.8</c:v>
                </c:pt>
                <c:pt idx="270">
                  <c:v>55</c:v>
                </c:pt>
                <c:pt idx="271">
                  <c:v>50.4</c:v>
                </c:pt>
                <c:pt idx="272">
                  <c:v>45.8</c:v>
                </c:pt>
                <c:pt idx="273">
                  <c:v>41.2</c:v>
                </c:pt>
                <c:pt idx="274">
                  <c:v>36.6</c:v>
                </c:pt>
                <c:pt idx="275">
                  <c:v>32</c:v>
                </c:pt>
                <c:pt idx="276">
                  <c:v>27.4</c:v>
                </c:pt>
                <c:pt idx="277">
                  <c:v>22.8</c:v>
                </c:pt>
                <c:pt idx="278">
                  <c:v>18.2</c:v>
                </c:pt>
                <c:pt idx="279">
                  <c:v>13.6</c:v>
                </c:pt>
                <c:pt idx="280">
                  <c:v>9</c:v>
                </c:pt>
                <c:pt idx="281">
                  <c:v>9</c:v>
                </c:pt>
                <c:pt idx="282">
                  <c:v>9</c:v>
                </c:pt>
                <c:pt idx="283">
                  <c:v>9</c:v>
                </c:pt>
                <c:pt idx="284">
                  <c:v>9</c:v>
                </c:pt>
                <c:pt idx="285">
                  <c:v>9</c:v>
                </c:pt>
                <c:pt idx="286">
                  <c:v>9</c:v>
                </c:pt>
                <c:pt idx="287">
                  <c:v>9</c:v>
                </c:pt>
                <c:pt idx="288">
                  <c:v>9</c:v>
                </c:pt>
                <c:pt idx="289">
                  <c:v>9</c:v>
                </c:pt>
                <c:pt idx="290">
                  <c:v>9</c:v>
                </c:pt>
                <c:pt idx="291">
                  <c:v>9</c:v>
                </c:pt>
                <c:pt idx="292">
                  <c:v>9</c:v>
                </c:pt>
                <c:pt idx="293">
                  <c:v>9</c:v>
                </c:pt>
                <c:pt idx="294">
                  <c:v>9</c:v>
                </c:pt>
                <c:pt idx="295">
                  <c:v>9</c:v>
                </c:pt>
                <c:pt idx="296">
                  <c:v>9</c:v>
                </c:pt>
                <c:pt idx="297">
                  <c:v>9</c:v>
                </c:pt>
                <c:pt idx="298">
                  <c:v>9</c:v>
                </c:pt>
                <c:pt idx="299">
                  <c:v>9</c:v>
                </c:pt>
                <c:pt idx="300">
                  <c:v>9</c:v>
                </c:pt>
                <c:pt idx="301">
                  <c:v>11.1</c:v>
                </c:pt>
                <c:pt idx="302">
                  <c:v>13.2</c:v>
                </c:pt>
                <c:pt idx="303">
                  <c:v>15.3</c:v>
                </c:pt>
                <c:pt idx="304">
                  <c:v>17.399999999999999</c:v>
                </c:pt>
                <c:pt idx="305">
                  <c:v>19.5</c:v>
                </c:pt>
                <c:pt idx="306">
                  <c:v>21.6</c:v>
                </c:pt>
                <c:pt idx="307">
                  <c:v>23.7</c:v>
                </c:pt>
                <c:pt idx="308">
                  <c:v>25.8</c:v>
                </c:pt>
                <c:pt idx="309">
                  <c:v>27.9</c:v>
                </c:pt>
                <c:pt idx="310">
                  <c:v>30</c:v>
                </c:pt>
                <c:pt idx="311">
                  <c:v>30</c:v>
                </c:pt>
                <c:pt idx="312">
                  <c:v>30</c:v>
                </c:pt>
                <c:pt idx="313">
                  <c:v>30</c:v>
                </c:pt>
                <c:pt idx="314">
                  <c:v>30</c:v>
                </c:pt>
                <c:pt idx="315">
                  <c:v>30</c:v>
                </c:pt>
                <c:pt idx="316">
                  <c:v>30</c:v>
                </c:pt>
                <c:pt idx="317">
                  <c:v>30</c:v>
                </c:pt>
                <c:pt idx="318">
                  <c:v>30</c:v>
                </c:pt>
                <c:pt idx="319">
                  <c:v>30</c:v>
                </c:pt>
                <c:pt idx="320">
                  <c:v>3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9-6055-4A94-81D0-EFD893B64BAB}"/>
            </c:ext>
          </c:extLst>
        </c:ser>
        <c:ser>
          <c:idx val="78"/>
          <c:order val="32"/>
          <c:tx>
            <c:strRef>
              <c:f>Φύλλο1!$AK$1</c:f>
              <c:strCache>
                <c:ptCount val="1"/>
                <c:pt idx="0">
                  <c:v>S-03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K$2:$AK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.4</c:v>
                </c:pt>
                <c:pt idx="12">
                  <c:v>0.8</c:v>
                </c:pt>
                <c:pt idx="13">
                  <c:v>1.2</c:v>
                </c:pt>
                <c:pt idx="14">
                  <c:v>1.6</c:v>
                </c:pt>
                <c:pt idx="15">
                  <c:v>2</c:v>
                </c:pt>
                <c:pt idx="16">
                  <c:v>2.4</c:v>
                </c:pt>
                <c:pt idx="17">
                  <c:v>2.8</c:v>
                </c:pt>
                <c:pt idx="18">
                  <c:v>3.2</c:v>
                </c:pt>
                <c:pt idx="19">
                  <c:v>3.6</c:v>
                </c:pt>
                <c:pt idx="20">
                  <c:v>4</c:v>
                </c:pt>
                <c:pt idx="21">
                  <c:v>4.5</c:v>
                </c:pt>
                <c:pt idx="22">
                  <c:v>5</c:v>
                </c:pt>
                <c:pt idx="23">
                  <c:v>5.5</c:v>
                </c:pt>
                <c:pt idx="24">
                  <c:v>6</c:v>
                </c:pt>
                <c:pt idx="25">
                  <c:v>6.5</c:v>
                </c:pt>
                <c:pt idx="26">
                  <c:v>7</c:v>
                </c:pt>
                <c:pt idx="27">
                  <c:v>7.5</c:v>
                </c:pt>
                <c:pt idx="28">
                  <c:v>8</c:v>
                </c:pt>
                <c:pt idx="29">
                  <c:v>8.5</c:v>
                </c:pt>
                <c:pt idx="30">
                  <c:v>9</c:v>
                </c:pt>
                <c:pt idx="31">
                  <c:v>8.5</c:v>
                </c:pt>
                <c:pt idx="32">
                  <c:v>8</c:v>
                </c:pt>
                <c:pt idx="33">
                  <c:v>7.5</c:v>
                </c:pt>
                <c:pt idx="34">
                  <c:v>7</c:v>
                </c:pt>
                <c:pt idx="35">
                  <c:v>6.5</c:v>
                </c:pt>
                <c:pt idx="36">
                  <c:v>6</c:v>
                </c:pt>
                <c:pt idx="37">
                  <c:v>5.5</c:v>
                </c:pt>
                <c:pt idx="38">
                  <c:v>5</c:v>
                </c:pt>
                <c:pt idx="39">
                  <c:v>4.5</c:v>
                </c:pt>
                <c:pt idx="40">
                  <c:v>4</c:v>
                </c:pt>
                <c:pt idx="41">
                  <c:v>3.6</c:v>
                </c:pt>
                <c:pt idx="42">
                  <c:v>3.2</c:v>
                </c:pt>
                <c:pt idx="43">
                  <c:v>2.8</c:v>
                </c:pt>
                <c:pt idx="44">
                  <c:v>2.4</c:v>
                </c:pt>
                <c:pt idx="45">
                  <c:v>2</c:v>
                </c:pt>
                <c:pt idx="46">
                  <c:v>1.5999999999999901</c:v>
                </c:pt>
                <c:pt idx="47">
                  <c:v>1.19999999999999</c:v>
                </c:pt>
                <c:pt idx="48">
                  <c:v>0.79999999999999905</c:v>
                </c:pt>
                <c:pt idx="49">
                  <c:v>0.39999999999999902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2.1</c:v>
                </c:pt>
                <c:pt idx="82">
                  <c:v>4.2</c:v>
                </c:pt>
                <c:pt idx="83">
                  <c:v>6.3</c:v>
                </c:pt>
                <c:pt idx="84">
                  <c:v>8.4</c:v>
                </c:pt>
                <c:pt idx="85">
                  <c:v>10.5</c:v>
                </c:pt>
                <c:pt idx="86">
                  <c:v>12.6</c:v>
                </c:pt>
                <c:pt idx="87">
                  <c:v>14.7</c:v>
                </c:pt>
                <c:pt idx="88">
                  <c:v>16.8</c:v>
                </c:pt>
                <c:pt idx="89">
                  <c:v>18.899999999999999</c:v>
                </c:pt>
                <c:pt idx="90">
                  <c:v>21</c:v>
                </c:pt>
                <c:pt idx="91">
                  <c:v>21</c:v>
                </c:pt>
                <c:pt idx="92">
                  <c:v>21</c:v>
                </c:pt>
                <c:pt idx="93">
                  <c:v>21</c:v>
                </c:pt>
                <c:pt idx="94">
                  <c:v>21</c:v>
                </c:pt>
                <c:pt idx="95">
                  <c:v>21</c:v>
                </c:pt>
                <c:pt idx="96">
                  <c:v>21</c:v>
                </c:pt>
                <c:pt idx="97">
                  <c:v>21</c:v>
                </c:pt>
                <c:pt idx="98">
                  <c:v>21</c:v>
                </c:pt>
                <c:pt idx="99">
                  <c:v>21</c:v>
                </c:pt>
                <c:pt idx="100">
                  <c:v>21</c:v>
                </c:pt>
                <c:pt idx="101">
                  <c:v>19.899999999999999</c:v>
                </c:pt>
                <c:pt idx="102">
                  <c:v>18.8</c:v>
                </c:pt>
                <c:pt idx="103">
                  <c:v>17.7</c:v>
                </c:pt>
                <c:pt idx="104">
                  <c:v>16.600000000000001</c:v>
                </c:pt>
                <c:pt idx="105">
                  <c:v>15.5</c:v>
                </c:pt>
                <c:pt idx="106">
                  <c:v>14.399999999999901</c:v>
                </c:pt>
                <c:pt idx="107">
                  <c:v>13.299999999999899</c:v>
                </c:pt>
                <c:pt idx="108">
                  <c:v>12.2</c:v>
                </c:pt>
                <c:pt idx="109">
                  <c:v>11.1</c:v>
                </c:pt>
                <c:pt idx="110">
                  <c:v>10</c:v>
                </c:pt>
                <c:pt idx="111">
                  <c:v>9</c:v>
                </c:pt>
                <c:pt idx="112">
                  <c:v>8</c:v>
                </c:pt>
                <c:pt idx="113">
                  <c:v>7</c:v>
                </c:pt>
                <c:pt idx="114">
                  <c:v>6</c:v>
                </c:pt>
                <c:pt idx="115">
                  <c:v>5</c:v>
                </c:pt>
                <c:pt idx="116">
                  <c:v>4</c:v>
                </c:pt>
                <c:pt idx="117">
                  <c:v>3</c:v>
                </c:pt>
                <c:pt idx="118">
                  <c:v>2</c:v>
                </c:pt>
                <c:pt idx="119">
                  <c:v>1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.9</c:v>
                </c:pt>
                <c:pt idx="132">
                  <c:v>1.8</c:v>
                </c:pt>
                <c:pt idx="133">
                  <c:v>2.7</c:v>
                </c:pt>
                <c:pt idx="134">
                  <c:v>3.6</c:v>
                </c:pt>
                <c:pt idx="135">
                  <c:v>4.5</c:v>
                </c:pt>
                <c:pt idx="136">
                  <c:v>5.4</c:v>
                </c:pt>
                <c:pt idx="137">
                  <c:v>6.3</c:v>
                </c:pt>
                <c:pt idx="138">
                  <c:v>7.2</c:v>
                </c:pt>
                <c:pt idx="139">
                  <c:v>8.1</c:v>
                </c:pt>
                <c:pt idx="140">
                  <c:v>9</c:v>
                </c:pt>
                <c:pt idx="141">
                  <c:v>9</c:v>
                </c:pt>
                <c:pt idx="142">
                  <c:v>9</c:v>
                </c:pt>
                <c:pt idx="143">
                  <c:v>9</c:v>
                </c:pt>
                <c:pt idx="144">
                  <c:v>9</c:v>
                </c:pt>
                <c:pt idx="145">
                  <c:v>9</c:v>
                </c:pt>
                <c:pt idx="146">
                  <c:v>9</c:v>
                </c:pt>
                <c:pt idx="147">
                  <c:v>9</c:v>
                </c:pt>
                <c:pt idx="148">
                  <c:v>9</c:v>
                </c:pt>
                <c:pt idx="149">
                  <c:v>9</c:v>
                </c:pt>
                <c:pt idx="150">
                  <c:v>9</c:v>
                </c:pt>
                <c:pt idx="151">
                  <c:v>9</c:v>
                </c:pt>
                <c:pt idx="152">
                  <c:v>9</c:v>
                </c:pt>
                <c:pt idx="153">
                  <c:v>9</c:v>
                </c:pt>
                <c:pt idx="154">
                  <c:v>9</c:v>
                </c:pt>
                <c:pt idx="155">
                  <c:v>9</c:v>
                </c:pt>
                <c:pt idx="156">
                  <c:v>9</c:v>
                </c:pt>
                <c:pt idx="157">
                  <c:v>9</c:v>
                </c:pt>
                <c:pt idx="158">
                  <c:v>9</c:v>
                </c:pt>
                <c:pt idx="159">
                  <c:v>9</c:v>
                </c:pt>
                <c:pt idx="160">
                  <c:v>9</c:v>
                </c:pt>
                <c:pt idx="161">
                  <c:v>8.6999999999999993</c:v>
                </c:pt>
                <c:pt idx="162">
                  <c:v>8.4</c:v>
                </c:pt>
                <c:pt idx="163">
                  <c:v>8.1</c:v>
                </c:pt>
                <c:pt idx="164">
                  <c:v>7.8</c:v>
                </c:pt>
                <c:pt idx="165">
                  <c:v>7.5</c:v>
                </c:pt>
                <c:pt idx="166">
                  <c:v>7.2</c:v>
                </c:pt>
                <c:pt idx="167">
                  <c:v>6.9</c:v>
                </c:pt>
                <c:pt idx="168">
                  <c:v>6.6</c:v>
                </c:pt>
                <c:pt idx="169">
                  <c:v>6.3</c:v>
                </c:pt>
                <c:pt idx="170">
                  <c:v>6</c:v>
                </c:pt>
                <c:pt idx="171">
                  <c:v>5.7</c:v>
                </c:pt>
                <c:pt idx="172">
                  <c:v>5.4</c:v>
                </c:pt>
                <c:pt idx="173">
                  <c:v>5.0999999999999996</c:v>
                </c:pt>
                <c:pt idx="174">
                  <c:v>4.8</c:v>
                </c:pt>
                <c:pt idx="175">
                  <c:v>4.5</c:v>
                </c:pt>
                <c:pt idx="176">
                  <c:v>4.2</c:v>
                </c:pt>
                <c:pt idx="177">
                  <c:v>3.9</c:v>
                </c:pt>
                <c:pt idx="178">
                  <c:v>3.6</c:v>
                </c:pt>
                <c:pt idx="179">
                  <c:v>3.3</c:v>
                </c:pt>
                <c:pt idx="180">
                  <c:v>3</c:v>
                </c:pt>
                <c:pt idx="181">
                  <c:v>2.7</c:v>
                </c:pt>
                <c:pt idx="182">
                  <c:v>2.4</c:v>
                </c:pt>
                <c:pt idx="183">
                  <c:v>2.1</c:v>
                </c:pt>
                <c:pt idx="184">
                  <c:v>1.8</c:v>
                </c:pt>
                <c:pt idx="185">
                  <c:v>1.5</c:v>
                </c:pt>
                <c:pt idx="186">
                  <c:v>1.2</c:v>
                </c:pt>
                <c:pt idx="187">
                  <c:v>0.89999999999999902</c:v>
                </c:pt>
                <c:pt idx="188">
                  <c:v>0.6</c:v>
                </c:pt>
                <c:pt idx="189">
                  <c:v>0.3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.9</c:v>
                </c:pt>
                <c:pt idx="302">
                  <c:v>1.8</c:v>
                </c:pt>
                <c:pt idx="303">
                  <c:v>2.7</c:v>
                </c:pt>
                <c:pt idx="304">
                  <c:v>3.6</c:v>
                </c:pt>
                <c:pt idx="305">
                  <c:v>4.5</c:v>
                </c:pt>
                <c:pt idx="306">
                  <c:v>5.4</c:v>
                </c:pt>
                <c:pt idx="307">
                  <c:v>6.3</c:v>
                </c:pt>
                <c:pt idx="308">
                  <c:v>7.2</c:v>
                </c:pt>
                <c:pt idx="309">
                  <c:v>8.1</c:v>
                </c:pt>
                <c:pt idx="310">
                  <c:v>9</c:v>
                </c:pt>
                <c:pt idx="311">
                  <c:v>9</c:v>
                </c:pt>
                <c:pt idx="312">
                  <c:v>9</c:v>
                </c:pt>
                <c:pt idx="313">
                  <c:v>9</c:v>
                </c:pt>
                <c:pt idx="314">
                  <c:v>9</c:v>
                </c:pt>
                <c:pt idx="315">
                  <c:v>9</c:v>
                </c:pt>
                <c:pt idx="316">
                  <c:v>9</c:v>
                </c:pt>
                <c:pt idx="317">
                  <c:v>9</c:v>
                </c:pt>
                <c:pt idx="318">
                  <c:v>9</c:v>
                </c:pt>
                <c:pt idx="319">
                  <c:v>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A-6055-4A94-81D0-EFD893B64BAB}"/>
            </c:ext>
          </c:extLst>
        </c:ser>
        <c:ser>
          <c:idx val="79"/>
          <c:order val="33"/>
          <c:tx>
            <c:strRef>
              <c:f>Φύλλο1!$AL$1</c:f>
              <c:strCache>
                <c:ptCount val="1"/>
                <c:pt idx="0">
                  <c:v>S-04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L$2:$AL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3.6</c:v>
                </c:pt>
                <c:pt idx="52">
                  <c:v>7.2</c:v>
                </c:pt>
                <c:pt idx="53">
                  <c:v>10.8</c:v>
                </c:pt>
                <c:pt idx="54">
                  <c:v>14.4</c:v>
                </c:pt>
                <c:pt idx="55">
                  <c:v>18</c:v>
                </c:pt>
                <c:pt idx="56">
                  <c:v>21.6</c:v>
                </c:pt>
                <c:pt idx="57">
                  <c:v>25.2</c:v>
                </c:pt>
                <c:pt idx="58">
                  <c:v>28.8</c:v>
                </c:pt>
                <c:pt idx="59">
                  <c:v>32.4</c:v>
                </c:pt>
                <c:pt idx="60">
                  <c:v>36</c:v>
                </c:pt>
                <c:pt idx="61">
                  <c:v>32.4</c:v>
                </c:pt>
                <c:pt idx="62">
                  <c:v>28.8</c:v>
                </c:pt>
                <c:pt idx="63">
                  <c:v>25.2</c:v>
                </c:pt>
                <c:pt idx="64">
                  <c:v>21.6</c:v>
                </c:pt>
                <c:pt idx="65">
                  <c:v>18</c:v>
                </c:pt>
                <c:pt idx="66">
                  <c:v>14.399999999999901</c:v>
                </c:pt>
                <c:pt idx="67">
                  <c:v>10.8</c:v>
                </c:pt>
                <c:pt idx="68">
                  <c:v>7.1999999999999904</c:v>
                </c:pt>
                <c:pt idx="69">
                  <c:v>3.6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.9</c:v>
                </c:pt>
                <c:pt idx="132">
                  <c:v>1.8</c:v>
                </c:pt>
                <c:pt idx="133">
                  <c:v>2.7</c:v>
                </c:pt>
                <c:pt idx="134">
                  <c:v>3.6</c:v>
                </c:pt>
                <c:pt idx="135">
                  <c:v>4.5</c:v>
                </c:pt>
                <c:pt idx="136">
                  <c:v>5.4</c:v>
                </c:pt>
                <c:pt idx="137">
                  <c:v>6.3</c:v>
                </c:pt>
                <c:pt idx="138">
                  <c:v>7.2</c:v>
                </c:pt>
                <c:pt idx="139">
                  <c:v>8.1</c:v>
                </c:pt>
                <c:pt idx="140">
                  <c:v>9</c:v>
                </c:pt>
                <c:pt idx="141">
                  <c:v>9</c:v>
                </c:pt>
                <c:pt idx="142">
                  <c:v>9</c:v>
                </c:pt>
                <c:pt idx="143">
                  <c:v>9</c:v>
                </c:pt>
                <c:pt idx="144">
                  <c:v>9</c:v>
                </c:pt>
                <c:pt idx="145">
                  <c:v>9</c:v>
                </c:pt>
                <c:pt idx="146">
                  <c:v>9</c:v>
                </c:pt>
                <c:pt idx="147">
                  <c:v>9</c:v>
                </c:pt>
                <c:pt idx="148">
                  <c:v>9</c:v>
                </c:pt>
                <c:pt idx="149">
                  <c:v>9</c:v>
                </c:pt>
                <c:pt idx="150">
                  <c:v>9</c:v>
                </c:pt>
                <c:pt idx="151">
                  <c:v>8.5</c:v>
                </c:pt>
                <c:pt idx="152">
                  <c:v>8</c:v>
                </c:pt>
                <c:pt idx="153">
                  <c:v>7.5</c:v>
                </c:pt>
                <c:pt idx="154">
                  <c:v>7</c:v>
                </c:pt>
                <c:pt idx="155">
                  <c:v>6.5</c:v>
                </c:pt>
                <c:pt idx="156">
                  <c:v>6</c:v>
                </c:pt>
                <c:pt idx="157">
                  <c:v>5.5</c:v>
                </c:pt>
                <c:pt idx="158">
                  <c:v>5</c:v>
                </c:pt>
                <c:pt idx="159">
                  <c:v>4.5</c:v>
                </c:pt>
                <c:pt idx="160">
                  <c:v>4</c:v>
                </c:pt>
                <c:pt idx="161">
                  <c:v>7.2</c:v>
                </c:pt>
                <c:pt idx="162">
                  <c:v>10.4</c:v>
                </c:pt>
                <c:pt idx="163">
                  <c:v>13.6</c:v>
                </c:pt>
                <c:pt idx="164">
                  <c:v>16.8</c:v>
                </c:pt>
                <c:pt idx="165">
                  <c:v>20</c:v>
                </c:pt>
                <c:pt idx="166">
                  <c:v>23.2</c:v>
                </c:pt>
                <c:pt idx="167">
                  <c:v>26.4</c:v>
                </c:pt>
                <c:pt idx="168">
                  <c:v>29.6</c:v>
                </c:pt>
                <c:pt idx="169">
                  <c:v>32.799999999999997</c:v>
                </c:pt>
                <c:pt idx="170">
                  <c:v>36</c:v>
                </c:pt>
                <c:pt idx="171">
                  <c:v>32.4</c:v>
                </c:pt>
                <c:pt idx="172">
                  <c:v>28.8</c:v>
                </c:pt>
                <c:pt idx="173">
                  <c:v>25.2</c:v>
                </c:pt>
                <c:pt idx="174">
                  <c:v>21.6</c:v>
                </c:pt>
                <c:pt idx="175">
                  <c:v>18</c:v>
                </c:pt>
                <c:pt idx="176">
                  <c:v>14.399999999999901</c:v>
                </c:pt>
                <c:pt idx="177">
                  <c:v>10.8</c:v>
                </c:pt>
                <c:pt idx="178">
                  <c:v>7.1999999999999904</c:v>
                </c:pt>
                <c:pt idx="179">
                  <c:v>3.6</c:v>
                </c:pt>
                <c:pt idx="180">
                  <c:v>0</c:v>
                </c:pt>
                <c:pt idx="181">
                  <c:v>0.9</c:v>
                </c:pt>
                <c:pt idx="182">
                  <c:v>1.8</c:v>
                </c:pt>
                <c:pt idx="183">
                  <c:v>2.7</c:v>
                </c:pt>
                <c:pt idx="184">
                  <c:v>3.6</c:v>
                </c:pt>
                <c:pt idx="185">
                  <c:v>4.5</c:v>
                </c:pt>
                <c:pt idx="186">
                  <c:v>5.4</c:v>
                </c:pt>
                <c:pt idx="187">
                  <c:v>6.3</c:v>
                </c:pt>
                <c:pt idx="188">
                  <c:v>7.2</c:v>
                </c:pt>
                <c:pt idx="189">
                  <c:v>8.1</c:v>
                </c:pt>
                <c:pt idx="190">
                  <c:v>9</c:v>
                </c:pt>
                <c:pt idx="191">
                  <c:v>9</c:v>
                </c:pt>
                <c:pt idx="192">
                  <c:v>9</c:v>
                </c:pt>
                <c:pt idx="193">
                  <c:v>9</c:v>
                </c:pt>
                <c:pt idx="194">
                  <c:v>9</c:v>
                </c:pt>
                <c:pt idx="195">
                  <c:v>9</c:v>
                </c:pt>
                <c:pt idx="196">
                  <c:v>9</c:v>
                </c:pt>
                <c:pt idx="197">
                  <c:v>9</c:v>
                </c:pt>
                <c:pt idx="198">
                  <c:v>9</c:v>
                </c:pt>
                <c:pt idx="199">
                  <c:v>9</c:v>
                </c:pt>
                <c:pt idx="200">
                  <c:v>9</c:v>
                </c:pt>
                <c:pt idx="201">
                  <c:v>9</c:v>
                </c:pt>
                <c:pt idx="202">
                  <c:v>9</c:v>
                </c:pt>
                <c:pt idx="203">
                  <c:v>9</c:v>
                </c:pt>
                <c:pt idx="204">
                  <c:v>9</c:v>
                </c:pt>
                <c:pt idx="205">
                  <c:v>9</c:v>
                </c:pt>
                <c:pt idx="206">
                  <c:v>9</c:v>
                </c:pt>
                <c:pt idx="207">
                  <c:v>9</c:v>
                </c:pt>
                <c:pt idx="208">
                  <c:v>9</c:v>
                </c:pt>
                <c:pt idx="209">
                  <c:v>9</c:v>
                </c:pt>
                <c:pt idx="210">
                  <c:v>9</c:v>
                </c:pt>
                <c:pt idx="211">
                  <c:v>10.8</c:v>
                </c:pt>
                <c:pt idx="212">
                  <c:v>12.6</c:v>
                </c:pt>
                <c:pt idx="213">
                  <c:v>14.4</c:v>
                </c:pt>
                <c:pt idx="214">
                  <c:v>16.2</c:v>
                </c:pt>
                <c:pt idx="215">
                  <c:v>18</c:v>
                </c:pt>
                <c:pt idx="216">
                  <c:v>19.8</c:v>
                </c:pt>
                <c:pt idx="217">
                  <c:v>21.6</c:v>
                </c:pt>
                <c:pt idx="218">
                  <c:v>23.4</c:v>
                </c:pt>
                <c:pt idx="219">
                  <c:v>25.2</c:v>
                </c:pt>
                <c:pt idx="220">
                  <c:v>27</c:v>
                </c:pt>
                <c:pt idx="221">
                  <c:v>26.1</c:v>
                </c:pt>
                <c:pt idx="222">
                  <c:v>25.2</c:v>
                </c:pt>
                <c:pt idx="223">
                  <c:v>24.3</c:v>
                </c:pt>
                <c:pt idx="224">
                  <c:v>23.4</c:v>
                </c:pt>
                <c:pt idx="225">
                  <c:v>22.5</c:v>
                </c:pt>
                <c:pt idx="226">
                  <c:v>21.6</c:v>
                </c:pt>
                <c:pt idx="227">
                  <c:v>20.7</c:v>
                </c:pt>
                <c:pt idx="228">
                  <c:v>19.8</c:v>
                </c:pt>
                <c:pt idx="229">
                  <c:v>18.899999999999999</c:v>
                </c:pt>
                <c:pt idx="230">
                  <c:v>18</c:v>
                </c:pt>
                <c:pt idx="231">
                  <c:v>17.100000000000001</c:v>
                </c:pt>
                <c:pt idx="232">
                  <c:v>16.2</c:v>
                </c:pt>
                <c:pt idx="233">
                  <c:v>15.3</c:v>
                </c:pt>
                <c:pt idx="234">
                  <c:v>14.4</c:v>
                </c:pt>
                <c:pt idx="235">
                  <c:v>13.5</c:v>
                </c:pt>
                <c:pt idx="236">
                  <c:v>12.6</c:v>
                </c:pt>
                <c:pt idx="237">
                  <c:v>11.7</c:v>
                </c:pt>
                <c:pt idx="238">
                  <c:v>10.8</c:v>
                </c:pt>
                <c:pt idx="239">
                  <c:v>9.9</c:v>
                </c:pt>
                <c:pt idx="240">
                  <c:v>9</c:v>
                </c:pt>
                <c:pt idx="241">
                  <c:v>9</c:v>
                </c:pt>
                <c:pt idx="242">
                  <c:v>9</c:v>
                </c:pt>
                <c:pt idx="243">
                  <c:v>9</c:v>
                </c:pt>
                <c:pt idx="244">
                  <c:v>9</c:v>
                </c:pt>
                <c:pt idx="245">
                  <c:v>9</c:v>
                </c:pt>
                <c:pt idx="246">
                  <c:v>9</c:v>
                </c:pt>
                <c:pt idx="247">
                  <c:v>9</c:v>
                </c:pt>
                <c:pt idx="248">
                  <c:v>9</c:v>
                </c:pt>
                <c:pt idx="249">
                  <c:v>9</c:v>
                </c:pt>
                <c:pt idx="250">
                  <c:v>9</c:v>
                </c:pt>
                <c:pt idx="251">
                  <c:v>9.9</c:v>
                </c:pt>
                <c:pt idx="252">
                  <c:v>10.8</c:v>
                </c:pt>
                <c:pt idx="253">
                  <c:v>11.7</c:v>
                </c:pt>
                <c:pt idx="254">
                  <c:v>12.6</c:v>
                </c:pt>
                <c:pt idx="255">
                  <c:v>13.5</c:v>
                </c:pt>
                <c:pt idx="256">
                  <c:v>14.4</c:v>
                </c:pt>
                <c:pt idx="257">
                  <c:v>15.3</c:v>
                </c:pt>
                <c:pt idx="258">
                  <c:v>16.2</c:v>
                </c:pt>
                <c:pt idx="259">
                  <c:v>17.100000000000001</c:v>
                </c:pt>
                <c:pt idx="260">
                  <c:v>18</c:v>
                </c:pt>
                <c:pt idx="261">
                  <c:v>18</c:v>
                </c:pt>
                <c:pt idx="262">
                  <c:v>18</c:v>
                </c:pt>
                <c:pt idx="263">
                  <c:v>18</c:v>
                </c:pt>
                <c:pt idx="264">
                  <c:v>18</c:v>
                </c:pt>
                <c:pt idx="265">
                  <c:v>18</c:v>
                </c:pt>
                <c:pt idx="266">
                  <c:v>18</c:v>
                </c:pt>
                <c:pt idx="267">
                  <c:v>18</c:v>
                </c:pt>
                <c:pt idx="268">
                  <c:v>18</c:v>
                </c:pt>
                <c:pt idx="269">
                  <c:v>18</c:v>
                </c:pt>
                <c:pt idx="270">
                  <c:v>18</c:v>
                </c:pt>
                <c:pt idx="271">
                  <c:v>17.100000000000001</c:v>
                </c:pt>
                <c:pt idx="272">
                  <c:v>16.2</c:v>
                </c:pt>
                <c:pt idx="273">
                  <c:v>15.3</c:v>
                </c:pt>
                <c:pt idx="274">
                  <c:v>14.4</c:v>
                </c:pt>
                <c:pt idx="275">
                  <c:v>13.5</c:v>
                </c:pt>
                <c:pt idx="276">
                  <c:v>12.6</c:v>
                </c:pt>
                <c:pt idx="277">
                  <c:v>11.7</c:v>
                </c:pt>
                <c:pt idx="278">
                  <c:v>10.8</c:v>
                </c:pt>
                <c:pt idx="279">
                  <c:v>9.9</c:v>
                </c:pt>
                <c:pt idx="280">
                  <c:v>9</c:v>
                </c:pt>
                <c:pt idx="281">
                  <c:v>8.1</c:v>
                </c:pt>
                <c:pt idx="282">
                  <c:v>7.2</c:v>
                </c:pt>
                <c:pt idx="283">
                  <c:v>6.3</c:v>
                </c:pt>
                <c:pt idx="284">
                  <c:v>5.4</c:v>
                </c:pt>
                <c:pt idx="285">
                  <c:v>4.5</c:v>
                </c:pt>
                <c:pt idx="286">
                  <c:v>3.5999999999999899</c:v>
                </c:pt>
                <c:pt idx="287">
                  <c:v>2.7</c:v>
                </c:pt>
                <c:pt idx="288">
                  <c:v>1.7999999999999901</c:v>
                </c:pt>
                <c:pt idx="289">
                  <c:v>0.9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B-6055-4A94-81D0-EFD893B64BAB}"/>
            </c:ext>
          </c:extLst>
        </c:ser>
        <c:ser>
          <c:idx val="80"/>
          <c:order val="34"/>
          <c:tx>
            <c:strRef>
              <c:f>Φύλλο1!$AM$1</c:f>
              <c:strCache>
                <c:ptCount val="1"/>
                <c:pt idx="0">
                  <c:v>S-05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M$2:$AM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.9</c:v>
                </c:pt>
                <c:pt idx="72">
                  <c:v>1.8</c:v>
                </c:pt>
                <c:pt idx="73">
                  <c:v>2.7</c:v>
                </c:pt>
                <c:pt idx="74">
                  <c:v>3.6</c:v>
                </c:pt>
                <c:pt idx="75">
                  <c:v>4.5</c:v>
                </c:pt>
                <c:pt idx="76">
                  <c:v>5.4</c:v>
                </c:pt>
                <c:pt idx="77">
                  <c:v>6.3</c:v>
                </c:pt>
                <c:pt idx="78">
                  <c:v>7.2</c:v>
                </c:pt>
                <c:pt idx="79">
                  <c:v>8.1</c:v>
                </c:pt>
                <c:pt idx="80">
                  <c:v>9</c:v>
                </c:pt>
                <c:pt idx="81">
                  <c:v>9</c:v>
                </c:pt>
                <c:pt idx="82">
                  <c:v>9</c:v>
                </c:pt>
                <c:pt idx="83">
                  <c:v>9</c:v>
                </c:pt>
                <c:pt idx="84">
                  <c:v>9</c:v>
                </c:pt>
                <c:pt idx="85">
                  <c:v>9</c:v>
                </c:pt>
                <c:pt idx="86">
                  <c:v>9</c:v>
                </c:pt>
                <c:pt idx="87">
                  <c:v>9</c:v>
                </c:pt>
                <c:pt idx="88">
                  <c:v>9</c:v>
                </c:pt>
                <c:pt idx="89">
                  <c:v>9</c:v>
                </c:pt>
                <c:pt idx="90">
                  <c:v>9</c:v>
                </c:pt>
                <c:pt idx="91">
                  <c:v>9</c:v>
                </c:pt>
                <c:pt idx="92">
                  <c:v>9</c:v>
                </c:pt>
                <c:pt idx="93">
                  <c:v>9</c:v>
                </c:pt>
                <c:pt idx="94">
                  <c:v>9</c:v>
                </c:pt>
                <c:pt idx="95">
                  <c:v>9</c:v>
                </c:pt>
                <c:pt idx="96">
                  <c:v>9</c:v>
                </c:pt>
                <c:pt idx="97">
                  <c:v>9</c:v>
                </c:pt>
                <c:pt idx="98">
                  <c:v>9</c:v>
                </c:pt>
                <c:pt idx="99">
                  <c:v>9</c:v>
                </c:pt>
                <c:pt idx="100">
                  <c:v>9</c:v>
                </c:pt>
                <c:pt idx="101">
                  <c:v>8.5</c:v>
                </c:pt>
                <c:pt idx="102">
                  <c:v>8</c:v>
                </c:pt>
                <c:pt idx="103">
                  <c:v>7.5</c:v>
                </c:pt>
                <c:pt idx="104">
                  <c:v>7</c:v>
                </c:pt>
                <c:pt idx="105">
                  <c:v>6.5</c:v>
                </c:pt>
                <c:pt idx="106">
                  <c:v>6</c:v>
                </c:pt>
                <c:pt idx="107">
                  <c:v>5.5</c:v>
                </c:pt>
                <c:pt idx="108">
                  <c:v>5</c:v>
                </c:pt>
                <c:pt idx="109">
                  <c:v>4.5</c:v>
                </c:pt>
                <c:pt idx="110">
                  <c:v>4</c:v>
                </c:pt>
                <c:pt idx="111">
                  <c:v>3.6</c:v>
                </c:pt>
                <c:pt idx="112">
                  <c:v>3.2</c:v>
                </c:pt>
                <c:pt idx="113">
                  <c:v>2.8</c:v>
                </c:pt>
                <c:pt idx="114">
                  <c:v>2.4</c:v>
                </c:pt>
                <c:pt idx="115">
                  <c:v>2</c:v>
                </c:pt>
                <c:pt idx="116">
                  <c:v>1.5999999999999901</c:v>
                </c:pt>
                <c:pt idx="117">
                  <c:v>1.19999999999999</c:v>
                </c:pt>
                <c:pt idx="118">
                  <c:v>0.79999999999999905</c:v>
                </c:pt>
                <c:pt idx="119">
                  <c:v>0.39999999999999902</c:v>
                </c:pt>
                <c:pt idx="120">
                  <c:v>0</c:v>
                </c:pt>
                <c:pt idx="121">
                  <c:v>5.7</c:v>
                </c:pt>
                <c:pt idx="122">
                  <c:v>11.4</c:v>
                </c:pt>
                <c:pt idx="123">
                  <c:v>17.100000000000001</c:v>
                </c:pt>
                <c:pt idx="124">
                  <c:v>22.8</c:v>
                </c:pt>
                <c:pt idx="125">
                  <c:v>28.5</c:v>
                </c:pt>
                <c:pt idx="126">
                  <c:v>34.200000000000003</c:v>
                </c:pt>
                <c:pt idx="127">
                  <c:v>39.9</c:v>
                </c:pt>
                <c:pt idx="128">
                  <c:v>45.6</c:v>
                </c:pt>
                <c:pt idx="129">
                  <c:v>51.3</c:v>
                </c:pt>
                <c:pt idx="130">
                  <c:v>57</c:v>
                </c:pt>
                <c:pt idx="131">
                  <c:v>63.3</c:v>
                </c:pt>
                <c:pt idx="132">
                  <c:v>69.599999999999994</c:v>
                </c:pt>
                <c:pt idx="133">
                  <c:v>75.900000000000006</c:v>
                </c:pt>
                <c:pt idx="134">
                  <c:v>82.2</c:v>
                </c:pt>
                <c:pt idx="135">
                  <c:v>88.5</c:v>
                </c:pt>
                <c:pt idx="136">
                  <c:v>94.8</c:v>
                </c:pt>
                <c:pt idx="137">
                  <c:v>101.1</c:v>
                </c:pt>
                <c:pt idx="138">
                  <c:v>107.4</c:v>
                </c:pt>
                <c:pt idx="139">
                  <c:v>113.69999999999899</c:v>
                </c:pt>
                <c:pt idx="140">
                  <c:v>120</c:v>
                </c:pt>
                <c:pt idx="141">
                  <c:v>124.8</c:v>
                </c:pt>
                <c:pt idx="142">
                  <c:v>129.6</c:v>
                </c:pt>
                <c:pt idx="143">
                  <c:v>134.4</c:v>
                </c:pt>
                <c:pt idx="144">
                  <c:v>139.19999999999999</c:v>
                </c:pt>
                <c:pt idx="145">
                  <c:v>144</c:v>
                </c:pt>
                <c:pt idx="146">
                  <c:v>148.80000000000001</c:v>
                </c:pt>
                <c:pt idx="147">
                  <c:v>153.6</c:v>
                </c:pt>
                <c:pt idx="148">
                  <c:v>158.4</c:v>
                </c:pt>
                <c:pt idx="149">
                  <c:v>163.19999999999999</c:v>
                </c:pt>
                <c:pt idx="150">
                  <c:v>168</c:v>
                </c:pt>
                <c:pt idx="151">
                  <c:v>168</c:v>
                </c:pt>
                <c:pt idx="152">
                  <c:v>168</c:v>
                </c:pt>
                <c:pt idx="153">
                  <c:v>168</c:v>
                </c:pt>
                <c:pt idx="154">
                  <c:v>168</c:v>
                </c:pt>
                <c:pt idx="155">
                  <c:v>168</c:v>
                </c:pt>
                <c:pt idx="156">
                  <c:v>168</c:v>
                </c:pt>
                <c:pt idx="157">
                  <c:v>168</c:v>
                </c:pt>
                <c:pt idx="158">
                  <c:v>168</c:v>
                </c:pt>
                <c:pt idx="159">
                  <c:v>168</c:v>
                </c:pt>
                <c:pt idx="160">
                  <c:v>168</c:v>
                </c:pt>
                <c:pt idx="161">
                  <c:v>168.1</c:v>
                </c:pt>
                <c:pt idx="162">
                  <c:v>168.2</c:v>
                </c:pt>
                <c:pt idx="163">
                  <c:v>168.3</c:v>
                </c:pt>
                <c:pt idx="164">
                  <c:v>168.4</c:v>
                </c:pt>
                <c:pt idx="165">
                  <c:v>168.5</c:v>
                </c:pt>
                <c:pt idx="166">
                  <c:v>168.6</c:v>
                </c:pt>
                <c:pt idx="167">
                  <c:v>168.7</c:v>
                </c:pt>
                <c:pt idx="168">
                  <c:v>168.8</c:v>
                </c:pt>
                <c:pt idx="169">
                  <c:v>168.9</c:v>
                </c:pt>
                <c:pt idx="170">
                  <c:v>169</c:v>
                </c:pt>
                <c:pt idx="171">
                  <c:v>161.1</c:v>
                </c:pt>
                <c:pt idx="172">
                  <c:v>153.19999999999999</c:v>
                </c:pt>
                <c:pt idx="173">
                  <c:v>145.30000000000001</c:v>
                </c:pt>
                <c:pt idx="174">
                  <c:v>137.4</c:v>
                </c:pt>
                <c:pt idx="175">
                  <c:v>129.5</c:v>
                </c:pt>
                <c:pt idx="176">
                  <c:v>121.6</c:v>
                </c:pt>
                <c:pt idx="177">
                  <c:v>113.69999999999899</c:v>
                </c:pt>
                <c:pt idx="178">
                  <c:v>105.8</c:v>
                </c:pt>
                <c:pt idx="179">
                  <c:v>97.899999999999906</c:v>
                </c:pt>
                <c:pt idx="180">
                  <c:v>90</c:v>
                </c:pt>
                <c:pt idx="181">
                  <c:v>90.9</c:v>
                </c:pt>
                <c:pt idx="182">
                  <c:v>91.8</c:v>
                </c:pt>
                <c:pt idx="183">
                  <c:v>92.7</c:v>
                </c:pt>
                <c:pt idx="184">
                  <c:v>93.6</c:v>
                </c:pt>
                <c:pt idx="185">
                  <c:v>94.5</c:v>
                </c:pt>
                <c:pt idx="186">
                  <c:v>95.4</c:v>
                </c:pt>
                <c:pt idx="187">
                  <c:v>96.3</c:v>
                </c:pt>
                <c:pt idx="188">
                  <c:v>97.2</c:v>
                </c:pt>
                <c:pt idx="189">
                  <c:v>98.1</c:v>
                </c:pt>
                <c:pt idx="190">
                  <c:v>99</c:v>
                </c:pt>
                <c:pt idx="191">
                  <c:v>94.5</c:v>
                </c:pt>
                <c:pt idx="192">
                  <c:v>90</c:v>
                </c:pt>
                <c:pt idx="193">
                  <c:v>85.5</c:v>
                </c:pt>
                <c:pt idx="194">
                  <c:v>81</c:v>
                </c:pt>
                <c:pt idx="195">
                  <c:v>76.5</c:v>
                </c:pt>
                <c:pt idx="196">
                  <c:v>72</c:v>
                </c:pt>
                <c:pt idx="197">
                  <c:v>67.5</c:v>
                </c:pt>
                <c:pt idx="198">
                  <c:v>63</c:v>
                </c:pt>
                <c:pt idx="199">
                  <c:v>58.5</c:v>
                </c:pt>
                <c:pt idx="200">
                  <c:v>54</c:v>
                </c:pt>
                <c:pt idx="201">
                  <c:v>57.6</c:v>
                </c:pt>
                <c:pt idx="202">
                  <c:v>61.2</c:v>
                </c:pt>
                <c:pt idx="203">
                  <c:v>64.8</c:v>
                </c:pt>
                <c:pt idx="204">
                  <c:v>68.400000000000006</c:v>
                </c:pt>
                <c:pt idx="205">
                  <c:v>72</c:v>
                </c:pt>
                <c:pt idx="206">
                  <c:v>75.599999999999994</c:v>
                </c:pt>
                <c:pt idx="207">
                  <c:v>79.2</c:v>
                </c:pt>
                <c:pt idx="208">
                  <c:v>82.8</c:v>
                </c:pt>
                <c:pt idx="209">
                  <c:v>86.4</c:v>
                </c:pt>
                <c:pt idx="210">
                  <c:v>90</c:v>
                </c:pt>
                <c:pt idx="211">
                  <c:v>90</c:v>
                </c:pt>
                <c:pt idx="212">
                  <c:v>90</c:v>
                </c:pt>
                <c:pt idx="213">
                  <c:v>90</c:v>
                </c:pt>
                <c:pt idx="214">
                  <c:v>90</c:v>
                </c:pt>
                <c:pt idx="215">
                  <c:v>90</c:v>
                </c:pt>
                <c:pt idx="216">
                  <c:v>90</c:v>
                </c:pt>
                <c:pt idx="217">
                  <c:v>90</c:v>
                </c:pt>
                <c:pt idx="218">
                  <c:v>90</c:v>
                </c:pt>
                <c:pt idx="219">
                  <c:v>90</c:v>
                </c:pt>
                <c:pt idx="220">
                  <c:v>90</c:v>
                </c:pt>
                <c:pt idx="221">
                  <c:v>87.7</c:v>
                </c:pt>
                <c:pt idx="222">
                  <c:v>85.4</c:v>
                </c:pt>
                <c:pt idx="223">
                  <c:v>83.1</c:v>
                </c:pt>
                <c:pt idx="224">
                  <c:v>80.8</c:v>
                </c:pt>
                <c:pt idx="225">
                  <c:v>78.5</c:v>
                </c:pt>
                <c:pt idx="226">
                  <c:v>76.2</c:v>
                </c:pt>
                <c:pt idx="227">
                  <c:v>73.900000000000006</c:v>
                </c:pt>
                <c:pt idx="228">
                  <c:v>71.599999999999994</c:v>
                </c:pt>
                <c:pt idx="229">
                  <c:v>69.3</c:v>
                </c:pt>
                <c:pt idx="230">
                  <c:v>67</c:v>
                </c:pt>
                <c:pt idx="231">
                  <c:v>73.2</c:v>
                </c:pt>
                <c:pt idx="232">
                  <c:v>79.400000000000006</c:v>
                </c:pt>
                <c:pt idx="233">
                  <c:v>85.6</c:v>
                </c:pt>
                <c:pt idx="234">
                  <c:v>91.8</c:v>
                </c:pt>
                <c:pt idx="235">
                  <c:v>98</c:v>
                </c:pt>
                <c:pt idx="236">
                  <c:v>104.2</c:v>
                </c:pt>
                <c:pt idx="237">
                  <c:v>110.4</c:v>
                </c:pt>
                <c:pt idx="238">
                  <c:v>116.6</c:v>
                </c:pt>
                <c:pt idx="239">
                  <c:v>122.8</c:v>
                </c:pt>
                <c:pt idx="240">
                  <c:v>129</c:v>
                </c:pt>
                <c:pt idx="241">
                  <c:v>125.4</c:v>
                </c:pt>
                <c:pt idx="242">
                  <c:v>121.8</c:v>
                </c:pt>
                <c:pt idx="243">
                  <c:v>118.2</c:v>
                </c:pt>
                <c:pt idx="244">
                  <c:v>114.6</c:v>
                </c:pt>
                <c:pt idx="245">
                  <c:v>111</c:v>
                </c:pt>
                <c:pt idx="246">
                  <c:v>107.4</c:v>
                </c:pt>
                <c:pt idx="247">
                  <c:v>103.8</c:v>
                </c:pt>
                <c:pt idx="248">
                  <c:v>100.2</c:v>
                </c:pt>
                <c:pt idx="249">
                  <c:v>96.6</c:v>
                </c:pt>
                <c:pt idx="250">
                  <c:v>93</c:v>
                </c:pt>
                <c:pt idx="251">
                  <c:v>84.6</c:v>
                </c:pt>
                <c:pt idx="252">
                  <c:v>76.2</c:v>
                </c:pt>
                <c:pt idx="253">
                  <c:v>67.8</c:v>
                </c:pt>
                <c:pt idx="254">
                  <c:v>59.4</c:v>
                </c:pt>
                <c:pt idx="255">
                  <c:v>51</c:v>
                </c:pt>
                <c:pt idx="256">
                  <c:v>42.599999999999902</c:v>
                </c:pt>
                <c:pt idx="257">
                  <c:v>34.199999999999903</c:v>
                </c:pt>
                <c:pt idx="258">
                  <c:v>25.799999999999901</c:v>
                </c:pt>
                <c:pt idx="259">
                  <c:v>17.399999999999899</c:v>
                </c:pt>
                <c:pt idx="260">
                  <c:v>9</c:v>
                </c:pt>
                <c:pt idx="261">
                  <c:v>9</c:v>
                </c:pt>
                <c:pt idx="262">
                  <c:v>9</c:v>
                </c:pt>
                <c:pt idx="263">
                  <c:v>9</c:v>
                </c:pt>
                <c:pt idx="264">
                  <c:v>9</c:v>
                </c:pt>
                <c:pt idx="265">
                  <c:v>9</c:v>
                </c:pt>
                <c:pt idx="266">
                  <c:v>9</c:v>
                </c:pt>
                <c:pt idx="267">
                  <c:v>9</c:v>
                </c:pt>
                <c:pt idx="268">
                  <c:v>9</c:v>
                </c:pt>
                <c:pt idx="269">
                  <c:v>9</c:v>
                </c:pt>
                <c:pt idx="270">
                  <c:v>9</c:v>
                </c:pt>
                <c:pt idx="271">
                  <c:v>9</c:v>
                </c:pt>
                <c:pt idx="272">
                  <c:v>9</c:v>
                </c:pt>
                <c:pt idx="273">
                  <c:v>9</c:v>
                </c:pt>
                <c:pt idx="274">
                  <c:v>9</c:v>
                </c:pt>
                <c:pt idx="275">
                  <c:v>9</c:v>
                </c:pt>
                <c:pt idx="276">
                  <c:v>9</c:v>
                </c:pt>
                <c:pt idx="277">
                  <c:v>9</c:v>
                </c:pt>
                <c:pt idx="278">
                  <c:v>9</c:v>
                </c:pt>
                <c:pt idx="279">
                  <c:v>9</c:v>
                </c:pt>
                <c:pt idx="280">
                  <c:v>9</c:v>
                </c:pt>
                <c:pt idx="281">
                  <c:v>8.5</c:v>
                </c:pt>
                <c:pt idx="282">
                  <c:v>8</c:v>
                </c:pt>
                <c:pt idx="283">
                  <c:v>7.5</c:v>
                </c:pt>
                <c:pt idx="284">
                  <c:v>7</c:v>
                </c:pt>
                <c:pt idx="285">
                  <c:v>6.5</c:v>
                </c:pt>
                <c:pt idx="286">
                  <c:v>6</c:v>
                </c:pt>
                <c:pt idx="287">
                  <c:v>5.5</c:v>
                </c:pt>
                <c:pt idx="288">
                  <c:v>5</c:v>
                </c:pt>
                <c:pt idx="289">
                  <c:v>4.5</c:v>
                </c:pt>
                <c:pt idx="290">
                  <c:v>4</c:v>
                </c:pt>
                <c:pt idx="291">
                  <c:v>3.6</c:v>
                </c:pt>
                <c:pt idx="292">
                  <c:v>3.2</c:v>
                </c:pt>
                <c:pt idx="293">
                  <c:v>2.8</c:v>
                </c:pt>
                <c:pt idx="294">
                  <c:v>2.4</c:v>
                </c:pt>
                <c:pt idx="295">
                  <c:v>2</c:v>
                </c:pt>
                <c:pt idx="296">
                  <c:v>1.5999999999999901</c:v>
                </c:pt>
                <c:pt idx="297">
                  <c:v>1.19999999999999</c:v>
                </c:pt>
                <c:pt idx="298">
                  <c:v>0.79999999999999905</c:v>
                </c:pt>
                <c:pt idx="299">
                  <c:v>0.39999999999999902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.9</c:v>
                </c:pt>
                <c:pt idx="312">
                  <c:v>1.8</c:v>
                </c:pt>
                <c:pt idx="313">
                  <c:v>2.7</c:v>
                </c:pt>
                <c:pt idx="314">
                  <c:v>3.6</c:v>
                </c:pt>
                <c:pt idx="315">
                  <c:v>4.5</c:v>
                </c:pt>
                <c:pt idx="316">
                  <c:v>5.4</c:v>
                </c:pt>
                <c:pt idx="317">
                  <c:v>6.3</c:v>
                </c:pt>
                <c:pt idx="318">
                  <c:v>7.2</c:v>
                </c:pt>
                <c:pt idx="319">
                  <c:v>8.1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C-6055-4A94-81D0-EFD893B64BAB}"/>
            </c:ext>
          </c:extLst>
        </c:ser>
        <c:ser>
          <c:idx val="81"/>
          <c:order val="35"/>
          <c:tx>
            <c:strRef>
              <c:f>Φύλλο1!$AN$1</c:f>
              <c:strCache>
                <c:ptCount val="1"/>
                <c:pt idx="0">
                  <c:v>S-06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N$2:$AN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8.1</c:v>
                </c:pt>
                <c:pt idx="12">
                  <c:v>7.2</c:v>
                </c:pt>
                <c:pt idx="13">
                  <c:v>6.3</c:v>
                </c:pt>
                <c:pt idx="14">
                  <c:v>5.4</c:v>
                </c:pt>
                <c:pt idx="15">
                  <c:v>4.5</c:v>
                </c:pt>
                <c:pt idx="16">
                  <c:v>3.5999999999999899</c:v>
                </c:pt>
                <c:pt idx="17">
                  <c:v>2.7</c:v>
                </c:pt>
                <c:pt idx="18">
                  <c:v>1.7999999999999901</c:v>
                </c:pt>
                <c:pt idx="19">
                  <c:v>0.9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.9</c:v>
                </c:pt>
                <c:pt idx="52">
                  <c:v>1.8</c:v>
                </c:pt>
                <c:pt idx="53">
                  <c:v>2.7</c:v>
                </c:pt>
                <c:pt idx="54">
                  <c:v>3.6</c:v>
                </c:pt>
                <c:pt idx="55">
                  <c:v>4.5</c:v>
                </c:pt>
                <c:pt idx="56">
                  <c:v>5.4</c:v>
                </c:pt>
                <c:pt idx="57">
                  <c:v>6.3</c:v>
                </c:pt>
                <c:pt idx="58">
                  <c:v>7.2</c:v>
                </c:pt>
                <c:pt idx="59">
                  <c:v>8.1</c:v>
                </c:pt>
                <c:pt idx="60">
                  <c:v>9</c:v>
                </c:pt>
                <c:pt idx="61">
                  <c:v>9</c:v>
                </c:pt>
                <c:pt idx="62">
                  <c:v>9</c:v>
                </c:pt>
                <c:pt idx="63">
                  <c:v>9</c:v>
                </c:pt>
                <c:pt idx="64">
                  <c:v>9</c:v>
                </c:pt>
                <c:pt idx="65">
                  <c:v>9</c:v>
                </c:pt>
                <c:pt idx="66">
                  <c:v>9</c:v>
                </c:pt>
                <c:pt idx="67">
                  <c:v>9</c:v>
                </c:pt>
                <c:pt idx="68">
                  <c:v>9</c:v>
                </c:pt>
                <c:pt idx="69">
                  <c:v>9</c:v>
                </c:pt>
                <c:pt idx="70">
                  <c:v>9</c:v>
                </c:pt>
                <c:pt idx="71">
                  <c:v>8.1</c:v>
                </c:pt>
                <c:pt idx="72">
                  <c:v>7.2</c:v>
                </c:pt>
                <c:pt idx="73">
                  <c:v>6.3</c:v>
                </c:pt>
                <c:pt idx="74">
                  <c:v>5.4</c:v>
                </c:pt>
                <c:pt idx="75">
                  <c:v>4.5</c:v>
                </c:pt>
                <c:pt idx="76">
                  <c:v>3.5999999999999899</c:v>
                </c:pt>
                <c:pt idx="77">
                  <c:v>2.7</c:v>
                </c:pt>
                <c:pt idx="78">
                  <c:v>1.7999999999999901</c:v>
                </c:pt>
                <c:pt idx="79">
                  <c:v>0.9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.9</c:v>
                </c:pt>
                <c:pt idx="112">
                  <c:v>1.8</c:v>
                </c:pt>
                <c:pt idx="113">
                  <c:v>2.7</c:v>
                </c:pt>
                <c:pt idx="114">
                  <c:v>3.6</c:v>
                </c:pt>
                <c:pt idx="115">
                  <c:v>4.5</c:v>
                </c:pt>
                <c:pt idx="116">
                  <c:v>5.4</c:v>
                </c:pt>
                <c:pt idx="117">
                  <c:v>6.3</c:v>
                </c:pt>
                <c:pt idx="118">
                  <c:v>7.2</c:v>
                </c:pt>
                <c:pt idx="119">
                  <c:v>8.1</c:v>
                </c:pt>
                <c:pt idx="120">
                  <c:v>9</c:v>
                </c:pt>
                <c:pt idx="121">
                  <c:v>12.3</c:v>
                </c:pt>
                <c:pt idx="122">
                  <c:v>15.6</c:v>
                </c:pt>
                <c:pt idx="123">
                  <c:v>18.899999999999999</c:v>
                </c:pt>
                <c:pt idx="124">
                  <c:v>22.2</c:v>
                </c:pt>
                <c:pt idx="125">
                  <c:v>25.5</c:v>
                </c:pt>
                <c:pt idx="126">
                  <c:v>28.799999999999901</c:v>
                </c:pt>
                <c:pt idx="127">
                  <c:v>32.099999999999902</c:v>
                </c:pt>
                <c:pt idx="128">
                  <c:v>35.4</c:v>
                </c:pt>
                <c:pt idx="129">
                  <c:v>38.700000000000003</c:v>
                </c:pt>
                <c:pt idx="130">
                  <c:v>42</c:v>
                </c:pt>
                <c:pt idx="131">
                  <c:v>48.3</c:v>
                </c:pt>
                <c:pt idx="132">
                  <c:v>54.6</c:v>
                </c:pt>
                <c:pt idx="133">
                  <c:v>60.9</c:v>
                </c:pt>
                <c:pt idx="134">
                  <c:v>67.2</c:v>
                </c:pt>
                <c:pt idx="135">
                  <c:v>73.5</c:v>
                </c:pt>
                <c:pt idx="136">
                  <c:v>79.8</c:v>
                </c:pt>
                <c:pt idx="137">
                  <c:v>86.1</c:v>
                </c:pt>
                <c:pt idx="138">
                  <c:v>92.4</c:v>
                </c:pt>
                <c:pt idx="139">
                  <c:v>98.699999999999903</c:v>
                </c:pt>
                <c:pt idx="140">
                  <c:v>105</c:v>
                </c:pt>
                <c:pt idx="141">
                  <c:v>116.7</c:v>
                </c:pt>
                <c:pt idx="142">
                  <c:v>128.4</c:v>
                </c:pt>
                <c:pt idx="143">
                  <c:v>140.1</c:v>
                </c:pt>
                <c:pt idx="144">
                  <c:v>151.80000000000001</c:v>
                </c:pt>
                <c:pt idx="145">
                  <c:v>163.5</c:v>
                </c:pt>
                <c:pt idx="146">
                  <c:v>175.2</c:v>
                </c:pt>
                <c:pt idx="147">
                  <c:v>186.89999999999901</c:v>
                </c:pt>
                <c:pt idx="148">
                  <c:v>198.6</c:v>
                </c:pt>
                <c:pt idx="149">
                  <c:v>210.3</c:v>
                </c:pt>
                <c:pt idx="150">
                  <c:v>222</c:v>
                </c:pt>
                <c:pt idx="151">
                  <c:v>222</c:v>
                </c:pt>
                <c:pt idx="152">
                  <c:v>222</c:v>
                </c:pt>
                <c:pt idx="153">
                  <c:v>222</c:v>
                </c:pt>
                <c:pt idx="154">
                  <c:v>222</c:v>
                </c:pt>
                <c:pt idx="155">
                  <c:v>222</c:v>
                </c:pt>
                <c:pt idx="156">
                  <c:v>222</c:v>
                </c:pt>
                <c:pt idx="157">
                  <c:v>222</c:v>
                </c:pt>
                <c:pt idx="158">
                  <c:v>222</c:v>
                </c:pt>
                <c:pt idx="159">
                  <c:v>222</c:v>
                </c:pt>
                <c:pt idx="160">
                  <c:v>222</c:v>
                </c:pt>
                <c:pt idx="161">
                  <c:v>212.8</c:v>
                </c:pt>
                <c:pt idx="162">
                  <c:v>203.6</c:v>
                </c:pt>
                <c:pt idx="163">
                  <c:v>194.4</c:v>
                </c:pt>
                <c:pt idx="164">
                  <c:v>185.2</c:v>
                </c:pt>
                <c:pt idx="165">
                  <c:v>176</c:v>
                </c:pt>
                <c:pt idx="166">
                  <c:v>166.8</c:v>
                </c:pt>
                <c:pt idx="167">
                  <c:v>157.6</c:v>
                </c:pt>
                <c:pt idx="168">
                  <c:v>148.4</c:v>
                </c:pt>
                <c:pt idx="169">
                  <c:v>139.19999999999999</c:v>
                </c:pt>
                <c:pt idx="170">
                  <c:v>130</c:v>
                </c:pt>
                <c:pt idx="171">
                  <c:v>130.19999999999999</c:v>
                </c:pt>
                <c:pt idx="172">
                  <c:v>130.4</c:v>
                </c:pt>
                <c:pt idx="173">
                  <c:v>130.6</c:v>
                </c:pt>
                <c:pt idx="174">
                  <c:v>130.80000000000001</c:v>
                </c:pt>
                <c:pt idx="175">
                  <c:v>131</c:v>
                </c:pt>
                <c:pt idx="176">
                  <c:v>131.19999999999999</c:v>
                </c:pt>
                <c:pt idx="177">
                  <c:v>131.4</c:v>
                </c:pt>
                <c:pt idx="178">
                  <c:v>131.6</c:v>
                </c:pt>
                <c:pt idx="179">
                  <c:v>131.80000000000001</c:v>
                </c:pt>
                <c:pt idx="180">
                  <c:v>132</c:v>
                </c:pt>
                <c:pt idx="181">
                  <c:v>132.30000000000001</c:v>
                </c:pt>
                <c:pt idx="182">
                  <c:v>132.6</c:v>
                </c:pt>
                <c:pt idx="183">
                  <c:v>132.9</c:v>
                </c:pt>
                <c:pt idx="184">
                  <c:v>133.19999999999999</c:v>
                </c:pt>
                <c:pt idx="185">
                  <c:v>133.5</c:v>
                </c:pt>
                <c:pt idx="186">
                  <c:v>133.80000000000001</c:v>
                </c:pt>
                <c:pt idx="187">
                  <c:v>134.1</c:v>
                </c:pt>
                <c:pt idx="188">
                  <c:v>134.4</c:v>
                </c:pt>
                <c:pt idx="189">
                  <c:v>134.69999999999999</c:v>
                </c:pt>
                <c:pt idx="190">
                  <c:v>135</c:v>
                </c:pt>
                <c:pt idx="191">
                  <c:v>127.5</c:v>
                </c:pt>
                <c:pt idx="192">
                  <c:v>120</c:v>
                </c:pt>
                <c:pt idx="193">
                  <c:v>112.5</c:v>
                </c:pt>
                <c:pt idx="194">
                  <c:v>105</c:v>
                </c:pt>
                <c:pt idx="195">
                  <c:v>97.5</c:v>
                </c:pt>
                <c:pt idx="196">
                  <c:v>90</c:v>
                </c:pt>
                <c:pt idx="197">
                  <c:v>82.5</c:v>
                </c:pt>
                <c:pt idx="198">
                  <c:v>75</c:v>
                </c:pt>
                <c:pt idx="199">
                  <c:v>67.5</c:v>
                </c:pt>
                <c:pt idx="200">
                  <c:v>60</c:v>
                </c:pt>
                <c:pt idx="201">
                  <c:v>60.6</c:v>
                </c:pt>
                <c:pt idx="202">
                  <c:v>61.2</c:v>
                </c:pt>
                <c:pt idx="203">
                  <c:v>61.8</c:v>
                </c:pt>
                <c:pt idx="204">
                  <c:v>62.4</c:v>
                </c:pt>
                <c:pt idx="205">
                  <c:v>63</c:v>
                </c:pt>
                <c:pt idx="206">
                  <c:v>63.6</c:v>
                </c:pt>
                <c:pt idx="207">
                  <c:v>64.2</c:v>
                </c:pt>
                <c:pt idx="208">
                  <c:v>64.8</c:v>
                </c:pt>
                <c:pt idx="209">
                  <c:v>65.400000000000006</c:v>
                </c:pt>
                <c:pt idx="210">
                  <c:v>66</c:v>
                </c:pt>
                <c:pt idx="211">
                  <c:v>66</c:v>
                </c:pt>
                <c:pt idx="212">
                  <c:v>66</c:v>
                </c:pt>
                <c:pt idx="213">
                  <c:v>66</c:v>
                </c:pt>
                <c:pt idx="214">
                  <c:v>66</c:v>
                </c:pt>
                <c:pt idx="215">
                  <c:v>66</c:v>
                </c:pt>
                <c:pt idx="216">
                  <c:v>66</c:v>
                </c:pt>
                <c:pt idx="217">
                  <c:v>66</c:v>
                </c:pt>
                <c:pt idx="218">
                  <c:v>66</c:v>
                </c:pt>
                <c:pt idx="219">
                  <c:v>66</c:v>
                </c:pt>
                <c:pt idx="220">
                  <c:v>66</c:v>
                </c:pt>
                <c:pt idx="221">
                  <c:v>66.3</c:v>
                </c:pt>
                <c:pt idx="222">
                  <c:v>66.599999999999994</c:v>
                </c:pt>
                <c:pt idx="223">
                  <c:v>66.900000000000006</c:v>
                </c:pt>
                <c:pt idx="224">
                  <c:v>67.2</c:v>
                </c:pt>
                <c:pt idx="225">
                  <c:v>67.5</c:v>
                </c:pt>
                <c:pt idx="226">
                  <c:v>67.8</c:v>
                </c:pt>
                <c:pt idx="227">
                  <c:v>68.099999999999994</c:v>
                </c:pt>
                <c:pt idx="228">
                  <c:v>68.400000000000006</c:v>
                </c:pt>
                <c:pt idx="229">
                  <c:v>68.7</c:v>
                </c:pt>
                <c:pt idx="230">
                  <c:v>69</c:v>
                </c:pt>
                <c:pt idx="231">
                  <c:v>66.900000000000006</c:v>
                </c:pt>
                <c:pt idx="232">
                  <c:v>64.8</c:v>
                </c:pt>
                <c:pt idx="233">
                  <c:v>62.7</c:v>
                </c:pt>
                <c:pt idx="234">
                  <c:v>60.6</c:v>
                </c:pt>
                <c:pt idx="235">
                  <c:v>58.5</c:v>
                </c:pt>
                <c:pt idx="236">
                  <c:v>56.4</c:v>
                </c:pt>
                <c:pt idx="237">
                  <c:v>54.3</c:v>
                </c:pt>
                <c:pt idx="238">
                  <c:v>52.2</c:v>
                </c:pt>
                <c:pt idx="239">
                  <c:v>50.099999999999902</c:v>
                </c:pt>
                <c:pt idx="240">
                  <c:v>48</c:v>
                </c:pt>
                <c:pt idx="241">
                  <c:v>45</c:v>
                </c:pt>
                <c:pt idx="242">
                  <c:v>42</c:v>
                </c:pt>
                <c:pt idx="243">
                  <c:v>39</c:v>
                </c:pt>
                <c:pt idx="244">
                  <c:v>36</c:v>
                </c:pt>
                <c:pt idx="245">
                  <c:v>33</c:v>
                </c:pt>
                <c:pt idx="246">
                  <c:v>30</c:v>
                </c:pt>
                <c:pt idx="247">
                  <c:v>27</c:v>
                </c:pt>
                <c:pt idx="248">
                  <c:v>24</c:v>
                </c:pt>
                <c:pt idx="249">
                  <c:v>21</c:v>
                </c:pt>
                <c:pt idx="250">
                  <c:v>18</c:v>
                </c:pt>
                <c:pt idx="251">
                  <c:v>18.899999999999999</c:v>
                </c:pt>
                <c:pt idx="252">
                  <c:v>19.8</c:v>
                </c:pt>
                <c:pt idx="253">
                  <c:v>20.7</c:v>
                </c:pt>
                <c:pt idx="254">
                  <c:v>21.6</c:v>
                </c:pt>
                <c:pt idx="255">
                  <c:v>22.5</c:v>
                </c:pt>
                <c:pt idx="256">
                  <c:v>23.4</c:v>
                </c:pt>
                <c:pt idx="257">
                  <c:v>24.3</c:v>
                </c:pt>
                <c:pt idx="258">
                  <c:v>25.2</c:v>
                </c:pt>
                <c:pt idx="259">
                  <c:v>26.1</c:v>
                </c:pt>
                <c:pt idx="260">
                  <c:v>27</c:v>
                </c:pt>
                <c:pt idx="261">
                  <c:v>27.9</c:v>
                </c:pt>
                <c:pt idx="262">
                  <c:v>28.8</c:v>
                </c:pt>
                <c:pt idx="263">
                  <c:v>29.7</c:v>
                </c:pt>
                <c:pt idx="264">
                  <c:v>30.6</c:v>
                </c:pt>
                <c:pt idx="265">
                  <c:v>31.5</c:v>
                </c:pt>
                <c:pt idx="266">
                  <c:v>32.4</c:v>
                </c:pt>
                <c:pt idx="267">
                  <c:v>33.299999999999997</c:v>
                </c:pt>
                <c:pt idx="268">
                  <c:v>34.200000000000003</c:v>
                </c:pt>
                <c:pt idx="269">
                  <c:v>35.1</c:v>
                </c:pt>
                <c:pt idx="270">
                  <c:v>36</c:v>
                </c:pt>
                <c:pt idx="271">
                  <c:v>36</c:v>
                </c:pt>
                <c:pt idx="272">
                  <c:v>36</c:v>
                </c:pt>
                <c:pt idx="273">
                  <c:v>36</c:v>
                </c:pt>
                <c:pt idx="274">
                  <c:v>36</c:v>
                </c:pt>
                <c:pt idx="275">
                  <c:v>36</c:v>
                </c:pt>
                <c:pt idx="276">
                  <c:v>36</c:v>
                </c:pt>
                <c:pt idx="277">
                  <c:v>36</c:v>
                </c:pt>
                <c:pt idx="278">
                  <c:v>36</c:v>
                </c:pt>
                <c:pt idx="279">
                  <c:v>36</c:v>
                </c:pt>
                <c:pt idx="280">
                  <c:v>36</c:v>
                </c:pt>
                <c:pt idx="281">
                  <c:v>37.6</c:v>
                </c:pt>
                <c:pt idx="282">
                  <c:v>39.200000000000003</c:v>
                </c:pt>
                <c:pt idx="283">
                  <c:v>40.799999999999997</c:v>
                </c:pt>
                <c:pt idx="284">
                  <c:v>42.4</c:v>
                </c:pt>
                <c:pt idx="285">
                  <c:v>44</c:v>
                </c:pt>
                <c:pt idx="286">
                  <c:v>45.6</c:v>
                </c:pt>
                <c:pt idx="287">
                  <c:v>47.2</c:v>
                </c:pt>
                <c:pt idx="288">
                  <c:v>48.8</c:v>
                </c:pt>
                <c:pt idx="289">
                  <c:v>50.4</c:v>
                </c:pt>
                <c:pt idx="290">
                  <c:v>52</c:v>
                </c:pt>
                <c:pt idx="291">
                  <c:v>55.5</c:v>
                </c:pt>
                <c:pt idx="292">
                  <c:v>59</c:v>
                </c:pt>
                <c:pt idx="293">
                  <c:v>62.5</c:v>
                </c:pt>
                <c:pt idx="294">
                  <c:v>66</c:v>
                </c:pt>
                <c:pt idx="295">
                  <c:v>69.5</c:v>
                </c:pt>
                <c:pt idx="296">
                  <c:v>73</c:v>
                </c:pt>
                <c:pt idx="297">
                  <c:v>76.5</c:v>
                </c:pt>
                <c:pt idx="298">
                  <c:v>80</c:v>
                </c:pt>
                <c:pt idx="299">
                  <c:v>83.5</c:v>
                </c:pt>
                <c:pt idx="300">
                  <c:v>87</c:v>
                </c:pt>
                <c:pt idx="301">
                  <c:v>80.099999999999994</c:v>
                </c:pt>
                <c:pt idx="302">
                  <c:v>73.2</c:v>
                </c:pt>
                <c:pt idx="303">
                  <c:v>66.3</c:v>
                </c:pt>
                <c:pt idx="304">
                  <c:v>59.4</c:v>
                </c:pt>
                <c:pt idx="305">
                  <c:v>52.5</c:v>
                </c:pt>
                <c:pt idx="306">
                  <c:v>45.599999999999902</c:v>
                </c:pt>
                <c:pt idx="307">
                  <c:v>38.699999999999903</c:v>
                </c:pt>
                <c:pt idx="308">
                  <c:v>31.799999999999901</c:v>
                </c:pt>
                <c:pt idx="309">
                  <c:v>24.9</c:v>
                </c:pt>
                <c:pt idx="310">
                  <c:v>18</c:v>
                </c:pt>
                <c:pt idx="311">
                  <c:v>17.100000000000001</c:v>
                </c:pt>
                <c:pt idx="312">
                  <c:v>16.2</c:v>
                </c:pt>
                <c:pt idx="313">
                  <c:v>15.3</c:v>
                </c:pt>
                <c:pt idx="314">
                  <c:v>14.4</c:v>
                </c:pt>
                <c:pt idx="315">
                  <c:v>13.5</c:v>
                </c:pt>
                <c:pt idx="316">
                  <c:v>12.6</c:v>
                </c:pt>
                <c:pt idx="317">
                  <c:v>11.7</c:v>
                </c:pt>
                <c:pt idx="318">
                  <c:v>10.8</c:v>
                </c:pt>
                <c:pt idx="319">
                  <c:v>9.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D-6055-4A94-81D0-EFD893B64BAB}"/>
            </c:ext>
          </c:extLst>
        </c:ser>
        <c:ser>
          <c:idx val="82"/>
          <c:order val="36"/>
          <c:tx>
            <c:strRef>
              <c:f>Φύλλο1!$AO$1</c:f>
              <c:strCache>
                <c:ptCount val="1"/>
                <c:pt idx="0">
                  <c:v>S-07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O$2:$AO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.9</c:v>
                </c:pt>
                <c:pt idx="12">
                  <c:v>1.8</c:v>
                </c:pt>
                <c:pt idx="13">
                  <c:v>2.7</c:v>
                </c:pt>
                <c:pt idx="14">
                  <c:v>3.6</c:v>
                </c:pt>
                <c:pt idx="15">
                  <c:v>4.5</c:v>
                </c:pt>
                <c:pt idx="16">
                  <c:v>5.4</c:v>
                </c:pt>
                <c:pt idx="17">
                  <c:v>6.3</c:v>
                </c:pt>
                <c:pt idx="18">
                  <c:v>7.2</c:v>
                </c:pt>
                <c:pt idx="19">
                  <c:v>8.1</c:v>
                </c:pt>
                <c:pt idx="20">
                  <c:v>9</c:v>
                </c:pt>
                <c:pt idx="21">
                  <c:v>9.9</c:v>
                </c:pt>
                <c:pt idx="22">
                  <c:v>10.8</c:v>
                </c:pt>
                <c:pt idx="23">
                  <c:v>11.7</c:v>
                </c:pt>
                <c:pt idx="24">
                  <c:v>12.6</c:v>
                </c:pt>
                <c:pt idx="25">
                  <c:v>13.5</c:v>
                </c:pt>
                <c:pt idx="26">
                  <c:v>14.4</c:v>
                </c:pt>
                <c:pt idx="27">
                  <c:v>15.3</c:v>
                </c:pt>
                <c:pt idx="28">
                  <c:v>16.2</c:v>
                </c:pt>
                <c:pt idx="29">
                  <c:v>17.100000000000001</c:v>
                </c:pt>
                <c:pt idx="30">
                  <c:v>18</c:v>
                </c:pt>
                <c:pt idx="31">
                  <c:v>17.100000000000001</c:v>
                </c:pt>
                <c:pt idx="32">
                  <c:v>16.2</c:v>
                </c:pt>
                <c:pt idx="33">
                  <c:v>15.3</c:v>
                </c:pt>
                <c:pt idx="34">
                  <c:v>14.4</c:v>
                </c:pt>
                <c:pt idx="35">
                  <c:v>13.5</c:v>
                </c:pt>
                <c:pt idx="36">
                  <c:v>12.6</c:v>
                </c:pt>
                <c:pt idx="37">
                  <c:v>11.7</c:v>
                </c:pt>
                <c:pt idx="38">
                  <c:v>10.8</c:v>
                </c:pt>
                <c:pt idx="39">
                  <c:v>9.9</c:v>
                </c:pt>
                <c:pt idx="40">
                  <c:v>9</c:v>
                </c:pt>
                <c:pt idx="41">
                  <c:v>8.1</c:v>
                </c:pt>
                <c:pt idx="42">
                  <c:v>7.2</c:v>
                </c:pt>
                <c:pt idx="43">
                  <c:v>6.3</c:v>
                </c:pt>
                <c:pt idx="44">
                  <c:v>5.4</c:v>
                </c:pt>
                <c:pt idx="45">
                  <c:v>4.5</c:v>
                </c:pt>
                <c:pt idx="46">
                  <c:v>3.5999999999999899</c:v>
                </c:pt>
                <c:pt idx="47">
                  <c:v>2.7</c:v>
                </c:pt>
                <c:pt idx="48">
                  <c:v>1.7999999999999901</c:v>
                </c:pt>
                <c:pt idx="49">
                  <c:v>0.9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.9</c:v>
                </c:pt>
                <c:pt idx="132">
                  <c:v>1.8</c:v>
                </c:pt>
                <c:pt idx="133">
                  <c:v>2.7</c:v>
                </c:pt>
                <c:pt idx="134">
                  <c:v>3.6</c:v>
                </c:pt>
                <c:pt idx="135">
                  <c:v>4.5</c:v>
                </c:pt>
                <c:pt idx="136">
                  <c:v>5.4</c:v>
                </c:pt>
                <c:pt idx="137">
                  <c:v>6.3</c:v>
                </c:pt>
                <c:pt idx="138">
                  <c:v>7.2</c:v>
                </c:pt>
                <c:pt idx="139">
                  <c:v>8.1</c:v>
                </c:pt>
                <c:pt idx="140">
                  <c:v>9</c:v>
                </c:pt>
                <c:pt idx="141">
                  <c:v>9</c:v>
                </c:pt>
                <c:pt idx="142">
                  <c:v>9</c:v>
                </c:pt>
                <c:pt idx="143">
                  <c:v>9</c:v>
                </c:pt>
                <c:pt idx="144">
                  <c:v>9</c:v>
                </c:pt>
                <c:pt idx="145">
                  <c:v>9</c:v>
                </c:pt>
                <c:pt idx="146">
                  <c:v>9</c:v>
                </c:pt>
                <c:pt idx="147">
                  <c:v>9</c:v>
                </c:pt>
                <c:pt idx="148">
                  <c:v>9</c:v>
                </c:pt>
                <c:pt idx="149">
                  <c:v>9</c:v>
                </c:pt>
                <c:pt idx="150">
                  <c:v>9</c:v>
                </c:pt>
                <c:pt idx="151">
                  <c:v>8.1</c:v>
                </c:pt>
                <c:pt idx="152">
                  <c:v>7.2</c:v>
                </c:pt>
                <c:pt idx="153">
                  <c:v>6.3</c:v>
                </c:pt>
                <c:pt idx="154">
                  <c:v>5.4</c:v>
                </c:pt>
                <c:pt idx="155">
                  <c:v>4.5</c:v>
                </c:pt>
                <c:pt idx="156">
                  <c:v>3.5999999999999899</c:v>
                </c:pt>
                <c:pt idx="157">
                  <c:v>2.7</c:v>
                </c:pt>
                <c:pt idx="158">
                  <c:v>1.7999999999999901</c:v>
                </c:pt>
                <c:pt idx="159">
                  <c:v>0.9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.4</c:v>
                </c:pt>
                <c:pt idx="182">
                  <c:v>0.8</c:v>
                </c:pt>
                <c:pt idx="183">
                  <c:v>1.2</c:v>
                </c:pt>
                <c:pt idx="184">
                  <c:v>1.6</c:v>
                </c:pt>
                <c:pt idx="185">
                  <c:v>2</c:v>
                </c:pt>
                <c:pt idx="186">
                  <c:v>2.4</c:v>
                </c:pt>
                <c:pt idx="187">
                  <c:v>2.8</c:v>
                </c:pt>
                <c:pt idx="188">
                  <c:v>3.2</c:v>
                </c:pt>
                <c:pt idx="189">
                  <c:v>3.6</c:v>
                </c:pt>
                <c:pt idx="190">
                  <c:v>4</c:v>
                </c:pt>
                <c:pt idx="191">
                  <c:v>4.5</c:v>
                </c:pt>
                <c:pt idx="192">
                  <c:v>5</c:v>
                </c:pt>
                <c:pt idx="193">
                  <c:v>5.5</c:v>
                </c:pt>
                <c:pt idx="194">
                  <c:v>6</c:v>
                </c:pt>
                <c:pt idx="195">
                  <c:v>6.5</c:v>
                </c:pt>
                <c:pt idx="196">
                  <c:v>7</c:v>
                </c:pt>
                <c:pt idx="197">
                  <c:v>7.5</c:v>
                </c:pt>
                <c:pt idx="198">
                  <c:v>8</c:v>
                </c:pt>
                <c:pt idx="199">
                  <c:v>8.5</c:v>
                </c:pt>
                <c:pt idx="200">
                  <c:v>9</c:v>
                </c:pt>
                <c:pt idx="201">
                  <c:v>12.9</c:v>
                </c:pt>
                <c:pt idx="202">
                  <c:v>16.8</c:v>
                </c:pt>
                <c:pt idx="203">
                  <c:v>20.7</c:v>
                </c:pt>
                <c:pt idx="204">
                  <c:v>24.6</c:v>
                </c:pt>
                <c:pt idx="205">
                  <c:v>28.5</c:v>
                </c:pt>
                <c:pt idx="206">
                  <c:v>32.4</c:v>
                </c:pt>
                <c:pt idx="207">
                  <c:v>36.299999999999997</c:v>
                </c:pt>
                <c:pt idx="208">
                  <c:v>40.200000000000003</c:v>
                </c:pt>
                <c:pt idx="209">
                  <c:v>44.1</c:v>
                </c:pt>
                <c:pt idx="210">
                  <c:v>48</c:v>
                </c:pt>
                <c:pt idx="211">
                  <c:v>48</c:v>
                </c:pt>
                <c:pt idx="212">
                  <c:v>48</c:v>
                </c:pt>
                <c:pt idx="213">
                  <c:v>48</c:v>
                </c:pt>
                <c:pt idx="214">
                  <c:v>48</c:v>
                </c:pt>
                <c:pt idx="215">
                  <c:v>48</c:v>
                </c:pt>
                <c:pt idx="216">
                  <c:v>48</c:v>
                </c:pt>
                <c:pt idx="217">
                  <c:v>48</c:v>
                </c:pt>
                <c:pt idx="218">
                  <c:v>48</c:v>
                </c:pt>
                <c:pt idx="219">
                  <c:v>48</c:v>
                </c:pt>
                <c:pt idx="220">
                  <c:v>48</c:v>
                </c:pt>
                <c:pt idx="221">
                  <c:v>43.2</c:v>
                </c:pt>
                <c:pt idx="222">
                  <c:v>38.4</c:v>
                </c:pt>
                <c:pt idx="223">
                  <c:v>33.6</c:v>
                </c:pt>
                <c:pt idx="224">
                  <c:v>28.8</c:v>
                </c:pt>
                <c:pt idx="225">
                  <c:v>24</c:v>
                </c:pt>
                <c:pt idx="226">
                  <c:v>19.2</c:v>
                </c:pt>
                <c:pt idx="227">
                  <c:v>14.399999999999901</c:v>
                </c:pt>
                <c:pt idx="228">
                  <c:v>9.6</c:v>
                </c:pt>
                <c:pt idx="229">
                  <c:v>4.8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5.7</c:v>
                </c:pt>
                <c:pt idx="282">
                  <c:v>11.4</c:v>
                </c:pt>
                <c:pt idx="283">
                  <c:v>17.100000000000001</c:v>
                </c:pt>
                <c:pt idx="284">
                  <c:v>22.8</c:v>
                </c:pt>
                <c:pt idx="285">
                  <c:v>28.5</c:v>
                </c:pt>
                <c:pt idx="286">
                  <c:v>34.200000000000003</c:v>
                </c:pt>
                <c:pt idx="287">
                  <c:v>39.9</c:v>
                </c:pt>
                <c:pt idx="288">
                  <c:v>45.6</c:v>
                </c:pt>
                <c:pt idx="289">
                  <c:v>51.3</c:v>
                </c:pt>
                <c:pt idx="290">
                  <c:v>57</c:v>
                </c:pt>
                <c:pt idx="291">
                  <c:v>57</c:v>
                </c:pt>
                <c:pt idx="292">
                  <c:v>57</c:v>
                </c:pt>
                <c:pt idx="293">
                  <c:v>57</c:v>
                </c:pt>
                <c:pt idx="294">
                  <c:v>57</c:v>
                </c:pt>
                <c:pt idx="295">
                  <c:v>57</c:v>
                </c:pt>
                <c:pt idx="296">
                  <c:v>57</c:v>
                </c:pt>
                <c:pt idx="297">
                  <c:v>57</c:v>
                </c:pt>
                <c:pt idx="298">
                  <c:v>57</c:v>
                </c:pt>
                <c:pt idx="299">
                  <c:v>57</c:v>
                </c:pt>
                <c:pt idx="300">
                  <c:v>57</c:v>
                </c:pt>
                <c:pt idx="301">
                  <c:v>54.1</c:v>
                </c:pt>
                <c:pt idx="302">
                  <c:v>51.2</c:v>
                </c:pt>
                <c:pt idx="303">
                  <c:v>48.3</c:v>
                </c:pt>
                <c:pt idx="304">
                  <c:v>45.4</c:v>
                </c:pt>
                <c:pt idx="305">
                  <c:v>42.5</c:v>
                </c:pt>
                <c:pt idx="306">
                  <c:v>39.6</c:v>
                </c:pt>
                <c:pt idx="307">
                  <c:v>36.700000000000003</c:v>
                </c:pt>
                <c:pt idx="308">
                  <c:v>33.799999999999997</c:v>
                </c:pt>
                <c:pt idx="309">
                  <c:v>30.9</c:v>
                </c:pt>
                <c:pt idx="310">
                  <c:v>28</c:v>
                </c:pt>
                <c:pt idx="311">
                  <c:v>25.2</c:v>
                </c:pt>
                <c:pt idx="312">
                  <c:v>22.4</c:v>
                </c:pt>
                <c:pt idx="313">
                  <c:v>19.600000000000001</c:v>
                </c:pt>
                <c:pt idx="314">
                  <c:v>16.8</c:v>
                </c:pt>
                <c:pt idx="315">
                  <c:v>14</c:v>
                </c:pt>
                <c:pt idx="316">
                  <c:v>11.2</c:v>
                </c:pt>
                <c:pt idx="317">
                  <c:v>8.4</c:v>
                </c:pt>
                <c:pt idx="318">
                  <c:v>5.6</c:v>
                </c:pt>
                <c:pt idx="319">
                  <c:v>2.8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E-6055-4A94-81D0-EFD893B64BAB}"/>
            </c:ext>
          </c:extLst>
        </c:ser>
        <c:ser>
          <c:idx val="84"/>
          <c:order val="38"/>
          <c:tx>
            <c:strRef>
              <c:f>Φύλλο1!$AQ$1</c:f>
              <c:strCache>
                <c:ptCount val="1"/>
                <c:pt idx="0">
                  <c:v>S-09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Q$2:$AQ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13.8</c:v>
                </c:pt>
                <c:pt idx="22">
                  <c:v>18.600000000000001</c:v>
                </c:pt>
                <c:pt idx="23">
                  <c:v>23.4</c:v>
                </c:pt>
                <c:pt idx="24">
                  <c:v>28.2</c:v>
                </c:pt>
                <c:pt idx="25">
                  <c:v>33</c:v>
                </c:pt>
                <c:pt idx="26">
                  <c:v>37.799999999999997</c:v>
                </c:pt>
                <c:pt idx="27">
                  <c:v>42.6</c:v>
                </c:pt>
                <c:pt idx="28">
                  <c:v>47.4</c:v>
                </c:pt>
                <c:pt idx="29">
                  <c:v>52.199999999999903</c:v>
                </c:pt>
                <c:pt idx="30">
                  <c:v>57</c:v>
                </c:pt>
                <c:pt idx="31">
                  <c:v>57.9</c:v>
                </c:pt>
                <c:pt idx="32">
                  <c:v>58.8</c:v>
                </c:pt>
                <c:pt idx="33">
                  <c:v>59.7</c:v>
                </c:pt>
                <c:pt idx="34">
                  <c:v>60.6</c:v>
                </c:pt>
                <c:pt idx="35">
                  <c:v>61.5</c:v>
                </c:pt>
                <c:pt idx="36">
                  <c:v>62.4</c:v>
                </c:pt>
                <c:pt idx="37">
                  <c:v>63.3</c:v>
                </c:pt>
                <c:pt idx="38">
                  <c:v>64.2</c:v>
                </c:pt>
                <c:pt idx="39">
                  <c:v>65.099999999999994</c:v>
                </c:pt>
                <c:pt idx="40">
                  <c:v>66</c:v>
                </c:pt>
                <c:pt idx="41">
                  <c:v>59.4</c:v>
                </c:pt>
                <c:pt idx="42">
                  <c:v>52.8</c:v>
                </c:pt>
                <c:pt idx="43">
                  <c:v>46.2</c:v>
                </c:pt>
                <c:pt idx="44">
                  <c:v>39.6</c:v>
                </c:pt>
                <c:pt idx="45">
                  <c:v>33</c:v>
                </c:pt>
                <c:pt idx="46">
                  <c:v>26.4</c:v>
                </c:pt>
                <c:pt idx="47">
                  <c:v>19.8</c:v>
                </c:pt>
                <c:pt idx="48">
                  <c:v>13.2</c:v>
                </c:pt>
                <c:pt idx="49">
                  <c:v>6.6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.9</c:v>
                </c:pt>
                <c:pt idx="132">
                  <c:v>1.8</c:v>
                </c:pt>
                <c:pt idx="133">
                  <c:v>2.7</c:v>
                </c:pt>
                <c:pt idx="134">
                  <c:v>3.6</c:v>
                </c:pt>
                <c:pt idx="135">
                  <c:v>4.5</c:v>
                </c:pt>
                <c:pt idx="136">
                  <c:v>5.4</c:v>
                </c:pt>
                <c:pt idx="137">
                  <c:v>6.3</c:v>
                </c:pt>
                <c:pt idx="138">
                  <c:v>7.2</c:v>
                </c:pt>
                <c:pt idx="139">
                  <c:v>8.1</c:v>
                </c:pt>
                <c:pt idx="140">
                  <c:v>9</c:v>
                </c:pt>
                <c:pt idx="141">
                  <c:v>9</c:v>
                </c:pt>
                <c:pt idx="142">
                  <c:v>9</c:v>
                </c:pt>
                <c:pt idx="143">
                  <c:v>9</c:v>
                </c:pt>
                <c:pt idx="144">
                  <c:v>9</c:v>
                </c:pt>
                <c:pt idx="145">
                  <c:v>9</c:v>
                </c:pt>
                <c:pt idx="146">
                  <c:v>9</c:v>
                </c:pt>
                <c:pt idx="147">
                  <c:v>9</c:v>
                </c:pt>
                <c:pt idx="148">
                  <c:v>9</c:v>
                </c:pt>
                <c:pt idx="149">
                  <c:v>9</c:v>
                </c:pt>
                <c:pt idx="150">
                  <c:v>9</c:v>
                </c:pt>
                <c:pt idx="151">
                  <c:v>9.9</c:v>
                </c:pt>
                <c:pt idx="152">
                  <c:v>10.8</c:v>
                </c:pt>
                <c:pt idx="153">
                  <c:v>11.7</c:v>
                </c:pt>
                <c:pt idx="154">
                  <c:v>12.6</c:v>
                </c:pt>
                <c:pt idx="155">
                  <c:v>13.5</c:v>
                </c:pt>
                <c:pt idx="156">
                  <c:v>14.4</c:v>
                </c:pt>
                <c:pt idx="157">
                  <c:v>15.3</c:v>
                </c:pt>
                <c:pt idx="158">
                  <c:v>16.2</c:v>
                </c:pt>
                <c:pt idx="159">
                  <c:v>17.100000000000001</c:v>
                </c:pt>
                <c:pt idx="160">
                  <c:v>18</c:v>
                </c:pt>
                <c:pt idx="161">
                  <c:v>18</c:v>
                </c:pt>
                <c:pt idx="162">
                  <c:v>18</c:v>
                </c:pt>
                <c:pt idx="163">
                  <c:v>18</c:v>
                </c:pt>
                <c:pt idx="164">
                  <c:v>18</c:v>
                </c:pt>
                <c:pt idx="165">
                  <c:v>18</c:v>
                </c:pt>
                <c:pt idx="166">
                  <c:v>18</c:v>
                </c:pt>
                <c:pt idx="167">
                  <c:v>18</c:v>
                </c:pt>
                <c:pt idx="168">
                  <c:v>18</c:v>
                </c:pt>
                <c:pt idx="169">
                  <c:v>18</c:v>
                </c:pt>
                <c:pt idx="170">
                  <c:v>18</c:v>
                </c:pt>
                <c:pt idx="171">
                  <c:v>26.1</c:v>
                </c:pt>
                <c:pt idx="172">
                  <c:v>34.200000000000003</c:v>
                </c:pt>
                <c:pt idx="173">
                  <c:v>42.3</c:v>
                </c:pt>
                <c:pt idx="174">
                  <c:v>50.4</c:v>
                </c:pt>
                <c:pt idx="175">
                  <c:v>58.5</c:v>
                </c:pt>
                <c:pt idx="176">
                  <c:v>66.599999999999994</c:v>
                </c:pt>
                <c:pt idx="177">
                  <c:v>74.699999999999903</c:v>
                </c:pt>
                <c:pt idx="178">
                  <c:v>82.8</c:v>
                </c:pt>
                <c:pt idx="179">
                  <c:v>90.899999999999906</c:v>
                </c:pt>
                <c:pt idx="180">
                  <c:v>99</c:v>
                </c:pt>
                <c:pt idx="181">
                  <c:v>98.1</c:v>
                </c:pt>
                <c:pt idx="182">
                  <c:v>97.2</c:v>
                </c:pt>
                <c:pt idx="183">
                  <c:v>96.3</c:v>
                </c:pt>
                <c:pt idx="184">
                  <c:v>95.4</c:v>
                </c:pt>
                <c:pt idx="185">
                  <c:v>94.5</c:v>
                </c:pt>
                <c:pt idx="186">
                  <c:v>93.6</c:v>
                </c:pt>
                <c:pt idx="187">
                  <c:v>92.7</c:v>
                </c:pt>
                <c:pt idx="188">
                  <c:v>91.8</c:v>
                </c:pt>
                <c:pt idx="189">
                  <c:v>90.9</c:v>
                </c:pt>
                <c:pt idx="190">
                  <c:v>90</c:v>
                </c:pt>
                <c:pt idx="191">
                  <c:v>81</c:v>
                </c:pt>
                <c:pt idx="192">
                  <c:v>72</c:v>
                </c:pt>
                <c:pt idx="193">
                  <c:v>63</c:v>
                </c:pt>
                <c:pt idx="194">
                  <c:v>54</c:v>
                </c:pt>
                <c:pt idx="195">
                  <c:v>45</c:v>
                </c:pt>
                <c:pt idx="196">
                  <c:v>36</c:v>
                </c:pt>
                <c:pt idx="197">
                  <c:v>27</c:v>
                </c:pt>
                <c:pt idx="198">
                  <c:v>18</c:v>
                </c:pt>
                <c:pt idx="199">
                  <c:v>9</c:v>
                </c:pt>
                <c:pt idx="200">
                  <c:v>0</c:v>
                </c:pt>
                <c:pt idx="201">
                  <c:v>8.1</c:v>
                </c:pt>
                <c:pt idx="202">
                  <c:v>16.2</c:v>
                </c:pt>
                <c:pt idx="203">
                  <c:v>24.299999999999901</c:v>
                </c:pt>
                <c:pt idx="204">
                  <c:v>32.4</c:v>
                </c:pt>
                <c:pt idx="205">
                  <c:v>40.5</c:v>
                </c:pt>
                <c:pt idx="206">
                  <c:v>48.599999999999902</c:v>
                </c:pt>
                <c:pt idx="207">
                  <c:v>56.699999999999903</c:v>
                </c:pt>
                <c:pt idx="208">
                  <c:v>64.8</c:v>
                </c:pt>
                <c:pt idx="209">
                  <c:v>72.899999999999906</c:v>
                </c:pt>
                <c:pt idx="210">
                  <c:v>81</c:v>
                </c:pt>
                <c:pt idx="211">
                  <c:v>76.5</c:v>
                </c:pt>
                <c:pt idx="212">
                  <c:v>72</c:v>
                </c:pt>
                <c:pt idx="213">
                  <c:v>67.5</c:v>
                </c:pt>
                <c:pt idx="214">
                  <c:v>63</c:v>
                </c:pt>
                <c:pt idx="215">
                  <c:v>58.5</c:v>
                </c:pt>
                <c:pt idx="216">
                  <c:v>54</c:v>
                </c:pt>
                <c:pt idx="217">
                  <c:v>49.5</c:v>
                </c:pt>
                <c:pt idx="218">
                  <c:v>45</c:v>
                </c:pt>
                <c:pt idx="219">
                  <c:v>40.5</c:v>
                </c:pt>
                <c:pt idx="220">
                  <c:v>36</c:v>
                </c:pt>
                <c:pt idx="221">
                  <c:v>34.200000000000003</c:v>
                </c:pt>
                <c:pt idx="222">
                  <c:v>32.4</c:v>
                </c:pt>
                <c:pt idx="223">
                  <c:v>30.6</c:v>
                </c:pt>
                <c:pt idx="224">
                  <c:v>28.8</c:v>
                </c:pt>
                <c:pt idx="225">
                  <c:v>27</c:v>
                </c:pt>
                <c:pt idx="226">
                  <c:v>25.2</c:v>
                </c:pt>
                <c:pt idx="227">
                  <c:v>23.4</c:v>
                </c:pt>
                <c:pt idx="228">
                  <c:v>21.6</c:v>
                </c:pt>
                <c:pt idx="229">
                  <c:v>19.8</c:v>
                </c:pt>
                <c:pt idx="230">
                  <c:v>18</c:v>
                </c:pt>
                <c:pt idx="231">
                  <c:v>17.100000000000001</c:v>
                </c:pt>
                <c:pt idx="232">
                  <c:v>16.2</c:v>
                </c:pt>
                <c:pt idx="233">
                  <c:v>15.3</c:v>
                </c:pt>
                <c:pt idx="234">
                  <c:v>14.4</c:v>
                </c:pt>
                <c:pt idx="235">
                  <c:v>13.5</c:v>
                </c:pt>
                <c:pt idx="236">
                  <c:v>12.6</c:v>
                </c:pt>
                <c:pt idx="237">
                  <c:v>11.7</c:v>
                </c:pt>
                <c:pt idx="238">
                  <c:v>10.8</c:v>
                </c:pt>
                <c:pt idx="239">
                  <c:v>9.9</c:v>
                </c:pt>
                <c:pt idx="240">
                  <c:v>9</c:v>
                </c:pt>
                <c:pt idx="241">
                  <c:v>8.1</c:v>
                </c:pt>
                <c:pt idx="242">
                  <c:v>7.2</c:v>
                </c:pt>
                <c:pt idx="243">
                  <c:v>6.3</c:v>
                </c:pt>
                <c:pt idx="244">
                  <c:v>5.4</c:v>
                </c:pt>
                <c:pt idx="245">
                  <c:v>4.5</c:v>
                </c:pt>
                <c:pt idx="246">
                  <c:v>3.5999999999999899</c:v>
                </c:pt>
                <c:pt idx="247">
                  <c:v>2.7</c:v>
                </c:pt>
                <c:pt idx="248">
                  <c:v>1.7999999999999901</c:v>
                </c:pt>
                <c:pt idx="249">
                  <c:v>0.9</c:v>
                </c:pt>
                <c:pt idx="250">
                  <c:v>0</c:v>
                </c:pt>
                <c:pt idx="251">
                  <c:v>0.9</c:v>
                </c:pt>
                <c:pt idx="252">
                  <c:v>1.8</c:v>
                </c:pt>
                <c:pt idx="253">
                  <c:v>2.7</c:v>
                </c:pt>
                <c:pt idx="254">
                  <c:v>3.6</c:v>
                </c:pt>
                <c:pt idx="255">
                  <c:v>4.5</c:v>
                </c:pt>
                <c:pt idx="256">
                  <c:v>5.4</c:v>
                </c:pt>
                <c:pt idx="257">
                  <c:v>6.3</c:v>
                </c:pt>
                <c:pt idx="258">
                  <c:v>7.2</c:v>
                </c:pt>
                <c:pt idx="259">
                  <c:v>8.1</c:v>
                </c:pt>
                <c:pt idx="260">
                  <c:v>9</c:v>
                </c:pt>
                <c:pt idx="261">
                  <c:v>9</c:v>
                </c:pt>
                <c:pt idx="262">
                  <c:v>9</c:v>
                </c:pt>
                <c:pt idx="263">
                  <c:v>9</c:v>
                </c:pt>
                <c:pt idx="264">
                  <c:v>9</c:v>
                </c:pt>
                <c:pt idx="265">
                  <c:v>9</c:v>
                </c:pt>
                <c:pt idx="266">
                  <c:v>9</c:v>
                </c:pt>
                <c:pt idx="267">
                  <c:v>9</c:v>
                </c:pt>
                <c:pt idx="268">
                  <c:v>9</c:v>
                </c:pt>
                <c:pt idx="269">
                  <c:v>9</c:v>
                </c:pt>
                <c:pt idx="270">
                  <c:v>9</c:v>
                </c:pt>
                <c:pt idx="271">
                  <c:v>8.1</c:v>
                </c:pt>
                <c:pt idx="272">
                  <c:v>7.2</c:v>
                </c:pt>
                <c:pt idx="273">
                  <c:v>6.3</c:v>
                </c:pt>
                <c:pt idx="274">
                  <c:v>5.4</c:v>
                </c:pt>
                <c:pt idx="275">
                  <c:v>4.5</c:v>
                </c:pt>
                <c:pt idx="276">
                  <c:v>3.5999999999999899</c:v>
                </c:pt>
                <c:pt idx="277">
                  <c:v>2.7</c:v>
                </c:pt>
                <c:pt idx="278">
                  <c:v>1.7999999999999901</c:v>
                </c:pt>
                <c:pt idx="279">
                  <c:v>0.9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1.8</c:v>
                </c:pt>
                <c:pt idx="302">
                  <c:v>3.6</c:v>
                </c:pt>
                <c:pt idx="303">
                  <c:v>5.4</c:v>
                </c:pt>
                <c:pt idx="304">
                  <c:v>7.2</c:v>
                </c:pt>
                <c:pt idx="305">
                  <c:v>9</c:v>
                </c:pt>
                <c:pt idx="306">
                  <c:v>10.8</c:v>
                </c:pt>
                <c:pt idx="307">
                  <c:v>12.6</c:v>
                </c:pt>
                <c:pt idx="308">
                  <c:v>14.4</c:v>
                </c:pt>
                <c:pt idx="309">
                  <c:v>16.2</c:v>
                </c:pt>
                <c:pt idx="310">
                  <c:v>18</c:v>
                </c:pt>
                <c:pt idx="311">
                  <c:v>18</c:v>
                </c:pt>
                <c:pt idx="312">
                  <c:v>18</c:v>
                </c:pt>
                <c:pt idx="313">
                  <c:v>18</c:v>
                </c:pt>
                <c:pt idx="314">
                  <c:v>18</c:v>
                </c:pt>
                <c:pt idx="315">
                  <c:v>18</c:v>
                </c:pt>
                <c:pt idx="316">
                  <c:v>18</c:v>
                </c:pt>
                <c:pt idx="317">
                  <c:v>18</c:v>
                </c:pt>
                <c:pt idx="318">
                  <c:v>18</c:v>
                </c:pt>
                <c:pt idx="319">
                  <c:v>18</c:v>
                </c:pt>
                <c:pt idx="320">
                  <c:v>1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F-6055-4A94-81D0-EFD893B64BAB}"/>
            </c:ext>
          </c:extLst>
        </c:ser>
        <c:ser>
          <c:idx val="85"/>
          <c:order val="39"/>
          <c:tx>
            <c:strRef>
              <c:f>Φύλλο1!$AR$1</c:f>
              <c:strCache>
                <c:ptCount val="1"/>
                <c:pt idx="0">
                  <c:v>S-11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R$2:$AR$352</c:f>
              <c:numCache>
                <c:formatCode>General</c:formatCode>
                <c:ptCount val="351"/>
                <c:pt idx="0">
                  <c:v>0</c:v>
                </c:pt>
                <c:pt idx="1">
                  <c:v>2.1</c:v>
                </c:pt>
                <c:pt idx="2">
                  <c:v>4.2</c:v>
                </c:pt>
                <c:pt idx="3">
                  <c:v>6.3</c:v>
                </c:pt>
                <c:pt idx="4">
                  <c:v>8.4</c:v>
                </c:pt>
                <c:pt idx="5">
                  <c:v>10.5</c:v>
                </c:pt>
                <c:pt idx="6">
                  <c:v>12.6</c:v>
                </c:pt>
                <c:pt idx="7">
                  <c:v>14.7</c:v>
                </c:pt>
                <c:pt idx="8">
                  <c:v>16.8</c:v>
                </c:pt>
                <c:pt idx="9">
                  <c:v>18.899999999999999</c:v>
                </c:pt>
                <c:pt idx="10">
                  <c:v>21</c:v>
                </c:pt>
                <c:pt idx="11">
                  <c:v>21</c:v>
                </c:pt>
                <c:pt idx="12">
                  <c:v>21</c:v>
                </c:pt>
                <c:pt idx="13">
                  <c:v>21</c:v>
                </c:pt>
                <c:pt idx="14">
                  <c:v>21</c:v>
                </c:pt>
                <c:pt idx="15">
                  <c:v>21</c:v>
                </c:pt>
                <c:pt idx="16">
                  <c:v>21</c:v>
                </c:pt>
                <c:pt idx="17">
                  <c:v>21</c:v>
                </c:pt>
                <c:pt idx="18">
                  <c:v>21</c:v>
                </c:pt>
                <c:pt idx="19">
                  <c:v>21</c:v>
                </c:pt>
                <c:pt idx="20">
                  <c:v>21</c:v>
                </c:pt>
                <c:pt idx="21">
                  <c:v>18.899999999999999</c:v>
                </c:pt>
                <c:pt idx="22">
                  <c:v>16.8</c:v>
                </c:pt>
                <c:pt idx="23">
                  <c:v>14.7</c:v>
                </c:pt>
                <c:pt idx="24">
                  <c:v>12.6</c:v>
                </c:pt>
                <c:pt idx="25">
                  <c:v>10.5</c:v>
                </c:pt>
                <c:pt idx="26">
                  <c:v>8.3999999999999897</c:v>
                </c:pt>
                <c:pt idx="27">
                  <c:v>6.2999999999999901</c:v>
                </c:pt>
                <c:pt idx="28">
                  <c:v>4.1999999999999904</c:v>
                </c:pt>
                <c:pt idx="29">
                  <c:v>2.0999999999999899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10.199999999999999</c:v>
                </c:pt>
                <c:pt idx="42">
                  <c:v>20.399999999999999</c:v>
                </c:pt>
                <c:pt idx="43">
                  <c:v>30.599999999999898</c:v>
                </c:pt>
                <c:pt idx="44">
                  <c:v>40.799999999999997</c:v>
                </c:pt>
                <c:pt idx="45">
                  <c:v>51</c:v>
                </c:pt>
                <c:pt idx="46">
                  <c:v>61.199999999999903</c:v>
                </c:pt>
                <c:pt idx="47">
                  <c:v>71.399999999999906</c:v>
                </c:pt>
                <c:pt idx="48">
                  <c:v>81.599999999999994</c:v>
                </c:pt>
                <c:pt idx="49">
                  <c:v>91.8</c:v>
                </c:pt>
                <c:pt idx="50">
                  <c:v>102</c:v>
                </c:pt>
                <c:pt idx="51">
                  <c:v>102.9</c:v>
                </c:pt>
                <c:pt idx="52">
                  <c:v>103.8</c:v>
                </c:pt>
                <c:pt idx="53">
                  <c:v>104.7</c:v>
                </c:pt>
                <c:pt idx="54">
                  <c:v>105.6</c:v>
                </c:pt>
                <c:pt idx="55">
                  <c:v>106.5</c:v>
                </c:pt>
                <c:pt idx="56">
                  <c:v>107.4</c:v>
                </c:pt>
                <c:pt idx="57">
                  <c:v>108.3</c:v>
                </c:pt>
                <c:pt idx="58">
                  <c:v>109.2</c:v>
                </c:pt>
                <c:pt idx="59">
                  <c:v>110.1</c:v>
                </c:pt>
                <c:pt idx="60">
                  <c:v>111</c:v>
                </c:pt>
                <c:pt idx="61">
                  <c:v>99.9</c:v>
                </c:pt>
                <c:pt idx="62">
                  <c:v>88.8</c:v>
                </c:pt>
                <c:pt idx="63">
                  <c:v>77.7</c:v>
                </c:pt>
                <c:pt idx="64">
                  <c:v>66.599999999999994</c:v>
                </c:pt>
                <c:pt idx="65">
                  <c:v>55.5</c:v>
                </c:pt>
                <c:pt idx="66">
                  <c:v>44.4</c:v>
                </c:pt>
                <c:pt idx="67">
                  <c:v>33.299999999999997</c:v>
                </c:pt>
                <c:pt idx="68">
                  <c:v>22.2</c:v>
                </c:pt>
                <c:pt idx="69">
                  <c:v>11.1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3.9</c:v>
                </c:pt>
                <c:pt idx="102">
                  <c:v>7.8</c:v>
                </c:pt>
                <c:pt idx="103">
                  <c:v>11.7</c:v>
                </c:pt>
                <c:pt idx="104">
                  <c:v>15.6</c:v>
                </c:pt>
                <c:pt idx="105">
                  <c:v>19.5</c:v>
                </c:pt>
                <c:pt idx="106">
                  <c:v>23.4</c:v>
                </c:pt>
                <c:pt idx="107">
                  <c:v>27.3</c:v>
                </c:pt>
                <c:pt idx="108">
                  <c:v>31.2</c:v>
                </c:pt>
                <c:pt idx="109">
                  <c:v>35.1</c:v>
                </c:pt>
                <c:pt idx="110">
                  <c:v>39</c:v>
                </c:pt>
                <c:pt idx="111">
                  <c:v>48.9</c:v>
                </c:pt>
                <c:pt idx="112">
                  <c:v>58.8</c:v>
                </c:pt>
                <c:pt idx="113">
                  <c:v>68.7</c:v>
                </c:pt>
                <c:pt idx="114">
                  <c:v>78.599999999999994</c:v>
                </c:pt>
                <c:pt idx="115">
                  <c:v>88.5</c:v>
                </c:pt>
                <c:pt idx="116">
                  <c:v>98.4</c:v>
                </c:pt>
                <c:pt idx="117">
                  <c:v>108.3</c:v>
                </c:pt>
                <c:pt idx="118">
                  <c:v>118.2</c:v>
                </c:pt>
                <c:pt idx="119">
                  <c:v>128.1</c:v>
                </c:pt>
                <c:pt idx="120">
                  <c:v>138</c:v>
                </c:pt>
                <c:pt idx="121">
                  <c:v>137.1</c:v>
                </c:pt>
                <c:pt idx="122">
                  <c:v>136.19999999999999</c:v>
                </c:pt>
                <c:pt idx="123">
                  <c:v>135.30000000000001</c:v>
                </c:pt>
                <c:pt idx="124">
                  <c:v>134.4</c:v>
                </c:pt>
                <c:pt idx="125">
                  <c:v>133.5</c:v>
                </c:pt>
                <c:pt idx="126">
                  <c:v>132.6</c:v>
                </c:pt>
                <c:pt idx="127">
                  <c:v>131.69999999999999</c:v>
                </c:pt>
                <c:pt idx="128">
                  <c:v>130.80000000000001</c:v>
                </c:pt>
                <c:pt idx="129">
                  <c:v>129.9</c:v>
                </c:pt>
                <c:pt idx="130">
                  <c:v>129</c:v>
                </c:pt>
                <c:pt idx="131">
                  <c:v>144.9</c:v>
                </c:pt>
                <c:pt idx="132">
                  <c:v>160.80000000000001</c:v>
                </c:pt>
                <c:pt idx="133">
                  <c:v>176.7</c:v>
                </c:pt>
                <c:pt idx="134">
                  <c:v>192.6</c:v>
                </c:pt>
                <c:pt idx="135">
                  <c:v>208.5</c:v>
                </c:pt>
                <c:pt idx="136">
                  <c:v>224.4</c:v>
                </c:pt>
                <c:pt idx="137">
                  <c:v>240.3</c:v>
                </c:pt>
                <c:pt idx="138">
                  <c:v>256.2</c:v>
                </c:pt>
                <c:pt idx="139">
                  <c:v>272.10000000000002</c:v>
                </c:pt>
                <c:pt idx="140">
                  <c:v>288</c:v>
                </c:pt>
                <c:pt idx="141">
                  <c:v>284.7</c:v>
                </c:pt>
                <c:pt idx="142">
                  <c:v>281.39999999999998</c:v>
                </c:pt>
                <c:pt idx="143">
                  <c:v>278.10000000000002</c:v>
                </c:pt>
                <c:pt idx="144">
                  <c:v>274.8</c:v>
                </c:pt>
                <c:pt idx="145">
                  <c:v>271.5</c:v>
                </c:pt>
                <c:pt idx="146">
                  <c:v>268.2</c:v>
                </c:pt>
                <c:pt idx="147">
                  <c:v>264.89999999999998</c:v>
                </c:pt>
                <c:pt idx="148">
                  <c:v>261.60000000000002</c:v>
                </c:pt>
                <c:pt idx="149">
                  <c:v>258.3</c:v>
                </c:pt>
                <c:pt idx="150">
                  <c:v>255</c:v>
                </c:pt>
                <c:pt idx="151">
                  <c:v>249.3</c:v>
                </c:pt>
                <c:pt idx="152">
                  <c:v>243.6</c:v>
                </c:pt>
                <c:pt idx="153">
                  <c:v>237.9</c:v>
                </c:pt>
                <c:pt idx="154">
                  <c:v>232.2</c:v>
                </c:pt>
                <c:pt idx="155">
                  <c:v>226.5</c:v>
                </c:pt>
                <c:pt idx="156">
                  <c:v>220.8</c:v>
                </c:pt>
                <c:pt idx="157">
                  <c:v>215.1</c:v>
                </c:pt>
                <c:pt idx="158">
                  <c:v>209.4</c:v>
                </c:pt>
                <c:pt idx="159">
                  <c:v>203.7</c:v>
                </c:pt>
                <c:pt idx="160">
                  <c:v>198</c:v>
                </c:pt>
                <c:pt idx="161">
                  <c:v>232.2</c:v>
                </c:pt>
                <c:pt idx="162">
                  <c:v>266.39999999999998</c:v>
                </c:pt>
                <c:pt idx="163">
                  <c:v>300.60000000000002</c:v>
                </c:pt>
                <c:pt idx="164">
                  <c:v>334.8</c:v>
                </c:pt>
                <c:pt idx="165">
                  <c:v>369</c:v>
                </c:pt>
                <c:pt idx="166">
                  <c:v>403.2</c:v>
                </c:pt>
                <c:pt idx="167">
                  <c:v>437.4</c:v>
                </c:pt>
                <c:pt idx="168">
                  <c:v>471.6</c:v>
                </c:pt>
                <c:pt idx="169">
                  <c:v>505.8</c:v>
                </c:pt>
                <c:pt idx="170">
                  <c:v>540</c:v>
                </c:pt>
                <c:pt idx="171">
                  <c:v>543</c:v>
                </c:pt>
                <c:pt idx="172">
                  <c:v>546</c:v>
                </c:pt>
                <c:pt idx="173">
                  <c:v>549</c:v>
                </c:pt>
                <c:pt idx="174">
                  <c:v>552</c:v>
                </c:pt>
                <c:pt idx="175">
                  <c:v>555</c:v>
                </c:pt>
                <c:pt idx="176">
                  <c:v>558</c:v>
                </c:pt>
                <c:pt idx="177">
                  <c:v>561</c:v>
                </c:pt>
                <c:pt idx="178">
                  <c:v>564</c:v>
                </c:pt>
                <c:pt idx="179">
                  <c:v>567</c:v>
                </c:pt>
                <c:pt idx="180">
                  <c:v>570</c:v>
                </c:pt>
                <c:pt idx="181">
                  <c:v>527.70000000000005</c:v>
                </c:pt>
                <c:pt idx="182">
                  <c:v>485.4</c:v>
                </c:pt>
                <c:pt idx="183">
                  <c:v>443.1</c:v>
                </c:pt>
                <c:pt idx="184">
                  <c:v>400.8</c:v>
                </c:pt>
                <c:pt idx="185">
                  <c:v>358.5</c:v>
                </c:pt>
                <c:pt idx="186">
                  <c:v>316.2</c:v>
                </c:pt>
                <c:pt idx="187">
                  <c:v>273.89999999999998</c:v>
                </c:pt>
                <c:pt idx="188">
                  <c:v>231.6</c:v>
                </c:pt>
                <c:pt idx="189">
                  <c:v>189.3</c:v>
                </c:pt>
                <c:pt idx="190">
                  <c:v>147</c:v>
                </c:pt>
                <c:pt idx="191">
                  <c:v>162.30000000000001</c:v>
                </c:pt>
                <c:pt idx="192">
                  <c:v>177.6</c:v>
                </c:pt>
                <c:pt idx="193">
                  <c:v>192.9</c:v>
                </c:pt>
                <c:pt idx="194">
                  <c:v>208.2</c:v>
                </c:pt>
                <c:pt idx="195">
                  <c:v>223.5</c:v>
                </c:pt>
                <c:pt idx="196">
                  <c:v>238.8</c:v>
                </c:pt>
                <c:pt idx="197">
                  <c:v>254.1</c:v>
                </c:pt>
                <c:pt idx="198">
                  <c:v>269.39999999999998</c:v>
                </c:pt>
                <c:pt idx="199">
                  <c:v>284.7</c:v>
                </c:pt>
                <c:pt idx="200">
                  <c:v>300</c:v>
                </c:pt>
                <c:pt idx="201">
                  <c:v>294.60000000000002</c:v>
                </c:pt>
                <c:pt idx="202">
                  <c:v>289.2</c:v>
                </c:pt>
                <c:pt idx="203">
                  <c:v>283.8</c:v>
                </c:pt>
                <c:pt idx="204">
                  <c:v>278.39999999999998</c:v>
                </c:pt>
                <c:pt idx="205">
                  <c:v>273</c:v>
                </c:pt>
                <c:pt idx="206">
                  <c:v>267.60000000000002</c:v>
                </c:pt>
                <c:pt idx="207">
                  <c:v>262.2</c:v>
                </c:pt>
                <c:pt idx="208">
                  <c:v>256.8</c:v>
                </c:pt>
                <c:pt idx="209">
                  <c:v>251.4</c:v>
                </c:pt>
                <c:pt idx="210">
                  <c:v>246</c:v>
                </c:pt>
                <c:pt idx="211">
                  <c:v>228.3</c:v>
                </c:pt>
                <c:pt idx="212">
                  <c:v>210.6</c:v>
                </c:pt>
                <c:pt idx="213">
                  <c:v>192.9</c:v>
                </c:pt>
                <c:pt idx="214">
                  <c:v>175.2</c:v>
                </c:pt>
                <c:pt idx="215">
                  <c:v>157.5</c:v>
                </c:pt>
                <c:pt idx="216">
                  <c:v>139.80000000000001</c:v>
                </c:pt>
                <c:pt idx="217">
                  <c:v>122.1</c:v>
                </c:pt>
                <c:pt idx="218">
                  <c:v>104.4</c:v>
                </c:pt>
                <c:pt idx="219">
                  <c:v>86.7</c:v>
                </c:pt>
                <c:pt idx="220">
                  <c:v>69</c:v>
                </c:pt>
                <c:pt idx="221">
                  <c:v>65.099999999999994</c:v>
                </c:pt>
                <c:pt idx="222">
                  <c:v>61.2</c:v>
                </c:pt>
                <c:pt idx="223">
                  <c:v>57.3</c:v>
                </c:pt>
                <c:pt idx="224">
                  <c:v>53.4</c:v>
                </c:pt>
                <c:pt idx="225">
                  <c:v>49.5</c:v>
                </c:pt>
                <c:pt idx="226">
                  <c:v>45.6</c:v>
                </c:pt>
                <c:pt idx="227">
                  <c:v>41.7</c:v>
                </c:pt>
                <c:pt idx="228">
                  <c:v>37.799999999999997</c:v>
                </c:pt>
                <c:pt idx="229">
                  <c:v>33.9</c:v>
                </c:pt>
                <c:pt idx="230">
                  <c:v>30</c:v>
                </c:pt>
                <c:pt idx="231">
                  <c:v>30</c:v>
                </c:pt>
                <c:pt idx="232">
                  <c:v>30</c:v>
                </c:pt>
                <c:pt idx="233">
                  <c:v>30</c:v>
                </c:pt>
                <c:pt idx="234">
                  <c:v>30</c:v>
                </c:pt>
                <c:pt idx="235">
                  <c:v>30</c:v>
                </c:pt>
                <c:pt idx="236">
                  <c:v>30</c:v>
                </c:pt>
                <c:pt idx="237">
                  <c:v>30</c:v>
                </c:pt>
                <c:pt idx="238">
                  <c:v>30</c:v>
                </c:pt>
                <c:pt idx="239">
                  <c:v>30</c:v>
                </c:pt>
                <c:pt idx="240">
                  <c:v>30</c:v>
                </c:pt>
                <c:pt idx="241">
                  <c:v>29.8</c:v>
                </c:pt>
                <c:pt idx="242">
                  <c:v>29.6</c:v>
                </c:pt>
                <c:pt idx="243">
                  <c:v>29.4</c:v>
                </c:pt>
                <c:pt idx="244">
                  <c:v>29.2</c:v>
                </c:pt>
                <c:pt idx="245">
                  <c:v>29</c:v>
                </c:pt>
                <c:pt idx="246">
                  <c:v>28.8</c:v>
                </c:pt>
                <c:pt idx="247">
                  <c:v>28.6</c:v>
                </c:pt>
                <c:pt idx="248">
                  <c:v>28.4</c:v>
                </c:pt>
                <c:pt idx="249">
                  <c:v>28.2</c:v>
                </c:pt>
                <c:pt idx="250">
                  <c:v>28</c:v>
                </c:pt>
                <c:pt idx="251">
                  <c:v>27</c:v>
                </c:pt>
                <c:pt idx="252">
                  <c:v>26</c:v>
                </c:pt>
                <c:pt idx="253">
                  <c:v>25</c:v>
                </c:pt>
                <c:pt idx="254">
                  <c:v>24</c:v>
                </c:pt>
                <c:pt idx="255">
                  <c:v>23</c:v>
                </c:pt>
                <c:pt idx="256">
                  <c:v>22</c:v>
                </c:pt>
                <c:pt idx="257">
                  <c:v>21</c:v>
                </c:pt>
                <c:pt idx="258">
                  <c:v>20</c:v>
                </c:pt>
                <c:pt idx="259">
                  <c:v>19</c:v>
                </c:pt>
                <c:pt idx="260">
                  <c:v>18</c:v>
                </c:pt>
                <c:pt idx="261">
                  <c:v>17.100000000000001</c:v>
                </c:pt>
                <c:pt idx="262">
                  <c:v>16.2</c:v>
                </c:pt>
                <c:pt idx="263">
                  <c:v>15.3</c:v>
                </c:pt>
                <c:pt idx="264">
                  <c:v>14.4</c:v>
                </c:pt>
                <c:pt idx="265">
                  <c:v>13.5</c:v>
                </c:pt>
                <c:pt idx="266">
                  <c:v>12.6</c:v>
                </c:pt>
                <c:pt idx="267">
                  <c:v>11.7</c:v>
                </c:pt>
                <c:pt idx="268">
                  <c:v>10.8</c:v>
                </c:pt>
                <c:pt idx="269">
                  <c:v>9.9</c:v>
                </c:pt>
                <c:pt idx="270">
                  <c:v>9</c:v>
                </c:pt>
                <c:pt idx="271">
                  <c:v>12</c:v>
                </c:pt>
                <c:pt idx="272">
                  <c:v>15</c:v>
                </c:pt>
                <c:pt idx="273">
                  <c:v>18</c:v>
                </c:pt>
                <c:pt idx="274">
                  <c:v>21</c:v>
                </c:pt>
                <c:pt idx="275">
                  <c:v>24</c:v>
                </c:pt>
                <c:pt idx="276">
                  <c:v>27</c:v>
                </c:pt>
                <c:pt idx="277">
                  <c:v>30</c:v>
                </c:pt>
                <c:pt idx="278">
                  <c:v>33</c:v>
                </c:pt>
                <c:pt idx="279">
                  <c:v>36</c:v>
                </c:pt>
                <c:pt idx="280">
                  <c:v>39</c:v>
                </c:pt>
                <c:pt idx="281">
                  <c:v>39</c:v>
                </c:pt>
                <c:pt idx="282">
                  <c:v>39</c:v>
                </c:pt>
                <c:pt idx="283">
                  <c:v>39</c:v>
                </c:pt>
                <c:pt idx="284">
                  <c:v>39</c:v>
                </c:pt>
                <c:pt idx="285">
                  <c:v>39</c:v>
                </c:pt>
                <c:pt idx="286">
                  <c:v>39</c:v>
                </c:pt>
                <c:pt idx="287">
                  <c:v>39</c:v>
                </c:pt>
                <c:pt idx="288">
                  <c:v>39</c:v>
                </c:pt>
                <c:pt idx="289">
                  <c:v>39</c:v>
                </c:pt>
                <c:pt idx="290">
                  <c:v>39</c:v>
                </c:pt>
                <c:pt idx="291">
                  <c:v>36.9</c:v>
                </c:pt>
                <c:pt idx="292">
                  <c:v>34.799999999999997</c:v>
                </c:pt>
                <c:pt idx="293">
                  <c:v>32.700000000000003</c:v>
                </c:pt>
                <c:pt idx="294">
                  <c:v>30.6</c:v>
                </c:pt>
                <c:pt idx="295">
                  <c:v>28.5</c:v>
                </c:pt>
                <c:pt idx="296">
                  <c:v>26.4</c:v>
                </c:pt>
                <c:pt idx="297">
                  <c:v>24.299999999999901</c:v>
                </c:pt>
                <c:pt idx="298">
                  <c:v>22.2</c:v>
                </c:pt>
                <c:pt idx="299">
                  <c:v>20.099999999999898</c:v>
                </c:pt>
                <c:pt idx="300">
                  <c:v>18</c:v>
                </c:pt>
                <c:pt idx="301">
                  <c:v>18</c:v>
                </c:pt>
                <c:pt idx="302">
                  <c:v>18</c:v>
                </c:pt>
                <c:pt idx="303">
                  <c:v>18</c:v>
                </c:pt>
                <c:pt idx="304">
                  <c:v>18</c:v>
                </c:pt>
                <c:pt idx="305">
                  <c:v>18</c:v>
                </c:pt>
                <c:pt idx="306">
                  <c:v>18</c:v>
                </c:pt>
                <c:pt idx="307">
                  <c:v>18</c:v>
                </c:pt>
                <c:pt idx="308">
                  <c:v>18</c:v>
                </c:pt>
                <c:pt idx="309">
                  <c:v>18</c:v>
                </c:pt>
                <c:pt idx="310">
                  <c:v>18</c:v>
                </c:pt>
                <c:pt idx="311">
                  <c:v>26.4</c:v>
                </c:pt>
                <c:pt idx="312">
                  <c:v>34.799999999999997</c:v>
                </c:pt>
                <c:pt idx="313">
                  <c:v>43.2</c:v>
                </c:pt>
                <c:pt idx="314">
                  <c:v>51.6</c:v>
                </c:pt>
                <c:pt idx="315">
                  <c:v>60</c:v>
                </c:pt>
                <c:pt idx="316">
                  <c:v>68.400000000000006</c:v>
                </c:pt>
                <c:pt idx="317">
                  <c:v>76.8</c:v>
                </c:pt>
                <c:pt idx="318">
                  <c:v>85.2</c:v>
                </c:pt>
                <c:pt idx="319">
                  <c:v>93.6</c:v>
                </c:pt>
                <c:pt idx="320">
                  <c:v>10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0-6055-4A94-81D0-EFD893B64BAB}"/>
            </c:ext>
          </c:extLst>
        </c:ser>
        <c:ser>
          <c:idx val="86"/>
          <c:order val="40"/>
          <c:tx>
            <c:strRef>
              <c:f>Φύλλο1!$AS$1</c:f>
              <c:strCache>
                <c:ptCount val="1"/>
                <c:pt idx="0">
                  <c:v>S-12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S$2:$AS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8.1</c:v>
                </c:pt>
                <c:pt idx="22">
                  <c:v>7.2</c:v>
                </c:pt>
                <c:pt idx="23">
                  <c:v>6.3</c:v>
                </c:pt>
                <c:pt idx="24">
                  <c:v>5.4</c:v>
                </c:pt>
                <c:pt idx="25">
                  <c:v>4.5</c:v>
                </c:pt>
                <c:pt idx="26">
                  <c:v>3.5999999999999899</c:v>
                </c:pt>
                <c:pt idx="27">
                  <c:v>2.7</c:v>
                </c:pt>
                <c:pt idx="28">
                  <c:v>1.7999999999999901</c:v>
                </c:pt>
                <c:pt idx="29">
                  <c:v>0.9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8.4</c:v>
                </c:pt>
                <c:pt idx="112">
                  <c:v>16.8</c:v>
                </c:pt>
                <c:pt idx="113">
                  <c:v>25.2</c:v>
                </c:pt>
                <c:pt idx="114">
                  <c:v>33.6</c:v>
                </c:pt>
                <c:pt idx="115">
                  <c:v>42</c:v>
                </c:pt>
                <c:pt idx="116">
                  <c:v>50.4</c:v>
                </c:pt>
                <c:pt idx="117">
                  <c:v>58.8</c:v>
                </c:pt>
                <c:pt idx="118">
                  <c:v>67.2</c:v>
                </c:pt>
                <c:pt idx="119">
                  <c:v>75.599999999999994</c:v>
                </c:pt>
                <c:pt idx="120">
                  <c:v>84</c:v>
                </c:pt>
                <c:pt idx="121">
                  <c:v>336</c:v>
                </c:pt>
                <c:pt idx="122">
                  <c:v>588</c:v>
                </c:pt>
                <c:pt idx="123">
                  <c:v>840</c:v>
                </c:pt>
                <c:pt idx="124">
                  <c:v>1092</c:v>
                </c:pt>
                <c:pt idx="125">
                  <c:v>1344</c:v>
                </c:pt>
                <c:pt idx="126">
                  <c:v>1596</c:v>
                </c:pt>
                <c:pt idx="127">
                  <c:v>1848</c:v>
                </c:pt>
                <c:pt idx="128">
                  <c:v>2100</c:v>
                </c:pt>
                <c:pt idx="129">
                  <c:v>2352</c:v>
                </c:pt>
                <c:pt idx="130">
                  <c:v>2604</c:v>
                </c:pt>
                <c:pt idx="131">
                  <c:v>2453.6999999999998</c:v>
                </c:pt>
                <c:pt idx="132">
                  <c:v>2303.4</c:v>
                </c:pt>
                <c:pt idx="133">
                  <c:v>2153.1</c:v>
                </c:pt>
                <c:pt idx="134">
                  <c:v>2002.8</c:v>
                </c:pt>
                <c:pt idx="135">
                  <c:v>1852.5</c:v>
                </c:pt>
                <c:pt idx="136">
                  <c:v>1702.19999999999</c:v>
                </c:pt>
                <c:pt idx="137">
                  <c:v>1551.8999999999901</c:v>
                </c:pt>
                <c:pt idx="138">
                  <c:v>1401.6</c:v>
                </c:pt>
                <c:pt idx="139">
                  <c:v>1251.3</c:v>
                </c:pt>
                <c:pt idx="140">
                  <c:v>1101</c:v>
                </c:pt>
                <c:pt idx="141">
                  <c:v>993.9</c:v>
                </c:pt>
                <c:pt idx="142">
                  <c:v>886.8</c:v>
                </c:pt>
                <c:pt idx="143">
                  <c:v>779.7</c:v>
                </c:pt>
                <c:pt idx="144">
                  <c:v>672.6</c:v>
                </c:pt>
                <c:pt idx="145">
                  <c:v>565.5</c:v>
                </c:pt>
                <c:pt idx="146">
                  <c:v>458.4</c:v>
                </c:pt>
                <c:pt idx="147">
                  <c:v>351.3</c:v>
                </c:pt>
                <c:pt idx="148">
                  <c:v>244.2</c:v>
                </c:pt>
                <c:pt idx="149">
                  <c:v>137.1</c:v>
                </c:pt>
                <c:pt idx="150">
                  <c:v>30</c:v>
                </c:pt>
                <c:pt idx="151">
                  <c:v>27</c:v>
                </c:pt>
                <c:pt idx="152">
                  <c:v>24</c:v>
                </c:pt>
                <c:pt idx="153">
                  <c:v>21</c:v>
                </c:pt>
                <c:pt idx="154">
                  <c:v>18</c:v>
                </c:pt>
                <c:pt idx="155">
                  <c:v>15</c:v>
                </c:pt>
                <c:pt idx="156">
                  <c:v>12</c:v>
                </c:pt>
                <c:pt idx="157">
                  <c:v>9</c:v>
                </c:pt>
                <c:pt idx="158">
                  <c:v>6</c:v>
                </c:pt>
                <c:pt idx="159">
                  <c:v>3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.9</c:v>
                </c:pt>
                <c:pt idx="182">
                  <c:v>1.8</c:v>
                </c:pt>
                <c:pt idx="183">
                  <c:v>2.7</c:v>
                </c:pt>
                <c:pt idx="184">
                  <c:v>3.6</c:v>
                </c:pt>
                <c:pt idx="185">
                  <c:v>4.5</c:v>
                </c:pt>
                <c:pt idx="186">
                  <c:v>5.4</c:v>
                </c:pt>
                <c:pt idx="187">
                  <c:v>6.3</c:v>
                </c:pt>
                <c:pt idx="188">
                  <c:v>7.2</c:v>
                </c:pt>
                <c:pt idx="189">
                  <c:v>8.1</c:v>
                </c:pt>
                <c:pt idx="190">
                  <c:v>9</c:v>
                </c:pt>
                <c:pt idx="191">
                  <c:v>11.1</c:v>
                </c:pt>
                <c:pt idx="192">
                  <c:v>13.2</c:v>
                </c:pt>
                <c:pt idx="193">
                  <c:v>15.3</c:v>
                </c:pt>
                <c:pt idx="194">
                  <c:v>17.399999999999999</c:v>
                </c:pt>
                <c:pt idx="195">
                  <c:v>19.5</c:v>
                </c:pt>
                <c:pt idx="196">
                  <c:v>21.6</c:v>
                </c:pt>
                <c:pt idx="197">
                  <c:v>23.7</c:v>
                </c:pt>
                <c:pt idx="198">
                  <c:v>25.8</c:v>
                </c:pt>
                <c:pt idx="199">
                  <c:v>27.9</c:v>
                </c:pt>
                <c:pt idx="200">
                  <c:v>30</c:v>
                </c:pt>
                <c:pt idx="201">
                  <c:v>43.8</c:v>
                </c:pt>
                <c:pt idx="202">
                  <c:v>57.6</c:v>
                </c:pt>
                <c:pt idx="203">
                  <c:v>71.400000000000006</c:v>
                </c:pt>
                <c:pt idx="204">
                  <c:v>85.2</c:v>
                </c:pt>
                <c:pt idx="205">
                  <c:v>99</c:v>
                </c:pt>
                <c:pt idx="206">
                  <c:v>112.8</c:v>
                </c:pt>
                <c:pt idx="207">
                  <c:v>126.6</c:v>
                </c:pt>
                <c:pt idx="208">
                  <c:v>140.4</c:v>
                </c:pt>
                <c:pt idx="209">
                  <c:v>154.19999999999999</c:v>
                </c:pt>
                <c:pt idx="210">
                  <c:v>168</c:v>
                </c:pt>
                <c:pt idx="211">
                  <c:v>161.1</c:v>
                </c:pt>
                <c:pt idx="212">
                  <c:v>154.19999999999999</c:v>
                </c:pt>
                <c:pt idx="213">
                  <c:v>147.30000000000001</c:v>
                </c:pt>
                <c:pt idx="214">
                  <c:v>140.4</c:v>
                </c:pt>
                <c:pt idx="215">
                  <c:v>133.5</c:v>
                </c:pt>
                <c:pt idx="216">
                  <c:v>126.6</c:v>
                </c:pt>
                <c:pt idx="217">
                  <c:v>119.69999999999899</c:v>
                </c:pt>
                <c:pt idx="218">
                  <c:v>112.8</c:v>
                </c:pt>
                <c:pt idx="219">
                  <c:v>105.9</c:v>
                </c:pt>
                <c:pt idx="220">
                  <c:v>99</c:v>
                </c:pt>
                <c:pt idx="221">
                  <c:v>96.3</c:v>
                </c:pt>
                <c:pt idx="222">
                  <c:v>93.6</c:v>
                </c:pt>
                <c:pt idx="223">
                  <c:v>90.9</c:v>
                </c:pt>
                <c:pt idx="224">
                  <c:v>88.2</c:v>
                </c:pt>
                <c:pt idx="225">
                  <c:v>85.5</c:v>
                </c:pt>
                <c:pt idx="226">
                  <c:v>82.8</c:v>
                </c:pt>
                <c:pt idx="227">
                  <c:v>80.099999999999994</c:v>
                </c:pt>
                <c:pt idx="228">
                  <c:v>77.400000000000006</c:v>
                </c:pt>
                <c:pt idx="229">
                  <c:v>74.7</c:v>
                </c:pt>
                <c:pt idx="230">
                  <c:v>72</c:v>
                </c:pt>
                <c:pt idx="231">
                  <c:v>69.599999999999994</c:v>
                </c:pt>
                <c:pt idx="232">
                  <c:v>67.2</c:v>
                </c:pt>
                <c:pt idx="233">
                  <c:v>64.8</c:v>
                </c:pt>
                <c:pt idx="234">
                  <c:v>62.4</c:v>
                </c:pt>
                <c:pt idx="235">
                  <c:v>60</c:v>
                </c:pt>
                <c:pt idx="236">
                  <c:v>57.6</c:v>
                </c:pt>
                <c:pt idx="237">
                  <c:v>55.2</c:v>
                </c:pt>
                <c:pt idx="238">
                  <c:v>52.8</c:v>
                </c:pt>
                <c:pt idx="239">
                  <c:v>50.4</c:v>
                </c:pt>
                <c:pt idx="240">
                  <c:v>48</c:v>
                </c:pt>
                <c:pt idx="241">
                  <c:v>45</c:v>
                </c:pt>
                <c:pt idx="242">
                  <c:v>42</c:v>
                </c:pt>
                <c:pt idx="243">
                  <c:v>39</c:v>
                </c:pt>
                <c:pt idx="244">
                  <c:v>36</c:v>
                </c:pt>
                <c:pt idx="245">
                  <c:v>33</c:v>
                </c:pt>
                <c:pt idx="246">
                  <c:v>30</c:v>
                </c:pt>
                <c:pt idx="247">
                  <c:v>27</c:v>
                </c:pt>
                <c:pt idx="248">
                  <c:v>24</c:v>
                </c:pt>
                <c:pt idx="249">
                  <c:v>21</c:v>
                </c:pt>
                <c:pt idx="250">
                  <c:v>18</c:v>
                </c:pt>
                <c:pt idx="251">
                  <c:v>25.5</c:v>
                </c:pt>
                <c:pt idx="252">
                  <c:v>33</c:v>
                </c:pt>
                <c:pt idx="253">
                  <c:v>40.5</c:v>
                </c:pt>
                <c:pt idx="254">
                  <c:v>48</c:v>
                </c:pt>
                <c:pt idx="255">
                  <c:v>55.5</c:v>
                </c:pt>
                <c:pt idx="256">
                  <c:v>63</c:v>
                </c:pt>
                <c:pt idx="257">
                  <c:v>70.5</c:v>
                </c:pt>
                <c:pt idx="258">
                  <c:v>78</c:v>
                </c:pt>
                <c:pt idx="259">
                  <c:v>85.5</c:v>
                </c:pt>
                <c:pt idx="260">
                  <c:v>93</c:v>
                </c:pt>
                <c:pt idx="261">
                  <c:v>98.7</c:v>
                </c:pt>
                <c:pt idx="262">
                  <c:v>104.4</c:v>
                </c:pt>
                <c:pt idx="263">
                  <c:v>110.1</c:v>
                </c:pt>
                <c:pt idx="264">
                  <c:v>115.8</c:v>
                </c:pt>
                <c:pt idx="265">
                  <c:v>121.5</c:v>
                </c:pt>
                <c:pt idx="266">
                  <c:v>127.2</c:v>
                </c:pt>
                <c:pt idx="267">
                  <c:v>132.9</c:v>
                </c:pt>
                <c:pt idx="268">
                  <c:v>138.6</c:v>
                </c:pt>
                <c:pt idx="269">
                  <c:v>144.30000000000001</c:v>
                </c:pt>
                <c:pt idx="270">
                  <c:v>150</c:v>
                </c:pt>
                <c:pt idx="271">
                  <c:v>135.9</c:v>
                </c:pt>
                <c:pt idx="272">
                  <c:v>121.8</c:v>
                </c:pt>
                <c:pt idx="273">
                  <c:v>107.7</c:v>
                </c:pt>
                <c:pt idx="274">
                  <c:v>93.6</c:v>
                </c:pt>
                <c:pt idx="275">
                  <c:v>79.5</c:v>
                </c:pt>
                <c:pt idx="276">
                  <c:v>65.400000000000006</c:v>
                </c:pt>
                <c:pt idx="277">
                  <c:v>51.3</c:v>
                </c:pt>
                <c:pt idx="278">
                  <c:v>37.200000000000003</c:v>
                </c:pt>
                <c:pt idx="279">
                  <c:v>23.1</c:v>
                </c:pt>
                <c:pt idx="280">
                  <c:v>9</c:v>
                </c:pt>
                <c:pt idx="281">
                  <c:v>9</c:v>
                </c:pt>
                <c:pt idx="282">
                  <c:v>9</c:v>
                </c:pt>
                <c:pt idx="283">
                  <c:v>9</c:v>
                </c:pt>
                <c:pt idx="284">
                  <c:v>9</c:v>
                </c:pt>
                <c:pt idx="285">
                  <c:v>9</c:v>
                </c:pt>
                <c:pt idx="286">
                  <c:v>9</c:v>
                </c:pt>
                <c:pt idx="287">
                  <c:v>9</c:v>
                </c:pt>
                <c:pt idx="288">
                  <c:v>9</c:v>
                </c:pt>
                <c:pt idx="289">
                  <c:v>9</c:v>
                </c:pt>
                <c:pt idx="290">
                  <c:v>9</c:v>
                </c:pt>
                <c:pt idx="291">
                  <c:v>15</c:v>
                </c:pt>
                <c:pt idx="292">
                  <c:v>21</c:v>
                </c:pt>
                <c:pt idx="293">
                  <c:v>27</c:v>
                </c:pt>
                <c:pt idx="294">
                  <c:v>33</c:v>
                </c:pt>
                <c:pt idx="295">
                  <c:v>39</c:v>
                </c:pt>
                <c:pt idx="296">
                  <c:v>45</c:v>
                </c:pt>
                <c:pt idx="297">
                  <c:v>51</c:v>
                </c:pt>
                <c:pt idx="298">
                  <c:v>57</c:v>
                </c:pt>
                <c:pt idx="299">
                  <c:v>63</c:v>
                </c:pt>
                <c:pt idx="300">
                  <c:v>69</c:v>
                </c:pt>
                <c:pt idx="301">
                  <c:v>69</c:v>
                </c:pt>
                <c:pt idx="302">
                  <c:v>69</c:v>
                </c:pt>
                <c:pt idx="303">
                  <c:v>69</c:v>
                </c:pt>
                <c:pt idx="304">
                  <c:v>69</c:v>
                </c:pt>
                <c:pt idx="305">
                  <c:v>69</c:v>
                </c:pt>
                <c:pt idx="306">
                  <c:v>69</c:v>
                </c:pt>
                <c:pt idx="307">
                  <c:v>69</c:v>
                </c:pt>
                <c:pt idx="308">
                  <c:v>69</c:v>
                </c:pt>
                <c:pt idx="309">
                  <c:v>69</c:v>
                </c:pt>
                <c:pt idx="310">
                  <c:v>69</c:v>
                </c:pt>
                <c:pt idx="311">
                  <c:v>62.1</c:v>
                </c:pt>
                <c:pt idx="312">
                  <c:v>55.2</c:v>
                </c:pt>
                <c:pt idx="313">
                  <c:v>48.3</c:v>
                </c:pt>
                <c:pt idx="314">
                  <c:v>41.4</c:v>
                </c:pt>
                <c:pt idx="315">
                  <c:v>34.5</c:v>
                </c:pt>
                <c:pt idx="316">
                  <c:v>27.599999999999898</c:v>
                </c:pt>
                <c:pt idx="317">
                  <c:v>20.6999999999999</c:v>
                </c:pt>
                <c:pt idx="318">
                  <c:v>13.799999999999899</c:v>
                </c:pt>
                <c:pt idx="319">
                  <c:v>6.8999999999999897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1-6055-4A94-81D0-EFD893B64BAB}"/>
            </c:ext>
          </c:extLst>
        </c:ser>
        <c:ser>
          <c:idx val="87"/>
          <c:order val="41"/>
          <c:tx>
            <c:strRef>
              <c:f>Φύλλο1!$AT$1</c:f>
              <c:strCache>
                <c:ptCount val="1"/>
                <c:pt idx="0">
                  <c:v>S-13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T$2:$AT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.9</c:v>
                </c:pt>
                <c:pt idx="22">
                  <c:v>1.8</c:v>
                </c:pt>
                <c:pt idx="23">
                  <c:v>2.7</c:v>
                </c:pt>
                <c:pt idx="24">
                  <c:v>3.6</c:v>
                </c:pt>
                <c:pt idx="25">
                  <c:v>4.5</c:v>
                </c:pt>
                <c:pt idx="26">
                  <c:v>5.4</c:v>
                </c:pt>
                <c:pt idx="27">
                  <c:v>6.3</c:v>
                </c:pt>
                <c:pt idx="28">
                  <c:v>7.2</c:v>
                </c:pt>
                <c:pt idx="29">
                  <c:v>8.1</c:v>
                </c:pt>
                <c:pt idx="30">
                  <c:v>9</c:v>
                </c:pt>
                <c:pt idx="31">
                  <c:v>9</c:v>
                </c:pt>
                <c:pt idx="32">
                  <c:v>9</c:v>
                </c:pt>
                <c:pt idx="33">
                  <c:v>9</c:v>
                </c:pt>
                <c:pt idx="34">
                  <c:v>9</c:v>
                </c:pt>
                <c:pt idx="35">
                  <c:v>9</c:v>
                </c:pt>
                <c:pt idx="36">
                  <c:v>9</c:v>
                </c:pt>
                <c:pt idx="37">
                  <c:v>9</c:v>
                </c:pt>
                <c:pt idx="38">
                  <c:v>9</c:v>
                </c:pt>
                <c:pt idx="39">
                  <c:v>9</c:v>
                </c:pt>
                <c:pt idx="40">
                  <c:v>9</c:v>
                </c:pt>
                <c:pt idx="41">
                  <c:v>8.1</c:v>
                </c:pt>
                <c:pt idx="42">
                  <c:v>7.2</c:v>
                </c:pt>
                <c:pt idx="43">
                  <c:v>6.3</c:v>
                </c:pt>
                <c:pt idx="44">
                  <c:v>5.4</c:v>
                </c:pt>
                <c:pt idx="45">
                  <c:v>4.5</c:v>
                </c:pt>
                <c:pt idx="46">
                  <c:v>3.5999999999999899</c:v>
                </c:pt>
                <c:pt idx="47">
                  <c:v>2.7</c:v>
                </c:pt>
                <c:pt idx="48">
                  <c:v>1.7999999999999901</c:v>
                </c:pt>
                <c:pt idx="49">
                  <c:v>0.9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7.8</c:v>
                </c:pt>
                <c:pt idx="62">
                  <c:v>15.6</c:v>
                </c:pt>
                <c:pt idx="63">
                  <c:v>23.4</c:v>
                </c:pt>
                <c:pt idx="64">
                  <c:v>31.2</c:v>
                </c:pt>
                <c:pt idx="65">
                  <c:v>39</c:v>
                </c:pt>
                <c:pt idx="66">
                  <c:v>46.8</c:v>
                </c:pt>
                <c:pt idx="67">
                  <c:v>54.6</c:v>
                </c:pt>
                <c:pt idx="68">
                  <c:v>62.4</c:v>
                </c:pt>
                <c:pt idx="69">
                  <c:v>70.2</c:v>
                </c:pt>
                <c:pt idx="70">
                  <c:v>78</c:v>
                </c:pt>
                <c:pt idx="71">
                  <c:v>279.89999999999998</c:v>
                </c:pt>
                <c:pt idx="72">
                  <c:v>481.8</c:v>
                </c:pt>
                <c:pt idx="73">
                  <c:v>683.7</c:v>
                </c:pt>
                <c:pt idx="74">
                  <c:v>885.6</c:v>
                </c:pt>
                <c:pt idx="75">
                  <c:v>1087.5</c:v>
                </c:pt>
                <c:pt idx="76">
                  <c:v>1289.4000000000001</c:v>
                </c:pt>
                <c:pt idx="77">
                  <c:v>1491.3</c:v>
                </c:pt>
                <c:pt idx="78">
                  <c:v>1693.2</c:v>
                </c:pt>
                <c:pt idx="79">
                  <c:v>1895.1</c:v>
                </c:pt>
                <c:pt idx="80">
                  <c:v>2097</c:v>
                </c:pt>
                <c:pt idx="81">
                  <c:v>4874.1000000000004</c:v>
                </c:pt>
                <c:pt idx="82">
                  <c:v>7651.2</c:v>
                </c:pt>
                <c:pt idx="83">
                  <c:v>10428.299999999999</c:v>
                </c:pt>
                <c:pt idx="84">
                  <c:v>13205.4</c:v>
                </c:pt>
                <c:pt idx="85">
                  <c:v>15982.5</c:v>
                </c:pt>
                <c:pt idx="86">
                  <c:v>18759.599999999999</c:v>
                </c:pt>
                <c:pt idx="87">
                  <c:v>21536.7</c:v>
                </c:pt>
                <c:pt idx="88">
                  <c:v>24313.8</c:v>
                </c:pt>
                <c:pt idx="89">
                  <c:v>27090.8999999999</c:v>
                </c:pt>
                <c:pt idx="90">
                  <c:v>29868</c:v>
                </c:pt>
                <c:pt idx="91">
                  <c:v>32811.599999999999</c:v>
                </c:pt>
                <c:pt idx="92">
                  <c:v>35755.199999999997</c:v>
                </c:pt>
                <c:pt idx="93">
                  <c:v>38698.800000000003</c:v>
                </c:pt>
                <c:pt idx="94">
                  <c:v>41642.400000000001</c:v>
                </c:pt>
                <c:pt idx="95">
                  <c:v>44586</c:v>
                </c:pt>
                <c:pt idx="96">
                  <c:v>47529.599999999999</c:v>
                </c:pt>
                <c:pt idx="97">
                  <c:v>50473.2</c:v>
                </c:pt>
                <c:pt idx="98">
                  <c:v>53416.800000000003</c:v>
                </c:pt>
                <c:pt idx="99">
                  <c:v>56360.3999999999</c:v>
                </c:pt>
                <c:pt idx="100">
                  <c:v>59304</c:v>
                </c:pt>
                <c:pt idx="101">
                  <c:v>55947.6</c:v>
                </c:pt>
                <c:pt idx="102">
                  <c:v>52591.199999999997</c:v>
                </c:pt>
                <c:pt idx="103">
                  <c:v>49234.8</c:v>
                </c:pt>
                <c:pt idx="104">
                  <c:v>45878.400000000001</c:v>
                </c:pt>
                <c:pt idx="105">
                  <c:v>42522</c:v>
                </c:pt>
                <c:pt idx="106">
                  <c:v>39165.599999999999</c:v>
                </c:pt>
                <c:pt idx="107">
                  <c:v>35809.199999999997</c:v>
                </c:pt>
                <c:pt idx="108">
                  <c:v>32452.799999999999</c:v>
                </c:pt>
                <c:pt idx="109">
                  <c:v>29096.3999999999</c:v>
                </c:pt>
                <c:pt idx="110">
                  <c:v>25740</c:v>
                </c:pt>
                <c:pt idx="111">
                  <c:v>25252.5</c:v>
                </c:pt>
                <c:pt idx="112">
                  <c:v>24765</c:v>
                </c:pt>
                <c:pt idx="113">
                  <c:v>24277.5</c:v>
                </c:pt>
                <c:pt idx="114">
                  <c:v>23790</c:v>
                </c:pt>
                <c:pt idx="115">
                  <c:v>23302.5</c:v>
                </c:pt>
                <c:pt idx="116">
                  <c:v>22815</c:v>
                </c:pt>
                <c:pt idx="117">
                  <c:v>22327.5</c:v>
                </c:pt>
                <c:pt idx="118">
                  <c:v>21840</c:v>
                </c:pt>
                <c:pt idx="119">
                  <c:v>21352.5</c:v>
                </c:pt>
                <c:pt idx="120">
                  <c:v>20865</c:v>
                </c:pt>
                <c:pt idx="121">
                  <c:v>19282.8</c:v>
                </c:pt>
                <c:pt idx="122">
                  <c:v>17700.599999999999</c:v>
                </c:pt>
                <c:pt idx="123">
                  <c:v>16118.4</c:v>
                </c:pt>
                <c:pt idx="124">
                  <c:v>14536.2</c:v>
                </c:pt>
                <c:pt idx="125">
                  <c:v>12954</c:v>
                </c:pt>
                <c:pt idx="126">
                  <c:v>11371.8</c:v>
                </c:pt>
                <c:pt idx="127">
                  <c:v>9789.6</c:v>
                </c:pt>
                <c:pt idx="128">
                  <c:v>8207.4</c:v>
                </c:pt>
                <c:pt idx="129">
                  <c:v>6625.1999999999898</c:v>
                </c:pt>
                <c:pt idx="130">
                  <c:v>5043</c:v>
                </c:pt>
                <c:pt idx="131">
                  <c:v>4702.5</c:v>
                </c:pt>
                <c:pt idx="132">
                  <c:v>4362</c:v>
                </c:pt>
                <c:pt idx="133">
                  <c:v>4021.5</c:v>
                </c:pt>
                <c:pt idx="134">
                  <c:v>3681</c:v>
                </c:pt>
                <c:pt idx="135">
                  <c:v>3340.5</c:v>
                </c:pt>
                <c:pt idx="136">
                  <c:v>3000</c:v>
                </c:pt>
                <c:pt idx="137">
                  <c:v>2659.5</c:v>
                </c:pt>
                <c:pt idx="138">
                  <c:v>2319</c:v>
                </c:pt>
                <c:pt idx="139">
                  <c:v>1978.5</c:v>
                </c:pt>
                <c:pt idx="140">
                  <c:v>1638</c:v>
                </c:pt>
                <c:pt idx="141">
                  <c:v>1633.8</c:v>
                </c:pt>
                <c:pt idx="142">
                  <c:v>1629.6</c:v>
                </c:pt>
                <c:pt idx="143">
                  <c:v>1625.4</c:v>
                </c:pt>
                <c:pt idx="144">
                  <c:v>1621.2</c:v>
                </c:pt>
                <c:pt idx="145">
                  <c:v>1617</c:v>
                </c:pt>
                <c:pt idx="146">
                  <c:v>1612.8</c:v>
                </c:pt>
                <c:pt idx="147">
                  <c:v>1608.6</c:v>
                </c:pt>
                <c:pt idx="148">
                  <c:v>1604.4</c:v>
                </c:pt>
                <c:pt idx="149">
                  <c:v>1600.2</c:v>
                </c:pt>
                <c:pt idx="150">
                  <c:v>1596</c:v>
                </c:pt>
                <c:pt idx="151">
                  <c:v>1462.2</c:v>
                </c:pt>
                <c:pt idx="152">
                  <c:v>1328.4</c:v>
                </c:pt>
                <c:pt idx="153">
                  <c:v>1194.5999999999999</c:v>
                </c:pt>
                <c:pt idx="154">
                  <c:v>1060.8</c:v>
                </c:pt>
                <c:pt idx="155">
                  <c:v>927</c:v>
                </c:pt>
                <c:pt idx="156">
                  <c:v>793.19999999999902</c:v>
                </c:pt>
                <c:pt idx="157">
                  <c:v>659.39999999999895</c:v>
                </c:pt>
                <c:pt idx="158">
                  <c:v>525.599999999999</c:v>
                </c:pt>
                <c:pt idx="159">
                  <c:v>391.79999999999899</c:v>
                </c:pt>
                <c:pt idx="160">
                  <c:v>258</c:v>
                </c:pt>
                <c:pt idx="161">
                  <c:v>240.6</c:v>
                </c:pt>
                <c:pt idx="162">
                  <c:v>223.2</c:v>
                </c:pt>
                <c:pt idx="163">
                  <c:v>205.8</c:v>
                </c:pt>
                <c:pt idx="164">
                  <c:v>188.4</c:v>
                </c:pt>
                <c:pt idx="165">
                  <c:v>171</c:v>
                </c:pt>
                <c:pt idx="166">
                  <c:v>153.6</c:v>
                </c:pt>
                <c:pt idx="167">
                  <c:v>136.19999999999999</c:v>
                </c:pt>
                <c:pt idx="168">
                  <c:v>118.8</c:v>
                </c:pt>
                <c:pt idx="169">
                  <c:v>101.4</c:v>
                </c:pt>
                <c:pt idx="170">
                  <c:v>84</c:v>
                </c:pt>
                <c:pt idx="171">
                  <c:v>81.900000000000006</c:v>
                </c:pt>
                <c:pt idx="172">
                  <c:v>79.8</c:v>
                </c:pt>
                <c:pt idx="173">
                  <c:v>77.7</c:v>
                </c:pt>
                <c:pt idx="174">
                  <c:v>75.599999999999994</c:v>
                </c:pt>
                <c:pt idx="175">
                  <c:v>73.5</c:v>
                </c:pt>
                <c:pt idx="176">
                  <c:v>71.400000000000006</c:v>
                </c:pt>
                <c:pt idx="177">
                  <c:v>69.3</c:v>
                </c:pt>
                <c:pt idx="178">
                  <c:v>67.2</c:v>
                </c:pt>
                <c:pt idx="179">
                  <c:v>65.099999999999994</c:v>
                </c:pt>
                <c:pt idx="180">
                  <c:v>63</c:v>
                </c:pt>
                <c:pt idx="181">
                  <c:v>63</c:v>
                </c:pt>
                <c:pt idx="182">
                  <c:v>63</c:v>
                </c:pt>
                <c:pt idx="183">
                  <c:v>63</c:v>
                </c:pt>
                <c:pt idx="184">
                  <c:v>63</c:v>
                </c:pt>
                <c:pt idx="185">
                  <c:v>63</c:v>
                </c:pt>
                <c:pt idx="186">
                  <c:v>63</c:v>
                </c:pt>
                <c:pt idx="187">
                  <c:v>63</c:v>
                </c:pt>
                <c:pt idx="188">
                  <c:v>63</c:v>
                </c:pt>
                <c:pt idx="189">
                  <c:v>63</c:v>
                </c:pt>
                <c:pt idx="190">
                  <c:v>63</c:v>
                </c:pt>
                <c:pt idx="191">
                  <c:v>60.3</c:v>
                </c:pt>
                <c:pt idx="192">
                  <c:v>57.6</c:v>
                </c:pt>
                <c:pt idx="193">
                  <c:v>54.9</c:v>
                </c:pt>
                <c:pt idx="194">
                  <c:v>52.2</c:v>
                </c:pt>
                <c:pt idx="195">
                  <c:v>49.5</c:v>
                </c:pt>
                <c:pt idx="196">
                  <c:v>46.8</c:v>
                </c:pt>
                <c:pt idx="197">
                  <c:v>44.099999999999902</c:v>
                </c:pt>
                <c:pt idx="198">
                  <c:v>41.4</c:v>
                </c:pt>
                <c:pt idx="199">
                  <c:v>38.700000000000003</c:v>
                </c:pt>
                <c:pt idx="200">
                  <c:v>36</c:v>
                </c:pt>
                <c:pt idx="201">
                  <c:v>36</c:v>
                </c:pt>
                <c:pt idx="202">
                  <c:v>36</c:v>
                </c:pt>
                <c:pt idx="203">
                  <c:v>36</c:v>
                </c:pt>
                <c:pt idx="204">
                  <c:v>36</c:v>
                </c:pt>
                <c:pt idx="205">
                  <c:v>36</c:v>
                </c:pt>
                <c:pt idx="206">
                  <c:v>36</c:v>
                </c:pt>
                <c:pt idx="207">
                  <c:v>36</c:v>
                </c:pt>
                <c:pt idx="208">
                  <c:v>36</c:v>
                </c:pt>
                <c:pt idx="209">
                  <c:v>36</c:v>
                </c:pt>
                <c:pt idx="210">
                  <c:v>36</c:v>
                </c:pt>
                <c:pt idx="211">
                  <c:v>35.1</c:v>
                </c:pt>
                <c:pt idx="212">
                  <c:v>34.200000000000003</c:v>
                </c:pt>
                <c:pt idx="213">
                  <c:v>33.299999999999997</c:v>
                </c:pt>
                <c:pt idx="214">
                  <c:v>32.4</c:v>
                </c:pt>
                <c:pt idx="215">
                  <c:v>31.5</c:v>
                </c:pt>
                <c:pt idx="216">
                  <c:v>30.6</c:v>
                </c:pt>
                <c:pt idx="217">
                  <c:v>29.7</c:v>
                </c:pt>
                <c:pt idx="218">
                  <c:v>28.8</c:v>
                </c:pt>
                <c:pt idx="219">
                  <c:v>27.9</c:v>
                </c:pt>
                <c:pt idx="220">
                  <c:v>27</c:v>
                </c:pt>
                <c:pt idx="221">
                  <c:v>36</c:v>
                </c:pt>
                <c:pt idx="222">
                  <c:v>45</c:v>
                </c:pt>
                <c:pt idx="223">
                  <c:v>54</c:v>
                </c:pt>
                <c:pt idx="224">
                  <c:v>63</c:v>
                </c:pt>
                <c:pt idx="225">
                  <c:v>72</c:v>
                </c:pt>
                <c:pt idx="226">
                  <c:v>81</c:v>
                </c:pt>
                <c:pt idx="227">
                  <c:v>90</c:v>
                </c:pt>
                <c:pt idx="228">
                  <c:v>99</c:v>
                </c:pt>
                <c:pt idx="229">
                  <c:v>108</c:v>
                </c:pt>
                <c:pt idx="230">
                  <c:v>117</c:v>
                </c:pt>
                <c:pt idx="231">
                  <c:v>117</c:v>
                </c:pt>
                <c:pt idx="232">
                  <c:v>117</c:v>
                </c:pt>
                <c:pt idx="233">
                  <c:v>117</c:v>
                </c:pt>
                <c:pt idx="234">
                  <c:v>117</c:v>
                </c:pt>
                <c:pt idx="235">
                  <c:v>117</c:v>
                </c:pt>
                <c:pt idx="236">
                  <c:v>117</c:v>
                </c:pt>
                <c:pt idx="237">
                  <c:v>117</c:v>
                </c:pt>
                <c:pt idx="238">
                  <c:v>117</c:v>
                </c:pt>
                <c:pt idx="239">
                  <c:v>117</c:v>
                </c:pt>
                <c:pt idx="240">
                  <c:v>117</c:v>
                </c:pt>
                <c:pt idx="241">
                  <c:v>112.5</c:v>
                </c:pt>
                <c:pt idx="242">
                  <c:v>108</c:v>
                </c:pt>
                <c:pt idx="243">
                  <c:v>103.5</c:v>
                </c:pt>
                <c:pt idx="244">
                  <c:v>99</c:v>
                </c:pt>
                <c:pt idx="245">
                  <c:v>94.5</c:v>
                </c:pt>
                <c:pt idx="246">
                  <c:v>90</c:v>
                </c:pt>
                <c:pt idx="247">
                  <c:v>85.5</c:v>
                </c:pt>
                <c:pt idx="248">
                  <c:v>81</c:v>
                </c:pt>
                <c:pt idx="249">
                  <c:v>76.5</c:v>
                </c:pt>
                <c:pt idx="250">
                  <c:v>72</c:v>
                </c:pt>
                <c:pt idx="251">
                  <c:v>69.599999999999994</c:v>
                </c:pt>
                <c:pt idx="252">
                  <c:v>67.2</c:v>
                </c:pt>
                <c:pt idx="253">
                  <c:v>64.8</c:v>
                </c:pt>
                <c:pt idx="254">
                  <c:v>62.4</c:v>
                </c:pt>
                <c:pt idx="255">
                  <c:v>60</c:v>
                </c:pt>
                <c:pt idx="256">
                  <c:v>57.6</c:v>
                </c:pt>
                <c:pt idx="257">
                  <c:v>55.2</c:v>
                </c:pt>
                <c:pt idx="258">
                  <c:v>52.8</c:v>
                </c:pt>
                <c:pt idx="259">
                  <c:v>50.4</c:v>
                </c:pt>
                <c:pt idx="260">
                  <c:v>48</c:v>
                </c:pt>
                <c:pt idx="261">
                  <c:v>47.1</c:v>
                </c:pt>
                <c:pt idx="262">
                  <c:v>46.2</c:v>
                </c:pt>
                <c:pt idx="263">
                  <c:v>45.3</c:v>
                </c:pt>
                <c:pt idx="264">
                  <c:v>44.4</c:v>
                </c:pt>
                <c:pt idx="265">
                  <c:v>43.5</c:v>
                </c:pt>
                <c:pt idx="266">
                  <c:v>42.6</c:v>
                </c:pt>
                <c:pt idx="267">
                  <c:v>41.7</c:v>
                </c:pt>
                <c:pt idx="268">
                  <c:v>40.799999999999997</c:v>
                </c:pt>
                <c:pt idx="269">
                  <c:v>39.9</c:v>
                </c:pt>
                <c:pt idx="270">
                  <c:v>39</c:v>
                </c:pt>
                <c:pt idx="271">
                  <c:v>37.799999999999997</c:v>
                </c:pt>
                <c:pt idx="272">
                  <c:v>36.6</c:v>
                </c:pt>
                <c:pt idx="273">
                  <c:v>35.4</c:v>
                </c:pt>
                <c:pt idx="274">
                  <c:v>34.200000000000003</c:v>
                </c:pt>
                <c:pt idx="275">
                  <c:v>33</c:v>
                </c:pt>
                <c:pt idx="276">
                  <c:v>31.8</c:v>
                </c:pt>
                <c:pt idx="277">
                  <c:v>30.6</c:v>
                </c:pt>
                <c:pt idx="278">
                  <c:v>29.4</c:v>
                </c:pt>
                <c:pt idx="279">
                  <c:v>28.2</c:v>
                </c:pt>
                <c:pt idx="280">
                  <c:v>27</c:v>
                </c:pt>
                <c:pt idx="281">
                  <c:v>29.7</c:v>
                </c:pt>
                <c:pt idx="282">
                  <c:v>32.4</c:v>
                </c:pt>
                <c:pt idx="283">
                  <c:v>35.1</c:v>
                </c:pt>
                <c:pt idx="284">
                  <c:v>37.799999999999997</c:v>
                </c:pt>
                <c:pt idx="285">
                  <c:v>40.5</c:v>
                </c:pt>
                <c:pt idx="286">
                  <c:v>43.2</c:v>
                </c:pt>
                <c:pt idx="287">
                  <c:v>45.9</c:v>
                </c:pt>
                <c:pt idx="288">
                  <c:v>48.6</c:v>
                </c:pt>
                <c:pt idx="289">
                  <c:v>51.3</c:v>
                </c:pt>
                <c:pt idx="290">
                  <c:v>54</c:v>
                </c:pt>
                <c:pt idx="291">
                  <c:v>52.2</c:v>
                </c:pt>
                <c:pt idx="292">
                  <c:v>50.4</c:v>
                </c:pt>
                <c:pt idx="293">
                  <c:v>48.6</c:v>
                </c:pt>
                <c:pt idx="294">
                  <c:v>46.8</c:v>
                </c:pt>
                <c:pt idx="295">
                  <c:v>45</c:v>
                </c:pt>
                <c:pt idx="296">
                  <c:v>43.2</c:v>
                </c:pt>
                <c:pt idx="297">
                  <c:v>41.4</c:v>
                </c:pt>
                <c:pt idx="298">
                  <c:v>39.6</c:v>
                </c:pt>
                <c:pt idx="299">
                  <c:v>37.799999999999997</c:v>
                </c:pt>
                <c:pt idx="300">
                  <c:v>36</c:v>
                </c:pt>
                <c:pt idx="301">
                  <c:v>33.299999999999997</c:v>
                </c:pt>
                <c:pt idx="302">
                  <c:v>30.6</c:v>
                </c:pt>
                <c:pt idx="303">
                  <c:v>27.9</c:v>
                </c:pt>
                <c:pt idx="304">
                  <c:v>25.2</c:v>
                </c:pt>
                <c:pt idx="305">
                  <c:v>22.5</c:v>
                </c:pt>
                <c:pt idx="306">
                  <c:v>19.799999999999901</c:v>
                </c:pt>
                <c:pt idx="307">
                  <c:v>17.099999999999898</c:v>
                </c:pt>
                <c:pt idx="308">
                  <c:v>14.399999999999901</c:v>
                </c:pt>
                <c:pt idx="309">
                  <c:v>11.7</c:v>
                </c:pt>
                <c:pt idx="310">
                  <c:v>9</c:v>
                </c:pt>
                <c:pt idx="311">
                  <c:v>9</c:v>
                </c:pt>
                <c:pt idx="312">
                  <c:v>9</c:v>
                </c:pt>
                <c:pt idx="313">
                  <c:v>9</c:v>
                </c:pt>
                <c:pt idx="314">
                  <c:v>9</c:v>
                </c:pt>
                <c:pt idx="315">
                  <c:v>9</c:v>
                </c:pt>
                <c:pt idx="316">
                  <c:v>9</c:v>
                </c:pt>
                <c:pt idx="317">
                  <c:v>9</c:v>
                </c:pt>
                <c:pt idx="318">
                  <c:v>9</c:v>
                </c:pt>
                <c:pt idx="319">
                  <c:v>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2-6055-4A94-81D0-EFD893B64BAB}"/>
            </c:ext>
          </c:extLst>
        </c:ser>
        <c:ser>
          <c:idx val="88"/>
          <c:order val="42"/>
          <c:tx>
            <c:strRef>
              <c:f>Φύλλο1!$AU$1</c:f>
              <c:strCache>
                <c:ptCount val="1"/>
                <c:pt idx="0">
                  <c:v>S-14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U$2:$AU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8.1</c:v>
                </c:pt>
                <c:pt idx="22">
                  <c:v>7.2</c:v>
                </c:pt>
                <c:pt idx="23">
                  <c:v>6.3</c:v>
                </c:pt>
                <c:pt idx="24">
                  <c:v>5.4</c:v>
                </c:pt>
                <c:pt idx="25">
                  <c:v>4.5</c:v>
                </c:pt>
                <c:pt idx="26">
                  <c:v>3.5999999999999899</c:v>
                </c:pt>
                <c:pt idx="27">
                  <c:v>2.7</c:v>
                </c:pt>
                <c:pt idx="28">
                  <c:v>1.7999999999999901</c:v>
                </c:pt>
                <c:pt idx="29">
                  <c:v>0.9</c:v>
                </c:pt>
                <c:pt idx="30">
                  <c:v>0</c:v>
                </c:pt>
                <c:pt idx="31">
                  <c:v>0.9</c:v>
                </c:pt>
                <c:pt idx="32">
                  <c:v>1.8</c:v>
                </c:pt>
                <c:pt idx="33">
                  <c:v>2.7</c:v>
                </c:pt>
                <c:pt idx="34">
                  <c:v>3.6</c:v>
                </c:pt>
                <c:pt idx="35">
                  <c:v>4.5</c:v>
                </c:pt>
                <c:pt idx="36">
                  <c:v>5.4</c:v>
                </c:pt>
                <c:pt idx="37">
                  <c:v>6.3</c:v>
                </c:pt>
                <c:pt idx="38">
                  <c:v>7.2</c:v>
                </c:pt>
                <c:pt idx="39">
                  <c:v>8.1</c:v>
                </c:pt>
                <c:pt idx="40">
                  <c:v>9</c:v>
                </c:pt>
                <c:pt idx="41">
                  <c:v>8.1</c:v>
                </c:pt>
                <c:pt idx="42">
                  <c:v>7.2</c:v>
                </c:pt>
                <c:pt idx="43">
                  <c:v>6.3</c:v>
                </c:pt>
                <c:pt idx="44">
                  <c:v>5.4</c:v>
                </c:pt>
                <c:pt idx="45">
                  <c:v>4.5</c:v>
                </c:pt>
                <c:pt idx="46">
                  <c:v>3.5999999999999899</c:v>
                </c:pt>
                <c:pt idx="47">
                  <c:v>2.7</c:v>
                </c:pt>
                <c:pt idx="48">
                  <c:v>1.7999999999999901</c:v>
                </c:pt>
                <c:pt idx="49">
                  <c:v>0.9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.9</c:v>
                </c:pt>
                <c:pt idx="62">
                  <c:v>1.8</c:v>
                </c:pt>
                <c:pt idx="63">
                  <c:v>2.7</c:v>
                </c:pt>
                <c:pt idx="64">
                  <c:v>3.6</c:v>
                </c:pt>
                <c:pt idx="65">
                  <c:v>4.5</c:v>
                </c:pt>
                <c:pt idx="66">
                  <c:v>5.4</c:v>
                </c:pt>
                <c:pt idx="67">
                  <c:v>6.3</c:v>
                </c:pt>
                <c:pt idx="68">
                  <c:v>7.2</c:v>
                </c:pt>
                <c:pt idx="69">
                  <c:v>8.1</c:v>
                </c:pt>
                <c:pt idx="70">
                  <c:v>9</c:v>
                </c:pt>
                <c:pt idx="71">
                  <c:v>172.5</c:v>
                </c:pt>
                <c:pt idx="72">
                  <c:v>336</c:v>
                </c:pt>
                <c:pt idx="73">
                  <c:v>499.5</c:v>
                </c:pt>
                <c:pt idx="74">
                  <c:v>663</c:v>
                </c:pt>
                <c:pt idx="75">
                  <c:v>826.5</c:v>
                </c:pt>
                <c:pt idx="76">
                  <c:v>990</c:v>
                </c:pt>
                <c:pt idx="77">
                  <c:v>1153.5</c:v>
                </c:pt>
                <c:pt idx="78">
                  <c:v>1317</c:v>
                </c:pt>
                <c:pt idx="79">
                  <c:v>1480.5</c:v>
                </c:pt>
                <c:pt idx="80">
                  <c:v>1644</c:v>
                </c:pt>
                <c:pt idx="81">
                  <c:v>1768.8</c:v>
                </c:pt>
                <c:pt idx="82">
                  <c:v>1893.6</c:v>
                </c:pt>
                <c:pt idx="83">
                  <c:v>2018.4</c:v>
                </c:pt>
                <c:pt idx="84">
                  <c:v>2143.1999999999998</c:v>
                </c:pt>
                <c:pt idx="85">
                  <c:v>2268</c:v>
                </c:pt>
                <c:pt idx="86">
                  <c:v>2392.8000000000002</c:v>
                </c:pt>
                <c:pt idx="87">
                  <c:v>2517.6</c:v>
                </c:pt>
                <c:pt idx="88">
                  <c:v>2642.4</c:v>
                </c:pt>
                <c:pt idx="89">
                  <c:v>2767.2</c:v>
                </c:pt>
                <c:pt idx="90">
                  <c:v>2892</c:v>
                </c:pt>
                <c:pt idx="91">
                  <c:v>2881.8</c:v>
                </c:pt>
                <c:pt idx="92">
                  <c:v>2871.6</c:v>
                </c:pt>
                <c:pt idx="93">
                  <c:v>2861.4</c:v>
                </c:pt>
                <c:pt idx="94">
                  <c:v>2851.2</c:v>
                </c:pt>
                <c:pt idx="95">
                  <c:v>2841</c:v>
                </c:pt>
                <c:pt idx="96">
                  <c:v>2830.8</c:v>
                </c:pt>
                <c:pt idx="97">
                  <c:v>2820.6</c:v>
                </c:pt>
                <c:pt idx="98">
                  <c:v>2810.4</c:v>
                </c:pt>
                <c:pt idx="99">
                  <c:v>2800.2</c:v>
                </c:pt>
                <c:pt idx="100">
                  <c:v>2790</c:v>
                </c:pt>
                <c:pt idx="101">
                  <c:v>2800.5</c:v>
                </c:pt>
                <c:pt idx="102">
                  <c:v>2811</c:v>
                </c:pt>
                <c:pt idx="103">
                  <c:v>2821.5</c:v>
                </c:pt>
                <c:pt idx="104">
                  <c:v>2832</c:v>
                </c:pt>
                <c:pt idx="105">
                  <c:v>2842.5</c:v>
                </c:pt>
                <c:pt idx="106">
                  <c:v>2853</c:v>
                </c:pt>
                <c:pt idx="107">
                  <c:v>2863.5</c:v>
                </c:pt>
                <c:pt idx="108">
                  <c:v>2874</c:v>
                </c:pt>
                <c:pt idx="109">
                  <c:v>2884.5</c:v>
                </c:pt>
                <c:pt idx="110">
                  <c:v>2895</c:v>
                </c:pt>
                <c:pt idx="111">
                  <c:v>2796</c:v>
                </c:pt>
                <c:pt idx="112">
                  <c:v>2697</c:v>
                </c:pt>
                <c:pt idx="113">
                  <c:v>2598</c:v>
                </c:pt>
                <c:pt idx="114">
                  <c:v>2499</c:v>
                </c:pt>
                <c:pt idx="115">
                  <c:v>2400</c:v>
                </c:pt>
                <c:pt idx="116">
                  <c:v>2301</c:v>
                </c:pt>
                <c:pt idx="117">
                  <c:v>2202</c:v>
                </c:pt>
                <c:pt idx="118">
                  <c:v>2103</c:v>
                </c:pt>
                <c:pt idx="119">
                  <c:v>2004</c:v>
                </c:pt>
                <c:pt idx="120">
                  <c:v>1905</c:v>
                </c:pt>
                <c:pt idx="121">
                  <c:v>1730.4</c:v>
                </c:pt>
                <c:pt idx="122">
                  <c:v>1555.8</c:v>
                </c:pt>
                <c:pt idx="123">
                  <c:v>1381.2</c:v>
                </c:pt>
                <c:pt idx="124">
                  <c:v>1206.5999999999999</c:v>
                </c:pt>
                <c:pt idx="125">
                  <c:v>1032</c:v>
                </c:pt>
                <c:pt idx="126">
                  <c:v>857.4</c:v>
                </c:pt>
                <c:pt idx="127">
                  <c:v>682.8</c:v>
                </c:pt>
                <c:pt idx="128">
                  <c:v>508.2</c:v>
                </c:pt>
                <c:pt idx="129">
                  <c:v>333.6</c:v>
                </c:pt>
                <c:pt idx="130">
                  <c:v>159</c:v>
                </c:pt>
                <c:pt idx="131">
                  <c:v>322.5</c:v>
                </c:pt>
                <c:pt idx="132">
                  <c:v>486</c:v>
                </c:pt>
                <c:pt idx="133">
                  <c:v>649.5</c:v>
                </c:pt>
                <c:pt idx="134">
                  <c:v>813</c:v>
                </c:pt>
                <c:pt idx="135">
                  <c:v>976.5</c:v>
                </c:pt>
                <c:pt idx="136">
                  <c:v>1140</c:v>
                </c:pt>
                <c:pt idx="137">
                  <c:v>1303.5</c:v>
                </c:pt>
                <c:pt idx="138">
                  <c:v>1467</c:v>
                </c:pt>
                <c:pt idx="139">
                  <c:v>1630.5</c:v>
                </c:pt>
                <c:pt idx="140">
                  <c:v>1794</c:v>
                </c:pt>
                <c:pt idx="141">
                  <c:v>1827</c:v>
                </c:pt>
                <c:pt idx="142">
                  <c:v>1860</c:v>
                </c:pt>
                <c:pt idx="143">
                  <c:v>1893</c:v>
                </c:pt>
                <c:pt idx="144">
                  <c:v>1926</c:v>
                </c:pt>
                <c:pt idx="145">
                  <c:v>1959</c:v>
                </c:pt>
                <c:pt idx="146">
                  <c:v>1992</c:v>
                </c:pt>
                <c:pt idx="147">
                  <c:v>2025</c:v>
                </c:pt>
                <c:pt idx="148">
                  <c:v>2058</c:v>
                </c:pt>
                <c:pt idx="149">
                  <c:v>2091</c:v>
                </c:pt>
                <c:pt idx="150">
                  <c:v>2124</c:v>
                </c:pt>
                <c:pt idx="151">
                  <c:v>2086.8000000000002</c:v>
                </c:pt>
                <c:pt idx="152">
                  <c:v>2049.6</c:v>
                </c:pt>
                <c:pt idx="153">
                  <c:v>2012.4</c:v>
                </c:pt>
                <c:pt idx="154">
                  <c:v>1975.2</c:v>
                </c:pt>
                <c:pt idx="155">
                  <c:v>1938</c:v>
                </c:pt>
                <c:pt idx="156">
                  <c:v>1900.8</c:v>
                </c:pt>
                <c:pt idx="157">
                  <c:v>1863.6</c:v>
                </c:pt>
                <c:pt idx="158">
                  <c:v>1826.4</c:v>
                </c:pt>
                <c:pt idx="159">
                  <c:v>1789.2</c:v>
                </c:pt>
                <c:pt idx="160">
                  <c:v>1752</c:v>
                </c:pt>
                <c:pt idx="161">
                  <c:v>1773</c:v>
                </c:pt>
                <c:pt idx="162">
                  <c:v>1794</c:v>
                </c:pt>
                <c:pt idx="163">
                  <c:v>1815</c:v>
                </c:pt>
                <c:pt idx="164">
                  <c:v>1836</c:v>
                </c:pt>
                <c:pt idx="165">
                  <c:v>1857</c:v>
                </c:pt>
                <c:pt idx="166">
                  <c:v>1878</c:v>
                </c:pt>
                <c:pt idx="167">
                  <c:v>1899</c:v>
                </c:pt>
                <c:pt idx="168">
                  <c:v>1920</c:v>
                </c:pt>
                <c:pt idx="169">
                  <c:v>1941</c:v>
                </c:pt>
                <c:pt idx="170">
                  <c:v>1962</c:v>
                </c:pt>
                <c:pt idx="171">
                  <c:v>1947.9</c:v>
                </c:pt>
                <c:pt idx="172">
                  <c:v>1933.8</c:v>
                </c:pt>
                <c:pt idx="173">
                  <c:v>1919.7</c:v>
                </c:pt>
                <c:pt idx="174">
                  <c:v>1905.6</c:v>
                </c:pt>
                <c:pt idx="175">
                  <c:v>1891.5</c:v>
                </c:pt>
                <c:pt idx="176">
                  <c:v>1877.4</c:v>
                </c:pt>
                <c:pt idx="177">
                  <c:v>1863.3</c:v>
                </c:pt>
                <c:pt idx="178">
                  <c:v>1849.2</c:v>
                </c:pt>
                <c:pt idx="179">
                  <c:v>1835.1</c:v>
                </c:pt>
                <c:pt idx="180">
                  <c:v>1821</c:v>
                </c:pt>
                <c:pt idx="181">
                  <c:v>1702.8</c:v>
                </c:pt>
                <c:pt idx="182">
                  <c:v>1584.6</c:v>
                </c:pt>
                <c:pt idx="183">
                  <c:v>1466.4</c:v>
                </c:pt>
                <c:pt idx="184">
                  <c:v>1348.2</c:v>
                </c:pt>
                <c:pt idx="185">
                  <c:v>1230</c:v>
                </c:pt>
                <c:pt idx="186">
                  <c:v>1111.8</c:v>
                </c:pt>
                <c:pt idx="187">
                  <c:v>993.6</c:v>
                </c:pt>
                <c:pt idx="188">
                  <c:v>875.4</c:v>
                </c:pt>
                <c:pt idx="189">
                  <c:v>757.2</c:v>
                </c:pt>
                <c:pt idx="190">
                  <c:v>639</c:v>
                </c:pt>
                <c:pt idx="191">
                  <c:v>604.79999999999995</c:v>
                </c:pt>
                <c:pt idx="192">
                  <c:v>570.6</c:v>
                </c:pt>
                <c:pt idx="193">
                  <c:v>536.4</c:v>
                </c:pt>
                <c:pt idx="194">
                  <c:v>502.2</c:v>
                </c:pt>
                <c:pt idx="195">
                  <c:v>468</c:v>
                </c:pt>
                <c:pt idx="196">
                  <c:v>433.79999999999899</c:v>
                </c:pt>
                <c:pt idx="197">
                  <c:v>399.599999999999</c:v>
                </c:pt>
                <c:pt idx="198">
                  <c:v>365.4</c:v>
                </c:pt>
                <c:pt idx="199">
                  <c:v>331.2</c:v>
                </c:pt>
                <c:pt idx="200">
                  <c:v>297</c:v>
                </c:pt>
                <c:pt idx="201">
                  <c:v>278.7</c:v>
                </c:pt>
                <c:pt idx="202">
                  <c:v>260.39999999999998</c:v>
                </c:pt>
                <c:pt idx="203">
                  <c:v>242.1</c:v>
                </c:pt>
                <c:pt idx="204">
                  <c:v>223.8</c:v>
                </c:pt>
                <c:pt idx="205">
                  <c:v>205.5</c:v>
                </c:pt>
                <c:pt idx="206">
                  <c:v>187.2</c:v>
                </c:pt>
                <c:pt idx="207">
                  <c:v>168.9</c:v>
                </c:pt>
                <c:pt idx="208">
                  <c:v>150.6</c:v>
                </c:pt>
                <c:pt idx="209">
                  <c:v>132.29999999999899</c:v>
                </c:pt>
                <c:pt idx="210">
                  <c:v>114</c:v>
                </c:pt>
                <c:pt idx="211">
                  <c:v>105.3</c:v>
                </c:pt>
                <c:pt idx="212">
                  <c:v>96.6</c:v>
                </c:pt>
                <c:pt idx="213">
                  <c:v>87.9</c:v>
                </c:pt>
                <c:pt idx="214">
                  <c:v>79.2</c:v>
                </c:pt>
                <c:pt idx="215">
                  <c:v>70.5</c:v>
                </c:pt>
                <c:pt idx="216">
                  <c:v>61.8</c:v>
                </c:pt>
                <c:pt idx="217">
                  <c:v>53.1</c:v>
                </c:pt>
                <c:pt idx="218">
                  <c:v>44.4</c:v>
                </c:pt>
                <c:pt idx="219">
                  <c:v>35.700000000000003</c:v>
                </c:pt>
                <c:pt idx="220">
                  <c:v>27</c:v>
                </c:pt>
                <c:pt idx="221">
                  <c:v>26.1</c:v>
                </c:pt>
                <c:pt idx="222">
                  <c:v>25.2</c:v>
                </c:pt>
                <c:pt idx="223">
                  <c:v>24.3</c:v>
                </c:pt>
                <c:pt idx="224">
                  <c:v>23.4</c:v>
                </c:pt>
                <c:pt idx="225">
                  <c:v>22.5</c:v>
                </c:pt>
                <c:pt idx="226">
                  <c:v>21.6</c:v>
                </c:pt>
                <c:pt idx="227">
                  <c:v>20.7</c:v>
                </c:pt>
                <c:pt idx="228">
                  <c:v>19.8</c:v>
                </c:pt>
                <c:pt idx="229">
                  <c:v>18.899999999999999</c:v>
                </c:pt>
                <c:pt idx="230">
                  <c:v>18</c:v>
                </c:pt>
                <c:pt idx="231">
                  <c:v>18</c:v>
                </c:pt>
                <c:pt idx="232">
                  <c:v>18</c:v>
                </c:pt>
                <c:pt idx="233">
                  <c:v>18</c:v>
                </c:pt>
                <c:pt idx="234">
                  <c:v>18</c:v>
                </c:pt>
                <c:pt idx="235">
                  <c:v>18</c:v>
                </c:pt>
                <c:pt idx="236">
                  <c:v>18</c:v>
                </c:pt>
                <c:pt idx="237">
                  <c:v>18</c:v>
                </c:pt>
                <c:pt idx="238">
                  <c:v>18</c:v>
                </c:pt>
                <c:pt idx="239">
                  <c:v>18</c:v>
                </c:pt>
                <c:pt idx="240">
                  <c:v>18</c:v>
                </c:pt>
                <c:pt idx="241">
                  <c:v>20.100000000000001</c:v>
                </c:pt>
                <c:pt idx="242">
                  <c:v>22.2</c:v>
                </c:pt>
                <c:pt idx="243">
                  <c:v>24.3</c:v>
                </c:pt>
                <c:pt idx="244">
                  <c:v>26.4</c:v>
                </c:pt>
                <c:pt idx="245">
                  <c:v>28.5</c:v>
                </c:pt>
                <c:pt idx="246">
                  <c:v>30.6</c:v>
                </c:pt>
                <c:pt idx="247">
                  <c:v>32.700000000000003</c:v>
                </c:pt>
                <c:pt idx="248">
                  <c:v>34.799999999999997</c:v>
                </c:pt>
                <c:pt idx="249">
                  <c:v>36.9</c:v>
                </c:pt>
                <c:pt idx="250">
                  <c:v>39</c:v>
                </c:pt>
                <c:pt idx="251">
                  <c:v>50.7</c:v>
                </c:pt>
                <c:pt idx="252">
                  <c:v>62.4</c:v>
                </c:pt>
                <c:pt idx="253">
                  <c:v>74.099999999999994</c:v>
                </c:pt>
                <c:pt idx="254">
                  <c:v>85.8</c:v>
                </c:pt>
                <c:pt idx="255">
                  <c:v>97.5</c:v>
                </c:pt>
                <c:pt idx="256">
                  <c:v>109.19999999999899</c:v>
                </c:pt>
                <c:pt idx="257">
                  <c:v>120.899999999999</c:v>
                </c:pt>
                <c:pt idx="258">
                  <c:v>132.6</c:v>
                </c:pt>
                <c:pt idx="259">
                  <c:v>144.30000000000001</c:v>
                </c:pt>
                <c:pt idx="260">
                  <c:v>156</c:v>
                </c:pt>
                <c:pt idx="261">
                  <c:v>155.1</c:v>
                </c:pt>
                <c:pt idx="262">
                  <c:v>154.19999999999999</c:v>
                </c:pt>
                <c:pt idx="263">
                  <c:v>153.30000000000001</c:v>
                </c:pt>
                <c:pt idx="264">
                  <c:v>152.4</c:v>
                </c:pt>
                <c:pt idx="265">
                  <c:v>151.5</c:v>
                </c:pt>
                <c:pt idx="266">
                  <c:v>150.6</c:v>
                </c:pt>
                <c:pt idx="267">
                  <c:v>149.69999999999999</c:v>
                </c:pt>
                <c:pt idx="268">
                  <c:v>148.80000000000001</c:v>
                </c:pt>
                <c:pt idx="269">
                  <c:v>147.9</c:v>
                </c:pt>
                <c:pt idx="270">
                  <c:v>147</c:v>
                </c:pt>
                <c:pt idx="271">
                  <c:v>134.1</c:v>
                </c:pt>
                <c:pt idx="272">
                  <c:v>121.2</c:v>
                </c:pt>
                <c:pt idx="273">
                  <c:v>108.3</c:v>
                </c:pt>
                <c:pt idx="274">
                  <c:v>95.4</c:v>
                </c:pt>
                <c:pt idx="275">
                  <c:v>82.5</c:v>
                </c:pt>
                <c:pt idx="276">
                  <c:v>69.599999999999994</c:v>
                </c:pt>
                <c:pt idx="277">
                  <c:v>56.7</c:v>
                </c:pt>
                <c:pt idx="278">
                  <c:v>43.8</c:v>
                </c:pt>
                <c:pt idx="279">
                  <c:v>30.899999999999899</c:v>
                </c:pt>
                <c:pt idx="280">
                  <c:v>18</c:v>
                </c:pt>
                <c:pt idx="281">
                  <c:v>17.100000000000001</c:v>
                </c:pt>
                <c:pt idx="282">
                  <c:v>16.2</c:v>
                </c:pt>
                <c:pt idx="283">
                  <c:v>15.3</c:v>
                </c:pt>
                <c:pt idx="284">
                  <c:v>14.4</c:v>
                </c:pt>
                <c:pt idx="285">
                  <c:v>13.5</c:v>
                </c:pt>
                <c:pt idx="286">
                  <c:v>12.6</c:v>
                </c:pt>
                <c:pt idx="287">
                  <c:v>11.7</c:v>
                </c:pt>
                <c:pt idx="288">
                  <c:v>10.8</c:v>
                </c:pt>
                <c:pt idx="289">
                  <c:v>9.9</c:v>
                </c:pt>
                <c:pt idx="290">
                  <c:v>9</c:v>
                </c:pt>
                <c:pt idx="291">
                  <c:v>10.8</c:v>
                </c:pt>
                <c:pt idx="292">
                  <c:v>12.6</c:v>
                </c:pt>
                <c:pt idx="293">
                  <c:v>14.4</c:v>
                </c:pt>
                <c:pt idx="294">
                  <c:v>16.2</c:v>
                </c:pt>
                <c:pt idx="295">
                  <c:v>18</c:v>
                </c:pt>
                <c:pt idx="296">
                  <c:v>19.8</c:v>
                </c:pt>
                <c:pt idx="297">
                  <c:v>21.6</c:v>
                </c:pt>
                <c:pt idx="298">
                  <c:v>23.4</c:v>
                </c:pt>
                <c:pt idx="299">
                  <c:v>25.2</c:v>
                </c:pt>
                <c:pt idx="300">
                  <c:v>27</c:v>
                </c:pt>
                <c:pt idx="301">
                  <c:v>27.3</c:v>
                </c:pt>
                <c:pt idx="302">
                  <c:v>27.6</c:v>
                </c:pt>
                <c:pt idx="303">
                  <c:v>27.9</c:v>
                </c:pt>
                <c:pt idx="304">
                  <c:v>28.2</c:v>
                </c:pt>
                <c:pt idx="305">
                  <c:v>28.5</c:v>
                </c:pt>
                <c:pt idx="306">
                  <c:v>28.8</c:v>
                </c:pt>
                <c:pt idx="307">
                  <c:v>29.1</c:v>
                </c:pt>
                <c:pt idx="308">
                  <c:v>29.4</c:v>
                </c:pt>
                <c:pt idx="309">
                  <c:v>29.7</c:v>
                </c:pt>
                <c:pt idx="310">
                  <c:v>30</c:v>
                </c:pt>
                <c:pt idx="311">
                  <c:v>29.1</c:v>
                </c:pt>
                <c:pt idx="312">
                  <c:v>28.2</c:v>
                </c:pt>
                <c:pt idx="313">
                  <c:v>27.3</c:v>
                </c:pt>
                <c:pt idx="314">
                  <c:v>26.4</c:v>
                </c:pt>
                <c:pt idx="315">
                  <c:v>25.5</c:v>
                </c:pt>
                <c:pt idx="316">
                  <c:v>24.6</c:v>
                </c:pt>
                <c:pt idx="317">
                  <c:v>23.7</c:v>
                </c:pt>
                <c:pt idx="318">
                  <c:v>22.8</c:v>
                </c:pt>
                <c:pt idx="319">
                  <c:v>21.9</c:v>
                </c:pt>
                <c:pt idx="320">
                  <c:v>2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3-6055-4A94-81D0-EFD893B64BAB}"/>
            </c:ext>
          </c:extLst>
        </c:ser>
        <c:ser>
          <c:idx val="89"/>
          <c:order val="43"/>
          <c:tx>
            <c:strRef>
              <c:f>Φύλλο1!$AV$1</c:f>
              <c:strCache>
                <c:ptCount val="1"/>
                <c:pt idx="0">
                  <c:v>S-15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V$2:$AV$352</c:f>
              <c:numCache>
                <c:formatCode>General</c:formatCode>
                <c:ptCount val="351"/>
                <c:pt idx="0">
                  <c:v>0</c:v>
                </c:pt>
                <c:pt idx="1">
                  <c:v>3.3</c:v>
                </c:pt>
                <c:pt idx="2">
                  <c:v>6.6</c:v>
                </c:pt>
                <c:pt idx="3">
                  <c:v>9.8999999999999897</c:v>
                </c:pt>
                <c:pt idx="4">
                  <c:v>13.2</c:v>
                </c:pt>
                <c:pt idx="5">
                  <c:v>16.5</c:v>
                </c:pt>
                <c:pt idx="6">
                  <c:v>19.799999999999901</c:v>
                </c:pt>
                <c:pt idx="7">
                  <c:v>23.099999999999898</c:v>
                </c:pt>
                <c:pt idx="8">
                  <c:v>26.4</c:v>
                </c:pt>
                <c:pt idx="9">
                  <c:v>29.7</c:v>
                </c:pt>
                <c:pt idx="10">
                  <c:v>33</c:v>
                </c:pt>
                <c:pt idx="11">
                  <c:v>29.7</c:v>
                </c:pt>
                <c:pt idx="12">
                  <c:v>26.4</c:v>
                </c:pt>
                <c:pt idx="13">
                  <c:v>23.1</c:v>
                </c:pt>
                <c:pt idx="14">
                  <c:v>19.8</c:v>
                </c:pt>
                <c:pt idx="15">
                  <c:v>16.5</c:v>
                </c:pt>
                <c:pt idx="16">
                  <c:v>13.2</c:v>
                </c:pt>
                <c:pt idx="17">
                  <c:v>9.9</c:v>
                </c:pt>
                <c:pt idx="18">
                  <c:v>6.6</c:v>
                </c:pt>
                <c:pt idx="19">
                  <c:v>3.3</c:v>
                </c:pt>
                <c:pt idx="20">
                  <c:v>0</c:v>
                </c:pt>
                <c:pt idx="21">
                  <c:v>0.9</c:v>
                </c:pt>
                <c:pt idx="22">
                  <c:v>1.8</c:v>
                </c:pt>
                <c:pt idx="23">
                  <c:v>2.7</c:v>
                </c:pt>
                <c:pt idx="24">
                  <c:v>3.6</c:v>
                </c:pt>
                <c:pt idx="25">
                  <c:v>4.5</c:v>
                </c:pt>
                <c:pt idx="26">
                  <c:v>5.4</c:v>
                </c:pt>
                <c:pt idx="27">
                  <c:v>6.3</c:v>
                </c:pt>
                <c:pt idx="28">
                  <c:v>7.2</c:v>
                </c:pt>
                <c:pt idx="29">
                  <c:v>8.1</c:v>
                </c:pt>
                <c:pt idx="30">
                  <c:v>9</c:v>
                </c:pt>
                <c:pt idx="31">
                  <c:v>8.1</c:v>
                </c:pt>
                <c:pt idx="32">
                  <c:v>7.2</c:v>
                </c:pt>
                <c:pt idx="33">
                  <c:v>6.3</c:v>
                </c:pt>
                <c:pt idx="34">
                  <c:v>5.4</c:v>
                </c:pt>
                <c:pt idx="35">
                  <c:v>4.5</c:v>
                </c:pt>
                <c:pt idx="36">
                  <c:v>3.5999999999999899</c:v>
                </c:pt>
                <c:pt idx="37">
                  <c:v>2.7</c:v>
                </c:pt>
                <c:pt idx="38">
                  <c:v>1.7999999999999901</c:v>
                </c:pt>
                <c:pt idx="39">
                  <c:v>0.9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.9</c:v>
                </c:pt>
                <c:pt idx="52">
                  <c:v>1.8</c:v>
                </c:pt>
                <c:pt idx="53">
                  <c:v>2.7</c:v>
                </c:pt>
                <c:pt idx="54">
                  <c:v>3.6</c:v>
                </c:pt>
                <c:pt idx="55">
                  <c:v>4.5</c:v>
                </c:pt>
                <c:pt idx="56">
                  <c:v>5.4</c:v>
                </c:pt>
                <c:pt idx="57">
                  <c:v>6.3</c:v>
                </c:pt>
                <c:pt idx="58">
                  <c:v>7.2</c:v>
                </c:pt>
                <c:pt idx="59">
                  <c:v>8.1</c:v>
                </c:pt>
                <c:pt idx="60">
                  <c:v>9</c:v>
                </c:pt>
                <c:pt idx="61">
                  <c:v>9</c:v>
                </c:pt>
                <c:pt idx="62">
                  <c:v>9</c:v>
                </c:pt>
                <c:pt idx="63">
                  <c:v>9</c:v>
                </c:pt>
                <c:pt idx="64">
                  <c:v>9</c:v>
                </c:pt>
                <c:pt idx="65">
                  <c:v>9</c:v>
                </c:pt>
                <c:pt idx="66">
                  <c:v>9</c:v>
                </c:pt>
                <c:pt idx="67">
                  <c:v>9</c:v>
                </c:pt>
                <c:pt idx="68">
                  <c:v>9</c:v>
                </c:pt>
                <c:pt idx="69">
                  <c:v>9</c:v>
                </c:pt>
                <c:pt idx="70">
                  <c:v>9</c:v>
                </c:pt>
                <c:pt idx="71">
                  <c:v>8.1</c:v>
                </c:pt>
                <c:pt idx="72">
                  <c:v>7.2</c:v>
                </c:pt>
                <c:pt idx="73">
                  <c:v>6.3</c:v>
                </c:pt>
                <c:pt idx="74">
                  <c:v>5.4</c:v>
                </c:pt>
                <c:pt idx="75">
                  <c:v>4.5</c:v>
                </c:pt>
                <c:pt idx="76">
                  <c:v>3.5999999999999899</c:v>
                </c:pt>
                <c:pt idx="77">
                  <c:v>2.7</c:v>
                </c:pt>
                <c:pt idx="78">
                  <c:v>1.7999999999999901</c:v>
                </c:pt>
                <c:pt idx="79">
                  <c:v>0.9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6.6</c:v>
                </c:pt>
                <c:pt idx="182">
                  <c:v>13.2</c:v>
                </c:pt>
                <c:pt idx="183">
                  <c:v>19.799999999999901</c:v>
                </c:pt>
                <c:pt idx="184">
                  <c:v>26.4</c:v>
                </c:pt>
                <c:pt idx="185">
                  <c:v>33</c:v>
                </c:pt>
                <c:pt idx="186">
                  <c:v>39.599999999999902</c:v>
                </c:pt>
                <c:pt idx="187">
                  <c:v>46.199999999999903</c:v>
                </c:pt>
                <c:pt idx="188">
                  <c:v>52.8</c:v>
                </c:pt>
                <c:pt idx="189">
                  <c:v>59.4</c:v>
                </c:pt>
                <c:pt idx="190">
                  <c:v>66</c:v>
                </c:pt>
                <c:pt idx="191">
                  <c:v>66.900000000000006</c:v>
                </c:pt>
                <c:pt idx="192">
                  <c:v>67.8</c:v>
                </c:pt>
                <c:pt idx="193">
                  <c:v>68.7</c:v>
                </c:pt>
                <c:pt idx="194">
                  <c:v>69.599999999999994</c:v>
                </c:pt>
                <c:pt idx="195">
                  <c:v>70.5</c:v>
                </c:pt>
                <c:pt idx="196">
                  <c:v>71.400000000000006</c:v>
                </c:pt>
                <c:pt idx="197">
                  <c:v>72.3</c:v>
                </c:pt>
                <c:pt idx="198">
                  <c:v>73.2</c:v>
                </c:pt>
                <c:pt idx="199">
                  <c:v>74.099999999999994</c:v>
                </c:pt>
                <c:pt idx="200">
                  <c:v>75</c:v>
                </c:pt>
                <c:pt idx="201">
                  <c:v>72.900000000000006</c:v>
                </c:pt>
                <c:pt idx="202">
                  <c:v>70.8</c:v>
                </c:pt>
                <c:pt idx="203">
                  <c:v>68.7</c:v>
                </c:pt>
                <c:pt idx="204">
                  <c:v>66.599999999999994</c:v>
                </c:pt>
                <c:pt idx="205">
                  <c:v>64.5</c:v>
                </c:pt>
                <c:pt idx="206">
                  <c:v>62.4</c:v>
                </c:pt>
                <c:pt idx="207">
                  <c:v>60.3</c:v>
                </c:pt>
                <c:pt idx="208">
                  <c:v>58.2</c:v>
                </c:pt>
                <c:pt idx="209">
                  <c:v>56.099999999999902</c:v>
                </c:pt>
                <c:pt idx="210">
                  <c:v>54</c:v>
                </c:pt>
                <c:pt idx="211">
                  <c:v>50.7</c:v>
                </c:pt>
                <c:pt idx="212">
                  <c:v>47.4</c:v>
                </c:pt>
                <c:pt idx="213">
                  <c:v>44.1</c:v>
                </c:pt>
                <c:pt idx="214">
                  <c:v>40.799999999999997</c:v>
                </c:pt>
                <c:pt idx="215">
                  <c:v>37.5</c:v>
                </c:pt>
                <c:pt idx="216">
                  <c:v>34.200000000000003</c:v>
                </c:pt>
                <c:pt idx="217">
                  <c:v>30.9</c:v>
                </c:pt>
                <c:pt idx="218">
                  <c:v>27.6</c:v>
                </c:pt>
                <c:pt idx="219">
                  <c:v>24.3</c:v>
                </c:pt>
                <c:pt idx="220">
                  <c:v>21</c:v>
                </c:pt>
                <c:pt idx="221">
                  <c:v>18.899999999999999</c:v>
                </c:pt>
                <c:pt idx="222">
                  <c:v>16.8</c:v>
                </c:pt>
                <c:pt idx="223">
                  <c:v>14.7</c:v>
                </c:pt>
                <c:pt idx="224">
                  <c:v>12.6</c:v>
                </c:pt>
                <c:pt idx="225">
                  <c:v>10.5</c:v>
                </c:pt>
                <c:pt idx="226">
                  <c:v>8.3999999999999897</c:v>
                </c:pt>
                <c:pt idx="227">
                  <c:v>6.2999999999999901</c:v>
                </c:pt>
                <c:pt idx="228">
                  <c:v>4.1999999999999904</c:v>
                </c:pt>
                <c:pt idx="229">
                  <c:v>2.0999999999999899</c:v>
                </c:pt>
                <c:pt idx="230">
                  <c:v>0</c:v>
                </c:pt>
                <c:pt idx="231">
                  <c:v>0.9</c:v>
                </c:pt>
                <c:pt idx="232">
                  <c:v>1.8</c:v>
                </c:pt>
                <c:pt idx="233">
                  <c:v>2.7</c:v>
                </c:pt>
                <c:pt idx="234">
                  <c:v>3.6</c:v>
                </c:pt>
                <c:pt idx="235">
                  <c:v>4.5</c:v>
                </c:pt>
                <c:pt idx="236">
                  <c:v>5.4</c:v>
                </c:pt>
                <c:pt idx="237">
                  <c:v>6.3</c:v>
                </c:pt>
                <c:pt idx="238">
                  <c:v>7.2</c:v>
                </c:pt>
                <c:pt idx="239">
                  <c:v>8.1</c:v>
                </c:pt>
                <c:pt idx="240">
                  <c:v>9</c:v>
                </c:pt>
                <c:pt idx="241">
                  <c:v>9</c:v>
                </c:pt>
                <c:pt idx="242">
                  <c:v>9</c:v>
                </c:pt>
                <c:pt idx="243">
                  <c:v>9</c:v>
                </c:pt>
                <c:pt idx="244">
                  <c:v>9</c:v>
                </c:pt>
                <c:pt idx="245">
                  <c:v>9</c:v>
                </c:pt>
                <c:pt idx="246">
                  <c:v>9</c:v>
                </c:pt>
                <c:pt idx="247">
                  <c:v>9</c:v>
                </c:pt>
                <c:pt idx="248">
                  <c:v>9</c:v>
                </c:pt>
                <c:pt idx="249">
                  <c:v>9</c:v>
                </c:pt>
                <c:pt idx="250">
                  <c:v>9</c:v>
                </c:pt>
                <c:pt idx="251">
                  <c:v>8.1</c:v>
                </c:pt>
                <c:pt idx="252">
                  <c:v>7.2</c:v>
                </c:pt>
                <c:pt idx="253">
                  <c:v>6.3</c:v>
                </c:pt>
                <c:pt idx="254">
                  <c:v>5.4</c:v>
                </c:pt>
                <c:pt idx="255">
                  <c:v>4.5</c:v>
                </c:pt>
                <c:pt idx="256">
                  <c:v>3.5999999999999899</c:v>
                </c:pt>
                <c:pt idx="257">
                  <c:v>2.7</c:v>
                </c:pt>
                <c:pt idx="258">
                  <c:v>1.7999999999999901</c:v>
                </c:pt>
                <c:pt idx="259">
                  <c:v>0.9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4-6055-4A94-81D0-EFD893B64BAB}"/>
            </c:ext>
          </c:extLst>
        </c:ser>
        <c:ser>
          <c:idx val="90"/>
          <c:order val="44"/>
          <c:tx>
            <c:strRef>
              <c:f>Φύλλο1!$AW$1</c:f>
              <c:strCache>
                <c:ptCount val="1"/>
                <c:pt idx="0">
                  <c:v>S-BU1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W$2:$AW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.4</c:v>
                </c:pt>
                <c:pt idx="32">
                  <c:v>0.8</c:v>
                </c:pt>
                <c:pt idx="33">
                  <c:v>1.2</c:v>
                </c:pt>
                <c:pt idx="34">
                  <c:v>1.6</c:v>
                </c:pt>
                <c:pt idx="35">
                  <c:v>2</c:v>
                </c:pt>
                <c:pt idx="36">
                  <c:v>2.4</c:v>
                </c:pt>
                <c:pt idx="37">
                  <c:v>2.8</c:v>
                </c:pt>
                <c:pt idx="38">
                  <c:v>3.2</c:v>
                </c:pt>
                <c:pt idx="39">
                  <c:v>3.6</c:v>
                </c:pt>
                <c:pt idx="40">
                  <c:v>4</c:v>
                </c:pt>
                <c:pt idx="41">
                  <c:v>4.5</c:v>
                </c:pt>
                <c:pt idx="42">
                  <c:v>5</c:v>
                </c:pt>
                <c:pt idx="43">
                  <c:v>5.5</c:v>
                </c:pt>
                <c:pt idx="44">
                  <c:v>6</c:v>
                </c:pt>
                <c:pt idx="45">
                  <c:v>6.5</c:v>
                </c:pt>
                <c:pt idx="46">
                  <c:v>7</c:v>
                </c:pt>
                <c:pt idx="47">
                  <c:v>7.5</c:v>
                </c:pt>
                <c:pt idx="48">
                  <c:v>8</c:v>
                </c:pt>
                <c:pt idx="49">
                  <c:v>8.5</c:v>
                </c:pt>
                <c:pt idx="50">
                  <c:v>9</c:v>
                </c:pt>
                <c:pt idx="51">
                  <c:v>8.5</c:v>
                </c:pt>
                <c:pt idx="52">
                  <c:v>8</c:v>
                </c:pt>
                <c:pt idx="53">
                  <c:v>7.5</c:v>
                </c:pt>
                <c:pt idx="54">
                  <c:v>7</c:v>
                </c:pt>
                <c:pt idx="55">
                  <c:v>6.5</c:v>
                </c:pt>
                <c:pt idx="56">
                  <c:v>6</c:v>
                </c:pt>
                <c:pt idx="57">
                  <c:v>5.5</c:v>
                </c:pt>
                <c:pt idx="58">
                  <c:v>5</c:v>
                </c:pt>
                <c:pt idx="59">
                  <c:v>4.5</c:v>
                </c:pt>
                <c:pt idx="60">
                  <c:v>4</c:v>
                </c:pt>
                <c:pt idx="61">
                  <c:v>3.6</c:v>
                </c:pt>
                <c:pt idx="62">
                  <c:v>3.2</c:v>
                </c:pt>
                <c:pt idx="63">
                  <c:v>2.8</c:v>
                </c:pt>
                <c:pt idx="64">
                  <c:v>2.4</c:v>
                </c:pt>
                <c:pt idx="65">
                  <c:v>2</c:v>
                </c:pt>
                <c:pt idx="66">
                  <c:v>1.5999999999999901</c:v>
                </c:pt>
                <c:pt idx="67">
                  <c:v>1.19999999999999</c:v>
                </c:pt>
                <c:pt idx="68">
                  <c:v>0.79999999999999905</c:v>
                </c:pt>
                <c:pt idx="69">
                  <c:v>0.39999999999999902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.4</c:v>
                </c:pt>
                <c:pt idx="152">
                  <c:v>0.8</c:v>
                </c:pt>
                <c:pt idx="153">
                  <c:v>1.2</c:v>
                </c:pt>
                <c:pt idx="154">
                  <c:v>1.6</c:v>
                </c:pt>
                <c:pt idx="155">
                  <c:v>2</c:v>
                </c:pt>
                <c:pt idx="156">
                  <c:v>2.4</c:v>
                </c:pt>
                <c:pt idx="157">
                  <c:v>2.8</c:v>
                </c:pt>
                <c:pt idx="158">
                  <c:v>3.2</c:v>
                </c:pt>
                <c:pt idx="159">
                  <c:v>3.6</c:v>
                </c:pt>
                <c:pt idx="160">
                  <c:v>4</c:v>
                </c:pt>
                <c:pt idx="161">
                  <c:v>4.5</c:v>
                </c:pt>
                <c:pt idx="162">
                  <c:v>5</c:v>
                </c:pt>
                <c:pt idx="163">
                  <c:v>5.5</c:v>
                </c:pt>
                <c:pt idx="164">
                  <c:v>6</c:v>
                </c:pt>
                <c:pt idx="165">
                  <c:v>6.5</c:v>
                </c:pt>
                <c:pt idx="166">
                  <c:v>7</c:v>
                </c:pt>
                <c:pt idx="167">
                  <c:v>7.5</c:v>
                </c:pt>
                <c:pt idx="168">
                  <c:v>8</c:v>
                </c:pt>
                <c:pt idx="169">
                  <c:v>8.5</c:v>
                </c:pt>
                <c:pt idx="170">
                  <c:v>9</c:v>
                </c:pt>
                <c:pt idx="171">
                  <c:v>9.4</c:v>
                </c:pt>
                <c:pt idx="172">
                  <c:v>9.8000000000000007</c:v>
                </c:pt>
                <c:pt idx="173">
                  <c:v>10.199999999999999</c:v>
                </c:pt>
                <c:pt idx="174">
                  <c:v>10.6</c:v>
                </c:pt>
                <c:pt idx="175">
                  <c:v>11</c:v>
                </c:pt>
                <c:pt idx="176">
                  <c:v>11.4</c:v>
                </c:pt>
                <c:pt idx="177">
                  <c:v>11.8</c:v>
                </c:pt>
                <c:pt idx="178">
                  <c:v>12.2</c:v>
                </c:pt>
                <c:pt idx="179">
                  <c:v>12.6</c:v>
                </c:pt>
                <c:pt idx="180">
                  <c:v>13</c:v>
                </c:pt>
                <c:pt idx="181">
                  <c:v>13.5</c:v>
                </c:pt>
                <c:pt idx="182">
                  <c:v>14</c:v>
                </c:pt>
                <c:pt idx="183">
                  <c:v>14.5</c:v>
                </c:pt>
                <c:pt idx="184">
                  <c:v>15</c:v>
                </c:pt>
                <c:pt idx="185">
                  <c:v>15.5</c:v>
                </c:pt>
                <c:pt idx="186">
                  <c:v>16</c:v>
                </c:pt>
                <c:pt idx="187">
                  <c:v>16.5</c:v>
                </c:pt>
                <c:pt idx="188">
                  <c:v>17</c:v>
                </c:pt>
                <c:pt idx="189">
                  <c:v>17.5</c:v>
                </c:pt>
                <c:pt idx="190">
                  <c:v>18</c:v>
                </c:pt>
                <c:pt idx="191">
                  <c:v>18</c:v>
                </c:pt>
                <c:pt idx="192">
                  <c:v>18</c:v>
                </c:pt>
                <c:pt idx="193">
                  <c:v>18</c:v>
                </c:pt>
                <c:pt idx="194">
                  <c:v>18</c:v>
                </c:pt>
                <c:pt idx="195">
                  <c:v>18</c:v>
                </c:pt>
                <c:pt idx="196">
                  <c:v>18</c:v>
                </c:pt>
                <c:pt idx="197">
                  <c:v>18</c:v>
                </c:pt>
                <c:pt idx="198">
                  <c:v>18</c:v>
                </c:pt>
                <c:pt idx="199">
                  <c:v>18</c:v>
                </c:pt>
                <c:pt idx="200">
                  <c:v>18</c:v>
                </c:pt>
                <c:pt idx="201">
                  <c:v>18</c:v>
                </c:pt>
                <c:pt idx="202">
                  <c:v>18</c:v>
                </c:pt>
                <c:pt idx="203">
                  <c:v>18</c:v>
                </c:pt>
                <c:pt idx="204">
                  <c:v>18</c:v>
                </c:pt>
                <c:pt idx="205">
                  <c:v>18</c:v>
                </c:pt>
                <c:pt idx="206">
                  <c:v>18</c:v>
                </c:pt>
                <c:pt idx="207">
                  <c:v>18</c:v>
                </c:pt>
                <c:pt idx="208">
                  <c:v>18</c:v>
                </c:pt>
                <c:pt idx="209">
                  <c:v>18</c:v>
                </c:pt>
                <c:pt idx="210">
                  <c:v>18</c:v>
                </c:pt>
                <c:pt idx="211">
                  <c:v>18.600000000000001</c:v>
                </c:pt>
                <c:pt idx="212">
                  <c:v>19.2</c:v>
                </c:pt>
                <c:pt idx="213">
                  <c:v>19.8</c:v>
                </c:pt>
                <c:pt idx="214">
                  <c:v>20.399999999999999</c:v>
                </c:pt>
                <c:pt idx="215">
                  <c:v>21</c:v>
                </c:pt>
                <c:pt idx="216">
                  <c:v>21.6</c:v>
                </c:pt>
                <c:pt idx="217">
                  <c:v>22.2</c:v>
                </c:pt>
                <c:pt idx="218">
                  <c:v>22.8</c:v>
                </c:pt>
                <c:pt idx="219">
                  <c:v>23.4</c:v>
                </c:pt>
                <c:pt idx="220">
                  <c:v>24</c:v>
                </c:pt>
                <c:pt idx="221">
                  <c:v>24.6</c:v>
                </c:pt>
                <c:pt idx="222">
                  <c:v>25.2</c:v>
                </c:pt>
                <c:pt idx="223">
                  <c:v>25.8</c:v>
                </c:pt>
                <c:pt idx="224">
                  <c:v>26.4</c:v>
                </c:pt>
                <c:pt idx="225">
                  <c:v>27</c:v>
                </c:pt>
                <c:pt idx="226">
                  <c:v>27.6</c:v>
                </c:pt>
                <c:pt idx="227">
                  <c:v>28.2</c:v>
                </c:pt>
                <c:pt idx="228">
                  <c:v>28.8</c:v>
                </c:pt>
                <c:pt idx="229">
                  <c:v>29.4</c:v>
                </c:pt>
                <c:pt idx="230">
                  <c:v>30</c:v>
                </c:pt>
                <c:pt idx="231">
                  <c:v>28.9</c:v>
                </c:pt>
                <c:pt idx="232">
                  <c:v>27.8</c:v>
                </c:pt>
                <c:pt idx="233">
                  <c:v>26.7</c:v>
                </c:pt>
                <c:pt idx="234">
                  <c:v>25.6</c:v>
                </c:pt>
                <c:pt idx="235">
                  <c:v>24.5</c:v>
                </c:pt>
                <c:pt idx="236">
                  <c:v>23.4</c:v>
                </c:pt>
                <c:pt idx="237">
                  <c:v>22.299999999999901</c:v>
                </c:pt>
                <c:pt idx="238">
                  <c:v>21.2</c:v>
                </c:pt>
                <c:pt idx="239">
                  <c:v>20.100000000000001</c:v>
                </c:pt>
                <c:pt idx="240">
                  <c:v>19</c:v>
                </c:pt>
                <c:pt idx="241">
                  <c:v>18</c:v>
                </c:pt>
                <c:pt idx="242">
                  <c:v>17</c:v>
                </c:pt>
                <c:pt idx="243">
                  <c:v>16</c:v>
                </c:pt>
                <c:pt idx="244">
                  <c:v>15</c:v>
                </c:pt>
                <c:pt idx="245">
                  <c:v>14</c:v>
                </c:pt>
                <c:pt idx="246">
                  <c:v>13</c:v>
                </c:pt>
                <c:pt idx="247">
                  <c:v>12</c:v>
                </c:pt>
                <c:pt idx="248">
                  <c:v>11</c:v>
                </c:pt>
                <c:pt idx="249">
                  <c:v>10</c:v>
                </c:pt>
                <c:pt idx="250">
                  <c:v>9</c:v>
                </c:pt>
                <c:pt idx="251">
                  <c:v>9</c:v>
                </c:pt>
                <c:pt idx="252">
                  <c:v>9</c:v>
                </c:pt>
                <c:pt idx="253">
                  <c:v>9</c:v>
                </c:pt>
                <c:pt idx="254">
                  <c:v>9</c:v>
                </c:pt>
                <c:pt idx="255">
                  <c:v>9</c:v>
                </c:pt>
                <c:pt idx="256">
                  <c:v>9</c:v>
                </c:pt>
                <c:pt idx="257">
                  <c:v>9</c:v>
                </c:pt>
                <c:pt idx="258">
                  <c:v>9</c:v>
                </c:pt>
                <c:pt idx="259">
                  <c:v>9</c:v>
                </c:pt>
                <c:pt idx="260">
                  <c:v>9</c:v>
                </c:pt>
                <c:pt idx="261">
                  <c:v>9</c:v>
                </c:pt>
                <c:pt idx="262">
                  <c:v>9</c:v>
                </c:pt>
                <c:pt idx="263">
                  <c:v>9</c:v>
                </c:pt>
                <c:pt idx="264">
                  <c:v>9</c:v>
                </c:pt>
                <c:pt idx="265">
                  <c:v>9</c:v>
                </c:pt>
                <c:pt idx="266">
                  <c:v>9</c:v>
                </c:pt>
                <c:pt idx="267">
                  <c:v>9</c:v>
                </c:pt>
                <c:pt idx="268">
                  <c:v>9</c:v>
                </c:pt>
                <c:pt idx="269">
                  <c:v>9</c:v>
                </c:pt>
                <c:pt idx="270">
                  <c:v>9</c:v>
                </c:pt>
                <c:pt idx="271">
                  <c:v>8.5</c:v>
                </c:pt>
                <c:pt idx="272">
                  <c:v>8</c:v>
                </c:pt>
                <c:pt idx="273">
                  <c:v>7.5</c:v>
                </c:pt>
                <c:pt idx="274">
                  <c:v>7</c:v>
                </c:pt>
                <c:pt idx="275">
                  <c:v>6.5</c:v>
                </c:pt>
                <c:pt idx="276">
                  <c:v>6</c:v>
                </c:pt>
                <c:pt idx="277">
                  <c:v>5.5</c:v>
                </c:pt>
                <c:pt idx="278">
                  <c:v>5</c:v>
                </c:pt>
                <c:pt idx="279">
                  <c:v>4.5</c:v>
                </c:pt>
                <c:pt idx="280">
                  <c:v>4</c:v>
                </c:pt>
                <c:pt idx="281">
                  <c:v>3.6</c:v>
                </c:pt>
                <c:pt idx="282">
                  <c:v>3.2</c:v>
                </c:pt>
                <c:pt idx="283">
                  <c:v>2.8</c:v>
                </c:pt>
                <c:pt idx="284">
                  <c:v>2.4</c:v>
                </c:pt>
                <c:pt idx="285">
                  <c:v>2</c:v>
                </c:pt>
                <c:pt idx="286">
                  <c:v>1.5999999999999901</c:v>
                </c:pt>
                <c:pt idx="287">
                  <c:v>1.19999999999999</c:v>
                </c:pt>
                <c:pt idx="288">
                  <c:v>0.79999999999999905</c:v>
                </c:pt>
                <c:pt idx="289">
                  <c:v>0.39999999999999902</c:v>
                </c:pt>
                <c:pt idx="290">
                  <c:v>0</c:v>
                </c:pt>
                <c:pt idx="291">
                  <c:v>0.4</c:v>
                </c:pt>
                <c:pt idx="292">
                  <c:v>0.8</c:v>
                </c:pt>
                <c:pt idx="293">
                  <c:v>1.2</c:v>
                </c:pt>
                <c:pt idx="294">
                  <c:v>1.6</c:v>
                </c:pt>
                <c:pt idx="295">
                  <c:v>2</c:v>
                </c:pt>
                <c:pt idx="296">
                  <c:v>2.4</c:v>
                </c:pt>
                <c:pt idx="297">
                  <c:v>2.8</c:v>
                </c:pt>
                <c:pt idx="298">
                  <c:v>3.2</c:v>
                </c:pt>
                <c:pt idx="299">
                  <c:v>3.6</c:v>
                </c:pt>
                <c:pt idx="300">
                  <c:v>4</c:v>
                </c:pt>
                <c:pt idx="301">
                  <c:v>4.5</c:v>
                </c:pt>
                <c:pt idx="302">
                  <c:v>5</c:v>
                </c:pt>
                <c:pt idx="303">
                  <c:v>5.5</c:v>
                </c:pt>
                <c:pt idx="304">
                  <c:v>6</c:v>
                </c:pt>
                <c:pt idx="305">
                  <c:v>6.5</c:v>
                </c:pt>
                <c:pt idx="306">
                  <c:v>7</c:v>
                </c:pt>
                <c:pt idx="307">
                  <c:v>7.5</c:v>
                </c:pt>
                <c:pt idx="308">
                  <c:v>8</c:v>
                </c:pt>
                <c:pt idx="309">
                  <c:v>8.5</c:v>
                </c:pt>
                <c:pt idx="310">
                  <c:v>9</c:v>
                </c:pt>
                <c:pt idx="311">
                  <c:v>8.5</c:v>
                </c:pt>
                <c:pt idx="312">
                  <c:v>8</c:v>
                </c:pt>
                <c:pt idx="313">
                  <c:v>7.5</c:v>
                </c:pt>
                <c:pt idx="314">
                  <c:v>7</c:v>
                </c:pt>
                <c:pt idx="315">
                  <c:v>6.5</c:v>
                </c:pt>
                <c:pt idx="316">
                  <c:v>6</c:v>
                </c:pt>
                <c:pt idx="317">
                  <c:v>5.5</c:v>
                </c:pt>
                <c:pt idx="318">
                  <c:v>5</c:v>
                </c:pt>
                <c:pt idx="319">
                  <c:v>4.5</c:v>
                </c:pt>
                <c:pt idx="320">
                  <c:v>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5-6055-4A94-81D0-EFD893B64BAB}"/>
            </c:ext>
          </c:extLst>
        </c:ser>
        <c:ser>
          <c:idx val="91"/>
          <c:order val="45"/>
          <c:tx>
            <c:v>Average</c:v>
          </c:tx>
          <c:spPr>
            <a:ln>
              <a:solidFill>
                <a:schemeClr val="tx1"/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BB$2:$BB$352</c:f>
              <c:numCache>
                <c:formatCode>General</c:formatCode>
                <c:ptCount val="351"/>
                <c:pt idx="0">
                  <c:v>21.753451676528599</c:v>
                </c:pt>
                <c:pt idx="1">
                  <c:v>21.956804733727807</c:v>
                </c:pt>
                <c:pt idx="2">
                  <c:v>22.160157790927013</c:v>
                </c:pt>
                <c:pt idx="3">
                  <c:v>22.363510848126239</c:v>
                </c:pt>
                <c:pt idx="4">
                  <c:v>22.566863905325448</c:v>
                </c:pt>
                <c:pt idx="5">
                  <c:v>22.770216962524653</c:v>
                </c:pt>
                <c:pt idx="6">
                  <c:v>22.973570019723862</c:v>
                </c:pt>
                <c:pt idx="7">
                  <c:v>23.176923076923067</c:v>
                </c:pt>
                <c:pt idx="8">
                  <c:v>23.380276134122294</c:v>
                </c:pt>
                <c:pt idx="9">
                  <c:v>23.583629191321503</c:v>
                </c:pt>
                <c:pt idx="10">
                  <c:v>23.786982248520712</c:v>
                </c:pt>
                <c:pt idx="11">
                  <c:v>23.094082840236688</c:v>
                </c:pt>
                <c:pt idx="12">
                  <c:v>22.401183431952663</c:v>
                </c:pt>
                <c:pt idx="13">
                  <c:v>21.708284023668639</c:v>
                </c:pt>
                <c:pt idx="14">
                  <c:v>21.015384615384612</c:v>
                </c:pt>
                <c:pt idx="15">
                  <c:v>20.322485207100591</c:v>
                </c:pt>
                <c:pt idx="16">
                  <c:v>19.629585798816564</c:v>
                </c:pt>
                <c:pt idx="17">
                  <c:v>18.936686390532543</c:v>
                </c:pt>
                <c:pt idx="18">
                  <c:v>18.243786982248519</c:v>
                </c:pt>
                <c:pt idx="19">
                  <c:v>17.550887573964495</c:v>
                </c:pt>
                <c:pt idx="20">
                  <c:v>16.857988165680474</c:v>
                </c:pt>
                <c:pt idx="21">
                  <c:v>16.98145956607495</c:v>
                </c:pt>
                <c:pt idx="22">
                  <c:v>17.104930966469425</c:v>
                </c:pt>
                <c:pt idx="23">
                  <c:v>17.228402366863907</c:v>
                </c:pt>
                <c:pt idx="24">
                  <c:v>17.351873767258382</c:v>
                </c:pt>
                <c:pt idx="25">
                  <c:v>17.475345167652861</c:v>
                </c:pt>
                <c:pt idx="26">
                  <c:v>17.598816568047333</c:v>
                </c:pt>
                <c:pt idx="27">
                  <c:v>17.722287968441812</c:v>
                </c:pt>
                <c:pt idx="28">
                  <c:v>17.845759368836298</c:v>
                </c:pt>
                <c:pt idx="29">
                  <c:v>17.969230769230769</c:v>
                </c:pt>
                <c:pt idx="30">
                  <c:v>18.092702169625248</c:v>
                </c:pt>
                <c:pt idx="31">
                  <c:v>17.854043392504931</c:v>
                </c:pt>
                <c:pt idx="32">
                  <c:v>17.615384615384617</c:v>
                </c:pt>
                <c:pt idx="33">
                  <c:v>17.376725838264299</c:v>
                </c:pt>
                <c:pt idx="34">
                  <c:v>17.138067061143985</c:v>
                </c:pt>
                <c:pt idx="35">
                  <c:v>16.899408284023668</c:v>
                </c:pt>
                <c:pt idx="36">
                  <c:v>16.660749506903343</c:v>
                </c:pt>
                <c:pt idx="37">
                  <c:v>16.422090729783029</c:v>
                </c:pt>
                <c:pt idx="38">
                  <c:v>16.183431952662723</c:v>
                </c:pt>
                <c:pt idx="39">
                  <c:v>15.944773175542405</c:v>
                </c:pt>
                <c:pt idx="40">
                  <c:v>15.706114398422091</c:v>
                </c:pt>
                <c:pt idx="41">
                  <c:v>15.837869822485208</c:v>
                </c:pt>
                <c:pt idx="42">
                  <c:v>15.969625246548325</c:v>
                </c:pt>
                <c:pt idx="43">
                  <c:v>16.101380670611434</c:v>
                </c:pt>
                <c:pt idx="44">
                  <c:v>16.233136094674553</c:v>
                </c:pt>
                <c:pt idx="45">
                  <c:v>16.364891518737675</c:v>
                </c:pt>
                <c:pt idx="46">
                  <c:v>16.496646942800787</c:v>
                </c:pt>
                <c:pt idx="47">
                  <c:v>16.628402366863906</c:v>
                </c:pt>
                <c:pt idx="48">
                  <c:v>16.760157790927021</c:v>
                </c:pt>
                <c:pt idx="49">
                  <c:v>16.891913214990137</c:v>
                </c:pt>
                <c:pt idx="50">
                  <c:v>17.023668639053255</c:v>
                </c:pt>
                <c:pt idx="51">
                  <c:v>17.501380670611439</c:v>
                </c:pt>
                <c:pt idx="52">
                  <c:v>17.979092702169627</c:v>
                </c:pt>
                <c:pt idx="53">
                  <c:v>18.456804733727811</c:v>
                </c:pt>
                <c:pt idx="54">
                  <c:v>18.934516765285995</c:v>
                </c:pt>
                <c:pt idx="55">
                  <c:v>19.412228796844182</c:v>
                </c:pt>
                <c:pt idx="56">
                  <c:v>19.889940828402366</c:v>
                </c:pt>
                <c:pt idx="57">
                  <c:v>20.367652859960554</c:v>
                </c:pt>
                <c:pt idx="58">
                  <c:v>20.845364891518738</c:v>
                </c:pt>
                <c:pt idx="59">
                  <c:v>21.323076923076922</c:v>
                </c:pt>
                <c:pt idx="60">
                  <c:v>21.800788954635109</c:v>
                </c:pt>
                <c:pt idx="61">
                  <c:v>32.548717948717957</c:v>
                </c:pt>
                <c:pt idx="62">
                  <c:v>43.296646942800784</c:v>
                </c:pt>
                <c:pt idx="63">
                  <c:v>54.044575936883625</c:v>
                </c:pt>
                <c:pt idx="64">
                  <c:v>64.792504930966473</c:v>
                </c:pt>
                <c:pt idx="65">
                  <c:v>75.5404339250493</c:v>
                </c:pt>
                <c:pt idx="66">
                  <c:v>86.288362919132155</c:v>
                </c:pt>
                <c:pt idx="67">
                  <c:v>97.036291913214995</c:v>
                </c:pt>
                <c:pt idx="68">
                  <c:v>107.78422090729782</c:v>
                </c:pt>
                <c:pt idx="69">
                  <c:v>118.53214990138044</c:v>
                </c:pt>
                <c:pt idx="70">
                  <c:v>129.2800788954635</c:v>
                </c:pt>
                <c:pt idx="71">
                  <c:v>292.5684418145957</c:v>
                </c:pt>
                <c:pt idx="72">
                  <c:v>455.85680473372787</c:v>
                </c:pt>
                <c:pt idx="73">
                  <c:v>619.14516765285964</c:v>
                </c:pt>
                <c:pt idx="74">
                  <c:v>782.43353057199215</c:v>
                </c:pt>
                <c:pt idx="75">
                  <c:v>945.72189349112421</c:v>
                </c:pt>
                <c:pt idx="76">
                  <c:v>1109.0102564102563</c:v>
                </c:pt>
                <c:pt idx="77">
                  <c:v>1272.2986193293884</c:v>
                </c:pt>
                <c:pt idx="78">
                  <c:v>1435.5869822485208</c:v>
                </c:pt>
                <c:pt idx="79">
                  <c:v>1598.8753451676528</c:v>
                </c:pt>
                <c:pt idx="80">
                  <c:v>1762.1637080867852</c:v>
                </c:pt>
                <c:pt idx="81">
                  <c:v>1764.041617357002</c:v>
                </c:pt>
                <c:pt idx="82">
                  <c:v>1765.9195266272191</c:v>
                </c:pt>
                <c:pt idx="83">
                  <c:v>1767.7974358974357</c:v>
                </c:pt>
                <c:pt idx="84">
                  <c:v>1769.6753451676527</c:v>
                </c:pt>
                <c:pt idx="85">
                  <c:v>1771.5532544378698</c:v>
                </c:pt>
                <c:pt idx="86">
                  <c:v>1773.4311637080864</c:v>
                </c:pt>
                <c:pt idx="87">
                  <c:v>1775.3090729783009</c:v>
                </c:pt>
                <c:pt idx="88">
                  <c:v>1777.1869822485205</c:v>
                </c:pt>
                <c:pt idx="89">
                  <c:v>1779.0648915187351</c:v>
                </c:pt>
                <c:pt idx="90">
                  <c:v>1780.9428007889546</c:v>
                </c:pt>
                <c:pt idx="91">
                  <c:v>1941.8611439842211</c:v>
                </c:pt>
                <c:pt idx="92">
                  <c:v>2102.7794871794872</c:v>
                </c:pt>
                <c:pt idx="93">
                  <c:v>2263.6978303747533</c:v>
                </c:pt>
                <c:pt idx="94">
                  <c:v>2424.6161735700198</c:v>
                </c:pt>
                <c:pt idx="95">
                  <c:v>2585.5345167652858</c:v>
                </c:pt>
                <c:pt idx="96">
                  <c:v>2746.4528599605519</c:v>
                </c:pt>
                <c:pt idx="97">
                  <c:v>2907.3712031558184</c:v>
                </c:pt>
                <c:pt idx="98">
                  <c:v>3068.2895463510845</c:v>
                </c:pt>
                <c:pt idx="99">
                  <c:v>3229.2078895463487</c:v>
                </c:pt>
                <c:pt idx="100">
                  <c:v>3390.1262327416171</c:v>
                </c:pt>
                <c:pt idx="101">
                  <c:v>3209.9495069033533</c:v>
                </c:pt>
                <c:pt idx="102">
                  <c:v>3029.772781065089</c:v>
                </c:pt>
                <c:pt idx="103">
                  <c:v>2849.5960552268243</c:v>
                </c:pt>
                <c:pt idx="104">
                  <c:v>2669.4193293885601</c:v>
                </c:pt>
                <c:pt idx="105">
                  <c:v>2489.2426035502958</c:v>
                </c:pt>
                <c:pt idx="106">
                  <c:v>2309.0658777120316</c:v>
                </c:pt>
                <c:pt idx="107">
                  <c:v>2128.8891518737669</c:v>
                </c:pt>
                <c:pt idx="108">
                  <c:v>1948.7124260355026</c:v>
                </c:pt>
                <c:pt idx="109">
                  <c:v>1768.5357001972354</c:v>
                </c:pt>
                <c:pt idx="110">
                  <c:v>1588.3589743589744</c:v>
                </c:pt>
                <c:pt idx="111">
                  <c:v>1599.1964497041422</c:v>
                </c:pt>
                <c:pt idx="112">
                  <c:v>1610.0339250493098</c:v>
                </c:pt>
                <c:pt idx="113">
                  <c:v>1620.8714003944774</c:v>
                </c:pt>
                <c:pt idx="114">
                  <c:v>1631.708875739645</c:v>
                </c:pt>
                <c:pt idx="115">
                  <c:v>1642.5463510848126</c:v>
                </c:pt>
                <c:pt idx="116">
                  <c:v>1653.3838264299802</c:v>
                </c:pt>
                <c:pt idx="117">
                  <c:v>1664.2213017751478</c:v>
                </c:pt>
                <c:pt idx="118">
                  <c:v>1675.0587771203154</c:v>
                </c:pt>
                <c:pt idx="119">
                  <c:v>1685.8962524654833</c:v>
                </c:pt>
                <c:pt idx="120">
                  <c:v>1696.7337278106506</c:v>
                </c:pt>
                <c:pt idx="121">
                  <c:v>1613.1368836291913</c:v>
                </c:pt>
                <c:pt idx="122">
                  <c:v>1529.5400394477319</c:v>
                </c:pt>
                <c:pt idx="123">
                  <c:v>1445.9431952662721</c:v>
                </c:pt>
                <c:pt idx="124">
                  <c:v>1362.346351084813</c:v>
                </c:pt>
                <c:pt idx="125">
                  <c:v>1278.749506903353</c:v>
                </c:pt>
                <c:pt idx="126">
                  <c:v>1195.1526627218911</c:v>
                </c:pt>
                <c:pt idx="127">
                  <c:v>1111.5558185404313</c:v>
                </c:pt>
                <c:pt idx="128">
                  <c:v>1027.9589743589743</c:v>
                </c:pt>
                <c:pt idx="129">
                  <c:v>944.36213017751413</c:v>
                </c:pt>
                <c:pt idx="130">
                  <c:v>860.76528599605524</c:v>
                </c:pt>
                <c:pt idx="131">
                  <c:v>891.90355029585828</c:v>
                </c:pt>
                <c:pt idx="132">
                  <c:v>923.04181459566053</c:v>
                </c:pt>
                <c:pt idx="133">
                  <c:v>954.18007889546368</c:v>
                </c:pt>
                <c:pt idx="134">
                  <c:v>985.31834319526615</c:v>
                </c:pt>
                <c:pt idx="135">
                  <c:v>1016.4566074950691</c:v>
                </c:pt>
                <c:pt idx="136">
                  <c:v>1047.594871794872</c:v>
                </c:pt>
                <c:pt idx="137">
                  <c:v>1078.7331360946748</c:v>
                </c:pt>
                <c:pt idx="138">
                  <c:v>1109.8714003944767</c:v>
                </c:pt>
                <c:pt idx="139">
                  <c:v>1141.0096646942798</c:v>
                </c:pt>
                <c:pt idx="140">
                  <c:v>1172.147928994083</c:v>
                </c:pt>
                <c:pt idx="141">
                  <c:v>1112.8049309664696</c:v>
                </c:pt>
                <c:pt idx="142">
                  <c:v>1053.4619329388563</c:v>
                </c:pt>
                <c:pt idx="143">
                  <c:v>994.1189349112426</c:v>
                </c:pt>
                <c:pt idx="144">
                  <c:v>934.77593688362913</c:v>
                </c:pt>
                <c:pt idx="145">
                  <c:v>875.43293885601577</c:v>
                </c:pt>
                <c:pt idx="146">
                  <c:v>816.08994082840218</c:v>
                </c:pt>
                <c:pt idx="147">
                  <c:v>756.74694280078847</c:v>
                </c:pt>
                <c:pt idx="148">
                  <c:v>697.40394477317568</c:v>
                </c:pt>
                <c:pt idx="149">
                  <c:v>638.06094674556198</c:v>
                </c:pt>
                <c:pt idx="150">
                  <c:v>578.71794871794873</c:v>
                </c:pt>
                <c:pt idx="151">
                  <c:v>559.0067061143983</c:v>
                </c:pt>
                <c:pt idx="152">
                  <c:v>539.29546351084798</c:v>
                </c:pt>
                <c:pt idx="153">
                  <c:v>519.58422090729789</c:v>
                </c:pt>
                <c:pt idx="154">
                  <c:v>499.8729783037474</c:v>
                </c:pt>
                <c:pt idx="155">
                  <c:v>480.1617357001972</c:v>
                </c:pt>
                <c:pt idx="156">
                  <c:v>460.45049309664694</c:v>
                </c:pt>
                <c:pt idx="157">
                  <c:v>440.73925049309651</c:v>
                </c:pt>
                <c:pt idx="158">
                  <c:v>421.02800788954642</c:v>
                </c:pt>
                <c:pt idx="159">
                  <c:v>401.31676528599581</c:v>
                </c:pt>
                <c:pt idx="160">
                  <c:v>381.60552268244578</c:v>
                </c:pt>
                <c:pt idx="161">
                  <c:v>377.22623274161742</c:v>
                </c:pt>
                <c:pt idx="162">
                  <c:v>372.84694280078895</c:v>
                </c:pt>
                <c:pt idx="163">
                  <c:v>368.46765285996054</c:v>
                </c:pt>
                <c:pt idx="164">
                  <c:v>364.08836291913212</c:v>
                </c:pt>
                <c:pt idx="165">
                  <c:v>359.70907297830371</c:v>
                </c:pt>
                <c:pt idx="166">
                  <c:v>355.32978303747541</c:v>
                </c:pt>
                <c:pt idx="167">
                  <c:v>350.95049309664694</c:v>
                </c:pt>
                <c:pt idx="168">
                  <c:v>346.57120315581852</c:v>
                </c:pt>
                <c:pt idx="169">
                  <c:v>342.19191321499011</c:v>
                </c:pt>
                <c:pt idx="170">
                  <c:v>337.81262327416175</c:v>
                </c:pt>
                <c:pt idx="171">
                  <c:v>327.74575936883633</c:v>
                </c:pt>
                <c:pt idx="172">
                  <c:v>317.6788954635108</c:v>
                </c:pt>
                <c:pt idx="173">
                  <c:v>307.61203155818538</c:v>
                </c:pt>
                <c:pt idx="174">
                  <c:v>297.54516765285996</c:v>
                </c:pt>
                <c:pt idx="175">
                  <c:v>287.47830374753448</c:v>
                </c:pt>
                <c:pt idx="176">
                  <c:v>277.41143984220878</c:v>
                </c:pt>
                <c:pt idx="177">
                  <c:v>267.3445759368833</c:v>
                </c:pt>
                <c:pt idx="178">
                  <c:v>257.27771203155822</c:v>
                </c:pt>
                <c:pt idx="179">
                  <c:v>247.21084812623246</c:v>
                </c:pt>
                <c:pt idx="180">
                  <c:v>237.1439842209073</c:v>
                </c:pt>
                <c:pt idx="181">
                  <c:v>227.22682445759366</c:v>
                </c:pt>
                <c:pt idx="182">
                  <c:v>217.30966469428009</c:v>
                </c:pt>
                <c:pt idx="183">
                  <c:v>207.39250493096648</c:v>
                </c:pt>
                <c:pt idx="184">
                  <c:v>197.47534516765288</c:v>
                </c:pt>
                <c:pt idx="185">
                  <c:v>187.55818540433924</c:v>
                </c:pt>
                <c:pt idx="186">
                  <c:v>177.64102564102561</c:v>
                </c:pt>
                <c:pt idx="187">
                  <c:v>167.72386587771203</c:v>
                </c:pt>
                <c:pt idx="188">
                  <c:v>157.80670611439842</c:v>
                </c:pt>
                <c:pt idx="189">
                  <c:v>147.88954635108482</c:v>
                </c:pt>
                <c:pt idx="190">
                  <c:v>137.97238658777121</c:v>
                </c:pt>
                <c:pt idx="191">
                  <c:v>134.83865877712034</c:v>
                </c:pt>
                <c:pt idx="192">
                  <c:v>131.70493096646948</c:v>
                </c:pt>
                <c:pt idx="193">
                  <c:v>128.57120315581849</c:v>
                </c:pt>
                <c:pt idx="194">
                  <c:v>125.43747534516763</c:v>
                </c:pt>
                <c:pt idx="195">
                  <c:v>122.30374753451677</c:v>
                </c:pt>
                <c:pt idx="196">
                  <c:v>119.17001972386585</c:v>
                </c:pt>
                <c:pt idx="197">
                  <c:v>116.03629191321491</c:v>
                </c:pt>
                <c:pt idx="198">
                  <c:v>112.90256410256406</c:v>
                </c:pt>
                <c:pt idx="199">
                  <c:v>109.7688362919132</c:v>
                </c:pt>
                <c:pt idx="200">
                  <c:v>106.63510848126232</c:v>
                </c:pt>
                <c:pt idx="201">
                  <c:v>104.47968441814595</c:v>
                </c:pt>
                <c:pt idx="202">
                  <c:v>102.32426035502958</c:v>
                </c:pt>
                <c:pt idx="203">
                  <c:v>100.16883629191322</c:v>
                </c:pt>
                <c:pt idx="204">
                  <c:v>98.013412228796852</c:v>
                </c:pt>
                <c:pt idx="205">
                  <c:v>95.857988165680482</c:v>
                </c:pt>
                <c:pt idx="206">
                  <c:v>93.702564102564097</c:v>
                </c:pt>
                <c:pt idx="207">
                  <c:v>91.547140039447712</c:v>
                </c:pt>
                <c:pt idx="208">
                  <c:v>89.391715976331369</c:v>
                </c:pt>
                <c:pt idx="209">
                  <c:v>87.236291913214927</c:v>
                </c:pt>
                <c:pt idx="210">
                  <c:v>85.080867850098613</c:v>
                </c:pt>
                <c:pt idx="211">
                  <c:v>81.92938856015779</c:v>
                </c:pt>
                <c:pt idx="212">
                  <c:v>78.777909270216952</c:v>
                </c:pt>
                <c:pt idx="213">
                  <c:v>75.626429980276143</c:v>
                </c:pt>
                <c:pt idx="214">
                  <c:v>72.474950690335305</c:v>
                </c:pt>
                <c:pt idx="215">
                  <c:v>69.323471400394482</c:v>
                </c:pt>
                <c:pt idx="216">
                  <c:v>66.171992110453601</c:v>
                </c:pt>
                <c:pt idx="217">
                  <c:v>63.020512820512742</c:v>
                </c:pt>
                <c:pt idx="218">
                  <c:v>59.869033530571997</c:v>
                </c:pt>
                <c:pt idx="219">
                  <c:v>56.717554240631159</c:v>
                </c:pt>
                <c:pt idx="220">
                  <c:v>53.566074950690329</c:v>
                </c:pt>
                <c:pt idx="221">
                  <c:v>53.216370808678491</c:v>
                </c:pt>
                <c:pt idx="222">
                  <c:v>52.866666666666674</c:v>
                </c:pt>
                <c:pt idx="223">
                  <c:v>52.516962524654829</c:v>
                </c:pt>
                <c:pt idx="224">
                  <c:v>52.167258382643006</c:v>
                </c:pt>
                <c:pt idx="225">
                  <c:v>51.817554240631168</c:v>
                </c:pt>
                <c:pt idx="226">
                  <c:v>51.467850098619323</c:v>
                </c:pt>
                <c:pt idx="227">
                  <c:v>51.118145956607492</c:v>
                </c:pt>
                <c:pt idx="228">
                  <c:v>50.768441814595647</c:v>
                </c:pt>
                <c:pt idx="229">
                  <c:v>50.418737672583831</c:v>
                </c:pt>
                <c:pt idx="230">
                  <c:v>50.069033530571993</c:v>
                </c:pt>
                <c:pt idx="231">
                  <c:v>49.887573964497037</c:v>
                </c:pt>
                <c:pt idx="232">
                  <c:v>49.706114398422088</c:v>
                </c:pt>
                <c:pt idx="233">
                  <c:v>49.524654832347146</c:v>
                </c:pt>
                <c:pt idx="234">
                  <c:v>49.34319526627219</c:v>
                </c:pt>
                <c:pt idx="235">
                  <c:v>49.161735700197241</c:v>
                </c:pt>
                <c:pt idx="236">
                  <c:v>48.980276134122285</c:v>
                </c:pt>
                <c:pt idx="237">
                  <c:v>48.798816568047336</c:v>
                </c:pt>
                <c:pt idx="238">
                  <c:v>48.617357001972387</c:v>
                </c:pt>
                <c:pt idx="239">
                  <c:v>48.435897435897431</c:v>
                </c:pt>
                <c:pt idx="240">
                  <c:v>48.254437869822482</c:v>
                </c:pt>
                <c:pt idx="241">
                  <c:v>47.743589743589745</c:v>
                </c:pt>
                <c:pt idx="242">
                  <c:v>47.232741617357</c:v>
                </c:pt>
                <c:pt idx="243">
                  <c:v>46.721893491124256</c:v>
                </c:pt>
                <c:pt idx="244">
                  <c:v>46.211045364891518</c:v>
                </c:pt>
                <c:pt idx="245">
                  <c:v>45.700197238658781</c:v>
                </c:pt>
                <c:pt idx="246">
                  <c:v>45.189349112426029</c:v>
                </c:pt>
                <c:pt idx="247">
                  <c:v>44.678500986193292</c:v>
                </c:pt>
                <c:pt idx="248">
                  <c:v>44.167652859960548</c:v>
                </c:pt>
                <c:pt idx="249">
                  <c:v>43.65680473372781</c:v>
                </c:pt>
                <c:pt idx="250">
                  <c:v>43.145956607495066</c:v>
                </c:pt>
                <c:pt idx="251">
                  <c:v>43.112228796844178</c:v>
                </c:pt>
                <c:pt idx="252">
                  <c:v>43.078500986193298</c:v>
                </c:pt>
                <c:pt idx="253">
                  <c:v>43.044773175542396</c:v>
                </c:pt>
                <c:pt idx="254">
                  <c:v>43.011045364891515</c:v>
                </c:pt>
                <c:pt idx="255">
                  <c:v>42.977317554240628</c:v>
                </c:pt>
                <c:pt idx="256">
                  <c:v>42.943589743589705</c:v>
                </c:pt>
                <c:pt idx="257">
                  <c:v>42.909861932938817</c:v>
                </c:pt>
                <c:pt idx="258">
                  <c:v>42.876134122287958</c:v>
                </c:pt>
                <c:pt idx="259">
                  <c:v>42.842406311637063</c:v>
                </c:pt>
                <c:pt idx="260">
                  <c:v>42.80867850098619</c:v>
                </c:pt>
                <c:pt idx="261">
                  <c:v>42.066074950690329</c:v>
                </c:pt>
                <c:pt idx="262">
                  <c:v>41.323471400394482</c:v>
                </c:pt>
                <c:pt idx="263">
                  <c:v>40.580867850098613</c:v>
                </c:pt>
                <c:pt idx="264">
                  <c:v>39.838264299802766</c:v>
                </c:pt>
                <c:pt idx="265">
                  <c:v>39.095660749506905</c:v>
                </c:pt>
                <c:pt idx="266">
                  <c:v>38.35305719921103</c:v>
                </c:pt>
                <c:pt idx="267">
                  <c:v>37.610453648915183</c:v>
                </c:pt>
                <c:pt idx="268">
                  <c:v>36.867850098619328</c:v>
                </c:pt>
                <c:pt idx="269">
                  <c:v>36.125246548323481</c:v>
                </c:pt>
                <c:pt idx="270">
                  <c:v>35.382642998027613</c:v>
                </c:pt>
                <c:pt idx="271">
                  <c:v>34.68639053254438</c:v>
                </c:pt>
                <c:pt idx="272">
                  <c:v>33.990138067061139</c:v>
                </c:pt>
                <c:pt idx="273">
                  <c:v>33.293885601577912</c:v>
                </c:pt>
                <c:pt idx="274">
                  <c:v>32.597633136094679</c:v>
                </c:pt>
                <c:pt idx="275">
                  <c:v>31.901380670611442</c:v>
                </c:pt>
                <c:pt idx="276">
                  <c:v>31.205128205128201</c:v>
                </c:pt>
                <c:pt idx="277">
                  <c:v>30.508875739644925</c:v>
                </c:pt>
                <c:pt idx="278">
                  <c:v>29.812623274161741</c:v>
                </c:pt>
                <c:pt idx="279">
                  <c:v>29.1163708086785</c:v>
                </c:pt>
                <c:pt idx="280">
                  <c:v>28.420118343195263</c:v>
                </c:pt>
                <c:pt idx="281">
                  <c:v>28.281262327416172</c:v>
                </c:pt>
                <c:pt idx="282">
                  <c:v>28.142406311637085</c:v>
                </c:pt>
                <c:pt idx="283">
                  <c:v>28.003550295857984</c:v>
                </c:pt>
                <c:pt idx="284">
                  <c:v>27.864694280078901</c:v>
                </c:pt>
                <c:pt idx="285">
                  <c:v>27.725838264299803</c:v>
                </c:pt>
                <c:pt idx="286">
                  <c:v>27.586982248520709</c:v>
                </c:pt>
                <c:pt idx="287">
                  <c:v>27.448126232741615</c:v>
                </c:pt>
                <c:pt idx="288">
                  <c:v>27.309270216962524</c:v>
                </c:pt>
                <c:pt idx="289">
                  <c:v>27.17041420118343</c:v>
                </c:pt>
                <c:pt idx="290">
                  <c:v>27.031558185404339</c:v>
                </c:pt>
                <c:pt idx="291">
                  <c:v>26.720315581854045</c:v>
                </c:pt>
                <c:pt idx="292">
                  <c:v>26.409072978303747</c:v>
                </c:pt>
                <c:pt idx="293">
                  <c:v>26.09783037475345</c:v>
                </c:pt>
                <c:pt idx="294">
                  <c:v>25.786587771203155</c:v>
                </c:pt>
                <c:pt idx="295">
                  <c:v>25.475345167652861</c:v>
                </c:pt>
                <c:pt idx="296">
                  <c:v>25.164102564102556</c:v>
                </c:pt>
                <c:pt idx="297">
                  <c:v>24.852859960552262</c:v>
                </c:pt>
                <c:pt idx="298">
                  <c:v>24.541617357001975</c:v>
                </c:pt>
                <c:pt idx="299">
                  <c:v>24.23037475345167</c:v>
                </c:pt>
                <c:pt idx="300">
                  <c:v>23.91913214990138</c:v>
                </c:pt>
                <c:pt idx="301">
                  <c:v>23.612228796844182</c:v>
                </c:pt>
                <c:pt idx="302">
                  <c:v>23.305325443786991</c:v>
                </c:pt>
                <c:pt idx="303">
                  <c:v>22.998422090729775</c:v>
                </c:pt>
                <c:pt idx="304">
                  <c:v>22.691518737672588</c:v>
                </c:pt>
                <c:pt idx="305">
                  <c:v>22.384615384615383</c:v>
                </c:pt>
                <c:pt idx="306">
                  <c:v>22.077712031558178</c:v>
                </c:pt>
                <c:pt idx="307">
                  <c:v>21.770808678500991</c:v>
                </c:pt>
                <c:pt idx="308">
                  <c:v>21.463905325443779</c:v>
                </c:pt>
                <c:pt idx="309">
                  <c:v>21.157001972386585</c:v>
                </c:pt>
                <c:pt idx="310">
                  <c:v>20.85009861932939</c:v>
                </c:pt>
                <c:pt idx="311">
                  <c:v>20.578106508875742</c:v>
                </c:pt>
                <c:pt idx="312">
                  <c:v>20.306114398422089</c:v>
                </c:pt>
                <c:pt idx="313">
                  <c:v>20.034122287968444</c:v>
                </c:pt>
                <c:pt idx="314">
                  <c:v>19.762130177514791</c:v>
                </c:pt>
                <c:pt idx="315">
                  <c:v>19.490138067061146</c:v>
                </c:pt>
                <c:pt idx="316">
                  <c:v>19.21814595660749</c:v>
                </c:pt>
                <c:pt idx="317">
                  <c:v>18.946153846153841</c:v>
                </c:pt>
                <c:pt idx="318">
                  <c:v>18.674161735700189</c:v>
                </c:pt>
                <c:pt idx="319">
                  <c:v>18.402169625246547</c:v>
                </c:pt>
                <c:pt idx="320">
                  <c:v>18.13017751479290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6-6055-4A94-81D0-EFD893B64BA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51880703"/>
        <c:axId val="2051881119"/>
        <c:extLst>
          <c:ext xmlns:c15="http://schemas.microsoft.com/office/drawing/2012/chart" uri="{02D57815-91ED-43cb-92C2-25804820EDAC}">
            <c15:filteredScatterSeries>
              <c15:ser>
                <c:idx val="52"/>
                <c:order val="6"/>
                <c:tx>
                  <c:strRef>
                    <c:extLst>
                      <c:ext uri="{02D57815-91ED-43cb-92C2-25804820EDAC}">
                        <c15:formulaRef>
                          <c15:sqref>Φύλλο1!$H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Φύλλο1!$H$2:$H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>
                  <c:ext xmlns:c16="http://schemas.microsoft.com/office/drawing/2014/chart" uri="{C3380CC4-5D6E-409C-BE32-E72D297353CC}">
                    <c16:uniqueId val="{00000027-6055-4A94-81D0-EFD893B64BAB}"/>
                  </c:ext>
                </c:extLst>
              </c15:ser>
            </c15:filteredScatterSeries>
            <c15:filteredScatterSeries>
              <c15:ser>
                <c:idx val="59"/>
                <c:order val="1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2:$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8-6055-4A94-81D0-EFD893B64BAB}"/>
                  </c:ext>
                </c:extLst>
              </c15:ser>
            </c15:filteredScatterSeries>
            <c15:filteredScatterSeries>
              <c15:ser>
                <c:idx val="60"/>
                <c:order val="1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2:$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9-6055-4A94-81D0-EFD893B64BAB}"/>
                  </c:ext>
                </c:extLst>
              </c15:ser>
            </c15:filteredScatterSeries>
            <c15:filteredScatterSeries>
              <c15:ser>
                <c:idx val="67"/>
                <c:order val="2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2:$Y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A-6055-4A94-81D0-EFD893B64BAB}"/>
                  </c:ext>
                </c:extLst>
              </c15:ser>
            </c15:filteredScatterSeries>
            <c15:filteredScatterSeries>
              <c15:ser>
                <c:idx val="75"/>
                <c:order val="2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2:$A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B-6055-4A94-81D0-EFD893B64BAB}"/>
                  </c:ext>
                </c:extLst>
              </c15:ser>
            </c15:filteredScatterSeries>
            <c15:filteredScatterSeries>
              <c15:ser>
                <c:idx val="76"/>
                <c:order val="3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2:$A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C-6055-4A94-81D0-EFD893B64BAB}"/>
                  </c:ext>
                </c:extLst>
              </c15:ser>
            </c15:filteredScatterSeries>
            <c15:filteredScatterSeries>
              <c15:ser>
                <c:idx val="83"/>
                <c:order val="3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2:$A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D-6055-4A94-81D0-EFD893B64BAB}"/>
                  </c:ext>
                </c:extLst>
              </c15:ser>
            </c15:filteredScatterSeries>
            <c15:filteredScatterSeries>
              <c15:ser>
                <c:idx val="0"/>
                <c:order val="4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$2:$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9</c:v>
                      </c:pt>
                      <c:pt idx="122">
                        <c:v>9</c:v>
                      </c:pt>
                      <c:pt idx="123">
                        <c:v>9</c:v>
                      </c:pt>
                      <c:pt idx="124">
                        <c:v>9</c:v>
                      </c:pt>
                      <c:pt idx="125">
                        <c:v>9</c:v>
                      </c:pt>
                      <c:pt idx="126">
                        <c:v>9</c:v>
                      </c:pt>
                      <c:pt idx="127">
                        <c:v>9</c:v>
                      </c:pt>
                      <c:pt idx="128">
                        <c:v>9</c:v>
                      </c:pt>
                      <c:pt idx="129">
                        <c:v>9</c:v>
                      </c:pt>
                      <c:pt idx="130">
                        <c:v>9</c:v>
                      </c:pt>
                      <c:pt idx="131">
                        <c:v>9</c:v>
                      </c:pt>
                      <c:pt idx="132">
                        <c:v>9</c:v>
                      </c:pt>
                      <c:pt idx="133">
                        <c:v>9</c:v>
                      </c:pt>
                      <c:pt idx="134">
                        <c:v>9</c:v>
                      </c:pt>
                      <c:pt idx="135">
                        <c:v>9</c:v>
                      </c:pt>
                      <c:pt idx="136">
                        <c:v>9</c:v>
                      </c:pt>
                      <c:pt idx="137">
                        <c:v>9</c:v>
                      </c:pt>
                      <c:pt idx="138">
                        <c:v>9</c:v>
                      </c:pt>
                      <c:pt idx="139">
                        <c:v>9</c:v>
                      </c:pt>
                      <c:pt idx="140">
                        <c:v>9</c:v>
                      </c:pt>
                      <c:pt idx="141">
                        <c:v>23.7</c:v>
                      </c:pt>
                      <c:pt idx="142">
                        <c:v>38.4</c:v>
                      </c:pt>
                      <c:pt idx="143">
                        <c:v>53.099999999999902</c:v>
                      </c:pt>
                      <c:pt idx="144">
                        <c:v>67.8</c:v>
                      </c:pt>
                      <c:pt idx="145">
                        <c:v>82.5</c:v>
                      </c:pt>
                      <c:pt idx="146">
                        <c:v>97.199999999999903</c:v>
                      </c:pt>
                      <c:pt idx="147">
                        <c:v>111.899999999999</c:v>
                      </c:pt>
                      <c:pt idx="148">
                        <c:v>126.6</c:v>
                      </c:pt>
                      <c:pt idx="149">
                        <c:v>141.29999999999899</c:v>
                      </c:pt>
                      <c:pt idx="150">
                        <c:v>156</c:v>
                      </c:pt>
                      <c:pt idx="151">
                        <c:v>143.4</c:v>
                      </c:pt>
                      <c:pt idx="152">
                        <c:v>130.80000000000001</c:v>
                      </c:pt>
                      <c:pt idx="153">
                        <c:v>118.2</c:v>
                      </c:pt>
                      <c:pt idx="154">
                        <c:v>105.6</c:v>
                      </c:pt>
                      <c:pt idx="155">
                        <c:v>93</c:v>
                      </c:pt>
                      <c:pt idx="156">
                        <c:v>80.400000000000006</c:v>
                      </c:pt>
                      <c:pt idx="157">
                        <c:v>67.8</c:v>
                      </c:pt>
                      <c:pt idx="158">
                        <c:v>55.2</c:v>
                      </c:pt>
                      <c:pt idx="159">
                        <c:v>42.6</c:v>
                      </c:pt>
                      <c:pt idx="160">
                        <c:v>30</c:v>
                      </c:pt>
                      <c:pt idx="161">
                        <c:v>28.8</c:v>
                      </c:pt>
                      <c:pt idx="162">
                        <c:v>27.6</c:v>
                      </c:pt>
                      <c:pt idx="163">
                        <c:v>26.4</c:v>
                      </c:pt>
                      <c:pt idx="164">
                        <c:v>25.2</c:v>
                      </c:pt>
                      <c:pt idx="165">
                        <c:v>24</c:v>
                      </c:pt>
                      <c:pt idx="166">
                        <c:v>22.8</c:v>
                      </c:pt>
                      <c:pt idx="167">
                        <c:v>21.6</c:v>
                      </c:pt>
                      <c:pt idx="168">
                        <c:v>20.399999999999999</c:v>
                      </c:pt>
                      <c:pt idx="169">
                        <c:v>19.2</c:v>
                      </c:pt>
                      <c:pt idx="170">
                        <c:v>18</c:v>
                      </c:pt>
                      <c:pt idx="171">
                        <c:v>21</c:v>
                      </c:pt>
                      <c:pt idx="172">
                        <c:v>24</c:v>
                      </c:pt>
                      <c:pt idx="173">
                        <c:v>27</c:v>
                      </c:pt>
                      <c:pt idx="174">
                        <c:v>30</c:v>
                      </c:pt>
                      <c:pt idx="175">
                        <c:v>33</c:v>
                      </c:pt>
                      <c:pt idx="176">
                        <c:v>36</c:v>
                      </c:pt>
                      <c:pt idx="177">
                        <c:v>39</c:v>
                      </c:pt>
                      <c:pt idx="178">
                        <c:v>42</c:v>
                      </c:pt>
                      <c:pt idx="179">
                        <c:v>45</c:v>
                      </c:pt>
                      <c:pt idx="180">
                        <c:v>48</c:v>
                      </c:pt>
                      <c:pt idx="181">
                        <c:v>48</c:v>
                      </c:pt>
                      <c:pt idx="182">
                        <c:v>48</c:v>
                      </c:pt>
                      <c:pt idx="183">
                        <c:v>48</c:v>
                      </c:pt>
                      <c:pt idx="184">
                        <c:v>48</c:v>
                      </c:pt>
                      <c:pt idx="185">
                        <c:v>48</c:v>
                      </c:pt>
                      <c:pt idx="186">
                        <c:v>48</c:v>
                      </c:pt>
                      <c:pt idx="187">
                        <c:v>48</c:v>
                      </c:pt>
                      <c:pt idx="188">
                        <c:v>48</c:v>
                      </c:pt>
                      <c:pt idx="189">
                        <c:v>48</c:v>
                      </c:pt>
                      <c:pt idx="190">
                        <c:v>48</c:v>
                      </c:pt>
                      <c:pt idx="191">
                        <c:v>53.7</c:v>
                      </c:pt>
                      <c:pt idx="192">
                        <c:v>59.4</c:v>
                      </c:pt>
                      <c:pt idx="193">
                        <c:v>65.099999999999994</c:v>
                      </c:pt>
                      <c:pt idx="194">
                        <c:v>70.8</c:v>
                      </c:pt>
                      <c:pt idx="195">
                        <c:v>76.5</c:v>
                      </c:pt>
                      <c:pt idx="196">
                        <c:v>82.2</c:v>
                      </c:pt>
                      <c:pt idx="197">
                        <c:v>87.9</c:v>
                      </c:pt>
                      <c:pt idx="198">
                        <c:v>93.6</c:v>
                      </c:pt>
                      <c:pt idx="199">
                        <c:v>99.3</c:v>
                      </c:pt>
                      <c:pt idx="200">
                        <c:v>105</c:v>
                      </c:pt>
                      <c:pt idx="201">
                        <c:v>108</c:v>
                      </c:pt>
                      <c:pt idx="202">
                        <c:v>111</c:v>
                      </c:pt>
                      <c:pt idx="203">
                        <c:v>114</c:v>
                      </c:pt>
                      <c:pt idx="204">
                        <c:v>117</c:v>
                      </c:pt>
                      <c:pt idx="205">
                        <c:v>120</c:v>
                      </c:pt>
                      <c:pt idx="206">
                        <c:v>123</c:v>
                      </c:pt>
                      <c:pt idx="207">
                        <c:v>126</c:v>
                      </c:pt>
                      <c:pt idx="208">
                        <c:v>129</c:v>
                      </c:pt>
                      <c:pt idx="209">
                        <c:v>132</c:v>
                      </c:pt>
                      <c:pt idx="210">
                        <c:v>135</c:v>
                      </c:pt>
                      <c:pt idx="211">
                        <c:v>125.4</c:v>
                      </c:pt>
                      <c:pt idx="212">
                        <c:v>115.8</c:v>
                      </c:pt>
                      <c:pt idx="213">
                        <c:v>106.2</c:v>
                      </c:pt>
                      <c:pt idx="214">
                        <c:v>96.6</c:v>
                      </c:pt>
                      <c:pt idx="215">
                        <c:v>87</c:v>
                      </c:pt>
                      <c:pt idx="216">
                        <c:v>77.400000000000006</c:v>
                      </c:pt>
                      <c:pt idx="217">
                        <c:v>67.8</c:v>
                      </c:pt>
                      <c:pt idx="218">
                        <c:v>58.2</c:v>
                      </c:pt>
                      <c:pt idx="219">
                        <c:v>48.6</c:v>
                      </c:pt>
                      <c:pt idx="220">
                        <c:v>39</c:v>
                      </c:pt>
                      <c:pt idx="221">
                        <c:v>39.9</c:v>
                      </c:pt>
                      <c:pt idx="222">
                        <c:v>40.799999999999997</c:v>
                      </c:pt>
                      <c:pt idx="223">
                        <c:v>41.7</c:v>
                      </c:pt>
                      <c:pt idx="224">
                        <c:v>42.6</c:v>
                      </c:pt>
                      <c:pt idx="225">
                        <c:v>43.5</c:v>
                      </c:pt>
                      <c:pt idx="226">
                        <c:v>44.4</c:v>
                      </c:pt>
                      <c:pt idx="227">
                        <c:v>45.3</c:v>
                      </c:pt>
                      <c:pt idx="228">
                        <c:v>46.2</c:v>
                      </c:pt>
                      <c:pt idx="229">
                        <c:v>47.1</c:v>
                      </c:pt>
                      <c:pt idx="230">
                        <c:v>48</c:v>
                      </c:pt>
                      <c:pt idx="231">
                        <c:v>47.1</c:v>
                      </c:pt>
                      <c:pt idx="232">
                        <c:v>46.2</c:v>
                      </c:pt>
                      <c:pt idx="233">
                        <c:v>45.3</c:v>
                      </c:pt>
                      <c:pt idx="234">
                        <c:v>44.4</c:v>
                      </c:pt>
                      <c:pt idx="235">
                        <c:v>43.5</c:v>
                      </c:pt>
                      <c:pt idx="236">
                        <c:v>42.6</c:v>
                      </c:pt>
                      <c:pt idx="237">
                        <c:v>41.7</c:v>
                      </c:pt>
                      <c:pt idx="238">
                        <c:v>40.799999999999997</c:v>
                      </c:pt>
                      <c:pt idx="239">
                        <c:v>39.9</c:v>
                      </c:pt>
                      <c:pt idx="240">
                        <c:v>39</c:v>
                      </c:pt>
                      <c:pt idx="241">
                        <c:v>39</c:v>
                      </c:pt>
                      <c:pt idx="242">
                        <c:v>39</c:v>
                      </c:pt>
                      <c:pt idx="243">
                        <c:v>39</c:v>
                      </c:pt>
                      <c:pt idx="244">
                        <c:v>39</c:v>
                      </c:pt>
                      <c:pt idx="245">
                        <c:v>39</c:v>
                      </c:pt>
                      <c:pt idx="246">
                        <c:v>39</c:v>
                      </c:pt>
                      <c:pt idx="247">
                        <c:v>39</c:v>
                      </c:pt>
                      <c:pt idx="248">
                        <c:v>39</c:v>
                      </c:pt>
                      <c:pt idx="249">
                        <c:v>39</c:v>
                      </c:pt>
                      <c:pt idx="250">
                        <c:v>39</c:v>
                      </c:pt>
                      <c:pt idx="251">
                        <c:v>37.9</c:v>
                      </c:pt>
                      <c:pt idx="252">
                        <c:v>36.799999999999997</c:v>
                      </c:pt>
                      <c:pt idx="253">
                        <c:v>35.700000000000003</c:v>
                      </c:pt>
                      <c:pt idx="254">
                        <c:v>34.6</c:v>
                      </c:pt>
                      <c:pt idx="255">
                        <c:v>33.5</c:v>
                      </c:pt>
                      <c:pt idx="256">
                        <c:v>32.4</c:v>
                      </c:pt>
                      <c:pt idx="257">
                        <c:v>31.299999999999901</c:v>
                      </c:pt>
                      <c:pt idx="258">
                        <c:v>30.2</c:v>
                      </c:pt>
                      <c:pt idx="259">
                        <c:v>29.1</c:v>
                      </c:pt>
                      <c:pt idx="260">
                        <c:v>28</c:v>
                      </c:pt>
                      <c:pt idx="261">
                        <c:v>26.1</c:v>
                      </c:pt>
                      <c:pt idx="262">
                        <c:v>24.2</c:v>
                      </c:pt>
                      <c:pt idx="263">
                        <c:v>22.3</c:v>
                      </c:pt>
                      <c:pt idx="264">
                        <c:v>20.399999999999999</c:v>
                      </c:pt>
                      <c:pt idx="265">
                        <c:v>18.5</c:v>
                      </c:pt>
                      <c:pt idx="266">
                        <c:v>16.600000000000001</c:v>
                      </c:pt>
                      <c:pt idx="267">
                        <c:v>14.7</c:v>
                      </c:pt>
                      <c:pt idx="268">
                        <c:v>12.8</c:v>
                      </c:pt>
                      <c:pt idx="269">
                        <c:v>10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41.1</c:v>
                      </c:pt>
                      <c:pt idx="282">
                        <c:v>43.2</c:v>
                      </c:pt>
                      <c:pt idx="283">
                        <c:v>45.3</c:v>
                      </c:pt>
                      <c:pt idx="284">
                        <c:v>47.4</c:v>
                      </c:pt>
                      <c:pt idx="285">
                        <c:v>49.5</c:v>
                      </c:pt>
                      <c:pt idx="286">
                        <c:v>51.6</c:v>
                      </c:pt>
                      <c:pt idx="287">
                        <c:v>53.7</c:v>
                      </c:pt>
                      <c:pt idx="288">
                        <c:v>55.8</c:v>
                      </c:pt>
                      <c:pt idx="289">
                        <c:v>57.9</c:v>
                      </c:pt>
                      <c:pt idx="290">
                        <c:v>60</c:v>
                      </c:pt>
                      <c:pt idx="291">
                        <c:v>56.1</c:v>
                      </c:pt>
                      <c:pt idx="292">
                        <c:v>52.2</c:v>
                      </c:pt>
                      <c:pt idx="293">
                        <c:v>48.3</c:v>
                      </c:pt>
                      <c:pt idx="294">
                        <c:v>44.4</c:v>
                      </c:pt>
                      <c:pt idx="295">
                        <c:v>40.5</c:v>
                      </c:pt>
                      <c:pt idx="296">
                        <c:v>36.6</c:v>
                      </c:pt>
                      <c:pt idx="297">
                        <c:v>32.700000000000003</c:v>
                      </c:pt>
                      <c:pt idx="298">
                        <c:v>28.8</c:v>
                      </c:pt>
                      <c:pt idx="299">
                        <c:v>24.9</c:v>
                      </c:pt>
                      <c:pt idx="300">
                        <c:v>21</c:v>
                      </c:pt>
                      <c:pt idx="301">
                        <c:v>21</c:v>
                      </c:pt>
                      <c:pt idx="302">
                        <c:v>21</c:v>
                      </c:pt>
                      <c:pt idx="303">
                        <c:v>21</c:v>
                      </c:pt>
                      <c:pt idx="304">
                        <c:v>21</c:v>
                      </c:pt>
                      <c:pt idx="305">
                        <c:v>21</c:v>
                      </c:pt>
                      <c:pt idx="306">
                        <c:v>21</c:v>
                      </c:pt>
                      <c:pt idx="307">
                        <c:v>21</c:v>
                      </c:pt>
                      <c:pt idx="308">
                        <c:v>21</c:v>
                      </c:pt>
                      <c:pt idx="309">
                        <c:v>21</c:v>
                      </c:pt>
                      <c:pt idx="310">
                        <c:v>21</c:v>
                      </c:pt>
                      <c:pt idx="311">
                        <c:v>20.399999999999999</c:v>
                      </c:pt>
                      <c:pt idx="312">
                        <c:v>19.8</c:v>
                      </c:pt>
                      <c:pt idx="313">
                        <c:v>19.2</c:v>
                      </c:pt>
                      <c:pt idx="314">
                        <c:v>18.600000000000001</c:v>
                      </c:pt>
                      <c:pt idx="315">
                        <c:v>18</c:v>
                      </c:pt>
                      <c:pt idx="316">
                        <c:v>17.399999999999999</c:v>
                      </c:pt>
                      <c:pt idx="317">
                        <c:v>16.8</c:v>
                      </c:pt>
                      <c:pt idx="318">
                        <c:v>16.2</c:v>
                      </c:pt>
                      <c:pt idx="319">
                        <c:v>15.6</c:v>
                      </c:pt>
                      <c:pt idx="320">
                        <c:v>15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E-6055-4A94-81D0-EFD893B64BAB}"/>
                  </c:ext>
                </c:extLst>
              </c15:ser>
            </c15:filteredScatterSeries>
            <c15:filteredScatterSeries>
              <c15:ser>
                <c:idx val="1"/>
                <c:order val="4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2:$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3.3</c:v>
                      </c:pt>
                      <c:pt idx="162">
                        <c:v>6.6</c:v>
                      </c:pt>
                      <c:pt idx="163">
                        <c:v>9.8999999999999897</c:v>
                      </c:pt>
                      <c:pt idx="164">
                        <c:v>13.2</c:v>
                      </c:pt>
                      <c:pt idx="165">
                        <c:v>16.5</c:v>
                      </c:pt>
                      <c:pt idx="166">
                        <c:v>19.799999999999901</c:v>
                      </c:pt>
                      <c:pt idx="167">
                        <c:v>23.099999999999898</c:v>
                      </c:pt>
                      <c:pt idx="168">
                        <c:v>26.4</c:v>
                      </c:pt>
                      <c:pt idx="169">
                        <c:v>29.7</c:v>
                      </c:pt>
                      <c:pt idx="170">
                        <c:v>33</c:v>
                      </c:pt>
                      <c:pt idx="171">
                        <c:v>42.6</c:v>
                      </c:pt>
                      <c:pt idx="172">
                        <c:v>52.2</c:v>
                      </c:pt>
                      <c:pt idx="173">
                        <c:v>61.8</c:v>
                      </c:pt>
                      <c:pt idx="174">
                        <c:v>71.400000000000006</c:v>
                      </c:pt>
                      <c:pt idx="175">
                        <c:v>81</c:v>
                      </c:pt>
                      <c:pt idx="176">
                        <c:v>90.6</c:v>
                      </c:pt>
                      <c:pt idx="177">
                        <c:v>100.2</c:v>
                      </c:pt>
                      <c:pt idx="178">
                        <c:v>109.8</c:v>
                      </c:pt>
                      <c:pt idx="179">
                        <c:v>119.399999999999</c:v>
                      </c:pt>
                      <c:pt idx="180">
                        <c:v>129</c:v>
                      </c:pt>
                      <c:pt idx="181">
                        <c:v>129</c:v>
                      </c:pt>
                      <c:pt idx="182">
                        <c:v>129</c:v>
                      </c:pt>
                      <c:pt idx="183">
                        <c:v>129</c:v>
                      </c:pt>
                      <c:pt idx="184">
                        <c:v>129</c:v>
                      </c:pt>
                      <c:pt idx="185">
                        <c:v>129</c:v>
                      </c:pt>
                      <c:pt idx="186">
                        <c:v>129</c:v>
                      </c:pt>
                      <c:pt idx="187">
                        <c:v>129</c:v>
                      </c:pt>
                      <c:pt idx="188">
                        <c:v>129</c:v>
                      </c:pt>
                      <c:pt idx="189">
                        <c:v>129</c:v>
                      </c:pt>
                      <c:pt idx="190">
                        <c:v>129</c:v>
                      </c:pt>
                      <c:pt idx="191">
                        <c:v>123</c:v>
                      </c:pt>
                      <c:pt idx="192">
                        <c:v>117</c:v>
                      </c:pt>
                      <c:pt idx="193">
                        <c:v>111</c:v>
                      </c:pt>
                      <c:pt idx="194">
                        <c:v>105</c:v>
                      </c:pt>
                      <c:pt idx="195">
                        <c:v>99</c:v>
                      </c:pt>
                      <c:pt idx="196">
                        <c:v>93</c:v>
                      </c:pt>
                      <c:pt idx="197">
                        <c:v>87</c:v>
                      </c:pt>
                      <c:pt idx="198">
                        <c:v>81</c:v>
                      </c:pt>
                      <c:pt idx="199">
                        <c:v>75</c:v>
                      </c:pt>
                      <c:pt idx="200">
                        <c:v>69</c:v>
                      </c:pt>
                      <c:pt idx="201">
                        <c:v>63.9</c:v>
                      </c:pt>
                      <c:pt idx="202">
                        <c:v>58.8</c:v>
                      </c:pt>
                      <c:pt idx="203">
                        <c:v>53.7</c:v>
                      </c:pt>
                      <c:pt idx="204">
                        <c:v>48.6</c:v>
                      </c:pt>
                      <c:pt idx="205">
                        <c:v>43.5</c:v>
                      </c:pt>
                      <c:pt idx="206">
                        <c:v>38.4</c:v>
                      </c:pt>
                      <c:pt idx="207">
                        <c:v>33.299999999999997</c:v>
                      </c:pt>
                      <c:pt idx="208">
                        <c:v>28.2</c:v>
                      </c:pt>
                      <c:pt idx="209">
                        <c:v>23.1</c:v>
                      </c:pt>
                      <c:pt idx="210">
                        <c:v>18</c:v>
                      </c:pt>
                      <c:pt idx="211">
                        <c:v>18</c:v>
                      </c:pt>
                      <c:pt idx="212">
                        <c:v>18</c:v>
                      </c:pt>
                      <c:pt idx="213">
                        <c:v>18</c:v>
                      </c:pt>
                      <c:pt idx="214">
                        <c:v>18</c:v>
                      </c:pt>
                      <c:pt idx="215">
                        <c:v>18</c:v>
                      </c:pt>
                      <c:pt idx="216">
                        <c:v>18</c:v>
                      </c:pt>
                      <c:pt idx="217">
                        <c:v>18</c:v>
                      </c:pt>
                      <c:pt idx="218">
                        <c:v>18</c:v>
                      </c:pt>
                      <c:pt idx="219">
                        <c:v>18</c:v>
                      </c:pt>
                      <c:pt idx="220">
                        <c:v>18</c:v>
                      </c:pt>
                      <c:pt idx="221">
                        <c:v>17.100000000000001</c:v>
                      </c:pt>
                      <c:pt idx="222">
                        <c:v>16.2</c:v>
                      </c:pt>
                      <c:pt idx="223">
                        <c:v>15.3</c:v>
                      </c:pt>
                      <c:pt idx="224">
                        <c:v>14.4</c:v>
                      </c:pt>
                      <c:pt idx="225">
                        <c:v>13.5</c:v>
                      </c:pt>
                      <c:pt idx="226">
                        <c:v>12.6</c:v>
                      </c:pt>
                      <c:pt idx="227">
                        <c:v>11.7</c:v>
                      </c:pt>
                      <c:pt idx="228">
                        <c:v>10.8</c:v>
                      </c:pt>
                      <c:pt idx="229">
                        <c:v>9.9</c:v>
                      </c:pt>
                      <c:pt idx="230">
                        <c:v>9</c:v>
                      </c:pt>
                      <c:pt idx="231">
                        <c:v>9.9</c:v>
                      </c:pt>
                      <c:pt idx="232">
                        <c:v>10.8</c:v>
                      </c:pt>
                      <c:pt idx="233">
                        <c:v>11.7</c:v>
                      </c:pt>
                      <c:pt idx="234">
                        <c:v>12.6</c:v>
                      </c:pt>
                      <c:pt idx="235">
                        <c:v>13.5</c:v>
                      </c:pt>
                      <c:pt idx="236">
                        <c:v>14.4</c:v>
                      </c:pt>
                      <c:pt idx="237">
                        <c:v>15.3</c:v>
                      </c:pt>
                      <c:pt idx="238">
                        <c:v>16.2</c:v>
                      </c:pt>
                      <c:pt idx="239">
                        <c:v>17.100000000000001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20.7</c:v>
                      </c:pt>
                      <c:pt idx="252">
                        <c:v>23.4</c:v>
                      </c:pt>
                      <c:pt idx="253">
                        <c:v>26.1</c:v>
                      </c:pt>
                      <c:pt idx="254">
                        <c:v>28.8</c:v>
                      </c:pt>
                      <c:pt idx="255">
                        <c:v>31.5</c:v>
                      </c:pt>
                      <c:pt idx="256">
                        <c:v>34.200000000000003</c:v>
                      </c:pt>
                      <c:pt idx="257">
                        <c:v>36.9</c:v>
                      </c:pt>
                      <c:pt idx="258">
                        <c:v>39.6</c:v>
                      </c:pt>
                      <c:pt idx="259">
                        <c:v>42.3</c:v>
                      </c:pt>
                      <c:pt idx="260">
                        <c:v>45</c:v>
                      </c:pt>
                      <c:pt idx="261">
                        <c:v>40.5</c:v>
                      </c:pt>
                      <c:pt idx="262">
                        <c:v>36</c:v>
                      </c:pt>
                      <c:pt idx="263">
                        <c:v>31.5</c:v>
                      </c:pt>
                      <c:pt idx="264">
                        <c:v>27</c:v>
                      </c:pt>
                      <c:pt idx="265">
                        <c:v>22.5</c:v>
                      </c:pt>
                      <c:pt idx="266">
                        <c:v>18</c:v>
                      </c:pt>
                      <c:pt idx="267">
                        <c:v>13.5</c:v>
                      </c:pt>
                      <c:pt idx="268">
                        <c:v>9</c:v>
                      </c:pt>
                      <c:pt idx="269">
                        <c:v>4.5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4</c:v>
                      </c:pt>
                      <c:pt idx="312">
                        <c:v>0.8</c:v>
                      </c:pt>
                      <c:pt idx="313">
                        <c:v>1.2</c:v>
                      </c:pt>
                      <c:pt idx="314">
                        <c:v>1.6</c:v>
                      </c:pt>
                      <c:pt idx="315">
                        <c:v>2</c:v>
                      </c:pt>
                      <c:pt idx="316">
                        <c:v>2.4</c:v>
                      </c:pt>
                      <c:pt idx="317">
                        <c:v>2.8</c:v>
                      </c:pt>
                      <c:pt idx="318">
                        <c:v>3.2</c:v>
                      </c:pt>
                      <c:pt idx="319">
                        <c:v>3.6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F-6055-4A94-81D0-EFD893B64BAB}"/>
                  </c:ext>
                </c:extLst>
              </c15:ser>
            </c15:filteredScatterSeries>
            <c15:filteredScatterSeries>
              <c15:ser>
                <c:idx val="2"/>
                <c:order val="4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2:$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9</c:v>
                      </c:pt>
                      <c:pt idx="152">
                        <c:v>1.8</c:v>
                      </c:pt>
                      <c:pt idx="153">
                        <c:v>2.7</c:v>
                      </c:pt>
                      <c:pt idx="154">
                        <c:v>3.6</c:v>
                      </c:pt>
                      <c:pt idx="155">
                        <c:v>4.5</c:v>
                      </c:pt>
                      <c:pt idx="156">
                        <c:v>5.4</c:v>
                      </c:pt>
                      <c:pt idx="157">
                        <c:v>6.3</c:v>
                      </c:pt>
                      <c:pt idx="158">
                        <c:v>7.2</c:v>
                      </c:pt>
                      <c:pt idx="159">
                        <c:v>8.1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18</c:v>
                      </c:pt>
                      <c:pt idx="172">
                        <c:v>18</c:v>
                      </c:pt>
                      <c:pt idx="173">
                        <c:v>18</c:v>
                      </c:pt>
                      <c:pt idx="174">
                        <c:v>18</c:v>
                      </c:pt>
                      <c:pt idx="175">
                        <c:v>18</c:v>
                      </c:pt>
                      <c:pt idx="176">
                        <c:v>18</c:v>
                      </c:pt>
                      <c:pt idx="177">
                        <c:v>18</c:v>
                      </c:pt>
                      <c:pt idx="178">
                        <c:v>18</c:v>
                      </c:pt>
                      <c:pt idx="179">
                        <c:v>18</c:v>
                      </c:pt>
                      <c:pt idx="180">
                        <c:v>18</c:v>
                      </c:pt>
                      <c:pt idx="181">
                        <c:v>18</c:v>
                      </c:pt>
                      <c:pt idx="182">
                        <c:v>18</c:v>
                      </c:pt>
                      <c:pt idx="183">
                        <c:v>18</c:v>
                      </c:pt>
                      <c:pt idx="184">
                        <c:v>18</c:v>
                      </c:pt>
                      <c:pt idx="185">
                        <c:v>18</c:v>
                      </c:pt>
                      <c:pt idx="186">
                        <c:v>18</c:v>
                      </c:pt>
                      <c:pt idx="187">
                        <c:v>18</c:v>
                      </c:pt>
                      <c:pt idx="188">
                        <c:v>18</c:v>
                      </c:pt>
                      <c:pt idx="189">
                        <c:v>18</c:v>
                      </c:pt>
                      <c:pt idx="190">
                        <c:v>18</c:v>
                      </c:pt>
                      <c:pt idx="191">
                        <c:v>17.100000000000001</c:v>
                      </c:pt>
                      <c:pt idx="192">
                        <c:v>16.2</c:v>
                      </c:pt>
                      <c:pt idx="193">
                        <c:v>15.3</c:v>
                      </c:pt>
                      <c:pt idx="194">
                        <c:v>14.4</c:v>
                      </c:pt>
                      <c:pt idx="195">
                        <c:v>13.5</c:v>
                      </c:pt>
                      <c:pt idx="196">
                        <c:v>12.6</c:v>
                      </c:pt>
                      <c:pt idx="197">
                        <c:v>11.7</c:v>
                      </c:pt>
                      <c:pt idx="198">
                        <c:v>10.8</c:v>
                      </c:pt>
                      <c:pt idx="199">
                        <c:v>9.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8.899999999999999</c:v>
                      </c:pt>
                      <c:pt idx="222">
                        <c:v>19.8</c:v>
                      </c:pt>
                      <c:pt idx="223">
                        <c:v>20.7</c:v>
                      </c:pt>
                      <c:pt idx="224">
                        <c:v>21.6</c:v>
                      </c:pt>
                      <c:pt idx="225">
                        <c:v>22.5</c:v>
                      </c:pt>
                      <c:pt idx="226">
                        <c:v>23.4</c:v>
                      </c:pt>
                      <c:pt idx="227">
                        <c:v>24.3</c:v>
                      </c:pt>
                      <c:pt idx="228">
                        <c:v>25.2</c:v>
                      </c:pt>
                      <c:pt idx="229">
                        <c:v>26.1</c:v>
                      </c:pt>
                      <c:pt idx="230">
                        <c:v>27</c:v>
                      </c:pt>
                      <c:pt idx="231">
                        <c:v>26.1</c:v>
                      </c:pt>
                      <c:pt idx="232">
                        <c:v>25.2</c:v>
                      </c:pt>
                      <c:pt idx="233">
                        <c:v>24.3</c:v>
                      </c:pt>
                      <c:pt idx="234">
                        <c:v>23.4</c:v>
                      </c:pt>
                      <c:pt idx="235">
                        <c:v>22.5</c:v>
                      </c:pt>
                      <c:pt idx="236">
                        <c:v>21.6</c:v>
                      </c:pt>
                      <c:pt idx="237">
                        <c:v>20.7</c:v>
                      </c:pt>
                      <c:pt idx="238">
                        <c:v>19.8</c:v>
                      </c:pt>
                      <c:pt idx="239">
                        <c:v>18.899999999999999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17.5</c:v>
                      </c:pt>
                      <c:pt idx="252">
                        <c:v>17</c:v>
                      </c:pt>
                      <c:pt idx="253">
                        <c:v>16.5</c:v>
                      </c:pt>
                      <c:pt idx="254">
                        <c:v>16</c:v>
                      </c:pt>
                      <c:pt idx="255">
                        <c:v>15.5</c:v>
                      </c:pt>
                      <c:pt idx="256">
                        <c:v>15</c:v>
                      </c:pt>
                      <c:pt idx="257">
                        <c:v>14.5</c:v>
                      </c:pt>
                      <c:pt idx="258">
                        <c:v>14</c:v>
                      </c:pt>
                      <c:pt idx="259">
                        <c:v>13.5</c:v>
                      </c:pt>
                      <c:pt idx="260">
                        <c:v>13</c:v>
                      </c:pt>
                      <c:pt idx="261">
                        <c:v>11.7</c:v>
                      </c:pt>
                      <c:pt idx="262">
                        <c:v>10.4</c:v>
                      </c:pt>
                      <c:pt idx="263">
                        <c:v>9.1</c:v>
                      </c:pt>
                      <c:pt idx="264">
                        <c:v>7.8</c:v>
                      </c:pt>
                      <c:pt idx="265">
                        <c:v>6.5</c:v>
                      </c:pt>
                      <c:pt idx="266">
                        <c:v>5.1999999999999904</c:v>
                      </c:pt>
                      <c:pt idx="267">
                        <c:v>3.9</c:v>
                      </c:pt>
                      <c:pt idx="268">
                        <c:v>2.5999999999999899</c:v>
                      </c:pt>
                      <c:pt idx="269">
                        <c:v>1.299999999999990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9</c:v>
                      </c:pt>
                      <c:pt idx="302">
                        <c:v>9</c:v>
                      </c:pt>
                      <c:pt idx="303">
                        <c:v>9</c:v>
                      </c:pt>
                      <c:pt idx="304">
                        <c:v>9</c:v>
                      </c:pt>
                      <c:pt idx="305">
                        <c:v>9</c:v>
                      </c:pt>
                      <c:pt idx="306">
                        <c:v>9</c:v>
                      </c:pt>
                      <c:pt idx="307">
                        <c:v>9</c:v>
                      </c:pt>
                      <c:pt idx="308">
                        <c:v>9</c:v>
                      </c:pt>
                      <c:pt idx="309">
                        <c:v>9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0-6055-4A94-81D0-EFD893B64BAB}"/>
                  </c:ext>
                </c:extLst>
              </c15:ser>
            </c15:filteredScatterSeries>
            <c15:filteredScatterSeries>
              <c15:ser>
                <c:idx val="3"/>
                <c:order val="4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2:$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2.8</c:v>
                      </c:pt>
                      <c:pt idx="102">
                        <c:v>5.6</c:v>
                      </c:pt>
                      <c:pt idx="103">
                        <c:v>8.3999999999999897</c:v>
                      </c:pt>
                      <c:pt idx="104">
                        <c:v>11.2</c:v>
                      </c:pt>
                      <c:pt idx="105">
                        <c:v>14</c:v>
                      </c:pt>
                      <c:pt idx="106">
                        <c:v>16.799999999999901</c:v>
                      </c:pt>
                      <c:pt idx="107">
                        <c:v>19.599999999999898</c:v>
                      </c:pt>
                      <c:pt idx="108">
                        <c:v>22.4</c:v>
                      </c:pt>
                      <c:pt idx="109">
                        <c:v>25.2</c:v>
                      </c:pt>
                      <c:pt idx="110">
                        <c:v>28</c:v>
                      </c:pt>
                      <c:pt idx="111">
                        <c:v>27</c:v>
                      </c:pt>
                      <c:pt idx="112">
                        <c:v>26</c:v>
                      </c:pt>
                      <c:pt idx="113">
                        <c:v>25</c:v>
                      </c:pt>
                      <c:pt idx="114">
                        <c:v>24</c:v>
                      </c:pt>
                      <c:pt idx="115">
                        <c:v>23</c:v>
                      </c:pt>
                      <c:pt idx="116">
                        <c:v>22</c:v>
                      </c:pt>
                      <c:pt idx="117">
                        <c:v>21</c:v>
                      </c:pt>
                      <c:pt idx="118">
                        <c:v>20</c:v>
                      </c:pt>
                      <c:pt idx="119">
                        <c:v>19</c:v>
                      </c:pt>
                      <c:pt idx="120">
                        <c:v>18</c:v>
                      </c:pt>
                      <c:pt idx="121">
                        <c:v>18</c:v>
                      </c:pt>
                      <c:pt idx="122">
                        <c:v>18</c:v>
                      </c:pt>
                      <c:pt idx="123">
                        <c:v>18</c:v>
                      </c:pt>
                      <c:pt idx="124">
                        <c:v>18</c:v>
                      </c:pt>
                      <c:pt idx="125">
                        <c:v>18</c:v>
                      </c:pt>
                      <c:pt idx="126">
                        <c:v>18</c:v>
                      </c:pt>
                      <c:pt idx="127">
                        <c:v>18</c:v>
                      </c:pt>
                      <c:pt idx="128">
                        <c:v>18</c:v>
                      </c:pt>
                      <c:pt idx="129">
                        <c:v>18</c:v>
                      </c:pt>
                      <c:pt idx="130">
                        <c:v>18</c:v>
                      </c:pt>
                      <c:pt idx="131">
                        <c:v>17.5</c:v>
                      </c:pt>
                      <c:pt idx="132">
                        <c:v>17</c:v>
                      </c:pt>
                      <c:pt idx="133">
                        <c:v>16.5</c:v>
                      </c:pt>
                      <c:pt idx="134">
                        <c:v>16</c:v>
                      </c:pt>
                      <c:pt idx="135">
                        <c:v>15.5</c:v>
                      </c:pt>
                      <c:pt idx="136">
                        <c:v>15</c:v>
                      </c:pt>
                      <c:pt idx="137">
                        <c:v>14.5</c:v>
                      </c:pt>
                      <c:pt idx="138">
                        <c:v>14</c:v>
                      </c:pt>
                      <c:pt idx="139">
                        <c:v>13.5</c:v>
                      </c:pt>
                      <c:pt idx="140">
                        <c:v>13</c:v>
                      </c:pt>
                      <c:pt idx="141">
                        <c:v>25.8</c:v>
                      </c:pt>
                      <c:pt idx="142">
                        <c:v>38.6</c:v>
                      </c:pt>
                      <c:pt idx="143">
                        <c:v>51.4</c:v>
                      </c:pt>
                      <c:pt idx="144">
                        <c:v>64.2</c:v>
                      </c:pt>
                      <c:pt idx="145">
                        <c:v>77</c:v>
                      </c:pt>
                      <c:pt idx="146">
                        <c:v>89.8</c:v>
                      </c:pt>
                      <c:pt idx="147">
                        <c:v>102.6</c:v>
                      </c:pt>
                      <c:pt idx="148">
                        <c:v>115.4</c:v>
                      </c:pt>
                      <c:pt idx="149">
                        <c:v>128.19999999999999</c:v>
                      </c:pt>
                      <c:pt idx="150">
                        <c:v>141</c:v>
                      </c:pt>
                      <c:pt idx="151">
                        <c:v>141.9</c:v>
                      </c:pt>
                      <c:pt idx="152">
                        <c:v>142.80000000000001</c:v>
                      </c:pt>
                      <c:pt idx="153">
                        <c:v>143.69999999999999</c:v>
                      </c:pt>
                      <c:pt idx="154">
                        <c:v>144.6</c:v>
                      </c:pt>
                      <c:pt idx="155">
                        <c:v>145.5</c:v>
                      </c:pt>
                      <c:pt idx="156">
                        <c:v>146.4</c:v>
                      </c:pt>
                      <c:pt idx="157">
                        <c:v>147.30000000000001</c:v>
                      </c:pt>
                      <c:pt idx="158">
                        <c:v>148.19999999999999</c:v>
                      </c:pt>
                      <c:pt idx="159">
                        <c:v>149.1</c:v>
                      </c:pt>
                      <c:pt idx="160">
                        <c:v>150</c:v>
                      </c:pt>
                      <c:pt idx="161">
                        <c:v>145.80000000000001</c:v>
                      </c:pt>
                      <c:pt idx="162">
                        <c:v>141.6</c:v>
                      </c:pt>
                      <c:pt idx="163">
                        <c:v>137.4</c:v>
                      </c:pt>
                      <c:pt idx="164">
                        <c:v>133.19999999999999</c:v>
                      </c:pt>
                      <c:pt idx="165">
                        <c:v>129</c:v>
                      </c:pt>
                      <c:pt idx="166">
                        <c:v>124.8</c:v>
                      </c:pt>
                      <c:pt idx="167">
                        <c:v>120.6</c:v>
                      </c:pt>
                      <c:pt idx="168">
                        <c:v>116.4</c:v>
                      </c:pt>
                      <c:pt idx="169">
                        <c:v>112.19999999999899</c:v>
                      </c:pt>
                      <c:pt idx="170">
                        <c:v>108</c:v>
                      </c:pt>
                      <c:pt idx="171">
                        <c:v>107.4</c:v>
                      </c:pt>
                      <c:pt idx="172">
                        <c:v>106.8</c:v>
                      </c:pt>
                      <c:pt idx="173">
                        <c:v>106.2</c:v>
                      </c:pt>
                      <c:pt idx="174">
                        <c:v>105.6</c:v>
                      </c:pt>
                      <c:pt idx="175">
                        <c:v>105</c:v>
                      </c:pt>
                      <c:pt idx="176">
                        <c:v>104.4</c:v>
                      </c:pt>
                      <c:pt idx="177">
                        <c:v>103.8</c:v>
                      </c:pt>
                      <c:pt idx="178">
                        <c:v>103.2</c:v>
                      </c:pt>
                      <c:pt idx="179">
                        <c:v>102.6</c:v>
                      </c:pt>
                      <c:pt idx="180">
                        <c:v>102</c:v>
                      </c:pt>
                      <c:pt idx="181">
                        <c:v>102</c:v>
                      </c:pt>
                      <c:pt idx="182">
                        <c:v>102</c:v>
                      </c:pt>
                      <c:pt idx="183">
                        <c:v>102</c:v>
                      </c:pt>
                      <c:pt idx="184">
                        <c:v>102</c:v>
                      </c:pt>
                      <c:pt idx="185">
                        <c:v>102</c:v>
                      </c:pt>
                      <c:pt idx="186">
                        <c:v>102</c:v>
                      </c:pt>
                      <c:pt idx="187">
                        <c:v>102</c:v>
                      </c:pt>
                      <c:pt idx="188">
                        <c:v>102</c:v>
                      </c:pt>
                      <c:pt idx="189">
                        <c:v>102</c:v>
                      </c:pt>
                      <c:pt idx="190">
                        <c:v>102</c:v>
                      </c:pt>
                      <c:pt idx="191">
                        <c:v>99.1</c:v>
                      </c:pt>
                      <c:pt idx="192">
                        <c:v>96.2</c:v>
                      </c:pt>
                      <c:pt idx="193">
                        <c:v>93.3</c:v>
                      </c:pt>
                      <c:pt idx="194">
                        <c:v>90.4</c:v>
                      </c:pt>
                      <c:pt idx="195">
                        <c:v>87.5</c:v>
                      </c:pt>
                      <c:pt idx="196">
                        <c:v>84.6</c:v>
                      </c:pt>
                      <c:pt idx="197">
                        <c:v>81.7</c:v>
                      </c:pt>
                      <c:pt idx="198">
                        <c:v>78.8</c:v>
                      </c:pt>
                      <c:pt idx="199">
                        <c:v>75.900000000000006</c:v>
                      </c:pt>
                      <c:pt idx="200">
                        <c:v>73</c:v>
                      </c:pt>
                      <c:pt idx="201">
                        <c:v>67.5</c:v>
                      </c:pt>
                      <c:pt idx="202">
                        <c:v>62</c:v>
                      </c:pt>
                      <c:pt idx="203">
                        <c:v>56.5</c:v>
                      </c:pt>
                      <c:pt idx="204">
                        <c:v>51</c:v>
                      </c:pt>
                      <c:pt idx="205">
                        <c:v>45.5</c:v>
                      </c:pt>
                      <c:pt idx="206">
                        <c:v>40</c:v>
                      </c:pt>
                      <c:pt idx="207">
                        <c:v>34.5</c:v>
                      </c:pt>
                      <c:pt idx="208">
                        <c:v>29</c:v>
                      </c:pt>
                      <c:pt idx="209">
                        <c:v>23.5</c:v>
                      </c:pt>
                      <c:pt idx="210">
                        <c:v>18</c:v>
                      </c:pt>
                      <c:pt idx="211">
                        <c:v>18.899999999999999</c:v>
                      </c:pt>
                      <c:pt idx="212">
                        <c:v>19.8</c:v>
                      </c:pt>
                      <c:pt idx="213">
                        <c:v>20.7</c:v>
                      </c:pt>
                      <c:pt idx="214">
                        <c:v>21.6</c:v>
                      </c:pt>
                      <c:pt idx="215">
                        <c:v>22.5</c:v>
                      </c:pt>
                      <c:pt idx="216">
                        <c:v>23.4</c:v>
                      </c:pt>
                      <c:pt idx="217">
                        <c:v>24.3</c:v>
                      </c:pt>
                      <c:pt idx="218">
                        <c:v>25.2</c:v>
                      </c:pt>
                      <c:pt idx="219">
                        <c:v>26.1</c:v>
                      </c:pt>
                      <c:pt idx="220">
                        <c:v>27</c:v>
                      </c:pt>
                      <c:pt idx="221">
                        <c:v>28.8</c:v>
                      </c:pt>
                      <c:pt idx="222">
                        <c:v>30.6</c:v>
                      </c:pt>
                      <c:pt idx="223">
                        <c:v>32.4</c:v>
                      </c:pt>
                      <c:pt idx="224">
                        <c:v>34.200000000000003</c:v>
                      </c:pt>
                      <c:pt idx="225">
                        <c:v>36</c:v>
                      </c:pt>
                      <c:pt idx="226">
                        <c:v>37.799999999999997</c:v>
                      </c:pt>
                      <c:pt idx="227">
                        <c:v>39.6</c:v>
                      </c:pt>
                      <c:pt idx="228">
                        <c:v>41.4</c:v>
                      </c:pt>
                      <c:pt idx="229">
                        <c:v>43.2</c:v>
                      </c:pt>
                      <c:pt idx="230">
                        <c:v>45</c:v>
                      </c:pt>
                      <c:pt idx="231">
                        <c:v>44.1</c:v>
                      </c:pt>
                      <c:pt idx="232">
                        <c:v>43.2</c:v>
                      </c:pt>
                      <c:pt idx="233">
                        <c:v>42.3</c:v>
                      </c:pt>
                      <c:pt idx="234">
                        <c:v>41.4</c:v>
                      </c:pt>
                      <c:pt idx="235">
                        <c:v>40.5</c:v>
                      </c:pt>
                      <c:pt idx="236">
                        <c:v>39.6</c:v>
                      </c:pt>
                      <c:pt idx="237">
                        <c:v>38.700000000000003</c:v>
                      </c:pt>
                      <c:pt idx="238">
                        <c:v>37.799999999999997</c:v>
                      </c:pt>
                      <c:pt idx="239">
                        <c:v>36.9</c:v>
                      </c:pt>
                      <c:pt idx="240">
                        <c:v>36</c:v>
                      </c:pt>
                      <c:pt idx="241">
                        <c:v>36</c:v>
                      </c:pt>
                      <c:pt idx="242">
                        <c:v>36</c:v>
                      </c:pt>
                      <c:pt idx="243">
                        <c:v>36</c:v>
                      </c:pt>
                      <c:pt idx="244">
                        <c:v>36</c:v>
                      </c:pt>
                      <c:pt idx="245">
                        <c:v>36</c:v>
                      </c:pt>
                      <c:pt idx="246">
                        <c:v>36</c:v>
                      </c:pt>
                      <c:pt idx="247">
                        <c:v>36</c:v>
                      </c:pt>
                      <c:pt idx="248">
                        <c:v>36</c:v>
                      </c:pt>
                      <c:pt idx="249">
                        <c:v>36</c:v>
                      </c:pt>
                      <c:pt idx="250">
                        <c:v>36</c:v>
                      </c:pt>
                      <c:pt idx="251">
                        <c:v>35.1</c:v>
                      </c:pt>
                      <c:pt idx="252">
                        <c:v>34.200000000000003</c:v>
                      </c:pt>
                      <c:pt idx="253">
                        <c:v>33.299999999999997</c:v>
                      </c:pt>
                      <c:pt idx="254">
                        <c:v>32.4</c:v>
                      </c:pt>
                      <c:pt idx="255">
                        <c:v>31.5</c:v>
                      </c:pt>
                      <c:pt idx="256">
                        <c:v>30.6</c:v>
                      </c:pt>
                      <c:pt idx="257">
                        <c:v>29.7</c:v>
                      </c:pt>
                      <c:pt idx="258">
                        <c:v>28.8</c:v>
                      </c:pt>
                      <c:pt idx="259">
                        <c:v>27.9</c:v>
                      </c:pt>
                      <c:pt idx="260">
                        <c:v>27</c:v>
                      </c:pt>
                      <c:pt idx="261">
                        <c:v>24.3</c:v>
                      </c:pt>
                      <c:pt idx="262">
                        <c:v>21.6</c:v>
                      </c:pt>
                      <c:pt idx="263">
                        <c:v>18.899999999999999</c:v>
                      </c:pt>
                      <c:pt idx="264">
                        <c:v>16.2</c:v>
                      </c:pt>
                      <c:pt idx="265">
                        <c:v>13.5</c:v>
                      </c:pt>
                      <c:pt idx="266">
                        <c:v>10.799999999999899</c:v>
                      </c:pt>
                      <c:pt idx="267">
                        <c:v>8.0999999999999908</c:v>
                      </c:pt>
                      <c:pt idx="268">
                        <c:v>5.3999999999999897</c:v>
                      </c:pt>
                      <c:pt idx="269">
                        <c:v>2.69999999999999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1.3</c:v>
                      </c:pt>
                      <c:pt idx="312">
                        <c:v>2.6</c:v>
                      </c:pt>
                      <c:pt idx="313">
                        <c:v>3.9</c:v>
                      </c:pt>
                      <c:pt idx="314">
                        <c:v>5.2</c:v>
                      </c:pt>
                      <c:pt idx="315">
                        <c:v>6.5</c:v>
                      </c:pt>
                      <c:pt idx="316">
                        <c:v>7.8</c:v>
                      </c:pt>
                      <c:pt idx="317">
                        <c:v>9.1</c:v>
                      </c:pt>
                      <c:pt idx="318">
                        <c:v>10.4</c:v>
                      </c:pt>
                      <c:pt idx="319">
                        <c:v>11.7</c:v>
                      </c:pt>
                      <c:pt idx="320">
                        <c:v>13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1-6055-4A94-81D0-EFD893B64BAB}"/>
                  </c:ext>
                </c:extLst>
              </c15:ser>
            </c15:filteredScatterSeries>
            <c15:filteredScatterSeries>
              <c15:ser>
                <c:idx val="4"/>
                <c:order val="5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2:$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2.1</c:v>
                      </c:pt>
                      <c:pt idx="152">
                        <c:v>4.2</c:v>
                      </c:pt>
                      <c:pt idx="153">
                        <c:v>6.3</c:v>
                      </c:pt>
                      <c:pt idx="154">
                        <c:v>8.4</c:v>
                      </c:pt>
                      <c:pt idx="155">
                        <c:v>10.5</c:v>
                      </c:pt>
                      <c:pt idx="156">
                        <c:v>12.6</c:v>
                      </c:pt>
                      <c:pt idx="157">
                        <c:v>14.7</c:v>
                      </c:pt>
                      <c:pt idx="158">
                        <c:v>16.8</c:v>
                      </c:pt>
                      <c:pt idx="159">
                        <c:v>18.899999999999999</c:v>
                      </c:pt>
                      <c:pt idx="160">
                        <c:v>21</c:v>
                      </c:pt>
                      <c:pt idx="161">
                        <c:v>22.2</c:v>
                      </c:pt>
                      <c:pt idx="162">
                        <c:v>23.4</c:v>
                      </c:pt>
                      <c:pt idx="163">
                        <c:v>24.6</c:v>
                      </c:pt>
                      <c:pt idx="164">
                        <c:v>25.8</c:v>
                      </c:pt>
                      <c:pt idx="165">
                        <c:v>27</c:v>
                      </c:pt>
                      <c:pt idx="166">
                        <c:v>28.2</c:v>
                      </c:pt>
                      <c:pt idx="167">
                        <c:v>29.4</c:v>
                      </c:pt>
                      <c:pt idx="168">
                        <c:v>30.6</c:v>
                      </c:pt>
                      <c:pt idx="169">
                        <c:v>31.799999999999901</c:v>
                      </c:pt>
                      <c:pt idx="170">
                        <c:v>33</c:v>
                      </c:pt>
                      <c:pt idx="171">
                        <c:v>30.6</c:v>
                      </c:pt>
                      <c:pt idx="172">
                        <c:v>28.2</c:v>
                      </c:pt>
                      <c:pt idx="173">
                        <c:v>25.8</c:v>
                      </c:pt>
                      <c:pt idx="174">
                        <c:v>23.4</c:v>
                      </c:pt>
                      <c:pt idx="175">
                        <c:v>21</c:v>
                      </c:pt>
                      <c:pt idx="176">
                        <c:v>18.600000000000001</c:v>
                      </c:pt>
                      <c:pt idx="177">
                        <c:v>16.2</c:v>
                      </c:pt>
                      <c:pt idx="178">
                        <c:v>13.8</c:v>
                      </c:pt>
                      <c:pt idx="179">
                        <c:v>11.4</c:v>
                      </c:pt>
                      <c:pt idx="180">
                        <c:v>9</c:v>
                      </c:pt>
                      <c:pt idx="181">
                        <c:v>9.9</c:v>
                      </c:pt>
                      <c:pt idx="182">
                        <c:v>10.8</c:v>
                      </c:pt>
                      <c:pt idx="183">
                        <c:v>11.7</c:v>
                      </c:pt>
                      <c:pt idx="184">
                        <c:v>12.6</c:v>
                      </c:pt>
                      <c:pt idx="185">
                        <c:v>13.5</c:v>
                      </c:pt>
                      <c:pt idx="186">
                        <c:v>14.4</c:v>
                      </c:pt>
                      <c:pt idx="187">
                        <c:v>15.3</c:v>
                      </c:pt>
                      <c:pt idx="188">
                        <c:v>16.2</c:v>
                      </c:pt>
                      <c:pt idx="189">
                        <c:v>17.100000000000001</c:v>
                      </c:pt>
                      <c:pt idx="190">
                        <c:v>18</c:v>
                      </c:pt>
                      <c:pt idx="191">
                        <c:v>45.6</c:v>
                      </c:pt>
                      <c:pt idx="192">
                        <c:v>73.2</c:v>
                      </c:pt>
                      <c:pt idx="193">
                        <c:v>100.8</c:v>
                      </c:pt>
                      <c:pt idx="194">
                        <c:v>128.4</c:v>
                      </c:pt>
                      <c:pt idx="195">
                        <c:v>156</c:v>
                      </c:pt>
                      <c:pt idx="196">
                        <c:v>183.6</c:v>
                      </c:pt>
                      <c:pt idx="197">
                        <c:v>211.2</c:v>
                      </c:pt>
                      <c:pt idx="198">
                        <c:v>238.8</c:v>
                      </c:pt>
                      <c:pt idx="199">
                        <c:v>266.39999999999998</c:v>
                      </c:pt>
                      <c:pt idx="200">
                        <c:v>294</c:v>
                      </c:pt>
                      <c:pt idx="201">
                        <c:v>294</c:v>
                      </c:pt>
                      <c:pt idx="202">
                        <c:v>294</c:v>
                      </c:pt>
                      <c:pt idx="203">
                        <c:v>294</c:v>
                      </c:pt>
                      <c:pt idx="204">
                        <c:v>294</c:v>
                      </c:pt>
                      <c:pt idx="205">
                        <c:v>294</c:v>
                      </c:pt>
                      <c:pt idx="206">
                        <c:v>294</c:v>
                      </c:pt>
                      <c:pt idx="207">
                        <c:v>294</c:v>
                      </c:pt>
                      <c:pt idx="208">
                        <c:v>294</c:v>
                      </c:pt>
                      <c:pt idx="209">
                        <c:v>294</c:v>
                      </c:pt>
                      <c:pt idx="210">
                        <c:v>294</c:v>
                      </c:pt>
                      <c:pt idx="211">
                        <c:v>284.2</c:v>
                      </c:pt>
                      <c:pt idx="212">
                        <c:v>274.39999999999998</c:v>
                      </c:pt>
                      <c:pt idx="213">
                        <c:v>264.60000000000002</c:v>
                      </c:pt>
                      <c:pt idx="214">
                        <c:v>254.8</c:v>
                      </c:pt>
                      <c:pt idx="215">
                        <c:v>245</c:v>
                      </c:pt>
                      <c:pt idx="216">
                        <c:v>235.2</c:v>
                      </c:pt>
                      <c:pt idx="217">
                        <c:v>225.39999999999901</c:v>
                      </c:pt>
                      <c:pt idx="218">
                        <c:v>215.6</c:v>
                      </c:pt>
                      <c:pt idx="219">
                        <c:v>205.8</c:v>
                      </c:pt>
                      <c:pt idx="220">
                        <c:v>196</c:v>
                      </c:pt>
                      <c:pt idx="221">
                        <c:v>178.2</c:v>
                      </c:pt>
                      <c:pt idx="222">
                        <c:v>160.4</c:v>
                      </c:pt>
                      <c:pt idx="223">
                        <c:v>142.6</c:v>
                      </c:pt>
                      <c:pt idx="224">
                        <c:v>124.8</c:v>
                      </c:pt>
                      <c:pt idx="225">
                        <c:v>107</c:v>
                      </c:pt>
                      <c:pt idx="226">
                        <c:v>89.199999999999903</c:v>
                      </c:pt>
                      <c:pt idx="227">
                        <c:v>71.399999999999906</c:v>
                      </c:pt>
                      <c:pt idx="228">
                        <c:v>53.599999999999902</c:v>
                      </c:pt>
                      <c:pt idx="229">
                        <c:v>35.799999999999898</c:v>
                      </c:pt>
                      <c:pt idx="230">
                        <c:v>18</c:v>
                      </c:pt>
                      <c:pt idx="231">
                        <c:v>16.2</c:v>
                      </c:pt>
                      <c:pt idx="232">
                        <c:v>14.4</c:v>
                      </c:pt>
                      <c:pt idx="233">
                        <c:v>12.6</c:v>
                      </c:pt>
                      <c:pt idx="234">
                        <c:v>10.8</c:v>
                      </c:pt>
                      <c:pt idx="235">
                        <c:v>9</c:v>
                      </c:pt>
                      <c:pt idx="236">
                        <c:v>7.1999999999999904</c:v>
                      </c:pt>
                      <c:pt idx="237">
                        <c:v>5.4</c:v>
                      </c:pt>
                      <c:pt idx="238">
                        <c:v>3.5999999999999899</c:v>
                      </c:pt>
                      <c:pt idx="239">
                        <c:v>1.8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5.8</c:v>
                      </c:pt>
                      <c:pt idx="252">
                        <c:v>54.6</c:v>
                      </c:pt>
                      <c:pt idx="253">
                        <c:v>53.4</c:v>
                      </c:pt>
                      <c:pt idx="254">
                        <c:v>52.2</c:v>
                      </c:pt>
                      <c:pt idx="255">
                        <c:v>51</c:v>
                      </c:pt>
                      <c:pt idx="256">
                        <c:v>49.8</c:v>
                      </c:pt>
                      <c:pt idx="257">
                        <c:v>48.6</c:v>
                      </c:pt>
                      <c:pt idx="258">
                        <c:v>47.4</c:v>
                      </c:pt>
                      <c:pt idx="259">
                        <c:v>46.2</c:v>
                      </c:pt>
                      <c:pt idx="260">
                        <c:v>45</c:v>
                      </c:pt>
                      <c:pt idx="261">
                        <c:v>45</c:v>
                      </c:pt>
                      <c:pt idx="262">
                        <c:v>45</c:v>
                      </c:pt>
                      <c:pt idx="263">
                        <c:v>45</c:v>
                      </c:pt>
                      <c:pt idx="264">
                        <c:v>45</c:v>
                      </c:pt>
                      <c:pt idx="265">
                        <c:v>45</c:v>
                      </c:pt>
                      <c:pt idx="266">
                        <c:v>45</c:v>
                      </c:pt>
                      <c:pt idx="267">
                        <c:v>45</c:v>
                      </c:pt>
                      <c:pt idx="268">
                        <c:v>45</c:v>
                      </c:pt>
                      <c:pt idx="269">
                        <c:v>45</c:v>
                      </c:pt>
                      <c:pt idx="270">
                        <c:v>45</c:v>
                      </c:pt>
                      <c:pt idx="271">
                        <c:v>42.7</c:v>
                      </c:pt>
                      <c:pt idx="272">
                        <c:v>40.4</c:v>
                      </c:pt>
                      <c:pt idx="273">
                        <c:v>38.1</c:v>
                      </c:pt>
                      <c:pt idx="274">
                        <c:v>35.799999999999997</c:v>
                      </c:pt>
                      <c:pt idx="275">
                        <c:v>33.5</c:v>
                      </c:pt>
                      <c:pt idx="276">
                        <c:v>31.2</c:v>
                      </c:pt>
                      <c:pt idx="277">
                        <c:v>28.9</c:v>
                      </c:pt>
                      <c:pt idx="278">
                        <c:v>26.6</c:v>
                      </c:pt>
                      <c:pt idx="279">
                        <c:v>24.3</c:v>
                      </c:pt>
                      <c:pt idx="280">
                        <c:v>22</c:v>
                      </c:pt>
                      <c:pt idx="281">
                        <c:v>19.8</c:v>
                      </c:pt>
                      <c:pt idx="282">
                        <c:v>17.600000000000001</c:v>
                      </c:pt>
                      <c:pt idx="283">
                        <c:v>15.399999999999901</c:v>
                      </c:pt>
                      <c:pt idx="284">
                        <c:v>13.2</c:v>
                      </c:pt>
                      <c:pt idx="285">
                        <c:v>11</c:v>
                      </c:pt>
                      <c:pt idx="286">
                        <c:v>8.7999999999999901</c:v>
                      </c:pt>
                      <c:pt idx="287">
                        <c:v>6.5999999999999899</c:v>
                      </c:pt>
                      <c:pt idx="288">
                        <c:v>4.3999999999999897</c:v>
                      </c:pt>
                      <c:pt idx="289">
                        <c:v>2.199999999999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2-6055-4A94-81D0-EFD893B64BAB}"/>
                  </c:ext>
                </c:extLst>
              </c15:ser>
            </c15:filteredScatterSeries>
            <c15:filteredScatterSeries>
              <c15:ser>
                <c:idx val="5"/>
                <c:order val="5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2:$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4</c:v>
                      </c:pt>
                      <c:pt idx="1">
                        <c:v>3.6</c:v>
                      </c:pt>
                      <c:pt idx="2">
                        <c:v>3.2</c:v>
                      </c:pt>
                      <c:pt idx="3">
                        <c:v>2.8</c:v>
                      </c:pt>
                      <c:pt idx="4">
                        <c:v>2.4</c:v>
                      </c:pt>
                      <c:pt idx="5">
                        <c:v>2</c:v>
                      </c:pt>
                      <c:pt idx="6">
                        <c:v>1.5999999999999901</c:v>
                      </c:pt>
                      <c:pt idx="7">
                        <c:v>1.19999999999999</c:v>
                      </c:pt>
                      <c:pt idx="8">
                        <c:v>0.79999999999999905</c:v>
                      </c:pt>
                      <c:pt idx="9">
                        <c:v>0.39999999999999902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7</c:v>
                      </c:pt>
                      <c:pt idx="132">
                        <c:v>5.4</c:v>
                      </c:pt>
                      <c:pt idx="133">
                        <c:v>8.1</c:v>
                      </c:pt>
                      <c:pt idx="134">
                        <c:v>10.8</c:v>
                      </c:pt>
                      <c:pt idx="135">
                        <c:v>13.5</c:v>
                      </c:pt>
                      <c:pt idx="136">
                        <c:v>16.2</c:v>
                      </c:pt>
                      <c:pt idx="137">
                        <c:v>18.899999999999999</c:v>
                      </c:pt>
                      <c:pt idx="138">
                        <c:v>21.6</c:v>
                      </c:pt>
                      <c:pt idx="139">
                        <c:v>24.3</c:v>
                      </c:pt>
                      <c:pt idx="140">
                        <c:v>27</c:v>
                      </c:pt>
                      <c:pt idx="141">
                        <c:v>34.5</c:v>
                      </c:pt>
                      <c:pt idx="142">
                        <c:v>42</c:v>
                      </c:pt>
                      <c:pt idx="143">
                        <c:v>49.5</c:v>
                      </c:pt>
                      <c:pt idx="144">
                        <c:v>57</c:v>
                      </c:pt>
                      <c:pt idx="145">
                        <c:v>64.5</c:v>
                      </c:pt>
                      <c:pt idx="146">
                        <c:v>72</c:v>
                      </c:pt>
                      <c:pt idx="147">
                        <c:v>79.5</c:v>
                      </c:pt>
                      <c:pt idx="148">
                        <c:v>87</c:v>
                      </c:pt>
                      <c:pt idx="149">
                        <c:v>94.5</c:v>
                      </c:pt>
                      <c:pt idx="150">
                        <c:v>102</c:v>
                      </c:pt>
                      <c:pt idx="151">
                        <c:v>97.5</c:v>
                      </c:pt>
                      <c:pt idx="152">
                        <c:v>93</c:v>
                      </c:pt>
                      <c:pt idx="153">
                        <c:v>88.5</c:v>
                      </c:pt>
                      <c:pt idx="154">
                        <c:v>84</c:v>
                      </c:pt>
                      <c:pt idx="155">
                        <c:v>79.5</c:v>
                      </c:pt>
                      <c:pt idx="156">
                        <c:v>75</c:v>
                      </c:pt>
                      <c:pt idx="157">
                        <c:v>70.5</c:v>
                      </c:pt>
                      <c:pt idx="158">
                        <c:v>66</c:v>
                      </c:pt>
                      <c:pt idx="159">
                        <c:v>61.5</c:v>
                      </c:pt>
                      <c:pt idx="160">
                        <c:v>57</c:v>
                      </c:pt>
                      <c:pt idx="161">
                        <c:v>57</c:v>
                      </c:pt>
                      <c:pt idx="162">
                        <c:v>57</c:v>
                      </c:pt>
                      <c:pt idx="163">
                        <c:v>57</c:v>
                      </c:pt>
                      <c:pt idx="164">
                        <c:v>57</c:v>
                      </c:pt>
                      <c:pt idx="165">
                        <c:v>57</c:v>
                      </c:pt>
                      <c:pt idx="166">
                        <c:v>57</c:v>
                      </c:pt>
                      <c:pt idx="167">
                        <c:v>57</c:v>
                      </c:pt>
                      <c:pt idx="168">
                        <c:v>57</c:v>
                      </c:pt>
                      <c:pt idx="169">
                        <c:v>57</c:v>
                      </c:pt>
                      <c:pt idx="170">
                        <c:v>57</c:v>
                      </c:pt>
                      <c:pt idx="171">
                        <c:v>56.4</c:v>
                      </c:pt>
                      <c:pt idx="172">
                        <c:v>55.8</c:v>
                      </c:pt>
                      <c:pt idx="173">
                        <c:v>55.2</c:v>
                      </c:pt>
                      <c:pt idx="174">
                        <c:v>54.6</c:v>
                      </c:pt>
                      <c:pt idx="175">
                        <c:v>54</c:v>
                      </c:pt>
                      <c:pt idx="176">
                        <c:v>53.4</c:v>
                      </c:pt>
                      <c:pt idx="177">
                        <c:v>52.8</c:v>
                      </c:pt>
                      <c:pt idx="178">
                        <c:v>52.2</c:v>
                      </c:pt>
                      <c:pt idx="179">
                        <c:v>51.6</c:v>
                      </c:pt>
                      <c:pt idx="180">
                        <c:v>51</c:v>
                      </c:pt>
                      <c:pt idx="181">
                        <c:v>47.7</c:v>
                      </c:pt>
                      <c:pt idx="182">
                        <c:v>44.4</c:v>
                      </c:pt>
                      <c:pt idx="183">
                        <c:v>41.1</c:v>
                      </c:pt>
                      <c:pt idx="184">
                        <c:v>37.799999999999997</c:v>
                      </c:pt>
                      <c:pt idx="185">
                        <c:v>34.5</c:v>
                      </c:pt>
                      <c:pt idx="186">
                        <c:v>31.2</c:v>
                      </c:pt>
                      <c:pt idx="187">
                        <c:v>27.9</c:v>
                      </c:pt>
                      <c:pt idx="188">
                        <c:v>24.6</c:v>
                      </c:pt>
                      <c:pt idx="189">
                        <c:v>21.3</c:v>
                      </c:pt>
                      <c:pt idx="190">
                        <c:v>18</c:v>
                      </c:pt>
                      <c:pt idx="191">
                        <c:v>16.2</c:v>
                      </c:pt>
                      <c:pt idx="192">
                        <c:v>14.4</c:v>
                      </c:pt>
                      <c:pt idx="193">
                        <c:v>12.6</c:v>
                      </c:pt>
                      <c:pt idx="194">
                        <c:v>10.8</c:v>
                      </c:pt>
                      <c:pt idx="195">
                        <c:v>9</c:v>
                      </c:pt>
                      <c:pt idx="196">
                        <c:v>7.1999999999999904</c:v>
                      </c:pt>
                      <c:pt idx="197">
                        <c:v>5.4</c:v>
                      </c:pt>
                      <c:pt idx="198">
                        <c:v>3.5999999999999899</c:v>
                      </c:pt>
                      <c:pt idx="199">
                        <c:v>1.8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.4</c:v>
                      </c:pt>
                      <c:pt idx="232">
                        <c:v>0.8</c:v>
                      </c:pt>
                      <c:pt idx="233">
                        <c:v>1.2</c:v>
                      </c:pt>
                      <c:pt idx="234">
                        <c:v>1.6</c:v>
                      </c:pt>
                      <c:pt idx="235">
                        <c:v>2</c:v>
                      </c:pt>
                      <c:pt idx="236">
                        <c:v>2.4</c:v>
                      </c:pt>
                      <c:pt idx="237">
                        <c:v>2.8</c:v>
                      </c:pt>
                      <c:pt idx="238">
                        <c:v>3.2</c:v>
                      </c:pt>
                      <c:pt idx="239">
                        <c:v>3.6</c:v>
                      </c:pt>
                      <c:pt idx="240">
                        <c:v>4</c:v>
                      </c:pt>
                      <c:pt idx="241">
                        <c:v>3.6</c:v>
                      </c:pt>
                      <c:pt idx="242">
                        <c:v>3.2</c:v>
                      </c:pt>
                      <c:pt idx="243">
                        <c:v>2.8</c:v>
                      </c:pt>
                      <c:pt idx="244">
                        <c:v>2.4</c:v>
                      </c:pt>
                      <c:pt idx="245">
                        <c:v>2</c:v>
                      </c:pt>
                      <c:pt idx="246">
                        <c:v>1.5999999999999901</c:v>
                      </c:pt>
                      <c:pt idx="247">
                        <c:v>1.19999999999999</c:v>
                      </c:pt>
                      <c:pt idx="248">
                        <c:v>0.79999999999999905</c:v>
                      </c:pt>
                      <c:pt idx="249">
                        <c:v>0.39999999999999902</c:v>
                      </c:pt>
                      <c:pt idx="250">
                        <c:v>0</c:v>
                      </c:pt>
                      <c:pt idx="251">
                        <c:v>4.8</c:v>
                      </c:pt>
                      <c:pt idx="252">
                        <c:v>9.6</c:v>
                      </c:pt>
                      <c:pt idx="253">
                        <c:v>14.399999999999901</c:v>
                      </c:pt>
                      <c:pt idx="254">
                        <c:v>19.2</c:v>
                      </c:pt>
                      <c:pt idx="255">
                        <c:v>24</c:v>
                      </c:pt>
                      <c:pt idx="256">
                        <c:v>28.799999999999901</c:v>
                      </c:pt>
                      <c:pt idx="257">
                        <c:v>33.6</c:v>
                      </c:pt>
                      <c:pt idx="258">
                        <c:v>38.4</c:v>
                      </c:pt>
                      <c:pt idx="259">
                        <c:v>43.199999999999903</c:v>
                      </c:pt>
                      <c:pt idx="260">
                        <c:v>48</c:v>
                      </c:pt>
                      <c:pt idx="261">
                        <c:v>48</c:v>
                      </c:pt>
                      <c:pt idx="262">
                        <c:v>48</c:v>
                      </c:pt>
                      <c:pt idx="263">
                        <c:v>48</c:v>
                      </c:pt>
                      <c:pt idx="264">
                        <c:v>48</c:v>
                      </c:pt>
                      <c:pt idx="265">
                        <c:v>48</c:v>
                      </c:pt>
                      <c:pt idx="266">
                        <c:v>48</c:v>
                      </c:pt>
                      <c:pt idx="267">
                        <c:v>48</c:v>
                      </c:pt>
                      <c:pt idx="268">
                        <c:v>48</c:v>
                      </c:pt>
                      <c:pt idx="269">
                        <c:v>48</c:v>
                      </c:pt>
                      <c:pt idx="270">
                        <c:v>48</c:v>
                      </c:pt>
                      <c:pt idx="271">
                        <c:v>43.2</c:v>
                      </c:pt>
                      <c:pt idx="272">
                        <c:v>38.4</c:v>
                      </c:pt>
                      <c:pt idx="273">
                        <c:v>33.6</c:v>
                      </c:pt>
                      <c:pt idx="274">
                        <c:v>28.8</c:v>
                      </c:pt>
                      <c:pt idx="275">
                        <c:v>24</c:v>
                      </c:pt>
                      <c:pt idx="276">
                        <c:v>19.2</c:v>
                      </c:pt>
                      <c:pt idx="277">
                        <c:v>14.399999999999901</c:v>
                      </c:pt>
                      <c:pt idx="278">
                        <c:v>9.6</c:v>
                      </c:pt>
                      <c:pt idx="279">
                        <c:v>4.8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2.8</c:v>
                      </c:pt>
                      <c:pt idx="292">
                        <c:v>5.6</c:v>
                      </c:pt>
                      <c:pt idx="293">
                        <c:v>8.3999999999999897</c:v>
                      </c:pt>
                      <c:pt idx="294">
                        <c:v>11.2</c:v>
                      </c:pt>
                      <c:pt idx="295">
                        <c:v>14</c:v>
                      </c:pt>
                      <c:pt idx="296">
                        <c:v>16.799999999999901</c:v>
                      </c:pt>
                      <c:pt idx="297">
                        <c:v>19.599999999999898</c:v>
                      </c:pt>
                      <c:pt idx="298">
                        <c:v>22.4</c:v>
                      </c:pt>
                      <c:pt idx="299">
                        <c:v>25.2</c:v>
                      </c:pt>
                      <c:pt idx="300">
                        <c:v>28</c:v>
                      </c:pt>
                      <c:pt idx="301">
                        <c:v>30.9</c:v>
                      </c:pt>
                      <c:pt idx="302">
                        <c:v>33.799999999999997</c:v>
                      </c:pt>
                      <c:pt idx="303">
                        <c:v>36.700000000000003</c:v>
                      </c:pt>
                      <c:pt idx="304">
                        <c:v>39.6</c:v>
                      </c:pt>
                      <c:pt idx="305">
                        <c:v>42.5</c:v>
                      </c:pt>
                      <c:pt idx="306">
                        <c:v>45.4</c:v>
                      </c:pt>
                      <c:pt idx="307">
                        <c:v>48.3</c:v>
                      </c:pt>
                      <c:pt idx="308">
                        <c:v>51.2</c:v>
                      </c:pt>
                      <c:pt idx="309">
                        <c:v>54.099999999999902</c:v>
                      </c:pt>
                      <c:pt idx="310">
                        <c:v>57</c:v>
                      </c:pt>
                      <c:pt idx="311">
                        <c:v>51.3</c:v>
                      </c:pt>
                      <c:pt idx="312">
                        <c:v>45.6</c:v>
                      </c:pt>
                      <c:pt idx="313">
                        <c:v>39.9</c:v>
                      </c:pt>
                      <c:pt idx="314">
                        <c:v>34.200000000000003</c:v>
                      </c:pt>
                      <c:pt idx="315">
                        <c:v>28.5</c:v>
                      </c:pt>
                      <c:pt idx="316">
                        <c:v>22.799999999999901</c:v>
                      </c:pt>
                      <c:pt idx="317">
                        <c:v>17.100000000000001</c:v>
                      </c:pt>
                      <c:pt idx="318">
                        <c:v>11.399999999999901</c:v>
                      </c:pt>
                      <c:pt idx="319">
                        <c:v>5.6999999999999904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3-6055-4A94-81D0-EFD893B64BAB}"/>
                  </c:ext>
                </c:extLst>
              </c15:ser>
            </c15:filteredScatterSeries>
            <c15:filteredScatterSeries>
              <c15:ser>
                <c:idx val="6"/>
                <c:order val="5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1">
                        <a:lumMod val="6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2:$H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4-6055-4A94-81D0-EFD893B64BAB}"/>
                  </c:ext>
                </c:extLst>
              </c15:ser>
            </c15:filteredScatterSeries>
            <c15:filteredScatterSeries>
              <c15:ser>
                <c:idx val="7"/>
                <c:order val="5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2:$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.9</c:v>
                      </c:pt>
                      <c:pt idx="82">
                        <c:v>1.8</c:v>
                      </c:pt>
                      <c:pt idx="83">
                        <c:v>2.7</c:v>
                      </c:pt>
                      <c:pt idx="84">
                        <c:v>3.6</c:v>
                      </c:pt>
                      <c:pt idx="85">
                        <c:v>4.5</c:v>
                      </c:pt>
                      <c:pt idx="86">
                        <c:v>5.4</c:v>
                      </c:pt>
                      <c:pt idx="87">
                        <c:v>6.3</c:v>
                      </c:pt>
                      <c:pt idx="88">
                        <c:v>7.2</c:v>
                      </c:pt>
                      <c:pt idx="89">
                        <c:v>8.1</c:v>
                      </c:pt>
                      <c:pt idx="90">
                        <c:v>9</c:v>
                      </c:pt>
                      <c:pt idx="91">
                        <c:v>11.1</c:v>
                      </c:pt>
                      <c:pt idx="92">
                        <c:v>13.2</c:v>
                      </c:pt>
                      <c:pt idx="93">
                        <c:v>15.3</c:v>
                      </c:pt>
                      <c:pt idx="94">
                        <c:v>17.399999999999999</c:v>
                      </c:pt>
                      <c:pt idx="95">
                        <c:v>19.5</c:v>
                      </c:pt>
                      <c:pt idx="96">
                        <c:v>21.6</c:v>
                      </c:pt>
                      <c:pt idx="97">
                        <c:v>23.7</c:v>
                      </c:pt>
                      <c:pt idx="98">
                        <c:v>25.8</c:v>
                      </c:pt>
                      <c:pt idx="99">
                        <c:v>27.9</c:v>
                      </c:pt>
                      <c:pt idx="100">
                        <c:v>30</c:v>
                      </c:pt>
                      <c:pt idx="101">
                        <c:v>27</c:v>
                      </c:pt>
                      <c:pt idx="102">
                        <c:v>24</c:v>
                      </c:pt>
                      <c:pt idx="103">
                        <c:v>21</c:v>
                      </c:pt>
                      <c:pt idx="104">
                        <c:v>18</c:v>
                      </c:pt>
                      <c:pt idx="105">
                        <c:v>15</c:v>
                      </c:pt>
                      <c:pt idx="106">
                        <c:v>12</c:v>
                      </c:pt>
                      <c:pt idx="107">
                        <c:v>9</c:v>
                      </c:pt>
                      <c:pt idx="108">
                        <c:v>6</c:v>
                      </c:pt>
                      <c:pt idx="109">
                        <c:v>3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1</c:v>
                      </c:pt>
                      <c:pt idx="132">
                        <c:v>4.2</c:v>
                      </c:pt>
                      <c:pt idx="133">
                        <c:v>6.3</c:v>
                      </c:pt>
                      <c:pt idx="134">
                        <c:v>8.4</c:v>
                      </c:pt>
                      <c:pt idx="135">
                        <c:v>10.5</c:v>
                      </c:pt>
                      <c:pt idx="136">
                        <c:v>12.6</c:v>
                      </c:pt>
                      <c:pt idx="137">
                        <c:v>14.7</c:v>
                      </c:pt>
                      <c:pt idx="138">
                        <c:v>16.8</c:v>
                      </c:pt>
                      <c:pt idx="139">
                        <c:v>18.899999999999999</c:v>
                      </c:pt>
                      <c:pt idx="140">
                        <c:v>21</c:v>
                      </c:pt>
                      <c:pt idx="141">
                        <c:v>30.9</c:v>
                      </c:pt>
                      <c:pt idx="142">
                        <c:v>40.799999999999997</c:v>
                      </c:pt>
                      <c:pt idx="143">
                        <c:v>50.7</c:v>
                      </c:pt>
                      <c:pt idx="144">
                        <c:v>60.6</c:v>
                      </c:pt>
                      <c:pt idx="145">
                        <c:v>70.5</c:v>
                      </c:pt>
                      <c:pt idx="146">
                        <c:v>80.400000000000006</c:v>
                      </c:pt>
                      <c:pt idx="147">
                        <c:v>90.3</c:v>
                      </c:pt>
                      <c:pt idx="148">
                        <c:v>100.2</c:v>
                      </c:pt>
                      <c:pt idx="149">
                        <c:v>110.1</c:v>
                      </c:pt>
                      <c:pt idx="150">
                        <c:v>120</c:v>
                      </c:pt>
                      <c:pt idx="151">
                        <c:v>110.1</c:v>
                      </c:pt>
                      <c:pt idx="152">
                        <c:v>100.2</c:v>
                      </c:pt>
                      <c:pt idx="153">
                        <c:v>90.3</c:v>
                      </c:pt>
                      <c:pt idx="154">
                        <c:v>80.400000000000006</c:v>
                      </c:pt>
                      <c:pt idx="155">
                        <c:v>70.5</c:v>
                      </c:pt>
                      <c:pt idx="156">
                        <c:v>60.599999999999902</c:v>
                      </c:pt>
                      <c:pt idx="157">
                        <c:v>50.7</c:v>
                      </c:pt>
                      <c:pt idx="158">
                        <c:v>40.799999999999997</c:v>
                      </c:pt>
                      <c:pt idx="159">
                        <c:v>30.899999999999899</c:v>
                      </c:pt>
                      <c:pt idx="160">
                        <c:v>21</c:v>
                      </c:pt>
                      <c:pt idx="161">
                        <c:v>23.1</c:v>
                      </c:pt>
                      <c:pt idx="162">
                        <c:v>25.2</c:v>
                      </c:pt>
                      <c:pt idx="163">
                        <c:v>27.3</c:v>
                      </c:pt>
                      <c:pt idx="164">
                        <c:v>29.4</c:v>
                      </c:pt>
                      <c:pt idx="165">
                        <c:v>31.5</c:v>
                      </c:pt>
                      <c:pt idx="166">
                        <c:v>33.6</c:v>
                      </c:pt>
                      <c:pt idx="167">
                        <c:v>35.700000000000003</c:v>
                      </c:pt>
                      <c:pt idx="168">
                        <c:v>37.799999999999997</c:v>
                      </c:pt>
                      <c:pt idx="169">
                        <c:v>39.9</c:v>
                      </c:pt>
                      <c:pt idx="170">
                        <c:v>42</c:v>
                      </c:pt>
                      <c:pt idx="171">
                        <c:v>42.9</c:v>
                      </c:pt>
                      <c:pt idx="172">
                        <c:v>43.8</c:v>
                      </c:pt>
                      <c:pt idx="173">
                        <c:v>44.7</c:v>
                      </c:pt>
                      <c:pt idx="174">
                        <c:v>45.6</c:v>
                      </c:pt>
                      <c:pt idx="175">
                        <c:v>46.5</c:v>
                      </c:pt>
                      <c:pt idx="176">
                        <c:v>47.4</c:v>
                      </c:pt>
                      <c:pt idx="177">
                        <c:v>48.3</c:v>
                      </c:pt>
                      <c:pt idx="178">
                        <c:v>49.2</c:v>
                      </c:pt>
                      <c:pt idx="179">
                        <c:v>50.1</c:v>
                      </c:pt>
                      <c:pt idx="180">
                        <c:v>51</c:v>
                      </c:pt>
                      <c:pt idx="181">
                        <c:v>46.8</c:v>
                      </c:pt>
                      <c:pt idx="182">
                        <c:v>42.6</c:v>
                      </c:pt>
                      <c:pt idx="183">
                        <c:v>38.4</c:v>
                      </c:pt>
                      <c:pt idx="184">
                        <c:v>34.200000000000003</c:v>
                      </c:pt>
                      <c:pt idx="185">
                        <c:v>30</c:v>
                      </c:pt>
                      <c:pt idx="186">
                        <c:v>25.799999999999901</c:v>
                      </c:pt>
                      <c:pt idx="187">
                        <c:v>21.599999999999898</c:v>
                      </c:pt>
                      <c:pt idx="188">
                        <c:v>17.399999999999999</c:v>
                      </c:pt>
                      <c:pt idx="189">
                        <c:v>13.1999999999999</c:v>
                      </c:pt>
                      <c:pt idx="190">
                        <c:v>9</c:v>
                      </c:pt>
                      <c:pt idx="191">
                        <c:v>11.4</c:v>
                      </c:pt>
                      <c:pt idx="192">
                        <c:v>13.8</c:v>
                      </c:pt>
                      <c:pt idx="193">
                        <c:v>16.2</c:v>
                      </c:pt>
                      <c:pt idx="194">
                        <c:v>18.600000000000001</c:v>
                      </c:pt>
                      <c:pt idx="195">
                        <c:v>21</c:v>
                      </c:pt>
                      <c:pt idx="196">
                        <c:v>23.4</c:v>
                      </c:pt>
                      <c:pt idx="197">
                        <c:v>25.8</c:v>
                      </c:pt>
                      <c:pt idx="198">
                        <c:v>28.2</c:v>
                      </c:pt>
                      <c:pt idx="199">
                        <c:v>30.599999999999898</c:v>
                      </c:pt>
                      <c:pt idx="200">
                        <c:v>33</c:v>
                      </c:pt>
                      <c:pt idx="201">
                        <c:v>34.799999999999997</c:v>
                      </c:pt>
                      <c:pt idx="202">
                        <c:v>36.6</c:v>
                      </c:pt>
                      <c:pt idx="203">
                        <c:v>38.4</c:v>
                      </c:pt>
                      <c:pt idx="204">
                        <c:v>40.200000000000003</c:v>
                      </c:pt>
                      <c:pt idx="205">
                        <c:v>42</c:v>
                      </c:pt>
                      <c:pt idx="206">
                        <c:v>43.8</c:v>
                      </c:pt>
                      <c:pt idx="207">
                        <c:v>45.6</c:v>
                      </c:pt>
                      <c:pt idx="208">
                        <c:v>47.4</c:v>
                      </c:pt>
                      <c:pt idx="209">
                        <c:v>49.2</c:v>
                      </c:pt>
                      <c:pt idx="210">
                        <c:v>51</c:v>
                      </c:pt>
                      <c:pt idx="211">
                        <c:v>46.8</c:v>
                      </c:pt>
                      <c:pt idx="212">
                        <c:v>42.6</c:v>
                      </c:pt>
                      <c:pt idx="213">
                        <c:v>38.4</c:v>
                      </c:pt>
                      <c:pt idx="214">
                        <c:v>34.200000000000003</c:v>
                      </c:pt>
                      <c:pt idx="215">
                        <c:v>30</c:v>
                      </c:pt>
                      <c:pt idx="216">
                        <c:v>25.799999999999901</c:v>
                      </c:pt>
                      <c:pt idx="217">
                        <c:v>21.599999999999898</c:v>
                      </c:pt>
                      <c:pt idx="218">
                        <c:v>17.399999999999999</c:v>
                      </c:pt>
                      <c:pt idx="219">
                        <c:v>13.199999999999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7</c:v>
                      </c:pt>
                      <c:pt idx="252">
                        <c:v>57</c:v>
                      </c:pt>
                      <c:pt idx="253">
                        <c:v>57</c:v>
                      </c:pt>
                      <c:pt idx="254">
                        <c:v>57</c:v>
                      </c:pt>
                      <c:pt idx="255">
                        <c:v>57</c:v>
                      </c:pt>
                      <c:pt idx="256">
                        <c:v>57</c:v>
                      </c:pt>
                      <c:pt idx="257">
                        <c:v>57</c:v>
                      </c:pt>
                      <c:pt idx="258">
                        <c:v>57</c:v>
                      </c:pt>
                      <c:pt idx="259">
                        <c:v>57</c:v>
                      </c:pt>
                      <c:pt idx="260">
                        <c:v>57</c:v>
                      </c:pt>
                      <c:pt idx="261">
                        <c:v>52.2</c:v>
                      </c:pt>
                      <c:pt idx="262">
                        <c:v>47.4</c:v>
                      </c:pt>
                      <c:pt idx="263">
                        <c:v>42.6</c:v>
                      </c:pt>
                      <c:pt idx="264">
                        <c:v>37.799999999999997</c:v>
                      </c:pt>
                      <c:pt idx="265">
                        <c:v>33</c:v>
                      </c:pt>
                      <c:pt idx="266">
                        <c:v>28.2</c:v>
                      </c:pt>
                      <c:pt idx="267">
                        <c:v>23.4</c:v>
                      </c:pt>
                      <c:pt idx="268">
                        <c:v>18.600000000000001</c:v>
                      </c:pt>
                      <c:pt idx="269">
                        <c:v>13.8</c:v>
                      </c:pt>
                      <c:pt idx="270">
                        <c:v>9</c:v>
                      </c:pt>
                      <c:pt idx="271">
                        <c:v>12.3</c:v>
                      </c:pt>
                      <c:pt idx="272">
                        <c:v>15.6</c:v>
                      </c:pt>
                      <c:pt idx="273">
                        <c:v>18.899999999999999</c:v>
                      </c:pt>
                      <c:pt idx="274">
                        <c:v>22.2</c:v>
                      </c:pt>
                      <c:pt idx="275">
                        <c:v>25.5</c:v>
                      </c:pt>
                      <c:pt idx="276">
                        <c:v>28.799999999999901</c:v>
                      </c:pt>
                      <c:pt idx="277">
                        <c:v>32.099999999999902</c:v>
                      </c:pt>
                      <c:pt idx="278">
                        <c:v>35.4</c:v>
                      </c:pt>
                      <c:pt idx="279">
                        <c:v>38.700000000000003</c:v>
                      </c:pt>
                      <c:pt idx="280">
                        <c:v>42</c:v>
                      </c:pt>
                      <c:pt idx="281">
                        <c:v>42.9</c:v>
                      </c:pt>
                      <c:pt idx="282">
                        <c:v>43.8</c:v>
                      </c:pt>
                      <c:pt idx="283">
                        <c:v>44.7</c:v>
                      </c:pt>
                      <c:pt idx="284">
                        <c:v>45.6</c:v>
                      </c:pt>
                      <c:pt idx="285">
                        <c:v>46.5</c:v>
                      </c:pt>
                      <c:pt idx="286">
                        <c:v>47.4</c:v>
                      </c:pt>
                      <c:pt idx="287">
                        <c:v>48.3</c:v>
                      </c:pt>
                      <c:pt idx="288">
                        <c:v>49.2</c:v>
                      </c:pt>
                      <c:pt idx="289">
                        <c:v>50.1</c:v>
                      </c:pt>
                      <c:pt idx="290">
                        <c:v>51</c:v>
                      </c:pt>
                      <c:pt idx="291">
                        <c:v>47.7</c:v>
                      </c:pt>
                      <c:pt idx="292">
                        <c:v>44.4</c:v>
                      </c:pt>
                      <c:pt idx="293">
                        <c:v>41.1</c:v>
                      </c:pt>
                      <c:pt idx="294">
                        <c:v>37.799999999999997</c:v>
                      </c:pt>
                      <c:pt idx="295">
                        <c:v>34.5</c:v>
                      </c:pt>
                      <c:pt idx="296">
                        <c:v>31.2</c:v>
                      </c:pt>
                      <c:pt idx="297">
                        <c:v>27.9</c:v>
                      </c:pt>
                      <c:pt idx="298">
                        <c:v>24.6</c:v>
                      </c:pt>
                      <c:pt idx="299">
                        <c:v>21.3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8.1</c:v>
                      </c:pt>
                      <c:pt idx="312">
                        <c:v>7.2</c:v>
                      </c:pt>
                      <c:pt idx="313">
                        <c:v>6.3</c:v>
                      </c:pt>
                      <c:pt idx="314">
                        <c:v>5.4</c:v>
                      </c:pt>
                      <c:pt idx="315">
                        <c:v>4.5</c:v>
                      </c:pt>
                      <c:pt idx="316">
                        <c:v>3.5999999999999899</c:v>
                      </c:pt>
                      <c:pt idx="317">
                        <c:v>2.7</c:v>
                      </c:pt>
                      <c:pt idx="318">
                        <c:v>1.7999999999999901</c:v>
                      </c:pt>
                      <c:pt idx="319">
                        <c:v>0.9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5-6055-4A94-81D0-EFD893B64BAB}"/>
                  </c:ext>
                </c:extLst>
              </c15:ser>
            </c15:filteredScatterSeries>
            <c15:filteredScatterSeries>
              <c15:ser>
                <c:idx val="8"/>
                <c:order val="5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J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J$2:$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.9</c:v>
                      </c:pt>
                      <c:pt idx="92">
                        <c:v>1.8</c:v>
                      </c:pt>
                      <c:pt idx="93">
                        <c:v>2.7</c:v>
                      </c:pt>
                      <c:pt idx="94">
                        <c:v>3.6</c:v>
                      </c:pt>
                      <c:pt idx="95">
                        <c:v>4.5</c:v>
                      </c:pt>
                      <c:pt idx="96">
                        <c:v>5.4</c:v>
                      </c:pt>
                      <c:pt idx="97">
                        <c:v>6.3</c:v>
                      </c:pt>
                      <c:pt idx="98">
                        <c:v>7.2</c:v>
                      </c:pt>
                      <c:pt idx="99">
                        <c:v>8.1</c:v>
                      </c:pt>
                      <c:pt idx="100">
                        <c:v>9</c:v>
                      </c:pt>
                      <c:pt idx="101">
                        <c:v>24.6</c:v>
                      </c:pt>
                      <c:pt idx="102">
                        <c:v>40.200000000000003</c:v>
                      </c:pt>
                      <c:pt idx="103">
                        <c:v>55.8</c:v>
                      </c:pt>
                      <c:pt idx="104">
                        <c:v>71.400000000000006</c:v>
                      </c:pt>
                      <c:pt idx="105">
                        <c:v>87</c:v>
                      </c:pt>
                      <c:pt idx="106">
                        <c:v>102.6</c:v>
                      </c:pt>
                      <c:pt idx="107">
                        <c:v>118.2</c:v>
                      </c:pt>
                      <c:pt idx="108">
                        <c:v>133.80000000000001</c:v>
                      </c:pt>
                      <c:pt idx="109">
                        <c:v>149.4</c:v>
                      </c:pt>
                      <c:pt idx="110">
                        <c:v>165</c:v>
                      </c:pt>
                      <c:pt idx="111">
                        <c:v>208.2</c:v>
                      </c:pt>
                      <c:pt idx="112">
                        <c:v>251.4</c:v>
                      </c:pt>
                      <c:pt idx="113">
                        <c:v>294.60000000000002</c:v>
                      </c:pt>
                      <c:pt idx="114">
                        <c:v>337.8</c:v>
                      </c:pt>
                      <c:pt idx="115">
                        <c:v>381</c:v>
                      </c:pt>
                      <c:pt idx="116">
                        <c:v>424.2</c:v>
                      </c:pt>
                      <c:pt idx="117">
                        <c:v>467.4</c:v>
                      </c:pt>
                      <c:pt idx="118">
                        <c:v>510.6</c:v>
                      </c:pt>
                      <c:pt idx="119">
                        <c:v>553.79999999999995</c:v>
                      </c:pt>
                      <c:pt idx="120">
                        <c:v>597</c:v>
                      </c:pt>
                      <c:pt idx="121">
                        <c:v>590.70000000000005</c:v>
                      </c:pt>
                      <c:pt idx="122">
                        <c:v>584.4</c:v>
                      </c:pt>
                      <c:pt idx="123">
                        <c:v>578.1</c:v>
                      </c:pt>
                      <c:pt idx="124">
                        <c:v>571.79999999999995</c:v>
                      </c:pt>
                      <c:pt idx="125">
                        <c:v>565.5</c:v>
                      </c:pt>
                      <c:pt idx="126">
                        <c:v>559.20000000000005</c:v>
                      </c:pt>
                      <c:pt idx="127">
                        <c:v>552.9</c:v>
                      </c:pt>
                      <c:pt idx="128">
                        <c:v>546.6</c:v>
                      </c:pt>
                      <c:pt idx="129">
                        <c:v>540.29999999999995</c:v>
                      </c:pt>
                      <c:pt idx="130">
                        <c:v>534</c:v>
                      </c:pt>
                      <c:pt idx="131">
                        <c:v>630</c:v>
                      </c:pt>
                      <c:pt idx="132">
                        <c:v>726</c:v>
                      </c:pt>
                      <c:pt idx="133">
                        <c:v>822</c:v>
                      </c:pt>
                      <c:pt idx="134">
                        <c:v>918</c:v>
                      </c:pt>
                      <c:pt idx="135">
                        <c:v>1014</c:v>
                      </c:pt>
                      <c:pt idx="136">
                        <c:v>1110</c:v>
                      </c:pt>
                      <c:pt idx="137">
                        <c:v>1206</c:v>
                      </c:pt>
                      <c:pt idx="138">
                        <c:v>1302</c:v>
                      </c:pt>
                      <c:pt idx="139">
                        <c:v>1398</c:v>
                      </c:pt>
                      <c:pt idx="140">
                        <c:v>1494</c:v>
                      </c:pt>
                      <c:pt idx="141">
                        <c:v>1461.6</c:v>
                      </c:pt>
                      <c:pt idx="142">
                        <c:v>1429.2</c:v>
                      </c:pt>
                      <c:pt idx="143">
                        <c:v>1396.8</c:v>
                      </c:pt>
                      <c:pt idx="144">
                        <c:v>1364.4</c:v>
                      </c:pt>
                      <c:pt idx="145">
                        <c:v>1332</c:v>
                      </c:pt>
                      <c:pt idx="146">
                        <c:v>1299.5999999999999</c:v>
                      </c:pt>
                      <c:pt idx="147">
                        <c:v>1267.2</c:v>
                      </c:pt>
                      <c:pt idx="148">
                        <c:v>1234.8</c:v>
                      </c:pt>
                      <c:pt idx="149">
                        <c:v>1202.4000000000001</c:v>
                      </c:pt>
                      <c:pt idx="150">
                        <c:v>1170</c:v>
                      </c:pt>
                      <c:pt idx="151">
                        <c:v>1146</c:v>
                      </c:pt>
                      <c:pt idx="152">
                        <c:v>1122</c:v>
                      </c:pt>
                      <c:pt idx="153">
                        <c:v>1098</c:v>
                      </c:pt>
                      <c:pt idx="154">
                        <c:v>1074</c:v>
                      </c:pt>
                      <c:pt idx="155">
                        <c:v>1050</c:v>
                      </c:pt>
                      <c:pt idx="156">
                        <c:v>1026</c:v>
                      </c:pt>
                      <c:pt idx="157">
                        <c:v>1002</c:v>
                      </c:pt>
                      <c:pt idx="158">
                        <c:v>978</c:v>
                      </c:pt>
                      <c:pt idx="159">
                        <c:v>954</c:v>
                      </c:pt>
                      <c:pt idx="160">
                        <c:v>930</c:v>
                      </c:pt>
                      <c:pt idx="161">
                        <c:v>901.2</c:v>
                      </c:pt>
                      <c:pt idx="162">
                        <c:v>872.4</c:v>
                      </c:pt>
                      <c:pt idx="163">
                        <c:v>843.6</c:v>
                      </c:pt>
                      <c:pt idx="164">
                        <c:v>814.8</c:v>
                      </c:pt>
                      <c:pt idx="165">
                        <c:v>786</c:v>
                      </c:pt>
                      <c:pt idx="166">
                        <c:v>757.2</c:v>
                      </c:pt>
                      <c:pt idx="167">
                        <c:v>728.4</c:v>
                      </c:pt>
                      <c:pt idx="168">
                        <c:v>699.6</c:v>
                      </c:pt>
                      <c:pt idx="169">
                        <c:v>670.8</c:v>
                      </c:pt>
                      <c:pt idx="170">
                        <c:v>642</c:v>
                      </c:pt>
                      <c:pt idx="171">
                        <c:v>637.20000000000005</c:v>
                      </c:pt>
                      <c:pt idx="172">
                        <c:v>632.4</c:v>
                      </c:pt>
                      <c:pt idx="173">
                        <c:v>627.6</c:v>
                      </c:pt>
                      <c:pt idx="174">
                        <c:v>622.79999999999995</c:v>
                      </c:pt>
                      <c:pt idx="175">
                        <c:v>618</c:v>
                      </c:pt>
                      <c:pt idx="176">
                        <c:v>613.20000000000005</c:v>
                      </c:pt>
                      <c:pt idx="177">
                        <c:v>608.4</c:v>
                      </c:pt>
                      <c:pt idx="178">
                        <c:v>603.6</c:v>
                      </c:pt>
                      <c:pt idx="179">
                        <c:v>598.79999999999995</c:v>
                      </c:pt>
                      <c:pt idx="180">
                        <c:v>594</c:v>
                      </c:pt>
                      <c:pt idx="181">
                        <c:v>560.1</c:v>
                      </c:pt>
                      <c:pt idx="182">
                        <c:v>526.20000000000005</c:v>
                      </c:pt>
                      <c:pt idx="183">
                        <c:v>492.3</c:v>
                      </c:pt>
                      <c:pt idx="184">
                        <c:v>458.4</c:v>
                      </c:pt>
                      <c:pt idx="185">
                        <c:v>424.5</c:v>
                      </c:pt>
                      <c:pt idx="186">
                        <c:v>390.6</c:v>
                      </c:pt>
                      <c:pt idx="187">
                        <c:v>356.7</c:v>
                      </c:pt>
                      <c:pt idx="188">
                        <c:v>322.8</c:v>
                      </c:pt>
                      <c:pt idx="189">
                        <c:v>288.89999999999998</c:v>
                      </c:pt>
                      <c:pt idx="190">
                        <c:v>255</c:v>
                      </c:pt>
                      <c:pt idx="191">
                        <c:v>257.39999999999998</c:v>
                      </c:pt>
                      <c:pt idx="192">
                        <c:v>259.8</c:v>
                      </c:pt>
                      <c:pt idx="193">
                        <c:v>262.2</c:v>
                      </c:pt>
                      <c:pt idx="194">
                        <c:v>264.60000000000002</c:v>
                      </c:pt>
                      <c:pt idx="195">
                        <c:v>267</c:v>
                      </c:pt>
                      <c:pt idx="196">
                        <c:v>269.39999999999998</c:v>
                      </c:pt>
                      <c:pt idx="197">
                        <c:v>271.8</c:v>
                      </c:pt>
                      <c:pt idx="198">
                        <c:v>274.2</c:v>
                      </c:pt>
                      <c:pt idx="199">
                        <c:v>276.60000000000002</c:v>
                      </c:pt>
                      <c:pt idx="200">
                        <c:v>279</c:v>
                      </c:pt>
                      <c:pt idx="201">
                        <c:v>279.3</c:v>
                      </c:pt>
                      <c:pt idx="202">
                        <c:v>279.60000000000002</c:v>
                      </c:pt>
                      <c:pt idx="203">
                        <c:v>279.89999999999998</c:v>
                      </c:pt>
                      <c:pt idx="204">
                        <c:v>280.2</c:v>
                      </c:pt>
                      <c:pt idx="205">
                        <c:v>280.5</c:v>
                      </c:pt>
                      <c:pt idx="206">
                        <c:v>280.8</c:v>
                      </c:pt>
                      <c:pt idx="207">
                        <c:v>281.10000000000002</c:v>
                      </c:pt>
                      <c:pt idx="208">
                        <c:v>281.39999999999998</c:v>
                      </c:pt>
                      <c:pt idx="209">
                        <c:v>281.7</c:v>
                      </c:pt>
                      <c:pt idx="210">
                        <c:v>282</c:v>
                      </c:pt>
                      <c:pt idx="211">
                        <c:v>258</c:v>
                      </c:pt>
                      <c:pt idx="212">
                        <c:v>234</c:v>
                      </c:pt>
                      <c:pt idx="213">
                        <c:v>210</c:v>
                      </c:pt>
                      <c:pt idx="214">
                        <c:v>186</c:v>
                      </c:pt>
                      <c:pt idx="215">
                        <c:v>162</c:v>
                      </c:pt>
                      <c:pt idx="216">
                        <c:v>138</c:v>
                      </c:pt>
                      <c:pt idx="217">
                        <c:v>114</c:v>
                      </c:pt>
                      <c:pt idx="218">
                        <c:v>90</c:v>
                      </c:pt>
                      <c:pt idx="219">
                        <c:v>66</c:v>
                      </c:pt>
                      <c:pt idx="220">
                        <c:v>42</c:v>
                      </c:pt>
                      <c:pt idx="221">
                        <c:v>39.6</c:v>
                      </c:pt>
                      <c:pt idx="222">
                        <c:v>37.200000000000003</c:v>
                      </c:pt>
                      <c:pt idx="223">
                        <c:v>34.799999999999997</c:v>
                      </c:pt>
                      <c:pt idx="224">
                        <c:v>32.4</c:v>
                      </c:pt>
                      <c:pt idx="225">
                        <c:v>30</c:v>
                      </c:pt>
                      <c:pt idx="226">
                        <c:v>27.6</c:v>
                      </c:pt>
                      <c:pt idx="227">
                        <c:v>25.2</c:v>
                      </c:pt>
                      <c:pt idx="228">
                        <c:v>22.8</c:v>
                      </c:pt>
                      <c:pt idx="229">
                        <c:v>20.3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.9</c:v>
                      </c:pt>
                      <c:pt idx="242">
                        <c:v>10.8</c:v>
                      </c:pt>
                      <c:pt idx="243">
                        <c:v>11.7</c:v>
                      </c:pt>
                      <c:pt idx="244">
                        <c:v>12.6</c:v>
                      </c:pt>
                      <c:pt idx="245">
                        <c:v>13.5</c:v>
                      </c:pt>
                      <c:pt idx="246">
                        <c:v>14.4</c:v>
                      </c:pt>
                      <c:pt idx="247">
                        <c:v>15.3</c:v>
                      </c:pt>
                      <c:pt idx="248">
                        <c:v>16.2</c:v>
                      </c:pt>
                      <c:pt idx="249">
                        <c:v>17.100000000000001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6-6055-4A94-81D0-EFD893B64BAB}"/>
                  </c:ext>
                </c:extLst>
              </c15:ser>
            </c15:filteredScatterSeries>
            <c15:filteredScatterSeries>
              <c15:ser>
                <c:idx val="9"/>
                <c:order val="5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2:$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9</c:v>
                      </c:pt>
                      <c:pt idx="142">
                        <c:v>1.8</c:v>
                      </c:pt>
                      <c:pt idx="143">
                        <c:v>2.7</c:v>
                      </c:pt>
                      <c:pt idx="144">
                        <c:v>3.6</c:v>
                      </c:pt>
                      <c:pt idx="145">
                        <c:v>4.5</c:v>
                      </c:pt>
                      <c:pt idx="146">
                        <c:v>5.4</c:v>
                      </c:pt>
                      <c:pt idx="147">
                        <c:v>6.3</c:v>
                      </c:pt>
                      <c:pt idx="148">
                        <c:v>7.2</c:v>
                      </c:pt>
                      <c:pt idx="149">
                        <c:v>8.1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2.2</c:v>
                      </c:pt>
                      <c:pt idx="172">
                        <c:v>26.4</c:v>
                      </c:pt>
                      <c:pt idx="173">
                        <c:v>30.6</c:v>
                      </c:pt>
                      <c:pt idx="174">
                        <c:v>34.799999999999997</c:v>
                      </c:pt>
                      <c:pt idx="175">
                        <c:v>39</c:v>
                      </c:pt>
                      <c:pt idx="176">
                        <c:v>43.2</c:v>
                      </c:pt>
                      <c:pt idx="177">
                        <c:v>47.4</c:v>
                      </c:pt>
                      <c:pt idx="178">
                        <c:v>51.6</c:v>
                      </c:pt>
                      <c:pt idx="179">
                        <c:v>55.8</c:v>
                      </c:pt>
                      <c:pt idx="180">
                        <c:v>60</c:v>
                      </c:pt>
                      <c:pt idx="181">
                        <c:v>57.9</c:v>
                      </c:pt>
                      <c:pt idx="182">
                        <c:v>55.8</c:v>
                      </c:pt>
                      <c:pt idx="183">
                        <c:v>53.7</c:v>
                      </c:pt>
                      <c:pt idx="184">
                        <c:v>51.6</c:v>
                      </c:pt>
                      <c:pt idx="185">
                        <c:v>49.5</c:v>
                      </c:pt>
                      <c:pt idx="186">
                        <c:v>47.4</c:v>
                      </c:pt>
                      <c:pt idx="187">
                        <c:v>45.3</c:v>
                      </c:pt>
                      <c:pt idx="188">
                        <c:v>43.2</c:v>
                      </c:pt>
                      <c:pt idx="189">
                        <c:v>41.099999999999902</c:v>
                      </c:pt>
                      <c:pt idx="190">
                        <c:v>39</c:v>
                      </c:pt>
                      <c:pt idx="191">
                        <c:v>41.4</c:v>
                      </c:pt>
                      <c:pt idx="192">
                        <c:v>43.8</c:v>
                      </c:pt>
                      <c:pt idx="193">
                        <c:v>46.2</c:v>
                      </c:pt>
                      <c:pt idx="194">
                        <c:v>48.6</c:v>
                      </c:pt>
                      <c:pt idx="195">
                        <c:v>51</c:v>
                      </c:pt>
                      <c:pt idx="196">
                        <c:v>53.4</c:v>
                      </c:pt>
                      <c:pt idx="197">
                        <c:v>55.8</c:v>
                      </c:pt>
                      <c:pt idx="198">
                        <c:v>58.2</c:v>
                      </c:pt>
                      <c:pt idx="199">
                        <c:v>60.599999999999902</c:v>
                      </c:pt>
                      <c:pt idx="200">
                        <c:v>63</c:v>
                      </c:pt>
                      <c:pt idx="201">
                        <c:v>57.6</c:v>
                      </c:pt>
                      <c:pt idx="202">
                        <c:v>52.2</c:v>
                      </c:pt>
                      <c:pt idx="203">
                        <c:v>46.8</c:v>
                      </c:pt>
                      <c:pt idx="204">
                        <c:v>41.4</c:v>
                      </c:pt>
                      <c:pt idx="205">
                        <c:v>36</c:v>
                      </c:pt>
                      <c:pt idx="206">
                        <c:v>30.599999999999898</c:v>
                      </c:pt>
                      <c:pt idx="207">
                        <c:v>25.1999999999999</c:v>
                      </c:pt>
                      <c:pt idx="208">
                        <c:v>19.799999999999901</c:v>
                      </c:pt>
                      <c:pt idx="209">
                        <c:v>14.399999999999901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2.1</c:v>
                      </c:pt>
                      <c:pt idx="222">
                        <c:v>4.2</c:v>
                      </c:pt>
                      <c:pt idx="223">
                        <c:v>6.3</c:v>
                      </c:pt>
                      <c:pt idx="224">
                        <c:v>8.4</c:v>
                      </c:pt>
                      <c:pt idx="225">
                        <c:v>10.5</c:v>
                      </c:pt>
                      <c:pt idx="226">
                        <c:v>12.6</c:v>
                      </c:pt>
                      <c:pt idx="227">
                        <c:v>14.7</c:v>
                      </c:pt>
                      <c:pt idx="228">
                        <c:v>16.8</c:v>
                      </c:pt>
                      <c:pt idx="229">
                        <c:v>18.899999999999999</c:v>
                      </c:pt>
                      <c:pt idx="230">
                        <c:v>21</c:v>
                      </c:pt>
                      <c:pt idx="231">
                        <c:v>21</c:v>
                      </c:pt>
                      <c:pt idx="232">
                        <c:v>21</c:v>
                      </c:pt>
                      <c:pt idx="233">
                        <c:v>21</c:v>
                      </c:pt>
                      <c:pt idx="234">
                        <c:v>21</c:v>
                      </c:pt>
                      <c:pt idx="235">
                        <c:v>21</c:v>
                      </c:pt>
                      <c:pt idx="236">
                        <c:v>21</c:v>
                      </c:pt>
                      <c:pt idx="237">
                        <c:v>21</c:v>
                      </c:pt>
                      <c:pt idx="238">
                        <c:v>21</c:v>
                      </c:pt>
                      <c:pt idx="239">
                        <c:v>21</c:v>
                      </c:pt>
                      <c:pt idx="240">
                        <c:v>21</c:v>
                      </c:pt>
                      <c:pt idx="241">
                        <c:v>21</c:v>
                      </c:pt>
                      <c:pt idx="242">
                        <c:v>21</c:v>
                      </c:pt>
                      <c:pt idx="243">
                        <c:v>21</c:v>
                      </c:pt>
                      <c:pt idx="244">
                        <c:v>21</c:v>
                      </c:pt>
                      <c:pt idx="245">
                        <c:v>21</c:v>
                      </c:pt>
                      <c:pt idx="246">
                        <c:v>21</c:v>
                      </c:pt>
                      <c:pt idx="247">
                        <c:v>21</c:v>
                      </c:pt>
                      <c:pt idx="248">
                        <c:v>21</c:v>
                      </c:pt>
                      <c:pt idx="249">
                        <c:v>21</c:v>
                      </c:pt>
                      <c:pt idx="250">
                        <c:v>21</c:v>
                      </c:pt>
                      <c:pt idx="251">
                        <c:v>19.8</c:v>
                      </c:pt>
                      <c:pt idx="252">
                        <c:v>18.600000000000001</c:v>
                      </c:pt>
                      <c:pt idx="253">
                        <c:v>17.399999999999999</c:v>
                      </c:pt>
                      <c:pt idx="254">
                        <c:v>16.2</c:v>
                      </c:pt>
                      <c:pt idx="255">
                        <c:v>15</c:v>
                      </c:pt>
                      <c:pt idx="256">
                        <c:v>13.8</c:v>
                      </c:pt>
                      <c:pt idx="257">
                        <c:v>12.6</c:v>
                      </c:pt>
                      <c:pt idx="258">
                        <c:v>11.4</c:v>
                      </c:pt>
                      <c:pt idx="259">
                        <c:v>10.19999999999999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26.7</c:v>
                      </c:pt>
                      <c:pt idx="272">
                        <c:v>35.4</c:v>
                      </c:pt>
                      <c:pt idx="273">
                        <c:v>44.099999999999902</c:v>
                      </c:pt>
                      <c:pt idx="274">
                        <c:v>52.8</c:v>
                      </c:pt>
                      <c:pt idx="275">
                        <c:v>61.5</c:v>
                      </c:pt>
                      <c:pt idx="276">
                        <c:v>70.199999999999903</c:v>
                      </c:pt>
                      <c:pt idx="277">
                        <c:v>78.899999999999906</c:v>
                      </c:pt>
                      <c:pt idx="278">
                        <c:v>87.6</c:v>
                      </c:pt>
                      <c:pt idx="279">
                        <c:v>96.3</c:v>
                      </c:pt>
                      <c:pt idx="280">
                        <c:v>105</c:v>
                      </c:pt>
                      <c:pt idx="281">
                        <c:v>105</c:v>
                      </c:pt>
                      <c:pt idx="282">
                        <c:v>105</c:v>
                      </c:pt>
                      <c:pt idx="283">
                        <c:v>105</c:v>
                      </c:pt>
                      <c:pt idx="284">
                        <c:v>105</c:v>
                      </c:pt>
                      <c:pt idx="285">
                        <c:v>105</c:v>
                      </c:pt>
                      <c:pt idx="286">
                        <c:v>105</c:v>
                      </c:pt>
                      <c:pt idx="287">
                        <c:v>105</c:v>
                      </c:pt>
                      <c:pt idx="288">
                        <c:v>105</c:v>
                      </c:pt>
                      <c:pt idx="289">
                        <c:v>105</c:v>
                      </c:pt>
                      <c:pt idx="290">
                        <c:v>105</c:v>
                      </c:pt>
                      <c:pt idx="291">
                        <c:v>94.5</c:v>
                      </c:pt>
                      <c:pt idx="292">
                        <c:v>84</c:v>
                      </c:pt>
                      <c:pt idx="293">
                        <c:v>73.5</c:v>
                      </c:pt>
                      <c:pt idx="294">
                        <c:v>63</c:v>
                      </c:pt>
                      <c:pt idx="295">
                        <c:v>52.5</c:v>
                      </c:pt>
                      <c:pt idx="296">
                        <c:v>42</c:v>
                      </c:pt>
                      <c:pt idx="297">
                        <c:v>31.5</c:v>
                      </c:pt>
                      <c:pt idx="298">
                        <c:v>21</c:v>
                      </c:pt>
                      <c:pt idx="299">
                        <c:v>10.5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7-6055-4A94-81D0-EFD893B64BAB}"/>
                  </c:ext>
                </c:extLst>
              </c15:ser>
            </c15:filteredScatterSeries>
            <c15:filteredScatterSeries>
              <c15:ser>
                <c:idx val="11"/>
                <c:order val="5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2:$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333.9</c:v>
                      </c:pt>
                      <c:pt idx="72">
                        <c:v>667.8</c:v>
                      </c:pt>
                      <c:pt idx="73">
                        <c:v>1001.69999999999</c:v>
                      </c:pt>
                      <c:pt idx="74">
                        <c:v>1335.6</c:v>
                      </c:pt>
                      <c:pt idx="75">
                        <c:v>1669.5</c:v>
                      </c:pt>
                      <c:pt idx="76">
                        <c:v>2003.3999999999901</c:v>
                      </c:pt>
                      <c:pt idx="77">
                        <c:v>2337.2999999999902</c:v>
                      </c:pt>
                      <c:pt idx="78">
                        <c:v>2671.2</c:v>
                      </c:pt>
                      <c:pt idx="79">
                        <c:v>3005.1</c:v>
                      </c:pt>
                      <c:pt idx="80">
                        <c:v>3339</c:v>
                      </c:pt>
                      <c:pt idx="81">
                        <c:v>3707.4</c:v>
                      </c:pt>
                      <c:pt idx="82">
                        <c:v>4075.8</c:v>
                      </c:pt>
                      <c:pt idx="83">
                        <c:v>4444.2</c:v>
                      </c:pt>
                      <c:pt idx="84">
                        <c:v>4812.6000000000004</c:v>
                      </c:pt>
                      <c:pt idx="85">
                        <c:v>5181</c:v>
                      </c:pt>
                      <c:pt idx="86">
                        <c:v>5549.4</c:v>
                      </c:pt>
                      <c:pt idx="87">
                        <c:v>5917.7999999999902</c:v>
                      </c:pt>
                      <c:pt idx="88">
                        <c:v>6286.2</c:v>
                      </c:pt>
                      <c:pt idx="89">
                        <c:v>6654.6</c:v>
                      </c:pt>
                      <c:pt idx="90">
                        <c:v>7023</c:v>
                      </c:pt>
                      <c:pt idx="91">
                        <c:v>6841.2</c:v>
                      </c:pt>
                      <c:pt idx="92">
                        <c:v>6659.4</c:v>
                      </c:pt>
                      <c:pt idx="93">
                        <c:v>6477.6</c:v>
                      </c:pt>
                      <c:pt idx="94">
                        <c:v>6295.8</c:v>
                      </c:pt>
                      <c:pt idx="95">
                        <c:v>6114</c:v>
                      </c:pt>
                      <c:pt idx="96">
                        <c:v>5932.2</c:v>
                      </c:pt>
                      <c:pt idx="97">
                        <c:v>5750.4</c:v>
                      </c:pt>
                      <c:pt idx="98">
                        <c:v>5568.6</c:v>
                      </c:pt>
                      <c:pt idx="99">
                        <c:v>5386.8</c:v>
                      </c:pt>
                      <c:pt idx="100">
                        <c:v>5205</c:v>
                      </c:pt>
                      <c:pt idx="101">
                        <c:v>5071.8</c:v>
                      </c:pt>
                      <c:pt idx="102">
                        <c:v>4938.6000000000004</c:v>
                      </c:pt>
                      <c:pt idx="103">
                        <c:v>4805.3999999999996</c:v>
                      </c:pt>
                      <c:pt idx="104">
                        <c:v>4672.2</c:v>
                      </c:pt>
                      <c:pt idx="105">
                        <c:v>4539</c:v>
                      </c:pt>
                      <c:pt idx="106">
                        <c:v>4405.8</c:v>
                      </c:pt>
                      <c:pt idx="107">
                        <c:v>4272.6000000000004</c:v>
                      </c:pt>
                      <c:pt idx="108">
                        <c:v>4139.3999999999996</c:v>
                      </c:pt>
                      <c:pt idx="109">
                        <c:v>4006.2</c:v>
                      </c:pt>
                      <c:pt idx="110">
                        <c:v>3873</c:v>
                      </c:pt>
                      <c:pt idx="111">
                        <c:v>4096.8</c:v>
                      </c:pt>
                      <c:pt idx="112">
                        <c:v>4320.6000000000004</c:v>
                      </c:pt>
                      <c:pt idx="113">
                        <c:v>4544.3999999999996</c:v>
                      </c:pt>
                      <c:pt idx="114">
                        <c:v>4768.2</c:v>
                      </c:pt>
                      <c:pt idx="115">
                        <c:v>4992</c:v>
                      </c:pt>
                      <c:pt idx="116">
                        <c:v>5215.8</c:v>
                      </c:pt>
                      <c:pt idx="117">
                        <c:v>5439.6</c:v>
                      </c:pt>
                      <c:pt idx="118">
                        <c:v>5663.4</c:v>
                      </c:pt>
                      <c:pt idx="119">
                        <c:v>5887.2</c:v>
                      </c:pt>
                      <c:pt idx="120">
                        <c:v>6111</c:v>
                      </c:pt>
                      <c:pt idx="121">
                        <c:v>6034.2</c:v>
                      </c:pt>
                      <c:pt idx="122">
                        <c:v>5957.4</c:v>
                      </c:pt>
                      <c:pt idx="123">
                        <c:v>5880.6</c:v>
                      </c:pt>
                      <c:pt idx="124">
                        <c:v>5803.8</c:v>
                      </c:pt>
                      <c:pt idx="125">
                        <c:v>5727</c:v>
                      </c:pt>
                      <c:pt idx="126">
                        <c:v>5650.2</c:v>
                      </c:pt>
                      <c:pt idx="127">
                        <c:v>5573.4</c:v>
                      </c:pt>
                      <c:pt idx="128">
                        <c:v>5496.6</c:v>
                      </c:pt>
                      <c:pt idx="129">
                        <c:v>5419.8</c:v>
                      </c:pt>
                      <c:pt idx="130">
                        <c:v>5343</c:v>
                      </c:pt>
                      <c:pt idx="131">
                        <c:v>5262.6</c:v>
                      </c:pt>
                      <c:pt idx="132">
                        <c:v>5182.2</c:v>
                      </c:pt>
                      <c:pt idx="133">
                        <c:v>5101.8</c:v>
                      </c:pt>
                      <c:pt idx="134">
                        <c:v>5021.3999999999996</c:v>
                      </c:pt>
                      <c:pt idx="135">
                        <c:v>4941</c:v>
                      </c:pt>
                      <c:pt idx="136">
                        <c:v>4860.6000000000004</c:v>
                      </c:pt>
                      <c:pt idx="137">
                        <c:v>4780.2</c:v>
                      </c:pt>
                      <c:pt idx="138">
                        <c:v>4699.8</c:v>
                      </c:pt>
                      <c:pt idx="139">
                        <c:v>4619.3999999999996</c:v>
                      </c:pt>
                      <c:pt idx="140">
                        <c:v>4539</c:v>
                      </c:pt>
                      <c:pt idx="141">
                        <c:v>4189.5</c:v>
                      </c:pt>
                      <c:pt idx="142">
                        <c:v>3840</c:v>
                      </c:pt>
                      <c:pt idx="143">
                        <c:v>3490.5</c:v>
                      </c:pt>
                      <c:pt idx="144">
                        <c:v>3141</c:v>
                      </c:pt>
                      <c:pt idx="145">
                        <c:v>2791.5</c:v>
                      </c:pt>
                      <c:pt idx="146">
                        <c:v>2442</c:v>
                      </c:pt>
                      <c:pt idx="147">
                        <c:v>2092.5</c:v>
                      </c:pt>
                      <c:pt idx="148">
                        <c:v>1743</c:v>
                      </c:pt>
                      <c:pt idx="149">
                        <c:v>1393.5</c:v>
                      </c:pt>
                      <c:pt idx="150">
                        <c:v>1044</c:v>
                      </c:pt>
                      <c:pt idx="151">
                        <c:v>1037.0999999999999</c:v>
                      </c:pt>
                      <c:pt idx="152">
                        <c:v>1030.2</c:v>
                      </c:pt>
                      <c:pt idx="153">
                        <c:v>1023.3</c:v>
                      </c:pt>
                      <c:pt idx="154">
                        <c:v>1016.4</c:v>
                      </c:pt>
                      <c:pt idx="155">
                        <c:v>1009.5</c:v>
                      </c:pt>
                      <c:pt idx="156">
                        <c:v>1002.6</c:v>
                      </c:pt>
                      <c:pt idx="157">
                        <c:v>995.7</c:v>
                      </c:pt>
                      <c:pt idx="158">
                        <c:v>988.8</c:v>
                      </c:pt>
                      <c:pt idx="159">
                        <c:v>981.9</c:v>
                      </c:pt>
                      <c:pt idx="160">
                        <c:v>975</c:v>
                      </c:pt>
                      <c:pt idx="161">
                        <c:v>912.9</c:v>
                      </c:pt>
                      <c:pt idx="162">
                        <c:v>850.8</c:v>
                      </c:pt>
                      <c:pt idx="163">
                        <c:v>788.7</c:v>
                      </c:pt>
                      <c:pt idx="164">
                        <c:v>726.6</c:v>
                      </c:pt>
                      <c:pt idx="165">
                        <c:v>664.5</c:v>
                      </c:pt>
                      <c:pt idx="166">
                        <c:v>602.4</c:v>
                      </c:pt>
                      <c:pt idx="167">
                        <c:v>540.29999999999995</c:v>
                      </c:pt>
                      <c:pt idx="168">
                        <c:v>478.2</c:v>
                      </c:pt>
                      <c:pt idx="169">
                        <c:v>416.1</c:v>
                      </c:pt>
                      <c:pt idx="170">
                        <c:v>354</c:v>
                      </c:pt>
                      <c:pt idx="171">
                        <c:v>334.5</c:v>
                      </c:pt>
                      <c:pt idx="172">
                        <c:v>315</c:v>
                      </c:pt>
                      <c:pt idx="173">
                        <c:v>295.5</c:v>
                      </c:pt>
                      <c:pt idx="174">
                        <c:v>276</c:v>
                      </c:pt>
                      <c:pt idx="175">
                        <c:v>256.5</c:v>
                      </c:pt>
                      <c:pt idx="176">
                        <c:v>237</c:v>
                      </c:pt>
                      <c:pt idx="177">
                        <c:v>217.5</c:v>
                      </c:pt>
                      <c:pt idx="178">
                        <c:v>198</c:v>
                      </c:pt>
                      <c:pt idx="179">
                        <c:v>178.5</c:v>
                      </c:pt>
                      <c:pt idx="180">
                        <c:v>159</c:v>
                      </c:pt>
                      <c:pt idx="181">
                        <c:v>154.80000000000001</c:v>
                      </c:pt>
                      <c:pt idx="182">
                        <c:v>150.6</c:v>
                      </c:pt>
                      <c:pt idx="183">
                        <c:v>146.4</c:v>
                      </c:pt>
                      <c:pt idx="184">
                        <c:v>142.19999999999999</c:v>
                      </c:pt>
                      <c:pt idx="185">
                        <c:v>138</c:v>
                      </c:pt>
                      <c:pt idx="186">
                        <c:v>133.80000000000001</c:v>
                      </c:pt>
                      <c:pt idx="187">
                        <c:v>129.6</c:v>
                      </c:pt>
                      <c:pt idx="188">
                        <c:v>125.4</c:v>
                      </c:pt>
                      <c:pt idx="189">
                        <c:v>121.19999999999899</c:v>
                      </c:pt>
                      <c:pt idx="190">
                        <c:v>117</c:v>
                      </c:pt>
                      <c:pt idx="191">
                        <c:v>112.5</c:v>
                      </c:pt>
                      <c:pt idx="192">
                        <c:v>108</c:v>
                      </c:pt>
                      <c:pt idx="193">
                        <c:v>103.5</c:v>
                      </c:pt>
                      <c:pt idx="194">
                        <c:v>99</c:v>
                      </c:pt>
                      <c:pt idx="195">
                        <c:v>94.5</c:v>
                      </c:pt>
                      <c:pt idx="196">
                        <c:v>90</c:v>
                      </c:pt>
                      <c:pt idx="197">
                        <c:v>85.5</c:v>
                      </c:pt>
                      <c:pt idx="198">
                        <c:v>81</c:v>
                      </c:pt>
                      <c:pt idx="199">
                        <c:v>76.5</c:v>
                      </c:pt>
                      <c:pt idx="200">
                        <c:v>72</c:v>
                      </c:pt>
                      <c:pt idx="201">
                        <c:v>75.3</c:v>
                      </c:pt>
                      <c:pt idx="202">
                        <c:v>78.599999999999994</c:v>
                      </c:pt>
                      <c:pt idx="203">
                        <c:v>81.900000000000006</c:v>
                      </c:pt>
                      <c:pt idx="204">
                        <c:v>85.2</c:v>
                      </c:pt>
                      <c:pt idx="205">
                        <c:v>88.5</c:v>
                      </c:pt>
                      <c:pt idx="206">
                        <c:v>91.8</c:v>
                      </c:pt>
                      <c:pt idx="207">
                        <c:v>95.1</c:v>
                      </c:pt>
                      <c:pt idx="208">
                        <c:v>98.4</c:v>
                      </c:pt>
                      <c:pt idx="209">
                        <c:v>101.7</c:v>
                      </c:pt>
                      <c:pt idx="210">
                        <c:v>105</c:v>
                      </c:pt>
                      <c:pt idx="211">
                        <c:v>102.9</c:v>
                      </c:pt>
                      <c:pt idx="212">
                        <c:v>100.8</c:v>
                      </c:pt>
                      <c:pt idx="213">
                        <c:v>98.7</c:v>
                      </c:pt>
                      <c:pt idx="214">
                        <c:v>96.6</c:v>
                      </c:pt>
                      <c:pt idx="215">
                        <c:v>94.5</c:v>
                      </c:pt>
                      <c:pt idx="216">
                        <c:v>92.4</c:v>
                      </c:pt>
                      <c:pt idx="217">
                        <c:v>90.3</c:v>
                      </c:pt>
                      <c:pt idx="218">
                        <c:v>88.2</c:v>
                      </c:pt>
                      <c:pt idx="219">
                        <c:v>86.1</c:v>
                      </c:pt>
                      <c:pt idx="220">
                        <c:v>84</c:v>
                      </c:pt>
                      <c:pt idx="221">
                        <c:v>87.9</c:v>
                      </c:pt>
                      <c:pt idx="222">
                        <c:v>91.8</c:v>
                      </c:pt>
                      <c:pt idx="223">
                        <c:v>95.7</c:v>
                      </c:pt>
                      <c:pt idx="224">
                        <c:v>99.6</c:v>
                      </c:pt>
                      <c:pt idx="225">
                        <c:v>103.5</c:v>
                      </c:pt>
                      <c:pt idx="226">
                        <c:v>107.4</c:v>
                      </c:pt>
                      <c:pt idx="227">
                        <c:v>111.3</c:v>
                      </c:pt>
                      <c:pt idx="228">
                        <c:v>115.2</c:v>
                      </c:pt>
                      <c:pt idx="229">
                        <c:v>119.1</c:v>
                      </c:pt>
                      <c:pt idx="230">
                        <c:v>123</c:v>
                      </c:pt>
                      <c:pt idx="231">
                        <c:v>120.6</c:v>
                      </c:pt>
                      <c:pt idx="232">
                        <c:v>118.2</c:v>
                      </c:pt>
                      <c:pt idx="233">
                        <c:v>115.8</c:v>
                      </c:pt>
                      <c:pt idx="234">
                        <c:v>113.4</c:v>
                      </c:pt>
                      <c:pt idx="235">
                        <c:v>111</c:v>
                      </c:pt>
                      <c:pt idx="236">
                        <c:v>108.6</c:v>
                      </c:pt>
                      <c:pt idx="237">
                        <c:v>106.2</c:v>
                      </c:pt>
                      <c:pt idx="238">
                        <c:v>103.8</c:v>
                      </c:pt>
                      <c:pt idx="239">
                        <c:v>101.4</c:v>
                      </c:pt>
                      <c:pt idx="240">
                        <c:v>99</c:v>
                      </c:pt>
                      <c:pt idx="241">
                        <c:v>91.8</c:v>
                      </c:pt>
                      <c:pt idx="242">
                        <c:v>84.6</c:v>
                      </c:pt>
                      <c:pt idx="243">
                        <c:v>77.400000000000006</c:v>
                      </c:pt>
                      <c:pt idx="244">
                        <c:v>70.2</c:v>
                      </c:pt>
                      <c:pt idx="245">
                        <c:v>63</c:v>
                      </c:pt>
                      <c:pt idx="246">
                        <c:v>55.8</c:v>
                      </c:pt>
                      <c:pt idx="247">
                        <c:v>48.6</c:v>
                      </c:pt>
                      <c:pt idx="248">
                        <c:v>41.4</c:v>
                      </c:pt>
                      <c:pt idx="249">
                        <c:v>34.200000000000003</c:v>
                      </c:pt>
                      <c:pt idx="250">
                        <c:v>27</c:v>
                      </c:pt>
                      <c:pt idx="251">
                        <c:v>29.1</c:v>
                      </c:pt>
                      <c:pt idx="252">
                        <c:v>31.2</c:v>
                      </c:pt>
                      <c:pt idx="253">
                        <c:v>33.299999999999997</c:v>
                      </c:pt>
                      <c:pt idx="254">
                        <c:v>35.4</c:v>
                      </c:pt>
                      <c:pt idx="255">
                        <c:v>37.5</c:v>
                      </c:pt>
                      <c:pt idx="256">
                        <c:v>39.6</c:v>
                      </c:pt>
                      <c:pt idx="257">
                        <c:v>41.7</c:v>
                      </c:pt>
                      <c:pt idx="258">
                        <c:v>43.8</c:v>
                      </c:pt>
                      <c:pt idx="259">
                        <c:v>45.9</c:v>
                      </c:pt>
                      <c:pt idx="260">
                        <c:v>48</c:v>
                      </c:pt>
                      <c:pt idx="261">
                        <c:v>49.2</c:v>
                      </c:pt>
                      <c:pt idx="262">
                        <c:v>50.4</c:v>
                      </c:pt>
                      <c:pt idx="263">
                        <c:v>51.6</c:v>
                      </c:pt>
                      <c:pt idx="264">
                        <c:v>52.8</c:v>
                      </c:pt>
                      <c:pt idx="265">
                        <c:v>54</c:v>
                      </c:pt>
                      <c:pt idx="266">
                        <c:v>55.2</c:v>
                      </c:pt>
                      <c:pt idx="267">
                        <c:v>56.4</c:v>
                      </c:pt>
                      <c:pt idx="268">
                        <c:v>57.6</c:v>
                      </c:pt>
                      <c:pt idx="269">
                        <c:v>58.8</c:v>
                      </c:pt>
                      <c:pt idx="270">
                        <c:v>60</c:v>
                      </c:pt>
                      <c:pt idx="271">
                        <c:v>62.4</c:v>
                      </c:pt>
                      <c:pt idx="272">
                        <c:v>64.8</c:v>
                      </c:pt>
                      <c:pt idx="273">
                        <c:v>67.2</c:v>
                      </c:pt>
                      <c:pt idx="274">
                        <c:v>69.599999999999994</c:v>
                      </c:pt>
                      <c:pt idx="275">
                        <c:v>72</c:v>
                      </c:pt>
                      <c:pt idx="276">
                        <c:v>74.400000000000006</c:v>
                      </c:pt>
                      <c:pt idx="277">
                        <c:v>76.8</c:v>
                      </c:pt>
                      <c:pt idx="278">
                        <c:v>79.2</c:v>
                      </c:pt>
                      <c:pt idx="279">
                        <c:v>81.599999999999994</c:v>
                      </c:pt>
                      <c:pt idx="280">
                        <c:v>84</c:v>
                      </c:pt>
                      <c:pt idx="281">
                        <c:v>80.7</c:v>
                      </c:pt>
                      <c:pt idx="282">
                        <c:v>77.400000000000006</c:v>
                      </c:pt>
                      <c:pt idx="283">
                        <c:v>74.099999999999994</c:v>
                      </c:pt>
                      <c:pt idx="284">
                        <c:v>70.8</c:v>
                      </c:pt>
                      <c:pt idx="285">
                        <c:v>67.5</c:v>
                      </c:pt>
                      <c:pt idx="286">
                        <c:v>64.2</c:v>
                      </c:pt>
                      <c:pt idx="287">
                        <c:v>60.9</c:v>
                      </c:pt>
                      <c:pt idx="288">
                        <c:v>57.6</c:v>
                      </c:pt>
                      <c:pt idx="289">
                        <c:v>54.3</c:v>
                      </c:pt>
                      <c:pt idx="290">
                        <c:v>51</c:v>
                      </c:pt>
                      <c:pt idx="291">
                        <c:v>50.1</c:v>
                      </c:pt>
                      <c:pt idx="292">
                        <c:v>49.2</c:v>
                      </c:pt>
                      <c:pt idx="293">
                        <c:v>48.3</c:v>
                      </c:pt>
                      <c:pt idx="294">
                        <c:v>47.4</c:v>
                      </c:pt>
                      <c:pt idx="295">
                        <c:v>46.5</c:v>
                      </c:pt>
                      <c:pt idx="296">
                        <c:v>45.6</c:v>
                      </c:pt>
                      <c:pt idx="297">
                        <c:v>44.7</c:v>
                      </c:pt>
                      <c:pt idx="298">
                        <c:v>43.8</c:v>
                      </c:pt>
                      <c:pt idx="299">
                        <c:v>42.9</c:v>
                      </c:pt>
                      <c:pt idx="300">
                        <c:v>42</c:v>
                      </c:pt>
                      <c:pt idx="301">
                        <c:v>39.6</c:v>
                      </c:pt>
                      <c:pt idx="302">
                        <c:v>37.200000000000003</c:v>
                      </c:pt>
                      <c:pt idx="303">
                        <c:v>34.799999999999997</c:v>
                      </c:pt>
                      <c:pt idx="304">
                        <c:v>32.4</c:v>
                      </c:pt>
                      <c:pt idx="305">
                        <c:v>30</c:v>
                      </c:pt>
                      <c:pt idx="306">
                        <c:v>27.6</c:v>
                      </c:pt>
                      <c:pt idx="307">
                        <c:v>25.2</c:v>
                      </c:pt>
                      <c:pt idx="308">
                        <c:v>22.8</c:v>
                      </c:pt>
                      <c:pt idx="309">
                        <c:v>20.39999999999999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8-6055-4A94-81D0-EFD893B64BAB}"/>
                  </c:ext>
                </c:extLst>
              </c15:ser>
            </c15:filteredScatterSeries>
            <c15:filteredScatterSeries>
              <c15:ser>
                <c:idx val="12"/>
                <c:order val="5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2:$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.9</c:v>
                      </c:pt>
                      <c:pt idx="172">
                        <c:v>1.8</c:v>
                      </c:pt>
                      <c:pt idx="173">
                        <c:v>2.7</c:v>
                      </c:pt>
                      <c:pt idx="174">
                        <c:v>3.6</c:v>
                      </c:pt>
                      <c:pt idx="175">
                        <c:v>4.5</c:v>
                      </c:pt>
                      <c:pt idx="176">
                        <c:v>5.4</c:v>
                      </c:pt>
                      <c:pt idx="177">
                        <c:v>6.3</c:v>
                      </c:pt>
                      <c:pt idx="178">
                        <c:v>7.2</c:v>
                      </c:pt>
                      <c:pt idx="179">
                        <c:v>8.1</c:v>
                      </c:pt>
                      <c:pt idx="180">
                        <c:v>9</c:v>
                      </c:pt>
                      <c:pt idx="181">
                        <c:v>9</c:v>
                      </c:pt>
                      <c:pt idx="182">
                        <c:v>9</c:v>
                      </c:pt>
                      <c:pt idx="183">
                        <c:v>9</c:v>
                      </c:pt>
                      <c:pt idx="184">
                        <c:v>9</c:v>
                      </c:pt>
                      <c:pt idx="185">
                        <c:v>9</c:v>
                      </c:pt>
                      <c:pt idx="186">
                        <c:v>9</c:v>
                      </c:pt>
                      <c:pt idx="187">
                        <c:v>9</c:v>
                      </c:pt>
                      <c:pt idx="188">
                        <c:v>9</c:v>
                      </c:pt>
                      <c:pt idx="189">
                        <c:v>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6.2</c:v>
                      </c:pt>
                      <c:pt idx="222">
                        <c:v>14.4</c:v>
                      </c:pt>
                      <c:pt idx="223">
                        <c:v>12.6</c:v>
                      </c:pt>
                      <c:pt idx="224">
                        <c:v>10.8</c:v>
                      </c:pt>
                      <c:pt idx="225">
                        <c:v>9</c:v>
                      </c:pt>
                      <c:pt idx="226">
                        <c:v>7.1999999999999904</c:v>
                      </c:pt>
                      <c:pt idx="227">
                        <c:v>5.4</c:v>
                      </c:pt>
                      <c:pt idx="228">
                        <c:v>3.5999999999999899</c:v>
                      </c:pt>
                      <c:pt idx="229">
                        <c:v>1.8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2.1</c:v>
                      </c:pt>
                      <c:pt idx="262">
                        <c:v>4.2</c:v>
                      </c:pt>
                      <c:pt idx="263">
                        <c:v>6.3</c:v>
                      </c:pt>
                      <c:pt idx="264">
                        <c:v>8.4</c:v>
                      </c:pt>
                      <c:pt idx="265">
                        <c:v>10.5</c:v>
                      </c:pt>
                      <c:pt idx="266">
                        <c:v>12.6</c:v>
                      </c:pt>
                      <c:pt idx="267">
                        <c:v>14.7</c:v>
                      </c:pt>
                      <c:pt idx="268">
                        <c:v>16.8</c:v>
                      </c:pt>
                      <c:pt idx="269">
                        <c:v>18.899999999999999</c:v>
                      </c:pt>
                      <c:pt idx="270">
                        <c:v>21</c:v>
                      </c:pt>
                      <c:pt idx="271">
                        <c:v>21</c:v>
                      </c:pt>
                      <c:pt idx="272">
                        <c:v>21</c:v>
                      </c:pt>
                      <c:pt idx="273">
                        <c:v>21</c:v>
                      </c:pt>
                      <c:pt idx="274">
                        <c:v>21</c:v>
                      </c:pt>
                      <c:pt idx="275">
                        <c:v>21</c:v>
                      </c:pt>
                      <c:pt idx="276">
                        <c:v>21</c:v>
                      </c:pt>
                      <c:pt idx="277">
                        <c:v>21</c:v>
                      </c:pt>
                      <c:pt idx="278">
                        <c:v>21</c:v>
                      </c:pt>
                      <c:pt idx="279">
                        <c:v>21</c:v>
                      </c:pt>
                      <c:pt idx="280">
                        <c:v>21</c:v>
                      </c:pt>
                      <c:pt idx="281">
                        <c:v>18.899999999999999</c:v>
                      </c:pt>
                      <c:pt idx="282">
                        <c:v>16.8</c:v>
                      </c:pt>
                      <c:pt idx="283">
                        <c:v>14.7</c:v>
                      </c:pt>
                      <c:pt idx="284">
                        <c:v>12.6</c:v>
                      </c:pt>
                      <c:pt idx="285">
                        <c:v>10.5</c:v>
                      </c:pt>
                      <c:pt idx="286">
                        <c:v>8.3999999999999897</c:v>
                      </c:pt>
                      <c:pt idx="287">
                        <c:v>6.2999999999999901</c:v>
                      </c:pt>
                      <c:pt idx="288">
                        <c:v>4.1999999999999904</c:v>
                      </c:pt>
                      <c:pt idx="289">
                        <c:v>2.09999999999998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9-6055-4A94-81D0-EFD893B64BAB}"/>
                  </c:ext>
                </c:extLst>
              </c15:ser>
            </c15:filteredScatterSeries>
            <c15:filteredScatterSeries>
              <c15:ser>
                <c:idx val="13"/>
                <c:order val="5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2:$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19.899999999999999</c:v>
                      </c:pt>
                      <c:pt idx="32">
                        <c:v>18.8</c:v>
                      </c:pt>
                      <c:pt idx="33">
                        <c:v>17.7</c:v>
                      </c:pt>
                      <c:pt idx="34">
                        <c:v>16.600000000000001</c:v>
                      </c:pt>
                      <c:pt idx="35">
                        <c:v>15.5</c:v>
                      </c:pt>
                      <c:pt idx="36">
                        <c:v>14.399999999999901</c:v>
                      </c:pt>
                      <c:pt idx="37">
                        <c:v>13.299999999999899</c:v>
                      </c:pt>
                      <c:pt idx="38">
                        <c:v>12.2</c:v>
                      </c:pt>
                      <c:pt idx="39">
                        <c:v>11.1</c:v>
                      </c:pt>
                      <c:pt idx="40">
                        <c:v>10</c:v>
                      </c:pt>
                      <c:pt idx="41">
                        <c:v>9</c:v>
                      </c:pt>
                      <c:pt idx="42">
                        <c:v>8</c:v>
                      </c:pt>
                      <c:pt idx="43">
                        <c:v>7</c:v>
                      </c:pt>
                      <c:pt idx="44">
                        <c:v>6</c:v>
                      </c:pt>
                      <c:pt idx="45">
                        <c:v>5</c:v>
                      </c:pt>
                      <c:pt idx="46">
                        <c:v>4</c:v>
                      </c:pt>
                      <c:pt idx="47">
                        <c:v>3</c:v>
                      </c:pt>
                      <c:pt idx="48">
                        <c:v>2</c:v>
                      </c:pt>
                      <c:pt idx="49">
                        <c:v>1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3</c:v>
                      </c:pt>
                      <c:pt idx="152">
                        <c:v>2.6</c:v>
                      </c:pt>
                      <c:pt idx="153">
                        <c:v>3.9</c:v>
                      </c:pt>
                      <c:pt idx="154">
                        <c:v>5.2</c:v>
                      </c:pt>
                      <c:pt idx="155">
                        <c:v>6.5</c:v>
                      </c:pt>
                      <c:pt idx="156">
                        <c:v>7.8</c:v>
                      </c:pt>
                      <c:pt idx="157">
                        <c:v>9.1</c:v>
                      </c:pt>
                      <c:pt idx="158">
                        <c:v>10.4</c:v>
                      </c:pt>
                      <c:pt idx="159">
                        <c:v>11.7</c:v>
                      </c:pt>
                      <c:pt idx="160">
                        <c:v>13</c:v>
                      </c:pt>
                      <c:pt idx="161">
                        <c:v>14.4</c:v>
                      </c:pt>
                      <c:pt idx="162">
                        <c:v>15.8</c:v>
                      </c:pt>
                      <c:pt idx="163">
                        <c:v>17.2</c:v>
                      </c:pt>
                      <c:pt idx="164">
                        <c:v>18.600000000000001</c:v>
                      </c:pt>
                      <c:pt idx="165">
                        <c:v>20</c:v>
                      </c:pt>
                      <c:pt idx="166">
                        <c:v>21.4</c:v>
                      </c:pt>
                      <c:pt idx="167">
                        <c:v>22.799999999999901</c:v>
                      </c:pt>
                      <c:pt idx="168">
                        <c:v>24.2</c:v>
                      </c:pt>
                      <c:pt idx="169">
                        <c:v>25.6</c:v>
                      </c:pt>
                      <c:pt idx="170">
                        <c:v>27</c:v>
                      </c:pt>
                      <c:pt idx="171">
                        <c:v>26.1</c:v>
                      </c:pt>
                      <c:pt idx="172">
                        <c:v>25.2</c:v>
                      </c:pt>
                      <c:pt idx="173">
                        <c:v>24.3</c:v>
                      </c:pt>
                      <c:pt idx="174">
                        <c:v>23.4</c:v>
                      </c:pt>
                      <c:pt idx="175">
                        <c:v>22.5</c:v>
                      </c:pt>
                      <c:pt idx="176">
                        <c:v>21.6</c:v>
                      </c:pt>
                      <c:pt idx="177">
                        <c:v>20.7</c:v>
                      </c:pt>
                      <c:pt idx="178">
                        <c:v>19.8</c:v>
                      </c:pt>
                      <c:pt idx="179">
                        <c:v>18.899999999999999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5</c:v>
                      </c:pt>
                      <c:pt idx="192">
                        <c:v>8</c:v>
                      </c:pt>
                      <c:pt idx="193">
                        <c:v>7.5</c:v>
                      </c:pt>
                      <c:pt idx="194">
                        <c:v>7</c:v>
                      </c:pt>
                      <c:pt idx="195">
                        <c:v>6.5</c:v>
                      </c:pt>
                      <c:pt idx="196">
                        <c:v>6</c:v>
                      </c:pt>
                      <c:pt idx="197">
                        <c:v>5.5</c:v>
                      </c:pt>
                      <c:pt idx="198">
                        <c:v>5</c:v>
                      </c:pt>
                      <c:pt idx="199">
                        <c:v>4.5</c:v>
                      </c:pt>
                      <c:pt idx="200">
                        <c:v>4</c:v>
                      </c:pt>
                      <c:pt idx="201">
                        <c:v>3.6</c:v>
                      </c:pt>
                      <c:pt idx="202">
                        <c:v>3.2</c:v>
                      </c:pt>
                      <c:pt idx="203">
                        <c:v>2.8</c:v>
                      </c:pt>
                      <c:pt idx="204">
                        <c:v>2.4</c:v>
                      </c:pt>
                      <c:pt idx="205">
                        <c:v>2</c:v>
                      </c:pt>
                      <c:pt idx="206">
                        <c:v>1.5999999999999901</c:v>
                      </c:pt>
                      <c:pt idx="207">
                        <c:v>1.19999999999999</c:v>
                      </c:pt>
                      <c:pt idx="208">
                        <c:v>0.79999999999999905</c:v>
                      </c:pt>
                      <c:pt idx="209">
                        <c:v>0.39999999999999902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1</c:v>
                      </c:pt>
                      <c:pt idx="232">
                        <c:v>2</c:v>
                      </c:pt>
                      <c:pt idx="233">
                        <c:v>3</c:v>
                      </c:pt>
                      <c:pt idx="234">
                        <c:v>4</c:v>
                      </c:pt>
                      <c:pt idx="235">
                        <c:v>5</c:v>
                      </c:pt>
                      <c:pt idx="236">
                        <c:v>6</c:v>
                      </c:pt>
                      <c:pt idx="237">
                        <c:v>7</c:v>
                      </c:pt>
                      <c:pt idx="238">
                        <c:v>8</c:v>
                      </c:pt>
                      <c:pt idx="239">
                        <c:v>9</c:v>
                      </c:pt>
                      <c:pt idx="240">
                        <c:v>10</c:v>
                      </c:pt>
                      <c:pt idx="241">
                        <c:v>11.1</c:v>
                      </c:pt>
                      <c:pt idx="242">
                        <c:v>12.2</c:v>
                      </c:pt>
                      <c:pt idx="243">
                        <c:v>13.3</c:v>
                      </c:pt>
                      <c:pt idx="244">
                        <c:v>14.4</c:v>
                      </c:pt>
                      <c:pt idx="245">
                        <c:v>15.5</c:v>
                      </c:pt>
                      <c:pt idx="246">
                        <c:v>16.600000000000001</c:v>
                      </c:pt>
                      <c:pt idx="247">
                        <c:v>17.7</c:v>
                      </c:pt>
                      <c:pt idx="248">
                        <c:v>18.8</c:v>
                      </c:pt>
                      <c:pt idx="249">
                        <c:v>19.899999999999999</c:v>
                      </c:pt>
                      <c:pt idx="250">
                        <c:v>21</c:v>
                      </c:pt>
                      <c:pt idx="251">
                        <c:v>19.899999999999999</c:v>
                      </c:pt>
                      <c:pt idx="252">
                        <c:v>18.8</c:v>
                      </c:pt>
                      <c:pt idx="253">
                        <c:v>17.7</c:v>
                      </c:pt>
                      <c:pt idx="254">
                        <c:v>16.600000000000001</c:v>
                      </c:pt>
                      <c:pt idx="255">
                        <c:v>15.5</c:v>
                      </c:pt>
                      <c:pt idx="256">
                        <c:v>14.399999999999901</c:v>
                      </c:pt>
                      <c:pt idx="257">
                        <c:v>13.299999999999899</c:v>
                      </c:pt>
                      <c:pt idx="258">
                        <c:v>12.2</c:v>
                      </c:pt>
                      <c:pt idx="259">
                        <c:v>11.1</c:v>
                      </c:pt>
                      <c:pt idx="260">
                        <c:v>10</c:v>
                      </c:pt>
                      <c:pt idx="261">
                        <c:v>9</c:v>
                      </c:pt>
                      <c:pt idx="262">
                        <c:v>8</c:v>
                      </c:pt>
                      <c:pt idx="263">
                        <c:v>7</c:v>
                      </c:pt>
                      <c:pt idx="264">
                        <c:v>6</c:v>
                      </c:pt>
                      <c:pt idx="265">
                        <c:v>5</c:v>
                      </c:pt>
                      <c:pt idx="266">
                        <c:v>4</c:v>
                      </c:pt>
                      <c:pt idx="267">
                        <c:v>3</c:v>
                      </c:pt>
                      <c:pt idx="268">
                        <c:v>2</c:v>
                      </c:pt>
                      <c:pt idx="269">
                        <c:v>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A-6055-4A94-81D0-EFD893B64BAB}"/>
                  </c:ext>
                </c:extLst>
              </c15:ser>
            </c15:filteredScatterSeries>
            <c15:filteredScatterSeries>
              <c15:ser>
                <c:idx val="14"/>
                <c:order val="5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3">
                        <a:lumMod val="80000"/>
                        <a:lumOff val="2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2:$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B-6055-4A94-81D0-EFD893B64BAB}"/>
                  </c:ext>
                </c:extLst>
              </c15:ser>
            </c15:filteredScatterSeries>
            <c15:filteredScatterSeries>
              <c15:ser>
                <c:idx val="15"/>
                <c:order val="6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4">
                        <a:lumMod val="80000"/>
                        <a:lumOff val="2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2:$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C-6055-4A94-81D0-EFD893B64BAB}"/>
                  </c:ext>
                </c:extLst>
              </c15:ser>
            </c15:filteredScatterSeries>
            <c15:filteredScatterSeries>
              <c15:ser>
                <c:idx val="17"/>
                <c:order val="6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2:$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10.199999999999999</c:v>
                      </c:pt>
                      <c:pt idx="122">
                        <c:v>11.4</c:v>
                      </c:pt>
                      <c:pt idx="123">
                        <c:v>12.6</c:v>
                      </c:pt>
                      <c:pt idx="124">
                        <c:v>13.8</c:v>
                      </c:pt>
                      <c:pt idx="125">
                        <c:v>15</c:v>
                      </c:pt>
                      <c:pt idx="126">
                        <c:v>16.2</c:v>
                      </c:pt>
                      <c:pt idx="127">
                        <c:v>17.399999999999999</c:v>
                      </c:pt>
                      <c:pt idx="128">
                        <c:v>18.600000000000001</c:v>
                      </c:pt>
                      <c:pt idx="129">
                        <c:v>19.799999999999901</c:v>
                      </c:pt>
                      <c:pt idx="130">
                        <c:v>21</c:v>
                      </c:pt>
                      <c:pt idx="131">
                        <c:v>21</c:v>
                      </c:pt>
                      <c:pt idx="132">
                        <c:v>21</c:v>
                      </c:pt>
                      <c:pt idx="133">
                        <c:v>21</c:v>
                      </c:pt>
                      <c:pt idx="134">
                        <c:v>21</c:v>
                      </c:pt>
                      <c:pt idx="135">
                        <c:v>21</c:v>
                      </c:pt>
                      <c:pt idx="136">
                        <c:v>21</c:v>
                      </c:pt>
                      <c:pt idx="137">
                        <c:v>21</c:v>
                      </c:pt>
                      <c:pt idx="138">
                        <c:v>21</c:v>
                      </c:pt>
                      <c:pt idx="139">
                        <c:v>21</c:v>
                      </c:pt>
                      <c:pt idx="140">
                        <c:v>21</c:v>
                      </c:pt>
                      <c:pt idx="141">
                        <c:v>21.9</c:v>
                      </c:pt>
                      <c:pt idx="142">
                        <c:v>22.8</c:v>
                      </c:pt>
                      <c:pt idx="143">
                        <c:v>23.7</c:v>
                      </c:pt>
                      <c:pt idx="144">
                        <c:v>24.6</c:v>
                      </c:pt>
                      <c:pt idx="145">
                        <c:v>25.5</c:v>
                      </c:pt>
                      <c:pt idx="146">
                        <c:v>26.4</c:v>
                      </c:pt>
                      <c:pt idx="147">
                        <c:v>27.3</c:v>
                      </c:pt>
                      <c:pt idx="148">
                        <c:v>28.2</c:v>
                      </c:pt>
                      <c:pt idx="149">
                        <c:v>29.1</c:v>
                      </c:pt>
                      <c:pt idx="150">
                        <c:v>30</c:v>
                      </c:pt>
                      <c:pt idx="151">
                        <c:v>51.6</c:v>
                      </c:pt>
                      <c:pt idx="152">
                        <c:v>73.2</c:v>
                      </c:pt>
                      <c:pt idx="153">
                        <c:v>94.8</c:v>
                      </c:pt>
                      <c:pt idx="154">
                        <c:v>116.4</c:v>
                      </c:pt>
                      <c:pt idx="155">
                        <c:v>138</c:v>
                      </c:pt>
                      <c:pt idx="156">
                        <c:v>159.6</c:v>
                      </c:pt>
                      <c:pt idx="157">
                        <c:v>181.2</c:v>
                      </c:pt>
                      <c:pt idx="158">
                        <c:v>202.8</c:v>
                      </c:pt>
                      <c:pt idx="159">
                        <c:v>224.4</c:v>
                      </c:pt>
                      <c:pt idx="160">
                        <c:v>246</c:v>
                      </c:pt>
                      <c:pt idx="161">
                        <c:v>262.5</c:v>
                      </c:pt>
                      <c:pt idx="162">
                        <c:v>279</c:v>
                      </c:pt>
                      <c:pt idx="163">
                        <c:v>295.5</c:v>
                      </c:pt>
                      <c:pt idx="164">
                        <c:v>312</c:v>
                      </c:pt>
                      <c:pt idx="165">
                        <c:v>328.5</c:v>
                      </c:pt>
                      <c:pt idx="166">
                        <c:v>345</c:v>
                      </c:pt>
                      <c:pt idx="167">
                        <c:v>361.5</c:v>
                      </c:pt>
                      <c:pt idx="168">
                        <c:v>378</c:v>
                      </c:pt>
                      <c:pt idx="169">
                        <c:v>394.5</c:v>
                      </c:pt>
                      <c:pt idx="170">
                        <c:v>411</c:v>
                      </c:pt>
                      <c:pt idx="171">
                        <c:v>402.6</c:v>
                      </c:pt>
                      <c:pt idx="172">
                        <c:v>394.2</c:v>
                      </c:pt>
                      <c:pt idx="173">
                        <c:v>385.8</c:v>
                      </c:pt>
                      <c:pt idx="174">
                        <c:v>377.4</c:v>
                      </c:pt>
                      <c:pt idx="175">
                        <c:v>369</c:v>
                      </c:pt>
                      <c:pt idx="176">
                        <c:v>360.6</c:v>
                      </c:pt>
                      <c:pt idx="177">
                        <c:v>352.2</c:v>
                      </c:pt>
                      <c:pt idx="178">
                        <c:v>343.8</c:v>
                      </c:pt>
                      <c:pt idx="179">
                        <c:v>335.4</c:v>
                      </c:pt>
                      <c:pt idx="180">
                        <c:v>327</c:v>
                      </c:pt>
                      <c:pt idx="181">
                        <c:v>309.3</c:v>
                      </c:pt>
                      <c:pt idx="182">
                        <c:v>291.60000000000002</c:v>
                      </c:pt>
                      <c:pt idx="183">
                        <c:v>273.89999999999998</c:v>
                      </c:pt>
                      <c:pt idx="184">
                        <c:v>256.2</c:v>
                      </c:pt>
                      <c:pt idx="185">
                        <c:v>238.5</c:v>
                      </c:pt>
                      <c:pt idx="186">
                        <c:v>220.8</c:v>
                      </c:pt>
                      <c:pt idx="187">
                        <c:v>203.1</c:v>
                      </c:pt>
                      <c:pt idx="188">
                        <c:v>185.4</c:v>
                      </c:pt>
                      <c:pt idx="189">
                        <c:v>167.7</c:v>
                      </c:pt>
                      <c:pt idx="190">
                        <c:v>150</c:v>
                      </c:pt>
                      <c:pt idx="191">
                        <c:v>150</c:v>
                      </c:pt>
                      <c:pt idx="192">
                        <c:v>150</c:v>
                      </c:pt>
                      <c:pt idx="193">
                        <c:v>150</c:v>
                      </c:pt>
                      <c:pt idx="194">
                        <c:v>150</c:v>
                      </c:pt>
                      <c:pt idx="195">
                        <c:v>150</c:v>
                      </c:pt>
                      <c:pt idx="196">
                        <c:v>150</c:v>
                      </c:pt>
                      <c:pt idx="197">
                        <c:v>150</c:v>
                      </c:pt>
                      <c:pt idx="198">
                        <c:v>150</c:v>
                      </c:pt>
                      <c:pt idx="199">
                        <c:v>150</c:v>
                      </c:pt>
                      <c:pt idx="200">
                        <c:v>150</c:v>
                      </c:pt>
                      <c:pt idx="201">
                        <c:v>151.19999999999999</c:v>
                      </c:pt>
                      <c:pt idx="202">
                        <c:v>152.4</c:v>
                      </c:pt>
                      <c:pt idx="203">
                        <c:v>153.6</c:v>
                      </c:pt>
                      <c:pt idx="204">
                        <c:v>154.80000000000001</c:v>
                      </c:pt>
                      <c:pt idx="205">
                        <c:v>156</c:v>
                      </c:pt>
                      <c:pt idx="206">
                        <c:v>157.19999999999999</c:v>
                      </c:pt>
                      <c:pt idx="207">
                        <c:v>158.4</c:v>
                      </c:pt>
                      <c:pt idx="208">
                        <c:v>159.6</c:v>
                      </c:pt>
                      <c:pt idx="209">
                        <c:v>160.80000000000001</c:v>
                      </c:pt>
                      <c:pt idx="210">
                        <c:v>162</c:v>
                      </c:pt>
                      <c:pt idx="211">
                        <c:v>152.69999999999999</c:v>
                      </c:pt>
                      <c:pt idx="212">
                        <c:v>143.4</c:v>
                      </c:pt>
                      <c:pt idx="213">
                        <c:v>134.1</c:v>
                      </c:pt>
                      <c:pt idx="214">
                        <c:v>124.8</c:v>
                      </c:pt>
                      <c:pt idx="215">
                        <c:v>115.5</c:v>
                      </c:pt>
                      <c:pt idx="216">
                        <c:v>106.19999999999899</c:v>
                      </c:pt>
                      <c:pt idx="217">
                        <c:v>96.899999999999906</c:v>
                      </c:pt>
                      <c:pt idx="218">
                        <c:v>87.6</c:v>
                      </c:pt>
                      <c:pt idx="219">
                        <c:v>78.3</c:v>
                      </c:pt>
                      <c:pt idx="220">
                        <c:v>69</c:v>
                      </c:pt>
                      <c:pt idx="221">
                        <c:v>71.400000000000006</c:v>
                      </c:pt>
                      <c:pt idx="222">
                        <c:v>73.8</c:v>
                      </c:pt>
                      <c:pt idx="223">
                        <c:v>76.2</c:v>
                      </c:pt>
                      <c:pt idx="224">
                        <c:v>78.599999999999994</c:v>
                      </c:pt>
                      <c:pt idx="225">
                        <c:v>81</c:v>
                      </c:pt>
                      <c:pt idx="226">
                        <c:v>83.4</c:v>
                      </c:pt>
                      <c:pt idx="227">
                        <c:v>85.8</c:v>
                      </c:pt>
                      <c:pt idx="228">
                        <c:v>88.2</c:v>
                      </c:pt>
                      <c:pt idx="229">
                        <c:v>90.6</c:v>
                      </c:pt>
                      <c:pt idx="230">
                        <c:v>93</c:v>
                      </c:pt>
                      <c:pt idx="231">
                        <c:v>85.8</c:v>
                      </c:pt>
                      <c:pt idx="232">
                        <c:v>78.599999999999994</c:v>
                      </c:pt>
                      <c:pt idx="233">
                        <c:v>71.400000000000006</c:v>
                      </c:pt>
                      <c:pt idx="234">
                        <c:v>64.2</c:v>
                      </c:pt>
                      <c:pt idx="235">
                        <c:v>57</c:v>
                      </c:pt>
                      <c:pt idx="236">
                        <c:v>49.8</c:v>
                      </c:pt>
                      <c:pt idx="237">
                        <c:v>42.6</c:v>
                      </c:pt>
                      <c:pt idx="238">
                        <c:v>35.4</c:v>
                      </c:pt>
                      <c:pt idx="239">
                        <c:v>28.2</c:v>
                      </c:pt>
                      <c:pt idx="240">
                        <c:v>21</c:v>
                      </c:pt>
                      <c:pt idx="241">
                        <c:v>24.9</c:v>
                      </c:pt>
                      <c:pt idx="242">
                        <c:v>28.8</c:v>
                      </c:pt>
                      <c:pt idx="243">
                        <c:v>32.700000000000003</c:v>
                      </c:pt>
                      <c:pt idx="244">
                        <c:v>36.6</c:v>
                      </c:pt>
                      <c:pt idx="245">
                        <c:v>40.5</c:v>
                      </c:pt>
                      <c:pt idx="246">
                        <c:v>44.4</c:v>
                      </c:pt>
                      <c:pt idx="247">
                        <c:v>48.3</c:v>
                      </c:pt>
                      <c:pt idx="248">
                        <c:v>52.2</c:v>
                      </c:pt>
                      <c:pt idx="249">
                        <c:v>56.1</c:v>
                      </c:pt>
                      <c:pt idx="250">
                        <c:v>60</c:v>
                      </c:pt>
                      <c:pt idx="251">
                        <c:v>60</c:v>
                      </c:pt>
                      <c:pt idx="252">
                        <c:v>60</c:v>
                      </c:pt>
                      <c:pt idx="253">
                        <c:v>60</c:v>
                      </c:pt>
                      <c:pt idx="254">
                        <c:v>60</c:v>
                      </c:pt>
                      <c:pt idx="255">
                        <c:v>60</c:v>
                      </c:pt>
                      <c:pt idx="256">
                        <c:v>60</c:v>
                      </c:pt>
                      <c:pt idx="257">
                        <c:v>60</c:v>
                      </c:pt>
                      <c:pt idx="258">
                        <c:v>60</c:v>
                      </c:pt>
                      <c:pt idx="259">
                        <c:v>60</c:v>
                      </c:pt>
                      <c:pt idx="260">
                        <c:v>60</c:v>
                      </c:pt>
                      <c:pt idx="261">
                        <c:v>61.3</c:v>
                      </c:pt>
                      <c:pt idx="262">
                        <c:v>62.6</c:v>
                      </c:pt>
                      <c:pt idx="263">
                        <c:v>63.9</c:v>
                      </c:pt>
                      <c:pt idx="264">
                        <c:v>65.2</c:v>
                      </c:pt>
                      <c:pt idx="265">
                        <c:v>66.5</c:v>
                      </c:pt>
                      <c:pt idx="266">
                        <c:v>67.8</c:v>
                      </c:pt>
                      <c:pt idx="267">
                        <c:v>69.099999999999994</c:v>
                      </c:pt>
                      <c:pt idx="268">
                        <c:v>70.400000000000006</c:v>
                      </c:pt>
                      <c:pt idx="269">
                        <c:v>71.7</c:v>
                      </c:pt>
                      <c:pt idx="270">
                        <c:v>73</c:v>
                      </c:pt>
                      <c:pt idx="271">
                        <c:v>71.7</c:v>
                      </c:pt>
                      <c:pt idx="272">
                        <c:v>70.400000000000006</c:v>
                      </c:pt>
                      <c:pt idx="273">
                        <c:v>69.099999999999994</c:v>
                      </c:pt>
                      <c:pt idx="274">
                        <c:v>67.8</c:v>
                      </c:pt>
                      <c:pt idx="275">
                        <c:v>66.5</c:v>
                      </c:pt>
                      <c:pt idx="276">
                        <c:v>65.2</c:v>
                      </c:pt>
                      <c:pt idx="277">
                        <c:v>63.9</c:v>
                      </c:pt>
                      <c:pt idx="278">
                        <c:v>62.6</c:v>
                      </c:pt>
                      <c:pt idx="279">
                        <c:v>61.3</c:v>
                      </c:pt>
                      <c:pt idx="280">
                        <c:v>60</c:v>
                      </c:pt>
                      <c:pt idx="281">
                        <c:v>57</c:v>
                      </c:pt>
                      <c:pt idx="282">
                        <c:v>54</c:v>
                      </c:pt>
                      <c:pt idx="283">
                        <c:v>51</c:v>
                      </c:pt>
                      <c:pt idx="284">
                        <c:v>48</c:v>
                      </c:pt>
                      <c:pt idx="285">
                        <c:v>45</c:v>
                      </c:pt>
                      <c:pt idx="286">
                        <c:v>42</c:v>
                      </c:pt>
                      <c:pt idx="287">
                        <c:v>39</c:v>
                      </c:pt>
                      <c:pt idx="288">
                        <c:v>36</c:v>
                      </c:pt>
                      <c:pt idx="289">
                        <c:v>33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D-6055-4A94-81D0-EFD893B64BAB}"/>
                  </c:ext>
                </c:extLst>
              </c15:ser>
            </c15:filteredScatterSeries>
            <c15:filteredScatterSeries>
              <c15:ser>
                <c:idx val="18"/>
                <c:order val="6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2:$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3.9</c:v>
                      </c:pt>
                      <c:pt idx="22">
                        <c:v>7.8</c:v>
                      </c:pt>
                      <c:pt idx="23">
                        <c:v>11.7</c:v>
                      </c:pt>
                      <c:pt idx="24">
                        <c:v>15.6</c:v>
                      </c:pt>
                      <c:pt idx="25">
                        <c:v>19.5</c:v>
                      </c:pt>
                      <c:pt idx="26">
                        <c:v>23.4</c:v>
                      </c:pt>
                      <c:pt idx="27">
                        <c:v>27.3</c:v>
                      </c:pt>
                      <c:pt idx="28">
                        <c:v>31.2</c:v>
                      </c:pt>
                      <c:pt idx="29">
                        <c:v>35.1</c:v>
                      </c:pt>
                      <c:pt idx="30">
                        <c:v>39</c:v>
                      </c:pt>
                      <c:pt idx="31">
                        <c:v>35.1</c:v>
                      </c:pt>
                      <c:pt idx="32">
                        <c:v>31.2</c:v>
                      </c:pt>
                      <c:pt idx="33">
                        <c:v>27.3</c:v>
                      </c:pt>
                      <c:pt idx="34">
                        <c:v>23.4</c:v>
                      </c:pt>
                      <c:pt idx="35">
                        <c:v>19.5</c:v>
                      </c:pt>
                      <c:pt idx="36">
                        <c:v>15.6</c:v>
                      </c:pt>
                      <c:pt idx="37">
                        <c:v>11.7</c:v>
                      </c:pt>
                      <c:pt idx="38">
                        <c:v>7.8</c:v>
                      </c:pt>
                      <c:pt idx="39">
                        <c:v>3.8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8.1</c:v>
                      </c:pt>
                      <c:pt idx="122">
                        <c:v>7.2</c:v>
                      </c:pt>
                      <c:pt idx="123">
                        <c:v>6.3</c:v>
                      </c:pt>
                      <c:pt idx="124">
                        <c:v>5.4</c:v>
                      </c:pt>
                      <c:pt idx="125">
                        <c:v>4.5</c:v>
                      </c:pt>
                      <c:pt idx="126">
                        <c:v>3.5999999999999899</c:v>
                      </c:pt>
                      <c:pt idx="127">
                        <c:v>2.7</c:v>
                      </c:pt>
                      <c:pt idx="128">
                        <c:v>1.7999999999999901</c:v>
                      </c:pt>
                      <c:pt idx="129">
                        <c:v>0.9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1.8</c:v>
                      </c:pt>
                      <c:pt idx="182">
                        <c:v>3.6</c:v>
                      </c:pt>
                      <c:pt idx="183">
                        <c:v>5.4</c:v>
                      </c:pt>
                      <c:pt idx="184">
                        <c:v>7.2</c:v>
                      </c:pt>
                      <c:pt idx="185">
                        <c:v>9</c:v>
                      </c:pt>
                      <c:pt idx="186">
                        <c:v>10.8</c:v>
                      </c:pt>
                      <c:pt idx="187">
                        <c:v>12.6</c:v>
                      </c:pt>
                      <c:pt idx="188">
                        <c:v>14.4</c:v>
                      </c:pt>
                      <c:pt idx="189">
                        <c:v>16.2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7.5</c:v>
                      </c:pt>
                      <c:pt idx="202">
                        <c:v>17</c:v>
                      </c:pt>
                      <c:pt idx="203">
                        <c:v>16.5</c:v>
                      </c:pt>
                      <c:pt idx="204">
                        <c:v>16</c:v>
                      </c:pt>
                      <c:pt idx="205">
                        <c:v>15.5</c:v>
                      </c:pt>
                      <c:pt idx="206">
                        <c:v>15</c:v>
                      </c:pt>
                      <c:pt idx="207">
                        <c:v>14.5</c:v>
                      </c:pt>
                      <c:pt idx="208">
                        <c:v>14</c:v>
                      </c:pt>
                      <c:pt idx="209">
                        <c:v>13.5</c:v>
                      </c:pt>
                      <c:pt idx="210">
                        <c:v>13</c:v>
                      </c:pt>
                      <c:pt idx="211">
                        <c:v>12.6</c:v>
                      </c:pt>
                      <c:pt idx="212">
                        <c:v>12.2</c:v>
                      </c:pt>
                      <c:pt idx="213">
                        <c:v>11.8</c:v>
                      </c:pt>
                      <c:pt idx="214">
                        <c:v>11.4</c:v>
                      </c:pt>
                      <c:pt idx="215">
                        <c:v>11</c:v>
                      </c:pt>
                      <c:pt idx="216">
                        <c:v>10.6</c:v>
                      </c:pt>
                      <c:pt idx="217">
                        <c:v>10.199999999999999</c:v>
                      </c:pt>
                      <c:pt idx="218">
                        <c:v>9.8000000000000007</c:v>
                      </c:pt>
                      <c:pt idx="219">
                        <c:v>9.4</c:v>
                      </c:pt>
                      <c:pt idx="220">
                        <c:v>9</c:v>
                      </c:pt>
                      <c:pt idx="221">
                        <c:v>21.9</c:v>
                      </c:pt>
                      <c:pt idx="222">
                        <c:v>34.799999999999997</c:v>
                      </c:pt>
                      <c:pt idx="223">
                        <c:v>47.7</c:v>
                      </c:pt>
                      <c:pt idx="224">
                        <c:v>60.6</c:v>
                      </c:pt>
                      <c:pt idx="225">
                        <c:v>73.5</c:v>
                      </c:pt>
                      <c:pt idx="226">
                        <c:v>86.4</c:v>
                      </c:pt>
                      <c:pt idx="227">
                        <c:v>99.3</c:v>
                      </c:pt>
                      <c:pt idx="228">
                        <c:v>112.2</c:v>
                      </c:pt>
                      <c:pt idx="229">
                        <c:v>125.1</c:v>
                      </c:pt>
                      <c:pt idx="230">
                        <c:v>138</c:v>
                      </c:pt>
                      <c:pt idx="231">
                        <c:v>135.9</c:v>
                      </c:pt>
                      <c:pt idx="232">
                        <c:v>133.80000000000001</c:v>
                      </c:pt>
                      <c:pt idx="233">
                        <c:v>131.69999999999999</c:v>
                      </c:pt>
                      <c:pt idx="234">
                        <c:v>129.6</c:v>
                      </c:pt>
                      <c:pt idx="235">
                        <c:v>127.5</c:v>
                      </c:pt>
                      <c:pt idx="236">
                        <c:v>125.4</c:v>
                      </c:pt>
                      <c:pt idx="237">
                        <c:v>123.3</c:v>
                      </c:pt>
                      <c:pt idx="238">
                        <c:v>121.2</c:v>
                      </c:pt>
                      <c:pt idx="239">
                        <c:v>119.1</c:v>
                      </c:pt>
                      <c:pt idx="240">
                        <c:v>117</c:v>
                      </c:pt>
                      <c:pt idx="241">
                        <c:v>107.1</c:v>
                      </c:pt>
                      <c:pt idx="242">
                        <c:v>97.2</c:v>
                      </c:pt>
                      <c:pt idx="243">
                        <c:v>87.3</c:v>
                      </c:pt>
                      <c:pt idx="244">
                        <c:v>77.400000000000006</c:v>
                      </c:pt>
                      <c:pt idx="245">
                        <c:v>67.5</c:v>
                      </c:pt>
                      <c:pt idx="246">
                        <c:v>57.599999999999902</c:v>
                      </c:pt>
                      <c:pt idx="247">
                        <c:v>47.7</c:v>
                      </c:pt>
                      <c:pt idx="248">
                        <c:v>37.799999999999997</c:v>
                      </c:pt>
                      <c:pt idx="249">
                        <c:v>27.899999999999899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8.399999999999999</c:v>
                      </c:pt>
                      <c:pt idx="262">
                        <c:v>18.8</c:v>
                      </c:pt>
                      <c:pt idx="263">
                        <c:v>19.2</c:v>
                      </c:pt>
                      <c:pt idx="264">
                        <c:v>19.600000000000001</c:v>
                      </c:pt>
                      <c:pt idx="265">
                        <c:v>20</c:v>
                      </c:pt>
                      <c:pt idx="266">
                        <c:v>20.399999999999999</c:v>
                      </c:pt>
                      <c:pt idx="267">
                        <c:v>20.8</c:v>
                      </c:pt>
                      <c:pt idx="268">
                        <c:v>21.2</c:v>
                      </c:pt>
                      <c:pt idx="269">
                        <c:v>21.6</c:v>
                      </c:pt>
                      <c:pt idx="270">
                        <c:v>22</c:v>
                      </c:pt>
                      <c:pt idx="271">
                        <c:v>22.5</c:v>
                      </c:pt>
                      <c:pt idx="272">
                        <c:v>23</c:v>
                      </c:pt>
                      <c:pt idx="273">
                        <c:v>23.5</c:v>
                      </c:pt>
                      <c:pt idx="274">
                        <c:v>24</c:v>
                      </c:pt>
                      <c:pt idx="275">
                        <c:v>24.5</c:v>
                      </c:pt>
                      <c:pt idx="276">
                        <c:v>25</c:v>
                      </c:pt>
                      <c:pt idx="277">
                        <c:v>25.5</c:v>
                      </c:pt>
                      <c:pt idx="278">
                        <c:v>26</c:v>
                      </c:pt>
                      <c:pt idx="279">
                        <c:v>26.5</c:v>
                      </c:pt>
                      <c:pt idx="280">
                        <c:v>27</c:v>
                      </c:pt>
                      <c:pt idx="281">
                        <c:v>25.2</c:v>
                      </c:pt>
                      <c:pt idx="282">
                        <c:v>23.4</c:v>
                      </c:pt>
                      <c:pt idx="283">
                        <c:v>21.6</c:v>
                      </c:pt>
                      <c:pt idx="284">
                        <c:v>19.8</c:v>
                      </c:pt>
                      <c:pt idx="285">
                        <c:v>18</c:v>
                      </c:pt>
                      <c:pt idx="286">
                        <c:v>16.2</c:v>
                      </c:pt>
                      <c:pt idx="287">
                        <c:v>14.4</c:v>
                      </c:pt>
                      <c:pt idx="288">
                        <c:v>12.6</c:v>
                      </c:pt>
                      <c:pt idx="289">
                        <c:v>10.8</c:v>
                      </c:pt>
                      <c:pt idx="290">
                        <c:v>9</c:v>
                      </c:pt>
                      <c:pt idx="291">
                        <c:v>8.1</c:v>
                      </c:pt>
                      <c:pt idx="292">
                        <c:v>7.2</c:v>
                      </c:pt>
                      <c:pt idx="293">
                        <c:v>6.3</c:v>
                      </c:pt>
                      <c:pt idx="294">
                        <c:v>5.4</c:v>
                      </c:pt>
                      <c:pt idx="295">
                        <c:v>4.5</c:v>
                      </c:pt>
                      <c:pt idx="296">
                        <c:v>3.5999999999999899</c:v>
                      </c:pt>
                      <c:pt idx="297">
                        <c:v>2.7</c:v>
                      </c:pt>
                      <c:pt idx="298">
                        <c:v>1.7999999999999901</c:v>
                      </c:pt>
                      <c:pt idx="299">
                        <c:v>0.9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E-6055-4A94-81D0-EFD893B64BAB}"/>
                  </c:ext>
                </c:extLst>
              </c15:ser>
            </c15:filteredScatterSeries>
            <c15:filteredScatterSeries>
              <c15:ser>
                <c:idx val="19"/>
                <c:order val="6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2:$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8</c:v>
                      </c:pt>
                      <c:pt idx="152">
                        <c:v>3.6</c:v>
                      </c:pt>
                      <c:pt idx="153">
                        <c:v>5.4</c:v>
                      </c:pt>
                      <c:pt idx="154">
                        <c:v>7.2</c:v>
                      </c:pt>
                      <c:pt idx="155">
                        <c:v>9</c:v>
                      </c:pt>
                      <c:pt idx="156">
                        <c:v>10.8</c:v>
                      </c:pt>
                      <c:pt idx="157">
                        <c:v>12.6</c:v>
                      </c:pt>
                      <c:pt idx="158">
                        <c:v>14.4</c:v>
                      </c:pt>
                      <c:pt idx="159">
                        <c:v>16.2</c:v>
                      </c:pt>
                      <c:pt idx="160">
                        <c:v>18</c:v>
                      </c:pt>
                      <c:pt idx="161">
                        <c:v>17.100000000000001</c:v>
                      </c:pt>
                      <c:pt idx="162">
                        <c:v>16.2</c:v>
                      </c:pt>
                      <c:pt idx="163">
                        <c:v>15.3</c:v>
                      </c:pt>
                      <c:pt idx="164">
                        <c:v>14.4</c:v>
                      </c:pt>
                      <c:pt idx="165">
                        <c:v>13.5</c:v>
                      </c:pt>
                      <c:pt idx="166">
                        <c:v>12.6</c:v>
                      </c:pt>
                      <c:pt idx="167">
                        <c:v>11.7</c:v>
                      </c:pt>
                      <c:pt idx="168">
                        <c:v>10.8</c:v>
                      </c:pt>
                      <c:pt idx="169">
                        <c:v>9.9</c:v>
                      </c:pt>
                      <c:pt idx="170">
                        <c:v>9</c:v>
                      </c:pt>
                      <c:pt idx="171">
                        <c:v>9.9</c:v>
                      </c:pt>
                      <c:pt idx="172">
                        <c:v>10.8</c:v>
                      </c:pt>
                      <c:pt idx="173">
                        <c:v>11.7</c:v>
                      </c:pt>
                      <c:pt idx="174">
                        <c:v>12.6</c:v>
                      </c:pt>
                      <c:pt idx="175">
                        <c:v>13.5</c:v>
                      </c:pt>
                      <c:pt idx="176">
                        <c:v>14.4</c:v>
                      </c:pt>
                      <c:pt idx="177">
                        <c:v>15.3</c:v>
                      </c:pt>
                      <c:pt idx="178">
                        <c:v>16.2</c:v>
                      </c:pt>
                      <c:pt idx="179">
                        <c:v>17.100000000000001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1</c:v>
                      </c:pt>
                      <c:pt idx="192">
                        <c:v>7.2</c:v>
                      </c:pt>
                      <c:pt idx="193">
                        <c:v>6.3</c:v>
                      </c:pt>
                      <c:pt idx="194">
                        <c:v>5.4</c:v>
                      </c:pt>
                      <c:pt idx="195">
                        <c:v>4.5</c:v>
                      </c:pt>
                      <c:pt idx="196">
                        <c:v>3.5999999999999899</c:v>
                      </c:pt>
                      <c:pt idx="197">
                        <c:v>2.7</c:v>
                      </c:pt>
                      <c:pt idx="198">
                        <c:v>1.7999999999999901</c:v>
                      </c:pt>
                      <c:pt idx="199">
                        <c:v>0.9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1.8</c:v>
                      </c:pt>
                      <c:pt idx="222">
                        <c:v>3.6</c:v>
                      </c:pt>
                      <c:pt idx="223">
                        <c:v>5.4</c:v>
                      </c:pt>
                      <c:pt idx="224">
                        <c:v>7.2</c:v>
                      </c:pt>
                      <c:pt idx="225">
                        <c:v>9</c:v>
                      </c:pt>
                      <c:pt idx="226">
                        <c:v>10.8</c:v>
                      </c:pt>
                      <c:pt idx="227">
                        <c:v>12.6</c:v>
                      </c:pt>
                      <c:pt idx="228">
                        <c:v>14.4</c:v>
                      </c:pt>
                      <c:pt idx="229">
                        <c:v>16.2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F-6055-4A94-81D0-EFD893B64BAB}"/>
                  </c:ext>
                </c:extLst>
              </c15:ser>
            </c15:filteredScatterSeries>
            <c15:filteredScatterSeries>
              <c15:ser>
                <c:idx val="20"/>
                <c:order val="6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2:$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.4</c:v>
                      </c:pt>
                      <c:pt idx="22">
                        <c:v>9.8000000000000007</c:v>
                      </c:pt>
                      <c:pt idx="23">
                        <c:v>10.199999999999999</c:v>
                      </c:pt>
                      <c:pt idx="24">
                        <c:v>10.6</c:v>
                      </c:pt>
                      <c:pt idx="25">
                        <c:v>11</c:v>
                      </c:pt>
                      <c:pt idx="26">
                        <c:v>11.4</c:v>
                      </c:pt>
                      <c:pt idx="27">
                        <c:v>11.8</c:v>
                      </c:pt>
                      <c:pt idx="28">
                        <c:v>12.2</c:v>
                      </c:pt>
                      <c:pt idx="29">
                        <c:v>12.6</c:v>
                      </c:pt>
                      <c:pt idx="30">
                        <c:v>13</c:v>
                      </c:pt>
                      <c:pt idx="31">
                        <c:v>11.7</c:v>
                      </c:pt>
                      <c:pt idx="32">
                        <c:v>10.4</c:v>
                      </c:pt>
                      <c:pt idx="33">
                        <c:v>9.1</c:v>
                      </c:pt>
                      <c:pt idx="34">
                        <c:v>7.8</c:v>
                      </c:pt>
                      <c:pt idx="35">
                        <c:v>6.5</c:v>
                      </c:pt>
                      <c:pt idx="36">
                        <c:v>5.1999999999999904</c:v>
                      </c:pt>
                      <c:pt idx="37">
                        <c:v>3.9</c:v>
                      </c:pt>
                      <c:pt idx="38">
                        <c:v>2.5999999999999899</c:v>
                      </c:pt>
                      <c:pt idx="39">
                        <c:v>1.2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2.7</c:v>
                      </c:pt>
                      <c:pt idx="122">
                        <c:v>5.4</c:v>
                      </c:pt>
                      <c:pt idx="123">
                        <c:v>8.1</c:v>
                      </c:pt>
                      <c:pt idx="124">
                        <c:v>10.8</c:v>
                      </c:pt>
                      <c:pt idx="125">
                        <c:v>13.5</c:v>
                      </c:pt>
                      <c:pt idx="126">
                        <c:v>16.2</c:v>
                      </c:pt>
                      <c:pt idx="127">
                        <c:v>18.899999999999999</c:v>
                      </c:pt>
                      <c:pt idx="128">
                        <c:v>21.6</c:v>
                      </c:pt>
                      <c:pt idx="129">
                        <c:v>24.3</c:v>
                      </c:pt>
                      <c:pt idx="130">
                        <c:v>27</c:v>
                      </c:pt>
                      <c:pt idx="131">
                        <c:v>27</c:v>
                      </c:pt>
                      <c:pt idx="132">
                        <c:v>27</c:v>
                      </c:pt>
                      <c:pt idx="133">
                        <c:v>27</c:v>
                      </c:pt>
                      <c:pt idx="134">
                        <c:v>27</c:v>
                      </c:pt>
                      <c:pt idx="135">
                        <c:v>27</c:v>
                      </c:pt>
                      <c:pt idx="136">
                        <c:v>27</c:v>
                      </c:pt>
                      <c:pt idx="137">
                        <c:v>27</c:v>
                      </c:pt>
                      <c:pt idx="138">
                        <c:v>27</c:v>
                      </c:pt>
                      <c:pt idx="139">
                        <c:v>27</c:v>
                      </c:pt>
                      <c:pt idx="140">
                        <c:v>27</c:v>
                      </c:pt>
                      <c:pt idx="141">
                        <c:v>29.1</c:v>
                      </c:pt>
                      <c:pt idx="142">
                        <c:v>31.2</c:v>
                      </c:pt>
                      <c:pt idx="143">
                        <c:v>33.299999999999997</c:v>
                      </c:pt>
                      <c:pt idx="144">
                        <c:v>35.4</c:v>
                      </c:pt>
                      <c:pt idx="145">
                        <c:v>37.5</c:v>
                      </c:pt>
                      <c:pt idx="146">
                        <c:v>39.6</c:v>
                      </c:pt>
                      <c:pt idx="147">
                        <c:v>41.7</c:v>
                      </c:pt>
                      <c:pt idx="148">
                        <c:v>43.8</c:v>
                      </c:pt>
                      <c:pt idx="149">
                        <c:v>45.9</c:v>
                      </c:pt>
                      <c:pt idx="150">
                        <c:v>48</c:v>
                      </c:pt>
                      <c:pt idx="151">
                        <c:v>50.1</c:v>
                      </c:pt>
                      <c:pt idx="152">
                        <c:v>52.2</c:v>
                      </c:pt>
                      <c:pt idx="153">
                        <c:v>54.3</c:v>
                      </c:pt>
                      <c:pt idx="154">
                        <c:v>56.4</c:v>
                      </c:pt>
                      <c:pt idx="155">
                        <c:v>58.5</c:v>
                      </c:pt>
                      <c:pt idx="156">
                        <c:v>60.6</c:v>
                      </c:pt>
                      <c:pt idx="157">
                        <c:v>62.7</c:v>
                      </c:pt>
                      <c:pt idx="158">
                        <c:v>64.8</c:v>
                      </c:pt>
                      <c:pt idx="159">
                        <c:v>66.900000000000006</c:v>
                      </c:pt>
                      <c:pt idx="160">
                        <c:v>69</c:v>
                      </c:pt>
                      <c:pt idx="161">
                        <c:v>67.5</c:v>
                      </c:pt>
                      <c:pt idx="162">
                        <c:v>66</c:v>
                      </c:pt>
                      <c:pt idx="163">
                        <c:v>64.5</c:v>
                      </c:pt>
                      <c:pt idx="164">
                        <c:v>63</c:v>
                      </c:pt>
                      <c:pt idx="165">
                        <c:v>61.5</c:v>
                      </c:pt>
                      <c:pt idx="166">
                        <c:v>60</c:v>
                      </c:pt>
                      <c:pt idx="167">
                        <c:v>58.5</c:v>
                      </c:pt>
                      <c:pt idx="168">
                        <c:v>57</c:v>
                      </c:pt>
                      <c:pt idx="169">
                        <c:v>55.5</c:v>
                      </c:pt>
                      <c:pt idx="170">
                        <c:v>54</c:v>
                      </c:pt>
                      <c:pt idx="171">
                        <c:v>54</c:v>
                      </c:pt>
                      <c:pt idx="172">
                        <c:v>54</c:v>
                      </c:pt>
                      <c:pt idx="173">
                        <c:v>54</c:v>
                      </c:pt>
                      <c:pt idx="174">
                        <c:v>54</c:v>
                      </c:pt>
                      <c:pt idx="175">
                        <c:v>54</c:v>
                      </c:pt>
                      <c:pt idx="176">
                        <c:v>54</c:v>
                      </c:pt>
                      <c:pt idx="177">
                        <c:v>54</c:v>
                      </c:pt>
                      <c:pt idx="178">
                        <c:v>54</c:v>
                      </c:pt>
                      <c:pt idx="179">
                        <c:v>54</c:v>
                      </c:pt>
                      <c:pt idx="180">
                        <c:v>54</c:v>
                      </c:pt>
                      <c:pt idx="181">
                        <c:v>58.2</c:v>
                      </c:pt>
                      <c:pt idx="182">
                        <c:v>62.4</c:v>
                      </c:pt>
                      <c:pt idx="183">
                        <c:v>66.599999999999994</c:v>
                      </c:pt>
                      <c:pt idx="184">
                        <c:v>70.8</c:v>
                      </c:pt>
                      <c:pt idx="185">
                        <c:v>75</c:v>
                      </c:pt>
                      <c:pt idx="186">
                        <c:v>79.2</c:v>
                      </c:pt>
                      <c:pt idx="187">
                        <c:v>83.4</c:v>
                      </c:pt>
                      <c:pt idx="188">
                        <c:v>87.6</c:v>
                      </c:pt>
                      <c:pt idx="189">
                        <c:v>91.8</c:v>
                      </c:pt>
                      <c:pt idx="190">
                        <c:v>96</c:v>
                      </c:pt>
                      <c:pt idx="191">
                        <c:v>100.2</c:v>
                      </c:pt>
                      <c:pt idx="192">
                        <c:v>104.4</c:v>
                      </c:pt>
                      <c:pt idx="193">
                        <c:v>108.6</c:v>
                      </c:pt>
                      <c:pt idx="194">
                        <c:v>112.8</c:v>
                      </c:pt>
                      <c:pt idx="195">
                        <c:v>117</c:v>
                      </c:pt>
                      <c:pt idx="196">
                        <c:v>121.2</c:v>
                      </c:pt>
                      <c:pt idx="197">
                        <c:v>125.4</c:v>
                      </c:pt>
                      <c:pt idx="198">
                        <c:v>129.6</c:v>
                      </c:pt>
                      <c:pt idx="199">
                        <c:v>133.80000000000001</c:v>
                      </c:pt>
                      <c:pt idx="200">
                        <c:v>138</c:v>
                      </c:pt>
                      <c:pt idx="201">
                        <c:v>137.1</c:v>
                      </c:pt>
                      <c:pt idx="202">
                        <c:v>136.19999999999999</c:v>
                      </c:pt>
                      <c:pt idx="203">
                        <c:v>135.30000000000001</c:v>
                      </c:pt>
                      <c:pt idx="204">
                        <c:v>134.4</c:v>
                      </c:pt>
                      <c:pt idx="205">
                        <c:v>133.5</c:v>
                      </c:pt>
                      <c:pt idx="206">
                        <c:v>132.6</c:v>
                      </c:pt>
                      <c:pt idx="207">
                        <c:v>131.69999999999999</c:v>
                      </c:pt>
                      <c:pt idx="208">
                        <c:v>130.80000000000001</c:v>
                      </c:pt>
                      <c:pt idx="209">
                        <c:v>129.9</c:v>
                      </c:pt>
                      <c:pt idx="210">
                        <c:v>129</c:v>
                      </c:pt>
                      <c:pt idx="211">
                        <c:v>128.1</c:v>
                      </c:pt>
                      <c:pt idx="212">
                        <c:v>127.2</c:v>
                      </c:pt>
                      <c:pt idx="213">
                        <c:v>126.3</c:v>
                      </c:pt>
                      <c:pt idx="214">
                        <c:v>125.4</c:v>
                      </c:pt>
                      <c:pt idx="215">
                        <c:v>124.5</c:v>
                      </c:pt>
                      <c:pt idx="216">
                        <c:v>123.6</c:v>
                      </c:pt>
                      <c:pt idx="217">
                        <c:v>122.7</c:v>
                      </c:pt>
                      <c:pt idx="218">
                        <c:v>121.8</c:v>
                      </c:pt>
                      <c:pt idx="219">
                        <c:v>120.9</c:v>
                      </c:pt>
                      <c:pt idx="220">
                        <c:v>120</c:v>
                      </c:pt>
                      <c:pt idx="221">
                        <c:v>114.9</c:v>
                      </c:pt>
                      <c:pt idx="222">
                        <c:v>109.8</c:v>
                      </c:pt>
                      <c:pt idx="223">
                        <c:v>104.7</c:v>
                      </c:pt>
                      <c:pt idx="224">
                        <c:v>99.6</c:v>
                      </c:pt>
                      <c:pt idx="225">
                        <c:v>94.5</c:v>
                      </c:pt>
                      <c:pt idx="226">
                        <c:v>89.4</c:v>
                      </c:pt>
                      <c:pt idx="227">
                        <c:v>84.3</c:v>
                      </c:pt>
                      <c:pt idx="228">
                        <c:v>79.2</c:v>
                      </c:pt>
                      <c:pt idx="229">
                        <c:v>74.099999999999994</c:v>
                      </c:pt>
                      <c:pt idx="230">
                        <c:v>69</c:v>
                      </c:pt>
                      <c:pt idx="231">
                        <c:v>66.599999999999994</c:v>
                      </c:pt>
                      <c:pt idx="232">
                        <c:v>64.2</c:v>
                      </c:pt>
                      <c:pt idx="233">
                        <c:v>61.8</c:v>
                      </c:pt>
                      <c:pt idx="234">
                        <c:v>59.4</c:v>
                      </c:pt>
                      <c:pt idx="235">
                        <c:v>57</c:v>
                      </c:pt>
                      <c:pt idx="236">
                        <c:v>54.6</c:v>
                      </c:pt>
                      <c:pt idx="237">
                        <c:v>52.2</c:v>
                      </c:pt>
                      <c:pt idx="238">
                        <c:v>49.8</c:v>
                      </c:pt>
                      <c:pt idx="239">
                        <c:v>47.4</c:v>
                      </c:pt>
                      <c:pt idx="240">
                        <c:v>45</c:v>
                      </c:pt>
                      <c:pt idx="241">
                        <c:v>45.9</c:v>
                      </c:pt>
                      <c:pt idx="242">
                        <c:v>46.8</c:v>
                      </c:pt>
                      <c:pt idx="243">
                        <c:v>47.7</c:v>
                      </c:pt>
                      <c:pt idx="244">
                        <c:v>48.6</c:v>
                      </c:pt>
                      <c:pt idx="245">
                        <c:v>49.5</c:v>
                      </c:pt>
                      <c:pt idx="246">
                        <c:v>50.4</c:v>
                      </c:pt>
                      <c:pt idx="247">
                        <c:v>51.3</c:v>
                      </c:pt>
                      <c:pt idx="248">
                        <c:v>52.2</c:v>
                      </c:pt>
                      <c:pt idx="249">
                        <c:v>53.1</c:v>
                      </c:pt>
                      <c:pt idx="250">
                        <c:v>54</c:v>
                      </c:pt>
                      <c:pt idx="251">
                        <c:v>51.3</c:v>
                      </c:pt>
                      <c:pt idx="252">
                        <c:v>48.6</c:v>
                      </c:pt>
                      <c:pt idx="253">
                        <c:v>45.9</c:v>
                      </c:pt>
                      <c:pt idx="254">
                        <c:v>43.2</c:v>
                      </c:pt>
                      <c:pt idx="255">
                        <c:v>40.5</c:v>
                      </c:pt>
                      <c:pt idx="256">
                        <c:v>37.799999999999997</c:v>
                      </c:pt>
                      <c:pt idx="257">
                        <c:v>35.099999999999902</c:v>
                      </c:pt>
                      <c:pt idx="258">
                        <c:v>32.4</c:v>
                      </c:pt>
                      <c:pt idx="259">
                        <c:v>29.7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6</c:v>
                      </c:pt>
                      <c:pt idx="282">
                        <c:v>36</c:v>
                      </c:pt>
                      <c:pt idx="283">
                        <c:v>36</c:v>
                      </c:pt>
                      <c:pt idx="284">
                        <c:v>36</c:v>
                      </c:pt>
                      <c:pt idx="285">
                        <c:v>36</c:v>
                      </c:pt>
                      <c:pt idx="286">
                        <c:v>36</c:v>
                      </c:pt>
                      <c:pt idx="287">
                        <c:v>36</c:v>
                      </c:pt>
                      <c:pt idx="288">
                        <c:v>36</c:v>
                      </c:pt>
                      <c:pt idx="289">
                        <c:v>36</c:v>
                      </c:pt>
                      <c:pt idx="290">
                        <c:v>36</c:v>
                      </c:pt>
                      <c:pt idx="291">
                        <c:v>34.200000000000003</c:v>
                      </c:pt>
                      <c:pt idx="292">
                        <c:v>32.4</c:v>
                      </c:pt>
                      <c:pt idx="293">
                        <c:v>30.6</c:v>
                      </c:pt>
                      <c:pt idx="294">
                        <c:v>28.8</c:v>
                      </c:pt>
                      <c:pt idx="295">
                        <c:v>27</c:v>
                      </c:pt>
                      <c:pt idx="296">
                        <c:v>25.2</c:v>
                      </c:pt>
                      <c:pt idx="297">
                        <c:v>23.4</c:v>
                      </c:pt>
                      <c:pt idx="298">
                        <c:v>21.6</c:v>
                      </c:pt>
                      <c:pt idx="299">
                        <c:v>19.8</c:v>
                      </c:pt>
                      <c:pt idx="300">
                        <c:v>18</c:v>
                      </c:pt>
                      <c:pt idx="301">
                        <c:v>18.899999999999999</c:v>
                      </c:pt>
                      <c:pt idx="302">
                        <c:v>19.8</c:v>
                      </c:pt>
                      <c:pt idx="303">
                        <c:v>20.7</c:v>
                      </c:pt>
                      <c:pt idx="304">
                        <c:v>21.6</c:v>
                      </c:pt>
                      <c:pt idx="305">
                        <c:v>22.5</c:v>
                      </c:pt>
                      <c:pt idx="306">
                        <c:v>23.4</c:v>
                      </c:pt>
                      <c:pt idx="307">
                        <c:v>24.3</c:v>
                      </c:pt>
                      <c:pt idx="308">
                        <c:v>25.2</c:v>
                      </c:pt>
                      <c:pt idx="309">
                        <c:v>26.1</c:v>
                      </c:pt>
                      <c:pt idx="310">
                        <c:v>27</c:v>
                      </c:pt>
                      <c:pt idx="311">
                        <c:v>27</c:v>
                      </c:pt>
                      <c:pt idx="312">
                        <c:v>27</c:v>
                      </c:pt>
                      <c:pt idx="313">
                        <c:v>27</c:v>
                      </c:pt>
                      <c:pt idx="314">
                        <c:v>27</c:v>
                      </c:pt>
                      <c:pt idx="315">
                        <c:v>27</c:v>
                      </c:pt>
                      <c:pt idx="316">
                        <c:v>27</c:v>
                      </c:pt>
                      <c:pt idx="317">
                        <c:v>27</c:v>
                      </c:pt>
                      <c:pt idx="318">
                        <c:v>27</c:v>
                      </c:pt>
                      <c:pt idx="319">
                        <c:v>27</c:v>
                      </c:pt>
                      <c:pt idx="320">
                        <c:v>27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0-6055-4A94-81D0-EFD893B64BAB}"/>
                  </c:ext>
                </c:extLst>
              </c15:ser>
            </c15:filteredScatterSeries>
            <c15:filteredScatterSeries>
              <c15:ser>
                <c:idx val="21"/>
                <c:order val="6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2:$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7.100000000000001</c:v>
                      </c:pt>
                      <c:pt idx="2">
                        <c:v>16.2</c:v>
                      </c:pt>
                      <c:pt idx="3">
                        <c:v>15.3</c:v>
                      </c:pt>
                      <c:pt idx="4">
                        <c:v>14.4</c:v>
                      </c:pt>
                      <c:pt idx="5">
                        <c:v>13.5</c:v>
                      </c:pt>
                      <c:pt idx="6">
                        <c:v>12.6</c:v>
                      </c:pt>
                      <c:pt idx="7">
                        <c:v>11.7</c:v>
                      </c:pt>
                      <c:pt idx="8">
                        <c:v>10.8</c:v>
                      </c:pt>
                      <c:pt idx="9">
                        <c:v>9.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.6</c:v>
                      </c:pt>
                      <c:pt idx="42">
                        <c:v>3.2</c:v>
                      </c:pt>
                      <c:pt idx="43">
                        <c:v>4.8</c:v>
                      </c:pt>
                      <c:pt idx="44">
                        <c:v>6.4</c:v>
                      </c:pt>
                      <c:pt idx="45">
                        <c:v>8</c:v>
                      </c:pt>
                      <c:pt idx="46">
                        <c:v>9.6</c:v>
                      </c:pt>
                      <c:pt idx="47">
                        <c:v>11.2</c:v>
                      </c:pt>
                      <c:pt idx="48">
                        <c:v>12.8</c:v>
                      </c:pt>
                      <c:pt idx="49">
                        <c:v>14.4</c:v>
                      </c:pt>
                      <c:pt idx="50">
                        <c:v>16</c:v>
                      </c:pt>
                      <c:pt idx="51">
                        <c:v>17.7</c:v>
                      </c:pt>
                      <c:pt idx="52">
                        <c:v>19.399999999999999</c:v>
                      </c:pt>
                      <c:pt idx="53">
                        <c:v>21.1</c:v>
                      </c:pt>
                      <c:pt idx="54">
                        <c:v>22.8</c:v>
                      </c:pt>
                      <c:pt idx="55">
                        <c:v>24.5</c:v>
                      </c:pt>
                      <c:pt idx="56">
                        <c:v>26.2</c:v>
                      </c:pt>
                      <c:pt idx="57">
                        <c:v>27.9</c:v>
                      </c:pt>
                      <c:pt idx="58">
                        <c:v>29.6</c:v>
                      </c:pt>
                      <c:pt idx="59">
                        <c:v>31.299999999999901</c:v>
                      </c:pt>
                      <c:pt idx="60">
                        <c:v>33</c:v>
                      </c:pt>
                      <c:pt idx="61">
                        <c:v>29.7</c:v>
                      </c:pt>
                      <c:pt idx="62">
                        <c:v>26.4</c:v>
                      </c:pt>
                      <c:pt idx="63">
                        <c:v>23.1</c:v>
                      </c:pt>
                      <c:pt idx="64">
                        <c:v>19.8</c:v>
                      </c:pt>
                      <c:pt idx="65">
                        <c:v>16.5</c:v>
                      </c:pt>
                      <c:pt idx="66">
                        <c:v>13.2</c:v>
                      </c:pt>
                      <c:pt idx="67">
                        <c:v>9.9</c:v>
                      </c:pt>
                      <c:pt idx="68">
                        <c:v>6.6</c:v>
                      </c:pt>
                      <c:pt idx="69">
                        <c:v>3.3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7.8</c:v>
                      </c:pt>
                      <c:pt idx="122">
                        <c:v>15.6</c:v>
                      </c:pt>
                      <c:pt idx="123">
                        <c:v>23.4</c:v>
                      </c:pt>
                      <c:pt idx="124">
                        <c:v>31.2</c:v>
                      </c:pt>
                      <c:pt idx="125">
                        <c:v>39</c:v>
                      </c:pt>
                      <c:pt idx="126">
                        <c:v>46.8</c:v>
                      </c:pt>
                      <c:pt idx="127">
                        <c:v>54.6</c:v>
                      </c:pt>
                      <c:pt idx="128">
                        <c:v>62.4</c:v>
                      </c:pt>
                      <c:pt idx="129">
                        <c:v>70.2</c:v>
                      </c:pt>
                      <c:pt idx="130">
                        <c:v>78</c:v>
                      </c:pt>
                      <c:pt idx="131">
                        <c:v>80.099999999999994</c:v>
                      </c:pt>
                      <c:pt idx="132">
                        <c:v>82.2</c:v>
                      </c:pt>
                      <c:pt idx="133">
                        <c:v>84.3</c:v>
                      </c:pt>
                      <c:pt idx="134">
                        <c:v>86.4</c:v>
                      </c:pt>
                      <c:pt idx="135">
                        <c:v>88.5</c:v>
                      </c:pt>
                      <c:pt idx="136">
                        <c:v>90.6</c:v>
                      </c:pt>
                      <c:pt idx="137">
                        <c:v>92.7</c:v>
                      </c:pt>
                      <c:pt idx="138">
                        <c:v>94.8</c:v>
                      </c:pt>
                      <c:pt idx="139">
                        <c:v>96.9</c:v>
                      </c:pt>
                      <c:pt idx="140">
                        <c:v>99</c:v>
                      </c:pt>
                      <c:pt idx="141">
                        <c:v>93</c:v>
                      </c:pt>
                      <c:pt idx="142">
                        <c:v>87</c:v>
                      </c:pt>
                      <c:pt idx="143">
                        <c:v>81</c:v>
                      </c:pt>
                      <c:pt idx="144">
                        <c:v>75</c:v>
                      </c:pt>
                      <c:pt idx="145">
                        <c:v>69</c:v>
                      </c:pt>
                      <c:pt idx="146">
                        <c:v>63</c:v>
                      </c:pt>
                      <c:pt idx="147">
                        <c:v>57</c:v>
                      </c:pt>
                      <c:pt idx="148">
                        <c:v>51</c:v>
                      </c:pt>
                      <c:pt idx="149">
                        <c:v>45</c:v>
                      </c:pt>
                      <c:pt idx="150">
                        <c:v>39</c:v>
                      </c:pt>
                      <c:pt idx="151">
                        <c:v>39</c:v>
                      </c:pt>
                      <c:pt idx="152">
                        <c:v>39</c:v>
                      </c:pt>
                      <c:pt idx="153">
                        <c:v>39</c:v>
                      </c:pt>
                      <c:pt idx="154">
                        <c:v>39</c:v>
                      </c:pt>
                      <c:pt idx="155">
                        <c:v>39</c:v>
                      </c:pt>
                      <c:pt idx="156">
                        <c:v>39</c:v>
                      </c:pt>
                      <c:pt idx="157">
                        <c:v>39</c:v>
                      </c:pt>
                      <c:pt idx="158">
                        <c:v>39</c:v>
                      </c:pt>
                      <c:pt idx="159">
                        <c:v>39</c:v>
                      </c:pt>
                      <c:pt idx="160">
                        <c:v>39</c:v>
                      </c:pt>
                      <c:pt idx="161">
                        <c:v>38.4</c:v>
                      </c:pt>
                      <c:pt idx="162">
                        <c:v>37.799999999999997</c:v>
                      </c:pt>
                      <c:pt idx="163">
                        <c:v>37.200000000000003</c:v>
                      </c:pt>
                      <c:pt idx="164">
                        <c:v>36.6</c:v>
                      </c:pt>
                      <c:pt idx="165">
                        <c:v>36</c:v>
                      </c:pt>
                      <c:pt idx="166">
                        <c:v>35.4</c:v>
                      </c:pt>
                      <c:pt idx="167">
                        <c:v>34.799999999999997</c:v>
                      </c:pt>
                      <c:pt idx="168">
                        <c:v>34.200000000000003</c:v>
                      </c:pt>
                      <c:pt idx="169">
                        <c:v>33.6</c:v>
                      </c:pt>
                      <c:pt idx="170">
                        <c:v>33</c:v>
                      </c:pt>
                      <c:pt idx="171">
                        <c:v>32.4</c:v>
                      </c:pt>
                      <c:pt idx="172">
                        <c:v>31.8</c:v>
                      </c:pt>
                      <c:pt idx="173">
                        <c:v>31.2</c:v>
                      </c:pt>
                      <c:pt idx="174">
                        <c:v>30.6</c:v>
                      </c:pt>
                      <c:pt idx="175">
                        <c:v>30</c:v>
                      </c:pt>
                      <c:pt idx="176">
                        <c:v>29.4</c:v>
                      </c:pt>
                      <c:pt idx="177">
                        <c:v>28.8</c:v>
                      </c:pt>
                      <c:pt idx="178">
                        <c:v>28.2</c:v>
                      </c:pt>
                      <c:pt idx="179">
                        <c:v>27.6</c:v>
                      </c:pt>
                      <c:pt idx="180">
                        <c:v>27</c:v>
                      </c:pt>
                      <c:pt idx="181">
                        <c:v>29.4</c:v>
                      </c:pt>
                      <c:pt idx="182">
                        <c:v>31.8</c:v>
                      </c:pt>
                      <c:pt idx="183">
                        <c:v>34.200000000000003</c:v>
                      </c:pt>
                      <c:pt idx="184">
                        <c:v>36.6</c:v>
                      </c:pt>
                      <c:pt idx="185">
                        <c:v>39</c:v>
                      </c:pt>
                      <c:pt idx="186">
                        <c:v>41.4</c:v>
                      </c:pt>
                      <c:pt idx="187">
                        <c:v>43.8</c:v>
                      </c:pt>
                      <c:pt idx="188">
                        <c:v>46.2</c:v>
                      </c:pt>
                      <c:pt idx="189">
                        <c:v>48.599999999999902</c:v>
                      </c:pt>
                      <c:pt idx="190">
                        <c:v>51</c:v>
                      </c:pt>
                      <c:pt idx="191">
                        <c:v>51.9</c:v>
                      </c:pt>
                      <c:pt idx="192">
                        <c:v>52.8</c:v>
                      </c:pt>
                      <c:pt idx="193">
                        <c:v>53.7</c:v>
                      </c:pt>
                      <c:pt idx="194">
                        <c:v>54.6</c:v>
                      </c:pt>
                      <c:pt idx="195">
                        <c:v>55.5</c:v>
                      </c:pt>
                      <c:pt idx="196">
                        <c:v>56.4</c:v>
                      </c:pt>
                      <c:pt idx="197">
                        <c:v>57.3</c:v>
                      </c:pt>
                      <c:pt idx="198">
                        <c:v>58.2</c:v>
                      </c:pt>
                      <c:pt idx="199">
                        <c:v>59.1</c:v>
                      </c:pt>
                      <c:pt idx="200">
                        <c:v>60</c:v>
                      </c:pt>
                      <c:pt idx="201">
                        <c:v>54.9</c:v>
                      </c:pt>
                      <c:pt idx="202">
                        <c:v>49.8</c:v>
                      </c:pt>
                      <c:pt idx="203">
                        <c:v>44.7</c:v>
                      </c:pt>
                      <c:pt idx="204">
                        <c:v>39.6</c:v>
                      </c:pt>
                      <c:pt idx="205">
                        <c:v>34.5</c:v>
                      </c:pt>
                      <c:pt idx="206">
                        <c:v>29.4</c:v>
                      </c:pt>
                      <c:pt idx="207">
                        <c:v>24.3</c:v>
                      </c:pt>
                      <c:pt idx="208">
                        <c:v>19.2</c:v>
                      </c:pt>
                      <c:pt idx="209">
                        <c:v>14.1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9</c:v>
                      </c:pt>
                      <c:pt idx="222">
                        <c:v>9</c:v>
                      </c:pt>
                      <c:pt idx="223">
                        <c:v>9</c:v>
                      </c:pt>
                      <c:pt idx="224">
                        <c:v>9</c:v>
                      </c:pt>
                      <c:pt idx="225">
                        <c:v>9</c:v>
                      </c:pt>
                      <c:pt idx="226">
                        <c:v>9</c:v>
                      </c:pt>
                      <c:pt idx="227">
                        <c:v>9</c:v>
                      </c:pt>
                      <c:pt idx="228">
                        <c:v>9</c:v>
                      </c:pt>
                      <c:pt idx="229">
                        <c:v>9</c:v>
                      </c:pt>
                      <c:pt idx="230">
                        <c:v>9</c:v>
                      </c:pt>
                      <c:pt idx="231">
                        <c:v>18</c:v>
                      </c:pt>
                      <c:pt idx="232">
                        <c:v>27</c:v>
                      </c:pt>
                      <c:pt idx="233">
                        <c:v>36</c:v>
                      </c:pt>
                      <c:pt idx="234">
                        <c:v>45</c:v>
                      </c:pt>
                      <c:pt idx="235">
                        <c:v>54</c:v>
                      </c:pt>
                      <c:pt idx="236">
                        <c:v>63</c:v>
                      </c:pt>
                      <c:pt idx="237">
                        <c:v>72</c:v>
                      </c:pt>
                      <c:pt idx="238">
                        <c:v>81</c:v>
                      </c:pt>
                      <c:pt idx="239">
                        <c:v>90</c:v>
                      </c:pt>
                      <c:pt idx="240">
                        <c:v>99</c:v>
                      </c:pt>
                      <c:pt idx="241">
                        <c:v>100.8</c:v>
                      </c:pt>
                      <c:pt idx="242">
                        <c:v>102.6</c:v>
                      </c:pt>
                      <c:pt idx="243">
                        <c:v>104.4</c:v>
                      </c:pt>
                      <c:pt idx="244">
                        <c:v>106.2</c:v>
                      </c:pt>
                      <c:pt idx="245">
                        <c:v>108</c:v>
                      </c:pt>
                      <c:pt idx="246">
                        <c:v>109.8</c:v>
                      </c:pt>
                      <c:pt idx="247">
                        <c:v>111.6</c:v>
                      </c:pt>
                      <c:pt idx="248">
                        <c:v>113.4</c:v>
                      </c:pt>
                      <c:pt idx="249">
                        <c:v>115.2</c:v>
                      </c:pt>
                      <c:pt idx="250">
                        <c:v>117</c:v>
                      </c:pt>
                      <c:pt idx="251">
                        <c:v>107.1</c:v>
                      </c:pt>
                      <c:pt idx="252">
                        <c:v>97.2</c:v>
                      </c:pt>
                      <c:pt idx="253">
                        <c:v>87.3</c:v>
                      </c:pt>
                      <c:pt idx="254">
                        <c:v>77.400000000000006</c:v>
                      </c:pt>
                      <c:pt idx="255">
                        <c:v>67.5</c:v>
                      </c:pt>
                      <c:pt idx="256">
                        <c:v>57.599999999999902</c:v>
                      </c:pt>
                      <c:pt idx="257">
                        <c:v>47.7</c:v>
                      </c:pt>
                      <c:pt idx="258">
                        <c:v>37.799999999999997</c:v>
                      </c:pt>
                      <c:pt idx="259">
                        <c:v>27.899999999999899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1.8</c:v>
                      </c:pt>
                      <c:pt idx="292">
                        <c:v>3.6</c:v>
                      </c:pt>
                      <c:pt idx="293">
                        <c:v>5.4</c:v>
                      </c:pt>
                      <c:pt idx="294">
                        <c:v>7.2</c:v>
                      </c:pt>
                      <c:pt idx="295">
                        <c:v>9</c:v>
                      </c:pt>
                      <c:pt idx="296">
                        <c:v>10.8</c:v>
                      </c:pt>
                      <c:pt idx="297">
                        <c:v>12.6</c:v>
                      </c:pt>
                      <c:pt idx="298">
                        <c:v>14.4</c:v>
                      </c:pt>
                      <c:pt idx="299">
                        <c:v>16.2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1-6055-4A94-81D0-EFD893B64BAB}"/>
                  </c:ext>
                </c:extLst>
              </c15:ser>
            </c15:filteredScatterSeries>
            <c15:filteredScatterSeries>
              <c15:ser>
                <c:idx val="22"/>
                <c:order val="6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2:$X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6.6</c:v>
                      </c:pt>
                      <c:pt idx="252">
                        <c:v>13.2</c:v>
                      </c:pt>
                      <c:pt idx="253">
                        <c:v>19.799999999999901</c:v>
                      </c:pt>
                      <c:pt idx="254">
                        <c:v>26.4</c:v>
                      </c:pt>
                      <c:pt idx="255">
                        <c:v>33</c:v>
                      </c:pt>
                      <c:pt idx="256">
                        <c:v>39.599999999999902</c:v>
                      </c:pt>
                      <c:pt idx="257">
                        <c:v>46.199999999999903</c:v>
                      </c:pt>
                      <c:pt idx="258">
                        <c:v>52.8</c:v>
                      </c:pt>
                      <c:pt idx="259">
                        <c:v>59.4</c:v>
                      </c:pt>
                      <c:pt idx="260">
                        <c:v>66</c:v>
                      </c:pt>
                      <c:pt idx="261">
                        <c:v>66.900000000000006</c:v>
                      </c:pt>
                      <c:pt idx="262">
                        <c:v>67.8</c:v>
                      </c:pt>
                      <c:pt idx="263">
                        <c:v>68.7</c:v>
                      </c:pt>
                      <c:pt idx="264">
                        <c:v>69.599999999999994</c:v>
                      </c:pt>
                      <c:pt idx="265">
                        <c:v>70.5</c:v>
                      </c:pt>
                      <c:pt idx="266">
                        <c:v>71.400000000000006</c:v>
                      </c:pt>
                      <c:pt idx="267">
                        <c:v>72.3</c:v>
                      </c:pt>
                      <c:pt idx="268">
                        <c:v>73.2</c:v>
                      </c:pt>
                      <c:pt idx="269">
                        <c:v>74.099999999999994</c:v>
                      </c:pt>
                      <c:pt idx="270">
                        <c:v>75</c:v>
                      </c:pt>
                      <c:pt idx="271">
                        <c:v>68.400000000000006</c:v>
                      </c:pt>
                      <c:pt idx="272">
                        <c:v>61.8</c:v>
                      </c:pt>
                      <c:pt idx="273">
                        <c:v>55.2</c:v>
                      </c:pt>
                      <c:pt idx="274">
                        <c:v>48.6</c:v>
                      </c:pt>
                      <c:pt idx="275">
                        <c:v>42</c:v>
                      </c:pt>
                      <c:pt idx="276">
                        <c:v>35.4</c:v>
                      </c:pt>
                      <c:pt idx="277">
                        <c:v>28.8</c:v>
                      </c:pt>
                      <c:pt idx="278">
                        <c:v>22.2</c:v>
                      </c:pt>
                      <c:pt idx="279">
                        <c:v>15.6</c:v>
                      </c:pt>
                      <c:pt idx="280">
                        <c:v>9</c:v>
                      </c:pt>
                      <c:pt idx="281">
                        <c:v>11.7</c:v>
                      </c:pt>
                      <c:pt idx="282">
                        <c:v>14.4</c:v>
                      </c:pt>
                      <c:pt idx="283">
                        <c:v>17.100000000000001</c:v>
                      </c:pt>
                      <c:pt idx="284">
                        <c:v>19.8</c:v>
                      </c:pt>
                      <c:pt idx="285">
                        <c:v>22.5</c:v>
                      </c:pt>
                      <c:pt idx="286">
                        <c:v>25.2</c:v>
                      </c:pt>
                      <c:pt idx="287">
                        <c:v>27.9</c:v>
                      </c:pt>
                      <c:pt idx="288">
                        <c:v>30.6</c:v>
                      </c:pt>
                      <c:pt idx="289">
                        <c:v>33.299999999999997</c:v>
                      </c:pt>
                      <c:pt idx="290">
                        <c:v>36</c:v>
                      </c:pt>
                      <c:pt idx="291">
                        <c:v>36</c:v>
                      </c:pt>
                      <c:pt idx="292">
                        <c:v>36</c:v>
                      </c:pt>
                      <c:pt idx="293">
                        <c:v>36</c:v>
                      </c:pt>
                      <c:pt idx="294">
                        <c:v>36</c:v>
                      </c:pt>
                      <c:pt idx="295">
                        <c:v>36</c:v>
                      </c:pt>
                      <c:pt idx="296">
                        <c:v>36</c:v>
                      </c:pt>
                      <c:pt idx="297">
                        <c:v>36</c:v>
                      </c:pt>
                      <c:pt idx="298">
                        <c:v>36</c:v>
                      </c:pt>
                      <c:pt idx="299">
                        <c:v>36</c:v>
                      </c:pt>
                      <c:pt idx="300">
                        <c:v>36</c:v>
                      </c:pt>
                      <c:pt idx="301">
                        <c:v>34.200000000000003</c:v>
                      </c:pt>
                      <c:pt idx="302">
                        <c:v>32.4</c:v>
                      </c:pt>
                      <c:pt idx="303">
                        <c:v>30.6</c:v>
                      </c:pt>
                      <c:pt idx="304">
                        <c:v>28.8</c:v>
                      </c:pt>
                      <c:pt idx="305">
                        <c:v>27</c:v>
                      </c:pt>
                      <c:pt idx="306">
                        <c:v>25.2</c:v>
                      </c:pt>
                      <c:pt idx="307">
                        <c:v>23.4</c:v>
                      </c:pt>
                      <c:pt idx="308">
                        <c:v>21.6</c:v>
                      </c:pt>
                      <c:pt idx="309">
                        <c:v>19.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2-6055-4A94-81D0-EFD893B64BAB}"/>
                  </c:ext>
                </c:extLst>
              </c15:ser>
            </c15:filteredScatterSeries>
            <c15:filteredScatterSeries>
              <c15:ser>
                <c:idx val="23"/>
                <c:order val="6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6">
                        <a:lumMod val="8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2:$Y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3-6055-4A94-81D0-EFD893B64BAB}"/>
                  </c:ext>
                </c:extLst>
              </c15:ser>
            </c15:filteredScatterSeries>
            <c15:filteredScatterSeries>
              <c15:ser>
                <c:idx val="24"/>
                <c:order val="6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2:$Z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6.2</c:v>
                      </c:pt>
                      <c:pt idx="2">
                        <c:v>14.4</c:v>
                      </c:pt>
                      <c:pt idx="3">
                        <c:v>12.6</c:v>
                      </c:pt>
                      <c:pt idx="4">
                        <c:v>10.8</c:v>
                      </c:pt>
                      <c:pt idx="5">
                        <c:v>9</c:v>
                      </c:pt>
                      <c:pt idx="6">
                        <c:v>7.1999999999999904</c:v>
                      </c:pt>
                      <c:pt idx="7">
                        <c:v>5.4</c:v>
                      </c:pt>
                      <c:pt idx="8">
                        <c:v>3.5999999999999899</c:v>
                      </c:pt>
                      <c:pt idx="9">
                        <c:v>1.8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.9</c:v>
                      </c:pt>
                      <c:pt idx="42">
                        <c:v>1.8</c:v>
                      </c:pt>
                      <c:pt idx="43">
                        <c:v>2.7</c:v>
                      </c:pt>
                      <c:pt idx="44">
                        <c:v>3.6</c:v>
                      </c:pt>
                      <c:pt idx="45">
                        <c:v>4.5</c:v>
                      </c:pt>
                      <c:pt idx="46">
                        <c:v>5.4</c:v>
                      </c:pt>
                      <c:pt idx="47">
                        <c:v>6.3</c:v>
                      </c:pt>
                      <c:pt idx="48">
                        <c:v>7.2</c:v>
                      </c:pt>
                      <c:pt idx="49">
                        <c:v>8.1</c:v>
                      </c:pt>
                      <c:pt idx="50">
                        <c:v>9</c:v>
                      </c:pt>
                      <c:pt idx="51">
                        <c:v>9</c:v>
                      </c:pt>
                      <c:pt idx="52">
                        <c:v>9</c:v>
                      </c:pt>
                      <c:pt idx="53">
                        <c:v>9</c:v>
                      </c:pt>
                      <c:pt idx="54">
                        <c:v>9</c:v>
                      </c:pt>
                      <c:pt idx="55">
                        <c:v>9</c:v>
                      </c:pt>
                      <c:pt idx="56">
                        <c:v>9</c:v>
                      </c:pt>
                      <c:pt idx="57">
                        <c:v>9</c:v>
                      </c:pt>
                      <c:pt idx="58">
                        <c:v>9</c:v>
                      </c:pt>
                      <c:pt idx="59">
                        <c:v>9</c:v>
                      </c:pt>
                      <c:pt idx="60">
                        <c:v>9</c:v>
                      </c:pt>
                      <c:pt idx="61">
                        <c:v>8.1</c:v>
                      </c:pt>
                      <c:pt idx="62">
                        <c:v>7.2</c:v>
                      </c:pt>
                      <c:pt idx="63">
                        <c:v>6.3</c:v>
                      </c:pt>
                      <c:pt idx="64">
                        <c:v>5.4</c:v>
                      </c:pt>
                      <c:pt idx="65">
                        <c:v>4.5</c:v>
                      </c:pt>
                      <c:pt idx="66">
                        <c:v>3.5999999999999899</c:v>
                      </c:pt>
                      <c:pt idx="67">
                        <c:v>2.7</c:v>
                      </c:pt>
                      <c:pt idx="68">
                        <c:v>1.7999999999999901</c:v>
                      </c:pt>
                      <c:pt idx="69">
                        <c:v>0.9</c:v>
                      </c:pt>
                      <c:pt idx="70">
                        <c:v>0</c:v>
                      </c:pt>
                      <c:pt idx="71">
                        <c:v>5.7</c:v>
                      </c:pt>
                      <c:pt idx="72">
                        <c:v>11.4</c:v>
                      </c:pt>
                      <c:pt idx="73">
                        <c:v>17.100000000000001</c:v>
                      </c:pt>
                      <c:pt idx="74">
                        <c:v>22.8</c:v>
                      </c:pt>
                      <c:pt idx="75">
                        <c:v>28.5</c:v>
                      </c:pt>
                      <c:pt idx="76">
                        <c:v>34.200000000000003</c:v>
                      </c:pt>
                      <c:pt idx="77">
                        <c:v>39.9</c:v>
                      </c:pt>
                      <c:pt idx="78">
                        <c:v>45.6</c:v>
                      </c:pt>
                      <c:pt idx="79">
                        <c:v>51.3</c:v>
                      </c:pt>
                      <c:pt idx="80">
                        <c:v>57</c:v>
                      </c:pt>
                      <c:pt idx="81">
                        <c:v>51.3</c:v>
                      </c:pt>
                      <c:pt idx="82">
                        <c:v>45.6</c:v>
                      </c:pt>
                      <c:pt idx="83">
                        <c:v>39.9</c:v>
                      </c:pt>
                      <c:pt idx="84">
                        <c:v>34.200000000000003</c:v>
                      </c:pt>
                      <c:pt idx="85">
                        <c:v>28.5</c:v>
                      </c:pt>
                      <c:pt idx="86">
                        <c:v>22.799999999999901</c:v>
                      </c:pt>
                      <c:pt idx="87">
                        <c:v>17.100000000000001</c:v>
                      </c:pt>
                      <c:pt idx="88">
                        <c:v>11.399999999999901</c:v>
                      </c:pt>
                      <c:pt idx="89">
                        <c:v>5.6999999999999904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2.1</c:v>
                      </c:pt>
                      <c:pt idx="162">
                        <c:v>4.2</c:v>
                      </c:pt>
                      <c:pt idx="163">
                        <c:v>6.3</c:v>
                      </c:pt>
                      <c:pt idx="164">
                        <c:v>8.4</c:v>
                      </c:pt>
                      <c:pt idx="165">
                        <c:v>10.5</c:v>
                      </c:pt>
                      <c:pt idx="166">
                        <c:v>12.6</c:v>
                      </c:pt>
                      <c:pt idx="167">
                        <c:v>14.7</c:v>
                      </c:pt>
                      <c:pt idx="168">
                        <c:v>16.8</c:v>
                      </c:pt>
                      <c:pt idx="169">
                        <c:v>18.899999999999999</c:v>
                      </c:pt>
                      <c:pt idx="170">
                        <c:v>21</c:v>
                      </c:pt>
                      <c:pt idx="171">
                        <c:v>21</c:v>
                      </c:pt>
                      <c:pt idx="172">
                        <c:v>21</c:v>
                      </c:pt>
                      <c:pt idx="173">
                        <c:v>21</c:v>
                      </c:pt>
                      <c:pt idx="174">
                        <c:v>21</c:v>
                      </c:pt>
                      <c:pt idx="175">
                        <c:v>21</c:v>
                      </c:pt>
                      <c:pt idx="176">
                        <c:v>21</c:v>
                      </c:pt>
                      <c:pt idx="177">
                        <c:v>21</c:v>
                      </c:pt>
                      <c:pt idx="178">
                        <c:v>21</c:v>
                      </c:pt>
                      <c:pt idx="179">
                        <c:v>21</c:v>
                      </c:pt>
                      <c:pt idx="180">
                        <c:v>21</c:v>
                      </c:pt>
                      <c:pt idx="181">
                        <c:v>19.8</c:v>
                      </c:pt>
                      <c:pt idx="182">
                        <c:v>18.600000000000001</c:v>
                      </c:pt>
                      <c:pt idx="183">
                        <c:v>17.399999999999999</c:v>
                      </c:pt>
                      <c:pt idx="184">
                        <c:v>16.2</c:v>
                      </c:pt>
                      <c:pt idx="185">
                        <c:v>15</c:v>
                      </c:pt>
                      <c:pt idx="186">
                        <c:v>13.8</c:v>
                      </c:pt>
                      <c:pt idx="187">
                        <c:v>12.6</c:v>
                      </c:pt>
                      <c:pt idx="188">
                        <c:v>11.4</c:v>
                      </c:pt>
                      <c:pt idx="189">
                        <c:v>10.19999999999999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13.2</c:v>
                      </c:pt>
                      <c:pt idx="202">
                        <c:v>17.399999999999999</c:v>
                      </c:pt>
                      <c:pt idx="203">
                        <c:v>21.6</c:v>
                      </c:pt>
                      <c:pt idx="204">
                        <c:v>25.8</c:v>
                      </c:pt>
                      <c:pt idx="205">
                        <c:v>30</c:v>
                      </c:pt>
                      <c:pt idx="206">
                        <c:v>34.200000000000003</c:v>
                      </c:pt>
                      <c:pt idx="207">
                        <c:v>38.4</c:v>
                      </c:pt>
                      <c:pt idx="208">
                        <c:v>42.6</c:v>
                      </c:pt>
                      <c:pt idx="209">
                        <c:v>46.8</c:v>
                      </c:pt>
                      <c:pt idx="210">
                        <c:v>51</c:v>
                      </c:pt>
                      <c:pt idx="211">
                        <c:v>52.5</c:v>
                      </c:pt>
                      <c:pt idx="212">
                        <c:v>54</c:v>
                      </c:pt>
                      <c:pt idx="213">
                        <c:v>55.5</c:v>
                      </c:pt>
                      <c:pt idx="214">
                        <c:v>57</c:v>
                      </c:pt>
                      <c:pt idx="215">
                        <c:v>58.5</c:v>
                      </c:pt>
                      <c:pt idx="216">
                        <c:v>60</c:v>
                      </c:pt>
                      <c:pt idx="217">
                        <c:v>61.5</c:v>
                      </c:pt>
                      <c:pt idx="218">
                        <c:v>63</c:v>
                      </c:pt>
                      <c:pt idx="219">
                        <c:v>64.5</c:v>
                      </c:pt>
                      <c:pt idx="220">
                        <c:v>66</c:v>
                      </c:pt>
                      <c:pt idx="221">
                        <c:v>70.5</c:v>
                      </c:pt>
                      <c:pt idx="222">
                        <c:v>75</c:v>
                      </c:pt>
                      <c:pt idx="223">
                        <c:v>79.5</c:v>
                      </c:pt>
                      <c:pt idx="224">
                        <c:v>84</c:v>
                      </c:pt>
                      <c:pt idx="225">
                        <c:v>88.5</c:v>
                      </c:pt>
                      <c:pt idx="226">
                        <c:v>93</c:v>
                      </c:pt>
                      <c:pt idx="227">
                        <c:v>97.5</c:v>
                      </c:pt>
                      <c:pt idx="228">
                        <c:v>102</c:v>
                      </c:pt>
                      <c:pt idx="229">
                        <c:v>106.5</c:v>
                      </c:pt>
                      <c:pt idx="230">
                        <c:v>111</c:v>
                      </c:pt>
                      <c:pt idx="231">
                        <c:v>106.2</c:v>
                      </c:pt>
                      <c:pt idx="232">
                        <c:v>101.4</c:v>
                      </c:pt>
                      <c:pt idx="233">
                        <c:v>96.6</c:v>
                      </c:pt>
                      <c:pt idx="234">
                        <c:v>91.8</c:v>
                      </c:pt>
                      <c:pt idx="235">
                        <c:v>87</c:v>
                      </c:pt>
                      <c:pt idx="236">
                        <c:v>82.2</c:v>
                      </c:pt>
                      <c:pt idx="237">
                        <c:v>77.400000000000006</c:v>
                      </c:pt>
                      <c:pt idx="238">
                        <c:v>72.599999999999994</c:v>
                      </c:pt>
                      <c:pt idx="239">
                        <c:v>67.8</c:v>
                      </c:pt>
                      <c:pt idx="240">
                        <c:v>63</c:v>
                      </c:pt>
                      <c:pt idx="241">
                        <c:v>57.6</c:v>
                      </c:pt>
                      <c:pt idx="242">
                        <c:v>52.2</c:v>
                      </c:pt>
                      <c:pt idx="243">
                        <c:v>46.8</c:v>
                      </c:pt>
                      <c:pt idx="244">
                        <c:v>41.4</c:v>
                      </c:pt>
                      <c:pt idx="245">
                        <c:v>36</c:v>
                      </c:pt>
                      <c:pt idx="246">
                        <c:v>30.599999999999898</c:v>
                      </c:pt>
                      <c:pt idx="247">
                        <c:v>25.1999999999999</c:v>
                      </c:pt>
                      <c:pt idx="248">
                        <c:v>19.799999999999901</c:v>
                      </c:pt>
                      <c:pt idx="249">
                        <c:v>14.399999999999901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16.2</c:v>
                      </c:pt>
                      <c:pt idx="272">
                        <c:v>14.4</c:v>
                      </c:pt>
                      <c:pt idx="273">
                        <c:v>12.6</c:v>
                      </c:pt>
                      <c:pt idx="274">
                        <c:v>10.8</c:v>
                      </c:pt>
                      <c:pt idx="275">
                        <c:v>9</c:v>
                      </c:pt>
                      <c:pt idx="276">
                        <c:v>7.1999999999999904</c:v>
                      </c:pt>
                      <c:pt idx="277">
                        <c:v>5.4</c:v>
                      </c:pt>
                      <c:pt idx="278">
                        <c:v>3.5999999999999899</c:v>
                      </c:pt>
                      <c:pt idx="279">
                        <c:v>1.8</c:v>
                      </c:pt>
                      <c:pt idx="280">
                        <c:v>0</c:v>
                      </c:pt>
                      <c:pt idx="281">
                        <c:v>3</c:v>
                      </c:pt>
                      <c:pt idx="282">
                        <c:v>6</c:v>
                      </c:pt>
                      <c:pt idx="283">
                        <c:v>9</c:v>
                      </c:pt>
                      <c:pt idx="284">
                        <c:v>12</c:v>
                      </c:pt>
                      <c:pt idx="285">
                        <c:v>15</c:v>
                      </c:pt>
                      <c:pt idx="286">
                        <c:v>18</c:v>
                      </c:pt>
                      <c:pt idx="287">
                        <c:v>21</c:v>
                      </c:pt>
                      <c:pt idx="288">
                        <c:v>24</c:v>
                      </c:pt>
                      <c:pt idx="289">
                        <c:v>27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4-6055-4A94-81D0-EFD893B64BAB}"/>
                  </c:ext>
                </c:extLst>
              </c15:ser>
            </c15:filteredScatterSeries>
            <c15:filteredScatterSeries>
              <c15:ser>
                <c:idx val="25"/>
                <c:order val="6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A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A$2:$A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10.199999999999999</c:v>
                      </c:pt>
                      <c:pt idx="12">
                        <c:v>11.4</c:v>
                      </c:pt>
                      <c:pt idx="13">
                        <c:v>12.6</c:v>
                      </c:pt>
                      <c:pt idx="14">
                        <c:v>13.8</c:v>
                      </c:pt>
                      <c:pt idx="15">
                        <c:v>15</c:v>
                      </c:pt>
                      <c:pt idx="16">
                        <c:v>16.2</c:v>
                      </c:pt>
                      <c:pt idx="17">
                        <c:v>17.399999999999999</c:v>
                      </c:pt>
                      <c:pt idx="18">
                        <c:v>18.600000000000001</c:v>
                      </c:pt>
                      <c:pt idx="19">
                        <c:v>19.799999999999901</c:v>
                      </c:pt>
                      <c:pt idx="20">
                        <c:v>21</c:v>
                      </c:pt>
                      <c:pt idx="21">
                        <c:v>18.899999999999999</c:v>
                      </c:pt>
                      <c:pt idx="22">
                        <c:v>16.8</c:v>
                      </c:pt>
                      <c:pt idx="23">
                        <c:v>14.7</c:v>
                      </c:pt>
                      <c:pt idx="24">
                        <c:v>12.6</c:v>
                      </c:pt>
                      <c:pt idx="25">
                        <c:v>10.5</c:v>
                      </c:pt>
                      <c:pt idx="26">
                        <c:v>8.3999999999999897</c:v>
                      </c:pt>
                      <c:pt idx="27">
                        <c:v>6.2999999999999901</c:v>
                      </c:pt>
                      <c:pt idx="28">
                        <c:v>4.1999999999999904</c:v>
                      </c:pt>
                      <c:pt idx="29">
                        <c:v>2.099999999999989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.9</c:v>
                      </c:pt>
                      <c:pt idx="62">
                        <c:v>1.8</c:v>
                      </c:pt>
                      <c:pt idx="63">
                        <c:v>2.7</c:v>
                      </c:pt>
                      <c:pt idx="64">
                        <c:v>3.6</c:v>
                      </c:pt>
                      <c:pt idx="65">
                        <c:v>4.5</c:v>
                      </c:pt>
                      <c:pt idx="66">
                        <c:v>5.4</c:v>
                      </c:pt>
                      <c:pt idx="67">
                        <c:v>6.3</c:v>
                      </c:pt>
                      <c:pt idx="68">
                        <c:v>7.2</c:v>
                      </c:pt>
                      <c:pt idx="69">
                        <c:v>8.1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27</c:v>
                      </c:pt>
                      <c:pt idx="122">
                        <c:v>45</c:v>
                      </c:pt>
                      <c:pt idx="123">
                        <c:v>63</c:v>
                      </c:pt>
                      <c:pt idx="124">
                        <c:v>81</c:v>
                      </c:pt>
                      <c:pt idx="125">
                        <c:v>99</c:v>
                      </c:pt>
                      <c:pt idx="126">
                        <c:v>117</c:v>
                      </c:pt>
                      <c:pt idx="127">
                        <c:v>135</c:v>
                      </c:pt>
                      <c:pt idx="128">
                        <c:v>153</c:v>
                      </c:pt>
                      <c:pt idx="129">
                        <c:v>171</c:v>
                      </c:pt>
                      <c:pt idx="130">
                        <c:v>189</c:v>
                      </c:pt>
                      <c:pt idx="131">
                        <c:v>273.89999999999998</c:v>
                      </c:pt>
                      <c:pt idx="132">
                        <c:v>358.8</c:v>
                      </c:pt>
                      <c:pt idx="133">
                        <c:v>443.7</c:v>
                      </c:pt>
                      <c:pt idx="134">
                        <c:v>528.6</c:v>
                      </c:pt>
                      <c:pt idx="135">
                        <c:v>613.5</c:v>
                      </c:pt>
                      <c:pt idx="136">
                        <c:v>698.4</c:v>
                      </c:pt>
                      <c:pt idx="137">
                        <c:v>783.3</c:v>
                      </c:pt>
                      <c:pt idx="138">
                        <c:v>868.2</c:v>
                      </c:pt>
                      <c:pt idx="139">
                        <c:v>953.1</c:v>
                      </c:pt>
                      <c:pt idx="140">
                        <c:v>1038</c:v>
                      </c:pt>
                      <c:pt idx="141">
                        <c:v>1003.2</c:v>
                      </c:pt>
                      <c:pt idx="142">
                        <c:v>968.4</c:v>
                      </c:pt>
                      <c:pt idx="143">
                        <c:v>933.6</c:v>
                      </c:pt>
                      <c:pt idx="144">
                        <c:v>898.8</c:v>
                      </c:pt>
                      <c:pt idx="145">
                        <c:v>864</c:v>
                      </c:pt>
                      <c:pt idx="146">
                        <c:v>829.2</c:v>
                      </c:pt>
                      <c:pt idx="147">
                        <c:v>794.4</c:v>
                      </c:pt>
                      <c:pt idx="148">
                        <c:v>759.6</c:v>
                      </c:pt>
                      <c:pt idx="149">
                        <c:v>724.8</c:v>
                      </c:pt>
                      <c:pt idx="150">
                        <c:v>690</c:v>
                      </c:pt>
                      <c:pt idx="151">
                        <c:v>723.6</c:v>
                      </c:pt>
                      <c:pt idx="152">
                        <c:v>757.2</c:v>
                      </c:pt>
                      <c:pt idx="153">
                        <c:v>790.8</c:v>
                      </c:pt>
                      <c:pt idx="154">
                        <c:v>824.4</c:v>
                      </c:pt>
                      <c:pt idx="155">
                        <c:v>858</c:v>
                      </c:pt>
                      <c:pt idx="156">
                        <c:v>891.6</c:v>
                      </c:pt>
                      <c:pt idx="157">
                        <c:v>925.2</c:v>
                      </c:pt>
                      <c:pt idx="158">
                        <c:v>958.8</c:v>
                      </c:pt>
                      <c:pt idx="159">
                        <c:v>992.4</c:v>
                      </c:pt>
                      <c:pt idx="160">
                        <c:v>1026</c:v>
                      </c:pt>
                      <c:pt idx="161">
                        <c:v>1030.8</c:v>
                      </c:pt>
                      <c:pt idx="162">
                        <c:v>1035.5999999999999</c:v>
                      </c:pt>
                      <c:pt idx="163">
                        <c:v>1040.4000000000001</c:v>
                      </c:pt>
                      <c:pt idx="164">
                        <c:v>1045.2</c:v>
                      </c:pt>
                      <c:pt idx="165">
                        <c:v>1050</c:v>
                      </c:pt>
                      <c:pt idx="166">
                        <c:v>1054.8</c:v>
                      </c:pt>
                      <c:pt idx="167">
                        <c:v>1059.5999999999999</c:v>
                      </c:pt>
                      <c:pt idx="168">
                        <c:v>1064.4000000000001</c:v>
                      </c:pt>
                      <c:pt idx="169">
                        <c:v>1069.2</c:v>
                      </c:pt>
                      <c:pt idx="170">
                        <c:v>1074</c:v>
                      </c:pt>
                      <c:pt idx="171">
                        <c:v>1110</c:v>
                      </c:pt>
                      <c:pt idx="172">
                        <c:v>1146</c:v>
                      </c:pt>
                      <c:pt idx="173">
                        <c:v>1182</c:v>
                      </c:pt>
                      <c:pt idx="174">
                        <c:v>1218</c:v>
                      </c:pt>
                      <c:pt idx="175">
                        <c:v>1254</c:v>
                      </c:pt>
                      <c:pt idx="176">
                        <c:v>1290</c:v>
                      </c:pt>
                      <c:pt idx="177">
                        <c:v>1326</c:v>
                      </c:pt>
                      <c:pt idx="178">
                        <c:v>1362</c:v>
                      </c:pt>
                      <c:pt idx="179">
                        <c:v>1398</c:v>
                      </c:pt>
                      <c:pt idx="180">
                        <c:v>1434</c:v>
                      </c:pt>
                      <c:pt idx="181">
                        <c:v>1377.6</c:v>
                      </c:pt>
                      <c:pt idx="182">
                        <c:v>1321.2</c:v>
                      </c:pt>
                      <c:pt idx="183">
                        <c:v>1264.8</c:v>
                      </c:pt>
                      <c:pt idx="184">
                        <c:v>1208.4000000000001</c:v>
                      </c:pt>
                      <c:pt idx="185">
                        <c:v>1152</c:v>
                      </c:pt>
                      <c:pt idx="186">
                        <c:v>1095.5999999999999</c:v>
                      </c:pt>
                      <c:pt idx="187">
                        <c:v>1039.2</c:v>
                      </c:pt>
                      <c:pt idx="188">
                        <c:v>982.8</c:v>
                      </c:pt>
                      <c:pt idx="189">
                        <c:v>926.4</c:v>
                      </c:pt>
                      <c:pt idx="190">
                        <c:v>870</c:v>
                      </c:pt>
                      <c:pt idx="191">
                        <c:v>843.6</c:v>
                      </c:pt>
                      <c:pt idx="192">
                        <c:v>817.2</c:v>
                      </c:pt>
                      <c:pt idx="193">
                        <c:v>790.8</c:v>
                      </c:pt>
                      <c:pt idx="194">
                        <c:v>764.4</c:v>
                      </c:pt>
                      <c:pt idx="195">
                        <c:v>738</c:v>
                      </c:pt>
                      <c:pt idx="196">
                        <c:v>711.6</c:v>
                      </c:pt>
                      <c:pt idx="197">
                        <c:v>685.2</c:v>
                      </c:pt>
                      <c:pt idx="198">
                        <c:v>658.8</c:v>
                      </c:pt>
                      <c:pt idx="199">
                        <c:v>632.4</c:v>
                      </c:pt>
                      <c:pt idx="200">
                        <c:v>606</c:v>
                      </c:pt>
                      <c:pt idx="201">
                        <c:v>558.9</c:v>
                      </c:pt>
                      <c:pt idx="202">
                        <c:v>511.8</c:v>
                      </c:pt>
                      <c:pt idx="203">
                        <c:v>464.7</c:v>
                      </c:pt>
                      <c:pt idx="204">
                        <c:v>417.6</c:v>
                      </c:pt>
                      <c:pt idx="205">
                        <c:v>370.5</c:v>
                      </c:pt>
                      <c:pt idx="206">
                        <c:v>323.39999999999998</c:v>
                      </c:pt>
                      <c:pt idx="207">
                        <c:v>276.3</c:v>
                      </c:pt>
                      <c:pt idx="208">
                        <c:v>229.2</c:v>
                      </c:pt>
                      <c:pt idx="209">
                        <c:v>182.099999999999</c:v>
                      </c:pt>
                      <c:pt idx="210">
                        <c:v>135</c:v>
                      </c:pt>
                      <c:pt idx="211">
                        <c:v>125.1</c:v>
                      </c:pt>
                      <c:pt idx="212">
                        <c:v>115.2</c:v>
                      </c:pt>
                      <c:pt idx="213">
                        <c:v>105.3</c:v>
                      </c:pt>
                      <c:pt idx="214">
                        <c:v>95.4</c:v>
                      </c:pt>
                      <c:pt idx="215">
                        <c:v>85.5</c:v>
                      </c:pt>
                      <c:pt idx="216">
                        <c:v>75.599999999999994</c:v>
                      </c:pt>
                      <c:pt idx="217">
                        <c:v>65.7</c:v>
                      </c:pt>
                      <c:pt idx="218">
                        <c:v>55.8</c:v>
                      </c:pt>
                      <c:pt idx="219">
                        <c:v>45.899999999999899</c:v>
                      </c:pt>
                      <c:pt idx="220">
                        <c:v>36</c:v>
                      </c:pt>
                      <c:pt idx="221">
                        <c:v>38.700000000000003</c:v>
                      </c:pt>
                      <c:pt idx="222">
                        <c:v>41.4</c:v>
                      </c:pt>
                      <c:pt idx="223">
                        <c:v>44.1</c:v>
                      </c:pt>
                      <c:pt idx="224">
                        <c:v>46.8</c:v>
                      </c:pt>
                      <c:pt idx="225">
                        <c:v>49.5</c:v>
                      </c:pt>
                      <c:pt idx="226">
                        <c:v>52.2</c:v>
                      </c:pt>
                      <c:pt idx="227">
                        <c:v>54.9</c:v>
                      </c:pt>
                      <c:pt idx="228">
                        <c:v>57.6</c:v>
                      </c:pt>
                      <c:pt idx="229">
                        <c:v>60.3</c:v>
                      </c:pt>
                      <c:pt idx="230">
                        <c:v>63</c:v>
                      </c:pt>
                      <c:pt idx="231">
                        <c:v>60.6</c:v>
                      </c:pt>
                      <c:pt idx="232">
                        <c:v>58.2</c:v>
                      </c:pt>
                      <c:pt idx="233">
                        <c:v>55.8</c:v>
                      </c:pt>
                      <c:pt idx="234">
                        <c:v>53.4</c:v>
                      </c:pt>
                      <c:pt idx="235">
                        <c:v>51</c:v>
                      </c:pt>
                      <c:pt idx="236">
                        <c:v>48.6</c:v>
                      </c:pt>
                      <c:pt idx="237">
                        <c:v>46.2</c:v>
                      </c:pt>
                      <c:pt idx="238">
                        <c:v>43.8</c:v>
                      </c:pt>
                      <c:pt idx="239">
                        <c:v>41.4</c:v>
                      </c:pt>
                      <c:pt idx="240">
                        <c:v>39</c:v>
                      </c:pt>
                      <c:pt idx="241">
                        <c:v>38.1</c:v>
                      </c:pt>
                      <c:pt idx="242">
                        <c:v>37.200000000000003</c:v>
                      </c:pt>
                      <c:pt idx="243">
                        <c:v>36.299999999999997</c:v>
                      </c:pt>
                      <c:pt idx="244">
                        <c:v>35.4</c:v>
                      </c:pt>
                      <c:pt idx="245">
                        <c:v>34.5</c:v>
                      </c:pt>
                      <c:pt idx="246">
                        <c:v>33.6</c:v>
                      </c:pt>
                      <c:pt idx="247">
                        <c:v>32.700000000000003</c:v>
                      </c:pt>
                      <c:pt idx="248">
                        <c:v>31.8</c:v>
                      </c:pt>
                      <c:pt idx="249">
                        <c:v>30.9</c:v>
                      </c:pt>
                      <c:pt idx="250">
                        <c:v>30</c:v>
                      </c:pt>
                      <c:pt idx="251">
                        <c:v>29.1</c:v>
                      </c:pt>
                      <c:pt idx="252">
                        <c:v>28.2</c:v>
                      </c:pt>
                      <c:pt idx="253">
                        <c:v>27.3</c:v>
                      </c:pt>
                      <c:pt idx="254">
                        <c:v>26.4</c:v>
                      </c:pt>
                      <c:pt idx="255">
                        <c:v>25.5</c:v>
                      </c:pt>
                      <c:pt idx="256">
                        <c:v>24.6</c:v>
                      </c:pt>
                      <c:pt idx="257">
                        <c:v>23.7</c:v>
                      </c:pt>
                      <c:pt idx="258">
                        <c:v>22.8</c:v>
                      </c:pt>
                      <c:pt idx="259">
                        <c:v>21.9</c:v>
                      </c:pt>
                      <c:pt idx="260">
                        <c:v>21</c:v>
                      </c:pt>
                      <c:pt idx="261">
                        <c:v>21</c:v>
                      </c:pt>
                      <c:pt idx="262">
                        <c:v>21</c:v>
                      </c:pt>
                      <c:pt idx="263">
                        <c:v>21</c:v>
                      </c:pt>
                      <c:pt idx="264">
                        <c:v>21</c:v>
                      </c:pt>
                      <c:pt idx="265">
                        <c:v>21</c:v>
                      </c:pt>
                      <c:pt idx="266">
                        <c:v>21</c:v>
                      </c:pt>
                      <c:pt idx="267">
                        <c:v>21</c:v>
                      </c:pt>
                      <c:pt idx="268">
                        <c:v>21</c:v>
                      </c:pt>
                      <c:pt idx="269">
                        <c:v>21</c:v>
                      </c:pt>
                      <c:pt idx="270">
                        <c:v>21</c:v>
                      </c:pt>
                      <c:pt idx="271">
                        <c:v>18.899999999999999</c:v>
                      </c:pt>
                      <c:pt idx="272">
                        <c:v>16.8</c:v>
                      </c:pt>
                      <c:pt idx="273">
                        <c:v>14.7</c:v>
                      </c:pt>
                      <c:pt idx="274">
                        <c:v>12.6</c:v>
                      </c:pt>
                      <c:pt idx="275">
                        <c:v>10.5</c:v>
                      </c:pt>
                      <c:pt idx="276">
                        <c:v>8.3999999999999897</c:v>
                      </c:pt>
                      <c:pt idx="277">
                        <c:v>6.2999999999999901</c:v>
                      </c:pt>
                      <c:pt idx="278">
                        <c:v>4.1999999999999904</c:v>
                      </c:pt>
                      <c:pt idx="279">
                        <c:v>2.0999999999999899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.9</c:v>
                      </c:pt>
                      <c:pt idx="292">
                        <c:v>10.8</c:v>
                      </c:pt>
                      <c:pt idx="293">
                        <c:v>11.7</c:v>
                      </c:pt>
                      <c:pt idx="294">
                        <c:v>12.6</c:v>
                      </c:pt>
                      <c:pt idx="295">
                        <c:v>13.5</c:v>
                      </c:pt>
                      <c:pt idx="296">
                        <c:v>14.4</c:v>
                      </c:pt>
                      <c:pt idx="297">
                        <c:v>15.3</c:v>
                      </c:pt>
                      <c:pt idx="298">
                        <c:v>16.2</c:v>
                      </c:pt>
                      <c:pt idx="299">
                        <c:v>17.100000000000001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12</c:v>
                      </c:pt>
                      <c:pt idx="312">
                        <c:v>15</c:v>
                      </c:pt>
                      <c:pt idx="313">
                        <c:v>18</c:v>
                      </c:pt>
                      <c:pt idx="314">
                        <c:v>21</c:v>
                      </c:pt>
                      <c:pt idx="315">
                        <c:v>24</c:v>
                      </c:pt>
                      <c:pt idx="316">
                        <c:v>27</c:v>
                      </c:pt>
                      <c:pt idx="317">
                        <c:v>30</c:v>
                      </c:pt>
                      <c:pt idx="318">
                        <c:v>33</c:v>
                      </c:pt>
                      <c:pt idx="319">
                        <c:v>36</c:v>
                      </c:pt>
                      <c:pt idx="320">
                        <c:v>3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5-6055-4A94-81D0-EFD893B64BAB}"/>
                  </c:ext>
                </c:extLst>
              </c15:ser>
            </c15:filteredScatterSeries>
            <c15:filteredScatterSeries>
              <c15:ser>
                <c:idx val="26"/>
                <c:order val="7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2:$A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</c:v>
                      </c:pt>
                      <c:pt idx="22">
                        <c:v>9</c:v>
                      </c:pt>
                      <c:pt idx="23">
                        <c:v>9</c:v>
                      </c:pt>
                      <c:pt idx="24">
                        <c:v>9</c:v>
                      </c:pt>
                      <c:pt idx="25">
                        <c:v>9</c:v>
                      </c:pt>
                      <c:pt idx="26">
                        <c:v>9</c:v>
                      </c:pt>
                      <c:pt idx="27">
                        <c:v>9</c:v>
                      </c:pt>
                      <c:pt idx="28">
                        <c:v>9</c:v>
                      </c:pt>
                      <c:pt idx="29">
                        <c:v>9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7.8</c:v>
                      </c:pt>
                      <c:pt idx="92">
                        <c:v>15.6</c:v>
                      </c:pt>
                      <c:pt idx="93">
                        <c:v>23.4</c:v>
                      </c:pt>
                      <c:pt idx="94">
                        <c:v>31.2</c:v>
                      </c:pt>
                      <c:pt idx="95">
                        <c:v>39</c:v>
                      </c:pt>
                      <c:pt idx="96">
                        <c:v>46.8</c:v>
                      </c:pt>
                      <c:pt idx="97">
                        <c:v>54.6</c:v>
                      </c:pt>
                      <c:pt idx="98">
                        <c:v>62.4</c:v>
                      </c:pt>
                      <c:pt idx="99">
                        <c:v>70.2</c:v>
                      </c:pt>
                      <c:pt idx="100">
                        <c:v>78</c:v>
                      </c:pt>
                      <c:pt idx="101">
                        <c:v>108</c:v>
                      </c:pt>
                      <c:pt idx="102">
                        <c:v>138</c:v>
                      </c:pt>
                      <c:pt idx="103">
                        <c:v>168</c:v>
                      </c:pt>
                      <c:pt idx="104">
                        <c:v>198</c:v>
                      </c:pt>
                      <c:pt idx="105">
                        <c:v>228</c:v>
                      </c:pt>
                      <c:pt idx="106">
                        <c:v>258</c:v>
                      </c:pt>
                      <c:pt idx="107">
                        <c:v>288</c:v>
                      </c:pt>
                      <c:pt idx="108">
                        <c:v>318</c:v>
                      </c:pt>
                      <c:pt idx="109">
                        <c:v>348</c:v>
                      </c:pt>
                      <c:pt idx="110">
                        <c:v>378</c:v>
                      </c:pt>
                      <c:pt idx="111">
                        <c:v>652.5</c:v>
                      </c:pt>
                      <c:pt idx="112">
                        <c:v>927</c:v>
                      </c:pt>
                      <c:pt idx="113">
                        <c:v>1201.5</c:v>
                      </c:pt>
                      <c:pt idx="114">
                        <c:v>1476</c:v>
                      </c:pt>
                      <c:pt idx="115">
                        <c:v>1750.5</c:v>
                      </c:pt>
                      <c:pt idx="116">
                        <c:v>2025</c:v>
                      </c:pt>
                      <c:pt idx="117">
                        <c:v>2299.5</c:v>
                      </c:pt>
                      <c:pt idx="118">
                        <c:v>2574</c:v>
                      </c:pt>
                      <c:pt idx="119">
                        <c:v>2848.5</c:v>
                      </c:pt>
                      <c:pt idx="120">
                        <c:v>3123</c:v>
                      </c:pt>
                      <c:pt idx="121">
                        <c:v>3117.6</c:v>
                      </c:pt>
                      <c:pt idx="122">
                        <c:v>3112.2</c:v>
                      </c:pt>
                      <c:pt idx="123">
                        <c:v>3106.8</c:v>
                      </c:pt>
                      <c:pt idx="124">
                        <c:v>3101.4</c:v>
                      </c:pt>
                      <c:pt idx="125">
                        <c:v>3096</c:v>
                      </c:pt>
                      <c:pt idx="126">
                        <c:v>3090.6</c:v>
                      </c:pt>
                      <c:pt idx="127">
                        <c:v>3085.2</c:v>
                      </c:pt>
                      <c:pt idx="128">
                        <c:v>3079.8</c:v>
                      </c:pt>
                      <c:pt idx="129">
                        <c:v>3074.4</c:v>
                      </c:pt>
                      <c:pt idx="130">
                        <c:v>3069</c:v>
                      </c:pt>
                      <c:pt idx="131">
                        <c:v>2801.1</c:v>
                      </c:pt>
                      <c:pt idx="132">
                        <c:v>2533.1999999999998</c:v>
                      </c:pt>
                      <c:pt idx="133">
                        <c:v>2265.3000000000002</c:v>
                      </c:pt>
                      <c:pt idx="134">
                        <c:v>1997.4</c:v>
                      </c:pt>
                      <c:pt idx="135">
                        <c:v>1729.5</c:v>
                      </c:pt>
                      <c:pt idx="136">
                        <c:v>1461.6</c:v>
                      </c:pt>
                      <c:pt idx="137">
                        <c:v>1193.7</c:v>
                      </c:pt>
                      <c:pt idx="138">
                        <c:v>925.8</c:v>
                      </c:pt>
                      <c:pt idx="139">
                        <c:v>657.9</c:v>
                      </c:pt>
                      <c:pt idx="140">
                        <c:v>390</c:v>
                      </c:pt>
                      <c:pt idx="141">
                        <c:v>889.2</c:v>
                      </c:pt>
                      <c:pt idx="142">
                        <c:v>1388.4</c:v>
                      </c:pt>
                      <c:pt idx="143">
                        <c:v>1887.6</c:v>
                      </c:pt>
                      <c:pt idx="144">
                        <c:v>2386.8000000000002</c:v>
                      </c:pt>
                      <c:pt idx="145">
                        <c:v>2886</c:v>
                      </c:pt>
                      <c:pt idx="146">
                        <c:v>3385.2</c:v>
                      </c:pt>
                      <c:pt idx="147">
                        <c:v>3884.4</c:v>
                      </c:pt>
                      <c:pt idx="148">
                        <c:v>4383.6000000000004</c:v>
                      </c:pt>
                      <c:pt idx="149">
                        <c:v>4882.8</c:v>
                      </c:pt>
                      <c:pt idx="150">
                        <c:v>5382</c:v>
                      </c:pt>
                      <c:pt idx="151">
                        <c:v>5205.3</c:v>
                      </c:pt>
                      <c:pt idx="152">
                        <c:v>5028.6000000000004</c:v>
                      </c:pt>
                      <c:pt idx="153">
                        <c:v>4851.8999999999996</c:v>
                      </c:pt>
                      <c:pt idx="154">
                        <c:v>4675.2</c:v>
                      </c:pt>
                      <c:pt idx="155">
                        <c:v>4498.5</c:v>
                      </c:pt>
                      <c:pt idx="156">
                        <c:v>4321.8</c:v>
                      </c:pt>
                      <c:pt idx="157">
                        <c:v>4145.1000000000004</c:v>
                      </c:pt>
                      <c:pt idx="158">
                        <c:v>3968.4</c:v>
                      </c:pt>
                      <c:pt idx="159">
                        <c:v>3791.7</c:v>
                      </c:pt>
                      <c:pt idx="160">
                        <c:v>3615</c:v>
                      </c:pt>
                      <c:pt idx="161">
                        <c:v>3565.2</c:v>
                      </c:pt>
                      <c:pt idx="162">
                        <c:v>3515.4</c:v>
                      </c:pt>
                      <c:pt idx="163">
                        <c:v>3465.6</c:v>
                      </c:pt>
                      <c:pt idx="164">
                        <c:v>3415.8</c:v>
                      </c:pt>
                      <c:pt idx="165">
                        <c:v>3366</c:v>
                      </c:pt>
                      <c:pt idx="166">
                        <c:v>3316.2</c:v>
                      </c:pt>
                      <c:pt idx="167">
                        <c:v>3266.4</c:v>
                      </c:pt>
                      <c:pt idx="168">
                        <c:v>3216.6</c:v>
                      </c:pt>
                      <c:pt idx="169">
                        <c:v>3166.8</c:v>
                      </c:pt>
                      <c:pt idx="170">
                        <c:v>3117</c:v>
                      </c:pt>
                      <c:pt idx="171">
                        <c:v>2883.9</c:v>
                      </c:pt>
                      <c:pt idx="172">
                        <c:v>2650.8</c:v>
                      </c:pt>
                      <c:pt idx="173">
                        <c:v>2417.6999999999998</c:v>
                      </c:pt>
                      <c:pt idx="174">
                        <c:v>2184.6</c:v>
                      </c:pt>
                      <c:pt idx="175">
                        <c:v>1951.5</c:v>
                      </c:pt>
                      <c:pt idx="176">
                        <c:v>1718.4</c:v>
                      </c:pt>
                      <c:pt idx="177">
                        <c:v>1485.3</c:v>
                      </c:pt>
                      <c:pt idx="178">
                        <c:v>1252.2</c:v>
                      </c:pt>
                      <c:pt idx="179">
                        <c:v>1019.09999999999</c:v>
                      </c:pt>
                      <c:pt idx="180">
                        <c:v>786</c:v>
                      </c:pt>
                      <c:pt idx="181">
                        <c:v>754.2</c:v>
                      </c:pt>
                      <c:pt idx="182">
                        <c:v>722.4</c:v>
                      </c:pt>
                      <c:pt idx="183">
                        <c:v>690.6</c:v>
                      </c:pt>
                      <c:pt idx="184">
                        <c:v>658.8</c:v>
                      </c:pt>
                      <c:pt idx="185">
                        <c:v>627</c:v>
                      </c:pt>
                      <c:pt idx="186">
                        <c:v>595.20000000000005</c:v>
                      </c:pt>
                      <c:pt idx="187">
                        <c:v>563.4</c:v>
                      </c:pt>
                      <c:pt idx="188">
                        <c:v>531.6</c:v>
                      </c:pt>
                      <c:pt idx="189">
                        <c:v>499.8</c:v>
                      </c:pt>
                      <c:pt idx="190">
                        <c:v>468</c:v>
                      </c:pt>
                      <c:pt idx="191">
                        <c:v>441.9</c:v>
                      </c:pt>
                      <c:pt idx="192">
                        <c:v>415.8</c:v>
                      </c:pt>
                      <c:pt idx="193">
                        <c:v>389.7</c:v>
                      </c:pt>
                      <c:pt idx="194">
                        <c:v>363.6</c:v>
                      </c:pt>
                      <c:pt idx="195">
                        <c:v>337.5</c:v>
                      </c:pt>
                      <c:pt idx="196">
                        <c:v>311.39999999999998</c:v>
                      </c:pt>
                      <c:pt idx="197">
                        <c:v>285.29999999999899</c:v>
                      </c:pt>
                      <c:pt idx="198">
                        <c:v>259.2</c:v>
                      </c:pt>
                      <c:pt idx="199">
                        <c:v>233.1</c:v>
                      </c:pt>
                      <c:pt idx="200">
                        <c:v>207</c:v>
                      </c:pt>
                      <c:pt idx="201">
                        <c:v>201.9</c:v>
                      </c:pt>
                      <c:pt idx="202">
                        <c:v>196.8</c:v>
                      </c:pt>
                      <c:pt idx="203">
                        <c:v>191.7</c:v>
                      </c:pt>
                      <c:pt idx="204">
                        <c:v>186.6</c:v>
                      </c:pt>
                      <c:pt idx="205">
                        <c:v>181.5</c:v>
                      </c:pt>
                      <c:pt idx="206">
                        <c:v>176.4</c:v>
                      </c:pt>
                      <c:pt idx="207">
                        <c:v>171.3</c:v>
                      </c:pt>
                      <c:pt idx="208">
                        <c:v>166.2</c:v>
                      </c:pt>
                      <c:pt idx="209">
                        <c:v>161.1</c:v>
                      </c:pt>
                      <c:pt idx="210">
                        <c:v>156</c:v>
                      </c:pt>
                      <c:pt idx="211">
                        <c:v>146.1</c:v>
                      </c:pt>
                      <c:pt idx="212">
                        <c:v>136.19999999999999</c:v>
                      </c:pt>
                      <c:pt idx="213">
                        <c:v>126.3</c:v>
                      </c:pt>
                      <c:pt idx="214">
                        <c:v>116.4</c:v>
                      </c:pt>
                      <c:pt idx="215">
                        <c:v>106.5</c:v>
                      </c:pt>
                      <c:pt idx="216">
                        <c:v>96.6</c:v>
                      </c:pt>
                      <c:pt idx="217">
                        <c:v>86.7</c:v>
                      </c:pt>
                      <c:pt idx="218">
                        <c:v>76.8</c:v>
                      </c:pt>
                      <c:pt idx="219">
                        <c:v>66.899999999999906</c:v>
                      </c:pt>
                      <c:pt idx="220">
                        <c:v>57</c:v>
                      </c:pt>
                      <c:pt idx="221">
                        <c:v>62.7</c:v>
                      </c:pt>
                      <c:pt idx="222">
                        <c:v>68.400000000000006</c:v>
                      </c:pt>
                      <c:pt idx="223">
                        <c:v>74.099999999999994</c:v>
                      </c:pt>
                      <c:pt idx="224">
                        <c:v>79.8</c:v>
                      </c:pt>
                      <c:pt idx="225">
                        <c:v>85.5</c:v>
                      </c:pt>
                      <c:pt idx="226">
                        <c:v>91.2</c:v>
                      </c:pt>
                      <c:pt idx="227">
                        <c:v>96.9</c:v>
                      </c:pt>
                      <c:pt idx="228">
                        <c:v>102.6</c:v>
                      </c:pt>
                      <c:pt idx="229">
                        <c:v>108.3</c:v>
                      </c:pt>
                      <c:pt idx="230">
                        <c:v>114</c:v>
                      </c:pt>
                      <c:pt idx="231">
                        <c:v>110.1</c:v>
                      </c:pt>
                      <c:pt idx="232">
                        <c:v>106.2</c:v>
                      </c:pt>
                      <c:pt idx="233">
                        <c:v>102.3</c:v>
                      </c:pt>
                      <c:pt idx="234">
                        <c:v>98.4</c:v>
                      </c:pt>
                      <c:pt idx="235">
                        <c:v>94.5</c:v>
                      </c:pt>
                      <c:pt idx="236">
                        <c:v>90.6</c:v>
                      </c:pt>
                      <c:pt idx="237">
                        <c:v>86.7</c:v>
                      </c:pt>
                      <c:pt idx="238">
                        <c:v>82.8</c:v>
                      </c:pt>
                      <c:pt idx="239">
                        <c:v>78.900000000000006</c:v>
                      </c:pt>
                      <c:pt idx="240">
                        <c:v>75</c:v>
                      </c:pt>
                      <c:pt idx="241">
                        <c:v>76.2</c:v>
                      </c:pt>
                      <c:pt idx="242">
                        <c:v>77.400000000000006</c:v>
                      </c:pt>
                      <c:pt idx="243">
                        <c:v>78.599999999999994</c:v>
                      </c:pt>
                      <c:pt idx="244">
                        <c:v>79.8</c:v>
                      </c:pt>
                      <c:pt idx="245">
                        <c:v>81</c:v>
                      </c:pt>
                      <c:pt idx="246">
                        <c:v>82.2</c:v>
                      </c:pt>
                      <c:pt idx="247">
                        <c:v>83.4</c:v>
                      </c:pt>
                      <c:pt idx="248">
                        <c:v>84.6</c:v>
                      </c:pt>
                      <c:pt idx="249">
                        <c:v>85.8</c:v>
                      </c:pt>
                      <c:pt idx="250">
                        <c:v>87</c:v>
                      </c:pt>
                      <c:pt idx="251">
                        <c:v>90</c:v>
                      </c:pt>
                      <c:pt idx="252">
                        <c:v>93</c:v>
                      </c:pt>
                      <c:pt idx="253">
                        <c:v>96</c:v>
                      </c:pt>
                      <c:pt idx="254">
                        <c:v>99</c:v>
                      </c:pt>
                      <c:pt idx="255">
                        <c:v>102</c:v>
                      </c:pt>
                      <c:pt idx="256">
                        <c:v>105</c:v>
                      </c:pt>
                      <c:pt idx="257">
                        <c:v>108</c:v>
                      </c:pt>
                      <c:pt idx="258">
                        <c:v>111</c:v>
                      </c:pt>
                      <c:pt idx="259">
                        <c:v>114</c:v>
                      </c:pt>
                      <c:pt idx="260">
                        <c:v>117</c:v>
                      </c:pt>
                      <c:pt idx="261">
                        <c:v>110.4</c:v>
                      </c:pt>
                      <c:pt idx="262">
                        <c:v>103.8</c:v>
                      </c:pt>
                      <c:pt idx="263">
                        <c:v>97.2</c:v>
                      </c:pt>
                      <c:pt idx="264">
                        <c:v>90.6</c:v>
                      </c:pt>
                      <c:pt idx="265">
                        <c:v>84</c:v>
                      </c:pt>
                      <c:pt idx="266">
                        <c:v>77.400000000000006</c:v>
                      </c:pt>
                      <c:pt idx="267">
                        <c:v>70.8</c:v>
                      </c:pt>
                      <c:pt idx="268">
                        <c:v>64.2</c:v>
                      </c:pt>
                      <c:pt idx="269">
                        <c:v>57.6</c:v>
                      </c:pt>
                      <c:pt idx="270">
                        <c:v>51</c:v>
                      </c:pt>
                      <c:pt idx="271">
                        <c:v>46.8</c:v>
                      </c:pt>
                      <c:pt idx="272">
                        <c:v>42.6</c:v>
                      </c:pt>
                      <c:pt idx="273">
                        <c:v>38.4</c:v>
                      </c:pt>
                      <c:pt idx="274">
                        <c:v>34.200000000000003</c:v>
                      </c:pt>
                      <c:pt idx="275">
                        <c:v>30</c:v>
                      </c:pt>
                      <c:pt idx="276">
                        <c:v>25.799999999999901</c:v>
                      </c:pt>
                      <c:pt idx="277">
                        <c:v>21.599999999999898</c:v>
                      </c:pt>
                      <c:pt idx="278">
                        <c:v>17.399999999999999</c:v>
                      </c:pt>
                      <c:pt idx="279">
                        <c:v>13.199999999999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0.199999999999999</c:v>
                      </c:pt>
                      <c:pt idx="292">
                        <c:v>11.4</c:v>
                      </c:pt>
                      <c:pt idx="293">
                        <c:v>12.6</c:v>
                      </c:pt>
                      <c:pt idx="294">
                        <c:v>13.8</c:v>
                      </c:pt>
                      <c:pt idx="295">
                        <c:v>15</c:v>
                      </c:pt>
                      <c:pt idx="296">
                        <c:v>16.2</c:v>
                      </c:pt>
                      <c:pt idx="297">
                        <c:v>17.399999999999999</c:v>
                      </c:pt>
                      <c:pt idx="298">
                        <c:v>18.600000000000001</c:v>
                      </c:pt>
                      <c:pt idx="299">
                        <c:v>19.799999999999901</c:v>
                      </c:pt>
                      <c:pt idx="300">
                        <c:v>21</c:v>
                      </c:pt>
                      <c:pt idx="301">
                        <c:v>21.9</c:v>
                      </c:pt>
                      <c:pt idx="302">
                        <c:v>22.8</c:v>
                      </c:pt>
                      <c:pt idx="303">
                        <c:v>23.7</c:v>
                      </c:pt>
                      <c:pt idx="304">
                        <c:v>24.6</c:v>
                      </c:pt>
                      <c:pt idx="305">
                        <c:v>25.5</c:v>
                      </c:pt>
                      <c:pt idx="306">
                        <c:v>26.4</c:v>
                      </c:pt>
                      <c:pt idx="307">
                        <c:v>27.3</c:v>
                      </c:pt>
                      <c:pt idx="308">
                        <c:v>28.2</c:v>
                      </c:pt>
                      <c:pt idx="309">
                        <c:v>29.1</c:v>
                      </c:pt>
                      <c:pt idx="310">
                        <c:v>30</c:v>
                      </c:pt>
                      <c:pt idx="311">
                        <c:v>27.9</c:v>
                      </c:pt>
                      <c:pt idx="312">
                        <c:v>25.8</c:v>
                      </c:pt>
                      <c:pt idx="313">
                        <c:v>23.7</c:v>
                      </c:pt>
                      <c:pt idx="314">
                        <c:v>21.6</c:v>
                      </c:pt>
                      <c:pt idx="315">
                        <c:v>19.5</c:v>
                      </c:pt>
                      <c:pt idx="316">
                        <c:v>17.399999999999999</c:v>
                      </c:pt>
                      <c:pt idx="317">
                        <c:v>15.299999999999899</c:v>
                      </c:pt>
                      <c:pt idx="318">
                        <c:v>13.2</c:v>
                      </c:pt>
                      <c:pt idx="319">
                        <c:v>11.099999999999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6-6055-4A94-81D0-EFD893B64BAB}"/>
                  </c:ext>
                </c:extLst>
              </c15:ser>
            </c15:filteredScatterSeries>
            <c15:filteredScatterSeries>
              <c15:ser>
                <c:idx val="27"/>
                <c:order val="7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2:$A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6.9</c:v>
                      </c:pt>
                      <c:pt idx="62">
                        <c:v>13.8</c:v>
                      </c:pt>
                      <c:pt idx="63">
                        <c:v>20.7</c:v>
                      </c:pt>
                      <c:pt idx="64">
                        <c:v>27.6</c:v>
                      </c:pt>
                      <c:pt idx="65">
                        <c:v>34.5</c:v>
                      </c:pt>
                      <c:pt idx="66">
                        <c:v>41.4</c:v>
                      </c:pt>
                      <c:pt idx="67">
                        <c:v>48.3</c:v>
                      </c:pt>
                      <c:pt idx="68">
                        <c:v>55.2</c:v>
                      </c:pt>
                      <c:pt idx="69">
                        <c:v>62.1</c:v>
                      </c:pt>
                      <c:pt idx="70">
                        <c:v>69</c:v>
                      </c:pt>
                      <c:pt idx="71">
                        <c:v>5252.1</c:v>
                      </c:pt>
                      <c:pt idx="72">
                        <c:v>10435.200000000001</c:v>
                      </c:pt>
                      <c:pt idx="73">
                        <c:v>15618.3</c:v>
                      </c:pt>
                      <c:pt idx="74">
                        <c:v>20801.400000000001</c:v>
                      </c:pt>
                      <c:pt idx="75">
                        <c:v>25984.5</c:v>
                      </c:pt>
                      <c:pt idx="76">
                        <c:v>31167.599999999999</c:v>
                      </c:pt>
                      <c:pt idx="77">
                        <c:v>36350.699999999997</c:v>
                      </c:pt>
                      <c:pt idx="78">
                        <c:v>41533.800000000003</c:v>
                      </c:pt>
                      <c:pt idx="79">
                        <c:v>46716.9</c:v>
                      </c:pt>
                      <c:pt idx="80">
                        <c:v>51900</c:v>
                      </c:pt>
                      <c:pt idx="81">
                        <c:v>48984.2</c:v>
                      </c:pt>
                      <c:pt idx="82">
                        <c:v>46068.4</c:v>
                      </c:pt>
                      <c:pt idx="83">
                        <c:v>43152.6</c:v>
                      </c:pt>
                      <c:pt idx="84">
                        <c:v>40236.800000000003</c:v>
                      </c:pt>
                      <c:pt idx="85">
                        <c:v>37321</c:v>
                      </c:pt>
                      <c:pt idx="86">
                        <c:v>34405.199999999997</c:v>
                      </c:pt>
                      <c:pt idx="87">
                        <c:v>31489.3999999999</c:v>
                      </c:pt>
                      <c:pt idx="88">
                        <c:v>28573.599999999999</c:v>
                      </c:pt>
                      <c:pt idx="89">
                        <c:v>25657.8</c:v>
                      </c:pt>
                      <c:pt idx="90">
                        <c:v>22742</c:v>
                      </c:pt>
                      <c:pt idx="91">
                        <c:v>26307.9</c:v>
                      </c:pt>
                      <c:pt idx="92">
                        <c:v>29873.8</c:v>
                      </c:pt>
                      <c:pt idx="93">
                        <c:v>33439.699999999997</c:v>
                      </c:pt>
                      <c:pt idx="94">
                        <c:v>37005.599999999999</c:v>
                      </c:pt>
                      <c:pt idx="95">
                        <c:v>40571.5</c:v>
                      </c:pt>
                      <c:pt idx="96">
                        <c:v>44137.4</c:v>
                      </c:pt>
                      <c:pt idx="97">
                        <c:v>47703.3</c:v>
                      </c:pt>
                      <c:pt idx="98">
                        <c:v>51269.2</c:v>
                      </c:pt>
                      <c:pt idx="99">
                        <c:v>54835.1</c:v>
                      </c:pt>
                      <c:pt idx="100">
                        <c:v>58401</c:v>
                      </c:pt>
                      <c:pt idx="101">
                        <c:v>54502.5</c:v>
                      </c:pt>
                      <c:pt idx="102">
                        <c:v>50604</c:v>
                      </c:pt>
                      <c:pt idx="103">
                        <c:v>46705.5</c:v>
                      </c:pt>
                      <c:pt idx="104">
                        <c:v>42807</c:v>
                      </c:pt>
                      <c:pt idx="105">
                        <c:v>38908.5</c:v>
                      </c:pt>
                      <c:pt idx="106">
                        <c:v>35010</c:v>
                      </c:pt>
                      <c:pt idx="107">
                        <c:v>31111.5</c:v>
                      </c:pt>
                      <c:pt idx="108">
                        <c:v>27213</c:v>
                      </c:pt>
                      <c:pt idx="109">
                        <c:v>23314.5</c:v>
                      </c:pt>
                      <c:pt idx="110">
                        <c:v>19416</c:v>
                      </c:pt>
                      <c:pt idx="111">
                        <c:v>17999.7</c:v>
                      </c:pt>
                      <c:pt idx="112">
                        <c:v>16583.400000000001</c:v>
                      </c:pt>
                      <c:pt idx="113">
                        <c:v>15167.1</c:v>
                      </c:pt>
                      <c:pt idx="114">
                        <c:v>13750.8</c:v>
                      </c:pt>
                      <c:pt idx="115">
                        <c:v>12334.5</c:v>
                      </c:pt>
                      <c:pt idx="116">
                        <c:v>10918.2</c:v>
                      </c:pt>
                      <c:pt idx="117">
                        <c:v>9501.9</c:v>
                      </c:pt>
                      <c:pt idx="118">
                        <c:v>8085.6</c:v>
                      </c:pt>
                      <c:pt idx="119">
                        <c:v>6669.3</c:v>
                      </c:pt>
                      <c:pt idx="120">
                        <c:v>5253</c:v>
                      </c:pt>
                      <c:pt idx="121">
                        <c:v>5595.9</c:v>
                      </c:pt>
                      <c:pt idx="122">
                        <c:v>5938.8</c:v>
                      </c:pt>
                      <c:pt idx="123">
                        <c:v>6281.7</c:v>
                      </c:pt>
                      <c:pt idx="124">
                        <c:v>6624.6</c:v>
                      </c:pt>
                      <c:pt idx="125">
                        <c:v>6967.5</c:v>
                      </c:pt>
                      <c:pt idx="126">
                        <c:v>7310.4</c:v>
                      </c:pt>
                      <c:pt idx="127">
                        <c:v>7653.2999999999902</c:v>
                      </c:pt>
                      <c:pt idx="128">
                        <c:v>7996.2</c:v>
                      </c:pt>
                      <c:pt idx="129">
                        <c:v>8339.1</c:v>
                      </c:pt>
                      <c:pt idx="130">
                        <c:v>8682</c:v>
                      </c:pt>
                      <c:pt idx="131">
                        <c:v>10289.700000000001</c:v>
                      </c:pt>
                      <c:pt idx="132">
                        <c:v>11897.4</c:v>
                      </c:pt>
                      <c:pt idx="133">
                        <c:v>13505.1</c:v>
                      </c:pt>
                      <c:pt idx="134">
                        <c:v>15112.8</c:v>
                      </c:pt>
                      <c:pt idx="135">
                        <c:v>16720.5</c:v>
                      </c:pt>
                      <c:pt idx="136">
                        <c:v>18328.2</c:v>
                      </c:pt>
                      <c:pt idx="137">
                        <c:v>19935.900000000001</c:v>
                      </c:pt>
                      <c:pt idx="138">
                        <c:v>21543.599999999999</c:v>
                      </c:pt>
                      <c:pt idx="139">
                        <c:v>23151.3</c:v>
                      </c:pt>
                      <c:pt idx="140">
                        <c:v>24759</c:v>
                      </c:pt>
                      <c:pt idx="141">
                        <c:v>22879.8</c:v>
                      </c:pt>
                      <c:pt idx="142">
                        <c:v>21000.6</c:v>
                      </c:pt>
                      <c:pt idx="143">
                        <c:v>19121.400000000001</c:v>
                      </c:pt>
                      <c:pt idx="144">
                        <c:v>17242.2</c:v>
                      </c:pt>
                      <c:pt idx="145">
                        <c:v>15363</c:v>
                      </c:pt>
                      <c:pt idx="146">
                        <c:v>13483.8</c:v>
                      </c:pt>
                      <c:pt idx="147">
                        <c:v>11604.6</c:v>
                      </c:pt>
                      <c:pt idx="148">
                        <c:v>9725.4</c:v>
                      </c:pt>
                      <c:pt idx="149">
                        <c:v>7846.2</c:v>
                      </c:pt>
                      <c:pt idx="150">
                        <c:v>5967</c:v>
                      </c:pt>
                      <c:pt idx="151">
                        <c:v>5552.7</c:v>
                      </c:pt>
                      <c:pt idx="152">
                        <c:v>5138.3999999999996</c:v>
                      </c:pt>
                      <c:pt idx="153">
                        <c:v>4724.1000000000004</c:v>
                      </c:pt>
                      <c:pt idx="154">
                        <c:v>4309.8</c:v>
                      </c:pt>
                      <c:pt idx="155">
                        <c:v>3895.5</c:v>
                      </c:pt>
                      <c:pt idx="156">
                        <c:v>3481.2</c:v>
                      </c:pt>
                      <c:pt idx="157">
                        <c:v>3066.9</c:v>
                      </c:pt>
                      <c:pt idx="158">
                        <c:v>2652.6</c:v>
                      </c:pt>
                      <c:pt idx="159">
                        <c:v>2238.2999999999902</c:v>
                      </c:pt>
                      <c:pt idx="160">
                        <c:v>1824</c:v>
                      </c:pt>
                      <c:pt idx="161">
                        <c:v>1718.7</c:v>
                      </c:pt>
                      <c:pt idx="162">
                        <c:v>1613.4</c:v>
                      </c:pt>
                      <c:pt idx="163">
                        <c:v>1508.1</c:v>
                      </c:pt>
                      <c:pt idx="164">
                        <c:v>1402.8</c:v>
                      </c:pt>
                      <c:pt idx="165">
                        <c:v>1297.5</c:v>
                      </c:pt>
                      <c:pt idx="166">
                        <c:v>1192.2</c:v>
                      </c:pt>
                      <c:pt idx="167">
                        <c:v>1086.9000000000001</c:v>
                      </c:pt>
                      <c:pt idx="168">
                        <c:v>981.6</c:v>
                      </c:pt>
                      <c:pt idx="169">
                        <c:v>876.3</c:v>
                      </c:pt>
                      <c:pt idx="170">
                        <c:v>771</c:v>
                      </c:pt>
                      <c:pt idx="171">
                        <c:v>767.4</c:v>
                      </c:pt>
                      <c:pt idx="172">
                        <c:v>763.8</c:v>
                      </c:pt>
                      <c:pt idx="173">
                        <c:v>760.2</c:v>
                      </c:pt>
                      <c:pt idx="174">
                        <c:v>756.6</c:v>
                      </c:pt>
                      <c:pt idx="175">
                        <c:v>753</c:v>
                      </c:pt>
                      <c:pt idx="176">
                        <c:v>749.4</c:v>
                      </c:pt>
                      <c:pt idx="177">
                        <c:v>745.8</c:v>
                      </c:pt>
                      <c:pt idx="178">
                        <c:v>742.2</c:v>
                      </c:pt>
                      <c:pt idx="179">
                        <c:v>738.6</c:v>
                      </c:pt>
                      <c:pt idx="180">
                        <c:v>735</c:v>
                      </c:pt>
                      <c:pt idx="181">
                        <c:v>695.1</c:v>
                      </c:pt>
                      <c:pt idx="182">
                        <c:v>655.20000000000005</c:v>
                      </c:pt>
                      <c:pt idx="183">
                        <c:v>615.29999999999995</c:v>
                      </c:pt>
                      <c:pt idx="184">
                        <c:v>575.4</c:v>
                      </c:pt>
                      <c:pt idx="185">
                        <c:v>535.5</c:v>
                      </c:pt>
                      <c:pt idx="186">
                        <c:v>495.6</c:v>
                      </c:pt>
                      <c:pt idx="187">
                        <c:v>455.7</c:v>
                      </c:pt>
                      <c:pt idx="188">
                        <c:v>415.8</c:v>
                      </c:pt>
                      <c:pt idx="189">
                        <c:v>375.9</c:v>
                      </c:pt>
                      <c:pt idx="190">
                        <c:v>336</c:v>
                      </c:pt>
                      <c:pt idx="191">
                        <c:v>306.89999999999998</c:v>
                      </c:pt>
                      <c:pt idx="192">
                        <c:v>277.8</c:v>
                      </c:pt>
                      <c:pt idx="193">
                        <c:v>248.7</c:v>
                      </c:pt>
                      <c:pt idx="194">
                        <c:v>219.6</c:v>
                      </c:pt>
                      <c:pt idx="195">
                        <c:v>190.5</c:v>
                      </c:pt>
                      <c:pt idx="196">
                        <c:v>161.39999999999901</c:v>
                      </c:pt>
                      <c:pt idx="197">
                        <c:v>132.29999999999899</c:v>
                      </c:pt>
                      <c:pt idx="198">
                        <c:v>103.19999999999899</c:v>
                      </c:pt>
                      <c:pt idx="199">
                        <c:v>74.099999999999895</c:v>
                      </c:pt>
                      <c:pt idx="200">
                        <c:v>45</c:v>
                      </c:pt>
                      <c:pt idx="201">
                        <c:v>45</c:v>
                      </c:pt>
                      <c:pt idx="202">
                        <c:v>45</c:v>
                      </c:pt>
                      <c:pt idx="203">
                        <c:v>45</c:v>
                      </c:pt>
                      <c:pt idx="204">
                        <c:v>45</c:v>
                      </c:pt>
                      <c:pt idx="205">
                        <c:v>45</c:v>
                      </c:pt>
                      <c:pt idx="206">
                        <c:v>45</c:v>
                      </c:pt>
                      <c:pt idx="207">
                        <c:v>45</c:v>
                      </c:pt>
                      <c:pt idx="208">
                        <c:v>45</c:v>
                      </c:pt>
                      <c:pt idx="209">
                        <c:v>45</c:v>
                      </c:pt>
                      <c:pt idx="210">
                        <c:v>45</c:v>
                      </c:pt>
                      <c:pt idx="211">
                        <c:v>48.9</c:v>
                      </c:pt>
                      <c:pt idx="212">
                        <c:v>52.8</c:v>
                      </c:pt>
                      <c:pt idx="213">
                        <c:v>56.7</c:v>
                      </c:pt>
                      <c:pt idx="214">
                        <c:v>60.6</c:v>
                      </c:pt>
                      <c:pt idx="215">
                        <c:v>64.5</c:v>
                      </c:pt>
                      <c:pt idx="216">
                        <c:v>68.400000000000006</c:v>
                      </c:pt>
                      <c:pt idx="217">
                        <c:v>72.3</c:v>
                      </c:pt>
                      <c:pt idx="218">
                        <c:v>76.2</c:v>
                      </c:pt>
                      <c:pt idx="219">
                        <c:v>80.099999999999994</c:v>
                      </c:pt>
                      <c:pt idx="220">
                        <c:v>84</c:v>
                      </c:pt>
                      <c:pt idx="221">
                        <c:v>80.099999999999994</c:v>
                      </c:pt>
                      <c:pt idx="222">
                        <c:v>76.2</c:v>
                      </c:pt>
                      <c:pt idx="223">
                        <c:v>72.3</c:v>
                      </c:pt>
                      <c:pt idx="224">
                        <c:v>68.400000000000006</c:v>
                      </c:pt>
                      <c:pt idx="225">
                        <c:v>64.5</c:v>
                      </c:pt>
                      <c:pt idx="226">
                        <c:v>60.6</c:v>
                      </c:pt>
                      <c:pt idx="227">
                        <c:v>56.7</c:v>
                      </c:pt>
                      <c:pt idx="228">
                        <c:v>52.8</c:v>
                      </c:pt>
                      <c:pt idx="229">
                        <c:v>48.9</c:v>
                      </c:pt>
                      <c:pt idx="230">
                        <c:v>45</c:v>
                      </c:pt>
                      <c:pt idx="231">
                        <c:v>48.3</c:v>
                      </c:pt>
                      <c:pt idx="232">
                        <c:v>51.6</c:v>
                      </c:pt>
                      <c:pt idx="233">
                        <c:v>54.9</c:v>
                      </c:pt>
                      <c:pt idx="234">
                        <c:v>58.2</c:v>
                      </c:pt>
                      <c:pt idx="235">
                        <c:v>61.5</c:v>
                      </c:pt>
                      <c:pt idx="236">
                        <c:v>64.8</c:v>
                      </c:pt>
                      <c:pt idx="237">
                        <c:v>68.099999999999994</c:v>
                      </c:pt>
                      <c:pt idx="238">
                        <c:v>71.400000000000006</c:v>
                      </c:pt>
                      <c:pt idx="239">
                        <c:v>74.7</c:v>
                      </c:pt>
                      <c:pt idx="240">
                        <c:v>78</c:v>
                      </c:pt>
                      <c:pt idx="241">
                        <c:v>73.2</c:v>
                      </c:pt>
                      <c:pt idx="242">
                        <c:v>68.400000000000006</c:v>
                      </c:pt>
                      <c:pt idx="243">
                        <c:v>63.6</c:v>
                      </c:pt>
                      <c:pt idx="244">
                        <c:v>58.8</c:v>
                      </c:pt>
                      <c:pt idx="245">
                        <c:v>54</c:v>
                      </c:pt>
                      <c:pt idx="246">
                        <c:v>49.2</c:v>
                      </c:pt>
                      <c:pt idx="247">
                        <c:v>44.4</c:v>
                      </c:pt>
                      <c:pt idx="248">
                        <c:v>39.6</c:v>
                      </c:pt>
                      <c:pt idx="249">
                        <c:v>34.799999999999997</c:v>
                      </c:pt>
                      <c:pt idx="250">
                        <c:v>30</c:v>
                      </c:pt>
                      <c:pt idx="251">
                        <c:v>27</c:v>
                      </c:pt>
                      <c:pt idx="252">
                        <c:v>24</c:v>
                      </c:pt>
                      <c:pt idx="253">
                        <c:v>21</c:v>
                      </c:pt>
                      <c:pt idx="254">
                        <c:v>18</c:v>
                      </c:pt>
                      <c:pt idx="255">
                        <c:v>15</c:v>
                      </c:pt>
                      <c:pt idx="256">
                        <c:v>12</c:v>
                      </c:pt>
                      <c:pt idx="257">
                        <c:v>9</c:v>
                      </c:pt>
                      <c:pt idx="258">
                        <c:v>6</c:v>
                      </c:pt>
                      <c:pt idx="259">
                        <c:v>3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7-6055-4A94-81D0-EFD893B64BAB}"/>
                  </c:ext>
                </c:extLst>
              </c15:ser>
            </c15:filteredScatterSeries>
            <c15:filteredScatterSeries>
              <c15:ser>
                <c:idx val="28"/>
                <c:order val="7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D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D$2:$A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87</c:v>
                      </c:pt>
                      <c:pt idx="1">
                        <c:v>94.5</c:v>
                      </c:pt>
                      <c:pt idx="2">
                        <c:v>102</c:v>
                      </c:pt>
                      <c:pt idx="3">
                        <c:v>109.5</c:v>
                      </c:pt>
                      <c:pt idx="4">
                        <c:v>117</c:v>
                      </c:pt>
                      <c:pt idx="5">
                        <c:v>124.5</c:v>
                      </c:pt>
                      <c:pt idx="6">
                        <c:v>132</c:v>
                      </c:pt>
                      <c:pt idx="7">
                        <c:v>139.5</c:v>
                      </c:pt>
                      <c:pt idx="8">
                        <c:v>147</c:v>
                      </c:pt>
                      <c:pt idx="9">
                        <c:v>154.5</c:v>
                      </c:pt>
                      <c:pt idx="10">
                        <c:v>162</c:v>
                      </c:pt>
                      <c:pt idx="11">
                        <c:v>153.30000000000001</c:v>
                      </c:pt>
                      <c:pt idx="12">
                        <c:v>144.6</c:v>
                      </c:pt>
                      <c:pt idx="13">
                        <c:v>135.9</c:v>
                      </c:pt>
                      <c:pt idx="14">
                        <c:v>127.2</c:v>
                      </c:pt>
                      <c:pt idx="15">
                        <c:v>118.5</c:v>
                      </c:pt>
                      <c:pt idx="16">
                        <c:v>109.8</c:v>
                      </c:pt>
                      <c:pt idx="17">
                        <c:v>101.1</c:v>
                      </c:pt>
                      <c:pt idx="18">
                        <c:v>92.4</c:v>
                      </c:pt>
                      <c:pt idx="19">
                        <c:v>83.7</c:v>
                      </c:pt>
                      <c:pt idx="20">
                        <c:v>75</c:v>
                      </c:pt>
                      <c:pt idx="21">
                        <c:v>67.5</c:v>
                      </c:pt>
                      <c:pt idx="22">
                        <c:v>60</c:v>
                      </c:pt>
                      <c:pt idx="23">
                        <c:v>52.5</c:v>
                      </c:pt>
                      <c:pt idx="24">
                        <c:v>45</c:v>
                      </c:pt>
                      <c:pt idx="25">
                        <c:v>37.5</c:v>
                      </c:pt>
                      <c:pt idx="26">
                        <c:v>30</c:v>
                      </c:pt>
                      <c:pt idx="27">
                        <c:v>22.5</c:v>
                      </c:pt>
                      <c:pt idx="28">
                        <c:v>15</c:v>
                      </c:pt>
                      <c:pt idx="29">
                        <c:v>7.5</c:v>
                      </c:pt>
                      <c:pt idx="30">
                        <c:v>0</c:v>
                      </c:pt>
                      <c:pt idx="31">
                        <c:v>3.3</c:v>
                      </c:pt>
                      <c:pt idx="32">
                        <c:v>6.6</c:v>
                      </c:pt>
                      <c:pt idx="33">
                        <c:v>9.8999999999999897</c:v>
                      </c:pt>
                      <c:pt idx="34">
                        <c:v>13.2</c:v>
                      </c:pt>
                      <c:pt idx="35">
                        <c:v>16.5</c:v>
                      </c:pt>
                      <c:pt idx="36">
                        <c:v>19.799999999999901</c:v>
                      </c:pt>
                      <c:pt idx="37">
                        <c:v>23.099999999999898</c:v>
                      </c:pt>
                      <c:pt idx="38">
                        <c:v>26.4</c:v>
                      </c:pt>
                      <c:pt idx="39">
                        <c:v>29.7</c:v>
                      </c:pt>
                      <c:pt idx="40">
                        <c:v>33</c:v>
                      </c:pt>
                      <c:pt idx="41">
                        <c:v>29.7</c:v>
                      </c:pt>
                      <c:pt idx="42">
                        <c:v>26.4</c:v>
                      </c:pt>
                      <c:pt idx="43">
                        <c:v>23.1</c:v>
                      </c:pt>
                      <c:pt idx="44">
                        <c:v>19.8</c:v>
                      </c:pt>
                      <c:pt idx="45">
                        <c:v>16.5</c:v>
                      </c:pt>
                      <c:pt idx="46">
                        <c:v>13.2</c:v>
                      </c:pt>
                      <c:pt idx="47">
                        <c:v>9.9</c:v>
                      </c:pt>
                      <c:pt idx="48">
                        <c:v>6.6</c:v>
                      </c:pt>
                      <c:pt idx="49">
                        <c:v>3.3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44.1</c:v>
                      </c:pt>
                      <c:pt idx="62">
                        <c:v>88.2</c:v>
                      </c:pt>
                      <c:pt idx="63">
                        <c:v>132.30000000000001</c:v>
                      </c:pt>
                      <c:pt idx="64">
                        <c:v>176.4</c:v>
                      </c:pt>
                      <c:pt idx="65">
                        <c:v>220.5</c:v>
                      </c:pt>
                      <c:pt idx="66">
                        <c:v>264.60000000000002</c:v>
                      </c:pt>
                      <c:pt idx="67">
                        <c:v>308.7</c:v>
                      </c:pt>
                      <c:pt idx="68">
                        <c:v>352.8</c:v>
                      </c:pt>
                      <c:pt idx="69">
                        <c:v>396.9</c:v>
                      </c:pt>
                      <c:pt idx="70">
                        <c:v>441</c:v>
                      </c:pt>
                      <c:pt idx="71">
                        <c:v>663</c:v>
                      </c:pt>
                      <c:pt idx="72">
                        <c:v>885</c:v>
                      </c:pt>
                      <c:pt idx="73">
                        <c:v>1107</c:v>
                      </c:pt>
                      <c:pt idx="74">
                        <c:v>1329</c:v>
                      </c:pt>
                      <c:pt idx="75">
                        <c:v>1551</c:v>
                      </c:pt>
                      <c:pt idx="76">
                        <c:v>1773</c:v>
                      </c:pt>
                      <c:pt idx="77">
                        <c:v>1995</c:v>
                      </c:pt>
                      <c:pt idx="78">
                        <c:v>2217</c:v>
                      </c:pt>
                      <c:pt idx="79">
                        <c:v>2439</c:v>
                      </c:pt>
                      <c:pt idx="80">
                        <c:v>2661</c:v>
                      </c:pt>
                      <c:pt idx="81">
                        <c:v>2412.3000000000002</c:v>
                      </c:pt>
                      <c:pt idx="82">
                        <c:v>2163.6</c:v>
                      </c:pt>
                      <c:pt idx="83">
                        <c:v>1914.9</c:v>
                      </c:pt>
                      <c:pt idx="84">
                        <c:v>1666.2</c:v>
                      </c:pt>
                      <c:pt idx="85">
                        <c:v>1417.5</c:v>
                      </c:pt>
                      <c:pt idx="86">
                        <c:v>1168.8</c:v>
                      </c:pt>
                      <c:pt idx="87">
                        <c:v>920.1</c:v>
                      </c:pt>
                      <c:pt idx="88">
                        <c:v>671.4</c:v>
                      </c:pt>
                      <c:pt idx="89">
                        <c:v>422.7</c:v>
                      </c:pt>
                      <c:pt idx="90">
                        <c:v>174</c:v>
                      </c:pt>
                      <c:pt idx="91">
                        <c:v>187.2</c:v>
                      </c:pt>
                      <c:pt idx="92">
                        <c:v>200.4</c:v>
                      </c:pt>
                      <c:pt idx="93">
                        <c:v>213.6</c:v>
                      </c:pt>
                      <c:pt idx="94">
                        <c:v>226.8</c:v>
                      </c:pt>
                      <c:pt idx="95">
                        <c:v>240</c:v>
                      </c:pt>
                      <c:pt idx="96">
                        <c:v>253.2</c:v>
                      </c:pt>
                      <c:pt idx="97">
                        <c:v>266.39999999999998</c:v>
                      </c:pt>
                      <c:pt idx="98">
                        <c:v>279.60000000000002</c:v>
                      </c:pt>
                      <c:pt idx="99">
                        <c:v>292.8</c:v>
                      </c:pt>
                      <c:pt idx="100">
                        <c:v>306</c:v>
                      </c:pt>
                      <c:pt idx="101">
                        <c:v>415.8</c:v>
                      </c:pt>
                      <c:pt idx="102">
                        <c:v>525.6</c:v>
                      </c:pt>
                      <c:pt idx="103">
                        <c:v>635.4</c:v>
                      </c:pt>
                      <c:pt idx="104">
                        <c:v>745.2</c:v>
                      </c:pt>
                      <c:pt idx="105">
                        <c:v>855</c:v>
                      </c:pt>
                      <c:pt idx="106">
                        <c:v>964.8</c:v>
                      </c:pt>
                      <c:pt idx="107">
                        <c:v>1074.5999999999999</c:v>
                      </c:pt>
                      <c:pt idx="108">
                        <c:v>1184.4000000000001</c:v>
                      </c:pt>
                      <c:pt idx="109">
                        <c:v>1294.19999999999</c:v>
                      </c:pt>
                      <c:pt idx="110">
                        <c:v>1404</c:v>
                      </c:pt>
                      <c:pt idx="111">
                        <c:v>1275.5999999999999</c:v>
                      </c:pt>
                      <c:pt idx="112">
                        <c:v>1147.2</c:v>
                      </c:pt>
                      <c:pt idx="113">
                        <c:v>1018.8</c:v>
                      </c:pt>
                      <c:pt idx="114">
                        <c:v>890.4</c:v>
                      </c:pt>
                      <c:pt idx="115">
                        <c:v>762</c:v>
                      </c:pt>
                      <c:pt idx="116">
                        <c:v>633.599999999999</c:v>
                      </c:pt>
                      <c:pt idx="117">
                        <c:v>505.19999999999902</c:v>
                      </c:pt>
                      <c:pt idx="118">
                        <c:v>376.79999999999899</c:v>
                      </c:pt>
                      <c:pt idx="119">
                        <c:v>248.39999999999901</c:v>
                      </c:pt>
                      <c:pt idx="120">
                        <c:v>120</c:v>
                      </c:pt>
                      <c:pt idx="121">
                        <c:v>116.7</c:v>
                      </c:pt>
                      <c:pt idx="122">
                        <c:v>113.4</c:v>
                      </c:pt>
                      <c:pt idx="123">
                        <c:v>110.1</c:v>
                      </c:pt>
                      <c:pt idx="124">
                        <c:v>106.8</c:v>
                      </c:pt>
                      <c:pt idx="125">
                        <c:v>103.5</c:v>
                      </c:pt>
                      <c:pt idx="126">
                        <c:v>100.2</c:v>
                      </c:pt>
                      <c:pt idx="127">
                        <c:v>96.9</c:v>
                      </c:pt>
                      <c:pt idx="128">
                        <c:v>93.6</c:v>
                      </c:pt>
                      <c:pt idx="129">
                        <c:v>90.3</c:v>
                      </c:pt>
                      <c:pt idx="130">
                        <c:v>87</c:v>
                      </c:pt>
                      <c:pt idx="131">
                        <c:v>588</c:v>
                      </c:pt>
                      <c:pt idx="132">
                        <c:v>1089</c:v>
                      </c:pt>
                      <c:pt idx="133">
                        <c:v>1590</c:v>
                      </c:pt>
                      <c:pt idx="134">
                        <c:v>2091</c:v>
                      </c:pt>
                      <c:pt idx="135">
                        <c:v>2592</c:v>
                      </c:pt>
                      <c:pt idx="136">
                        <c:v>3093</c:v>
                      </c:pt>
                      <c:pt idx="137">
                        <c:v>3594</c:v>
                      </c:pt>
                      <c:pt idx="138">
                        <c:v>4095</c:v>
                      </c:pt>
                      <c:pt idx="139">
                        <c:v>4596</c:v>
                      </c:pt>
                      <c:pt idx="140">
                        <c:v>5097</c:v>
                      </c:pt>
                      <c:pt idx="141">
                        <c:v>4767.8999999999996</c:v>
                      </c:pt>
                      <c:pt idx="142">
                        <c:v>4438.8</c:v>
                      </c:pt>
                      <c:pt idx="143">
                        <c:v>4109.7</c:v>
                      </c:pt>
                      <c:pt idx="144">
                        <c:v>3780.6</c:v>
                      </c:pt>
                      <c:pt idx="145">
                        <c:v>3451.5</c:v>
                      </c:pt>
                      <c:pt idx="146">
                        <c:v>3122.3999999999901</c:v>
                      </c:pt>
                      <c:pt idx="147">
                        <c:v>2793.2999999999902</c:v>
                      </c:pt>
                      <c:pt idx="148">
                        <c:v>2464.1999999999998</c:v>
                      </c:pt>
                      <c:pt idx="149">
                        <c:v>2135.1</c:v>
                      </c:pt>
                      <c:pt idx="150">
                        <c:v>1806</c:v>
                      </c:pt>
                      <c:pt idx="151">
                        <c:v>1848.6</c:v>
                      </c:pt>
                      <c:pt idx="152">
                        <c:v>1891.2</c:v>
                      </c:pt>
                      <c:pt idx="153">
                        <c:v>1933.8</c:v>
                      </c:pt>
                      <c:pt idx="154">
                        <c:v>1976.4</c:v>
                      </c:pt>
                      <c:pt idx="155">
                        <c:v>2019</c:v>
                      </c:pt>
                      <c:pt idx="156">
                        <c:v>2061.6</c:v>
                      </c:pt>
                      <c:pt idx="157">
                        <c:v>2104.1999999999998</c:v>
                      </c:pt>
                      <c:pt idx="158">
                        <c:v>2146.8000000000002</c:v>
                      </c:pt>
                      <c:pt idx="159">
                        <c:v>2189.4</c:v>
                      </c:pt>
                      <c:pt idx="160">
                        <c:v>2232</c:v>
                      </c:pt>
                      <c:pt idx="161">
                        <c:v>2252.4</c:v>
                      </c:pt>
                      <c:pt idx="162">
                        <c:v>2272.8000000000002</c:v>
                      </c:pt>
                      <c:pt idx="163">
                        <c:v>2293.1999999999998</c:v>
                      </c:pt>
                      <c:pt idx="164">
                        <c:v>2313.6</c:v>
                      </c:pt>
                      <c:pt idx="165">
                        <c:v>2334</c:v>
                      </c:pt>
                      <c:pt idx="166">
                        <c:v>2354.4</c:v>
                      </c:pt>
                      <c:pt idx="167">
                        <c:v>2374.8000000000002</c:v>
                      </c:pt>
                      <c:pt idx="168">
                        <c:v>2395.1999999999998</c:v>
                      </c:pt>
                      <c:pt idx="169">
                        <c:v>2415.6</c:v>
                      </c:pt>
                      <c:pt idx="170">
                        <c:v>2436</c:v>
                      </c:pt>
                      <c:pt idx="171">
                        <c:v>2306.6999999999998</c:v>
                      </c:pt>
                      <c:pt idx="172">
                        <c:v>2177.4</c:v>
                      </c:pt>
                      <c:pt idx="173">
                        <c:v>2048.1</c:v>
                      </c:pt>
                      <c:pt idx="174">
                        <c:v>1918.8</c:v>
                      </c:pt>
                      <c:pt idx="175">
                        <c:v>1789.5</c:v>
                      </c:pt>
                      <c:pt idx="176">
                        <c:v>1660.19999999999</c:v>
                      </c:pt>
                      <c:pt idx="177">
                        <c:v>1530.8999999999901</c:v>
                      </c:pt>
                      <c:pt idx="178">
                        <c:v>1401.6</c:v>
                      </c:pt>
                      <c:pt idx="179">
                        <c:v>1272.3</c:v>
                      </c:pt>
                      <c:pt idx="180">
                        <c:v>1143</c:v>
                      </c:pt>
                      <c:pt idx="181">
                        <c:v>1106.0999999999999</c:v>
                      </c:pt>
                      <c:pt idx="182">
                        <c:v>1069.2</c:v>
                      </c:pt>
                      <c:pt idx="183">
                        <c:v>1032.3</c:v>
                      </c:pt>
                      <c:pt idx="184">
                        <c:v>995.4</c:v>
                      </c:pt>
                      <c:pt idx="185">
                        <c:v>958.5</c:v>
                      </c:pt>
                      <c:pt idx="186">
                        <c:v>921.6</c:v>
                      </c:pt>
                      <c:pt idx="187">
                        <c:v>884.7</c:v>
                      </c:pt>
                      <c:pt idx="188">
                        <c:v>847.8</c:v>
                      </c:pt>
                      <c:pt idx="189">
                        <c:v>810.9</c:v>
                      </c:pt>
                      <c:pt idx="190">
                        <c:v>774</c:v>
                      </c:pt>
                      <c:pt idx="191">
                        <c:v>749.7</c:v>
                      </c:pt>
                      <c:pt idx="192">
                        <c:v>725.4</c:v>
                      </c:pt>
                      <c:pt idx="193">
                        <c:v>701.1</c:v>
                      </c:pt>
                      <c:pt idx="194">
                        <c:v>676.8</c:v>
                      </c:pt>
                      <c:pt idx="195">
                        <c:v>652.5</c:v>
                      </c:pt>
                      <c:pt idx="196">
                        <c:v>628.20000000000005</c:v>
                      </c:pt>
                      <c:pt idx="197">
                        <c:v>603.9</c:v>
                      </c:pt>
                      <c:pt idx="198">
                        <c:v>579.6</c:v>
                      </c:pt>
                      <c:pt idx="199">
                        <c:v>555.29999999999995</c:v>
                      </c:pt>
                      <c:pt idx="200">
                        <c:v>531</c:v>
                      </c:pt>
                      <c:pt idx="201">
                        <c:v>512.1</c:v>
                      </c:pt>
                      <c:pt idx="202">
                        <c:v>493.2</c:v>
                      </c:pt>
                      <c:pt idx="203">
                        <c:v>474.3</c:v>
                      </c:pt>
                      <c:pt idx="204">
                        <c:v>455.4</c:v>
                      </c:pt>
                      <c:pt idx="205">
                        <c:v>436.5</c:v>
                      </c:pt>
                      <c:pt idx="206">
                        <c:v>417.6</c:v>
                      </c:pt>
                      <c:pt idx="207">
                        <c:v>398.7</c:v>
                      </c:pt>
                      <c:pt idx="208">
                        <c:v>379.8</c:v>
                      </c:pt>
                      <c:pt idx="209">
                        <c:v>360.9</c:v>
                      </c:pt>
                      <c:pt idx="210">
                        <c:v>342</c:v>
                      </c:pt>
                      <c:pt idx="211">
                        <c:v>334.5</c:v>
                      </c:pt>
                      <c:pt idx="212">
                        <c:v>327</c:v>
                      </c:pt>
                      <c:pt idx="213">
                        <c:v>319.5</c:v>
                      </c:pt>
                      <c:pt idx="214">
                        <c:v>312</c:v>
                      </c:pt>
                      <c:pt idx="215">
                        <c:v>304.5</c:v>
                      </c:pt>
                      <c:pt idx="216">
                        <c:v>297</c:v>
                      </c:pt>
                      <c:pt idx="217">
                        <c:v>289.5</c:v>
                      </c:pt>
                      <c:pt idx="218">
                        <c:v>282</c:v>
                      </c:pt>
                      <c:pt idx="219">
                        <c:v>274.5</c:v>
                      </c:pt>
                      <c:pt idx="220">
                        <c:v>267</c:v>
                      </c:pt>
                      <c:pt idx="221">
                        <c:v>255.9</c:v>
                      </c:pt>
                      <c:pt idx="222">
                        <c:v>244.8</c:v>
                      </c:pt>
                      <c:pt idx="223">
                        <c:v>233.7</c:v>
                      </c:pt>
                      <c:pt idx="224">
                        <c:v>222.6</c:v>
                      </c:pt>
                      <c:pt idx="225">
                        <c:v>211.5</c:v>
                      </c:pt>
                      <c:pt idx="226">
                        <c:v>200.4</c:v>
                      </c:pt>
                      <c:pt idx="227">
                        <c:v>189.3</c:v>
                      </c:pt>
                      <c:pt idx="228">
                        <c:v>178.2</c:v>
                      </c:pt>
                      <c:pt idx="229">
                        <c:v>167.1</c:v>
                      </c:pt>
                      <c:pt idx="230">
                        <c:v>156</c:v>
                      </c:pt>
                      <c:pt idx="231">
                        <c:v>163.5</c:v>
                      </c:pt>
                      <c:pt idx="232">
                        <c:v>171</c:v>
                      </c:pt>
                      <c:pt idx="233">
                        <c:v>178.5</c:v>
                      </c:pt>
                      <c:pt idx="234">
                        <c:v>186</c:v>
                      </c:pt>
                      <c:pt idx="235">
                        <c:v>193.5</c:v>
                      </c:pt>
                      <c:pt idx="236">
                        <c:v>201</c:v>
                      </c:pt>
                      <c:pt idx="237">
                        <c:v>208.5</c:v>
                      </c:pt>
                      <c:pt idx="238">
                        <c:v>216</c:v>
                      </c:pt>
                      <c:pt idx="239">
                        <c:v>223.5</c:v>
                      </c:pt>
                      <c:pt idx="240">
                        <c:v>231</c:v>
                      </c:pt>
                      <c:pt idx="241">
                        <c:v>233.7</c:v>
                      </c:pt>
                      <c:pt idx="242">
                        <c:v>236.4</c:v>
                      </c:pt>
                      <c:pt idx="243">
                        <c:v>239.1</c:v>
                      </c:pt>
                      <c:pt idx="244">
                        <c:v>241.8</c:v>
                      </c:pt>
                      <c:pt idx="245">
                        <c:v>244.5</c:v>
                      </c:pt>
                      <c:pt idx="246">
                        <c:v>247.2</c:v>
                      </c:pt>
                      <c:pt idx="247">
                        <c:v>249.9</c:v>
                      </c:pt>
                      <c:pt idx="248">
                        <c:v>252.6</c:v>
                      </c:pt>
                      <c:pt idx="249">
                        <c:v>255.3</c:v>
                      </c:pt>
                      <c:pt idx="250">
                        <c:v>258</c:v>
                      </c:pt>
                      <c:pt idx="251">
                        <c:v>251.7</c:v>
                      </c:pt>
                      <c:pt idx="252">
                        <c:v>245.4</c:v>
                      </c:pt>
                      <c:pt idx="253">
                        <c:v>239.1</c:v>
                      </c:pt>
                      <c:pt idx="254">
                        <c:v>232.8</c:v>
                      </c:pt>
                      <c:pt idx="255">
                        <c:v>226.5</c:v>
                      </c:pt>
                      <c:pt idx="256">
                        <c:v>220.2</c:v>
                      </c:pt>
                      <c:pt idx="257">
                        <c:v>213.9</c:v>
                      </c:pt>
                      <c:pt idx="258">
                        <c:v>207.6</c:v>
                      </c:pt>
                      <c:pt idx="259">
                        <c:v>201.3</c:v>
                      </c:pt>
                      <c:pt idx="260">
                        <c:v>195</c:v>
                      </c:pt>
                      <c:pt idx="261">
                        <c:v>183.9</c:v>
                      </c:pt>
                      <c:pt idx="262">
                        <c:v>172.8</c:v>
                      </c:pt>
                      <c:pt idx="263">
                        <c:v>161.69999999999999</c:v>
                      </c:pt>
                      <c:pt idx="264">
                        <c:v>150.6</c:v>
                      </c:pt>
                      <c:pt idx="265">
                        <c:v>139.5</c:v>
                      </c:pt>
                      <c:pt idx="266">
                        <c:v>128.4</c:v>
                      </c:pt>
                      <c:pt idx="267">
                        <c:v>117.3</c:v>
                      </c:pt>
                      <c:pt idx="268">
                        <c:v>106.2</c:v>
                      </c:pt>
                      <c:pt idx="269">
                        <c:v>95.1</c:v>
                      </c:pt>
                      <c:pt idx="270">
                        <c:v>84</c:v>
                      </c:pt>
                      <c:pt idx="271">
                        <c:v>92.7</c:v>
                      </c:pt>
                      <c:pt idx="272">
                        <c:v>101.4</c:v>
                      </c:pt>
                      <c:pt idx="273">
                        <c:v>110.1</c:v>
                      </c:pt>
                      <c:pt idx="274">
                        <c:v>118.8</c:v>
                      </c:pt>
                      <c:pt idx="275">
                        <c:v>127.5</c:v>
                      </c:pt>
                      <c:pt idx="276">
                        <c:v>136.19999999999999</c:v>
                      </c:pt>
                      <c:pt idx="277">
                        <c:v>144.89999999999901</c:v>
                      </c:pt>
                      <c:pt idx="278">
                        <c:v>153.6</c:v>
                      </c:pt>
                      <c:pt idx="279">
                        <c:v>162.30000000000001</c:v>
                      </c:pt>
                      <c:pt idx="280">
                        <c:v>171</c:v>
                      </c:pt>
                      <c:pt idx="281">
                        <c:v>159</c:v>
                      </c:pt>
                      <c:pt idx="282">
                        <c:v>147</c:v>
                      </c:pt>
                      <c:pt idx="283">
                        <c:v>135</c:v>
                      </c:pt>
                      <c:pt idx="284">
                        <c:v>123</c:v>
                      </c:pt>
                      <c:pt idx="285">
                        <c:v>111</c:v>
                      </c:pt>
                      <c:pt idx="286">
                        <c:v>99</c:v>
                      </c:pt>
                      <c:pt idx="287">
                        <c:v>87</c:v>
                      </c:pt>
                      <c:pt idx="288">
                        <c:v>75</c:v>
                      </c:pt>
                      <c:pt idx="289">
                        <c:v>63</c:v>
                      </c:pt>
                      <c:pt idx="290">
                        <c:v>51</c:v>
                      </c:pt>
                      <c:pt idx="291">
                        <c:v>46.8</c:v>
                      </c:pt>
                      <c:pt idx="292">
                        <c:v>42.6</c:v>
                      </c:pt>
                      <c:pt idx="293">
                        <c:v>38.4</c:v>
                      </c:pt>
                      <c:pt idx="294">
                        <c:v>34.200000000000003</c:v>
                      </c:pt>
                      <c:pt idx="295">
                        <c:v>30</c:v>
                      </c:pt>
                      <c:pt idx="296">
                        <c:v>25.799999999999901</c:v>
                      </c:pt>
                      <c:pt idx="297">
                        <c:v>21.599999999999898</c:v>
                      </c:pt>
                      <c:pt idx="298">
                        <c:v>17.399999999999999</c:v>
                      </c:pt>
                      <c:pt idx="299">
                        <c:v>13.199999999999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8-6055-4A94-81D0-EFD893B64BAB}"/>
                  </c:ext>
                </c:extLst>
              </c15:ser>
            </c15:filteredScatterSeries>
            <c15:filteredScatterSeries>
              <c15:ser>
                <c:idx val="29"/>
                <c:order val="7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2:$A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9</c:v>
                      </c:pt>
                      <c:pt idx="1">
                        <c:v>9</c:v>
                      </c:pt>
                      <c:pt idx="2">
                        <c:v>9</c:v>
                      </c:pt>
                      <c:pt idx="3">
                        <c:v>9</c:v>
                      </c:pt>
                      <c:pt idx="4">
                        <c:v>9</c:v>
                      </c:pt>
                      <c:pt idx="5">
                        <c:v>9</c:v>
                      </c:pt>
                      <c:pt idx="6">
                        <c:v>9</c:v>
                      </c:pt>
                      <c:pt idx="7">
                        <c:v>9</c:v>
                      </c:pt>
                      <c:pt idx="8">
                        <c:v>9</c:v>
                      </c:pt>
                      <c:pt idx="9">
                        <c:v>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21</c:v>
                      </c:pt>
                      <c:pt idx="32">
                        <c:v>21</c:v>
                      </c:pt>
                      <c:pt idx="33">
                        <c:v>21</c:v>
                      </c:pt>
                      <c:pt idx="34">
                        <c:v>21</c:v>
                      </c:pt>
                      <c:pt idx="35">
                        <c:v>21</c:v>
                      </c:pt>
                      <c:pt idx="36">
                        <c:v>21</c:v>
                      </c:pt>
                      <c:pt idx="37">
                        <c:v>21</c:v>
                      </c:pt>
                      <c:pt idx="38">
                        <c:v>21</c:v>
                      </c:pt>
                      <c:pt idx="39">
                        <c:v>21</c:v>
                      </c:pt>
                      <c:pt idx="40">
                        <c:v>21</c:v>
                      </c:pt>
                      <c:pt idx="41">
                        <c:v>18.899999999999999</c:v>
                      </c:pt>
                      <c:pt idx="42">
                        <c:v>16.8</c:v>
                      </c:pt>
                      <c:pt idx="43">
                        <c:v>14.7</c:v>
                      </c:pt>
                      <c:pt idx="44">
                        <c:v>12.6</c:v>
                      </c:pt>
                      <c:pt idx="45">
                        <c:v>10.5</c:v>
                      </c:pt>
                      <c:pt idx="46">
                        <c:v>8.3999999999999897</c:v>
                      </c:pt>
                      <c:pt idx="47">
                        <c:v>6.2999999999999901</c:v>
                      </c:pt>
                      <c:pt idx="48">
                        <c:v>4.1999999999999904</c:v>
                      </c:pt>
                      <c:pt idx="49">
                        <c:v>2.099999999999989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.9</c:v>
                      </c:pt>
                      <c:pt idx="192">
                        <c:v>10.8</c:v>
                      </c:pt>
                      <c:pt idx="193">
                        <c:v>11.7</c:v>
                      </c:pt>
                      <c:pt idx="194">
                        <c:v>12.6</c:v>
                      </c:pt>
                      <c:pt idx="195">
                        <c:v>13.5</c:v>
                      </c:pt>
                      <c:pt idx="196">
                        <c:v>14.4</c:v>
                      </c:pt>
                      <c:pt idx="197">
                        <c:v>15.3</c:v>
                      </c:pt>
                      <c:pt idx="198">
                        <c:v>16.2</c:v>
                      </c:pt>
                      <c:pt idx="199">
                        <c:v>17.100000000000001</c:v>
                      </c:pt>
                      <c:pt idx="200">
                        <c:v>18</c:v>
                      </c:pt>
                      <c:pt idx="201">
                        <c:v>17.100000000000001</c:v>
                      </c:pt>
                      <c:pt idx="202">
                        <c:v>16.2</c:v>
                      </c:pt>
                      <c:pt idx="203">
                        <c:v>15.3</c:v>
                      </c:pt>
                      <c:pt idx="204">
                        <c:v>14.4</c:v>
                      </c:pt>
                      <c:pt idx="205">
                        <c:v>13.5</c:v>
                      </c:pt>
                      <c:pt idx="206">
                        <c:v>12.6</c:v>
                      </c:pt>
                      <c:pt idx="207">
                        <c:v>11.7</c:v>
                      </c:pt>
                      <c:pt idx="208">
                        <c:v>10.8</c:v>
                      </c:pt>
                      <c:pt idx="209">
                        <c:v>9.9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4.5</c:v>
                      </c:pt>
                      <c:pt idx="232">
                        <c:v>9</c:v>
                      </c:pt>
                      <c:pt idx="233">
                        <c:v>13.5</c:v>
                      </c:pt>
                      <c:pt idx="234">
                        <c:v>18</c:v>
                      </c:pt>
                      <c:pt idx="235">
                        <c:v>22.5</c:v>
                      </c:pt>
                      <c:pt idx="236">
                        <c:v>27</c:v>
                      </c:pt>
                      <c:pt idx="237">
                        <c:v>31.5</c:v>
                      </c:pt>
                      <c:pt idx="238">
                        <c:v>36</c:v>
                      </c:pt>
                      <c:pt idx="239">
                        <c:v>40.5</c:v>
                      </c:pt>
                      <c:pt idx="240">
                        <c:v>45</c:v>
                      </c:pt>
                      <c:pt idx="241">
                        <c:v>40.5</c:v>
                      </c:pt>
                      <c:pt idx="242">
                        <c:v>36</c:v>
                      </c:pt>
                      <c:pt idx="243">
                        <c:v>31.5</c:v>
                      </c:pt>
                      <c:pt idx="244">
                        <c:v>27</c:v>
                      </c:pt>
                      <c:pt idx="245">
                        <c:v>22.5</c:v>
                      </c:pt>
                      <c:pt idx="246">
                        <c:v>18</c:v>
                      </c:pt>
                      <c:pt idx="247">
                        <c:v>13.5</c:v>
                      </c:pt>
                      <c:pt idx="248">
                        <c:v>9</c:v>
                      </c:pt>
                      <c:pt idx="249">
                        <c:v>4.5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.9</c:v>
                      </c:pt>
                      <c:pt idx="272">
                        <c:v>1.8</c:v>
                      </c:pt>
                      <c:pt idx="273">
                        <c:v>2.7</c:v>
                      </c:pt>
                      <c:pt idx="274">
                        <c:v>3.6</c:v>
                      </c:pt>
                      <c:pt idx="275">
                        <c:v>4.5</c:v>
                      </c:pt>
                      <c:pt idx="276">
                        <c:v>5.4</c:v>
                      </c:pt>
                      <c:pt idx="277">
                        <c:v>6.3</c:v>
                      </c:pt>
                      <c:pt idx="278">
                        <c:v>7.2</c:v>
                      </c:pt>
                      <c:pt idx="279">
                        <c:v>8.1</c:v>
                      </c:pt>
                      <c:pt idx="280">
                        <c:v>9</c:v>
                      </c:pt>
                      <c:pt idx="281">
                        <c:v>9.9</c:v>
                      </c:pt>
                      <c:pt idx="282">
                        <c:v>10.8</c:v>
                      </c:pt>
                      <c:pt idx="283">
                        <c:v>11.7</c:v>
                      </c:pt>
                      <c:pt idx="284">
                        <c:v>12.6</c:v>
                      </c:pt>
                      <c:pt idx="285">
                        <c:v>13.5</c:v>
                      </c:pt>
                      <c:pt idx="286">
                        <c:v>14.4</c:v>
                      </c:pt>
                      <c:pt idx="287">
                        <c:v>15.3</c:v>
                      </c:pt>
                      <c:pt idx="288">
                        <c:v>16.2</c:v>
                      </c:pt>
                      <c:pt idx="289">
                        <c:v>17.100000000000001</c:v>
                      </c:pt>
                      <c:pt idx="290">
                        <c:v>18</c:v>
                      </c:pt>
                      <c:pt idx="291">
                        <c:v>17.100000000000001</c:v>
                      </c:pt>
                      <c:pt idx="292">
                        <c:v>16.2</c:v>
                      </c:pt>
                      <c:pt idx="293">
                        <c:v>15.3</c:v>
                      </c:pt>
                      <c:pt idx="294">
                        <c:v>14.4</c:v>
                      </c:pt>
                      <c:pt idx="295">
                        <c:v>13.5</c:v>
                      </c:pt>
                      <c:pt idx="296">
                        <c:v>12.6</c:v>
                      </c:pt>
                      <c:pt idx="297">
                        <c:v>11.7</c:v>
                      </c:pt>
                      <c:pt idx="298">
                        <c:v>10.8</c:v>
                      </c:pt>
                      <c:pt idx="299">
                        <c:v>9.9</c:v>
                      </c:pt>
                      <c:pt idx="300">
                        <c:v>9</c:v>
                      </c:pt>
                      <c:pt idx="301">
                        <c:v>8.1</c:v>
                      </c:pt>
                      <c:pt idx="302">
                        <c:v>7.2</c:v>
                      </c:pt>
                      <c:pt idx="303">
                        <c:v>6.3</c:v>
                      </c:pt>
                      <c:pt idx="304">
                        <c:v>5.4</c:v>
                      </c:pt>
                      <c:pt idx="305">
                        <c:v>4.5</c:v>
                      </c:pt>
                      <c:pt idx="306">
                        <c:v>3.5999999999999899</c:v>
                      </c:pt>
                      <c:pt idx="307">
                        <c:v>2.7</c:v>
                      </c:pt>
                      <c:pt idx="308">
                        <c:v>1.7999999999999901</c:v>
                      </c:pt>
                      <c:pt idx="309">
                        <c:v>0.9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9-6055-4A94-81D0-EFD893B64BAB}"/>
                  </c:ext>
                </c:extLst>
              </c15:ser>
            </c15:filteredScatterSeries>
            <c15:filteredScatterSeries>
              <c15:ser>
                <c:idx val="30"/>
                <c:order val="7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2:$A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59</c:v>
                      </c:pt>
                      <c:pt idx="1">
                        <c:v>151</c:v>
                      </c:pt>
                      <c:pt idx="2">
                        <c:v>143</c:v>
                      </c:pt>
                      <c:pt idx="3">
                        <c:v>135</c:v>
                      </c:pt>
                      <c:pt idx="4">
                        <c:v>127</c:v>
                      </c:pt>
                      <c:pt idx="5">
                        <c:v>119</c:v>
                      </c:pt>
                      <c:pt idx="6">
                        <c:v>111</c:v>
                      </c:pt>
                      <c:pt idx="7">
                        <c:v>103</c:v>
                      </c:pt>
                      <c:pt idx="8">
                        <c:v>95</c:v>
                      </c:pt>
                      <c:pt idx="9">
                        <c:v>87</c:v>
                      </c:pt>
                      <c:pt idx="10">
                        <c:v>79</c:v>
                      </c:pt>
                      <c:pt idx="11">
                        <c:v>71.099999999999994</c:v>
                      </c:pt>
                      <c:pt idx="12">
                        <c:v>63.2</c:v>
                      </c:pt>
                      <c:pt idx="13">
                        <c:v>55.3</c:v>
                      </c:pt>
                      <c:pt idx="14">
                        <c:v>47.4</c:v>
                      </c:pt>
                      <c:pt idx="15">
                        <c:v>39.5</c:v>
                      </c:pt>
                      <c:pt idx="16">
                        <c:v>31.599999999999898</c:v>
                      </c:pt>
                      <c:pt idx="17">
                        <c:v>23.6999999999999</c:v>
                      </c:pt>
                      <c:pt idx="18">
                        <c:v>15.799999999999899</c:v>
                      </c:pt>
                      <c:pt idx="19">
                        <c:v>7.8999999999999897</c:v>
                      </c:pt>
                      <c:pt idx="20">
                        <c:v>0</c:v>
                      </c:pt>
                      <c:pt idx="21">
                        <c:v>0.4</c:v>
                      </c:pt>
                      <c:pt idx="22">
                        <c:v>0.8</c:v>
                      </c:pt>
                      <c:pt idx="23">
                        <c:v>1.2</c:v>
                      </c:pt>
                      <c:pt idx="24">
                        <c:v>1.6</c:v>
                      </c:pt>
                      <c:pt idx="25">
                        <c:v>2</c:v>
                      </c:pt>
                      <c:pt idx="26">
                        <c:v>2.4</c:v>
                      </c:pt>
                      <c:pt idx="27">
                        <c:v>2.8</c:v>
                      </c:pt>
                      <c:pt idx="28">
                        <c:v>3.2</c:v>
                      </c:pt>
                      <c:pt idx="29">
                        <c:v>3.6</c:v>
                      </c:pt>
                      <c:pt idx="30">
                        <c:v>4</c:v>
                      </c:pt>
                      <c:pt idx="31">
                        <c:v>4.5</c:v>
                      </c:pt>
                      <c:pt idx="32">
                        <c:v>5</c:v>
                      </c:pt>
                      <c:pt idx="33">
                        <c:v>5.5</c:v>
                      </c:pt>
                      <c:pt idx="34">
                        <c:v>6</c:v>
                      </c:pt>
                      <c:pt idx="35">
                        <c:v>6.5</c:v>
                      </c:pt>
                      <c:pt idx="36">
                        <c:v>7</c:v>
                      </c:pt>
                      <c:pt idx="37">
                        <c:v>7.5</c:v>
                      </c:pt>
                      <c:pt idx="38">
                        <c:v>8</c:v>
                      </c:pt>
                      <c:pt idx="39">
                        <c:v>8.5</c:v>
                      </c:pt>
                      <c:pt idx="40">
                        <c:v>9</c:v>
                      </c:pt>
                      <c:pt idx="41">
                        <c:v>8.5</c:v>
                      </c:pt>
                      <c:pt idx="42">
                        <c:v>8</c:v>
                      </c:pt>
                      <c:pt idx="43">
                        <c:v>7.5</c:v>
                      </c:pt>
                      <c:pt idx="44">
                        <c:v>7</c:v>
                      </c:pt>
                      <c:pt idx="45">
                        <c:v>6.5</c:v>
                      </c:pt>
                      <c:pt idx="46">
                        <c:v>6</c:v>
                      </c:pt>
                      <c:pt idx="47">
                        <c:v>5.5</c:v>
                      </c:pt>
                      <c:pt idx="48">
                        <c:v>5</c:v>
                      </c:pt>
                      <c:pt idx="49">
                        <c:v>4.5</c:v>
                      </c:pt>
                      <c:pt idx="50">
                        <c:v>4</c:v>
                      </c:pt>
                      <c:pt idx="51">
                        <c:v>3.6</c:v>
                      </c:pt>
                      <c:pt idx="52">
                        <c:v>3.2</c:v>
                      </c:pt>
                      <c:pt idx="53">
                        <c:v>2.8</c:v>
                      </c:pt>
                      <c:pt idx="54">
                        <c:v>2.4</c:v>
                      </c:pt>
                      <c:pt idx="55">
                        <c:v>2</c:v>
                      </c:pt>
                      <c:pt idx="56">
                        <c:v>1.5999999999999901</c:v>
                      </c:pt>
                      <c:pt idx="57">
                        <c:v>1.19999999999999</c:v>
                      </c:pt>
                      <c:pt idx="58">
                        <c:v>0.79999999999999905</c:v>
                      </c:pt>
                      <c:pt idx="59">
                        <c:v>0.39999999999999902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2.1</c:v>
                      </c:pt>
                      <c:pt idx="202">
                        <c:v>4.2</c:v>
                      </c:pt>
                      <c:pt idx="203">
                        <c:v>6.3</c:v>
                      </c:pt>
                      <c:pt idx="204">
                        <c:v>8.4</c:v>
                      </c:pt>
                      <c:pt idx="205">
                        <c:v>10.5</c:v>
                      </c:pt>
                      <c:pt idx="206">
                        <c:v>12.6</c:v>
                      </c:pt>
                      <c:pt idx="207">
                        <c:v>14.7</c:v>
                      </c:pt>
                      <c:pt idx="208">
                        <c:v>16.8</c:v>
                      </c:pt>
                      <c:pt idx="209">
                        <c:v>18.899999999999999</c:v>
                      </c:pt>
                      <c:pt idx="210">
                        <c:v>21</c:v>
                      </c:pt>
                      <c:pt idx="211">
                        <c:v>23.1</c:v>
                      </c:pt>
                      <c:pt idx="212">
                        <c:v>25.2</c:v>
                      </c:pt>
                      <c:pt idx="213">
                        <c:v>27.3</c:v>
                      </c:pt>
                      <c:pt idx="214">
                        <c:v>29.4</c:v>
                      </c:pt>
                      <c:pt idx="215">
                        <c:v>31.5</c:v>
                      </c:pt>
                      <c:pt idx="216">
                        <c:v>33.6</c:v>
                      </c:pt>
                      <c:pt idx="217">
                        <c:v>35.700000000000003</c:v>
                      </c:pt>
                      <c:pt idx="218">
                        <c:v>37.799999999999997</c:v>
                      </c:pt>
                      <c:pt idx="219">
                        <c:v>39.9</c:v>
                      </c:pt>
                      <c:pt idx="220">
                        <c:v>42</c:v>
                      </c:pt>
                      <c:pt idx="221">
                        <c:v>40.299999999999997</c:v>
                      </c:pt>
                      <c:pt idx="222">
                        <c:v>38.6</c:v>
                      </c:pt>
                      <c:pt idx="223">
                        <c:v>36.9</c:v>
                      </c:pt>
                      <c:pt idx="224">
                        <c:v>35.200000000000003</c:v>
                      </c:pt>
                      <c:pt idx="225">
                        <c:v>33.5</c:v>
                      </c:pt>
                      <c:pt idx="226">
                        <c:v>31.8</c:v>
                      </c:pt>
                      <c:pt idx="227">
                        <c:v>30.1</c:v>
                      </c:pt>
                      <c:pt idx="228">
                        <c:v>28.4</c:v>
                      </c:pt>
                      <c:pt idx="229">
                        <c:v>26.7</c:v>
                      </c:pt>
                      <c:pt idx="230">
                        <c:v>25</c:v>
                      </c:pt>
                      <c:pt idx="231">
                        <c:v>23.4</c:v>
                      </c:pt>
                      <c:pt idx="232">
                        <c:v>21.8</c:v>
                      </c:pt>
                      <c:pt idx="233">
                        <c:v>20.2</c:v>
                      </c:pt>
                      <c:pt idx="234">
                        <c:v>18.600000000000001</c:v>
                      </c:pt>
                      <c:pt idx="235">
                        <c:v>17</c:v>
                      </c:pt>
                      <c:pt idx="236">
                        <c:v>15.399999999999901</c:v>
                      </c:pt>
                      <c:pt idx="237">
                        <c:v>13.799999999999899</c:v>
                      </c:pt>
                      <c:pt idx="238">
                        <c:v>12.2</c:v>
                      </c:pt>
                      <c:pt idx="239">
                        <c:v>10.6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8.5</c:v>
                      </c:pt>
                      <c:pt idx="292">
                        <c:v>8</c:v>
                      </c:pt>
                      <c:pt idx="293">
                        <c:v>7.5</c:v>
                      </c:pt>
                      <c:pt idx="294">
                        <c:v>7</c:v>
                      </c:pt>
                      <c:pt idx="295">
                        <c:v>6.5</c:v>
                      </c:pt>
                      <c:pt idx="296">
                        <c:v>6</c:v>
                      </c:pt>
                      <c:pt idx="297">
                        <c:v>5.5</c:v>
                      </c:pt>
                      <c:pt idx="298">
                        <c:v>5</c:v>
                      </c:pt>
                      <c:pt idx="299">
                        <c:v>4.5</c:v>
                      </c:pt>
                      <c:pt idx="300">
                        <c:v>4</c:v>
                      </c:pt>
                      <c:pt idx="301">
                        <c:v>3.6</c:v>
                      </c:pt>
                      <c:pt idx="302">
                        <c:v>3.2</c:v>
                      </c:pt>
                      <c:pt idx="303">
                        <c:v>2.8</c:v>
                      </c:pt>
                      <c:pt idx="304">
                        <c:v>2.4</c:v>
                      </c:pt>
                      <c:pt idx="305">
                        <c:v>2</c:v>
                      </c:pt>
                      <c:pt idx="306">
                        <c:v>1.5999999999999901</c:v>
                      </c:pt>
                      <c:pt idx="307">
                        <c:v>1.19999999999999</c:v>
                      </c:pt>
                      <c:pt idx="308">
                        <c:v>0.79999999999999905</c:v>
                      </c:pt>
                      <c:pt idx="309">
                        <c:v>0.39999999999999902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A-6055-4A94-81D0-EFD893B64BAB}"/>
                  </c:ext>
                </c:extLst>
              </c15:ser>
            </c15:filteredScatterSeries>
            <c15:filteredScatterSeries>
              <c15:ser>
                <c:idx val="31"/>
                <c:order val="7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2">
                        <a:lumMod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2:$A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B-6055-4A94-81D0-EFD893B64BAB}"/>
                  </c:ext>
                </c:extLst>
              </c15:ser>
            </c15:filteredScatterSeries>
            <c15:filteredScatterSeries>
              <c15:ser>
                <c:idx val="33"/>
                <c:order val="7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4">
                        <a:lumMod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2:$A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C-6055-4A94-81D0-EFD893B64BAB}"/>
                  </c:ext>
                </c:extLst>
              </c15:ser>
            </c15:filteredScatterSeries>
            <c15:filteredScatterSeries>
              <c15:ser>
                <c:idx val="34"/>
                <c:order val="7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2:$A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30</c:v>
                      </c:pt>
                      <c:pt idx="1">
                        <c:v>27</c:v>
                      </c:pt>
                      <c:pt idx="2">
                        <c:v>24</c:v>
                      </c:pt>
                      <c:pt idx="3">
                        <c:v>21</c:v>
                      </c:pt>
                      <c:pt idx="4">
                        <c:v>18</c:v>
                      </c:pt>
                      <c:pt idx="5">
                        <c:v>15</c:v>
                      </c:pt>
                      <c:pt idx="6">
                        <c:v>12</c:v>
                      </c:pt>
                      <c:pt idx="7">
                        <c:v>9</c:v>
                      </c:pt>
                      <c:pt idx="8">
                        <c:v>6</c:v>
                      </c:pt>
                      <c:pt idx="9">
                        <c:v>3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5</c:v>
                      </c:pt>
                      <c:pt idx="22">
                        <c:v>5</c:v>
                      </c:pt>
                      <c:pt idx="23">
                        <c:v>7.5</c:v>
                      </c:pt>
                      <c:pt idx="24">
                        <c:v>10</c:v>
                      </c:pt>
                      <c:pt idx="25">
                        <c:v>12.5</c:v>
                      </c:pt>
                      <c:pt idx="26">
                        <c:v>15</c:v>
                      </c:pt>
                      <c:pt idx="27">
                        <c:v>17.5</c:v>
                      </c:pt>
                      <c:pt idx="28">
                        <c:v>20</c:v>
                      </c:pt>
                      <c:pt idx="29">
                        <c:v>22.5</c:v>
                      </c:pt>
                      <c:pt idx="30">
                        <c:v>25</c:v>
                      </c:pt>
                      <c:pt idx="31">
                        <c:v>23.4</c:v>
                      </c:pt>
                      <c:pt idx="32">
                        <c:v>21.8</c:v>
                      </c:pt>
                      <c:pt idx="33">
                        <c:v>20.2</c:v>
                      </c:pt>
                      <c:pt idx="34">
                        <c:v>18.600000000000001</c:v>
                      </c:pt>
                      <c:pt idx="35">
                        <c:v>17</c:v>
                      </c:pt>
                      <c:pt idx="36">
                        <c:v>15.399999999999901</c:v>
                      </c:pt>
                      <c:pt idx="37">
                        <c:v>13.799999999999899</c:v>
                      </c:pt>
                      <c:pt idx="38">
                        <c:v>12.2</c:v>
                      </c:pt>
                      <c:pt idx="39">
                        <c:v>10.6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1.5</c:v>
                      </c:pt>
                      <c:pt idx="82">
                        <c:v>3</c:v>
                      </c:pt>
                      <c:pt idx="83">
                        <c:v>4.5</c:v>
                      </c:pt>
                      <c:pt idx="84">
                        <c:v>6</c:v>
                      </c:pt>
                      <c:pt idx="85">
                        <c:v>7.5</c:v>
                      </c:pt>
                      <c:pt idx="86">
                        <c:v>9</c:v>
                      </c:pt>
                      <c:pt idx="87">
                        <c:v>10.5</c:v>
                      </c:pt>
                      <c:pt idx="88">
                        <c:v>12</c:v>
                      </c:pt>
                      <c:pt idx="89">
                        <c:v>13.5</c:v>
                      </c:pt>
                      <c:pt idx="90">
                        <c:v>15</c:v>
                      </c:pt>
                      <c:pt idx="91">
                        <c:v>13.5</c:v>
                      </c:pt>
                      <c:pt idx="92">
                        <c:v>12</c:v>
                      </c:pt>
                      <c:pt idx="93">
                        <c:v>10.5</c:v>
                      </c:pt>
                      <c:pt idx="94">
                        <c:v>9</c:v>
                      </c:pt>
                      <c:pt idx="95">
                        <c:v>7.5</c:v>
                      </c:pt>
                      <c:pt idx="96">
                        <c:v>6</c:v>
                      </c:pt>
                      <c:pt idx="97">
                        <c:v>4.5</c:v>
                      </c:pt>
                      <c:pt idx="98">
                        <c:v>3</c:v>
                      </c:pt>
                      <c:pt idx="99">
                        <c:v>1.5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4</c:v>
                      </c:pt>
                      <c:pt idx="142">
                        <c:v>0.8</c:v>
                      </c:pt>
                      <c:pt idx="143">
                        <c:v>1.2</c:v>
                      </c:pt>
                      <c:pt idx="144">
                        <c:v>1.6</c:v>
                      </c:pt>
                      <c:pt idx="145">
                        <c:v>2</c:v>
                      </c:pt>
                      <c:pt idx="146">
                        <c:v>2.4</c:v>
                      </c:pt>
                      <c:pt idx="147">
                        <c:v>2.8</c:v>
                      </c:pt>
                      <c:pt idx="148">
                        <c:v>3.2</c:v>
                      </c:pt>
                      <c:pt idx="149">
                        <c:v>3.6</c:v>
                      </c:pt>
                      <c:pt idx="150">
                        <c:v>4</c:v>
                      </c:pt>
                      <c:pt idx="151">
                        <c:v>4.5</c:v>
                      </c:pt>
                      <c:pt idx="152">
                        <c:v>5</c:v>
                      </c:pt>
                      <c:pt idx="153">
                        <c:v>5.5</c:v>
                      </c:pt>
                      <c:pt idx="154">
                        <c:v>6</c:v>
                      </c:pt>
                      <c:pt idx="155">
                        <c:v>6.5</c:v>
                      </c:pt>
                      <c:pt idx="156">
                        <c:v>7</c:v>
                      </c:pt>
                      <c:pt idx="157">
                        <c:v>7.5</c:v>
                      </c:pt>
                      <c:pt idx="158">
                        <c:v>8</c:v>
                      </c:pt>
                      <c:pt idx="159">
                        <c:v>8.5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4</c:v>
                      </c:pt>
                      <c:pt idx="172">
                        <c:v>30</c:v>
                      </c:pt>
                      <c:pt idx="173">
                        <c:v>36</c:v>
                      </c:pt>
                      <c:pt idx="174">
                        <c:v>42</c:v>
                      </c:pt>
                      <c:pt idx="175">
                        <c:v>48</c:v>
                      </c:pt>
                      <c:pt idx="176">
                        <c:v>54</c:v>
                      </c:pt>
                      <c:pt idx="177">
                        <c:v>60</c:v>
                      </c:pt>
                      <c:pt idx="178">
                        <c:v>66</c:v>
                      </c:pt>
                      <c:pt idx="179">
                        <c:v>72</c:v>
                      </c:pt>
                      <c:pt idx="180">
                        <c:v>78</c:v>
                      </c:pt>
                      <c:pt idx="181">
                        <c:v>82.5</c:v>
                      </c:pt>
                      <c:pt idx="182">
                        <c:v>87</c:v>
                      </c:pt>
                      <c:pt idx="183">
                        <c:v>91.5</c:v>
                      </c:pt>
                      <c:pt idx="184">
                        <c:v>96</c:v>
                      </c:pt>
                      <c:pt idx="185">
                        <c:v>100.5</c:v>
                      </c:pt>
                      <c:pt idx="186">
                        <c:v>105</c:v>
                      </c:pt>
                      <c:pt idx="187">
                        <c:v>109.5</c:v>
                      </c:pt>
                      <c:pt idx="188">
                        <c:v>114</c:v>
                      </c:pt>
                      <c:pt idx="189">
                        <c:v>118.5</c:v>
                      </c:pt>
                      <c:pt idx="190">
                        <c:v>123</c:v>
                      </c:pt>
                      <c:pt idx="191">
                        <c:v>123</c:v>
                      </c:pt>
                      <c:pt idx="192">
                        <c:v>123</c:v>
                      </c:pt>
                      <c:pt idx="193">
                        <c:v>123</c:v>
                      </c:pt>
                      <c:pt idx="194">
                        <c:v>123</c:v>
                      </c:pt>
                      <c:pt idx="195">
                        <c:v>123</c:v>
                      </c:pt>
                      <c:pt idx="196">
                        <c:v>123</c:v>
                      </c:pt>
                      <c:pt idx="197">
                        <c:v>123</c:v>
                      </c:pt>
                      <c:pt idx="198">
                        <c:v>123</c:v>
                      </c:pt>
                      <c:pt idx="199">
                        <c:v>123</c:v>
                      </c:pt>
                      <c:pt idx="200">
                        <c:v>123</c:v>
                      </c:pt>
                      <c:pt idx="201">
                        <c:v>119.1</c:v>
                      </c:pt>
                      <c:pt idx="202">
                        <c:v>115.2</c:v>
                      </c:pt>
                      <c:pt idx="203">
                        <c:v>111.3</c:v>
                      </c:pt>
                      <c:pt idx="204">
                        <c:v>107.4</c:v>
                      </c:pt>
                      <c:pt idx="205">
                        <c:v>103.5</c:v>
                      </c:pt>
                      <c:pt idx="206">
                        <c:v>99.6</c:v>
                      </c:pt>
                      <c:pt idx="207">
                        <c:v>95.7</c:v>
                      </c:pt>
                      <c:pt idx="208">
                        <c:v>91.8</c:v>
                      </c:pt>
                      <c:pt idx="209">
                        <c:v>87.9</c:v>
                      </c:pt>
                      <c:pt idx="210">
                        <c:v>84</c:v>
                      </c:pt>
                      <c:pt idx="211">
                        <c:v>80.400000000000006</c:v>
                      </c:pt>
                      <c:pt idx="212">
                        <c:v>76.8</c:v>
                      </c:pt>
                      <c:pt idx="213">
                        <c:v>73.2</c:v>
                      </c:pt>
                      <c:pt idx="214">
                        <c:v>69.599999999999994</c:v>
                      </c:pt>
                      <c:pt idx="215">
                        <c:v>66</c:v>
                      </c:pt>
                      <c:pt idx="216">
                        <c:v>62.4</c:v>
                      </c:pt>
                      <c:pt idx="217">
                        <c:v>58.8</c:v>
                      </c:pt>
                      <c:pt idx="218">
                        <c:v>55.2</c:v>
                      </c:pt>
                      <c:pt idx="219">
                        <c:v>51.6</c:v>
                      </c:pt>
                      <c:pt idx="220">
                        <c:v>48</c:v>
                      </c:pt>
                      <c:pt idx="221">
                        <c:v>49.2</c:v>
                      </c:pt>
                      <c:pt idx="222">
                        <c:v>50.4</c:v>
                      </c:pt>
                      <c:pt idx="223">
                        <c:v>51.6</c:v>
                      </c:pt>
                      <c:pt idx="224">
                        <c:v>52.8</c:v>
                      </c:pt>
                      <c:pt idx="225">
                        <c:v>54</c:v>
                      </c:pt>
                      <c:pt idx="226">
                        <c:v>55.2</c:v>
                      </c:pt>
                      <c:pt idx="227">
                        <c:v>56.4</c:v>
                      </c:pt>
                      <c:pt idx="228">
                        <c:v>57.6</c:v>
                      </c:pt>
                      <c:pt idx="229">
                        <c:v>58.8</c:v>
                      </c:pt>
                      <c:pt idx="230">
                        <c:v>60</c:v>
                      </c:pt>
                      <c:pt idx="231">
                        <c:v>58.8</c:v>
                      </c:pt>
                      <c:pt idx="232">
                        <c:v>57.6</c:v>
                      </c:pt>
                      <c:pt idx="233">
                        <c:v>56.4</c:v>
                      </c:pt>
                      <c:pt idx="234">
                        <c:v>55.2</c:v>
                      </c:pt>
                      <c:pt idx="235">
                        <c:v>54</c:v>
                      </c:pt>
                      <c:pt idx="236">
                        <c:v>52.8</c:v>
                      </c:pt>
                      <c:pt idx="237">
                        <c:v>51.6</c:v>
                      </c:pt>
                      <c:pt idx="238">
                        <c:v>50.4</c:v>
                      </c:pt>
                      <c:pt idx="239">
                        <c:v>49.2</c:v>
                      </c:pt>
                      <c:pt idx="240">
                        <c:v>48</c:v>
                      </c:pt>
                      <c:pt idx="241">
                        <c:v>52.5</c:v>
                      </c:pt>
                      <c:pt idx="242">
                        <c:v>57</c:v>
                      </c:pt>
                      <c:pt idx="243">
                        <c:v>61.5</c:v>
                      </c:pt>
                      <c:pt idx="244">
                        <c:v>66</c:v>
                      </c:pt>
                      <c:pt idx="245">
                        <c:v>70.5</c:v>
                      </c:pt>
                      <c:pt idx="246">
                        <c:v>75</c:v>
                      </c:pt>
                      <c:pt idx="247">
                        <c:v>79.5</c:v>
                      </c:pt>
                      <c:pt idx="248">
                        <c:v>84</c:v>
                      </c:pt>
                      <c:pt idx="249">
                        <c:v>88.5</c:v>
                      </c:pt>
                      <c:pt idx="250">
                        <c:v>93</c:v>
                      </c:pt>
                      <c:pt idx="251">
                        <c:v>93</c:v>
                      </c:pt>
                      <c:pt idx="252">
                        <c:v>93</c:v>
                      </c:pt>
                      <c:pt idx="253">
                        <c:v>93</c:v>
                      </c:pt>
                      <c:pt idx="254">
                        <c:v>93</c:v>
                      </c:pt>
                      <c:pt idx="255">
                        <c:v>93</c:v>
                      </c:pt>
                      <c:pt idx="256">
                        <c:v>93</c:v>
                      </c:pt>
                      <c:pt idx="257">
                        <c:v>93</c:v>
                      </c:pt>
                      <c:pt idx="258">
                        <c:v>93</c:v>
                      </c:pt>
                      <c:pt idx="259">
                        <c:v>93</c:v>
                      </c:pt>
                      <c:pt idx="260">
                        <c:v>93</c:v>
                      </c:pt>
                      <c:pt idx="261">
                        <c:v>89.2</c:v>
                      </c:pt>
                      <c:pt idx="262">
                        <c:v>85.4</c:v>
                      </c:pt>
                      <c:pt idx="263">
                        <c:v>81.599999999999994</c:v>
                      </c:pt>
                      <c:pt idx="264">
                        <c:v>77.8</c:v>
                      </c:pt>
                      <c:pt idx="265">
                        <c:v>74</c:v>
                      </c:pt>
                      <c:pt idx="266">
                        <c:v>70.2</c:v>
                      </c:pt>
                      <c:pt idx="267">
                        <c:v>66.400000000000006</c:v>
                      </c:pt>
                      <c:pt idx="268">
                        <c:v>62.6</c:v>
                      </c:pt>
                      <c:pt idx="269">
                        <c:v>58.8</c:v>
                      </c:pt>
                      <c:pt idx="270">
                        <c:v>55</c:v>
                      </c:pt>
                      <c:pt idx="271">
                        <c:v>50.4</c:v>
                      </c:pt>
                      <c:pt idx="272">
                        <c:v>45.8</c:v>
                      </c:pt>
                      <c:pt idx="273">
                        <c:v>41.2</c:v>
                      </c:pt>
                      <c:pt idx="274">
                        <c:v>36.6</c:v>
                      </c:pt>
                      <c:pt idx="275">
                        <c:v>32</c:v>
                      </c:pt>
                      <c:pt idx="276">
                        <c:v>27.4</c:v>
                      </c:pt>
                      <c:pt idx="277">
                        <c:v>22.8</c:v>
                      </c:pt>
                      <c:pt idx="278">
                        <c:v>18.2</c:v>
                      </c:pt>
                      <c:pt idx="279">
                        <c:v>13.6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D-6055-4A94-81D0-EFD893B64BAB}"/>
                  </c:ext>
                </c:extLst>
              </c15:ser>
            </c15:filteredScatterSeries>
            <c15:filteredScatterSeries>
              <c15:ser>
                <c:idx val="35"/>
                <c:order val="7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2:$A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4</c:v>
                      </c:pt>
                      <c:pt idx="12">
                        <c:v>0.8</c:v>
                      </c:pt>
                      <c:pt idx="13">
                        <c:v>1.2</c:v>
                      </c:pt>
                      <c:pt idx="14">
                        <c:v>1.6</c:v>
                      </c:pt>
                      <c:pt idx="15">
                        <c:v>2</c:v>
                      </c:pt>
                      <c:pt idx="16">
                        <c:v>2.4</c:v>
                      </c:pt>
                      <c:pt idx="17">
                        <c:v>2.8</c:v>
                      </c:pt>
                      <c:pt idx="18">
                        <c:v>3.2</c:v>
                      </c:pt>
                      <c:pt idx="19">
                        <c:v>3.6</c:v>
                      </c:pt>
                      <c:pt idx="20">
                        <c:v>4</c:v>
                      </c:pt>
                      <c:pt idx="21">
                        <c:v>4.5</c:v>
                      </c:pt>
                      <c:pt idx="22">
                        <c:v>5</c:v>
                      </c:pt>
                      <c:pt idx="23">
                        <c:v>5.5</c:v>
                      </c:pt>
                      <c:pt idx="24">
                        <c:v>6</c:v>
                      </c:pt>
                      <c:pt idx="25">
                        <c:v>6.5</c:v>
                      </c:pt>
                      <c:pt idx="26">
                        <c:v>7</c:v>
                      </c:pt>
                      <c:pt idx="27">
                        <c:v>7.5</c:v>
                      </c:pt>
                      <c:pt idx="28">
                        <c:v>8</c:v>
                      </c:pt>
                      <c:pt idx="29">
                        <c:v>8.5</c:v>
                      </c:pt>
                      <c:pt idx="30">
                        <c:v>9</c:v>
                      </c:pt>
                      <c:pt idx="31">
                        <c:v>8.5</c:v>
                      </c:pt>
                      <c:pt idx="32">
                        <c:v>8</c:v>
                      </c:pt>
                      <c:pt idx="33">
                        <c:v>7.5</c:v>
                      </c:pt>
                      <c:pt idx="34">
                        <c:v>7</c:v>
                      </c:pt>
                      <c:pt idx="35">
                        <c:v>6.5</c:v>
                      </c:pt>
                      <c:pt idx="36">
                        <c:v>6</c:v>
                      </c:pt>
                      <c:pt idx="37">
                        <c:v>5.5</c:v>
                      </c:pt>
                      <c:pt idx="38">
                        <c:v>5</c:v>
                      </c:pt>
                      <c:pt idx="39">
                        <c:v>4.5</c:v>
                      </c:pt>
                      <c:pt idx="40">
                        <c:v>4</c:v>
                      </c:pt>
                      <c:pt idx="41">
                        <c:v>3.6</c:v>
                      </c:pt>
                      <c:pt idx="42">
                        <c:v>3.2</c:v>
                      </c:pt>
                      <c:pt idx="43">
                        <c:v>2.8</c:v>
                      </c:pt>
                      <c:pt idx="44">
                        <c:v>2.4</c:v>
                      </c:pt>
                      <c:pt idx="45">
                        <c:v>2</c:v>
                      </c:pt>
                      <c:pt idx="46">
                        <c:v>1.5999999999999901</c:v>
                      </c:pt>
                      <c:pt idx="47">
                        <c:v>1.19999999999999</c:v>
                      </c:pt>
                      <c:pt idx="48">
                        <c:v>0.79999999999999905</c:v>
                      </c:pt>
                      <c:pt idx="49">
                        <c:v>0.39999999999999902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2.1</c:v>
                      </c:pt>
                      <c:pt idx="82">
                        <c:v>4.2</c:v>
                      </c:pt>
                      <c:pt idx="83">
                        <c:v>6.3</c:v>
                      </c:pt>
                      <c:pt idx="84">
                        <c:v>8.4</c:v>
                      </c:pt>
                      <c:pt idx="85">
                        <c:v>10.5</c:v>
                      </c:pt>
                      <c:pt idx="86">
                        <c:v>12.6</c:v>
                      </c:pt>
                      <c:pt idx="87">
                        <c:v>14.7</c:v>
                      </c:pt>
                      <c:pt idx="88">
                        <c:v>16.8</c:v>
                      </c:pt>
                      <c:pt idx="89">
                        <c:v>18.899999999999999</c:v>
                      </c:pt>
                      <c:pt idx="90">
                        <c:v>21</c:v>
                      </c:pt>
                      <c:pt idx="91">
                        <c:v>21</c:v>
                      </c:pt>
                      <c:pt idx="92">
                        <c:v>21</c:v>
                      </c:pt>
                      <c:pt idx="93">
                        <c:v>21</c:v>
                      </c:pt>
                      <c:pt idx="94">
                        <c:v>21</c:v>
                      </c:pt>
                      <c:pt idx="95">
                        <c:v>21</c:v>
                      </c:pt>
                      <c:pt idx="96">
                        <c:v>21</c:v>
                      </c:pt>
                      <c:pt idx="97">
                        <c:v>21</c:v>
                      </c:pt>
                      <c:pt idx="98">
                        <c:v>21</c:v>
                      </c:pt>
                      <c:pt idx="99">
                        <c:v>21</c:v>
                      </c:pt>
                      <c:pt idx="100">
                        <c:v>21</c:v>
                      </c:pt>
                      <c:pt idx="101">
                        <c:v>19.899999999999999</c:v>
                      </c:pt>
                      <c:pt idx="102">
                        <c:v>18.8</c:v>
                      </c:pt>
                      <c:pt idx="103">
                        <c:v>17.7</c:v>
                      </c:pt>
                      <c:pt idx="104">
                        <c:v>16.600000000000001</c:v>
                      </c:pt>
                      <c:pt idx="105">
                        <c:v>15.5</c:v>
                      </c:pt>
                      <c:pt idx="106">
                        <c:v>14.399999999999901</c:v>
                      </c:pt>
                      <c:pt idx="107">
                        <c:v>13.299999999999899</c:v>
                      </c:pt>
                      <c:pt idx="108">
                        <c:v>12.2</c:v>
                      </c:pt>
                      <c:pt idx="109">
                        <c:v>11.1</c:v>
                      </c:pt>
                      <c:pt idx="110">
                        <c:v>10</c:v>
                      </c:pt>
                      <c:pt idx="111">
                        <c:v>9</c:v>
                      </c:pt>
                      <c:pt idx="112">
                        <c:v>8</c:v>
                      </c:pt>
                      <c:pt idx="113">
                        <c:v>7</c:v>
                      </c:pt>
                      <c:pt idx="114">
                        <c:v>6</c:v>
                      </c:pt>
                      <c:pt idx="115">
                        <c:v>5</c:v>
                      </c:pt>
                      <c:pt idx="116">
                        <c:v>4</c:v>
                      </c:pt>
                      <c:pt idx="117">
                        <c:v>3</c:v>
                      </c:pt>
                      <c:pt idx="118">
                        <c:v>2</c:v>
                      </c:pt>
                      <c:pt idx="119">
                        <c:v>1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8.6999999999999993</c:v>
                      </c:pt>
                      <c:pt idx="162">
                        <c:v>8.4</c:v>
                      </c:pt>
                      <c:pt idx="163">
                        <c:v>8.1</c:v>
                      </c:pt>
                      <c:pt idx="164">
                        <c:v>7.8</c:v>
                      </c:pt>
                      <c:pt idx="165">
                        <c:v>7.5</c:v>
                      </c:pt>
                      <c:pt idx="166">
                        <c:v>7.2</c:v>
                      </c:pt>
                      <c:pt idx="167">
                        <c:v>6.9</c:v>
                      </c:pt>
                      <c:pt idx="168">
                        <c:v>6.6</c:v>
                      </c:pt>
                      <c:pt idx="169">
                        <c:v>6.3</c:v>
                      </c:pt>
                      <c:pt idx="170">
                        <c:v>6</c:v>
                      </c:pt>
                      <c:pt idx="171">
                        <c:v>5.7</c:v>
                      </c:pt>
                      <c:pt idx="172">
                        <c:v>5.4</c:v>
                      </c:pt>
                      <c:pt idx="173">
                        <c:v>5.0999999999999996</c:v>
                      </c:pt>
                      <c:pt idx="174">
                        <c:v>4.8</c:v>
                      </c:pt>
                      <c:pt idx="175">
                        <c:v>4.5</c:v>
                      </c:pt>
                      <c:pt idx="176">
                        <c:v>4.2</c:v>
                      </c:pt>
                      <c:pt idx="177">
                        <c:v>3.9</c:v>
                      </c:pt>
                      <c:pt idx="178">
                        <c:v>3.6</c:v>
                      </c:pt>
                      <c:pt idx="179">
                        <c:v>3.3</c:v>
                      </c:pt>
                      <c:pt idx="180">
                        <c:v>3</c:v>
                      </c:pt>
                      <c:pt idx="181">
                        <c:v>2.7</c:v>
                      </c:pt>
                      <c:pt idx="182">
                        <c:v>2.4</c:v>
                      </c:pt>
                      <c:pt idx="183">
                        <c:v>2.1</c:v>
                      </c:pt>
                      <c:pt idx="184">
                        <c:v>1.8</c:v>
                      </c:pt>
                      <c:pt idx="185">
                        <c:v>1.5</c:v>
                      </c:pt>
                      <c:pt idx="186">
                        <c:v>1.2</c:v>
                      </c:pt>
                      <c:pt idx="187">
                        <c:v>0.89999999999999902</c:v>
                      </c:pt>
                      <c:pt idx="188">
                        <c:v>0.6</c:v>
                      </c:pt>
                      <c:pt idx="189">
                        <c:v>0.3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E-6055-4A94-81D0-EFD893B64BAB}"/>
                  </c:ext>
                </c:extLst>
              </c15:ser>
            </c15:filteredScatterSeries>
            <c15:filteredScatterSeries>
              <c15:ser>
                <c:idx val="36"/>
                <c:order val="7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2:$AL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3.6</c:v>
                      </c:pt>
                      <c:pt idx="52">
                        <c:v>7.2</c:v>
                      </c:pt>
                      <c:pt idx="53">
                        <c:v>10.8</c:v>
                      </c:pt>
                      <c:pt idx="54">
                        <c:v>14.4</c:v>
                      </c:pt>
                      <c:pt idx="55">
                        <c:v>18</c:v>
                      </c:pt>
                      <c:pt idx="56">
                        <c:v>21.6</c:v>
                      </c:pt>
                      <c:pt idx="57">
                        <c:v>25.2</c:v>
                      </c:pt>
                      <c:pt idx="58">
                        <c:v>28.8</c:v>
                      </c:pt>
                      <c:pt idx="59">
                        <c:v>32.4</c:v>
                      </c:pt>
                      <c:pt idx="60">
                        <c:v>36</c:v>
                      </c:pt>
                      <c:pt idx="61">
                        <c:v>32.4</c:v>
                      </c:pt>
                      <c:pt idx="62">
                        <c:v>28.8</c:v>
                      </c:pt>
                      <c:pt idx="63">
                        <c:v>25.2</c:v>
                      </c:pt>
                      <c:pt idx="64">
                        <c:v>21.6</c:v>
                      </c:pt>
                      <c:pt idx="65">
                        <c:v>18</c:v>
                      </c:pt>
                      <c:pt idx="66">
                        <c:v>14.399999999999901</c:v>
                      </c:pt>
                      <c:pt idx="67">
                        <c:v>10.8</c:v>
                      </c:pt>
                      <c:pt idx="68">
                        <c:v>7.1999999999999904</c:v>
                      </c:pt>
                      <c:pt idx="69">
                        <c:v>3.6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5</c:v>
                      </c:pt>
                      <c:pt idx="152">
                        <c:v>8</c:v>
                      </c:pt>
                      <c:pt idx="153">
                        <c:v>7.5</c:v>
                      </c:pt>
                      <c:pt idx="154">
                        <c:v>7</c:v>
                      </c:pt>
                      <c:pt idx="155">
                        <c:v>6.5</c:v>
                      </c:pt>
                      <c:pt idx="156">
                        <c:v>6</c:v>
                      </c:pt>
                      <c:pt idx="157">
                        <c:v>5.5</c:v>
                      </c:pt>
                      <c:pt idx="158">
                        <c:v>5</c:v>
                      </c:pt>
                      <c:pt idx="159">
                        <c:v>4.5</c:v>
                      </c:pt>
                      <c:pt idx="160">
                        <c:v>4</c:v>
                      </c:pt>
                      <c:pt idx="161">
                        <c:v>7.2</c:v>
                      </c:pt>
                      <c:pt idx="162">
                        <c:v>10.4</c:v>
                      </c:pt>
                      <c:pt idx="163">
                        <c:v>13.6</c:v>
                      </c:pt>
                      <c:pt idx="164">
                        <c:v>16.8</c:v>
                      </c:pt>
                      <c:pt idx="165">
                        <c:v>20</c:v>
                      </c:pt>
                      <c:pt idx="166">
                        <c:v>23.2</c:v>
                      </c:pt>
                      <c:pt idx="167">
                        <c:v>26.4</c:v>
                      </c:pt>
                      <c:pt idx="168">
                        <c:v>29.6</c:v>
                      </c:pt>
                      <c:pt idx="169">
                        <c:v>32.799999999999997</c:v>
                      </c:pt>
                      <c:pt idx="170">
                        <c:v>36</c:v>
                      </c:pt>
                      <c:pt idx="171">
                        <c:v>32.4</c:v>
                      </c:pt>
                      <c:pt idx="172">
                        <c:v>28.8</c:v>
                      </c:pt>
                      <c:pt idx="173">
                        <c:v>25.2</c:v>
                      </c:pt>
                      <c:pt idx="174">
                        <c:v>21.6</c:v>
                      </c:pt>
                      <c:pt idx="175">
                        <c:v>18</c:v>
                      </c:pt>
                      <c:pt idx="176">
                        <c:v>14.399999999999901</c:v>
                      </c:pt>
                      <c:pt idx="177">
                        <c:v>10.8</c:v>
                      </c:pt>
                      <c:pt idx="178">
                        <c:v>7.1999999999999904</c:v>
                      </c:pt>
                      <c:pt idx="179">
                        <c:v>3.6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10.8</c:v>
                      </c:pt>
                      <c:pt idx="212">
                        <c:v>12.6</c:v>
                      </c:pt>
                      <c:pt idx="213">
                        <c:v>14.4</c:v>
                      </c:pt>
                      <c:pt idx="214">
                        <c:v>16.2</c:v>
                      </c:pt>
                      <c:pt idx="215">
                        <c:v>18</c:v>
                      </c:pt>
                      <c:pt idx="216">
                        <c:v>19.8</c:v>
                      </c:pt>
                      <c:pt idx="217">
                        <c:v>21.6</c:v>
                      </c:pt>
                      <c:pt idx="218">
                        <c:v>23.4</c:v>
                      </c:pt>
                      <c:pt idx="219">
                        <c:v>25.2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.9</c:v>
                      </c:pt>
                      <c:pt idx="252">
                        <c:v>10.8</c:v>
                      </c:pt>
                      <c:pt idx="253">
                        <c:v>11.7</c:v>
                      </c:pt>
                      <c:pt idx="254">
                        <c:v>12.6</c:v>
                      </c:pt>
                      <c:pt idx="255">
                        <c:v>13.5</c:v>
                      </c:pt>
                      <c:pt idx="256">
                        <c:v>14.4</c:v>
                      </c:pt>
                      <c:pt idx="257">
                        <c:v>15.3</c:v>
                      </c:pt>
                      <c:pt idx="258">
                        <c:v>16.2</c:v>
                      </c:pt>
                      <c:pt idx="259">
                        <c:v>17.100000000000001</c:v>
                      </c:pt>
                      <c:pt idx="260">
                        <c:v>18</c:v>
                      </c:pt>
                      <c:pt idx="261">
                        <c:v>18</c:v>
                      </c:pt>
                      <c:pt idx="262">
                        <c:v>18</c:v>
                      </c:pt>
                      <c:pt idx="263">
                        <c:v>18</c:v>
                      </c:pt>
                      <c:pt idx="264">
                        <c:v>18</c:v>
                      </c:pt>
                      <c:pt idx="265">
                        <c:v>18</c:v>
                      </c:pt>
                      <c:pt idx="266">
                        <c:v>18</c:v>
                      </c:pt>
                      <c:pt idx="267">
                        <c:v>18</c:v>
                      </c:pt>
                      <c:pt idx="268">
                        <c:v>18</c:v>
                      </c:pt>
                      <c:pt idx="269">
                        <c:v>18</c:v>
                      </c:pt>
                      <c:pt idx="270">
                        <c:v>18</c:v>
                      </c:pt>
                      <c:pt idx="271">
                        <c:v>17.100000000000001</c:v>
                      </c:pt>
                      <c:pt idx="272">
                        <c:v>16.2</c:v>
                      </c:pt>
                      <c:pt idx="273">
                        <c:v>15.3</c:v>
                      </c:pt>
                      <c:pt idx="274">
                        <c:v>14.4</c:v>
                      </c:pt>
                      <c:pt idx="275">
                        <c:v>13.5</c:v>
                      </c:pt>
                      <c:pt idx="276">
                        <c:v>12.6</c:v>
                      </c:pt>
                      <c:pt idx="277">
                        <c:v>11.7</c:v>
                      </c:pt>
                      <c:pt idx="278">
                        <c:v>10.8</c:v>
                      </c:pt>
                      <c:pt idx="279">
                        <c:v>9.9</c:v>
                      </c:pt>
                      <c:pt idx="280">
                        <c:v>9</c:v>
                      </c:pt>
                      <c:pt idx="281">
                        <c:v>8.1</c:v>
                      </c:pt>
                      <c:pt idx="282">
                        <c:v>7.2</c:v>
                      </c:pt>
                      <c:pt idx="283">
                        <c:v>6.3</c:v>
                      </c:pt>
                      <c:pt idx="284">
                        <c:v>5.4</c:v>
                      </c:pt>
                      <c:pt idx="285">
                        <c:v>4.5</c:v>
                      </c:pt>
                      <c:pt idx="286">
                        <c:v>3.5999999999999899</c:v>
                      </c:pt>
                      <c:pt idx="287">
                        <c:v>2.7</c:v>
                      </c:pt>
                      <c:pt idx="288">
                        <c:v>1.7999999999999901</c:v>
                      </c:pt>
                      <c:pt idx="289">
                        <c:v>0.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F-6055-4A94-81D0-EFD893B64BAB}"/>
                  </c:ext>
                </c:extLst>
              </c15:ser>
            </c15:filteredScatterSeries>
            <c15:filteredScatterSeries>
              <c15:ser>
                <c:idx val="37"/>
                <c:order val="8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2:$A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.9</c:v>
                      </c:pt>
                      <c:pt idx="72">
                        <c:v>1.8</c:v>
                      </c:pt>
                      <c:pt idx="73">
                        <c:v>2.7</c:v>
                      </c:pt>
                      <c:pt idx="74">
                        <c:v>3.6</c:v>
                      </c:pt>
                      <c:pt idx="75">
                        <c:v>4.5</c:v>
                      </c:pt>
                      <c:pt idx="76">
                        <c:v>5.4</c:v>
                      </c:pt>
                      <c:pt idx="77">
                        <c:v>6.3</c:v>
                      </c:pt>
                      <c:pt idx="78">
                        <c:v>7.2</c:v>
                      </c:pt>
                      <c:pt idx="79">
                        <c:v>8.1</c:v>
                      </c:pt>
                      <c:pt idx="80">
                        <c:v>9</c:v>
                      </c:pt>
                      <c:pt idx="81">
                        <c:v>9</c:v>
                      </c:pt>
                      <c:pt idx="82">
                        <c:v>9</c:v>
                      </c:pt>
                      <c:pt idx="83">
                        <c:v>9</c:v>
                      </c:pt>
                      <c:pt idx="84">
                        <c:v>9</c:v>
                      </c:pt>
                      <c:pt idx="85">
                        <c:v>9</c:v>
                      </c:pt>
                      <c:pt idx="86">
                        <c:v>9</c:v>
                      </c:pt>
                      <c:pt idx="87">
                        <c:v>9</c:v>
                      </c:pt>
                      <c:pt idx="88">
                        <c:v>9</c:v>
                      </c:pt>
                      <c:pt idx="89">
                        <c:v>9</c:v>
                      </c:pt>
                      <c:pt idx="90">
                        <c:v>9</c:v>
                      </c:pt>
                      <c:pt idx="91">
                        <c:v>9</c:v>
                      </c:pt>
                      <c:pt idx="92">
                        <c:v>9</c:v>
                      </c:pt>
                      <c:pt idx="93">
                        <c:v>9</c:v>
                      </c:pt>
                      <c:pt idx="94">
                        <c:v>9</c:v>
                      </c:pt>
                      <c:pt idx="95">
                        <c:v>9</c:v>
                      </c:pt>
                      <c:pt idx="96">
                        <c:v>9</c:v>
                      </c:pt>
                      <c:pt idx="97">
                        <c:v>9</c:v>
                      </c:pt>
                      <c:pt idx="98">
                        <c:v>9</c:v>
                      </c:pt>
                      <c:pt idx="99">
                        <c:v>9</c:v>
                      </c:pt>
                      <c:pt idx="100">
                        <c:v>9</c:v>
                      </c:pt>
                      <c:pt idx="101">
                        <c:v>8.5</c:v>
                      </c:pt>
                      <c:pt idx="102">
                        <c:v>8</c:v>
                      </c:pt>
                      <c:pt idx="103">
                        <c:v>7.5</c:v>
                      </c:pt>
                      <c:pt idx="104">
                        <c:v>7</c:v>
                      </c:pt>
                      <c:pt idx="105">
                        <c:v>6.5</c:v>
                      </c:pt>
                      <c:pt idx="106">
                        <c:v>6</c:v>
                      </c:pt>
                      <c:pt idx="107">
                        <c:v>5.5</c:v>
                      </c:pt>
                      <c:pt idx="108">
                        <c:v>5</c:v>
                      </c:pt>
                      <c:pt idx="109">
                        <c:v>4.5</c:v>
                      </c:pt>
                      <c:pt idx="110">
                        <c:v>4</c:v>
                      </c:pt>
                      <c:pt idx="111">
                        <c:v>3.6</c:v>
                      </c:pt>
                      <c:pt idx="112">
                        <c:v>3.2</c:v>
                      </c:pt>
                      <c:pt idx="113">
                        <c:v>2.8</c:v>
                      </c:pt>
                      <c:pt idx="114">
                        <c:v>2.4</c:v>
                      </c:pt>
                      <c:pt idx="115">
                        <c:v>2</c:v>
                      </c:pt>
                      <c:pt idx="116">
                        <c:v>1.5999999999999901</c:v>
                      </c:pt>
                      <c:pt idx="117">
                        <c:v>1.19999999999999</c:v>
                      </c:pt>
                      <c:pt idx="118">
                        <c:v>0.79999999999999905</c:v>
                      </c:pt>
                      <c:pt idx="119">
                        <c:v>0.39999999999999902</c:v>
                      </c:pt>
                      <c:pt idx="120">
                        <c:v>0</c:v>
                      </c:pt>
                      <c:pt idx="121">
                        <c:v>5.7</c:v>
                      </c:pt>
                      <c:pt idx="122">
                        <c:v>11.4</c:v>
                      </c:pt>
                      <c:pt idx="123">
                        <c:v>17.100000000000001</c:v>
                      </c:pt>
                      <c:pt idx="124">
                        <c:v>22.8</c:v>
                      </c:pt>
                      <c:pt idx="125">
                        <c:v>28.5</c:v>
                      </c:pt>
                      <c:pt idx="126">
                        <c:v>34.200000000000003</c:v>
                      </c:pt>
                      <c:pt idx="127">
                        <c:v>39.9</c:v>
                      </c:pt>
                      <c:pt idx="128">
                        <c:v>45.6</c:v>
                      </c:pt>
                      <c:pt idx="129">
                        <c:v>51.3</c:v>
                      </c:pt>
                      <c:pt idx="130">
                        <c:v>57</c:v>
                      </c:pt>
                      <c:pt idx="131">
                        <c:v>63.3</c:v>
                      </c:pt>
                      <c:pt idx="132">
                        <c:v>69.599999999999994</c:v>
                      </c:pt>
                      <c:pt idx="133">
                        <c:v>75.900000000000006</c:v>
                      </c:pt>
                      <c:pt idx="134">
                        <c:v>82.2</c:v>
                      </c:pt>
                      <c:pt idx="135">
                        <c:v>88.5</c:v>
                      </c:pt>
                      <c:pt idx="136">
                        <c:v>94.8</c:v>
                      </c:pt>
                      <c:pt idx="137">
                        <c:v>101.1</c:v>
                      </c:pt>
                      <c:pt idx="138">
                        <c:v>107.4</c:v>
                      </c:pt>
                      <c:pt idx="139">
                        <c:v>113.69999999999899</c:v>
                      </c:pt>
                      <c:pt idx="140">
                        <c:v>120</c:v>
                      </c:pt>
                      <c:pt idx="141">
                        <c:v>124.8</c:v>
                      </c:pt>
                      <c:pt idx="142">
                        <c:v>129.6</c:v>
                      </c:pt>
                      <c:pt idx="143">
                        <c:v>134.4</c:v>
                      </c:pt>
                      <c:pt idx="144">
                        <c:v>139.19999999999999</c:v>
                      </c:pt>
                      <c:pt idx="145">
                        <c:v>144</c:v>
                      </c:pt>
                      <c:pt idx="146">
                        <c:v>148.80000000000001</c:v>
                      </c:pt>
                      <c:pt idx="147">
                        <c:v>153.6</c:v>
                      </c:pt>
                      <c:pt idx="148">
                        <c:v>158.4</c:v>
                      </c:pt>
                      <c:pt idx="149">
                        <c:v>163.19999999999999</c:v>
                      </c:pt>
                      <c:pt idx="150">
                        <c:v>168</c:v>
                      </c:pt>
                      <c:pt idx="151">
                        <c:v>168</c:v>
                      </c:pt>
                      <c:pt idx="152">
                        <c:v>168</c:v>
                      </c:pt>
                      <c:pt idx="153">
                        <c:v>168</c:v>
                      </c:pt>
                      <c:pt idx="154">
                        <c:v>168</c:v>
                      </c:pt>
                      <c:pt idx="155">
                        <c:v>168</c:v>
                      </c:pt>
                      <c:pt idx="156">
                        <c:v>168</c:v>
                      </c:pt>
                      <c:pt idx="157">
                        <c:v>168</c:v>
                      </c:pt>
                      <c:pt idx="158">
                        <c:v>168</c:v>
                      </c:pt>
                      <c:pt idx="159">
                        <c:v>168</c:v>
                      </c:pt>
                      <c:pt idx="160">
                        <c:v>168</c:v>
                      </c:pt>
                      <c:pt idx="161">
                        <c:v>168.1</c:v>
                      </c:pt>
                      <c:pt idx="162">
                        <c:v>168.2</c:v>
                      </c:pt>
                      <c:pt idx="163">
                        <c:v>168.3</c:v>
                      </c:pt>
                      <c:pt idx="164">
                        <c:v>168.4</c:v>
                      </c:pt>
                      <c:pt idx="165">
                        <c:v>168.5</c:v>
                      </c:pt>
                      <c:pt idx="166">
                        <c:v>168.6</c:v>
                      </c:pt>
                      <c:pt idx="167">
                        <c:v>168.7</c:v>
                      </c:pt>
                      <c:pt idx="168">
                        <c:v>168.8</c:v>
                      </c:pt>
                      <c:pt idx="169">
                        <c:v>168.9</c:v>
                      </c:pt>
                      <c:pt idx="170">
                        <c:v>169</c:v>
                      </c:pt>
                      <c:pt idx="171">
                        <c:v>161.1</c:v>
                      </c:pt>
                      <c:pt idx="172">
                        <c:v>153.19999999999999</c:v>
                      </c:pt>
                      <c:pt idx="173">
                        <c:v>145.30000000000001</c:v>
                      </c:pt>
                      <c:pt idx="174">
                        <c:v>137.4</c:v>
                      </c:pt>
                      <c:pt idx="175">
                        <c:v>129.5</c:v>
                      </c:pt>
                      <c:pt idx="176">
                        <c:v>121.6</c:v>
                      </c:pt>
                      <c:pt idx="177">
                        <c:v>113.69999999999899</c:v>
                      </c:pt>
                      <c:pt idx="178">
                        <c:v>105.8</c:v>
                      </c:pt>
                      <c:pt idx="179">
                        <c:v>97.899999999999906</c:v>
                      </c:pt>
                      <c:pt idx="180">
                        <c:v>90</c:v>
                      </c:pt>
                      <c:pt idx="181">
                        <c:v>90.9</c:v>
                      </c:pt>
                      <c:pt idx="182">
                        <c:v>91.8</c:v>
                      </c:pt>
                      <c:pt idx="183">
                        <c:v>92.7</c:v>
                      </c:pt>
                      <c:pt idx="184">
                        <c:v>93.6</c:v>
                      </c:pt>
                      <c:pt idx="185">
                        <c:v>94.5</c:v>
                      </c:pt>
                      <c:pt idx="186">
                        <c:v>95.4</c:v>
                      </c:pt>
                      <c:pt idx="187">
                        <c:v>96.3</c:v>
                      </c:pt>
                      <c:pt idx="188">
                        <c:v>97.2</c:v>
                      </c:pt>
                      <c:pt idx="189">
                        <c:v>98.1</c:v>
                      </c:pt>
                      <c:pt idx="190">
                        <c:v>99</c:v>
                      </c:pt>
                      <c:pt idx="191">
                        <c:v>94.5</c:v>
                      </c:pt>
                      <c:pt idx="192">
                        <c:v>90</c:v>
                      </c:pt>
                      <c:pt idx="193">
                        <c:v>85.5</c:v>
                      </c:pt>
                      <c:pt idx="194">
                        <c:v>81</c:v>
                      </c:pt>
                      <c:pt idx="195">
                        <c:v>76.5</c:v>
                      </c:pt>
                      <c:pt idx="196">
                        <c:v>72</c:v>
                      </c:pt>
                      <c:pt idx="197">
                        <c:v>67.5</c:v>
                      </c:pt>
                      <c:pt idx="198">
                        <c:v>63</c:v>
                      </c:pt>
                      <c:pt idx="199">
                        <c:v>58.5</c:v>
                      </c:pt>
                      <c:pt idx="200">
                        <c:v>54</c:v>
                      </c:pt>
                      <c:pt idx="201">
                        <c:v>57.6</c:v>
                      </c:pt>
                      <c:pt idx="202">
                        <c:v>61.2</c:v>
                      </c:pt>
                      <c:pt idx="203">
                        <c:v>64.8</c:v>
                      </c:pt>
                      <c:pt idx="204">
                        <c:v>68.400000000000006</c:v>
                      </c:pt>
                      <c:pt idx="205">
                        <c:v>72</c:v>
                      </c:pt>
                      <c:pt idx="206">
                        <c:v>75.599999999999994</c:v>
                      </c:pt>
                      <c:pt idx="207">
                        <c:v>79.2</c:v>
                      </c:pt>
                      <c:pt idx="208">
                        <c:v>82.8</c:v>
                      </c:pt>
                      <c:pt idx="209">
                        <c:v>86.4</c:v>
                      </c:pt>
                      <c:pt idx="210">
                        <c:v>90</c:v>
                      </c:pt>
                      <c:pt idx="211">
                        <c:v>90</c:v>
                      </c:pt>
                      <c:pt idx="212">
                        <c:v>90</c:v>
                      </c:pt>
                      <c:pt idx="213">
                        <c:v>90</c:v>
                      </c:pt>
                      <c:pt idx="214">
                        <c:v>90</c:v>
                      </c:pt>
                      <c:pt idx="215">
                        <c:v>90</c:v>
                      </c:pt>
                      <c:pt idx="216">
                        <c:v>90</c:v>
                      </c:pt>
                      <c:pt idx="217">
                        <c:v>90</c:v>
                      </c:pt>
                      <c:pt idx="218">
                        <c:v>90</c:v>
                      </c:pt>
                      <c:pt idx="219">
                        <c:v>90</c:v>
                      </c:pt>
                      <c:pt idx="220">
                        <c:v>90</c:v>
                      </c:pt>
                      <c:pt idx="221">
                        <c:v>87.7</c:v>
                      </c:pt>
                      <c:pt idx="222">
                        <c:v>85.4</c:v>
                      </c:pt>
                      <c:pt idx="223">
                        <c:v>83.1</c:v>
                      </c:pt>
                      <c:pt idx="224">
                        <c:v>80.8</c:v>
                      </c:pt>
                      <c:pt idx="225">
                        <c:v>78.5</c:v>
                      </c:pt>
                      <c:pt idx="226">
                        <c:v>76.2</c:v>
                      </c:pt>
                      <c:pt idx="227">
                        <c:v>73.900000000000006</c:v>
                      </c:pt>
                      <c:pt idx="228">
                        <c:v>71.599999999999994</c:v>
                      </c:pt>
                      <c:pt idx="229">
                        <c:v>69.3</c:v>
                      </c:pt>
                      <c:pt idx="230">
                        <c:v>67</c:v>
                      </c:pt>
                      <c:pt idx="231">
                        <c:v>73.2</c:v>
                      </c:pt>
                      <c:pt idx="232">
                        <c:v>79.400000000000006</c:v>
                      </c:pt>
                      <c:pt idx="233">
                        <c:v>85.6</c:v>
                      </c:pt>
                      <c:pt idx="234">
                        <c:v>91.8</c:v>
                      </c:pt>
                      <c:pt idx="235">
                        <c:v>98</c:v>
                      </c:pt>
                      <c:pt idx="236">
                        <c:v>104.2</c:v>
                      </c:pt>
                      <c:pt idx="237">
                        <c:v>110.4</c:v>
                      </c:pt>
                      <c:pt idx="238">
                        <c:v>116.6</c:v>
                      </c:pt>
                      <c:pt idx="239">
                        <c:v>122.8</c:v>
                      </c:pt>
                      <c:pt idx="240">
                        <c:v>129</c:v>
                      </c:pt>
                      <c:pt idx="241">
                        <c:v>125.4</c:v>
                      </c:pt>
                      <c:pt idx="242">
                        <c:v>121.8</c:v>
                      </c:pt>
                      <c:pt idx="243">
                        <c:v>118.2</c:v>
                      </c:pt>
                      <c:pt idx="244">
                        <c:v>114.6</c:v>
                      </c:pt>
                      <c:pt idx="245">
                        <c:v>111</c:v>
                      </c:pt>
                      <c:pt idx="246">
                        <c:v>107.4</c:v>
                      </c:pt>
                      <c:pt idx="247">
                        <c:v>103.8</c:v>
                      </c:pt>
                      <c:pt idx="248">
                        <c:v>100.2</c:v>
                      </c:pt>
                      <c:pt idx="249">
                        <c:v>96.6</c:v>
                      </c:pt>
                      <c:pt idx="250">
                        <c:v>93</c:v>
                      </c:pt>
                      <c:pt idx="251">
                        <c:v>84.6</c:v>
                      </c:pt>
                      <c:pt idx="252">
                        <c:v>76.2</c:v>
                      </c:pt>
                      <c:pt idx="253">
                        <c:v>67.8</c:v>
                      </c:pt>
                      <c:pt idx="254">
                        <c:v>59.4</c:v>
                      </c:pt>
                      <c:pt idx="255">
                        <c:v>51</c:v>
                      </c:pt>
                      <c:pt idx="256">
                        <c:v>42.599999999999902</c:v>
                      </c:pt>
                      <c:pt idx="257">
                        <c:v>34.199999999999903</c:v>
                      </c:pt>
                      <c:pt idx="258">
                        <c:v>25.799999999999901</c:v>
                      </c:pt>
                      <c:pt idx="259">
                        <c:v>17.39999999999989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8.5</c:v>
                      </c:pt>
                      <c:pt idx="282">
                        <c:v>8</c:v>
                      </c:pt>
                      <c:pt idx="283">
                        <c:v>7.5</c:v>
                      </c:pt>
                      <c:pt idx="284">
                        <c:v>7</c:v>
                      </c:pt>
                      <c:pt idx="285">
                        <c:v>6.5</c:v>
                      </c:pt>
                      <c:pt idx="286">
                        <c:v>6</c:v>
                      </c:pt>
                      <c:pt idx="287">
                        <c:v>5.5</c:v>
                      </c:pt>
                      <c:pt idx="288">
                        <c:v>5</c:v>
                      </c:pt>
                      <c:pt idx="289">
                        <c:v>4.5</c:v>
                      </c:pt>
                      <c:pt idx="290">
                        <c:v>4</c:v>
                      </c:pt>
                      <c:pt idx="291">
                        <c:v>3.6</c:v>
                      </c:pt>
                      <c:pt idx="292">
                        <c:v>3.2</c:v>
                      </c:pt>
                      <c:pt idx="293">
                        <c:v>2.8</c:v>
                      </c:pt>
                      <c:pt idx="294">
                        <c:v>2.4</c:v>
                      </c:pt>
                      <c:pt idx="295">
                        <c:v>2</c:v>
                      </c:pt>
                      <c:pt idx="296">
                        <c:v>1.5999999999999901</c:v>
                      </c:pt>
                      <c:pt idx="297">
                        <c:v>1.19999999999999</c:v>
                      </c:pt>
                      <c:pt idx="298">
                        <c:v>0.79999999999999905</c:v>
                      </c:pt>
                      <c:pt idx="299">
                        <c:v>0.39999999999999902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0-6055-4A94-81D0-EFD893B64BAB}"/>
                  </c:ext>
                </c:extLst>
              </c15:ser>
            </c15:filteredScatterSeries>
            <c15:filteredScatterSeries>
              <c15:ser>
                <c:idx val="38"/>
                <c:order val="8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2:$A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12.3</c:v>
                      </c:pt>
                      <c:pt idx="122">
                        <c:v>15.6</c:v>
                      </c:pt>
                      <c:pt idx="123">
                        <c:v>18.899999999999999</c:v>
                      </c:pt>
                      <c:pt idx="124">
                        <c:v>22.2</c:v>
                      </c:pt>
                      <c:pt idx="125">
                        <c:v>25.5</c:v>
                      </c:pt>
                      <c:pt idx="126">
                        <c:v>28.799999999999901</c:v>
                      </c:pt>
                      <c:pt idx="127">
                        <c:v>32.099999999999902</c:v>
                      </c:pt>
                      <c:pt idx="128">
                        <c:v>35.4</c:v>
                      </c:pt>
                      <c:pt idx="129">
                        <c:v>38.700000000000003</c:v>
                      </c:pt>
                      <c:pt idx="130">
                        <c:v>42</c:v>
                      </c:pt>
                      <c:pt idx="131">
                        <c:v>48.3</c:v>
                      </c:pt>
                      <c:pt idx="132">
                        <c:v>54.6</c:v>
                      </c:pt>
                      <c:pt idx="133">
                        <c:v>60.9</c:v>
                      </c:pt>
                      <c:pt idx="134">
                        <c:v>67.2</c:v>
                      </c:pt>
                      <c:pt idx="135">
                        <c:v>73.5</c:v>
                      </c:pt>
                      <c:pt idx="136">
                        <c:v>79.8</c:v>
                      </c:pt>
                      <c:pt idx="137">
                        <c:v>86.1</c:v>
                      </c:pt>
                      <c:pt idx="138">
                        <c:v>92.4</c:v>
                      </c:pt>
                      <c:pt idx="139">
                        <c:v>98.699999999999903</c:v>
                      </c:pt>
                      <c:pt idx="140">
                        <c:v>105</c:v>
                      </c:pt>
                      <c:pt idx="141">
                        <c:v>116.7</c:v>
                      </c:pt>
                      <c:pt idx="142">
                        <c:v>128.4</c:v>
                      </c:pt>
                      <c:pt idx="143">
                        <c:v>140.1</c:v>
                      </c:pt>
                      <c:pt idx="144">
                        <c:v>151.80000000000001</c:v>
                      </c:pt>
                      <c:pt idx="145">
                        <c:v>163.5</c:v>
                      </c:pt>
                      <c:pt idx="146">
                        <c:v>175.2</c:v>
                      </c:pt>
                      <c:pt idx="147">
                        <c:v>186.89999999999901</c:v>
                      </c:pt>
                      <c:pt idx="148">
                        <c:v>198.6</c:v>
                      </c:pt>
                      <c:pt idx="149">
                        <c:v>210.3</c:v>
                      </c:pt>
                      <c:pt idx="150">
                        <c:v>222</c:v>
                      </c:pt>
                      <c:pt idx="151">
                        <c:v>222</c:v>
                      </c:pt>
                      <c:pt idx="152">
                        <c:v>222</c:v>
                      </c:pt>
                      <c:pt idx="153">
                        <c:v>222</c:v>
                      </c:pt>
                      <c:pt idx="154">
                        <c:v>222</c:v>
                      </c:pt>
                      <c:pt idx="155">
                        <c:v>222</c:v>
                      </c:pt>
                      <c:pt idx="156">
                        <c:v>222</c:v>
                      </c:pt>
                      <c:pt idx="157">
                        <c:v>222</c:v>
                      </c:pt>
                      <c:pt idx="158">
                        <c:v>222</c:v>
                      </c:pt>
                      <c:pt idx="159">
                        <c:v>222</c:v>
                      </c:pt>
                      <c:pt idx="160">
                        <c:v>222</c:v>
                      </c:pt>
                      <c:pt idx="161">
                        <c:v>212.8</c:v>
                      </c:pt>
                      <c:pt idx="162">
                        <c:v>203.6</c:v>
                      </c:pt>
                      <c:pt idx="163">
                        <c:v>194.4</c:v>
                      </c:pt>
                      <c:pt idx="164">
                        <c:v>185.2</c:v>
                      </c:pt>
                      <c:pt idx="165">
                        <c:v>176</c:v>
                      </c:pt>
                      <c:pt idx="166">
                        <c:v>166.8</c:v>
                      </c:pt>
                      <c:pt idx="167">
                        <c:v>157.6</c:v>
                      </c:pt>
                      <c:pt idx="168">
                        <c:v>148.4</c:v>
                      </c:pt>
                      <c:pt idx="169">
                        <c:v>139.19999999999999</c:v>
                      </c:pt>
                      <c:pt idx="170">
                        <c:v>130</c:v>
                      </c:pt>
                      <c:pt idx="171">
                        <c:v>130.19999999999999</c:v>
                      </c:pt>
                      <c:pt idx="172">
                        <c:v>130.4</c:v>
                      </c:pt>
                      <c:pt idx="173">
                        <c:v>130.6</c:v>
                      </c:pt>
                      <c:pt idx="174">
                        <c:v>130.80000000000001</c:v>
                      </c:pt>
                      <c:pt idx="175">
                        <c:v>131</c:v>
                      </c:pt>
                      <c:pt idx="176">
                        <c:v>131.19999999999999</c:v>
                      </c:pt>
                      <c:pt idx="177">
                        <c:v>131.4</c:v>
                      </c:pt>
                      <c:pt idx="178">
                        <c:v>131.6</c:v>
                      </c:pt>
                      <c:pt idx="179">
                        <c:v>131.80000000000001</c:v>
                      </c:pt>
                      <c:pt idx="180">
                        <c:v>132</c:v>
                      </c:pt>
                      <c:pt idx="181">
                        <c:v>132.30000000000001</c:v>
                      </c:pt>
                      <c:pt idx="182">
                        <c:v>132.6</c:v>
                      </c:pt>
                      <c:pt idx="183">
                        <c:v>132.9</c:v>
                      </c:pt>
                      <c:pt idx="184">
                        <c:v>133.19999999999999</c:v>
                      </c:pt>
                      <c:pt idx="185">
                        <c:v>133.5</c:v>
                      </c:pt>
                      <c:pt idx="186">
                        <c:v>133.80000000000001</c:v>
                      </c:pt>
                      <c:pt idx="187">
                        <c:v>134.1</c:v>
                      </c:pt>
                      <c:pt idx="188">
                        <c:v>134.4</c:v>
                      </c:pt>
                      <c:pt idx="189">
                        <c:v>134.69999999999999</c:v>
                      </c:pt>
                      <c:pt idx="190">
                        <c:v>135</c:v>
                      </c:pt>
                      <c:pt idx="191">
                        <c:v>127.5</c:v>
                      </c:pt>
                      <c:pt idx="192">
                        <c:v>120</c:v>
                      </c:pt>
                      <c:pt idx="193">
                        <c:v>112.5</c:v>
                      </c:pt>
                      <c:pt idx="194">
                        <c:v>105</c:v>
                      </c:pt>
                      <c:pt idx="195">
                        <c:v>97.5</c:v>
                      </c:pt>
                      <c:pt idx="196">
                        <c:v>90</c:v>
                      </c:pt>
                      <c:pt idx="197">
                        <c:v>82.5</c:v>
                      </c:pt>
                      <c:pt idx="198">
                        <c:v>75</c:v>
                      </c:pt>
                      <c:pt idx="199">
                        <c:v>67.5</c:v>
                      </c:pt>
                      <c:pt idx="200">
                        <c:v>60</c:v>
                      </c:pt>
                      <c:pt idx="201">
                        <c:v>60.6</c:v>
                      </c:pt>
                      <c:pt idx="202">
                        <c:v>61.2</c:v>
                      </c:pt>
                      <c:pt idx="203">
                        <c:v>61.8</c:v>
                      </c:pt>
                      <c:pt idx="204">
                        <c:v>62.4</c:v>
                      </c:pt>
                      <c:pt idx="205">
                        <c:v>63</c:v>
                      </c:pt>
                      <c:pt idx="206">
                        <c:v>63.6</c:v>
                      </c:pt>
                      <c:pt idx="207">
                        <c:v>64.2</c:v>
                      </c:pt>
                      <c:pt idx="208">
                        <c:v>64.8</c:v>
                      </c:pt>
                      <c:pt idx="209">
                        <c:v>65.400000000000006</c:v>
                      </c:pt>
                      <c:pt idx="210">
                        <c:v>66</c:v>
                      </c:pt>
                      <c:pt idx="211">
                        <c:v>66</c:v>
                      </c:pt>
                      <c:pt idx="212">
                        <c:v>66</c:v>
                      </c:pt>
                      <c:pt idx="213">
                        <c:v>66</c:v>
                      </c:pt>
                      <c:pt idx="214">
                        <c:v>66</c:v>
                      </c:pt>
                      <c:pt idx="215">
                        <c:v>66</c:v>
                      </c:pt>
                      <c:pt idx="216">
                        <c:v>66</c:v>
                      </c:pt>
                      <c:pt idx="217">
                        <c:v>66</c:v>
                      </c:pt>
                      <c:pt idx="218">
                        <c:v>66</c:v>
                      </c:pt>
                      <c:pt idx="219">
                        <c:v>66</c:v>
                      </c:pt>
                      <c:pt idx="220">
                        <c:v>66</c:v>
                      </c:pt>
                      <c:pt idx="221">
                        <c:v>66.3</c:v>
                      </c:pt>
                      <c:pt idx="222">
                        <c:v>66.599999999999994</c:v>
                      </c:pt>
                      <c:pt idx="223">
                        <c:v>66.900000000000006</c:v>
                      </c:pt>
                      <c:pt idx="224">
                        <c:v>67.2</c:v>
                      </c:pt>
                      <c:pt idx="225">
                        <c:v>67.5</c:v>
                      </c:pt>
                      <c:pt idx="226">
                        <c:v>67.8</c:v>
                      </c:pt>
                      <c:pt idx="227">
                        <c:v>68.099999999999994</c:v>
                      </c:pt>
                      <c:pt idx="228">
                        <c:v>68.400000000000006</c:v>
                      </c:pt>
                      <c:pt idx="229">
                        <c:v>68.7</c:v>
                      </c:pt>
                      <c:pt idx="230">
                        <c:v>69</c:v>
                      </c:pt>
                      <c:pt idx="231">
                        <c:v>66.900000000000006</c:v>
                      </c:pt>
                      <c:pt idx="232">
                        <c:v>64.8</c:v>
                      </c:pt>
                      <c:pt idx="233">
                        <c:v>62.7</c:v>
                      </c:pt>
                      <c:pt idx="234">
                        <c:v>60.6</c:v>
                      </c:pt>
                      <c:pt idx="235">
                        <c:v>58.5</c:v>
                      </c:pt>
                      <c:pt idx="236">
                        <c:v>56.4</c:v>
                      </c:pt>
                      <c:pt idx="237">
                        <c:v>54.3</c:v>
                      </c:pt>
                      <c:pt idx="238">
                        <c:v>52.2</c:v>
                      </c:pt>
                      <c:pt idx="239">
                        <c:v>50.099999999999902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18.899999999999999</c:v>
                      </c:pt>
                      <c:pt idx="252">
                        <c:v>19.8</c:v>
                      </c:pt>
                      <c:pt idx="253">
                        <c:v>20.7</c:v>
                      </c:pt>
                      <c:pt idx="254">
                        <c:v>21.6</c:v>
                      </c:pt>
                      <c:pt idx="255">
                        <c:v>22.5</c:v>
                      </c:pt>
                      <c:pt idx="256">
                        <c:v>23.4</c:v>
                      </c:pt>
                      <c:pt idx="257">
                        <c:v>24.3</c:v>
                      </c:pt>
                      <c:pt idx="258">
                        <c:v>25.2</c:v>
                      </c:pt>
                      <c:pt idx="259">
                        <c:v>26.1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7.6</c:v>
                      </c:pt>
                      <c:pt idx="282">
                        <c:v>39.200000000000003</c:v>
                      </c:pt>
                      <c:pt idx="283">
                        <c:v>40.799999999999997</c:v>
                      </c:pt>
                      <c:pt idx="284">
                        <c:v>42.4</c:v>
                      </c:pt>
                      <c:pt idx="285">
                        <c:v>44</c:v>
                      </c:pt>
                      <c:pt idx="286">
                        <c:v>45.6</c:v>
                      </c:pt>
                      <c:pt idx="287">
                        <c:v>47.2</c:v>
                      </c:pt>
                      <c:pt idx="288">
                        <c:v>48.8</c:v>
                      </c:pt>
                      <c:pt idx="289">
                        <c:v>50.4</c:v>
                      </c:pt>
                      <c:pt idx="290">
                        <c:v>52</c:v>
                      </c:pt>
                      <c:pt idx="291">
                        <c:v>55.5</c:v>
                      </c:pt>
                      <c:pt idx="292">
                        <c:v>59</c:v>
                      </c:pt>
                      <c:pt idx="293">
                        <c:v>62.5</c:v>
                      </c:pt>
                      <c:pt idx="294">
                        <c:v>66</c:v>
                      </c:pt>
                      <c:pt idx="295">
                        <c:v>69.5</c:v>
                      </c:pt>
                      <c:pt idx="296">
                        <c:v>73</c:v>
                      </c:pt>
                      <c:pt idx="297">
                        <c:v>76.5</c:v>
                      </c:pt>
                      <c:pt idx="298">
                        <c:v>80</c:v>
                      </c:pt>
                      <c:pt idx="299">
                        <c:v>83.5</c:v>
                      </c:pt>
                      <c:pt idx="300">
                        <c:v>87</c:v>
                      </c:pt>
                      <c:pt idx="301">
                        <c:v>80.099999999999994</c:v>
                      </c:pt>
                      <c:pt idx="302">
                        <c:v>73.2</c:v>
                      </c:pt>
                      <c:pt idx="303">
                        <c:v>66.3</c:v>
                      </c:pt>
                      <c:pt idx="304">
                        <c:v>59.4</c:v>
                      </c:pt>
                      <c:pt idx="305">
                        <c:v>52.5</c:v>
                      </c:pt>
                      <c:pt idx="306">
                        <c:v>45.599999999999902</c:v>
                      </c:pt>
                      <c:pt idx="307">
                        <c:v>38.699999999999903</c:v>
                      </c:pt>
                      <c:pt idx="308">
                        <c:v>31.799999999999901</c:v>
                      </c:pt>
                      <c:pt idx="309">
                        <c:v>24.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1-6055-4A94-81D0-EFD893B64BAB}"/>
                  </c:ext>
                </c:extLst>
              </c15:ser>
            </c15:filteredScatterSeries>
            <c15:filteredScatterSeries>
              <c15:ser>
                <c:idx val="39"/>
                <c:order val="8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2:$A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9</c:v>
                      </c:pt>
                      <c:pt idx="12">
                        <c:v>1.8</c:v>
                      </c:pt>
                      <c:pt idx="13">
                        <c:v>2.7</c:v>
                      </c:pt>
                      <c:pt idx="14">
                        <c:v>3.6</c:v>
                      </c:pt>
                      <c:pt idx="15">
                        <c:v>4.5</c:v>
                      </c:pt>
                      <c:pt idx="16">
                        <c:v>5.4</c:v>
                      </c:pt>
                      <c:pt idx="17">
                        <c:v>6.3</c:v>
                      </c:pt>
                      <c:pt idx="18">
                        <c:v>7.2</c:v>
                      </c:pt>
                      <c:pt idx="19">
                        <c:v>8.1</c:v>
                      </c:pt>
                      <c:pt idx="20">
                        <c:v>9</c:v>
                      </c:pt>
                      <c:pt idx="21">
                        <c:v>9.9</c:v>
                      </c:pt>
                      <c:pt idx="22">
                        <c:v>10.8</c:v>
                      </c:pt>
                      <c:pt idx="23">
                        <c:v>11.7</c:v>
                      </c:pt>
                      <c:pt idx="24">
                        <c:v>12.6</c:v>
                      </c:pt>
                      <c:pt idx="25">
                        <c:v>13.5</c:v>
                      </c:pt>
                      <c:pt idx="26">
                        <c:v>14.4</c:v>
                      </c:pt>
                      <c:pt idx="27">
                        <c:v>15.3</c:v>
                      </c:pt>
                      <c:pt idx="28">
                        <c:v>16.2</c:v>
                      </c:pt>
                      <c:pt idx="29">
                        <c:v>17.100000000000001</c:v>
                      </c:pt>
                      <c:pt idx="30">
                        <c:v>18</c:v>
                      </c:pt>
                      <c:pt idx="31">
                        <c:v>17.100000000000001</c:v>
                      </c:pt>
                      <c:pt idx="32">
                        <c:v>16.2</c:v>
                      </c:pt>
                      <c:pt idx="33">
                        <c:v>15.3</c:v>
                      </c:pt>
                      <c:pt idx="34">
                        <c:v>14.4</c:v>
                      </c:pt>
                      <c:pt idx="35">
                        <c:v>13.5</c:v>
                      </c:pt>
                      <c:pt idx="36">
                        <c:v>12.6</c:v>
                      </c:pt>
                      <c:pt idx="37">
                        <c:v>11.7</c:v>
                      </c:pt>
                      <c:pt idx="38">
                        <c:v>10.8</c:v>
                      </c:pt>
                      <c:pt idx="39">
                        <c:v>9.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1</c:v>
                      </c:pt>
                      <c:pt idx="152">
                        <c:v>7.2</c:v>
                      </c:pt>
                      <c:pt idx="153">
                        <c:v>6.3</c:v>
                      </c:pt>
                      <c:pt idx="154">
                        <c:v>5.4</c:v>
                      </c:pt>
                      <c:pt idx="155">
                        <c:v>4.5</c:v>
                      </c:pt>
                      <c:pt idx="156">
                        <c:v>3.5999999999999899</c:v>
                      </c:pt>
                      <c:pt idx="157">
                        <c:v>2.7</c:v>
                      </c:pt>
                      <c:pt idx="158">
                        <c:v>1.7999999999999901</c:v>
                      </c:pt>
                      <c:pt idx="159">
                        <c:v>0.9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12.9</c:v>
                      </c:pt>
                      <c:pt idx="202">
                        <c:v>16.8</c:v>
                      </c:pt>
                      <c:pt idx="203">
                        <c:v>20.7</c:v>
                      </c:pt>
                      <c:pt idx="204">
                        <c:v>24.6</c:v>
                      </c:pt>
                      <c:pt idx="205">
                        <c:v>28.5</c:v>
                      </c:pt>
                      <c:pt idx="206">
                        <c:v>32.4</c:v>
                      </c:pt>
                      <c:pt idx="207">
                        <c:v>36.299999999999997</c:v>
                      </c:pt>
                      <c:pt idx="208">
                        <c:v>40.200000000000003</c:v>
                      </c:pt>
                      <c:pt idx="209">
                        <c:v>44.1</c:v>
                      </c:pt>
                      <c:pt idx="210">
                        <c:v>48</c:v>
                      </c:pt>
                      <c:pt idx="211">
                        <c:v>48</c:v>
                      </c:pt>
                      <c:pt idx="212">
                        <c:v>48</c:v>
                      </c:pt>
                      <c:pt idx="213">
                        <c:v>48</c:v>
                      </c:pt>
                      <c:pt idx="214">
                        <c:v>48</c:v>
                      </c:pt>
                      <c:pt idx="215">
                        <c:v>48</c:v>
                      </c:pt>
                      <c:pt idx="216">
                        <c:v>48</c:v>
                      </c:pt>
                      <c:pt idx="217">
                        <c:v>48</c:v>
                      </c:pt>
                      <c:pt idx="218">
                        <c:v>48</c:v>
                      </c:pt>
                      <c:pt idx="219">
                        <c:v>48</c:v>
                      </c:pt>
                      <c:pt idx="220">
                        <c:v>48</c:v>
                      </c:pt>
                      <c:pt idx="221">
                        <c:v>43.2</c:v>
                      </c:pt>
                      <c:pt idx="222">
                        <c:v>38.4</c:v>
                      </c:pt>
                      <c:pt idx="223">
                        <c:v>33.6</c:v>
                      </c:pt>
                      <c:pt idx="224">
                        <c:v>28.8</c:v>
                      </c:pt>
                      <c:pt idx="225">
                        <c:v>24</c:v>
                      </c:pt>
                      <c:pt idx="226">
                        <c:v>19.2</c:v>
                      </c:pt>
                      <c:pt idx="227">
                        <c:v>14.399999999999901</c:v>
                      </c:pt>
                      <c:pt idx="228">
                        <c:v>9.6</c:v>
                      </c:pt>
                      <c:pt idx="229">
                        <c:v>4.8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5.7</c:v>
                      </c:pt>
                      <c:pt idx="282">
                        <c:v>11.4</c:v>
                      </c:pt>
                      <c:pt idx="283">
                        <c:v>17.100000000000001</c:v>
                      </c:pt>
                      <c:pt idx="284">
                        <c:v>22.8</c:v>
                      </c:pt>
                      <c:pt idx="285">
                        <c:v>28.5</c:v>
                      </c:pt>
                      <c:pt idx="286">
                        <c:v>34.200000000000003</c:v>
                      </c:pt>
                      <c:pt idx="287">
                        <c:v>39.9</c:v>
                      </c:pt>
                      <c:pt idx="288">
                        <c:v>45.6</c:v>
                      </c:pt>
                      <c:pt idx="289">
                        <c:v>51.3</c:v>
                      </c:pt>
                      <c:pt idx="290">
                        <c:v>57</c:v>
                      </c:pt>
                      <c:pt idx="291">
                        <c:v>57</c:v>
                      </c:pt>
                      <c:pt idx="292">
                        <c:v>57</c:v>
                      </c:pt>
                      <c:pt idx="293">
                        <c:v>57</c:v>
                      </c:pt>
                      <c:pt idx="294">
                        <c:v>57</c:v>
                      </c:pt>
                      <c:pt idx="295">
                        <c:v>57</c:v>
                      </c:pt>
                      <c:pt idx="296">
                        <c:v>57</c:v>
                      </c:pt>
                      <c:pt idx="297">
                        <c:v>57</c:v>
                      </c:pt>
                      <c:pt idx="298">
                        <c:v>57</c:v>
                      </c:pt>
                      <c:pt idx="299">
                        <c:v>57</c:v>
                      </c:pt>
                      <c:pt idx="300">
                        <c:v>57</c:v>
                      </c:pt>
                      <c:pt idx="301">
                        <c:v>54.1</c:v>
                      </c:pt>
                      <c:pt idx="302">
                        <c:v>51.2</c:v>
                      </c:pt>
                      <c:pt idx="303">
                        <c:v>48.3</c:v>
                      </c:pt>
                      <c:pt idx="304">
                        <c:v>45.4</c:v>
                      </c:pt>
                      <c:pt idx="305">
                        <c:v>42.5</c:v>
                      </c:pt>
                      <c:pt idx="306">
                        <c:v>39.6</c:v>
                      </c:pt>
                      <c:pt idx="307">
                        <c:v>36.700000000000003</c:v>
                      </c:pt>
                      <c:pt idx="308">
                        <c:v>33.799999999999997</c:v>
                      </c:pt>
                      <c:pt idx="309">
                        <c:v>30.9</c:v>
                      </c:pt>
                      <c:pt idx="310">
                        <c:v>28</c:v>
                      </c:pt>
                      <c:pt idx="311">
                        <c:v>25.2</c:v>
                      </c:pt>
                      <c:pt idx="312">
                        <c:v>22.4</c:v>
                      </c:pt>
                      <c:pt idx="313">
                        <c:v>19.600000000000001</c:v>
                      </c:pt>
                      <c:pt idx="314">
                        <c:v>16.8</c:v>
                      </c:pt>
                      <c:pt idx="315">
                        <c:v>14</c:v>
                      </c:pt>
                      <c:pt idx="316">
                        <c:v>11.2</c:v>
                      </c:pt>
                      <c:pt idx="317">
                        <c:v>8.4</c:v>
                      </c:pt>
                      <c:pt idx="318">
                        <c:v>5.6</c:v>
                      </c:pt>
                      <c:pt idx="319">
                        <c:v>2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2-6055-4A94-81D0-EFD893B64BAB}"/>
                  </c:ext>
                </c:extLst>
              </c15:ser>
            </c15:filteredScatterSeries>
            <c15:filteredScatterSeries>
              <c15:ser>
                <c:idx val="40"/>
                <c:order val="8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5">
                        <a:lumMod val="70000"/>
                        <a:lumOff val="3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2:$A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3-6055-4A94-81D0-EFD893B64BAB}"/>
                  </c:ext>
                </c:extLst>
              </c15:ser>
            </c15:filteredScatterSeries>
            <c15:filteredScatterSeries>
              <c15:ser>
                <c:idx val="41"/>
                <c:order val="8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2:$A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13.8</c:v>
                      </c:pt>
                      <c:pt idx="22">
                        <c:v>18.600000000000001</c:v>
                      </c:pt>
                      <c:pt idx="23">
                        <c:v>23.4</c:v>
                      </c:pt>
                      <c:pt idx="24">
                        <c:v>28.2</c:v>
                      </c:pt>
                      <c:pt idx="25">
                        <c:v>33</c:v>
                      </c:pt>
                      <c:pt idx="26">
                        <c:v>37.799999999999997</c:v>
                      </c:pt>
                      <c:pt idx="27">
                        <c:v>42.6</c:v>
                      </c:pt>
                      <c:pt idx="28">
                        <c:v>47.4</c:v>
                      </c:pt>
                      <c:pt idx="29">
                        <c:v>52.199999999999903</c:v>
                      </c:pt>
                      <c:pt idx="30">
                        <c:v>57</c:v>
                      </c:pt>
                      <c:pt idx="31">
                        <c:v>57.9</c:v>
                      </c:pt>
                      <c:pt idx="32">
                        <c:v>58.8</c:v>
                      </c:pt>
                      <c:pt idx="33">
                        <c:v>59.7</c:v>
                      </c:pt>
                      <c:pt idx="34">
                        <c:v>60.6</c:v>
                      </c:pt>
                      <c:pt idx="35">
                        <c:v>61.5</c:v>
                      </c:pt>
                      <c:pt idx="36">
                        <c:v>62.4</c:v>
                      </c:pt>
                      <c:pt idx="37">
                        <c:v>63.3</c:v>
                      </c:pt>
                      <c:pt idx="38">
                        <c:v>64.2</c:v>
                      </c:pt>
                      <c:pt idx="39">
                        <c:v>65.099999999999994</c:v>
                      </c:pt>
                      <c:pt idx="40">
                        <c:v>66</c:v>
                      </c:pt>
                      <c:pt idx="41">
                        <c:v>59.4</c:v>
                      </c:pt>
                      <c:pt idx="42">
                        <c:v>52.8</c:v>
                      </c:pt>
                      <c:pt idx="43">
                        <c:v>46.2</c:v>
                      </c:pt>
                      <c:pt idx="44">
                        <c:v>39.6</c:v>
                      </c:pt>
                      <c:pt idx="45">
                        <c:v>33</c:v>
                      </c:pt>
                      <c:pt idx="46">
                        <c:v>26.4</c:v>
                      </c:pt>
                      <c:pt idx="47">
                        <c:v>19.8</c:v>
                      </c:pt>
                      <c:pt idx="48">
                        <c:v>13.2</c:v>
                      </c:pt>
                      <c:pt idx="49">
                        <c:v>6.6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.9</c:v>
                      </c:pt>
                      <c:pt idx="152">
                        <c:v>10.8</c:v>
                      </c:pt>
                      <c:pt idx="153">
                        <c:v>11.7</c:v>
                      </c:pt>
                      <c:pt idx="154">
                        <c:v>12.6</c:v>
                      </c:pt>
                      <c:pt idx="155">
                        <c:v>13.5</c:v>
                      </c:pt>
                      <c:pt idx="156">
                        <c:v>14.4</c:v>
                      </c:pt>
                      <c:pt idx="157">
                        <c:v>15.3</c:v>
                      </c:pt>
                      <c:pt idx="158">
                        <c:v>16.2</c:v>
                      </c:pt>
                      <c:pt idx="159">
                        <c:v>17.100000000000001</c:v>
                      </c:pt>
                      <c:pt idx="160">
                        <c:v>18</c:v>
                      </c:pt>
                      <c:pt idx="161">
                        <c:v>18</c:v>
                      </c:pt>
                      <c:pt idx="162">
                        <c:v>18</c:v>
                      </c:pt>
                      <c:pt idx="163">
                        <c:v>18</c:v>
                      </c:pt>
                      <c:pt idx="164">
                        <c:v>18</c:v>
                      </c:pt>
                      <c:pt idx="165">
                        <c:v>18</c:v>
                      </c:pt>
                      <c:pt idx="166">
                        <c:v>18</c:v>
                      </c:pt>
                      <c:pt idx="167">
                        <c:v>18</c:v>
                      </c:pt>
                      <c:pt idx="168">
                        <c:v>18</c:v>
                      </c:pt>
                      <c:pt idx="169">
                        <c:v>18</c:v>
                      </c:pt>
                      <c:pt idx="170">
                        <c:v>18</c:v>
                      </c:pt>
                      <c:pt idx="171">
                        <c:v>26.1</c:v>
                      </c:pt>
                      <c:pt idx="172">
                        <c:v>34.200000000000003</c:v>
                      </c:pt>
                      <c:pt idx="173">
                        <c:v>42.3</c:v>
                      </c:pt>
                      <c:pt idx="174">
                        <c:v>50.4</c:v>
                      </c:pt>
                      <c:pt idx="175">
                        <c:v>58.5</c:v>
                      </c:pt>
                      <c:pt idx="176">
                        <c:v>66.599999999999994</c:v>
                      </c:pt>
                      <c:pt idx="177">
                        <c:v>74.699999999999903</c:v>
                      </c:pt>
                      <c:pt idx="178">
                        <c:v>82.8</c:v>
                      </c:pt>
                      <c:pt idx="179">
                        <c:v>90.899999999999906</c:v>
                      </c:pt>
                      <c:pt idx="180">
                        <c:v>99</c:v>
                      </c:pt>
                      <c:pt idx="181">
                        <c:v>98.1</c:v>
                      </c:pt>
                      <c:pt idx="182">
                        <c:v>97.2</c:v>
                      </c:pt>
                      <c:pt idx="183">
                        <c:v>96.3</c:v>
                      </c:pt>
                      <c:pt idx="184">
                        <c:v>95.4</c:v>
                      </c:pt>
                      <c:pt idx="185">
                        <c:v>94.5</c:v>
                      </c:pt>
                      <c:pt idx="186">
                        <c:v>93.6</c:v>
                      </c:pt>
                      <c:pt idx="187">
                        <c:v>92.7</c:v>
                      </c:pt>
                      <c:pt idx="188">
                        <c:v>91.8</c:v>
                      </c:pt>
                      <c:pt idx="189">
                        <c:v>90.9</c:v>
                      </c:pt>
                      <c:pt idx="190">
                        <c:v>90</c:v>
                      </c:pt>
                      <c:pt idx="191">
                        <c:v>81</c:v>
                      </c:pt>
                      <c:pt idx="192">
                        <c:v>72</c:v>
                      </c:pt>
                      <c:pt idx="193">
                        <c:v>63</c:v>
                      </c:pt>
                      <c:pt idx="194">
                        <c:v>54</c:v>
                      </c:pt>
                      <c:pt idx="195">
                        <c:v>45</c:v>
                      </c:pt>
                      <c:pt idx="196">
                        <c:v>36</c:v>
                      </c:pt>
                      <c:pt idx="197">
                        <c:v>27</c:v>
                      </c:pt>
                      <c:pt idx="198">
                        <c:v>18</c:v>
                      </c:pt>
                      <c:pt idx="199">
                        <c:v>9</c:v>
                      </c:pt>
                      <c:pt idx="200">
                        <c:v>0</c:v>
                      </c:pt>
                      <c:pt idx="201">
                        <c:v>8.1</c:v>
                      </c:pt>
                      <c:pt idx="202">
                        <c:v>16.2</c:v>
                      </c:pt>
                      <c:pt idx="203">
                        <c:v>24.299999999999901</c:v>
                      </c:pt>
                      <c:pt idx="204">
                        <c:v>32.4</c:v>
                      </c:pt>
                      <c:pt idx="205">
                        <c:v>40.5</c:v>
                      </c:pt>
                      <c:pt idx="206">
                        <c:v>48.599999999999902</c:v>
                      </c:pt>
                      <c:pt idx="207">
                        <c:v>56.699999999999903</c:v>
                      </c:pt>
                      <c:pt idx="208">
                        <c:v>64.8</c:v>
                      </c:pt>
                      <c:pt idx="209">
                        <c:v>72.899999999999906</c:v>
                      </c:pt>
                      <c:pt idx="210">
                        <c:v>81</c:v>
                      </c:pt>
                      <c:pt idx="211">
                        <c:v>76.5</c:v>
                      </c:pt>
                      <c:pt idx="212">
                        <c:v>72</c:v>
                      </c:pt>
                      <c:pt idx="213">
                        <c:v>67.5</c:v>
                      </c:pt>
                      <c:pt idx="214">
                        <c:v>63</c:v>
                      </c:pt>
                      <c:pt idx="215">
                        <c:v>58.5</c:v>
                      </c:pt>
                      <c:pt idx="216">
                        <c:v>54</c:v>
                      </c:pt>
                      <c:pt idx="217">
                        <c:v>49.5</c:v>
                      </c:pt>
                      <c:pt idx="218">
                        <c:v>45</c:v>
                      </c:pt>
                      <c:pt idx="219">
                        <c:v>40.5</c:v>
                      </c:pt>
                      <c:pt idx="220">
                        <c:v>36</c:v>
                      </c:pt>
                      <c:pt idx="221">
                        <c:v>34.200000000000003</c:v>
                      </c:pt>
                      <c:pt idx="222">
                        <c:v>32.4</c:v>
                      </c:pt>
                      <c:pt idx="223">
                        <c:v>30.6</c:v>
                      </c:pt>
                      <c:pt idx="224">
                        <c:v>28.8</c:v>
                      </c:pt>
                      <c:pt idx="225">
                        <c:v>27</c:v>
                      </c:pt>
                      <c:pt idx="226">
                        <c:v>25.2</c:v>
                      </c:pt>
                      <c:pt idx="227">
                        <c:v>23.4</c:v>
                      </c:pt>
                      <c:pt idx="228">
                        <c:v>21.6</c:v>
                      </c:pt>
                      <c:pt idx="229">
                        <c:v>19.8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.9</c:v>
                      </c:pt>
                      <c:pt idx="252">
                        <c:v>1.8</c:v>
                      </c:pt>
                      <c:pt idx="253">
                        <c:v>2.7</c:v>
                      </c:pt>
                      <c:pt idx="254">
                        <c:v>3.6</c:v>
                      </c:pt>
                      <c:pt idx="255">
                        <c:v>4.5</c:v>
                      </c:pt>
                      <c:pt idx="256">
                        <c:v>5.4</c:v>
                      </c:pt>
                      <c:pt idx="257">
                        <c:v>6.3</c:v>
                      </c:pt>
                      <c:pt idx="258">
                        <c:v>7.2</c:v>
                      </c:pt>
                      <c:pt idx="259">
                        <c:v>8.1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1</c:v>
                      </c:pt>
                      <c:pt idx="272">
                        <c:v>7.2</c:v>
                      </c:pt>
                      <c:pt idx="273">
                        <c:v>6.3</c:v>
                      </c:pt>
                      <c:pt idx="274">
                        <c:v>5.4</c:v>
                      </c:pt>
                      <c:pt idx="275">
                        <c:v>4.5</c:v>
                      </c:pt>
                      <c:pt idx="276">
                        <c:v>3.5999999999999899</c:v>
                      </c:pt>
                      <c:pt idx="277">
                        <c:v>2.7</c:v>
                      </c:pt>
                      <c:pt idx="278">
                        <c:v>1.7999999999999901</c:v>
                      </c:pt>
                      <c:pt idx="279">
                        <c:v>0.9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1.8</c:v>
                      </c:pt>
                      <c:pt idx="302">
                        <c:v>3.6</c:v>
                      </c:pt>
                      <c:pt idx="303">
                        <c:v>5.4</c:v>
                      </c:pt>
                      <c:pt idx="304">
                        <c:v>7.2</c:v>
                      </c:pt>
                      <c:pt idx="305">
                        <c:v>9</c:v>
                      </c:pt>
                      <c:pt idx="306">
                        <c:v>10.8</c:v>
                      </c:pt>
                      <c:pt idx="307">
                        <c:v>12.6</c:v>
                      </c:pt>
                      <c:pt idx="308">
                        <c:v>14.4</c:v>
                      </c:pt>
                      <c:pt idx="309">
                        <c:v>16.2</c:v>
                      </c:pt>
                      <c:pt idx="310">
                        <c:v>18</c:v>
                      </c:pt>
                      <c:pt idx="311">
                        <c:v>18</c:v>
                      </c:pt>
                      <c:pt idx="312">
                        <c:v>18</c:v>
                      </c:pt>
                      <c:pt idx="313">
                        <c:v>18</c:v>
                      </c:pt>
                      <c:pt idx="314">
                        <c:v>18</c:v>
                      </c:pt>
                      <c:pt idx="315">
                        <c:v>18</c:v>
                      </c:pt>
                      <c:pt idx="316">
                        <c:v>18</c:v>
                      </c:pt>
                      <c:pt idx="317">
                        <c:v>18</c:v>
                      </c:pt>
                      <c:pt idx="318">
                        <c:v>18</c:v>
                      </c:pt>
                      <c:pt idx="319">
                        <c:v>18</c:v>
                      </c:pt>
                      <c:pt idx="320">
                        <c:v>18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4-6055-4A94-81D0-EFD893B64BAB}"/>
                  </c:ext>
                </c:extLst>
              </c15:ser>
            </c15:filteredScatterSeries>
            <c15:filteredScatterSeries>
              <c15:ser>
                <c:idx val="42"/>
                <c:order val="8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R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R$2:$AR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2.1</c:v>
                      </c:pt>
                      <c:pt idx="2">
                        <c:v>4.2</c:v>
                      </c:pt>
                      <c:pt idx="3">
                        <c:v>6.3</c:v>
                      </c:pt>
                      <c:pt idx="4">
                        <c:v>8.4</c:v>
                      </c:pt>
                      <c:pt idx="5">
                        <c:v>10.5</c:v>
                      </c:pt>
                      <c:pt idx="6">
                        <c:v>12.6</c:v>
                      </c:pt>
                      <c:pt idx="7">
                        <c:v>14.7</c:v>
                      </c:pt>
                      <c:pt idx="8">
                        <c:v>16.8</c:v>
                      </c:pt>
                      <c:pt idx="9">
                        <c:v>18.899999999999999</c:v>
                      </c:pt>
                      <c:pt idx="10">
                        <c:v>21</c:v>
                      </c:pt>
                      <c:pt idx="11">
                        <c:v>21</c:v>
                      </c:pt>
                      <c:pt idx="12">
                        <c:v>21</c:v>
                      </c:pt>
                      <c:pt idx="13">
                        <c:v>21</c:v>
                      </c:pt>
                      <c:pt idx="14">
                        <c:v>21</c:v>
                      </c:pt>
                      <c:pt idx="15">
                        <c:v>21</c:v>
                      </c:pt>
                      <c:pt idx="16">
                        <c:v>21</c:v>
                      </c:pt>
                      <c:pt idx="17">
                        <c:v>21</c:v>
                      </c:pt>
                      <c:pt idx="18">
                        <c:v>21</c:v>
                      </c:pt>
                      <c:pt idx="19">
                        <c:v>21</c:v>
                      </c:pt>
                      <c:pt idx="20">
                        <c:v>21</c:v>
                      </c:pt>
                      <c:pt idx="21">
                        <c:v>18.899999999999999</c:v>
                      </c:pt>
                      <c:pt idx="22">
                        <c:v>16.8</c:v>
                      </c:pt>
                      <c:pt idx="23">
                        <c:v>14.7</c:v>
                      </c:pt>
                      <c:pt idx="24">
                        <c:v>12.6</c:v>
                      </c:pt>
                      <c:pt idx="25">
                        <c:v>10.5</c:v>
                      </c:pt>
                      <c:pt idx="26">
                        <c:v>8.3999999999999897</c:v>
                      </c:pt>
                      <c:pt idx="27">
                        <c:v>6.2999999999999901</c:v>
                      </c:pt>
                      <c:pt idx="28">
                        <c:v>4.1999999999999904</c:v>
                      </c:pt>
                      <c:pt idx="29">
                        <c:v>2.099999999999989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0.199999999999999</c:v>
                      </c:pt>
                      <c:pt idx="42">
                        <c:v>20.399999999999999</c:v>
                      </c:pt>
                      <c:pt idx="43">
                        <c:v>30.599999999999898</c:v>
                      </c:pt>
                      <c:pt idx="44">
                        <c:v>40.799999999999997</c:v>
                      </c:pt>
                      <c:pt idx="45">
                        <c:v>51</c:v>
                      </c:pt>
                      <c:pt idx="46">
                        <c:v>61.199999999999903</c:v>
                      </c:pt>
                      <c:pt idx="47">
                        <c:v>71.399999999999906</c:v>
                      </c:pt>
                      <c:pt idx="48">
                        <c:v>81.599999999999994</c:v>
                      </c:pt>
                      <c:pt idx="49">
                        <c:v>91.8</c:v>
                      </c:pt>
                      <c:pt idx="50">
                        <c:v>102</c:v>
                      </c:pt>
                      <c:pt idx="51">
                        <c:v>102.9</c:v>
                      </c:pt>
                      <c:pt idx="52">
                        <c:v>103.8</c:v>
                      </c:pt>
                      <c:pt idx="53">
                        <c:v>104.7</c:v>
                      </c:pt>
                      <c:pt idx="54">
                        <c:v>105.6</c:v>
                      </c:pt>
                      <c:pt idx="55">
                        <c:v>106.5</c:v>
                      </c:pt>
                      <c:pt idx="56">
                        <c:v>107.4</c:v>
                      </c:pt>
                      <c:pt idx="57">
                        <c:v>108.3</c:v>
                      </c:pt>
                      <c:pt idx="58">
                        <c:v>109.2</c:v>
                      </c:pt>
                      <c:pt idx="59">
                        <c:v>110.1</c:v>
                      </c:pt>
                      <c:pt idx="60">
                        <c:v>111</c:v>
                      </c:pt>
                      <c:pt idx="61">
                        <c:v>99.9</c:v>
                      </c:pt>
                      <c:pt idx="62">
                        <c:v>88.8</c:v>
                      </c:pt>
                      <c:pt idx="63">
                        <c:v>77.7</c:v>
                      </c:pt>
                      <c:pt idx="64">
                        <c:v>66.599999999999994</c:v>
                      </c:pt>
                      <c:pt idx="65">
                        <c:v>55.5</c:v>
                      </c:pt>
                      <c:pt idx="66">
                        <c:v>44.4</c:v>
                      </c:pt>
                      <c:pt idx="67">
                        <c:v>33.299999999999997</c:v>
                      </c:pt>
                      <c:pt idx="68">
                        <c:v>22.2</c:v>
                      </c:pt>
                      <c:pt idx="69">
                        <c:v>11.1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3.9</c:v>
                      </c:pt>
                      <c:pt idx="102">
                        <c:v>7.8</c:v>
                      </c:pt>
                      <c:pt idx="103">
                        <c:v>11.7</c:v>
                      </c:pt>
                      <c:pt idx="104">
                        <c:v>15.6</c:v>
                      </c:pt>
                      <c:pt idx="105">
                        <c:v>19.5</c:v>
                      </c:pt>
                      <c:pt idx="106">
                        <c:v>23.4</c:v>
                      </c:pt>
                      <c:pt idx="107">
                        <c:v>27.3</c:v>
                      </c:pt>
                      <c:pt idx="108">
                        <c:v>31.2</c:v>
                      </c:pt>
                      <c:pt idx="109">
                        <c:v>35.1</c:v>
                      </c:pt>
                      <c:pt idx="110">
                        <c:v>39</c:v>
                      </c:pt>
                      <c:pt idx="111">
                        <c:v>48.9</c:v>
                      </c:pt>
                      <c:pt idx="112">
                        <c:v>58.8</c:v>
                      </c:pt>
                      <c:pt idx="113">
                        <c:v>68.7</c:v>
                      </c:pt>
                      <c:pt idx="114">
                        <c:v>78.599999999999994</c:v>
                      </c:pt>
                      <c:pt idx="115">
                        <c:v>88.5</c:v>
                      </c:pt>
                      <c:pt idx="116">
                        <c:v>98.4</c:v>
                      </c:pt>
                      <c:pt idx="117">
                        <c:v>108.3</c:v>
                      </c:pt>
                      <c:pt idx="118">
                        <c:v>118.2</c:v>
                      </c:pt>
                      <c:pt idx="119">
                        <c:v>128.1</c:v>
                      </c:pt>
                      <c:pt idx="120">
                        <c:v>138</c:v>
                      </c:pt>
                      <c:pt idx="121">
                        <c:v>137.1</c:v>
                      </c:pt>
                      <c:pt idx="122">
                        <c:v>136.19999999999999</c:v>
                      </c:pt>
                      <c:pt idx="123">
                        <c:v>135.30000000000001</c:v>
                      </c:pt>
                      <c:pt idx="124">
                        <c:v>134.4</c:v>
                      </c:pt>
                      <c:pt idx="125">
                        <c:v>133.5</c:v>
                      </c:pt>
                      <c:pt idx="126">
                        <c:v>132.6</c:v>
                      </c:pt>
                      <c:pt idx="127">
                        <c:v>131.69999999999999</c:v>
                      </c:pt>
                      <c:pt idx="128">
                        <c:v>130.80000000000001</c:v>
                      </c:pt>
                      <c:pt idx="129">
                        <c:v>129.9</c:v>
                      </c:pt>
                      <c:pt idx="130">
                        <c:v>129</c:v>
                      </c:pt>
                      <c:pt idx="131">
                        <c:v>144.9</c:v>
                      </c:pt>
                      <c:pt idx="132">
                        <c:v>160.80000000000001</c:v>
                      </c:pt>
                      <c:pt idx="133">
                        <c:v>176.7</c:v>
                      </c:pt>
                      <c:pt idx="134">
                        <c:v>192.6</c:v>
                      </c:pt>
                      <c:pt idx="135">
                        <c:v>208.5</c:v>
                      </c:pt>
                      <c:pt idx="136">
                        <c:v>224.4</c:v>
                      </c:pt>
                      <c:pt idx="137">
                        <c:v>240.3</c:v>
                      </c:pt>
                      <c:pt idx="138">
                        <c:v>256.2</c:v>
                      </c:pt>
                      <c:pt idx="139">
                        <c:v>272.10000000000002</c:v>
                      </c:pt>
                      <c:pt idx="140">
                        <c:v>288</c:v>
                      </c:pt>
                      <c:pt idx="141">
                        <c:v>284.7</c:v>
                      </c:pt>
                      <c:pt idx="142">
                        <c:v>281.39999999999998</c:v>
                      </c:pt>
                      <c:pt idx="143">
                        <c:v>278.10000000000002</c:v>
                      </c:pt>
                      <c:pt idx="144">
                        <c:v>274.8</c:v>
                      </c:pt>
                      <c:pt idx="145">
                        <c:v>271.5</c:v>
                      </c:pt>
                      <c:pt idx="146">
                        <c:v>268.2</c:v>
                      </c:pt>
                      <c:pt idx="147">
                        <c:v>264.89999999999998</c:v>
                      </c:pt>
                      <c:pt idx="148">
                        <c:v>261.60000000000002</c:v>
                      </c:pt>
                      <c:pt idx="149">
                        <c:v>258.3</c:v>
                      </c:pt>
                      <c:pt idx="150">
                        <c:v>255</c:v>
                      </c:pt>
                      <c:pt idx="151">
                        <c:v>249.3</c:v>
                      </c:pt>
                      <c:pt idx="152">
                        <c:v>243.6</c:v>
                      </c:pt>
                      <c:pt idx="153">
                        <c:v>237.9</c:v>
                      </c:pt>
                      <c:pt idx="154">
                        <c:v>232.2</c:v>
                      </c:pt>
                      <c:pt idx="155">
                        <c:v>226.5</c:v>
                      </c:pt>
                      <c:pt idx="156">
                        <c:v>220.8</c:v>
                      </c:pt>
                      <c:pt idx="157">
                        <c:v>215.1</c:v>
                      </c:pt>
                      <c:pt idx="158">
                        <c:v>209.4</c:v>
                      </c:pt>
                      <c:pt idx="159">
                        <c:v>203.7</c:v>
                      </c:pt>
                      <c:pt idx="160">
                        <c:v>198</c:v>
                      </c:pt>
                      <c:pt idx="161">
                        <c:v>232.2</c:v>
                      </c:pt>
                      <c:pt idx="162">
                        <c:v>266.39999999999998</c:v>
                      </c:pt>
                      <c:pt idx="163">
                        <c:v>300.60000000000002</c:v>
                      </c:pt>
                      <c:pt idx="164">
                        <c:v>334.8</c:v>
                      </c:pt>
                      <c:pt idx="165">
                        <c:v>369</c:v>
                      </c:pt>
                      <c:pt idx="166">
                        <c:v>403.2</c:v>
                      </c:pt>
                      <c:pt idx="167">
                        <c:v>437.4</c:v>
                      </c:pt>
                      <c:pt idx="168">
                        <c:v>471.6</c:v>
                      </c:pt>
                      <c:pt idx="169">
                        <c:v>505.8</c:v>
                      </c:pt>
                      <c:pt idx="170">
                        <c:v>540</c:v>
                      </c:pt>
                      <c:pt idx="171">
                        <c:v>543</c:v>
                      </c:pt>
                      <c:pt idx="172">
                        <c:v>546</c:v>
                      </c:pt>
                      <c:pt idx="173">
                        <c:v>549</c:v>
                      </c:pt>
                      <c:pt idx="174">
                        <c:v>552</c:v>
                      </c:pt>
                      <c:pt idx="175">
                        <c:v>555</c:v>
                      </c:pt>
                      <c:pt idx="176">
                        <c:v>558</c:v>
                      </c:pt>
                      <c:pt idx="177">
                        <c:v>561</c:v>
                      </c:pt>
                      <c:pt idx="178">
                        <c:v>564</c:v>
                      </c:pt>
                      <c:pt idx="179">
                        <c:v>567</c:v>
                      </c:pt>
                      <c:pt idx="180">
                        <c:v>570</c:v>
                      </c:pt>
                      <c:pt idx="181">
                        <c:v>527.70000000000005</c:v>
                      </c:pt>
                      <c:pt idx="182">
                        <c:v>485.4</c:v>
                      </c:pt>
                      <c:pt idx="183">
                        <c:v>443.1</c:v>
                      </c:pt>
                      <c:pt idx="184">
                        <c:v>400.8</c:v>
                      </c:pt>
                      <c:pt idx="185">
                        <c:v>358.5</c:v>
                      </c:pt>
                      <c:pt idx="186">
                        <c:v>316.2</c:v>
                      </c:pt>
                      <c:pt idx="187">
                        <c:v>273.89999999999998</c:v>
                      </c:pt>
                      <c:pt idx="188">
                        <c:v>231.6</c:v>
                      </c:pt>
                      <c:pt idx="189">
                        <c:v>189.3</c:v>
                      </c:pt>
                      <c:pt idx="190">
                        <c:v>147</c:v>
                      </c:pt>
                      <c:pt idx="191">
                        <c:v>162.30000000000001</c:v>
                      </c:pt>
                      <c:pt idx="192">
                        <c:v>177.6</c:v>
                      </c:pt>
                      <c:pt idx="193">
                        <c:v>192.9</c:v>
                      </c:pt>
                      <c:pt idx="194">
                        <c:v>208.2</c:v>
                      </c:pt>
                      <c:pt idx="195">
                        <c:v>223.5</c:v>
                      </c:pt>
                      <c:pt idx="196">
                        <c:v>238.8</c:v>
                      </c:pt>
                      <c:pt idx="197">
                        <c:v>254.1</c:v>
                      </c:pt>
                      <c:pt idx="198">
                        <c:v>269.39999999999998</c:v>
                      </c:pt>
                      <c:pt idx="199">
                        <c:v>284.7</c:v>
                      </c:pt>
                      <c:pt idx="200">
                        <c:v>300</c:v>
                      </c:pt>
                      <c:pt idx="201">
                        <c:v>294.60000000000002</c:v>
                      </c:pt>
                      <c:pt idx="202">
                        <c:v>289.2</c:v>
                      </c:pt>
                      <c:pt idx="203">
                        <c:v>283.8</c:v>
                      </c:pt>
                      <c:pt idx="204">
                        <c:v>278.39999999999998</c:v>
                      </c:pt>
                      <c:pt idx="205">
                        <c:v>273</c:v>
                      </c:pt>
                      <c:pt idx="206">
                        <c:v>267.60000000000002</c:v>
                      </c:pt>
                      <c:pt idx="207">
                        <c:v>262.2</c:v>
                      </c:pt>
                      <c:pt idx="208">
                        <c:v>256.8</c:v>
                      </c:pt>
                      <c:pt idx="209">
                        <c:v>251.4</c:v>
                      </c:pt>
                      <c:pt idx="210">
                        <c:v>246</c:v>
                      </c:pt>
                      <c:pt idx="211">
                        <c:v>228.3</c:v>
                      </c:pt>
                      <c:pt idx="212">
                        <c:v>210.6</c:v>
                      </c:pt>
                      <c:pt idx="213">
                        <c:v>192.9</c:v>
                      </c:pt>
                      <c:pt idx="214">
                        <c:v>175.2</c:v>
                      </c:pt>
                      <c:pt idx="215">
                        <c:v>157.5</c:v>
                      </c:pt>
                      <c:pt idx="216">
                        <c:v>139.80000000000001</c:v>
                      </c:pt>
                      <c:pt idx="217">
                        <c:v>122.1</c:v>
                      </c:pt>
                      <c:pt idx="218">
                        <c:v>104.4</c:v>
                      </c:pt>
                      <c:pt idx="219">
                        <c:v>86.7</c:v>
                      </c:pt>
                      <c:pt idx="220">
                        <c:v>69</c:v>
                      </c:pt>
                      <c:pt idx="221">
                        <c:v>65.099999999999994</c:v>
                      </c:pt>
                      <c:pt idx="222">
                        <c:v>61.2</c:v>
                      </c:pt>
                      <c:pt idx="223">
                        <c:v>57.3</c:v>
                      </c:pt>
                      <c:pt idx="224">
                        <c:v>53.4</c:v>
                      </c:pt>
                      <c:pt idx="225">
                        <c:v>49.5</c:v>
                      </c:pt>
                      <c:pt idx="226">
                        <c:v>45.6</c:v>
                      </c:pt>
                      <c:pt idx="227">
                        <c:v>41.7</c:v>
                      </c:pt>
                      <c:pt idx="228">
                        <c:v>37.799999999999997</c:v>
                      </c:pt>
                      <c:pt idx="229">
                        <c:v>33.9</c:v>
                      </c:pt>
                      <c:pt idx="230">
                        <c:v>30</c:v>
                      </c:pt>
                      <c:pt idx="231">
                        <c:v>30</c:v>
                      </c:pt>
                      <c:pt idx="232">
                        <c:v>30</c:v>
                      </c:pt>
                      <c:pt idx="233">
                        <c:v>30</c:v>
                      </c:pt>
                      <c:pt idx="234">
                        <c:v>30</c:v>
                      </c:pt>
                      <c:pt idx="235">
                        <c:v>30</c:v>
                      </c:pt>
                      <c:pt idx="236">
                        <c:v>30</c:v>
                      </c:pt>
                      <c:pt idx="237">
                        <c:v>30</c:v>
                      </c:pt>
                      <c:pt idx="238">
                        <c:v>30</c:v>
                      </c:pt>
                      <c:pt idx="239">
                        <c:v>30</c:v>
                      </c:pt>
                      <c:pt idx="240">
                        <c:v>30</c:v>
                      </c:pt>
                      <c:pt idx="241">
                        <c:v>29.8</c:v>
                      </c:pt>
                      <c:pt idx="242">
                        <c:v>29.6</c:v>
                      </c:pt>
                      <c:pt idx="243">
                        <c:v>29.4</c:v>
                      </c:pt>
                      <c:pt idx="244">
                        <c:v>29.2</c:v>
                      </c:pt>
                      <c:pt idx="245">
                        <c:v>29</c:v>
                      </c:pt>
                      <c:pt idx="246">
                        <c:v>28.8</c:v>
                      </c:pt>
                      <c:pt idx="247">
                        <c:v>28.6</c:v>
                      </c:pt>
                      <c:pt idx="248">
                        <c:v>28.4</c:v>
                      </c:pt>
                      <c:pt idx="249">
                        <c:v>28.2</c:v>
                      </c:pt>
                      <c:pt idx="250">
                        <c:v>28</c:v>
                      </c:pt>
                      <c:pt idx="251">
                        <c:v>27</c:v>
                      </c:pt>
                      <c:pt idx="252">
                        <c:v>26</c:v>
                      </c:pt>
                      <c:pt idx="253">
                        <c:v>25</c:v>
                      </c:pt>
                      <c:pt idx="254">
                        <c:v>24</c:v>
                      </c:pt>
                      <c:pt idx="255">
                        <c:v>23</c:v>
                      </c:pt>
                      <c:pt idx="256">
                        <c:v>22</c:v>
                      </c:pt>
                      <c:pt idx="257">
                        <c:v>21</c:v>
                      </c:pt>
                      <c:pt idx="258">
                        <c:v>20</c:v>
                      </c:pt>
                      <c:pt idx="259">
                        <c:v>19</c:v>
                      </c:pt>
                      <c:pt idx="260">
                        <c:v>18</c:v>
                      </c:pt>
                      <c:pt idx="261">
                        <c:v>17.100000000000001</c:v>
                      </c:pt>
                      <c:pt idx="262">
                        <c:v>16.2</c:v>
                      </c:pt>
                      <c:pt idx="263">
                        <c:v>15.3</c:v>
                      </c:pt>
                      <c:pt idx="264">
                        <c:v>14.4</c:v>
                      </c:pt>
                      <c:pt idx="265">
                        <c:v>13.5</c:v>
                      </c:pt>
                      <c:pt idx="266">
                        <c:v>12.6</c:v>
                      </c:pt>
                      <c:pt idx="267">
                        <c:v>11.7</c:v>
                      </c:pt>
                      <c:pt idx="268">
                        <c:v>10.8</c:v>
                      </c:pt>
                      <c:pt idx="269">
                        <c:v>9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39</c:v>
                      </c:pt>
                      <c:pt idx="282">
                        <c:v>39</c:v>
                      </c:pt>
                      <c:pt idx="283">
                        <c:v>39</c:v>
                      </c:pt>
                      <c:pt idx="284">
                        <c:v>39</c:v>
                      </c:pt>
                      <c:pt idx="285">
                        <c:v>39</c:v>
                      </c:pt>
                      <c:pt idx="286">
                        <c:v>39</c:v>
                      </c:pt>
                      <c:pt idx="287">
                        <c:v>39</c:v>
                      </c:pt>
                      <c:pt idx="288">
                        <c:v>39</c:v>
                      </c:pt>
                      <c:pt idx="289">
                        <c:v>39</c:v>
                      </c:pt>
                      <c:pt idx="290">
                        <c:v>39</c:v>
                      </c:pt>
                      <c:pt idx="291">
                        <c:v>36.9</c:v>
                      </c:pt>
                      <c:pt idx="292">
                        <c:v>34.799999999999997</c:v>
                      </c:pt>
                      <c:pt idx="293">
                        <c:v>32.700000000000003</c:v>
                      </c:pt>
                      <c:pt idx="294">
                        <c:v>30.6</c:v>
                      </c:pt>
                      <c:pt idx="295">
                        <c:v>28.5</c:v>
                      </c:pt>
                      <c:pt idx="296">
                        <c:v>26.4</c:v>
                      </c:pt>
                      <c:pt idx="297">
                        <c:v>24.299999999999901</c:v>
                      </c:pt>
                      <c:pt idx="298">
                        <c:v>22.2</c:v>
                      </c:pt>
                      <c:pt idx="299">
                        <c:v>20.099999999999898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26.4</c:v>
                      </c:pt>
                      <c:pt idx="312">
                        <c:v>34.799999999999997</c:v>
                      </c:pt>
                      <c:pt idx="313">
                        <c:v>43.2</c:v>
                      </c:pt>
                      <c:pt idx="314">
                        <c:v>51.6</c:v>
                      </c:pt>
                      <c:pt idx="315">
                        <c:v>60</c:v>
                      </c:pt>
                      <c:pt idx="316">
                        <c:v>68.400000000000006</c:v>
                      </c:pt>
                      <c:pt idx="317">
                        <c:v>76.8</c:v>
                      </c:pt>
                      <c:pt idx="318">
                        <c:v>85.2</c:v>
                      </c:pt>
                      <c:pt idx="319">
                        <c:v>93.6</c:v>
                      </c:pt>
                      <c:pt idx="320">
                        <c:v>102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5-6055-4A94-81D0-EFD893B64BAB}"/>
                  </c:ext>
                </c:extLst>
              </c15:ser>
            </c15:filteredScatterSeries>
            <c15:filteredScatterSeries>
              <c15:ser>
                <c:idx val="43"/>
                <c:order val="8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2:$A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8.4</c:v>
                      </c:pt>
                      <c:pt idx="112">
                        <c:v>16.8</c:v>
                      </c:pt>
                      <c:pt idx="113">
                        <c:v>25.2</c:v>
                      </c:pt>
                      <c:pt idx="114">
                        <c:v>33.6</c:v>
                      </c:pt>
                      <c:pt idx="115">
                        <c:v>42</c:v>
                      </c:pt>
                      <c:pt idx="116">
                        <c:v>50.4</c:v>
                      </c:pt>
                      <c:pt idx="117">
                        <c:v>58.8</c:v>
                      </c:pt>
                      <c:pt idx="118">
                        <c:v>67.2</c:v>
                      </c:pt>
                      <c:pt idx="119">
                        <c:v>75.599999999999994</c:v>
                      </c:pt>
                      <c:pt idx="120">
                        <c:v>84</c:v>
                      </c:pt>
                      <c:pt idx="121">
                        <c:v>336</c:v>
                      </c:pt>
                      <c:pt idx="122">
                        <c:v>588</c:v>
                      </c:pt>
                      <c:pt idx="123">
                        <c:v>840</c:v>
                      </c:pt>
                      <c:pt idx="124">
                        <c:v>1092</c:v>
                      </c:pt>
                      <c:pt idx="125">
                        <c:v>1344</c:v>
                      </c:pt>
                      <c:pt idx="126">
                        <c:v>1596</c:v>
                      </c:pt>
                      <c:pt idx="127">
                        <c:v>1848</c:v>
                      </c:pt>
                      <c:pt idx="128">
                        <c:v>2100</c:v>
                      </c:pt>
                      <c:pt idx="129">
                        <c:v>2352</c:v>
                      </c:pt>
                      <c:pt idx="130">
                        <c:v>2604</c:v>
                      </c:pt>
                      <c:pt idx="131">
                        <c:v>2453.6999999999998</c:v>
                      </c:pt>
                      <c:pt idx="132">
                        <c:v>2303.4</c:v>
                      </c:pt>
                      <c:pt idx="133">
                        <c:v>2153.1</c:v>
                      </c:pt>
                      <c:pt idx="134">
                        <c:v>2002.8</c:v>
                      </c:pt>
                      <c:pt idx="135">
                        <c:v>1852.5</c:v>
                      </c:pt>
                      <c:pt idx="136">
                        <c:v>1702.19999999999</c:v>
                      </c:pt>
                      <c:pt idx="137">
                        <c:v>1551.8999999999901</c:v>
                      </c:pt>
                      <c:pt idx="138">
                        <c:v>1401.6</c:v>
                      </c:pt>
                      <c:pt idx="139">
                        <c:v>1251.3</c:v>
                      </c:pt>
                      <c:pt idx="140">
                        <c:v>1101</c:v>
                      </c:pt>
                      <c:pt idx="141">
                        <c:v>993.9</c:v>
                      </c:pt>
                      <c:pt idx="142">
                        <c:v>886.8</c:v>
                      </c:pt>
                      <c:pt idx="143">
                        <c:v>779.7</c:v>
                      </c:pt>
                      <c:pt idx="144">
                        <c:v>672.6</c:v>
                      </c:pt>
                      <c:pt idx="145">
                        <c:v>565.5</c:v>
                      </c:pt>
                      <c:pt idx="146">
                        <c:v>458.4</c:v>
                      </c:pt>
                      <c:pt idx="147">
                        <c:v>351.3</c:v>
                      </c:pt>
                      <c:pt idx="148">
                        <c:v>244.2</c:v>
                      </c:pt>
                      <c:pt idx="149">
                        <c:v>137.1</c:v>
                      </c:pt>
                      <c:pt idx="150">
                        <c:v>30</c:v>
                      </c:pt>
                      <c:pt idx="151">
                        <c:v>27</c:v>
                      </c:pt>
                      <c:pt idx="152">
                        <c:v>24</c:v>
                      </c:pt>
                      <c:pt idx="153">
                        <c:v>21</c:v>
                      </c:pt>
                      <c:pt idx="154">
                        <c:v>18</c:v>
                      </c:pt>
                      <c:pt idx="155">
                        <c:v>15</c:v>
                      </c:pt>
                      <c:pt idx="156">
                        <c:v>12</c:v>
                      </c:pt>
                      <c:pt idx="157">
                        <c:v>9</c:v>
                      </c:pt>
                      <c:pt idx="158">
                        <c:v>6</c:v>
                      </c:pt>
                      <c:pt idx="159">
                        <c:v>3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11.1</c:v>
                      </c:pt>
                      <c:pt idx="192">
                        <c:v>13.2</c:v>
                      </c:pt>
                      <c:pt idx="193">
                        <c:v>15.3</c:v>
                      </c:pt>
                      <c:pt idx="194">
                        <c:v>17.399999999999999</c:v>
                      </c:pt>
                      <c:pt idx="195">
                        <c:v>19.5</c:v>
                      </c:pt>
                      <c:pt idx="196">
                        <c:v>21.6</c:v>
                      </c:pt>
                      <c:pt idx="197">
                        <c:v>23.7</c:v>
                      </c:pt>
                      <c:pt idx="198">
                        <c:v>25.8</c:v>
                      </c:pt>
                      <c:pt idx="199">
                        <c:v>27.9</c:v>
                      </c:pt>
                      <c:pt idx="200">
                        <c:v>30</c:v>
                      </c:pt>
                      <c:pt idx="201">
                        <c:v>43.8</c:v>
                      </c:pt>
                      <c:pt idx="202">
                        <c:v>57.6</c:v>
                      </c:pt>
                      <c:pt idx="203">
                        <c:v>71.400000000000006</c:v>
                      </c:pt>
                      <c:pt idx="204">
                        <c:v>85.2</c:v>
                      </c:pt>
                      <c:pt idx="205">
                        <c:v>99</c:v>
                      </c:pt>
                      <c:pt idx="206">
                        <c:v>112.8</c:v>
                      </c:pt>
                      <c:pt idx="207">
                        <c:v>126.6</c:v>
                      </c:pt>
                      <c:pt idx="208">
                        <c:v>140.4</c:v>
                      </c:pt>
                      <c:pt idx="209">
                        <c:v>154.19999999999999</c:v>
                      </c:pt>
                      <c:pt idx="210">
                        <c:v>168</c:v>
                      </c:pt>
                      <c:pt idx="211">
                        <c:v>161.1</c:v>
                      </c:pt>
                      <c:pt idx="212">
                        <c:v>154.19999999999999</c:v>
                      </c:pt>
                      <c:pt idx="213">
                        <c:v>147.30000000000001</c:v>
                      </c:pt>
                      <c:pt idx="214">
                        <c:v>140.4</c:v>
                      </c:pt>
                      <c:pt idx="215">
                        <c:v>133.5</c:v>
                      </c:pt>
                      <c:pt idx="216">
                        <c:v>126.6</c:v>
                      </c:pt>
                      <c:pt idx="217">
                        <c:v>119.69999999999899</c:v>
                      </c:pt>
                      <c:pt idx="218">
                        <c:v>112.8</c:v>
                      </c:pt>
                      <c:pt idx="219">
                        <c:v>105.9</c:v>
                      </c:pt>
                      <c:pt idx="220">
                        <c:v>99</c:v>
                      </c:pt>
                      <c:pt idx="221">
                        <c:v>96.3</c:v>
                      </c:pt>
                      <c:pt idx="222">
                        <c:v>93.6</c:v>
                      </c:pt>
                      <c:pt idx="223">
                        <c:v>90.9</c:v>
                      </c:pt>
                      <c:pt idx="224">
                        <c:v>88.2</c:v>
                      </c:pt>
                      <c:pt idx="225">
                        <c:v>85.5</c:v>
                      </c:pt>
                      <c:pt idx="226">
                        <c:v>82.8</c:v>
                      </c:pt>
                      <c:pt idx="227">
                        <c:v>80.099999999999994</c:v>
                      </c:pt>
                      <c:pt idx="228">
                        <c:v>77.400000000000006</c:v>
                      </c:pt>
                      <c:pt idx="229">
                        <c:v>74.7</c:v>
                      </c:pt>
                      <c:pt idx="230">
                        <c:v>72</c:v>
                      </c:pt>
                      <c:pt idx="231">
                        <c:v>69.599999999999994</c:v>
                      </c:pt>
                      <c:pt idx="232">
                        <c:v>67.2</c:v>
                      </c:pt>
                      <c:pt idx="233">
                        <c:v>64.8</c:v>
                      </c:pt>
                      <c:pt idx="234">
                        <c:v>62.4</c:v>
                      </c:pt>
                      <c:pt idx="235">
                        <c:v>60</c:v>
                      </c:pt>
                      <c:pt idx="236">
                        <c:v>57.6</c:v>
                      </c:pt>
                      <c:pt idx="237">
                        <c:v>55.2</c:v>
                      </c:pt>
                      <c:pt idx="238">
                        <c:v>52.8</c:v>
                      </c:pt>
                      <c:pt idx="239">
                        <c:v>50.4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25.5</c:v>
                      </c:pt>
                      <c:pt idx="252">
                        <c:v>33</c:v>
                      </c:pt>
                      <c:pt idx="253">
                        <c:v>40.5</c:v>
                      </c:pt>
                      <c:pt idx="254">
                        <c:v>48</c:v>
                      </c:pt>
                      <c:pt idx="255">
                        <c:v>55.5</c:v>
                      </c:pt>
                      <c:pt idx="256">
                        <c:v>63</c:v>
                      </c:pt>
                      <c:pt idx="257">
                        <c:v>70.5</c:v>
                      </c:pt>
                      <c:pt idx="258">
                        <c:v>78</c:v>
                      </c:pt>
                      <c:pt idx="259">
                        <c:v>85.5</c:v>
                      </c:pt>
                      <c:pt idx="260">
                        <c:v>93</c:v>
                      </c:pt>
                      <c:pt idx="261">
                        <c:v>98.7</c:v>
                      </c:pt>
                      <c:pt idx="262">
                        <c:v>104.4</c:v>
                      </c:pt>
                      <c:pt idx="263">
                        <c:v>110.1</c:v>
                      </c:pt>
                      <c:pt idx="264">
                        <c:v>115.8</c:v>
                      </c:pt>
                      <c:pt idx="265">
                        <c:v>121.5</c:v>
                      </c:pt>
                      <c:pt idx="266">
                        <c:v>127.2</c:v>
                      </c:pt>
                      <c:pt idx="267">
                        <c:v>132.9</c:v>
                      </c:pt>
                      <c:pt idx="268">
                        <c:v>138.6</c:v>
                      </c:pt>
                      <c:pt idx="269">
                        <c:v>144.30000000000001</c:v>
                      </c:pt>
                      <c:pt idx="270">
                        <c:v>150</c:v>
                      </c:pt>
                      <c:pt idx="271">
                        <c:v>135.9</c:v>
                      </c:pt>
                      <c:pt idx="272">
                        <c:v>121.8</c:v>
                      </c:pt>
                      <c:pt idx="273">
                        <c:v>107.7</c:v>
                      </c:pt>
                      <c:pt idx="274">
                        <c:v>93.6</c:v>
                      </c:pt>
                      <c:pt idx="275">
                        <c:v>79.5</c:v>
                      </c:pt>
                      <c:pt idx="276">
                        <c:v>65.400000000000006</c:v>
                      </c:pt>
                      <c:pt idx="277">
                        <c:v>51.3</c:v>
                      </c:pt>
                      <c:pt idx="278">
                        <c:v>37.200000000000003</c:v>
                      </c:pt>
                      <c:pt idx="279">
                        <c:v>23.1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5</c:v>
                      </c:pt>
                      <c:pt idx="292">
                        <c:v>21</c:v>
                      </c:pt>
                      <c:pt idx="293">
                        <c:v>27</c:v>
                      </c:pt>
                      <c:pt idx="294">
                        <c:v>33</c:v>
                      </c:pt>
                      <c:pt idx="295">
                        <c:v>39</c:v>
                      </c:pt>
                      <c:pt idx="296">
                        <c:v>45</c:v>
                      </c:pt>
                      <c:pt idx="297">
                        <c:v>51</c:v>
                      </c:pt>
                      <c:pt idx="298">
                        <c:v>57</c:v>
                      </c:pt>
                      <c:pt idx="299">
                        <c:v>63</c:v>
                      </c:pt>
                      <c:pt idx="300">
                        <c:v>69</c:v>
                      </c:pt>
                      <c:pt idx="301">
                        <c:v>69</c:v>
                      </c:pt>
                      <c:pt idx="302">
                        <c:v>69</c:v>
                      </c:pt>
                      <c:pt idx="303">
                        <c:v>69</c:v>
                      </c:pt>
                      <c:pt idx="304">
                        <c:v>69</c:v>
                      </c:pt>
                      <c:pt idx="305">
                        <c:v>69</c:v>
                      </c:pt>
                      <c:pt idx="306">
                        <c:v>69</c:v>
                      </c:pt>
                      <c:pt idx="307">
                        <c:v>69</c:v>
                      </c:pt>
                      <c:pt idx="308">
                        <c:v>69</c:v>
                      </c:pt>
                      <c:pt idx="309">
                        <c:v>69</c:v>
                      </c:pt>
                      <c:pt idx="310">
                        <c:v>69</c:v>
                      </c:pt>
                      <c:pt idx="311">
                        <c:v>62.1</c:v>
                      </c:pt>
                      <c:pt idx="312">
                        <c:v>55.2</c:v>
                      </c:pt>
                      <c:pt idx="313">
                        <c:v>48.3</c:v>
                      </c:pt>
                      <c:pt idx="314">
                        <c:v>41.4</c:v>
                      </c:pt>
                      <c:pt idx="315">
                        <c:v>34.5</c:v>
                      </c:pt>
                      <c:pt idx="316">
                        <c:v>27.599999999999898</c:v>
                      </c:pt>
                      <c:pt idx="317">
                        <c:v>20.6999999999999</c:v>
                      </c:pt>
                      <c:pt idx="318">
                        <c:v>13.799999999999899</c:v>
                      </c:pt>
                      <c:pt idx="319">
                        <c:v>6.8999999999999897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6-6055-4A94-81D0-EFD893B64BAB}"/>
                  </c:ext>
                </c:extLst>
              </c15:ser>
            </c15:filteredScatterSeries>
            <c15:filteredScatterSeries>
              <c15:ser>
                <c:idx val="44"/>
                <c:order val="8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2:$A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9</c:v>
                      </c:pt>
                      <c:pt idx="32">
                        <c:v>9</c:v>
                      </c:pt>
                      <c:pt idx="33">
                        <c:v>9</c:v>
                      </c:pt>
                      <c:pt idx="34">
                        <c:v>9</c:v>
                      </c:pt>
                      <c:pt idx="35">
                        <c:v>9</c:v>
                      </c:pt>
                      <c:pt idx="36">
                        <c:v>9</c:v>
                      </c:pt>
                      <c:pt idx="37">
                        <c:v>9</c:v>
                      </c:pt>
                      <c:pt idx="38">
                        <c:v>9</c:v>
                      </c:pt>
                      <c:pt idx="39">
                        <c:v>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7.8</c:v>
                      </c:pt>
                      <c:pt idx="62">
                        <c:v>15.6</c:v>
                      </c:pt>
                      <c:pt idx="63">
                        <c:v>23.4</c:v>
                      </c:pt>
                      <c:pt idx="64">
                        <c:v>31.2</c:v>
                      </c:pt>
                      <c:pt idx="65">
                        <c:v>39</c:v>
                      </c:pt>
                      <c:pt idx="66">
                        <c:v>46.8</c:v>
                      </c:pt>
                      <c:pt idx="67">
                        <c:v>54.6</c:v>
                      </c:pt>
                      <c:pt idx="68">
                        <c:v>62.4</c:v>
                      </c:pt>
                      <c:pt idx="69">
                        <c:v>70.2</c:v>
                      </c:pt>
                      <c:pt idx="70">
                        <c:v>78</c:v>
                      </c:pt>
                      <c:pt idx="71">
                        <c:v>279.89999999999998</c:v>
                      </c:pt>
                      <c:pt idx="72">
                        <c:v>481.8</c:v>
                      </c:pt>
                      <c:pt idx="73">
                        <c:v>683.7</c:v>
                      </c:pt>
                      <c:pt idx="74">
                        <c:v>885.6</c:v>
                      </c:pt>
                      <c:pt idx="75">
                        <c:v>1087.5</c:v>
                      </c:pt>
                      <c:pt idx="76">
                        <c:v>1289.4000000000001</c:v>
                      </c:pt>
                      <c:pt idx="77">
                        <c:v>1491.3</c:v>
                      </c:pt>
                      <c:pt idx="78">
                        <c:v>1693.2</c:v>
                      </c:pt>
                      <c:pt idx="79">
                        <c:v>1895.1</c:v>
                      </c:pt>
                      <c:pt idx="80">
                        <c:v>2097</c:v>
                      </c:pt>
                      <c:pt idx="81">
                        <c:v>4874.1000000000004</c:v>
                      </c:pt>
                      <c:pt idx="82">
                        <c:v>7651.2</c:v>
                      </c:pt>
                      <c:pt idx="83">
                        <c:v>10428.299999999999</c:v>
                      </c:pt>
                      <c:pt idx="84">
                        <c:v>13205.4</c:v>
                      </c:pt>
                      <c:pt idx="85">
                        <c:v>15982.5</c:v>
                      </c:pt>
                      <c:pt idx="86">
                        <c:v>18759.599999999999</c:v>
                      </c:pt>
                      <c:pt idx="87">
                        <c:v>21536.7</c:v>
                      </c:pt>
                      <c:pt idx="88">
                        <c:v>24313.8</c:v>
                      </c:pt>
                      <c:pt idx="89">
                        <c:v>27090.8999999999</c:v>
                      </c:pt>
                      <c:pt idx="90">
                        <c:v>29868</c:v>
                      </c:pt>
                      <c:pt idx="91">
                        <c:v>32811.599999999999</c:v>
                      </c:pt>
                      <c:pt idx="92">
                        <c:v>35755.199999999997</c:v>
                      </c:pt>
                      <c:pt idx="93">
                        <c:v>38698.800000000003</c:v>
                      </c:pt>
                      <c:pt idx="94">
                        <c:v>41642.400000000001</c:v>
                      </c:pt>
                      <c:pt idx="95">
                        <c:v>44586</c:v>
                      </c:pt>
                      <c:pt idx="96">
                        <c:v>47529.599999999999</c:v>
                      </c:pt>
                      <c:pt idx="97">
                        <c:v>50473.2</c:v>
                      </c:pt>
                      <c:pt idx="98">
                        <c:v>53416.800000000003</c:v>
                      </c:pt>
                      <c:pt idx="99">
                        <c:v>56360.3999999999</c:v>
                      </c:pt>
                      <c:pt idx="100">
                        <c:v>59304</c:v>
                      </c:pt>
                      <c:pt idx="101">
                        <c:v>55947.6</c:v>
                      </c:pt>
                      <c:pt idx="102">
                        <c:v>52591.199999999997</c:v>
                      </c:pt>
                      <c:pt idx="103">
                        <c:v>49234.8</c:v>
                      </c:pt>
                      <c:pt idx="104">
                        <c:v>45878.400000000001</c:v>
                      </c:pt>
                      <c:pt idx="105">
                        <c:v>42522</c:v>
                      </c:pt>
                      <c:pt idx="106">
                        <c:v>39165.599999999999</c:v>
                      </c:pt>
                      <c:pt idx="107">
                        <c:v>35809.199999999997</c:v>
                      </c:pt>
                      <c:pt idx="108">
                        <c:v>32452.799999999999</c:v>
                      </c:pt>
                      <c:pt idx="109">
                        <c:v>29096.3999999999</c:v>
                      </c:pt>
                      <c:pt idx="110">
                        <c:v>25740</c:v>
                      </c:pt>
                      <c:pt idx="111">
                        <c:v>25252.5</c:v>
                      </c:pt>
                      <c:pt idx="112">
                        <c:v>24765</c:v>
                      </c:pt>
                      <c:pt idx="113">
                        <c:v>24277.5</c:v>
                      </c:pt>
                      <c:pt idx="114">
                        <c:v>23790</c:v>
                      </c:pt>
                      <c:pt idx="115">
                        <c:v>23302.5</c:v>
                      </c:pt>
                      <c:pt idx="116">
                        <c:v>22815</c:v>
                      </c:pt>
                      <c:pt idx="117">
                        <c:v>22327.5</c:v>
                      </c:pt>
                      <c:pt idx="118">
                        <c:v>21840</c:v>
                      </c:pt>
                      <c:pt idx="119">
                        <c:v>21352.5</c:v>
                      </c:pt>
                      <c:pt idx="120">
                        <c:v>20865</c:v>
                      </c:pt>
                      <c:pt idx="121">
                        <c:v>19282.8</c:v>
                      </c:pt>
                      <c:pt idx="122">
                        <c:v>17700.599999999999</c:v>
                      </c:pt>
                      <c:pt idx="123">
                        <c:v>16118.4</c:v>
                      </c:pt>
                      <c:pt idx="124">
                        <c:v>14536.2</c:v>
                      </c:pt>
                      <c:pt idx="125">
                        <c:v>12954</c:v>
                      </c:pt>
                      <c:pt idx="126">
                        <c:v>11371.8</c:v>
                      </c:pt>
                      <c:pt idx="127">
                        <c:v>9789.6</c:v>
                      </c:pt>
                      <c:pt idx="128">
                        <c:v>8207.4</c:v>
                      </c:pt>
                      <c:pt idx="129">
                        <c:v>6625.1999999999898</c:v>
                      </c:pt>
                      <c:pt idx="130">
                        <c:v>5043</c:v>
                      </c:pt>
                      <c:pt idx="131">
                        <c:v>4702.5</c:v>
                      </c:pt>
                      <c:pt idx="132">
                        <c:v>4362</c:v>
                      </c:pt>
                      <c:pt idx="133">
                        <c:v>4021.5</c:v>
                      </c:pt>
                      <c:pt idx="134">
                        <c:v>3681</c:v>
                      </c:pt>
                      <c:pt idx="135">
                        <c:v>3340.5</c:v>
                      </c:pt>
                      <c:pt idx="136">
                        <c:v>3000</c:v>
                      </c:pt>
                      <c:pt idx="137">
                        <c:v>2659.5</c:v>
                      </c:pt>
                      <c:pt idx="138">
                        <c:v>2319</c:v>
                      </c:pt>
                      <c:pt idx="139">
                        <c:v>1978.5</c:v>
                      </c:pt>
                      <c:pt idx="140">
                        <c:v>1638</c:v>
                      </c:pt>
                      <c:pt idx="141">
                        <c:v>1633.8</c:v>
                      </c:pt>
                      <c:pt idx="142">
                        <c:v>1629.6</c:v>
                      </c:pt>
                      <c:pt idx="143">
                        <c:v>1625.4</c:v>
                      </c:pt>
                      <c:pt idx="144">
                        <c:v>1621.2</c:v>
                      </c:pt>
                      <c:pt idx="145">
                        <c:v>1617</c:v>
                      </c:pt>
                      <c:pt idx="146">
                        <c:v>1612.8</c:v>
                      </c:pt>
                      <c:pt idx="147">
                        <c:v>1608.6</c:v>
                      </c:pt>
                      <c:pt idx="148">
                        <c:v>1604.4</c:v>
                      </c:pt>
                      <c:pt idx="149">
                        <c:v>1600.2</c:v>
                      </c:pt>
                      <c:pt idx="150">
                        <c:v>1596</c:v>
                      </c:pt>
                      <c:pt idx="151">
                        <c:v>1462.2</c:v>
                      </c:pt>
                      <c:pt idx="152">
                        <c:v>1328.4</c:v>
                      </c:pt>
                      <c:pt idx="153">
                        <c:v>1194.5999999999999</c:v>
                      </c:pt>
                      <c:pt idx="154">
                        <c:v>1060.8</c:v>
                      </c:pt>
                      <c:pt idx="155">
                        <c:v>927</c:v>
                      </c:pt>
                      <c:pt idx="156">
                        <c:v>793.19999999999902</c:v>
                      </c:pt>
                      <c:pt idx="157">
                        <c:v>659.39999999999895</c:v>
                      </c:pt>
                      <c:pt idx="158">
                        <c:v>525.599999999999</c:v>
                      </c:pt>
                      <c:pt idx="159">
                        <c:v>391.79999999999899</c:v>
                      </c:pt>
                      <c:pt idx="160">
                        <c:v>258</c:v>
                      </c:pt>
                      <c:pt idx="161">
                        <c:v>240.6</c:v>
                      </c:pt>
                      <c:pt idx="162">
                        <c:v>223.2</c:v>
                      </c:pt>
                      <c:pt idx="163">
                        <c:v>205.8</c:v>
                      </c:pt>
                      <c:pt idx="164">
                        <c:v>188.4</c:v>
                      </c:pt>
                      <c:pt idx="165">
                        <c:v>171</c:v>
                      </c:pt>
                      <c:pt idx="166">
                        <c:v>153.6</c:v>
                      </c:pt>
                      <c:pt idx="167">
                        <c:v>136.19999999999999</c:v>
                      </c:pt>
                      <c:pt idx="168">
                        <c:v>118.8</c:v>
                      </c:pt>
                      <c:pt idx="169">
                        <c:v>101.4</c:v>
                      </c:pt>
                      <c:pt idx="170">
                        <c:v>84</c:v>
                      </c:pt>
                      <c:pt idx="171">
                        <c:v>81.900000000000006</c:v>
                      </c:pt>
                      <c:pt idx="172">
                        <c:v>79.8</c:v>
                      </c:pt>
                      <c:pt idx="173">
                        <c:v>77.7</c:v>
                      </c:pt>
                      <c:pt idx="174">
                        <c:v>75.599999999999994</c:v>
                      </c:pt>
                      <c:pt idx="175">
                        <c:v>73.5</c:v>
                      </c:pt>
                      <c:pt idx="176">
                        <c:v>71.400000000000006</c:v>
                      </c:pt>
                      <c:pt idx="177">
                        <c:v>69.3</c:v>
                      </c:pt>
                      <c:pt idx="178">
                        <c:v>67.2</c:v>
                      </c:pt>
                      <c:pt idx="179">
                        <c:v>65.099999999999994</c:v>
                      </c:pt>
                      <c:pt idx="180">
                        <c:v>63</c:v>
                      </c:pt>
                      <c:pt idx="181">
                        <c:v>63</c:v>
                      </c:pt>
                      <c:pt idx="182">
                        <c:v>63</c:v>
                      </c:pt>
                      <c:pt idx="183">
                        <c:v>63</c:v>
                      </c:pt>
                      <c:pt idx="184">
                        <c:v>63</c:v>
                      </c:pt>
                      <c:pt idx="185">
                        <c:v>63</c:v>
                      </c:pt>
                      <c:pt idx="186">
                        <c:v>63</c:v>
                      </c:pt>
                      <c:pt idx="187">
                        <c:v>63</c:v>
                      </c:pt>
                      <c:pt idx="188">
                        <c:v>63</c:v>
                      </c:pt>
                      <c:pt idx="189">
                        <c:v>63</c:v>
                      </c:pt>
                      <c:pt idx="190">
                        <c:v>63</c:v>
                      </c:pt>
                      <c:pt idx="191">
                        <c:v>60.3</c:v>
                      </c:pt>
                      <c:pt idx="192">
                        <c:v>57.6</c:v>
                      </c:pt>
                      <c:pt idx="193">
                        <c:v>54.9</c:v>
                      </c:pt>
                      <c:pt idx="194">
                        <c:v>52.2</c:v>
                      </c:pt>
                      <c:pt idx="195">
                        <c:v>49.5</c:v>
                      </c:pt>
                      <c:pt idx="196">
                        <c:v>46.8</c:v>
                      </c:pt>
                      <c:pt idx="197">
                        <c:v>44.099999999999902</c:v>
                      </c:pt>
                      <c:pt idx="198">
                        <c:v>41.4</c:v>
                      </c:pt>
                      <c:pt idx="199">
                        <c:v>38.700000000000003</c:v>
                      </c:pt>
                      <c:pt idx="200">
                        <c:v>36</c:v>
                      </c:pt>
                      <c:pt idx="201">
                        <c:v>36</c:v>
                      </c:pt>
                      <c:pt idx="202">
                        <c:v>36</c:v>
                      </c:pt>
                      <c:pt idx="203">
                        <c:v>36</c:v>
                      </c:pt>
                      <c:pt idx="204">
                        <c:v>36</c:v>
                      </c:pt>
                      <c:pt idx="205">
                        <c:v>36</c:v>
                      </c:pt>
                      <c:pt idx="206">
                        <c:v>36</c:v>
                      </c:pt>
                      <c:pt idx="207">
                        <c:v>36</c:v>
                      </c:pt>
                      <c:pt idx="208">
                        <c:v>36</c:v>
                      </c:pt>
                      <c:pt idx="209">
                        <c:v>36</c:v>
                      </c:pt>
                      <c:pt idx="210">
                        <c:v>36</c:v>
                      </c:pt>
                      <c:pt idx="211">
                        <c:v>35.1</c:v>
                      </c:pt>
                      <c:pt idx="212">
                        <c:v>34.200000000000003</c:v>
                      </c:pt>
                      <c:pt idx="213">
                        <c:v>33.299999999999997</c:v>
                      </c:pt>
                      <c:pt idx="214">
                        <c:v>32.4</c:v>
                      </c:pt>
                      <c:pt idx="215">
                        <c:v>31.5</c:v>
                      </c:pt>
                      <c:pt idx="216">
                        <c:v>30.6</c:v>
                      </c:pt>
                      <c:pt idx="217">
                        <c:v>29.7</c:v>
                      </c:pt>
                      <c:pt idx="218">
                        <c:v>28.8</c:v>
                      </c:pt>
                      <c:pt idx="219">
                        <c:v>27.9</c:v>
                      </c:pt>
                      <c:pt idx="220">
                        <c:v>27</c:v>
                      </c:pt>
                      <c:pt idx="221">
                        <c:v>36</c:v>
                      </c:pt>
                      <c:pt idx="222">
                        <c:v>45</c:v>
                      </c:pt>
                      <c:pt idx="223">
                        <c:v>54</c:v>
                      </c:pt>
                      <c:pt idx="224">
                        <c:v>63</c:v>
                      </c:pt>
                      <c:pt idx="225">
                        <c:v>72</c:v>
                      </c:pt>
                      <c:pt idx="226">
                        <c:v>81</c:v>
                      </c:pt>
                      <c:pt idx="227">
                        <c:v>90</c:v>
                      </c:pt>
                      <c:pt idx="228">
                        <c:v>99</c:v>
                      </c:pt>
                      <c:pt idx="229">
                        <c:v>108</c:v>
                      </c:pt>
                      <c:pt idx="230">
                        <c:v>117</c:v>
                      </c:pt>
                      <c:pt idx="231">
                        <c:v>117</c:v>
                      </c:pt>
                      <c:pt idx="232">
                        <c:v>117</c:v>
                      </c:pt>
                      <c:pt idx="233">
                        <c:v>117</c:v>
                      </c:pt>
                      <c:pt idx="234">
                        <c:v>117</c:v>
                      </c:pt>
                      <c:pt idx="235">
                        <c:v>117</c:v>
                      </c:pt>
                      <c:pt idx="236">
                        <c:v>117</c:v>
                      </c:pt>
                      <c:pt idx="237">
                        <c:v>117</c:v>
                      </c:pt>
                      <c:pt idx="238">
                        <c:v>117</c:v>
                      </c:pt>
                      <c:pt idx="239">
                        <c:v>117</c:v>
                      </c:pt>
                      <c:pt idx="240">
                        <c:v>117</c:v>
                      </c:pt>
                      <c:pt idx="241">
                        <c:v>112.5</c:v>
                      </c:pt>
                      <c:pt idx="242">
                        <c:v>108</c:v>
                      </c:pt>
                      <c:pt idx="243">
                        <c:v>103.5</c:v>
                      </c:pt>
                      <c:pt idx="244">
                        <c:v>99</c:v>
                      </c:pt>
                      <c:pt idx="245">
                        <c:v>94.5</c:v>
                      </c:pt>
                      <c:pt idx="246">
                        <c:v>90</c:v>
                      </c:pt>
                      <c:pt idx="247">
                        <c:v>85.5</c:v>
                      </c:pt>
                      <c:pt idx="248">
                        <c:v>81</c:v>
                      </c:pt>
                      <c:pt idx="249">
                        <c:v>76.5</c:v>
                      </c:pt>
                      <c:pt idx="250">
                        <c:v>72</c:v>
                      </c:pt>
                      <c:pt idx="251">
                        <c:v>69.599999999999994</c:v>
                      </c:pt>
                      <c:pt idx="252">
                        <c:v>67.2</c:v>
                      </c:pt>
                      <c:pt idx="253">
                        <c:v>64.8</c:v>
                      </c:pt>
                      <c:pt idx="254">
                        <c:v>62.4</c:v>
                      </c:pt>
                      <c:pt idx="255">
                        <c:v>60</c:v>
                      </c:pt>
                      <c:pt idx="256">
                        <c:v>57.6</c:v>
                      </c:pt>
                      <c:pt idx="257">
                        <c:v>55.2</c:v>
                      </c:pt>
                      <c:pt idx="258">
                        <c:v>52.8</c:v>
                      </c:pt>
                      <c:pt idx="259">
                        <c:v>50.4</c:v>
                      </c:pt>
                      <c:pt idx="260">
                        <c:v>48</c:v>
                      </c:pt>
                      <c:pt idx="261">
                        <c:v>47.1</c:v>
                      </c:pt>
                      <c:pt idx="262">
                        <c:v>46.2</c:v>
                      </c:pt>
                      <c:pt idx="263">
                        <c:v>45.3</c:v>
                      </c:pt>
                      <c:pt idx="264">
                        <c:v>44.4</c:v>
                      </c:pt>
                      <c:pt idx="265">
                        <c:v>43.5</c:v>
                      </c:pt>
                      <c:pt idx="266">
                        <c:v>42.6</c:v>
                      </c:pt>
                      <c:pt idx="267">
                        <c:v>41.7</c:v>
                      </c:pt>
                      <c:pt idx="268">
                        <c:v>40.799999999999997</c:v>
                      </c:pt>
                      <c:pt idx="269">
                        <c:v>39.9</c:v>
                      </c:pt>
                      <c:pt idx="270">
                        <c:v>39</c:v>
                      </c:pt>
                      <c:pt idx="271">
                        <c:v>37.799999999999997</c:v>
                      </c:pt>
                      <c:pt idx="272">
                        <c:v>36.6</c:v>
                      </c:pt>
                      <c:pt idx="273">
                        <c:v>35.4</c:v>
                      </c:pt>
                      <c:pt idx="274">
                        <c:v>34.200000000000003</c:v>
                      </c:pt>
                      <c:pt idx="275">
                        <c:v>33</c:v>
                      </c:pt>
                      <c:pt idx="276">
                        <c:v>31.8</c:v>
                      </c:pt>
                      <c:pt idx="277">
                        <c:v>30.6</c:v>
                      </c:pt>
                      <c:pt idx="278">
                        <c:v>29.4</c:v>
                      </c:pt>
                      <c:pt idx="279">
                        <c:v>28.2</c:v>
                      </c:pt>
                      <c:pt idx="280">
                        <c:v>27</c:v>
                      </c:pt>
                      <c:pt idx="281">
                        <c:v>29.7</c:v>
                      </c:pt>
                      <c:pt idx="282">
                        <c:v>32.4</c:v>
                      </c:pt>
                      <c:pt idx="283">
                        <c:v>35.1</c:v>
                      </c:pt>
                      <c:pt idx="284">
                        <c:v>37.799999999999997</c:v>
                      </c:pt>
                      <c:pt idx="285">
                        <c:v>40.5</c:v>
                      </c:pt>
                      <c:pt idx="286">
                        <c:v>43.2</c:v>
                      </c:pt>
                      <c:pt idx="287">
                        <c:v>45.9</c:v>
                      </c:pt>
                      <c:pt idx="288">
                        <c:v>48.6</c:v>
                      </c:pt>
                      <c:pt idx="289">
                        <c:v>51.3</c:v>
                      </c:pt>
                      <c:pt idx="290">
                        <c:v>54</c:v>
                      </c:pt>
                      <c:pt idx="291">
                        <c:v>52.2</c:v>
                      </c:pt>
                      <c:pt idx="292">
                        <c:v>50.4</c:v>
                      </c:pt>
                      <c:pt idx="293">
                        <c:v>48.6</c:v>
                      </c:pt>
                      <c:pt idx="294">
                        <c:v>46.8</c:v>
                      </c:pt>
                      <c:pt idx="295">
                        <c:v>45</c:v>
                      </c:pt>
                      <c:pt idx="296">
                        <c:v>43.2</c:v>
                      </c:pt>
                      <c:pt idx="297">
                        <c:v>41.4</c:v>
                      </c:pt>
                      <c:pt idx="298">
                        <c:v>39.6</c:v>
                      </c:pt>
                      <c:pt idx="299">
                        <c:v>37.799999999999997</c:v>
                      </c:pt>
                      <c:pt idx="300">
                        <c:v>36</c:v>
                      </c:pt>
                      <c:pt idx="301">
                        <c:v>33.299999999999997</c:v>
                      </c:pt>
                      <c:pt idx="302">
                        <c:v>30.6</c:v>
                      </c:pt>
                      <c:pt idx="303">
                        <c:v>27.9</c:v>
                      </c:pt>
                      <c:pt idx="304">
                        <c:v>25.2</c:v>
                      </c:pt>
                      <c:pt idx="305">
                        <c:v>22.5</c:v>
                      </c:pt>
                      <c:pt idx="306">
                        <c:v>19.799999999999901</c:v>
                      </c:pt>
                      <c:pt idx="307">
                        <c:v>17.099999999999898</c:v>
                      </c:pt>
                      <c:pt idx="308">
                        <c:v>14.399999999999901</c:v>
                      </c:pt>
                      <c:pt idx="309">
                        <c:v>11.7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7-6055-4A94-81D0-EFD893B64BAB}"/>
                  </c:ext>
                </c:extLst>
              </c15:ser>
            </c15:filteredScatterSeries>
            <c15:filteredScatterSeries>
              <c15:ser>
                <c:idx val="45"/>
                <c:order val="8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U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U$2:$A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.9</c:v>
                      </c:pt>
                      <c:pt idx="62">
                        <c:v>1.8</c:v>
                      </c:pt>
                      <c:pt idx="63">
                        <c:v>2.7</c:v>
                      </c:pt>
                      <c:pt idx="64">
                        <c:v>3.6</c:v>
                      </c:pt>
                      <c:pt idx="65">
                        <c:v>4.5</c:v>
                      </c:pt>
                      <c:pt idx="66">
                        <c:v>5.4</c:v>
                      </c:pt>
                      <c:pt idx="67">
                        <c:v>6.3</c:v>
                      </c:pt>
                      <c:pt idx="68">
                        <c:v>7.2</c:v>
                      </c:pt>
                      <c:pt idx="69">
                        <c:v>8.1</c:v>
                      </c:pt>
                      <c:pt idx="70">
                        <c:v>9</c:v>
                      </c:pt>
                      <c:pt idx="71">
                        <c:v>172.5</c:v>
                      </c:pt>
                      <c:pt idx="72">
                        <c:v>336</c:v>
                      </c:pt>
                      <c:pt idx="73">
                        <c:v>499.5</c:v>
                      </c:pt>
                      <c:pt idx="74">
                        <c:v>663</c:v>
                      </c:pt>
                      <c:pt idx="75">
                        <c:v>826.5</c:v>
                      </c:pt>
                      <c:pt idx="76">
                        <c:v>990</c:v>
                      </c:pt>
                      <c:pt idx="77">
                        <c:v>1153.5</c:v>
                      </c:pt>
                      <c:pt idx="78">
                        <c:v>1317</c:v>
                      </c:pt>
                      <c:pt idx="79">
                        <c:v>1480.5</c:v>
                      </c:pt>
                      <c:pt idx="80">
                        <c:v>1644</c:v>
                      </c:pt>
                      <c:pt idx="81">
                        <c:v>1768.8</c:v>
                      </c:pt>
                      <c:pt idx="82">
                        <c:v>1893.6</c:v>
                      </c:pt>
                      <c:pt idx="83">
                        <c:v>2018.4</c:v>
                      </c:pt>
                      <c:pt idx="84">
                        <c:v>2143.1999999999998</c:v>
                      </c:pt>
                      <c:pt idx="85">
                        <c:v>2268</c:v>
                      </c:pt>
                      <c:pt idx="86">
                        <c:v>2392.8000000000002</c:v>
                      </c:pt>
                      <c:pt idx="87">
                        <c:v>2517.6</c:v>
                      </c:pt>
                      <c:pt idx="88">
                        <c:v>2642.4</c:v>
                      </c:pt>
                      <c:pt idx="89">
                        <c:v>2767.2</c:v>
                      </c:pt>
                      <c:pt idx="90">
                        <c:v>2892</c:v>
                      </c:pt>
                      <c:pt idx="91">
                        <c:v>2881.8</c:v>
                      </c:pt>
                      <c:pt idx="92">
                        <c:v>2871.6</c:v>
                      </c:pt>
                      <c:pt idx="93">
                        <c:v>2861.4</c:v>
                      </c:pt>
                      <c:pt idx="94">
                        <c:v>2851.2</c:v>
                      </c:pt>
                      <c:pt idx="95">
                        <c:v>2841</c:v>
                      </c:pt>
                      <c:pt idx="96">
                        <c:v>2830.8</c:v>
                      </c:pt>
                      <c:pt idx="97">
                        <c:v>2820.6</c:v>
                      </c:pt>
                      <c:pt idx="98">
                        <c:v>2810.4</c:v>
                      </c:pt>
                      <c:pt idx="99">
                        <c:v>2800.2</c:v>
                      </c:pt>
                      <c:pt idx="100">
                        <c:v>2790</c:v>
                      </c:pt>
                      <c:pt idx="101">
                        <c:v>2800.5</c:v>
                      </c:pt>
                      <c:pt idx="102">
                        <c:v>2811</c:v>
                      </c:pt>
                      <c:pt idx="103">
                        <c:v>2821.5</c:v>
                      </c:pt>
                      <c:pt idx="104">
                        <c:v>2832</c:v>
                      </c:pt>
                      <c:pt idx="105">
                        <c:v>2842.5</c:v>
                      </c:pt>
                      <c:pt idx="106">
                        <c:v>2853</c:v>
                      </c:pt>
                      <c:pt idx="107">
                        <c:v>2863.5</c:v>
                      </c:pt>
                      <c:pt idx="108">
                        <c:v>2874</c:v>
                      </c:pt>
                      <c:pt idx="109">
                        <c:v>2884.5</c:v>
                      </c:pt>
                      <c:pt idx="110">
                        <c:v>2895</c:v>
                      </c:pt>
                      <c:pt idx="111">
                        <c:v>2796</c:v>
                      </c:pt>
                      <c:pt idx="112">
                        <c:v>2697</c:v>
                      </c:pt>
                      <c:pt idx="113">
                        <c:v>2598</c:v>
                      </c:pt>
                      <c:pt idx="114">
                        <c:v>2499</c:v>
                      </c:pt>
                      <c:pt idx="115">
                        <c:v>2400</c:v>
                      </c:pt>
                      <c:pt idx="116">
                        <c:v>2301</c:v>
                      </c:pt>
                      <c:pt idx="117">
                        <c:v>2202</c:v>
                      </c:pt>
                      <c:pt idx="118">
                        <c:v>2103</c:v>
                      </c:pt>
                      <c:pt idx="119">
                        <c:v>2004</c:v>
                      </c:pt>
                      <c:pt idx="120">
                        <c:v>1905</c:v>
                      </c:pt>
                      <c:pt idx="121">
                        <c:v>1730.4</c:v>
                      </c:pt>
                      <c:pt idx="122">
                        <c:v>1555.8</c:v>
                      </c:pt>
                      <c:pt idx="123">
                        <c:v>1381.2</c:v>
                      </c:pt>
                      <c:pt idx="124">
                        <c:v>1206.5999999999999</c:v>
                      </c:pt>
                      <c:pt idx="125">
                        <c:v>1032</c:v>
                      </c:pt>
                      <c:pt idx="126">
                        <c:v>857.4</c:v>
                      </c:pt>
                      <c:pt idx="127">
                        <c:v>682.8</c:v>
                      </c:pt>
                      <c:pt idx="128">
                        <c:v>508.2</c:v>
                      </c:pt>
                      <c:pt idx="129">
                        <c:v>333.6</c:v>
                      </c:pt>
                      <c:pt idx="130">
                        <c:v>159</c:v>
                      </c:pt>
                      <c:pt idx="131">
                        <c:v>322.5</c:v>
                      </c:pt>
                      <c:pt idx="132">
                        <c:v>486</c:v>
                      </c:pt>
                      <c:pt idx="133">
                        <c:v>649.5</c:v>
                      </c:pt>
                      <c:pt idx="134">
                        <c:v>813</c:v>
                      </c:pt>
                      <c:pt idx="135">
                        <c:v>976.5</c:v>
                      </c:pt>
                      <c:pt idx="136">
                        <c:v>1140</c:v>
                      </c:pt>
                      <c:pt idx="137">
                        <c:v>1303.5</c:v>
                      </c:pt>
                      <c:pt idx="138">
                        <c:v>1467</c:v>
                      </c:pt>
                      <c:pt idx="139">
                        <c:v>1630.5</c:v>
                      </c:pt>
                      <c:pt idx="140">
                        <c:v>1794</c:v>
                      </c:pt>
                      <c:pt idx="141">
                        <c:v>1827</c:v>
                      </c:pt>
                      <c:pt idx="142">
                        <c:v>1860</c:v>
                      </c:pt>
                      <c:pt idx="143">
                        <c:v>1893</c:v>
                      </c:pt>
                      <c:pt idx="144">
                        <c:v>1926</c:v>
                      </c:pt>
                      <c:pt idx="145">
                        <c:v>1959</c:v>
                      </c:pt>
                      <c:pt idx="146">
                        <c:v>1992</c:v>
                      </c:pt>
                      <c:pt idx="147">
                        <c:v>2025</c:v>
                      </c:pt>
                      <c:pt idx="148">
                        <c:v>2058</c:v>
                      </c:pt>
                      <c:pt idx="149">
                        <c:v>2091</c:v>
                      </c:pt>
                      <c:pt idx="150">
                        <c:v>2124</c:v>
                      </c:pt>
                      <c:pt idx="151">
                        <c:v>2086.8000000000002</c:v>
                      </c:pt>
                      <c:pt idx="152">
                        <c:v>2049.6</c:v>
                      </c:pt>
                      <c:pt idx="153">
                        <c:v>2012.4</c:v>
                      </c:pt>
                      <c:pt idx="154">
                        <c:v>1975.2</c:v>
                      </c:pt>
                      <c:pt idx="155">
                        <c:v>1938</c:v>
                      </c:pt>
                      <c:pt idx="156">
                        <c:v>1900.8</c:v>
                      </c:pt>
                      <c:pt idx="157">
                        <c:v>1863.6</c:v>
                      </c:pt>
                      <c:pt idx="158">
                        <c:v>1826.4</c:v>
                      </c:pt>
                      <c:pt idx="159">
                        <c:v>1789.2</c:v>
                      </c:pt>
                      <c:pt idx="160">
                        <c:v>1752</c:v>
                      </c:pt>
                      <c:pt idx="161">
                        <c:v>1773</c:v>
                      </c:pt>
                      <c:pt idx="162">
                        <c:v>1794</c:v>
                      </c:pt>
                      <c:pt idx="163">
                        <c:v>1815</c:v>
                      </c:pt>
                      <c:pt idx="164">
                        <c:v>1836</c:v>
                      </c:pt>
                      <c:pt idx="165">
                        <c:v>1857</c:v>
                      </c:pt>
                      <c:pt idx="166">
                        <c:v>1878</c:v>
                      </c:pt>
                      <c:pt idx="167">
                        <c:v>1899</c:v>
                      </c:pt>
                      <c:pt idx="168">
                        <c:v>1920</c:v>
                      </c:pt>
                      <c:pt idx="169">
                        <c:v>1941</c:v>
                      </c:pt>
                      <c:pt idx="170">
                        <c:v>1962</c:v>
                      </c:pt>
                      <c:pt idx="171">
                        <c:v>1947.9</c:v>
                      </c:pt>
                      <c:pt idx="172">
                        <c:v>1933.8</c:v>
                      </c:pt>
                      <c:pt idx="173">
                        <c:v>1919.7</c:v>
                      </c:pt>
                      <c:pt idx="174">
                        <c:v>1905.6</c:v>
                      </c:pt>
                      <c:pt idx="175">
                        <c:v>1891.5</c:v>
                      </c:pt>
                      <c:pt idx="176">
                        <c:v>1877.4</c:v>
                      </c:pt>
                      <c:pt idx="177">
                        <c:v>1863.3</c:v>
                      </c:pt>
                      <c:pt idx="178">
                        <c:v>1849.2</c:v>
                      </c:pt>
                      <c:pt idx="179">
                        <c:v>1835.1</c:v>
                      </c:pt>
                      <c:pt idx="180">
                        <c:v>1821</c:v>
                      </c:pt>
                      <c:pt idx="181">
                        <c:v>1702.8</c:v>
                      </c:pt>
                      <c:pt idx="182">
                        <c:v>1584.6</c:v>
                      </c:pt>
                      <c:pt idx="183">
                        <c:v>1466.4</c:v>
                      </c:pt>
                      <c:pt idx="184">
                        <c:v>1348.2</c:v>
                      </c:pt>
                      <c:pt idx="185">
                        <c:v>1230</c:v>
                      </c:pt>
                      <c:pt idx="186">
                        <c:v>1111.8</c:v>
                      </c:pt>
                      <c:pt idx="187">
                        <c:v>993.6</c:v>
                      </c:pt>
                      <c:pt idx="188">
                        <c:v>875.4</c:v>
                      </c:pt>
                      <c:pt idx="189">
                        <c:v>757.2</c:v>
                      </c:pt>
                      <c:pt idx="190">
                        <c:v>639</c:v>
                      </c:pt>
                      <c:pt idx="191">
                        <c:v>604.79999999999995</c:v>
                      </c:pt>
                      <c:pt idx="192">
                        <c:v>570.6</c:v>
                      </c:pt>
                      <c:pt idx="193">
                        <c:v>536.4</c:v>
                      </c:pt>
                      <c:pt idx="194">
                        <c:v>502.2</c:v>
                      </c:pt>
                      <c:pt idx="195">
                        <c:v>468</c:v>
                      </c:pt>
                      <c:pt idx="196">
                        <c:v>433.79999999999899</c:v>
                      </c:pt>
                      <c:pt idx="197">
                        <c:v>399.599999999999</c:v>
                      </c:pt>
                      <c:pt idx="198">
                        <c:v>365.4</c:v>
                      </c:pt>
                      <c:pt idx="199">
                        <c:v>331.2</c:v>
                      </c:pt>
                      <c:pt idx="200">
                        <c:v>297</c:v>
                      </c:pt>
                      <c:pt idx="201">
                        <c:v>278.7</c:v>
                      </c:pt>
                      <c:pt idx="202">
                        <c:v>260.39999999999998</c:v>
                      </c:pt>
                      <c:pt idx="203">
                        <c:v>242.1</c:v>
                      </c:pt>
                      <c:pt idx="204">
                        <c:v>223.8</c:v>
                      </c:pt>
                      <c:pt idx="205">
                        <c:v>205.5</c:v>
                      </c:pt>
                      <c:pt idx="206">
                        <c:v>187.2</c:v>
                      </c:pt>
                      <c:pt idx="207">
                        <c:v>168.9</c:v>
                      </c:pt>
                      <c:pt idx="208">
                        <c:v>150.6</c:v>
                      </c:pt>
                      <c:pt idx="209">
                        <c:v>132.29999999999899</c:v>
                      </c:pt>
                      <c:pt idx="210">
                        <c:v>114</c:v>
                      </c:pt>
                      <c:pt idx="211">
                        <c:v>105.3</c:v>
                      </c:pt>
                      <c:pt idx="212">
                        <c:v>96.6</c:v>
                      </c:pt>
                      <c:pt idx="213">
                        <c:v>87.9</c:v>
                      </c:pt>
                      <c:pt idx="214">
                        <c:v>79.2</c:v>
                      </c:pt>
                      <c:pt idx="215">
                        <c:v>70.5</c:v>
                      </c:pt>
                      <c:pt idx="216">
                        <c:v>61.8</c:v>
                      </c:pt>
                      <c:pt idx="217">
                        <c:v>53.1</c:v>
                      </c:pt>
                      <c:pt idx="218">
                        <c:v>44.4</c:v>
                      </c:pt>
                      <c:pt idx="219">
                        <c:v>35.700000000000003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8</c:v>
                      </c:pt>
                      <c:pt idx="232">
                        <c:v>18</c:v>
                      </c:pt>
                      <c:pt idx="233">
                        <c:v>18</c:v>
                      </c:pt>
                      <c:pt idx="234">
                        <c:v>18</c:v>
                      </c:pt>
                      <c:pt idx="235">
                        <c:v>18</c:v>
                      </c:pt>
                      <c:pt idx="236">
                        <c:v>18</c:v>
                      </c:pt>
                      <c:pt idx="237">
                        <c:v>18</c:v>
                      </c:pt>
                      <c:pt idx="238">
                        <c:v>18</c:v>
                      </c:pt>
                      <c:pt idx="239">
                        <c:v>18</c:v>
                      </c:pt>
                      <c:pt idx="240">
                        <c:v>18</c:v>
                      </c:pt>
                      <c:pt idx="241">
                        <c:v>20.100000000000001</c:v>
                      </c:pt>
                      <c:pt idx="242">
                        <c:v>22.2</c:v>
                      </c:pt>
                      <c:pt idx="243">
                        <c:v>24.3</c:v>
                      </c:pt>
                      <c:pt idx="244">
                        <c:v>26.4</c:v>
                      </c:pt>
                      <c:pt idx="245">
                        <c:v>28.5</c:v>
                      </c:pt>
                      <c:pt idx="246">
                        <c:v>30.6</c:v>
                      </c:pt>
                      <c:pt idx="247">
                        <c:v>32.700000000000003</c:v>
                      </c:pt>
                      <c:pt idx="248">
                        <c:v>34.799999999999997</c:v>
                      </c:pt>
                      <c:pt idx="249">
                        <c:v>36.9</c:v>
                      </c:pt>
                      <c:pt idx="250">
                        <c:v>39</c:v>
                      </c:pt>
                      <c:pt idx="251">
                        <c:v>50.7</c:v>
                      </c:pt>
                      <c:pt idx="252">
                        <c:v>62.4</c:v>
                      </c:pt>
                      <c:pt idx="253">
                        <c:v>74.099999999999994</c:v>
                      </c:pt>
                      <c:pt idx="254">
                        <c:v>85.8</c:v>
                      </c:pt>
                      <c:pt idx="255">
                        <c:v>97.5</c:v>
                      </c:pt>
                      <c:pt idx="256">
                        <c:v>109.19999999999899</c:v>
                      </c:pt>
                      <c:pt idx="257">
                        <c:v>120.899999999999</c:v>
                      </c:pt>
                      <c:pt idx="258">
                        <c:v>132.6</c:v>
                      </c:pt>
                      <c:pt idx="259">
                        <c:v>144.30000000000001</c:v>
                      </c:pt>
                      <c:pt idx="260">
                        <c:v>156</c:v>
                      </c:pt>
                      <c:pt idx="261">
                        <c:v>155.1</c:v>
                      </c:pt>
                      <c:pt idx="262">
                        <c:v>154.19999999999999</c:v>
                      </c:pt>
                      <c:pt idx="263">
                        <c:v>153.30000000000001</c:v>
                      </c:pt>
                      <c:pt idx="264">
                        <c:v>152.4</c:v>
                      </c:pt>
                      <c:pt idx="265">
                        <c:v>151.5</c:v>
                      </c:pt>
                      <c:pt idx="266">
                        <c:v>150.6</c:v>
                      </c:pt>
                      <c:pt idx="267">
                        <c:v>149.69999999999999</c:v>
                      </c:pt>
                      <c:pt idx="268">
                        <c:v>148.80000000000001</c:v>
                      </c:pt>
                      <c:pt idx="269">
                        <c:v>147.9</c:v>
                      </c:pt>
                      <c:pt idx="270">
                        <c:v>147</c:v>
                      </c:pt>
                      <c:pt idx="271">
                        <c:v>134.1</c:v>
                      </c:pt>
                      <c:pt idx="272">
                        <c:v>121.2</c:v>
                      </c:pt>
                      <c:pt idx="273">
                        <c:v>108.3</c:v>
                      </c:pt>
                      <c:pt idx="274">
                        <c:v>95.4</c:v>
                      </c:pt>
                      <c:pt idx="275">
                        <c:v>82.5</c:v>
                      </c:pt>
                      <c:pt idx="276">
                        <c:v>69.599999999999994</c:v>
                      </c:pt>
                      <c:pt idx="277">
                        <c:v>56.7</c:v>
                      </c:pt>
                      <c:pt idx="278">
                        <c:v>43.8</c:v>
                      </c:pt>
                      <c:pt idx="279">
                        <c:v>30.899999999999899</c:v>
                      </c:pt>
                      <c:pt idx="280">
                        <c:v>18</c:v>
                      </c:pt>
                      <c:pt idx="281">
                        <c:v>17.100000000000001</c:v>
                      </c:pt>
                      <c:pt idx="282">
                        <c:v>16.2</c:v>
                      </c:pt>
                      <c:pt idx="283">
                        <c:v>15.3</c:v>
                      </c:pt>
                      <c:pt idx="284">
                        <c:v>14.4</c:v>
                      </c:pt>
                      <c:pt idx="285">
                        <c:v>13.5</c:v>
                      </c:pt>
                      <c:pt idx="286">
                        <c:v>12.6</c:v>
                      </c:pt>
                      <c:pt idx="287">
                        <c:v>11.7</c:v>
                      </c:pt>
                      <c:pt idx="288">
                        <c:v>10.8</c:v>
                      </c:pt>
                      <c:pt idx="289">
                        <c:v>9.9</c:v>
                      </c:pt>
                      <c:pt idx="290">
                        <c:v>9</c:v>
                      </c:pt>
                      <c:pt idx="291">
                        <c:v>10.8</c:v>
                      </c:pt>
                      <c:pt idx="292">
                        <c:v>12.6</c:v>
                      </c:pt>
                      <c:pt idx="293">
                        <c:v>14.4</c:v>
                      </c:pt>
                      <c:pt idx="294">
                        <c:v>16.2</c:v>
                      </c:pt>
                      <c:pt idx="295">
                        <c:v>18</c:v>
                      </c:pt>
                      <c:pt idx="296">
                        <c:v>19.8</c:v>
                      </c:pt>
                      <c:pt idx="297">
                        <c:v>21.6</c:v>
                      </c:pt>
                      <c:pt idx="298">
                        <c:v>23.4</c:v>
                      </c:pt>
                      <c:pt idx="299">
                        <c:v>25.2</c:v>
                      </c:pt>
                      <c:pt idx="300">
                        <c:v>27</c:v>
                      </c:pt>
                      <c:pt idx="301">
                        <c:v>27.3</c:v>
                      </c:pt>
                      <c:pt idx="302">
                        <c:v>27.6</c:v>
                      </c:pt>
                      <c:pt idx="303">
                        <c:v>27.9</c:v>
                      </c:pt>
                      <c:pt idx="304">
                        <c:v>28.2</c:v>
                      </c:pt>
                      <c:pt idx="305">
                        <c:v>28.5</c:v>
                      </c:pt>
                      <c:pt idx="306">
                        <c:v>28.8</c:v>
                      </c:pt>
                      <c:pt idx="307">
                        <c:v>29.1</c:v>
                      </c:pt>
                      <c:pt idx="308">
                        <c:v>29.4</c:v>
                      </c:pt>
                      <c:pt idx="309">
                        <c:v>29.7</c:v>
                      </c:pt>
                      <c:pt idx="310">
                        <c:v>30</c:v>
                      </c:pt>
                      <c:pt idx="311">
                        <c:v>29.1</c:v>
                      </c:pt>
                      <c:pt idx="312">
                        <c:v>28.2</c:v>
                      </c:pt>
                      <c:pt idx="313">
                        <c:v>27.3</c:v>
                      </c:pt>
                      <c:pt idx="314">
                        <c:v>26.4</c:v>
                      </c:pt>
                      <c:pt idx="315">
                        <c:v>25.5</c:v>
                      </c:pt>
                      <c:pt idx="316">
                        <c:v>24.6</c:v>
                      </c:pt>
                      <c:pt idx="317">
                        <c:v>23.7</c:v>
                      </c:pt>
                      <c:pt idx="318">
                        <c:v>22.8</c:v>
                      </c:pt>
                      <c:pt idx="319">
                        <c:v>21.9</c:v>
                      </c:pt>
                      <c:pt idx="320">
                        <c:v>2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8-6055-4A94-81D0-EFD893B64BAB}"/>
                  </c:ext>
                </c:extLst>
              </c15:ser>
            </c15:filteredScatterSeries>
            <c15:filteredScatterSeries>
              <c15:ser>
                <c:idx val="46"/>
                <c:order val="8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2:$A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3.3</c:v>
                      </c:pt>
                      <c:pt idx="2">
                        <c:v>6.6</c:v>
                      </c:pt>
                      <c:pt idx="3">
                        <c:v>9.8999999999999897</c:v>
                      </c:pt>
                      <c:pt idx="4">
                        <c:v>13.2</c:v>
                      </c:pt>
                      <c:pt idx="5">
                        <c:v>16.5</c:v>
                      </c:pt>
                      <c:pt idx="6">
                        <c:v>19.799999999999901</c:v>
                      </c:pt>
                      <c:pt idx="7">
                        <c:v>23.099999999999898</c:v>
                      </c:pt>
                      <c:pt idx="8">
                        <c:v>26.4</c:v>
                      </c:pt>
                      <c:pt idx="9">
                        <c:v>29.7</c:v>
                      </c:pt>
                      <c:pt idx="10">
                        <c:v>33</c:v>
                      </c:pt>
                      <c:pt idx="11">
                        <c:v>29.7</c:v>
                      </c:pt>
                      <c:pt idx="12">
                        <c:v>26.4</c:v>
                      </c:pt>
                      <c:pt idx="13">
                        <c:v>23.1</c:v>
                      </c:pt>
                      <c:pt idx="14">
                        <c:v>19.8</c:v>
                      </c:pt>
                      <c:pt idx="15">
                        <c:v>16.5</c:v>
                      </c:pt>
                      <c:pt idx="16">
                        <c:v>13.2</c:v>
                      </c:pt>
                      <c:pt idx="17">
                        <c:v>9.9</c:v>
                      </c:pt>
                      <c:pt idx="18">
                        <c:v>6.6</c:v>
                      </c:pt>
                      <c:pt idx="19">
                        <c:v>3.3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6.6</c:v>
                      </c:pt>
                      <c:pt idx="182">
                        <c:v>13.2</c:v>
                      </c:pt>
                      <c:pt idx="183">
                        <c:v>19.799999999999901</c:v>
                      </c:pt>
                      <c:pt idx="184">
                        <c:v>26.4</c:v>
                      </c:pt>
                      <c:pt idx="185">
                        <c:v>33</c:v>
                      </c:pt>
                      <c:pt idx="186">
                        <c:v>39.599999999999902</c:v>
                      </c:pt>
                      <c:pt idx="187">
                        <c:v>46.199999999999903</c:v>
                      </c:pt>
                      <c:pt idx="188">
                        <c:v>52.8</c:v>
                      </c:pt>
                      <c:pt idx="189">
                        <c:v>59.4</c:v>
                      </c:pt>
                      <c:pt idx="190">
                        <c:v>66</c:v>
                      </c:pt>
                      <c:pt idx="191">
                        <c:v>66.900000000000006</c:v>
                      </c:pt>
                      <c:pt idx="192">
                        <c:v>67.8</c:v>
                      </c:pt>
                      <c:pt idx="193">
                        <c:v>68.7</c:v>
                      </c:pt>
                      <c:pt idx="194">
                        <c:v>69.599999999999994</c:v>
                      </c:pt>
                      <c:pt idx="195">
                        <c:v>70.5</c:v>
                      </c:pt>
                      <c:pt idx="196">
                        <c:v>71.400000000000006</c:v>
                      </c:pt>
                      <c:pt idx="197">
                        <c:v>72.3</c:v>
                      </c:pt>
                      <c:pt idx="198">
                        <c:v>73.2</c:v>
                      </c:pt>
                      <c:pt idx="199">
                        <c:v>74.099999999999994</c:v>
                      </c:pt>
                      <c:pt idx="200">
                        <c:v>75</c:v>
                      </c:pt>
                      <c:pt idx="201">
                        <c:v>72.900000000000006</c:v>
                      </c:pt>
                      <c:pt idx="202">
                        <c:v>70.8</c:v>
                      </c:pt>
                      <c:pt idx="203">
                        <c:v>68.7</c:v>
                      </c:pt>
                      <c:pt idx="204">
                        <c:v>66.599999999999994</c:v>
                      </c:pt>
                      <c:pt idx="205">
                        <c:v>64.5</c:v>
                      </c:pt>
                      <c:pt idx="206">
                        <c:v>62.4</c:v>
                      </c:pt>
                      <c:pt idx="207">
                        <c:v>60.3</c:v>
                      </c:pt>
                      <c:pt idx="208">
                        <c:v>58.2</c:v>
                      </c:pt>
                      <c:pt idx="209">
                        <c:v>56.099999999999902</c:v>
                      </c:pt>
                      <c:pt idx="210">
                        <c:v>54</c:v>
                      </c:pt>
                      <c:pt idx="211">
                        <c:v>50.7</c:v>
                      </c:pt>
                      <c:pt idx="212">
                        <c:v>47.4</c:v>
                      </c:pt>
                      <c:pt idx="213">
                        <c:v>44.1</c:v>
                      </c:pt>
                      <c:pt idx="214">
                        <c:v>40.799999999999997</c:v>
                      </c:pt>
                      <c:pt idx="215">
                        <c:v>37.5</c:v>
                      </c:pt>
                      <c:pt idx="216">
                        <c:v>34.200000000000003</c:v>
                      </c:pt>
                      <c:pt idx="217">
                        <c:v>30.9</c:v>
                      </c:pt>
                      <c:pt idx="218">
                        <c:v>27.6</c:v>
                      </c:pt>
                      <c:pt idx="219">
                        <c:v>24.3</c:v>
                      </c:pt>
                      <c:pt idx="220">
                        <c:v>21</c:v>
                      </c:pt>
                      <c:pt idx="221">
                        <c:v>18.899999999999999</c:v>
                      </c:pt>
                      <c:pt idx="222">
                        <c:v>16.8</c:v>
                      </c:pt>
                      <c:pt idx="223">
                        <c:v>14.7</c:v>
                      </c:pt>
                      <c:pt idx="224">
                        <c:v>12.6</c:v>
                      </c:pt>
                      <c:pt idx="225">
                        <c:v>10.5</c:v>
                      </c:pt>
                      <c:pt idx="226">
                        <c:v>8.3999999999999897</c:v>
                      </c:pt>
                      <c:pt idx="227">
                        <c:v>6.2999999999999901</c:v>
                      </c:pt>
                      <c:pt idx="228">
                        <c:v>4.1999999999999904</c:v>
                      </c:pt>
                      <c:pt idx="229">
                        <c:v>2.0999999999999899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8.1</c:v>
                      </c:pt>
                      <c:pt idx="252">
                        <c:v>7.2</c:v>
                      </c:pt>
                      <c:pt idx="253">
                        <c:v>6.3</c:v>
                      </c:pt>
                      <c:pt idx="254">
                        <c:v>5.4</c:v>
                      </c:pt>
                      <c:pt idx="255">
                        <c:v>4.5</c:v>
                      </c:pt>
                      <c:pt idx="256">
                        <c:v>3.5999999999999899</c:v>
                      </c:pt>
                      <c:pt idx="257">
                        <c:v>2.7</c:v>
                      </c:pt>
                      <c:pt idx="258">
                        <c:v>1.7999999999999901</c:v>
                      </c:pt>
                      <c:pt idx="259">
                        <c:v>0.9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9-6055-4A94-81D0-EFD893B64BAB}"/>
                  </c:ext>
                </c:extLst>
              </c15:ser>
            </c15:filteredScatterSeries>
            <c15:filteredScatterSeries>
              <c15:ser>
                <c:idx val="47"/>
                <c:order val="9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2:$A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4</c:v>
                      </c:pt>
                      <c:pt idx="32">
                        <c:v>0.8</c:v>
                      </c:pt>
                      <c:pt idx="33">
                        <c:v>1.2</c:v>
                      </c:pt>
                      <c:pt idx="34">
                        <c:v>1.6</c:v>
                      </c:pt>
                      <c:pt idx="35">
                        <c:v>2</c:v>
                      </c:pt>
                      <c:pt idx="36">
                        <c:v>2.4</c:v>
                      </c:pt>
                      <c:pt idx="37">
                        <c:v>2.8</c:v>
                      </c:pt>
                      <c:pt idx="38">
                        <c:v>3.2</c:v>
                      </c:pt>
                      <c:pt idx="39">
                        <c:v>3.6</c:v>
                      </c:pt>
                      <c:pt idx="40">
                        <c:v>4</c:v>
                      </c:pt>
                      <c:pt idx="41">
                        <c:v>4.5</c:v>
                      </c:pt>
                      <c:pt idx="42">
                        <c:v>5</c:v>
                      </c:pt>
                      <c:pt idx="43">
                        <c:v>5.5</c:v>
                      </c:pt>
                      <c:pt idx="44">
                        <c:v>6</c:v>
                      </c:pt>
                      <c:pt idx="45">
                        <c:v>6.5</c:v>
                      </c:pt>
                      <c:pt idx="46">
                        <c:v>7</c:v>
                      </c:pt>
                      <c:pt idx="47">
                        <c:v>7.5</c:v>
                      </c:pt>
                      <c:pt idx="48">
                        <c:v>8</c:v>
                      </c:pt>
                      <c:pt idx="49">
                        <c:v>8.5</c:v>
                      </c:pt>
                      <c:pt idx="50">
                        <c:v>9</c:v>
                      </c:pt>
                      <c:pt idx="51">
                        <c:v>8.5</c:v>
                      </c:pt>
                      <c:pt idx="52">
                        <c:v>8</c:v>
                      </c:pt>
                      <c:pt idx="53">
                        <c:v>7.5</c:v>
                      </c:pt>
                      <c:pt idx="54">
                        <c:v>7</c:v>
                      </c:pt>
                      <c:pt idx="55">
                        <c:v>6.5</c:v>
                      </c:pt>
                      <c:pt idx="56">
                        <c:v>6</c:v>
                      </c:pt>
                      <c:pt idx="57">
                        <c:v>5.5</c:v>
                      </c:pt>
                      <c:pt idx="58">
                        <c:v>5</c:v>
                      </c:pt>
                      <c:pt idx="59">
                        <c:v>4.5</c:v>
                      </c:pt>
                      <c:pt idx="60">
                        <c:v>4</c:v>
                      </c:pt>
                      <c:pt idx="61">
                        <c:v>3.6</c:v>
                      </c:pt>
                      <c:pt idx="62">
                        <c:v>3.2</c:v>
                      </c:pt>
                      <c:pt idx="63">
                        <c:v>2.8</c:v>
                      </c:pt>
                      <c:pt idx="64">
                        <c:v>2.4</c:v>
                      </c:pt>
                      <c:pt idx="65">
                        <c:v>2</c:v>
                      </c:pt>
                      <c:pt idx="66">
                        <c:v>1.5999999999999901</c:v>
                      </c:pt>
                      <c:pt idx="67">
                        <c:v>1.19999999999999</c:v>
                      </c:pt>
                      <c:pt idx="68">
                        <c:v>0.79999999999999905</c:v>
                      </c:pt>
                      <c:pt idx="69">
                        <c:v>0.39999999999999902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4</c:v>
                      </c:pt>
                      <c:pt idx="152">
                        <c:v>0.8</c:v>
                      </c:pt>
                      <c:pt idx="153">
                        <c:v>1.2</c:v>
                      </c:pt>
                      <c:pt idx="154">
                        <c:v>1.6</c:v>
                      </c:pt>
                      <c:pt idx="155">
                        <c:v>2</c:v>
                      </c:pt>
                      <c:pt idx="156">
                        <c:v>2.4</c:v>
                      </c:pt>
                      <c:pt idx="157">
                        <c:v>2.8</c:v>
                      </c:pt>
                      <c:pt idx="158">
                        <c:v>3.2</c:v>
                      </c:pt>
                      <c:pt idx="159">
                        <c:v>3.6</c:v>
                      </c:pt>
                      <c:pt idx="160">
                        <c:v>4</c:v>
                      </c:pt>
                      <c:pt idx="161">
                        <c:v>4.5</c:v>
                      </c:pt>
                      <c:pt idx="162">
                        <c:v>5</c:v>
                      </c:pt>
                      <c:pt idx="163">
                        <c:v>5.5</c:v>
                      </c:pt>
                      <c:pt idx="164">
                        <c:v>6</c:v>
                      </c:pt>
                      <c:pt idx="165">
                        <c:v>6.5</c:v>
                      </c:pt>
                      <c:pt idx="166">
                        <c:v>7</c:v>
                      </c:pt>
                      <c:pt idx="167">
                        <c:v>7.5</c:v>
                      </c:pt>
                      <c:pt idx="168">
                        <c:v>8</c:v>
                      </c:pt>
                      <c:pt idx="169">
                        <c:v>8.5</c:v>
                      </c:pt>
                      <c:pt idx="170">
                        <c:v>9</c:v>
                      </c:pt>
                      <c:pt idx="171">
                        <c:v>9.4</c:v>
                      </c:pt>
                      <c:pt idx="172">
                        <c:v>9.8000000000000007</c:v>
                      </c:pt>
                      <c:pt idx="173">
                        <c:v>10.199999999999999</c:v>
                      </c:pt>
                      <c:pt idx="174">
                        <c:v>10.6</c:v>
                      </c:pt>
                      <c:pt idx="175">
                        <c:v>11</c:v>
                      </c:pt>
                      <c:pt idx="176">
                        <c:v>11.4</c:v>
                      </c:pt>
                      <c:pt idx="177">
                        <c:v>11.8</c:v>
                      </c:pt>
                      <c:pt idx="178">
                        <c:v>12.2</c:v>
                      </c:pt>
                      <c:pt idx="179">
                        <c:v>12.6</c:v>
                      </c:pt>
                      <c:pt idx="180">
                        <c:v>13</c:v>
                      </c:pt>
                      <c:pt idx="181">
                        <c:v>13.5</c:v>
                      </c:pt>
                      <c:pt idx="182">
                        <c:v>14</c:v>
                      </c:pt>
                      <c:pt idx="183">
                        <c:v>14.5</c:v>
                      </c:pt>
                      <c:pt idx="184">
                        <c:v>15</c:v>
                      </c:pt>
                      <c:pt idx="185">
                        <c:v>15.5</c:v>
                      </c:pt>
                      <c:pt idx="186">
                        <c:v>16</c:v>
                      </c:pt>
                      <c:pt idx="187">
                        <c:v>16.5</c:v>
                      </c:pt>
                      <c:pt idx="188">
                        <c:v>17</c:v>
                      </c:pt>
                      <c:pt idx="189">
                        <c:v>17.5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8</c:v>
                      </c:pt>
                      <c:pt idx="202">
                        <c:v>18</c:v>
                      </c:pt>
                      <c:pt idx="203">
                        <c:v>18</c:v>
                      </c:pt>
                      <c:pt idx="204">
                        <c:v>18</c:v>
                      </c:pt>
                      <c:pt idx="205">
                        <c:v>18</c:v>
                      </c:pt>
                      <c:pt idx="206">
                        <c:v>18</c:v>
                      </c:pt>
                      <c:pt idx="207">
                        <c:v>18</c:v>
                      </c:pt>
                      <c:pt idx="208">
                        <c:v>18</c:v>
                      </c:pt>
                      <c:pt idx="209">
                        <c:v>18</c:v>
                      </c:pt>
                      <c:pt idx="210">
                        <c:v>18</c:v>
                      </c:pt>
                      <c:pt idx="211">
                        <c:v>18.600000000000001</c:v>
                      </c:pt>
                      <c:pt idx="212">
                        <c:v>19.2</c:v>
                      </c:pt>
                      <c:pt idx="213">
                        <c:v>19.8</c:v>
                      </c:pt>
                      <c:pt idx="214">
                        <c:v>20.399999999999999</c:v>
                      </c:pt>
                      <c:pt idx="215">
                        <c:v>21</c:v>
                      </c:pt>
                      <c:pt idx="216">
                        <c:v>21.6</c:v>
                      </c:pt>
                      <c:pt idx="217">
                        <c:v>22.2</c:v>
                      </c:pt>
                      <c:pt idx="218">
                        <c:v>22.8</c:v>
                      </c:pt>
                      <c:pt idx="219">
                        <c:v>23.4</c:v>
                      </c:pt>
                      <c:pt idx="220">
                        <c:v>24</c:v>
                      </c:pt>
                      <c:pt idx="221">
                        <c:v>24.6</c:v>
                      </c:pt>
                      <c:pt idx="222">
                        <c:v>25.2</c:v>
                      </c:pt>
                      <c:pt idx="223">
                        <c:v>25.8</c:v>
                      </c:pt>
                      <c:pt idx="224">
                        <c:v>26.4</c:v>
                      </c:pt>
                      <c:pt idx="225">
                        <c:v>27</c:v>
                      </c:pt>
                      <c:pt idx="226">
                        <c:v>27.6</c:v>
                      </c:pt>
                      <c:pt idx="227">
                        <c:v>28.2</c:v>
                      </c:pt>
                      <c:pt idx="228">
                        <c:v>28.8</c:v>
                      </c:pt>
                      <c:pt idx="229">
                        <c:v>29.4</c:v>
                      </c:pt>
                      <c:pt idx="230">
                        <c:v>30</c:v>
                      </c:pt>
                      <c:pt idx="231">
                        <c:v>28.9</c:v>
                      </c:pt>
                      <c:pt idx="232">
                        <c:v>27.8</c:v>
                      </c:pt>
                      <c:pt idx="233">
                        <c:v>26.7</c:v>
                      </c:pt>
                      <c:pt idx="234">
                        <c:v>25.6</c:v>
                      </c:pt>
                      <c:pt idx="235">
                        <c:v>24.5</c:v>
                      </c:pt>
                      <c:pt idx="236">
                        <c:v>23.4</c:v>
                      </c:pt>
                      <c:pt idx="237">
                        <c:v>22.299999999999901</c:v>
                      </c:pt>
                      <c:pt idx="238">
                        <c:v>21.2</c:v>
                      </c:pt>
                      <c:pt idx="239">
                        <c:v>20.100000000000001</c:v>
                      </c:pt>
                      <c:pt idx="240">
                        <c:v>19</c:v>
                      </c:pt>
                      <c:pt idx="241">
                        <c:v>18</c:v>
                      </c:pt>
                      <c:pt idx="242">
                        <c:v>17</c:v>
                      </c:pt>
                      <c:pt idx="243">
                        <c:v>16</c:v>
                      </c:pt>
                      <c:pt idx="244">
                        <c:v>15</c:v>
                      </c:pt>
                      <c:pt idx="245">
                        <c:v>14</c:v>
                      </c:pt>
                      <c:pt idx="246">
                        <c:v>13</c:v>
                      </c:pt>
                      <c:pt idx="247">
                        <c:v>12</c:v>
                      </c:pt>
                      <c:pt idx="248">
                        <c:v>11</c:v>
                      </c:pt>
                      <c:pt idx="249">
                        <c:v>10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5</c:v>
                      </c:pt>
                      <c:pt idx="272">
                        <c:v>8</c:v>
                      </c:pt>
                      <c:pt idx="273">
                        <c:v>7.5</c:v>
                      </c:pt>
                      <c:pt idx="274">
                        <c:v>7</c:v>
                      </c:pt>
                      <c:pt idx="275">
                        <c:v>6.5</c:v>
                      </c:pt>
                      <c:pt idx="276">
                        <c:v>6</c:v>
                      </c:pt>
                      <c:pt idx="277">
                        <c:v>5.5</c:v>
                      </c:pt>
                      <c:pt idx="278">
                        <c:v>5</c:v>
                      </c:pt>
                      <c:pt idx="279">
                        <c:v>4.5</c:v>
                      </c:pt>
                      <c:pt idx="280">
                        <c:v>4</c:v>
                      </c:pt>
                      <c:pt idx="281">
                        <c:v>3.6</c:v>
                      </c:pt>
                      <c:pt idx="282">
                        <c:v>3.2</c:v>
                      </c:pt>
                      <c:pt idx="283">
                        <c:v>2.8</c:v>
                      </c:pt>
                      <c:pt idx="284">
                        <c:v>2.4</c:v>
                      </c:pt>
                      <c:pt idx="285">
                        <c:v>2</c:v>
                      </c:pt>
                      <c:pt idx="286">
                        <c:v>1.5999999999999901</c:v>
                      </c:pt>
                      <c:pt idx="287">
                        <c:v>1.19999999999999</c:v>
                      </c:pt>
                      <c:pt idx="288">
                        <c:v>0.79999999999999905</c:v>
                      </c:pt>
                      <c:pt idx="289">
                        <c:v>0.39999999999999902</c:v>
                      </c:pt>
                      <c:pt idx="290">
                        <c:v>0</c:v>
                      </c:pt>
                      <c:pt idx="291">
                        <c:v>0.4</c:v>
                      </c:pt>
                      <c:pt idx="292">
                        <c:v>0.8</c:v>
                      </c:pt>
                      <c:pt idx="293">
                        <c:v>1.2</c:v>
                      </c:pt>
                      <c:pt idx="294">
                        <c:v>1.6</c:v>
                      </c:pt>
                      <c:pt idx="295">
                        <c:v>2</c:v>
                      </c:pt>
                      <c:pt idx="296">
                        <c:v>2.4</c:v>
                      </c:pt>
                      <c:pt idx="297">
                        <c:v>2.8</c:v>
                      </c:pt>
                      <c:pt idx="298">
                        <c:v>3.2</c:v>
                      </c:pt>
                      <c:pt idx="299">
                        <c:v>3.6</c:v>
                      </c:pt>
                      <c:pt idx="300">
                        <c:v>4</c:v>
                      </c:pt>
                      <c:pt idx="301">
                        <c:v>4.5</c:v>
                      </c:pt>
                      <c:pt idx="302">
                        <c:v>5</c:v>
                      </c:pt>
                      <c:pt idx="303">
                        <c:v>5.5</c:v>
                      </c:pt>
                      <c:pt idx="304">
                        <c:v>6</c:v>
                      </c:pt>
                      <c:pt idx="305">
                        <c:v>6.5</c:v>
                      </c:pt>
                      <c:pt idx="306">
                        <c:v>7</c:v>
                      </c:pt>
                      <c:pt idx="307">
                        <c:v>7.5</c:v>
                      </c:pt>
                      <c:pt idx="308">
                        <c:v>8</c:v>
                      </c:pt>
                      <c:pt idx="309">
                        <c:v>8.5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A-6055-4A94-81D0-EFD893B64BAB}"/>
                  </c:ext>
                </c:extLst>
              </c15:ser>
            </c15:filteredScatterSeries>
            <c15:filteredScatterSeries>
              <c15:ser>
                <c:idx val="48"/>
                <c:order val="91"/>
                <c:tx>
                  <c:v>Average</c:v>
                </c:tx>
                <c:spPr>
                  <a:ln w="19050" cap="rnd">
                    <a:solidFill>
                      <a:schemeClr val="tx1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B$2:$B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21.753451676528599</c:v>
                      </c:pt>
                      <c:pt idx="1">
                        <c:v>21.956804733727807</c:v>
                      </c:pt>
                      <c:pt idx="2">
                        <c:v>22.160157790927013</c:v>
                      </c:pt>
                      <c:pt idx="3">
                        <c:v>22.363510848126239</c:v>
                      </c:pt>
                      <c:pt idx="4">
                        <c:v>22.566863905325448</c:v>
                      </c:pt>
                      <c:pt idx="5">
                        <c:v>22.770216962524653</c:v>
                      </c:pt>
                      <c:pt idx="6">
                        <c:v>22.973570019723862</c:v>
                      </c:pt>
                      <c:pt idx="7">
                        <c:v>23.176923076923067</c:v>
                      </c:pt>
                      <c:pt idx="8">
                        <c:v>23.380276134122294</c:v>
                      </c:pt>
                      <c:pt idx="9">
                        <c:v>23.583629191321503</c:v>
                      </c:pt>
                      <c:pt idx="10">
                        <c:v>23.786982248520712</c:v>
                      </c:pt>
                      <c:pt idx="11">
                        <c:v>23.094082840236688</c:v>
                      </c:pt>
                      <c:pt idx="12">
                        <c:v>22.401183431952663</c:v>
                      </c:pt>
                      <c:pt idx="13">
                        <c:v>21.708284023668639</c:v>
                      </c:pt>
                      <c:pt idx="14">
                        <c:v>21.015384615384612</c:v>
                      </c:pt>
                      <c:pt idx="15">
                        <c:v>20.322485207100591</c:v>
                      </c:pt>
                      <c:pt idx="16">
                        <c:v>19.629585798816564</c:v>
                      </c:pt>
                      <c:pt idx="17">
                        <c:v>18.936686390532543</c:v>
                      </c:pt>
                      <c:pt idx="18">
                        <c:v>18.243786982248519</c:v>
                      </c:pt>
                      <c:pt idx="19">
                        <c:v>17.550887573964495</c:v>
                      </c:pt>
                      <c:pt idx="20">
                        <c:v>16.857988165680474</c:v>
                      </c:pt>
                      <c:pt idx="21">
                        <c:v>16.98145956607495</c:v>
                      </c:pt>
                      <c:pt idx="22">
                        <c:v>17.104930966469425</c:v>
                      </c:pt>
                      <c:pt idx="23">
                        <c:v>17.228402366863907</c:v>
                      </c:pt>
                      <c:pt idx="24">
                        <c:v>17.351873767258382</c:v>
                      </c:pt>
                      <c:pt idx="25">
                        <c:v>17.475345167652861</c:v>
                      </c:pt>
                      <c:pt idx="26">
                        <c:v>17.598816568047333</c:v>
                      </c:pt>
                      <c:pt idx="27">
                        <c:v>17.722287968441812</c:v>
                      </c:pt>
                      <c:pt idx="28">
                        <c:v>17.845759368836298</c:v>
                      </c:pt>
                      <c:pt idx="29">
                        <c:v>17.969230769230769</c:v>
                      </c:pt>
                      <c:pt idx="30">
                        <c:v>18.092702169625248</c:v>
                      </c:pt>
                      <c:pt idx="31">
                        <c:v>17.854043392504931</c:v>
                      </c:pt>
                      <c:pt idx="32">
                        <c:v>17.615384615384617</c:v>
                      </c:pt>
                      <c:pt idx="33">
                        <c:v>17.376725838264299</c:v>
                      </c:pt>
                      <c:pt idx="34">
                        <c:v>17.138067061143985</c:v>
                      </c:pt>
                      <c:pt idx="35">
                        <c:v>16.899408284023668</c:v>
                      </c:pt>
                      <c:pt idx="36">
                        <c:v>16.660749506903343</c:v>
                      </c:pt>
                      <c:pt idx="37">
                        <c:v>16.422090729783029</c:v>
                      </c:pt>
                      <c:pt idx="38">
                        <c:v>16.183431952662723</c:v>
                      </c:pt>
                      <c:pt idx="39">
                        <c:v>15.944773175542405</c:v>
                      </c:pt>
                      <c:pt idx="40">
                        <c:v>15.706114398422091</c:v>
                      </c:pt>
                      <c:pt idx="41">
                        <c:v>15.837869822485208</c:v>
                      </c:pt>
                      <c:pt idx="42">
                        <c:v>15.969625246548325</c:v>
                      </c:pt>
                      <c:pt idx="43">
                        <c:v>16.101380670611434</c:v>
                      </c:pt>
                      <c:pt idx="44">
                        <c:v>16.233136094674553</c:v>
                      </c:pt>
                      <c:pt idx="45">
                        <c:v>16.364891518737675</c:v>
                      </c:pt>
                      <c:pt idx="46">
                        <c:v>16.496646942800787</c:v>
                      </c:pt>
                      <c:pt idx="47">
                        <c:v>16.628402366863906</c:v>
                      </c:pt>
                      <c:pt idx="48">
                        <c:v>16.760157790927021</c:v>
                      </c:pt>
                      <c:pt idx="49">
                        <c:v>16.891913214990137</c:v>
                      </c:pt>
                      <c:pt idx="50">
                        <c:v>17.023668639053255</c:v>
                      </c:pt>
                      <c:pt idx="51">
                        <c:v>17.501380670611439</c:v>
                      </c:pt>
                      <c:pt idx="52">
                        <c:v>17.979092702169627</c:v>
                      </c:pt>
                      <c:pt idx="53">
                        <c:v>18.456804733727811</c:v>
                      </c:pt>
                      <c:pt idx="54">
                        <c:v>18.934516765285995</c:v>
                      </c:pt>
                      <c:pt idx="55">
                        <c:v>19.412228796844182</c:v>
                      </c:pt>
                      <c:pt idx="56">
                        <c:v>19.889940828402366</c:v>
                      </c:pt>
                      <c:pt idx="57">
                        <c:v>20.367652859960554</c:v>
                      </c:pt>
                      <c:pt idx="58">
                        <c:v>20.845364891518738</c:v>
                      </c:pt>
                      <c:pt idx="59">
                        <c:v>21.323076923076922</c:v>
                      </c:pt>
                      <c:pt idx="60">
                        <c:v>21.800788954635109</c:v>
                      </c:pt>
                      <c:pt idx="61">
                        <c:v>32.548717948717957</c:v>
                      </c:pt>
                      <c:pt idx="62">
                        <c:v>43.296646942800784</c:v>
                      </c:pt>
                      <c:pt idx="63">
                        <c:v>54.044575936883625</c:v>
                      </c:pt>
                      <c:pt idx="64">
                        <c:v>64.792504930966473</c:v>
                      </c:pt>
                      <c:pt idx="65">
                        <c:v>75.5404339250493</c:v>
                      </c:pt>
                      <c:pt idx="66">
                        <c:v>86.288362919132155</c:v>
                      </c:pt>
                      <c:pt idx="67">
                        <c:v>97.036291913214995</c:v>
                      </c:pt>
                      <c:pt idx="68">
                        <c:v>107.78422090729782</c:v>
                      </c:pt>
                      <c:pt idx="69">
                        <c:v>118.53214990138044</c:v>
                      </c:pt>
                      <c:pt idx="70">
                        <c:v>129.2800788954635</c:v>
                      </c:pt>
                      <c:pt idx="71">
                        <c:v>292.5684418145957</c:v>
                      </c:pt>
                      <c:pt idx="72">
                        <c:v>455.85680473372787</c:v>
                      </c:pt>
                      <c:pt idx="73">
                        <c:v>619.14516765285964</c:v>
                      </c:pt>
                      <c:pt idx="74">
                        <c:v>782.43353057199215</c:v>
                      </c:pt>
                      <c:pt idx="75">
                        <c:v>945.72189349112421</c:v>
                      </c:pt>
                      <c:pt idx="76">
                        <c:v>1109.0102564102563</c:v>
                      </c:pt>
                      <c:pt idx="77">
                        <c:v>1272.2986193293884</c:v>
                      </c:pt>
                      <c:pt idx="78">
                        <c:v>1435.5869822485208</c:v>
                      </c:pt>
                      <c:pt idx="79">
                        <c:v>1598.8753451676528</c:v>
                      </c:pt>
                      <c:pt idx="80">
                        <c:v>1762.1637080867852</c:v>
                      </c:pt>
                      <c:pt idx="81">
                        <c:v>1764.041617357002</c:v>
                      </c:pt>
                      <c:pt idx="82">
                        <c:v>1765.9195266272191</c:v>
                      </c:pt>
                      <c:pt idx="83">
                        <c:v>1767.7974358974357</c:v>
                      </c:pt>
                      <c:pt idx="84">
                        <c:v>1769.6753451676527</c:v>
                      </c:pt>
                      <c:pt idx="85">
                        <c:v>1771.5532544378698</c:v>
                      </c:pt>
                      <c:pt idx="86">
                        <c:v>1773.4311637080864</c:v>
                      </c:pt>
                      <c:pt idx="87">
                        <c:v>1775.3090729783009</c:v>
                      </c:pt>
                      <c:pt idx="88">
                        <c:v>1777.1869822485205</c:v>
                      </c:pt>
                      <c:pt idx="89">
                        <c:v>1779.0648915187351</c:v>
                      </c:pt>
                      <c:pt idx="90">
                        <c:v>1780.9428007889546</c:v>
                      </c:pt>
                      <c:pt idx="91">
                        <c:v>1941.8611439842211</c:v>
                      </c:pt>
                      <c:pt idx="92">
                        <c:v>2102.7794871794872</c:v>
                      </c:pt>
                      <c:pt idx="93">
                        <c:v>2263.6978303747533</c:v>
                      </c:pt>
                      <c:pt idx="94">
                        <c:v>2424.6161735700198</c:v>
                      </c:pt>
                      <c:pt idx="95">
                        <c:v>2585.5345167652858</c:v>
                      </c:pt>
                      <c:pt idx="96">
                        <c:v>2746.4528599605519</c:v>
                      </c:pt>
                      <c:pt idx="97">
                        <c:v>2907.3712031558184</c:v>
                      </c:pt>
                      <c:pt idx="98">
                        <c:v>3068.2895463510845</c:v>
                      </c:pt>
                      <c:pt idx="99">
                        <c:v>3229.2078895463487</c:v>
                      </c:pt>
                      <c:pt idx="100">
                        <c:v>3390.1262327416171</c:v>
                      </c:pt>
                      <c:pt idx="101">
                        <c:v>3209.9495069033533</c:v>
                      </c:pt>
                      <c:pt idx="102">
                        <c:v>3029.772781065089</c:v>
                      </c:pt>
                      <c:pt idx="103">
                        <c:v>2849.5960552268243</c:v>
                      </c:pt>
                      <c:pt idx="104">
                        <c:v>2669.4193293885601</c:v>
                      </c:pt>
                      <c:pt idx="105">
                        <c:v>2489.2426035502958</c:v>
                      </c:pt>
                      <c:pt idx="106">
                        <c:v>2309.0658777120316</c:v>
                      </c:pt>
                      <c:pt idx="107">
                        <c:v>2128.8891518737669</c:v>
                      </c:pt>
                      <c:pt idx="108">
                        <c:v>1948.7124260355026</c:v>
                      </c:pt>
                      <c:pt idx="109">
                        <c:v>1768.5357001972354</c:v>
                      </c:pt>
                      <c:pt idx="110">
                        <c:v>1588.3589743589744</c:v>
                      </c:pt>
                      <c:pt idx="111">
                        <c:v>1599.1964497041422</c:v>
                      </c:pt>
                      <c:pt idx="112">
                        <c:v>1610.0339250493098</c:v>
                      </c:pt>
                      <c:pt idx="113">
                        <c:v>1620.8714003944774</c:v>
                      </c:pt>
                      <c:pt idx="114">
                        <c:v>1631.708875739645</c:v>
                      </c:pt>
                      <c:pt idx="115">
                        <c:v>1642.5463510848126</c:v>
                      </c:pt>
                      <c:pt idx="116">
                        <c:v>1653.3838264299802</c:v>
                      </c:pt>
                      <c:pt idx="117">
                        <c:v>1664.2213017751478</c:v>
                      </c:pt>
                      <c:pt idx="118">
                        <c:v>1675.0587771203154</c:v>
                      </c:pt>
                      <c:pt idx="119">
                        <c:v>1685.8962524654833</c:v>
                      </c:pt>
                      <c:pt idx="120">
                        <c:v>1696.7337278106506</c:v>
                      </c:pt>
                      <c:pt idx="121">
                        <c:v>1613.1368836291913</c:v>
                      </c:pt>
                      <c:pt idx="122">
                        <c:v>1529.5400394477319</c:v>
                      </c:pt>
                      <c:pt idx="123">
                        <c:v>1445.9431952662721</c:v>
                      </c:pt>
                      <c:pt idx="124">
                        <c:v>1362.346351084813</c:v>
                      </c:pt>
                      <c:pt idx="125">
                        <c:v>1278.749506903353</c:v>
                      </c:pt>
                      <c:pt idx="126">
                        <c:v>1195.1526627218911</c:v>
                      </c:pt>
                      <c:pt idx="127">
                        <c:v>1111.5558185404313</c:v>
                      </c:pt>
                      <c:pt idx="128">
                        <c:v>1027.9589743589743</c:v>
                      </c:pt>
                      <c:pt idx="129">
                        <c:v>944.36213017751413</c:v>
                      </c:pt>
                      <c:pt idx="130">
                        <c:v>860.76528599605524</c:v>
                      </c:pt>
                      <c:pt idx="131">
                        <c:v>891.90355029585828</c:v>
                      </c:pt>
                      <c:pt idx="132">
                        <c:v>923.04181459566053</c:v>
                      </c:pt>
                      <c:pt idx="133">
                        <c:v>954.18007889546368</c:v>
                      </c:pt>
                      <c:pt idx="134">
                        <c:v>985.31834319526615</c:v>
                      </c:pt>
                      <c:pt idx="135">
                        <c:v>1016.4566074950691</c:v>
                      </c:pt>
                      <c:pt idx="136">
                        <c:v>1047.594871794872</c:v>
                      </c:pt>
                      <c:pt idx="137">
                        <c:v>1078.7331360946748</c:v>
                      </c:pt>
                      <c:pt idx="138">
                        <c:v>1109.8714003944767</c:v>
                      </c:pt>
                      <c:pt idx="139">
                        <c:v>1141.0096646942798</c:v>
                      </c:pt>
                      <c:pt idx="140">
                        <c:v>1172.147928994083</c:v>
                      </c:pt>
                      <c:pt idx="141">
                        <c:v>1112.8049309664696</c:v>
                      </c:pt>
                      <c:pt idx="142">
                        <c:v>1053.4619329388563</c:v>
                      </c:pt>
                      <c:pt idx="143">
                        <c:v>994.1189349112426</c:v>
                      </c:pt>
                      <c:pt idx="144">
                        <c:v>934.77593688362913</c:v>
                      </c:pt>
                      <c:pt idx="145">
                        <c:v>875.43293885601577</c:v>
                      </c:pt>
                      <c:pt idx="146">
                        <c:v>816.08994082840218</c:v>
                      </c:pt>
                      <c:pt idx="147">
                        <c:v>756.74694280078847</c:v>
                      </c:pt>
                      <c:pt idx="148">
                        <c:v>697.40394477317568</c:v>
                      </c:pt>
                      <c:pt idx="149">
                        <c:v>638.06094674556198</c:v>
                      </c:pt>
                      <c:pt idx="150">
                        <c:v>578.71794871794873</c:v>
                      </c:pt>
                      <c:pt idx="151">
                        <c:v>559.0067061143983</c:v>
                      </c:pt>
                      <c:pt idx="152">
                        <c:v>539.29546351084798</c:v>
                      </c:pt>
                      <c:pt idx="153">
                        <c:v>519.58422090729789</c:v>
                      </c:pt>
                      <c:pt idx="154">
                        <c:v>499.8729783037474</c:v>
                      </c:pt>
                      <c:pt idx="155">
                        <c:v>480.1617357001972</c:v>
                      </c:pt>
                      <c:pt idx="156">
                        <c:v>460.45049309664694</c:v>
                      </c:pt>
                      <c:pt idx="157">
                        <c:v>440.73925049309651</c:v>
                      </c:pt>
                      <c:pt idx="158">
                        <c:v>421.02800788954642</c:v>
                      </c:pt>
                      <c:pt idx="159">
                        <c:v>401.31676528599581</c:v>
                      </c:pt>
                      <c:pt idx="160">
                        <c:v>381.60552268244578</c:v>
                      </c:pt>
                      <c:pt idx="161">
                        <c:v>377.22623274161742</c:v>
                      </c:pt>
                      <c:pt idx="162">
                        <c:v>372.84694280078895</c:v>
                      </c:pt>
                      <c:pt idx="163">
                        <c:v>368.46765285996054</c:v>
                      </c:pt>
                      <c:pt idx="164">
                        <c:v>364.08836291913212</c:v>
                      </c:pt>
                      <c:pt idx="165">
                        <c:v>359.70907297830371</c:v>
                      </c:pt>
                      <c:pt idx="166">
                        <c:v>355.32978303747541</c:v>
                      </c:pt>
                      <c:pt idx="167">
                        <c:v>350.95049309664694</c:v>
                      </c:pt>
                      <c:pt idx="168">
                        <c:v>346.57120315581852</c:v>
                      </c:pt>
                      <c:pt idx="169">
                        <c:v>342.19191321499011</c:v>
                      </c:pt>
                      <c:pt idx="170">
                        <c:v>337.81262327416175</c:v>
                      </c:pt>
                      <c:pt idx="171">
                        <c:v>327.74575936883633</c:v>
                      </c:pt>
                      <c:pt idx="172">
                        <c:v>317.6788954635108</c:v>
                      </c:pt>
                      <c:pt idx="173">
                        <c:v>307.61203155818538</c:v>
                      </c:pt>
                      <c:pt idx="174">
                        <c:v>297.54516765285996</c:v>
                      </c:pt>
                      <c:pt idx="175">
                        <c:v>287.47830374753448</c:v>
                      </c:pt>
                      <c:pt idx="176">
                        <c:v>277.41143984220878</c:v>
                      </c:pt>
                      <c:pt idx="177">
                        <c:v>267.3445759368833</c:v>
                      </c:pt>
                      <c:pt idx="178">
                        <c:v>257.27771203155822</c:v>
                      </c:pt>
                      <c:pt idx="179">
                        <c:v>247.21084812623246</c:v>
                      </c:pt>
                      <c:pt idx="180">
                        <c:v>237.1439842209073</c:v>
                      </c:pt>
                      <c:pt idx="181">
                        <c:v>227.22682445759366</c:v>
                      </c:pt>
                      <c:pt idx="182">
                        <c:v>217.30966469428009</c:v>
                      </c:pt>
                      <c:pt idx="183">
                        <c:v>207.39250493096648</c:v>
                      </c:pt>
                      <c:pt idx="184">
                        <c:v>197.47534516765288</c:v>
                      </c:pt>
                      <c:pt idx="185">
                        <c:v>187.55818540433924</c:v>
                      </c:pt>
                      <c:pt idx="186">
                        <c:v>177.64102564102561</c:v>
                      </c:pt>
                      <c:pt idx="187">
                        <c:v>167.72386587771203</c:v>
                      </c:pt>
                      <c:pt idx="188">
                        <c:v>157.80670611439842</c:v>
                      </c:pt>
                      <c:pt idx="189">
                        <c:v>147.88954635108482</c:v>
                      </c:pt>
                      <c:pt idx="190">
                        <c:v>137.97238658777121</c:v>
                      </c:pt>
                      <c:pt idx="191">
                        <c:v>134.83865877712034</c:v>
                      </c:pt>
                      <c:pt idx="192">
                        <c:v>131.70493096646948</c:v>
                      </c:pt>
                      <c:pt idx="193">
                        <c:v>128.57120315581849</c:v>
                      </c:pt>
                      <c:pt idx="194">
                        <c:v>125.43747534516763</c:v>
                      </c:pt>
                      <c:pt idx="195">
                        <c:v>122.30374753451677</c:v>
                      </c:pt>
                      <c:pt idx="196">
                        <c:v>119.17001972386585</c:v>
                      </c:pt>
                      <c:pt idx="197">
                        <c:v>116.03629191321491</c:v>
                      </c:pt>
                      <c:pt idx="198">
                        <c:v>112.90256410256406</c:v>
                      </c:pt>
                      <c:pt idx="199">
                        <c:v>109.7688362919132</c:v>
                      </c:pt>
                      <c:pt idx="200">
                        <c:v>106.63510848126232</c:v>
                      </c:pt>
                      <c:pt idx="201">
                        <c:v>104.47968441814595</c:v>
                      </c:pt>
                      <c:pt idx="202">
                        <c:v>102.32426035502958</c:v>
                      </c:pt>
                      <c:pt idx="203">
                        <c:v>100.16883629191322</c:v>
                      </c:pt>
                      <c:pt idx="204">
                        <c:v>98.013412228796852</c:v>
                      </c:pt>
                      <c:pt idx="205">
                        <c:v>95.857988165680482</c:v>
                      </c:pt>
                      <c:pt idx="206">
                        <c:v>93.702564102564097</c:v>
                      </c:pt>
                      <c:pt idx="207">
                        <c:v>91.547140039447712</c:v>
                      </c:pt>
                      <c:pt idx="208">
                        <c:v>89.391715976331369</c:v>
                      </c:pt>
                      <c:pt idx="209">
                        <c:v>87.236291913214927</c:v>
                      </c:pt>
                      <c:pt idx="210">
                        <c:v>85.080867850098613</c:v>
                      </c:pt>
                      <c:pt idx="211">
                        <c:v>81.92938856015779</c:v>
                      </c:pt>
                      <c:pt idx="212">
                        <c:v>78.777909270216952</c:v>
                      </c:pt>
                      <c:pt idx="213">
                        <c:v>75.626429980276143</c:v>
                      </c:pt>
                      <c:pt idx="214">
                        <c:v>72.474950690335305</c:v>
                      </c:pt>
                      <c:pt idx="215">
                        <c:v>69.323471400394482</c:v>
                      </c:pt>
                      <c:pt idx="216">
                        <c:v>66.171992110453601</c:v>
                      </c:pt>
                      <c:pt idx="217">
                        <c:v>63.020512820512742</c:v>
                      </c:pt>
                      <c:pt idx="218">
                        <c:v>59.869033530571997</c:v>
                      </c:pt>
                      <c:pt idx="219">
                        <c:v>56.717554240631159</c:v>
                      </c:pt>
                      <c:pt idx="220">
                        <c:v>53.566074950690329</c:v>
                      </c:pt>
                      <c:pt idx="221">
                        <c:v>53.216370808678491</c:v>
                      </c:pt>
                      <c:pt idx="222">
                        <c:v>52.866666666666674</c:v>
                      </c:pt>
                      <c:pt idx="223">
                        <c:v>52.516962524654829</c:v>
                      </c:pt>
                      <c:pt idx="224">
                        <c:v>52.167258382643006</c:v>
                      </c:pt>
                      <c:pt idx="225">
                        <c:v>51.817554240631168</c:v>
                      </c:pt>
                      <c:pt idx="226">
                        <c:v>51.467850098619323</c:v>
                      </c:pt>
                      <c:pt idx="227">
                        <c:v>51.118145956607492</c:v>
                      </c:pt>
                      <c:pt idx="228">
                        <c:v>50.768441814595647</c:v>
                      </c:pt>
                      <c:pt idx="229">
                        <c:v>50.418737672583831</c:v>
                      </c:pt>
                      <c:pt idx="230">
                        <c:v>50.069033530571993</c:v>
                      </c:pt>
                      <c:pt idx="231">
                        <c:v>49.887573964497037</c:v>
                      </c:pt>
                      <c:pt idx="232">
                        <c:v>49.706114398422088</c:v>
                      </c:pt>
                      <c:pt idx="233">
                        <c:v>49.524654832347146</c:v>
                      </c:pt>
                      <c:pt idx="234">
                        <c:v>49.34319526627219</c:v>
                      </c:pt>
                      <c:pt idx="235">
                        <c:v>49.161735700197241</c:v>
                      </c:pt>
                      <c:pt idx="236">
                        <c:v>48.980276134122285</c:v>
                      </c:pt>
                      <c:pt idx="237">
                        <c:v>48.798816568047336</c:v>
                      </c:pt>
                      <c:pt idx="238">
                        <c:v>48.617357001972387</c:v>
                      </c:pt>
                      <c:pt idx="239">
                        <c:v>48.435897435897431</c:v>
                      </c:pt>
                      <c:pt idx="240">
                        <c:v>48.254437869822482</c:v>
                      </c:pt>
                      <c:pt idx="241">
                        <c:v>47.743589743589745</c:v>
                      </c:pt>
                      <c:pt idx="242">
                        <c:v>47.232741617357</c:v>
                      </c:pt>
                      <c:pt idx="243">
                        <c:v>46.721893491124256</c:v>
                      </c:pt>
                      <c:pt idx="244">
                        <c:v>46.211045364891518</c:v>
                      </c:pt>
                      <c:pt idx="245">
                        <c:v>45.700197238658781</c:v>
                      </c:pt>
                      <c:pt idx="246">
                        <c:v>45.189349112426029</c:v>
                      </c:pt>
                      <c:pt idx="247">
                        <c:v>44.678500986193292</c:v>
                      </c:pt>
                      <c:pt idx="248">
                        <c:v>44.167652859960548</c:v>
                      </c:pt>
                      <c:pt idx="249">
                        <c:v>43.65680473372781</c:v>
                      </c:pt>
                      <c:pt idx="250">
                        <c:v>43.145956607495066</c:v>
                      </c:pt>
                      <c:pt idx="251">
                        <c:v>43.112228796844178</c:v>
                      </c:pt>
                      <c:pt idx="252">
                        <c:v>43.078500986193298</c:v>
                      </c:pt>
                      <c:pt idx="253">
                        <c:v>43.044773175542396</c:v>
                      </c:pt>
                      <c:pt idx="254">
                        <c:v>43.011045364891515</c:v>
                      </c:pt>
                      <c:pt idx="255">
                        <c:v>42.977317554240628</c:v>
                      </c:pt>
                      <c:pt idx="256">
                        <c:v>42.943589743589705</c:v>
                      </c:pt>
                      <c:pt idx="257">
                        <c:v>42.909861932938817</c:v>
                      </c:pt>
                      <c:pt idx="258">
                        <c:v>42.876134122287958</c:v>
                      </c:pt>
                      <c:pt idx="259">
                        <c:v>42.842406311637063</c:v>
                      </c:pt>
                      <c:pt idx="260">
                        <c:v>42.80867850098619</c:v>
                      </c:pt>
                      <c:pt idx="261">
                        <c:v>42.066074950690329</c:v>
                      </c:pt>
                      <c:pt idx="262">
                        <c:v>41.323471400394482</c:v>
                      </c:pt>
                      <c:pt idx="263">
                        <c:v>40.580867850098613</c:v>
                      </c:pt>
                      <c:pt idx="264">
                        <c:v>39.838264299802766</c:v>
                      </c:pt>
                      <c:pt idx="265">
                        <c:v>39.095660749506905</c:v>
                      </c:pt>
                      <c:pt idx="266">
                        <c:v>38.35305719921103</c:v>
                      </c:pt>
                      <c:pt idx="267">
                        <c:v>37.610453648915183</c:v>
                      </c:pt>
                      <c:pt idx="268">
                        <c:v>36.867850098619328</c:v>
                      </c:pt>
                      <c:pt idx="269">
                        <c:v>36.125246548323481</c:v>
                      </c:pt>
                      <c:pt idx="270">
                        <c:v>35.382642998027613</c:v>
                      </c:pt>
                      <c:pt idx="271">
                        <c:v>34.68639053254438</c:v>
                      </c:pt>
                      <c:pt idx="272">
                        <c:v>33.990138067061139</c:v>
                      </c:pt>
                      <c:pt idx="273">
                        <c:v>33.293885601577912</c:v>
                      </c:pt>
                      <c:pt idx="274">
                        <c:v>32.597633136094679</c:v>
                      </c:pt>
                      <c:pt idx="275">
                        <c:v>31.901380670611442</c:v>
                      </c:pt>
                      <c:pt idx="276">
                        <c:v>31.205128205128201</c:v>
                      </c:pt>
                      <c:pt idx="277">
                        <c:v>30.508875739644925</c:v>
                      </c:pt>
                      <c:pt idx="278">
                        <c:v>29.812623274161741</c:v>
                      </c:pt>
                      <c:pt idx="279">
                        <c:v>29.1163708086785</c:v>
                      </c:pt>
                      <c:pt idx="280">
                        <c:v>28.420118343195263</c:v>
                      </c:pt>
                      <c:pt idx="281">
                        <c:v>28.281262327416172</c:v>
                      </c:pt>
                      <c:pt idx="282">
                        <c:v>28.142406311637085</c:v>
                      </c:pt>
                      <c:pt idx="283">
                        <c:v>28.003550295857984</c:v>
                      </c:pt>
                      <c:pt idx="284">
                        <c:v>27.864694280078901</c:v>
                      </c:pt>
                      <c:pt idx="285">
                        <c:v>27.725838264299803</c:v>
                      </c:pt>
                      <c:pt idx="286">
                        <c:v>27.586982248520709</c:v>
                      </c:pt>
                      <c:pt idx="287">
                        <c:v>27.448126232741615</c:v>
                      </c:pt>
                      <c:pt idx="288">
                        <c:v>27.309270216962524</c:v>
                      </c:pt>
                      <c:pt idx="289">
                        <c:v>27.17041420118343</c:v>
                      </c:pt>
                      <c:pt idx="290">
                        <c:v>27.031558185404339</c:v>
                      </c:pt>
                      <c:pt idx="291">
                        <c:v>26.720315581854045</c:v>
                      </c:pt>
                      <c:pt idx="292">
                        <c:v>26.409072978303747</c:v>
                      </c:pt>
                      <c:pt idx="293">
                        <c:v>26.09783037475345</c:v>
                      </c:pt>
                      <c:pt idx="294">
                        <c:v>25.786587771203155</c:v>
                      </c:pt>
                      <c:pt idx="295">
                        <c:v>25.475345167652861</c:v>
                      </c:pt>
                      <c:pt idx="296">
                        <c:v>25.164102564102556</c:v>
                      </c:pt>
                      <c:pt idx="297">
                        <c:v>24.852859960552262</c:v>
                      </c:pt>
                      <c:pt idx="298">
                        <c:v>24.541617357001975</c:v>
                      </c:pt>
                      <c:pt idx="299">
                        <c:v>24.23037475345167</c:v>
                      </c:pt>
                      <c:pt idx="300">
                        <c:v>23.91913214990138</c:v>
                      </c:pt>
                      <c:pt idx="301">
                        <c:v>23.612228796844182</c:v>
                      </c:pt>
                      <c:pt idx="302">
                        <c:v>23.305325443786991</c:v>
                      </c:pt>
                      <c:pt idx="303">
                        <c:v>22.998422090729775</c:v>
                      </c:pt>
                      <c:pt idx="304">
                        <c:v>22.691518737672588</c:v>
                      </c:pt>
                      <c:pt idx="305">
                        <c:v>22.384615384615383</c:v>
                      </c:pt>
                      <c:pt idx="306">
                        <c:v>22.077712031558178</c:v>
                      </c:pt>
                      <c:pt idx="307">
                        <c:v>21.770808678500991</c:v>
                      </c:pt>
                      <c:pt idx="308">
                        <c:v>21.463905325443779</c:v>
                      </c:pt>
                      <c:pt idx="309">
                        <c:v>21.157001972386585</c:v>
                      </c:pt>
                      <c:pt idx="310">
                        <c:v>20.85009861932939</c:v>
                      </c:pt>
                      <c:pt idx="311">
                        <c:v>20.578106508875742</c:v>
                      </c:pt>
                      <c:pt idx="312">
                        <c:v>20.306114398422089</c:v>
                      </c:pt>
                      <c:pt idx="313">
                        <c:v>20.034122287968444</c:v>
                      </c:pt>
                      <c:pt idx="314">
                        <c:v>19.762130177514791</c:v>
                      </c:pt>
                      <c:pt idx="315">
                        <c:v>19.490138067061146</c:v>
                      </c:pt>
                      <c:pt idx="316">
                        <c:v>19.21814595660749</c:v>
                      </c:pt>
                      <c:pt idx="317">
                        <c:v>18.946153846153841</c:v>
                      </c:pt>
                      <c:pt idx="318">
                        <c:v>18.674161735700189</c:v>
                      </c:pt>
                      <c:pt idx="319">
                        <c:v>18.402169625246547</c:v>
                      </c:pt>
                      <c:pt idx="320">
                        <c:v>18.13017751479290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B-6055-4A94-81D0-EFD893B64BAB}"/>
                  </c:ext>
                </c:extLst>
              </c15:ser>
            </c15:filteredScatterSeries>
          </c:ext>
        </c:extLst>
      </c:scatterChart>
      <c:valAx>
        <c:axId val="2051880703"/>
        <c:scaling>
          <c:orientation val="minMax"/>
          <c:max val="320"/>
          <c:min val="60"/>
        </c:scaling>
        <c:delete val="1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4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400"/>
                  <a:t>Time (s)</a:t>
                </a:r>
              </a:p>
            </c:rich>
          </c:tx>
          <c:layout>
            <c:manualLayout>
              <c:xMode val="edge"/>
              <c:yMode val="edge"/>
              <c:x val="0.4826261113645624"/>
              <c:y val="0.92147742818057454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crossAx val="2051881119"/>
        <c:crosses val="autoZero"/>
        <c:crossBetween val="midCat"/>
      </c:valAx>
      <c:valAx>
        <c:axId val="2051881119"/>
        <c:scaling>
          <c:logBase val="10"/>
          <c:orientation val="minMax"/>
          <c:min val="10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4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400" baseline="0"/>
                  <a:t>Particles/cc</a:t>
                </a:r>
                <a:endParaRPr lang="en-US" sz="1400"/>
              </a:p>
            </c:rich>
          </c:tx>
          <c:layout>
            <c:manualLayout>
              <c:xMode val="edge"/>
              <c:yMode val="edge"/>
              <c:x val="2.7477354804333668E-2"/>
              <c:y val="0.35563283727700934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crossAx val="2051880703"/>
        <c:crosses val="autoZero"/>
        <c:crossBetween val="midCat"/>
      </c:valAx>
    </c:plotArea>
    <c:plotVisOnly val="1"/>
    <c:dispBlanksAs val="gap"/>
    <c:showDLblsOverMax val="0"/>
    <c:extLst/>
  </c:chart>
  <c:spPr>
    <a:ln w="9525">
      <a:solidFill>
        <a:schemeClr val="accent2">
          <a:lumMod val="75000"/>
        </a:schemeClr>
      </a:solidFill>
    </a:ln>
  </c:spPr>
  <c:txPr>
    <a:bodyPr/>
    <a:lstStyle/>
    <a:p>
      <a:pPr>
        <a:defRPr/>
      </a:pPr>
      <a:endParaRPr lang="en-US"/>
    </a:p>
  </c:txPr>
  <c:externalData r:id="rId1">
    <c:autoUpdate val="0"/>
  </c:externalData>
  <c:userShapes r:id="rId2"/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OR-16 Unblocked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0.1142809268046792"/>
          <c:y val="9.6477004418725198E-2"/>
          <c:w val="0.84242874276477031"/>
          <c:h val="0.77246383181890521"/>
        </c:manualLayout>
      </c:layout>
      <c:scatterChart>
        <c:scatterStyle val="smoothMarker"/>
        <c:varyColors val="0"/>
        <c:ser>
          <c:idx val="10"/>
          <c:order val="0"/>
          <c:tx>
            <c:strRef>
              <c:f>Φύλλο1!$B$1</c:f>
              <c:strCache>
                <c:ptCount val="1"/>
                <c:pt idx="0">
                  <c:v>S-01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B$2:$B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.9</c:v>
                </c:pt>
                <c:pt idx="112">
                  <c:v>1.8</c:v>
                </c:pt>
                <c:pt idx="113">
                  <c:v>2.7</c:v>
                </c:pt>
                <c:pt idx="114">
                  <c:v>3.6</c:v>
                </c:pt>
                <c:pt idx="115">
                  <c:v>4.5</c:v>
                </c:pt>
                <c:pt idx="116">
                  <c:v>5.4</c:v>
                </c:pt>
                <c:pt idx="117">
                  <c:v>6.3</c:v>
                </c:pt>
                <c:pt idx="118">
                  <c:v>7.2</c:v>
                </c:pt>
                <c:pt idx="119">
                  <c:v>8.1</c:v>
                </c:pt>
                <c:pt idx="120">
                  <c:v>9</c:v>
                </c:pt>
                <c:pt idx="121">
                  <c:v>9</c:v>
                </c:pt>
                <c:pt idx="122">
                  <c:v>9</c:v>
                </c:pt>
                <c:pt idx="123">
                  <c:v>9</c:v>
                </c:pt>
                <c:pt idx="124">
                  <c:v>9</c:v>
                </c:pt>
                <c:pt idx="125">
                  <c:v>9</c:v>
                </c:pt>
                <c:pt idx="126">
                  <c:v>9</c:v>
                </c:pt>
                <c:pt idx="127">
                  <c:v>9</c:v>
                </c:pt>
                <c:pt idx="128">
                  <c:v>9</c:v>
                </c:pt>
                <c:pt idx="129">
                  <c:v>9</c:v>
                </c:pt>
                <c:pt idx="130">
                  <c:v>9</c:v>
                </c:pt>
                <c:pt idx="131">
                  <c:v>9</c:v>
                </c:pt>
                <c:pt idx="132">
                  <c:v>9</c:v>
                </c:pt>
                <c:pt idx="133">
                  <c:v>9</c:v>
                </c:pt>
                <c:pt idx="134">
                  <c:v>9</c:v>
                </c:pt>
                <c:pt idx="135">
                  <c:v>9</c:v>
                </c:pt>
                <c:pt idx="136">
                  <c:v>9</c:v>
                </c:pt>
                <c:pt idx="137">
                  <c:v>9</c:v>
                </c:pt>
                <c:pt idx="138">
                  <c:v>9</c:v>
                </c:pt>
                <c:pt idx="139">
                  <c:v>9</c:v>
                </c:pt>
                <c:pt idx="140">
                  <c:v>9</c:v>
                </c:pt>
                <c:pt idx="141">
                  <c:v>23.7</c:v>
                </c:pt>
                <c:pt idx="142">
                  <c:v>38.4</c:v>
                </c:pt>
                <c:pt idx="143">
                  <c:v>53.099999999999902</c:v>
                </c:pt>
                <c:pt idx="144">
                  <c:v>67.8</c:v>
                </c:pt>
                <c:pt idx="145">
                  <c:v>82.5</c:v>
                </c:pt>
                <c:pt idx="146">
                  <c:v>97.199999999999903</c:v>
                </c:pt>
                <c:pt idx="147">
                  <c:v>111.899999999999</c:v>
                </c:pt>
                <c:pt idx="148">
                  <c:v>126.6</c:v>
                </c:pt>
                <c:pt idx="149">
                  <c:v>141.29999999999899</c:v>
                </c:pt>
                <c:pt idx="150">
                  <c:v>156</c:v>
                </c:pt>
                <c:pt idx="151">
                  <c:v>143.4</c:v>
                </c:pt>
                <c:pt idx="152">
                  <c:v>130.80000000000001</c:v>
                </c:pt>
                <c:pt idx="153">
                  <c:v>118.2</c:v>
                </c:pt>
                <c:pt idx="154">
                  <c:v>105.6</c:v>
                </c:pt>
                <c:pt idx="155">
                  <c:v>93</c:v>
                </c:pt>
                <c:pt idx="156">
                  <c:v>80.400000000000006</c:v>
                </c:pt>
                <c:pt idx="157">
                  <c:v>67.8</c:v>
                </c:pt>
                <c:pt idx="158">
                  <c:v>55.2</c:v>
                </c:pt>
                <c:pt idx="159">
                  <c:v>42.6</c:v>
                </c:pt>
                <c:pt idx="160">
                  <c:v>30</c:v>
                </c:pt>
                <c:pt idx="161">
                  <c:v>28.8</c:v>
                </c:pt>
                <c:pt idx="162">
                  <c:v>27.6</c:v>
                </c:pt>
                <c:pt idx="163">
                  <c:v>26.4</c:v>
                </c:pt>
                <c:pt idx="164">
                  <c:v>25.2</c:v>
                </c:pt>
                <c:pt idx="165">
                  <c:v>24</c:v>
                </c:pt>
                <c:pt idx="166">
                  <c:v>22.8</c:v>
                </c:pt>
                <c:pt idx="167">
                  <c:v>21.6</c:v>
                </c:pt>
                <c:pt idx="168">
                  <c:v>20.399999999999999</c:v>
                </c:pt>
                <c:pt idx="169">
                  <c:v>19.2</c:v>
                </c:pt>
                <c:pt idx="170">
                  <c:v>18</c:v>
                </c:pt>
                <c:pt idx="171">
                  <c:v>21</c:v>
                </c:pt>
                <c:pt idx="172">
                  <c:v>24</c:v>
                </c:pt>
                <c:pt idx="173">
                  <c:v>27</c:v>
                </c:pt>
                <c:pt idx="174">
                  <c:v>30</c:v>
                </c:pt>
                <c:pt idx="175">
                  <c:v>33</c:v>
                </c:pt>
                <c:pt idx="176">
                  <c:v>36</c:v>
                </c:pt>
                <c:pt idx="177">
                  <c:v>39</c:v>
                </c:pt>
                <c:pt idx="178">
                  <c:v>42</c:v>
                </c:pt>
                <c:pt idx="179">
                  <c:v>45</c:v>
                </c:pt>
                <c:pt idx="180">
                  <c:v>48</c:v>
                </c:pt>
                <c:pt idx="181">
                  <c:v>48</c:v>
                </c:pt>
                <c:pt idx="182">
                  <c:v>48</c:v>
                </c:pt>
                <c:pt idx="183">
                  <c:v>48</c:v>
                </c:pt>
                <c:pt idx="184">
                  <c:v>48</c:v>
                </c:pt>
                <c:pt idx="185">
                  <c:v>48</c:v>
                </c:pt>
                <c:pt idx="186">
                  <c:v>48</c:v>
                </c:pt>
                <c:pt idx="187">
                  <c:v>48</c:v>
                </c:pt>
                <c:pt idx="188">
                  <c:v>48</c:v>
                </c:pt>
                <c:pt idx="189">
                  <c:v>48</c:v>
                </c:pt>
                <c:pt idx="190">
                  <c:v>48</c:v>
                </c:pt>
                <c:pt idx="191">
                  <c:v>53.7</c:v>
                </c:pt>
                <c:pt idx="192">
                  <c:v>59.4</c:v>
                </c:pt>
                <c:pt idx="193">
                  <c:v>65.099999999999994</c:v>
                </c:pt>
                <c:pt idx="194">
                  <c:v>70.8</c:v>
                </c:pt>
                <c:pt idx="195">
                  <c:v>76.5</c:v>
                </c:pt>
                <c:pt idx="196">
                  <c:v>82.2</c:v>
                </c:pt>
                <c:pt idx="197">
                  <c:v>87.9</c:v>
                </c:pt>
                <c:pt idx="198">
                  <c:v>93.6</c:v>
                </c:pt>
                <c:pt idx="199">
                  <c:v>99.3</c:v>
                </c:pt>
                <c:pt idx="200">
                  <c:v>105</c:v>
                </c:pt>
                <c:pt idx="201">
                  <c:v>108</c:v>
                </c:pt>
                <c:pt idx="202">
                  <c:v>111</c:v>
                </c:pt>
                <c:pt idx="203">
                  <c:v>114</c:v>
                </c:pt>
                <c:pt idx="204">
                  <c:v>117</c:v>
                </c:pt>
                <c:pt idx="205">
                  <c:v>120</c:v>
                </c:pt>
                <c:pt idx="206">
                  <c:v>123</c:v>
                </c:pt>
                <c:pt idx="207">
                  <c:v>126</c:v>
                </c:pt>
                <c:pt idx="208">
                  <c:v>129</c:v>
                </c:pt>
                <c:pt idx="209">
                  <c:v>132</c:v>
                </c:pt>
                <c:pt idx="210">
                  <c:v>135</c:v>
                </c:pt>
                <c:pt idx="211">
                  <c:v>125.4</c:v>
                </c:pt>
                <c:pt idx="212">
                  <c:v>115.8</c:v>
                </c:pt>
                <c:pt idx="213">
                  <c:v>106.2</c:v>
                </c:pt>
                <c:pt idx="214">
                  <c:v>96.6</c:v>
                </c:pt>
                <c:pt idx="215">
                  <c:v>87</c:v>
                </c:pt>
                <c:pt idx="216">
                  <c:v>77.400000000000006</c:v>
                </c:pt>
                <c:pt idx="217">
                  <c:v>67.8</c:v>
                </c:pt>
                <c:pt idx="218">
                  <c:v>58.2</c:v>
                </c:pt>
                <c:pt idx="219">
                  <c:v>48.6</c:v>
                </c:pt>
                <c:pt idx="220">
                  <c:v>39</c:v>
                </c:pt>
                <c:pt idx="221">
                  <c:v>39.9</c:v>
                </c:pt>
                <c:pt idx="222">
                  <c:v>40.799999999999997</c:v>
                </c:pt>
                <c:pt idx="223">
                  <c:v>41.7</c:v>
                </c:pt>
                <c:pt idx="224">
                  <c:v>42.6</c:v>
                </c:pt>
                <c:pt idx="225">
                  <c:v>43.5</c:v>
                </c:pt>
                <c:pt idx="226">
                  <c:v>44.4</c:v>
                </c:pt>
                <c:pt idx="227">
                  <c:v>45.3</c:v>
                </c:pt>
                <c:pt idx="228">
                  <c:v>46.2</c:v>
                </c:pt>
                <c:pt idx="229">
                  <c:v>47.1</c:v>
                </c:pt>
                <c:pt idx="230">
                  <c:v>48</c:v>
                </c:pt>
                <c:pt idx="231">
                  <c:v>47.1</c:v>
                </c:pt>
                <c:pt idx="232">
                  <c:v>46.2</c:v>
                </c:pt>
                <c:pt idx="233">
                  <c:v>45.3</c:v>
                </c:pt>
                <c:pt idx="234">
                  <c:v>44.4</c:v>
                </c:pt>
                <c:pt idx="235">
                  <c:v>43.5</c:v>
                </c:pt>
                <c:pt idx="236">
                  <c:v>42.6</c:v>
                </c:pt>
                <c:pt idx="237">
                  <c:v>41.7</c:v>
                </c:pt>
                <c:pt idx="238">
                  <c:v>40.799999999999997</c:v>
                </c:pt>
                <c:pt idx="239">
                  <c:v>39.9</c:v>
                </c:pt>
                <c:pt idx="240">
                  <c:v>39</c:v>
                </c:pt>
                <c:pt idx="241">
                  <c:v>39</c:v>
                </c:pt>
                <c:pt idx="242">
                  <c:v>39</c:v>
                </c:pt>
                <c:pt idx="243">
                  <c:v>39</c:v>
                </c:pt>
                <c:pt idx="244">
                  <c:v>39</c:v>
                </c:pt>
                <c:pt idx="245">
                  <c:v>39</c:v>
                </c:pt>
                <c:pt idx="246">
                  <c:v>39</c:v>
                </c:pt>
                <c:pt idx="247">
                  <c:v>39</c:v>
                </c:pt>
                <c:pt idx="248">
                  <c:v>39</c:v>
                </c:pt>
                <c:pt idx="249">
                  <c:v>39</c:v>
                </c:pt>
                <c:pt idx="250">
                  <c:v>39</c:v>
                </c:pt>
                <c:pt idx="251">
                  <c:v>37.9</c:v>
                </c:pt>
                <c:pt idx="252">
                  <c:v>36.799999999999997</c:v>
                </c:pt>
                <c:pt idx="253">
                  <c:v>35.700000000000003</c:v>
                </c:pt>
                <c:pt idx="254">
                  <c:v>34.6</c:v>
                </c:pt>
                <c:pt idx="255">
                  <c:v>33.5</c:v>
                </c:pt>
                <c:pt idx="256">
                  <c:v>32.4</c:v>
                </c:pt>
                <c:pt idx="257">
                  <c:v>31.299999999999901</c:v>
                </c:pt>
                <c:pt idx="258">
                  <c:v>30.2</c:v>
                </c:pt>
                <c:pt idx="259">
                  <c:v>29.1</c:v>
                </c:pt>
                <c:pt idx="260">
                  <c:v>28</c:v>
                </c:pt>
                <c:pt idx="261">
                  <c:v>26.1</c:v>
                </c:pt>
                <c:pt idx="262">
                  <c:v>24.2</c:v>
                </c:pt>
                <c:pt idx="263">
                  <c:v>22.3</c:v>
                </c:pt>
                <c:pt idx="264">
                  <c:v>20.399999999999999</c:v>
                </c:pt>
                <c:pt idx="265">
                  <c:v>18.5</c:v>
                </c:pt>
                <c:pt idx="266">
                  <c:v>16.600000000000001</c:v>
                </c:pt>
                <c:pt idx="267">
                  <c:v>14.7</c:v>
                </c:pt>
                <c:pt idx="268">
                  <c:v>12.8</c:v>
                </c:pt>
                <c:pt idx="269">
                  <c:v>10.9</c:v>
                </c:pt>
                <c:pt idx="270">
                  <c:v>9</c:v>
                </c:pt>
                <c:pt idx="271">
                  <c:v>12</c:v>
                </c:pt>
                <c:pt idx="272">
                  <c:v>15</c:v>
                </c:pt>
                <c:pt idx="273">
                  <c:v>18</c:v>
                </c:pt>
                <c:pt idx="274">
                  <c:v>21</c:v>
                </c:pt>
                <c:pt idx="275">
                  <c:v>24</c:v>
                </c:pt>
                <c:pt idx="276">
                  <c:v>27</c:v>
                </c:pt>
                <c:pt idx="277">
                  <c:v>30</c:v>
                </c:pt>
                <c:pt idx="278">
                  <c:v>33</c:v>
                </c:pt>
                <c:pt idx="279">
                  <c:v>36</c:v>
                </c:pt>
                <c:pt idx="280">
                  <c:v>39</c:v>
                </c:pt>
                <c:pt idx="281">
                  <c:v>41.1</c:v>
                </c:pt>
                <c:pt idx="282">
                  <c:v>43.2</c:v>
                </c:pt>
                <c:pt idx="283">
                  <c:v>45.3</c:v>
                </c:pt>
                <c:pt idx="284">
                  <c:v>47.4</c:v>
                </c:pt>
                <c:pt idx="285">
                  <c:v>49.5</c:v>
                </c:pt>
                <c:pt idx="286">
                  <c:v>51.6</c:v>
                </c:pt>
                <c:pt idx="287">
                  <c:v>53.7</c:v>
                </c:pt>
                <c:pt idx="288">
                  <c:v>55.8</c:v>
                </c:pt>
                <c:pt idx="289">
                  <c:v>57.9</c:v>
                </c:pt>
                <c:pt idx="290">
                  <c:v>60</c:v>
                </c:pt>
                <c:pt idx="291">
                  <c:v>56.1</c:v>
                </c:pt>
                <c:pt idx="292">
                  <c:v>52.2</c:v>
                </c:pt>
                <c:pt idx="293">
                  <c:v>48.3</c:v>
                </c:pt>
                <c:pt idx="294">
                  <c:v>44.4</c:v>
                </c:pt>
                <c:pt idx="295">
                  <c:v>40.5</c:v>
                </c:pt>
                <c:pt idx="296">
                  <c:v>36.6</c:v>
                </c:pt>
                <c:pt idx="297">
                  <c:v>32.700000000000003</c:v>
                </c:pt>
                <c:pt idx="298">
                  <c:v>28.8</c:v>
                </c:pt>
                <c:pt idx="299">
                  <c:v>24.9</c:v>
                </c:pt>
                <c:pt idx="300">
                  <c:v>21</c:v>
                </c:pt>
                <c:pt idx="301">
                  <c:v>21</c:v>
                </c:pt>
                <c:pt idx="302">
                  <c:v>21</c:v>
                </c:pt>
                <c:pt idx="303">
                  <c:v>21</c:v>
                </c:pt>
                <c:pt idx="304">
                  <c:v>21</c:v>
                </c:pt>
                <c:pt idx="305">
                  <c:v>21</c:v>
                </c:pt>
                <c:pt idx="306">
                  <c:v>21</c:v>
                </c:pt>
                <c:pt idx="307">
                  <c:v>21</c:v>
                </c:pt>
                <c:pt idx="308">
                  <c:v>21</c:v>
                </c:pt>
                <c:pt idx="309">
                  <c:v>21</c:v>
                </c:pt>
                <c:pt idx="310">
                  <c:v>21</c:v>
                </c:pt>
                <c:pt idx="311">
                  <c:v>20.399999999999999</c:v>
                </c:pt>
                <c:pt idx="312">
                  <c:v>19.8</c:v>
                </c:pt>
                <c:pt idx="313">
                  <c:v>19.2</c:v>
                </c:pt>
                <c:pt idx="314">
                  <c:v>18.600000000000001</c:v>
                </c:pt>
                <c:pt idx="315">
                  <c:v>18</c:v>
                </c:pt>
                <c:pt idx="316">
                  <c:v>17.399999999999999</c:v>
                </c:pt>
                <c:pt idx="317">
                  <c:v>16.8</c:v>
                </c:pt>
                <c:pt idx="318">
                  <c:v>16.2</c:v>
                </c:pt>
                <c:pt idx="319">
                  <c:v>15.6</c:v>
                </c:pt>
                <c:pt idx="320">
                  <c:v>1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2A6A-4474-8CD8-015D2A89E125}"/>
            </c:ext>
          </c:extLst>
        </c:ser>
        <c:ser>
          <c:idx val="16"/>
          <c:order val="1"/>
          <c:tx>
            <c:strRef>
              <c:f>Φύλλο1!$C$1</c:f>
              <c:strCache>
                <c:ptCount val="1"/>
                <c:pt idx="0">
                  <c:v>S-03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C$2:$C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3.3</c:v>
                </c:pt>
                <c:pt idx="162">
                  <c:v>6.6</c:v>
                </c:pt>
                <c:pt idx="163">
                  <c:v>9.8999999999999897</c:v>
                </c:pt>
                <c:pt idx="164">
                  <c:v>13.2</c:v>
                </c:pt>
                <c:pt idx="165">
                  <c:v>16.5</c:v>
                </c:pt>
                <c:pt idx="166">
                  <c:v>19.799999999999901</c:v>
                </c:pt>
                <c:pt idx="167">
                  <c:v>23.099999999999898</c:v>
                </c:pt>
                <c:pt idx="168">
                  <c:v>26.4</c:v>
                </c:pt>
                <c:pt idx="169">
                  <c:v>29.7</c:v>
                </c:pt>
                <c:pt idx="170">
                  <c:v>33</c:v>
                </c:pt>
                <c:pt idx="171">
                  <c:v>42.6</c:v>
                </c:pt>
                <c:pt idx="172">
                  <c:v>52.2</c:v>
                </c:pt>
                <c:pt idx="173">
                  <c:v>61.8</c:v>
                </c:pt>
                <c:pt idx="174">
                  <c:v>71.400000000000006</c:v>
                </c:pt>
                <c:pt idx="175">
                  <c:v>81</c:v>
                </c:pt>
                <c:pt idx="176">
                  <c:v>90.6</c:v>
                </c:pt>
                <c:pt idx="177">
                  <c:v>100.2</c:v>
                </c:pt>
                <c:pt idx="178">
                  <c:v>109.8</c:v>
                </c:pt>
                <c:pt idx="179">
                  <c:v>119.399999999999</c:v>
                </c:pt>
                <c:pt idx="180">
                  <c:v>129</c:v>
                </c:pt>
                <c:pt idx="181">
                  <c:v>129</c:v>
                </c:pt>
                <c:pt idx="182">
                  <c:v>129</c:v>
                </c:pt>
                <c:pt idx="183">
                  <c:v>129</c:v>
                </c:pt>
                <c:pt idx="184">
                  <c:v>129</c:v>
                </c:pt>
                <c:pt idx="185">
                  <c:v>129</c:v>
                </c:pt>
                <c:pt idx="186">
                  <c:v>129</c:v>
                </c:pt>
                <c:pt idx="187">
                  <c:v>129</c:v>
                </c:pt>
                <c:pt idx="188">
                  <c:v>129</c:v>
                </c:pt>
                <c:pt idx="189">
                  <c:v>129</c:v>
                </c:pt>
                <c:pt idx="190">
                  <c:v>129</c:v>
                </c:pt>
                <c:pt idx="191">
                  <c:v>123</c:v>
                </c:pt>
                <c:pt idx="192">
                  <c:v>117</c:v>
                </c:pt>
                <c:pt idx="193">
                  <c:v>111</c:v>
                </c:pt>
                <c:pt idx="194">
                  <c:v>105</c:v>
                </c:pt>
                <c:pt idx="195">
                  <c:v>99</c:v>
                </c:pt>
                <c:pt idx="196">
                  <c:v>93</c:v>
                </c:pt>
                <c:pt idx="197">
                  <c:v>87</c:v>
                </c:pt>
                <c:pt idx="198">
                  <c:v>81</c:v>
                </c:pt>
                <c:pt idx="199">
                  <c:v>75</c:v>
                </c:pt>
                <c:pt idx="200">
                  <c:v>69</c:v>
                </c:pt>
                <c:pt idx="201">
                  <c:v>63.9</c:v>
                </c:pt>
                <c:pt idx="202">
                  <c:v>58.8</c:v>
                </c:pt>
                <c:pt idx="203">
                  <c:v>53.7</c:v>
                </c:pt>
                <c:pt idx="204">
                  <c:v>48.6</c:v>
                </c:pt>
                <c:pt idx="205">
                  <c:v>43.5</c:v>
                </c:pt>
                <c:pt idx="206">
                  <c:v>38.4</c:v>
                </c:pt>
                <c:pt idx="207">
                  <c:v>33.299999999999997</c:v>
                </c:pt>
                <c:pt idx="208">
                  <c:v>28.2</c:v>
                </c:pt>
                <c:pt idx="209">
                  <c:v>23.1</c:v>
                </c:pt>
                <c:pt idx="210">
                  <c:v>18</c:v>
                </c:pt>
                <c:pt idx="211">
                  <c:v>18</c:v>
                </c:pt>
                <c:pt idx="212">
                  <c:v>18</c:v>
                </c:pt>
                <c:pt idx="213">
                  <c:v>18</c:v>
                </c:pt>
                <c:pt idx="214">
                  <c:v>18</c:v>
                </c:pt>
                <c:pt idx="215">
                  <c:v>18</c:v>
                </c:pt>
                <c:pt idx="216">
                  <c:v>18</c:v>
                </c:pt>
                <c:pt idx="217">
                  <c:v>18</c:v>
                </c:pt>
                <c:pt idx="218">
                  <c:v>18</c:v>
                </c:pt>
                <c:pt idx="219">
                  <c:v>18</c:v>
                </c:pt>
                <c:pt idx="220">
                  <c:v>18</c:v>
                </c:pt>
                <c:pt idx="221">
                  <c:v>17.100000000000001</c:v>
                </c:pt>
                <c:pt idx="222">
                  <c:v>16.2</c:v>
                </c:pt>
                <c:pt idx="223">
                  <c:v>15.3</c:v>
                </c:pt>
                <c:pt idx="224">
                  <c:v>14.4</c:v>
                </c:pt>
                <c:pt idx="225">
                  <c:v>13.5</c:v>
                </c:pt>
                <c:pt idx="226">
                  <c:v>12.6</c:v>
                </c:pt>
                <c:pt idx="227">
                  <c:v>11.7</c:v>
                </c:pt>
                <c:pt idx="228">
                  <c:v>10.8</c:v>
                </c:pt>
                <c:pt idx="229">
                  <c:v>9.9</c:v>
                </c:pt>
                <c:pt idx="230">
                  <c:v>9</c:v>
                </c:pt>
                <c:pt idx="231">
                  <c:v>9.9</c:v>
                </c:pt>
                <c:pt idx="232">
                  <c:v>10.8</c:v>
                </c:pt>
                <c:pt idx="233">
                  <c:v>11.7</c:v>
                </c:pt>
                <c:pt idx="234">
                  <c:v>12.6</c:v>
                </c:pt>
                <c:pt idx="235">
                  <c:v>13.5</c:v>
                </c:pt>
                <c:pt idx="236">
                  <c:v>14.4</c:v>
                </c:pt>
                <c:pt idx="237">
                  <c:v>15.3</c:v>
                </c:pt>
                <c:pt idx="238">
                  <c:v>16.2</c:v>
                </c:pt>
                <c:pt idx="239">
                  <c:v>17.100000000000001</c:v>
                </c:pt>
                <c:pt idx="240">
                  <c:v>18</c:v>
                </c:pt>
                <c:pt idx="241">
                  <c:v>18</c:v>
                </c:pt>
                <c:pt idx="242">
                  <c:v>18</c:v>
                </c:pt>
                <c:pt idx="243">
                  <c:v>18</c:v>
                </c:pt>
                <c:pt idx="244">
                  <c:v>18</c:v>
                </c:pt>
                <c:pt idx="245">
                  <c:v>18</c:v>
                </c:pt>
                <c:pt idx="246">
                  <c:v>18</c:v>
                </c:pt>
                <c:pt idx="247">
                  <c:v>18</c:v>
                </c:pt>
                <c:pt idx="248">
                  <c:v>18</c:v>
                </c:pt>
                <c:pt idx="249">
                  <c:v>18</c:v>
                </c:pt>
                <c:pt idx="250">
                  <c:v>18</c:v>
                </c:pt>
                <c:pt idx="251">
                  <c:v>20.7</c:v>
                </c:pt>
                <c:pt idx="252">
                  <c:v>23.4</c:v>
                </c:pt>
                <c:pt idx="253">
                  <c:v>26.1</c:v>
                </c:pt>
                <c:pt idx="254">
                  <c:v>28.8</c:v>
                </c:pt>
                <c:pt idx="255">
                  <c:v>31.5</c:v>
                </c:pt>
                <c:pt idx="256">
                  <c:v>34.200000000000003</c:v>
                </c:pt>
                <c:pt idx="257">
                  <c:v>36.9</c:v>
                </c:pt>
                <c:pt idx="258">
                  <c:v>39.6</c:v>
                </c:pt>
                <c:pt idx="259">
                  <c:v>42.3</c:v>
                </c:pt>
                <c:pt idx="260">
                  <c:v>45</c:v>
                </c:pt>
                <c:pt idx="261">
                  <c:v>40.5</c:v>
                </c:pt>
                <c:pt idx="262">
                  <c:v>36</c:v>
                </c:pt>
                <c:pt idx="263">
                  <c:v>31.5</c:v>
                </c:pt>
                <c:pt idx="264">
                  <c:v>27</c:v>
                </c:pt>
                <c:pt idx="265">
                  <c:v>22.5</c:v>
                </c:pt>
                <c:pt idx="266">
                  <c:v>18</c:v>
                </c:pt>
                <c:pt idx="267">
                  <c:v>13.5</c:v>
                </c:pt>
                <c:pt idx="268">
                  <c:v>9</c:v>
                </c:pt>
                <c:pt idx="269">
                  <c:v>4.5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.4</c:v>
                </c:pt>
                <c:pt idx="312">
                  <c:v>0.8</c:v>
                </c:pt>
                <c:pt idx="313">
                  <c:v>1.2</c:v>
                </c:pt>
                <c:pt idx="314">
                  <c:v>1.6</c:v>
                </c:pt>
                <c:pt idx="315">
                  <c:v>2</c:v>
                </c:pt>
                <c:pt idx="316">
                  <c:v>2.4</c:v>
                </c:pt>
                <c:pt idx="317">
                  <c:v>2.8</c:v>
                </c:pt>
                <c:pt idx="318">
                  <c:v>3.2</c:v>
                </c:pt>
                <c:pt idx="319">
                  <c:v>3.6</c:v>
                </c:pt>
                <c:pt idx="320">
                  <c:v>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2A6A-4474-8CD8-015D2A89E125}"/>
            </c:ext>
          </c:extLst>
        </c:ser>
        <c:ser>
          <c:idx val="32"/>
          <c:order val="2"/>
          <c:tx>
            <c:strRef>
              <c:f>Φύλλο1!$D$1</c:f>
              <c:strCache>
                <c:ptCount val="1"/>
                <c:pt idx="0">
                  <c:v>S-04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D$2:$D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.9</c:v>
                </c:pt>
                <c:pt idx="152">
                  <c:v>1.8</c:v>
                </c:pt>
                <c:pt idx="153">
                  <c:v>2.7</c:v>
                </c:pt>
                <c:pt idx="154">
                  <c:v>3.6</c:v>
                </c:pt>
                <c:pt idx="155">
                  <c:v>4.5</c:v>
                </c:pt>
                <c:pt idx="156">
                  <c:v>5.4</c:v>
                </c:pt>
                <c:pt idx="157">
                  <c:v>6.3</c:v>
                </c:pt>
                <c:pt idx="158">
                  <c:v>7.2</c:v>
                </c:pt>
                <c:pt idx="159">
                  <c:v>8.1</c:v>
                </c:pt>
                <c:pt idx="160">
                  <c:v>9</c:v>
                </c:pt>
                <c:pt idx="161">
                  <c:v>9.9</c:v>
                </c:pt>
                <c:pt idx="162">
                  <c:v>10.8</c:v>
                </c:pt>
                <c:pt idx="163">
                  <c:v>11.7</c:v>
                </c:pt>
                <c:pt idx="164">
                  <c:v>12.6</c:v>
                </c:pt>
                <c:pt idx="165">
                  <c:v>13.5</c:v>
                </c:pt>
                <c:pt idx="166">
                  <c:v>14.4</c:v>
                </c:pt>
                <c:pt idx="167">
                  <c:v>15.3</c:v>
                </c:pt>
                <c:pt idx="168">
                  <c:v>16.2</c:v>
                </c:pt>
                <c:pt idx="169">
                  <c:v>17.100000000000001</c:v>
                </c:pt>
                <c:pt idx="170">
                  <c:v>18</c:v>
                </c:pt>
                <c:pt idx="171">
                  <c:v>18</c:v>
                </c:pt>
                <c:pt idx="172">
                  <c:v>18</c:v>
                </c:pt>
                <c:pt idx="173">
                  <c:v>18</c:v>
                </c:pt>
                <c:pt idx="174">
                  <c:v>18</c:v>
                </c:pt>
                <c:pt idx="175">
                  <c:v>18</c:v>
                </c:pt>
                <c:pt idx="176">
                  <c:v>18</c:v>
                </c:pt>
                <c:pt idx="177">
                  <c:v>18</c:v>
                </c:pt>
                <c:pt idx="178">
                  <c:v>18</c:v>
                </c:pt>
                <c:pt idx="179">
                  <c:v>18</c:v>
                </c:pt>
                <c:pt idx="180">
                  <c:v>18</c:v>
                </c:pt>
                <c:pt idx="181">
                  <c:v>18</c:v>
                </c:pt>
                <c:pt idx="182">
                  <c:v>18</c:v>
                </c:pt>
                <c:pt idx="183">
                  <c:v>18</c:v>
                </c:pt>
                <c:pt idx="184">
                  <c:v>18</c:v>
                </c:pt>
                <c:pt idx="185">
                  <c:v>18</c:v>
                </c:pt>
                <c:pt idx="186">
                  <c:v>18</c:v>
                </c:pt>
                <c:pt idx="187">
                  <c:v>18</c:v>
                </c:pt>
                <c:pt idx="188">
                  <c:v>18</c:v>
                </c:pt>
                <c:pt idx="189">
                  <c:v>18</c:v>
                </c:pt>
                <c:pt idx="190">
                  <c:v>18</c:v>
                </c:pt>
                <c:pt idx="191">
                  <c:v>17.100000000000001</c:v>
                </c:pt>
                <c:pt idx="192">
                  <c:v>16.2</c:v>
                </c:pt>
                <c:pt idx="193">
                  <c:v>15.3</c:v>
                </c:pt>
                <c:pt idx="194">
                  <c:v>14.4</c:v>
                </c:pt>
                <c:pt idx="195">
                  <c:v>13.5</c:v>
                </c:pt>
                <c:pt idx="196">
                  <c:v>12.6</c:v>
                </c:pt>
                <c:pt idx="197">
                  <c:v>11.7</c:v>
                </c:pt>
                <c:pt idx="198">
                  <c:v>10.8</c:v>
                </c:pt>
                <c:pt idx="199">
                  <c:v>9.9</c:v>
                </c:pt>
                <c:pt idx="200">
                  <c:v>9</c:v>
                </c:pt>
                <c:pt idx="201">
                  <c:v>9</c:v>
                </c:pt>
                <c:pt idx="202">
                  <c:v>9</c:v>
                </c:pt>
                <c:pt idx="203">
                  <c:v>9</c:v>
                </c:pt>
                <c:pt idx="204">
                  <c:v>9</c:v>
                </c:pt>
                <c:pt idx="205">
                  <c:v>9</c:v>
                </c:pt>
                <c:pt idx="206">
                  <c:v>9</c:v>
                </c:pt>
                <c:pt idx="207">
                  <c:v>9</c:v>
                </c:pt>
                <c:pt idx="208">
                  <c:v>9</c:v>
                </c:pt>
                <c:pt idx="209">
                  <c:v>9</c:v>
                </c:pt>
                <c:pt idx="210">
                  <c:v>9</c:v>
                </c:pt>
                <c:pt idx="211">
                  <c:v>9.9</c:v>
                </c:pt>
                <c:pt idx="212">
                  <c:v>10.8</c:v>
                </c:pt>
                <c:pt idx="213">
                  <c:v>11.7</c:v>
                </c:pt>
                <c:pt idx="214">
                  <c:v>12.6</c:v>
                </c:pt>
                <c:pt idx="215">
                  <c:v>13.5</c:v>
                </c:pt>
                <c:pt idx="216">
                  <c:v>14.4</c:v>
                </c:pt>
                <c:pt idx="217">
                  <c:v>15.3</c:v>
                </c:pt>
                <c:pt idx="218">
                  <c:v>16.2</c:v>
                </c:pt>
                <c:pt idx="219">
                  <c:v>17.100000000000001</c:v>
                </c:pt>
                <c:pt idx="220">
                  <c:v>18</c:v>
                </c:pt>
                <c:pt idx="221">
                  <c:v>18.899999999999999</c:v>
                </c:pt>
                <c:pt idx="222">
                  <c:v>19.8</c:v>
                </c:pt>
                <c:pt idx="223">
                  <c:v>20.7</c:v>
                </c:pt>
                <c:pt idx="224">
                  <c:v>21.6</c:v>
                </c:pt>
                <c:pt idx="225">
                  <c:v>22.5</c:v>
                </c:pt>
                <c:pt idx="226">
                  <c:v>23.4</c:v>
                </c:pt>
                <c:pt idx="227">
                  <c:v>24.3</c:v>
                </c:pt>
                <c:pt idx="228">
                  <c:v>25.2</c:v>
                </c:pt>
                <c:pt idx="229">
                  <c:v>26.1</c:v>
                </c:pt>
                <c:pt idx="230">
                  <c:v>27</c:v>
                </c:pt>
                <c:pt idx="231">
                  <c:v>26.1</c:v>
                </c:pt>
                <c:pt idx="232">
                  <c:v>25.2</c:v>
                </c:pt>
                <c:pt idx="233">
                  <c:v>24.3</c:v>
                </c:pt>
                <c:pt idx="234">
                  <c:v>23.4</c:v>
                </c:pt>
                <c:pt idx="235">
                  <c:v>22.5</c:v>
                </c:pt>
                <c:pt idx="236">
                  <c:v>21.6</c:v>
                </c:pt>
                <c:pt idx="237">
                  <c:v>20.7</c:v>
                </c:pt>
                <c:pt idx="238">
                  <c:v>19.8</c:v>
                </c:pt>
                <c:pt idx="239">
                  <c:v>18.899999999999999</c:v>
                </c:pt>
                <c:pt idx="240">
                  <c:v>18</c:v>
                </c:pt>
                <c:pt idx="241">
                  <c:v>18</c:v>
                </c:pt>
                <c:pt idx="242">
                  <c:v>18</c:v>
                </c:pt>
                <c:pt idx="243">
                  <c:v>18</c:v>
                </c:pt>
                <c:pt idx="244">
                  <c:v>18</c:v>
                </c:pt>
                <c:pt idx="245">
                  <c:v>18</c:v>
                </c:pt>
                <c:pt idx="246">
                  <c:v>18</c:v>
                </c:pt>
                <c:pt idx="247">
                  <c:v>18</c:v>
                </c:pt>
                <c:pt idx="248">
                  <c:v>18</c:v>
                </c:pt>
                <c:pt idx="249">
                  <c:v>18</c:v>
                </c:pt>
                <c:pt idx="250">
                  <c:v>18</c:v>
                </c:pt>
                <c:pt idx="251">
                  <c:v>17.5</c:v>
                </c:pt>
                <c:pt idx="252">
                  <c:v>17</c:v>
                </c:pt>
                <c:pt idx="253">
                  <c:v>16.5</c:v>
                </c:pt>
                <c:pt idx="254">
                  <c:v>16</c:v>
                </c:pt>
                <c:pt idx="255">
                  <c:v>15.5</c:v>
                </c:pt>
                <c:pt idx="256">
                  <c:v>15</c:v>
                </c:pt>
                <c:pt idx="257">
                  <c:v>14.5</c:v>
                </c:pt>
                <c:pt idx="258">
                  <c:v>14</c:v>
                </c:pt>
                <c:pt idx="259">
                  <c:v>13.5</c:v>
                </c:pt>
                <c:pt idx="260">
                  <c:v>13</c:v>
                </c:pt>
                <c:pt idx="261">
                  <c:v>11.7</c:v>
                </c:pt>
                <c:pt idx="262">
                  <c:v>10.4</c:v>
                </c:pt>
                <c:pt idx="263">
                  <c:v>9.1</c:v>
                </c:pt>
                <c:pt idx="264">
                  <c:v>7.8</c:v>
                </c:pt>
                <c:pt idx="265">
                  <c:v>6.5</c:v>
                </c:pt>
                <c:pt idx="266">
                  <c:v>5.1999999999999904</c:v>
                </c:pt>
                <c:pt idx="267">
                  <c:v>3.9</c:v>
                </c:pt>
                <c:pt idx="268">
                  <c:v>2.5999999999999899</c:v>
                </c:pt>
                <c:pt idx="269">
                  <c:v>1.2999999999999901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.9</c:v>
                </c:pt>
                <c:pt idx="282">
                  <c:v>1.8</c:v>
                </c:pt>
                <c:pt idx="283">
                  <c:v>2.7</c:v>
                </c:pt>
                <c:pt idx="284">
                  <c:v>3.6</c:v>
                </c:pt>
                <c:pt idx="285">
                  <c:v>4.5</c:v>
                </c:pt>
                <c:pt idx="286">
                  <c:v>5.4</c:v>
                </c:pt>
                <c:pt idx="287">
                  <c:v>6.3</c:v>
                </c:pt>
                <c:pt idx="288">
                  <c:v>7.2</c:v>
                </c:pt>
                <c:pt idx="289">
                  <c:v>8.1</c:v>
                </c:pt>
                <c:pt idx="290">
                  <c:v>9</c:v>
                </c:pt>
                <c:pt idx="291">
                  <c:v>9</c:v>
                </c:pt>
                <c:pt idx="292">
                  <c:v>9</c:v>
                </c:pt>
                <c:pt idx="293">
                  <c:v>9</c:v>
                </c:pt>
                <c:pt idx="294">
                  <c:v>9</c:v>
                </c:pt>
                <c:pt idx="295">
                  <c:v>9</c:v>
                </c:pt>
                <c:pt idx="296">
                  <c:v>9</c:v>
                </c:pt>
                <c:pt idx="297">
                  <c:v>9</c:v>
                </c:pt>
                <c:pt idx="298">
                  <c:v>9</c:v>
                </c:pt>
                <c:pt idx="299">
                  <c:v>9</c:v>
                </c:pt>
                <c:pt idx="300">
                  <c:v>9</c:v>
                </c:pt>
                <c:pt idx="301">
                  <c:v>9</c:v>
                </c:pt>
                <c:pt idx="302">
                  <c:v>9</c:v>
                </c:pt>
                <c:pt idx="303">
                  <c:v>9</c:v>
                </c:pt>
                <c:pt idx="304">
                  <c:v>9</c:v>
                </c:pt>
                <c:pt idx="305">
                  <c:v>9</c:v>
                </c:pt>
                <c:pt idx="306">
                  <c:v>9</c:v>
                </c:pt>
                <c:pt idx="307">
                  <c:v>9</c:v>
                </c:pt>
                <c:pt idx="308">
                  <c:v>9</c:v>
                </c:pt>
                <c:pt idx="309">
                  <c:v>9</c:v>
                </c:pt>
                <c:pt idx="310">
                  <c:v>9</c:v>
                </c:pt>
                <c:pt idx="311">
                  <c:v>8.5</c:v>
                </c:pt>
                <c:pt idx="312">
                  <c:v>8</c:v>
                </c:pt>
                <c:pt idx="313">
                  <c:v>7.5</c:v>
                </c:pt>
                <c:pt idx="314">
                  <c:v>7</c:v>
                </c:pt>
                <c:pt idx="315">
                  <c:v>6.5</c:v>
                </c:pt>
                <c:pt idx="316">
                  <c:v>6</c:v>
                </c:pt>
                <c:pt idx="317">
                  <c:v>5.5</c:v>
                </c:pt>
                <c:pt idx="318">
                  <c:v>5</c:v>
                </c:pt>
                <c:pt idx="319">
                  <c:v>4.5</c:v>
                </c:pt>
                <c:pt idx="320">
                  <c:v>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2A6A-4474-8CD8-015D2A89E125}"/>
            </c:ext>
          </c:extLst>
        </c:ser>
        <c:ser>
          <c:idx val="49"/>
          <c:order val="3"/>
          <c:tx>
            <c:strRef>
              <c:f>Φύλλο1!$E$1</c:f>
              <c:strCache>
                <c:ptCount val="1"/>
                <c:pt idx="0">
                  <c:v>S-05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E$2:$E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2.8</c:v>
                </c:pt>
                <c:pt idx="102">
                  <c:v>5.6</c:v>
                </c:pt>
                <c:pt idx="103">
                  <c:v>8.3999999999999897</c:v>
                </c:pt>
                <c:pt idx="104">
                  <c:v>11.2</c:v>
                </c:pt>
                <c:pt idx="105">
                  <c:v>14</c:v>
                </c:pt>
                <c:pt idx="106">
                  <c:v>16.799999999999901</c:v>
                </c:pt>
                <c:pt idx="107">
                  <c:v>19.599999999999898</c:v>
                </c:pt>
                <c:pt idx="108">
                  <c:v>22.4</c:v>
                </c:pt>
                <c:pt idx="109">
                  <c:v>25.2</c:v>
                </c:pt>
                <c:pt idx="110">
                  <c:v>28</c:v>
                </c:pt>
                <c:pt idx="111">
                  <c:v>27</c:v>
                </c:pt>
                <c:pt idx="112">
                  <c:v>26</c:v>
                </c:pt>
                <c:pt idx="113">
                  <c:v>25</c:v>
                </c:pt>
                <c:pt idx="114">
                  <c:v>24</c:v>
                </c:pt>
                <c:pt idx="115">
                  <c:v>23</c:v>
                </c:pt>
                <c:pt idx="116">
                  <c:v>22</c:v>
                </c:pt>
                <c:pt idx="117">
                  <c:v>21</c:v>
                </c:pt>
                <c:pt idx="118">
                  <c:v>20</c:v>
                </c:pt>
                <c:pt idx="119">
                  <c:v>19</c:v>
                </c:pt>
                <c:pt idx="120">
                  <c:v>18</c:v>
                </c:pt>
                <c:pt idx="121">
                  <c:v>18</c:v>
                </c:pt>
                <c:pt idx="122">
                  <c:v>18</c:v>
                </c:pt>
                <c:pt idx="123">
                  <c:v>18</c:v>
                </c:pt>
                <c:pt idx="124">
                  <c:v>18</c:v>
                </c:pt>
                <c:pt idx="125">
                  <c:v>18</c:v>
                </c:pt>
                <c:pt idx="126">
                  <c:v>18</c:v>
                </c:pt>
                <c:pt idx="127">
                  <c:v>18</c:v>
                </c:pt>
                <c:pt idx="128">
                  <c:v>18</c:v>
                </c:pt>
                <c:pt idx="129">
                  <c:v>18</c:v>
                </c:pt>
                <c:pt idx="130">
                  <c:v>18</c:v>
                </c:pt>
                <c:pt idx="131">
                  <c:v>17.5</c:v>
                </c:pt>
                <c:pt idx="132">
                  <c:v>17</c:v>
                </c:pt>
                <c:pt idx="133">
                  <c:v>16.5</c:v>
                </c:pt>
                <c:pt idx="134">
                  <c:v>16</c:v>
                </c:pt>
                <c:pt idx="135">
                  <c:v>15.5</c:v>
                </c:pt>
                <c:pt idx="136">
                  <c:v>15</c:v>
                </c:pt>
                <c:pt idx="137">
                  <c:v>14.5</c:v>
                </c:pt>
                <c:pt idx="138">
                  <c:v>14</c:v>
                </c:pt>
                <c:pt idx="139">
                  <c:v>13.5</c:v>
                </c:pt>
                <c:pt idx="140">
                  <c:v>13</c:v>
                </c:pt>
                <c:pt idx="141">
                  <c:v>25.8</c:v>
                </c:pt>
                <c:pt idx="142">
                  <c:v>38.6</c:v>
                </c:pt>
                <c:pt idx="143">
                  <c:v>51.4</c:v>
                </c:pt>
                <c:pt idx="144">
                  <c:v>64.2</c:v>
                </c:pt>
                <c:pt idx="145">
                  <c:v>77</c:v>
                </c:pt>
                <c:pt idx="146">
                  <c:v>89.8</c:v>
                </c:pt>
                <c:pt idx="147">
                  <c:v>102.6</c:v>
                </c:pt>
                <c:pt idx="148">
                  <c:v>115.4</c:v>
                </c:pt>
                <c:pt idx="149">
                  <c:v>128.19999999999999</c:v>
                </c:pt>
                <c:pt idx="150">
                  <c:v>141</c:v>
                </c:pt>
                <c:pt idx="151">
                  <c:v>141.9</c:v>
                </c:pt>
                <c:pt idx="152">
                  <c:v>142.80000000000001</c:v>
                </c:pt>
                <c:pt idx="153">
                  <c:v>143.69999999999999</c:v>
                </c:pt>
                <c:pt idx="154">
                  <c:v>144.6</c:v>
                </c:pt>
                <c:pt idx="155">
                  <c:v>145.5</c:v>
                </c:pt>
                <c:pt idx="156">
                  <c:v>146.4</c:v>
                </c:pt>
                <c:pt idx="157">
                  <c:v>147.30000000000001</c:v>
                </c:pt>
                <c:pt idx="158">
                  <c:v>148.19999999999999</c:v>
                </c:pt>
                <c:pt idx="159">
                  <c:v>149.1</c:v>
                </c:pt>
                <c:pt idx="160">
                  <c:v>150</c:v>
                </c:pt>
                <c:pt idx="161">
                  <c:v>145.80000000000001</c:v>
                </c:pt>
                <c:pt idx="162">
                  <c:v>141.6</c:v>
                </c:pt>
                <c:pt idx="163">
                  <c:v>137.4</c:v>
                </c:pt>
                <c:pt idx="164">
                  <c:v>133.19999999999999</c:v>
                </c:pt>
                <c:pt idx="165">
                  <c:v>129</c:v>
                </c:pt>
                <c:pt idx="166">
                  <c:v>124.8</c:v>
                </c:pt>
                <c:pt idx="167">
                  <c:v>120.6</c:v>
                </c:pt>
                <c:pt idx="168">
                  <c:v>116.4</c:v>
                </c:pt>
                <c:pt idx="169">
                  <c:v>112.19999999999899</c:v>
                </c:pt>
                <c:pt idx="170">
                  <c:v>108</c:v>
                </c:pt>
                <c:pt idx="171">
                  <c:v>107.4</c:v>
                </c:pt>
                <c:pt idx="172">
                  <c:v>106.8</c:v>
                </c:pt>
                <c:pt idx="173">
                  <c:v>106.2</c:v>
                </c:pt>
                <c:pt idx="174">
                  <c:v>105.6</c:v>
                </c:pt>
                <c:pt idx="175">
                  <c:v>105</c:v>
                </c:pt>
                <c:pt idx="176">
                  <c:v>104.4</c:v>
                </c:pt>
                <c:pt idx="177">
                  <c:v>103.8</c:v>
                </c:pt>
                <c:pt idx="178">
                  <c:v>103.2</c:v>
                </c:pt>
                <c:pt idx="179">
                  <c:v>102.6</c:v>
                </c:pt>
                <c:pt idx="180">
                  <c:v>102</c:v>
                </c:pt>
                <c:pt idx="181">
                  <c:v>102</c:v>
                </c:pt>
                <c:pt idx="182">
                  <c:v>102</c:v>
                </c:pt>
                <c:pt idx="183">
                  <c:v>102</c:v>
                </c:pt>
                <c:pt idx="184">
                  <c:v>102</c:v>
                </c:pt>
                <c:pt idx="185">
                  <c:v>102</c:v>
                </c:pt>
                <c:pt idx="186">
                  <c:v>102</c:v>
                </c:pt>
                <c:pt idx="187">
                  <c:v>102</c:v>
                </c:pt>
                <c:pt idx="188">
                  <c:v>102</c:v>
                </c:pt>
                <c:pt idx="189">
                  <c:v>102</c:v>
                </c:pt>
                <c:pt idx="190">
                  <c:v>102</c:v>
                </c:pt>
                <c:pt idx="191">
                  <c:v>99.1</c:v>
                </c:pt>
                <c:pt idx="192">
                  <c:v>96.2</c:v>
                </c:pt>
                <c:pt idx="193">
                  <c:v>93.3</c:v>
                </c:pt>
                <c:pt idx="194">
                  <c:v>90.4</c:v>
                </c:pt>
                <c:pt idx="195">
                  <c:v>87.5</c:v>
                </c:pt>
                <c:pt idx="196">
                  <c:v>84.6</c:v>
                </c:pt>
                <c:pt idx="197">
                  <c:v>81.7</c:v>
                </c:pt>
                <c:pt idx="198">
                  <c:v>78.8</c:v>
                </c:pt>
                <c:pt idx="199">
                  <c:v>75.900000000000006</c:v>
                </c:pt>
                <c:pt idx="200">
                  <c:v>73</c:v>
                </c:pt>
                <c:pt idx="201">
                  <c:v>67.5</c:v>
                </c:pt>
                <c:pt idx="202">
                  <c:v>62</c:v>
                </c:pt>
                <c:pt idx="203">
                  <c:v>56.5</c:v>
                </c:pt>
                <c:pt idx="204">
                  <c:v>51</c:v>
                </c:pt>
                <c:pt idx="205">
                  <c:v>45.5</c:v>
                </c:pt>
                <c:pt idx="206">
                  <c:v>40</c:v>
                </c:pt>
                <c:pt idx="207">
                  <c:v>34.5</c:v>
                </c:pt>
                <c:pt idx="208">
                  <c:v>29</c:v>
                </c:pt>
                <c:pt idx="209">
                  <c:v>23.5</c:v>
                </c:pt>
                <c:pt idx="210">
                  <c:v>18</c:v>
                </c:pt>
                <c:pt idx="211">
                  <c:v>18.899999999999999</c:v>
                </c:pt>
                <c:pt idx="212">
                  <c:v>19.8</c:v>
                </c:pt>
                <c:pt idx="213">
                  <c:v>20.7</c:v>
                </c:pt>
                <c:pt idx="214">
                  <c:v>21.6</c:v>
                </c:pt>
                <c:pt idx="215">
                  <c:v>22.5</c:v>
                </c:pt>
                <c:pt idx="216">
                  <c:v>23.4</c:v>
                </c:pt>
                <c:pt idx="217">
                  <c:v>24.3</c:v>
                </c:pt>
                <c:pt idx="218">
                  <c:v>25.2</c:v>
                </c:pt>
                <c:pt idx="219">
                  <c:v>26.1</c:v>
                </c:pt>
                <c:pt idx="220">
                  <c:v>27</c:v>
                </c:pt>
                <c:pt idx="221">
                  <c:v>28.8</c:v>
                </c:pt>
                <c:pt idx="222">
                  <c:v>30.6</c:v>
                </c:pt>
                <c:pt idx="223">
                  <c:v>32.4</c:v>
                </c:pt>
                <c:pt idx="224">
                  <c:v>34.200000000000003</c:v>
                </c:pt>
                <c:pt idx="225">
                  <c:v>36</c:v>
                </c:pt>
                <c:pt idx="226">
                  <c:v>37.799999999999997</c:v>
                </c:pt>
                <c:pt idx="227">
                  <c:v>39.6</c:v>
                </c:pt>
                <c:pt idx="228">
                  <c:v>41.4</c:v>
                </c:pt>
                <c:pt idx="229">
                  <c:v>43.2</c:v>
                </c:pt>
                <c:pt idx="230">
                  <c:v>45</c:v>
                </c:pt>
                <c:pt idx="231">
                  <c:v>44.1</c:v>
                </c:pt>
                <c:pt idx="232">
                  <c:v>43.2</c:v>
                </c:pt>
                <c:pt idx="233">
                  <c:v>42.3</c:v>
                </c:pt>
                <c:pt idx="234">
                  <c:v>41.4</c:v>
                </c:pt>
                <c:pt idx="235">
                  <c:v>40.5</c:v>
                </c:pt>
                <c:pt idx="236">
                  <c:v>39.6</c:v>
                </c:pt>
                <c:pt idx="237">
                  <c:v>38.700000000000003</c:v>
                </c:pt>
                <c:pt idx="238">
                  <c:v>37.799999999999997</c:v>
                </c:pt>
                <c:pt idx="239">
                  <c:v>36.9</c:v>
                </c:pt>
                <c:pt idx="240">
                  <c:v>36</c:v>
                </c:pt>
                <c:pt idx="241">
                  <c:v>36</c:v>
                </c:pt>
                <c:pt idx="242">
                  <c:v>36</c:v>
                </c:pt>
                <c:pt idx="243">
                  <c:v>36</c:v>
                </c:pt>
                <c:pt idx="244">
                  <c:v>36</c:v>
                </c:pt>
                <c:pt idx="245">
                  <c:v>36</c:v>
                </c:pt>
                <c:pt idx="246">
                  <c:v>36</c:v>
                </c:pt>
                <c:pt idx="247">
                  <c:v>36</c:v>
                </c:pt>
                <c:pt idx="248">
                  <c:v>36</c:v>
                </c:pt>
                <c:pt idx="249">
                  <c:v>36</c:v>
                </c:pt>
                <c:pt idx="250">
                  <c:v>36</c:v>
                </c:pt>
                <c:pt idx="251">
                  <c:v>35.1</c:v>
                </c:pt>
                <c:pt idx="252">
                  <c:v>34.200000000000003</c:v>
                </c:pt>
                <c:pt idx="253">
                  <c:v>33.299999999999997</c:v>
                </c:pt>
                <c:pt idx="254">
                  <c:v>32.4</c:v>
                </c:pt>
                <c:pt idx="255">
                  <c:v>31.5</c:v>
                </c:pt>
                <c:pt idx="256">
                  <c:v>30.6</c:v>
                </c:pt>
                <c:pt idx="257">
                  <c:v>29.7</c:v>
                </c:pt>
                <c:pt idx="258">
                  <c:v>28.8</c:v>
                </c:pt>
                <c:pt idx="259">
                  <c:v>27.9</c:v>
                </c:pt>
                <c:pt idx="260">
                  <c:v>27</c:v>
                </c:pt>
                <c:pt idx="261">
                  <c:v>24.3</c:v>
                </c:pt>
                <c:pt idx="262">
                  <c:v>21.6</c:v>
                </c:pt>
                <c:pt idx="263">
                  <c:v>18.899999999999999</c:v>
                </c:pt>
                <c:pt idx="264">
                  <c:v>16.2</c:v>
                </c:pt>
                <c:pt idx="265">
                  <c:v>13.5</c:v>
                </c:pt>
                <c:pt idx="266">
                  <c:v>10.799999999999899</c:v>
                </c:pt>
                <c:pt idx="267">
                  <c:v>8.0999999999999908</c:v>
                </c:pt>
                <c:pt idx="268">
                  <c:v>5.3999999999999897</c:v>
                </c:pt>
                <c:pt idx="269">
                  <c:v>2.69999999999999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1.3</c:v>
                </c:pt>
                <c:pt idx="312">
                  <c:v>2.6</c:v>
                </c:pt>
                <c:pt idx="313">
                  <c:v>3.9</c:v>
                </c:pt>
                <c:pt idx="314">
                  <c:v>5.2</c:v>
                </c:pt>
                <c:pt idx="315">
                  <c:v>6.5</c:v>
                </c:pt>
                <c:pt idx="316">
                  <c:v>7.8</c:v>
                </c:pt>
                <c:pt idx="317">
                  <c:v>9.1</c:v>
                </c:pt>
                <c:pt idx="318">
                  <c:v>10.4</c:v>
                </c:pt>
                <c:pt idx="319">
                  <c:v>11.7</c:v>
                </c:pt>
                <c:pt idx="320">
                  <c:v>1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2A6A-4474-8CD8-015D2A89E125}"/>
            </c:ext>
          </c:extLst>
        </c:ser>
        <c:ser>
          <c:idx val="50"/>
          <c:order val="4"/>
          <c:tx>
            <c:strRef>
              <c:f>Φύλλο1!$F$1</c:f>
              <c:strCache>
                <c:ptCount val="1"/>
                <c:pt idx="0">
                  <c:v>S-06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F$2:$F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2.1</c:v>
                </c:pt>
                <c:pt idx="152">
                  <c:v>4.2</c:v>
                </c:pt>
                <c:pt idx="153">
                  <c:v>6.3</c:v>
                </c:pt>
                <c:pt idx="154">
                  <c:v>8.4</c:v>
                </c:pt>
                <c:pt idx="155">
                  <c:v>10.5</c:v>
                </c:pt>
                <c:pt idx="156">
                  <c:v>12.6</c:v>
                </c:pt>
                <c:pt idx="157">
                  <c:v>14.7</c:v>
                </c:pt>
                <c:pt idx="158">
                  <c:v>16.8</c:v>
                </c:pt>
                <c:pt idx="159">
                  <c:v>18.899999999999999</c:v>
                </c:pt>
                <c:pt idx="160">
                  <c:v>21</c:v>
                </c:pt>
                <c:pt idx="161">
                  <c:v>22.2</c:v>
                </c:pt>
                <c:pt idx="162">
                  <c:v>23.4</c:v>
                </c:pt>
                <c:pt idx="163">
                  <c:v>24.6</c:v>
                </c:pt>
                <c:pt idx="164">
                  <c:v>25.8</c:v>
                </c:pt>
                <c:pt idx="165">
                  <c:v>27</c:v>
                </c:pt>
                <c:pt idx="166">
                  <c:v>28.2</c:v>
                </c:pt>
                <c:pt idx="167">
                  <c:v>29.4</c:v>
                </c:pt>
                <c:pt idx="168">
                  <c:v>30.6</c:v>
                </c:pt>
                <c:pt idx="169">
                  <c:v>31.799999999999901</c:v>
                </c:pt>
                <c:pt idx="170">
                  <c:v>33</c:v>
                </c:pt>
                <c:pt idx="171">
                  <c:v>30.6</c:v>
                </c:pt>
                <c:pt idx="172">
                  <c:v>28.2</c:v>
                </c:pt>
                <c:pt idx="173">
                  <c:v>25.8</c:v>
                </c:pt>
                <c:pt idx="174">
                  <c:v>23.4</c:v>
                </c:pt>
                <c:pt idx="175">
                  <c:v>21</c:v>
                </c:pt>
                <c:pt idx="176">
                  <c:v>18.600000000000001</c:v>
                </c:pt>
                <c:pt idx="177">
                  <c:v>16.2</c:v>
                </c:pt>
                <c:pt idx="178">
                  <c:v>13.8</c:v>
                </c:pt>
                <c:pt idx="179">
                  <c:v>11.4</c:v>
                </c:pt>
                <c:pt idx="180">
                  <c:v>9</c:v>
                </c:pt>
                <c:pt idx="181">
                  <c:v>9.9</c:v>
                </c:pt>
                <c:pt idx="182">
                  <c:v>10.8</c:v>
                </c:pt>
                <c:pt idx="183">
                  <c:v>11.7</c:v>
                </c:pt>
                <c:pt idx="184">
                  <c:v>12.6</c:v>
                </c:pt>
                <c:pt idx="185">
                  <c:v>13.5</c:v>
                </c:pt>
                <c:pt idx="186">
                  <c:v>14.4</c:v>
                </c:pt>
                <c:pt idx="187">
                  <c:v>15.3</c:v>
                </c:pt>
                <c:pt idx="188">
                  <c:v>16.2</c:v>
                </c:pt>
                <c:pt idx="189">
                  <c:v>17.100000000000001</c:v>
                </c:pt>
                <c:pt idx="190">
                  <c:v>18</c:v>
                </c:pt>
                <c:pt idx="191">
                  <c:v>45.6</c:v>
                </c:pt>
                <c:pt idx="192">
                  <c:v>73.2</c:v>
                </c:pt>
                <c:pt idx="193">
                  <c:v>100.8</c:v>
                </c:pt>
                <c:pt idx="194">
                  <c:v>128.4</c:v>
                </c:pt>
                <c:pt idx="195">
                  <c:v>156</c:v>
                </c:pt>
                <c:pt idx="196">
                  <c:v>183.6</c:v>
                </c:pt>
                <c:pt idx="197">
                  <c:v>211.2</c:v>
                </c:pt>
                <c:pt idx="198">
                  <c:v>238.8</c:v>
                </c:pt>
                <c:pt idx="199">
                  <c:v>266.39999999999998</c:v>
                </c:pt>
                <c:pt idx="200">
                  <c:v>294</c:v>
                </c:pt>
                <c:pt idx="201">
                  <c:v>294</c:v>
                </c:pt>
                <c:pt idx="202">
                  <c:v>294</c:v>
                </c:pt>
                <c:pt idx="203">
                  <c:v>294</c:v>
                </c:pt>
                <c:pt idx="204">
                  <c:v>294</c:v>
                </c:pt>
                <c:pt idx="205">
                  <c:v>294</c:v>
                </c:pt>
                <c:pt idx="206">
                  <c:v>294</c:v>
                </c:pt>
                <c:pt idx="207">
                  <c:v>294</c:v>
                </c:pt>
                <c:pt idx="208">
                  <c:v>294</c:v>
                </c:pt>
                <c:pt idx="209">
                  <c:v>294</c:v>
                </c:pt>
                <c:pt idx="210">
                  <c:v>294</c:v>
                </c:pt>
                <c:pt idx="211">
                  <c:v>284.2</c:v>
                </c:pt>
                <c:pt idx="212">
                  <c:v>274.39999999999998</c:v>
                </c:pt>
                <c:pt idx="213">
                  <c:v>264.60000000000002</c:v>
                </c:pt>
                <c:pt idx="214">
                  <c:v>254.8</c:v>
                </c:pt>
                <c:pt idx="215">
                  <c:v>245</c:v>
                </c:pt>
                <c:pt idx="216">
                  <c:v>235.2</c:v>
                </c:pt>
                <c:pt idx="217">
                  <c:v>225.39999999999901</c:v>
                </c:pt>
                <c:pt idx="218">
                  <c:v>215.6</c:v>
                </c:pt>
                <c:pt idx="219">
                  <c:v>205.8</c:v>
                </c:pt>
                <c:pt idx="220">
                  <c:v>196</c:v>
                </c:pt>
                <c:pt idx="221">
                  <c:v>178.2</c:v>
                </c:pt>
                <c:pt idx="222">
                  <c:v>160.4</c:v>
                </c:pt>
                <c:pt idx="223">
                  <c:v>142.6</c:v>
                </c:pt>
                <c:pt idx="224">
                  <c:v>124.8</c:v>
                </c:pt>
                <c:pt idx="225">
                  <c:v>107</c:v>
                </c:pt>
                <c:pt idx="226">
                  <c:v>89.199999999999903</c:v>
                </c:pt>
                <c:pt idx="227">
                  <c:v>71.399999999999906</c:v>
                </c:pt>
                <c:pt idx="228">
                  <c:v>53.599999999999902</c:v>
                </c:pt>
                <c:pt idx="229">
                  <c:v>35.799999999999898</c:v>
                </c:pt>
                <c:pt idx="230">
                  <c:v>18</c:v>
                </c:pt>
                <c:pt idx="231">
                  <c:v>16.2</c:v>
                </c:pt>
                <c:pt idx="232">
                  <c:v>14.4</c:v>
                </c:pt>
                <c:pt idx="233">
                  <c:v>12.6</c:v>
                </c:pt>
                <c:pt idx="234">
                  <c:v>10.8</c:v>
                </c:pt>
                <c:pt idx="235">
                  <c:v>9</c:v>
                </c:pt>
                <c:pt idx="236">
                  <c:v>7.1999999999999904</c:v>
                </c:pt>
                <c:pt idx="237">
                  <c:v>5.4</c:v>
                </c:pt>
                <c:pt idx="238">
                  <c:v>3.5999999999999899</c:v>
                </c:pt>
                <c:pt idx="239">
                  <c:v>1.8</c:v>
                </c:pt>
                <c:pt idx="240">
                  <c:v>0</c:v>
                </c:pt>
                <c:pt idx="241">
                  <c:v>5.7</c:v>
                </c:pt>
                <c:pt idx="242">
                  <c:v>11.4</c:v>
                </c:pt>
                <c:pt idx="243">
                  <c:v>17.100000000000001</c:v>
                </c:pt>
                <c:pt idx="244">
                  <c:v>22.8</c:v>
                </c:pt>
                <c:pt idx="245">
                  <c:v>28.5</c:v>
                </c:pt>
                <c:pt idx="246">
                  <c:v>34.200000000000003</c:v>
                </c:pt>
                <c:pt idx="247">
                  <c:v>39.9</c:v>
                </c:pt>
                <c:pt idx="248">
                  <c:v>45.6</c:v>
                </c:pt>
                <c:pt idx="249">
                  <c:v>51.3</c:v>
                </c:pt>
                <c:pt idx="250">
                  <c:v>57</c:v>
                </c:pt>
                <c:pt idx="251">
                  <c:v>55.8</c:v>
                </c:pt>
                <c:pt idx="252">
                  <c:v>54.6</c:v>
                </c:pt>
                <c:pt idx="253">
                  <c:v>53.4</c:v>
                </c:pt>
                <c:pt idx="254">
                  <c:v>52.2</c:v>
                </c:pt>
                <c:pt idx="255">
                  <c:v>51</c:v>
                </c:pt>
                <c:pt idx="256">
                  <c:v>49.8</c:v>
                </c:pt>
                <c:pt idx="257">
                  <c:v>48.6</c:v>
                </c:pt>
                <c:pt idx="258">
                  <c:v>47.4</c:v>
                </c:pt>
                <c:pt idx="259">
                  <c:v>46.2</c:v>
                </c:pt>
                <c:pt idx="260">
                  <c:v>45</c:v>
                </c:pt>
                <c:pt idx="261">
                  <c:v>45</c:v>
                </c:pt>
                <c:pt idx="262">
                  <c:v>45</c:v>
                </c:pt>
                <c:pt idx="263">
                  <c:v>45</c:v>
                </c:pt>
                <c:pt idx="264">
                  <c:v>45</c:v>
                </c:pt>
                <c:pt idx="265">
                  <c:v>45</c:v>
                </c:pt>
                <c:pt idx="266">
                  <c:v>45</c:v>
                </c:pt>
                <c:pt idx="267">
                  <c:v>45</c:v>
                </c:pt>
                <c:pt idx="268">
                  <c:v>45</c:v>
                </c:pt>
                <c:pt idx="269">
                  <c:v>45</c:v>
                </c:pt>
                <c:pt idx="270">
                  <c:v>45</c:v>
                </c:pt>
                <c:pt idx="271">
                  <c:v>42.7</c:v>
                </c:pt>
                <c:pt idx="272">
                  <c:v>40.4</c:v>
                </c:pt>
                <c:pt idx="273">
                  <c:v>38.1</c:v>
                </c:pt>
                <c:pt idx="274">
                  <c:v>35.799999999999997</c:v>
                </c:pt>
                <c:pt idx="275">
                  <c:v>33.5</c:v>
                </c:pt>
                <c:pt idx="276">
                  <c:v>31.2</c:v>
                </c:pt>
                <c:pt idx="277">
                  <c:v>28.9</c:v>
                </c:pt>
                <c:pt idx="278">
                  <c:v>26.6</c:v>
                </c:pt>
                <c:pt idx="279">
                  <c:v>24.3</c:v>
                </c:pt>
                <c:pt idx="280">
                  <c:v>22</c:v>
                </c:pt>
                <c:pt idx="281">
                  <c:v>19.8</c:v>
                </c:pt>
                <c:pt idx="282">
                  <c:v>17.600000000000001</c:v>
                </c:pt>
                <c:pt idx="283">
                  <c:v>15.399999999999901</c:v>
                </c:pt>
                <c:pt idx="284">
                  <c:v>13.2</c:v>
                </c:pt>
                <c:pt idx="285">
                  <c:v>11</c:v>
                </c:pt>
                <c:pt idx="286">
                  <c:v>8.7999999999999901</c:v>
                </c:pt>
                <c:pt idx="287">
                  <c:v>6.5999999999999899</c:v>
                </c:pt>
                <c:pt idx="288">
                  <c:v>4.3999999999999897</c:v>
                </c:pt>
                <c:pt idx="289">
                  <c:v>2.19999999999999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2A6A-4474-8CD8-015D2A89E125}"/>
            </c:ext>
          </c:extLst>
        </c:ser>
        <c:ser>
          <c:idx val="51"/>
          <c:order val="5"/>
          <c:tx>
            <c:strRef>
              <c:f>Φύλλο1!$G$1</c:f>
              <c:strCache>
                <c:ptCount val="1"/>
                <c:pt idx="0">
                  <c:v>S-07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G$2:$G$352</c:f>
              <c:numCache>
                <c:formatCode>General</c:formatCode>
                <c:ptCount val="351"/>
                <c:pt idx="0">
                  <c:v>4</c:v>
                </c:pt>
                <c:pt idx="1">
                  <c:v>3.6</c:v>
                </c:pt>
                <c:pt idx="2">
                  <c:v>3.2</c:v>
                </c:pt>
                <c:pt idx="3">
                  <c:v>2.8</c:v>
                </c:pt>
                <c:pt idx="4">
                  <c:v>2.4</c:v>
                </c:pt>
                <c:pt idx="5">
                  <c:v>2</c:v>
                </c:pt>
                <c:pt idx="6">
                  <c:v>1.5999999999999901</c:v>
                </c:pt>
                <c:pt idx="7">
                  <c:v>1.19999999999999</c:v>
                </c:pt>
                <c:pt idx="8">
                  <c:v>0.79999999999999905</c:v>
                </c:pt>
                <c:pt idx="9">
                  <c:v>0.39999999999999902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2.7</c:v>
                </c:pt>
                <c:pt idx="132">
                  <c:v>5.4</c:v>
                </c:pt>
                <c:pt idx="133">
                  <c:v>8.1</c:v>
                </c:pt>
                <c:pt idx="134">
                  <c:v>10.8</c:v>
                </c:pt>
                <c:pt idx="135">
                  <c:v>13.5</c:v>
                </c:pt>
                <c:pt idx="136">
                  <c:v>16.2</c:v>
                </c:pt>
                <c:pt idx="137">
                  <c:v>18.899999999999999</c:v>
                </c:pt>
                <c:pt idx="138">
                  <c:v>21.6</c:v>
                </c:pt>
                <c:pt idx="139">
                  <c:v>24.3</c:v>
                </c:pt>
                <c:pt idx="140">
                  <c:v>27</c:v>
                </c:pt>
                <c:pt idx="141">
                  <c:v>34.5</c:v>
                </c:pt>
                <c:pt idx="142">
                  <c:v>42</c:v>
                </c:pt>
                <c:pt idx="143">
                  <c:v>49.5</c:v>
                </c:pt>
                <c:pt idx="144">
                  <c:v>57</c:v>
                </c:pt>
                <c:pt idx="145">
                  <c:v>64.5</c:v>
                </c:pt>
                <c:pt idx="146">
                  <c:v>72</c:v>
                </c:pt>
                <c:pt idx="147">
                  <c:v>79.5</c:v>
                </c:pt>
                <c:pt idx="148">
                  <c:v>87</c:v>
                </c:pt>
                <c:pt idx="149">
                  <c:v>94.5</c:v>
                </c:pt>
                <c:pt idx="150">
                  <c:v>102</c:v>
                </c:pt>
                <c:pt idx="151">
                  <c:v>97.5</c:v>
                </c:pt>
                <c:pt idx="152">
                  <c:v>93</c:v>
                </c:pt>
                <c:pt idx="153">
                  <c:v>88.5</c:v>
                </c:pt>
                <c:pt idx="154">
                  <c:v>84</c:v>
                </c:pt>
                <c:pt idx="155">
                  <c:v>79.5</c:v>
                </c:pt>
                <c:pt idx="156">
                  <c:v>75</c:v>
                </c:pt>
                <c:pt idx="157">
                  <c:v>70.5</c:v>
                </c:pt>
                <c:pt idx="158">
                  <c:v>66</c:v>
                </c:pt>
                <c:pt idx="159">
                  <c:v>61.5</c:v>
                </c:pt>
                <c:pt idx="160">
                  <c:v>57</c:v>
                </c:pt>
                <c:pt idx="161">
                  <c:v>57</c:v>
                </c:pt>
                <c:pt idx="162">
                  <c:v>57</c:v>
                </c:pt>
                <c:pt idx="163">
                  <c:v>57</c:v>
                </c:pt>
                <c:pt idx="164">
                  <c:v>57</c:v>
                </c:pt>
                <c:pt idx="165">
                  <c:v>57</c:v>
                </c:pt>
                <c:pt idx="166">
                  <c:v>57</c:v>
                </c:pt>
                <c:pt idx="167">
                  <c:v>57</c:v>
                </c:pt>
                <c:pt idx="168">
                  <c:v>57</c:v>
                </c:pt>
                <c:pt idx="169">
                  <c:v>57</c:v>
                </c:pt>
                <c:pt idx="170">
                  <c:v>57</c:v>
                </c:pt>
                <c:pt idx="171">
                  <c:v>56.4</c:v>
                </c:pt>
                <c:pt idx="172">
                  <c:v>55.8</c:v>
                </c:pt>
                <c:pt idx="173">
                  <c:v>55.2</c:v>
                </c:pt>
                <c:pt idx="174">
                  <c:v>54.6</c:v>
                </c:pt>
                <c:pt idx="175">
                  <c:v>54</c:v>
                </c:pt>
                <c:pt idx="176">
                  <c:v>53.4</c:v>
                </c:pt>
                <c:pt idx="177">
                  <c:v>52.8</c:v>
                </c:pt>
                <c:pt idx="178">
                  <c:v>52.2</c:v>
                </c:pt>
                <c:pt idx="179">
                  <c:v>51.6</c:v>
                </c:pt>
                <c:pt idx="180">
                  <c:v>51</c:v>
                </c:pt>
                <c:pt idx="181">
                  <c:v>47.7</c:v>
                </c:pt>
                <c:pt idx="182">
                  <c:v>44.4</c:v>
                </c:pt>
                <c:pt idx="183">
                  <c:v>41.1</c:v>
                </c:pt>
                <c:pt idx="184">
                  <c:v>37.799999999999997</c:v>
                </c:pt>
                <c:pt idx="185">
                  <c:v>34.5</c:v>
                </c:pt>
                <c:pt idx="186">
                  <c:v>31.2</c:v>
                </c:pt>
                <c:pt idx="187">
                  <c:v>27.9</c:v>
                </c:pt>
                <c:pt idx="188">
                  <c:v>24.6</c:v>
                </c:pt>
                <c:pt idx="189">
                  <c:v>21.3</c:v>
                </c:pt>
                <c:pt idx="190">
                  <c:v>18</c:v>
                </c:pt>
                <c:pt idx="191">
                  <c:v>16.2</c:v>
                </c:pt>
                <c:pt idx="192">
                  <c:v>14.4</c:v>
                </c:pt>
                <c:pt idx="193">
                  <c:v>12.6</c:v>
                </c:pt>
                <c:pt idx="194">
                  <c:v>10.8</c:v>
                </c:pt>
                <c:pt idx="195">
                  <c:v>9</c:v>
                </c:pt>
                <c:pt idx="196">
                  <c:v>7.1999999999999904</c:v>
                </c:pt>
                <c:pt idx="197">
                  <c:v>5.4</c:v>
                </c:pt>
                <c:pt idx="198">
                  <c:v>3.5999999999999899</c:v>
                </c:pt>
                <c:pt idx="199">
                  <c:v>1.8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.4</c:v>
                </c:pt>
                <c:pt idx="232">
                  <c:v>0.8</c:v>
                </c:pt>
                <c:pt idx="233">
                  <c:v>1.2</c:v>
                </c:pt>
                <c:pt idx="234">
                  <c:v>1.6</c:v>
                </c:pt>
                <c:pt idx="235">
                  <c:v>2</c:v>
                </c:pt>
                <c:pt idx="236">
                  <c:v>2.4</c:v>
                </c:pt>
                <c:pt idx="237">
                  <c:v>2.8</c:v>
                </c:pt>
                <c:pt idx="238">
                  <c:v>3.2</c:v>
                </c:pt>
                <c:pt idx="239">
                  <c:v>3.6</c:v>
                </c:pt>
                <c:pt idx="240">
                  <c:v>4</c:v>
                </c:pt>
                <c:pt idx="241">
                  <c:v>3.6</c:v>
                </c:pt>
                <c:pt idx="242">
                  <c:v>3.2</c:v>
                </c:pt>
                <c:pt idx="243">
                  <c:v>2.8</c:v>
                </c:pt>
                <c:pt idx="244">
                  <c:v>2.4</c:v>
                </c:pt>
                <c:pt idx="245">
                  <c:v>2</c:v>
                </c:pt>
                <c:pt idx="246">
                  <c:v>1.5999999999999901</c:v>
                </c:pt>
                <c:pt idx="247">
                  <c:v>1.19999999999999</c:v>
                </c:pt>
                <c:pt idx="248">
                  <c:v>0.79999999999999905</c:v>
                </c:pt>
                <c:pt idx="249">
                  <c:v>0.39999999999999902</c:v>
                </c:pt>
                <c:pt idx="250">
                  <c:v>0</c:v>
                </c:pt>
                <c:pt idx="251">
                  <c:v>4.8</c:v>
                </c:pt>
                <c:pt idx="252">
                  <c:v>9.6</c:v>
                </c:pt>
                <c:pt idx="253">
                  <c:v>14.399999999999901</c:v>
                </c:pt>
                <c:pt idx="254">
                  <c:v>19.2</c:v>
                </c:pt>
                <c:pt idx="255">
                  <c:v>24</c:v>
                </c:pt>
                <c:pt idx="256">
                  <c:v>28.799999999999901</c:v>
                </c:pt>
                <c:pt idx="257">
                  <c:v>33.6</c:v>
                </c:pt>
                <c:pt idx="258">
                  <c:v>38.4</c:v>
                </c:pt>
                <c:pt idx="259">
                  <c:v>43.199999999999903</c:v>
                </c:pt>
                <c:pt idx="260">
                  <c:v>48</c:v>
                </c:pt>
                <c:pt idx="261">
                  <c:v>48</c:v>
                </c:pt>
                <c:pt idx="262">
                  <c:v>48</c:v>
                </c:pt>
                <c:pt idx="263">
                  <c:v>48</c:v>
                </c:pt>
                <c:pt idx="264">
                  <c:v>48</c:v>
                </c:pt>
                <c:pt idx="265">
                  <c:v>48</c:v>
                </c:pt>
                <c:pt idx="266">
                  <c:v>48</c:v>
                </c:pt>
                <c:pt idx="267">
                  <c:v>48</c:v>
                </c:pt>
                <c:pt idx="268">
                  <c:v>48</c:v>
                </c:pt>
                <c:pt idx="269">
                  <c:v>48</c:v>
                </c:pt>
                <c:pt idx="270">
                  <c:v>48</c:v>
                </c:pt>
                <c:pt idx="271">
                  <c:v>43.2</c:v>
                </c:pt>
                <c:pt idx="272">
                  <c:v>38.4</c:v>
                </c:pt>
                <c:pt idx="273">
                  <c:v>33.6</c:v>
                </c:pt>
                <c:pt idx="274">
                  <c:v>28.8</c:v>
                </c:pt>
                <c:pt idx="275">
                  <c:v>24</c:v>
                </c:pt>
                <c:pt idx="276">
                  <c:v>19.2</c:v>
                </c:pt>
                <c:pt idx="277">
                  <c:v>14.399999999999901</c:v>
                </c:pt>
                <c:pt idx="278">
                  <c:v>9.6</c:v>
                </c:pt>
                <c:pt idx="279">
                  <c:v>4.8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2.8</c:v>
                </c:pt>
                <c:pt idx="292">
                  <c:v>5.6</c:v>
                </c:pt>
                <c:pt idx="293">
                  <c:v>8.3999999999999897</c:v>
                </c:pt>
                <c:pt idx="294">
                  <c:v>11.2</c:v>
                </c:pt>
                <c:pt idx="295">
                  <c:v>14</c:v>
                </c:pt>
                <c:pt idx="296">
                  <c:v>16.799999999999901</c:v>
                </c:pt>
                <c:pt idx="297">
                  <c:v>19.599999999999898</c:v>
                </c:pt>
                <c:pt idx="298">
                  <c:v>22.4</c:v>
                </c:pt>
                <c:pt idx="299">
                  <c:v>25.2</c:v>
                </c:pt>
                <c:pt idx="300">
                  <c:v>28</c:v>
                </c:pt>
                <c:pt idx="301">
                  <c:v>30.9</c:v>
                </c:pt>
                <c:pt idx="302">
                  <c:v>33.799999999999997</c:v>
                </c:pt>
                <c:pt idx="303">
                  <c:v>36.700000000000003</c:v>
                </c:pt>
                <c:pt idx="304">
                  <c:v>39.6</c:v>
                </c:pt>
                <c:pt idx="305">
                  <c:v>42.5</c:v>
                </c:pt>
                <c:pt idx="306">
                  <c:v>45.4</c:v>
                </c:pt>
                <c:pt idx="307">
                  <c:v>48.3</c:v>
                </c:pt>
                <c:pt idx="308">
                  <c:v>51.2</c:v>
                </c:pt>
                <c:pt idx="309">
                  <c:v>54.099999999999902</c:v>
                </c:pt>
                <c:pt idx="310">
                  <c:v>57</c:v>
                </c:pt>
                <c:pt idx="311">
                  <c:v>51.3</c:v>
                </c:pt>
                <c:pt idx="312">
                  <c:v>45.6</c:v>
                </c:pt>
                <c:pt idx="313">
                  <c:v>39.9</c:v>
                </c:pt>
                <c:pt idx="314">
                  <c:v>34.200000000000003</c:v>
                </c:pt>
                <c:pt idx="315">
                  <c:v>28.5</c:v>
                </c:pt>
                <c:pt idx="316">
                  <c:v>22.799999999999901</c:v>
                </c:pt>
                <c:pt idx="317">
                  <c:v>17.100000000000001</c:v>
                </c:pt>
                <c:pt idx="318">
                  <c:v>11.399999999999901</c:v>
                </c:pt>
                <c:pt idx="319">
                  <c:v>5.6999999999999904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5-2A6A-4474-8CD8-015D2A89E125}"/>
            </c:ext>
          </c:extLst>
        </c:ser>
        <c:ser>
          <c:idx val="53"/>
          <c:order val="7"/>
          <c:tx>
            <c:strRef>
              <c:f>Φύλλο1!$I$1</c:f>
              <c:strCache>
                <c:ptCount val="1"/>
                <c:pt idx="0">
                  <c:v>S-09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I$2:$I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.9</c:v>
                </c:pt>
                <c:pt idx="82">
                  <c:v>1.8</c:v>
                </c:pt>
                <c:pt idx="83">
                  <c:v>2.7</c:v>
                </c:pt>
                <c:pt idx="84">
                  <c:v>3.6</c:v>
                </c:pt>
                <c:pt idx="85">
                  <c:v>4.5</c:v>
                </c:pt>
                <c:pt idx="86">
                  <c:v>5.4</c:v>
                </c:pt>
                <c:pt idx="87">
                  <c:v>6.3</c:v>
                </c:pt>
                <c:pt idx="88">
                  <c:v>7.2</c:v>
                </c:pt>
                <c:pt idx="89">
                  <c:v>8.1</c:v>
                </c:pt>
                <c:pt idx="90">
                  <c:v>9</c:v>
                </c:pt>
                <c:pt idx="91">
                  <c:v>11.1</c:v>
                </c:pt>
                <c:pt idx="92">
                  <c:v>13.2</c:v>
                </c:pt>
                <c:pt idx="93">
                  <c:v>15.3</c:v>
                </c:pt>
                <c:pt idx="94">
                  <c:v>17.399999999999999</c:v>
                </c:pt>
                <c:pt idx="95">
                  <c:v>19.5</c:v>
                </c:pt>
                <c:pt idx="96">
                  <c:v>21.6</c:v>
                </c:pt>
                <c:pt idx="97">
                  <c:v>23.7</c:v>
                </c:pt>
                <c:pt idx="98">
                  <c:v>25.8</c:v>
                </c:pt>
                <c:pt idx="99">
                  <c:v>27.9</c:v>
                </c:pt>
                <c:pt idx="100">
                  <c:v>30</c:v>
                </c:pt>
                <c:pt idx="101">
                  <c:v>27</c:v>
                </c:pt>
                <c:pt idx="102">
                  <c:v>24</c:v>
                </c:pt>
                <c:pt idx="103">
                  <c:v>21</c:v>
                </c:pt>
                <c:pt idx="104">
                  <c:v>18</c:v>
                </c:pt>
                <c:pt idx="105">
                  <c:v>15</c:v>
                </c:pt>
                <c:pt idx="106">
                  <c:v>12</c:v>
                </c:pt>
                <c:pt idx="107">
                  <c:v>9</c:v>
                </c:pt>
                <c:pt idx="108">
                  <c:v>6</c:v>
                </c:pt>
                <c:pt idx="109">
                  <c:v>3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2.1</c:v>
                </c:pt>
                <c:pt idx="132">
                  <c:v>4.2</c:v>
                </c:pt>
                <c:pt idx="133">
                  <c:v>6.3</c:v>
                </c:pt>
                <c:pt idx="134">
                  <c:v>8.4</c:v>
                </c:pt>
                <c:pt idx="135">
                  <c:v>10.5</c:v>
                </c:pt>
                <c:pt idx="136">
                  <c:v>12.6</c:v>
                </c:pt>
                <c:pt idx="137">
                  <c:v>14.7</c:v>
                </c:pt>
                <c:pt idx="138">
                  <c:v>16.8</c:v>
                </c:pt>
                <c:pt idx="139">
                  <c:v>18.899999999999999</c:v>
                </c:pt>
                <c:pt idx="140">
                  <c:v>21</c:v>
                </c:pt>
                <c:pt idx="141">
                  <c:v>30.9</c:v>
                </c:pt>
                <c:pt idx="142">
                  <c:v>40.799999999999997</c:v>
                </c:pt>
                <c:pt idx="143">
                  <c:v>50.7</c:v>
                </c:pt>
                <c:pt idx="144">
                  <c:v>60.6</c:v>
                </c:pt>
                <c:pt idx="145">
                  <c:v>70.5</c:v>
                </c:pt>
                <c:pt idx="146">
                  <c:v>80.400000000000006</c:v>
                </c:pt>
                <c:pt idx="147">
                  <c:v>90.3</c:v>
                </c:pt>
                <c:pt idx="148">
                  <c:v>100.2</c:v>
                </c:pt>
                <c:pt idx="149">
                  <c:v>110.1</c:v>
                </c:pt>
                <c:pt idx="150">
                  <c:v>120</c:v>
                </c:pt>
                <c:pt idx="151">
                  <c:v>110.1</c:v>
                </c:pt>
                <c:pt idx="152">
                  <c:v>100.2</c:v>
                </c:pt>
                <c:pt idx="153">
                  <c:v>90.3</c:v>
                </c:pt>
                <c:pt idx="154">
                  <c:v>80.400000000000006</c:v>
                </c:pt>
                <c:pt idx="155">
                  <c:v>70.5</c:v>
                </c:pt>
                <c:pt idx="156">
                  <c:v>60.599999999999902</c:v>
                </c:pt>
                <c:pt idx="157">
                  <c:v>50.7</c:v>
                </c:pt>
                <c:pt idx="158">
                  <c:v>40.799999999999997</c:v>
                </c:pt>
                <c:pt idx="159">
                  <c:v>30.899999999999899</c:v>
                </c:pt>
                <c:pt idx="160">
                  <c:v>21</c:v>
                </c:pt>
                <c:pt idx="161">
                  <c:v>23.1</c:v>
                </c:pt>
                <c:pt idx="162">
                  <c:v>25.2</c:v>
                </c:pt>
                <c:pt idx="163">
                  <c:v>27.3</c:v>
                </c:pt>
                <c:pt idx="164">
                  <c:v>29.4</c:v>
                </c:pt>
                <c:pt idx="165">
                  <c:v>31.5</c:v>
                </c:pt>
                <c:pt idx="166">
                  <c:v>33.6</c:v>
                </c:pt>
                <c:pt idx="167">
                  <c:v>35.700000000000003</c:v>
                </c:pt>
                <c:pt idx="168">
                  <c:v>37.799999999999997</c:v>
                </c:pt>
                <c:pt idx="169">
                  <c:v>39.9</c:v>
                </c:pt>
                <c:pt idx="170">
                  <c:v>42</c:v>
                </c:pt>
                <c:pt idx="171">
                  <c:v>42.9</c:v>
                </c:pt>
                <c:pt idx="172">
                  <c:v>43.8</c:v>
                </c:pt>
                <c:pt idx="173">
                  <c:v>44.7</c:v>
                </c:pt>
                <c:pt idx="174">
                  <c:v>45.6</c:v>
                </c:pt>
                <c:pt idx="175">
                  <c:v>46.5</c:v>
                </c:pt>
                <c:pt idx="176">
                  <c:v>47.4</c:v>
                </c:pt>
                <c:pt idx="177">
                  <c:v>48.3</c:v>
                </c:pt>
                <c:pt idx="178">
                  <c:v>49.2</c:v>
                </c:pt>
                <c:pt idx="179">
                  <c:v>50.1</c:v>
                </c:pt>
                <c:pt idx="180">
                  <c:v>51</c:v>
                </c:pt>
                <c:pt idx="181">
                  <c:v>46.8</c:v>
                </c:pt>
                <c:pt idx="182">
                  <c:v>42.6</c:v>
                </c:pt>
                <c:pt idx="183">
                  <c:v>38.4</c:v>
                </c:pt>
                <c:pt idx="184">
                  <c:v>34.200000000000003</c:v>
                </c:pt>
                <c:pt idx="185">
                  <c:v>30</c:v>
                </c:pt>
                <c:pt idx="186">
                  <c:v>25.799999999999901</c:v>
                </c:pt>
                <c:pt idx="187">
                  <c:v>21.599999999999898</c:v>
                </c:pt>
                <c:pt idx="188">
                  <c:v>17.399999999999999</c:v>
                </c:pt>
                <c:pt idx="189">
                  <c:v>13.1999999999999</c:v>
                </c:pt>
                <c:pt idx="190">
                  <c:v>9</c:v>
                </c:pt>
                <c:pt idx="191">
                  <c:v>11.4</c:v>
                </c:pt>
                <c:pt idx="192">
                  <c:v>13.8</c:v>
                </c:pt>
                <c:pt idx="193">
                  <c:v>16.2</c:v>
                </c:pt>
                <c:pt idx="194">
                  <c:v>18.600000000000001</c:v>
                </c:pt>
                <c:pt idx="195">
                  <c:v>21</c:v>
                </c:pt>
                <c:pt idx="196">
                  <c:v>23.4</c:v>
                </c:pt>
                <c:pt idx="197">
                  <c:v>25.8</c:v>
                </c:pt>
                <c:pt idx="198">
                  <c:v>28.2</c:v>
                </c:pt>
                <c:pt idx="199">
                  <c:v>30.599999999999898</c:v>
                </c:pt>
                <c:pt idx="200">
                  <c:v>33</c:v>
                </c:pt>
                <c:pt idx="201">
                  <c:v>34.799999999999997</c:v>
                </c:pt>
                <c:pt idx="202">
                  <c:v>36.6</c:v>
                </c:pt>
                <c:pt idx="203">
                  <c:v>38.4</c:v>
                </c:pt>
                <c:pt idx="204">
                  <c:v>40.200000000000003</c:v>
                </c:pt>
                <c:pt idx="205">
                  <c:v>42</c:v>
                </c:pt>
                <c:pt idx="206">
                  <c:v>43.8</c:v>
                </c:pt>
                <c:pt idx="207">
                  <c:v>45.6</c:v>
                </c:pt>
                <c:pt idx="208">
                  <c:v>47.4</c:v>
                </c:pt>
                <c:pt idx="209">
                  <c:v>49.2</c:v>
                </c:pt>
                <c:pt idx="210">
                  <c:v>51</c:v>
                </c:pt>
                <c:pt idx="211">
                  <c:v>46.8</c:v>
                </c:pt>
                <c:pt idx="212">
                  <c:v>42.6</c:v>
                </c:pt>
                <c:pt idx="213">
                  <c:v>38.4</c:v>
                </c:pt>
                <c:pt idx="214">
                  <c:v>34.200000000000003</c:v>
                </c:pt>
                <c:pt idx="215">
                  <c:v>30</c:v>
                </c:pt>
                <c:pt idx="216">
                  <c:v>25.799999999999901</c:v>
                </c:pt>
                <c:pt idx="217">
                  <c:v>21.599999999999898</c:v>
                </c:pt>
                <c:pt idx="218">
                  <c:v>17.399999999999999</c:v>
                </c:pt>
                <c:pt idx="219">
                  <c:v>13.1999999999999</c:v>
                </c:pt>
                <c:pt idx="220">
                  <c:v>9</c:v>
                </c:pt>
                <c:pt idx="221">
                  <c:v>8.1</c:v>
                </c:pt>
                <c:pt idx="222">
                  <c:v>7.2</c:v>
                </c:pt>
                <c:pt idx="223">
                  <c:v>6.3</c:v>
                </c:pt>
                <c:pt idx="224">
                  <c:v>5.4</c:v>
                </c:pt>
                <c:pt idx="225">
                  <c:v>4.5</c:v>
                </c:pt>
                <c:pt idx="226">
                  <c:v>3.5999999999999899</c:v>
                </c:pt>
                <c:pt idx="227">
                  <c:v>2.7</c:v>
                </c:pt>
                <c:pt idx="228">
                  <c:v>1.7999999999999901</c:v>
                </c:pt>
                <c:pt idx="229">
                  <c:v>0.9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5.7</c:v>
                </c:pt>
                <c:pt idx="242">
                  <c:v>11.4</c:v>
                </c:pt>
                <c:pt idx="243">
                  <c:v>17.100000000000001</c:v>
                </c:pt>
                <c:pt idx="244">
                  <c:v>22.8</c:v>
                </c:pt>
                <c:pt idx="245">
                  <c:v>28.5</c:v>
                </c:pt>
                <c:pt idx="246">
                  <c:v>34.200000000000003</c:v>
                </c:pt>
                <c:pt idx="247">
                  <c:v>39.9</c:v>
                </c:pt>
                <c:pt idx="248">
                  <c:v>45.6</c:v>
                </c:pt>
                <c:pt idx="249">
                  <c:v>51.3</c:v>
                </c:pt>
                <c:pt idx="250">
                  <c:v>57</c:v>
                </c:pt>
                <c:pt idx="251">
                  <c:v>57</c:v>
                </c:pt>
                <c:pt idx="252">
                  <c:v>57</c:v>
                </c:pt>
                <c:pt idx="253">
                  <c:v>57</c:v>
                </c:pt>
                <c:pt idx="254">
                  <c:v>57</c:v>
                </c:pt>
                <c:pt idx="255">
                  <c:v>57</c:v>
                </c:pt>
                <c:pt idx="256">
                  <c:v>57</c:v>
                </c:pt>
                <c:pt idx="257">
                  <c:v>57</c:v>
                </c:pt>
                <c:pt idx="258">
                  <c:v>57</c:v>
                </c:pt>
                <c:pt idx="259">
                  <c:v>57</c:v>
                </c:pt>
                <c:pt idx="260">
                  <c:v>57</c:v>
                </c:pt>
                <c:pt idx="261">
                  <c:v>52.2</c:v>
                </c:pt>
                <c:pt idx="262">
                  <c:v>47.4</c:v>
                </c:pt>
                <c:pt idx="263">
                  <c:v>42.6</c:v>
                </c:pt>
                <c:pt idx="264">
                  <c:v>37.799999999999997</c:v>
                </c:pt>
                <c:pt idx="265">
                  <c:v>33</c:v>
                </c:pt>
                <c:pt idx="266">
                  <c:v>28.2</c:v>
                </c:pt>
                <c:pt idx="267">
                  <c:v>23.4</c:v>
                </c:pt>
                <c:pt idx="268">
                  <c:v>18.600000000000001</c:v>
                </c:pt>
                <c:pt idx="269">
                  <c:v>13.8</c:v>
                </c:pt>
                <c:pt idx="270">
                  <c:v>9</c:v>
                </c:pt>
                <c:pt idx="271">
                  <c:v>12.3</c:v>
                </c:pt>
                <c:pt idx="272">
                  <c:v>15.6</c:v>
                </c:pt>
                <c:pt idx="273">
                  <c:v>18.899999999999999</c:v>
                </c:pt>
                <c:pt idx="274">
                  <c:v>22.2</c:v>
                </c:pt>
                <c:pt idx="275">
                  <c:v>25.5</c:v>
                </c:pt>
                <c:pt idx="276">
                  <c:v>28.799999999999901</c:v>
                </c:pt>
                <c:pt idx="277">
                  <c:v>32.099999999999902</c:v>
                </c:pt>
                <c:pt idx="278">
                  <c:v>35.4</c:v>
                </c:pt>
                <c:pt idx="279">
                  <c:v>38.700000000000003</c:v>
                </c:pt>
                <c:pt idx="280">
                  <c:v>42</c:v>
                </c:pt>
                <c:pt idx="281">
                  <c:v>42.9</c:v>
                </c:pt>
                <c:pt idx="282">
                  <c:v>43.8</c:v>
                </c:pt>
                <c:pt idx="283">
                  <c:v>44.7</c:v>
                </c:pt>
                <c:pt idx="284">
                  <c:v>45.6</c:v>
                </c:pt>
                <c:pt idx="285">
                  <c:v>46.5</c:v>
                </c:pt>
                <c:pt idx="286">
                  <c:v>47.4</c:v>
                </c:pt>
                <c:pt idx="287">
                  <c:v>48.3</c:v>
                </c:pt>
                <c:pt idx="288">
                  <c:v>49.2</c:v>
                </c:pt>
                <c:pt idx="289">
                  <c:v>50.1</c:v>
                </c:pt>
                <c:pt idx="290">
                  <c:v>51</c:v>
                </c:pt>
                <c:pt idx="291">
                  <c:v>47.7</c:v>
                </c:pt>
                <c:pt idx="292">
                  <c:v>44.4</c:v>
                </c:pt>
                <c:pt idx="293">
                  <c:v>41.1</c:v>
                </c:pt>
                <c:pt idx="294">
                  <c:v>37.799999999999997</c:v>
                </c:pt>
                <c:pt idx="295">
                  <c:v>34.5</c:v>
                </c:pt>
                <c:pt idx="296">
                  <c:v>31.2</c:v>
                </c:pt>
                <c:pt idx="297">
                  <c:v>27.9</c:v>
                </c:pt>
                <c:pt idx="298">
                  <c:v>24.6</c:v>
                </c:pt>
                <c:pt idx="299">
                  <c:v>21.3</c:v>
                </c:pt>
                <c:pt idx="300">
                  <c:v>18</c:v>
                </c:pt>
                <c:pt idx="301">
                  <c:v>17.100000000000001</c:v>
                </c:pt>
                <c:pt idx="302">
                  <c:v>16.2</c:v>
                </c:pt>
                <c:pt idx="303">
                  <c:v>15.3</c:v>
                </c:pt>
                <c:pt idx="304">
                  <c:v>14.4</c:v>
                </c:pt>
                <c:pt idx="305">
                  <c:v>13.5</c:v>
                </c:pt>
                <c:pt idx="306">
                  <c:v>12.6</c:v>
                </c:pt>
                <c:pt idx="307">
                  <c:v>11.7</c:v>
                </c:pt>
                <c:pt idx="308">
                  <c:v>10.8</c:v>
                </c:pt>
                <c:pt idx="309">
                  <c:v>9.9</c:v>
                </c:pt>
                <c:pt idx="310">
                  <c:v>9</c:v>
                </c:pt>
                <c:pt idx="311">
                  <c:v>8.1</c:v>
                </c:pt>
                <c:pt idx="312">
                  <c:v>7.2</c:v>
                </c:pt>
                <c:pt idx="313">
                  <c:v>6.3</c:v>
                </c:pt>
                <c:pt idx="314">
                  <c:v>5.4</c:v>
                </c:pt>
                <c:pt idx="315">
                  <c:v>4.5</c:v>
                </c:pt>
                <c:pt idx="316">
                  <c:v>3.5999999999999899</c:v>
                </c:pt>
                <c:pt idx="317">
                  <c:v>2.7</c:v>
                </c:pt>
                <c:pt idx="318">
                  <c:v>1.7999999999999901</c:v>
                </c:pt>
                <c:pt idx="319">
                  <c:v>0.9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2A6A-4474-8CD8-015D2A89E125}"/>
            </c:ext>
          </c:extLst>
        </c:ser>
        <c:ser>
          <c:idx val="54"/>
          <c:order val="8"/>
          <c:tx>
            <c:strRef>
              <c:f>Φύλλο1!$J$1</c:f>
              <c:strCache>
                <c:ptCount val="1"/>
                <c:pt idx="0">
                  <c:v>S-11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J$2:$J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.9</c:v>
                </c:pt>
                <c:pt idx="92">
                  <c:v>1.8</c:v>
                </c:pt>
                <c:pt idx="93">
                  <c:v>2.7</c:v>
                </c:pt>
                <c:pt idx="94">
                  <c:v>3.6</c:v>
                </c:pt>
                <c:pt idx="95">
                  <c:v>4.5</c:v>
                </c:pt>
                <c:pt idx="96">
                  <c:v>5.4</c:v>
                </c:pt>
                <c:pt idx="97">
                  <c:v>6.3</c:v>
                </c:pt>
                <c:pt idx="98">
                  <c:v>7.2</c:v>
                </c:pt>
                <c:pt idx="99">
                  <c:v>8.1</c:v>
                </c:pt>
                <c:pt idx="100">
                  <c:v>9</c:v>
                </c:pt>
                <c:pt idx="101">
                  <c:v>24.6</c:v>
                </c:pt>
                <c:pt idx="102">
                  <c:v>40.200000000000003</c:v>
                </c:pt>
                <c:pt idx="103">
                  <c:v>55.8</c:v>
                </c:pt>
                <c:pt idx="104">
                  <c:v>71.400000000000006</c:v>
                </c:pt>
                <c:pt idx="105">
                  <c:v>87</c:v>
                </c:pt>
                <c:pt idx="106">
                  <c:v>102.6</c:v>
                </c:pt>
                <c:pt idx="107">
                  <c:v>118.2</c:v>
                </c:pt>
                <c:pt idx="108">
                  <c:v>133.80000000000001</c:v>
                </c:pt>
                <c:pt idx="109">
                  <c:v>149.4</c:v>
                </c:pt>
                <c:pt idx="110">
                  <c:v>165</c:v>
                </c:pt>
                <c:pt idx="111">
                  <c:v>208.2</c:v>
                </c:pt>
                <c:pt idx="112">
                  <c:v>251.4</c:v>
                </c:pt>
                <c:pt idx="113">
                  <c:v>294.60000000000002</c:v>
                </c:pt>
                <c:pt idx="114">
                  <c:v>337.8</c:v>
                </c:pt>
                <c:pt idx="115">
                  <c:v>381</c:v>
                </c:pt>
                <c:pt idx="116">
                  <c:v>424.2</c:v>
                </c:pt>
                <c:pt idx="117">
                  <c:v>467.4</c:v>
                </c:pt>
                <c:pt idx="118">
                  <c:v>510.6</c:v>
                </c:pt>
                <c:pt idx="119">
                  <c:v>553.79999999999995</c:v>
                </c:pt>
                <c:pt idx="120">
                  <c:v>597</c:v>
                </c:pt>
                <c:pt idx="121">
                  <c:v>590.70000000000005</c:v>
                </c:pt>
                <c:pt idx="122">
                  <c:v>584.4</c:v>
                </c:pt>
                <c:pt idx="123">
                  <c:v>578.1</c:v>
                </c:pt>
                <c:pt idx="124">
                  <c:v>571.79999999999995</c:v>
                </c:pt>
                <c:pt idx="125">
                  <c:v>565.5</c:v>
                </c:pt>
                <c:pt idx="126">
                  <c:v>559.20000000000005</c:v>
                </c:pt>
                <c:pt idx="127">
                  <c:v>552.9</c:v>
                </c:pt>
                <c:pt idx="128">
                  <c:v>546.6</c:v>
                </c:pt>
                <c:pt idx="129">
                  <c:v>540.29999999999995</c:v>
                </c:pt>
                <c:pt idx="130">
                  <c:v>534</c:v>
                </c:pt>
                <c:pt idx="131">
                  <c:v>630</c:v>
                </c:pt>
                <c:pt idx="132">
                  <c:v>726</c:v>
                </c:pt>
                <c:pt idx="133">
                  <c:v>822</c:v>
                </c:pt>
                <c:pt idx="134">
                  <c:v>918</c:v>
                </c:pt>
                <c:pt idx="135">
                  <c:v>1014</c:v>
                </c:pt>
                <c:pt idx="136">
                  <c:v>1110</c:v>
                </c:pt>
                <c:pt idx="137">
                  <c:v>1206</c:v>
                </c:pt>
                <c:pt idx="138">
                  <c:v>1302</c:v>
                </c:pt>
                <c:pt idx="139">
                  <c:v>1398</c:v>
                </c:pt>
                <c:pt idx="140">
                  <c:v>1494</c:v>
                </c:pt>
                <c:pt idx="141">
                  <c:v>1461.6</c:v>
                </c:pt>
                <c:pt idx="142">
                  <c:v>1429.2</c:v>
                </c:pt>
                <c:pt idx="143">
                  <c:v>1396.8</c:v>
                </c:pt>
                <c:pt idx="144">
                  <c:v>1364.4</c:v>
                </c:pt>
                <c:pt idx="145">
                  <c:v>1332</c:v>
                </c:pt>
                <c:pt idx="146">
                  <c:v>1299.5999999999999</c:v>
                </c:pt>
                <c:pt idx="147">
                  <c:v>1267.2</c:v>
                </c:pt>
                <c:pt idx="148">
                  <c:v>1234.8</c:v>
                </c:pt>
                <c:pt idx="149">
                  <c:v>1202.4000000000001</c:v>
                </c:pt>
                <c:pt idx="150">
                  <c:v>1170</c:v>
                </c:pt>
                <c:pt idx="151">
                  <c:v>1146</c:v>
                </c:pt>
                <c:pt idx="152">
                  <c:v>1122</c:v>
                </c:pt>
                <c:pt idx="153">
                  <c:v>1098</c:v>
                </c:pt>
                <c:pt idx="154">
                  <c:v>1074</c:v>
                </c:pt>
                <c:pt idx="155">
                  <c:v>1050</c:v>
                </c:pt>
                <c:pt idx="156">
                  <c:v>1026</c:v>
                </c:pt>
                <c:pt idx="157">
                  <c:v>1002</c:v>
                </c:pt>
                <c:pt idx="158">
                  <c:v>978</c:v>
                </c:pt>
                <c:pt idx="159">
                  <c:v>954</c:v>
                </c:pt>
                <c:pt idx="160">
                  <c:v>930</c:v>
                </c:pt>
                <c:pt idx="161">
                  <c:v>901.2</c:v>
                </c:pt>
                <c:pt idx="162">
                  <c:v>872.4</c:v>
                </c:pt>
                <c:pt idx="163">
                  <c:v>843.6</c:v>
                </c:pt>
                <c:pt idx="164">
                  <c:v>814.8</c:v>
                </c:pt>
                <c:pt idx="165">
                  <c:v>786</c:v>
                </c:pt>
                <c:pt idx="166">
                  <c:v>757.2</c:v>
                </c:pt>
                <c:pt idx="167">
                  <c:v>728.4</c:v>
                </c:pt>
                <c:pt idx="168">
                  <c:v>699.6</c:v>
                </c:pt>
                <c:pt idx="169">
                  <c:v>670.8</c:v>
                </c:pt>
                <c:pt idx="170">
                  <c:v>642</c:v>
                </c:pt>
                <c:pt idx="171">
                  <c:v>637.20000000000005</c:v>
                </c:pt>
                <c:pt idx="172">
                  <c:v>632.4</c:v>
                </c:pt>
                <c:pt idx="173">
                  <c:v>627.6</c:v>
                </c:pt>
                <c:pt idx="174">
                  <c:v>622.79999999999995</c:v>
                </c:pt>
                <c:pt idx="175">
                  <c:v>618</c:v>
                </c:pt>
                <c:pt idx="176">
                  <c:v>613.20000000000005</c:v>
                </c:pt>
                <c:pt idx="177">
                  <c:v>608.4</c:v>
                </c:pt>
                <c:pt idx="178">
                  <c:v>603.6</c:v>
                </c:pt>
                <c:pt idx="179">
                  <c:v>598.79999999999995</c:v>
                </c:pt>
                <c:pt idx="180">
                  <c:v>594</c:v>
                </c:pt>
                <c:pt idx="181">
                  <c:v>560.1</c:v>
                </c:pt>
                <c:pt idx="182">
                  <c:v>526.20000000000005</c:v>
                </c:pt>
                <c:pt idx="183">
                  <c:v>492.3</c:v>
                </c:pt>
                <c:pt idx="184">
                  <c:v>458.4</c:v>
                </c:pt>
                <c:pt idx="185">
                  <c:v>424.5</c:v>
                </c:pt>
                <c:pt idx="186">
                  <c:v>390.6</c:v>
                </c:pt>
                <c:pt idx="187">
                  <c:v>356.7</c:v>
                </c:pt>
                <c:pt idx="188">
                  <c:v>322.8</c:v>
                </c:pt>
                <c:pt idx="189">
                  <c:v>288.89999999999998</c:v>
                </c:pt>
                <c:pt idx="190">
                  <c:v>255</c:v>
                </c:pt>
                <c:pt idx="191">
                  <c:v>257.39999999999998</c:v>
                </c:pt>
                <c:pt idx="192">
                  <c:v>259.8</c:v>
                </c:pt>
                <c:pt idx="193">
                  <c:v>262.2</c:v>
                </c:pt>
                <c:pt idx="194">
                  <c:v>264.60000000000002</c:v>
                </c:pt>
                <c:pt idx="195">
                  <c:v>267</c:v>
                </c:pt>
                <c:pt idx="196">
                  <c:v>269.39999999999998</c:v>
                </c:pt>
                <c:pt idx="197">
                  <c:v>271.8</c:v>
                </c:pt>
                <c:pt idx="198">
                  <c:v>274.2</c:v>
                </c:pt>
                <c:pt idx="199">
                  <c:v>276.60000000000002</c:v>
                </c:pt>
                <c:pt idx="200">
                  <c:v>279</c:v>
                </c:pt>
                <c:pt idx="201">
                  <c:v>279.3</c:v>
                </c:pt>
                <c:pt idx="202">
                  <c:v>279.60000000000002</c:v>
                </c:pt>
                <c:pt idx="203">
                  <c:v>279.89999999999998</c:v>
                </c:pt>
                <c:pt idx="204">
                  <c:v>280.2</c:v>
                </c:pt>
                <c:pt idx="205">
                  <c:v>280.5</c:v>
                </c:pt>
                <c:pt idx="206">
                  <c:v>280.8</c:v>
                </c:pt>
                <c:pt idx="207">
                  <c:v>281.10000000000002</c:v>
                </c:pt>
                <c:pt idx="208">
                  <c:v>281.39999999999998</c:v>
                </c:pt>
                <c:pt idx="209">
                  <c:v>281.7</c:v>
                </c:pt>
                <c:pt idx="210">
                  <c:v>282</c:v>
                </c:pt>
                <c:pt idx="211">
                  <c:v>258</c:v>
                </c:pt>
                <c:pt idx="212">
                  <c:v>234</c:v>
                </c:pt>
                <c:pt idx="213">
                  <c:v>210</c:v>
                </c:pt>
                <c:pt idx="214">
                  <c:v>186</c:v>
                </c:pt>
                <c:pt idx="215">
                  <c:v>162</c:v>
                </c:pt>
                <c:pt idx="216">
                  <c:v>138</c:v>
                </c:pt>
                <c:pt idx="217">
                  <c:v>114</c:v>
                </c:pt>
                <c:pt idx="218">
                  <c:v>90</c:v>
                </c:pt>
                <c:pt idx="219">
                  <c:v>66</c:v>
                </c:pt>
                <c:pt idx="220">
                  <c:v>42</c:v>
                </c:pt>
                <c:pt idx="221">
                  <c:v>39.6</c:v>
                </c:pt>
                <c:pt idx="222">
                  <c:v>37.200000000000003</c:v>
                </c:pt>
                <c:pt idx="223">
                  <c:v>34.799999999999997</c:v>
                </c:pt>
                <c:pt idx="224">
                  <c:v>32.4</c:v>
                </c:pt>
                <c:pt idx="225">
                  <c:v>30</c:v>
                </c:pt>
                <c:pt idx="226">
                  <c:v>27.6</c:v>
                </c:pt>
                <c:pt idx="227">
                  <c:v>25.2</c:v>
                </c:pt>
                <c:pt idx="228">
                  <c:v>22.8</c:v>
                </c:pt>
                <c:pt idx="229">
                  <c:v>20.399999999999999</c:v>
                </c:pt>
                <c:pt idx="230">
                  <c:v>18</c:v>
                </c:pt>
                <c:pt idx="231">
                  <c:v>17.100000000000001</c:v>
                </c:pt>
                <c:pt idx="232">
                  <c:v>16.2</c:v>
                </c:pt>
                <c:pt idx="233">
                  <c:v>15.3</c:v>
                </c:pt>
                <c:pt idx="234">
                  <c:v>14.4</c:v>
                </c:pt>
                <c:pt idx="235">
                  <c:v>13.5</c:v>
                </c:pt>
                <c:pt idx="236">
                  <c:v>12.6</c:v>
                </c:pt>
                <c:pt idx="237">
                  <c:v>11.7</c:v>
                </c:pt>
                <c:pt idx="238">
                  <c:v>10.8</c:v>
                </c:pt>
                <c:pt idx="239">
                  <c:v>9.9</c:v>
                </c:pt>
                <c:pt idx="240">
                  <c:v>9</c:v>
                </c:pt>
                <c:pt idx="241">
                  <c:v>9.9</c:v>
                </c:pt>
                <c:pt idx="242">
                  <c:v>10.8</c:v>
                </c:pt>
                <c:pt idx="243">
                  <c:v>11.7</c:v>
                </c:pt>
                <c:pt idx="244">
                  <c:v>12.6</c:v>
                </c:pt>
                <c:pt idx="245">
                  <c:v>13.5</c:v>
                </c:pt>
                <c:pt idx="246">
                  <c:v>14.4</c:v>
                </c:pt>
                <c:pt idx="247">
                  <c:v>15.3</c:v>
                </c:pt>
                <c:pt idx="248">
                  <c:v>16.2</c:v>
                </c:pt>
                <c:pt idx="249">
                  <c:v>17.100000000000001</c:v>
                </c:pt>
                <c:pt idx="250">
                  <c:v>18</c:v>
                </c:pt>
                <c:pt idx="251">
                  <c:v>18</c:v>
                </c:pt>
                <c:pt idx="252">
                  <c:v>18</c:v>
                </c:pt>
                <c:pt idx="253">
                  <c:v>18</c:v>
                </c:pt>
                <c:pt idx="254">
                  <c:v>18</c:v>
                </c:pt>
                <c:pt idx="255">
                  <c:v>18</c:v>
                </c:pt>
                <c:pt idx="256">
                  <c:v>18</c:v>
                </c:pt>
                <c:pt idx="257">
                  <c:v>18</c:v>
                </c:pt>
                <c:pt idx="258">
                  <c:v>18</c:v>
                </c:pt>
                <c:pt idx="259">
                  <c:v>18</c:v>
                </c:pt>
                <c:pt idx="260">
                  <c:v>18</c:v>
                </c:pt>
                <c:pt idx="261">
                  <c:v>16.2</c:v>
                </c:pt>
                <c:pt idx="262">
                  <c:v>14.4</c:v>
                </c:pt>
                <c:pt idx="263">
                  <c:v>12.6</c:v>
                </c:pt>
                <c:pt idx="264">
                  <c:v>10.8</c:v>
                </c:pt>
                <c:pt idx="265">
                  <c:v>9</c:v>
                </c:pt>
                <c:pt idx="266">
                  <c:v>7.1999999999999904</c:v>
                </c:pt>
                <c:pt idx="267">
                  <c:v>5.4</c:v>
                </c:pt>
                <c:pt idx="268">
                  <c:v>3.5999999999999899</c:v>
                </c:pt>
                <c:pt idx="269">
                  <c:v>1.8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.9</c:v>
                </c:pt>
                <c:pt idx="302">
                  <c:v>1.8</c:v>
                </c:pt>
                <c:pt idx="303">
                  <c:v>2.7</c:v>
                </c:pt>
                <c:pt idx="304">
                  <c:v>3.6</c:v>
                </c:pt>
                <c:pt idx="305">
                  <c:v>4.5</c:v>
                </c:pt>
                <c:pt idx="306">
                  <c:v>5.4</c:v>
                </c:pt>
                <c:pt idx="307">
                  <c:v>6.3</c:v>
                </c:pt>
                <c:pt idx="308">
                  <c:v>7.2</c:v>
                </c:pt>
                <c:pt idx="309">
                  <c:v>8.1</c:v>
                </c:pt>
                <c:pt idx="310">
                  <c:v>9</c:v>
                </c:pt>
                <c:pt idx="311">
                  <c:v>9</c:v>
                </c:pt>
                <c:pt idx="312">
                  <c:v>9</c:v>
                </c:pt>
                <c:pt idx="313">
                  <c:v>9</c:v>
                </c:pt>
                <c:pt idx="314">
                  <c:v>9</c:v>
                </c:pt>
                <c:pt idx="315">
                  <c:v>9</c:v>
                </c:pt>
                <c:pt idx="316">
                  <c:v>9</c:v>
                </c:pt>
                <c:pt idx="317">
                  <c:v>9</c:v>
                </c:pt>
                <c:pt idx="318">
                  <c:v>9</c:v>
                </c:pt>
                <c:pt idx="319">
                  <c:v>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7-2A6A-4474-8CD8-015D2A89E125}"/>
            </c:ext>
          </c:extLst>
        </c:ser>
        <c:ser>
          <c:idx val="55"/>
          <c:order val="9"/>
          <c:tx>
            <c:strRef>
              <c:f>Φύλλο1!$K$1</c:f>
              <c:strCache>
                <c:ptCount val="1"/>
                <c:pt idx="0">
                  <c:v>S-12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K$2:$K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.9</c:v>
                </c:pt>
                <c:pt idx="142">
                  <c:v>1.8</c:v>
                </c:pt>
                <c:pt idx="143">
                  <c:v>2.7</c:v>
                </c:pt>
                <c:pt idx="144">
                  <c:v>3.6</c:v>
                </c:pt>
                <c:pt idx="145">
                  <c:v>4.5</c:v>
                </c:pt>
                <c:pt idx="146">
                  <c:v>5.4</c:v>
                </c:pt>
                <c:pt idx="147">
                  <c:v>6.3</c:v>
                </c:pt>
                <c:pt idx="148">
                  <c:v>7.2</c:v>
                </c:pt>
                <c:pt idx="149">
                  <c:v>8.1</c:v>
                </c:pt>
                <c:pt idx="150">
                  <c:v>9</c:v>
                </c:pt>
                <c:pt idx="151">
                  <c:v>9</c:v>
                </c:pt>
                <c:pt idx="152">
                  <c:v>9</c:v>
                </c:pt>
                <c:pt idx="153">
                  <c:v>9</c:v>
                </c:pt>
                <c:pt idx="154">
                  <c:v>9</c:v>
                </c:pt>
                <c:pt idx="155">
                  <c:v>9</c:v>
                </c:pt>
                <c:pt idx="156">
                  <c:v>9</c:v>
                </c:pt>
                <c:pt idx="157">
                  <c:v>9</c:v>
                </c:pt>
                <c:pt idx="158">
                  <c:v>9</c:v>
                </c:pt>
                <c:pt idx="159">
                  <c:v>9</c:v>
                </c:pt>
                <c:pt idx="160">
                  <c:v>9</c:v>
                </c:pt>
                <c:pt idx="161">
                  <c:v>9.9</c:v>
                </c:pt>
                <c:pt idx="162">
                  <c:v>10.8</c:v>
                </c:pt>
                <c:pt idx="163">
                  <c:v>11.7</c:v>
                </c:pt>
                <c:pt idx="164">
                  <c:v>12.6</c:v>
                </c:pt>
                <c:pt idx="165">
                  <c:v>13.5</c:v>
                </c:pt>
                <c:pt idx="166">
                  <c:v>14.4</c:v>
                </c:pt>
                <c:pt idx="167">
                  <c:v>15.3</c:v>
                </c:pt>
                <c:pt idx="168">
                  <c:v>16.2</c:v>
                </c:pt>
                <c:pt idx="169">
                  <c:v>17.100000000000001</c:v>
                </c:pt>
                <c:pt idx="170">
                  <c:v>18</c:v>
                </c:pt>
                <c:pt idx="171">
                  <c:v>22.2</c:v>
                </c:pt>
                <c:pt idx="172">
                  <c:v>26.4</c:v>
                </c:pt>
                <c:pt idx="173">
                  <c:v>30.6</c:v>
                </c:pt>
                <c:pt idx="174">
                  <c:v>34.799999999999997</c:v>
                </c:pt>
                <c:pt idx="175">
                  <c:v>39</c:v>
                </c:pt>
                <c:pt idx="176">
                  <c:v>43.2</c:v>
                </c:pt>
                <c:pt idx="177">
                  <c:v>47.4</c:v>
                </c:pt>
                <c:pt idx="178">
                  <c:v>51.6</c:v>
                </c:pt>
                <c:pt idx="179">
                  <c:v>55.8</c:v>
                </c:pt>
                <c:pt idx="180">
                  <c:v>60</c:v>
                </c:pt>
                <c:pt idx="181">
                  <c:v>57.9</c:v>
                </c:pt>
                <c:pt idx="182">
                  <c:v>55.8</c:v>
                </c:pt>
                <c:pt idx="183">
                  <c:v>53.7</c:v>
                </c:pt>
                <c:pt idx="184">
                  <c:v>51.6</c:v>
                </c:pt>
                <c:pt idx="185">
                  <c:v>49.5</c:v>
                </c:pt>
                <c:pt idx="186">
                  <c:v>47.4</c:v>
                </c:pt>
                <c:pt idx="187">
                  <c:v>45.3</c:v>
                </c:pt>
                <c:pt idx="188">
                  <c:v>43.2</c:v>
                </c:pt>
                <c:pt idx="189">
                  <c:v>41.099999999999902</c:v>
                </c:pt>
                <c:pt idx="190">
                  <c:v>39</c:v>
                </c:pt>
                <c:pt idx="191">
                  <c:v>41.4</c:v>
                </c:pt>
                <c:pt idx="192">
                  <c:v>43.8</c:v>
                </c:pt>
                <c:pt idx="193">
                  <c:v>46.2</c:v>
                </c:pt>
                <c:pt idx="194">
                  <c:v>48.6</c:v>
                </c:pt>
                <c:pt idx="195">
                  <c:v>51</c:v>
                </c:pt>
                <c:pt idx="196">
                  <c:v>53.4</c:v>
                </c:pt>
                <c:pt idx="197">
                  <c:v>55.8</c:v>
                </c:pt>
                <c:pt idx="198">
                  <c:v>58.2</c:v>
                </c:pt>
                <c:pt idx="199">
                  <c:v>60.599999999999902</c:v>
                </c:pt>
                <c:pt idx="200">
                  <c:v>63</c:v>
                </c:pt>
                <c:pt idx="201">
                  <c:v>57.6</c:v>
                </c:pt>
                <c:pt idx="202">
                  <c:v>52.2</c:v>
                </c:pt>
                <c:pt idx="203">
                  <c:v>46.8</c:v>
                </c:pt>
                <c:pt idx="204">
                  <c:v>41.4</c:v>
                </c:pt>
                <c:pt idx="205">
                  <c:v>36</c:v>
                </c:pt>
                <c:pt idx="206">
                  <c:v>30.599999999999898</c:v>
                </c:pt>
                <c:pt idx="207">
                  <c:v>25.1999999999999</c:v>
                </c:pt>
                <c:pt idx="208">
                  <c:v>19.799999999999901</c:v>
                </c:pt>
                <c:pt idx="209">
                  <c:v>14.399999999999901</c:v>
                </c:pt>
                <c:pt idx="210">
                  <c:v>9</c:v>
                </c:pt>
                <c:pt idx="211">
                  <c:v>8.1</c:v>
                </c:pt>
                <c:pt idx="212">
                  <c:v>7.2</c:v>
                </c:pt>
                <c:pt idx="213">
                  <c:v>6.3</c:v>
                </c:pt>
                <c:pt idx="214">
                  <c:v>5.4</c:v>
                </c:pt>
                <c:pt idx="215">
                  <c:v>4.5</c:v>
                </c:pt>
                <c:pt idx="216">
                  <c:v>3.5999999999999899</c:v>
                </c:pt>
                <c:pt idx="217">
                  <c:v>2.7</c:v>
                </c:pt>
                <c:pt idx="218">
                  <c:v>1.7999999999999901</c:v>
                </c:pt>
                <c:pt idx="219">
                  <c:v>0.9</c:v>
                </c:pt>
                <c:pt idx="220">
                  <c:v>0</c:v>
                </c:pt>
                <c:pt idx="221">
                  <c:v>2.1</c:v>
                </c:pt>
                <c:pt idx="222">
                  <c:v>4.2</c:v>
                </c:pt>
                <c:pt idx="223">
                  <c:v>6.3</c:v>
                </c:pt>
                <c:pt idx="224">
                  <c:v>8.4</c:v>
                </c:pt>
                <c:pt idx="225">
                  <c:v>10.5</c:v>
                </c:pt>
                <c:pt idx="226">
                  <c:v>12.6</c:v>
                </c:pt>
                <c:pt idx="227">
                  <c:v>14.7</c:v>
                </c:pt>
                <c:pt idx="228">
                  <c:v>16.8</c:v>
                </c:pt>
                <c:pt idx="229">
                  <c:v>18.899999999999999</c:v>
                </c:pt>
                <c:pt idx="230">
                  <c:v>21</c:v>
                </c:pt>
                <c:pt idx="231">
                  <c:v>21</c:v>
                </c:pt>
                <c:pt idx="232">
                  <c:v>21</c:v>
                </c:pt>
                <c:pt idx="233">
                  <c:v>21</c:v>
                </c:pt>
                <c:pt idx="234">
                  <c:v>21</c:v>
                </c:pt>
                <c:pt idx="235">
                  <c:v>21</c:v>
                </c:pt>
                <c:pt idx="236">
                  <c:v>21</c:v>
                </c:pt>
                <c:pt idx="237">
                  <c:v>21</c:v>
                </c:pt>
                <c:pt idx="238">
                  <c:v>21</c:v>
                </c:pt>
                <c:pt idx="239">
                  <c:v>21</c:v>
                </c:pt>
                <c:pt idx="240">
                  <c:v>21</c:v>
                </c:pt>
                <c:pt idx="241">
                  <c:v>21</c:v>
                </c:pt>
                <c:pt idx="242">
                  <c:v>21</c:v>
                </c:pt>
                <c:pt idx="243">
                  <c:v>21</c:v>
                </c:pt>
                <c:pt idx="244">
                  <c:v>21</c:v>
                </c:pt>
                <c:pt idx="245">
                  <c:v>21</c:v>
                </c:pt>
                <c:pt idx="246">
                  <c:v>21</c:v>
                </c:pt>
                <c:pt idx="247">
                  <c:v>21</c:v>
                </c:pt>
                <c:pt idx="248">
                  <c:v>21</c:v>
                </c:pt>
                <c:pt idx="249">
                  <c:v>21</c:v>
                </c:pt>
                <c:pt idx="250">
                  <c:v>21</c:v>
                </c:pt>
                <c:pt idx="251">
                  <c:v>19.8</c:v>
                </c:pt>
                <c:pt idx="252">
                  <c:v>18.600000000000001</c:v>
                </c:pt>
                <c:pt idx="253">
                  <c:v>17.399999999999999</c:v>
                </c:pt>
                <c:pt idx="254">
                  <c:v>16.2</c:v>
                </c:pt>
                <c:pt idx="255">
                  <c:v>15</c:v>
                </c:pt>
                <c:pt idx="256">
                  <c:v>13.8</c:v>
                </c:pt>
                <c:pt idx="257">
                  <c:v>12.6</c:v>
                </c:pt>
                <c:pt idx="258">
                  <c:v>11.4</c:v>
                </c:pt>
                <c:pt idx="259">
                  <c:v>10.199999999999999</c:v>
                </c:pt>
                <c:pt idx="260">
                  <c:v>9</c:v>
                </c:pt>
                <c:pt idx="261">
                  <c:v>9.9</c:v>
                </c:pt>
                <c:pt idx="262">
                  <c:v>10.8</c:v>
                </c:pt>
                <c:pt idx="263">
                  <c:v>11.7</c:v>
                </c:pt>
                <c:pt idx="264">
                  <c:v>12.6</c:v>
                </c:pt>
                <c:pt idx="265">
                  <c:v>13.5</c:v>
                </c:pt>
                <c:pt idx="266">
                  <c:v>14.4</c:v>
                </c:pt>
                <c:pt idx="267">
                  <c:v>15.3</c:v>
                </c:pt>
                <c:pt idx="268">
                  <c:v>16.2</c:v>
                </c:pt>
                <c:pt idx="269">
                  <c:v>17.100000000000001</c:v>
                </c:pt>
                <c:pt idx="270">
                  <c:v>18</c:v>
                </c:pt>
                <c:pt idx="271">
                  <c:v>26.7</c:v>
                </c:pt>
                <c:pt idx="272">
                  <c:v>35.4</c:v>
                </c:pt>
                <c:pt idx="273">
                  <c:v>44.099999999999902</c:v>
                </c:pt>
                <c:pt idx="274">
                  <c:v>52.8</c:v>
                </c:pt>
                <c:pt idx="275">
                  <c:v>61.5</c:v>
                </c:pt>
                <c:pt idx="276">
                  <c:v>70.199999999999903</c:v>
                </c:pt>
                <c:pt idx="277">
                  <c:v>78.899999999999906</c:v>
                </c:pt>
                <c:pt idx="278">
                  <c:v>87.6</c:v>
                </c:pt>
                <c:pt idx="279">
                  <c:v>96.3</c:v>
                </c:pt>
                <c:pt idx="280">
                  <c:v>105</c:v>
                </c:pt>
                <c:pt idx="281">
                  <c:v>105</c:v>
                </c:pt>
                <c:pt idx="282">
                  <c:v>105</c:v>
                </c:pt>
                <c:pt idx="283">
                  <c:v>105</c:v>
                </c:pt>
                <c:pt idx="284">
                  <c:v>105</c:v>
                </c:pt>
                <c:pt idx="285">
                  <c:v>105</c:v>
                </c:pt>
                <c:pt idx="286">
                  <c:v>105</c:v>
                </c:pt>
                <c:pt idx="287">
                  <c:v>105</c:v>
                </c:pt>
                <c:pt idx="288">
                  <c:v>105</c:v>
                </c:pt>
                <c:pt idx="289">
                  <c:v>105</c:v>
                </c:pt>
                <c:pt idx="290">
                  <c:v>105</c:v>
                </c:pt>
                <c:pt idx="291">
                  <c:v>94.5</c:v>
                </c:pt>
                <c:pt idx="292">
                  <c:v>84</c:v>
                </c:pt>
                <c:pt idx="293">
                  <c:v>73.5</c:v>
                </c:pt>
                <c:pt idx="294">
                  <c:v>63</c:v>
                </c:pt>
                <c:pt idx="295">
                  <c:v>52.5</c:v>
                </c:pt>
                <c:pt idx="296">
                  <c:v>42</c:v>
                </c:pt>
                <c:pt idx="297">
                  <c:v>31.5</c:v>
                </c:pt>
                <c:pt idx="298">
                  <c:v>21</c:v>
                </c:pt>
                <c:pt idx="299">
                  <c:v>10.5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.9</c:v>
                </c:pt>
                <c:pt idx="312">
                  <c:v>1.8</c:v>
                </c:pt>
                <c:pt idx="313">
                  <c:v>2.7</c:v>
                </c:pt>
                <c:pt idx="314">
                  <c:v>3.6</c:v>
                </c:pt>
                <c:pt idx="315">
                  <c:v>4.5</c:v>
                </c:pt>
                <c:pt idx="316">
                  <c:v>5.4</c:v>
                </c:pt>
                <c:pt idx="317">
                  <c:v>6.3</c:v>
                </c:pt>
                <c:pt idx="318">
                  <c:v>7.2</c:v>
                </c:pt>
                <c:pt idx="319">
                  <c:v>8.1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8-2A6A-4474-8CD8-015D2A89E125}"/>
            </c:ext>
          </c:extLst>
        </c:ser>
        <c:ser>
          <c:idx val="56"/>
          <c:order val="10"/>
          <c:tx>
            <c:strRef>
              <c:f>Φύλλο1!$M$1</c:f>
              <c:strCache>
                <c:ptCount val="1"/>
                <c:pt idx="0">
                  <c:v>S-14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M$2:$M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333.9</c:v>
                </c:pt>
                <c:pt idx="72">
                  <c:v>667.8</c:v>
                </c:pt>
                <c:pt idx="73">
                  <c:v>1001.69999999999</c:v>
                </c:pt>
                <c:pt idx="74">
                  <c:v>1335.6</c:v>
                </c:pt>
                <c:pt idx="75">
                  <c:v>1669.5</c:v>
                </c:pt>
                <c:pt idx="76">
                  <c:v>2003.3999999999901</c:v>
                </c:pt>
                <c:pt idx="77">
                  <c:v>2337.2999999999902</c:v>
                </c:pt>
                <c:pt idx="78">
                  <c:v>2671.2</c:v>
                </c:pt>
                <c:pt idx="79">
                  <c:v>3005.1</c:v>
                </c:pt>
                <c:pt idx="80">
                  <c:v>3339</c:v>
                </c:pt>
                <c:pt idx="81">
                  <c:v>3707.4</c:v>
                </c:pt>
                <c:pt idx="82">
                  <c:v>4075.8</c:v>
                </c:pt>
                <c:pt idx="83">
                  <c:v>4444.2</c:v>
                </c:pt>
                <c:pt idx="84">
                  <c:v>4812.6000000000004</c:v>
                </c:pt>
                <c:pt idx="85">
                  <c:v>5181</c:v>
                </c:pt>
                <c:pt idx="86">
                  <c:v>5549.4</c:v>
                </c:pt>
                <c:pt idx="87">
                  <c:v>5917.7999999999902</c:v>
                </c:pt>
                <c:pt idx="88">
                  <c:v>6286.2</c:v>
                </c:pt>
                <c:pt idx="89">
                  <c:v>6654.6</c:v>
                </c:pt>
                <c:pt idx="90">
                  <c:v>7023</c:v>
                </c:pt>
                <c:pt idx="91">
                  <c:v>6841.2</c:v>
                </c:pt>
                <c:pt idx="92">
                  <c:v>6659.4</c:v>
                </c:pt>
                <c:pt idx="93">
                  <c:v>6477.6</c:v>
                </c:pt>
                <c:pt idx="94">
                  <c:v>6295.8</c:v>
                </c:pt>
                <c:pt idx="95">
                  <c:v>6114</c:v>
                </c:pt>
                <c:pt idx="96">
                  <c:v>5932.2</c:v>
                </c:pt>
                <c:pt idx="97">
                  <c:v>5750.4</c:v>
                </c:pt>
                <c:pt idx="98">
                  <c:v>5568.6</c:v>
                </c:pt>
                <c:pt idx="99">
                  <c:v>5386.8</c:v>
                </c:pt>
                <c:pt idx="100">
                  <c:v>5205</c:v>
                </c:pt>
                <c:pt idx="101">
                  <c:v>5071.8</c:v>
                </c:pt>
                <c:pt idx="102">
                  <c:v>4938.6000000000004</c:v>
                </c:pt>
                <c:pt idx="103">
                  <c:v>4805.3999999999996</c:v>
                </c:pt>
                <c:pt idx="104">
                  <c:v>4672.2</c:v>
                </c:pt>
                <c:pt idx="105">
                  <c:v>4539</c:v>
                </c:pt>
                <c:pt idx="106">
                  <c:v>4405.8</c:v>
                </c:pt>
                <c:pt idx="107">
                  <c:v>4272.6000000000004</c:v>
                </c:pt>
                <c:pt idx="108">
                  <c:v>4139.3999999999996</c:v>
                </c:pt>
                <c:pt idx="109">
                  <c:v>4006.2</c:v>
                </c:pt>
                <c:pt idx="110">
                  <c:v>3873</c:v>
                </c:pt>
                <c:pt idx="111">
                  <c:v>4096.8</c:v>
                </c:pt>
                <c:pt idx="112">
                  <c:v>4320.6000000000004</c:v>
                </c:pt>
                <c:pt idx="113">
                  <c:v>4544.3999999999996</c:v>
                </c:pt>
                <c:pt idx="114">
                  <c:v>4768.2</c:v>
                </c:pt>
                <c:pt idx="115">
                  <c:v>4992</c:v>
                </c:pt>
                <c:pt idx="116">
                  <c:v>5215.8</c:v>
                </c:pt>
                <c:pt idx="117">
                  <c:v>5439.6</c:v>
                </c:pt>
                <c:pt idx="118">
                  <c:v>5663.4</c:v>
                </c:pt>
                <c:pt idx="119">
                  <c:v>5887.2</c:v>
                </c:pt>
                <c:pt idx="120">
                  <c:v>6111</c:v>
                </c:pt>
                <c:pt idx="121">
                  <c:v>6034.2</c:v>
                </c:pt>
                <c:pt idx="122">
                  <c:v>5957.4</c:v>
                </c:pt>
                <c:pt idx="123">
                  <c:v>5880.6</c:v>
                </c:pt>
                <c:pt idx="124">
                  <c:v>5803.8</c:v>
                </c:pt>
                <c:pt idx="125">
                  <c:v>5727</c:v>
                </c:pt>
                <c:pt idx="126">
                  <c:v>5650.2</c:v>
                </c:pt>
                <c:pt idx="127">
                  <c:v>5573.4</c:v>
                </c:pt>
                <c:pt idx="128">
                  <c:v>5496.6</c:v>
                </c:pt>
                <c:pt idx="129">
                  <c:v>5419.8</c:v>
                </c:pt>
                <c:pt idx="130">
                  <c:v>5343</c:v>
                </c:pt>
                <c:pt idx="131">
                  <c:v>5262.6</c:v>
                </c:pt>
                <c:pt idx="132">
                  <c:v>5182.2</c:v>
                </c:pt>
                <c:pt idx="133">
                  <c:v>5101.8</c:v>
                </c:pt>
                <c:pt idx="134">
                  <c:v>5021.3999999999996</c:v>
                </c:pt>
                <c:pt idx="135">
                  <c:v>4941</c:v>
                </c:pt>
                <c:pt idx="136">
                  <c:v>4860.6000000000004</c:v>
                </c:pt>
                <c:pt idx="137">
                  <c:v>4780.2</c:v>
                </c:pt>
                <c:pt idx="138">
                  <c:v>4699.8</c:v>
                </c:pt>
                <c:pt idx="139">
                  <c:v>4619.3999999999996</c:v>
                </c:pt>
                <c:pt idx="140">
                  <c:v>4539</c:v>
                </c:pt>
                <c:pt idx="141">
                  <c:v>4189.5</c:v>
                </c:pt>
                <c:pt idx="142">
                  <c:v>3840</c:v>
                </c:pt>
                <c:pt idx="143">
                  <c:v>3490.5</c:v>
                </c:pt>
                <c:pt idx="144">
                  <c:v>3141</c:v>
                </c:pt>
                <c:pt idx="145">
                  <c:v>2791.5</c:v>
                </c:pt>
                <c:pt idx="146">
                  <c:v>2442</c:v>
                </c:pt>
                <c:pt idx="147">
                  <c:v>2092.5</c:v>
                </c:pt>
                <c:pt idx="148">
                  <c:v>1743</c:v>
                </c:pt>
                <c:pt idx="149">
                  <c:v>1393.5</c:v>
                </c:pt>
                <c:pt idx="150">
                  <c:v>1044</c:v>
                </c:pt>
                <c:pt idx="151">
                  <c:v>1037.0999999999999</c:v>
                </c:pt>
                <c:pt idx="152">
                  <c:v>1030.2</c:v>
                </c:pt>
                <c:pt idx="153">
                  <c:v>1023.3</c:v>
                </c:pt>
                <c:pt idx="154">
                  <c:v>1016.4</c:v>
                </c:pt>
                <c:pt idx="155">
                  <c:v>1009.5</c:v>
                </c:pt>
                <c:pt idx="156">
                  <c:v>1002.6</c:v>
                </c:pt>
                <c:pt idx="157">
                  <c:v>995.7</c:v>
                </c:pt>
                <c:pt idx="158">
                  <c:v>988.8</c:v>
                </c:pt>
                <c:pt idx="159">
                  <c:v>981.9</c:v>
                </c:pt>
                <c:pt idx="160">
                  <c:v>975</c:v>
                </c:pt>
                <c:pt idx="161">
                  <c:v>912.9</c:v>
                </c:pt>
                <c:pt idx="162">
                  <c:v>850.8</c:v>
                </c:pt>
                <c:pt idx="163">
                  <c:v>788.7</c:v>
                </c:pt>
                <c:pt idx="164">
                  <c:v>726.6</c:v>
                </c:pt>
                <c:pt idx="165">
                  <c:v>664.5</c:v>
                </c:pt>
                <c:pt idx="166">
                  <c:v>602.4</c:v>
                </c:pt>
                <c:pt idx="167">
                  <c:v>540.29999999999995</c:v>
                </c:pt>
                <c:pt idx="168">
                  <c:v>478.2</c:v>
                </c:pt>
                <c:pt idx="169">
                  <c:v>416.1</c:v>
                </c:pt>
                <c:pt idx="170">
                  <c:v>354</c:v>
                </c:pt>
                <c:pt idx="171">
                  <c:v>334.5</c:v>
                </c:pt>
                <c:pt idx="172">
                  <c:v>315</c:v>
                </c:pt>
                <c:pt idx="173">
                  <c:v>295.5</c:v>
                </c:pt>
                <c:pt idx="174">
                  <c:v>276</c:v>
                </c:pt>
                <c:pt idx="175">
                  <c:v>256.5</c:v>
                </c:pt>
                <c:pt idx="176">
                  <c:v>237</c:v>
                </c:pt>
                <c:pt idx="177">
                  <c:v>217.5</c:v>
                </c:pt>
                <c:pt idx="178">
                  <c:v>198</c:v>
                </c:pt>
                <c:pt idx="179">
                  <c:v>178.5</c:v>
                </c:pt>
                <c:pt idx="180">
                  <c:v>159</c:v>
                </c:pt>
                <c:pt idx="181">
                  <c:v>154.80000000000001</c:v>
                </c:pt>
                <c:pt idx="182">
                  <c:v>150.6</c:v>
                </c:pt>
                <c:pt idx="183">
                  <c:v>146.4</c:v>
                </c:pt>
                <c:pt idx="184">
                  <c:v>142.19999999999999</c:v>
                </c:pt>
                <c:pt idx="185">
                  <c:v>138</c:v>
                </c:pt>
                <c:pt idx="186">
                  <c:v>133.80000000000001</c:v>
                </c:pt>
                <c:pt idx="187">
                  <c:v>129.6</c:v>
                </c:pt>
                <c:pt idx="188">
                  <c:v>125.4</c:v>
                </c:pt>
                <c:pt idx="189">
                  <c:v>121.19999999999899</c:v>
                </c:pt>
                <c:pt idx="190">
                  <c:v>117</c:v>
                </c:pt>
                <c:pt idx="191">
                  <c:v>112.5</c:v>
                </c:pt>
                <c:pt idx="192">
                  <c:v>108</c:v>
                </c:pt>
                <c:pt idx="193">
                  <c:v>103.5</c:v>
                </c:pt>
                <c:pt idx="194">
                  <c:v>99</c:v>
                </c:pt>
                <c:pt idx="195">
                  <c:v>94.5</c:v>
                </c:pt>
                <c:pt idx="196">
                  <c:v>90</c:v>
                </c:pt>
                <c:pt idx="197">
                  <c:v>85.5</c:v>
                </c:pt>
                <c:pt idx="198">
                  <c:v>81</c:v>
                </c:pt>
                <c:pt idx="199">
                  <c:v>76.5</c:v>
                </c:pt>
                <c:pt idx="200">
                  <c:v>72</c:v>
                </c:pt>
                <c:pt idx="201">
                  <c:v>75.3</c:v>
                </c:pt>
                <c:pt idx="202">
                  <c:v>78.599999999999994</c:v>
                </c:pt>
                <c:pt idx="203">
                  <c:v>81.900000000000006</c:v>
                </c:pt>
                <c:pt idx="204">
                  <c:v>85.2</c:v>
                </c:pt>
                <c:pt idx="205">
                  <c:v>88.5</c:v>
                </c:pt>
                <c:pt idx="206">
                  <c:v>91.8</c:v>
                </c:pt>
                <c:pt idx="207">
                  <c:v>95.1</c:v>
                </c:pt>
                <c:pt idx="208">
                  <c:v>98.4</c:v>
                </c:pt>
                <c:pt idx="209">
                  <c:v>101.7</c:v>
                </c:pt>
                <c:pt idx="210">
                  <c:v>105</c:v>
                </c:pt>
                <c:pt idx="211">
                  <c:v>102.9</c:v>
                </c:pt>
                <c:pt idx="212">
                  <c:v>100.8</c:v>
                </c:pt>
                <c:pt idx="213">
                  <c:v>98.7</c:v>
                </c:pt>
                <c:pt idx="214">
                  <c:v>96.6</c:v>
                </c:pt>
                <c:pt idx="215">
                  <c:v>94.5</c:v>
                </c:pt>
                <c:pt idx="216">
                  <c:v>92.4</c:v>
                </c:pt>
                <c:pt idx="217">
                  <c:v>90.3</c:v>
                </c:pt>
                <c:pt idx="218">
                  <c:v>88.2</c:v>
                </c:pt>
                <c:pt idx="219">
                  <c:v>86.1</c:v>
                </c:pt>
                <c:pt idx="220">
                  <c:v>84</c:v>
                </c:pt>
                <c:pt idx="221">
                  <c:v>87.9</c:v>
                </c:pt>
                <c:pt idx="222">
                  <c:v>91.8</c:v>
                </c:pt>
                <c:pt idx="223">
                  <c:v>95.7</c:v>
                </c:pt>
                <c:pt idx="224">
                  <c:v>99.6</c:v>
                </c:pt>
                <c:pt idx="225">
                  <c:v>103.5</c:v>
                </c:pt>
                <c:pt idx="226">
                  <c:v>107.4</c:v>
                </c:pt>
                <c:pt idx="227">
                  <c:v>111.3</c:v>
                </c:pt>
                <c:pt idx="228">
                  <c:v>115.2</c:v>
                </c:pt>
                <c:pt idx="229">
                  <c:v>119.1</c:v>
                </c:pt>
                <c:pt idx="230">
                  <c:v>123</c:v>
                </c:pt>
                <c:pt idx="231">
                  <c:v>120.6</c:v>
                </c:pt>
                <c:pt idx="232">
                  <c:v>118.2</c:v>
                </c:pt>
                <c:pt idx="233">
                  <c:v>115.8</c:v>
                </c:pt>
                <c:pt idx="234">
                  <c:v>113.4</c:v>
                </c:pt>
                <c:pt idx="235">
                  <c:v>111</c:v>
                </c:pt>
                <c:pt idx="236">
                  <c:v>108.6</c:v>
                </c:pt>
                <c:pt idx="237">
                  <c:v>106.2</c:v>
                </c:pt>
                <c:pt idx="238">
                  <c:v>103.8</c:v>
                </c:pt>
                <c:pt idx="239">
                  <c:v>101.4</c:v>
                </c:pt>
                <c:pt idx="240">
                  <c:v>99</c:v>
                </c:pt>
                <c:pt idx="241">
                  <c:v>91.8</c:v>
                </c:pt>
                <c:pt idx="242">
                  <c:v>84.6</c:v>
                </c:pt>
                <c:pt idx="243">
                  <c:v>77.400000000000006</c:v>
                </c:pt>
                <c:pt idx="244">
                  <c:v>70.2</c:v>
                </c:pt>
                <c:pt idx="245">
                  <c:v>63</c:v>
                </c:pt>
                <c:pt idx="246">
                  <c:v>55.8</c:v>
                </c:pt>
                <c:pt idx="247">
                  <c:v>48.6</c:v>
                </c:pt>
                <c:pt idx="248">
                  <c:v>41.4</c:v>
                </c:pt>
                <c:pt idx="249">
                  <c:v>34.200000000000003</c:v>
                </c:pt>
                <c:pt idx="250">
                  <c:v>27</c:v>
                </c:pt>
                <c:pt idx="251">
                  <c:v>29.1</c:v>
                </c:pt>
                <c:pt idx="252">
                  <c:v>31.2</c:v>
                </c:pt>
                <c:pt idx="253">
                  <c:v>33.299999999999997</c:v>
                </c:pt>
                <c:pt idx="254">
                  <c:v>35.4</c:v>
                </c:pt>
                <c:pt idx="255">
                  <c:v>37.5</c:v>
                </c:pt>
                <c:pt idx="256">
                  <c:v>39.6</c:v>
                </c:pt>
                <c:pt idx="257">
                  <c:v>41.7</c:v>
                </c:pt>
                <c:pt idx="258">
                  <c:v>43.8</c:v>
                </c:pt>
                <c:pt idx="259">
                  <c:v>45.9</c:v>
                </c:pt>
                <c:pt idx="260">
                  <c:v>48</c:v>
                </c:pt>
                <c:pt idx="261">
                  <c:v>49.2</c:v>
                </c:pt>
                <c:pt idx="262">
                  <c:v>50.4</c:v>
                </c:pt>
                <c:pt idx="263">
                  <c:v>51.6</c:v>
                </c:pt>
                <c:pt idx="264">
                  <c:v>52.8</c:v>
                </c:pt>
                <c:pt idx="265">
                  <c:v>54</c:v>
                </c:pt>
                <c:pt idx="266">
                  <c:v>55.2</c:v>
                </c:pt>
                <c:pt idx="267">
                  <c:v>56.4</c:v>
                </c:pt>
                <c:pt idx="268">
                  <c:v>57.6</c:v>
                </c:pt>
                <c:pt idx="269">
                  <c:v>58.8</c:v>
                </c:pt>
                <c:pt idx="270">
                  <c:v>60</c:v>
                </c:pt>
                <c:pt idx="271">
                  <c:v>62.4</c:v>
                </c:pt>
                <c:pt idx="272">
                  <c:v>64.8</c:v>
                </c:pt>
                <c:pt idx="273">
                  <c:v>67.2</c:v>
                </c:pt>
                <c:pt idx="274">
                  <c:v>69.599999999999994</c:v>
                </c:pt>
                <c:pt idx="275">
                  <c:v>72</c:v>
                </c:pt>
                <c:pt idx="276">
                  <c:v>74.400000000000006</c:v>
                </c:pt>
                <c:pt idx="277">
                  <c:v>76.8</c:v>
                </c:pt>
                <c:pt idx="278">
                  <c:v>79.2</c:v>
                </c:pt>
                <c:pt idx="279">
                  <c:v>81.599999999999994</c:v>
                </c:pt>
                <c:pt idx="280">
                  <c:v>84</c:v>
                </c:pt>
                <c:pt idx="281">
                  <c:v>80.7</c:v>
                </c:pt>
                <c:pt idx="282">
                  <c:v>77.400000000000006</c:v>
                </c:pt>
                <c:pt idx="283">
                  <c:v>74.099999999999994</c:v>
                </c:pt>
                <c:pt idx="284">
                  <c:v>70.8</c:v>
                </c:pt>
                <c:pt idx="285">
                  <c:v>67.5</c:v>
                </c:pt>
                <c:pt idx="286">
                  <c:v>64.2</c:v>
                </c:pt>
                <c:pt idx="287">
                  <c:v>60.9</c:v>
                </c:pt>
                <c:pt idx="288">
                  <c:v>57.6</c:v>
                </c:pt>
                <c:pt idx="289">
                  <c:v>54.3</c:v>
                </c:pt>
                <c:pt idx="290">
                  <c:v>51</c:v>
                </c:pt>
                <c:pt idx="291">
                  <c:v>50.1</c:v>
                </c:pt>
                <c:pt idx="292">
                  <c:v>49.2</c:v>
                </c:pt>
                <c:pt idx="293">
                  <c:v>48.3</c:v>
                </c:pt>
                <c:pt idx="294">
                  <c:v>47.4</c:v>
                </c:pt>
                <c:pt idx="295">
                  <c:v>46.5</c:v>
                </c:pt>
                <c:pt idx="296">
                  <c:v>45.6</c:v>
                </c:pt>
                <c:pt idx="297">
                  <c:v>44.7</c:v>
                </c:pt>
                <c:pt idx="298">
                  <c:v>43.8</c:v>
                </c:pt>
                <c:pt idx="299">
                  <c:v>42.9</c:v>
                </c:pt>
                <c:pt idx="300">
                  <c:v>42</c:v>
                </c:pt>
                <c:pt idx="301">
                  <c:v>39.6</c:v>
                </c:pt>
                <c:pt idx="302">
                  <c:v>37.200000000000003</c:v>
                </c:pt>
                <c:pt idx="303">
                  <c:v>34.799999999999997</c:v>
                </c:pt>
                <c:pt idx="304">
                  <c:v>32.4</c:v>
                </c:pt>
                <c:pt idx="305">
                  <c:v>30</c:v>
                </c:pt>
                <c:pt idx="306">
                  <c:v>27.6</c:v>
                </c:pt>
                <c:pt idx="307">
                  <c:v>25.2</c:v>
                </c:pt>
                <c:pt idx="308">
                  <c:v>22.8</c:v>
                </c:pt>
                <c:pt idx="309">
                  <c:v>20.399999999999999</c:v>
                </c:pt>
                <c:pt idx="310">
                  <c:v>18</c:v>
                </c:pt>
                <c:pt idx="311">
                  <c:v>17.100000000000001</c:v>
                </c:pt>
                <c:pt idx="312">
                  <c:v>16.2</c:v>
                </c:pt>
                <c:pt idx="313">
                  <c:v>15.3</c:v>
                </c:pt>
                <c:pt idx="314">
                  <c:v>14.4</c:v>
                </c:pt>
                <c:pt idx="315">
                  <c:v>13.5</c:v>
                </c:pt>
                <c:pt idx="316">
                  <c:v>12.6</c:v>
                </c:pt>
                <c:pt idx="317">
                  <c:v>11.7</c:v>
                </c:pt>
                <c:pt idx="318">
                  <c:v>10.8</c:v>
                </c:pt>
                <c:pt idx="319">
                  <c:v>9.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9-2A6A-4474-8CD8-015D2A89E125}"/>
            </c:ext>
          </c:extLst>
        </c:ser>
        <c:ser>
          <c:idx val="57"/>
          <c:order val="11"/>
          <c:tx>
            <c:strRef>
              <c:f>Φύλλο1!$N$1</c:f>
              <c:strCache>
                <c:ptCount val="1"/>
                <c:pt idx="0">
                  <c:v>S-15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N$2:$N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.9</c:v>
                </c:pt>
                <c:pt idx="172">
                  <c:v>1.8</c:v>
                </c:pt>
                <c:pt idx="173">
                  <c:v>2.7</c:v>
                </c:pt>
                <c:pt idx="174">
                  <c:v>3.6</c:v>
                </c:pt>
                <c:pt idx="175">
                  <c:v>4.5</c:v>
                </c:pt>
                <c:pt idx="176">
                  <c:v>5.4</c:v>
                </c:pt>
                <c:pt idx="177">
                  <c:v>6.3</c:v>
                </c:pt>
                <c:pt idx="178">
                  <c:v>7.2</c:v>
                </c:pt>
                <c:pt idx="179">
                  <c:v>8.1</c:v>
                </c:pt>
                <c:pt idx="180">
                  <c:v>9</c:v>
                </c:pt>
                <c:pt idx="181">
                  <c:v>9</c:v>
                </c:pt>
                <c:pt idx="182">
                  <c:v>9</c:v>
                </c:pt>
                <c:pt idx="183">
                  <c:v>9</c:v>
                </c:pt>
                <c:pt idx="184">
                  <c:v>9</c:v>
                </c:pt>
                <c:pt idx="185">
                  <c:v>9</c:v>
                </c:pt>
                <c:pt idx="186">
                  <c:v>9</c:v>
                </c:pt>
                <c:pt idx="187">
                  <c:v>9</c:v>
                </c:pt>
                <c:pt idx="188">
                  <c:v>9</c:v>
                </c:pt>
                <c:pt idx="189">
                  <c:v>9</c:v>
                </c:pt>
                <c:pt idx="190">
                  <c:v>9</c:v>
                </c:pt>
                <c:pt idx="191">
                  <c:v>9</c:v>
                </c:pt>
                <c:pt idx="192">
                  <c:v>9</c:v>
                </c:pt>
                <c:pt idx="193">
                  <c:v>9</c:v>
                </c:pt>
                <c:pt idx="194">
                  <c:v>9</c:v>
                </c:pt>
                <c:pt idx="195">
                  <c:v>9</c:v>
                </c:pt>
                <c:pt idx="196">
                  <c:v>9</c:v>
                </c:pt>
                <c:pt idx="197">
                  <c:v>9</c:v>
                </c:pt>
                <c:pt idx="198">
                  <c:v>9</c:v>
                </c:pt>
                <c:pt idx="199">
                  <c:v>9</c:v>
                </c:pt>
                <c:pt idx="200">
                  <c:v>9</c:v>
                </c:pt>
                <c:pt idx="201">
                  <c:v>9</c:v>
                </c:pt>
                <c:pt idx="202">
                  <c:v>9</c:v>
                </c:pt>
                <c:pt idx="203">
                  <c:v>9</c:v>
                </c:pt>
                <c:pt idx="204">
                  <c:v>9</c:v>
                </c:pt>
                <c:pt idx="205">
                  <c:v>9</c:v>
                </c:pt>
                <c:pt idx="206">
                  <c:v>9</c:v>
                </c:pt>
                <c:pt idx="207">
                  <c:v>9</c:v>
                </c:pt>
                <c:pt idx="208">
                  <c:v>9</c:v>
                </c:pt>
                <c:pt idx="209">
                  <c:v>9</c:v>
                </c:pt>
                <c:pt idx="210">
                  <c:v>9</c:v>
                </c:pt>
                <c:pt idx="211">
                  <c:v>9.9</c:v>
                </c:pt>
                <c:pt idx="212">
                  <c:v>10.8</c:v>
                </c:pt>
                <c:pt idx="213">
                  <c:v>11.7</c:v>
                </c:pt>
                <c:pt idx="214">
                  <c:v>12.6</c:v>
                </c:pt>
                <c:pt idx="215">
                  <c:v>13.5</c:v>
                </c:pt>
                <c:pt idx="216">
                  <c:v>14.4</c:v>
                </c:pt>
                <c:pt idx="217">
                  <c:v>15.3</c:v>
                </c:pt>
                <c:pt idx="218">
                  <c:v>16.2</c:v>
                </c:pt>
                <c:pt idx="219">
                  <c:v>17.100000000000001</c:v>
                </c:pt>
                <c:pt idx="220">
                  <c:v>18</c:v>
                </c:pt>
                <c:pt idx="221">
                  <c:v>16.2</c:v>
                </c:pt>
                <c:pt idx="222">
                  <c:v>14.4</c:v>
                </c:pt>
                <c:pt idx="223">
                  <c:v>12.6</c:v>
                </c:pt>
                <c:pt idx="224">
                  <c:v>10.8</c:v>
                </c:pt>
                <c:pt idx="225">
                  <c:v>9</c:v>
                </c:pt>
                <c:pt idx="226">
                  <c:v>7.1999999999999904</c:v>
                </c:pt>
                <c:pt idx="227">
                  <c:v>5.4</c:v>
                </c:pt>
                <c:pt idx="228">
                  <c:v>3.5999999999999899</c:v>
                </c:pt>
                <c:pt idx="229">
                  <c:v>1.8</c:v>
                </c:pt>
                <c:pt idx="230">
                  <c:v>0</c:v>
                </c:pt>
                <c:pt idx="231">
                  <c:v>0.9</c:v>
                </c:pt>
                <c:pt idx="232">
                  <c:v>1.8</c:v>
                </c:pt>
                <c:pt idx="233">
                  <c:v>2.7</c:v>
                </c:pt>
                <c:pt idx="234">
                  <c:v>3.6</c:v>
                </c:pt>
                <c:pt idx="235">
                  <c:v>4.5</c:v>
                </c:pt>
                <c:pt idx="236">
                  <c:v>5.4</c:v>
                </c:pt>
                <c:pt idx="237">
                  <c:v>6.3</c:v>
                </c:pt>
                <c:pt idx="238">
                  <c:v>7.2</c:v>
                </c:pt>
                <c:pt idx="239">
                  <c:v>8.1</c:v>
                </c:pt>
                <c:pt idx="240">
                  <c:v>9</c:v>
                </c:pt>
                <c:pt idx="241">
                  <c:v>8.1</c:v>
                </c:pt>
                <c:pt idx="242">
                  <c:v>7.2</c:v>
                </c:pt>
                <c:pt idx="243">
                  <c:v>6.3</c:v>
                </c:pt>
                <c:pt idx="244">
                  <c:v>5.4</c:v>
                </c:pt>
                <c:pt idx="245">
                  <c:v>4.5</c:v>
                </c:pt>
                <c:pt idx="246">
                  <c:v>3.5999999999999899</c:v>
                </c:pt>
                <c:pt idx="247">
                  <c:v>2.7</c:v>
                </c:pt>
                <c:pt idx="248">
                  <c:v>1.7999999999999901</c:v>
                </c:pt>
                <c:pt idx="249">
                  <c:v>0.9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2.1</c:v>
                </c:pt>
                <c:pt idx="262">
                  <c:v>4.2</c:v>
                </c:pt>
                <c:pt idx="263">
                  <c:v>6.3</c:v>
                </c:pt>
                <c:pt idx="264">
                  <c:v>8.4</c:v>
                </c:pt>
                <c:pt idx="265">
                  <c:v>10.5</c:v>
                </c:pt>
                <c:pt idx="266">
                  <c:v>12.6</c:v>
                </c:pt>
                <c:pt idx="267">
                  <c:v>14.7</c:v>
                </c:pt>
                <c:pt idx="268">
                  <c:v>16.8</c:v>
                </c:pt>
                <c:pt idx="269">
                  <c:v>18.899999999999999</c:v>
                </c:pt>
                <c:pt idx="270">
                  <c:v>21</c:v>
                </c:pt>
                <c:pt idx="271">
                  <c:v>21</c:v>
                </c:pt>
                <c:pt idx="272">
                  <c:v>21</c:v>
                </c:pt>
                <c:pt idx="273">
                  <c:v>21</c:v>
                </c:pt>
                <c:pt idx="274">
                  <c:v>21</c:v>
                </c:pt>
                <c:pt idx="275">
                  <c:v>21</c:v>
                </c:pt>
                <c:pt idx="276">
                  <c:v>21</c:v>
                </c:pt>
                <c:pt idx="277">
                  <c:v>21</c:v>
                </c:pt>
                <c:pt idx="278">
                  <c:v>21</c:v>
                </c:pt>
                <c:pt idx="279">
                  <c:v>21</c:v>
                </c:pt>
                <c:pt idx="280">
                  <c:v>21</c:v>
                </c:pt>
                <c:pt idx="281">
                  <c:v>18.899999999999999</c:v>
                </c:pt>
                <c:pt idx="282">
                  <c:v>16.8</c:v>
                </c:pt>
                <c:pt idx="283">
                  <c:v>14.7</c:v>
                </c:pt>
                <c:pt idx="284">
                  <c:v>12.6</c:v>
                </c:pt>
                <c:pt idx="285">
                  <c:v>10.5</c:v>
                </c:pt>
                <c:pt idx="286">
                  <c:v>8.3999999999999897</c:v>
                </c:pt>
                <c:pt idx="287">
                  <c:v>6.2999999999999901</c:v>
                </c:pt>
                <c:pt idx="288">
                  <c:v>4.1999999999999904</c:v>
                </c:pt>
                <c:pt idx="289">
                  <c:v>2.0999999999999899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A-2A6A-4474-8CD8-015D2A89E125}"/>
            </c:ext>
          </c:extLst>
        </c:ser>
        <c:ser>
          <c:idx val="61"/>
          <c:order val="15"/>
          <c:tx>
            <c:strRef>
              <c:f>Φύλλο1!$S$1</c:f>
              <c:strCache>
                <c:ptCount val="1"/>
                <c:pt idx="0">
                  <c:v>S-01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S$2:$S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.9</c:v>
                </c:pt>
                <c:pt idx="32">
                  <c:v>1.8</c:v>
                </c:pt>
                <c:pt idx="33">
                  <c:v>2.7</c:v>
                </c:pt>
                <c:pt idx="34">
                  <c:v>3.6</c:v>
                </c:pt>
                <c:pt idx="35">
                  <c:v>4.5</c:v>
                </c:pt>
                <c:pt idx="36">
                  <c:v>5.4</c:v>
                </c:pt>
                <c:pt idx="37">
                  <c:v>6.3</c:v>
                </c:pt>
                <c:pt idx="38">
                  <c:v>7.2</c:v>
                </c:pt>
                <c:pt idx="39">
                  <c:v>8.1</c:v>
                </c:pt>
                <c:pt idx="40">
                  <c:v>9</c:v>
                </c:pt>
                <c:pt idx="41">
                  <c:v>9</c:v>
                </c:pt>
                <c:pt idx="42">
                  <c:v>9</c:v>
                </c:pt>
                <c:pt idx="43">
                  <c:v>9</c:v>
                </c:pt>
                <c:pt idx="44">
                  <c:v>9</c:v>
                </c:pt>
                <c:pt idx="45">
                  <c:v>9</c:v>
                </c:pt>
                <c:pt idx="46">
                  <c:v>9</c:v>
                </c:pt>
                <c:pt idx="47">
                  <c:v>9</c:v>
                </c:pt>
                <c:pt idx="48">
                  <c:v>9</c:v>
                </c:pt>
                <c:pt idx="49">
                  <c:v>9</c:v>
                </c:pt>
                <c:pt idx="50">
                  <c:v>9</c:v>
                </c:pt>
                <c:pt idx="51">
                  <c:v>8.1</c:v>
                </c:pt>
                <c:pt idx="52">
                  <c:v>7.2</c:v>
                </c:pt>
                <c:pt idx="53">
                  <c:v>6.3</c:v>
                </c:pt>
                <c:pt idx="54">
                  <c:v>5.4</c:v>
                </c:pt>
                <c:pt idx="55">
                  <c:v>4.5</c:v>
                </c:pt>
                <c:pt idx="56">
                  <c:v>3.5999999999999899</c:v>
                </c:pt>
                <c:pt idx="57">
                  <c:v>2.7</c:v>
                </c:pt>
                <c:pt idx="58">
                  <c:v>1.7999999999999901</c:v>
                </c:pt>
                <c:pt idx="59">
                  <c:v>0.9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.9</c:v>
                </c:pt>
                <c:pt idx="102">
                  <c:v>1.8</c:v>
                </c:pt>
                <c:pt idx="103">
                  <c:v>2.7</c:v>
                </c:pt>
                <c:pt idx="104">
                  <c:v>3.6</c:v>
                </c:pt>
                <c:pt idx="105">
                  <c:v>4.5</c:v>
                </c:pt>
                <c:pt idx="106">
                  <c:v>5.4</c:v>
                </c:pt>
                <c:pt idx="107">
                  <c:v>6.3</c:v>
                </c:pt>
                <c:pt idx="108">
                  <c:v>7.2</c:v>
                </c:pt>
                <c:pt idx="109">
                  <c:v>8.1</c:v>
                </c:pt>
                <c:pt idx="110">
                  <c:v>9</c:v>
                </c:pt>
                <c:pt idx="111">
                  <c:v>9</c:v>
                </c:pt>
                <c:pt idx="112">
                  <c:v>9</c:v>
                </c:pt>
                <c:pt idx="113">
                  <c:v>9</c:v>
                </c:pt>
                <c:pt idx="114">
                  <c:v>9</c:v>
                </c:pt>
                <c:pt idx="115">
                  <c:v>9</c:v>
                </c:pt>
                <c:pt idx="116">
                  <c:v>9</c:v>
                </c:pt>
                <c:pt idx="117">
                  <c:v>9</c:v>
                </c:pt>
                <c:pt idx="118">
                  <c:v>9</c:v>
                </c:pt>
                <c:pt idx="119">
                  <c:v>9</c:v>
                </c:pt>
                <c:pt idx="120">
                  <c:v>9</c:v>
                </c:pt>
                <c:pt idx="121">
                  <c:v>10.199999999999999</c:v>
                </c:pt>
                <c:pt idx="122">
                  <c:v>11.4</c:v>
                </c:pt>
                <c:pt idx="123">
                  <c:v>12.6</c:v>
                </c:pt>
                <c:pt idx="124">
                  <c:v>13.8</c:v>
                </c:pt>
                <c:pt idx="125">
                  <c:v>15</c:v>
                </c:pt>
                <c:pt idx="126">
                  <c:v>16.2</c:v>
                </c:pt>
                <c:pt idx="127">
                  <c:v>17.399999999999999</c:v>
                </c:pt>
                <c:pt idx="128">
                  <c:v>18.600000000000001</c:v>
                </c:pt>
                <c:pt idx="129">
                  <c:v>19.799999999999901</c:v>
                </c:pt>
                <c:pt idx="130">
                  <c:v>21</c:v>
                </c:pt>
                <c:pt idx="131">
                  <c:v>21</c:v>
                </c:pt>
                <c:pt idx="132">
                  <c:v>21</c:v>
                </c:pt>
                <c:pt idx="133">
                  <c:v>21</c:v>
                </c:pt>
                <c:pt idx="134">
                  <c:v>21</c:v>
                </c:pt>
                <c:pt idx="135">
                  <c:v>21</c:v>
                </c:pt>
                <c:pt idx="136">
                  <c:v>21</c:v>
                </c:pt>
                <c:pt idx="137">
                  <c:v>21</c:v>
                </c:pt>
                <c:pt idx="138">
                  <c:v>21</c:v>
                </c:pt>
                <c:pt idx="139">
                  <c:v>21</c:v>
                </c:pt>
                <c:pt idx="140">
                  <c:v>21</c:v>
                </c:pt>
                <c:pt idx="141">
                  <c:v>21.9</c:v>
                </c:pt>
                <c:pt idx="142">
                  <c:v>22.8</c:v>
                </c:pt>
                <c:pt idx="143">
                  <c:v>23.7</c:v>
                </c:pt>
                <c:pt idx="144">
                  <c:v>24.6</c:v>
                </c:pt>
                <c:pt idx="145">
                  <c:v>25.5</c:v>
                </c:pt>
                <c:pt idx="146">
                  <c:v>26.4</c:v>
                </c:pt>
                <c:pt idx="147">
                  <c:v>27.3</c:v>
                </c:pt>
                <c:pt idx="148">
                  <c:v>28.2</c:v>
                </c:pt>
                <c:pt idx="149">
                  <c:v>29.1</c:v>
                </c:pt>
                <c:pt idx="150">
                  <c:v>30</c:v>
                </c:pt>
                <c:pt idx="151">
                  <c:v>51.6</c:v>
                </c:pt>
                <c:pt idx="152">
                  <c:v>73.2</c:v>
                </c:pt>
                <c:pt idx="153">
                  <c:v>94.8</c:v>
                </c:pt>
                <c:pt idx="154">
                  <c:v>116.4</c:v>
                </c:pt>
                <c:pt idx="155">
                  <c:v>138</c:v>
                </c:pt>
                <c:pt idx="156">
                  <c:v>159.6</c:v>
                </c:pt>
                <c:pt idx="157">
                  <c:v>181.2</c:v>
                </c:pt>
                <c:pt idx="158">
                  <c:v>202.8</c:v>
                </c:pt>
                <c:pt idx="159">
                  <c:v>224.4</c:v>
                </c:pt>
                <c:pt idx="160">
                  <c:v>246</c:v>
                </c:pt>
                <c:pt idx="161">
                  <c:v>262.5</c:v>
                </c:pt>
                <c:pt idx="162">
                  <c:v>279</c:v>
                </c:pt>
                <c:pt idx="163">
                  <c:v>295.5</c:v>
                </c:pt>
                <c:pt idx="164">
                  <c:v>312</c:v>
                </c:pt>
                <c:pt idx="165">
                  <c:v>328.5</c:v>
                </c:pt>
                <c:pt idx="166">
                  <c:v>345</c:v>
                </c:pt>
                <c:pt idx="167">
                  <c:v>361.5</c:v>
                </c:pt>
                <c:pt idx="168">
                  <c:v>378</c:v>
                </c:pt>
                <c:pt idx="169">
                  <c:v>394.5</c:v>
                </c:pt>
                <c:pt idx="170">
                  <c:v>411</c:v>
                </c:pt>
                <c:pt idx="171">
                  <c:v>402.6</c:v>
                </c:pt>
                <c:pt idx="172">
                  <c:v>394.2</c:v>
                </c:pt>
                <c:pt idx="173">
                  <c:v>385.8</c:v>
                </c:pt>
                <c:pt idx="174">
                  <c:v>377.4</c:v>
                </c:pt>
                <c:pt idx="175">
                  <c:v>369</c:v>
                </c:pt>
                <c:pt idx="176">
                  <c:v>360.6</c:v>
                </c:pt>
                <c:pt idx="177">
                  <c:v>352.2</c:v>
                </c:pt>
                <c:pt idx="178">
                  <c:v>343.8</c:v>
                </c:pt>
                <c:pt idx="179">
                  <c:v>335.4</c:v>
                </c:pt>
                <c:pt idx="180">
                  <c:v>327</c:v>
                </c:pt>
                <c:pt idx="181">
                  <c:v>309.3</c:v>
                </c:pt>
                <c:pt idx="182">
                  <c:v>291.60000000000002</c:v>
                </c:pt>
                <c:pt idx="183">
                  <c:v>273.89999999999998</c:v>
                </c:pt>
                <c:pt idx="184">
                  <c:v>256.2</c:v>
                </c:pt>
                <c:pt idx="185">
                  <c:v>238.5</c:v>
                </c:pt>
                <c:pt idx="186">
                  <c:v>220.8</c:v>
                </c:pt>
                <c:pt idx="187">
                  <c:v>203.1</c:v>
                </c:pt>
                <c:pt idx="188">
                  <c:v>185.4</c:v>
                </c:pt>
                <c:pt idx="189">
                  <c:v>167.7</c:v>
                </c:pt>
                <c:pt idx="190">
                  <c:v>150</c:v>
                </c:pt>
                <c:pt idx="191">
                  <c:v>150</c:v>
                </c:pt>
                <c:pt idx="192">
                  <c:v>150</c:v>
                </c:pt>
                <c:pt idx="193">
                  <c:v>150</c:v>
                </c:pt>
                <c:pt idx="194">
                  <c:v>150</c:v>
                </c:pt>
                <c:pt idx="195">
                  <c:v>150</c:v>
                </c:pt>
                <c:pt idx="196">
                  <c:v>150</c:v>
                </c:pt>
                <c:pt idx="197">
                  <c:v>150</c:v>
                </c:pt>
                <c:pt idx="198">
                  <c:v>150</c:v>
                </c:pt>
                <c:pt idx="199">
                  <c:v>150</c:v>
                </c:pt>
                <c:pt idx="200">
                  <c:v>150</c:v>
                </c:pt>
                <c:pt idx="201">
                  <c:v>151.19999999999999</c:v>
                </c:pt>
                <c:pt idx="202">
                  <c:v>152.4</c:v>
                </c:pt>
                <c:pt idx="203">
                  <c:v>153.6</c:v>
                </c:pt>
                <c:pt idx="204">
                  <c:v>154.80000000000001</c:v>
                </c:pt>
                <c:pt idx="205">
                  <c:v>156</c:v>
                </c:pt>
                <c:pt idx="206">
                  <c:v>157.19999999999999</c:v>
                </c:pt>
                <c:pt idx="207">
                  <c:v>158.4</c:v>
                </c:pt>
                <c:pt idx="208">
                  <c:v>159.6</c:v>
                </c:pt>
                <c:pt idx="209">
                  <c:v>160.80000000000001</c:v>
                </c:pt>
                <c:pt idx="210">
                  <c:v>162</c:v>
                </c:pt>
                <c:pt idx="211">
                  <c:v>152.69999999999999</c:v>
                </c:pt>
                <c:pt idx="212">
                  <c:v>143.4</c:v>
                </c:pt>
                <c:pt idx="213">
                  <c:v>134.1</c:v>
                </c:pt>
                <c:pt idx="214">
                  <c:v>124.8</c:v>
                </c:pt>
                <c:pt idx="215">
                  <c:v>115.5</c:v>
                </c:pt>
                <c:pt idx="216">
                  <c:v>106.19999999999899</c:v>
                </c:pt>
                <c:pt idx="217">
                  <c:v>96.899999999999906</c:v>
                </c:pt>
                <c:pt idx="218">
                  <c:v>87.6</c:v>
                </c:pt>
                <c:pt idx="219">
                  <c:v>78.3</c:v>
                </c:pt>
                <c:pt idx="220">
                  <c:v>69</c:v>
                </c:pt>
                <c:pt idx="221">
                  <c:v>71.400000000000006</c:v>
                </c:pt>
                <c:pt idx="222">
                  <c:v>73.8</c:v>
                </c:pt>
                <c:pt idx="223">
                  <c:v>76.2</c:v>
                </c:pt>
                <c:pt idx="224">
                  <c:v>78.599999999999994</c:v>
                </c:pt>
                <c:pt idx="225">
                  <c:v>81</c:v>
                </c:pt>
                <c:pt idx="226">
                  <c:v>83.4</c:v>
                </c:pt>
                <c:pt idx="227">
                  <c:v>85.8</c:v>
                </c:pt>
                <c:pt idx="228">
                  <c:v>88.2</c:v>
                </c:pt>
                <c:pt idx="229">
                  <c:v>90.6</c:v>
                </c:pt>
                <c:pt idx="230">
                  <c:v>93</c:v>
                </c:pt>
                <c:pt idx="231">
                  <c:v>85.8</c:v>
                </c:pt>
                <c:pt idx="232">
                  <c:v>78.599999999999994</c:v>
                </c:pt>
                <c:pt idx="233">
                  <c:v>71.400000000000006</c:v>
                </c:pt>
                <c:pt idx="234">
                  <c:v>64.2</c:v>
                </c:pt>
                <c:pt idx="235">
                  <c:v>57</c:v>
                </c:pt>
                <c:pt idx="236">
                  <c:v>49.8</c:v>
                </c:pt>
                <c:pt idx="237">
                  <c:v>42.6</c:v>
                </c:pt>
                <c:pt idx="238">
                  <c:v>35.4</c:v>
                </c:pt>
                <c:pt idx="239">
                  <c:v>28.2</c:v>
                </c:pt>
                <c:pt idx="240">
                  <c:v>21</c:v>
                </c:pt>
                <c:pt idx="241">
                  <c:v>24.9</c:v>
                </c:pt>
                <c:pt idx="242">
                  <c:v>28.8</c:v>
                </c:pt>
                <c:pt idx="243">
                  <c:v>32.700000000000003</c:v>
                </c:pt>
                <c:pt idx="244">
                  <c:v>36.6</c:v>
                </c:pt>
                <c:pt idx="245">
                  <c:v>40.5</c:v>
                </c:pt>
                <c:pt idx="246">
                  <c:v>44.4</c:v>
                </c:pt>
                <c:pt idx="247">
                  <c:v>48.3</c:v>
                </c:pt>
                <c:pt idx="248">
                  <c:v>52.2</c:v>
                </c:pt>
                <c:pt idx="249">
                  <c:v>56.1</c:v>
                </c:pt>
                <c:pt idx="250">
                  <c:v>60</c:v>
                </c:pt>
                <c:pt idx="251">
                  <c:v>60</c:v>
                </c:pt>
                <c:pt idx="252">
                  <c:v>60</c:v>
                </c:pt>
                <c:pt idx="253">
                  <c:v>60</c:v>
                </c:pt>
                <c:pt idx="254">
                  <c:v>60</c:v>
                </c:pt>
                <c:pt idx="255">
                  <c:v>60</c:v>
                </c:pt>
                <c:pt idx="256">
                  <c:v>60</c:v>
                </c:pt>
                <c:pt idx="257">
                  <c:v>60</c:v>
                </c:pt>
                <c:pt idx="258">
                  <c:v>60</c:v>
                </c:pt>
                <c:pt idx="259">
                  <c:v>60</c:v>
                </c:pt>
                <c:pt idx="260">
                  <c:v>60</c:v>
                </c:pt>
                <c:pt idx="261">
                  <c:v>61.3</c:v>
                </c:pt>
                <c:pt idx="262">
                  <c:v>62.6</c:v>
                </c:pt>
                <c:pt idx="263">
                  <c:v>63.9</c:v>
                </c:pt>
                <c:pt idx="264">
                  <c:v>65.2</c:v>
                </c:pt>
                <c:pt idx="265">
                  <c:v>66.5</c:v>
                </c:pt>
                <c:pt idx="266">
                  <c:v>67.8</c:v>
                </c:pt>
                <c:pt idx="267">
                  <c:v>69.099999999999994</c:v>
                </c:pt>
                <c:pt idx="268">
                  <c:v>70.400000000000006</c:v>
                </c:pt>
                <c:pt idx="269">
                  <c:v>71.7</c:v>
                </c:pt>
                <c:pt idx="270">
                  <c:v>73</c:v>
                </c:pt>
                <c:pt idx="271">
                  <c:v>71.7</c:v>
                </c:pt>
                <c:pt idx="272">
                  <c:v>70.400000000000006</c:v>
                </c:pt>
                <c:pt idx="273">
                  <c:v>69.099999999999994</c:v>
                </c:pt>
                <c:pt idx="274">
                  <c:v>67.8</c:v>
                </c:pt>
                <c:pt idx="275">
                  <c:v>66.5</c:v>
                </c:pt>
                <c:pt idx="276">
                  <c:v>65.2</c:v>
                </c:pt>
                <c:pt idx="277">
                  <c:v>63.9</c:v>
                </c:pt>
                <c:pt idx="278">
                  <c:v>62.6</c:v>
                </c:pt>
                <c:pt idx="279">
                  <c:v>61.3</c:v>
                </c:pt>
                <c:pt idx="280">
                  <c:v>60</c:v>
                </c:pt>
                <c:pt idx="281">
                  <c:v>57</c:v>
                </c:pt>
                <c:pt idx="282">
                  <c:v>54</c:v>
                </c:pt>
                <c:pt idx="283">
                  <c:v>51</c:v>
                </c:pt>
                <c:pt idx="284">
                  <c:v>48</c:v>
                </c:pt>
                <c:pt idx="285">
                  <c:v>45</c:v>
                </c:pt>
                <c:pt idx="286">
                  <c:v>42</c:v>
                </c:pt>
                <c:pt idx="287">
                  <c:v>39</c:v>
                </c:pt>
                <c:pt idx="288">
                  <c:v>36</c:v>
                </c:pt>
                <c:pt idx="289">
                  <c:v>33</c:v>
                </c:pt>
                <c:pt idx="290">
                  <c:v>30</c:v>
                </c:pt>
                <c:pt idx="291">
                  <c:v>30</c:v>
                </c:pt>
                <c:pt idx="292">
                  <c:v>30</c:v>
                </c:pt>
                <c:pt idx="293">
                  <c:v>30</c:v>
                </c:pt>
                <c:pt idx="294">
                  <c:v>30</c:v>
                </c:pt>
                <c:pt idx="295">
                  <c:v>30</c:v>
                </c:pt>
                <c:pt idx="296">
                  <c:v>30</c:v>
                </c:pt>
                <c:pt idx="297">
                  <c:v>30</c:v>
                </c:pt>
                <c:pt idx="298">
                  <c:v>30</c:v>
                </c:pt>
                <c:pt idx="299">
                  <c:v>30</c:v>
                </c:pt>
                <c:pt idx="300">
                  <c:v>30</c:v>
                </c:pt>
                <c:pt idx="301">
                  <c:v>27</c:v>
                </c:pt>
                <c:pt idx="302">
                  <c:v>24</c:v>
                </c:pt>
                <c:pt idx="303">
                  <c:v>21</c:v>
                </c:pt>
                <c:pt idx="304">
                  <c:v>18</c:v>
                </c:pt>
                <c:pt idx="305">
                  <c:v>15</c:v>
                </c:pt>
                <c:pt idx="306">
                  <c:v>12</c:v>
                </c:pt>
                <c:pt idx="307">
                  <c:v>9</c:v>
                </c:pt>
                <c:pt idx="308">
                  <c:v>6</c:v>
                </c:pt>
                <c:pt idx="309">
                  <c:v>3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B-2A6A-4474-8CD8-015D2A89E125}"/>
            </c:ext>
          </c:extLst>
        </c:ser>
        <c:ser>
          <c:idx val="62"/>
          <c:order val="16"/>
          <c:tx>
            <c:strRef>
              <c:f>Φύλλο1!$T$1</c:f>
              <c:strCache>
                <c:ptCount val="1"/>
                <c:pt idx="0">
                  <c:v>S-03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T$2:$T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3.9</c:v>
                </c:pt>
                <c:pt idx="22">
                  <c:v>7.8</c:v>
                </c:pt>
                <c:pt idx="23">
                  <c:v>11.7</c:v>
                </c:pt>
                <c:pt idx="24">
                  <c:v>15.6</c:v>
                </c:pt>
                <c:pt idx="25">
                  <c:v>19.5</c:v>
                </c:pt>
                <c:pt idx="26">
                  <c:v>23.4</c:v>
                </c:pt>
                <c:pt idx="27">
                  <c:v>27.3</c:v>
                </c:pt>
                <c:pt idx="28">
                  <c:v>31.2</c:v>
                </c:pt>
                <c:pt idx="29">
                  <c:v>35.1</c:v>
                </c:pt>
                <c:pt idx="30">
                  <c:v>39</c:v>
                </c:pt>
                <c:pt idx="31">
                  <c:v>35.1</c:v>
                </c:pt>
                <c:pt idx="32">
                  <c:v>31.2</c:v>
                </c:pt>
                <c:pt idx="33">
                  <c:v>27.3</c:v>
                </c:pt>
                <c:pt idx="34">
                  <c:v>23.4</c:v>
                </c:pt>
                <c:pt idx="35">
                  <c:v>19.5</c:v>
                </c:pt>
                <c:pt idx="36">
                  <c:v>15.6</c:v>
                </c:pt>
                <c:pt idx="37">
                  <c:v>11.7</c:v>
                </c:pt>
                <c:pt idx="38">
                  <c:v>7.8</c:v>
                </c:pt>
                <c:pt idx="39">
                  <c:v>3.8999999999999901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.9</c:v>
                </c:pt>
                <c:pt idx="102">
                  <c:v>1.8</c:v>
                </c:pt>
                <c:pt idx="103">
                  <c:v>2.7</c:v>
                </c:pt>
                <c:pt idx="104">
                  <c:v>3.6</c:v>
                </c:pt>
                <c:pt idx="105">
                  <c:v>4.5</c:v>
                </c:pt>
                <c:pt idx="106">
                  <c:v>5.4</c:v>
                </c:pt>
                <c:pt idx="107">
                  <c:v>6.3</c:v>
                </c:pt>
                <c:pt idx="108">
                  <c:v>7.2</c:v>
                </c:pt>
                <c:pt idx="109">
                  <c:v>8.1</c:v>
                </c:pt>
                <c:pt idx="110">
                  <c:v>9</c:v>
                </c:pt>
                <c:pt idx="111">
                  <c:v>9</c:v>
                </c:pt>
                <c:pt idx="112">
                  <c:v>9</c:v>
                </c:pt>
                <c:pt idx="113">
                  <c:v>9</c:v>
                </c:pt>
                <c:pt idx="114">
                  <c:v>9</c:v>
                </c:pt>
                <c:pt idx="115">
                  <c:v>9</c:v>
                </c:pt>
                <c:pt idx="116">
                  <c:v>9</c:v>
                </c:pt>
                <c:pt idx="117">
                  <c:v>9</c:v>
                </c:pt>
                <c:pt idx="118">
                  <c:v>9</c:v>
                </c:pt>
                <c:pt idx="119">
                  <c:v>9</c:v>
                </c:pt>
                <c:pt idx="120">
                  <c:v>9</c:v>
                </c:pt>
                <c:pt idx="121">
                  <c:v>8.1</c:v>
                </c:pt>
                <c:pt idx="122">
                  <c:v>7.2</c:v>
                </c:pt>
                <c:pt idx="123">
                  <c:v>6.3</c:v>
                </c:pt>
                <c:pt idx="124">
                  <c:v>5.4</c:v>
                </c:pt>
                <c:pt idx="125">
                  <c:v>4.5</c:v>
                </c:pt>
                <c:pt idx="126">
                  <c:v>3.5999999999999899</c:v>
                </c:pt>
                <c:pt idx="127">
                  <c:v>2.7</c:v>
                </c:pt>
                <c:pt idx="128">
                  <c:v>1.7999999999999901</c:v>
                </c:pt>
                <c:pt idx="129">
                  <c:v>0.9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1.8</c:v>
                </c:pt>
                <c:pt idx="182">
                  <c:v>3.6</c:v>
                </c:pt>
                <c:pt idx="183">
                  <c:v>5.4</c:v>
                </c:pt>
                <c:pt idx="184">
                  <c:v>7.2</c:v>
                </c:pt>
                <c:pt idx="185">
                  <c:v>9</c:v>
                </c:pt>
                <c:pt idx="186">
                  <c:v>10.8</c:v>
                </c:pt>
                <c:pt idx="187">
                  <c:v>12.6</c:v>
                </c:pt>
                <c:pt idx="188">
                  <c:v>14.4</c:v>
                </c:pt>
                <c:pt idx="189">
                  <c:v>16.2</c:v>
                </c:pt>
                <c:pt idx="190">
                  <c:v>18</c:v>
                </c:pt>
                <c:pt idx="191">
                  <c:v>18</c:v>
                </c:pt>
                <c:pt idx="192">
                  <c:v>18</c:v>
                </c:pt>
                <c:pt idx="193">
                  <c:v>18</c:v>
                </c:pt>
                <c:pt idx="194">
                  <c:v>18</c:v>
                </c:pt>
                <c:pt idx="195">
                  <c:v>18</c:v>
                </c:pt>
                <c:pt idx="196">
                  <c:v>18</c:v>
                </c:pt>
                <c:pt idx="197">
                  <c:v>18</c:v>
                </c:pt>
                <c:pt idx="198">
                  <c:v>18</c:v>
                </c:pt>
                <c:pt idx="199">
                  <c:v>18</c:v>
                </c:pt>
                <c:pt idx="200">
                  <c:v>18</c:v>
                </c:pt>
                <c:pt idx="201">
                  <c:v>17.5</c:v>
                </c:pt>
                <c:pt idx="202">
                  <c:v>17</c:v>
                </c:pt>
                <c:pt idx="203">
                  <c:v>16.5</c:v>
                </c:pt>
                <c:pt idx="204">
                  <c:v>16</c:v>
                </c:pt>
                <c:pt idx="205">
                  <c:v>15.5</c:v>
                </c:pt>
                <c:pt idx="206">
                  <c:v>15</c:v>
                </c:pt>
                <c:pt idx="207">
                  <c:v>14.5</c:v>
                </c:pt>
                <c:pt idx="208">
                  <c:v>14</c:v>
                </c:pt>
                <c:pt idx="209">
                  <c:v>13.5</c:v>
                </c:pt>
                <c:pt idx="210">
                  <c:v>13</c:v>
                </c:pt>
                <c:pt idx="211">
                  <c:v>12.6</c:v>
                </c:pt>
                <c:pt idx="212">
                  <c:v>12.2</c:v>
                </c:pt>
                <c:pt idx="213">
                  <c:v>11.8</c:v>
                </c:pt>
                <c:pt idx="214">
                  <c:v>11.4</c:v>
                </c:pt>
                <c:pt idx="215">
                  <c:v>11</c:v>
                </c:pt>
                <c:pt idx="216">
                  <c:v>10.6</c:v>
                </c:pt>
                <c:pt idx="217">
                  <c:v>10.199999999999999</c:v>
                </c:pt>
                <c:pt idx="218">
                  <c:v>9.8000000000000007</c:v>
                </c:pt>
                <c:pt idx="219">
                  <c:v>9.4</c:v>
                </c:pt>
                <c:pt idx="220">
                  <c:v>9</c:v>
                </c:pt>
                <c:pt idx="221">
                  <c:v>21.9</c:v>
                </c:pt>
                <c:pt idx="222">
                  <c:v>34.799999999999997</c:v>
                </c:pt>
                <c:pt idx="223">
                  <c:v>47.7</c:v>
                </c:pt>
                <c:pt idx="224">
                  <c:v>60.6</c:v>
                </c:pt>
                <c:pt idx="225">
                  <c:v>73.5</c:v>
                </c:pt>
                <c:pt idx="226">
                  <c:v>86.4</c:v>
                </c:pt>
                <c:pt idx="227">
                  <c:v>99.3</c:v>
                </c:pt>
                <c:pt idx="228">
                  <c:v>112.2</c:v>
                </c:pt>
                <c:pt idx="229">
                  <c:v>125.1</c:v>
                </c:pt>
                <c:pt idx="230">
                  <c:v>138</c:v>
                </c:pt>
                <c:pt idx="231">
                  <c:v>135.9</c:v>
                </c:pt>
                <c:pt idx="232">
                  <c:v>133.80000000000001</c:v>
                </c:pt>
                <c:pt idx="233">
                  <c:v>131.69999999999999</c:v>
                </c:pt>
                <c:pt idx="234">
                  <c:v>129.6</c:v>
                </c:pt>
                <c:pt idx="235">
                  <c:v>127.5</c:v>
                </c:pt>
                <c:pt idx="236">
                  <c:v>125.4</c:v>
                </c:pt>
                <c:pt idx="237">
                  <c:v>123.3</c:v>
                </c:pt>
                <c:pt idx="238">
                  <c:v>121.2</c:v>
                </c:pt>
                <c:pt idx="239">
                  <c:v>119.1</c:v>
                </c:pt>
                <c:pt idx="240">
                  <c:v>117</c:v>
                </c:pt>
                <c:pt idx="241">
                  <c:v>107.1</c:v>
                </c:pt>
                <c:pt idx="242">
                  <c:v>97.2</c:v>
                </c:pt>
                <c:pt idx="243">
                  <c:v>87.3</c:v>
                </c:pt>
                <c:pt idx="244">
                  <c:v>77.400000000000006</c:v>
                </c:pt>
                <c:pt idx="245">
                  <c:v>67.5</c:v>
                </c:pt>
                <c:pt idx="246">
                  <c:v>57.599999999999902</c:v>
                </c:pt>
                <c:pt idx="247">
                  <c:v>47.7</c:v>
                </c:pt>
                <c:pt idx="248">
                  <c:v>37.799999999999997</c:v>
                </c:pt>
                <c:pt idx="249">
                  <c:v>27.899999999999899</c:v>
                </c:pt>
                <c:pt idx="250">
                  <c:v>18</c:v>
                </c:pt>
                <c:pt idx="251">
                  <c:v>18</c:v>
                </c:pt>
                <c:pt idx="252">
                  <c:v>18</c:v>
                </c:pt>
                <c:pt idx="253">
                  <c:v>18</c:v>
                </c:pt>
                <c:pt idx="254">
                  <c:v>18</c:v>
                </c:pt>
                <c:pt idx="255">
                  <c:v>18</c:v>
                </c:pt>
                <c:pt idx="256">
                  <c:v>18</c:v>
                </c:pt>
                <c:pt idx="257">
                  <c:v>18</c:v>
                </c:pt>
                <c:pt idx="258">
                  <c:v>18</c:v>
                </c:pt>
                <c:pt idx="259">
                  <c:v>18</c:v>
                </c:pt>
                <c:pt idx="260">
                  <c:v>18</c:v>
                </c:pt>
                <c:pt idx="261">
                  <c:v>18.399999999999999</c:v>
                </c:pt>
                <c:pt idx="262">
                  <c:v>18.8</c:v>
                </c:pt>
                <c:pt idx="263">
                  <c:v>19.2</c:v>
                </c:pt>
                <c:pt idx="264">
                  <c:v>19.600000000000001</c:v>
                </c:pt>
                <c:pt idx="265">
                  <c:v>20</c:v>
                </c:pt>
                <c:pt idx="266">
                  <c:v>20.399999999999999</c:v>
                </c:pt>
                <c:pt idx="267">
                  <c:v>20.8</c:v>
                </c:pt>
                <c:pt idx="268">
                  <c:v>21.2</c:v>
                </c:pt>
                <c:pt idx="269">
                  <c:v>21.6</c:v>
                </c:pt>
                <c:pt idx="270">
                  <c:v>22</c:v>
                </c:pt>
                <c:pt idx="271">
                  <c:v>22.5</c:v>
                </c:pt>
                <c:pt idx="272">
                  <c:v>23</c:v>
                </c:pt>
                <c:pt idx="273">
                  <c:v>23.5</c:v>
                </c:pt>
                <c:pt idx="274">
                  <c:v>24</c:v>
                </c:pt>
                <c:pt idx="275">
                  <c:v>24.5</c:v>
                </c:pt>
                <c:pt idx="276">
                  <c:v>25</c:v>
                </c:pt>
                <c:pt idx="277">
                  <c:v>25.5</c:v>
                </c:pt>
                <c:pt idx="278">
                  <c:v>26</c:v>
                </c:pt>
                <c:pt idx="279">
                  <c:v>26.5</c:v>
                </c:pt>
                <c:pt idx="280">
                  <c:v>27</c:v>
                </c:pt>
                <c:pt idx="281">
                  <c:v>25.2</c:v>
                </c:pt>
                <c:pt idx="282">
                  <c:v>23.4</c:v>
                </c:pt>
                <c:pt idx="283">
                  <c:v>21.6</c:v>
                </c:pt>
                <c:pt idx="284">
                  <c:v>19.8</c:v>
                </c:pt>
                <c:pt idx="285">
                  <c:v>18</c:v>
                </c:pt>
                <c:pt idx="286">
                  <c:v>16.2</c:v>
                </c:pt>
                <c:pt idx="287">
                  <c:v>14.4</c:v>
                </c:pt>
                <c:pt idx="288">
                  <c:v>12.6</c:v>
                </c:pt>
                <c:pt idx="289">
                  <c:v>10.8</c:v>
                </c:pt>
                <c:pt idx="290">
                  <c:v>9</c:v>
                </c:pt>
                <c:pt idx="291">
                  <c:v>8.1</c:v>
                </c:pt>
                <c:pt idx="292">
                  <c:v>7.2</c:v>
                </c:pt>
                <c:pt idx="293">
                  <c:v>6.3</c:v>
                </c:pt>
                <c:pt idx="294">
                  <c:v>5.4</c:v>
                </c:pt>
                <c:pt idx="295">
                  <c:v>4.5</c:v>
                </c:pt>
                <c:pt idx="296">
                  <c:v>3.5999999999999899</c:v>
                </c:pt>
                <c:pt idx="297">
                  <c:v>2.7</c:v>
                </c:pt>
                <c:pt idx="298">
                  <c:v>1.7999999999999901</c:v>
                </c:pt>
                <c:pt idx="299">
                  <c:v>0.9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C-2A6A-4474-8CD8-015D2A89E125}"/>
            </c:ext>
          </c:extLst>
        </c:ser>
        <c:ser>
          <c:idx val="63"/>
          <c:order val="17"/>
          <c:tx>
            <c:strRef>
              <c:f>Φύλλο1!$U$1</c:f>
              <c:strCache>
                <c:ptCount val="1"/>
                <c:pt idx="0">
                  <c:v>S-04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U$2:$U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1.8</c:v>
                </c:pt>
                <c:pt idx="152">
                  <c:v>3.6</c:v>
                </c:pt>
                <c:pt idx="153">
                  <c:v>5.4</c:v>
                </c:pt>
                <c:pt idx="154">
                  <c:v>7.2</c:v>
                </c:pt>
                <c:pt idx="155">
                  <c:v>9</c:v>
                </c:pt>
                <c:pt idx="156">
                  <c:v>10.8</c:v>
                </c:pt>
                <c:pt idx="157">
                  <c:v>12.6</c:v>
                </c:pt>
                <c:pt idx="158">
                  <c:v>14.4</c:v>
                </c:pt>
                <c:pt idx="159">
                  <c:v>16.2</c:v>
                </c:pt>
                <c:pt idx="160">
                  <c:v>18</c:v>
                </c:pt>
                <c:pt idx="161">
                  <c:v>17.100000000000001</c:v>
                </c:pt>
                <c:pt idx="162">
                  <c:v>16.2</c:v>
                </c:pt>
                <c:pt idx="163">
                  <c:v>15.3</c:v>
                </c:pt>
                <c:pt idx="164">
                  <c:v>14.4</c:v>
                </c:pt>
                <c:pt idx="165">
                  <c:v>13.5</c:v>
                </c:pt>
                <c:pt idx="166">
                  <c:v>12.6</c:v>
                </c:pt>
                <c:pt idx="167">
                  <c:v>11.7</c:v>
                </c:pt>
                <c:pt idx="168">
                  <c:v>10.8</c:v>
                </c:pt>
                <c:pt idx="169">
                  <c:v>9.9</c:v>
                </c:pt>
                <c:pt idx="170">
                  <c:v>9</c:v>
                </c:pt>
                <c:pt idx="171">
                  <c:v>9.9</c:v>
                </c:pt>
                <c:pt idx="172">
                  <c:v>10.8</c:v>
                </c:pt>
                <c:pt idx="173">
                  <c:v>11.7</c:v>
                </c:pt>
                <c:pt idx="174">
                  <c:v>12.6</c:v>
                </c:pt>
                <c:pt idx="175">
                  <c:v>13.5</c:v>
                </c:pt>
                <c:pt idx="176">
                  <c:v>14.4</c:v>
                </c:pt>
                <c:pt idx="177">
                  <c:v>15.3</c:v>
                </c:pt>
                <c:pt idx="178">
                  <c:v>16.2</c:v>
                </c:pt>
                <c:pt idx="179">
                  <c:v>17.100000000000001</c:v>
                </c:pt>
                <c:pt idx="180">
                  <c:v>18</c:v>
                </c:pt>
                <c:pt idx="181">
                  <c:v>17.100000000000001</c:v>
                </c:pt>
                <c:pt idx="182">
                  <c:v>16.2</c:v>
                </c:pt>
                <c:pt idx="183">
                  <c:v>15.3</c:v>
                </c:pt>
                <c:pt idx="184">
                  <c:v>14.4</c:v>
                </c:pt>
                <c:pt idx="185">
                  <c:v>13.5</c:v>
                </c:pt>
                <c:pt idx="186">
                  <c:v>12.6</c:v>
                </c:pt>
                <c:pt idx="187">
                  <c:v>11.7</c:v>
                </c:pt>
                <c:pt idx="188">
                  <c:v>10.8</c:v>
                </c:pt>
                <c:pt idx="189">
                  <c:v>9.9</c:v>
                </c:pt>
                <c:pt idx="190">
                  <c:v>9</c:v>
                </c:pt>
                <c:pt idx="191">
                  <c:v>8.1</c:v>
                </c:pt>
                <c:pt idx="192">
                  <c:v>7.2</c:v>
                </c:pt>
                <c:pt idx="193">
                  <c:v>6.3</c:v>
                </c:pt>
                <c:pt idx="194">
                  <c:v>5.4</c:v>
                </c:pt>
                <c:pt idx="195">
                  <c:v>4.5</c:v>
                </c:pt>
                <c:pt idx="196">
                  <c:v>3.5999999999999899</c:v>
                </c:pt>
                <c:pt idx="197">
                  <c:v>2.7</c:v>
                </c:pt>
                <c:pt idx="198">
                  <c:v>1.7999999999999901</c:v>
                </c:pt>
                <c:pt idx="199">
                  <c:v>0.9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1.8</c:v>
                </c:pt>
                <c:pt idx="222">
                  <c:v>3.6</c:v>
                </c:pt>
                <c:pt idx="223">
                  <c:v>5.4</c:v>
                </c:pt>
                <c:pt idx="224">
                  <c:v>7.2</c:v>
                </c:pt>
                <c:pt idx="225">
                  <c:v>9</c:v>
                </c:pt>
                <c:pt idx="226">
                  <c:v>10.8</c:v>
                </c:pt>
                <c:pt idx="227">
                  <c:v>12.6</c:v>
                </c:pt>
                <c:pt idx="228">
                  <c:v>14.4</c:v>
                </c:pt>
                <c:pt idx="229">
                  <c:v>16.2</c:v>
                </c:pt>
                <c:pt idx="230">
                  <c:v>18</c:v>
                </c:pt>
                <c:pt idx="231">
                  <c:v>17.100000000000001</c:v>
                </c:pt>
                <c:pt idx="232">
                  <c:v>16.2</c:v>
                </c:pt>
                <c:pt idx="233">
                  <c:v>15.3</c:v>
                </c:pt>
                <c:pt idx="234">
                  <c:v>14.4</c:v>
                </c:pt>
                <c:pt idx="235">
                  <c:v>13.5</c:v>
                </c:pt>
                <c:pt idx="236">
                  <c:v>12.6</c:v>
                </c:pt>
                <c:pt idx="237">
                  <c:v>11.7</c:v>
                </c:pt>
                <c:pt idx="238">
                  <c:v>10.8</c:v>
                </c:pt>
                <c:pt idx="239">
                  <c:v>9.9</c:v>
                </c:pt>
                <c:pt idx="240">
                  <c:v>9</c:v>
                </c:pt>
                <c:pt idx="241">
                  <c:v>8.1</c:v>
                </c:pt>
                <c:pt idx="242">
                  <c:v>7.2</c:v>
                </c:pt>
                <c:pt idx="243">
                  <c:v>6.3</c:v>
                </c:pt>
                <c:pt idx="244">
                  <c:v>5.4</c:v>
                </c:pt>
                <c:pt idx="245">
                  <c:v>4.5</c:v>
                </c:pt>
                <c:pt idx="246">
                  <c:v>3.5999999999999899</c:v>
                </c:pt>
                <c:pt idx="247">
                  <c:v>2.7</c:v>
                </c:pt>
                <c:pt idx="248">
                  <c:v>1.7999999999999901</c:v>
                </c:pt>
                <c:pt idx="249">
                  <c:v>0.9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D-2A6A-4474-8CD8-015D2A89E125}"/>
            </c:ext>
          </c:extLst>
        </c:ser>
        <c:ser>
          <c:idx val="64"/>
          <c:order val="18"/>
          <c:tx>
            <c:strRef>
              <c:f>Φύλλο1!$V$1</c:f>
              <c:strCache>
                <c:ptCount val="1"/>
                <c:pt idx="0">
                  <c:v>S-05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V$2:$V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9.4</c:v>
                </c:pt>
                <c:pt idx="22">
                  <c:v>9.8000000000000007</c:v>
                </c:pt>
                <c:pt idx="23">
                  <c:v>10.199999999999999</c:v>
                </c:pt>
                <c:pt idx="24">
                  <c:v>10.6</c:v>
                </c:pt>
                <c:pt idx="25">
                  <c:v>11</c:v>
                </c:pt>
                <c:pt idx="26">
                  <c:v>11.4</c:v>
                </c:pt>
                <c:pt idx="27">
                  <c:v>11.8</c:v>
                </c:pt>
                <c:pt idx="28">
                  <c:v>12.2</c:v>
                </c:pt>
                <c:pt idx="29">
                  <c:v>12.6</c:v>
                </c:pt>
                <c:pt idx="30">
                  <c:v>13</c:v>
                </c:pt>
                <c:pt idx="31">
                  <c:v>11.7</c:v>
                </c:pt>
                <c:pt idx="32">
                  <c:v>10.4</c:v>
                </c:pt>
                <c:pt idx="33">
                  <c:v>9.1</c:v>
                </c:pt>
                <c:pt idx="34">
                  <c:v>7.8</c:v>
                </c:pt>
                <c:pt idx="35">
                  <c:v>6.5</c:v>
                </c:pt>
                <c:pt idx="36">
                  <c:v>5.1999999999999904</c:v>
                </c:pt>
                <c:pt idx="37">
                  <c:v>3.9</c:v>
                </c:pt>
                <c:pt idx="38">
                  <c:v>2.5999999999999899</c:v>
                </c:pt>
                <c:pt idx="39">
                  <c:v>1.2999999999999901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2.7</c:v>
                </c:pt>
                <c:pt idx="122">
                  <c:v>5.4</c:v>
                </c:pt>
                <c:pt idx="123">
                  <c:v>8.1</c:v>
                </c:pt>
                <c:pt idx="124">
                  <c:v>10.8</c:v>
                </c:pt>
                <c:pt idx="125">
                  <c:v>13.5</c:v>
                </c:pt>
                <c:pt idx="126">
                  <c:v>16.2</c:v>
                </c:pt>
                <c:pt idx="127">
                  <c:v>18.899999999999999</c:v>
                </c:pt>
                <c:pt idx="128">
                  <c:v>21.6</c:v>
                </c:pt>
                <c:pt idx="129">
                  <c:v>24.3</c:v>
                </c:pt>
                <c:pt idx="130">
                  <c:v>27</c:v>
                </c:pt>
                <c:pt idx="131">
                  <c:v>27</c:v>
                </c:pt>
                <c:pt idx="132">
                  <c:v>27</c:v>
                </c:pt>
                <c:pt idx="133">
                  <c:v>27</c:v>
                </c:pt>
                <c:pt idx="134">
                  <c:v>27</c:v>
                </c:pt>
                <c:pt idx="135">
                  <c:v>27</c:v>
                </c:pt>
                <c:pt idx="136">
                  <c:v>27</c:v>
                </c:pt>
                <c:pt idx="137">
                  <c:v>27</c:v>
                </c:pt>
                <c:pt idx="138">
                  <c:v>27</c:v>
                </c:pt>
                <c:pt idx="139">
                  <c:v>27</c:v>
                </c:pt>
                <c:pt idx="140">
                  <c:v>27</c:v>
                </c:pt>
                <c:pt idx="141">
                  <c:v>29.1</c:v>
                </c:pt>
                <c:pt idx="142">
                  <c:v>31.2</c:v>
                </c:pt>
                <c:pt idx="143">
                  <c:v>33.299999999999997</c:v>
                </c:pt>
                <c:pt idx="144">
                  <c:v>35.4</c:v>
                </c:pt>
                <c:pt idx="145">
                  <c:v>37.5</c:v>
                </c:pt>
                <c:pt idx="146">
                  <c:v>39.6</c:v>
                </c:pt>
                <c:pt idx="147">
                  <c:v>41.7</c:v>
                </c:pt>
                <c:pt idx="148">
                  <c:v>43.8</c:v>
                </c:pt>
                <c:pt idx="149">
                  <c:v>45.9</c:v>
                </c:pt>
                <c:pt idx="150">
                  <c:v>48</c:v>
                </c:pt>
                <c:pt idx="151">
                  <c:v>50.1</c:v>
                </c:pt>
                <c:pt idx="152">
                  <c:v>52.2</c:v>
                </c:pt>
                <c:pt idx="153">
                  <c:v>54.3</c:v>
                </c:pt>
                <c:pt idx="154">
                  <c:v>56.4</c:v>
                </c:pt>
                <c:pt idx="155">
                  <c:v>58.5</c:v>
                </c:pt>
                <c:pt idx="156">
                  <c:v>60.6</c:v>
                </c:pt>
                <c:pt idx="157">
                  <c:v>62.7</c:v>
                </c:pt>
                <c:pt idx="158">
                  <c:v>64.8</c:v>
                </c:pt>
                <c:pt idx="159">
                  <c:v>66.900000000000006</c:v>
                </c:pt>
                <c:pt idx="160">
                  <c:v>69</c:v>
                </c:pt>
                <c:pt idx="161">
                  <c:v>67.5</c:v>
                </c:pt>
                <c:pt idx="162">
                  <c:v>66</c:v>
                </c:pt>
                <c:pt idx="163">
                  <c:v>64.5</c:v>
                </c:pt>
                <c:pt idx="164">
                  <c:v>63</c:v>
                </c:pt>
                <c:pt idx="165">
                  <c:v>61.5</c:v>
                </c:pt>
                <c:pt idx="166">
                  <c:v>60</c:v>
                </c:pt>
                <c:pt idx="167">
                  <c:v>58.5</c:v>
                </c:pt>
                <c:pt idx="168">
                  <c:v>57</c:v>
                </c:pt>
                <c:pt idx="169">
                  <c:v>55.5</c:v>
                </c:pt>
                <c:pt idx="170">
                  <c:v>54</c:v>
                </c:pt>
                <c:pt idx="171">
                  <c:v>54</c:v>
                </c:pt>
                <c:pt idx="172">
                  <c:v>54</c:v>
                </c:pt>
                <c:pt idx="173">
                  <c:v>54</c:v>
                </c:pt>
                <c:pt idx="174">
                  <c:v>54</c:v>
                </c:pt>
                <c:pt idx="175">
                  <c:v>54</c:v>
                </c:pt>
                <c:pt idx="176">
                  <c:v>54</c:v>
                </c:pt>
                <c:pt idx="177">
                  <c:v>54</c:v>
                </c:pt>
                <c:pt idx="178">
                  <c:v>54</c:v>
                </c:pt>
                <c:pt idx="179">
                  <c:v>54</c:v>
                </c:pt>
                <c:pt idx="180">
                  <c:v>54</c:v>
                </c:pt>
                <c:pt idx="181">
                  <c:v>58.2</c:v>
                </c:pt>
                <c:pt idx="182">
                  <c:v>62.4</c:v>
                </c:pt>
                <c:pt idx="183">
                  <c:v>66.599999999999994</c:v>
                </c:pt>
                <c:pt idx="184">
                  <c:v>70.8</c:v>
                </c:pt>
                <c:pt idx="185">
                  <c:v>75</c:v>
                </c:pt>
                <c:pt idx="186">
                  <c:v>79.2</c:v>
                </c:pt>
                <c:pt idx="187">
                  <c:v>83.4</c:v>
                </c:pt>
                <c:pt idx="188">
                  <c:v>87.6</c:v>
                </c:pt>
                <c:pt idx="189">
                  <c:v>91.8</c:v>
                </c:pt>
                <c:pt idx="190">
                  <c:v>96</c:v>
                </c:pt>
                <c:pt idx="191">
                  <c:v>100.2</c:v>
                </c:pt>
                <c:pt idx="192">
                  <c:v>104.4</c:v>
                </c:pt>
                <c:pt idx="193">
                  <c:v>108.6</c:v>
                </c:pt>
                <c:pt idx="194">
                  <c:v>112.8</c:v>
                </c:pt>
                <c:pt idx="195">
                  <c:v>117</c:v>
                </c:pt>
                <c:pt idx="196">
                  <c:v>121.2</c:v>
                </c:pt>
                <c:pt idx="197">
                  <c:v>125.4</c:v>
                </c:pt>
                <c:pt idx="198">
                  <c:v>129.6</c:v>
                </c:pt>
                <c:pt idx="199">
                  <c:v>133.80000000000001</c:v>
                </c:pt>
                <c:pt idx="200">
                  <c:v>138</c:v>
                </c:pt>
                <c:pt idx="201">
                  <c:v>137.1</c:v>
                </c:pt>
                <c:pt idx="202">
                  <c:v>136.19999999999999</c:v>
                </c:pt>
                <c:pt idx="203">
                  <c:v>135.30000000000001</c:v>
                </c:pt>
                <c:pt idx="204">
                  <c:v>134.4</c:v>
                </c:pt>
                <c:pt idx="205">
                  <c:v>133.5</c:v>
                </c:pt>
                <c:pt idx="206">
                  <c:v>132.6</c:v>
                </c:pt>
                <c:pt idx="207">
                  <c:v>131.69999999999999</c:v>
                </c:pt>
                <c:pt idx="208">
                  <c:v>130.80000000000001</c:v>
                </c:pt>
                <c:pt idx="209">
                  <c:v>129.9</c:v>
                </c:pt>
                <c:pt idx="210">
                  <c:v>129</c:v>
                </c:pt>
                <c:pt idx="211">
                  <c:v>128.1</c:v>
                </c:pt>
                <c:pt idx="212">
                  <c:v>127.2</c:v>
                </c:pt>
                <c:pt idx="213">
                  <c:v>126.3</c:v>
                </c:pt>
                <c:pt idx="214">
                  <c:v>125.4</c:v>
                </c:pt>
                <c:pt idx="215">
                  <c:v>124.5</c:v>
                </c:pt>
                <c:pt idx="216">
                  <c:v>123.6</c:v>
                </c:pt>
                <c:pt idx="217">
                  <c:v>122.7</c:v>
                </c:pt>
                <c:pt idx="218">
                  <c:v>121.8</c:v>
                </c:pt>
                <c:pt idx="219">
                  <c:v>120.9</c:v>
                </c:pt>
                <c:pt idx="220">
                  <c:v>120</c:v>
                </c:pt>
                <c:pt idx="221">
                  <c:v>114.9</c:v>
                </c:pt>
                <c:pt idx="222">
                  <c:v>109.8</c:v>
                </c:pt>
                <c:pt idx="223">
                  <c:v>104.7</c:v>
                </c:pt>
                <c:pt idx="224">
                  <c:v>99.6</c:v>
                </c:pt>
                <c:pt idx="225">
                  <c:v>94.5</c:v>
                </c:pt>
                <c:pt idx="226">
                  <c:v>89.4</c:v>
                </c:pt>
                <c:pt idx="227">
                  <c:v>84.3</c:v>
                </c:pt>
                <c:pt idx="228">
                  <c:v>79.2</c:v>
                </c:pt>
                <c:pt idx="229">
                  <c:v>74.099999999999994</c:v>
                </c:pt>
                <c:pt idx="230">
                  <c:v>69</c:v>
                </c:pt>
                <c:pt idx="231">
                  <c:v>66.599999999999994</c:v>
                </c:pt>
                <c:pt idx="232">
                  <c:v>64.2</c:v>
                </c:pt>
                <c:pt idx="233">
                  <c:v>61.8</c:v>
                </c:pt>
                <c:pt idx="234">
                  <c:v>59.4</c:v>
                </c:pt>
                <c:pt idx="235">
                  <c:v>57</c:v>
                </c:pt>
                <c:pt idx="236">
                  <c:v>54.6</c:v>
                </c:pt>
                <c:pt idx="237">
                  <c:v>52.2</c:v>
                </c:pt>
                <c:pt idx="238">
                  <c:v>49.8</c:v>
                </c:pt>
                <c:pt idx="239">
                  <c:v>47.4</c:v>
                </c:pt>
                <c:pt idx="240">
                  <c:v>45</c:v>
                </c:pt>
                <c:pt idx="241">
                  <c:v>45.9</c:v>
                </c:pt>
                <c:pt idx="242">
                  <c:v>46.8</c:v>
                </c:pt>
                <c:pt idx="243">
                  <c:v>47.7</c:v>
                </c:pt>
                <c:pt idx="244">
                  <c:v>48.6</c:v>
                </c:pt>
                <c:pt idx="245">
                  <c:v>49.5</c:v>
                </c:pt>
                <c:pt idx="246">
                  <c:v>50.4</c:v>
                </c:pt>
                <c:pt idx="247">
                  <c:v>51.3</c:v>
                </c:pt>
                <c:pt idx="248">
                  <c:v>52.2</c:v>
                </c:pt>
                <c:pt idx="249">
                  <c:v>53.1</c:v>
                </c:pt>
                <c:pt idx="250">
                  <c:v>54</c:v>
                </c:pt>
                <c:pt idx="251">
                  <c:v>51.3</c:v>
                </c:pt>
                <c:pt idx="252">
                  <c:v>48.6</c:v>
                </c:pt>
                <c:pt idx="253">
                  <c:v>45.9</c:v>
                </c:pt>
                <c:pt idx="254">
                  <c:v>43.2</c:v>
                </c:pt>
                <c:pt idx="255">
                  <c:v>40.5</c:v>
                </c:pt>
                <c:pt idx="256">
                  <c:v>37.799999999999997</c:v>
                </c:pt>
                <c:pt idx="257">
                  <c:v>35.099999999999902</c:v>
                </c:pt>
                <c:pt idx="258">
                  <c:v>32.4</c:v>
                </c:pt>
                <c:pt idx="259">
                  <c:v>29.7</c:v>
                </c:pt>
                <c:pt idx="260">
                  <c:v>27</c:v>
                </c:pt>
                <c:pt idx="261">
                  <c:v>27.9</c:v>
                </c:pt>
                <c:pt idx="262">
                  <c:v>28.8</c:v>
                </c:pt>
                <c:pt idx="263">
                  <c:v>29.7</c:v>
                </c:pt>
                <c:pt idx="264">
                  <c:v>30.6</c:v>
                </c:pt>
                <c:pt idx="265">
                  <c:v>31.5</c:v>
                </c:pt>
                <c:pt idx="266">
                  <c:v>32.4</c:v>
                </c:pt>
                <c:pt idx="267">
                  <c:v>33.299999999999997</c:v>
                </c:pt>
                <c:pt idx="268">
                  <c:v>34.200000000000003</c:v>
                </c:pt>
                <c:pt idx="269">
                  <c:v>35.1</c:v>
                </c:pt>
                <c:pt idx="270">
                  <c:v>36</c:v>
                </c:pt>
                <c:pt idx="271">
                  <c:v>36</c:v>
                </c:pt>
                <c:pt idx="272">
                  <c:v>36</c:v>
                </c:pt>
                <c:pt idx="273">
                  <c:v>36</c:v>
                </c:pt>
                <c:pt idx="274">
                  <c:v>36</c:v>
                </c:pt>
                <c:pt idx="275">
                  <c:v>36</c:v>
                </c:pt>
                <c:pt idx="276">
                  <c:v>36</c:v>
                </c:pt>
                <c:pt idx="277">
                  <c:v>36</c:v>
                </c:pt>
                <c:pt idx="278">
                  <c:v>36</c:v>
                </c:pt>
                <c:pt idx="279">
                  <c:v>36</c:v>
                </c:pt>
                <c:pt idx="280">
                  <c:v>36</c:v>
                </c:pt>
                <c:pt idx="281">
                  <c:v>36</c:v>
                </c:pt>
                <c:pt idx="282">
                  <c:v>36</c:v>
                </c:pt>
                <c:pt idx="283">
                  <c:v>36</c:v>
                </c:pt>
                <c:pt idx="284">
                  <c:v>36</c:v>
                </c:pt>
                <c:pt idx="285">
                  <c:v>36</c:v>
                </c:pt>
                <c:pt idx="286">
                  <c:v>36</c:v>
                </c:pt>
                <c:pt idx="287">
                  <c:v>36</c:v>
                </c:pt>
                <c:pt idx="288">
                  <c:v>36</c:v>
                </c:pt>
                <c:pt idx="289">
                  <c:v>36</c:v>
                </c:pt>
                <c:pt idx="290">
                  <c:v>36</c:v>
                </c:pt>
                <c:pt idx="291">
                  <c:v>34.200000000000003</c:v>
                </c:pt>
                <c:pt idx="292">
                  <c:v>32.4</c:v>
                </c:pt>
                <c:pt idx="293">
                  <c:v>30.6</c:v>
                </c:pt>
                <c:pt idx="294">
                  <c:v>28.8</c:v>
                </c:pt>
                <c:pt idx="295">
                  <c:v>27</c:v>
                </c:pt>
                <c:pt idx="296">
                  <c:v>25.2</c:v>
                </c:pt>
                <c:pt idx="297">
                  <c:v>23.4</c:v>
                </c:pt>
                <c:pt idx="298">
                  <c:v>21.6</c:v>
                </c:pt>
                <c:pt idx="299">
                  <c:v>19.8</c:v>
                </c:pt>
                <c:pt idx="300">
                  <c:v>18</c:v>
                </c:pt>
                <c:pt idx="301">
                  <c:v>18.899999999999999</c:v>
                </c:pt>
                <c:pt idx="302">
                  <c:v>19.8</c:v>
                </c:pt>
                <c:pt idx="303">
                  <c:v>20.7</c:v>
                </c:pt>
                <c:pt idx="304">
                  <c:v>21.6</c:v>
                </c:pt>
                <c:pt idx="305">
                  <c:v>22.5</c:v>
                </c:pt>
                <c:pt idx="306">
                  <c:v>23.4</c:v>
                </c:pt>
                <c:pt idx="307">
                  <c:v>24.3</c:v>
                </c:pt>
                <c:pt idx="308">
                  <c:v>25.2</c:v>
                </c:pt>
                <c:pt idx="309">
                  <c:v>26.1</c:v>
                </c:pt>
                <c:pt idx="310">
                  <c:v>27</c:v>
                </c:pt>
                <c:pt idx="311">
                  <c:v>27</c:v>
                </c:pt>
                <c:pt idx="312">
                  <c:v>27</c:v>
                </c:pt>
                <c:pt idx="313">
                  <c:v>27</c:v>
                </c:pt>
                <c:pt idx="314">
                  <c:v>27</c:v>
                </c:pt>
                <c:pt idx="315">
                  <c:v>27</c:v>
                </c:pt>
                <c:pt idx="316">
                  <c:v>27</c:v>
                </c:pt>
                <c:pt idx="317">
                  <c:v>27</c:v>
                </c:pt>
                <c:pt idx="318">
                  <c:v>27</c:v>
                </c:pt>
                <c:pt idx="319">
                  <c:v>27</c:v>
                </c:pt>
                <c:pt idx="320">
                  <c:v>2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E-2A6A-4474-8CD8-015D2A89E125}"/>
            </c:ext>
          </c:extLst>
        </c:ser>
        <c:ser>
          <c:idx val="65"/>
          <c:order val="19"/>
          <c:tx>
            <c:strRef>
              <c:f>Φύλλο1!$W$1</c:f>
              <c:strCache>
                <c:ptCount val="1"/>
                <c:pt idx="0">
                  <c:v>S-06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W$2:$W$352</c:f>
              <c:numCache>
                <c:formatCode>General</c:formatCode>
                <c:ptCount val="351"/>
                <c:pt idx="0">
                  <c:v>18</c:v>
                </c:pt>
                <c:pt idx="1">
                  <c:v>17.100000000000001</c:v>
                </c:pt>
                <c:pt idx="2">
                  <c:v>16.2</c:v>
                </c:pt>
                <c:pt idx="3">
                  <c:v>15.3</c:v>
                </c:pt>
                <c:pt idx="4">
                  <c:v>14.4</c:v>
                </c:pt>
                <c:pt idx="5">
                  <c:v>13.5</c:v>
                </c:pt>
                <c:pt idx="6">
                  <c:v>12.6</c:v>
                </c:pt>
                <c:pt idx="7">
                  <c:v>11.7</c:v>
                </c:pt>
                <c:pt idx="8">
                  <c:v>10.8</c:v>
                </c:pt>
                <c:pt idx="9">
                  <c:v>9.9</c:v>
                </c:pt>
                <c:pt idx="10">
                  <c:v>9</c:v>
                </c:pt>
                <c:pt idx="11">
                  <c:v>8.1</c:v>
                </c:pt>
                <c:pt idx="12">
                  <c:v>7.2</c:v>
                </c:pt>
                <c:pt idx="13">
                  <c:v>6.3</c:v>
                </c:pt>
                <c:pt idx="14">
                  <c:v>5.4</c:v>
                </c:pt>
                <c:pt idx="15">
                  <c:v>4.5</c:v>
                </c:pt>
                <c:pt idx="16">
                  <c:v>3.5999999999999899</c:v>
                </c:pt>
                <c:pt idx="17">
                  <c:v>2.7</c:v>
                </c:pt>
                <c:pt idx="18">
                  <c:v>1.7999999999999901</c:v>
                </c:pt>
                <c:pt idx="19">
                  <c:v>0.9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1.6</c:v>
                </c:pt>
                <c:pt idx="42">
                  <c:v>3.2</c:v>
                </c:pt>
                <c:pt idx="43">
                  <c:v>4.8</c:v>
                </c:pt>
                <c:pt idx="44">
                  <c:v>6.4</c:v>
                </c:pt>
                <c:pt idx="45">
                  <c:v>8</c:v>
                </c:pt>
                <c:pt idx="46">
                  <c:v>9.6</c:v>
                </c:pt>
                <c:pt idx="47">
                  <c:v>11.2</c:v>
                </c:pt>
                <c:pt idx="48">
                  <c:v>12.8</c:v>
                </c:pt>
                <c:pt idx="49">
                  <c:v>14.4</c:v>
                </c:pt>
                <c:pt idx="50">
                  <c:v>16</c:v>
                </c:pt>
                <c:pt idx="51">
                  <c:v>17.7</c:v>
                </c:pt>
                <c:pt idx="52">
                  <c:v>19.399999999999999</c:v>
                </c:pt>
                <c:pt idx="53">
                  <c:v>21.1</c:v>
                </c:pt>
                <c:pt idx="54">
                  <c:v>22.8</c:v>
                </c:pt>
                <c:pt idx="55">
                  <c:v>24.5</c:v>
                </c:pt>
                <c:pt idx="56">
                  <c:v>26.2</c:v>
                </c:pt>
                <c:pt idx="57">
                  <c:v>27.9</c:v>
                </c:pt>
                <c:pt idx="58">
                  <c:v>29.6</c:v>
                </c:pt>
                <c:pt idx="59">
                  <c:v>31.299999999999901</c:v>
                </c:pt>
                <c:pt idx="60">
                  <c:v>33</c:v>
                </c:pt>
                <c:pt idx="61">
                  <c:v>29.7</c:v>
                </c:pt>
                <c:pt idx="62">
                  <c:v>26.4</c:v>
                </c:pt>
                <c:pt idx="63">
                  <c:v>23.1</c:v>
                </c:pt>
                <c:pt idx="64">
                  <c:v>19.8</c:v>
                </c:pt>
                <c:pt idx="65">
                  <c:v>16.5</c:v>
                </c:pt>
                <c:pt idx="66">
                  <c:v>13.2</c:v>
                </c:pt>
                <c:pt idx="67">
                  <c:v>9.9</c:v>
                </c:pt>
                <c:pt idx="68">
                  <c:v>6.6</c:v>
                </c:pt>
                <c:pt idx="69">
                  <c:v>3.3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7.8</c:v>
                </c:pt>
                <c:pt idx="122">
                  <c:v>15.6</c:v>
                </c:pt>
                <c:pt idx="123">
                  <c:v>23.4</c:v>
                </c:pt>
                <c:pt idx="124">
                  <c:v>31.2</c:v>
                </c:pt>
                <c:pt idx="125">
                  <c:v>39</c:v>
                </c:pt>
                <c:pt idx="126">
                  <c:v>46.8</c:v>
                </c:pt>
                <c:pt idx="127">
                  <c:v>54.6</c:v>
                </c:pt>
                <c:pt idx="128">
                  <c:v>62.4</c:v>
                </c:pt>
                <c:pt idx="129">
                  <c:v>70.2</c:v>
                </c:pt>
                <c:pt idx="130">
                  <c:v>78</c:v>
                </c:pt>
                <c:pt idx="131">
                  <c:v>80.099999999999994</c:v>
                </c:pt>
                <c:pt idx="132">
                  <c:v>82.2</c:v>
                </c:pt>
                <c:pt idx="133">
                  <c:v>84.3</c:v>
                </c:pt>
                <c:pt idx="134">
                  <c:v>86.4</c:v>
                </c:pt>
                <c:pt idx="135">
                  <c:v>88.5</c:v>
                </c:pt>
                <c:pt idx="136">
                  <c:v>90.6</c:v>
                </c:pt>
                <c:pt idx="137">
                  <c:v>92.7</c:v>
                </c:pt>
                <c:pt idx="138">
                  <c:v>94.8</c:v>
                </c:pt>
                <c:pt idx="139">
                  <c:v>96.9</c:v>
                </c:pt>
                <c:pt idx="140">
                  <c:v>99</c:v>
                </c:pt>
                <c:pt idx="141">
                  <c:v>93</c:v>
                </c:pt>
                <c:pt idx="142">
                  <c:v>87</c:v>
                </c:pt>
                <c:pt idx="143">
                  <c:v>81</c:v>
                </c:pt>
                <c:pt idx="144">
                  <c:v>75</c:v>
                </c:pt>
                <c:pt idx="145">
                  <c:v>69</c:v>
                </c:pt>
                <c:pt idx="146">
                  <c:v>63</c:v>
                </c:pt>
                <c:pt idx="147">
                  <c:v>57</c:v>
                </c:pt>
                <c:pt idx="148">
                  <c:v>51</c:v>
                </c:pt>
                <c:pt idx="149">
                  <c:v>45</c:v>
                </c:pt>
                <c:pt idx="150">
                  <c:v>39</c:v>
                </c:pt>
                <c:pt idx="151">
                  <c:v>39</c:v>
                </c:pt>
                <c:pt idx="152">
                  <c:v>39</c:v>
                </c:pt>
                <c:pt idx="153">
                  <c:v>39</c:v>
                </c:pt>
                <c:pt idx="154">
                  <c:v>39</c:v>
                </c:pt>
                <c:pt idx="155">
                  <c:v>39</c:v>
                </c:pt>
                <c:pt idx="156">
                  <c:v>39</c:v>
                </c:pt>
                <c:pt idx="157">
                  <c:v>39</c:v>
                </c:pt>
                <c:pt idx="158">
                  <c:v>39</c:v>
                </c:pt>
                <c:pt idx="159">
                  <c:v>39</c:v>
                </c:pt>
                <c:pt idx="160">
                  <c:v>39</c:v>
                </c:pt>
                <c:pt idx="161">
                  <c:v>38.4</c:v>
                </c:pt>
                <c:pt idx="162">
                  <c:v>37.799999999999997</c:v>
                </c:pt>
                <c:pt idx="163">
                  <c:v>37.200000000000003</c:v>
                </c:pt>
                <c:pt idx="164">
                  <c:v>36.6</c:v>
                </c:pt>
                <c:pt idx="165">
                  <c:v>36</c:v>
                </c:pt>
                <c:pt idx="166">
                  <c:v>35.4</c:v>
                </c:pt>
                <c:pt idx="167">
                  <c:v>34.799999999999997</c:v>
                </c:pt>
                <c:pt idx="168">
                  <c:v>34.200000000000003</c:v>
                </c:pt>
                <c:pt idx="169">
                  <c:v>33.6</c:v>
                </c:pt>
                <c:pt idx="170">
                  <c:v>33</c:v>
                </c:pt>
                <c:pt idx="171">
                  <c:v>32.4</c:v>
                </c:pt>
                <c:pt idx="172">
                  <c:v>31.8</c:v>
                </c:pt>
                <c:pt idx="173">
                  <c:v>31.2</c:v>
                </c:pt>
                <c:pt idx="174">
                  <c:v>30.6</c:v>
                </c:pt>
                <c:pt idx="175">
                  <c:v>30</c:v>
                </c:pt>
                <c:pt idx="176">
                  <c:v>29.4</c:v>
                </c:pt>
                <c:pt idx="177">
                  <c:v>28.8</c:v>
                </c:pt>
                <c:pt idx="178">
                  <c:v>28.2</c:v>
                </c:pt>
                <c:pt idx="179">
                  <c:v>27.6</c:v>
                </c:pt>
                <c:pt idx="180">
                  <c:v>27</c:v>
                </c:pt>
                <c:pt idx="181">
                  <c:v>29.4</c:v>
                </c:pt>
                <c:pt idx="182">
                  <c:v>31.8</c:v>
                </c:pt>
                <c:pt idx="183">
                  <c:v>34.200000000000003</c:v>
                </c:pt>
                <c:pt idx="184">
                  <c:v>36.6</c:v>
                </c:pt>
                <c:pt idx="185">
                  <c:v>39</c:v>
                </c:pt>
                <c:pt idx="186">
                  <c:v>41.4</c:v>
                </c:pt>
                <c:pt idx="187">
                  <c:v>43.8</c:v>
                </c:pt>
                <c:pt idx="188">
                  <c:v>46.2</c:v>
                </c:pt>
                <c:pt idx="189">
                  <c:v>48.599999999999902</c:v>
                </c:pt>
                <c:pt idx="190">
                  <c:v>51</c:v>
                </c:pt>
                <c:pt idx="191">
                  <c:v>51.9</c:v>
                </c:pt>
                <c:pt idx="192">
                  <c:v>52.8</c:v>
                </c:pt>
                <c:pt idx="193">
                  <c:v>53.7</c:v>
                </c:pt>
                <c:pt idx="194">
                  <c:v>54.6</c:v>
                </c:pt>
                <c:pt idx="195">
                  <c:v>55.5</c:v>
                </c:pt>
                <c:pt idx="196">
                  <c:v>56.4</c:v>
                </c:pt>
                <c:pt idx="197">
                  <c:v>57.3</c:v>
                </c:pt>
                <c:pt idx="198">
                  <c:v>58.2</c:v>
                </c:pt>
                <c:pt idx="199">
                  <c:v>59.1</c:v>
                </c:pt>
                <c:pt idx="200">
                  <c:v>60</c:v>
                </c:pt>
                <c:pt idx="201">
                  <c:v>54.9</c:v>
                </c:pt>
                <c:pt idx="202">
                  <c:v>49.8</c:v>
                </c:pt>
                <c:pt idx="203">
                  <c:v>44.7</c:v>
                </c:pt>
                <c:pt idx="204">
                  <c:v>39.6</c:v>
                </c:pt>
                <c:pt idx="205">
                  <c:v>34.5</c:v>
                </c:pt>
                <c:pt idx="206">
                  <c:v>29.4</c:v>
                </c:pt>
                <c:pt idx="207">
                  <c:v>24.3</c:v>
                </c:pt>
                <c:pt idx="208">
                  <c:v>19.2</c:v>
                </c:pt>
                <c:pt idx="209">
                  <c:v>14.1</c:v>
                </c:pt>
                <c:pt idx="210">
                  <c:v>9</c:v>
                </c:pt>
                <c:pt idx="211">
                  <c:v>9</c:v>
                </c:pt>
                <c:pt idx="212">
                  <c:v>9</c:v>
                </c:pt>
                <c:pt idx="213">
                  <c:v>9</c:v>
                </c:pt>
                <c:pt idx="214">
                  <c:v>9</c:v>
                </c:pt>
                <c:pt idx="215">
                  <c:v>9</c:v>
                </c:pt>
                <c:pt idx="216">
                  <c:v>9</c:v>
                </c:pt>
                <c:pt idx="217">
                  <c:v>9</c:v>
                </c:pt>
                <c:pt idx="218">
                  <c:v>9</c:v>
                </c:pt>
                <c:pt idx="219">
                  <c:v>9</c:v>
                </c:pt>
                <c:pt idx="220">
                  <c:v>9</c:v>
                </c:pt>
                <c:pt idx="221">
                  <c:v>9</c:v>
                </c:pt>
                <c:pt idx="222">
                  <c:v>9</c:v>
                </c:pt>
                <c:pt idx="223">
                  <c:v>9</c:v>
                </c:pt>
                <c:pt idx="224">
                  <c:v>9</c:v>
                </c:pt>
                <c:pt idx="225">
                  <c:v>9</c:v>
                </c:pt>
                <c:pt idx="226">
                  <c:v>9</c:v>
                </c:pt>
                <c:pt idx="227">
                  <c:v>9</c:v>
                </c:pt>
                <c:pt idx="228">
                  <c:v>9</c:v>
                </c:pt>
                <c:pt idx="229">
                  <c:v>9</c:v>
                </c:pt>
                <c:pt idx="230">
                  <c:v>9</c:v>
                </c:pt>
                <c:pt idx="231">
                  <c:v>18</c:v>
                </c:pt>
                <c:pt idx="232">
                  <c:v>27</c:v>
                </c:pt>
                <c:pt idx="233">
                  <c:v>36</c:v>
                </c:pt>
                <c:pt idx="234">
                  <c:v>45</c:v>
                </c:pt>
                <c:pt idx="235">
                  <c:v>54</c:v>
                </c:pt>
                <c:pt idx="236">
                  <c:v>63</c:v>
                </c:pt>
                <c:pt idx="237">
                  <c:v>72</c:v>
                </c:pt>
                <c:pt idx="238">
                  <c:v>81</c:v>
                </c:pt>
                <c:pt idx="239">
                  <c:v>90</c:v>
                </c:pt>
                <c:pt idx="240">
                  <c:v>99</c:v>
                </c:pt>
                <c:pt idx="241">
                  <c:v>100.8</c:v>
                </c:pt>
                <c:pt idx="242">
                  <c:v>102.6</c:v>
                </c:pt>
                <c:pt idx="243">
                  <c:v>104.4</c:v>
                </c:pt>
                <c:pt idx="244">
                  <c:v>106.2</c:v>
                </c:pt>
                <c:pt idx="245">
                  <c:v>108</c:v>
                </c:pt>
                <c:pt idx="246">
                  <c:v>109.8</c:v>
                </c:pt>
                <c:pt idx="247">
                  <c:v>111.6</c:v>
                </c:pt>
                <c:pt idx="248">
                  <c:v>113.4</c:v>
                </c:pt>
                <c:pt idx="249">
                  <c:v>115.2</c:v>
                </c:pt>
                <c:pt idx="250">
                  <c:v>117</c:v>
                </c:pt>
                <c:pt idx="251">
                  <c:v>107.1</c:v>
                </c:pt>
                <c:pt idx="252">
                  <c:v>97.2</c:v>
                </c:pt>
                <c:pt idx="253">
                  <c:v>87.3</c:v>
                </c:pt>
                <c:pt idx="254">
                  <c:v>77.400000000000006</c:v>
                </c:pt>
                <c:pt idx="255">
                  <c:v>67.5</c:v>
                </c:pt>
                <c:pt idx="256">
                  <c:v>57.599999999999902</c:v>
                </c:pt>
                <c:pt idx="257">
                  <c:v>47.7</c:v>
                </c:pt>
                <c:pt idx="258">
                  <c:v>37.799999999999997</c:v>
                </c:pt>
                <c:pt idx="259">
                  <c:v>27.899999999999899</c:v>
                </c:pt>
                <c:pt idx="260">
                  <c:v>18</c:v>
                </c:pt>
                <c:pt idx="261">
                  <c:v>16.2</c:v>
                </c:pt>
                <c:pt idx="262">
                  <c:v>14.4</c:v>
                </c:pt>
                <c:pt idx="263">
                  <c:v>12.6</c:v>
                </c:pt>
                <c:pt idx="264">
                  <c:v>10.8</c:v>
                </c:pt>
                <c:pt idx="265">
                  <c:v>9</c:v>
                </c:pt>
                <c:pt idx="266">
                  <c:v>7.1999999999999904</c:v>
                </c:pt>
                <c:pt idx="267">
                  <c:v>5.4</c:v>
                </c:pt>
                <c:pt idx="268">
                  <c:v>3.5999999999999899</c:v>
                </c:pt>
                <c:pt idx="269">
                  <c:v>1.8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1.8</c:v>
                </c:pt>
                <c:pt idx="292">
                  <c:v>3.6</c:v>
                </c:pt>
                <c:pt idx="293">
                  <c:v>5.4</c:v>
                </c:pt>
                <c:pt idx="294">
                  <c:v>7.2</c:v>
                </c:pt>
                <c:pt idx="295">
                  <c:v>9</c:v>
                </c:pt>
                <c:pt idx="296">
                  <c:v>10.8</c:v>
                </c:pt>
                <c:pt idx="297">
                  <c:v>12.6</c:v>
                </c:pt>
                <c:pt idx="298">
                  <c:v>14.4</c:v>
                </c:pt>
                <c:pt idx="299">
                  <c:v>16.2</c:v>
                </c:pt>
                <c:pt idx="300">
                  <c:v>18</c:v>
                </c:pt>
                <c:pt idx="301">
                  <c:v>18</c:v>
                </c:pt>
                <c:pt idx="302">
                  <c:v>18</c:v>
                </c:pt>
                <c:pt idx="303">
                  <c:v>18</c:v>
                </c:pt>
                <c:pt idx="304">
                  <c:v>18</c:v>
                </c:pt>
                <c:pt idx="305">
                  <c:v>18</c:v>
                </c:pt>
                <c:pt idx="306">
                  <c:v>18</c:v>
                </c:pt>
                <c:pt idx="307">
                  <c:v>18</c:v>
                </c:pt>
                <c:pt idx="308">
                  <c:v>18</c:v>
                </c:pt>
                <c:pt idx="309">
                  <c:v>18</c:v>
                </c:pt>
                <c:pt idx="310">
                  <c:v>18</c:v>
                </c:pt>
                <c:pt idx="311">
                  <c:v>16.2</c:v>
                </c:pt>
                <c:pt idx="312">
                  <c:v>14.4</c:v>
                </c:pt>
                <c:pt idx="313">
                  <c:v>12.6</c:v>
                </c:pt>
                <c:pt idx="314">
                  <c:v>10.8</c:v>
                </c:pt>
                <c:pt idx="315">
                  <c:v>9</c:v>
                </c:pt>
                <c:pt idx="316">
                  <c:v>7.1999999999999904</c:v>
                </c:pt>
                <c:pt idx="317">
                  <c:v>5.4</c:v>
                </c:pt>
                <c:pt idx="318">
                  <c:v>3.5999999999999899</c:v>
                </c:pt>
                <c:pt idx="319">
                  <c:v>1.8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F-2A6A-4474-8CD8-015D2A89E125}"/>
            </c:ext>
          </c:extLst>
        </c:ser>
        <c:ser>
          <c:idx val="66"/>
          <c:order val="20"/>
          <c:tx>
            <c:strRef>
              <c:f>Φύλλο1!$X$1</c:f>
              <c:strCache>
                <c:ptCount val="1"/>
                <c:pt idx="0">
                  <c:v>S-07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X$2:$X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.4</c:v>
                </c:pt>
                <c:pt idx="182">
                  <c:v>0.8</c:v>
                </c:pt>
                <c:pt idx="183">
                  <c:v>1.2</c:v>
                </c:pt>
                <c:pt idx="184">
                  <c:v>1.6</c:v>
                </c:pt>
                <c:pt idx="185">
                  <c:v>2</c:v>
                </c:pt>
                <c:pt idx="186">
                  <c:v>2.4</c:v>
                </c:pt>
                <c:pt idx="187">
                  <c:v>2.8</c:v>
                </c:pt>
                <c:pt idx="188">
                  <c:v>3.2</c:v>
                </c:pt>
                <c:pt idx="189">
                  <c:v>3.6</c:v>
                </c:pt>
                <c:pt idx="190">
                  <c:v>4</c:v>
                </c:pt>
                <c:pt idx="191">
                  <c:v>4.5</c:v>
                </c:pt>
                <c:pt idx="192">
                  <c:v>5</c:v>
                </c:pt>
                <c:pt idx="193">
                  <c:v>5.5</c:v>
                </c:pt>
                <c:pt idx="194">
                  <c:v>6</c:v>
                </c:pt>
                <c:pt idx="195">
                  <c:v>6.5</c:v>
                </c:pt>
                <c:pt idx="196">
                  <c:v>7</c:v>
                </c:pt>
                <c:pt idx="197">
                  <c:v>7.5</c:v>
                </c:pt>
                <c:pt idx="198">
                  <c:v>8</c:v>
                </c:pt>
                <c:pt idx="199">
                  <c:v>8.5</c:v>
                </c:pt>
                <c:pt idx="200">
                  <c:v>9</c:v>
                </c:pt>
                <c:pt idx="201">
                  <c:v>9</c:v>
                </c:pt>
                <c:pt idx="202">
                  <c:v>9</c:v>
                </c:pt>
                <c:pt idx="203">
                  <c:v>9</c:v>
                </c:pt>
                <c:pt idx="204">
                  <c:v>9</c:v>
                </c:pt>
                <c:pt idx="205">
                  <c:v>9</c:v>
                </c:pt>
                <c:pt idx="206">
                  <c:v>9</c:v>
                </c:pt>
                <c:pt idx="207">
                  <c:v>9</c:v>
                </c:pt>
                <c:pt idx="208">
                  <c:v>9</c:v>
                </c:pt>
                <c:pt idx="209">
                  <c:v>9</c:v>
                </c:pt>
                <c:pt idx="210">
                  <c:v>9</c:v>
                </c:pt>
                <c:pt idx="211">
                  <c:v>9</c:v>
                </c:pt>
                <c:pt idx="212">
                  <c:v>9</c:v>
                </c:pt>
                <c:pt idx="213">
                  <c:v>9</c:v>
                </c:pt>
                <c:pt idx="214">
                  <c:v>9</c:v>
                </c:pt>
                <c:pt idx="215">
                  <c:v>9</c:v>
                </c:pt>
                <c:pt idx="216">
                  <c:v>9</c:v>
                </c:pt>
                <c:pt idx="217">
                  <c:v>9</c:v>
                </c:pt>
                <c:pt idx="218">
                  <c:v>9</c:v>
                </c:pt>
                <c:pt idx="219">
                  <c:v>9</c:v>
                </c:pt>
                <c:pt idx="220">
                  <c:v>9</c:v>
                </c:pt>
                <c:pt idx="221">
                  <c:v>8.1</c:v>
                </c:pt>
                <c:pt idx="222">
                  <c:v>7.2</c:v>
                </c:pt>
                <c:pt idx="223">
                  <c:v>6.3</c:v>
                </c:pt>
                <c:pt idx="224">
                  <c:v>5.4</c:v>
                </c:pt>
                <c:pt idx="225">
                  <c:v>4.5</c:v>
                </c:pt>
                <c:pt idx="226">
                  <c:v>3.5999999999999899</c:v>
                </c:pt>
                <c:pt idx="227">
                  <c:v>2.7</c:v>
                </c:pt>
                <c:pt idx="228">
                  <c:v>1.7999999999999901</c:v>
                </c:pt>
                <c:pt idx="229">
                  <c:v>0.9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6.6</c:v>
                </c:pt>
                <c:pt idx="252">
                  <c:v>13.2</c:v>
                </c:pt>
                <c:pt idx="253">
                  <c:v>19.799999999999901</c:v>
                </c:pt>
                <c:pt idx="254">
                  <c:v>26.4</c:v>
                </c:pt>
                <c:pt idx="255">
                  <c:v>33</c:v>
                </c:pt>
                <c:pt idx="256">
                  <c:v>39.599999999999902</c:v>
                </c:pt>
                <c:pt idx="257">
                  <c:v>46.199999999999903</c:v>
                </c:pt>
                <c:pt idx="258">
                  <c:v>52.8</c:v>
                </c:pt>
                <c:pt idx="259">
                  <c:v>59.4</c:v>
                </c:pt>
                <c:pt idx="260">
                  <c:v>66</c:v>
                </c:pt>
                <c:pt idx="261">
                  <c:v>66.900000000000006</c:v>
                </c:pt>
                <c:pt idx="262">
                  <c:v>67.8</c:v>
                </c:pt>
                <c:pt idx="263">
                  <c:v>68.7</c:v>
                </c:pt>
                <c:pt idx="264">
                  <c:v>69.599999999999994</c:v>
                </c:pt>
                <c:pt idx="265">
                  <c:v>70.5</c:v>
                </c:pt>
                <c:pt idx="266">
                  <c:v>71.400000000000006</c:v>
                </c:pt>
                <c:pt idx="267">
                  <c:v>72.3</c:v>
                </c:pt>
                <c:pt idx="268">
                  <c:v>73.2</c:v>
                </c:pt>
                <c:pt idx="269">
                  <c:v>74.099999999999994</c:v>
                </c:pt>
                <c:pt idx="270">
                  <c:v>75</c:v>
                </c:pt>
                <c:pt idx="271">
                  <c:v>68.400000000000006</c:v>
                </c:pt>
                <c:pt idx="272">
                  <c:v>61.8</c:v>
                </c:pt>
                <c:pt idx="273">
                  <c:v>55.2</c:v>
                </c:pt>
                <c:pt idx="274">
                  <c:v>48.6</c:v>
                </c:pt>
                <c:pt idx="275">
                  <c:v>42</c:v>
                </c:pt>
                <c:pt idx="276">
                  <c:v>35.4</c:v>
                </c:pt>
                <c:pt idx="277">
                  <c:v>28.8</c:v>
                </c:pt>
                <c:pt idx="278">
                  <c:v>22.2</c:v>
                </c:pt>
                <c:pt idx="279">
                  <c:v>15.6</c:v>
                </c:pt>
                <c:pt idx="280">
                  <c:v>9</c:v>
                </c:pt>
                <c:pt idx="281">
                  <c:v>11.7</c:v>
                </c:pt>
                <c:pt idx="282">
                  <c:v>14.4</c:v>
                </c:pt>
                <c:pt idx="283">
                  <c:v>17.100000000000001</c:v>
                </c:pt>
                <c:pt idx="284">
                  <c:v>19.8</c:v>
                </c:pt>
                <c:pt idx="285">
                  <c:v>22.5</c:v>
                </c:pt>
                <c:pt idx="286">
                  <c:v>25.2</c:v>
                </c:pt>
                <c:pt idx="287">
                  <c:v>27.9</c:v>
                </c:pt>
                <c:pt idx="288">
                  <c:v>30.6</c:v>
                </c:pt>
                <c:pt idx="289">
                  <c:v>33.299999999999997</c:v>
                </c:pt>
                <c:pt idx="290">
                  <c:v>36</c:v>
                </c:pt>
                <c:pt idx="291">
                  <c:v>36</c:v>
                </c:pt>
                <c:pt idx="292">
                  <c:v>36</c:v>
                </c:pt>
                <c:pt idx="293">
                  <c:v>36</c:v>
                </c:pt>
                <c:pt idx="294">
                  <c:v>36</c:v>
                </c:pt>
                <c:pt idx="295">
                  <c:v>36</c:v>
                </c:pt>
                <c:pt idx="296">
                  <c:v>36</c:v>
                </c:pt>
                <c:pt idx="297">
                  <c:v>36</c:v>
                </c:pt>
                <c:pt idx="298">
                  <c:v>36</c:v>
                </c:pt>
                <c:pt idx="299">
                  <c:v>36</c:v>
                </c:pt>
                <c:pt idx="300">
                  <c:v>36</c:v>
                </c:pt>
                <c:pt idx="301">
                  <c:v>34.200000000000003</c:v>
                </c:pt>
                <c:pt idx="302">
                  <c:v>32.4</c:v>
                </c:pt>
                <c:pt idx="303">
                  <c:v>30.6</c:v>
                </c:pt>
                <c:pt idx="304">
                  <c:v>28.8</c:v>
                </c:pt>
                <c:pt idx="305">
                  <c:v>27</c:v>
                </c:pt>
                <c:pt idx="306">
                  <c:v>25.2</c:v>
                </c:pt>
                <c:pt idx="307">
                  <c:v>23.4</c:v>
                </c:pt>
                <c:pt idx="308">
                  <c:v>21.6</c:v>
                </c:pt>
                <c:pt idx="309">
                  <c:v>19.8</c:v>
                </c:pt>
                <c:pt idx="310">
                  <c:v>18</c:v>
                </c:pt>
                <c:pt idx="311">
                  <c:v>16.2</c:v>
                </c:pt>
                <c:pt idx="312">
                  <c:v>14.4</c:v>
                </c:pt>
                <c:pt idx="313">
                  <c:v>12.6</c:v>
                </c:pt>
                <c:pt idx="314">
                  <c:v>10.8</c:v>
                </c:pt>
                <c:pt idx="315">
                  <c:v>9</c:v>
                </c:pt>
                <c:pt idx="316">
                  <c:v>7.1999999999999904</c:v>
                </c:pt>
                <c:pt idx="317">
                  <c:v>5.4</c:v>
                </c:pt>
                <c:pt idx="318">
                  <c:v>3.5999999999999899</c:v>
                </c:pt>
                <c:pt idx="319">
                  <c:v>1.8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0-2A6A-4474-8CD8-015D2A89E125}"/>
            </c:ext>
          </c:extLst>
        </c:ser>
        <c:ser>
          <c:idx val="68"/>
          <c:order val="22"/>
          <c:tx>
            <c:strRef>
              <c:f>Φύλλο1!$Z$1</c:f>
              <c:strCache>
                <c:ptCount val="1"/>
                <c:pt idx="0">
                  <c:v>S-09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Z$2:$Z$352</c:f>
              <c:numCache>
                <c:formatCode>General</c:formatCode>
                <c:ptCount val="351"/>
                <c:pt idx="0">
                  <c:v>18</c:v>
                </c:pt>
                <c:pt idx="1">
                  <c:v>16.2</c:v>
                </c:pt>
                <c:pt idx="2">
                  <c:v>14.4</c:v>
                </c:pt>
                <c:pt idx="3">
                  <c:v>12.6</c:v>
                </c:pt>
                <c:pt idx="4">
                  <c:v>10.8</c:v>
                </c:pt>
                <c:pt idx="5">
                  <c:v>9</c:v>
                </c:pt>
                <c:pt idx="6">
                  <c:v>7.1999999999999904</c:v>
                </c:pt>
                <c:pt idx="7">
                  <c:v>5.4</c:v>
                </c:pt>
                <c:pt idx="8">
                  <c:v>3.5999999999999899</c:v>
                </c:pt>
                <c:pt idx="9">
                  <c:v>1.8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.9</c:v>
                </c:pt>
                <c:pt idx="42">
                  <c:v>1.8</c:v>
                </c:pt>
                <c:pt idx="43">
                  <c:v>2.7</c:v>
                </c:pt>
                <c:pt idx="44">
                  <c:v>3.6</c:v>
                </c:pt>
                <c:pt idx="45">
                  <c:v>4.5</c:v>
                </c:pt>
                <c:pt idx="46">
                  <c:v>5.4</c:v>
                </c:pt>
                <c:pt idx="47">
                  <c:v>6.3</c:v>
                </c:pt>
                <c:pt idx="48">
                  <c:v>7.2</c:v>
                </c:pt>
                <c:pt idx="49">
                  <c:v>8.1</c:v>
                </c:pt>
                <c:pt idx="50">
                  <c:v>9</c:v>
                </c:pt>
                <c:pt idx="51">
                  <c:v>9</c:v>
                </c:pt>
                <c:pt idx="52">
                  <c:v>9</c:v>
                </c:pt>
                <c:pt idx="53">
                  <c:v>9</c:v>
                </c:pt>
                <c:pt idx="54">
                  <c:v>9</c:v>
                </c:pt>
                <c:pt idx="55">
                  <c:v>9</c:v>
                </c:pt>
                <c:pt idx="56">
                  <c:v>9</c:v>
                </c:pt>
                <c:pt idx="57">
                  <c:v>9</c:v>
                </c:pt>
                <c:pt idx="58">
                  <c:v>9</c:v>
                </c:pt>
                <c:pt idx="59">
                  <c:v>9</c:v>
                </c:pt>
                <c:pt idx="60">
                  <c:v>9</c:v>
                </c:pt>
                <c:pt idx="61">
                  <c:v>8.1</c:v>
                </c:pt>
                <c:pt idx="62">
                  <c:v>7.2</c:v>
                </c:pt>
                <c:pt idx="63">
                  <c:v>6.3</c:v>
                </c:pt>
                <c:pt idx="64">
                  <c:v>5.4</c:v>
                </c:pt>
                <c:pt idx="65">
                  <c:v>4.5</c:v>
                </c:pt>
                <c:pt idx="66">
                  <c:v>3.5999999999999899</c:v>
                </c:pt>
                <c:pt idx="67">
                  <c:v>2.7</c:v>
                </c:pt>
                <c:pt idx="68">
                  <c:v>1.7999999999999901</c:v>
                </c:pt>
                <c:pt idx="69">
                  <c:v>0.9</c:v>
                </c:pt>
                <c:pt idx="70">
                  <c:v>0</c:v>
                </c:pt>
                <c:pt idx="71">
                  <c:v>5.7</c:v>
                </c:pt>
                <c:pt idx="72">
                  <c:v>11.4</c:v>
                </c:pt>
                <c:pt idx="73">
                  <c:v>17.100000000000001</c:v>
                </c:pt>
                <c:pt idx="74">
                  <c:v>22.8</c:v>
                </c:pt>
                <c:pt idx="75">
                  <c:v>28.5</c:v>
                </c:pt>
                <c:pt idx="76">
                  <c:v>34.200000000000003</c:v>
                </c:pt>
                <c:pt idx="77">
                  <c:v>39.9</c:v>
                </c:pt>
                <c:pt idx="78">
                  <c:v>45.6</c:v>
                </c:pt>
                <c:pt idx="79">
                  <c:v>51.3</c:v>
                </c:pt>
                <c:pt idx="80">
                  <c:v>57</c:v>
                </c:pt>
                <c:pt idx="81">
                  <c:v>51.3</c:v>
                </c:pt>
                <c:pt idx="82">
                  <c:v>45.6</c:v>
                </c:pt>
                <c:pt idx="83">
                  <c:v>39.9</c:v>
                </c:pt>
                <c:pt idx="84">
                  <c:v>34.200000000000003</c:v>
                </c:pt>
                <c:pt idx="85">
                  <c:v>28.5</c:v>
                </c:pt>
                <c:pt idx="86">
                  <c:v>22.799999999999901</c:v>
                </c:pt>
                <c:pt idx="87">
                  <c:v>17.100000000000001</c:v>
                </c:pt>
                <c:pt idx="88">
                  <c:v>11.399999999999901</c:v>
                </c:pt>
                <c:pt idx="89">
                  <c:v>5.6999999999999904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2.1</c:v>
                </c:pt>
                <c:pt idx="162">
                  <c:v>4.2</c:v>
                </c:pt>
                <c:pt idx="163">
                  <c:v>6.3</c:v>
                </c:pt>
                <c:pt idx="164">
                  <c:v>8.4</c:v>
                </c:pt>
                <c:pt idx="165">
                  <c:v>10.5</c:v>
                </c:pt>
                <c:pt idx="166">
                  <c:v>12.6</c:v>
                </c:pt>
                <c:pt idx="167">
                  <c:v>14.7</c:v>
                </c:pt>
                <c:pt idx="168">
                  <c:v>16.8</c:v>
                </c:pt>
                <c:pt idx="169">
                  <c:v>18.899999999999999</c:v>
                </c:pt>
                <c:pt idx="170">
                  <c:v>21</c:v>
                </c:pt>
                <c:pt idx="171">
                  <c:v>21</c:v>
                </c:pt>
                <c:pt idx="172">
                  <c:v>21</c:v>
                </c:pt>
                <c:pt idx="173">
                  <c:v>21</c:v>
                </c:pt>
                <c:pt idx="174">
                  <c:v>21</c:v>
                </c:pt>
                <c:pt idx="175">
                  <c:v>21</c:v>
                </c:pt>
                <c:pt idx="176">
                  <c:v>21</c:v>
                </c:pt>
                <c:pt idx="177">
                  <c:v>21</c:v>
                </c:pt>
                <c:pt idx="178">
                  <c:v>21</c:v>
                </c:pt>
                <c:pt idx="179">
                  <c:v>21</c:v>
                </c:pt>
                <c:pt idx="180">
                  <c:v>21</c:v>
                </c:pt>
                <c:pt idx="181">
                  <c:v>19.8</c:v>
                </c:pt>
                <c:pt idx="182">
                  <c:v>18.600000000000001</c:v>
                </c:pt>
                <c:pt idx="183">
                  <c:v>17.399999999999999</c:v>
                </c:pt>
                <c:pt idx="184">
                  <c:v>16.2</c:v>
                </c:pt>
                <c:pt idx="185">
                  <c:v>15</c:v>
                </c:pt>
                <c:pt idx="186">
                  <c:v>13.8</c:v>
                </c:pt>
                <c:pt idx="187">
                  <c:v>12.6</c:v>
                </c:pt>
                <c:pt idx="188">
                  <c:v>11.4</c:v>
                </c:pt>
                <c:pt idx="189">
                  <c:v>10.199999999999999</c:v>
                </c:pt>
                <c:pt idx="190">
                  <c:v>9</c:v>
                </c:pt>
                <c:pt idx="191">
                  <c:v>9</c:v>
                </c:pt>
                <c:pt idx="192">
                  <c:v>9</c:v>
                </c:pt>
                <c:pt idx="193">
                  <c:v>9</c:v>
                </c:pt>
                <c:pt idx="194">
                  <c:v>9</c:v>
                </c:pt>
                <c:pt idx="195">
                  <c:v>9</c:v>
                </c:pt>
                <c:pt idx="196">
                  <c:v>9</c:v>
                </c:pt>
                <c:pt idx="197">
                  <c:v>9</c:v>
                </c:pt>
                <c:pt idx="198">
                  <c:v>9</c:v>
                </c:pt>
                <c:pt idx="199">
                  <c:v>9</c:v>
                </c:pt>
                <c:pt idx="200">
                  <c:v>9</c:v>
                </c:pt>
                <c:pt idx="201">
                  <c:v>13.2</c:v>
                </c:pt>
                <c:pt idx="202">
                  <c:v>17.399999999999999</c:v>
                </c:pt>
                <c:pt idx="203">
                  <c:v>21.6</c:v>
                </c:pt>
                <c:pt idx="204">
                  <c:v>25.8</c:v>
                </c:pt>
                <c:pt idx="205">
                  <c:v>30</c:v>
                </c:pt>
                <c:pt idx="206">
                  <c:v>34.200000000000003</c:v>
                </c:pt>
                <c:pt idx="207">
                  <c:v>38.4</c:v>
                </c:pt>
                <c:pt idx="208">
                  <c:v>42.6</c:v>
                </c:pt>
                <c:pt idx="209">
                  <c:v>46.8</c:v>
                </c:pt>
                <c:pt idx="210">
                  <c:v>51</c:v>
                </c:pt>
                <c:pt idx="211">
                  <c:v>52.5</c:v>
                </c:pt>
                <c:pt idx="212">
                  <c:v>54</c:v>
                </c:pt>
                <c:pt idx="213">
                  <c:v>55.5</c:v>
                </c:pt>
                <c:pt idx="214">
                  <c:v>57</c:v>
                </c:pt>
                <c:pt idx="215">
                  <c:v>58.5</c:v>
                </c:pt>
                <c:pt idx="216">
                  <c:v>60</c:v>
                </c:pt>
                <c:pt idx="217">
                  <c:v>61.5</c:v>
                </c:pt>
                <c:pt idx="218">
                  <c:v>63</c:v>
                </c:pt>
                <c:pt idx="219">
                  <c:v>64.5</c:v>
                </c:pt>
                <c:pt idx="220">
                  <c:v>66</c:v>
                </c:pt>
                <c:pt idx="221">
                  <c:v>70.5</c:v>
                </c:pt>
                <c:pt idx="222">
                  <c:v>75</c:v>
                </c:pt>
                <c:pt idx="223">
                  <c:v>79.5</c:v>
                </c:pt>
                <c:pt idx="224">
                  <c:v>84</c:v>
                </c:pt>
                <c:pt idx="225">
                  <c:v>88.5</c:v>
                </c:pt>
                <c:pt idx="226">
                  <c:v>93</c:v>
                </c:pt>
                <c:pt idx="227">
                  <c:v>97.5</c:v>
                </c:pt>
                <c:pt idx="228">
                  <c:v>102</c:v>
                </c:pt>
                <c:pt idx="229">
                  <c:v>106.5</c:v>
                </c:pt>
                <c:pt idx="230">
                  <c:v>111</c:v>
                </c:pt>
                <c:pt idx="231">
                  <c:v>106.2</c:v>
                </c:pt>
                <c:pt idx="232">
                  <c:v>101.4</c:v>
                </c:pt>
                <c:pt idx="233">
                  <c:v>96.6</c:v>
                </c:pt>
                <c:pt idx="234">
                  <c:v>91.8</c:v>
                </c:pt>
                <c:pt idx="235">
                  <c:v>87</c:v>
                </c:pt>
                <c:pt idx="236">
                  <c:v>82.2</c:v>
                </c:pt>
                <c:pt idx="237">
                  <c:v>77.400000000000006</c:v>
                </c:pt>
                <c:pt idx="238">
                  <c:v>72.599999999999994</c:v>
                </c:pt>
                <c:pt idx="239">
                  <c:v>67.8</c:v>
                </c:pt>
                <c:pt idx="240">
                  <c:v>63</c:v>
                </c:pt>
                <c:pt idx="241">
                  <c:v>57.6</c:v>
                </c:pt>
                <c:pt idx="242">
                  <c:v>52.2</c:v>
                </c:pt>
                <c:pt idx="243">
                  <c:v>46.8</c:v>
                </c:pt>
                <c:pt idx="244">
                  <c:v>41.4</c:v>
                </c:pt>
                <c:pt idx="245">
                  <c:v>36</c:v>
                </c:pt>
                <c:pt idx="246">
                  <c:v>30.599999999999898</c:v>
                </c:pt>
                <c:pt idx="247">
                  <c:v>25.1999999999999</c:v>
                </c:pt>
                <c:pt idx="248">
                  <c:v>19.799999999999901</c:v>
                </c:pt>
                <c:pt idx="249">
                  <c:v>14.399999999999901</c:v>
                </c:pt>
                <c:pt idx="250">
                  <c:v>9</c:v>
                </c:pt>
                <c:pt idx="251">
                  <c:v>9</c:v>
                </c:pt>
                <c:pt idx="252">
                  <c:v>9</c:v>
                </c:pt>
                <c:pt idx="253">
                  <c:v>9</c:v>
                </c:pt>
                <c:pt idx="254">
                  <c:v>9</c:v>
                </c:pt>
                <c:pt idx="255">
                  <c:v>9</c:v>
                </c:pt>
                <c:pt idx="256">
                  <c:v>9</c:v>
                </c:pt>
                <c:pt idx="257">
                  <c:v>9</c:v>
                </c:pt>
                <c:pt idx="258">
                  <c:v>9</c:v>
                </c:pt>
                <c:pt idx="259">
                  <c:v>9</c:v>
                </c:pt>
                <c:pt idx="260">
                  <c:v>9</c:v>
                </c:pt>
                <c:pt idx="261">
                  <c:v>9.9</c:v>
                </c:pt>
                <c:pt idx="262">
                  <c:v>10.8</c:v>
                </c:pt>
                <c:pt idx="263">
                  <c:v>11.7</c:v>
                </c:pt>
                <c:pt idx="264">
                  <c:v>12.6</c:v>
                </c:pt>
                <c:pt idx="265">
                  <c:v>13.5</c:v>
                </c:pt>
                <c:pt idx="266">
                  <c:v>14.4</c:v>
                </c:pt>
                <c:pt idx="267">
                  <c:v>15.3</c:v>
                </c:pt>
                <c:pt idx="268">
                  <c:v>16.2</c:v>
                </c:pt>
                <c:pt idx="269">
                  <c:v>17.100000000000001</c:v>
                </c:pt>
                <c:pt idx="270">
                  <c:v>18</c:v>
                </c:pt>
                <c:pt idx="271">
                  <c:v>16.2</c:v>
                </c:pt>
                <c:pt idx="272">
                  <c:v>14.4</c:v>
                </c:pt>
                <c:pt idx="273">
                  <c:v>12.6</c:v>
                </c:pt>
                <c:pt idx="274">
                  <c:v>10.8</c:v>
                </c:pt>
                <c:pt idx="275">
                  <c:v>9</c:v>
                </c:pt>
                <c:pt idx="276">
                  <c:v>7.1999999999999904</c:v>
                </c:pt>
                <c:pt idx="277">
                  <c:v>5.4</c:v>
                </c:pt>
                <c:pt idx="278">
                  <c:v>3.5999999999999899</c:v>
                </c:pt>
                <c:pt idx="279">
                  <c:v>1.8</c:v>
                </c:pt>
                <c:pt idx="280">
                  <c:v>0</c:v>
                </c:pt>
                <c:pt idx="281">
                  <c:v>3</c:v>
                </c:pt>
                <c:pt idx="282">
                  <c:v>6</c:v>
                </c:pt>
                <c:pt idx="283">
                  <c:v>9</c:v>
                </c:pt>
                <c:pt idx="284">
                  <c:v>12</c:v>
                </c:pt>
                <c:pt idx="285">
                  <c:v>15</c:v>
                </c:pt>
                <c:pt idx="286">
                  <c:v>18</c:v>
                </c:pt>
                <c:pt idx="287">
                  <c:v>21</c:v>
                </c:pt>
                <c:pt idx="288">
                  <c:v>24</c:v>
                </c:pt>
                <c:pt idx="289">
                  <c:v>27</c:v>
                </c:pt>
                <c:pt idx="290">
                  <c:v>30</c:v>
                </c:pt>
                <c:pt idx="291">
                  <c:v>30</c:v>
                </c:pt>
                <c:pt idx="292">
                  <c:v>30</c:v>
                </c:pt>
                <c:pt idx="293">
                  <c:v>30</c:v>
                </c:pt>
                <c:pt idx="294">
                  <c:v>30</c:v>
                </c:pt>
                <c:pt idx="295">
                  <c:v>30</c:v>
                </c:pt>
                <c:pt idx="296">
                  <c:v>30</c:v>
                </c:pt>
                <c:pt idx="297">
                  <c:v>30</c:v>
                </c:pt>
                <c:pt idx="298">
                  <c:v>30</c:v>
                </c:pt>
                <c:pt idx="299">
                  <c:v>30</c:v>
                </c:pt>
                <c:pt idx="300">
                  <c:v>30</c:v>
                </c:pt>
                <c:pt idx="301">
                  <c:v>27</c:v>
                </c:pt>
                <c:pt idx="302">
                  <c:v>24</c:v>
                </c:pt>
                <c:pt idx="303">
                  <c:v>21</c:v>
                </c:pt>
                <c:pt idx="304">
                  <c:v>18</c:v>
                </c:pt>
                <c:pt idx="305">
                  <c:v>15</c:v>
                </c:pt>
                <c:pt idx="306">
                  <c:v>12</c:v>
                </c:pt>
                <c:pt idx="307">
                  <c:v>9</c:v>
                </c:pt>
                <c:pt idx="308">
                  <c:v>6</c:v>
                </c:pt>
                <c:pt idx="309">
                  <c:v>3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1-2A6A-4474-8CD8-015D2A89E125}"/>
            </c:ext>
          </c:extLst>
        </c:ser>
        <c:ser>
          <c:idx val="69"/>
          <c:order val="23"/>
          <c:tx>
            <c:strRef>
              <c:f>Φύλλο1!$AA$1</c:f>
              <c:strCache>
                <c:ptCount val="1"/>
                <c:pt idx="0">
                  <c:v>S-11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A$2:$AA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10.199999999999999</c:v>
                </c:pt>
                <c:pt idx="12">
                  <c:v>11.4</c:v>
                </c:pt>
                <c:pt idx="13">
                  <c:v>12.6</c:v>
                </c:pt>
                <c:pt idx="14">
                  <c:v>13.8</c:v>
                </c:pt>
                <c:pt idx="15">
                  <c:v>15</c:v>
                </c:pt>
                <c:pt idx="16">
                  <c:v>16.2</c:v>
                </c:pt>
                <c:pt idx="17">
                  <c:v>17.399999999999999</c:v>
                </c:pt>
                <c:pt idx="18">
                  <c:v>18.600000000000001</c:v>
                </c:pt>
                <c:pt idx="19">
                  <c:v>19.799999999999901</c:v>
                </c:pt>
                <c:pt idx="20">
                  <c:v>21</c:v>
                </c:pt>
                <c:pt idx="21">
                  <c:v>18.899999999999999</c:v>
                </c:pt>
                <c:pt idx="22">
                  <c:v>16.8</c:v>
                </c:pt>
                <c:pt idx="23">
                  <c:v>14.7</c:v>
                </c:pt>
                <c:pt idx="24">
                  <c:v>12.6</c:v>
                </c:pt>
                <c:pt idx="25">
                  <c:v>10.5</c:v>
                </c:pt>
                <c:pt idx="26">
                  <c:v>8.3999999999999897</c:v>
                </c:pt>
                <c:pt idx="27">
                  <c:v>6.2999999999999901</c:v>
                </c:pt>
                <c:pt idx="28">
                  <c:v>4.1999999999999904</c:v>
                </c:pt>
                <c:pt idx="29">
                  <c:v>2.0999999999999899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.9</c:v>
                </c:pt>
                <c:pt idx="62">
                  <c:v>1.8</c:v>
                </c:pt>
                <c:pt idx="63">
                  <c:v>2.7</c:v>
                </c:pt>
                <c:pt idx="64">
                  <c:v>3.6</c:v>
                </c:pt>
                <c:pt idx="65">
                  <c:v>4.5</c:v>
                </c:pt>
                <c:pt idx="66">
                  <c:v>5.4</c:v>
                </c:pt>
                <c:pt idx="67">
                  <c:v>6.3</c:v>
                </c:pt>
                <c:pt idx="68">
                  <c:v>7.2</c:v>
                </c:pt>
                <c:pt idx="69">
                  <c:v>8.1</c:v>
                </c:pt>
                <c:pt idx="70">
                  <c:v>9</c:v>
                </c:pt>
                <c:pt idx="71">
                  <c:v>8.1</c:v>
                </c:pt>
                <c:pt idx="72">
                  <c:v>7.2</c:v>
                </c:pt>
                <c:pt idx="73">
                  <c:v>6.3</c:v>
                </c:pt>
                <c:pt idx="74">
                  <c:v>5.4</c:v>
                </c:pt>
                <c:pt idx="75">
                  <c:v>4.5</c:v>
                </c:pt>
                <c:pt idx="76">
                  <c:v>3.5999999999999899</c:v>
                </c:pt>
                <c:pt idx="77">
                  <c:v>2.7</c:v>
                </c:pt>
                <c:pt idx="78">
                  <c:v>1.7999999999999901</c:v>
                </c:pt>
                <c:pt idx="79">
                  <c:v>0.9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.9</c:v>
                </c:pt>
                <c:pt idx="112">
                  <c:v>1.8</c:v>
                </c:pt>
                <c:pt idx="113">
                  <c:v>2.7</c:v>
                </c:pt>
                <c:pt idx="114">
                  <c:v>3.6</c:v>
                </c:pt>
                <c:pt idx="115">
                  <c:v>4.5</c:v>
                </c:pt>
                <c:pt idx="116">
                  <c:v>5.4</c:v>
                </c:pt>
                <c:pt idx="117">
                  <c:v>6.3</c:v>
                </c:pt>
                <c:pt idx="118">
                  <c:v>7.2</c:v>
                </c:pt>
                <c:pt idx="119">
                  <c:v>8.1</c:v>
                </c:pt>
                <c:pt idx="120">
                  <c:v>9</c:v>
                </c:pt>
                <c:pt idx="121">
                  <c:v>27</c:v>
                </c:pt>
                <c:pt idx="122">
                  <c:v>45</c:v>
                </c:pt>
                <c:pt idx="123">
                  <c:v>63</c:v>
                </c:pt>
                <c:pt idx="124">
                  <c:v>81</c:v>
                </c:pt>
                <c:pt idx="125">
                  <c:v>99</c:v>
                </c:pt>
                <c:pt idx="126">
                  <c:v>117</c:v>
                </c:pt>
                <c:pt idx="127">
                  <c:v>135</c:v>
                </c:pt>
                <c:pt idx="128">
                  <c:v>153</c:v>
                </c:pt>
                <c:pt idx="129">
                  <c:v>171</c:v>
                </c:pt>
                <c:pt idx="130">
                  <c:v>189</c:v>
                </c:pt>
                <c:pt idx="131">
                  <c:v>273.89999999999998</c:v>
                </c:pt>
                <c:pt idx="132">
                  <c:v>358.8</c:v>
                </c:pt>
                <c:pt idx="133">
                  <c:v>443.7</c:v>
                </c:pt>
                <c:pt idx="134">
                  <c:v>528.6</c:v>
                </c:pt>
                <c:pt idx="135">
                  <c:v>613.5</c:v>
                </c:pt>
                <c:pt idx="136">
                  <c:v>698.4</c:v>
                </c:pt>
                <c:pt idx="137">
                  <c:v>783.3</c:v>
                </c:pt>
                <c:pt idx="138">
                  <c:v>868.2</c:v>
                </c:pt>
                <c:pt idx="139">
                  <c:v>953.1</c:v>
                </c:pt>
                <c:pt idx="140">
                  <c:v>1038</c:v>
                </c:pt>
                <c:pt idx="141">
                  <c:v>1003.2</c:v>
                </c:pt>
                <c:pt idx="142">
                  <c:v>968.4</c:v>
                </c:pt>
                <c:pt idx="143">
                  <c:v>933.6</c:v>
                </c:pt>
                <c:pt idx="144">
                  <c:v>898.8</c:v>
                </c:pt>
                <c:pt idx="145">
                  <c:v>864</c:v>
                </c:pt>
                <c:pt idx="146">
                  <c:v>829.2</c:v>
                </c:pt>
                <c:pt idx="147">
                  <c:v>794.4</c:v>
                </c:pt>
                <c:pt idx="148">
                  <c:v>759.6</c:v>
                </c:pt>
                <c:pt idx="149">
                  <c:v>724.8</c:v>
                </c:pt>
                <c:pt idx="150">
                  <c:v>690</c:v>
                </c:pt>
                <c:pt idx="151">
                  <c:v>723.6</c:v>
                </c:pt>
                <c:pt idx="152">
                  <c:v>757.2</c:v>
                </c:pt>
                <c:pt idx="153">
                  <c:v>790.8</c:v>
                </c:pt>
                <c:pt idx="154">
                  <c:v>824.4</c:v>
                </c:pt>
                <c:pt idx="155">
                  <c:v>858</c:v>
                </c:pt>
                <c:pt idx="156">
                  <c:v>891.6</c:v>
                </c:pt>
                <c:pt idx="157">
                  <c:v>925.2</c:v>
                </c:pt>
                <c:pt idx="158">
                  <c:v>958.8</c:v>
                </c:pt>
                <c:pt idx="159">
                  <c:v>992.4</c:v>
                </c:pt>
                <c:pt idx="160">
                  <c:v>1026</c:v>
                </c:pt>
                <c:pt idx="161">
                  <c:v>1030.8</c:v>
                </c:pt>
                <c:pt idx="162">
                  <c:v>1035.5999999999999</c:v>
                </c:pt>
                <c:pt idx="163">
                  <c:v>1040.4000000000001</c:v>
                </c:pt>
                <c:pt idx="164">
                  <c:v>1045.2</c:v>
                </c:pt>
                <c:pt idx="165">
                  <c:v>1050</c:v>
                </c:pt>
                <c:pt idx="166">
                  <c:v>1054.8</c:v>
                </c:pt>
                <c:pt idx="167">
                  <c:v>1059.5999999999999</c:v>
                </c:pt>
                <c:pt idx="168">
                  <c:v>1064.4000000000001</c:v>
                </c:pt>
                <c:pt idx="169">
                  <c:v>1069.2</c:v>
                </c:pt>
                <c:pt idx="170">
                  <c:v>1074</c:v>
                </c:pt>
                <c:pt idx="171">
                  <c:v>1110</c:v>
                </c:pt>
                <c:pt idx="172">
                  <c:v>1146</c:v>
                </c:pt>
                <c:pt idx="173">
                  <c:v>1182</c:v>
                </c:pt>
                <c:pt idx="174">
                  <c:v>1218</c:v>
                </c:pt>
                <c:pt idx="175">
                  <c:v>1254</c:v>
                </c:pt>
                <c:pt idx="176">
                  <c:v>1290</c:v>
                </c:pt>
                <c:pt idx="177">
                  <c:v>1326</c:v>
                </c:pt>
                <c:pt idx="178">
                  <c:v>1362</c:v>
                </c:pt>
                <c:pt idx="179">
                  <c:v>1398</c:v>
                </c:pt>
                <c:pt idx="180">
                  <c:v>1434</c:v>
                </c:pt>
                <c:pt idx="181">
                  <c:v>1377.6</c:v>
                </c:pt>
                <c:pt idx="182">
                  <c:v>1321.2</c:v>
                </c:pt>
                <c:pt idx="183">
                  <c:v>1264.8</c:v>
                </c:pt>
                <c:pt idx="184">
                  <c:v>1208.4000000000001</c:v>
                </c:pt>
                <c:pt idx="185">
                  <c:v>1152</c:v>
                </c:pt>
                <c:pt idx="186">
                  <c:v>1095.5999999999999</c:v>
                </c:pt>
                <c:pt idx="187">
                  <c:v>1039.2</c:v>
                </c:pt>
                <c:pt idx="188">
                  <c:v>982.8</c:v>
                </c:pt>
                <c:pt idx="189">
                  <c:v>926.4</c:v>
                </c:pt>
                <c:pt idx="190">
                  <c:v>870</c:v>
                </c:pt>
                <c:pt idx="191">
                  <c:v>843.6</c:v>
                </c:pt>
                <c:pt idx="192">
                  <c:v>817.2</c:v>
                </c:pt>
                <c:pt idx="193">
                  <c:v>790.8</c:v>
                </c:pt>
                <c:pt idx="194">
                  <c:v>764.4</c:v>
                </c:pt>
                <c:pt idx="195">
                  <c:v>738</c:v>
                </c:pt>
                <c:pt idx="196">
                  <c:v>711.6</c:v>
                </c:pt>
                <c:pt idx="197">
                  <c:v>685.2</c:v>
                </c:pt>
                <c:pt idx="198">
                  <c:v>658.8</c:v>
                </c:pt>
                <c:pt idx="199">
                  <c:v>632.4</c:v>
                </c:pt>
                <c:pt idx="200">
                  <c:v>606</c:v>
                </c:pt>
                <c:pt idx="201">
                  <c:v>558.9</c:v>
                </c:pt>
                <c:pt idx="202">
                  <c:v>511.8</c:v>
                </c:pt>
                <c:pt idx="203">
                  <c:v>464.7</c:v>
                </c:pt>
                <c:pt idx="204">
                  <c:v>417.6</c:v>
                </c:pt>
                <c:pt idx="205">
                  <c:v>370.5</c:v>
                </c:pt>
                <c:pt idx="206">
                  <c:v>323.39999999999998</c:v>
                </c:pt>
                <c:pt idx="207">
                  <c:v>276.3</c:v>
                </c:pt>
                <c:pt idx="208">
                  <c:v>229.2</c:v>
                </c:pt>
                <c:pt idx="209">
                  <c:v>182.099999999999</c:v>
                </c:pt>
                <c:pt idx="210">
                  <c:v>135</c:v>
                </c:pt>
                <c:pt idx="211">
                  <c:v>125.1</c:v>
                </c:pt>
                <c:pt idx="212">
                  <c:v>115.2</c:v>
                </c:pt>
                <c:pt idx="213">
                  <c:v>105.3</c:v>
                </c:pt>
                <c:pt idx="214">
                  <c:v>95.4</c:v>
                </c:pt>
                <c:pt idx="215">
                  <c:v>85.5</c:v>
                </c:pt>
                <c:pt idx="216">
                  <c:v>75.599999999999994</c:v>
                </c:pt>
                <c:pt idx="217">
                  <c:v>65.7</c:v>
                </c:pt>
                <c:pt idx="218">
                  <c:v>55.8</c:v>
                </c:pt>
                <c:pt idx="219">
                  <c:v>45.899999999999899</c:v>
                </c:pt>
                <c:pt idx="220">
                  <c:v>36</c:v>
                </c:pt>
                <c:pt idx="221">
                  <c:v>38.700000000000003</c:v>
                </c:pt>
                <c:pt idx="222">
                  <c:v>41.4</c:v>
                </c:pt>
                <c:pt idx="223">
                  <c:v>44.1</c:v>
                </c:pt>
                <c:pt idx="224">
                  <c:v>46.8</c:v>
                </c:pt>
                <c:pt idx="225">
                  <c:v>49.5</c:v>
                </c:pt>
                <c:pt idx="226">
                  <c:v>52.2</c:v>
                </c:pt>
                <c:pt idx="227">
                  <c:v>54.9</c:v>
                </c:pt>
                <c:pt idx="228">
                  <c:v>57.6</c:v>
                </c:pt>
                <c:pt idx="229">
                  <c:v>60.3</c:v>
                </c:pt>
                <c:pt idx="230">
                  <c:v>63</c:v>
                </c:pt>
                <c:pt idx="231">
                  <c:v>60.6</c:v>
                </c:pt>
                <c:pt idx="232">
                  <c:v>58.2</c:v>
                </c:pt>
                <c:pt idx="233">
                  <c:v>55.8</c:v>
                </c:pt>
                <c:pt idx="234">
                  <c:v>53.4</c:v>
                </c:pt>
                <c:pt idx="235">
                  <c:v>51</c:v>
                </c:pt>
                <c:pt idx="236">
                  <c:v>48.6</c:v>
                </c:pt>
                <c:pt idx="237">
                  <c:v>46.2</c:v>
                </c:pt>
                <c:pt idx="238">
                  <c:v>43.8</c:v>
                </c:pt>
                <c:pt idx="239">
                  <c:v>41.4</c:v>
                </c:pt>
                <c:pt idx="240">
                  <c:v>39</c:v>
                </c:pt>
                <c:pt idx="241">
                  <c:v>38.1</c:v>
                </c:pt>
                <c:pt idx="242">
                  <c:v>37.200000000000003</c:v>
                </c:pt>
                <c:pt idx="243">
                  <c:v>36.299999999999997</c:v>
                </c:pt>
                <c:pt idx="244">
                  <c:v>35.4</c:v>
                </c:pt>
                <c:pt idx="245">
                  <c:v>34.5</c:v>
                </c:pt>
                <c:pt idx="246">
                  <c:v>33.6</c:v>
                </c:pt>
                <c:pt idx="247">
                  <c:v>32.700000000000003</c:v>
                </c:pt>
                <c:pt idx="248">
                  <c:v>31.8</c:v>
                </c:pt>
                <c:pt idx="249">
                  <c:v>30.9</c:v>
                </c:pt>
                <c:pt idx="250">
                  <c:v>30</c:v>
                </c:pt>
                <c:pt idx="251">
                  <c:v>29.1</c:v>
                </c:pt>
                <c:pt idx="252">
                  <c:v>28.2</c:v>
                </c:pt>
                <c:pt idx="253">
                  <c:v>27.3</c:v>
                </c:pt>
                <c:pt idx="254">
                  <c:v>26.4</c:v>
                </c:pt>
                <c:pt idx="255">
                  <c:v>25.5</c:v>
                </c:pt>
                <c:pt idx="256">
                  <c:v>24.6</c:v>
                </c:pt>
                <c:pt idx="257">
                  <c:v>23.7</c:v>
                </c:pt>
                <c:pt idx="258">
                  <c:v>22.8</c:v>
                </c:pt>
                <c:pt idx="259">
                  <c:v>21.9</c:v>
                </c:pt>
                <c:pt idx="260">
                  <c:v>21</c:v>
                </c:pt>
                <c:pt idx="261">
                  <c:v>21</c:v>
                </c:pt>
                <c:pt idx="262">
                  <c:v>21</c:v>
                </c:pt>
                <c:pt idx="263">
                  <c:v>21</c:v>
                </c:pt>
                <c:pt idx="264">
                  <c:v>21</c:v>
                </c:pt>
                <c:pt idx="265">
                  <c:v>21</c:v>
                </c:pt>
                <c:pt idx="266">
                  <c:v>21</c:v>
                </c:pt>
                <c:pt idx="267">
                  <c:v>21</c:v>
                </c:pt>
                <c:pt idx="268">
                  <c:v>21</c:v>
                </c:pt>
                <c:pt idx="269">
                  <c:v>21</c:v>
                </c:pt>
                <c:pt idx="270">
                  <c:v>21</c:v>
                </c:pt>
                <c:pt idx="271">
                  <c:v>18.899999999999999</c:v>
                </c:pt>
                <c:pt idx="272">
                  <c:v>16.8</c:v>
                </c:pt>
                <c:pt idx="273">
                  <c:v>14.7</c:v>
                </c:pt>
                <c:pt idx="274">
                  <c:v>12.6</c:v>
                </c:pt>
                <c:pt idx="275">
                  <c:v>10.5</c:v>
                </c:pt>
                <c:pt idx="276">
                  <c:v>8.3999999999999897</c:v>
                </c:pt>
                <c:pt idx="277">
                  <c:v>6.2999999999999901</c:v>
                </c:pt>
                <c:pt idx="278">
                  <c:v>4.1999999999999904</c:v>
                </c:pt>
                <c:pt idx="279">
                  <c:v>2.0999999999999899</c:v>
                </c:pt>
                <c:pt idx="280">
                  <c:v>0</c:v>
                </c:pt>
                <c:pt idx="281">
                  <c:v>0.9</c:v>
                </c:pt>
                <c:pt idx="282">
                  <c:v>1.8</c:v>
                </c:pt>
                <c:pt idx="283">
                  <c:v>2.7</c:v>
                </c:pt>
                <c:pt idx="284">
                  <c:v>3.6</c:v>
                </c:pt>
                <c:pt idx="285">
                  <c:v>4.5</c:v>
                </c:pt>
                <c:pt idx="286">
                  <c:v>5.4</c:v>
                </c:pt>
                <c:pt idx="287">
                  <c:v>6.3</c:v>
                </c:pt>
                <c:pt idx="288">
                  <c:v>7.2</c:v>
                </c:pt>
                <c:pt idx="289">
                  <c:v>8.1</c:v>
                </c:pt>
                <c:pt idx="290">
                  <c:v>9</c:v>
                </c:pt>
                <c:pt idx="291">
                  <c:v>9.9</c:v>
                </c:pt>
                <c:pt idx="292">
                  <c:v>10.8</c:v>
                </c:pt>
                <c:pt idx="293">
                  <c:v>11.7</c:v>
                </c:pt>
                <c:pt idx="294">
                  <c:v>12.6</c:v>
                </c:pt>
                <c:pt idx="295">
                  <c:v>13.5</c:v>
                </c:pt>
                <c:pt idx="296">
                  <c:v>14.4</c:v>
                </c:pt>
                <c:pt idx="297">
                  <c:v>15.3</c:v>
                </c:pt>
                <c:pt idx="298">
                  <c:v>16.2</c:v>
                </c:pt>
                <c:pt idx="299">
                  <c:v>17.100000000000001</c:v>
                </c:pt>
                <c:pt idx="300">
                  <c:v>18</c:v>
                </c:pt>
                <c:pt idx="301">
                  <c:v>17.100000000000001</c:v>
                </c:pt>
                <c:pt idx="302">
                  <c:v>16.2</c:v>
                </c:pt>
                <c:pt idx="303">
                  <c:v>15.3</c:v>
                </c:pt>
                <c:pt idx="304">
                  <c:v>14.4</c:v>
                </c:pt>
                <c:pt idx="305">
                  <c:v>13.5</c:v>
                </c:pt>
                <c:pt idx="306">
                  <c:v>12.6</c:v>
                </c:pt>
                <c:pt idx="307">
                  <c:v>11.7</c:v>
                </c:pt>
                <c:pt idx="308">
                  <c:v>10.8</c:v>
                </c:pt>
                <c:pt idx="309">
                  <c:v>9.9</c:v>
                </c:pt>
                <c:pt idx="310">
                  <c:v>9</c:v>
                </c:pt>
                <c:pt idx="311">
                  <c:v>12</c:v>
                </c:pt>
                <c:pt idx="312">
                  <c:v>15</c:v>
                </c:pt>
                <c:pt idx="313">
                  <c:v>18</c:v>
                </c:pt>
                <c:pt idx="314">
                  <c:v>21</c:v>
                </c:pt>
                <c:pt idx="315">
                  <c:v>24</c:v>
                </c:pt>
                <c:pt idx="316">
                  <c:v>27</c:v>
                </c:pt>
                <c:pt idx="317">
                  <c:v>30</c:v>
                </c:pt>
                <c:pt idx="318">
                  <c:v>33</c:v>
                </c:pt>
                <c:pt idx="319">
                  <c:v>36</c:v>
                </c:pt>
                <c:pt idx="320">
                  <c:v>3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2-2A6A-4474-8CD8-015D2A89E125}"/>
            </c:ext>
          </c:extLst>
        </c:ser>
        <c:ser>
          <c:idx val="70"/>
          <c:order val="24"/>
          <c:tx>
            <c:strRef>
              <c:f>Φύλλο1!$AB$1</c:f>
              <c:strCache>
                <c:ptCount val="1"/>
                <c:pt idx="0">
                  <c:v>S-12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B$2:$AB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9</c:v>
                </c:pt>
                <c:pt idx="22">
                  <c:v>9</c:v>
                </c:pt>
                <c:pt idx="23">
                  <c:v>9</c:v>
                </c:pt>
                <c:pt idx="24">
                  <c:v>9</c:v>
                </c:pt>
                <c:pt idx="25">
                  <c:v>9</c:v>
                </c:pt>
                <c:pt idx="26">
                  <c:v>9</c:v>
                </c:pt>
                <c:pt idx="27">
                  <c:v>9</c:v>
                </c:pt>
                <c:pt idx="28">
                  <c:v>9</c:v>
                </c:pt>
                <c:pt idx="29">
                  <c:v>9</c:v>
                </c:pt>
                <c:pt idx="30">
                  <c:v>9</c:v>
                </c:pt>
                <c:pt idx="31">
                  <c:v>8.1</c:v>
                </c:pt>
                <c:pt idx="32">
                  <c:v>7.2</c:v>
                </c:pt>
                <c:pt idx="33">
                  <c:v>6.3</c:v>
                </c:pt>
                <c:pt idx="34">
                  <c:v>5.4</c:v>
                </c:pt>
                <c:pt idx="35">
                  <c:v>4.5</c:v>
                </c:pt>
                <c:pt idx="36">
                  <c:v>3.5999999999999899</c:v>
                </c:pt>
                <c:pt idx="37">
                  <c:v>2.7</c:v>
                </c:pt>
                <c:pt idx="38">
                  <c:v>1.7999999999999901</c:v>
                </c:pt>
                <c:pt idx="39">
                  <c:v>0.9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7.8</c:v>
                </c:pt>
                <c:pt idx="92">
                  <c:v>15.6</c:v>
                </c:pt>
                <c:pt idx="93">
                  <c:v>23.4</c:v>
                </c:pt>
                <c:pt idx="94">
                  <c:v>31.2</c:v>
                </c:pt>
                <c:pt idx="95">
                  <c:v>39</c:v>
                </c:pt>
                <c:pt idx="96">
                  <c:v>46.8</c:v>
                </c:pt>
                <c:pt idx="97">
                  <c:v>54.6</c:v>
                </c:pt>
                <c:pt idx="98">
                  <c:v>62.4</c:v>
                </c:pt>
                <c:pt idx="99">
                  <c:v>70.2</c:v>
                </c:pt>
                <c:pt idx="100">
                  <c:v>78</c:v>
                </c:pt>
                <c:pt idx="101">
                  <c:v>108</c:v>
                </c:pt>
                <c:pt idx="102">
                  <c:v>138</c:v>
                </c:pt>
                <c:pt idx="103">
                  <c:v>168</c:v>
                </c:pt>
                <c:pt idx="104">
                  <c:v>198</c:v>
                </c:pt>
                <c:pt idx="105">
                  <c:v>228</c:v>
                </c:pt>
                <c:pt idx="106">
                  <c:v>258</c:v>
                </c:pt>
                <c:pt idx="107">
                  <c:v>288</c:v>
                </c:pt>
                <c:pt idx="108">
                  <c:v>318</c:v>
                </c:pt>
                <c:pt idx="109">
                  <c:v>348</c:v>
                </c:pt>
                <c:pt idx="110">
                  <c:v>378</c:v>
                </c:pt>
                <c:pt idx="111">
                  <c:v>652.5</c:v>
                </c:pt>
                <c:pt idx="112">
                  <c:v>927</c:v>
                </c:pt>
                <c:pt idx="113">
                  <c:v>1201.5</c:v>
                </c:pt>
                <c:pt idx="114">
                  <c:v>1476</c:v>
                </c:pt>
                <c:pt idx="115">
                  <c:v>1750.5</c:v>
                </c:pt>
                <c:pt idx="116">
                  <c:v>2025</c:v>
                </c:pt>
                <c:pt idx="117">
                  <c:v>2299.5</c:v>
                </c:pt>
                <c:pt idx="118">
                  <c:v>2574</c:v>
                </c:pt>
                <c:pt idx="119">
                  <c:v>2848.5</c:v>
                </c:pt>
                <c:pt idx="120">
                  <c:v>3123</c:v>
                </c:pt>
                <c:pt idx="121">
                  <c:v>3117.6</c:v>
                </c:pt>
                <c:pt idx="122">
                  <c:v>3112.2</c:v>
                </c:pt>
                <c:pt idx="123">
                  <c:v>3106.8</c:v>
                </c:pt>
                <c:pt idx="124">
                  <c:v>3101.4</c:v>
                </c:pt>
                <c:pt idx="125">
                  <c:v>3096</c:v>
                </c:pt>
                <c:pt idx="126">
                  <c:v>3090.6</c:v>
                </c:pt>
                <c:pt idx="127">
                  <c:v>3085.2</c:v>
                </c:pt>
                <c:pt idx="128">
                  <c:v>3079.8</c:v>
                </c:pt>
                <c:pt idx="129">
                  <c:v>3074.4</c:v>
                </c:pt>
                <c:pt idx="130">
                  <c:v>3069</c:v>
                </c:pt>
                <c:pt idx="131">
                  <c:v>2801.1</c:v>
                </c:pt>
                <c:pt idx="132">
                  <c:v>2533.1999999999998</c:v>
                </c:pt>
                <c:pt idx="133">
                  <c:v>2265.3000000000002</c:v>
                </c:pt>
                <c:pt idx="134">
                  <c:v>1997.4</c:v>
                </c:pt>
                <c:pt idx="135">
                  <c:v>1729.5</c:v>
                </c:pt>
                <c:pt idx="136">
                  <c:v>1461.6</c:v>
                </c:pt>
                <c:pt idx="137">
                  <c:v>1193.7</c:v>
                </c:pt>
                <c:pt idx="138">
                  <c:v>925.8</c:v>
                </c:pt>
                <c:pt idx="139">
                  <c:v>657.9</c:v>
                </c:pt>
                <c:pt idx="140">
                  <c:v>390</c:v>
                </c:pt>
                <c:pt idx="141">
                  <c:v>889.2</c:v>
                </c:pt>
                <c:pt idx="142">
                  <c:v>1388.4</c:v>
                </c:pt>
                <c:pt idx="143">
                  <c:v>1887.6</c:v>
                </c:pt>
                <c:pt idx="144">
                  <c:v>2386.8000000000002</c:v>
                </c:pt>
                <c:pt idx="145">
                  <c:v>2886</c:v>
                </c:pt>
                <c:pt idx="146">
                  <c:v>3385.2</c:v>
                </c:pt>
                <c:pt idx="147">
                  <c:v>3884.4</c:v>
                </c:pt>
                <c:pt idx="148">
                  <c:v>4383.6000000000004</c:v>
                </c:pt>
                <c:pt idx="149">
                  <c:v>4882.8</c:v>
                </c:pt>
                <c:pt idx="150">
                  <c:v>5382</c:v>
                </c:pt>
                <c:pt idx="151">
                  <c:v>5205.3</c:v>
                </c:pt>
                <c:pt idx="152">
                  <c:v>5028.6000000000004</c:v>
                </c:pt>
                <c:pt idx="153">
                  <c:v>4851.8999999999996</c:v>
                </c:pt>
                <c:pt idx="154">
                  <c:v>4675.2</c:v>
                </c:pt>
                <c:pt idx="155">
                  <c:v>4498.5</c:v>
                </c:pt>
                <c:pt idx="156">
                  <c:v>4321.8</c:v>
                </c:pt>
                <c:pt idx="157">
                  <c:v>4145.1000000000004</c:v>
                </c:pt>
                <c:pt idx="158">
                  <c:v>3968.4</c:v>
                </c:pt>
                <c:pt idx="159">
                  <c:v>3791.7</c:v>
                </c:pt>
                <c:pt idx="160">
                  <c:v>3615</c:v>
                </c:pt>
                <c:pt idx="161">
                  <c:v>3565.2</c:v>
                </c:pt>
                <c:pt idx="162">
                  <c:v>3515.4</c:v>
                </c:pt>
                <c:pt idx="163">
                  <c:v>3465.6</c:v>
                </c:pt>
                <c:pt idx="164">
                  <c:v>3415.8</c:v>
                </c:pt>
                <c:pt idx="165">
                  <c:v>3366</c:v>
                </c:pt>
                <c:pt idx="166">
                  <c:v>3316.2</c:v>
                </c:pt>
                <c:pt idx="167">
                  <c:v>3266.4</c:v>
                </c:pt>
                <c:pt idx="168">
                  <c:v>3216.6</c:v>
                </c:pt>
                <c:pt idx="169">
                  <c:v>3166.8</c:v>
                </c:pt>
                <c:pt idx="170">
                  <c:v>3117</c:v>
                </c:pt>
                <c:pt idx="171">
                  <c:v>2883.9</c:v>
                </c:pt>
                <c:pt idx="172">
                  <c:v>2650.8</c:v>
                </c:pt>
                <c:pt idx="173">
                  <c:v>2417.6999999999998</c:v>
                </c:pt>
                <c:pt idx="174">
                  <c:v>2184.6</c:v>
                </c:pt>
                <c:pt idx="175">
                  <c:v>1951.5</c:v>
                </c:pt>
                <c:pt idx="176">
                  <c:v>1718.4</c:v>
                </c:pt>
                <c:pt idx="177">
                  <c:v>1485.3</c:v>
                </c:pt>
                <c:pt idx="178">
                  <c:v>1252.2</c:v>
                </c:pt>
                <c:pt idx="179">
                  <c:v>1019.09999999999</c:v>
                </c:pt>
                <c:pt idx="180">
                  <c:v>786</c:v>
                </c:pt>
                <c:pt idx="181">
                  <c:v>754.2</c:v>
                </c:pt>
                <c:pt idx="182">
                  <c:v>722.4</c:v>
                </c:pt>
                <c:pt idx="183">
                  <c:v>690.6</c:v>
                </c:pt>
                <c:pt idx="184">
                  <c:v>658.8</c:v>
                </c:pt>
                <c:pt idx="185">
                  <c:v>627</c:v>
                </c:pt>
                <c:pt idx="186">
                  <c:v>595.20000000000005</c:v>
                </c:pt>
                <c:pt idx="187">
                  <c:v>563.4</c:v>
                </c:pt>
                <c:pt idx="188">
                  <c:v>531.6</c:v>
                </c:pt>
                <c:pt idx="189">
                  <c:v>499.8</c:v>
                </c:pt>
                <c:pt idx="190">
                  <c:v>468</c:v>
                </c:pt>
                <c:pt idx="191">
                  <c:v>441.9</c:v>
                </c:pt>
                <c:pt idx="192">
                  <c:v>415.8</c:v>
                </c:pt>
                <c:pt idx="193">
                  <c:v>389.7</c:v>
                </c:pt>
                <c:pt idx="194">
                  <c:v>363.6</c:v>
                </c:pt>
                <c:pt idx="195">
                  <c:v>337.5</c:v>
                </c:pt>
                <c:pt idx="196">
                  <c:v>311.39999999999998</c:v>
                </c:pt>
                <c:pt idx="197">
                  <c:v>285.29999999999899</c:v>
                </c:pt>
                <c:pt idx="198">
                  <c:v>259.2</c:v>
                </c:pt>
                <c:pt idx="199">
                  <c:v>233.1</c:v>
                </c:pt>
                <c:pt idx="200">
                  <c:v>207</c:v>
                </c:pt>
                <c:pt idx="201">
                  <c:v>201.9</c:v>
                </c:pt>
                <c:pt idx="202">
                  <c:v>196.8</c:v>
                </c:pt>
                <c:pt idx="203">
                  <c:v>191.7</c:v>
                </c:pt>
                <c:pt idx="204">
                  <c:v>186.6</c:v>
                </c:pt>
                <c:pt idx="205">
                  <c:v>181.5</c:v>
                </c:pt>
                <c:pt idx="206">
                  <c:v>176.4</c:v>
                </c:pt>
                <c:pt idx="207">
                  <c:v>171.3</c:v>
                </c:pt>
                <c:pt idx="208">
                  <c:v>166.2</c:v>
                </c:pt>
                <c:pt idx="209">
                  <c:v>161.1</c:v>
                </c:pt>
                <c:pt idx="210">
                  <c:v>156</c:v>
                </c:pt>
                <c:pt idx="211">
                  <c:v>146.1</c:v>
                </c:pt>
                <c:pt idx="212">
                  <c:v>136.19999999999999</c:v>
                </c:pt>
                <c:pt idx="213">
                  <c:v>126.3</c:v>
                </c:pt>
                <c:pt idx="214">
                  <c:v>116.4</c:v>
                </c:pt>
                <c:pt idx="215">
                  <c:v>106.5</c:v>
                </c:pt>
                <c:pt idx="216">
                  <c:v>96.6</c:v>
                </c:pt>
                <c:pt idx="217">
                  <c:v>86.7</c:v>
                </c:pt>
                <c:pt idx="218">
                  <c:v>76.8</c:v>
                </c:pt>
                <c:pt idx="219">
                  <c:v>66.899999999999906</c:v>
                </c:pt>
                <c:pt idx="220">
                  <c:v>57</c:v>
                </c:pt>
                <c:pt idx="221">
                  <c:v>62.7</c:v>
                </c:pt>
                <c:pt idx="222">
                  <c:v>68.400000000000006</c:v>
                </c:pt>
                <c:pt idx="223">
                  <c:v>74.099999999999994</c:v>
                </c:pt>
                <c:pt idx="224">
                  <c:v>79.8</c:v>
                </c:pt>
                <c:pt idx="225">
                  <c:v>85.5</c:v>
                </c:pt>
                <c:pt idx="226">
                  <c:v>91.2</c:v>
                </c:pt>
                <c:pt idx="227">
                  <c:v>96.9</c:v>
                </c:pt>
                <c:pt idx="228">
                  <c:v>102.6</c:v>
                </c:pt>
                <c:pt idx="229">
                  <c:v>108.3</c:v>
                </c:pt>
                <c:pt idx="230">
                  <c:v>114</c:v>
                </c:pt>
                <c:pt idx="231">
                  <c:v>110.1</c:v>
                </c:pt>
                <c:pt idx="232">
                  <c:v>106.2</c:v>
                </c:pt>
                <c:pt idx="233">
                  <c:v>102.3</c:v>
                </c:pt>
                <c:pt idx="234">
                  <c:v>98.4</c:v>
                </c:pt>
                <c:pt idx="235">
                  <c:v>94.5</c:v>
                </c:pt>
                <c:pt idx="236">
                  <c:v>90.6</c:v>
                </c:pt>
                <c:pt idx="237">
                  <c:v>86.7</c:v>
                </c:pt>
                <c:pt idx="238">
                  <c:v>82.8</c:v>
                </c:pt>
                <c:pt idx="239">
                  <c:v>78.900000000000006</c:v>
                </c:pt>
                <c:pt idx="240">
                  <c:v>75</c:v>
                </c:pt>
                <c:pt idx="241">
                  <c:v>76.2</c:v>
                </c:pt>
                <c:pt idx="242">
                  <c:v>77.400000000000006</c:v>
                </c:pt>
                <c:pt idx="243">
                  <c:v>78.599999999999994</c:v>
                </c:pt>
                <c:pt idx="244">
                  <c:v>79.8</c:v>
                </c:pt>
                <c:pt idx="245">
                  <c:v>81</c:v>
                </c:pt>
                <c:pt idx="246">
                  <c:v>82.2</c:v>
                </c:pt>
                <c:pt idx="247">
                  <c:v>83.4</c:v>
                </c:pt>
                <c:pt idx="248">
                  <c:v>84.6</c:v>
                </c:pt>
                <c:pt idx="249">
                  <c:v>85.8</c:v>
                </c:pt>
                <c:pt idx="250">
                  <c:v>87</c:v>
                </c:pt>
                <c:pt idx="251">
                  <c:v>90</c:v>
                </c:pt>
                <c:pt idx="252">
                  <c:v>93</c:v>
                </c:pt>
                <c:pt idx="253">
                  <c:v>96</c:v>
                </c:pt>
                <c:pt idx="254">
                  <c:v>99</c:v>
                </c:pt>
                <c:pt idx="255">
                  <c:v>102</c:v>
                </c:pt>
                <c:pt idx="256">
                  <c:v>105</c:v>
                </c:pt>
                <c:pt idx="257">
                  <c:v>108</c:v>
                </c:pt>
                <c:pt idx="258">
                  <c:v>111</c:v>
                </c:pt>
                <c:pt idx="259">
                  <c:v>114</c:v>
                </c:pt>
                <c:pt idx="260">
                  <c:v>117</c:v>
                </c:pt>
                <c:pt idx="261">
                  <c:v>110.4</c:v>
                </c:pt>
                <c:pt idx="262">
                  <c:v>103.8</c:v>
                </c:pt>
                <c:pt idx="263">
                  <c:v>97.2</c:v>
                </c:pt>
                <c:pt idx="264">
                  <c:v>90.6</c:v>
                </c:pt>
                <c:pt idx="265">
                  <c:v>84</c:v>
                </c:pt>
                <c:pt idx="266">
                  <c:v>77.400000000000006</c:v>
                </c:pt>
                <c:pt idx="267">
                  <c:v>70.8</c:v>
                </c:pt>
                <c:pt idx="268">
                  <c:v>64.2</c:v>
                </c:pt>
                <c:pt idx="269">
                  <c:v>57.6</c:v>
                </c:pt>
                <c:pt idx="270">
                  <c:v>51</c:v>
                </c:pt>
                <c:pt idx="271">
                  <c:v>46.8</c:v>
                </c:pt>
                <c:pt idx="272">
                  <c:v>42.6</c:v>
                </c:pt>
                <c:pt idx="273">
                  <c:v>38.4</c:v>
                </c:pt>
                <c:pt idx="274">
                  <c:v>34.200000000000003</c:v>
                </c:pt>
                <c:pt idx="275">
                  <c:v>30</c:v>
                </c:pt>
                <c:pt idx="276">
                  <c:v>25.799999999999901</c:v>
                </c:pt>
                <c:pt idx="277">
                  <c:v>21.599999999999898</c:v>
                </c:pt>
                <c:pt idx="278">
                  <c:v>17.399999999999999</c:v>
                </c:pt>
                <c:pt idx="279">
                  <c:v>13.1999999999999</c:v>
                </c:pt>
                <c:pt idx="280">
                  <c:v>9</c:v>
                </c:pt>
                <c:pt idx="281">
                  <c:v>9</c:v>
                </c:pt>
                <c:pt idx="282">
                  <c:v>9</c:v>
                </c:pt>
                <c:pt idx="283">
                  <c:v>9</c:v>
                </c:pt>
                <c:pt idx="284">
                  <c:v>9</c:v>
                </c:pt>
                <c:pt idx="285">
                  <c:v>9</c:v>
                </c:pt>
                <c:pt idx="286">
                  <c:v>9</c:v>
                </c:pt>
                <c:pt idx="287">
                  <c:v>9</c:v>
                </c:pt>
                <c:pt idx="288">
                  <c:v>9</c:v>
                </c:pt>
                <c:pt idx="289">
                  <c:v>9</c:v>
                </c:pt>
                <c:pt idx="290">
                  <c:v>9</c:v>
                </c:pt>
                <c:pt idx="291">
                  <c:v>10.199999999999999</c:v>
                </c:pt>
                <c:pt idx="292">
                  <c:v>11.4</c:v>
                </c:pt>
                <c:pt idx="293">
                  <c:v>12.6</c:v>
                </c:pt>
                <c:pt idx="294">
                  <c:v>13.8</c:v>
                </c:pt>
                <c:pt idx="295">
                  <c:v>15</c:v>
                </c:pt>
                <c:pt idx="296">
                  <c:v>16.2</c:v>
                </c:pt>
                <c:pt idx="297">
                  <c:v>17.399999999999999</c:v>
                </c:pt>
                <c:pt idx="298">
                  <c:v>18.600000000000001</c:v>
                </c:pt>
                <c:pt idx="299">
                  <c:v>19.799999999999901</c:v>
                </c:pt>
                <c:pt idx="300">
                  <c:v>21</c:v>
                </c:pt>
                <c:pt idx="301">
                  <c:v>21.9</c:v>
                </c:pt>
                <c:pt idx="302">
                  <c:v>22.8</c:v>
                </c:pt>
                <c:pt idx="303">
                  <c:v>23.7</c:v>
                </c:pt>
                <c:pt idx="304">
                  <c:v>24.6</c:v>
                </c:pt>
                <c:pt idx="305">
                  <c:v>25.5</c:v>
                </c:pt>
                <c:pt idx="306">
                  <c:v>26.4</c:v>
                </c:pt>
                <c:pt idx="307">
                  <c:v>27.3</c:v>
                </c:pt>
                <c:pt idx="308">
                  <c:v>28.2</c:v>
                </c:pt>
                <c:pt idx="309">
                  <c:v>29.1</c:v>
                </c:pt>
                <c:pt idx="310">
                  <c:v>30</c:v>
                </c:pt>
                <c:pt idx="311">
                  <c:v>27.9</c:v>
                </c:pt>
                <c:pt idx="312">
                  <c:v>25.8</c:v>
                </c:pt>
                <c:pt idx="313">
                  <c:v>23.7</c:v>
                </c:pt>
                <c:pt idx="314">
                  <c:v>21.6</c:v>
                </c:pt>
                <c:pt idx="315">
                  <c:v>19.5</c:v>
                </c:pt>
                <c:pt idx="316">
                  <c:v>17.399999999999999</c:v>
                </c:pt>
                <c:pt idx="317">
                  <c:v>15.299999999999899</c:v>
                </c:pt>
                <c:pt idx="318">
                  <c:v>13.2</c:v>
                </c:pt>
                <c:pt idx="319">
                  <c:v>11.099999999999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3-2A6A-4474-8CD8-015D2A89E125}"/>
            </c:ext>
          </c:extLst>
        </c:ser>
        <c:ser>
          <c:idx val="71"/>
          <c:order val="25"/>
          <c:tx>
            <c:strRef>
              <c:f>Φύλλο1!$AC$1</c:f>
              <c:strCache>
                <c:ptCount val="1"/>
                <c:pt idx="0">
                  <c:v>S-13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C$2:$AC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8.1</c:v>
                </c:pt>
                <c:pt idx="22">
                  <c:v>7.2</c:v>
                </c:pt>
                <c:pt idx="23">
                  <c:v>6.3</c:v>
                </c:pt>
                <c:pt idx="24">
                  <c:v>5.4</c:v>
                </c:pt>
                <c:pt idx="25">
                  <c:v>4.5</c:v>
                </c:pt>
                <c:pt idx="26">
                  <c:v>3.5999999999999899</c:v>
                </c:pt>
                <c:pt idx="27">
                  <c:v>2.7</c:v>
                </c:pt>
                <c:pt idx="28">
                  <c:v>1.7999999999999901</c:v>
                </c:pt>
                <c:pt idx="29">
                  <c:v>0.9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6.9</c:v>
                </c:pt>
                <c:pt idx="62">
                  <c:v>13.8</c:v>
                </c:pt>
                <c:pt idx="63">
                  <c:v>20.7</c:v>
                </c:pt>
                <c:pt idx="64">
                  <c:v>27.6</c:v>
                </c:pt>
                <c:pt idx="65">
                  <c:v>34.5</c:v>
                </c:pt>
                <c:pt idx="66">
                  <c:v>41.4</c:v>
                </c:pt>
                <c:pt idx="67">
                  <c:v>48.3</c:v>
                </c:pt>
                <c:pt idx="68">
                  <c:v>55.2</c:v>
                </c:pt>
                <c:pt idx="69">
                  <c:v>62.1</c:v>
                </c:pt>
                <c:pt idx="70">
                  <c:v>69</c:v>
                </c:pt>
                <c:pt idx="71">
                  <c:v>5252.1</c:v>
                </c:pt>
                <c:pt idx="72">
                  <c:v>10435.200000000001</c:v>
                </c:pt>
                <c:pt idx="73">
                  <c:v>15618.3</c:v>
                </c:pt>
                <c:pt idx="74">
                  <c:v>20801.400000000001</c:v>
                </c:pt>
                <c:pt idx="75">
                  <c:v>25984.5</c:v>
                </c:pt>
                <c:pt idx="76">
                  <c:v>31167.599999999999</c:v>
                </c:pt>
                <c:pt idx="77">
                  <c:v>36350.699999999997</c:v>
                </c:pt>
                <c:pt idx="78">
                  <c:v>41533.800000000003</c:v>
                </c:pt>
                <c:pt idx="79">
                  <c:v>46716.9</c:v>
                </c:pt>
                <c:pt idx="80">
                  <c:v>51900</c:v>
                </c:pt>
                <c:pt idx="81">
                  <c:v>48984.2</c:v>
                </c:pt>
                <c:pt idx="82">
                  <c:v>46068.4</c:v>
                </c:pt>
                <c:pt idx="83">
                  <c:v>43152.6</c:v>
                </c:pt>
                <c:pt idx="84">
                  <c:v>40236.800000000003</c:v>
                </c:pt>
                <c:pt idx="85">
                  <c:v>37321</c:v>
                </c:pt>
                <c:pt idx="86">
                  <c:v>34405.199999999997</c:v>
                </c:pt>
                <c:pt idx="87">
                  <c:v>31489.3999999999</c:v>
                </c:pt>
                <c:pt idx="88">
                  <c:v>28573.599999999999</c:v>
                </c:pt>
                <c:pt idx="89">
                  <c:v>25657.8</c:v>
                </c:pt>
                <c:pt idx="90">
                  <c:v>22742</c:v>
                </c:pt>
                <c:pt idx="91">
                  <c:v>26307.9</c:v>
                </c:pt>
                <c:pt idx="92">
                  <c:v>29873.8</c:v>
                </c:pt>
                <c:pt idx="93">
                  <c:v>33439.699999999997</c:v>
                </c:pt>
                <c:pt idx="94">
                  <c:v>37005.599999999999</c:v>
                </c:pt>
                <c:pt idx="95">
                  <c:v>40571.5</c:v>
                </c:pt>
                <c:pt idx="96">
                  <c:v>44137.4</c:v>
                </c:pt>
                <c:pt idx="97">
                  <c:v>47703.3</c:v>
                </c:pt>
                <c:pt idx="98">
                  <c:v>51269.2</c:v>
                </c:pt>
                <c:pt idx="99">
                  <c:v>54835.1</c:v>
                </c:pt>
                <c:pt idx="100">
                  <c:v>58401</c:v>
                </c:pt>
                <c:pt idx="101">
                  <c:v>54502.5</c:v>
                </c:pt>
                <c:pt idx="102">
                  <c:v>50604</c:v>
                </c:pt>
                <c:pt idx="103">
                  <c:v>46705.5</c:v>
                </c:pt>
                <c:pt idx="104">
                  <c:v>42807</c:v>
                </c:pt>
                <c:pt idx="105">
                  <c:v>38908.5</c:v>
                </c:pt>
                <c:pt idx="106">
                  <c:v>35010</c:v>
                </c:pt>
                <c:pt idx="107">
                  <c:v>31111.5</c:v>
                </c:pt>
                <c:pt idx="108">
                  <c:v>27213</c:v>
                </c:pt>
                <c:pt idx="109">
                  <c:v>23314.5</c:v>
                </c:pt>
                <c:pt idx="110">
                  <c:v>19416</c:v>
                </c:pt>
                <c:pt idx="111">
                  <c:v>17999.7</c:v>
                </c:pt>
                <c:pt idx="112">
                  <c:v>16583.400000000001</c:v>
                </c:pt>
                <c:pt idx="113">
                  <c:v>15167.1</c:v>
                </c:pt>
                <c:pt idx="114">
                  <c:v>13750.8</c:v>
                </c:pt>
                <c:pt idx="115">
                  <c:v>12334.5</c:v>
                </c:pt>
                <c:pt idx="116">
                  <c:v>10918.2</c:v>
                </c:pt>
                <c:pt idx="117">
                  <c:v>9501.9</c:v>
                </c:pt>
                <c:pt idx="118">
                  <c:v>8085.6</c:v>
                </c:pt>
                <c:pt idx="119">
                  <c:v>6669.3</c:v>
                </c:pt>
                <c:pt idx="120">
                  <c:v>5253</c:v>
                </c:pt>
                <c:pt idx="121">
                  <c:v>5595.9</c:v>
                </c:pt>
                <c:pt idx="122">
                  <c:v>5938.8</c:v>
                </c:pt>
                <c:pt idx="123">
                  <c:v>6281.7</c:v>
                </c:pt>
                <c:pt idx="124">
                  <c:v>6624.6</c:v>
                </c:pt>
                <c:pt idx="125">
                  <c:v>6967.5</c:v>
                </c:pt>
                <c:pt idx="126">
                  <c:v>7310.4</c:v>
                </c:pt>
                <c:pt idx="127">
                  <c:v>7653.2999999999902</c:v>
                </c:pt>
                <c:pt idx="128">
                  <c:v>7996.2</c:v>
                </c:pt>
                <c:pt idx="129">
                  <c:v>8339.1</c:v>
                </c:pt>
                <c:pt idx="130">
                  <c:v>8682</c:v>
                </c:pt>
                <c:pt idx="131">
                  <c:v>10289.700000000001</c:v>
                </c:pt>
                <c:pt idx="132">
                  <c:v>11897.4</c:v>
                </c:pt>
                <c:pt idx="133">
                  <c:v>13505.1</c:v>
                </c:pt>
                <c:pt idx="134">
                  <c:v>15112.8</c:v>
                </c:pt>
                <c:pt idx="135">
                  <c:v>16720.5</c:v>
                </c:pt>
                <c:pt idx="136">
                  <c:v>18328.2</c:v>
                </c:pt>
                <c:pt idx="137">
                  <c:v>19935.900000000001</c:v>
                </c:pt>
                <c:pt idx="138">
                  <c:v>21543.599999999999</c:v>
                </c:pt>
                <c:pt idx="139">
                  <c:v>23151.3</c:v>
                </c:pt>
                <c:pt idx="140">
                  <c:v>24759</c:v>
                </c:pt>
                <c:pt idx="141">
                  <c:v>22879.8</c:v>
                </c:pt>
                <c:pt idx="142">
                  <c:v>21000.6</c:v>
                </c:pt>
                <c:pt idx="143">
                  <c:v>19121.400000000001</c:v>
                </c:pt>
                <c:pt idx="144">
                  <c:v>17242.2</c:v>
                </c:pt>
                <c:pt idx="145">
                  <c:v>15363</c:v>
                </c:pt>
                <c:pt idx="146">
                  <c:v>13483.8</c:v>
                </c:pt>
                <c:pt idx="147">
                  <c:v>11604.6</c:v>
                </c:pt>
                <c:pt idx="148">
                  <c:v>9725.4</c:v>
                </c:pt>
                <c:pt idx="149">
                  <c:v>7846.2</c:v>
                </c:pt>
                <c:pt idx="150">
                  <c:v>5967</c:v>
                </c:pt>
                <c:pt idx="151">
                  <c:v>5552.7</c:v>
                </c:pt>
                <c:pt idx="152">
                  <c:v>5138.3999999999996</c:v>
                </c:pt>
                <c:pt idx="153">
                  <c:v>4724.1000000000004</c:v>
                </c:pt>
                <c:pt idx="154">
                  <c:v>4309.8</c:v>
                </c:pt>
                <c:pt idx="155">
                  <c:v>3895.5</c:v>
                </c:pt>
                <c:pt idx="156">
                  <c:v>3481.2</c:v>
                </c:pt>
                <c:pt idx="157">
                  <c:v>3066.9</c:v>
                </c:pt>
                <c:pt idx="158">
                  <c:v>2652.6</c:v>
                </c:pt>
                <c:pt idx="159">
                  <c:v>2238.2999999999902</c:v>
                </c:pt>
                <c:pt idx="160">
                  <c:v>1824</c:v>
                </c:pt>
                <c:pt idx="161">
                  <c:v>1718.7</c:v>
                </c:pt>
                <c:pt idx="162">
                  <c:v>1613.4</c:v>
                </c:pt>
                <c:pt idx="163">
                  <c:v>1508.1</c:v>
                </c:pt>
                <c:pt idx="164">
                  <c:v>1402.8</c:v>
                </c:pt>
                <c:pt idx="165">
                  <c:v>1297.5</c:v>
                </c:pt>
                <c:pt idx="166">
                  <c:v>1192.2</c:v>
                </c:pt>
                <c:pt idx="167">
                  <c:v>1086.9000000000001</c:v>
                </c:pt>
                <c:pt idx="168">
                  <c:v>981.6</c:v>
                </c:pt>
                <c:pt idx="169">
                  <c:v>876.3</c:v>
                </c:pt>
                <c:pt idx="170">
                  <c:v>771</c:v>
                </c:pt>
                <c:pt idx="171">
                  <c:v>767.4</c:v>
                </c:pt>
                <c:pt idx="172">
                  <c:v>763.8</c:v>
                </c:pt>
                <c:pt idx="173">
                  <c:v>760.2</c:v>
                </c:pt>
                <c:pt idx="174">
                  <c:v>756.6</c:v>
                </c:pt>
                <c:pt idx="175">
                  <c:v>753</c:v>
                </c:pt>
                <c:pt idx="176">
                  <c:v>749.4</c:v>
                </c:pt>
                <c:pt idx="177">
                  <c:v>745.8</c:v>
                </c:pt>
                <c:pt idx="178">
                  <c:v>742.2</c:v>
                </c:pt>
                <c:pt idx="179">
                  <c:v>738.6</c:v>
                </c:pt>
                <c:pt idx="180">
                  <c:v>735</c:v>
                </c:pt>
                <c:pt idx="181">
                  <c:v>695.1</c:v>
                </c:pt>
                <c:pt idx="182">
                  <c:v>655.20000000000005</c:v>
                </c:pt>
                <c:pt idx="183">
                  <c:v>615.29999999999995</c:v>
                </c:pt>
                <c:pt idx="184">
                  <c:v>575.4</c:v>
                </c:pt>
                <c:pt idx="185">
                  <c:v>535.5</c:v>
                </c:pt>
                <c:pt idx="186">
                  <c:v>495.6</c:v>
                </c:pt>
                <c:pt idx="187">
                  <c:v>455.7</c:v>
                </c:pt>
                <c:pt idx="188">
                  <c:v>415.8</c:v>
                </c:pt>
                <c:pt idx="189">
                  <c:v>375.9</c:v>
                </c:pt>
                <c:pt idx="190">
                  <c:v>336</c:v>
                </c:pt>
                <c:pt idx="191">
                  <c:v>306.89999999999998</c:v>
                </c:pt>
                <c:pt idx="192">
                  <c:v>277.8</c:v>
                </c:pt>
                <c:pt idx="193">
                  <c:v>248.7</c:v>
                </c:pt>
                <c:pt idx="194">
                  <c:v>219.6</c:v>
                </c:pt>
                <c:pt idx="195">
                  <c:v>190.5</c:v>
                </c:pt>
                <c:pt idx="196">
                  <c:v>161.39999999999901</c:v>
                </c:pt>
                <c:pt idx="197">
                  <c:v>132.29999999999899</c:v>
                </c:pt>
                <c:pt idx="198">
                  <c:v>103.19999999999899</c:v>
                </c:pt>
                <c:pt idx="199">
                  <c:v>74.099999999999895</c:v>
                </c:pt>
                <c:pt idx="200">
                  <c:v>45</c:v>
                </c:pt>
                <c:pt idx="201">
                  <c:v>45</c:v>
                </c:pt>
                <c:pt idx="202">
                  <c:v>45</c:v>
                </c:pt>
                <c:pt idx="203">
                  <c:v>45</c:v>
                </c:pt>
                <c:pt idx="204">
                  <c:v>45</c:v>
                </c:pt>
                <c:pt idx="205">
                  <c:v>45</c:v>
                </c:pt>
                <c:pt idx="206">
                  <c:v>45</c:v>
                </c:pt>
                <c:pt idx="207">
                  <c:v>45</c:v>
                </c:pt>
                <c:pt idx="208">
                  <c:v>45</c:v>
                </c:pt>
                <c:pt idx="209">
                  <c:v>45</c:v>
                </c:pt>
                <c:pt idx="210">
                  <c:v>45</c:v>
                </c:pt>
                <c:pt idx="211">
                  <c:v>48.9</c:v>
                </c:pt>
                <c:pt idx="212">
                  <c:v>52.8</c:v>
                </c:pt>
                <c:pt idx="213">
                  <c:v>56.7</c:v>
                </c:pt>
                <c:pt idx="214">
                  <c:v>60.6</c:v>
                </c:pt>
                <c:pt idx="215">
                  <c:v>64.5</c:v>
                </c:pt>
                <c:pt idx="216">
                  <c:v>68.400000000000006</c:v>
                </c:pt>
                <c:pt idx="217">
                  <c:v>72.3</c:v>
                </c:pt>
                <c:pt idx="218">
                  <c:v>76.2</c:v>
                </c:pt>
                <c:pt idx="219">
                  <c:v>80.099999999999994</c:v>
                </c:pt>
                <c:pt idx="220">
                  <c:v>84</c:v>
                </c:pt>
                <c:pt idx="221">
                  <c:v>80.099999999999994</c:v>
                </c:pt>
                <c:pt idx="222">
                  <c:v>76.2</c:v>
                </c:pt>
                <c:pt idx="223">
                  <c:v>72.3</c:v>
                </c:pt>
                <c:pt idx="224">
                  <c:v>68.400000000000006</c:v>
                </c:pt>
                <c:pt idx="225">
                  <c:v>64.5</c:v>
                </c:pt>
                <c:pt idx="226">
                  <c:v>60.6</c:v>
                </c:pt>
                <c:pt idx="227">
                  <c:v>56.7</c:v>
                </c:pt>
                <c:pt idx="228">
                  <c:v>52.8</c:v>
                </c:pt>
                <c:pt idx="229">
                  <c:v>48.9</c:v>
                </c:pt>
                <c:pt idx="230">
                  <c:v>45</c:v>
                </c:pt>
                <c:pt idx="231">
                  <c:v>48.3</c:v>
                </c:pt>
                <c:pt idx="232">
                  <c:v>51.6</c:v>
                </c:pt>
                <c:pt idx="233">
                  <c:v>54.9</c:v>
                </c:pt>
                <c:pt idx="234">
                  <c:v>58.2</c:v>
                </c:pt>
                <c:pt idx="235">
                  <c:v>61.5</c:v>
                </c:pt>
                <c:pt idx="236">
                  <c:v>64.8</c:v>
                </c:pt>
                <c:pt idx="237">
                  <c:v>68.099999999999994</c:v>
                </c:pt>
                <c:pt idx="238">
                  <c:v>71.400000000000006</c:v>
                </c:pt>
                <c:pt idx="239">
                  <c:v>74.7</c:v>
                </c:pt>
                <c:pt idx="240">
                  <c:v>78</c:v>
                </c:pt>
                <c:pt idx="241">
                  <c:v>73.2</c:v>
                </c:pt>
                <c:pt idx="242">
                  <c:v>68.400000000000006</c:v>
                </c:pt>
                <c:pt idx="243">
                  <c:v>63.6</c:v>
                </c:pt>
                <c:pt idx="244">
                  <c:v>58.8</c:v>
                </c:pt>
                <c:pt idx="245">
                  <c:v>54</c:v>
                </c:pt>
                <c:pt idx="246">
                  <c:v>49.2</c:v>
                </c:pt>
                <c:pt idx="247">
                  <c:v>44.4</c:v>
                </c:pt>
                <c:pt idx="248">
                  <c:v>39.6</c:v>
                </c:pt>
                <c:pt idx="249">
                  <c:v>34.799999999999997</c:v>
                </c:pt>
                <c:pt idx="250">
                  <c:v>30</c:v>
                </c:pt>
                <c:pt idx="251">
                  <c:v>27</c:v>
                </c:pt>
                <c:pt idx="252">
                  <c:v>24</c:v>
                </c:pt>
                <c:pt idx="253">
                  <c:v>21</c:v>
                </c:pt>
                <c:pt idx="254">
                  <c:v>18</c:v>
                </c:pt>
                <c:pt idx="255">
                  <c:v>15</c:v>
                </c:pt>
                <c:pt idx="256">
                  <c:v>12</c:v>
                </c:pt>
                <c:pt idx="257">
                  <c:v>9</c:v>
                </c:pt>
                <c:pt idx="258">
                  <c:v>6</c:v>
                </c:pt>
                <c:pt idx="259">
                  <c:v>3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4-2A6A-4474-8CD8-015D2A89E125}"/>
            </c:ext>
          </c:extLst>
        </c:ser>
        <c:ser>
          <c:idx val="72"/>
          <c:order val="26"/>
          <c:tx>
            <c:strRef>
              <c:f>Φύλλο1!$AD$1</c:f>
              <c:strCache>
                <c:ptCount val="1"/>
                <c:pt idx="0">
                  <c:v>S-14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D$2:$AD$352</c:f>
              <c:numCache>
                <c:formatCode>General</c:formatCode>
                <c:ptCount val="351"/>
                <c:pt idx="0">
                  <c:v>87</c:v>
                </c:pt>
                <c:pt idx="1">
                  <c:v>94.5</c:v>
                </c:pt>
                <c:pt idx="2">
                  <c:v>102</c:v>
                </c:pt>
                <c:pt idx="3">
                  <c:v>109.5</c:v>
                </c:pt>
                <c:pt idx="4">
                  <c:v>117</c:v>
                </c:pt>
                <c:pt idx="5">
                  <c:v>124.5</c:v>
                </c:pt>
                <c:pt idx="6">
                  <c:v>132</c:v>
                </c:pt>
                <c:pt idx="7">
                  <c:v>139.5</c:v>
                </c:pt>
                <c:pt idx="8">
                  <c:v>147</c:v>
                </c:pt>
                <c:pt idx="9">
                  <c:v>154.5</c:v>
                </c:pt>
                <c:pt idx="10">
                  <c:v>162</c:v>
                </c:pt>
                <c:pt idx="11">
                  <c:v>153.30000000000001</c:v>
                </c:pt>
                <c:pt idx="12">
                  <c:v>144.6</c:v>
                </c:pt>
                <c:pt idx="13">
                  <c:v>135.9</c:v>
                </c:pt>
                <c:pt idx="14">
                  <c:v>127.2</c:v>
                </c:pt>
                <c:pt idx="15">
                  <c:v>118.5</c:v>
                </c:pt>
                <c:pt idx="16">
                  <c:v>109.8</c:v>
                </c:pt>
                <c:pt idx="17">
                  <c:v>101.1</c:v>
                </c:pt>
                <c:pt idx="18">
                  <c:v>92.4</c:v>
                </c:pt>
                <c:pt idx="19">
                  <c:v>83.7</c:v>
                </c:pt>
                <c:pt idx="20">
                  <c:v>75</c:v>
                </c:pt>
                <c:pt idx="21">
                  <c:v>67.5</c:v>
                </c:pt>
                <c:pt idx="22">
                  <c:v>60</c:v>
                </c:pt>
                <c:pt idx="23">
                  <c:v>52.5</c:v>
                </c:pt>
                <c:pt idx="24">
                  <c:v>45</c:v>
                </c:pt>
                <c:pt idx="25">
                  <c:v>37.5</c:v>
                </c:pt>
                <c:pt idx="26">
                  <c:v>30</c:v>
                </c:pt>
                <c:pt idx="27">
                  <c:v>22.5</c:v>
                </c:pt>
                <c:pt idx="28">
                  <c:v>15</c:v>
                </c:pt>
                <c:pt idx="29">
                  <c:v>7.5</c:v>
                </c:pt>
                <c:pt idx="30">
                  <c:v>0</c:v>
                </c:pt>
                <c:pt idx="31">
                  <c:v>3.3</c:v>
                </c:pt>
                <c:pt idx="32">
                  <c:v>6.6</c:v>
                </c:pt>
                <c:pt idx="33">
                  <c:v>9.8999999999999897</c:v>
                </c:pt>
                <c:pt idx="34">
                  <c:v>13.2</c:v>
                </c:pt>
                <c:pt idx="35">
                  <c:v>16.5</c:v>
                </c:pt>
                <c:pt idx="36">
                  <c:v>19.799999999999901</c:v>
                </c:pt>
                <c:pt idx="37">
                  <c:v>23.099999999999898</c:v>
                </c:pt>
                <c:pt idx="38">
                  <c:v>26.4</c:v>
                </c:pt>
                <c:pt idx="39">
                  <c:v>29.7</c:v>
                </c:pt>
                <c:pt idx="40">
                  <c:v>33</c:v>
                </c:pt>
                <c:pt idx="41">
                  <c:v>29.7</c:v>
                </c:pt>
                <c:pt idx="42">
                  <c:v>26.4</c:v>
                </c:pt>
                <c:pt idx="43">
                  <c:v>23.1</c:v>
                </c:pt>
                <c:pt idx="44">
                  <c:v>19.8</c:v>
                </c:pt>
                <c:pt idx="45">
                  <c:v>16.5</c:v>
                </c:pt>
                <c:pt idx="46">
                  <c:v>13.2</c:v>
                </c:pt>
                <c:pt idx="47">
                  <c:v>9.9</c:v>
                </c:pt>
                <c:pt idx="48">
                  <c:v>6.6</c:v>
                </c:pt>
                <c:pt idx="49">
                  <c:v>3.3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44.1</c:v>
                </c:pt>
                <c:pt idx="62">
                  <c:v>88.2</c:v>
                </c:pt>
                <c:pt idx="63">
                  <c:v>132.30000000000001</c:v>
                </c:pt>
                <c:pt idx="64">
                  <c:v>176.4</c:v>
                </c:pt>
                <c:pt idx="65">
                  <c:v>220.5</c:v>
                </c:pt>
                <c:pt idx="66">
                  <c:v>264.60000000000002</c:v>
                </c:pt>
                <c:pt idx="67">
                  <c:v>308.7</c:v>
                </c:pt>
                <c:pt idx="68">
                  <c:v>352.8</c:v>
                </c:pt>
                <c:pt idx="69">
                  <c:v>396.9</c:v>
                </c:pt>
                <c:pt idx="70">
                  <c:v>441</c:v>
                </c:pt>
                <c:pt idx="71">
                  <c:v>663</c:v>
                </c:pt>
                <c:pt idx="72">
                  <c:v>885</c:v>
                </c:pt>
                <c:pt idx="73">
                  <c:v>1107</c:v>
                </c:pt>
                <c:pt idx="74">
                  <c:v>1329</c:v>
                </c:pt>
                <c:pt idx="75">
                  <c:v>1551</c:v>
                </c:pt>
                <c:pt idx="76">
                  <c:v>1773</c:v>
                </c:pt>
                <c:pt idx="77">
                  <c:v>1995</c:v>
                </c:pt>
                <c:pt idx="78">
                  <c:v>2217</c:v>
                </c:pt>
                <c:pt idx="79">
                  <c:v>2439</c:v>
                </c:pt>
                <c:pt idx="80">
                  <c:v>2661</c:v>
                </c:pt>
                <c:pt idx="81">
                  <c:v>2412.3000000000002</c:v>
                </c:pt>
                <c:pt idx="82">
                  <c:v>2163.6</c:v>
                </c:pt>
                <c:pt idx="83">
                  <c:v>1914.9</c:v>
                </c:pt>
                <c:pt idx="84">
                  <c:v>1666.2</c:v>
                </c:pt>
                <c:pt idx="85">
                  <c:v>1417.5</c:v>
                </c:pt>
                <c:pt idx="86">
                  <c:v>1168.8</c:v>
                </c:pt>
                <c:pt idx="87">
                  <c:v>920.1</c:v>
                </c:pt>
                <c:pt idx="88">
                  <c:v>671.4</c:v>
                </c:pt>
                <c:pt idx="89">
                  <c:v>422.7</c:v>
                </c:pt>
                <c:pt idx="90">
                  <c:v>174</c:v>
                </c:pt>
                <c:pt idx="91">
                  <c:v>187.2</c:v>
                </c:pt>
                <c:pt idx="92">
                  <c:v>200.4</c:v>
                </c:pt>
                <c:pt idx="93">
                  <c:v>213.6</c:v>
                </c:pt>
                <c:pt idx="94">
                  <c:v>226.8</c:v>
                </c:pt>
                <c:pt idx="95">
                  <c:v>240</c:v>
                </c:pt>
                <c:pt idx="96">
                  <c:v>253.2</c:v>
                </c:pt>
                <c:pt idx="97">
                  <c:v>266.39999999999998</c:v>
                </c:pt>
                <c:pt idx="98">
                  <c:v>279.60000000000002</c:v>
                </c:pt>
                <c:pt idx="99">
                  <c:v>292.8</c:v>
                </c:pt>
                <c:pt idx="100">
                  <c:v>306</c:v>
                </c:pt>
                <c:pt idx="101">
                  <c:v>415.8</c:v>
                </c:pt>
                <c:pt idx="102">
                  <c:v>525.6</c:v>
                </c:pt>
                <c:pt idx="103">
                  <c:v>635.4</c:v>
                </c:pt>
                <c:pt idx="104">
                  <c:v>745.2</c:v>
                </c:pt>
                <c:pt idx="105">
                  <c:v>855</c:v>
                </c:pt>
                <c:pt idx="106">
                  <c:v>964.8</c:v>
                </c:pt>
                <c:pt idx="107">
                  <c:v>1074.5999999999999</c:v>
                </c:pt>
                <c:pt idx="108">
                  <c:v>1184.4000000000001</c:v>
                </c:pt>
                <c:pt idx="109">
                  <c:v>1294.19999999999</c:v>
                </c:pt>
                <c:pt idx="110">
                  <c:v>1404</c:v>
                </c:pt>
                <c:pt idx="111">
                  <c:v>1275.5999999999999</c:v>
                </c:pt>
                <c:pt idx="112">
                  <c:v>1147.2</c:v>
                </c:pt>
                <c:pt idx="113">
                  <c:v>1018.8</c:v>
                </c:pt>
                <c:pt idx="114">
                  <c:v>890.4</c:v>
                </c:pt>
                <c:pt idx="115">
                  <c:v>762</c:v>
                </c:pt>
                <c:pt idx="116">
                  <c:v>633.599999999999</c:v>
                </c:pt>
                <c:pt idx="117">
                  <c:v>505.19999999999902</c:v>
                </c:pt>
                <c:pt idx="118">
                  <c:v>376.79999999999899</c:v>
                </c:pt>
                <c:pt idx="119">
                  <c:v>248.39999999999901</c:v>
                </c:pt>
                <c:pt idx="120">
                  <c:v>120</c:v>
                </c:pt>
                <c:pt idx="121">
                  <c:v>116.7</c:v>
                </c:pt>
                <c:pt idx="122">
                  <c:v>113.4</c:v>
                </c:pt>
                <c:pt idx="123">
                  <c:v>110.1</c:v>
                </c:pt>
                <c:pt idx="124">
                  <c:v>106.8</c:v>
                </c:pt>
                <c:pt idx="125">
                  <c:v>103.5</c:v>
                </c:pt>
                <c:pt idx="126">
                  <c:v>100.2</c:v>
                </c:pt>
                <c:pt idx="127">
                  <c:v>96.9</c:v>
                </c:pt>
                <c:pt idx="128">
                  <c:v>93.6</c:v>
                </c:pt>
                <c:pt idx="129">
                  <c:v>90.3</c:v>
                </c:pt>
                <c:pt idx="130">
                  <c:v>87</c:v>
                </c:pt>
                <c:pt idx="131">
                  <c:v>588</c:v>
                </c:pt>
                <c:pt idx="132">
                  <c:v>1089</c:v>
                </c:pt>
                <c:pt idx="133">
                  <c:v>1590</c:v>
                </c:pt>
                <c:pt idx="134">
                  <c:v>2091</c:v>
                </c:pt>
                <c:pt idx="135">
                  <c:v>2592</c:v>
                </c:pt>
                <c:pt idx="136">
                  <c:v>3093</c:v>
                </c:pt>
                <c:pt idx="137">
                  <c:v>3594</c:v>
                </c:pt>
                <c:pt idx="138">
                  <c:v>4095</c:v>
                </c:pt>
                <c:pt idx="139">
                  <c:v>4596</c:v>
                </c:pt>
                <c:pt idx="140">
                  <c:v>5097</c:v>
                </c:pt>
                <c:pt idx="141">
                  <c:v>4767.8999999999996</c:v>
                </c:pt>
                <c:pt idx="142">
                  <c:v>4438.8</c:v>
                </c:pt>
                <c:pt idx="143">
                  <c:v>4109.7</c:v>
                </c:pt>
                <c:pt idx="144">
                  <c:v>3780.6</c:v>
                </c:pt>
                <c:pt idx="145">
                  <c:v>3451.5</c:v>
                </c:pt>
                <c:pt idx="146">
                  <c:v>3122.3999999999901</c:v>
                </c:pt>
                <c:pt idx="147">
                  <c:v>2793.2999999999902</c:v>
                </c:pt>
                <c:pt idx="148">
                  <c:v>2464.1999999999998</c:v>
                </c:pt>
                <c:pt idx="149">
                  <c:v>2135.1</c:v>
                </c:pt>
                <c:pt idx="150">
                  <c:v>1806</c:v>
                </c:pt>
                <c:pt idx="151">
                  <c:v>1848.6</c:v>
                </c:pt>
                <c:pt idx="152">
                  <c:v>1891.2</c:v>
                </c:pt>
                <c:pt idx="153">
                  <c:v>1933.8</c:v>
                </c:pt>
                <c:pt idx="154">
                  <c:v>1976.4</c:v>
                </c:pt>
                <c:pt idx="155">
                  <c:v>2019</c:v>
                </c:pt>
                <c:pt idx="156">
                  <c:v>2061.6</c:v>
                </c:pt>
                <c:pt idx="157">
                  <c:v>2104.1999999999998</c:v>
                </c:pt>
                <c:pt idx="158">
                  <c:v>2146.8000000000002</c:v>
                </c:pt>
                <c:pt idx="159">
                  <c:v>2189.4</c:v>
                </c:pt>
                <c:pt idx="160">
                  <c:v>2232</c:v>
                </c:pt>
                <c:pt idx="161">
                  <c:v>2252.4</c:v>
                </c:pt>
                <c:pt idx="162">
                  <c:v>2272.8000000000002</c:v>
                </c:pt>
                <c:pt idx="163">
                  <c:v>2293.1999999999998</c:v>
                </c:pt>
                <c:pt idx="164">
                  <c:v>2313.6</c:v>
                </c:pt>
                <c:pt idx="165">
                  <c:v>2334</c:v>
                </c:pt>
                <c:pt idx="166">
                  <c:v>2354.4</c:v>
                </c:pt>
                <c:pt idx="167">
                  <c:v>2374.8000000000002</c:v>
                </c:pt>
                <c:pt idx="168">
                  <c:v>2395.1999999999998</c:v>
                </c:pt>
                <c:pt idx="169">
                  <c:v>2415.6</c:v>
                </c:pt>
                <c:pt idx="170">
                  <c:v>2436</c:v>
                </c:pt>
                <c:pt idx="171">
                  <c:v>2306.6999999999998</c:v>
                </c:pt>
                <c:pt idx="172">
                  <c:v>2177.4</c:v>
                </c:pt>
                <c:pt idx="173">
                  <c:v>2048.1</c:v>
                </c:pt>
                <c:pt idx="174">
                  <c:v>1918.8</c:v>
                </c:pt>
                <c:pt idx="175">
                  <c:v>1789.5</c:v>
                </c:pt>
                <c:pt idx="176">
                  <c:v>1660.19999999999</c:v>
                </c:pt>
                <c:pt idx="177">
                  <c:v>1530.8999999999901</c:v>
                </c:pt>
                <c:pt idx="178">
                  <c:v>1401.6</c:v>
                </c:pt>
                <c:pt idx="179">
                  <c:v>1272.3</c:v>
                </c:pt>
                <c:pt idx="180">
                  <c:v>1143</c:v>
                </c:pt>
                <c:pt idx="181">
                  <c:v>1106.0999999999999</c:v>
                </c:pt>
                <c:pt idx="182">
                  <c:v>1069.2</c:v>
                </c:pt>
                <c:pt idx="183">
                  <c:v>1032.3</c:v>
                </c:pt>
                <c:pt idx="184">
                  <c:v>995.4</c:v>
                </c:pt>
                <c:pt idx="185">
                  <c:v>958.5</c:v>
                </c:pt>
                <c:pt idx="186">
                  <c:v>921.6</c:v>
                </c:pt>
                <c:pt idx="187">
                  <c:v>884.7</c:v>
                </c:pt>
                <c:pt idx="188">
                  <c:v>847.8</c:v>
                </c:pt>
                <c:pt idx="189">
                  <c:v>810.9</c:v>
                </c:pt>
                <c:pt idx="190">
                  <c:v>774</c:v>
                </c:pt>
                <c:pt idx="191">
                  <c:v>749.7</c:v>
                </c:pt>
                <c:pt idx="192">
                  <c:v>725.4</c:v>
                </c:pt>
                <c:pt idx="193">
                  <c:v>701.1</c:v>
                </c:pt>
                <c:pt idx="194">
                  <c:v>676.8</c:v>
                </c:pt>
                <c:pt idx="195">
                  <c:v>652.5</c:v>
                </c:pt>
                <c:pt idx="196">
                  <c:v>628.20000000000005</c:v>
                </c:pt>
                <c:pt idx="197">
                  <c:v>603.9</c:v>
                </c:pt>
                <c:pt idx="198">
                  <c:v>579.6</c:v>
                </c:pt>
                <c:pt idx="199">
                  <c:v>555.29999999999995</c:v>
                </c:pt>
                <c:pt idx="200">
                  <c:v>531</c:v>
                </c:pt>
                <c:pt idx="201">
                  <c:v>512.1</c:v>
                </c:pt>
                <c:pt idx="202">
                  <c:v>493.2</c:v>
                </c:pt>
                <c:pt idx="203">
                  <c:v>474.3</c:v>
                </c:pt>
                <c:pt idx="204">
                  <c:v>455.4</c:v>
                </c:pt>
                <c:pt idx="205">
                  <c:v>436.5</c:v>
                </c:pt>
                <c:pt idx="206">
                  <c:v>417.6</c:v>
                </c:pt>
                <c:pt idx="207">
                  <c:v>398.7</c:v>
                </c:pt>
                <c:pt idx="208">
                  <c:v>379.8</c:v>
                </c:pt>
                <c:pt idx="209">
                  <c:v>360.9</c:v>
                </c:pt>
                <c:pt idx="210">
                  <c:v>342</c:v>
                </c:pt>
                <c:pt idx="211">
                  <c:v>334.5</c:v>
                </c:pt>
                <c:pt idx="212">
                  <c:v>327</c:v>
                </c:pt>
                <c:pt idx="213">
                  <c:v>319.5</c:v>
                </c:pt>
                <c:pt idx="214">
                  <c:v>312</c:v>
                </c:pt>
                <c:pt idx="215">
                  <c:v>304.5</c:v>
                </c:pt>
                <c:pt idx="216">
                  <c:v>297</c:v>
                </c:pt>
                <c:pt idx="217">
                  <c:v>289.5</c:v>
                </c:pt>
                <c:pt idx="218">
                  <c:v>282</c:v>
                </c:pt>
                <c:pt idx="219">
                  <c:v>274.5</c:v>
                </c:pt>
                <c:pt idx="220">
                  <c:v>267</c:v>
                </c:pt>
                <c:pt idx="221">
                  <c:v>255.9</c:v>
                </c:pt>
                <c:pt idx="222">
                  <c:v>244.8</c:v>
                </c:pt>
                <c:pt idx="223">
                  <c:v>233.7</c:v>
                </c:pt>
                <c:pt idx="224">
                  <c:v>222.6</c:v>
                </c:pt>
                <c:pt idx="225">
                  <c:v>211.5</c:v>
                </c:pt>
                <c:pt idx="226">
                  <c:v>200.4</c:v>
                </c:pt>
                <c:pt idx="227">
                  <c:v>189.3</c:v>
                </c:pt>
                <c:pt idx="228">
                  <c:v>178.2</c:v>
                </c:pt>
                <c:pt idx="229">
                  <c:v>167.1</c:v>
                </c:pt>
                <c:pt idx="230">
                  <c:v>156</c:v>
                </c:pt>
                <c:pt idx="231">
                  <c:v>163.5</c:v>
                </c:pt>
                <c:pt idx="232">
                  <c:v>171</c:v>
                </c:pt>
                <c:pt idx="233">
                  <c:v>178.5</c:v>
                </c:pt>
                <c:pt idx="234">
                  <c:v>186</c:v>
                </c:pt>
                <c:pt idx="235">
                  <c:v>193.5</c:v>
                </c:pt>
                <c:pt idx="236">
                  <c:v>201</c:v>
                </c:pt>
                <c:pt idx="237">
                  <c:v>208.5</c:v>
                </c:pt>
                <c:pt idx="238">
                  <c:v>216</c:v>
                </c:pt>
                <c:pt idx="239">
                  <c:v>223.5</c:v>
                </c:pt>
                <c:pt idx="240">
                  <c:v>231</c:v>
                </c:pt>
                <c:pt idx="241">
                  <c:v>233.7</c:v>
                </c:pt>
                <c:pt idx="242">
                  <c:v>236.4</c:v>
                </c:pt>
                <c:pt idx="243">
                  <c:v>239.1</c:v>
                </c:pt>
                <c:pt idx="244">
                  <c:v>241.8</c:v>
                </c:pt>
                <c:pt idx="245">
                  <c:v>244.5</c:v>
                </c:pt>
                <c:pt idx="246">
                  <c:v>247.2</c:v>
                </c:pt>
                <c:pt idx="247">
                  <c:v>249.9</c:v>
                </c:pt>
                <c:pt idx="248">
                  <c:v>252.6</c:v>
                </c:pt>
                <c:pt idx="249">
                  <c:v>255.3</c:v>
                </c:pt>
                <c:pt idx="250">
                  <c:v>258</c:v>
                </c:pt>
                <c:pt idx="251">
                  <c:v>251.7</c:v>
                </c:pt>
                <c:pt idx="252">
                  <c:v>245.4</c:v>
                </c:pt>
                <c:pt idx="253">
                  <c:v>239.1</c:v>
                </c:pt>
                <c:pt idx="254">
                  <c:v>232.8</c:v>
                </c:pt>
                <c:pt idx="255">
                  <c:v>226.5</c:v>
                </c:pt>
                <c:pt idx="256">
                  <c:v>220.2</c:v>
                </c:pt>
                <c:pt idx="257">
                  <c:v>213.9</c:v>
                </c:pt>
                <c:pt idx="258">
                  <c:v>207.6</c:v>
                </c:pt>
                <c:pt idx="259">
                  <c:v>201.3</c:v>
                </c:pt>
                <c:pt idx="260">
                  <c:v>195</c:v>
                </c:pt>
                <c:pt idx="261">
                  <c:v>183.9</c:v>
                </c:pt>
                <c:pt idx="262">
                  <c:v>172.8</c:v>
                </c:pt>
                <c:pt idx="263">
                  <c:v>161.69999999999999</c:v>
                </c:pt>
                <c:pt idx="264">
                  <c:v>150.6</c:v>
                </c:pt>
                <c:pt idx="265">
                  <c:v>139.5</c:v>
                </c:pt>
                <c:pt idx="266">
                  <c:v>128.4</c:v>
                </c:pt>
                <c:pt idx="267">
                  <c:v>117.3</c:v>
                </c:pt>
                <c:pt idx="268">
                  <c:v>106.2</c:v>
                </c:pt>
                <c:pt idx="269">
                  <c:v>95.1</c:v>
                </c:pt>
                <c:pt idx="270">
                  <c:v>84</c:v>
                </c:pt>
                <c:pt idx="271">
                  <c:v>92.7</c:v>
                </c:pt>
                <c:pt idx="272">
                  <c:v>101.4</c:v>
                </c:pt>
                <c:pt idx="273">
                  <c:v>110.1</c:v>
                </c:pt>
                <c:pt idx="274">
                  <c:v>118.8</c:v>
                </c:pt>
                <c:pt idx="275">
                  <c:v>127.5</c:v>
                </c:pt>
                <c:pt idx="276">
                  <c:v>136.19999999999999</c:v>
                </c:pt>
                <c:pt idx="277">
                  <c:v>144.89999999999901</c:v>
                </c:pt>
                <c:pt idx="278">
                  <c:v>153.6</c:v>
                </c:pt>
                <c:pt idx="279">
                  <c:v>162.30000000000001</c:v>
                </c:pt>
                <c:pt idx="280">
                  <c:v>171</c:v>
                </c:pt>
                <c:pt idx="281">
                  <c:v>159</c:v>
                </c:pt>
                <c:pt idx="282">
                  <c:v>147</c:v>
                </c:pt>
                <c:pt idx="283">
                  <c:v>135</c:v>
                </c:pt>
                <c:pt idx="284">
                  <c:v>123</c:v>
                </c:pt>
                <c:pt idx="285">
                  <c:v>111</c:v>
                </c:pt>
                <c:pt idx="286">
                  <c:v>99</c:v>
                </c:pt>
                <c:pt idx="287">
                  <c:v>87</c:v>
                </c:pt>
                <c:pt idx="288">
                  <c:v>75</c:v>
                </c:pt>
                <c:pt idx="289">
                  <c:v>63</c:v>
                </c:pt>
                <c:pt idx="290">
                  <c:v>51</c:v>
                </c:pt>
                <c:pt idx="291">
                  <c:v>46.8</c:v>
                </c:pt>
                <c:pt idx="292">
                  <c:v>42.6</c:v>
                </c:pt>
                <c:pt idx="293">
                  <c:v>38.4</c:v>
                </c:pt>
                <c:pt idx="294">
                  <c:v>34.200000000000003</c:v>
                </c:pt>
                <c:pt idx="295">
                  <c:v>30</c:v>
                </c:pt>
                <c:pt idx="296">
                  <c:v>25.799999999999901</c:v>
                </c:pt>
                <c:pt idx="297">
                  <c:v>21.599999999999898</c:v>
                </c:pt>
                <c:pt idx="298">
                  <c:v>17.399999999999999</c:v>
                </c:pt>
                <c:pt idx="299">
                  <c:v>13.1999999999999</c:v>
                </c:pt>
                <c:pt idx="300">
                  <c:v>9</c:v>
                </c:pt>
                <c:pt idx="301">
                  <c:v>11.1</c:v>
                </c:pt>
                <c:pt idx="302">
                  <c:v>13.2</c:v>
                </c:pt>
                <c:pt idx="303">
                  <c:v>15.3</c:v>
                </c:pt>
                <c:pt idx="304">
                  <c:v>17.399999999999999</c:v>
                </c:pt>
                <c:pt idx="305">
                  <c:v>19.5</c:v>
                </c:pt>
                <c:pt idx="306">
                  <c:v>21.6</c:v>
                </c:pt>
                <c:pt idx="307">
                  <c:v>23.7</c:v>
                </c:pt>
                <c:pt idx="308">
                  <c:v>25.8</c:v>
                </c:pt>
                <c:pt idx="309">
                  <c:v>27.9</c:v>
                </c:pt>
                <c:pt idx="310">
                  <c:v>30</c:v>
                </c:pt>
                <c:pt idx="311">
                  <c:v>30</c:v>
                </c:pt>
                <c:pt idx="312">
                  <c:v>30</c:v>
                </c:pt>
                <c:pt idx="313">
                  <c:v>30</c:v>
                </c:pt>
                <c:pt idx="314">
                  <c:v>30</c:v>
                </c:pt>
                <c:pt idx="315">
                  <c:v>30</c:v>
                </c:pt>
                <c:pt idx="316">
                  <c:v>30</c:v>
                </c:pt>
                <c:pt idx="317">
                  <c:v>30</c:v>
                </c:pt>
                <c:pt idx="318">
                  <c:v>30</c:v>
                </c:pt>
                <c:pt idx="319">
                  <c:v>30</c:v>
                </c:pt>
                <c:pt idx="320">
                  <c:v>3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5-2A6A-4474-8CD8-015D2A89E125}"/>
            </c:ext>
          </c:extLst>
        </c:ser>
        <c:ser>
          <c:idx val="73"/>
          <c:order val="27"/>
          <c:tx>
            <c:strRef>
              <c:f>Φύλλο1!$AE$1</c:f>
              <c:strCache>
                <c:ptCount val="1"/>
                <c:pt idx="0">
                  <c:v>S-15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E$2:$AE$352</c:f>
              <c:numCache>
                <c:formatCode>General</c:formatCode>
                <c:ptCount val="351"/>
                <c:pt idx="0">
                  <c:v>9</c:v>
                </c:pt>
                <c:pt idx="1">
                  <c:v>9</c:v>
                </c:pt>
                <c:pt idx="2">
                  <c:v>9</c:v>
                </c:pt>
                <c:pt idx="3">
                  <c:v>9</c:v>
                </c:pt>
                <c:pt idx="4">
                  <c:v>9</c:v>
                </c:pt>
                <c:pt idx="5">
                  <c:v>9</c:v>
                </c:pt>
                <c:pt idx="6">
                  <c:v>9</c:v>
                </c:pt>
                <c:pt idx="7">
                  <c:v>9</c:v>
                </c:pt>
                <c:pt idx="8">
                  <c:v>9</c:v>
                </c:pt>
                <c:pt idx="9">
                  <c:v>9</c:v>
                </c:pt>
                <c:pt idx="10">
                  <c:v>9</c:v>
                </c:pt>
                <c:pt idx="11">
                  <c:v>8.1</c:v>
                </c:pt>
                <c:pt idx="12">
                  <c:v>7.2</c:v>
                </c:pt>
                <c:pt idx="13">
                  <c:v>6.3</c:v>
                </c:pt>
                <c:pt idx="14">
                  <c:v>5.4</c:v>
                </c:pt>
                <c:pt idx="15">
                  <c:v>4.5</c:v>
                </c:pt>
                <c:pt idx="16">
                  <c:v>3.5999999999999899</c:v>
                </c:pt>
                <c:pt idx="17">
                  <c:v>2.7</c:v>
                </c:pt>
                <c:pt idx="18">
                  <c:v>1.7999999999999901</c:v>
                </c:pt>
                <c:pt idx="19">
                  <c:v>0.9</c:v>
                </c:pt>
                <c:pt idx="20">
                  <c:v>0</c:v>
                </c:pt>
                <c:pt idx="21">
                  <c:v>2.1</c:v>
                </c:pt>
                <c:pt idx="22">
                  <c:v>4.2</c:v>
                </c:pt>
                <c:pt idx="23">
                  <c:v>6.3</c:v>
                </c:pt>
                <c:pt idx="24">
                  <c:v>8.4</c:v>
                </c:pt>
                <c:pt idx="25">
                  <c:v>10.5</c:v>
                </c:pt>
                <c:pt idx="26">
                  <c:v>12.6</c:v>
                </c:pt>
                <c:pt idx="27">
                  <c:v>14.7</c:v>
                </c:pt>
                <c:pt idx="28">
                  <c:v>16.8</c:v>
                </c:pt>
                <c:pt idx="29">
                  <c:v>18.899999999999999</c:v>
                </c:pt>
                <c:pt idx="30">
                  <c:v>21</c:v>
                </c:pt>
                <c:pt idx="31">
                  <c:v>21</c:v>
                </c:pt>
                <c:pt idx="32">
                  <c:v>21</c:v>
                </c:pt>
                <c:pt idx="33">
                  <c:v>21</c:v>
                </c:pt>
                <c:pt idx="34">
                  <c:v>21</c:v>
                </c:pt>
                <c:pt idx="35">
                  <c:v>21</c:v>
                </c:pt>
                <c:pt idx="36">
                  <c:v>21</c:v>
                </c:pt>
                <c:pt idx="37">
                  <c:v>21</c:v>
                </c:pt>
                <c:pt idx="38">
                  <c:v>21</c:v>
                </c:pt>
                <c:pt idx="39">
                  <c:v>21</c:v>
                </c:pt>
                <c:pt idx="40">
                  <c:v>21</c:v>
                </c:pt>
                <c:pt idx="41">
                  <c:v>18.899999999999999</c:v>
                </c:pt>
                <c:pt idx="42">
                  <c:v>16.8</c:v>
                </c:pt>
                <c:pt idx="43">
                  <c:v>14.7</c:v>
                </c:pt>
                <c:pt idx="44">
                  <c:v>12.6</c:v>
                </c:pt>
                <c:pt idx="45">
                  <c:v>10.5</c:v>
                </c:pt>
                <c:pt idx="46">
                  <c:v>8.3999999999999897</c:v>
                </c:pt>
                <c:pt idx="47">
                  <c:v>6.2999999999999901</c:v>
                </c:pt>
                <c:pt idx="48">
                  <c:v>4.1999999999999904</c:v>
                </c:pt>
                <c:pt idx="49">
                  <c:v>2.0999999999999899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.9</c:v>
                </c:pt>
                <c:pt idx="182">
                  <c:v>1.8</c:v>
                </c:pt>
                <c:pt idx="183">
                  <c:v>2.7</c:v>
                </c:pt>
                <c:pt idx="184">
                  <c:v>3.6</c:v>
                </c:pt>
                <c:pt idx="185">
                  <c:v>4.5</c:v>
                </c:pt>
                <c:pt idx="186">
                  <c:v>5.4</c:v>
                </c:pt>
                <c:pt idx="187">
                  <c:v>6.3</c:v>
                </c:pt>
                <c:pt idx="188">
                  <c:v>7.2</c:v>
                </c:pt>
                <c:pt idx="189">
                  <c:v>8.1</c:v>
                </c:pt>
                <c:pt idx="190">
                  <c:v>9</c:v>
                </c:pt>
                <c:pt idx="191">
                  <c:v>9.9</c:v>
                </c:pt>
                <c:pt idx="192">
                  <c:v>10.8</c:v>
                </c:pt>
                <c:pt idx="193">
                  <c:v>11.7</c:v>
                </c:pt>
                <c:pt idx="194">
                  <c:v>12.6</c:v>
                </c:pt>
                <c:pt idx="195">
                  <c:v>13.5</c:v>
                </c:pt>
                <c:pt idx="196">
                  <c:v>14.4</c:v>
                </c:pt>
                <c:pt idx="197">
                  <c:v>15.3</c:v>
                </c:pt>
                <c:pt idx="198">
                  <c:v>16.2</c:v>
                </c:pt>
                <c:pt idx="199">
                  <c:v>17.100000000000001</c:v>
                </c:pt>
                <c:pt idx="200">
                  <c:v>18</c:v>
                </c:pt>
                <c:pt idx="201">
                  <c:v>17.100000000000001</c:v>
                </c:pt>
                <c:pt idx="202">
                  <c:v>16.2</c:v>
                </c:pt>
                <c:pt idx="203">
                  <c:v>15.3</c:v>
                </c:pt>
                <c:pt idx="204">
                  <c:v>14.4</c:v>
                </c:pt>
                <c:pt idx="205">
                  <c:v>13.5</c:v>
                </c:pt>
                <c:pt idx="206">
                  <c:v>12.6</c:v>
                </c:pt>
                <c:pt idx="207">
                  <c:v>11.7</c:v>
                </c:pt>
                <c:pt idx="208">
                  <c:v>10.8</c:v>
                </c:pt>
                <c:pt idx="209">
                  <c:v>9.9</c:v>
                </c:pt>
                <c:pt idx="210">
                  <c:v>9</c:v>
                </c:pt>
                <c:pt idx="211">
                  <c:v>8.1</c:v>
                </c:pt>
                <c:pt idx="212">
                  <c:v>7.2</c:v>
                </c:pt>
                <c:pt idx="213">
                  <c:v>6.3</c:v>
                </c:pt>
                <c:pt idx="214">
                  <c:v>5.4</c:v>
                </c:pt>
                <c:pt idx="215">
                  <c:v>4.5</c:v>
                </c:pt>
                <c:pt idx="216">
                  <c:v>3.5999999999999899</c:v>
                </c:pt>
                <c:pt idx="217">
                  <c:v>2.7</c:v>
                </c:pt>
                <c:pt idx="218">
                  <c:v>1.7999999999999901</c:v>
                </c:pt>
                <c:pt idx="219">
                  <c:v>0.9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4.5</c:v>
                </c:pt>
                <c:pt idx="232">
                  <c:v>9</c:v>
                </c:pt>
                <c:pt idx="233">
                  <c:v>13.5</c:v>
                </c:pt>
                <c:pt idx="234">
                  <c:v>18</c:v>
                </c:pt>
                <c:pt idx="235">
                  <c:v>22.5</c:v>
                </c:pt>
                <c:pt idx="236">
                  <c:v>27</c:v>
                </c:pt>
                <c:pt idx="237">
                  <c:v>31.5</c:v>
                </c:pt>
                <c:pt idx="238">
                  <c:v>36</c:v>
                </c:pt>
                <c:pt idx="239">
                  <c:v>40.5</c:v>
                </c:pt>
                <c:pt idx="240">
                  <c:v>45</c:v>
                </c:pt>
                <c:pt idx="241">
                  <c:v>40.5</c:v>
                </c:pt>
                <c:pt idx="242">
                  <c:v>36</c:v>
                </c:pt>
                <c:pt idx="243">
                  <c:v>31.5</c:v>
                </c:pt>
                <c:pt idx="244">
                  <c:v>27</c:v>
                </c:pt>
                <c:pt idx="245">
                  <c:v>22.5</c:v>
                </c:pt>
                <c:pt idx="246">
                  <c:v>18</c:v>
                </c:pt>
                <c:pt idx="247">
                  <c:v>13.5</c:v>
                </c:pt>
                <c:pt idx="248">
                  <c:v>9</c:v>
                </c:pt>
                <c:pt idx="249">
                  <c:v>4.5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.9</c:v>
                </c:pt>
                <c:pt idx="272">
                  <c:v>1.8</c:v>
                </c:pt>
                <c:pt idx="273">
                  <c:v>2.7</c:v>
                </c:pt>
                <c:pt idx="274">
                  <c:v>3.6</c:v>
                </c:pt>
                <c:pt idx="275">
                  <c:v>4.5</c:v>
                </c:pt>
                <c:pt idx="276">
                  <c:v>5.4</c:v>
                </c:pt>
                <c:pt idx="277">
                  <c:v>6.3</c:v>
                </c:pt>
                <c:pt idx="278">
                  <c:v>7.2</c:v>
                </c:pt>
                <c:pt idx="279">
                  <c:v>8.1</c:v>
                </c:pt>
                <c:pt idx="280">
                  <c:v>9</c:v>
                </c:pt>
                <c:pt idx="281">
                  <c:v>9.9</c:v>
                </c:pt>
                <c:pt idx="282">
                  <c:v>10.8</c:v>
                </c:pt>
                <c:pt idx="283">
                  <c:v>11.7</c:v>
                </c:pt>
                <c:pt idx="284">
                  <c:v>12.6</c:v>
                </c:pt>
                <c:pt idx="285">
                  <c:v>13.5</c:v>
                </c:pt>
                <c:pt idx="286">
                  <c:v>14.4</c:v>
                </c:pt>
                <c:pt idx="287">
                  <c:v>15.3</c:v>
                </c:pt>
                <c:pt idx="288">
                  <c:v>16.2</c:v>
                </c:pt>
                <c:pt idx="289">
                  <c:v>17.100000000000001</c:v>
                </c:pt>
                <c:pt idx="290">
                  <c:v>18</c:v>
                </c:pt>
                <c:pt idx="291">
                  <c:v>17.100000000000001</c:v>
                </c:pt>
                <c:pt idx="292">
                  <c:v>16.2</c:v>
                </c:pt>
                <c:pt idx="293">
                  <c:v>15.3</c:v>
                </c:pt>
                <c:pt idx="294">
                  <c:v>14.4</c:v>
                </c:pt>
                <c:pt idx="295">
                  <c:v>13.5</c:v>
                </c:pt>
                <c:pt idx="296">
                  <c:v>12.6</c:v>
                </c:pt>
                <c:pt idx="297">
                  <c:v>11.7</c:v>
                </c:pt>
                <c:pt idx="298">
                  <c:v>10.8</c:v>
                </c:pt>
                <c:pt idx="299">
                  <c:v>9.9</c:v>
                </c:pt>
                <c:pt idx="300">
                  <c:v>9</c:v>
                </c:pt>
                <c:pt idx="301">
                  <c:v>8.1</c:v>
                </c:pt>
                <c:pt idx="302">
                  <c:v>7.2</c:v>
                </c:pt>
                <c:pt idx="303">
                  <c:v>6.3</c:v>
                </c:pt>
                <c:pt idx="304">
                  <c:v>5.4</c:v>
                </c:pt>
                <c:pt idx="305">
                  <c:v>4.5</c:v>
                </c:pt>
                <c:pt idx="306">
                  <c:v>3.5999999999999899</c:v>
                </c:pt>
                <c:pt idx="307">
                  <c:v>2.7</c:v>
                </c:pt>
                <c:pt idx="308">
                  <c:v>1.7999999999999901</c:v>
                </c:pt>
                <c:pt idx="309">
                  <c:v>0.9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6-2A6A-4474-8CD8-015D2A89E125}"/>
            </c:ext>
          </c:extLst>
        </c:ser>
        <c:ser>
          <c:idx val="77"/>
          <c:order val="31"/>
          <c:tx>
            <c:strRef>
              <c:f>Φύλλο1!$AJ$1</c:f>
              <c:strCache>
                <c:ptCount val="1"/>
                <c:pt idx="0">
                  <c:v>S-01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J$2:$AJ$352</c:f>
              <c:numCache>
                <c:formatCode>General</c:formatCode>
                <c:ptCount val="351"/>
                <c:pt idx="0">
                  <c:v>30</c:v>
                </c:pt>
                <c:pt idx="1">
                  <c:v>27</c:v>
                </c:pt>
                <c:pt idx="2">
                  <c:v>24</c:v>
                </c:pt>
                <c:pt idx="3">
                  <c:v>21</c:v>
                </c:pt>
                <c:pt idx="4">
                  <c:v>18</c:v>
                </c:pt>
                <c:pt idx="5">
                  <c:v>15</c:v>
                </c:pt>
                <c:pt idx="6">
                  <c:v>12</c:v>
                </c:pt>
                <c:pt idx="7">
                  <c:v>9</c:v>
                </c:pt>
                <c:pt idx="8">
                  <c:v>6</c:v>
                </c:pt>
                <c:pt idx="9">
                  <c:v>3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2.5</c:v>
                </c:pt>
                <c:pt idx="22">
                  <c:v>5</c:v>
                </c:pt>
                <c:pt idx="23">
                  <c:v>7.5</c:v>
                </c:pt>
                <c:pt idx="24">
                  <c:v>10</c:v>
                </c:pt>
                <c:pt idx="25">
                  <c:v>12.5</c:v>
                </c:pt>
                <c:pt idx="26">
                  <c:v>15</c:v>
                </c:pt>
                <c:pt idx="27">
                  <c:v>17.5</c:v>
                </c:pt>
                <c:pt idx="28">
                  <c:v>20</c:v>
                </c:pt>
                <c:pt idx="29">
                  <c:v>22.5</c:v>
                </c:pt>
                <c:pt idx="30">
                  <c:v>25</c:v>
                </c:pt>
                <c:pt idx="31">
                  <c:v>23.4</c:v>
                </c:pt>
                <c:pt idx="32">
                  <c:v>21.8</c:v>
                </c:pt>
                <c:pt idx="33">
                  <c:v>20.2</c:v>
                </c:pt>
                <c:pt idx="34">
                  <c:v>18.600000000000001</c:v>
                </c:pt>
                <c:pt idx="35">
                  <c:v>17</c:v>
                </c:pt>
                <c:pt idx="36">
                  <c:v>15.399999999999901</c:v>
                </c:pt>
                <c:pt idx="37">
                  <c:v>13.799999999999899</c:v>
                </c:pt>
                <c:pt idx="38">
                  <c:v>12.2</c:v>
                </c:pt>
                <c:pt idx="39">
                  <c:v>10.6</c:v>
                </c:pt>
                <c:pt idx="40">
                  <c:v>9</c:v>
                </c:pt>
                <c:pt idx="41">
                  <c:v>9</c:v>
                </c:pt>
                <c:pt idx="42">
                  <c:v>9</c:v>
                </c:pt>
                <c:pt idx="43">
                  <c:v>9</c:v>
                </c:pt>
                <c:pt idx="44">
                  <c:v>9</c:v>
                </c:pt>
                <c:pt idx="45">
                  <c:v>9</c:v>
                </c:pt>
                <c:pt idx="46">
                  <c:v>9</c:v>
                </c:pt>
                <c:pt idx="47">
                  <c:v>9</c:v>
                </c:pt>
                <c:pt idx="48">
                  <c:v>9</c:v>
                </c:pt>
                <c:pt idx="49">
                  <c:v>9</c:v>
                </c:pt>
                <c:pt idx="50">
                  <c:v>9</c:v>
                </c:pt>
                <c:pt idx="51">
                  <c:v>8.1</c:v>
                </c:pt>
                <c:pt idx="52">
                  <c:v>7.2</c:v>
                </c:pt>
                <c:pt idx="53">
                  <c:v>6.3</c:v>
                </c:pt>
                <c:pt idx="54">
                  <c:v>5.4</c:v>
                </c:pt>
                <c:pt idx="55">
                  <c:v>4.5</c:v>
                </c:pt>
                <c:pt idx="56">
                  <c:v>3.5999999999999899</c:v>
                </c:pt>
                <c:pt idx="57">
                  <c:v>2.7</c:v>
                </c:pt>
                <c:pt idx="58">
                  <c:v>1.7999999999999901</c:v>
                </c:pt>
                <c:pt idx="59">
                  <c:v>0.9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1.5</c:v>
                </c:pt>
                <c:pt idx="82">
                  <c:v>3</c:v>
                </c:pt>
                <c:pt idx="83">
                  <c:v>4.5</c:v>
                </c:pt>
                <c:pt idx="84">
                  <c:v>6</c:v>
                </c:pt>
                <c:pt idx="85">
                  <c:v>7.5</c:v>
                </c:pt>
                <c:pt idx="86">
                  <c:v>9</c:v>
                </c:pt>
                <c:pt idx="87">
                  <c:v>10.5</c:v>
                </c:pt>
                <c:pt idx="88">
                  <c:v>12</c:v>
                </c:pt>
                <c:pt idx="89">
                  <c:v>13.5</c:v>
                </c:pt>
                <c:pt idx="90">
                  <c:v>15</c:v>
                </c:pt>
                <c:pt idx="91">
                  <c:v>13.5</c:v>
                </c:pt>
                <c:pt idx="92">
                  <c:v>12</c:v>
                </c:pt>
                <c:pt idx="93">
                  <c:v>10.5</c:v>
                </c:pt>
                <c:pt idx="94">
                  <c:v>9</c:v>
                </c:pt>
                <c:pt idx="95">
                  <c:v>7.5</c:v>
                </c:pt>
                <c:pt idx="96">
                  <c:v>6</c:v>
                </c:pt>
                <c:pt idx="97">
                  <c:v>4.5</c:v>
                </c:pt>
                <c:pt idx="98">
                  <c:v>3</c:v>
                </c:pt>
                <c:pt idx="99">
                  <c:v>1.5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.4</c:v>
                </c:pt>
                <c:pt idx="142">
                  <c:v>0.8</c:v>
                </c:pt>
                <c:pt idx="143">
                  <c:v>1.2</c:v>
                </c:pt>
                <c:pt idx="144">
                  <c:v>1.6</c:v>
                </c:pt>
                <c:pt idx="145">
                  <c:v>2</c:v>
                </c:pt>
                <c:pt idx="146">
                  <c:v>2.4</c:v>
                </c:pt>
                <c:pt idx="147">
                  <c:v>2.8</c:v>
                </c:pt>
                <c:pt idx="148">
                  <c:v>3.2</c:v>
                </c:pt>
                <c:pt idx="149">
                  <c:v>3.6</c:v>
                </c:pt>
                <c:pt idx="150">
                  <c:v>4</c:v>
                </c:pt>
                <c:pt idx="151">
                  <c:v>4.5</c:v>
                </c:pt>
                <c:pt idx="152">
                  <c:v>5</c:v>
                </c:pt>
                <c:pt idx="153">
                  <c:v>5.5</c:v>
                </c:pt>
                <c:pt idx="154">
                  <c:v>6</c:v>
                </c:pt>
                <c:pt idx="155">
                  <c:v>6.5</c:v>
                </c:pt>
                <c:pt idx="156">
                  <c:v>7</c:v>
                </c:pt>
                <c:pt idx="157">
                  <c:v>7.5</c:v>
                </c:pt>
                <c:pt idx="158">
                  <c:v>8</c:v>
                </c:pt>
                <c:pt idx="159">
                  <c:v>8.5</c:v>
                </c:pt>
                <c:pt idx="160">
                  <c:v>9</c:v>
                </c:pt>
                <c:pt idx="161">
                  <c:v>9.9</c:v>
                </c:pt>
                <c:pt idx="162">
                  <c:v>10.8</c:v>
                </c:pt>
                <c:pt idx="163">
                  <c:v>11.7</c:v>
                </c:pt>
                <c:pt idx="164">
                  <c:v>12.6</c:v>
                </c:pt>
                <c:pt idx="165">
                  <c:v>13.5</c:v>
                </c:pt>
                <c:pt idx="166">
                  <c:v>14.4</c:v>
                </c:pt>
                <c:pt idx="167">
                  <c:v>15.3</c:v>
                </c:pt>
                <c:pt idx="168">
                  <c:v>16.2</c:v>
                </c:pt>
                <c:pt idx="169">
                  <c:v>17.100000000000001</c:v>
                </c:pt>
                <c:pt idx="170">
                  <c:v>18</c:v>
                </c:pt>
                <c:pt idx="171">
                  <c:v>24</c:v>
                </c:pt>
                <c:pt idx="172">
                  <c:v>30</c:v>
                </c:pt>
                <c:pt idx="173">
                  <c:v>36</c:v>
                </c:pt>
                <c:pt idx="174">
                  <c:v>42</c:v>
                </c:pt>
                <c:pt idx="175">
                  <c:v>48</c:v>
                </c:pt>
                <c:pt idx="176">
                  <c:v>54</c:v>
                </c:pt>
                <c:pt idx="177">
                  <c:v>60</c:v>
                </c:pt>
                <c:pt idx="178">
                  <c:v>66</c:v>
                </c:pt>
                <c:pt idx="179">
                  <c:v>72</c:v>
                </c:pt>
                <c:pt idx="180">
                  <c:v>78</c:v>
                </c:pt>
                <c:pt idx="181">
                  <c:v>82.5</c:v>
                </c:pt>
                <c:pt idx="182">
                  <c:v>87</c:v>
                </c:pt>
                <c:pt idx="183">
                  <c:v>91.5</c:v>
                </c:pt>
                <c:pt idx="184">
                  <c:v>96</c:v>
                </c:pt>
                <c:pt idx="185">
                  <c:v>100.5</c:v>
                </c:pt>
                <c:pt idx="186">
                  <c:v>105</c:v>
                </c:pt>
                <c:pt idx="187">
                  <c:v>109.5</c:v>
                </c:pt>
                <c:pt idx="188">
                  <c:v>114</c:v>
                </c:pt>
                <c:pt idx="189">
                  <c:v>118.5</c:v>
                </c:pt>
                <c:pt idx="190">
                  <c:v>123</c:v>
                </c:pt>
                <c:pt idx="191">
                  <c:v>123</c:v>
                </c:pt>
                <c:pt idx="192">
                  <c:v>123</c:v>
                </c:pt>
                <c:pt idx="193">
                  <c:v>123</c:v>
                </c:pt>
                <c:pt idx="194">
                  <c:v>123</c:v>
                </c:pt>
                <c:pt idx="195">
                  <c:v>123</c:v>
                </c:pt>
                <c:pt idx="196">
                  <c:v>123</c:v>
                </c:pt>
                <c:pt idx="197">
                  <c:v>123</c:v>
                </c:pt>
                <c:pt idx="198">
                  <c:v>123</c:v>
                </c:pt>
                <c:pt idx="199">
                  <c:v>123</c:v>
                </c:pt>
                <c:pt idx="200">
                  <c:v>123</c:v>
                </c:pt>
                <c:pt idx="201">
                  <c:v>119.1</c:v>
                </c:pt>
                <c:pt idx="202">
                  <c:v>115.2</c:v>
                </c:pt>
                <c:pt idx="203">
                  <c:v>111.3</c:v>
                </c:pt>
                <c:pt idx="204">
                  <c:v>107.4</c:v>
                </c:pt>
                <c:pt idx="205">
                  <c:v>103.5</c:v>
                </c:pt>
                <c:pt idx="206">
                  <c:v>99.6</c:v>
                </c:pt>
                <c:pt idx="207">
                  <c:v>95.7</c:v>
                </c:pt>
                <c:pt idx="208">
                  <c:v>91.8</c:v>
                </c:pt>
                <c:pt idx="209">
                  <c:v>87.9</c:v>
                </c:pt>
                <c:pt idx="210">
                  <c:v>84</c:v>
                </c:pt>
                <c:pt idx="211">
                  <c:v>80.400000000000006</c:v>
                </c:pt>
                <c:pt idx="212">
                  <c:v>76.8</c:v>
                </c:pt>
                <c:pt idx="213">
                  <c:v>73.2</c:v>
                </c:pt>
                <c:pt idx="214">
                  <c:v>69.599999999999994</c:v>
                </c:pt>
                <c:pt idx="215">
                  <c:v>66</c:v>
                </c:pt>
                <c:pt idx="216">
                  <c:v>62.4</c:v>
                </c:pt>
                <c:pt idx="217">
                  <c:v>58.8</c:v>
                </c:pt>
                <c:pt idx="218">
                  <c:v>55.2</c:v>
                </c:pt>
                <c:pt idx="219">
                  <c:v>51.6</c:v>
                </c:pt>
                <c:pt idx="220">
                  <c:v>48</c:v>
                </c:pt>
                <c:pt idx="221">
                  <c:v>49.2</c:v>
                </c:pt>
                <c:pt idx="222">
                  <c:v>50.4</c:v>
                </c:pt>
                <c:pt idx="223">
                  <c:v>51.6</c:v>
                </c:pt>
                <c:pt idx="224">
                  <c:v>52.8</c:v>
                </c:pt>
                <c:pt idx="225">
                  <c:v>54</c:v>
                </c:pt>
                <c:pt idx="226">
                  <c:v>55.2</c:v>
                </c:pt>
                <c:pt idx="227">
                  <c:v>56.4</c:v>
                </c:pt>
                <c:pt idx="228">
                  <c:v>57.6</c:v>
                </c:pt>
                <c:pt idx="229">
                  <c:v>58.8</c:v>
                </c:pt>
                <c:pt idx="230">
                  <c:v>60</c:v>
                </c:pt>
                <c:pt idx="231">
                  <c:v>58.8</c:v>
                </c:pt>
                <c:pt idx="232">
                  <c:v>57.6</c:v>
                </c:pt>
                <c:pt idx="233">
                  <c:v>56.4</c:v>
                </c:pt>
                <c:pt idx="234">
                  <c:v>55.2</c:v>
                </c:pt>
                <c:pt idx="235">
                  <c:v>54</c:v>
                </c:pt>
                <c:pt idx="236">
                  <c:v>52.8</c:v>
                </c:pt>
                <c:pt idx="237">
                  <c:v>51.6</c:v>
                </c:pt>
                <c:pt idx="238">
                  <c:v>50.4</c:v>
                </c:pt>
                <c:pt idx="239">
                  <c:v>49.2</c:v>
                </c:pt>
                <c:pt idx="240">
                  <c:v>48</c:v>
                </c:pt>
                <c:pt idx="241">
                  <c:v>52.5</c:v>
                </c:pt>
                <c:pt idx="242">
                  <c:v>57</c:v>
                </c:pt>
                <c:pt idx="243">
                  <c:v>61.5</c:v>
                </c:pt>
                <c:pt idx="244">
                  <c:v>66</c:v>
                </c:pt>
                <c:pt idx="245">
                  <c:v>70.5</c:v>
                </c:pt>
                <c:pt idx="246">
                  <c:v>75</c:v>
                </c:pt>
                <c:pt idx="247">
                  <c:v>79.5</c:v>
                </c:pt>
                <c:pt idx="248">
                  <c:v>84</c:v>
                </c:pt>
                <c:pt idx="249">
                  <c:v>88.5</c:v>
                </c:pt>
                <c:pt idx="250">
                  <c:v>93</c:v>
                </c:pt>
                <c:pt idx="251">
                  <c:v>93</c:v>
                </c:pt>
                <c:pt idx="252">
                  <c:v>93</c:v>
                </c:pt>
                <c:pt idx="253">
                  <c:v>93</c:v>
                </c:pt>
                <c:pt idx="254">
                  <c:v>93</c:v>
                </c:pt>
                <c:pt idx="255">
                  <c:v>93</c:v>
                </c:pt>
                <c:pt idx="256">
                  <c:v>93</c:v>
                </c:pt>
                <c:pt idx="257">
                  <c:v>93</c:v>
                </c:pt>
                <c:pt idx="258">
                  <c:v>93</c:v>
                </c:pt>
                <c:pt idx="259">
                  <c:v>93</c:v>
                </c:pt>
                <c:pt idx="260">
                  <c:v>93</c:v>
                </c:pt>
                <c:pt idx="261">
                  <c:v>89.2</c:v>
                </c:pt>
                <c:pt idx="262">
                  <c:v>85.4</c:v>
                </c:pt>
                <c:pt idx="263">
                  <c:v>81.599999999999994</c:v>
                </c:pt>
                <c:pt idx="264">
                  <c:v>77.8</c:v>
                </c:pt>
                <c:pt idx="265">
                  <c:v>74</c:v>
                </c:pt>
                <c:pt idx="266">
                  <c:v>70.2</c:v>
                </c:pt>
                <c:pt idx="267">
                  <c:v>66.400000000000006</c:v>
                </c:pt>
                <c:pt idx="268">
                  <c:v>62.6</c:v>
                </c:pt>
                <c:pt idx="269">
                  <c:v>58.8</c:v>
                </c:pt>
                <c:pt idx="270">
                  <c:v>55</c:v>
                </c:pt>
                <c:pt idx="271">
                  <c:v>50.4</c:v>
                </c:pt>
                <c:pt idx="272">
                  <c:v>45.8</c:v>
                </c:pt>
                <c:pt idx="273">
                  <c:v>41.2</c:v>
                </c:pt>
                <c:pt idx="274">
                  <c:v>36.6</c:v>
                </c:pt>
                <c:pt idx="275">
                  <c:v>32</c:v>
                </c:pt>
                <c:pt idx="276">
                  <c:v>27.4</c:v>
                </c:pt>
                <c:pt idx="277">
                  <c:v>22.8</c:v>
                </c:pt>
                <c:pt idx="278">
                  <c:v>18.2</c:v>
                </c:pt>
                <c:pt idx="279">
                  <c:v>13.6</c:v>
                </c:pt>
                <c:pt idx="280">
                  <c:v>9</c:v>
                </c:pt>
                <c:pt idx="281">
                  <c:v>9</c:v>
                </c:pt>
                <c:pt idx="282">
                  <c:v>9</c:v>
                </c:pt>
                <c:pt idx="283">
                  <c:v>9</c:v>
                </c:pt>
                <c:pt idx="284">
                  <c:v>9</c:v>
                </c:pt>
                <c:pt idx="285">
                  <c:v>9</c:v>
                </c:pt>
                <c:pt idx="286">
                  <c:v>9</c:v>
                </c:pt>
                <c:pt idx="287">
                  <c:v>9</c:v>
                </c:pt>
                <c:pt idx="288">
                  <c:v>9</c:v>
                </c:pt>
                <c:pt idx="289">
                  <c:v>9</c:v>
                </c:pt>
                <c:pt idx="290">
                  <c:v>9</c:v>
                </c:pt>
                <c:pt idx="291">
                  <c:v>9</c:v>
                </c:pt>
                <c:pt idx="292">
                  <c:v>9</c:v>
                </c:pt>
                <c:pt idx="293">
                  <c:v>9</c:v>
                </c:pt>
                <c:pt idx="294">
                  <c:v>9</c:v>
                </c:pt>
                <c:pt idx="295">
                  <c:v>9</c:v>
                </c:pt>
                <c:pt idx="296">
                  <c:v>9</c:v>
                </c:pt>
                <c:pt idx="297">
                  <c:v>9</c:v>
                </c:pt>
                <c:pt idx="298">
                  <c:v>9</c:v>
                </c:pt>
                <c:pt idx="299">
                  <c:v>9</c:v>
                </c:pt>
                <c:pt idx="300">
                  <c:v>9</c:v>
                </c:pt>
                <c:pt idx="301">
                  <c:v>11.1</c:v>
                </c:pt>
                <c:pt idx="302">
                  <c:v>13.2</c:v>
                </c:pt>
                <c:pt idx="303">
                  <c:v>15.3</c:v>
                </c:pt>
                <c:pt idx="304">
                  <c:v>17.399999999999999</c:v>
                </c:pt>
                <c:pt idx="305">
                  <c:v>19.5</c:v>
                </c:pt>
                <c:pt idx="306">
                  <c:v>21.6</c:v>
                </c:pt>
                <c:pt idx="307">
                  <c:v>23.7</c:v>
                </c:pt>
                <c:pt idx="308">
                  <c:v>25.8</c:v>
                </c:pt>
                <c:pt idx="309">
                  <c:v>27.9</c:v>
                </c:pt>
                <c:pt idx="310">
                  <c:v>30</c:v>
                </c:pt>
                <c:pt idx="311">
                  <c:v>30</c:v>
                </c:pt>
                <c:pt idx="312">
                  <c:v>30</c:v>
                </c:pt>
                <c:pt idx="313">
                  <c:v>30</c:v>
                </c:pt>
                <c:pt idx="314">
                  <c:v>30</c:v>
                </c:pt>
                <c:pt idx="315">
                  <c:v>30</c:v>
                </c:pt>
                <c:pt idx="316">
                  <c:v>30</c:v>
                </c:pt>
                <c:pt idx="317">
                  <c:v>30</c:v>
                </c:pt>
                <c:pt idx="318">
                  <c:v>30</c:v>
                </c:pt>
                <c:pt idx="319">
                  <c:v>30</c:v>
                </c:pt>
                <c:pt idx="320">
                  <c:v>3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7-2A6A-4474-8CD8-015D2A89E125}"/>
            </c:ext>
          </c:extLst>
        </c:ser>
        <c:ser>
          <c:idx val="78"/>
          <c:order val="32"/>
          <c:tx>
            <c:strRef>
              <c:f>Φύλλο1!$AK$1</c:f>
              <c:strCache>
                <c:ptCount val="1"/>
                <c:pt idx="0">
                  <c:v>S-03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K$2:$AK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.4</c:v>
                </c:pt>
                <c:pt idx="12">
                  <c:v>0.8</c:v>
                </c:pt>
                <c:pt idx="13">
                  <c:v>1.2</c:v>
                </c:pt>
                <c:pt idx="14">
                  <c:v>1.6</c:v>
                </c:pt>
                <c:pt idx="15">
                  <c:v>2</c:v>
                </c:pt>
                <c:pt idx="16">
                  <c:v>2.4</c:v>
                </c:pt>
                <c:pt idx="17">
                  <c:v>2.8</c:v>
                </c:pt>
                <c:pt idx="18">
                  <c:v>3.2</c:v>
                </c:pt>
                <c:pt idx="19">
                  <c:v>3.6</c:v>
                </c:pt>
                <c:pt idx="20">
                  <c:v>4</c:v>
                </c:pt>
                <c:pt idx="21">
                  <c:v>4.5</c:v>
                </c:pt>
                <c:pt idx="22">
                  <c:v>5</c:v>
                </c:pt>
                <c:pt idx="23">
                  <c:v>5.5</c:v>
                </c:pt>
                <c:pt idx="24">
                  <c:v>6</c:v>
                </c:pt>
                <c:pt idx="25">
                  <c:v>6.5</c:v>
                </c:pt>
                <c:pt idx="26">
                  <c:v>7</c:v>
                </c:pt>
                <c:pt idx="27">
                  <c:v>7.5</c:v>
                </c:pt>
                <c:pt idx="28">
                  <c:v>8</c:v>
                </c:pt>
                <c:pt idx="29">
                  <c:v>8.5</c:v>
                </c:pt>
                <c:pt idx="30">
                  <c:v>9</c:v>
                </c:pt>
                <c:pt idx="31">
                  <c:v>8.5</c:v>
                </c:pt>
                <c:pt idx="32">
                  <c:v>8</c:v>
                </c:pt>
                <c:pt idx="33">
                  <c:v>7.5</c:v>
                </c:pt>
                <c:pt idx="34">
                  <c:v>7</c:v>
                </c:pt>
                <c:pt idx="35">
                  <c:v>6.5</c:v>
                </c:pt>
                <c:pt idx="36">
                  <c:v>6</c:v>
                </c:pt>
                <c:pt idx="37">
                  <c:v>5.5</c:v>
                </c:pt>
                <c:pt idx="38">
                  <c:v>5</c:v>
                </c:pt>
                <c:pt idx="39">
                  <c:v>4.5</c:v>
                </c:pt>
                <c:pt idx="40">
                  <c:v>4</c:v>
                </c:pt>
                <c:pt idx="41">
                  <c:v>3.6</c:v>
                </c:pt>
                <c:pt idx="42">
                  <c:v>3.2</c:v>
                </c:pt>
                <c:pt idx="43">
                  <c:v>2.8</c:v>
                </c:pt>
                <c:pt idx="44">
                  <c:v>2.4</c:v>
                </c:pt>
                <c:pt idx="45">
                  <c:v>2</c:v>
                </c:pt>
                <c:pt idx="46">
                  <c:v>1.5999999999999901</c:v>
                </c:pt>
                <c:pt idx="47">
                  <c:v>1.19999999999999</c:v>
                </c:pt>
                <c:pt idx="48">
                  <c:v>0.79999999999999905</c:v>
                </c:pt>
                <c:pt idx="49">
                  <c:v>0.39999999999999902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2.1</c:v>
                </c:pt>
                <c:pt idx="82">
                  <c:v>4.2</c:v>
                </c:pt>
                <c:pt idx="83">
                  <c:v>6.3</c:v>
                </c:pt>
                <c:pt idx="84">
                  <c:v>8.4</c:v>
                </c:pt>
                <c:pt idx="85">
                  <c:v>10.5</c:v>
                </c:pt>
                <c:pt idx="86">
                  <c:v>12.6</c:v>
                </c:pt>
                <c:pt idx="87">
                  <c:v>14.7</c:v>
                </c:pt>
                <c:pt idx="88">
                  <c:v>16.8</c:v>
                </c:pt>
                <c:pt idx="89">
                  <c:v>18.899999999999999</c:v>
                </c:pt>
                <c:pt idx="90">
                  <c:v>21</c:v>
                </c:pt>
                <c:pt idx="91">
                  <c:v>21</c:v>
                </c:pt>
                <c:pt idx="92">
                  <c:v>21</c:v>
                </c:pt>
                <c:pt idx="93">
                  <c:v>21</c:v>
                </c:pt>
                <c:pt idx="94">
                  <c:v>21</c:v>
                </c:pt>
                <c:pt idx="95">
                  <c:v>21</c:v>
                </c:pt>
                <c:pt idx="96">
                  <c:v>21</c:v>
                </c:pt>
                <c:pt idx="97">
                  <c:v>21</c:v>
                </c:pt>
                <c:pt idx="98">
                  <c:v>21</c:v>
                </c:pt>
                <c:pt idx="99">
                  <c:v>21</c:v>
                </c:pt>
                <c:pt idx="100">
                  <c:v>21</c:v>
                </c:pt>
                <c:pt idx="101">
                  <c:v>19.899999999999999</c:v>
                </c:pt>
                <c:pt idx="102">
                  <c:v>18.8</c:v>
                </c:pt>
                <c:pt idx="103">
                  <c:v>17.7</c:v>
                </c:pt>
                <c:pt idx="104">
                  <c:v>16.600000000000001</c:v>
                </c:pt>
                <c:pt idx="105">
                  <c:v>15.5</c:v>
                </c:pt>
                <c:pt idx="106">
                  <c:v>14.399999999999901</c:v>
                </c:pt>
                <c:pt idx="107">
                  <c:v>13.299999999999899</c:v>
                </c:pt>
                <c:pt idx="108">
                  <c:v>12.2</c:v>
                </c:pt>
                <c:pt idx="109">
                  <c:v>11.1</c:v>
                </c:pt>
                <c:pt idx="110">
                  <c:v>10</c:v>
                </c:pt>
                <c:pt idx="111">
                  <c:v>9</c:v>
                </c:pt>
                <c:pt idx="112">
                  <c:v>8</c:v>
                </c:pt>
                <c:pt idx="113">
                  <c:v>7</c:v>
                </c:pt>
                <c:pt idx="114">
                  <c:v>6</c:v>
                </c:pt>
                <c:pt idx="115">
                  <c:v>5</c:v>
                </c:pt>
                <c:pt idx="116">
                  <c:v>4</c:v>
                </c:pt>
                <c:pt idx="117">
                  <c:v>3</c:v>
                </c:pt>
                <c:pt idx="118">
                  <c:v>2</c:v>
                </c:pt>
                <c:pt idx="119">
                  <c:v>1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.9</c:v>
                </c:pt>
                <c:pt idx="132">
                  <c:v>1.8</c:v>
                </c:pt>
                <c:pt idx="133">
                  <c:v>2.7</c:v>
                </c:pt>
                <c:pt idx="134">
                  <c:v>3.6</c:v>
                </c:pt>
                <c:pt idx="135">
                  <c:v>4.5</c:v>
                </c:pt>
                <c:pt idx="136">
                  <c:v>5.4</c:v>
                </c:pt>
                <c:pt idx="137">
                  <c:v>6.3</c:v>
                </c:pt>
                <c:pt idx="138">
                  <c:v>7.2</c:v>
                </c:pt>
                <c:pt idx="139">
                  <c:v>8.1</c:v>
                </c:pt>
                <c:pt idx="140">
                  <c:v>9</c:v>
                </c:pt>
                <c:pt idx="141">
                  <c:v>9</c:v>
                </c:pt>
                <c:pt idx="142">
                  <c:v>9</c:v>
                </c:pt>
                <c:pt idx="143">
                  <c:v>9</c:v>
                </c:pt>
                <c:pt idx="144">
                  <c:v>9</c:v>
                </c:pt>
                <c:pt idx="145">
                  <c:v>9</c:v>
                </c:pt>
                <c:pt idx="146">
                  <c:v>9</c:v>
                </c:pt>
                <c:pt idx="147">
                  <c:v>9</c:v>
                </c:pt>
                <c:pt idx="148">
                  <c:v>9</c:v>
                </c:pt>
                <c:pt idx="149">
                  <c:v>9</c:v>
                </c:pt>
                <c:pt idx="150">
                  <c:v>9</c:v>
                </c:pt>
                <c:pt idx="151">
                  <c:v>9</c:v>
                </c:pt>
                <c:pt idx="152">
                  <c:v>9</c:v>
                </c:pt>
                <c:pt idx="153">
                  <c:v>9</c:v>
                </c:pt>
                <c:pt idx="154">
                  <c:v>9</c:v>
                </c:pt>
                <c:pt idx="155">
                  <c:v>9</c:v>
                </c:pt>
                <c:pt idx="156">
                  <c:v>9</c:v>
                </c:pt>
                <c:pt idx="157">
                  <c:v>9</c:v>
                </c:pt>
                <c:pt idx="158">
                  <c:v>9</c:v>
                </c:pt>
                <c:pt idx="159">
                  <c:v>9</c:v>
                </c:pt>
                <c:pt idx="160">
                  <c:v>9</c:v>
                </c:pt>
                <c:pt idx="161">
                  <c:v>8.6999999999999993</c:v>
                </c:pt>
                <c:pt idx="162">
                  <c:v>8.4</c:v>
                </c:pt>
                <c:pt idx="163">
                  <c:v>8.1</c:v>
                </c:pt>
                <c:pt idx="164">
                  <c:v>7.8</c:v>
                </c:pt>
                <c:pt idx="165">
                  <c:v>7.5</c:v>
                </c:pt>
                <c:pt idx="166">
                  <c:v>7.2</c:v>
                </c:pt>
                <c:pt idx="167">
                  <c:v>6.9</c:v>
                </c:pt>
                <c:pt idx="168">
                  <c:v>6.6</c:v>
                </c:pt>
                <c:pt idx="169">
                  <c:v>6.3</c:v>
                </c:pt>
                <c:pt idx="170">
                  <c:v>6</c:v>
                </c:pt>
                <c:pt idx="171">
                  <c:v>5.7</c:v>
                </c:pt>
                <c:pt idx="172">
                  <c:v>5.4</c:v>
                </c:pt>
                <c:pt idx="173">
                  <c:v>5.0999999999999996</c:v>
                </c:pt>
                <c:pt idx="174">
                  <c:v>4.8</c:v>
                </c:pt>
                <c:pt idx="175">
                  <c:v>4.5</c:v>
                </c:pt>
                <c:pt idx="176">
                  <c:v>4.2</c:v>
                </c:pt>
                <c:pt idx="177">
                  <c:v>3.9</c:v>
                </c:pt>
                <c:pt idx="178">
                  <c:v>3.6</c:v>
                </c:pt>
                <c:pt idx="179">
                  <c:v>3.3</c:v>
                </c:pt>
                <c:pt idx="180">
                  <c:v>3</c:v>
                </c:pt>
                <c:pt idx="181">
                  <c:v>2.7</c:v>
                </c:pt>
                <c:pt idx="182">
                  <c:v>2.4</c:v>
                </c:pt>
                <c:pt idx="183">
                  <c:v>2.1</c:v>
                </c:pt>
                <c:pt idx="184">
                  <c:v>1.8</c:v>
                </c:pt>
                <c:pt idx="185">
                  <c:v>1.5</c:v>
                </c:pt>
                <c:pt idx="186">
                  <c:v>1.2</c:v>
                </c:pt>
                <c:pt idx="187">
                  <c:v>0.89999999999999902</c:v>
                </c:pt>
                <c:pt idx="188">
                  <c:v>0.6</c:v>
                </c:pt>
                <c:pt idx="189">
                  <c:v>0.3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.9</c:v>
                </c:pt>
                <c:pt idx="302">
                  <c:v>1.8</c:v>
                </c:pt>
                <c:pt idx="303">
                  <c:v>2.7</c:v>
                </c:pt>
                <c:pt idx="304">
                  <c:v>3.6</c:v>
                </c:pt>
                <c:pt idx="305">
                  <c:v>4.5</c:v>
                </c:pt>
                <c:pt idx="306">
                  <c:v>5.4</c:v>
                </c:pt>
                <c:pt idx="307">
                  <c:v>6.3</c:v>
                </c:pt>
                <c:pt idx="308">
                  <c:v>7.2</c:v>
                </c:pt>
                <c:pt idx="309">
                  <c:v>8.1</c:v>
                </c:pt>
                <c:pt idx="310">
                  <c:v>9</c:v>
                </c:pt>
                <c:pt idx="311">
                  <c:v>9</c:v>
                </c:pt>
                <c:pt idx="312">
                  <c:v>9</c:v>
                </c:pt>
                <c:pt idx="313">
                  <c:v>9</c:v>
                </c:pt>
                <c:pt idx="314">
                  <c:v>9</c:v>
                </c:pt>
                <c:pt idx="315">
                  <c:v>9</c:v>
                </c:pt>
                <c:pt idx="316">
                  <c:v>9</c:v>
                </c:pt>
                <c:pt idx="317">
                  <c:v>9</c:v>
                </c:pt>
                <c:pt idx="318">
                  <c:v>9</c:v>
                </c:pt>
                <c:pt idx="319">
                  <c:v>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8-2A6A-4474-8CD8-015D2A89E125}"/>
            </c:ext>
          </c:extLst>
        </c:ser>
        <c:ser>
          <c:idx val="79"/>
          <c:order val="33"/>
          <c:tx>
            <c:strRef>
              <c:f>Φύλλο1!$AL$1</c:f>
              <c:strCache>
                <c:ptCount val="1"/>
                <c:pt idx="0">
                  <c:v>S-04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L$2:$AL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3.6</c:v>
                </c:pt>
                <c:pt idx="52">
                  <c:v>7.2</c:v>
                </c:pt>
                <c:pt idx="53">
                  <c:v>10.8</c:v>
                </c:pt>
                <c:pt idx="54">
                  <c:v>14.4</c:v>
                </c:pt>
                <c:pt idx="55">
                  <c:v>18</c:v>
                </c:pt>
                <c:pt idx="56">
                  <c:v>21.6</c:v>
                </c:pt>
                <c:pt idx="57">
                  <c:v>25.2</c:v>
                </c:pt>
                <c:pt idx="58">
                  <c:v>28.8</c:v>
                </c:pt>
                <c:pt idx="59">
                  <c:v>32.4</c:v>
                </c:pt>
                <c:pt idx="60">
                  <c:v>36</c:v>
                </c:pt>
                <c:pt idx="61">
                  <c:v>32.4</c:v>
                </c:pt>
                <c:pt idx="62">
                  <c:v>28.8</c:v>
                </c:pt>
                <c:pt idx="63">
                  <c:v>25.2</c:v>
                </c:pt>
                <c:pt idx="64">
                  <c:v>21.6</c:v>
                </c:pt>
                <c:pt idx="65">
                  <c:v>18</c:v>
                </c:pt>
                <c:pt idx="66">
                  <c:v>14.399999999999901</c:v>
                </c:pt>
                <c:pt idx="67">
                  <c:v>10.8</c:v>
                </c:pt>
                <c:pt idx="68">
                  <c:v>7.1999999999999904</c:v>
                </c:pt>
                <c:pt idx="69">
                  <c:v>3.6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.9</c:v>
                </c:pt>
                <c:pt idx="132">
                  <c:v>1.8</c:v>
                </c:pt>
                <c:pt idx="133">
                  <c:v>2.7</c:v>
                </c:pt>
                <c:pt idx="134">
                  <c:v>3.6</c:v>
                </c:pt>
                <c:pt idx="135">
                  <c:v>4.5</c:v>
                </c:pt>
                <c:pt idx="136">
                  <c:v>5.4</c:v>
                </c:pt>
                <c:pt idx="137">
                  <c:v>6.3</c:v>
                </c:pt>
                <c:pt idx="138">
                  <c:v>7.2</c:v>
                </c:pt>
                <c:pt idx="139">
                  <c:v>8.1</c:v>
                </c:pt>
                <c:pt idx="140">
                  <c:v>9</c:v>
                </c:pt>
                <c:pt idx="141">
                  <c:v>9</c:v>
                </c:pt>
                <c:pt idx="142">
                  <c:v>9</c:v>
                </c:pt>
                <c:pt idx="143">
                  <c:v>9</c:v>
                </c:pt>
                <c:pt idx="144">
                  <c:v>9</c:v>
                </c:pt>
                <c:pt idx="145">
                  <c:v>9</c:v>
                </c:pt>
                <c:pt idx="146">
                  <c:v>9</c:v>
                </c:pt>
                <c:pt idx="147">
                  <c:v>9</c:v>
                </c:pt>
                <c:pt idx="148">
                  <c:v>9</c:v>
                </c:pt>
                <c:pt idx="149">
                  <c:v>9</c:v>
                </c:pt>
                <c:pt idx="150">
                  <c:v>9</c:v>
                </c:pt>
                <c:pt idx="151">
                  <c:v>8.5</c:v>
                </c:pt>
                <c:pt idx="152">
                  <c:v>8</c:v>
                </c:pt>
                <c:pt idx="153">
                  <c:v>7.5</c:v>
                </c:pt>
                <c:pt idx="154">
                  <c:v>7</c:v>
                </c:pt>
                <c:pt idx="155">
                  <c:v>6.5</c:v>
                </c:pt>
                <c:pt idx="156">
                  <c:v>6</c:v>
                </c:pt>
                <c:pt idx="157">
                  <c:v>5.5</c:v>
                </c:pt>
                <c:pt idx="158">
                  <c:v>5</c:v>
                </c:pt>
                <c:pt idx="159">
                  <c:v>4.5</c:v>
                </c:pt>
                <c:pt idx="160">
                  <c:v>4</c:v>
                </c:pt>
                <c:pt idx="161">
                  <c:v>7.2</c:v>
                </c:pt>
                <c:pt idx="162">
                  <c:v>10.4</c:v>
                </c:pt>
                <c:pt idx="163">
                  <c:v>13.6</c:v>
                </c:pt>
                <c:pt idx="164">
                  <c:v>16.8</c:v>
                </c:pt>
                <c:pt idx="165">
                  <c:v>20</c:v>
                </c:pt>
                <c:pt idx="166">
                  <c:v>23.2</c:v>
                </c:pt>
                <c:pt idx="167">
                  <c:v>26.4</c:v>
                </c:pt>
                <c:pt idx="168">
                  <c:v>29.6</c:v>
                </c:pt>
                <c:pt idx="169">
                  <c:v>32.799999999999997</c:v>
                </c:pt>
                <c:pt idx="170">
                  <c:v>36</c:v>
                </c:pt>
                <c:pt idx="171">
                  <c:v>32.4</c:v>
                </c:pt>
                <c:pt idx="172">
                  <c:v>28.8</c:v>
                </c:pt>
                <c:pt idx="173">
                  <c:v>25.2</c:v>
                </c:pt>
                <c:pt idx="174">
                  <c:v>21.6</c:v>
                </c:pt>
                <c:pt idx="175">
                  <c:v>18</c:v>
                </c:pt>
                <c:pt idx="176">
                  <c:v>14.399999999999901</c:v>
                </c:pt>
                <c:pt idx="177">
                  <c:v>10.8</c:v>
                </c:pt>
                <c:pt idx="178">
                  <c:v>7.1999999999999904</c:v>
                </c:pt>
                <c:pt idx="179">
                  <c:v>3.6</c:v>
                </c:pt>
                <c:pt idx="180">
                  <c:v>0</c:v>
                </c:pt>
                <c:pt idx="181">
                  <c:v>0.9</c:v>
                </c:pt>
                <c:pt idx="182">
                  <c:v>1.8</c:v>
                </c:pt>
                <c:pt idx="183">
                  <c:v>2.7</c:v>
                </c:pt>
                <c:pt idx="184">
                  <c:v>3.6</c:v>
                </c:pt>
                <c:pt idx="185">
                  <c:v>4.5</c:v>
                </c:pt>
                <c:pt idx="186">
                  <c:v>5.4</c:v>
                </c:pt>
                <c:pt idx="187">
                  <c:v>6.3</c:v>
                </c:pt>
                <c:pt idx="188">
                  <c:v>7.2</c:v>
                </c:pt>
                <c:pt idx="189">
                  <c:v>8.1</c:v>
                </c:pt>
                <c:pt idx="190">
                  <c:v>9</c:v>
                </c:pt>
                <c:pt idx="191">
                  <c:v>9</c:v>
                </c:pt>
                <c:pt idx="192">
                  <c:v>9</c:v>
                </c:pt>
                <c:pt idx="193">
                  <c:v>9</c:v>
                </c:pt>
                <c:pt idx="194">
                  <c:v>9</c:v>
                </c:pt>
                <c:pt idx="195">
                  <c:v>9</c:v>
                </c:pt>
                <c:pt idx="196">
                  <c:v>9</c:v>
                </c:pt>
                <c:pt idx="197">
                  <c:v>9</c:v>
                </c:pt>
                <c:pt idx="198">
                  <c:v>9</c:v>
                </c:pt>
                <c:pt idx="199">
                  <c:v>9</c:v>
                </c:pt>
                <c:pt idx="200">
                  <c:v>9</c:v>
                </c:pt>
                <c:pt idx="201">
                  <c:v>9</c:v>
                </c:pt>
                <c:pt idx="202">
                  <c:v>9</c:v>
                </c:pt>
                <c:pt idx="203">
                  <c:v>9</c:v>
                </c:pt>
                <c:pt idx="204">
                  <c:v>9</c:v>
                </c:pt>
                <c:pt idx="205">
                  <c:v>9</c:v>
                </c:pt>
                <c:pt idx="206">
                  <c:v>9</c:v>
                </c:pt>
                <c:pt idx="207">
                  <c:v>9</c:v>
                </c:pt>
                <c:pt idx="208">
                  <c:v>9</c:v>
                </c:pt>
                <c:pt idx="209">
                  <c:v>9</c:v>
                </c:pt>
                <c:pt idx="210">
                  <c:v>9</c:v>
                </c:pt>
                <c:pt idx="211">
                  <c:v>10.8</c:v>
                </c:pt>
                <c:pt idx="212">
                  <c:v>12.6</c:v>
                </c:pt>
                <c:pt idx="213">
                  <c:v>14.4</c:v>
                </c:pt>
                <c:pt idx="214">
                  <c:v>16.2</c:v>
                </c:pt>
                <c:pt idx="215">
                  <c:v>18</c:v>
                </c:pt>
                <c:pt idx="216">
                  <c:v>19.8</c:v>
                </c:pt>
                <c:pt idx="217">
                  <c:v>21.6</c:v>
                </c:pt>
                <c:pt idx="218">
                  <c:v>23.4</c:v>
                </c:pt>
                <c:pt idx="219">
                  <c:v>25.2</c:v>
                </c:pt>
                <c:pt idx="220">
                  <c:v>27</c:v>
                </c:pt>
                <c:pt idx="221">
                  <c:v>26.1</c:v>
                </c:pt>
                <c:pt idx="222">
                  <c:v>25.2</c:v>
                </c:pt>
                <c:pt idx="223">
                  <c:v>24.3</c:v>
                </c:pt>
                <c:pt idx="224">
                  <c:v>23.4</c:v>
                </c:pt>
                <c:pt idx="225">
                  <c:v>22.5</c:v>
                </c:pt>
                <c:pt idx="226">
                  <c:v>21.6</c:v>
                </c:pt>
                <c:pt idx="227">
                  <c:v>20.7</c:v>
                </c:pt>
                <c:pt idx="228">
                  <c:v>19.8</c:v>
                </c:pt>
                <c:pt idx="229">
                  <c:v>18.899999999999999</c:v>
                </c:pt>
                <c:pt idx="230">
                  <c:v>18</c:v>
                </c:pt>
                <c:pt idx="231">
                  <c:v>17.100000000000001</c:v>
                </c:pt>
                <c:pt idx="232">
                  <c:v>16.2</c:v>
                </c:pt>
                <c:pt idx="233">
                  <c:v>15.3</c:v>
                </c:pt>
                <c:pt idx="234">
                  <c:v>14.4</c:v>
                </c:pt>
                <c:pt idx="235">
                  <c:v>13.5</c:v>
                </c:pt>
                <c:pt idx="236">
                  <c:v>12.6</c:v>
                </c:pt>
                <c:pt idx="237">
                  <c:v>11.7</c:v>
                </c:pt>
                <c:pt idx="238">
                  <c:v>10.8</c:v>
                </c:pt>
                <c:pt idx="239">
                  <c:v>9.9</c:v>
                </c:pt>
                <c:pt idx="240">
                  <c:v>9</c:v>
                </c:pt>
                <c:pt idx="241">
                  <c:v>9</c:v>
                </c:pt>
                <c:pt idx="242">
                  <c:v>9</c:v>
                </c:pt>
                <c:pt idx="243">
                  <c:v>9</c:v>
                </c:pt>
                <c:pt idx="244">
                  <c:v>9</c:v>
                </c:pt>
                <c:pt idx="245">
                  <c:v>9</c:v>
                </c:pt>
                <c:pt idx="246">
                  <c:v>9</c:v>
                </c:pt>
                <c:pt idx="247">
                  <c:v>9</c:v>
                </c:pt>
                <c:pt idx="248">
                  <c:v>9</c:v>
                </c:pt>
                <c:pt idx="249">
                  <c:v>9</c:v>
                </c:pt>
                <c:pt idx="250">
                  <c:v>9</c:v>
                </c:pt>
                <c:pt idx="251">
                  <c:v>9.9</c:v>
                </c:pt>
                <c:pt idx="252">
                  <c:v>10.8</c:v>
                </c:pt>
                <c:pt idx="253">
                  <c:v>11.7</c:v>
                </c:pt>
                <c:pt idx="254">
                  <c:v>12.6</c:v>
                </c:pt>
                <c:pt idx="255">
                  <c:v>13.5</c:v>
                </c:pt>
                <c:pt idx="256">
                  <c:v>14.4</c:v>
                </c:pt>
                <c:pt idx="257">
                  <c:v>15.3</c:v>
                </c:pt>
                <c:pt idx="258">
                  <c:v>16.2</c:v>
                </c:pt>
                <c:pt idx="259">
                  <c:v>17.100000000000001</c:v>
                </c:pt>
                <c:pt idx="260">
                  <c:v>18</c:v>
                </c:pt>
                <c:pt idx="261">
                  <c:v>18</c:v>
                </c:pt>
                <c:pt idx="262">
                  <c:v>18</c:v>
                </c:pt>
                <c:pt idx="263">
                  <c:v>18</c:v>
                </c:pt>
                <c:pt idx="264">
                  <c:v>18</c:v>
                </c:pt>
                <c:pt idx="265">
                  <c:v>18</c:v>
                </c:pt>
                <c:pt idx="266">
                  <c:v>18</c:v>
                </c:pt>
                <c:pt idx="267">
                  <c:v>18</c:v>
                </c:pt>
                <c:pt idx="268">
                  <c:v>18</c:v>
                </c:pt>
                <c:pt idx="269">
                  <c:v>18</c:v>
                </c:pt>
                <c:pt idx="270">
                  <c:v>18</c:v>
                </c:pt>
                <c:pt idx="271">
                  <c:v>17.100000000000001</c:v>
                </c:pt>
                <c:pt idx="272">
                  <c:v>16.2</c:v>
                </c:pt>
                <c:pt idx="273">
                  <c:v>15.3</c:v>
                </c:pt>
                <c:pt idx="274">
                  <c:v>14.4</c:v>
                </c:pt>
                <c:pt idx="275">
                  <c:v>13.5</c:v>
                </c:pt>
                <c:pt idx="276">
                  <c:v>12.6</c:v>
                </c:pt>
                <c:pt idx="277">
                  <c:v>11.7</c:v>
                </c:pt>
                <c:pt idx="278">
                  <c:v>10.8</c:v>
                </c:pt>
                <c:pt idx="279">
                  <c:v>9.9</c:v>
                </c:pt>
                <c:pt idx="280">
                  <c:v>9</c:v>
                </c:pt>
                <c:pt idx="281">
                  <c:v>8.1</c:v>
                </c:pt>
                <c:pt idx="282">
                  <c:v>7.2</c:v>
                </c:pt>
                <c:pt idx="283">
                  <c:v>6.3</c:v>
                </c:pt>
                <c:pt idx="284">
                  <c:v>5.4</c:v>
                </c:pt>
                <c:pt idx="285">
                  <c:v>4.5</c:v>
                </c:pt>
                <c:pt idx="286">
                  <c:v>3.5999999999999899</c:v>
                </c:pt>
                <c:pt idx="287">
                  <c:v>2.7</c:v>
                </c:pt>
                <c:pt idx="288">
                  <c:v>1.7999999999999901</c:v>
                </c:pt>
                <c:pt idx="289">
                  <c:v>0.9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9-2A6A-4474-8CD8-015D2A89E125}"/>
            </c:ext>
          </c:extLst>
        </c:ser>
        <c:ser>
          <c:idx val="80"/>
          <c:order val="34"/>
          <c:tx>
            <c:strRef>
              <c:f>Φύλλο1!$AM$1</c:f>
              <c:strCache>
                <c:ptCount val="1"/>
                <c:pt idx="0">
                  <c:v>S-05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M$2:$AM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.9</c:v>
                </c:pt>
                <c:pt idx="72">
                  <c:v>1.8</c:v>
                </c:pt>
                <c:pt idx="73">
                  <c:v>2.7</c:v>
                </c:pt>
                <c:pt idx="74">
                  <c:v>3.6</c:v>
                </c:pt>
                <c:pt idx="75">
                  <c:v>4.5</c:v>
                </c:pt>
                <c:pt idx="76">
                  <c:v>5.4</c:v>
                </c:pt>
                <c:pt idx="77">
                  <c:v>6.3</c:v>
                </c:pt>
                <c:pt idx="78">
                  <c:v>7.2</c:v>
                </c:pt>
                <c:pt idx="79">
                  <c:v>8.1</c:v>
                </c:pt>
                <c:pt idx="80">
                  <c:v>9</c:v>
                </c:pt>
                <c:pt idx="81">
                  <c:v>9</c:v>
                </c:pt>
                <c:pt idx="82">
                  <c:v>9</c:v>
                </c:pt>
                <c:pt idx="83">
                  <c:v>9</c:v>
                </c:pt>
                <c:pt idx="84">
                  <c:v>9</c:v>
                </c:pt>
                <c:pt idx="85">
                  <c:v>9</c:v>
                </c:pt>
                <c:pt idx="86">
                  <c:v>9</c:v>
                </c:pt>
                <c:pt idx="87">
                  <c:v>9</c:v>
                </c:pt>
                <c:pt idx="88">
                  <c:v>9</c:v>
                </c:pt>
                <c:pt idx="89">
                  <c:v>9</c:v>
                </c:pt>
                <c:pt idx="90">
                  <c:v>9</c:v>
                </c:pt>
                <c:pt idx="91">
                  <c:v>9</c:v>
                </c:pt>
                <c:pt idx="92">
                  <c:v>9</c:v>
                </c:pt>
                <c:pt idx="93">
                  <c:v>9</c:v>
                </c:pt>
                <c:pt idx="94">
                  <c:v>9</c:v>
                </c:pt>
                <c:pt idx="95">
                  <c:v>9</c:v>
                </c:pt>
                <c:pt idx="96">
                  <c:v>9</c:v>
                </c:pt>
                <c:pt idx="97">
                  <c:v>9</c:v>
                </c:pt>
                <c:pt idx="98">
                  <c:v>9</c:v>
                </c:pt>
                <c:pt idx="99">
                  <c:v>9</c:v>
                </c:pt>
                <c:pt idx="100">
                  <c:v>9</c:v>
                </c:pt>
                <c:pt idx="101">
                  <c:v>8.5</c:v>
                </c:pt>
                <c:pt idx="102">
                  <c:v>8</c:v>
                </c:pt>
                <c:pt idx="103">
                  <c:v>7.5</c:v>
                </c:pt>
                <c:pt idx="104">
                  <c:v>7</c:v>
                </c:pt>
                <c:pt idx="105">
                  <c:v>6.5</c:v>
                </c:pt>
                <c:pt idx="106">
                  <c:v>6</c:v>
                </c:pt>
                <c:pt idx="107">
                  <c:v>5.5</c:v>
                </c:pt>
                <c:pt idx="108">
                  <c:v>5</c:v>
                </c:pt>
                <c:pt idx="109">
                  <c:v>4.5</c:v>
                </c:pt>
                <c:pt idx="110">
                  <c:v>4</c:v>
                </c:pt>
                <c:pt idx="111">
                  <c:v>3.6</c:v>
                </c:pt>
                <c:pt idx="112">
                  <c:v>3.2</c:v>
                </c:pt>
                <c:pt idx="113">
                  <c:v>2.8</c:v>
                </c:pt>
                <c:pt idx="114">
                  <c:v>2.4</c:v>
                </c:pt>
                <c:pt idx="115">
                  <c:v>2</c:v>
                </c:pt>
                <c:pt idx="116">
                  <c:v>1.5999999999999901</c:v>
                </c:pt>
                <c:pt idx="117">
                  <c:v>1.19999999999999</c:v>
                </c:pt>
                <c:pt idx="118">
                  <c:v>0.79999999999999905</c:v>
                </c:pt>
                <c:pt idx="119">
                  <c:v>0.39999999999999902</c:v>
                </c:pt>
                <c:pt idx="120">
                  <c:v>0</c:v>
                </c:pt>
                <c:pt idx="121">
                  <c:v>5.7</c:v>
                </c:pt>
                <c:pt idx="122">
                  <c:v>11.4</c:v>
                </c:pt>
                <c:pt idx="123">
                  <c:v>17.100000000000001</c:v>
                </c:pt>
                <c:pt idx="124">
                  <c:v>22.8</c:v>
                </c:pt>
                <c:pt idx="125">
                  <c:v>28.5</c:v>
                </c:pt>
                <c:pt idx="126">
                  <c:v>34.200000000000003</c:v>
                </c:pt>
                <c:pt idx="127">
                  <c:v>39.9</c:v>
                </c:pt>
                <c:pt idx="128">
                  <c:v>45.6</c:v>
                </c:pt>
                <c:pt idx="129">
                  <c:v>51.3</c:v>
                </c:pt>
                <c:pt idx="130">
                  <c:v>57</c:v>
                </c:pt>
                <c:pt idx="131">
                  <c:v>63.3</c:v>
                </c:pt>
                <c:pt idx="132">
                  <c:v>69.599999999999994</c:v>
                </c:pt>
                <c:pt idx="133">
                  <c:v>75.900000000000006</c:v>
                </c:pt>
                <c:pt idx="134">
                  <c:v>82.2</c:v>
                </c:pt>
                <c:pt idx="135">
                  <c:v>88.5</c:v>
                </c:pt>
                <c:pt idx="136">
                  <c:v>94.8</c:v>
                </c:pt>
                <c:pt idx="137">
                  <c:v>101.1</c:v>
                </c:pt>
                <c:pt idx="138">
                  <c:v>107.4</c:v>
                </c:pt>
                <c:pt idx="139">
                  <c:v>113.69999999999899</c:v>
                </c:pt>
                <c:pt idx="140">
                  <c:v>120</c:v>
                </c:pt>
                <c:pt idx="141">
                  <c:v>124.8</c:v>
                </c:pt>
                <c:pt idx="142">
                  <c:v>129.6</c:v>
                </c:pt>
                <c:pt idx="143">
                  <c:v>134.4</c:v>
                </c:pt>
                <c:pt idx="144">
                  <c:v>139.19999999999999</c:v>
                </c:pt>
                <c:pt idx="145">
                  <c:v>144</c:v>
                </c:pt>
                <c:pt idx="146">
                  <c:v>148.80000000000001</c:v>
                </c:pt>
                <c:pt idx="147">
                  <c:v>153.6</c:v>
                </c:pt>
                <c:pt idx="148">
                  <c:v>158.4</c:v>
                </c:pt>
                <c:pt idx="149">
                  <c:v>163.19999999999999</c:v>
                </c:pt>
                <c:pt idx="150">
                  <c:v>168</c:v>
                </c:pt>
                <c:pt idx="151">
                  <c:v>168</c:v>
                </c:pt>
                <c:pt idx="152">
                  <c:v>168</c:v>
                </c:pt>
                <c:pt idx="153">
                  <c:v>168</c:v>
                </c:pt>
                <c:pt idx="154">
                  <c:v>168</c:v>
                </c:pt>
                <c:pt idx="155">
                  <c:v>168</c:v>
                </c:pt>
                <c:pt idx="156">
                  <c:v>168</c:v>
                </c:pt>
                <c:pt idx="157">
                  <c:v>168</c:v>
                </c:pt>
                <c:pt idx="158">
                  <c:v>168</c:v>
                </c:pt>
                <c:pt idx="159">
                  <c:v>168</c:v>
                </c:pt>
                <c:pt idx="160">
                  <c:v>168</c:v>
                </c:pt>
                <c:pt idx="161">
                  <c:v>168.1</c:v>
                </c:pt>
                <c:pt idx="162">
                  <c:v>168.2</c:v>
                </c:pt>
                <c:pt idx="163">
                  <c:v>168.3</c:v>
                </c:pt>
                <c:pt idx="164">
                  <c:v>168.4</c:v>
                </c:pt>
                <c:pt idx="165">
                  <c:v>168.5</c:v>
                </c:pt>
                <c:pt idx="166">
                  <c:v>168.6</c:v>
                </c:pt>
                <c:pt idx="167">
                  <c:v>168.7</c:v>
                </c:pt>
                <c:pt idx="168">
                  <c:v>168.8</c:v>
                </c:pt>
                <c:pt idx="169">
                  <c:v>168.9</c:v>
                </c:pt>
                <c:pt idx="170">
                  <c:v>169</c:v>
                </c:pt>
                <c:pt idx="171">
                  <c:v>161.1</c:v>
                </c:pt>
                <c:pt idx="172">
                  <c:v>153.19999999999999</c:v>
                </c:pt>
                <c:pt idx="173">
                  <c:v>145.30000000000001</c:v>
                </c:pt>
                <c:pt idx="174">
                  <c:v>137.4</c:v>
                </c:pt>
                <c:pt idx="175">
                  <c:v>129.5</c:v>
                </c:pt>
                <c:pt idx="176">
                  <c:v>121.6</c:v>
                </c:pt>
                <c:pt idx="177">
                  <c:v>113.69999999999899</c:v>
                </c:pt>
                <c:pt idx="178">
                  <c:v>105.8</c:v>
                </c:pt>
                <c:pt idx="179">
                  <c:v>97.899999999999906</c:v>
                </c:pt>
                <c:pt idx="180">
                  <c:v>90</c:v>
                </c:pt>
                <c:pt idx="181">
                  <c:v>90.9</c:v>
                </c:pt>
                <c:pt idx="182">
                  <c:v>91.8</c:v>
                </c:pt>
                <c:pt idx="183">
                  <c:v>92.7</c:v>
                </c:pt>
                <c:pt idx="184">
                  <c:v>93.6</c:v>
                </c:pt>
                <c:pt idx="185">
                  <c:v>94.5</c:v>
                </c:pt>
                <c:pt idx="186">
                  <c:v>95.4</c:v>
                </c:pt>
                <c:pt idx="187">
                  <c:v>96.3</c:v>
                </c:pt>
                <c:pt idx="188">
                  <c:v>97.2</c:v>
                </c:pt>
                <c:pt idx="189">
                  <c:v>98.1</c:v>
                </c:pt>
                <c:pt idx="190">
                  <c:v>99</c:v>
                </c:pt>
                <c:pt idx="191">
                  <c:v>94.5</c:v>
                </c:pt>
                <c:pt idx="192">
                  <c:v>90</c:v>
                </c:pt>
                <c:pt idx="193">
                  <c:v>85.5</c:v>
                </c:pt>
                <c:pt idx="194">
                  <c:v>81</c:v>
                </c:pt>
                <c:pt idx="195">
                  <c:v>76.5</c:v>
                </c:pt>
                <c:pt idx="196">
                  <c:v>72</c:v>
                </c:pt>
                <c:pt idx="197">
                  <c:v>67.5</c:v>
                </c:pt>
                <c:pt idx="198">
                  <c:v>63</c:v>
                </c:pt>
                <c:pt idx="199">
                  <c:v>58.5</c:v>
                </c:pt>
                <c:pt idx="200">
                  <c:v>54</c:v>
                </c:pt>
                <c:pt idx="201">
                  <c:v>57.6</c:v>
                </c:pt>
                <c:pt idx="202">
                  <c:v>61.2</c:v>
                </c:pt>
                <c:pt idx="203">
                  <c:v>64.8</c:v>
                </c:pt>
                <c:pt idx="204">
                  <c:v>68.400000000000006</c:v>
                </c:pt>
                <c:pt idx="205">
                  <c:v>72</c:v>
                </c:pt>
                <c:pt idx="206">
                  <c:v>75.599999999999994</c:v>
                </c:pt>
                <c:pt idx="207">
                  <c:v>79.2</c:v>
                </c:pt>
                <c:pt idx="208">
                  <c:v>82.8</c:v>
                </c:pt>
                <c:pt idx="209">
                  <c:v>86.4</c:v>
                </c:pt>
                <c:pt idx="210">
                  <c:v>90</c:v>
                </c:pt>
                <c:pt idx="211">
                  <c:v>90</c:v>
                </c:pt>
                <c:pt idx="212">
                  <c:v>90</c:v>
                </c:pt>
                <c:pt idx="213">
                  <c:v>90</c:v>
                </c:pt>
                <c:pt idx="214">
                  <c:v>90</c:v>
                </c:pt>
                <c:pt idx="215">
                  <c:v>90</c:v>
                </c:pt>
                <c:pt idx="216">
                  <c:v>90</c:v>
                </c:pt>
                <c:pt idx="217">
                  <c:v>90</c:v>
                </c:pt>
                <c:pt idx="218">
                  <c:v>90</c:v>
                </c:pt>
                <c:pt idx="219">
                  <c:v>90</c:v>
                </c:pt>
                <c:pt idx="220">
                  <c:v>90</c:v>
                </c:pt>
                <c:pt idx="221">
                  <c:v>87.7</c:v>
                </c:pt>
                <c:pt idx="222">
                  <c:v>85.4</c:v>
                </c:pt>
                <c:pt idx="223">
                  <c:v>83.1</c:v>
                </c:pt>
                <c:pt idx="224">
                  <c:v>80.8</c:v>
                </c:pt>
                <c:pt idx="225">
                  <c:v>78.5</c:v>
                </c:pt>
                <c:pt idx="226">
                  <c:v>76.2</c:v>
                </c:pt>
                <c:pt idx="227">
                  <c:v>73.900000000000006</c:v>
                </c:pt>
                <c:pt idx="228">
                  <c:v>71.599999999999994</c:v>
                </c:pt>
                <c:pt idx="229">
                  <c:v>69.3</c:v>
                </c:pt>
                <c:pt idx="230">
                  <c:v>67</c:v>
                </c:pt>
                <c:pt idx="231">
                  <c:v>73.2</c:v>
                </c:pt>
                <c:pt idx="232">
                  <c:v>79.400000000000006</c:v>
                </c:pt>
                <c:pt idx="233">
                  <c:v>85.6</c:v>
                </c:pt>
                <c:pt idx="234">
                  <c:v>91.8</c:v>
                </c:pt>
                <c:pt idx="235">
                  <c:v>98</c:v>
                </c:pt>
                <c:pt idx="236">
                  <c:v>104.2</c:v>
                </c:pt>
                <c:pt idx="237">
                  <c:v>110.4</c:v>
                </c:pt>
                <c:pt idx="238">
                  <c:v>116.6</c:v>
                </c:pt>
                <c:pt idx="239">
                  <c:v>122.8</c:v>
                </c:pt>
                <c:pt idx="240">
                  <c:v>129</c:v>
                </c:pt>
                <c:pt idx="241">
                  <c:v>125.4</c:v>
                </c:pt>
                <c:pt idx="242">
                  <c:v>121.8</c:v>
                </c:pt>
                <c:pt idx="243">
                  <c:v>118.2</c:v>
                </c:pt>
                <c:pt idx="244">
                  <c:v>114.6</c:v>
                </c:pt>
                <c:pt idx="245">
                  <c:v>111</c:v>
                </c:pt>
                <c:pt idx="246">
                  <c:v>107.4</c:v>
                </c:pt>
                <c:pt idx="247">
                  <c:v>103.8</c:v>
                </c:pt>
                <c:pt idx="248">
                  <c:v>100.2</c:v>
                </c:pt>
                <c:pt idx="249">
                  <c:v>96.6</c:v>
                </c:pt>
                <c:pt idx="250">
                  <c:v>93</c:v>
                </c:pt>
                <c:pt idx="251">
                  <c:v>84.6</c:v>
                </c:pt>
                <c:pt idx="252">
                  <c:v>76.2</c:v>
                </c:pt>
                <c:pt idx="253">
                  <c:v>67.8</c:v>
                </c:pt>
                <c:pt idx="254">
                  <c:v>59.4</c:v>
                </c:pt>
                <c:pt idx="255">
                  <c:v>51</c:v>
                </c:pt>
                <c:pt idx="256">
                  <c:v>42.599999999999902</c:v>
                </c:pt>
                <c:pt idx="257">
                  <c:v>34.199999999999903</c:v>
                </c:pt>
                <c:pt idx="258">
                  <c:v>25.799999999999901</c:v>
                </c:pt>
                <c:pt idx="259">
                  <c:v>17.399999999999899</c:v>
                </c:pt>
                <c:pt idx="260">
                  <c:v>9</c:v>
                </c:pt>
                <c:pt idx="261">
                  <c:v>9</c:v>
                </c:pt>
                <c:pt idx="262">
                  <c:v>9</c:v>
                </c:pt>
                <c:pt idx="263">
                  <c:v>9</c:v>
                </c:pt>
                <c:pt idx="264">
                  <c:v>9</c:v>
                </c:pt>
                <c:pt idx="265">
                  <c:v>9</c:v>
                </c:pt>
                <c:pt idx="266">
                  <c:v>9</c:v>
                </c:pt>
                <c:pt idx="267">
                  <c:v>9</c:v>
                </c:pt>
                <c:pt idx="268">
                  <c:v>9</c:v>
                </c:pt>
                <c:pt idx="269">
                  <c:v>9</c:v>
                </c:pt>
                <c:pt idx="270">
                  <c:v>9</c:v>
                </c:pt>
                <c:pt idx="271">
                  <c:v>9</c:v>
                </c:pt>
                <c:pt idx="272">
                  <c:v>9</c:v>
                </c:pt>
                <c:pt idx="273">
                  <c:v>9</c:v>
                </c:pt>
                <c:pt idx="274">
                  <c:v>9</c:v>
                </c:pt>
                <c:pt idx="275">
                  <c:v>9</c:v>
                </c:pt>
                <c:pt idx="276">
                  <c:v>9</c:v>
                </c:pt>
                <c:pt idx="277">
                  <c:v>9</c:v>
                </c:pt>
                <c:pt idx="278">
                  <c:v>9</c:v>
                </c:pt>
                <c:pt idx="279">
                  <c:v>9</c:v>
                </c:pt>
                <c:pt idx="280">
                  <c:v>9</c:v>
                </c:pt>
                <c:pt idx="281">
                  <c:v>8.5</c:v>
                </c:pt>
                <c:pt idx="282">
                  <c:v>8</c:v>
                </c:pt>
                <c:pt idx="283">
                  <c:v>7.5</c:v>
                </c:pt>
                <c:pt idx="284">
                  <c:v>7</c:v>
                </c:pt>
                <c:pt idx="285">
                  <c:v>6.5</c:v>
                </c:pt>
                <c:pt idx="286">
                  <c:v>6</c:v>
                </c:pt>
                <c:pt idx="287">
                  <c:v>5.5</c:v>
                </c:pt>
                <c:pt idx="288">
                  <c:v>5</c:v>
                </c:pt>
                <c:pt idx="289">
                  <c:v>4.5</c:v>
                </c:pt>
                <c:pt idx="290">
                  <c:v>4</c:v>
                </c:pt>
                <c:pt idx="291">
                  <c:v>3.6</c:v>
                </c:pt>
                <c:pt idx="292">
                  <c:v>3.2</c:v>
                </c:pt>
                <c:pt idx="293">
                  <c:v>2.8</c:v>
                </c:pt>
                <c:pt idx="294">
                  <c:v>2.4</c:v>
                </c:pt>
                <c:pt idx="295">
                  <c:v>2</c:v>
                </c:pt>
                <c:pt idx="296">
                  <c:v>1.5999999999999901</c:v>
                </c:pt>
                <c:pt idx="297">
                  <c:v>1.19999999999999</c:v>
                </c:pt>
                <c:pt idx="298">
                  <c:v>0.79999999999999905</c:v>
                </c:pt>
                <c:pt idx="299">
                  <c:v>0.39999999999999902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.9</c:v>
                </c:pt>
                <c:pt idx="312">
                  <c:v>1.8</c:v>
                </c:pt>
                <c:pt idx="313">
                  <c:v>2.7</c:v>
                </c:pt>
                <c:pt idx="314">
                  <c:v>3.6</c:v>
                </c:pt>
                <c:pt idx="315">
                  <c:v>4.5</c:v>
                </c:pt>
                <c:pt idx="316">
                  <c:v>5.4</c:v>
                </c:pt>
                <c:pt idx="317">
                  <c:v>6.3</c:v>
                </c:pt>
                <c:pt idx="318">
                  <c:v>7.2</c:v>
                </c:pt>
                <c:pt idx="319">
                  <c:v>8.1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A-2A6A-4474-8CD8-015D2A89E125}"/>
            </c:ext>
          </c:extLst>
        </c:ser>
        <c:ser>
          <c:idx val="81"/>
          <c:order val="35"/>
          <c:tx>
            <c:strRef>
              <c:f>Φύλλο1!$AN$1</c:f>
              <c:strCache>
                <c:ptCount val="1"/>
                <c:pt idx="0">
                  <c:v>S-06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N$2:$AN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8.1</c:v>
                </c:pt>
                <c:pt idx="12">
                  <c:v>7.2</c:v>
                </c:pt>
                <c:pt idx="13">
                  <c:v>6.3</c:v>
                </c:pt>
                <c:pt idx="14">
                  <c:v>5.4</c:v>
                </c:pt>
                <c:pt idx="15">
                  <c:v>4.5</c:v>
                </c:pt>
                <c:pt idx="16">
                  <c:v>3.5999999999999899</c:v>
                </c:pt>
                <c:pt idx="17">
                  <c:v>2.7</c:v>
                </c:pt>
                <c:pt idx="18">
                  <c:v>1.7999999999999901</c:v>
                </c:pt>
                <c:pt idx="19">
                  <c:v>0.9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.9</c:v>
                </c:pt>
                <c:pt idx="52">
                  <c:v>1.8</c:v>
                </c:pt>
                <c:pt idx="53">
                  <c:v>2.7</c:v>
                </c:pt>
                <c:pt idx="54">
                  <c:v>3.6</c:v>
                </c:pt>
                <c:pt idx="55">
                  <c:v>4.5</c:v>
                </c:pt>
                <c:pt idx="56">
                  <c:v>5.4</c:v>
                </c:pt>
                <c:pt idx="57">
                  <c:v>6.3</c:v>
                </c:pt>
                <c:pt idx="58">
                  <c:v>7.2</c:v>
                </c:pt>
                <c:pt idx="59">
                  <c:v>8.1</c:v>
                </c:pt>
                <c:pt idx="60">
                  <c:v>9</c:v>
                </c:pt>
                <c:pt idx="61">
                  <c:v>9</c:v>
                </c:pt>
                <c:pt idx="62">
                  <c:v>9</c:v>
                </c:pt>
                <c:pt idx="63">
                  <c:v>9</c:v>
                </c:pt>
                <c:pt idx="64">
                  <c:v>9</c:v>
                </c:pt>
                <c:pt idx="65">
                  <c:v>9</c:v>
                </c:pt>
                <c:pt idx="66">
                  <c:v>9</c:v>
                </c:pt>
                <c:pt idx="67">
                  <c:v>9</c:v>
                </c:pt>
                <c:pt idx="68">
                  <c:v>9</c:v>
                </c:pt>
                <c:pt idx="69">
                  <c:v>9</c:v>
                </c:pt>
                <c:pt idx="70">
                  <c:v>9</c:v>
                </c:pt>
                <c:pt idx="71">
                  <c:v>8.1</c:v>
                </c:pt>
                <c:pt idx="72">
                  <c:v>7.2</c:v>
                </c:pt>
                <c:pt idx="73">
                  <c:v>6.3</c:v>
                </c:pt>
                <c:pt idx="74">
                  <c:v>5.4</c:v>
                </c:pt>
                <c:pt idx="75">
                  <c:v>4.5</c:v>
                </c:pt>
                <c:pt idx="76">
                  <c:v>3.5999999999999899</c:v>
                </c:pt>
                <c:pt idx="77">
                  <c:v>2.7</c:v>
                </c:pt>
                <c:pt idx="78">
                  <c:v>1.7999999999999901</c:v>
                </c:pt>
                <c:pt idx="79">
                  <c:v>0.9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.9</c:v>
                </c:pt>
                <c:pt idx="112">
                  <c:v>1.8</c:v>
                </c:pt>
                <c:pt idx="113">
                  <c:v>2.7</c:v>
                </c:pt>
                <c:pt idx="114">
                  <c:v>3.6</c:v>
                </c:pt>
                <c:pt idx="115">
                  <c:v>4.5</c:v>
                </c:pt>
                <c:pt idx="116">
                  <c:v>5.4</c:v>
                </c:pt>
                <c:pt idx="117">
                  <c:v>6.3</c:v>
                </c:pt>
                <c:pt idx="118">
                  <c:v>7.2</c:v>
                </c:pt>
                <c:pt idx="119">
                  <c:v>8.1</c:v>
                </c:pt>
                <c:pt idx="120">
                  <c:v>9</c:v>
                </c:pt>
                <c:pt idx="121">
                  <c:v>12.3</c:v>
                </c:pt>
                <c:pt idx="122">
                  <c:v>15.6</c:v>
                </c:pt>
                <c:pt idx="123">
                  <c:v>18.899999999999999</c:v>
                </c:pt>
                <c:pt idx="124">
                  <c:v>22.2</c:v>
                </c:pt>
                <c:pt idx="125">
                  <c:v>25.5</c:v>
                </c:pt>
                <c:pt idx="126">
                  <c:v>28.799999999999901</c:v>
                </c:pt>
                <c:pt idx="127">
                  <c:v>32.099999999999902</c:v>
                </c:pt>
                <c:pt idx="128">
                  <c:v>35.4</c:v>
                </c:pt>
                <c:pt idx="129">
                  <c:v>38.700000000000003</c:v>
                </c:pt>
                <c:pt idx="130">
                  <c:v>42</c:v>
                </c:pt>
                <c:pt idx="131">
                  <c:v>48.3</c:v>
                </c:pt>
                <c:pt idx="132">
                  <c:v>54.6</c:v>
                </c:pt>
                <c:pt idx="133">
                  <c:v>60.9</c:v>
                </c:pt>
                <c:pt idx="134">
                  <c:v>67.2</c:v>
                </c:pt>
                <c:pt idx="135">
                  <c:v>73.5</c:v>
                </c:pt>
                <c:pt idx="136">
                  <c:v>79.8</c:v>
                </c:pt>
                <c:pt idx="137">
                  <c:v>86.1</c:v>
                </c:pt>
                <c:pt idx="138">
                  <c:v>92.4</c:v>
                </c:pt>
                <c:pt idx="139">
                  <c:v>98.699999999999903</c:v>
                </c:pt>
                <c:pt idx="140">
                  <c:v>105</c:v>
                </c:pt>
                <c:pt idx="141">
                  <c:v>116.7</c:v>
                </c:pt>
                <c:pt idx="142">
                  <c:v>128.4</c:v>
                </c:pt>
                <c:pt idx="143">
                  <c:v>140.1</c:v>
                </c:pt>
                <c:pt idx="144">
                  <c:v>151.80000000000001</c:v>
                </c:pt>
                <c:pt idx="145">
                  <c:v>163.5</c:v>
                </c:pt>
                <c:pt idx="146">
                  <c:v>175.2</c:v>
                </c:pt>
                <c:pt idx="147">
                  <c:v>186.89999999999901</c:v>
                </c:pt>
                <c:pt idx="148">
                  <c:v>198.6</c:v>
                </c:pt>
                <c:pt idx="149">
                  <c:v>210.3</c:v>
                </c:pt>
                <c:pt idx="150">
                  <c:v>222</c:v>
                </c:pt>
                <c:pt idx="151">
                  <c:v>222</c:v>
                </c:pt>
                <c:pt idx="152">
                  <c:v>222</c:v>
                </c:pt>
                <c:pt idx="153">
                  <c:v>222</c:v>
                </c:pt>
                <c:pt idx="154">
                  <c:v>222</c:v>
                </c:pt>
                <c:pt idx="155">
                  <c:v>222</c:v>
                </c:pt>
                <c:pt idx="156">
                  <c:v>222</c:v>
                </c:pt>
                <c:pt idx="157">
                  <c:v>222</c:v>
                </c:pt>
                <c:pt idx="158">
                  <c:v>222</c:v>
                </c:pt>
                <c:pt idx="159">
                  <c:v>222</c:v>
                </c:pt>
                <c:pt idx="160">
                  <c:v>222</c:v>
                </c:pt>
                <c:pt idx="161">
                  <c:v>212.8</c:v>
                </c:pt>
                <c:pt idx="162">
                  <c:v>203.6</c:v>
                </c:pt>
                <c:pt idx="163">
                  <c:v>194.4</c:v>
                </c:pt>
                <c:pt idx="164">
                  <c:v>185.2</c:v>
                </c:pt>
                <c:pt idx="165">
                  <c:v>176</c:v>
                </c:pt>
                <c:pt idx="166">
                  <c:v>166.8</c:v>
                </c:pt>
                <c:pt idx="167">
                  <c:v>157.6</c:v>
                </c:pt>
                <c:pt idx="168">
                  <c:v>148.4</c:v>
                </c:pt>
                <c:pt idx="169">
                  <c:v>139.19999999999999</c:v>
                </c:pt>
                <c:pt idx="170">
                  <c:v>130</c:v>
                </c:pt>
                <c:pt idx="171">
                  <c:v>130.19999999999999</c:v>
                </c:pt>
                <c:pt idx="172">
                  <c:v>130.4</c:v>
                </c:pt>
                <c:pt idx="173">
                  <c:v>130.6</c:v>
                </c:pt>
                <c:pt idx="174">
                  <c:v>130.80000000000001</c:v>
                </c:pt>
                <c:pt idx="175">
                  <c:v>131</c:v>
                </c:pt>
                <c:pt idx="176">
                  <c:v>131.19999999999999</c:v>
                </c:pt>
                <c:pt idx="177">
                  <c:v>131.4</c:v>
                </c:pt>
                <c:pt idx="178">
                  <c:v>131.6</c:v>
                </c:pt>
                <c:pt idx="179">
                  <c:v>131.80000000000001</c:v>
                </c:pt>
                <c:pt idx="180">
                  <c:v>132</c:v>
                </c:pt>
                <c:pt idx="181">
                  <c:v>132.30000000000001</c:v>
                </c:pt>
                <c:pt idx="182">
                  <c:v>132.6</c:v>
                </c:pt>
                <c:pt idx="183">
                  <c:v>132.9</c:v>
                </c:pt>
                <c:pt idx="184">
                  <c:v>133.19999999999999</c:v>
                </c:pt>
                <c:pt idx="185">
                  <c:v>133.5</c:v>
                </c:pt>
                <c:pt idx="186">
                  <c:v>133.80000000000001</c:v>
                </c:pt>
                <c:pt idx="187">
                  <c:v>134.1</c:v>
                </c:pt>
                <c:pt idx="188">
                  <c:v>134.4</c:v>
                </c:pt>
                <c:pt idx="189">
                  <c:v>134.69999999999999</c:v>
                </c:pt>
                <c:pt idx="190">
                  <c:v>135</c:v>
                </c:pt>
                <c:pt idx="191">
                  <c:v>127.5</c:v>
                </c:pt>
                <c:pt idx="192">
                  <c:v>120</c:v>
                </c:pt>
                <c:pt idx="193">
                  <c:v>112.5</c:v>
                </c:pt>
                <c:pt idx="194">
                  <c:v>105</c:v>
                </c:pt>
                <c:pt idx="195">
                  <c:v>97.5</c:v>
                </c:pt>
                <c:pt idx="196">
                  <c:v>90</c:v>
                </c:pt>
                <c:pt idx="197">
                  <c:v>82.5</c:v>
                </c:pt>
                <c:pt idx="198">
                  <c:v>75</c:v>
                </c:pt>
                <c:pt idx="199">
                  <c:v>67.5</c:v>
                </c:pt>
                <c:pt idx="200">
                  <c:v>60</c:v>
                </c:pt>
                <c:pt idx="201">
                  <c:v>60.6</c:v>
                </c:pt>
                <c:pt idx="202">
                  <c:v>61.2</c:v>
                </c:pt>
                <c:pt idx="203">
                  <c:v>61.8</c:v>
                </c:pt>
                <c:pt idx="204">
                  <c:v>62.4</c:v>
                </c:pt>
                <c:pt idx="205">
                  <c:v>63</c:v>
                </c:pt>
                <c:pt idx="206">
                  <c:v>63.6</c:v>
                </c:pt>
                <c:pt idx="207">
                  <c:v>64.2</c:v>
                </c:pt>
                <c:pt idx="208">
                  <c:v>64.8</c:v>
                </c:pt>
                <c:pt idx="209">
                  <c:v>65.400000000000006</c:v>
                </c:pt>
                <c:pt idx="210">
                  <c:v>66</c:v>
                </c:pt>
                <c:pt idx="211">
                  <c:v>66</c:v>
                </c:pt>
                <c:pt idx="212">
                  <c:v>66</c:v>
                </c:pt>
                <c:pt idx="213">
                  <c:v>66</c:v>
                </c:pt>
                <c:pt idx="214">
                  <c:v>66</c:v>
                </c:pt>
                <c:pt idx="215">
                  <c:v>66</c:v>
                </c:pt>
                <c:pt idx="216">
                  <c:v>66</c:v>
                </c:pt>
                <c:pt idx="217">
                  <c:v>66</c:v>
                </c:pt>
                <c:pt idx="218">
                  <c:v>66</c:v>
                </c:pt>
                <c:pt idx="219">
                  <c:v>66</c:v>
                </c:pt>
                <c:pt idx="220">
                  <c:v>66</c:v>
                </c:pt>
                <c:pt idx="221">
                  <c:v>66.3</c:v>
                </c:pt>
                <c:pt idx="222">
                  <c:v>66.599999999999994</c:v>
                </c:pt>
                <c:pt idx="223">
                  <c:v>66.900000000000006</c:v>
                </c:pt>
                <c:pt idx="224">
                  <c:v>67.2</c:v>
                </c:pt>
                <c:pt idx="225">
                  <c:v>67.5</c:v>
                </c:pt>
                <c:pt idx="226">
                  <c:v>67.8</c:v>
                </c:pt>
                <c:pt idx="227">
                  <c:v>68.099999999999994</c:v>
                </c:pt>
                <c:pt idx="228">
                  <c:v>68.400000000000006</c:v>
                </c:pt>
                <c:pt idx="229">
                  <c:v>68.7</c:v>
                </c:pt>
                <c:pt idx="230">
                  <c:v>69</c:v>
                </c:pt>
                <c:pt idx="231">
                  <c:v>66.900000000000006</c:v>
                </c:pt>
                <c:pt idx="232">
                  <c:v>64.8</c:v>
                </c:pt>
                <c:pt idx="233">
                  <c:v>62.7</c:v>
                </c:pt>
                <c:pt idx="234">
                  <c:v>60.6</c:v>
                </c:pt>
                <c:pt idx="235">
                  <c:v>58.5</c:v>
                </c:pt>
                <c:pt idx="236">
                  <c:v>56.4</c:v>
                </c:pt>
                <c:pt idx="237">
                  <c:v>54.3</c:v>
                </c:pt>
                <c:pt idx="238">
                  <c:v>52.2</c:v>
                </c:pt>
                <c:pt idx="239">
                  <c:v>50.099999999999902</c:v>
                </c:pt>
                <c:pt idx="240">
                  <c:v>48</c:v>
                </c:pt>
                <c:pt idx="241">
                  <c:v>45</c:v>
                </c:pt>
                <c:pt idx="242">
                  <c:v>42</c:v>
                </c:pt>
                <c:pt idx="243">
                  <c:v>39</c:v>
                </c:pt>
                <c:pt idx="244">
                  <c:v>36</c:v>
                </c:pt>
                <c:pt idx="245">
                  <c:v>33</c:v>
                </c:pt>
                <c:pt idx="246">
                  <c:v>30</c:v>
                </c:pt>
                <c:pt idx="247">
                  <c:v>27</c:v>
                </c:pt>
                <c:pt idx="248">
                  <c:v>24</c:v>
                </c:pt>
                <c:pt idx="249">
                  <c:v>21</c:v>
                </c:pt>
                <c:pt idx="250">
                  <c:v>18</c:v>
                </c:pt>
                <c:pt idx="251">
                  <c:v>18.899999999999999</c:v>
                </c:pt>
                <c:pt idx="252">
                  <c:v>19.8</c:v>
                </c:pt>
                <c:pt idx="253">
                  <c:v>20.7</c:v>
                </c:pt>
                <c:pt idx="254">
                  <c:v>21.6</c:v>
                </c:pt>
                <c:pt idx="255">
                  <c:v>22.5</c:v>
                </c:pt>
                <c:pt idx="256">
                  <c:v>23.4</c:v>
                </c:pt>
                <c:pt idx="257">
                  <c:v>24.3</c:v>
                </c:pt>
                <c:pt idx="258">
                  <c:v>25.2</c:v>
                </c:pt>
                <c:pt idx="259">
                  <c:v>26.1</c:v>
                </c:pt>
                <c:pt idx="260">
                  <c:v>27</c:v>
                </c:pt>
                <c:pt idx="261">
                  <c:v>27.9</c:v>
                </c:pt>
                <c:pt idx="262">
                  <c:v>28.8</c:v>
                </c:pt>
                <c:pt idx="263">
                  <c:v>29.7</c:v>
                </c:pt>
                <c:pt idx="264">
                  <c:v>30.6</c:v>
                </c:pt>
                <c:pt idx="265">
                  <c:v>31.5</c:v>
                </c:pt>
                <c:pt idx="266">
                  <c:v>32.4</c:v>
                </c:pt>
                <c:pt idx="267">
                  <c:v>33.299999999999997</c:v>
                </c:pt>
                <c:pt idx="268">
                  <c:v>34.200000000000003</c:v>
                </c:pt>
                <c:pt idx="269">
                  <c:v>35.1</c:v>
                </c:pt>
                <c:pt idx="270">
                  <c:v>36</c:v>
                </c:pt>
                <c:pt idx="271">
                  <c:v>36</c:v>
                </c:pt>
                <c:pt idx="272">
                  <c:v>36</c:v>
                </c:pt>
                <c:pt idx="273">
                  <c:v>36</c:v>
                </c:pt>
                <c:pt idx="274">
                  <c:v>36</c:v>
                </c:pt>
                <c:pt idx="275">
                  <c:v>36</c:v>
                </c:pt>
                <c:pt idx="276">
                  <c:v>36</c:v>
                </c:pt>
                <c:pt idx="277">
                  <c:v>36</c:v>
                </c:pt>
                <c:pt idx="278">
                  <c:v>36</c:v>
                </c:pt>
                <c:pt idx="279">
                  <c:v>36</c:v>
                </c:pt>
                <c:pt idx="280">
                  <c:v>36</c:v>
                </c:pt>
                <c:pt idx="281">
                  <c:v>37.6</c:v>
                </c:pt>
                <c:pt idx="282">
                  <c:v>39.200000000000003</c:v>
                </c:pt>
                <c:pt idx="283">
                  <c:v>40.799999999999997</c:v>
                </c:pt>
                <c:pt idx="284">
                  <c:v>42.4</c:v>
                </c:pt>
                <c:pt idx="285">
                  <c:v>44</c:v>
                </c:pt>
                <c:pt idx="286">
                  <c:v>45.6</c:v>
                </c:pt>
                <c:pt idx="287">
                  <c:v>47.2</c:v>
                </c:pt>
                <c:pt idx="288">
                  <c:v>48.8</c:v>
                </c:pt>
                <c:pt idx="289">
                  <c:v>50.4</c:v>
                </c:pt>
                <c:pt idx="290">
                  <c:v>52</c:v>
                </c:pt>
                <c:pt idx="291">
                  <c:v>55.5</c:v>
                </c:pt>
                <c:pt idx="292">
                  <c:v>59</c:v>
                </c:pt>
                <c:pt idx="293">
                  <c:v>62.5</c:v>
                </c:pt>
                <c:pt idx="294">
                  <c:v>66</c:v>
                </c:pt>
                <c:pt idx="295">
                  <c:v>69.5</c:v>
                </c:pt>
                <c:pt idx="296">
                  <c:v>73</c:v>
                </c:pt>
                <c:pt idx="297">
                  <c:v>76.5</c:v>
                </c:pt>
                <c:pt idx="298">
                  <c:v>80</c:v>
                </c:pt>
                <c:pt idx="299">
                  <c:v>83.5</c:v>
                </c:pt>
                <c:pt idx="300">
                  <c:v>87</c:v>
                </c:pt>
                <c:pt idx="301">
                  <c:v>80.099999999999994</c:v>
                </c:pt>
                <c:pt idx="302">
                  <c:v>73.2</c:v>
                </c:pt>
                <c:pt idx="303">
                  <c:v>66.3</c:v>
                </c:pt>
                <c:pt idx="304">
                  <c:v>59.4</c:v>
                </c:pt>
                <c:pt idx="305">
                  <c:v>52.5</c:v>
                </c:pt>
                <c:pt idx="306">
                  <c:v>45.599999999999902</c:v>
                </c:pt>
                <c:pt idx="307">
                  <c:v>38.699999999999903</c:v>
                </c:pt>
                <c:pt idx="308">
                  <c:v>31.799999999999901</c:v>
                </c:pt>
                <c:pt idx="309">
                  <c:v>24.9</c:v>
                </c:pt>
                <c:pt idx="310">
                  <c:v>18</c:v>
                </c:pt>
                <c:pt idx="311">
                  <c:v>17.100000000000001</c:v>
                </c:pt>
                <c:pt idx="312">
                  <c:v>16.2</c:v>
                </c:pt>
                <c:pt idx="313">
                  <c:v>15.3</c:v>
                </c:pt>
                <c:pt idx="314">
                  <c:v>14.4</c:v>
                </c:pt>
                <c:pt idx="315">
                  <c:v>13.5</c:v>
                </c:pt>
                <c:pt idx="316">
                  <c:v>12.6</c:v>
                </c:pt>
                <c:pt idx="317">
                  <c:v>11.7</c:v>
                </c:pt>
                <c:pt idx="318">
                  <c:v>10.8</c:v>
                </c:pt>
                <c:pt idx="319">
                  <c:v>9.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B-2A6A-4474-8CD8-015D2A89E125}"/>
            </c:ext>
          </c:extLst>
        </c:ser>
        <c:ser>
          <c:idx val="82"/>
          <c:order val="36"/>
          <c:tx>
            <c:strRef>
              <c:f>Φύλλο1!$AO$1</c:f>
              <c:strCache>
                <c:ptCount val="1"/>
                <c:pt idx="0">
                  <c:v>S-07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O$2:$AO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.9</c:v>
                </c:pt>
                <c:pt idx="12">
                  <c:v>1.8</c:v>
                </c:pt>
                <c:pt idx="13">
                  <c:v>2.7</c:v>
                </c:pt>
                <c:pt idx="14">
                  <c:v>3.6</c:v>
                </c:pt>
                <c:pt idx="15">
                  <c:v>4.5</c:v>
                </c:pt>
                <c:pt idx="16">
                  <c:v>5.4</c:v>
                </c:pt>
                <c:pt idx="17">
                  <c:v>6.3</c:v>
                </c:pt>
                <c:pt idx="18">
                  <c:v>7.2</c:v>
                </c:pt>
                <c:pt idx="19">
                  <c:v>8.1</c:v>
                </c:pt>
                <c:pt idx="20">
                  <c:v>9</c:v>
                </c:pt>
                <c:pt idx="21">
                  <c:v>9.9</c:v>
                </c:pt>
                <c:pt idx="22">
                  <c:v>10.8</c:v>
                </c:pt>
                <c:pt idx="23">
                  <c:v>11.7</c:v>
                </c:pt>
                <c:pt idx="24">
                  <c:v>12.6</c:v>
                </c:pt>
                <c:pt idx="25">
                  <c:v>13.5</c:v>
                </c:pt>
                <c:pt idx="26">
                  <c:v>14.4</c:v>
                </c:pt>
                <c:pt idx="27">
                  <c:v>15.3</c:v>
                </c:pt>
                <c:pt idx="28">
                  <c:v>16.2</c:v>
                </c:pt>
                <c:pt idx="29">
                  <c:v>17.100000000000001</c:v>
                </c:pt>
                <c:pt idx="30">
                  <c:v>18</c:v>
                </c:pt>
                <c:pt idx="31">
                  <c:v>17.100000000000001</c:v>
                </c:pt>
                <c:pt idx="32">
                  <c:v>16.2</c:v>
                </c:pt>
                <c:pt idx="33">
                  <c:v>15.3</c:v>
                </c:pt>
                <c:pt idx="34">
                  <c:v>14.4</c:v>
                </c:pt>
                <c:pt idx="35">
                  <c:v>13.5</c:v>
                </c:pt>
                <c:pt idx="36">
                  <c:v>12.6</c:v>
                </c:pt>
                <c:pt idx="37">
                  <c:v>11.7</c:v>
                </c:pt>
                <c:pt idx="38">
                  <c:v>10.8</c:v>
                </c:pt>
                <c:pt idx="39">
                  <c:v>9.9</c:v>
                </c:pt>
                <c:pt idx="40">
                  <c:v>9</c:v>
                </c:pt>
                <c:pt idx="41">
                  <c:v>8.1</c:v>
                </c:pt>
                <c:pt idx="42">
                  <c:v>7.2</c:v>
                </c:pt>
                <c:pt idx="43">
                  <c:v>6.3</c:v>
                </c:pt>
                <c:pt idx="44">
                  <c:v>5.4</c:v>
                </c:pt>
                <c:pt idx="45">
                  <c:v>4.5</c:v>
                </c:pt>
                <c:pt idx="46">
                  <c:v>3.5999999999999899</c:v>
                </c:pt>
                <c:pt idx="47">
                  <c:v>2.7</c:v>
                </c:pt>
                <c:pt idx="48">
                  <c:v>1.7999999999999901</c:v>
                </c:pt>
                <c:pt idx="49">
                  <c:v>0.9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.9</c:v>
                </c:pt>
                <c:pt idx="132">
                  <c:v>1.8</c:v>
                </c:pt>
                <c:pt idx="133">
                  <c:v>2.7</c:v>
                </c:pt>
                <c:pt idx="134">
                  <c:v>3.6</c:v>
                </c:pt>
                <c:pt idx="135">
                  <c:v>4.5</c:v>
                </c:pt>
                <c:pt idx="136">
                  <c:v>5.4</c:v>
                </c:pt>
                <c:pt idx="137">
                  <c:v>6.3</c:v>
                </c:pt>
                <c:pt idx="138">
                  <c:v>7.2</c:v>
                </c:pt>
                <c:pt idx="139">
                  <c:v>8.1</c:v>
                </c:pt>
                <c:pt idx="140">
                  <c:v>9</c:v>
                </c:pt>
                <c:pt idx="141">
                  <c:v>9</c:v>
                </c:pt>
                <c:pt idx="142">
                  <c:v>9</c:v>
                </c:pt>
                <c:pt idx="143">
                  <c:v>9</c:v>
                </c:pt>
                <c:pt idx="144">
                  <c:v>9</c:v>
                </c:pt>
                <c:pt idx="145">
                  <c:v>9</c:v>
                </c:pt>
                <c:pt idx="146">
                  <c:v>9</c:v>
                </c:pt>
                <c:pt idx="147">
                  <c:v>9</c:v>
                </c:pt>
                <c:pt idx="148">
                  <c:v>9</c:v>
                </c:pt>
                <c:pt idx="149">
                  <c:v>9</c:v>
                </c:pt>
                <c:pt idx="150">
                  <c:v>9</c:v>
                </c:pt>
                <c:pt idx="151">
                  <c:v>8.1</c:v>
                </c:pt>
                <c:pt idx="152">
                  <c:v>7.2</c:v>
                </c:pt>
                <c:pt idx="153">
                  <c:v>6.3</c:v>
                </c:pt>
                <c:pt idx="154">
                  <c:v>5.4</c:v>
                </c:pt>
                <c:pt idx="155">
                  <c:v>4.5</c:v>
                </c:pt>
                <c:pt idx="156">
                  <c:v>3.5999999999999899</c:v>
                </c:pt>
                <c:pt idx="157">
                  <c:v>2.7</c:v>
                </c:pt>
                <c:pt idx="158">
                  <c:v>1.7999999999999901</c:v>
                </c:pt>
                <c:pt idx="159">
                  <c:v>0.9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.4</c:v>
                </c:pt>
                <c:pt idx="182">
                  <c:v>0.8</c:v>
                </c:pt>
                <c:pt idx="183">
                  <c:v>1.2</c:v>
                </c:pt>
                <c:pt idx="184">
                  <c:v>1.6</c:v>
                </c:pt>
                <c:pt idx="185">
                  <c:v>2</c:v>
                </c:pt>
                <c:pt idx="186">
                  <c:v>2.4</c:v>
                </c:pt>
                <c:pt idx="187">
                  <c:v>2.8</c:v>
                </c:pt>
                <c:pt idx="188">
                  <c:v>3.2</c:v>
                </c:pt>
                <c:pt idx="189">
                  <c:v>3.6</c:v>
                </c:pt>
                <c:pt idx="190">
                  <c:v>4</c:v>
                </c:pt>
                <c:pt idx="191">
                  <c:v>4.5</c:v>
                </c:pt>
                <c:pt idx="192">
                  <c:v>5</c:v>
                </c:pt>
                <c:pt idx="193">
                  <c:v>5.5</c:v>
                </c:pt>
                <c:pt idx="194">
                  <c:v>6</c:v>
                </c:pt>
                <c:pt idx="195">
                  <c:v>6.5</c:v>
                </c:pt>
                <c:pt idx="196">
                  <c:v>7</c:v>
                </c:pt>
                <c:pt idx="197">
                  <c:v>7.5</c:v>
                </c:pt>
                <c:pt idx="198">
                  <c:v>8</c:v>
                </c:pt>
                <c:pt idx="199">
                  <c:v>8.5</c:v>
                </c:pt>
                <c:pt idx="200">
                  <c:v>9</c:v>
                </c:pt>
                <c:pt idx="201">
                  <c:v>12.9</c:v>
                </c:pt>
                <c:pt idx="202">
                  <c:v>16.8</c:v>
                </c:pt>
                <c:pt idx="203">
                  <c:v>20.7</c:v>
                </c:pt>
                <c:pt idx="204">
                  <c:v>24.6</c:v>
                </c:pt>
                <c:pt idx="205">
                  <c:v>28.5</c:v>
                </c:pt>
                <c:pt idx="206">
                  <c:v>32.4</c:v>
                </c:pt>
                <c:pt idx="207">
                  <c:v>36.299999999999997</c:v>
                </c:pt>
                <c:pt idx="208">
                  <c:v>40.200000000000003</c:v>
                </c:pt>
                <c:pt idx="209">
                  <c:v>44.1</c:v>
                </c:pt>
                <c:pt idx="210">
                  <c:v>48</c:v>
                </c:pt>
                <c:pt idx="211">
                  <c:v>48</c:v>
                </c:pt>
                <c:pt idx="212">
                  <c:v>48</c:v>
                </c:pt>
                <c:pt idx="213">
                  <c:v>48</c:v>
                </c:pt>
                <c:pt idx="214">
                  <c:v>48</c:v>
                </c:pt>
                <c:pt idx="215">
                  <c:v>48</c:v>
                </c:pt>
                <c:pt idx="216">
                  <c:v>48</c:v>
                </c:pt>
                <c:pt idx="217">
                  <c:v>48</c:v>
                </c:pt>
                <c:pt idx="218">
                  <c:v>48</c:v>
                </c:pt>
                <c:pt idx="219">
                  <c:v>48</c:v>
                </c:pt>
                <c:pt idx="220">
                  <c:v>48</c:v>
                </c:pt>
                <c:pt idx="221">
                  <c:v>43.2</c:v>
                </c:pt>
                <c:pt idx="222">
                  <c:v>38.4</c:v>
                </c:pt>
                <c:pt idx="223">
                  <c:v>33.6</c:v>
                </c:pt>
                <c:pt idx="224">
                  <c:v>28.8</c:v>
                </c:pt>
                <c:pt idx="225">
                  <c:v>24</c:v>
                </c:pt>
                <c:pt idx="226">
                  <c:v>19.2</c:v>
                </c:pt>
                <c:pt idx="227">
                  <c:v>14.399999999999901</c:v>
                </c:pt>
                <c:pt idx="228">
                  <c:v>9.6</c:v>
                </c:pt>
                <c:pt idx="229">
                  <c:v>4.8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5.7</c:v>
                </c:pt>
                <c:pt idx="282">
                  <c:v>11.4</c:v>
                </c:pt>
                <c:pt idx="283">
                  <c:v>17.100000000000001</c:v>
                </c:pt>
                <c:pt idx="284">
                  <c:v>22.8</c:v>
                </c:pt>
                <c:pt idx="285">
                  <c:v>28.5</c:v>
                </c:pt>
                <c:pt idx="286">
                  <c:v>34.200000000000003</c:v>
                </c:pt>
                <c:pt idx="287">
                  <c:v>39.9</c:v>
                </c:pt>
                <c:pt idx="288">
                  <c:v>45.6</c:v>
                </c:pt>
                <c:pt idx="289">
                  <c:v>51.3</c:v>
                </c:pt>
                <c:pt idx="290">
                  <c:v>57</c:v>
                </c:pt>
                <c:pt idx="291">
                  <c:v>57</c:v>
                </c:pt>
                <c:pt idx="292">
                  <c:v>57</c:v>
                </c:pt>
                <c:pt idx="293">
                  <c:v>57</c:v>
                </c:pt>
                <c:pt idx="294">
                  <c:v>57</c:v>
                </c:pt>
                <c:pt idx="295">
                  <c:v>57</c:v>
                </c:pt>
                <c:pt idx="296">
                  <c:v>57</c:v>
                </c:pt>
                <c:pt idx="297">
                  <c:v>57</c:v>
                </c:pt>
                <c:pt idx="298">
                  <c:v>57</c:v>
                </c:pt>
                <c:pt idx="299">
                  <c:v>57</c:v>
                </c:pt>
                <c:pt idx="300">
                  <c:v>57</c:v>
                </c:pt>
                <c:pt idx="301">
                  <c:v>54.1</c:v>
                </c:pt>
                <c:pt idx="302">
                  <c:v>51.2</c:v>
                </c:pt>
                <c:pt idx="303">
                  <c:v>48.3</c:v>
                </c:pt>
                <c:pt idx="304">
                  <c:v>45.4</c:v>
                </c:pt>
                <c:pt idx="305">
                  <c:v>42.5</c:v>
                </c:pt>
                <c:pt idx="306">
                  <c:v>39.6</c:v>
                </c:pt>
                <c:pt idx="307">
                  <c:v>36.700000000000003</c:v>
                </c:pt>
                <c:pt idx="308">
                  <c:v>33.799999999999997</c:v>
                </c:pt>
                <c:pt idx="309">
                  <c:v>30.9</c:v>
                </c:pt>
                <c:pt idx="310">
                  <c:v>28</c:v>
                </c:pt>
                <c:pt idx="311">
                  <c:v>25.2</c:v>
                </c:pt>
                <c:pt idx="312">
                  <c:v>22.4</c:v>
                </c:pt>
                <c:pt idx="313">
                  <c:v>19.600000000000001</c:v>
                </c:pt>
                <c:pt idx="314">
                  <c:v>16.8</c:v>
                </c:pt>
                <c:pt idx="315">
                  <c:v>14</c:v>
                </c:pt>
                <c:pt idx="316">
                  <c:v>11.2</c:v>
                </c:pt>
                <c:pt idx="317">
                  <c:v>8.4</c:v>
                </c:pt>
                <c:pt idx="318">
                  <c:v>5.6</c:v>
                </c:pt>
                <c:pt idx="319">
                  <c:v>2.8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C-2A6A-4474-8CD8-015D2A89E125}"/>
            </c:ext>
          </c:extLst>
        </c:ser>
        <c:ser>
          <c:idx val="84"/>
          <c:order val="38"/>
          <c:tx>
            <c:strRef>
              <c:f>Φύλλο1!$AQ$1</c:f>
              <c:strCache>
                <c:ptCount val="1"/>
                <c:pt idx="0">
                  <c:v>S-09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Q$2:$AQ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13.8</c:v>
                </c:pt>
                <c:pt idx="22">
                  <c:v>18.600000000000001</c:v>
                </c:pt>
                <c:pt idx="23">
                  <c:v>23.4</c:v>
                </c:pt>
                <c:pt idx="24">
                  <c:v>28.2</c:v>
                </c:pt>
                <c:pt idx="25">
                  <c:v>33</c:v>
                </c:pt>
                <c:pt idx="26">
                  <c:v>37.799999999999997</c:v>
                </c:pt>
                <c:pt idx="27">
                  <c:v>42.6</c:v>
                </c:pt>
                <c:pt idx="28">
                  <c:v>47.4</c:v>
                </c:pt>
                <c:pt idx="29">
                  <c:v>52.199999999999903</c:v>
                </c:pt>
                <c:pt idx="30">
                  <c:v>57</c:v>
                </c:pt>
                <c:pt idx="31">
                  <c:v>57.9</c:v>
                </c:pt>
                <c:pt idx="32">
                  <c:v>58.8</c:v>
                </c:pt>
                <c:pt idx="33">
                  <c:v>59.7</c:v>
                </c:pt>
                <c:pt idx="34">
                  <c:v>60.6</c:v>
                </c:pt>
                <c:pt idx="35">
                  <c:v>61.5</c:v>
                </c:pt>
                <c:pt idx="36">
                  <c:v>62.4</c:v>
                </c:pt>
                <c:pt idx="37">
                  <c:v>63.3</c:v>
                </c:pt>
                <c:pt idx="38">
                  <c:v>64.2</c:v>
                </c:pt>
                <c:pt idx="39">
                  <c:v>65.099999999999994</c:v>
                </c:pt>
                <c:pt idx="40">
                  <c:v>66</c:v>
                </c:pt>
                <c:pt idx="41">
                  <c:v>59.4</c:v>
                </c:pt>
                <c:pt idx="42">
                  <c:v>52.8</c:v>
                </c:pt>
                <c:pt idx="43">
                  <c:v>46.2</c:v>
                </c:pt>
                <c:pt idx="44">
                  <c:v>39.6</c:v>
                </c:pt>
                <c:pt idx="45">
                  <c:v>33</c:v>
                </c:pt>
                <c:pt idx="46">
                  <c:v>26.4</c:v>
                </c:pt>
                <c:pt idx="47">
                  <c:v>19.8</c:v>
                </c:pt>
                <c:pt idx="48">
                  <c:v>13.2</c:v>
                </c:pt>
                <c:pt idx="49">
                  <c:v>6.6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.9</c:v>
                </c:pt>
                <c:pt idx="132">
                  <c:v>1.8</c:v>
                </c:pt>
                <c:pt idx="133">
                  <c:v>2.7</c:v>
                </c:pt>
                <c:pt idx="134">
                  <c:v>3.6</c:v>
                </c:pt>
                <c:pt idx="135">
                  <c:v>4.5</c:v>
                </c:pt>
                <c:pt idx="136">
                  <c:v>5.4</c:v>
                </c:pt>
                <c:pt idx="137">
                  <c:v>6.3</c:v>
                </c:pt>
                <c:pt idx="138">
                  <c:v>7.2</c:v>
                </c:pt>
                <c:pt idx="139">
                  <c:v>8.1</c:v>
                </c:pt>
                <c:pt idx="140">
                  <c:v>9</c:v>
                </c:pt>
                <c:pt idx="141">
                  <c:v>9</c:v>
                </c:pt>
                <c:pt idx="142">
                  <c:v>9</c:v>
                </c:pt>
                <c:pt idx="143">
                  <c:v>9</c:v>
                </c:pt>
                <c:pt idx="144">
                  <c:v>9</c:v>
                </c:pt>
                <c:pt idx="145">
                  <c:v>9</c:v>
                </c:pt>
                <c:pt idx="146">
                  <c:v>9</c:v>
                </c:pt>
                <c:pt idx="147">
                  <c:v>9</c:v>
                </c:pt>
                <c:pt idx="148">
                  <c:v>9</c:v>
                </c:pt>
                <c:pt idx="149">
                  <c:v>9</c:v>
                </c:pt>
                <c:pt idx="150">
                  <c:v>9</c:v>
                </c:pt>
                <c:pt idx="151">
                  <c:v>9.9</c:v>
                </c:pt>
                <c:pt idx="152">
                  <c:v>10.8</c:v>
                </c:pt>
                <c:pt idx="153">
                  <c:v>11.7</c:v>
                </c:pt>
                <c:pt idx="154">
                  <c:v>12.6</c:v>
                </c:pt>
                <c:pt idx="155">
                  <c:v>13.5</c:v>
                </c:pt>
                <c:pt idx="156">
                  <c:v>14.4</c:v>
                </c:pt>
                <c:pt idx="157">
                  <c:v>15.3</c:v>
                </c:pt>
                <c:pt idx="158">
                  <c:v>16.2</c:v>
                </c:pt>
                <c:pt idx="159">
                  <c:v>17.100000000000001</c:v>
                </c:pt>
                <c:pt idx="160">
                  <c:v>18</c:v>
                </c:pt>
                <c:pt idx="161">
                  <c:v>18</c:v>
                </c:pt>
                <c:pt idx="162">
                  <c:v>18</c:v>
                </c:pt>
                <c:pt idx="163">
                  <c:v>18</c:v>
                </c:pt>
                <c:pt idx="164">
                  <c:v>18</c:v>
                </c:pt>
                <c:pt idx="165">
                  <c:v>18</c:v>
                </c:pt>
                <c:pt idx="166">
                  <c:v>18</c:v>
                </c:pt>
                <c:pt idx="167">
                  <c:v>18</c:v>
                </c:pt>
                <c:pt idx="168">
                  <c:v>18</c:v>
                </c:pt>
                <c:pt idx="169">
                  <c:v>18</c:v>
                </c:pt>
                <c:pt idx="170">
                  <c:v>18</c:v>
                </c:pt>
                <c:pt idx="171">
                  <c:v>26.1</c:v>
                </c:pt>
                <c:pt idx="172">
                  <c:v>34.200000000000003</c:v>
                </c:pt>
                <c:pt idx="173">
                  <c:v>42.3</c:v>
                </c:pt>
                <c:pt idx="174">
                  <c:v>50.4</c:v>
                </c:pt>
                <c:pt idx="175">
                  <c:v>58.5</c:v>
                </c:pt>
                <c:pt idx="176">
                  <c:v>66.599999999999994</c:v>
                </c:pt>
                <c:pt idx="177">
                  <c:v>74.699999999999903</c:v>
                </c:pt>
                <c:pt idx="178">
                  <c:v>82.8</c:v>
                </c:pt>
                <c:pt idx="179">
                  <c:v>90.899999999999906</c:v>
                </c:pt>
                <c:pt idx="180">
                  <c:v>99</c:v>
                </c:pt>
                <c:pt idx="181">
                  <c:v>98.1</c:v>
                </c:pt>
                <c:pt idx="182">
                  <c:v>97.2</c:v>
                </c:pt>
                <c:pt idx="183">
                  <c:v>96.3</c:v>
                </c:pt>
                <c:pt idx="184">
                  <c:v>95.4</c:v>
                </c:pt>
                <c:pt idx="185">
                  <c:v>94.5</c:v>
                </c:pt>
                <c:pt idx="186">
                  <c:v>93.6</c:v>
                </c:pt>
                <c:pt idx="187">
                  <c:v>92.7</c:v>
                </c:pt>
                <c:pt idx="188">
                  <c:v>91.8</c:v>
                </c:pt>
                <c:pt idx="189">
                  <c:v>90.9</c:v>
                </c:pt>
                <c:pt idx="190">
                  <c:v>90</c:v>
                </c:pt>
                <c:pt idx="191">
                  <c:v>81</c:v>
                </c:pt>
                <c:pt idx="192">
                  <c:v>72</c:v>
                </c:pt>
                <c:pt idx="193">
                  <c:v>63</c:v>
                </c:pt>
                <c:pt idx="194">
                  <c:v>54</c:v>
                </c:pt>
                <c:pt idx="195">
                  <c:v>45</c:v>
                </c:pt>
                <c:pt idx="196">
                  <c:v>36</c:v>
                </c:pt>
                <c:pt idx="197">
                  <c:v>27</c:v>
                </c:pt>
                <c:pt idx="198">
                  <c:v>18</c:v>
                </c:pt>
                <c:pt idx="199">
                  <c:v>9</c:v>
                </c:pt>
                <c:pt idx="200">
                  <c:v>0</c:v>
                </c:pt>
                <c:pt idx="201">
                  <c:v>8.1</c:v>
                </c:pt>
                <c:pt idx="202">
                  <c:v>16.2</c:v>
                </c:pt>
                <c:pt idx="203">
                  <c:v>24.299999999999901</c:v>
                </c:pt>
                <c:pt idx="204">
                  <c:v>32.4</c:v>
                </c:pt>
                <c:pt idx="205">
                  <c:v>40.5</c:v>
                </c:pt>
                <c:pt idx="206">
                  <c:v>48.599999999999902</c:v>
                </c:pt>
                <c:pt idx="207">
                  <c:v>56.699999999999903</c:v>
                </c:pt>
                <c:pt idx="208">
                  <c:v>64.8</c:v>
                </c:pt>
                <c:pt idx="209">
                  <c:v>72.899999999999906</c:v>
                </c:pt>
                <c:pt idx="210">
                  <c:v>81</c:v>
                </c:pt>
                <c:pt idx="211">
                  <c:v>76.5</c:v>
                </c:pt>
                <c:pt idx="212">
                  <c:v>72</c:v>
                </c:pt>
                <c:pt idx="213">
                  <c:v>67.5</c:v>
                </c:pt>
                <c:pt idx="214">
                  <c:v>63</c:v>
                </c:pt>
                <c:pt idx="215">
                  <c:v>58.5</c:v>
                </c:pt>
                <c:pt idx="216">
                  <c:v>54</c:v>
                </c:pt>
                <c:pt idx="217">
                  <c:v>49.5</c:v>
                </c:pt>
                <c:pt idx="218">
                  <c:v>45</c:v>
                </c:pt>
                <c:pt idx="219">
                  <c:v>40.5</c:v>
                </c:pt>
                <c:pt idx="220">
                  <c:v>36</c:v>
                </c:pt>
                <c:pt idx="221">
                  <c:v>34.200000000000003</c:v>
                </c:pt>
                <c:pt idx="222">
                  <c:v>32.4</c:v>
                </c:pt>
                <c:pt idx="223">
                  <c:v>30.6</c:v>
                </c:pt>
                <c:pt idx="224">
                  <c:v>28.8</c:v>
                </c:pt>
                <c:pt idx="225">
                  <c:v>27</c:v>
                </c:pt>
                <c:pt idx="226">
                  <c:v>25.2</c:v>
                </c:pt>
                <c:pt idx="227">
                  <c:v>23.4</c:v>
                </c:pt>
                <c:pt idx="228">
                  <c:v>21.6</c:v>
                </c:pt>
                <c:pt idx="229">
                  <c:v>19.8</c:v>
                </c:pt>
                <c:pt idx="230">
                  <c:v>18</c:v>
                </c:pt>
                <c:pt idx="231">
                  <c:v>17.100000000000001</c:v>
                </c:pt>
                <c:pt idx="232">
                  <c:v>16.2</c:v>
                </c:pt>
                <c:pt idx="233">
                  <c:v>15.3</c:v>
                </c:pt>
                <c:pt idx="234">
                  <c:v>14.4</c:v>
                </c:pt>
                <c:pt idx="235">
                  <c:v>13.5</c:v>
                </c:pt>
                <c:pt idx="236">
                  <c:v>12.6</c:v>
                </c:pt>
                <c:pt idx="237">
                  <c:v>11.7</c:v>
                </c:pt>
                <c:pt idx="238">
                  <c:v>10.8</c:v>
                </c:pt>
                <c:pt idx="239">
                  <c:v>9.9</c:v>
                </c:pt>
                <c:pt idx="240">
                  <c:v>9</c:v>
                </c:pt>
                <c:pt idx="241">
                  <c:v>8.1</c:v>
                </c:pt>
                <c:pt idx="242">
                  <c:v>7.2</c:v>
                </c:pt>
                <c:pt idx="243">
                  <c:v>6.3</c:v>
                </c:pt>
                <c:pt idx="244">
                  <c:v>5.4</c:v>
                </c:pt>
                <c:pt idx="245">
                  <c:v>4.5</c:v>
                </c:pt>
                <c:pt idx="246">
                  <c:v>3.5999999999999899</c:v>
                </c:pt>
                <c:pt idx="247">
                  <c:v>2.7</c:v>
                </c:pt>
                <c:pt idx="248">
                  <c:v>1.7999999999999901</c:v>
                </c:pt>
                <c:pt idx="249">
                  <c:v>0.9</c:v>
                </c:pt>
                <c:pt idx="250">
                  <c:v>0</c:v>
                </c:pt>
                <c:pt idx="251">
                  <c:v>0.9</c:v>
                </c:pt>
                <c:pt idx="252">
                  <c:v>1.8</c:v>
                </c:pt>
                <c:pt idx="253">
                  <c:v>2.7</c:v>
                </c:pt>
                <c:pt idx="254">
                  <c:v>3.6</c:v>
                </c:pt>
                <c:pt idx="255">
                  <c:v>4.5</c:v>
                </c:pt>
                <c:pt idx="256">
                  <c:v>5.4</c:v>
                </c:pt>
                <c:pt idx="257">
                  <c:v>6.3</c:v>
                </c:pt>
                <c:pt idx="258">
                  <c:v>7.2</c:v>
                </c:pt>
                <c:pt idx="259">
                  <c:v>8.1</c:v>
                </c:pt>
                <c:pt idx="260">
                  <c:v>9</c:v>
                </c:pt>
                <c:pt idx="261">
                  <c:v>9</c:v>
                </c:pt>
                <c:pt idx="262">
                  <c:v>9</c:v>
                </c:pt>
                <c:pt idx="263">
                  <c:v>9</c:v>
                </c:pt>
                <c:pt idx="264">
                  <c:v>9</c:v>
                </c:pt>
                <c:pt idx="265">
                  <c:v>9</c:v>
                </c:pt>
                <c:pt idx="266">
                  <c:v>9</c:v>
                </c:pt>
                <c:pt idx="267">
                  <c:v>9</c:v>
                </c:pt>
                <c:pt idx="268">
                  <c:v>9</c:v>
                </c:pt>
                <c:pt idx="269">
                  <c:v>9</c:v>
                </c:pt>
                <c:pt idx="270">
                  <c:v>9</c:v>
                </c:pt>
                <c:pt idx="271">
                  <c:v>8.1</c:v>
                </c:pt>
                <c:pt idx="272">
                  <c:v>7.2</c:v>
                </c:pt>
                <c:pt idx="273">
                  <c:v>6.3</c:v>
                </c:pt>
                <c:pt idx="274">
                  <c:v>5.4</c:v>
                </c:pt>
                <c:pt idx="275">
                  <c:v>4.5</c:v>
                </c:pt>
                <c:pt idx="276">
                  <c:v>3.5999999999999899</c:v>
                </c:pt>
                <c:pt idx="277">
                  <c:v>2.7</c:v>
                </c:pt>
                <c:pt idx="278">
                  <c:v>1.7999999999999901</c:v>
                </c:pt>
                <c:pt idx="279">
                  <c:v>0.9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1.8</c:v>
                </c:pt>
                <c:pt idx="302">
                  <c:v>3.6</c:v>
                </c:pt>
                <c:pt idx="303">
                  <c:v>5.4</c:v>
                </c:pt>
                <c:pt idx="304">
                  <c:v>7.2</c:v>
                </c:pt>
                <c:pt idx="305">
                  <c:v>9</c:v>
                </c:pt>
                <c:pt idx="306">
                  <c:v>10.8</c:v>
                </c:pt>
                <c:pt idx="307">
                  <c:v>12.6</c:v>
                </c:pt>
                <c:pt idx="308">
                  <c:v>14.4</c:v>
                </c:pt>
                <c:pt idx="309">
                  <c:v>16.2</c:v>
                </c:pt>
                <c:pt idx="310">
                  <c:v>18</c:v>
                </c:pt>
                <c:pt idx="311">
                  <c:v>18</c:v>
                </c:pt>
                <c:pt idx="312">
                  <c:v>18</c:v>
                </c:pt>
                <c:pt idx="313">
                  <c:v>18</c:v>
                </c:pt>
                <c:pt idx="314">
                  <c:v>18</c:v>
                </c:pt>
                <c:pt idx="315">
                  <c:v>18</c:v>
                </c:pt>
                <c:pt idx="316">
                  <c:v>18</c:v>
                </c:pt>
                <c:pt idx="317">
                  <c:v>18</c:v>
                </c:pt>
                <c:pt idx="318">
                  <c:v>18</c:v>
                </c:pt>
                <c:pt idx="319">
                  <c:v>18</c:v>
                </c:pt>
                <c:pt idx="320">
                  <c:v>1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D-2A6A-4474-8CD8-015D2A89E125}"/>
            </c:ext>
          </c:extLst>
        </c:ser>
        <c:ser>
          <c:idx val="85"/>
          <c:order val="39"/>
          <c:tx>
            <c:strRef>
              <c:f>Φύλλο1!$AR$1</c:f>
              <c:strCache>
                <c:ptCount val="1"/>
                <c:pt idx="0">
                  <c:v>S-11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R$2:$AR$352</c:f>
              <c:numCache>
                <c:formatCode>General</c:formatCode>
                <c:ptCount val="351"/>
                <c:pt idx="0">
                  <c:v>0</c:v>
                </c:pt>
                <c:pt idx="1">
                  <c:v>2.1</c:v>
                </c:pt>
                <c:pt idx="2">
                  <c:v>4.2</c:v>
                </c:pt>
                <c:pt idx="3">
                  <c:v>6.3</c:v>
                </c:pt>
                <c:pt idx="4">
                  <c:v>8.4</c:v>
                </c:pt>
                <c:pt idx="5">
                  <c:v>10.5</c:v>
                </c:pt>
                <c:pt idx="6">
                  <c:v>12.6</c:v>
                </c:pt>
                <c:pt idx="7">
                  <c:v>14.7</c:v>
                </c:pt>
                <c:pt idx="8">
                  <c:v>16.8</c:v>
                </c:pt>
                <c:pt idx="9">
                  <c:v>18.899999999999999</c:v>
                </c:pt>
                <c:pt idx="10">
                  <c:v>21</c:v>
                </c:pt>
                <c:pt idx="11">
                  <c:v>21</c:v>
                </c:pt>
                <c:pt idx="12">
                  <c:v>21</c:v>
                </c:pt>
                <c:pt idx="13">
                  <c:v>21</c:v>
                </c:pt>
                <c:pt idx="14">
                  <c:v>21</c:v>
                </c:pt>
                <c:pt idx="15">
                  <c:v>21</c:v>
                </c:pt>
                <c:pt idx="16">
                  <c:v>21</c:v>
                </c:pt>
                <c:pt idx="17">
                  <c:v>21</c:v>
                </c:pt>
                <c:pt idx="18">
                  <c:v>21</c:v>
                </c:pt>
                <c:pt idx="19">
                  <c:v>21</c:v>
                </c:pt>
                <c:pt idx="20">
                  <c:v>21</c:v>
                </c:pt>
                <c:pt idx="21">
                  <c:v>18.899999999999999</c:v>
                </c:pt>
                <c:pt idx="22">
                  <c:v>16.8</c:v>
                </c:pt>
                <c:pt idx="23">
                  <c:v>14.7</c:v>
                </c:pt>
                <c:pt idx="24">
                  <c:v>12.6</c:v>
                </c:pt>
                <c:pt idx="25">
                  <c:v>10.5</c:v>
                </c:pt>
                <c:pt idx="26">
                  <c:v>8.3999999999999897</c:v>
                </c:pt>
                <c:pt idx="27">
                  <c:v>6.2999999999999901</c:v>
                </c:pt>
                <c:pt idx="28">
                  <c:v>4.1999999999999904</c:v>
                </c:pt>
                <c:pt idx="29">
                  <c:v>2.0999999999999899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10.199999999999999</c:v>
                </c:pt>
                <c:pt idx="42">
                  <c:v>20.399999999999999</c:v>
                </c:pt>
                <c:pt idx="43">
                  <c:v>30.599999999999898</c:v>
                </c:pt>
                <c:pt idx="44">
                  <c:v>40.799999999999997</c:v>
                </c:pt>
                <c:pt idx="45">
                  <c:v>51</c:v>
                </c:pt>
                <c:pt idx="46">
                  <c:v>61.199999999999903</c:v>
                </c:pt>
                <c:pt idx="47">
                  <c:v>71.399999999999906</c:v>
                </c:pt>
                <c:pt idx="48">
                  <c:v>81.599999999999994</c:v>
                </c:pt>
                <c:pt idx="49">
                  <c:v>91.8</c:v>
                </c:pt>
                <c:pt idx="50">
                  <c:v>102</c:v>
                </c:pt>
                <c:pt idx="51">
                  <c:v>102.9</c:v>
                </c:pt>
                <c:pt idx="52">
                  <c:v>103.8</c:v>
                </c:pt>
                <c:pt idx="53">
                  <c:v>104.7</c:v>
                </c:pt>
                <c:pt idx="54">
                  <c:v>105.6</c:v>
                </c:pt>
                <c:pt idx="55">
                  <c:v>106.5</c:v>
                </c:pt>
                <c:pt idx="56">
                  <c:v>107.4</c:v>
                </c:pt>
                <c:pt idx="57">
                  <c:v>108.3</c:v>
                </c:pt>
                <c:pt idx="58">
                  <c:v>109.2</c:v>
                </c:pt>
                <c:pt idx="59">
                  <c:v>110.1</c:v>
                </c:pt>
                <c:pt idx="60">
                  <c:v>111</c:v>
                </c:pt>
                <c:pt idx="61">
                  <c:v>99.9</c:v>
                </c:pt>
                <c:pt idx="62">
                  <c:v>88.8</c:v>
                </c:pt>
                <c:pt idx="63">
                  <c:v>77.7</c:v>
                </c:pt>
                <c:pt idx="64">
                  <c:v>66.599999999999994</c:v>
                </c:pt>
                <c:pt idx="65">
                  <c:v>55.5</c:v>
                </c:pt>
                <c:pt idx="66">
                  <c:v>44.4</c:v>
                </c:pt>
                <c:pt idx="67">
                  <c:v>33.299999999999997</c:v>
                </c:pt>
                <c:pt idx="68">
                  <c:v>22.2</c:v>
                </c:pt>
                <c:pt idx="69">
                  <c:v>11.1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3.9</c:v>
                </c:pt>
                <c:pt idx="102">
                  <c:v>7.8</c:v>
                </c:pt>
                <c:pt idx="103">
                  <c:v>11.7</c:v>
                </c:pt>
                <c:pt idx="104">
                  <c:v>15.6</c:v>
                </c:pt>
                <c:pt idx="105">
                  <c:v>19.5</c:v>
                </c:pt>
                <c:pt idx="106">
                  <c:v>23.4</c:v>
                </c:pt>
                <c:pt idx="107">
                  <c:v>27.3</c:v>
                </c:pt>
                <c:pt idx="108">
                  <c:v>31.2</c:v>
                </c:pt>
                <c:pt idx="109">
                  <c:v>35.1</c:v>
                </c:pt>
                <c:pt idx="110">
                  <c:v>39</c:v>
                </c:pt>
                <c:pt idx="111">
                  <c:v>48.9</c:v>
                </c:pt>
                <c:pt idx="112">
                  <c:v>58.8</c:v>
                </c:pt>
                <c:pt idx="113">
                  <c:v>68.7</c:v>
                </c:pt>
                <c:pt idx="114">
                  <c:v>78.599999999999994</c:v>
                </c:pt>
                <c:pt idx="115">
                  <c:v>88.5</c:v>
                </c:pt>
                <c:pt idx="116">
                  <c:v>98.4</c:v>
                </c:pt>
                <c:pt idx="117">
                  <c:v>108.3</c:v>
                </c:pt>
                <c:pt idx="118">
                  <c:v>118.2</c:v>
                </c:pt>
                <c:pt idx="119">
                  <c:v>128.1</c:v>
                </c:pt>
                <c:pt idx="120">
                  <c:v>138</c:v>
                </c:pt>
                <c:pt idx="121">
                  <c:v>137.1</c:v>
                </c:pt>
                <c:pt idx="122">
                  <c:v>136.19999999999999</c:v>
                </c:pt>
                <c:pt idx="123">
                  <c:v>135.30000000000001</c:v>
                </c:pt>
                <c:pt idx="124">
                  <c:v>134.4</c:v>
                </c:pt>
                <c:pt idx="125">
                  <c:v>133.5</c:v>
                </c:pt>
                <c:pt idx="126">
                  <c:v>132.6</c:v>
                </c:pt>
                <c:pt idx="127">
                  <c:v>131.69999999999999</c:v>
                </c:pt>
                <c:pt idx="128">
                  <c:v>130.80000000000001</c:v>
                </c:pt>
                <c:pt idx="129">
                  <c:v>129.9</c:v>
                </c:pt>
                <c:pt idx="130">
                  <c:v>129</c:v>
                </c:pt>
                <c:pt idx="131">
                  <c:v>144.9</c:v>
                </c:pt>
                <c:pt idx="132">
                  <c:v>160.80000000000001</c:v>
                </c:pt>
                <c:pt idx="133">
                  <c:v>176.7</c:v>
                </c:pt>
                <c:pt idx="134">
                  <c:v>192.6</c:v>
                </c:pt>
                <c:pt idx="135">
                  <c:v>208.5</c:v>
                </c:pt>
                <c:pt idx="136">
                  <c:v>224.4</c:v>
                </c:pt>
                <c:pt idx="137">
                  <c:v>240.3</c:v>
                </c:pt>
                <c:pt idx="138">
                  <c:v>256.2</c:v>
                </c:pt>
                <c:pt idx="139">
                  <c:v>272.10000000000002</c:v>
                </c:pt>
                <c:pt idx="140">
                  <c:v>288</c:v>
                </c:pt>
                <c:pt idx="141">
                  <c:v>284.7</c:v>
                </c:pt>
                <c:pt idx="142">
                  <c:v>281.39999999999998</c:v>
                </c:pt>
                <c:pt idx="143">
                  <c:v>278.10000000000002</c:v>
                </c:pt>
                <c:pt idx="144">
                  <c:v>274.8</c:v>
                </c:pt>
                <c:pt idx="145">
                  <c:v>271.5</c:v>
                </c:pt>
                <c:pt idx="146">
                  <c:v>268.2</c:v>
                </c:pt>
                <c:pt idx="147">
                  <c:v>264.89999999999998</c:v>
                </c:pt>
                <c:pt idx="148">
                  <c:v>261.60000000000002</c:v>
                </c:pt>
                <c:pt idx="149">
                  <c:v>258.3</c:v>
                </c:pt>
                <c:pt idx="150">
                  <c:v>255</c:v>
                </c:pt>
                <c:pt idx="151">
                  <c:v>249.3</c:v>
                </c:pt>
                <c:pt idx="152">
                  <c:v>243.6</c:v>
                </c:pt>
                <c:pt idx="153">
                  <c:v>237.9</c:v>
                </c:pt>
                <c:pt idx="154">
                  <c:v>232.2</c:v>
                </c:pt>
                <c:pt idx="155">
                  <c:v>226.5</c:v>
                </c:pt>
                <c:pt idx="156">
                  <c:v>220.8</c:v>
                </c:pt>
                <c:pt idx="157">
                  <c:v>215.1</c:v>
                </c:pt>
                <c:pt idx="158">
                  <c:v>209.4</c:v>
                </c:pt>
                <c:pt idx="159">
                  <c:v>203.7</c:v>
                </c:pt>
                <c:pt idx="160">
                  <c:v>198</c:v>
                </c:pt>
                <c:pt idx="161">
                  <c:v>232.2</c:v>
                </c:pt>
                <c:pt idx="162">
                  <c:v>266.39999999999998</c:v>
                </c:pt>
                <c:pt idx="163">
                  <c:v>300.60000000000002</c:v>
                </c:pt>
                <c:pt idx="164">
                  <c:v>334.8</c:v>
                </c:pt>
                <c:pt idx="165">
                  <c:v>369</c:v>
                </c:pt>
                <c:pt idx="166">
                  <c:v>403.2</c:v>
                </c:pt>
                <c:pt idx="167">
                  <c:v>437.4</c:v>
                </c:pt>
                <c:pt idx="168">
                  <c:v>471.6</c:v>
                </c:pt>
                <c:pt idx="169">
                  <c:v>505.8</c:v>
                </c:pt>
                <c:pt idx="170">
                  <c:v>540</c:v>
                </c:pt>
                <c:pt idx="171">
                  <c:v>543</c:v>
                </c:pt>
                <c:pt idx="172">
                  <c:v>546</c:v>
                </c:pt>
                <c:pt idx="173">
                  <c:v>549</c:v>
                </c:pt>
                <c:pt idx="174">
                  <c:v>552</c:v>
                </c:pt>
                <c:pt idx="175">
                  <c:v>555</c:v>
                </c:pt>
                <c:pt idx="176">
                  <c:v>558</c:v>
                </c:pt>
                <c:pt idx="177">
                  <c:v>561</c:v>
                </c:pt>
                <c:pt idx="178">
                  <c:v>564</c:v>
                </c:pt>
                <c:pt idx="179">
                  <c:v>567</c:v>
                </c:pt>
                <c:pt idx="180">
                  <c:v>570</c:v>
                </c:pt>
                <c:pt idx="181">
                  <c:v>527.70000000000005</c:v>
                </c:pt>
                <c:pt idx="182">
                  <c:v>485.4</c:v>
                </c:pt>
                <c:pt idx="183">
                  <c:v>443.1</c:v>
                </c:pt>
                <c:pt idx="184">
                  <c:v>400.8</c:v>
                </c:pt>
                <c:pt idx="185">
                  <c:v>358.5</c:v>
                </c:pt>
                <c:pt idx="186">
                  <c:v>316.2</c:v>
                </c:pt>
                <c:pt idx="187">
                  <c:v>273.89999999999998</c:v>
                </c:pt>
                <c:pt idx="188">
                  <c:v>231.6</c:v>
                </c:pt>
                <c:pt idx="189">
                  <c:v>189.3</c:v>
                </c:pt>
                <c:pt idx="190">
                  <c:v>147</c:v>
                </c:pt>
                <c:pt idx="191">
                  <c:v>162.30000000000001</c:v>
                </c:pt>
                <c:pt idx="192">
                  <c:v>177.6</c:v>
                </c:pt>
                <c:pt idx="193">
                  <c:v>192.9</c:v>
                </c:pt>
                <c:pt idx="194">
                  <c:v>208.2</c:v>
                </c:pt>
                <c:pt idx="195">
                  <c:v>223.5</c:v>
                </c:pt>
                <c:pt idx="196">
                  <c:v>238.8</c:v>
                </c:pt>
                <c:pt idx="197">
                  <c:v>254.1</c:v>
                </c:pt>
                <c:pt idx="198">
                  <c:v>269.39999999999998</c:v>
                </c:pt>
                <c:pt idx="199">
                  <c:v>284.7</c:v>
                </c:pt>
                <c:pt idx="200">
                  <c:v>300</c:v>
                </c:pt>
                <c:pt idx="201">
                  <c:v>294.60000000000002</c:v>
                </c:pt>
                <c:pt idx="202">
                  <c:v>289.2</c:v>
                </c:pt>
                <c:pt idx="203">
                  <c:v>283.8</c:v>
                </c:pt>
                <c:pt idx="204">
                  <c:v>278.39999999999998</c:v>
                </c:pt>
                <c:pt idx="205">
                  <c:v>273</c:v>
                </c:pt>
                <c:pt idx="206">
                  <c:v>267.60000000000002</c:v>
                </c:pt>
                <c:pt idx="207">
                  <c:v>262.2</c:v>
                </c:pt>
                <c:pt idx="208">
                  <c:v>256.8</c:v>
                </c:pt>
                <c:pt idx="209">
                  <c:v>251.4</c:v>
                </c:pt>
                <c:pt idx="210">
                  <c:v>246</c:v>
                </c:pt>
                <c:pt idx="211">
                  <c:v>228.3</c:v>
                </c:pt>
                <c:pt idx="212">
                  <c:v>210.6</c:v>
                </c:pt>
                <c:pt idx="213">
                  <c:v>192.9</c:v>
                </c:pt>
                <c:pt idx="214">
                  <c:v>175.2</c:v>
                </c:pt>
                <c:pt idx="215">
                  <c:v>157.5</c:v>
                </c:pt>
                <c:pt idx="216">
                  <c:v>139.80000000000001</c:v>
                </c:pt>
                <c:pt idx="217">
                  <c:v>122.1</c:v>
                </c:pt>
                <c:pt idx="218">
                  <c:v>104.4</c:v>
                </c:pt>
                <c:pt idx="219">
                  <c:v>86.7</c:v>
                </c:pt>
                <c:pt idx="220">
                  <c:v>69</c:v>
                </c:pt>
                <c:pt idx="221">
                  <c:v>65.099999999999994</c:v>
                </c:pt>
                <c:pt idx="222">
                  <c:v>61.2</c:v>
                </c:pt>
                <c:pt idx="223">
                  <c:v>57.3</c:v>
                </c:pt>
                <c:pt idx="224">
                  <c:v>53.4</c:v>
                </c:pt>
                <c:pt idx="225">
                  <c:v>49.5</c:v>
                </c:pt>
                <c:pt idx="226">
                  <c:v>45.6</c:v>
                </c:pt>
                <c:pt idx="227">
                  <c:v>41.7</c:v>
                </c:pt>
                <c:pt idx="228">
                  <c:v>37.799999999999997</c:v>
                </c:pt>
                <c:pt idx="229">
                  <c:v>33.9</c:v>
                </c:pt>
                <c:pt idx="230">
                  <c:v>30</c:v>
                </c:pt>
                <c:pt idx="231">
                  <c:v>30</c:v>
                </c:pt>
                <c:pt idx="232">
                  <c:v>30</c:v>
                </c:pt>
                <c:pt idx="233">
                  <c:v>30</c:v>
                </c:pt>
                <c:pt idx="234">
                  <c:v>30</c:v>
                </c:pt>
                <c:pt idx="235">
                  <c:v>30</c:v>
                </c:pt>
                <c:pt idx="236">
                  <c:v>30</c:v>
                </c:pt>
                <c:pt idx="237">
                  <c:v>30</c:v>
                </c:pt>
                <c:pt idx="238">
                  <c:v>30</c:v>
                </c:pt>
                <c:pt idx="239">
                  <c:v>30</c:v>
                </c:pt>
                <c:pt idx="240">
                  <c:v>30</c:v>
                </c:pt>
                <c:pt idx="241">
                  <c:v>29.8</c:v>
                </c:pt>
                <c:pt idx="242">
                  <c:v>29.6</c:v>
                </c:pt>
                <c:pt idx="243">
                  <c:v>29.4</c:v>
                </c:pt>
                <c:pt idx="244">
                  <c:v>29.2</c:v>
                </c:pt>
                <c:pt idx="245">
                  <c:v>29</c:v>
                </c:pt>
                <c:pt idx="246">
                  <c:v>28.8</c:v>
                </c:pt>
                <c:pt idx="247">
                  <c:v>28.6</c:v>
                </c:pt>
                <c:pt idx="248">
                  <c:v>28.4</c:v>
                </c:pt>
                <c:pt idx="249">
                  <c:v>28.2</c:v>
                </c:pt>
                <c:pt idx="250">
                  <c:v>28</c:v>
                </c:pt>
                <c:pt idx="251">
                  <c:v>27</c:v>
                </c:pt>
                <c:pt idx="252">
                  <c:v>26</c:v>
                </c:pt>
                <c:pt idx="253">
                  <c:v>25</c:v>
                </c:pt>
                <c:pt idx="254">
                  <c:v>24</c:v>
                </c:pt>
                <c:pt idx="255">
                  <c:v>23</c:v>
                </c:pt>
                <c:pt idx="256">
                  <c:v>22</c:v>
                </c:pt>
                <c:pt idx="257">
                  <c:v>21</c:v>
                </c:pt>
                <c:pt idx="258">
                  <c:v>20</c:v>
                </c:pt>
                <c:pt idx="259">
                  <c:v>19</c:v>
                </c:pt>
                <c:pt idx="260">
                  <c:v>18</c:v>
                </c:pt>
                <c:pt idx="261">
                  <c:v>17.100000000000001</c:v>
                </c:pt>
                <c:pt idx="262">
                  <c:v>16.2</c:v>
                </c:pt>
                <c:pt idx="263">
                  <c:v>15.3</c:v>
                </c:pt>
                <c:pt idx="264">
                  <c:v>14.4</c:v>
                </c:pt>
                <c:pt idx="265">
                  <c:v>13.5</c:v>
                </c:pt>
                <c:pt idx="266">
                  <c:v>12.6</c:v>
                </c:pt>
                <c:pt idx="267">
                  <c:v>11.7</c:v>
                </c:pt>
                <c:pt idx="268">
                  <c:v>10.8</c:v>
                </c:pt>
                <c:pt idx="269">
                  <c:v>9.9</c:v>
                </c:pt>
                <c:pt idx="270">
                  <c:v>9</c:v>
                </c:pt>
                <c:pt idx="271">
                  <c:v>12</c:v>
                </c:pt>
                <c:pt idx="272">
                  <c:v>15</c:v>
                </c:pt>
                <c:pt idx="273">
                  <c:v>18</c:v>
                </c:pt>
                <c:pt idx="274">
                  <c:v>21</c:v>
                </c:pt>
                <c:pt idx="275">
                  <c:v>24</c:v>
                </c:pt>
                <c:pt idx="276">
                  <c:v>27</c:v>
                </c:pt>
                <c:pt idx="277">
                  <c:v>30</c:v>
                </c:pt>
                <c:pt idx="278">
                  <c:v>33</c:v>
                </c:pt>
                <c:pt idx="279">
                  <c:v>36</c:v>
                </c:pt>
                <c:pt idx="280">
                  <c:v>39</c:v>
                </c:pt>
                <c:pt idx="281">
                  <c:v>39</c:v>
                </c:pt>
                <c:pt idx="282">
                  <c:v>39</c:v>
                </c:pt>
                <c:pt idx="283">
                  <c:v>39</c:v>
                </c:pt>
                <c:pt idx="284">
                  <c:v>39</c:v>
                </c:pt>
                <c:pt idx="285">
                  <c:v>39</c:v>
                </c:pt>
                <c:pt idx="286">
                  <c:v>39</c:v>
                </c:pt>
                <c:pt idx="287">
                  <c:v>39</c:v>
                </c:pt>
                <c:pt idx="288">
                  <c:v>39</c:v>
                </c:pt>
                <c:pt idx="289">
                  <c:v>39</c:v>
                </c:pt>
                <c:pt idx="290">
                  <c:v>39</c:v>
                </c:pt>
                <c:pt idx="291">
                  <c:v>36.9</c:v>
                </c:pt>
                <c:pt idx="292">
                  <c:v>34.799999999999997</c:v>
                </c:pt>
                <c:pt idx="293">
                  <c:v>32.700000000000003</c:v>
                </c:pt>
                <c:pt idx="294">
                  <c:v>30.6</c:v>
                </c:pt>
                <c:pt idx="295">
                  <c:v>28.5</c:v>
                </c:pt>
                <c:pt idx="296">
                  <c:v>26.4</c:v>
                </c:pt>
                <c:pt idx="297">
                  <c:v>24.299999999999901</c:v>
                </c:pt>
                <c:pt idx="298">
                  <c:v>22.2</c:v>
                </c:pt>
                <c:pt idx="299">
                  <c:v>20.099999999999898</c:v>
                </c:pt>
                <c:pt idx="300">
                  <c:v>18</c:v>
                </c:pt>
                <c:pt idx="301">
                  <c:v>18</c:v>
                </c:pt>
                <c:pt idx="302">
                  <c:v>18</c:v>
                </c:pt>
                <c:pt idx="303">
                  <c:v>18</c:v>
                </c:pt>
                <c:pt idx="304">
                  <c:v>18</c:v>
                </c:pt>
                <c:pt idx="305">
                  <c:v>18</c:v>
                </c:pt>
                <c:pt idx="306">
                  <c:v>18</c:v>
                </c:pt>
                <c:pt idx="307">
                  <c:v>18</c:v>
                </c:pt>
                <c:pt idx="308">
                  <c:v>18</c:v>
                </c:pt>
                <c:pt idx="309">
                  <c:v>18</c:v>
                </c:pt>
                <c:pt idx="310">
                  <c:v>18</c:v>
                </c:pt>
                <c:pt idx="311">
                  <c:v>26.4</c:v>
                </c:pt>
                <c:pt idx="312">
                  <c:v>34.799999999999997</c:v>
                </c:pt>
                <c:pt idx="313">
                  <c:v>43.2</c:v>
                </c:pt>
                <c:pt idx="314">
                  <c:v>51.6</c:v>
                </c:pt>
                <c:pt idx="315">
                  <c:v>60</c:v>
                </c:pt>
                <c:pt idx="316">
                  <c:v>68.400000000000006</c:v>
                </c:pt>
                <c:pt idx="317">
                  <c:v>76.8</c:v>
                </c:pt>
                <c:pt idx="318">
                  <c:v>85.2</c:v>
                </c:pt>
                <c:pt idx="319">
                  <c:v>93.6</c:v>
                </c:pt>
                <c:pt idx="320">
                  <c:v>10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E-2A6A-4474-8CD8-015D2A89E125}"/>
            </c:ext>
          </c:extLst>
        </c:ser>
        <c:ser>
          <c:idx val="86"/>
          <c:order val="40"/>
          <c:tx>
            <c:strRef>
              <c:f>Φύλλο1!$AS$1</c:f>
              <c:strCache>
                <c:ptCount val="1"/>
                <c:pt idx="0">
                  <c:v>S-12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S$2:$AS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8.1</c:v>
                </c:pt>
                <c:pt idx="22">
                  <c:v>7.2</c:v>
                </c:pt>
                <c:pt idx="23">
                  <c:v>6.3</c:v>
                </c:pt>
                <c:pt idx="24">
                  <c:v>5.4</c:v>
                </c:pt>
                <c:pt idx="25">
                  <c:v>4.5</c:v>
                </c:pt>
                <c:pt idx="26">
                  <c:v>3.5999999999999899</c:v>
                </c:pt>
                <c:pt idx="27">
                  <c:v>2.7</c:v>
                </c:pt>
                <c:pt idx="28">
                  <c:v>1.7999999999999901</c:v>
                </c:pt>
                <c:pt idx="29">
                  <c:v>0.9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8.4</c:v>
                </c:pt>
                <c:pt idx="112">
                  <c:v>16.8</c:v>
                </c:pt>
                <c:pt idx="113">
                  <c:v>25.2</c:v>
                </c:pt>
                <c:pt idx="114">
                  <c:v>33.6</c:v>
                </c:pt>
                <c:pt idx="115">
                  <c:v>42</c:v>
                </c:pt>
                <c:pt idx="116">
                  <c:v>50.4</c:v>
                </c:pt>
                <c:pt idx="117">
                  <c:v>58.8</c:v>
                </c:pt>
                <c:pt idx="118">
                  <c:v>67.2</c:v>
                </c:pt>
                <c:pt idx="119">
                  <c:v>75.599999999999994</c:v>
                </c:pt>
                <c:pt idx="120">
                  <c:v>84</c:v>
                </c:pt>
                <c:pt idx="121">
                  <c:v>336</c:v>
                </c:pt>
                <c:pt idx="122">
                  <c:v>588</c:v>
                </c:pt>
                <c:pt idx="123">
                  <c:v>840</c:v>
                </c:pt>
                <c:pt idx="124">
                  <c:v>1092</c:v>
                </c:pt>
                <c:pt idx="125">
                  <c:v>1344</c:v>
                </c:pt>
                <c:pt idx="126">
                  <c:v>1596</c:v>
                </c:pt>
                <c:pt idx="127">
                  <c:v>1848</c:v>
                </c:pt>
                <c:pt idx="128">
                  <c:v>2100</c:v>
                </c:pt>
                <c:pt idx="129">
                  <c:v>2352</c:v>
                </c:pt>
                <c:pt idx="130">
                  <c:v>2604</c:v>
                </c:pt>
                <c:pt idx="131">
                  <c:v>2453.6999999999998</c:v>
                </c:pt>
                <c:pt idx="132">
                  <c:v>2303.4</c:v>
                </c:pt>
                <c:pt idx="133">
                  <c:v>2153.1</c:v>
                </c:pt>
                <c:pt idx="134">
                  <c:v>2002.8</c:v>
                </c:pt>
                <c:pt idx="135">
                  <c:v>1852.5</c:v>
                </c:pt>
                <c:pt idx="136">
                  <c:v>1702.19999999999</c:v>
                </c:pt>
                <c:pt idx="137">
                  <c:v>1551.8999999999901</c:v>
                </c:pt>
                <c:pt idx="138">
                  <c:v>1401.6</c:v>
                </c:pt>
                <c:pt idx="139">
                  <c:v>1251.3</c:v>
                </c:pt>
                <c:pt idx="140">
                  <c:v>1101</c:v>
                </c:pt>
                <c:pt idx="141">
                  <c:v>993.9</c:v>
                </c:pt>
                <c:pt idx="142">
                  <c:v>886.8</c:v>
                </c:pt>
                <c:pt idx="143">
                  <c:v>779.7</c:v>
                </c:pt>
                <c:pt idx="144">
                  <c:v>672.6</c:v>
                </c:pt>
                <c:pt idx="145">
                  <c:v>565.5</c:v>
                </c:pt>
                <c:pt idx="146">
                  <c:v>458.4</c:v>
                </c:pt>
                <c:pt idx="147">
                  <c:v>351.3</c:v>
                </c:pt>
                <c:pt idx="148">
                  <c:v>244.2</c:v>
                </c:pt>
                <c:pt idx="149">
                  <c:v>137.1</c:v>
                </c:pt>
                <c:pt idx="150">
                  <c:v>30</c:v>
                </c:pt>
                <c:pt idx="151">
                  <c:v>27</c:v>
                </c:pt>
                <c:pt idx="152">
                  <c:v>24</c:v>
                </c:pt>
                <c:pt idx="153">
                  <c:v>21</c:v>
                </c:pt>
                <c:pt idx="154">
                  <c:v>18</c:v>
                </c:pt>
                <c:pt idx="155">
                  <c:v>15</c:v>
                </c:pt>
                <c:pt idx="156">
                  <c:v>12</c:v>
                </c:pt>
                <c:pt idx="157">
                  <c:v>9</c:v>
                </c:pt>
                <c:pt idx="158">
                  <c:v>6</c:v>
                </c:pt>
                <c:pt idx="159">
                  <c:v>3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.9</c:v>
                </c:pt>
                <c:pt idx="182">
                  <c:v>1.8</c:v>
                </c:pt>
                <c:pt idx="183">
                  <c:v>2.7</c:v>
                </c:pt>
                <c:pt idx="184">
                  <c:v>3.6</c:v>
                </c:pt>
                <c:pt idx="185">
                  <c:v>4.5</c:v>
                </c:pt>
                <c:pt idx="186">
                  <c:v>5.4</c:v>
                </c:pt>
                <c:pt idx="187">
                  <c:v>6.3</c:v>
                </c:pt>
                <c:pt idx="188">
                  <c:v>7.2</c:v>
                </c:pt>
                <c:pt idx="189">
                  <c:v>8.1</c:v>
                </c:pt>
                <c:pt idx="190">
                  <c:v>9</c:v>
                </c:pt>
                <c:pt idx="191">
                  <c:v>11.1</c:v>
                </c:pt>
                <c:pt idx="192">
                  <c:v>13.2</c:v>
                </c:pt>
                <c:pt idx="193">
                  <c:v>15.3</c:v>
                </c:pt>
                <c:pt idx="194">
                  <c:v>17.399999999999999</c:v>
                </c:pt>
                <c:pt idx="195">
                  <c:v>19.5</c:v>
                </c:pt>
                <c:pt idx="196">
                  <c:v>21.6</c:v>
                </c:pt>
                <c:pt idx="197">
                  <c:v>23.7</c:v>
                </c:pt>
                <c:pt idx="198">
                  <c:v>25.8</c:v>
                </c:pt>
                <c:pt idx="199">
                  <c:v>27.9</c:v>
                </c:pt>
                <c:pt idx="200">
                  <c:v>30</c:v>
                </c:pt>
                <c:pt idx="201">
                  <c:v>43.8</c:v>
                </c:pt>
                <c:pt idx="202">
                  <c:v>57.6</c:v>
                </c:pt>
                <c:pt idx="203">
                  <c:v>71.400000000000006</c:v>
                </c:pt>
                <c:pt idx="204">
                  <c:v>85.2</c:v>
                </c:pt>
                <c:pt idx="205">
                  <c:v>99</c:v>
                </c:pt>
                <c:pt idx="206">
                  <c:v>112.8</c:v>
                </c:pt>
                <c:pt idx="207">
                  <c:v>126.6</c:v>
                </c:pt>
                <c:pt idx="208">
                  <c:v>140.4</c:v>
                </c:pt>
                <c:pt idx="209">
                  <c:v>154.19999999999999</c:v>
                </c:pt>
                <c:pt idx="210">
                  <c:v>168</c:v>
                </c:pt>
                <c:pt idx="211">
                  <c:v>161.1</c:v>
                </c:pt>
                <c:pt idx="212">
                  <c:v>154.19999999999999</c:v>
                </c:pt>
                <c:pt idx="213">
                  <c:v>147.30000000000001</c:v>
                </c:pt>
                <c:pt idx="214">
                  <c:v>140.4</c:v>
                </c:pt>
                <c:pt idx="215">
                  <c:v>133.5</c:v>
                </c:pt>
                <c:pt idx="216">
                  <c:v>126.6</c:v>
                </c:pt>
                <c:pt idx="217">
                  <c:v>119.69999999999899</c:v>
                </c:pt>
                <c:pt idx="218">
                  <c:v>112.8</c:v>
                </c:pt>
                <c:pt idx="219">
                  <c:v>105.9</c:v>
                </c:pt>
                <c:pt idx="220">
                  <c:v>99</c:v>
                </c:pt>
                <c:pt idx="221">
                  <c:v>96.3</c:v>
                </c:pt>
                <c:pt idx="222">
                  <c:v>93.6</c:v>
                </c:pt>
                <c:pt idx="223">
                  <c:v>90.9</c:v>
                </c:pt>
                <c:pt idx="224">
                  <c:v>88.2</c:v>
                </c:pt>
                <c:pt idx="225">
                  <c:v>85.5</c:v>
                </c:pt>
                <c:pt idx="226">
                  <c:v>82.8</c:v>
                </c:pt>
                <c:pt idx="227">
                  <c:v>80.099999999999994</c:v>
                </c:pt>
                <c:pt idx="228">
                  <c:v>77.400000000000006</c:v>
                </c:pt>
                <c:pt idx="229">
                  <c:v>74.7</c:v>
                </c:pt>
                <c:pt idx="230">
                  <c:v>72</c:v>
                </c:pt>
                <c:pt idx="231">
                  <c:v>69.599999999999994</c:v>
                </c:pt>
                <c:pt idx="232">
                  <c:v>67.2</c:v>
                </c:pt>
                <c:pt idx="233">
                  <c:v>64.8</c:v>
                </c:pt>
                <c:pt idx="234">
                  <c:v>62.4</c:v>
                </c:pt>
                <c:pt idx="235">
                  <c:v>60</c:v>
                </c:pt>
                <c:pt idx="236">
                  <c:v>57.6</c:v>
                </c:pt>
                <c:pt idx="237">
                  <c:v>55.2</c:v>
                </c:pt>
                <c:pt idx="238">
                  <c:v>52.8</c:v>
                </c:pt>
                <c:pt idx="239">
                  <c:v>50.4</c:v>
                </c:pt>
                <c:pt idx="240">
                  <c:v>48</c:v>
                </c:pt>
                <c:pt idx="241">
                  <c:v>45</c:v>
                </c:pt>
                <c:pt idx="242">
                  <c:v>42</c:v>
                </c:pt>
                <c:pt idx="243">
                  <c:v>39</c:v>
                </c:pt>
                <c:pt idx="244">
                  <c:v>36</c:v>
                </c:pt>
                <c:pt idx="245">
                  <c:v>33</c:v>
                </c:pt>
                <c:pt idx="246">
                  <c:v>30</c:v>
                </c:pt>
                <c:pt idx="247">
                  <c:v>27</c:v>
                </c:pt>
                <c:pt idx="248">
                  <c:v>24</c:v>
                </c:pt>
                <c:pt idx="249">
                  <c:v>21</c:v>
                </c:pt>
                <c:pt idx="250">
                  <c:v>18</c:v>
                </c:pt>
                <c:pt idx="251">
                  <c:v>25.5</c:v>
                </c:pt>
                <c:pt idx="252">
                  <c:v>33</c:v>
                </c:pt>
                <c:pt idx="253">
                  <c:v>40.5</c:v>
                </c:pt>
                <c:pt idx="254">
                  <c:v>48</c:v>
                </c:pt>
                <c:pt idx="255">
                  <c:v>55.5</c:v>
                </c:pt>
                <c:pt idx="256">
                  <c:v>63</c:v>
                </c:pt>
                <c:pt idx="257">
                  <c:v>70.5</c:v>
                </c:pt>
                <c:pt idx="258">
                  <c:v>78</c:v>
                </c:pt>
                <c:pt idx="259">
                  <c:v>85.5</c:v>
                </c:pt>
                <c:pt idx="260">
                  <c:v>93</c:v>
                </c:pt>
                <c:pt idx="261">
                  <c:v>98.7</c:v>
                </c:pt>
                <c:pt idx="262">
                  <c:v>104.4</c:v>
                </c:pt>
                <c:pt idx="263">
                  <c:v>110.1</c:v>
                </c:pt>
                <c:pt idx="264">
                  <c:v>115.8</c:v>
                </c:pt>
                <c:pt idx="265">
                  <c:v>121.5</c:v>
                </c:pt>
                <c:pt idx="266">
                  <c:v>127.2</c:v>
                </c:pt>
                <c:pt idx="267">
                  <c:v>132.9</c:v>
                </c:pt>
                <c:pt idx="268">
                  <c:v>138.6</c:v>
                </c:pt>
                <c:pt idx="269">
                  <c:v>144.30000000000001</c:v>
                </c:pt>
                <c:pt idx="270">
                  <c:v>150</c:v>
                </c:pt>
                <c:pt idx="271">
                  <c:v>135.9</c:v>
                </c:pt>
                <c:pt idx="272">
                  <c:v>121.8</c:v>
                </c:pt>
                <c:pt idx="273">
                  <c:v>107.7</c:v>
                </c:pt>
                <c:pt idx="274">
                  <c:v>93.6</c:v>
                </c:pt>
                <c:pt idx="275">
                  <c:v>79.5</c:v>
                </c:pt>
                <c:pt idx="276">
                  <c:v>65.400000000000006</c:v>
                </c:pt>
                <c:pt idx="277">
                  <c:v>51.3</c:v>
                </c:pt>
                <c:pt idx="278">
                  <c:v>37.200000000000003</c:v>
                </c:pt>
                <c:pt idx="279">
                  <c:v>23.1</c:v>
                </c:pt>
                <c:pt idx="280">
                  <c:v>9</c:v>
                </c:pt>
                <c:pt idx="281">
                  <c:v>9</c:v>
                </c:pt>
                <c:pt idx="282">
                  <c:v>9</c:v>
                </c:pt>
                <c:pt idx="283">
                  <c:v>9</c:v>
                </c:pt>
                <c:pt idx="284">
                  <c:v>9</c:v>
                </c:pt>
                <c:pt idx="285">
                  <c:v>9</c:v>
                </c:pt>
                <c:pt idx="286">
                  <c:v>9</c:v>
                </c:pt>
                <c:pt idx="287">
                  <c:v>9</c:v>
                </c:pt>
                <c:pt idx="288">
                  <c:v>9</c:v>
                </c:pt>
                <c:pt idx="289">
                  <c:v>9</c:v>
                </c:pt>
                <c:pt idx="290">
                  <c:v>9</c:v>
                </c:pt>
                <c:pt idx="291">
                  <c:v>15</c:v>
                </c:pt>
                <c:pt idx="292">
                  <c:v>21</c:v>
                </c:pt>
                <c:pt idx="293">
                  <c:v>27</c:v>
                </c:pt>
                <c:pt idx="294">
                  <c:v>33</c:v>
                </c:pt>
                <c:pt idx="295">
                  <c:v>39</c:v>
                </c:pt>
                <c:pt idx="296">
                  <c:v>45</c:v>
                </c:pt>
                <c:pt idx="297">
                  <c:v>51</c:v>
                </c:pt>
                <c:pt idx="298">
                  <c:v>57</c:v>
                </c:pt>
                <c:pt idx="299">
                  <c:v>63</c:v>
                </c:pt>
                <c:pt idx="300">
                  <c:v>69</c:v>
                </c:pt>
                <c:pt idx="301">
                  <c:v>69</c:v>
                </c:pt>
                <c:pt idx="302">
                  <c:v>69</c:v>
                </c:pt>
                <c:pt idx="303">
                  <c:v>69</c:v>
                </c:pt>
                <c:pt idx="304">
                  <c:v>69</c:v>
                </c:pt>
                <c:pt idx="305">
                  <c:v>69</c:v>
                </c:pt>
                <c:pt idx="306">
                  <c:v>69</c:v>
                </c:pt>
                <c:pt idx="307">
                  <c:v>69</c:v>
                </c:pt>
                <c:pt idx="308">
                  <c:v>69</c:v>
                </c:pt>
                <c:pt idx="309">
                  <c:v>69</c:v>
                </c:pt>
                <c:pt idx="310">
                  <c:v>69</c:v>
                </c:pt>
                <c:pt idx="311">
                  <c:v>62.1</c:v>
                </c:pt>
                <c:pt idx="312">
                  <c:v>55.2</c:v>
                </c:pt>
                <c:pt idx="313">
                  <c:v>48.3</c:v>
                </c:pt>
                <c:pt idx="314">
                  <c:v>41.4</c:v>
                </c:pt>
                <c:pt idx="315">
                  <c:v>34.5</c:v>
                </c:pt>
                <c:pt idx="316">
                  <c:v>27.599999999999898</c:v>
                </c:pt>
                <c:pt idx="317">
                  <c:v>20.6999999999999</c:v>
                </c:pt>
                <c:pt idx="318">
                  <c:v>13.799999999999899</c:v>
                </c:pt>
                <c:pt idx="319">
                  <c:v>6.8999999999999897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F-2A6A-4474-8CD8-015D2A89E125}"/>
            </c:ext>
          </c:extLst>
        </c:ser>
        <c:ser>
          <c:idx val="87"/>
          <c:order val="41"/>
          <c:tx>
            <c:strRef>
              <c:f>Φύλλο1!$AT$1</c:f>
              <c:strCache>
                <c:ptCount val="1"/>
                <c:pt idx="0">
                  <c:v>S-13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T$2:$AT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.9</c:v>
                </c:pt>
                <c:pt idx="22">
                  <c:v>1.8</c:v>
                </c:pt>
                <c:pt idx="23">
                  <c:v>2.7</c:v>
                </c:pt>
                <c:pt idx="24">
                  <c:v>3.6</c:v>
                </c:pt>
                <c:pt idx="25">
                  <c:v>4.5</c:v>
                </c:pt>
                <c:pt idx="26">
                  <c:v>5.4</c:v>
                </c:pt>
                <c:pt idx="27">
                  <c:v>6.3</c:v>
                </c:pt>
                <c:pt idx="28">
                  <c:v>7.2</c:v>
                </c:pt>
                <c:pt idx="29">
                  <c:v>8.1</c:v>
                </c:pt>
                <c:pt idx="30">
                  <c:v>9</c:v>
                </c:pt>
                <c:pt idx="31">
                  <c:v>9</c:v>
                </c:pt>
                <c:pt idx="32">
                  <c:v>9</c:v>
                </c:pt>
                <c:pt idx="33">
                  <c:v>9</c:v>
                </c:pt>
                <c:pt idx="34">
                  <c:v>9</c:v>
                </c:pt>
                <c:pt idx="35">
                  <c:v>9</c:v>
                </c:pt>
                <c:pt idx="36">
                  <c:v>9</c:v>
                </c:pt>
                <c:pt idx="37">
                  <c:v>9</c:v>
                </c:pt>
                <c:pt idx="38">
                  <c:v>9</c:v>
                </c:pt>
                <c:pt idx="39">
                  <c:v>9</c:v>
                </c:pt>
                <c:pt idx="40">
                  <c:v>9</c:v>
                </c:pt>
                <c:pt idx="41">
                  <c:v>8.1</c:v>
                </c:pt>
                <c:pt idx="42">
                  <c:v>7.2</c:v>
                </c:pt>
                <c:pt idx="43">
                  <c:v>6.3</c:v>
                </c:pt>
                <c:pt idx="44">
                  <c:v>5.4</c:v>
                </c:pt>
                <c:pt idx="45">
                  <c:v>4.5</c:v>
                </c:pt>
                <c:pt idx="46">
                  <c:v>3.5999999999999899</c:v>
                </c:pt>
                <c:pt idx="47">
                  <c:v>2.7</c:v>
                </c:pt>
                <c:pt idx="48">
                  <c:v>1.7999999999999901</c:v>
                </c:pt>
                <c:pt idx="49">
                  <c:v>0.9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7.8</c:v>
                </c:pt>
                <c:pt idx="62">
                  <c:v>15.6</c:v>
                </c:pt>
                <c:pt idx="63">
                  <c:v>23.4</c:v>
                </c:pt>
                <c:pt idx="64">
                  <c:v>31.2</c:v>
                </c:pt>
                <c:pt idx="65">
                  <c:v>39</c:v>
                </c:pt>
                <c:pt idx="66">
                  <c:v>46.8</c:v>
                </c:pt>
                <c:pt idx="67">
                  <c:v>54.6</c:v>
                </c:pt>
                <c:pt idx="68">
                  <c:v>62.4</c:v>
                </c:pt>
                <c:pt idx="69">
                  <c:v>70.2</c:v>
                </c:pt>
                <c:pt idx="70">
                  <c:v>78</c:v>
                </c:pt>
                <c:pt idx="71">
                  <c:v>279.89999999999998</c:v>
                </c:pt>
                <c:pt idx="72">
                  <c:v>481.8</c:v>
                </c:pt>
                <c:pt idx="73">
                  <c:v>683.7</c:v>
                </c:pt>
                <c:pt idx="74">
                  <c:v>885.6</c:v>
                </c:pt>
                <c:pt idx="75">
                  <c:v>1087.5</c:v>
                </c:pt>
                <c:pt idx="76">
                  <c:v>1289.4000000000001</c:v>
                </c:pt>
                <c:pt idx="77">
                  <c:v>1491.3</c:v>
                </c:pt>
                <c:pt idx="78">
                  <c:v>1693.2</c:v>
                </c:pt>
                <c:pt idx="79">
                  <c:v>1895.1</c:v>
                </c:pt>
                <c:pt idx="80">
                  <c:v>2097</c:v>
                </c:pt>
                <c:pt idx="81">
                  <c:v>4874.1000000000004</c:v>
                </c:pt>
                <c:pt idx="82">
                  <c:v>7651.2</c:v>
                </c:pt>
                <c:pt idx="83">
                  <c:v>10428.299999999999</c:v>
                </c:pt>
                <c:pt idx="84">
                  <c:v>13205.4</c:v>
                </c:pt>
                <c:pt idx="85">
                  <c:v>15982.5</c:v>
                </c:pt>
                <c:pt idx="86">
                  <c:v>18759.599999999999</c:v>
                </c:pt>
                <c:pt idx="87">
                  <c:v>21536.7</c:v>
                </c:pt>
                <c:pt idx="88">
                  <c:v>24313.8</c:v>
                </c:pt>
                <c:pt idx="89">
                  <c:v>27090.8999999999</c:v>
                </c:pt>
                <c:pt idx="90">
                  <c:v>29868</c:v>
                </c:pt>
                <c:pt idx="91">
                  <c:v>32811.599999999999</c:v>
                </c:pt>
                <c:pt idx="92">
                  <c:v>35755.199999999997</c:v>
                </c:pt>
                <c:pt idx="93">
                  <c:v>38698.800000000003</c:v>
                </c:pt>
                <c:pt idx="94">
                  <c:v>41642.400000000001</c:v>
                </c:pt>
                <c:pt idx="95">
                  <c:v>44586</c:v>
                </c:pt>
                <c:pt idx="96">
                  <c:v>47529.599999999999</c:v>
                </c:pt>
                <c:pt idx="97">
                  <c:v>50473.2</c:v>
                </c:pt>
                <c:pt idx="98">
                  <c:v>53416.800000000003</c:v>
                </c:pt>
                <c:pt idx="99">
                  <c:v>56360.3999999999</c:v>
                </c:pt>
                <c:pt idx="100">
                  <c:v>59304</c:v>
                </c:pt>
                <c:pt idx="101">
                  <c:v>55947.6</c:v>
                </c:pt>
                <c:pt idx="102">
                  <c:v>52591.199999999997</c:v>
                </c:pt>
                <c:pt idx="103">
                  <c:v>49234.8</c:v>
                </c:pt>
                <c:pt idx="104">
                  <c:v>45878.400000000001</c:v>
                </c:pt>
                <c:pt idx="105">
                  <c:v>42522</c:v>
                </c:pt>
                <c:pt idx="106">
                  <c:v>39165.599999999999</c:v>
                </c:pt>
                <c:pt idx="107">
                  <c:v>35809.199999999997</c:v>
                </c:pt>
                <c:pt idx="108">
                  <c:v>32452.799999999999</c:v>
                </c:pt>
                <c:pt idx="109">
                  <c:v>29096.3999999999</c:v>
                </c:pt>
                <c:pt idx="110">
                  <c:v>25740</c:v>
                </c:pt>
                <c:pt idx="111">
                  <c:v>25252.5</c:v>
                </c:pt>
                <c:pt idx="112">
                  <c:v>24765</c:v>
                </c:pt>
                <c:pt idx="113">
                  <c:v>24277.5</c:v>
                </c:pt>
                <c:pt idx="114">
                  <c:v>23790</c:v>
                </c:pt>
                <c:pt idx="115">
                  <c:v>23302.5</c:v>
                </c:pt>
                <c:pt idx="116">
                  <c:v>22815</c:v>
                </c:pt>
                <c:pt idx="117">
                  <c:v>22327.5</c:v>
                </c:pt>
                <c:pt idx="118">
                  <c:v>21840</c:v>
                </c:pt>
                <c:pt idx="119">
                  <c:v>21352.5</c:v>
                </c:pt>
                <c:pt idx="120">
                  <c:v>20865</c:v>
                </c:pt>
                <c:pt idx="121">
                  <c:v>19282.8</c:v>
                </c:pt>
                <c:pt idx="122">
                  <c:v>17700.599999999999</c:v>
                </c:pt>
                <c:pt idx="123">
                  <c:v>16118.4</c:v>
                </c:pt>
                <c:pt idx="124">
                  <c:v>14536.2</c:v>
                </c:pt>
                <c:pt idx="125">
                  <c:v>12954</c:v>
                </c:pt>
                <c:pt idx="126">
                  <c:v>11371.8</c:v>
                </c:pt>
                <c:pt idx="127">
                  <c:v>9789.6</c:v>
                </c:pt>
                <c:pt idx="128">
                  <c:v>8207.4</c:v>
                </c:pt>
                <c:pt idx="129">
                  <c:v>6625.1999999999898</c:v>
                </c:pt>
                <c:pt idx="130">
                  <c:v>5043</c:v>
                </c:pt>
                <c:pt idx="131">
                  <c:v>4702.5</c:v>
                </c:pt>
                <c:pt idx="132">
                  <c:v>4362</c:v>
                </c:pt>
                <c:pt idx="133">
                  <c:v>4021.5</c:v>
                </c:pt>
                <c:pt idx="134">
                  <c:v>3681</c:v>
                </c:pt>
                <c:pt idx="135">
                  <c:v>3340.5</c:v>
                </c:pt>
                <c:pt idx="136">
                  <c:v>3000</c:v>
                </c:pt>
                <c:pt idx="137">
                  <c:v>2659.5</c:v>
                </c:pt>
                <c:pt idx="138">
                  <c:v>2319</c:v>
                </c:pt>
                <c:pt idx="139">
                  <c:v>1978.5</c:v>
                </c:pt>
                <c:pt idx="140">
                  <c:v>1638</c:v>
                </c:pt>
                <c:pt idx="141">
                  <c:v>1633.8</c:v>
                </c:pt>
                <c:pt idx="142">
                  <c:v>1629.6</c:v>
                </c:pt>
                <c:pt idx="143">
                  <c:v>1625.4</c:v>
                </c:pt>
                <c:pt idx="144">
                  <c:v>1621.2</c:v>
                </c:pt>
                <c:pt idx="145">
                  <c:v>1617</c:v>
                </c:pt>
                <c:pt idx="146">
                  <c:v>1612.8</c:v>
                </c:pt>
                <c:pt idx="147">
                  <c:v>1608.6</c:v>
                </c:pt>
                <c:pt idx="148">
                  <c:v>1604.4</c:v>
                </c:pt>
                <c:pt idx="149">
                  <c:v>1600.2</c:v>
                </c:pt>
                <c:pt idx="150">
                  <c:v>1596</c:v>
                </c:pt>
                <c:pt idx="151">
                  <c:v>1462.2</c:v>
                </c:pt>
                <c:pt idx="152">
                  <c:v>1328.4</c:v>
                </c:pt>
                <c:pt idx="153">
                  <c:v>1194.5999999999999</c:v>
                </c:pt>
                <c:pt idx="154">
                  <c:v>1060.8</c:v>
                </c:pt>
                <c:pt idx="155">
                  <c:v>927</c:v>
                </c:pt>
                <c:pt idx="156">
                  <c:v>793.19999999999902</c:v>
                </c:pt>
                <c:pt idx="157">
                  <c:v>659.39999999999895</c:v>
                </c:pt>
                <c:pt idx="158">
                  <c:v>525.599999999999</c:v>
                </c:pt>
                <c:pt idx="159">
                  <c:v>391.79999999999899</c:v>
                </c:pt>
                <c:pt idx="160">
                  <c:v>258</c:v>
                </c:pt>
                <c:pt idx="161">
                  <c:v>240.6</c:v>
                </c:pt>
                <c:pt idx="162">
                  <c:v>223.2</c:v>
                </c:pt>
                <c:pt idx="163">
                  <c:v>205.8</c:v>
                </c:pt>
                <c:pt idx="164">
                  <c:v>188.4</c:v>
                </c:pt>
                <c:pt idx="165">
                  <c:v>171</c:v>
                </c:pt>
                <c:pt idx="166">
                  <c:v>153.6</c:v>
                </c:pt>
                <c:pt idx="167">
                  <c:v>136.19999999999999</c:v>
                </c:pt>
                <c:pt idx="168">
                  <c:v>118.8</c:v>
                </c:pt>
                <c:pt idx="169">
                  <c:v>101.4</c:v>
                </c:pt>
                <c:pt idx="170">
                  <c:v>84</c:v>
                </c:pt>
                <c:pt idx="171">
                  <c:v>81.900000000000006</c:v>
                </c:pt>
                <c:pt idx="172">
                  <c:v>79.8</c:v>
                </c:pt>
                <c:pt idx="173">
                  <c:v>77.7</c:v>
                </c:pt>
                <c:pt idx="174">
                  <c:v>75.599999999999994</c:v>
                </c:pt>
                <c:pt idx="175">
                  <c:v>73.5</c:v>
                </c:pt>
                <c:pt idx="176">
                  <c:v>71.400000000000006</c:v>
                </c:pt>
                <c:pt idx="177">
                  <c:v>69.3</c:v>
                </c:pt>
                <c:pt idx="178">
                  <c:v>67.2</c:v>
                </c:pt>
                <c:pt idx="179">
                  <c:v>65.099999999999994</c:v>
                </c:pt>
                <c:pt idx="180">
                  <c:v>63</c:v>
                </c:pt>
                <c:pt idx="181">
                  <c:v>63</c:v>
                </c:pt>
                <c:pt idx="182">
                  <c:v>63</c:v>
                </c:pt>
                <c:pt idx="183">
                  <c:v>63</c:v>
                </c:pt>
                <c:pt idx="184">
                  <c:v>63</c:v>
                </c:pt>
                <c:pt idx="185">
                  <c:v>63</c:v>
                </c:pt>
                <c:pt idx="186">
                  <c:v>63</c:v>
                </c:pt>
                <c:pt idx="187">
                  <c:v>63</c:v>
                </c:pt>
                <c:pt idx="188">
                  <c:v>63</c:v>
                </c:pt>
                <c:pt idx="189">
                  <c:v>63</c:v>
                </c:pt>
                <c:pt idx="190">
                  <c:v>63</c:v>
                </c:pt>
                <c:pt idx="191">
                  <c:v>60.3</c:v>
                </c:pt>
                <c:pt idx="192">
                  <c:v>57.6</c:v>
                </c:pt>
                <c:pt idx="193">
                  <c:v>54.9</c:v>
                </c:pt>
                <c:pt idx="194">
                  <c:v>52.2</c:v>
                </c:pt>
                <c:pt idx="195">
                  <c:v>49.5</c:v>
                </c:pt>
                <c:pt idx="196">
                  <c:v>46.8</c:v>
                </c:pt>
                <c:pt idx="197">
                  <c:v>44.099999999999902</c:v>
                </c:pt>
                <c:pt idx="198">
                  <c:v>41.4</c:v>
                </c:pt>
                <c:pt idx="199">
                  <c:v>38.700000000000003</c:v>
                </c:pt>
                <c:pt idx="200">
                  <c:v>36</c:v>
                </c:pt>
                <c:pt idx="201">
                  <c:v>36</c:v>
                </c:pt>
                <c:pt idx="202">
                  <c:v>36</c:v>
                </c:pt>
                <c:pt idx="203">
                  <c:v>36</c:v>
                </c:pt>
                <c:pt idx="204">
                  <c:v>36</c:v>
                </c:pt>
                <c:pt idx="205">
                  <c:v>36</c:v>
                </c:pt>
                <c:pt idx="206">
                  <c:v>36</c:v>
                </c:pt>
                <c:pt idx="207">
                  <c:v>36</c:v>
                </c:pt>
                <c:pt idx="208">
                  <c:v>36</c:v>
                </c:pt>
                <c:pt idx="209">
                  <c:v>36</c:v>
                </c:pt>
                <c:pt idx="210">
                  <c:v>36</c:v>
                </c:pt>
                <c:pt idx="211">
                  <c:v>35.1</c:v>
                </c:pt>
                <c:pt idx="212">
                  <c:v>34.200000000000003</c:v>
                </c:pt>
                <c:pt idx="213">
                  <c:v>33.299999999999997</c:v>
                </c:pt>
                <c:pt idx="214">
                  <c:v>32.4</c:v>
                </c:pt>
                <c:pt idx="215">
                  <c:v>31.5</c:v>
                </c:pt>
                <c:pt idx="216">
                  <c:v>30.6</c:v>
                </c:pt>
                <c:pt idx="217">
                  <c:v>29.7</c:v>
                </c:pt>
                <c:pt idx="218">
                  <c:v>28.8</c:v>
                </c:pt>
                <c:pt idx="219">
                  <c:v>27.9</c:v>
                </c:pt>
                <c:pt idx="220">
                  <c:v>27</c:v>
                </c:pt>
                <c:pt idx="221">
                  <c:v>36</c:v>
                </c:pt>
                <c:pt idx="222">
                  <c:v>45</c:v>
                </c:pt>
                <c:pt idx="223">
                  <c:v>54</c:v>
                </c:pt>
                <c:pt idx="224">
                  <c:v>63</c:v>
                </c:pt>
                <c:pt idx="225">
                  <c:v>72</c:v>
                </c:pt>
                <c:pt idx="226">
                  <c:v>81</c:v>
                </c:pt>
                <c:pt idx="227">
                  <c:v>90</c:v>
                </c:pt>
                <c:pt idx="228">
                  <c:v>99</c:v>
                </c:pt>
                <c:pt idx="229">
                  <c:v>108</c:v>
                </c:pt>
                <c:pt idx="230">
                  <c:v>117</c:v>
                </c:pt>
                <c:pt idx="231">
                  <c:v>117</c:v>
                </c:pt>
                <c:pt idx="232">
                  <c:v>117</c:v>
                </c:pt>
                <c:pt idx="233">
                  <c:v>117</c:v>
                </c:pt>
                <c:pt idx="234">
                  <c:v>117</c:v>
                </c:pt>
                <c:pt idx="235">
                  <c:v>117</c:v>
                </c:pt>
                <c:pt idx="236">
                  <c:v>117</c:v>
                </c:pt>
                <c:pt idx="237">
                  <c:v>117</c:v>
                </c:pt>
                <c:pt idx="238">
                  <c:v>117</c:v>
                </c:pt>
                <c:pt idx="239">
                  <c:v>117</c:v>
                </c:pt>
                <c:pt idx="240">
                  <c:v>117</c:v>
                </c:pt>
                <c:pt idx="241">
                  <c:v>112.5</c:v>
                </c:pt>
                <c:pt idx="242">
                  <c:v>108</c:v>
                </c:pt>
                <c:pt idx="243">
                  <c:v>103.5</c:v>
                </c:pt>
                <c:pt idx="244">
                  <c:v>99</c:v>
                </c:pt>
                <c:pt idx="245">
                  <c:v>94.5</c:v>
                </c:pt>
                <c:pt idx="246">
                  <c:v>90</c:v>
                </c:pt>
                <c:pt idx="247">
                  <c:v>85.5</c:v>
                </c:pt>
                <c:pt idx="248">
                  <c:v>81</c:v>
                </c:pt>
                <c:pt idx="249">
                  <c:v>76.5</c:v>
                </c:pt>
                <c:pt idx="250">
                  <c:v>72</c:v>
                </c:pt>
                <c:pt idx="251">
                  <c:v>69.599999999999994</c:v>
                </c:pt>
                <c:pt idx="252">
                  <c:v>67.2</c:v>
                </c:pt>
                <c:pt idx="253">
                  <c:v>64.8</c:v>
                </c:pt>
                <c:pt idx="254">
                  <c:v>62.4</c:v>
                </c:pt>
                <c:pt idx="255">
                  <c:v>60</c:v>
                </c:pt>
                <c:pt idx="256">
                  <c:v>57.6</c:v>
                </c:pt>
                <c:pt idx="257">
                  <c:v>55.2</c:v>
                </c:pt>
                <c:pt idx="258">
                  <c:v>52.8</c:v>
                </c:pt>
                <c:pt idx="259">
                  <c:v>50.4</c:v>
                </c:pt>
                <c:pt idx="260">
                  <c:v>48</c:v>
                </c:pt>
                <c:pt idx="261">
                  <c:v>47.1</c:v>
                </c:pt>
                <c:pt idx="262">
                  <c:v>46.2</c:v>
                </c:pt>
                <c:pt idx="263">
                  <c:v>45.3</c:v>
                </c:pt>
                <c:pt idx="264">
                  <c:v>44.4</c:v>
                </c:pt>
                <c:pt idx="265">
                  <c:v>43.5</c:v>
                </c:pt>
                <c:pt idx="266">
                  <c:v>42.6</c:v>
                </c:pt>
                <c:pt idx="267">
                  <c:v>41.7</c:v>
                </c:pt>
                <c:pt idx="268">
                  <c:v>40.799999999999997</c:v>
                </c:pt>
                <c:pt idx="269">
                  <c:v>39.9</c:v>
                </c:pt>
                <c:pt idx="270">
                  <c:v>39</c:v>
                </c:pt>
                <c:pt idx="271">
                  <c:v>37.799999999999997</c:v>
                </c:pt>
                <c:pt idx="272">
                  <c:v>36.6</c:v>
                </c:pt>
                <c:pt idx="273">
                  <c:v>35.4</c:v>
                </c:pt>
                <c:pt idx="274">
                  <c:v>34.200000000000003</c:v>
                </c:pt>
                <c:pt idx="275">
                  <c:v>33</c:v>
                </c:pt>
                <c:pt idx="276">
                  <c:v>31.8</c:v>
                </c:pt>
                <c:pt idx="277">
                  <c:v>30.6</c:v>
                </c:pt>
                <c:pt idx="278">
                  <c:v>29.4</c:v>
                </c:pt>
                <c:pt idx="279">
                  <c:v>28.2</c:v>
                </c:pt>
                <c:pt idx="280">
                  <c:v>27</c:v>
                </c:pt>
                <c:pt idx="281">
                  <c:v>29.7</c:v>
                </c:pt>
                <c:pt idx="282">
                  <c:v>32.4</c:v>
                </c:pt>
                <c:pt idx="283">
                  <c:v>35.1</c:v>
                </c:pt>
                <c:pt idx="284">
                  <c:v>37.799999999999997</c:v>
                </c:pt>
                <c:pt idx="285">
                  <c:v>40.5</c:v>
                </c:pt>
                <c:pt idx="286">
                  <c:v>43.2</c:v>
                </c:pt>
                <c:pt idx="287">
                  <c:v>45.9</c:v>
                </c:pt>
                <c:pt idx="288">
                  <c:v>48.6</c:v>
                </c:pt>
                <c:pt idx="289">
                  <c:v>51.3</c:v>
                </c:pt>
                <c:pt idx="290">
                  <c:v>54</c:v>
                </c:pt>
                <c:pt idx="291">
                  <c:v>52.2</c:v>
                </c:pt>
                <c:pt idx="292">
                  <c:v>50.4</c:v>
                </c:pt>
                <c:pt idx="293">
                  <c:v>48.6</c:v>
                </c:pt>
                <c:pt idx="294">
                  <c:v>46.8</c:v>
                </c:pt>
                <c:pt idx="295">
                  <c:v>45</c:v>
                </c:pt>
                <c:pt idx="296">
                  <c:v>43.2</c:v>
                </c:pt>
                <c:pt idx="297">
                  <c:v>41.4</c:v>
                </c:pt>
                <c:pt idx="298">
                  <c:v>39.6</c:v>
                </c:pt>
                <c:pt idx="299">
                  <c:v>37.799999999999997</c:v>
                </c:pt>
                <c:pt idx="300">
                  <c:v>36</c:v>
                </c:pt>
                <c:pt idx="301">
                  <c:v>33.299999999999997</c:v>
                </c:pt>
                <c:pt idx="302">
                  <c:v>30.6</c:v>
                </c:pt>
                <c:pt idx="303">
                  <c:v>27.9</c:v>
                </c:pt>
                <c:pt idx="304">
                  <c:v>25.2</c:v>
                </c:pt>
                <c:pt idx="305">
                  <c:v>22.5</c:v>
                </c:pt>
                <c:pt idx="306">
                  <c:v>19.799999999999901</c:v>
                </c:pt>
                <c:pt idx="307">
                  <c:v>17.099999999999898</c:v>
                </c:pt>
                <c:pt idx="308">
                  <c:v>14.399999999999901</c:v>
                </c:pt>
                <c:pt idx="309">
                  <c:v>11.7</c:v>
                </c:pt>
                <c:pt idx="310">
                  <c:v>9</c:v>
                </c:pt>
                <c:pt idx="311">
                  <c:v>9</c:v>
                </c:pt>
                <c:pt idx="312">
                  <c:v>9</c:v>
                </c:pt>
                <c:pt idx="313">
                  <c:v>9</c:v>
                </c:pt>
                <c:pt idx="314">
                  <c:v>9</c:v>
                </c:pt>
                <c:pt idx="315">
                  <c:v>9</c:v>
                </c:pt>
                <c:pt idx="316">
                  <c:v>9</c:v>
                </c:pt>
                <c:pt idx="317">
                  <c:v>9</c:v>
                </c:pt>
                <c:pt idx="318">
                  <c:v>9</c:v>
                </c:pt>
                <c:pt idx="319">
                  <c:v>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0-2A6A-4474-8CD8-015D2A89E125}"/>
            </c:ext>
          </c:extLst>
        </c:ser>
        <c:ser>
          <c:idx val="88"/>
          <c:order val="42"/>
          <c:tx>
            <c:strRef>
              <c:f>Φύλλο1!$AU$1</c:f>
              <c:strCache>
                <c:ptCount val="1"/>
                <c:pt idx="0">
                  <c:v>S-14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U$2:$AU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8.1</c:v>
                </c:pt>
                <c:pt idx="22">
                  <c:v>7.2</c:v>
                </c:pt>
                <c:pt idx="23">
                  <c:v>6.3</c:v>
                </c:pt>
                <c:pt idx="24">
                  <c:v>5.4</c:v>
                </c:pt>
                <c:pt idx="25">
                  <c:v>4.5</c:v>
                </c:pt>
                <c:pt idx="26">
                  <c:v>3.5999999999999899</c:v>
                </c:pt>
                <c:pt idx="27">
                  <c:v>2.7</c:v>
                </c:pt>
                <c:pt idx="28">
                  <c:v>1.7999999999999901</c:v>
                </c:pt>
                <c:pt idx="29">
                  <c:v>0.9</c:v>
                </c:pt>
                <c:pt idx="30">
                  <c:v>0</c:v>
                </c:pt>
                <c:pt idx="31">
                  <c:v>0.9</c:v>
                </c:pt>
                <c:pt idx="32">
                  <c:v>1.8</c:v>
                </c:pt>
                <c:pt idx="33">
                  <c:v>2.7</c:v>
                </c:pt>
                <c:pt idx="34">
                  <c:v>3.6</c:v>
                </c:pt>
                <c:pt idx="35">
                  <c:v>4.5</c:v>
                </c:pt>
                <c:pt idx="36">
                  <c:v>5.4</c:v>
                </c:pt>
                <c:pt idx="37">
                  <c:v>6.3</c:v>
                </c:pt>
                <c:pt idx="38">
                  <c:v>7.2</c:v>
                </c:pt>
                <c:pt idx="39">
                  <c:v>8.1</c:v>
                </c:pt>
                <c:pt idx="40">
                  <c:v>9</c:v>
                </c:pt>
                <c:pt idx="41">
                  <c:v>8.1</c:v>
                </c:pt>
                <c:pt idx="42">
                  <c:v>7.2</c:v>
                </c:pt>
                <c:pt idx="43">
                  <c:v>6.3</c:v>
                </c:pt>
                <c:pt idx="44">
                  <c:v>5.4</c:v>
                </c:pt>
                <c:pt idx="45">
                  <c:v>4.5</c:v>
                </c:pt>
                <c:pt idx="46">
                  <c:v>3.5999999999999899</c:v>
                </c:pt>
                <c:pt idx="47">
                  <c:v>2.7</c:v>
                </c:pt>
                <c:pt idx="48">
                  <c:v>1.7999999999999901</c:v>
                </c:pt>
                <c:pt idx="49">
                  <c:v>0.9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.9</c:v>
                </c:pt>
                <c:pt idx="62">
                  <c:v>1.8</c:v>
                </c:pt>
                <c:pt idx="63">
                  <c:v>2.7</c:v>
                </c:pt>
                <c:pt idx="64">
                  <c:v>3.6</c:v>
                </c:pt>
                <c:pt idx="65">
                  <c:v>4.5</c:v>
                </c:pt>
                <c:pt idx="66">
                  <c:v>5.4</c:v>
                </c:pt>
                <c:pt idx="67">
                  <c:v>6.3</c:v>
                </c:pt>
                <c:pt idx="68">
                  <c:v>7.2</c:v>
                </c:pt>
                <c:pt idx="69">
                  <c:v>8.1</c:v>
                </c:pt>
                <c:pt idx="70">
                  <c:v>9</c:v>
                </c:pt>
                <c:pt idx="71">
                  <c:v>172.5</c:v>
                </c:pt>
                <c:pt idx="72">
                  <c:v>336</c:v>
                </c:pt>
                <c:pt idx="73">
                  <c:v>499.5</c:v>
                </c:pt>
                <c:pt idx="74">
                  <c:v>663</c:v>
                </c:pt>
                <c:pt idx="75">
                  <c:v>826.5</c:v>
                </c:pt>
                <c:pt idx="76">
                  <c:v>990</c:v>
                </c:pt>
                <c:pt idx="77">
                  <c:v>1153.5</c:v>
                </c:pt>
                <c:pt idx="78">
                  <c:v>1317</c:v>
                </c:pt>
                <c:pt idx="79">
                  <c:v>1480.5</c:v>
                </c:pt>
                <c:pt idx="80">
                  <c:v>1644</c:v>
                </c:pt>
                <c:pt idx="81">
                  <c:v>1768.8</c:v>
                </c:pt>
                <c:pt idx="82">
                  <c:v>1893.6</c:v>
                </c:pt>
                <c:pt idx="83">
                  <c:v>2018.4</c:v>
                </c:pt>
                <c:pt idx="84">
                  <c:v>2143.1999999999998</c:v>
                </c:pt>
                <c:pt idx="85">
                  <c:v>2268</c:v>
                </c:pt>
                <c:pt idx="86">
                  <c:v>2392.8000000000002</c:v>
                </c:pt>
                <c:pt idx="87">
                  <c:v>2517.6</c:v>
                </c:pt>
                <c:pt idx="88">
                  <c:v>2642.4</c:v>
                </c:pt>
                <c:pt idx="89">
                  <c:v>2767.2</c:v>
                </c:pt>
                <c:pt idx="90">
                  <c:v>2892</c:v>
                </c:pt>
                <c:pt idx="91">
                  <c:v>2881.8</c:v>
                </c:pt>
                <c:pt idx="92">
                  <c:v>2871.6</c:v>
                </c:pt>
                <c:pt idx="93">
                  <c:v>2861.4</c:v>
                </c:pt>
                <c:pt idx="94">
                  <c:v>2851.2</c:v>
                </c:pt>
                <c:pt idx="95">
                  <c:v>2841</c:v>
                </c:pt>
                <c:pt idx="96">
                  <c:v>2830.8</c:v>
                </c:pt>
                <c:pt idx="97">
                  <c:v>2820.6</c:v>
                </c:pt>
                <c:pt idx="98">
                  <c:v>2810.4</c:v>
                </c:pt>
                <c:pt idx="99">
                  <c:v>2800.2</c:v>
                </c:pt>
                <c:pt idx="100">
                  <c:v>2790</c:v>
                </c:pt>
                <c:pt idx="101">
                  <c:v>2800.5</c:v>
                </c:pt>
                <c:pt idx="102">
                  <c:v>2811</c:v>
                </c:pt>
                <c:pt idx="103">
                  <c:v>2821.5</c:v>
                </c:pt>
                <c:pt idx="104">
                  <c:v>2832</c:v>
                </c:pt>
                <c:pt idx="105">
                  <c:v>2842.5</c:v>
                </c:pt>
                <c:pt idx="106">
                  <c:v>2853</c:v>
                </c:pt>
                <c:pt idx="107">
                  <c:v>2863.5</c:v>
                </c:pt>
                <c:pt idx="108">
                  <c:v>2874</c:v>
                </c:pt>
                <c:pt idx="109">
                  <c:v>2884.5</c:v>
                </c:pt>
                <c:pt idx="110">
                  <c:v>2895</c:v>
                </c:pt>
                <c:pt idx="111">
                  <c:v>2796</c:v>
                </c:pt>
                <c:pt idx="112">
                  <c:v>2697</c:v>
                </c:pt>
                <c:pt idx="113">
                  <c:v>2598</c:v>
                </c:pt>
                <c:pt idx="114">
                  <c:v>2499</c:v>
                </c:pt>
                <c:pt idx="115">
                  <c:v>2400</c:v>
                </c:pt>
                <c:pt idx="116">
                  <c:v>2301</c:v>
                </c:pt>
                <c:pt idx="117">
                  <c:v>2202</c:v>
                </c:pt>
                <c:pt idx="118">
                  <c:v>2103</c:v>
                </c:pt>
                <c:pt idx="119">
                  <c:v>2004</c:v>
                </c:pt>
                <c:pt idx="120">
                  <c:v>1905</c:v>
                </c:pt>
                <c:pt idx="121">
                  <c:v>1730.4</c:v>
                </c:pt>
                <c:pt idx="122">
                  <c:v>1555.8</c:v>
                </c:pt>
                <c:pt idx="123">
                  <c:v>1381.2</c:v>
                </c:pt>
                <c:pt idx="124">
                  <c:v>1206.5999999999999</c:v>
                </c:pt>
                <c:pt idx="125">
                  <c:v>1032</c:v>
                </c:pt>
                <c:pt idx="126">
                  <c:v>857.4</c:v>
                </c:pt>
                <c:pt idx="127">
                  <c:v>682.8</c:v>
                </c:pt>
                <c:pt idx="128">
                  <c:v>508.2</c:v>
                </c:pt>
                <c:pt idx="129">
                  <c:v>333.6</c:v>
                </c:pt>
                <c:pt idx="130">
                  <c:v>159</c:v>
                </c:pt>
                <c:pt idx="131">
                  <c:v>322.5</c:v>
                </c:pt>
                <c:pt idx="132">
                  <c:v>486</c:v>
                </c:pt>
                <c:pt idx="133">
                  <c:v>649.5</c:v>
                </c:pt>
                <c:pt idx="134">
                  <c:v>813</c:v>
                </c:pt>
                <c:pt idx="135">
                  <c:v>976.5</c:v>
                </c:pt>
                <c:pt idx="136">
                  <c:v>1140</c:v>
                </c:pt>
                <c:pt idx="137">
                  <c:v>1303.5</c:v>
                </c:pt>
                <c:pt idx="138">
                  <c:v>1467</c:v>
                </c:pt>
                <c:pt idx="139">
                  <c:v>1630.5</c:v>
                </c:pt>
                <c:pt idx="140">
                  <c:v>1794</c:v>
                </c:pt>
                <c:pt idx="141">
                  <c:v>1827</c:v>
                </c:pt>
                <c:pt idx="142">
                  <c:v>1860</c:v>
                </c:pt>
                <c:pt idx="143">
                  <c:v>1893</c:v>
                </c:pt>
                <c:pt idx="144">
                  <c:v>1926</c:v>
                </c:pt>
                <c:pt idx="145">
                  <c:v>1959</c:v>
                </c:pt>
                <c:pt idx="146">
                  <c:v>1992</c:v>
                </c:pt>
                <c:pt idx="147">
                  <c:v>2025</c:v>
                </c:pt>
                <c:pt idx="148">
                  <c:v>2058</c:v>
                </c:pt>
                <c:pt idx="149">
                  <c:v>2091</c:v>
                </c:pt>
                <c:pt idx="150">
                  <c:v>2124</c:v>
                </c:pt>
                <c:pt idx="151">
                  <c:v>2086.8000000000002</c:v>
                </c:pt>
                <c:pt idx="152">
                  <c:v>2049.6</c:v>
                </c:pt>
                <c:pt idx="153">
                  <c:v>2012.4</c:v>
                </c:pt>
                <c:pt idx="154">
                  <c:v>1975.2</c:v>
                </c:pt>
                <c:pt idx="155">
                  <c:v>1938</c:v>
                </c:pt>
                <c:pt idx="156">
                  <c:v>1900.8</c:v>
                </c:pt>
                <c:pt idx="157">
                  <c:v>1863.6</c:v>
                </c:pt>
                <c:pt idx="158">
                  <c:v>1826.4</c:v>
                </c:pt>
                <c:pt idx="159">
                  <c:v>1789.2</c:v>
                </c:pt>
                <c:pt idx="160">
                  <c:v>1752</c:v>
                </c:pt>
                <c:pt idx="161">
                  <c:v>1773</c:v>
                </c:pt>
                <c:pt idx="162">
                  <c:v>1794</c:v>
                </c:pt>
                <c:pt idx="163">
                  <c:v>1815</c:v>
                </c:pt>
                <c:pt idx="164">
                  <c:v>1836</c:v>
                </c:pt>
                <c:pt idx="165">
                  <c:v>1857</c:v>
                </c:pt>
                <c:pt idx="166">
                  <c:v>1878</c:v>
                </c:pt>
                <c:pt idx="167">
                  <c:v>1899</c:v>
                </c:pt>
                <c:pt idx="168">
                  <c:v>1920</c:v>
                </c:pt>
                <c:pt idx="169">
                  <c:v>1941</c:v>
                </c:pt>
                <c:pt idx="170">
                  <c:v>1962</c:v>
                </c:pt>
                <c:pt idx="171">
                  <c:v>1947.9</c:v>
                </c:pt>
                <c:pt idx="172">
                  <c:v>1933.8</c:v>
                </c:pt>
                <c:pt idx="173">
                  <c:v>1919.7</c:v>
                </c:pt>
                <c:pt idx="174">
                  <c:v>1905.6</c:v>
                </c:pt>
                <c:pt idx="175">
                  <c:v>1891.5</c:v>
                </c:pt>
                <c:pt idx="176">
                  <c:v>1877.4</c:v>
                </c:pt>
                <c:pt idx="177">
                  <c:v>1863.3</c:v>
                </c:pt>
                <c:pt idx="178">
                  <c:v>1849.2</c:v>
                </c:pt>
                <c:pt idx="179">
                  <c:v>1835.1</c:v>
                </c:pt>
                <c:pt idx="180">
                  <c:v>1821</c:v>
                </c:pt>
                <c:pt idx="181">
                  <c:v>1702.8</c:v>
                </c:pt>
                <c:pt idx="182">
                  <c:v>1584.6</c:v>
                </c:pt>
                <c:pt idx="183">
                  <c:v>1466.4</c:v>
                </c:pt>
                <c:pt idx="184">
                  <c:v>1348.2</c:v>
                </c:pt>
                <c:pt idx="185">
                  <c:v>1230</c:v>
                </c:pt>
                <c:pt idx="186">
                  <c:v>1111.8</c:v>
                </c:pt>
                <c:pt idx="187">
                  <c:v>993.6</c:v>
                </c:pt>
                <c:pt idx="188">
                  <c:v>875.4</c:v>
                </c:pt>
                <c:pt idx="189">
                  <c:v>757.2</c:v>
                </c:pt>
                <c:pt idx="190">
                  <c:v>639</c:v>
                </c:pt>
                <c:pt idx="191">
                  <c:v>604.79999999999995</c:v>
                </c:pt>
                <c:pt idx="192">
                  <c:v>570.6</c:v>
                </c:pt>
                <c:pt idx="193">
                  <c:v>536.4</c:v>
                </c:pt>
                <c:pt idx="194">
                  <c:v>502.2</c:v>
                </c:pt>
                <c:pt idx="195">
                  <c:v>468</c:v>
                </c:pt>
                <c:pt idx="196">
                  <c:v>433.79999999999899</c:v>
                </c:pt>
                <c:pt idx="197">
                  <c:v>399.599999999999</c:v>
                </c:pt>
                <c:pt idx="198">
                  <c:v>365.4</c:v>
                </c:pt>
                <c:pt idx="199">
                  <c:v>331.2</c:v>
                </c:pt>
                <c:pt idx="200">
                  <c:v>297</c:v>
                </c:pt>
                <c:pt idx="201">
                  <c:v>278.7</c:v>
                </c:pt>
                <c:pt idx="202">
                  <c:v>260.39999999999998</c:v>
                </c:pt>
                <c:pt idx="203">
                  <c:v>242.1</c:v>
                </c:pt>
                <c:pt idx="204">
                  <c:v>223.8</c:v>
                </c:pt>
                <c:pt idx="205">
                  <c:v>205.5</c:v>
                </c:pt>
                <c:pt idx="206">
                  <c:v>187.2</c:v>
                </c:pt>
                <c:pt idx="207">
                  <c:v>168.9</c:v>
                </c:pt>
                <c:pt idx="208">
                  <c:v>150.6</c:v>
                </c:pt>
                <c:pt idx="209">
                  <c:v>132.29999999999899</c:v>
                </c:pt>
                <c:pt idx="210">
                  <c:v>114</c:v>
                </c:pt>
                <c:pt idx="211">
                  <c:v>105.3</c:v>
                </c:pt>
                <c:pt idx="212">
                  <c:v>96.6</c:v>
                </c:pt>
                <c:pt idx="213">
                  <c:v>87.9</c:v>
                </c:pt>
                <c:pt idx="214">
                  <c:v>79.2</c:v>
                </c:pt>
                <c:pt idx="215">
                  <c:v>70.5</c:v>
                </c:pt>
                <c:pt idx="216">
                  <c:v>61.8</c:v>
                </c:pt>
                <c:pt idx="217">
                  <c:v>53.1</c:v>
                </c:pt>
                <c:pt idx="218">
                  <c:v>44.4</c:v>
                </c:pt>
                <c:pt idx="219">
                  <c:v>35.700000000000003</c:v>
                </c:pt>
                <c:pt idx="220">
                  <c:v>27</c:v>
                </c:pt>
                <c:pt idx="221">
                  <c:v>26.1</c:v>
                </c:pt>
                <c:pt idx="222">
                  <c:v>25.2</c:v>
                </c:pt>
                <c:pt idx="223">
                  <c:v>24.3</c:v>
                </c:pt>
                <c:pt idx="224">
                  <c:v>23.4</c:v>
                </c:pt>
                <c:pt idx="225">
                  <c:v>22.5</c:v>
                </c:pt>
                <c:pt idx="226">
                  <c:v>21.6</c:v>
                </c:pt>
                <c:pt idx="227">
                  <c:v>20.7</c:v>
                </c:pt>
                <c:pt idx="228">
                  <c:v>19.8</c:v>
                </c:pt>
                <c:pt idx="229">
                  <c:v>18.899999999999999</c:v>
                </c:pt>
                <c:pt idx="230">
                  <c:v>18</c:v>
                </c:pt>
                <c:pt idx="231">
                  <c:v>18</c:v>
                </c:pt>
                <c:pt idx="232">
                  <c:v>18</c:v>
                </c:pt>
                <c:pt idx="233">
                  <c:v>18</c:v>
                </c:pt>
                <c:pt idx="234">
                  <c:v>18</c:v>
                </c:pt>
                <c:pt idx="235">
                  <c:v>18</c:v>
                </c:pt>
                <c:pt idx="236">
                  <c:v>18</c:v>
                </c:pt>
                <c:pt idx="237">
                  <c:v>18</c:v>
                </c:pt>
                <c:pt idx="238">
                  <c:v>18</c:v>
                </c:pt>
                <c:pt idx="239">
                  <c:v>18</c:v>
                </c:pt>
                <c:pt idx="240">
                  <c:v>18</c:v>
                </c:pt>
                <c:pt idx="241">
                  <c:v>20.100000000000001</c:v>
                </c:pt>
                <c:pt idx="242">
                  <c:v>22.2</c:v>
                </c:pt>
                <c:pt idx="243">
                  <c:v>24.3</c:v>
                </c:pt>
                <c:pt idx="244">
                  <c:v>26.4</c:v>
                </c:pt>
                <c:pt idx="245">
                  <c:v>28.5</c:v>
                </c:pt>
                <c:pt idx="246">
                  <c:v>30.6</c:v>
                </c:pt>
                <c:pt idx="247">
                  <c:v>32.700000000000003</c:v>
                </c:pt>
                <c:pt idx="248">
                  <c:v>34.799999999999997</c:v>
                </c:pt>
                <c:pt idx="249">
                  <c:v>36.9</c:v>
                </c:pt>
                <c:pt idx="250">
                  <c:v>39</c:v>
                </c:pt>
                <c:pt idx="251">
                  <c:v>50.7</c:v>
                </c:pt>
                <c:pt idx="252">
                  <c:v>62.4</c:v>
                </c:pt>
                <c:pt idx="253">
                  <c:v>74.099999999999994</c:v>
                </c:pt>
                <c:pt idx="254">
                  <c:v>85.8</c:v>
                </c:pt>
                <c:pt idx="255">
                  <c:v>97.5</c:v>
                </c:pt>
                <c:pt idx="256">
                  <c:v>109.19999999999899</c:v>
                </c:pt>
                <c:pt idx="257">
                  <c:v>120.899999999999</c:v>
                </c:pt>
                <c:pt idx="258">
                  <c:v>132.6</c:v>
                </c:pt>
                <c:pt idx="259">
                  <c:v>144.30000000000001</c:v>
                </c:pt>
                <c:pt idx="260">
                  <c:v>156</c:v>
                </c:pt>
                <c:pt idx="261">
                  <c:v>155.1</c:v>
                </c:pt>
                <c:pt idx="262">
                  <c:v>154.19999999999999</c:v>
                </c:pt>
                <c:pt idx="263">
                  <c:v>153.30000000000001</c:v>
                </c:pt>
                <c:pt idx="264">
                  <c:v>152.4</c:v>
                </c:pt>
                <c:pt idx="265">
                  <c:v>151.5</c:v>
                </c:pt>
                <c:pt idx="266">
                  <c:v>150.6</c:v>
                </c:pt>
                <c:pt idx="267">
                  <c:v>149.69999999999999</c:v>
                </c:pt>
                <c:pt idx="268">
                  <c:v>148.80000000000001</c:v>
                </c:pt>
                <c:pt idx="269">
                  <c:v>147.9</c:v>
                </c:pt>
                <c:pt idx="270">
                  <c:v>147</c:v>
                </c:pt>
                <c:pt idx="271">
                  <c:v>134.1</c:v>
                </c:pt>
                <c:pt idx="272">
                  <c:v>121.2</c:v>
                </c:pt>
                <c:pt idx="273">
                  <c:v>108.3</c:v>
                </c:pt>
                <c:pt idx="274">
                  <c:v>95.4</c:v>
                </c:pt>
                <c:pt idx="275">
                  <c:v>82.5</c:v>
                </c:pt>
                <c:pt idx="276">
                  <c:v>69.599999999999994</c:v>
                </c:pt>
                <c:pt idx="277">
                  <c:v>56.7</c:v>
                </c:pt>
                <c:pt idx="278">
                  <c:v>43.8</c:v>
                </c:pt>
                <c:pt idx="279">
                  <c:v>30.899999999999899</c:v>
                </c:pt>
                <c:pt idx="280">
                  <c:v>18</c:v>
                </c:pt>
                <c:pt idx="281">
                  <c:v>17.100000000000001</c:v>
                </c:pt>
                <c:pt idx="282">
                  <c:v>16.2</c:v>
                </c:pt>
                <c:pt idx="283">
                  <c:v>15.3</c:v>
                </c:pt>
                <c:pt idx="284">
                  <c:v>14.4</c:v>
                </c:pt>
                <c:pt idx="285">
                  <c:v>13.5</c:v>
                </c:pt>
                <c:pt idx="286">
                  <c:v>12.6</c:v>
                </c:pt>
                <c:pt idx="287">
                  <c:v>11.7</c:v>
                </c:pt>
                <c:pt idx="288">
                  <c:v>10.8</c:v>
                </c:pt>
                <c:pt idx="289">
                  <c:v>9.9</c:v>
                </c:pt>
                <c:pt idx="290">
                  <c:v>9</c:v>
                </c:pt>
                <c:pt idx="291">
                  <c:v>10.8</c:v>
                </c:pt>
                <c:pt idx="292">
                  <c:v>12.6</c:v>
                </c:pt>
                <c:pt idx="293">
                  <c:v>14.4</c:v>
                </c:pt>
                <c:pt idx="294">
                  <c:v>16.2</c:v>
                </c:pt>
                <c:pt idx="295">
                  <c:v>18</c:v>
                </c:pt>
                <c:pt idx="296">
                  <c:v>19.8</c:v>
                </c:pt>
                <c:pt idx="297">
                  <c:v>21.6</c:v>
                </c:pt>
                <c:pt idx="298">
                  <c:v>23.4</c:v>
                </c:pt>
                <c:pt idx="299">
                  <c:v>25.2</c:v>
                </c:pt>
                <c:pt idx="300">
                  <c:v>27</c:v>
                </c:pt>
                <c:pt idx="301">
                  <c:v>27.3</c:v>
                </c:pt>
                <c:pt idx="302">
                  <c:v>27.6</c:v>
                </c:pt>
                <c:pt idx="303">
                  <c:v>27.9</c:v>
                </c:pt>
                <c:pt idx="304">
                  <c:v>28.2</c:v>
                </c:pt>
                <c:pt idx="305">
                  <c:v>28.5</c:v>
                </c:pt>
                <c:pt idx="306">
                  <c:v>28.8</c:v>
                </c:pt>
                <c:pt idx="307">
                  <c:v>29.1</c:v>
                </c:pt>
                <c:pt idx="308">
                  <c:v>29.4</c:v>
                </c:pt>
                <c:pt idx="309">
                  <c:v>29.7</c:v>
                </c:pt>
                <c:pt idx="310">
                  <c:v>30</c:v>
                </c:pt>
                <c:pt idx="311">
                  <c:v>29.1</c:v>
                </c:pt>
                <c:pt idx="312">
                  <c:v>28.2</c:v>
                </c:pt>
                <c:pt idx="313">
                  <c:v>27.3</c:v>
                </c:pt>
                <c:pt idx="314">
                  <c:v>26.4</c:v>
                </c:pt>
                <c:pt idx="315">
                  <c:v>25.5</c:v>
                </c:pt>
                <c:pt idx="316">
                  <c:v>24.6</c:v>
                </c:pt>
                <c:pt idx="317">
                  <c:v>23.7</c:v>
                </c:pt>
                <c:pt idx="318">
                  <c:v>22.8</c:v>
                </c:pt>
                <c:pt idx="319">
                  <c:v>21.9</c:v>
                </c:pt>
                <c:pt idx="320">
                  <c:v>2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1-2A6A-4474-8CD8-015D2A89E125}"/>
            </c:ext>
          </c:extLst>
        </c:ser>
        <c:ser>
          <c:idx val="89"/>
          <c:order val="43"/>
          <c:tx>
            <c:strRef>
              <c:f>Φύλλο1!$AV$1</c:f>
              <c:strCache>
                <c:ptCount val="1"/>
                <c:pt idx="0">
                  <c:v>S-15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V$2:$AV$352</c:f>
              <c:numCache>
                <c:formatCode>General</c:formatCode>
                <c:ptCount val="351"/>
                <c:pt idx="0">
                  <c:v>0</c:v>
                </c:pt>
                <c:pt idx="1">
                  <c:v>3.3</c:v>
                </c:pt>
                <c:pt idx="2">
                  <c:v>6.6</c:v>
                </c:pt>
                <c:pt idx="3">
                  <c:v>9.8999999999999897</c:v>
                </c:pt>
                <c:pt idx="4">
                  <c:v>13.2</c:v>
                </c:pt>
                <c:pt idx="5">
                  <c:v>16.5</c:v>
                </c:pt>
                <c:pt idx="6">
                  <c:v>19.799999999999901</c:v>
                </c:pt>
                <c:pt idx="7">
                  <c:v>23.099999999999898</c:v>
                </c:pt>
                <c:pt idx="8">
                  <c:v>26.4</c:v>
                </c:pt>
                <c:pt idx="9">
                  <c:v>29.7</c:v>
                </c:pt>
                <c:pt idx="10">
                  <c:v>33</c:v>
                </c:pt>
                <c:pt idx="11">
                  <c:v>29.7</c:v>
                </c:pt>
                <c:pt idx="12">
                  <c:v>26.4</c:v>
                </c:pt>
                <c:pt idx="13">
                  <c:v>23.1</c:v>
                </c:pt>
                <c:pt idx="14">
                  <c:v>19.8</c:v>
                </c:pt>
                <c:pt idx="15">
                  <c:v>16.5</c:v>
                </c:pt>
                <c:pt idx="16">
                  <c:v>13.2</c:v>
                </c:pt>
                <c:pt idx="17">
                  <c:v>9.9</c:v>
                </c:pt>
                <c:pt idx="18">
                  <c:v>6.6</c:v>
                </c:pt>
                <c:pt idx="19">
                  <c:v>3.3</c:v>
                </c:pt>
                <c:pt idx="20">
                  <c:v>0</c:v>
                </c:pt>
                <c:pt idx="21">
                  <c:v>0.9</c:v>
                </c:pt>
                <c:pt idx="22">
                  <c:v>1.8</c:v>
                </c:pt>
                <c:pt idx="23">
                  <c:v>2.7</c:v>
                </c:pt>
                <c:pt idx="24">
                  <c:v>3.6</c:v>
                </c:pt>
                <c:pt idx="25">
                  <c:v>4.5</c:v>
                </c:pt>
                <c:pt idx="26">
                  <c:v>5.4</c:v>
                </c:pt>
                <c:pt idx="27">
                  <c:v>6.3</c:v>
                </c:pt>
                <c:pt idx="28">
                  <c:v>7.2</c:v>
                </c:pt>
                <c:pt idx="29">
                  <c:v>8.1</c:v>
                </c:pt>
                <c:pt idx="30">
                  <c:v>9</c:v>
                </c:pt>
                <c:pt idx="31">
                  <c:v>8.1</c:v>
                </c:pt>
                <c:pt idx="32">
                  <c:v>7.2</c:v>
                </c:pt>
                <c:pt idx="33">
                  <c:v>6.3</c:v>
                </c:pt>
                <c:pt idx="34">
                  <c:v>5.4</c:v>
                </c:pt>
                <c:pt idx="35">
                  <c:v>4.5</c:v>
                </c:pt>
                <c:pt idx="36">
                  <c:v>3.5999999999999899</c:v>
                </c:pt>
                <c:pt idx="37">
                  <c:v>2.7</c:v>
                </c:pt>
                <c:pt idx="38">
                  <c:v>1.7999999999999901</c:v>
                </c:pt>
                <c:pt idx="39">
                  <c:v>0.9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.9</c:v>
                </c:pt>
                <c:pt idx="52">
                  <c:v>1.8</c:v>
                </c:pt>
                <c:pt idx="53">
                  <c:v>2.7</c:v>
                </c:pt>
                <c:pt idx="54">
                  <c:v>3.6</c:v>
                </c:pt>
                <c:pt idx="55">
                  <c:v>4.5</c:v>
                </c:pt>
                <c:pt idx="56">
                  <c:v>5.4</c:v>
                </c:pt>
                <c:pt idx="57">
                  <c:v>6.3</c:v>
                </c:pt>
                <c:pt idx="58">
                  <c:v>7.2</c:v>
                </c:pt>
                <c:pt idx="59">
                  <c:v>8.1</c:v>
                </c:pt>
                <c:pt idx="60">
                  <c:v>9</c:v>
                </c:pt>
                <c:pt idx="61">
                  <c:v>9</c:v>
                </c:pt>
                <c:pt idx="62">
                  <c:v>9</c:v>
                </c:pt>
                <c:pt idx="63">
                  <c:v>9</c:v>
                </c:pt>
                <c:pt idx="64">
                  <c:v>9</c:v>
                </c:pt>
                <c:pt idx="65">
                  <c:v>9</c:v>
                </c:pt>
                <c:pt idx="66">
                  <c:v>9</c:v>
                </c:pt>
                <c:pt idx="67">
                  <c:v>9</c:v>
                </c:pt>
                <c:pt idx="68">
                  <c:v>9</c:v>
                </c:pt>
                <c:pt idx="69">
                  <c:v>9</c:v>
                </c:pt>
                <c:pt idx="70">
                  <c:v>9</c:v>
                </c:pt>
                <c:pt idx="71">
                  <c:v>8.1</c:v>
                </c:pt>
                <c:pt idx="72">
                  <c:v>7.2</c:v>
                </c:pt>
                <c:pt idx="73">
                  <c:v>6.3</c:v>
                </c:pt>
                <c:pt idx="74">
                  <c:v>5.4</c:v>
                </c:pt>
                <c:pt idx="75">
                  <c:v>4.5</c:v>
                </c:pt>
                <c:pt idx="76">
                  <c:v>3.5999999999999899</c:v>
                </c:pt>
                <c:pt idx="77">
                  <c:v>2.7</c:v>
                </c:pt>
                <c:pt idx="78">
                  <c:v>1.7999999999999901</c:v>
                </c:pt>
                <c:pt idx="79">
                  <c:v>0.9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6.6</c:v>
                </c:pt>
                <c:pt idx="182">
                  <c:v>13.2</c:v>
                </c:pt>
                <c:pt idx="183">
                  <c:v>19.799999999999901</c:v>
                </c:pt>
                <c:pt idx="184">
                  <c:v>26.4</c:v>
                </c:pt>
                <c:pt idx="185">
                  <c:v>33</c:v>
                </c:pt>
                <c:pt idx="186">
                  <c:v>39.599999999999902</c:v>
                </c:pt>
                <c:pt idx="187">
                  <c:v>46.199999999999903</c:v>
                </c:pt>
                <c:pt idx="188">
                  <c:v>52.8</c:v>
                </c:pt>
                <c:pt idx="189">
                  <c:v>59.4</c:v>
                </c:pt>
                <c:pt idx="190">
                  <c:v>66</c:v>
                </c:pt>
                <c:pt idx="191">
                  <c:v>66.900000000000006</c:v>
                </c:pt>
                <c:pt idx="192">
                  <c:v>67.8</c:v>
                </c:pt>
                <c:pt idx="193">
                  <c:v>68.7</c:v>
                </c:pt>
                <c:pt idx="194">
                  <c:v>69.599999999999994</c:v>
                </c:pt>
                <c:pt idx="195">
                  <c:v>70.5</c:v>
                </c:pt>
                <c:pt idx="196">
                  <c:v>71.400000000000006</c:v>
                </c:pt>
                <c:pt idx="197">
                  <c:v>72.3</c:v>
                </c:pt>
                <c:pt idx="198">
                  <c:v>73.2</c:v>
                </c:pt>
                <c:pt idx="199">
                  <c:v>74.099999999999994</c:v>
                </c:pt>
                <c:pt idx="200">
                  <c:v>75</c:v>
                </c:pt>
                <c:pt idx="201">
                  <c:v>72.900000000000006</c:v>
                </c:pt>
                <c:pt idx="202">
                  <c:v>70.8</c:v>
                </c:pt>
                <c:pt idx="203">
                  <c:v>68.7</c:v>
                </c:pt>
                <c:pt idx="204">
                  <c:v>66.599999999999994</c:v>
                </c:pt>
                <c:pt idx="205">
                  <c:v>64.5</c:v>
                </c:pt>
                <c:pt idx="206">
                  <c:v>62.4</c:v>
                </c:pt>
                <c:pt idx="207">
                  <c:v>60.3</c:v>
                </c:pt>
                <c:pt idx="208">
                  <c:v>58.2</c:v>
                </c:pt>
                <c:pt idx="209">
                  <c:v>56.099999999999902</c:v>
                </c:pt>
                <c:pt idx="210">
                  <c:v>54</c:v>
                </c:pt>
                <c:pt idx="211">
                  <c:v>50.7</c:v>
                </c:pt>
                <c:pt idx="212">
                  <c:v>47.4</c:v>
                </c:pt>
                <c:pt idx="213">
                  <c:v>44.1</c:v>
                </c:pt>
                <c:pt idx="214">
                  <c:v>40.799999999999997</c:v>
                </c:pt>
                <c:pt idx="215">
                  <c:v>37.5</c:v>
                </c:pt>
                <c:pt idx="216">
                  <c:v>34.200000000000003</c:v>
                </c:pt>
                <c:pt idx="217">
                  <c:v>30.9</c:v>
                </c:pt>
                <c:pt idx="218">
                  <c:v>27.6</c:v>
                </c:pt>
                <c:pt idx="219">
                  <c:v>24.3</c:v>
                </c:pt>
                <c:pt idx="220">
                  <c:v>21</c:v>
                </c:pt>
                <c:pt idx="221">
                  <c:v>18.899999999999999</c:v>
                </c:pt>
                <c:pt idx="222">
                  <c:v>16.8</c:v>
                </c:pt>
                <c:pt idx="223">
                  <c:v>14.7</c:v>
                </c:pt>
                <c:pt idx="224">
                  <c:v>12.6</c:v>
                </c:pt>
                <c:pt idx="225">
                  <c:v>10.5</c:v>
                </c:pt>
                <c:pt idx="226">
                  <c:v>8.3999999999999897</c:v>
                </c:pt>
                <c:pt idx="227">
                  <c:v>6.2999999999999901</c:v>
                </c:pt>
                <c:pt idx="228">
                  <c:v>4.1999999999999904</c:v>
                </c:pt>
                <c:pt idx="229">
                  <c:v>2.0999999999999899</c:v>
                </c:pt>
                <c:pt idx="230">
                  <c:v>0</c:v>
                </c:pt>
                <c:pt idx="231">
                  <c:v>0.9</c:v>
                </c:pt>
                <c:pt idx="232">
                  <c:v>1.8</c:v>
                </c:pt>
                <c:pt idx="233">
                  <c:v>2.7</c:v>
                </c:pt>
                <c:pt idx="234">
                  <c:v>3.6</c:v>
                </c:pt>
                <c:pt idx="235">
                  <c:v>4.5</c:v>
                </c:pt>
                <c:pt idx="236">
                  <c:v>5.4</c:v>
                </c:pt>
                <c:pt idx="237">
                  <c:v>6.3</c:v>
                </c:pt>
                <c:pt idx="238">
                  <c:v>7.2</c:v>
                </c:pt>
                <c:pt idx="239">
                  <c:v>8.1</c:v>
                </c:pt>
                <c:pt idx="240">
                  <c:v>9</c:v>
                </c:pt>
                <c:pt idx="241">
                  <c:v>9</c:v>
                </c:pt>
                <c:pt idx="242">
                  <c:v>9</c:v>
                </c:pt>
                <c:pt idx="243">
                  <c:v>9</c:v>
                </c:pt>
                <c:pt idx="244">
                  <c:v>9</c:v>
                </c:pt>
                <c:pt idx="245">
                  <c:v>9</c:v>
                </c:pt>
                <c:pt idx="246">
                  <c:v>9</c:v>
                </c:pt>
                <c:pt idx="247">
                  <c:v>9</c:v>
                </c:pt>
                <c:pt idx="248">
                  <c:v>9</c:v>
                </c:pt>
                <c:pt idx="249">
                  <c:v>9</c:v>
                </c:pt>
                <c:pt idx="250">
                  <c:v>9</c:v>
                </c:pt>
                <c:pt idx="251">
                  <c:v>8.1</c:v>
                </c:pt>
                <c:pt idx="252">
                  <c:v>7.2</c:v>
                </c:pt>
                <c:pt idx="253">
                  <c:v>6.3</c:v>
                </c:pt>
                <c:pt idx="254">
                  <c:v>5.4</c:v>
                </c:pt>
                <c:pt idx="255">
                  <c:v>4.5</c:v>
                </c:pt>
                <c:pt idx="256">
                  <c:v>3.5999999999999899</c:v>
                </c:pt>
                <c:pt idx="257">
                  <c:v>2.7</c:v>
                </c:pt>
                <c:pt idx="258">
                  <c:v>1.7999999999999901</c:v>
                </c:pt>
                <c:pt idx="259">
                  <c:v>0.9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2-2A6A-4474-8CD8-015D2A89E125}"/>
            </c:ext>
          </c:extLst>
        </c:ser>
        <c:ser>
          <c:idx val="91"/>
          <c:order val="45"/>
          <c:tx>
            <c:v>Average</c:v>
          </c:tx>
          <c:spPr>
            <a:ln>
              <a:solidFill>
                <a:schemeClr val="tx1"/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BB$2:$BB$352</c:f>
              <c:numCache>
                <c:formatCode>General</c:formatCode>
                <c:ptCount val="351"/>
                <c:pt idx="0">
                  <c:v>21.753451676528599</c:v>
                </c:pt>
                <c:pt idx="1">
                  <c:v>21.956804733727807</c:v>
                </c:pt>
                <c:pt idx="2">
                  <c:v>22.160157790927013</c:v>
                </c:pt>
                <c:pt idx="3">
                  <c:v>22.363510848126239</c:v>
                </c:pt>
                <c:pt idx="4">
                  <c:v>22.566863905325448</c:v>
                </c:pt>
                <c:pt idx="5">
                  <c:v>22.770216962524653</c:v>
                </c:pt>
                <c:pt idx="6">
                  <c:v>22.973570019723862</c:v>
                </c:pt>
                <c:pt idx="7">
                  <c:v>23.176923076923067</c:v>
                </c:pt>
                <c:pt idx="8">
                  <c:v>23.380276134122294</c:v>
                </c:pt>
                <c:pt idx="9">
                  <c:v>23.583629191321503</c:v>
                </c:pt>
                <c:pt idx="10">
                  <c:v>23.786982248520712</c:v>
                </c:pt>
                <c:pt idx="11">
                  <c:v>23.094082840236688</c:v>
                </c:pt>
                <c:pt idx="12">
                  <c:v>22.401183431952663</c:v>
                </c:pt>
                <c:pt idx="13">
                  <c:v>21.708284023668639</c:v>
                </c:pt>
                <c:pt idx="14">
                  <c:v>21.015384615384612</c:v>
                </c:pt>
                <c:pt idx="15">
                  <c:v>20.322485207100591</c:v>
                </c:pt>
                <c:pt idx="16">
                  <c:v>19.629585798816564</c:v>
                </c:pt>
                <c:pt idx="17">
                  <c:v>18.936686390532543</c:v>
                </c:pt>
                <c:pt idx="18">
                  <c:v>18.243786982248519</c:v>
                </c:pt>
                <c:pt idx="19">
                  <c:v>17.550887573964495</c:v>
                </c:pt>
                <c:pt idx="20">
                  <c:v>16.857988165680474</c:v>
                </c:pt>
                <c:pt idx="21">
                  <c:v>16.98145956607495</c:v>
                </c:pt>
                <c:pt idx="22">
                  <c:v>17.104930966469425</c:v>
                </c:pt>
                <c:pt idx="23">
                  <c:v>17.228402366863907</c:v>
                </c:pt>
                <c:pt idx="24">
                  <c:v>17.351873767258382</c:v>
                </c:pt>
                <c:pt idx="25">
                  <c:v>17.475345167652861</c:v>
                </c:pt>
                <c:pt idx="26">
                  <c:v>17.598816568047333</c:v>
                </c:pt>
                <c:pt idx="27">
                  <c:v>17.722287968441812</c:v>
                </c:pt>
                <c:pt idx="28">
                  <c:v>17.845759368836298</c:v>
                </c:pt>
                <c:pt idx="29">
                  <c:v>17.969230769230769</c:v>
                </c:pt>
                <c:pt idx="30">
                  <c:v>18.092702169625248</c:v>
                </c:pt>
                <c:pt idx="31">
                  <c:v>17.854043392504931</c:v>
                </c:pt>
                <c:pt idx="32">
                  <c:v>17.615384615384617</c:v>
                </c:pt>
                <c:pt idx="33">
                  <c:v>17.376725838264299</c:v>
                </c:pt>
                <c:pt idx="34">
                  <c:v>17.138067061143985</c:v>
                </c:pt>
                <c:pt idx="35">
                  <c:v>16.899408284023668</c:v>
                </c:pt>
                <c:pt idx="36">
                  <c:v>16.660749506903343</c:v>
                </c:pt>
                <c:pt idx="37">
                  <c:v>16.422090729783029</c:v>
                </c:pt>
                <c:pt idx="38">
                  <c:v>16.183431952662723</c:v>
                </c:pt>
                <c:pt idx="39">
                  <c:v>15.944773175542405</c:v>
                </c:pt>
                <c:pt idx="40">
                  <c:v>15.706114398422091</c:v>
                </c:pt>
                <c:pt idx="41">
                  <c:v>15.837869822485208</c:v>
                </c:pt>
                <c:pt idx="42">
                  <c:v>15.969625246548325</c:v>
                </c:pt>
                <c:pt idx="43">
                  <c:v>16.101380670611434</c:v>
                </c:pt>
                <c:pt idx="44">
                  <c:v>16.233136094674553</c:v>
                </c:pt>
                <c:pt idx="45">
                  <c:v>16.364891518737675</c:v>
                </c:pt>
                <c:pt idx="46">
                  <c:v>16.496646942800787</c:v>
                </c:pt>
                <c:pt idx="47">
                  <c:v>16.628402366863906</c:v>
                </c:pt>
                <c:pt idx="48">
                  <c:v>16.760157790927021</c:v>
                </c:pt>
                <c:pt idx="49">
                  <c:v>16.891913214990137</c:v>
                </c:pt>
                <c:pt idx="50">
                  <c:v>17.023668639053255</c:v>
                </c:pt>
                <c:pt idx="51">
                  <c:v>17.501380670611439</c:v>
                </c:pt>
                <c:pt idx="52">
                  <c:v>17.979092702169627</c:v>
                </c:pt>
                <c:pt idx="53">
                  <c:v>18.456804733727811</c:v>
                </c:pt>
                <c:pt idx="54">
                  <c:v>18.934516765285995</c:v>
                </c:pt>
                <c:pt idx="55">
                  <c:v>19.412228796844182</c:v>
                </c:pt>
                <c:pt idx="56">
                  <c:v>19.889940828402366</c:v>
                </c:pt>
                <c:pt idx="57">
                  <c:v>20.367652859960554</c:v>
                </c:pt>
                <c:pt idx="58">
                  <c:v>20.845364891518738</c:v>
                </c:pt>
                <c:pt idx="59">
                  <c:v>21.323076923076922</c:v>
                </c:pt>
                <c:pt idx="60">
                  <c:v>21.800788954635109</c:v>
                </c:pt>
                <c:pt idx="61">
                  <c:v>32.548717948717957</c:v>
                </c:pt>
                <c:pt idx="62">
                  <c:v>43.296646942800784</c:v>
                </c:pt>
                <c:pt idx="63">
                  <c:v>54.044575936883625</c:v>
                </c:pt>
                <c:pt idx="64">
                  <c:v>64.792504930966473</c:v>
                </c:pt>
                <c:pt idx="65">
                  <c:v>75.5404339250493</c:v>
                </c:pt>
                <c:pt idx="66">
                  <c:v>86.288362919132155</c:v>
                </c:pt>
                <c:pt idx="67">
                  <c:v>97.036291913214995</c:v>
                </c:pt>
                <c:pt idx="68">
                  <c:v>107.78422090729782</c:v>
                </c:pt>
                <c:pt idx="69">
                  <c:v>118.53214990138044</c:v>
                </c:pt>
                <c:pt idx="70">
                  <c:v>129.2800788954635</c:v>
                </c:pt>
                <c:pt idx="71">
                  <c:v>292.5684418145957</c:v>
                </c:pt>
                <c:pt idx="72">
                  <c:v>455.85680473372787</c:v>
                </c:pt>
                <c:pt idx="73">
                  <c:v>619.14516765285964</c:v>
                </c:pt>
                <c:pt idx="74">
                  <c:v>782.43353057199215</c:v>
                </c:pt>
                <c:pt idx="75">
                  <c:v>945.72189349112421</c:v>
                </c:pt>
                <c:pt idx="76">
                  <c:v>1109.0102564102563</c:v>
                </c:pt>
                <c:pt idx="77">
                  <c:v>1272.2986193293884</c:v>
                </c:pt>
                <c:pt idx="78">
                  <c:v>1435.5869822485208</c:v>
                </c:pt>
                <c:pt idx="79">
                  <c:v>1598.8753451676528</c:v>
                </c:pt>
                <c:pt idx="80">
                  <c:v>1762.1637080867852</c:v>
                </c:pt>
                <c:pt idx="81">
                  <c:v>1764.041617357002</c:v>
                </c:pt>
                <c:pt idx="82">
                  <c:v>1765.9195266272191</c:v>
                </c:pt>
                <c:pt idx="83">
                  <c:v>1767.7974358974357</c:v>
                </c:pt>
                <c:pt idx="84">
                  <c:v>1769.6753451676527</c:v>
                </c:pt>
                <c:pt idx="85">
                  <c:v>1771.5532544378698</c:v>
                </c:pt>
                <c:pt idx="86">
                  <c:v>1773.4311637080864</c:v>
                </c:pt>
                <c:pt idx="87">
                  <c:v>1775.3090729783009</c:v>
                </c:pt>
                <c:pt idx="88">
                  <c:v>1777.1869822485205</c:v>
                </c:pt>
                <c:pt idx="89">
                  <c:v>1779.0648915187351</c:v>
                </c:pt>
                <c:pt idx="90">
                  <c:v>1780.9428007889546</c:v>
                </c:pt>
                <c:pt idx="91">
                  <c:v>1941.8611439842211</c:v>
                </c:pt>
                <c:pt idx="92">
                  <c:v>2102.7794871794872</c:v>
                </c:pt>
                <c:pt idx="93">
                  <c:v>2263.6978303747533</c:v>
                </c:pt>
                <c:pt idx="94">
                  <c:v>2424.6161735700198</c:v>
                </c:pt>
                <c:pt idx="95">
                  <c:v>2585.5345167652858</c:v>
                </c:pt>
                <c:pt idx="96">
                  <c:v>2746.4528599605519</c:v>
                </c:pt>
                <c:pt idx="97">
                  <c:v>2907.3712031558184</c:v>
                </c:pt>
                <c:pt idx="98">
                  <c:v>3068.2895463510845</c:v>
                </c:pt>
                <c:pt idx="99">
                  <c:v>3229.2078895463487</c:v>
                </c:pt>
                <c:pt idx="100">
                  <c:v>3390.1262327416171</c:v>
                </c:pt>
                <c:pt idx="101">
                  <c:v>3209.9495069033533</c:v>
                </c:pt>
                <c:pt idx="102">
                  <c:v>3029.772781065089</c:v>
                </c:pt>
                <c:pt idx="103">
                  <c:v>2849.5960552268243</c:v>
                </c:pt>
                <c:pt idx="104">
                  <c:v>2669.4193293885601</c:v>
                </c:pt>
                <c:pt idx="105">
                  <c:v>2489.2426035502958</c:v>
                </c:pt>
                <c:pt idx="106">
                  <c:v>2309.0658777120316</c:v>
                </c:pt>
                <c:pt idx="107">
                  <c:v>2128.8891518737669</c:v>
                </c:pt>
                <c:pt idx="108">
                  <c:v>1948.7124260355026</c:v>
                </c:pt>
                <c:pt idx="109">
                  <c:v>1768.5357001972354</c:v>
                </c:pt>
                <c:pt idx="110">
                  <c:v>1588.3589743589744</c:v>
                </c:pt>
                <c:pt idx="111">
                  <c:v>1599.1964497041422</c:v>
                </c:pt>
                <c:pt idx="112">
                  <c:v>1610.0339250493098</c:v>
                </c:pt>
                <c:pt idx="113">
                  <c:v>1620.8714003944774</c:v>
                </c:pt>
                <c:pt idx="114">
                  <c:v>1631.708875739645</c:v>
                </c:pt>
                <c:pt idx="115">
                  <c:v>1642.5463510848126</c:v>
                </c:pt>
                <c:pt idx="116">
                  <c:v>1653.3838264299802</c:v>
                </c:pt>
                <c:pt idx="117">
                  <c:v>1664.2213017751478</c:v>
                </c:pt>
                <c:pt idx="118">
                  <c:v>1675.0587771203154</c:v>
                </c:pt>
                <c:pt idx="119">
                  <c:v>1685.8962524654833</c:v>
                </c:pt>
                <c:pt idx="120">
                  <c:v>1696.7337278106506</c:v>
                </c:pt>
                <c:pt idx="121">
                  <c:v>1613.1368836291913</c:v>
                </c:pt>
                <c:pt idx="122">
                  <c:v>1529.5400394477319</c:v>
                </c:pt>
                <c:pt idx="123">
                  <c:v>1445.9431952662721</c:v>
                </c:pt>
                <c:pt idx="124">
                  <c:v>1362.346351084813</c:v>
                </c:pt>
                <c:pt idx="125">
                  <c:v>1278.749506903353</c:v>
                </c:pt>
                <c:pt idx="126">
                  <c:v>1195.1526627218911</c:v>
                </c:pt>
                <c:pt idx="127">
                  <c:v>1111.5558185404313</c:v>
                </c:pt>
                <c:pt idx="128">
                  <c:v>1027.9589743589743</c:v>
                </c:pt>
                <c:pt idx="129">
                  <c:v>944.36213017751413</c:v>
                </c:pt>
                <c:pt idx="130">
                  <c:v>860.76528599605524</c:v>
                </c:pt>
                <c:pt idx="131">
                  <c:v>891.90355029585828</c:v>
                </c:pt>
                <c:pt idx="132">
                  <c:v>923.04181459566053</c:v>
                </c:pt>
                <c:pt idx="133">
                  <c:v>954.18007889546368</c:v>
                </c:pt>
                <c:pt idx="134">
                  <c:v>985.31834319526615</c:v>
                </c:pt>
                <c:pt idx="135">
                  <c:v>1016.4566074950691</c:v>
                </c:pt>
                <c:pt idx="136">
                  <c:v>1047.594871794872</c:v>
                </c:pt>
                <c:pt idx="137">
                  <c:v>1078.7331360946748</c:v>
                </c:pt>
                <c:pt idx="138">
                  <c:v>1109.8714003944767</c:v>
                </c:pt>
                <c:pt idx="139">
                  <c:v>1141.0096646942798</c:v>
                </c:pt>
                <c:pt idx="140">
                  <c:v>1172.147928994083</c:v>
                </c:pt>
                <c:pt idx="141">
                  <c:v>1112.8049309664696</c:v>
                </c:pt>
                <c:pt idx="142">
                  <c:v>1053.4619329388563</c:v>
                </c:pt>
                <c:pt idx="143">
                  <c:v>994.1189349112426</c:v>
                </c:pt>
                <c:pt idx="144">
                  <c:v>934.77593688362913</c:v>
                </c:pt>
                <c:pt idx="145">
                  <c:v>875.43293885601577</c:v>
                </c:pt>
                <c:pt idx="146">
                  <c:v>816.08994082840218</c:v>
                </c:pt>
                <c:pt idx="147">
                  <c:v>756.74694280078847</c:v>
                </c:pt>
                <c:pt idx="148">
                  <c:v>697.40394477317568</c:v>
                </c:pt>
                <c:pt idx="149">
                  <c:v>638.06094674556198</c:v>
                </c:pt>
                <c:pt idx="150">
                  <c:v>578.71794871794873</c:v>
                </c:pt>
                <c:pt idx="151">
                  <c:v>559.0067061143983</c:v>
                </c:pt>
                <c:pt idx="152">
                  <c:v>539.29546351084798</c:v>
                </c:pt>
                <c:pt idx="153">
                  <c:v>519.58422090729789</c:v>
                </c:pt>
                <c:pt idx="154">
                  <c:v>499.8729783037474</c:v>
                </c:pt>
                <c:pt idx="155">
                  <c:v>480.1617357001972</c:v>
                </c:pt>
                <c:pt idx="156">
                  <c:v>460.45049309664694</c:v>
                </c:pt>
                <c:pt idx="157">
                  <c:v>440.73925049309651</c:v>
                </c:pt>
                <c:pt idx="158">
                  <c:v>421.02800788954642</c:v>
                </c:pt>
                <c:pt idx="159">
                  <c:v>401.31676528599581</c:v>
                </c:pt>
                <c:pt idx="160">
                  <c:v>381.60552268244578</c:v>
                </c:pt>
                <c:pt idx="161">
                  <c:v>377.22623274161742</c:v>
                </c:pt>
                <c:pt idx="162">
                  <c:v>372.84694280078895</c:v>
                </c:pt>
                <c:pt idx="163">
                  <c:v>368.46765285996054</c:v>
                </c:pt>
                <c:pt idx="164">
                  <c:v>364.08836291913212</c:v>
                </c:pt>
                <c:pt idx="165">
                  <c:v>359.70907297830371</c:v>
                </c:pt>
                <c:pt idx="166">
                  <c:v>355.32978303747541</c:v>
                </c:pt>
                <c:pt idx="167">
                  <c:v>350.95049309664694</c:v>
                </c:pt>
                <c:pt idx="168">
                  <c:v>346.57120315581852</c:v>
                </c:pt>
                <c:pt idx="169">
                  <c:v>342.19191321499011</c:v>
                </c:pt>
                <c:pt idx="170">
                  <c:v>337.81262327416175</c:v>
                </c:pt>
                <c:pt idx="171">
                  <c:v>327.74575936883633</c:v>
                </c:pt>
                <c:pt idx="172">
                  <c:v>317.6788954635108</c:v>
                </c:pt>
                <c:pt idx="173">
                  <c:v>307.61203155818538</c:v>
                </c:pt>
                <c:pt idx="174">
                  <c:v>297.54516765285996</c:v>
                </c:pt>
                <c:pt idx="175">
                  <c:v>287.47830374753448</c:v>
                </c:pt>
                <c:pt idx="176">
                  <c:v>277.41143984220878</c:v>
                </c:pt>
                <c:pt idx="177">
                  <c:v>267.3445759368833</c:v>
                </c:pt>
                <c:pt idx="178">
                  <c:v>257.27771203155822</c:v>
                </c:pt>
                <c:pt idx="179">
                  <c:v>247.21084812623246</c:v>
                </c:pt>
                <c:pt idx="180">
                  <c:v>237.1439842209073</c:v>
                </c:pt>
                <c:pt idx="181">
                  <c:v>227.22682445759366</c:v>
                </c:pt>
                <c:pt idx="182">
                  <c:v>217.30966469428009</c:v>
                </c:pt>
                <c:pt idx="183">
                  <c:v>207.39250493096648</c:v>
                </c:pt>
                <c:pt idx="184">
                  <c:v>197.47534516765288</c:v>
                </c:pt>
                <c:pt idx="185">
                  <c:v>187.55818540433924</c:v>
                </c:pt>
                <c:pt idx="186">
                  <c:v>177.64102564102561</c:v>
                </c:pt>
                <c:pt idx="187">
                  <c:v>167.72386587771203</c:v>
                </c:pt>
                <c:pt idx="188">
                  <c:v>157.80670611439842</c:v>
                </c:pt>
                <c:pt idx="189">
                  <c:v>147.88954635108482</c:v>
                </c:pt>
                <c:pt idx="190">
                  <c:v>137.97238658777121</c:v>
                </c:pt>
                <c:pt idx="191">
                  <c:v>134.83865877712034</c:v>
                </c:pt>
                <c:pt idx="192">
                  <c:v>131.70493096646948</c:v>
                </c:pt>
                <c:pt idx="193">
                  <c:v>128.57120315581849</c:v>
                </c:pt>
                <c:pt idx="194">
                  <c:v>125.43747534516763</c:v>
                </c:pt>
                <c:pt idx="195">
                  <c:v>122.30374753451677</c:v>
                </c:pt>
                <c:pt idx="196">
                  <c:v>119.17001972386585</c:v>
                </c:pt>
                <c:pt idx="197">
                  <c:v>116.03629191321491</c:v>
                </c:pt>
                <c:pt idx="198">
                  <c:v>112.90256410256406</c:v>
                </c:pt>
                <c:pt idx="199">
                  <c:v>109.7688362919132</c:v>
                </c:pt>
                <c:pt idx="200">
                  <c:v>106.63510848126232</c:v>
                </c:pt>
                <c:pt idx="201">
                  <c:v>104.47968441814595</c:v>
                </c:pt>
                <c:pt idx="202">
                  <c:v>102.32426035502958</c:v>
                </c:pt>
                <c:pt idx="203">
                  <c:v>100.16883629191322</c:v>
                </c:pt>
                <c:pt idx="204">
                  <c:v>98.013412228796852</c:v>
                </c:pt>
                <c:pt idx="205">
                  <c:v>95.857988165680482</c:v>
                </c:pt>
                <c:pt idx="206">
                  <c:v>93.702564102564097</c:v>
                </c:pt>
                <c:pt idx="207">
                  <c:v>91.547140039447712</c:v>
                </c:pt>
                <c:pt idx="208">
                  <c:v>89.391715976331369</c:v>
                </c:pt>
                <c:pt idx="209">
                  <c:v>87.236291913214927</c:v>
                </c:pt>
                <c:pt idx="210">
                  <c:v>85.080867850098613</c:v>
                </c:pt>
                <c:pt idx="211">
                  <c:v>81.92938856015779</c:v>
                </c:pt>
                <c:pt idx="212">
                  <c:v>78.777909270216952</c:v>
                </c:pt>
                <c:pt idx="213">
                  <c:v>75.626429980276143</c:v>
                </c:pt>
                <c:pt idx="214">
                  <c:v>72.474950690335305</c:v>
                </c:pt>
                <c:pt idx="215">
                  <c:v>69.323471400394482</c:v>
                </c:pt>
                <c:pt idx="216">
                  <c:v>66.171992110453601</c:v>
                </c:pt>
                <c:pt idx="217">
                  <c:v>63.020512820512742</c:v>
                </c:pt>
                <c:pt idx="218">
                  <c:v>59.869033530571997</c:v>
                </c:pt>
                <c:pt idx="219">
                  <c:v>56.717554240631159</c:v>
                </c:pt>
                <c:pt idx="220">
                  <c:v>53.566074950690329</c:v>
                </c:pt>
                <c:pt idx="221">
                  <c:v>53.216370808678491</c:v>
                </c:pt>
                <c:pt idx="222">
                  <c:v>52.866666666666674</c:v>
                </c:pt>
                <c:pt idx="223">
                  <c:v>52.516962524654829</c:v>
                </c:pt>
                <c:pt idx="224">
                  <c:v>52.167258382643006</c:v>
                </c:pt>
                <c:pt idx="225">
                  <c:v>51.817554240631168</c:v>
                </c:pt>
                <c:pt idx="226">
                  <c:v>51.467850098619323</c:v>
                </c:pt>
                <c:pt idx="227">
                  <c:v>51.118145956607492</c:v>
                </c:pt>
                <c:pt idx="228">
                  <c:v>50.768441814595647</c:v>
                </c:pt>
                <c:pt idx="229">
                  <c:v>50.418737672583831</c:v>
                </c:pt>
                <c:pt idx="230">
                  <c:v>50.069033530571993</c:v>
                </c:pt>
                <c:pt idx="231">
                  <c:v>49.887573964497037</c:v>
                </c:pt>
                <c:pt idx="232">
                  <c:v>49.706114398422088</c:v>
                </c:pt>
                <c:pt idx="233">
                  <c:v>49.524654832347146</c:v>
                </c:pt>
                <c:pt idx="234">
                  <c:v>49.34319526627219</c:v>
                </c:pt>
                <c:pt idx="235">
                  <c:v>49.161735700197241</c:v>
                </c:pt>
                <c:pt idx="236">
                  <c:v>48.980276134122285</c:v>
                </c:pt>
                <c:pt idx="237">
                  <c:v>48.798816568047336</c:v>
                </c:pt>
                <c:pt idx="238">
                  <c:v>48.617357001972387</c:v>
                </c:pt>
                <c:pt idx="239">
                  <c:v>48.435897435897431</c:v>
                </c:pt>
                <c:pt idx="240">
                  <c:v>48.254437869822482</c:v>
                </c:pt>
                <c:pt idx="241">
                  <c:v>47.743589743589745</c:v>
                </c:pt>
                <c:pt idx="242">
                  <c:v>47.232741617357</c:v>
                </c:pt>
                <c:pt idx="243">
                  <c:v>46.721893491124256</c:v>
                </c:pt>
                <c:pt idx="244">
                  <c:v>46.211045364891518</c:v>
                </c:pt>
                <c:pt idx="245">
                  <c:v>45.700197238658781</c:v>
                </c:pt>
                <c:pt idx="246">
                  <c:v>45.189349112426029</c:v>
                </c:pt>
                <c:pt idx="247">
                  <c:v>44.678500986193292</c:v>
                </c:pt>
                <c:pt idx="248">
                  <c:v>44.167652859960548</c:v>
                </c:pt>
                <c:pt idx="249">
                  <c:v>43.65680473372781</c:v>
                </c:pt>
                <c:pt idx="250">
                  <c:v>43.145956607495066</c:v>
                </c:pt>
                <c:pt idx="251">
                  <c:v>43.112228796844178</c:v>
                </c:pt>
                <c:pt idx="252">
                  <c:v>43.078500986193298</c:v>
                </c:pt>
                <c:pt idx="253">
                  <c:v>43.044773175542396</c:v>
                </c:pt>
                <c:pt idx="254">
                  <c:v>43.011045364891515</c:v>
                </c:pt>
                <c:pt idx="255">
                  <c:v>42.977317554240628</c:v>
                </c:pt>
                <c:pt idx="256">
                  <c:v>42.943589743589705</c:v>
                </c:pt>
                <c:pt idx="257">
                  <c:v>42.909861932938817</c:v>
                </c:pt>
                <c:pt idx="258">
                  <c:v>42.876134122287958</c:v>
                </c:pt>
                <c:pt idx="259">
                  <c:v>42.842406311637063</c:v>
                </c:pt>
                <c:pt idx="260">
                  <c:v>42.80867850098619</c:v>
                </c:pt>
                <c:pt idx="261">
                  <c:v>42.066074950690329</c:v>
                </c:pt>
                <c:pt idx="262">
                  <c:v>41.323471400394482</c:v>
                </c:pt>
                <c:pt idx="263">
                  <c:v>40.580867850098613</c:v>
                </c:pt>
                <c:pt idx="264">
                  <c:v>39.838264299802766</c:v>
                </c:pt>
                <c:pt idx="265">
                  <c:v>39.095660749506905</c:v>
                </c:pt>
                <c:pt idx="266">
                  <c:v>38.35305719921103</c:v>
                </c:pt>
                <c:pt idx="267">
                  <c:v>37.610453648915183</c:v>
                </c:pt>
                <c:pt idx="268">
                  <c:v>36.867850098619328</c:v>
                </c:pt>
                <c:pt idx="269">
                  <c:v>36.125246548323481</c:v>
                </c:pt>
                <c:pt idx="270">
                  <c:v>35.382642998027613</c:v>
                </c:pt>
                <c:pt idx="271">
                  <c:v>34.68639053254438</c:v>
                </c:pt>
                <c:pt idx="272">
                  <c:v>33.990138067061139</c:v>
                </c:pt>
                <c:pt idx="273">
                  <c:v>33.293885601577912</c:v>
                </c:pt>
                <c:pt idx="274">
                  <c:v>32.597633136094679</c:v>
                </c:pt>
                <c:pt idx="275">
                  <c:v>31.901380670611442</c:v>
                </c:pt>
                <c:pt idx="276">
                  <c:v>31.205128205128201</c:v>
                </c:pt>
                <c:pt idx="277">
                  <c:v>30.508875739644925</c:v>
                </c:pt>
                <c:pt idx="278">
                  <c:v>29.812623274161741</c:v>
                </c:pt>
                <c:pt idx="279">
                  <c:v>29.1163708086785</c:v>
                </c:pt>
                <c:pt idx="280">
                  <c:v>28.420118343195263</c:v>
                </c:pt>
                <c:pt idx="281">
                  <c:v>28.281262327416172</c:v>
                </c:pt>
                <c:pt idx="282">
                  <c:v>28.142406311637085</c:v>
                </c:pt>
                <c:pt idx="283">
                  <c:v>28.003550295857984</c:v>
                </c:pt>
                <c:pt idx="284">
                  <c:v>27.864694280078901</c:v>
                </c:pt>
                <c:pt idx="285">
                  <c:v>27.725838264299803</c:v>
                </c:pt>
                <c:pt idx="286">
                  <c:v>27.586982248520709</c:v>
                </c:pt>
                <c:pt idx="287">
                  <c:v>27.448126232741615</c:v>
                </c:pt>
                <c:pt idx="288">
                  <c:v>27.309270216962524</c:v>
                </c:pt>
                <c:pt idx="289">
                  <c:v>27.17041420118343</c:v>
                </c:pt>
                <c:pt idx="290">
                  <c:v>27.031558185404339</c:v>
                </c:pt>
                <c:pt idx="291">
                  <c:v>26.720315581854045</c:v>
                </c:pt>
                <c:pt idx="292">
                  <c:v>26.409072978303747</c:v>
                </c:pt>
                <c:pt idx="293">
                  <c:v>26.09783037475345</c:v>
                </c:pt>
                <c:pt idx="294">
                  <c:v>25.786587771203155</c:v>
                </c:pt>
                <c:pt idx="295">
                  <c:v>25.475345167652861</c:v>
                </c:pt>
                <c:pt idx="296">
                  <c:v>25.164102564102556</c:v>
                </c:pt>
                <c:pt idx="297">
                  <c:v>24.852859960552262</c:v>
                </c:pt>
                <c:pt idx="298">
                  <c:v>24.541617357001975</c:v>
                </c:pt>
                <c:pt idx="299">
                  <c:v>24.23037475345167</c:v>
                </c:pt>
                <c:pt idx="300">
                  <c:v>23.91913214990138</c:v>
                </c:pt>
                <c:pt idx="301">
                  <c:v>23.612228796844182</c:v>
                </c:pt>
                <c:pt idx="302">
                  <c:v>23.305325443786991</c:v>
                </c:pt>
                <c:pt idx="303">
                  <c:v>22.998422090729775</c:v>
                </c:pt>
                <c:pt idx="304">
                  <c:v>22.691518737672588</c:v>
                </c:pt>
                <c:pt idx="305">
                  <c:v>22.384615384615383</c:v>
                </c:pt>
                <c:pt idx="306">
                  <c:v>22.077712031558178</c:v>
                </c:pt>
                <c:pt idx="307">
                  <c:v>21.770808678500991</c:v>
                </c:pt>
                <c:pt idx="308">
                  <c:v>21.463905325443779</c:v>
                </c:pt>
                <c:pt idx="309">
                  <c:v>21.157001972386585</c:v>
                </c:pt>
                <c:pt idx="310">
                  <c:v>20.85009861932939</c:v>
                </c:pt>
                <c:pt idx="311">
                  <c:v>20.578106508875742</c:v>
                </c:pt>
                <c:pt idx="312">
                  <c:v>20.306114398422089</c:v>
                </c:pt>
                <c:pt idx="313">
                  <c:v>20.034122287968444</c:v>
                </c:pt>
                <c:pt idx="314">
                  <c:v>19.762130177514791</c:v>
                </c:pt>
                <c:pt idx="315">
                  <c:v>19.490138067061146</c:v>
                </c:pt>
                <c:pt idx="316">
                  <c:v>19.21814595660749</c:v>
                </c:pt>
                <c:pt idx="317">
                  <c:v>18.946153846153841</c:v>
                </c:pt>
                <c:pt idx="318">
                  <c:v>18.674161735700189</c:v>
                </c:pt>
                <c:pt idx="319">
                  <c:v>18.402169625246547</c:v>
                </c:pt>
                <c:pt idx="320">
                  <c:v>18.13017751479290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3-2A6A-4474-8CD8-015D2A89E12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51880703"/>
        <c:axId val="2051881119"/>
        <c:extLst>
          <c:ext xmlns:c15="http://schemas.microsoft.com/office/drawing/2012/chart" uri="{02D57815-91ED-43cb-92C2-25804820EDAC}">
            <c15:filteredScatterSeries>
              <c15:ser>
                <c:idx val="52"/>
                <c:order val="6"/>
                <c:tx>
                  <c:strRef>
                    <c:extLst>
                      <c:ext uri="{02D57815-91ED-43cb-92C2-25804820EDAC}">
                        <c15:formulaRef>
                          <c15:sqref>Φύλλο1!$H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Φύλλο1!$H$2:$H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>
                  <c:ext xmlns:c16="http://schemas.microsoft.com/office/drawing/2014/chart" uri="{C3380CC4-5D6E-409C-BE32-E72D297353CC}">
                    <c16:uniqueId val="{00000024-2A6A-4474-8CD8-015D2A89E125}"/>
                  </c:ext>
                </c:extLst>
              </c15:ser>
            </c15:filteredScatterSeries>
            <c15:filteredScatterSeries>
              <c15:ser>
                <c:idx val="58"/>
                <c:order val="1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2:$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19.899999999999999</c:v>
                      </c:pt>
                      <c:pt idx="32">
                        <c:v>18.8</c:v>
                      </c:pt>
                      <c:pt idx="33">
                        <c:v>17.7</c:v>
                      </c:pt>
                      <c:pt idx="34">
                        <c:v>16.600000000000001</c:v>
                      </c:pt>
                      <c:pt idx="35">
                        <c:v>15.5</c:v>
                      </c:pt>
                      <c:pt idx="36">
                        <c:v>14.399999999999901</c:v>
                      </c:pt>
                      <c:pt idx="37">
                        <c:v>13.299999999999899</c:v>
                      </c:pt>
                      <c:pt idx="38">
                        <c:v>12.2</c:v>
                      </c:pt>
                      <c:pt idx="39">
                        <c:v>11.1</c:v>
                      </c:pt>
                      <c:pt idx="40">
                        <c:v>10</c:v>
                      </c:pt>
                      <c:pt idx="41">
                        <c:v>9</c:v>
                      </c:pt>
                      <c:pt idx="42">
                        <c:v>8</c:v>
                      </c:pt>
                      <c:pt idx="43">
                        <c:v>7</c:v>
                      </c:pt>
                      <c:pt idx="44">
                        <c:v>6</c:v>
                      </c:pt>
                      <c:pt idx="45">
                        <c:v>5</c:v>
                      </c:pt>
                      <c:pt idx="46">
                        <c:v>4</c:v>
                      </c:pt>
                      <c:pt idx="47">
                        <c:v>3</c:v>
                      </c:pt>
                      <c:pt idx="48">
                        <c:v>2</c:v>
                      </c:pt>
                      <c:pt idx="49">
                        <c:v>1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3</c:v>
                      </c:pt>
                      <c:pt idx="152">
                        <c:v>2.6</c:v>
                      </c:pt>
                      <c:pt idx="153">
                        <c:v>3.9</c:v>
                      </c:pt>
                      <c:pt idx="154">
                        <c:v>5.2</c:v>
                      </c:pt>
                      <c:pt idx="155">
                        <c:v>6.5</c:v>
                      </c:pt>
                      <c:pt idx="156">
                        <c:v>7.8</c:v>
                      </c:pt>
                      <c:pt idx="157">
                        <c:v>9.1</c:v>
                      </c:pt>
                      <c:pt idx="158">
                        <c:v>10.4</c:v>
                      </c:pt>
                      <c:pt idx="159">
                        <c:v>11.7</c:v>
                      </c:pt>
                      <c:pt idx="160">
                        <c:v>13</c:v>
                      </c:pt>
                      <c:pt idx="161">
                        <c:v>14.4</c:v>
                      </c:pt>
                      <c:pt idx="162">
                        <c:v>15.8</c:v>
                      </c:pt>
                      <c:pt idx="163">
                        <c:v>17.2</c:v>
                      </c:pt>
                      <c:pt idx="164">
                        <c:v>18.600000000000001</c:v>
                      </c:pt>
                      <c:pt idx="165">
                        <c:v>20</c:v>
                      </c:pt>
                      <c:pt idx="166">
                        <c:v>21.4</c:v>
                      </c:pt>
                      <c:pt idx="167">
                        <c:v>22.799999999999901</c:v>
                      </c:pt>
                      <c:pt idx="168">
                        <c:v>24.2</c:v>
                      </c:pt>
                      <c:pt idx="169">
                        <c:v>25.6</c:v>
                      </c:pt>
                      <c:pt idx="170">
                        <c:v>27</c:v>
                      </c:pt>
                      <c:pt idx="171">
                        <c:v>26.1</c:v>
                      </c:pt>
                      <c:pt idx="172">
                        <c:v>25.2</c:v>
                      </c:pt>
                      <c:pt idx="173">
                        <c:v>24.3</c:v>
                      </c:pt>
                      <c:pt idx="174">
                        <c:v>23.4</c:v>
                      </c:pt>
                      <c:pt idx="175">
                        <c:v>22.5</c:v>
                      </c:pt>
                      <c:pt idx="176">
                        <c:v>21.6</c:v>
                      </c:pt>
                      <c:pt idx="177">
                        <c:v>20.7</c:v>
                      </c:pt>
                      <c:pt idx="178">
                        <c:v>19.8</c:v>
                      </c:pt>
                      <c:pt idx="179">
                        <c:v>18.899999999999999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5</c:v>
                      </c:pt>
                      <c:pt idx="192">
                        <c:v>8</c:v>
                      </c:pt>
                      <c:pt idx="193">
                        <c:v>7.5</c:v>
                      </c:pt>
                      <c:pt idx="194">
                        <c:v>7</c:v>
                      </c:pt>
                      <c:pt idx="195">
                        <c:v>6.5</c:v>
                      </c:pt>
                      <c:pt idx="196">
                        <c:v>6</c:v>
                      </c:pt>
                      <c:pt idx="197">
                        <c:v>5.5</c:v>
                      </c:pt>
                      <c:pt idx="198">
                        <c:v>5</c:v>
                      </c:pt>
                      <c:pt idx="199">
                        <c:v>4.5</c:v>
                      </c:pt>
                      <c:pt idx="200">
                        <c:v>4</c:v>
                      </c:pt>
                      <c:pt idx="201">
                        <c:v>3.6</c:v>
                      </c:pt>
                      <c:pt idx="202">
                        <c:v>3.2</c:v>
                      </c:pt>
                      <c:pt idx="203">
                        <c:v>2.8</c:v>
                      </c:pt>
                      <c:pt idx="204">
                        <c:v>2.4</c:v>
                      </c:pt>
                      <c:pt idx="205">
                        <c:v>2</c:v>
                      </c:pt>
                      <c:pt idx="206">
                        <c:v>1.5999999999999901</c:v>
                      </c:pt>
                      <c:pt idx="207">
                        <c:v>1.19999999999999</c:v>
                      </c:pt>
                      <c:pt idx="208">
                        <c:v>0.79999999999999905</c:v>
                      </c:pt>
                      <c:pt idx="209">
                        <c:v>0.39999999999999902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1</c:v>
                      </c:pt>
                      <c:pt idx="232">
                        <c:v>2</c:v>
                      </c:pt>
                      <c:pt idx="233">
                        <c:v>3</c:v>
                      </c:pt>
                      <c:pt idx="234">
                        <c:v>4</c:v>
                      </c:pt>
                      <c:pt idx="235">
                        <c:v>5</c:v>
                      </c:pt>
                      <c:pt idx="236">
                        <c:v>6</c:v>
                      </c:pt>
                      <c:pt idx="237">
                        <c:v>7</c:v>
                      </c:pt>
                      <c:pt idx="238">
                        <c:v>8</c:v>
                      </c:pt>
                      <c:pt idx="239">
                        <c:v>9</c:v>
                      </c:pt>
                      <c:pt idx="240">
                        <c:v>10</c:v>
                      </c:pt>
                      <c:pt idx="241">
                        <c:v>11.1</c:v>
                      </c:pt>
                      <c:pt idx="242">
                        <c:v>12.2</c:v>
                      </c:pt>
                      <c:pt idx="243">
                        <c:v>13.3</c:v>
                      </c:pt>
                      <c:pt idx="244">
                        <c:v>14.4</c:v>
                      </c:pt>
                      <c:pt idx="245">
                        <c:v>15.5</c:v>
                      </c:pt>
                      <c:pt idx="246">
                        <c:v>16.600000000000001</c:v>
                      </c:pt>
                      <c:pt idx="247">
                        <c:v>17.7</c:v>
                      </c:pt>
                      <c:pt idx="248">
                        <c:v>18.8</c:v>
                      </c:pt>
                      <c:pt idx="249">
                        <c:v>19.899999999999999</c:v>
                      </c:pt>
                      <c:pt idx="250">
                        <c:v>21</c:v>
                      </c:pt>
                      <c:pt idx="251">
                        <c:v>19.899999999999999</c:v>
                      </c:pt>
                      <c:pt idx="252">
                        <c:v>18.8</c:v>
                      </c:pt>
                      <c:pt idx="253">
                        <c:v>17.7</c:v>
                      </c:pt>
                      <c:pt idx="254">
                        <c:v>16.600000000000001</c:v>
                      </c:pt>
                      <c:pt idx="255">
                        <c:v>15.5</c:v>
                      </c:pt>
                      <c:pt idx="256">
                        <c:v>14.399999999999901</c:v>
                      </c:pt>
                      <c:pt idx="257">
                        <c:v>13.299999999999899</c:v>
                      </c:pt>
                      <c:pt idx="258">
                        <c:v>12.2</c:v>
                      </c:pt>
                      <c:pt idx="259">
                        <c:v>11.1</c:v>
                      </c:pt>
                      <c:pt idx="260">
                        <c:v>10</c:v>
                      </c:pt>
                      <c:pt idx="261">
                        <c:v>9</c:v>
                      </c:pt>
                      <c:pt idx="262">
                        <c:v>8</c:v>
                      </c:pt>
                      <c:pt idx="263">
                        <c:v>7</c:v>
                      </c:pt>
                      <c:pt idx="264">
                        <c:v>6</c:v>
                      </c:pt>
                      <c:pt idx="265">
                        <c:v>5</c:v>
                      </c:pt>
                      <c:pt idx="266">
                        <c:v>4</c:v>
                      </c:pt>
                      <c:pt idx="267">
                        <c:v>3</c:v>
                      </c:pt>
                      <c:pt idx="268">
                        <c:v>2</c:v>
                      </c:pt>
                      <c:pt idx="269">
                        <c:v>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5-2A6A-4474-8CD8-015D2A89E125}"/>
                  </c:ext>
                </c:extLst>
              </c15:ser>
            </c15:filteredScatterSeries>
            <c15:filteredScatterSeries>
              <c15:ser>
                <c:idx val="59"/>
                <c:order val="1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2:$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6-2A6A-4474-8CD8-015D2A89E125}"/>
                  </c:ext>
                </c:extLst>
              </c15:ser>
            </c15:filteredScatterSeries>
            <c15:filteredScatterSeries>
              <c15:ser>
                <c:idx val="60"/>
                <c:order val="1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2:$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7-2A6A-4474-8CD8-015D2A89E125}"/>
                  </c:ext>
                </c:extLst>
              </c15:ser>
            </c15:filteredScatterSeries>
            <c15:filteredScatterSeries>
              <c15:ser>
                <c:idx val="67"/>
                <c:order val="2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2:$Y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8-2A6A-4474-8CD8-015D2A89E125}"/>
                  </c:ext>
                </c:extLst>
              </c15:ser>
            </c15:filteredScatterSeries>
            <c15:filteredScatterSeries>
              <c15:ser>
                <c:idx val="74"/>
                <c:order val="2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2:$A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59</c:v>
                      </c:pt>
                      <c:pt idx="1">
                        <c:v>151</c:v>
                      </c:pt>
                      <c:pt idx="2">
                        <c:v>143</c:v>
                      </c:pt>
                      <c:pt idx="3">
                        <c:v>135</c:v>
                      </c:pt>
                      <c:pt idx="4">
                        <c:v>127</c:v>
                      </c:pt>
                      <c:pt idx="5">
                        <c:v>119</c:v>
                      </c:pt>
                      <c:pt idx="6">
                        <c:v>111</c:v>
                      </c:pt>
                      <c:pt idx="7">
                        <c:v>103</c:v>
                      </c:pt>
                      <c:pt idx="8">
                        <c:v>95</c:v>
                      </c:pt>
                      <c:pt idx="9">
                        <c:v>87</c:v>
                      </c:pt>
                      <c:pt idx="10">
                        <c:v>79</c:v>
                      </c:pt>
                      <c:pt idx="11">
                        <c:v>71.099999999999994</c:v>
                      </c:pt>
                      <c:pt idx="12">
                        <c:v>63.2</c:v>
                      </c:pt>
                      <c:pt idx="13">
                        <c:v>55.3</c:v>
                      </c:pt>
                      <c:pt idx="14">
                        <c:v>47.4</c:v>
                      </c:pt>
                      <c:pt idx="15">
                        <c:v>39.5</c:v>
                      </c:pt>
                      <c:pt idx="16">
                        <c:v>31.599999999999898</c:v>
                      </c:pt>
                      <c:pt idx="17">
                        <c:v>23.6999999999999</c:v>
                      </c:pt>
                      <c:pt idx="18">
                        <c:v>15.799999999999899</c:v>
                      </c:pt>
                      <c:pt idx="19">
                        <c:v>7.8999999999999897</c:v>
                      </c:pt>
                      <c:pt idx="20">
                        <c:v>0</c:v>
                      </c:pt>
                      <c:pt idx="21">
                        <c:v>0.4</c:v>
                      </c:pt>
                      <c:pt idx="22">
                        <c:v>0.8</c:v>
                      </c:pt>
                      <c:pt idx="23">
                        <c:v>1.2</c:v>
                      </c:pt>
                      <c:pt idx="24">
                        <c:v>1.6</c:v>
                      </c:pt>
                      <c:pt idx="25">
                        <c:v>2</c:v>
                      </c:pt>
                      <c:pt idx="26">
                        <c:v>2.4</c:v>
                      </c:pt>
                      <c:pt idx="27">
                        <c:v>2.8</c:v>
                      </c:pt>
                      <c:pt idx="28">
                        <c:v>3.2</c:v>
                      </c:pt>
                      <c:pt idx="29">
                        <c:v>3.6</c:v>
                      </c:pt>
                      <c:pt idx="30">
                        <c:v>4</c:v>
                      </c:pt>
                      <c:pt idx="31">
                        <c:v>4.5</c:v>
                      </c:pt>
                      <c:pt idx="32">
                        <c:v>5</c:v>
                      </c:pt>
                      <c:pt idx="33">
                        <c:v>5.5</c:v>
                      </c:pt>
                      <c:pt idx="34">
                        <c:v>6</c:v>
                      </c:pt>
                      <c:pt idx="35">
                        <c:v>6.5</c:v>
                      </c:pt>
                      <c:pt idx="36">
                        <c:v>7</c:v>
                      </c:pt>
                      <c:pt idx="37">
                        <c:v>7.5</c:v>
                      </c:pt>
                      <c:pt idx="38">
                        <c:v>8</c:v>
                      </c:pt>
                      <c:pt idx="39">
                        <c:v>8.5</c:v>
                      </c:pt>
                      <c:pt idx="40">
                        <c:v>9</c:v>
                      </c:pt>
                      <c:pt idx="41">
                        <c:v>8.5</c:v>
                      </c:pt>
                      <c:pt idx="42">
                        <c:v>8</c:v>
                      </c:pt>
                      <c:pt idx="43">
                        <c:v>7.5</c:v>
                      </c:pt>
                      <c:pt idx="44">
                        <c:v>7</c:v>
                      </c:pt>
                      <c:pt idx="45">
                        <c:v>6.5</c:v>
                      </c:pt>
                      <c:pt idx="46">
                        <c:v>6</c:v>
                      </c:pt>
                      <c:pt idx="47">
                        <c:v>5.5</c:v>
                      </c:pt>
                      <c:pt idx="48">
                        <c:v>5</c:v>
                      </c:pt>
                      <c:pt idx="49">
                        <c:v>4.5</c:v>
                      </c:pt>
                      <c:pt idx="50">
                        <c:v>4</c:v>
                      </c:pt>
                      <c:pt idx="51">
                        <c:v>3.6</c:v>
                      </c:pt>
                      <c:pt idx="52">
                        <c:v>3.2</c:v>
                      </c:pt>
                      <c:pt idx="53">
                        <c:v>2.8</c:v>
                      </c:pt>
                      <c:pt idx="54">
                        <c:v>2.4</c:v>
                      </c:pt>
                      <c:pt idx="55">
                        <c:v>2</c:v>
                      </c:pt>
                      <c:pt idx="56">
                        <c:v>1.5999999999999901</c:v>
                      </c:pt>
                      <c:pt idx="57">
                        <c:v>1.19999999999999</c:v>
                      </c:pt>
                      <c:pt idx="58">
                        <c:v>0.79999999999999905</c:v>
                      </c:pt>
                      <c:pt idx="59">
                        <c:v>0.39999999999999902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2.1</c:v>
                      </c:pt>
                      <c:pt idx="202">
                        <c:v>4.2</c:v>
                      </c:pt>
                      <c:pt idx="203">
                        <c:v>6.3</c:v>
                      </c:pt>
                      <c:pt idx="204">
                        <c:v>8.4</c:v>
                      </c:pt>
                      <c:pt idx="205">
                        <c:v>10.5</c:v>
                      </c:pt>
                      <c:pt idx="206">
                        <c:v>12.6</c:v>
                      </c:pt>
                      <c:pt idx="207">
                        <c:v>14.7</c:v>
                      </c:pt>
                      <c:pt idx="208">
                        <c:v>16.8</c:v>
                      </c:pt>
                      <c:pt idx="209">
                        <c:v>18.899999999999999</c:v>
                      </c:pt>
                      <c:pt idx="210">
                        <c:v>21</c:v>
                      </c:pt>
                      <c:pt idx="211">
                        <c:v>23.1</c:v>
                      </c:pt>
                      <c:pt idx="212">
                        <c:v>25.2</c:v>
                      </c:pt>
                      <c:pt idx="213">
                        <c:v>27.3</c:v>
                      </c:pt>
                      <c:pt idx="214">
                        <c:v>29.4</c:v>
                      </c:pt>
                      <c:pt idx="215">
                        <c:v>31.5</c:v>
                      </c:pt>
                      <c:pt idx="216">
                        <c:v>33.6</c:v>
                      </c:pt>
                      <c:pt idx="217">
                        <c:v>35.700000000000003</c:v>
                      </c:pt>
                      <c:pt idx="218">
                        <c:v>37.799999999999997</c:v>
                      </c:pt>
                      <c:pt idx="219">
                        <c:v>39.9</c:v>
                      </c:pt>
                      <c:pt idx="220">
                        <c:v>42</c:v>
                      </c:pt>
                      <c:pt idx="221">
                        <c:v>40.299999999999997</c:v>
                      </c:pt>
                      <c:pt idx="222">
                        <c:v>38.6</c:v>
                      </c:pt>
                      <c:pt idx="223">
                        <c:v>36.9</c:v>
                      </c:pt>
                      <c:pt idx="224">
                        <c:v>35.200000000000003</c:v>
                      </c:pt>
                      <c:pt idx="225">
                        <c:v>33.5</c:v>
                      </c:pt>
                      <c:pt idx="226">
                        <c:v>31.8</c:v>
                      </c:pt>
                      <c:pt idx="227">
                        <c:v>30.1</c:v>
                      </c:pt>
                      <c:pt idx="228">
                        <c:v>28.4</c:v>
                      </c:pt>
                      <c:pt idx="229">
                        <c:v>26.7</c:v>
                      </c:pt>
                      <c:pt idx="230">
                        <c:v>25</c:v>
                      </c:pt>
                      <c:pt idx="231">
                        <c:v>23.4</c:v>
                      </c:pt>
                      <c:pt idx="232">
                        <c:v>21.8</c:v>
                      </c:pt>
                      <c:pt idx="233">
                        <c:v>20.2</c:v>
                      </c:pt>
                      <c:pt idx="234">
                        <c:v>18.600000000000001</c:v>
                      </c:pt>
                      <c:pt idx="235">
                        <c:v>17</c:v>
                      </c:pt>
                      <c:pt idx="236">
                        <c:v>15.399999999999901</c:v>
                      </c:pt>
                      <c:pt idx="237">
                        <c:v>13.799999999999899</c:v>
                      </c:pt>
                      <c:pt idx="238">
                        <c:v>12.2</c:v>
                      </c:pt>
                      <c:pt idx="239">
                        <c:v>10.6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8.5</c:v>
                      </c:pt>
                      <c:pt idx="292">
                        <c:v>8</c:v>
                      </c:pt>
                      <c:pt idx="293">
                        <c:v>7.5</c:v>
                      </c:pt>
                      <c:pt idx="294">
                        <c:v>7</c:v>
                      </c:pt>
                      <c:pt idx="295">
                        <c:v>6.5</c:v>
                      </c:pt>
                      <c:pt idx="296">
                        <c:v>6</c:v>
                      </c:pt>
                      <c:pt idx="297">
                        <c:v>5.5</c:v>
                      </c:pt>
                      <c:pt idx="298">
                        <c:v>5</c:v>
                      </c:pt>
                      <c:pt idx="299">
                        <c:v>4.5</c:v>
                      </c:pt>
                      <c:pt idx="300">
                        <c:v>4</c:v>
                      </c:pt>
                      <c:pt idx="301">
                        <c:v>3.6</c:v>
                      </c:pt>
                      <c:pt idx="302">
                        <c:v>3.2</c:v>
                      </c:pt>
                      <c:pt idx="303">
                        <c:v>2.8</c:v>
                      </c:pt>
                      <c:pt idx="304">
                        <c:v>2.4</c:v>
                      </c:pt>
                      <c:pt idx="305">
                        <c:v>2</c:v>
                      </c:pt>
                      <c:pt idx="306">
                        <c:v>1.5999999999999901</c:v>
                      </c:pt>
                      <c:pt idx="307">
                        <c:v>1.19999999999999</c:v>
                      </c:pt>
                      <c:pt idx="308">
                        <c:v>0.79999999999999905</c:v>
                      </c:pt>
                      <c:pt idx="309">
                        <c:v>0.39999999999999902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9-2A6A-4474-8CD8-015D2A89E125}"/>
                  </c:ext>
                </c:extLst>
              </c15:ser>
            </c15:filteredScatterSeries>
            <c15:filteredScatterSeries>
              <c15:ser>
                <c:idx val="75"/>
                <c:order val="2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2:$A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A-2A6A-4474-8CD8-015D2A89E125}"/>
                  </c:ext>
                </c:extLst>
              </c15:ser>
            </c15:filteredScatterSeries>
            <c15:filteredScatterSeries>
              <c15:ser>
                <c:idx val="76"/>
                <c:order val="3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2:$A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B-2A6A-4474-8CD8-015D2A89E125}"/>
                  </c:ext>
                </c:extLst>
              </c15:ser>
            </c15:filteredScatterSeries>
            <c15:filteredScatterSeries>
              <c15:ser>
                <c:idx val="83"/>
                <c:order val="3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2:$A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C-2A6A-4474-8CD8-015D2A89E125}"/>
                  </c:ext>
                </c:extLst>
              </c15:ser>
            </c15:filteredScatterSeries>
            <c15:filteredScatterSeries>
              <c15:ser>
                <c:idx val="90"/>
                <c:order val="4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2:$A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4</c:v>
                      </c:pt>
                      <c:pt idx="32">
                        <c:v>0.8</c:v>
                      </c:pt>
                      <c:pt idx="33">
                        <c:v>1.2</c:v>
                      </c:pt>
                      <c:pt idx="34">
                        <c:v>1.6</c:v>
                      </c:pt>
                      <c:pt idx="35">
                        <c:v>2</c:v>
                      </c:pt>
                      <c:pt idx="36">
                        <c:v>2.4</c:v>
                      </c:pt>
                      <c:pt idx="37">
                        <c:v>2.8</c:v>
                      </c:pt>
                      <c:pt idx="38">
                        <c:v>3.2</c:v>
                      </c:pt>
                      <c:pt idx="39">
                        <c:v>3.6</c:v>
                      </c:pt>
                      <c:pt idx="40">
                        <c:v>4</c:v>
                      </c:pt>
                      <c:pt idx="41">
                        <c:v>4.5</c:v>
                      </c:pt>
                      <c:pt idx="42">
                        <c:v>5</c:v>
                      </c:pt>
                      <c:pt idx="43">
                        <c:v>5.5</c:v>
                      </c:pt>
                      <c:pt idx="44">
                        <c:v>6</c:v>
                      </c:pt>
                      <c:pt idx="45">
                        <c:v>6.5</c:v>
                      </c:pt>
                      <c:pt idx="46">
                        <c:v>7</c:v>
                      </c:pt>
                      <c:pt idx="47">
                        <c:v>7.5</c:v>
                      </c:pt>
                      <c:pt idx="48">
                        <c:v>8</c:v>
                      </c:pt>
                      <c:pt idx="49">
                        <c:v>8.5</c:v>
                      </c:pt>
                      <c:pt idx="50">
                        <c:v>9</c:v>
                      </c:pt>
                      <c:pt idx="51">
                        <c:v>8.5</c:v>
                      </c:pt>
                      <c:pt idx="52">
                        <c:v>8</c:v>
                      </c:pt>
                      <c:pt idx="53">
                        <c:v>7.5</c:v>
                      </c:pt>
                      <c:pt idx="54">
                        <c:v>7</c:v>
                      </c:pt>
                      <c:pt idx="55">
                        <c:v>6.5</c:v>
                      </c:pt>
                      <c:pt idx="56">
                        <c:v>6</c:v>
                      </c:pt>
                      <c:pt idx="57">
                        <c:v>5.5</c:v>
                      </c:pt>
                      <c:pt idx="58">
                        <c:v>5</c:v>
                      </c:pt>
                      <c:pt idx="59">
                        <c:v>4.5</c:v>
                      </c:pt>
                      <c:pt idx="60">
                        <c:v>4</c:v>
                      </c:pt>
                      <c:pt idx="61">
                        <c:v>3.6</c:v>
                      </c:pt>
                      <c:pt idx="62">
                        <c:v>3.2</c:v>
                      </c:pt>
                      <c:pt idx="63">
                        <c:v>2.8</c:v>
                      </c:pt>
                      <c:pt idx="64">
                        <c:v>2.4</c:v>
                      </c:pt>
                      <c:pt idx="65">
                        <c:v>2</c:v>
                      </c:pt>
                      <c:pt idx="66">
                        <c:v>1.5999999999999901</c:v>
                      </c:pt>
                      <c:pt idx="67">
                        <c:v>1.19999999999999</c:v>
                      </c:pt>
                      <c:pt idx="68">
                        <c:v>0.79999999999999905</c:v>
                      </c:pt>
                      <c:pt idx="69">
                        <c:v>0.39999999999999902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4</c:v>
                      </c:pt>
                      <c:pt idx="152">
                        <c:v>0.8</c:v>
                      </c:pt>
                      <c:pt idx="153">
                        <c:v>1.2</c:v>
                      </c:pt>
                      <c:pt idx="154">
                        <c:v>1.6</c:v>
                      </c:pt>
                      <c:pt idx="155">
                        <c:v>2</c:v>
                      </c:pt>
                      <c:pt idx="156">
                        <c:v>2.4</c:v>
                      </c:pt>
                      <c:pt idx="157">
                        <c:v>2.8</c:v>
                      </c:pt>
                      <c:pt idx="158">
                        <c:v>3.2</c:v>
                      </c:pt>
                      <c:pt idx="159">
                        <c:v>3.6</c:v>
                      </c:pt>
                      <c:pt idx="160">
                        <c:v>4</c:v>
                      </c:pt>
                      <c:pt idx="161">
                        <c:v>4.5</c:v>
                      </c:pt>
                      <c:pt idx="162">
                        <c:v>5</c:v>
                      </c:pt>
                      <c:pt idx="163">
                        <c:v>5.5</c:v>
                      </c:pt>
                      <c:pt idx="164">
                        <c:v>6</c:v>
                      </c:pt>
                      <c:pt idx="165">
                        <c:v>6.5</c:v>
                      </c:pt>
                      <c:pt idx="166">
                        <c:v>7</c:v>
                      </c:pt>
                      <c:pt idx="167">
                        <c:v>7.5</c:v>
                      </c:pt>
                      <c:pt idx="168">
                        <c:v>8</c:v>
                      </c:pt>
                      <c:pt idx="169">
                        <c:v>8.5</c:v>
                      </c:pt>
                      <c:pt idx="170">
                        <c:v>9</c:v>
                      </c:pt>
                      <c:pt idx="171">
                        <c:v>9.4</c:v>
                      </c:pt>
                      <c:pt idx="172">
                        <c:v>9.8000000000000007</c:v>
                      </c:pt>
                      <c:pt idx="173">
                        <c:v>10.199999999999999</c:v>
                      </c:pt>
                      <c:pt idx="174">
                        <c:v>10.6</c:v>
                      </c:pt>
                      <c:pt idx="175">
                        <c:v>11</c:v>
                      </c:pt>
                      <c:pt idx="176">
                        <c:v>11.4</c:v>
                      </c:pt>
                      <c:pt idx="177">
                        <c:v>11.8</c:v>
                      </c:pt>
                      <c:pt idx="178">
                        <c:v>12.2</c:v>
                      </c:pt>
                      <c:pt idx="179">
                        <c:v>12.6</c:v>
                      </c:pt>
                      <c:pt idx="180">
                        <c:v>13</c:v>
                      </c:pt>
                      <c:pt idx="181">
                        <c:v>13.5</c:v>
                      </c:pt>
                      <c:pt idx="182">
                        <c:v>14</c:v>
                      </c:pt>
                      <c:pt idx="183">
                        <c:v>14.5</c:v>
                      </c:pt>
                      <c:pt idx="184">
                        <c:v>15</c:v>
                      </c:pt>
                      <c:pt idx="185">
                        <c:v>15.5</c:v>
                      </c:pt>
                      <c:pt idx="186">
                        <c:v>16</c:v>
                      </c:pt>
                      <c:pt idx="187">
                        <c:v>16.5</c:v>
                      </c:pt>
                      <c:pt idx="188">
                        <c:v>17</c:v>
                      </c:pt>
                      <c:pt idx="189">
                        <c:v>17.5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8</c:v>
                      </c:pt>
                      <c:pt idx="202">
                        <c:v>18</c:v>
                      </c:pt>
                      <c:pt idx="203">
                        <c:v>18</c:v>
                      </c:pt>
                      <c:pt idx="204">
                        <c:v>18</c:v>
                      </c:pt>
                      <c:pt idx="205">
                        <c:v>18</c:v>
                      </c:pt>
                      <c:pt idx="206">
                        <c:v>18</c:v>
                      </c:pt>
                      <c:pt idx="207">
                        <c:v>18</c:v>
                      </c:pt>
                      <c:pt idx="208">
                        <c:v>18</c:v>
                      </c:pt>
                      <c:pt idx="209">
                        <c:v>18</c:v>
                      </c:pt>
                      <c:pt idx="210">
                        <c:v>18</c:v>
                      </c:pt>
                      <c:pt idx="211">
                        <c:v>18.600000000000001</c:v>
                      </c:pt>
                      <c:pt idx="212">
                        <c:v>19.2</c:v>
                      </c:pt>
                      <c:pt idx="213">
                        <c:v>19.8</c:v>
                      </c:pt>
                      <c:pt idx="214">
                        <c:v>20.399999999999999</c:v>
                      </c:pt>
                      <c:pt idx="215">
                        <c:v>21</c:v>
                      </c:pt>
                      <c:pt idx="216">
                        <c:v>21.6</c:v>
                      </c:pt>
                      <c:pt idx="217">
                        <c:v>22.2</c:v>
                      </c:pt>
                      <c:pt idx="218">
                        <c:v>22.8</c:v>
                      </c:pt>
                      <c:pt idx="219">
                        <c:v>23.4</c:v>
                      </c:pt>
                      <c:pt idx="220">
                        <c:v>24</c:v>
                      </c:pt>
                      <c:pt idx="221">
                        <c:v>24.6</c:v>
                      </c:pt>
                      <c:pt idx="222">
                        <c:v>25.2</c:v>
                      </c:pt>
                      <c:pt idx="223">
                        <c:v>25.8</c:v>
                      </c:pt>
                      <c:pt idx="224">
                        <c:v>26.4</c:v>
                      </c:pt>
                      <c:pt idx="225">
                        <c:v>27</c:v>
                      </c:pt>
                      <c:pt idx="226">
                        <c:v>27.6</c:v>
                      </c:pt>
                      <c:pt idx="227">
                        <c:v>28.2</c:v>
                      </c:pt>
                      <c:pt idx="228">
                        <c:v>28.8</c:v>
                      </c:pt>
                      <c:pt idx="229">
                        <c:v>29.4</c:v>
                      </c:pt>
                      <c:pt idx="230">
                        <c:v>30</c:v>
                      </c:pt>
                      <c:pt idx="231">
                        <c:v>28.9</c:v>
                      </c:pt>
                      <c:pt idx="232">
                        <c:v>27.8</c:v>
                      </c:pt>
                      <c:pt idx="233">
                        <c:v>26.7</c:v>
                      </c:pt>
                      <c:pt idx="234">
                        <c:v>25.6</c:v>
                      </c:pt>
                      <c:pt idx="235">
                        <c:v>24.5</c:v>
                      </c:pt>
                      <c:pt idx="236">
                        <c:v>23.4</c:v>
                      </c:pt>
                      <c:pt idx="237">
                        <c:v>22.299999999999901</c:v>
                      </c:pt>
                      <c:pt idx="238">
                        <c:v>21.2</c:v>
                      </c:pt>
                      <c:pt idx="239">
                        <c:v>20.100000000000001</c:v>
                      </c:pt>
                      <c:pt idx="240">
                        <c:v>19</c:v>
                      </c:pt>
                      <c:pt idx="241">
                        <c:v>18</c:v>
                      </c:pt>
                      <c:pt idx="242">
                        <c:v>17</c:v>
                      </c:pt>
                      <c:pt idx="243">
                        <c:v>16</c:v>
                      </c:pt>
                      <c:pt idx="244">
                        <c:v>15</c:v>
                      </c:pt>
                      <c:pt idx="245">
                        <c:v>14</c:v>
                      </c:pt>
                      <c:pt idx="246">
                        <c:v>13</c:v>
                      </c:pt>
                      <c:pt idx="247">
                        <c:v>12</c:v>
                      </c:pt>
                      <c:pt idx="248">
                        <c:v>11</c:v>
                      </c:pt>
                      <c:pt idx="249">
                        <c:v>10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5</c:v>
                      </c:pt>
                      <c:pt idx="272">
                        <c:v>8</c:v>
                      </c:pt>
                      <c:pt idx="273">
                        <c:v>7.5</c:v>
                      </c:pt>
                      <c:pt idx="274">
                        <c:v>7</c:v>
                      </c:pt>
                      <c:pt idx="275">
                        <c:v>6.5</c:v>
                      </c:pt>
                      <c:pt idx="276">
                        <c:v>6</c:v>
                      </c:pt>
                      <c:pt idx="277">
                        <c:v>5.5</c:v>
                      </c:pt>
                      <c:pt idx="278">
                        <c:v>5</c:v>
                      </c:pt>
                      <c:pt idx="279">
                        <c:v>4.5</c:v>
                      </c:pt>
                      <c:pt idx="280">
                        <c:v>4</c:v>
                      </c:pt>
                      <c:pt idx="281">
                        <c:v>3.6</c:v>
                      </c:pt>
                      <c:pt idx="282">
                        <c:v>3.2</c:v>
                      </c:pt>
                      <c:pt idx="283">
                        <c:v>2.8</c:v>
                      </c:pt>
                      <c:pt idx="284">
                        <c:v>2.4</c:v>
                      </c:pt>
                      <c:pt idx="285">
                        <c:v>2</c:v>
                      </c:pt>
                      <c:pt idx="286">
                        <c:v>1.5999999999999901</c:v>
                      </c:pt>
                      <c:pt idx="287">
                        <c:v>1.19999999999999</c:v>
                      </c:pt>
                      <c:pt idx="288">
                        <c:v>0.79999999999999905</c:v>
                      </c:pt>
                      <c:pt idx="289">
                        <c:v>0.39999999999999902</c:v>
                      </c:pt>
                      <c:pt idx="290">
                        <c:v>0</c:v>
                      </c:pt>
                      <c:pt idx="291">
                        <c:v>0.4</c:v>
                      </c:pt>
                      <c:pt idx="292">
                        <c:v>0.8</c:v>
                      </c:pt>
                      <c:pt idx="293">
                        <c:v>1.2</c:v>
                      </c:pt>
                      <c:pt idx="294">
                        <c:v>1.6</c:v>
                      </c:pt>
                      <c:pt idx="295">
                        <c:v>2</c:v>
                      </c:pt>
                      <c:pt idx="296">
                        <c:v>2.4</c:v>
                      </c:pt>
                      <c:pt idx="297">
                        <c:v>2.8</c:v>
                      </c:pt>
                      <c:pt idx="298">
                        <c:v>3.2</c:v>
                      </c:pt>
                      <c:pt idx="299">
                        <c:v>3.6</c:v>
                      </c:pt>
                      <c:pt idx="300">
                        <c:v>4</c:v>
                      </c:pt>
                      <c:pt idx="301">
                        <c:v>4.5</c:v>
                      </c:pt>
                      <c:pt idx="302">
                        <c:v>5</c:v>
                      </c:pt>
                      <c:pt idx="303">
                        <c:v>5.5</c:v>
                      </c:pt>
                      <c:pt idx="304">
                        <c:v>6</c:v>
                      </c:pt>
                      <c:pt idx="305">
                        <c:v>6.5</c:v>
                      </c:pt>
                      <c:pt idx="306">
                        <c:v>7</c:v>
                      </c:pt>
                      <c:pt idx="307">
                        <c:v>7.5</c:v>
                      </c:pt>
                      <c:pt idx="308">
                        <c:v>8</c:v>
                      </c:pt>
                      <c:pt idx="309">
                        <c:v>8.5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D-2A6A-4474-8CD8-015D2A89E125}"/>
                  </c:ext>
                </c:extLst>
              </c15:ser>
            </c15:filteredScatterSeries>
            <c15:filteredScatterSeries>
              <c15:ser>
                <c:idx val="0"/>
                <c:order val="4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$2:$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9</c:v>
                      </c:pt>
                      <c:pt idx="122">
                        <c:v>9</c:v>
                      </c:pt>
                      <c:pt idx="123">
                        <c:v>9</c:v>
                      </c:pt>
                      <c:pt idx="124">
                        <c:v>9</c:v>
                      </c:pt>
                      <c:pt idx="125">
                        <c:v>9</c:v>
                      </c:pt>
                      <c:pt idx="126">
                        <c:v>9</c:v>
                      </c:pt>
                      <c:pt idx="127">
                        <c:v>9</c:v>
                      </c:pt>
                      <c:pt idx="128">
                        <c:v>9</c:v>
                      </c:pt>
                      <c:pt idx="129">
                        <c:v>9</c:v>
                      </c:pt>
                      <c:pt idx="130">
                        <c:v>9</c:v>
                      </c:pt>
                      <c:pt idx="131">
                        <c:v>9</c:v>
                      </c:pt>
                      <c:pt idx="132">
                        <c:v>9</c:v>
                      </c:pt>
                      <c:pt idx="133">
                        <c:v>9</c:v>
                      </c:pt>
                      <c:pt idx="134">
                        <c:v>9</c:v>
                      </c:pt>
                      <c:pt idx="135">
                        <c:v>9</c:v>
                      </c:pt>
                      <c:pt idx="136">
                        <c:v>9</c:v>
                      </c:pt>
                      <c:pt idx="137">
                        <c:v>9</c:v>
                      </c:pt>
                      <c:pt idx="138">
                        <c:v>9</c:v>
                      </c:pt>
                      <c:pt idx="139">
                        <c:v>9</c:v>
                      </c:pt>
                      <c:pt idx="140">
                        <c:v>9</c:v>
                      </c:pt>
                      <c:pt idx="141">
                        <c:v>23.7</c:v>
                      </c:pt>
                      <c:pt idx="142">
                        <c:v>38.4</c:v>
                      </c:pt>
                      <c:pt idx="143">
                        <c:v>53.099999999999902</c:v>
                      </c:pt>
                      <c:pt idx="144">
                        <c:v>67.8</c:v>
                      </c:pt>
                      <c:pt idx="145">
                        <c:v>82.5</c:v>
                      </c:pt>
                      <c:pt idx="146">
                        <c:v>97.199999999999903</c:v>
                      </c:pt>
                      <c:pt idx="147">
                        <c:v>111.899999999999</c:v>
                      </c:pt>
                      <c:pt idx="148">
                        <c:v>126.6</c:v>
                      </c:pt>
                      <c:pt idx="149">
                        <c:v>141.29999999999899</c:v>
                      </c:pt>
                      <c:pt idx="150">
                        <c:v>156</c:v>
                      </c:pt>
                      <c:pt idx="151">
                        <c:v>143.4</c:v>
                      </c:pt>
                      <c:pt idx="152">
                        <c:v>130.80000000000001</c:v>
                      </c:pt>
                      <c:pt idx="153">
                        <c:v>118.2</c:v>
                      </c:pt>
                      <c:pt idx="154">
                        <c:v>105.6</c:v>
                      </c:pt>
                      <c:pt idx="155">
                        <c:v>93</c:v>
                      </c:pt>
                      <c:pt idx="156">
                        <c:v>80.400000000000006</c:v>
                      </c:pt>
                      <c:pt idx="157">
                        <c:v>67.8</c:v>
                      </c:pt>
                      <c:pt idx="158">
                        <c:v>55.2</c:v>
                      </c:pt>
                      <c:pt idx="159">
                        <c:v>42.6</c:v>
                      </c:pt>
                      <c:pt idx="160">
                        <c:v>30</c:v>
                      </c:pt>
                      <c:pt idx="161">
                        <c:v>28.8</c:v>
                      </c:pt>
                      <c:pt idx="162">
                        <c:v>27.6</c:v>
                      </c:pt>
                      <c:pt idx="163">
                        <c:v>26.4</c:v>
                      </c:pt>
                      <c:pt idx="164">
                        <c:v>25.2</c:v>
                      </c:pt>
                      <c:pt idx="165">
                        <c:v>24</c:v>
                      </c:pt>
                      <c:pt idx="166">
                        <c:v>22.8</c:v>
                      </c:pt>
                      <c:pt idx="167">
                        <c:v>21.6</c:v>
                      </c:pt>
                      <c:pt idx="168">
                        <c:v>20.399999999999999</c:v>
                      </c:pt>
                      <c:pt idx="169">
                        <c:v>19.2</c:v>
                      </c:pt>
                      <c:pt idx="170">
                        <c:v>18</c:v>
                      </c:pt>
                      <c:pt idx="171">
                        <c:v>21</c:v>
                      </c:pt>
                      <c:pt idx="172">
                        <c:v>24</c:v>
                      </c:pt>
                      <c:pt idx="173">
                        <c:v>27</c:v>
                      </c:pt>
                      <c:pt idx="174">
                        <c:v>30</c:v>
                      </c:pt>
                      <c:pt idx="175">
                        <c:v>33</c:v>
                      </c:pt>
                      <c:pt idx="176">
                        <c:v>36</c:v>
                      </c:pt>
                      <c:pt idx="177">
                        <c:v>39</c:v>
                      </c:pt>
                      <c:pt idx="178">
                        <c:v>42</c:v>
                      </c:pt>
                      <c:pt idx="179">
                        <c:v>45</c:v>
                      </c:pt>
                      <c:pt idx="180">
                        <c:v>48</c:v>
                      </c:pt>
                      <c:pt idx="181">
                        <c:v>48</c:v>
                      </c:pt>
                      <c:pt idx="182">
                        <c:v>48</c:v>
                      </c:pt>
                      <c:pt idx="183">
                        <c:v>48</c:v>
                      </c:pt>
                      <c:pt idx="184">
                        <c:v>48</c:v>
                      </c:pt>
                      <c:pt idx="185">
                        <c:v>48</c:v>
                      </c:pt>
                      <c:pt idx="186">
                        <c:v>48</c:v>
                      </c:pt>
                      <c:pt idx="187">
                        <c:v>48</c:v>
                      </c:pt>
                      <c:pt idx="188">
                        <c:v>48</c:v>
                      </c:pt>
                      <c:pt idx="189">
                        <c:v>48</c:v>
                      </c:pt>
                      <c:pt idx="190">
                        <c:v>48</c:v>
                      </c:pt>
                      <c:pt idx="191">
                        <c:v>53.7</c:v>
                      </c:pt>
                      <c:pt idx="192">
                        <c:v>59.4</c:v>
                      </c:pt>
                      <c:pt idx="193">
                        <c:v>65.099999999999994</c:v>
                      </c:pt>
                      <c:pt idx="194">
                        <c:v>70.8</c:v>
                      </c:pt>
                      <c:pt idx="195">
                        <c:v>76.5</c:v>
                      </c:pt>
                      <c:pt idx="196">
                        <c:v>82.2</c:v>
                      </c:pt>
                      <c:pt idx="197">
                        <c:v>87.9</c:v>
                      </c:pt>
                      <c:pt idx="198">
                        <c:v>93.6</c:v>
                      </c:pt>
                      <c:pt idx="199">
                        <c:v>99.3</c:v>
                      </c:pt>
                      <c:pt idx="200">
                        <c:v>105</c:v>
                      </c:pt>
                      <c:pt idx="201">
                        <c:v>108</c:v>
                      </c:pt>
                      <c:pt idx="202">
                        <c:v>111</c:v>
                      </c:pt>
                      <c:pt idx="203">
                        <c:v>114</c:v>
                      </c:pt>
                      <c:pt idx="204">
                        <c:v>117</c:v>
                      </c:pt>
                      <c:pt idx="205">
                        <c:v>120</c:v>
                      </c:pt>
                      <c:pt idx="206">
                        <c:v>123</c:v>
                      </c:pt>
                      <c:pt idx="207">
                        <c:v>126</c:v>
                      </c:pt>
                      <c:pt idx="208">
                        <c:v>129</c:v>
                      </c:pt>
                      <c:pt idx="209">
                        <c:v>132</c:v>
                      </c:pt>
                      <c:pt idx="210">
                        <c:v>135</c:v>
                      </c:pt>
                      <c:pt idx="211">
                        <c:v>125.4</c:v>
                      </c:pt>
                      <c:pt idx="212">
                        <c:v>115.8</c:v>
                      </c:pt>
                      <c:pt idx="213">
                        <c:v>106.2</c:v>
                      </c:pt>
                      <c:pt idx="214">
                        <c:v>96.6</c:v>
                      </c:pt>
                      <c:pt idx="215">
                        <c:v>87</c:v>
                      </c:pt>
                      <c:pt idx="216">
                        <c:v>77.400000000000006</c:v>
                      </c:pt>
                      <c:pt idx="217">
                        <c:v>67.8</c:v>
                      </c:pt>
                      <c:pt idx="218">
                        <c:v>58.2</c:v>
                      </c:pt>
                      <c:pt idx="219">
                        <c:v>48.6</c:v>
                      </c:pt>
                      <c:pt idx="220">
                        <c:v>39</c:v>
                      </c:pt>
                      <c:pt idx="221">
                        <c:v>39.9</c:v>
                      </c:pt>
                      <c:pt idx="222">
                        <c:v>40.799999999999997</c:v>
                      </c:pt>
                      <c:pt idx="223">
                        <c:v>41.7</c:v>
                      </c:pt>
                      <c:pt idx="224">
                        <c:v>42.6</c:v>
                      </c:pt>
                      <c:pt idx="225">
                        <c:v>43.5</c:v>
                      </c:pt>
                      <c:pt idx="226">
                        <c:v>44.4</c:v>
                      </c:pt>
                      <c:pt idx="227">
                        <c:v>45.3</c:v>
                      </c:pt>
                      <c:pt idx="228">
                        <c:v>46.2</c:v>
                      </c:pt>
                      <c:pt idx="229">
                        <c:v>47.1</c:v>
                      </c:pt>
                      <c:pt idx="230">
                        <c:v>48</c:v>
                      </c:pt>
                      <c:pt idx="231">
                        <c:v>47.1</c:v>
                      </c:pt>
                      <c:pt idx="232">
                        <c:v>46.2</c:v>
                      </c:pt>
                      <c:pt idx="233">
                        <c:v>45.3</c:v>
                      </c:pt>
                      <c:pt idx="234">
                        <c:v>44.4</c:v>
                      </c:pt>
                      <c:pt idx="235">
                        <c:v>43.5</c:v>
                      </c:pt>
                      <c:pt idx="236">
                        <c:v>42.6</c:v>
                      </c:pt>
                      <c:pt idx="237">
                        <c:v>41.7</c:v>
                      </c:pt>
                      <c:pt idx="238">
                        <c:v>40.799999999999997</c:v>
                      </c:pt>
                      <c:pt idx="239">
                        <c:v>39.9</c:v>
                      </c:pt>
                      <c:pt idx="240">
                        <c:v>39</c:v>
                      </c:pt>
                      <c:pt idx="241">
                        <c:v>39</c:v>
                      </c:pt>
                      <c:pt idx="242">
                        <c:v>39</c:v>
                      </c:pt>
                      <c:pt idx="243">
                        <c:v>39</c:v>
                      </c:pt>
                      <c:pt idx="244">
                        <c:v>39</c:v>
                      </c:pt>
                      <c:pt idx="245">
                        <c:v>39</c:v>
                      </c:pt>
                      <c:pt idx="246">
                        <c:v>39</c:v>
                      </c:pt>
                      <c:pt idx="247">
                        <c:v>39</c:v>
                      </c:pt>
                      <c:pt idx="248">
                        <c:v>39</c:v>
                      </c:pt>
                      <c:pt idx="249">
                        <c:v>39</c:v>
                      </c:pt>
                      <c:pt idx="250">
                        <c:v>39</c:v>
                      </c:pt>
                      <c:pt idx="251">
                        <c:v>37.9</c:v>
                      </c:pt>
                      <c:pt idx="252">
                        <c:v>36.799999999999997</c:v>
                      </c:pt>
                      <c:pt idx="253">
                        <c:v>35.700000000000003</c:v>
                      </c:pt>
                      <c:pt idx="254">
                        <c:v>34.6</c:v>
                      </c:pt>
                      <c:pt idx="255">
                        <c:v>33.5</c:v>
                      </c:pt>
                      <c:pt idx="256">
                        <c:v>32.4</c:v>
                      </c:pt>
                      <c:pt idx="257">
                        <c:v>31.299999999999901</c:v>
                      </c:pt>
                      <c:pt idx="258">
                        <c:v>30.2</c:v>
                      </c:pt>
                      <c:pt idx="259">
                        <c:v>29.1</c:v>
                      </c:pt>
                      <c:pt idx="260">
                        <c:v>28</c:v>
                      </c:pt>
                      <c:pt idx="261">
                        <c:v>26.1</c:v>
                      </c:pt>
                      <c:pt idx="262">
                        <c:v>24.2</c:v>
                      </c:pt>
                      <c:pt idx="263">
                        <c:v>22.3</c:v>
                      </c:pt>
                      <c:pt idx="264">
                        <c:v>20.399999999999999</c:v>
                      </c:pt>
                      <c:pt idx="265">
                        <c:v>18.5</c:v>
                      </c:pt>
                      <c:pt idx="266">
                        <c:v>16.600000000000001</c:v>
                      </c:pt>
                      <c:pt idx="267">
                        <c:v>14.7</c:v>
                      </c:pt>
                      <c:pt idx="268">
                        <c:v>12.8</c:v>
                      </c:pt>
                      <c:pt idx="269">
                        <c:v>10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41.1</c:v>
                      </c:pt>
                      <c:pt idx="282">
                        <c:v>43.2</c:v>
                      </c:pt>
                      <c:pt idx="283">
                        <c:v>45.3</c:v>
                      </c:pt>
                      <c:pt idx="284">
                        <c:v>47.4</c:v>
                      </c:pt>
                      <c:pt idx="285">
                        <c:v>49.5</c:v>
                      </c:pt>
                      <c:pt idx="286">
                        <c:v>51.6</c:v>
                      </c:pt>
                      <c:pt idx="287">
                        <c:v>53.7</c:v>
                      </c:pt>
                      <c:pt idx="288">
                        <c:v>55.8</c:v>
                      </c:pt>
                      <c:pt idx="289">
                        <c:v>57.9</c:v>
                      </c:pt>
                      <c:pt idx="290">
                        <c:v>60</c:v>
                      </c:pt>
                      <c:pt idx="291">
                        <c:v>56.1</c:v>
                      </c:pt>
                      <c:pt idx="292">
                        <c:v>52.2</c:v>
                      </c:pt>
                      <c:pt idx="293">
                        <c:v>48.3</c:v>
                      </c:pt>
                      <c:pt idx="294">
                        <c:v>44.4</c:v>
                      </c:pt>
                      <c:pt idx="295">
                        <c:v>40.5</c:v>
                      </c:pt>
                      <c:pt idx="296">
                        <c:v>36.6</c:v>
                      </c:pt>
                      <c:pt idx="297">
                        <c:v>32.700000000000003</c:v>
                      </c:pt>
                      <c:pt idx="298">
                        <c:v>28.8</c:v>
                      </c:pt>
                      <c:pt idx="299">
                        <c:v>24.9</c:v>
                      </c:pt>
                      <c:pt idx="300">
                        <c:v>21</c:v>
                      </c:pt>
                      <c:pt idx="301">
                        <c:v>21</c:v>
                      </c:pt>
                      <c:pt idx="302">
                        <c:v>21</c:v>
                      </c:pt>
                      <c:pt idx="303">
                        <c:v>21</c:v>
                      </c:pt>
                      <c:pt idx="304">
                        <c:v>21</c:v>
                      </c:pt>
                      <c:pt idx="305">
                        <c:v>21</c:v>
                      </c:pt>
                      <c:pt idx="306">
                        <c:v>21</c:v>
                      </c:pt>
                      <c:pt idx="307">
                        <c:v>21</c:v>
                      </c:pt>
                      <c:pt idx="308">
                        <c:v>21</c:v>
                      </c:pt>
                      <c:pt idx="309">
                        <c:v>21</c:v>
                      </c:pt>
                      <c:pt idx="310">
                        <c:v>21</c:v>
                      </c:pt>
                      <c:pt idx="311">
                        <c:v>20.399999999999999</c:v>
                      </c:pt>
                      <c:pt idx="312">
                        <c:v>19.8</c:v>
                      </c:pt>
                      <c:pt idx="313">
                        <c:v>19.2</c:v>
                      </c:pt>
                      <c:pt idx="314">
                        <c:v>18.600000000000001</c:v>
                      </c:pt>
                      <c:pt idx="315">
                        <c:v>18</c:v>
                      </c:pt>
                      <c:pt idx="316">
                        <c:v>17.399999999999999</c:v>
                      </c:pt>
                      <c:pt idx="317">
                        <c:v>16.8</c:v>
                      </c:pt>
                      <c:pt idx="318">
                        <c:v>16.2</c:v>
                      </c:pt>
                      <c:pt idx="319">
                        <c:v>15.6</c:v>
                      </c:pt>
                      <c:pt idx="320">
                        <c:v>15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E-2A6A-4474-8CD8-015D2A89E125}"/>
                  </c:ext>
                </c:extLst>
              </c15:ser>
            </c15:filteredScatterSeries>
            <c15:filteredScatterSeries>
              <c15:ser>
                <c:idx val="1"/>
                <c:order val="4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2:$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3.3</c:v>
                      </c:pt>
                      <c:pt idx="162">
                        <c:v>6.6</c:v>
                      </c:pt>
                      <c:pt idx="163">
                        <c:v>9.8999999999999897</c:v>
                      </c:pt>
                      <c:pt idx="164">
                        <c:v>13.2</c:v>
                      </c:pt>
                      <c:pt idx="165">
                        <c:v>16.5</c:v>
                      </c:pt>
                      <c:pt idx="166">
                        <c:v>19.799999999999901</c:v>
                      </c:pt>
                      <c:pt idx="167">
                        <c:v>23.099999999999898</c:v>
                      </c:pt>
                      <c:pt idx="168">
                        <c:v>26.4</c:v>
                      </c:pt>
                      <c:pt idx="169">
                        <c:v>29.7</c:v>
                      </c:pt>
                      <c:pt idx="170">
                        <c:v>33</c:v>
                      </c:pt>
                      <c:pt idx="171">
                        <c:v>42.6</c:v>
                      </c:pt>
                      <c:pt idx="172">
                        <c:v>52.2</c:v>
                      </c:pt>
                      <c:pt idx="173">
                        <c:v>61.8</c:v>
                      </c:pt>
                      <c:pt idx="174">
                        <c:v>71.400000000000006</c:v>
                      </c:pt>
                      <c:pt idx="175">
                        <c:v>81</c:v>
                      </c:pt>
                      <c:pt idx="176">
                        <c:v>90.6</c:v>
                      </c:pt>
                      <c:pt idx="177">
                        <c:v>100.2</c:v>
                      </c:pt>
                      <c:pt idx="178">
                        <c:v>109.8</c:v>
                      </c:pt>
                      <c:pt idx="179">
                        <c:v>119.399999999999</c:v>
                      </c:pt>
                      <c:pt idx="180">
                        <c:v>129</c:v>
                      </c:pt>
                      <c:pt idx="181">
                        <c:v>129</c:v>
                      </c:pt>
                      <c:pt idx="182">
                        <c:v>129</c:v>
                      </c:pt>
                      <c:pt idx="183">
                        <c:v>129</c:v>
                      </c:pt>
                      <c:pt idx="184">
                        <c:v>129</c:v>
                      </c:pt>
                      <c:pt idx="185">
                        <c:v>129</c:v>
                      </c:pt>
                      <c:pt idx="186">
                        <c:v>129</c:v>
                      </c:pt>
                      <c:pt idx="187">
                        <c:v>129</c:v>
                      </c:pt>
                      <c:pt idx="188">
                        <c:v>129</c:v>
                      </c:pt>
                      <c:pt idx="189">
                        <c:v>129</c:v>
                      </c:pt>
                      <c:pt idx="190">
                        <c:v>129</c:v>
                      </c:pt>
                      <c:pt idx="191">
                        <c:v>123</c:v>
                      </c:pt>
                      <c:pt idx="192">
                        <c:v>117</c:v>
                      </c:pt>
                      <c:pt idx="193">
                        <c:v>111</c:v>
                      </c:pt>
                      <c:pt idx="194">
                        <c:v>105</c:v>
                      </c:pt>
                      <c:pt idx="195">
                        <c:v>99</c:v>
                      </c:pt>
                      <c:pt idx="196">
                        <c:v>93</c:v>
                      </c:pt>
                      <c:pt idx="197">
                        <c:v>87</c:v>
                      </c:pt>
                      <c:pt idx="198">
                        <c:v>81</c:v>
                      </c:pt>
                      <c:pt idx="199">
                        <c:v>75</c:v>
                      </c:pt>
                      <c:pt idx="200">
                        <c:v>69</c:v>
                      </c:pt>
                      <c:pt idx="201">
                        <c:v>63.9</c:v>
                      </c:pt>
                      <c:pt idx="202">
                        <c:v>58.8</c:v>
                      </c:pt>
                      <c:pt idx="203">
                        <c:v>53.7</c:v>
                      </c:pt>
                      <c:pt idx="204">
                        <c:v>48.6</c:v>
                      </c:pt>
                      <c:pt idx="205">
                        <c:v>43.5</c:v>
                      </c:pt>
                      <c:pt idx="206">
                        <c:v>38.4</c:v>
                      </c:pt>
                      <c:pt idx="207">
                        <c:v>33.299999999999997</c:v>
                      </c:pt>
                      <c:pt idx="208">
                        <c:v>28.2</c:v>
                      </c:pt>
                      <c:pt idx="209">
                        <c:v>23.1</c:v>
                      </c:pt>
                      <c:pt idx="210">
                        <c:v>18</c:v>
                      </c:pt>
                      <c:pt idx="211">
                        <c:v>18</c:v>
                      </c:pt>
                      <c:pt idx="212">
                        <c:v>18</c:v>
                      </c:pt>
                      <c:pt idx="213">
                        <c:v>18</c:v>
                      </c:pt>
                      <c:pt idx="214">
                        <c:v>18</c:v>
                      </c:pt>
                      <c:pt idx="215">
                        <c:v>18</c:v>
                      </c:pt>
                      <c:pt idx="216">
                        <c:v>18</c:v>
                      </c:pt>
                      <c:pt idx="217">
                        <c:v>18</c:v>
                      </c:pt>
                      <c:pt idx="218">
                        <c:v>18</c:v>
                      </c:pt>
                      <c:pt idx="219">
                        <c:v>18</c:v>
                      </c:pt>
                      <c:pt idx="220">
                        <c:v>18</c:v>
                      </c:pt>
                      <c:pt idx="221">
                        <c:v>17.100000000000001</c:v>
                      </c:pt>
                      <c:pt idx="222">
                        <c:v>16.2</c:v>
                      </c:pt>
                      <c:pt idx="223">
                        <c:v>15.3</c:v>
                      </c:pt>
                      <c:pt idx="224">
                        <c:v>14.4</c:v>
                      </c:pt>
                      <c:pt idx="225">
                        <c:v>13.5</c:v>
                      </c:pt>
                      <c:pt idx="226">
                        <c:v>12.6</c:v>
                      </c:pt>
                      <c:pt idx="227">
                        <c:v>11.7</c:v>
                      </c:pt>
                      <c:pt idx="228">
                        <c:v>10.8</c:v>
                      </c:pt>
                      <c:pt idx="229">
                        <c:v>9.9</c:v>
                      </c:pt>
                      <c:pt idx="230">
                        <c:v>9</c:v>
                      </c:pt>
                      <c:pt idx="231">
                        <c:v>9.9</c:v>
                      </c:pt>
                      <c:pt idx="232">
                        <c:v>10.8</c:v>
                      </c:pt>
                      <c:pt idx="233">
                        <c:v>11.7</c:v>
                      </c:pt>
                      <c:pt idx="234">
                        <c:v>12.6</c:v>
                      </c:pt>
                      <c:pt idx="235">
                        <c:v>13.5</c:v>
                      </c:pt>
                      <c:pt idx="236">
                        <c:v>14.4</c:v>
                      </c:pt>
                      <c:pt idx="237">
                        <c:v>15.3</c:v>
                      </c:pt>
                      <c:pt idx="238">
                        <c:v>16.2</c:v>
                      </c:pt>
                      <c:pt idx="239">
                        <c:v>17.100000000000001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20.7</c:v>
                      </c:pt>
                      <c:pt idx="252">
                        <c:v>23.4</c:v>
                      </c:pt>
                      <c:pt idx="253">
                        <c:v>26.1</c:v>
                      </c:pt>
                      <c:pt idx="254">
                        <c:v>28.8</c:v>
                      </c:pt>
                      <c:pt idx="255">
                        <c:v>31.5</c:v>
                      </c:pt>
                      <c:pt idx="256">
                        <c:v>34.200000000000003</c:v>
                      </c:pt>
                      <c:pt idx="257">
                        <c:v>36.9</c:v>
                      </c:pt>
                      <c:pt idx="258">
                        <c:v>39.6</c:v>
                      </c:pt>
                      <c:pt idx="259">
                        <c:v>42.3</c:v>
                      </c:pt>
                      <c:pt idx="260">
                        <c:v>45</c:v>
                      </c:pt>
                      <c:pt idx="261">
                        <c:v>40.5</c:v>
                      </c:pt>
                      <c:pt idx="262">
                        <c:v>36</c:v>
                      </c:pt>
                      <c:pt idx="263">
                        <c:v>31.5</c:v>
                      </c:pt>
                      <c:pt idx="264">
                        <c:v>27</c:v>
                      </c:pt>
                      <c:pt idx="265">
                        <c:v>22.5</c:v>
                      </c:pt>
                      <c:pt idx="266">
                        <c:v>18</c:v>
                      </c:pt>
                      <c:pt idx="267">
                        <c:v>13.5</c:v>
                      </c:pt>
                      <c:pt idx="268">
                        <c:v>9</c:v>
                      </c:pt>
                      <c:pt idx="269">
                        <c:v>4.5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4</c:v>
                      </c:pt>
                      <c:pt idx="312">
                        <c:v>0.8</c:v>
                      </c:pt>
                      <c:pt idx="313">
                        <c:v>1.2</c:v>
                      </c:pt>
                      <c:pt idx="314">
                        <c:v>1.6</c:v>
                      </c:pt>
                      <c:pt idx="315">
                        <c:v>2</c:v>
                      </c:pt>
                      <c:pt idx="316">
                        <c:v>2.4</c:v>
                      </c:pt>
                      <c:pt idx="317">
                        <c:v>2.8</c:v>
                      </c:pt>
                      <c:pt idx="318">
                        <c:v>3.2</c:v>
                      </c:pt>
                      <c:pt idx="319">
                        <c:v>3.6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F-2A6A-4474-8CD8-015D2A89E125}"/>
                  </c:ext>
                </c:extLst>
              </c15:ser>
            </c15:filteredScatterSeries>
            <c15:filteredScatterSeries>
              <c15:ser>
                <c:idx val="2"/>
                <c:order val="4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2:$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9</c:v>
                      </c:pt>
                      <c:pt idx="152">
                        <c:v>1.8</c:v>
                      </c:pt>
                      <c:pt idx="153">
                        <c:v>2.7</c:v>
                      </c:pt>
                      <c:pt idx="154">
                        <c:v>3.6</c:v>
                      </c:pt>
                      <c:pt idx="155">
                        <c:v>4.5</c:v>
                      </c:pt>
                      <c:pt idx="156">
                        <c:v>5.4</c:v>
                      </c:pt>
                      <c:pt idx="157">
                        <c:v>6.3</c:v>
                      </c:pt>
                      <c:pt idx="158">
                        <c:v>7.2</c:v>
                      </c:pt>
                      <c:pt idx="159">
                        <c:v>8.1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18</c:v>
                      </c:pt>
                      <c:pt idx="172">
                        <c:v>18</c:v>
                      </c:pt>
                      <c:pt idx="173">
                        <c:v>18</c:v>
                      </c:pt>
                      <c:pt idx="174">
                        <c:v>18</c:v>
                      </c:pt>
                      <c:pt idx="175">
                        <c:v>18</c:v>
                      </c:pt>
                      <c:pt idx="176">
                        <c:v>18</c:v>
                      </c:pt>
                      <c:pt idx="177">
                        <c:v>18</c:v>
                      </c:pt>
                      <c:pt idx="178">
                        <c:v>18</c:v>
                      </c:pt>
                      <c:pt idx="179">
                        <c:v>18</c:v>
                      </c:pt>
                      <c:pt idx="180">
                        <c:v>18</c:v>
                      </c:pt>
                      <c:pt idx="181">
                        <c:v>18</c:v>
                      </c:pt>
                      <c:pt idx="182">
                        <c:v>18</c:v>
                      </c:pt>
                      <c:pt idx="183">
                        <c:v>18</c:v>
                      </c:pt>
                      <c:pt idx="184">
                        <c:v>18</c:v>
                      </c:pt>
                      <c:pt idx="185">
                        <c:v>18</c:v>
                      </c:pt>
                      <c:pt idx="186">
                        <c:v>18</c:v>
                      </c:pt>
                      <c:pt idx="187">
                        <c:v>18</c:v>
                      </c:pt>
                      <c:pt idx="188">
                        <c:v>18</c:v>
                      </c:pt>
                      <c:pt idx="189">
                        <c:v>18</c:v>
                      </c:pt>
                      <c:pt idx="190">
                        <c:v>18</c:v>
                      </c:pt>
                      <c:pt idx="191">
                        <c:v>17.100000000000001</c:v>
                      </c:pt>
                      <c:pt idx="192">
                        <c:v>16.2</c:v>
                      </c:pt>
                      <c:pt idx="193">
                        <c:v>15.3</c:v>
                      </c:pt>
                      <c:pt idx="194">
                        <c:v>14.4</c:v>
                      </c:pt>
                      <c:pt idx="195">
                        <c:v>13.5</c:v>
                      </c:pt>
                      <c:pt idx="196">
                        <c:v>12.6</c:v>
                      </c:pt>
                      <c:pt idx="197">
                        <c:v>11.7</c:v>
                      </c:pt>
                      <c:pt idx="198">
                        <c:v>10.8</c:v>
                      </c:pt>
                      <c:pt idx="199">
                        <c:v>9.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8.899999999999999</c:v>
                      </c:pt>
                      <c:pt idx="222">
                        <c:v>19.8</c:v>
                      </c:pt>
                      <c:pt idx="223">
                        <c:v>20.7</c:v>
                      </c:pt>
                      <c:pt idx="224">
                        <c:v>21.6</c:v>
                      </c:pt>
                      <c:pt idx="225">
                        <c:v>22.5</c:v>
                      </c:pt>
                      <c:pt idx="226">
                        <c:v>23.4</c:v>
                      </c:pt>
                      <c:pt idx="227">
                        <c:v>24.3</c:v>
                      </c:pt>
                      <c:pt idx="228">
                        <c:v>25.2</c:v>
                      </c:pt>
                      <c:pt idx="229">
                        <c:v>26.1</c:v>
                      </c:pt>
                      <c:pt idx="230">
                        <c:v>27</c:v>
                      </c:pt>
                      <c:pt idx="231">
                        <c:v>26.1</c:v>
                      </c:pt>
                      <c:pt idx="232">
                        <c:v>25.2</c:v>
                      </c:pt>
                      <c:pt idx="233">
                        <c:v>24.3</c:v>
                      </c:pt>
                      <c:pt idx="234">
                        <c:v>23.4</c:v>
                      </c:pt>
                      <c:pt idx="235">
                        <c:v>22.5</c:v>
                      </c:pt>
                      <c:pt idx="236">
                        <c:v>21.6</c:v>
                      </c:pt>
                      <c:pt idx="237">
                        <c:v>20.7</c:v>
                      </c:pt>
                      <c:pt idx="238">
                        <c:v>19.8</c:v>
                      </c:pt>
                      <c:pt idx="239">
                        <c:v>18.899999999999999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17.5</c:v>
                      </c:pt>
                      <c:pt idx="252">
                        <c:v>17</c:v>
                      </c:pt>
                      <c:pt idx="253">
                        <c:v>16.5</c:v>
                      </c:pt>
                      <c:pt idx="254">
                        <c:v>16</c:v>
                      </c:pt>
                      <c:pt idx="255">
                        <c:v>15.5</c:v>
                      </c:pt>
                      <c:pt idx="256">
                        <c:v>15</c:v>
                      </c:pt>
                      <c:pt idx="257">
                        <c:v>14.5</c:v>
                      </c:pt>
                      <c:pt idx="258">
                        <c:v>14</c:v>
                      </c:pt>
                      <c:pt idx="259">
                        <c:v>13.5</c:v>
                      </c:pt>
                      <c:pt idx="260">
                        <c:v>13</c:v>
                      </c:pt>
                      <c:pt idx="261">
                        <c:v>11.7</c:v>
                      </c:pt>
                      <c:pt idx="262">
                        <c:v>10.4</c:v>
                      </c:pt>
                      <c:pt idx="263">
                        <c:v>9.1</c:v>
                      </c:pt>
                      <c:pt idx="264">
                        <c:v>7.8</c:v>
                      </c:pt>
                      <c:pt idx="265">
                        <c:v>6.5</c:v>
                      </c:pt>
                      <c:pt idx="266">
                        <c:v>5.1999999999999904</c:v>
                      </c:pt>
                      <c:pt idx="267">
                        <c:v>3.9</c:v>
                      </c:pt>
                      <c:pt idx="268">
                        <c:v>2.5999999999999899</c:v>
                      </c:pt>
                      <c:pt idx="269">
                        <c:v>1.299999999999990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9</c:v>
                      </c:pt>
                      <c:pt idx="302">
                        <c:v>9</c:v>
                      </c:pt>
                      <c:pt idx="303">
                        <c:v>9</c:v>
                      </c:pt>
                      <c:pt idx="304">
                        <c:v>9</c:v>
                      </c:pt>
                      <c:pt idx="305">
                        <c:v>9</c:v>
                      </c:pt>
                      <c:pt idx="306">
                        <c:v>9</c:v>
                      </c:pt>
                      <c:pt idx="307">
                        <c:v>9</c:v>
                      </c:pt>
                      <c:pt idx="308">
                        <c:v>9</c:v>
                      </c:pt>
                      <c:pt idx="309">
                        <c:v>9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0-2A6A-4474-8CD8-015D2A89E125}"/>
                  </c:ext>
                </c:extLst>
              </c15:ser>
            </c15:filteredScatterSeries>
            <c15:filteredScatterSeries>
              <c15:ser>
                <c:idx val="3"/>
                <c:order val="4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2:$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2.8</c:v>
                      </c:pt>
                      <c:pt idx="102">
                        <c:v>5.6</c:v>
                      </c:pt>
                      <c:pt idx="103">
                        <c:v>8.3999999999999897</c:v>
                      </c:pt>
                      <c:pt idx="104">
                        <c:v>11.2</c:v>
                      </c:pt>
                      <c:pt idx="105">
                        <c:v>14</c:v>
                      </c:pt>
                      <c:pt idx="106">
                        <c:v>16.799999999999901</c:v>
                      </c:pt>
                      <c:pt idx="107">
                        <c:v>19.599999999999898</c:v>
                      </c:pt>
                      <c:pt idx="108">
                        <c:v>22.4</c:v>
                      </c:pt>
                      <c:pt idx="109">
                        <c:v>25.2</c:v>
                      </c:pt>
                      <c:pt idx="110">
                        <c:v>28</c:v>
                      </c:pt>
                      <c:pt idx="111">
                        <c:v>27</c:v>
                      </c:pt>
                      <c:pt idx="112">
                        <c:v>26</c:v>
                      </c:pt>
                      <c:pt idx="113">
                        <c:v>25</c:v>
                      </c:pt>
                      <c:pt idx="114">
                        <c:v>24</c:v>
                      </c:pt>
                      <c:pt idx="115">
                        <c:v>23</c:v>
                      </c:pt>
                      <c:pt idx="116">
                        <c:v>22</c:v>
                      </c:pt>
                      <c:pt idx="117">
                        <c:v>21</c:v>
                      </c:pt>
                      <c:pt idx="118">
                        <c:v>20</c:v>
                      </c:pt>
                      <c:pt idx="119">
                        <c:v>19</c:v>
                      </c:pt>
                      <c:pt idx="120">
                        <c:v>18</c:v>
                      </c:pt>
                      <c:pt idx="121">
                        <c:v>18</c:v>
                      </c:pt>
                      <c:pt idx="122">
                        <c:v>18</c:v>
                      </c:pt>
                      <c:pt idx="123">
                        <c:v>18</c:v>
                      </c:pt>
                      <c:pt idx="124">
                        <c:v>18</c:v>
                      </c:pt>
                      <c:pt idx="125">
                        <c:v>18</c:v>
                      </c:pt>
                      <c:pt idx="126">
                        <c:v>18</c:v>
                      </c:pt>
                      <c:pt idx="127">
                        <c:v>18</c:v>
                      </c:pt>
                      <c:pt idx="128">
                        <c:v>18</c:v>
                      </c:pt>
                      <c:pt idx="129">
                        <c:v>18</c:v>
                      </c:pt>
                      <c:pt idx="130">
                        <c:v>18</c:v>
                      </c:pt>
                      <c:pt idx="131">
                        <c:v>17.5</c:v>
                      </c:pt>
                      <c:pt idx="132">
                        <c:v>17</c:v>
                      </c:pt>
                      <c:pt idx="133">
                        <c:v>16.5</c:v>
                      </c:pt>
                      <c:pt idx="134">
                        <c:v>16</c:v>
                      </c:pt>
                      <c:pt idx="135">
                        <c:v>15.5</c:v>
                      </c:pt>
                      <c:pt idx="136">
                        <c:v>15</c:v>
                      </c:pt>
                      <c:pt idx="137">
                        <c:v>14.5</c:v>
                      </c:pt>
                      <c:pt idx="138">
                        <c:v>14</c:v>
                      </c:pt>
                      <c:pt idx="139">
                        <c:v>13.5</c:v>
                      </c:pt>
                      <c:pt idx="140">
                        <c:v>13</c:v>
                      </c:pt>
                      <c:pt idx="141">
                        <c:v>25.8</c:v>
                      </c:pt>
                      <c:pt idx="142">
                        <c:v>38.6</c:v>
                      </c:pt>
                      <c:pt idx="143">
                        <c:v>51.4</c:v>
                      </c:pt>
                      <c:pt idx="144">
                        <c:v>64.2</c:v>
                      </c:pt>
                      <c:pt idx="145">
                        <c:v>77</c:v>
                      </c:pt>
                      <c:pt idx="146">
                        <c:v>89.8</c:v>
                      </c:pt>
                      <c:pt idx="147">
                        <c:v>102.6</c:v>
                      </c:pt>
                      <c:pt idx="148">
                        <c:v>115.4</c:v>
                      </c:pt>
                      <c:pt idx="149">
                        <c:v>128.19999999999999</c:v>
                      </c:pt>
                      <c:pt idx="150">
                        <c:v>141</c:v>
                      </c:pt>
                      <c:pt idx="151">
                        <c:v>141.9</c:v>
                      </c:pt>
                      <c:pt idx="152">
                        <c:v>142.80000000000001</c:v>
                      </c:pt>
                      <c:pt idx="153">
                        <c:v>143.69999999999999</c:v>
                      </c:pt>
                      <c:pt idx="154">
                        <c:v>144.6</c:v>
                      </c:pt>
                      <c:pt idx="155">
                        <c:v>145.5</c:v>
                      </c:pt>
                      <c:pt idx="156">
                        <c:v>146.4</c:v>
                      </c:pt>
                      <c:pt idx="157">
                        <c:v>147.30000000000001</c:v>
                      </c:pt>
                      <c:pt idx="158">
                        <c:v>148.19999999999999</c:v>
                      </c:pt>
                      <c:pt idx="159">
                        <c:v>149.1</c:v>
                      </c:pt>
                      <c:pt idx="160">
                        <c:v>150</c:v>
                      </c:pt>
                      <c:pt idx="161">
                        <c:v>145.80000000000001</c:v>
                      </c:pt>
                      <c:pt idx="162">
                        <c:v>141.6</c:v>
                      </c:pt>
                      <c:pt idx="163">
                        <c:v>137.4</c:v>
                      </c:pt>
                      <c:pt idx="164">
                        <c:v>133.19999999999999</c:v>
                      </c:pt>
                      <c:pt idx="165">
                        <c:v>129</c:v>
                      </c:pt>
                      <c:pt idx="166">
                        <c:v>124.8</c:v>
                      </c:pt>
                      <c:pt idx="167">
                        <c:v>120.6</c:v>
                      </c:pt>
                      <c:pt idx="168">
                        <c:v>116.4</c:v>
                      </c:pt>
                      <c:pt idx="169">
                        <c:v>112.19999999999899</c:v>
                      </c:pt>
                      <c:pt idx="170">
                        <c:v>108</c:v>
                      </c:pt>
                      <c:pt idx="171">
                        <c:v>107.4</c:v>
                      </c:pt>
                      <c:pt idx="172">
                        <c:v>106.8</c:v>
                      </c:pt>
                      <c:pt idx="173">
                        <c:v>106.2</c:v>
                      </c:pt>
                      <c:pt idx="174">
                        <c:v>105.6</c:v>
                      </c:pt>
                      <c:pt idx="175">
                        <c:v>105</c:v>
                      </c:pt>
                      <c:pt idx="176">
                        <c:v>104.4</c:v>
                      </c:pt>
                      <c:pt idx="177">
                        <c:v>103.8</c:v>
                      </c:pt>
                      <c:pt idx="178">
                        <c:v>103.2</c:v>
                      </c:pt>
                      <c:pt idx="179">
                        <c:v>102.6</c:v>
                      </c:pt>
                      <c:pt idx="180">
                        <c:v>102</c:v>
                      </c:pt>
                      <c:pt idx="181">
                        <c:v>102</c:v>
                      </c:pt>
                      <c:pt idx="182">
                        <c:v>102</c:v>
                      </c:pt>
                      <c:pt idx="183">
                        <c:v>102</c:v>
                      </c:pt>
                      <c:pt idx="184">
                        <c:v>102</c:v>
                      </c:pt>
                      <c:pt idx="185">
                        <c:v>102</c:v>
                      </c:pt>
                      <c:pt idx="186">
                        <c:v>102</c:v>
                      </c:pt>
                      <c:pt idx="187">
                        <c:v>102</c:v>
                      </c:pt>
                      <c:pt idx="188">
                        <c:v>102</c:v>
                      </c:pt>
                      <c:pt idx="189">
                        <c:v>102</c:v>
                      </c:pt>
                      <c:pt idx="190">
                        <c:v>102</c:v>
                      </c:pt>
                      <c:pt idx="191">
                        <c:v>99.1</c:v>
                      </c:pt>
                      <c:pt idx="192">
                        <c:v>96.2</c:v>
                      </c:pt>
                      <c:pt idx="193">
                        <c:v>93.3</c:v>
                      </c:pt>
                      <c:pt idx="194">
                        <c:v>90.4</c:v>
                      </c:pt>
                      <c:pt idx="195">
                        <c:v>87.5</c:v>
                      </c:pt>
                      <c:pt idx="196">
                        <c:v>84.6</c:v>
                      </c:pt>
                      <c:pt idx="197">
                        <c:v>81.7</c:v>
                      </c:pt>
                      <c:pt idx="198">
                        <c:v>78.8</c:v>
                      </c:pt>
                      <c:pt idx="199">
                        <c:v>75.900000000000006</c:v>
                      </c:pt>
                      <c:pt idx="200">
                        <c:v>73</c:v>
                      </c:pt>
                      <c:pt idx="201">
                        <c:v>67.5</c:v>
                      </c:pt>
                      <c:pt idx="202">
                        <c:v>62</c:v>
                      </c:pt>
                      <c:pt idx="203">
                        <c:v>56.5</c:v>
                      </c:pt>
                      <c:pt idx="204">
                        <c:v>51</c:v>
                      </c:pt>
                      <c:pt idx="205">
                        <c:v>45.5</c:v>
                      </c:pt>
                      <c:pt idx="206">
                        <c:v>40</c:v>
                      </c:pt>
                      <c:pt idx="207">
                        <c:v>34.5</c:v>
                      </c:pt>
                      <c:pt idx="208">
                        <c:v>29</c:v>
                      </c:pt>
                      <c:pt idx="209">
                        <c:v>23.5</c:v>
                      </c:pt>
                      <c:pt idx="210">
                        <c:v>18</c:v>
                      </c:pt>
                      <c:pt idx="211">
                        <c:v>18.899999999999999</c:v>
                      </c:pt>
                      <c:pt idx="212">
                        <c:v>19.8</c:v>
                      </c:pt>
                      <c:pt idx="213">
                        <c:v>20.7</c:v>
                      </c:pt>
                      <c:pt idx="214">
                        <c:v>21.6</c:v>
                      </c:pt>
                      <c:pt idx="215">
                        <c:v>22.5</c:v>
                      </c:pt>
                      <c:pt idx="216">
                        <c:v>23.4</c:v>
                      </c:pt>
                      <c:pt idx="217">
                        <c:v>24.3</c:v>
                      </c:pt>
                      <c:pt idx="218">
                        <c:v>25.2</c:v>
                      </c:pt>
                      <c:pt idx="219">
                        <c:v>26.1</c:v>
                      </c:pt>
                      <c:pt idx="220">
                        <c:v>27</c:v>
                      </c:pt>
                      <c:pt idx="221">
                        <c:v>28.8</c:v>
                      </c:pt>
                      <c:pt idx="222">
                        <c:v>30.6</c:v>
                      </c:pt>
                      <c:pt idx="223">
                        <c:v>32.4</c:v>
                      </c:pt>
                      <c:pt idx="224">
                        <c:v>34.200000000000003</c:v>
                      </c:pt>
                      <c:pt idx="225">
                        <c:v>36</c:v>
                      </c:pt>
                      <c:pt idx="226">
                        <c:v>37.799999999999997</c:v>
                      </c:pt>
                      <c:pt idx="227">
                        <c:v>39.6</c:v>
                      </c:pt>
                      <c:pt idx="228">
                        <c:v>41.4</c:v>
                      </c:pt>
                      <c:pt idx="229">
                        <c:v>43.2</c:v>
                      </c:pt>
                      <c:pt idx="230">
                        <c:v>45</c:v>
                      </c:pt>
                      <c:pt idx="231">
                        <c:v>44.1</c:v>
                      </c:pt>
                      <c:pt idx="232">
                        <c:v>43.2</c:v>
                      </c:pt>
                      <c:pt idx="233">
                        <c:v>42.3</c:v>
                      </c:pt>
                      <c:pt idx="234">
                        <c:v>41.4</c:v>
                      </c:pt>
                      <c:pt idx="235">
                        <c:v>40.5</c:v>
                      </c:pt>
                      <c:pt idx="236">
                        <c:v>39.6</c:v>
                      </c:pt>
                      <c:pt idx="237">
                        <c:v>38.700000000000003</c:v>
                      </c:pt>
                      <c:pt idx="238">
                        <c:v>37.799999999999997</c:v>
                      </c:pt>
                      <c:pt idx="239">
                        <c:v>36.9</c:v>
                      </c:pt>
                      <c:pt idx="240">
                        <c:v>36</c:v>
                      </c:pt>
                      <c:pt idx="241">
                        <c:v>36</c:v>
                      </c:pt>
                      <c:pt idx="242">
                        <c:v>36</c:v>
                      </c:pt>
                      <c:pt idx="243">
                        <c:v>36</c:v>
                      </c:pt>
                      <c:pt idx="244">
                        <c:v>36</c:v>
                      </c:pt>
                      <c:pt idx="245">
                        <c:v>36</c:v>
                      </c:pt>
                      <c:pt idx="246">
                        <c:v>36</c:v>
                      </c:pt>
                      <c:pt idx="247">
                        <c:v>36</c:v>
                      </c:pt>
                      <c:pt idx="248">
                        <c:v>36</c:v>
                      </c:pt>
                      <c:pt idx="249">
                        <c:v>36</c:v>
                      </c:pt>
                      <c:pt idx="250">
                        <c:v>36</c:v>
                      </c:pt>
                      <c:pt idx="251">
                        <c:v>35.1</c:v>
                      </c:pt>
                      <c:pt idx="252">
                        <c:v>34.200000000000003</c:v>
                      </c:pt>
                      <c:pt idx="253">
                        <c:v>33.299999999999997</c:v>
                      </c:pt>
                      <c:pt idx="254">
                        <c:v>32.4</c:v>
                      </c:pt>
                      <c:pt idx="255">
                        <c:v>31.5</c:v>
                      </c:pt>
                      <c:pt idx="256">
                        <c:v>30.6</c:v>
                      </c:pt>
                      <c:pt idx="257">
                        <c:v>29.7</c:v>
                      </c:pt>
                      <c:pt idx="258">
                        <c:v>28.8</c:v>
                      </c:pt>
                      <c:pt idx="259">
                        <c:v>27.9</c:v>
                      </c:pt>
                      <c:pt idx="260">
                        <c:v>27</c:v>
                      </c:pt>
                      <c:pt idx="261">
                        <c:v>24.3</c:v>
                      </c:pt>
                      <c:pt idx="262">
                        <c:v>21.6</c:v>
                      </c:pt>
                      <c:pt idx="263">
                        <c:v>18.899999999999999</c:v>
                      </c:pt>
                      <c:pt idx="264">
                        <c:v>16.2</c:v>
                      </c:pt>
                      <c:pt idx="265">
                        <c:v>13.5</c:v>
                      </c:pt>
                      <c:pt idx="266">
                        <c:v>10.799999999999899</c:v>
                      </c:pt>
                      <c:pt idx="267">
                        <c:v>8.0999999999999908</c:v>
                      </c:pt>
                      <c:pt idx="268">
                        <c:v>5.3999999999999897</c:v>
                      </c:pt>
                      <c:pt idx="269">
                        <c:v>2.69999999999999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1.3</c:v>
                      </c:pt>
                      <c:pt idx="312">
                        <c:v>2.6</c:v>
                      </c:pt>
                      <c:pt idx="313">
                        <c:v>3.9</c:v>
                      </c:pt>
                      <c:pt idx="314">
                        <c:v>5.2</c:v>
                      </c:pt>
                      <c:pt idx="315">
                        <c:v>6.5</c:v>
                      </c:pt>
                      <c:pt idx="316">
                        <c:v>7.8</c:v>
                      </c:pt>
                      <c:pt idx="317">
                        <c:v>9.1</c:v>
                      </c:pt>
                      <c:pt idx="318">
                        <c:v>10.4</c:v>
                      </c:pt>
                      <c:pt idx="319">
                        <c:v>11.7</c:v>
                      </c:pt>
                      <c:pt idx="320">
                        <c:v>13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1-2A6A-4474-8CD8-015D2A89E125}"/>
                  </c:ext>
                </c:extLst>
              </c15:ser>
            </c15:filteredScatterSeries>
            <c15:filteredScatterSeries>
              <c15:ser>
                <c:idx val="4"/>
                <c:order val="5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2:$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2.1</c:v>
                      </c:pt>
                      <c:pt idx="152">
                        <c:v>4.2</c:v>
                      </c:pt>
                      <c:pt idx="153">
                        <c:v>6.3</c:v>
                      </c:pt>
                      <c:pt idx="154">
                        <c:v>8.4</c:v>
                      </c:pt>
                      <c:pt idx="155">
                        <c:v>10.5</c:v>
                      </c:pt>
                      <c:pt idx="156">
                        <c:v>12.6</c:v>
                      </c:pt>
                      <c:pt idx="157">
                        <c:v>14.7</c:v>
                      </c:pt>
                      <c:pt idx="158">
                        <c:v>16.8</c:v>
                      </c:pt>
                      <c:pt idx="159">
                        <c:v>18.899999999999999</c:v>
                      </c:pt>
                      <c:pt idx="160">
                        <c:v>21</c:v>
                      </c:pt>
                      <c:pt idx="161">
                        <c:v>22.2</c:v>
                      </c:pt>
                      <c:pt idx="162">
                        <c:v>23.4</c:v>
                      </c:pt>
                      <c:pt idx="163">
                        <c:v>24.6</c:v>
                      </c:pt>
                      <c:pt idx="164">
                        <c:v>25.8</c:v>
                      </c:pt>
                      <c:pt idx="165">
                        <c:v>27</c:v>
                      </c:pt>
                      <c:pt idx="166">
                        <c:v>28.2</c:v>
                      </c:pt>
                      <c:pt idx="167">
                        <c:v>29.4</c:v>
                      </c:pt>
                      <c:pt idx="168">
                        <c:v>30.6</c:v>
                      </c:pt>
                      <c:pt idx="169">
                        <c:v>31.799999999999901</c:v>
                      </c:pt>
                      <c:pt idx="170">
                        <c:v>33</c:v>
                      </c:pt>
                      <c:pt idx="171">
                        <c:v>30.6</c:v>
                      </c:pt>
                      <c:pt idx="172">
                        <c:v>28.2</c:v>
                      </c:pt>
                      <c:pt idx="173">
                        <c:v>25.8</c:v>
                      </c:pt>
                      <c:pt idx="174">
                        <c:v>23.4</c:v>
                      </c:pt>
                      <c:pt idx="175">
                        <c:v>21</c:v>
                      </c:pt>
                      <c:pt idx="176">
                        <c:v>18.600000000000001</c:v>
                      </c:pt>
                      <c:pt idx="177">
                        <c:v>16.2</c:v>
                      </c:pt>
                      <c:pt idx="178">
                        <c:v>13.8</c:v>
                      </c:pt>
                      <c:pt idx="179">
                        <c:v>11.4</c:v>
                      </c:pt>
                      <c:pt idx="180">
                        <c:v>9</c:v>
                      </c:pt>
                      <c:pt idx="181">
                        <c:v>9.9</c:v>
                      </c:pt>
                      <c:pt idx="182">
                        <c:v>10.8</c:v>
                      </c:pt>
                      <c:pt idx="183">
                        <c:v>11.7</c:v>
                      </c:pt>
                      <c:pt idx="184">
                        <c:v>12.6</c:v>
                      </c:pt>
                      <c:pt idx="185">
                        <c:v>13.5</c:v>
                      </c:pt>
                      <c:pt idx="186">
                        <c:v>14.4</c:v>
                      </c:pt>
                      <c:pt idx="187">
                        <c:v>15.3</c:v>
                      </c:pt>
                      <c:pt idx="188">
                        <c:v>16.2</c:v>
                      </c:pt>
                      <c:pt idx="189">
                        <c:v>17.100000000000001</c:v>
                      </c:pt>
                      <c:pt idx="190">
                        <c:v>18</c:v>
                      </c:pt>
                      <c:pt idx="191">
                        <c:v>45.6</c:v>
                      </c:pt>
                      <c:pt idx="192">
                        <c:v>73.2</c:v>
                      </c:pt>
                      <c:pt idx="193">
                        <c:v>100.8</c:v>
                      </c:pt>
                      <c:pt idx="194">
                        <c:v>128.4</c:v>
                      </c:pt>
                      <c:pt idx="195">
                        <c:v>156</c:v>
                      </c:pt>
                      <c:pt idx="196">
                        <c:v>183.6</c:v>
                      </c:pt>
                      <c:pt idx="197">
                        <c:v>211.2</c:v>
                      </c:pt>
                      <c:pt idx="198">
                        <c:v>238.8</c:v>
                      </c:pt>
                      <c:pt idx="199">
                        <c:v>266.39999999999998</c:v>
                      </c:pt>
                      <c:pt idx="200">
                        <c:v>294</c:v>
                      </c:pt>
                      <c:pt idx="201">
                        <c:v>294</c:v>
                      </c:pt>
                      <c:pt idx="202">
                        <c:v>294</c:v>
                      </c:pt>
                      <c:pt idx="203">
                        <c:v>294</c:v>
                      </c:pt>
                      <c:pt idx="204">
                        <c:v>294</c:v>
                      </c:pt>
                      <c:pt idx="205">
                        <c:v>294</c:v>
                      </c:pt>
                      <c:pt idx="206">
                        <c:v>294</c:v>
                      </c:pt>
                      <c:pt idx="207">
                        <c:v>294</c:v>
                      </c:pt>
                      <c:pt idx="208">
                        <c:v>294</c:v>
                      </c:pt>
                      <c:pt idx="209">
                        <c:v>294</c:v>
                      </c:pt>
                      <c:pt idx="210">
                        <c:v>294</c:v>
                      </c:pt>
                      <c:pt idx="211">
                        <c:v>284.2</c:v>
                      </c:pt>
                      <c:pt idx="212">
                        <c:v>274.39999999999998</c:v>
                      </c:pt>
                      <c:pt idx="213">
                        <c:v>264.60000000000002</c:v>
                      </c:pt>
                      <c:pt idx="214">
                        <c:v>254.8</c:v>
                      </c:pt>
                      <c:pt idx="215">
                        <c:v>245</c:v>
                      </c:pt>
                      <c:pt idx="216">
                        <c:v>235.2</c:v>
                      </c:pt>
                      <c:pt idx="217">
                        <c:v>225.39999999999901</c:v>
                      </c:pt>
                      <c:pt idx="218">
                        <c:v>215.6</c:v>
                      </c:pt>
                      <c:pt idx="219">
                        <c:v>205.8</c:v>
                      </c:pt>
                      <c:pt idx="220">
                        <c:v>196</c:v>
                      </c:pt>
                      <c:pt idx="221">
                        <c:v>178.2</c:v>
                      </c:pt>
                      <c:pt idx="222">
                        <c:v>160.4</c:v>
                      </c:pt>
                      <c:pt idx="223">
                        <c:v>142.6</c:v>
                      </c:pt>
                      <c:pt idx="224">
                        <c:v>124.8</c:v>
                      </c:pt>
                      <c:pt idx="225">
                        <c:v>107</c:v>
                      </c:pt>
                      <c:pt idx="226">
                        <c:v>89.199999999999903</c:v>
                      </c:pt>
                      <c:pt idx="227">
                        <c:v>71.399999999999906</c:v>
                      </c:pt>
                      <c:pt idx="228">
                        <c:v>53.599999999999902</c:v>
                      </c:pt>
                      <c:pt idx="229">
                        <c:v>35.799999999999898</c:v>
                      </c:pt>
                      <c:pt idx="230">
                        <c:v>18</c:v>
                      </c:pt>
                      <c:pt idx="231">
                        <c:v>16.2</c:v>
                      </c:pt>
                      <c:pt idx="232">
                        <c:v>14.4</c:v>
                      </c:pt>
                      <c:pt idx="233">
                        <c:v>12.6</c:v>
                      </c:pt>
                      <c:pt idx="234">
                        <c:v>10.8</c:v>
                      </c:pt>
                      <c:pt idx="235">
                        <c:v>9</c:v>
                      </c:pt>
                      <c:pt idx="236">
                        <c:v>7.1999999999999904</c:v>
                      </c:pt>
                      <c:pt idx="237">
                        <c:v>5.4</c:v>
                      </c:pt>
                      <c:pt idx="238">
                        <c:v>3.5999999999999899</c:v>
                      </c:pt>
                      <c:pt idx="239">
                        <c:v>1.8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5.8</c:v>
                      </c:pt>
                      <c:pt idx="252">
                        <c:v>54.6</c:v>
                      </c:pt>
                      <c:pt idx="253">
                        <c:v>53.4</c:v>
                      </c:pt>
                      <c:pt idx="254">
                        <c:v>52.2</c:v>
                      </c:pt>
                      <c:pt idx="255">
                        <c:v>51</c:v>
                      </c:pt>
                      <c:pt idx="256">
                        <c:v>49.8</c:v>
                      </c:pt>
                      <c:pt idx="257">
                        <c:v>48.6</c:v>
                      </c:pt>
                      <c:pt idx="258">
                        <c:v>47.4</c:v>
                      </c:pt>
                      <c:pt idx="259">
                        <c:v>46.2</c:v>
                      </c:pt>
                      <c:pt idx="260">
                        <c:v>45</c:v>
                      </c:pt>
                      <c:pt idx="261">
                        <c:v>45</c:v>
                      </c:pt>
                      <c:pt idx="262">
                        <c:v>45</c:v>
                      </c:pt>
                      <c:pt idx="263">
                        <c:v>45</c:v>
                      </c:pt>
                      <c:pt idx="264">
                        <c:v>45</c:v>
                      </c:pt>
                      <c:pt idx="265">
                        <c:v>45</c:v>
                      </c:pt>
                      <c:pt idx="266">
                        <c:v>45</c:v>
                      </c:pt>
                      <c:pt idx="267">
                        <c:v>45</c:v>
                      </c:pt>
                      <c:pt idx="268">
                        <c:v>45</c:v>
                      </c:pt>
                      <c:pt idx="269">
                        <c:v>45</c:v>
                      </c:pt>
                      <c:pt idx="270">
                        <c:v>45</c:v>
                      </c:pt>
                      <c:pt idx="271">
                        <c:v>42.7</c:v>
                      </c:pt>
                      <c:pt idx="272">
                        <c:v>40.4</c:v>
                      </c:pt>
                      <c:pt idx="273">
                        <c:v>38.1</c:v>
                      </c:pt>
                      <c:pt idx="274">
                        <c:v>35.799999999999997</c:v>
                      </c:pt>
                      <c:pt idx="275">
                        <c:v>33.5</c:v>
                      </c:pt>
                      <c:pt idx="276">
                        <c:v>31.2</c:v>
                      </c:pt>
                      <c:pt idx="277">
                        <c:v>28.9</c:v>
                      </c:pt>
                      <c:pt idx="278">
                        <c:v>26.6</c:v>
                      </c:pt>
                      <c:pt idx="279">
                        <c:v>24.3</c:v>
                      </c:pt>
                      <c:pt idx="280">
                        <c:v>22</c:v>
                      </c:pt>
                      <c:pt idx="281">
                        <c:v>19.8</c:v>
                      </c:pt>
                      <c:pt idx="282">
                        <c:v>17.600000000000001</c:v>
                      </c:pt>
                      <c:pt idx="283">
                        <c:v>15.399999999999901</c:v>
                      </c:pt>
                      <c:pt idx="284">
                        <c:v>13.2</c:v>
                      </c:pt>
                      <c:pt idx="285">
                        <c:v>11</c:v>
                      </c:pt>
                      <c:pt idx="286">
                        <c:v>8.7999999999999901</c:v>
                      </c:pt>
                      <c:pt idx="287">
                        <c:v>6.5999999999999899</c:v>
                      </c:pt>
                      <c:pt idx="288">
                        <c:v>4.3999999999999897</c:v>
                      </c:pt>
                      <c:pt idx="289">
                        <c:v>2.199999999999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2-2A6A-4474-8CD8-015D2A89E125}"/>
                  </c:ext>
                </c:extLst>
              </c15:ser>
            </c15:filteredScatterSeries>
            <c15:filteredScatterSeries>
              <c15:ser>
                <c:idx val="5"/>
                <c:order val="5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2:$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4</c:v>
                      </c:pt>
                      <c:pt idx="1">
                        <c:v>3.6</c:v>
                      </c:pt>
                      <c:pt idx="2">
                        <c:v>3.2</c:v>
                      </c:pt>
                      <c:pt idx="3">
                        <c:v>2.8</c:v>
                      </c:pt>
                      <c:pt idx="4">
                        <c:v>2.4</c:v>
                      </c:pt>
                      <c:pt idx="5">
                        <c:v>2</c:v>
                      </c:pt>
                      <c:pt idx="6">
                        <c:v>1.5999999999999901</c:v>
                      </c:pt>
                      <c:pt idx="7">
                        <c:v>1.19999999999999</c:v>
                      </c:pt>
                      <c:pt idx="8">
                        <c:v>0.79999999999999905</c:v>
                      </c:pt>
                      <c:pt idx="9">
                        <c:v>0.39999999999999902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7</c:v>
                      </c:pt>
                      <c:pt idx="132">
                        <c:v>5.4</c:v>
                      </c:pt>
                      <c:pt idx="133">
                        <c:v>8.1</c:v>
                      </c:pt>
                      <c:pt idx="134">
                        <c:v>10.8</c:v>
                      </c:pt>
                      <c:pt idx="135">
                        <c:v>13.5</c:v>
                      </c:pt>
                      <c:pt idx="136">
                        <c:v>16.2</c:v>
                      </c:pt>
                      <c:pt idx="137">
                        <c:v>18.899999999999999</c:v>
                      </c:pt>
                      <c:pt idx="138">
                        <c:v>21.6</c:v>
                      </c:pt>
                      <c:pt idx="139">
                        <c:v>24.3</c:v>
                      </c:pt>
                      <c:pt idx="140">
                        <c:v>27</c:v>
                      </c:pt>
                      <c:pt idx="141">
                        <c:v>34.5</c:v>
                      </c:pt>
                      <c:pt idx="142">
                        <c:v>42</c:v>
                      </c:pt>
                      <c:pt idx="143">
                        <c:v>49.5</c:v>
                      </c:pt>
                      <c:pt idx="144">
                        <c:v>57</c:v>
                      </c:pt>
                      <c:pt idx="145">
                        <c:v>64.5</c:v>
                      </c:pt>
                      <c:pt idx="146">
                        <c:v>72</c:v>
                      </c:pt>
                      <c:pt idx="147">
                        <c:v>79.5</c:v>
                      </c:pt>
                      <c:pt idx="148">
                        <c:v>87</c:v>
                      </c:pt>
                      <c:pt idx="149">
                        <c:v>94.5</c:v>
                      </c:pt>
                      <c:pt idx="150">
                        <c:v>102</c:v>
                      </c:pt>
                      <c:pt idx="151">
                        <c:v>97.5</c:v>
                      </c:pt>
                      <c:pt idx="152">
                        <c:v>93</c:v>
                      </c:pt>
                      <c:pt idx="153">
                        <c:v>88.5</c:v>
                      </c:pt>
                      <c:pt idx="154">
                        <c:v>84</c:v>
                      </c:pt>
                      <c:pt idx="155">
                        <c:v>79.5</c:v>
                      </c:pt>
                      <c:pt idx="156">
                        <c:v>75</c:v>
                      </c:pt>
                      <c:pt idx="157">
                        <c:v>70.5</c:v>
                      </c:pt>
                      <c:pt idx="158">
                        <c:v>66</c:v>
                      </c:pt>
                      <c:pt idx="159">
                        <c:v>61.5</c:v>
                      </c:pt>
                      <c:pt idx="160">
                        <c:v>57</c:v>
                      </c:pt>
                      <c:pt idx="161">
                        <c:v>57</c:v>
                      </c:pt>
                      <c:pt idx="162">
                        <c:v>57</c:v>
                      </c:pt>
                      <c:pt idx="163">
                        <c:v>57</c:v>
                      </c:pt>
                      <c:pt idx="164">
                        <c:v>57</c:v>
                      </c:pt>
                      <c:pt idx="165">
                        <c:v>57</c:v>
                      </c:pt>
                      <c:pt idx="166">
                        <c:v>57</c:v>
                      </c:pt>
                      <c:pt idx="167">
                        <c:v>57</c:v>
                      </c:pt>
                      <c:pt idx="168">
                        <c:v>57</c:v>
                      </c:pt>
                      <c:pt idx="169">
                        <c:v>57</c:v>
                      </c:pt>
                      <c:pt idx="170">
                        <c:v>57</c:v>
                      </c:pt>
                      <c:pt idx="171">
                        <c:v>56.4</c:v>
                      </c:pt>
                      <c:pt idx="172">
                        <c:v>55.8</c:v>
                      </c:pt>
                      <c:pt idx="173">
                        <c:v>55.2</c:v>
                      </c:pt>
                      <c:pt idx="174">
                        <c:v>54.6</c:v>
                      </c:pt>
                      <c:pt idx="175">
                        <c:v>54</c:v>
                      </c:pt>
                      <c:pt idx="176">
                        <c:v>53.4</c:v>
                      </c:pt>
                      <c:pt idx="177">
                        <c:v>52.8</c:v>
                      </c:pt>
                      <c:pt idx="178">
                        <c:v>52.2</c:v>
                      </c:pt>
                      <c:pt idx="179">
                        <c:v>51.6</c:v>
                      </c:pt>
                      <c:pt idx="180">
                        <c:v>51</c:v>
                      </c:pt>
                      <c:pt idx="181">
                        <c:v>47.7</c:v>
                      </c:pt>
                      <c:pt idx="182">
                        <c:v>44.4</c:v>
                      </c:pt>
                      <c:pt idx="183">
                        <c:v>41.1</c:v>
                      </c:pt>
                      <c:pt idx="184">
                        <c:v>37.799999999999997</c:v>
                      </c:pt>
                      <c:pt idx="185">
                        <c:v>34.5</c:v>
                      </c:pt>
                      <c:pt idx="186">
                        <c:v>31.2</c:v>
                      </c:pt>
                      <c:pt idx="187">
                        <c:v>27.9</c:v>
                      </c:pt>
                      <c:pt idx="188">
                        <c:v>24.6</c:v>
                      </c:pt>
                      <c:pt idx="189">
                        <c:v>21.3</c:v>
                      </c:pt>
                      <c:pt idx="190">
                        <c:v>18</c:v>
                      </c:pt>
                      <c:pt idx="191">
                        <c:v>16.2</c:v>
                      </c:pt>
                      <c:pt idx="192">
                        <c:v>14.4</c:v>
                      </c:pt>
                      <c:pt idx="193">
                        <c:v>12.6</c:v>
                      </c:pt>
                      <c:pt idx="194">
                        <c:v>10.8</c:v>
                      </c:pt>
                      <c:pt idx="195">
                        <c:v>9</c:v>
                      </c:pt>
                      <c:pt idx="196">
                        <c:v>7.1999999999999904</c:v>
                      </c:pt>
                      <c:pt idx="197">
                        <c:v>5.4</c:v>
                      </c:pt>
                      <c:pt idx="198">
                        <c:v>3.5999999999999899</c:v>
                      </c:pt>
                      <c:pt idx="199">
                        <c:v>1.8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.4</c:v>
                      </c:pt>
                      <c:pt idx="232">
                        <c:v>0.8</c:v>
                      </c:pt>
                      <c:pt idx="233">
                        <c:v>1.2</c:v>
                      </c:pt>
                      <c:pt idx="234">
                        <c:v>1.6</c:v>
                      </c:pt>
                      <c:pt idx="235">
                        <c:v>2</c:v>
                      </c:pt>
                      <c:pt idx="236">
                        <c:v>2.4</c:v>
                      </c:pt>
                      <c:pt idx="237">
                        <c:v>2.8</c:v>
                      </c:pt>
                      <c:pt idx="238">
                        <c:v>3.2</c:v>
                      </c:pt>
                      <c:pt idx="239">
                        <c:v>3.6</c:v>
                      </c:pt>
                      <c:pt idx="240">
                        <c:v>4</c:v>
                      </c:pt>
                      <c:pt idx="241">
                        <c:v>3.6</c:v>
                      </c:pt>
                      <c:pt idx="242">
                        <c:v>3.2</c:v>
                      </c:pt>
                      <c:pt idx="243">
                        <c:v>2.8</c:v>
                      </c:pt>
                      <c:pt idx="244">
                        <c:v>2.4</c:v>
                      </c:pt>
                      <c:pt idx="245">
                        <c:v>2</c:v>
                      </c:pt>
                      <c:pt idx="246">
                        <c:v>1.5999999999999901</c:v>
                      </c:pt>
                      <c:pt idx="247">
                        <c:v>1.19999999999999</c:v>
                      </c:pt>
                      <c:pt idx="248">
                        <c:v>0.79999999999999905</c:v>
                      </c:pt>
                      <c:pt idx="249">
                        <c:v>0.39999999999999902</c:v>
                      </c:pt>
                      <c:pt idx="250">
                        <c:v>0</c:v>
                      </c:pt>
                      <c:pt idx="251">
                        <c:v>4.8</c:v>
                      </c:pt>
                      <c:pt idx="252">
                        <c:v>9.6</c:v>
                      </c:pt>
                      <c:pt idx="253">
                        <c:v>14.399999999999901</c:v>
                      </c:pt>
                      <c:pt idx="254">
                        <c:v>19.2</c:v>
                      </c:pt>
                      <c:pt idx="255">
                        <c:v>24</c:v>
                      </c:pt>
                      <c:pt idx="256">
                        <c:v>28.799999999999901</c:v>
                      </c:pt>
                      <c:pt idx="257">
                        <c:v>33.6</c:v>
                      </c:pt>
                      <c:pt idx="258">
                        <c:v>38.4</c:v>
                      </c:pt>
                      <c:pt idx="259">
                        <c:v>43.199999999999903</c:v>
                      </c:pt>
                      <c:pt idx="260">
                        <c:v>48</c:v>
                      </c:pt>
                      <c:pt idx="261">
                        <c:v>48</c:v>
                      </c:pt>
                      <c:pt idx="262">
                        <c:v>48</c:v>
                      </c:pt>
                      <c:pt idx="263">
                        <c:v>48</c:v>
                      </c:pt>
                      <c:pt idx="264">
                        <c:v>48</c:v>
                      </c:pt>
                      <c:pt idx="265">
                        <c:v>48</c:v>
                      </c:pt>
                      <c:pt idx="266">
                        <c:v>48</c:v>
                      </c:pt>
                      <c:pt idx="267">
                        <c:v>48</c:v>
                      </c:pt>
                      <c:pt idx="268">
                        <c:v>48</c:v>
                      </c:pt>
                      <c:pt idx="269">
                        <c:v>48</c:v>
                      </c:pt>
                      <c:pt idx="270">
                        <c:v>48</c:v>
                      </c:pt>
                      <c:pt idx="271">
                        <c:v>43.2</c:v>
                      </c:pt>
                      <c:pt idx="272">
                        <c:v>38.4</c:v>
                      </c:pt>
                      <c:pt idx="273">
                        <c:v>33.6</c:v>
                      </c:pt>
                      <c:pt idx="274">
                        <c:v>28.8</c:v>
                      </c:pt>
                      <c:pt idx="275">
                        <c:v>24</c:v>
                      </c:pt>
                      <c:pt idx="276">
                        <c:v>19.2</c:v>
                      </c:pt>
                      <c:pt idx="277">
                        <c:v>14.399999999999901</c:v>
                      </c:pt>
                      <c:pt idx="278">
                        <c:v>9.6</c:v>
                      </c:pt>
                      <c:pt idx="279">
                        <c:v>4.8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2.8</c:v>
                      </c:pt>
                      <c:pt idx="292">
                        <c:v>5.6</c:v>
                      </c:pt>
                      <c:pt idx="293">
                        <c:v>8.3999999999999897</c:v>
                      </c:pt>
                      <c:pt idx="294">
                        <c:v>11.2</c:v>
                      </c:pt>
                      <c:pt idx="295">
                        <c:v>14</c:v>
                      </c:pt>
                      <c:pt idx="296">
                        <c:v>16.799999999999901</c:v>
                      </c:pt>
                      <c:pt idx="297">
                        <c:v>19.599999999999898</c:v>
                      </c:pt>
                      <c:pt idx="298">
                        <c:v>22.4</c:v>
                      </c:pt>
                      <c:pt idx="299">
                        <c:v>25.2</c:v>
                      </c:pt>
                      <c:pt idx="300">
                        <c:v>28</c:v>
                      </c:pt>
                      <c:pt idx="301">
                        <c:v>30.9</c:v>
                      </c:pt>
                      <c:pt idx="302">
                        <c:v>33.799999999999997</c:v>
                      </c:pt>
                      <c:pt idx="303">
                        <c:v>36.700000000000003</c:v>
                      </c:pt>
                      <c:pt idx="304">
                        <c:v>39.6</c:v>
                      </c:pt>
                      <c:pt idx="305">
                        <c:v>42.5</c:v>
                      </c:pt>
                      <c:pt idx="306">
                        <c:v>45.4</c:v>
                      </c:pt>
                      <c:pt idx="307">
                        <c:v>48.3</c:v>
                      </c:pt>
                      <c:pt idx="308">
                        <c:v>51.2</c:v>
                      </c:pt>
                      <c:pt idx="309">
                        <c:v>54.099999999999902</c:v>
                      </c:pt>
                      <c:pt idx="310">
                        <c:v>57</c:v>
                      </c:pt>
                      <c:pt idx="311">
                        <c:v>51.3</c:v>
                      </c:pt>
                      <c:pt idx="312">
                        <c:v>45.6</c:v>
                      </c:pt>
                      <c:pt idx="313">
                        <c:v>39.9</c:v>
                      </c:pt>
                      <c:pt idx="314">
                        <c:v>34.200000000000003</c:v>
                      </c:pt>
                      <c:pt idx="315">
                        <c:v>28.5</c:v>
                      </c:pt>
                      <c:pt idx="316">
                        <c:v>22.799999999999901</c:v>
                      </c:pt>
                      <c:pt idx="317">
                        <c:v>17.100000000000001</c:v>
                      </c:pt>
                      <c:pt idx="318">
                        <c:v>11.399999999999901</c:v>
                      </c:pt>
                      <c:pt idx="319">
                        <c:v>5.6999999999999904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3-2A6A-4474-8CD8-015D2A89E125}"/>
                  </c:ext>
                </c:extLst>
              </c15:ser>
            </c15:filteredScatterSeries>
            <c15:filteredScatterSeries>
              <c15:ser>
                <c:idx val="6"/>
                <c:order val="5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1">
                        <a:lumMod val="6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2:$H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4-2A6A-4474-8CD8-015D2A89E125}"/>
                  </c:ext>
                </c:extLst>
              </c15:ser>
            </c15:filteredScatterSeries>
            <c15:filteredScatterSeries>
              <c15:ser>
                <c:idx val="7"/>
                <c:order val="5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2:$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.9</c:v>
                      </c:pt>
                      <c:pt idx="82">
                        <c:v>1.8</c:v>
                      </c:pt>
                      <c:pt idx="83">
                        <c:v>2.7</c:v>
                      </c:pt>
                      <c:pt idx="84">
                        <c:v>3.6</c:v>
                      </c:pt>
                      <c:pt idx="85">
                        <c:v>4.5</c:v>
                      </c:pt>
                      <c:pt idx="86">
                        <c:v>5.4</c:v>
                      </c:pt>
                      <c:pt idx="87">
                        <c:v>6.3</c:v>
                      </c:pt>
                      <c:pt idx="88">
                        <c:v>7.2</c:v>
                      </c:pt>
                      <c:pt idx="89">
                        <c:v>8.1</c:v>
                      </c:pt>
                      <c:pt idx="90">
                        <c:v>9</c:v>
                      </c:pt>
                      <c:pt idx="91">
                        <c:v>11.1</c:v>
                      </c:pt>
                      <c:pt idx="92">
                        <c:v>13.2</c:v>
                      </c:pt>
                      <c:pt idx="93">
                        <c:v>15.3</c:v>
                      </c:pt>
                      <c:pt idx="94">
                        <c:v>17.399999999999999</c:v>
                      </c:pt>
                      <c:pt idx="95">
                        <c:v>19.5</c:v>
                      </c:pt>
                      <c:pt idx="96">
                        <c:v>21.6</c:v>
                      </c:pt>
                      <c:pt idx="97">
                        <c:v>23.7</c:v>
                      </c:pt>
                      <c:pt idx="98">
                        <c:v>25.8</c:v>
                      </c:pt>
                      <c:pt idx="99">
                        <c:v>27.9</c:v>
                      </c:pt>
                      <c:pt idx="100">
                        <c:v>30</c:v>
                      </c:pt>
                      <c:pt idx="101">
                        <c:v>27</c:v>
                      </c:pt>
                      <c:pt idx="102">
                        <c:v>24</c:v>
                      </c:pt>
                      <c:pt idx="103">
                        <c:v>21</c:v>
                      </c:pt>
                      <c:pt idx="104">
                        <c:v>18</c:v>
                      </c:pt>
                      <c:pt idx="105">
                        <c:v>15</c:v>
                      </c:pt>
                      <c:pt idx="106">
                        <c:v>12</c:v>
                      </c:pt>
                      <c:pt idx="107">
                        <c:v>9</c:v>
                      </c:pt>
                      <c:pt idx="108">
                        <c:v>6</c:v>
                      </c:pt>
                      <c:pt idx="109">
                        <c:v>3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1</c:v>
                      </c:pt>
                      <c:pt idx="132">
                        <c:v>4.2</c:v>
                      </c:pt>
                      <c:pt idx="133">
                        <c:v>6.3</c:v>
                      </c:pt>
                      <c:pt idx="134">
                        <c:v>8.4</c:v>
                      </c:pt>
                      <c:pt idx="135">
                        <c:v>10.5</c:v>
                      </c:pt>
                      <c:pt idx="136">
                        <c:v>12.6</c:v>
                      </c:pt>
                      <c:pt idx="137">
                        <c:v>14.7</c:v>
                      </c:pt>
                      <c:pt idx="138">
                        <c:v>16.8</c:v>
                      </c:pt>
                      <c:pt idx="139">
                        <c:v>18.899999999999999</c:v>
                      </c:pt>
                      <c:pt idx="140">
                        <c:v>21</c:v>
                      </c:pt>
                      <c:pt idx="141">
                        <c:v>30.9</c:v>
                      </c:pt>
                      <c:pt idx="142">
                        <c:v>40.799999999999997</c:v>
                      </c:pt>
                      <c:pt idx="143">
                        <c:v>50.7</c:v>
                      </c:pt>
                      <c:pt idx="144">
                        <c:v>60.6</c:v>
                      </c:pt>
                      <c:pt idx="145">
                        <c:v>70.5</c:v>
                      </c:pt>
                      <c:pt idx="146">
                        <c:v>80.400000000000006</c:v>
                      </c:pt>
                      <c:pt idx="147">
                        <c:v>90.3</c:v>
                      </c:pt>
                      <c:pt idx="148">
                        <c:v>100.2</c:v>
                      </c:pt>
                      <c:pt idx="149">
                        <c:v>110.1</c:v>
                      </c:pt>
                      <c:pt idx="150">
                        <c:v>120</c:v>
                      </c:pt>
                      <c:pt idx="151">
                        <c:v>110.1</c:v>
                      </c:pt>
                      <c:pt idx="152">
                        <c:v>100.2</c:v>
                      </c:pt>
                      <c:pt idx="153">
                        <c:v>90.3</c:v>
                      </c:pt>
                      <c:pt idx="154">
                        <c:v>80.400000000000006</c:v>
                      </c:pt>
                      <c:pt idx="155">
                        <c:v>70.5</c:v>
                      </c:pt>
                      <c:pt idx="156">
                        <c:v>60.599999999999902</c:v>
                      </c:pt>
                      <c:pt idx="157">
                        <c:v>50.7</c:v>
                      </c:pt>
                      <c:pt idx="158">
                        <c:v>40.799999999999997</c:v>
                      </c:pt>
                      <c:pt idx="159">
                        <c:v>30.899999999999899</c:v>
                      </c:pt>
                      <c:pt idx="160">
                        <c:v>21</c:v>
                      </c:pt>
                      <c:pt idx="161">
                        <c:v>23.1</c:v>
                      </c:pt>
                      <c:pt idx="162">
                        <c:v>25.2</c:v>
                      </c:pt>
                      <c:pt idx="163">
                        <c:v>27.3</c:v>
                      </c:pt>
                      <c:pt idx="164">
                        <c:v>29.4</c:v>
                      </c:pt>
                      <c:pt idx="165">
                        <c:v>31.5</c:v>
                      </c:pt>
                      <c:pt idx="166">
                        <c:v>33.6</c:v>
                      </c:pt>
                      <c:pt idx="167">
                        <c:v>35.700000000000003</c:v>
                      </c:pt>
                      <c:pt idx="168">
                        <c:v>37.799999999999997</c:v>
                      </c:pt>
                      <c:pt idx="169">
                        <c:v>39.9</c:v>
                      </c:pt>
                      <c:pt idx="170">
                        <c:v>42</c:v>
                      </c:pt>
                      <c:pt idx="171">
                        <c:v>42.9</c:v>
                      </c:pt>
                      <c:pt idx="172">
                        <c:v>43.8</c:v>
                      </c:pt>
                      <c:pt idx="173">
                        <c:v>44.7</c:v>
                      </c:pt>
                      <c:pt idx="174">
                        <c:v>45.6</c:v>
                      </c:pt>
                      <c:pt idx="175">
                        <c:v>46.5</c:v>
                      </c:pt>
                      <c:pt idx="176">
                        <c:v>47.4</c:v>
                      </c:pt>
                      <c:pt idx="177">
                        <c:v>48.3</c:v>
                      </c:pt>
                      <c:pt idx="178">
                        <c:v>49.2</c:v>
                      </c:pt>
                      <c:pt idx="179">
                        <c:v>50.1</c:v>
                      </c:pt>
                      <c:pt idx="180">
                        <c:v>51</c:v>
                      </c:pt>
                      <c:pt idx="181">
                        <c:v>46.8</c:v>
                      </c:pt>
                      <c:pt idx="182">
                        <c:v>42.6</c:v>
                      </c:pt>
                      <c:pt idx="183">
                        <c:v>38.4</c:v>
                      </c:pt>
                      <c:pt idx="184">
                        <c:v>34.200000000000003</c:v>
                      </c:pt>
                      <c:pt idx="185">
                        <c:v>30</c:v>
                      </c:pt>
                      <c:pt idx="186">
                        <c:v>25.799999999999901</c:v>
                      </c:pt>
                      <c:pt idx="187">
                        <c:v>21.599999999999898</c:v>
                      </c:pt>
                      <c:pt idx="188">
                        <c:v>17.399999999999999</c:v>
                      </c:pt>
                      <c:pt idx="189">
                        <c:v>13.1999999999999</c:v>
                      </c:pt>
                      <c:pt idx="190">
                        <c:v>9</c:v>
                      </c:pt>
                      <c:pt idx="191">
                        <c:v>11.4</c:v>
                      </c:pt>
                      <c:pt idx="192">
                        <c:v>13.8</c:v>
                      </c:pt>
                      <c:pt idx="193">
                        <c:v>16.2</c:v>
                      </c:pt>
                      <c:pt idx="194">
                        <c:v>18.600000000000001</c:v>
                      </c:pt>
                      <c:pt idx="195">
                        <c:v>21</c:v>
                      </c:pt>
                      <c:pt idx="196">
                        <c:v>23.4</c:v>
                      </c:pt>
                      <c:pt idx="197">
                        <c:v>25.8</c:v>
                      </c:pt>
                      <c:pt idx="198">
                        <c:v>28.2</c:v>
                      </c:pt>
                      <c:pt idx="199">
                        <c:v>30.599999999999898</c:v>
                      </c:pt>
                      <c:pt idx="200">
                        <c:v>33</c:v>
                      </c:pt>
                      <c:pt idx="201">
                        <c:v>34.799999999999997</c:v>
                      </c:pt>
                      <c:pt idx="202">
                        <c:v>36.6</c:v>
                      </c:pt>
                      <c:pt idx="203">
                        <c:v>38.4</c:v>
                      </c:pt>
                      <c:pt idx="204">
                        <c:v>40.200000000000003</c:v>
                      </c:pt>
                      <c:pt idx="205">
                        <c:v>42</c:v>
                      </c:pt>
                      <c:pt idx="206">
                        <c:v>43.8</c:v>
                      </c:pt>
                      <c:pt idx="207">
                        <c:v>45.6</c:v>
                      </c:pt>
                      <c:pt idx="208">
                        <c:v>47.4</c:v>
                      </c:pt>
                      <c:pt idx="209">
                        <c:v>49.2</c:v>
                      </c:pt>
                      <c:pt idx="210">
                        <c:v>51</c:v>
                      </c:pt>
                      <c:pt idx="211">
                        <c:v>46.8</c:v>
                      </c:pt>
                      <c:pt idx="212">
                        <c:v>42.6</c:v>
                      </c:pt>
                      <c:pt idx="213">
                        <c:v>38.4</c:v>
                      </c:pt>
                      <c:pt idx="214">
                        <c:v>34.200000000000003</c:v>
                      </c:pt>
                      <c:pt idx="215">
                        <c:v>30</c:v>
                      </c:pt>
                      <c:pt idx="216">
                        <c:v>25.799999999999901</c:v>
                      </c:pt>
                      <c:pt idx="217">
                        <c:v>21.599999999999898</c:v>
                      </c:pt>
                      <c:pt idx="218">
                        <c:v>17.399999999999999</c:v>
                      </c:pt>
                      <c:pt idx="219">
                        <c:v>13.199999999999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7</c:v>
                      </c:pt>
                      <c:pt idx="252">
                        <c:v>57</c:v>
                      </c:pt>
                      <c:pt idx="253">
                        <c:v>57</c:v>
                      </c:pt>
                      <c:pt idx="254">
                        <c:v>57</c:v>
                      </c:pt>
                      <c:pt idx="255">
                        <c:v>57</c:v>
                      </c:pt>
                      <c:pt idx="256">
                        <c:v>57</c:v>
                      </c:pt>
                      <c:pt idx="257">
                        <c:v>57</c:v>
                      </c:pt>
                      <c:pt idx="258">
                        <c:v>57</c:v>
                      </c:pt>
                      <c:pt idx="259">
                        <c:v>57</c:v>
                      </c:pt>
                      <c:pt idx="260">
                        <c:v>57</c:v>
                      </c:pt>
                      <c:pt idx="261">
                        <c:v>52.2</c:v>
                      </c:pt>
                      <c:pt idx="262">
                        <c:v>47.4</c:v>
                      </c:pt>
                      <c:pt idx="263">
                        <c:v>42.6</c:v>
                      </c:pt>
                      <c:pt idx="264">
                        <c:v>37.799999999999997</c:v>
                      </c:pt>
                      <c:pt idx="265">
                        <c:v>33</c:v>
                      </c:pt>
                      <c:pt idx="266">
                        <c:v>28.2</c:v>
                      </c:pt>
                      <c:pt idx="267">
                        <c:v>23.4</c:v>
                      </c:pt>
                      <c:pt idx="268">
                        <c:v>18.600000000000001</c:v>
                      </c:pt>
                      <c:pt idx="269">
                        <c:v>13.8</c:v>
                      </c:pt>
                      <c:pt idx="270">
                        <c:v>9</c:v>
                      </c:pt>
                      <c:pt idx="271">
                        <c:v>12.3</c:v>
                      </c:pt>
                      <c:pt idx="272">
                        <c:v>15.6</c:v>
                      </c:pt>
                      <c:pt idx="273">
                        <c:v>18.899999999999999</c:v>
                      </c:pt>
                      <c:pt idx="274">
                        <c:v>22.2</c:v>
                      </c:pt>
                      <c:pt idx="275">
                        <c:v>25.5</c:v>
                      </c:pt>
                      <c:pt idx="276">
                        <c:v>28.799999999999901</c:v>
                      </c:pt>
                      <c:pt idx="277">
                        <c:v>32.099999999999902</c:v>
                      </c:pt>
                      <c:pt idx="278">
                        <c:v>35.4</c:v>
                      </c:pt>
                      <c:pt idx="279">
                        <c:v>38.700000000000003</c:v>
                      </c:pt>
                      <c:pt idx="280">
                        <c:v>42</c:v>
                      </c:pt>
                      <c:pt idx="281">
                        <c:v>42.9</c:v>
                      </c:pt>
                      <c:pt idx="282">
                        <c:v>43.8</c:v>
                      </c:pt>
                      <c:pt idx="283">
                        <c:v>44.7</c:v>
                      </c:pt>
                      <c:pt idx="284">
                        <c:v>45.6</c:v>
                      </c:pt>
                      <c:pt idx="285">
                        <c:v>46.5</c:v>
                      </c:pt>
                      <c:pt idx="286">
                        <c:v>47.4</c:v>
                      </c:pt>
                      <c:pt idx="287">
                        <c:v>48.3</c:v>
                      </c:pt>
                      <c:pt idx="288">
                        <c:v>49.2</c:v>
                      </c:pt>
                      <c:pt idx="289">
                        <c:v>50.1</c:v>
                      </c:pt>
                      <c:pt idx="290">
                        <c:v>51</c:v>
                      </c:pt>
                      <c:pt idx="291">
                        <c:v>47.7</c:v>
                      </c:pt>
                      <c:pt idx="292">
                        <c:v>44.4</c:v>
                      </c:pt>
                      <c:pt idx="293">
                        <c:v>41.1</c:v>
                      </c:pt>
                      <c:pt idx="294">
                        <c:v>37.799999999999997</c:v>
                      </c:pt>
                      <c:pt idx="295">
                        <c:v>34.5</c:v>
                      </c:pt>
                      <c:pt idx="296">
                        <c:v>31.2</c:v>
                      </c:pt>
                      <c:pt idx="297">
                        <c:v>27.9</c:v>
                      </c:pt>
                      <c:pt idx="298">
                        <c:v>24.6</c:v>
                      </c:pt>
                      <c:pt idx="299">
                        <c:v>21.3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8.1</c:v>
                      </c:pt>
                      <c:pt idx="312">
                        <c:v>7.2</c:v>
                      </c:pt>
                      <c:pt idx="313">
                        <c:v>6.3</c:v>
                      </c:pt>
                      <c:pt idx="314">
                        <c:v>5.4</c:v>
                      </c:pt>
                      <c:pt idx="315">
                        <c:v>4.5</c:v>
                      </c:pt>
                      <c:pt idx="316">
                        <c:v>3.5999999999999899</c:v>
                      </c:pt>
                      <c:pt idx="317">
                        <c:v>2.7</c:v>
                      </c:pt>
                      <c:pt idx="318">
                        <c:v>1.7999999999999901</c:v>
                      </c:pt>
                      <c:pt idx="319">
                        <c:v>0.9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5-2A6A-4474-8CD8-015D2A89E125}"/>
                  </c:ext>
                </c:extLst>
              </c15:ser>
            </c15:filteredScatterSeries>
            <c15:filteredScatterSeries>
              <c15:ser>
                <c:idx val="8"/>
                <c:order val="5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J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J$2:$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.9</c:v>
                      </c:pt>
                      <c:pt idx="92">
                        <c:v>1.8</c:v>
                      </c:pt>
                      <c:pt idx="93">
                        <c:v>2.7</c:v>
                      </c:pt>
                      <c:pt idx="94">
                        <c:v>3.6</c:v>
                      </c:pt>
                      <c:pt idx="95">
                        <c:v>4.5</c:v>
                      </c:pt>
                      <c:pt idx="96">
                        <c:v>5.4</c:v>
                      </c:pt>
                      <c:pt idx="97">
                        <c:v>6.3</c:v>
                      </c:pt>
                      <c:pt idx="98">
                        <c:v>7.2</c:v>
                      </c:pt>
                      <c:pt idx="99">
                        <c:v>8.1</c:v>
                      </c:pt>
                      <c:pt idx="100">
                        <c:v>9</c:v>
                      </c:pt>
                      <c:pt idx="101">
                        <c:v>24.6</c:v>
                      </c:pt>
                      <c:pt idx="102">
                        <c:v>40.200000000000003</c:v>
                      </c:pt>
                      <c:pt idx="103">
                        <c:v>55.8</c:v>
                      </c:pt>
                      <c:pt idx="104">
                        <c:v>71.400000000000006</c:v>
                      </c:pt>
                      <c:pt idx="105">
                        <c:v>87</c:v>
                      </c:pt>
                      <c:pt idx="106">
                        <c:v>102.6</c:v>
                      </c:pt>
                      <c:pt idx="107">
                        <c:v>118.2</c:v>
                      </c:pt>
                      <c:pt idx="108">
                        <c:v>133.80000000000001</c:v>
                      </c:pt>
                      <c:pt idx="109">
                        <c:v>149.4</c:v>
                      </c:pt>
                      <c:pt idx="110">
                        <c:v>165</c:v>
                      </c:pt>
                      <c:pt idx="111">
                        <c:v>208.2</c:v>
                      </c:pt>
                      <c:pt idx="112">
                        <c:v>251.4</c:v>
                      </c:pt>
                      <c:pt idx="113">
                        <c:v>294.60000000000002</c:v>
                      </c:pt>
                      <c:pt idx="114">
                        <c:v>337.8</c:v>
                      </c:pt>
                      <c:pt idx="115">
                        <c:v>381</c:v>
                      </c:pt>
                      <c:pt idx="116">
                        <c:v>424.2</c:v>
                      </c:pt>
                      <c:pt idx="117">
                        <c:v>467.4</c:v>
                      </c:pt>
                      <c:pt idx="118">
                        <c:v>510.6</c:v>
                      </c:pt>
                      <c:pt idx="119">
                        <c:v>553.79999999999995</c:v>
                      </c:pt>
                      <c:pt idx="120">
                        <c:v>597</c:v>
                      </c:pt>
                      <c:pt idx="121">
                        <c:v>590.70000000000005</c:v>
                      </c:pt>
                      <c:pt idx="122">
                        <c:v>584.4</c:v>
                      </c:pt>
                      <c:pt idx="123">
                        <c:v>578.1</c:v>
                      </c:pt>
                      <c:pt idx="124">
                        <c:v>571.79999999999995</c:v>
                      </c:pt>
                      <c:pt idx="125">
                        <c:v>565.5</c:v>
                      </c:pt>
                      <c:pt idx="126">
                        <c:v>559.20000000000005</c:v>
                      </c:pt>
                      <c:pt idx="127">
                        <c:v>552.9</c:v>
                      </c:pt>
                      <c:pt idx="128">
                        <c:v>546.6</c:v>
                      </c:pt>
                      <c:pt idx="129">
                        <c:v>540.29999999999995</c:v>
                      </c:pt>
                      <c:pt idx="130">
                        <c:v>534</c:v>
                      </c:pt>
                      <c:pt idx="131">
                        <c:v>630</c:v>
                      </c:pt>
                      <c:pt idx="132">
                        <c:v>726</c:v>
                      </c:pt>
                      <c:pt idx="133">
                        <c:v>822</c:v>
                      </c:pt>
                      <c:pt idx="134">
                        <c:v>918</c:v>
                      </c:pt>
                      <c:pt idx="135">
                        <c:v>1014</c:v>
                      </c:pt>
                      <c:pt idx="136">
                        <c:v>1110</c:v>
                      </c:pt>
                      <c:pt idx="137">
                        <c:v>1206</c:v>
                      </c:pt>
                      <c:pt idx="138">
                        <c:v>1302</c:v>
                      </c:pt>
                      <c:pt idx="139">
                        <c:v>1398</c:v>
                      </c:pt>
                      <c:pt idx="140">
                        <c:v>1494</c:v>
                      </c:pt>
                      <c:pt idx="141">
                        <c:v>1461.6</c:v>
                      </c:pt>
                      <c:pt idx="142">
                        <c:v>1429.2</c:v>
                      </c:pt>
                      <c:pt idx="143">
                        <c:v>1396.8</c:v>
                      </c:pt>
                      <c:pt idx="144">
                        <c:v>1364.4</c:v>
                      </c:pt>
                      <c:pt idx="145">
                        <c:v>1332</c:v>
                      </c:pt>
                      <c:pt idx="146">
                        <c:v>1299.5999999999999</c:v>
                      </c:pt>
                      <c:pt idx="147">
                        <c:v>1267.2</c:v>
                      </c:pt>
                      <c:pt idx="148">
                        <c:v>1234.8</c:v>
                      </c:pt>
                      <c:pt idx="149">
                        <c:v>1202.4000000000001</c:v>
                      </c:pt>
                      <c:pt idx="150">
                        <c:v>1170</c:v>
                      </c:pt>
                      <c:pt idx="151">
                        <c:v>1146</c:v>
                      </c:pt>
                      <c:pt idx="152">
                        <c:v>1122</c:v>
                      </c:pt>
                      <c:pt idx="153">
                        <c:v>1098</c:v>
                      </c:pt>
                      <c:pt idx="154">
                        <c:v>1074</c:v>
                      </c:pt>
                      <c:pt idx="155">
                        <c:v>1050</c:v>
                      </c:pt>
                      <c:pt idx="156">
                        <c:v>1026</c:v>
                      </c:pt>
                      <c:pt idx="157">
                        <c:v>1002</c:v>
                      </c:pt>
                      <c:pt idx="158">
                        <c:v>978</c:v>
                      </c:pt>
                      <c:pt idx="159">
                        <c:v>954</c:v>
                      </c:pt>
                      <c:pt idx="160">
                        <c:v>930</c:v>
                      </c:pt>
                      <c:pt idx="161">
                        <c:v>901.2</c:v>
                      </c:pt>
                      <c:pt idx="162">
                        <c:v>872.4</c:v>
                      </c:pt>
                      <c:pt idx="163">
                        <c:v>843.6</c:v>
                      </c:pt>
                      <c:pt idx="164">
                        <c:v>814.8</c:v>
                      </c:pt>
                      <c:pt idx="165">
                        <c:v>786</c:v>
                      </c:pt>
                      <c:pt idx="166">
                        <c:v>757.2</c:v>
                      </c:pt>
                      <c:pt idx="167">
                        <c:v>728.4</c:v>
                      </c:pt>
                      <c:pt idx="168">
                        <c:v>699.6</c:v>
                      </c:pt>
                      <c:pt idx="169">
                        <c:v>670.8</c:v>
                      </c:pt>
                      <c:pt idx="170">
                        <c:v>642</c:v>
                      </c:pt>
                      <c:pt idx="171">
                        <c:v>637.20000000000005</c:v>
                      </c:pt>
                      <c:pt idx="172">
                        <c:v>632.4</c:v>
                      </c:pt>
                      <c:pt idx="173">
                        <c:v>627.6</c:v>
                      </c:pt>
                      <c:pt idx="174">
                        <c:v>622.79999999999995</c:v>
                      </c:pt>
                      <c:pt idx="175">
                        <c:v>618</c:v>
                      </c:pt>
                      <c:pt idx="176">
                        <c:v>613.20000000000005</c:v>
                      </c:pt>
                      <c:pt idx="177">
                        <c:v>608.4</c:v>
                      </c:pt>
                      <c:pt idx="178">
                        <c:v>603.6</c:v>
                      </c:pt>
                      <c:pt idx="179">
                        <c:v>598.79999999999995</c:v>
                      </c:pt>
                      <c:pt idx="180">
                        <c:v>594</c:v>
                      </c:pt>
                      <c:pt idx="181">
                        <c:v>560.1</c:v>
                      </c:pt>
                      <c:pt idx="182">
                        <c:v>526.20000000000005</c:v>
                      </c:pt>
                      <c:pt idx="183">
                        <c:v>492.3</c:v>
                      </c:pt>
                      <c:pt idx="184">
                        <c:v>458.4</c:v>
                      </c:pt>
                      <c:pt idx="185">
                        <c:v>424.5</c:v>
                      </c:pt>
                      <c:pt idx="186">
                        <c:v>390.6</c:v>
                      </c:pt>
                      <c:pt idx="187">
                        <c:v>356.7</c:v>
                      </c:pt>
                      <c:pt idx="188">
                        <c:v>322.8</c:v>
                      </c:pt>
                      <c:pt idx="189">
                        <c:v>288.89999999999998</c:v>
                      </c:pt>
                      <c:pt idx="190">
                        <c:v>255</c:v>
                      </c:pt>
                      <c:pt idx="191">
                        <c:v>257.39999999999998</c:v>
                      </c:pt>
                      <c:pt idx="192">
                        <c:v>259.8</c:v>
                      </c:pt>
                      <c:pt idx="193">
                        <c:v>262.2</c:v>
                      </c:pt>
                      <c:pt idx="194">
                        <c:v>264.60000000000002</c:v>
                      </c:pt>
                      <c:pt idx="195">
                        <c:v>267</c:v>
                      </c:pt>
                      <c:pt idx="196">
                        <c:v>269.39999999999998</c:v>
                      </c:pt>
                      <c:pt idx="197">
                        <c:v>271.8</c:v>
                      </c:pt>
                      <c:pt idx="198">
                        <c:v>274.2</c:v>
                      </c:pt>
                      <c:pt idx="199">
                        <c:v>276.60000000000002</c:v>
                      </c:pt>
                      <c:pt idx="200">
                        <c:v>279</c:v>
                      </c:pt>
                      <c:pt idx="201">
                        <c:v>279.3</c:v>
                      </c:pt>
                      <c:pt idx="202">
                        <c:v>279.60000000000002</c:v>
                      </c:pt>
                      <c:pt idx="203">
                        <c:v>279.89999999999998</c:v>
                      </c:pt>
                      <c:pt idx="204">
                        <c:v>280.2</c:v>
                      </c:pt>
                      <c:pt idx="205">
                        <c:v>280.5</c:v>
                      </c:pt>
                      <c:pt idx="206">
                        <c:v>280.8</c:v>
                      </c:pt>
                      <c:pt idx="207">
                        <c:v>281.10000000000002</c:v>
                      </c:pt>
                      <c:pt idx="208">
                        <c:v>281.39999999999998</c:v>
                      </c:pt>
                      <c:pt idx="209">
                        <c:v>281.7</c:v>
                      </c:pt>
                      <c:pt idx="210">
                        <c:v>282</c:v>
                      </c:pt>
                      <c:pt idx="211">
                        <c:v>258</c:v>
                      </c:pt>
                      <c:pt idx="212">
                        <c:v>234</c:v>
                      </c:pt>
                      <c:pt idx="213">
                        <c:v>210</c:v>
                      </c:pt>
                      <c:pt idx="214">
                        <c:v>186</c:v>
                      </c:pt>
                      <c:pt idx="215">
                        <c:v>162</c:v>
                      </c:pt>
                      <c:pt idx="216">
                        <c:v>138</c:v>
                      </c:pt>
                      <c:pt idx="217">
                        <c:v>114</c:v>
                      </c:pt>
                      <c:pt idx="218">
                        <c:v>90</c:v>
                      </c:pt>
                      <c:pt idx="219">
                        <c:v>66</c:v>
                      </c:pt>
                      <c:pt idx="220">
                        <c:v>42</c:v>
                      </c:pt>
                      <c:pt idx="221">
                        <c:v>39.6</c:v>
                      </c:pt>
                      <c:pt idx="222">
                        <c:v>37.200000000000003</c:v>
                      </c:pt>
                      <c:pt idx="223">
                        <c:v>34.799999999999997</c:v>
                      </c:pt>
                      <c:pt idx="224">
                        <c:v>32.4</c:v>
                      </c:pt>
                      <c:pt idx="225">
                        <c:v>30</c:v>
                      </c:pt>
                      <c:pt idx="226">
                        <c:v>27.6</c:v>
                      </c:pt>
                      <c:pt idx="227">
                        <c:v>25.2</c:v>
                      </c:pt>
                      <c:pt idx="228">
                        <c:v>22.8</c:v>
                      </c:pt>
                      <c:pt idx="229">
                        <c:v>20.3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.9</c:v>
                      </c:pt>
                      <c:pt idx="242">
                        <c:v>10.8</c:v>
                      </c:pt>
                      <c:pt idx="243">
                        <c:v>11.7</c:v>
                      </c:pt>
                      <c:pt idx="244">
                        <c:v>12.6</c:v>
                      </c:pt>
                      <c:pt idx="245">
                        <c:v>13.5</c:v>
                      </c:pt>
                      <c:pt idx="246">
                        <c:v>14.4</c:v>
                      </c:pt>
                      <c:pt idx="247">
                        <c:v>15.3</c:v>
                      </c:pt>
                      <c:pt idx="248">
                        <c:v>16.2</c:v>
                      </c:pt>
                      <c:pt idx="249">
                        <c:v>17.100000000000001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6-2A6A-4474-8CD8-015D2A89E125}"/>
                  </c:ext>
                </c:extLst>
              </c15:ser>
            </c15:filteredScatterSeries>
            <c15:filteredScatterSeries>
              <c15:ser>
                <c:idx val="9"/>
                <c:order val="5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2:$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9</c:v>
                      </c:pt>
                      <c:pt idx="142">
                        <c:v>1.8</c:v>
                      </c:pt>
                      <c:pt idx="143">
                        <c:v>2.7</c:v>
                      </c:pt>
                      <c:pt idx="144">
                        <c:v>3.6</c:v>
                      </c:pt>
                      <c:pt idx="145">
                        <c:v>4.5</c:v>
                      </c:pt>
                      <c:pt idx="146">
                        <c:v>5.4</c:v>
                      </c:pt>
                      <c:pt idx="147">
                        <c:v>6.3</c:v>
                      </c:pt>
                      <c:pt idx="148">
                        <c:v>7.2</c:v>
                      </c:pt>
                      <c:pt idx="149">
                        <c:v>8.1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2.2</c:v>
                      </c:pt>
                      <c:pt idx="172">
                        <c:v>26.4</c:v>
                      </c:pt>
                      <c:pt idx="173">
                        <c:v>30.6</c:v>
                      </c:pt>
                      <c:pt idx="174">
                        <c:v>34.799999999999997</c:v>
                      </c:pt>
                      <c:pt idx="175">
                        <c:v>39</c:v>
                      </c:pt>
                      <c:pt idx="176">
                        <c:v>43.2</c:v>
                      </c:pt>
                      <c:pt idx="177">
                        <c:v>47.4</c:v>
                      </c:pt>
                      <c:pt idx="178">
                        <c:v>51.6</c:v>
                      </c:pt>
                      <c:pt idx="179">
                        <c:v>55.8</c:v>
                      </c:pt>
                      <c:pt idx="180">
                        <c:v>60</c:v>
                      </c:pt>
                      <c:pt idx="181">
                        <c:v>57.9</c:v>
                      </c:pt>
                      <c:pt idx="182">
                        <c:v>55.8</c:v>
                      </c:pt>
                      <c:pt idx="183">
                        <c:v>53.7</c:v>
                      </c:pt>
                      <c:pt idx="184">
                        <c:v>51.6</c:v>
                      </c:pt>
                      <c:pt idx="185">
                        <c:v>49.5</c:v>
                      </c:pt>
                      <c:pt idx="186">
                        <c:v>47.4</c:v>
                      </c:pt>
                      <c:pt idx="187">
                        <c:v>45.3</c:v>
                      </c:pt>
                      <c:pt idx="188">
                        <c:v>43.2</c:v>
                      </c:pt>
                      <c:pt idx="189">
                        <c:v>41.099999999999902</c:v>
                      </c:pt>
                      <c:pt idx="190">
                        <c:v>39</c:v>
                      </c:pt>
                      <c:pt idx="191">
                        <c:v>41.4</c:v>
                      </c:pt>
                      <c:pt idx="192">
                        <c:v>43.8</c:v>
                      </c:pt>
                      <c:pt idx="193">
                        <c:v>46.2</c:v>
                      </c:pt>
                      <c:pt idx="194">
                        <c:v>48.6</c:v>
                      </c:pt>
                      <c:pt idx="195">
                        <c:v>51</c:v>
                      </c:pt>
                      <c:pt idx="196">
                        <c:v>53.4</c:v>
                      </c:pt>
                      <c:pt idx="197">
                        <c:v>55.8</c:v>
                      </c:pt>
                      <c:pt idx="198">
                        <c:v>58.2</c:v>
                      </c:pt>
                      <c:pt idx="199">
                        <c:v>60.599999999999902</c:v>
                      </c:pt>
                      <c:pt idx="200">
                        <c:v>63</c:v>
                      </c:pt>
                      <c:pt idx="201">
                        <c:v>57.6</c:v>
                      </c:pt>
                      <c:pt idx="202">
                        <c:v>52.2</c:v>
                      </c:pt>
                      <c:pt idx="203">
                        <c:v>46.8</c:v>
                      </c:pt>
                      <c:pt idx="204">
                        <c:v>41.4</c:v>
                      </c:pt>
                      <c:pt idx="205">
                        <c:v>36</c:v>
                      </c:pt>
                      <c:pt idx="206">
                        <c:v>30.599999999999898</c:v>
                      </c:pt>
                      <c:pt idx="207">
                        <c:v>25.1999999999999</c:v>
                      </c:pt>
                      <c:pt idx="208">
                        <c:v>19.799999999999901</c:v>
                      </c:pt>
                      <c:pt idx="209">
                        <c:v>14.399999999999901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2.1</c:v>
                      </c:pt>
                      <c:pt idx="222">
                        <c:v>4.2</c:v>
                      </c:pt>
                      <c:pt idx="223">
                        <c:v>6.3</c:v>
                      </c:pt>
                      <c:pt idx="224">
                        <c:v>8.4</c:v>
                      </c:pt>
                      <c:pt idx="225">
                        <c:v>10.5</c:v>
                      </c:pt>
                      <c:pt idx="226">
                        <c:v>12.6</c:v>
                      </c:pt>
                      <c:pt idx="227">
                        <c:v>14.7</c:v>
                      </c:pt>
                      <c:pt idx="228">
                        <c:v>16.8</c:v>
                      </c:pt>
                      <c:pt idx="229">
                        <c:v>18.899999999999999</c:v>
                      </c:pt>
                      <c:pt idx="230">
                        <c:v>21</c:v>
                      </c:pt>
                      <c:pt idx="231">
                        <c:v>21</c:v>
                      </c:pt>
                      <c:pt idx="232">
                        <c:v>21</c:v>
                      </c:pt>
                      <c:pt idx="233">
                        <c:v>21</c:v>
                      </c:pt>
                      <c:pt idx="234">
                        <c:v>21</c:v>
                      </c:pt>
                      <c:pt idx="235">
                        <c:v>21</c:v>
                      </c:pt>
                      <c:pt idx="236">
                        <c:v>21</c:v>
                      </c:pt>
                      <c:pt idx="237">
                        <c:v>21</c:v>
                      </c:pt>
                      <c:pt idx="238">
                        <c:v>21</c:v>
                      </c:pt>
                      <c:pt idx="239">
                        <c:v>21</c:v>
                      </c:pt>
                      <c:pt idx="240">
                        <c:v>21</c:v>
                      </c:pt>
                      <c:pt idx="241">
                        <c:v>21</c:v>
                      </c:pt>
                      <c:pt idx="242">
                        <c:v>21</c:v>
                      </c:pt>
                      <c:pt idx="243">
                        <c:v>21</c:v>
                      </c:pt>
                      <c:pt idx="244">
                        <c:v>21</c:v>
                      </c:pt>
                      <c:pt idx="245">
                        <c:v>21</c:v>
                      </c:pt>
                      <c:pt idx="246">
                        <c:v>21</c:v>
                      </c:pt>
                      <c:pt idx="247">
                        <c:v>21</c:v>
                      </c:pt>
                      <c:pt idx="248">
                        <c:v>21</c:v>
                      </c:pt>
                      <c:pt idx="249">
                        <c:v>21</c:v>
                      </c:pt>
                      <c:pt idx="250">
                        <c:v>21</c:v>
                      </c:pt>
                      <c:pt idx="251">
                        <c:v>19.8</c:v>
                      </c:pt>
                      <c:pt idx="252">
                        <c:v>18.600000000000001</c:v>
                      </c:pt>
                      <c:pt idx="253">
                        <c:v>17.399999999999999</c:v>
                      </c:pt>
                      <c:pt idx="254">
                        <c:v>16.2</c:v>
                      </c:pt>
                      <c:pt idx="255">
                        <c:v>15</c:v>
                      </c:pt>
                      <c:pt idx="256">
                        <c:v>13.8</c:v>
                      </c:pt>
                      <c:pt idx="257">
                        <c:v>12.6</c:v>
                      </c:pt>
                      <c:pt idx="258">
                        <c:v>11.4</c:v>
                      </c:pt>
                      <c:pt idx="259">
                        <c:v>10.19999999999999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26.7</c:v>
                      </c:pt>
                      <c:pt idx="272">
                        <c:v>35.4</c:v>
                      </c:pt>
                      <c:pt idx="273">
                        <c:v>44.099999999999902</c:v>
                      </c:pt>
                      <c:pt idx="274">
                        <c:v>52.8</c:v>
                      </c:pt>
                      <c:pt idx="275">
                        <c:v>61.5</c:v>
                      </c:pt>
                      <c:pt idx="276">
                        <c:v>70.199999999999903</c:v>
                      </c:pt>
                      <c:pt idx="277">
                        <c:v>78.899999999999906</c:v>
                      </c:pt>
                      <c:pt idx="278">
                        <c:v>87.6</c:v>
                      </c:pt>
                      <c:pt idx="279">
                        <c:v>96.3</c:v>
                      </c:pt>
                      <c:pt idx="280">
                        <c:v>105</c:v>
                      </c:pt>
                      <c:pt idx="281">
                        <c:v>105</c:v>
                      </c:pt>
                      <c:pt idx="282">
                        <c:v>105</c:v>
                      </c:pt>
                      <c:pt idx="283">
                        <c:v>105</c:v>
                      </c:pt>
                      <c:pt idx="284">
                        <c:v>105</c:v>
                      </c:pt>
                      <c:pt idx="285">
                        <c:v>105</c:v>
                      </c:pt>
                      <c:pt idx="286">
                        <c:v>105</c:v>
                      </c:pt>
                      <c:pt idx="287">
                        <c:v>105</c:v>
                      </c:pt>
                      <c:pt idx="288">
                        <c:v>105</c:v>
                      </c:pt>
                      <c:pt idx="289">
                        <c:v>105</c:v>
                      </c:pt>
                      <c:pt idx="290">
                        <c:v>105</c:v>
                      </c:pt>
                      <c:pt idx="291">
                        <c:v>94.5</c:v>
                      </c:pt>
                      <c:pt idx="292">
                        <c:v>84</c:v>
                      </c:pt>
                      <c:pt idx="293">
                        <c:v>73.5</c:v>
                      </c:pt>
                      <c:pt idx="294">
                        <c:v>63</c:v>
                      </c:pt>
                      <c:pt idx="295">
                        <c:v>52.5</c:v>
                      </c:pt>
                      <c:pt idx="296">
                        <c:v>42</c:v>
                      </c:pt>
                      <c:pt idx="297">
                        <c:v>31.5</c:v>
                      </c:pt>
                      <c:pt idx="298">
                        <c:v>21</c:v>
                      </c:pt>
                      <c:pt idx="299">
                        <c:v>10.5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7-2A6A-4474-8CD8-015D2A89E125}"/>
                  </c:ext>
                </c:extLst>
              </c15:ser>
            </c15:filteredScatterSeries>
            <c15:filteredScatterSeries>
              <c15:ser>
                <c:idx val="11"/>
                <c:order val="5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2:$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333.9</c:v>
                      </c:pt>
                      <c:pt idx="72">
                        <c:v>667.8</c:v>
                      </c:pt>
                      <c:pt idx="73">
                        <c:v>1001.69999999999</c:v>
                      </c:pt>
                      <c:pt idx="74">
                        <c:v>1335.6</c:v>
                      </c:pt>
                      <c:pt idx="75">
                        <c:v>1669.5</c:v>
                      </c:pt>
                      <c:pt idx="76">
                        <c:v>2003.3999999999901</c:v>
                      </c:pt>
                      <c:pt idx="77">
                        <c:v>2337.2999999999902</c:v>
                      </c:pt>
                      <c:pt idx="78">
                        <c:v>2671.2</c:v>
                      </c:pt>
                      <c:pt idx="79">
                        <c:v>3005.1</c:v>
                      </c:pt>
                      <c:pt idx="80">
                        <c:v>3339</c:v>
                      </c:pt>
                      <c:pt idx="81">
                        <c:v>3707.4</c:v>
                      </c:pt>
                      <c:pt idx="82">
                        <c:v>4075.8</c:v>
                      </c:pt>
                      <c:pt idx="83">
                        <c:v>4444.2</c:v>
                      </c:pt>
                      <c:pt idx="84">
                        <c:v>4812.6000000000004</c:v>
                      </c:pt>
                      <c:pt idx="85">
                        <c:v>5181</c:v>
                      </c:pt>
                      <c:pt idx="86">
                        <c:v>5549.4</c:v>
                      </c:pt>
                      <c:pt idx="87">
                        <c:v>5917.7999999999902</c:v>
                      </c:pt>
                      <c:pt idx="88">
                        <c:v>6286.2</c:v>
                      </c:pt>
                      <c:pt idx="89">
                        <c:v>6654.6</c:v>
                      </c:pt>
                      <c:pt idx="90">
                        <c:v>7023</c:v>
                      </c:pt>
                      <c:pt idx="91">
                        <c:v>6841.2</c:v>
                      </c:pt>
                      <c:pt idx="92">
                        <c:v>6659.4</c:v>
                      </c:pt>
                      <c:pt idx="93">
                        <c:v>6477.6</c:v>
                      </c:pt>
                      <c:pt idx="94">
                        <c:v>6295.8</c:v>
                      </c:pt>
                      <c:pt idx="95">
                        <c:v>6114</c:v>
                      </c:pt>
                      <c:pt idx="96">
                        <c:v>5932.2</c:v>
                      </c:pt>
                      <c:pt idx="97">
                        <c:v>5750.4</c:v>
                      </c:pt>
                      <c:pt idx="98">
                        <c:v>5568.6</c:v>
                      </c:pt>
                      <c:pt idx="99">
                        <c:v>5386.8</c:v>
                      </c:pt>
                      <c:pt idx="100">
                        <c:v>5205</c:v>
                      </c:pt>
                      <c:pt idx="101">
                        <c:v>5071.8</c:v>
                      </c:pt>
                      <c:pt idx="102">
                        <c:v>4938.6000000000004</c:v>
                      </c:pt>
                      <c:pt idx="103">
                        <c:v>4805.3999999999996</c:v>
                      </c:pt>
                      <c:pt idx="104">
                        <c:v>4672.2</c:v>
                      </c:pt>
                      <c:pt idx="105">
                        <c:v>4539</c:v>
                      </c:pt>
                      <c:pt idx="106">
                        <c:v>4405.8</c:v>
                      </c:pt>
                      <c:pt idx="107">
                        <c:v>4272.6000000000004</c:v>
                      </c:pt>
                      <c:pt idx="108">
                        <c:v>4139.3999999999996</c:v>
                      </c:pt>
                      <c:pt idx="109">
                        <c:v>4006.2</c:v>
                      </c:pt>
                      <c:pt idx="110">
                        <c:v>3873</c:v>
                      </c:pt>
                      <c:pt idx="111">
                        <c:v>4096.8</c:v>
                      </c:pt>
                      <c:pt idx="112">
                        <c:v>4320.6000000000004</c:v>
                      </c:pt>
                      <c:pt idx="113">
                        <c:v>4544.3999999999996</c:v>
                      </c:pt>
                      <c:pt idx="114">
                        <c:v>4768.2</c:v>
                      </c:pt>
                      <c:pt idx="115">
                        <c:v>4992</c:v>
                      </c:pt>
                      <c:pt idx="116">
                        <c:v>5215.8</c:v>
                      </c:pt>
                      <c:pt idx="117">
                        <c:v>5439.6</c:v>
                      </c:pt>
                      <c:pt idx="118">
                        <c:v>5663.4</c:v>
                      </c:pt>
                      <c:pt idx="119">
                        <c:v>5887.2</c:v>
                      </c:pt>
                      <c:pt idx="120">
                        <c:v>6111</c:v>
                      </c:pt>
                      <c:pt idx="121">
                        <c:v>6034.2</c:v>
                      </c:pt>
                      <c:pt idx="122">
                        <c:v>5957.4</c:v>
                      </c:pt>
                      <c:pt idx="123">
                        <c:v>5880.6</c:v>
                      </c:pt>
                      <c:pt idx="124">
                        <c:v>5803.8</c:v>
                      </c:pt>
                      <c:pt idx="125">
                        <c:v>5727</c:v>
                      </c:pt>
                      <c:pt idx="126">
                        <c:v>5650.2</c:v>
                      </c:pt>
                      <c:pt idx="127">
                        <c:v>5573.4</c:v>
                      </c:pt>
                      <c:pt idx="128">
                        <c:v>5496.6</c:v>
                      </c:pt>
                      <c:pt idx="129">
                        <c:v>5419.8</c:v>
                      </c:pt>
                      <c:pt idx="130">
                        <c:v>5343</c:v>
                      </c:pt>
                      <c:pt idx="131">
                        <c:v>5262.6</c:v>
                      </c:pt>
                      <c:pt idx="132">
                        <c:v>5182.2</c:v>
                      </c:pt>
                      <c:pt idx="133">
                        <c:v>5101.8</c:v>
                      </c:pt>
                      <c:pt idx="134">
                        <c:v>5021.3999999999996</c:v>
                      </c:pt>
                      <c:pt idx="135">
                        <c:v>4941</c:v>
                      </c:pt>
                      <c:pt idx="136">
                        <c:v>4860.6000000000004</c:v>
                      </c:pt>
                      <c:pt idx="137">
                        <c:v>4780.2</c:v>
                      </c:pt>
                      <c:pt idx="138">
                        <c:v>4699.8</c:v>
                      </c:pt>
                      <c:pt idx="139">
                        <c:v>4619.3999999999996</c:v>
                      </c:pt>
                      <c:pt idx="140">
                        <c:v>4539</c:v>
                      </c:pt>
                      <c:pt idx="141">
                        <c:v>4189.5</c:v>
                      </c:pt>
                      <c:pt idx="142">
                        <c:v>3840</c:v>
                      </c:pt>
                      <c:pt idx="143">
                        <c:v>3490.5</c:v>
                      </c:pt>
                      <c:pt idx="144">
                        <c:v>3141</c:v>
                      </c:pt>
                      <c:pt idx="145">
                        <c:v>2791.5</c:v>
                      </c:pt>
                      <c:pt idx="146">
                        <c:v>2442</c:v>
                      </c:pt>
                      <c:pt idx="147">
                        <c:v>2092.5</c:v>
                      </c:pt>
                      <c:pt idx="148">
                        <c:v>1743</c:v>
                      </c:pt>
                      <c:pt idx="149">
                        <c:v>1393.5</c:v>
                      </c:pt>
                      <c:pt idx="150">
                        <c:v>1044</c:v>
                      </c:pt>
                      <c:pt idx="151">
                        <c:v>1037.0999999999999</c:v>
                      </c:pt>
                      <c:pt idx="152">
                        <c:v>1030.2</c:v>
                      </c:pt>
                      <c:pt idx="153">
                        <c:v>1023.3</c:v>
                      </c:pt>
                      <c:pt idx="154">
                        <c:v>1016.4</c:v>
                      </c:pt>
                      <c:pt idx="155">
                        <c:v>1009.5</c:v>
                      </c:pt>
                      <c:pt idx="156">
                        <c:v>1002.6</c:v>
                      </c:pt>
                      <c:pt idx="157">
                        <c:v>995.7</c:v>
                      </c:pt>
                      <c:pt idx="158">
                        <c:v>988.8</c:v>
                      </c:pt>
                      <c:pt idx="159">
                        <c:v>981.9</c:v>
                      </c:pt>
                      <c:pt idx="160">
                        <c:v>975</c:v>
                      </c:pt>
                      <c:pt idx="161">
                        <c:v>912.9</c:v>
                      </c:pt>
                      <c:pt idx="162">
                        <c:v>850.8</c:v>
                      </c:pt>
                      <c:pt idx="163">
                        <c:v>788.7</c:v>
                      </c:pt>
                      <c:pt idx="164">
                        <c:v>726.6</c:v>
                      </c:pt>
                      <c:pt idx="165">
                        <c:v>664.5</c:v>
                      </c:pt>
                      <c:pt idx="166">
                        <c:v>602.4</c:v>
                      </c:pt>
                      <c:pt idx="167">
                        <c:v>540.29999999999995</c:v>
                      </c:pt>
                      <c:pt idx="168">
                        <c:v>478.2</c:v>
                      </c:pt>
                      <c:pt idx="169">
                        <c:v>416.1</c:v>
                      </c:pt>
                      <c:pt idx="170">
                        <c:v>354</c:v>
                      </c:pt>
                      <c:pt idx="171">
                        <c:v>334.5</c:v>
                      </c:pt>
                      <c:pt idx="172">
                        <c:v>315</c:v>
                      </c:pt>
                      <c:pt idx="173">
                        <c:v>295.5</c:v>
                      </c:pt>
                      <c:pt idx="174">
                        <c:v>276</c:v>
                      </c:pt>
                      <c:pt idx="175">
                        <c:v>256.5</c:v>
                      </c:pt>
                      <c:pt idx="176">
                        <c:v>237</c:v>
                      </c:pt>
                      <c:pt idx="177">
                        <c:v>217.5</c:v>
                      </c:pt>
                      <c:pt idx="178">
                        <c:v>198</c:v>
                      </c:pt>
                      <c:pt idx="179">
                        <c:v>178.5</c:v>
                      </c:pt>
                      <c:pt idx="180">
                        <c:v>159</c:v>
                      </c:pt>
                      <c:pt idx="181">
                        <c:v>154.80000000000001</c:v>
                      </c:pt>
                      <c:pt idx="182">
                        <c:v>150.6</c:v>
                      </c:pt>
                      <c:pt idx="183">
                        <c:v>146.4</c:v>
                      </c:pt>
                      <c:pt idx="184">
                        <c:v>142.19999999999999</c:v>
                      </c:pt>
                      <c:pt idx="185">
                        <c:v>138</c:v>
                      </c:pt>
                      <c:pt idx="186">
                        <c:v>133.80000000000001</c:v>
                      </c:pt>
                      <c:pt idx="187">
                        <c:v>129.6</c:v>
                      </c:pt>
                      <c:pt idx="188">
                        <c:v>125.4</c:v>
                      </c:pt>
                      <c:pt idx="189">
                        <c:v>121.19999999999899</c:v>
                      </c:pt>
                      <c:pt idx="190">
                        <c:v>117</c:v>
                      </c:pt>
                      <c:pt idx="191">
                        <c:v>112.5</c:v>
                      </c:pt>
                      <c:pt idx="192">
                        <c:v>108</c:v>
                      </c:pt>
                      <c:pt idx="193">
                        <c:v>103.5</c:v>
                      </c:pt>
                      <c:pt idx="194">
                        <c:v>99</c:v>
                      </c:pt>
                      <c:pt idx="195">
                        <c:v>94.5</c:v>
                      </c:pt>
                      <c:pt idx="196">
                        <c:v>90</c:v>
                      </c:pt>
                      <c:pt idx="197">
                        <c:v>85.5</c:v>
                      </c:pt>
                      <c:pt idx="198">
                        <c:v>81</c:v>
                      </c:pt>
                      <c:pt idx="199">
                        <c:v>76.5</c:v>
                      </c:pt>
                      <c:pt idx="200">
                        <c:v>72</c:v>
                      </c:pt>
                      <c:pt idx="201">
                        <c:v>75.3</c:v>
                      </c:pt>
                      <c:pt idx="202">
                        <c:v>78.599999999999994</c:v>
                      </c:pt>
                      <c:pt idx="203">
                        <c:v>81.900000000000006</c:v>
                      </c:pt>
                      <c:pt idx="204">
                        <c:v>85.2</c:v>
                      </c:pt>
                      <c:pt idx="205">
                        <c:v>88.5</c:v>
                      </c:pt>
                      <c:pt idx="206">
                        <c:v>91.8</c:v>
                      </c:pt>
                      <c:pt idx="207">
                        <c:v>95.1</c:v>
                      </c:pt>
                      <c:pt idx="208">
                        <c:v>98.4</c:v>
                      </c:pt>
                      <c:pt idx="209">
                        <c:v>101.7</c:v>
                      </c:pt>
                      <c:pt idx="210">
                        <c:v>105</c:v>
                      </c:pt>
                      <c:pt idx="211">
                        <c:v>102.9</c:v>
                      </c:pt>
                      <c:pt idx="212">
                        <c:v>100.8</c:v>
                      </c:pt>
                      <c:pt idx="213">
                        <c:v>98.7</c:v>
                      </c:pt>
                      <c:pt idx="214">
                        <c:v>96.6</c:v>
                      </c:pt>
                      <c:pt idx="215">
                        <c:v>94.5</c:v>
                      </c:pt>
                      <c:pt idx="216">
                        <c:v>92.4</c:v>
                      </c:pt>
                      <c:pt idx="217">
                        <c:v>90.3</c:v>
                      </c:pt>
                      <c:pt idx="218">
                        <c:v>88.2</c:v>
                      </c:pt>
                      <c:pt idx="219">
                        <c:v>86.1</c:v>
                      </c:pt>
                      <c:pt idx="220">
                        <c:v>84</c:v>
                      </c:pt>
                      <c:pt idx="221">
                        <c:v>87.9</c:v>
                      </c:pt>
                      <c:pt idx="222">
                        <c:v>91.8</c:v>
                      </c:pt>
                      <c:pt idx="223">
                        <c:v>95.7</c:v>
                      </c:pt>
                      <c:pt idx="224">
                        <c:v>99.6</c:v>
                      </c:pt>
                      <c:pt idx="225">
                        <c:v>103.5</c:v>
                      </c:pt>
                      <c:pt idx="226">
                        <c:v>107.4</c:v>
                      </c:pt>
                      <c:pt idx="227">
                        <c:v>111.3</c:v>
                      </c:pt>
                      <c:pt idx="228">
                        <c:v>115.2</c:v>
                      </c:pt>
                      <c:pt idx="229">
                        <c:v>119.1</c:v>
                      </c:pt>
                      <c:pt idx="230">
                        <c:v>123</c:v>
                      </c:pt>
                      <c:pt idx="231">
                        <c:v>120.6</c:v>
                      </c:pt>
                      <c:pt idx="232">
                        <c:v>118.2</c:v>
                      </c:pt>
                      <c:pt idx="233">
                        <c:v>115.8</c:v>
                      </c:pt>
                      <c:pt idx="234">
                        <c:v>113.4</c:v>
                      </c:pt>
                      <c:pt idx="235">
                        <c:v>111</c:v>
                      </c:pt>
                      <c:pt idx="236">
                        <c:v>108.6</c:v>
                      </c:pt>
                      <c:pt idx="237">
                        <c:v>106.2</c:v>
                      </c:pt>
                      <c:pt idx="238">
                        <c:v>103.8</c:v>
                      </c:pt>
                      <c:pt idx="239">
                        <c:v>101.4</c:v>
                      </c:pt>
                      <c:pt idx="240">
                        <c:v>99</c:v>
                      </c:pt>
                      <c:pt idx="241">
                        <c:v>91.8</c:v>
                      </c:pt>
                      <c:pt idx="242">
                        <c:v>84.6</c:v>
                      </c:pt>
                      <c:pt idx="243">
                        <c:v>77.400000000000006</c:v>
                      </c:pt>
                      <c:pt idx="244">
                        <c:v>70.2</c:v>
                      </c:pt>
                      <c:pt idx="245">
                        <c:v>63</c:v>
                      </c:pt>
                      <c:pt idx="246">
                        <c:v>55.8</c:v>
                      </c:pt>
                      <c:pt idx="247">
                        <c:v>48.6</c:v>
                      </c:pt>
                      <c:pt idx="248">
                        <c:v>41.4</c:v>
                      </c:pt>
                      <c:pt idx="249">
                        <c:v>34.200000000000003</c:v>
                      </c:pt>
                      <c:pt idx="250">
                        <c:v>27</c:v>
                      </c:pt>
                      <c:pt idx="251">
                        <c:v>29.1</c:v>
                      </c:pt>
                      <c:pt idx="252">
                        <c:v>31.2</c:v>
                      </c:pt>
                      <c:pt idx="253">
                        <c:v>33.299999999999997</c:v>
                      </c:pt>
                      <c:pt idx="254">
                        <c:v>35.4</c:v>
                      </c:pt>
                      <c:pt idx="255">
                        <c:v>37.5</c:v>
                      </c:pt>
                      <c:pt idx="256">
                        <c:v>39.6</c:v>
                      </c:pt>
                      <c:pt idx="257">
                        <c:v>41.7</c:v>
                      </c:pt>
                      <c:pt idx="258">
                        <c:v>43.8</c:v>
                      </c:pt>
                      <c:pt idx="259">
                        <c:v>45.9</c:v>
                      </c:pt>
                      <c:pt idx="260">
                        <c:v>48</c:v>
                      </c:pt>
                      <c:pt idx="261">
                        <c:v>49.2</c:v>
                      </c:pt>
                      <c:pt idx="262">
                        <c:v>50.4</c:v>
                      </c:pt>
                      <c:pt idx="263">
                        <c:v>51.6</c:v>
                      </c:pt>
                      <c:pt idx="264">
                        <c:v>52.8</c:v>
                      </c:pt>
                      <c:pt idx="265">
                        <c:v>54</c:v>
                      </c:pt>
                      <c:pt idx="266">
                        <c:v>55.2</c:v>
                      </c:pt>
                      <c:pt idx="267">
                        <c:v>56.4</c:v>
                      </c:pt>
                      <c:pt idx="268">
                        <c:v>57.6</c:v>
                      </c:pt>
                      <c:pt idx="269">
                        <c:v>58.8</c:v>
                      </c:pt>
                      <c:pt idx="270">
                        <c:v>60</c:v>
                      </c:pt>
                      <c:pt idx="271">
                        <c:v>62.4</c:v>
                      </c:pt>
                      <c:pt idx="272">
                        <c:v>64.8</c:v>
                      </c:pt>
                      <c:pt idx="273">
                        <c:v>67.2</c:v>
                      </c:pt>
                      <c:pt idx="274">
                        <c:v>69.599999999999994</c:v>
                      </c:pt>
                      <c:pt idx="275">
                        <c:v>72</c:v>
                      </c:pt>
                      <c:pt idx="276">
                        <c:v>74.400000000000006</c:v>
                      </c:pt>
                      <c:pt idx="277">
                        <c:v>76.8</c:v>
                      </c:pt>
                      <c:pt idx="278">
                        <c:v>79.2</c:v>
                      </c:pt>
                      <c:pt idx="279">
                        <c:v>81.599999999999994</c:v>
                      </c:pt>
                      <c:pt idx="280">
                        <c:v>84</c:v>
                      </c:pt>
                      <c:pt idx="281">
                        <c:v>80.7</c:v>
                      </c:pt>
                      <c:pt idx="282">
                        <c:v>77.400000000000006</c:v>
                      </c:pt>
                      <c:pt idx="283">
                        <c:v>74.099999999999994</c:v>
                      </c:pt>
                      <c:pt idx="284">
                        <c:v>70.8</c:v>
                      </c:pt>
                      <c:pt idx="285">
                        <c:v>67.5</c:v>
                      </c:pt>
                      <c:pt idx="286">
                        <c:v>64.2</c:v>
                      </c:pt>
                      <c:pt idx="287">
                        <c:v>60.9</c:v>
                      </c:pt>
                      <c:pt idx="288">
                        <c:v>57.6</c:v>
                      </c:pt>
                      <c:pt idx="289">
                        <c:v>54.3</c:v>
                      </c:pt>
                      <c:pt idx="290">
                        <c:v>51</c:v>
                      </c:pt>
                      <c:pt idx="291">
                        <c:v>50.1</c:v>
                      </c:pt>
                      <c:pt idx="292">
                        <c:v>49.2</c:v>
                      </c:pt>
                      <c:pt idx="293">
                        <c:v>48.3</c:v>
                      </c:pt>
                      <c:pt idx="294">
                        <c:v>47.4</c:v>
                      </c:pt>
                      <c:pt idx="295">
                        <c:v>46.5</c:v>
                      </c:pt>
                      <c:pt idx="296">
                        <c:v>45.6</c:v>
                      </c:pt>
                      <c:pt idx="297">
                        <c:v>44.7</c:v>
                      </c:pt>
                      <c:pt idx="298">
                        <c:v>43.8</c:v>
                      </c:pt>
                      <c:pt idx="299">
                        <c:v>42.9</c:v>
                      </c:pt>
                      <c:pt idx="300">
                        <c:v>42</c:v>
                      </c:pt>
                      <c:pt idx="301">
                        <c:v>39.6</c:v>
                      </c:pt>
                      <c:pt idx="302">
                        <c:v>37.200000000000003</c:v>
                      </c:pt>
                      <c:pt idx="303">
                        <c:v>34.799999999999997</c:v>
                      </c:pt>
                      <c:pt idx="304">
                        <c:v>32.4</c:v>
                      </c:pt>
                      <c:pt idx="305">
                        <c:v>30</c:v>
                      </c:pt>
                      <c:pt idx="306">
                        <c:v>27.6</c:v>
                      </c:pt>
                      <c:pt idx="307">
                        <c:v>25.2</c:v>
                      </c:pt>
                      <c:pt idx="308">
                        <c:v>22.8</c:v>
                      </c:pt>
                      <c:pt idx="309">
                        <c:v>20.39999999999999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8-2A6A-4474-8CD8-015D2A89E125}"/>
                  </c:ext>
                </c:extLst>
              </c15:ser>
            </c15:filteredScatterSeries>
            <c15:filteredScatterSeries>
              <c15:ser>
                <c:idx val="12"/>
                <c:order val="5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2:$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.9</c:v>
                      </c:pt>
                      <c:pt idx="172">
                        <c:v>1.8</c:v>
                      </c:pt>
                      <c:pt idx="173">
                        <c:v>2.7</c:v>
                      </c:pt>
                      <c:pt idx="174">
                        <c:v>3.6</c:v>
                      </c:pt>
                      <c:pt idx="175">
                        <c:v>4.5</c:v>
                      </c:pt>
                      <c:pt idx="176">
                        <c:v>5.4</c:v>
                      </c:pt>
                      <c:pt idx="177">
                        <c:v>6.3</c:v>
                      </c:pt>
                      <c:pt idx="178">
                        <c:v>7.2</c:v>
                      </c:pt>
                      <c:pt idx="179">
                        <c:v>8.1</c:v>
                      </c:pt>
                      <c:pt idx="180">
                        <c:v>9</c:v>
                      </c:pt>
                      <c:pt idx="181">
                        <c:v>9</c:v>
                      </c:pt>
                      <c:pt idx="182">
                        <c:v>9</c:v>
                      </c:pt>
                      <c:pt idx="183">
                        <c:v>9</c:v>
                      </c:pt>
                      <c:pt idx="184">
                        <c:v>9</c:v>
                      </c:pt>
                      <c:pt idx="185">
                        <c:v>9</c:v>
                      </c:pt>
                      <c:pt idx="186">
                        <c:v>9</c:v>
                      </c:pt>
                      <c:pt idx="187">
                        <c:v>9</c:v>
                      </c:pt>
                      <c:pt idx="188">
                        <c:v>9</c:v>
                      </c:pt>
                      <c:pt idx="189">
                        <c:v>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6.2</c:v>
                      </c:pt>
                      <c:pt idx="222">
                        <c:v>14.4</c:v>
                      </c:pt>
                      <c:pt idx="223">
                        <c:v>12.6</c:v>
                      </c:pt>
                      <c:pt idx="224">
                        <c:v>10.8</c:v>
                      </c:pt>
                      <c:pt idx="225">
                        <c:v>9</c:v>
                      </c:pt>
                      <c:pt idx="226">
                        <c:v>7.1999999999999904</c:v>
                      </c:pt>
                      <c:pt idx="227">
                        <c:v>5.4</c:v>
                      </c:pt>
                      <c:pt idx="228">
                        <c:v>3.5999999999999899</c:v>
                      </c:pt>
                      <c:pt idx="229">
                        <c:v>1.8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2.1</c:v>
                      </c:pt>
                      <c:pt idx="262">
                        <c:v>4.2</c:v>
                      </c:pt>
                      <c:pt idx="263">
                        <c:v>6.3</c:v>
                      </c:pt>
                      <c:pt idx="264">
                        <c:v>8.4</c:v>
                      </c:pt>
                      <c:pt idx="265">
                        <c:v>10.5</c:v>
                      </c:pt>
                      <c:pt idx="266">
                        <c:v>12.6</c:v>
                      </c:pt>
                      <c:pt idx="267">
                        <c:v>14.7</c:v>
                      </c:pt>
                      <c:pt idx="268">
                        <c:v>16.8</c:v>
                      </c:pt>
                      <c:pt idx="269">
                        <c:v>18.899999999999999</c:v>
                      </c:pt>
                      <c:pt idx="270">
                        <c:v>21</c:v>
                      </c:pt>
                      <c:pt idx="271">
                        <c:v>21</c:v>
                      </c:pt>
                      <c:pt idx="272">
                        <c:v>21</c:v>
                      </c:pt>
                      <c:pt idx="273">
                        <c:v>21</c:v>
                      </c:pt>
                      <c:pt idx="274">
                        <c:v>21</c:v>
                      </c:pt>
                      <c:pt idx="275">
                        <c:v>21</c:v>
                      </c:pt>
                      <c:pt idx="276">
                        <c:v>21</c:v>
                      </c:pt>
                      <c:pt idx="277">
                        <c:v>21</c:v>
                      </c:pt>
                      <c:pt idx="278">
                        <c:v>21</c:v>
                      </c:pt>
                      <c:pt idx="279">
                        <c:v>21</c:v>
                      </c:pt>
                      <c:pt idx="280">
                        <c:v>21</c:v>
                      </c:pt>
                      <c:pt idx="281">
                        <c:v>18.899999999999999</c:v>
                      </c:pt>
                      <c:pt idx="282">
                        <c:v>16.8</c:v>
                      </c:pt>
                      <c:pt idx="283">
                        <c:v>14.7</c:v>
                      </c:pt>
                      <c:pt idx="284">
                        <c:v>12.6</c:v>
                      </c:pt>
                      <c:pt idx="285">
                        <c:v>10.5</c:v>
                      </c:pt>
                      <c:pt idx="286">
                        <c:v>8.3999999999999897</c:v>
                      </c:pt>
                      <c:pt idx="287">
                        <c:v>6.2999999999999901</c:v>
                      </c:pt>
                      <c:pt idx="288">
                        <c:v>4.1999999999999904</c:v>
                      </c:pt>
                      <c:pt idx="289">
                        <c:v>2.09999999999998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9-2A6A-4474-8CD8-015D2A89E125}"/>
                  </c:ext>
                </c:extLst>
              </c15:ser>
            </c15:filteredScatterSeries>
            <c15:filteredScatterSeries>
              <c15:ser>
                <c:idx val="13"/>
                <c:order val="5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2:$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19.899999999999999</c:v>
                      </c:pt>
                      <c:pt idx="32">
                        <c:v>18.8</c:v>
                      </c:pt>
                      <c:pt idx="33">
                        <c:v>17.7</c:v>
                      </c:pt>
                      <c:pt idx="34">
                        <c:v>16.600000000000001</c:v>
                      </c:pt>
                      <c:pt idx="35">
                        <c:v>15.5</c:v>
                      </c:pt>
                      <c:pt idx="36">
                        <c:v>14.399999999999901</c:v>
                      </c:pt>
                      <c:pt idx="37">
                        <c:v>13.299999999999899</c:v>
                      </c:pt>
                      <c:pt idx="38">
                        <c:v>12.2</c:v>
                      </c:pt>
                      <c:pt idx="39">
                        <c:v>11.1</c:v>
                      </c:pt>
                      <c:pt idx="40">
                        <c:v>10</c:v>
                      </c:pt>
                      <c:pt idx="41">
                        <c:v>9</c:v>
                      </c:pt>
                      <c:pt idx="42">
                        <c:v>8</c:v>
                      </c:pt>
                      <c:pt idx="43">
                        <c:v>7</c:v>
                      </c:pt>
                      <c:pt idx="44">
                        <c:v>6</c:v>
                      </c:pt>
                      <c:pt idx="45">
                        <c:v>5</c:v>
                      </c:pt>
                      <c:pt idx="46">
                        <c:v>4</c:v>
                      </c:pt>
                      <c:pt idx="47">
                        <c:v>3</c:v>
                      </c:pt>
                      <c:pt idx="48">
                        <c:v>2</c:v>
                      </c:pt>
                      <c:pt idx="49">
                        <c:v>1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3</c:v>
                      </c:pt>
                      <c:pt idx="152">
                        <c:v>2.6</c:v>
                      </c:pt>
                      <c:pt idx="153">
                        <c:v>3.9</c:v>
                      </c:pt>
                      <c:pt idx="154">
                        <c:v>5.2</c:v>
                      </c:pt>
                      <c:pt idx="155">
                        <c:v>6.5</c:v>
                      </c:pt>
                      <c:pt idx="156">
                        <c:v>7.8</c:v>
                      </c:pt>
                      <c:pt idx="157">
                        <c:v>9.1</c:v>
                      </c:pt>
                      <c:pt idx="158">
                        <c:v>10.4</c:v>
                      </c:pt>
                      <c:pt idx="159">
                        <c:v>11.7</c:v>
                      </c:pt>
                      <c:pt idx="160">
                        <c:v>13</c:v>
                      </c:pt>
                      <c:pt idx="161">
                        <c:v>14.4</c:v>
                      </c:pt>
                      <c:pt idx="162">
                        <c:v>15.8</c:v>
                      </c:pt>
                      <c:pt idx="163">
                        <c:v>17.2</c:v>
                      </c:pt>
                      <c:pt idx="164">
                        <c:v>18.600000000000001</c:v>
                      </c:pt>
                      <c:pt idx="165">
                        <c:v>20</c:v>
                      </c:pt>
                      <c:pt idx="166">
                        <c:v>21.4</c:v>
                      </c:pt>
                      <c:pt idx="167">
                        <c:v>22.799999999999901</c:v>
                      </c:pt>
                      <c:pt idx="168">
                        <c:v>24.2</c:v>
                      </c:pt>
                      <c:pt idx="169">
                        <c:v>25.6</c:v>
                      </c:pt>
                      <c:pt idx="170">
                        <c:v>27</c:v>
                      </c:pt>
                      <c:pt idx="171">
                        <c:v>26.1</c:v>
                      </c:pt>
                      <c:pt idx="172">
                        <c:v>25.2</c:v>
                      </c:pt>
                      <c:pt idx="173">
                        <c:v>24.3</c:v>
                      </c:pt>
                      <c:pt idx="174">
                        <c:v>23.4</c:v>
                      </c:pt>
                      <c:pt idx="175">
                        <c:v>22.5</c:v>
                      </c:pt>
                      <c:pt idx="176">
                        <c:v>21.6</c:v>
                      </c:pt>
                      <c:pt idx="177">
                        <c:v>20.7</c:v>
                      </c:pt>
                      <c:pt idx="178">
                        <c:v>19.8</c:v>
                      </c:pt>
                      <c:pt idx="179">
                        <c:v>18.899999999999999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5</c:v>
                      </c:pt>
                      <c:pt idx="192">
                        <c:v>8</c:v>
                      </c:pt>
                      <c:pt idx="193">
                        <c:v>7.5</c:v>
                      </c:pt>
                      <c:pt idx="194">
                        <c:v>7</c:v>
                      </c:pt>
                      <c:pt idx="195">
                        <c:v>6.5</c:v>
                      </c:pt>
                      <c:pt idx="196">
                        <c:v>6</c:v>
                      </c:pt>
                      <c:pt idx="197">
                        <c:v>5.5</c:v>
                      </c:pt>
                      <c:pt idx="198">
                        <c:v>5</c:v>
                      </c:pt>
                      <c:pt idx="199">
                        <c:v>4.5</c:v>
                      </c:pt>
                      <c:pt idx="200">
                        <c:v>4</c:v>
                      </c:pt>
                      <c:pt idx="201">
                        <c:v>3.6</c:v>
                      </c:pt>
                      <c:pt idx="202">
                        <c:v>3.2</c:v>
                      </c:pt>
                      <c:pt idx="203">
                        <c:v>2.8</c:v>
                      </c:pt>
                      <c:pt idx="204">
                        <c:v>2.4</c:v>
                      </c:pt>
                      <c:pt idx="205">
                        <c:v>2</c:v>
                      </c:pt>
                      <c:pt idx="206">
                        <c:v>1.5999999999999901</c:v>
                      </c:pt>
                      <c:pt idx="207">
                        <c:v>1.19999999999999</c:v>
                      </c:pt>
                      <c:pt idx="208">
                        <c:v>0.79999999999999905</c:v>
                      </c:pt>
                      <c:pt idx="209">
                        <c:v>0.39999999999999902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1</c:v>
                      </c:pt>
                      <c:pt idx="232">
                        <c:v>2</c:v>
                      </c:pt>
                      <c:pt idx="233">
                        <c:v>3</c:v>
                      </c:pt>
                      <c:pt idx="234">
                        <c:v>4</c:v>
                      </c:pt>
                      <c:pt idx="235">
                        <c:v>5</c:v>
                      </c:pt>
                      <c:pt idx="236">
                        <c:v>6</c:v>
                      </c:pt>
                      <c:pt idx="237">
                        <c:v>7</c:v>
                      </c:pt>
                      <c:pt idx="238">
                        <c:v>8</c:v>
                      </c:pt>
                      <c:pt idx="239">
                        <c:v>9</c:v>
                      </c:pt>
                      <c:pt idx="240">
                        <c:v>10</c:v>
                      </c:pt>
                      <c:pt idx="241">
                        <c:v>11.1</c:v>
                      </c:pt>
                      <c:pt idx="242">
                        <c:v>12.2</c:v>
                      </c:pt>
                      <c:pt idx="243">
                        <c:v>13.3</c:v>
                      </c:pt>
                      <c:pt idx="244">
                        <c:v>14.4</c:v>
                      </c:pt>
                      <c:pt idx="245">
                        <c:v>15.5</c:v>
                      </c:pt>
                      <c:pt idx="246">
                        <c:v>16.600000000000001</c:v>
                      </c:pt>
                      <c:pt idx="247">
                        <c:v>17.7</c:v>
                      </c:pt>
                      <c:pt idx="248">
                        <c:v>18.8</c:v>
                      </c:pt>
                      <c:pt idx="249">
                        <c:v>19.899999999999999</c:v>
                      </c:pt>
                      <c:pt idx="250">
                        <c:v>21</c:v>
                      </c:pt>
                      <c:pt idx="251">
                        <c:v>19.899999999999999</c:v>
                      </c:pt>
                      <c:pt idx="252">
                        <c:v>18.8</c:v>
                      </c:pt>
                      <c:pt idx="253">
                        <c:v>17.7</c:v>
                      </c:pt>
                      <c:pt idx="254">
                        <c:v>16.600000000000001</c:v>
                      </c:pt>
                      <c:pt idx="255">
                        <c:v>15.5</c:v>
                      </c:pt>
                      <c:pt idx="256">
                        <c:v>14.399999999999901</c:v>
                      </c:pt>
                      <c:pt idx="257">
                        <c:v>13.299999999999899</c:v>
                      </c:pt>
                      <c:pt idx="258">
                        <c:v>12.2</c:v>
                      </c:pt>
                      <c:pt idx="259">
                        <c:v>11.1</c:v>
                      </c:pt>
                      <c:pt idx="260">
                        <c:v>10</c:v>
                      </c:pt>
                      <c:pt idx="261">
                        <c:v>9</c:v>
                      </c:pt>
                      <c:pt idx="262">
                        <c:v>8</c:v>
                      </c:pt>
                      <c:pt idx="263">
                        <c:v>7</c:v>
                      </c:pt>
                      <c:pt idx="264">
                        <c:v>6</c:v>
                      </c:pt>
                      <c:pt idx="265">
                        <c:v>5</c:v>
                      </c:pt>
                      <c:pt idx="266">
                        <c:v>4</c:v>
                      </c:pt>
                      <c:pt idx="267">
                        <c:v>3</c:v>
                      </c:pt>
                      <c:pt idx="268">
                        <c:v>2</c:v>
                      </c:pt>
                      <c:pt idx="269">
                        <c:v>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A-2A6A-4474-8CD8-015D2A89E125}"/>
                  </c:ext>
                </c:extLst>
              </c15:ser>
            </c15:filteredScatterSeries>
            <c15:filteredScatterSeries>
              <c15:ser>
                <c:idx val="14"/>
                <c:order val="5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3">
                        <a:lumMod val="80000"/>
                        <a:lumOff val="2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2:$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B-2A6A-4474-8CD8-015D2A89E125}"/>
                  </c:ext>
                </c:extLst>
              </c15:ser>
            </c15:filteredScatterSeries>
            <c15:filteredScatterSeries>
              <c15:ser>
                <c:idx val="15"/>
                <c:order val="6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4">
                        <a:lumMod val="80000"/>
                        <a:lumOff val="2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2:$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C-2A6A-4474-8CD8-015D2A89E125}"/>
                  </c:ext>
                </c:extLst>
              </c15:ser>
            </c15:filteredScatterSeries>
            <c15:filteredScatterSeries>
              <c15:ser>
                <c:idx val="17"/>
                <c:order val="6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2:$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10.199999999999999</c:v>
                      </c:pt>
                      <c:pt idx="122">
                        <c:v>11.4</c:v>
                      </c:pt>
                      <c:pt idx="123">
                        <c:v>12.6</c:v>
                      </c:pt>
                      <c:pt idx="124">
                        <c:v>13.8</c:v>
                      </c:pt>
                      <c:pt idx="125">
                        <c:v>15</c:v>
                      </c:pt>
                      <c:pt idx="126">
                        <c:v>16.2</c:v>
                      </c:pt>
                      <c:pt idx="127">
                        <c:v>17.399999999999999</c:v>
                      </c:pt>
                      <c:pt idx="128">
                        <c:v>18.600000000000001</c:v>
                      </c:pt>
                      <c:pt idx="129">
                        <c:v>19.799999999999901</c:v>
                      </c:pt>
                      <c:pt idx="130">
                        <c:v>21</c:v>
                      </c:pt>
                      <c:pt idx="131">
                        <c:v>21</c:v>
                      </c:pt>
                      <c:pt idx="132">
                        <c:v>21</c:v>
                      </c:pt>
                      <c:pt idx="133">
                        <c:v>21</c:v>
                      </c:pt>
                      <c:pt idx="134">
                        <c:v>21</c:v>
                      </c:pt>
                      <c:pt idx="135">
                        <c:v>21</c:v>
                      </c:pt>
                      <c:pt idx="136">
                        <c:v>21</c:v>
                      </c:pt>
                      <c:pt idx="137">
                        <c:v>21</c:v>
                      </c:pt>
                      <c:pt idx="138">
                        <c:v>21</c:v>
                      </c:pt>
                      <c:pt idx="139">
                        <c:v>21</c:v>
                      </c:pt>
                      <c:pt idx="140">
                        <c:v>21</c:v>
                      </c:pt>
                      <c:pt idx="141">
                        <c:v>21.9</c:v>
                      </c:pt>
                      <c:pt idx="142">
                        <c:v>22.8</c:v>
                      </c:pt>
                      <c:pt idx="143">
                        <c:v>23.7</c:v>
                      </c:pt>
                      <c:pt idx="144">
                        <c:v>24.6</c:v>
                      </c:pt>
                      <c:pt idx="145">
                        <c:v>25.5</c:v>
                      </c:pt>
                      <c:pt idx="146">
                        <c:v>26.4</c:v>
                      </c:pt>
                      <c:pt idx="147">
                        <c:v>27.3</c:v>
                      </c:pt>
                      <c:pt idx="148">
                        <c:v>28.2</c:v>
                      </c:pt>
                      <c:pt idx="149">
                        <c:v>29.1</c:v>
                      </c:pt>
                      <c:pt idx="150">
                        <c:v>30</c:v>
                      </c:pt>
                      <c:pt idx="151">
                        <c:v>51.6</c:v>
                      </c:pt>
                      <c:pt idx="152">
                        <c:v>73.2</c:v>
                      </c:pt>
                      <c:pt idx="153">
                        <c:v>94.8</c:v>
                      </c:pt>
                      <c:pt idx="154">
                        <c:v>116.4</c:v>
                      </c:pt>
                      <c:pt idx="155">
                        <c:v>138</c:v>
                      </c:pt>
                      <c:pt idx="156">
                        <c:v>159.6</c:v>
                      </c:pt>
                      <c:pt idx="157">
                        <c:v>181.2</c:v>
                      </c:pt>
                      <c:pt idx="158">
                        <c:v>202.8</c:v>
                      </c:pt>
                      <c:pt idx="159">
                        <c:v>224.4</c:v>
                      </c:pt>
                      <c:pt idx="160">
                        <c:v>246</c:v>
                      </c:pt>
                      <c:pt idx="161">
                        <c:v>262.5</c:v>
                      </c:pt>
                      <c:pt idx="162">
                        <c:v>279</c:v>
                      </c:pt>
                      <c:pt idx="163">
                        <c:v>295.5</c:v>
                      </c:pt>
                      <c:pt idx="164">
                        <c:v>312</c:v>
                      </c:pt>
                      <c:pt idx="165">
                        <c:v>328.5</c:v>
                      </c:pt>
                      <c:pt idx="166">
                        <c:v>345</c:v>
                      </c:pt>
                      <c:pt idx="167">
                        <c:v>361.5</c:v>
                      </c:pt>
                      <c:pt idx="168">
                        <c:v>378</c:v>
                      </c:pt>
                      <c:pt idx="169">
                        <c:v>394.5</c:v>
                      </c:pt>
                      <c:pt idx="170">
                        <c:v>411</c:v>
                      </c:pt>
                      <c:pt idx="171">
                        <c:v>402.6</c:v>
                      </c:pt>
                      <c:pt idx="172">
                        <c:v>394.2</c:v>
                      </c:pt>
                      <c:pt idx="173">
                        <c:v>385.8</c:v>
                      </c:pt>
                      <c:pt idx="174">
                        <c:v>377.4</c:v>
                      </c:pt>
                      <c:pt idx="175">
                        <c:v>369</c:v>
                      </c:pt>
                      <c:pt idx="176">
                        <c:v>360.6</c:v>
                      </c:pt>
                      <c:pt idx="177">
                        <c:v>352.2</c:v>
                      </c:pt>
                      <c:pt idx="178">
                        <c:v>343.8</c:v>
                      </c:pt>
                      <c:pt idx="179">
                        <c:v>335.4</c:v>
                      </c:pt>
                      <c:pt idx="180">
                        <c:v>327</c:v>
                      </c:pt>
                      <c:pt idx="181">
                        <c:v>309.3</c:v>
                      </c:pt>
                      <c:pt idx="182">
                        <c:v>291.60000000000002</c:v>
                      </c:pt>
                      <c:pt idx="183">
                        <c:v>273.89999999999998</c:v>
                      </c:pt>
                      <c:pt idx="184">
                        <c:v>256.2</c:v>
                      </c:pt>
                      <c:pt idx="185">
                        <c:v>238.5</c:v>
                      </c:pt>
                      <c:pt idx="186">
                        <c:v>220.8</c:v>
                      </c:pt>
                      <c:pt idx="187">
                        <c:v>203.1</c:v>
                      </c:pt>
                      <c:pt idx="188">
                        <c:v>185.4</c:v>
                      </c:pt>
                      <c:pt idx="189">
                        <c:v>167.7</c:v>
                      </c:pt>
                      <c:pt idx="190">
                        <c:v>150</c:v>
                      </c:pt>
                      <c:pt idx="191">
                        <c:v>150</c:v>
                      </c:pt>
                      <c:pt idx="192">
                        <c:v>150</c:v>
                      </c:pt>
                      <c:pt idx="193">
                        <c:v>150</c:v>
                      </c:pt>
                      <c:pt idx="194">
                        <c:v>150</c:v>
                      </c:pt>
                      <c:pt idx="195">
                        <c:v>150</c:v>
                      </c:pt>
                      <c:pt idx="196">
                        <c:v>150</c:v>
                      </c:pt>
                      <c:pt idx="197">
                        <c:v>150</c:v>
                      </c:pt>
                      <c:pt idx="198">
                        <c:v>150</c:v>
                      </c:pt>
                      <c:pt idx="199">
                        <c:v>150</c:v>
                      </c:pt>
                      <c:pt idx="200">
                        <c:v>150</c:v>
                      </c:pt>
                      <c:pt idx="201">
                        <c:v>151.19999999999999</c:v>
                      </c:pt>
                      <c:pt idx="202">
                        <c:v>152.4</c:v>
                      </c:pt>
                      <c:pt idx="203">
                        <c:v>153.6</c:v>
                      </c:pt>
                      <c:pt idx="204">
                        <c:v>154.80000000000001</c:v>
                      </c:pt>
                      <c:pt idx="205">
                        <c:v>156</c:v>
                      </c:pt>
                      <c:pt idx="206">
                        <c:v>157.19999999999999</c:v>
                      </c:pt>
                      <c:pt idx="207">
                        <c:v>158.4</c:v>
                      </c:pt>
                      <c:pt idx="208">
                        <c:v>159.6</c:v>
                      </c:pt>
                      <c:pt idx="209">
                        <c:v>160.80000000000001</c:v>
                      </c:pt>
                      <c:pt idx="210">
                        <c:v>162</c:v>
                      </c:pt>
                      <c:pt idx="211">
                        <c:v>152.69999999999999</c:v>
                      </c:pt>
                      <c:pt idx="212">
                        <c:v>143.4</c:v>
                      </c:pt>
                      <c:pt idx="213">
                        <c:v>134.1</c:v>
                      </c:pt>
                      <c:pt idx="214">
                        <c:v>124.8</c:v>
                      </c:pt>
                      <c:pt idx="215">
                        <c:v>115.5</c:v>
                      </c:pt>
                      <c:pt idx="216">
                        <c:v>106.19999999999899</c:v>
                      </c:pt>
                      <c:pt idx="217">
                        <c:v>96.899999999999906</c:v>
                      </c:pt>
                      <c:pt idx="218">
                        <c:v>87.6</c:v>
                      </c:pt>
                      <c:pt idx="219">
                        <c:v>78.3</c:v>
                      </c:pt>
                      <c:pt idx="220">
                        <c:v>69</c:v>
                      </c:pt>
                      <c:pt idx="221">
                        <c:v>71.400000000000006</c:v>
                      </c:pt>
                      <c:pt idx="222">
                        <c:v>73.8</c:v>
                      </c:pt>
                      <c:pt idx="223">
                        <c:v>76.2</c:v>
                      </c:pt>
                      <c:pt idx="224">
                        <c:v>78.599999999999994</c:v>
                      </c:pt>
                      <c:pt idx="225">
                        <c:v>81</c:v>
                      </c:pt>
                      <c:pt idx="226">
                        <c:v>83.4</c:v>
                      </c:pt>
                      <c:pt idx="227">
                        <c:v>85.8</c:v>
                      </c:pt>
                      <c:pt idx="228">
                        <c:v>88.2</c:v>
                      </c:pt>
                      <c:pt idx="229">
                        <c:v>90.6</c:v>
                      </c:pt>
                      <c:pt idx="230">
                        <c:v>93</c:v>
                      </c:pt>
                      <c:pt idx="231">
                        <c:v>85.8</c:v>
                      </c:pt>
                      <c:pt idx="232">
                        <c:v>78.599999999999994</c:v>
                      </c:pt>
                      <c:pt idx="233">
                        <c:v>71.400000000000006</c:v>
                      </c:pt>
                      <c:pt idx="234">
                        <c:v>64.2</c:v>
                      </c:pt>
                      <c:pt idx="235">
                        <c:v>57</c:v>
                      </c:pt>
                      <c:pt idx="236">
                        <c:v>49.8</c:v>
                      </c:pt>
                      <c:pt idx="237">
                        <c:v>42.6</c:v>
                      </c:pt>
                      <c:pt idx="238">
                        <c:v>35.4</c:v>
                      </c:pt>
                      <c:pt idx="239">
                        <c:v>28.2</c:v>
                      </c:pt>
                      <c:pt idx="240">
                        <c:v>21</c:v>
                      </c:pt>
                      <c:pt idx="241">
                        <c:v>24.9</c:v>
                      </c:pt>
                      <c:pt idx="242">
                        <c:v>28.8</c:v>
                      </c:pt>
                      <c:pt idx="243">
                        <c:v>32.700000000000003</c:v>
                      </c:pt>
                      <c:pt idx="244">
                        <c:v>36.6</c:v>
                      </c:pt>
                      <c:pt idx="245">
                        <c:v>40.5</c:v>
                      </c:pt>
                      <c:pt idx="246">
                        <c:v>44.4</c:v>
                      </c:pt>
                      <c:pt idx="247">
                        <c:v>48.3</c:v>
                      </c:pt>
                      <c:pt idx="248">
                        <c:v>52.2</c:v>
                      </c:pt>
                      <c:pt idx="249">
                        <c:v>56.1</c:v>
                      </c:pt>
                      <c:pt idx="250">
                        <c:v>60</c:v>
                      </c:pt>
                      <c:pt idx="251">
                        <c:v>60</c:v>
                      </c:pt>
                      <c:pt idx="252">
                        <c:v>60</c:v>
                      </c:pt>
                      <c:pt idx="253">
                        <c:v>60</c:v>
                      </c:pt>
                      <c:pt idx="254">
                        <c:v>60</c:v>
                      </c:pt>
                      <c:pt idx="255">
                        <c:v>60</c:v>
                      </c:pt>
                      <c:pt idx="256">
                        <c:v>60</c:v>
                      </c:pt>
                      <c:pt idx="257">
                        <c:v>60</c:v>
                      </c:pt>
                      <c:pt idx="258">
                        <c:v>60</c:v>
                      </c:pt>
                      <c:pt idx="259">
                        <c:v>60</c:v>
                      </c:pt>
                      <c:pt idx="260">
                        <c:v>60</c:v>
                      </c:pt>
                      <c:pt idx="261">
                        <c:v>61.3</c:v>
                      </c:pt>
                      <c:pt idx="262">
                        <c:v>62.6</c:v>
                      </c:pt>
                      <c:pt idx="263">
                        <c:v>63.9</c:v>
                      </c:pt>
                      <c:pt idx="264">
                        <c:v>65.2</c:v>
                      </c:pt>
                      <c:pt idx="265">
                        <c:v>66.5</c:v>
                      </c:pt>
                      <c:pt idx="266">
                        <c:v>67.8</c:v>
                      </c:pt>
                      <c:pt idx="267">
                        <c:v>69.099999999999994</c:v>
                      </c:pt>
                      <c:pt idx="268">
                        <c:v>70.400000000000006</c:v>
                      </c:pt>
                      <c:pt idx="269">
                        <c:v>71.7</c:v>
                      </c:pt>
                      <c:pt idx="270">
                        <c:v>73</c:v>
                      </c:pt>
                      <c:pt idx="271">
                        <c:v>71.7</c:v>
                      </c:pt>
                      <c:pt idx="272">
                        <c:v>70.400000000000006</c:v>
                      </c:pt>
                      <c:pt idx="273">
                        <c:v>69.099999999999994</c:v>
                      </c:pt>
                      <c:pt idx="274">
                        <c:v>67.8</c:v>
                      </c:pt>
                      <c:pt idx="275">
                        <c:v>66.5</c:v>
                      </c:pt>
                      <c:pt idx="276">
                        <c:v>65.2</c:v>
                      </c:pt>
                      <c:pt idx="277">
                        <c:v>63.9</c:v>
                      </c:pt>
                      <c:pt idx="278">
                        <c:v>62.6</c:v>
                      </c:pt>
                      <c:pt idx="279">
                        <c:v>61.3</c:v>
                      </c:pt>
                      <c:pt idx="280">
                        <c:v>60</c:v>
                      </c:pt>
                      <c:pt idx="281">
                        <c:v>57</c:v>
                      </c:pt>
                      <c:pt idx="282">
                        <c:v>54</c:v>
                      </c:pt>
                      <c:pt idx="283">
                        <c:v>51</c:v>
                      </c:pt>
                      <c:pt idx="284">
                        <c:v>48</c:v>
                      </c:pt>
                      <c:pt idx="285">
                        <c:v>45</c:v>
                      </c:pt>
                      <c:pt idx="286">
                        <c:v>42</c:v>
                      </c:pt>
                      <c:pt idx="287">
                        <c:v>39</c:v>
                      </c:pt>
                      <c:pt idx="288">
                        <c:v>36</c:v>
                      </c:pt>
                      <c:pt idx="289">
                        <c:v>33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D-2A6A-4474-8CD8-015D2A89E125}"/>
                  </c:ext>
                </c:extLst>
              </c15:ser>
            </c15:filteredScatterSeries>
            <c15:filteredScatterSeries>
              <c15:ser>
                <c:idx val="18"/>
                <c:order val="6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2:$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3.9</c:v>
                      </c:pt>
                      <c:pt idx="22">
                        <c:v>7.8</c:v>
                      </c:pt>
                      <c:pt idx="23">
                        <c:v>11.7</c:v>
                      </c:pt>
                      <c:pt idx="24">
                        <c:v>15.6</c:v>
                      </c:pt>
                      <c:pt idx="25">
                        <c:v>19.5</c:v>
                      </c:pt>
                      <c:pt idx="26">
                        <c:v>23.4</c:v>
                      </c:pt>
                      <c:pt idx="27">
                        <c:v>27.3</c:v>
                      </c:pt>
                      <c:pt idx="28">
                        <c:v>31.2</c:v>
                      </c:pt>
                      <c:pt idx="29">
                        <c:v>35.1</c:v>
                      </c:pt>
                      <c:pt idx="30">
                        <c:v>39</c:v>
                      </c:pt>
                      <c:pt idx="31">
                        <c:v>35.1</c:v>
                      </c:pt>
                      <c:pt idx="32">
                        <c:v>31.2</c:v>
                      </c:pt>
                      <c:pt idx="33">
                        <c:v>27.3</c:v>
                      </c:pt>
                      <c:pt idx="34">
                        <c:v>23.4</c:v>
                      </c:pt>
                      <c:pt idx="35">
                        <c:v>19.5</c:v>
                      </c:pt>
                      <c:pt idx="36">
                        <c:v>15.6</c:v>
                      </c:pt>
                      <c:pt idx="37">
                        <c:v>11.7</c:v>
                      </c:pt>
                      <c:pt idx="38">
                        <c:v>7.8</c:v>
                      </c:pt>
                      <c:pt idx="39">
                        <c:v>3.8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8.1</c:v>
                      </c:pt>
                      <c:pt idx="122">
                        <c:v>7.2</c:v>
                      </c:pt>
                      <c:pt idx="123">
                        <c:v>6.3</c:v>
                      </c:pt>
                      <c:pt idx="124">
                        <c:v>5.4</c:v>
                      </c:pt>
                      <c:pt idx="125">
                        <c:v>4.5</c:v>
                      </c:pt>
                      <c:pt idx="126">
                        <c:v>3.5999999999999899</c:v>
                      </c:pt>
                      <c:pt idx="127">
                        <c:v>2.7</c:v>
                      </c:pt>
                      <c:pt idx="128">
                        <c:v>1.7999999999999901</c:v>
                      </c:pt>
                      <c:pt idx="129">
                        <c:v>0.9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1.8</c:v>
                      </c:pt>
                      <c:pt idx="182">
                        <c:v>3.6</c:v>
                      </c:pt>
                      <c:pt idx="183">
                        <c:v>5.4</c:v>
                      </c:pt>
                      <c:pt idx="184">
                        <c:v>7.2</c:v>
                      </c:pt>
                      <c:pt idx="185">
                        <c:v>9</c:v>
                      </c:pt>
                      <c:pt idx="186">
                        <c:v>10.8</c:v>
                      </c:pt>
                      <c:pt idx="187">
                        <c:v>12.6</c:v>
                      </c:pt>
                      <c:pt idx="188">
                        <c:v>14.4</c:v>
                      </c:pt>
                      <c:pt idx="189">
                        <c:v>16.2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7.5</c:v>
                      </c:pt>
                      <c:pt idx="202">
                        <c:v>17</c:v>
                      </c:pt>
                      <c:pt idx="203">
                        <c:v>16.5</c:v>
                      </c:pt>
                      <c:pt idx="204">
                        <c:v>16</c:v>
                      </c:pt>
                      <c:pt idx="205">
                        <c:v>15.5</c:v>
                      </c:pt>
                      <c:pt idx="206">
                        <c:v>15</c:v>
                      </c:pt>
                      <c:pt idx="207">
                        <c:v>14.5</c:v>
                      </c:pt>
                      <c:pt idx="208">
                        <c:v>14</c:v>
                      </c:pt>
                      <c:pt idx="209">
                        <c:v>13.5</c:v>
                      </c:pt>
                      <c:pt idx="210">
                        <c:v>13</c:v>
                      </c:pt>
                      <c:pt idx="211">
                        <c:v>12.6</c:v>
                      </c:pt>
                      <c:pt idx="212">
                        <c:v>12.2</c:v>
                      </c:pt>
                      <c:pt idx="213">
                        <c:v>11.8</c:v>
                      </c:pt>
                      <c:pt idx="214">
                        <c:v>11.4</c:v>
                      </c:pt>
                      <c:pt idx="215">
                        <c:v>11</c:v>
                      </c:pt>
                      <c:pt idx="216">
                        <c:v>10.6</c:v>
                      </c:pt>
                      <c:pt idx="217">
                        <c:v>10.199999999999999</c:v>
                      </c:pt>
                      <c:pt idx="218">
                        <c:v>9.8000000000000007</c:v>
                      </c:pt>
                      <c:pt idx="219">
                        <c:v>9.4</c:v>
                      </c:pt>
                      <c:pt idx="220">
                        <c:v>9</c:v>
                      </c:pt>
                      <c:pt idx="221">
                        <c:v>21.9</c:v>
                      </c:pt>
                      <c:pt idx="222">
                        <c:v>34.799999999999997</c:v>
                      </c:pt>
                      <c:pt idx="223">
                        <c:v>47.7</c:v>
                      </c:pt>
                      <c:pt idx="224">
                        <c:v>60.6</c:v>
                      </c:pt>
                      <c:pt idx="225">
                        <c:v>73.5</c:v>
                      </c:pt>
                      <c:pt idx="226">
                        <c:v>86.4</c:v>
                      </c:pt>
                      <c:pt idx="227">
                        <c:v>99.3</c:v>
                      </c:pt>
                      <c:pt idx="228">
                        <c:v>112.2</c:v>
                      </c:pt>
                      <c:pt idx="229">
                        <c:v>125.1</c:v>
                      </c:pt>
                      <c:pt idx="230">
                        <c:v>138</c:v>
                      </c:pt>
                      <c:pt idx="231">
                        <c:v>135.9</c:v>
                      </c:pt>
                      <c:pt idx="232">
                        <c:v>133.80000000000001</c:v>
                      </c:pt>
                      <c:pt idx="233">
                        <c:v>131.69999999999999</c:v>
                      </c:pt>
                      <c:pt idx="234">
                        <c:v>129.6</c:v>
                      </c:pt>
                      <c:pt idx="235">
                        <c:v>127.5</c:v>
                      </c:pt>
                      <c:pt idx="236">
                        <c:v>125.4</c:v>
                      </c:pt>
                      <c:pt idx="237">
                        <c:v>123.3</c:v>
                      </c:pt>
                      <c:pt idx="238">
                        <c:v>121.2</c:v>
                      </c:pt>
                      <c:pt idx="239">
                        <c:v>119.1</c:v>
                      </c:pt>
                      <c:pt idx="240">
                        <c:v>117</c:v>
                      </c:pt>
                      <c:pt idx="241">
                        <c:v>107.1</c:v>
                      </c:pt>
                      <c:pt idx="242">
                        <c:v>97.2</c:v>
                      </c:pt>
                      <c:pt idx="243">
                        <c:v>87.3</c:v>
                      </c:pt>
                      <c:pt idx="244">
                        <c:v>77.400000000000006</c:v>
                      </c:pt>
                      <c:pt idx="245">
                        <c:v>67.5</c:v>
                      </c:pt>
                      <c:pt idx="246">
                        <c:v>57.599999999999902</c:v>
                      </c:pt>
                      <c:pt idx="247">
                        <c:v>47.7</c:v>
                      </c:pt>
                      <c:pt idx="248">
                        <c:v>37.799999999999997</c:v>
                      </c:pt>
                      <c:pt idx="249">
                        <c:v>27.899999999999899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8.399999999999999</c:v>
                      </c:pt>
                      <c:pt idx="262">
                        <c:v>18.8</c:v>
                      </c:pt>
                      <c:pt idx="263">
                        <c:v>19.2</c:v>
                      </c:pt>
                      <c:pt idx="264">
                        <c:v>19.600000000000001</c:v>
                      </c:pt>
                      <c:pt idx="265">
                        <c:v>20</c:v>
                      </c:pt>
                      <c:pt idx="266">
                        <c:v>20.399999999999999</c:v>
                      </c:pt>
                      <c:pt idx="267">
                        <c:v>20.8</c:v>
                      </c:pt>
                      <c:pt idx="268">
                        <c:v>21.2</c:v>
                      </c:pt>
                      <c:pt idx="269">
                        <c:v>21.6</c:v>
                      </c:pt>
                      <c:pt idx="270">
                        <c:v>22</c:v>
                      </c:pt>
                      <c:pt idx="271">
                        <c:v>22.5</c:v>
                      </c:pt>
                      <c:pt idx="272">
                        <c:v>23</c:v>
                      </c:pt>
                      <c:pt idx="273">
                        <c:v>23.5</c:v>
                      </c:pt>
                      <c:pt idx="274">
                        <c:v>24</c:v>
                      </c:pt>
                      <c:pt idx="275">
                        <c:v>24.5</c:v>
                      </c:pt>
                      <c:pt idx="276">
                        <c:v>25</c:v>
                      </c:pt>
                      <c:pt idx="277">
                        <c:v>25.5</c:v>
                      </c:pt>
                      <c:pt idx="278">
                        <c:v>26</c:v>
                      </c:pt>
                      <c:pt idx="279">
                        <c:v>26.5</c:v>
                      </c:pt>
                      <c:pt idx="280">
                        <c:v>27</c:v>
                      </c:pt>
                      <c:pt idx="281">
                        <c:v>25.2</c:v>
                      </c:pt>
                      <c:pt idx="282">
                        <c:v>23.4</c:v>
                      </c:pt>
                      <c:pt idx="283">
                        <c:v>21.6</c:v>
                      </c:pt>
                      <c:pt idx="284">
                        <c:v>19.8</c:v>
                      </c:pt>
                      <c:pt idx="285">
                        <c:v>18</c:v>
                      </c:pt>
                      <c:pt idx="286">
                        <c:v>16.2</c:v>
                      </c:pt>
                      <c:pt idx="287">
                        <c:v>14.4</c:v>
                      </c:pt>
                      <c:pt idx="288">
                        <c:v>12.6</c:v>
                      </c:pt>
                      <c:pt idx="289">
                        <c:v>10.8</c:v>
                      </c:pt>
                      <c:pt idx="290">
                        <c:v>9</c:v>
                      </c:pt>
                      <c:pt idx="291">
                        <c:v>8.1</c:v>
                      </c:pt>
                      <c:pt idx="292">
                        <c:v>7.2</c:v>
                      </c:pt>
                      <c:pt idx="293">
                        <c:v>6.3</c:v>
                      </c:pt>
                      <c:pt idx="294">
                        <c:v>5.4</c:v>
                      </c:pt>
                      <c:pt idx="295">
                        <c:v>4.5</c:v>
                      </c:pt>
                      <c:pt idx="296">
                        <c:v>3.5999999999999899</c:v>
                      </c:pt>
                      <c:pt idx="297">
                        <c:v>2.7</c:v>
                      </c:pt>
                      <c:pt idx="298">
                        <c:v>1.7999999999999901</c:v>
                      </c:pt>
                      <c:pt idx="299">
                        <c:v>0.9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E-2A6A-4474-8CD8-015D2A89E125}"/>
                  </c:ext>
                </c:extLst>
              </c15:ser>
            </c15:filteredScatterSeries>
            <c15:filteredScatterSeries>
              <c15:ser>
                <c:idx val="19"/>
                <c:order val="6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2:$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8</c:v>
                      </c:pt>
                      <c:pt idx="152">
                        <c:v>3.6</c:v>
                      </c:pt>
                      <c:pt idx="153">
                        <c:v>5.4</c:v>
                      </c:pt>
                      <c:pt idx="154">
                        <c:v>7.2</c:v>
                      </c:pt>
                      <c:pt idx="155">
                        <c:v>9</c:v>
                      </c:pt>
                      <c:pt idx="156">
                        <c:v>10.8</c:v>
                      </c:pt>
                      <c:pt idx="157">
                        <c:v>12.6</c:v>
                      </c:pt>
                      <c:pt idx="158">
                        <c:v>14.4</c:v>
                      </c:pt>
                      <c:pt idx="159">
                        <c:v>16.2</c:v>
                      </c:pt>
                      <c:pt idx="160">
                        <c:v>18</c:v>
                      </c:pt>
                      <c:pt idx="161">
                        <c:v>17.100000000000001</c:v>
                      </c:pt>
                      <c:pt idx="162">
                        <c:v>16.2</c:v>
                      </c:pt>
                      <c:pt idx="163">
                        <c:v>15.3</c:v>
                      </c:pt>
                      <c:pt idx="164">
                        <c:v>14.4</c:v>
                      </c:pt>
                      <c:pt idx="165">
                        <c:v>13.5</c:v>
                      </c:pt>
                      <c:pt idx="166">
                        <c:v>12.6</c:v>
                      </c:pt>
                      <c:pt idx="167">
                        <c:v>11.7</c:v>
                      </c:pt>
                      <c:pt idx="168">
                        <c:v>10.8</c:v>
                      </c:pt>
                      <c:pt idx="169">
                        <c:v>9.9</c:v>
                      </c:pt>
                      <c:pt idx="170">
                        <c:v>9</c:v>
                      </c:pt>
                      <c:pt idx="171">
                        <c:v>9.9</c:v>
                      </c:pt>
                      <c:pt idx="172">
                        <c:v>10.8</c:v>
                      </c:pt>
                      <c:pt idx="173">
                        <c:v>11.7</c:v>
                      </c:pt>
                      <c:pt idx="174">
                        <c:v>12.6</c:v>
                      </c:pt>
                      <c:pt idx="175">
                        <c:v>13.5</c:v>
                      </c:pt>
                      <c:pt idx="176">
                        <c:v>14.4</c:v>
                      </c:pt>
                      <c:pt idx="177">
                        <c:v>15.3</c:v>
                      </c:pt>
                      <c:pt idx="178">
                        <c:v>16.2</c:v>
                      </c:pt>
                      <c:pt idx="179">
                        <c:v>17.100000000000001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1</c:v>
                      </c:pt>
                      <c:pt idx="192">
                        <c:v>7.2</c:v>
                      </c:pt>
                      <c:pt idx="193">
                        <c:v>6.3</c:v>
                      </c:pt>
                      <c:pt idx="194">
                        <c:v>5.4</c:v>
                      </c:pt>
                      <c:pt idx="195">
                        <c:v>4.5</c:v>
                      </c:pt>
                      <c:pt idx="196">
                        <c:v>3.5999999999999899</c:v>
                      </c:pt>
                      <c:pt idx="197">
                        <c:v>2.7</c:v>
                      </c:pt>
                      <c:pt idx="198">
                        <c:v>1.7999999999999901</c:v>
                      </c:pt>
                      <c:pt idx="199">
                        <c:v>0.9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1.8</c:v>
                      </c:pt>
                      <c:pt idx="222">
                        <c:v>3.6</c:v>
                      </c:pt>
                      <c:pt idx="223">
                        <c:v>5.4</c:v>
                      </c:pt>
                      <c:pt idx="224">
                        <c:v>7.2</c:v>
                      </c:pt>
                      <c:pt idx="225">
                        <c:v>9</c:v>
                      </c:pt>
                      <c:pt idx="226">
                        <c:v>10.8</c:v>
                      </c:pt>
                      <c:pt idx="227">
                        <c:v>12.6</c:v>
                      </c:pt>
                      <c:pt idx="228">
                        <c:v>14.4</c:v>
                      </c:pt>
                      <c:pt idx="229">
                        <c:v>16.2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F-2A6A-4474-8CD8-015D2A89E125}"/>
                  </c:ext>
                </c:extLst>
              </c15:ser>
            </c15:filteredScatterSeries>
            <c15:filteredScatterSeries>
              <c15:ser>
                <c:idx val="20"/>
                <c:order val="6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2:$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.4</c:v>
                      </c:pt>
                      <c:pt idx="22">
                        <c:v>9.8000000000000007</c:v>
                      </c:pt>
                      <c:pt idx="23">
                        <c:v>10.199999999999999</c:v>
                      </c:pt>
                      <c:pt idx="24">
                        <c:v>10.6</c:v>
                      </c:pt>
                      <c:pt idx="25">
                        <c:v>11</c:v>
                      </c:pt>
                      <c:pt idx="26">
                        <c:v>11.4</c:v>
                      </c:pt>
                      <c:pt idx="27">
                        <c:v>11.8</c:v>
                      </c:pt>
                      <c:pt idx="28">
                        <c:v>12.2</c:v>
                      </c:pt>
                      <c:pt idx="29">
                        <c:v>12.6</c:v>
                      </c:pt>
                      <c:pt idx="30">
                        <c:v>13</c:v>
                      </c:pt>
                      <c:pt idx="31">
                        <c:v>11.7</c:v>
                      </c:pt>
                      <c:pt idx="32">
                        <c:v>10.4</c:v>
                      </c:pt>
                      <c:pt idx="33">
                        <c:v>9.1</c:v>
                      </c:pt>
                      <c:pt idx="34">
                        <c:v>7.8</c:v>
                      </c:pt>
                      <c:pt idx="35">
                        <c:v>6.5</c:v>
                      </c:pt>
                      <c:pt idx="36">
                        <c:v>5.1999999999999904</c:v>
                      </c:pt>
                      <c:pt idx="37">
                        <c:v>3.9</c:v>
                      </c:pt>
                      <c:pt idx="38">
                        <c:v>2.5999999999999899</c:v>
                      </c:pt>
                      <c:pt idx="39">
                        <c:v>1.2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2.7</c:v>
                      </c:pt>
                      <c:pt idx="122">
                        <c:v>5.4</c:v>
                      </c:pt>
                      <c:pt idx="123">
                        <c:v>8.1</c:v>
                      </c:pt>
                      <c:pt idx="124">
                        <c:v>10.8</c:v>
                      </c:pt>
                      <c:pt idx="125">
                        <c:v>13.5</c:v>
                      </c:pt>
                      <c:pt idx="126">
                        <c:v>16.2</c:v>
                      </c:pt>
                      <c:pt idx="127">
                        <c:v>18.899999999999999</c:v>
                      </c:pt>
                      <c:pt idx="128">
                        <c:v>21.6</c:v>
                      </c:pt>
                      <c:pt idx="129">
                        <c:v>24.3</c:v>
                      </c:pt>
                      <c:pt idx="130">
                        <c:v>27</c:v>
                      </c:pt>
                      <c:pt idx="131">
                        <c:v>27</c:v>
                      </c:pt>
                      <c:pt idx="132">
                        <c:v>27</c:v>
                      </c:pt>
                      <c:pt idx="133">
                        <c:v>27</c:v>
                      </c:pt>
                      <c:pt idx="134">
                        <c:v>27</c:v>
                      </c:pt>
                      <c:pt idx="135">
                        <c:v>27</c:v>
                      </c:pt>
                      <c:pt idx="136">
                        <c:v>27</c:v>
                      </c:pt>
                      <c:pt idx="137">
                        <c:v>27</c:v>
                      </c:pt>
                      <c:pt idx="138">
                        <c:v>27</c:v>
                      </c:pt>
                      <c:pt idx="139">
                        <c:v>27</c:v>
                      </c:pt>
                      <c:pt idx="140">
                        <c:v>27</c:v>
                      </c:pt>
                      <c:pt idx="141">
                        <c:v>29.1</c:v>
                      </c:pt>
                      <c:pt idx="142">
                        <c:v>31.2</c:v>
                      </c:pt>
                      <c:pt idx="143">
                        <c:v>33.299999999999997</c:v>
                      </c:pt>
                      <c:pt idx="144">
                        <c:v>35.4</c:v>
                      </c:pt>
                      <c:pt idx="145">
                        <c:v>37.5</c:v>
                      </c:pt>
                      <c:pt idx="146">
                        <c:v>39.6</c:v>
                      </c:pt>
                      <c:pt idx="147">
                        <c:v>41.7</c:v>
                      </c:pt>
                      <c:pt idx="148">
                        <c:v>43.8</c:v>
                      </c:pt>
                      <c:pt idx="149">
                        <c:v>45.9</c:v>
                      </c:pt>
                      <c:pt idx="150">
                        <c:v>48</c:v>
                      </c:pt>
                      <c:pt idx="151">
                        <c:v>50.1</c:v>
                      </c:pt>
                      <c:pt idx="152">
                        <c:v>52.2</c:v>
                      </c:pt>
                      <c:pt idx="153">
                        <c:v>54.3</c:v>
                      </c:pt>
                      <c:pt idx="154">
                        <c:v>56.4</c:v>
                      </c:pt>
                      <c:pt idx="155">
                        <c:v>58.5</c:v>
                      </c:pt>
                      <c:pt idx="156">
                        <c:v>60.6</c:v>
                      </c:pt>
                      <c:pt idx="157">
                        <c:v>62.7</c:v>
                      </c:pt>
                      <c:pt idx="158">
                        <c:v>64.8</c:v>
                      </c:pt>
                      <c:pt idx="159">
                        <c:v>66.900000000000006</c:v>
                      </c:pt>
                      <c:pt idx="160">
                        <c:v>69</c:v>
                      </c:pt>
                      <c:pt idx="161">
                        <c:v>67.5</c:v>
                      </c:pt>
                      <c:pt idx="162">
                        <c:v>66</c:v>
                      </c:pt>
                      <c:pt idx="163">
                        <c:v>64.5</c:v>
                      </c:pt>
                      <c:pt idx="164">
                        <c:v>63</c:v>
                      </c:pt>
                      <c:pt idx="165">
                        <c:v>61.5</c:v>
                      </c:pt>
                      <c:pt idx="166">
                        <c:v>60</c:v>
                      </c:pt>
                      <c:pt idx="167">
                        <c:v>58.5</c:v>
                      </c:pt>
                      <c:pt idx="168">
                        <c:v>57</c:v>
                      </c:pt>
                      <c:pt idx="169">
                        <c:v>55.5</c:v>
                      </c:pt>
                      <c:pt idx="170">
                        <c:v>54</c:v>
                      </c:pt>
                      <c:pt idx="171">
                        <c:v>54</c:v>
                      </c:pt>
                      <c:pt idx="172">
                        <c:v>54</c:v>
                      </c:pt>
                      <c:pt idx="173">
                        <c:v>54</c:v>
                      </c:pt>
                      <c:pt idx="174">
                        <c:v>54</c:v>
                      </c:pt>
                      <c:pt idx="175">
                        <c:v>54</c:v>
                      </c:pt>
                      <c:pt idx="176">
                        <c:v>54</c:v>
                      </c:pt>
                      <c:pt idx="177">
                        <c:v>54</c:v>
                      </c:pt>
                      <c:pt idx="178">
                        <c:v>54</c:v>
                      </c:pt>
                      <c:pt idx="179">
                        <c:v>54</c:v>
                      </c:pt>
                      <c:pt idx="180">
                        <c:v>54</c:v>
                      </c:pt>
                      <c:pt idx="181">
                        <c:v>58.2</c:v>
                      </c:pt>
                      <c:pt idx="182">
                        <c:v>62.4</c:v>
                      </c:pt>
                      <c:pt idx="183">
                        <c:v>66.599999999999994</c:v>
                      </c:pt>
                      <c:pt idx="184">
                        <c:v>70.8</c:v>
                      </c:pt>
                      <c:pt idx="185">
                        <c:v>75</c:v>
                      </c:pt>
                      <c:pt idx="186">
                        <c:v>79.2</c:v>
                      </c:pt>
                      <c:pt idx="187">
                        <c:v>83.4</c:v>
                      </c:pt>
                      <c:pt idx="188">
                        <c:v>87.6</c:v>
                      </c:pt>
                      <c:pt idx="189">
                        <c:v>91.8</c:v>
                      </c:pt>
                      <c:pt idx="190">
                        <c:v>96</c:v>
                      </c:pt>
                      <c:pt idx="191">
                        <c:v>100.2</c:v>
                      </c:pt>
                      <c:pt idx="192">
                        <c:v>104.4</c:v>
                      </c:pt>
                      <c:pt idx="193">
                        <c:v>108.6</c:v>
                      </c:pt>
                      <c:pt idx="194">
                        <c:v>112.8</c:v>
                      </c:pt>
                      <c:pt idx="195">
                        <c:v>117</c:v>
                      </c:pt>
                      <c:pt idx="196">
                        <c:v>121.2</c:v>
                      </c:pt>
                      <c:pt idx="197">
                        <c:v>125.4</c:v>
                      </c:pt>
                      <c:pt idx="198">
                        <c:v>129.6</c:v>
                      </c:pt>
                      <c:pt idx="199">
                        <c:v>133.80000000000001</c:v>
                      </c:pt>
                      <c:pt idx="200">
                        <c:v>138</c:v>
                      </c:pt>
                      <c:pt idx="201">
                        <c:v>137.1</c:v>
                      </c:pt>
                      <c:pt idx="202">
                        <c:v>136.19999999999999</c:v>
                      </c:pt>
                      <c:pt idx="203">
                        <c:v>135.30000000000001</c:v>
                      </c:pt>
                      <c:pt idx="204">
                        <c:v>134.4</c:v>
                      </c:pt>
                      <c:pt idx="205">
                        <c:v>133.5</c:v>
                      </c:pt>
                      <c:pt idx="206">
                        <c:v>132.6</c:v>
                      </c:pt>
                      <c:pt idx="207">
                        <c:v>131.69999999999999</c:v>
                      </c:pt>
                      <c:pt idx="208">
                        <c:v>130.80000000000001</c:v>
                      </c:pt>
                      <c:pt idx="209">
                        <c:v>129.9</c:v>
                      </c:pt>
                      <c:pt idx="210">
                        <c:v>129</c:v>
                      </c:pt>
                      <c:pt idx="211">
                        <c:v>128.1</c:v>
                      </c:pt>
                      <c:pt idx="212">
                        <c:v>127.2</c:v>
                      </c:pt>
                      <c:pt idx="213">
                        <c:v>126.3</c:v>
                      </c:pt>
                      <c:pt idx="214">
                        <c:v>125.4</c:v>
                      </c:pt>
                      <c:pt idx="215">
                        <c:v>124.5</c:v>
                      </c:pt>
                      <c:pt idx="216">
                        <c:v>123.6</c:v>
                      </c:pt>
                      <c:pt idx="217">
                        <c:v>122.7</c:v>
                      </c:pt>
                      <c:pt idx="218">
                        <c:v>121.8</c:v>
                      </c:pt>
                      <c:pt idx="219">
                        <c:v>120.9</c:v>
                      </c:pt>
                      <c:pt idx="220">
                        <c:v>120</c:v>
                      </c:pt>
                      <c:pt idx="221">
                        <c:v>114.9</c:v>
                      </c:pt>
                      <c:pt idx="222">
                        <c:v>109.8</c:v>
                      </c:pt>
                      <c:pt idx="223">
                        <c:v>104.7</c:v>
                      </c:pt>
                      <c:pt idx="224">
                        <c:v>99.6</c:v>
                      </c:pt>
                      <c:pt idx="225">
                        <c:v>94.5</c:v>
                      </c:pt>
                      <c:pt idx="226">
                        <c:v>89.4</c:v>
                      </c:pt>
                      <c:pt idx="227">
                        <c:v>84.3</c:v>
                      </c:pt>
                      <c:pt idx="228">
                        <c:v>79.2</c:v>
                      </c:pt>
                      <c:pt idx="229">
                        <c:v>74.099999999999994</c:v>
                      </c:pt>
                      <c:pt idx="230">
                        <c:v>69</c:v>
                      </c:pt>
                      <c:pt idx="231">
                        <c:v>66.599999999999994</c:v>
                      </c:pt>
                      <c:pt idx="232">
                        <c:v>64.2</c:v>
                      </c:pt>
                      <c:pt idx="233">
                        <c:v>61.8</c:v>
                      </c:pt>
                      <c:pt idx="234">
                        <c:v>59.4</c:v>
                      </c:pt>
                      <c:pt idx="235">
                        <c:v>57</c:v>
                      </c:pt>
                      <c:pt idx="236">
                        <c:v>54.6</c:v>
                      </c:pt>
                      <c:pt idx="237">
                        <c:v>52.2</c:v>
                      </c:pt>
                      <c:pt idx="238">
                        <c:v>49.8</c:v>
                      </c:pt>
                      <c:pt idx="239">
                        <c:v>47.4</c:v>
                      </c:pt>
                      <c:pt idx="240">
                        <c:v>45</c:v>
                      </c:pt>
                      <c:pt idx="241">
                        <c:v>45.9</c:v>
                      </c:pt>
                      <c:pt idx="242">
                        <c:v>46.8</c:v>
                      </c:pt>
                      <c:pt idx="243">
                        <c:v>47.7</c:v>
                      </c:pt>
                      <c:pt idx="244">
                        <c:v>48.6</c:v>
                      </c:pt>
                      <c:pt idx="245">
                        <c:v>49.5</c:v>
                      </c:pt>
                      <c:pt idx="246">
                        <c:v>50.4</c:v>
                      </c:pt>
                      <c:pt idx="247">
                        <c:v>51.3</c:v>
                      </c:pt>
                      <c:pt idx="248">
                        <c:v>52.2</c:v>
                      </c:pt>
                      <c:pt idx="249">
                        <c:v>53.1</c:v>
                      </c:pt>
                      <c:pt idx="250">
                        <c:v>54</c:v>
                      </c:pt>
                      <c:pt idx="251">
                        <c:v>51.3</c:v>
                      </c:pt>
                      <c:pt idx="252">
                        <c:v>48.6</c:v>
                      </c:pt>
                      <c:pt idx="253">
                        <c:v>45.9</c:v>
                      </c:pt>
                      <c:pt idx="254">
                        <c:v>43.2</c:v>
                      </c:pt>
                      <c:pt idx="255">
                        <c:v>40.5</c:v>
                      </c:pt>
                      <c:pt idx="256">
                        <c:v>37.799999999999997</c:v>
                      </c:pt>
                      <c:pt idx="257">
                        <c:v>35.099999999999902</c:v>
                      </c:pt>
                      <c:pt idx="258">
                        <c:v>32.4</c:v>
                      </c:pt>
                      <c:pt idx="259">
                        <c:v>29.7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6</c:v>
                      </c:pt>
                      <c:pt idx="282">
                        <c:v>36</c:v>
                      </c:pt>
                      <c:pt idx="283">
                        <c:v>36</c:v>
                      </c:pt>
                      <c:pt idx="284">
                        <c:v>36</c:v>
                      </c:pt>
                      <c:pt idx="285">
                        <c:v>36</c:v>
                      </c:pt>
                      <c:pt idx="286">
                        <c:v>36</c:v>
                      </c:pt>
                      <c:pt idx="287">
                        <c:v>36</c:v>
                      </c:pt>
                      <c:pt idx="288">
                        <c:v>36</c:v>
                      </c:pt>
                      <c:pt idx="289">
                        <c:v>36</c:v>
                      </c:pt>
                      <c:pt idx="290">
                        <c:v>36</c:v>
                      </c:pt>
                      <c:pt idx="291">
                        <c:v>34.200000000000003</c:v>
                      </c:pt>
                      <c:pt idx="292">
                        <c:v>32.4</c:v>
                      </c:pt>
                      <c:pt idx="293">
                        <c:v>30.6</c:v>
                      </c:pt>
                      <c:pt idx="294">
                        <c:v>28.8</c:v>
                      </c:pt>
                      <c:pt idx="295">
                        <c:v>27</c:v>
                      </c:pt>
                      <c:pt idx="296">
                        <c:v>25.2</c:v>
                      </c:pt>
                      <c:pt idx="297">
                        <c:v>23.4</c:v>
                      </c:pt>
                      <c:pt idx="298">
                        <c:v>21.6</c:v>
                      </c:pt>
                      <c:pt idx="299">
                        <c:v>19.8</c:v>
                      </c:pt>
                      <c:pt idx="300">
                        <c:v>18</c:v>
                      </c:pt>
                      <c:pt idx="301">
                        <c:v>18.899999999999999</c:v>
                      </c:pt>
                      <c:pt idx="302">
                        <c:v>19.8</c:v>
                      </c:pt>
                      <c:pt idx="303">
                        <c:v>20.7</c:v>
                      </c:pt>
                      <c:pt idx="304">
                        <c:v>21.6</c:v>
                      </c:pt>
                      <c:pt idx="305">
                        <c:v>22.5</c:v>
                      </c:pt>
                      <c:pt idx="306">
                        <c:v>23.4</c:v>
                      </c:pt>
                      <c:pt idx="307">
                        <c:v>24.3</c:v>
                      </c:pt>
                      <c:pt idx="308">
                        <c:v>25.2</c:v>
                      </c:pt>
                      <c:pt idx="309">
                        <c:v>26.1</c:v>
                      </c:pt>
                      <c:pt idx="310">
                        <c:v>27</c:v>
                      </c:pt>
                      <c:pt idx="311">
                        <c:v>27</c:v>
                      </c:pt>
                      <c:pt idx="312">
                        <c:v>27</c:v>
                      </c:pt>
                      <c:pt idx="313">
                        <c:v>27</c:v>
                      </c:pt>
                      <c:pt idx="314">
                        <c:v>27</c:v>
                      </c:pt>
                      <c:pt idx="315">
                        <c:v>27</c:v>
                      </c:pt>
                      <c:pt idx="316">
                        <c:v>27</c:v>
                      </c:pt>
                      <c:pt idx="317">
                        <c:v>27</c:v>
                      </c:pt>
                      <c:pt idx="318">
                        <c:v>27</c:v>
                      </c:pt>
                      <c:pt idx="319">
                        <c:v>27</c:v>
                      </c:pt>
                      <c:pt idx="320">
                        <c:v>27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0-2A6A-4474-8CD8-015D2A89E125}"/>
                  </c:ext>
                </c:extLst>
              </c15:ser>
            </c15:filteredScatterSeries>
            <c15:filteredScatterSeries>
              <c15:ser>
                <c:idx val="21"/>
                <c:order val="6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2:$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7.100000000000001</c:v>
                      </c:pt>
                      <c:pt idx="2">
                        <c:v>16.2</c:v>
                      </c:pt>
                      <c:pt idx="3">
                        <c:v>15.3</c:v>
                      </c:pt>
                      <c:pt idx="4">
                        <c:v>14.4</c:v>
                      </c:pt>
                      <c:pt idx="5">
                        <c:v>13.5</c:v>
                      </c:pt>
                      <c:pt idx="6">
                        <c:v>12.6</c:v>
                      </c:pt>
                      <c:pt idx="7">
                        <c:v>11.7</c:v>
                      </c:pt>
                      <c:pt idx="8">
                        <c:v>10.8</c:v>
                      </c:pt>
                      <c:pt idx="9">
                        <c:v>9.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.6</c:v>
                      </c:pt>
                      <c:pt idx="42">
                        <c:v>3.2</c:v>
                      </c:pt>
                      <c:pt idx="43">
                        <c:v>4.8</c:v>
                      </c:pt>
                      <c:pt idx="44">
                        <c:v>6.4</c:v>
                      </c:pt>
                      <c:pt idx="45">
                        <c:v>8</c:v>
                      </c:pt>
                      <c:pt idx="46">
                        <c:v>9.6</c:v>
                      </c:pt>
                      <c:pt idx="47">
                        <c:v>11.2</c:v>
                      </c:pt>
                      <c:pt idx="48">
                        <c:v>12.8</c:v>
                      </c:pt>
                      <c:pt idx="49">
                        <c:v>14.4</c:v>
                      </c:pt>
                      <c:pt idx="50">
                        <c:v>16</c:v>
                      </c:pt>
                      <c:pt idx="51">
                        <c:v>17.7</c:v>
                      </c:pt>
                      <c:pt idx="52">
                        <c:v>19.399999999999999</c:v>
                      </c:pt>
                      <c:pt idx="53">
                        <c:v>21.1</c:v>
                      </c:pt>
                      <c:pt idx="54">
                        <c:v>22.8</c:v>
                      </c:pt>
                      <c:pt idx="55">
                        <c:v>24.5</c:v>
                      </c:pt>
                      <c:pt idx="56">
                        <c:v>26.2</c:v>
                      </c:pt>
                      <c:pt idx="57">
                        <c:v>27.9</c:v>
                      </c:pt>
                      <c:pt idx="58">
                        <c:v>29.6</c:v>
                      </c:pt>
                      <c:pt idx="59">
                        <c:v>31.299999999999901</c:v>
                      </c:pt>
                      <c:pt idx="60">
                        <c:v>33</c:v>
                      </c:pt>
                      <c:pt idx="61">
                        <c:v>29.7</c:v>
                      </c:pt>
                      <c:pt idx="62">
                        <c:v>26.4</c:v>
                      </c:pt>
                      <c:pt idx="63">
                        <c:v>23.1</c:v>
                      </c:pt>
                      <c:pt idx="64">
                        <c:v>19.8</c:v>
                      </c:pt>
                      <c:pt idx="65">
                        <c:v>16.5</c:v>
                      </c:pt>
                      <c:pt idx="66">
                        <c:v>13.2</c:v>
                      </c:pt>
                      <c:pt idx="67">
                        <c:v>9.9</c:v>
                      </c:pt>
                      <c:pt idx="68">
                        <c:v>6.6</c:v>
                      </c:pt>
                      <c:pt idx="69">
                        <c:v>3.3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7.8</c:v>
                      </c:pt>
                      <c:pt idx="122">
                        <c:v>15.6</c:v>
                      </c:pt>
                      <c:pt idx="123">
                        <c:v>23.4</c:v>
                      </c:pt>
                      <c:pt idx="124">
                        <c:v>31.2</c:v>
                      </c:pt>
                      <c:pt idx="125">
                        <c:v>39</c:v>
                      </c:pt>
                      <c:pt idx="126">
                        <c:v>46.8</c:v>
                      </c:pt>
                      <c:pt idx="127">
                        <c:v>54.6</c:v>
                      </c:pt>
                      <c:pt idx="128">
                        <c:v>62.4</c:v>
                      </c:pt>
                      <c:pt idx="129">
                        <c:v>70.2</c:v>
                      </c:pt>
                      <c:pt idx="130">
                        <c:v>78</c:v>
                      </c:pt>
                      <c:pt idx="131">
                        <c:v>80.099999999999994</c:v>
                      </c:pt>
                      <c:pt idx="132">
                        <c:v>82.2</c:v>
                      </c:pt>
                      <c:pt idx="133">
                        <c:v>84.3</c:v>
                      </c:pt>
                      <c:pt idx="134">
                        <c:v>86.4</c:v>
                      </c:pt>
                      <c:pt idx="135">
                        <c:v>88.5</c:v>
                      </c:pt>
                      <c:pt idx="136">
                        <c:v>90.6</c:v>
                      </c:pt>
                      <c:pt idx="137">
                        <c:v>92.7</c:v>
                      </c:pt>
                      <c:pt idx="138">
                        <c:v>94.8</c:v>
                      </c:pt>
                      <c:pt idx="139">
                        <c:v>96.9</c:v>
                      </c:pt>
                      <c:pt idx="140">
                        <c:v>99</c:v>
                      </c:pt>
                      <c:pt idx="141">
                        <c:v>93</c:v>
                      </c:pt>
                      <c:pt idx="142">
                        <c:v>87</c:v>
                      </c:pt>
                      <c:pt idx="143">
                        <c:v>81</c:v>
                      </c:pt>
                      <c:pt idx="144">
                        <c:v>75</c:v>
                      </c:pt>
                      <c:pt idx="145">
                        <c:v>69</c:v>
                      </c:pt>
                      <c:pt idx="146">
                        <c:v>63</c:v>
                      </c:pt>
                      <c:pt idx="147">
                        <c:v>57</c:v>
                      </c:pt>
                      <c:pt idx="148">
                        <c:v>51</c:v>
                      </c:pt>
                      <c:pt idx="149">
                        <c:v>45</c:v>
                      </c:pt>
                      <c:pt idx="150">
                        <c:v>39</c:v>
                      </c:pt>
                      <c:pt idx="151">
                        <c:v>39</c:v>
                      </c:pt>
                      <c:pt idx="152">
                        <c:v>39</c:v>
                      </c:pt>
                      <c:pt idx="153">
                        <c:v>39</c:v>
                      </c:pt>
                      <c:pt idx="154">
                        <c:v>39</c:v>
                      </c:pt>
                      <c:pt idx="155">
                        <c:v>39</c:v>
                      </c:pt>
                      <c:pt idx="156">
                        <c:v>39</c:v>
                      </c:pt>
                      <c:pt idx="157">
                        <c:v>39</c:v>
                      </c:pt>
                      <c:pt idx="158">
                        <c:v>39</c:v>
                      </c:pt>
                      <c:pt idx="159">
                        <c:v>39</c:v>
                      </c:pt>
                      <c:pt idx="160">
                        <c:v>39</c:v>
                      </c:pt>
                      <c:pt idx="161">
                        <c:v>38.4</c:v>
                      </c:pt>
                      <c:pt idx="162">
                        <c:v>37.799999999999997</c:v>
                      </c:pt>
                      <c:pt idx="163">
                        <c:v>37.200000000000003</c:v>
                      </c:pt>
                      <c:pt idx="164">
                        <c:v>36.6</c:v>
                      </c:pt>
                      <c:pt idx="165">
                        <c:v>36</c:v>
                      </c:pt>
                      <c:pt idx="166">
                        <c:v>35.4</c:v>
                      </c:pt>
                      <c:pt idx="167">
                        <c:v>34.799999999999997</c:v>
                      </c:pt>
                      <c:pt idx="168">
                        <c:v>34.200000000000003</c:v>
                      </c:pt>
                      <c:pt idx="169">
                        <c:v>33.6</c:v>
                      </c:pt>
                      <c:pt idx="170">
                        <c:v>33</c:v>
                      </c:pt>
                      <c:pt idx="171">
                        <c:v>32.4</c:v>
                      </c:pt>
                      <c:pt idx="172">
                        <c:v>31.8</c:v>
                      </c:pt>
                      <c:pt idx="173">
                        <c:v>31.2</c:v>
                      </c:pt>
                      <c:pt idx="174">
                        <c:v>30.6</c:v>
                      </c:pt>
                      <c:pt idx="175">
                        <c:v>30</c:v>
                      </c:pt>
                      <c:pt idx="176">
                        <c:v>29.4</c:v>
                      </c:pt>
                      <c:pt idx="177">
                        <c:v>28.8</c:v>
                      </c:pt>
                      <c:pt idx="178">
                        <c:v>28.2</c:v>
                      </c:pt>
                      <c:pt idx="179">
                        <c:v>27.6</c:v>
                      </c:pt>
                      <c:pt idx="180">
                        <c:v>27</c:v>
                      </c:pt>
                      <c:pt idx="181">
                        <c:v>29.4</c:v>
                      </c:pt>
                      <c:pt idx="182">
                        <c:v>31.8</c:v>
                      </c:pt>
                      <c:pt idx="183">
                        <c:v>34.200000000000003</c:v>
                      </c:pt>
                      <c:pt idx="184">
                        <c:v>36.6</c:v>
                      </c:pt>
                      <c:pt idx="185">
                        <c:v>39</c:v>
                      </c:pt>
                      <c:pt idx="186">
                        <c:v>41.4</c:v>
                      </c:pt>
                      <c:pt idx="187">
                        <c:v>43.8</c:v>
                      </c:pt>
                      <c:pt idx="188">
                        <c:v>46.2</c:v>
                      </c:pt>
                      <c:pt idx="189">
                        <c:v>48.599999999999902</c:v>
                      </c:pt>
                      <c:pt idx="190">
                        <c:v>51</c:v>
                      </c:pt>
                      <c:pt idx="191">
                        <c:v>51.9</c:v>
                      </c:pt>
                      <c:pt idx="192">
                        <c:v>52.8</c:v>
                      </c:pt>
                      <c:pt idx="193">
                        <c:v>53.7</c:v>
                      </c:pt>
                      <c:pt idx="194">
                        <c:v>54.6</c:v>
                      </c:pt>
                      <c:pt idx="195">
                        <c:v>55.5</c:v>
                      </c:pt>
                      <c:pt idx="196">
                        <c:v>56.4</c:v>
                      </c:pt>
                      <c:pt idx="197">
                        <c:v>57.3</c:v>
                      </c:pt>
                      <c:pt idx="198">
                        <c:v>58.2</c:v>
                      </c:pt>
                      <c:pt idx="199">
                        <c:v>59.1</c:v>
                      </c:pt>
                      <c:pt idx="200">
                        <c:v>60</c:v>
                      </c:pt>
                      <c:pt idx="201">
                        <c:v>54.9</c:v>
                      </c:pt>
                      <c:pt idx="202">
                        <c:v>49.8</c:v>
                      </c:pt>
                      <c:pt idx="203">
                        <c:v>44.7</c:v>
                      </c:pt>
                      <c:pt idx="204">
                        <c:v>39.6</c:v>
                      </c:pt>
                      <c:pt idx="205">
                        <c:v>34.5</c:v>
                      </c:pt>
                      <c:pt idx="206">
                        <c:v>29.4</c:v>
                      </c:pt>
                      <c:pt idx="207">
                        <c:v>24.3</c:v>
                      </c:pt>
                      <c:pt idx="208">
                        <c:v>19.2</c:v>
                      </c:pt>
                      <c:pt idx="209">
                        <c:v>14.1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9</c:v>
                      </c:pt>
                      <c:pt idx="222">
                        <c:v>9</c:v>
                      </c:pt>
                      <c:pt idx="223">
                        <c:v>9</c:v>
                      </c:pt>
                      <c:pt idx="224">
                        <c:v>9</c:v>
                      </c:pt>
                      <c:pt idx="225">
                        <c:v>9</c:v>
                      </c:pt>
                      <c:pt idx="226">
                        <c:v>9</c:v>
                      </c:pt>
                      <c:pt idx="227">
                        <c:v>9</c:v>
                      </c:pt>
                      <c:pt idx="228">
                        <c:v>9</c:v>
                      </c:pt>
                      <c:pt idx="229">
                        <c:v>9</c:v>
                      </c:pt>
                      <c:pt idx="230">
                        <c:v>9</c:v>
                      </c:pt>
                      <c:pt idx="231">
                        <c:v>18</c:v>
                      </c:pt>
                      <c:pt idx="232">
                        <c:v>27</c:v>
                      </c:pt>
                      <c:pt idx="233">
                        <c:v>36</c:v>
                      </c:pt>
                      <c:pt idx="234">
                        <c:v>45</c:v>
                      </c:pt>
                      <c:pt idx="235">
                        <c:v>54</c:v>
                      </c:pt>
                      <c:pt idx="236">
                        <c:v>63</c:v>
                      </c:pt>
                      <c:pt idx="237">
                        <c:v>72</c:v>
                      </c:pt>
                      <c:pt idx="238">
                        <c:v>81</c:v>
                      </c:pt>
                      <c:pt idx="239">
                        <c:v>90</c:v>
                      </c:pt>
                      <c:pt idx="240">
                        <c:v>99</c:v>
                      </c:pt>
                      <c:pt idx="241">
                        <c:v>100.8</c:v>
                      </c:pt>
                      <c:pt idx="242">
                        <c:v>102.6</c:v>
                      </c:pt>
                      <c:pt idx="243">
                        <c:v>104.4</c:v>
                      </c:pt>
                      <c:pt idx="244">
                        <c:v>106.2</c:v>
                      </c:pt>
                      <c:pt idx="245">
                        <c:v>108</c:v>
                      </c:pt>
                      <c:pt idx="246">
                        <c:v>109.8</c:v>
                      </c:pt>
                      <c:pt idx="247">
                        <c:v>111.6</c:v>
                      </c:pt>
                      <c:pt idx="248">
                        <c:v>113.4</c:v>
                      </c:pt>
                      <c:pt idx="249">
                        <c:v>115.2</c:v>
                      </c:pt>
                      <c:pt idx="250">
                        <c:v>117</c:v>
                      </c:pt>
                      <c:pt idx="251">
                        <c:v>107.1</c:v>
                      </c:pt>
                      <c:pt idx="252">
                        <c:v>97.2</c:v>
                      </c:pt>
                      <c:pt idx="253">
                        <c:v>87.3</c:v>
                      </c:pt>
                      <c:pt idx="254">
                        <c:v>77.400000000000006</c:v>
                      </c:pt>
                      <c:pt idx="255">
                        <c:v>67.5</c:v>
                      </c:pt>
                      <c:pt idx="256">
                        <c:v>57.599999999999902</c:v>
                      </c:pt>
                      <c:pt idx="257">
                        <c:v>47.7</c:v>
                      </c:pt>
                      <c:pt idx="258">
                        <c:v>37.799999999999997</c:v>
                      </c:pt>
                      <c:pt idx="259">
                        <c:v>27.899999999999899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1.8</c:v>
                      </c:pt>
                      <c:pt idx="292">
                        <c:v>3.6</c:v>
                      </c:pt>
                      <c:pt idx="293">
                        <c:v>5.4</c:v>
                      </c:pt>
                      <c:pt idx="294">
                        <c:v>7.2</c:v>
                      </c:pt>
                      <c:pt idx="295">
                        <c:v>9</c:v>
                      </c:pt>
                      <c:pt idx="296">
                        <c:v>10.8</c:v>
                      </c:pt>
                      <c:pt idx="297">
                        <c:v>12.6</c:v>
                      </c:pt>
                      <c:pt idx="298">
                        <c:v>14.4</c:v>
                      </c:pt>
                      <c:pt idx="299">
                        <c:v>16.2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1-2A6A-4474-8CD8-015D2A89E125}"/>
                  </c:ext>
                </c:extLst>
              </c15:ser>
            </c15:filteredScatterSeries>
            <c15:filteredScatterSeries>
              <c15:ser>
                <c:idx val="22"/>
                <c:order val="6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2:$X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6.6</c:v>
                      </c:pt>
                      <c:pt idx="252">
                        <c:v>13.2</c:v>
                      </c:pt>
                      <c:pt idx="253">
                        <c:v>19.799999999999901</c:v>
                      </c:pt>
                      <c:pt idx="254">
                        <c:v>26.4</c:v>
                      </c:pt>
                      <c:pt idx="255">
                        <c:v>33</c:v>
                      </c:pt>
                      <c:pt idx="256">
                        <c:v>39.599999999999902</c:v>
                      </c:pt>
                      <c:pt idx="257">
                        <c:v>46.199999999999903</c:v>
                      </c:pt>
                      <c:pt idx="258">
                        <c:v>52.8</c:v>
                      </c:pt>
                      <c:pt idx="259">
                        <c:v>59.4</c:v>
                      </c:pt>
                      <c:pt idx="260">
                        <c:v>66</c:v>
                      </c:pt>
                      <c:pt idx="261">
                        <c:v>66.900000000000006</c:v>
                      </c:pt>
                      <c:pt idx="262">
                        <c:v>67.8</c:v>
                      </c:pt>
                      <c:pt idx="263">
                        <c:v>68.7</c:v>
                      </c:pt>
                      <c:pt idx="264">
                        <c:v>69.599999999999994</c:v>
                      </c:pt>
                      <c:pt idx="265">
                        <c:v>70.5</c:v>
                      </c:pt>
                      <c:pt idx="266">
                        <c:v>71.400000000000006</c:v>
                      </c:pt>
                      <c:pt idx="267">
                        <c:v>72.3</c:v>
                      </c:pt>
                      <c:pt idx="268">
                        <c:v>73.2</c:v>
                      </c:pt>
                      <c:pt idx="269">
                        <c:v>74.099999999999994</c:v>
                      </c:pt>
                      <c:pt idx="270">
                        <c:v>75</c:v>
                      </c:pt>
                      <c:pt idx="271">
                        <c:v>68.400000000000006</c:v>
                      </c:pt>
                      <c:pt idx="272">
                        <c:v>61.8</c:v>
                      </c:pt>
                      <c:pt idx="273">
                        <c:v>55.2</c:v>
                      </c:pt>
                      <c:pt idx="274">
                        <c:v>48.6</c:v>
                      </c:pt>
                      <c:pt idx="275">
                        <c:v>42</c:v>
                      </c:pt>
                      <c:pt idx="276">
                        <c:v>35.4</c:v>
                      </c:pt>
                      <c:pt idx="277">
                        <c:v>28.8</c:v>
                      </c:pt>
                      <c:pt idx="278">
                        <c:v>22.2</c:v>
                      </c:pt>
                      <c:pt idx="279">
                        <c:v>15.6</c:v>
                      </c:pt>
                      <c:pt idx="280">
                        <c:v>9</c:v>
                      </c:pt>
                      <c:pt idx="281">
                        <c:v>11.7</c:v>
                      </c:pt>
                      <c:pt idx="282">
                        <c:v>14.4</c:v>
                      </c:pt>
                      <c:pt idx="283">
                        <c:v>17.100000000000001</c:v>
                      </c:pt>
                      <c:pt idx="284">
                        <c:v>19.8</c:v>
                      </c:pt>
                      <c:pt idx="285">
                        <c:v>22.5</c:v>
                      </c:pt>
                      <c:pt idx="286">
                        <c:v>25.2</c:v>
                      </c:pt>
                      <c:pt idx="287">
                        <c:v>27.9</c:v>
                      </c:pt>
                      <c:pt idx="288">
                        <c:v>30.6</c:v>
                      </c:pt>
                      <c:pt idx="289">
                        <c:v>33.299999999999997</c:v>
                      </c:pt>
                      <c:pt idx="290">
                        <c:v>36</c:v>
                      </c:pt>
                      <c:pt idx="291">
                        <c:v>36</c:v>
                      </c:pt>
                      <c:pt idx="292">
                        <c:v>36</c:v>
                      </c:pt>
                      <c:pt idx="293">
                        <c:v>36</c:v>
                      </c:pt>
                      <c:pt idx="294">
                        <c:v>36</c:v>
                      </c:pt>
                      <c:pt idx="295">
                        <c:v>36</c:v>
                      </c:pt>
                      <c:pt idx="296">
                        <c:v>36</c:v>
                      </c:pt>
                      <c:pt idx="297">
                        <c:v>36</c:v>
                      </c:pt>
                      <c:pt idx="298">
                        <c:v>36</c:v>
                      </c:pt>
                      <c:pt idx="299">
                        <c:v>36</c:v>
                      </c:pt>
                      <c:pt idx="300">
                        <c:v>36</c:v>
                      </c:pt>
                      <c:pt idx="301">
                        <c:v>34.200000000000003</c:v>
                      </c:pt>
                      <c:pt idx="302">
                        <c:v>32.4</c:v>
                      </c:pt>
                      <c:pt idx="303">
                        <c:v>30.6</c:v>
                      </c:pt>
                      <c:pt idx="304">
                        <c:v>28.8</c:v>
                      </c:pt>
                      <c:pt idx="305">
                        <c:v>27</c:v>
                      </c:pt>
                      <c:pt idx="306">
                        <c:v>25.2</c:v>
                      </c:pt>
                      <c:pt idx="307">
                        <c:v>23.4</c:v>
                      </c:pt>
                      <c:pt idx="308">
                        <c:v>21.6</c:v>
                      </c:pt>
                      <c:pt idx="309">
                        <c:v>19.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2-2A6A-4474-8CD8-015D2A89E125}"/>
                  </c:ext>
                </c:extLst>
              </c15:ser>
            </c15:filteredScatterSeries>
            <c15:filteredScatterSeries>
              <c15:ser>
                <c:idx val="23"/>
                <c:order val="6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6">
                        <a:lumMod val="8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2:$Y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3-2A6A-4474-8CD8-015D2A89E125}"/>
                  </c:ext>
                </c:extLst>
              </c15:ser>
            </c15:filteredScatterSeries>
            <c15:filteredScatterSeries>
              <c15:ser>
                <c:idx val="24"/>
                <c:order val="6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2:$Z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6.2</c:v>
                      </c:pt>
                      <c:pt idx="2">
                        <c:v>14.4</c:v>
                      </c:pt>
                      <c:pt idx="3">
                        <c:v>12.6</c:v>
                      </c:pt>
                      <c:pt idx="4">
                        <c:v>10.8</c:v>
                      </c:pt>
                      <c:pt idx="5">
                        <c:v>9</c:v>
                      </c:pt>
                      <c:pt idx="6">
                        <c:v>7.1999999999999904</c:v>
                      </c:pt>
                      <c:pt idx="7">
                        <c:v>5.4</c:v>
                      </c:pt>
                      <c:pt idx="8">
                        <c:v>3.5999999999999899</c:v>
                      </c:pt>
                      <c:pt idx="9">
                        <c:v>1.8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.9</c:v>
                      </c:pt>
                      <c:pt idx="42">
                        <c:v>1.8</c:v>
                      </c:pt>
                      <c:pt idx="43">
                        <c:v>2.7</c:v>
                      </c:pt>
                      <c:pt idx="44">
                        <c:v>3.6</c:v>
                      </c:pt>
                      <c:pt idx="45">
                        <c:v>4.5</c:v>
                      </c:pt>
                      <c:pt idx="46">
                        <c:v>5.4</c:v>
                      </c:pt>
                      <c:pt idx="47">
                        <c:v>6.3</c:v>
                      </c:pt>
                      <c:pt idx="48">
                        <c:v>7.2</c:v>
                      </c:pt>
                      <c:pt idx="49">
                        <c:v>8.1</c:v>
                      </c:pt>
                      <c:pt idx="50">
                        <c:v>9</c:v>
                      </c:pt>
                      <c:pt idx="51">
                        <c:v>9</c:v>
                      </c:pt>
                      <c:pt idx="52">
                        <c:v>9</c:v>
                      </c:pt>
                      <c:pt idx="53">
                        <c:v>9</c:v>
                      </c:pt>
                      <c:pt idx="54">
                        <c:v>9</c:v>
                      </c:pt>
                      <c:pt idx="55">
                        <c:v>9</c:v>
                      </c:pt>
                      <c:pt idx="56">
                        <c:v>9</c:v>
                      </c:pt>
                      <c:pt idx="57">
                        <c:v>9</c:v>
                      </c:pt>
                      <c:pt idx="58">
                        <c:v>9</c:v>
                      </c:pt>
                      <c:pt idx="59">
                        <c:v>9</c:v>
                      </c:pt>
                      <c:pt idx="60">
                        <c:v>9</c:v>
                      </c:pt>
                      <c:pt idx="61">
                        <c:v>8.1</c:v>
                      </c:pt>
                      <c:pt idx="62">
                        <c:v>7.2</c:v>
                      </c:pt>
                      <c:pt idx="63">
                        <c:v>6.3</c:v>
                      </c:pt>
                      <c:pt idx="64">
                        <c:v>5.4</c:v>
                      </c:pt>
                      <c:pt idx="65">
                        <c:v>4.5</c:v>
                      </c:pt>
                      <c:pt idx="66">
                        <c:v>3.5999999999999899</c:v>
                      </c:pt>
                      <c:pt idx="67">
                        <c:v>2.7</c:v>
                      </c:pt>
                      <c:pt idx="68">
                        <c:v>1.7999999999999901</c:v>
                      </c:pt>
                      <c:pt idx="69">
                        <c:v>0.9</c:v>
                      </c:pt>
                      <c:pt idx="70">
                        <c:v>0</c:v>
                      </c:pt>
                      <c:pt idx="71">
                        <c:v>5.7</c:v>
                      </c:pt>
                      <c:pt idx="72">
                        <c:v>11.4</c:v>
                      </c:pt>
                      <c:pt idx="73">
                        <c:v>17.100000000000001</c:v>
                      </c:pt>
                      <c:pt idx="74">
                        <c:v>22.8</c:v>
                      </c:pt>
                      <c:pt idx="75">
                        <c:v>28.5</c:v>
                      </c:pt>
                      <c:pt idx="76">
                        <c:v>34.200000000000003</c:v>
                      </c:pt>
                      <c:pt idx="77">
                        <c:v>39.9</c:v>
                      </c:pt>
                      <c:pt idx="78">
                        <c:v>45.6</c:v>
                      </c:pt>
                      <c:pt idx="79">
                        <c:v>51.3</c:v>
                      </c:pt>
                      <c:pt idx="80">
                        <c:v>57</c:v>
                      </c:pt>
                      <c:pt idx="81">
                        <c:v>51.3</c:v>
                      </c:pt>
                      <c:pt idx="82">
                        <c:v>45.6</c:v>
                      </c:pt>
                      <c:pt idx="83">
                        <c:v>39.9</c:v>
                      </c:pt>
                      <c:pt idx="84">
                        <c:v>34.200000000000003</c:v>
                      </c:pt>
                      <c:pt idx="85">
                        <c:v>28.5</c:v>
                      </c:pt>
                      <c:pt idx="86">
                        <c:v>22.799999999999901</c:v>
                      </c:pt>
                      <c:pt idx="87">
                        <c:v>17.100000000000001</c:v>
                      </c:pt>
                      <c:pt idx="88">
                        <c:v>11.399999999999901</c:v>
                      </c:pt>
                      <c:pt idx="89">
                        <c:v>5.6999999999999904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2.1</c:v>
                      </c:pt>
                      <c:pt idx="162">
                        <c:v>4.2</c:v>
                      </c:pt>
                      <c:pt idx="163">
                        <c:v>6.3</c:v>
                      </c:pt>
                      <c:pt idx="164">
                        <c:v>8.4</c:v>
                      </c:pt>
                      <c:pt idx="165">
                        <c:v>10.5</c:v>
                      </c:pt>
                      <c:pt idx="166">
                        <c:v>12.6</c:v>
                      </c:pt>
                      <c:pt idx="167">
                        <c:v>14.7</c:v>
                      </c:pt>
                      <c:pt idx="168">
                        <c:v>16.8</c:v>
                      </c:pt>
                      <c:pt idx="169">
                        <c:v>18.899999999999999</c:v>
                      </c:pt>
                      <c:pt idx="170">
                        <c:v>21</c:v>
                      </c:pt>
                      <c:pt idx="171">
                        <c:v>21</c:v>
                      </c:pt>
                      <c:pt idx="172">
                        <c:v>21</c:v>
                      </c:pt>
                      <c:pt idx="173">
                        <c:v>21</c:v>
                      </c:pt>
                      <c:pt idx="174">
                        <c:v>21</c:v>
                      </c:pt>
                      <c:pt idx="175">
                        <c:v>21</c:v>
                      </c:pt>
                      <c:pt idx="176">
                        <c:v>21</c:v>
                      </c:pt>
                      <c:pt idx="177">
                        <c:v>21</c:v>
                      </c:pt>
                      <c:pt idx="178">
                        <c:v>21</c:v>
                      </c:pt>
                      <c:pt idx="179">
                        <c:v>21</c:v>
                      </c:pt>
                      <c:pt idx="180">
                        <c:v>21</c:v>
                      </c:pt>
                      <c:pt idx="181">
                        <c:v>19.8</c:v>
                      </c:pt>
                      <c:pt idx="182">
                        <c:v>18.600000000000001</c:v>
                      </c:pt>
                      <c:pt idx="183">
                        <c:v>17.399999999999999</c:v>
                      </c:pt>
                      <c:pt idx="184">
                        <c:v>16.2</c:v>
                      </c:pt>
                      <c:pt idx="185">
                        <c:v>15</c:v>
                      </c:pt>
                      <c:pt idx="186">
                        <c:v>13.8</c:v>
                      </c:pt>
                      <c:pt idx="187">
                        <c:v>12.6</c:v>
                      </c:pt>
                      <c:pt idx="188">
                        <c:v>11.4</c:v>
                      </c:pt>
                      <c:pt idx="189">
                        <c:v>10.19999999999999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13.2</c:v>
                      </c:pt>
                      <c:pt idx="202">
                        <c:v>17.399999999999999</c:v>
                      </c:pt>
                      <c:pt idx="203">
                        <c:v>21.6</c:v>
                      </c:pt>
                      <c:pt idx="204">
                        <c:v>25.8</c:v>
                      </c:pt>
                      <c:pt idx="205">
                        <c:v>30</c:v>
                      </c:pt>
                      <c:pt idx="206">
                        <c:v>34.200000000000003</c:v>
                      </c:pt>
                      <c:pt idx="207">
                        <c:v>38.4</c:v>
                      </c:pt>
                      <c:pt idx="208">
                        <c:v>42.6</c:v>
                      </c:pt>
                      <c:pt idx="209">
                        <c:v>46.8</c:v>
                      </c:pt>
                      <c:pt idx="210">
                        <c:v>51</c:v>
                      </c:pt>
                      <c:pt idx="211">
                        <c:v>52.5</c:v>
                      </c:pt>
                      <c:pt idx="212">
                        <c:v>54</c:v>
                      </c:pt>
                      <c:pt idx="213">
                        <c:v>55.5</c:v>
                      </c:pt>
                      <c:pt idx="214">
                        <c:v>57</c:v>
                      </c:pt>
                      <c:pt idx="215">
                        <c:v>58.5</c:v>
                      </c:pt>
                      <c:pt idx="216">
                        <c:v>60</c:v>
                      </c:pt>
                      <c:pt idx="217">
                        <c:v>61.5</c:v>
                      </c:pt>
                      <c:pt idx="218">
                        <c:v>63</c:v>
                      </c:pt>
                      <c:pt idx="219">
                        <c:v>64.5</c:v>
                      </c:pt>
                      <c:pt idx="220">
                        <c:v>66</c:v>
                      </c:pt>
                      <c:pt idx="221">
                        <c:v>70.5</c:v>
                      </c:pt>
                      <c:pt idx="222">
                        <c:v>75</c:v>
                      </c:pt>
                      <c:pt idx="223">
                        <c:v>79.5</c:v>
                      </c:pt>
                      <c:pt idx="224">
                        <c:v>84</c:v>
                      </c:pt>
                      <c:pt idx="225">
                        <c:v>88.5</c:v>
                      </c:pt>
                      <c:pt idx="226">
                        <c:v>93</c:v>
                      </c:pt>
                      <c:pt idx="227">
                        <c:v>97.5</c:v>
                      </c:pt>
                      <c:pt idx="228">
                        <c:v>102</c:v>
                      </c:pt>
                      <c:pt idx="229">
                        <c:v>106.5</c:v>
                      </c:pt>
                      <c:pt idx="230">
                        <c:v>111</c:v>
                      </c:pt>
                      <c:pt idx="231">
                        <c:v>106.2</c:v>
                      </c:pt>
                      <c:pt idx="232">
                        <c:v>101.4</c:v>
                      </c:pt>
                      <c:pt idx="233">
                        <c:v>96.6</c:v>
                      </c:pt>
                      <c:pt idx="234">
                        <c:v>91.8</c:v>
                      </c:pt>
                      <c:pt idx="235">
                        <c:v>87</c:v>
                      </c:pt>
                      <c:pt idx="236">
                        <c:v>82.2</c:v>
                      </c:pt>
                      <c:pt idx="237">
                        <c:v>77.400000000000006</c:v>
                      </c:pt>
                      <c:pt idx="238">
                        <c:v>72.599999999999994</c:v>
                      </c:pt>
                      <c:pt idx="239">
                        <c:v>67.8</c:v>
                      </c:pt>
                      <c:pt idx="240">
                        <c:v>63</c:v>
                      </c:pt>
                      <c:pt idx="241">
                        <c:v>57.6</c:v>
                      </c:pt>
                      <c:pt idx="242">
                        <c:v>52.2</c:v>
                      </c:pt>
                      <c:pt idx="243">
                        <c:v>46.8</c:v>
                      </c:pt>
                      <c:pt idx="244">
                        <c:v>41.4</c:v>
                      </c:pt>
                      <c:pt idx="245">
                        <c:v>36</c:v>
                      </c:pt>
                      <c:pt idx="246">
                        <c:v>30.599999999999898</c:v>
                      </c:pt>
                      <c:pt idx="247">
                        <c:v>25.1999999999999</c:v>
                      </c:pt>
                      <c:pt idx="248">
                        <c:v>19.799999999999901</c:v>
                      </c:pt>
                      <c:pt idx="249">
                        <c:v>14.399999999999901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16.2</c:v>
                      </c:pt>
                      <c:pt idx="272">
                        <c:v>14.4</c:v>
                      </c:pt>
                      <c:pt idx="273">
                        <c:v>12.6</c:v>
                      </c:pt>
                      <c:pt idx="274">
                        <c:v>10.8</c:v>
                      </c:pt>
                      <c:pt idx="275">
                        <c:v>9</c:v>
                      </c:pt>
                      <c:pt idx="276">
                        <c:v>7.1999999999999904</c:v>
                      </c:pt>
                      <c:pt idx="277">
                        <c:v>5.4</c:v>
                      </c:pt>
                      <c:pt idx="278">
                        <c:v>3.5999999999999899</c:v>
                      </c:pt>
                      <c:pt idx="279">
                        <c:v>1.8</c:v>
                      </c:pt>
                      <c:pt idx="280">
                        <c:v>0</c:v>
                      </c:pt>
                      <c:pt idx="281">
                        <c:v>3</c:v>
                      </c:pt>
                      <c:pt idx="282">
                        <c:v>6</c:v>
                      </c:pt>
                      <c:pt idx="283">
                        <c:v>9</c:v>
                      </c:pt>
                      <c:pt idx="284">
                        <c:v>12</c:v>
                      </c:pt>
                      <c:pt idx="285">
                        <c:v>15</c:v>
                      </c:pt>
                      <c:pt idx="286">
                        <c:v>18</c:v>
                      </c:pt>
                      <c:pt idx="287">
                        <c:v>21</c:v>
                      </c:pt>
                      <c:pt idx="288">
                        <c:v>24</c:v>
                      </c:pt>
                      <c:pt idx="289">
                        <c:v>27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4-2A6A-4474-8CD8-015D2A89E125}"/>
                  </c:ext>
                </c:extLst>
              </c15:ser>
            </c15:filteredScatterSeries>
            <c15:filteredScatterSeries>
              <c15:ser>
                <c:idx val="25"/>
                <c:order val="6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A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A$2:$A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10.199999999999999</c:v>
                      </c:pt>
                      <c:pt idx="12">
                        <c:v>11.4</c:v>
                      </c:pt>
                      <c:pt idx="13">
                        <c:v>12.6</c:v>
                      </c:pt>
                      <c:pt idx="14">
                        <c:v>13.8</c:v>
                      </c:pt>
                      <c:pt idx="15">
                        <c:v>15</c:v>
                      </c:pt>
                      <c:pt idx="16">
                        <c:v>16.2</c:v>
                      </c:pt>
                      <c:pt idx="17">
                        <c:v>17.399999999999999</c:v>
                      </c:pt>
                      <c:pt idx="18">
                        <c:v>18.600000000000001</c:v>
                      </c:pt>
                      <c:pt idx="19">
                        <c:v>19.799999999999901</c:v>
                      </c:pt>
                      <c:pt idx="20">
                        <c:v>21</c:v>
                      </c:pt>
                      <c:pt idx="21">
                        <c:v>18.899999999999999</c:v>
                      </c:pt>
                      <c:pt idx="22">
                        <c:v>16.8</c:v>
                      </c:pt>
                      <c:pt idx="23">
                        <c:v>14.7</c:v>
                      </c:pt>
                      <c:pt idx="24">
                        <c:v>12.6</c:v>
                      </c:pt>
                      <c:pt idx="25">
                        <c:v>10.5</c:v>
                      </c:pt>
                      <c:pt idx="26">
                        <c:v>8.3999999999999897</c:v>
                      </c:pt>
                      <c:pt idx="27">
                        <c:v>6.2999999999999901</c:v>
                      </c:pt>
                      <c:pt idx="28">
                        <c:v>4.1999999999999904</c:v>
                      </c:pt>
                      <c:pt idx="29">
                        <c:v>2.099999999999989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.9</c:v>
                      </c:pt>
                      <c:pt idx="62">
                        <c:v>1.8</c:v>
                      </c:pt>
                      <c:pt idx="63">
                        <c:v>2.7</c:v>
                      </c:pt>
                      <c:pt idx="64">
                        <c:v>3.6</c:v>
                      </c:pt>
                      <c:pt idx="65">
                        <c:v>4.5</c:v>
                      </c:pt>
                      <c:pt idx="66">
                        <c:v>5.4</c:v>
                      </c:pt>
                      <c:pt idx="67">
                        <c:v>6.3</c:v>
                      </c:pt>
                      <c:pt idx="68">
                        <c:v>7.2</c:v>
                      </c:pt>
                      <c:pt idx="69">
                        <c:v>8.1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27</c:v>
                      </c:pt>
                      <c:pt idx="122">
                        <c:v>45</c:v>
                      </c:pt>
                      <c:pt idx="123">
                        <c:v>63</c:v>
                      </c:pt>
                      <c:pt idx="124">
                        <c:v>81</c:v>
                      </c:pt>
                      <c:pt idx="125">
                        <c:v>99</c:v>
                      </c:pt>
                      <c:pt idx="126">
                        <c:v>117</c:v>
                      </c:pt>
                      <c:pt idx="127">
                        <c:v>135</c:v>
                      </c:pt>
                      <c:pt idx="128">
                        <c:v>153</c:v>
                      </c:pt>
                      <c:pt idx="129">
                        <c:v>171</c:v>
                      </c:pt>
                      <c:pt idx="130">
                        <c:v>189</c:v>
                      </c:pt>
                      <c:pt idx="131">
                        <c:v>273.89999999999998</c:v>
                      </c:pt>
                      <c:pt idx="132">
                        <c:v>358.8</c:v>
                      </c:pt>
                      <c:pt idx="133">
                        <c:v>443.7</c:v>
                      </c:pt>
                      <c:pt idx="134">
                        <c:v>528.6</c:v>
                      </c:pt>
                      <c:pt idx="135">
                        <c:v>613.5</c:v>
                      </c:pt>
                      <c:pt idx="136">
                        <c:v>698.4</c:v>
                      </c:pt>
                      <c:pt idx="137">
                        <c:v>783.3</c:v>
                      </c:pt>
                      <c:pt idx="138">
                        <c:v>868.2</c:v>
                      </c:pt>
                      <c:pt idx="139">
                        <c:v>953.1</c:v>
                      </c:pt>
                      <c:pt idx="140">
                        <c:v>1038</c:v>
                      </c:pt>
                      <c:pt idx="141">
                        <c:v>1003.2</c:v>
                      </c:pt>
                      <c:pt idx="142">
                        <c:v>968.4</c:v>
                      </c:pt>
                      <c:pt idx="143">
                        <c:v>933.6</c:v>
                      </c:pt>
                      <c:pt idx="144">
                        <c:v>898.8</c:v>
                      </c:pt>
                      <c:pt idx="145">
                        <c:v>864</c:v>
                      </c:pt>
                      <c:pt idx="146">
                        <c:v>829.2</c:v>
                      </c:pt>
                      <c:pt idx="147">
                        <c:v>794.4</c:v>
                      </c:pt>
                      <c:pt idx="148">
                        <c:v>759.6</c:v>
                      </c:pt>
                      <c:pt idx="149">
                        <c:v>724.8</c:v>
                      </c:pt>
                      <c:pt idx="150">
                        <c:v>690</c:v>
                      </c:pt>
                      <c:pt idx="151">
                        <c:v>723.6</c:v>
                      </c:pt>
                      <c:pt idx="152">
                        <c:v>757.2</c:v>
                      </c:pt>
                      <c:pt idx="153">
                        <c:v>790.8</c:v>
                      </c:pt>
                      <c:pt idx="154">
                        <c:v>824.4</c:v>
                      </c:pt>
                      <c:pt idx="155">
                        <c:v>858</c:v>
                      </c:pt>
                      <c:pt idx="156">
                        <c:v>891.6</c:v>
                      </c:pt>
                      <c:pt idx="157">
                        <c:v>925.2</c:v>
                      </c:pt>
                      <c:pt idx="158">
                        <c:v>958.8</c:v>
                      </c:pt>
                      <c:pt idx="159">
                        <c:v>992.4</c:v>
                      </c:pt>
                      <c:pt idx="160">
                        <c:v>1026</c:v>
                      </c:pt>
                      <c:pt idx="161">
                        <c:v>1030.8</c:v>
                      </c:pt>
                      <c:pt idx="162">
                        <c:v>1035.5999999999999</c:v>
                      </c:pt>
                      <c:pt idx="163">
                        <c:v>1040.4000000000001</c:v>
                      </c:pt>
                      <c:pt idx="164">
                        <c:v>1045.2</c:v>
                      </c:pt>
                      <c:pt idx="165">
                        <c:v>1050</c:v>
                      </c:pt>
                      <c:pt idx="166">
                        <c:v>1054.8</c:v>
                      </c:pt>
                      <c:pt idx="167">
                        <c:v>1059.5999999999999</c:v>
                      </c:pt>
                      <c:pt idx="168">
                        <c:v>1064.4000000000001</c:v>
                      </c:pt>
                      <c:pt idx="169">
                        <c:v>1069.2</c:v>
                      </c:pt>
                      <c:pt idx="170">
                        <c:v>1074</c:v>
                      </c:pt>
                      <c:pt idx="171">
                        <c:v>1110</c:v>
                      </c:pt>
                      <c:pt idx="172">
                        <c:v>1146</c:v>
                      </c:pt>
                      <c:pt idx="173">
                        <c:v>1182</c:v>
                      </c:pt>
                      <c:pt idx="174">
                        <c:v>1218</c:v>
                      </c:pt>
                      <c:pt idx="175">
                        <c:v>1254</c:v>
                      </c:pt>
                      <c:pt idx="176">
                        <c:v>1290</c:v>
                      </c:pt>
                      <c:pt idx="177">
                        <c:v>1326</c:v>
                      </c:pt>
                      <c:pt idx="178">
                        <c:v>1362</c:v>
                      </c:pt>
                      <c:pt idx="179">
                        <c:v>1398</c:v>
                      </c:pt>
                      <c:pt idx="180">
                        <c:v>1434</c:v>
                      </c:pt>
                      <c:pt idx="181">
                        <c:v>1377.6</c:v>
                      </c:pt>
                      <c:pt idx="182">
                        <c:v>1321.2</c:v>
                      </c:pt>
                      <c:pt idx="183">
                        <c:v>1264.8</c:v>
                      </c:pt>
                      <c:pt idx="184">
                        <c:v>1208.4000000000001</c:v>
                      </c:pt>
                      <c:pt idx="185">
                        <c:v>1152</c:v>
                      </c:pt>
                      <c:pt idx="186">
                        <c:v>1095.5999999999999</c:v>
                      </c:pt>
                      <c:pt idx="187">
                        <c:v>1039.2</c:v>
                      </c:pt>
                      <c:pt idx="188">
                        <c:v>982.8</c:v>
                      </c:pt>
                      <c:pt idx="189">
                        <c:v>926.4</c:v>
                      </c:pt>
                      <c:pt idx="190">
                        <c:v>870</c:v>
                      </c:pt>
                      <c:pt idx="191">
                        <c:v>843.6</c:v>
                      </c:pt>
                      <c:pt idx="192">
                        <c:v>817.2</c:v>
                      </c:pt>
                      <c:pt idx="193">
                        <c:v>790.8</c:v>
                      </c:pt>
                      <c:pt idx="194">
                        <c:v>764.4</c:v>
                      </c:pt>
                      <c:pt idx="195">
                        <c:v>738</c:v>
                      </c:pt>
                      <c:pt idx="196">
                        <c:v>711.6</c:v>
                      </c:pt>
                      <c:pt idx="197">
                        <c:v>685.2</c:v>
                      </c:pt>
                      <c:pt idx="198">
                        <c:v>658.8</c:v>
                      </c:pt>
                      <c:pt idx="199">
                        <c:v>632.4</c:v>
                      </c:pt>
                      <c:pt idx="200">
                        <c:v>606</c:v>
                      </c:pt>
                      <c:pt idx="201">
                        <c:v>558.9</c:v>
                      </c:pt>
                      <c:pt idx="202">
                        <c:v>511.8</c:v>
                      </c:pt>
                      <c:pt idx="203">
                        <c:v>464.7</c:v>
                      </c:pt>
                      <c:pt idx="204">
                        <c:v>417.6</c:v>
                      </c:pt>
                      <c:pt idx="205">
                        <c:v>370.5</c:v>
                      </c:pt>
                      <c:pt idx="206">
                        <c:v>323.39999999999998</c:v>
                      </c:pt>
                      <c:pt idx="207">
                        <c:v>276.3</c:v>
                      </c:pt>
                      <c:pt idx="208">
                        <c:v>229.2</c:v>
                      </c:pt>
                      <c:pt idx="209">
                        <c:v>182.099999999999</c:v>
                      </c:pt>
                      <c:pt idx="210">
                        <c:v>135</c:v>
                      </c:pt>
                      <c:pt idx="211">
                        <c:v>125.1</c:v>
                      </c:pt>
                      <c:pt idx="212">
                        <c:v>115.2</c:v>
                      </c:pt>
                      <c:pt idx="213">
                        <c:v>105.3</c:v>
                      </c:pt>
                      <c:pt idx="214">
                        <c:v>95.4</c:v>
                      </c:pt>
                      <c:pt idx="215">
                        <c:v>85.5</c:v>
                      </c:pt>
                      <c:pt idx="216">
                        <c:v>75.599999999999994</c:v>
                      </c:pt>
                      <c:pt idx="217">
                        <c:v>65.7</c:v>
                      </c:pt>
                      <c:pt idx="218">
                        <c:v>55.8</c:v>
                      </c:pt>
                      <c:pt idx="219">
                        <c:v>45.899999999999899</c:v>
                      </c:pt>
                      <c:pt idx="220">
                        <c:v>36</c:v>
                      </c:pt>
                      <c:pt idx="221">
                        <c:v>38.700000000000003</c:v>
                      </c:pt>
                      <c:pt idx="222">
                        <c:v>41.4</c:v>
                      </c:pt>
                      <c:pt idx="223">
                        <c:v>44.1</c:v>
                      </c:pt>
                      <c:pt idx="224">
                        <c:v>46.8</c:v>
                      </c:pt>
                      <c:pt idx="225">
                        <c:v>49.5</c:v>
                      </c:pt>
                      <c:pt idx="226">
                        <c:v>52.2</c:v>
                      </c:pt>
                      <c:pt idx="227">
                        <c:v>54.9</c:v>
                      </c:pt>
                      <c:pt idx="228">
                        <c:v>57.6</c:v>
                      </c:pt>
                      <c:pt idx="229">
                        <c:v>60.3</c:v>
                      </c:pt>
                      <c:pt idx="230">
                        <c:v>63</c:v>
                      </c:pt>
                      <c:pt idx="231">
                        <c:v>60.6</c:v>
                      </c:pt>
                      <c:pt idx="232">
                        <c:v>58.2</c:v>
                      </c:pt>
                      <c:pt idx="233">
                        <c:v>55.8</c:v>
                      </c:pt>
                      <c:pt idx="234">
                        <c:v>53.4</c:v>
                      </c:pt>
                      <c:pt idx="235">
                        <c:v>51</c:v>
                      </c:pt>
                      <c:pt idx="236">
                        <c:v>48.6</c:v>
                      </c:pt>
                      <c:pt idx="237">
                        <c:v>46.2</c:v>
                      </c:pt>
                      <c:pt idx="238">
                        <c:v>43.8</c:v>
                      </c:pt>
                      <c:pt idx="239">
                        <c:v>41.4</c:v>
                      </c:pt>
                      <c:pt idx="240">
                        <c:v>39</c:v>
                      </c:pt>
                      <c:pt idx="241">
                        <c:v>38.1</c:v>
                      </c:pt>
                      <c:pt idx="242">
                        <c:v>37.200000000000003</c:v>
                      </c:pt>
                      <c:pt idx="243">
                        <c:v>36.299999999999997</c:v>
                      </c:pt>
                      <c:pt idx="244">
                        <c:v>35.4</c:v>
                      </c:pt>
                      <c:pt idx="245">
                        <c:v>34.5</c:v>
                      </c:pt>
                      <c:pt idx="246">
                        <c:v>33.6</c:v>
                      </c:pt>
                      <c:pt idx="247">
                        <c:v>32.700000000000003</c:v>
                      </c:pt>
                      <c:pt idx="248">
                        <c:v>31.8</c:v>
                      </c:pt>
                      <c:pt idx="249">
                        <c:v>30.9</c:v>
                      </c:pt>
                      <c:pt idx="250">
                        <c:v>30</c:v>
                      </c:pt>
                      <c:pt idx="251">
                        <c:v>29.1</c:v>
                      </c:pt>
                      <c:pt idx="252">
                        <c:v>28.2</c:v>
                      </c:pt>
                      <c:pt idx="253">
                        <c:v>27.3</c:v>
                      </c:pt>
                      <c:pt idx="254">
                        <c:v>26.4</c:v>
                      </c:pt>
                      <c:pt idx="255">
                        <c:v>25.5</c:v>
                      </c:pt>
                      <c:pt idx="256">
                        <c:v>24.6</c:v>
                      </c:pt>
                      <c:pt idx="257">
                        <c:v>23.7</c:v>
                      </c:pt>
                      <c:pt idx="258">
                        <c:v>22.8</c:v>
                      </c:pt>
                      <c:pt idx="259">
                        <c:v>21.9</c:v>
                      </c:pt>
                      <c:pt idx="260">
                        <c:v>21</c:v>
                      </c:pt>
                      <c:pt idx="261">
                        <c:v>21</c:v>
                      </c:pt>
                      <c:pt idx="262">
                        <c:v>21</c:v>
                      </c:pt>
                      <c:pt idx="263">
                        <c:v>21</c:v>
                      </c:pt>
                      <c:pt idx="264">
                        <c:v>21</c:v>
                      </c:pt>
                      <c:pt idx="265">
                        <c:v>21</c:v>
                      </c:pt>
                      <c:pt idx="266">
                        <c:v>21</c:v>
                      </c:pt>
                      <c:pt idx="267">
                        <c:v>21</c:v>
                      </c:pt>
                      <c:pt idx="268">
                        <c:v>21</c:v>
                      </c:pt>
                      <c:pt idx="269">
                        <c:v>21</c:v>
                      </c:pt>
                      <c:pt idx="270">
                        <c:v>21</c:v>
                      </c:pt>
                      <c:pt idx="271">
                        <c:v>18.899999999999999</c:v>
                      </c:pt>
                      <c:pt idx="272">
                        <c:v>16.8</c:v>
                      </c:pt>
                      <c:pt idx="273">
                        <c:v>14.7</c:v>
                      </c:pt>
                      <c:pt idx="274">
                        <c:v>12.6</c:v>
                      </c:pt>
                      <c:pt idx="275">
                        <c:v>10.5</c:v>
                      </c:pt>
                      <c:pt idx="276">
                        <c:v>8.3999999999999897</c:v>
                      </c:pt>
                      <c:pt idx="277">
                        <c:v>6.2999999999999901</c:v>
                      </c:pt>
                      <c:pt idx="278">
                        <c:v>4.1999999999999904</c:v>
                      </c:pt>
                      <c:pt idx="279">
                        <c:v>2.0999999999999899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.9</c:v>
                      </c:pt>
                      <c:pt idx="292">
                        <c:v>10.8</c:v>
                      </c:pt>
                      <c:pt idx="293">
                        <c:v>11.7</c:v>
                      </c:pt>
                      <c:pt idx="294">
                        <c:v>12.6</c:v>
                      </c:pt>
                      <c:pt idx="295">
                        <c:v>13.5</c:v>
                      </c:pt>
                      <c:pt idx="296">
                        <c:v>14.4</c:v>
                      </c:pt>
                      <c:pt idx="297">
                        <c:v>15.3</c:v>
                      </c:pt>
                      <c:pt idx="298">
                        <c:v>16.2</c:v>
                      </c:pt>
                      <c:pt idx="299">
                        <c:v>17.100000000000001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12</c:v>
                      </c:pt>
                      <c:pt idx="312">
                        <c:v>15</c:v>
                      </c:pt>
                      <c:pt idx="313">
                        <c:v>18</c:v>
                      </c:pt>
                      <c:pt idx="314">
                        <c:v>21</c:v>
                      </c:pt>
                      <c:pt idx="315">
                        <c:v>24</c:v>
                      </c:pt>
                      <c:pt idx="316">
                        <c:v>27</c:v>
                      </c:pt>
                      <c:pt idx="317">
                        <c:v>30</c:v>
                      </c:pt>
                      <c:pt idx="318">
                        <c:v>33</c:v>
                      </c:pt>
                      <c:pt idx="319">
                        <c:v>36</c:v>
                      </c:pt>
                      <c:pt idx="320">
                        <c:v>3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5-2A6A-4474-8CD8-015D2A89E125}"/>
                  </c:ext>
                </c:extLst>
              </c15:ser>
            </c15:filteredScatterSeries>
            <c15:filteredScatterSeries>
              <c15:ser>
                <c:idx val="26"/>
                <c:order val="7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2:$A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</c:v>
                      </c:pt>
                      <c:pt idx="22">
                        <c:v>9</c:v>
                      </c:pt>
                      <c:pt idx="23">
                        <c:v>9</c:v>
                      </c:pt>
                      <c:pt idx="24">
                        <c:v>9</c:v>
                      </c:pt>
                      <c:pt idx="25">
                        <c:v>9</c:v>
                      </c:pt>
                      <c:pt idx="26">
                        <c:v>9</c:v>
                      </c:pt>
                      <c:pt idx="27">
                        <c:v>9</c:v>
                      </c:pt>
                      <c:pt idx="28">
                        <c:v>9</c:v>
                      </c:pt>
                      <c:pt idx="29">
                        <c:v>9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7.8</c:v>
                      </c:pt>
                      <c:pt idx="92">
                        <c:v>15.6</c:v>
                      </c:pt>
                      <c:pt idx="93">
                        <c:v>23.4</c:v>
                      </c:pt>
                      <c:pt idx="94">
                        <c:v>31.2</c:v>
                      </c:pt>
                      <c:pt idx="95">
                        <c:v>39</c:v>
                      </c:pt>
                      <c:pt idx="96">
                        <c:v>46.8</c:v>
                      </c:pt>
                      <c:pt idx="97">
                        <c:v>54.6</c:v>
                      </c:pt>
                      <c:pt idx="98">
                        <c:v>62.4</c:v>
                      </c:pt>
                      <c:pt idx="99">
                        <c:v>70.2</c:v>
                      </c:pt>
                      <c:pt idx="100">
                        <c:v>78</c:v>
                      </c:pt>
                      <c:pt idx="101">
                        <c:v>108</c:v>
                      </c:pt>
                      <c:pt idx="102">
                        <c:v>138</c:v>
                      </c:pt>
                      <c:pt idx="103">
                        <c:v>168</c:v>
                      </c:pt>
                      <c:pt idx="104">
                        <c:v>198</c:v>
                      </c:pt>
                      <c:pt idx="105">
                        <c:v>228</c:v>
                      </c:pt>
                      <c:pt idx="106">
                        <c:v>258</c:v>
                      </c:pt>
                      <c:pt idx="107">
                        <c:v>288</c:v>
                      </c:pt>
                      <c:pt idx="108">
                        <c:v>318</c:v>
                      </c:pt>
                      <c:pt idx="109">
                        <c:v>348</c:v>
                      </c:pt>
                      <c:pt idx="110">
                        <c:v>378</c:v>
                      </c:pt>
                      <c:pt idx="111">
                        <c:v>652.5</c:v>
                      </c:pt>
                      <c:pt idx="112">
                        <c:v>927</c:v>
                      </c:pt>
                      <c:pt idx="113">
                        <c:v>1201.5</c:v>
                      </c:pt>
                      <c:pt idx="114">
                        <c:v>1476</c:v>
                      </c:pt>
                      <c:pt idx="115">
                        <c:v>1750.5</c:v>
                      </c:pt>
                      <c:pt idx="116">
                        <c:v>2025</c:v>
                      </c:pt>
                      <c:pt idx="117">
                        <c:v>2299.5</c:v>
                      </c:pt>
                      <c:pt idx="118">
                        <c:v>2574</c:v>
                      </c:pt>
                      <c:pt idx="119">
                        <c:v>2848.5</c:v>
                      </c:pt>
                      <c:pt idx="120">
                        <c:v>3123</c:v>
                      </c:pt>
                      <c:pt idx="121">
                        <c:v>3117.6</c:v>
                      </c:pt>
                      <c:pt idx="122">
                        <c:v>3112.2</c:v>
                      </c:pt>
                      <c:pt idx="123">
                        <c:v>3106.8</c:v>
                      </c:pt>
                      <c:pt idx="124">
                        <c:v>3101.4</c:v>
                      </c:pt>
                      <c:pt idx="125">
                        <c:v>3096</c:v>
                      </c:pt>
                      <c:pt idx="126">
                        <c:v>3090.6</c:v>
                      </c:pt>
                      <c:pt idx="127">
                        <c:v>3085.2</c:v>
                      </c:pt>
                      <c:pt idx="128">
                        <c:v>3079.8</c:v>
                      </c:pt>
                      <c:pt idx="129">
                        <c:v>3074.4</c:v>
                      </c:pt>
                      <c:pt idx="130">
                        <c:v>3069</c:v>
                      </c:pt>
                      <c:pt idx="131">
                        <c:v>2801.1</c:v>
                      </c:pt>
                      <c:pt idx="132">
                        <c:v>2533.1999999999998</c:v>
                      </c:pt>
                      <c:pt idx="133">
                        <c:v>2265.3000000000002</c:v>
                      </c:pt>
                      <c:pt idx="134">
                        <c:v>1997.4</c:v>
                      </c:pt>
                      <c:pt idx="135">
                        <c:v>1729.5</c:v>
                      </c:pt>
                      <c:pt idx="136">
                        <c:v>1461.6</c:v>
                      </c:pt>
                      <c:pt idx="137">
                        <c:v>1193.7</c:v>
                      </c:pt>
                      <c:pt idx="138">
                        <c:v>925.8</c:v>
                      </c:pt>
                      <c:pt idx="139">
                        <c:v>657.9</c:v>
                      </c:pt>
                      <c:pt idx="140">
                        <c:v>390</c:v>
                      </c:pt>
                      <c:pt idx="141">
                        <c:v>889.2</c:v>
                      </c:pt>
                      <c:pt idx="142">
                        <c:v>1388.4</c:v>
                      </c:pt>
                      <c:pt idx="143">
                        <c:v>1887.6</c:v>
                      </c:pt>
                      <c:pt idx="144">
                        <c:v>2386.8000000000002</c:v>
                      </c:pt>
                      <c:pt idx="145">
                        <c:v>2886</c:v>
                      </c:pt>
                      <c:pt idx="146">
                        <c:v>3385.2</c:v>
                      </c:pt>
                      <c:pt idx="147">
                        <c:v>3884.4</c:v>
                      </c:pt>
                      <c:pt idx="148">
                        <c:v>4383.6000000000004</c:v>
                      </c:pt>
                      <c:pt idx="149">
                        <c:v>4882.8</c:v>
                      </c:pt>
                      <c:pt idx="150">
                        <c:v>5382</c:v>
                      </c:pt>
                      <c:pt idx="151">
                        <c:v>5205.3</c:v>
                      </c:pt>
                      <c:pt idx="152">
                        <c:v>5028.6000000000004</c:v>
                      </c:pt>
                      <c:pt idx="153">
                        <c:v>4851.8999999999996</c:v>
                      </c:pt>
                      <c:pt idx="154">
                        <c:v>4675.2</c:v>
                      </c:pt>
                      <c:pt idx="155">
                        <c:v>4498.5</c:v>
                      </c:pt>
                      <c:pt idx="156">
                        <c:v>4321.8</c:v>
                      </c:pt>
                      <c:pt idx="157">
                        <c:v>4145.1000000000004</c:v>
                      </c:pt>
                      <c:pt idx="158">
                        <c:v>3968.4</c:v>
                      </c:pt>
                      <c:pt idx="159">
                        <c:v>3791.7</c:v>
                      </c:pt>
                      <c:pt idx="160">
                        <c:v>3615</c:v>
                      </c:pt>
                      <c:pt idx="161">
                        <c:v>3565.2</c:v>
                      </c:pt>
                      <c:pt idx="162">
                        <c:v>3515.4</c:v>
                      </c:pt>
                      <c:pt idx="163">
                        <c:v>3465.6</c:v>
                      </c:pt>
                      <c:pt idx="164">
                        <c:v>3415.8</c:v>
                      </c:pt>
                      <c:pt idx="165">
                        <c:v>3366</c:v>
                      </c:pt>
                      <c:pt idx="166">
                        <c:v>3316.2</c:v>
                      </c:pt>
                      <c:pt idx="167">
                        <c:v>3266.4</c:v>
                      </c:pt>
                      <c:pt idx="168">
                        <c:v>3216.6</c:v>
                      </c:pt>
                      <c:pt idx="169">
                        <c:v>3166.8</c:v>
                      </c:pt>
                      <c:pt idx="170">
                        <c:v>3117</c:v>
                      </c:pt>
                      <c:pt idx="171">
                        <c:v>2883.9</c:v>
                      </c:pt>
                      <c:pt idx="172">
                        <c:v>2650.8</c:v>
                      </c:pt>
                      <c:pt idx="173">
                        <c:v>2417.6999999999998</c:v>
                      </c:pt>
                      <c:pt idx="174">
                        <c:v>2184.6</c:v>
                      </c:pt>
                      <c:pt idx="175">
                        <c:v>1951.5</c:v>
                      </c:pt>
                      <c:pt idx="176">
                        <c:v>1718.4</c:v>
                      </c:pt>
                      <c:pt idx="177">
                        <c:v>1485.3</c:v>
                      </c:pt>
                      <c:pt idx="178">
                        <c:v>1252.2</c:v>
                      </c:pt>
                      <c:pt idx="179">
                        <c:v>1019.09999999999</c:v>
                      </c:pt>
                      <c:pt idx="180">
                        <c:v>786</c:v>
                      </c:pt>
                      <c:pt idx="181">
                        <c:v>754.2</c:v>
                      </c:pt>
                      <c:pt idx="182">
                        <c:v>722.4</c:v>
                      </c:pt>
                      <c:pt idx="183">
                        <c:v>690.6</c:v>
                      </c:pt>
                      <c:pt idx="184">
                        <c:v>658.8</c:v>
                      </c:pt>
                      <c:pt idx="185">
                        <c:v>627</c:v>
                      </c:pt>
                      <c:pt idx="186">
                        <c:v>595.20000000000005</c:v>
                      </c:pt>
                      <c:pt idx="187">
                        <c:v>563.4</c:v>
                      </c:pt>
                      <c:pt idx="188">
                        <c:v>531.6</c:v>
                      </c:pt>
                      <c:pt idx="189">
                        <c:v>499.8</c:v>
                      </c:pt>
                      <c:pt idx="190">
                        <c:v>468</c:v>
                      </c:pt>
                      <c:pt idx="191">
                        <c:v>441.9</c:v>
                      </c:pt>
                      <c:pt idx="192">
                        <c:v>415.8</c:v>
                      </c:pt>
                      <c:pt idx="193">
                        <c:v>389.7</c:v>
                      </c:pt>
                      <c:pt idx="194">
                        <c:v>363.6</c:v>
                      </c:pt>
                      <c:pt idx="195">
                        <c:v>337.5</c:v>
                      </c:pt>
                      <c:pt idx="196">
                        <c:v>311.39999999999998</c:v>
                      </c:pt>
                      <c:pt idx="197">
                        <c:v>285.29999999999899</c:v>
                      </c:pt>
                      <c:pt idx="198">
                        <c:v>259.2</c:v>
                      </c:pt>
                      <c:pt idx="199">
                        <c:v>233.1</c:v>
                      </c:pt>
                      <c:pt idx="200">
                        <c:v>207</c:v>
                      </c:pt>
                      <c:pt idx="201">
                        <c:v>201.9</c:v>
                      </c:pt>
                      <c:pt idx="202">
                        <c:v>196.8</c:v>
                      </c:pt>
                      <c:pt idx="203">
                        <c:v>191.7</c:v>
                      </c:pt>
                      <c:pt idx="204">
                        <c:v>186.6</c:v>
                      </c:pt>
                      <c:pt idx="205">
                        <c:v>181.5</c:v>
                      </c:pt>
                      <c:pt idx="206">
                        <c:v>176.4</c:v>
                      </c:pt>
                      <c:pt idx="207">
                        <c:v>171.3</c:v>
                      </c:pt>
                      <c:pt idx="208">
                        <c:v>166.2</c:v>
                      </c:pt>
                      <c:pt idx="209">
                        <c:v>161.1</c:v>
                      </c:pt>
                      <c:pt idx="210">
                        <c:v>156</c:v>
                      </c:pt>
                      <c:pt idx="211">
                        <c:v>146.1</c:v>
                      </c:pt>
                      <c:pt idx="212">
                        <c:v>136.19999999999999</c:v>
                      </c:pt>
                      <c:pt idx="213">
                        <c:v>126.3</c:v>
                      </c:pt>
                      <c:pt idx="214">
                        <c:v>116.4</c:v>
                      </c:pt>
                      <c:pt idx="215">
                        <c:v>106.5</c:v>
                      </c:pt>
                      <c:pt idx="216">
                        <c:v>96.6</c:v>
                      </c:pt>
                      <c:pt idx="217">
                        <c:v>86.7</c:v>
                      </c:pt>
                      <c:pt idx="218">
                        <c:v>76.8</c:v>
                      </c:pt>
                      <c:pt idx="219">
                        <c:v>66.899999999999906</c:v>
                      </c:pt>
                      <c:pt idx="220">
                        <c:v>57</c:v>
                      </c:pt>
                      <c:pt idx="221">
                        <c:v>62.7</c:v>
                      </c:pt>
                      <c:pt idx="222">
                        <c:v>68.400000000000006</c:v>
                      </c:pt>
                      <c:pt idx="223">
                        <c:v>74.099999999999994</c:v>
                      </c:pt>
                      <c:pt idx="224">
                        <c:v>79.8</c:v>
                      </c:pt>
                      <c:pt idx="225">
                        <c:v>85.5</c:v>
                      </c:pt>
                      <c:pt idx="226">
                        <c:v>91.2</c:v>
                      </c:pt>
                      <c:pt idx="227">
                        <c:v>96.9</c:v>
                      </c:pt>
                      <c:pt idx="228">
                        <c:v>102.6</c:v>
                      </c:pt>
                      <c:pt idx="229">
                        <c:v>108.3</c:v>
                      </c:pt>
                      <c:pt idx="230">
                        <c:v>114</c:v>
                      </c:pt>
                      <c:pt idx="231">
                        <c:v>110.1</c:v>
                      </c:pt>
                      <c:pt idx="232">
                        <c:v>106.2</c:v>
                      </c:pt>
                      <c:pt idx="233">
                        <c:v>102.3</c:v>
                      </c:pt>
                      <c:pt idx="234">
                        <c:v>98.4</c:v>
                      </c:pt>
                      <c:pt idx="235">
                        <c:v>94.5</c:v>
                      </c:pt>
                      <c:pt idx="236">
                        <c:v>90.6</c:v>
                      </c:pt>
                      <c:pt idx="237">
                        <c:v>86.7</c:v>
                      </c:pt>
                      <c:pt idx="238">
                        <c:v>82.8</c:v>
                      </c:pt>
                      <c:pt idx="239">
                        <c:v>78.900000000000006</c:v>
                      </c:pt>
                      <c:pt idx="240">
                        <c:v>75</c:v>
                      </c:pt>
                      <c:pt idx="241">
                        <c:v>76.2</c:v>
                      </c:pt>
                      <c:pt idx="242">
                        <c:v>77.400000000000006</c:v>
                      </c:pt>
                      <c:pt idx="243">
                        <c:v>78.599999999999994</c:v>
                      </c:pt>
                      <c:pt idx="244">
                        <c:v>79.8</c:v>
                      </c:pt>
                      <c:pt idx="245">
                        <c:v>81</c:v>
                      </c:pt>
                      <c:pt idx="246">
                        <c:v>82.2</c:v>
                      </c:pt>
                      <c:pt idx="247">
                        <c:v>83.4</c:v>
                      </c:pt>
                      <c:pt idx="248">
                        <c:v>84.6</c:v>
                      </c:pt>
                      <c:pt idx="249">
                        <c:v>85.8</c:v>
                      </c:pt>
                      <c:pt idx="250">
                        <c:v>87</c:v>
                      </c:pt>
                      <c:pt idx="251">
                        <c:v>90</c:v>
                      </c:pt>
                      <c:pt idx="252">
                        <c:v>93</c:v>
                      </c:pt>
                      <c:pt idx="253">
                        <c:v>96</c:v>
                      </c:pt>
                      <c:pt idx="254">
                        <c:v>99</c:v>
                      </c:pt>
                      <c:pt idx="255">
                        <c:v>102</c:v>
                      </c:pt>
                      <c:pt idx="256">
                        <c:v>105</c:v>
                      </c:pt>
                      <c:pt idx="257">
                        <c:v>108</c:v>
                      </c:pt>
                      <c:pt idx="258">
                        <c:v>111</c:v>
                      </c:pt>
                      <c:pt idx="259">
                        <c:v>114</c:v>
                      </c:pt>
                      <c:pt idx="260">
                        <c:v>117</c:v>
                      </c:pt>
                      <c:pt idx="261">
                        <c:v>110.4</c:v>
                      </c:pt>
                      <c:pt idx="262">
                        <c:v>103.8</c:v>
                      </c:pt>
                      <c:pt idx="263">
                        <c:v>97.2</c:v>
                      </c:pt>
                      <c:pt idx="264">
                        <c:v>90.6</c:v>
                      </c:pt>
                      <c:pt idx="265">
                        <c:v>84</c:v>
                      </c:pt>
                      <c:pt idx="266">
                        <c:v>77.400000000000006</c:v>
                      </c:pt>
                      <c:pt idx="267">
                        <c:v>70.8</c:v>
                      </c:pt>
                      <c:pt idx="268">
                        <c:v>64.2</c:v>
                      </c:pt>
                      <c:pt idx="269">
                        <c:v>57.6</c:v>
                      </c:pt>
                      <c:pt idx="270">
                        <c:v>51</c:v>
                      </c:pt>
                      <c:pt idx="271">
                        <c:v>46.8</c:v>
                      </c:pt>
                      <c:pt idx="272">
                        <c:v>42.6</c:v>
                      </c:pt>
                      <c:pt idx="273">
                        <c:v>38.4</c:v>
                      </c:pt>
                      <c:pt idx="274">
                        <c:v>34.200000000000003</c:v>
                      </c:pt>
                      <c:pt idx="275">
                        <c:v>30</c:v>
                      </c:pt>
                      <c:pt idx="276">
                        <c:v>25.799999999999901</c:v>
                      </c:pt>
                      <c:pt idx="277">
                        <c:v>21.599999999999898</c:v>
                      </c:pt>
                      <c:pt idx="278">
                        <c:v>17.399999999999999</c:v>
                      </c:pt>
                      <c:pt idx="279">
                        <c:v>13.199999999999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0.199999999999999</c:v>
                      </c:pt>
                      <c:pt idx="292">
                        <c:v>11.4</c:v>
                      </c:pt>
                      <c:pt idx="293">
                        <c:v>12.6</c:v>
                      </c:pt>
                      <c:pt idx="294">
                        <c:v>13.8</c:v>
                      </c:pt>
                      <c:pt idx="295">
                        <c:v>15</c:v>
                      </c:pt>
                      <c:pt idx="296">
                        <c:v>16.2</c:v>
                      </c:pt>
                      <c:pt idx="297">
                        <c:v>17.399999999999999</c:v>
                      </c:pt>
                      <c:pt idx="298">
                        <c:v>18.600000000000001</c:v>
                      </c:pt>
                      <c:pt idx="299">
                        <c:v>19.799999999999901</c:v>
                      </c:pt>
                      <c:pt idx="300">
                        <c:v>21</c:v>
                      </c:pt>
                      <c:pt idx="301">
                        <c:v>21.9</c:v>
                      </c:pt>
                      <c:pt idx="302">
                        <c:v>22.8</c:v>
                      </c:pt>
                      <c:pt idx="303">
                        <c:v>23.7</c:v>
                      </c:pt>
                      <c:pt idx="304">
                        <c:v>24.6</c:v>
                      </c:pt>
                      <c:pt idx="305">
                        <c:v>25.5</c:v>
                      </c:pt>
                      <c:pt idx="306">
                        <c:v>26.4</c:v>
                      </c:pt>
                      <c:pt idx="307">
                        <c:v>27.3</c:v>
                      </c:pt>
                      <c:pt idx="308">
                        <c:v>28.2</c:v>
                      </c:pt>
                      <c:pt idx="309">
                        <c:v>29.1</c:v>
                      </c:pt>
                      <c:pt idx="310">
                        <c:v>30</c:v>
                      </c:pt>
                      <c:pt idx="311">
                        <c:v>27.9</c:v>
                      </c:pt>
                      <c:pt idx="312">
                        <c:v>25.8</c:v>
                      </c:pt>
                      <c:pt idx="313">
                        <c:v>23.7</c:v>
                      </c:pt>
                      <c:pt idx="314">
                        <c:v>21.6</c:v>
                      </c:pt>
                      <c:pt idx="315">
                        <c:v>19.5</c:v>
                      </c:pt>
                      <c:pt idx="316">
                        <c:v>17.399999999999999</c:v>
                      </c:pt>
                      <c:pt idx="317">
                        <c:v>15.299999999999899</c:v>
                      </c:pt>
                      <c:pt idx="318">
                        <c:v>13.2</c:v>
                      </c:pt>
                      <c:pt idx="319">
                        <c:v>11.099999999999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6-2A6A-4474-8CD8-015D2A89E125}"/>
                  </c:ext>
                </c:extLst>
              </c15:ser>
            </c15:filteredScatterSeries>
            <c15:filteredScatterSeries>
              <c15:ser>
                <c:idx val="27"/>
                <c:order val="7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2:$A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6.9</c:v>
                      </c:pt>
                      <c:pt idx="62">
                        <c:v>13.8</c:v>
                      </c:pt>
                      <c:pt idx="63">
                        <c:v>20.7</c:v>
                      </c:pt>
                      <c:pt idx="64">
                        <c:v>27.6</c:v>
                      </c:pt>
                      <c:pt idx="65">
                        <c:v>34.5</c:v>
                      </c:pt>
                      <c:pt idx="66">
                        <c:v>41.4</c:v>
                      </c:pt>
                      <c:pt idx="67">
                        <c:v>48.3</c:v>
                      </c:pt>
                      <c:pt idx="68">
                        <c:v>55.2</c:v>
                      </c:pt>
                      <c:pt idx="69">
                        <c:v>62.1</c:v>
                      </c:pt>
                      <c:pt idx="70">
                        <c:v>69</c:v>
                      </c:pt>
                      <c:pt idx="71">
                        <c:v>5252.1</c:v>
                      </c:pt>
                      <c:pt idx="72">
                        <c:v>10435.200000000001</c:v>
                      </c:pt>
                      <c:pt idx="73">
                        <c:v>15618.3</c:v>
                      </c:pt>
                      <c:pt idx="74">
                        <c:v>20801.400000000001</c:v>
                      </c:pt>
                      <c:pt idx="75">
                        <c:v>25984.5</c:v>
                      </c:pt>
                      <c:pt idx="76">
                        <c:v>31167.599999999999</c:v>
                      </c:pt>
                      <c:pt idx="77">
                        <c:v>36350.699999999997</c:v>
                      </c:pt>
                      <c:pt idx="78">
                        <c:v>41533.800000000003</c:v>
                      </c:pt>
                      <c:pt idx="79">
                        <c:v>46716.9</c:v>
                      </c:pt>
                      <c:pt idx="80">
                        <c:v>51900</c:v>
                      </c:pt>
                      <c:pt idx="81">
                        <c:v>48984.2</c:v>
                      </c:pt>
                      <c:pt idx="82">
                        <c:v>46068.4</c:v>
                      </c:pt>
                      <c:pt idx="83">
                        <c:v>43152.6</c:v>
                      </c:pt>
                      <c:pt idx="84">
                        <c:v>40236.800000000003</c:v>
                      </c:pt>
                      <c:pt idx="85">
                        <c:v>37321</c:v>
                      </c:pt>
                      <c:pt idx="86">
                        <c:v>34405.199999999997</c:v>
                      </c:pt>
                      <c:pt idx="87">
                        <c:v>31489.3999999999</c:v>
                      </c:pt>
                      <c:pt idx="88">
                        <c:v>28573.599999999999</c:v>
                      </c:pt>
                      <c:pt idx="89">
                        <c:v>25657.8</c:v>
                      </c:pt>
                      <c:pt idx="90">
                        <c:v>22742</c:v>
                      </c:pt>
                      <c:pt idx="91">
                        <c:v>26307.9</c:v>
                      </c:pt>
                      <c:pt idx="92">
                        <c:v>29873.8</c:v>
                      </c:pt>
                      <c:pt idx="93">
                        <c:v>33439.699999999997</c:v>
                      </c:pt>
                      <c:pt idx="94">
                        <c:v>37005.599999999999</c:v>
                      </c:pt>
                      <c:pt idx="95">
                        <c:v>40571.5</c:v>
                      </c:pt>
                      <c:pt idx="96">
                        <c:v>44137.4</c:v>
                      </c:pt>
                      <c:pt idx="97">
                        <c:v>47703.3</c:v>
                      </c:pt>
                      <c:pt idx="98">
                        <c:v>51269.2</c:v>
                      </c:pt>
                      <c:pt idx="99">
                        <c:v>54835.1</c:v>
                      </c:pt>
                      <c:pt idx="100">
                        <c:v>58401</c:v>
                      </c:pt>
                      <c:pt idx="101">
                        <c:v>54502.5</c:v>
                      </c:pt>
                      <c:pt idx="102">
                        <c:v>50604</c:v>
                      </c:pt>
                      <c:pt idx="103">
                        <c:v>46705.5</c:v>
                      </c:pt>
                      <c:pt idx="104">
                        <c:v>42807</c:v>
                      </c:pt>
                      <c:pt idx="105">
                        <c:v>38908.5</c:v>
                      </c:pt>
                      <c:pt idx="106">
                        <c:v>35010</c:v>
                      </c:pt>
                      <c:pt idx="107">
                        <c:v>31111.5</c:v>
                      </c:pt>
                      <c:pt idx="108">
                        <c:v>27213</c:v>
                      </c:pt>
                      <c:pt idx="109">
                        <c:v>23314.5</c:v>
                      </c:pt>
                      <c:pt idx="110">
                        <c:v>19416</c:v>
                      </c:pt>
                      <c:pt idx="111">
                        <c:v>17999.7</c:v>
                      </c:pt>
                      <c:pt idx="112">
                        <c:v>16583.400000000001</c:v>
                      </c:pt>
                      <c:pt idx="113">
                        <c:v>15167.1</c:v>
                      </c:pt>
                      <c:pt idx="114">
                        <c:v>13750.8</c:v>
                      </c:pt>
                      <c:pt idx="115">
                        <c:v>12334.5</c:v>
                      </c:pt>
                      <c:pt idx="116">
                        <c:v>10918.2</c:v>
                      </c:pt>
                      <c:pt idx="117">
                        <c:v>9501.9</c:v>
                      </c:pt>
                      <c:pt idx="118">
                        <c:v>8085.6</c:v>
                      </c:pt>
                      <c:pt idx="119">
                        <c:v>6669.3</c:v>
                      </c:pt>
                      <c:pt idx="120">
                        <c:v>5253</c:v>
                      </c:pt>
                      <c:pt idx="121">
                        <c:v>5595.9</c:v>
                      </c:pt>
                      <c:pt idx="122">
                        <c:v>5938.8</c:v>
                      </c:pt>
                      <c:pt idx="123">
                        <c:v>6281.7</c:v>
                      </c:pt>
                      <c:pt idx="124">
                        <c:v>6624.6</c:v>
                      </c:pt>
                      <c:pt idx="125">
                        <c:v>6967.5</c:v>
                      </c:pt>
                      <c:pt idx="126">
                        <c:v>7310.4</c:v>
                      </c:pt>
                      <c:pt idx="127">
                        <c:v>7653.2999999999902</c:v>
                      </c:pt>
                      <c:pt idx="128">
                        <c:v>7996.2</c:v>
                      </c:pt>
                      <c:pt idx="129">
                        <c:v>8339.1</c:v>
                      </c:pt>
                      <c:pt idx="130">
                        <c:v>8682</c:v>
                      </c:pt>
                      <c:pt idx="131">
                        <c:v>10289.700000000001</c:v>
                      </c:pt>
                      <c:pt idx="132">
                        <c:v>11897.4</c:v>
                      </c:pt>
                      <c:pt idx="133">
                        <c:v>13505.1</c:v>
                      </c:pt>
                      <c:pt idx="134">
                        <c:v>15112.8</c:v>
                      </c:pt>
                      <c:pt idx="135">
                        <c:v>16720.5</c:v>
                      </c:pt>
                      <c:pt idx="136">
                        <c:v>18328.2</c:v>
                      </c:pt>
                      <c:pt idx="137">
                        <c:v>19935.900000000001</c:v>
                      </c:pt>
                      <c:pt idx="138">
                        <c:v>21543.599999999999</c:v>
                      </c:pt>
                      <c:pt idx="139">
                        <c:v>23151.3</c:v>
                      </c:pt>
                      <c:pt idx="140">
                        <c:v>24759</c:v>
                      </c:pt>
                      <c:pt idx="141">
                        <c:v>22879.8</c:v>
                      </c:pt>
                      <c:pt idx="142">
                        <c:v>21000.6</c:v>
                      </c:pt>
                      <c:pt idx="143">
                        <c:v>19121.400000000001</c:v>
                      </c:pt>
                      <c:pt idx="144">
                        <c:v>17242.2</c:v>
                      </c:pt>
                      <c:pt idx="145">
                        <c:v>15363</c:v>
                      </c:pt>
                      <c:pt idx="146">
                        <c:v>13483.8</c:v>
                      </c:pt>
                      <c:pt idx="147">
                        <c:v>11604.6</c:v>
                      </c:pt>
                      <c:pt idx="148">
                        <c:v>9725.4</c:v>
                      </c:pt>
                      <c:pt idx="149">
                        <c:v>7846.2</c:v>
                      </c:pt>
                      <c:pt idx="150">
                        <c:v>5967</c:v>
                      </c:pt>
                      <c:pt idx="151">
                        <c:v>5552.7</c:v>
                      </c:pt>
                      <c:pt idx="152">
                        <c:v>5138.3999999999996</c:v>
                      </c:pt>
                      <c:pt idx="153">
                        <c:v>4724.1000000000004</c:v>
                      </c:pt>
                      <c:pt idx="154">
                        <c:v>4309.8</c:v>
                      </c:pt>
                      <c:pt idx="155">
                        <c:v>3895.5</c:v>
                      </c:pt>
                      <c:pt idx="156">
                        <c:v>3481.2</c:v>
                      </c:pt>
                      <c:pt idx="157">
                        <c:v>3066.9</c:v>
                      </c:pt>
                      <c:pt idx="158">
                        <c:v>2652.6</c:v>
                      </c:pt>
                      <c:pt idx="159">
                        <c:v>2238.2999999999902</c:v>
                      </c:pt>
                      <c:pt idx="160">
                        <c:v>1824</c:v>
                      </c:pt>
                      <c:pt idx="161">
                        <c:v>1718.7</c:v>
                      </c:pt>
                      <c:pt idx="162">
                        <c:v>1613.4</c:v>
                      </c:pt>
                      <c:pt idx="163">
                        <c:v>1508.1</c:v>
                      </c:pt>
                      <c:pt idx="164">
                        <c:v>1402.8</c:v>
                      </c:pt>
                      <c:pt idx="165">
                        <c:v>1297.5</c:v>
                      </c:pt>
                      <c:pt idx="166">
                        <c:v>1192.2</c:v>
                      </c:pt>
                      <c:pt idx="167">
                        <c:v>1086.9000000000001</c:v>
                      </c:pt>
                      <c:pt idx="168">
                        <c:v>981.6</c:v>
                      </c:pt>
                      <c:pt idx="169">
                        <c:v>876.3</c:v>
                      </c:pt>
                      <c:pt idx="170">
                        <c:v>771</c:v>
                      </c:pt>
                      <c:pt idx="171">
                        <c:v>767.4</c:v>
                      </c:pt>
                      <c:pt idx="172">
                        <c:v>763.8</c:v>
                      </c:pt>
                      <c:pt idx="173">
                        <c:v>760.2</c:v>
                      </c:pt>
                      <c:pt idx="174">
                        <c:v>756.6</c:v>
                      </c:pt>
                      <c:pt idx="175">
                        <c:v>753</c:v>
                      </c:pt>
                      <c:pt idx="176">
                        <c:v>749.4</c:v>
                      </c:pt>
                      <c:pt idx="177">
                        <c:v>745.8</c:v>
                      </c:pt>
                      <c:pt idx="178">
                        <c:v>742.2</c:v>
                      </c:pt>
                      <c:pt idx="179">
                        <c:v>738.6</c:v>
                      </c:pt>
                      <c:pt idx="180">
                        <c:v>735</c:v>
                      </c:pt>
                      <c:pt idx="181">
                        <c:v>695.1</c:v>
                      </c:pt>
                      <c:pt idx="182">
                        <c:v>655.20000000000005</c:v>
                      </c:pt>
                      <c:pt idx="183">
                        <c:v>615.29999999999995</c:v>
                      </c:pt>
                      <c:pt idx="184">
                        <c:v>575.4</c:v>
                      </c:pt>
                      <c:pt idx="185">
                        <c:v>535.5</c:v>
                      </c:pt>
                      <c:pt idx="186">
                        <c:v>495.6</c:v>
                      </c:pt>
                      <c:pt idx="187">
                        <c:v>455.7</c:v>
                      </c:pt>
                      <c:pt idx="188">
                        <c:v>415.8</c:v>
                      </c:pt>
                      <c:pt idx="189">
                        <c:v>375.9</c:v>
                      </c:pt>
                      <c:pt idx="190">
                        <c:v>336</c:v>
                      </c:pt>
                      <c:pt idx="191">
                        <c:v>306.89999999999998</c:v>
                      </c:pt>
                      <c:pt idx="192">
                        <c:v>277.8</c:v>
                      </c:pt>
                      <c:pt idx="193">
                        <c:v>248.7</c:v>
                      </c:pt>
                      <c:pt idx="194">
                        <c:v>219.6</c:v>
                      </c:pt>
                      <c:pt idx="195">
                        <c:v>190.5</c:v>
                      </c:pt>
                      <c:pt idx="196">
                        <c:v>161.39999999999901</c:v>
                      </c:pt>
                      <c:pt idx="197">
                        <c:v>132.29999999999899</c:v>
                      </c:pt>
                      <c:pt idx="198">
                        <c:v>103.19999999999899</c:v>
                      </c:pt>
                      <c:pt idx="199">
                        <c:v>74.099999999999895</c:v>
                      </c:pt>
                      <c:pt idx="200">
                        <c:v>45</c:v>
                      </c:pt>
                      <c:pt idx="201">
                        <c:v>45</c:v>
                      </c:pt>
                      <c:pt idx="202">
                        <c:v>45</c:v>
                      </c:pt>
                      <c:pt idx="203">
                        <c:v>45</c:v>
                      </c:pt>
                      <c:pt idx="204">
                        <c:v>45</c:v>
                      </c:pt>
                      <c:pt idx="205">
                        <c:v>45</c:v>
                      </c:pt>
                      <c:pt idx="206">
                        <c:v>45</c:v>
                      </c:pt>
                      <c:pt idx="207">
                        <c:v>45</c:v>
                      </c:pt>
                      <c:pt idx="208">
                        <c:v>45</c:v>
                      </c:pt>
                      <c:pt idx="209">
                        <c:v>45</c:v>
                      </c:pt>
                      <c:pt idx="210">
                        <c:v>45</c:v>
                      </c:pt>
                      <c:pt idx="211">
                        <c:v>48.9</c:v>
                      </c:pt>
                      <c:pt idx="212">
                        <c:v>52.8</c:v>
                      </c:pt>
                      <c:pt idx="213">
                        <c:v>56.7</c:v>
                      </c:pt>
                      <c:pt idx="214">
                        <c:v>60.6</c:v>
                      </c:pt>
                      <c:pt idx="215">
                        <c:v>64.5</c:v>
                      </c:pt>
                      <c:pt idx="216">
                        <c:v>68.400000000000006</c:v>
                      </c:pt>
                      <c:pt idx="217">
                        <c:v>72.3</c:v>
                      </c:pt>
                      <c:pt idx="218">
                        <c:v>76.2</c:v>
                      </c:pt>
                      <c:pt idx="219">
                        <c:v>80.099999999999994</c:v>
                      </c:pt>
                      <c:pt idx="220">
                        <c:v>84</c:v>
                      </c:pt>
                      <c:pt idx="221">
                        <c:v>80.099999999999994</c:v>
                      </c:pt>
                      <c:pt idx="222">
                        <c:v>76.2</c:v>
                      </c:pt>
                      <c:pt idx="223">
                        <c:v>72.3</c:v>
                      </c:pt>
                      <c:pt idx="224">
                        <c:v>68.400000000000006</c:v>
                      </c:pt>
                      <c:pt idx="225">
                        <c:v>64.5</c:v>
                      </c:pt>
                      <c:pt idx="226">
                        <c:v>60.6</c:v>
                      </c:pt>
                      <c:pt idx="227">
                        <c:v>56.7</c:v>
                      </c:pt>
                      <c:pt idx="228">
                        <c:v>52.8</c:v>
                      </c:pt>
                      <c:pt idx="229">
                        <c:v>48.9</c:v>
                      </c:pt>
                      <c:pt idx="230">
                        <c:v>45</c:v>
                      </c:pt>
                      <c:pt idx="231">
                        <c:v>48.3</c:v>
                      </c:pt>
                      <c:pt idx="232">
                        <c:v>51.6</c:v>
                      </c:pt>
                      <c:pt idx="233">
                        <c:v>54.9</c:v>
                      </c:pt>
                      <c:pt idx="234">
                        <c:v>58.2</c:v>
                      </c:pt>
                      <c:pt idx="235">
                        <c:v>61.5</c:v>
                      </c:pt>
                      <c:pt idx="236">
                        <c:v>64.8</c:v>
                      </c:pt>
                      <c:pt idx="237">
                        <c:v>68.099999999999994</c:v>
                      </c:pt>
                      <c:pt idx="238">
                        <c:v>71.400000000000006</c:v>
                      </c:pt>
                      <c:pt idx="239">
                        <c:v>74.7</c:v>
                      </c:pt>
                      <c:pt idx="240">
                        <c:v>78</c:v>
                      </c:pt>
                      <c:pt idx="241">
                        <c:v>73.2</c:v>
                      </c:pt>
                      <c:pt idx="242">
                        <c:v>68.400000000000006</c:v>
                      </c:pt>
                      <c:pt idx="243">
                        <c:v>63.6</c:v>
                      </c:pt>
                      <c:pt idx="244">
                        <c:v>58.8</c:v>
                      </c:pt>
                      <c:pt idx="245">
                        <c:v>54</c:v>
                      </c:pt>
                      <c:pt idx="246">
                        <c:v>49.2</c:v>
                      </c:pt>
                      <c:pt idx="247">
                        <c:v>44.4</c:v>
                      </c:pt>
                      <c:pt idx="248">
                        <c:v>39.6</c:v>
                      </c:pt>
                      <c:pt idx="249">
                        <c:v>34.799999999999997</c:v>
                      </c:pt>
                      <c:pt idx="250">
                        <c:v>30</c:v>
                      </c:pt>
                      <c:pt idx="251">
                        <c:v>27</c:v>
                      </c:pt>
                      <c:pt idx="252">
                        <c:v>24</c:v>
                      </c:pt>
                      <c:pt idx="253">
                        <c:v>21</c:v>
                      </c:pt>
                      <c:pt idx="254">
                        <c:v>18</c:v>
                      </c:pt>
                      <c:pt idx="255">
                        <c:v>15</c:v>
                      </c:pt>
                      <c:pt idx="256">
                        <c:v>12</c:v>
                      </c:pt>
                      <c:pt idx="257">
                        <c:v>9</c:v>
                      </c:pt>
                      <c:pt idx="258">
                        <c:v>6</c:v>
                      </c:pt>
                      <c:pt idx="259">
                        <c:v>3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7-2A6A-4474-8CD8-015D2A89E125}"/>
                  </c:ext>
                </c:extLst>
              </c15:ser>
            </c15:filteredScatterSeries>
            <c15:filteredScatterSeries>
              <c15:ser>
                <c:idx val="28"/>
                <c:order val="7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D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D$2:$A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87</c:v>
                      </c:pt>
                      <c:pt idx="1">
                        <c:v>94.5</c:v>
                      </c:pt>
                      <c:pt idx="2">
                        <c:v>102</c:v>
                      </c:pt>
                      <c:pt idx="3">
                        <c:v>109.5</c:v>
                      </c:pt>
                      <c:pt idx="4">
                        <c:v>117</c:v>
                      </c:pt>
                      <c:pt idx="5">
                        <c:v>124.5</c:v>
                      </c:pt>
                      <c:pt idx="6">
                        <c:v>132</c:v>
                      </c:pt>
                      <c:pt idx="7">
                        <c:v>139.5</c:v>
                      </c:pt>
                      <c:pt idx="8">
                        <c:v>147</c:v>
                      </c:pt>
                      <c:pt idx="9">
                        <c:v>154.5</c:v>
                      </c:pt>
                      <c:pt idx="10">
                        <c:v>162</c:v>
                      </c:pt>
                      <c:pt idx="11">
                        <c:v>153.30000000000001</c:v>
                      </c:pt>
                      <c:pt idx="12">
                        <c:v>144.6</c:v>
                      </c:pt>
                      <c:pt idx="13">
                        <c:v>135.9</c:v>
                      </c:pt>
                      <c:pt idx="14">
                        <c:v>127.2</c:v>
                      </c:pt>
                      <c:pt idx="15">
                        <c:v>118.5</c:v>
                      </c:pt>
                      <c:pt idx="16">
                        <c:v>109.8</c:v>
                      </c:pt>
                      <c:pt idx="17">
                        <c:v>101.1</c:v>
                      </c:pt>
                      <c:pt idx="18">
                        <c:v>92.4</c:v>
                      </c:pt>
                      <c:pt idx="19">
                        <c:v>83.7</c:v>
                      </c:pt>
                      <c:pt idx="20">
                        <c:v>75</c:v>
                      </c:pt>
                      <c:pt idx="21">
                        <c:v>67.5</c:v>
                      </c:pt>
                      <c:pt idx="22">
                        <c:v>60</c:v>
                      </c:pt>
                      <c:pt idx="23">
                        <c:v>52.5</c:v>
                      </c:pt>
                      <c:pt idx="24">
                        <c:v>45</c:v>
                      </c:pt>
                      <c:pt idx="25">
                        <c:v>37.5</c:v>
                      </c:pt>
                      <c:pt idx="26">
                        <c:v>30</c:v>
                      </c:pt>
                      <c:pt idx="27">
                        <c:v>22.5</c:v>
                      </c:pt>
                      <c:pt idx="28">
                        <c:v>15</c:v>
                      </c:pt>
                      <c:pt idx="29">
                        <c:v>7.5</c:v>
                      </c:pt>
                      <c:pt idx="30">
                        <c:v>0</c:v>
                      </c:pt>
                      <c:pt idx="31">
                        <c:v>3.3</c:v>
                      </c:pt>
                      <c:pt idx="32">
                        <c:v>6.6</c:v>
                      </c:pt>
                      <c:pt idx="33">
                        <c:v>9.8999999999999897</c:v>
                      </c:pt>
                      <c:pt idx="34">
                        <c:v>13.2</c:v>
                      </c:pt>
                      <c:pt idx="35">
                        <c:v>16.5</c:v>
                      </c:pt>
                      <c:pt idx="36">
                        <c:v>19.799999999999901</c:v>
                      </c:pt>
                      <c:pt idx="37">
                        <c:v>23.099999999999898</c:v>
                      </c:pt>
                      <c:pt idx="38">
                        <c:v>26.4</c:v>
                      </c:pt>
                      <c:pt idx="39">
                        <c:v>29.7</c:v>
                      </c:pt>
                      <c:pt idx="40">
                        <c:v>33</c:v>
                      </c:pt>
                      <c:pt idx="41">
                        <c:v>29.7</c:v>
                      </c:pt>
                      <c:pt idx="42">
                        <c:v>26.4</c:v>
                      </c:pt>
                      <c:pt idx="43">
                        <c:v>23.1</c:v>
                      </c:pt>
                      <c:pt idx="44">
                        <c:v>19.8</c:v>
                      </c:pt>
                      <c:pt idx="45">
                        <c:v>16.5</c:v>
                      </c:pt>
                      <c:pt idx="46">
                        <c:v>13.2</c:v>
                      </c:pt>
                      <c:pt idx="47">
                        <c:v>9.9</c:v>
                      </c:pt>
                      <c:pt idx="48">
                        <c:v>6.6</c:v>
                      </c:pt>
                      <c:pt idx="49">
                        <c:v>3.3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44.1</c:v>
                      </c:pt>
                      <c:pt idx="62">
                        <c:v>88.2</c:v>
                      </c:pt>
                      <c:pt idx="63">
                        <c:v>132.30000000000001</c:v>
                      </c:pt>
                      <c:pt idx="64">
                        <c:v>176.4</c:v>
                      </c:pt>
                      <c:pt idx="65">
                        <c:v>220.5</c:v>
                      </c:pt>
                      <c:pt idx="66">
                        <c:v>264.60000000000002</c:v>
                      </c:pt>
                      <c:pt idx="67">
                        <c:v>308.7</c:v>
                      </c:pt>
                      <c:pt idx="68">
                        <c:v>352.8</c:v>
                      </c:pt>
                      <c:pt idx="69">
                        <c:v>396.9</c:v>
                      </c:pt>
                      <c:pt idx="70">
                        <c:v>441</c:v>
                      </c:pt>
                      <c:pt idx="71">
                        <c:v>663</c:v>
                      </c:pt>
                      <c:pt idx="72">
                        <c:v>885</c:v>
                      </c:pt>
                      <c:pt idx="73">
                        <c:v>1107</c:v>
                      </c:pt>
                      <c:pt idx="74">
                        <c:v>1329</c:v>
                      </c:pt>
                      <c:pt idx="75">
                        <c:v>1551</c:v>
                      </c:pt>
                      <c:pt idx="76">
                        <c:v>1773</c:v>
                      </c:pt>
                      <c:pt idx="77">
                        <c:v>1995</c:v>
                      </c:pt>
                      <c:pt idx="78">
                        <c:v>2217</c:v>
                      </c:pt>
                      <c:pt idx="79">
                        <c:v>2439</c:v>
                      </c:pt>
                      <c:pt idx="80">
                        <c:v>2661</c:v>
                      </c:pt>
                      <c:pt idx="81">
                        <c:v>2412.3000000000002</c:v>
                      </c:pt>
                      <c:pt idx="82">
                        <c:v>2163.6</c:v>
                      </c:pt>
                      <c:pt idx="83">
                        <c:v>1914.9</c:v>
                      </c:pt>
                      <c:pt idx="84">
                        <c:v>1666.2</c:v>
                      </c:pt>
                      <c:pt idx="85">
                        <c:v>1417.5</c:v>
                      </c:pt>
                      <c:pt idx="86">
                        <c:v>1168.8</c:v>
                      </c:pt>
                      <c:pt idx="87">
                        <c:v>920.1</c:v>
                      </c:pt>
                      <c:pt idx="88">
                        <c:v>671.4</c:v>
                      </c:pt>
                      <c:pt idx="89">
                        <c:v>422.7</c:v>
                      </c:pt>
                      <c:pt idx="90">
                        <c:v>174</c:v>
                      </c:pt>
                      <c:pt idx="91">
                        <c:v>187.2</c:v>
                      </c:pt>
                      <c:pt idx="92">
                        <c:v>200.4</c:v>
                      </c:pt>
                      <c:pt idx="93">
                        <c:v>213.6</c:v>
                      </c:pt>
                      <c:pt idx="94">
                        <c:v>226.8</c:v>
                      </c:pt>
                      <c:pt idx="95">
                        <c:v>240</c:v>
                      </c:pt>
                      <c:pt idx="96">
                        <c:v>253.2</c:v>
                      </c:pt>
                      <c:pt idx="97">
                        <c:v>266.39999999999998</c:v>
                      </c:pt>
                      <c:pt idx="98">
                        <c:v>279.60000000000002</c:v>
                      </c:pt>
                      <c:pt idx="99">
                        <c:v>292.8</c:v>
                      </c:pt>
                      <c:pt idx="100">
                        <c:v>306</c:v>
                      </c:pt>
                      <c:pt idx="101">
                        <c:v>415.8</c:v>
                      </c:pt>
                      <c:pt idx="102">
                        <c:v>525.6</c:v>
                      </c:pt>
                      <c:pt idx="103">
                        <c:v>635.4</c:v>
                      </c:pt>
                      <c:pt idx="104">
                        <c:v>745.2</c:v>
                      </c:pt>
                      <c:pt idx="105">
                        <c:v>855</c:v>
                      </c:pt>
                      <c:pt idx="106">
                        <c:v>964.8</c:v>
                      </c:pt>
                      <c:pt idx="107">
                        <c:v>1074.5999999999999</c:v>
                      </c:pt>
                      <c:pt idx="108">
                        <c:v>1184.4000000000001</c:v>
                      </c:pt>
                      <c:pt idx="109">
                        <c:v>1294.19999999999</c:v>
                      </c:pt>
                      <c:pt idx="110">
                        <c:v>1404</c:v>
                      </c:pt>
                      <c:pt idx="111">
                        <c:v>1275.5999999999999</c:v>
                      </c:pt>
                      <c:pt idx="112">
                        <c:v>1147.2</c:v>
                      </c:pt>
                      <c:pt idx="113">
                        <c:v>1018.8</c:v>
                      </c:pt>
                      <c:pt idx="114">
                        <c:v>890.4</c:v>
                      </c:pt>
                      <c:pt idx="115">
                        <c:v>762</c:v>
                      </c:pt>
                      <c:pt idx="116">
                        <c:v>633.599999999999</c:v>
                      </c:pt>
                      <c:pt idx="117">
                        <c:v>505.19999999999902</c:v>
                      </c:pt>
                      <c:pt idx="118">
                        <c:v>376.79999999999899</c:v>
                      </c:pt>
                      <c:pt idx="119">
                        <c:v>248.39999999999901</c:v>
                      </c:pt>
                      <c:pt idx="120">
                        <c:v>120</c:v>
                      </c:pt>
                      <c:pt idx="121">
                        <c:v>116.7</c:v>
                      </c:pt>
                      <c:pt idx="122">
                        <c:v>113.4</c:v>
                      </c:pt>
                      <c:pt idx="123">
                        <c:v>110.1</c:v>
                      </c:pt>
                      <c:pt idx="124">
                        <c:v>106.8</c:v>
                      </c:pt>
                      <c:pt idx="125">
                        <c:v>103.5</c:v>
                      </c:pt>
                      <c:pt idx="126">
                        <c:v>100.2</c:v>
                      </c:pt>
                      <c:pt idx="127">
                        <c:v>96.9</c:v>
                      </c:pt>
                      <c:pt idx="128">
                        <c:v>93.6</c:v>
                      </c:pt>
                      <c:pt idx="129">
                        <c:v>90.3</c:v>
                      </c:pt>
                      <c:pt idx="130">
                        <c:v>87</c:v>
                      </c:pt>
                      <c:pt idx="131">
                        <c:v>588</c:v>
                      </c:pt>
                      <c:pt idx="132">
                        <c:v>1089</c:v>
                      </c:pt>
                      <c:pt idx="133">
                        <c:v>1590</c:v>
                      </c:pt>
                      <c:pt idx="134">
                        <c:v>2091</c:v>
                      </c:pt>
                      <c:pt idx="135">
                        <c:v>2592</c:v>
                      </c:pt>
                      <c:pt idx="136">
                        <c:v>3093</c:v>
                      </c:pt>
                      <c:pt idx="137">
                        <c:v>3594</c:v>
                      </c:pt>
                      <c:pt idx="138">
                        <c:v>4095</c:v>
                      </c:pt>
                      <c:pt idx="139">
                        <c:v>4596</c:v>
                      </c:pt>
                      <c:pt idx="140">
                        <c:v>5097</c:v>
                      </c:pt>
                      <c:pt idx="141">
                        <c:v>4767.8999999999996</c:v>
                      </c:pt>
                      <c:pt idx="142">
                        <c:v>4438.8</c:v>
                      </c:pt>
                      <c:pt idx="143">
                        <c:v>4109.7</c:v>
                      </c:pt>
                      <c:pt idx="144">
                        <c:v>3780.6</c:v>
                      </c:pt>
                      <c:pt idx="145">
                        <c:v>3451.5</c:v>
                      </c:pt>
                      <c:pt idx="146">
                        <c:v>3122.3999999999901</c:v>
                      </c:pt>
                      <c:pt idx="147">
                        <c:v>2793.2999999999902</c:v>
                      </c:pt>
                      <c:pt idx="148">
                        <c:v>2464.1999999999998</c:v>
                      </c:pt>
                      <c:pt idx="149">
                        <c:v>2135.1</c:v>
                      </c:pt>
                      <c:pt idx="150">
                        <c:v>1806</c:v>
                      </c:pt>
                      <c:pt idx="151">
                        <c:v>1848.6</c:v>
                      </c:pt>
                      <c:pt idx="152">
                        <c:v>1891.2</c:v>
                      </c:pt>
                      <c:pt idx="153">
                        <c:v>1933.8</c:v>
                      </c:pt>
                      <c:pt idx="154">
                        <c:v>1976.4</c:v>
                      </c:pt>
                      <c:pt idx="155">
                        <c:v>2019</c:v>
                      </c:pt>
                      <c:pt idx="156">
                        <c:v>2061.6</c:v>
                      </c:pt>
                      <c:pt idx="157">
                        <c:v>2104.1999999999998</c:v>
                      </c:pt>
                      <c:pt idx="158">
                        <c:v>2146.8000000000002</c:v>
                      </c:pt>
                      <c:pt idx="159">
                        <c:v>2189.4</c:v>
                      </c:pt>
                      <c:pt idx="160">
                        <c:v>2232</c:v>
                      </c:pt>
                      <c:pt idx="161">
                        <c:v>2252.4</c:v>
                      </c:pt>
                      <c:pt idx="162">
                        <c:v>2272.8000000000002</c:v>
                      </c:pt>
                      <c:pt idx="163">
                        <c:v>2293.1999999999998</c:v>
                      </c:pt>
                      <c:pt idx="164">
                        <c:v>2313.6</c:v>
                      </c:pt>
                      <c:pt idx="165">
                        <c:v>2334</c:v>
                      </c:pt>
                      <c:pt idx="166">
                        <c:v>2354.4</c:v>
                      </c:pt>
                      <c:pt idx="167">
                        <c:v>2374.8000000000002</c:v>
                      </c:pt>
                      <c:pt idx="168">
                        <c:v>2395.1999999999998</c:v>
                      </c:pt>
                      <c:pt idx="169">
                        <c:v>2415.6</c:v>
                      </c:pt>
                      <c:pt idx="170">
                        <c:v>2436</c:v>
                      </c:pt>
                      <c:pt idx="171">
                        <c:v>2306.6999999999998</c:v>
                      </c:pt>
                      <c:pt idx="172">
                        <c:v>2177.4</c:v>
                      </c:pt>
                      <c:pt idx="173">
                        <c:v>2048.1</c:v>
                      </c:pt>
                      <c:pt idx="174">
                        <c:v>1918.8</c:v>
                      </c:pt>
                      <c:pt idx="175">
                        <c:v>1789.5</c:v>
                      </c:pt>
                      <c:pt idx="176">
                        <c:v>1660.19999999999</c:v>
                      </c:pt>
                      <c:pt idx="177">
                        <c:v>1530.8999999999901</c:v>
                      </c:pt>
                      <c:pt idx="178">
                        <c:v>1401.6</c:v>
                      </c:pt>
                      <c:pt idx="179">
                        <c:v>1272.3</c:v>
                      </c:pt>
                      <c:pt idx="180">
                        <c:v>1143</c:v>
                      </c:pt>
                      <c:pt idx="181">
                        <c:v>1106.0999999999999</c:v>
                      </c:pt>
                      <c:pt idx="182">
                        <c:v>1069.2</c:v>
                      </c:pt>
                      <c:pt idx="183">
                        <c:v>1032.3</c:v>
                      </c:pt>
                      <c:pt idx="184">
                        <c:v>995.4</c:v>
                      </c:pt>
                      <c:pt idx="185">
                        <c:v>958.5</c:v>
                      </c:pt>
                      <c:pt idx="186">
                        <c:v>921.6</c:v>
                      </c:pt>
                      <c:pt idx="187">
                        <c:v>884.7</c:v>
                      </c:pt>
                      <c:pt idx="188">
                        <c:v>847.8</c:v>
                      </c:pt>
                      <c:pt idx="189">
                        <c:v>810.9</c:v>
                      </c:pt>
                      <c:pt idx="190">
                        <c:v>774</c:v>
                      </c:pt>
                      <c:pt idx="191">
                        <c:v>749.7</c:v>
                      </c:pt>
                      <c:pt idx="192">
                        <c:v>725.4</c:v>
                      </c:pt>
                      <c:pt idx="193">
                        <c:v>701.1</c:v>
                      </c:pt>
                      <c:pt idx="194">
                        <c:v>676.8</c:v>
                      </c:pt>
                      <c:pt idx="195">
                        <c:v>652.5</c:v>
                      </c:pt>
                      <c:pt idx="196">
                        <c:v>628.20000000000005</c:v>
                      </c:pt>
                      <c:pt idx="197">
                        <c:v>603.9</c:v>
                      </c:pt>
                      <c:pt idx="198">
                        <c:v>579.6</c:v>
                      </c:pt>
                      <c:pt idx="199">
                        <c:v>555.29999999999995</c:v>
                      </c:pt>
                      <c:pt idx="200">
                        <c:v>531</c:v>
                      </c:pt>
                      <c:pt idx="201">
                        <c:v>512.1</c:v>
                      </c:pt>
                      <c:pt idx="202">
                        <c:v>493.2</c:v>
                      </c:pt>
                      <c:pt idx="203">
                        <c:v>474.3</c:v>
                      </c:pt>
                      <c:pt idx="204">
                        <c:v>455.4</c:v>
                      </c:pt>
                      <c:pt idx="205">
                        <c:v>436.5</c:v>
                      </c:pt>
                      <c:pt idx="206">
                        <c:v>417.6</c:v>
                      </c:pt>
                      <c:pt idx="207">
                        <c:v>398.7</c:v>
                      </c:pt>
                      <c:pt idx="208">
                        <c:v>379.8</c:v>
                      </c:pt>
                      <c:pt idx="209">
                        <c:v>360.9</c:v>
                      </c:pt>
                      <c:pt idx="210">
                        <c:v>342</c:v>
                      </c:pt>
                      <c:pt idx="211">
                        <c:v>334.5</c:v>
                      </c:pt>
                      <c:pt idx="212">
                        <c:v>327</c:v>
                      </c:pt>
                      <c:pt idx="213">
                        <c:v>319.5</c:v>
                      </c:pt>
                      <c:pt idx="214">
                        <c:v>312</c:v>
                      </c:pt>
                      <c:pt idx="215">
                        <c:v>304.5</c:v>
                      </c:pt>
                      <c:pt idx="216">
                        <c:v>297</c:v>
                      </c:pt>
                      <c:pt idx="217">
                        <c:v>289.5</c:v>
                      </c:pt>
                      <c:pt idx="218">
                        <c:v>282</c:v>
                      </c:pt>
                      <c:pt idx="219">
                        <c:v>274.5</c:v>
                      </c:pt>
                      <c:pt idx="220">
                        <c:v>267</c:v>
                      </c:pt>
                      <c:pt idx="221">
                        <c:v>255.9</c:v>
                      </c:pt>
                      <c:pt idx="222">
                        <c:v>244.8</c:v>
                      </c:pt>
                      <c:pt idx="223">
                        <c:v>233.7</c:v>
                      </c:pt>
                      <c:pt idx="224">
                        <c:v>222.6</c:v>
                      </c:pt>
                      <c:pt idx="225">
                        <c:v>211.5</c:v>
                      </c:pt>
                      <c:pt idx="226">
                        <c:v>200.4</c:v>
                      </c:pt>
                      <c:pt idx="227">
                        <c:v>189.3</c:v>
                      </c:pt>
                      <c:pt idx="228">
                        <c:v>178.2</c:v>
                      </c:pt>
                      <c:pt idx="229">
                        <c:v>167.1</c:v>
                      </c:pt>
                      <c:pt idx="230">
                        <c:v>156</c:v>
                      </c:pt>
                      <c:pt idx="231">
                        <c:v>163.5</c:v>
                      </c:pt>
                      <c:pt idx="232">
                        <c:v>171</c:v>
                      </c:pt>
                      <c:pt idx="233">
                        <c:v>178.5</c:v>
                      </c:pt>
                      <c:pt idx="234">
                        <c:v>186</c:v>
                      </c:pt>
                      <c:pt idx="235">
                        <c:v>193.5</c:v>
                      </c:pt>
                      <c:pt idx="236">
                        <c:v>201</c:v>
                      </c:pt>
                      <c:pt idx="237">
                        <c:v>208.5</c:v>
                      </c:pt>
                      <c:pt idx="238">
                        <c:v>216</c:v>
                      </c:pt>
                      <c:pt idx="239">
                        <c:v>223.5</c:v>
                      </c:pt>
                      <c:pt idx="240">
                        <c:v>231</c:v>
                      </c:pt>
                      <c:pt idx="241">
                        <c:v>233.7</c:v>
                      </c:pt>
                      <c:pt idx="242">
                        <c:v>236.4</c:v>
                      </c:pt>
                      <c:pt idx="243">
                        <c:v>239.1</c:v>
                      </c:pt>
                      <c:pt idx="244">
                        <c:v>241.8</c:v>
                      </c:pt>
                      <c:pt idx="245">
                        <c:v>244.5</c:v>
                      </c:pt>
                      <c:pt idx="246">
                        <c:v>247.2</c:v>
                      </c:pt>
                      <c:pt idx="247">
                        <c:v>249.9</c:v>
                      </c:pt>
                      <c:pt idx="248">
                        <c:v>252.6</c:v>
                      </c:pt>
                      <c:pt idx="249">
                        <c:v>255.3</c:v>
                      </c:pt>
                      <c:pt idx="250">
                        <c:v>258</c:v>
                      </c:pt>
                      <c:pt idx="251">
                        <c:v>251.7</c:v>
                      </c:pt>
                      <c:pt idx="252">
                        <c:v>245.4</c:v>
                      </c:pt>
                      <c:pt idx="253">
                        <c:v>239.1</c:v>
                      </c:pt>
                      <c:pt idx="254">
                        <c:v>232.8</c:v>
                      </c:pt>
                      <c:pt idx="255">
                        <c:v>226.5</c:v>
                      </c:pt>
                      <c:pt idx="256">
                        <c:v>220.2</c:v>
                      </c:pt>
                      <c:pt idx="257">
                        <c:v>213.9</c:v>
                      </c:pt>
                      <c:pt idx="258">
                        <c:v>207.6</c:v>
                      </c:pt>
                      <c:pt idx="259">
                        <c:v>201.3</c:v>
                      </c:pt>
                      <c:pt idx="260">
                        <c:v>195</c:v>
                      </c:pt>
                      <c:pt idx="261">
                        <c:v>183.9</c:v>
                      </c:pt>
                      <c:pt idx="262">
                        <c:v>172.8</c:v>
                      </c:pt>
                      <c:pt idx="263">
                        <c:v>161.69999999999999</c:v>
                      </c:pt>
                      <c:pt idx="264">
                        <c:v>150.6</c:v>
                      </c:pt>
                      <c:pt idx="265">
                        <c:v>139.5</c:v>
                      </c:pt>
                      <c:pt idx="266">
                        <c:v>128.4</c:v>
                      </c:pt>
                      <c:pt idx="267">
                        <c:v>117.3</c:v>
                      </c:pt>
                      <c:pt idx="268">
                        <c:v>106.2</c:v>
                      </c:pt>
                      <c:pt idx="269">
                        <c:v>95.1</c:v>
                      </c:pt>
                      <c:pt idx="270">
                        <c:v>84</c:v>
                      </c:pt>
                      <c:pt idx="271">
                        <c:v>92.7</c:v>
                      </c:pt>
                      <c:pt idx="272">
                        <c:v>101.4</c:v>
                      </c:pt>
                      <c:pt idx="273">
                        <c:v>110.1</c:v>
                      </c:pt>
                      <c:pt idx="274">
                        <c:v>118.8</c:v>
                      </c:pt>
                      <c:pt idx="275">
                        <c:v>127.5</c:v>
                      </c:pt>
                      <c:pt idx="276">
                        <c:v>136.19999999999999</c:v>
                      </c:pt>
                      <c:pt idx="277">
                        <c:v>144.89999999999901</c:v>
                      </c:pt>
                      <c:pt idx="278">
                        <c:v>153.6</c:v>
                      </c:pt>
                      <c:pt idx="279">
                        <c:v>162.30000000000001</c:v>
                      </c:pt>
                      <c:pt idx="280">
                        <c:v>171</c:v>
                      </c:pt>
                      <c:pt idx="281">
                        <c:v>159</c:v>
                      </c:pt>
                      <c:pt idx="282">
                        <c:v>147</c:v>
                      </c:pt>
                      <c:pt idx="283">
                        <c:v>135</c:v>
                      </c:pt>
                      <c:pt idx="284">
                        <c:v>123</c:v>
                      </c:pt>
                      <c:pt idx="285">
                        <c:v>111</c:v>
                      </c:pt>
                      <c:pt idx="286">
                        <c:v>99</c:v>
                      </c:pt>
                      <c:pt idx="287">
                        <c:v>87</c:v>
                      </c:pt>
                      <c:pt idx="288">
                        <c:v>75</c:v>
                      </c:pt>
                      <c:pt idx="289">
                        <c:v>63</c:v>
                      </c:pt>
                      <c:pt idx="290">
                        <c:v>51</c:v>
                      </c:pt>
                      <c:pt idx="291">
                        <c:v>46.8</c:v>
                      </c:pt>
                      <c:pt idx="292">
                        <c:v>42.6</c:v>
                      </c:pt>
                      <c:pt idx="293">
                        <c:v>38.4</c:v>
                      </c:pt>
                      <c:pt idx="294">
                        <c:v>34.200000000000003</c:v>
                      </c:pt>
                      <c:pt idx="295">
                        <c:v>30</c:v>
                      </c:pt>
                      <c:pt idx="296">
                        <c:v>25.799999999999901</c:v>
                      </c:pt>
                      <c:pt idx="297">
                        <c:v>21.599999999999898</c:v>
                      </c:pt>
                      <c:pt idx="298">
                        <c:v>17.399999999999999</c:v>
                      </c:pt>
                      <c:pt idx="299">
                        <c:v>13.199999999999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8-2A6A-4474-8CD8-015D2A89E125}"/>
                  </c:ext>
                </c:extLst>
              </c15:ser>
            </c15:filteredScatterSeries>
            <c15:filteredScatterSeries>
              <c15:ser>
                <c:idx val="29"/>
                <c:order val="7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2:$A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9</c:v>
                      </c:pt>
                      <c:pt idx="1">
                        <c:v>9</c:v>
                      </c:pt>
                      <c:pt idx="2">
                        <c:v>9</c:v>
                      </c:pt>
                      <c:pt idx="3">
                        <c:v>9</c:v>
                      </c:pt>
                      <c:pt idx="4">
                        <c:v>9</c:v>
                      </c:pt>
                      <c:pt idx="5">
                        <c:v>9</c:v>
                      </c:pt>
                      <c:pt idx="6">
                        <c:v>9</c:v>
                      </c:pt>
                      <c:pt idx="7">
                        <c:v>9</c:v>
                      </c:pt>
                      <c:pt idx="8">
                        <c:v>9</c:v>
                      </c:pt>
                      <c:pt idx="9">
                        <c:v>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21</c:v>
                      </c:pt>
                      <c:pt idx="32">
                        <c:v>21</c:v>
                      </c:pt>
                      <c:pt idx="33">
                        <c:v>21</c:v>
                      </c:pt>
                      <c:pt idx="34">
                        <c:v>21</c:v>
                      </c:pt>
                      <c:pt idx="35">
                        <c:v>21</c:v>
                      </c:pt>
                      <c:pt idx="36">
                        <c:v>21</c:v>
                      </c:pt>
                      <c:pt idx="37">
                        <c:v>21</c:v>
                      </c:pt>
                      <c:pt idx="38">
                        <c:v>21</c:v>
                      </c:pt>
                      <c:pt idx="39">
                        <c:v>21</c:v>
                      </c:pt>
                      <c:pt idx="40">
                        <c:v>21</c:v>
                      </c:pt>
                      <c:pt idx="41">
                        <c:v>18.899999999999999</c:v>
                      </c:pt>
                      <c:pt idx="42">
                        <c:v>16.8</c:v>
                      </c:pt>
                      <c:pt idx="43">
                        <c:v>14.7</c:v>
                      </c:pt>
                      <c:pt idx="44">
                        <c:v>12.6</c:v>
                      </c:pt>
                      <c:pt idx="45">
                        <c:v>10.5</c:v>
                      </c:pt>
                      <c:pt idx="46">
                        <c:v>8.3999999999999897</c:v>
                      </c:pt>
                      <c:pt idx="47">
                        <c:v>6.2999999999999901</c:v>
                      </c:pt>
                      <c:pt idx="48">
                        <c:v>4.1999999999999904</c:v>
                      </c:pt>
                      <c:pt idx="49">
                        <c:v>2.099999999999989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.9</c:v>
                      </c:pt>
                      <c:pt idx="192">
                        <c:v>10.8</c:v>
                      </c:pt>
                      <c:pt idx="193">
                        <c:v>11.7</c:v>
                      </c:pt>
                      <c:pt idx="194">
                        <c:v>12.6</c:v>
                      </c:pt>
                      <c:pt idx="195">
                        <c:v>13.5</c:v>
                      </c:pt>
                      <c:pt idx="196">
                        <c:v>14.4</c:v>
                      </c:pt>
                      <c:pt idx="197">
                        <c:v>15.3</c:v>
                      </c:pt>
                      <c:pt idx="198">
                        <c:v>16.2</c:v>
                      </c:pt>
                      <c:pt idx="199">
                        <c:v>17.100000000000001</c:v>
                      </c:pt>
                      <c:pt idx="200">
                        <c:v>18</c:v>
                      </c:pt>
                      <c:pt idx="201">
                        <c:v>17.100000000000001</c:v>
                      </c:pt>
                      <c:pt idx="202">
                        <c:v>16.2</c:v>
                      </c:pt>
                      <c:pt idx="203">
                        <c:v>15.3</c:v>
                      </c:pt>
                      <c:pt idx="204">
                        <c:v>14.4</c:v>
                      </c:pt>
                      <c:pt idx="205">
                        <c:v>13.5</c:v>
                      </c:pt>
                      <c:pt idx="206">
                        <c:v>12.6</c:v>
                      </c:pt>
                      <c:pt idx="207">
                        <c:v>11.7</c:v>
                      </c:pt>
                      <c:pt idx="208">
                        <c:v>10.8</c:v>
                      </c:pt>
                      <c:pt idx="209">
                        <c:v>9.9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4.5</c:v>
                      </c:pt>
                      <c:pt idx="232">
                        <c:v>9</c:v>
                      </c:pt>
                      <c:pt idx="233">
                        <c:v>13.5</c:v>
                      </c:pt>
                      <c:pt idx="234">
                        <c:v>18</c:v>
                      </c:pt>
                      <c:pt idx="235">
                        <c:v>22.5</c:v>
                      </c:pt>
                      <c:pt idx="236">
                        <c:v>27</c:v>
                      </c:pt>
                      <c:pt idx="237">
                        <c:v>31.5</c:v>
                      </c:pt>
                      <c:pt idx="238">
                        <c:v>36</c:v>
                      </c:pt>
                      <c:pt idx="239">
                        <c:v>40.5</c:v>
                      </c:pt>
                      <c:pt idx="240">
                        <c:v>45</c:v>
                      </c:pt>
                      <c:pt idx="241">
                        <c:v>40.5</c:v>
                      </c:pt>
                      <c:pt idx="242">
                        <c:v>36</c:v>
                      </c:pt>
                      <c:pt idx="243">
                        <c:v>31.5</c:v>
                      </c:pt>
                      <c:pt idx="244">
                        <c:v>27</c:v>
                      </c:pt>
                      <c:pt idx="245">
                        <c:v>22.5</c:v>
                      </c:pt>
                      <c:pt idx="246">
                        <c:v>18</c:v>
                      </c:pt>
                      <c:pt idx="247">
                        <c:v>13.5</c:v>
                      </c:pt>
                      <c:pt idx="248">
                        <c:v>9</c:v>
                      </c:pt>
                      <c:pt idx="249">
                        <c:v>4.5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.9</c:v>
                      </c:pt>
                      <c:pt idx="272">
                        <c:v>1.8</c:v>
                      </c:pt>
                      <c:pt idx="273">
                        <c:v>2.7</c:v>
                      </c:pt>
                      <c:pt idx="274">
                        <c:v>3.6</c:v>
                      </c:pt>
                      <c:pt idx="275">
                        <c:v>4.5</c:v>
                      </c:pt>
                      <c:pt idx="276">
                        <c:v>5.4</c:v>
                      </c:pt>
                      <c:pt idx="277">
                        <c:v>6.3</c:v>
                      </c:pt>
                      <c:pt idx="278">
                        <c:v>7.2</c:v>
                      </c:pt>
                      <c:pt idx="279">
                        <c:v>8.1</c:v>
                      </c:pt>
                      <c:pt idx="280">
                        <c:v>9</c:v>
                      </c:pt>
                      <c:pt idx="281">
                        <c:v>9.9</c:v>
                      </c:pt>
                      <c:pt idx="282">
                        <c:v>10.8</c:v>
                      </c:pt>
                      <c:pt idx="283">
                        <c:v>11.7</c:v>
                      </c:pt>
                      <c:pt idx="284">
                        <c:v>12.6</c:v>
                      </c:pt>
                      <c:pt idx="285">
                        <c:v>13.5</c:v>
                      </c:pt>
                      <c:pt idx="286">
                        <c:v>14.4</c:v>
                      </c:pt>
                      <c:pt idx="287">
                        <c:v>15.3</c:v>
                      </c:pt>
                      <c:pt idx="288">
                        <c:v>16.2</c:v>
                      </c:pt>
                      <c:pt idx="289">
                        <c:v>17.100000000000001</c:v>
                      </c:pt>
                      <c:pt idx="290">
                        <c:v>18</c:v>
                      </c:pt>
                      <c:pt idx="291">
                        <c:v>17.100000000000001</c:v>
                      </c:pt>
                      <c:pt idx="292">
                        <c:v>16.2</c:v>
                      </c:pt>
                      <c:pt idx="293">
                        <c:v>15.3</c:v>
                      </c:pt>
                      <c:pt idx="294">
                        <c:v>14.4</c:v>
                      </c:pt>
                      <c:pt idx="295">
                        <c:v>13.5</c:v>
                      </c:pt>
                      <c:pt idx="296">
                        <c:v>12.6</c:v>
                      </c:pt>
                      <c:pt idx="297">
                        <c:v>11.7</c:v>
                      </c:pt>
                      <c:pt idx="298">
                        <c:v>10.8</c:v>
                      </c:pt>
                      <c:pt idx="299">
                        <c:v>9.9</c:v>
                      </c:pt>
                      <c:pt idx="300">
                        <c:v>9</c:v>
                      </c:pt>
                      <c:pt idx="301">
                        <c:v>8.1</c:v>
                      </c:pt>
                      <c:pt idx="302">
                        <c:v>7.2</c:v>
                      </c:pt>
                      <c:pt idx="303">
                        <c:v>6.3</c:v>
                      </c:pt>
                      <c:pt idx="304">
                        <c:v>5.4</c:v>
                      </c:pt>
                      <c:pt idx="305">
                        <c:v>4.5</c:v>
                      </c:pt>
                      <c:pt idx="306">
                        <c:v>3.5999999999999899</c:v>
                      </c:pt>
                      <c:pt idx="307">
                        <c:v>2.7</c:v>
                      </c:pt>
                      <c:pt idx="308">
                        <c:v>1.7999999999999901</c:v>
                      </c:pt>
                      <c:pt idx="309">
                        <c:v>0.9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9-2A6A-4474-8CD8-015D2A89E125}"/>
                  </c:ext>
                </c:extLst>
              </c15:ser>
            </c15:filteredScatterSeries>
            <c15:filteredScatterSeries>
              <c15:ser>
                <c:idx val="30"/>
                <c:order val="7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2:$A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59</c:v>
                      </c:pt>
                      <c:pt idx="1">
                        <c:v>151</c:v>
                      </c:pt>
                      <c:pt idx="2">
                        <c:v>143</c:v>
                      </c:pt>
                      <c:pt idx="3">
                        <c:v>135</c:v>
                      </c:pt>
                      <c:pt idx="4">
                        <c:v>127</c:v>
                      </c:pt>
                      <c:pt idx="5">
                        <c:v>119</c:v>
                      </c:pt>
                      <c:pt idx="6">
                        <c:v>111</c:v>
                      </c:pt>
                      <c:pt idx="7">
                        <c:v>103</c:v>
                      </c:pt>
                      <c:pt idx="8">
                        <c:v>95</c:v>
                      </c:pt>
                      <c:pt idx="9">
                        <c:v>87</c:v>
                      </c:pt>
                      <c:pt idx="10">
                        <c:v>79</c:v>
                      </c:pt>
                      <c:pt idx="11">
                        <c:v>71.099999999999994</c:v>
                      </c:pt>
                      <c:pt idx="12">
                        <c:v>63.2</c:v>
                      </c:pt>
                      <c:pt idx="13">
                        <c:v>55.3</c:v>
                      </c:pt>
                      <c:pt idx="14">
                        <c:v>47.4</c:v>
                      </c:pt>
                      <c:pt idx="15">
                        <c:v>39.5</c:v>
                      </c:pt>
                      <c:pt idx="16">
                        <c:v>31.599999999999898</c:v>
                      </c:pt>
                      <c:pt idx="17">
                        <c:v>23.6999999999999</c:v>
                      </c:pt>
                      <c:pt idx="18">
                        <c:v>15.799999999999899</c:v>
                      </c:pt>
                      <c:pt idx="19">
                        <c:v>7.8999999999999897</c:v>
                      </c:pt>
                      <c:pt idx="20">
                        <c:v>0</c:v>
                      </c:pt>
                      <c:pt idx="21">
                        <c:v>0.4</c:v>
                      </c:pt>
                      <c:pt idx="22">
                        <c:v>0.8</c:v>
                      </c:pt>
                      <c:pt idx="23">
                        <c:v>1.2</c:v>
                      </c:pt>
                      <c:pt idx="24">
                        <c:v>1.6</c:v>
                      </c:pt>
                      <c:pt idx="25">
                        <c:v>2</c:v>
                      </c:pt>
                      <c:pt idx="26">
                        <c:v>2.4</c:v>
                      </c:pt>
                      <c:pt idx="27">
                        <c:v>2.8</c:v>
                      </c:pt>
                      <c:pt idx="28">
                        <c:v>3.2</c:v>
                      </c:pt>
                      <c:pt idx="29">
                        <c:v>3.6</c:v>
                      </c:pt>
                      <c:pt idx="30">
                        <c:v>4</c:v>
                      </c:pt>
                      <c:pt idx="31">
                        <c:v>4.5</c:v>
                      </c:pt>
                      <c:pt idx="32">
                        <c:v>5</c:v>
                      </c:pt>
                      <c:pt idx="33">
                        <c:v>5.5</c:v>
                      </c:pt>
                      <c:pt idx="34">
                        <c:v>6</c:v>
                      </c:pt>
                      <c:pt idx="35">
                        <c:v>6.5</c:v>
                      </c:pt>
                      <c:pt idx="36">
                        <c:v>7</c:v>
                      </c:pt>
                      <c:pt idx="37">
                        <c:v>7.5</c:v>
                      </c:pt>
                      <c:pt idx="38">
                        <c:v>8</c:v>
                      </c:pt>
                      <c:pt idx="39">
                        <c:v>8.5</c:v>
                      </c:pt>
                      <c:pt idx="40">
                        <c:v>9</c:v>
                      </c:pt>
                      <c:pt idx="41">
                        <c:v>8.5</c:v>
                      </c:pt>
                      <c:pt idx="42">
                        <c:v>8</c:v>
                      </c:pt>
                      <c:pt idx="43">
                        <c:v>7.5</c:v>
                      </c:pt>
                      <c:pt idx="44">
                        <c:v>7</c:v>
                      </c:pt>
                      <c:pt idx="45">
                        <c:v>6.5</c:v>
                      </c:pt>
                      <c:pt idx="46">
                        <c:v>6</c:v>
                      </c:pt>
                      <c:pt idx="47">
                        <c:v>5.5</c:v>
                      </c:pt>
                      <c:pt idx="48">
                        <c:v>5</c:v>
                      </c:pt>
                      <c:pt idx="49">
                        <c:v>4.5</c:v>
                      </c:pt>
                      <c:pt idx="50">
                        <c:v>4</c:v>
                      </c:pt>
                      <c:pt idx="51">
                        <c:v>3.6</c:v>
                      </c:pt>
                      <c:pt idx="52">
                        <c:v>3.2</c:v>
                      </c:pt>
                      <c:pt idx="53">
                        <c:v>2.8</c:v>
                      </c:pt>
                      <c:pt idx="54">
                        <c:v>2.4</c:v>
                      </c:pt>
                      <c:pt idx="55">
                        <c:v>2</c:v>
                      </c:pt>
                      <c:pt idx="56">
                        <c:v>1.5999999999999901</c:v>
                      </c:pt>
                      <c:pt idx="57">
                        <c:v>1.19999999999999</c:v>
                      </c:pt>
                      <c:pt idx="58">
                        <c:v>0.79999999999999905</c:v>
                      </c:pt>
                      <c:pt idx="59">
                        <c:v>0.39999999999999902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2.1</c:v>
                      </c:pt>
                      <c:pt idx="202">
                        <c:v>4.2</c:v>
                      </c:pt>
                      <c:pt idx="203">
                        <c:v>6.3</c:v>
                      </c:pt>
                      <c:pt idx="204">
                        <c:v>8.4</c:v>
                      </c:pt>
                      <c:pt idx="205">
                        <c:v>10.5</c:v>
                      </c:pt>
                      <c:pt idx="206">
                        <c:v>12.6</c:v>
                      </c:pt>
                      <c:pt idx="207">
                        <c:v>14.7</c:v>
                      </c:pt>
                      <c:pt idx="208">
                        <c:v>16.8</c:v>
                      </c:pt>
                      <c:pt idx="209">
                        <c:v>18.899999999999999</c:v>
                      </c:pt>
                      <c:pt idx="210">
                        <c:v>21</c:v>
                      </c:pt>
                      <c:pt idx="211">
                        <c:v>23.1</c:v>
                      </c:pt>
                      <c:pt idx="212">
                        <c:v>25.2</c:v>
                      </c:pt>
                      <c:pt idx="213">
                        <c:v>27.3</c:v>
                      </c:pt>
                      <c:pt idx="214">
                        <c:v>29.4</c:v>
                      </c:pt>
                      <c:pt idx="215">
                        <c:v>31.5</c:v>
                      </c:pt>
                      <c:pt idx="216">
                        <c:v>33.6</c:v>
                      </c:pt>
                      <c:pt idx="217">
                        <c:v>35.700000000000003</c:v>
                      </c:pt>
                      <c:pt idx="218">
                        <c:v>37.799999999999997</c:v>
                      </c:pt>
                      <c:pt idx="219">
                        <c:v>39.9</c:v>
                      </c:pt>
                      <c:pt idx="220">
                        <c:v>42</c:v>
                      </c:pt>
                      <c:pt idx="221">
                        <c:v>40.299999999999997</c:v>
                      </c:pt>
                      <c:pt idx="222">
                        <c:v>38.6</c:v>
                      </c:pt>
                      <c:pt idx="223">
                        <c:v>36.9</c:v>
                      </c:pt>
                      <c:pt idx="224">
                        <c:v>35.200000000000003</c:v>
                      </c:pt>
                      <c:pt idx="225">
                        <c:v>33.5</c:v>
                      </c:pt>
                      <c:pt idx="226">
                        <c:v>31.8</c:v>
                      </c:pt>
                      <c:pt idx="227">
                        <c:v>30.1</c:v>
                      </c:pt>
                      <c:pt idx="228">
                        <c:v>28.4</c:v>
                      </c:pt>
                      <c:pt idx="229">
                        <c:v>26.7</c:v>
                      </c:pt>
                      <c:pt idx="230">
                        <c:v>25</c:v>
                      </c:pt>
                      <c:pt idx="231">
                        <c:v>23.4</c:v>
                      </c:pt>
                      <c:pt idx="232">
                        <c:v>21.8</c:v>
                      </c:pt>
                      <c:pt idx="233">
                        <c:v>20.2</c:v>
                      </c:pt>
                      <c:pt idx="234">
                        <c:v>18.600000000000001</c:v>
                      </c:pt>
                      <c:pt idx="235">
                        <c:v>17</c:v>
                      </c:pt>
                      <c:pt idx="236">
                        <c:v>15.399999999999901</c:v>
                      </c:pt>
                      <c:pt idx="237">
                        <c:v>13.799999999999899</c:v>
                      </c:pt>
                      <c:pt idx="238">
                        <c:v>12.2</c:v>
                      </c:pt>
                      <c:pt idx="239">
                        <c:v>10.6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8.5</c:v>
                      </c:pt>
                      <c:pt idx="292">
                        <c:v>8</c:v>
                      </c:pt>
                      <c:pt idx="293">
                        <c:v>7.5</c:v>
                      </c:pt>
                      <c:pt idx="294">
                        <c:v>7</c:v>
                      </c:pt>
                      <c:pt idx="295">
                        <c:v>6.5</c:v>
                      </c:pt>
                      <c:pt idx="296">
                        <c:v>6</c:v>
                      </c:pt>
                      <c:pt idx="297">
                        <c:v>5.5</c:v>
                      </c:pt>
                      <c:pt idx="298">
                        <c:v>5</c:v>
                      </c:pt>
                      <c:pt idx="299">
                        <c:v>4.5</c:v>
                      </c:pt>
                      <c:pt idx="300">
                        <c:v>4</c:v>
                      </c:pt>
                      <c:pt idx="301">
                        <c:v>3.6</c:v>
                      </c:pt>
                      <c:pt idx="302">
                        <c:v>3.2</c:v>
                      </c:pt>
                      <c:pt idx="303">
                        <c:v>2.8</c:v>
                      </c:pt>
                      <c:pt idx="304">
                        <c:v>2.4</c:v>
                      </c:pt>
                      <c:pt idx="305">
                        <c:v>2</c:v>
                      </c:pt>
                      <c:pt idx="306">
                        <c:v>1.5999999999999901</c:v>
                      </c:pt>
                      <c:pt idx="307">
                        <c:v>1.19999999999999</c:v>
                      </c:pt>
                      <c:pt idx="308">
                        <c:v>0.79999999999999905</c:v>
                      </c:pt>
                      <c:pt idx="309">
                        <c:v>0.39999999999999902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A-2A6A-4474-8CD8-015D2A89E125}"/>
                  </c:ext>
                </c:extLst>
              </c15:ser>
            </c15:filteredScatterSeries>
            <c15:filteredScatterSeries>
              <c15:ser>
                <c:idx val="31"/>
                <c:order val="7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2">
                        <a:lumMod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2:$A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B-2A6A-4474-8CD8-015D2A89E125}"/>
                  </c:ext>
                </c:extLst>
              </c15:ser>
            </c15:filteredScatterSeries>
            <c15:filteredScatterSeries>
              <c15:ser>
                <c:idx val="33"/>
                <c:order val="7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4">
                        <a:lumMod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2:$A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C-2A6A-4474-8CD8-015D2A89E125}"/>
                  </c:ext>
                </c:extLst>
              </c15:ser>
            </c15:filteredScatterSeries>
            <c15:filteredScatterSeries>
              <c15:ser>
                <c:idx val="34"/>
                <c:order val="7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2:$A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30</c:v>
                      </c:pt>
                      <c:pt idx="1">
                        <c:v>27</c:v>
                      </c:pt>
                      <c:pt idx="2">
                        <c:v>24</c:v>
                      </c:pt>
                      <c:pt idx="3">
                        <c:v>21</c:v>
                      </c:pt>
                      <c:pt idx="4">
                        <c:v>18</c:v>
                      </c:pt>
                      <c:pt idx="5">
                        <c:v>15</c:v>
                      </c:pt>
                      <c:pt idx="6">
                        <c:v>12</c:v>
                      </c:pt>
                      <c:pt idx="7">
                        <c:v>9</c:v>
                      </c:pt>
                      <c:pt idx="8">
                        <c:v>6</c:v>
                      </c:pt>
                      <c:pt idx="9">
                        <c:v>3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5</c:v>
                      </c:pt>
                      <c:pt idx="22">
                        <c:v>5</c:v>
                      </c:pt>
                      <c:pt idx="23">
                        <c:v>7.5</c:v>
                      </c:pt>
                      <c:pt idx="24">
                        <c:v>10</c:v>
                      </c:pt>
                      <c:pt idx="25">
                        <c:v>12.5</c:v>
                      </c:pt>
                      <c:pt idx="26">
                        <c:v>15</c:v>
                      </c:pt>
                      <c:pt idx="27">
                        <c:v>17.5</c:v>
                      </c:pt>
                      <c:pt idx="28">
                        <c:v>20</c:v>
                      </c:pt>
                      <c:pt idx="29">
                        <c:v>22.5</c:v>
                      </c:pt>
                      <c:pt idx="30">
                        <c:v>25</c:v>
                      </c:pt>
                      <c:pt idx="31">
                        <c:v>23.4</c:v>
                      </c:pt>
                      <c:pt idx="32">
                        <c:v>21.8</c:v>
                      </c:pt>
                      <c:pt idx="33">
                        <c:v>20.2</c:v>
                      </c:pt>
                      <c:pt idx="34">
                        <c:v>18.600000000000001</c:v>
                      </c:pt>
                      <c:pt idx="35">
                        <c:v>17</c:v>
                      </c:pt>
                      <c:pt idx="36">
                        <c:v>15.399999999999901</c:v>
                      </c:pt>
                      <c:pt idx="37">
                        <c:v>13.799999999999899</c:v>
                      </c:pt>
                      <c:pt idx="38">
                        <c:v>12.2</c:v>
                      </c:pt>
                      <c:pt idx="39">
                        <c:v>10.6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1.5</c:v>
                      </c:pt>
                      <c:pt idx="82">
                        <c:v>3</c:v>
                      </c:pt>
                      <c:pt idx="83">
                        <c:v>4.5</c:v>
                      </c:pt>
                      <c:pt idx="84">
                        <c:v>6</c:v>
                      </c:pt>
                      <c:pt idx="85">
                        <c:v>7.5</c:v>
                      </c:pt>
                      <c:pt idx="86">
                        <c:v>9</c:v>
                      </c:pt>
                      <c:pt idx="87">
                        <c:v>10.5</c:v>
                      </c:pt>
                      <c:pt idx="88">
                        <c:v>12</c:v>
                      </c:pt>
                      <c:pt idx="89">
                        <c:v>13.5</c:v>
                      </c:pt>
                      <c:pt idx="90">
                        <c:v>15</c:v>
                      </c:pt>
                      <c:pt idx="91">
                        <c:v>13.5</c:v>
                      </c:pt>
                      <c:pt idx="92">
                        <c:v>12</c:v>
                      </c:pt>
                      <c:pt idx="93">
                        <c:v>10.5</c:v>
                      </c:pt>
                      <c:pt idx="94">
                        <c:v>9</c:v>
                      </c:pt>
                      <c:pt idx="95">
                        <c:v>7.5</c:v>
                      </c:pt>
                      <c:pt idx="96">
                        <c:v>6</c:v>
                      </c:pt>
                      <c:pt idx="97">
                        <c:v>4.5</c:v>
                      </c:pt>
                      <c:pt idx="98">
                        <c:v>3</c:v>
                      </c:pt>
                      <c:pt idx="99">
                        <c:v>1.5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4</c:v>
                      </c:pt>
                      <c:pt idx="142">
                        <c:v>0.8</c:v>
                      </c:pt>
                      <c:pt idx="143">
                        <c:v>1.2</c:v>
                      </c:pt>
                      <c:pt idx="144">
                        <c:v>1.6</c:v>
                      </c:pt>
                      <c:pt idx="145">
                        <c:v>2</c:v>
                      </c:pt>
                      <c:pt idx="146">
                        <c:v>2.4</c:v>
                      </c:pt>
                      <c:pt idx="147">
                        <c:v>2.8</c:v>
                      </c:pt>
                      <c:pt idx="148">
                        <c:v>3.2</c:v>
                      </c:pt>
                      <c:pt idx="149">
                        <c:v>3.6</c:v>
                      </c:pt>
                      <c:pt idx="150">
                        <c:v>4</c:v>
                      </c:pt>
                      <c:pt idx="151">
                        <c:v>4.5</c:v>
                      </c:pt>
                      <c:pt idx="152">
                        <c:v>5</c:v>
                      </c:pt>
                      <c:pt idx="153">
                        <c:v>5.5</c:v>
                      </c:pt>
                      <c:pt idx="154">
                        <c:v>6</c:v>
                      </c:pt>
                      <c:pt idx="155">
                        <c:v>6.5</c:v>
                      </c:pt>
                      <c:pt idx="156">
                        <c:v>7</c:v>
                      </c:pt>
                      <c:pt idx="157">
                        <c:v>7.5</c:v>
                      </c:pt>
                      <c:pt idx="158">
                        <c:v>8</c:v>
                      </c:pt>
                      <c:pt idx="159">
                        <c:v>8.5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4</c:v>
                      </c:pt>
                      <c:pt idx="172">
                        <c:v>30</c:v>
                      </c:pt>
                      <c:pt idx="173">
                        <c:v>36</c:v>
                      </c:pt>
                      <c:pt idx="174">
                        <c:v>42</c:v>
                      </c:pt>
                      <c:pt idx="175">
                        <c:v>48</c:v>
                      </c:pt>
                      <c:pt idx="176">
                        <c:v>54</c:v>
                      </c:pt>
                      <c:pt idx="177">
                        <c:v>60</c:v>
                      </c:pt>
                      <c:pt idx="178">
                        <c:v>66</c:v>
                      </c:pt>
                      <c:pt idx="179">
                        <c:v>72</c:v>
                      </c:pt>
                      <c:pt idx="180">
                        <c:v>78</c:v>
                      </c:pt>
                      <c:pt idx="181">
                        <c:v>82.5</c:v>
                      </c:pt>
                      <c:pt idx="182">
                        <c:v>87</c:v>
                      </c:pt>
                      <c:pt idx="183">
                        <c:v>91.5</c:v>
                      </c:pt>
                      <c:pt idx="184">
                        <c:v>96</c:v>
                      </c:pt>
                      <c:pt idx="185">
                        <c:v>100.5</c:v>
                      </c:pt>
                      <c:pt idx="186">
                        <c:v>105</c:v>
                      </c:pt>
                      <c:pt idx="187">
                        <c:v>109.5</c:v>
                      </c:pt>
                      <c:pt idx="188">
                        <c:v>114</c:v>
                      </c:pt>
                      <c:pt idx="189">
                        <c:v>118.5</c:v>
                      </c:pt>
                      <c:pt idx="190">
                        <c:v>123</c:v>
                      </c:pt>
                      <c:pt idx="191">
                        <c:v>123</c:v>
                      </c:pt>
                      <c:pt idx="192">
                        <c:v>123</c:v>
                      </c:pt>
                      <c:pt idx="193">
                        <c:v>123</c:v>
                      </c:pt>
                      <c:pt idx="194">
                        <c:v>123</c:v>
                      </c:pt>
                      <c:pt idx="195">
                        <c:v>123</c:v>
                      </c:pt>
                      <c:pt idx="196">
                        <c:v>123</c:v>
                      </c:pt>
                      <c:pt idx="197">
                        <c:v>123</c:v>
                      </c:pt>
                      <c:pt idx="198">
                        <c:v>123</c:v>
                      </c:pt>
                      <c:pt idx="199">
                        <c:v>123</c:v>
                      </c:pt>
                      <c:pt idx="200">
                        <c:v>123</c:v>
                      </c:pt>
                      <c:pt idx="201">
                        <c:v>119.1</c:v>
                      </c:pt>
                      <c:pt idx="202">
                        <c:v>115.2</c:v>
                      </c:pt>
                      <c:pt idx="203">
                        <c:v>111.3</c:v>
                      </c:pt>
                      <c:pt idx="204">
                        <c:v>107.4</c:v>
                      </c:pt>
                      <c:pt idx="205">
                        <c:v>103.5</c:v>
                      </c:pt>
                      <c:pt idx="206">
                        <c:v>99.6</c:v>
                      </c:pt>
                      <c:pt idx="207">
                        <c:v>95.7</c:v>
                      </c:pt>
                      <c:pt idx="208">
                        <c:v>91.8</c:v>
                      </c:pt>
                      <c:pt idx="209">
                        <c:v>87.9</c:v>
                      </c:pt>
                      <c:pt idx="210">
                        <c:v>84</c:v>
                      </c:pt>
                      <c:pt idx="211">
                        <c:v>80.400000000000006</c:v>
                      </c:pt>
                      <c:pt idx="212">
                        <c:v>76.8</c:v>
                      </c:pt>
                      <c:pt idx="213">
                        <c:v>73.2</c:v>
                      </c:pt>
                      <c:pt idx="214">
                        <c:v>69.599999999999994</c:v>
                      </c:pt>
                      <c:pt idx="215">
                        <c:v>66</c:v>
                      </c:pt>
                      <c:pt idx="216">
                        <c:v>62.4</c:v>
                      </c:pt>
                      <c:pt idx="217">
                        <c:v>58.8</c:v>
                      </c:pt>
                      <c:pt idx="218">
                        <c:v>55.2</c:v>
                      </c:pt>
                      <c:pt idx="219">
                        <c:v>51.6</c:v>
                      </c:pt>
                      <c:pt idx="220">
                        <c:v>48</c:v>
                      </c:pt>
                      <c:pt idx="221">
                        <c:v>49.2</c:v>
                      </c:pt>
                      <c:pt idx="222">
                        <c:v>50.4</c:v>
                      </c:pt>
                      <c:pt idx="223">
                        <c:v>51.6</c:v>
                      </c:pt>
                      <c:pt idx="224">
                        <c:v>52.8</c:v>
                      </c:pt>
                      <c:pt idx="225">
                        <c:v>54</c:v>
                      </c:pt>
                      <c:pt idx="226">
                        <c:v>55.2</c:v>
                      </c:pt>
                      <c:pt idx="227">
                        <c:v>56.4</c:v>
                      </c:pt>
                      <c:pt idx="228">
                        <c:v>57.6</c:v>
                      </c:pt>
                      <c:pt idx="229">
                        <c:v>58.8</c:v>
                      </c:pt>
                      <c:pt idx="230">
                        <c:v>60</c:v>
                      </c:pt>
                      <c:pt idx="231">
                        <c:v>58.8</c:v>
                      </c:pt>
                      <c:pt idx="232">
                        <c:v>57.6</c:v>
                      </c:pt>
                      <c:pt idx="233">
                        <c:v>56.4</c:v>
                      </c:pt>
                      <c:pt idx="234">
                        <c:v>55.2</c:v>
                      </c:pt>
                      <c:pt idx="235">
                        <c:v>54</c:v>
                      </c:pt>
                      <c:pt idx="236">
                        <c:v>52.8</c:v>
                      </c:pt>
                      <c:pt idx="237">
                        <c:v>51.6</c:v>
                      </c:pt>
                      <c:pt idx="238">
                        <c:v>50.4</c:v>
                      </c:pt>
                      <c:pt idx="239">
                        <c:v>49.2</c:v>
                      </c:pt>
                      <c:pt idx="240">
                        <c:v>48</c:v>
                      </c:pt>
                      <c:pt idx="241">
                        <c:v>52.5</c:v>
                      </c:pt>
                      <c:pt idx="242">
                        <c:v>57</c:v>
                      </c:pt>
                      <c:pt idx="243">
                        <c:v>61.5</c:v>
                      </c:pt>
                      <c:pt idx="244">
                        <c:v>66</c:v>
                      </c:pt>
                      <c:pt idx="245">
                        <c:v>70.5</c:v>
                      </c:pt>
                      <c:pt idx="246">
                        <c:v>75</c:v>
                      </c:pt>
                      <c:pt idx="247">
                        <c:v>79.5</c:v>
                      </c:pt>
                      <c:pt idx="248">
                        <c:v>84</c:v>
                      </c:pt>
                      <c:pt idx="249">
                        <c:v>88.5</c:v>
                      </c:pt>
                      <c:pt idx="250">
                        <c:v>93</c:v>
                      </c:pt>
                      <c:pt idx="251">
                        <c:v>93</c:v>
                      </c:pt>
                      <c:pt idx="252">
                        <c:v>93</c:v>
                      </c:pt>
                      <c:pt idx="253">
                        <c:v>93</c:v>
                      </c:pt>
                      <c:pt idx="254">
                        <c:v>93</c:v>
                      </c:pt>
                      <c:pt idx="255">
                        <c:v>93</c:v>
                      </c:pt>
                      <c:pt idx="256">
                        <c:v>93</c:v>
                      </c:pt>
                      <c:pt idx="257">
                        <c:v>93</c:v>
                      </c:pt>
                      <c:pt idx="258">
                        <c:v>93</c:v>
                      </c:pt>
                      <c:pt idx="259">
                        <c:v>93</c:v>
                      </c:pt>
                      <c:pt idx="260">
                        <c:v>93</c:v>
                      </c:pt>
                      <c:pt idx="261">
                        <c:v>89.2</c:v>
                      </c:pt>
                      <c:pt idx="262">
                        <c:v>85.4</c:v>
                      </c:pt>
                      <c:pt idx="263">
                        <c:v>81.599999999999994</c:v>
                      </c:pt>
                      <c:pt idx="264">
                        <c:v>77.8</c:v>
                      </c:pt>
                      <c:pt idx="265">
                        <c:v>74</c:v>
                      </c:pt>
                      <c:pt idx="266">
                        <c:v>70.2</c:v>
                      </c:pt>
                      <c:pt idx="267">
                        <c:v>66.400000000000006</c:v>
                      </c:pt>
                      <c:pt idx="268">
                        <c:v>62.6</c:v>
                      </c:pt>
                      <c:pt idx="269">
                        <c:v>58.8</c:v>
                      </c:pt>
                      <c:pt idx="270">
                        <c:v>55</c:v>
                      </c:pt>
                      <c:pt idx="271">
                        <c:v>50.4</c:v>
                      </c:pt>
                      <c:pt idx="272">
                        <c:v>45.8</c:v>
                      </c:pt>
                      <c:pt idx="273">
                        <c:v>41.2</c:v>
                      </c:pt>
                      <c:pt idx="274">
                        <c:v>36.6</c:v>
                      </c:pt>
                      <c:pt idx="275">
                        <c:v>32</c:v>
                      </c:pt>
                      <c:pt idx="276">
                        <c:v>27.4</c:v>
                      </c:pt>
                      <c:pt idx="277">
                        <c:v>22.8</c:v>
                      </c:pt>
                      <c:pt idx="278">
                        <c:v>18.2</c:v>
                      </c:pt>
                      <c:pt idx="279">
                        <c:v>13.6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D-2A6A-4474-8CD8-015D2A89E125}"/>
                  </c:ext>
                </c:extLst>
              </c15:ser>
            </c15:filteredScatterSeries>
            <c15:filteredScatterSeries>
              <c15:ser>
                <c:idx val="35"/>
                <c:order val="7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2:$A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4</c:v>
                      </c:pt>
                      <c:pt idx="12">
                        <c:v>0.8</c:v>
                      </c:pt>
                      <c:pt idx="13">
                        <c:v>1.2</c:v>
                      </c:pt>
                      <c:pt idx="14">
                        <c:v>1.6</c:v>
                      </c:pt>
                      <c:pt idx="15">
                        <c:v>2</c:v>
                      </c:pt>
                      <c:pt idx="16">
                        <c:v>2.4</c:v>
                      </c:pt>
                      <c:pt idx="17">
                        <c:v>2.8</c:v>
                      </c:pt>
                      <c:pt idx="18">
                        <c:v>3.2</c:v>
                      </c:pt>
                      <c:pt idx="19">
                        <c:v>3.6</c:v>
                      </c:pt>
                      <c:pt idx="20">
                        <c:v>4</c:v>
                      </c:pt>
                      <c:pt idx="21">
                        <c:v>4.5</c:v>
                      </c:pt>
                      <c:pt idx="22">
                        <c:v>5</c:v>
                      </c:pt>
                      <c:pt idx="23">
                        <c:v>5.5</c:v>
                      </c:pt>
                      <c:pt idx="24">
                        <c:v>6</c:v>
                      </c:pt>
                      <c:pt idx="25">
                        <c:v>6.5</c:v>
                      </c:pt>
                      <c:pt idx="26">
                        <c:v>7</c:v>
                      </c:pt>
                      <c:pt idx="27">
                        <c:v>7.5</c:v>
                      </c:pt>
                      <c:pt idx="28">
                        <c:v>8</c:v>
                      </c:pt>
                      <c:pt idx="29">
                        <c:v>8.5</c:v>
                      </c:pt>
                      <c:pt idx="30">
                        <c:v>9</c:v>
                      </c:pt>
                      <c:pt idx="31">
                        <c:v>8.5</c:v>
                      </c:pt>
                      <c:pt idx="32">
                        <c:v>8</c:v>
                      </c:pt>
                      <c:pt idx="33">
                        <c:v>7.5</c:v>
                      </c:pt>
                      <c:pt idx="34">
                        <c:v>7</c:v>
                      </c:pt>
                      <c:pt idx="35">
                        <c:v>6.5</c:v>
                      </c:pt>
                      <c:pt idx="36">
                        <c:v>6</c:v>
                      </c:pt>
                      <c:pt idx="37">
                        <c:v>5.5</c:v>
                      </c:pt>
                      <c:pt idx="38">
                        <c:v>5</c:v>
                      </c:pt>
                      <c:pt idx="39">
                        <c:v>4.5</c:v>
                      </c:pt>
                      <c:pt idx="40">
                        <c:v>4</c:v>
                      </c:pt>
                      <c:pt idx="41">
                        <c:v>3.6</c:v>
                      </c:pt>
                      <c:pt idx="42">
                        <c:v>3.2</c:v>
                      </c:pt>
                      <c:pt idx="43">
                        <c:v>2.8</c:v>
                      </c:pt>
                      <c:pt idx="44">
                        <c:v>2.4</c:v>
                      </c:pt>
                      <c:pt idx="45">
                        <c:v>2</c:v>
                      </c:pt>
                      <c:pt idx="46">
                        <c:v>1.5999999999999901</c:v>
                      </c:pt>
                      <c:pt idx="47">
                        <c:v>1.19999999999999</c:v>
                      </c:pt>
                      <c:pt idx="48">
                        <c:v>0.79999999999999905</c:v>
                      </c:pt>
                      <c:pt idx="49">
                        <c:v>0.39999999999999902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2.1</c:v>
                      </c:pt>
                      <c:pt idx="82">
                        <c:v>4.2</c:v>
                      </c:pt>
                      <c:pt idx="83">
                        <c:v>6.3</c:v>
                      </c:pt>
                      <c:pt idx="84">
                        <c:v>8.4</c:v>
                      </c:pt>
                      <c:pt idx="85">
                        <c:v>10.5</c:v>
                      </c:pt>
                      <c:pt idx="86">
                        <c:v>12.6</c:v>
                      </c:pt>
                      <c:pt idx="87">
                        <c:v>14.7</c:v>
                      </c:pt>
                      <c:pt idx="88">
                        <c:v>16.8</c:v>
                      </c:pt>
                      <c:pt idx="89">
                        <c:v>18.899999999999999</c:v>
                      </c:pt>
                      <c:pt idx="90">
                        <c:v>21</c:v>
                      </c:pt>
                      <c:pt idx="91">
                        <c:v>21</c:v>
                      </c:pt>
                      <c:pt idx="92">
                        <c:v>21</c:v>
                      </c:pt>
                      <c:pt idx="93">
                        <c:v>21</c:v>
                      </c:pt>
                      <c:pt idx="94">
                        <c:v>21</c:v>
                      </c:pt>
                      <c:pt idx="95">
                        <c:v>21</c:v>
                      </c:pt>
                      <c:pt idx="96">
                        <c:v>21</c:v>
                      </c:pt>
                      <c:pt idx="97">
                        <c:v>21</c:v>
                      </c:pt>
                      <c:pt idx="98">
                        <c:v>21</c:v>
                      </c:pt>
                      <c:pt idx="99">
                        <c:v>21</c:v>
                      </c:pt>
                      <c:pt idx="100">
                        <c:v>21</c:v>
                      </c:pt>
                      <c:pt idx="101">
                        <c:v>19.899999999999999</c:v>
                      </c:pt>
                      <c:pt idx="102">
                        <c:v>18.8</c:v>
                      </c:pt>
                      <c:pt idx="103">
                        <c:v>17.7</c:v>
                      </c:pt>
                      <c:pt idx="104">
                        <c:v>16.600000000000001</c:v>
                      </c:pt>
                      <c:pt idx="105">
                        <c:v>15.5</c:v>
                      </c:pt>
                      <c:pt idx="106">
                        <c:v>14.399999999999901</c:v>
                      </c:pt>
                      <c:pt idx="107">
                        <c:v>13.299999999999899</c:v>
                      </c:pt>
                      <c:pt idx="108">
                        <c:v>12.2</c:v>
                      </c:pt>
                      <c:pt idx="109">
                        <c:v>11.1</c:v>
                      </c:pt>
                      <c:pt idx="110">
                        <c:v>10</c:v>
                      </c:pt>
                      <c:pt idx="111">
                        <c:v>9</c:v>
                      </c:pt>
                      <c:pt idx="112">
                        <c:v>8</c:v>
                      </c:pt>
                      <c:pt idx="113">
                        <c:v>7</c:v>
                      </c:pt>
                      <c:pt idx="114">
                        <c:v>6</c:v>
                      </c:pt>
                      <c:pt idx="115">
                        <c:v>5</c:v>
                      </c:pt>
                      <c:pt idx="116">
                        <c:v>4</c:v>
                      </c:pt>
                      <c:pt idx="117">
                        <c:v>3</c:v>
                      </c:pt>
                      <c:pt idx="118">
                        <c:v>2</c:v>
                      </c:pt>
                      <c:pt idx="119">
                        <c:v>1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8.6999999999999993</c:v>
                      </c:pt>
                      <c:pt idx="162">
                        <c:v>8.4</c:v>
                      </c:pt>
                      <c:pt idx="163">
                        <c:v>8.1</c:v>
                      </c:pt>
                      <c:pt idx="164">
                        <c:v>7.8</c:v>
                      </c:pt>
                      <c:pt idx="165">
                        <c:v>7.5</c:v>
                      </c:pt>
                      <c:pt idx="166">
                        <c:v>7.2</c:v>
                      </c:pt>
                      <c:pt idx="167">
                        <c:v>6.9</c:v>
                      </c:pt>
                      <c:pt idx="168">
                        <c:v>6.6</c:v>
                      </c:pt>
                      <c:pt idx="169">
                        <c:v>6.3</c:v>
                      </c:pt>
                      <c:pt idx="170">
                        <c:v>6</c:v>
                      </c:pt>
                      <c:pt idx="171">
                        <c:v>5.7</c:v>
                      </c:pt>
                      <c:pt idx="172">
                        <c:v>5.4</c:v>
                      </c:pt>
                      <c:pt idx="173">
                        <c:v>5.0999999999999996</c:v>
                      </c:pt>
                      <c:pt idx="174">
                        <c:v>4.8</c:v>
                      </c:pt>
                      <c:pt idx="175">
                        <c:v>4.5</c:v>
                      </c:pt>
                      <c:pt idx="176">
                        <c:v>4.2</c:v>
                      </c:pt>
                      <c:pt idx="177">
                        <c:v>3.9</c:v>
                      </c:pt>
                      <c:pt idx="178">
                        <c:v>3.6</c:v>
                      </c:pt>
                      <c:pt idx="179">
                        <c:v>3.3</c:v>
                      </c:pt>
                      <c:pt idx="180">
                        <c:v>3</c:v>
                      </c:pt>
                      <c:pt idx="181">
                        <c:v>2.7</c:v>
                      </c:pt>
                      <c:pt idx="182">
                        <c:v>2.4</c:v>
                      </c:pt>
                      <c:pt idx="183">
                        <c:v>2.1</c:v>
                      </c:pt>
                      <c:pt idx="184">
                        <c:v>1.8</c:v>
                      </c:pt>
                      <c:pt idx="185">
                        <c:v>1.5</c:v>
                      </c:pt>
                      <c:pt idx="186">
                        <c:v>1.2</c:v>
                      </c:pt>
                      <c:pt idx="187">
                        <c:v>0.89999999999999902</c:v>
                      </c:pt>
                      <c:pt idx="188">
                        <c:v>0.6</c:v>
                      </c:pt>
                      <c:pt idx="189">
                        <c:v>0.3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E-2A6A-4474-8CD8-015D2A89E125}"/>
                  </c:ext>
                </c:extLst>
              </c15:ser>
            </c15:filteredScatterSeries>
            <c15:filteredScatterSeries>
              <c15:ser>
                <c:idx val="36"/>
                <c:order val="7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2:$AL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3.6</c:v>
                      </c:pt>
                      <c:pt idx="52">
                        <c:v>7.2</c:v>
                      </c:pt>
                      <c:pt idx="53">
                        <c:v>10.8</c:v>
                      </c:pt>
                      <c:pt idx="54">
                        <c:v>14.4</c:v>
                      </c:pt>
                      <c:pt idx="55">
                        <c:v>18</c:v>
                      </c:pt>
                      <c:pt idx="56">
                        <c:v>21.6</c:v>
                      </c:pt>
                      <c:pt idx="57">
                        <c:v>25.2</c:v>
                      </c:pt>
                      <c:pt idx="58">
                        <c:v>28.8</c:v>
                      </c:pt>
                      <c:pt idx="59">
                        <c:v>32.4</c:v>
                      </c:pt>
                      <c:pt idx="60">
                        <c:v>36</c:v>
                      </c:pt>
                      <c:pt idx="61">
                        <c:v>32.4</c:v>
                      </c:pt>
                      <c:pt idx="62">
                        <c:v>28.8</c:v>
                      </c:pt>
                      <c:pt idx="63">
                        <c:v>25.2</c:v>
                      </c:pt>
                      <c:pt idx="64">
                        <c:v>21.6</c:v>
                      </c:pt>
                      <c:pt idx="65">
                        <c:v>18</c:v>
                      </c:pt>
                      <c:pt idx="66">
                        <c:v>14.399999999999901</c:v>
                      </c:pt>
                      <c:pt idx="67">
                        <c:v>10.8</c:v>
                      </c:pt>
                      <c:pt idx="68">
                        <c:v>7.1999999999999904</c:v>
                      </c:pt>
                      <c:pt idx="69">
                        <c:v>3.6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5</c:v>
                      </c:pt>
                      <c:pt idx="152">
                        <c:v>8</c:v>
                      </c:pt>
                      <c:pt idx="153">
                        <c:v>7.5</c:v>
                      </c:pt>
                      <c:pt idx="154">
                        <c:v>7</c:v>
                      </c:pt>
                      <c:pt idx="155">
                        <c:v>6.5</c:v>
                      </c:pt>
                      <c:pt idx="156">
                        <c:v>6</c:v>
                      </c:pt>
                      <c:pt idx="157">
                        <c:v>5.5</c:v>
                      </c:pt>
                      <c:pt idx="158">
                        <c:v>5</c:v>
                      </c:pt>
                      <c:pt idx="159">
                        <c:v>4.5</c:v>
                      </c:pt>
                      <c:pt idx="160">
                        <c:v>4</c:v>
                      </c:pt>
                      <c:pt idx="161">
                        <c:v>7.2</c:v>
                      </c:pt>
                      <c:pt idx="162">
                        <c:v>10.4</c:v>
                      </c:pt>
                      <c:pt idx="163">
                        <c:v>13.6</c:v>
                      </c:pt>
                      <c:pt idx="164">
                        <c:v>16.8</c:v>
                      </c:pt>
                      <c:pt idx="165">
                        <c:v>20</c:v>
                      </c:pt>
                      <c:pt idx="166">
                        <c:v>23.2</c:v>
                      </c:pt>
                      <c:pt idx="167">
                        <c:v>26.4</c:v>
                      </c:pt>
                      <c:pt idx="168">
                        <c:v>29.6</c:v>
                      </c:pt>
                      <c:pt idx="169">
                        <c:v>32.799999999999997</c:v>
                      </c:pt>
                      <c:pt idx="170">
                        <c:v>36</c:v>
                      </c:pt>
                      <c:pt idx="171">
                        <c:v>32.4</c:v>
                      </c:pt>
                      <c:pt idx="172">
                        <c:v>28.8</c:v>
                      </c:pt>
                      <c:pt idx="173">
                        <c:v>25.2</c:v>
                      </c:pt>
                      <c:pt idx="174">
                        <c:v>21.6</c:v>
                      </c:pt>
                      <c:pt idx="175">
                        <c:v>18</c:v>
                      </c:pt>
                      <c:pt idx="176">
                        <c:v>14.399999999999901</c:v>
                      </c:pt>
                      <c:pt idx="177">
                        <c:v>10.8</c:v>
                      </c:pt>
                      <c:pt idx="178">
                        <c:v>7.1999999999999904</c:v>
                      </c:pt>
                      <c:pt idx="179">
                        <c:v>3.6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10.8</c:v>
                      </c:pt>
                      <c:pt idx="212">
                        <c:v>12.6</c:v>
                      </c:pt>
                      <c:pt idx="213">
                        <c:v>14.4</c:v>
                      </c:pt>
                      <c:pt idx="214">
                        <c:v>16.2</c:v>
                      </c:pt>
                      <c:pt idx="215">
                        <c:v>18</c:v>
                      </c:pt>
                      <c:pt idx="216">
                        <c:v>19.8</c:v>
                      </c:pt>
                      <c:pt idx="217">
                        <c:v>21.6</c:v>
                      </c:pt>
                      <c:pt idx="218">
                        <c:v>23.4</c:v>
                      </c:pt>
                      <c:pt idx="219">
                        <c:v>25.2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.9</c:v>
                      </c:pt>
                      <c:pt idx="252">
                        <c:v>10.8</c:v>
                      </c:pt>
                      <c:pt idx="253">
                        <c:v>11.7</c:v>
                      </c:pt>
                      <c:pt idx="254">
                        <c:v>12.6</c:v>
                      </c:pt>
                      <c:pt idx="255">
                        <c:v>13.5</c:v>
                      </c:pt>
                      <c:pt idx="256">
                        <c:v>14.4</c:v>
                      </c:pt>
                      <c:pt idx="257">
                        <c:v>15.3</c:v>
                      </c:pt>
                      <c:pt idx="258">
                        <c:v>16.2</c:v>
                      </c:pt>
                      <c:pt idx="259">
                        <c:v>17.100000000000001</c:v>
                      </c:pt>
                      <c:pt idx="260">
                        <c:v>18</c:v>
                      </c:pt>
                      <c:pt idx="261">
                        <c:v>18</c:v>
                      </c:pt>
                      <c:pt idx="262">
                        <c:v>18</c:v>
                      </c:pt>
                      <c:pt idx="263">
                        <c:v>18</c:v>
                      </c:pt>
                      <c:pt idx="264">
                        <c:v>18</c:v>
                      </c:pt>
                      <c:pt idx="265">
                        <c:v>18</c:v>
                      </c:pt>
                      <c:pt idx="266">
                        <c:v>18</c:v>
                      </c:pt>
                      <c:pt idx="267">
                        <c:v>18</c:v>
                      </c:pt>
                      <c:pt idx="268">
                        <c:v>18</c:v>
                      </c:pt>
                      <c:pt idx="269">
                        <c:v>18</c:v>
                      </c:pt>
                      <c:pt idx="270">
                        <c:v>18</c:v>
                      </c:pt>
                      <c:pt idx="271">
                        <c:v>17.100000000000001</c:v>
                      </c:pt>
                      <c:pt idx="272">
                        <c:v>16.2</c:v>
                      </c:pt>
                      <c:pt idx="273">
                        <c:v>15.3</c:v>
                      </c:pt>
                      <c:pt idx="274">
                        <c:v>14.4</c:v>
                      </c:pt>
                      <c:pt idx="275">
                        <c:v>13.5</c:v>
                      </c:pt>
                      <c:pt idx="276">
                        <c:v>12.6</c:v>
                      </c:pt>
                      <c:pt idx="277">
                        <c:v>11.7</c:v>
                      </c:pt>
                      <c:pt idx="278">
                        <c:v>10.8</c:v>
                      </c:pt>
                      <c:pt idx="279">
                        <c:v>9.9</c:v>
                      </c:pt>
                      <c:pt idx="280">
                        <c:v>9</c:v>
                      </c:pt>
                      <c:pt idx="281">
                        <c:v>8.1</c:v>
                      </c:pt>
                      <c:pt idx="282">
                        <c:v>7.2</c:v>
                      </c:pt>
                      <c:pt idx="283">
                        <c:v>6.3</c:v>
                      </c:pt>
                      <c:pt idx="284">
                        <c:v>5.4</c:v>
                      </c:pt>
                      <c:pt idx="285">
                        <c:v>4.5</c:v>
                      </c:pt>
                      <c:pt idx="286">
                        <c:v>3.5999999999999899</c:v>
                      </c:pt>
                      <c:pt idx="287">
                        <c:v>2.7</c:v>
                      </c:pt>
                      <c:pt idx="288">
                        <c:v>1.7999999999999901</c:v>
                      </c:pt>
                      <c:pt idx="289">
                        <c:v>0.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F-2A6A-4474-8CD8-015D2A89E125}"/>
                  </c:ext>
                </c:extLst>
              </c15:ser>
            </c15:filteredScatterSeries>
            <c15:filteredScatterSeries>
              <c15:ser>
                <c:idx val="37"/>
                <c:order val="8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2:$A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.9</c:v>
                      </c:pt>
                      <c:pt idx="72">
                        <c:v>1.8</c:v>
                      </c:pt>
                      <c:pt idx="73">
                        <c:v>2.7</c:v>
                      </c:pt>
                      <c:pt idx="74">
                        <c:v>3.6</c:v>
                      </c:pt>
                      <c:pt idx="75">
                        <c:v>4.5</c:v>
                      </c:pt>
                      <c:pt idx="76">
                        <c:v>5.4</c:v>
                      </c:pt>
                      <c:pt idx="77">
                        <c:v>6.3</c:v>
                      </c:pt>
                      <c:pt idx="78">
                        <c:v>7.2</c:v>
                      </c:pt>
                      <c:pt idx="79">
                        <c:v>8.1</c:v>
                      </c:pt>
                      <c:pt idx="80">
                        <c:v>9</c:v>
                      </c:pt>
                      <c:pt idx="81">
                        <c:v>9</c:v>
                      </c:pt>
                      <c:pt idx="82">
                        <c:v>9</c:v>
                      </c:pt>
                      <c:pt idx="83">
                        <c:v>9</c:v>
                      </c:pt>
                      <c:pt idx="84">
                        <c:v>9</c:v>
                      </c:pt>
                      <c:pt idx="85">
                        <c:v>9</c:v>
                      </c:pt>
                      <c:pt idx="86">
                        <c:v>9</c:v>
                      </c:pt>
                      <c:pt idx="87">
                        <c:v>9</c:v>
                      </c:pt>
                      <c:pt idx="88">
                        <c:v>9</c:v>
                      </c:pt>
                      <c:pt idx="89">
                        <c:v>9</c:v>
                      </c:pt>
                      <c:pt idx="90">
                        <c:v>9</c:v>
                      </c:pt>
                      <c:pt idx="91">
                        <c:v>9</c:v>
                      </c:pt>
                      <c:pt idx="92">
                        <c:v>9</c:v>
                      </c:pt>
                      <c:pt idx="93">
                        <c:v>9</c:v>
                      </c:pt>
                      <c:pt idx="94">
                        <c:v>9</c:v>
                      </c:pt>
                      <c:pt idx="95">
                        <c:v>9</c:v>
                      </c:pt>
                      <c:pt idx="96">
                        <c:v>9</c:v>
                      </c:pt>
                      <c:pt idx="97">
                        <c:v>9</c:v>
                      </c:pt>
                      <c:pt idx="98">
                        <c:v>9</c:v>
                      </c:pt>
                      <c:pt idx="99">
                        <c:v>9</c:v>
                      </c:pt>
                      <c:pt idx="100">
                        <c:v>9</c:v>
                      </c:pt>
                      <c:pt idx="101">
                        <c:v>8.5</c:v>
                      </c:pt>
                      <c:pt idx="102">
                        <c:v>8</c:v>
                      </c:pt>
                      <c:pt idx="103">
                        <c:v>7.5</c:v>
                      </c:pt>
                      <c:pt idx="104">
                        <c:v>7</c:v>
                      </c:pt>
                      <c:pt idx="105">
                        <c:v>6.5</c:v>
                      </c:pt>
                      <c:pt idx="106">
                        <c:v>6</c:v>
                      </c:pt>
                      <c:pt idx="107">
                        <c:v>5.5</c:v>
                      </c:pt>
                      <c:pt idx="108">
                        <c:v>5</c:v>
                      </c:pt>
                      <c:pt idx="109">
                        <c:v>4.5</c:v>
                      </c:pt>
                      <c:pt idx="110">
                        <c:v>4</c:v>
                      </c:pt>
                      <c:pt idx="111">
                        <c:v>3.6</c:v>
                      </c:pt>
                      <c:pt idx="112">
                        <c:v>3.2</c:v>
                      </c:pt>
                      <c:pt idx="113">
                        <c:v>2.8</c:v>
                      </c:pt>
                      <c:pt idx="114">
                        <c:v>2.4</c:v>
                      </c:pt>
                      <c:pt idx="115">
                        <c:v>2</c:v>
                      </c:pt>
                      <c:pt idx="116">
                        <c:v>1.5999999999999901</c:v>
                      </c:pt>
                      <c:pt idx="117">
                        <c:v>1.19999999999999</c:v>
                      </c:pt>
                      <c:pt idx="118">
                        <c:v>0.79999999999999905</c:v>
                      </c:pt>
                      <c:pt idx="119">
                        <c:v>0.39999999999999902</c:v>
                      </c:pt>
                      <c:pt idx="120">
                        <c:v>0</c:v>
                      </c:pt>
                      <c:pt idx="121">
                        <c:v>5.7</c:v>
                      </c:pt>
                      <c:pt idx="122">
                        <c:v>11.4</c:v>
                      </c:pt>
                      <c:pt idx="123">
                        <c:v>17.100000000000001</c:v>
                      </c:pt>
                      <c:pt idx="124">
                        <c:v>22.8</c:v>
                      </c:pt>
                      <c:pt idx="125">
                        <c:v>28.5</c:v>
                      </c:pt>
                      <c:pt idx="126">
                        <c:v>34.200000000000003</c:v>
                      </c:pt>
                      <c:pt idx="127">
                        <c:v>39.9</c:v>
                      </c:pt>
                      <c:pt idx="128">
                        <c:v>45.6</c:v>
                      </c:pt>
                      <c:pt idx="129">
                        <c:v>51.3</c:v>
                      </c:pt>
                      <c:pt idx="130">
                        <c:v>57</c:v>
                      </c:pt>
                      <c:pt idx="131">
                        <c:v>63.3</c:v>
                      </c:pt>
                      <c:pt idx="132">
                        <c:v>69.599999999999994</c:v>
                      </c:pt>
                      <c:pt idx="133">
                        <c:v>75.900000000000006</c:v>
                      </c:pt>
                      <c:pt idx="134">
                        <c:v>82.2</c:v>
                      </c:pt>
                      <c:pt idx="135">
                        <c:v>88.5</c:v>
                      </c:pt>
                      <c:pt idx="136">
                        <c:v>94.8</c:v>
                      </c:pt>
                      <c:pt idx="137">
                        <c:v>101.1</c:v>
                      </c:pt>
                      <c:pt idx="138">
                        <c:v>107.4</c:v>
                      </c:pt>
                      <c:pt idx="139">
                        <c:v>113.69999999999899</c:v>
                      </c:pt>
                      <c:pt idx="140">
                        <c:v>120</c:v>
                      </c:pt>
                      <c:pt idx="141">
                        <c:v>124.8</c:v>
                      </c:pt>
                      <c:pt idx="142">
                        <c:v>129.6</c:v>
                      </c:pt>
                      <c:pt idx="143">
                        <c:v>134.4</c:v>
                      </c:pt>
                      <c:pt idx="144">
                        <c:v>139.19999999999999</c:v>
                      </c:pt>
                      <c:pt idx="145">
                        <c:v>144</c:v>
                      </c:pt>
                      <c:pt idx="146">
                        <c:v>148.80000000000001</c:v>
                      </c:pt>
                      <c:pt idx="147">
                        <c:v>153.6</c:v>
                      </c:pt>
                      <c:pt idx="148">
                        <c:v>158.4</c:v>
                      </c:pt>
                      <c:pt idx="149">
                        <c:v>163.19999999999999</c:v>
                      </c:pt>
                      <c:pt idx="150">
                        <c:v>168</c:v>
                      </c:pt>
                      <c:pt idx="151">
                        <c:v>168</c:v>
                      </c:pt>
                      <c:pt idx="152">
                        <c:v>168</c:v>
                      </c:pt>
                      <c:pt idx="153">
                        <c:v>168</c:v>
                      </c:pt>
                      <c:pt idx="154">
                        <c:v>168</c:v>
                      </c:pt>
                      <c:pt idx="155">
                        <c:v>168</c:v>
                      </c:pt>
                      <c:pt idx="156">
                        <c:v>168</c:v>
                      </c:pt>
                      <c:pt idx="157">
                        <c:v>168</c:v>
                      </c:pt>
                      <c:pt idx="158">
                        <c:v>168</c:v>
                      </c:pt>
                      <c:pt idx="159">
                        <c:v>168</c:v>
                      </c:pt>
                      <c:pt idx="160">
                        <c:v>168</c:v>
                      </c:pt>
                      <c:pt idx="161">
                        <c:v>168.1</c:v>
                      </c:pt>
                      <c:pt idx="162">
                        <c:v>168.2</c:v>
                      </c:pt>
                      <c:pt idx="163">
                        <c:v>168.3</c:v>
                      </c:pt>
                      <c:pt idx="164">
                        <c:v>168.4</c:v>
                      </c:pt>
                      <c:pt idx="165">
                        <c:v>168.5</c:v>
                      </c:pt>
                      <c:pt idx="166">
                        <c:v>168.6</c:v>
                      </c:pt>
                      <c:pt idx="167">
                        <c:v>168.7</c:v>
                      </c:pt>
                      <c:pt idx="168">
                        <c:v>168.8</c:v>
                      </c:pt>
                      <c:pt idx="169">
                        <c:v>168.9</c:v>
                      </c:pt>
                      <c:pt idx="170">
                        <c:v>169</c:v>
                      </c:pt>
                      <c:pt idx="171">
                        <c:v>161.1</c:v>
                      </c:pt>
                      <c:pt idx="172">
                        <c:v>153.19999999999999</c:v>
                      </c:pt>
                      <c:pt idx="173">
                        <c:v>145.30000000000001</c:v>
                      </c:pt>
                      <c:pt idx="174">
                        <c:v>137.4</c:v>
                      </c:pt>
                      <c:pt idx="175">
                        <c:v>129.5</c:v>
                      </c:pt>
                      <c:pt idx="176">
                        <c:v>121.6</c:v>
                      </c:pt>
                      <c:pt idx="177">
                        <c:v>113.69999999999899</c:v>
                      </c:pt>
                      <c:pt idx="178">
                        <c:v>105.8</c:v>
                      </c:pt>
                      <c:pt idx="179">
                        <c:v>97.899999999999906</c:v>
                      </c:pt>
                      <c:pt idx="180">
                        <c:v>90</c:v>
                      </c:pt>
                      <c:pt idx="181">
                        <c:v>90.9</c:v>
                      </c:pt>
                      <c:pt idx="182">
                        <c:v>91.8</c:v>
                      </c:pt>
                      <c:pt idx="183">
                        <c:v>92.7</c:v>
                      </c:pt>
                      <c:pt idx="184">
                        <c:v>93.6</c:v>
                      </c:pt>
                      <c:pt idx="185">
                        <c:v>94.5</c:v>
                      </c:pt>
                      <c:pt idx="186">
                        <c:v>95.4</c:v>
                      </c:pt>
                      <c:pt idx="187">
                        <c:v>96.3</c:v>
                      </c:pt>
                      <c:pt idx="188">
                        <c:v>97.2</c:v>
                      </c:pt>
                      <c:pt idx="189">
                        <c:v>98.1</c:v>
                      </c:pt>
                      <c:pt idx="190">
                        <c:v>99</c:v>
                      </c:pt>
                      <c:pt idx="191">
                        <c:v>94.5</c:v>
                      </c:pt>
                      <c:pt idx="192">
                        <c:v>90</c:v>
                      </c:pt>
                      <c:pt idx="193">
                        <c:v>85.5</c:v>
                      </c:pt>
                      <c:pt idx="194">
                        <c:v>81</c:v>
                      </c:pt>
                      <c:pt idx="195">
                        <c:v>76.5</c:v>
                      </c:pt>
                      <c:pt idx="196">
                        <c:v>72</c:v>
                      </c:pt>
                      <c:pt idx="197">
                        <c:v>67.5</c:v>
                      </c:pt>
                      <c:pt idx="198">
                        <c:v>63</c:v>
                      </c:pt>
                      <c:pt idx="199">
                        <c:v>58.5</c:v>
                      </c:pt>
                      <c:pt idx="200">
                        <c:v>54</c:v>
                      </c:pt>
                      <c:pt idx="201">
                        <c:v>57.6</c:v>
                      </c:pt>
                      <c:pt idx="202">
                        <c:v>61.2</c:v>
                      </c:pt>
                      <c:pt idx="203">
                        <c:v>64.8</c:v>
                      </c:pt>
                      <c:pt idx="204">
                        <c:v>68.400000000000006</c:v>
                      </c:pt>
                      <c:pt idx="205">
                        <c:v>72</c:v>
                      </c:pt>
                      <c:pt idx="206">
                        <c:v>75.599999999999994</c:v>
                      </c:pt>
                      <c:pt idx="207">
                        <c:v>79.2</c:v>
                      </c:pt>
                      <c:pt idx="208">
                        <c:v>82.8</c:v>
                      </c:pt>
                      <c:pt idx="209">
                        <c:v>86.4</c:v>
                      </c:pt>
                      <c:pt idx="210">
                        <c:v>90</c:v>
                      </c:pt>
                      <c:pt idx="211">
                        <c:v>90</c:v>
                      </c:pt>
                      <c:pt idx="212">
                        <c:v>90</c:v>
                      </c:pt>
                      <c:pt idx="213">
                        <c:v>90</c:v>
                      </c:pt>
                      <c:pt idx="214">
                        <c:v>90</c:v>
                      </c:pt>
                      <c:pt idx="215">
                        <c:v>90</c:v>
                      </c:pt>
                      <c:pt idx="216">
                        <c:v>90</c:v>
                      </c:pt>
                      <c:pt idx="217">
                        <c:v>90</c:v>
                      </c:pt>
                      <c:pt idx="218">
                        <c:v>90</c:v>
                      </c:pt>
                      <c:pt idx="219">
                        <c:v>90</c:v>
                      </c:pt>
                      <c:pt idx="220">
                        <c:v>90</c:v>
                      </c:pt>
                      <c:pt idx="221">
                        <c:v>87.7</c:v>
                      </c:pt>
                      <c:pt idx="222">
                        <c:v>85.4</c:v>
                      </c:pt>
                      <c:pt idx="223">
                        <c:v>83.1</c:v>
                      </c:pt>
                      <c:pt idx="224">
                        <c:v>80.8</c:v>
                      </c:pt>
                      <c:pt idx="225">
                        <c:v>78.5</c:v>
                      </c:pt>
                      <c:pt idx="226">
                        <c:v>76.2</c:v>
                      </c:pt>
                      <c:pt idx="227">
                        <c:v>73.900000000000006</c:v>
                      </c:pt>
                      <c:pt idx="228">
                        <c:v>71.599999999999994</c:v>
                      </c:pt>
                      <c:pt idx="229">
                        <c:v>69.3</c:v>
                      </c:pt>
                      <c:pt idx="230">
                        <c:v>67</c:v>
                      </c:pt>
                      <c:pt idx="231">
                        <c:v>73.2</c:v>
                      </c:pt>
                      <c:pt idx="232">
                        <c:v>79.400000000000006</c:v>
                      </c:pt>
                      <c:pt idx="233">
                        <c:v>85.6</c:v>
                      </c:pt>
                      <c:pt idx="234">
                        <c:v>91.8</c:v>
                      </c:pt>
                      <c:pt idx="235">
                        <c:v>98</c:v>
                      </c:pt>
                      <c:pt idx="236">
                        <c:v>104.2</c:v>
                      </c:pt>
                      <c:pt idx="237">
                        <c:v>110.4</c:v>
                      </c:pt>
                      <c:pt idx="238">
                        <c:v>116.6</c:v>
                      </c:pt>
                      <c:pt idx="239">
                        <c:v>122.8</c:v>
                      </c:pt>
                      <c:pt idx="240">
                        <c:v>129</c:v>
                      </c:pt>
                      <c:pt idx="241">
                        <c:v>125.4</c:v>
                      </c:pt>
                      <c:pt idx="242">
                        <c:v>121.8</c:v>
                      </c:pt>
                      <c:pt idx="243">
                        <c:v>118.2</c:v>
                      </c:pt>
                      <c:pt idx="244">
                        <c:v>114.6</c:v>
                      </c:pt>
                      <c:pt idx="245">
                        <c:v>111</c:v>
                      </c:pt>
                      <c:pt idx="246">
                        <c:v>107.4</c:v>
                      </c:pt>
                      <c:pt idx="247">
                        <c:v>103.8</c:v>
                      </c:pt>
                      <c:pt idx="248">
                        <c:v>100.2</c:v>
                      </c:pt>
                      <c:pt idx="249">
                        <c:v>96.6</c:v>
                      </c:pt>
                      <c:pt idx="250">
                        <c:v>93</c:v>
                      </c:pt>
                      <c:pt idx="251">
                        <c:v>84.6</c:v>
                      </c:pt>
                      <c:pt idx="252">
                        <c:v>76.2</c:v>
                      </c:pt>
                      <c:pt idx="253">
                        <c:v>67.8</c:v>
                      </c:pt>
                      <c:pt idx="254">
                        <c:v>59.4</c:v>
                      </c:pt>
                      <c:pt idx="255">
                        <c:v>51</c:v>
                      </c:pt>
                      <c:pt idx="256">
                        <c:v>42.599999999999902</c:v>
                      </c:pt>
                      <c:pt idx="257">
                        <c:v>34.199999999999903</c:v>
                      </c:pt>
                      <c:pt idx="258">
                        <c:v>25.799999999999901</c:v>
                      </c:pt>
                      <c:pt idx="259">
                        <c:v>17.39999999999989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8.5</c:v>
                      </c:pt>
                      <c:pt idx="282">
                        <c:v>8</c:v>
                      </c:pt>
                      <c:pt idx="283">
                        <c:v>7.5</c:v>
                      </c:pt>
                      <c:pt idx="284">
                        <c:v>7</c:v>
                      </c:pt>
                      <c:pt idx="285">
                        <c:v>6.5</c:v>
                      </c:pt>
                      <c:pt idx="286">
                        <c:v>6</c:v>
                      </c:pt>
                      <c:pt idx="287">
                        <c:v>5.5</c:v>
                      </c:pt>
                      <c:pt idx="288">
                        <c:v>5</c:v>
                      </c:pt>
                      <c:pt idx="289">
                        <c:v>4.5</c:v>
                      </c:pt>
                      <c:pt idx="290">
                        <c:v>4</c:v>
                      </c:pt>
                      <c:pt idx="291">
                        <c:v>3.6</c:v>
                      </c:pt>
                      <c:pt idx="292">
                        <c:v>3.2</c:v>
                      </c:pt>
                      <c:pt idx="293">
                        <c:v>2.8</c:v>
                      </c:pt>
                      <c:pt idx="294">
                        <c:v>2.4</c:v>
                      </c:pt>
                      <c:pt idx="295">
                        <c:v>2</c:v>
                      </c:pt>
                      <c:pt idx="296">
                        <c:v>1.5999999999999901</c:v>
                      </c:pt>
                      <c:pt idx="297">
                        <c:v>1.19999999999999</c:v>
                      </c:pt>
                      <c:pt idx="298">
                        <c:v>0.79999999999999905</c:v>
                      </c:pt>
                      <c:pt idx="299">
                        <c:v>0.39999999999999902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0-2A6A-4474-8CD8-015D2A89E125}"/>
                  </c:ext>
                </c:extLst>
              </c15:ser>
            </c15:filteredScatterSeries>
            <c15:filteredScatterSeries>
              <c15:ser>
                <c:idx val="38"/>
                <c:order val="8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2:$A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12.3</c:v>
                      </c:pt>
                      <c:pt idx="122">
                        <c:v>15.6</c:v>
                      </c:pt>
                      <c:pt idx="123">
                        <c:v>18.899999999999999</c:v>
                      </c:pt>
                      <c:pt idx="124">
                        <c:v>22.2</c:v>
                      </c:pt>
                      <c:pt idx="125">
                        <c:v>25.5</c:v>
                      </c:pt>
                      <c:pt idx="126">
                        <c:v>28.799999999999901</c:v>
                      </c:pt>
                      <c:pt idx="127">
                        <c:v>32.099999999999902</c:v>
                      </c:pt>
                      <c:pt idx="128">
                        <c:v>35.4</c:v>
                      </c:pt>
                      <c:pt idx="129">
                        <c:v>38.700000000000003</c:v>
                      </c:pt>
                      <c:pt idx="130">
                        <c:v>42</c:v>
                      </c:pt>
                      <c:pt idx="131">
                        <c:v>48.3</c:v>
                      </c:pt>
                      <c:pt idx="132">
                        <c:v>54.6</c:v>
                      </c:pt>
                      <c:pt idx="133">
                        <c:v>60.9</c:v>
                      </c:pt>
                      <c:pt idx="134">
                        <c:v>67.2</c:v>
                      </c:pt>
                      <c:pt idx="135">
                        <c:v>73.5</c:v>
                      </c:pt>
                      <c:pt idx="136">
                        <c:v>79.8</c:v>
                      </c:pt>
                      <c:pt idx="137">
                        <c:v>86.1</c:v>
                      </c:pt>
                      <c:pt idx="138">
                        <c:v>92.4</c:v>
                      </c:pt>
                      <c:pt idx="139">
                        <c:v>98.699999999999903</c:v>
                      </c:pt>
                      <c:pt idx="140">
                        <c:v>105</c:v>
                      </c:pt>
                      <c:pt idx="141">
                        <c:v>116.7</c:v>
                      </c:pt>
                      <c:pt idx="142">
                        <c:v>128.4</c:v>
                      </c:pt>
                      <c:pt idx="143">
                        <c:v>140.1</c:v>
                      </c:pt>
                      <c:pt idx="144">
                        <c:v>151.80000000000001</c:v>
                      </c:pt>
                      <c:pt idx="145">
                        <c:v>163.5</c:v>
                      </c:pt>
                      <c:pt idx="146">
                        <c:v>175.2</c:v>
                      </c:pt>
                      <c:pt idx="147">
                        <c:v>186.89999999999901</c:v>
                      </c:pt>
                      <c:pt idx="148">
                        <c:v>198.6</c:v>
                      </c:pt>
                      <c:pt idx="149">
                        <c:v>210.3</c:v>
                      </c:pt>
                      <c:pt idx="150">
                        <c:v>222</c:v>
                      </c:pt>
                      <c:pt idx="151">
                        <c:v>222</c:v>
                      </c:pt>
                      <c:pt idx="152">
                        <c:v>222</c:v>
                      </c:pt>
                      <c:pt idx="153">
                        <c:v>222</c:v>
                      </c:pt>
                      <c:pt idx="154">
                        <c:v>222</c:v>
                      </c:pt>
                      <c:pt idx="155">
                        <c:v>222</c:v>
                      </c:pt>
                      <c:pt idx="156">
                        <c:v>222</c:v>
                      </c:pt>
                      <c:pt idx="157">
                        <c:v>222</c:v>
                      </c:pt>
                      <c:pt idx="158">
                        <c:v>222</c:v>
                      </c:pt>
                      <c:pt idx="159">
                        <c:v>222</c:v>
                      </c:pt>
                      <c:pt idx="160">
                        <c:v>222</c:v>
                      </c:pt>
                      <c:pt idx="161">
                        <c:v>212.8</c:v>
                      </c:pt>
                      <c:pt idx="162">
                        <c:v>203.6</c:v>
                      </c:pt>
                      <c:pt idx="163">
                        <c:v>194.4</c:v>
                      </c:pt>
                      <c:pt idx="164">
                        <c:v>185.2</c:v>
                      </c:pt>
                      <c:pt idx="165">
                        <c:v>176</c:v>
                      </c:pt>
                      <c:pt idx="166">
                        <c:v>166.8</c:v>
                      </c:pt>
                      <c:pt idx="167">
                        <c:v>157.6</c:v>
                      </c:pt>
                      <c:pt idx="168">
                        <c:v>148.4</c:v>
                      </c:pt>
                      <c:pt idx="169">
                        <c:v>139.19999999999999</c:v>
                      </c:pt>
                      <c:pt idx="170">
                        <c:v>130</c:v>
                      </c:pt>
                      <c:pt idx="171">
                        <c:v>130.19999999999999</c:v>
                      </c:pt>
                      <c:pt idx="172">
                        <c:v>130.4</c:v>
                      </c:pt>
                      <c:pt idx="173">
                        <c:v>130.6</c:v>
                      </c:pt>
                      <c:pt idx="174">
                        <c:v>130.80000000000001</c:v>
                      </c:pt>
                      <c:pt idx="175">
                        <c:v>131</c:v>
                      </c:pt>
                      <c:pt idx="176">
                        <c:v>131.19999999999999</c:v>
                      </c:pt>
                      <c:pt idx="177">
                        <c:v>131.4</c:v>
                      </c:pt>
                      <c:pt idx="178">
                        <c:v>131.6</c:v>
                      </c:pt>
                      <c:pt idx="179">
                        <c:v>131.80000000000001</c:v>
                      </c:pt>
                      <c:pt idx="180">
                        <c:v>132</c:v>
                      </c:pt>
                      <c:pt idx="181">
                        <c:v>132.30000000000001</c:v>
                      </c:pt>
                      <c:pt idx="182">
                        <c:v>132.6</c:v>
                      </c:pt>
                      <c:pt idx="183">
                        <c:v>132.9</c:v>
                      </c:pt>
                      <c:pt idx="184">
                        <c:v>133.19999999999999</c:v>
                      </c:pt>
                      <c:pt idx="185">
                        <c:v>133.5</c:v>
                      </c:pt>
                      <c:pt idx="186">
                        <c:v>133.80000000000001</c:v>
                      </c:pt>
                      <c:pt idx="187">
                        <c:v>134.1</c:v>
                      </c:pt>
                      <c:pt idx="188">
                        <c:v>134.4</c:v>
                      </c:pt>
                      <c:pt idx="189">
                        <c:v>134.69999999999999</c:v>
                      </c:pt>
                      <c:pt idx="190">
                        <c:v>135</c:v>
                      </c:pt>
                      <c:pt idx="191">
                        <c:v>127.5</c:v>
                      </c:pt>
                      <c:pt idx="192">
                        <c:v>120</c:v>
                      </c:pt>
                      <c:pt idx="193">
                        <c:v>112.5</c:v>
                      </c:pt>
                      <c:pt idx="194">
                        <c:v>105</c:v>
                      </c:pt>
                      <c:pt idx="195">
                        <c:v>97.5</c:v>
                      </c:pt>
                      <c:pt idx="196">
                        <c:v>90</c:v>
                      </c:pt>
                      <c:pt idx="197">
                        <c:v>82.5</c:v>
                      </c:pt>
                      <c:pt idx="198">
                        <c:v>75</c:v>
                      </c:pt>
                      <c:pt idx="199">
                        <c:v>67.5</c:v>
                      </c:pt>
                      <c:pt idx="200">
                        <c:v>60</c:v>
                      </c:pt>
                      <c:pt idx="201">
                        <c:v>60.6</c:v>
                      </c:pt>
                      <c:pt idx="202">
                        <c:v>61.2</c:v>
                      </c:pt>
                      <c:pt idx="203">
                        <c:v>61.8</c:v>
                      </c:pt>
                      <c:pt idx="204">
                        <c:v>62.4</c:v>
                      </c:pt>
                      <c:pt idx="205">
                        <c:v>63</c:v>
                      </c:pt>
                      <c:pt idx="206">
                        <c:v>63.6</c:v>
                      </c:pt>
                      <c:pt idx="207">
                        <c:v>64.2</c:v>
                      </c:pt>
                      <c:pt idx="208">
                        <c:v>64.8</c:v>
                      </c:pt>
                      <c:pt idx="209">
                        <c:v>65.400000000000006</c:v>
                      </c:pt>
                      <c:pt idx="210">
                        <c:v>66</c:v>
                      </c:pt>
                      <c:pt idx="211">
                        <c:v>66</c:v>
                      </c:pt>
                      <c:pt idx="212">
                        <c:v>66</c:v>
                      </c:pt>
                      <c:pt idx="213">
                        <c:v>66</c:v>
                      </c:pt>
                      <c:pt idx="214">
                        <c:v>66</c:v>
                      </c:pt>
                      <c:pt idx="215">
                        <c:v>66</c:v>
                      </c:pt>
                      <c:pt idx="216">
                        <c:v>66</c:v>
                      </c:pt>
                      <c:pt idx="217">
                        <c:v>66</c:v>
                      </c:pt>
                      <c:pt idx="218">
                        <c:v>66</c:v>
                      </c:pt>
                      <c:pt idx="219">
                        <c:v>66</c:v>
                      </c:pt>
                      <c:pt idx="220">
                        <c:v>66</c:v>
                      </c:pt>
                      <c:pt idx="221">
                        <c:v>66.3</c:v>
                      </c:pt>
                      <c:pt idx="222">
                        <c:v>66.599999999999994</c:v>
                      </c:pt>
                      <c:pt idx="223">
                        <c:v>66.900000000000006</c:v>
                      </c:pt>
                      <c:pt idx="224">
                        <c:v>67.2</c:v>
                      </c:pt>
                      <c:pt idx="225">
                        <c:v>67.5</c:v>
                      </c:pt>
                      <c:pt idx="226">
                        <c:v>67.8</c:v>
                      </c:pt>
                      <c:pt idx="227">
                        <c:v>68.099999999999994</c:v>
                      </c:pt>
                      <c:pt idx="228">
                        <c:v>68.400000000000006</c:v>
                      </c:pt>
                      <c:pt idx="229">
                        <c:v>68.7</c:v>
                      </c:pt>
                      <c:pt idx="230">
                        <c:v>69</c:v>
                      </c:pt>
                      <c:pt idx="231">
                        <c:v>66.900000000000006</c:v>
                      </c:pt>
                      <c:pt idx="232">
                        <c:v>64.8</c:v>
                      </c:pt>
                      <c:pt idx="233">
                        <c:v>62.7</c:v>
                      </c:pt>
                      <c:pt idx="234">
                        <c:v>60.6</c:v>
                      </c:pt>
                      <c:pt idx="235">
                        <c:v>58.5</c:v>
                      </c:pt>
                      <c:pt idx="236">
                        <c:v>56.4</c:v>
                      </c:pt>
                      <c:pt idx="237">
                        <c:v>54.3</c:v>
                      </c:pt>
                      <c:pt idx="238">
                        <c:v>52.2</c:v>
                      </c:pt>
                      <c:pt idx="239">
                        <c:v>50.099999999999902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18.899999999999999</c:v>
                      </c:pt>
                      <c:pt idx="252">
                        <c:v>19.8</c:v>
                      </c:pt>
                      <c:pt idx="253">
                        <c:v>20.7</c:v>
                      </c:pt>
                      <c:pt idx="254">
                        <c:v>21.6</c:v>
                      </c:pt>
                      <c:pt idx="255">
                        <c:v>22.5</c:v>
                      </c:pt>
                      <c:pt idx="256">
                        <c:v>23.4</c:v>
                      </c:pt>
                      <c:pt idx="257">
                        <c:v>24.3</c:v>
                      </c:pt>
                      <c:pt idx="258">
                        <c:v>25.2</c:v>
                      </c:pt>
                      <c:pt idx="259">
                        <c:v>26.1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7.6</c:v>
                      </c:pt>
                      <c:pt idx="282">
                        <c:v>39.200000000000003</c:v>
                      </c:pt>
                      <c:pt idx="283">
                        <c:v>40.799999999999997</c:v>
                      </c:pt>
                      <c:pt idx="284">
                        <c:v>42.4</c:v>
                      </c:pt>
                      <c:pt idx="285">
                        <c:v>44</c:v>
                      </c:pt>
                      <c:pt idx="286">
                        <c:v>45.6</c:v>
                      </c:pt>
                      <c:pt idx="287">
                        <c:v>47.2</c:v>
                      </c:pt>
                      <c:pt idx="288">
                        <c:v>48.8</c:v>
                      </c:pt>
                      <c:pt idx="289">
                        <c:v>50.4</c:v>
                      </c:pt>
                      <c:pt idx="290">
                        <c:v>52</c:v>
                      </c:pt>
                      <c:pt idx="291">
                        <c:v>55.5</c:v>
                      </c:pt>
                      <c:pt idx="292">
                        <c:v>59</c:v>
                      </c:pt>
                      <c:pt idx="293">
                        <c:v>62.5</c:v>
                      </c:pt>
                      <c:pt idx="294">
                        <c:v>66</c:v>
                      </c:pt>
                      <c:pt idx="295">
                        <c:v>69.5</c:v>
                      </c:pt>
                      <c:pt idx="296">
                        <c:v>73</c:v>
                      </c:pt>
                      <c:pt idx="297">
                        <c:v>76.5</c:v>
                      </c:pt>
                      <c:pt idx="298">
                        <c:v>80</c:v>
                      </c:pt>
                      <c:pt idx="299">
                        <c:v>83.5</c:v>
                      </c:pt>
                      <c:pt idx="300">
                        <c:v>87</c:v>
                      </c:pt>
                      <c:pt idx="301">
                        <c:v>80.099999999999994</c:v>
                      </c:pt>
                      <c:pt idx="302">
                        <c:v>73.2</c:v>
                      </c:pt>
                      <c:pt idx="303">
                        <c:v>66.3</c:v>
                      </c:pt>
                      <c:pt idx="304">
                        <c:v>59.4</c:v>
                      </c:pt>
                      <c:pt idx="305">
                        <c:v>52.5</c:v>
                      </c:pt>
                      <c:pt idx="306">
                        <c:v>45.599999999999902</c:v>
                      </c:pt>
                      <c:pt idx="307">
                        <c:v>38.699999999999903</c:v>
                      </c:pt>
                      <c:pt idx="308">
                        <c:v>31.799999999999901</c:v>
                      </c:pt>
                      <c:pt idx="309">
                        <c:v>24.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1-2A6A-4474-8CD8-015D2A89E125}"/>
                  </c:ext>
                </c:extLst>
              </c15:ser>
            </c15:filteredScatterSeries>
            <c15:filteredScatterSeries>
              <c15:ser>
                <c:idx val="39"/>
                <c:order val="8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2:$A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9</c:v>
                      </c:pt>
                      <c:pt idx="12">
                        <c:v>1.8</c:v>
                      </c:pt>
                      <c:pt idx="13">
                        <c:v>2.7</c:v>
                      </c:pt>
                      <c:pt idx="14">
                        <c:v>3.6</c:v>
                      </c:pt>
                      <c:pt idx="15">
                        <c:v>4.5</c:v>
                      </c:pt>
                      <c:pt idx="16">
                        <c:v>5.4</c:v>
                      </c:pt>
                      <c:pt idx="17">
                        <c:v>6.3</c:v>
                      </c:pt>
                      <c:pt idx="18">
                        <c:v>7.2</c:v>
                      </c:pt>
                      <c:pt idx="19">
                        <c:v>8.1</c:v>
                      </c:pt>
                      <c:pt idx="20">
                        <c:v>9</c:v>
                      </c:pt>
                      <c:pt idx="21">
                        <c:v>9.9</c:v>
                      </c:pt>
                      <c:pt idx="22">
                        <c:v>10.8</c:v>
                      </c:pt>
                      <c:pt idx="23">
                        <c:v>11.7</c:v>
                      </c:pt>
                      <c:pt idx="24">
                        <c:v>12.6</c:v>
                      </c:pt>
                      <c:pt idx="25">
                        <c:v>13.5</c:v>
                      </c:pt>
                      <c:pt idx="26">
                        <c:v>14.4</c:v>
                      </c:pt>
                      <c:pt idx="27">
                        <c:v>15.3</c:v>
                      </c:pt>
                      <c:pt idx="28">
                        <c:v>16.2</c:v>
                      </c:pt>
                      <c:pt idx="29">
                        <c:v>17.100000000000001</c:v>
                      </c:pt>
                      <c:pt idx="30">
                        <c:v>18</c:v>
                      </c:pt>
                      <c:pt idx="31">
                        <c:v>17.100000000000001</c:v>
                      </c:pt>
                      <c:pt idx="32">
                        <c:v>16.2</c:v>
                      </c:pt>
                      <c:pt idx="33">
                        <c:v>15.3</c:v>
                      </c:pt>
                      <c:pt idx="34">
                        <c:v>14.4</c:v>
                      </c:pt>
                      <c:pt idx="35">
                        <c:v>13.5</c:v>
                      </c:pt>
                      <c:pt idx="36">
                        <c:v>12.6</c:v>
                      </c:pt>
                      <c:pt idx="37">
                        <c:v>11.7</c:v>
                      </c:pt>
                      <c:pt idx="38">
                        <c:v>10.8</c:v>
                      </c:pt>
                      <c:pt idx="39">
                        <c:v>9.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1</c:v>
                      </c:pt>
                      <c:pt idx="152">
                        <c:v>7.2</c:v>
                      </c:pt>
                      <c:pt idx="153">
                        <c:v>6.3</c:v>
                      </c:pt>
                      <c:pt idx="154">
                        <c:v>5.4</c:v>
                      </c:pt>
                      <c:pt idx="155">
                        <c:v>4.5</c:v>
                      </c:pt>
                      <c:pt idx="156">
                        <c:v>3.5999999999999899</c:v>
                      </c:pt>
                      <c:pt idx="157">
                        <c:v>2.7</c:v>
                      </c:pt>
                      <c:pt idx="158">
                        <c:v>1.7999999999999901</c:v>
                      </c:pt>
                      <c:pt idx="159">
                        <c:v>0.9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12.9</c:v>
                      </c:pt>
                      <c:pt idx="202">
                        <c:v>16.8</c:v>
                      </c:pt>
                      <c:pt idx="203">
                        <c:v>20.7</c:v>
                      </c:pt>
                      <c:pt idx="204">
                        <c:v>24.6</c:v>
                      </c:pt>
                      <c:pt idx="205">
                        <c:v>28.5</c:v>
                      </c:pt>
                      <c:pt idx="206">
                        <c:v>32.4</c:v>
                      </c:pt>
                      <c:pt idx="207">
                        <c:v>36.299999999999997</c:v>
                      </c:pt>
                      <c:pt idx="208">
                        <c:v>40.200000000000003</c:v>
                      </c:pt>
                      <c:pt idx="209">
                        <c:v>44.1</c:v>
                      </c:pt>
                      <c:pt idx="210">
                        <c:v>48</c:v>
                      </c:pt>
                      <c:pt idx="211">
                        <c:v>48</c:v>
                      </c:pt>
                      <c:pt idx="212">
                        <c:v>48</c:v>
                      </c:pt>
                      <c:pt idx="213">
                        <c:v>48</c:v>
                      </c:pt>
                      <c:pt idx="214">
                        <c:v>48</c:v>
                      </c:pt>
                      <c:pt idx="215">
                        <c:v>48</c:v>
                      </c:pt>
                      <c:pt idx="216">
                        <c:v>48</c:v>
                      </c:pt>
                      <c:pt idx="217">
                        <c:v>48</c:v>
                      </c:pt>
                      <c:pt idx="218">
                        <c:v>48</c:v>
                      </c:pt>
                      <c:pt idx="219">
                        <c:v>48</c:v>
                      </c:pt>
                      <c:pt idx="220">
                        <c:v>48</c:v>
                      </c:pt>
                      <c:pt idx="221">
                        <c:v>43.2</c:v>
                      </c:pt>
                      <c:pt idx="222">
                        <c:v>38.4</c:v>
                      </c:pt>
                      <c:pt idx="223">
                        <c:v>33.6</c:v>
                      </c:pt>
                      <c:pt idx="224">
                        <c:v>28.8</c:v>
                      </c:pt>
                      <c:pt idx="225">
                        <c:v>24</c:v>
                      </c:pt>
                      <c:pt idx="226">
                        <c:v>19.2</c:v>
                      </c:pt>
                      <c:pt idx="227">
                        <c:v>14.399999999999901</c:v>
                      </c:pt>
                      <c:pt idx="228">
                        <c:v>9.6</c:v>
                      </c:pt>
                      <c:pt idx="229">
                        <c:v>4.8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5.7</c:v>
                      </c:pt>
                      <c:pt idx="282">
                        <c:v>11.4</c:v>
                      </c:pt>
                      <c:pt idx="283">
                        <c:v>17.100000000000001</c:v>
                      </c:pt>
                      <c:pt idx="284">
                        <c:v>22.8</c:v>
                      </c:pt>
                      <c:pt idx="285">
                        <c:v>28.5</c:v>
                      </c:pt>
                      <c:pt idx="286">
                        <c:v>34.200000000000003</c:v>
                      </c:pt>
                      <c:pt idx="287">
                        <c:v>39.9</c:v>
                      </c:pt>
                      <c:pt idx="288">
                        <c:v>45.6</c:v>
                      </c:pt>
                      <c:pt idx="289">
                        <c:v>51.3</c:v>
                      </c:pt>
                      <c:pt idx="290">
                        <c:v>57</c:v>
                      </c:pt>
                      <c:pt idx="291">
                        <c:v>57</c:v>
                      </c:pt>
                      <c:pt idx="292">
                        <c:v>57</c:v>
                      </c:pt>
                      <c:pt idx="293">
                        <c:v>57</c:v>
                      </c:pt>
                      <c:pt idx="294">
                        <c:v>57</c:v>
                      </c:pt>
                      <c:pt idx="295">
                        <c:v>57</c:v>
                      </c:pt>
                      <c:pt idx="296">
                        <c:v>57</c:v>
                      </c:pt>
                      <c:pt idx="297">
                        <c:v>57</c:v>
                      </c:pt>
                      <c:pt idx="298">
                        <c:v>57</c:v>
                      </c:pt>
                      <c:pt idx="299">
                        <c:v>57</c:v>
                      </c:pt>
                      <c:pt idx="300">
                        <c:v>57</c:v>
                      </c:pt>
                      <c:pt idx="301">
                        <c:v>54.1</c:v>
                      </c:pt>
                      <c:pt idx="302">
                        <c:v>51.2</c:v>
                      </c:pt>
                      <c:pt idx="303">
                        <c:v>48.3</c:v>
                      </c:pt>
                      <c:pt idx="304">
                        <c:v>45.4</c:v>
                      </c:pt>
                      <c:pt idx="305">
                        <c:v>42.5</c:v>
                      </c:pt>
                      <c:pt idx="306">
                        <c:v>39.6</c:v>
                      </c:pt>
                      <c:pt idx="307">
                        <c:v>36.700000000000003</c:v>
                      </c:pt>
                      <c:pt idx="308">
                        <c:v>33.799999999999997</c:v>
                      </c:pt>
                      <c:pt idx="309">
                        <c:v>30.9</c:v>
                      </c:pt>
                      <c:pt idx="310">
                        <c:v>28</c:v>
                      </c:pt>
                      <c:pt idx="311">
                        <c:v>25.2</c:v>
                      </c:pt>
                      <c:pt idx="312">
                        <c:v>22.4</c:v>
                      </c:pt>
                      <c:pt idx="313">
                        <c:v>19.600000000000001</c:v>
                      </c:pt>
                      <c:pt idx="314">
                        <c:v>16.8</c:v>
                      </c:pt>
                      <c:pt idx="315">
                        <c:v>14</c:v>
                      </c:pt>
                      <c:pt idx="316">
                        <c:v>11.2</c:v>
                      </c:pt>
                      <c:pt idx="317">
                        <c:v>8.4</c:v>
                      </c:pt>
                      <c:pt idx="318">
                        <c:v>5.6</c:v>
                      </c:pt>
                      <c:pt idx="319">
                        <c:v>2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2-2A6A-4474-8CD8-015D2A89E125}"/>
                  </c:ext>
                </c:extLst>
              </c15:ser>
            </c15:filteredScatterSeries>
            <c15:filteredScatterSeries>
              <c15:ser>
                <c:idx val="40"/>
                <c:order val="8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5">
                        <a:lumMod val="70000"/>
                        <a:lumOff val="3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2:$A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3-2A6A-4474-8CD8-015D2A89E125}"/>
                  </c:ext>
                </c:extLst>
              </c15:ser>
            </c15:filteredScatterSeries>
            <c15:filteredScatterSeries>
              <c15:ser>
                <c:idx val="41"/>
                <c:order val="8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2:$A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13.8</c:v>
                      </c:pt>
                      <c:pt idx="22">
                        <c:v>18.600000000000001</c:v>
                      </c:pt>
                      <c:pt idx="23">
                        <c:v>23.4</c:v>
                      </c:pt>
                      <c:pt idx="24">
                        <c:v>28.2</c:v>
                      </c:pt>
                      <c:pt idx="25">
                        <c:v>33</c:v>
                      </c:pt>
                      <c:pt idx="26">
                        <c:v>37.799999999999997</c:v>
                      </c:pt>
                      <c:pt idx="27">
                        <c:v>42.6</c:v>
                      </c:pt>
                      <c:pt idx="28">
                        <c:v>47.4</c:v>
                      </c:pt>
                      <c:pt idx="29">
                        <c:v>52.199999999999903</c:v>
                      </c:pt>
                      <c:pt idx="30">
                        <c:v>57</c:v>
                      </c:pt>
                      <c:pt idx="31">
                        <c:v>57.9</c:v>
                      </c:pt>
                      <c:pt idx="32">
                        <c:v>58.8</c:v>
                      </c:pt>
                      <c:pt idx="33">
                        <c:v>59.7</c:v>
                      </c:pt>
                      <c:pt idx="34">
                        <c:v>60.6</c:v>
                      </c:pt>
                      <c:pt idx="35">
                        <c:v>61.5</c:v>
                      </c:pt>
                      <c:pt idx="36">
                        <c:v>62.4</c:v>
                      </c:pt>
                      <c:pt idx="37">
                        <c:v>63.3</c:v>
                      </c:pt>
                      <c:pt idx="38">
                        <c:v>64.2</c:v>
                      </c:pt>
                      <c:pt idx="39">
                        <c:v>65.099999999999994</c:v>
                      </c:pt>
                      <c:pt idx="40">
                        <c:v>66</c:v>
                      </c:pt>
                      <c:pt idx="41">
                        <c:v>59.4</c:v>
                      </c:pt>
                      <c:pt idx="42">
                        <c:v>52.8</c:v>
                      </c:pt>
                      <c:pt idx="43">
                        <c:v>46.2</c:v>
                      </c:pt>
                      <c:pt idx="44">
                        <c:v>39.6</c:v>
                      </c:pt>
                      <c:pt idx="45">
                        <c:v>33</c:v>
                      </c:pt>
                      <c:pt idx="46">
                        <c:v>26.4</c:v>
                      </c:pt>
                      <c:pt idx="47">
                        <c:v>19.8</c:v>
                      </c:pt>
                      <c:pt idx="48">
                        <c:v>13.2</c:v>
                      </c:pt>
                      <c:pt idx="49">
                        <c:v>6.6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.9</c:v>
                      </c:pt>
                      <c:pt idx="152">
                        <c:v>10.8</c:v>
                      </c:pt>
                      <c:pt idx="153">
                        <c:v>11.7</c:v>
                      </c:pt>
                      <c:pt idx="154">
                        <c:v>12.6</c:v>
                      </c:pt>
                      <c:pt idx="155">
                        <c:v>13.5</c:v>
                      </c:pt>
                      <c:pt idx="156">
                        <c:v>14.4</c:v>
                      </c:pt>
                      <c:pt idx="157">
                        <c:v>15.3</c:v>
                      </c:pt>
                      <c:pt idx="158">
                        <c:v>16.2</c:v>
                      </c:pt>
                      <c:pt idx="159">
                        <c:v>17.100000000000001</c:v>
                      </c:pt>
                      <c:pt idx="160">
                        <c:v>18</c:v>
                      </c:pt>
                      <c:pt idx="161">
                        <c:v>18</c:v>
                      </c:pt>
                      <c:pt idx="162">
                        <c:v>18</c:v>
                      </c:pt>
                      <c:pt idx="163">
                        <c:v>18</c:v>
                      </c:pt>
                      <c:pt idx="164">
                        <c:v>18</c:v>
                      </c:pt>
                      <c:pt idx="165">
                        <c:v>18</c:v>
                      </c:pt>
                      <c:pt idx="166">
                        <c:v>18</c:v>
                      </c:pt>
                      <c:pt idx="167">
                        <c:v>18</c:v>
                      </c:pt>
                      <c:pt idx="168">
                        <c:v>18</c:v>
                      </c:pt>
                      <c:pt idx="169">
                        <c:v>18</c:v>
                      </c:pt>
                      <c:pt idx="170">
                        <c:v>18</c:v>
                      </c:pt>
                      <c:pt idx="171">
                        <c:v>26.1</c:v>
                      </c:pt>
                      <c:pt idx="172">
                        <c:v>34.200000000000003</c:v>
                      </c:pt>
                      <c:pt idx="173">
                        <c:v>42.3</c:v>
                      </c:pt>
                      <c:pt idx="174">
                        <c:v>50.4</c:v>
                      </c:pt>
                      <c:pt idx="175">
                        <c:v>58.5</c:v>
                      </c:pt>
                      <c:pt idx="176">
                        <c:v>66.599999999999994</c:v>
                      </c:pt>
                      <c:pt idx="177">
                        <c:v>74.699999999999903</c:v>
                      </c:pt>
                      <c:pt idx="178">
                        <c:v>82.8</c:v>
                      </c:pt>
                      <c:pt idx="179">
                        <c:v>90.899999999999906</c:v>
                      </c:pt>
                      <c:pt idx="180">
                        <c:v>99</c:v>
                      </c:pt>
                      <c:pt idx="181">
                        <c:v>98.1</c:v>
                      </c:pt>
                      <c:pt idx="182">
                        <c:v>97.2</c:v>
                      </c:pt>
                      <c:pt idx="183">
                        <c:v>96.3</c:v>
                      </c:pt>
                      <c:pt idx="184">
                        <c:v>95.4</c:v>
                      </c:pt>
                      <c:pt idx="185">
                        <c:v>94.5</c:v>
                      </c:pt>
                      <c:pt idx="186">
                        <c:v>93.6</c:v>
                      </c:pt>
                      <c:pt idx="187">
                        <c:v>92.7</c:v>
                      </c:pt>
                      <c:pt idx="188">
                        <c:v>91.8</c:v>
                      </c:pt>
                      <c:pt idx="189">
                        <c:v>90.9</c:v>
                      </c:pt>
                      <c:pt idx="190">
                        <c:v>90</c:v>
                      </c:pt>
                      <c:pt idx="191">
                        <c:v>81</c:v>
                      </c:pt>
                      <c:pt idx="192">
                        <c:v>72</c:v>
                      </c:pt>
                      <c:pt idx="193">
                        <c:v>63</c:v>
                      </c:pt>
                      <c:pt idx="194">
                        <c:v>54</c:v>
                      </c:pt>
                      <c:pt idx="195">
                        <c:v>45</c:v>
                      </c:pt>
                      <c:pt idx="196">
                        <c:v>36</c:v>
                      </c:pt>
                      <c:pt idx="197">
                        <c:v>27</c:v>
                      </c:pt>
                      <c:pt idx="198">
                        <c:v>18</c:v>
                      </c:pt>
                      <c:pt idx="199">
                        <c:v>9</c:v>
                      </c:pt>
                      <c:pt idx="200">
                        <c:v>0</c:v>
                      </c:pt>
                      <c:pt idx="201">
                        <c:v>8.1</c:v>
                      </c:pt>
                      <c:pt idx="202">
                        <c:v>16.2</c:v>
                      </c:pt>
                      <c:pt idx="203">
                        <c:v>24.299999999999901</c:v>
                      </c:pt>
                      <c:pt idx="204">
                        <c:v>32.4</c:v>
                      </c:pt>
                      <c:pt idx="205">
                        <c:v>40.5</c:v>
                      </c:pt>
                      <c:pt idx="206">
                        <c:v>48.599999999999902</c:v>
                      </c:pt>
                      <c:pt idx="207">
                        <c:v>56.699999999999903</c:v>
                      </c:pt>
                      <c:pt idx="208">
                        <c:v>64.8</c:v>
                      </c:pt>
                      <c:pt idx="209">
                        <c:v>72.899999999999906</c:v>
                      </c:pt>
                      <c:pt idx="210">
                        <c:v>81</c:v>
                      </c:pt>
                      <c:pt idx="211">
                        <c:v>76.5</c:v>
                      </c:pt>
                      <c:pt idx="212">
                        <c:v>72</c:v>
                      </c:pt>
                      <c:pt idx="213">
                        <c:v>67.5</c:v>
                      </c:pt>
                      <c:pt idx="214">
                        <c:v>63</c:v>
                      </c:pt>
                      <c:pt idx="215">
                        <c:v>58.5</c:v>
                      </c:pt>
                      <c:pt idx="216">
                        <c:v>54</c:v>
                      </c:pt>
                      <c:pt idx="217">
                        <c:v>49.5</c:v>
                      </c:pt>
                      <c:pt idx="218">
                        <c:v>45</c:v>
                      </c:pt>
                      <c:pt idx="219">
                        <c:v>40.5</c:v>
                      </c:pt>
                      <c:pt idx="220">
                        <c:v>36</c:v>
                      </c:pt>
                      <c:pt idx="221">
                        <c:v>34.200000000000003</c:v>
                      </c:pt>
                      <c:pt idx="222">
                        <c:v>32.4</c:v>
                      </c:pt>
                      <c:pt idx="223">
                        <c:v>30.6</c:v>
                      </c:pt>
                      <c:pt idx="224">
                        <c:v>28.8</c:v>
                      </c:pt>
                      <c:pt idx="225">
                        <c:v>27</c:v>
                      </c:pt>
                      <c:pt idx="226">
                        <c:v>25.2</c:v>
                      </c:pt>
                      <c:pt idx="227">
                        <c:v>23.4</c:v>
                      </c:pt>
                      <c:pt idx="228">
                        <c:v>21.6</c:v>
                      </c:pt>
                      <c:pt idx="229">
                        <c:v>19.8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.9</c:v>
                      </c:pt>
                      <c:pt idx="252">
                        <c:v>1.8</c:v>
                      </c:pt>
                      <c:pt idx="253">
                        <c:v>2.7</c:v>
                      </c:pt>
                      <c:pt idx="254">
                        <c:v>3.6</c:v>
                      </c:pt>
                      <c:pt idx="255">
                        <c:v>4.5</c:v>
                      </c:pt>
                      <c:pt idx="256">
                        <c:v>5.4</c:v>
                      </c:pt>
                      <c:pt idx="257">
                        <c:v>6.3</c:v>
                      </c:pt>
                      <c:pt idx="258">
                        <c:v>7.2</c:v>
                      </c:pt>
                      <c:pt idx="259">
                        <c:v>8.1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1</c:v>
                      </c:pt>
                      <c:pt idx="272">
                        <c:v>7.2</c:v>
                      </c:pt>
                      <c:pt idx="273">
                        <c:v>6.3</c:v>
                      </c:pt>
                      <c:pt idx="274">
                        <c:v>5.4</c:v>
                      </c:pt>
                      <c:pt idx="275">
                        <c:v>4.5</c:v>
                      </c:pt>
                      <c:pt idx="276">
                        <c:v>3.5999999999999899</c:v>
                      </c:pt>
                      <c:pt idx="277">
                        <c:v>2.7</c:v>
                      </c:pt>
                      <c:pt idx="278">
                        <c:v>1.7999999999999901</c:v>
                      </c:pt>
                      <c:pt idx="279">
                        <c:v>0.9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1.8</c:v>
                      </c:pt>
                      <c:pt idx="302">
                        <c:v>3.6</c:v>
                      </c:pt>
                      <c:pt idx="303">
                        <c:v>5.4</c:v>
                      </c:pt>
                      <c:pt idx="304">
                        <c:v>7.2</c:v>
                      </c:pt>
                      <c:pt idx="305">
                        <c:v>9</c:v>
                      </c:pt>
                      <c:pt idx="306">
                        <c:v>10.8</c:v>
                      </c:pt>
                      <c:pt idx="307">
                        <c:v>12.6</c:v>
                      </c:pt>
                      <c:pt idx="308">
                        <c:v>14.4</c:v>
                      </c:pt>
                      <c:pt idx="309">
                        <c:v>16.2</c:v>
                      </c:pt>
                      <c:pt idx="310">
                        <c:v>18</c:v>
                      </c:pt>
                      <c:pt idx="311">
                        <c:v>18</c:v>
                      </c:pt>
                      <c:pt idx="312">
                        <c:v>18</c:v>
                      </c:pt>
                      <c:pt idx="313">
                        <c:v>18</c:v>
                      </c:pt>
                      <c:pt idx="314">
                        <c:v>18</c:v>
                      </c:pt>
                      <c:pt idx="315">
                        <c:v>18</c:v>
                      </c:pt>
                      <c:pt idx="316">
                        <c:v>18</c:v>
                      </c:pt>
                      <c:pt idx="317">
                        <c:v>18</c:v>
                      </c:pt>
                      <c:pt idx="318">
                        <c:v>18</c:v>
                      </c:pt>
                      <c:pt idx="319">
                        <c:v>18</c:v>
                      </c:pt>
                      <c:pt idx="320">
                        <c:v>18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4-2A6A-4474-8CD8-015D2A89E125}"/>
                  </c:ext>
                </c:extLst>
              </c15:ser>
            </c15:filteredScatterSeries>
            <c15:filteredScatterSeries>
              <c15:ser>
                <c:idx val="42"/>
                <c:order val="8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R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R$2:$AR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2.1</c:v>
                      </c:pt>
                      <c:pt idx="2">
                        <c:v>4.2</c:v>
                      </c:pt>
                      <c:pt idx="3">
                        <c:v>6.3</c:v>
                      </c:pt>
                      <c:pt idx="4">
                        <c:v>8.4</c:v>
                      </c:pt>
                      <c:pt idx="5">
                        <c:v>10.5</c:v>
                      </c:pt>
                      <c:pt idx="6">
                        <c:v>12.6</c:v>
                      </c:pt>
                      <c:pt idx="7">
                        <c:v>14.7</c:v>
                      </c:pt>
                      <c:pt idx="8">
                        <c:v>16.8</c:v>
                      </c:pt>
                      <c:pt idx="9">
                        <c:v>18.899999999999999</c:v>
                      </c:pt>
                      <c:pt idx="10">
                        <c:v>21</c:v>
                      </c:pt>
                      <c:pt idx="11">
                        <c:v>21</c:v>
                      </c:pt>
                      <c:pt idx="12">
                        <c:v>21</c:v>
                      </c:pt>
                      <c:pt idx="13">
                        <c:v>21</c:v>
                      </c:pt>
                      <c:pt idx="14">
                        <c:v>21</c:v>
                      </c:pt>
                      <c:pt idx="15">
                        <c:v>21</c:v>
                      </c:pt>
                      <c:pt idx="16">
                        <c:v>21</c:v>
                      </c:pt>
                      <c:pt idx="17">
                        <c:v>21</c:v>
                      </c:pt>
                      <c:pt idx="18">
                        <c:v>21</c:v>
                      </c:pt>
                      <c:pt idx="19">
                        <c:v>21</c:v>
                      </c:pt>
                      <c:pt idx="20">
                        <c:v>21</c:v>
                      </c:pt>
                      <c:pt idx="21">
                        <c:v>18.899999999999999</c:v>
                      </c:pt>
                      <c:pt idx="22">
                        <c:v>16.8</c:v>
                      </c:pt>
                      <c:pt idx="23">
                        <c:v>14.7</c:v>
                      </c:pt>
                      <c:pt idx="24">
                        <c:v>12.6</c:v>
                      </c:pt>
                      <c:pt idx="25">
                        <c:v>10.5</c:v>
                      </c:pt>
                      <c:pt idx="26">
                        <c:v>8.3999999999999897</c:v>
                      </c:pt>
                      <c:pt idx="27">
                        <c:v>6.2999999999999901</c:v>
                      </c:pt>
                      <c:pt idx="28">
                        <c:v>4.1999999999999904</c:v>
                      </c:pt>
                      <c:pt idx="29">
                        <c:v>2.099999999999989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0.199999999999999</c:v>
                      </c:pt>
                      <c:pt idx="42">
                        <c:v>20.399999999999999</c:v>
                      </c:pt>
                      <c:pt idx="43">
                        <c:v>30.599999999999898</c:v>
                      </c:pt>
                      <c:pt idx="44">
                        <c:v>40.799999999999997</c:v>
                      </c:pt>
                      <c:pt idx="45">
                        <c:v>51</c:v>
                      </c:pt>
                      <c:pt idx="46">
                        <c:v>61.199999999999903</c:v>
                      </c:pt>
                      <c:pt idx="47">
                        <c:v>71.399999999999906</c:v>
                      </c:pt>
                      <c:pt idx="48">
                        <c:v>81.599999999999994</c:v>
                      </c:pt>
                      <c:pt idx="49">
                        <c:v>91.8</c:v>
                      </c:pt>
                      <c:pt idx="50">
                        <c:v>102</c:v>
                      </c:pt>
                      <c:pt idx="51">
                        <c:v>102.9</c:v>
                      </c:pt>
                      <c:pt idx="52">
                        <c:v>103.8</c:v>
                      </c:pt>
                      <c:pt idx="53">
                        <c:v>104.7</c:v>
                      </c:pt>
                      <c:pt idx="54">
                        <c:v>105.6</c:v>
                      </c:pt>
                      <c:pt idx="55">
                        <c:v>106.5</c:v>
                      </c:pt>
                      <c:pt idx="56">
                        <c:v>107.4</c:v>
                      </c:pt>
                      <c:pt idx="57">
                        <c:v>108.3</c:v>
                      </c:pt>
                      <c:pt idx="58">
                        <c:v>109.2</c:v>
                      </c:pt>
                      <c:pt idx="59">
                        <c:v>110.1</c:v>
                      </c:pt>
                      <c:pt idx="60">
                        <c:v>111</c:v>
                      </c:pt>
                      <c:pt idx="61">
                        <c:v>99.9</c:v>
                      </c:pt>
                      <c:pt idx="62">
                        <c:v>88.8</c:v>
                      </c:pt>
                      <c:pt idx="63">
                        <c:v>77.7</c:v>
                      </c:pt>
                      <c:pt idx="64">
                        <c:v>66.599999999999994</c:v>
                      </c:pt>
                      <c:pt idx="65">
                        <c:v>55.5</c:v>
                      </c:pt>
                      <c:pt idx="66">
                        <c:v>44.4</c:v>
                      </c:pt>
                      <c:pt idx="67">
                        <c:v>33.299999999999997</c:v>
                      </c:pt>
                      <c:pt idx="68">
                        <c:v>22.2</c:v>
                      </c:pt>
                      <c:pt idx="69">
                        <c:v>11.1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3.9</c:v>
                      </c:pt>
                      <c:pt idx="102">
                        <c:v>7.8</c:v>
                      </c:pt>
                      <c:pt idx="103">
                        <c:v>11.7</c:v>
                      </c:pt>
                      <c:pt idx="104">
                        <c:v>15.6</c:v>
                      </c:pt>
                      <c:pt idx="105">
                        <c:v>19.5</c:v>
                      </c:pt>
                      <c:pt idx="106">
                        <c:v>23.4</c:v>
                      </c:pt>
                      <c:pt idx="107">
                        <c:v>27.3</c:v>
                      </c:pt>
                      <c:pt idx="108">
                        <c:v>31.2</c:v>
                      </c:pt>
                      <c:pt idx="109">
                        <c:v>35.1</c:v>
                      </c:pt>
                      <c:pt idx="110">
                        <c:v>39</c:v>
                      </c:pt>
                      <c:pt idx="111">
                        <c:v>48.9</c:v>
                      </c:pt>
                      <c:pt idx="112">
                        <c:v>58.8</c:v>
                      </c:pt>
                      <c:pt idx="113">
                        <c:v>68.7</c:v>
                      </c:pt>
                      <c:pt idx="114">
                        <c:v>78.599999999999994</c:v>
                      </c:pt>
                      <c:pt idx="115">
                        <c:v>88.5</c:v>
                      </c:pt>
                      <c:pt idx="116">
                        <c:v>98.4</c:v>
                      </c:pt>
                      <c:pt idx="117">
                        <c:v>108.3</c:v>
                      </c:pt>
                      <c:pt idx="118">
                        <c:v>118.2</c:v>
                      </c:pt>
                      <c:pt idx="119">
                        <c:v>128.1</c:v>
                      </c:pt>
                      <c:pt idx="120">
                        <c:v>138</c:v>
                      </c:pt>
                      <c:pt idx="121">
                        <c:v>137.1</c:v>
                      </c:pt>
                      <c:pt idx="122">
                        <c:v>136.19999999999999</c:v>
                      </c:pt>
                      <c:pt idx="123">
                        <c:v>135.30000000000001</c:v>
                      </c:pt>
                      <c:pt idx="124">
                        <c:v>134.4</c:v>
                      </c:pt>
                      <c:pt idx="125">
                        <c:v>133.5</c:v>
                      </c:pt>
                      <c:pt idx="126">
                        <c:v>132.6</c:v>
                      </c:pt>
                      <c:pt idx="127">
                        <c:v>131.69999999999999</c:v>
                      </c:pt>
                      <c:pt idx="128">
                        <c:v>130.80000000000001</c:v>
                      </c:pt>
                      <c:pt idx="129">
                        <c:v>129.9</c:v>
                      </c:pt>
                      <c:pt idx="130">
                        <c:v>129</c:v>
                      </c:pt>
                      <c:pt idx="131">
                        <c:v>144.9</c:v>
                      </c:pt>
                      <c:pt idx="132">
                        <c:v>160.80000000000001</c:v>
                      </c:pt>
                      <c:pt idx="133">
                        <c:v>176.7</c:v>
                      </c:pt>
                      <c:pt idx="134">
                        <c:v>192.6</c:v>
                      </c:pt>
                      <c:pt idx="135">
                        <c:v>208.5</c:v>
                      </c:pt>
                      <c:pt idx="136">
                        <c:v>224.4</c:v>
                      </c:pt>
                      <c:pt idx="137">
                        <c:v>240.3</c:v>
                      </c:pt>
                      <c:pt idx="138">
                        <c:v>256.2</c:v>
                      </c:pt>
                      <c:pt idx="139">
                        <c:v>272.10000000000002</c:v>
                      </c:pt>
                      <c:pt idx="140">
                        <c:v>288</c:v>
                      </c:pt>
                      <c:pt idx="141">
                        <c:v>284.7</c:v>
                      </c:pt>
                      <c:pt idx="142">
                        <c:v>281.39999999999998</c:v>
                      </c:pt>
                      <c:pt idx="143">
                        <c:v>278.10000000000002</c:v>
                      </c:pt>
                      <c:pt idx="144">
                        <c:v>274.8</c:v>
                      </c:pt>
                      <c:pt idx="145">
                        <c:v>271.5</c:v>
                      </c:pt>
                      <c:pt idx="146">
                        <c:v>268.2</c:v>
                      </c:pt>
                      <c:pt idx="147">
                        <c:v>264.89999999999998</c:v>
                      </c:pt>
                      <c:pt idx="148">
                        <c:v>261.60000000000002</c:v>
                      </c:pt>
                      <c:pt idx="149">
                        <c:v>258.3</c:v>
                      </c:pt>
                      <c:pt idx="150">
                        <c:v>255</c:v>
                      </c:pt>
                      <c:pt idx="151">
                        <c:v>249.3</c:v>
                      </c:pt>
                      <c:pt idx="152">
                        <c:v>243.6</c:v>
                      </c:pt>
                      <c:pt idx="153">
                        <c:v>237.9</c:v>
                      </c:pt>
                      <c:pt idx="154">
                        <c:v>232.2</c:v>
                      </c:pt>
                      <c:pt idx="155">
                        <c:v>226.5</c:v>
                      </c:pt>
                      <c:pt idx="156">
                        <c:v>220.8</c:v>
                      </c:pt>
                      <c:pt idx="157">
                        <c:v>215.1</c:v>
                      </c:pt>
                      <c:pt idx="158">
                        <c:v>209.4</c:v>
                      </c:pt>
                      <c:pt idx="159">
                        <c:v>203.7</c:v>
                      </c:pt>
                      <c:pt idx="160">
                        <c:v>198</c:v>
                      </c:pt>
                      <c:pt idx="161">
                        <c:v>232.2</c:v>
                      </c:pt>
                      <c:pt idx="162">
                        <c:v>266.39999999999998</c:v>
                      </c:pt>
                      <c:pt idx="163">
                        <c:v>300.60000000000002</c:v>
                      </c:pt>
                      <c:pt idx="164">
                        <c:v>334.8</c:v>
                      </c:pt>
                      <c:pt idx="165">
                        <c:v>369</c:v>
                      </c:pt>
                      <c:pt idx="166">
                        <c:v>403.2</c:v>
                      </c:pt>
                      <c:pt idx="167">
                        <c:v>437.4</c:v>
                      </c:pt>
                      <c:pt idx="168">
                        <c:v>471.6</c:v>
                      </c:pt>
                      <c:pt idx="169">
                        <c:v>505.8</c:v>
                      </c:pt>
                      <c:pt idx="170">
                        <c:v>540</c:v>
                      </c:pt>
                      <c:pt idx="171">
                        <c:v>543</c:v>
                      </c:pt>
                      <c:pt idx="172">
                        <c:v>546</c:v>
                      </c:pt>
                      <c:pt idx="173">
                        <c:v>549</c:v>
                      </c:pt>
                      <c:pt idx="174">
                        <c:v>552</c:v>
                      </c:pt>
                      <c:pt idx="175">
                        <c:v>555</c:v>
                      </c:pt>
                      <c:pt idx="176">
                        <c:v>558</c:v>
                      </c:pt>
                      <c:pt idx="177">
                        <c:v>561</c:v>
                      </c:pt>
                      <c:pt idx="178">
                        <c:v>564</c:v>
                      </c:pt>
                      <c:pt idx="179">
                        <c:v>567</c:v>
                      </c:pt>
                      <c:pt idx="180">
                        <c:v>570</c:v>
                      </c:pt>
                      <c:pt idx="181">
                        <c:v>527.70000000000005</c:v>
                      </c:pt>
                      <c:pt idx="182">
                        <c:v>485.4</c:v>
                      </c:pt>
                      <c:pt idx="183">
                        <c:v>443.1</c:v>
                      </c:pt>
                      <c:pt idx="184">
                        <c:v>400.8</c:v>
                      </c:pt>
                      <c:pt idx="185">
                        <c:v>358.5</c:v>
                      </c:pt>
                      <c:pt idx="186">
                        <c:v>316.2</c:v>
                      </c:pt>
                      <c:pt idx="187">
                        <c:v>273.89999999999998</c:v>
                      </c:pt>
                      <c:pt idx="188">
                        <c:v>231.6</c:v>
                      </c:pt>
                      <c:pt idx="189">
                        <c:v>189.3</c:v>
                      </c:pt>
                      <c:pt idx="190">
                        <c:v>147</c:v>
                      </c:pt>
                      <c:pt idx="191">
                        <c:v>162.30000000000001</c:v>
                      </c:pt>
                      <c:pt idx="192">
                        <c:v>177.6</c:v>
                      </c:pt>
                      <c:pt idx="193">
                        <c:v>192.9</c:v>
                      </c:pt>
                      <c:pt idx="194">
                        <c:v>208.2</c:v>
                      </c:pt>
                      <c:pt idx="195">
                        <c:v>223.5</c:v>
                      </c:pt>
                      <c:pt idx="196">
                        <c:v>238.8</c:v>
                      </c:pt>
                      <c:pt idx="197">
                        <c:v>254.1</c:v>
                      </c:pt>
                      <c:pt idx="198">
                        <c:v>269.39999999999998</c:v>
                      </c:pt>
                      <c:pt idx="199">
                        <c:v>284.7</c:v>
                      </c:pt>
                      <c:pt idx="200">
                        <c:v>300</c:v>
                      </c:pt>
                      <c:pt idx="201">
                        <c:v>294.60000000000002</c:v>
                      </c:pt>
                      <c:pt idx="202">
                        <c:v>289.2</c:v>
                      </c:pt>
                      <c:pt idx="203">
                        <c:v>283.8</c:v>
                      </c:pt>
                      <c:pt idx="204">
                        <c:v>278.39999999999998</c:v>
                      </c:pt>
                      <c:pt idx="205">
                        <c:v>273</c:v>
                      </c:pt>
                      <c:pt idx="206">
                        <c:v>267.60000000000002</c:v>
                      </c:pt>
                      <c:pt idx="207">
                        <c:v>262.2</c:v>
                      </c:pt>
                      <c:pt idx="208">
                        <c:v>256.8</c:v>
                      </c:pt>
                      <c:pt idx="209">
                        <c:v>251.4</c:v>
                      </c:pt>
                      <c:pt idx="210">
                        <c:v>246</c:v>
                      </c:pt>
                      <c:pt idx="211">
                        <c:v>228.3</c:v>
                      </c:pt>
                      <c:pt idx="212">
                        <c:v>210.6</c:v>
                      </c:pt>
                      <c:pt idx="213">
                        <c:v>192.9</c:v>
                      </c:pt>
                      <c:pt idx="214">
                        <c:v>175.2</c:v>
                      </c:pt>
                      <c:pt idx="215">
                        <c:v>157.5</c:v>
                      </c:pt>
                      <c:pt idx="216">
                        <c:v>139.80000000000001</c:v>
                      </c:pt>
                      <c:pt idx="217">
                        <c:v>122.1</c:v>
                      </c:pt>
                      <c:pt idx="218">
                        <c:v>104.4</c:v>
                      </c:pt>
                      <c:pt idx="219">
                        <c:v>86.7</c:v>
                      </c:pt>
                      <c:pt idx="220">
                        <c:v>69</c:v>
                      </c:pt>
                      <c:pt idx="221">
                        <c:v>65.099999999999994</c:v>
                      </c:pt>
                      <c:pt idx="222">
                        <c:v>61.2</c:v>
                      </c:pt>
                      <c:pt idx="223">
                        <c:v>57.3</c:v>
                      </c:pt>
                      <c:pt idx="224">
                        <c:v>53.4</c:v>
                      </c:pt>
                      <c:pt idx="225">
                        <c:v>49.5</c:v>
                      </c:pt>
                      <c:pt idx="226">
                        <c:v>45.6</c:v>
                      </c:pt>
                      <c:pt idx="227">
                        <c:v>41.7</c:v>
                      </c:pt>
                      <c:pt idx="228">
                        <c:v>37.799999999999997</c:v>
                      </c:pt>
                      <c:pt idx="229">
                        <c:v>33.9</c:v>
                      </c:pt>
                      <c:pt idx="230">
                        <c:v>30</c:v>
                      </c:pt>
                      <c:pt idx="231">
                        <c:v>30</c:v>
                      </c:pt>
                      <c:pt idx="232">
                        <c:v>30</c:v>
                      </c:pt>
                      <c:pt idx="233">
                        <c:v>30</c:v>
                      </c:pt>
                      <c:pt idx="234">
                        <c:v>30</c:v>
                      </c:pt>
                      <c:pt idx="235">
                        <c:v>30</c:v>
                      </c:pt>
                      <c:pt idx="236">
                        <c:v>30</c:v>
                      </c:pt>
                      <c:pt idx="237">
                        <c:v>30</c:v>
                      </c:pt>
                      <c:pt idx="238">
                        <c:v>30</c:v>
                      </c:pt>
                      <c:pt idx="239">
                        <c:v>30</c:v>
                      </c:pt>
                      <c:pt idx="240">
                        <c:v>30</c:v>
                      </c:pt>
                      <c:pt idx="241">
                        <c:v>29.8</c:v>
                      </c:pt>
                      <c:pt idx="242">
                        <c:v>29.6</c:v>
                      </c:pt>
                      <c:pt idx="243">
                        <c:v>29.4</c:v>
                      </c:pt>
                      <c:pt idx="244">
                        <c:v>29.2</c:v>
                      </c:pt>
                      <c:pt idx="245">
                        <c:v>29</c:v>
                      </c:pt>
                      <c:pt idx="246">
                        <c:v>28.8</c:v>
                      </c:pt>
                      <c:pt idx="247">
                        <c:v>28.6</c:v>
                      </c:pt>
                      <c:pt idx="248">
                        <c:v>28.4</c:v>
                      </c:pt>
                      <c:pt idx="249">
                        <c:v>28.2</c:v>
                      </c:pt>
                      <c:pt idx="250">
                        <c:v>28</c:v>
                      </c:pt>
                      <c:pt idx="251">
                        <c:v>27</c:v>
                      </c:pt>
                      <c:pt idx="252">
                        <c:v>26</c:v>
                      </c:pt>
                      <c:pt idx="253">
                        <c:v>25</c:v>
                      </c:pt>
                      <c:pt idx="254">
                        <c:v>24</c:v>
                      </c:pt>
                      <c:pt idx="255">
                        <c:v>23</c:v>
                      </c:pt>
                      <c:pt idx="256">
                        <c:v>22</c:v>
                      </c:pt>
                      <c:pt idx="257">
                        <c:v>21</c:v>
                      </c:pt>
                      <c:pt idx="258">
                        <c:v>20</c:v>
                      </c:pt>
                      <c:pt idx="259">
                        <c:v>19</c:v>
                      </c:pt>
                      <c:pt idx="260">
                        <c:v>18</c:v>
                      </c:pt>
                      <c:pt idx="261">
                        <c:v>17.100000000000001</c:v>
                      </c:pt>
                      <c:pt idx="262">
                        <c:v>16.2</c:v>
                      </c:pt>
                      <c:pt idx="263">
                        <c:v>15.3</c:v>
                      </c:pt>
                      <c:pt idx="264">
                        <c:v>14.4</c:v>
                      </c:pt>
                      <c:pt idx="265">
                        <c:v>13.5</c:v>
                      </c:pt>
                      <c:pt idx="266">
                        <c:v>12.6</c:v>
                      </c:pt>
                      <c:pt idx="267">
                        <c:v>11.7</c:v>
                      </c:pt>
                      <c:pt idx="268">
                        <c:v>10.8</c:v>
                      </c:pt>
                      <c:pt idx="269">
                        <c:v>9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39</c:v>
                      </c:pt>
                      <c:pt idx="282">
                        <c:v>39</c:v>
                      </c:pt>
                      <c:pt idx="283">
                        <c:v>39</c:v>
                      </c:pt>
                      <c:pt idx="284">
                        <c:v>39</c:v>
                      </c:pt>
                      <c:pt idx="285">
                        <c:v>39</c:v>
                      </c:pt>
                      <c:pt idx="286">
                        <c:v>39</c:v>
                      </c:pt>
                      <c:pt idx="287">
                        <c:v>39</c:v>
                      </c:pt>
                      <c:pt idx="288">
                        <c:v>39</c:v>
                      </c:pt>
                      <c:pt idx="289">
                        <c:v>39</c:v>
                      </c:pt>
                      <c:pt idx="290">
                        <c:v>39</c:v>
                      </c:pt>
                      <c:pt idx="291">
                        <c:v>36.9</c:v>
                      </c:pt>
                      <c:pt idx="292">
                        <c:v>34.799999999999997</c:v>
                      </c:pt>
                      <c:pt idx="293">
                        <c:v>32.700000000000003</c:v>
                      </c:pt>
                      <c:pt idx="294">
                        <c:v>30.6</c:v>
                      </c:pt>
                      <c:pt idx="295">
                        <c:v>28.5</c:v>
                      </c:pt>
                      <c:pt idx="296">
                        <c:v>26.4</c:v>
                      </c:pt>
                      <c:pt idx="297">
                        <c:v>24.299999999999901</c:v>
                      </c:pt>
                      <c:pt idx="298">
                        <c:v>22.2</c:v>
                      </c:pt>
                      <c:pt idx="299">
                        <c:v>20.099999999999898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26.4</c:v>
                      </c:pt>
                      <c:pt idx="312">
                        <c:v>34.799999999999997</c:v>
                      </c:pt>
                      <c:pt idx="313">
                        <c:v>43.2</c:v>
                      </c:pt>
                      <c:pt idx="314">
                        <c:v>51.6</c:v>
                      </c:pt>
                      <c:pt idx="315">
                        <c:v>60</c:v>
                      </c:pt>
                      <c:pt idx="316">
                        <c:v>68.400000000000006</c:v>
                      </c:pt>
                      <c:pt idx="317">
                        <c:v>76.8</c:v>
                      </c:pt>
                      <c:pt idx="318">
                        <c:v>85.2</c:v>
                      </c:pt>
                      <c:pt idx="319">
                        <c:v>93.6</c:v>
                      </c:pt>
                      <c:pt idx="320">
                        <c:v>102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5-2A6A-4474-8CD8-015D2A89E125}"/>
                  </c:ext>
                </c:extLst>
              </c15:ser>
            </c15:filteredScatterSeries>
            <c15:filteredScatterSeries>
              <c15:ser>
                <c:idx val="43"/>
                <c:order val="8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2:$A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8.4</c:v>
                      </c:pt>
                      <c:pt idx="112">
                        <c:v>16.8</c:v>
                      </c:pt>
                      <c:pt idx="113">
                        <c:v>25.2</c:v>
                      </c:pt>
                      <c:pt idx="114">
                        <c:v>33.6</c:v>
                      </c:pt>
                      <c:pt idx="115">
                        <c:v>42</c:v>
                      </c:pt>
                      <c:pt idx="116">
                        <c:v>50.4</c:v>
                      </c:pt>
                      <c:pt idx="117">
                        <c:v>58.8</c:v>
                      </c:pt>
                      <c:pt idx="118">
                        <c:v>67.2</c:v>
                      </c:pt>
                      <c:pt idx="119">
                        <c:v>75.599999999999994</c:v>
                      </c:pt>
                      <c:pt idx="120">
                        <c:v>84</c:v>
                      </c:pt>
                      <c:pt idx="121">
                        <c:v>336</c:v>
                      </c:pt>
                      <c:pt idx="122">
                        <c:v>588</c:v>
                      </c:pt>
                      <c:pt idx="123">
                        <c:v>840</c:v>
                      </c:pt>
                      <c:pt idx="124">
                        <c:v>1092</c:v>
                      </c:pt>
                      <c:pt idx="125">
                        <c:v>1344</c:v>
                      </c:pt>
                      <c:pt idx="126">
                        <c:v>1596</c:v>
                      </c:pt>
                      <c:pt idx="127">
                        <c:v>1848</c:v>
                      </c:pt>
                      <c:pt idx="128">
                        <c:v>2100</c:v>
                      </c:pt>
                      <c:pt idx="129">
                        <c:v>2352</c:v>
                      </c:pt>
                      <c:pt idx="130">
                        <c:v>2604</c:v>
                      </c:pt>
                      <c:pt idx="131">
                        <c:v>2453.6999999999998</c:v>
                      </c:pt>
                      <c:pt idx="132">
                        <c:v>2303.4</c:v>
                      </c:pt>
                      <c:pt idx="133">
                        <c:v>2153.1</c:v>
                      </c:pt>
                      <c:pt idx="134">
                        <c:v>2002.8</c:v>
                      </c:pt>
                      <c:pt idx="135">
                        <c:v>1852.5</c:v>
                      </c:pt>
                      <c:pt idx="136">
                        <c:v>1702.19999999999</c:v>
                      </c:pt>
                      <c:pt idx="137">
                        <c:v>1551.8999999999901</c:v>
                      </c:pt>
                      <c:pt idx="138">
                        <c:v>1401.6</c:v>
                      </c:pt>
                      <c:pt idx="139">
                        <c:v>1251.3</c:v>
                      </c:pt>
                      <c:pt idx="140">
                        <c:v>1101</c:v>
                      </c:pt>
                      <c:pt idx="141">
                        <c:v>993.9</c:v>
                      </c:pt>
                      <c:pt idx="142">
                        <c:v>886.8</c:v>
                      </c:pt>
                      <c:pt idx="143">
                        <c:v>779.7</c:v>
                      </c:pt>
                      <c:pt idx="144">
                        <c:v>672.6</c:v>
                      </c:pt>
                      <c:pt idx="145">
                        <c:v>565.5</c:v>
                      </c:pt>
                      <c:pt idx="146">
                        <c:v>458.4</c:v>
                      </c:pt>
                      <c:pt idx="147">
                        <c:v>351.3</c:v>
                      </c:pt>
                      <c:pt idx="148">
                        <c:v>244.2</c:v>
                      </c:pt>
                      <c:pt idx="149">
                        <c:v>137.1</c:v>
                      </c:pt>
                      <c:pt idx="150">
                        <c:v>30</c:v>
                      </c:pt>
                      <c:pt idx="151">
                        <c:v>27</c:v>
                      </c:pt>
                      <c:pt idx="152">
                        <c:v>24</c:v>
                      </c:pt>
                      <c:pt idx="153">
                        <c:v>21</c:v>
                      </c:pt>
                      <c:pt idx="154">
                        <c:v>18</c:v>
                      </c:pt>
                      <c:pt idx="155">
                        <c:v>15</c:v>
                      </c:pt>
                      <c:pt idx="156">
                        <c:v>12</c:v>
                      </c:pt>
                      <c:pt idx="157">
                        <c:v>9</c:v>
                      </c:pt>
                      <c:pt idx="158">
                        <c:v>6</c:v>
                      </c:pt>
                      <c:pt idx="159">
                        <c:v>3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11.1</c:v>
                      </c:pt>
                      <c:pt idx="192">
                        <c:v>13.2</c:v>
                      </c:pt>
                      <c:pt idx="193">
                        <c:v>15.3</c:v>
                      </c:pt>
                      <c:pt idx="194">
                        <c:v>17.399999999999999</c:v>
                      </c:pt>
                      <c:pt idx="195">
                        <c:v>19.5</c:v>
                      </c:pt>
                      <c:pt idx="196">
                        <c:v>21.6</c:v>
                      </c:pt>
                      <c:pt idx="197">
                        <c:v>23.7</c:v>
                      </c:pt>
                      <c:pt idx="198">
                        <c:v>25.8</c:v>
                      </c:pt>
                      <c:pt idx="199">
                        <c:v>27.9</c:v>
                      </c:pt>
                      <c:pt idx="200">
                        <c:v>30</c:v>
                      </c:pt>
                      <c:pt idx="201">
                        <c:v>43.8</c:v>
                      </c:pt>
                      <c:pt idx="202">
                        <c:v>57.6</c:v>
                      </c:pt>
                      <c:pt idx="203">
                        <c:v>71.400000000000006</c:v>
                      </c:pt>
                      <c:pt idx="204">
                        <c:v>85.2</c:v>
                      </c:pt>
                      <c:pt idx="205">
                        <c:v>99</c:v>
                      </c:pt>
                      <c:pt idx="206">
                        <c:v>112.8</c:v>
                      </c:pt>
                      <c:pt idx="207">
                        <c:v>126.6</c:v>
                      </c:pt>
                      <c:pt idx="208">
                        <c:v>140.4</c:v>
                      </c:pt>
                      <c:pt idx="209">
                        <c:v>154.19999999999999</c:v>
                      </c:pt>
                      <c:pt idx="210">
                        <c:v>168</c:v>
                      </c:pt>
                      <c:pt idx="211">
                        <c:v>161.1</c:v>
                      </c:pt>
                      <c:pt idx="212">
                        <c:v>154.19999999999999</c:v>
                      </c:pt>
                      <c:pt idx="213">
                        <c:v>147.30000000000001</c:v>
                      </c:pt>
                      <c:pt idx="214">
                        <c:v>140.4</c:v>
                      </c:pt>
                      <c:pt idx="215">
                        <c:v>133.5</c:v>
                      </c:pt>
                      <c:pt idx="216">
                        <c:v>126.6</c:v>
                      </c:pt>
                      <c:pt idx="217">
                        <c:v>119.69999999999899</c:v>
                      </c:pt>
                      <c:pt idx="218">
                        <c:v>112.8</c:v>
                      </c:pt>
                      <c:pt idx="219">
                        <c:v>105.9</c:v>
                      </c:pt>
                      <c:pt idx="220">
                        <c:v>99</c:v>
                      </c:pt>
                      <c:pt idx="221">
                        <c:v>96.3</c:v>
                      </c:pt>
                      <c:pt idx="222">
                        <c:v>93.6</c:v>
                      </c:pt>
                      <c:pt idx="223">
                        <c:v>90.9</c:v>
                      </c:pt>
                      <c:pt idx="224">
                        <c:v>88.2</c:v>
                      </c:pt>
                      <c:pt idx="225">
                        <c:v>85.5</c:v>
                      </c:pt>
                      <c:pt idx="226">
                        <c:v>82.8</c:v>
                      </c:pt>
                      <c:pt idx="227">
                        <c:v>80.099999999999994</c:v>
                      </c:pt>
                      <c:pt idx="228">
                        <c:v>77.400000000000006</c:v>
                      </c:pt>
                      <c:pt idx="229">
                        <c:v>74.7</c:v>
                      </c:pt>
                      <c:pt idx="230">
                        <c:v>72</c:v>
                      </c:pt>
                      <c:pt idx="231">
                        <c:v>69.599999999999994</c:v>
                      </c:pt>
                      <c:pt idx="232">
                        <c:v>67.2</c:v>
                      </c:pt>
                      <c:pt idx="233">
                        <c:v>64.8</c:v>
                      </c:pt>
                      <c:pt idx="234">
                        <c:v>62.4</c:v>
                      </c:pt>
                      <c:pt idx="235">
                        <c:v>60</c:v>
                      </c:pt>
                      <c:pt idx="236">
                        <c:v>57.6</c:v>
                      </c:pt>
                      <c:pt idx="237">
                        <c:v>55.2</c:v>
                      </c:pt>
                      <c:pt idx="238">
                        <c:v>52.8</c:v>
                      </c:pt>
                      <c:pt idx="239">
                        <c:v>50.4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25.5</c:v>
                      </c:pt>
                      <c:pt idx="252">
                        <c:v>33</c:v>
                      </c:pt>
                      <c:pt idx="253">
                        <c:v>40.5</c:v>
                      </c:pt>
                      <c:pt idx="254">
                        <c:v>48</c:v>
                      </c:pt>
                      <c:pt idx="255">
                        <c:v>55.5</c:v>
                      </c:pt>
                      <c:pt idx="256">
                        <c:v>63</c:v>
                      </c:pt>
                      <c:pt idx="257">
                        <c:v>70.5</c:v>
                      </c:pt>
                      <c:pt idx="258">
                        <c:v>78</c:v>
                      </c:pt>
                      <c:pt idx="259">
                        <c:v>85.5</c:v>
                      </c:pt>
                      <c:pt idx="260">
                        <c:v>93</c:v>
                      </c:pt>
                      <c:pt idx="261">
                        <c:v>98.7</c:v>
                      </c:pt>
                      <c:pt idx="262">
                        <c:v>104.4</c:v>
                      </c:pt>
                      <c:pt idx="263">
                        <c:v>110.1</c:v>
                      </c:pt>
                      <c:pt idx="264">
                        <c:v>115.8</c:v>
                      </c:pt>
                      <c:pt idx="265">
                        <c:v>121.5</c:v>
                      </c:pt>
                      <c:pt idx="266">
                        <c:v>127.2</c:v>
                      </c:pt>
                      <c:pt idx="267">
                        <c:v>132.9</c:v>
                      </c:pt>
                      <c:pt idx="268">
                        <c:v>138.6</c:v>
                      </c:pt>
                      <c:pt idx="269">
                        <c:v>144.30000000000001</c:v>
                      </c:pt>
                      <c:pt idx="270">
                        <c:v>150</c:v>
                      </c:pt>
                      <c:pt idx="271">
                        <c:v>135.9</c:v>
                      </c:pt>
                      <c:pt idx="272">
                        <c:v>121.8</c:v>
                      </c:pt>
                      <c:pt idx="273">
                        <c:v>107.7</c:v>
                      </c:pt>
                      <c:pt idx="274">
                        <c:v>93.6</c:v>
                      </c:pt>
                      <c:pt idx="275">
                        <c:v>79.5</c:v>
                      </c:pt>
                      <c:pt idx="276">
                        <c:v>65.400000000000006</c:v>
                      </c:pt>
                      <c:pt idx="277">
                        <c:v>51.3</c:v>
                      </c:pt>
                      <c:pt idx="278">
                        <c:v>37.200000000000003</c:v>
                      </c:pt>
                      <c:pt idx="279">
                        <c:v>23.1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5</c:v>
                      </c:pt>
                      <c:pt idx="292">
                        <c:v>21</c:v>
                      </c:pt>
                      <c:pt idx="293">
                        <c:v>27</c:v>
                      </c:pt>
                      <c:pt idx="294">
                        <c:v>33</c:v>
                      </c:pt>
                      <c:pt idx="295">
                        <c:v>39</c:v>
                      </c:pt>
                      <c:pt idx="296">
                        <c:v>45</c:v>
                      </c:pt>
                      <c:pt idx="297">
                        <c:v>51</c:v>
                      </c:pt>
                      <c:pt idx="298">
                        <c:v>57</c:v>
                      </c:pt>
                      <c:pt idx="299">
                        <c:v>63</c:v>
                      </c:pt>
                      <c:pt idx="300">
                        <c:v>69</c:v>
                      </c:pt>
                      <c:pt idx="301">
                        <c:v>69</c:v>
                      </c:pt>
                      <c:pt idx="302">
                        <c:v>69</c:v>
                      </c:pt>
                      <c:pt idx="303">
                        <c:v>69</c:v>
                      </c:pt>
                      <c:pt idx="304">
                        <c:v>69</c:v>
                      </c:pt>
                      <c:pt idx="305">
                        <c:v>69</c:v>
                      </c:pt>
                      <c:pt idx="306">
                        <c:v>69</c:v>
                      </c:pt>
                      <c:pt idx="307">
                        <c:v>69</c:v>
                      </c:pt>
                      <c:pt idx="308">
                        <c:v>69</c:v>
                      </c:pt>
                      <c:pt idx="309">
                        <c:v>69</c:v>
                      </c:pt>
                      <c:pt idx="310">
                        <c:v>69</c:v>
                      </c:pt>
                      <c:pt idx="311">
                        <c:v>62.1</c:v>
                      </c:pt>
                      <c:pt idx="312">
                        <c:v>55.2</c:v>
                      </c:pt>
                      <c:pt idx="313">
                        <c:v>48.3</c:v>
                      </c:pt>
                      <c:pt idx="314">
                        <c:v>41.4</c:v>
                      </c:pt>
                      <c:pt idx="315">
                        <c:v>34.5</c:v>
                      </c:pt>
                      <c:pt idx="316">
                        <c:v>27.599999999999898</c:v>
                      </c:pt>
                      <c:pt idx="317">
                        <c:v>20.6999999999999</c:v>
                      </c:pt>
                      <c:pt idx="318">
                        <c:v>13.799999999999899</c:v>
                      </c:pt>
                      <c:pt idx="319">
                        <c:v>6.8999999999999897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6-2A6A-4474-8CD8-015D2A89E125}"/>
                  </c:ext>
                </c:extLst>
              </c15:ser>
            </c15:filteredScatterSeries>
            <c15:filteredScatterSeries>
              <c15:ser>
                <c:idx val="44"/>
                <c:order val="8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2:$A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9</c:v>
                      </c:pt>
                      <c:pt idx="32">
                        <c:v>9</c:v>
                      </c:pt>
                      <c:pt idx="33">
                        <c:v>9</c:v>
                      </c:pt>
                      <c:pt idx="34">
                        <c:v>9</c:v>
                      </c:pt>
                      <c:pt idx="35">
                        <c:v>9</c:v>
                      </c:pt>
                      <c:pt idx="36">
                        <c:v>9</c:v>
                      </c:pt>
                      <c:pt idx="37">
                        <c:v>9</c:v>
                      </c:pt>
                      <c:pt idx="38">
                        <c:v>9</c:v>
                      </c:pt>
                      <c:pt idx="39">
                        <c:v>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7.8</c:v>
                      </c:pt>
                      <c:pt idx="62">
                        <c:v>15.6</c:v>
                      </c:pt>
                      <c:pt idx="63">
                        <c:v>23.4</c:v>
                      </c:pt>
                      <c:pt idx="64">
                        <c:v>31.2</c:v>
                      </c:pt>
                      <c:pt idx="65">
                        <c:v>39</c:v>
                      </c:pt>
                      <c:pt idx="66">
                        <c:v>46.8</c:v>
                      </c:pt>
                      <c:pt idx="67">
                        <c:v>54.6</c:v>
                      </c:pt>
                      <c:pt idx="68">
                        <c:v>62.4</c:v>
                      </c:pt>
                      <c:pt idx="69">
                        <c:v>70.2</c:v>
                      </c:pt>
                      <c:pt idx="70">
                        <c:v>78</c:v>
                      </c:pt>
                      <c:pt idx="71">
                        <c:v>279.89999999999998</c:v>
                      </c:pt>
                      <c:pt idx="72">
                        <c:v>481.8</c:v>
                      </c:pt>
                      <c:pt idx="73">
                        <c:v>683.7</c:v>
                      </c:pt>
                      <c:pt idx="74">
                        <c:v>885.6</c:v>
                      </c:pt>
                      <c:pt idx="75">
                        <c:v>1087.5</c:v>
                      </c:pt>
                      <c:pt idx="76">
                        <c:v>1289.4000000000001</c:v>
                      </c:pt>
                      <c:pt idx="77">
                        <c:v>1491.3</c:v>
                      </c:pt>
                      <c:pt idx="78">
                        <c:v>1693.2</c:v>
                      </c:pt>
                      <c:pt idx="79">
                        <c:v>1895.1</c:v>
                      </c:pt>
                      <c:pt idx="80">
                        <c:v>2097</c:v>
                      </c:pt>
                      <c:pt idx="81">
                        <c:v>4874.1000000000004</c:v>
                      </c:pt>
                      <c:pt idx="82">
                        <c:v>7651.2</c:v>
                      </c:pt>
                      <c:pt idx="83">
                        <c:v>10428.299999999999</c:v>
                      </c:pt>
                      <c:pt idx="84">
                        <c:v>13205.4</c:v>
                      </c:pt>
                      <c:pt idx="85">
                        <c:v>15982.5</c:v>
                      </c:pt>
                      <c:pt idx="86">
                        <c:v>18759.599999999999</c:v>
                      </c:pt>
                      <c:pt idx="87">
                        <c:v>21536.7</c:v>
                      </c:pt>
                      <c:pt idx="88">
                        <c:v>24313.8</c:v>
                      </c:pt>
                      <c:pt idx="89">
                        <c:v>27090.8999999999</c:v>
                      </c:pt>
                      <c:pt idx="90">
                        <c:v>29868</c:v>
                      </c:pt>
                      <c:pt idx="91">
                        <c:v>32811.599999999999</c:v>
                      </c:pt>
                      <c:pt idx="92">
                        <c:v>35755.199999999997</c:v>
                      </c:pt>
                      <c:pt idx="93">
                        <c:v>38698.800000000003</c:v>
                      </c:pt>
                      <c:pt idx="94">
                        <c:v>41642.400000000001</c:v>
                      </c:pt>
                      <c:pt idx="95">
                        <c:v>44586</c:v>
                      </c:pt>
                      <c:pt idx="96">
                        <c:v>47529.599999999999</c:v>
                      </c:pt>
                      <c:pt idx="97">
                        <c:v>50473.2</c:v>
                      </c:pt>
                      <c:pt idx="98">
                        <c:v>53416.800000000003</c:v>
                      </c:pt>
                      <c:pt idx="99">
                        <c:v>56360.3999999999</c:v>
                      </c:pt>
                      <c:pt idx="100">
                        <c:v>59304</c:v>
                      </c:pt>
                      <c:pt idx="101">
                        <c:v>55947.6</c:v>
                      </c:pt>
                      <c:pt idx="102">
                        <c:v>52591.199999999997</c:v>
                      </c:pt>
                      <c:pt idx="103">
                        <c:v>49234.8</c:v>
                      </c:pt>
                      <c:pt idx="104">
                        <c:v>45878.400000000001</c:v>
                      </c:pt>
                      <c:pt idx="105">
                        <c:v>42522</c:v>
                      </c:pt>
                      <c:pt idx="106">
                        <c:v>39165.599999999999</c:v>
                      </c:pt>
                      <c:pt idx="107">
                        <c:v>35809.199999999997</c:v>
                      </c:pt>
                      <c:pt idx="108">
                        <c:v>32452.799999999999</c:v>
                      </c:pt>
                      <c:pt idx="109">
                        <c:v>29096.3999999999</c:v>
                      </c:pt>
                      <c:pt idx="110">
                        <c:v>25740</c:v>
                      </c:pt>
                      <c:pt idx="111">
                        <c:v>25252.5</c:v>
                      </c:pt>
                      <c:pt idx="112">
                        <c:v>24765</c:v>
                      </c:pt>
                      <c:pt idx="113">
                        <c:v>24277.5</c:v>
                      </c:pt>
                      <c:pt idx="114">
                        <c:v>23790</c:v>
                      </c:pt>
                      <c:pt idx="115">
                        <c:v>23302.5</c:v>
                      </c:pt>
                      <c:pt idx="116">
                        <c:v>22815</c:v>
                      </c:pt>
                      <c:pt idx="117">
                        <c:v>22327.5</c:v>
                      </c:pt>
                      <c:pt idx="118">
                        <c:v>21840</c:v>
                      </c:pt>
                      <c:pt idx="119">
                        <c:v>21352.5</c:v>
                      </c:pt>
                      <c:pt idx="120">
                        <c:v>20865</c:v>
                      </c:pt>
                      <c:pt idx="121">
                        <c:v>19282.8</c:v>
                      </c:pt>
                      <c:pt idx="122">
                        <c:v>17700.599999999999</c:v>
                      </c:pt>
                      <c:pt idx="123">
                        <c:v>16118.4</c:v>
                      </c:pt>
                      <c:pt idx="124">
                        <c:v>14536.2</c:v>
                      </c:pt>
                      <c:pt idx="125">
                        <c:v>12954</c:v>
                      </c:pt>
                      <c:pt idx="126">
                        <c:v>11371.8</c:v>
                      </c:pt>
                      <c:pt idx="127">
                        <c:v>9789.6</c:v>
                      </c:pt>
                      <c:pt idx="128">
                        <c:v>8207.4</c:v>
                      </c:pt>
                      <c:pt idx="129">
                        <c:v>6625.1999999999898</c:v>
                      </c:pt>
                      <c:pt idx="130">
                        <c:v>5043</c:v>
                      </c:pt>
                      <c:pt idx="131">
                        <c:v>4702.5</c:v>
                      </c:pt>
                      <c:pt idx="132">
                        <c:v>4362</c:v>
                      </c:pt>
                      <c:pt idx="133">
                        <c:v>4021.5</c:v>
                      </c:pt>
                      <c:pt idx="134">
                        <c:v>3681</c:v>
                      </c:pt>
                      <c:pt idx="135">
                        <c:v>3340.5</c:v>
                      </c:pt>
                      <c:pt idx="136">
                        <c:v>3000</c:v>
                      </c:pt>
                      <c:pt idx="137">
                        <c:v>2659.5</c:v>
                      </c:pt>
                      <c:pt idx="138">
                        <c:v>2319</c:v>
                      </c:pt>
                      <c:pt idx="139">
                        <c:v>1978.5</c:v>
                      </c:pt>
                      <c:pt idx="140">
                        <c:v>1638</c:v>
                      </c:pt>
                      <c:pt idx="141">
                        <c:v>1633.8</c:v>
                      </c:pt>
                      <c:pt idx="142">
                        <c:v>1629.6</c:v>
                      </c:pt>
                      <c:pt idx="143">
                        <c:v>1625.4</c:v>
                      </c:pt>
                      <c:pt idx="144">
                        <c:v>1621.2</c:v>
                      </c:pt>
                      <c:pt idx="145">
                        <c:v>1617</c:v>
                      </c:pt>
                      <c:pt idx="146">
                        <c:v>1612.8</c:v>
                      </c:pt>
                      <c:pt idx="147">
                        <c:v>1608.6</c:v>
                      </c:pt>
                      <c:pt idx="148">
                        <c:v>1604.4</c:v>
                      </c:pt>
                      <c:pt idx="149">
                        <c:v>1600.2</c:v>
                      </c:pt>
                      <c:pt idx="150">
                        <c:v>1596</c:v>
                      </c:pt>
                      <c:pt idx="151">
                        <c:v>1462.2</c:v>
                      </c:pt>
                      <c:pt idx="152">
                        <c:v>1328.4</c:v>
                      </c:pt>
                      <c:pt idx="153">
                        <c:v>1194.5999999999999</c:v>
                      </c:pt>
                      <c:pt idx="154">
                        <c:v>1060.8</c:v>
                      </c:pt>
                      <c:pt idx="155">
                        <c:v>927</c:v>
                      </c:pt>
                      <c:pt idx="156">
                        <c:v>793.19999999999902</c:v>
                      </c:pt>
                      <c:pt idx="157">
                        <c:v>659.39999999999895</c:v>
                      </c:pt>
                      <c:pt idx="158">
                        <c:v>525.599999999999</c:v>
                      </c:pt>
                      <c:pt idx="159">
                        <c:v>391.79999999999899</c:v>
                      </c:pt>
                      <c:pt idx="160">
                        <c:v>258</c:v>
                      </c:pt>
                      <c:pt idx="161">
                        <c:v>240.6</c:v>
                      </c:pt>
                      <c:pt idx="162">
                        <c:v>223.2</c:v>
                      </c:pt>
                      <c:pt idx="163">
                        <c:v>205.8</c:v>
                      </c:pt>
                      <c:pt idx="164">
                        <c:v>188.4</c:v>
                      </c:pt>
                      <c:pt idx="165">
                        <c:v>171</c:v>
                      </c:pt>
                      <c:pt idx="166">
                        <c:v>153.6</c:v>
                      </c:pt>
                      <c:pt idx="167">
                        <c:v>136.19999999999999</c:v>
                      </c:pt>
                      <c:pt idx="168">
                        <c:v>118.8</c:v>
                      </c:pt>
                      <c:pt idx="169">
                        <c:v>101.4</c:v>
                      </c:pt>
                      <c:pt idx="170">
                        <c:v>84</c:v>
                      </c:pt>
                      <c:pt idx="171">
                        <c:v>81.900000000000006</c:v>
                      </c:pt>
                      <c:pt idx="172">
                        <c:v>79.8</c:v>
                      </c:pt>
                      <c:pt idx="173">
                        <c:v>77.7</c:v>
                      </c:pt>
                      <c:pt idx="174">
                        <c:v>75.599999999999994</c:v>
                      </c:pt>
                      <c:pt idx="175">
                        <c:v>73.5</c:v>
                      </c:pt>
                      <c:pt idx="176">
                        <c:v>71.400000000000006</c:v>
                      </c:pt>
                      <c:pt idx="177">
                        <c:v>69.3</c:v>
                      </c:pt>
                      <c:pt idx="178">
                        <c:v>67.2</c:v>
                      </c:pt>
                      <c:pt idx="179">
                        <c:v>65.099999999999994</c:v>
                      </c:pt>
                      <c:pt idx="180">
                        <c:v>63</c:v>
                      </c:pt>
                      <c:pt idx="181">
                        <c:v>63</c:v>
                      </c:pt>
                      <c:pt idx="182">
                        <c:v>63</c:v>
                      </c:pt>
                      <c:pt idx="183">
                        <c:v>63</c:v>
                      </c:pt>
                      <c:pt idx="184">
                        <c:v>63</c:v>
                      </c:pt>
                      <c:pt idx="185">
                        <c:v>63</c:v>
                      </c:pt>
                      <c:pt idx="186">
                        <c:v>63</c:v>
                      </c:pt>
                      <c:pt idx="187">
                        <c:v>63</c:v>
                      </c:pt>
                      <c:pt idx="188">
                        <c:v>63</c:v>
                      </c:pt>
                      <c:pt idx="189">
                        <c:v>63</c:v>
                      </c:pt>
                      <c:pt idx="190">
                        <c:v>63</c:v>
                      </c:pt>
                      <c:pt idx="191">
                        <c:v>60.3</c:v>
                      </c:pt>
                      <c:pt idx="192">
                        <c:v>57.6</c:v>
                      </c:pt>
                      <c:pt idx="193">
                        <c:v>54.9</c:v>
                      </c:pt>
                      <c:pt idx="194">
                        <c:v>52.2</c:v>
                      </c:pt>
                      <c:pt idx="195">
                        <c:v>49.5</c:v>
                      </c:pt>
                      <c:pt idx="196">
                        <c:v>46.8</c:v>
                      </c:pt>
                      <c:pt idx="197">
                        <c:v>44.099999999999902</c:v>
                      </c:pt>
                      <c:pt idx="198">
                        <c:v>41.4</c:v>
                      </c:pt>
                      <c:pt idx="199">
                        <c:v>38.700000000000003</c:v>
                      </c:pt>
                      <c:pt idx="200">
                        <c:v>36</c:v>
                      </c:pt>
                      <c:pt idx="201">
                        <c:v>36</c:v>
                      </c:pt>
                      <c:pt idx="202">
                        <c:v>36</c:v>
                      </c:pt>
                      <c:pt idx="203">
                        <c:v>36</c:v>
                      </c:pt>
                      <c:pt idx="204">
                        <c:v>36</c:v>
                      </c:pt>
                      <c:pt idx="205">
                        <c:v>36</c:v>
                      </c:pt>
                      <c:pt idx="206">
                        <c:v>36</c:v>
                      </c:pt>
                      <c:pt idx="207">
                        <c:v>36</c:v>
                      </c:pt>
                      <c:pt idx="208">
                        <c:v>36</c:v>
                      </c:pt>
                      <c:pt idx="209">
                        <c:v>36</c:v>
                      </c:pt>
                      <c:pt idx="210">
                        <c:v>36</c:v>
                      </c:pt>
                      <c:pt idx="211">
                        <c:v>35.1</c:v>
                      </c:pt>
                      <c:pt idx="212">
                        <c:v>34.200000000000003</c:v>
                      </c:pt>
                      <c:pt idx="213">
                        <c:v>33.299999999999997</c:v>
                      </c:pt>
                      <c:pt idx="214">
                        <c:v>32.4</c:v>
                      </c:pt>
                      <c:pt idx="215">
                        <c:v>31.5</c:v>
                      </c:pt>
                      <c:pt idx="216">
                        <c:v>30.6</c:v>
                      </c:pt>
                      <c:pt idx="217">
                        <c:v>29.7</c:v>
                      </c:pt>
                      <c:pt idx="218">
                        <c:v>28.8</c:v>
                      </c:pt>
                      <c:pt idx="219">
                        <c:v>27.9</c:v>
                      </c:pt>
                      <c:pt idx="220">
                        <c:v>27</c:v>
                      </c:pt>
                      <c:pt idx="221">
                        <c:v>36</c:v>
                      </c:pt>
                      <c:pt idx="222">
                        <c:v>45</c:v>
                      </c:pt>
                      <c:pt idx="223">
                        <c:v>54</c:v>
                      </c:pt>
                      <c:pt idx="224">
                        <c:v>63</c:v>
                      </c:pt>
                      <c:pt idx="225">
                        <c:v>72</c:v>
                      </c:pt>
                      <c:pt idx="226">
                        <c:v>81</c:v>
                      </c:pt>
                      <c:pt idx="227">
                        <c:v>90</c:v>
                      </c:pt>
                      <c:pt idx="228">
                        <c:v>99</c:v>
                      </c:pt>
                      <c:pt idx="229">
                        <c:v>108</c:v>
                      </c:pt>
                      <c:pt idx="230">
                        <c:v>117</c:v>
                      </c:pt>
                      <c:pt idx="231">
                        <c:v>117</c:v>
                      </c:pt>
                      <c:pt idx="232">
                        <c:v>117</c:v>
                      </c:pt>
                      <c:pt idx="233">
                        <c:v>117</c:v>
                      </c:pt>
                      <c:pt idx="234">
                        <c:v>117</c:v>
                      </c:pt>
                      <c:pt idx="235">
                        <c:v>117</c:v>
                      </c:pt>
                      <c:pt idx="236">
                        <c:v>117</c:v>
                      </c:pt>
                      <c:pt idx="237">
                        <c:v>117</c:v>
                      </c:pt>
                      <c:pt idx="238">
                        <c:v>117</c:v>
                      </c:pt>
                      <c:pt idx="239">
                        <c:v>117</c:v>
                      </c:pt>
                      <c:pt idx="240">
                        <c:v>117</c:v>
                      </c:pt>
                      <c:pt idx="241">
                        <c:v>112.5</c:v>
                      </c:pt>
                      <c:pt idx="242">
                        <c:v>108</c:v>
                      </c:pt>
                      <c:pt idx="243">
                        <c:v>103.5</c:v>
                      </c:pt>
                      <c:pt idx="244">
                        <c:v>99</c:v>
                      </c:pt>
                      <c:pt idx="245">
                        <c:v>94.5</c:v>
                      </c:pt>
                      <c:pt idx="246">
                        <c:v>90</c:v>
                      </c:pt>
                      <c:pt idx="247">
                        <c:v>85.5</c:v>
                      </c:pt>
                      <c:pt idx="248">
                        <c:v>81</c:v>
                      </c:pt>
                      <c:pt idx="249">
                        <c:v>76.5</c:v>
                      </c:pt>
                      <c:pt idx="250">
                        <c:v>72</c:v>
                      </c:pt>
                      <c:pt idx="251">
                        <c:v>69.599999999999994</c:v>
                      </c:pt>
                      <c:pt idx="252">
                        <c:v>67.2</c:v>
                      </c:pt>
                      <c:pt idx="253">
                        <c:v>64.8</c:v>
                      </c:pt>
                      <c:pt idx="254">
                        <c:v>62.4</c:v>
                      </c:pt>
                      <c:pt idx="255">
                        <c:v>60</c:v>
                      </c:pt>
                      <c:pt idx="256">
                        <c:v>57.6</c:v>
                      </c:pt>
                      <c:pt idx="257">
                        <c:v>55.2</c:v>
                      </c:pt>
                      <c:pt idx="258">
                        <c:v>52.8</c:v>
                      </c:pt>
                      <c:pt idx="259">
                        <c:v>50.4</c:v>
                      </c:pt>
                      <c:pt idx="260">
                        <c:v>48</c:v>
                      </c:pt>
                      <c:pt idx="261">
                        <c:v>47.1</c:v>
                      </c:pt>
                      <c:pt idx="262">
                        <c:v>46.2</c:v>
                      </c:pt>
                      <c:pt idx="263">
                        <c:v>45.3</c:v>
                      </c:pt>
                      <c:pt idx="264">
                        <c:v>44.4</c:v>
                      </c:pt>
                      <c:pt idx="265">
                        <c:v>43.5</c:v>
                      </c:pt>
                      <c:pt idx="266">
                        <c:v>42.6</c:v>
                      </c:pt>
                      <c:pt idx="267">
                        <c:v>41.7</c:v>
                      </c:pt>
                      <c:pt idx="268">
                        <c:v>40.799999999999997</c:v>
                      </c:pt>
                      <c:pt idx="269">
                        <c:v>39.9</c:v>
                      </c:pt>
                      <c:pt idx="270">
                        <c:v>39</c:v>
                      </c:pt>
                      <c:pt idx="271">
                        <c:v>37.799999999999997</c:v>
                      </c:pt>
                      <c:pt idx="272">
                        <c:v>36.6</c:v>
                      </c:pt>
                      <c:pt idx="273">
                        <c:v>35.4</c:v>
                      </c:pt>
                      <c:pt idx="274">
                        <c:v>34.200000000000003</c:v>
                      </c:pt>
                      <c:pt idx="275">
                        <c:v>33</c:v>
                      </c:pt>
                      <c:pt idx="276">
                        <c:v>31.8</c:v>
                      </c:pt>
                      <c:pt idx="277">
                        <c:v>30.6</c:v>
                      </c:pt>
                      <c:pt idx="278">
                        <c:v>29.4</c:v>
                      </c:pt>
                      <c:pt idx="279">
                        <c:v>28.2</c:v>
                      </c:pt>
                      <c:pt idx="280">
                        <c:v>27</c:v>
                      </c:pt>
                      <c:pt idx="281">
                        <c:v>29.7</c:v>
                      </c:pt>
                      <c:pt idx="282">
                        <c:v>32.4</c:v>
                      </c:pt>
                      <c:pt idx="283">
                        <c:v>35.1</c:v>
                      </c:pt>
                      <c:pt idx="284">
                        <c:v>37.799999999999997</c:v>
                      </c:pt>
                      <c:pt idx="285">
                        <c:v>40.5</c:v>
                      </c:pt>
                      <c:pt idx="286">
                        <c:v>43.2</c:v>
                      </c:pt>
                      <c:pt idx="287">
                        <c:v>45.9</c:v>
                      </c:pt>
                      <c:pt idx="288">
                        <c:v>48.6</c:v>
                      </c:pt>
                      <c:pt idx="289">
                        <c:v>51.3</c:v>
                      </c:pt>
                      <c:pt idx="290">
                        <c:v>54</c:v>
                      </c:pt>
                      <c:pt idx="291">
                        <c:v>52.2</c:v>
                      </c:pt>
                      <c:pt idx="292">
                        <c:v>50.4</c:v>
                      </c:pt>
                      <c:pt idx="293">
                        <c:v>48.6</c:v>
                      </c:pt>
                      <c:pt idx="294">
                        <c:v>46.8</c:v>
                      </c:pt>
                      <c:pt idx="295">
                        <c:v>45</c:v>
                      </c:pt>
                      <c:pt idx="296">
                        <c:v>43.2</c:v>
                      </c:pt>
                      <c:pt idx="297">
                        <c:v>41.4</c:v>
                      </c:pt>
                      <c:pt idx="298">
                        <c:v>39.6</c:v>
                      </c:pt>
                      <c:pt idx="299">
                        <c:v>37.799999999999997</c:v>
                      </c:pt>
                      <c:pt idx="300">
                        <c:v>36</c:v>
                      </c:pt>
                      <c:pt idx="301">
                        <c:v>33.299999999999997</c:v>
                      </c:pt>
                      <c:pt idx="302">
                        <c:v>30.6</c:v>
                      </c:pt>
                      <c:pt idx="303">
                        <c:v>27.9</c:v>
                      </c:pt>
                      <c:pt idx="304">
                        <c:v>25.2</c:v>
                      </c:pt>
                      <c:pt idx="305">
                        <c:v>22.5</c:v>
                      </c:pt>
                      <c:pt idx="306">
                        <c:v>19.799999999999901</c:v>
                      </c:pt>
                      <c:pt idx="307">
                        <c:v>17.099999999999898</c:v>
                      </c:pt>
                      <c:pt idx="308">
                        <c:v>14.399999999999901</c:v>
                      </c:pt>
                      <c:pt idx="309">
                        <c:v>11.7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7-2A6A-4474-8CD8-015D2A89E125}"/>
                  </c:ext>
                </c:extLst>
              </c15:ser>
            </c15:filteredScatterSeries>
            <c15:filteredScatterSeries>
              <c15:ser>
                <c:idx val="45"/>
                <c:order val="8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U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U$2:$A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.9</c:v>
                      </c:pt>
                      <c:pt idx="62">
                        <c:v>1.8</c:v>
                      </c:pt>
                      <c:pt idx="63">
                        <c:v>2.7</c:v>
                      </c:pt>
                      <c:pt idx="64">
                        <c:v>3.6</c:v>
                      </c:pt>
                      <c:pt idx="65">
                        <c:v>4.5</c:v>
                      </c:pt>
                      <c:pt idx="66">
                        <c:v>5.4</c:v>
                      </c:pt>
                      <c:pt idx="67">
                        <c:v>6.3</c:v>
                      </c:pt>
                      <c:pt idx="68">
                        <c:v>7.2</c:v>
                      </c:pt>
                      <c:pt idx="69">
                        <c:v>8.1</c:v>
                      </c:pt>
                      <c:pt idx="70">
                        <c:v>9</c:v>
                      </c:pt>
                      <c:pt idx="71">
                        <c:v>172.5</c:v>
                      </c:pt>
                      <c:pt idx="72">
                        <c:v>336</c:v>
                      </c:pt>
                      <c:pt idx="73">
                        <c:v>499.5</c:v>
                      </c:pt>
                      <c:pt idx="74">
                        <c:v>663</c:v>
                      </c:pt>
                      <c:pt idx="75">
                        <c:v>826.5</c:v>
                      </c:pt>
                      <c:pt idx="76">
                        <c:v>990</c:v>
                      </c:pt>
                      <c:pt idx="77">
                        <c:v>1153.5</c:v>
                      </c:pt>
                      <c:pt idx="78">
                        <c:v>1317</c:v>
                      </c:pt>
                      <c:pt idx="79">
                        <c:v>1480.5</c:v>
                      </c:pt>
                      <c:pt idx="80">
                        <c:v>1644</c:v>
                      </c:pt>
                      <c:pt idx="81">
                        <c:v>1768.8</c:v>
                      </c:pt>
                      <c:pt idx="82">
                        <c:v>1893.6</c:v>
                      </c:pt>
                      <c:pt idx="83">
                        <c:v>2018.4</c:v>
                      </c:pt>
                      <c:pt idx="84">
                        <c:v>2143.1999999999998</c:v>
                      </c:pt>
                      <c:pt idx="85">
                        <c:v>2268</c:v>
                      </c:pt>
                      <c:pt idx="86">
                        <c:v>2392.8000000000002</c:v>
                      </c:pt>
                      <c:pt idx="87">
                        <c:v>2517.6</c:v>
                      </c:pt>
                      <c:pt idx="88">
                        <c:v>2642.4</c:v>
                      </c:pt>
                      <c:pt idx="89">
                        <c:v>2767.2</c:v>
                      </c:pt>
                      <c:pt idx="90">
                        <c:v>2892</c:v>
                      </c:pt>
                      <c:pt idx="91">
                        <c:v>2881.8</c:v>
                      </c:pt>
                      <c:pt idx="92">
                        <c:v>2871.6</c:v>
                      </c:pt>
                      <c:pt idx="93">
                        <c:v>2861.4</c:v>
                      </c:pt>
                      <c:pt idx="94">
                        <c:v>2851.2</c:v>
                      </c:pt>
                      <c:pt idx="95">
                        <c:v>2841</c:v>
                      </c:pt>
                      <c:pt idx="96">
                        <c:v>2830.8</c:v>
                      </c:pt>
                      <c:pt idx="97">
                        <c:v>2820.6</c:v>
                      </c:pt>
                      <c:pt idx="98">
                        <c:v>2810.4</c:v>
                      </c:pt>
                      <c:pt idx="99">
                        <c:v>2800.2</c:v>
                      </c:pt>
                      <c:pt idx="100">
                        <c:v>2790</c:v>
                      </c:pt>
                      <c:pt idx="101">
                        <c:v>2800.5</c:v>
                      </c:pt>
                      <c:pt idx="102">
                        <c:v>2811</c:v>
                      </c:pt>
                      <c:pt idx="103">
                        <c:v>2821.5</c:v>
                      </c:pt>
                      <c:pt idx="104">
                        <c:v>2832</c:v>
                      </c:pt>
                      <c:pt idx="105">
                        <c:v>2842.5</c:v>
                      </c:pt>
                      <c:pt idx="106">
                        <c:v>2853</c:v>
                      </c:pt>
                      <c:pt idx="107">
                        <c:v>2863.5</c:v>
                      </c:pt>
                      <c:pt idx="108">
                        <c:v>2874</c:v>
                      </c:pt>
                      <c:pt idx="109">
                        <c:v>2884.5</c:v>
                      </c:pt>
                      <c:pt idx="110">
                        <c:v>2895</c:v>
                      </c:pt>
                      <c:pt idx="111">
                        <c:v>2796</c:v>
                      </c:pt>
                      <c:pt idx="112">
                        <c:v>2697</c:v>
                      </c:pt>
                      <c:pt idx="113">
                        <c:v>2598</c:v>
                      </c:pt>
                      <c:pt idx="114">
                        <c:v>2499</c:v>
                      </c:pt>
                      <c:pt idx="115">
                        <c:v>2400</c:v>
                      </c:pt>
                      <c:pt idx="116">
                        <c:v>2301</c:v>
                      </c:pt>
                      <c:pt idx="117">
                        <c:v>2202</c:v>
                      </c:pt>
                      <c:pt idx="118">
                        <c:v>2103</c:v>
                      </c:pt>
                      <c:pt idx="119">
                        <c:v>2004</c:v>
                      </c:pt>
                      <c:pt idx="120">
                        <c:v>1905</c:v>
                      </c:pt>
                      <c:pt idx="121">
                        <c:v>1730.4</c:v>
                      </c:pt>
                      <c:pt idx="122">
                        <c:v>1555.8</c:v>
                      </c:pt>
                      <c:pt idx="123">
                        <c:v>1381.2</c:v>
                      </c:pt>
                      <c:pt idx="124">
                        <c:v>1206.5999999999999</c:v>
                      </c:pt>
                      <c:pt idx="125">
                        <c:v>1032</c:v>
                      </c:pt>
                      <c:pt idx="126">
                        <c:v>857.4</c:v>
                      </c:pt>
                      <c:pt idx="127">
                        <c:v>682.8</c:v>
                      </c:pt>
                      <c:pt idx="128">
                        <c:v>508.2</c:v>
                      </c:pt>
                      <c:pt idx="129">
                        <c:v>333.6</c:v>
                      </c:pt>
                      <c:pt idx="130">
                        <c:v>159</c:v>
                      </c:pt>
                      <c:pt idx="131">
                        <c:v>322.5</c:v>
                      </c:pt>
                      <c:pt idx="132">
                        <c:v>486</c:v>
                      </c:pt>
                      <c:pt idx="133">
                        <c:v>649.5</c:v>
                      </c:pt>
                      <c:pt idx="134">
                        <c:v>813</c:v>
                      </c:pt>
                      <c:pt idx="135">
                        <c:v>976.5</c:v>
                      </c:pt>
                      <c:pt idx="136">
                        <c:v>1140</c:v>
                      </c:pt>
                      <c:pt idx="137">
                        <c:v>1303.5</c:v>
                      </c:pt>
                      <c:pt idx="138">
                        <c:v>1467</c:v>
                      </c:pt>
                      <c:pt idx="139">
                        <c:v>1630.5</c:v>
                      </c:pt>
                      <c:pt idx="140">
                        <c:v>1794</c:v>
                      </c:pt>
                      <c:pt idx="141">
                        <c:v>1827</c:v>
                      </c:pt>
                      <c:pt idx="142">
                        <c:v>1860</c:v>
                      </c:pt>
                      <c:pt idx="143">
                        <c:v>1893</c:v>
                      </c:pt>
                      <c:pt idx="144">
                        <c:v>1926</c:v>
                      </c:pt>
                      <c:pt idx="145">
                        <c:v>1959</c:v>
                      </c:pt>
                      <c:pt idx="146">
                        <c:v>1992</c:v>
                      </c:pt>
                      <c:pt idx="147">
                        <c:v>2025</c:v>
                      </c:pt>
                      <c:pt idx="148">
                        <c:v>2058</c:v>
                      </c:pt>
                      <c:pt idx="149">
                        <c:v>2091</c:v>
                      </c:pt>
                      <c:pt idx="150">
                        <c:v>2124</c:v>
                      </c:pt>
                      <c:pt idx="151">
                        <c:v>2086.8000000000002</c:v>
                      </c:pt>
                      <c:pt idx="152">
                        <c:v>2049.6</c:v>
                      </c:pt>
                      <c:pt idx="153">
                        <c:v>2012.4</c:v>
                      </c:pt>
                      <c:pt idx="154">
                        <c:v>1975.2</c:v>
                      </c:pt>
                      <c:pt idx="155">
                        <c:v>1938</c:v>
                      </c:pt>
                      <c:pt idx="156">
                        <c:v>1900.8</c:v>
                      </c:pt>
                      <c:pt idx="157">
                        <c:v>1863.6</c:v>
                      </c:pt>
                      <c:pt idx="158">
                        <c:v>1826.4</c:v>
                      </c:pt>
                      <c:pt idx="159">
                        <c:v>1789.2</c:v>
                      </c:pt>
                      <c:pt idx="160">
                        <c:v>1752</c:v>
                      </c:pt>
                      <c:pt idx="161">
                        <c:v>1773</c:v>
                      </c:pt>
                      <c:pt idx="162">
                        <c:v>1794</c:v>
                      </c:pt>
                      <c:pt idx="163">
                        <c:v>1815</c:v>
                      </c:pt>
                      <c:pt idx="164">
                        <c:v>1836</c:v>
                      </c:pt>
                      <c:pt idx="165">
                        <c:v>1857</c:v>
                      </c:pt>
                      <c:pt idx="166">
                        <c:v>1878</c:v>
                      </c:pt>
                      <c:pt idx="167">
                        <c:v>1899</c:v>
                      </c:pt>
                      <c:pt idx="168">
                        <c:v>1920</c:v>
                      </c:pt>
                      <c:pt idx="169">
                        <c:v>1941</c:v>
                      </c:pt>
                      <c:pt idx="170">
                        <c:v>1962</c:v>
                      </c:pt>
                      <c:pt idx="171">
                        <c:v>1947.9</c:v>
                      </c:pt>
                      <c:pt idx="172">
                        <c:v>1933.8</c:v>
                      </c:pt>
                      <c:pt idx="173">
                        <c:v>1919.7</c:v>
                      </c:pt>
                      <c:pt idx="174">
                        <c:v>1905.6</c:v>
                      </c:pt>
                      <c:pt idx="175">
                        <c:v>1891.5</c:v>
                      </c:pt>
                      <c:pt idx="176">
                        <c:v>1877.4</c:v>
                      </c:pt>
                      <c:pt idx="177">
                        <c:v>1863.3</c:v>
                      </c:pt>
                      <c:pt idx="178">
                        <c:v>1849.2</c:v>
                      </c:pt>
                      <c:pt idx="179">
                        <c:v>1835.1</c:v>
                      </c:pt>
                      <c:pt idx="180">
                        <c:v>1821</c:v>
                      </c:pt>
                      <c:pt idx="181">
                        <c:v>1702.8</c:v>
                      </c:pt>
                      <c:pt idx="182">
                        <c:v>1584.6</c:v>
                      </c:pt>
                      <c:pt idx="183">
                        <c:v>1466.4</c:v>
                      </c:pt>
                      <c:pt idx="184">
                        <c:v>1348.2</c:v>
                      </c:pt>
                      <c:pt idx="185">
                        <c:v>1230</c:v>
                      </c:pt>
                      <c:pt idx="186">
                        <c:v>1111.8</c:v>
                      </c:pt>
                      <c:pt idx="187">
                        <c:v>993.6</c:v>
                      </c:pt>
                      <c:pt idx="188">
                        <c:v>875.4</c:v>
                      </c:pt>
                      <c:pt idx="189">
                        <c:v>757.2</c:v>
                      </c:pt>
                      <c:pt idx="190">
                        <c:v>639</c:v>
                      </c:pt>
                      <c:pt idx="191">
                        <c:v>604.79999999999995</c:v>
                      </c:pt>
                      <c:pt idx="192">
                        <c:v>570.6</c:v>
                      </c:pt>
                      <c:pt idx="193">
                        <c:v>536.4</c:v>
                      </c:pt>
                      <c:pt idx="194">
                        <c:v>502.2</c:v>
                      </c:pt>
                      <c:pt idx="195">
                        <c:v>468</c:v>
                      </c:pt>
                      <c:pt idx="196">
                        <c:v>433.79999999999899</c:v>
                      </c:pt>
                      <c:pt idx="197">
                        <c:v>399.599999999999</c:v>
                      </c:pt>
                      <c:pt idx="198">
                        <c:v>365.4</c:v>
                      </c:pt>
                      <c:pt idx="199">
                        <c:v>331.2</c:v>
                      </c:pt>
                      <c:pt idx="200">
                        <c:v>297</c:v>
                      </c:pt>
                      <c:pt idx="201">
                        <c:v>278.7</c:v>
                      </c:pt>
                      <c:pt idx="202">
                        <c:v>260.39999999999998</c:v>
                      </c:pt>
                      <c:pt idx="203">
                        <c:v>242.1</c:v>
                      </c:pt>
                      <c:pt idx="204">
                        <c:v>223.8</c:v>
                      </c:pt>
                      <c:pt idx="205">
                        <c:v>205.5</c:v>
                      </c:pt>
                      <c:pt idx="206">
                        <c:v>187.2</c:v>
                      </c:pt>
                      <c:pt idx="207">
                        <c:v>168.9</c:v>
                      </c:pt>
                      <c:pt idx="208">
                        <c:v>150.6</c:v>
                      </c:pt>
                      <c:pt idx="209">
                        <c:v>132.29999999999899</c:v>
                      </c:pt>
                      <c:pt idx="210">
                        <c:v>114</c:v>
                      </c:pt>
                      <c:pt idx="211">
                        <c:v>105.3</c:v>
                      </c:pt>
                      <c:pt idx="212">
                        <c:v>96.6</c:v>
                      </c:pt>
                      <c:pt idx="213">
                        <c:v>87.9</c:v>
                      </c:pt>
                      <c:pt idx="214">
                        <c:v>79.2</c:v>
                      </c:pt>
                      <c:pt idx="215">
                        <c:v>70.5</c:v>
                      </c:pt>
                      <c:pt idx="216">
                        <c:v>61.8</c:v>
                      </c:pt>
                      <c:pt idx="217">
                        <c:v>53.1</c:v>
                      </c:pt>
                      <c:pt idx="218">
                        <c:v>44.4</c:v>
                      </c:pt>
                      <c:pt idx="219">
                        <c:v>35.700000000000003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8</c:v>
                      </c:pt>
                      <c:pt idx="232">
                        <c:v>18</c:v>
                      </c:pt>
                      <c:pt idx="233">
                        <c:v>18</c:v>
                      </c:pt>
                      <c:pt idx="234">
                        <c:v>18</c:v>
                      </c:pt>
                      <c:pt idx="235">
                        <c:v>18</c:v>
                      </c:pt>
                      <c:pt idx="236">
                        <c:v>18</c:v>
                      </c:pt>
                      <c:pt idx="237">
                        <c:v>18</c:v>
                      </c:pt>
                      <c:pt idx="238">
                        <c:v>18</c:v>
                      </c:pt>
                      <c:pt idx="239">
                        <c:v>18</c:v>
                      </c:pt>
                      <c:pt idx="240">
                        <c:v>18</c:v>
                      </c:pt>
                      <c:pt idx="241">
                        <c:v>20.100000000000001</c:v>
                      </c:pt>
                      <c:pt idx="242">
                        <c:v>22.2</c:v>
                      </c:pt>
                      <c:pt idx="243">
                        <c:v>24.3</c:v>
                      </c:pt>
                      <c:pt idx="244">
                        <c:v>26.4</c:v>
                      </c:pt>
                      <c:pt idx="245">
                        <c:v>28.5</c:v>
                      </c:pt>
                      <c:pt idx="246">
                        <c:v>30.6</c:v>
                      </c:pt>
                      <c:pt idx="247">
                        <c:v>32.700000000000003</c:v>
                      </c:pt>
                      <c:pt idx="248">
                        <c:v>34.799999999999997</c:v>
                      </c:pt>
                      <c:pt idx="249">
                        <c:v>36.9</c:v>
                      </c:pt>
                      <c:pt idx="250">
                        <c:v>39</c:v>
                      </c:pt>
                      <c:pt idx="251">
                        <c:v>50.7</c:v>
                      </c:pt>
                      <c:pt idx="252">
                        <c:v>62.4</c:v>
                      </c:pt>
                      <c:pt idx="253">
                        <c:v>74.099999999999994</c:v>
                      </c:pt>
                      <c:pt idx="254">
                        <c:v>85.8</c:v>
                      </c:pt>
                      <c:pt idx="255">
                        <c:v>97.5</c:v>
                      </c:pt>
                      <c:pt idx="256">
                        <c:v>109.19999999999899</c:v>
                      </c:pt>
                      <c:pt idx="257">
                        <c:v>120.899999999999</c:v>
                      </c:pt>
                      <c:pt idx="258">
                        <c:v>132.6</c:v>
                      </c:pt>
                      <c:pt idx="259">
                        <c:v>144.30000000000001</c:v>
                      </c:pt>
                      <c:pt idx="260">
                        <c:v>156</c:v>
                      </c:pt>
                      <c:pt idx="261">
                        <c:v>155.1</c:v>
                      </c:pt>
                      <c:pt idx="262">
                        <c:v>154.19999999999999</c:v>
                      </c:pt>
                      <c:pt idx="263">
                        <c:v>153.30000000000001</c:v>
                      </c:pt>
                      <c:pt idx="264">
                        <c:v>152.4</c:v>
                      </c:pt>
                      <c:pt idx="265">
                        <c:v>151.5</c:v>
                      </c:pt>
                      <c:pt idx="266">
                        <c:v>150.6</c:v>
                      </c:pt>
                      <c:pt idx="267">
                        <c:v>149.69999999999999</c:v>
                      </c:pt>
                      <c:pt idx="268">
                        <c:v>148.80000000000001</c:v>
                      </c:pt>
                      <c:pt idx="269">
                        <c:v>147.9</c:v>
                      </c:pt>
                      <c:pt idx="270">
                        <c:v>147</c:v>
                      </c:pt>
                      <c:pt idx="271">
                        <c:v>134.1</c:v>
                      </c:pt>
                      <c:pt idx="272">
                        <c:v>121.2</c:v>
                      </c:pt>
                      <c:pt idx="273">
                        <c:v>108.3</c:v>
                      </c:pt>
                      <c:pt idx="274">
                        <c:v>95.4</c:v>
                      </c:pt>
                      <c:pt idx="275">
                        <c:v>82.5</c:v>
                      </c:pt>
                      <c:pt idx="276">
                        <c:v>69.599999999999994</c:v>
                      </c:pt>
                      <c:pt idx="277">
                        <c:v>56.7</c:v>
                      </c:pt>
                      <c:pt idx="278">
                        <c:v>43.8</c:v>
                      </c:pt>
                      <c:pt idx="279">
                        <c:v>30.899999999999899</c:v>
                      </c:pt>
                      <c:pt idx="280">
                        <c:v>18</c:v>
                      </c:pt>
                      <c:pt idx="281">
                        <c:v>17.100000000000001</c:v>
                      </c:pt>
                      <c:pt idx="282">
                        <c:v>16.2</c:v>
                      </c:pt>
                      <c:pt idx="283">
                        <c:v>15.3</c:v>
                      </c:pt>
                      <c:pt idx="284">
                        <c:v>14.4</c:v>
                      </c:pt>
                      <c:pt idx="285">
                        <c:v>13.5</c:v>
                      </c:pt>
                      <c:pt idx="286">
                        <c:v>12.6</c:v>
                      </c:pt>
                      <c:pt idx="287">
                        <c:v>11.7</c:v>
                      </c:pt>
                      <c:pt idx="288">
                        <c:v>10.8</c:v>
                      </c:pt>
                      <c:pt idx="289">
                        <c:v>9.9</c:v>
                      </c:pt>
                      <c:pt idx="290">
                        <c:v>9</c:v>
                      </c:pt>
                      <c:pt idx="291">
                        <c:v>10.8</c:v>
                      </c:pt>
                      <c:pt idx="292">
                        <c:v>12.6</c:v>
                      </c:pt>
                      <c:pt idx="293">
                        <c:v>14.4</c:v>
                      </c:pt>
                      <c:pt idx="294">
                        <c:v>16.2</c:v>
                      </c:pt>
                      <c:pt idx="295">
                        <c:v>18</c:v>
                      </c:pt>
                      <c:pt idx="296">
                        <c:v>19.8</c:v>
                      </c:pt>
                      <c:pt idx="297">
                        <c:v>21.6</c:v>
                      </c:pt>
                      <c:pt idx="298">
                        <c:v>23.4</c:v>
                      </c:pt>
                      <c:pt idx="299">
                        <c:v>25.2</c:v>
                      </c:pt>
                      <c:pt idx="300">
                        <c:v>27</c:v>
                      </c:pt>
                      <c:pt idx="301">
                        <c:v>27.3</c:v>
                      </c:pt>
                      <c:pt idx="302">
                        <c:v>27.6</c:v>
                      </c:pt>
                      <c:pt idx="303">
                        <c:v>27.9</c:v>
                      </c:pt>
                      <c:pt idx="304">
                        <c:v>28.2</c:v>
                      </c:pt>
                      <c:pt idx="305">
                        <c:v>28.5</c:v>
                      </c:pt>
                      <c:pt idx="306">
                        <c:v>28.8</c:v>
                      </c:pt>
                      <c:pt idx="307">
                        <c:v>29.1</c:v>
                      </c:pt>
                      <c:pt idx="308">
                        <c:v>29.4</c:v>
                      </c:pt>
                      <c:pt idx="309">
                        <c:v>29.7</c:v>
                      </c:pt>
                      <c:pt idx="310">
                        <c:v>30</c:v>
                      </c:pt>
                      <c:pt idx="311">
                        <c:v>29.1</c:v>
                      </c:pt>
                      <c:pt idx="312">
                        <c:v>28.2</c:v>
                      </c:pt>
                      <c:pt idx="313">
                        <c:v>27.3</c:v>
                      </c:pt>
                      <c:pt idx="314">
                        <c:v>26.4</c:v>
                      </c:pt>
                      <c:pt idx="315">
                        <c:v>25.5</c:v>
                      </c:pt>
                      <c:pt idx="316">
                        <c:v>24.6</c:v>
                      </c:pt>
                      <c:pt idx="317">
                        <c:v>23.7</c:v>
                      </c:pt>
                      <c:pt idx="318">
                        <c:v>22.8</c:v>
                      </c:pt>
                      <c:pt idx="319">
                        <c:v>21.9</c:v>
                      </c:pt>
                      <c:pt idx="320">
                        <c:v>2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8-2A6A-4474-8CD8-015D2A89E125}"/>
                  </c:ext>
                </c:extLst>
              </c15:ser>
            </c15:filteredScatterSeries>
            <c15:filteredScatterSeries>
              <c15:ser>
                <c:idx val="46"/>
                <c:order val="8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2:$A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3.3</c:v>
                      </c:pt>
                      <c:pt idx="2">
                        <c:v>6.6</c:v>
                      </c:pt>
                      <c:pt idx="3">
                        <c:v>9.8999999999999897</c:v>
                      </c:pt>
                      <c:pt idx="4">
                        <c:v>13.2</c:v>
                      </c:pt>
                      <c:pt idx="5">
                        <c:v>16.5</c:v>
                      </c:pt>
                      <c:pt idx="6">
                        <c:v>19.799999999999901</c:v>
                      </c:pt>
                      <c:pt idx="7">
                        <c:v>23.099999999999898</c:v>
                      </c:pt>
                      <c:pt idx="8">
                        <c:v>26.4</c:v>
                      </c:pt>
                      <c:pt idx="9">
                        <c:v>29.7</c:v>
                      </c:pt>
                      <c:pt idx="10">
                        <c:v>33</c:v>
                      </c:pt>
                      <c:pt idx="11">
                        <c:v>29.7</c:v>
                      </c:pt>
                      <c:pt idx="12">
                        <c:v>26.4</c:v>
                      </c:pt>
                      <c:pt idx="13">
                        <c:v>23.1</c:v>
                      </c:pt>
                      <c:pt idx="14">
                        <c:v>19.8</c:v>
                      </c:pt>
                      <c:pt idx="15">
                        <c:v>16.5</c:v>
                      </c:pt>
                      <c:pt idx="16">
                        <c:v>13.2</c:v>
                      </c:pt>
                      <c:pt idx="17">
                        <c:v>9.9</c:v>
                      </c:pt>
                      <c:pt idx="18">
                        <c:v>6.6</c:v>
                      </c:pt>
                      <c:pt idx="19">
                        <c:v>3.3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6.6</c:v>
                      </c:pt>
                      <c:pt idx="182">
                        <c:v>13.2</c:v>
                      </c:pt>
                      <c:pt idx="183">
                        <c:v>19.799999999999901</c:v>
                      </c:pt>
                      <c:pt idx="184">
                        <c:v>26.4</c:v>
                      </c:pt>
                      <c:pt idx="185">
                        <c:v>33</c:v>
                      </c:pt>
                      <c:pt idx="186">
                        <c:v>39.599999999999902</c:v>
                      </c:pt>
                      <c:pt idx="187">
                        <c:v>46.199999999999903</c:v>
                      </c:pt>
                      <c:pt idx="188">
                        <c:v>52.8</c:v>
                      </c:pt>
                      <c:pt idx="189">
                        <c:v>59.4</c:v>
                      </c:pt>
                      <c:pt idx="190">
                        <c:v>66</c:v>
                      </c:pt>
                      <c:pt idx="191">
                        <c:v>66.900000000000006</c:v>
                      </c:pt>
                      <c:pt idx="192">
                        <c:v>67.8</c:v>
                      </c:pt>
                      <c:pt idx="193">
                        <c:v>68.7</c:v>
                      </c:pt>
                      <c:pt idx="194">
                        <c:v>69.599999999999994</c:v>
                      </c:pt>
                      <c:pt idx="195">
                        <c:v>70.5</c:v>
                      </c:pt>
                      <c:pt idx="196">
                        <c:v>71.400000000000006</c:v>
                      </c:pt>
                      <c:pt idx="197">
                        <c:v>72.3</c:v>
                      </c:pt>
                      <c:pt idx="198">
                        <c:v>73.2</c:v>
                      </c:pt>
                      <c:pt idx="199">
                        <c:v>74.099999999999994</c:v>
                      </c:pt>
                      <c:pt idx="200">
                        <c:v>75</c:v>
                      </c:pt>
                      <c:pt idx="201">
                        <c:v>72.900000000000006</c:v>
                      </c:pt>
                      <c:pt idx="202">
                        <c:v>70.8</c:v>
                      </c:pt>
                      <c:pt idx="203">
                        <c:v>68.7</c:v>
                      </c:pt>
                      <c:pt idx="204">
                        <c:v>66.599999999999994</c:v>
                      </c:pt>
                      <c:pt idx="205">
                        <c:v>64.5</c:v>
                      </c:pt>
                      <c:pt idx="206">
                        <c:v>62.4</c:v>
                      </c:pt>
                      <c:pt idx="207">
                        <c:v>60.3</c:v>
                      </c:pt>
                      <c:pt idx="208">
                        <c:v>58.2</c:v>
                      </c:pt>
                      <c:pt idx="209">
                        <c:v>56.099999999999902</c:v>
                      </c:pt>
                      <c:pt idx="210">
                        <c:v>54</c:v>
                      </c:pt>
                      <c:pt idx="211">
                        <c:v>50.7</c:v>
                      </c:pt>
                      <c:pt idx="212">
                        <c:v>47.4</c:v>
                      </c:pt>
                      <c:pt idx="213">
                        <c:v>44.1</c:v>
                      </c:pt>
                      <c:pt idx="214">
                        <c:v>40.799999999999997</c:v>
                      </c:pt>
                      <c:pt idx="215">
                        <c:v>37.5</c:v>
                      </c:pt>
                      <c:pt idx="216">
                        <c:v>34.200000000000003</c:v>
                      </c:pt>
                      <c:pt idx="217">
                        <c:v>30.9</c:v>
                      </c:pt>
                      <c:pt idx="218">
                        <c:v>27.6</c:v>
                      </c:pt>
                      <c:pt idx="219">
                        <c:v>24.3</c:v>
                      </c:pt>
                      <c:pt idx="220">
                        <c:v>21</c:v>
                      </c:pt>
                      <c:pt idx="221">
                        <c:v>18.899999999999999</c:v>
                      </c:pt>
                      <c:pt idx="222">
                        <c:v>16.8</c:v>
                      </c:pt>
                      <c:pt idx="223">
                        <c:v>14.7</c:v>
                      </c:pt>
                      <c:pt idx="224">
                        <c:v>12.6</c:v>
                      </c:pt>
                      <c:pt idx="225">
                        <c:v>10.5</c:v>
                      </c:pt>
                      <c:pt idx="226">
                        <c:v>8.3999999999999897</c:v>
                      </c:pt>
                      <c:pt idx="227">
                        <c:v>6.2999999999999901</c:v>
                      </c:pt>
                      <c:pt idx="228">
                        <c:v>4.1999999999999904</c:v>
                      </c:pt>
                      <c:pt idx="229">
                        <c:v>2.0999999999999899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8.1</c:v>
                      </c:pt>
                      <c:pt idx="252">
                        <c:v>7.2</c:v>
                      </c:pt>
                      <c:pt idx="253">
                        <c:v>6.3</c:v>
                      </c:pt>
                      <c:pt idx="254">
                        <c:v>5.4</c:v>
                      </c:pt>
                      <c:pt idx="255">
                        <c:v>4.5</c:v>
                      </c:pt>
                      <c:pt idx="256">
                        <c:v>3.5999999999999899</c:v>
                      </c:pt>
                      <c:pt idx="257">
                        <c:v>2.7</c:v>
                      </c:pt>
                      <c:pt idx="258">
                        <c:v>1.7999999999999901</c:v>
                      </c:pt>
                      <c:pt idx="259">
                        <c:v>0.9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9-2A6A-4474-8CD8-015D2A89E125}"/>
                  </c:ext>
                </c:extLst>
              </c15:ser>
            </c15:filteredScatterSeries>
            <c15:filteredScatterSeries>
              <c15:ser>
                <c:idx val="47"/>
                <c:order val="9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2:$A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4</c:v>
                      </c:pt>
                      <c:pt idx="32">
                        <c:v>0.8</c:v>
                      </c:pt>
                      <c:pt idx="33">
                        <c:v>1.2</c:v>
                      </c:pt>
                      <c:pt idx="34">
                        <c:v>1.6</c:v>
                      </c:pt>
                      <c:pt idx="35">
                        <c:v>2</c:v>
                      </c:pt>
                      <c:pt idx="36">
                        <c:v>2.4</c:v>
                      </c:pt>
                      <c:pt idx="37">
                        <c:v>2.8</c:v>
                      </c:pt>
                      <c:pt idx="38">
                        <c:v>3.2</c:v>
                      </c:pt>
                      <c:pt idx="39">
                        <c:v>3.6</c:v>
                      </c:pt>
                      <c:pt idx="40">
                        <c:v>4</c:v>
                      </c:pt>
                      <c:pt idx="41">
                        <c:v>4.5</c:v>
                      </c:pt>
                      <c:pt idx="42">
                        <c:v>5</c:v>
                      </c:pt>
                      <c:pt idx="43">
                        <c:v>5.5</c:v>
                      </c:pt>
                      <c:pt idx="44">
                        <c:v>6</c:v>
                      </c:pt>
                      <c:pt idx="45">
                        <c:v>6.5</c:v>
                      </c:pt>
                      <c:pt idx="46">
                        <c:v>7</c:v>
                      </c:pt>
                      <c:pt idx="47">
                        <c:v>7.5</c:v>
                      </c:pt>
                      <c:pt idx="48">
                        <c:v>8</c:v>
                      </c:pt>
                      <c:pt idx="49">
                        <c:v>8.5</c:v>
                      </c:pt>
                      <c:pt idx="50">
                        <c:v>9</c:v>
                      </c:pt>
                      <c:pt idx="51">
                        <c:v>8.5</c:v>
                      </c:pt>
                      <c:pt idx="52">
                        <c:v>8</c:v>
                      </c:pt>
                      <c:pt idx="53">
                        <c:v>7.5</c:v>
                      </c:pt>
                      <c:pt idx="54">
                        <c:v>7</c:v>
                      </c:pt>
                      <c:pt idx="55">
                        <c:v>6.5</c:v>
                      </c:pt>
                      <c:pt idx="56">
                        <c:v>6</c:v>
                      </c:pt>
                      <c:pt idx="57">
                        <c:v>5.5</c:v>
                      </c:pt>
                      <c:pt idx="58">
                        <c:v>5</c:v>
                      </c:pt>
                      <c:pt idx="59">
                        <c:v>4.5</c:v>
                      </c:pt>
                      <c:pt idx="60">
                        <c:v>4</c:v>
                      </c:pt>
                      <c:pt idx="61">
                        <c:v>3.6</c:v>
                      </c:pt>
                      <c:pt idx="62">
                        <c:v>3.2</c:v>
                      </c:pt>
                      <c:pt idx="63">
                        <c:v>2.8</c:v>
                      </c:pt>
                      <c:pt idx="64">
                        <c:v>2.4</c:v>
                      </c:pt>
                      <c:pt idx="65">
                        <c:v>2</c:v>
                      </c:pt>
                      <c:pt idx="66">
                        <c:v>1.5999999999999901</c:v>
                      </c:pt>
                      <c:pt idx="67">
                        <c:v>1.19999999999999</c:v>
                      </c:pt>
                      <c:pt idx="68">
                        <c:v>0.79999999999999905</c:v>
                      </c:pt>
                      <c:pt idx="69">
                        <c:v>0.39999999999999902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4</c:v>
                      </c:pt>
                      <c:pt idx="152">
                        <c:v>0.8</c:v>
                      </c:pt>
                      <c:pt idx="153">
                        <c:v>1.2</c:v>
                      </c:pt>
                      <c:pt idx="154">
                        <c:v>1.6</c:v>
                      </c:pt>
                      <c:pt idx="155">
                        <c:v>2</c:v>
                      </c:pt>
                      <c:pt idx="156">
                        <c:v>2.4</c:v>
                      </c:pt>
                      <c:pt idx="157">
                        <c:v>2.8</c:v>
                      </c:pt>
                      <c:pt idx="158">
                        <c:v>3.2</c:v>
                      </c:pt>
                      <c:pt idx="159">
                        <c:v>3.6</c:v>
                      </c:pt>
                      <c:pt idx="160">
                        <c:v>4</c:v>
                      </c:pt>
                      <c:pt idx="161">
                        <c:v>4.5</c:v>
                      </c:pt>
                      <c:pt idx="162">
                        <c:v>5</c:v>
                      </c:pt>
                      <c:pt idx="163">
                        <c:v>5.5</c:v>
                      </c:pt>
                      <c:pt idx="164">
                        <c:v>6</c:v>
                      </c:pt>
                      <c:pt idx="165">
                        <c:v>6.5</c:v>
                      </c:pt>
                      <c:pt idx="166">
                        <c:v>7</c:v>
                      </c:pt>
                      <c:pt idx="167">
                        <c:v>7.5</c:v>
                      </c:pt>
                      <c:pt idx="168">
                        <c:v>8</c:v>
                      </c:pt>
                      <c:pt idx="169">
                        <c:v>8.5</c:v>
                      </c:pt>
                      <c:pt idx="170">
                        <c:v>9</c:v>
                      </c:pt>
                      <c:pt idx="171">
                        <c:v>9.4</c:v>
                      </c:pt>
                      <c:pt idx="172">
                        <c:v>9.8000000000000007</c:v>
                      </c:pt>
                      <c:pt idx="173">
                        <c:v>10.199999999999999</c:v>
                      </c:pt>
                      <c:pt idx="174">
                        <c:v>10.6</c:v>
                      </c:pt>
                      <c:pt idx="175">
                        <c:v>11</c:v>
                      </c:pt>
                      <c:pt idx="176">
                        <c:v>11.4</c:v>
                      </c:pt>
                      <c:pt idx="177">
                        <c:v>11.8</c:v>
                      </c:pt>
                      <c:pt idx="178">
                        <c:v>12.2</c:v>
                      </c:pt>
                      <c:pt idx="179">
                        <c:v>12.6</c:v>
                      </c:pt>
                      <c:pt idx="180">
                        <c:v>13</c:v>
                      </c:pt>
                      <c:pt idx="181">
                        <c:v>13.5</c:v>
                      </c:pt>
                      <c:pt idx="182">
                        <c:v>14</c:v>
                      </c:pt>
                      <c:pt idx="183">
                        <c:v>14.5</c:v>
                      </c:pt>
                      <c:pt idx="184">
                        <c:v>15</c:v>
                      </c:pt>
                      <c:pt idx="185">
                        <c:v>15.5</c:v>
                      </c:pt>
                      <c:pt idx="186">
                        <c:v>16</c:v>
                      </c:pt>
                      <c:pt idx="187">
                        <c:v>16.5</c:v>
                      </c:pt>
                      <c:pt idx="188">
                        <c:v>17</c:v>
                      </c:pt>
                      <c:pt idx="189">
                        <c:v>17.5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8</c:v>
                      </c:pt>
                      <c:pt idx="202">
                        <c:v>18</c:v>
                      </c:pt>
                      <c:pt idx="203">
                        <c:v>18</c:v>
                      </c:pt>
                      <c:pt idx="204">
                        <c:v>18</c:v>
                      </c:pt>
                      <c:pt idx="205">
                        <c:v>18</c:v>
                      </c:pt>
                      <c:pt idx="206">
                        <c:v>18</c:v>
                      </c:pt>
                      <c:pt idx="207">
                        <c:v>18</c:v>
                      </c:pt>
                      <c:pt idx="208">
                        <c:v>18</c:v>
                      </c:pt>
                      <c:pt idx="209">
                        <c:v>18</c:v>
                      </c:pt>
                      <c:pt idx="210">
                        <c:v>18</c:v>
                      </c:pt>
                      <c:pt idx="211">
                        <c:v>18.600000000000001</c:v>
                      </c:pt>
                      <c:pt idx="212">
                        <c:v>19.2</c:v>
                      </c:pt>
                      <c:pt idx="213">
                        <c:v>19.8</c:v>
                      </c:pt>
                      <c:pt idx="214">
                        <c:v>20.399999999999999</c:v>
                      </c:pt>
                      <c:pt idx="215">
                        <c:v>21</c:v>
                      </c:pt>
                      <c:pt idx="216">
                        <c:v>21.6</c:v>
                      </c:pt>
                      <c:pt idx="217">
                        <c:v>22.2</c:v>
                      </c:pt>
                      <c:pt idx="218">
                        <c:v>22.8</c:v>
                      </c:pt>
                      <c:pt idx="219">
                        <c:v>23.4</c:v>
                      </c:pt>
                      <c:pt idx="220">
                        <c:v>24</c:v>
                      </c:pt>
                      <c:pt idx="221">
                        <c:v>24.6</c:v>
                      </c:pt>
                      <c:pt idx="222">
                        <c:v>25.2</c:v>
                      </c:pt>
                      <c:pt idx="223">
                        <c:v>25.8</c:v>
                      </c:pt>
                      <c:pt idx="224">
                        <c:v>26.4</c:v>
                      </c:pt>
                      <c:pt idx="225">
                        <c:v>27</c:v>
                      </c:pt>
                      <c:pt idx="226">
                        <c:v>27.6</c:v>
                      </c:pt>
                      <c:pt idx="227">
                        <c:v>28.2</c:v>
                      </c:pt>
                      <c:pt idx="228">
                        <c:v>28.8</c:v>
                      </c:pt>
                      <c:pt idx="229">
                        <c:v>29.4</c:v>
                      </c:pt>
                      <c:pt idx="230">
                        <c:v>30</c:v>
                      </c:pt>
                      <c:pt idx="231">
                        <c:v>28.9</c:v>
                      </c:pt>
                      <c:pt idx="232">
                        <c:v>27.8</c:v>
                      </c:pt>
                      <c:pt idx="233">
                        <c:v>26.7</c:v>
                      </c:pt>
                      <c:pt idx="234">
                        <c:v>25.6</c:v>
                      </c:pt>
                      <c:pt idx="235">
                        <c:v>24.5</c:v>
                      </c:pt>
                      <c:pt idx="236">
                        <c:v>23.4</c:v>
                      </c:pt>
                      <c:pt idx="237">
                        <c:v>22.299999999999901</c:v>
                      </c:pt>
                      <c:pt idx="238">
                        <c:v>21.2</c:v>
                      </c:pt>
                      <c:pt idx="239">
                        <c:v>20.100000000000001</c:v>
                      </c:pt>
                      <c:pt idx="240">
                        <c:v>19</c:v>
                      </c:pt>
                      <c:pt idx="241">
                        <c:v>18</c:v>
                      </c:pt>
                      <c:pt idx="242">
                        <c:v>17</c:v>
                      </c:pt>
                      <c:pt idx="243">
                        <c:v>16</c:v>
                      </c:pt>
                      <c:pt idx="244">
                        <c:v>15</c:v>
                      </c:pt>
                      <c:pt idx="245">
                        <c:v>14</c:v>
                      </c:pt>
                      <c:pt idx="246">
                        <c:v>13</c:v>
                      </c:pt>
                      <c:pt idx="247">
                        <c:v>12</c:v>
                      </c:pt>
                      <c:pt idx="248">
                        <c:v>11</c:v>
                      </c:pt>
                      <c:pt idx="249">
                        <c:v>10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5</c:v>
                      </c:pt>
                      <c:pt idx="272">
                        <c:v>8</c:v>
                      </c:pt>
                      <c:pt idx="273">
                        <c:v>7.5</c:v>
                      </c:pt>
                      <c:pt idx="274">
                        <c:v>7</c:v>
                      </c:pt>
                      <c:pt idx="275">
                        <c:v>6.5</c:v>
                      </c:pt>
                      <c:pt idx="276">
                        <c:v>6</c:v>
                      </c:pt>
                      <c:pt idx="277">
                        <c:v>5.5</c:v>
                      </c:pt>
                      <c:pt idx="278">
                        <c:v>5</c:v>
                      </c:pt>
                      <c:pt idx="279">
                        <c:v>4.5</c:v>
                      </c:pt>
                      <c:pt idx="280">
                        <c:v>4</c:v>
                      </c:pt>
                      <c:pt idx="281">
                        <c:v>3.6</c:v>
                      </c:pt>
                      <c:pt idx="282">
                        <c:v>3.2</c:v>
                      </c:pt>
                      <c:pt idx="283">
                        <c:v>2.8</c:v>
                      </c:pt>
                      <c:pt idx="284">
                        <c:v>2.4</c:v>
                      </c:pt>
                      <c:pt idx="285">
                        <c:v>2</c:v>
                      </c:pt>
                      <c:pt idx="286">
                        <c:v>1.5999999999999901</c:v>
                      </c:pt>
                      <c:pt idx="287">
                        <c:v>1.19999999999999</c:v>
                      </c:pt>
                      <c:pt idx="288">
                        <c:v>0.79999999999999905</c:v>
                      </c:pt>
                      <c:pt idx="289">
                        <c:v>0.39999999999999902</c:v>
                      </c:pt>
                      <c:pt idx="290">
                        <c:v>0</c:v>
                      </c:pt>
                      <c:pt idx="291">
                        <c:v>0.4</c:v>
                      </c:pt>
                      <c:pt idx="292">
                        <c:v>0.8</c:v>
                      </c:pt>
                      <c:pt idx="293">
                        <c:v>1.2</c:v>
                      </c:pt>
                      <c:pt idx="294">
                        <c:v>1.6</c:v>
                      </c:pt>
                      <c:pt idx="295">
                        <c:v>2</c:v>
                      </c:pt>
                      <c:pt idx="296">
                        <c:v>2.4</c:v>
                      </c:pt>
                      <c:pt idx="297">
                        <c:v>2.8</c:v>
                      </c:pt>
                      <c:pt idx="298">
                        <c:v>3.2</c:v>
                      </c:pt>
                      <c:pt idx="299">
                        <c:v>3.6</c:v>
                      </c:pt>
                      <c:pt idx="300">
                        <c:v>4</c:v>
                      </c:pt>
                      <c:pt idx="301">
                        <c:v>4.5</c:v>
                      </c:pt>
                      <c:pt idx="302">
                        <c:v>5</c:v>
                      </c:pt>
                      <c:pt idx="303">
                        <c:v>5.5</c:v>
                      </c:pt>
                      <c:pt idx="304">
                        <c:v>6</c:v>
                      </c:pt>
                      <c:pt idx="305">
                        <c:v>6.5</c:v>
                      </c:pt>
                      <c:pt idx="306">
                        <c:v>7</c:v>
                      </c:pt>
                      <c:pt idx="307">
                        <c:v>7.5</c:v>
                      </c:pt>
                      <c:pt idx="308">
                        <c:v>8</c:v>
                      </c:pt>
                      <c:pt idx="309">
                        <c:v>8.5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A-2A6A-4474-8CD8-015D2A89E125}"/>
                  </c:ext>
                </c:extLst>
              </c15:ser>
            </c15:filteredScatterSeries>
            <c15:filteredScatterSeries>
              <c15:ser>
                <c:idx val="48"/>
                <c:order val="91"/>
                <c:tx>
                  <c:v>Average</c:v>
                </c:tx>
                <c:spPr>
                  <a:ln w="19050" cap="rnd">
                    <a:solidFill>
                      <a:schemeClr val="tx1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B$2:$B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21.753451676528599</c:v>
                      </c:pt>
                      <c:pt idx="1">
                        <c:v>21.956804733727807</c:v>
                      </c:pt>
                      <c:pt idx="2">
                        <c:v>22.160157790927013</c:v>
                      </c:pt>
                      <c:pt idx="3">
                        <c:v>22.363510848126239</c:v>
                      </c:pt>
                      <c:pt idx="4">
                        <c:v>22.566863905325448</c:v>
                      </c:pt>
                      <c:pt idx="5">
                        <c:v>22.770216962524653</c:v>
                      </c:pt>
                      <c:pt idx="6">
                        <c:v>22.973570019723862</c:v>
                      </c:pt>
                      <c:pt idx="7">
                        <c:v>23.176923076923067</c:v>
                      </c:pt>
                      <c:pt idx="8">
                        <c:v>23.380276134122294</c:v>
                      </c:pt>
                      <c:pt idx="9">
                        <c:v>23.583629191321503</c:v>
                      </c:pt>
                      <c:pt idx="10">
                        <c:v>23.786982248520712</c:v>
                      </c:pt>
                      <c:pt idx="11">
                        <c:v>23.094082840236688</c:v>
                      </c:pt>
                      <c:pt idx="12">
                        <c:v>22.401183431952663</c:v>
                      </c:pt>
                      <c:pt idx="13">
                        <c:v>21.708284023668639</c:v>
                      </c:pt>
                      <c:pt idx="14">
                        <c:v>21.015384615384612</c:v>
                      </c:pt>
                      <c:pt idx="15">
                        <c:v>20.322485207100591</c:v>
                      </c:pt>
                      <c:pt idx="16">
                        <c:v>19.629585798816564</c:v>
                      </c:pt>
                      <c:pt idx="17">
                        <c:v>18.936686390532543</c:v>
                      </c:pt>
                      <c:pt idx="18">
                        <c:v>18.243786982248519</c:v>
                      </c:pt>
                      <c:pt idx="19">
                        <c:v>17.550887573964495</c:v>
                      </c:pt>
                      <c:pt idx="20">
                        <c:v>16.857988165680474</c:v>
                      </c:pt>
                      <c:pt idx="21">
                        <c:v>16.98145956607495</c:v>
                      </c:pt>
                      <c:pt idx="22">
                        <c:v>17.104930966469425</c:v>
                      </c:pt>
                      <c:pt idx="23">
                        <c:v>17.228402366863907</c:v>
                      </c:pt>
                      <c:pt idx="24">
                        <c:v>17.351873767258382</c:v>
                      </c:pt>
                      <c:pt idx="25">
                        <c:v>17.475345167652861</c:v>
                      </c:pt>
                      <c:pt idx="26">
                        <c:v>17.598816568047333</c:v>
                      </c:pt>
                      <c:pt idx="27">
                        <c:v>17.722287968441812</c:v>
                      </c:pt>
                      <c:pt idx="28">
                        <c:v>17.845759368836298</c:v>
                      </c:pt>
                      <c:pt idx="29">
                        <c:v>17.969230769230769</c:v>
                      </c:pt>
                      <c:pt idx="30">
                        <c:v>18.092702169625248</c:v>
                      </c:pt>
                      <c:pt idx="31">
                        <c:v>17.854043392504931</c:v>
                      </c:pt>
                      <c:pt idx="32">
                        <c:v>17.615384615384617</c:v>
                      </c:pt>
                      <c:pt idx="33">
                        <c:v>17.376725838264299</c:v>
                      </c:pt>
                      <c:pt idx="34">
                        <c:v>17.138067061143985</c:v>
                      </c:pt>
                      <c:pt idx="35">
                        <c:v>16.899408284023668</c:v>
                      </c:pt>
                      <c:pt idx="36">
                        <c:v>16.660749506903343</c:v>
                      </c:pt>
                      <c:pt idx="37">
                        <c:v>16.422090729783029</c:v>
                      </c:pt>
                      <c:pt idx="38">
                        <c:v>16.183431952662723</c:v>
                      </c:pt>
                      <c:pt idx="39">
                        <c:v>15.944773175542405</c:v>
                      </c:pt>
                      <c:pt idx="40">
                        <c:v>15.706114398422091</c:v>
                      </c:pt>
                      <c:pt idx="41">
                        <c:v>15.837869822485208</c:v>
                      </c:pt>
                      <c:pt idx="42">
                        <c:v>15.969625246548325</c:v>
                      </c:pt>
                      <c:pt idx="43">
                        <c:v>16.101380670611434</c:v>
                      </c:pt>
                      <c:pt idx="44">
                        <c:v>16.233136094674553</c:v>
                      </c:pt>
                      <c:pt idx="45">
                        <c:v>16.364891518737675</c:v>
                      </c:pt>
                      <c:pt idx="46">
                        <c:v>16.496646942800787</c:v>
                      </c:pt>
                      <c:pt idx="47">
                        <c:v>16.628402366863906</c:v>
                      </c:pt>
                      <c:pt idx="48">
                        <c:v>16.760157790927021</c:v>
                      </c:pt>
                      <c:pt idx="49">
                        <c:v>16.891913214990137</c:v>
                      </c:pt>
                      <c:pt idx="50">
                        <c:v>17.023668639053255</c:v>
                      </c:pt>
                      <c:pt idx="51">
                        <c:v>17.501380670611439</c:v>
                      </c:pt>
                      <c:pt idx="52">
                        <c:v>17.979092702169627</c:v>
                      </c:pt>
                      <c:pt idx="53">
                        <c:v>18.456804733727811</c:v>
                      </c:pt>
                      <c:pt idx="54">
                        <c:v>18.934516765285995</c:v>
                      </c:pt>
                      <c:pt idx="55">
                        <c:v>19.412228796844182</c:v>
                      </c:pt>
                      <c:pt idx="56">
                        <c:v>19.889940828402366</c:v>
                      </c:pt>
                      <c:pt idx="57">
                        <c:v>20.367652859960554</c:v>
                      </c:pt>
                      <c:pt idx="58">
                        <c:v>20.845364891518738</c:v>
                      </c:pt>
                      <c:pt idx="59">
                        <c:v>21.323076923076922</c:v>
                      </c:pt>
                      <c:pt idx="60">
                        <c:v>21.800788954635109</c:v>
                      </c:pt>
                      <c:pt idx="61">
                        <c:v>32.548717948717957</c:v>
                      </c:pt>
                      <c:pt idx="62">
                        <c:v>43.296646942800784</c:v>
                      </c:pt>
                      <c:pt idx="63">
                        <c:v>54.044575936883625</c:v>
                      </c:pt>
                      <c:pt idx="64">
                        <c:v>64.792504930966473</c:v>
                      </c:pt>
                      <c:pt idx="65">
                        <c:v>75.5404339250493</c:v>
                      </c:pt>
                      <c:pt idx="66">
                        <c:v>86.288362919132155</c:v>
                      </c:pt>
                      <c:pt idx="67">
                        <c:v>97.036291913214995</c:v>
                      </c:pt>
                      <c:pt idx="68">
                        <c:v>107.78422090729782</c:v>
                      </c:pt>
                      <c:pt idx="69">
                        <c:v>118.53214990138044</c:v>
                      </c:pt>
                      <c:pt idx="70">
                        <c:v>129.2800788954635</c:v>
                      </c:pt>
                      <c:pt idx="71">
                        <c:v>292.5684418145957</c:v>
                      </c:pt>
                      <c:pt idx="72">
                        <c:v>455.85680473372787</c:v>
                      </c:pt>
                      <c:pt idx="73">
                        <c:v>619.14516765285964</c:v>
                      </c:pt>
                      <c:pt idx="74">
                        <c:v>782.43353057199215</c:v>
                      </c:pt>
                      <c:pt idx="75">
                        <c:v>945.72189349112421</c:v>
                      </c:pt>
                      <c:pt idx="76">
                        <c:v>1109.0102564102563</c:v>
                      </c:pt>
                      <c:pt idx="77">
                        <c:v>1272.2986193293884</c:v>
                      </c:pt>
                      <c:pt idx="78">
                        <c:v>1435.5869822485208</c:v>
                      </c:pt>
                      <c:pt idx="79">
                        <c:v>1598.8753451676528</c:v>
                      </c:pt>
                      <c:pt idx="80">
                        <c:v>1762.1637080867852</c:v>
                      </c:pt>
                      <c:pt idx="81">
                        <c:v>1764.041617357002</c:v>
                      </c:pt>
                      <c:pt idx="82">
                        <c:v>1765.9195266272191</c:v>
                      </c:pt>
                      <c:pt idx="83">
                        <c:v>1767.7974358974357</c:v>
                      </c:pt>
                      <c:pt idx="84">
                        <c:v>1769.6753451676527</c:v>
                      </c:pt>
                      <c:pt idx="85">
                        <c:v>1771.5532544378698</c:v>
                      </c:pt>
                      <c:pt idx="86">
                        <c:v>1773.4311637080864</c:v>
                      </c:pt>
                      <c:pt idx="87">
                        <c:v>1775.3090729783009</c:v>
                      </c:pt>
                      <c:pt idx="88">
                        <c:v>1777.1869822485205</c:v>
                      </c:pt>
                      <c:pt idx="89">
                        <c:v>1779.0648915187351</c:v>
                      </c:pt>
                      <c:pt idx="90">
                        <c:v>1780.9428007889546</c:v>
                      </c:pt>
                      <c:pt idx="91">
                        <c:v>1941.8611439842211</c:v>
                      </c:pt>
                      <c:pt idx="92">
                        <c:v>2102.7794871794872</c:v>
                      </c:pt>
                      <c:pt idx="93">
                        <c:v>2263.6978303747533</c:v>
                      </c:pt>
                      <c:pt idx="94">
                        <c:v>2424.6161735700198</c:v>
                      </c:pt>
                      <c:pt idx="95">
                        <c:v>2585.5345167652858</c:v>
                      </c:pt>
                      <c:pt idx="96">
                        <c:v>2746.4528599605519</c:v>
                      </c:pt>
                      <c:pt idx="97">
                        <c:v>2907.3712031558184</c:v>
                      </c:pt>
                      <c:pt idx="98">
                        <c:v>3068.2895463510845</c:v>
                      </c:pt>
                      <c:pt idx="99">
                        <c:v>3229.2078895463487</c:v>
                      </c:pt>
                      <c:pt idx="100">
                        <c:v>3390.1262327416171</c:v>
                      </c:pt>
                      <c:pt idx="101">
                        <c:v>3209.9495069033533</c:v>
                      </c:pt>
                      <c:pt idx="102">
                        <c:v>3029.772781065089</c:v>
                      </c:pt>
                      <c:pt idx="103">
                        <c:v>2849.5960552268243</c:v>
                      </c:pt>
                      <c:pt idx="104">
                        <c:v>2669.4193293885601</c:v>
                      </c:pt>
                      <c:pt idx="105">
                        <c:v>2489.2426035502958</c:v>
                      </c:pt>
                      <c:pt idx="106">
                        <c:v>2309.0658777120316</c:v>
                      </c:pt>
                      <c:pt idx="107">
                        <c:v>2128.8891518737669</c:v>
                      </c:pt>
                      <c:pt idx="108">
                        <c:v>1948.7124260355026</c:v>
                      </c:pt>
                      <c:pt idx="109">
                        <c:v>1768.5357001972354</c:v>
                      </c:pt>
                      <c:pt idx="110">
                        <c:v>1588.3589743589744</c:v>
                      </c:pt>
                      <c:pt idx="111">
                        <c:v>1599.1964497041422</c:v>
                      </c:pt>
                      <c:pt idx="112">
                        <c:v>1610.0339250493098</c:v>
                      </c:pt>
                      <c:pt idx="113">
                        <c:v>1620.8714003944774</c:v>
                      </c:pt>
                      <c:pt idx="114">
                        <c:v>1631.708875739645</c:v>
                      </c:pt>
                      <c:pt idx="115">
                        <c:v>1642.5463510848126</c:v>
                      </c:pt>
                      <c:pt idx="116">
                        <c:v>1653.3838264299802</c:v>
                      </c:pt>
                      <c:pt idx="117">
                        <c:v>1664.2213017751478</c:v>
                      </c:pt>
                      <c:pt idx="118">
                        <c:v>1675.0587771203154</c:v>
                      </c:pt>
                      <c:pt idx="119">
                        <c:v>1685.8962524654833</c:v>
                      </c:pt>
                      <c:pt idx="120">
                        <c:v>1696.7337278106506</c:v>
                      </c:pt>
                      <c:pt idx="121">
                        <c:v>1613.1368836291913</c:v>
                      </c:pt>
                      <c:pt idx="122">
                        <c:v>1529.5400394477319</c:v>
                      </c:pt>
                      <c:pt idx="123">
                        <c:v>1445.9431952662721</c:v>
                      </c:pt>
                      <c:pt idx="124">
                        <c:v>1362.346351084813</c:v>
                      </c:pt>
                      <c:pt idx="125">
                        <c:v>1278.749506903353</c:v>
                      </c:pt>
                      <c:pt idx="126">
                        <c:v>1195.1526627218911</c:v>
                      </c:pt>
                      <c:pt idx="127">
                        <c:v>1111.5558185404313</c:v>
                      </c:pt>
                      <c:pt idx="128">
                        <c:v>1027.9589743589743</c:v>
                      </c:pt>
                      <c:pt idx="129">
                        <c:v>944.36213017751413</c:v>
                      </c:pt>
                      <c:pt idx="130">
                        <c:v>860.76528599605524</c:v>
                      </c:pt>
                      <c:pt idx="131">
                        <c:v>891.90355029585828</c:v>
                      </c:pt>
                      <c:pt idx="132">
                        <c:v>923.04181459566053</c:v>
                      </c:pt>
                      <c:pt idx="133">
                        <c:v>954.18007889546368</c:v>
                      </c:pt>
                      <c:pt idx="134">
                        <c:v>985.31834319526615</c:v>
                      </c:pt>
                      <c:pt idx="135">
                        <c:v>1016.4566074950691</c:v>
                      </c:pt>
                      <c:pt idx="136">
                        <c:v>1047.594871794872</c:v>
                      </c:pt>
                      <c:pt idx="137">
                        <c:v>1078.7331360946748</c:v>
                      </c:pt>
                      <c:pt idx="138">
                        <c:v>1109.8714003944767</c:v>
                      </c:pt>
                      <c:pt idx="139">
                        <c:v>1141.0096646942798</c:v>
                      </c:pt>
                      <c:pt idx="140">
                        <c:v>1172.147928994083</c:v>
                      </c:pt>
                      <c:pt idx="141">
                        <c:v>1112.8049309664696</c:v>
                      </c:pt>
                      <c:pt idx="142">
                        <c:v>1053.4619329388563</c:v>
                      </c:pt>
                      <c:pt idx="143">
                        <c:v>994.1189349112426</c:v>
                      </c:pt>
                      <c:pt idx="144">
                        <c:v>934.77593688362913</c:v>
                      </c:pt>
                      <c:pt idx="145">
                        <c:v>875.43293885601577</c:v>
                      </c:pt>
                      <c:pt idx="146">
                        <c:v>816.08994082840218</c:v>
                      </c:pt>
                      <c:pt idx="147">
                        <c:v>756.74694280078847</c:v>
                      </c:pt>
                      <c:pt idx="148">
                        <c:v>697.40394477317568</c:v>
                      </c:pt>
                      <c:pt idx="149">
                        <c:v>638.06094674556198</c:v>
                      </c:pt>
                      <c:pt idx="150">
                        <c:v>578.71794871794873</c:v>
                      </c:pt>
                      <c:pt idx="151">
                        <c:v>559.0067061143983</c:v>
                      </c:pt>
                      <c:pt idx="152">
                        <c:v>539.29546351084798</c:v>
                      </c:pt>
                      <c:pt idx="153">
                        <c:v>519.58422090729789</c:v>
                      </c:pt>
                      <c:pt idx="154">
                        <c:v>499.8729783037474</c:v>
                      </c:pt>
                      <c:pt idx="155">
                        <c:v>480.1617357001972</c:v>
                      </c:pt>
                      <c:pt idx="156">
                        <c:v>460.45049309664694</c:v>
                      </c:pt>
                      <c:pt idx="157">
                        <c:v>440.73925049309651</c:v>
                      </c:pt>
                      <c:pt idx="158">
                        <c:v>421.02800788954642</c:v>
                      </c:pt>
                      <c:pt idx="159">
                        <c:v>401.31676528599581</c:v>
                      </c:pt>
                      <c:pt idx="160">
                        <c:v>381.60552268244578</c:v>
                      </c:pt>
                      <c:pt idx="161">
                        <c:v>377.22623274161742</c:v>
                      </c:pt>
                      <c:pt idx="162">
                        <c:v>372.84694280078895</c:v>
                      </c:pt>
                      <c:pt idx="163">
                        <c:v>368.46765285996054</c:v>
                      </c:pt>
                      <c:pt idx="164">
                        <c:v>364.08836291913212</c:v>
                      </c:pt>
                      <c:pt idx="165">
                        <c:v>359.70907297830371</c:v>
                      </c:pt>
                      <c:pt idx="166">
                        <c:v>355.32978303747541</c:v>
                      </c:pt>
                      <c:pt idx="167">
                        <c:v>350.95049309664694</c:v>
                      </c:pt>
                      <c:pt idx="168">
                        <c:v>346.57120315581852</c:v>
                      </c:pt>
                      <c:pt idx="169">
                        <c:v>342.19191321499011</c:v>
                      </c:pt>
                      <c:pt idx="170">
                        <c:v>337.81262327416175</c:v>
                      </c:pt>
                      <c:pt idx="171">
                        <c:v>327.74575936883633</c:v>
                      </c:pt>
                      <c:pt idx="172">
                        <c:v>317.6788954635108</c:v>
                      </c:pt>
                      <c:pt idx="173">
                        <c:v>307.61203155818538</c:v>
                      </c:pt>
                      <c:pt idx="174">
                        <c:v>297.54516765285996</c:v>
                      </c:pt>
                      <c:pt idx="175">
                        <c:v>287.47830374753448</c:v>
                      </c:pt>
                      <c:pt idx="176">
                        <c:v>277.41143984220878</c:v>
                      </c:pt>
                      <c:pt idx="177">
                        <c:v>267.3445759368833</c:v>
                      </c:pt>
                      <c:pt idx="178">
                        <c:v>257.27771203155822</c:v>
                      </c:pt>
                      <c:pt idx="179">
                        <c:v>247.21084812623246</c:v>
                      </c:pt>
                      <c:pt idx="180">
                        <c:v>237.1439842209073</c:v>
                      </c:pt>
                      <c:pt idx="181">
                        <c:v>227.22682445759366</c:v>
                      </c:pt>
                      <c:pt idx="182">
                        <c:v>217.30966469428009</c:v>
                      </c:pt>
                      <c:pt idx="183">
                        <c:v>207.39250493096648</c:v>
                      </c:pt>
                      <c:pt idx="184">
                        <c:v>197.47534516765288</c:v>
                      </c:pt>
                      <c:pt idx="185">
                        <c:v>187.55818540433924</c:v>
                      </c:pt>
                      <c:pt idx="186">
                        <c:v>177.64102564102561</c:v>
                      </c:pt>
                      <c:pt idx="187">
                        <c:v>167.72386587771203</c:v>
                      </c:pt>
                      <c:pt idx="188">
                        <c:v>157.80670611439842</c:v>
                      </c:pt>
                      <c:pt idx="189">
                        <c:v>147.88954635108482</c:v>
                      </c:pt>
                      <c:pt idx="190">
                        <c:v>137.97238658777121</c:v>
                      </c:pt>
                      <c:pt idx="191">
                        <c:v>134.83865877712034</c:v>
                      </c:pt>
                      <c:pt idx="192">
                        <c:v>131.70493096646948</c:v>
                      </c:pt>
                      <c:pt idx="193">
                        <c:v>128.57120315581849</c:v>
                      </c:pt>
                      <c:pt idx="194">
                        <c:v>125.43747534516763</c:v>
                      </c:pt>
                      <c:pt idx="195">
                        <c:v>122.30374753451677</c:v>
                      </c:pt>
                      <c:pt idx="196">
                        <c:v>119.17001972386585</c:v>
                      </c:pt>
                      <c:pt idx="197">
                        <c:v>116.03629191321491</c:v>
                      </c:pt>
                      <c:pt idx="198">
                        <c:v>112.90256410256406</c:v>
                      </c:pt>
                      <c:pt idx="199">
                        <c:v>109.7688362919132</c:v>
                      </c:pt>
                      <c:pt idx="200">
                        <c:v>106.63510848126232</c:v>
                      </c:pt>
                      <c:pt idx="201">
                        <c:v>104.47968441814595</c:v>
                      </c:pt>
                      <c:pt idx="202">
                        <c:v>102.32426035502958</c:v>
                      </c:pt>
                      <c:pt idx="203">
                        <c:v>100.16883629191322</c:v>
                      </c:pt>
                      <c:pt idx="204">
                        <c:v>98.013412228796852</c:v>
                      </c:pt>
                      <c:pt idx="205">
                        <c:v>95.857988165680482</c:v>
                      </c:pt>
                      <c:pt idx="206">
                        <c:v>93.702564102564097</c:v>
                      </c:pt>
                      <c:pt idx="207">
                        <c:v>91.547140039447712</c:v>
                      </c:pt>
                      <c:pt idx="208">
                        <c:v>89.391715976331369</c:v>
                      </c:pt>
                      <c:pt idx="209">
                        <c:v>87.236291913214927</c:v>
                      </c:pt>
                      <c:pt idx="210">
                        <c:v>85.080867850098613</c:v>
                      </c:pt>
                      <c:pt idx="211">
                        <c:v>81.92938856015779</c:v>
                      </c:pt>
                      <c:pt idx="212">
                        <c:v>78.777909270216952</c:v>
                      </c:pt>
                      <c:pt idx="213">
                        <c:v>75.626429980276143</c:v>
                      </c:pt>
                      <c:pt idx="214">
                        <c:v>72.474950690335305</c:v>
                      </c:pt>
                      <c:pt idx="215">
                        <c:v>69.323471400394482</c:v>
                      </c:pt>
                      <c:pt idx="216">
                        <c:v>66.171992110453601</c:v>
                      </c:pt>
                      <c:pt idx="217">
                        <c:v>63.020512820512742</c:v>
                      </c:pt>
                      <c:pt idx="218">
                        <c:v>59.869033530571997</c:v>
                      </c:pt>
                      <c:pt idx="219">
                        <c:v>56.717554240631159</c:v>
                      </c:pt>
                      <c:pt idx="220">
                        <c:v>53.566074950690329</c:v>
                      </c:pt>
                      <c:pt idx="221">
                        <c:v>53.216370808678491</c:v>
                      </c:pt>
                      <c:pt idx="222">
                        <c:v>52.866666666666674</c:v>
                      </c:pt>
                      <c:pt idx="223">
                        <c:v>52.516962524654829</c:v>
                      </c:pt>
                      <c:pt idx="224">
                        <c:v>52.167258382643006</c:v>
                      </c:pt>
                      <c:pt idx="225">
                        <c:v>51.817554240631168</c:v>
                      </c:pt>
                      <c:pt idx="226">
                        <c:v>51.467850098619323</c:v>
                      </c:pt>
                      <c:pt idx="227">
                        <c:v>51.118145956607492</c:v>
                      </c:pt>
                      <c:pt idx="228">
                        <c:v>50.768441814595647</c:v>
                      </c:pt>
                      <c:pt idx="229">
                        <c:v>50.418737672583831</c:v>
                      </c:pt>
                      <c:pt idx="230">
                        <c:v>50.069033530571993</c:v>
                      </c:pt>
                      <c:pt idx="231">
                        <c:v>49.887573964497037</c:v>
                      </c:pt>
                      <c:pt idx="232">
                        <c:v>49.706114398422088</c:v>
                      </c:pt>
                      <c:pt idx="233">
                        <c:v>49.524654832347146</c:v>
                      </c:pt>
                      <c:pt idx="234">
                        <c:v>49.34319526627219</c:v>
                      </c:pt>
                      <c:pt idx="235">
                        <c:v>49.161735700197241</c:v>
                      </c:pt>
                      <c:pt idx="236">
                        <c:v>48.980276134122285</c:v>
                      </c:pt>
                      <c:pt idx="237">
                        <c:v>48.798816568047336</c:v>
                      </c:pt>
                      <c:pt idx="238">
                        <c:v>48.617357001972387</c:v>
                      </c:pt>
                      <c:pt idx="239">
                        <c:v>48.435897435897431</c:v>
                      </c:pt>
                      <c:pt idx="240">
                        <c:v>48.254437869822482</c:v>
                      </c:pt>
                      <c:pt idx="241">
                        <c:v>47.743589743589745</c:v>
                      </c:pt>
                      <c:pt idx="242">
                        <c:v>47.232741617357</c:v>
                      </c:pt>
                      <c:pt idx="243">
                        <c:v>46.721893491124256</c:v>
                      </c:pt>
                      <c:pt idx="244">
                        <c:v>46.211045364891518</c:v>
                      </c:pt>
                      <c:pt idx="245">
                        <c:v>45.700197238658781</c:v>
                      </c:pt>
                      <c:pt idx="246">
                        <c:v>45.189349112426029</c:v>
                      </c:pt>
                      <c:pt idx="247">
                        <c:v>44.678500986193292</c:v>
                      </c:pt>
                      <c:pt idx="248">
                        <c:v>44.167652859960548</c:v>
                      </c:pt>
                      <c:pt idx="249">
                        <c:v>43.65680473372781</c:v>
                      </c:pt>
                      <c:pt idx="250">
                        <c:v>43.145956607495066</c:v>
                      </c:pt>
                      <c:pt idx="251">
                        <c:v>43.112228796844178</c:v>
                      </c:pt>
                      <c:pt idx="252">
                        <c:v>43.078500986193298</c:v>
                      </c:pt>
                      <c:pt idx="253">
                        <c:v>43.044773175542396</c:v>
                      </c:pt>
                      <c:pt idx="254">
                        <c:v>43.011045364891515</c:v>
                      </c:pt>
                      <c:pt idx="255">
                        <c:v>42.977317554240628</c:v>
                      </c:pt>
                      <c:pt idx="256">
                        <c:v>42.943589743589705</c:v>
                      </c:pt>
                      <c:pt idx="257">
                        <c:v>42.909861932938817</c:v>
                      </c:pt>
                      <c:pt idx="258">
                        <c:v>42.876134122287958</c:v>
                      </c:pt>
                      <c:pt idx="259">
                        <c:v>42.842406311637063</c:v>
                      </c:pt>
                      <c:pt idx="260">
                        <c:v>42.80867850098619</c:v>
                      </c:pt>
                      <c:pt idx="261">
                        <c:v>42.066074950690329</c:v>
                      </c:pt>
                      <c:pt idx="262">
                        <c:v>41.323471400394482</c:v>
                      </c:pt>
                      <c:pt idx="263">
                        <c:v>40.580867850098613</c:v>
                      </c:pt>
                      <c:pt idx="264">
                        <c:v>39.838264299802766</c:v>
                      </c:pt>
                      <c:pt idx="265">
                        <c:v>39.095660749506905</c:v>
                      </c:pt>
                      <c:pt idx="266">
                        <c:v>38.35305719921103</c:v>
                      </c:pt>
                      <c:pt idx="267">
                        <c:v>37.610453648915183</c:v>
                      </c:pt>
                      <c:pt idx="268">
                        <c:v>36.867850098619328</c:v>
                      </c:pt>
                      <c:pt idx="269">
                        <c:v>36.125246548323481</c:v>
                      </c:pt>
                      <c:pt idx="270">
                        <c:v>35.382642998027613</c:v>
                      </c:pt>
                      <c:pt idx="271">
                        <c:v>34.68639053254438</c:v>
                      </c:pt>
                      <c:pt idx="272">
                        <c:v>33.990138067061139</c:v>
                      </c:pt>
                      <c:pt idx="273">
                        <c:v>33.293885601577912</c:v>
                      </c:pt>
                      <c:pt idx="274">
                        <c:v>32.597633136094679</c:v>
                      </c:pt>
                      <c:pt idx="275">
                        <c:v>31.901380670611442</c:v>
                      </c:pt>
                      <c:pt idx="276">
                        <c:v>31.205128205128201</c:v>
                      </c:pt>
                      <c:pt idx="277">
                        <c:v>30.508875739644925</c:v>
                      </c:pt>
                      <c:pt idx="278">
                        <c:v>29.812623274161741</c:v>
                      </c:pt>
                      <c:pt idx="279">
                        <c:v>29.1163708086785</c:v>
                      </c:pt>
                      <c:pt idx="280">
                        <c:v>28.420118343195263</c:v>
                      </c:pt>
                      <c:pt idx="281">
                        <c:v>28.281262327416172</c:v>
                      </c:pt>
                      <c:pt idx="282">
                        <c:v>28.142406311637085</c:v>
                      </c:pt>
                      <c:pt idx="283">
                        <c:v>28.003550295857984</c:v>
                      </c:pt>
                      <c:pt idx="284">
                        <c:v>27.864694280078901</c:v>
                      </c:pt>
                      <c:pt idx="285">
                        <c:v>27.725838264299803</c:v>
                      </c:pt>
                      <c:pt idx="286">
                        <c:v>27.586982248520709</c:v>
                      </c:pt>
                      <c:pt idx="287">
                        <c:v>27.448126232741615</c:v>
                      </c:pt>
                      <c:pt idx="288">
                        <c:v>27.309270216962524</c:v>
                      </c:pt>
                      <c:pt idx="289">
                        <c:v>27.17041420118343</c:v>
                      </c:pt>
                      <c:pt idx="290">
                        <c:v>27.031558185404339</c:v>
                      </c:pt>
                      <c:pt idx="291">
                        <c:v>26.720315581854045</c:v>
                      </c:pt>
                      <c:pt idx="292">
                        <c:v>26.409072978303747</c:v>
                      </c:pt>
                      <c:pt idx="293">
                        <c:v>26.09783037475345</c:v>
                      </c:pt>
                      <c:pt idx="294">
                        <c:v>25.786587771203155</c:v>
                      </c:pt>
                      <c:pt idx="295">
                        <c:v>25.475345167652861</c:v>
                      </c:pt>
                      <c:pt idx="296">
                        <c:v>25.164102564102556</c:v>
                      </c:pt>
                      <c:pt idx="297">
                        <c:v>24.852859960552262</c:v>
                      </c:pt>
                      <c:pt idx="298">
                        <c:v>24.541617357001975</c:v>
                      </c:pt>
                      <c:pt idx="299">
                        <c:v>24.23037475345167</c:v>
                      </c:pt>
                      <c:pt idx="300">
                        <c:v>23.91913214990138</c:v>
                      </c:pt>
                      <c:pt idx="301">
                        <c:v>23.612228796844182</c:v>
                      </c:pt>
                      <c:pt idx="302">
                        <c:v>23.305325443786991</c:v>
                      </c:pt>
                      <c:pt idx="303">
                        <c:v>22.998422090729775</c:v>
                      </c:pt>
                      <c:pt idx="304">
                        <c:v>22.691518737672588</c:v>
                      </c:pt>
                      <c:pt idx="305">
                        <c:v>22.384615384615383</c:v>
                      </c:pt>
                      <c:pt idx="306">
                        <c:v>22.077712031558178</c:v>
                      </c:pt>
                      <c:pt idx="307">
                        <c:v>21.770808678500991</c:v>
                      </c:pt>
                      <c:pt idx="308">
                        <c:v>21.463905325443779</c:v>
                      </c:pt>
                      <c:pt idx="309">
                        <c:v>21.157001972386585</c:v>
                      </c:pt>
                      <c:pt idx="310">
                        <c:v>20.85009861932939</c:v>
                      </c:pt>
                      <c:pt idx="311">
                        <c:v>20.578106508875742</c:v>
                      </c:pt>
                      <c:pt idx="312">
                        <c:v>20.306114398422089</c:v>
                      </c:pt>
                      <c:pt idx="313">
                        <c:v>20.034122287968444</c:v>
                      </c:pt>
                      <c:pt idx="314">
                        <c:v>19.762130177514791</c:v>
                      </c:pt>
                      <c:pt idx="315">
                        <c:v>19.490138067061146</c:v>
                      </c:pt>
                      <c:pt idx="316">
                        <c:v>19.21814595660749</c:v>
                      </c:pt>
                      <c:pt idx="317">
                        <c:v>18.946153846153841</c:v>
                      </c:pt>
                      <c:pt idx="318">
                        <c:v>18.674161735700189</c:v>
                      </c:pt>
                      <c:pt idx="319">
                        <c:v>18.402169625246547</c:v>
                      </c:pt>
                      <c:pt idx="320">
                        <c:v>18.13017751479290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B-2A6A-4474-8CD8-015D2A89E125}"/>
                  </c:ext>
                </c:extLst>
              </c15:ser>
            </c15:filteredScatterSeries>
          </c:ext>
        </c:extLst>
      </c:scatterChart>
      <c:valAx>
        <c:axId val="2051880703"/>
        <c:scaling>
          <c:orientation val="minMax"/>
          <c:max val="320"/>
          <c:min val="60"/>
        </c:scaling>
        <c:delete val="1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4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400"/>
                  <a:t>Time (s)</a:t>
                </a:r>
              </a:p>
            </c:rich>
          </c:tx>
          <c:layout>
            <c:manualLayout>
              <c:xMode val="edge"/>
              <c:yMode val="edge"/>
              <c:x val="0.4826261113645624"/>
              <c:y val="0.92147742818057454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crossAx val="2051881119"/>
        <c:crosses val="autoZero"/>
        <c:crossBetween val="midCat"/>
      </c:valAx>
      <c:valAx>
        <c:axId val="2051881119"/>
        <c:scaling>
          <c:logBase val="10"/>
          <c:orientation val="minMax"/>
          <c:min val="10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4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400" baseline="0"/>
                  <a:t>Particles/cc</a:t>
                </a:r>
                <a:endParaRPr lang="en-US" sz="1400"/>
              </a:p>
            </c:rich>
          </c:tx>
          <c:layout>
            <c:manualLayout>
              <c:xMode val="edge"/>
              <c:yMode val="edge"/>
              <c:x val="2.7477354804333668E-2"/>
              <c:y val="0.35563283727700934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crossAx val="2051880703"/>
        <c:crosses val="autoZero"/>
        <c:crossBetween val="midCat"/>
      </c:valAx>
    </c:plotArea>
    <c:plotVisOnly val="1"/>
    <c:dispBlanksAs val="gap"/>
    <c:showDLblsOverMax val="0"/>
    <c:extLst/>
  </c:chart>
  <c:spPr>
    <a:ln w="9525">
      <a:solidFill>
        <a:schemeClr val="accent2">
          <a:lumMod val="75000"/>
        </a:schemeClr>
      </a:solidFill>
    </a:ln>
  </c:spPr>
  <c:txPr>
    <a:bodyPr/>
    <a:lstStyle/>
    <a:p>
      <a:pPr>
        <a:defRPr/>
      </a:pPr>
      <a:endParaRPr lang="en-US"/>
    </a:p>
  </c:txPr>
  <c:externalData r:id="rId1">
    <c:autoUpdate val="0"/>
  </c:externalData>
  <c:userShapes r:id="rId2"/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OR-16 Unblocked</a:t>
            </a:r>
          </a:p>
        </c:rich>
      </c:tx>
      <c:layout>
        <c:manualLayout>
          <c:xMode val="edge"/>
          <c:yMode val="edge"/>
          <c:x val="0.40281933508311463"/>
          <c:y val="8.1037277147487843E-3"/>
        </c:manualLayout>
      </c:layout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0.1142809268046792"/>
          <c:y val="9.6477004418725198E-2"/>
          <c:w val="0.84242874276477031"/>
          <c:h val="0.77246383181890521"/>
        </c:manualLayout>
      </c:layout>
      <c:scatterChart>
        <c:scatterStyle val="smoothMarker"/>
        <c:varyColors val="0"/>
        <c:ser>
          <c:idx val="10"/>
          <c:order val="0"/>
          <c:tx>
            <c:strRef>
              <c:f>Φύλλο1!$B$1</c:f>
              <c:strCache>
                <c:ptCount val="1"/>
                <c:pt idx="0">
                  <c:v>S-01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B$2:$B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.9</c:v>
                </c:pt>
                <c:pt idx="112">
                  <c:v>1.8</c:v>
                </c:pt>
                <c:pt idx="113">
                  <c:v>2.7</c:v>
                </c:pt>
                <c:pt idx="114">
                  <c:v>3.6</c:v>
                </c:pt>
                <c:pt idx="115">
                  <c:v>4.5</c:v>
                </c:pt>
                <c:pt idx="116">
                  <c:v>5.4</c:v>
                </c:pt>
                <c:pt idx="117">
                  <c:v>6.3</c:v>
                </c:pt>
                <c:pt idx="118">
                  <c:v>7.2</c:v>
                </c:pt>
                <c:pt idx="119">
                  <c:v>8.1</c:v>
                </c:pt>
                <c:pt idx="120">
                  <c:v>9</c:v>
                </c:pt>
                <c:pt idx="121">
                  <c:v>9</c:v>
                </c:pt>
                <c:pt idx="122">
                  <c:v>9</c:v>
                </c:pt>
                <c:pt idx="123">
                  <c:v>9</c:v>
                </c:pt>
                <c:pt idx="124">
                  <c:v>9</c:v>
                </c:pt>
                <c:pt idx="125">
                  <c:v>9</c:v>
                </c:pt>
                <c:pt idx="126">
                  <c:v>9</c:v>
                </c:pt>
                <c:pt idx="127">
                  <c:v>9</c:v>
                </c:pt>
                <c:pt idx="128">
                  <c:v>9</c:v>
                </c:pt>
                <c:pt idx="129">
                  <c:v>9</c:v>
                </c:pt>
                <c:pt idx="130">
                  <c:v>9</c:v>
                </c:pt>
                <c:pt idx="131">
                  <c:v>9</c:v>
                </c:pt>
                <c:pt idx="132">
                  <c:v>9</c:v>
                </c:pt>
                <c:pt idx="133">
                  <c:v>9</c:v>
                </c:pt>
                <c:pt idx="134">
                  <c:v>9</c:v>
                </c:pt>
                <c:pt idx="135">
                  <c:v>9</c:v>
                </c:pt>
                <c:pt idx="136">
                  <c:v>9</c:v>
                </c:pt>
                <c:pt idx="137">
                  <c:v>9</c:v>
                </c:pt>
                <c:pt idx="138">
                  <c:v>9</c:v>
                </c:pt>
                <c:pt idx="139">
                  <c:v>9</c:v>
                </c:pt>
                <c:pt idx="140">
                  <c:v>9</c:v>
                </c:pt>
                <c:pt idx="141">
                  <c:v>23.7</c:v>
                </c:pt>
                <c:pt idx="142">
                  <c:v>38.4</c:v>
                </c:pt>
                <c:pt idx="143">
                  <c:v>53.099999999999902</c:v>
                </c:pt>
                <c:pt idx="144">
                  <c:v>67.8</c:v>
                </c:pt>
                <c:pt idx="145">
                  <c:v>82.5</c:v>
                </c:pt>
                <c:pt idx="146">
                  <c:v>97.199999999999903</c:v>
                </c:pt>
                <c:pt idx="147">
                  <c:v>111.899999999999</c:v>
                </c:pt>
                <c:pt idx="148">
                  <c:v>126.6</c:v>
                </c:pt>
                <c:pt idx="149">
                  <c:v>141.29999999999899</c:v>
                </c:pt>
                <c:pt idx="150">
                  <c:v>156</c:v>
                </c:pt>
                <c:pt idx="151">
                  <c:v>143.4</c:v>
                </c:pt>
                <c:pt idx="152">
                  <c:v>130.80000000000001</c:v>
                </c:pt>
                <c:pt idx="153">
                  <c:v>118.2</c:v>
                </c:pt>
                <c:pt idx="154">
                  <c:v>105.6</c:v>
                </c:pt>
                <c:pt idx="155">
                  <c:v>93</c:v>
                </c:pt>
                <c:pt idx="156">
                  <c:v>80.400000000000006</c:v>
                </c:pt>
                <c:pt idx="157">
                  <c:v>67.8</c:v>
                </c:pt>
                <c:pt idx="158">
                  <c:v>55.2</c:v>
                </c:pt>
                <c:pt idx="159">
                  <c:v>42.6</c:v>
                </c:pt>
                <c:pt idx="160">
                  <c:v>30</c:v>
                </c:pt>
                <c:pt idx="161">
                  <c:v>28.8</c:v>
                </c:pt>
                <c:pt idx="162">
                  <c:v>27.6</c:v>
                </c:pt>
                <c:pt idx="163">
                  <c:v>26.4</c:v>
                </c:pt>
                <c:pt idx="164">
                  <c:v>25.2</c:v>
                </c:pt>
                <c:pt idx="165">
                  <c:v>24</c:v>
                </c:pt>
                <c:pt idx="166">
                  <c:v>22.8</c:v>
                </c:pt>
                <c:pt idx="167">
                  <c:v>21.6</c:v>
                </c:pt>
                <c:pt idx="168">
                  <c:v>20.399999999999999</c:v>
                </c:pt>
                <c:pt idx="169">
                  <c:v>19.2</c:v>
                </c:pt>
                <c:pt idx="170">
                  <c:v>18</c:v>
                </c:pt>
                <c:pt idx="171">
                  <c:v>21</c:v>
                </c:pt>
                <c:pt idx="172">
                  <c:v>24</c:v>
                </c:pt>
                <c:pt idx="173">
                  <c:v>27</c:v>
                </c:pt>
                <c:pt idx="174">
                  <c:v>30</c:v>
                </c:pt>
                <c:pt idx="175">
                  <c:v>33</c:v>
                </c:pt>
                <c:pt idx="176">
                  <c:v>36</c:v>
                </c:pt>
                <c:pt idx="177">
                  <c:v>39</c:v>
                </c:pt>
                <c:pt idx="178">
                  <c:v>42</c:v>
                </c:pt>
                <c:pt idx="179">
                  <c:v>45</c:v>
                </c:pt>
                <c:pt idx="180">
                  <c:v>48</c:v>
                </c:pt>
                <c:pt idx="181">
                  <c:v>48</c:v>
                </c:pt>
                <c:pt idx="182">
                  <c:v>48</c:v>
                </c:pt>
                <c:pt idx="183">
                  <c:v>48</c:v>
                </c:pt>
                <c:pt idx="184">
                  <c:v>48</c:v>
                </c:pt>
                <c:pt idx="185">
                  <c:v>48</c:v>
                </c:pt>
                <c:pt idx="186">
                  <c:v>48</c:v>
                </c:pt>
                <c:pt idx="187">
                  <c:v>48</c:v>
                </c:pt>
                <c:pt idx="188">
                  <c:v>48</c:v>
                </c:pt>
                <c:pt idx="189">
                  <c:v>48</c:v>
                </c:pt>
                <c:pt idx="190">
                  <c:v>48</c:v>
                </c:pt>
                <c:pt idx="191">
                  <c:v>53.7</c:v>
                </c:pt>
                <c:pt idx="192">
                  <c:v>59.4</c:v>
                </c:pt>
                <c:pt idx="193">
                  <c:v>65.099999999999994</c:v>
                </c:pt>
                <c:pt idx="194">
                  <c:v>70.8</c:v>
                </c:pt>
                <c:pt idx="195">
                  <c:v>76.5</c:v>
                </c:pt>
                <c:pt idx="196">
                  <c:v>82.2</c:v>
                </c:pt>
                <c:pt idx="197">
                  <c:v>87.9</c:v>
                </c:pt>
                <c:pt idx="198">
                  <c:v>93.6</c:v>
                </c:pt>
                <c:pt idx="199">
                  <c:v>99.3</c:v>
                </c:pt>
                <c:pt idx="200">
                  <c:v>105</c:v>
                </c:pt>
                <c:pt idx="201">
                  <c:v>108</c:v>
                </c:pt>
                <c:pt idx="202">
                  <c:v>111</c:v>
                </c:pt>
                <c:pt idx="203">
                  <c:v>114</c:v>
                </c:pt>
                <c:pt idx="204">
                  <c:v>117</c:v>
                </c:pt>
                <c:pt idx="205">
                  <c:v>120</c:v>
                </c:pt>
                <c:pt idx="206">
                  <c:v>123</c:v>
                </c:pt>
                <c:pt idx="207">
                  <c:v>126</c:v>
                </c:pt>
                <c:pt idx="208">
                  <c:v>129</c:v>
                </c:pt>
                <c:pt idx="209">
                  <c:v>132</c:v>
                </c:pt>
                <c:pt idx="210">
                  <c:v>135</c:v>
                </c:pt>
                <c:pt idx="211">
                  <c:v>125.4</c:v>
                </c:pt>
                <c:pt idx="212">
                  <c:v>115.8</c:v>
                </c:pt>
                <c:pt idx="213">
                  <c:v>106.2</c:v>
                </c:pt>
                <c:pt idx="214">
                  <c:v>96.6</c:v>
                </c:pt>
                <c:pt idx="215">
                  <c:v>87</c:v>
                </c:pt>
                <c:pt idx="216">
                  <c:v>77.400000000000006</c:v>
                </c:pt>
                <c:pt idx="217">
                  <c:v>67.8</c:v>
                </c:pt>
                <c:pt idx="218">
                  <c:v>58.2</c:v>
                </c:pt>
                <c:pt idx="219">
                  <c:v>48.6</c:v>
                </c:pt>
                <c:pt idx="220">
                  <c:v>39</c:v>
                </c:pt>
                <c:pt idx="221">
                  <c:v>39.9</c:v>
                </c:pt>
                <c:pt idx="222">
                  <c:v>40.799999999999997</c:v>
                </c:pt>
                <c:pt idx="223">
                  <c:v>41.7</c:v>
                </c:pt>
                <c:pt idx="224">
                  <c:v>42.6</c:v>
                </c:pt>
                <c:pt idx="225">
                  <c:v>43.5</c:v>
                </c:pt>
                <c:pt idx="226">
                  <c:v>44.4</c:v>
                </c:pt>
                <c:pt idx="227">
                  <c:v>45.3</c:v>
                </c:pt>
                <c:pt idx="228">
                  <c:v>46.2</c:v>
                </c:pt>
                <c:pt idx="229">
                  <c:v>47.1</c:v>
                </c:pt>
                <c:pt idx="230">
                  <c:v>48</c:v>
                </c:pt>
                <c:pt idx="231">
                  <c:v>47.1</c:v>
                </c:pt>
                <c:pt idx="232">
                  <c:v>46.2</c:v>
                </c:pt>
                <c:pt idx="233">
                  <c:v>45.3</c:v>
                </c:pt>
                <c:pt idx="234">
                  <c:v>44.4</c:v>
                </c:pt>
                <c:pt idx="235">
                  <c:v>43.5</c:v>
                </c:pt>
                <c:pt idx="236">
                  <c:v>42.6</c:v>
                </c:pt>
                <c:pt idx="237">
                  <c:v>41.7</c:v>
                </c:pt>
                <c:pt idx="238">
                  <c:v>40.799999999999997</c:v>
                </c:pt>
                <c:pt idx="239">
                  <c:v>39.9</c:v>
                </c:pt>
                <c:pt idx="240">
                  <c:v>39</c:v>
                </c:pt>
                <c:pt idx="241">
                  <c:v>39</c:v>
                </c:pt>
                <c:pt idx="242">
                  <c:v>39</c:v>
                </c:pt>
                <c:pt idx="243">
                  <c:v>39</c:v>
                </c:pt>
                <c:pt idx="244">
                  <c:v>39</c:v>
                </c:pt>
                <c:pt idx="245">
                  <c:v>39</c:v>
                </c:pt>
                <c:pt idx="246">
                  <c:v>39</c:v>
                </c:pt>
                <c:pt idx="247">
                  <c:v>39</c:v>
                </c:pt>
                <c:pt idx="248">
                  <c:v>39</c:v>
                </c:pt>
                <c:pt idx="249">
                  <c:v>39</c:v>
                </c:pt>
                <c:pt idx="250">
                  <c:v>39</c:v>
                </c:pt>
                <c:pt idx="251">
                  <c:v>37.9</c:v>
                </c:pt>
                <c:pt idx="252">
                  <c:v>36.799999999999997</c:v>
                </c:pt>
                <c:pt idx="253">
                  <c:v>35.700000000000003</c:v>
                </c:pt>
                <c:pt idx="254">
                  <c:v>34.6</c:v>
                </c:pt>
                <c:pt idx="255">
                  <c:v>33.5</c:v>
                </c:pt>
                <c:pt idx="256">
                  <c:v>32.4</c:v>
                </c:pt>
                <c:pt idx="257">
                  <c:v>31.299999999999901</c:v>
                </c:pt>
                <c:pt idx="258">
                  <c:v>30.2</c:v>
                </c:pt>
                <c:pt idx="259">
                  <c:v>29.1</c:v>
                </c:pt>
                <c:pt idx="260">
                  <c:v>28</c:v>
                </c:pt>
                <c:pt idx="261">
                  <c:v>26.1</c:v>
                </c:pt>
                <c:pt idx="262">
                  <c:v>24.2</c:v>
                </c:pt>
                <c:pt idx="263">
                  <c:v>22.3</c:v>
                </c:pt>
                <c:pt idx="264">
                  <c:v>20.399999999999999</c:v>
                </c:pt>
                <c:pt idx="265">
                  <c:v>18.5</c:v>
                </c:pt>
                <c:pt idx="266">
                  <c:v>16.600000000000001</c:v>
                </c:pt>
                <c:pt idx="267">
                  <c:v>14.7</c:v>
                </c:pt>
                <c:pt idx="268">
                  <c:v>12.8</c:v>
                </c:pt>
                <c:pt idx="269">
                  <c:v>10.9</c:v>
                </c:pt>
                <c:pt idx="270">
                  <c:v>9</c:v>
                </c:pt>
                <c:pt idx="271">
                  <c:v>12</c:v>
                </c:pt>
                <c:pt idx="272">
                  <c:v>15</c:v>
                </c:pt>
                <c:pt idx="273">
                  <c:v>18</c:v>
                </c:pt>
                <c:pt idx="274">
                  <c:v>21</c:v>
                </c:pt>
                <c:pt idx="275">
                  <c:v>24</c:v>
                </c:pt>
                <c:pt idx="276">
                  <c:v>27</c:v>
                </c:pt>
                <c:pt idx="277">
                  <c:v>30</c:v>
                </c:pt>
                <c:pt idx="278">
                  <c:v>33</c:v>
                </c:pt>
                <c:pt idx="279">
                  <c:v>36</c:v>
                </c:pt>
                <c:pt idx="280">
                  <c:v>39</c:v>
                </c:pt>
                <c:pt idx="281">
                  <c:v>41.1</c:v>
                </c:pt>
                <c:pt idx="282">
                  <c:v>43.2</c:v>
                </c:pt>
                <c:pt idx="283">
                  <c:v>45.3</c:v>
                </c:pt>
                <c:pt idx="284">
                  <c:v>47.4</c:v>
                </c:pt>
                <c:pt idx="285">
                  <c:v>49.5</c:v>
                </c:pt>
                <c:pt idx="286">
                  <c:v>51.6</c:v>
                </c:pt>
                <c:pt idx="287">
                  <c:v>53.7</c:v>
                </c:pt>
                <c:pt idx="288">
                  <c:v>55.8</c:v>
                </c:pt>
                <c:pt idx="289">
                  <c:v>57.9</c:v>
                </c:pt>
                <c:pt idx="290">
                  <c:v>60</c:v>
                </c:pt>
                <c:pt idx="291">
                  <c:v>56.1</c:v>
                </c:pt>
                <c:pt idx="292">
                  <c:v>52.2</c:v>
                </c:pt>
                <c:pt idx="293">
                  <c:v>48.3</c:v>
                </c:pt>
                <c:pt idx="294">
                  <c:v>44.4</c:v>
                </c:pt>
                <c:pt idx="295">
                  <c:v>40.5</c:v>
                </c:pt>
                <c:pt idx="296">
                  <c:v>36.6</c:v>
                </c:pt>
                <c:pt idx="297">
                  <c:v>32.700000000000003</c:v>
                </c:pt>
                <c:pt idx="298">
                  <c:v>28.8</c:v>
                </c:pt>
                <c:pt idx="299">
                  <c:v>24.9</c:v>
                </c:pt>
                <c:pt idx="300">
                  <c:v>21</c:v>
                </c:pt>
                <c:pt idx="301">
                  <c:v>21</c:v>
                </c:pt>
                <c:pt idx="302">
                  <c:v>21</c:v>
                </c:pt>
                <c:pt idx="303">
                  <c:v>21</c:v>
                </c:pt>
                <c:pt idx="304">
                  <c:v>21</c:v>
                </c:pt>
                <c:pt idx="305">
                  <c:v>21</c:v>
                </c:pt>
                <c:pt idx="306">
                  <c:v>21</c:v>
                </c:pt>
                <c:pt idx="307">
                  <c:v>21</c:v>
                </c:pt>
                <c:pt idx="308">
                  <c:v>21</c:v>
                </c:pt>
                <c:pt idx="309">
                  <c:v>21</c:v>
                </c:pt>
                <c:pt idx="310">
                  <c:v>21</c:v>
                </c:pt>
                <c:pt idx="311">
                  <c:v>20.399999999999999</c:v>
                </c:pt>
                <c:pt idx="312">
                  <c:v>19.8</c:v>
                </c:pt>
                <c:pt idx="313">
                  <c:v>19.2</c:v>
                </c:pt>
                <c:pt idx="314">
                  <c:v>18.600000000000001</c:v>
                </c:pt>
                <c:pt idx="315">
                  <c:v>18</c:v>
                </c:pt>
                <c:pt idx="316">
                  <c:v>17.399999999999999</c:v>
                </c:pt>
                <c:pt idx="317">
                  <c:v>16.8</c:v>
                </c:pt>
                <c:pt idx="318">
                  <c:v>16.2</c:v>
                </c:pt>
                <c:pt idx="319">
                  <c:v>15.6</c:v>
                </c:pt>
                <c:pt idx="320">
                  <c:v>1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78DC-40FD-A67E-F72F1EC34439}"/>
            </c:ext>
          </c:extLst>
        </c:ser>
        <c:ser>
          <c:idx val="16"/>
          <c:order val="1"/>
          <c:tx>
            <c:strRef>
              <c:f>Φύλλο1!$C$1</c:f>
              <c:strCache>
                <c:ptCount val="1"/>
                <c:pt idx="0">
                  <c:v>S-03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C$2:$C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3.3</c:v>
                </c:pt>
                <c:pt idx="162">
                  <c:v>6.6</c:v>
                </c:pt>
                <c:pt idx="163">
                  <c:v>9.8999999999999897</c:v>
                </c:pt>
                <c:pt idx="164">
                  <c:v>13.2</c:v>
                </c:pt>
                <c:pt idx="165">
                  <c:v>16.5</c:v>
                </c:pt>
                <c:pt idx="166">
                  <c:v>19.799999999999901</c:v>
                </c:pt>
                <c:pt idx="167">
                  <c:v>23.099999999999898</c:v>
                </c:pt>
                <c:pt idx="168">
                  <c:v>26.4</c:v>
                </c:pt>
                <c:pt idx="169">
                  <c:v>29.7</c:v>
                </c:pt>
                <c:pt idx="170">
                  <c:v>33</c:v>
                </c:pt>
                <c:pt idx="171">
                  <c:v>42.6</c:v>
                </c:pt>
                <c:pt idx="172">
                  <c:v>52.2</c:v>
                </c:pt>
                <c:pt idx="173">
                  <c:v>61.8</c:v>
                </c:pt>
                <c:pt idx="174">
                  <c:v>71.400000000000006</c:v>
                </c:pt>
                <c:pt idx="175">
                  <c:v>81</c:v>
                </c:pt>
                <c:pt idx="176">
                  <c:v>90.6</c:v>
                </c:pt>
                <c:pt idx="177">
                  <c:v>100.2</c:v>
                </c:pt>
                <c:pt idx="178">
                  <c:v>109.8</c:v>
                </c:pt>
                <c:pt idx="179">
                  <c:v>119.399999999999</c:v>
                </c:pt>
                <c:pt idx="180">
                  <c:v>129</c:v>
                </c:pt>
                <c:pt idx="181">
                  <c:v>129</c:v>
                </c:pt>
                <c:pt idx="182">
                  <c:v>129</c:v>
                </c:pt>
                <c:pt idx="183">
                  <c:v>129</c:v>
                </c:pt>
                <c:pt idx="184">
                  <c:v>129</c:v>
                </c:pt>
                <c:pt idx="185">
                  <c:v>129</c:v>
                </c:pt>
                <c:pt idx="186">
                  <c:v>129</c:v>
                </c:pt>
                <c:pt idx="187">
                  <c:v>129</c:v>
                </c:pt>
                <c:pt idx="188">
                  <c:v>129</c:v>
                </c:pt>
                <c:pt idx="189">
                  <c:v>129</c:v>
                </c:pt>
                <c:pt idx="190">
                  <c:v>129</c:v>
                </c:pt>
                <c:pt idx="191">
                  <c:v>123</c:v>
                </c:pt>
                <c:pt idx="192">
                  <c:v>117</c:v>
                </c:pt>
                <c:pt idx="193">
                  <c:v>111</c:v>
                </c:pt>
                <c:pt idx="194">
                  <c:v>105</c:v>
                </c:pt>
                <c:pt idx="195">
                  <c:v>99</c:v>
                </c:pt>
                <c:pt idx="196">
                  <c:v>93</c:v>
                </c:pt>
                <c:pt idx="197">
                  <c:v>87</c:v>
                </c:pt>
                <c:pt idx="198">
                  <c:v>81</c:v>
                </c:pt>
                <c:pt idx="199">
                  <c:v>75</c:v>
                </c:pt>
                <c:pt idx="200">
                  <c:v>69</c:v>
                </c:pt>
                <c:pt idx="201">
                  <c:v>63.9</c:v>
                </c:pt>
                <c:pt idx="202">
                  <c:v>58.8</c:v>
                </c:pt>
                <c:pt idx="203">
                  <c:v>53.7</c:v>
                </c:pt>
                <c:pt idx="204">
                  <c:v>48.6</c:v>
                </c:pt>
                <c:pt idx="205">
                  <c:v>43.5</c:v>
                </c:pt>
                <c:pt idx="206">
                  <c:v>38.4</c:v>
                </c:pt>
                <c:pt idx="207">
                  <c:v>33.299999999999997</c:v>
                </c:pt>
                <c:pt idx="208">
                  <c:v>28.2</c:v>
                </c:pt>
                <c:pt idx="209">
                  <c:v>23.1</c:v>
                </c:pt>
                <c:pt idx="210">
                  <c:v>18</c:v>
                </c:pt>
                <c:pt idx="211">
                  <c:v>18</c:v>
                </c:pt>
                <c:pt idx="212">
                  <c:v>18</c:v>
                </c:pt>
                <c:pt idx="213">
                  <c:v>18</c:v>
                </c:pt>
                <c:pt idx="214">
                  <c:v>18</c:v>
                </c:pt>
                <c:pt idx="215">
                  <c:v>18</c:v>
                </c:pt>
                <c:pt idx="216">
                  <c:v>18</c:v>
                </c:pt>
                <c:pt idx="217">
                  <c:v>18</c:v>
                </c:pt>
                <c:pt idx="218">
                  <c:v>18</c:v>
                </c:pt>
                <c:pt idx="219">
                  <c:v>18</c:v>
                </c:pt>
                <c:pt idx="220">
                  <c:v>18</c:v>
                </c:pt>
                <c:pt idx="221">
                  <c:v>17.100000000000001</c:v>
                </c:pt>
                <c:pt idx="222">
                  <c:v>16.2</c:v>
                </c:pt>
                <c:pt idx="223">
                  <c:v>15.3</c:v>
                </c:pt>
                <c:pt idx="224">
                  <c:v>14.4</c:v>
                </c:pt>
                <c:pt idx="225">
                  <c:v>13.5</c:v>
                </c:pt>
                <c:pt idx="226">
                  <c:v>12.6</c:v>
                </c:pt>
                <c:pt idx="227">
                  <c:v>11.7</c:v>
                </c:pt>
                <c:pt idx="228">
                  <c:v>10.8</c:v>
                </c:pt>
                <c:pt idx="229">
                  <c:v>9.9</c:v>
                </c:pt>
                <c:pt idx="230">
                  <c:v>9</c:v>
                </c:pt>
                <c:pt idx="231">
                  <c:v>9.9</c:v>
                </c:pt>
                <c:pt idx="232">
                  <c:v>10.8</c:v>
                </c:pt>
                <c:pt idx="233">
                  <c:v>11.7</c:v>
                </c:pt>
                <c:pt idx="234">
                  <c:v>12.6</c:v>
                </c:pt>
                <c:pt idx="235">
                  <c:v>13.5</c:v>
                </c:pt>
                <c:pt idx="236">
                  <c:v>14.4</c:v>
                </c:pt>
                <c:pt idx="237">
                  <c:v>15.3</c:v>
                </c:pt>
                <c:pt idx="238">
                  <c:v>16.2</c:v>
                </c:pt>
                <c:pt idx="239">
                  <c:v>17.100000000000001</c:v>
                </c:pt>
                <c:pt idx="240">
                  <c:v>18</c:v>
                </c:pt>
                <c:pt idx="241">
                  <c:v>18</c:v>
                </c:pt>
                <c:pt idx="242">
                  <c:v>18</c:v>
                </c:pt>
                <c:pt idx="243">
                  <c:v>18</c:v>
                </c:pt>
                <c:pt idx="244">
                  <c:v>18</c:v>
                </c:pt>
                <c:pt idx="245">
                  <c:v>18</c:v>
                </c:pt>
                <c:pt idx="246">
                  <c:v>18</c:v>
                </c:pt>
                <c:pt idx="247">
                  <c:v>18</c:v>
                </c:pt>
                <c:pt idx="248">
                  <c:v>18</c:v>
                </c:pt>
                <c:pt idx="249">
                  <c:v>18</c:v>
                </c:pt>
                <c:pt idx="250">
                  <c:v>18</c:v>
                </c:pt>
                <c:pt idx="251">
                  <c:v>20.7</c:v>
                </c:pt>
                <c:pt idx="252">
                  <c:v>23.4</c:v>
                </c:pt>
                <c:pt idx="253">
                  <c:v>26.1</c:v>
                </c:pt>
                <c:pt idx="254">
                  <c:v>28.8</c:v>
                </c:pt>
                <c:pt idx="255">
                  <c:v>31.5</c:v>
                </c:pt>
                <c:pt idx="256">
                  <c:v>34.200000000000003</c:v>
                </c:pt>
                <c:pt idx="257">
                  <c:v>36.9</c:v>
                </c:pt>
                <c:pt idx="258">
                  <c:v>39.6</c:v>
                </c:pt>
                <c:pt idx="259">
                  <c:v>42.3</c:v>
                </c:pt>
                <c:pt idx="260">
                  <c:v>45</c:v>
                </c:pt>
                <c:pt idx="261">
                  <c:v>40.5</c:v>
                </c:pt>
                <c:pt idx="262">
                  <c:v>36</c:v>
                </c:pt>
                <c:pt idx="263">
                  <c:v>31.5</c:v>
                </c:pt>
                <c:pt idx="264">
                  <c:v>27</c:v>
                </c:pt>
                <c:pt idx="265">
                  <c:v>22.5</c:v>
                </c:pt>
                <c:pt idx="266">
                  <c:v>18</c:v>
                </c:pt>
                <c:pt idx="267">
                  <c:v>13.5</c:v>
                </c:pt>
                <c:pt idx="268">
                  <c:v>9</c:v>
                </c:pt>
                <c:pt idx="269">
                  <c:v>4.5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.4</c:v>
                </c:pt>
                <c:pt idx="312">
                  <c:v>0.8</c:v>
                </c:pt>
                <c:pt idx="313">
                  <c:v>1.2</c:v>
                </c:pt>
                <c:pt idx="314">
                  <c:v>1.6</c:v>
                </c:pt>
                <c:pt idx="315">
                  <c:v>2</c:v>
                </c:pt>
                <c:pt idx="316">
                  <c:v>2.4</c:v>
                </c:pt>
                <c:pt idx="317">
                  <c:v>2.8</c:v>
                </c:pt>
                <c:pt idx="318">
                  <c:v>3.2</c:v>
                </c:pt>
                <c:pt idx="319">
                  <c:v>3.6</c:v>
                </c:pt>
                <c:pt idx="320">
                  <c:v>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78DC-40FD-A67E-F72F1EC34439}"/>
            </c:ext>
          </c:extLst>
        </c:ser>
        <c:ser>
          <c:idx val="32"/>
          <c:order val="2"/>
          <c:tx>
            <c:strRef>
              <c:f>Φύλλο1!$D$1</c:f>
              <c:strCache>
                <c:ptCount val="1"/>
                <c:pt idx="0">
                  <c:v>S-04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D$2:$D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.9</c:v>
                </c:pt>
                <c:pt idx="152">
                  <c:v>1.8</c:v>
                </c:pt>
                <c:pt idx="153">
                  <c:v>2.7</c:v>
                </c:pt>
                <c:pt idx="154">
                  <c:v>3.6</c:v>
                </c:pt>
                <c:pt idx="155">
                  <c:v>4.5</c:v>
                </c:pt>
                <c:pt idx="156">
                  <c:v>5.4</c:v>
                </c:pt>
                <c:pt idx="157">
                  <c:v>6.3</c:v>
                </c:pt>
                <c:pt idx="158">
                  <c:v>7.2</c:v>
                </c:pt>
                <c:pt idx="159">
                  <c:v>8.1</c:v>
                </c:pt>
                <c:pt idx="160">
                  <c:v>9</c:v>
                </c:pt>
                <c:pt idx="161">
                  <c:v>9.9</c:v>
                </c:pt>
                <c:pt idx="162">
                  <c:v>10.8</c:v>
                </c:pt>
                <c:pt idx="163">
                  <c:v>11.7</c:v>
                </c:pt>
                <c:pt idx="164">
                  <c:v>12.6</c:v>
                </c:pt>
                <c:pt idx="165">
                  <c:v>13.5</c:v>
                </c:pt>
                <c:pt idx="166">
                  <c:v>14.4</c:v>
                </c:pt>
                <c:pt idx="167">
                  <c:v>15.3</c:v>
                </c:pt>
                <c:pt idx="168">
                  <c:v>16.2</c:v>
                </c:pt>
                <c:pt idx="169">
                  <c:v>17.100000000000001</c:v>
                </c:pt>
                <c:pt idx="170">
                  <c:v>18</c:v>
                </c:pt>
                <c:pt idx="171">
                  <c:v>18</c:v>
                </c:pt>
                <c:pt idx="172">
                  <c:v>18</c:v>
                </c:pt>
                <c:pt idx="173">
                  <c:v>18</c:v>
                </c:pt>
                <c:pt idx="174">
                  <c:v>18</c:v>
                </c:pt>
                <c:pt idx="175">
                  <c:v>18</c:v>
                </c:pt>
                <c:pt idx="176">
                  <c:v>18</c:v>
                </c:pt>
                <c:pt idx="177">
                  <c:v>18</c:v>
                </c:pt>
                <c:pt idx="178">
                  <c:v>18</c:v>
                </c:pt>
                <c:pt idx="179">
                  <c:v>18</c:v>
                </c:pt>
                <c:pt idx="180">
                  <c:v>18</c:v>
                </c:pt>
                <c:pt idx="181">
                  <c:v>18</c:v>
                </c:pt>
                <c:pt idx="182">
                  <c:v>18</c:v>
                </c:pt>
                <c:pt idx="183">
                  <c:v>18</c:v>
                </c:pt>
                <c:pt idx="184">
                  <c:v>18</c:v>
                </c:pt>
                <c:pt idx="185">
                  <c:v>18</c:v>
                </c:pt>
                <c:pt idx="186">
                  <c:v>18</c:v>
                </c:pt>
                <c:pt idx="187">
                  <c:v>18</c:v>
                </c:pt>
                <c:pt idx="188">
                  <c:v>18</c:v>
                </c:pt>
                <c:pt idx="189">
                  <c:v>18</c:v>
                </c:pt>
                <c:pt idx="190">
                  <c:v>18</c:v>
                </c:pt>
                <c:pt idx="191">
                  <c:v>17.100000000000001</c:v>
                </c:pt>
                <c:pt idx="192">
                  <c:v>16.2</c:v>
                </c:pt>
                <c:pt idx="193">
                  <c:v>15.3</c:v>
                </c:pt>
                <c:pt idx="194">
                  <c:v>14.4</c:v>
                </c:pt>
                <c:pt idx="195">
                  <c:v>13.5</c:v>
                </c:pt>
                <c:pt idx="196">
                  <c:v>12.6</c:v>
                </c:pt>
                <c:pt idx="197">
                  <c:v>11.7</c:v>
                </c:pt>
                <c:pt idx="198">
                  <c:v>10.8</c:v>
                </c:pt>
                <c:pt idx="199">
                  <c:v>9.9</c:v>
                </c:pt>
                <c:pt idx="200">
                  <c:v>9</c:v>
                </c:pt>
                <c:pt idx="201">
                  <c:v>9</c:v>
                </c:pt>
                <c:pt idx="202">
                  <c:v>9</c:v>
                </c:pt>
                <c:pt idx="203">
                  <c:v>9</c:v>
                </c:pt>
                <c:pt idx="204">
                  <c:v>9</c:v>
                </c:pt>
                <c:pt idx="205">
                  <c:v>9</c:v>
                </c:pt>
                <c:pt idx="206">
                  <c:v>9</c:v>
                </c:pt>
                <c:pt idx="207">
                  <c:v>9</c:v>
                </c:pt>
                <c:pt idx="208">
                  <c:v>9</c:v>
                </c:pt>
                <c:pt idx="209">
                  <c:v>9</c:v>
                </c:pt>
                <c:pt idx="210">
                  <c:v>9</c:v>
                </c:pt>
                <c:pt idx="211">
                  <c:v>9.9</c:v>
                </c:pt>
                <c:pt idx="212">
                  <c:v>10.8</c:v>
                </c:pt>
                <c:pt idx="213">
                  <c:v>11.7</c:v>
                </c:pt>
                <c:pt idx="214">
                  <c:v>12.6</c:v>
                </c:pt>
                <c:pt idx="215">
                  <c:v>13.5</c:v>
                </c:pt>
                <c:pt idx="216">
                  <c:v>14.4</c:v>
                </c:pt>
                <c:pt idx="217">
                  <c:v>15.3</c:v>
                </c:pt>
                <c:pt idx="218">
                  <c:v>16.2</c:v>
                </c:pt>
                <c:pt idx="219">
                  <c:v>17.100000000000001</c:v>
                </c:pt>
                <c:pt idx="220">
                  <c:v>18</c:v>
                </c:pt>
                <c:pt idx="221">
                  <c:v>18.899999999999999</c:v>
                </c:pt>
                <c:pt idx="222">
                  <c:v>19.8</c:v>
                </c:pt>
                <c:pt idx="223">
                  <c:v>20.7</c:v>
                </c:pt>
                <c:pt idx="224">
                  <c:v>21.6</c:v>
                </c:pt>
                <c:pt idx="225">
                  <c:v>22.5</c:v>
                </c:pt>
                <c:pt idx="226">
                  <c:v>23.4</c:v>
                </c:pt>
                <c:pt idx="227">
                  <c:v>24.3</c:v>
                </c:pt>
                <c:pt idx="228">
                  <c:v>25.2</c:v>
                </c:pt>
                <c:pt idx="229">
                  <c:v>26.1</c:v>
                </c:pt>
                <c:pt idx="230">
                  <c:v>27</c:v>
                </c:pt>
                <c:pt idx="231">
                  <c:v>26.1</c:v>
                </c:pt>
                <c:pt idx="232">
                  <c:v>25.2</c:v>
                </c:pt>
                <c:pt idx="233">
                  <c:v>24.3</c:v>
                </c:pt>
                <c:pt idx="234">
                  <c:v>23.4</c:v>
                </c:pt>
                <c:pt idx="235">
                  <c:v>22.5</c:v>
                </c:pt>
                <c:pt idx="236">
                  <c:v>21.6</c:v>
                </c:pt>
                <c:pt idx="237">
                  <c:v>20.7</c:v>
                </c:pt>
                <c:pt idx="238">
                  <c:v>19.8</c:v>
                </c:pt>
                <c:pt idx="239">
                  <c:v>18.899999999999999</c:v>
                </c:pt>
                <c:pt idx="240">
                  <c:v>18</c:v>
                </c:pt>
                <c:pt idx="241">
                  <c:v>18</c:v>
                </c:pt>
                <c:pt idx="242">
                  <c:v>18</c:v>
                </c:pt>
                <c:pt idx="243">
                  <c:v>18</c:v>
                </c:pt>
                <c:pt idx="244">
                  <c:v>18</c:v>
                </c:pt>
                <c:pt idx="245">
                  <c:v>18</c:v>
                </c:pt>
                <c:pt idx="246">
                  <c:v>18</c:v>
                </c:pt>
                <c:pt idx="247">
                  <c:v>18</c:v>
                </c:pt>
                <c:pt idx="248">
                  <c:v>18</c:v>
                </c:pt>
                <c:pt idx="249">
                  <c:v>18</c:v>
                </c:pt>
                <c:pt idx="250">
                  <c:v>18</c:v>
                </c:pt>
                <c:pt idx="251">
                  <c:v>17.5</c:v>
                </c:pt>
                <c:pt idx="252">
                  <c:v>17</c:v>
                </c:pt>
                <c:pt idx="253">
                  <c:v>16.5</c:v>
                </c:pt>
                <c:pt idx="254">
                  <c:v>16</c:v>
                </c:pt>
                <c:pt idx="255">
                  <c:v>15.5</c:v>
                </c:pt>
                <c:pt idx="256">
                  <c:v>15</c:v>
                </c:pt>
                <c:pt idx="257">
                  <c:v>14.5</c:v>
                </c:pt>
                <c:pt idx="258">
                  <c:v>14</c:v>
                </c:pt>
                <c:pt idx="259">
                  <c:v>13.5</c:v>
                </c:pt>
                <c:pt idx="260">
                  <c:v>13</c:v>
                </c:pt>
                <c:pt idx="261">
                  <c:v>11.7</c:v>
                </c:pt>
                <c:pt idx="262">
                  <c:v>10.4</c:v>
                </c:pt>
                <c:pt idx="263">
                  <c:v>9.1</c:v>
                </c:pt>
                <c:pt idx="264">
                  <c:v>7.8</c:v>
                </c:pt>
                <c:pt idx="265">
                  <c:v>6.5</c:v>
                </c:pt>
                <c:pt idx="266">
                  <c:v>5.1999999999999904</c:v>
                </c:pt>
                <c:pt idx="267">
                  <c:v>3.9</c:v>
                </c:pt>
                <c:pt idx="268">
                  <c:v>2.5999999999999899</c:v>
                </c:pt>
                <c:pt idx="269">
                  <c:v>1.2999999999999901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.9</c:v>
                </c:pt>
                <c:pt idx="282">
                  <c:v>1.8</c:v>
                </c:pt>
                <c:pt idx="283">
                  <c:v>2.7</c:v>
                </c:pt>
                <c:pt idx="284">
                  <c:v>3.6</c:v>
                </c:pt>
                <c:pt idx="285">
                  <c:v>4.5</c:v>
                </c:pt>
                <c:pt idx="286">
                  <c:v>5.4</c:v>
                </c:pt>
                <c:pt idx="287">
                  <c:v>6.3</c:v>
                </c:pt>
                <c:pt idx="288">
                  <c:v>7.2</c:v>
                </c:pt>
                <c:pt idx="289">
                  <c:v>8.1</c:v>
                </c:pt>
                <c:pt idx="290">
                  <c:v>9</c:v>
                </c:pt>
                <c:pt idx="291">
                  <c:v>9</c:v>
                </c:pt>
                <c:pt idx="292">
                  <c:v>9</c:v>
                </c:pt>
                <c:pt idx="293">
                  <c:v>9</c:v>
                </c:pt>
                <c:pt idx="294">
                  <c:v>9</c:v>
                </c:pt>
                <c:pt idx="295">
                  <c:v>9</c:v>
                </c:pt>
                <c:pt idx="296">
                  <c:v>9</c:v>
                </c:pt>
                <c:pt idx="297">
                  <c:v>9</c:v>
                </c:pt>
                <c:pt idx="298">
                  <c:v>9</c:v>
                </c:pt>
                <c:pt idx="299">
                  <c:v>9</c:v>
                </c:pt>
                <c:pt idx="300">
                  <c:v>9</c:v>
                </c:pt>
                <c:pt idx="301">
                  <c:v>9</c:v>
                </c:pt>
                <c:pt idx="302">
                  <c:v>9</c:v>
                </c:pt>
                <c:pt idx="303">
                  <c:v>9</c:v>
                </c:pt>
                <c:pt idx="304">
                  <c:v>9</c:v>
                </c:pt>
                <c:pt idx="305">
                  <c:v>9</c:v>
                </c:pt>
                <c:pt idx="306">
                  <c:v>9</c:v>
                </c:pt>
                <c:pt idx="307">
                  <c:v>9</c:v>
                </c:pt>
                <c:pt idx="308">
                  <c:v>9</c:v>
                </c:pt>
                <c:pt idx="309">
                  <c:v>9</c:v>
                </c:pt>
                <c:pt idx="310">
                  <c:v>9</c:v>
                </c:pt>
                <c:pt idx="311">
                  <c:v>8.5</c:v>
                </c:pt>
                <c:pt idx="312">
                  <c:v>8</c:v>
                </c:pt>
                <c:pt idx="313">
                  <c:v>7.5</c:v>
                </c:pt>
                <c:pt idx="314">
                  <c:v>7</c:v>
                </c:pt>
                <c:pt idx="315">
                  <c:v>6.5</c:v>
                </c:pt>
                <c:pt idx="316">
                  <c:v>6</c:v>
                </c:pt>
                <c:pt idx="317">
                  <c:v>5.5</c:v>
                </c:pt>
                <c:pt idx="318">
                  <c:v>5</c:v>
                </c:pt>
                <c:pt idx="319">
                  <c:v>4.5</c:v>
                </c:pt>
                <c:pt idx="320">
                  <c:v>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78DC-40FD-A67E-F72F1EC34439}"/>
            </c:ext>
          </c:extLst>
        </c:ser>
        <c:ser>
          <c:idx val="49"/>
          <c:order val="3"/>
          <c:tx>
            <c:strRef>
              <c:f>Φύλλο1!$E$1</c:f>
              <c:strCache>
                <c:ptCount val="1"/>
                <c:pt idx="0">
                  <c:v>S-05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E$2:$E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2.8</c:v>
                </c:pt>
                <c:pt idx="102">
                  <c:v>5.6</c:v>
                </c:pt>
                <c:pt idx="103">
                  <c:v>8.3999999999999897</c:v>
                </c:pt>
                <c:pt idx="104">
                  <c:v>11.2</c:v>
                </c:pt>
                <c:pt idx="105">
                  <c:v>14</c:v>
                </c:pt>
                <c:pt idx="106">
                  <c:v>16.799999999999901</c:v>
                </c:pt>
                <c:pt idx="107">
                  <c:v>19.599999999999898</c:v>
                </c:pt>
                <c:pt idx="108">
                  <c:v>22.4</c:v>
                </c:pt>
                <c:pt idx="109">
                  <c:v>25.2</c:v>
                </c:pt>
                <c:pt idx="110">
                  <c:v>28</c:v>
                </c:pt>
                <c:pt idx="111">
                  <c:v>27</c:v>
                </c:pt>
                <c:pt idx="112">
                  <c:v>26</c:v>
                </c:pt>
                <c:pt idx="113">
                  <c:v>25</c:v>
                </c:pt>
                <c:pt idx="114">
                  <c:v>24</c:v>
                </c:pt>
                <c:pt idx="115">
                  <c:v>23</c:v>
                </c:pt>
                <c:pt idx="116">
                  <c:v>22</c:v>
                </c:pt>
                <c:pt idx="117">
                  <c:v>21</c:v>
                </c:pt>
                <c:pt idx="118">
                  <c:v>20</c:v>
                </c:pt>
                <c:pt idx="119">
                  <c:v>19</c:v>
                </c:pt>
                <c:pt idx="120">
                  <c:v>18</c:v>
                </c:pt>
                <c:pt idx="121">
                  <c:v>18</c:v>
                </c:pt>
                <c:pt idx="122">
                  <c:v>18</c:v>
                </c:pt>
                <c:pt idx="123">
                  <c:v>18</c:v>
                </c:pt>
                <c:pt idx="124">
                  <c:v>18</c:v>
                </c:pt>
                <c:pt idx="125">
                  <c:v>18</c:v>
                </c:pt>
                <c:pt idx="126">
                  <c:v>18</c:v>
                </c:pt>
                <c:pt idx="127">
                  <c:v>18</c:v>
                </c:pt>
                <c:pt idx="128">
                  <c:v>18</c:v>
                </c:pt>
                <c:pt idx="129">
                  <c:v>18</c:v>
                </c:pt>
                <c:pt idx="130">
                  <c:v>18</c:v>
                </c:pt>
                <c:pt idx="131">
                  <c:v>17.5</c:v>
                </c:pt>
                <c:pt idx="132">
                  <c:v>17</c:v>
                </c:pt>
                <c:pt idx="133">
                  <c:v>16.5</c:v>
                </c:pt>
                <c:pt idx="134">
                  <c:v>16</c:v>
                </c:pt>
                <c:pt idx="135">
                  <c:v>15.5</c:v>
                </c:pt>
                <c:pt idx="136">
                  <c:v>15</c:v>
                </c:pt>
                <c:pt idx="137">
                  <c:v>14.5</c:v>
                </c:pt>
                <c:pt idx="138">
                  <c:v>14</c:v>
                </c:pt>
                <c:pt idx="139">
                  <c:v>13.5</c:v>
                </c:pt>
                <c:pt idx="140">
                  <c:v>13</c:v>
                </c:pt>
                <c:pt idx="141">
                  <c:v>25.8</c:v>
                </c:pt>
                <c:pt idx="142">
                  <c:v>38.6</c:v>
                </c:pt>
                <c:pt idx="143">
                  <c:v>51.4</c:v>
                </c:pt>
                <c:pt idx="144">
                  <c:v>64.2</c:v>
                </c:pt>
                <c:pt idx="145">
                  <c:v>77</c:v>
                </c:pt>
                <c:pt idx="146">
                  <c:v>89.8</c:v>
                </c:pt>
                <c:pt idx="147">
                  <c:v>102.6</c:v>
                </c:pt>
                <c:pt idx="148">
                  <c:v>115.4</c:v>
                </c:pt>
                <c:pt idx="149">
                  <c:v>128.19999999999999</c:v>
                </c:pt>
                <c:pt idx="150">
                  <c:v>141</c:v>
                </c:pt>
                <c:pt idx="151">
                  <c:v>141.9</c:v>
                </c:pt>
                <c:pt idx="152">
                  <c:v>142.80000000000001</c:v>
                </c:pt>
                <c:pt idx="153">
                  <c:v>143.69999999999999</c:v>
                </c:pt>
                <c:pt idx="154">
                  <c:v>144.6</c:v>
                </c:pt>
                <c:pt idx="155">
                  <c:v>145.5</c:v>
                </c:pt>
                <c:pt idx="156">
                  <c:v>146.4</c:v>
                </c:pt>
                <c:pt idx="157">
                  <c:v>147.30000000000001</c:v>
                </c:pt>
                <c:pt idx="158">
                  <c:v>148.19999999999999</c:v>
                </c:pt>
                <c:pt idx="159">
                  <c:v>149.1</c:v>
                </c:pt>
                <c:pt idx="160">
                  <c:v>150</c:v>
                </c:pt>
                <c:pt idx="161">
                  <c:v>145.80000000000001</c:v>
                </c:pt>
                <c:pt idx="162">
                  <c:v>141.6</c:v>
                </c:pt>
                <c:pt idx="163">
                  <c:v>137.4</c:v>
                </c:pt>
                <c:pt idx="164">
                  <c:v>133.19999999999999</c:v>
                </c:pt>
                <c:pt idx="165">
                  <c:v>129</c:v>
                </c:pt>
                <c:pt idx="166">
                  <c:v>124.8</c:v>
                </c:pt>
                <c:pt idx="167">
                  <c:v>120.6</c:v>
                </c:pt>
                <c:pt idx="168">
                  <c:v>116.4</c:v>
                </c:pt>
                <c:pt idx="169">
                  <c:v>112.19999999999899</c:v>
                </c:pt>
                <c:pt idx="170">
                  <c:v>108</c:v>
                </c:pt>
                <c:pt idx="171">
                  <c:v>107.4</c:v>
                </c:pt>
                <c:pt idx="172">
                  <c:v>106.8</c:v>
                </c:pt>
                <c:pt idx="173">
                  <c:v>106.2</c:v>
                </c:pt>
                <c:pt idx="174">
                  <c:v>105.6</c:v>
                </c:pt>
                <c:pt idx="175">
                  <c:v>105</c:v>
                </c:pt>
                <c:pt idx="176">
                  <c:v>104.4</c:v>
                </c:pt>
                <c:pt idx="177">
                  <c:v>103.8</c:v>
                </c:pt>
                <c:pt idx="178">
                  <c:v>103.2</c:v>
                </c:pt>
                <c:pt idx="179">
                  <c:v>102.6</c:v>
                </c:pt>
                <c:pt idx="180">
                  <c:v>102</c:v>
                </c:pt>
                <c:pt idx="181">
                  <c:v>102</c:v>
                </c:pt>
                <c:pt idx="182">
                  <c:v>102</c:v>
                </c:pt>
                <c:pt idx="183">
                  <c:v>102</c:v>
                </c:pt>
                <c:pt idx="184">
                  <c:v>102</c:v>
                </c:pt>
                <c:pt idx="185">
                  <c:v>102</c:v>
                </c:pt>
                <c:pt idx="186">
                  <c:v>102</c:v>
                </c:pt>
                <c:pt idx="187">
                  <c:v>102</c:v>
                </c:pt>
                <c:pt idx="188">
                  <c:v>102</c:v>
                </c:pt>
                <c:pt idx="189">
                  <c:v>102</c:v>
                </c:pt>
                <c:pt idx="190">
                  <c:v>102</c:v>
                </c:pt>
                <c:pt idx="191">
                  <c:v>99.1</c:v>
                </c:pt>
                <c:pt idx="192">
                  <c:v>96.2</c:v>
                </c:pt>
                <c:pt idx="193">
                  <c:v>93.3</c:v>
                </c:pt>
                <c:pt idx="194">
                  <c:v>90.4</c:v>
                </c:pt>
                <c:pt idx="195">
                  <c:v>87.5</c:v>
                </c:pt>
                <c:pt idx="196">
                  <c:v>84.6</c:v>
                </c:pt>
                <c:pt idx="197">
                  <c:v>81.7</c:v>
                </c:pt>
                <c:pt idx="198">
                  <c:v>78.8</c:v>
                </c:pt>
                <c:pt idx="199">
                  <c:v>75.900000000000006</c:v>
                </c:pt>
                <c:pt idx="200">
                  <c:v>73</c:v>
                </c:pt>
                <c:pt idx="201">
                  <c:v>67.5</c:v>
                </c:pt>
                <c:pt idx="202">
                  <c:v>62</c:v>
                </c:pt>
                <c:pt idx="203">
                  <c:v>56.5</c:v>
                </c:pt>
                <c:pt idx="204">
                  <c:v>51</c:v>
                </c:pt>
                <c:pt idx="205">
                  <c:v>45.5</c:v>
                </c:pt>
                <c:pt idx="206">
                  <c:v>40</c:v>
                </c:pt>
                <c:pt idx="207">
                  <c:v>34.5</c:v>
                </c:pt>
                <c:pt idx="208">
                  <c:v>29</c:v>
                </c:pt>
                <c:pt idx="209">
                  <c:v>23.5</c:v>
                </c:pt>
                <c:pt idx="210">
                  <c:v>18</c:v>
                </c:pt>
                <c:pt idx="211">
                  <c:v>18.899999999999999</c:v>
                </c:pt>
                <c:pt idx="212">
                  <c:v>19.8</c:v>
                </c:pt>
                <c:pt idx="213">
                  <c:v>20.7</c:v>
                </c:pt>
                <c:pt idx="214">
                  <c:v>21.6</c:v>
                </c:pt>
                <c:pt idx="215">
                  <c:v>22.5</c:v>
                </c:pt>
                <c:pt idx="216">
                  <c:v>23.4</c:v>
                </c:pt>
                <c:pt idx="217">
                  <c:v>24.3</c:v>
                </c:pt>
                <c:pt idx="218">
                  <c:v>25.2</c:v>
                </c:pt>
                <c:pt idx="219">
                  <c:v>26.1</c:v>
                </c:pt>
                <c:pt idx="220">
                  <c:v>27</c:v>
                </c:pt>
                <c:pt idx="221">
                  <c:v>28.8</c:v>
                </c:pt>
                <c:pt idx="222">
                  <c:v>30.6</c:v>
                </c:pt>
                <c:pt idx="223">
                  <c:v>32.4</c:v>
                </c:pt>
                <c:pt idx="224">
                  <c:v>34.200000000000003</c:v>
                </c:pt>
                <c:pt idx="225">
                  <c:v>36</c:v>
                </c:pt>
                <c:pt idx="226">
                  <c:v>37.799999999999997</c:v>
                </c:pt>
                <c:pt idx="227">
                  <c:v>39.6</c:v>
                </c:pt>
                <c:pt idx="228">
                  <c:v>41.4</c:v>
                </c:pt>
                <c:pt idx="229">
                  <c:v>43.2</c:v>
                </c:pt>
                <c:pt idx="230">
                  <c:v>45</c:v>
                </c:pt>
                <c:pt idx="231">
                  <c:v>44.1</c:v>
                </c:pt>
                <c:pt idx="232">
                  <c:v>43.2</c:v>
                </c:pt>
                <c:pt idx="233">
                  <c:v>42.3</c:v>
                </c:pt>
                <c:pt idx="234">
                  <c:v>41.4</c:v>
                </c:pt>
                <c:pt idx="235">
                  <c:v>40.5</c:v>
                </c:pt>
                <c:pt idx="236">
                  <c:v>39.6</c:v>
                </c:pt>
                <c:pt idx="237">
                  <c:v>38.700000000000003</c:v>
                </c:pt>
                <c:pt idx="238">
                  <c:v>37.799999999999997</c:v>
                </c:pt>
                <c:pt idx="239">
                  <c:v>36.9</c:v>
                </c:pt>
                <c:pt idx="240">
                  <c:v>36</c:v>
                </c:pt>
                <c:pt idx="241">
                  <c:v>36</c:v>
                </c:pt>
                <c:pt idx="242">
                  <c:v>36</c:v>
                </c:pt>
                <c:pt idx="243">
                  <c:v>36</c:v>
                </c:pt>
                <c:pt idx="244">
                  <c:v>36</c:v>
                </c:pt>
                <c:pt idx="245">
                  <c:v>36</c:v>
                </c:pt>
                <c:pt idx="246">
                  <c:v>36</c:v>
                </c:pt>
                <c:pt idx="247">
                  <c:v>36</c:v>
                </c:pt>
                <c:pt idx="248">
                  <c:v>36</c:v>
                </c:pt>
                <c:pt idx="249">
                  <c:v>36</c:v>
                </c:pt>
                <c:pt idx="250">
                  <c:v>36</c:v>
                </c:pt>
                <c:pt idx="251">
                  <c:v>35.1</c:v>
                </c:pt>
                <c:pt idx="252">
                  <c:v>34.200000000000003</c:v>
                </c:pt>
                <c:pt idx="253">
                  <c:v>33.299999999999997</c:v>
                </c:pt>
                <c:pt idx="254">
                  <c:v>32.4</c:v>
                </c:pt>
                <c:pt idx="255">
                  <c:v>31.5</c:v>
                </c:pt>
                <c:pt idx="256">
                  <c:v>30.6</c:v>
                </c:pt>
                <c:pt idx="257">
                  <c:v>29.7</c:v>
                </c:pt>
                <c:pt idx="258">
                  <c:v>28.8</c:v>
                </c:pt>
                <c:pt idx="259">
                  <c:v>27.9</c:v>
                </c:pt>
                <c:pt idx="260">
                  <c:v>27</c:v>
                </c:pt>
                <c:pt idx="261">
                  <c:v>24.3</c:v>
                </c:pt>
                <c:pt idx="262">
                  <c:v>21.6</c:v>
                </c:pt>
                <c:pt idx="263">
                  <c:v>18.899999999999999</c:v>
                </c:pt>
                <c:pt idx="264">
                  <c:v>16.2</c:v>
                </c:pt>
                <c:pt idx="265">
                  <c:v>13.5</c:v>
                </c:pt>
                <c:pt idx="266">
                  <c:v>10.799999999999899</c:v>
                </c:pt>
                <c:pt idx="267">
                  <c:v>8.0999999999999908</c:v>
                </c:pt>
                <c:pt idx="268">
                  <c:v>5.3999999999999897</c:v>
                </c:pt>
                <c:pt idx="269">
                  <c:v>2.69999999999999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1.3</c:v>
                </c:pt>
                <c:pt idx="312">
                  <c:v>2.6</c:v>
                </c:pt>
                <c:pt idx="313">
                  <c:v>3.9</c:v>
                </c:pt>
                <c:pt idx="314">
                  <c:v>5.2</c:v>
                </c:pt>
                <c:pt idx="315">
                  <c:v>6.5</c:v>
                </c:pt>
                <c:pt idx="316">
                  <c:v>7.8</c:v>
                </c:pt>
                <c:pt idx="317">
                  <c:v>9.1</c:v>
                </c:pt>
                <c:pt idx="318">
                  <c:v>10.4</c:v>
                </c:pt>
                <c:pt idx="319">
                  <c:v>11.7</c:v>
                </c:pt>
                <c:pt idx="320">
                  <c:v>1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78DC-40FD-A67E-F72F1EC34439}"/>
            </c:ext>
          </c:extLst>
        </c:ser>
        <c:ser>
          <c:idx val="50"/>
          <c:order val="4"/>
          <c:tx>
            <c:strRef>
              <c:f>Φύλλο1!$F$1</c:f>
              <c:strCache>
                <c:ptCount val="1"/>
                <c:pt idx="0">
                  <c:v>S-06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F$2:$F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2.1</c:v>
                </c:pt>
                <c:pt idx="152">
                  <c:v>4.2</c:v>
                </c:pt>
                <c:pt idx="153">
                  <c:v>6.3</c:v>
                </c:pt>
                <c:pt idx="154">
                  <c:v>8.4</c:v>
                </c:pt>
                <c:pt idx="155">
                  <c:v>10.5</c:v>
                </c:pt>
                <c:pt idx="156">
                  <c:v>12.6</c:v>
                </c:pt>
                <c:pt idx="157">
                  <c:v>14.7</c:v>
                </c:pt>
                <c:pt idx="158">
                  <c:v>16.8</c:v>
                </c:pt>
                <c:pt idx="159">
                  <c:v>18.899999999999999</c:v>
                </c:pt>
                <c:pt idx="160">
                  <c:v>21</c:v>
                </c:pt>
                <c:pt idx="161">
                  <c:v>22.2</c:v>
                </c:pt>
                <c:pt idx="162">
                  <c:v>23.4</c:v>
                </c:pt>
                <c:pt idx="163">
                  <c:v>24.6</c:v>
                </c:pt>
                <c:pt idx="164">
                  <c:v>25.8</c:v>
                </c:pt>
                <c:pt idx="165">
                  <c:v>27</c:v>
                </c:pt>
                <c:pt idx="166">
                  <c:v>28.2</c:v>
                </c:pt>
                <c:pt idx="167">
                  <c:v>29.4</c:v>
                </c:pt>
                <c:pt idx="168">
                  <c:v>30.6</c:v>
                </c:pt>
                <c:pt idx="169">
                  <c:v>31.799999999999901</c:v>
                </c:pt>
                <c:pt idx="170">
                  <c:v>33</c:v>
                </c:pt>
                <c:pt idx="171">
                  <c:v>30.6</c:v>
                </c:pt>
                <c:pt idx="172">
                  <c:v>28.2</c:v>
                </c:pt>
                <c:pt idx="173">
                  <c:v>25.8</c:v>
                </c:pt>
                <c:pt idx="174">
                  <c:v>23.4</c:v>
                </c:pt>
                <c:pt idx="175">
                  <c:v>21</c:v>
                </c:pt>
                <c:pt idx="176">
                  <c:v>18.600000000000001</c:v>
                </c:pt>
                <c:pt idx="177">
                  <c:v>16.2</c:v>
                </c:pt>
                <c:pt idx="178">
                  <c:v>13.8</c:v>
                </c:pt>
                <c:pt idx="179">
                  <c:v>11.4</c:v>
                </c:pt>
                <c:pt idx="180">
                  <c:v>9</c:v>
                </c:pt>
                <c:pt idx="181">
                  <c:v>9.9</c:v>
                </c:pt>
                <c:pt idx="182">
                  <c:v>10.8</c:v>
                </c:pt>
                <c:pt idx="183">
                  <c:v>11.7</c:v>
                </c:pt>
                <c:pt idx="184">
                  <c:v>12.6</c:v>
                </c:pt>
                <c:pt idx="185">
                  <c:v>13.5</c:v>
                </c:pt>
                <c:pt idx="186">
                  <c:v>14.4</c:v>
                </c:pt>
                <c:pt idx="187">
                  <c:v>15.3</c:v>
                </c:pt>
                <c:pt idx="188">
                  <c:v>16.2</c:v>
                </c:pt>
                <c:pt idx="189">
                  <c:v>17.100000000000001</c:v>
                </c:pt>
                <c:pt idx="190">
                  <c:v>18</c:v>
                </c:pt>
                <c:pt idx="191">
                  <c:v>45.6</c:v>
                </c:pt>
                <c:pt idx="192">
                  <c:v>73.2</c:v>
                </c:pt>
                <c:pt idx="193">
                  <c:v>100.8</c:v>
                </c:pt>
                <c:pt idx="194">
                  <c:v>128.4</c:v>
                </c:pt>
                <c:pt idx="195">
                  <c:v>156</c:v>
                </c:pt>
                <c:pt idx="196">
                  <c:v>183.6</c:v>
                </c:pt>
                <c:pt idx="197">
                  <c:v>211.2</c:v>
                </c:pt>
                <c:pt idx="198">
                  <c:v>238.8</c:v>
                </c:pt>
                <c:pt idx="199">
                  <c:v>266.39999999999998</c:v>
                </c:pt>
                <c:pt idx="200">
                  <c:v>294</c:v>
                </c:pt>
                <c:pt idx="201">
                  <c:v>294</c:v>
                </c:pt>
                <c:pt idx="202">
                  <c:v>294</c:v>
                </c:pt>
                <c:pt idx="203">
                  <c:v>294</c:v>
                </c:pt>
                <c:pt idx="204">
                  <c:v>294</c:v>
                </c:pt>
                <c:pt idx="205">
                  <c:v>294</c:v>
                </c:pt>
                <c:pt idx="206">
                  <c:v>294</c:v>
                </c:pt>
                <c:pt idx="207">
                  <c:v>294</c:v>
                </c:pt>
                <c:pt idx="208">
                  <c:v>294</c:v>
                </c:pt>
                <c:pt idx="209">
                  <c:v>294</c:v>
                </c:pt>
                <c:pt idx="210">
                  <c:v>294</c:v>
                </c:pt>
                <c:pt idx="211">
                  <c:v>284.2</c:v>
                </c:pt>
                <c:pt idx="212">
                  <c:v>274.39999999999998</c:v>
                </c:pt>
                <c:pt idx="213">
                  <c:v>264.60000000000002</c:v>
                </c:pt>
                <c:pt idx="214">
                  <c:v>254.8</c:v>
                </c:pt>
                <c:pt idx="215">
                  <c:v>245</c:v>
                </c:pt>
                <c:pt idx="216">
                  <c:v>235.2</c:v>
                </c:pt>
                <c:pt idx="217">
                  <c:v>225.39999999999901</c:v>
                </c:pt>
                <c:pt idx="218">
                  <c:v>215.6</c:v>
                </c:pt>
                <c:pt idx="219">
                  <c:v>205.8</c:v>
                </c:pt>
                <c:pt idx="220">
                  <c:v>196</c:v>
                </c:pt>
                <c:pt idx="221">
                  <c:v>178.2</c:v>
                </c:pt>
                <c:pt idx="222">
                  <c:v>160.4</c:v>
                </c:pt>
                <c:pt idx="223">
                  <c:v>142.6</c:v>
                </c:pt>
                <c:pt idx="224">
                  <c:v>124.8</c:v>
                </c:pt>
                <c:pt idx="225">
                  <c:v>107</c:v>
                </c:pt>
                <c:pt idx="226">
                  <c:v>89.199999999999903</c:v>
                </c:pt>
                <c:pt idx="227">
                  <c:v>71.399999999999906</c:v>
                </c:pt>
                <c:pt idx="228">
                  <c:v>53.599999999999902</c:v>
                </c:pt>
                <c:pt idx="229">
                  <c:v>35.799999999999898</c:v>
                </c:pt>
                <c:pt idx="230">
                  <c:v>18</c:v>
                </c:pt>
                <c:pt idx="231">
                  <c:v>16.2</c:v>
                </c:pt>
                <c:pt idx="232">
                  <c:v>14.4</c:v>
                </c:pt>
                <c:pt idx="233">
                  <c:v>12.6</c:v>
                </c:pt>
                <c:pt idx="234">
                  <c:v>10.8</c:v>
                </c:pt>
                <c:pt idx="235">
                  <c:v>9</c:v>
                </c:pt>
                <c:pt idx="236">
                  <c:v>7.1999999999999904</c:v>
                </c:pt>
                <c:pt idx="237">
                  <c:v>5.4</c:v>
                </c:pt>
                <c:pt idx="238">
                  <c:v>3.5999999999999899</c:v>
                </c:pt>
                <c:pt idx="239">
                  <c:v>1.8</c:v>
                </c:pt>
                <c:pt idx="240">
                  <c:v>0</c:v>
                </c:pt>
                <c:pt idx="241">
                  <c:v>5.7</c:v>
                </c:pt>
                <c:pt idx="242">
                  <c:v>11.4</c:v>
                </c:pt>
                <c:pt idx="243">
                  <c:v>17.100000000000001</c:v>
                </c:pt>
                <c:pt idx="244">
                  <c:v>22.8</c:v>
                </c:pt>
                <c:pt idx="245">
                  <c:v>28.5</c:v>
                </c:pt>
                <c:pt idx="246">
                  <c:v>34.200000000000003</c:v>
                </c:pt>
                <c:pt idx="247">
                  <c:v>39.9</c:v>
                </c:pt>
                <c:pt idx="248">
                  <c:v>45.6</c:v>
                </c:pt>
                <c:pt idx="249">
                  <c:v>51.3</c:v>
                </c:pt>
                <c:pt idx="250">
                  <c:v>57</c:v>
                </c:pt>
                <c:pt idx="251">
                  <c:v>55.8</c:v>
                </c:pt>
                <c:pt idx="252">
                  <c:v>54.6</c:v>
                </c:pt>
                <c:pt idx="253">
                  <c:v>53.4</c:v>
                </c:pt>
                <c:pt idx="254">
                  <c:v>52.2</c:v>
                </c:pt>
                <c:pt idx="255">
                  <c:v>51</c:v>
                </c:pt>
                <c:pt idx="256">
                  <c:v>49.8</c:v>
                </c:pt>
                <c:pt idx="257">
                  <c:v>48.6</c:v>
                </c:pt>
                <c:pt idx="258">
                  <c:v>47.4</c:v>
                </c:pt>
                <c:pt idx="259">
                  <c:v>46.2</c:v>
                </c:pt>
                <c:pt idx="260">
                  <c:v>45</c:v>
                </c:pt>
                <c:pt idx="261">
                  <c:v>45</c:v>
                </c:pt>
                <c:pt idx="262">
                  <c:v>45</c:v>
                </c:pt>
                <c:pt idx="263">
                  <c:v>45</c:v>
                </c:pt>
                <c:pt idx="264">
                  <c:v>45</c:v>
                </c:pt>
                <c:pt idx="265">
                  <c:v>45</c:v>
                </c:pt>
                <c:pt idx="266">
                  <c:v>45</c:v>
                </c:pt>
                <c:pt idx="267">
                  <c:v>45</c:v>
                </c:pt>
                <c:pt idx="268">
                  <c:v>45</c:v>
                </c:pt>
                <c:pt idx="269">
                  <c:v>45</c:v>
                </c:pt>
                <c:pt idx="270">
                  <c:v>45</c:v>
                </c:pt>
                <c:pt idx="271">
                  <c:v>42.7</c:v>
                </c:pt>
                <c:pt idx="272">
                  <c:v>40.4</c:v>
                </c:pt>
                <c:pt idx="273">
                  <c:v>38.1</c:v>
                </c:pt>
                <c:pt idx="274">
                  <c:v>35.799999999999997</c:v>
                </c:pt>
                <c:pt idx="275">
                  <c:v>33.5</c:v>
                </c:pt>
                <c:pt idx="276">
                  <c:v>31.2</c:v>
                </c:pt>
                <c:pt idx="277">
                  <c:v>28.9</c:v>
                </c:pt>
                <c:pt idx="278">
                  <c:v>26.6</c:v>
                </c:pt>
                <c:pt idx="279">
                  <c:v>24.3</c:v>
                </c:pt>
                <c:pt idx="280">
                  <c:v>22</c:v>
                </c:pt>
                <c:pt idx="281">
                  <c:v>19.8</c:v>
                </c:pt>
                <c:pt idx="282">
                  <c:v>17.600000000000001</c:v>
                </c:pt>
                <c:pt idx="283">
                  <c:v>15.399999999999901</c:v>
                </c:pt>
                <c:pt idx="284">
                  <c:v>13.2</c:v>
                </c:pt>
                <c:pt idx="285">
                  <c:v>11</c:v>
                </c:pt>
                <c:pt idx="286">
                  <c:v>8.7999999999999901</c:v>
                </c:pt>
                <c:pt idx="287">
                  <c:v>6.5999999999999899</c:v>
                </c:pt>
                <c:pt idx="288">
                  <c:v>4.3999999999999897</c:v>
                </c:pt>
                <c:pt idx="289">
                  <c:v>2.19999999999999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78DC-40FD-A67E-F72F1EC34439}"/>
            </c:ext>
          </c:extLst>
        </c:ser>
        <c:ser>
          <c:idx val="51"/>
          <c:order val="5"/>
          <c:tx>
            <c:strRef>
              <c:f>Φύλλο1!$G$1</c:f>
              <c:strCache>
                <c:ptCount val="1"/>
                <c:pt idx="0">
                  <c:v>S-07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G$2:$G$352</c:f>
              <c:numCache>
                <c:formatCode>General</c:formatCode>
                <c:ptCount val="351"/>
                <c:pt idx="0">
                  <c:v>4</c:v>
                </c:pt>
                <c:pt idx="1">
                  <c:v>3.6</c:v>
                </c:pt>
                <c:pt idx="2">
                  <c:v>3.2</c:v>
                </c:pt>
                <c:pt idx="3">
                  <c:v>2.8</c:v>
                </c:pt>
                <c:pt idx="4">
                  <c:v>2.4</c:v>
                </c:pt>
                <c:pt idx="5">
                  <c:v>2</c:v>
                </c:pt>
                <c:pt idx="6">
                  <c:v>1.5999999999999901</c:v>
                </c:pt>
                <c:pt idx="7">
                  <c:v>1.19999999999999</c:v>
                </c:pt>
                <c:pt idx="8">
                  <c:v>0.79999999999999905</c:v>
                </c:pt>
                <c:pt idx="9">
                  <c:v>0.39999999999999902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2.7</c:v>
                </c:pt>
                <c:pt idx="132">
                  <c:v>5.4</c:v>
                </c:pt>
                <c:pt idx="133">
                  <c:v>8.1</c:v>
                </c:pt>
                <c:pt idx="134">
                  <c:v>10.8</c:v>
                </c:pt>
                <c:pt idx="135">
                  <c:v>13.5</c:v>
                </c:pt>
                <c:pt idx="136">
                  <c:v>16.2</c:v>
                </c:pt>
                <c:pt idx="137">
                  <c:v>18.899999999999999</c:v>
                </c:pt>
                <c:pt idx="138">
                  <c:v>21.6</c:v>
                </c:pt>
                <c:pt idx="139">
                  <c:v>24.3</c:v>
                </c:pt>
                <c:pt idx="140">
                  <c:v>27</c:v>
                </c:pt>
                <c:pt idx="141">
                  <c:v>34.5</c:v>
                </c:pt>
                <c:pt idx="142">
                  <c:v>42</c:v>
                </c:pt>
                <c:pt idx="143">
                  <c:v>49.5</c:v>
                </c:pt>
                <c:pt idx="144">
                  <c:v>57</c:v>
                </c:pt>
                <c:pt idx="145">
                  <c:v>64.5</c:v>
                </c:pt>
                <c:pt idx="146">
                  <c:v>72</c:v>
                </c:pt>
                <c:pt idx="147">
                  <c:v>79.5</c:v>
                </c:pt>
                <c:pt idx="148">
                  <c:v>87</c:v>
                </c:pt>
                <c:pt idx="149">
                  <c:v>94.5</c:v>
                </c:pt>
                <c:pt idx="150">
                  <c:v>102</c:v>
                </c:pt>
                <c:pt idx="151">
                  <c:v>97.5</c:v>
                </c:pt>
                <c:pt idx="152">
                  <c:v>93</c:v>
                </c:pt>
                <c:pt idx="153">
                  <c:v>88.5</c:v>
                </c:pt>
                <c:pt idx="154">
                  <c:v>84</c:v>
                </c:pt>
                <c:pt idx="155">
                  <c:v>79.5</c:v>
                </c:pt>
                <c:pt idx="156">
                  <c:v>75</c:v>
                </c:pt>
                <c:pt idx="157">
                  <c:v>70.5</c:v>
                </c:pt>
                <c:pt idx="158">
                  <c:v>66</c:v>
                </c:pt>
                <c:pt idx="159">
                  <c:v>61.5</c:v>
                </c:pt>
                <c:pt idx="160">
                  <c:v>57</c:v>
                </c:pt>
                <c:pt idx="161">
                  <c:v>57</c:v>
                </c:pt>
                <c:pt idx="162">
                  <c:v>57</c:v>
                </c:pt>
                <c:pt idx="163">
                  <c:v>57</c:v>
                </c:pt>
                <c:pt idx="164">
                  <c:v>57</c:v>
                </c:pt>
                <c:pt idx="165">
                  <c:v>57</c:v>
                </c:pt>
                <c:pt idx="166">
                  <c:v>57</c:v>
                </c:pt>
                <c:pt idx="167">
                  <c:v>57</c:v>
                </c:pt>
                <c:pt idx="168">
                  <c:v>57</c:v>
                </c:pt>
                <c:pt idx="169">
                  <c:v>57</c:v>
                </c:pt>
                <c:pt idx="170">
                  <c:v>57</c:v>
                </c:pt>
                <c:pt idx="171">
                  <c:v>56.4</c:v>
                </c:pt>
                <c:pt idx="172">
                  <c:v>55.8</c:v>
                </c:pt>
                <c:pt idx="173">
                  <c:v>55.2</c:v>
                </c:pt>
                <c:pt idx="174">
                  <c:v>54.6</c:v>
                </c:pt>
                <c:pt idx="175">
                  <c:v>54</c:v>
                </c:pt>
                <c:pt idx="176">
                  <c:v>53.4</c:v>
                </c:pt>
                <c:pt idx="177">
                  <c:v>52.8</c:v>
                </c:pt>
                <c:pt idx="178">
                  <c:v>52.2</c:v>
                </c:pt>
                <c:pt idx="179">
                  <c:v>51.6</c:v>
                </c:pt>
                <c:pt idx="180">
                  <c:v>51</c:v>
                </c:pt>
                <c:pt idx="181">
                  <c:v>47.7</c:v>
                </c:pt>
                <c:pt idx="182">
                  <c:v>44.4</c:v>
                </c:pt>
                <c:pt idx="183">
                  <c:v>41.1</c:v>
                </c:pt>
                <c:pt idx="184">
                  <c:v>37.799999999999997</c:v>
                </c:pt>
                <c:pt idx="185">
                  <c:v>34.5</c:v>
                </c:pt>
                <c:pt idx="186">
                  <c:v>31.2</c:v>
                </c:pt>
                <c:pt idx="187">
                  <c:v>27.9</c:v>
                </c:pt>
                <c:pt idx="188">
                  <c:v>24.6</c:v>
                </c:pt>
                <c:pt idx="189">
                  <c:v>21.3</c:v>
                </c:pt>
                <c:pt idx="190">
                  <c:v>18</c:v>
                </c:pt>
                <c:pt idx="191">
                  <c:v>16.2</c:v>
                </c:pt>
                <c:pt idx="192">
                  <c:v>14.4</c:v>
                </c:pt>
                <c:pt idx="193">
                  <c:v>12.6</c:v>
                </c:pt>
                <c:pt idx="194">
                  <c:v>10.8</c:v>
                </c:pt>
                <c:pt idx="195">
                  <c:v>9</c:v>
                </c:pt>
                <c:pt idx="196">
                  <c:v>7.1999999999999904</c:v>
                </c:pt>
                <c:pt idx="197">
                  <c:v>5.4</c:v>
                </c:pt>
                <c:pt idx="198">
                  <c:v>3.5999999999999899</c:v>
                </c:pt>
                <c:pt idx="199">
                  <c:v>1.8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.4</c:v>
                </c:pt>
                <c:pt idx="232">
                  <c:v>0.8</c:v>
                </c:pt>
                <c:pt idx="233">
                  <c:v>1.2</c:v>
                </c:pt>
                <c:pt idx="234">
                  <c:v>1.6</c:v>
                </c:pt>
                <c:pt idx="235">
                  <c:v>2</c:v>
                </c:pt>
                <c:pt idx="236">
                  <c:v>2.4</c:v>
                </c:pt>
                <c:pt idx="237">
                  <c:v>2.8</c:v>
                </c:pt>
                <c:pt idx="238">
                  <c:v>3.2</c:v>
                </c:pt>
                <c:pt idx="239">
                  <c:v>3.6</c:v>
                </c:pt>
                <c:pt idx="240">
                  <c:v>4</c:v>
                </c:pt>
                <c:pt idx="241">
                  <c:v>3.6</c:v>
                </c:pt>
                <c:pt idx="242">
                  <c:v>3.2</c:v>
                </c:pt>
                <c:pt idx="243">
                  <c:v>2.8</c:v>
                </c:pt>
                <c:pt idx="244">
                  <c:v>2.4</c:v>
                </c:pt>
                <c:pt idx="245">
                  <c:v>2</c:v>
                </c:pt>
                <c:pt idx="246">
                  <c:v>1.5999999999999901</c:v>
                </c:pt>
                <c:pt idx="247">
                  <c:v>1.19999999999999</c:v>
                </c:pt>
                <c:pt idx="248">
                  <c:v>0.79999999999999905</c:v>
                </c:pt>
                <c:pt idx="249">
                  <c:v>0.39999999999999902</c:v>
                </c:pt>
                <c:pt idx="250">
                  <c:v>0</c:v>
                </c:pt>
                <c:pt idx="251">
                  <c:v>4.8</c:v>
                </c:pt>
                <c:pt idx="252">
                  <c:v>9.6</c:v>
                </c:pt>
                <c:pt idx="253">
                  <c:v>14.399999999999901</c:v>
                </c:pt>
                <c:pt idx="254">
                  <c:v>19.2</c:v>
                </c:pt>
                <c:pt idx="255">
                  <c:v>24</c:v>
                </c:pt>
                <c:pt idx="256">
                  <c:v>28.799999999999901</c:v>
                </c:pt>
                <c:pt idx="257">
                  <c:v>33.6</c:v>
                </c:pt>
                <c:pt idx="258">
                  <c:v>38.4</c:v>
                </c:pt>
                <c:pt idx="259">
                  <c:v>43.199999999999903</c:v>
                </c:pt>
                <c:pt idx="260">
                  <c:v>48</c:v>
                </c:pt>
                <c:pt idx="261">
                  <c:v>48</c:v>
                </c:pt>
                <c:pt idx="262">
                  <c:v>48</c:v>
                </c:pt>
                <c:pt idx="263">
                  <c:v>48</c:v>
                </c:pt>
                <c:pt idx="264">
                  <c:v>48</c:v>
                </c:pt>
                <c:pt idx="265">
                  <c:v>48</c:v>
                </c:pt>
                <c:pt idx="266">
                  <c:v>48</c:v>
                </c:pt>
                <c:pt idx="267">
                  <c:v>48</c:v>
                </c:pt>
                <c:pt idx="268">
                  <c:v>48</c:v>
                </c:pt>
                <c:pt idx="269">
                  <c:v>48</c:v>
                </c:pt>
                <c:pt idx="270">
                  <c:v>48</c:v>
                </c:pt>
                <c:pt idx="271">
                  <c:v>43.2</c:v>
                </c:pt>
                <c:pt idx="272">
                  <c:v>38.4</c:v>
                </c:pt>
                <c:pt idx="273">
                  <c:v>33.6</c:v>
                </c:pt>
                <c:pt idx="274">
                  <c:v>28.8</c:v>
                </c:pt>
                <c:pt idx="275">
                  <c:v>24</c:v>
                </c:pt>
                <c:pt idx="276">
                  <c:v>19.2</c:v>
                </c:pt>
                <c:pt idx="277">
                  <c:v>14.399999999999901</c:v>
                </c:pt>
                <c:pt idx="278">
                  <c:v>9.6</c:v>
                </c:pt>
                <c:pt idx="279">
                  <c:v>4.8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2.8</c:v>
                </c:pt>
                <c:pt idx="292">
                  <c:v>5.6</c:v>
                </c:pt>
                <c:pt idx="293">
                  <c:v>8.3999999999999897</c:v>
                </c:pt>
                <c:pt idx="294">
                  <c:v>11.2</c:v>
                </c:pt>
                <c:pt idx="295">
                  <c:v>14</c:v>
                </c:pt>
                <c:pt idx="296">
                  <c:v>16.799999999999901</c:v>
                </c:pt>
                <c:pt idx="297">
                  <c:v>19.599999999999898</c:v>
                </c:pt>
                <c:pt idx="298">
                  <c:v>22.4</c:v>
                </c:pt>
                <c:pt idx="299">
                  <c:v>25.2</c:v>
                </c:pt>
                <c:pt idx="300">
                  <c:v>28</c:v>
                </c:pt>
                <c:pt idx="301">
                  <c:v>30.9</c:v>
                </c:pt>
                <c:pt idx="302">
                  <c:v>33.799999999999997</c:v>
                </c:pt>
                <c:pt idx="303">
                  <c:v>36.700000000000003</c:v>
                </c:pt>
                <c:pt idx="304">
                  <c:v>39.6</c:v>
                </c:pt>
                <c:pt idx="305">
                  <c:v>42.5</c:v>
                </c:pt>
                <c:pt idx="306">
                  <c:v>45.4</c:v>
                </c:pt>
                <c:pt idx="307">
                  <c:v>48.3</c:v>
                </c:pt>
                <c:pt idx="308">
                  <c:v>51.2</c:v>
                </c:pt>
                <c:pt idx="309">
                  <c:v>54.099999999999902</c:v>
                </c:pt>
                <c:pt idx="310">
                  <c:v>57</c:v>
                </c:pt>
                <c:pt idx="311">
                  <c:v>51.3</c:v>
                </c:pt>
                <c:pt idx="312">
                  <c:v>45.6</c:v>
                </c:pt>
                <c:pt idx="313">
                  <c:v>39.9</c:v>
                </c:pt>
                <c:pt idx="314">
                  <c:v>34.200000000000003</c:v>
                </c:pt>
                <c:pt idx="315">
                  <c:v>28.5</c:v>
                </c:pt>
                <c:pt idx="316">
                  <c:v>22.799999999999901</c:v>
                </c:pt>
                <c:pt idx="317">
                  <c:v>17.100000000000001</c:v>
                </c:pt>
                <c:pt idx="318">
                  <c:v>11.399999999999901</c:v>
                </c:pt>
                <c:pt idx="319">
                  <c:v>5.6999999999999904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5-78DC-40FD-A67E-F72F1EC34439}"/>
            </c:ext>
          </c:extLst>
        </c:ser>
        <c:ser>
          <c:idx val="53"/>
          <c:order val="7"/>
          <c:tx>
            <c:strRef>
              <c:f>Φύλλο1!$I$1</c:f>
              <c:strCache>
                <c:ptCount val="1"/>
                <c:pt idx="0">
                  <c:v>S-09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I$2:$I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.9</c:v>
                </c:pt>
                <c:pt idx="82">
                  <c:v>1.8</c:v>
                </c:pt>
                <c:pt idx="83">
                  <c:v>2.7</c:v>
                </c:pt>
                <c:pt idx="84">
                  <c:v>3.6</c:v>
                </c:pt>
                <c:pt idx="85">
                  <c:v>4.5</c:v>
                </c:pt>
                <c:pt idx="86">
                  <c:v>5.4</c:v>
                </c:pt>
                <c:pt idx="87">
                  <c:v>6.3</c:v>
                </c:pt>
                <c:pt idx="88">
                  <c:v>7.2</c:v>
                </c:pt>
                <c:pt idx="89">
                  <c:v>8.1</c:v>
                </c:pt>
                <c:pt idx="90">
                  <c:v>9</c:v>
                </c:pt>
                <c:pt idx="91">
                  <c:v>11.1</c:v>
                </c:pt>
                <c:pt idx="92">
                  <c:v>13.2</c:v>
                </c:pt>
                <c:pt idx="93">
                  <c:v>15.3</c:v>
                </c:pt>
                <c:pt idx="94">
                  <c:v>17.399999999999999</c:v>
                </c:pt>
                <c:pt idx="95">
                  <c:v>19.5</c:v>
                </c:pt>
                <c:pt idx="96">
                  <c:v>21.6</c:v>
                </c:pt>
                <c:pt idx="97">
                  <c:v>23.7</c:v>
                </c:pt>
                <c:pt idx="98">
                  <c:v>25.8</c:v>
                </c:pt>
                <c:pt idx="99">
                  <c:v>27.9</c:v>
                </c:pt>
                <c:pt idx="100">
                  <c:v>30</c:v>
                </c:pt>
                <c:pt idx="101">
                  <c:v>27</c:v>
                </c:pt>
                <c:pt idx="102">
                  <c:v>24</c:v>
                </c:pt>
                <c:pt idx="103">
                  <c:v>21</c:v>
                </c:pt>
                <c:pt idx="104">
                  <c:v>18</c:v>
                </c:pt>
                <c:pt idx="105">
                  <c:v>15</c:v>
                </c:pt>
                <c:pt idx="106">
                  <c:v>12</c:v>
                </c:pt>
                <c:pt idx="107">
                  <c:v>9</c:v>
                </c:pt>
                <c:pt idx="108">
                  <c:v>6</c:v>
                </c:pt>
                <c:pt idx="109">
                  <c:v>3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2.1</c:v>
                </c:pt>
                <c:pt idx="132">
                  <c:v>4.2</c:v>
                </c:pt>
                <c:pt idx="133">
                  <c:v>6.3</c:v>
                </c:pt>
                <c:pt idx="134">
                  <c:v>8.4</c:v>
                </c:pt>
                <c:pt idx="135">
                  <c:v>10.5</c:v>
                </c:pt>
                <c:pt idx="136">
                  <c:v>12.6</c:v>
                </c:pt>
                <c:pt idx="137">
                  <c:v>14.7</c:v>
                </c:pt>
                <c:pt idx="138">
                  <c:v>16.8</c:v>
                </c:pt>
                <c:pt idx="139">
                  <c:v>18.899999999999999</c:v>
                </c:pt>
                <c:pt idx="140">
                  <c:v>21</c:v>
                </c:pt>
                <c:pt idx="141">
                  <c:v>30.9</c:v>
                </c:pt>
                <c:pt idx="142">
                  <c:v>40.799999999999997</c:v>
                </c:pt>
                <c:pt idx="143">
                  <c:v>50.7</c:v>
                </c:pt>
                <c:pt idx="144">
                  <c:v>60.6</c:v>
                </c:pt>
                <c:pt idx="145">
                  <c:v>70.5</c:v>
                </c:pt>
                <c:pt idx="146">
                  <c:v>80.400000000000006</c:v>
                </c:pt>
                <c:pt idx="147">
                  <c:v>90.3</c:v>
                </c:pt>
                <c:pt idx="148">
                  <c:v>100.2</c:v>
                </c:pt>
                <c:pt idx="149">
                  <c:v>110.1</c:v>
                </c:pt>
                <c:pt idx="150">
                  <c:v>120</c:v>
                </c:pt>
                <c:pt idx="151">
                  <c:v>110.1</c:v>
                </c:pt>
                <c:pt idx="152">
                  <c:v>100.2</c:v>
                </c:pt>
                <c:pt idx="153">
                  <c:v>90.3</c:v>
                </c:pt>
                <c:pt idx="154">
                  <c:v>80.400000000000006</c:v>
                </c:pt>
                <c:pt idx="155">
                  <c:v>70.5</c:v>
                </c:pt>
                <c:pt idx="156">
                  <c:v>60.599999999999902</c:v>
                </c:pt>
                <c:pt idx="157">
                  <c:v>50.7</c:v>
                </c:pt>
                <c:pt idx="158">
                  <c:v>40.799999999999997</c:v>
                </c:pt>
                <c:pt idx="159">
                  <c:v>30.899999999999899</c:v>
                </c:pt>
                <c:pt idx="160">
                  <c:v>21</c:v>
                </c:pt>
                <c:pt idx="161">
                  <c:v>23.1</c:v>
                </c:pt>
                <c:pt idx="162">
                  <c:v>25.2</c:v>
                </c:pt>
                <c:pt idx="163">
                  <c:v>27.3</c:v>
                </c:pt>
                <c:pt idx="164">
                  <c:v>29.4</c:v>
                </c:pt>
                <c:pt idx="165">
                  <c:v>31.5</c:v>
                </c:pt>
                <c:pt idx="166">
                  <c:v>33.6</c:v>
                </c:pt>
                <c:pt idx="167">
                  <c:v>35.700000000000003</c:v>
                </c:pt>
                <c:pt idx="168">
                  <c:v>37.799999999999997</c:v>
                </c:pt>
                <c:pt idx="169">
                  <c:v>39.9</c:v>
                </c:pt>
                <c:pt idx="170">
                  <c:v>42</c:v>
                </c:pt>
                <c:pt idx="171">
                  <c:v>42.9</c:v>
                </c:pt>
                <c:pt idx="172">
                  <c:v>43.8</c:v>
                </c:pt>
                <c:pt idx="173">
                  <c:v>44.7</c:v>
                </c:pt>
                <c:pt idx="174">
                  <c:v>45.6</c:v>
                </c:pt>
                <c:pt idx="175">
                  <c:v>46.5</c:v>
                </c:pt>
                <c:pt idx="176">
                  <c:v>47.4</c:v>
                </c:pt>
                <c:pt idx="177">
                  <c:v>48.3</c:v>
                </c:pt>
                <c:pt idx="178">
                  <c:v>49.2</c:v>
                </c:pt>
                <c:pt idx="179">
                  <c:v>50.1</c:v>
                </c:pt>
                <c:pt idx="180">
                  <c:v>51</c:v>
                </c:pt>
                <c:pt idx="181">
                  <c:v>46.8</c:v>
                </c:pt>
                <c:pt idx="182">
                  <c:v>42.6</c:v>
                </c:pt>
                <c:pt idx="183">
                  <c:v>38.4</c:v>
                </c:pt>
                <c:pt idx="184">
                  <c:v>34.200000000000003</c:v>
                </c:pt>
                <c:pt idx="185">
                  <c:v>30</c:v>
                </c:pt>
                <c:pt idx="186">
                  <c:v>25.799999999999901</c:v>
                </c:pt>
                <c:pt idx="187">
                  <c:v>21.599999999999898</c:v>
                </c:pt>
                <c:pt idx="188">
                  <c:v>17.399999999999999</c:v>
                </c:pt>
                <c:pt idx="189">
                  <c:v>13.1999999999999</c:v>
                </c:pt>
                <c:pt idx="190">
                  <c:v>9</c:v>
                </c:pt>
                <c:pt idx="191">
                  <c:v>11.4</c:v>
                </c:pt>
                <c:pt idx="192">
                  <c:v>13.8</c:v>
                </c:pt>
                <c:pt idx="193">
                  <c:v>16.2</c:v>
                </c:pt>
                <c:pt idx="194">
                  <c:v>18.600000000000001</c:v>
                </c:pt>
                <c:pt idx="195">
                  <c:v>21</c:v>
                </c:pt>
                <c:pt idx="196">
                  <c:v>23.4</c:v>
                </c:pt>
                <c:pt idx="197">
                  <c:v>25.8</c:v>
                </c:pt>
                <c:pt idx="198">
                  <c:v>28.2</c:v>
                </c:pt>
                <c:pt idx="199">
                  <c:v>30.599999999999898</c:v>
                </c:pt>
                <c:pt idx="200">
                  <c:v>33</c:v>
                </c:pt>
                <c:pt idx="201">
                  <c:v>34.799999999999997</c:v>
                </c:pt>
                <c:pt idx="202">
                  <c:v>36.6</c:v>
                </c:pt>
                <c:pt idx="203">
                  <c:v>38.4</c:v>
                </c:pt>
                <c:pt idx="204">
                  <c:v>40.200000000000003</c:v>
                </c:pt>
                <c:pt idx="205">
                  <c:v>42</c:v>
                </c:pt>
                <c:pt idx="206">
                  <c:v>43.8</c:v>
                </c:pt>
                <c:pt idx="207">
                  <c:v>45.6</c:v>
                </c:pt>
                <c:pt idx="208">
                  <c:v>47.4</c:v>
                </c:pt>
                <c:pt idx="209">
                  <c:v>49.2</c:v>
                </c:pt>
                <c:pt idx="210">
                  <c:v>51</c:v>
                </c:pt>
                <c:pt idx="211">
                  <c:v>46.8</c:v>
                </c:pt>
                <c:pt idx="212">
                  <c:v>42.6</c:v>
                </c:pt>
                <c:pt idx="213">
                  <c:v>38.4</c:v>
                </c:pt>
                <c:pt idx="214">
                  <c:v>34.200000000000003</c:v>
                </c:pt>
                <c:pt idx="215">
                  <c:v>30</c:v>
                </c:pt>
                <c:pt idx="216">
                  <c:v>25.799999999999901</c:v>
                </c:pt>
                <c:pt idx="217">
                  <c:v>21.599999999999898</c:v>
                </c:pt>
                <c:pt idx="218">
                  <c:v>17.399999999999999</c:v>
                </c:pt>
                <c:pt idx="219">
                  <c:v>13.1999999999999</c:v>
                </c:pt>
                <c:pt idx="220">
                  <c:v>9</c:v>
                </c:pt>
                <c:pt idx="221">
                  <c:v>8.1</c:v>
                </c:pt>
                <c:pt idx="222">
                  <c:v>7.2</c:v>
                </c:pt>
                <c:pt idx="223">
                  <c:v>6.3</c:v>
                </c:pt>
                <c:pt idx="224">
                  <c:v>5.4</c:v>
                </c:pt>
                <c:pt idx="225">
                  <c:v>4.5</c:v>
                </c:pt>
                <c:pt idx="226">
                  <c:v>3.5999999999999899</c:v>
                </c:pt>
                <c:pt idx="227">
                  <c:v>2.7</c:v>
                </c:pt>
                <c:pt idx="228">
                  <c:v>1.7999999999999901</c:v>
                </c:pt>
                <c:pt idx="229">
                  <c:v>0.9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5.7</c:v>
                </c:pt>
                <c:pt idx="242">
                  <c:v>11.4</c:v>
                </c:pt>
                <c:pt idx="243">
                  <c:v>17.100000000000001</c:v>
                </c:pt>
                <c:pt idx="244">
                  <c:v>22.8</c:v>
                </c:pt>
                <c:pt idx="245">
                  <c:v>28.5</c:v>
                </c:pt>
                <c:pt idx="246">
                  <c:v>34.200000000000003</c:v>
                </c:pt>
                <c:pt idx="247">
                  <c:v>39.9</c:v>
                </c:pt>
                <c:pt idx="248">
                  <c:v>45.6</c:v>
                </c:pt>
                <c:pt idx="249">
                  <c:v>51.3</c:v>
                </c:pt>
                <c:pt idx="250">
                  <c:v>57</c:v>
                </c:pt>
                <c:pt idx="251">
                  <c:v>57</c:v>
                </c:pt>
                <c:pt idx="252">
                  <c:v>57</c:v>
                </c:pt>
                <c:pt idx="253">
                  <c:v>57</c:v>
                </c:pt>
                <c:pt idx="254">
                  <c:v>57</c:v>
                </c:pt>
                <c:pt idx="255">
                  <c:v>57</c:v>
                </c:pt>
                <c:pt idx="256">
                  <c:v>57</c:v>
                </c:pt>
                <c:pt idx="257">
                  <c:v>57</c:v>
                </c:pt>
                <c:pt idx="258">
                  <c:v>57</c:v>
                </c:pt>
                <c:pt idx="259">
                  <c:v>57</c:v>
                </c:pt>
                <c:pt idx="260">
                  <c:v>57</c:v>
                </c:pt>
                <c:pt idx="261">
                  <c:v>52.2</c:v>
                </c:pt>
                <c:pt idx="262">
                  <c:v>47.4</c:v>
                </c:pt>
                <c:pt idx="263">
                  <c:v>42.6</c:v>
                </c:pt>
                <c:pt idx="264">
                  <c:v>37.799999999999997</c:v>
                </c:pt>
                <c:pt idx="265">
                  <c:v>33</c:v>
                </c:pt>
                <c:pt idx="266">
                  <c:v>28.2</c:v>
                </c:pt>
                <c:pt idx="267">
                  <c:v>23.4</c:v>
                </c:pt>
                <c:pt idx="268">
                  <c:v>18.600000000000001</c:v>
                </c:pt>
                <c:pt idx="269">
                  <c:v>13.8</c:v>
                </c:pt>
                <c:pt idx="270">
                  <c:v>9</c:v>
                </c:pt>
                <c:pt idx="271">
                  <c:v>12.3</c:v>
                </c:pt>
                <c:pt idx="272">
                  <c:v>15.6</c:v>
                </c:pt>
                <c:pt idx="273">
                  <c:v>18.899999999999999</c:v>
                </c:pt>
                <c:pt idx="274">
                  <c:v>22.2</c:v>
                </c:pt>
                <c:pt idx="275">
                  <c:v>25.5</c:v>
                </c:pt>
                <c:pt idx="276">
                  <c:v>28.799999999999901</c:v>
                </c:pt>
                <c:pt idx="277">
                  <c:v>32.099999999999902</c:v>
                </c:pt>
                <c:pt idx="278">
                  <c:v>35.4</c:v>
                </c:pt>
                <c:pt idx="279">
                  <c:v>38.700000000000003</c:v>
                </c:pt>
                <c:pt idx="280">
                  <c:v>42</c:v>
                </c:pt>
                <c:pt idx="281">
                  <c:v>42.9</c:v>
                </c:pt>
                <c:pt idx="282">
                  <c:v>43.8</c:v>
                </c:pt>
                <c:pt idx="283">
                  <c:v>44.7</c:v>
                </c:pt>
                <c:pt idx="284">
                  <c:v>45.6</c:v>
                </c:pt>
                <c:pt idx="285">
                  <c:v>46.5</c:v>
                </c:pt>
                <c:pt idx="286">
                  <c:v>47.4</c:v>
                </c:pt>
                <c:pt idx="287">
                  <c:v>48.3</c:v>
                </c:pt>
                <c:pt idx="288">
                  <c:v>49.2</c:v>
                </c:pt>
                <c:pt idx="289">
                  <c:v>50.1</c:v>
                </c:pt>
                <c:pt idx="290">
                  <c:v>51</c:v>
                </c:pt>
                <c:pt idx="291">
                  <c:v>47.7</c:v>
                </c:pt>
                <c:pt idx="292">
                  <c:v>44.4</c:v>
                </c:pt>
                <c:pt idx="293">
                  <c:v>41.1</c:v>
                </c:pt>
                <c:pt idx="294">
                  <c:v>37.799999999999997</c:v>
                </c:pt>
                <c:pt idx="295">
                  <c:v>34.5</c:v>
                </c:pt>
                <c:pt idx="296">
                  <c:v>31.2</c:v>
                </c:pt>
                <c:pt idx="297">
                  <c:v>27.9</c:v>
                </c:pt>
                <c:pt idx="298">
                  <c:v>24.6</c:v>
                </c:pt>
                <c:pt idx="299">
                  <c:v>21.3</c:v>
                </c:pt>
                <c:pt idx="300">
                  <c:v>18</c:v>
                </c:pt>
                <c:pt idx="301">
                  <c:v>17.100000000000001</c:v>
                </c:pt>
                <c:pt idx="302">
                  <c:v>16.2</c:v>
                </c:pt>
                <c:pt idx="303">
                  <c:v>15.3</c:v>
                </c:pt>
                <c:pt idx="304">
                  <c:v>14.4</c:v>
                </c:pt>
                <c:pt idx="305">
                  <c:v>13.5</c:v>
                </c:pt>
                <c:pt idx="306">
                  <c:v>12.6</c:v>
                </c:pt>
                <c:pt idx="307">
                  <c:v>11.7</c:v>
                </c:pt>
                <c:pt idx="308">
                  <c:v>10.8</c:v>
                </c:pt>
                <c:pt idx="309">
                  <c:v>9.9</c:v>
                </c:pt>
                <c:pt idx="310">
                  <c:v>9</c:v>
                </c:pt>
                <c:pt idx="311">
                  <c:v>8.1</c:v>
                </c:pt>
                <c:pt idx="312">
                  <c:v>7.2</c:v>
                </c:pt>
                <c:pt idx="313">
                  <c:v>6.3</c:v>
                </c:pt>
                <c:pt idx="314">
                  <c:v>5.4</c:v>
                </c:pt>
                <c:pt idx="315">
                  <c:v>4.5</c:v>
                </c:pt>
                <c:pt idx="316">
                  <c:v>3.5999999999999899</c:v>
                </c:pt>
                <c:pt idx="317">
                  <c:v>2.7</c:v>
                </c:pt>
                <c:pt idx="318">
                  <c:v>1.7999999999999901</c:v>
                </c:pt>
                <c:pt idx="319">
                  <c:v>0.9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78DC-40FD-A67E-F72F1EC34439}"/>
            </c:ext>
          </c:extLst>
        </c:ser>
        <c:ser>
          <c:idx val="54"/>
          <c:order val="8"/>
          <c:tx>
            <c:strRef>
              <c:f>Φύλλο1!$J$1</c:f>
              <c:strCache>
                <c:ptCount val="1"/>
                <c:pt idx="0">
                  <c:v>S-11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J$2:$J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.9</c:v>
                </c:pt>
                <c:pt idx="92">
                  <c:v>1.8</c:v>
                </c:pt>
                <c:pt idx="93">
                  <c:v>2.7</c:v>
                </c:pt>
                <c:pt idx="94">
                  <c:v>3.6</c:v>
                </c:pt>
                <c:pt idx="95">
                  <c:v>4.5</c:v>
                </c:pt>
                <c:pt idx="96">
                  <c:v>5.4</c:v>
                </c:pt>
                <c:pt idx="97">
                  <c:v>6.3</c:v>
                </c:pt>
                <c:pt idx="98">
                  <c:v>7.2</c:v>
                </c:pt>
                <c:pt idx="99">
                  <c:v>8.1</c:v>
                </c:pt>
                <c:pt idx="100">
                  <c:v>9</c:v>
                </c:pt>
                <c:pt idx="101">
                  <c:v>24.6</c:v>
                </c:pt>
                <c:pt idx="102">
                  <c:v>40.200000000000003</c:v>
                </c:pt>
                <c:pt idx="103">
                  <c:v>55.8</c:v>
                </c:pt>
                <c:pt idx="104">
                  <c:v>71.400000000000006</c:v>
                </c:pt>
                <c:pt idx="105">
                  <c:v>87</c:v>
                </c:pt>
                <c:pt idx="106">
                  <c:v>102.6</c:v>
                </c:pt>
                <c:pt idx="107">
                  <c:v>118.2</c:v>
                </c:pt>
                <c:pt idx="108">
                  <c:v>133.80000000000001</c:v>
                </c:pt>
                <c:pt idx="109">
                  <c:v>149.4</c:v>
                </c:pt>
                <c:pt idx="110">
                  <c:v>165</c:v>
                </c:pt>
                <c:pt idx="111">
                  <c:v>208.2</c:v>
                </c:pt>
                <c:pt idx="112">
                  <c:v>251.4</c:v>
                </c:pt>
                <c:pt idx="113">
                  <c:v>294.60000000000002</c:v>
                </c:pt>
                <c:pt idx="114">
                  <c:v>337.8</c:v>
                </c:pt>
                <c:pt idx="115">
                  <c:v>381</c:v>
                </c:pt>
                <c:pt idx="116">
                  <c:v>424.2</c:v>
                </c:pt>
                <c:pt idx="117">
                  <c:v>467.4</c:v>
                </c:pt>
                <c:pt idx="118">
                  <c:v>510.6</c:v>
                </c:pt>
                <c:pt idx="119">
                  <c:v>553.79999999999995</c:v>
                </c:pt>
                <c:pt idx="120">
                  <c:v>597</c:v>
                </c:pt>
                <c:pt idx="121">
                  <c:v>590.70000000000005</c:v>
                </c:pt>
                <c:pt idx="122">
                  <c:v>584.4</c:v>
                </c:pt>
                <c:pt idx="123">
                  <c:v>578.1</c:v>
                </c:pt>
                <c:pt idx="124">
                  <c:v>571.79999999999995</c:v>
                </c:pt>
                <c:pt idx="125">
                  <c:v>565.5</c:v>
                </c:pt>
                <c:pt idx="126">
                  <c:v>559.20000000000005</c:v>
                </c:pt>
                <c:pt idx="127">
                  <c:v>552.9</c:v>
                </c:pt>
                <c:pt idx="128">
                  <c:v>546.6</c:v>
                </c:pt>
                <c:pt idx="129">
                  <c:v>540.29999999999995</c:v>
                </c:pt>
                <c:pt idx="130">
                  <c:v>534</c:v>
                </c:pt>
                <c:pt idx="131">
                  <c:v>630</c:v>
                </c:pt>
                <c:pt idx="132">
                  <c:v>726</c:v>
                </c:pt>
                <c:pt idx="133">
                  <c:v>822</c:v>
                </c:pt>
                <c:pt idx="134">
                  <c:v>918</c:v>
                </c:pt>
                <c:pt idx="135">
                  <c:v>1014</c:v>
                </c:pt>
                <c:pt idx="136">
                  <c:v>1110</c:v>
                </c:pt>
                <c:pt idx="137">
                  <c:v>1206</c:v>
                </c:pt>
                <c:pt idx="138">
                  <c:v>1302</c:v>
                </c:pt>
                <c:pt idx="139">
                  <c:v>1398</c:v>
                </c:pt>
                <c:pt idx="140">
                  <c:v>1494</c:v>
                </c:pt>
                <c:pt idx="141">
                  <c:v>1461.6</c:v>
                </c:pt>
                <c:pt idx="142">
                  <c:v>1429.2</c:v>
                </c:pt>
                <c:pt idx="143">
                  <c:v>1396.8</c:v>
                </c:pt>
                <c:pt idx="144">
                  <c:v>1364.4</c:v>
                </c:pt>
                <c:pt idx="145">
                  <c:v>1332</c:v>
                </c:pt>
                <c:pt idx="146">
                  <c:v>1299.5999999999999</c:v>
                </c:pt>
                <c:pt idx="147">
                  <c:v>1267.2</c:v>
                </c:pt>
                <c:pt idx="148">
                  <c:v>1234.8</c:v>
                </c:pt>
                <c:pt idx="149">
                  <c:v>1202.4000000000001</c:v>
                </c:pt>
                <c:pt idx="150">
                  <c:v>1170</c:v>
                </c:pt>
                <c:pt idx="151">
                  <c:v>1146</c:v>
                </c:pt>
                <c:pt idx="152">
                  <c:v>1122</c:v>
                </c:pt>
                <c:pt idx="153">
                  <c:v>1098</c:v>
                </c:pt>
                <c:pt idx="154">
                  <c:v>1074</c:v>
                </c:pt>
                <c:pt idx="155">
                  <c:v>1050</c:v>
                </c:pt>
                <c:pt idx="156">
                  <c:v>1026</c:v>
                </c:pt>
                <c:pt idx="157">
                  <c:v>1002</c:v>
                </c:pt>
                <c:pt idx="158">
                  <c:v>978</c:v>
                </c:pt>
                <c:pt idx="159">
                  <c:v>954</c:v>
                </c:pt>
                <c:pt idx="160">
                  <c:v>930</c:v>
                </c:pt>
                <c:pt idx="161">
                  <c:v>901.2</c:v>
                </c:pt>
                <c:pt idx="162">
                  <c:v>872.4</c:v>
                </c:pt>
                <c:pt idx="163">
                  <c:v>843.6</c:v>
                </c:pt>
                <c:pt idx="164">
                  <c:v>814.8</c:v>
                </c:pt>
                <c:pt idx="165">
                  <c:v>786</c:v>
                </c:pt>
                <c:pt idx="166">
                  <c:v>757.2</c:v>
                </c:pt>
                <c:pt idx="167">
                  <c:v>728.4</c:v>
                </c:pt>
                <c:pt idx="168">
                  <c:v>699.6</c:v>
                </c:pt>
                <c:pt idx="169">
                  <c:v>670.8</c:v>
                </c:pt>
                <c:pt idx="170">
                  <c:v>642</c:v>
                </c:pt>
                <c:pt idx="171">
                  <c:v>637.20000000000005</c:v>
                </c:pt>
                <c:pt idx="172">
                  <c:v>632.4</c:v>
                </c:pt>
                <c:pt idx="173">
                  <c:v>627.6</c:v>
                </c:pt>
                <c:pt idx="174">
                  <c:v>622.79999999999995</c:v>
                </c:pt>
                <c:pt idx="175">
                  <c:v>618</c:v>
                </c:pt>
                <c:pt idx="176">
                  <c:v>613.20000000000005</c:v>
                </c:pt>
                <c:pt idx="177">
                  <c:v>608.4</c:v>
                </c:pt>
                <c:pt idx="178">
                  <c:v>603.6</c:v>
                </c:pt>
                <c:pt idx="179">
                  <c:v>598.79999999999995</c:v>
                </c:pt>
                <c:pt idx="180">
                  <c:v>594</c:v>
                </c:pt>
                <c:pt idx="181">
                  <c:v>560.1</c:v>
                </c:pt>
                <c:pt idx="182">
                  <c:v>526.20000000000005</c:v>
                </c:pt>
                <c:pt idx="183">
                  <c:v>492.3</c:v>
                </c:pt>
                <c:pt idx="184">
                  <c:v>458.4</c:v>
                </c:pt>
                <c:pt idx="185">
                  <c:v>424.5</c:v>
                </c:pt>
                <c:pt idx="186">
                  <c:v>390.6</c:v>
                </c:pt>
                <c:pt idx="187">
                  <c:v>356.7</c:v>
                </c:pt>
                <c:pt idx="188">
                  <c:v>322.8</c:v>
                </c:pt>
                <c:pt idx="189">
                  <c:v>288.89999999999998</c:v>
                </c:pt>
                <c:pt idx="190">
                  <c:v>255</c:v>
                </c:pt>
                <c:pt idx="191">
                  <c:v>257.39999999999998</c:v>
                </c:pt>
                <c:pt idx="192">
                  <c:v>259.8</c:v>
                </c:pt>
                <c:pt idx="193">
                  <c:v>262.2</c:v>
                </c:pt>
                <c:pt idx="194">
                  <c:v>264.60000000000002</c:v>
                </c:pt>
                <c:pt idx="195">
                  <c:v>267</c:v>
                </c:pt>
                <c:pt idx="196">
                  <c:v>269.39999999999998</c:v>
                </c:pt>
                <c:pt idx="197">
                  <c:v>271.8</c:v>
                </c:pt>
                <c:pt idx="198">
                  <c:v>274.2</c:v>
                </c:pt>
                <c:pt idx="199">
                  <c:v>276.60000000000002</c:v>
                </c:pt>
                <c:pt idx="200">
                  <c:v>279</c:v>
                </c:pt>
                <c:pt idx="201">
                  <c:v>279.3</c:v>
                </c:pt>
                <c:pt idx="202">
                  <c:v>279.60000000000002</c:v>
                </c:pt>
                <c:pt idx="203">
                  <c:v>279.89999999999998</c:v>
                </c:pt>
                <c:pt idx="204">
                  <c:v>280.2</c:v>
                </c:pt>
                <c:pt idx="205">
                  <c:v>280.5</c:v>
                </c:pt>
                <c:pt idx="206">
                  <c:v>280.8</c:v>
                </c:pt>
                <c:pt idx="207">
                  <c:v>281.10000000000002</c:v>
                </c:pt>
                <c:pt idx="208">
                  <c:v>281.39999999999998</c:v>
                </c:pt>
                <c:pt idx="209">
                  <c:v>281.7</c:v>
                </c:pt>
                <c:pt idx="210">
                  <c:v>282</c:v>
                </c:pt>
                <c:pt idx="211">
                  <c:v>258</c:v>
                </c:pt>
                <c:pt idx="212">
                  <c:v>234</c:v>
                </c:pt>
                <c:pt idx="213">
                  <c:v>210</c:v>
                </c:pt>
                <c:pt idx="214">
                  <c:v>186</c:v>
                </c:pt>
                <c:pt idx="215">
                  <c:v>162</c:v>
                </c:pt>
                <c:pt idx="216">
                  <c:v>138</c:v>
                </c:pt>
                <c:pt idx="217">
                  <c:v>114</c:v>
                </c:pt>
                <c:pt idx="218">
                  <c:v>90</c:v>
                </c:pt>
                <c:pt idx="219">
                  <c:v>66</c:v>
                </c:pt>
                <c:pt idx="220">
                  <c:v>42</c:v>
                </c:pt>
                <c:pt idx="221">
                  <c:v>39.6</c:v>
                </c:pt>
                <c:pt idx="222">
                  <c:v>37.200000000000003</c:v>
                </c:pt>
                <c:pt idx="223">
                  <c:v>34.799999999999997</c:v>
                </c:pt>
                <c:pt idx="224">
                  <c:v>32.4</c:v>
                </c:pt>
                <c:pt idx="225">
                  <c:v>30</c:v>
                </c:pt>
                <c:pt idx="226">
                  <c:v>27.6</c:v>
                </c:pt>
                <c:pt idx="227">
                  <c:v>25.2</c:v>
                </c:pt>
                <c:pt idx="228">
                  <c:v>22.8</c:v>
                </c:pt>
                <c:pt idx="229">
                  <c:v>20.399999999999999</c:v>
                </c:pt>
                <c:pt idx="230">
                  <c:v>18</c:v>
                </c:pt>
                <c:pt idx="231">
                  <c:v>17.100000000000001</c:v>
                </c:pt>
                <c:pt idx="232">
                  <c:v>16.2</c:v>
                </c:pt>
                <c:pt idx="233">
                  <c:v>15.3</c:v>
                </c:pt>
                <c:pt idx="234">
                  <c:v>14.4</c:v>
                </c:pt>
                <c:pt idx="235">
                  <c:v>13.5</c:v>
                </c:pt>
                <c:pt idx="236">
                  <c:v>12.6</c:v>
                </c:pt>
                <c:pt idx="237">
                  <c:v>11.7</c:v>
                </c:pt>
                <c:pt idx="238">
                  <c:v>10.8</c:v>
                </c:pt>
                <c:pt idx="239">
                  <c:v>9.9</c:v>
                </c:pt>
                <c:pt idx="240">
                  <c:v>9</c:v>
                </c:pt>
                <c:pt idx="241">
                  <c:v>9.9</c:v>
                </c:pt>
                <c:pt idx="242">
                  <c:v>10.8</c:v>
                </c:pt>
                <c:pt idx="243">
                  <c:v>11.7</c:v>
                </c:pt>
                <c:pt idx="244">
                  <c:v>12.6</c:v>
                </c:pt>
                <c:pt idx="245">
                  <c:v>13.5</c:v>
                </c:pt>
                <c:pt idx="246">
                  <c:v>14.4</c:v>
                </c:pt>
                <c:pt idx="247">
                  <c:v>15.3</c:v>
                </c:pt>
                <c:pt idx="248">
                  <c:v>16.2</c:v>
                </c:pt>
                <c:pt idx="249">
                  <c:v>17.100000000000001</c:v>
                </c:pt>
                <c:pt idx="250">
                  <c:v>18</c:v>
                </c:pt>
                <c:pt idx="251">
                  <c:v>18</c:v>
                </c:pt>
                <c:pt idx="252">
                  <c:v>18</c:v>
                </c:pt>
                <c:pt idx="253">
                  <c:v>18</c:v>
                </c:pt>
                <c:pt idx="254">
                  <c:v>18</c:v>
                </c:pt>
                <c:pt idx="255">
                  <c:v>18</c:v>
                </c:pt>
                <c:pt idx="256">
                  <c:v>18</c:v>
                </c:pt>
                <c:pt idx="257">
                  <c:v>18</c:v>
                </c:pt>
                <c:pt idx="258">
                  <c:v>18</c:v>
                </c:pt>
                <c:pt idx="259">
                  <c:v>18</c:v>
                </c:pt>
                <c:pt idx="260">
                  <c:v>18</c:v>
                </c:pt>
                <c:pt idx="261">
                  <c:v>16.2</c:v>
                </c:pt>
                <c:pt idx="262">
                  <c:v>14.4</c:v>
                </c:pt>
                <c:pt idx="263">
                  <c:v>12.6</c:v>
                </c:pt>
                <c:pt idx="264">
                  <c:v>10.8</c:v>
                </c:pt>
                <c:pt idx="265">
                  <c:v>9</c:v>
                </c:pt>
                <c:pt idx="266">
                  <c:v>7.1999999999999904</c:v>
                </c:pt>
                <c:pt idx="267">
                  <c:v>5.4</c:v>
                </c:pt>
                <c:pt idx="268">
                  <c:v>3.5999999999999899</c:v>
                </c:pt>
                <c:pt idx="269">
                  <c:v>1.8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.9</c:v>
                </c:pt>
                <c:pt idx="302">
                  <c:v>1.8</c:v>
                </c:pt>
                <c:pt idx="303">
                  <c:v>2.7</c:v>
                </c:pt>
                <c:pt idx="304">
                  <c:v>3.6</c:v>
                </c:pt>
                <c:pt idx="305">
                  <c:v>4.5</c:v>
                </c:pt>
                <c:pt idx="306">
                  <c:v>5.4</c:v>
                </c:pt>
                <c:pt idx="307">
                  <c:v>6.3</c:v>
                </c:pt>
                <c:pt idx="308">
                  <c:v>7.2</c:v>
                </c:pt>
                <c:pt idx="309">
                  <c:v>8.1</c:v>
                </c:pt>
                <c:pt idx="310">
                  <c:v>9</c:v>
                </c:pt>
                <c:pt idx="311">
                  <c:v>9</c:v>
                </c:pt>
                <c:pt idx="312">
                  <c:v>9</c:v>
                </c:pt>
                <c:pt idx="313">
                  <c:v>9</c:v>
                </c:pt>
                <c:pt idx="314">
                  <c:v>9</c:v>
                </c:pt>
                <c:pt idx="315">
                  <c:v>9</c:v>
                </c:pt>
                <c:pt idx="316">
                  <c:v>9</c:v>
                </c:pt>
                <c:pt idx="317">
                  <c:v>9</c:v>
                </c:pt>
                <c:pt idx="318">
                  <c:v>9</c:v>
                </c:pt>
                <c:pt idx="319">
                  <c:v>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7-78DC-40FD-A67E-F72F1EC34439}"/>
            </c:ext>
          </c:extLst>
        </c:ser>
        <c:ser>
          <c:idx val="55"/>
          <c:order val="9"/>
          <c:tx>
            <c:strRef>
              <c:f>Φύλλο1!$K$1</c:f>
              <c:strCache>
                <c:ptCount val="1"/>
                <c:pt idx="0">
                  <c:v>S-12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K$2:$K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.9</c:v>
                </c:pt>
                <c:pt idx="142">
                  <c:v>1.8</c:v>
                </c:pt>
                <c:pt idx="143">
                  <c:v>2.7</c:v>
                </c:pt>
                <c:pt idx="144">
                  <c:v>3.6</c:v>
                </c:pt>
                <c:pt idx="145">
                  <c:v>4.5</c:v>
                </c:pt>
                <c:pt idx="146">
                  <c:v>5.4</c:v>
                </c:pt>
                <c:pt idx="147">
                  <c:v>6.3</c:v>
                </c:pt>
                <c:pt idx="148">
                  <c:v>7.2</c:v>
                </c:pt>
                <c:pt idx="149">
                  <c:v>8.1</c:v>
                </c:pt>
                <c:pt idx="150">
                  <c:v>9</c:v>
                </c:pt>
                <c:pt idx="151">
                  <c:v>9</c:v>
                </c:pt>
                <c:pt idx="152">
                  <c:v>9</c:v>
                </c:pt>
                <c:pt idx="153">
                  <c:v>9</c:v>
                </c:pt>
                <c:pt idx="154">
                  <c:v>9</c:v>
                </c:pt>
                <c:pt idx="155">
                  <c:v>9</c:v>
                </c:pt>
                <c:pt idx="156">
                  <c:v>9</c:v>
                </c:pt>
                <c:pt idx="157">
                  <c:v>9</c:v>
                </c:pt>
                <c:pt idx="158">
                  <c:v>9</c:v>
                </c:pt>
                <c:pt idx="159">
                  <c:v>9</c:v>
                </c:pt>
                <c:pt idx="160">
                  <c:v>9</c:v>
                </c:pt>
                <c:pt idx="161">
                  <c:v>9.9</c:v>
                </c:pt>
                <c:pt idx="162">
                  <c:v>10.8</c:v>
                </c:pt>
                <c:pt idx="163">
                  <c:v>11.7</c:v>
                </c:pt>
                <c:pt idx="164">
                  <c:v>12.6</c:v>
                </c:pt>
                <c:pt idx="165">
                  <c:v>13.5</c:v>
                </c:pt>
                <c:pt idx="166">
                  <c:v>14.4</c:v>
                </c:pt>
                <c:pt idx="167">
                  <c:v>15.3</c:v>
                </c:pt>
                <c:pt idx="168">
                  <c:v>16.2</c:v>
                </c:pt>
                <c:pt idx="169">
                  <c:v>17.100000000000001</c:v>
                </c:pt>
                <c:pt idx="170">
                  <c:v>18</c:v>
                </c:pt>
                <c:pt idx="171">
                  <c:v>22.2</c:v>
                </c:pt>
                <c:pt idx="172">
                  <c:v>26.4</c:v>
                </c:pt>
                <c:pt idx="173">
                  <c:v>30.6</c:v>
                </c:pt>
                <c:pt idx="174">
                  <c:v>34.799999999999997</c:v>
                </c:pt>
                <c:pt idx="175">
                  <c:v>39</c:v>
                </c:pt>
                <c:pt idx="176">
                  <c:v>43.2</c:v>
                </c:pt>
                <c:pt idx="177">
                  <c:v>47.4</c:v>
                </c:pt>
                <c:pt idx="178">
                  <c:v>51.6</c:v>
                </c:pt>
                <c:pt idx="179">
                  <c:v>55.8</c:v>
                </c:pt>
                <c:pt idx="180">
                  <c:v>60</c:v>
                </c:pt>
                <c:pt idx="181">
                  <c:v>57.9</c:v>
                </c:pt>
                <c:pt idx="182">
                  <c:v>55.8</c:v>
                </c:pt>
                <c:pt idx="183">
                  <c:v>53.7</c:v>
                </c:pt>
                <c:pt idx="184">
                  <c:v>51.6</c:v>
                </c:pt>
                <c:pt idx="185">
                  <c:v>49.5</c:v>
                </c:pt>
                <c:pt idx="186">
                  <c:v>47.4</c:v>
                </c:pt>
                <c:pt idx="187">
                  <c:v>45.3</c:v>
                </c:pt>
                <c:pt idx="188">
                  <c:v>43.2</c:v>
                </c:pt>
                <c:pt idx="189">
                  <c:v>41.099999999999902</c:v>
                </c:pt>
                <c:pt idx="190">
                  <c:v>39</c:v>
                </c:pt>
                <c:pt idx="191">
                  <c:v>41.4</c:v>
                </c:pt>
                <c:pt idx="192">
                  <c:v>43.8</c:v>
                </c:pt>
                <c:pt idx="193">
                  <c:v>46.2</c:v>
                </c:pt>
                <c:pt idx="194">
                  <c:v>48.6</c:v>
                </c:pt>
                <c:pt idx="195">
                  <c:v>51</c:v>
                </c:pt>
                <c:pt idx="196">
                  <c:v>53.4</c:v>
                </c:pt>
                <c:pt idx="197">
                  <c:v>55.8</c:v>
                </c:pt>
                <c:pt idx="198">
                  <c:v>58.2</c:v>
                </c:pt>
                <c:pt idx="199">
                  <c:v>60.599999999999902</c:v>
                </c:pt>
                <c:pt idx="200">
                  <c:v>63</c:v>
                </c:pt>
                <c:pt idx="201">
                  <c:v>57.6</c:v>
                </c:pt>
                <c:pt idx="202">
                  <c:v>52.2</c:v>
                </c:pt>
                <c:pt idx="203">
                  <c:v>46.8</c:v>
                </c:pt>
                <c:pt idx="204">
                  <c:v>41.4</c:v>
                </c:pt>
                <c:pt idx="205">
                  <c:v>36</c:v>
                </c:pt>
                <c:pt idx="206">
                  <c:v>30.599999999999898</c:v>
                </c:pt>
                <c:pt idx="207">
                  <c:v>25.1999999999999</c:v>
                </c:pt>
                <c:pt idx="208">
                  <c:v>19.799999999999901</c:v>
                </c:pt>
                <c:pt idx="209">
                  <c:v>14.399999999999901</c:v>
                </c:pt>
                <c:pt idx="210">
                  <c:v>9</c:v>
                </c:pt>
                <c:pt idx="211">
                  <c:v>8.1</c:v>
                </c:pt>
                <c:pt idx="212">
                  <c:v>7.2</c:v>
                </c:pt>
                <c:pt idx="213">
                  <c:v>6.3</c:v>
                </c:pt>
                <c:pt idx="214">
                  <c:v>5.4</c:v>
                </c:pt>
                <c:pt idx="215">
                  <c:v>4.5</c:v>
                </c:pt>
                <c:pt idx="216">
                  <c:v>3.5999999999999899</c:v>
                </c:pt>
                <c:pt idx="217">
                  <c:v>2.7</c:v>
                </c:pt>
                <c:pt idx="218">
                  <c:v>1.7999999999999901</c:v>
                </c:pt>
                <c:pt idx="219">
                  <c:v>0.9</c:v>
                </c:pt>
                <c:pt idx="220">
                  <c:v>0</c:v>
                </c:pt>
                <c:pt idx="221">
                  <c:v>2.1</c:v>
                </c:pt>
                <c:pt idx="222">
                  <c:v>4.2</c:v>
                </c:pt>
                <c:pt idx="223">
                  <c:v>6.3</c:v>
                </c:pt>
                <c:pt idx="224">
                  <c:v>8.4</c:v>
                </c:pt>
                <c:pt idx="225">
                  <c:v>10.5</c:v>
                </c:pt>
                <c:pt idx="226">
                  <c:v>12.6</c:v>
                </c:pt>
                <c:pt idx="227">
                  <c:v>14.7</c:v>
                </c:pt>
                <c:pt idx="228">
                  <c:v>16.8</c:v>
                </c:pt>
                <c:pt idx="229">
                  <c:v>18.899999999999999</c:v>
                </c:pt>
                <c:pt idx="230">
                  <c:v>21</c:v>
                </c:pt>
                <c:pt idx="231">
                  <c:v>21</c:v>
                </c:pt>
                <c:pt idx="232">
                  <c:v>21</c:v>
                </c:pt>
                <c:pt idx="233">
                  <c:v>21</c:v>
                </c:pt>
                <c:pt idx="234">
                  <c:v>21</c:v>
                </c:pt>
                <c:pt idx="235">
                  <c:v>21</c:v>
                </c:pt>
                <c:pt idx="236">
                  <c:v>21</c:v>
                </c:pt>
                <c:pt idx="237">
                  <c:v>21</c:v>
                </c:pt>
                <c:pt idx="238">
                  <c:v>21</c:v>
                </c:pt>
                <c:pt idx="239">
                  <c:v>21</c:v>
                </c:pt>
                <c:pt idx="240">
                  <c:v>21</c:v>
                </c:pt>
                <c:pt idx="241">
                  <c:v>21</c:v>
                </c:pt>
                <c:pt idx="242">
                  <c:v>21</c:v>
                </c:pt>
                <c:pt idx="243">
                  <c:v>21</c:v>
                </c:pt>
                <c:pt idx="244">
                  <c:v>21</c:v>
                </c:pt>
                <c:pt idx="245">
                  <c:v>21</c:v>
                </c:pt>
                <c:pt idx="246">
                  <c:v>21</c:v>
                </c:pt>
                <c:pt idx="247">
                  <c:v>21</c:v>
                </c:pt>
                <c:pt idx="248">
                  <c:v>21</c:v>
                </c:pt>
                <c:pt idx="249">
                  <c:v>21</c:v>
                </c:pt>
                <c:pt idx="250">
                  <c:v>21</c:v>
                </c:pt>
                <c:pt idx="251">
                  <c:v>19.8</c:v>
                </c:pt>
                <c:pt idx="252">
                  <c:v>18.600000000000001</c:v>
                </c:pt>
                <c:pt idx="253">
                  <c:v>17.399999999999999</c:v>
                </c:pt>
                <c:pt idx="254">
                  <c:v>16.2</c:v>
                </c:pt>
                <c:pt idx="255">
                  <c:v>15</c:v>
                </c:pt>
                <c:pt idx="256">
                  <c:v>13.8</c:v>
                </c:pt>
                <c:pt idx="257">
                  <c:v>12.6</c:v>
                </c:pt>
                <c:pt idx="258">
                  <c:v>11.4</c:v>
                </c:pt>
                <c:pt idx="259">
                  <c:v>10.199999999999999</c:v>
                </c:pt>
                <c:pt idx="260">
                  <c:v>9</c:v>
                </c:pt>
                <c:pt idx="261">
                  <c:v>9.9</c:v>
                </c:pt>
                <c:pt idx="262">
                  <c:v>10.8</c:v>
                </c:pt>
                <c:pt idx="263">
                  <c:v>11.7</c:v>
                </c:pt>
                <c:pt idx="264">
                  <c:v>12.6</c:v>
                </c:pt>
                <c:pt idx="265">
                  <c:v>13.5</c:v>
                </c:pt>
                <c:pt idx="266">
                  <c:v>14.4</c:v>
                </c:pt>
                <c:pt idx="267">
                  <c:v>15.3</c:v>
                </c:pt>
                <c:pt idx="268">
                  <c:v>16.2</c:v>
                </c:pt>
                <c:pt idx="269">
                  <c:v>17.100000000000001</c:v>
                </c:pt>
                <c:pt idx="270">
                  <c:v>18</c:v>
                </c:pt>
                <c:pt idx="271">
                  <c:v>26.7</c:v>
                </c:pt>
                <c:pt idx="272">
                  <c:v>35.4</c:v>
                </c:pt>
                <c:pt idx="273">
                  <c:v>44.099999999999902</c:v>
                </c:pt>
                <c:pt idx="274">
                  <c:v>52.8</c:v>
                </c:pt>
                <c:pt idx="275">
                  <c:v>61.5</c:v>
                </c:pt>
                <c:pt idx="276">
                  <c:v>70.199999999999903</c:v>
                </c:pt>
                <c:pt idx="277">
                  <c:v>78.899999999999906</c:v>
                </c:pt>
                <c:pt idx="278">
                  <c:v>87.6</c:v>
                </c:pt>
                <c:pt idx="279">
                  <c:v>96.3</c:v>
                </c:pt>
                <c:pt idx="280">
                  <c:v>105</c:v>
                </c:pt>
                <c:pt idx="281">
                  <c:v>105</c:v>
                </c:pt>
                <c:pt idx="282">
                  <c:v>105</c:v>
                </c:pt>
                <c:pt idx="283">
                  <c:v>105</c:v>
                </c:pt>
                <c:pt idx="284">
                  <c:v>105</c:v>
                </c:pt>
                <c:pt idx="285">
                  <c:v>105</c:v>
                </c:pt>
                <c:pt idx="286">
                  <c:v>105</c:v>
                </c:pt>
                <c:pt idx="287">
                  <c:v>105</c:v>
                </c:pt>
                <c:pt idx="288">
                  <c:v>105</c:v>
                </c:pt>
                <c:pt idx="289">
                  <c:v>105</c:v>
                </c:pt>
                <c:pt idx="290">
                  <c:v>105</c:v>
                </c:pt>
                <c:pt idx="291">
                  <c:v>94.5</c:v>
                </c:pt>
                <c:pt idx="292">
                  <c:v>84</c:v>
                </c:pt>
                <c:pt idx="293">
                  <c:v>73.5</c:v>
                </c:pt>
                <c:pt idx="294">
                  <c:v>63</c:v>
                </c:pt>
                <c:pt idx="295">
                  <c:v>52.5</c:v>
                </c:pt>
                <c:pt idx="296">
                  <c:v>42</c:v>
                </c:pt>
                <c:pt idx="297">
                  <c:v>31.5</c:v>
                </c:pt>
                <c:pt idx="298">
                  <c:v>21</c:v>
                </c:pt>
                <c:pt idx="299">
                  <c:v>10.5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.9</c:v>
                </c:pt>
                <c:pt idx="312">
                  <c:v>1.8</c:v>
                </c:pt>
                <c:pt idx="313">
                  <c:v>2.7</c:v>
                </c:pt>
                <c:pt idx="314">
                  <c:v>3.6</c:v>
                </c:pt>
                <c:pt idx="315">
                  <c:v>4.5</c:v>
                </c:pt>
                <c:pt idx="316">
                  <c:v>5.4</c:v>
                </c:pt>
                <c:pt idx="317">
                  <c:v>6.3</c:v>
                </c:pt>
                <c:pt idx="318">
                  <c:v>7.2</c:v>
                </c:pt>
                <c:pt idx="319">
                  <c:v>8.1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8-78DC-40FD-A67E-F72F1EC34439}"/>
            </c:ext>
          </c:extLst>
        </c:ser>
        <c:ser>
          <c:idx val="56"/>
          <c:order val="10"/>
          <c:tx>
            <c:strRef>
              <c:f>Φύλλο1!$M$1</c:f>
              <c:strCache>
                <c:ptCount val="1"/>
                <c:pt idx="0">
                  <c:v>S-14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M$2:$M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333.9</c:v>
                </c:pt>
                <c:pt idx="72">
                  <c:v>667.8</c:v>
                </c:pt>
                <c:pt idx="73">
                  <c:v>1001.69999999999</c:v>
                </c:pt>
                <c:pt idx="74">
                  <c:v>1335.6</c:v>
                </c:pt>
                <c:pt idx="75">
                  <c:v>1669.5</c:v>
                </c:pt>
                <c:pt idx="76">
                  <c:v>2003.3999999999901</c:v>
                </c:pt>
                <c:pt idx="77">
                  <c:v>2337.2999999999902</c:v>
                </c:pt>
                <c:pt idx="78">
                  <c:v>2671.2</c:v>
                </c:pt>
                <c:pt idx="79">
                  <c:v>3005.1</c:v>
                </c:pt>
                <c:pt idx="80">
                  <c:v>3339</c:v>
                </c:pt>
                <c:pt idx="81">
                  <c:v>3707.4</c:v>
                </c:pt>
                <c:pt idx="82">
                  <c:v>4075.8</c:v>
                </c:pt>
                <c:pt idx="83">
                  <c:v>4444.2</c:v>
                </c:pt>
                <c:pt idx="84">
                  <c:v>4812.6000000000004</c:v>
                </c:pt>
                <c:pt idx="85">
                  <c:v>5181</c:v>
                </c:pt>
                <c:pt idx="86">
                  <c:v>5549.4</c:v>
                </c:pt>
                <c:pt idx="87">
                  <c:v>5917.7999999999902</c:v>
                </c:pt>
                <c:pt idx="88">
                  <c:v>6286.2</c:v>
                </c:pt>
                <c:pt idx="89">
                  <c:v>6654.6</c:v>
                </c:pt>
                <c:pt idx="90">
                  <c:v>7023</c:v>
                </c:pt>
                <c:pt idx="91">
                  <c:v>6841.2</c:v>
                </c:pt>
                <c:pt idx="92">
                  <c:v>6659.4</c:v>
                </c:pt>
                <c:pt idx="93">
                  <c:v>6477.6</c:v>
                </c:pt>
                <c:pt idx="94">
                  <c:v>6295.8</c:v>
                </c:pt>
                <c:pt idx="95">
                  <c:v>6114</c:v>
                </c:pt>
                <c:pt idx="96">
                  <c:v>5932.2</c:v>
                </c:pt>
                <c:pt idx="97">
                  <c:v>5750.4</c:v>
                </c:pt>
                <c:pt idx="98">
                  <c:v>5568.6</c:v>
                </c:pt>
                <c:pt idx="99">
                  <c:v>5386.8</c:v>
                </c:pt>
                <c:pt idx="100">
                  <c:v>5205</c:v>
                </c:pt>
                <c:pt idx="101">
                  <c:v>5071.8</c:v>
                </c:pt>
                <c:pt idx="102">
                  <c:v>4938.6000000000004</c:v>
                </c:pt>
                <c:pt idx="103">
                  <c:v>4805.3999999999996</c:v>
                </c:pt>
                <c:pt idx="104">
                  <c:v>4672.2</c:v>
                </c:pt>
                <c:pt idx="105">
                  <c:v>4539</c:v>
                </c:pt>
                <c:pt idx="106">
                  <c:v>4405.8</c:v>
                </c:pt>
                <c:pt idx="107">
                  <c:v>4272.6000000000004</c:v>
                </c:pt>
                <c:pt idx="108">
                  <c:v>4139.3999999999996</c:v>
                </c:pt>
                <c:pt idx="109">
                  <c:v>4006.2</c:v>
                </c:pt>
                <c:pt idx="110">
                  <c:v>3873</c:v>
                </c:pt>
                <c:pt idx="111">
                  <c:v>4096.8</c:v>
                </c:pt>
                <c:pt idx="112">
                  <c:v>4320.6000000000004</c:v>
                </c:pt>
                <c:pt idx="113">
                  <c:v>4544.3999999999996</c:v>
                </c:pt>
                <c:pt idx="114">
                  <c:v>4768.2</c:v>
                </c:pt>
                <c:pt idx="115">
                  <c:v>4992</c:v>
                </c:pt>
                <c:pt idx="116">
                  <c:v>5215.8</c:v>
                </c:pt>
                <c:pt idx="117">
                  <c:v>5439.6</c:v>
                </c:pt>
                <c:pt idx="118">
                  <c:v>5663.4</c:v>
                </c:pt>
                <c:pt idx="119">
                  <c:v>5887.2</c:v>
                </c:pt>
                <c:pt idx="120">
                  <c:v>6111</c:v>
                </c:pt>
                <c:pt idx="121">
                  <c:v>6034.2</c:v>
                </c:pt>
                <c:pt idx="122">
                  <c:v>5957.4</c:v>
                </c:pt>
                <c:pt idx="123">
                  <c:v>5880.6</c:v>
                </c:pt>
                <c:pt idx="124">
                  <c:v>5803.8</c:v>
                </c:pt>
                <c:pt idx="125">
                  <c:v>5727</c:v>
                </c:pt>
                <c:pt idx="126">
                  <c:v>5650.2</c:v>
                </c:pt>
                <c:pt idx="127">
                  <c:v>5573.4</c:v>
                </c:pt>
                <c:pt idx="128">
                  <c:v>5496.6</c:v>
                </c:pt>
                <c:pt idx="129">
                  <c:v>5419.8</c:v>
                </c:pt>
                <c:pt idx="130">
                  <c:v>5343</c:v>
                </c:pt>
                <c:pt idx="131">
                  <c:v>5262.6</c:v>
                </c:pt>
                <c:pt idx="132">
                  <c:v>5182.2</c:v>
                </c:pt>
                <c:pt idx="133">
                  <c:v>5101.8</c:v>
                </c:pt>
                <c:pt idx="134">
                  <c:v>5021.3999999999996</c:v>
                </c:pt>
                <c:pt idx="135">
                  <c:v>4941</c:v>
                </c:pt>
                <c:pt idx="136">
                  <c:v>4860.6000000000004</c:v>
                </c:pt>
                <c:pt idx="137">
                  <c:v>4780.2</c:v>
                </c:pt>
                <c:pt idx="138">
                  <c:v>4699.8</c:v>
                </c:pt>
                <c:pt idx="139">
                  <c:v>4619.3999999999996</c:v>
                </c:pt>
                <c:pt idx="140">
                  <c:v>4539</c:v>
                </c:pt>
                <c:pt idx="141">
                  <c:v>4189.5</c:v>
                </c:pt>
                <c:pt idx="142">
                  <c:v>3840</c:v>
                </c:pt>
                <c:pt idx="143">
                  <c:v>3490.5</c:v>
                </c:pt>
                <c:pt idx="144">
                  <c:v>3141</c:v>
                </c:pt>
                <c:pt idx="145">
                  <c:v>2791.5</c:v>
                </c:pt>
                <c:pt idx="146">
                  <c:v>2442</c:v>
                </c:pt>
                <c:pt idx="147">
                  <c:v>2092.5</c:v>
                </c:pt>
                <c:pt idx="148">
                  <c:v>1743</c:v>
                </c:pt>
                <c:pt idx="149">
                  <c:v>1393.5</c:v>
                </c:pt>
                <c:pt idx="150">
                  <c:v>1044</c:v>
                </c:pt>
                <c:pt idx="151">
                  <c:v>1037.0999999999999</c:v>
                </c:pt>
                <c:pt idx="152">
                  <c:v>1030.2</c:v>
                </c:pt>
                <c:pt idx="153">
                  <c:v>1023.3</c:v>
                </c:pt>
                <c:pt idx="154">
                  <c:v>1016.4</c:v>
                </c:pt>
                <c:pt idx="155">
                  <c:v>1009.5</c:v>
                </c:pt>
                <c:pt idx="156">
                  <c:v>1002.6</c:v>
                </c:pt>
                <c:pt idx="157">
                  <c:v>995.7</c:v>
                </c:pt>
                <c:pt idx="158">
                  <c:v>988.8</c:v>
                </c:pt>
                <c:pt idx="159">
                  <c:v>981.9</c:v>
                </c:pt>
                <c:pt idx="160">
                  <c:v>975</c:v>
                </c:pt>
                <c:pt idx="161">
                  <c:v>912.9</c:v>
                </c:pt>
                <c:pt idx="162">
                  <c:v>850.8</c:v>
                </c:pt>
                <c:pt idx="163">
                  <c:v>788.7</c:v>
                </c:pt>
                <c:pt idx="164">
                  <c:v>726.6</c:v>
                </c:pt>
                <c:pt idx="165">
                  <c:v>664.5</c:v>
                </c:pt>
                <c:pt idx="166">
                  <c:v>602.4</c:v>
                </c:pt>
                <c:pt idx="167">
                  <c:v>540.29999999999995</c:v>
                </c:pt>
                <c:pt idx="168">
                  <c:v>478.2</c:v>
                </c:pt>
                <c:pt idx="169">
                  <c:v>416.1</c:v>
                </c:pt>
                <c:pt idx="170">
                  <c:v>354</c:v>
                </c:pt>
                <c:pt idx="171">
                  <c:v>334.5</c:v>
                </c:pt>
                <c:pt idx="172">
                  <c:v>315</c:v>
                </c:pt>
                <c:pt idx="173">
                  <c:v>295.5</c:v>
                </c:pt>
                <c:pt idx="174">
                  <c:v>276</c:v>
                </c:pt>
                <c:pt idx="175">
                  <c:v>256.5</c:v>
                </c:pt>
                <c:pt idx="176">
                  <c:v>237</c:v>
                </c:pt>
                <c:pt idx="177">
                  <c:v>217.5</c:v>
                </c:pt>
                <c:pt idx="178">
                  <c:v>198</c:v>
                </c:pt>
                <c:pt idx="179">
                  <c:v>178.5</c:v>
                </c:pt>
                <c:pt idx="180">
                  <c:v>159</c:v>
                </c:pt>
                <c:pt idx="181">
                  <c:v>154.80000000000001</c:v>
                </c:pt>
                <c:pt idx="182">
                  <c:v>150.6</c:v>
                </c:pt>
                <c:pt idx="183">
                  <c:v>146.4</c:v>
                </c:pt>
                <c:pt idx="184">
                  <c:v>142.19999999999999</c:v>
                </c:pt>
                <c:pt idx="185">
                  <c:v>138</c:v>
                </c:pt>
                <c:pt idx="186">
                  <c:v>133.80000000000001</c:v>
                </c:pt>
                <c:pt idx="187">
                  <c:v>129.6</c:v>
                </c:pt>
                <c:pt idx="188">
                  <c:v>125.4</c:v>
                </c:pt>
                <c:pt idx="189">
                  <c:v>121.19999999999899</c:v>
                </c:pt>
                <c:pt idx="190">
                  <c:v>117</c:v>
                </c:pt>
                <c:pt idx="191">
                  <c:v>112.5</c:v>
                </c:pt>
                <c:pt idx="192">
                  <c:v>108</c:v>
                </c:pt>
                <c:pt idx="193">
                  <c:v>103.5</c:v>
                </c:pt>
                <c:pt idx="194">
                  <c:v>99</c:v>
                </c:pt>
                <c:pt idx="195">
                  <c:v>94.5</c:v>
                </c:pt>
                <c:pt idx="196">
                  <c:v>90</c:v>
                </c:pt>
                <c:pt idx="197">
                  <c:v>85.5</c:v>
                </c:pt>
                <c:pt idx="198">
                  <c:v>81</c:v>
                </c:pt>
                <c:pt idx="199">
                  <c:v>76.5</c:v>
                </c:pt>
                <c:pt idx="200">
                  <c:v>72</c:v>
                </c:pt>
                <c:pt idx="201">
                  <c:v>75.3</c:v>
                </c:pt>
                <c:pt idx="202">
                  <c:v>78.599999999999994</c:v>
                </c:pt>
                <c:pt idx="203">
                  <c:v>81.900000000000006</c:v>
                </c:pt>
                <c:pt idx="204">
                  <c:v>85.2</c:v>
                </c:pt>
                <c:pt idx="205">
                  <c:v>88.5</c:v>
                </c:pt>
                <c:pt idx="206">
                  <c:v>91.8</c:v>
                </c:pt>
                <c:pt idx="207">
                  <c:v>95.1</c:v>
                </c:pt>
                <c:pt idx="208">
                  <c:v>98.4</c:v>
                </c:pt>
                <c:pt idx="209">
                  <c:v>101.7</c:v>
                </c:pt>
                <c:pt idx="210">
                  <c:v>105</c:v>
                </c:pt>
                <c:pt idx="211">
                  <c:v>102.9</c:v>
                </c:pt>
                <c:pt idx="212">
                  <c:v>100.8</c:v>
                </c:pt>
                <c:pt idx="213">
                  <c:v>98.7</c:v>
                </c:pt>
                <c:pt idx="214">
                  <c:v>96.6</c:v>
                </c:pt>
                <c:pt idx="215">
                  <c:v>94.5</c:v>
                </c:pt>
                <c:pt idx="216">
                  <c:v>92.4</c:v>
                </c:pt>
                <c:pt idx="217">
                  <c:v>90.3</c:v>
                </c:pt>
                <c:pt idx="218">
                  <c:v>88.2</c:v>
                </c:pt>
                <c:pt idx="219">
                  <c:v>86.1</c:v>
                </c:pt>
                <c:pt idx="220">
                  <c:v>84</c:v>
                </c:pt>
                <c:pt idx="221">
                  <c:v>87.9</c:v>
                </c:pt>
                <c:pt idx="222">
                  <c:v>91.8</c:v>
                </c:pt>
                <c:pt idx="223">
                  <c:v>95.7</c:v>
                </c:pt>
                <c:pt idx="224">
                  <c:v>99.6</c:v>
                </c:pt>
                <c:pt idx="225">
                  <c:v>103.5</c:v>
                </c:pt>
                <c:pt idx="226">
                  <c:v>107.4</c:v>
                </c:pt>
                <c:pt idx="227">
                  <c:v>111.3</c:v>
                </c:pt>
                <c:pt idx="228">
                  <c:v>115.2</c:v>
                </c:pt>
                <c:pt idx="229">
                  <c:v>119.1</c:v>
                </c:pt>
                <c:pt idx="230">
                  <c:v>123</c:v>
                </c:pt>
                <c:pt idx="231">
                  <c:v>120.6</c:v>
                </c:pt>
                <c:pt idx="232">
                  <c:v>118.2</c:v>
                </c:pt>
                <c:pt idx="233">
                  <c:v>115.8</c:v>
                </c:pt>
                <c:pt idx="234">
                  <c:v>113.4</c:v>
                </c:pt>
                <c:pt idx="235">
                  <c:v>111</c:v>
                </c:pt>
                <c:pt idx="236">
                  <c:v>108.6</c:v>
                </c:pt>
                <c:pt idx="237">
                  <c:v>106.2</c:v>
                </c:pt>
                <c:pt idx="238">
                  <c:v>103.8</c:v>
                </c:pt>
                <c:pt idx="239">
                  <c:v>101.4</c:v>
                </c:pt>
                <c:pt idx="240">
                  <c:v>99</c:v>
                </c:pt>
                <c:pt idx="241">
                  <c:v>91.8</c:v>
                </c:pt>
                <c:pt idx="242">
                  <c:v>84.6</c:v>
                </c:pt>
                <c:pt idx="243">
                  <c:v>77.400000000000006</c:v>
                </c:pt>
                <c:pt idx="244">
                  <c:v>70.2</c:v>
                </c:pt>
                <c:pt idx="245">
                  <c:v>63</c:v>
                </c:pt>
                <c:pt idx="246">
                  <c:v>55.8</c:v>
                </c:pt>
                <c:pt idx="247">
                  <c:v>48.6</c:v>
                </c:pt>
                <c:pt idx="248">
                  <c:v>41.4</c:v>
                </c:pt>
                <c:pt idx="249">
                  <c:v>34.200000000000003</c:v>
                </c:pt>
                <c:pt idx="250">
                  <c:v>27</c:v>
                </c:pt>
                <c:pt idx="251">
                  <c:v>29.1</c:v>
                </c:pt>
                <c:pt idx="252">
                  <c:v>31.2</c:v>
                </c:pt>
                <c:pt idx="253">
                  <c:v>33.299999999999997</c:v>
                </c:pt>
                <c:pt idx="254">
                  <c:v>35.4</c:v>
                </c:pt>
                <c:pt idx="255">
                  <c:v>37.5</c:v>
                </c:pt>
                <c:pt idx="256">
                  <c:v>39.6</c:v>
                </c:pt>
                <c:pt idx="257">
                  <c:v>41.7</c:v>
                </c:pt>
                <c:pt idx="258">
                  <c:v>43.8</c:v>
                </c:pt>
                <c:pt idx="259">
                  <c:v>45.9</c:v>
                </c:pt>
                <c:pt idx="260">
                  <c:v>48</c:v>
                </c:pt>
                <c:pt idx="261">
                  <c:v>49.2</c:v>
                </c:pt>
                <c:pt idx="262">
                  <c:v>50.4</c:v>
                </c:pt>
                <c:pt idx="263">
                  <c:v>51.6</c:v>
                </c:pt>
                <c:pt idx="264">
                  <c:v>52.8</c:v>
                </c:pt>
                <c:pt idx="265">
                  <c:v>54</c:v>
                </c:pt>
                <c:pt idx="266">
                  <c:v>55.2</c:v>
                </c:pt>
                <c:pt idx="267">
                  <c:v>56.4</c:v>
                </c:pt>
                <c:pt idx="268">
                  <c:v>57.6</c:v>
                </c:pt>
                <c:pt idx="269">
                  <c:v>58.8</c:v>
                </c:pt>
                <c:pt idx="270">
                  <c:v>60</c:v>
                </c:pt>
                <c:pt idx="271">
                  <c:v>62.4</c:v>
                </c:pt>
                <c:pt idx="272">
                  <c:v>64.8</c:v>
                </c:pt>
                <c:pt idx="273">
                  <c:v>67.2</c:v>
                </c:pt>
                <c:pt idx="274">
                  <c:v>69.599999999999994</c:v>
                </c:pt>
                <c:pt idx="275">
                  <c:v>72</c:v>
                </c:pt>
                <c:pt idx="276">
                  <c:v>74.400000000000006</c:v>
                </c:pt>
                <c:pt idx="277">
                  <c:v>76.8</c:v>
                </c:pt>
                <c:pt idx="278">
                  <c:v>79.2</c:v>
                </c:pt>
                <c:pt idx="279">
                  <c:v>81.599999999999994</c:v>
                </c:pt>
                <c:pt idx="280">
                  <c:v>84</c:v>
                </c:pt>
                <c:pt idx="281">
                  <c:v>80.7</c:v>
                </c:pt>
                <c:pt idx="282">
                  <c:v>77.400000000000006</c:v>
                </c:pt>
                <c:pt idx="283">
                  <c:v>74.099999999999994</c:v>
                </c:pt>
                <c:pt idx="284">
                  <c:v>70.8</c:v>
                </c:pt>
                <c:pt idx="285">
                  <c:v>67.5</c:v>
                </c:pt>
                <c:pt idx="286">
                  <c:v>64.2</c:v>
                </c:pt>
                <c:pt idx="287">
                  <c:v>60.9</c:v>
                </c:pt>
                <c:pt idx="288">
                  <c:v>57.6</c:v>
                </c:pt>
                <c:pt idx="289">
                  <c:v>54.3</c:v>
                </c:pt>
                <c:pt idx="290">
                  <c:v>51</c:v>
                </c:pt>
                <c:pt idx="291">
                  <c:v>50.1</c:v>
                </c:pt>
                <c:pt idx="292">
                  <c:v>49.2</c:v>
                </c:pt>
                <c:pt idx="293">
                  <c:v>48.3</c:v>
                </c:pt>
                <c:pt idx="294">
                  <c:v>47.4</c:v>
                </c:pt>
                <c:pt idx="295">
                  <c:v>46.5</c:v>
                </c:pt>
                <c:pt idx="296">
                  <c:v>45.6</c:v>
                </c:pt>
                <c:pt idx="297">
                  <c:v>44.7</c:v>
                </c:pt>
                <c:pt idx="298">
                  <c:v>43.8</c:v>
                </c:pt>
                <c:pt idx="299">
                  <c:v>42.9</c:v>
                </c:pt>
                <c:pt idx="300">
                  <c:v>42</c:v>
                </c:pt>
                <c:pt idx="301">
                  <c:v>39.6</c:v>
                </c:pt>
                <c:pt idx="302">
                  <c:v>37.200000000000003</c:v>
                </c:pt>
                <c:pt idx="303">
                  <c:v>34.799999999999997</c:v>
                </c:pt>
                <c:pt idx="304">
                  <c:v>32.4</c:v>
                </c:pt>
                <c:pt idx="305">
                  <c:v>30</c:v>
                </c:pt>
                <c:pt idx="306">
                  <c:v>27.6</c:v>
                </c:pt>
                <c:pt idx="307">
                  <c:v>25.2</c:v>
                </c:pt>
                <c:pt idx="308">
                  <c:v>22.8</c:v>
                </c:pt>
                <c:pt idx="309">
                  <c:v>20.399999999999999</c:v>
                </c:pt>
                <c:pt idx="310">
                  <c:v>18</c:v>
                </c:pt>
                <c:pt idx="311">
                  <c:v>17.100000000000001</c:v>
                </c:pt>
                <c:pt idx="312">
                  <c:v>16.2</c:v>
                </c:pt>
                <c:pt idx="313">
                  <c:v>15.3</c:v>
                </c:pt>
                <c:pt idx="314">
                  <c:v>14.4</c:v>
                </c:pt>
                <c:pt idx="315">
                  <c:v>13.5</c:v>
                </c:pt>
                <c:pt idx="316">
                  <c:v>12.6</c:v>
                </c:pt>
                <c:pt idx="317">
                  <c:v>11.7</c:v>
                </c:pt>
                <c:pt idx="318">
                  <c:v>10.8</c:v>
                </c:pt>
                <c:pt idx="319">
                  <c:v>9.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9-78DC-40FD-A67E-F72F1EC34439}"/>
            </c:ext>
          </c:extLst>
        </c:ser>
        <c:ser>
          <c:idx val="57"/>
          <c:order val="11"/>
          <c:tx>
            <c:strRef>
              <c:f>Φύλλο1!$N$1</c:f>
              <c:strCache>
                <c:ptCount val="1"/>
                <c:pt idx="0">
                  <c:v>S-15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N$2:$N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.9</c:v>
                </c:pt>
                <c:pt idx="172">
                  <c:v>1.8</c:v>
                </c:pt>
                <c:pt idx="173">
                  <c:v>2.7</c:v>
                </c:pt>
                <c:pt idx="174">
                  <c:v>3.6</c:v>
                </c:pt>
                <c:pt idx="175">
                  <c:v>4.5</c:v>
                </c:pt>
                <c:pt idx="176">
                  <c:v>5.4</c:v>
                </c:pt>
                <c:pt idx="177">
                  <c:v>6.3</c:v>
                </c:pt>
                <c:pt idx="178">
                  <c:v>7.2</c:v>
                </c:pt>
                <c:pt idx="179">
                  <c:v>8.1</c:v>
                </c:pt>
                <c:pt idx="180">
                  <c:v>9</c:v>
                </c:pt>
                <c:pt idx="181">
                  <c:v>9</c:v>
                </c:pt>
                <c:pt idx="182">
                  <c:v>9</c:v>
                </c:pt>
                <c:pt idx="183">
                  <c:v>9</c:v>
                </c:pt>
                <c:pt idx="184">
                  <c:v>9</c:v>
                </c:pt>
                <c:pt idx="185">
                  <c:v>9</c:v>
                </c:pt>
                <c:pt idx="186">
                  <c:v>9</c:v>
                </c:pt>
                <c:pt idx="187">
                  <c:v>9</c:v>
                </c:pt>
                <c:pt idx="188">
                  <c:v>9</c:v>
                </c:pt>
                <c:pt idx="189">
                  <c:v>9</c:v>
                </c:pt>
                <c:pt idx="190">
                  <c:v>9</c:v>
                </c:pt>
                <c:pt idx="191">
                  <c:v>9</c:v>
                </c:pt>
                <c:pt idx="192">
                  <c:v>9</c:v>
                </c:pt>
                <c:pt idx="193">
                  <c:v>9</c:v>
                </c:pt>
                <c:pt idx="194">
                  <c:v>9</c:v>
                </c:pt>
                <c:pt idx="195">
                  <c:v>9</c:v>
                </c:pt>
                <c:pt idx="196">
                  <c:v>9</c:v>
                </c:pt>
                <c:pt idx="197">
                  <c:v>9</c:v>
                </c:pt>
                <c:pt idx="198">
                  <c:v>9</c:v>
                </c:pt>
                <c:pt idx="199">
                  <c:v>9</c:v>
                </c:pt>
                <c:pt idx="200">
                  <c:v>9</c:v>
                </c:pt>
                <c:pt idx="201">
                  <c:v>9</c:v>
                </c:pt>
                <c:pt idx="202">
                  <c:v>9</c:v>
                </c:pt>
                <c:pt idx="203">
                  <c:v>9</c:v>
                </c:pt>
                <c:pt idx="204">
                  <c:v>9</c:v>
                </c:pt>
                <c:pt idx="205">
                  <c:v>9</c:v>
                </c:pt>
                <c:pt idx="206">
                  <c:v>9</c:v>
                </c:pt>
                <c:pt idx="207">
                  <c:v>9</c:v>
                </c:pt>
                <c:pt idx="208">
                  <c:v>9</c:v>
                </c:pt>
                <c:pt idx="209">
                  <c:v>9</c:v>
                </c:pt>
                <c:pt idx="210">
                  <c:v>9</c:v>
                </c:pt>
                <c:pt idx="211">
                  <c:v>9.9</c:v>
                </c:pt>
                <c:pt idx="212">
                  <c:v>10.8</c:v>
                </c:pt>
                <c:pt idx="213">
                  <c:v>11.7</c:v>
                </c:pt>
                <c:pt idx="214">
                  <c:v>12.6</c:v>
                </c:pt>
                <c:pt idx="215">
                  <c:v>13.5</c:v>
                </c:pt>
                <c:pt idx="216">
                  <c:v>14.4</c:v>
                </c:pt>
                <c:pt idx="217">
                  <c:v>15.3</c:v>
                </c:pt>
                <c:pt idx="218">
                  <c:v>16.2</c:v>
                </c:pt>
                <c:pt idx="219">
                  <c:v>17.100000000000001</c:v>
                </c:pt>
                <c:pt idx="220">
                  <c:v>18</c:v>
                </c:pt>
                <c:pt idx="221">
                  <c:v>16.2</c:v>
                </c:pt>
                <c:pt idx="222">
                  <c:v>14.4</c:v>
                </c:pt>
                <c:pt idx="223">
                  <c:v>12.6</c:v>
                </c:pt>
                <c:pt idx="224">
                  <c:v>10.8</c:v>
                </c:pt>
                <c:pt idx="225">
                  <c:v>9</c:v>
                </c:pt>
                <c:pt idx="226">
                  <c:v>7.1999999999999904</c:v>
                </c:pt>
                <c:pt idx="227">
                  <c:v>5.4</c:v>
                </c:pt>
                <c:pt idx="228">
                  <c:v>3.5999999999999899</c:v>
                </c:pt>
                <c:pt idx="229">
                  <c:v>1.8</c:v>
                </c:pt>
                <c:pt idx="230">
                  <c:v>0</c:v>
                </c:pt>
                <c:pt idx="231">
                  <c:v>0.9</c:v>
                </c:pt>
                <c:pt idx="232">
                  <c:v>1.8</c:v>
                </c:pt>
                <c:pt idx="233">
                  <c:v>2.7</c:v>
                </c:pt>
                <c:pt idx="234">
                  <c:v>3.6</c:v>
                </c:pt>
                <c:pt idx="235">
                  <c:v>4.5</c:v>
                </c:pt>
                <c:pt idx="236">
                  <c:v>5.4</c:v>
                </c:pt>
                <c:pt idx="237">
                  <c:v>6.3</c:v>
                </c:pt>
                <c:pt idx="238">
                  <c:v>7.2</c:v>
                </c:pt>
                <c:pt idx="239">
                  <c:v>8.1</c:v>
                </c:pt>
                <c:pt idx="240">
                  <c:v>9</c:v>
                </c:pt>
                <c:pt idx="241">
                  <c:v>8.1</c:v>
                </c:pt>
                <c:pt idx="242">
                  <c:v>7.2</c:v>
                </c:pt>
                <c:pt idx="243">
                  <c:v>6.3</c:v>
                </c:pt>
                <c:pt idx="244">
                  <c:v>5.4</c:v>
                </c:pt>
                <c:pt idx="245">
                  <c:v>4.5</c:v>
                </c:pt>
                <c:pt idx="246">
                  <c:v>3.5999999999999899</c:v>
                </c:pt>
                <c:pt idx="247">
                  <c:v>2.7</c:v>
                </c:pt>
                <c:pt idx="248">
                  <c:v>1.7999999999999901</c:v>
                </c:pt>
                <c:pt idx="249">
                  <c:v>0.9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2.1</c:v>
                </c:pt>
                <c:pt idx="262">
                  <c:v>4.2</c:v>
                </c:pt>
                <c:pt idx="263">
                  <c:v>6.3</c:v>
                </c:pt>
                <c:pt idx="264">
                  <c:v>8.4</c:v>
                </c:pt>
                <c:pt idx="265">
                  <c:v>10.5</c:v>
                </c:pt>
                <c:pt idx="266">
                  <c:v>12.6</c:v>
                </c:pt>
                <c:pt idx="267">
                  <c:v>14.7</c:v>
                </c:pt>
                <c:pt idx="268">
                  <c:v>16.8</c:v>
                </c:pt>
                <c:pt idx="269">
                  <c:v>18.899999999999999</c:v>
                </c:pt>
                <c:pt idx="270">
                  <c:v>21</c:v>
                </c:pt>
                <c:pt idx="271">
                  <c:v>21</c:v>
                </c:pt>
                <c:pt idx="272">
                  <c:v>21</c:v>
                </c:pt>
                <c:pt idx="273">
                  <c:v>21</c:v>
                </c:pt>
                <c:pt idx="274">
                  <c:v>21</c:v>
                </c:pt>
                <c:pt idx="275">
                  <c:v>21</c:v>
                </c:pt>
                <c:pt idx="276">
                  <c:v>21</c:v>
                </c:pt>
                <c:pt idx="277">
                  <c:v>21</c:v>
                </c:pt>
                <c:pt idx="278">
                  <c:v>21</c:v>
                </c:pt>
                <c:pt idx="279">
                  <c:v>21</c:v>
                </c:pt>
                <c:pt idx="280">
                  <c:v>21</c:v>
                </c:pt>
                <c:pt idx="281">
                  <c:v>18.899999999999999</c:v>
                </c:pt>
                <c:pt idx="282">
                  <c:v>16.8</c:v>
                </c:pt>
                <c:pt idx="283">
                  <c:v>14.7</c:v>
                </c:pt>
                <c:pt idx="284">
                  <c:v>12.6</c:v>
                </c:pt>
                <c:pt idx="285">
                  <c:v>10.5</c:v>
                </c:pt>
                <c:pt idx="286">
                  <c:v>8.3999999999999897</c:v>
                </c:pt>
                <c:pt idx="287">
                  <c:v>6.2999999999999901</c:v>
                </c:pt>
                <c:pt idx="288">
                  <c:v>4.1999999999999904</c:v>
                </c:pt>
                <c:pt idx="289">
                  <c:v>2.0999999999999899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A-78DC-40FD-A67E-F72F1EC34439}"/>
            </c:ext>
          </c:extLst>
        </c:ser>
        <c:ser>
          <c:idx val="61"/>
          <c:order val="15"/>
          <c:tx>
            <c:strRef>
              <c:f>Φύλλο1!$S$1</c:f>
              <c:strCache>
                <c:ptCount val="1"/>
                <c:pt idx="0">
                  <c:v>S-01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S$2:$S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.9</c:v>
                </c:pt>
                <c:pt idx="32">
                  <c:v>1.8</c:v>
                </c:pt>
                <c:pt idx="33">
                  <c:v>2.7</c:v>
                </c:pt>
                <c:pt idx="34">
                  <c:v>3.6</c:v>
                </c:pt>
                <c:pt idx="35">
                  <c:v>4.5</c:v>
                </c:pt>
                <c:pt idx="36">
                  <c:v>5.4</c:v>
                </c:pt>
                <c:pt idx="37">
                  <c:v>6.3</c:v>
                </c:pt>
                <c:pt idx="38">
                  <c:v>7.2</c:v>
                </c:pt>
                <c:pt idx="39">
                  <c:v>8.1</c:v>
                </c:pt>
                <c:pt idx="40">
                  <c:v>9</c:v>
                </c:pt>
                <c:pt idx="41">
                  <c:v>9</c:v>
                </c:pt>
                <c:pt idx="42">
                  <c:v>9</c:v>
                </c:pt>
                <c:pt idx="43">
                  <c:v>9</c:v>
                </c:pt>
                <c:pt idx="44">
                  <c:v>9</c:v>
                </c:pt>
                <c:pt idx="45">
                  <c:v>9</c:v>
                </c:pt>
                <c:pt idx="46">
                  <c:v>9</c:v>
                </c:pt>
                <c:pt idx="47">
                  <c:v>9</c:v>
                </c:pt>
                <c:pt idx="48">
                  <c:v>9</c:v>
                </c:pt>
                <c:pt idx="49">
                  <c:v>9</c:v>
                </c:pt>
                <c:pt idx="50">
                  <c:v>9</c:v>
                </c:pt>
                <c:pt idx="51">
                  <c:v>8.1</c:v>
                </c:pt>
                <c:pt idx="52">
                  <c:v>7.2</c:v>
                </c:pt>
                <c:pt idx="53">
                  <c:v>6.3</c:v>
                </c:pt>
                <c:pt idx="54">
                  <c:v>5.4</c:v>
                </c:pt>
                <c:pt idx="55">
                  <c:v>4.5</c:v>
                </c:pt>
                <c:pt idx="56">
                  <c:v>3.5999999999999899</c:v>
                </c:pt>
                <c:pt idx="57">
                  <c:v>2.7</c:v>
                </c:pt>
                <c:pt idx="58">
                  <c:v>1.7999999999999901</c:v>
                </c:pt>
                <c:pt idx="59">
                  <c:v>0.9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.9</c:v>
                </c:pt>
                <c:pt idx="102">
                  <c:v>1.8</c:v>
                </c:pt>
                <c:pt idx="103">
                  <c:v>2.7</c:v>
                </c:pt>
                <c:pt idx="104">
                  <c:v>3.6</c:v>
                </c:pt>
                <c:pt idx="105">
                  <c:v>4.5</c:v>
                </c:pt>
                <c:pt idx="106">
                  <c:v>5.4</c:v>
                </c:pt>
                <c:pt idx="107">
                  <c:v>6.3</c:v>
                </c:pt>
                <c:pt idx="108">
                  <c:v>7.2</c:v>
                </c:pt>
                <c:pt idx="109">
                  <c:v>8.1</c:v>
                </c:pt>
                <c:pt idx="110">
                  <c:v>9</c:v>
                </c:pt>
                <c:pt idx="111">
                  <c:v>9</c:v>
                </c:pt>
                <c:pt idx="112">
                  <c:v>9</c:v>
                </c:pt>
                <c:pt idx="113">
                  <c:v>9</c:v>
                </c:pt>
                <c:pt idx="114">
                  <c:v>9</c:v>
                </c:pt>
                <c:pt idx="115">
                  <c:v>9</c:v>
                </c:pt>
                <c:pt idx="116">
                  <c:v>9</c:v>
                </c:pt>
                <c:pt idx="117">
                  <c:v>9</c:v>
                </c:pt>
                <c:pt idx="118">
                  <c:v>9</c:v>
                </c:pt>
                <c:pt idx="119">
                  <c:v>9</c:v>
                </c:pt>
                <c:pt idx="120">
                  <c:v>9</c:v>
                </c:pt>
                <c:pt idx="121">
                  <c:v>10.199999999999999</c:v>
                </c:pt>
                <c:pt idx="122">
                  <c:v>11.4</c:v>
                </c:pt>
                <c:pt idx="123">
                  <c:v>12.6</c:v>
                </c:pt>
                <c:pt idx="124">
                  <c:v>13.8</c:v>
                </c:pt>
                <c:pt idx="125">
                  <c:v>15</c:v>
                </c:pt>
                <c:pt idx="126">
                  <c:v>16.2</c:v>
                </c:pt>
                <c:pt idx="127">
                  <c:v>17.399999999999999</c:v>
                </c:pt>
                <c:pt idx="128">
                  <c:v>18.600000000000001</c:v>
                </c:pt>
                <c:pt idx="129">
                  <c:v>19.799999999999901</c:v>
                </c:pt>
                <c:pt idx="130">
                  <c:v>21</c:v>
                </c:pt>
                <c:pt idx="131">
                  <c:v>21</c:v>
                </c:pt>
                <c:pt idx="132">
                  <c:v>21</c:v>
                </c:pt>
                <c:pt idx="133">
                  <c:v>21</c:v>
                </c:pt>
                <c:pt idx="134">
                  <c:v>21</c:v>
                </c:pt>
                <c:pt idx="135">
                  <c:v>21</c:v>
                </c:pt>
                <c:pt idx="136">
                  <c:v>21</c:v>
                </c:pt>
                <c:pt idx="137">
                  <c:v>21</c:v>
                </c:pt>
                <c:pt idx="138">
                  <c:v>21</c:v>
                </c:pt>
                <c:pt idx="139">
                  <c:v>21</c:v>
                </c:pt>
                <c:pt idx="140">
                  <c:v>21</c:v>
                </c:pt>
                <c:pt idx="141">
                  <c:v>21.9</c:v>
                </c:pt>
                <c:pt idx="142">
                  <c:v>22.8</c:v>
                </c:pt>
                <c:pt idx="143">
                  <c:v>23.7</c:v>
                </c:pt>
                <c:pt idx="144">
                  <c:v>24.6</c:v>
                </c:pt>
                <c:pt idx="145">
                  <c:v>25.5</c:v>
                </c:pt>
                <c:pt idx="146">
                  <c:v>26.4</c:v>
                </c:pt>
                <c:pt idx="147">
                  <c:v>27.3</c:v>
                </c:pt>
                <c:pt idx="148">
                  <c:v>28.2</c:v>
                </c:pt>
                <c:pt idx="149">
                  <c:v>29.1</c:v>
                </c:pt>
                <c:pt idx="150">
                  <c:v>30</c:v>
                </c:pt>
                <c:pt idx="151">
                  <c:v>51.6</c:v>
                </c:pt>
                <c:pt idx="152">
                  <c:v>73.2</c:v>
                </c:pt>
                <c:pt idx="153">
                  <c:v>94.8</c:v>
                </c:pt>
                <c:pt idx="154">
                  <c:v>116.4</c:v>
                </c:pt>
                <c:pt idx="155">
                  <c:v>138</c:v>
                </c:pt>
                <c:pt idx="156">
                  <c:v>159.6</c:v>
                </c:pt>
                <c:pt idx="157">
                  <c:v>181.2</c:v>
                </c:pt>
                <c:pt idx="158">
                  <c:v>202.8</c:v>
                </c:pt>
                <c:pt idx="159">
                  <c:v>224.4</c:v>
                </c:pt>
                <c:pt idx="160">
                  <c:v>246</c:v>
                </c:pt>
                <c:pt idx="161">
                  <c:v>262.5</c:v>
                </c:pt>
                <c:pt idx="162">
                  <c:v>279</c:v>
                </c:pt>
                <c:pt idx="163">
                  <c:v>295.5</c:v>
                </c:pt>
                <c:pt idx="164">
                  <c:v>312</c:v>
                </c:pt>
                <c:pt idx="165">
                  <c:v>328.5</c:v>
                </c:pt>
                <c:pt idx="166">
                  <c:v>345</c:v>
                </c:pt>
                <c:pt idx="167">
                  <c:v>361.5</c:v>
                </c:pt>
                <c:pt idx="168">
                  <c:v>378</c:v>
                </c:pt>
                <c:pt idx="169">
                  <c:v>394.5</c:v>
                </c:pt>
                <c:pt idx="170">
                  <c:v>411</c:v>
                </c:pt>
                <c:pt idx="171">
                  <c:v>402.6</c:v>
                </c:pt>
                <c:pt idx="172">
                  <c:v>394.2</c:v>
                </c:pt>
                <c:pt idx="173">
                  <c:v>385.8</c:v>
                </c:pt>
                <c:pt idx="174">
                  <c:v>377.4</c:v>
                </c:pt>
                <c:pt idx="175">
                  <c:v>369</c:v>
                </c:pt>
                <c:pt idx="176">
                  <c:v>360.6</c:v>
                </c:pt>
                <c:pt idx="177">
                  <c:v>352.2</c:v>
                </c:pt>
                <c:pt idx="178">
                  <c:v>343.8</c:v>
                </c:pt>
                <c:pt idx="179">
                  <c:v>335.4</c:v>
                </c:pt>
                <c:pt idx="180">
                  <c:v>327</c:v>
                </c:pt>
                <c:pt idx="181">
                  <c:v>309.3</c:v>
                </c:pt>
                <c:pt idx="182">
                  <c:v>291.60000000000002</c:v>
                </c:pt>
                <c:pt idx="183">
                  <c:v>273.89999999999998</c:v>
                </c:pt>
                <c:pt idx="184">
                  <c:v>256.2</c:v>
                </c:pt>
                <c:pt idx="185">
                  <c:v>238.5</c:v>
                </c:pt>
                <c:pt idx="186">
                  <c:v>220.8</c:v>
                </c:pt>
                <c:pt idx="187">
                  <c:v>203.1</c:v>
                </c:pt>
                <c:pt idx="188">
                  <c:v>185.4</c:v>
                </c:pt>
                <c:pt idx="189">
                  <c:v>167.7</c:v>
                </c:pt>
                <c:pt idx="190">
                  <c:v>150</c:v>
                </c:pt>
                <c:pt idx="191">
                  <c:v>150</c:v>
                </c:pt>
                <c:pt idx="192">
                  <c:v>150</c:v>
                </c:pt>
                <c:pt idx="193">
                  <c:v>150</c:v>
                </c:pt>
                <c:pt idx="194">
                  <c:v>150</c:v>
                </c:pt>
                <c:pt idx="195">
                  <c:v>150</c:v>
                </c:pt>
                <c:pt idx="196">
                  <c:v>150</c:v>
                </c:pt>
                <c:pt idx="197">
                  <c:v>150</c:v>
                </c:pt>
                <c:pt idx="198">
                  <c:v>150</c:v>
                </c:pt>
                <c:pt idx="199">
                  <c:v>150</c:v>
                </c:pt>
                <c:pt idx="200">
                  <c:v>150</c:v>
                </c:pt>
                <c:pt idx="201">
                  <c:v>151.19999999999999</c:v>
                </c:pt>
                <c:pt idx="202">
                  <c:v>152.4</c:v>
                </c:pt>
                <c:pt idx="203">
                  <c:v>153.6</c:v>
                </c:pt>
                <c:pt idx="204">
                  <c:v>154.80000000000001</c:v>
                </c:pt>
                <c:pt idx="205">
                  <c:v>156</c:v>
                </c:pt>
                <c:pt idx="206">
                  <c:v>157.19999999999999</c:v>
                </c:pt>
                <c:pt idx="207">
                  <c:v>158.4</c:v>
                </c:pt>
                <c:pt idx="208">
                  <c:v>159.6</c:v>
                </c:pt>
                <c:pt idx="209">
                  <c:v>160.80000000000001</c:v>
                </c:pt>
                <c:pt idx="210">
                  <c:v>162</c:v>
                </c:pt>
                <c:pt idx="211">
                  <c:v>152.69999999999999</c:v>
                </c:pt>
                <c:pt idx="212">
                  <c:v>143.4</c:v>
                </c:pt>
                <c:pt idx="213">
                  <c:v>134.1</c:v>
                </c:pt>
                <c:pt idx="214">
                  <c:v>124.8</c:v>
                </c:pt>
                <c:pt idx="215">
                  <c:v>115.5</c:v>
                </c:pt>
                <c:pt idx="216">
                  <c:v>106.19999999999899</c:v>
                </c:pt>
                <c:pt idx="217">
                  <c:v>96.899999999999906</c:v>
                </c:pt>
                <c:pt idx="218">
                  <c:v>87.6</c:v>
                </c:pt>
                <c:pt idx="219">
                  <c:v>78.3</c:v>
                </c:pt>
                <c:pt idx="220">
                  <c:v>69</c:v>
                </c:pt>
                <c:pt idx="221">
                  <c:v>71.400000000000006</c:v>
                </c:pt>
                <c:pt idx="222">
                  <c:v>73.8</c:v>
                </c:pt>
                <c:pt idx="223">
                  <c:v>76.2</c:v>
                </c:pt>
                <c:pt idx="224">
                  <c:v>78.599999999999994</c:v>
                </c:pt>
                <c:pt idx="225">
                  <c:v>81</c:v>
                </c:pt>
                <c:pt idx="226">
                  <c:v>83.4</c:v>
                </c:pt>
                <c:pt idx="227">
                  <c:v>85.8</c:v>
                </c:pt>
                <c:pt idx="228">
                  <c:v>88.2</c:v>
                </c:pt>
                <c:pt idx="229">
                  <c:v>90.6</c:v>
                </c:pt>
                <c:pt idx="230">
                  <c:v>93</c:v>
                </c:pt>
                <c:pt idx="231">
                  <c:v>85.8</c:v>
                </c:pt>
                <c:pt idx="232">
                  <c:v>78.599999999999994</c:v>
                </c:pt>
                <c:pt idx="233">
                  <c:v>71.400000000000006</c:v>
                </c:pt>
                <c:pt idx="234">
                  <c:v>64.2</c:v>
                </c:pt>
                <c:pt idx="235">
                  <c:v>57</c:v>
                </c:pt>
                <c:pt idx="236">
                  <c:v>49.8</c:v>
                </c:pt>
                <c:pt idx="237">
                  <c:v>42.6</c:v>
                </c:pt>
                <c:pt idx="238">
                  <c:v>35.4</c:v>
                </c:pt>
                <c:pt idx="239">
                  <c:v>28.2</c:v>
                </c:pt>
                <c:pt idx="240">
                  <c:v>21</c:v>
                </c:pt>
                <c:pt idx="241">
                  <c:v>24.9</c:v>
                </c:pt>
                <c:pt idx="242">
                  <c:v>28.8</c:v>
                </c:pt>
                <c:pt idx="243">
                  <c:v>32.700000000000003</c:v>
                </c:pt>
                <c:pt idx="244">
                  <c:v>36.6</c:v>
                </c:pt>
                <c:pt idx="245">
                  <c:v>40.5</c:v>
                </c:pt>
                <c:pt idx="246">
                  <c:v>44.4</c:v>
                </c:pt>
                <c:pt idx="247">
                  <c:v>48.3</c:v>
                </c:pt>
                <c:pt idx="248">
                  <c:v>52.2</c:v>
                </c:pt>
                <c:pt idx="249">
                  <c:v>56.1</c:v>
                </c:pt>
                <c:pt idx="250">
                  <c:v>60</c:v>
                </c:pt>
                <c:pt idx="251">
                  <c:v>60</c:v>
                </c:pt>
                <c:pt idx="252">
                  <c:v>60</c:v>
                </c:pt>
                <c:pt idx="253">
                  <c:v>60</c:v>
                </c:pt>
                <c:pt idx="254">
                  <c:v>60</c:v>
                </c:pt>
                <c:pt idx="255">
                  <c:v>60</c:v>
                </c:pt>
                <c:pt idx="256">
                  <c:v>60</c:v>
                </c:pt>
                <c:pt idx="257">
                  <c:v>60</c:v>
                </c:pt>
                <c:pt idx="258">
                  <c:v>60</c:v>
                </c:pt>
                <c:pt idx="259">
                  <c:v>60</c:v>
                </c:pt>
                <c:pt idx="260">
                  <c:v>60</c:v>
                </c:pt>
                <c:pt idx="261">
                  <c:v>61.3</c:v>
                </c:pt>
                <c:pt idx="262">
                  <c:v>62.6</c:v>
                </c:pt>
                <c:pt idx="263">
                  <c:v>63.9</c:v>
                </c:pt>
                <c:pt idx="264">
                  <c:v>65.2</c:v>
                </c:pt>
                <c:pt idx="265">
                  <c:v>66.5</c:v>
                </c:pt>
                <c:pt idx="266">
                  <c:v>67.8</c:v>
                </c:pt>
                <c:pt idx="267">
                  <c:v>69.099999999999994</c:v>
                </c:pt>
                <c:pt idx="268">
                  <c:v>70.400000000000006</c:v>
                </c:pt>
                <c:pt idx="269">
                  <c:v>71.7</c:v>
                </c:pt>
                <c:pt idx="270">
                  <c:v>73</c:v>
                </c:pt>
                <c:pt idx="271">
                  <c:v>71.7</c:v>
                </c:pt>
                <c:pt idx="272">
                  <c:v>70.400000000000006</c:v>
                </c:pt>
                <c:pt idx="273">
                  <c:v>69.099999999999994</c:v>
                </c:pt>
                <c:pt idx="274">
                  <c:v>67.8</c:v>
                </c:pt>
                <c:pt idx="275">
                  <c:v>66.5</c:v>
                </c:pt>
                <c:pt idx="276">
                  <c:v>65.2</c:v>
                </c:pt>
                <c:pt idx="277">
                  <c:v>63.9</c:v>
                </c:pt>
                <c:pt idx="278">
                  <c:v>62.6</c:v>
                </c:pt>
                <c:pt idx="279">
                  <c:v>61.3</c:v>
                </c:pt>
                <c:pt idx="280">
                  <c:v>60</c:v>
                </c:pt>
                <c:pt idx="281">
                  <c:v>57</c:v>
                </c:pt>
                <c:pt idx="282">
                  <c:v>54</c:v>
                </c:pt>
                <c:pt idx="283">
                  <c:v>51</c:v>
                </c:pt>
                <c:pt idx="284">
                  <c:v>48</c:v>
                </c:pt>
                <c:pt idx="285">
                  <c:v>45</c:v>
                </c:pt>
                <c:pt idx="286">
                  <c:v>42</c:v>
                </c:pt>
                <c:pt idx="287">
                  <c:v>39</c:v>
                </c:pt>
                <c:pt idx="288">
                  <c:v>36</c:v>
                </c:pt>
                <c:pt idx="289">
                  <c:v>33</c:v>
                </c:pt>
                <c:pt idx="290">
                  <c:v>30</c:v>
                </c:pt>
                <c:pt idx="291">
                  <c:v>30</c:v>
                </c:pt>
                <c:pt idx="292">
                  <c:v>30</c:v>
                </c:pt>
                <c:pt idx="293">
                  <c:v>30</c:v>
                </c:pt>
                <c:pt idx="294">
                  <c:v>30</c:v>
                </c:pt>
                <c:pt idx="295">
                  <c:v>30</c:v>
                </c:pt>
                <c:pt idx="296">
                  <c:v>30</c:v>
                </c:pt>
                <c:pt idx="297">
                  <c:v>30</c:v>
                </c:pt>
                <c:pt idx="298">
                  <c:v>30</c:v>
                </c:pt>
                <c:pt idx="299">
                  <c:v>30</c:v>
                </c:pt>
                <c:pt idx="300">
                  <c:v>30</c:v>
                </c:pt>
                <c:pt idx="301">
                  <c:v>27</c:v>
                </c:pt>
                <c:pt idx="302">
                  <c:v>24</c:v>
                </c:pt>
                <c:pt idx="303">
                  <c:v>21</c:v>
                </c:pt>
                <c:pt idx="304">
                  <c:v>18</c:v>
                </c:pt>
                <c:pt idx="305">
                  <c:v>15</c:v>
                </c:pt>
                <c:pt idx="306">
                  <c:v>12</c:v>
                </c:pt>
                <c:pt idx="307">
                  <c:v>9</c:v>
                </c:pt>
                <c:pt idx="308">
                  <c:v>6</c:v>
                </c:pt>
                <c:pt idx="309">
                  <c:v>3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B-78DC-40FD-A67E-F72F1EC34439}"/>
            </c:ext>
          </c:extLst>
        </c:ser>
        <c:ser>
          <c:idx val="62"/>
          <c:order val="16"/>
          <c:tx>
            <c:strRef>
              <c:f>Φύλλο1!$T$1</c:f>
              <c:strCache>
                <c:ptCount val="1"/>
                <c:pt idx="0">
                  <c:v>S-03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T$2:$T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3.9</c:v>
                </c:pt>
                <c:pt idx="22">
                  <c:v>7.8</c:v>
                </c:pt>
                <c:pt idx="23">
                  <c:v>11.7</c:v>
                </c:pt>
                <c:pt idx="24">
                  <c:v>15.6</c:v>
                </c:pt>
                <c:pt idx="25">
                  <c:v>19.5</c:v>
                </c:pt>
                <c:pt idx="26">
                  <c:v>23.4</c:v>
                </c:pt>
                <c:pt idx="27">
                  <c:v>27.3</c:v>
                </c:pt>
                <c:pt idx="28">
                  <c:v>31.2</c:v>
                </c:pt>
                <c:pt idx="29">
                  <c:v>35.1</c:v>
                </c:pt>
                <c:pt idx="30">
                  <c:v>39</c:v>
                </c:pt>
                <c:pt idx="31">
                  <c:v>35.1</c:v>
                </c:pt>
                <c:pt idx="32">
                  <c:v>31.2</c:v>
                </c:pt>
                <c:pt idx="33">
                  <c:v>27.3</c:v>
                </c:pt>
                <c:pt idx="34">
                  <c:v>23.4</c:v>
                </c:pt>
                <c:pt idx="35">
                  <c:v>19.5</c:v>
                </c:pt>
                <c:pt idx="36">
                  <c:v>15.6</c:v>
                </c:pt>
                <c:pt idx="37">
                  <c:v>11.7</c:v>
                </c:pt>
                <c:pt idx="38">
                  <c:v>7.8</c:v>
                </c:pt>
                <c:pt idx="39">
                  <c:v>3.8999999999999901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.9</c:v>
                </c:pt>
                <c:pt idx="102">
                  <c:v>1.8</c:v>
                </c:pt>
                <c:pt idx="103">
                  <c:v>2.7</c:v>
                </c:pt>
                <c:pt idx="104">
                  <c:v>3.6</c:v>
                </c:pt>
                <c:pt idx="105">
                  <c:v>4.5</c:v>
                </c:pt>
                <c:pt idx="106">
                  <c:v>5.4</c:v>
                </c:pt>
                <c:pt idx="107">
                  <c:v>6.3</c:v>
                </c:pt>
                <c:pt idx="108">
                  <c:v>7.2</c:v>
                </c:pt>
                <c:pt idx="109">
                  <c:v>8.1</c:v>
                </c:pt>
                <c:pt idx="110">
                  <c:v>9</c:v>
                </c:pt>
                <c:pt idx="111">
                  <c:v>9</c:v>
                </c:pt>
                <c:pt idx="112">
                  <c:v>9</c:v>
                </c:pt>
                <c:pt idx="113">
                  <c:v>9</c:v>
                </c:pt>
                <c:pt idx="114">
                  <c:v>9</c:v>
                </c:pt>
                <c:pt idx="115">
                  <c:v>9</c:v>
                </c:pt>
                <c:pt idx="116">
                  <c:v>9</c:v>
                </c:pt>
                <c:pt idx="117">
                  <c:v>9</c:v>
                </c:pt>
                <c:pt idx="118">
                  <c:v>9</c:v>
                </c:pt>
                <c:pt idx="119">
                  <c:v>9</c:v>
                </c:pt>
                <c:pt idx="120">
                  <c:v>9</c:v>
                </c:pt>
                <c:pt idx="121">
                  <c:v>8.1</c:v>
                </c:pt>
                <c:pt idx="122">
                  <c:v>7.2</c:v>
                </c:pt>
                <c:pt idx="123">
                  <c:v>6.3</c:v>
                </c:pt>
                <c:pt idx="124">
                  <c:v>5.4</c:v>
                </c:pt>
                <c:pt idx="125">
                  <c:v>4.5</c:v>
                </c:pt>
                <c:pt idx="126">
                  <c:v>3.5999999999999899</c:v>
                </c:pt>
                <c:pt idx="127">
                  <c:v>2.7</c:v>
                </c:pt>
                <c:pt idx="128">
                  <c:v>1.7999999999999901</c:v>
                </c:pt>
                <c:pt idx="129">
                  <c:v>0.9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1.8</c:v>
                </c:pt>
                <c:pt idx="182">
                  <c:v>3.6</c:v>
                </c:pt>
                <c:pt idx="183">
                  <c:v>5.4</c:v>
                </c:pt>
                <c:pt idx="184">
                  <c:v>7.2</c:v>
                </c:pt>
                <c:pt idx="185">
                  <c:v>9</c:v>
                </c:pt>
                <c:pt idx="186">
                  <c:v>10.8</c:v>
                </c:pt>
                <c:pt idx="187">
                  <c:v>12.6</c:v>
                </c:pt>
                <c:pt idx="188">
                  <c:v>14.4</c:v>
                </c:pt>
                <c:pt idx="189">
                  <c:v>16.2</c:v>
                </c:pt>
                <c:pt idx="190">
                  <c:v>18</c:v>
                </c:pt>
                <c:pt idx="191">
                  <c:v>18</c:v>
                </c:pt>
                <c:pt idx="192">
                  <c:v>18</c:v>
                </c:pt>
                <c:pt idx="193">
                  <c:v>18</c:v>
                </c:pt>
                <c:pt idx="194">
                  <c:v>18</c:v>
                </c:pt>
                <c:pt idx="195">
                  <c:v>18</c:v>
                </c:pt>
                <c:pt idx="196">
                  <c:v>18</c:v>
                </c:pt>
                <c:pt idx="197">
                  <c:v>18</c:v>
                </c:pt>
                <c:pt idx="198">
                  <c:v>18</c:v>
                </c:pt>
                <c:pt idx="199">
                  <c:v>18</c:v>
                </c:pt>
                <c:pt idx="200">
                  <c:v>18</c:v>
                </c:pt>
                <c:pt idx="201">
                  <c:v>17.5</c:v>
                </c:pt>
                <c:pt idx="202">
                  <c:v>17</c:v>
                </c:pt>
                <c:pt idx="203">
                  <c:v>16.5</c:v>
                </c:pt>
                <c:pt idx="204">
                  <c:v>16</c:v>
                </c:pt>
                <c:pt idx="205">
                  <c:v>15.5</c:v>
                </c:pt>
                <c:pt idx="206">
                  <c:v>15</c:v>
                </c:pt>
                <c:pt idx="207">
                  <c:v>14.5</c:v>
                </c:pt>
                <c:pt idx="208">
                  <c:v>14</c:v>
                </c:pt>
                <c:pt idx="209">
                  <c:v>13.5</c:v>
                </c:pt>
                <c:pt idx="210">
                  <c:v>13</c:v>
                </c:pt>
                <c:pt idx="211">
                  <c:v>12.6</c:v>
                </c:pt>
                <c:pt idx="212">
                  <c:v>12.2</c:v>
                </c:pt>
                <c:pt idx="213">
                  <c:v>11.8</c:v>
                </c:pt>
                <c:pt idx="214">
                  <c:v>11.4</c:v>
                </c:pt>
                <c:pt idx="215">
                  <c:v>11</c:v>
                </c:pt>
                <c:pt idx="216">
                  <c:v>10.6</c:v>
                </c:pt>
                <c:pt idx="217">
                  <c:v>10.199999999999999</c:v>
                </c:pt>
                <c:pt idx="218">
                  <c:v>9.8000000000000007</c:v>
                </c:pt>
                <c:pt idx="219">
                  <c:v>9.4</c:v>
                </c:pt>
                <c:pt idx="220">
                  <c:v>9</c:v>
                </c:pt>
                <c:pt idx="221">
                  <c:v>21.9</c:v>
                </c:pt>
                <c:pt idx="222">
                  <c:v>34.799999999999997</c:v>
                </c:pt>
                <c:pt idx="223">
                  <c:v>47.7</c:v>
                </c:pt>
                <c:pt idx="224">
                  <c:v>60.6</c:v>
                </c:pt>
                <c:pt idx="225">
                  <c:v>73.5</c:v>
                </c:pt>
                <c:pt idx="226">
                  <c:v>86.4</c:v>
                </c:pt>
                <c:pt idx="227">
                  <c:v>99.3</c:v>
                </c:pt>
                <c:pt idx="228">
                  <c:v>112.2</c:v>
                </c:pt>
                <c:pt idx="229">
                  <c:v>125.1</c:v>
                </c:pt>
                <c:pt idx="230">
                  <c:v>138</c:v>
                </c:pt>
                <c:pt idx="231">
                  <c:v>135.9</c:v>
                </c:pt>
                <c:pt idx="232">
                  <c:v>133.80000000000001</c:v>
                </c:pt>
                <c:pt idx="233">
                  <c:v>131.69999999999999</c:v>
                </c:pt>
                <c:pt idx="234">
                  <c:v>129.6</c:v>
                </c:pt>
                <c:pt idx="235">
                  <c:v>127.5</c:v>
                </c:pt>
                <c:pt idx="236">
                  <c:v>125.4</c:v>
                </c:pt>
                <c:pt idx="237">
                  <c:v>123.3</c:v>
                </c:pt>
                <c:pt idx="238">
                  <c:v>121.2</c:v>
                </c:pt>
                <c:pt idx="239">
                  <c:v>119.1</c:v>
                </c:pt>
                <c:pt idx="240">
                  <c:v>117</c:v>
                </c:pt>
                <c:pt idx="241">
                  <c:v>107.1</c:v>
                </c:pt>
                <c:pt idx="242">
                  <c:v>97.2</c:v>
                </c:pt>
                <c:pt idx="243">
                  <c:v>87.3</c:v>
                </c:pt>
                <c:pt idx="244">
                  <c:v>77.400000000000006</c:v>
                </c:pt>
                <c:pt idx="245">
                  <c:v>67.5</c:v>
                </c:pt>
                <c:pt idx="246">
                  <c:v>57.599999999999902</c:v>
                </c:pt>
                <c:pt idx="247">
                  <c:v>47.7</c:v>
                </c:pt>
                <c:pt idx="248">
                  <c:v>37.799999999999997</c:v>
                </c:pt>
                <c:pt idx="249">
                  <c:v>27.899999999999899</c:v>
                </c:pt>
                <c:pt idx="250">
                  <c:v>18</c:v>
                </c:pt>
                <c:pt idx="251">
                  <c:v>18</c:v>
                </c:pt>
                <c:pt idx="252">
                  <c:v>18</c:v>
                </c:pt>
                <c:pt idx="253">
                  <c:v>18</c:v>
                </c:pt>
                <c:pt idx="254">
                  <c:v>18</c:v>
                </c:pt>
                <c:pt idx="255">
                  <c:v>18</c:v>
                </c:pt>
                <c:pt idx="256">
                  <c:v>18</c:v>
                </c:pt>
                <c:pt idx="257">
                  <c:v>18</c:v>
                </c:pt>
                <c:pt idx="258">
                  <c:v>18</c:v>
                </c:pt>
                <c:pt idx="259">
                  <c:v>18</c:v>
                </c:pt>
                <c:pt idx="260">
                  <c:v>18</c:v>
                </c:pt>
                <c:pt idx="261">
                  <c:v>18.399999999999999</c:v>
                </c:pt>
                <c:pt idx="262">
                  <c:v>18.8</c:v>
                </c:pt>
                <c:pt idx="263">
                  <c:v>19.2</c:v>
                </c:pt>
                <c:pt idx="264">
                  <c:v>19.600000000000001</c:v>
                </c:pt>
                <c:pt idx="265">
                  <c:v>20</c:v>
                </c:pt>
                <c:pt idx="266">
                  <c:v>20.399999999999999</c:v>
                </c:pt>
                <c:pt idx="267">
                  <c:v>20.8</c:v>
                </c:pt>
                <c:pt idx="268">
                  <c:v>21.2</c:v>
                </c:pt>
                <c:pt idx="269">
                  <c:v>21.6</c:v>
                </c:pt>
                <c:pt idx="270">
                  <c:v>22</c:v>
                </c:pt>
                <c:pt idx="271">
                  <c:v>22.5</c:v>
                </c:pt>
                <c:pt idx="272">
                  <c:v>23</c:v>
                </c:pt>
                <c:pt idx="273">
                  <c:v>23.5</c:v>
                </c:pt>
                <c:pt idx="274">
                  <c:v>24</c:v>
                </c:pt>
                <c:pt idx="275">
                  <c:v>24.5</c:v>
                </c:pt>
                <c:pt idx="276">
                  <c:v>25</c:v>
                </c:pt>
                <c:pt idx="277">
                  <c:v>25.5</c:v>
                </c:pt>
                <c:pt idx="278">
                  <c:v>26</c:v>
                </c:pt>
                <c:pt idx="279">
                  <c:v>26.5</c:v>
                </c:pt>
                <c:pt idx="280">
                  <c:v>27</c:v>
                </c:pt>
                <c:pt idx="281">
                  <c:v>25.2</c:v>
                </c:pt>
                <c:pt idx="282">
                  <c:v>23.4</c:v>
                </c:pt>
                <c:pt idx="283">
                  <c:v>21.6</c:v>
                </c:pt>
                <c:pt idx="284">
                  <c:v>19.8</c:v>
                </c:pt>
                <c:pt idx="285">
                  <c:v>18</c:v>
                </c:pt>
                <c:pt idx="286">
                  <c:v>16.2</c:v>
                </c:pt>
                <c:pt idx="287">
                  <c:v>14.4</c:v>
                </c:pt>
                <c:pt idx="288">
                  <c:v>12.6</c:v>
                </c:pt>
                <c:pt idx="289">
                  <c:v>10.8</c:v>
                </c:pt>
                <c:pt idx="290">
                  <c:v>9</c:v>
                </c:pt>
                <c:pt idx="291">
                  <c:v>8.1</c:v>
                </c:pt>
                <c:pt idx="292">
                  <c:v>7.2</c:v>
                </c:pt>
                <c:pt idx="293">
                  <c:v>6.3</c:v>
                </c:pt>
                <c:pt idx="294">
                  <c:v>5.4</c:v>
                </c:pt>
                <c:pt idx="295">
                  <c:v>4.5</c:v>
                </c:pt>
                <c:pt idx="296">
                  <c:v>3.5999999999999899</c:v>
                </c:pt>
                <c:pt idx="297">
                  <c:v>2.7</c:v>
                </c:pt>
                <c:pt idx="298">
                  <c:v>1.7999999999999901</c:v>
                </c:pt>
                <c:pt idx="299">
                  <c:v>0.9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C-78DC-40FD-A67E-F72F1EC34439}"/>
            </c:ext>
          </c:extLst>
        </c:ser>
        <c:ser>
          <c:idx val="63"/>
          <c:order val="17"/>
          <c:tx>
            <c:strRef>
              <c:f>Φύλλο1!$U$1</c:f>
              <c:strCache>
                <c:ptCount val="1"/>
                <c:pt idx="0">
                  <c:v>S-04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U$2:$U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1.8</c:v>
                </c:pt>
                <c:pt idx="152">
                  <c:v>3.6</c:v>
                </c:pt>
                <c:pt idx="153">
                  <c:v>5.4</c:v>
                </c:pt>
                <c:pt idx="154">
                  <c:v>7.2</c:v>
                </c:pt>
                <c:pt idx="155">
                  <c:v>9</c:v>
                </c:pt>
                <c:pt idx="156">
                  <c:v>10.8</c:v>
                </c:pt>
                <c:pt idx="157">
                  <c:v>12.6</c:v>
                </c:pt>
                <c:pt idx="158">
                  <c:v>14.4</c:v>
                </c:pt>
                <c:pt idx="159">
                  <c:v>16.2</c:v>
                </c:pt>
                <c:pt idx="160">
                  <c:v>18</c:v>
                </c:pt>
                <c:pt idx="161">
                  <c:v>17.100000000000001</c:v>
                </c:pt>
                <c:pt idx="162">
                  <c:v>16.2</c:v>
                </c:pt>
                <c:pt idx="163">
                  <c:v>15.3</c:v>
                </c:pt>
                <c:pt idx="164">
                  <c:v>14.4</c:v>
                </c:pt>
                <c:pt idx="165">
                  <c:v>13.5</c:v>
                </c:pt>
                <c:pt idx="166">
                  <c:v>12.6</c:v>
                </c:pt>
                <c:pt idx="167">
                  <c:v>11.7</c:v>
                </c:pt>
                <c:pt idx="168">
                  <c:v>10.8</c:v>
                </c:pt>
                <c:pt idx="169">
                  <c:v>9.9</c:v>
                </c:pt>
                <c:pt idx="170">
                  <c:v>9</c:v>
                </c:pt>
                <c:pt idx="171">
                  <c:v>9.9</c:v>
                </c:pt>
                <c:pt idx="172">
                  <c:v>10.8</c:v>
                </c:pt>
                <c:pt idx="173">
                  <c:v>11.7</c:v>
                </c:pt>
                <c:pt idx="174">
                  <c:v>12.6</c:v>
                </c:pt>
                <c:pt idx="175">
                  <c:v>13.5</c:v>
                </c:pt>
                <c:pt idx="176">
                  <c:v>14.4</c:v>
                </c:pt>
                <c:pt idx="177">
                  <c:v>15.3</c:v>
                </c:pt>
                <c:pt idx="178">
                  <c:v>16.2</c:v>
                </c:pt>
                <c:pt idx="179">
                  <c:v>17.100000000000001</c:v>
                </c:pt>
                <c:pt idx="180">
                  <c:v>18</c:v>
                </c:pt>
                <c:pt idx="181">
                  <c:v>17.100000000000001</c:v>
                </c:pt>
                <c:pt idx="182">
                  <c:v>16.2</c:v>
                </c:pt>
                <c:pt idx="183">
                  <c:v>15.3</c:v>
                </c:pt>
                <c:pt idx="184">
                  <c:v>14.4</c:v>
                </c:pt>
                <c:pt idx="185">
                  <c:v>13.5</c:v>
                </c:pt>
                <c:pt idx="186">
                  <c:v>12.6</c:v>
                </c:pt>
                <c:pt idx="187">
                  <c:v>11.7</c:v>
                </c:pt>
                <c:pt idx="188">
                  <c:v>10.8</c:v>
                </c:pt>
                <c:pt idx="189">
                  <c:v>9.9</c:v>
                </c:pt>
                <c:pt idx="190">
                  <c:v>9</c:v>
                </c:pt>
                <c:pt idx="191">
                  <c:v>8.1</c:v>
                </c:pt>
                <c:pt idx="192">
                  <c:v>7.2</c:v>
                </c:pt>
                <c:pt idx="193">
                  <c:v>6.3</c:v>
                </c:pt>
                <c:pt idx="194">
                  <c:v>5.4</c:v>
                </c:pt>
                <c:pt idx="195">
                  <c:v>4.5</c:v>
                </c:pt>
                <c:pt idx="196">
                  <c:v>3.5999999999999899</c:v>
                </c:pt>
                <c:pt idx="197">
                  <c:v>2.7</c:v>
                </c:pt>
                <c:pt idx="198">
                  <c:v>1.7999999999999901</c:v>
                </c:pt>
                <c:pt idx="199">
                  <c:v>0.9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1.8</c:v>
                </c:pt>
                <c:pt idx="222">
                  <c:v>3.6</c:v>
                </c:pt>
                <c:pt idx="223">
                  <c:v>5.4</c:v>
                </c:pt>
                <c:pt idx="224">
                  <c:v>7.2</c:v>
                </c:pt>
                <c:pt idx="225">
                  <c:v>9</c:v>
                </c:pt>
                <c:pt idx="226">
                  <c:v>10.8</c:v>
                </c:pt>
                <c:pt idx="227">
                  <c:v>12.6</c:v>
                </c:pt>
                <c:pt idx="228">
                  <c:v>14.4</c:v>
                </c:pt>
                <c:pt idx="229">
                  <c:v>16.2</c:v>
                </c:pt>
                <c:pt idx="230">
                  <c:v>18</c:v>
                </c:pt>
                <c:pt idx="231">
                  <c:v>17.100000000000001</c:v>
                </c:pt>
                <c:pt idx="232">
                  <c:v>16.2</c:v>
                </c:pt>
                <c:pt idx="233">
                  <c:v>15.3</c:v>
                </c:pt>
                <c:pt idx="234">
                  <c:v>14.4</c:v>
                </c:pt>
                <c:pt idx="235">
                  <c:v>13.5</c:v>
                </c:pt>
                <c:pt idx="236">
                  <c:v>12.6</c:v>
                </c:pt>
                <c:pt idx="237">
                  <c:v>11.7</c:v>
                </c:pt>
                <c:pt idx="238">
                  <c:v>10.8</c:v>
                </c:pt>
                <c:pt idx="239">
                  <c:v>9.9</c:v>
                </c:pt>
                <c:pt idx="240">
                  <c:v>9</c:v>
                </c:pt>
                <c:pt idx="241">
                  <c:v>8.1</c:v>
                </c:pt>
                <c:pt idx="242">
                  <c:v>7.2</c:v>
                </c:pt>
                <c:pt idx="243">
                  <c:v>6.3</c:v>
                </c:pt>
                <c:pt idx="244">
                  <c:v>5.4</c:v>
                </c:pt>
                <c:pt idx="245">
                  <c:v>4.5</c:v>
                </c:pt>
                <c:pt idx="246">
                  <c:v>3.5999999999999899</c:v>
                </c:pt>
                <c:pt idx="247">
                  <c:v>2.7</c:v>
                </c:pt>
                <c:pt idx="248">
                  <c:v>1.7999999999999901</c:v>
                </c:pt>
                <c:pt idx="249">
                  <c:v>0.9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D-78DC-40FD-A67E-F72F1EC34439}"/>
            </c:ext>
          </c:extLst>
        </c:ser>
        <c:ser>
          <c:idx val="64"/>
          <c:order val="18"/>
          <c:tx>
            <c:strRef>
              <c:f>Φύλλο1!$V$1</c:f>
              <c:strCache>
                <c:ptCount val="1"/>
                <c:pt idx="0">
                  <c:v>S-05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V$2:$V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9.4</c:v>
                </c:pt>
                <c:pt idx="22">
                  <c:v>9.8000000000000007</c:v>
                </c:pt>
                <c:pt idx="23">
                  <c:v>10.199999999999999</c:v>
                </c:pt>
                <c:pt idx="24">
                  <c:v>10.6</c:v>
                </c:pt>
                <c:pt idx="25">
                  <c:v>11</c:v>
                </c:pt>
                <c:pt idx="26">
                  <c:v>11.4</c:v>
                </c:pt>
                <c:pt idx="27">
                  <c:v>11.8</c:v>
                </c:pt>
                <c:pt idx="28">
                  <c:v>12.2</c:v>
                </c:pt>
                <c:pt idx="29">
                  <c:v>12.6</c:v>
                </c:pt>
                <c:pt idx="30">
                  <c:v>13</c:v>
                </c:pt>
                <c:pt idx="31">
                  <c:v>11.7</c:v>
                </c:pt>
                <c:pt idx="32">
                  <c:v>10.4</c:v>
                </c:pt>
                <c:pt idx="33">
                  <c:v>9.1</c:v>
                </c:pt>
                <c:pt idx="34">
                  <c:v>7.8</c:v>
                </c:pt>
                <c:pt idx="35">
                  <c:v>6.5</c:v>
                </c:pt>
                <c:pt idx="36">
                  <c:v>5.1999999999999904</c:v>
                </c:pt>
                <c:pt idx="37">
                  <c:v>3.9</c:v>
                </c:pt>
                <c:pt idx="38">
                  <c:v>2.5999999999999899</c:v>
                </c:pt>
                <c:pt idx="39">
                  <c:v>1.2999999999999901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2.7</c:v>
                </c:pt>
                <c:pt idx="122">
                  <c:v>5.4</c:v>
                </c:pt>
                <c:pt idx="123">
                  <c:v>8.1</c:v>
                </c:pt>
                <c:pt idx="124">
                  <c:v>10.8</c:v>
                </c:pt>
                <c:pt idx="125">
                  <c:v>13.5</c:v>
                </c:pt>
                <c:pt idx="126">
                  <c:v>16.2</c:v>
                </c:pt>
                <c:pt idx="127">
                  <c:v>18.899999999999999</c:v>
                </c:pt>
                <c:pt idx="128">
                  <c:v>21.6</c:v>
                </c:pt>
                <c:pt idx="129">
                  <c:v>24.3</c:v>
                </c:pt>
                <c:pt idx="130">
                  <c:v>27</c:v>
                </c:pt>
                <c:pt idx="131">
                  <c:v>27</c:v>
                </c:pt>
                <c:pt idx="132">
                  <c:v>27</c:v>
                </c:pt>
                <c:pt idx="133">
                  <c:v>27</c:v>
                </c:pt>
                <c:pt idx="134">
                  <c:v>27</c:v>
                </c:pt>
                <c:pt idx="135">
                  <c:v>27</c:v>
                </c:pt>
                <c:pt idx="136">
                  <c:v>27</c:v>
                </c:pt>
                <c:pt idx="137">
                  <c:v>27</c:v>
                </c:pt>
                <c:pt idx="138">
                  <c:v>27</c:v>
                </c:pt>
                <c:pt idx="139">
                  <c:v>27</c:v>
                </c:pt>
                <c:pt idx="140">
                  <c:v>27</c:v>
                </c:pt>
                <c:pt idx="141">
                  <c:v>29.1</c:v>
                </c:pt>
                <c:pt idx="142">
                  <c:v>31.2</c:v>
                </c:pt>
                <c:pt idx="143">
                  <c:v>33.299999999999997</c:v>
                </c:pt>
                <c:pt idx="144">
                  <c:v>35.4</c:v>
                </c:pt>
                <c:pt idx="145">
                  <c:v>37.5</c:v>
                </c:pt>
                <c:pt idx="146">
                  <c:v>39.6</c:v>
                </c:pt>
                <c:pt idx="147">
                  <c:v>41.7</c:v>
                </c:pt>
                <c:pt idx="148">
                  <c:v>43.8</c:v>
                </c:pt>
                <c:pt idx="149">
                  <c:v>45.9</c:v>
                </c:pt>
                <c:pt idx="150">
                  <c:v>48</c:v>
                </c:pt>
                <c:pt idx="151">
                  <c:v>50.1</c:v>
                </c:pt>
                <c:pt idx="152">
                  <c:v>52.2</c:v>
                </c:pt>
                <c:pt idx="153">
                  <c:v>54.3</c:v>
                </c:pt>
                <c:pt idx="154">
                  <c:v>56.4</c:v>
                </c:pt>
                <c:pt idx="155">
                  <c:v>58.5</c:v>
                </c:pt>
                <c:pt idx="156">
                  <c:v>60.6</c:v>
                </c:pt>
                <c:pt idx="157">
                  <c:v>62.7</c:v>
                </c:pt>
                <c:pt idx="158">
                  <c:v>64.8</c:v>
                </c:pt>
                <c:pt idx="159">
                  <c:v>66.900000000000006</c:v>
                </c:pt>
                <c:pt idx="160">
                  <c:v>69</c:v>
                </c:pt>
                <c:pt idx="161">
                  <c:v>67.5</c:v>
                </c:pt>
                <c:pt idx="162">
                  <c:v>66</c:v>
                </c:pt>
                <c:pt idx="163">
                  <c:v>64.5</c:v>
                </c:pt>
                <c:pt idx="164">
                  <c:v>63</c:v>
                </c:pt>
                <c:pt idx="165">
                  <c:v>61.5</c:v>
                </c:pt>
                <c:pt idx="166">
                  <c:v>60</c:v>
                </c:pt>
                <c:pt idx="167">
                  <c:v>58.5</c:v>
                </c:pt>
                <c:pt idx="168">
                  <c:v>57</c:v>
                </c:pt>
                <c:pt idx="169">
                  <c:v>55.5</c:v>
                </c:pt>
                <c:pt idx="170">
                  <c:v>54</c:v>
                </c:pt>
                <c:pt idx="171">
                  <c:v>54</c:v>
                </c:pt>
                <c:pt idx="172">
                  <c:v>54</c:v>
                </c:pt>
                <c:pt idx="173">
                  <c:v>54</c:v>
                </c:pt>
                <c:pt idx="174">
                  <c:v>54</c:v>
                </c:pt>
                <c:pt idx="175">
                  <c:v>54</c:v>
                </c:pt>
                <c:pt idx="176">
                  <c:v>54</c:v>
                </c:pt>
                <c:pt idx="177">
                  <c:v>54</c:v>
                </c:pt>
                <c:pt idx="178">
                  <c:v>54</c:v>
                </c:pt>
                <c:pt idx="179">
                  <c:v>54</c:v>
                </c:pt>
                <c:pt idx="180">
                  <c:v>54</c:v>
                </c:pt>
                <c:pt idx="181">
                  <c:v>58.2</c:v>
                </c:pt>
                <c:pt idx="182">
                  <c:v>62.4</c:v>
                </c:pt>
                <c:pt idx="183">
                  <c:v>66.599999999999994</c:v>
                </c:pt>
                <c:pt idx="184">
                  <c:v>70.8</c:v>
                </c:pt>
                <c:pt idx="185">
                  <c:v>75</c:v>
                </c:pt>
                <c:pt idx="186">
                  <c:v>79.2</c:v>
                </c:pt>
                <c:pt idx="187">
                  <c:v>83.4</c:v>
                </c:pt>
                <c:pt idx="188">
                  <c:v>87.6</c:v>
                </c:pt>
                <c:pt idx="189">
                  <c:v>91.8</c:v>
                </c:pt>
                <c:pt idx="190">
                  <c:v>96</c:v>
                </c:pt>
                <c:pt idx="191">
                  <c:v>100.2</c:v>
                </c:pt>
                <c:pt idx="192">
                  <c:v>104.4</c:v>
                </c:pt>
                <c:pt idx="193">
                  <c:v>108.6</c:v>
                </c:pt>
                <c:pt idx="194">
                  <c:v>112.8</c:v>
                </c:pt>
                <c:pt idx="195">
                  <c:v>117</c:v>
                </c:pt>
                <c:pt idx="196">
                  <c:v>121.2</c:v>
                </c:pt>
                <c:pt idx="197">
                  <c:v>125.4</c:v>
                </c:pt>
                <c:pt idx="198">
                  <c:v>129.6</c:v>
                </c:pt>
                <c:pt idx="199">
                  <c:v>133.80000000000001</c:v>
                </c:pt>
                <c:pt idx="200">
                  <c:v>138</c:v>
                </c:pt>
                <c:pt idx="201">
                  <c:v>137.1</c:v>
                </c:pt>
                <c:pt idx="202">
                  <c:v>136.19999999999999</c:v>
                </c:pt>
                <c:pt idx="203">
                  <c:v>135.30000000000001</c:v>
                </c:pt>
                <c:pt idx="204">
                  <c:v>134.4</c:v>
                </c:pt>
                <c:pt idx="205">
                  <c:v>133.5</c:v>
                </c:pt>
                <c:pt idx="206">
                  <c:v>132.6</c:v>
                </c:pt>
                <c:pt idx="207">
                  <c:v>131.69999999999999</c:v>
                </c:pt>
                <c:pt idx="208">
                  <c:v>130.80000000000001</c:v>
                </c:pt>
                <c:pt idx="209">
                  <c:v>129.9</c:v>
                </c:pt>
                <c:pt idx="210">
                  <c:v>129</c:v>
                </c:pt>
                <c:pt idx="211">
                  <c:v>128.1</c:v>
                </c:pt>
                <c:pt idx="212">
                  <c:v>127.2</c:v>
                </c:pt>
                <c:pt idx="213">
                  <c:v>126.3</c:v>
                </c:pt>
                <c:pt idx="214">
                  <c:v>125.4</c:v>
                </c:pt>
                <c:pt idx="215">
                  <c:v>124.5</c:v>
                </c:pt>
                <c:pt idx="216">
                  <c:v>123.6</c:v>
                </c:pt>
                <c:pt idx="217">
                  <c:v>122.7</c:v>
                </c:pt>
                <c:pt idx="218">
                  <c:v>121.8</c:v>
                </c:pt>
                <c:pt idx="219">
                  <c:v>120.9</c:v>
                </c:pt>
                <c:pt idx="220">
                  <c:v>120</c:v>
                </c:pt>
                <c:pt idx="221">
                  <c:v>114.9</c:v>
                </c:pt>
                <c:pt idx="222">
                  <c:v>109.8</c:v>
                </c:pt>
                <c:pt idx="223">
                  <c:v>104.7</c:v>
                </c:pt>
                <c:pt idx="224">
                  <c:v>99.6</c:v>
                </c:pt>
                <c:pt idx="225">
                  <c:v>94.5</c:v>
                </c:pt>
                <c:pt idx="226">
                  <c:v>89.4</c:v>
                </c:pt>
                <c:pt idx="227">
                  <c:v>84.3</c:v>
                </c:pt>
                <c:pt idx="228">
                  <c:v>79.2</c:v>
                </c:pt>
                <c:pt idx="229">
                  <c:v>74.099999999999994</c:v>
                </c:pt>
                <c:pt idx="230">
                  <c:v>69</c:v>
                </c:pt>
                <c:pt idx="231">
                  <c:v>66.599999999999994</c:v>
                </c:pt>
                <c:pt idx="232">
                  <c:v>64.2</c:v>
                </c:pt>
                <c:pt idx="233">
                  <c:v>61.8</c:v>
                </c:pt>
                <c:pt idx="234">
                  <c:v>59.4</c:v>
                </c:pt>
                <c:pt idx="235">
                  <c:v>57</c:v>
                </c:pt>
                <c:pt idx="236">
                  <c:v>54.6</c:v>
                </c:pt>
                <c:pt idx="237">
                  <c:v>52.2</c:v>
                </c:pt>
                <c:pt idx="238">
                  <c:v>49.8</c:v>
                </c:pt>
                <c:pt idx="239">
                  <c:v>47.4</c:v>
                </c:pt>
                <c:pt idx="240">
                  <c:v>45</c:v>
                </c:pt>
                <c:pt idx="241">
                  <c:v>45.9</c:v>
                </c:pt>
                <c:pt idx="242">
                  <c:v>46.8</c:v>
                </c:pt>
                <c:pt idx="243">
                  <c:v>47.7</c:v>
                </c:pt>
                <c:pt idx="244">
                  <c:v>48.6</c:v>
                </c:pt>
                <c:pt idx="245">
                  <c:v>49.5</c:v>
                </c:pt>
                <c:pt idx="246">
                  <c:v>50.4</c:v>
                </c:pt>
                <c:pt idx="247">
                  <c:v>51.3</c:v>
                </c:pt>
                <c:pt idx="248">
                  <c:v>52.2</c:v>
                </c:pt>
                <c:pt idx="249">
                  <c:v>53.1</c:v>
                </c:pt>
                <c:pt idx="250">
                  <c:v>54</c:v>
                </c:pt>
                <c:pt idx="251">
                  <c:v>51.3</c:v>
                </c:pt>
                <c:pt idx="252">
                  <c:v>48.6</c:v>
                </c:pt>
                <c:pt idx="253">
                  <c:v>45.9</c:v>
                </c:pt>
                <c:pt idx="254">
                  <c:v>43.2</c:v>
                </c:pt>
                <c:pt idx="255">
                  <c:v>40.5</c:v>
                </c:pt>
                <c:pt idx="256">
                  <c:v>37.799999999999997</c:v>
                </c:pt>
                <c:pt idx="257">
                  <c:v>35.099999999999902</c:v>
                </c:pt>
                <c:pt idx="258">
                  <c:v>32.4</c:v>
                </c:pt>
                <c:pt idx="259">
                  <c:v>29.7</c:v>
                </c:pt>
                <c:pt idx="260">
                  <c:v>27</c:v>
                </c:pt>
                <c:pt idx="261">
                  <c:v>27.9</c:v>
                </c:pt>
                <c:pt idx="262">
                  <c:v>28.8</c:v>
                </c:pt>
                <c:pt idx="263">
                  <c:v>29.7</c:v>
                </c:pt>
                <c:pt idx="264">
                  <c:v>30.6</c:v>
                </c:pt>
                <c:pt idx="265">
                  <c:v>31.5</c:v>
                </c:pt>
                <c:pt idx="266">
                  <c:v>32.4</c:v>
                </c:pt>
                <c:pt idx="267">
                  <c:v>33.299999999999997</c:v>
                </c:pt>
                <c:pt idx="268">
                  <c:v>34.200000000000003</c:v>
                </c:pt>
                <c:pt idx="269">
                  <c:v>35.1</c:v>
                </c:pt>
                <c:pt idx="270">
                  <c:v>36</c:v>
                </c:pt>
                <c:pt idx="271">
                  <c:v>36</c:v>
                </c:pt>
                <c:pt idx="272">
                  <c:v>36</c:v>
                </c:pt>
                <c:pt idx="273">
                  <c:v>36</c:v>
                </c:pt>
                <c:pt idx="274">
                  <c:v>36</c:v>
                </c:pt>
                <c:pt idx="275">
                  <c:v>36</c:v>
                </c:pt>
                <c:pt idx="276">
                  <c:v>36</c:v>
                </c:pt>
                <c:pt idx="277">
                  <c:v>36</c:v>
                </c:pt>
                <c:pt idx="278">
                  <c:v>36</c:v>
                </c:pt>
                <c:pt idx="279">
                  <c:v>36</c:v>
                </c:pt>
                <c:pt idx="280">
                  <c:v>36</c:v>
                </c:pt>
                <c:pt idx="281">
                  <c:v>36</c:v>
                </c:pt>
                <c:pt idx="282">
                  <c:v>36</c:v>
                </c:pt>
                <c:pt idx="283">
                  <c:v>36</c:v>
                </c:pt>
                <c:pt idx="284">
                  <c:v>36</c:v>
                </c:pt>
                <c:pt idx="285">
                  <c:v>36</c:v>
                </c:pt>
                <c:pt idx="286">
                  <c:v>36</c:v>
                </c:pt>
                <c:pt idx="287">
                  <c:v>36</c:v>
                </c:pt>
                <c:pt idx="288">
                  <c:v>36</c:v>
                </c:pt>
                <c:pt idx="289">
                  <c:v>36</c:v>
                </c:pt>
                <c:pt idx="290">
                  <c:v>36</c:v>
                </c:pt>
                <c:pt idx="291">
                  <c:v>34.200000000000003</c:v>
                </c:pt>
                <c:pt idx="292">
                  <c:v>32.4</c:v>
                </c:pt>
                <c:pt idx="293">
                  <c:v>30.6</c:v>
                </c:pt>
                <c:pt idx="294">
                  <c:v>28.8</c:v>
                </c:pt>
                <c:pt idx="295">
                  <c:v>27</c:v>
                </c:pt>
                <c:pt idx="296">
                  <c:v>25.2</c:v>
                </c:pt>
                <c:pt idx="297">
                  <c:v>23.4</c:v>
                </c:pt>
                <c:pt idx="298">
                  <c:v>21.6</c:v>
                </c:pt>
                <c:pt idx="299">
                  <c:v>19.8</c:v>
                </c:pt>
                <c:pt idx="300">
                  <c:v>18</c:v>
                </c:pt>
                <c:pt idx="301">
                  <c:v>18.899999999999999</c:v>
                </c:pt>
                <c:pt idx="302">
                  <c:v>19.8</c:v>
                </c:pt>
                <c:pt idx="303">
                  <c:v>20.7</c:v>
                </c:pt>
                <c:pt idx="304">
                  <c:v>21.6</c:v>
                </c:pt>
                <c:pt idx="305">
                  <c:v>22.5</c:v>
                </c:pt>
                <c:pt idx="306">
                  <c:v>23.4</c:v>
                </c:pt>
                <c:pt idx="307">
                  <c:v>24.3</c:v>
                </c:pt>
                <c:pt idx="308">
                  <c:v>25.2</c:v>
                </c:pt>
                <c:pt idx="309">
                  <c:v>26.1</c:v>
                </c:pt>
                <c:pt idx="310">
                  <c:v>27</c:v>
                </c:pt>
                <c:pt idx="311">
                  <c:v>27</c:v>
                </c:pt>
                <c:pt idx="312">
                  <c:v>27</c:v>
                </c:pt>
                <c:pt idx="313">
                  <c:v>27</c:v>
                </c:pt>
                <c:pt idx="314">
                  <c:v>27</c:v>
                </c:pt>
                <c:pt idx="315">
                  <c:v>27</c:v>
                </c:pt>
                <c:pt idx="316">
                  <c:v>27</c:v>
                </c:pt>
                <c:pt idx="317">
                  <c:v>27</c:v>
                </c:pt>
                <c:pt idx="318">
                  <c:v>27</c:v>
                </c:pt>
                <c:pt idx="319">
                  <c:v>27</c:v>
                </c:pt>
                <c:pt idx="320">
                  <c:v>2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E-78DC-40FD-A67E-F72F1EC34439}"/>
            </c:ext>
          </c:extLst>
        </c:ser>
        <c:ser>
          <c:idx val="65"/>
          <c:order val="19"/>
          <c:tx>
            <c:strRef>
              <c:f>Φύλλο1!$W$1</c:f>
              <c:strCache>
                <c:ptCount val="1"/>
                <c:pt idx="0">
                  <c:v>S-06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W$2:$W$352</c:f>
              <c:numCache>
                <c:formatCode>General</c:formatCode>
                <c:ptCount val="351"/>
                <c:pt idx="0">
                  <c:v>18</c:v>
                </c:pt>
                <c:pt idx="1">
                  <c:v>17.100000000000001</c:v>
                </c:pt>
                <c:pt idx="2">
                  <c:v>16.2</c:v>
                </c:pt>
                <c:pt idx="3">
                  <c:v>15.3</c:v>
                </c:pt>
                <c:pt idx="4">
                  <c:v>14.4</c:v>
                </c:pt>
                <c:pt idx="5">
                  <c:v>13.5</c:v>
                </c:pt>
                <c:pt idx="6">
                  <c:v>12.6</c:v>
                </c:pt>
                <c:pt idx="7">
                  <c:v>11.7</c:v>
                </c:pt>
                <c:pt idx="8">
                  <c:v>10.8</c:v>
                </c:pt>
                <c:pt idx="9">
                  <c:v>9.9</c:v>
                </c:pt>
                <c:pt idx="10">
                  <c:v>9</c:v>
                </c:pt>
                <c:pt idx="11">
                  <c:v>8.1</c:v>
                </c:pt>
                <c:pt idx="12">
                  <c:v>7.2</c:v>
                </c:pt>
                <c:pt idx="13">
                  <c:v>6.3</c:v>
                </c:pt>
                <c:pt idx="14">
                  <c:v>5.4</c:v>
                </c:pt>
                <c:pt idx="15">
                  <c:v>4.5</c:v>
                </c:pt>
                <c:pt idx="16">
                  <c:v>3.5999999999999899</c:v>
                </c:pt>
                <c:pt idx="17">
                  <c:v>2.7</c:v>
                </c:pt>
                <c:pt idx="18">
                  <c:v>1.7999999999999901</c:v>
                </c:pt>
                <c:pt idx="19">
                  <c:v>0.9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1.6</c:v>
                </c:pt>
                <c:pt idx="42">
                  <c:v>3.2</c:v>
                </c:pt>
                <c:pt idx="43">
                  <c:v>4.8</c:v>
                </c:pt>
                <c:pt idx="44">
                  <c:v>6.4</c:v>
                </c:pt>
                <c:pt idx="45">
                  <c:v>8</c:v>
                </c:pt>
                <c:pt idx="46">
                  <c:v>9.6</c:v>
                </c:pt>
                <c:pt idx="47">
                  <c:v>11.2</c:v>
                </c:pt>
                <c:pt idx="48">
                  <c:v>12.8</c:v>
                </c:pt>
                <c:pt idx="49">
                  <c:v>14.4</c:v>
                </c:pt>
                <c:pt idx="50">
                  <c:v>16</c:v>
                </c:pt>
                <c:pt idx="51">
                  <c:v>17.7</c:v>
                </c:pt>
                <c:pt idx="52">
                  <c:v>19.399999999999999</c:v>
                </c:pt>
                <c:pt idx="53">
                  <c:v>21.1</c:v>
                </c:pt>
                <c:pt idx="54">
                  <c:v>22.8</c:v>
                </c:pt>
                <c:pt idx="55">
                  <c:v>24.5</c:v>
                </c:pt>
                <c:pt idx="56">
                  <c:v>26.2</c:v>
                </c:pt>
                <c:pt idx="57">
                  <c:v>27.9</c:v>
                </c:pt>
                <c:pt idx="58">
                  <c:v>29.6</c:v>
                </c:pt>
                <c:pt idx="59">
                  <c:v>31.299999999999901</c:v>
                </c:pt>
                <c:pt idx="60">
                  <c:v>33</c:v>
                </c:pt>
                <c:pt idx="61">
                  <c:v>29.7</c:v>
                </c:pt>
                <c:pt idx="62">
                  <c:v>26.4</c:v>
                </c:pt>
                <c:pt idx="63">
                  <c:v>23.1</c:v>
                </c:pt>
                <c:pt idx="64">
                  <c:v>19.8</c:v>
                </c:pt>
                <c:pt idx="65">
                  <c:v>16.5</c:v>
                </c:pt>
                <c:pt idx="66">
                  <c:v>13.2</c:v>
                </c:pt>
                <c:pt idx="67">
                  <c:v>9.9</c:v>
                </c:pt>
                <c:pt idx="68">
                  <c:v>6.6</c:v>
                </c:pt>
                <c:pt idx="69">
                  <c:v>3.3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7.8</c:v>
                </c:pt>
                <c:pt idx="122">
                  <c:v>15.6</c:v>
                </c:pt>
                <c:pt idx="123">
                  <c:v>23.4</c:v>
                </c:pt>
                <c:pt idx="124">
                  <c:v>31.2</c:v>
                </c:pt>
                <c:pt idx="125">
                  <c:v>39</c:v>
                </c:pt>
                <c:pt idx="126">
                  <c:v>46.8</c:v>
                </c:pt>
                <c:pt idx="127">
                  <c:v>54.6</c:v>
                </c:pt>
                <c:pt idx="128">
                  <c:v>62.4</c:v>
                </c:pt>
                <c:pt idx="129">
                  <c:v>70.2</c:v>
                </c:pt>
                <c:pt idx="130">
                  <c:v>78</c:v>
                </c:pt>
                <c:pt idx="131">
                  <c:v>80.099999999999994</c:v>
                </c:pt>
                <c:pt idx="132">
                  <c:v>82.2</c:v>
                </c:pt>
                <c:pt idx="133">
                  <c:v>84.3</c:v>
                </c:pt>
                <c:pt idx="134">
                  <c:v>86.4</c:v>
                </c:pt>
                <c:pt idx="135">
                  <c:v>88.5</c:v>
                </c:pt>
                <c:pt idx="136">
                  <c:v>90.6</c:v>
                </c:pt>
                <c:pt idx="137">
                  <c:v>92.7</c:v>
                </c:pt>
                <c:pt idx="138">
                  <c:v>94.8</c:v>
                </c:pt>
                <c:pt idx="139">
                  <c:v>96.9</c:v>
                </c:pt>
                <c:pt idx="140">
                  <c:v>99</c:v>
                </c:pt>
                <c:pt idx="141">
                  <c:v>93</c:v>
                </c:pt>
                <c:pt idx="142">
                  <c:v>87</c:v>
                </c:pt>
                <c:pt idx="143">
                  <c:v>81</c:v>
                </c:pt>
                <c:pt idx="144">
                  <c:v>75</c:v>
                </c:pt>
                <c:pt idx="145">
                  <c:v>69</c:v>
                </c:pt>
                <c:pt idx="146">
                  <c:v>63</c:v>
                </c:pt>
                <c:pt idx="147">
                  <c:v>57</c:v>
                </c:pt>
                <c:pt idx="148">
                  <c:v>51</c:v>
                </c:pt>
                <c:pt idx="149">
                  <c:v>45</c:v>
                </c:pt>
                <c:pt idx="150">
                  <c:v>39</c:v>
                </c:pt>
                <c:pt idx="151">
                  <c:v>39</c:v>
                </c:pt>
                <c:pt idx="152">
                  <c:v>39</c:v>
                </c:pt>
                <c:pt idx="153">
                  <c:v>39</c:v>
                </c:pt>
                <c:pt idx="154">
                  <c:v>39</c:v>
                </c:pt>
                <c:pt idx="155">
                  <c:v>39</c:v>
                </c:pt>
                <c:pt idx="156">
                  <c:v>39</c:v>
                </c:pt>
                <c:pt idx="157">
                  <c:v>39</c:v>
                </c:pt>
                <c:pt idx="158">
                  <c:v>39</c:v>
                </c:pt>
                <c:pt idx="159">
                  <c:v>39</c:v>
                </c:pt>
                <c:pt idx="160">
                  <c:v>39</c:v>
                </c:pt>
                <c:pt idx="161">
                  <c:v>38.4</c:v>
                </c:pt>
                <c:pt idx="162">
                  <c:v>37.799999999999997</c:v>
                </c:pt>
                <c:pt idx="163">
                  <c:v>37.200000000000003</c:v>
                </c:pt>
                <c:pt idx="164">
                  <c:v>36.6</c:v>
                </c:pt>
                <c:pt idx="165">
                  <c:v>36</c:v>
                </c:pt>
                <c:pt idx="166">
                  <c:v>35.4</c:v>
                </c:pt>
                <c:pt idx="167">
                  <c:v>34.799999999999997</c:v>
                </c:pt>
                <c:pt idx="168">
                  <c:v>34.200000000000003</c:v>
                </c:pt>
                <c:pt idx="169">
                  <c:v>33.6</c:v>
                </c:pt>
                <c:pt idx="170">
                  <c:v>33</c:v>
                </c:pt>
                <c:pt idx="171">
                  <c:v>32.4</c:v>
                </c:pt>
                <c:pt idx="172">
                  <c:v>31.8</c:v>
                </c:pt>
                <c:pt idx="173">
                  <c:v>31.2</c:v>
                </c:pt>
                <c:pt idx="174">
                  <c:v>30.6</c:v>
                </c:pt>
                <c:pt idx="175">
                  <c:v>30</c:v>
                </c:pt>
                <c:pt idx="176">
                  <c:v>29.4</c:v>
                </c:pt>
                <c:pt idx="177">
                  <c:v>28.8</c:v>
                </c:pt>
                <c:pt idx="178">
                  <c:v>28.2</c:v>
                </c:pt>
                <c:pt idx="179">
                  <c:v>27.6</c:v>
                </c:pt>
                <c:pt idx="180">
                  <c:v>27</c:v>
                </c:pt>
                <c:pt idx="181">
                  <c:v>29.4</c:v>
                </c:pt>
                <c:pt idx="182">
                  <c:v>31.8</c:v>
                </c:pt>
                <c:pt idx="183">
                  <c:v>34.200000000000003</c:v>
                </c:pt>
                <c:pt idx="184">
                  <c:v>36.6</c:v>
                </c:pt>
                <c:pt idx="185">
                  <c:v>39</c:v>
                </c:pt>
                <c:pt idx="186">
                  <c:v>41.4</c:v>
                </c:pt>
                <c:pt idx="187">
                  <c:v>43.8</c:v>
                </c:pt>
                <c:pt idx="188">
                  <c:v>46.2</c:v>
                </c:pt>
                <c:pt idx="189">
                  <c:v>48.599999999999902</c:v>
                </c:pt>
                <c:pt idx="190">
                  <c:v>51</c:v>
                </c:pt>
                <c:pt idx="191">
                  <c:v>51.9</c:v>
                </c:pt>
                <c:pt idx="192">
                  <c:v>52.8</c:v>
                </c:pt>
                <c:pt idx="193">
                  <c:v>53.7</c:v>
                </c:pt>
                <c:pt idx="194">
                  <c:v>54.6</c:v>
                </c:pt>
                <c:pt idx="195">
                  <c:v>55.5</c:v>
                </c:pt>
                <c:pt idx="196">
                  <c:v>56.4</c:v>
                </c:pt>
                <c:pt idx="197">
                  <c:v>57.3</c:v>
                </c:pt>
                <c:pt idx="198">
                  <c:v>58.2</c:v>
                </c:pt>
                <c:pt idx="199">
                  <c:v>59.1</c:v>
                </c:pt>
                <c:pt idx="200">
                  <c:v>60</c:v>
                </c:pt>
                <c:pt idx="201">
                  <c:v>54.9</c:v>
                </c:pt>
                <c:pt idx="202">
                  <c:v>49.8</c:v>
                </c:pt>
                <c:pt idx="203">
                  <c:v>44.7</c:v>
                </c:pt>
                <c:pt idx="204">
                  <c:v>39.6</c:v>
                </c:pt>
                <c:pt idx="205">
                  <c:v>34.5</c:v>
                </c:pt>
                <c:pt idx="206">
                  <c:v>29.4</c:v>
                </c:pt>
                <c:pt idx="207">
                  <c:v>24.3</c:v>
                </c:pt>
                <c:pt idx="208">
                  <c:v>19.2</c:v>
                </c:pt>
                <c:pt idx="209">
                  <c:v>14.1</c:v>
                </c:pt>
                <c:pt idx="210">
                  <c:v>9</c:v>
                </c:pt>
                <c:pt idx="211">
                  <c:v>9</c:v>
                </c:pt>
                <c:pt idx="212">
                  <c:v>9</c:v>
                </c:pt>
                <c:pt idx="213">
                  <c:v>9</c:v>
                </c:pt>
                <c:pt idx="214">
                  <c:v>9</c:v>
                </c:pt>
                <c:pt idx="215">
                  <c:v>9</c:v>
                </c:pt>
                <c:pt idx="216">
                  <c:v>9</c:v>
                </c:pt>
                <c:pt idx="217">
                  <c:v>9</c:v>
                </c:pt>
                <c:pt idx="218">
                  <c:v>9</c:v>
                </c:pt>
                <c:pt idx="219">
                  <c:v>9</c:v>
                </c:pt>
                <c:pt idx="220">
                  <c:v>9</c:v>
                </c:pt>
                <c:pt idx="221">
                  <c:v>9</c:v>
                </c:pt>
                <c:pt idx="222">
                  <c:v>9</c:v>
                </c:pt>
                <c:pt idx="223">
                  <c:v>9</c:v>
                </c:pt>
                <c:pt idx="224">
                  <c:v>9</c:v>
                </c:pt>
                <c:pt idx="225">
                  <c:v>9</c:v>
                </c:pt>
                <c:pt idx="226">
                  <c:v>9</c:v>
                </c:pt>
                <c:pt idx="227">
                  <c:v>9</c:v>
                </c:pt>
                <c:pt idx="228">
                  <c:v>9</c:v>
                </c:pt>
                <c:pt idx="229">
                  <c:v>9</c:v>
                </c:pt>
                <c:pt idx="230">
                  <c:v>9</c:v>
                </c:pt>
                <c:pt idx="231">
                  <c:v>18</c:v>
                </c:pt>
                <c:pt idx="232">
                  <c:v>27</c:v>
                </c:pt>
                <c:pt idx="233">
                  <c:v>36</c:v>
                </c:pt>
                <c:pt idx="234">
                  <c:v>45</c:v>
                </c:pt>
                <c:pt idx="235">
                  <c:v>54</c:v>
                </c:pt>
                <c:pt idx="236">
                  <c:v>63</c:v>
                </c:pt>
                <c:pt idx="237">
                  <c:v>72</c:v>
                </c:pt>
                <c:pt idx="238">
                  <c:v>81</c:v>
                </c:pt>
                <c:pt idx="239">
                  <c:v>90</c:v>
                </c:pt>
                <c:pt idx="240">
                  <c:v>99</c:v>
                </c:pt>
                <c:pt idx="241">
                  <c:v>100.8</c:v>
                </c:pt>
                <c:pt idx="242">
                  <c:v>102.6</c:v>
                </c:pt>
                <c:pt idx="243">
                  <c:v>104.4</c:v>
                </c:pt>
                <c:pt idx="244">
                  <c:v>106.2</c:v>
                </c:pt>
                <c:pt idx="245">
                  <c:v>108</c:v>
                </c:pt>
                <c:pt idx="246">
                  <c:v>109.8</c:v>
                </c:pt>
                <c:pt idx="247">
                  <c:v>111.6</c:v>
                </c:pt>
                <c:pt idx="248">
                  <c:v>113.4</c:v>
                </c:pt>
                <c:pt idx="249">
                  <c:v>115.2</c:v>
                </c:pt>
                <c:pt idx="250">
                  <c:v>117</c:v>
                </c:pt>
                <c:pt idx="251">
                  <c:v>107.1</c:v>
                </c:pt>
                <c:pt idx="252">
                  <c:v>97.2</c:v>
                </c:pt>
                <c:pt idx="253">
                  <c:v>87.3</c:v>
                </c:pt>
                <c:pt idx="254">
                  <c:v>77.400000000000006</c:v>
                </c:pt>
                <c:pt idx="255">
                  <c:v>67.5</c:v>
                </c:pt>
                <c:pt idx="256">
                  <c:v>57.599999999999902</c:v>
                </c:pt>
                <c:pt idx="257">
                  <c:v>47.7</c:v>
                </c:pt>
                <c:pt idx="258">
                  <c:v>37.799999999999997</c:v>
                </c:pt>
                <c:pt idx="259">
                  <c:v>27.899999999999899</c:v>
                </c:pt>
                <c:pt idx="260">
                  <c:v>18</c:v>
                </c:pt>
                <c:pt idx="261">
                  <c:v>16.2</c:v>
                </c:pt>
                <c:pt idx="262">
                  <c:v>14.4</c:v>
                </c:pt>
                <c:pt idx="263">
                  <c:v>12.6</c:v>
                </c:pt>
                <c:pt idx="264">
                  <c:v>10.8</c:v>
                </c:pt>
                <c:pt idx="265">
                  <c:v>9</c:v>
                </c:pt>
                <c:pt idx="266">
                  <c:v>7.1999999999999904</c:v>
                </c:pt>
                <c:pt idx="267">
                  <c:v>5.4</c:v>
                </c:pt>
                <c:pt idx="268">
                  <c:v>3.5999999999999899</c:v>
                </c:pt>
                <c:pt idx="269">
                  <c:v>1.8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1.8</c:v>
                </c:pt>
                <c:pt idx="292">
                  <c:v>3.6</c:v>
                </c:pt>
                <c:pt idx="293">
                  <c:v>5.4</c:v>
                </c:pt>
                <c:pt idx="294">
                  <c:v>7.2</c:v>
                </c:pt>
                <c:pt idx="295">
                  <c:v>9</c:v>
                </c:pt>
                <c:pt idx="296">
                  <c:v>10.8</c:v>
                </c:pt>
                <c:pt idx="297">
                  <c:v>12.6</c:v>
                </c:pt>
                <c:pt idx="298">
                  <c:v>14.4</c:v>
                </c:pt>
                <c:pt idx="299">
                  <c:v>16.2</c:v>
                </c:pt>
                <c:pt idx="300">
                  <c:v>18</c:v>
                </c:pt>
                <c:pt idx="301">
                  <c:v>18</c:v>
                </c:pt>
                <c:pt idx="302">
                  <c:v>18</c:v>
                </c:pt>
                <c:pt idx="303">
                  <c:v>18</c:v>
                </c:pt>
                <c:pt idx="304">
                  <c:v>18</c:v>
                </c:pt>
                <c:pt idx="305">
                  <c:v>18</c:v>
                </c:pt>
                <c:pt idx="306">
                  <c:v>18</c:v>
                </c:pt>
                <c:pt idx="307">
                  <c:v>18</c:v>
                </c:pt>
                <c:pt idx="308">
                  <c:v>18</c:v>
                </c:pt>
                <c:pt idx="309">
                  <c:v>18</c:v>
                </c:pt>
                <c:pt idx="310">
                  <c:v>18</c:v>
                </c:pt>
                <c:pt idx="311">
                  <c:v>16.2</c:v>
                </c:pt>
                <c:pt idx="312">
                  <c:v>14.4</c:v>
                </c:pt>
                <c:pt idx="313">
                  <c:v>12.6</c:v>
                </c:pt>
                <c:pt idx="314">
                  <c:v>10.8</c:v>
                </c:pt>
                <c:pt idx="315">
                  <c:v>9</c:v>
                </c:pt>
                <c:pt idx="316">
                  <c:v>7.1999999999999904</c:v>
                </c:pt>
                <c:pt idx="317">
                  <c:v>5.4</c:v>
                </c:pt>
                <c:pt idx="318">
                  <c:v>3.5999999999999899</c:v>
                </c:pt>
                <c:pt idx="319">
                  <c:v>1.8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F-78DC-40FD-A67E-F72F1EC34439}"/>
            </c:ext>
          </c:extLst>
        </c:ser>
        <c:ser>
          <c:idx val="66"/>
          <c:order val="20"/>
          <c:tx>
            <c:strRef>
              <c:f>Φύλλο1!$X$1</c:f>
              <c:strCache>
                <c:ptCount val="1"/>
                <c:pt idx="0">
                  <c:v>S-07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X$2:$X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.4</c:v>
                </c:pt>
                <c:pt idx="182">
                  <c:v>0.8</c:v>
                </c:pt>
                <c:pt idx="183">
                  <c:v>1.2</c:v>
                </c:pt>
                <c:pt idx="184">
                  <c:v>1.6</c:v>
                </c:pt>
                <c:pt idx="185">
                  <c:v>2</c:v>
                </c:pt>
                <c:pt idx="186">
                  <c:v>2.4</c:v>
                </c:pt>
                <c:pt idx="187">
                  <c:v>2.8</c:v>
                </c:pt>
                <c:pt idx="188">
                  <c:v>3.2</c:v>
                </c:pt>
                <c:pt idx="189">
                  <c:v>3.6</c:v>
                </c:pt>
                <c:pt idx="190">
                  <c:v>4</c:v>
                </c:pt>
                <c:pt idx="191">
                  <c:v>4.5</c:v>
                </c:pt>
                <c:pt idx="192">
                  <c:v>5</c:v>
                </c:pt>
                <c:pt idx="193">
                  <c:v>5.5</c:v>
                </c:pt>
                <c:pt idx="194">
                  <c:v>6</c:v>
                </c:pt>
                <c:pt idx="195">
                  <c:v>6.5</c:v>
                </c:pt>
                <c:pt idx="196">
                  <c:v>7</c:v>
                </c:pt>
                <c:pt idx="197">
                  <c:v>7.5</c:v>
                </c:pt>
                <c:pt idx="198">
                  <c:v>8</c:v>
                </c:pt>
                <c:pt idx="199">
                  <c:v>8.5</c:v>
                </c:pt>
                <c:pt idx="200">
                  <c:v>9</c:v>
                </c:pt>
                <c:pt idx="201">
                  <c:v>9</c:v>
                </c:pt>
                <c:pt idx="202">
                  <c:v>9</c:v>
                </c:pt>
                <c:pt idx="203">
                  <c:v>9</c:v>
                </c:pt>
                <c:pt idx="204">
                  <c:v>9</c:v>
                </c:pt>
                <c:pt idx="205">
                  <c:v>9</c:v>
                </c:pt>
                <c:pt idx="206">
                  <c:v>9</c:v>
                </c:pt>
                <c:pt idx="207">
                  <c:v>9</c:v>
                </c:pt>
                <c:pt idx="208">
                  <c:v>9</c:v>
                </c:pt>
                <c:pt idx="209">
                  <c:v>9</c:v>
                </c:pt>
                <c:pt idx="210">
                  <c:v>9</c:v>
                </c:pt>
                <c:pt idx="211">
                  <c:v>9</c:v>
                </c:pt>
                <c:pt idx="212">
                  <c:v>9</c:v>
                </c:pt>
                <c:pt idx="213">
                  <c:v>9</c:v>
                </c:pt>
                <c:pt idx="214">
                  <c:v>9</c:v>
                </c:pt>
                <c:pt idx="215">
                  <c:v>9</c:v>
                </c:pt>
                <c:pt idx="216">
                  <c:v>9</c:v>
                </c:pt>
                <c:pt idx="217">
                  <c:v>9</c:v>
                </c:pt>
                <c:pt idx="218">
                  <c:v>9</c:v>
                </c:pt>
                <c:pt idx="219">
                  <c:v>9</c:v>
                </c:pt>
                <c:pt idx="220">
                  <c:v>9</c:v>
                </c:pt>
                <c:pt idx="221">
                  <c:v>8.1</c:v>
                </c:pt>
                <c:pt idx="222">
                  <c:v>7.2</c:v>
                </c:pt>
                <c:pt idx="223">
                  <c:v>6.3</c:v>
                </c:pt>
                <c:pt idx="224">
                  <c:v>5.4</c:v>
                </c:pt>
                <c:pt idx="225">
                  <c:v>4.5</c:v>
                </c:pt>
                <c:pt idx="226">
                  <c:v>3.5999999999999899</c:v>
                </c:pt>
                <c:pt idx="227">
                  <c:v>2.7</c:v>
                </c:pt>
                <c:pt idx="228">
                  <c:v>1.7999999999999901</c:v>
                </c:pt>
                <c:pt idx="229">
                  <c:v>0.9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6.6</c:v>
                </c:pt>
                <c:pt idx="252">
                  <c:v>13.2</c:v>
                </c:pt>
                <c:pt idx="253">
                  <c:v>19.799999999999901</c:v>
                </c:pt>
                <c:pt idx="254">
                  <c:v>26.4</c:v>
                </c:pt>
                <c:pt idx="255">
                  <c:v>33</c:v>
                </c:pt>
                <c:pt idx="256">
                  <c:v>39.599999999999902</c:v>
                </c:pt>
                <c:pt idx="257">
                  <c:v>46.199999999999903</c:v>
                </c:pt>
                <c:pt idx="258">
                  <c:v>52.8</c:v>
                </c:pt>
                <c:pt idx="259">
                  <c:v>59.4</c:v>
                </c:pt>
                <c:pt idx="260">
                  <c:v>66</c:v>
                </c:pt>
                <c:pt idx="261">
                  <c:v>66.900000000000006</c:v>
                </c:pt>
                <c:pt idx="262">
                  <c:v>67.8</c:v>
                </c:pt>
                <c:pt idx="263">
                  <c:v>68.7</c:v>
                </c:pt>
                <c:pt idx="264">
                  <c:v>69.599999999999994</c:v>
                </c:pt>
                <c:pt idx="265">
                  <c:v>70.5</c:v>
                </c:pt>
                <c:pt idx="266">
                  <c:v>71.400000000000006</c:v>
                </c:pt>
                <c:pt idx="267">
                  <c:v>72.3</c:v>
                </c:pt>
                <c:pt idx="268">
                  <c:v>73.2</c:v>
                </c:pt>
                <c:pt idx="269">
                  <c:v>74.099999999999994</c:v>
                </c:pt>
                <c:pt idx="270">
                  <c:v>75</c:v>
                </c:pt>
                <c:pt idx="271">
                  <c:v>68.400000000000006</c:v>
                </c:pt>
                <c:pt idx="272">
                  <c:v>61.8</c:v>
                </c:pt>
                <c:pt idx="273">
                  <c:v>55.2</c:v>
                </c:pt>
                <c:pt idx="274">
                  <c:v>48.6</c:v>
                </c:pt>
                <c:pt idx="275">
                  <c:v>42</c:v>
                </c:pt>
                <c:pt idx="276">
                  <c:v>35.4</c:v>
                </c:pt>
                <c:pt idx="277">
                  <c:v>28.8</c:v>
                </c:pt>
                <c:pt idx="278">
                  <c:v>22.2</c:v>
                </c:pt>
                <c:pt idx="279">
                  <c:v>15.6</c:v>
                </c:pt>
                <c:pt idx="280">
                  <c:v>9</c:v>
                </c:pt>
                <c:pt idx="281">
                  <c:v>11.7</c:v>
                </c:pt>
                <c:pt idx="282">
                  <c:v>14.4</c:v>
                </c:pt>
                <c:pt idx="283">
                  <c:v>17.100000000000001</c:v>
                </c:pt>
                <c:pt idx="284">
                  <c:v>19.8</c:v>
                </c:pt>
                <c:pt idx="285">
                  <c:v>22.5</c:v>
                </c:pt>
                <c:pt idx="286">
                  <c:v>25.2</c:v>
                </c:pt>
                <c:pt idx="287">
                  <c:v>27.9</c:v>
                </c:pt>
                <c:pt idx="288">
                  <c:v>30.6</c:v>
                </c:pt>
                <c:pt idx="289">
                  <c:v>33.299999999999997</c:v>
                </c:pt>
                <c:pt idx="290">
                  <c:v>36</c:v>
                </c:pt>
                <c:pt idx="291">
                  <c:v>36</c:v>
                </c:pt>
                <c:pt idx="292">
                  <c:v>36</c:v>
                </c:pt>
                <c:pt idx="293">
                  <c:v>36</c:v>
                </c:pt>
                <c:pt idx="294">
                  <c:v>36</c:v>
                </c:pt>
                <c:pt idx="295">
                  <c:v>36</c:v>
                </c:pt>
                <c:pt idx="296">
                  <c:v>36</c:v>
                </c:pt>
                <c:pt idx="297">
                  <c:v>36</c:v>
                </c:pt>
                <c:pt idx="298">
                  <c:v>36</c:v>
                </c:pt>
                <c:pt idx="299">
                  <c:v>36</c:v>
                </c:pt>
                <c:pt idx="300">
                  <c:v>36</c:v>
                </c:pt>
                <c:pt idx="301">
                  <c:v>34.200000000000003</c:v>
                </c:pt>
                <c:pt idx="302">
                  <c:v>32.4</c:v>
                </c:pt>
                <c:pt idx="303">
                  <c:v>30.6</c:v>
                </c:pt>
                <c:pt idx="304">
                  <c:v>28.8</c:v>
                </c:pt>
                <c:pt idx="305">
                  <c:v>27</c:v>
                </c:pt>
                <c:pt idx="306">
                  <c:v>25.2</c:v>
                </c:pt>
                <c:pt idx="307">
                  <c:v>23.4</c:v>
                </c:pt>
                <c:pt idx="308">
                  <c:v>21.6</c:v>
                </c:pt>
                <c:pt idx="309">
                  <c:v>19.8</c:v>
                </c:pt>
                <c:pt idx="310">
                  <c:v>18</c:v>
                </c:pt>
                <c:pt idx="311">
                  <c:v>16.2</c:v>
                </c:pt>
                <c:pt idx="312">
                  <c:v>14.4</c:v>
                </c:pt>
                <c:pt idx="313">
                  <c:v>12.6</c:v>
                </c:pt>
                <c:pt idx="314">
                  <c:v>10.8</c:v>
                </c:pt>
                <c:pt idx="315">
                  <c:v>9</c:v>
                </c:pt>
                <c:pt idx="316">
                  <c:v>7.1999999999999904</c:v>
                </c:pt>
                <c:pt idx="317">
                  <c:v>5.4</c:v>
                </c:pt>
                <c:pt idx="318">
                  <c:v>3.5999999999999899</c:v>
                </c:pt>
                <c:pt idx="319">
                  <c:v>1.8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0-78DC-40FD-A67E-F72F1EC34439}"/>
            </c:ext>
          </c:extLst>
        </c:ser>
        <c:ser>
          <c:idx val="68"/>
          <c:order val="22"/>
          <c:tx>
            <c:strRef>
              <c:f>Φύλλο1!$Z$1</c:f>
              <c:strCache>
                <c:ptCount val="1"/>
                <c:pt idx="0">
                  <c:v>S-09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Z$2:$Z$352</c:f>
              <c:numCache>
                <c:formatCode>General</c:formatCode>
                <c:ptCount val="351"/>
                <c:pt idx="0">
                  <c:v>18</c:v>
                </c:pt>
                <c:pt idx="1">
                  <c:v>16.2</c:v>
                </c:pt>
                <c:pt idx="2">
                  <c:v>14.4</c:v>
                </c:pt>
                <c:pt idx="3">
                  <c:v>12.6</c:v>
                </c:pt>
                <c:pt idx="4">
                  <c:v>10.8</c:v>
                </c:pt>
                <c:pt idx="5">
                  <c:v>9</c:v>
                </c:pt>
                <c:pt idx="6">
                  <c:v>7.1999999999999904</c:v>
                </c:pt>
                <c:pt idx="7">
                  <c:v>5.4</c:v>
                </c:pt>
                <c:pt idx="8">
                  <c:v>3.5999999999999899</c:v>
                </c:pt>
                <c:pt idx="9">
                  <c:v>1.8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.9</c:v>
                </c:pt>
                <c:pt idx="42">
                  <c:v>1.8</c:v>
                </c:pt>
                <c:pt idx="43">
                  <c:v>2.7</c:v>
                </c:pt>
                <c:pt idx="44">
                  <c:v>3.6</c:v>
                </c:pt>
                <c:pt idx="45">
                  <c:v>4.5</c:v>
                </c:pt>
                <c:pt idx="46">
                  <c:v>5.4</c:v>
                </c:pt>
                <c:pt idx="47">
                  <c:v>6.3</c:v>
                </c:pt>
                <c:pt idx="48">
                  <c:v>7.2</c:v>
                </c:pt>
                <c:pt idx="49">
                  <c:v>8.1</c:v>
                </c:pt>
                <c:pt idx="50">
                  <c:v>9</c:v>
                </c:pt>
                <c:pt idx="51">
                  <c:v>9</c:v>
                </c:pt>
                <c:pt idx="52">
                  <c:v>9</c:v>
                </c:pt>
                <c:pt idx="53">
                  <c:v>9</c:v>
                </c:pt>
                <c:pt idx="54">
                  <c:v>9</c:v>
                </c:pt>
                <c:pt idx="55">
                  <c:v>9</c:v>
                </c:pt>
                <c:pt idx="56">
                  <c:v>9</c:v>
                </c:pt>
                <c:pt idx="57">
                  <c:v>9</c:v>
                </c:pt>
                <c:pt idx="58">
                  <c:v>9</c:v>
                </c:pt>
                <c:pt idx="59">
                  <c:v>9</c:v>
                </c:pt>
                <c:pt idx="60">
                  <c:v>9</c:v>
                </c:pt>
                <c:pt idx="61">
                  <c:v>8.1</c:v>
                </c:pt>
                <c:pt idx="62">
                  <c:v>7.2</c:v>
                </c:pt>
                <c:pt idx="63">
                  <c:v>6.3</c:v>
                </c:pt>
                <c:pt idx="64">
                  <c:v>5.4</c:v>
                </c:pt>
                <c:pt idx="65">
                  <c:v>4.5</c:v>
                </c:pt>
                <c:pt idx="66">
                  <c:v>3.5999999999999899</c:v>
                </c:pt>
                <c:pt idx="67">
                  <c:v>2.7</c:v>
                </c:pt>
                <c:pt idx="68">
                  <c:v>1.7999999999999901</c:v>
                </c:pt>
                <c:pt idx="69">
                  <c:v>0.9</c:v>
                </c:pt>
                <c:pt idx="70">
                  <c:v>0</c:v>
                </c:pt>
                <c:pt idx="71">
                  <c:v>5.7</c:v>
                </c:pt>
                <c:pt idx="72">
                  <c:v>11.4</c:v>
                </c:pt>
                <c:pt idx="73">
                  <c:v>17.100000000000001</c:v>
                </c:pt>
                <c:pt idx="74">
                  <c:v>22.8</c:v>
                </c:pt>
                <c:pt idx="75">
                  <c:v>28.5</c:v>
                </c:pt>
                <c:pt idx="76">
                  <c:v>34.200000000000003</c:v>
                </c:pt>
                <c:pt idx="77">
                  <c:v>39.9</c:v>
                </c:pt>
                <c:pt idx="78">
                  <c:v>45.6</c:v>
                </c:pt>
                <c:pt idx="79">
                  <c:v>51.3</c:v>
                </c:pt>
                <c:pt idx="80">
                  <c:v>57</c:v>
                </c:pt>
                <c:pt idx="81">
                  <c:v>51.3</c:v>
                </c:pt>
                <c:pt idx="82">
                  <c:v>45.6</c:v>
                </c:pt>
                <c:pt idx="83">
                  <c:v>39.9</c:v>
                </c:pt>
                <c:pt idx="84">
                  <c:v>34.200000000000003</c:v>
                </c:pt>
                <c:pt idx="85">
                  <c:v>28.5</c:v>
                </c:pt>
                <c:pt idx="86">
                  <c:v>22.799999999999901</c:v>
                </c:pt>
                <c:pt idx="87">
                  <c:v>17.100000000000001</c:v>
                </c:pt>
                <c:pt idx="88">
                  <c:v>11.399999999999901</c:v>
                </c:pt>
                <c:pt idx="89">
                  <c:v>5.6999999999999904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2.1</c:v>
                </c:pt>
                <c:pt idx="162">
                  <c:v>4.2</c:v>
                </c:pt>
                <c:pt idx="163">
                  <c:v>6.3</c:v>
                </c:pt>
                <c:pt idx="164">
                  <c:v>8.4</c:v>
                </c:pt>
                <c:pt idx="165">
                  <c:v>10.5</c:v>
                </c:pt>
                <c:pt idx="166">
                  <c:v>12.6</c:v>
                </c:pt>
                <c:pt idx="167">
                  <c:v>14.7</c:v>
                </c:pt>
                <c:pt idx="168">
                  <c:v>16.8</c:v>
                </c:pt>
                <c:pt idx="169">
                  <c:v>18.899999999999999</c:v>
                </c:pt>
                <c:pt idx="170">
                  <c:v>21</c:v>
                </c:pt>
                <c:pt idx="171">
                  <c:v>21</c:v>
                </c:pt>
                <c:pt idx="172">
                  <c:v>21</c:v>
                </c:pt>
                <c:pt idx="173">
                  <c:v>21</c:v>
                </c:pt>
                <c:pt idx="174">
                  <c:v>21</c:v>
                </c:pt>
                <c:pt idx="175">
                  <c:v>21</c:v>
                </c:pt>
                <c:pt idx="176">
                  <c:v>21</c:v>
                </c:pt>
                <c:pt idx="177">
                  <c:v>21</c:v>
                </c:pt>
                <c:pt idx="178">
                  <c:v>21</c:v>
                </c:pt>
                <c:pt idx="179">
                  <c:v>21</c:v>
                </c:pt>
                <c:pt idx="180">
                  <c:v>21</c:v>
                </c:pt>
                <c:pt idx="181">
                  <c:v>19.8</c:v>
                </c:pt>
                <c:pt idx="182">
                  <c:v>18.600000000000001</c:v>
                </c:pt>
                <c:pt idx="183">
                  <c:v>17.399999999999999</c:v>
                </c:pt>
                <c:pt idx="184">
                  <c:v>16.2</c:v>
                </c:pt>
                <c:pt idx="185">
                  <c:v>15</c:v>
                </c:pt>
                <c:pt idx="186">
                  <c:v>13.8</c:v>
                </c:pt>
                <c:pt idx="187">
                  <c:v>12.6</c:v>
                </c:pt>
                <c:pt idx="188">
                  <c:v>11.4</c:v>
                </c:pt>
                <c:pt idx="189">
                  <c:v>10.199999999999999</c:v>
                </c:pt>
                <c:pt idx="190">
                  <c:v>9</c:v>
                </c:pt>
                <c:pt idx="191">
                  <c:v>9</c:v>
                </c:pt>
                <c:pt idx="192">
                  <c:v>9</c:v>
                </c:pt>
                <c:pt idx="193">
                  <c:v>9</c:v>
                </c:pt>
                <c:pt idx="194">
                  <c:v>9</c:v>
                </c:pt>
                <c:pt idx="195">
                  <c:v>9</c:v>
                </c:pt>
                <c:pt idx="196">
                  <c:v>9</c:v>
                </c:pt>
                <c:pt idx="197">
                  <c:v>9</c:v>
                </c:pt>
                <c:pt idx="198">
                  <c:v>9</c:v>
                </c:pt>
                <c:pt idx="199">
                  <c:v>9</c:v>
                </c:pt>
                <c:pt idx="200">
                  <c:v>9</c:v>
                </c:pt>
                <c:pt idx="201">
                  <c:v>13.2</c:v>
                </c:pt>
                <c:pt idx="202">
                  <c:v>17.399999999999999</c:v>
                </c:pt>
                <c:pt idx="203">
                  <c:v>21.6</c:v>
                </c:pt>
                <c:pt idx="204">
                  <c:v>25.8</c:v>
                </c:pt>
                <c:pt idx="205">
                  <c:v>30</c:v>
                </c:pt>
                <c:pt idx="206">
                  <c:v>34.200000000000003</c:v>
                </c:pt>
                <c:pt idx="207">
                  <c:v>38.4</c:v>
                </c:pt>
                <c:pt idx="208">
                  <c:v>42.6</c:v>
                </c:pt>
                <c:pt idx="209">
                  <c:v>46.8</c:v>
                </c:pt>
                <c:pt idx="210">
                  <c:v>51</c:v>
                </c:pt>
                <c:pt idx="211">
                  <c:v>52.5</c:v>
                </c:pt>
                <c:pt idx="212">
                  <c:v>54</c:v>
                </c:pt>
                <c:pt idx="213">
                  <c:v>55.5</c:v>
                </c:pt>
                <c:pt idx="214">
                  <c:v>57</c:v>
                </c:pt>
                <c:pt idx="215">
                  <c:v>58.5</c:v>
                </c:pt>
                <c:pt idx="216">
                  <c:v>60</c:v>
                </c:pt>
                <c:pt idx="217">
                  <c:v>61.5</c:v>
                </c:pt>
                <c:pt idx="218">
                  <c:v>63</c:v>
                </c:pt>
                <c:pt idx="219">
                  <c:v>64.5</c:v>
                </c:pt>
                <c:pt idx="220">
                  <c:v>66</c:v>
                </c:pt>
                <c:pt idx="221">
                  <c:v>70.5</c:v>
                </c:pt>
                <c:pt idx="222">
                  <c:v>75</c:v>
                </c:pt>
                <c:pt idx="223">
                  <c:v>79.5</c:v>
                </c:pt>
                <c:pt idx="224">
                  <c:v>84</c:v>
                </c:pt>
                <c:pt idx="225">
                  <c:v>88.5</c:v>
                </c:pt>
                <c:pt idx="226">
                  <c:v>93</c:v>
                </c:pt>
                <c:pt idx="227">
                  <c:v>97.5</c:v>
                </c:pt>
                <c:pt idx="228">
                  <c:v>102</c:v>
                </c:pt>
                <c:pt idx="229">
                  <c:v>106.5</c:v>
                </c:pt>
                <c:pt idx="230">
                  <c:v>111</c:v>
                </c:pt>
                <c:pt idx="231">
                  <c:v>106.2</c:v>
                </c:pt>
                <c:pt idx="232">
                  <c:v>101.4</c:v>
                </c:pt>
                <c:pt idx="233">
                  <c:v>96.6</c:v>
                </c:pt>
                <c:pt idx="234">
                  <c:v>91.8</c:v>
                </c:pt>
                <c:pt idx="235">
                  <c:v>87</c:v>
                </c:pt>
                <c:pt idx="236">
                  <c:v>82.2</c:v>
                </c:pt>
                <c:pt idx="237">
                  <c:v>77.400000000000006</c:v>
                </c:pt>
                <c:pt idx="238">
                  <c:v>72.599999999999994</c:v>
                </c:pt>
                <c:pt idx="239">
                  <c:v>67.8</c:v>
                </c:pt>
                <c:pt idx="240">
                  <c:v>63</c:v>
                </c:pt>
                <c:pt idx="241">
                  <c:v>57.6</c:v>
                </c:pt>
                <c:pt idx="242">
                  <c:v>52.2</c:v>
                </c:pt>
                <c:pt idx="243">
                  <c:v>46.8</c:v>
                </c:pt>
                <c:pt idx="244">
                  <c:v>41.4</c:v>
                </c:pt>
                <c:pt idx="245">
                  <c:v>36</c:v>
                </c:pt>
                <c:pt idx="246">
                  <c:v>30.599999999999898</c:v>
                </c:pt>
                <c:pt idx="247">
                  <c:v>25.1999999999999</c:v>
                </c:pt>
                <c:pt idx="248">
                  <c:v>19.799999999999901</c:v>
                </c:pt>
                <c:pt idx="249">
                  <c:v>14.399999999999901</c:v>
                </c:pt>
                <c:pt idx="250">
                  <c:v>9</c:v>
                </c:pt>
                <c:pt idx="251">
                  <c:v>9</c:v>
                </c:pt>
                <c:pt idx="252">
                  <c:v>9</c:v>
                </c:pt>
                <c:pt idx="253">
                  <c:v>9</c:v>
                </c:pt>
                <c:pt idx="254">
                  <c:v>9</c:v>
                </c:pt>
                <c:pt idx="255">
                  <c:v>9</c:v>
                </c:pt>
                <c:pt idx="256">
                  <c:v>9</c:v>
                </c:pt>
                <c:pt idx="257">
                  <c:v>9</c:v>
                </c:pt>
                <c:pt idx="258">
                  <c:v>9</c:v>
                </c:pt>
                <c:pt idx="259">
                  <c:v>9</c:v>
                </c:pt>
                <c:pt idx="260">
                  <c:v>9</c:v>
                </c:pt>
                <c:pt idx="261">
                  <c:v>9.9</c:v>
                </c:pt>
                <c:pt idx="262">
                  <c:v>10.8</c:v>
                </c:pt>
                <c:pt idx="263">
                  <c:v>11.7</c:v>
                </c:pt>
                <c:pt idx="264">
                  <c:v>12.6</c:v>
                </c:pt>
                <c:pt idx="265">
                  <c:v>13.5</c:v>
                </c:pt>
                <c:pt idx="266">
                  <c:v>14.4</c:v>
                </c:pt>
                <c:pt idx="267">
                  <c:v>15.3</c:v>
                </c:pt>
                <c:pt idx="268">
                  <c:v>16.2</c:v>
                </c:pt>
                <c:pt idx="269">
                  <c:v>17.100000000000001</c:v>
                </c:pt>
                <c:pt idx="270">
                  <c:v>18</c:v>
                </c:pt>
                <c:pt idx="271">
                  <c:v>16.2</c:v>
                </c:pt>
                <c:pt idx="272">
                  <c:v>14.4</c:v>
                </c:pt>
                <c:pt idx="273">
                  <c:v>12.6</c:v>
                </c:pt>
                <c:pt idx="274">
                  <c:v>10.8</c:v>
                </c:pt>
                <c:pt idx="275">
                  <c:v>9</c:v>
                </c:pt>
                <c:pt idx="276">
                  <c:v>7.1999999999999904</c:v>
                </c:pt>
                <c:pt idx="277">
                  <c:v>5.4</c:v>
                </c:pt>
                <c:pt idx="278">
                  <c:v>3.5999999999999899</c:v>
                </c:pt>
                <c:pt idx="279">
                  <c:v>1.8</c:v>
                </c:pt>
                <c:pt idx="280">
                  <c:v>0</c:v>
                </c:pt>
                <c:pt idx="281">
                  <c:v>3</c:v>
                </c:pt>
                <c:pt idx="282">
                  <c:v>6</c:v>
                </c:pt>
                <c:pt idx="283">
                  <c:v>9</c:v>
                </c:pt>
                <c:pt idx="284">
                  <c:v>12</c:v>
                </c:pt>
                <c:pt idx="285">
                  <c:v>15</c:v>
                </c:pt>
                <c:pt idx="286">
                  <c:v>18</c:v>
                </c:pt>
                <c:pt idx="287">
                  <c:v>21</c:v>
                </c:pt>
                <c:pt idx="288">
                  <c:v>24</c:v>
                </c:pt>
                <c:pt idx="289">
                  <c:v>27</c:v>
                </c:pt>
                <c:pt idx="290">
                  <c:v>30</c:v>
                </c:pt>
                <c:pt idx="291">
                  <c:v>30</c:v>
                </c:pt>
                <c:pt idx="292">
                  <c:v>30</c:v>
                </c:pt>
                <c:pt idx="293">
                  <c:v>30</c:v>
                </c:pt>
                <c:pt idx="294">
                  <c:v>30</c:v>
                </c:pt>
                <c:pt idx="295">
                  <c:v>30</c:v>
                </c:pt>
                <c:pt idx="296">
                  <c:v>30</c:v>
                </c:pt>
                <c:pt idx="297">
                  <c:v>30</c:v>
                </c:pt>
                <c:pt idx="298">
                  <c:v>30</c:v>
                </c:pt>
                <c:pt idx="299">
                  <c:v>30</c:v>
                </c:pt>
                <c:pt idx="300">
                  <c:v>30</c:v>
                </c:pt>
                <c:pt idx="301">
                  <c:v>27</c:v>
                </c:pt>
                <c:pt idx="302">
                  <c:v>24</c:v>
                </c:pt>
                <c:pt idx="303">
                  <c:v>21</c:v>
                </c:pt>
                <c:pt idx="304">
                  <c:v>18</c:v>
                </c:pt>
                <c:pt idx="305">
                  <c:v>15</c:v>
                </c:pt>
                <c:pt idx="306">
                  <c:v>12</c:v>
                </c:pt>
                <c:pt idx="307">
                  <c:v>9</c:v>
                </c:pt>
                <c:pt idx="308">
                  <c:v>6</c:v>
                </c:pt>
                <c:pt idx="309">
                  <c:v>3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1-78DC-40FD-A67E-F72F1EC34439}"/>
            </c:ext>
          </c:extLst>
        </c:ser>
        <c:ser>
          <c:idx val="69"/>
          <c:order val="23"/>
          <c:tx>
            <c:strRef>
              <c:f>Φύλλο1!$AA$1</c:f>
              <c:strCache>
                <c:ptCount val="1"/>
                <c:pt idx="0">
                  <c:v>S-11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A$2:$AA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10.199999999999999</c:v>
                </c:pt>
                <c:pt idx="12">
                  <c:v>11.4</c:v>
                </c:pt>
                <c:pt idx="13">
                  <c:v>12.6</c:v>
                </c:pt>
                <c:pt idx="14">
                  <c:v>13.8</c:v>
                </c:pt>
                <c:pt idx="15">
                  <c:v>15</c:v>
                </c:pt>
                <c:pt idx="16">
                  <c:v>16.2</c:v>
                </c:pt>
                <c:pt idx="17">
                  <c:v>17.399999999999999</c:v>
                </c:pt>
                <c:pt idx="18">
                  <c:v>18.600000000000001</c:v>
                </c:pt>
                <c:pt idx="19">
                  <c:v>19.799999999999901</c:v>
                </c:pt>
                <c:pt idx="20">
                  <c:v>21</c:v>
                </c:pt>
                <c:pt idx="21">
                  <c:v>18.899999999999999</c:v>
                </c:pt>
                <c:pt idx="22">
                  <c:v>16.8</c:v>
                </c:pt>
                <c:pt idx="23">
                  <c:v>14.7</c:v>
                </c:pt>
                <c:pt idx="24">
                  <c:v>12.6</c:v>
                </c:pt>
                <c:pt idx="25">
                  <c:v>10.5</c:v>
                </c:pt>
                <c:pt idx="26">
                  <c:v>8.3999999999999897</c:v>
                </c:pt>
                <c:pt idx="27">
                  <c:v>6.2999999999999901</c:v>
                </c:pt>
                <c:pt idx="28">
                  <c:v>4.1999999999999904</c:v>
                </c:pt>
                <c:pt idx="29">
                  <c:v>2.0999999999999899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.9</c:v>
                </c:pt>
                <c:pt idx="62">
                  <c:v>1.8</c:v>
                </c:pt>
                <c:pt idx="63">
                  <c:v>2.7</c:v>
                </c:pt>
                <c:pt idx="64">
                  <c:v>3.6</c:v>
                </c:pt>
                <c:pt idx="65">
                  <c:v>4.5</c:v>
                </c:pt>
                <c:pt idx="66">
                  <c:v>5.4</c:v>
                </c:pt>
                <c:pt idx="67">
                  <c:v>6.3</c:v>
                </c:pt>
                <c:pt idx="68">
                  <c:v>7.2</c:v>
                </c:pt>
                <c:pt idx="69">
                  <c:v>8.1</c:v>
                </c:pt>
                <c:pt idx="70">
                  <c:v>9</c:v>
                </c:pt>
                <c:pt idx="71">
                  <c:v>8.1</c:v>
                </c:pt>
                <c:pt idx="72">
                  <c:v>7.2</c:v>
                </c:pt>
                <c:pt idx="73">
                  <c:v>6.3</c:v>
                </c:pt>
                <c:pt idx="74">
                  <c:v>5.4</c:v>
                </c:pt>
                <c:pt idx="75">
                  <c:v>4.5</c:v>
                </c:pt>
                <c:pt idx="76">
                  <c:v>3.5999999999999899</c:v>
                </c:pt>
                <c:pt idx="77">
                  <c:v>2.7</c:v>
                </c:pt>
                <c:pt idx="78">
                  <c:v>1.7999999999999901</c:v>
                </c:pt>
                <c:pt idx="79">
                  <c:v>0.9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.9</c:v>
                </c:pt>
                <c:pt idx="112">
                  <c:v>1.8</c:v>
                </c:pt>
                <c:pt idx="113">
                  <c:v>2.7</c:v>
                </c:pt>
                <c:pt idx="114">
                  <c:v>3.6</c:v>
                </c:pt>
                <c:pt idx="115">
                  <c:v>4.5</c:v>
                </c:pt>
                <c:pt idx="116">
                  <c:v>5.4</c:v>
                </c:pt>
                <c:pt idx="117">
                  <c:v>6.3</c:v>
                </c:pt>
                <c:pt idx="118">
                  <c:v>7.2</c:v>
                </c:pt>
                <c:pt idx="119">
                  <c:v>8.1</c:v>
                </c:pt>
                <c:pt idx="120">
                  <c:v>9</c:v>
                </c:pt>
                <c:pt idx="121">
                  <c:v>27</c:v>
                </c:pt>
                <c:pt idx="122">
                  <c:v>45</c:v>
                </c:pt>
                <c:pt idx="123">
                  <c:v>63</c:v>
                </c:pt>
                <c:pt idx="124">
                  <c:v>81</c:v>
                </c:pt>
                <c:pt idx="125">
                  <c:v>99</c:v>
                </c:pt>
                <c:pt idx="126">
                  <c:v>117</c:v>
                </c:pt>
                <c:pt idx="127">
                  <c:v>135</c:v>
                </c:pt>
                <c:pt idx="128">
                  <c:v>153</c:v>
                </c:pt>
                <c:pt idx="129">
                  <c:v>171</c:v>
                </c:pt>
                <c:pt idx="130">
                  <c:v>189</c:v>
                </c:pt>
                <c:pt idx="131">
                  <c:v>273.89999999999998</c:v>
                </c:pt>
                <c:pt idx="132">
                  <c:v>358.8</c:v>
                </c:pt>
                <c:pt idx="133">
                  <c:v>443.7</c:v>
                </c:pt>
                <c:pt idx="134">
                  <c:v>528.6</c:v>
                </c:pt>
                <c:pt idx="135">
                  <c:v>613.5</c:v>
                </c:pt>
                <c:pt idx="136">
                  <c:v>698.4</c:v>
                </c:pt>
                <c:pt idx="137">
                  <c:v>783.3</c:v>
                </c:pt>
                <c:pt idx="138">
                  <c:v>868.2</c:v>
                </c:pt>
                <c:pt idx="139">
                  <c:v>953.1</c:v>
                </c:pt>
                <c:pt idx="140">
                  <c:v>1038</c:v>
                </c:pt>
                <c:pt idx="141">
                  <c:v>1003.2</c:v>
                </c:pt>
                <c:pt idx="142">
                  <c:v>968.4</c:v>
                </c:pt>
                <c:pt idx="143">
                  <c:v>933.6</c:v>
                </c:pt>
                <c:pt idx="144">
                  <c:v>898.8</c:v>
                </c:pt>
                <c:pt idx="145">
                  <c:v>864</c:v>
                </c:pt>
                <c:pt idx="146">
                  <c:v>829.2</c:v>
                </c:pt>
                <c:pt idx="147">
                  <c:v>794.4</c:v>
                </c:pt>
                <c:pt idx="148">
                  <c:v>759.6</c:v>
                </c:pt>
                <c:pt idx="149">
                  <c:v>724.8</c:v>
                </c:pt>
                <c:pt idx="150">
                  <c:v>690</c:v>
                </c:pt>
                <c:pt idx="151">
                  <c:v>723.6</c:v>
                </c:pt>
                <c:pt idx="152">
                  <c:v>757.2</c:v>
                </c:pt>
                <c:pt idx="153">
                  <c:v>790.8</c:v>
                </c:pt>
                <c:pt idx="154">
                  <c:v>824.4</c:v>
                </c:pt>
                <c:pt idx="155">
                  <c:v>858</c:v>
                </c:pt>
                <c:pt idx="156">
                  <c:v>891.6</c:v>
                </c:pt>
                <c:pt idx="157">
                  <c:v>925.2</c:v>
                </c:pt>
                <c:pt idx="158">
                  <c:v>958.8</c:v>
                </c:pt>
                <c:pt idx="159">
                  <c:v>992.4</c:v>
                </c:pt>
                <c:pt idx="160">
                  <c:v>1026</c:v>
                </c:pt>
                <c:pt idx="161">
                  <c:v>1030.8</c:v>
                </c:pt>
                <c:pt idx="162">
                  <c:v>1035.5999999999999</c:v>
                </c:pt>
                <c:pt idx="163">
                  <c:v>1040.4000000000001</c:v>
                </c:pt>
                <c:pt idx="164">
                  <c:v>1045.2</c:v>
                </c:pt>
                <c:pt idx="165">
                  <c:v>1050</c:v>
                </c:pt>
                <c:pt idx="166">
                  <c:v>1054.8</c:v>
                </c:pt>
                <c:pt idx="167">
                  <c:v>1059.5999999999999</c:v>
                </c:pt>
                <c:pt idx="168">
                  <c:v>1064.4000000000001</c:v>
                </c:pt>
                <c:pt idx="169">
                  <c:v>1069.2</c:v>
                </c:pt>
                <c:pt idx="170">
                  <c:v>1074</c:v>
                </c:pt>
                <c:pt idx="171">
                  <c:v>1110</c:v>
                </c:pt>
                <c:pt idx="172">
                  <c:v>1146</c:v>
                </c:pt>
                <c:pt idx="173">
                  <c:v>1182</c:v>
                </c:pt>
                <c:pt idx="174">
                  <c:v>1218</c:v>
                </c:pt>
                <c:pt idx="175">
                  <c:v>1254</c:v>
                </c:pt>
                <c:pt idx="176">
                  <c:v>1290</c:v>
                </c:pt>
                <c:pt idx="177">
                  <c:v>1326</c:v>
                </c:pt>
                <c:pt idx="178">
                  <c:v>1362</c:v>
                </c:pt>
                <c:pt idx="179">
                  <c:v>1398</c:v>
                </c:pt>
                <c:pt idx="180">
                  <c:v>1434</c:v>
                </c:pt>
                <c:pt idx="181">
                  <c:v>1377.6</c:v>
                </c:pt>
                <c:pt idx="182">
                  <c:v>1321.2</c:v>
                </c:pt>
                <c:pt idx="183">
                  <c:v>1264.8</c:v>
                </c:pt>
                <c:pt idx="184">
                  <c:v>1208.4000000000001</c:v>
                </c:pt>
                <c:pt idx="185">
                  <c:v>1152</c:v>
                </c:pt>
                <c:pt idx="186">
                  <c:v>1095.5999999999999</c:v>
                </c:pt>
                <c:pt idx="187">
                  <c:v>1039.2</c:v>
                </c:pt>
                <c:pt idx="188">
                  <c:v>982.8</c:v>
                </c:pt>
                <c:pt idx="189">
                  <c:v>926.4</c:v>
                </c:pt>
                <c:pt idx="190">
                  <c:v>870</c:v>
                </c:pt>
                <c:pt idx="191">
                  <c:v>843.6</c:v>
                </c:pt>
                <c:pt idx="192">
                  <c:v>817.2</c:v>
                </c:pt>
                <c:pt idx="193">
                  <c:v>790.8</c:v>
                </c:pt>
                <c:pt idx="194">
                  <c:v>764.4</c:v>
                </c:pt>
                <c:pt idx="195">
                  <c:v>738</c:v>
                </c:pt>
                <c:pt idx="196">
                  <c:v>711.6</c:v>
                </c:pt>
                <c:pt idx="197">
                  <c:v>685.2</c:v>
                </c:pt>
                <c:pt idx="198">
                  <c:v>658.8</c:v>
                </c:pt>
                <c:pt idx="199">
                  <c:v>632.4</c:v>
                </c:pt>
                <c:pt idx="200">
                  <c:v>606</c:v>
                </c:pt>
                <c:pt idx="201">
                  <c:v>558.9</c:v>
                </c:pt>
                <c:pt idx="202">
                  <c:v>511.8</c:v>
                </c:pt>
                <c:pt idx="203">
                  <c:v>464.7</c:v>
                </c:pt>
                <c:pt idx="204">
                  <c:v>417.6</c:v>
                </c:pt>
                <c:pt idx="205">
                  <c:v>370.5</c:v>
                </c:pt>
                <c:pt idx="206">
                  <c:v>323.39999999999998</c:v>
                </c:pt>
                <c:pt idx="207">
                  <c:v>276.3</c:v>
                </c:pt>
                <c:pt idx="208">
                  <c:v>229.2</c:v>
                </c:pt>
                <c:pt idx="209">
                  <c:v>182.099999999999</c:v>
                </c:pt>
                <c:pt idx="210">
                  <c:v>135</c:v>
                </c:pt>
                <c:pt idx="211">
                  <c:v>125.1</c:v>
                </c:pt>
                <c:pt idx="212">
                  <c:v>115.2</c:v>
                </c:pt>
                <c:pt idx="213">
                  <c:v>105.3</c:v>
                </c:pt>
                <c:pt idx="214">
                  <c:v>95.4</c:v>
                </c:pt>
                <c:pt idx="215">
                  <c:v>85.5</c:v>
                </c:pt>
                <c:pt idx="216">
                  <c:v>75.599999999999994</c:v>
                </c:pt>
                <c:pt idx="217">
                  <c:v>65.7</c:v>
                </c:pt>
                <c:pt idx="218">
                  <c:v>55.8</c:v>
                </c:pt>
                <c:pt idx="219">
                  <c:v>45.899999999999899</c:v>
                </c:pt>
                <c:pt idx="220">
                  <c:v>36</c:v>
                </c:pt>
                <c:pt idx="221">
                  <c:v>38.700000000000003</c:v>
                </c:pt>
                <c:pt idx="222">
                  <c:v>41.4</c:v>
                </c:pt>
                <c:pt idx="223">
                  <c:v>44.1</c:v>
                </c:pt>
                <c:pt idx="224">
                  <c:v>46.8</c:v>
                </c:pt>
                <c:pt idx="225">
                  <c:v>49.5</c:v>
                </c:pt>
                <c:pt idx="226">
                  <c:v>52.2</c:v>
                </c:pt>
                <c:pt idx="227">
                  <c:v>54.9</c:v>
                </c:pt>
                <c:pt idx="228">
                  <c:v>57.6</c:v>
                </c:pt>
                <c:pt idx="229">
                  <c:v>60.3</c:v>
                </c:pt>
                <c:pt idx="230">
                  <c:v>63</c:v>
                </c:pt>
                <c:pt idx="231">
                  <c:v>60.6</c:v>
                </c:pt>
                <c:pt idx="232">
                  <c:v>58.2</c:v>
                </c:pt>
                <c:pt idx="233">
                  <c:v>55.8</c:v>
                </c:pt>
                <c:pt idx="234">
                  <c:v>53.4</c:v>
                </c:pt>
                <c:pt idx="235">
                  <c:v>51</c:v>
                </c:pt>
                <c:pt idx="236">
                  <c:v>48.6</c:v>
                </c:pt>
                <c:pt idx="237">
                  <c:v>46.2</c:v>
                </c:pt>
                <c:pt idx="238">
                  <c:v>43.8</c:v>
                </c:pt>
                <c:pt idx="239">
                  <c:v>41.4</c:v>
                </c:pt>
                <c:pt idx="240">
                  <c:v>39</c:v>
                </c:pt>
                <c:pt idx="241">
                  <c:v>38.1</c:v>
                </c:pt>
                <c:pt idx="242">
                  <c:v>37.200000000000003</c:v>
                </c:pt>
                <c:pt idx="243">
                  <c:v>36.299999999999997</c:v>
                </c:pt>
                <c:pt idx="244">
                  <c:v>35.4</c:v>
                </c:pt>
                <c:pt idx="245">
                  <c:v>34.5</c:v>
                </c:pt>
                <c:pt idx="246">
                  <c:v>33.6</c:v>
                </c:pt>
                <c:pt idx="247">
                  <c:v>32.700000000000003</c:v>
                </c:pt>
                <c:pt idx="248">
                  <c:v>31.8</c:v>
                </c:pt>
                <c:pt idx="249">
                  <c:v>30.9</c:v>
                </c:pt>
                <c:pt idx="250">
                  <c:v>30</c:v>
                </c:pt>
                <c:pt idx="251">
                  <c:v>29.1</c:v>
                </c:pt>
                <c:pt idx="252">
                  <c:v>28.2</c:v>
                </c:pt>
                <c:pt idx="253">
                  <c:v>27.3</c:v>
                </c:pt>
                <c:pt idx="254">
                  <c:v>26.4</c:v>
                </c:pt>
                <c:pt idx="255">
                  <c:v>25.5</c:v>
                </c:pt>
                <c:pt idx="256">
                  <c:v>24.6</c:v>
                </c:pt>
                <c:pt idx="257">
                  <c:v>23.7</c:v>
                </c:pt>
                <c:pt idx="258">
                  <c:v>22.8</c:v>
                </c:pt>
                <c:pt idx="259">
                  <c:v>21.9</c:v>
                </c:pt>
                <c:pt idx="260">
                  <c:v>21</c:v>
                </c:pt>
                <c:pt idx="261">
                  <c:v>21</c:v>
                </c:pt>
                <c:pt idx="262">
                  <c:v>21</c:v>
                </c:pt>
                <c:pt idx="263">
                  <c:v>21</c:v>
                </c:pt>
                <c:pt idx="264">
                  <c:v>21</c:v>
                </c:pt>
                <c:pt idx="265">
                  <c:v>21</c:v>
                </c:pt>
                <c:pt idx="266">
                  <c:v>21</c:v>
                </c:pt>
                <c:pt idx="267">
                  <c:v>21</c:v>
                </c:pt>
                <c:pt idx="268">
                  <c:v>21</c:v>
                </c:pt>
                <c:pt idx="269">
                  <c:v>21</c:v>
                </c:pt>
                <c:pt idx="270">
                  <c:v>21</c:v>
                </c:pt>
                <c:pt idx="271">
                  <c:v>18.899999999999999</c:v>
                </c:pt>
                <c:pt idx="272">
                  <c:v>16.8</c:v>
                </c:pt>
                <c:pt idx="273">
                  <c:v>14.7</c:v>
                </c:pt>
                <c:pt idx="274">
                  <c:v>12.6</c:v>
                </c:pt>
                <c:pt idx="275">
                  <c:v>10.5</c:v>
                </c:pt>
                <c:pt idx="276">
                  <c:v>8.3999999999999897</c:v>
                </c:pt>
                <c:pt idx="277">
                  <c:v>6.2999999999999901</c:v>
                </c:pt>
                <c:pt idx="278">
                  <c:v>4.1999999999999904</c:v>
                </c:pt>
                <c:pt idx="279">
                  <c:v>2.0999999999999899</c:v>
                </c:pt>
                <c:pt idx="280">
                  <c:v>0</c:v>
                </c:pt>
                <c:pt idx="281">
                  <c:v>0.9</c:v>
                </c:pt>
                <c:pt idx="282">
                  <c:v>1.8</c:v>
                </c:pt>
                <c:pt idx="283">
                  <c:v>2.7</c:v>
                </c:pt>
                <c:pt idx="284">
                  <c:v>3.6</c:v>
                </c:pt>
                <c:pt idx="285">
                  <c:v>4.5</c:v>
                </c:pt>
                <c:pt idx="286">
                  <c:v>5.4</c:v>
                </c:pt>
                <c:pt idx="287">
                  <c:v>6.3</c:v>
                </c:pt>
                <c:pt idx="288">
                  <c:v>7.2</c:v>
                </c:pt>
                <c:pt idx="289">
                  <c:v>8.1</c:v>
                </c:pt>
                <c:pt idx="290">
                  <c:v>9</c:v>
                </c:pt>
                <c:pt idx="291">
                  <c:v>9.9</c:v>
                </c:pt>
                <c:pt idx="292">
                  <c:v>10.8</c:v>
                </c:pt>
                <c:pt idx="293">
                  <c:v>11.7</c:v>
                </c:pt>
                <c:pt idx="294">
                  <c:v>12.6</c:v>
                </c:pt>
                <c:pt idx="295">
                  <c:v>13.5</c:v>
                </c:pt>
                <c:pt idx="296">
                  <c:v>14.4</c:v>
                </c:pt>
                <c:pt idx="297">
                  <c:v>15.3</c:v>
                </c:pt>
                <c:pt idx="298">
                  <c:v>16.2</c:v>
                </c:pt>
                <c:pt idx="299">
                  <c:v>17.100000000000001</c:v>
                </c:pt>
                <c:pt idx="300">
                  <c:v>18</c:v>
                </c:pt>
                <c:pt idx="301">
                  <c:v>17.100000000000001</c:v>
                </c:pt>
                <c:pt idx="302">
                  <c:v>16.2</c:v>
                </c:pt>
                <c:pt idx="303">
                  <c:v>15.3</c:v>
                </c:pt>
                <c:pt idx="304">
                  <c:v>14.4</c:v>
                </c:pt>
                <c:pt idx="305">
                  <c:v>13.5</c:v>
                </c:pt>
                <c:pt idx="306">
                  <c:v>12.6</c:v>
                </c:pt>
                <c:pt idx="307">
                  <c:v>11.7</c:v>
                </c:pt>
                <c:pt idx="308">
                  <c:v>10.8</c:v>
                </c:pt>
                <c:pt idx="309">
                  <c:v>9.9</c:v>
                </c:pt>
                <c:pt idx="310">
                  <c:v>9</c:v>
                </c:pt>
                <c:pt idx="311">
                  <c:v>12</c:v>
                </c:pt>
                <c:pt idx="312">
                  <c:v>15</c:v>
                </c:pt>
                <c:pt idx="313">
                  <c:v>18</c:v>
                </c:pt>
                <c:pt idx="314">
                  <c:v>21</c:v>
                </c:pt>
                <c:pt idx="315">
                  <c:v>24</c:v>
                </c:pt>
                <c:pt idx="316">
                  <c:v>27</c:v>
                </c:pt>
                <c:pt idx="317">
                  <c:v>30</c:v>
                </c:pt>
                <c:pt idx="318">
                  <c:v>33</c:v>
                </c:pt>
                <c:pt idx="319">
                  <c:v>36</c:v>
                </c:pt>
                <c:pt idx="320">
                  <c:v>3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2-78DC-40FD-A67E-F72F1EC34439}"/>
            </c:ext>
          </c:extLst>
        </c:ser>
        <c:ser>
          <c:idx val="70"/>
          <c:order val="24"/>
          <c:tx>
            <c:strRef>
              <c:f>Φύλλο1!$AB$1</c:f>
              <c:strCache>
                <c:ptCount val="1"/>
                <c:pt idx="0">
                  <c:v>S-12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B$2:$AB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9</c:v>
                </c:pt>
                <c:pt idx="22">
                  <c:v>9</c:v>
                </c:pt>
                <c:pt idx="23">
                  <c:v>9</c:v>
                </c:pt>
                <c:pt idx="24">
                  <c:v>9</c:v>
                </c:pt>
                <c:pt idx="25">
                  <c:v>9</c:v>
                </c:pt>
                <c:pt idx="26">
                  <c:v>9</c:v>
                </c:pt>
                <c:pt idx="27">
                  <c:v>9</c:v>
                </c:pt>
                <c:pt idx="28">
                  <c:v>9</c:v>
                </c:pt>
                <c:pt idx="29">
                  <c:v>9</c:v>
                </c:pt>
                <c:pt idx="30">
                  <c:v>9</c:v>
                </c:pt>
                <c:pt idx="31">
                  <c:v>8.1</c:v>
                </c:pt>
                <c:pt idx="32">
                  <c:v>7.2</c:v>
                </c:pt>
                <c:pt idx="33">
                  <c:v>6.3</c:v>
                </c:pt>
                <c:pt idx="34">
                  <c:v>5.4</c:v>
                </c:pt>
                <c:pt idx="35">
                  <c:v>4.5</c:v>
                </c:pt>
                <c:pt idx="36">
                  <c:v>3.5999999999999899</c:v>
                </c:pt>
                <c:pt idx="37">
                  <c:v>2.7</c:v>
                </c:pt>
                <c:pt idx="38">
                  <c:v>1.7999999999999901</c:v>
                </c:pt>
                <c:pt idx="39">
                  <c:v>0.9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7.8</c:v>
                </c:pt>
                <c:pt idx="92">
                  <c:v>15.6</c:v>
                </c:pt>
                <c:pt idx="93">
                  <c:v>23.4</c:v>
                </c:pt>
                <c:pt idx="94">
                  <c:v>31.2</c:v>
                </c:pt>
                <c:pt idx="95">
                  <c:v>39</c:v>
                </c:pt>
                <c:pt idx="96">
                  <c:v>46.8</c:v>
                </c:pt>
                <c:pt idx="97">
                  <c:v>54.6</c:v>
                </c:pt>
                <c:pt idx="98">
                  <c:v>62.4</c:v>
                </c:pt>
                <c:pt idx="99">
                  <c:v>70.2</c:v>
                </c:pt>
                <c:pt idx="100">
                  <c:v>78</c:v>
                </c:pt>
                <c:pt idx="101">
                  <c:v>108</c:v>
                </c:pt>
                <c:pt idx="102">
                  <c:v>138</c:v>
                </c:pt>
                <c:pt idx="103">
                  <c:v>168</c:v>
                </c:pt>
                <c:pt idx="104">
                  <c:v>198</c:v>
                </c:pt>
                <c:pt idx="105">
                  <c:v>228</c:v>
                </c:pt>
                <c:pt idx="106">
                  <c:v>258</c:v>
                </c:pt>
                <c:pt idx="107">
                  <c:v>288</c:v>
                </c:pt>
                <c:pt idx="108">
                  <c:v>318</c:v>
                </c:pt>
                <c:pt idx="109">
                  <c:v>348</c:v>
                </c:pt>
                <c:pt idx="110">
                  <c:v>378</c:v>
                </c:pt>
                <c:pt idx="111">
                  <c:v>652.5</c:v>
                </c:pt>
                <c:pt idx="112">
                  <c:v>927</c:v>
                </c:pt>
                <c:pt idx="113">
                  <c:v>1201.5</c:v>
                </c:pt>
                <c:pt idx="114">
                  <c:v>1476</c:v>
                </c:pt>
                <c:pt idx="115">
                  <c:v>1750.5</c:v>
                </c:pt>
                <c:pt idx="116">
                  <c:v>2025</c:v>
                </c:pt>
                <c:pt idx="117">
                  <c:v>2299.5</c:v>
                </c:pt>
                <c:pt idx="118">
                  <c:v>2574</c:v>
                </c:pt>
                <c:pt idx="119">
                  <c:v>2848.5</c:v>
                </c:pt>
                <c:pt idx="120">
                  <c:v>3123</c:v>
                </c:pt>
                <c:pt idx="121">
                  <c:v>3117.6</c:v>
                </c:pt>
                <c:pt idx="122">
                  <c:v>3112.2</c:v>
                </c:pt>
                <c:pt idx="123">
                  <c:v>3106.8</c:v>
                </c:pt>
                <c:pt idx="124">
                  <c:v>3101.4</c:v>
                </c:pt>
                <c:pt idx="125">
                  <c:v>3096</c:v>
                </c:pt>
                <c:pt idx="126">
                  <c:v>3090.6</c:v>
                </c:pt>
                <c:pt idx="127">
                  <c:v>3085.2</c:v>
                </c:pt>
                <c:pt idx="128">
                  <c:v>3079.8</c:v>
                </c:pt>
                <c:pt idx="129">
                  <c:v>3074.4</c:v>
                </c:pt>
                <c:pt idx="130">
                  <c:v>3069</c:v>
                </c:pt>
                <c:pt idx="131">
                  <c:v>2801.1</c:v>
                </c:pt>
                <c:pt idx="132">
                  <c:v>2533.1999999999998</c:v>
                </c:pt>
                <c:pt idx="133">
                  <c:v>2265.3000000000002</c:v>
                </c:pt>
                <c:pt idx="134">
                  <c:v>1997.4</c:v>
                </c:pt>
                <c:pt idx="135">
                  <c:v>1729.5</c:v>
                </c:pt>
                <c:pt idx="136">
                  <c:v>1461.6</c:v>
                </c:pt>
                <c:pt idx="137">
                  <c:v>1193.7</c:v>
                </c:pt>
                <c:pt idx="138">
                  <c:v>925.8</c:v>
                </c:pt>
                <c:pt idx="139">
                  <c:v>657.9</c:v>
                </c:pt>
                <c:pt idx="140">
                  <c:v>390</c:v>
                </c:pt>
                <c:pt idx="141">
                  <c:v>889.2</c:v>
                </c:pt>
                <c:pt idx="142">
                  <c:v>1388.4</c:v>
                </c:pt>
                <c:pt idx="143">
                  <c:v>1887.6</c:v>
                </c:pt>
                <c:pt idx="144">
                  <c:v>2386.8000000000002</c:v>
                </c:pt>
                <c:pt idx="145">
                  <c:v>2886</c:v>
                </c:pt>
                <c:pt idx="146">
                  <c:v>3385.2</c:v>
                </c:pt>
                <c:pt idx="147">
                  <c:v>3884.4</c:v>
                </c:pt>
                <c:pt idx="148">
                  <c:v>4383.6000000000004</c:v>
                </c:pt>
                <c:pt idx="149">
                  <c:v>4882.8</c:v>
                </c:pt>
                <c:pt idx="150">
                  <c:v>5382</c:v>
                </c:pt>
                <c:pt idx="151">
                  <c:v>5205.3</c:v>
                </c:pt>
                <c:pt idx="152">
                  <c:v>5028.6000000000004</c:v>
                </c:pt>
                <c:pt idx="153">
                  <c:v>4851.8999999999996</c:v>
                </c:pt>
                <c:pt idx="154">
                  <c:v>4675.2</c:v>
                </c:pt>
                <c:pt idx="155">
                  <c:v>4498.5</c:v>
                </c:pt>
                <c:pt idx="156">
                  <c:v>4321.8</c:v>
                </c:pt>
                <c:pt idx="157">
                  <c:v>4145.1000000000004</c:v>
                </c:pt>
                <c:pt idx="158">
                  <c:v>3968.4</c:v>
                </c:pt>
                <c:pt idx="159">
                  <c:v>3791.7</c:v>
                </c:pt>
                <c:pt idx="160">
                  <c:v>3615</c:v>
                </c:pt>
                <c:pt idx="161">
                  <c:v>3565.2</c:v>
                </c:pt>
                <c:pt idx="162">
                  <c:v>3515.4</c:v>
                </c:pt>
                <c:pt idx="163">
                  <c:v>3465.6</c:v>
                </c:pt>
                <c:pt idx="164">
                  <c:v>3415.8</c:v>
                </c:pt>
                <c:pt idx="165">
                  <c:v>3366</c:v>
                </c:pt>
                <c:pt idx="166">
                  <c:v>3316.2</c:v>
                </c:pt>
                <c:pt idx="167">
                  <c:v>3266.4</c:v>
                </c:pt>
                <c:pt idx="168">
                  <c:v>3216.6</c:v>
                </c:pt>
                <c:pt idx="169">
                  <c:v>3166.8</c:v>
                </c:pt>
                <c:pt idx="170">
                  <c:v>3117</c:v>
                </c:pt>
                <c:pt idx="171">
                  <c:v>2883.9</c:v>
                </c:pt>
                <c:pt idx="172">
                  <c:v>2650.8</c:v>
                </c:pt>
                <c:pt idx="173">
                  <c:v>2417.6999999999998</c:v>
                </c:pt>
                <c:pt idx="174">
                  <c:v>2184.6</c:v>
                </c:pt>
                <c:pt idx="175">
                  <c:v>1951.5</c:v>
                </c:pt>
                <c:pt idx="176">
                  <c:v>1718.4</c:v>
                </c:pt>
                <c:pt idx="177">
                  <c:v>1485.3</c:v>
                </c:pt>
                <c:pt idx="178">
                  <c:v>1252.2</c:v>
                </c:pt>
                <c:pt idx="179">
                  <c:v>1019.09999999999</c:v>
                </c:pt>
                <c:pt idx="180">
                  <c:v>786</c:v>
                </c:pt>
                <c:pt idx="181">
                  <c:v>754.2</c:v>
                </c:pt>
                <c:pt idx="182">
                  <c:v>722.4</c:v>
                </c:pt>
                <c:pt idx="183">
                  <c:v>690.6</c:v>
                </c:pt>
                <c:pt idx="184">
                  <c:v>658.8</c:v>
                </c:pt>
                <c:pt idx="185">
                  <c:v>627</c:v>
                </c:pt>
                <c:pt idx="186">
                  <c:v>595.20000000000005</c:v>
                </c:pt>
                <c:pt idx="187">
                  <c:v>563.4</c:v>
                </c:pt>
                <c:pt idx="188">
                  <c:v>531.6</c:v>
                </c:pt>
                <c:pt idx="189">
                  <c:v>499.8</c:v>
                </c:pt>
                <c:pt idx="190">
                  <c:v>468</c:v>
                </c:pt>
                <c:pt idx="191">
                  <c:v>441.9</c:v>
                </c:pt>
                <c:pt idx="192">
                  <c:v>415.8</c:v>
                </c:pt>
                <c:pt idx="193">
                  <c:v>389.7</c:v>
                </c:pt>
                <c:pt idx="194">
                  <c:v>363.6</c:v>
                </c:pt>
                <c:pt idx="195">
                  <c:v>337.5</c:v>
                </c:pt>
                <c:pt idx="196">
                  <c:v>311.39999999999998</c:v>
                </c:pt>
                <c:pt idx="197">
                  <c:v>285.29999999999899</c:v>
                </c:pt>
                <c:pt idx="198">
                  <c:v>259.2</c:v>
                </c:pt>
                <c:pt idx="199">
                  <c:v>233.1</c:v>
                </c:pt>
                <c:pt idx="200">
                  <c:v>207</c:v>
                </c:pt>
                <c:pt idx="201">
                  <c:v>201.9</c:v>
                </c:pt>
                <c:pt idx="202">
                  <c:v>196.8</c:v>
                </c:pt>
                <c:pt idx="203">
                  <c:v>191.7</c:v>
                </c:pt>
                <c:pt idx="204">
                  <c:v>186.6</c:v>
                </c:pt>
                <c:pt idx="205">
                  <c:v>181.5</c:v>
                </c:pt>
                <c:pt idx="206">
                  <c:v>176.4</c:v>
                </c:pt>
                <c:pt idx="207">
                  <c:v>171.3</c:v>
                </c:pt>
                <c:pt idx="208">
                  <c:v>166.2</c:v>
                </c:pt>
                <c:pt idx="209">
                  <c:v>161.1</c:v>
                </c:pt>
                <c:pt idx="210">
                  <c:v>156</c:v>
                </c:pt>
                <c:pt idx="211">
                  <c:v>146.1</c:v>
                </c:pt>
                <c:pt idx="212">
                  <c:v>136.19999999999999</c:v>
                </c:pt>
                <c:pt idx="213">
                  <c:v>126.3</c:v>
                </c:pt>
                <c:pt idx="214">
                  <c:v>116.4</c:v>
                </c:pt>
                <c:pt idx="215">
                  <c:v>106.5</c:v>
                </c:pt>
                <c:pt idx="216">
                  <c:v>96.6</c:v>
                </c:pt>
                <c:pt idx="217">
                  <c:v>86.7</c:v>
                </c:pt>
                <c:pt idx="218">
                  <c:v>76.8</c:v>
                </c:pt>
                <c:pt idx="219">
                  <c:v>66.899999999999906</c:v>
                </c:pt>
                <c:pt idx="220">
                  <c:v>57</c:v>
                </c:pt>
                <c:pt idx="221">
                  <c:v>62.7</c:v>
                </c:pt>
                <c:pt idx="222">
                  <c:v>68.400000000000006</c:v>
                </c:pt>
                <c:pt idx="223">
                  <c:v>74.099999999999994</c:v>
                </c:pt>
                <c:pt idx="224">
                  <c:v>79.8</c:v>
                </c:pt>
                <c:pt idx="225">
                  <c:v>85.5</c:v>
                </c:pt>
                <c:pt idx="226">
                  <c:v>91.2</c:v>
                </c:pt>
                <c:pt idx="227">
                  <c:v>96.9</c:v>
                </c:pt>
                <c:pt idx="228">
                  <c:v>102.6</c:v>
                </c:pt>
                <c:pt idx="229">
                  <c:v>108.3</c:v>
                </c:pt>
                <c:pt idx="230">
                  <c:v>114</c:v>
                </c:pt>
                <c:pt idx="231">
                  <c:v>110.1</c:v>
                </c:pt>
                <c:pt idx="232">
                  <c:v>106.2</c:v>
                </c:pt>
                <c:pt idx="233">
                  <c:v>102.3</c:v>
                </c:pt>
                <c:pt idx="234">
                  <c:v>98.4</c:v>
                </c:pt>
                <c:pt idx="235">
                  <c:v>94.5</c:v>
                </c:pt>
                <c:pt idx="236">
                  <c:v>90.6</c:v>
                </c:pt>
                <c:pt idx="237">
                  <c:v>86.7</c:v>
                </c:pt>
                <c:pt idx="238">
                  <c:v>82.8</c:v>
                </c:pt>
                <c:pt idx="239">
                  <c:v>78.900000000000006</c:v>
                </c:pt>
                <c:pt idx="240">
                  <c:v>75</c:v>
                </c:pt>
                <c:pt idx="241">
                  <c:v>76.2</c:v>
                </c:pt>
                <c:pt idx="242">
                  <c:v>77.400000000000006</c:v>
                </c:pt>
                <c:pt idx="243">
                  <c:v>78.599999999999994</c:v>
                </c:pt>
                <c:pt idx="244">
                  <c:v>79.8</c:v>
                </c:pt>
                <c:pt idx="245">
                  <c:v>81</c:v>
                </c:pt>
                <c:pt idx="246">
                  <c:v>82.2</c:v>
                </c:pt>
                <c:pt idx="247">
                  <c:v>83.4</c:v>
                </c:pt>
                <c:pt idx="248">
                  <c:v>84.6</c:v>
                </c:pt>
                <c:pt idx="249">
                  <c:v>85.8</c:v>
                </c:pt>
                <c:pt idx="250">
                  <c:v>87</c:v>
                </c:pt>
                <c:pt idx="251">
                  <c:v>90</c:v>
                </c:pt>
                <c:pt idx="252">
                  <c:v>93</c:v>
                </c:pt>
                <c:pt idx="253">
                  <c:v>96</c:v>
                </c:pt>
                <c:pt idx="254">
                  <c:v>99</c:v>
                </c:pt>
                <c:pt idx="255">
                  <c:v>102</c:v>
                </c:pt>
                <c:pt idx="256">
                  <c:v>105</c:v>
                </c:pt>
                <c:pt idx="257">
                  <c:v>108</c:v>
                </c:pt>
                <c:pt idx="258">
                  <c:v>111</c:v>
                </c:pt>
                <c:pt idx="259">
                  <c:v>114</c:v>
                </c:pt>
                <c:pt idx="260">
                  <c:v>117</c:v>
                </c:pt>
                <c:pt idx="261">
                  <c:v>110.4</c:v>
                </c:pt>
                <c:pt idx="262">
                  <c:v>103.8</c:v>
                </c:pt>
                <c:pt idx="263">
                  <c:v>97.2</c:v>
                </c:pt>
                <c:pt idx="264">
                  <c:v>90.6</c:v>
                </c:pt>
                <c:pt idx="265">
                  <c:v>84</c:v>
                </c:pt>
                <c:pt idx="266">
                  <c:v>77.400000000000006</c:v>
                </c:pt>
                <c:pt idx="267">
                  <c:v>70.8</c:v>
                </c:pt>
                <c:pt idx="268">
                  <c:v>64.2</c:v>
                </c:pt>
                <c:pt idx="269">
                  <c:v>57.6</c:v>
                </c:pt>
                <c:pt idx="270">
                  <c:v>51</c:v>
                </c:pt>
                <c:pt idx="271">
                  <c:v>46.8</c:v>
                </c:pt>
                <c:pt idx="272">
                  <c:v>42.6</c:v>
                </c:pt>
                <c:pt idx="273">
                  <c:v>38.4</c:v>
                </c:pt>
                <c:pt idx="274">
                  <c:v>34.200000000000003</c:v>
                </c:pt>
                <c:pt idx="275">
                  <c:v>30</c:v>
                </c:pt>
                <c:pt idx="276">
                  <c:v>25.799999999999901</c:v>
                </c:pt>
                <c:pt idx="277">
                  <c:v>21.599999999999898</c:v>
                </c:pt>
                <c:pt idx="278">
                  <c:v>17.399999999999999</c:v>
                </c:pt>
                <c:pt idx="279">
                  <c:v>13.1999999999999</c:v>
                </c:pt>
                <c:pt idx="280">
                  <c:v>9</c:v>
                </c:pt>
                <c:pt idx="281">
                  <c:v>9</c:v>
                </c:pt>
                <c:pt idx="282">
                  <c:v>9</c:v>
                </c:pt>
                <c:pt idx="283">
                  <c:v>9</c:v>
                </c:pt>
                <c:pt idx="284">
                  <c:v>9</c:v>
                </c:pt>
                <c:pt idx="285">
                  <c:v>9</c:v>
                </c:pt>
                <c:pt idx="286">
                  <c:v>9</c:v>
                </c:pt>
                <c:pt idx="287">
                  <c:v>9</c:v>
                </c:pt>
                <c:pt idx="288">
                  <c:v>9</c:v>
                </c:pt>
                <c:pt idx="289">
                  <c:v>9</c:v>
                </c:pt>
                <c:pt idx="290">
                  <c:v>9</c:v>
                </c:pt>
                <c:pt idx="291">
                  <c:v>10.199999999999999</c:v>
                </c:pt>
                <c:pt idx="292">
                  <c:v>11.4</c:v>
                </c:pt>
                <c:pt idx="293">
                  <c:v>12.6</c:v>
                </c:pt>
                <c:pt idx="294">
                  <c:v>13.8</c:v>
                </c:pt>
                <c:pt idx="295">
                  <c:v>15</c:v>
                </c:pt>
                <c:pt idx="296">
                  <c:v>16.2</c:v>
                </c:pt>
                <c:pt idx="297">
                  <c:v>17.399999999999999</c:v>
                </c:pt>
                <c:pt idx="298">
                  <c:v>18.600000000000001</c:v>
                </c:pt>
                <c:pt idx="299">
                  <c:v>19.799999999999901</c:v>
                </c:pt>
                <c:pt idx="300">
                  <c:v>21</c:v>
                </c:pt>
                <c:pt idx="301">
                  <c:v>21.9</c:v>
                </c:pt>
                <c:pt idx="302">
                  <c:v>22.8</c:v>
                </c:pt>
                <c:pt idx="303">
                  <c:v>23.7</c:v>
                </c:pt>
                <c:pt idx="304">
                  <c:v>24.6</c:v>
                </c:pt>
                <c:pt idx="305">
                  <c:v>25.5</c:v>
                </c:pt>
                <c:pt idx="306">
                  <c:v>26.4</c:v>
                </c:pt>
                <c:pt idx="307">
                  <c:v>27.3</c:v>
                </c:pt>
                <c:pt idx="308">
                  <c:v>28.2</c:v>
                </c:pt>
                <c:pt idx="309">
                  <c:v>29.1</c:v>
                </c:pt>
                <c:pt idx="310">
                  <c:v>30</c:v>
                </c:pt>
                <c:pt idx="311">
                  <c:v>27.9</c:v>
                </c:pt>
                <c:pt idx="312">
                  <c:v>25.8</c:v>
                </c:pt>
                <c:pt idx="313">
                  <c:v>23.7</c:v>
                </c:pt>
                <c:pt idx="314">
                  <c:v>21.6</c:v>
                </c:pt>
                <c:pt idx="315">
                  <c:v>19.5</c:v>
                </c:pt>
                <c:pt idx="316">
                  <c:v>17.399999999999999</c:v>
                </c:pt>
                <c:pt idx="317">
                  <c:v>15.299999999999899</c:v>
                </c:pt>
                <c:pt idx="318">
                  <c:v>13.2</c:v>
                </c:pt>
                <c:pt idx="319">
                  <c:v>11.099999999999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3-78DC-40FD-A67E-F72F1EC34439}"/>
            </c:ext>
          </c:extLst>
        </c:ser>
        <c:ser>
          <c:idx val="71"/>
          <c:order val="25"/>
          <c:tx>
            <c:strRef>
              <c:f>Φύλλο1!$AC$1</c:f>
              <c:strCache>
                <c:ptCount val="1"/>
                <c:pt idx="0">
                  <c:v>S-13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C$2:$AC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8.1</c:v>
                </c:pt>
                <c:pt idx="22">
                  <c:v>7.2</c:v>
                </c:pt>
                <c:pt idx="23">
                  <c:v>6.3</c:v>
                </c:pt>
                <c:pt idx="24">
                  <c:v>5.4</c:v>
                </c:pt>
                <c:pt idx="25">
                  <c:v>4.5</c:v>
                </c:pt>
                <c:pt idx="26">
                  <c:v>3.5999999999999899</c:v>
                </c:pt>
                <c:pt idx="27">
                  <c:v>2.7</c:v>
                </c:pt>
                <c:pt idx="28">
                  <c:v>1.7999999999999901</c:v>
                </c:pt>
                <c:pt idx="29">
                  <c:v>0.9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6.9</c:v>
                </c:pt>
                <c:pt idx="62">
                  <c:v>13.8</c:v>
                </c:pt>
                <c:pt idx="63">
                  <c:v>20.7</c:v>
                </c:pt>
                <c:pt idx="64">
                  <c:v>27.6</c:v>
                </c:pt>
                <c:pt idx="65">
                  <c:v>34.5</c:v>
                </c:pt>
                <c:pt idx="66">
                  <c:v>41.4</c:v>
                </c:pt>
                <c:pt idx="67">
                  <c:v>48.3</c:v>
                </c:pt>
                <c:pt idx="68">
                  <c:v>55.2</c:v>
                </c:pt>
                <c:pt idx="69">
                  <c:v>62.1</c:v>
                </c:pt>
                <c:pt idx="70">
                  <c:v>69</c:v>
                </c:pt>
                <c:pt idx="71">
                  <c:v>5252.1</c:v>
                </c:pt>
                <c:pt idx="72">
                  <c:v>10435.200000000001</c:v>
                </c:pt>
                <c:pt idx="73">
                  <c:v>15618.3</c:v>
                </c:pt>
                <c:pt idx="74">
                  <c:v>20801.400000000001</c:v>
                </c:pt>
                <c:pt idx="75">
                  <c:v>25984.5</c:v>
                </c:pt>
                <c:pt idx="76">
                  <c:v>31167.599999999999</c:v>
                </c:pt>
                <c:pt idx="77">
                  <c:v>36350.699999999997</c:v>
                </c:pt>
                <c:pt idx="78">
                  <c:v>41533.800000000003</c:v>
                </c:pt>
                <c:pt idx="79">
                  <c:v>46716.9</c:v>
                </c:pt>
                <c:pt idx="80">
                  <c:v>51900</c:v>
                </c:pt>
                <c:pt idx="81">
                  <c:v>48984.2</c:v>
                </c:pt>
                <c:pt idx="82">
                  <c:v>46068.4</c:v>
                </c:pt>
                <c:pt idx="83">
                  <c:v>43152.6</c:v>
                </c:pt>
                <c:pt idx="84">
                  <c:v>40236.800000000003</c:v>
                </c:pt>
                <c:pt idx="85">
                  <c:v>37321</c:v>
                </c:pt>
                <c:pt idx="86">
                  <c:v>34405.199999999997</c:v>
                </c:pt>
                <c:pt idx="87">
                  <c:v>31489.3999999999</c:v>
                </c:pt>
                <c:pt idx="88">
                  <c:v>28573.599999999999</c:v>
                </c:pt>
                <c:pt idx="89">
                  <c:v>25657.8</c:v>
                </c:pt>
                <c:pt idx="90">
                  <c:v>22742</c:v>
                </c:pt>
                <c:pt idx="91">
                  <c:v>26307.9</c:v>
                </c:pt>
                <c:pt idx="92">
                  <c:v>29873.8</c:v>
                </c:pt>
                <c:pt idx="93">
                  <c:v>33439.699999999997</c:v>
                </c:pt>
                <c:pt idx="94">
                  <c:v>37005.599999999999</c:v>
                </c:pt>
                <c:pt idx="95">
                  <c:v>40571.5</c:v>
                </c:pt>
                <c:pt idx="96">
                  <c:v>44137.4</c:v>
                </c:pt>
                <c:pt idx="97">
                  <c:v>47703.3</c:v>
                </c:pt>
                <c:pt idx="98">
                  <c:v>51269.2</c:v>
                </c:pt>
                <c:pt idx="99">
                  <c:v>54835.1</c:v>
                </c:pt>
                <c:pt idx="100">
                  <c:v>58401</c:v>
                </c:pt>
                <c:pt idx="101">
                  <c:v>54502.5</c:v>
                </c:pt>
                <c:pt idx="102">
                  <c:v>50604</c:v>
                </c:pt>
                <c:pt idx="103">
                  <c:v>46705.5</c:v>
                </c:pt>
                <c:pt idx="104">
                  <c:v>42807</c:v>
                </c:pt>
                <c:pt idx="105">
                  <c:v>38908.5</c:v>
                </c:pt>
                <c:pt idx="106">
                  <c:v>35010</c:v>
                </c:pt>
                <c:pt idx="107">
                  <c:v>31111.5</c:v>
                </c:pt>
                <c:pt idx="108">
                  <c:v>27213</c:v>
                </c:pt>
                <c:pt idx="109">
                  <c:v>23314.5</c:v>
                </c:pt>
                <c:pt idx="110">
                  <c:v>19416</c:v>
                </c:pt>
                <c:pt idx="111">
                  <c:v>17999.7</c:v>
                </c:pt>
                <c:pt idx="112">
                  <c:v>16583.400000000001</c:v>
                </c:pt>
                <c:pt idx="113">
                  <c:v>15167.1</c:v>
                </c:pt>
                <c:pt idx="114">
                  <c:v>13750.8</c:v>
                </c:pt>
                <c:pt idx="115">
                  <c:v>12334.5</c:v>
                </c:pt>
                <c:pt idx="116">
                  <c:v>10918.2</c:v>
                </c:pt>
                <c:pt idx="117">
                  <c:v>9501.9</c:v>
                </c:pt>
                <c:pt idx="118">
                  <c:v>8085.6</c:v>
                </c:pt>
                <c:pt idx="119">
                  <c:v>6669.3</c:v>
                </c:pt>
                <c:pt idx="120">
                  <c:v>5253</c:v>
                </c:pt>
                <c:pt idx="121">
                  <c:v>5595.9</c:v>
                </c:pt>
                <c:pt idx="122">
                  <c:v>5938.8</c:v>
                </c:pt>
                <c:pt idx="123">
                  <c:v>6281.7</c:v>
                </c:pt>
                <c:pt idx="124">
                  <c:v>6624.6</c:v>
                </c:pt>
                <c:pt idx="125">
                  <c:v>6967.5</c:v>
                </c:pt>
                <c:pt idx="126">
                  <c:v>7310.4</c:v>
                </c:pt>
                <c:pt idx="127">
                  <c:v>7653.2999999999902</c:v>
                </c:pt>
                <c:pt idx="128">
                  <c:v>7996.2</c:v>
                </c:pt>
                <c:pt idx="129">
                  <c:v>8339.1</c:v>
                </c:pt>
                <c:pt idx="130">
                  <c:v>8682</c:v>
                </c:pt>
                <c:pt idx="131">
                  <c:v>10289.700000000001</c:v>
                </c:pt>
                <c:pt idx="132">
                  <c:v>11897.4</c:v>
                </c:pt>
                <c:pt idx="133">
                  <c:v>13505.1</c:v>
                </c:pt>
                <c:pt idx="134">
                  <c:v>15112.8</c:v>
                </c:pt>
                <c:pt idx="135">
                  <c:v>16720.5</c:v>
                </c:pt>
                <c:pt idx="136">
                  <c:v>18328.2</c:v>
                </c:pt>
                <c:pt idx="137">
                  <c:v>19935.900000000001</c:v>
                </c:pt>
                <c:pt idx="138">
                  <c:v>21543.599999999999</c:v>
                </c:pt>
                <c:pt idx="139">
                  <c:v>23151.3</c:v>
                </c:pt>
                <c:pt idx="140">
                  <c:v>24759</c:v>
                </c:pt>
                <c:pt idx="141">
                  <c:v>22879.8</c:v>
                </c:pt>
                <c:pt idx="142">
                  <c:v>21000.6</c:v>
                </c:pt>
                <c:pt idx="143">
                  <c:v>19121.400000000001</c:v>
                </c:pt>
                <c:pt idx="144">
                  <c:v>17242.2</c:v>
                </c:pt>
                <c:pt idx="145">
                  <c:v>15363</c:v>
                </c:pt>
                <c:pt idx="146">
                  <c:v>13483.8</c:v>
                </c:pt>
                <c:pt idx="147">
                  <c:v>11604.6</c:v>
                </c:pt>
                <c:pt idx="148">
                  <c:v>9725.4</c:v>
                </c:pt>
                <c:pt idx="149">
                  <c:v>7846.2</c:v>
                </c:pt>
                <c:pt idx="150">
                  <c:v>5967</c:v>
                </c:pt>
                <c:pt idx="151">
                  <c:v>5552.7</c:v>
                </c:pt>
                <c:pt idx="152">
                  <c:v>5138.3999999999996</c:v>
                </c:pt>
                <c:pt idx="153">
                  <c:v>4724.1000000000004</c:v>
                </c:pt>
                <c:pt idx="154">
                  <c:v>4309.8</c:v>
                </c:pt>
                <c:pt idx="155">
                  <c:v>3895.5</c:v>
                </c:pt>
                <c:pt idx="156">
                  <c:v>3481.2</c:v>
                </c:pt>
                <c:pt idx="157">
                  <c:v>3066.9</c:v>
                </c:pt>
                <c:pt idx="158">
                  <c:v>2652.6</c:v>
                </c:pt>
                <c:pt idx="159">
                  <c:v>2238.2999999999902</c:v>
                </c:pt>
                <c:pt idx="160">
                  <c:v>1824</c:v>
                </c:pt>
                <c:pt idx="161">
                  <c:v>1718.7</c:v>
                </c:pt>
                <c:pt idx="162">
                  <c:v>1613.4</c:v>
                </c:pt>
                <c:pt idx="163">
                  <c:v>1508.1</c:v>
                </c:pt>
                <c:pt idx="164">
                  <c:v>1402.8</c:v>
                </c:pt>
                <c:pt idx="165">
                  <c:v>1297.5</c:v>
                </c:pt>
                <c:pt idx="166">
                  <c:v>1192.2</c:v>
                </c:pt>
                <c:pt idx="167">
                  <c:v>1086.9000000000001</c:v>
                </c:pt>
                <c:pt idx="168">
                  <c:v>981.6</c:v>
                </c:pt>
                <c:pt idx="169">
                  <c:v>876.3</c:v>
                </c:pt>
                <c:pt idx="170">
                  <c:v>771</c:v>
                </c:pt>
                <c:pt idx="171">
                  <c:v>767.4</c:v>
                </c:pt>
                <c:pt idx="172">
                  <c:v>763.8</c:v>
                </c:pt>
                <c:pt idx="173">
                  <c:v>760.2</c:v>
                </c:pt>
                <c:pt idx="174">
                  <c:v>756.6</c:v>
                </c:pt>
                <c:pt idx="175">
                  <c:v>753</c:v>
                </c:pt>
                <c:pt idx="176">
                  <c:v>749.4</c:v>
                </c:pt>
                <c:pt idx="177">
                  <c:v>745.8</c:v>
                </c:pt>
                <c:pt idx="178">
                  <c:v>742.2</c:v>
                </c:pt>
                <c:pt idx="179">
                  <c:v>738.6</c:v>
                </c:pt>
                <c:pt idx="180">
                  <c:v>735</c:v>
                </c:pt>
                <c:pt idx="181">
                  <c:v>695.1</c:v>
                </c:pt>
                <c:pt idx="182">
                  <c:v>655.20000000000005</c:v>
                </c:pt>
                <c:pt idx="183">
                  <c:v>615.29999999999995</c:v>
                </c:pt>
                <c:pt idx="184">
                  <c:v>575.4</c:v>
                </c:pt>
                <c:pt idx="185">
                  <c:v>535.5</c:v>
                </c:pt>
                <c:pt idx="186">
                  <c:v>495.6</c:v>
                </c:pt>
                <c:pt idx="187">
                  <c:v>455.7</c:v>
                </c:pt>
                <c:pt idx="188">
                  <c:v>415.8</c:v>
                </c:pt>
                <c:pt idx="189">
                  <c:v>375.9</c:v>
                </c:pt>
                <c:pt idx="190">
                  <c:v>336</c:v>
                </c:pt>
                <c:pt idx="191">
                  <c:v>306.89999999999998</c:v>
                </c:pt>
                <c:pt idx="192">
                  <c:v>277.8</c:v>
                </c:pt>
                <c:pt idx="193">
                  <c:v>248.7</c:v>
                </c:pt>
                <c:pt idx="194">
                  <c:v>219.6</c:v>
                </c:pt>
                <c:pt idx="195">
                  <c:v>190.5</c:v>
                </c:pt>
                <c:pt idx="196">
                  <c:v>161.39999999999901</c:v>
                </c:pt>
                <c:pt idx="197">
                  <c:v>132.29999999999899</c:v>
                </c:pt>
                <c:pt idx="198">
                  <c:v>103.19999999999899</c:v>
                </c:pt>
                <c:pt idx="199">
                  <c:v>74.099999999999895</c:v>
                </c:pt>
                <c:pt idx="200">
                  <c:v>45</c:v>
                </c:pt>
                <c:pt idx="201">
                  <c:v>45</c:v>
                </c:pt>
                <c:pt idx="202">
                  <c:v>45</c:v>
                </c:pt>
                <c:pt idx="203">
                  <c:v>45</c:v>
                </c:pt>
                <c:pt idx="204">
                  <c:v>45</c:v>
                </c:pt>
                <c:pt idx="205">
                  <c:v>45</c:v>
                </c:pt>
                <c:pt idx="206">
                  <c:v>45</c:v>
                </c:pt>
                <c:pt idx="207">
                  <c:v>45</c:v>
                </c:pt>
                <c:pt idx="208">
                  <c:v>45</c:v>
                </c:pt>
                <c:pt idx="209">
                  <c:v>45</c:v>
                </c:pt>
                <c:pt idx="210">
                  <c:v>45</c:v>
                </c:pt>
                <c:pt idx="211">
                  <c:v>48.9</c:v>
                </c:pt>
                <c:pt idx="212">
                  <c:v>52.8</c:v>
                </c:pt>
                <c:pt idx="213">
                  <c:v>56.7</c:v>
                </c:pt>
                <c:pt idx="214">
                  <c:v>60.6</c:v>
                </c:pt>
                <c:pt idx="215">
                  <c:v>64.5</c:v>
                </c:pt>
                <c:pt idx="216">
                  <c:v>68.400000000000006</c:v>
                </c:pt>
                <c:pt idx="217">
                  <c:v>72.3</c:v>
                </c:pt>
                <c:pt idx="218">
                  <c:v>76.2</c:v>
                </c:pt>
                <c:pt idx="219">
                  <c:v>80.099999999999994</c:v>
                </c:pt>
                <c:pt idx="220">
                  <c:v>84</c:v>
                </c:pt>
                <c:pt idx="221">
                  <c:v>80.099999999999994</c:v>
                </c:pt>
                <c:pt idx="222">
                  <c:v>76.2</c:v>
                </c:pt>
                <c:pt idx="223">
                  <c:v>72.3</c:v>
                </c:pt>
                <c:pt idx="224">
                  <c:v>68.400000000000006</c:v>
                </c:pt>
                <c:pt idx="225">
                  <c:v>64.5</c:v>
                </c:pt>
                <c:pt idx="226">
                  <c:v>60.6</c:v>
                </c:pt>
                <c:pt idx="227">
                  <c:v>56.7</c:v>
                </c:pt>
                <c:pt idx="228">
                  <c:v>52.8</c:v>
                </c:pt>
                <c:pt idx="229">
                  <c:v>48.9</c:v>
                </c:pt>
                <c:pt idx="230">
                  <c:v>45</c:v>
                </c:pt>
                <c:pt idx="231">
                  <c:v>48.3</c:v>
                </c:pt>
                <c:pt idx="232">
                  <c:v>51.6</c:v>
                </c:pt>
                <c:pt idx="233">
                  <c:v>54.9</c:v>
                </c:pt>
                <c:pt idx="234">
                  <c:v>58.2</c:v>
                </c:pt>
                <c:pt idx="235">
                  <c:v>61.5</c:v>
                </c:pt>
                <c:pt idx="236">
                  <c:v>64.8</c:v>
                </c:pt>
                <c:pt idx="237">
                  <c:v>68.099999999999994</c:v>
                </c:pt>
                <c:pt idx="238">
                  <c:v>71.400000000000006</c:v>
                </c:pt>
                <c:pt idx="239">
                  <c:v>74.7</c:v>
                </c:pt>
                <c:pt idx="240">
                  <c:v>78</c:v>
                </c:pt>
                <c:pt idx="241">
                  <c:v>73.2</c:v>
                </c:pt>
                <c:pt idx="242">
                  <c:v>68.400000000000006</c:v>
                </c:pt>
                <c:pt idx="243">
                  <c:v>63.6</c:v>
                </c:pt>
                <c:pt idx="244">
                  <c:v>58.8</c:v>
                </c:pt>
                <c:pt idx="245">
                  <c:v>54</c:v>
                </c:pt>
                <c:pt idx="246">
                  <c:v>49.2</c:v>
                </c:pt>
                <c:pt idx="247">
                  <c:v>44.4</c:v>
                </c:pt>
                <c:pt idx="248">
                  <c:v>39.6</c:v>
                </c:pt>
                <c:pt idx="249">
                  <c:v>34.799999999999997</c:v>
                </c:pt>
                <c:pt idx="250">
                  <c:v>30</c:v>
                </c:pt>
                <c:pt idx="251">
                  <c:v>27</c:v>
                </c:pt>
                <c:pt idx="252">
                  <c:v>24</c:v>
                </c:pt>
                <c:pt idx="253">
                  <c:v>21</c:v>
                </c:pt>
                <c:pt idx="254">
                  <c:v>18</c:v>
                </c:pt>
                <c:pt idx="255">
                  <c:v>15</c:v>
                </c:pt>
                <c:pt idx="256">
                  <c:v>12</c:v>
                </c:pt>
                <c:pt idx="257">
                  <c:v>9</c:v>
                </c:pt>
                <c:pt idx="258">
                  <c:v>6</c:v>
                </c:pt>
                <c:pt idx="259">
                  <c:v>3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4-78DC-40FD-A67E-F72F1EC34439}"/>
            </c:ext>
          </c:extLst>
        </c:ser>
        <c:ser>
          <c:idx val="72"/>
          <c:order val="26"/>
          <c:tx>
            <c:strRef>
              <c:f>Φύλλο1!$AD$1</c:f>
              <c:strCache>
                <c:ptCount val="1"/>
                <c:pt idx="0">
                  <c:v>S-14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D$2:$AD$352</c:f>
              <c:numCache>
                <c:formatCode>General</c:formatCode>
                <c:ptCount val="351"/>
                <c:pt idx="0">
                  <c:v>87</c:v>
                </c:pt>
                <c:pt idx="1">
                  <c:v>94.5</c:v>
                </c:pt>
                <c:pt idx="2">
                  <c:v>102</c:v>
                </c:pt>
                <c:pt idx="3">
                  <c:v>109.5</c:v>
                </c:pt>
                <c:pt idx="4">
                  <c:v>117</c:v>
                </c:pt>
                <c:pt idx="5">
                  <c:v>124.5</c:v>
                </c:pt>
                <c:pt idx="6">
                  <c:v>132</c:v>
                </c:pt>
                <c:pt idx="7">
                  <c:v>139.5</c:v>
                </c:pt>
                <c:pt idx="8">
                  <c:v>147</c:v>
                </c:pt>
                <c:pt idx="9">
                  <c:v>154.5</c:v>
                </c:pt>
                <c:pt idx="10">
                  <c:v>162</c:v>
                </c:pt>
                <c:pt idx="11">
                  <c:v>153.30000000000001</c:v>
                </c:pt>
                <c:pt idx="12">
                  <c:v>144.6</c:v>
                </c:pt>
                <c:pt idx="13">
                  <c:v>135.9</c:v>
                </c:pt>
                <c:pt idx="14">
                  <c:v>127.2</c:v>
                </c:pt>
                <c:pt idx="15">
                  <c:v>118.5</c:v>
                </c:pt>
                <c:pt idx="16">
                  <c:v>109.8</c:v>
                </c:pt>
                <c:pt idx="17">
                  <c:v>101.1</c:v>
                </c:pt>
                <c:pt idx="18">
                  <c:v>92.4</c:v>
                </c:pt>
                <c:pt idx="19">
                  <c:v>83.7</c:v>
                </c:pt>
                <c:pt idx="20">
                  <c:v>75</c:v>
                </c:pt>
                <c:pt idx="21">
                  <c:v>67.5</c:v>
                </c:pt>
                <c:pt idx="22">
                  <c:v>60</c:v>
                </c:pt>
                <c:pt idx="23">
                  <c:v>52.5</c:v>
                </c:pt>
                <c:pt idx="24">
                  <c:v>45</c:v>
                </c:pt>
                <c:pt idx="25">
                  <c:v>37.5</c:v>
                </c:pt>
                <c:pt idx="26">
                  <c:v>30</c:v>
                </c:pt>
                <c:pt idx="27">
                  <c:v>22.5</c:v>
                </c:pt>
                <c:pt idx="28">
                  <c:v>15</c:v>
                </c:pt>
                <c:pt idx="29">
                  <c:v>7.5</c:v>
                </c:pt>
                <c:pt idx="30">
                  <c:v>0</c:v>
                </c:pt>
                <c:pt idx="31">
                  <c:v>3.3</c:v>
                </c:pt>
                <c:pt idx="32">
                  <c:v>6.6</c:v>
                </c:pt>
                <c:pt idx="33">
                  <c:v>9.8999999999999897</c:v>
                </c:pt>
                <c:pt idx="34">
                  <c:v>13.2</c:v>
                </c:pt>
                <c:pt idx="35">
                  <c:v>16.5</c:v>
                </c:pt>
                <c:pt idx="36">
                  <c:v>19.799999999999901</c:v>
                </c:pt>
                <c:pt idx="37">
                  <c:v>23.099999999999898</c:v>
                </c:pt>
                <c:pt idx="38">
                  <c:v>26.4</c:v>
                </c:pt>
                <c:pt idx="39">
                  <c:v>29.7</c:v>
                </c:pt>
                <c:pt idx="40">
                  <c:v>33</c:v>
                </c:pt>
                <c:pt idx="41">
                  <c:v>29.7</c:v>
                </c:pt>
                <c:pt idx="42">
                  <c:v>26.4</c:v>
                </c:pt>
                <c:pt idx="43">
                  <c:v>23.1</c:v>
                </c:pt>
                <c:pt idx="44">
                  <c:v>19.8</c:v>
                </c:pt>
                <c:pt idx="45">
                  <c:v>16.5</c:v>
                </c:pt>
                <c:pt idx="46">
                  <c:v>13.2</c:v>
                </c:pt>
                <c:pt idx="47">
                  <c:v>9.9</c:v>
                </c:pt>
                <c:pt idx="48">
                  <c:v>6.6</c:v>
                </c:pt>
                <c:pt idx="49">
                  <c:v>3.3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44.1</c:v>
                </c:pt>
                <c:pt idx="62">
                  <c:v>88.2</c:v>
                </c:pt>
                <c:pt idx="63">
                  <c:v>132.30000000000001</c:v>
                </c:pt>
                <c:pt idx="64">
                  <c:v>176.4</c:v>
                </c:pt>
                <c:pt idx="65">
                  <c:v>220.5</c:v>
                </c:pt>
                <c:pt idx="66">
                  <c:v>264.60000000000002</c:v>
                </c:pt>
                <c:pt idx="67">
                  <c:v>308.7</c:v>
                </c:pt>
                <c:pt idx="68">
                  <c:v>352.8</c:v>
                </c:pt>
                <c:pt idx="69">
                  <c:v>396.9</c:v>
                </c:pt>
                <c:pt idx="70">
                  <c:v>441</c:v>
                </c:pt>
                <c:pt idx="71">
                  <c:v>663</c:v>
                </c:pt>
                <c:pt idx="72">
                  <c:v>885</c:v>
                </c:pt>
                <c:pt idx="73">
                  <c:v>1107</c:v>
                </c:pt>
                <c:pt idx="74">
                  <c:v>1329</c:v>
                </c:pt>
                <c:pt idx="75">
                  <c:v>1551</c:v>
                </c:pt>
                <c:pt idx="76">
                  <c:v>1773</c:v>
                </c:pt>
                <c:pt idx="77">
                  <c:v>1995</c:v>
                </c:pt>
                <c:pt idx="78">
                  <c:v>2217</c:v>
                </c:pt>
                <c:pt idx="79">
                  <c:v>2439</c:v>
                </c:pt>
                <c:pt idx="80">
                  <c:v>2661</c:v>
                </c:pt>
                <c:pt idx="81">
                  <c:v>2412.3000000000002</c:v>
                </c:pt>
                <c:pt idx="82">
                  <c:v>2163.6</c:v>
                </c:pt>
                <c:pt idx="83">
                  <c:v>1914.9</c:v>
                </c:pt>
                <c:pt idx="84">
                  <c:v>1666.2</c:v>
                </c:pt>
                <c:pt idx="85">
                  <c:v>1417.5</c:v>
                </c:pt>
                <c:pt idx="86">
                  <c:v>1168.8</c:v>
                </c:pt>
                <c:pt idx="87">
                  <c:v>920.1</c:v>
                </c:pt>
                <c:pt idx="88">
                  <c:v>671.4</c:v>
                </c:pt>
                <c:pt idx="89">
                  <c:v>422.7</c:v>
                </c:pt>
                <c:pt idx="90">
                  <c:v>174</c:v>
                </c:pt>
                <c:pt idx="91">
                  <c:v>187.2</c:v>
                </c:pt>
                <c:pt idx="92">
                  <c:v>200.4</c:v>
                </c:pt>
                <c:pt idx="93">
                  <c:v>213.6</c:v>
                </c:pt>
                <c:pt idx="94">
                  <c:v>226.8</c:v>
                </c:pt>
                <c:pt idx="95">
                  <c:v>240</c:v>
                </c:pt>
                <c:pt idx="96">
                  <c:v>253.2</c:v>
                </c:pt>
                <c:pt idx="97">
                  <c:v>266.39999999999998</c:v>
                </c:pt>
                <c:pt idx="98">
                  <c:v>279.60000000000002</c:v>
                </c:pt>
                <c:pt idx="99">
                  <c:v>292.8</c:v>
                </c:pt>
                <c:pt idx="100">
                  <c:v>306</c:v>
                </c:pt>
                <c:pt idx="101">
                  <c:v>415.8</c:v>
                </c:pt>
                <c:pt idx="102">
                  <c:v>525.6</c:v>
                </c:pt>
                <c:pt idx="103">
                  <c:v>635.4</c:v>
                </c:pt>
                <c:pt idx="104">
                  <c:v>745.2</c:v>
                </c:pt>
                <c:pt idx="105">
                  <c:v>855</c:v>
                </c:pt>
                <c:pt idx="106">
                  <c:v>964.8</c:v>
                </c:pt>
                <c:pt idx="107">
                  <c:v>1074.5999999999999</c:v>
                </c:pt>
                <c:pt idx="108">
                  <c:v>1184.4000000000001</c:v>
                </c:pt>
                <c:pt idx="109">
                  <c:v>1294.19999999999</c:v>
                </c:pt>
                <c:pt idx="110">
                  <c:v>1404</c:v>
                </c:pt>
                <c:pt idx="111">
                  <c:v>1275.5999999999999</c:v>
                </c:pt>
                <c:pt idx="112">
                  <c:v>1147.2</c:v>
                </c:pt>
                <c:pt idx="113">
                  <c:v>1018.8</c:v>
                </c:pt>
                <c:pt idx="114">
                  <c:v>890.4</c:v>
                </c:pt>
                <c:pt idx="115">
                  <c:v>762</c:v>
                </c:pt>
                <c:pt idx="116">
                  <c:v>633.599999999999</c:v>
                </c:pt>
                <c:pt idx="117">
                  <c:v>505.19999999999902</c:v>
                </c:pt>
                <c:pt idx="118">
                  <c:v>376.79999999999899</c:v>
                </c:pt>
                <c:pt idx="119">
                  <c:v>248.39999999999901</c:v>
                </c:pt>
                <c:pt idx="120">
                  <c:v>120</c:v>
                </c:pt>
                <c:pt idx="121">
                  <c:v>116.7</c:v>
                </c:pt>
                <c:pt idx="122">
                  <c:v>113.4</c:v>
                </c:pt>
                <c:pt idx="123">
                  <c:v>110.1</c:v>
                </c:pt>
                <c:pt idx="124">
                  <c:v>106.8</c:v>
                </c:pt>
                <c:pt idx="125">
                  <c:v>103.5</c:v>
                </c:pt>
                <c:pt idx="126">
                  <c:v>100.2</c:v>
                </c:pt>
                <c:pt idx="127">
                  <c:v>96.9</c:v>
                </c:pt>
                <c:pt idx="128">
                  <c:v>93.6</c:v>
                </c:pt>
                <c:pt idx="129">
                  <c:v>90.3</c:v>
                </c:pt>
                <c:pt idx="130">
                  <c:v>87</c:v>
                </c:pt>
                <c:pt idx="131">
                  <c:v>588</c:v>
                </c:pt>
                <c:pt idx="132">
                  <c:v>1089</c:v>
                </c:pt>
                <c:pt idx="133">
                  <c:v>1590</c:v>
                </c:pt>
                <c:pt idx="134">
                  <c:v>2091</c:v>
                </c:pt>
                <c:pt idx="135">
                  <c:v>2592</c:v>
                </c:pt>
                <c:pt idx="136">
                  <c:v>3093</c:v>
                </c:pt>
                <c:pt idx="137">
                  <c:v>3594</c:v>
                </c:pt>
                <c:pt idx="138">
                  <c:v>4095</c:v>
                </c:pt>
                <c:pt idx="139">
                  <c:v>4596</c:v>
                </c:pt>
                <c:pt idx="140">
                  <c:v>5097</c:v>
                </c:pt>
                <c:pt idx="141">
                  <c:v>4767.8999999999996</c:v>
                </c:pt>
                <c:pt idx="142">
                  <c:v>4438.8</c:v>
                </c:pt>
                <c:pt idx="143">
                  <c:v>4109.7</c:v>
                </c:pt>
                <c:pt idx="144">
                  <c:v>3780.6</c:v>
                </c:pt>
                <c:pt idx="145">
                  <c:v>3451.5</c:v>
                </c:pt>
                <c:pt idx="146">
                  <c:v>3122.3999999999901</c:v>
                </c:pt>
                <c:pt idx="147">
                  <c:v>2793.2999999999902</c:v>
                </c:pt>
                <c:pt idx="148">
                  <c:v>2464.1999999999998</c:v>
                </c:pt>
                <c:pt idx="149">
                  <c:v>2135.1</c:v>
                </c:pt>
                <c:pt idx="150">
                  <c:v>1806</c:v>
                </c:pt>
                <c:pt idx="151">
                  <c:v>1848.6</c:v>
                </c:pt>
                <c:pt idx="152">
                  <c:v>1891.2</c:v>
                </c:pt>
                <c:pt idx="153">
                  <c:v>1933.8</c:v>
                </c:pt>
                <c:pt idx="154">
                  <c:v>1976.4</c:v>
                </c:pt>
                <c:pt idx="155">
                  <c:v>2019</c:v>
                </c:pt>
                <c:pt idx="156">
                  <c:v>2061.6</c:v>
                </c:pt>
                <c:pt idx="157">
                  <c:v>2104.1999999999998</c:v>
                </c:pt>
                <c:pt idx="158">
                  <c:v>2146.8000000000002</c:v>
                </c:pt>
                <c:pt idx="159">
                  <c:v>2189.4</c:v>
                </c:pt>
                <c:pt idx="160">
                  <c:v>2232</c:v>
                </c:pt>
                <c:pt idx="161">
                  <c:v>2252.4</c:v>
                </c:pt>
                <c:pt idx="162">
                  <c:v>2272.8000000000002</c:v>
                </c:pt>
                <c:pt idx="163">
                  <c:v>2293.1999999999998</c:v>
                </c:pt>
                <c:pt idx="164">
                  <c:v>2313.6</c:v>
                </c:pt>
                <c:pt idx="165">
                  <c:v>2334</c:v>
                </c:pt>
                <c:pt idx="166">
                  <c:v>2354.4</c:v>
                </c:pt>
                <c:pt idx="167">
                  <c:v>2374.8000000000002</c:v>
                </c:pt>
                <c:pt idx="168">
                  <c:v>2395.1999999999998</c:v>
                </c:pt>
                <c:pt idx="169">
                  <c:v>2415.6</c:v>
                </c:pt>
                <c:pt idx="170">
                  <c:v>2436</c:v>
                </c:pt>
                <c:pt idx="171">
                  <c:v>2306.6999999999998</c:v>
                </c:pt>
                <c:pt idx="172">
                  <c:v>2177.4</c:v>
                </c:pt>
                <c:pt idx="173">
                  <c:v>2048.1</c:v>
                </c:pt>
                <c:pt idx="174">
                  <c:v>1918.8</c:v>
                </c:pt>
                <c:pt idx="175">
                  <c:v>1789.5</c:v>
                </c:pt>
                <c:pt idx="176">
                  <c:v>1660.19999999999</c:v>
                </c:pt>
                <c:pt idx="177">
                  <c:v>1530.8999999999901</c:v>
                </c:pt>
                <c:pt idx="178">
                  <c:v>1401.6</c:v>
                </c:pt>
                <c:pt idx="179">
                  <c:v>1272.3</c:v>
                </c:pt>
                <c:pt idx="180">
                  <c:v>1143</c:v>
                </c:pt>
                <c:pt idx="181">
                  <c:v>1106.0999999999999</c:v>
                </c:pt>
                <c:pt idx="182">
                  <c:v>1069.2</c:v>
                </c:pt>
                <c:pt idx="183">
                  <c:v>1032.3</c:v>
                </c:pt>
                <c:pt idx="184">
                  <c:v>995.4</c:v>
                </c:pt>
                <c:pt idx="185">
                  <c:v>958.5</c:v>
                </c:pt>
                <c:pt idx="186">
                  <c:v>921.6</c:v>
                </c:pt>
                <c:pt idx="187">
                  <c:v>884.7</c:v>
                </c:pt>
                <c:pt idx="188">
                  <c:v>847.8</c:v>
                </c:pt>
                <c:pt idx="189">
                  <c:v>810.9</c:v>
                </c:pt>
                <c:pt idx="190">
                  <c:v>774</c:v>
                </c:pt>
                <c:pt idx="191">
                  <c:v>749.7</c:v>
                </c:pt>
                <c:pt idx="192">
                  <c:v>725.4</c:v>
                </c:pt>
                <c:pt idx="193">
                  <c:v>701.1</c:v>
                </c:pt>
                <c:pt idx="194">
                  <c:v>676.8</c:v>
                </c:pt>
                <c:pt idx="195">
                  <c:v>652.5</c:v>
                </c:pt>
                <c:pt idx="196">
                  <c:v>628.20000000000005</c:v>
                </c:pt>
                <c:pt idx="197">
                  <c:v>603.9</c:v>
                </c:pt>
                <c:pt idx="198">
                  <c:v>579.6</c:v>
                </c:pt>
                <c:pt idx="199">
                  <c:v>555.29999999999995</c:v>
                </c:pt>
                <c:pt idx="200">
                  <c:v>531</c:v>
                </c:pt>
                <c:pt idx="201">
                  <c:v>512.1</c:v>
                </c:pt>
                <c:pt idx="202">
                  <c:v>493.2</c:v>
                </c:pt>
                <c:pt idx="203">
                  <c:v>474.3</c:v>
                </c:pt>
                <c:pt idx="204">
                  <c:v>455.4</c:v>
                </c:pt>
                <c:pt idx="205">
                  <c:v>436.5</c:v>
                </c:pt>
                <c:pt idx="206">
                  <c:v>417.6</c:v>
                </c:pt>
                <c:pt idx="207">
                  <c:v>398.7</c:v>
                </c:pt>
                <c:pt idx="208">
                  <c:v>379.8</c:v>
                </c:pt>
                <c:pt idx="209">
                  <c:v>360.9</c:v>
                </c:pt>
                <c:pt idx="210">
                  <c:v>342</c:v>
                </c:pt>
                <c:pt idx="211">
                  <c:v>334.5</c:v>
                </c:pt>
                <c:pt idx="212">
                  <c:v>327</c:v>
                </c:pt>
                <c:pt idx="213">
                  <c:v>319.5</c:v>
                </c:pt>
                <c:pt idx="214">
                  <c:v>312</c:v>
                </c:pt>
                <c:pt idx="215">
                  <c:v>304.5</c:v>
                </c:pt>
                <c:pt idx="216">
                  <c:v>297</c:v>
                </c:pt>
                <c:pt idx="217">
                  <c:v>289.5</c:v>
                </c:pt>
                <c:pt idx="218">
                  <c:v>282</c:v>
                </c:pt>
                <c:pt idx="219">
                  <c:v>274.5</c:v>
                </c:pt>
                <c:pt idx="220">
                  <c:v>267</c:v>
                </c:pt>
                <c:pt idx="221">
                  <c:v>255.9</c:v>
                </c:pt>
                <c:pt idx="222">
                  <c:v>244.8</c:v>
                </c:pt>
                <c:pt idx="223">
                  <c:v>233.7</c:v>
                </c:pt>
                <c:pt idx="224">
                  <c:v>222.6</c:v>
                </c:pt>
                <c:pt idx="225">
                  <c:v>211.5</c:v>
                </c:pt>
                <c:pt idx="226">
                  <c:v>200.4</c:v>
                </c:pt>
                <c:pt idx="227">
                  <c:v>189.3</c:v>
                </c:pt>
                <c:pt idx="228">
                  <c:v>178.2</c:v>
                </c:pt>
                <c:pt idx="229">
                  <c:v>167.1</c:v>
                </c:pt>
                <c:pt idx="230">
                  <c:v>156</c:v>
                </c:pt>
                <c:pt idx="231">
                  <c:v>163.5</c:v>
                </c:pt>
                <c:pt idx="232">
                  <c:v>171</c:v>
                </c:pt>
                <c:pt idx="233">
                  <c:v>178.5</c:v>
                </c:pt>
                <c:pt idx="234">
                  <c:v>186</c:v>
                </c:pt>
                <c:pt idx="235">
                  <c:v>193.5</c:v>
                </c:pt>
                <c:pt idx="236">
                  <c:v>201</c:v>
                </c:pt>
                <c:pt idx="237">
                  <c:v>208.5</c:v>
                </c:pt>
                <c:pt idx="238">
                  <c:v>216</c:v>
                </c:pt>
                <c:pt idx="239">
                  <c:v>223.5</c:v>
                </c:pt>
                <c:pt idx="240">
                  <c:v>231</c:v>
                </c:pt>
                <c:pt idx="241">
                  <c:v>233.7</c:v>
                </c:pt>
                <c:pt idx="242">
                  <c:v>236.4</c:v>
                </c:pt>
                <c:pt idx="243">
                  <c:v>239.1</c:v>
                </c:pt>
                <c:pt idx="244">
                  <c:v>241.8</c:v>
                </c:pt>
                <c:pt idx="245">
                  <c:v>244.5</c:v>
                </c:pt>
                <c:pt idx="246">
                  <c:v>247.2</c:v>
                </c:pt>
                <c:pt idx="247">
                  <c:v>249.9</c:v>
                </c:pt>
                <c:pt idx="248">
                  <c:v>252.6</c:v>
                </c:pt>
                <c:pt idx="249">
                  <c:v>255.3</c:v>
                </c:pt>
                <c:pt idx="250">
                  <c:v>258</c:v>
                </c:pt>
                <c:pt idx="251">
                  <c:v>251.7</c:v>
                </c:pt>
                <c:pt idx="252">
                  <c:v>245.4</c:v>
                </c:pt>
                <c:pt idx="253">
                  <c:v>239.1</c:v>
                </c:pt>
                <c:pt idx="254">
                  <c:v>232.8</c:v>
                </c:pt>
                <c:pt idx="255">
                  <c:v>226.5</c:v>
                </c:pt>
                <c:pt idx="256">
                  <c:v>220.2</c:v>
                </c:pt>
                <c:pt idx="257">
                  <c:v>213.9</c:v>
                </c:pt>
                <c:pt idx="258">
                  <c:v>207.6</c:v>
                </c:pt>
                <c:pt idx="259">
                  <c:v>201.3</c:v>
                </c:pt>
                <c:pt idx="260">
                  <c:v>195</c:v>
                </c:pt>
                <c:pt idx="261">
                  <c:v>183.9</c:v>
                </c:pt>
                <c:pt idx="262">
                  <c:v>172.8</c:v>
                </c:pt>
                <c:pt idx="263">
                  <c:v>161.69999999999999</c:v>
                </c:pt>
                <c:pt idx="264">
                  <c:v>150.6</c:v>
                </c:pt>
                <c:pt idx="265">
                  <c:v>139.5</c:v>
                </c:pt>
                <c:pt idx="266">
                  <c:v>128.4</c:v>
                </c:pt>
                <c:pt idx="267">
                  <c:v>117.3</c:v>
                </c:pt>
                <c:pt idx="268">
                  <c:v>106.2</c:v>
                </c:pt>
                <c:pt idx="269">
                  <c:v>95.1</c:v>
                </c:pt>
                <c:pt idx="270">
                  <c:v>84</c:v>
                </c:pt>
                <c:pt idx="271">
                  <c:v>92.7</c:v>
                </c:pt>
                <c:pt idx="272">
                  <c:v>101.4</c:v>
                </c:pt>
                <c:pt idx="273">
                  <c:v>110.1</c:v>
                </c:pt>
                <c:pt idx="274">
                  <c:v>118.8</c:v>
                </c:pt>
                <c:pt idx="275">
                  <c:v>127.5</c:v>
                </c:pt>
                <c:pt idx="276">
                  <c:v>136.19999999999999</c:v>
                </c:pt>
                <c:pt idx="277">
                  <c:v>144.89999999999901</c:v>
                </c:pt>
                <c:pt idx="278">
                  <c:v>153.6</c:v>
                </c:pt>
                <c:pt idx="279">
                  <c:v>162.30000000000001</c:v>
                </c:pt>
                <c:pt idx="280">
                  <c:v>171</c:v>
                </c:pt>
                <c:pt idx="281">
                  <c:v>159</c:v>
                </c:pt>
                <c:pt idx="282">
                  <c:v>147</c:v>
                </c:pt>
                <c:pt idx="283">
                  <c:v>135</c:v>
                </c:pt>
                <c:pt idx="284">
                  <c:v>123</c:v>
                </c:pt>
                <c:pt idx="285">
                  <c:v>111</c:v>
                </c:pt>
                <c:pt idx="286">
                  <c:v>99</c:v>
                </c:pt>
                <c:pt idx="287">
                  <c:v>87</c:v>
                </c:pt>
                <c:pt idx="288">
                  <c:v>75</c:v>
                </c:pt>
                <c:pt idx="289">
                  <c:v>63</c:v>
                </c:pt>
                <c:pt idx="290">
                  <c:v>51</c:v>
                </c:pt>
                <c:pt idx="291">
                  <c:v>46.8</c:v>
                </c:pt>
                <c:pt idx="292">
                  <c:v>42.6</c:v>
                </c:pt>
                <c:pt idx="293">
                  <c:v>38.4</c:v>
                </c:pt>
                <c:pt idx="294">
                  <c:v>34.200000000000003</c:v>
                </c:pt>
                <c:pt idx="295">
                  <c:v>30</c:v>
                </c:pt>
                <c:pt idx="296">
                  <c:v>25.799999999999901</c:v>
                </c:pt>
                <c:pt idx="297">
                  <c:v>21.599999999999898</c:v>
                </c:pt>
                <c:pt idx="298">
                  <c:v>17.399999999999999</c:v>
                </c:pt>
                <c:pt idx="299">
                  <c:v>13.1999999999999</c:v>
                </c:pt>
                <c:pt idx="300">
                  <c:v>9</c:v>
                </c:pt>
                <c:pt idx="301">
                  <c:v>11.1</c:v>
                </c:pt>
                <c:pt idx="302">
                  <c:v>13.2</c:v>
                </c:pt>
                <c:pt idx="303">
                  <c:v>15.3</c:v>
                </c:pt>
                <c:pt idx="304">
                  <c:v>17.399999999999999</c:v>
                </c:pt>
                <c:pt idx="305">
                  <c:v>19.5</c:v>
                </c:pt>
                <c:pt idx="306">
                  <c:v>21.6</c:v>
                </c:pt>
                <c:pt idx="307">
                  <c:v>23.7</c:v>
                </c:pt>
                <c:pt idx="308">
                  <c:v>25.8</c:v>
                </c:pt>
                <c:pt idx="309">
                  <c:v>27.9</c:v>
                </c:pt>
                <c:pt idx="310">
                  <c:v>30</c:v>
                </c:pt>
                <c:pt idx="311">
                  <c:v>30</c:v>
                </c:pt>
                <c:pt idx="312">
                  <c:v>30</c:v>
                </c:pt>
                <c:pt idx="313">
                  <c:v>30</c:v>
                </c:pt>
                <c:pt idx="314">
                  <c:v>30</c:v>
                </c:pt>
                <c:pt idx="315">
                  <c:v>30</c:v>
                </c:pt>
                <c:pt idx="316">
                  <c:v>30</c:v>
                </c:pt>
                <c:pt idx="317">
                  <c:v>30</c:v>
                </c:pt>
                <c:pt idx="318">
                  <c:v>30</c:v>
                </c:pt>
                <c:pt idx="319">
                  <c:v>30</c:v>
                </c:pt>
                <c:pt idx="320">
                  <c:v>3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5-78DC-40FD-A67E-F72F1EC34439}"/>
            </c:ext>
          </c:extLst>
        </c:ser>
        <c:ser>
          <c:idx val="73"/>
          <c:order val="27"/>
          <c:tx>
            <c:strRef>
              <c:f>Φύλλο1!$AE$1</c:f>
              <c:strCache>
                <c:ptCount val="1"/>
                <c:pt idx="0">
                  <c:v>S-15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E$2:$AE$352</c:f>
              <c:numCache>
                <c:formatCode>General</c:formatCode>
                <c:ptCount val="351"/>
                <c:pt idx="0">
                  <c:v>9</c:v>
                </c:pt>
                <c:pt idx="1">
                  <c:v>9</c:v>
                </c:pt>
                <c:pt idx="2">
                  <c:v>9</c:v>
                </c:pt>
                <c:pt idx="3">
                  <c:v>9</c:v>
                </c:pt>
                <c:pt idx="4">
                  <c:v>9</c:v>
                </c:pt>
                <c:pt idx="5">
                  <c:v>9</c:v>
                </c:pt>
                <c:pt idx="6">
                  <c:v>9</c:v>
                </c:pt>
                <c:pt idx="7">
                  <c:v>9</c:v>
                </c:pt>
                <c:pt idx="8">
                  <c:v>9</c:v>
                </c:pt>
                <c:pt idx="9">
                  <c:v>9</c:v>
                </c:pt>
                <c:pt idx="10">
                  <c:v>9</c:v>
                </c:pt>
                <c:pt idx="11">
                  <c:v>8.1</c:v>
                </c:pt>
                <c:pt idx="12">
                  <c:v>7.2</c:v>
                </c:pt>
                <c:pt idx="13">
                  <c:v>6.3</c:v>
                </c:pt>
                <c:pt idx="14">
                  <c:v>5.4</c:v>
                </c:pt>
                <c:pt idx="15">
                  <c:v>4.5</c:v>
                </c:pt>
                <c:pt idx="16">
                  <c:v>3.5999999999999899</c:v>
                </c:pt>
                <c:pt idx="17">
                  <c:v>2.7</c:v>
                </c:pt>
                <c:pt idx="18">
                  <c:v>1.7999999999999901</c:v>
                </c:pt>
                <c:pt idx="19">
                  <c:v>0.9</c:v>
                </c:pt>
                <c:pt idx="20">
                  <c:v>0</c:v>
                </c:pt>
                <c:pt idx="21">
                  <c:v>2.1</c:v>
                </c:pt>
                <c:pt idx="22">
                  <c:v>4.2</c:v>
                </c:pt>
                <c:pt idx="23">
                  <c:v>6.3</c:v>
                </c:pt>
                <c:pt idx="24">
                  <c:v>8.4</c:v>
                </c:pt>
                <c:pt idx="25">
                  <c:v>10.5</c:v>
                </c:pt>
                <c:pt idx="26">
                  <c:v>12.6</c:v>
                </c:pt>
                <c:pt idx="27">
                  <c:v>14.7</c:v>
                </c:pt>
                <c:pt idx="28">
                  <c:v>16.8</c:v>
                </c:pt>
                <c:pt idx="29">
                  <c:v>18.899999999999999</c:v>
                </c:pt>
                <c:pt idx="30">
                  <c:v>21</c:v>
                </c:pt>
                <c:pt idx="31">
                  <c:v>21</c:v>
                </c:pt>
                <c:pt idx="32">
                  <c:v>21</c:v>
                </c:pt>
                <c:pt idx="33">
                  <c:v>21</c:v>
                </c:pt>
                <c:pt idx="34">
                  <c:v>21</c:v>
                </c:pt>
                <c:pt idx="35">
                  <c:v>21</c:v>
                </c:pt>
                <c:pt idx="36">
                  <c:v>21</c:v>
                </c:pt>
                <c:pt idx="37">
                  <c:v>21</c:v>
                </c:pt>
                <c:pt idx="38">
                  <c:v>21</c:v>
                </c:pt>
                <c:pt idx="39">
                  <c:v>21</c:v>
                </c:pt>
                <c:pt idx="40">
                  <c:v>21</c:v>
                </c:pt>
                <c:pt idx="41">
                  <c:v>18.899999999999999</c:v>
                </c:pt>
                <c:pt idx="42">
                  <c:v>16.8</c:v>
                </c:pt>
                <c:pt idx="43">
                  <c:v>14.7</c:v>
                </c:pt>
                <c:pt idx="44">
                  <c:v>12.6</c:v>
                </c:pt>
                <c:pt idx="45">
                  <c:v>10.5</c:v>
                </c:pt>
                <c:pt idx="46">
                  <c:v>8.3999999999999897</c:v>
                </c:pt>
                <c:pt idx="47">
                  <c:v>6.2999999999999901</c:v>
                </c:pt>
                <c:pt idx="48">
                  <c:v>4.1999999999999904</c:v>
                </c:pt>
                <c:pt idx="49">
                  <c:v>2.0999999999999899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.9</c:v>
                </c:pt>
                <c:pt idx="182">
                  <c:v>1.8</c:v>
                </c:pt>
                <c:pt idx="183">
                  <c:v>2.7</c:v>
                </c:pt>
                <c:pt idx="184">
                  <c:v>3.6</c:v>
                </c:pt>
                <c:pt idx="185">
                  <c:v>4.5</c:v>
                </c:pt>
                <c:pt idx="186">
                  <c:v>5.4</c:v>
                </c:pt>
                <c:pt idx="187">
                  <c:v>6.3</c:v>
                </c:pt>
                <c:pt idx="188">
                  <c:v>7.2</c:v>
                </c:pt>
                <c:pt idx="189">
                  <c:v>8.1</c:v>
                </c:pt>
                <c:pt idx="190">
                  <c:v>9</c:v>
                </c:pt>
                <c:pt idx="191">
                  <c:v>9.9</c:v>
                </c:pt>
                <c:pt idx="192">
                  <c:v>10.8</c:v>
                </c:pt>
                <c:pt idx="193">
                  <c:v>11.7</c:v>
                </c:pt>
                <c:pt idx="194">
                  <c:v>12.6</c:v>
                </c:pt>
                <c:pt idx="195">
                  <c:v>13.5</c:v>
                </c:pt>
                <c:pt idx="196">
                  <c:v>14.4</c:v>
                </c:pt>
                <c:pt idx="197">
                  <c:v>15.3</c:v>
                </c:pt>
                <c:pt idx="198">
                  <c:v>16.2</c:v>
                </c:pt>
                <c:pt idx="199">
                  <c:v>17.100000000000001</c:v>
                </c:pt>
                <c:pt idx="200">
                  <c:v>18</c:v>
                </c:pt>
                <c:pt idx="201">
                  <c:v>17.100000000000001</c:v>
                </c:pt>
                <c:pt idx="202">
                  <c:v>16.2</c:v>
                </c:pt>
                <c:pt idx="203">
                  <c:v>15.3</c:v>
                </c:pt>
                <c:pt idx="204">
                  <c:v>14.4</c:v>
                </c:pt>
                <c:pt idx="205">
                  <c:v>13.5</c:v>
                </c:pt>
                <c:pt idx="206">
                  <c:v>12.6</c:v>
                </c:pt>
                <c:pt idx="207">
                  <c:v>11.7</c:v>
                </c:pt>
                <c:pt idx="208">
                  <c:v>10.8</c:v>
                </c:pt>
                <c:pt idx="209">
                  <c:v>9.9</c:v>
                </c:pt>
                <c:pt idx="210">
                  <c:v>9</c:v>
                </c:pt>
                <c:pt idx="211">
                  <c:v>8.1</c:v>
                </c:pt>
                <c:pt idx="212">
                  <c:v>7.2</c:v>
                </c:pt>
                <c:pt idx="213">
                  <c:v>6.3</c:v>
                </c:pt>
                <c:pt idx="214">
                  <c:v>5.4</c:v>
                </c:pt>
                <c:pt idx="215">
                  <c:v>4.5</c:v>
                </c:pt>
                <c:pt idx="216">
                  <c:v>3.5999999999999899</c:v>
                </c:pt>
                <c:pt idx="217">
                  <c:v>2.7</c:v>
                </c:pt>
                <c:pt idx="218">
                  <c:v>1.7999999999999901</c:v>
                </c:pt>
                <c:pt idx="219">
                  <c:v>0.9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4.5</c:v>
                </c:pt>
                <c:pt idx="232">
                  <c:v>9</c:v>
                </c:pt>
                <c:pt idx="233">
                  <c:v>13.5</c:v>
                </c:pt>
                <c:pt idx="234">
                  <c:v>18</c:v>
                </c:pt>
                <c:pt idx="235">
                  <c:v>22.5</c:v>
                </c:pt>
                <c:pt idx="236">
                  <c:v>27</c:v>
                </c:pt>
                <c:pt idx="237">
                  <c:v>31.5</c:v>
                </c:pt>
                <c:pt idx="238">
                  <c:v>36</c:v>
                </c:pt>
                <c:pt idx="239">
                  <c:v>40.5</c:v>
                </c:pt>
                <c:pt idx="240">
                  <c:v>45</c:v>
                </c:pt>
                <c:pt idx="241">
                  <c:v>40.5</c:v>
                </c:pt>
                <c:pt idx="242">
                  <c:v>36</c:v>
                </c:pt>
                <c:pt idx="243">
                  <c:v>31.5</c:v>
                </c:pt>
                <c:pt idx="244">
                  <c:v>27</c:v>
                </c:pt>
                <c:pt idx="245">
                  <c:v>22.5</c:v>
                </c:pt>
                <c:pt idx="246">
                  <c:v>18</c:v>
                </c:pt>
                <c:pt idx="247">
                  <c:v>13.5</c:v>
                </c:pt>
                <c:pt idx="248">
                  <c:v>9</c:v>
                </c:pt>
                <c:pt idx="249">
                  <c:v>4.5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.9</c:v>
                </c:pt>
                <c:pt idx="272">
                  <c:v>1.8</c:v>
                </c:pt>
                <c:pt idx="273">
                  <c:v>2.7</c:v>
                </c:pt>
                <c:pt idx="274">
                  <c:v>3.6</c:v>
                </c:pt>
                <c:pt idx="275">
                  <c:v>4.5</c:v>
                </c:pt>
                <c:pt idx="276">
                  <c:v>5.4</c:v>
                </c:pt>
                <c:pt idx="277">
                  <c:v>6.3</c:v>
                </c:pt>
                <c:pt idx="278">
                  <c:v>7.2</c:v>
                </c:pt>
                <c:pt idx="279">
                  <c:v>8.1</c:v>
                </c:pt>
                <c:pt idx="280">
                  <c:v>9</c:v>
                </c:pt>
                <c:pt idx="281">
                  <c:v>9.9</c:v>
                </c:pt>
                <c:pt idx="282">
                  <c:v>10.8</c:v>
                </c:pt>
                <c:pt idx="283">
                  <c:v>11.7</c:v>
                </c:pt>
                <c:pt idx="284">
                  <c:v>12.6</c:v>
                </c:pt>
                <c:pt idx="285">
                  <c:v>13.5</c:v>
                </c:pt>
                <c:pt idx="286">
                  <c:v>14.4</c:v>
                </c:pt>
                <c:pt idx="287">
                  <c:v>15.3</c:v>
                </c:pt>
                <c:pt idx="288">
                  <c:v>16.2</c:v>
                </c:pt>
                <c:pt idx="289">
                  <c:v>17.100000000000001</c:v>
                </c:pt>
                <c:pt idx="290">
                  <c:v>18</c:v>
                </c:pt>
                <c:pt idx="291">
                  <c:v>17.100000000000001</c:v>
                </c:pt>
                <c:pt idx="292">
                  <c:v>16.2</c:v>
                </c:pt>
                <c:pt idx="293">
                  <c:v>15.3</c:v>
                </c:pt>
                <c:pt idx="294">
                  <c:v>14.4</c:v>
                </c:pt>
                <c:pt idx="295">
                  <c:v>13.5</c:v>
                </c:pt>
                <c:pt idx="296">
                  <c:v>12.6</c:v>
                </c:pt>
                <c:pt idx="297">
                  <c:v>11.7</c:v>
                </c:pt>
                <c:pt idx="298">
                  <c:v>10.8</c:v>
                </c:pt>
                <c:pt idx="299">
                  <c:v>9.9</c:v>
                </c:pt>
                <c:pt idx="300">
                  <c:v>9</c:v>
                </c:pt>
                <c:pt idx="301">
                  <c:v>8.1</c:v>
                </c:pt>
                <c:pt idx="302">
                  <c:v>7.2</c:v>
                </c:pt>
                <c:pt idx="303">
                  <c:v>6.3</c:v>
                </c:pt>
                <c:pt idx="304">
                  <c:v>5.4</c:v>
                </c:pt>
                <c:pt idx="305">
                  <c:v>4.5</c:v>
                </c:pt>
                <c:pt idx="306">
                  <c:v>3.5999999999999899</c:v>
                </c:pt>
                <c:pt idx="307">
                  <c:v>2.7</c:v>
                </c:pt>
                <c:pt idx="308">
                  <c:v>1.7999999999999901</c:v>
                </c:pt>
                <c:pt idx="309">
                  <c:v>0.9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6-78DC-40FD-A67E-F72F1EC34439}"/>
            </c:ext>
          </c:extLst>
        </c:ser>
        <c:ser>
          <c:idx val="77"/>
          <c:order val="31"/>
          <c:tx>
            <c:strRef>
              <c:f>Φύλλο1!$AJ$1</c:f>
              <c:strCache>
                <c:ptCount val="1"/>
                <c:pt idx="0">
                  <c:v>S-01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J$2:$AJ$352</c:f>
              <c:numCache>
                <c:formatCode>General</c:formatCode>
                <c:ptCount val="351"/>
                <c:pt idx="0">
                  <c:v>30</c:v>
                </c:pt>
                <c:pt idx="1">
                  <c:v>27</c:v>
                </c:pt>
                <c:pt idx="2">
                  <c:v>24</c:v>
                </c:pt>
                <c:pt idx="3">
                  <c:v>21</c:v>
                </c:pt>
                <c:pt idx="4">
                  <c:v>18</c:v>
                </c:pt>
                <c:pt idx="5">
                  <c:v>15</c:v>
                </c:pt>
                <c:pt idx="6">
                  <c:v>12</c:v>
                </c:pt>
                <c:pt idx="7">
                  <c:v>9</c:v>
                </c:pt>
                <c:pt idx="8">
                  <c:v>6</c:v>
                </c:pt>
                <c:pt idx="9">
                  <c:v>3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2.5</c:v>
                </c:pt>
                <c:pt idx="22">
                  <c:v>5</c:v>
                </c:pt>
                <c:pt idx="23">
                  <c:v>7.5</c:v>
                </c:pt>
                <c:pt idx="24">
                  <c:v>10</c:v>
                </c:pt>
                <c:pt idx="25">
                  <c:v>12.5</c:v>
                </c:pt>
                <c:pt idx="26">
                  <c:v>15</c:v>
                </c:pt>
                <c:pt idx="27">
                  <c:v>17.5</c:v>
                </c:pt>
                <c:pt idx="28">
                  <c:v>20</c:v>
                </c:pt>
                <c:pt idx="29">
                  <c:v>22.5</c:v>
                </c:pt>
                <c:pt idx="30">
                  <c:v>25</c:v>
                </c:pt>
                <c:pt idx="31">
                  <c:v>23.4</c:v>
                </c:pt>
                <c:pt idx="32">
                  <c:v>21.8</c:v>
                </c:pt>
                <c:pt idx="33">
                  <c:v>20.2</c:v>
                </c:pt>
                <c:pt idx="34">
                  <c:v>18.600000000000001</c:v>
                </c:pt>
                <c:pt idx="35">
                  <c:v>17</c:v>
                </c:pt>
                <c:pt idx="36">
                  <c:v>15.399999999999901</c:v>
                </c:pt>
                <c:pt idx="37">
                  <c:v>13.799999999999899</c:v>
                </c:pt>
                <c:pt idx="38">
                  <c:v>12.2</c:v>
                </c:pt>
                <c:pt idx="39">
                  <c:v>10.6</c:v>
                </c:pt>
                <c:pt idx="40">
                  <c:v>9</c:v>
                </c:pt>
                <c:pt idx="41">
                  <c:v>9</c:v>
                </c:pt>
                <c:pt idx="42">
                  <c:v>9</c:v>
                </c:pt>
                <c:pt idx="43">
                  <c:v>9</c:v>
                </c:pt>
                <c:pt idx="44">
                  <c:v>9</c:v>
                </c:pt>
                <c:pt idx="45">
                  <c:v>9</c:v>
                </c:pt>
                <c:pt idx="46">
                  <c:v>9</c:v>
                </c:pt>
                <c:pt idx="47">
                  <c:v>9</c:v>
                </c:pt>
                <c:pt idx="48">
                  <c:v>9</c:v>
                </c:pt>
                <c:pt idx="49">
                  <c:v>9</c:v>
                </c:pt>
                <c:pt idx="50">
                  <c:v>9</c:v>
                </c:pt>
                <c:pt idx="51">
                  <c:v>8.1</c:v>
                </c:pt>
                <c:pt idx="52">
                  <c:v>7.2</c:v>
                </c:pt>
                <c:pt idx="53">
                  <c:v>6.3</c:v>
                </c:pt>
                <c:pt idx="54">
                  <c:v>5.4</c:v>
                </c:pt>
                <c:pt idx="55">
                  <c:v>4.5</c:v>
                </c:pt>
                <c:pt idx="56">
                  <c:v>3.5999999999999899</c:v>
                </c:pt>
                <c:pt idx="57">
                  <c:v>2.7</c:v>
                </c:pt>
                <c:pt idx="58">
                  <c:v>1.7999999999999901</c:v>
                </c:pt>
                <c:pt idx="59">
                  <c:v>0.9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1.5</c:v>
                </c:pt>
                <c:pt idx="82">
                  <c:v>3</c:v>
                </c:pt>
                <c:pt idx="83">
                  <c:v>4.5</c:v>
                </c:pt>
                <c:pt idx="84">
                  <c:v>6</c:v>
                </c:pt>
                <c:pt idx="85">
                  <c:v>7.5</c:v>
                </c:pt>
                <c:pt idx="86">
                  <c:v>9</c:v>
                </c:pt>
                <c:pt idx="87">
                  <c:v>10.5</c:v>
                </c:pt>
                <c:pt idx="88">
                  <c:v>12</c:v>
                </c:pt>
                <c:pt idx="89">
                  <c:v>13.5</c:v>
                </c:pt>
                <c:pt idx="90">
                  <c:v>15</c:v>
                </c:pt>
                <c:pt idx="91">
                  <c:v>13.5</c:v>
                </c:pt>
                <c:pt idx="92">
                  <c:v>12</c:v>
                </c:pt>
                <c:pt idx="93">
                  <c:v>10.5</c:v>
                </c:pt>
                <c:pt idx="94">
                  <c:v>9</c:v>
                </c:pt>
                <c:pt idx="95">
                  <c:v>7.5</c:v>
                </c:pt>
                <c:pt idx="96">
                  <c:v>6</c:v>
                </c:pt>
                <c:pt idx="97">
                  <c:v>4.5</c:v>
                </c:pt>
                <c:pt idx="98">
                  <c:v>3</c:v>
                </c:pt>
                <c:pt idx="99">
                  <c:v>1.5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.4</c:v>
                </c:pt>
                <c:pt idx="142">
                  <c:v>0.8</c:v>
                </c:pt>
                <c:pt idx="143">
                  <c:v>1.2</c:v>
                </c:pt>
                <c:pt idx="144">
                  <c:v>1.6</c:v>
                </c:pt>
                <c:pt idx="145">
                  <c:v>2</c:v>
                </c:pt>
                <c:pt idx="146">
                  <c:v>2.4</c:v>
                </c:pt>
                <c:pt idx="147">
                  <c:v>2.8</c:v>
                </c:pt>
                <c:pt idx="148">
                  <c:v>3.2</c:v>
                </c:pt>
                <c:pt idx="149">
                  <c:v>3.6</c:v>
                </c:pt>
                <c:pt idx="150">
                  <c:v>4</c:v>
                </c:pt>
                <c:pt idx="151">
                  <c:v>4.5</c:v>
                </c:pt>
                <c:pt idx="152">
                  <c:v>5</c:v>
                </c:pt>
                <c:pt idx="153">
                  <c:v>5.5</c:v>
                </c:pt>
                <c:pt idx="154">
                  <c:v>6</c:v>
                </c:pt>
                <c:pt idx="155">
                  <c:v>6.5</c:v>
                </c:pt>
                <c:pt idx="156">
                  <c:v>7</c:v>
                </c:pt>
                <c:pt idx="157">
                  <c:v>7.5</c:v>
                </c:pt>
                <c:pt idx="158">
                  <c:v>8</c:v>
                </c:pt>
                <c:pt idx="159">
                  <c:v>8.5</c:v>
                </c:pt>
                <c:pt idx="160">
                  <c:v>9</c:v>
                </c:pt>
                <c:pt idx="161">
                  <c:v>9.9</c:v>
                </c:pt>
                <c:pt idx="162">
                  <c:v>10.8</c:v>
                </c:pt>
                <c:pt idx="163">
                  <c:v>11.7</c:v>
                </c:pt>
                <c:pt idx="164">
                  <c:v>12.6</c:v>
                </c:pt>
                <c:pt idx="165">
                  <c:v>13.5</c:v>
                </c:pt>
                <c:pt idx="166">
                  <c:v>14.4</c:v>
                </c:pt>
                <c:pt idx="167">
                  <c:v>15.3</c:v>
                </c:pt>
                <c:pt idx="168">
                  <c:v>16.2</c:v>
                </c:pt>
                <c:pt idx="169">
                  <c:v>17.100000000000001</c:v>
                </c:pt>
                <c:pt idx="170">
                  <c:v>18</c:v>
                </c:pt>
                <c:pt idx="171">
                  <c:v>24</c:v>
                </c:pt>
                <c:pt idx="172">
                  <c:v>30</c:v>
                </c:pt>
                <c:pt idx="173">
                  <c:v>36</c:v>
                </c:pt>
                <c:pt idx="174">
                  <c:v>42</c:v>
                </c:pt>
                <c:pt idx="175">
                  <c:v>48</c:v>
                </c:pt>
                <c:pt idx="176">
                  <c:v>54</c:v>
                </c:pt>
                <c:pt idx="177">
                  <c:v>60</c:v>
                </c:pt>
                <c:pt idx="178">
                  <c:v>66</c:v>
                </c:pt>
                <c:pt idx="179">
                  <c:v>72</c:v>
                </c:pt>
                <c:pt idx="180">
                  <c:v>78</c:v>
                </c:pt>
                <c:pt idx="181">
                  <c:v>82.5</c:v>
                </c:pt>
                <c:pt idx="182">
                  <c:v>87</c:v>
                </c:pt>
                <c:pt idx="183">
                  <c:v>91.5</c:v>
                </c:pt>
                <c:pt idx="184">
                  <c:v>96</c:v>
                </c:pt>
                <c:pt idx="185">
                  <c:v>100.5</c:v>
                </c:pt>
                <c:pt idx="186">
                  <c:v>105</c:v>
                </c:pt>
                <c:pt idx="187">
                  <c:v>109.5</c:v>
                </c:pt>
                <c:pt idx="188">
                  <c:v>114</c:v>
                </c:pt>
                <c:pt idx="189">
                  <c:v>118.5</c:v>
                </c:pt>
                <c:pt idx="190">
                  <c:v>123</c:v>
                </c:pt>
                <c:pt idx="191">
                  <c:v>123</c:v>
                </c:pt>
                <c:pt idx="192">
                  <c:v>123</c:v>
                </c:pt>
                <c:pt idx="193">
                  <c:v>123</c:v>
                </c:pt>
                <c:pt idx="194">
                  <c:v>123</c:v>
                </c:pt>
                <c:pt idx="195">
                  <c:v>123</c:v>
                </c:pt>
                <c:pt idx="196">
                  <c:v>123</c:v>
                </c:pt>
                <c:pt idx="197">
                  <c:v>123</c:v>
                </c:pt>
                <c:pt idx="198">
                  <c:v>123</c:v>
                </c:pt>
                <c:pt idx="199">
                  <c:v>123</c:v>
                </c:pt>
                <c:pt idx="200">
                  <c:v>123</c:v>
                </c:pt>
                <c:pt idx="201">
                  <c:v>119.1</c:v>
                </c:pt>
                <c:pt idx="202">
                  <c:v>115.2</c:v>
                </c:pt>
                <c:pt idx="203">
                  <c:v>111.3</c:v>
                </c:pt>
                <c:pt idx="204">
                  <c:v>107.4</c:v>
                </c:pt>
                <c:pt idx="205">
                  <c:v>103.5</c:v>
                </c:pt>
                <c:pt idx="206">
                  <c:v>99.6</c:v>
                </c:pt>
                <c:pt idx="207">
                  <c:v>95.7</c:v>
                </c:pt>
                <c:pt idx="208">
                  <c:v>91.8</c:v>
                </c:pt>
                <c:pt idx="209">
                  <c:v>87.9</c:v>
                </c:pt>
                <c:pt idx="210">
                  <c:v>84</c:v>
                </c:pt>
                <c:pt idx="211">
                  <c:v>80.400000000000006</c:v>
                </c:pt>
                <c:pt idx="212">
                  <c:v>76.8</c:v>
                </c:pt>
                <c:pt idx="213">
                  <c:v>73.2</c:v>
                </c:pt>
                <c:pt idx="214">
                  <c:v>69.599999999999994</c:v>
                </c:pt>
                <c:pt idx="215">
                  <c:v>66</c:v>
                </c:pt>
                <c:pt idx="216">
                  <c:v>62.4</c:v>
                </c:pt>
                <c:pt idx="217">
                  <c:v>58.8</c:v>
                </c:pt>
                <c:pt idx="218">
                  <c:v>55.2</c:v>
                </c:pt>
                <c:pt idx="219">
                  <c:v>51.6</c:v>
                </c:pt>
                <c:pt idx="220">
                  <c:v>48</c:v>
                </c:pt>
                <c:pt idx="221">
                  <c:v>49.2</c:v>
                </c:pt>
                <c:pt idx="222">
                  <c:v>50.4</c:v>
                </c:pt>
                <c:pt idx="223">
                  <c:v>51.6</c:v>
                </c:pt>
                <c:pt idx="224">
                  <c:v>52.8</c:v>
                </c:pt>
                <c:pt idx="225">
                  <c:v>54</c:v>
                </c:pt>
                <c:pt idx="226">
                  <c:v>55.2</c:v>
                </c:pt>
                <c:pt idx="227">
                  <c:v>56.4</c:v>
                </c:pt>
                <c:pt idx="228">
                  <c:v>57.6</c:v>
                </c:pt>
                <c:pt idx="229">
                  <c:v>58.8</c:v>
                </c:pt>
                <c:pt idx="230">
                  <c:v>60</c:v>
                </c:pt>
                <c:pt idx="231">
                  <c:v>58.8</c:v>
                </c:pt>
                <c:pt idx="232">
                  <c:v>57.6</c:v>
                </c:pt>
                <c:pt idx="233">
                  <c:v>56.4</c:v>
                </c:pt>
                <c:pt idx="234">
                  <c:v>55.2</c:v>
                </c:pt>
                <c:pt idx="235">
                  <c:v>54</c:v>
                </c:pt>
                <c:pt idx="236">
                  <c:v>52.8</c:v>
                </c:pt>
                <c:pt idx="237">
                  <c:v>51.6</c:v>
                </c:pt>
                <c:pt idx="238">
                  <c:v>50.4</c:v>
                </c:pt>
                <c:pt idx="239">
                  <c:v>49.2</c:v>
                </c:pt>
                <c:pt idx="240">
                  <c:v>48</c:v>
                </c:pt>
                <c:pt idx="241">
                  <c:v>52.5</c:v>
                </c:pt>
                <c:pt idx="242">
                  <c:v>57</c:v>
                </c:pt>
                <c:pt idx="243">
                  <c:v>61.5</c:v>
                </c:pt>
                <c:pt idx="244">
                  <c:v>66</c:v>
                </c:pt>
                <c:pt idx="245">
                  <c:v>70.5</c:v>
                </c:pt>
                <c:pt idx="246">
                  <c:v>75</c:v>
                </c:pt>
                <c:pt idx="247">
                  <c:v>79.5</c:v>
                </c:pt>
                <c:pt idx="248">
                  <c:v>84</c:v>
                </c:pt>
                <c:pt idx="249">
                  <c:v>88.5</c:v>
                </c:pt>
                <c:pt idx="250">
                  <c:v>93</c:v>
                </c:pt>
                <c:pt idx="251">
                  <c:v>93</c:v>
                </c:pt>
                <c:pt idx="252">
                  <c:v>93</c:v>
                </c:pt>
                <c:pt idx="253">
                  <c:v>93</c:v>
                </c:pt>
                <c:pt idx="254">
                  <c:v>93</c:v>
                </c:pt>
                <c:pt idx="255">
                  <c:v>93</c:v>
                </c:pt>
                <c:pt idx="256">
                  <c:v>93</c:v>
                </c:pt>
                <c:pt idx="257">
                  <c:v>93</c:v>
                </c:pt>
                <c:pt idx="258">
                  <c:v>93</c:v>
                </c:pt>
                <c:pt idx="259">
                  <c:v>93</c:v>
                </c:pt>
                <c:pt idx="260">
                  <c:v>93</c:v>
                </c:pt>
                <c:pt idx="261">
                  <c:v>89.2</c:v>
                </c:pt>
                <c:pt idx="262">
                  <c:v>85.4</c:v>
                </c:pt>
                <c:pt idx="263">
                  <c:v>81.599999999999994</c:v>
                </c:pt>
                <c:pt idx="264">
                  <c:v>77.8</c:v>
                </c:pt>
                <c:pt idx="265">
                  <c:v>74</c:v>
                </c:pt>
                <c:pt idx="266">
                  <c:v>70.2</c:v>
                </c:pt>
                <c:pt idx="267">
                  <c:v>66.400000000000006</c:v>
                </c:pt>
                <c:pt idx="268">
                  <c:v>62.6</c:v>
                </c:pt>
                <c:pt idx="269">
                  <c:v>58.8</c:v>
                </c:pt>
                <c:pt idx="270">
                  <c:v>55</c:v>
                </c:pt>
                <c:pt idx="271">
                  <c:v>50.4</c:v>
                </c:pt>
                <c:pt idx="272">
                  <c:v>45.8</c:v>
                </c:pt>
                <c:pt idx="273">
                  <c:v>41.2</c:v>
                </c:pt>
                <c:pt idx="274">
                  <c:v>36.6</c:v>
                </c:pt>
                <c:pt idx="275">
                  <c:v>32</c:v>
                </c:pt>
                <c:pt idx="276">
                  <c:v>27.4</c:v>
                </c:pt>
                <c:pt idx="277">
                  <c:v>22.8</c:v>
                </c:pt>
                <c:pt idx="278">
                  <c:v>18.2</c:v>
                </c:pt>
                <c:pt idx="279">
                  <c:v>13.6</c:v>
                </c:pt>
                <c:pt idx="280">
                  <c:v>9</c:v>
                </c:pt>
                <c:pt idx="281">
                  <c:v>9</c:v>
                </c:pt>
                <c:pt idx="282">
                  <c:v>9</c:v>
                </c:pt>
                <c:pt idx="283">
                  <c:v>9</c:v>
                </c:pt>
                <c:pt idx="284">
                  <c:v>9</c:v>
                </c:pt>
                <c:pt idx="285">
                  <c:v>9</c:v>
                </c:pt>
                <c:pt idx="286">
                  <c:v>9</c:v>
                </c:pt>
                <c:pt idx="287">
                  <c:v>9</c:v>
                </c:pt>
                <c:pt idx="288">
                  <c:v>9</c:v>
                </c:pt>
                <c:pt idx="289">
                  <c:v>9</c:v>
                </c:pt>
                <c:pt idx="290">
                  <c:v>9</c:v>
                </c:pt>
                <c:pt idx="291">
                  <c:v>9</c:v>
                </c:pt>
                <c:pt idx="292">
                  <c:v>9</c:v>
                </c:pt>
                <c:pt idx="293">
                  <c:v>9</c:v>
                </c:pt>
                <c:pt idx="294">
                  <c:v>9</c:v>
                </c:pt>
                <c:pt idx="295">
                  <c:v>9</c:v>
                </c:pt>
                <c:pt idx="296">
                  <c:v>9</c:v>
                </c:pt>
                <c:pt idx="297">
                  <c:v>9</c:v>
                </c:pt>
                <c:pt idx="298">
                  <c:v>9</c:v>
                </c:pt>
                <c:pt idx="299">
                  <c:v>9</c:v>
                </c:pt>
                <c:pt idx="300">
                  <c:v>9</c:v>
                </c:pt>
                <c:pt idx="301">
                  <c:v>11.1</c:v>
                </c:pt>
                <c:pt idx="302">
                  <c:v>13.2</c:v>
                </c:pt>
                <c:pt idx="303">
                  <c:v>15.3</c:v>
                </c:pt>
                <c:pt idx="304">
                  <c:v>17.399999999999999</c:v>
                </c:pt>
                <c:pt idx="305">
                  <c:v>19.5</c:v>
                </c:pt>
                <c:pt idx="306">
                  <c:v>21.6</c:v>
                </c:pt>
                <c:pt idx="307">
                  <c:v>23.7</c:v>
                </c:pt>
                <c:pt idx="308">
                  <c:v>25.8</c:v>
                </c:pt>
                <c:pt idx="309">
                  <c:v>27.9</c:v>
                </c:pt>
                <c:pt idx="310">
                  <c:v>30</c:v>
                </c:pt>
                <c:pt idx="311">
                  <c:v>30</c:v>
                </c:pt>
                <c:pt idx="312">
                  <c:v>30</c:v>
                </c:pt>
                <c:pt idx="313">
                  <c:v>30</c:v>
                </c:pt>
                <c:pt idx="314">
                  <c:v>30</c:v>
                </c:pt>
                <c:pt idx="315">
                  <c:v>30</c:v>
                </c:pt>
                <c:pt idx="316">
                  <c:v>30</c:v>
                </c:pt>
                <c:pt idx="317">
                  <c:v>30</c:v>
                </c:pt>
                <c:pt idx="318">
                  <c:v>30</c:v>
                </c:pt>
                <c:pt idx="319">
                  <c:v>30</c:v>
                </c:pt>
                <c:pt idx="320">
                  <c:v>3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7-78DC-40FD-A67E-F72F1EC34439}"/>
            </c:ext>
          </c:extLst>
        </c:ser>
        <c:ser>
          <c:idx val="78"/>
          <c:order val="32"/>
          <c:tx>
            <c:strRef>
              <c:f>Φύλλο1!$AK$1</c:f>
              <c:strCache>
                <c:ptCount val="1"/>
                <c:pt idx="0">
                  <c:v>S-03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K$2:$AK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.4</c:v>
                </c:pt>
                <c:pt idx="12">
                  <c:v>0.8</c:v>
                </c:pt>
                <c:pt idx="13">
                  <c:v>1.2</c:v>
                </c:pt>
                <c:pt idx="14">
                  <c:v>1.6</c:v>
                </c:pt>
                <c:pt idx="15">
                  <c:v>2</c:v>
                </c:pt>
                <c:pt idx="16">
                  <c:v>2.4</c:v>
                </c:pt>
                <c:pt idx="17">
                  <c:v>2.8</c:v>
                </c:pt>
                <c:pt idx="18">
                  <c:v>3.2</c:v>
                </c:pt>
                <c:pt idx="19">
                  <c:v>3.6</c:v>
                </c:pt>
                <c:pt idx="20">
                  <c:v>4</c:v>
                </c:pt>
                <c:pt idx="21">
                  <c:v>4.5</c:v>
                </c:pt>
                <c:pt idx="22">
                  <c:v>5</c:v>
                </c:pt>
                <c:pt idx="23">
                  <c:v>5.5</c:v>
                </c:pt>
                <c:pt idx="24">
                  <c:v>6</c:v>
                </c:pt>
                <c:pt idx="25">
                  <c:v>6.5</c:v>
                </c:pt>
                <c:pt idx="26">
                  <c:v>7</c:v>
                </c:pt>
                <c:pt idx="27">
                  <c:v>7.5</c:v>
                </c:pt>
                <c:pt idx="28">
                  <c:v>8</c:v>
                </c:pt>
                <c:pt idx="29">
                  <c:v>8.5</c:v>
                </c:pt>
                <c:pt idx="30">
                  <c:v>9</c:v>
                </c:pt>
                <c:pt idx="31">
                  <c:v>8.5</c:v>
                </c:pt>
                <c:pt idx="32">
                  <c:v>8</c:v>
                </c:pt>
                <c:pt idx="33">
                  <c:v>7.5</c:v>
                </c:pt>
                <c:pt idx="34">
                  <c:v>7</c:v>
                </c:pt>
                <c:pt idx="35">
                  <c:v>6.5</c:v>
                </c:pt>
                <c:pt idx="36">
                  <c:v>6</c:v>
                </c:pt>
                <c:pt idx="37">
                  <c:v>5.5</c:v>
                </c:pt>
                <c:pt idx="38">
                  <c:v>5</c:v>
                </c:pt>
                <c:pt idx="39">
                  <c:v>4.5</c:v>
                </c:pt>
                <c:pt idx="40">
                  <c:v>4</c:v>
                </c:pt>
                <c:pt idx="41">
                  <c:v>3.6</c:v>
                </c:pt>
                <c:pt idx="42">
                  <c:v>3.2</c:v>
                </c:pt>
                <c:pt idx="43">
                  <c:v>2.8</c:v>
                </c:pt>
                <c:pt idx="44">
                  <c:v>2.4</c:v>
                </c:pt>
                <c:pt idx="45">
                  <c:v>2</c:v>
                </c:pt>
                <c:pt idx="46">
                  <c:v>1.5999999999999901</c:v>
                </c:pt>
                <c:pt idx="47">
                  <c:v>1.19999999999999</c:v>
                </c:pt>
                <c:pt idx="48">
                  <c:v>0.79999999999999905</c:v>
                </c:pt>
                <c:pt idx="49">
                  <c:v>0.39999999999999902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2.1</c:v>
                </c:pt>
                <c:pt idx="82">
                  <c:v>4.2</c:v>
                </c:pt>
                <c:pt idx="83">
                  <c:v>6.3</c:v>
                </c:pt>
                <c:pt idx="84">
                  <c:v>8.4</c:v>
                </c:pt>
                <c:pt idx="85">
                  <c:v>10.5</c:v>
                </c:pt>
                <c:pt idx="86">
                  <c:v>12.6</c:v>
                </c:pt>
                <c:pt idx="87">
                  <c:v>14.7</c:v>
                </c:pt>
                <c:pt idx="88">
                  <c:v>16.8</c:v>
                </c:pt>
                <c:pt idx="89">
                  <c:v>18.899999999999999</c:v>
                </c:pt>
                <c:pt idx="90">
                  <c:v>21</c:v>
                </c:pt>
                <c:pt idx="91">
                  <c:v>21</c:v>
                </c:pt>
                <c:pt idx="92">
                  <c:v>21</c:v>
                </c:pt>
                <c:pt idx="93">
                  <c:v>21</c:v>
                </c:pt>
                <c:pt idx="94">
                  <c:v>21</c:v>
                </c:pt>
                <c:pt idx="95">
                  <c:v>21</c:v>
                </c:pt>
                <c:pt idx="96">
                  <c:v>21</c:v>
                </c:pt>
                <c:pt idx="97">
                  <c:v>21</c:v>
                </c:pt>
                <c:pt idx="98">
                  <c:v>21</c:v>
                </c:pt>
                <c:pt idx="99">
                  <c:v>21</c:v>
                </c:pt>
                <c:pt idx="100">
                  <c:v>21</c:v>
                </c:pt>
                <c:pt idx="101">
                  <c:v>19.899999999999999</c:v>
                </c:pt>
                <c:pt idx="102">
                  <c:v>18.8</c:v>
                </c:pt>
                <c:pt idx="103">
                  <c:v>17.7</c:v>
                </c:pt>
                <c:pt idx="104">
                  <c:v>16.600000000000001</c:v>
                </c:pt>
                <c:pt idx="105">
                  <c:v>15.5</c:v>
                </c:pt>
                <c:pt idx="106">
                  <c:v>14.399999999999901</c:v>
                </c:pt>
                <c:pt idx="107">
                  <c:v>13.299999999999899</c:v>
                </c:pt>
                <c:pt idx="108">
                  <c:v>12.2</c:v>
                </c:pt>
                <c:pt idx="109">
                  <c:v>11.1</c:v>
                </c:pt>
                <c:pt idx="110">
                  <c:v>10</c:v>
                </c:pt>
                <c:pt idx="111">
                  <c:v>9</c:v>
                </c:pt>
                <c:pt idx="112">
                  <c:v>8</c:v>
                </c:pt>
                <c:pt idx="113">
                  <c:v>7</c:v>
                </c:pt>
                <c:pt idx="114">
                  <c:v>6</c:v>
                </c:pt>
                <c:pt idx="115">
                  <c:v>5</c:v>
                </c:pt>
                <c:pt idx="116">
                  <c:v>4</c:v>
                </c:pt>
                <c:pt idx="117">
                  <c:v>3</c:v>
                </c:pt>
                <c:pt idx="118">
                  <c:v>2</c:v>
                </c:pt>
                <c:pt idx="119">
                  <c:v>1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.9</c:v>
                </c:pt>
                <c:pt idx="132">
                  <c:v>1.8</c:v>
                </c:pt>
                <c:pt idx="133">
                  <c:v>2.7</c:v>
                </c:pt>
                <c:pt idx="134">
                  <c:v>3.6</c:v>
                </c:pt>
                <c:pt idx="135">
                  <c:v>4.5</c:v>
                </c:pt>
                <c:pt idx="136">
                  <c:v>5.4</c:v>
                </c:pt>
                <c:pt idx="137">
                  <c:v>6.3</c:v>
                </c:pt>
                <c:pt idx="138">
                  <c:v>7.2</c:v>
                </c:pt>
                <c:pt idx="139">
                  <c:v>8.1</c:v>
                </c:pt>
                <c:pt idx="140">
                  <c:v>9</c:v>
                </c:pt>
                <c:pt idx="141">
                  <c:v>9</c:v>
                </c:pt>
                <c:pt idx="142">
                  <c:v>9</c:v>
                </c:pt>
                <c:pt idx="143">
                  <c:v>9</c:v>
                </c:pt>
                <c:pt idx="144">
                  <c:v>9</c:v>
                </c:pt>
                <c:pt idx="145">
                  <c:v>9</c:v>
                </c:pt>
                <c:pt idx="146">
                  <c:v>9</c:v>
                </c:pt>
                <c:pt idx="147">
                  <c:v>9</c:v>
                </c:pt>
                <c:pt idx="148">
                  <c:v>9</c:v>
                </c:pt>
                <c:pt idx="149">
                  <c:v>9</c:v>
                </c:pt>
                <c:pt idx="150">
                  <c:v>9</c:v>
                </c:pt>
                <c:pt idx="151">
                  <c:v>9</c:v>
                </c:pt>
                <c:pt idx="152">
                  <c:v>9</c:v>
                </c:pt>
                <c:pt idx="153">
                  <c:v>9</c:v>
                </c:pt>
                <c:pt idx="154">
                  <c:v>9</c:v>
                </c:pt>
                <c:pt idx="155">
                  <c:v>9</c:v>
                </c:pt>
                <c:pt idx="156">
                  <c:v>9</c:v>
                </c:pt>
                <c:pt idx="157">
                  <c:v>9</c:v>
                </c:pt>
                <c:pt idx="158">
                  <c:v>9</c:v>
                </c:pt>
                <c:pt idx="159">
                  <c:v>9</c:v>
                </c:pt>
                <c:pt idx="160">
                  <c:v>9</c:v>
                </c:pt>
                <c:pt idx="161">
                  <c:v>8.6999999999999993</c:v>
                </c:pt>
                <c:pt idx="162">
                  <c:v>8.4</c:v>
                </c:pt>
                <c:pt idx="163">
                  <c:v>8.1</c:v>
                </c:pt>
                <c:pt idx="164">
                  <c:v>7.8</c:v>
                </c:pt>
                <c:pt idx="165">
                  <c:v>7.5</c:v>
                </c:pt>
                <c:pt idx="166">
                  <c:v>7.2</c:v>
                </c:pt>
                <c:pt idx="167">
                  <c:v>6.9</c:v>
                </c:pt>
                <c:pt idx="168">
                  <c:v>6.6</c:v>
                </c:pt>
                <c:pt idx="169">
                  <c:v>6.3</c:v>
                </c:pt>
                <c:pt idx="170">
                  <c:v>6</c:v>
                </c:pt>
                <c:pt idx="171">
                  <c:v>5.7</c:v>
                </c:pt>
                <c:pt idx="172">
                  <c:v>5.4</c:v>
                </c:pt>
                <c:pt idx="173">
                  <c:v>5.0999999999999996</c:v>
                </c:pt>
                <c:pt idx="174">
                  <c:v>4.8</c:v>
                </c:pt>
                <c:pt idx="175">
                  <c:v>4.5</c:v>
                </c:pt>
                <c:pt idx="176">
                  <c:v>4.2</c:v>
                </c:pt>
                <c:pt idx="177">
                  <c:v>3.9</c:v>
                </c:pt>
                <c:pt idx="178">
                  <c:v>3.6</c:v>
                </c:pt>
                <c:pt idx="179">
                  <c:v>3.3</c:v>
                </c:pt>
                <c:pt idx="180">
                  <c:v>3</c:v>
                </c:pt>
                <c:pt idx="181">
                  <c:v>2.7</c:v>
                </c:pt>
                <c:pt idx="182">
                  <c:v>2.4</c:v>
                </c:pt>
                <c:pt idx="183">
                  <c:v>2.1</c:v>
                </c:pt>
                <c:pt idx="184">
                  <c:v>1.8</c:v>
                </c:pt>
                <c:pt idx="185">
                  <c:v>1.5</c:v>
                </c:pt>
                <c:pt idx="186">
                  <c:v>1.2</c:v>
                </c:pt>
                <c:pt idx="187">
                  <c:v>0.89999999999999902</c:v>
                </c:pt>
                <c:pt idx="188">
                  <c:v>0.6</c:v>
                </c:pt>
                <c:pt idx="189">
                  <c:v>0.3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.9</c:v>
                </c:pt>
                <c:pt idx="302">
                  <c:v>1.8</c:v>
                </c:pt>
                <c:pt idx="303">
                  <c:v>2.7</c:v>
                </c:pt>
                <c:pt idx="304">
                  <c:v>3.6</c:v>
                </c:pt>
                <c:pt idx="305">
                  <c:v>4.5</c:v>
                </c:pt>
                <c:pt idx="306">
                  <c:v>5.4</c:v>
                </c:pt>
                <c:pt idx="307">
                  <c:v>6.3</c:v>
                </c:pt>
                <c:pt idx="308">
                  <c:v>7.2</c:v>
                </c:pt>
                <c:pt idx="309">
                  <c:v>8.1</c:v>
                </c:pt>
                <c:pt idx="310">
                  <c:v>9</c:v>
                </c:pt>
                <c:pt idx="311">
                  <c:v>9</c:v>
                </c:pt>
                <c:pt idx="312">
                  <c:v>9</c:v>
                </c:pt>
                <c:pt idx="313">
                  <c:v>9</c:v>
                </c:pt>
                <c:pt idx="314">
                  <c:v>9</c:v>
                </c:pt>
                <c:pt idx="315">
                  <c:v>9</c:v>
                </c:pt>
                <c:pt idx="316">
                  <c:v>9</c:v>
                </c:pt>
                <c:pt idx="317">
                  <c:v>9</c:v>
                </c:pt>
                <c:pt idx="318">
                  <c:v>9</c:v>
                </c:pt>
                <c:pt idx="319">
                  <c:v>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8-78DC-40FD-A67E-F72F1EC34439}"/>
            </c:ext>
          </c:extLst>
        </c:ser>
        <c:ser>
          <c:idx val="79"/>
          <c:order val="33"/>
          <c:tx>
            <c:strRef>
              <c:f>Φύλλο1!$AL$1</c:f>
              <c:strCache>
                <c:ptCount val="1"/>
                <c:pt idx="0">
                  <c:v>S-04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L$2:$AL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3.6</c:v>
                </c:pt>
                <c:pt idx="52">
                  <c:v>7.2</c:v>
                </c:pt>
                <c:pt idx="53">
                  <c:v>10.8</c:v>
                </c:pt>
                <c:pt idx="54">
                  <c:v>14.4</c:v>
                </c:pt>
                <c:pt idx="55">
                  <c:v>18</c:v>
                </c:pt>
                <c:pt idx="56">
                  <c:v>21.6</c:v>
                </c:pt>
                <c:pt idx="57">
                  <c:v>25.2</c:v>
                </c:pt>
                <c:pt idx="58">
                  <c:v>28.8</c:v>
                </c:pt>
                <c:pt idx="59">
                  <c:v>32.4</c:v>
                </c:pt>
                <c:pt idx="60">
                  <c:v>36</c:v>
                </c:pt>
                <c:pt idx="61">
                  <c:v>32.4</c:v>
                </c:pt>
                <c:pt idx="62">
                  <c:v>28.8</c:v>
                </c:pt>
                <c:pt idx="63">
                  <c:v>25.2</c:v>
                </c:pt>
                <c:pt idx="64">
                  <c:v>21.6</c:v>
                </c:pt>
                <c:pt idx="65">
                  <c:v>18</c:v>
                </c:pt>
                <c:pt idx="66">
                  <c:v>14.399999999999901</c:v>
                </c:pt>
                <c:pt idx="67">
                  <c:v>10.8</c:v>
                </c:pt>
                <c:pt idx="68">
                  <c:v>7.1999999999999904</c:v>
                </c:pt>
                <c:pt idx="69">
                  <c:v>3.6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.9</c:v>
                </c:pt>
                <c:pt idx="132">
                  <c:v>1.8</c:v>
                </c:pt>
                <c:pt idx="133">
                  <c:v>2.7</c:v>
                </c:pt>
                <c:pt idx="134">
                  <c:v>3.6</c:v>
                </c:pt>
                <c:pt idx="135">
                  <c:v>4.5</c:v>
                </c:pt>
                <c:pt idx="136">
                  <c:v>5.4</c:v>
                </c:pt>
                <c:pt idx="137">
                  <c:v>6.3</c:v>
                </c:pt>
                <c:pt idx="138">
                  <c:v>7.2</c:v>
                </c:pt>
                <c:pt idx="139">
                  <c:v>8.1</c:v>
                </c:pt>
                <c:pt idx="140">
                  <c:v>9</c:v>
                </c:pt>
                <c:pt idx="141">
                  <c:v>9</c:v>
                </c:pt>
                <c:pt idx="142">
                  <c:v>9</c:v>
                </c:pt>
                <c:pt idx="143">
                  <c:v>9</c:v>
                </c:pt>
                <c:pt idx="144">
                  <c:v>9</c:v>
                </c:pt>
                <c:pt idx="145">
                  <c:v>9</c:v>
                </c:pt>
                <c:pt idx="146">
                  <c:v>9</c:v>
                </c:pt>
                <c:pt idx="147">
                  <c:v>9</c:v>
                </c:pt>
                <c:pt idx="148">
                  <c:v>9</c:v>
                </c:pt>
                <c:pt idx="149">
                  <c:v>9</c:v>
                </c:pt>
                <c:pt idx="150">
                  <c:v>9</c:v>
                </c:pt>
                <c:pt idx="151">
                  <c:v>8.5</c:v>
                </c:pt>
                <c:pt idx="152">
                  <c:v>8</c:v>
                </c:pt>
                <c:pt idx="153">
                  <c:v>7.5</c:v>
                </c:pt>
                <c:pt idx="154">
                  <c:v>7</c:v>
                </c:pt>
                <c:pt idx="155">
                  <c:v>6.5</c:v>
                </c:pt>
                <c:pt idx="156">
                  <c:v>6</c:v>
                </c:pt>
                <c:pt idx="157">
                  <c:v>5.5</c:v>
                </c:pt>
                <c:pt idx="158">
                  <c:v>5</c:v>
                </c:pt>
                <c:pt idx="159">
                  <c:v>4.5</c:v>
                </c:pt>
                <c:pt idx="160">
                  <c:v>4</c:v>
                </c:pt>
                <c:pt idx="161">
                  <c:v>7.2</c:v>
                </c:pt>
                <c:pt idx="162">
                  <c:v>10.4</c:v>
                </c:pt>
                <c:pt idx="163">
                  <c:v>13.6</c:v>
                </c:pt>
                <c:pt idx="164">
                  <c:v>16.8</c:v>
                </c:pt>
                <c:pt idx="165">
                  <c:v>20</c:v>
                </c:pt>
                <c:pt idx="166">
                  <c:v>23.2</c:v>
                </c:pt>
                <c:pt idx="167">
                  <c:v>26.4</c:v>
                </c:pt>
                <c:pt idx="168">
                  <c:v>29.6</c:v>
                </c:pt>
                <c:pt idx="169">
                  <c:v>32.799999999999997</c:v>
                </c:pt>
                <c:pt idx="170">
                  <c:v>36</c:v>
                </c:pt>
                <c:pt idx="171">
                  <c:v>32.4</c:v>
                </c:pt>
                <c:pt idx="172">
                  <c:v>28.8</c:v>
                </c:pt>
                <c:pt idx="173">
                  <c:v>25.2</c:v>
                </c:pt>
                <c:pt idx="174">
                  <c:v>21.6</c:v>
                </c:pt>
                <c:pt idx="175">
                  <c:v>18</c:v>
                </c:pt>
                <c:pt idx="176">
                  <c:v>14.399999999999901</c:v>
                </c:pt>
                <c:pt idx="177">
                  <c:v>10.8</c:v>
                </c:pt>
                <c:pt idx="178">
                  <c:v>7.1999999999999904</c:v>
                </c:pt>
                <c:pt idx="179">
                  <c:v>3.6</c:v>
                </c:pt>
                <c:pt idx="180">
                  <c:v>0</c:v>
                </c:pt>
                <c:pt idx="181">
                  <c:v>0.9</c:v>
                </c:pt>
                <c:pt idx="182">
                  <c:v>1.8</c:v>
                </c:pt>
                <c:pt idx="183">
                  <c:v>2.7</c:v>
                </c:pt>
                <c:pt idx="184">
                  <c:v>3.6</c:v>
                </c:pt>
                <c:pt idx="185">
                  <c:v>4.5</c:v>
                </c:pt>
                <c:pt idx="186">
                  <c:v>5.4</c:v>
                </c:pt>
                <c:pt idx="187">
                  <c:v>6.3</c:v>
                </c:pt>
                <c:pt idx="188">
                  <c:v>7.2</c:v>
                </c:pt>
                <c:pt idx="189">
                  <c:v>8.1</c:v>
                </c:pt>
                <c:pt idx="190">
                  <c:v>9</c:v>
                </c:pt>
                <c:pt idx="191">
                  <c:v>9</c:v>
                </c:pt>
                <c:pt idx="192">
                  <c:v>9</c:v>
                </c:pt>
                <c:pt idx="193">
                  <c:v>9</c:v>
                </c:pt>
                <c:pt idx="194">
                  <c:v>9</c:v>
                </c:pt>
                <c:pt idx="195">
                  <c:v>9</c:v>
                </c:pt>
                <c:pt idx="196">
                  <c:v>9</c:v>
                </c:pt>
                <c:pt idx="197">
                  <c:v>9</c:v>
                </c:pt>
                <c:pt idx="198">
                  <c:v>9</c:v>
                </c:pt>
                <c:pt idx="199">
                  <c:v>9</c:v>
                </c:pt>
                <c:pt idx="200">
                  <c:v>9</c:v>
                </c:pt>
                <c:pt idx="201">
                  <c:v>9</c:v>
                </c:pt>
                <c:pt idx="202">
                  <c:v>9</c:v>
                </c:pt>
                <c:pt idx="203">
                  <c:v>9</c:v>
                </c:pt>
                <c:pt idx="204">
                  <c:v>9</c:v>
                </c:pt>
                <c:pt idx="205">
                  <c:v>9</c:v>
                </c:pt>
                <c:pt idx="206">
                  <c:v>9</c:v>
                </c:pt>
                <c:pt idx="207">
                  <c:v>9</c:v>
                </c:pt>
                <c:pt idx="208">
                  <c:v>9</c:v>
                </c:pt>
                <c:pt idx="209">
                  <c:v>9</c:v>
                </c:pt>
                <c:pt idx="210">
                  <c:v>9</c:v>
                </c:pt>
                <c:pt idx="211">
                  <c:v>10.8</c:v>
                </c:pt>
                <c:pt idx="212">
                  <c:v>12.6</c:v>
                </c:pt>
                <c:pt idx="213">
                  <c:v>14.4</c:v>
                </c:pt>
                <c:pt idx="214">
                  <c:v>16.2</c:v>
                </c:pt>
                <c:pt idx="215">
                  <c:v>18</c:v>
                </c:pt>
                <c:pt idx="216">
                  <c:v>19.8</c:v>
                </c:pt>
                <c:pt idx="217">
                  <c:v>21.6</c:v>
                </c:pt>
                <c:pt idx="218">
                  <c:v>23.4</c:v>
                </c:pt>
                <c:pt idx="219">
                  <c:v>25.2</c:v>
                </c:pt>
                <c:pt idx="220">
                  <c:v>27</c:v>
                </c:pt>
                <c:pt idx="221">
                  <c:v>26.1</c:v>
                </c:pt>
                <c:pt idx="222">
                  <c:v>25.2</c:v>
                </c:pt>
                <c:pt idx="223">
                  <c:v>24.3</c:v>
                </c:pt>
                <c:pt idx="224">
                  <c:v>23.4</c:v>
                </c:pt>
                <c:pt idx="225">
                  <c:v>22.5</c:v>
                </c:pt>
                <c:pt idx="226">
                  <c:v>21.6</c:v>
                </c:pt>
                <c:pt idx="227">
                  <c:v>20.7</c:v>
                </c:pt>
                <c:pt idx="228">
                  <c:v>19.8</c:v>
                </c:pt>
                <c:pt idx="229">
                  <c:v>18.899999999999999</c:v>
                </c:pt>
                <c:pt idx="230">
                  <c:v>18</c:v>
                </c:pt>
                <c:pt idx="231">
                  <c:v>17.100000000000001</c:v>
                </c:pt>
                <c:pt idx="232">
                  <c:v>16.2</c:v>
                </c:pt>
                <c:pt idx="233">
                  <c:v>15.3</c:v>
                </c:pt>
                <c:pt idx="234">
                  <c:v>14.4</c:v>
                </c:pt>
                <c:pt idx="235">
                  <c:v>13.5</c:v>
                </c:pt>
                <c:pt idx="236">
                  <c:v>12.6</c:v>
                </c:pt>
                <c:pt idx="237">
                  <c:v>11.7</c:v>
                </c:pt>
                <c:pt idx="238">
                  <c:v>10.8</c:v>
                </c:pt>
                <c:pt idx="239">
                  <c:v>9.9</c:v>
                </c:pt>
                <c:pt idx="240">
                  <c:v>9</c:v>
                </c:pt>
                <c:pt idx="241">
                  <c:v>9</c:v>
                </c:pt>
                <c:pt idx="242">
                  <c:v>9</c:v>
                </c:pt>
                <c:pt idx="243">
                  <c:v>9</c:v>
                </c:pt>
                <c:pt idx="244">
                  <c:v>9</c:v>
                </c:pt>
                <c:pt idx="245">
                  <c:v>9</c:v>
                </c:pt>
                <c:pt idx="246">
                  <c:v>9</c:v>
                </c:pt>
                <c:pt idx="247">
                  <c:v>9</c:v>
                </c:pt>
                <c:pt idx="248">
                  <c:v>9</c:v>
                </c:pt>
                <c:pt idx="249">
                  <c:v>9</c:v>
                </c:pt>
                <c:pt idx="250">
                  <c:v>9</c:v>
                </c:pt>
                <c:pt idx="251">
                  <c:v>9.9</c:v>
                </c:pt>
                <c:pt idx="252">
                  <c:v>10.8</c:v>
                </c:pt>
                <c:pt idx="253">
                  <c:v>11.7</c:v>
                </c:pt>
                <c:pt idx="254">
                  <c:v>12.6</c:v>
                </c:pt>
                <c:pt idx="255">
                  <c:v>13.5</c:v>
                </c:pt>
                <c:pt idx="256">
                  <c:v>14.4</c:v>
                </c:pt>
                <c:pt idx="257">
                  <c:v>15.3</c:v>
                </c:pt>
                <c:pt idx="258">
                  <c:v>16.2</c:v>
                </c:pt>
                <c:pt idx="259">
                  <c:v>17.100000000000001</c:v>
                </c:pt>
                <c:pt idx="260">
                  <c:v>18</c:v>
                </c:pt>
                <c:pt idx="261">
                  <c:v>18</c:v>
                </c:pt>
                <c:pt idx="262">
                  <c:v>18</c:v>
                </c:pt>
                <c:pt idx="263">
                  <c:v>18</c:v>
                </c:pt>
                <c:pt idx="264">
                  <c:v>18</c:v>
                </c:pt>
                <c:pt idx="265">
                  <c:v>18</c:v>
                </c:pt>
                <c:pt idx="266">
                  <c:v>18</c:v>
                </c:pt>
                <c:pt idx="267">
                  <c:v>18</c:v>
                </c:pt>
                <c:pt idx="268">
                  <c:v>18</c:v>
                </c:pt>
                <c:pt idx="269">
                  <c:v>18</c:v>
                </c:pt>
                <c:pt idx="270">
                  <c:v>18</c:v>
                </c:pt>
                <c:pt idx="271">
                  <c:v>17.100000000000001</c:v>
                </c:pt>
                <c:pt idx="272">
                  <c:v>16.2</c:v>
                </c:pt>
                <c:pt idx="273">
                  <c:v>15.3</c:v>
                </c:pt>
                <c:pt idx="274">
                  <c:v>14.4</c:v>
                </c:pt>
                <c:pt idx="275">
                  <c:v>13.5</c:v>
                </c:pt>
                <c:pt idx="276">
                  <c:v>12.6</c:v>
                </c:pt>
                <c:pt idx="277">
                  <c:v>11.7</c:v>
                </c:pt>
                <c:pt idx="278">
                  <c:v>10.8</c:v>
                </c:pt>
                <c:pt idx="279">
                  <c:v>9.9</c:v>
                </c:pt>
                <c:pt idx="280">
                  <c:v>9</c:v>
                </c:pt>
                <c:pt idx="281">
                  <c:v>8.1</c:v>
                </c:pt>
                <c:pt idx="282">
                  <c:v>7.2</c:v>
                </c:pt>
                <c:pt idx="283">
                  <c:v>6.3</c:v>
                </c:pt>
                <c:pt idx="284">
                  <c:v>5.4</c:v>
                </c:pt>
                <c:pt idx="285">
                  <c:v>4.5</c:v>
                </c:pt>
                <c:pt idx="286">
                  <c:v>3.5999999999999899</c:v>
                </c:pt>
                <c:pt idx="287">
                  <c:v>2.7</c:v>
                </c:pt>
                <c:pt idx="288">
                  <c:v>1.7999999999999901</c:v>
                </c:pt>
                <c:pt idx="289">
                  <c:v>0.9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9-78DC-40FD-A67E-F72F1EC34439}"/>
            </c:ext>
          </c:extLst>
        </c:ser>
        <c:ser>
          <c:idx val="80"/>
          <c:order val="34"/>
          <c:tx>
            <c:strRef>
              <c:f>Φύλλο1!$AM$1</c:f>
              <c:strCache>
                <c:ptCount val="1"/>
                <c:pt idx="0">
                  <c:v>S-05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M$2:$AM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.9</c:v>
                </c:pt>
                <c:pt idx="72">
                  <c:v>1.8</c:v>
                </c:pt>
                <c:pt idx="73">
                  <c:v>2.7</c:v>
                </c:pt>
                <c:pt idx="74">
                  <c:v>3.6</c:v>
                </c:pt>
                <c:pt idx="75">
                  <c:v>4.5</c:v>
                </c:pt>
                <c:pt idx="76">
                  <c:v>5.4</c:v>
                </c:pt>
                <c:pt idx="77">
                  <c:v>6.3</c:v>
                </c:pt>
                <c:pt idx="78">
                  <c:v>7.2</c:v>
                </c:pt>
                <c:pt idx="79">
                  <c:v>8.1</c:v>
                </c:pt>
                <c:pt idx="80">
                  <c:v>9</c:v>
                </c:pt>
                <c:pt idx="81">
                  <c:v>9</c:v>
                </c:pt>
                <c:pt idx="82">
                  <c:v>9</c:v>
                </c:pt>
                <c:pt idx="83">
                  <c:v>9</c:v>
                </c:pt>
                <c:pt idx="84">
                  <c:v>9</c:v>
                </c:pt>
                <c:pt idx="85">
                  <c:v>9</c:v>
                </c:pt>
                <c:pt idx="86">
                  <c:v>9</c:v>
                </c:pt>
                <c:pt idx="87">
                  <c:v>9</c:v>
                </c:pt>
                <c:pt idx="88">
                  <c:v>9</c:v>
                </c:pt>
                <c:pt idx="89">
                  <c:v>9</c:v>
                </c:pt>
                <c:pt idx="90">
                  <c:v>9</c:v>
                </c:pt>
                <c:pt idx="91">
                  <c:v>9</c:v>
                </c:pt>
                <c:pt idx="92">
                  <c:v>9</c:v>
                </c:pt>
                <c:pt idx="93">
                  <c:v>9</c:v>
                </c:pt>
                <c:pt idx="94">
                  <c:v>9</c:v>
                </c:pt>
                <c:pt idx="95">
                  <c:v>9</c:v>
                </c:pt>
                <c:pt idx="96">
                  <c:v>9</c:v>
                </c:pt>
                <c:pt idx="97">
                  <c:v>9</c:v>
                </c:pt>
                <c:pt idx="98">
                  <c:v>9</c:v>
                </c:pt>
                <c:pt idx="99">
                  <c:v>9</c:v>
                </c:pt>
                <c:pt idx="100">
                  <c:v>9</c:v>
                </c:pt>
                <c:pt idx="101">
                  <c:v>8.5</c:v>
                </c:pt>
                <c:pt idx="102">
                  <c:v>8</c:v>
                </c:pt>
                <c:pt idx="103">
                  <c:v>7.5</c:v>
                </c:pt>
                <c:pt idx="104">
                  <c:v>7</c:v>
                </c:pt>
                <c:pt idx="105">
                  <c:v>6.5</c:v>
                </c:pt>
                <c:pt idx="106">
                  <c:v>6</c:v>
                </c:pt>
                <c:pt idx="107">
                  <c:v>5.5</c:v>
                </c:pt>
                <c:pt idx="108">
                  <c:v>5</c:v>
                </c:pt>
                <c:pt idx="109">
                  <c:v>4.5</c:v>
                </c:pt>
                <c:pt idx="110">
                  <c:v>4</c:v>
                </c:pt>
                <c:pt idx="111">
                  <c:v>3.6</c:v>
                </c:pt>
                <c:pt idx="112">
                  <c:v>3.2</c:v>
                </c:pt>
                <c:pt idx="113">
                  <c:v>2.8</c:v>
                </c:pt>
                <c:pt idx="114">
                  <c:v>2.4</c:v>
                </c:pt>
                <c:pt idx="115">
                  <c:v>2</c:v>
                </c:pt>
                <c:pt idx="116">
                  <c:v>1.5999999999999901</c:v>
                </c:pt>
                <c:pt idx="117">
                  <c:v>1.19999999999999</c:v>
                </c:pt>
                <c:pt idx="118">
                  <c:v>0.79999999999999905</c:v>
                </c:pt>
                <c:pt idx="119">
                  <c:v>0.39999999999999902</c:v>
                </c:pt>
                <c:pt idx="120">
                  <c:v>0</c:v>
                </c:pt>
                <c:pt idx="121">
                  <c:v>5.7</c:v>
                </c:pt>
                <c:pt idx="122">
                  <c:v>11.4</c:v>
                </c:pt>
                <c:pt idx="123">
                  <c:v>17.100000000000001</c:v>
                </c:pt>
                <c:pt idx="124">
                  <c:v>22.8</c:v>
                </c:pt>
                <c:pt idx="125">
                  <c:v>28.5</c:v>
                </c:pt>
                <c:pt idx="126">
                  <c:v>34.200000000000003</c:v>
                </c:pt>
                <c:pt idx="127">
                  <c:v>39.9</c:v>
                </c:pt>
                <c:pt idx="128">
                  <c:v>45.6</c:v>
                </c:pt>
                <c:pt idx="129">
                  <c:v>51.3</c:v>
                </c:pt>
                <c:pt idx="130">
                  <c:v>57</c:v>
                </c:pt>
                <c:pt idx="131">
                  <c:v>63.3</c:v>
                </c:pt>
                <c:pt idx="132">
                  <c:v>69.599999999999994</c:v>
                </c:pt>
                <c:pt idx="133">
                  <c:v>75.900000000000006</c:v>
                </c:pt>
                <c:pt idx="134">
                  <c:v>82.2</c:v>
                </c:pt>
                <c:pt idx="135">
                  <c:v>88.5</c:v>
                </c:pt>
                <c:pt idx="136">
                  <c:v>94.8</c:v>
                </c:pt>
                <c:pt idx="137">
                  <c:v>101.1</c:v>
                </c:pt>
                <c:pt idx="138">
                  <c:v>107.4</c:v>
                </c:pt>
                <c:pt idx="139">
                  <c:v>113.69999999999899</c:v>
                </c:pt>
                <c:pt idx="140">
                  <c:v>120</c:v>
                </c:pt>
                <c:pt idx="141">
                  <c:v>124.8</c:v>
                </c:pt>
                <c:pt idx="142">
                  <c:v>129.6</c:v>
                </c:pt>
                <c:pt idx="143">
                  <c:v>134.4</c:v>
                </c:pt>
                <c:pt idx="144">
                  <c:v>139.19999999999999</c:v>
                </c:pt>
                <c:pt idx="145">
                  <c:v>144</c:v>
                </c:pt>
                <c:pt idx="146">
                  <c:v>148.80000000000001</c:v>
                </c:pt>
                <c:pt idx="147">
                  <c:v>153.6</c:v>
                </c:pt>
                <c:pt idx="148">
                  <c:v>158.4</c:v>
                </c:pt>
                <c:pt idx="149">
                  <c:v>163.19999999999999</c:v>
                </c:pt>
                <c:pt idx="150">
                  <c:v>168</c:v>
                </c:pt>
                <c:pt idx="151">
                  <c:v>168</c:v>
                </c:pt>
                <c:pt idx="152">
                  <c:v>168</c:v>
                </c:pt>
                <c:pt idx="153">
                  <c:v>168</c:v>
                </c:pt>
                <c:pt idx="154">
                  <c:v>168</c:v>
                </c:pt>
                <c:pt idx="155">
                  <c:v>168</c:v>
                </c:pt>
                <c:pt idx="156">
                  <c:v>168</c:v>
                </c:pt>
                <c:pt idx="157">
                  <c:v>168</c:v>
                </c:pt>
                <c:pt idx="158">
                  <c:v>168</c:v>
                </c:pt>
                <c:pt idx="159">
                  <c:v>168</c:v>
                </c:pt>
                <c:pt idx="160">
                  <c:v>168</c:v>
                </c:pt>
                <c:pt idx="161">
                  <c:v>168.1</c:v>
                </c:pt>
                <c:pt idx="162">
                  <c:v>168.2</c:v>
                </c:pt>
                <c:pt idx="163">
                  <c:v>168.3</c:v>
                </c:pt>
                <c:pt idx="164">
                  <c:v>168.4</c:v>
                </c:pt>
                <c:pt idx="165">
                  <c:v>168.5</c:v>
                </c:pt>
                <c:pt idx="166">
                  <c:v>168.6</c:v>
                </c:pt>
                <c:pt idx="167">
                  <c:v>168.7</c:v>
                </c:pt>
                <c:pt idx="168">
                  <c:v>168.8</c:v>
                </c:pt>
                <c:pt idx="169">
                  <c:v>168.9</c:v>
                </c:pt>
                <c:pt idx="170">
                  <c:v>169</c:v>
                </c:pt>
                <c:pt idx="171">
                  <c:v>161.1</c:v>
                </c:pt>
                <c:pt idx="172">
                  <c:v>153.19999999999999</c:v>
                </c:pt>
                <c:pt idx="173">
                  <c:v>145.30000000000001</c:v>
                </c:pt>
                <c:pt idx="174">
                  <c:v>137.4</c:v>
                </c:pt>
                <c:pt idx="175">
                  <c:v>129.5</c:v>
                </c:pt>
                <c:pt idx="176">
                  <c:v>121.6</c:v>
                </c:pt>
                <c:pt idx="177">
                  <c:v>113.69999999999899</c:v>
                </c:pt>
                <c:pt idx="178">
                  <c:v>105.8</c:v>
                </c:pt>
                <c:pt idx="179">
                  <c:v>97.899999999999906</c:v>
                </c:pt>
                <c:pt idx="180">
                  <c:v>90</c:v>
                </c:pt>
                <c:pt idx="181">
                  <c:v>90.9</c:v>
                </c:pt>
                <c:pt idx="182">
                  <c:v>91.8</c:v>
                </c:pt>
                <c:pt idx="183">
                  <c:v>92.7</c:v>
                </c:pt>
                <c:pt idx="184">
                  <c:v>93.6</c:v>
                </c:pt>
                <c:pt idx="185">
                  <c:v>94.5</c:v>
                </c:pt>
                <c:pt idx="186">
                  <c:v>95.4</c:v>
                </c:pt>
                <c:pt idx="187">
                  <c:v>96.3</c:v>
                </c:pt>
                <c:pt idx="188">
                  <c:v>97.2</c:v>
                </c:pt>
                <c:pt idx="189">
                  <c:v>98.1</c:v>
                </c:pt>
                <c:pt idx="190">
                  <c:v>99</c:v>
                </c:pt>
                <c:pt idx="191">
                  <c:v>94.5</c:v>
                </c:pt>
                <c:pt idx="192">
                  <c:v>90</c:v>
                </c:pt>
                <c:pt idx="193">
                  <c:v>85.5</c:v>
                </c:pt>
                <c:pt idx="194">
                  <c:v>81</c:v>
                </c:pt>
                <c:pt idx="195">
                  <c:v>76.5</c:v>
                </c:pt>
                <c:pt idx="196">
                  <c:v>72</c:v>
                </c:pt>
                <c:pt idx="197">
                  <c:v>67.5</c:v>
                </c:pt>
                <c:pt idx="198">
                  <c:v>63</c:v>
                </c:pt>
                <c:pt idx="199">
                  <c:v>58.5</c:v>
                </c:pt>
                <c:pt idx="200">
                  <c:v>54</c:v>
                </c:pt>
                <c:pt idx="201">
                  <c:v>57.6</c:v>
                </c:pt>
                <c:pt idx="202">
                  <c:v>61.2</c:v>
                </c:pt>
                <c:pt idx="203">
                  <c:v>64.8</c:v>
                </c:pt>
                <c:pt idx="204">
                  <c:v>68.400000000000006</c:v>
                </c:pt>
                <c:pt idx="205">
                  <c:v>72</c:v>
                </c:pt>
                <c:pt idx="206">
                  <c:v>75.599999999999994</c:v>
                </c:pt>
                <c:pt idx="207">
                  <c:v>79.2</c:v>
                </c:pt>
                <c:pt idx="208">
                  <c:v>82.8</c:v>
                </c:pt>
                <c:pt idx="209">
                  <c:v>86.4</c:v>
                </c:pt>
                <c:pt idx="210">
                  <c:v>90</c:v>
                </c:pt>
                <c:pt idx="211">
                  <c:v>90</c:v>
                </c:pt>
                <c:pt idx="212">
                  <c:v>90</c:v>
                </c:pt>
                <c:pt idx="213">
                  <c:v>90</c:v>
                </c:pt>
                <c:pt idx="214">
                  <c:v>90</c:v>
                </c:pt>
                <c:pt idx="215">
                  <c:v>90</c:v>
                </c:pt>
                <c:pt idx="216">
                  <c:v>90</c:v>
                </c:pt>
                <c:pt idx="217">
                  <c:v>90</c:v>
                </c:pt>
                <c:pt idx="218">
                  <c:v>90</c:v>
                </c:pt>
                <c:pt idx="219">
                  <c:v>90</c:v>
                </c:pt>
                <c:pt idx="220">
                  <c:v>90</c:v>
                </c:pt>
                <c:pt idx="221">
                  <c:v>87.7</c:v>
                </c:pt>
                <c:pt idx="222">
                  <c:v>85.4</c:v>
                </c:pt>
                <c:pt idx="223">
                  <c:v>83.1</c:v>
                </c:pt>
                <c:pt idx="224">
                  <c:v>80.8</c:v>
                </c:pt>
                <c:pt idx="225">
                  <c:v>78.5</c:v>
                </c:pt>
                <c:pt idx="226">
                  <c:v>76.2</c:v>
                </c:pt>
                <c:pt idx="227">
                  <c:v>73.900000000000006</c:v>
                </c:pt>
                <c:pt idx="228">
                  <c:v>71.599999999999994</c:v>
                </c:pt>
                <c:pt idx="229">
                  <c:v>69.3</c:v>
                </c:pt>
                <c:pt idx="230">
                  <c:v>67</c:v>
                </c:pt>
                <c:pt idx="231">
                  <c:v>73.2</c:v>
                </c:pt>
                <c:pt idx="232">
                  <c:v>79.400000000000006</c:v>
                </c:pt>
                <c:pt idx="233">
                  <c:v>85.6</c:v>
                </c:pt>
                <c:pt idx="234">
                  <c:v>91.8</c:v>
                </c:pt>
                <c:pt idx="235">
                  <c:v>98</c:v>
                </c:pt>
                <c:pt idx="236">
                  <c:v>104.2</c:v>
                </c:pt>
                <c:pt idx="237">
                  <c:v>110.4</c:v>
                </c:pt>
                <c:pt idx="238">
                  <c:v>116.6</c:v>
                </c:pt>
                <c:pt idx="239">
                  <c:v>122.8</c:v>
                </c:pt>
                <c:pt idx="240">
                  <c:v>129</c:v>
                </c:pt>
                <c:pt idx="241">
                  <c:v>125.4</c:v>
                </c:pt>
                <c:pt idx="242">
                  <c:v>121.8</c:v>
                </c:pt>
                <c:pt idx="243">
                  <c:v>118.2</c:v>
                </c:pt>
                <c:pt idx="244">
                  <c:v>114.6</c:v>
                </c:pt>
                <c:pt idx="245">
                  <c:v>111</c:v>
                </c:pt>
                <c:pt idx="246">
                  <c:v>107.4</c:v>
                </c:pt>
                <c:pt idx="247">
                  <c:v>103.8</c:v>
                </c:pt>
                <c:pt idx="248">
                  <c:v>100.2</c:v>
                </c:pt>
                <c:pt idx="249">
                  <c:v>96.6</c:v>
                </c:pt>
                <c:pt idx="250">
                  <c:v>93</c:v>
                </c:pt>
                <c:pt idx="251">
                  <c:v>84.6</c:v>
                </c:pt>
                <c:pt idx="252">
                  <c:v>76.2</c:v>
                </c:pt>
                <c:pt idx="253">
                  <c:v>67.8</c:v>
                </c:pt>
                <c:pt idx="254">
                  <c:v>59.4</c:v>
                </c:pt>
                <c:pt idx="255">
                  <c:v>51</c:v>
                </c:pt>
                <c:pt idx="256">
                  <c:v>42.599999999999902</c:v>
                </c:pt>
                <c:pt idx="257">
                  <c:v>34.199999999999903</c:v>
                </c:pt>
                <c:pt idx="258">
                  <c:v>25.799999999999901</c:v>
                </c:pt>
                <c:pt idx="259">
                  <c:v>17.399999999999899</c:v>
                </c:pt>
                <c:pt idx="260">
                  <c:v>9</c:v>
                </c:pt>
                <c:pt idx="261">
                  <c:v>9</c:v>
                </c:pt>
                <c:pt idx="262">
                  <c:v>9</c:v>
                </c:pt>
                <c:pt idx="263">
                  <c:v>9</c:v>
                </c:pt>
                <c:pt idx="264">
                  <c:v>9</c:v>
                </c:pt>
                <c:pt idx="265">
                  <c:v>9</c:v>
                </c:pt>
                <c:pt idx="266">
                  <c:v>9</c:v>
                </c:pt>
                <c:pt idx="267">
                  <c:v>9</c:v>
                </c:pt>
                <c:pt idx="268">
                  <c:v>9</c:v>
                </c:pt>
                <c:pt idx="269">
                  <c:v>9</c:v>
                </c:pt>
                <c:pt idx="270">
                  <c:v>9</c:v>
                </c:pt>
                <c:pt idx="271">
                  <c:v>9</c:v>
                </c:pt>
                <c:pt idx="272">
                  <c:v>9</c:v>
                </c:pt>
                <c:pt idx="273">
                  <c:v>9</c:v>
                </c:pt>
                <c:pt idx="274">
                  <c:v>9</c:v>
                </c:pt>
                <c:pt idx="275">
                  <c:v>9</c:v>
                </c:pt>
                <c:pt idx="276">
                  <c:v>9</c:v>
                </c:pt>
                <c:pt idx="277">
                  <c:v>9</c:v>
                </c:pt>
                <c:pt idx="278">
                  <c:v>9</c:v>
                </c:pt>
                <c:pt idx="279">
                  <c:v>9</c:v>
                </c:pt>
                <c:pt idx="280">
                  <c:v>9</c:v>
                </c:pt>
                <c:pt idx="281">
                  <c:v>8.5</c:v>
                </c:pt>
                <c:pt idx="282">
                  <c:v>8</c:v>
                </c:pt>
                <c:pt idx="283">
                  <c:v>7.5</c:v>
                </c:pt>
                <c:pt idx="284">
                  <c:v>7</c:v>
                </c:pt>
                <c:pt idx="285">
                  <c:v>6.5</c:v>
                </c:pt>
                <c:pt idx="286">
                  <c:v>6</c:v>
                </c:pt>
                <c:pt idx="287">
                  <c:v>5.5</c:v>
                </c:pt>
                <c:pt idx="288">
                  <c:v>5</c:v>
                </c:pt>
                <c:pt idx="289">
                  <c:v>4.5</c:v>
                </c:pt>
                <c:pt idx="290">
                  <c:v>4</c:v>
                </c:pt>
                <c:pt idx="291">
                  <c:v>3.6</c:v>
                </c:pt>
                <c:pt idx="292">
                  <c:v>3.2</c:v>
                </c:pt>
                <c:pt idx="293">
                  <c:v>2.8</c:v>
                </c:pt>
                <c:pt idx="294">
                  <c:v>2.4</c:v>
                </c:pt>
                <c:pt idx="295">
                  <c:v>2</c:v>
                </c:pt>
                <c:pt idx="296">
                  <c:v>1.5999999999999901</c:v>
                </c:pt>
                <c:pt idx="297">
                  <c:v>1.19999999999999</c:v>
                </c:pt>
                <c:pt idx="298">
                  <c:v>0.79999999999999905</c:v>
                </c:pt>
                <c:pt idx="299">
                  <c:v>0.39999999999999902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.9</c:v>
                </c:pt>
                <c:pt idx="312">
                  <c:v>1.8</c:v>
                </c:pt>
                <c:pt idx="313">
                  <c:v>2.7</c:v>
                </c:pt>
                <c:pt idx="314">
                  <c:v>3.6</c:v>
                </c:pt>
                <c:pt idx="315">
                  <c:v>4.5</c:v>
                </c:pt>
                <c:pt idx="316">
                  <c:v>5.4</c:v>
                </c:pt>
                <c:pt idx="317">
                  <c:v>6.3</c:v>
                </c:pt>
                <c:pt idx="318">
                  <c:v>7.2</c:v>
                </c:pt>
                <c:pt idx="319">
                  <c:v>8.1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A-78DC-40FD-A67E-F72F1EC34439}"/>
            </c:ext>
          </c:extLst>
        </c:ser>
        <c:ser>
          <c:idx val="81"/>
          <c:order val="35"/>
          <c:tx>
            <c:strRef>
              <c:f>Φύλλο1!$AN$1</c:f>
              <c:strCache>
                <c:ptCount val="1"/>
                <c:pt idx="0">
                  <c:v>S-06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N$2:$AN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8.1</c:v>
                </c:pt>
                <c:pt idx="12">
                  <c:v>7.2</c:v>
                </c:pt>
                <c:pt idx="13">
                  <c:v>6.3</c:v>
                </c:pt>
                <c:pt idx="14">
                  <c:v>5.4</c:v>
                </c:pt>
                <c:pt idx="15">
                  <c:v>4.5</c:v>
                </c:pt>
                <c:pt idx="16">
                  <c:v>3.5999999999999899</c:v>
                </c:pt>
                <c:pt idx="17">
                  <c:v>2.7</c:v>
                </c:pt>
                <c:pt idx="18">
                  <c:v>1.7999999999999901</c:v>
                </c:pt>
                <c:pt idx="19">
                  <c:v>0.9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.9</c:v>
                </c:pt>
                <c:pt idx="52">
                  <c:v>1.8</c:v>
                </c:pt>
                <c:pt idx="53">
                  <c:v>2.7</c:v>
                </c:pt>
                <c:pt idx="54">
                  <c:v>3.6</c:v>
                </c:pt>
                <c:pt idx="55">
                  <c:v>4.5</c:v>
                </c:pt>
                <c:pt idx="56">
                  <c:v>5.4</c:v>
                </c:pt>
                <c:pt idx="57">
                  <c:v>6.3</c:v>
                </c:pt>
                <c:pt idx="58">
                  <c:v>7.2</c:v>
                </c:pt>
                <c:pt idx="59">
                  <c:v>8.1</c:v>
                </c:pt>
                <c:pt idx="60">
                  <c:v>9</c:v>
                </c:pt>
                <c:pt idx="61">
                  <c:v>9</c:v>
                </c:pt>
                <c:pt idx="62">
                  <c:v>9</c:v>
                </c:pt>
                <c:pt idx="63">
                  <c:v>9</c:v>
                </c:pt>
                <c:pt idx="64">
                  <c:v>9</c:v>
                </c:pt>
                <c:pt idx="65">
                  <c:v>9</c:v>
                </c:pt>
                <c:pt idx="66">
                  <c:v>9</c:v>
                </c:pt>
                <c:pt idx="67">
                  <c:v>9</c:v>
                </c:pt>
                <c:pt idx="68">
                  <c:v>9</c:v>
                </c:pt>
                <c:pt idx="69">
                  <c:v>9</c:v>
                </c:pt>
                <c:pt idx="70">
                  <c:v>9</c:v>
                </c:pt>
                <c:pt idx="71">
                  <c:v>8.1</c:v>
                </c:pt>
                <c:pt idx="72">
                  <c:v>7.2</c:v>
                </c:pt>
                <c:pt idx="73">
                  <c:v>6.3</c:v>
                </c:pt>
                <c:pt idx="74">
                  <c:v>5.4</c:v>
                </c:pt>
                <c:pt idx="75">
                  <c:v>4.5</c:v>
                </c:pt>
                <c:pt idx="76">
                  <c:v>3.5999999999999899</c:v>
                </c:pt>
                <c:pt idx="77">
                  <c:v>2.7</c:v>
                </c:pt>
                <c:pt idx="78">
                  <c:v>1.7999999999999901</c:v>
                </c:pt>
                <c:pt idx="79">
                  <c:v>0.9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.9</c:v>
                </c:pt>
                <c:pt idx="112">
                  <c:v>1.8</c:v>
                </c:pt>
                <c:pt idx="113">
                  <c:v>2.7</c:v>
                </c:pt>
                <c:pt idx="114">
                  <c:v>3.6</c:v>
                </c:pt>
                <c:pt idx="115">
                  <c:v>4.5</c:v>
                </c:pt>
                <c:pt idx="116">
                  <c:v>5.4</c:v>
                </c:pt>
                <c:pt idx="117">
                  <c:v>6.3</c:v>
                </c:pt>
                <c:pt idx="118">
                  <c:v>7.2</c:v>
                </c:pt>
                <c:pt idx="119">
                  <c:v>8.1</c:v>
                </c:pt>
                <c:pt idx="120">
                  <c:v>9</c:v>
                </c:pt>
                <c:pt idx="121">
                  <c:v>12.3</c:v>
                </c:pt>
                <c:pt idx="122">
                  <c:v>15.6</c:v>
                </c:pt>
                <c:pt idx="123">
                  <c:v>18.899999999999999</c:v>
                </c:pt>
                <c:pt idx="124">
                  <c:v>22.2</c:v>
                </c:pt>
                <c:pt idx="125">
                  <c:v>25.5</c:v>
                </c:pt>
                <c:pt idx="126">
                  <c:v>28.799999999999901</c:v>
                </c:pt>
                <c:pt idx="127">
                  <c:v>32.099999999999902</c:v>
                </c:pt>
                <c:pt idx="128">
                  <c:v>35.4</c:v>
                </c:pt>
                <c:pt idx="129">
                  <c:v>38.700000000000003</c:v>
                </c:pt>
                <c:pt idx="130">
                  <c:v>42</c:v>
                </c:pt>
                <c:pt idx="131">
                  <c:v>48.3</c:v>
                </c:pt>
                <c:pt idx="132">
                  <c:v>54.6</c:v>
                </c:pt>
                <c:pt idx="133">
                  <c:v>60.9</c:v>
                </c:pt>
                <c:pt idx="134">
                  <c:v>67.2</c:v>
                </c:pt>
                <c:pt idx="135">
                  <c:v>73.5</c:v>
                </c:pt>
                <c:pt idx="136">
                  <c:v>79.8</c:v>
                </c:pt>
                <c:pt idx="137">
                  <c:v>86.1</c:v>
                </c:pt>
                <c:pt idx="138">
                  <c:v>92.4</c:v>
                </c:pt>
                <c:pt idx="139">
                  <c:v>98.699999999999903</c:v>
                </c:pt>
                <c:pt idx="140">
                  <c:v>105</c:v>
                </c:pt>
                <c:pt idx="141">
                  <c:v>116.7</c:v>
                </c:pt>
                <c:pt idx="142">
                  <c:v>128.4</c:v>
                </c:pt>
                <c:pt idx="143">
                  <c:v>140.1</c:v>
                </c:pt>
                <c:pt idx="144">
                  <c:v>151.80000000000001</c:v>
                </c:pt>
                <c:pt idx="145">
                  <c:v>163.5</c:v>
                </c:pt>
                <c:pt idx="146">
                  <c:v>175.2</c:v>
                </c:pt>
                <c:pt idx="147">
                  <c:v>186.89999999999901</c:v>
                </c:pt>
                <c:pt idx="148">
                  <c:v>198.6</c:v>
                </c:pt>
                <c:pt idx="149">
                  <c:v>210.3</c:v>
                </c:pt>
                <c:pt idx="150">
                  <c:v>222</c:v>
                </c:pt>
                <c:pt idx="151">
                  <c:v>222</c:v>
                </c:pt>
                <c:pt idx="152">
                  <c:v>222</c:v>
                </c:pt>
                <c:pt idx="153">
                  <c:v>222</c:v>
                </c:pt>
                <c:pt idx="154">
                  <c:v>222</c:v>
                </c:pt>
                <c:pt idx="155">
                  <c:v>222</c:v>
                </c:pt>
                <c:pt idx="156">
                  <c:v>222</c:v>
                </c:pt>
                <c:pt idx="157">
                  <c:v>222</c:v>
                </c:pt>
                <c:pt idx="158">
                  <c:v>222</c:v>
                </c:pt>
                <c:pt idx="159">
                  <c:v>222</c:v>
                </c:pt>
                <c:pt idx="160">
                  <c:v>222</c:v>
                </c:pt>
                <c:pt idx="161">
                  <c:v>212.8</c:v>
                </c:pt>
                <c:pt idx="162">
                  <c:v>203.6</c:v>
                </c:pt>
                <c:pt idx="163">
                  <c:v>194.4</c:v>
                </c:pt>
                <c:pt idx="164">
                  <c:v>185.2</c:v>
                </c:pt>
                <c:pt idx="165">
                  <c:v>176</c:v>
                </c:pt>
                <c:pt idx="166">
                  <c:v>166.8</c:v>
                </c:pt>
                <c:pt idx="167">
                  <c:v>157.6</c:v>
                </c:pt>
                <c:pt idx="168">
                  <c:v>148.4</c:v>
                </c:pt>
                <c:pt idx="169">
                  <c:v>139.19999999999999</c:v>
                </c:pt>
                <c:pt idx="170">
                  <c:v>130</c:v>
                </c:pt>
                <c:pt idx="171">
                  <c:v>130.19999999999999</c:v>
                </c:pt>
                <c:pt idx="172">
                  <c:v>130.4</c:v>
                </c:pt>
                <c:pt idx="173">
                  <c:v>130.6</c:v>
                </c:pt>
                <c:pt idx="174">
                  <c:v>130.80000000000001</c:v>
                </c:pt>
                <c:pt idx="175">
                  <c:v>131</c:v>
                </c:pt>
                <c:pt idx="176">
                  <c:v>131.19999999999999</c:v>
                </c:pt>
                <c:pt idx="177">
                  <c:v>131.4</c:v>
                </c:pt>
                <c:pt idx="178">
                  <c:v>131.6</c:v>
                </c:pt>
                <c:pt idx="179">
                  <c:v>131.80000000000001</c:v>
                </c:pt>
                <c:pt idx="180">
                  <c:v>132</c:v>
                </c:pt>
                <c:pt idx="181">
                  <c:v>132.30000000000001</c:v>
                </c:pt>
                <c:pt idx="182">
                  <c:v>132.6</c:v>
                </c:pt>
                <c:pt idx="183">
                  <c:v>132.9</c:v>
                </c:pt>
                <c:pt idx="184">
                  <c:v>133.19999999999999</c:v>
                </c:pt>
                <c:pt idx="185">
                  <c:v>133.5</c:v>
                </c:pt>
                <c:pt idx="186">
                  <c:v>133.80000000000001</c:v>
                </c:pt>
                <c:pt idx="187">
                  <c:v>134.1</c:v>
                </c:pt>
                <c:pt idx="188">
                  <c:v>134.4</c:v>
                </c:pt>
                <c:pt idx="189">
                  <c:v>134.69999999999999</c:v>
                </c:pt>
                <c:pt idx="190">
                  <c:v>135</c:v>
                </c:pt>
                <c:pt idx="191">
                  <c:v>127.5</c:v>
                </c:pt>
                <c:pt idx="192">
                  <c:v>120</c:v>
                </c:pt>
                <c:pt idx="193">
                  <c:v>112.5</c:v>
                </c:pt>
                <c:pt idx="194">
                  <c:v>105</c:v>
                </c:pt>
                <c:pt idx="195">
                  <c:v>97.5</c:v>
                </c:pt>
                <c:pt idx="196">
                  <c:v>90</c:v>
                </c:pt>
                <c:pt idx="197">
                  <c:v>82.5</c:v>
                </c:pt>
                <c:pt idx="198">
                  <c:v>75</c:v>
                </c:pt>
                <c:pt idx="199">
                  <c:v>67.5</c:v>
                </c:pt>
                <c:pt idx="200">
                  <c:v>60</c:v>
                </c:pt>
                <c:pt idx="201">
                  <c:v>60.6</c:v>
                </c:pt>
                <c:pt idx="202">
                  <c:v>61.2</c:v>
                </c:pt>
                <c:pt idx="203">
                  <c:v>61.8</c:v>
                </c:pt>
                <c:pt idx="204">
                  <c:v>62.4</c:v>
                </c:pt>
                <c:pt idx="205">
                  <c:v>63</c:v>
                </c:pt>
                <c:pt idx="206">
                  <c:v>63.6</c:v>
                </c:pt>
                <c:pt idx="207">
                  <c:v>64.2</c:v>
                </c:pt>
                <c:pt idx="208">
                  <c:v>64.8</c:v>
                </c:pt>
                <c:pt idx="209">
                  <c:v>65.400000000000006</c:v>
                </c:pt>
                <c:pt idx="210">
                  <c:v>66</c:v>
                </c:pt>
                <c:pt idx="211">
                  <c:v>66</c:v>
                </c:pt>
                <c:pt idx="212">
                  <c:v>66</c:v>
                </c:pt>
                <c:pt idx="213">
                  <c:v>66</c:v>
                </c:pt>
                <c:pt idx="214">
                  <c:v>66</c:v>
                </c:pt>
                <c:pt idx="215">
                  <c:v>66</c:v>
                </c:pt>
                <c:pt idx="216">
                  <c:v>66</c:v>
                </c:pt>
                <c:pt idx="217">
                  <c:v>66</c:v>
                </c:pt>
                <c:pt idx="218">
                  <c:v>66</c:v>
                </c:pt>
                <c:pt idx="219">
                  <c:v>66</c:v>
                </c:pt>
                <c:pt idx="220">
                  <c:v>66</c:v>
                </c:pt>
                <c:pt idx="221">
                  <c:v>66.3</c:v>
                </c:pt>
                <c:pt idx="222">
                  <c:v>66.599999999999994</c:v>
                </c:pt>
                <c:pt idx="223">
                  <c:v>66.900000000000006</c:v>
                </c:pt>
                <c:pt idx="224">
                  <c:v>67.2</c:v>
                </c:pt>
                <c:pt idx="225">
                  <c:v>67.5</c:v>
                </c:pt>
                <c:pt idx="226">
                  <c:v>67.8</c:v>
                </c:pt>
                <c:pt idx="227">
                  <c:v>68.099999999999994</c:v>
                </c:pt>
                <c:pt idx="228">
                  <c:v>68.400000000000006</c:v>
                </c:pt>
                <c:pt idx="229">
                  <c:v>68.7</c:v>
                </c:pt>
                <c:pt idx="230">
                  <c:v>69</c:v>
                </c:pt>
                <c:pt idx="231">
                  <c:v>66.900000000000006</c:v>
                </c:pt>
                <c:pt idx="232">
                  <c:v>64.8</c:v>
                </c:pt>
                <c:pt idx="233">
                  <c:v>62.7</c:v>
                </c:pt>
                <c:pt idx="234">
                  <c:v>60.6</c:v>
                </c:pt>
                <c:pt idx="235">
                  <c:v>58.5</c:v>
                </c:pt>
                <c:pt idx="236">
                  <c:v>56.4</c:v>
                </c:pt>
                <c:pt idx="237">
                  <c:v>54.3</c:v>
                </c:pt>
                <c:pt idx="238">
                  <c:v>52.2</c:v>
                </c:pt>
                <c:pt idx="239">
                  <c:v>50.099999999999902</c:v>
                </c:pt>
                <c:pt idx="240">
                  <c:v>48</c:v>
                </c:pt>
                <c:pt idx="241">
                  <c:v>45</c:v>
                </c:pt>
                <c:pt idx="242">
                  <c:v>42</c:v>
                </c:pt>
                <c:pt idx="243">
                  <c:v>39</c:v>
                </c:pt>
                <c:pt idx="244">
                  <c:v>36</c:v>
                </c:pt>
                <c:pt idx="245">
                  <c:v>33</c:v>
                </c:pt>
                <c:pt idx="246">
                  <c:v>30</c:v>
                </c:pt>
                <c:pt idx="247">
                  <c:v>27</c:v>
                </c:pt>
                <c:pt idx="248">
                  <c:v>24</c:v>
                </c:pt>
                <c:pt idx="249">
                  <c:v>21</c:v>
                </c:pt>
                <c:pt idx="250">
                  <c:v>18</c:v>
                </c:pt>
                <c:pt idx="251">
                  <c:v>18.899999999999999</c:v>
                </c:pt>
                <c:pt idx="252">
                  <c:v>19.8</c:v>
                </c:pt>
                <c:pt idx="253">
                  <c:v>20.7</c:v>
                </c:pt>
                <c:pt idx="254">
                  <c:v>21.6</c:v>
                </c:pt>
                <c:pt idx="255">
                  <c:v>22.5</c:v>
                </c:pt>
                <c:pt idx="256">
                  <c:v>23.4</c:v>
                </c:pt>
                <c:pt idx="257">
                  <c:v>24.3</c:v>
                </c:pt>
                <c:pt idx="258">
                  <c:v>25.2</c:v>
                </c:pt>
                <c:pt idx="259">
                  <c:v>26.1</c:v>
                </c:pt>
                <c:pt idx="260">
                  <c:v>27</c:v>
                </c:pt>
                <c:pt idx="261">
                  <c:v>27.9</c:v>
                </c:pt>
                <c:pt idx="262">
                  <c:v>28.8</c:v>
                </c:pt>
                <c:pt idx="263">
                  <c:v>29.7</c:v>
                </c:pt>
                <c:pt idx="264">
                  <c:v>30.6</c:v>
                </c:pt>
                <c:pt idx="265">
                  <c:v>31.5</c:v>
                </c:pt>
                <c:pt idx="266">
                  <c:v>32.4</c:v>
                </c:pt>
                <c:pt idx="267">
                  <c:v>33.299999999999997</c:v>
                </c:pt>
                <c:pt idx="268">
                  <c:v>34.200000000000003</c:v>
                </c:pt>
                <c:pt idx="269">
                  <c:v>35.1</c:v>
                </c:pt>
                <c:pt idx="270">
                  <c:v>36</c:v>
                </c:pt>
                <c:pt idx="271">
                  <c:v>36</c:v>
                </c:pt>
                <c:pt idx="272">
                  <c:v>36</c:v>
                </c:pt>
                <c:pt idx="273">
                  <c:v>36</c:v>
                </c:pt>
                <c:pt idx="274">
                  <c:v>36</c:v>
                </c:pt>
                <c:pt idx="275">
                  <c:v>36</c:v>
                </c:pt>
                <c:pt idx="276">
                  <c:v>36</c:v>
                </c:pt>
                <c:pt idx="277">
                  <c:v>36</c:v>
                </c:pt>
                <c:pt idx="278">
                  <c:v>36</c:v>
                </c:pt>
                <c:pt idx="279">
                  <c:v>36</c:v>
                </c:pt>
                <c:pt idx="280">
                  <c:v>36</c:v>
                </c:pt>
                <c:pt idx="281">
                  <c:v>37.6</c:v>
                </c:pt>
                <c:pt idx="282">
                  <c:v>39.200000000000003</c:v>
                </c:pt>
                <c:pt idx="283">
                  <c:v>40.799999999999997</c:v>
                </c:pt>
                <c:pt idx="284">
                  <c:v>42.4</c:v>
                </c:pt>
                <c:pt idx="285">
                  <c:v>44</c:v>
                </c:pt>
                <c:pt idx="286">
                  <c:v>45.6</c:v>
                </c:pt>
                <c:pt idx="287">
                  <c:v>47.2</c:v>
                </c:pt>
                <c:pt idx="288">
                  <c:v>48.8</c:v>
                </c:pt>
                <c:pt idx="289">
                  <c:v>50.4</c:v>
                </c:pt>
                <c:pt idx="290">
                  <c:v>52</c:v>
                </c:pt>
                <c:pt idx="291">
                  <c:v>55.5</c:v>
                </c:pt>
                <c:pt idx="292">
                  <c:v>59</c:v>
                </c:pt>
                <c:pt idx="293">
                  <c:v>62.5</c:v>
                </c:pt>
                <c:pt idx="294">
                  <c:v>66</c:v>
                </c:pt>
                <c:pt idx="295">
                  <c:v>69.5</c:v>
                </c:pt>
                <c:pt idx="296">
                  <c:v>73</c:v>
                </c:pt>
                <c:pt idx="297">
                  <c:v>76.5</c:v>
                </c:pt>
                <c:pt idx="298">
                  <c:v>80</c:v>
                </c:pt>
                <c:pt idx="299">
                  <c:v>83.5</c:v>
                </c:pt>
                <c:pt idx="300">
                  <c:v>87</c:v>
                </c:pt>
                <c:pt idx="301">
                  <c:v>80.099999999999994</c:v>
                </c:pt>
                <c:pt idx="302">
                  <c:v>73.2</c:v>
                </c:pt>
                <c:pt idx="303">
                  <c:v>66.3</c:v>
                </c:pt>
                <c:pt idx="304">
                  <c:v>59.4</c:v>
                </c:pt>
                <c:pt idx="305">
                  <c:v>52.5</c:v>
                </c:pt>
                <c:pt idx="306">
                  <c:v>45.599999999999902</c:v>
                </c:pt>
                <c:pt idx="307">
                  <c:v>38.699999999999903</c:v>
                </c:pt>
                <c:pt idx="308">
                  <c:v>31.799999999999901</c:v>
                </c:pt>
                <c:pt idx="309">
                  <c:v>24.9</c:v>
                </c:pt>
                <c:pt idx="310">
                  <c:v>18</c:v>
                </c:pt>
                <c:pt idx="311">
                  <c:v>17.100000000000001</c:v>
                </c:pt>
                <c:pt idx="312">
                  <c:v>16.2</c:v>
                </c:pt>
                <c:pt idx="313">
                  <c:v>15.3</c:v>
                </c:pt>
                <c:pt idx="314">
                  <c:v>14.4</c:v>
                </c:pt>
                <c:pt idx="315">
                  <c:v>13.5</c:v>
                </c:pt>
                <c:pt idx="316">
                  <c:v>12.6</c:v>
                </c:pt>
                <c:pt idx="317">
                  <c:v>11.7</c:v>
                </c:pt>
                <c:pt idx="318">
                  <c:v>10.8</c:v>
                </c:pt>
                <c:pt idx="319">
                  <c:v>9.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B-78DC-40FD-A67E-F72F1EC34439}"/>
            </c:ext>
          </c:extLst>
        </c:ser>
        <c:ser>
          <c:idx val="82"/>
          <c:order val="36"/>
          <c:tx>
            <c:strRef>
              <c:f>Φύλλο1!$AO$1</c:f>
              <c:strCache>
                <c:ptCount val="1"/>
                <c:pt idx="0">
                  <c:v>S-07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O$2:$AO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.9</c:v>
                </c:pt>
                <c:pt idx="12">
                  <c:v>1.8</c:v>
                </c:pt>
                <c:pt idx="13">
                  <c:v>2.7</c:v>
                </c:pt>
                <c:pt idx="14">
                  <c:v>3.6</c:v>
                </c:pt>
                <c:pt idx="15">
                  <c:v>4.5</c:v>
                </c:pt>
                <c:pt idx="16">
                  <c:v>5.4</c:v>
                </c:pt>
                <c:pt idx="17">
                  <c:v>6.3</c:v>
                </c:pt>
                <c:pt idx="18">
                  <c:v>7.2</c:v>
                </c:pt>
                <c:pt idx="19">
                  <c:v>8.1</c:v>
                </c:pt>
                <c:pt idx="20">
                  <c:v>9</c:v>
                </c:pt>
                <c:pt idx="21">
                  <c:v>9.9</c:v>
                </c:pt>
                <c:pt idx="22">
                  <c:v>10.8</c:v>
                </c:pt>
                <c:pt idx="23">
                  <c:v>11.7</c:v>
                </c:pt>
                <c:pt idx="24">
                  <c:v>12.6</c:v>
                </c:pt>
                <c:pt idx="25">
                  <c:v>13.5</c:v>
                </c:pt>
                <c:pt idx="26">
                  <c:v>14.4</c:v>
                </c:pt>
                <c:pt idx="27">
                  <c:v>15.3</c:v>
                </c:pt>
                <c:pt idx="28">
                  <c:v>16.2</c:v>
                </c:pt>
                <c:pt idx="29">
                  <c:v>17.100000000000001</c:v>
                </c:pt>
                <c:pt idx="30">
                  <c:v>18</c:v>
                </c:pt>
                <c:pt idx="31">
                  <c:v>17.100000000000001</c:v>
                </c:pt>
                <c:pt idx="32">
                  <c:v>16.2</c:v>
                </c:pt>
                <c:pt idx="33">
                  <c:v>15.3</c:v>
                </c:pt>
                <c:pt idx="34">
                  <c:v>14.4</c:v>
                </c:pt>
                <c:pt idx="35">
                  <c:v>13.5</c:v>
                </c:pt>
                <c:pt idx="36">
                  <c:v>12.6</c:v>
                </c:pt>
                <c:pt idx="37">
                  <c:v>11.7</c:v>
                </c:pt>
                <c:pt idx="38">
                  <c:v>10.8</c:v>
                </c:pt>
                <c:pt idx="39">
                  <c:v>9.9</c:v>
                </c:pt>
                <c:pt idx="40">
                  <c:v>9</c:v>
                </c:pt>
                <c:pt idx="41">
                  <c:v>8.1</c:v>
                </c:pt>
                <c:pt idx="42">
                  <c:v>7.2</c:v>
                </c:pt>
                <c:pt idx="43">
                  <c:v>6.3</c:v>
                </c:pt>
                <c:pt idx="44">
                  <c:v>5.4</c:v>
                </c:pt>
                <c:pt idx="45">
                  <c:v>4.5</c:v>
                </c:pt>
                <c:pt idx="46">
                  <c:v>3.5999999999999899</c:v>
                </c:pt>
                <c:pt idx="47">
                  <c:v>2.7</c:v>
                </c:pt>
                <c:pt idx="48">
                  <c:v>1.7999999999999901</c:v>
                </c:pt>
                <c:pt idx="49">
                  <c:v>0.9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.9</c:v>
                </c:pt>
                <c:pt idx="132">
                  <c:v>1.8</c:v>
                </c:pt>
                <c:pt idx="133">
                  <c:v>2.7</c:v>
                </c:pt>
                <c:pt idx="134">
                  <c:v>3.6</c:v>
                </c:pt>
                <c:pt idx="135">
                  <c:v>4.5</c:v>
                </c:pt>
                <c:pt idx="136">
                  <c:v>5.4</c:v>
                </c:pt>
                <c:pt idx="137">
                  <c:v>6.3</c:v>
                </c:pt>
                <c:pt idx="138">
                  <c:v>7.2</c:v>
                </c:pt>
                <c:pt idx="139">
                  <c:v>8.1</c:v>
                </c:pt>
                <c:pt idx="140">
                  <c:v>9</c:v>
                </c:pt>
                <c:pt idx="141">
                  <c:v>9</c:v>
                </c:pt>
                <c:pt idx="142">
                  <c:v>9</c:v>
                </c:pt>
                <c:pt idx="143">
                  <c:v>9</c:v>
                </c:pt>
                <c:pt idx="144">
                  <c:v>9</c:v>
                </c:pt>
                <c:pt idx="145">
                  <c:v>9</c:v>
                </c:pt>
                <c:pt idx="146">
                  <c:v>9</c:v>
                </c:pt>
                <c:pt idx="147">
                  <c:v>9</c:v>
                </c:pt>
                <c:pt idx="148">
                  <c:v>9</c:v>
                </c:pt>
                <c:pt idx="149">
                  <c:v>9</c:v>
                </c:pt>
                <c:pt idx="150">
                  <c:v>9</c:v>
                </c:pt>
                <c:pt idx="151">
                  <c:v>8.1</c:v>
                </c:pt>
                <c:pt idx="152">
                  <c:v>7.2</c:v>
                </c:pt>
                <c:pt idx="153">
                  <c:v>6.3</c:v>
                </c:pt>
                <c:pt idx="154">
                  <c:v>5.4</c:v>
                </c:pt>
                <c:pt idx="155">
                  <c:v>4.5</c:v>
                </c:pt>
                <c:pt idx="156">
                  <c:v>3.5999999999999899</c:v>
                </c:pt>
                <c:pt idx="157">
                  <c:v>2.7</c:v>
                </c:pt>
                <c:pt idx="158">
                  <c:v>1.7999999999999901</c:v>
                </c:pt>
                <c:pt idx="159">
                  <c:v>0.9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.4</c:v>
                </c:pt>
                <c:pt idx="182">
                  <c:v>0.8</c:v>
                </c:pt>
                <c:pt idx="183">
                  <c:v>1.2</c:v>
                </c:pt>
                <c:pt idx="184">
                  <c:v>1.6</c:v>
                </c:pt>
                <c:pt idx="185">
                  <c:v>2</c:v>
                </c:pt>
                <c:pt idx="186">
                  <c:v>2.4</c:v>
                </c:pt>
                <c:pt idx="187">
                  <c:v>2.8</c:v>
                </c:pt>
                <c:pt idx="188">
                  <c:v>3.2</c:v>
                </c:pt>
                <c:pt idx="189">
                  <c:v>3.6</c:v>
                </c:pt>
                <c:pt idx="190">
                  <c:v>4</c:v>
                </c:pt>
                <c:pt idx="191">
                  <c:v>4.5</c:v>
                </c:pt>
                <c:pt idx="192">
                  <c:v>5</c:v>
                </c:pt>
                <c:pt idx="193">
                  <c:v>5.5</c:v>
                </c:pt>
                <c:pt idx="194">
                  <c:v>6</c:v>
                </c:pt>
                <c:pt idx="195">
                  <c:v>6.5</c:v>
                </c:pt>
                <c:pt idx="196">
                  <c:v>7</c:v>
                </c:pt>
                <c:pt idx="197">
                  <c:v>7.5</c:v>
                </c:pt>
                <c:pt idx="198">
                  <c:v>8</c:v>
                </c:pt>
                <c:pt idx="199">
                  <c:v>8.5</c:v>
                </c:pt>
                <c:pt idx="200">
                  <c:v>9</c:v>
                </c:pt>
                <c:pt idx="201">
                  <c:v>12.9</c:v>
                </c:pt>
                <c:pt idx="202">
                  <c:v>16.8</c:v>
                </c:pt>
                <c:pt idx="203">
                  <c:v>20.7</c:v>
                </c:pt>
                <c:pt idx="204">
                  <c:v>24.6</c:v>
                </c:pt>
                <c:pt idx="205">
                  <c:v>28.5</c:v>
                </c:pt>
                <c:pt idx="206">
                  <c:v>32.4</c:v>
                </c:pt>
                <c:pt idx="207">
                  <c:v>36.299999999999997</c:v>
                </c:pt>
                <c:pt idx="208">
                  <c:v>40.200000000000003</c:v>
                </c:pt>
                <c:pt idx="209">
                  <c:v>44.1</c:v>
                </c:pt>
                <c:pt idx="210">
                  <c:v>48</c:v>
                </c:pt>
                <c:pt idx="211">
                  <c:v>48</c:v>
                </c:pt>
                <c:pt idx="212">
                  <c:v>48</c:v>
                </c:pt>
                <c:pt idx="213">
                  <c:v>48</c:v>
                </c:pt>
                <c:pt idx="214">
                  <c:v>48</c:v>
                </c:pt>
                <c:pt idx="215">
                  <c:v>48</c:v>
                </c:pt>
                <c:pt idx="216">
                  <c:v>48</c:v>
                </c:pt>
                <c:pt idx="217">
                  <c:v>48</c:v>
                </c:pt>
                <c:pt idx="218">
                  <c:v>48</c:v>
                </c:pt>
                <c:pt idx="219">
                  <c:v>48</c:v>
                </c:pt>
                <c:pt idx="220">
                  <c:v>48</c:v>
                </c:pt>
                <c:pt idx="221">
                  <c:v>43.2</c:v>
                </c:pt>
                <c:pt idx="222">
                  <c:v>38.4</c:v>
                </c:pt>
                <c:pt idx="223">
                  <c:v>33.6</c:v>
                </c:pt>
                <c:pt idx="224">
                  <c:v>28.8</c:v>
                </c:pt>
                <c:pt idx="225">
                  <c:v>24</c:v>
                </c:pt>
                <c:pt idx="226">
                  <c:v>19.2</c:v>
                </c:pt>
                <c:pt idx="227">
                  <c:v>14.399999999999901</c:v>
                </c:pt>
                <c:pt idx="228">
                  <c:v>9.6</c:v>
                </c:pt>
                <c:pt idx="229">
                  <c:v>4.8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5.7</c:v>
                </c:pt>
                <c:pt idx="282">
                  <c:v>11.4</c:v>
                </c:pt>
                <c:pt idx="283">
                  <c:v>17.100000000000001</c:v>
                </c:pt>
                <c:pt idx="284">
                  <c:v>22.8</c:v>
                </c:pt>
                <c:pt idx="285">
                  <c:v>28.5</c:v>
                </c:pt>
                <c:pt idx="286">
                  <c:v>34.200000000000003</c:v>
                </c:pt>
                <c:pt idx="287">
                  <c:v>39.9</c:v>
                </c:pt>
                <c:pt idx="288">
                  <c:v>45.6</c:v>
                </c:pt>
                <c:pt idx="289">
                  <c:v>51.3</c:v>
                </c:pt>
                <c:pt idx="290">
                  <c:v>57</c:v>
                </c:pt>
                <c:pt idx="291">
                  <c:v>57</c:v>
                </c:pt>
                <c:pt idx="292">
                  <c:v>57</c:v>
                </c:pt>
                <c:pt idx="293">
                  <c:v>57</c:v>
                </c:pt>
                <c:pt idx="294">
                  <c:v>57</c:v>
                </c:pt>
                <c:pt idx="295">
                  <c:v>57</c:v>
                </c:pt>
                <c:pt idx="296">
                  <c:v>57</c:v>
                </c:pt>
                <c:pt idx="297">
                  <c:v>57</c:v>
                </c:pt>
                <c:pt idx="298">
                  <c:v>57</c:v>
                </c:pt>
                <c:pt idx="299">
                  <c:v>57</c:v>
                </c:pt>
                <c:pt idx="300">
                  <c:v>57</c:v>
                </c:pt>
                <c:pt idx="301">
                  <c:v>54.1</c:v>
                </c:pt>
                <c:pt idx="302">
                  <c:v>51.2</c:v>
                </c:pt>
                <c:pt idx="303">
                  <c:v>48.3</c:v>
                </c:pt>
                <c:pt idx="304">
                  <c:v>45.4</c:v>
                </c:pt>
                <c:pt idx="305">
                  <c:v>42.5</c:v>
                </c:pt>
                <c:pt idx="306">
                  <c:v>39.6</c:v>
                </c:pt>
                <c:pt idx="307">
                  <c:v>36.700000000000003</c:v>
                </c:pt>
                <c:pt idx="308">
                  <c:v>33.799999999999997</c:v>
                </c:pt>
                <c:pt idx="309">
                  <c:v>30.9</c:v>
                </c:pt>
                <c:pt idx="310">
                  <c:v>28</c:v>
                </c:pt>
                <c:pt idx="311">
                  <c:v>25.2</c:v>
                </c:pt>
                <c:pt idx="312">
                  <c:v>22.4</c:v>
                </c:pt>
                <c:pt idx="313">
                  <c:v>19.600000000000001</c:v>
                </c:pt>
                <c:pt idx="314">
                  <c:v>16.8</c:v>
                </c:pt>
                <c:pt idx="315">
                  <c:v>14</c:v>
                </c:pt>
                <c:pt idx="316">
                  <c:v>11.2</c:v>
                </c:pt>
                <c:pt idx="317">
                  <c:v>8.4</c:v>
                </c:pt>
                <c:pt idx="318">
                  <c:v>5.6</c:v>
                </c:pt>
                <c:pt idx="319">
                  <c:v>2.8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C-78DC-40FD-A67E-F72F1EC34439}"/>
            </c:ext>
          </c:extLst>
        </c:ser>
        <c:ser>
          <c:idx val="84"/>
          <c:order val="38"/>
          <c:tx>
            <c:strRef>
              <c:f>Φύλλο1!$AQ$1</c:f>
              <c:strCache>
                <c:ptCount val="1"/>
                <c:pt idx="0">
                  <c:v>S-09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Q$2:$AQ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13.8</c:v>
                </c:pt>
                <c:pt idx="22">
                  <c:v>18.600000000000001</c:v>
                </c:pt>
                <c:pt idx="23">
                  <c:v>23.4</c:v>
                </c:pt>
                <c:pt idx="24">
                  <c:v>28.2</c:v>
                </c:pt>
                <c:pt idx="25">
                  <c:v>33</c:v>
                </c:pt>
                <c:pt idx="26">
                  <c:v>37.799999999999997</c:v>
                </c:pt>
                <c:pt idx="27">
                  <c:v>42.6</c:v>
                </c:pt>
                <c:pt idx="28">
                  <c:v>47.4</c:v>
                </c:pt>
                <c:pt idx="29">
                  <c:v>52.199999999999903</c:v>
                </c:pt>
                <c:pt idx="30">
                  <c:v>57</c:v>
                </c:pt>
                <c:pt idx="31">
                  <c:v>57.9</c:v>
                </c:pt>
                <c:pt idx="32">
                  <c:v>58.8</c:v>
                </c:pt>
                <c:pt idx="33">
                  <c:v>59.7</c:v>
                </c:pt>
                <c:pt idx="34">
                  <c:v>60.6</c:v>
                </c:pt>
                <c:pt idx="35">
                  <c:v>61.5</c:v>
                </c:pt>
                <c:pt idx="36">
                  <c:v>62.4</c:v>
                </c:pt>
                <c:pt idx="37">
                  <c:v>63.3</c:v>
                </c:pt>
                <c:pt idx="38">
                  <c:v>64.2</c:v>
                </c:pt>
                <c:pt idx="39">
                  <c:v>65.099999999999994</c:v>
                </c:pt>
                <c:pt idx="40">
                  <c:v>66</c:v>
                </c:pt>
                <c:pt idx="41">
                  <c:v>59.4</c:v>
                </c:pt>
                <c:pt idx="42">
                  <c:v>52.8</c:v>
                </c:pt>
                <c:pt idx="43">
                  <c:v>46.2</c:v>
                </c:pt>
                <c:pt idx="44">
                  <c:v>39.6</c:v>
                </c:pt>
                <c:pt idx="45">
                  <c:v>33</c:v>
                </c:pt>
                <c:pt idx="46">
                  <c:v>26.4</c:v>
                </c:pt>
                <c:pt idx="47">
                  <c:v>19.8</c:v>
                </c:pt>
                <c:pt idx="48">
                  <c:v>13.2</c:v>
                </c:pt>
                <c:pt idx="49">
                  <c:v>6.6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.9</c:v>
                </c:pt>
                <c:pt idx="132">
                  <c:v>1.8</c:v>
                </c:pt>
                <c:pt idx="133">
                  <c:v>2.7</c:v>
                </c:pt>
                <c:pt idx="134">
                  <c:v>3.6</c:v>
                </c:pt>
                <c:pt idx="135">
                  <c:v>4.5</c:v>
                </c:pt>
                <c:pt idx="136">
                  <c:v>5.4</c:v>
                </c:pt>
                <c:pt idx="137">
                  <c:v>6.3</c:v>
                </c:pt>
                <c:pt idx="138">
                  <c:v>7.2</c:v>
                </c:pt>
                <c:pt idx="139">
                  <c:v>8.1</c:v>
                </c:pt>
                <c:pt idx="140">
                  <c:v>9</c:v>
                </c:pt>
                <c:pt idx="141">
                  <c:v>9</c:v>
                </c:pt>
                <c:pt idx="142">
                  <c:v>9</c:v>
                </c:pt>
                <c:pt idx="143">
                  <c:v>9</c:v>
                </c:pt>
                <c:pt idx="144">
                  <c:v>9</c:v>
                </c:pt>
                <c:pt idx="145">
                  <c:v>9</c:v>
                </c:pt>
                <c:pt idx="146">
                  <c:v>9</c:v>
                </c:pt>
                <c:pt idx="147">
                  <c:v>9</c:v>
                </c:pt>
                <c:pt idx="148">
                  <c:v>9</c:v>
                </c:pt>
                <c:pt idx="149">
                  <c:v>9</c:v>
                </c:pt>
                <c:pt idx="150">
                  <c:v>9</c:v>
                </c:pt>
                <c:pt idx="151">
                  <c:v>9.9</c:v>
                </c:pt>
                <c:pt idx="152">
                  <c:v>10.8</c:v>
                </c:pt>
                <c:pt idx="153">
                  <c:v>11.7</c:v>
                </c:pt>
                <c:pt idx="154">
                  <c:v>12.6</c:v>
                </c:pt>
                <c:pt idx="155">
                  <c:v>13.5</c:v>
                </c:pt>
                <c:pt idx="156">
                  <c:v>14.4</c:v>
                </c:pt>
                <c:pt idx="157">
                  <c:v>15.3</c:v>
                </c:pt>
                <c:pt idx="158">
                  <c:v>16.2</c:v>
                </c:pt>
                <c:pt idx="159">
                  <c:v>17.100000000000001</c:v>
                </c:pt>
                <c:pt idx="160">
                  <c:v>18</c:v>
                </c:pt>
                <c:pt idx="161">
                  <c:v>18</c:v>
                </c:pt>
                <c:pt idx="162">
                  <c:v>18</c:v>
                </c:pt>
                <c:pt idx="163">
                  <c:v>18</c:v>
                </c:pt>
                <c:pt idx="164">
                  <c:v>18</c:v>
                </c:pt>
                <c:pt idx="165">
                  <c:v>18</c:v>
                </c:pt>
                <c:pt idx="166">
                  <c:v>18</c:v>
                </c:pt>
                <c:pt idx="167">
                  <c:v>18</c:v>
                </c:pt>
                <c:pt idx="168">
                  <c:v>18</c:v>
                </c:pt>
                <c:pt idx="169">
                  <c:v>18</c:v>
                </c:pt>
                <c:pt idx="170">
                  <c:v>18</c:v>
                </c:pt>
                <c:pt idx="171">
                  <c:v>26.1</c:v>
                </c:pt>
                <c:pt idx="172">
                  <c:v>34.200000000000003</c:v>
                </c:pt>
                <c:pt idx="173">
                  <c:v>42.3</c:v>
                </c:pt>
                <c:pt idx="174">
                  <c:v>50.4</c:v>
                </c:pt>
                <c:pt idx="175">
                  <c:v>58.5</c:v>
                </c:pt>
                <c:pt idx="176">
                  <c:v>66.599999999999994</c:v>
                </c:pt>
                <c:pt idx="177">
                  <c:v>74.699999999999903</c:v>
                </c:pt>
                <c:pt idx="178">
                  <c:v>82.8</c:v>
                </c:pt>
                <c:pt idx="179">
                  <c:v>90.899999999999906</c:v>
                </c:pt>
                <c:pt idx="180">
                  <c:v>99</c:v>
                </c:pt>
                <c:pt idx="181">
                  <c:v>98.1</c:v>
                </c:pt>
                <c:pt idx="182">
                  <c:v>97.2</c:v>
                </c:pt>
                <c:pt idx="183">
                  <c:v>96.3</c:v>
                </c:pt>
                <c:pt idx="184">
                  <c:v>95.4</c:v>
                </c:pt>
                <c:pt idx="185">
                  <c:v>94.5</c:v>
                </c:pt>
                <c:pt idx="186">
                  <c:v>93.6</c:v>
                </c:pt>
                <c:pt idx="187">
                  <c:v>92.7</c:v>
                </c:pt>
                <c:pt idx="188">
                  <c:v>91.8</c:v>
                </c:pt>
                <c:pt idx="189">
                  <c:v>90.9</c:v>
                </c:pt>
                <c:pt idx="190">
                  <c:v>90</c:v>
                </c:pt>
                <c:pt idx="191">
                  <c:v>81</c:v>
                </c:pt>
                <c:pt idx="192">
                  <c:v>72</c:v>
                </c:pt>
                <c:pt idx="193">
                  <c:v>63</c:v>
                </c:pt>
                <c:pt idx="194">
                  <c:v>54</c:v>
                </c:pt>
                <c:pt idx="195">
                  <c:v>45</c:v>
                </c:pt>
                <c:pt idx="196">
                  <c:v>36</c:v>
                </c:pt>
                <c:pt idx="197">
                  <c:v>27</c:v>
                </c:pt>
                <c:pt idx="198">
                  <c:v>18</c:v>
                </c:pt>
                <c:pt idx="199">
                  <c:v>9</c:v>
                </c:pt>
                <c:pt idx="200">
                  <c:v>0</c:v>
                </c:pt>
                <c:pt idx="201">
                  <c:v>8.1</c:v>
                </c:pt>
                <c:pt idx="202">
                  <c:v>16.2</c:v>
                </c:pt>
                <c:pt idx="203">
                  <c:v>24.299999999999901</c:v>
                </c:pt>
                <c:pt idx="204">
                  <c:v>32.4</c:v>
                </c:pt>
                <c:pt idx="205">
                  <c:v>40.5</c:v>
                </c:pt>
                <c:pt idx="206">
                  <c:v>48.599999999999902</c:v>
                </c:pt>
                <c:pt idx="207">
                  <c:v>56.699999999999903</c:v>
                </c:pt>
                <c:pt idx="208">
                  <c:v>64.8</c:v>
                </c:pt>
                <c:pt idx="209">
                  <c:v>72.899999999999906</c:v>
                </c:pt>
                <c:pt idx="210">
                  <c:v>81</c:v>
                </c:pt>
                <c:pt idx="211">
                  <c:v>76.5</c:v>
                </c:pt>
                <c:pt idx="212">
                  <c:v>72</c:v>
                </c:pt>
                <c:pt idx="213">
                  <c:v>67.5</c:v>
                </c:pt>
                <c:pt idx="214">
                  <c:v>63</c:v>
                </c:pt>
                <c:pt idx="215">
                  <c:v>58.5</c:v>
                </c:pt>
                <c:pt idx="216">
                  <c:v>54</c:v>
                </c:pt>
                <c:pt idx="217">
                  <c:v>49.5</c:v>
                </c:pt>
                <c:pt idx="218">
                  <c:v>45</c:v>
                </c:pt>
                <c:pt idx="219">
                  <c:v>40.5</c:v>
                </c:pt>
                <c:pt idx="220">
                  <c:v>36</c:v>
                </c:pt>
                <c:pt idx="221">
                  <c:v>34.200000000000003</c:v>
                </c:pt>
                <c:pt idx="222">
                  <c:v>32.4</c:v>
                </c:pt>
                <c:pt idx="223">
                  <c:v>30.6</c:v>
                </c:pt>
                <c:pt idx="224">
                  <c:v>28.8</c:v>
                </c:pt>
                <c:pt idx="225">
                  <c:v>27</c:v>
                </c:pt>
                <c:pt idx="226">
                  <c:v>25.2</c:v>
                </c:pt>
                <c:pt idx="227">
                  <c:v>23.4</c:v>
                </c:pt>
                <c:pt idx="228">
                  <c:v>21.6</c:v>
                </c:pt>
                <c:pt idx="229">
                  <c:v>19.8</c:v>
                </c:pt>
                <c:pt idx="230">
                  <c:v>18</c:v>
                </c:pt>
                <c:pt idx="231">
                  <c:v>17.100000000000001</c:v>
                </c:pt>
                <c:pt idx="232">
                  <c:v>16.2</c:v>
                </c:pt>
                <c:pt idx="233">
                  <c:v>15.3</c:v>
                </c:pt>
                <c:pt idx="234">
                  <c:v>14.4</c:v>
                </c:pt>
                <c:pt idx="235">
                  <c:v>13.5</c:v>
                </c:pt>
                <c:pt idx="236">
                  <c:v>12.6</c:v>
                </c:pt>
                <c:pt idx="237">
                  <c:v>11.7</c:v>
                </c:pt>
                <c:pt idx="238">
                  <c:v>10.8</c:v>
                </c:pt>
                <c:pt idx="239">
                  <c:v>9.9</c:v>
                </c:pt>
                <c:pt idx="240">
                  <c:v>9</c:v>
                </c:pt>
                <c:pt idx="241">
                  <c:v>8.1</c:v>
                </c:pt>
                <c:pt idx="242">
                  <c:v>7.2</c:v>
                </c:pt>
                <c:pt idx="243">
                  <c:v>6.3</c:v>
                </c:pt>
                <c:pt idx="244">
                  <c:v>5.4</c:v>
                </c:pt>
                <c:pt idx="245">
                  <c:v>4.5</c:v>
                </c:pt>
                <c:pt idx="246">
                  <c:v>3.5999999999999899</c:v>
                </c:pt>
                <c:pt idx="247">
                  <c:v>2.7</c:v>
                </c:pt>
                <c:pt idx="248">
                  <c:v>1.7999999999999901</c:v>
                </c:pt>
                <c:pt idx="249">
                  <c:v>0.9</c:v>
                </c:pt>
                <c:pt idx="250">
                  <c:v>0</c:v>
                </c:pt>
                <c:pt idx="251">
                  <c:v>0.9</c:v>
                </c:pt>
                <c:pt idx="252">
                  <c:v>1.8</c:v>
                </c:pt>
                <c:pt idx="253">
                  <c:v>2.7</c:v>
                </c:pt>
                <c:pt idx="254">
                  <c:v>3.6</c:v>
                </c:pt>
                <c:pt idx="255">
                  <c:v>4.5</c:v>
                </c:pt>
                <c:pt idx="256">
                  <c:v>5.4</c:v>
                </c:pt>
                <c:pt idx="257">
                  <c:v>6.3</c:v>
                </c:pt>
                <c:pt idx="258">
                  <c:v>7.2</c:v>
                </c:pt>
                <c:pt idx="259">
                  <c:v>8.1</c:v>
                </c:pt>
                <c:pt idx="260">
                  <c:v>9</c:v>
                </c:pt>
                <c:pt idx="261">
                  <c:v>9</c:v>
                </c:pt>
                <c:pt idx="262">
                  <c:v>9</c:v>
                </c:pt>
                <c:pt idx="263">
                  <c:v>9</c:v>
                </c:pt>
                <c:pt idx="264">
                  <c:v>9</c:v>
                </c:pt>
                <c:pt idx="265">
                  <c:v>9</c:v>
                </c:pt>
                <c:pt idx="266">
                  <c:v>9</c:v>
                </c:pt>
                <c:pt idx="267">
                  <c:v>9</c:v>
                </c:pt>
                <c:pt idx="268">
                  <c:v>9</c:v>
                </c:pt>
                <c:pt idx="269">
                  <c:v>9</c:v>
                </c:pt>
                <c:pt idx="270">
                  <c:v>9</c:v>
                </c:pt>
                <c:pt idx="271">
                  <c:v>8.1</c:v>
                </c:pt>
                <c:pt idx="272">
                  <c:v>7.2</c:v>
                </c:pt>
                <c:pt idx="273">
                  <c:v>6.3</c:v>
                </c:pt>
                <c:pt idx="274">
                  <c:v>5.4</c:v>
                </c:pt>
                <c:pt idx="275">
                  <c:v>4.5</c:v>
                </c:pt>
                <c:pt idx="276">
                  <c:v>3.5999999999999899</c:v>
                </c:pt>
                <c:pt idx="277">
                  <c:v>2.7</c:v>
                </c:pt>
                <c:pt idx="278">
                  <c:v>1.7999999999999901</c:v>
                </c:pt>
                <c:pt idx="279">
                  <c:v>0.9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1.8</c:v>
                </c:pt>
                <c:pt idx="302">
                  <c:v>3.6</c:v>
                </c:pt>
                <c:pt idx="303">
                  <c:v>5.4</c:v>
                </c:pt>
                <c:pt idx="304">
                  <c:v>7.2</c:v>
                </c:pt>
                <c:pt idx="305">
                  <c:v>9</c:v>
                </c:pt>
                <c:pt idx="306">
                  <c:v>10.8</c:v>
                </c:pt>
                <c:pt idx="307">
                  <c:v>12.6</c:v>
                </c:pt>
                <c:pt idx="308">
                  <c:v>14.4</c:v>
                </c:pt>
                <c:pt idx="309">
                  <c:v>16.2</c:v>
                </c:pt>
                <c:pt idx="310">
                  <c:v>18</c:v>
                </c:pt>
                <c:pt idx="311">
                  <c:v>18</c:v>
                </c:pt>
                <c:pt idx="312">
                  <c:v>18</c:v>
                </c:pt>
                <c:pt idx="313">
                  <c:v>18</c:v>
                </c:pt>
                <c:pt idx="314">
                  <c:v>18</c:v>
                </c:pt>
                <c:pt idx="315">
                  <c:v>18</c:v>
                </c:pt>
                <c:pt idx="316">
                  <c:v>18</c:v>
                </c:pt>
                <c:pt idx="317">
                  <c:v>18</c:v>
                </c:pt>
                <c:pt idx="318">
                  <c:v>18</c:v>
                </c:pt>
                <c:pt idx="319">
                  <c:v>18</c:v>
                </c:pt>
                <c:pt idx="320">
                  <c:v>1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D-78DC-40FD-A67E-F72F1EC34439}"/>
            </c:ext>
          </c:extLst>
        </c:ser>
        <c:ser>
          <c:idx val="85"/>
          <c:order val="39"/>
          <c:tx>
            <c:strRef>
              <c:f>Φύλλο1!$AR$1</c:f>
              <c:strCache>
                <c:ptCount val="1"/>
                <c:pt idx="0">
                  <c:v>S-11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R$2:$AR$352</c:f>
              <c:numCache>
                <c:formatCode>General</c:formatCode>
                <c:ptCount val="351"/>
                <c:pt idx="0">
                  <c:v>0</c:v>
                </c:pt>
                <c:pt idx="1">
                  <c:v>2.1</c:v>
                </c:pt>
                <c:pt idx="2">
                  <c:v>4.2</c:v>
                </c:pt>
                <c:pt idx="3">
                  <c:v>6.3</c:v>
                </c:pt>
                <c:pt idx="4">
                  <c:v>8.4</c:v>
                </c:pt>
                <c:pt idx="5">
                  <c:v>10.5</c:v>
                </c:pt>
                <c:pt idx="6">
                  <c:v>12.6</c:v>
                </c:pt>
                <c:pt idx="7">
                  <c:v>14.7</c:v>
                </c:pt>
                <c:pt idx="8">
                  <c:v>16.8</c:v>
                </c:pt>
                <c:pt idx="9">
                  <c:v>18.899999999999999</c:v>
                </c:pt>
                <c:pt idx="10">
                  <c:v>21</c:v>
                </c:pt>
                <c:pt idx="11">
                  <c:v>21</c:v>
                </c:pt>
                <c:pt idx="12">
                  <c:v>21</c:v>
                </c:pt>
                <c:pt idx="13">
                  <c:v>21</c:v>
                </c:pt>
                <c:pt idx="14">
                  <c:v>21</c:v>
                </c:pt>
                <c:pt idx="15">
                  <c:v>21</c:v>
                </c:pt>
                <c:pt idx="16">
                  <c:v>21</c:v>
                </c:pt>
                <c:pt idx="17">
                  <c:v>21</c:v>
                </c:pt>
                <c:pt idx="18">
                  <c:v>21</c:v>
                </c:pt>
                <c:pt idx="19">
                  <c:v>21</c:v>
                </c:pt>
                <c:pt idx="20">
                  <c:v>21</c:v>
                </c:pt>
                <c:pt idx="21">
                  <c:v>18.899999999999999</c:v>
                </c:pt>
                <c:pt idx="22">
                  <c:v>16.8</c:v>
                </c:pt>
                <c:pt idx="23">
                  <c:v>14.7</c:v>
                </c:pt>
                <c:pt idx="24">
                  <c:v>12.6</c:v>
                </c:pt>
                <c:pt idx="25">
                  <c:v>10.5</c:v>
                </c:pt>
                <c:pt idx="26">
                  <c:v>8.3999999999999897</c:v>
                </c:pt>
                <c:pt idx="27">
                  <c:v>6.2999999999999901</c:v>
                </c:pt>
                <c:pt idx="28">
                  <c:v>4.1999999999999904</c:v>
                </c:pt>
                <c:pt idx="29">
                  <c:v>2.0999999999999899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10.199999999999999</c:v>
                </c:pt>
                <c:pt idx="42">
                  <c:v>20.399999999999999</c:v>
                </c:pt>
                <c:pt idx="43">
                  <c:v>30.599999999999898</c:v>
                </c:pt>
                <c:pt idx="44">
                  <c:v>40.799999999999997</c:v>
                </c:pt>
                <c:pt idx="45">
                  <c:v>51</c:v>
                </c:pt>
                <c:pt idx="46">
                  <c:v>61.199999999999903</c:v>
                </c:pt>
                <c:pt idx="47">
                  <c:v>71.399999999999906</c:v>
                </c:pt>
                <c:pt idx="48">
                  <c:v>81.599999999999994</c:v>
                </c:pt>
                <c:pt idx="49">
                  <c:v>91.8</c:v>
                </c:pt>
                <c:pt idx="50">
                  <c:v>102</c:v>
                </c:pt>
                <c:pt idx="51">
                  <c:v>102.9</c:v>
                </c:pt>
                <c:pt idx="52">
                  <c:v>103.8</c:v>
                </c:pt>
                <c:pt idx="53">
                  <c:v>104.7</c:v>
                </c:pt>
                <c:pt idx="54">
                  <c:v>105.6</c:v>
                </c:pt>
                <c:pt idx="55">
                  <c:v>106.5</c:v>
                </c:pt>
                <c:pt idx="56">
                  <c:v>107.4</c:v>
                </c:pt>
                <c:pt idx="57">
                  <c:v>108.3</c:v>
                </c:pt>
                <c:pt idx="58">
                  <c:v>109.2</c:v>
                </c:pt>
                <c:pt idx="59">
                  <c:v>110.1</c:v>
                </c:pt>
                <c:pt idx="60">
                  <c:v>111</c:v>
                </c:pt>
                <c:pt idx="61">
                  <c:v>99.9</c:v>
                </c:pt>
                <c:pt idx="62">
                  <c:v>88.8</c:v>
                </c:pt>
                <c:pt idx="63">
                  <c:v>77.7</c:v>
                </c:pt>
                <c:pt idx="64">
                  <c:v>66.599999999999994</c:v>
                </c:pt>
                <c:pt idx="65">
                  <c:v>55.5</c:v>
                </c:pt>
                <c:pt idx="66">
                  <c:v>44.4</c:v>
                </c:pt>
                <c:pt idx="67">
                  <c:v>33.299999999999997</c:v>
                </c:pt>
                <c:pt idx="68">
                  <c:v>22.2</c:v>
                </c:pt>
                <c:pt idx="69">
                  <c:v>11.1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3.9</c:v>
                </c:pt>
                <c:pt idx="102">
                  <c:v>7.8</c:v>
                </c:pt>
                <c:pt idx="103">
                  <c:v>11.7</c:v>
                </c:pt>
                <c:pt idx="104">
                  <c:v>15.6</c:v>
                </c:pt>
                <c:pt idx="105">
                  <c:v>19.5</c:v>
                </c:pt>
                <c:pt idx="106">
                  <c:v>23.4</c:v>
                </c:pt>
                <c:pt idx="107">
                  <c:v>27.3</c:v>
                </c:pt>
                <c:pt idx="108">
                  <c:v>31.2</c:v>
                </c:pt>
                <c:pt idx="109">
                  <c:v>35.1</c:v>
                </c:pt>
                <c:pt idx="110">
                  <c:v>39</c:v>
                </c:pt>
                <c:pt idx="111">
                  <c:v>48.9</c:v>
                </c:pt>
                <c:pt idx="112">
                  <c:v>58.8</c:v>
                </c:pt>
                <c:pt idx="113">
                  <c:v>68.7</c:v>
                </c:pt>
                <c:pt idx="114">
                  <c:v>78.599999999999994</c:v>
                </c:pt>
                <c:pt idx="115">
                  <c:v>88.5</c:v>
                </c:pt>
                <c:pt idx="116">
                  <c:v>98.4</c:v>
                </c:pt>
                <c:pt idx="117">
                  <c:v>108.3</c:v>
                </c:pt>
                <c:pt idx="118">
                  <c:v>118.2</c:v>
                </c:pt>
                <c:pt idx="119">
                  <c:v>128.1</c:v>
                </c:pt>
                <c:pt idx="120">
                  <c:v>138</c:v>
                </c:pt>
                <c:pt idx="121">
                  <c:v>137.1</c:v>
                </c:pt>
                <c:pt idx="122">
                  <c:v>136.19999999999999</c:v>
                </c:pt>
                <c:pt idx="123">
                  <c:v>135.30000000000001</c:v>
                </c:pt>
                <c:pt idx="124">
                  <c:v>134.4</c:v>
                </c:pt>
                <c:pt idx="125">
                  <c:v>133.5</c:v>
                </c:pt>
                <c:pt idx="126">
                  <c:v>132.6</c:v>
                </c:pt>
                <c:pt idx="127">
                  <c:v>131.69999999999999</c:v>
                </c:pt>
                <c:pt idx="128">
                  <c:v>130.80000000000001</c:v>
                </c:pt>
                <c:pt idx="129">
                  <c:v>129.9</c:v>
                </c:pt>
                <c:pt idx="130">
                  <c:v>129</c:v>
                </c:pt>
                <c:pt idx="131">
                  <c:v>144.9</c:v>
                </c:pt>
                <c:pt idx="132">
                  <c:v>160.80000000000001</c:v>
                </c:pt>
                <c:pt idx="133">
                  <c:v>176.7</c:v>
                </c:pt>
                <c:pt idx="134">
                  <c:v>192.6</c:v>
                </c:pt>
                <c:pt idx="135">
                  <c:v>208.5</c:v>
                </c:pt>
                <c:pt idx="136">
                  <c:v>224.4</c:v>
                </c:pt>
                <c:pt idx="137">
                  <c:v>240.3</c:v>
                </c:pt>
                <c:pt idx="138">
                  <c:v>256.2</c:v>
                </c:pt>
                <c:pt idx="139">
                  <c:v>272.10000000000002</c:v>
                </c:pt>
                <c:pt idx="140">
                  <c:v>288</c:v>
                </c:pt>
                <c:pt idx="141">
                  <c:v>284.7</c:v>
                </c:pt>
                <c:pt idx="142">
                  <c:v>281.39999999999998</c:v>
                </c:pt>
                <c:pt idx="143">
                  <c:v>278.10000000000002</c:v>
                </c:pt>
                <c:pt idx="144">
                  <c:v>274.8</c:v>
                </c:pt>
                <c:pt idx="145">
                  <c:v>271.5</c:v>
                </c:pt>
                <c:pt idx="146">
                  <c:v>268.2</c:v>
                </c:pt>
                <c:pt idx="147">
                  <c:v>264.89999999999998</c:v>
                </c:pt>
                <c:pt idx="148">
                  <c:v>261.60000000000002</c:v>
                </c:pt>
                <c:pt idx="149">
                  <c:v>258.3</c:v>
                </c:pt>
                <c:pt idx="150">
                  <c:v>255</c:v>
                </c:pt>
                <c:pt idx="151">
                  <c:v>249.3</c:v>
                </c:pt>
                <c:pt idx="152">
                  <c:v>243.6</c:v>
                </c:pt>
                <c:pt idx="153">
                  <c:v>237.9</c:v>
                </c:pt>
                <c:pt idx="154">
                  <c:v>232.2</c:v>
                </c:pt>
                <c:pt idx="155">
                  <c:v>226.5</c:v>
                </c:pt>
                <c:pt idx="156">
                  <c:v>220.8</c:v>
                </c:pt>
                <c:pt idx="157">
                  <c:v>215.1</c:v>
                </c:pt>
                <c:pt idx="158">
                  <c:v>209.4</c:v>
                </c:pt>
                <c:pt idx="159">
                  <c:v>203.7</c:v>
                </c:pt>
                <c:pt idx="160">
                  <c:v>198</c:v>
                </c:pt>
                <c:pt idx="161">
                  <c:v>232.2</c:v>
                </c:pt>
                <c:pt idx="162">
                  <c:v>266.39999999999998</c:v>
                </c:pt>
                <c:pt idx="163">
                  <c:v>300.60000000000002</c:v>
                </c:pt>
                <c:pt idx="164">
                  <c:v>334.8</c:v>
                </c:pt>
                <c:pt idx="165">
                  <c:v>369</c:v>
                </c:pt>
                <c:pt idx="166">
                  <c:v>403.2</c:v>
                </c:pt>
                <c:pt idx="167">
                  <c:v>437.4</c:v>
                </c:pt>
                <c:pt idx="168">
                  <c:v>471.6</c:v>
                </c:pt>
                <c:pt idx="169">
                  <c:v>505.8</c:v>
                </c:pt>
                <c:pt idx="170">
                  <c:v>540</c:v>
                </c:pt>
                <c:pt idx="171">
                  <c:v>543</c:v>
                </c:pt>
                <c:pt idx="172">
                  <c:v>546</c:v>
                </c:pt>
                <c:pt idx="173">
                  <c:v>549</c:v>
                </c:pt>
                <c:pt idx="174">
                  <c:v>552</c:v>
                </c:pt>
                <c:pt idx="175">
                  <c:v>555</c:v>
                </c:pt>
                <c:pt idx="176">
                  <c:v>558</c:v>
                </c:pt>
                <c:pt idx="177">
                  <c:v>561</c:v>
                </c:pt>
                <c:pt idx="178">
                  <c:v>564</c:v>
                </c:pt>
                <c:pt idx="179">
                  <c:v>567</c:v>
                </c:pt>
                <c:pt idx="180">
                  <c:v>570</c:v>
                </c:pt>
                <c:pt idx="181">
                  <c:v>527.70000000000005</c:v>
                </c:pt>
                <c:pt idx="182">
                  <c:v>485.4</c:v>
                </c:pt>
                <c:pt idx="183">
                  <c:v>443.1</c:v>
                </c:pt>
                <c:pt idx="184">
                  <c:v>400.8</c:v>
                </c:pt>
                <c:pt idx="185">
                  <c:v>358.5</c:v>
                </c:pt>
                <c:pt idx="186">
                  <c:v>316.2</c:v>
                </c:pt>
                <c:pt idx="187">
                  <c:v>273.89999999999998</c:v>
                </c:pt>
                <c:pt idx="188">
                  <c:v>231.6</c:v>
                </c:pt>
                <c:pt idx="189">
                  <c:v>189.3</c:v>
                </c:pt>
                <c:pt idx="190">
                  <c:v>147</c:v>
                </c:pt>
                <c:pt idx="191">
                  <c:v>162.30000000000001</c:v>
                </c:pt>
                <c:pt idx="192">
                  <c:v>177.6</c:v>
                </c:pt>
                <c:pt idx="193">
                  <c:v>192.9</c:v>
                </c:pt>
                <c:pt idx="194">
                  <c:v>208.2</c:v>
                </c:pt>
                <c:pt idx="195">
                  <c:v>223.5</c:v>
                </c:pt>
                <c:pt idx="196">
                  <c:v>238.8</c:v>
                </c:pt>
                <c:pt idx="197">
                  <c:v>254.1</c:v>
                </c:pt>
                <c:pt idx="198">
                  <c:v>269.39999999999998</c:v>
                </c:pt>
                <c:pt idx="199">
                  <c:v>284.7</c:v>
                </c:pt>
                <c:pt idx="200">
                  <c:v>300</c:v>
                </c:pt>
                <c:pt idx="201">
                  <c:v>294.60000000000002</c:v>
                </c:pt>
                <c:pt idx="202">
                  <c:v>289.2</c:v>
                </c:pt>
                <c:pt idx="203">
                  <c:v>283.8</c:v>
                </c:pt>
                <c:pt idx="204">
                  <c:v>278.39999999999998</c:v>
                </c:pt>
                <c:pt idx="205">
                  <c:v>273</c:v>
                </c:pt>
                <c:pt idx="206">
                  <c:v>267.60000000000002</c:v>
                </c:pt>
                <c:pt idx="207">
                  <c:v>262.2</c:v>
                </c:pt>
                <c:pt idx="208">
                  <c:v>256.8</c:v>
                </c:pt>
                <c:pt idx="209">
                  <c:v>251.4</c:v>
                </c:pt>
                <c:pt idx="210">
                  <c:v>246</c:v>
                </c:pt>
                <c:pt idx="211">
                  <c:v>228.3</c:v>
                </c:pt>
                <c:pt idx="212">
                  <c:v>210.6</c:v>
                </c:pt>
                <c:pt idx="213">
                  <c:v>192.9</c:v>
                </c:pt>
                <c:pt idx="214">
                  <c:v>175.2</c:v>
                </c:pt>
                <c:pt idx="215">
                  <c:v>157.5</c:v>
                </c:pt>
                <c:pt idx="216">
                  <c:v>139.80000000000001</c:v>
                </c:pt>
                <c:pt idx="217">
                  <c:v>122.1</c:v>
                </c:pt>
                <c:pt idx="218">
                  <c:v>104.4</c:v>
                </c:pt>
                <c:pt idx="219">
                  <c:v>86.7</c:v>
                </c:pt>
                <c:pt idx="220">
                  <c:v>69</c:v>
                </c:pt>
                <c:pt idx="221">
                  <c:v>65.099999999999994</c:v>
                </c:pt>
                <c:pt idx="222">
                  <c:v>61.2</c:v>
                </c:pt>
                <c:pt idx="223">
                  <c:v>57.3</c:v>
                </c:pt>
                <c:pt idx="224">
                  <c:v>53.4</c:v>
                </c:pt>
                <c:pt idx="225">
                  <c:v>49.5</c:v>
                </c:pt>
                <c:pt idx="226">
                  <c:v>45.6</c:v>
                </c:pt>
                <c:pt idx="227">
                  <c:v>41.7</c:v>
                </c:pt>
                <c:pt idx="228">
                  <c:v>37.799999999999997</c:v>
                </c:pt>
                <c:pt idx="229">
                  <c:v>33.9</c:v>
                </c:pt>
                <c:pt idx="230">
                  <c:v>30</c:v>
                </c:pt>
                <c:pt idx="231">
                  <c:v>30</c:v>
                </c:pt>
                <c:pt idx="232">
                  <c:v>30</c:v>
                </c:pt>
                <c:pt idx="233">
                  <c:v>30</c:v>
                </c:pt>
                <c:pt idx="234">
                  <c:v>30</c:v>
                </c:pt>
                <c:pt idx="235">
                  <c:v>30</c:v>
                </c:pt>
                <c:pt idx="236">
                  <c:v>30</c:v>
                </c:pt>
                <c:pt idx="237">
                  <c:v>30</c:v>
                </c:pt>
                <c:pt idx="238">
                  <c:v>30</c:v>
                </c:pt>
                <c:pt idx="239">
                  <c:v>30</c:v>
                </c:pt>
                <c:pt idx="240">
                  <c:v>30</c:v>
                </c:pt>
                <c:pt idx="241">
                  <c:v>29.8</c:v>
                </c:pt>
                <c:pt idx="242">
                  <c:v>29.6</c:v>
                </c:pt>
                <c:pt idx="243">
                  <c:v>29.4</c:v>
                </c:pt>
                <c:pt idx="244">
                  <c:v>29.2</c:v>
                </c:pt>
                <c:pt idx="245">
                  <c:v>29</c:v>
                </c:pt>
                <c:pt idx="246">
                  <c:v>28.8</c:v>
                </c:pt>
                <c:pt idx="247">
                  <c:v>28.6</c:v>
                </c:pt>
                <c:pt idx="248">
                  <c:v>28.4</c:v>
                </c:pt>
                <c:pt idx="249">
                  <c:v>28.2</c:v>
                </c:pt>
                <c:pt idx="250">
                  <c:v>28</c:v>
                </c:pt>
                <c:pt idx="251">
                  <c:v>27</c:v>
                </c:pt>
                <c:pt idx="252">
                  <c:v>26</c:v>
                </c:pt>
                <c:pt idx="253">
                  <c:v>25</c:v>
                </c:pt>
                <c:pt idx="254">
                  <c:v>24</c:v>
                </c:pt>
                <c:pt idx="255">
                  <c:v>23</c:v>
                </c:pt>
                <c:pt idx="256">
                  <c:v>22</c:v>
                </c:pt>
                <c:pt idx="257">
                  <c:v>21</c:v>
                </c:pt>
                <c:pt idx="258">
                  <c:v>20</c:v>
                </c:pt>
                <c:pt idx="259">
                  <c:v>19</c:v>
                </c:pt>
                <c:pt idx="260">
                  <c:v>18</c:v>
                </c:pt>
                <c:pt idx="261">
                  <c:v>17.100000000000001</c:v>
                </c:pt>
                <c:pt idx="262">
                  <c:v>16.2</c:v>
                </c:pt>
                <c:pt idx="263">
                  <c:v>15.3</c:v>
                </c:pt>
                <c:pt idx="264">
                  <c:v>14.4</c:v>
                </c:pt>
                <c:pt idx="265">
                  <c:v>13.5</c:v>
                </c:pt>
                <c:pt idx="266">
                  <c:v>12.6</c:v>
                </c:pt>
                <c:pt idx="267">
                  <c:v>11.7</c:v>
                </c:pt>
                <c:pt idx="268">
                  <c:v>10.8</c:v>
                </c:pt>
                <c:pt idx="269">
                  <c:v>9.9</c:v>
                </c:pt>
                <c:pt idx="270">
                  <c:v>9</c:v>
                </c:pt>
                <c:pt idx="271">
                  <c:v>12</c:v>
                </c:pt>
                <c:pt idx="272">
                  <c:v>15</c:v>
                </c:pt>
                <c:pt idx="273">
                  <c:v>18</c:v>
                </c:pt>
                <c:pt idx="274">
                  <c:v>21</c:v>
                </c:pt>
                <c:pt idx="275">
                  <c:v>24</c:v>
                </c:pt>
                <c:pt idx="276">
                  <c:v>27</c:v>
                </c:pt>
                <c:pt idx="277">
                  <c:v>30</c:v>
                </c:pt>
                <c:pt idx="278">
                  <c:v>33</c:v>
                </c:pt>
                <c:pt idx="279">
                  <c:v>36</c:v>
                </c:pt>
                <c:pt idx="280">
                  <c:v>39</c:v>
                </c:pt>
                <c:pt idx="281">
                  <c:v>39</c:v>
                </c:pt>
                <c:pt idx="282">
                  <c:v>39</c:v>
                </c:pt>
                <c:pt idx="283">
                  <c:v>39</c:v>
                </c:pt>
                <c:pt idx="284">
                  <c:v>39</c:v>
                </c:pt>
                <c:pt idx="285">
                  <c:v>39</c:v>
                </c:pt>
                <c:pt idx="286">
                  <c:v>39</c:v>
                </c:pt>
                <c:pt idx="287">
                  <c:v>39</c:v>
                </c:pt>
                <c:pt idx="288">
                  <c:v>39</c:v>
                </c:pt>
                <c:pt idx="289">
                  <c:v>39</c:v>
                </c:pt>
                <c:pt idx="290">
                  <c:v>39</c:v>
                </c:pt>
                <c:pt idx="291">
                  <c:v>36.9</c:v>
                </c:pt>
                <c:pt idx="292">
                  <c:v>34.799999999999997</c:v>
                </c:pt>
                <c:pt idx="293">
                  <c:v>32.700000000000003</c:v>
                </c:pt>
                <c:pt idx="294">
                  <c:v>30.6</c:v>
                </c:pt>
                <c:pt idx="295">
                  <c:v>28.5</c:v>
                </c:pt>
                <c:pt idx="296">
                  <c:v>26.4</c:v>
                </c:pt>
                <c:pt idx="297">
                  <c:v>24.299999999999901</c:v>
                </c:pt>
                <c:pt idx="298">
                  <c:v>22.2</c:v>
                </c:pt>
                <c:pt idx="299">
                  <c:v>20.099999999999898</c:v>
                </c:pt>
                <c:pt idx="300">
                  <c:v>18</c:v>
                </c:pt>
                <c:pt idx="301">
                  <c:v>18</c:v>
                </c:pt>
                <c:pt idx="302">
                  <c:v>18</c:v>
                </c:pt>
                <c:pt idx="303">
                  <c:v>18</c:v>
                </c:pt>
                <c:pt idx="304">
                  <c:v>18</c:v>
                </c:pt>
                <c:pt idx="305">
                  <c:v>18</c:v>
                </c:pt>
                <c:pt idx="306">
                  <c:v>18</c:v>
                </c:pt>
                <c:pt idx="307">
                  <c:v>18</c:v>
                </c:pt>
                <c:pt idx="308">
                  <c:v>18</c:v>
                </c:pt>
                <c:pt idx="309">
                  <c:v>18</c:v>
                </c:pt>
                <c:pt idx="310">
                  <c:v>18</c:v>
                </c:pt>
                <c:pt idx="311">
                  <c:v>26.4</c:v>
                </c:pt>
                <c:pt idx="312">
                  <c:v>34.799999999999997</c:v>
                </c:pt>
                <c:pt idx="313">
                  <c:v>43.2</c:v>
                </c:pt>
                <c:pt idx="314">
                  <c:v>51.6</c:v>
                </c:pt>
                <c:pt idx="315">
                  <c:v>60</c:v>
                </c:pt>
                <c:pt idx="316">
                  <c:v>68.400000000000006</c:v>
                </c:pt>
                <c:pt idx="317">
                  <c:v>76.8</c:v>
                </c:pt>
                <c:pt idx="318">
                  <c:v>85.2</c:v>
                </c:pt>
                <c:pt idx="319">
                  <c:v>93.6</c:v>
                </c:pt>
                <c:pt idx="320">
                  <c:v>10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E-78DC-40FD-A67E-F72F1EC34439}"/>
            </c:ext>
          </c:extLst>
        </c:ser>
        <c:ser>
          <c:idx val="86"/>
          <c:order val="40"/>
          <c:tx>
            <c:strRef>
              <c:f>Φύλλο1!$AS$1</c:f>
              <c:strCache>
                <c:ptCount val="1"/>
                <c:pt idx="0">
                  <c:v>S-12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S$2:$AS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8.1</c:v>
                </c:pt>
                <c:pt idx="22">
                  <c:v>7.2</c:v>
                </c:pt>
                <c:pt idx="23">
                  <c:v>6.3</c:v>
                </c:pt>
                <c:pt idx="24">
                  <c:v>5.4</c:v>
                </c:pt>
                <c:pt idx="25">
                  <c:v>4.5</c:v>
                </c:pt>
                <c:pt idx="26">
                  <c:v>3.5999999999999899</c:v>
                </c:pt>
                <c:pt idx="27">
                  <c:v>2.7</c:v>
                </c:pt>
                <c:pt idx="28">
                  <c:v>1.7999999999999901</c:v>
                </c:pt>
                <c:pt idx="29">
                  <c:v>0.9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8.4</c:v>
                </c:pt>
                <c:pt idx="112">
                  <c:v>16.8</c:v>
                </c:pt>
                <c:pt idx="113">
                  <c:v>25.2</c:v>
                </c:pt>
                <c:pt idx="114">
                  <c:v>33.6</c:v>
                </c:pt>
                <c:pt idx="115">
                  <c:v>42</c:v>
                </c:pt>
                <c:pt idx="116">
                  <c:v>50.4</c:v>
                </c:pt>
                <c:pt idx="117">
                  <c:v>58.8</c:v>
                </c:pt>
                <c:pt idx="118">
                  <c:v>67.2</c:v>
                </c:pt>
                <c:pt idx="119">
                  <c:v>75.599999999999994</c:v>
                </c:pt>
                <c:pt idx="120">
                  <c:v>84</c:v>
                </c:pt>
                <c:pt idx="121">
                  <c:v>336</c:v>
                </c:pt>
                <c:pt idx="122">
                  <c:v>588</c:v>
                </c:pt>
                <c:pt idx="123">
                  <c:v>840</c:v>
                </c:pt>
                <c:pt idx="124">
                  <c:v>1092</c:v>
                </c:pt>
                <c:pt idx="125">
                  <c:v>1344</c:v>
                </c:pt>
                <c:pt idx="126">
                  <c:v>1596</c:v>
                </c:pt>
                <c:pt idx="127">
                  <c:v>1848</c:v>
                </c:pt>
                <c:pt idx="128">
                  <c:v>2100</c:v>
                </c:pt>
                <c:pt idx="129">
                  <c:v>2352</c:v>
                </c:pt>
                <c:pt idx="130">
                  <c:v>2604</c:v>
                </c:pt>
                <c:pt idx="131">
                  <c:v>2453.6999999999998</c:v>
                </c:pt>
                <c:pt idx="132">
                  <c:v>2303.4</c:v>
                </c:pt>
                <c:pt idx="133">
                  <c:v>2153.1</c:v>
                </c:pt>
                <c:pt idx="134">
                  <c:v>2002.8</c:v>
                </c:pt>
                <c:pt idx="135">
                  <c:v>1852.5</c:v>
                </c:pt>
                <c:pt idx="136">
                  <c:v>1702.19999999999</c:v>
                </c:pt>
                <c:pt idx="137">
                  <c:v>1551.8999999999901</c:v>
                </c:pt>
                <c:pt idx="138">
                  <c:v>1401.6</c:v>
                </c:pt>
                <c:pt idx="139">
                  <c:v>1251.3</c:v>
                </c:pt>
                <c:pt idx="140">
                  <c:v>1101</c:v>
                </c:pt>
                <c:pt idx="141">
                  <c:v>993.9</c:v>
                </c:pt>
                <c:pt idx="142">
                  <c:v>886.8</c:v>
                </c:pt>
                <c:pt idx="143">
                  <c:v>779.7</c:v>
                </c:pt>
                <c:pt idx="144">
                  <c:v>672.6</c:v>
                </c:pt>
                <c:pt idx="145">
                  <c:v>565.5</c:v>
                </c:pt>
                <c:pt idx="146">
                  <c:v>458.4</c:v>
                </c:pt>
                <c:pt idx="147">
                  <c:v>351.3</c:v>
                </c:pt>
                <c:pt idx="148">
                  <c:v>244.2</c:v>
                </c:pt>
                <c:pt idx="149">
                  <c:v>137.1</c:v>
                </c:pt>
                <c:pt idx="150">
                  <c:v>30</c:v>
                </c:pt>
                <c:pt idx="151">
                  <c:v>27</c:v>
                </c:pt>
                <c:pt idx="152">
                  <c:v>24</c:v>
                </c:pt>
                <c:pt idx="153">
                  <c:v>21</c:v>
                </c:pt>
                <c:pt idx="154">
                  <c:v>18</c:v>
                </c:pt>
                <c:pt idx="155">
                  <c:v>15</c:v>
                </c:pt>
                <c:pt idx="156">
                  <c:v>12</c:v>
                </c:pt>
                <c:pt idx="157">
                  <c:v>9</c:v>
                </c:pt>
                <c:pt idx="158">
                  <c:v>6</c:v>
                </c:pt>
                <c:pt idx="159">
                  <c:v>3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.9</c:v>
                </c:pt>
                <c:pt idx="182">
                  <c:v>1.8</c:v>
                </c:pt>
                <c:pt idx="183">
                  <c:v>2.7</c:v>
                </c:pt>
                <c:pt idx="184">
                  <c:v>3.6</c:v>
                </c:pt>
                <c:pt idx="185">
                  <c:v>4.5</c:v>
                </c:pt>
                <c:pt idx="186">
                  <c:v>5.4</c:v>
                </c:pt>
                <c:pt idx="187">
                  <c:v>6.3</c:v>
                </c:pt>
                <c:pt idx="188">
                  <c:v>7.2</c:v>
                </c:pt>
                <c:pt idx="189">
                  <c:v>8.1</c:v>
                </c:pt>
                <c:pt idx="190">
                  <c:v>9</c:v>
                </c:pt>
                <c:pt idx="191">
                  <c:v>11.1</c:v>
                </c:pt>
                <c:pt idx="192">
                  <c:v>13.2</c:v>
                </c:pt>
                <c:pt idx="193">
                  <c:v>15.3</c:v>
                </c:pt>
                <c:pt idx="194">
                  <c:v>17.399999999999999</c:v>
                </c:pt>
                <c:pt idx="195">
                  <c:v>19.5</c:v>
                </c:pt>
                <c:pt idx="196">
                  <c:v>21.6</c:v>
                </c:pt>
                <c:pt idx="197">
                  <c:v>23.7</c:v>
                </c:pt>
                <c:pt idx="198">
                  <c:v>25.8</c:v>
                </c:pt>
                <c:pt idx="199">
                  <c:v>27.9</c:v>
                </c:pt>
                <c:pt idx="200">
                  <c:v>30</c:v>
                </c:pt>
                <c:pt idx="201">
                  <c:v>43.8</c:v>
                </c:pt>
                <c:pt idx="202">
                  <c:v>57.6</c:v>
                </c:pt>
                <c:pt idx="203">
                  <c:v>71.400000000000006</c:v>
                </c:pt>
                <c:pt idx="204">
                  <c:v>85.2</c:v>
                </c:pt>
                <c:pt idx="205">
                  <c:v>99</c:v>
                </c:pt>
                <c:pt idx="206">
                  <c:v>112.8</c:v>
                </c:pt>
                <c:pt idx="207">
                  <c:v>126.6</c:v>
                </c:pt>
                <c:pt idx="208">
                  <c:v>140.4</c:v>
                </c:pt>
                <c:pt idx="209">
                  <c:v>154.19999999999999</c:v>
                </c:pt>
                <c:pt idx="210">
                  <c:v>168</c:v>
                </c:pt>
                <c:pt idx="211">
                  <c:v>161.1</c:v>
                </c:pt>
                <c:pt idx="212">
                  <c:v>154.19999999999999</c:v>
                </c:pt>
                <c:pt idx="213">
                  <c:v>147.30000000000001</c:v>
                </c:pt>
                <c:pt idx="214">
                  <c:v>140.4</c:v>
                </c:pt>
                <c:pt idx="215">
                  <c:v>133.5</c:v>
                </c:pt>
                <c:pt idx="216">
                  <c:v>126.6</c:v>
                </c:pt>
                <c:pt idx="217">
                  <c:v>119.69999999999899</c:v>
                </c:pt>
                <c:pt idx="218">
                  <c:v>112.8</c:v>
                </c:pt>
                <c:pt idx="219">
                  <c:v>105.9</c:v>
                </c:pt>
                <c:pt idx="220">
                  <c:v>99</c:v>
                </c:pt>
                <c:pt idx="221">
                  <c:v>96.3</c:v>
                </c:pt>
                <c:pt idx="222">
                  <c:v>93.6</c:v>
                </c:pt>
                <c:pt idx="223">
                  <c:v>90.9</c:v>
                </c:pt>
                <c:pt idx="224">
                  <c:v>88.2</c:v>
                </c:pt>
                <c:pt idx="225">
                  <c:v>85.5</c:v>
                </c:pt>
                <c:pt idx="226">
                  <c:v>82.8</c:v>
                </c:pt>
                <c:pt idx="227">
                  <c:v>80.099999999999994</c:v>
                </c:pt>
                <c:pt idx="228">
                  <c:v>77.400000000000006</c:v>
                </c:pt>
                <c:pt idx="229">
                  <c:v>74.7</c:v>
                </c:pt>
                <c:pt idx="230">
                  <c:v>72</c:v>
                </c:pt>
                <c:pt idx="231">
                  <c:v>69.599999999999994</c:v>
                </c:pt>
                <c:pt idx="232">
                  <c:v>67.2</c:v>
                </c:pt>
                <c:pt idx="233">
                  <c:v>64.8</c:v>
                </c:pt>
                <c:pt idx="234">
                  <c:v>62.4</c:v>
                </c:pt>
                <c:pt idx="235">
                  <c:v>60</c:v>
                </c:pt>
                <c:pt idx="236">
                  <c:v>57.6</c:v>
                </c:pt>
                <c:pt idx="237">
                  <c:v>55.2</c:v>
                </c:pt>
                <c:pt idx="238">
                  <c:v>52.8</c:v>
                </c:pt>
                <c:pt idx="239">
                  <c:v>50.4</c:v>
                </c:pt>
                <c:pt idx="240">
                  <c:v>48</c:v>
                </c:pt>
                <c:pt idx="241">
                  <c:v>45</c:v>
                </c:pt>
                <c:pt idx="242">
                  <c:v>42</c:v>
                </c:pt>
                <c:pt idx="243">
                  <c:v>39</c:v>
                </c:pt>
                <c:pt idx="244">
                  <c:v>36</c:v>
                </c:pt>
                <c:pt idx="245">
                  <c:v>33</c:v>
                </c:pt>
                <c:pt idx="246">
                  <c:v>30</c:v>
                </c:pt>
                <c:pt idx="247">
                  <c:v>27</c:v>
                </c:pt>
                <c:pt idx="248">
                  <c:v>24</c:v>
                </c:pt>
                <c:pt idx="249">
                  <c:v>21</c:v>
                </c:pt>
                <c:pt idx="250">
                  <c:v>18</c:v>
                </c:pt>
                <c:pt idx="251">
                  <c:v>25.5</c:v>
                </c:pt>
                <c:pt idx="252">
                  <c:v>33</c:v>
                </c:pt>
                <c:pt idx="253">
                  <c:v>40.5</c:v>
                </c:pt>
                <c:pt idx="254">
                  <c:v>48</c:v>
                </c:pt>
                <c:pt idx="255">
                  <c:v>55.5</c:v>
                </c:pt>
                <c:pt idx="256">
                  <c:v>63</c:v>
                </c:pt>
                <c:pt idx="257">
                  <c:v>70.5</c:v>
                </c:pt>
                <c:pt idx="258">
                  <c:v>78</c:v>
                </c:pt>
                <c:pt idx="259">
                  <c:v>85.5</c:v>
                </c:pt>
                <c:pt idx="260">
                  <c:v>93</c:v>
                </c:pt>
                <c:pt idx="261">
                  <c:v>98.7</c:v>
                </c:pt>
                <c:pt idx="262">
                  <c:v>104.4</c:v>
                </c:pt>
                <c:pt idx="263">
                  <c:v>110.1</c:v>
                </c:pt>
                <c:pt idx="264">
                  <c:v>115.8</c:v>
                </c:pt>
                <c:pt idx="265">
                  <c:v>121.5</c:v>
                </c:pt>
                <c:pt idx="266">
                  <c:v>127.2</c:v>
                </c:pt>
                <c:pt idx="267">
                  <c:v>132.9</c:v>
                </c:pt>
                <c:pt idx="268">
                  <c:v>138.6</c:v>
                </c:pt>
                <c:pt idx="269">
                  <c:v>144.30000000000001</c:v>
                </c:pt>
                <c:pt idx="270">
                  <c:v>150</c:v>
                </c:pt>
                <c:pt idx="271">
                  <c:v>135.9</c:v>
                </c:pt>
                <c:pt idx="272">
                  <c:v>121.8</c:v>
                </c:pt>
                <c:pt idx="273">
                  <c:v>107.7</c:v>
                </c:pt>
                <c:pt idx="274">
                  <c:v>93.6</c:v>
                </c:pt>
                <c:pt idx="275">
                  <c:v>79.5</c:v>
                </c:pt>
                <c:pt idx="276">
                  <c:v>65.400000000000006</c:v>
                </c:pt>
                <c:pt idx="277">
                  <c:v>51.3</c:v>
                </c:pt>
                <c:pt idx="278">
                  <c:v>37.200000000000003</c:v>
                </c:pt>
                <c:pt idx="279">
                  <c:v>23.1</c:v>
                </c:pt>
                <c:pt idx="280">
                  <c:v>9</c:v>
                </c:pt>
                <c:pt idx="281">
                  <c:v>9</c:v>
                </c:pt>
                <c:pt idx="282">
                  <c:v>9</c:v>
                </c:pt>
                <c:pt idx="283">
                  <c:v>9</c:v>
                </c:pt>
                <c:pt idx="284">
                  <c:v>9</c:v>
                </c:pt>
                <c:pt idx="285">
                  <c:v>9</c:v>
                </c:pt>
                <c:pt idx="286">
                  <c:v>9</c:v>
                </c:pt>
                <c:pt idx="287">
                  <c:v>9</c:v>
                </c:pt>
                <c:pt idx="288">
                  <c:v>9</c:v>
                </c:pt>
                <c:pt idx="289">
                  <c:v>9</c:v>
                </c:pt>
                <c:pt idx="290">
                  <c:v>9</c:v>
                </c:pt>
                <c:pt idx="291">
                  <c:v>15</c:v>
                </c:pt>
                <c:pt idx="292">
                  <c:v>21</c:v>
                </c:pt>
                <c:pt idx="293">
                  <c:v>27</c:v>
                </c:pt>
                <c:pt idx="294">
                  <c:v>33</c:v>
                </c:pt>
                <c:pt idx="295">
                  <c:v>39</c:v>
                </c:pt>
                <c:pt idx="296">
                  <c:v>45</c:v>
                </c:pt>
                <c:pt idx="297">
                  <c:v>51</c:v>
                </c:pt>
                <c:pt idx="298">
                  <c:v>57</c:v>
                </c:pt>
                <c:pt idx="299">
                  <c:v>63</c:v>
                </c:pt>
                <c:pt idx="300">
                  <c:v>69</c:v>
                </c:pt>
                <c:pt idx="301">
                  <c:v>69</c:v>
                </c:pt>
                <c:pt idx="302">
                  <c:v>69</c:v>
                </c:pt>
                <c:pt idx="303">
                  <c:v>69</c:v>
                </c:pt>
                <c:pt idx="304">
                  <c:v>69</c:v>
                </c:pt>
                <c:pt idx="305">
                  <c:v>69</c:v>
                </c:pt>
                <c:pt idx="306">
                  <c:v>69</c:v>
                </c:pt>
                <c:pt idx="307">
                  <c:v>69</c:v>
                </c:pt>
                <c:pt idx="308">
                  <c:v>69</c:v>
                </c:pt>
                <c:pt idx="309">
                  <c:v>69</c:v>
                </c:pt>
                <c:pt idx="310">
                  <c:v>69</c:v>
                </c:pt>
                <c:pt idx="311">
                  <c:v>62.1</c:v>
                </c:pt>
                <c:pt idx="312">
                  <c:v>55.2</c:v>
                </c:pt>
                <c:pt idx="313">
                  <c:v>48.3</c:v>
                </c:pt>
                <c:pt idx="314">
                  <c:v>41.4</c:v>
                </c:pt>
                <c:pt idx="315">
                  <c:v>34.5</c:v>
                </c:pt>
                <c:pt idx="316">
                  <c:v>27.599999999999898</c:v>
                </c:pt>
                <c:pt idx="317">
                  <c:v>20.6999999999999</c:v>
                </c:pt>
                <c:pt idx="318">
                  <c:v>13.799999999999899</c:v>
                </c:pt>
                <c:pt idx="319">
                  <c:v>6.8999999999999897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1F-78DC-40FD-A67E-F72F1EC34439}"/>
            </c:ext>
          </c:extLst>
        </c:ser>
        <c:ser>
          <c:idx val="87"/>
          <c:order val="41"/>
          <c:tx>
            <c:strRef>
              <c:f>Φύλλο1!$AT$1</c:f>
              <c:strCache>
                <c:ptCount val="1"/>
                <c:pt idx="0">
                  <c:v>S-13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T$2:$AT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.9</c:v>
                </c:pt>
                <c:pt idx="22">
                  <c:v>1.8</c:v>
                </c:pt>
                <c:pt idx="23">
                  <c:v>2.7</c:v>
                </c:pt>
                <c:pt idx="24">
                  <c:v>3.6</c:v>
                </c:pt>
                <c:pt idx="25">
                  <c:v>4.5</c:v>
                </c:pt>
                <c:pt idx="26">
                  <c:v>5.4</c:v>
                </c:pt>
                <c:pt idx="27">
                  <c:v>6.3</c:v>
                </c:pt>
                <c:pt idx="28">
                  <c:v>7.2</c:v>
                </c:pt>
                <c:pt idx="29">
                  <c:v>8.1</c:v>
                </c:pt>
                <c:pt idx="30">
                  <c:v>9</c:v>
                </c:pt>
                <c:pt idx="31">
                  <c:v>9</c:v>
                </c:pt>
                <c:pt idx="32">
                  <c:v>9</c:v>
                </c:pt>
                <c:pt idx="33">
                  <c:v>9</c:v>
                </c:pt>
                <c:pt idx="34">
                  <c:v>9</c:v>
                </c:pt>
                <c:pt idx="35">
                  <c:v>9</c:v>
                </c:pt>
                <c:pt idx="36">
                  <c:v>9</c:v>
                </c:pt>
                <c:pt idx="37">
                  <c:v>9</c:v>
                </c:pt>
                <c:pt idx="38">
                  <c:v>9</c:v>
                </c:pt>
                <c:pt idx="39">
                  <c:v>9</c:v>
                </c:pt>
                <c:pt idx="40">
                  <c:v>9</c:v>
                </c:pt>
                <c:pt idx="41">
                  <c:v>8.1</c:v>
                </c:pt>
                <c:pt idx="42">
                  <c:v>7.2</c:v>
                </c:pt>
                <c:pt idx="43">
                  <c:v>6.3</c:v>
                </c:pt>
                <c:pt idx="44">
                  <c:v>5.4</c:v>
                </c:pt>
                <c:pt idx="45">
                  <c:v>4.5</c:v>
                </c:pt>
                <c:pt idx="46">
                  <c:v>3.5999999999999899</c:v>
                </c:pt>
                <c:pt idx="47">
                  <c:v>2.7</c:v>
                </c:pt>
                <c:pt idx="48">
                  <c:v>1.7999999999999901</c:v>
                </c:pt>
                <c:pt idx="49">
                  <c:v>0.9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7.8</c:v>
                </c:pt>
                <c:pt idx="62">
                  <c:v>15.6</c:v>
                </c:pt>
                <c:pt idx="63">
                  <c:v>23.4</c:v>
                </c:pt>
                <c:pt idx="64">
                  <c:v>31.2</c:v>
                </c:pt>
                <c:pt idx="65">
                  <c:v>39</c:v>
                </c:pt>
                <c:pt idx="66">
                  <c:v>46.8</c:v>
                </c:pt>
                <c:pt idx="67">
                  <c:v>54.6</c:v>
                </c:pt>
                <c:pt idx="68">
                  <c:v>62.4</c:v>
                </c:pt>
                <c:pt idx="69">
                  <c:v>70.2</c:v>
                </c:pt>
                <c:pt idx="70">
                  <c:v>78</c:v>
                </c:pt>
                <c:pt idx="71">
                  <c:v>279.89999999999998</c:v>
                </c:pt>
                <c:pt idx="72">
                  <c:v>481.8</c:v>
                </c:pt>
                <c:pt idx="73">
                  <c:v>683.7</c:v>
                </c:pt>
                <c:pt idx="74">
                  <c:v>885.6</c:v>
                </c:pt>
                <c:pt idx="75">
                  <c:v>1087.5</c:v>
                </c:pt>
                <c:pt idx="76">
                  <c:v>1289.4000000000001</c:v>
                </c:pt>
                <c:pt idx="77">
                  <c:v>1491.3</c:v>
                </c:pt>
                <c:pt idx="78">
                  <c:v>1693.2</c:v>
                </c:pt>
                <c:pt idx="79">
                  <c:v>1895.1</c:v>
                </c:pt>
                <c:pt idx="80">
                  <c:v>2097</c:v>
                </c:pt>
                <c:pt idx="81">
                  <c:v>4874.1000000000004</c:v>
                </c:pt>
                <c:pt idx="82">
                  <c:v>7651.2</c:v>
                </c:pt>
                <c:pt idx="83">
                  <c:v>10428.299999999999</c:v>
                </c:pt>
                <c:pt idx="84">
                  <c:v>13205.4</c:v>
                </c:pt>
                <c:pt idx="85">
                  <c:v>15982.5</c:v>
                </c:pt>
                <c:pt idx="86">
                  <c:v>18759.599999999999</c:v>
                </c:pt>
                <c:pt idx="87">
                  <c:v>21536.7</c:v>
                </c:pt>
                <c:pt idx="88">
                  <c:v>24313.8</c:v>
                </c:pt>
                <c:pt idx="89">
                  <c:v>27090.8999999999</c:v>
                </c:pt>
                <c:pt idx="90">
                  <c:v>29868</c:v>
                </c:pt>
                <c:pt idx="91">
                  <c:v>32811.599999999999</c:v>
                </c:pt>
                <c:pt idx="92">
                  <c:v>35755.199999999997</c:v>
                </c:pt>
                <c:pt idx="93">
                  <c:v>38698.800000000003</c:v>
                </c:pt>
                <c:pt idx="94">
                  <c:v>41642.400000000001</c:v>
                </c:pt>
                <c:pt idx="95">
                  <c:v>44586</c:v>
                </c:pt>
                <c:pt idx="96">
                  <c:v>47529.599999999999</c:v>
                </c:pt>
                <c:pt idx="97">
                  <c:v>50473.2</c:v>
                </c:pt>
                <c:pt idx="98">
                  <c:v>53416.800000000003</c:v>
                </c:pt>
                <c:pt idx="99">
                  <c:v>56360.3999999999</c:v>
                </c:pt>
                <c:pt idx="100">
                  <c:v>59304</c:v>
                </c:pt>
                <c:pt idx="101">
                  <c:v>55947.6</c:v>
                </c:pt>
                <c:pt idx="102">
                  <c:v>52591.199999999997</c:v>
                </c:pt>
                <c:pt idx="103">
                  <c:v>49234.8</c:v>
                </c:pt>
                <c:pt idx="104">
                  <c:v>45878.400000000001</c:v>
                </c:pt>
                <c:pt idx="105">
                  <c:v>42522</c:v>
                </c:pt>
                <c:pt idx="106">
                  <c:v>39165.599999999999</c:v>
                </c:pt>
                <c:pt idx="107">
                  <c:v>35809.199999999997</c:v>
                </c:pt>
                <c:pt idx="108">
                  <c:v>32452.799999999999</c:v>
                </c:pt>
                <c:pt idx="109">
                  <c:v>29096.3999999999</c:v>
                </c:pt>
                <c:pt idx="110">
                  <c:v>25740</c:v>
                </c:pt>
                <c:pt idx="111">
                  <c:v>25252.5</c:v>
                </c:pt>
                <c:pt idx="112">
                  <c:v>24765</c:v>
                </c:pt>
                <c:pt idx="113">
                  <c:v>24277.5</c:v>
                </c:pt>
                <c:pt idx="114">
                  <c:v>23790</c:v>
                </c:pt>
                <c:pt idx="115">
                  <c:v>23302.5</c:v>
                </c:pt>
                <c:pt idx="116">
                  <c:v>22815</c:v>
                </c:pt>
                <c:pt idx="117">
                  <c:v>22327.5</c:v>
                </c:pt>
                <c:pt idx="118">
                  <c:v>21840</c:v>
                </c:pt>
                <c:pt idx="119">
                  <c:v>21352.5</c:v>
                </c:pt>
                <c:pt idx="120">
                  <c:v>20865</c:v>
                </c:pt>
                <c:pt idx="121">
                  <c:v>19282.8</c:v>
                </c:pt>
                <c:pt idx="122">
                  <c:v>17700.599999999999</c:v>
                </c:pt>
                <c:pt idx="123">
                  <c:v>16118.4</c:v>
                </c:pt>
                <c:pt idx="124">
                  <c:v>14536.2</c:v>
                </c:pt>
                <c:pt idx="125">
                  <c:v>12954</c:v>
                </c:pt>
                <c:pt idx="126">
                  <c:v>11371.8</c:v>
                </c:pt>
                <c:pt idx="127">
                  <c:v>9789.6</c:v>
                </c:pt>
                <c:pt idx="128">
                  <c:v>8207.4</c:v>
                </c:pt>
                <c:pt idx="129">
                  <c:v>6625.1999999999898</c:v>
                </c:pt>
                <c:pt idx="130">
                  <c:v>5043</c:v>
                </c:pt>
                <c:pt idx="131">
                  <c:v>4702.5</c:v>
                </c:pt>
                <c:pt idx="132">
                  <c:v>4362</c:v>
                </c:pt>
                <c:pt idx="133">
                  <c:v>4021.5</c:v>
                </c:pt>
                <c:pt idx="134">
                  <c:v>3681</c:v>
                </c:pt>
                <c:pt idx="135">
                  <c:v>3340.5</c:v>
                </c:pt>
                <c:pt idx="136">
                  <c:v>3000</c:v>
                </c:pt>
                <c:pt idx="137">
                  <c:v>2659.5</c:v>
                </c:pt>
                <c:pt idx="138">
                  <c:v>2319</c:v>
                </c:pt>
                <c:pt idx="139">
                  <c:v>1978.5</c:v>
                </c:pt>
                <c:pt idx="140">
                  <c:v>1638</c:v>
                </c:pt>
                <c:pt idx="141">
                  <c:v>1633.8</c:v>
                </c:pt>
                <c:pt idx="142">
                  <c:v>1629.6</c:v>
                </c:pt>
                <c:pt idx="143">
                  <c:v>1625.4</c:v>
                </c:pt>
                <c:pt idx="144">
                  <c:v>1621.2</c:v>
                </c:pt>
                <c:pt idx="145">
                  <c:v>1617</c:v>
                </c:pt>
                <c:pt idx="146">
                  <c:v>1612.8</c:v>
                </c:pt>
                <c:pt idx="147">
                  <c:v>1608.6</c:v>
                </c:pt>
                <c:pt idx="148">
                  <c:v>1604.4</c:v>
                </c:pt>
                <c:pt idx="149">
                  <c:v>1600.2</c:v>
                </c:pt>
                <c:pt idx="150">
                  <c:v>1596</c:v>
                </c:pt>
                <c:pt idx="151">
                  <c:v>1462.2</c:v>
                </c:pt>
                <c:pt idx="152">
                  <c:v>1328.4</c:v>
                </c:pt>
                <c:pt idx="153">
                  <c:v>1194.5999999999999</c:v>
                </c:pt>
                <c:pt idx="154">
                  <c:v>1060.8</c:v>
                </c:pt>
                <c:pt idx="155">
                  <c:v>927</c:v>
                </c:pt>
                <c:pt idx="156">
                  <c:v>793.19999999999902</c:v>
                </c:pt>
                <c:pt idx="157">
                  <c:v>659.39999999999895</c:v>
                </c:pt>
                <c:pt idx="158">
                  <c:v>525.599999999999</c:v>
                </c:pt>
                <c:pt idx="159">
                  <c:v>391.79999999999899</c:v>
                </c:pt>
                <c:pt idx="160">
                  <c:v>258</c:v>
                </c:pt>
                <c:pt idx="161">
                  <c:v>240.6</c:v>
                </c:pt>
                <c:pt idx="162">
                  <c:v>223.2</c:v>
                </c:pt>
                <c:pt idx="163">
                  <c:v>205.8</c:v>
                </c:pt>
                <c:pt idx="164">
                  <c:v>188.4</c:v>
                </c:pt>
                <c:pt idx="165">
                  <c:v>171</c:v>
                </c:pt>
                <c:pt idx="166">
                  <c:v>153.6</c:v>
                </c:pt>
                <c:pt idx="167">
                  <c:v>136.19999999999999</c:v>
                </c:pt>
                <c:pt idx="168">
                  <c:v>118.8</c:v>
                </c:pt>
                <c:pt idx="169">
                  <c:v>101.4</c:v>
                </c:pt>
                <c:pt idx="170">
                  <c:v>84</c:v>
                </c:pt>
                <c:pt idx="171">
                  <c:v>81.900000000000006</c:v>
                </c:pt>
                <c:pt idx="172">
                  <c:v>79.8</c:v>
                </c:pt>
                <c:pt idx="173">
                  <c:v>77.7</c:v>
                </c:pt>
                <c:pt idx="174">
                  <c:v>75.599999999999994</c:v>
                </c:pt>
                <c:pt idx="175">
                  <c:v>73.5</c:v>
                </c:pt>
                <c:pt idx="176">
                  <c:v>71.400000000000006</c:v>
                </c:pt>
                <c:pt idx="177">
                  <c:v>69.3</c:v>
                </c:pt>
                <c:pt idx="178">
                  <c:v>67.2</c:v>
                </c:pt>
                <c:pt idx="179">
                  <c:v>65.099999999999994</c:v>
                </c:pt>
                <c:pt idx="180">
                  <c:v>63</c:v>
                </c:pt>
                <c:pt idx="181">
                  <c:v>63</c:v>
                </c:pt>
                <c:pt idx="182">
                  <c:v>63</c:v>
                </c:pt>
                <c:pt idx="183">
                  <c:v>63</c:v>
                </c:pt>
                <c:pt idx="184">
                  <c:v>63</c:v>
                </c:pt>
                <c:pt idx="185">
                  <c:v>63</c:v>
                </c:pt>
                <c:pt idx="186">
                  <c:v>63</c:v>
                </c:pt>
                <c:pt idx="187">
                  <c:v>63</c:v>
                </c:pt>
                <c:pt idx="188">
                  <c:v>63</c:v>
                </c:pt>
                <c:pt idx="189">
                  <c:v>63</c:v>
                </c:pt>
                <c:pt idx="190">
                  <c:v>63</c:v>
                </c:pt>
                <c:pt idx="191">
                  <c:v>60.3</c:v>
                </c:pt>
                <c:pt idx="192">
                  <c:v>57.6</c:v>
                </c:pt>
                <c:pt idx="193">
                  <c:v>54.9</c:v>
                </c:pt>
                <c:pt idx="194">
                  <c:v>52.2</c:v>
                </c:pt>
                <c:pt idx="195">
                  <c:v>49.5</c:v>
                </c:pt>
                <c:pt idx="196">
                  <c:v>46.8</c:v>
                </c:pt>
                <c:pt idx="197">
                  <c:v>44.099999999999902</c:v>
                </c:pt>
                <c:pt idx="198">
                  <c:v>41.4</c:v>
                </c:pt>
                <c:pt idx="199">
                  <c:v>38.700000000000003</c:v>
                </c:pt>
                <c:pt idx="200">
                  <c:v>36</c:v>
                </c:pt>
                <c:pt idx="201">
                  <c:v>36</c:v>
                </c:pt>
                <c:pt idx="202">
                  <c:v>36</c:v>
                </c:pt>
                <c:pt idx="203">
                  <c:v>36</c:v>
                </c:pt>
                <c:pt idx="204">
                  <c:v>36</c:v>
                </c:pt>
                <c:pt idx="205">
                  <c:v>36</c:v>
                </c:pt>
                <c:pt idx="206">
                  <c:v>36</c:v>
                </c:pt>
                <c:pt idx="207">
                  <c:v>36</c:v>
                </c:pt>
                <c:pt idx="208">
                  <c:v>36</c:v>
                </c:pt>
                <c:pt idx="209">
                  <c:v>36</c:v>
                </c:pt>
                <c:pt idx="210">
                  <c:v>36</c:v>
                </c:pt>
                <c:pt idx="211">
                  <c:v>35.1</c:v>
                </c:pt>
                <c:pt idx="212">
                  <c:v>34.200000000000003</c:v>
                </c:pt>
                <c:pt idx="213">
                  <c:v>33.299999999999997</c:v>
                </c:pt>
                <c:pt idx="214">
                  <c:v>32.4</c:v>
                </c:pt>
                <c:pt idx="215">
                  <c:v>31.5</c:v>
                </c:pt>
                <c:pt idx="216">
                  <c:v>30.6</c:v>
                </c:pt>
                <c:pt idx="217">
                  <c:v>29.7</c:v>
                </c:pt>
                <c:pt idx="218">
                  <c:v>28.8</c:v>
                </c:pt>
                <c:pt idx="219">
                  <c:v>27.9</c:v>
                </c:pt>
                <c:pt idx="220">
                  <c:v>27</c:v>
                </c:pt>
                <c:pt idx="221">
                  <c:v>36</c:v>
                </c:pt>
                <c:pt idx="222">
                  <c:v>45</c:v>
                </c:pt>
                <c:pt idx="223">
                  <c:v>54</c:v>
                </c:pt>
                <c:pt idx="224">
                  <c:v>63</c:v>
                </c:pt>
                <c:pt idx="225">
                  <c:v>72</c:v>
                </c:pt>
                <c:pt idx="226">
                  <c:v>81</c:v>
                </c:pt>
                <c:pt idx="227">
                  <c:v>90</c:v>
                </c:pt>
                <c:pt idx="228">
                  <c:v>99</c:v>
                </c:pt>
                <c:pt idx="229">
                  <c:v>108</c:v>
                </c:pt>
                <c:pt idx="230">
                  <c:v>117</c:v>
                </c:pt>
                <c:pt idx="231">
                  <c:v>117</c:v>
                </c:pt>
                <c:pt idx="232">
                  <c:v>117</c:v>
                </c:pt>
                <c:pt idx="233">
                  <c:v>117</c:v>
                </c:pt>
                <c:pt idx="234">
                  <c:v>117</c:v>
                </c:pt>
                <c:pt idx="235">
                  <c:v>117</c:v>
                </c:pt>
                <c:pt idx="236">
                  <c:v>117</c:v>
                </c:pt>
                <c:pt idx="237">
                  <c:v>117</c:v>
                </c:pt>
                <c:pt idx="238">
                  <c:v>117</c:v>
                </c:pt>
                <c:pt idx="239">
                  <c:v>117</c:v>
                </c:pt>
                <c:pt idx="240">
                  <c:v>117</c:v>
                </c:pt>
                <c:pt idx="241">
                  <c:v>112.5</c:v>
                </c:pt>
                <c:pt idx="242">
                  <c:v>108</c:v>
                </c:pt>
                <c:pt idx="243">
                  <c:v>103.5</c:v>
                </c:pt>
                <c:pt idx="244">
                  <c:v>99</c:v>
                </c:pt>
                <c:pt idx="245">
                  <c:v>94.5</c:v>
                </c:pt>
                <c:pt idx="246">
                  <c:v>90</c:v>
                </c:pt>
                <c:pt idx="247">
                  <c:v>85.5</c:v>
                </c:pt>
                <c:pt idx="248">
                  <c:v>81</c:v>
                </c:pt>
                <c:pt idx="249">
                  <c:v>76.5</c:v>
                </c:pt>
                <c:pt idx="250">
                  <c:v>72</c:v>
                </c:pt>
                <c:pt idx="251">
                  <c:v>69.599999999999994</c:v>
                </c:pt>
                <c:pt idx="252">
                  <c:v>67.2</c:v>
                </c:pt>
                <c:pt idx="253">
                  <c:v>64.8</c:v>
                </c:pt>
                <c:pt idx="254">
                  <c:v>62.4</c:v>
                </c:pt>
                <c:pt idx="255">
                  <c:v>60</c:v>
                </c:pt>
                <c:pt idx="256">
                  <c:v>57.6</c:v>
                </c:pt>
                <c:pt idx="257">
                  <c:v>55.2</c:v>
                </c:pt>
                <c:pt idx="258">
                  <c:v>52.8</c:v>
                </c:pt>
                <c:pt idx="259">
                  <c:v>50.4</c:v>
                </c:pt>
                <c:pt idx="260">
                  <c:v>48</c:v>
                </c:pt>
                <c:pt idx="261">
                  <c:v>47.1</c:v>
                </c:pt>
                <c:pt idx="262">
                  <c:v>46.2</c:v>
                </c:pt>
                <c:pt idx="263">
                  <c:v>45.3</c:v>
                </c:pt>
                <c:pt idx="264">
                  <c:v>44.4</c:v>
                </c:pt>
                <c:pt idx="265">
                  <c:v>43.5</c:v>
                </c:pt>
                <c:pt idx="266">
                  <c:v>42.6</c:v>
                </c:pt>
                <c:pt idx="267">
                  <c:v>41.7</c:v>
                </c:pt>
                <c:pt idx="268">
                  <c:v>40.799999999999997</c:v>
                </c:pt>
                <c:pt idx="269">
                  <c:v>39.9</c:v>
                </c:pt>
                <c:pt idx="270">
                  <c:v>39</c:v>
                </c:pt>
                <c:pt idx="271">
                  <c:v>37.799999999999997</c:v>
                </c:pt>
                <c:pt idx="272">
                  <c:v>36.6</c:v>
                </c:pt>
                <c:pt idx="273">
                  <c:v>35.4</c:v>
                </c:pt>
                <c:pt idx="274">
                  <c:v>34.200000000000003</c:v>
                </c:pt>
                <c:pt idx="275">
                  <c:v>33</c:v>
                </c:pt>
                <c:pt idx="276">
                  <c:v>31.8</c:v>
                </c:pt>
                <c:pt idx="277">
                  <c:v>30.6</c:v>
                </c:pt>
                <c:pt idx="278">
                  <c:v>29.4</c:v>
                </c:pt>
                <c:pt idx="279">
                  <c:v>28.2</c:v>
                </c:pt>
                <c:pt idx="280">
                  <c:v>27</c:v>
                </c:pt>
                <c:pt idx="281">
                  <c:v>29.7</c:v>
                </c:pt>
                <c:pt idx="282">
                  <c:v>32.4</c:v>
                </c:pt>
                <c:pt idx="283">
                  <c:v>35.1</c:v>
                </c:pt>
                <c:pt idx="284">
                  <c:v>37.799999999999997</c:v>
                </c:pt>
                <c:pt idx="285">
                  <c:v>40.5</c:v>
                </c:pt>
                <c:pt idx="286">
                  <c:v>43.2</c:v>
                </c:pt>
                <c:pt idx="287">
                  <c:v>45.9</c:v>
                </c:pt>
                <c:pt idx="288">
                  <c:v>48.6</c:v>
                </c:pt>
                <c:pt idx="289">
                  <c:v>51.3</c:v>
                </c:pt>
                <c:pt idx="290">
                  <c:v>54</c:v>
                </c:pt>
                <c:pt idx="291">
                  <c:v>52.2</c:v>
                </c:pt>
                <c:pt idx="292">
                  <c:v>50.4</c:v>
                </c:pt>
                <c:pt idx="293">
                  <c:v>48.6</c:v>
                </c:pt>
                <c:pt idx="294">
                  <c:v>46.8</c:v>
                </c:pt>
                <c:pt idx="295">
                  <c:v>45</c:v>
                </c:pt>
                <c:pt idx="296">
                  <c:v>43.2</c:v>
                </c:pt>
                <c:pt idx="297">
                  <c:v>41.4</c:v>
                </c:pt>
                <c:pt idx="298">
                  <c:v>39.6</c:v>
                </c:pt>
                <c:pt idx="299">
                  <c:v>37.799999999999997</c:v>
                </c:pt>
                <c:pt idx="300">
                  <c:v>36</c:v>
                </c:pt>
                <c:pt idx="301">
                  <c:v>33.299999999999997</c:v>
                </c:pt>
                <c:pt idx="302">
                  <c:v>30.6</c:v>
                </c:pt>
                <c:pt idx="303">
                  <c:v>27.9</c:v>
                </c:pt>
                <c:pt idx="304">
                  <c:v>25.2</c:v>
                </c:pt>
                <c:pt idx="305">
                  <c:v>22.5</c:v>
                </c:pt>
                <c:pt idx="306">
                  <c:v>19.799999999999901</c:v>
                </c:pt>
                <c:pt idx="307">
                  <c:v>17.099999999999898</c:v>
                </c:pt>
                <c:pt idx="308">
                  <c:v>14.399999999999901</c:v>
                </c:pt>
                <c:pt idx="309">
                  <c:v>11.7</c:v>
                </c:pt>
                <c:pt idx="310">
                  <c:v>9</c:v>
                </c:pt>
                <c:pt idx="311">
                  <c:v>9</c:v>
                </c:pt>
                <c:pt idx="312">
                  <c:v>9</c:v>
                </c:pt>
                <c:pt idx="313">
                  <c:v>9</c:v>
                </c:pt>
                <c:pt idx="314">
                  <c:v>9</c:v>
                </c:pt>
                <c:pt idx="315">
                  <c:v>9</c:v>
                </c:pt>
                <c:pt idx="316">
                  <c:v>9</c:v>
                </c:pt>
                <c:pt idx="317">
                  <c:v>9</c:v>
                </c:pt>
                <c:pt idx="318">
                  <c:v>9</c:v>
                </c:pt>
                <c:pt idx="319">
                  <c:v>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0-78DC-40FD-A67E-F72F1EC34439}"/>
            </c:ext>
          </c:extLst>
        </c:ser>
        <c:ser>
          <c:idx val="88"/>
          <c:order val="42"/>
          <c:tx>
            <c:strRef>
              <c:f>Φύλλο1!$AU$1</c:f>
              <c:strCache>
                <c:ptCount val="1"/>
                <c:pt idx="0">
                  <c:v>S-14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U$2:$AU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8.1</c:v>
                </c:pt>
                <c:pt idx="22">
                  <c:v>7.2</c:v>
                </c:pt>
                <c:pt idx="23">
                  <c:v>6.3</c:v>
                </c:pt>
                <c:pt idx="24">
                  <c:v>5.4</c:v>
                </c:pt>
                <c:pt idx="25">
                  <c:v>4.5</c:v>
                </c:pt>
                <c:pt idx="26">
                  <c:v>3.5999999999999899</c:v>
                </c:pt>
                <c:pt idx="27">
                  <c:v>2.7</c:v>
                </c:pt>
                <c:pt idx="28">
                  <c:v>1.7999999999999901</c:v>
                </c:pt>
                <c:pt idx="29">
                  <c:v>0.9</c:v>
                </c:pt>
                <c:pt idx="30">
                  <c:v>0</c:v>
                </c:pt>
                <c:pt idx="31">
                  <c:v>0.9</c:v>
                </c:pt>
                <c:pt idx="32">
                  <c:v>1.8</c:v>
                </c:pt>
                <c:pt idx="33">
                  <c:v>2.7</c:v>
                </c:pt>
                <c:pt idx="34">
                  <c:v>3.6</c:v>
                </c:pt>
                <c:pt idx="35">
                  <c:v>4.5</c:v>
                </c:pt>
                <c:pt idx="36">
                  <c:v>5.4</c:v>
                </c:pt>
                <c:pt idx="37">
                  <c:v>6.3</c:v>
                </c:pt>
                <c:pt idx="38">
                  <c:v>7.2</c:v>
                </c:pt>
                <c:pt idx="39">
                  <c:v>8.1</c:v>
                </c:pt>
                <c:pt idx="40">
                  <c:v>9</c:v>
                </c:pt>
                <c:pt idx="41">
                  <c:v>8.1</c:v>
                </c:pt>
                <c:pt idx="42">
                  <c:v>7.2</c:v>
                </c:pt>
                <c:pt idx="43">
                  <c:v>6.3</c:v>
                </c:pt>
                <c:pt idx="44">
                  <c:v>5.4</c:v>
                </c:pt>
                <c:pt idx="45">
                  <c:v>4.5</c:v>
                </c:pt>
                <c:pt idx="46">
                  <c:v>3.5999999999999899</c:v>
                </c:pt>
                <c:pt idx="47">
                  <c:v>2.7</c:v>
                </c:pt>
                <c:pt idx="48">
                  <c:v>1.7999999999999901</c:v>
                </c:pt>
                <c:pt idx="49">
                  <c:v>0.9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.9</c:v>
                </c:pt>
                <c:pt idx="62">
                  <c:v>1.8</c:v>
                </c:pt>
                <c:pt idx="63">
                  <c:v>2.7</c:v>
                </c:pt>
                <c:pt idx="64">
                  <c:v>3.6</c:v>
                </c:pt>
                <c:pt idx="65">
                  <c:v>4.5</c:v>
                </c:pt>
                <c:pt idx="66">
                  <c:v>5.4</c:v>
                </c:pt>
                <c:pt idx="67">
                  <c:v>6.3</c:v>
                </c:pt>
                <c:pt idx="68">
                  <c:v>7.2</c:v>
                </c:pt>
                <c:pt idx="69">
                  <c:v>8.1</c:v>
                </c:pt>
                <c:pt idx="70">
                  <c:v>9</c:v>
                </c:pt>
                <c:pt idx="71">
                  <c:v>172.5</c:v>
                </c:pt>
                <c:pt idx="72">
                  <c:v>336</c:v>
                </c:pt>
                <c:pt idx="73">
                  <c:v>499.5</c:v>
                </c:pt>
                <c:pt idx="74">
                  <c:v>663</c:v>
                </c:pt>
                <c:pt idx="75">
                  <c:v>826.5</c:v>
                </c:pt>
                <c:pt idx="76">
                  <c:v>990</c:v>
                </c:pt>
                <c:pt idx="77">
                  <c:v>1153.5</c:v>
                </c:pt>
                <c:pt idx="78">
                  <c:v>1317</c:v>
                </c:pt>
                <c:pt idx="79">
                  <c:v>1480.5</c:v>
                </c:pt>
                <c:pt idx="80">
                  <c:v>1644</c:v>
                </c:pt>
                <c:pt idx="81">
                  <c:v>1768.8</c:v>
                </c:pt>
                <c:pt idx="82">
                  <c:v>1893.6</c:v>
                </c:pt>
                <c:pt idx="83">
                  <c:v>2018.4</c:v>
                </c:pt>
                <c:pt idx="84">
                  <c:v>2143.1999999999998</c:v>
                </c:pt>
                <c:pt idx="85">
                  <c:v>2268</c:v>
                </c:pt>
                <c:pt idx="86">
                  <c:v>2392.8000000000002</c:v>
                </c:pt>
                <c:pt idx="87">
                  <c:v>2517.6</c:v>
                </c:pt>
                <c:pt idx="88">
                  <c:v>2642.4</c:v>
                </c:pt>
                <c:pt idx="89">
                  <c:v>2767.2</c:v>
                </c:pt>
                <c:pt idx="90">
                  <c:v>2892</c:v>
                </c:pt>
                <c:pt idx="91">
                  <c:v>2881.8</c:v>
                </c:pt>
                <c:pt idx="92">
                  <c:v>2871.6</c:v>
                </c:pt>
                <c:pt idx="93">
                  <c:v>2861.4</c:v>
                </c:pt>
                <c:pt idx="94">
                  <c:v>2851.2</c:v>
                </c:pt>
                <c:pt idx="95">
                  <c:v>2841</c:v>
                </c:pt>
                <c:pt idx="96">
                  <c:v>2830.8</c:v>
                </c:pt>
                <c:pt idx="97">
                  <c:v>2820.6</c:v>
                </c:pt>
                <c:pt idx="98">
                  <c:v>2810.4</c:v>
                </c:pt>
                <c:pt idx="99">
                  <c:v>2800.2</c:v>
                </c:pt>
                <c:pt idx="100">
                  <c:v>2790</c:v>
                </c:pt>
                <c:pt idx="101">
                  <c:v>2800.5</c:v>
                </c:pt>
                <c:pt idx="102">
                  <c:v>2811</c:v>
                </c:pt>
                <c:pt idx="103">
                  <c:v>2821.5</c:v>
                </c:pt>
                <c:pt idx="104">
                  <c:v>2832</c:v>
                </c:pt>
                <c:pt idx="105">
                  <c:v>2842.5</c:v>
                </c:pt>
                <c:pt idx="106">
                  <c:v>2853</c:v>
                </c:pt>
                <c:pt idx="107">
                  <c:v>2863.5</c:v>
                </c:pt>
                <c:pt idx="108">
                  <c:v>2874</c:v>
                </c:pt>
                <c:pt idx="109">
                  <c:v>2884.5</c:v>
                </c:pt>
                <c:pt idx="110">
                  <c:v>2895</c:v>
                </c:pt>
                <c:pt idx="111">
                  <c:v>2796</c:v>
                </c:pt>
                <c:pt idx="112">
                  <c:v>2697</c:v>
                </c:pt>
                <c:pt idx="113">
                  <c:v>2598</c:v>
                </c:pt>
                <c:pt idx="114">
                  <c:v>2499</c:v>
                </c:pt>
                <c:pt idx="115">
                  <c:v>2400</c:v>
                </c:pt>
                <c:pt idx="116">
                  <c:v>2301</c:v>
                </c:pt>
                <c:pt idx="117">
                  <c:v>2202</c:v>
                </c:pt>
                <c:pt idx="118">
                  <c:v>2103</c:v>
                </c:pt>
                <c:pt idx="119">
                  <c:v>2004</c:v>
                </c:pt>
                <c:pt idx="120">
                  <c:v>1905</c:v>
                </c:pt>
                <c:pt idx="121">
                  <c:v>1730.4</c:v>
                </c:pt>
                <c:pt idx="122">
                  <c:v>1555.8</c:v>
                </c:pt>
                <c:pt idx="123">
                  <c:v>1381.2</c:v>
                </c:pt>
                <c:pt idx="124">
                  <c:v>1206.5999999999999</c:v>
                </c:pt>
                <c:pt idx="125">
                  <c:v>1032</c:v>
                </c:pt>
                <c:pt idx="126">
                  <c:v>857.4</c:v>
                </c:pt>
                <c:pt idx="127">
                  <c:v>682.8</c:v>
                </c:pt>
                <c:pt idx="128">
                  <c:v>508.2</c:v>
                </c:pt>
                <c:pt idx="129">
                  <c:v>333.6</c:v>
                </c:pt>
                <c:pt idx="130">
                  <c:v>159</c:v>
                </c:pt>
                <c:pt idx="131">
                  <c:v>322.5</c:v>
                </c:pt>
                <c:pt idx="132">
                  <c:v>486</c:v>
                </c:pt>
                <c:pt idx="133">
                  <c:v>649.5</c:v>
                </c:pt>
                <c:pt idx="134">
                  <c:v>813</c:v>
                </c:pt>
                <c:pt idx="135">
                  <c:v>976.5</c:v>
                </c:pt>
                <c:pt idx="136">
                  <c:v>1140</c:v>
                </c:pt>
                <c:pt idx="137">
                  <c:v>1303.5</c:v>
                </c:pt>
                <c:pt idx="138">
                  <c:v>1467</c:v>
                </c:pt>
                <c:pt idx="139">
                  <c:v>1630.5</c:v>
                </c:pt>
                <c:pt idx="140">
                  <c:v>1794</c:v>
                </c:pt>
                <c:pt idx="141">
                  <c:v>1827</c:v>
                </c:pt>
                <c:pt idx="142">
                  <c:v>1860</c:v>
                </c:pt>
                <c:pt idx="143">
                  <c:v>1893</c:v>
                </c:pt>
                <c:pt idx="144">
                  <c:v>1926</c:v>
                </c:pt>
                <c:pt idx="145">
                  <c:v>1959</c:v>
                </c:pt>
                <c:pt idx="146">
                  <c:v>1992</c:v>
                </c:pt>
                <c:pt idx="147">
                  <c:v>2025</c:v>
                </c:pt>
                <c:pt idx="148">
                  <c:v>2058</c:v>
                </c:pt>
                <c:pt idx="149">
                  <c:v>2091</c:v>
                </c:pt>
                <c:pt idx="150">
                  <c:v>2124</c:v>
                </c:pt>
                <c:pt idx="151">
                  <c:v>2086.8000000000002</c:v>
                </c:pt>
                <c:pt idx="152">
                  <c:v>2049.6</c:v>
                </c:pt>
                <c:pt idx="153">
                  <c:v>2012.4</c:v>
                </c:pt>
                <c:pt idx="154">
                  <c:v>1975.2</c:v>
                </c:pt>
                <c:pt idx="155">
                  <c:v>1938</c:v>
                </c:pt>
                <c:pt idx="156">
                  <c:v>1900.8</c:v>
                </c:pt>
                <c:pt idx="157">
                  <c:v>1863.6</c:v>
                </c:pt>
                <c:pt idx="158">
                  <c:v>1826.4</c:v>
                </c:pt>
                <c:pt idx="159">
                  <c:v>1789.2</c:v>
                </c:pt>
                <c:pt idx="160">
                  <c:v>1752</c:v>
                </c:pt>
                <c:pt idx="161">
                  <c:v>1773</c:v>
                </c:pt>
                <c:pt idx="162">
                  <c:v>1794</c:v>
                </c:pt>
                <c:pt idx="163">
                  <c:v>1815</c:v>
                </c:pt>
                <c:pt idx="164">
                  <c:v>1836</c:v>
                </c:pt>
                <c:pt idx="165">
                  <c:v>1857</c:v>
                </c:pt>
                <c:pt idx="166">
                  <c:v>1878</c:v>
                </c:pt>
                <c:pt idx="167">
                  <c:v>1899</c:v>
                </c:pt>
                <c:pt idx="168">
                  <c:v>1920</c:v>
                </c:pt>
                <c:pt idx="169">
                  <c:v>1941</c:v>
                </c:pt>
                <c:pt idx="170">
                  <c:v>1962</c:v>
                </c:pt>
                <c:pt idx="171">
                  <c:v>1947.9</c:v>
                </c:pt>
                <c:pt idx="172">
                  <c:v>1933.8</c:v>
                </c:pt>
                <c:pt idx="173">
                  <c:v>1919.7</c:v>
                </c:pt>
                <c:pt idx="174">
                  <c:v>1905.6</c:v>
                </c:pt>
                <c:pt idx="175">
                  <c:v>1891.5</c:v>
                </c:pt>
                <c:pt idx="176">
                  <c:v>1877.4</c:v>
                </c:pt>
                <c:pt idx="177">
                  <c:v>1863.3</c:v>
                </c:pt>
                <c:pt idx="178">
                  <c:v>1849.2</c:v>
                </c:pt>
                <c:pt idx="179">
                  <c:v>1835.1</c:v>
                </c:pt>
                <c:pt idx="180">
                  <c:v>1821</c:v>
                </c:pt>
                <c:pt idx="181">
                  <c:v>1702.8</c:v>
                </c:pt>
                <c:pt idx="182">
                  <c:v>1584.6</c:v>
                </c:pt>
                <c:pt idx="183">
                  <c:v>1466.4</c:v>
                </c:pt>
                <c:pt idx="184">
                  <c:v>1348.2</c:v>
                </c:pt>
                <c:pt idx="185">
                  <c:v>1230</c:v>
                </c:pt>
                <c:pt idx="186">
                  <c:v>1111.8</c:v>
                </c:pt>
                <c:pt idx="187">
                  <c:v>993.6</c:v>
                </c:pt>
                <c:pt idx="188">
                  <c:v>875.4</c:v>
                </c:pt>
                <c:pt idx="189">
                  <c:v>757.2</c:v>
                </c:pt>
                <c:pt idx="190">
                  <c:v>639</c:v>
                </c:pt>
                <c:pt idx="191">
                  <c:v>604.79999999999995</c:v>
                </c:pt>
                <c:pt idx="192">
                  <c:v>570.6</c:v>
                </c:pt>
                <c:pt idx="193">
                  <c:v>536.4</c:v>
                </c:pt>
                <c:pt idx="194">
                  <c:v>502.2</c:v>
                </c:pt>
                <c:pt idx="195">
                  <c:v>468</c:v>
                </c:pt>
                <c:pt idx="196">
                  <c:v>433.79999999999899</c:v>
                </c:pt>
                <c:pt idx="197">
                  <c:v>399.599999999999</c:v>
                </c:pt>
                <c:pt idx="198">
                  <c:v>365.4</c:v>
                </c:pt>
                <c:pt idx="199">
                  <c:v>331.2</c:v>
                </c:pt>
                <c:pt idx="200">
                  <c:v>297</c:v>
                </c:pt>
                <c:pt idx="201">
                  <c:v>278.7</c:v>
                </c:pt>
                <c:pt idx="202">
                  <c:v>260.39999999999998</c:v>
                </c:pt>
                <c:pt idx="203">
                  <c:v>242.1</c:v>
                </c:pt>
                <c:pt idx="204">
                  <c:v>223.8</c:v>
                </c:pt>
                <c:pt idx="205">
                  <c:v>205.5</c:v>
                </c:pt>
                <c:pt idx="206">
                  <c:v>187.2</c:v>
                </c:pt>
                <c:pt idx="207">
                  <c:v>168.9</c:v>
                </c:pt>
                <c:pt idx="208">
                  <c:v>150.6</c:v>
                </c:pt>
                <c:pt idx="209">
                  <c:v>132.29999999999899</c:v>
                </c:pt>
                <c:pt idx="210">
                  <c:v>114</c:v>
                </c:pt>
                <c:pt idx="211">
                  <c:v>105.3</c:v>
                </c:pt>
                <c:pt idx="212">
                  <c:v>96.6</c:v>
                </c:pt>
                <c:pt idx="213">
                  <c:v>87.9</c:v>
                </c:pt>
                <c:pt idx="214">
                  <c:v>79.2</c:v>
                </c:pt>
                <c:pt idx="215">
                  <c:v>70.5</c:v>
                </c:pt>
                <c:pt idx="216">
                  <c:v>61.8</c:v>
                </c:pt>
                <c:pt idx="217">
                  <c:v>53.1</c:v>
                </c:pt>
                <c:pt idx="218">
                  <c:v>44.4</c:v>
                </c:pt>
                <c:pt idx="219">
                  <c:v>35.700000000000003</c:v>
                </c:pt>
                <c:pt idx="220">
                  <c:v>27</c:v>
                </c:pt>
                <c:pt idx="221">
                  <c:v>26.1</c:v>
                </c:pt>
                <c:pt idx="222">
                  <c:v>25.2</c:v>
                </c:pt>
                <c:pt idx="223">
                  <c:v>24.3</c:v>
                </c:pt>
                <c:pt idx="224">
                  <c:v>23.4</c:v>
                </c:pt>
                <c:pt idx="225">
                  <c:v>22.5</c:v>
                </c:pt>
                <c:pt idx="226">
                  <c:v>21.6</c:v>
                </c:pt>
                <c:pt idx="227">
                  <c:v>20.7</c:v>
                </c:pt>
                <c:pt idx="228">
                  <c:v>19.8</c:v>
                </c:pt>
                <c:pt idx="229">
                  <c:v>18.899999999999999</c:v>
                </c:pt>
                <c:pt idx="230">
                  <c:v>18</c:v>
                </c:pt>
                <c:pt idx="231">
                  <c:v>18</c:v>
                </c:pt>
                <c:pt idx="232">
                  <c:v>18</c:v>
                </c:pt>
                <c:pt idx="233">
                  <c:v>18</c:v>
                </c:pt>
                <c:pt idx="234">
                  <c:v>18</c:v>
                </c:pt>
                <c:pt idx="235">
                  <c:v>18</c:v>
                </c:pt>
                <c:pt idx="236">
                  <c:v>18</c:v>
                </c:pt>
                <c:pt idx="237">
                  <c:v>18</c:v>
                </c:pt>
                <c:pt idx="238">
                  <c:v>18</c:v>
                </c:pt>
                <c:pt idx="239">
                  <c:v>18</c:v>
                </c:pt>
                <c:pt idx="240">
                  <c:v>18</c:v>
                </c:pt>
                <c:pt idx="241">
                  <c:v>20.100000000000001</c:v>
                </c:pt>
                <c:pt idx="242">
                  <c:v>22.2</c:v>
                </c:pt>
                <c:pt idx="243">
                  <c:v>24.3</c:v>
                </c:pt>
                <c:pt idx="244">
                  <c:v>26.4</c:v>
                </c:pt>
                <c:pt idx="245">
                  <c:v>28.5</c:v>
                </c:pt>
                <c:pt idx="246">
                  <c:v>30.6</c:v>
                </c:pt>
                <c:pt idx="247">
                  <c:v>32.700000000000003</c:v>
                </c:pt>
                <c:pt idx="248">
                  <c:v>34.799999999999997</c:v>
                </c:pt>
                <c:pt idx="249">
                  <c:v>36.9</c:v>
                </c:pt>
                <c:pt idx="250">
                  <c:v>39</c:v>
                </c:pt>
                <c:pt idx="251">
                  <c:v>50.7</c:v>
                </c:pt>
                <c:pt idx="252">
                  <c:v>62.4</c:v>
                </c:pt>
                <c:pt idx="253">
                  <c:v>74.099999999999994</c:v>
                </c:pt>
                <c:pt idx="254">
                  <c:v>85.8</c:v>
                </c:pt>
                <c:pt idx="255">
                  <c:v>97.5</c:v>
                </c:pt>
                <c:pt idx="256">
                  <c:v>109.19999999999899</c:v>
                </c:pt>
                <c:pt idx="257">
                  <c:v>120.899999999999</c:v>
                </c:pt>
                <c:pt idx="258">
                  <c:v>132.6</c:v>
                </c:pt>
                <c:pt idx="259">
                  <c:v>144.30000000000001</c:v>
                </c:pt>
                <c:pt idx="260">
                  <c:v>156</c:v>
                </c:pt>
                <c:pt idx="261">
                  <c:v>155.1</c:v>
                </c:pt>
                <c:pt idx="262">
                  <c:v>154.19999999999999</c:v>
                </c:pt>
                <c:pt idx="263">
                  <c:v>153.30000000000001</c:v>
                </c:pt>
                <c:pt idx="264">
                  <c:v>152.4</c:v>
                </c:pt>
                <c:pt idx="265">
                  <c:v>151.5</c:v>
                </c:pt>
                <c:pt idx="266">
                  <c:v>150.6</c:v>
                </c:pt>
                <c:pt idx="267">
                  <c:v>149.69999999999999</c:v>
                </c:pt>
                <c:pt idx="268">
                  <c:v>148.80000000000001</c:v>
                </c:pt>
                <c:pt idx="269">
                  <c:v>147.9</c:v>
                </c:pt>
                <c:pt idx="270">
                  <c:v>147</c:v>
                </c:pt>
                <c:pt idx="271">
                  <c:v>134.1</c:v>
                </c:pt>
                <c:pt idx="272">
                  <c:v>121.2</c:v>
                </c:pt>
                <c:pt idx="273">
                  <c:v>108.3</c:v>
                </c:pt>
                <c:pt idx="274">
                  <c:v>95.4</c:v>
                </c:pt>
                <c:pt idx="275">
                  <c:v>82.5</c:v>
                </c:pt>
                <c:pt idx="276">
                  <c:v>69.599999999999994</c:v>
                </c:pt>
                <c:pt idx="277">
                  <c:v>56.7</c:v>
                </c:pt>
                <c:pt idx="278">
                  <c:v>43.8</c:v>
                </c:pt>
                <c:pt idx="279">
                  <c:v>30.899999999999899</c:v>
                </c:pt>
                <c:pt idx="280">
                  <c:v>18</c:v>
                </c:pt>
                <c:pt idx="281">
                  <c:v>17.100000000000001</c:v>
                </c:pt>
                <c:pt idx="282">
                  <c:v>16.2</c:v>
                </c:pt>
                <c:pt idx="283">
                  <c:v>15.3</c:v>
                </c:pt>
                <c:pt idx="284">
                  <c:v>14.4</c:v>
                </c:pt>
                <c:pt idx="285">
                  <c:v>13.5</c:v>
                </c:pt>
                <c:pt idx="286">
                  <c:v>12.6</c:v>
                </c:pt>
                <c:pt idx="287">
                  <c:v>11.7</c:v>
                </c:pt>
                <c:pt idx="288">
                  <c:v>10.8</c:v>
                </c:pt>
                <c:pt idx="289">
                  <c:v>9.9</c:v>
                </c:pt>
                <c:pt idx="290">
                  <c:v>9</c:v>
                </c:pt>
                <c:pt idx="291">
                  <c:v>10.8</c:v>
                </c:pt>
                <c:pt idx="292">
                  <c:v>12.6</c:v>
                </c:pt>
                <c:pt idx="293">
                  <c:v>14.4</c:v>
                </c:pt>
                <c:pt idx="294">
                  <c:v>16.2</c:v>
                </c:pt>
                <c:pt idx="295">
                  <c:v>18</c:v>
                </c:pt>
                <c:pt idx="296">
                  <c:v>19.8</c:v>
                </c:pt>
                <c:pt idx="297">
                  <c:v>21.6</c:v>
                </c:pt>
                <c:pt idx="298">
                  <c:v>23.4</c:v>
                </c:pt>
                <c:pt idx="299">
                  <c:v>25.2</c:v>
                </c:pt>
                <c:pt idx="300">
                  <c:v>27</c:v>
                </c:pt>
                <c:pt idx="301">
                  <c:v>27.3</c:v>
                </c:pt>
                <c:pt idx="302">
                  <c:v>27.6</c:v>
                </c:pt>
                <c:pt idx="303">
                  <c:v>27.9</c:v>
                </c:pt>
                <c:pt idx="304">
                  <c:v>28.2</c:v>
                </c:pt>
                <c:pt idx="305">
                  <c:v>28.5</c:v>
                </c:pt>
                <c:pt idx="306">
                  <c:v>28.8</c:v>
                </c:pt>
                <c:pt idx="307">
                  <c:v>29.1</c:v>
                </c:pt>
                <c:pt idx="308">
                  <c:v>29.4</c:v>
                </c:pt>
                <c:pt idx="309">
                  <c:v>29.7</c:v>
                </c:pt>
                <c:pt idx="310">
                  <c:v>30</c:v>
                </c:pt>
                <c:pt idx="311">
                  <c:v>29.1</c:v>
                </c:pt>
                <c:pt idx="312">
                  <c:v>28.2</c:v>
                </c:pt>
                <c:pt idx="313">
                  <c:v>27.3</c:v>
                </c:pt>
                <c:pt idx="314">
                  <c:v>26.4</c:v>
                </c:pt>
                <c:pt idx="315">
                  <c:v>25.5</c:v>
                </c:pt>
                <c:pt idx="316">
                  <c:v>24.6</c:v>
                </c:pt>
                <c:pt idx="317">
                  <c:v>23.7</c:v>
                </c:pt>
                <c:pt idx="318">
                  <c:v>22.8</c:v>
                </c:pt>
                <c:pt idx="319">
                  <c:v>21.9</c:v>
                </c:pt>
                <c:pt idx="320">
                  <c:v>2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1-78DC-40FD-A67E-F72F1EC34439}"/>
            </c:ext>
          </c:extLst>
        </c:ser>
        <c:ser>
          <c:idx val="89"/>
          <c:order val="43"/>
          <c:tx>
            <c:strRef>
              <c:f>Φύλλο1!$AV$1</c:f>
              <c:strCache>
                <c:ptCount val="1"/>
                <c:pt idx="0">
                  <c:v>S-15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V$2:$AV$352</c:f>
              <c:numCache>
                <c:formatCode>General</c:formatCode>
                <c:ptCount val="351"/>
                <c:pt idx="0">
                  <c:v>0</c:v>
                </c:pt>
                <c:pt idx="1">
                  <c:v>3.3</c:v>
                </c:pt>
                <c:pt idx="2">
                  <c:v>6.6</c:v>
                </c:pt>
                <c:pt idx="3">
                  <c:v>9.8999999999999897</c:v>
                </c:pt>
                <c:pt idx="4">
                  <c:v>13.2</c:v>
                </c:pt>
                <c:pt idx="5">
                  <c:v>16.5</c:v>
                </c:pt>
                <c:pt idx="6">
                  <c:v>19.799999999999901</c:v>
                </c:pt>
                <c:pt idx="7">
                  <c:v>23.099999999999898</c:v>
                </c:pt>
                <c:pt idx="8">
                  <c:v>26.4</c:v>
                </c:pt>
                <c:pt idx="9">
                  <c:v>29.7</c:v>
                </c:pt>
                <c:pt idx="10">
                  <c:v>33</c:v>
                </c:pt>
                <c:pt idx="11">
                  <c:v>29.7</c:v>
                </c:pt>
                <c:pt idx="12">
                  <c:v>26.4</c:v>
                </c:pt>
                <c:pt idx="13">
                  <c:v>23.1</c:v>
                </c:pt>
                <c:pt idx="14">
                  <c:v>19.8</c:v>
                </c:pt>
                <c:pt idx="15">
                  <c:v>16.5</c:v>
                </c:pt>
                <c:pt idx="16">
                  <c:v>13.2</c:v>
                </c:pt>
                <c:pt idx="17">
                  <c:v>9.9</c:v>
                </c:pt>
                <c:pt idx="18">
                  <c:v>6.6</c:v>
                </c:pt>
                <c:pt idx="19">
                  <c:v>3.3</c:v>
                </c:pt>
                <c:pt idx="20">
                  <c:v>0</c:v>
                </c:pt>
                <c:pt idx="21">
                  <c:v>0.9</c:v>
                </c:pt>
                <c:pt idx="22">
                  <c:v>1.8</c:v>
                </c:pt>
                <c:pt idx="23">
                  <c:v>2.7</c:v>
                </c:pt>
                <c:pt idx="24">
                  <c:v>3.6</c:v>
                </c:pt>
                <c:pt idx="25">
                  <c:v>4.5</c:v>
                </c:pt>
                <c:pt idx="26">
                  <c:v>5.4</c:v>
                </c:pt>
                <c:pt idx="27">
                  <c:v>6.3</c:v>
                </c:pt>
                <c:pt idx="28">
                  <c:v>7.2</c:v>
                </c:pt>
                <c:pt idx="29">
                  <c:v>8.1</c:v>
                </c:pt>
                <c:pt idx="30">
                  <c:v>9</c:v>
                </c:pt>
                <c:pt idx="31">
                  <c:v>8.1</c:v>
                </c:pt>
                <c:pt idx="32">
                  <c:v>7.2</c:v>
                </c:pt>
                <c:pt idx="33">
                  <c:v>6.3</c:v>
                </c:pt>
                <c:pt idx="34">
                  <c:v>5.4</c:v>
                </c:pt>
                <c:pt idx="35">
                  <c:v>4.5</c:v>
                </c:pt>
                <c:pt idx="36">
                  <c:v>3.5999999999999899</c:v>
                </c:pt>
                <c:pt idx="37">
                  <c:v>2.7</c:v>
                </c:pt>
                <c:pt idx="38">
                  <c:v>1.7999999999999901</c:v>
                </c:pt>
                <c:pt idx="39">
                  <c:v>0.9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.9</c:v>
                </c:pt>
                <c:pt idx="52">
                  <c:v>1.8</c:v>
                </c:pt>
                <c:pt idx="53">
                  <c:v>2.7</c:v>
                </c:pt>
                <c:pt idx="54">
                  <c:v>3.6</c:v>
                </c:pt>
                <c:pt idx="55">
                  <c:v>4.5</c:v>
                </c:pt>
                <c:pt idx="56">
                  <c:v>5.4</c:v>
                </c:pt>
                <c:pt idx="57">
                  <c:v>6.3</c:v>
                </c:pt>
                <c:pt idx="58">
                  <c:v>7.2</c:v>
                </c:pt>
                <c:pt idx="59">
                  <c:v>8.1</c:v>
                </c:pt>
                <c:pt idx="60">
                  <c:v>9</c:v>
                </c:pt>
                <c:pt idx="61">
                  <c:v>9</c:v>
                </c:pt>
                <c:pt idx="62">
                  <c:v>9</c:v>
                </c:pt>
                <c:pt idx="63">
                  <c:v>9</c:v>
                </c:pt>
                <c:pt idx="64">
                  <c:v>9</c:v>
                </c:pt>
                <c:pt idx="65">
                  <c:v>9</c:v>
                </c:pt>
                <c:pt idx="66">
                  <c:v>9</c:v>
                </c:pt>
                <c:pt idx="67">
                  <c:v>9</c:v>
                </c:pt>
                <c:pt idx="68">
                  <c:v>9</c:v>
                </c:pt>
                <c:pt idx="69">
                  <c:v>9</c:v>
                </c:pt>
                <c:pt idx="70">
                  <c:v>9</c:v>
                </c:pt>
                <c:pt idx="71">
                  <c:v>8.1</c:v>
                </c:pt>
                <c:pt idx="72">
                  <c:v>7.2</c:v>
                </c:pt>
                <c:pt idx="73">
                  <c:v>6.3</c:v>
                </c:pt>
                <c:pt idx="74">
                  <c:v>5.4</c:v>
                </c:pt>
                <c:pt idx="75">
                  <c:v>4.5</c:v>
                </c:pt>
                <c:pt idx="76">
                  <c:v>3.5999999999999899</c:v>
                </c:pt>
                <c:pt idx="77">
                  <c:v>2.7</c:v>
                </c:pt>
                <c:pt idx="78">
                  <c:v>1.7999999999999901</c:v>
                </c:pt>
                <c:pt idx="79">
                  <c:v>0.9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6.6</c:v>
                </c:pt>
                <c:pt idx="182">
                  <c:v>13.2</c:v>
                </c:pt>
                <c:pt idx="183">
                  <c:v>19.799999999999901</c:v>
                </c:pt>
                <c:pt idx="184">
                  <c:v>26.4</c:v>
                </c:pt>
                <c:pt idx="185">
                  <c:v>33</c:v>
                </c:pt>
                <c:pt idx="186">
                  <c:v>39.599999999999902</c:v>
                </c:pt>
                <c:pt idx="187">
                  <c:v>46.199999999999903</c:v>
                </c:pt>
                <c:pt idx="188">
                  <c:v>52.8</c:v>
                </c:pt>
                <c:pt idx="189">
                  <c:v>59.4</c:v>
                </c:pt>
                <c:pt idx="190">
                  <c:v>66</c:v>
                </c:pt>
                <c:pt idx="191">
                  <c:v>66.900000000000006</c:v>
                </c:pt>
                <c:pt idx="192">
                  <c:v>67.8</c:v>
                </c:pt>
                <c:pt idx="193">
                  <c:v>68.7</c:v>
                </c:pt>
                <c:pt idx="194">
                  <c:v>69.599999999999994</c:v>
                </c:pt>
                <c:pt idx="195">
                  <c:v>70.5</c:v>
                </c:pt>
                <c:pt idx="196">
                  <c:v>71.400000000000006</c:v>
                </c:pt>
                <c:pt idx="197">
                  <c:v>72.3</c:v>
                </c:pt>
                <c:pt idx="198">
                  <c:v>73.2</c:v>
                </c:pt>
                <c:pt idx="199">
                  <c:v>74.099999999999994</c:v>
                </c:pt>
                <c:pt idx="200">
                  <c:v>75</c:v>
                </c:pt>
                <c:pt idx="201">
                  <c:v>72.900000000000006</c:v>
                </c:pt>
                <c:pt idx="202">
                  <c:v>70.8</c:v>
                </c:pt>
                <c:pt idx="203">
                  <c:v>68.7</c:v>
                </c:pt>
                <c:pt idx="204">
                  <c:v>66.599999999999994</c:v>
                </c:pt>
                <c:pt idx="205">
                  <c:v>64.5</c:v>
                </c:pt>
                <c:pt idx="206">
                  <c:v>62.4</c:v>
                </c:pt>
                <c:pt idx="207">
                  <c:v>60.3</c:v>
                </c:pt>
                <c:pt idx="208">
                  <c:v>58.2</c:v>
                </c:pt>
                <c:pt idx="209">
                  <c:v>56.099999999999902</c:v>
                </c:pt>
                <c:pt idx="210">
                  <c:v>54</c:v>
                </c:pt>
                <c:pt idx="211">
                  <c:v>50.7</c:v>
                </c:pt>
                <c:pt idx="212">
                  <c:v>47.4</c:v>
                </c:pt>
                <c:pt idx="213">
                  <c:v>44.1</c:v>
                </c:pt>
                <c:pt idx="214">
                  <c:v>40.799999999999997</c:v>
                </c:pt>
                <c:pt idx="215">
                  <c:v>37.5</c:v>
                </c:pt>
                <c:pt idx="216">
                  <c:v>34.200000000000003</c:v>
                </c:pt>
                <c:pt idx="217">
                  <c:v>30.9</c:v>
                </c:pt>
                <c:pt idx="218">
                  <c:v>27.6</c:v>
                </c:pt>
                <c:pt idx="219">
                  <c:v>24.3</c:v>
                </c:pt>
                <c:pt idx="220">
                  <c:v>21</c:v>
                </c:pt>
                <c:pt idx="221">
                  <c:v>18.899999999999999</c:v>
                </c:pt>
                <c:pt idx="222">
                  <c:v>16.8</c:v>
                </c:pt>
                <c:pt idx="223">
                  <c:v>14.7</c:v>
                </c:pt>
                <c:pt idx="224">
                  <c:v>12.6</c:v>
                </c:pt>
                <c:pt idx="225">
                  <c:v>10.5</c:v>
                </c:pt>
                <c:pt idx="226">
                  <c:v>8.3999999999999897</c:v>
                </c:pt>
                <c:pt idx="227">
                  <c:v>6.2999999999999901</c:v>
                </c:pt>
                <c:pt idx="228">
                  <c:v>4.1999999999999904</c:v>
                </c:pt>
                <c:pt idx="229">
                  <c:v>2.0999999999999899</c:v>
                </c:pt>
                <c:pt idx="230">
                  <c:v>0</c:v>
                </c:pt>
                <c:pt idx="231">
                  <c:v>0.9</c:v>
                </c:pt>
                <c:pt idx="232">
                  <c:v>1.8</c:v>
                </c:pt>
                <c:pt idx="233">
                  <c:v>2.7</c:v>
                </c:pt>
                <c:pt idx="234">
                  <c:v>3.6</c:v>
                </c:pt>
                <c:pt idx="235">
                  <c:v>4.5</c:v>
                </c:pt>
                <c:pt idx="236">
                  <c:v>5.4</c:v>
                </c:pt>
                <c:pt idx="237">
                  <c:v>6.3</c:v>
                </c:pt>
                <c:pt idx="238">
                  <c:v>7.2</c:v>
                </c:pt>
                <c:pt idx="239">
                  <c:v>8.1</c:v>
                </c:pt>
                <c:pt idx="240">
                  <c:v>9</c:v>
                </c:pt>
                <c:pt idx="241">
                  <c:v>9</c:v>
                </c:pt>
                <c:pt idx="242">
                  <c:v>9</c:v>
                </c:pt>
                <c:pt idx="243">
                  <c:v>9</c:v>
                </c:pt>
                <c:pt idx="244">
                  <c:v>9</c:v>
                </c:pt>
                <c:pt idx="245">
                  <c:v>9</c:v>
                </c:pt>
                <c:pt idx="246">
                  <c:v>9</c:v>
                </c:pt>
                <c:pt idx="247">
                  <c:v>9</c:v>
                </c:pt>
                <c:pt idx="248">
                  <c:v>9</c:v>
                </c:pt>
                <c:pt idx="249">
                  <c:v>9</c:v>
                </c:pt>
                <c:pt idx="250">
                  <c:v>9</c:v>
                </c:pt>
                <c:pt idx="251">
                  <c:v>8.1</c:v>
                </c:pt>
                <c:pt idx="252">
                  <c:v>7.2</c:v>
                </c:pt>
                <c:pt idx="253">
                  <c:v>6.3</c:v>
                </c:pt>
                <c:pt idx="254">
                  <c:v>5.4</c:v>
                </c:pt>
                <c:pt idx="255">
                  <c:v>4.5</c:v>
                </c:pt>
                <c:pt idx="256">
                  <c:v>3.5999999999999899</c:v>
                </c:pt>
                <c:pt idx="257">
                  <c:v>2.7</c:v>
                </c:pt>
                <c:pt idx="258">
                  <c:v>1.7999999999999901</c:v>
                </c:pt>
                <c:pt idx="259">
                  <c:v>0.9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2-78DC-40FD-A67E-F72F1EC34439}"/>
            </c:ext>
          </c:extLst>
        </c:ser>
        <c:ser>
          <c:idx val="91"/>
          <c:order val="45"/>
          <c:tx>
            <c:v>Average</c:v>
          </c:tx>
          <c:spPr>
            <a:ln>
              <a:solidFill>
                <a:schemeClr val="tx1"/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BB$2:$BB$352</c:f>
              <c:numCache>
                <c:formatCode>General</c:formatCode>
                <c:ptCount val="351"/>
                <c:pt idx="0">
                  <c:v>21.753451676528599</c:v>
                </c:pt>
                <c:pt idx="1">
                  <c:v>21.956804733727807</c:v>
                </c:pt>
                <c:pt idx="2">
                  <c:v>22.160157790927013</c:v>
                </c:pt>
                <c:pt idx="3">
                  <c:v>22.363510848126239</c:v>
                </c:pt>
                <c:pt idx="4">
                  <c:v>22.566863905325448</c:v>
                </c:pt>
                <c:pt idx="5">
                  <c:v>22.770216962524653</c:v>
                </c:pt>
                <c:pt idx="6">
                  <c:v>22.973570019723862</c:v>
                </c:pt>
                <c:pt idx="7">
                  <c:v>23.176923076923067</c:v>
                </c:pt>
                <c:pt idx="8">
                  <c:v>23.380276134122294</c:v>
                </c:pt>
                <c:pt idx="9">
                  <c:v>23.583629191321503</c:v>
                </c:pt>
                <c:pt idx="10">
                  <c:v>23.786982248520712</c:v>
                </c:pt>
                <c:pt idx="11">
                  <c:v>23.094082840236688</c:v>
                </c:pt>
                <c:pt idx="12">
                  <c:v>22.401183431952663</c:v>
                </c:pt>
                <c:pt idx="13">
                  <c:v>21.708284023668639</c:v>
                </c:pt>
                <c:pt idx="14">
                  <c:v>21.015384615384612</c:v>
                </c:pt>
                <c:pt idx="15">
                  <c:v>20.322485207100591</c:v>
                </c:pt>
                <c:pt idx="16">
                  <c:v>19.629585798816564</c:v>
                </c:pt>
                <c:pt idx="17">
                  <c:v>18.936686390532543</c:v>
                </c:pt>
                <c:pt idx="18">
                  <c:v>18.243786982248519</c:v>
                </c:pt>
                <c:pt idx="19">
                  <c:v>17.550887573964495</c:v>
                </c:pt>
                <c:pt idx="20">
                  <c:v>16.857988165680474</c:v>
                </c:pt>
                <c:pt idx="21">
                  <c:v>16.98145956607495</c:v>
                </c:pt>
                <c:pt idx="22">
                  <c:v>17.104930966469425</c:v>
                </c:pt>
                <c:pt idx="23">
                  <c:v>17.228402366863907</c:v>
                </c:pt>
                <c:pt idx="24">
                  <c:v>17.351873767258382</c:v>
                </c:pt>
                <c:pt idx="25">
                  <c:v>17.475345167652861</c:v>
                </c:pt>
                <c:pt idx="26">
                  <c:v>17.598816568047333</c:v>
                </c:pt>
                <c:pt idx="27">
                  <c:v>17.722287968441812</c:v>
                </c:pt>
                <c:pt idx="28">
                  <c:v>17.845759368836298</c:v>
                </c:pt>
                <c:pt idx="29">
                  <c:v>17.969230769230769</c:v>
                </c:pt>
                <c:pt idx="30">
                  <c:v>18.092702169625248</c:v>
                </c:pt>
                <c:pt idx="31">
                  <c:v>17.854043392504931</c:v>
                </c:pt>
                <c:pt idx="32">
                  <c:v>17.615384615384617</c:v>
                </c:pt>
                <c:pt idx="33">
                  <c:v>17.376725838264299</c:v>
                </c:pt>
                <c:pt idx="34">
                  <c:v>17.138067061143985</c:v>
                </c:pt>
                <c:pt idx="35">
                  <c:v>16.899408284023668</c:v>
                </c:pt>
                <c:pt idx="36">
                  <c:v>16.660749506903343</c:v>
                </c:pt>
                <c:pt idx="37">
                  <c:v>16.422090729783029</c:v>
                </c:pt>
                <c:pt idx="38">
                  <c:v>16.183431952662723</c:v>
                </c:pt>
                <c:pt idx="39">
                  <c:v>15.944773175542405</c:v>
                </c:pt>
                <c:pt idx="40">
                  <c:v>15.706114398422091</c:v>
                </c:pt>
                <c:pt idx="41">
                  <c:v>15.837869822485208</c:v>
                </c:pt>
                <c:pt idx="42">
                  <c:v>15.969625246548325</c:v>
                </c:pt>
                <c:pt idx="43">
                  <c:v>16.101380670611434</c:v>
                </c:pt>
                <c:pt idx="44">
                  <c:v>16.233136094674553</c:v>
                </c:pt>
                <c:pt idx="45">
                  <c:v>16.364891518737675</c:v>
                </c:pt>
                <c:pt idx="46">
                  <c:v>16.496646942800787</c:v>
                </c:pt>
                <c:pt idx="47">
                  <c:v>16.628402366863906</c:v>
                </c:pt>
                <c:pt idx="48">
                  <c:v>16.760157790927021</c:v>
                </c:pt>
                <c:pt idx="49">
                  <c:v>16.891913214990137</c:v>
                </c:pt>
                <c:pt idx="50">
                  <c:v>17.023668639053255</c:v>
                </c:pt>
                <c:pt idx="51">
                  <c:v>17.501380670611439</c:v>
                </c:pt>
                <c:pt idx="52">
                  <c:v>17.979092702169627</c:v>
                </c:pt>
                <c:pt idx="53">
                  <c:v>18.456804733727811</c:v>
                </c:pt>
                <c:pt idx="54">
                  <c:v>18.934516765285995</c:v>
                </c:pt>
                <c:pt idx="55">
                  <c:v>19.412228796844182</c:v>
                </c:pt>
                <c:pt idx="56">
                  <c:v>19.889940828402366</c:v>
                </c:pt>
                <c:pt idx="57">
                  <c:v>20.367652859960554</c:v>
                </c:pt>
                <c:pt idx="58">
                  <c:v>20.845364891518738</c:v>
                </c:pt>
                <c:pt idx="59">
                  <c:v>21.323076923076922</c:v>
                </c:pt>
                <c:pt idx="60">
                  <c:v>21.800788954635109</c:v>
                </c:pt>
                <c:pt idx="61">
                  <c:v>32.548717948717957</c:v>
                </c:pt>
                <c:pt idx="62">
                  <c:v>43.296646942800784</c:v>
                </c:pt>
                <c:pt idx="63">
                  <c:v>54.044575936883625</c:v>
                </c:pt>
                <c:pt idx="64">
                  <c:v>64.792504930966473</c:v>
                </c:pt>
                <c:pt idx="65">
                  <c:v>75.5404339250493</c:v>
                </c:pt>
                <c:pt idx="66">
                  <c:v>86.288362919132155</c:v>
                </c:pt>
                <c:pt idx="67">
                  <c:v>97.036291913214995</c:v>
                </c:pt>
                <c:pt idx="68">
                  <c:v>107.78422090729782</c:v>
                </c:pt>
                <c:pt idx="69">
                  <c:v>118.53214990138044</c:v>
                </c:pt>
                <c:pt idx="70">
                  <c:v>129.2800788954635</c:v>
                </c:pt>
                <c:pt idx="71">
                  <c:v>292.5684418145957</c:v>
                </c:pt>
                <c:pt idx="72">
                  <c:v>455.85680473372787</c:v>
                </c:pt>
                <c:pt idx="73">
                  <c:v>619.14516765285964</c:v>
                </c:pt>
                <c:pt idx="74">
                  <c:v>782.43353057199215</c:v>
                </c:pt>
                <c:pt idx="75">
                  <c:v>945.72189349112421</c:v>
                </c:pt>
                <c:pt idx="76">
                  <c:v>1109.0102564102563</c:v>
                </c:pt>
                <c:pt idx="77">
                  <c:v>1272.2986193293884</c:v>
                </c:pt>
                <c:pt idx="78">
                  <c:v>1435.5869822485208</c:v>
                </c:pt>
                <c:pt idx="79">
                  <c:v>1598.8753451676528</c:v>
                </c:pt>
                <c:pt idx="80">
                  <c:v>1762.1637080867852</c:v>
                </c:pt>
                <c:pt idx="81">
                  <c:v>1764.041617357002</c:v>
                </c:pt>
                <c:pt idx="82">
                  <c:v>1765.9195266272191</c:v>
                </c:pt>
                <c:pt idx="83">
                  <c:v>1767.7974358974357</c:v>
                </c:pt>
                <c:pt idx="84">
                  <c:v>1769.6753451676527</c:v>
                </c:pt>
                <c:pt idx="85">
                  <c:v>1771.5532544378698</c:v>
                </c:pt>
                <c:pt idx="86">
                  <c:v>1773.4311637080864</c:v>
                </c:pt>
                <c:pt idx="87">
                  <c:v>1775.3090729783009</c:v>
                </c:pt>
                <c:pt idx="88">
                  <c:v>1777.1869822485205</c:v>
                </c:pt>
                <c:pt idx="89">
                  <c:v>1779.0648915187351</c:v>
                </c:pt>
                <c:pt idx="90">
                  <c:v>1780.9428007889546</c:v>
                </c:pt>
                <c:pt idx="91">
                  <c:v>1941.8611439842211</c:v>
                </c:pt>
                <c:pt idx="92">
                  <c:v>2102.7794871794872</c:v>
                </c:pt>
                <c:pt idx="93">
                  <c:v>2263.6978303747533</c:v>
                </c:pt>
                <c:pt idx="94">
                  <c:v>2424.6161735700198</c:v>
                </c:pt>
                <c:pt idx="95">
                  <c:v>2585.5345167652858</c:v>
                </c:pt>
                <c:pt idx="96">
                  <c:v>2746.4528599605519</c:v>
                </c:pt>
                <c:pt idx="97">
                  <c:v>2907.3712031558184</c:v>
                </c:pt>
                <c:pt idx="98">
                  <c:v>3068.2895463510845</c:v>
                </c:pt>
                <c:pt idx="99">
                  <c:v>3229.2078895463487</c:v>
                </c:pt>
                <c:pt idx="100">
                  <c:v>3390.1262327416171</c:v>
                </c:pt>
                <c:pt idx="101">
                  <c:v>3209.9495069033533</c:v>
                </c:pt>
                <c:pt idx="102">
                  <c:v>3029.772781065089</c:v>
                </c:pt>
                <c:pt idx="103">
                  <c:v>2849.5960552268243</c:v>
                </c:pt>
                <c:pt idx="104">
                  <c:v>2669.4193293885601</c:v>
                </c:pt>
                <c:pt idx="105">
                  <c:v>2489.2426035502958</c:v>
                </c:pt>
                <c:pt idx="106">
                  <c:v>2309.0658777120316</c:v>
                </c:pt>
                <c:pt idx="107">
                  <c:v>2128.8891518737669</c:v>
                </c:pt>
                <c:pt idx="108">
                  <c:v>1948.7124260355026</c:v>
                </c:pt>
                <c:pt idx="109">
                  <c:v>1768.5357001972354</c:v>
                </c:pt>
                <c:pt idx="110">
                  <c:v>1588.3589743589744</c:v>
                </c:pt>
                <c:pt idx="111">
                  <c:v>1599.1964497041422</c:v>
                </c:pt>
                <c:pt idx="112">
                  <c:v>1610.0339250493098</c:v>
                </c:pt>
                <c:pt idx="113">
                  <c:v>1620.8714003944774</c:v>
                </c:pt>
                <c:pt idx="114">
                  <c:v>1631.708875739645</c:v>
                </c:pt>
                <c:pt idx="115">
                  <c:v>1642.5463510848126</c:v>
                </c:pt>
                <c:pt idx="116">
                  <c:v>1653.3838264299802</c:v>
                </c:pt>
                <c:pt idx="117">
                  <c:v>1664.2213017751478</c:v>
                </c:pt>
                <c:pt idx="118">
                  <c:v>1675.0587771203154</c:v>
                </c:pt>
                <c:pt idx="119">
                  <c:v>1685.8962524654833</c:v>
                </c:pt>
                <c:pt idx="120">
                  <c:v>1696.7337278106506</c:v>
                </c:pt>
                <c:pt idx="121">
                  <c:v>1613.1368836291913</c:v>
                </c:pt>
                <c:pt idx="122">
                  <c:v>1529.5400394477319</c:v>
                </c:pt>
                <c:pt idx="123">
                  <c:v>1445.9431952662721</c:v>
                </c:pt>
                <c:pt idx="124">
                  <c:v>1362.346351084813</c:v>
                </c:pt>
                <c:pt idx="125">
                  <c:v>1278.749506903353</c:v>
                </c:pt>
                <c:pt idx="126">
                  <c:v>1195.1526627218911</c:v>
                </c:pt>
                <c:pt idx="127">
                  <c:v>1111.5558185404313</c:v>
                </c:pt>
                <c:pt idx="128">
                  <c:v>1027.9589743589743</c:v>
                </c:pt>
                <c:pt idx="129">
                  <c:v>944.36213017751413</c:v>
                </c:pt>
                <c:pt idx="130">
                  <c:v>860.76528599605524</c:v>
                </c:pt>
                <c:pt idx="131">
                  <c:v>891.90355029585828</c:v>
                </c:pt>
                <c:pt idx="132">
                  <c:v>923.04181459566053</c:v>
                </c:pt>
                <c:pt idx="133">
                  <c:v>954.18007889546368</c:v>
                </c:pt>
                <c:pt idx="134">
                  <c:v>985.31834319526615</c:v>
                </c:pt>
                <c:pt idx="135">
                  <c:v>1016.4566074950691</c:v>
                </c:pt>
                <c:pt idx="136">
                  <c:v>1047.594871794872</c:v>
                </c:pt>
                <c:pt idx="137">
                  <c:v>1078.7331360946748</c:v>
                </c:pt>
                <c:pt idx="138">
                  <c:v>1109.8714003944767</c:v>
                </c:pt>
                <c:pt idx="139">
                  <c:v>1141.0096646942798</c:v>
                </c:pt>
                <c:pt idx="140">
                  <c:v>1172.147928994083</c:v>
                </c:pt>
                <c:pt idx="141">
                  <c:v>1112.8049309664696</c:v>
                </c:pt>
                <c:pt idx="142">
                  <c:v>1053.4619329388563</c:v>
                </c:pt>
                <c:pt idx="143">
                  <c:v>994.1189349112426</c:v>
                </c:pt>
                <c:pt idx="144">
                  <c:v>934.77593688362913</c:v>
                </c:pt>
                <c:pt idx="145">
                  <c:v>875.43293885601577</c:v>
                </c:pt>
                <c:pt idx="146">
                  <c:v>816.08994082840218</c:v>
                </c:pt>
                <c:pt idx="147">
                  <c:v>756.74694280078847</c:v>
                </c:pt>
                <c:pt idx="148">
                  <c:v>697.40394477317568</c:v>
                </c:pt>
                <c:pt idx="149">
                  <c:v>638.06094674556198</c:v>
                </c:pt>
                <c:pt idx="150">
                  <c:v>578.71794871794873</c:v>
                </c:pt>
                <c:pt idx="151">
                  <c:v>559.0067061143983</c:v>
                </c:pt>
                <c:pt idx="152">
                  <c:v>539.29546351084798</c:v>
                </c:pt>
                <c:pt idx="153">
                  <c:v>519.58422090729789</c:v>
                </c:pt>
                <c:pt idx="154">
                  <c:v>499.8729783037474</c:v>
                </c:pt>
                <c:pt idx="155">
                  <c:v>480.1617357001972</c:v>
                </c:pt>
                <c:pt idx="156">
                  <c:v>460.45049309664694</c:v>
                </c:pt>
                <c:pt idx="157">
                  <c:v>440.73925049309651</c:v>
                </c:pt>
                <c:pt idx="158">
                  <c:v>421.02800788954642</c:v>
                </c:pt>
                <c:pt idx="159">
                  <c:v>401.31676528599581</c:v>
                </c:pt>
                <c:pt idx="160">
                  <c:v>381.60552268244578</c:v>
                </c:pt>
                <c:pt idx="161">
                  <c:v>377.22623274161742</c:v>
                </c:pt>
                <c:pt idx="162">
                  <c:v>372.84694280078895</c:v>
                </c:pt>
                <c:pt idx="163">
                  <c:v>368.46765285996054</c:v>
                </c:pt>
                <c:pt idx="164">
                  <c:v>364.08836291913212</c:v>
                </c:pt>
                <c:pt idx="165">
                  <c:v>359.70907297830371</c:v>
                </c:pt>
                <c:pt idx="166">
                  <c:v>355.32978303747541</c:v>
                </c:pt>
                <c:pt idx="167">
                  <c:v>350.95049309664694</c:v>
                </c:pt>
                <c:pt idx="168">
                  <c:v>346.57120315581852</c:v>
                </c:pt>
                <c:pt idx="169">
                  <c:v>342.19191321499011</c:v>
                </c:pt>
                <c:pt idx="170">
                  <c:v>337.81262327416175</c:v>
                </c:pt>
                <c:pt idx="171">
                  <c:v>327.74575936883633</c:v>
                </c:pt>
                <c:pt idx="172">
                  <c:v>317.6788954635108</c:v>
                </c:pt>
                <c:pt idx="173">
                  <c:v>307.61203155818538</c:v>
                </c:pt>
                <c:pt idx="174">
                  <c:v>297.54516765285996</c:v>
                </c:pt>
                <c:pt idx="175">
                  <c:v>287.47830374753448</c:v>
                </c:pt>
                <c:pt idx="176">
                  <c:v>277.41143984220878</c:v>
                </c:pt>
                <c:pt idx="177">
                  <c:v>267.3445759368833</c:v>
                </c:pt>
                <c:pt idx="178">
                  <c:v>257.27771203155822</c:v>
                </c:pt>
                <c:pt idx="179">
                  <c:v>247.21084812623246</c:v>
                </c:pt>
                <c:pt idx="180">
                  <c:v>237.1439842209073</c:v>
                </c:pt>
                <c:pt idx="181">
                  <c:v>227.22682445759366</c:v>
                </c:pt>
                <c:pt idx="182">
                  <c:v>217.30966469428009</c:v>
                </c:pt>
                <c:pt idx="183">
                  <c:v>207.39250493096648</c:v>
                </c:pt>
                <c:pt idx="184">
                  <c:v>197.47534516765288</c:v>
                </c:pt>
                <c:pt idx="185">
                  <c:v>187.55818540433924</c:v>
                </c:pt>
                <c:pt idx="186">
                  <c:v>177.64102564102561</c:v>
                </c:pt>
                <c:pt idx="187">
                  <c:v>167.72386587771203</c:v>
                </c:pt>
                <c:pt idx="188">
                  <c:v>157.80670611439842</c:v>
                </c:pt>
                <c:pt idx="189">
                  <c:v>147.88954635108482</c:v>
                </c:pt>
                <c:pt idx="190">
                  <c:v>137.97238658777121</c:v>
                </c:pt>
                <c:pt idx="191">
                  <c:v>134.83865877712034</c:v>
                </c:pt>
                <c:pt idx="192">
                  <c:v>131.70493096646948</c:v>
                </c:pt>
                <c:pt idx="193">
                  <c:v>128.57120315581849</c:v>
                </c:pt>
                <c:pt idx="194">
                  <c:v>125.43747534516763</c:v>
                </c:pt>
                <c:pt idx="195">
                  <c:v>122.30374753451677</c:v>
                </c:pt>
                <c:pt idx="196">
                  <c:v>119.17001972386585</c:v>
                </c:pt>
                <c:pt idx="197">
                  <c:v>116.03629191321491</c:v>
                </c:pt>
                <c:pt idx="198">
                  <c:v>112.90256410256406</c:v>
                </c:pt>
                <c:pt idx="199">
                  <c:v>109.7688362919132</c:v>
                </c:pt>
                <c:pt idx="200">
                  <c:v>106.63510848126232</c:v>
                </c:pt>
                <c:pt idx="201">
                  <c:v>104.47968441814595</c:v>
                </c:pt>
                <c:pt idx="202">
                  <c:v>102.32426035502958</c:v>
                </c:pt>
                <c:pt idx="203">
                  <c:v>100.16883629191322</c:v>
                </c:pt>
                <c:pt idx="204">
                  <c:v>98.013412228796852</c:v>
                </c:pt>
                <c:pt idx="205">
                  <c:v>95.857988165680482</c:v>
                </c:pt>
                <c:pt idx="206">
                  <c:v>93.702564102564097</c:v>
                </c:pt>
                <c:pt idx="207">
                  <c:v>91.547140039447712</c:v>
                </c:pt>
                <c:pt idx="208">
                  <c:v>89.391715976331369</c:v>
                </c:pt>
                <c:pt idx="209">
                  <c:v>87.236291913214927</c:v>
                </c:pt>
                <c:pt idx="210">
                  <c:v>85.080867850098613</c:v>
                </c:pt>
                <c:pt idx="211">
                  <c:v>81.92938856015779</c:v>
                </c:pt>
                <c:pt idx="212">
                  <c:v>78.777909270216952</c:v>
                </c:pt>
                <c:pt idx="213">
                  <c:v>75.626429980276143</c:v>
                </c:pt>
                <c:pt idx="214">
                  <c:v>72.474950690335305</c:v>
                </c:pt>
                <c:pt idx="215">
                  <c:v>69.323471400394482</c:v>
                </c:pt>
                <c:pt idx="216">
                  <c:v>66.171992110453601</c:v>
                </c:pt>
                <c:pt idx="217">
                  <c:v>63.020512820512742</c:v>
                </c:pt>
                <c:pt idx="218">
                  <c:v>59.869033530571997</c:v>
                </c:pt>
                <c:pt idx="219">
                  <c:v>56.717554240631159</c:v>
                </c:pt>
                <c:pt idx="220">
                  <c:v>53.566074950690329</c:v>
                </c:pt>
                <c:pt idx="221">
                  <c:v>53.216370808678491</c:v>
                </c:pt>
                <c:pt idx="222">
                  <c:v>52.866666666666674</c:v>
                </c:pt>
                <c:pt idx="223">
                  <c:v>52.516962524654829</c:v>
                </c:pt>
                <c:pt idx="224">
                  <c:v>52.167258382643006</c:v>
                </c:pt>
                <c:pt idx="225">
                  <c:v>51.817554240631168</c:v>
                </c:pt>
                <c:pt idx="226">
                  <c:v>51.467850098619323</c:v>
                </c:pt>
                <c:pt idx="227">
                  <c:v>51.118145956607492</c:v>
                </c:pt>
                <c:pt idx="228">
                  <c:v>50.768441814595647</c:v>
                </c:pt>
                <c:pt idx="229">
                  <c:v>50.418737672583831</c:v>
                </c:pt>
                <c:pt idx="230">
                  <c:v>50.069033530571993</c:v>
                </c:pt>
                <c:pt idx="231">
                  <c:v>49.887573964497037</c:v>
                </c:pt>
                <c:pt idx="232">
                  <c:v>49.706114398422088</c:v>
                </c:pt>
                <c:pt idx="233">
                  <c:v>49.524654832347146</c:v>
                </c:pt>
                <c:pt idx="234">
                  <c:v>49.34319526627219</c:v>
                </c:pt>
                <c:pt idx="235">
                  <c:v>49.161735700197241</c:v>
                </c:pt>
                <c:pt idx="236">
                  <c:v>48.980276134122285</c:v>
                </c:pt>
                <c:pt idx="237">
                  <c:v>48.798816568047336</c:v>
                </c:pt>
                <c:pt idx="238">
                  <c:v>48.617357001972387</c:v>
                </c:pt>
                <c:pt idx="239">
                  <c:v>48.435897435897431</c:v>
                </c:pt>
                <c:pt idx="240">
                  <c:v>48.254437869822482</c:v>
                </c:pt>
                <c:pt idx="241">
                  <c:v>47.743589743589745</c:v>
                </c:pt>
                <c:pt idx="242">
                  <c:v>47.232741617357</c:v>
                </c:pt>
                <c:pt idx="243">
                  <c:v>46.721893491124256</c:v>
                </c:pt>
                <c:pt idx="244">
                  <c:v>46.211045364891518</c:v>
                </c:pt>
                <c:pt idx="245">
                  <c:v>45.700197238658781</c:v>
                </c:pt>
                <c:pt idx="246">
                  <c:v>45.189349112426029</c:v>
                </c:pt>
                <c:pt idx="247">
                  <c:v>44.678500986193292</c:v>
                </c:pt>
                <c:pt idx="248">
                  <c:v>44.167652859960548</c:v>
                </c:pt>
                <c:pt idx="249">
                  <c:v>43.65680473372781</c:v>
                </c:pt>
                <c:pt idx="250">
                  <c:v>43.145956607495066</c:v>
                </c:pt>
                <c:pt idx="251">
                  <c:v>43.112228796844178</c:v>
                </c:pt>
                <c:pt idx="252">
                  <c:v>43.078500986193298</c:v>
                </c:pt>
                <c:pt idx="253">
                  <c:v>43.044773175542396</c:v>
                </c:pt>
                <c:pt idx="254">
                  <c:v>43.011045364891515</c:v>
                </c:pt>
                <c:pt idx="255">
                  <c:v>42.977317554240628</c:v>
                </c:pt>
                <c:pt idx="256">
                  <c:v>42.943589743589705</c:v>
                </c:pt>
                <c:pt idx="257">
                  <c:v>42.909861932938817</c:v>
                </c:pt>
                <c:pt idx="258">
                  <c:v>42.876134122287958</c:v>
                </c:pt>
                <c:pt idx="259">
                  <c:v>42.842406311637063</c:v>
                </c:pt>
                <c:pt idx="260">
                  <c:v>42.80867850098619</c:v>
                </c:pt>
                <c:pt idx="261">
                  <c:v>42.066074950690329</c:v>
                </c:pt>
                <c:pt idx="262">
                  <c:v>41.323471400394482</c:v>
                </c:pt>
                <c:pt idx="263">
                  <c:v>40.580867850098613</c:v>
                </c:pt>
                <c:pt idx="264">
                  <c:v>39.838264299802766</c:v>
                </c:pt>
                <c:pt idx="265">
                  <c:v>39.095660749506905</c:v>
                </c:pt>
                <c:pt idx="266">
                  <c:v>38.35305719921103</c:v>
                </c:pt>
                <c:pt idx="267">
                  <c:v>37.610453648915183</c:v>
                </c:pt>
                <c:pt idx="268">
                  <c:v>36.867850098619328</c:v>
                </c:pt>
                <c:pt idx="269">
                  <c:v>36.125246548323481</c:v>
                </c:pt>
                <c:pt idx="270">
                  <c:v>35.382642998027613</c:v>
                </c:pt>
                <c:pt idx="271">
                  <c:v>34.68639053254438</c:v>
                </c:pt>
                <c:pt idx="272">
                  <c:v>33.990138067061139</c:v>
                </c:pt>
                <c:pt idx="273">
                  <c:v>33.293885601577912</c:v>
                </c:pt>
                <c:pt idx="274">
                  <c:v>32.597633136094679</c:v>
                </c:pt>
                <c:pt idx="275">
                  <c:v>31.901380670611442</c:v>
                </c:pt>
                <c:pt idx="276">
                  <c:v>31.205128205128201</c:v>
                </c:pt>
                <c:pt idx="277">
                  <c:v>30.508875739644925</c:v>
                </c:pt>
                <c:pt idx="278">
                  <c:v>29.812623274161741</c:v>
                </c:pt>
                <c:pt idx="279">
                  <c:v>29.1163708086785</c:v>
                </c:pt>
                <c:pt idx="280">
                  <c:v>28.420118343195263</c:v>
                </c:pt>
                <c:pt idx="281">
                  <c:v>28.281262327416172</c:v>
                </c:pt>
                <c:pt idx="282">
                  <c:v>28.142406311637085</c:v>
                </c:pt>
                <c:pt idx="283">
                  <c:v>28.003550295857984</c:v>
                </c:pt>
                <c:pt idx="284">
                  <c:v>27.864694280078901</c:v>
                </c:pt>
                <c:pt idx="285">
                  <c:v>27.725838264299803</c:v>
                </c:pt>
                <c:pt idx="286">
                  <c:v>27.586982248520709</c:v>
                </c:pt>
                <c:pt idx="287">
                  <c:v>27.448126232741615</c:v>
                </c:pt>
                <c:pt idx="288">
                  <c:v>27.309270216962524</c:v>
                </c:pt>
                <c:pt idx="289">
                  <c:v>27.17041420118343</c:v>
                </c:pt>
                <c:pt idx="290">
                  <c:v>27.031558185404339</c:v>
                </c:pt>
                <c:pt idx="291">
                  <c:v>26.720315581854045</c:v>
                </c:pt>
                <c:pt idx="292">
                  <c:v>26.409072978303747</c:v>
                </c:pt>
                <c:pt idx="293">
                  <c:v>26.09783037475345</c:v>
                </c:pt>
                <c:pt idx="294">
                  <c:v>25.786587771203155</c:v>
                </c:pt>
                <c:pt idx="295">
                  <c:v>25.475345167652861</c:v>
                </c:pt>
                <c:pt idx="296">
                  <c:v>25.164102564102556</c:v>
                </c:pt>
                <c:pt idx="297">
                  <c:v>24.852859960552262</c:v>
                </c:pt>
                <c:pt idx="298">
                  <c:v>24.541617357001975</c:v>
                </c:pt>
                <c:pt idx="299">
                  <c:v>24.23037475345167</c:v>
                </c:pt>
                <c:pt idx="300">
                  <c:v>23.91913214990138</c:v>
                </c:pt>
                <c:pt idx="301">
                  <c:v>23.612228796844182</c:v>
                </c:pt>
                <c:pt idx="302">
                  <c:v>23.305325443786991</c:v>
                </c:pt>
                <c:pt idx="303">
                  <c:v>22.998422090729775</c:v>
                </c:pt>
                <c:pt idx="304">
                  <c:v>22.691518737672588</c:v>
                </c:pt>
                <c:pt idx="305">
                  <c:v>22.384615384615383</c:v>
                </c:pt>
                <c:pt idx="306">
                  <c:v>22.077712031558178</c:v>
                </c:pt>
                <c:pt idx="307">
                  <c:v>21.770808678500991</c:v>
                </c:pt>
                <c:pt idx="308">
                  <c:v>21.463905325443779</c:v>
                </c:pt>
                <c:pt idx="309">
                  <c:v>21.157001972386585</c:v>
                </c:pt>
                <c:pt idx="310">
                  <c:v>20.85009861932939</c:v>
                </c:pt>
                <c:pt idx="311">
                  <c:v>20.578106508875742</c:v>
                </c:pt>
                <c:pt idx="312">
                  <c:v>20.306114398422089</c:v>
                </c:pt>
                <c:pt idx="313">
                  <c:v>20.034122287968444</c:v>
                </c:pt>
                <c:pt idx="314">
                  <c:v>19.762130177514791</c:v>
                </c:pt>
                <c:pt idx="315">
                  <c:v>19.490138067061146</c:v>
                </c:pt>
                <c:pt idx="316">
                  <c:v>19.21814595660749</c:v>
                </c:pt>
                <c:pt idx="317">
                  <c:v>18.946153846153841</c:v>
                </c:pt>
                <c:pt idx="318">
                  <c:v>18.674161735700189</c:v>
                </c:pt>
                <c:pt idx="319">
                  <c:v>18.402169625246547</c:v>
                </c:pt>
                <c:pt idx="320">
                  <c:v>18.13017751479290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23-78DC-40FD-A67E-F72F1EC3443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51880703"/>
        <c:axId val="2051881119"/>
        <c:extLst>
          <c:ext xmlns:c15="http://schemas.microsoft.com/office/drawing/2012/chart" uri="{02D57815-91ED-43cb-92C2-25804820EDAC}">
            <c15:filteredScatterSeries>
              <c15:ser>
                <c:idx val="52"/>
                <c:order val="6"/>
                <c:tx>
                  <c:strRef>
                    <c:extLst>
                      <c:ext uri="{02D57815-91ED-43cb-92C2-25804820EDAC}">
                        <c15:formulaRef>
                          <c15:sqref>Φύλλο1!$H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Φύλλο1!$H$2:$H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>
                  <c:ext xmlns:c16="http://schemas.microsoft.com/office/drawing/2014/chart" uri="{C3380CC4-5D6E-409C-BE32-E72D297353CC}">
                    <c16:uniqueId val="{00000024-78DC-40FD-A67E-F72F1EC34439}"/>
                  </c:ext>
                </c:extLst>
              </c15:ser>
            </c15:filteredScatterSeries>
            <c15:filteredScatterSeries>
              <c15:ser>
                <c:idx val="58"/>
                <c:order val="1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2:$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19.899999999999999</c:v>
                      </c:pt>
                      <c:pt idx="32">
                        <c:v>18.8</c:v>
                      </c:pt>
                      <c:pt idx="33">
                        <c:v>17.7</c:v>
                      </c:pt>
                      <c:pt idx="34">
                        <c:v>16.600000000000001</c:v>
                      </c:pt>
                      <c:pt idx="35">
                        <c:v>15.5</c:v>
                      </c:pt>
                      <c:pt idx="36">
                        <c:v>14.399999999999901</c:v>
                      </c:pt>
                      <c:pt idx="37">
                        <c:v>13.299999999999899</c:v>
                      </c:pt>
                      <c:pt idx="38">
                        <c:v>12.2</c:v>
                      </c:pt>
                      <c:pt idx="39">
                        <c:v>11.1</c:v>
                      </c:pt>
                      <c:pt idx="40">
                        <c:v>10</c:v>
                      </c:pt>
                      <c:pt idx="41">
                        <c:v>9</c:v>
                      </c:pt>
                      <c:pt idx="42">
                        <c:v>8</c:v>
                      </c:pt>
                      <c:pt idx="43">
                        <c:v>7</c:v>
                      </c:pt>
                      <c:pt idx="44">
                        <c:v>6</c:v>
                      </c:pt>
                      <c:pt idx="45">
                        <c:v>5</c:v>
                      </c:pt>
                      <c:pt idx="46">
                        <c:v>4</c:v>
                      </c:pt>
                      <c:pt idx="47">
                        <c:v>3</c:v>
                      </c:pt>
                      <c:pt idx="48">
                        <c:v>2</c:v>
                      </c:pt>
                      <c:pt idx="49">
                        <c:v>1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3</c:v>
                      </c:pt>
                      <c:pt idx="152">
                        <c:v>2.6</c:v>
                      </c:pt>
                      <c:pt idx="153">
                        <c:v>3.9</c:v>
                      </c:pt>
                      <c:pt idx="154">
                        <c:v>5.2</c:v>
                      </c:pt>
                      <c:pt idx="155">
                        <c:v>6.5</c:v>
                      </c:pt>
                      <c:pt idx="156">
                        <c:v>7.8</c:v>
                      </c:pt>
                      <c:pt idx="157">
                        <c:v>9.1</c:v>
                      </c:pt>
                      <c:pt idx="158">
                        <c:v>10.4</c:v>
                      </c:pt>
                      <c:pt idx="159">
                        <c:v>11.7</c:v>
                      </c:pt>
                      <c:pt idx="160">
                        <c:v>13</c:v>
                      </c:pt>
                      <c:pt idx="161">
                        <c:v>14.4</c:v>
                      </c:pt>
                      <c:pt idx="162">
                        <c:v>15.8</c:v>
                      </c:pt>
                      <c:pt idx="163">
                        <c:v>17.2</c:v>
                      </c:pt>
                      <c:pt idx="164">
                        <c:v>18.600000000000001</c:v>
                      </c:pt>
                      <c:pt idx="165">
                        <c:v>20</c:v>
                      </c:pt>
                      <c:pt idx="166">
                        <c:v>21.4</c:v>
                      </c:pt>
                      <c:pt idx="167">
                        <c:v>22.799999999999901</c:v>
                      </c:pt>
                      <c:pt idx="168">
                        <c:v>24.2</c:v>
                      </c:pt>
                      <c:pt idx="169">
                        <c:v>25.6</c:v>
                      </c:pt>
                      <c:pt idx="170">
                        <c:v>27</c:v>
                      </c:pt>
                      <c:pt idx="171">
                        <c:v>26.1</c:v>
                      </c:pt>
                      <c:pt idx="172">
                        <c:v>25.2</c:v>
                      </c:pt>
                      <c:pt idx="173">
                        <c:v>24.3</c:v>
                      </c:pt>
                      <c:pt idx="174">
                        <c:v>23.4</c:v>
                      </c:pt>
                      <c:pt idx="175">
                        <c:v>22.5</c:v>
                      </c:pt>
                      <c:pt idx="176">
                        <c:v>21.6</c:v>
                      </c:pt>
                      <c:pt idx="177">
                        <c:v>20.7</c:v>
                      </c:pt>
                      <c:pt idx="178">
                        <c:v>19.8</c:v>
                      </c:pt>
                      <c:pt idx="179">
                        <c:v>18.899999999999999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5</c:v>
                      </c:pt>
                      <c:pt idx="192">
                        <c:v>8</c:v>
                      </c:pt>
                      <c:pt idx="193">
                        <c:v>7.5</c:v>
                      </c:pt>
                      <c:pt idx="194">
                        <c:v>7</c:v>
                      </c:pt>
                      <c:pt idx="195">
                        <c:v>6.5</c:v>
                      </c:pt>
                      <c:pt idx="196">
                        <c:v>6</c:v>
                      </c:pt>
                      <c:pt idx="197">
                        <c:v>5.5</c:v>
                      </c:pt>
                      <c:pt idx="198">
                        <c:v>5</c:v>
                      </c:pt>
                      <c:pt idx="199">
                        <c:v>4.5</c:v>
                      </c:pt>
                      <c:pt idx="200">
                        <c:v>4</c:v>
                      </c:pt>
                      <c:pt idx="201">
                        <c:v>3.6</c:v>
                      </c:pt>
                      <c:pt idx="202">
                        <c:v>3.2</c:v>
                      </c:pt>
                      <c:pt idx="203">
                        <c:v>2.8</c:v>
                      </c:pt>
                      <c:pt idx="204">
                        <c:v>2.4</c:v>
                      </c:pt>
                      <c:pt idx="205">
                        <c:v>2</c:v>
                      </c:pt>
                      <c:pt idx="206">
                        <c:v>1.5999999999999901</c:v>
                      </c:pt>
                      <c:pt idx="207">
                        <c:v>1.19999999999999</c:v>
                      </c:pt>
                      <c:pt idx="208">
                        <c:v>0.79999999999999905</c:v>
                      </c:pt>
                      <c:pt idx="209">
                        <c:v>0.39999999999999902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1</c:v>
                      </c:pt>
                      <c:pt idx="232">
                        <c:v>2</c:v>
                      </c:pt>
                      <c:pt idx="233">
                        <c:v>3</c:v>
                      </c:pt>
                      <c:pt idx="234">
                        <c:v>4</c:v>
                      </c:pt>
                      <c:pt idx="235">
                        <c:v>5</c:v>
                      </c:pt>
                      <c:pt idx="236">
                        <c:v>6</c:v>
                      </c:pt>
                      <c:pt idx="237">
                        <c:v>7</c:v>
                      </c:pt>
                      <c:pt idx="238">
                        <c:v>8</c:v>
                      </c:pt>
                      <c:pt idx="239">
                        <c:v>9</c:v>
                      </c:pt>
                      <c:pt idx="240">
                        <c:v>10</c:v>
                      </c:pt>
                      <c:pt idx="241">
                        <c:v>11.1</c:v>
                      </c:pt>
                      <c:pt idx="242">
                        <c:v>12.2</c:v>
                      </c:pt>
                      <c:pt idx="243">
                        <c:v>13.3</c:v>
                      </c:pt>
                      <c:pt idx="244">
                        <c:v>14.4</c:v>
                      </c:pt>
                      <c:pt idx="245">
                        <c:v>15.5</c:v>
                      </c:pt>
                      <c:pt idx="246">
                        <c:v>16.600000000000001</c:v>
                      </c:pt>
                      <c:pt idx="247">
                        <c:v>17.7</c:v>
                      </c:pt>
                      <c:pt idx="248">
                        <c:v>18.8</c:v>
                      </c:pt>
                      <c:pt idx="249">
                        <c:v>19.899999999999999</c:v>
                      </c:pt>
                      <c:pt idx="250">
                        <c:v>21</c:v>
                      </c:pt>
                      <c:pt idx="251">
                        <c:v>19.899999999999999</c:v>
                      </c:pt>
                      <c:pt idx="252">
                        <c:v>18.8</c:v>
                      </c:pt>
                      <c:pt idx="253">
                        <c:v>17.7</c:v>
                      </c:pt>
                      <c:pt idx="254">
                        <c:v>16.600000000000001</c:v>
                      </c:pt>
                      <c:pt idx="255">
                        <c:v>15.5</c:v>
                      </c:pt>
                      <c:pt idx="256">
                        <c:v>14.399999999999901</c:v>
                      </c:pt>
                      <c:pt idx="257">
                        <c:v>13.299999999999899</c:v>
                      </c:pt>
                      <c:pt idx="258">
                        <c:v>12.2</c:v>
                      </c:pt>
                      <c:pt idx="259">
                        <c:v>11.1</c:v>
                      </c:pt>
                      <c:pt idx="260">
                        <c:v>10</c:v>
                      </c:pt>
                      <c:pt idx="261">
                        <c:v>9</c:v>
                      </c:pt>
                      <c:pt idx="262">
                        <c:v>8</c:v>
                      </c:pt>
                      <c:pt idx="263">
                        <c:v>7</c:v>
                      </c:pt>
                      <c:pt idx="264">
                        <c:v>6</c:v>
                      </c:pt>
                      <c:pt idx="265">
                        <c:v>5</c:v>
                      </c:pt>
                      <c:pt idx="266">
                        <c:v>4</c:v>
                      </c:pt>
                      <c:pt idx="267">
                        <c:v>3</c:v>
                      </c:pt>
                      <c:pt idx="268">
                        <c:v>2</c:v>
                      </c:pt>
                      <c:pt idx="269">
                        <c:v>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5-78DC-40FD-A67E-F72F1EC34439}"/>
                  </c:ext>
                </c:extLst>
              </c15:ser>
            </c15:filteredScatterSeries>
            <c15:filteredScatterSeries>
              <c15:ser>
                <c:idx val="59"/>
                <c:order val="1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2:$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6-78DC-40FD-A67E-F72F1EC34439}"/>
                  </c:ext>
                </c:extLst>
              </c15:ser>
            </c15:filteredScatterSeries>
            <c15:filteredScatterSeries>
              <c15:ser>
                <c:idx val="60"/>
                <c:order val="1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2:$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7-78DC-40FD-A67E-F72F1EC34439}"/>
                  </c:ext>
                </c:extLst>
              </c15:ser>
            </c15:filteredScatterSeries>
            <c15:filteredScatterSeries>
              <c15:ser>
                <c:idx val="67"/>
                <c:order val="2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2:$Y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8-78DC-40FD-A67E-F72F1EC34439}"/>
                  </c:ext>
                </c:extLst>
              </c15:ser>
            </c15:filteredScatterSeries>
            <c15:filteredScatterSeries>
              <c15:ser>
                <c:idx val="74"/>
                <c:order val="2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2:$A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59</c:v>
                      </c:pt>
                      <c:pt idx="1">
                        <c:v>151</c:v>
                      </c:pt>
                      <c:pt idx="2">
                        <c:v>143</c:v>
                      </c:pt>
                      <c:pt idx="3">
                        <c:v>135</c:v>
                      </c:pt>
                      <c:pt idx="4">
                        <c:v>127</c:v>
                      </c:pt>
                      <c:pt idx="5">
                        <c:v>119</c:v>
                      </c:pt>
                      <c:pt idx="6">
                        <c:v>111</c:v>
                      </c:pt>
                      <c:pt idx="7">
                        <c:v>103</c:v>
                      </c:pt>
                      <c:pt idx="8">
                        <c:v>95</c:v>
                      </c:pt>
                      <c:pt idx="9">
                        <c:v>87</c:v>
                      </c:pt>
                      <c:pt idx="10">
                        <c:v>79</c:v>
                      </c:pt>
                      <c:pt idx="11">
                        <c:v>71.099999999999994</c:v>
                      </c:pt>
                      <c:pt idx="12">
                        <c:v>63.2</c:v>
                      </c:pt>
                      <c:pt idx="13">
                        <c:v>55.3</c:v>
                      </c:pt>
                      <c:pt idx="14">
                        <c:v>47.4</c:v>
                      </c:pt>
                      <c:pt idx="15">
                        <c:v>39.5</c:v>
                      </c:pt>
                      <c:pt idx="16">
                        <c:v>31.599999999999898</c:v>
                      </c:pt>
                      <c:pt idx="17">
                        <c:v>23.6999999999999</c:v>
                      </c:pt>
                      <c:pt idx="18">
                        <c:v>15.799999999999899</c:v>
                      </c:pt>
                      <c:pt idx="19">
                        <c:v>7.8999999999999897</c:v>
                      </c:pt>
                      <c:pt idx="20">
                        <c:v>0</c:v>
                      </c:pt>
                      <c:pt idx="21">
                        <c:v>0.4</c:v>
                      </c:pt>
                      <c:pt idx="22">
                        <c:v>0.8</c:v>
                      </c:pt>
                      <c:pt idx="23">
                        <c:v>1.2</c:v>
                      </c:pt>
                      <c:pt idx="24">
                        <c:v>1.6</c:v>
                      </c:pt>
                      <c:pt idx="25">
                        <c:v>2</c:v>
                      </c:pt>
                      <c:pt idx="26">
                        <c:v>2.4</c:v>
                      </c:pt>
                      <c:pt idx="27">
                        <c:v>2.8</c:v>
                      </c:pt>
                      <c:pt idx="28">
                        <c:v>3.2</c:v>
                      </c:pt>
                      <c:pt idx="29">
                        <c:v>3.6</c:v>
                      </c:pt>
                      <c:pt idx="30">
                        <c:v>4</c:v>
                      </c:pt>
                      <c:pt idx="31">
                        <c:v>4.5</c:v>
                      </c:pt>
                      <c:pt idx="32">
                        <c:v>5</c:v>
                      </c:pt>
                      <c:pt idx="33">
                        <c:v>5.5</c:v>
                      </c:pt>
                      <c:pt idx="34">
                        <c:v>6</c:v>
                      </c:pt>
                      <c:pt idx="35">
                        <c:v>6.5</c:v>
                      </c:pt>
                      <c:pt idx="36">
                        <c:v>7</c:v>
                      </c:pt>
                      <c:pt idx="37">
                        <c:v>7.5</c:v>
                      </c:pt>
                      <c:pt idx="38">
                        <c:v>8</c:v>
                      </c:pt>
                      <c:pt idx="39">
                        <c:v>8.5</c:v>
                      </c:pt>
                      <c:pt idx="40">
                        <c:v>9</c:v>
                      </c:pt>
                      <c:pt idx="41">
                        <c:v>8.5</c:v>
                      </c:pt>
                      <c:pt idx="42">
                        <c:v>8</c:v>
                      </c:pt>
                      <c:pt idx="43">
                        <c:v>7.5</c:v>
                      </c:pt>
                      <c:pt idx="44">
                        <c:v>7</c:v>
                      </c:pt>
                      <c:pt idx="45">
                        <c:v>6.5</c:v>
                      </c:pt>
                      <c:pt idx="46">
                        <c:v>6</c:v>
                      </c:pt>
                      <c:pt idx="47">
                        <c:v>5.5</c:v>
                      </c:pt>
                      <c:pt idx="48">
                        <c:v>5</c:v>
                      </c:pt>
                      <c:pt idx="49">
                        <c:v>4.5</c:v>
                      </c:pt>
                      <c:pt idx="50">
                        <c:v>4</c:v>
                      </c:pt>
                      <c:pt idx="51">
                        <c:v>3.6</c:v>
                      </c:pt>
                      <c:pt idx="52">
                        <c:v>3.2</c:v>
                      </c:pt>
                      <c:pt idx="53">
                        <c:v>2.8</c:v>
                      </c:pt>
                      <c:pt idx="54">
                        <c:v>2.4</c:v>
                      </c:pt>
                      <c:pt idx="55">
                        <c:v>2</c:v>
                      </c:pt>
                      <c:pt idx="56">
                        <c:v>1.5999999999999901</c:v>
                      </c:pt>
                      <c:pt idx="57">
                        <c:v>1.19999999999999</c:v>
                      </c:pt>
                      <c:pt idx="58">
                        <c:v>0.79999999999999905</c:v>
                      </c:pt>
                      <c:pt idx="59">
                        <c:v>0.39999999999999902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2.1</c:v>
                      </c:pt>
                      <c:pt idx="202">
                        <c:v>4.2</c:v>
                      </c:pt>
                      <c:pt idx="203">
                        <c:v>6.3</c:v>
                      </c:pt>
                      <c:pt idx="204">
                        <c:v>8.4</c:v>
                      </c:pt>
                      <c:pt idx="205">
                        <c:v>10.5</c:v>
                      </c:pt>
                      <c:pt idx="206">
                        <c:v>12.6</c:v>
                      </c:pt>
                      <c:pt idx="207">
                        <c:v>14.7</c:v>
                      </c:pt>
                      <c:pt idx="208">
                        <c:v>16.8</c:v>
                      </c:pt>
                      <c:pt idx="209">
                        <c:v>18.899999999999999</c:v>
                      </c:pt>
                      <c:pt idx="210">
                        <c:v>21</c:v>
                      </c:pt>
                      <c:pt idx="211">
                        <c:v>23.1</c:v>
                      </c:pt>
                      <c:pt idx="212">
                        <c:v>25.2</c:v>
                      </c:pt>
                      <c:pt idx="213">
                        <c:v>27.3</c:v>
                      </c:pt>
                      <c:pt idx="214">
                        <c:v>29.4</c:v>
                      </c:pt>
                      <c:pt idx="215">
                        <c:v>31.5</c:v>
                      </c:pt>
                      <c:pt idx="216">
                        <c:v>33.6</c:v>
                      </c:pt>
                      <c:pt idx="217">
                        <c:v>35.700000000000003</c:v>
                      </c:pt>
                      <c:pt idx="218">
                        <c:v>37.799999999999997</c:v>
                      </c:pt>
                      <c:pt idx="219">
                        <c:v>39.9</c:v>
                      </c:pt>
                      <c:pt idx="220">
                        <c:v>42</c:v>
                      </c:pt>
                      <c:pt idx="221">
                        <c:v>40.299999999999997</c:v>
                      </c:pt>
                      <c:pt idx="222">
                        <c:v>38.6</c:v>
                      </c:pt>
                      <c:pt idx="223">
                        <c:v>36.9</c:v>
                      </c:pt>
                      <c:pt idx="224">
                        <c:v>35.200000000000003</c:v>
                      </c:pt>
                      <c:pt idx="225">
                        <c:v>33.5</c:v>
                      </c:pt>
                      <c:pt idx="226">
                        <c:v>31.8</c:v>
                      </c:pt>
                      <c:pt idx="227">
                        <c:v>30.1</c:v>
                      </c:pt>
                      <c:pt idx="228">
                        <c:v>28.4</c:v>
                      </c:pt>
                      <c:pt idx="229">
                        <c:v>26.7</c:v>
                      </c:pt>
                      <c:pt idx="230">
                        <c:v>25</c:v>
                      </c:pt>
                      <c:pt idx="231">
                        <c:v>23.4</c:v>
                      </c:pt>
                      <c:pt idx="232">
                        <c:v>21.8</c:v>
                      </c:pt>
                      <c:pt idx="233">
                        <c:v>20.2</c:v>
                      </c:pt>
                      <c:pt idx="234">
                        <c:v>18.600000000000001</c:v>
                      </c:pt>
                      <c:pt idx="235">
                        <c:v>17</c:v>
                      </c:pt>
                      <c:pt idx="236">
                        <c:v>15.399999999999901</c:v>
                      </c:pt>
                      <c:pt idx="237">
                        <c:v>13.799999999999899</c:v>
                      </c:pt>
                      <c:pt idx="238">
                        <c:v>12.2</c:v>
                      </c:pt>
                      <c:pt idx="239">
                        <c:v>10.6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8.5</c:v>
                      </c:pt>
                      <c:pt idx="292">
                        <c:v>8</c:v>
                      </c:pt>
                      <c:pt idx="293">
                        <c:v>7.5</c:v>
                      </c:pt>
                      <c:pt idx="294">
                        <c:v>7</c:v>
                      </c:pt>
                      <c:pt idx="295">
                        <c:v>6.5</c:v>
                      </c:pt>
                      <c:pt idx="296">
                        <c:v>6</c:v>
                      </c:pt>
                      <c:pt idx="297">
                        <c:v>5.5</c:v>
                      </c:pt>
                      <c:pt idx="298">
                        <c:v>5</c:v>
                      </c:pt>
                      <c:pt idx="299">
                        <c:v>4.5</c:v>
                      </c:pt>
                      <c:pt idx="300">
                        <c:v>4</c:v>
                      </c:pt>
                      <c:pt idx="301">
                        <c:v>3.6</c:v>
                      </c:pt>
                      <c:pt idx="302">
                        <c:v>3.2</c:v>
                      </c:pt>
                      <c:pt idx="303">
                        <c:v>2.8</c:v>
                      </c:pt>
                      <c:pt idx="304">
                        <c:v>2.4</c:v>
                      </c:pt>
                      <c:pt idx="305">
                        <c:v>2</c:v>
                      </c:pt>
                      <c:pt idx="306">
                        <c:v>1.5999999999999901</c:v>
                      </c:pt>
                      <c:pt idx="307">
                        <c:v>1.19999999999999</c:v>
                      </c:pt>
                      <c:pt idx="308">
                        <c:v>0.79999999999999905</c:v>
                      </c:pt>
                      <c:pt idx="309">
                        <c:v>0.39999999999999902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9-78DC-40FD-A67E-F72F1EC34439}"/>
                  </c:ext>
                </c:extLst>
              </c15:ser>
            </c15:filteredScatterSeries>
            <c15:filteredScatterSeries>
              <c15:ser>
                <c:idx val="75"/>
                <c:order val="2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2:$A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A-78DC-40FD-A67E-F72F1EC34439}"/>
                  </c:ext>
                </c:extLst>
              </c15:ser>
            </c15:filteredScatterSeries>
            <c15:filteredScatterSeries>
              <c15:ser>
                <c:idx val="76"/>
                <c:order val="3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2:$A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B-78DC-40FD-A67E-F72F1EC34439}"/>
                  </c:ext>
                </c:extLst>
              </c15:ser>
            </c15:filteredScatterSeries>
            <c15:filteredScatterSeries>
              <c15:ser>
                <c:idx val="83"/>
                <c:order val="3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2:$A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C-78DC-40FD-A67E-F72F1EC34439}"/>
                  </c:ext>
                </c:extLst>
              </c15:ser>
            </c15:filteredScatterSeries>
            <c15:filteredScatterSeries>
              <c15:ser>
                <c:idx val="90"/>
                <c:order val="4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2:$A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4</c:v>
                      </c:pt>
                      <c:pt idx="32">
                        <c:v>0.8</c:v>
                      </c:pt>
                      <c:pt idx="33">
                        <c:v>1.2</c:v>
                      </c:pt>
                      <c:pt idx="34">
                        <c:v>1.6</c:v>
                      </c:pt>
                      <c:pt idx="35">
                        <c:v>2</c:v>
                      </c:pt>
                      <c:pt idx="36">
                        <c:v>2.4</c:v>
                      </c:pt>
                      <c:pt idx="37">
                        <c:v>2.8</c:v>
                      </c:pt>
                      <c:pt idx="38">
                        <c:v>3.2</c:v>
                      </c:pt>
                      <c:pt idx="39">
                        <c:v>3.6</c:v>
                      </c:pt>
                      <c:pt idx="40">
                        <c:v>4</c:v>
                      </c:pt>
                      <c:pt idx="41">
                        <c:v>4.5</c:v>
                      </c:pt>
                      <c:pt idx="42">
                        <c:v>5</c:v>
                      </c:pt>
                      <c:pt idx="43">
                        <c:v>5.5</c:v>
                      </c:pt>
                      <c:pt idx="44">
                        <c:v>6</c:v>
                      </c:pt>
                      <c:pt idx="45">
                        <c:v>6.5</c:v>
                      </c:pt>
                      <c:pt idx="46">
                        <c:v>7</c:v>
                      </c:pt>
                      <c:pt idx="47">
                        <c:v>7.5</c:v>
                      </c:pt>
                      <c:pt idx="48">
                        <c:v>8</c:v>
                      </c:pt>
                      <c:pt idx="49">
                        <c:v>8.5</c:v>
                      </c:pt>
                      <c:pt idx="50">
                        <c:v>9</c:v>
                      </c:pt>
                      <c:pt idx="51">
                        <c:v>8.5</c:v>
                      </c:pt>
                      <c:pt idx="52">
                        <c:v>8</c:v>
                      </c:pt>
                      <c:pt idx="53">
                        <c:v>7.5</c:v>
                      </c:pt>
                      <c:pt idx="54">
                        <c:v>7</c:v>
                      </c:pt>
                      <c:pt idx="55">
                        <c:v>6.5</c:v>
                      </c:pt>
                      <c:pt idx="56">
                        <c:v>6</c:v>
                      </c:pt>
                      <c:pt idx="57">
                        <c:v>5.5</c:v>
                      </c:pt>
                      <c:pt idx="58">
                        <c:v>5</c:v>
                      </c:pt>
                      <c:pt idx="59">
                        <c:v>4.5</c:v>
                      </c:pt>
                      <c:pt idx="60">
                        <c:v>4</c:v>
                      </c:pt>
                      <c:pt idx="61">
                        <c:v>3.6</c:v>
                      </c:pt>
                      <c:pt idx="62">
                        <c:v>3.2</c:v>
                      </c:pt>
                      <c:pt idx="63">
                        <c:v>2.8</c:v>
                      </c:pt>
                      <c:pt idx="64">
                        <c:v>2.4</c:v>
                      </c:pt>
                      <c:pt idx="65">
                        <c:v>2</c:v>
                      </c:pt>
                      <c:pt idx="66">
                        <c:v>1.5999999999999901</c:v>
                      </c:pt>
                      <c:pt idx="67">
                        <c:v>1.19999999999999</c:v>
                      </c:pt>
                      <c:pt idx="68">
                        <c:v>0.79999999999999905</c:v>
                      </c:pt>
                      <c:pt idx="69">
                        <c:v>0.39999999999999902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4</c:v>
                      </c:pt>
                      <c:pt idx="152">
                        <c:v>0.8</c:v>
                      </c:pt>
                      <c:pt idx="153">
                        <c:v>1.2</c:v>
                      </c:pt>
                      <c:pt idx="154">
                        <c:v>1.6</c:v>
                      </c:pt>
                      <c:pt idx="155">
                        <c:v>2</c:v>
                      </c:pt>
                      <c:pt idx="156">
                        <c:v>2.4</c:v>
                      </c:pt>
                      <c:pt idx="157">
                        <c:v>2.8</c:v>
                      </c:pt>
                      <c:pt idx="158">
                        <c:v>3.2</c:v>
                      </c:pt>
                      <c:pt idx="159">
                        <c:v>3.6</c:v>
                      </c:pt>
                      <c:pt idx="160">
                        <c:v>4</c:v>
                      </c:pt>
                      <c:pt idx="161">
                        <c:v>4.5</c:v>
                      </c:pt>
                      <c:pt idx="162">
                        <c:v>5</c:v>
                      </c:pt>
                      <c:pt idx="163">
                        <c:v>5.5</c:v>
                      </c:pt>
                      <c:pt idx="164">
                        <c:v>6</c:v>
                      </c:pt>
                      <c:pt idx="165">
                        <c:v>6.5</c:v>
                      </c:pt>
                      <c:pt idx="166">
                        <c:v>7</c:v>
                      </c:pt>
                      <c:pt idx="167">
                        <c:v>7.5</c:v>
                      </c:pt>
                      <c:pt idx="168">
                        <c:v>8</c:v>
                      </c:pt>
                      <c:pt idx="169">
                        <c:v>8.5</c:v>
                      </c:pt>
                      <c:pt idx="170">
                        <c:v>9</c:v>
                      </c:pt>
                      <c:pt idx="171">
                        <c:v>9.4</c:v>
                      </c:pt>
                      <c:pt idx="172">
                        <c:v>9.8000000000000007</c:v>
                      </c:pt>
                      <c:pt idx="173">
                        <c:v>10.199999999999999</c:v>
                      </c:pt>
                      <c:pt idx="174">
                        <c:v>10.6</c:v>
                      </c:pt>
                      <c:pt idx="175">
                        <c:v>11</c:v>
                      </c:pt>
                      <c:pt idx="176">
                        <c:v>11.4</c:v>
                      </c:pt>
                      <c:pt idx="177">
                        <c:v>11.8</c:v>
                      </c:pt>
                      <c:pt idx="178">
                        <c:v>12.2</c:v>
                      </c:pt>
                      <c:pt idx="179">
                        <c:v>12.6</c:v>
                      </c:pt>
                      <c:pt idx="180">
                        <c:v>13</c:v>
                      </c:pt>
                      <c:pt idx="181">
                        <c:v>13.5</c:v>
                      </c:pt>
                      <c:pt idx="182">
                        <c:v>14</c:v>
                      </c:pt>
                      <c:pt idx="183">
                        <c:v>14.5</c:v>
                      </c:pt>
                      <c:pt idx="184">
                        <c:v>15</c:v>
                      </c:pt>
                      <c:pt idx="185">
                        <c:v>15.5</c:v>
                      </c:pt>
                      <c:pt idx="186">
                        <c:v>16</c:v>
                      </c:pt>
                      <c:pt idx="187">
                        <c:v>16.5</c:v>
                      </c:pt>
                      <c:pt idx="188">
                        <c:v>17</c:v>
                      </c:pt>
                      <c:pt idx="189">
                        <c:v>17.5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8</c:v>
                      </c:pt>
                      <c:pt idx="202">
                        <c:v>18</c:v>
                      </c:pt>
                      <c:pt idx="203">
                        <c:v>18</c:v>
                      </c:pt>
                      <c:pt idx="204">
                        <c:v>18</c:v>
                      </c:pt>
                      <c:pt idx="205">
                        <c:v>18</c:v>
                      </c:pt>
                      <c:pt idx="206">
                        <c:v>18</c:v>
                      </c:pt>
                      <c:pt idx="207">
                        <c:v>18</c:v>
                      </c:pt>
                      <c:pt idx="208">
                        <c:v>18</c:v>
                      </c:pt>
                      <c:pt idx="209">
                        <c:v>18</c:v>
                      </c:pt>
                      <c:pt idx="210">
                        <c:v>18</c:v>
                      </c:pt>
                      <c:pt idx="211">
                        <c:v>18.600000000000001</c:v>
                      </c:pt>
                      <c:pt idx="212">
                        <c:v>19.2</c:v>
                      </c:pt>
                      <c:pt idx="213">
                        <c:v>19.8</c:v>
                      </c:pt>
                      <c:pt idx="214">
                        <c:v>20.399999999999999</c:v>
                      </c:pt>
                      <c:pt idx="215">
                        <c:v>21</c:v>
                      </c:pt>
                      <c:pt idx="216">
                        <c:v>21.6</c:v>
                      </c:pt>
                      <c:pt idx="217">
                        <c:v>22.2</c:v>
                      </c:pt>
                      <c:pt idx="218">
                        <c:v>22.8</c:v>
                      </c:pt>
                      <c:pt idx="219">
                        <c:v>23.4</c:v>
                      </c:pt>
                      <c:pt idx="220">
                        <c:v>24</c:v>
                      </c:pt>
                      <c:pt idx="221">
                        <c:v>24.6</c:v>
                      </c:pt>
                      <c:pt idx="222">
                        <c:v>25.2</c:v>
                      </c:pt>
                      <c:pt idx="223">
                        <c:v>25.8</c:v>
                      </c:pt>
                      <c:pt idx="224">
                        <c:v>26.4</c:v>
                      </c:pt>
                      <c:pt idx="225">
                        <c:v>27</c:v>
                      </c:pt>
                      <c:pt idx="226">
                        <c:v>27.6</c:v>
                      </c:pt>
                      <c:pt idx="227">
                        <c:v>28.2</c:v>
                      </c:pt>
                      <c:pt idx="228">
                        <c:v>28.8</c:v>
                      </c:pt>
                      <c:pt idx="229">
                        <c:v>29.4</c:v>
                      </c:pt>
                      <c:pt idx="230">
                        <c:v>30</c:v>
                      </c:pt>
                      <c:pt idx="231">
                        <c:v>28.9</c:v>
                      </c:pt>
                      <c:pt idx="232">
                        <c:v>27.8</c:v>
                      </c:pt>
                      <c:pt idx="233">
                        <c:v>26.7</c:v>
                      </c:pt>
                      <c:pt idx="234">
                        <c:v>25.6</c:v>
                      </c:pt>
                      <c:pt idx="235">
                        <c:v>24.5</c:v>
                      </c:pt>
                      <c:pt idx="236">
                        <c:v>23.4</c:v>
                      </c:pt>
                      <c:pt idx="237">
                        <c:v>22.299999999999901</c:v>
                      </c:pt>
                      <c:pt idx="238">
                        <c:v>21.2</c:v>
                      </c:pt>
                      <c:pt idx="239">
                        <c:v>20.100000000000001</c:v>
                      </c:pt>
                      <c:pt idx="240">
                        <c:v>19</c:v>
                      </c:pt>
                      <c:pt idx="241">
                        <c:v>18</c:v>
                      </c:pt>
                      <c:pt idx="242">
                        <c:v>17</c:v>
                      </c:pt>
                      <c:pt idx="243">
                        <c:v>16</c:v>
                      </c:pt>
                      <c:pt idx="244">
                        <c:v>15</c:v>
                      </c:pt>
                      <c:pt idx="245">
                        <c:v>14</c:v>
                      </c:pt>
                      <c:pt idx="246">
                        <c:v>13</c:v>
                      </c:pt>
                      <c:pt idx="247">
                        <c:v>12</c:v>
                      </c:pt>
                      <c:pt idx="248">
                        <c:v>11</c:v>
                      </c:pt>
                      <c:pt idx="249">
                        <c:v>10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5</c:v>
                      </c:pt>
                      <c:pt idx="272">
                        <c:v>8</c:v>
                      </c:pt>
                      <c:pt idx="273">
                        <c:v>7.5</c:v>
                      </c:pt>
                      <c:pt idx="274">
                        <c:v>7</c:v>
                      </c:pt>
                      <c:pt idx="275">
                        <c:v>6.5</c:v>
                      </c:pt>
                      <c:pt idx="276">
                        <c:v>6</c:v>
                      </c:pt>
                      <c:pt idx="277">
                        <c:v>5.5</c:v>
                      </c:pt>
                      <c:pt idx="278">
                        <c:v>5</c:v>
                      </c:pt>
                      <c:pt idx="279">
                        <c:v>4.5</c:v>
                      </c:pt>
                      <c:pt idx="280">
                        <c:v>4</c:v>
                      </c:pt>
                      <c:pt idx="281">
                        <c:v>3.6</c:v>
                      </c:pt>
                      <c:pt idx="282">
                        <c:v>3.2</c:v>
                      </c:pt>
                      <c:pt idx="283">
                        <c:v>2.8</c:v>
                      </c:pt>
                      <c:pt idx="284">
                        <c:v>2.4</c:v>
                      </c:pt>
                      <c:pt idx="285">
                        <c:v>2</c:v>
                      </c:pt>
                      <c:pt idx="286">
                        <c:v>1.5999999999999901</c:v>
                      </c:pt>
                      <c:pt idx="287">
                        <c:v>1.19999999999999</c:v>
                      </c:pt>
                      <c:pt idx="288">
                        <c:v>0.79999999999999905</c:v>
                      </c:pt>
                      <c:pt idx="289">
                        <c:v>0.39999999999999902</c:v>
                      </c:pt>
                      <c:pt idx="290">
                        <c:v>0</c:v>
                      </c:pt>
                      <c:pt idx="291">
                        <c:v>0.4</c:v>
                      </c:pt>
                      <c:pt idx="292">
                        <c:v>0.8</c:v>
                      </c:pt>
                      <c:pt idx="293">
                        <c:v>1.2</c:v>
                      </c:pt>
                      <c:pt idx="294">
                        <c:v>1.6</c:v>
                      </c:pt>
                      <c:pt idx="295">
                        <c:v>2</c:v>
                      </c:pt>
                      <c:pt idx="296">
                        <c:v>2.4</c:v>
                      </c:pt>
                      <c:pt idx="297">
                        <c:v>2.8</c:v>
                      </c:pt>
                      <c:pt idx="298">
                        <c:v>3.2</c:v>
                      </c:pt>
                      <c:pt idx="299">
                        <c:v>3.6</c:v>
                      </c:pt>
                      <c:pt idx="300">
                        <c:v>4</c:v>
                      </c:pt>
                      <c:pt idx="301">
                        <c:v>4.5</c:v>
                      </c:pt>
                      <c:pt idx="302">
                        <c:v>5</c:v>
                      </c:pt>
                      <c:pt idx="303">
                        <c:v>5.5</c:v>
                      </c:pt>
                      <c:pt idx="304">
                        <c:v>6</c:v>
                      </c:pt>
                      <c:pt idx="305">
                        <c:v>6.5</c:v>
                      </c:pt>
                      <c:pt idx="306">
                        <c:v>7</c:v>
                      </c:pt>
                      <c:pt idx="307">
                        <c:v>7.5</c:v>
                      </c:pt>
                      <c:pt idx="308">
                        <c:v>8</c:v>
                      </c:pt>
                      <c:pt idx="309">
                        <c:v>8.5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D-78DC-40FD-A67E-F72F1EC34439}"/>
                  </c:ext>
                </c:extLst>
              </c15:ser>
            </c15:filteredScatterSeries>
            <c15:filteredScatterSeries>
              <c15:ser>
                <c:idx val="0"/>
                <c:order val="4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$2:$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9</c:v>
                      </c:pt>
                      <c:pt idx="122">
                        <c:v>9</c:v>
                      </c:pt>
                      <c:pt idx="123">
                        <c:v>9</c:v>
                      </c:pt>
                      <c:pt idx="124">
                        <c:v>9</c:v>
                      </c:pt>
                      <c:pt idx="125">
                        <c:v>9</c:v>
                      </c:pt>
                      <c:pt idx="126">
                        <c:v>9</c:v>
                      </c:pt>
                      <c:pt idx="127">
                        <c:v>9</c:v>
                      </c:pt>
                      <c:pt idx="128">
                        <c:v>9</c:v>
                      </c:pt>
                      <c:pt idx="129">
                        <c:v>9</c:v>
                      </c:pt>
                      <c:pt idx="130">
                        <c:v>9</c:v>
                      </c:pt>
                      <c:pt idx="131">
                        <c:v>9</c:v>
                      </c:pt>
                      <c:pt idx="132">
                        <c:v>9</c:v>
                      </c:pt>
                      <c:pt idx="133">
                        <c:v>9</c:v>
                      </c:pt>
                      <c:pt idx="134">
                        <c:v>9</c:v>
                      </c:pt>
                      <c:pt idx="135">
                        <c:v>9</c:v>
                      </c:pt>
                      <c:pt idx="136">
                        <c:v>9</c:v>
                      </c:pt>
                      <c:pt idx="137">
                        <c:v>9</c:v>
                      </c:pt>
                      <c:pt idx="138">
                        <c:v>9</c:v>
                      </c:pt>
                      <c:pt idx="139">
                        <c:v>9</c:v>
                      </c:pt>
                      <c:pt idx="140">
                        <c:v>9</c:v>
                      </c:pt>
                      <c:pt idx="141">
                        <c:v>23.7</c:v>
                      </c:pt>
                      <c:pt idx="142">
                        <c:v>38.4</c:v>
                      </c:pt>
                      <c:pt idx="143">
                        <c:v>53.099999999999902</c:v>
                      </c:pt>
                      <c:pt idx="144">
                        <c:v>67.8</c:v>
                      </c:pt>
                      <c:pt idx="145">
                        <c:v>82.5</c:v>
                      </c:pt>
                      <c:pt idx="146">
                        <c:v>97.199999999999903</c:v>
                      </c:pt>
                      <c:pt idx="147">
                        <c:v>111.899999999999</c:v>
                      </c:pt>
                      <c:pt idx="148">
                        <c:v>126.6</c:v>
                      </c:pt>
                      <c:pt idx="149">
                        <c:v>141.29999999999899</c:v>
                      </c:pt>
                      <c:pt idx="150">
                        <c:v>156</c:v>
                      </c:pt>
                      <c:pt idx="151">
                        <c:v>143.4</c:v>
                      </c:pt>
                      <c:pt idx="152">
                        <c:v>130.80000000000001</c:v>
                      </c:pt>
                      <c:pt idx="153">
                        <c:v>118.2</c:v>
                      </c:pt>
                      <c:pt idx="154">
                        <c:v>105.6</c:v>
                      </c:pt>
                      <c:pt idx="155">
                        <c:v>93</c:v>
                      </c:pt>
                      <c:pt idx="156">
                        <c:v>80.400000000000006</c:v>
                      </c:pt>
                      <c:pt idx="157">
                        <c:v>67.8</c:v>
                      </c:pt>
                      <c:pt idx="158">
                        <c:v>55.2</c:v>
                      </c:pt>
                      <c:pt idx="159">
                        <c:v>42.6</c:v>
                      </c:pt>
                      <c:pt idx="160">
                        <c:v>30</c:v>
                      </c:pt>
                      <c:pt idx="161">
                        <c:v>28.8</c:v>
                      </c:pt>
                      <c:pt idx="162">
                        <c:v>27.6</c:v>
                      </c:pt>
                      <c:pt idx="163">
                        <c:v>26.4</c:v>
                      </c:pt>
                      <c:pt idx="164">
                        <c:v>25.2</c:v>
                      </c:pt>
                      <c:pt idx="165">
                        <c:v>24</c:v>
                      </c:pt>
                      <c:pt idx="166">
                        <c:v>22.8</c:v>
                      </c:pt>
                      <c:pt idx="167">
                        <c:v>21.6</c:v>
                      </c:pt>
                      <c:pt idx="168">
                        <c:v>20.399999999999999</c:v>
                      </c:pt>
                      <c:pt idx="169">
                        <c:v>19.2</c:v>
                      </c:pt>
                      <c:pt idx="170">
                        <c:v>18</c:v>
                      </c:pt>
                      <c:pt idx="171">
                        <c:v>21</c:v>
                      </c:pt>
                      <c:pt idx="172">
                        <c:v>24</c:v>
                      </c:pt>
                      <c:pt idx="173">
                        <c:v>27</c:v>
                      </c:pt>
                      <c:pt idx="174">
                        <c:v>30</c:v>
                      </c:pt>
                      <c:pt idx="175">
                        <c:v>33</c:v>
                      </c:pt>
                      <c:pt idx="176">
                        <c:v>36</c:v>
                      </c:pt>
                      <c:pt idx="177">
                        <c:v>39</c:v>
                      </c:pt>
                      <c:pt idx="178">
                        <c:v>42</c:v>
                      </c:pt>
                      <c:pt idx="179">
                        <c:v>45</c:v>
                      </c:pt>
                      <c:pt idx="180">
                        <c:v>48</c:v>
                      </c:pt>
                      <c:pt idx="181">
                        <c:v>48</c:v>
                      </c:pt>
                      <c:pt idx="182">
                        <c:v>48</c:v>
                      </c:pt>
                      <c:pt idx="183">
                        <c:v>48</c:v>
                      </c:pt>
                      <c:pt idx="184">
                        <c:v>48</c:v>
                      </c:pt>
                      <c:pt idx="185">
                        <c:v>48</c:v>
                      </c:pt>
                      <c:pt idx="186">
                        <c:v>48</c:v>
                      </c:pt>
                      <c:pt idx="187">
                        <c:v>48</c:v>
                      </c:pt>
                      <c:pt idx="188">
                        <c:v>48</c:v>
                      </c:pt>
                      <c:pt idx="189">
                        <c:v>48</c:v>
                      </c:pt>
                      <c:pt idx="190">
                        <c:v>48</c:v>
                      </c:pt>
                      <c:pt idx="191">
                        <c:v>53.7</c:v>
                      </c:pt>
                      <c:pt idx="192">
                        <c:v>59.4</c:v>
                      </c:pt>
                      <c:pt idx="193">
                        <c:v>65.099999999999994</c:v>
                      </c:pt>
                      <c:pt idx="194">
                        <c:v>70.8</c:v>
                      </c:pt>
                      <c:pt idx="195">
                        <c:v>76.5</c:v>
                      </c:pt>
                      <c:pt idx="196">
                        <c:v>82.2</c:v>
                      </c:pt>
                      <c:pt idx="197">
                        <c:v>87.9</c:v>
                      </c:pt>
                      <c:pt idx="198">
                        <c:v>93.6</c:v>
                      </c:pt>
                      <c:pt idx="199">
                        <c:v>99.3</c:v>
                      </c:pt>
                      <c:pt idx="200">
                        <c:v>105</c:v>
                      </c:pt>
                      <c:pt idx="201">
                        <c:v>108</c:v>
                      </c:pt>
                      <c:pt idx="202">
                        <c:v>111</c:v>
                      </c:pt>
                      <c:pt idx="203">
                        <c:v>114</c:v>
                      </c:pt>
                      <c:pt idx="204">
                        <c:v>117</c:v>
                      </c:pt>
                      <c:pt idx="205">
                        <c:v>120</c:v>
                      </c:pt>
                      <c:pt idx="206">
                        <c:v>123</c:v>
                      </c:pt>
                      <c:pt idx="207">
                        <c:v>126</c:v>
                      </c:pt>
                      <c:pt idx="208">
                        <c:v>129</c:v>
                      </c:pt>
                      <c:pt idx="209">
                        <c:v>132</c:v>
                      </c:pt>
                      <c:pt idx="210">
                        <c:v>135</c:v>
                      </c:pt>
                      <c:pt idx="211">
                        <c:v>125.4</c:v>
                      </c:pt>
                      <c:pt idx="212">
                        <c:v>115.8</c:v>
                      </c:pt>
                      <c:pt idx="213">
                        <c:v>106.2</c:v>
                      </c:pt>
                      <c:pt idx="214">
                        <c:v>96.6</c:v>
                      </c:pt>
                      <c:pt idx="215">
                        <c:v>87</c:v>
                      </c:pt>
                      <c:pt idx="216">
                        <c:v>77.400000000000006</c:v>
                      </c:pt>
                      <c:pt idx="217">
                        <c:v>67.8</c:v>
                      </c:pt>
                      <c:pt idx="218">
                        <c:v>58.2</c:v>
                      </c:pt>
                      <c:pt idx="219">
                        <c:v>48.6</c:v>
                      </c:pt>
                      <c:pt idx="220">
                        <c:v>39</c:v>
                      </c:pt>
                      <c:pt idx="221">
                        <c:v>39.9</c:v>
                      </c:pt>
                      <c:pt idx="222">
                        <c:v>40.799999999999997</c:v>
                      </c:pt>
                      <c:pt idx="223">
                        <c:v>41.7</c:v>
                      </c:pt>
                      <c:pt idx="224">
                        <c:v>42.6</c:v>
                      </c:pt>
                      <c:pt idx="225">
                        <c:v>43.5</c:v>
                      </c:pt>
                      <c:pt idx="226">
                        <c:v>44.4</c:v>
                      </c:pt>
                      <c:pt idx="227">
                        <c:v>45.3</c:v>
                      </c:pt>
                      <c:pt idx="228">
                        <c:v>46.2</c:v>
                      </c:pt>
                      <c:pt idx="229">
                        <c:v>47.1</c:v>
                      </c:pt>
                      <c:pt idx="230">
                        <c:v>48</c:v>
                      </c:pt>
                      <c:pt idx="231">
                        <c:v>47.1</c:v>
                      </c:pt>
                      <c:pt idx="232">
                        <c:v>46.2</c:v>
                      </c:pt>
                      <c:pt idx="233">
                        <c:v>45.3</c:v>
                      </c:pt>
                      <c:pt idx="234">
                        <c:v>44.4</c:v>
                      </c:pt>
                      <c:pt idx="235">
                        <c:v>43.5</c:v>
                      </c:pt>
                      <c:pt idx="236">
                        <c:v>42.6</c:v>
                      </c:pt>
                      <c:pt idx="237">
                        <c:v>41.7</c:v>
                      </c:pt>
                      <c:pt idx="238">
                        <c:v>40.799999999999997</c:v>
                      </c:pt>
                      <c:pt idx="239">
                        <c:v>39.9</c:v>
                      </c:pt>
                      <c:pt idx="240">
                        <c:v>39</c:v>
                      </c:pt>
                      <c:pt idx="241">
                        <c:v>39</c:v>
                      </c:pt>
                      <c:pt idx="242">
                        <c:v>39</c:v>
                      </c:pt>
                      <c:pt idx="243">
                        <c:v>39</c:v>
                      </c:pt>
                      <c:pt idx="244">
                        <c:v>39</c:v>
                      </c:pt>
                      <c:pt idx="245">
                        <c:v>39</c:v>
                      </c:pt>
                      <c:pt idx="246">
                        <c:v>39</c:v>
                      </c:pt>
                      <c:pt idx="247">
                        <c:v>39</c:v>
                      </c:pt>
                      <c:pt idx="248">
                        <c:v>39</c:v>
                      </c:pt>
                      <c:pt idx="249">
                        <c:v>39</c:v>
                      </c:pt>
                      <c:pt idx="250">
                        <c:v>39</c:v>
                      </c:pt>
                      <c:pt idx="251">
                        <c:v>37.9</c:v>
                      </c:pt>
                      <c:pt idx="252">
                        <c:v>36.799999999999997</c:v>
                      </c:pt>
                      <c:pt idx="253">
                        <c:v>35.700000000000003</c:v>
                      </c:pt>
                      <c:pt idx="254">
                        <c:v>34.6</c:v>
                      </c:pt>
                      <c:pt idx="255">
                        <c:v>33.5</c:v>
                      </c:pt>
                      <c:pt idx="256">
                        <c:v>32.4</c:v>
                      </c:pt>
                      <c:pt idx="257">
                        <c:v>31.299999999999901</c:v>
                      </c:pt>
                      <c:pt idx="258">
                        <c:v>30.2</c:v>
                      </c:pt>
                      <c:pt idx="259">
                        <c:v>29.1</c:v>
                      </c:pt>
                      <c:pt idx="260">
                        <c:v>28</c:v>
                      </c:pt>
                      <c:pt idx="261">
                        <c:v>26.1</c:v>
                      </c:pt>
                      <c:pt idx="262">
                        <c:v>24.2</c:v>
                      </c:pt>
                      <c:pt idx="263">
                        <c:v>22.3</c:v>
                      </c:pt>
                      <c:pt idx="264">
                        <c:v>20.399999999999999</c:v>
                      </c:pt>
                      <c:pt idx="265">
                        <c:v>18.5</c:v>
                      </c:pt>
                      <c:pt idx="266">
                        <c:v>16.600000000000001</c:v>
                      </c:pt>
                      <c:pt idx="267">
                        <c:v>14.7</c:v>
                      </c:pt>
                      <c:pt idx="268">
                        <c:v>12.8</c:v>
                      </c:pt>
                      <c:pt idx="269">
                        <c:v>10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41.1</c:v>
                      </c:pt>
                      <c:pt idx="282">
                        <c:v>43.2</c:v>
                      </c:pt>
                      <c:pt idx="283">
                        <c:v>45.3</c:v>
                      </c:pt>
                      <c:pt idx="284">
                        <c:v>47.4</c:v>
                      </c:pt>
                      <c:pt idx="285">
                        <c:v>49.5</c:v>
                      </c:pt>
                      <c:pt idx="286">
                        <c:v>51.6</c:v>
                      </c:pt>
                      <c:pt idx="287">
                        <c:v>53.7</c:v>
                      </c:pt>
                      <c:pt idx="288">
                        <c:v>55.8</c:v>
                      </c:pt>
                      <c:pt idx="289">
                        <c:v>57.9</c:v>
                      </c:pt>
                      <c:pt idx="290">
                        <c:v>60</c:v>
                      </c:pt>
                      <c:pt idx="291">
                        <c:v>56.1</c:v>
                      </c:pt>
                      <c:pt idx="292">
                        <c:v>52.2</c:v>
                      </c:pt>
                      <c:pt idx="293">
                        <c:v>48.3</c:v>
                      </c:pt>
                      <c:pt idx="294">
                        <c:v>44.4</c:v>
                      </c:pt>
                      <c:pt idx="295">
                        <c:v>40.5</c:v>
                      </c:pt>
                      <c:pt idx="296">
                        <c:v>36.6</c:v>
                      </c:pt>
                      <c:pt idx="297">
                        <c:v>32.700000000000003</c:v>
                      </c:pt>
                      <c:pt idx="298">
                        <c:v>28.8</c:v>
                      </c:pt>
                      <c:pt idx="299">
                        <c:v>24.9</c:v>
                      </c:pt>
                      <c:pt idx="300">
                        <c:v>21</c:v>
                      </c:pt>
                      <c:pt idx="301">
                        <c:v>21</c:v>
                      </c:pt>
                      <c:pt idx="302">
                        <c:v>21</c:v>
                      </c:pt>
                      <c:pt idx="303">
                        <c:v>21</c:v>
                      </c:pt>
                      <c:pt idx="304">
                        <c:v>21</c:v>
                      </c:pt>
                      <c:pt idx="305">
                        <c:v>21</c:v>
                      </c:pt>
                      <c:pt idx="306">
                        <c:v>21</c:v>
                      </c:pt>
                      <c:pt idx="307">
                        <c:v>21</c:v>
                      </c:pt>
                      <c:pt idx="308">
                        <c:v>21</c:v>
                      </c:pt>
                      <c:pt idx="309">
                        <c:v>21</c:v>
                      </c:pt>
                      <c:pt idx="310">
                        <c:v>21</c:v>
                      </c:pt>
                      <c:pt idx="311">
                        <c:v>20.399999999999999</c:v>
                      </c:pt>
                      <c:pt idx="312">
                        <c:v>19.8</c:v>
                      </c:pt>
                      <c:pt idx="313">
                        <c:v>19.2</c:v>
                      </c:pt>
                      <c:pt idx="314">
                        <c:v>18.600000000000001</c:v>
                      </c:pt>
                      <c:pt idx="315">
                        <c:v>18</c:v>
                      </c:pt>
                      <c:pt idx="316">
                        <c:v>17.399999999999999</c:v>
                      </c:pt>
                      <c:pt idx="317">
                        <c:v>16.8</c:v>
                      </c:pt>
                      <c:pt idx="318">
                        <c:v>16.2</c:v>
                      </c:pt>
                      <c:pt idx="319">
                        <c:v>15.6</c:v>
                      </c:pt>
                      <c:pt idx="320">
                        <c:v>15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E-78DC-40FD-A67E-F72F1EC34439}"/>
                  </c:ext>
                </c:extLst>
              </c15:ser>
            </c15:filteredScatterSeries>
            <c15:filteredScatterSeries>
              <c15:ser>
                <c:idx val="1"/>
                <c:order val="4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2:$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3.3</c:v>
                      </c:pt>
                      <c:pt idx="162">
                        <c:v>6.6</c:v>
                      </c:pt>
                      <c:pt idx="163">
                        <c:v>9.8999999999999897</c:v>
                      </c:pt>
                      <c:pt idx="164">
                        <c:v>13.2</c:v>
                      </c:pt>
                      <c:pt idx="165">
                        <c:v>16.5</c:v>
                      </c:pt>
                      <c:pt idx="166">
                        <c:v>19.799999999999901</c:v>
                      </c:pt>
                      <c:pt idx="167">
                        <c:v>23.099999999999898</c:v>
                      </c:pt>
                      <c:pt idx="168">
                        <c:v>26.4</c:v>
                      </c:pt>
                      <c:pt idx="169">
                        <c:v>29.7</c:v>
                      </c:pt>
                      <c:pt idx="170">
                        <c:v>33</c:v>
                      </c:pt>
                      <c:pt idx="171">
                        <c:v>42.6</c:v>
                      </c:pt>
                      <c:pt idx="172">
                        <c:v>52.2</c:v>
                      </c:pt>
                      <c:pt idx="173">
                        <c:v>61.8</c:v>
                      </c:pt>
                      <c:pt idx="174">
                        <c:v>71.400000000000006</c:v>
                      </c:pt>
                      <c:pt idx="175">
                        <c:v>81</c:v>
                      </c:pt>
                      <c:pt idx="176">
                        <c:v>90.6</c:v>
                      </c:pt>
                      <c:pt idx="177">
                        <c:v>100.2</c:v>
                      </c:pt>
                      <c:pt idx="178">
                        <c:v>109.8</c:v>
                      </c:pt>
                      <c:pt idx="179">
                        <c:v>119.399999999999</c:v>
                      </c:pt>
                      <c:pt idx="180">
                        <c:v>129</c:v>
                      </c:pt>
                      <c:pt idx="181">
                        <c:v>129</c:v>
                      </c:pt>
                      <c:pt idx="182">
                        <c:v>129</c:v>
                      </c:pt>
                      <c:pt idx="183">
                        <c:v>129</c:v>
                      </c:pt>
                      <c:pt idx="184">
                        <c:v>129</c:v>
                      </c:pt>
                      <c:pt idx="185">
                        <c:v>129</c:v>
                      </c:pt>
                      <c:pt idx="186">
                        <c:v>129</c:v>
                      </c:pt>
                      <c:pt idx="187">
                        <c:v>129</c:v>
                      </c:pt>
                      <c:pt idx="188">
                        <c:v>129</c:v>
                      </c:pt>
                      <c:pt idx="189">
                        <c:v>129</c:v>
                      </c:pt>
                      <c:pt idx="190">
                        <c:v>129</c:v>
                      </c:pt>
                      <c:pt idx="191">
                        <c:v>123</c:v>
                      </c:pt>
                      <c:pt idx="192">
                        <c:v>117</c:v>
                      </c:pt>
                      <c:pt idx="193">
                        <c:v>111</c:v>
                      </c:pt>
                      <c:pt idx="194">
                        <c:v>105</c:v>
                      </c:pt>
                      <c:pt idx="195">
                        <c:v>99</c:v>
                      </c:pt>
                      <c:pt idx="196">
                        <c:v>93</c:v>
                      </c:pt>
                      <c:pt idx="197">
                        <c:v>87</c:v>
                      </c:pt>
                      <c:pt idx="198">
                        <c:v>81</c:v>
                      </c:pt>
                      <c:pt idx="199">
                        <c:v>75</c:v>
                      </c:pt>
                      <c:pt idx="200">
                        <c:v>69</c:v>
                      </c:pt>
                      <c:pt idx="201">
                        <c:v>63.9</c:v>
                      </c:pt>
                      <c:pt idx="202">
                        <c:v>58.8</c:v>
                      </c:pt>
                      <c:pt idx="203">
                        <c:v>53.7</c:v>
                      </c:pt>
                      <c:pt idx="204">
                        <c:v>48.6</c:v>
                      </c:pt>
                      <c:pt idx="205">
                        <c:v>43.5</c:v>
                      </c:pt>
                      <c:pt idx="206">
                        <c:v>38.4</c:v>
                      </c:pt>
                      <c:pt idx="207">
                        <c:v>33.299999999999997</c:v>
                      </c:pt>
                      <c:pt idx="208">
                        <c:v>28.2</c:v>
                      </c:pt>
                      <c:pt idx="209">
                        <c:v>23.1</c:v>
                      </c:pt>
                      <c:pt idx="210">
                        <c:v>18</c:v>
                      </c:pt>
                      <c:pt idx="211">
                        <c:v>18</c:v>
                      </c:pt>
                      <c:pt idx="212">
                        <c:v>18</c:v>
                      </c:pt>
                      <c:pt idx="213">
                        <c:v>18</c:v>
                      </c:pt>
                      <c:pt idx="214">
                        <c:v>18</c:v>
                      </c:pt>
                      <c:pt idx="215">
                        <c:v>18</c:v>
                      </c:pt>
                      <c:pt idx="216">
                        <c:v>18</c:v>
                      </c:pt>
                      <c:pt idx="217">
                        <c:v>18</c:v>
                      </c:pt>
                      <c:pt idx="218">
                        <c:v>18</c:v>
                      </c:pt>
                      <c:pt idx="219">
                        <c:v>18</c:v>
                      </c:pt>
                      <c:pt idx="220">
                        <c:v>18</c:v>
                      </c:pt>
                      <c:pt idx="221">
                        <c:v>17.100000000000001</c:v>
                      </c:pt>
                      <c:pt idx="222">
                        <c:v>16.2</c:v>
                      </c:pt>
                      <c:pt idx="223">
                        <c:v>15.3</c:v>
                      </c:pt>
                      <c:pt idx="224">
                        <c:v>14.4</c:v>
                      </c:pt>
                      <c:pt idx="225">
                        <c:v>13.5</c:v>
                      </c:pt>
                      <c:pt idx="226">
                        <c:v>12.6</c:v>
                      </c:pt>
                      <c:pt idx="227">
                        <c:v>11.7</c:v>
                      </c:pt>
                      <c:pt idx="228">
                        <c:v>10.8</c:v>
                      </c:pt>
                      <c:pt idx="229">
                        <c:v>9.9</c:v>
                      </c:pt>
                      <c:pt idx="230">
                        <c:v>9</c:v>
                      </c:pt>
                      <c:pt idx="231">
                        <c:v>9.9</c:v>
                      </c:pt>
                      <c:pt idx="232">
                        <c:v>10.8</c:v>
                      </c:pt>
                      <c:pt idx="233">
                        <c:v>11.7</c:v>
                      </c:pt>
                      <c:pt idx="234">
                        <c:v>12.6</c:v>
                      </c:pt>
                      <c:pt idx="235">
                        <c:v>13.5</c:v>
                      </c:pt>
                      <c:pt idx="236">
                        <c:v>14.4</c:v>
                      </c:pt>
                      <c:pt idx="237">
                        <c:v>15.3</c:v>
                      </c:pt>
                      <c:pt idx="238">
                        <c:v>16.2</c:v>
                      </c:pt>
                      <c:pt idx="239">
                        <c:v>17.100000000000001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20.7</c:v>
                      </c:pt>
                      <c:pt idx="252">
                        <c:v>23.4</c:v>
                      </c:pt>
                      <c:pt idx="253">
                        <c:v>26.1</c:v>
                      </c:pt>
                      <c:pt idx="254">
                        <c:v>28.8</c:v>
                      </c:pt>
                      <c:pt idx="255">
                        <c:v>31.5</c:v>
                      </c:pt>
                      <c:pt idx="256">
                        <c:v>34.200000000000003</c:v>
                      </c:pt>
                      <c:pt idx="257">
                        <c:v>36.9</c:v>
                      </c:pt>
                      <c:pt idx="258">
                        <c:v>39.6</c:v>
                      </c:pt>
                      <c:pt idx="259">
                        <c:v>42.3</c:v>
                      </c:pt>
                      <c:pt idx="260">
                        <c:v>45</c:v>
                      </c:pt>
                      <c:pt idx="261">
                        <c:v>40.5</c:v>
                      </c:pt>
                      <c:pt idx="262">
                        <c:v>36</c:v>
                      </c:pt>
                      <c:pt idx="263">
                        <c:v>31.5</c:v>
                      </c:pt>
                      <c:pt idx="264">
                        <c:v>27</c:v>
                      </c:pt>
                      <c:pt idx="265">
                        <c:v>22.5</c:v>
                      </c:pt>
                      <c:pt idx="266">
                        <c:v>18</c:v>
                      </c:pt>
                      <c:pt idx="267">
                        <c:v>13.5</c:v>
                      </c:pt>
                      <c:pt idx="268">
                        <c:v>9</c:v>
                      </c:pt>
                      <c:pt idx="269">
                        <c:v>4.5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4</c:v>
                      </c:pt>
                      <c:pt idx="312">
                        <c:v>0.8</c:v>
                      </c:pt>
                      <c:pt idx="313">
                        <c:v>1.2</c:v>
                      </c:pt>
                      <c:pt idx="314">
                        <c:v>1.6</c:v>
                      </c:pt>
                      <c:pt idx="315">
                        <c:v>2</c:v>
                      </c:pt>
                      <c:pt idx="316">
                        <c:v>2.4</c:v>
                      </c:pt>
                      <c:pt idx="317">
                        <c:v>2.8</c:v>
                      </c:pt>
                      <c:pt idx="318">
                        <c:v>3.2</c:v>
                      </c:pt>
                      <c:pt idx="319">
                        <c:v>3.6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F-78DC-40FD-A67E-F72F1EC34439}"/>
                  </c:ext>
                </c:extLst>
              </c15:ser>
            </c15:filteredScatterSeries>
            <c15:filteredScatterSeries>
              <c15:ser>
                <c:idx val="2"/>
                <c:order val="4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2:$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9</c:v>
                      </c:pt>
                      <c:pt idx="152">
                        <c:v>1.8</c:v>
                      </c:pt>
                      <c:pt idx="153">
                        <c:v>2.7</c:v>
                      </c:pt>
                      <c:pt idx="154">
                        <c:v>3.6</c:v>
                      </c:pt>
                      <c:pt idx="155">
                        <c:v>4.5</c:v>
                      </c:pt>
                      <c:pt idx="156">
                        <c:v>5.4</c:v>
                      </c:pt>
                      <c:pt idx="157">
                        <c:v>6.3</c:v>
                      </c:pt>
                      <c:pt idx="158">
                        <c:v>7.2</c:v>
                      </c:pt>
                      <c:pt idx="159">
                        <c:v>8.1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18</c:v>
                      </c:pt>
                      <c:pt idx="172">
                        <c:v>18</c:v>
                      </c:pt>
                      <c:pt idx="173">
                        <c:v>18</c:v>
                      </c:pt>
                      <c:pt idx="174">
                        <c:v>18</c:v>
                      </c:pt>
                      <c:pt idx="175">
                        <c:v>18</c:v>
                      </c:pt>
                      <c:pt idx="176">
                        <c:v>18</c:v>
                      </c:pt>
                      <c:pt idx="177">
                        <c:v>18</c:v>
                      </c:pt>
                      <c:pt idx="178">
                        <c:v>18</c:v>
                      </c:pt>
                      <c:pt idx="179">
                        <c:v>18</c:v>
                      </c:pt>
                      <c:pt idx="180">
                        <c:v>18</c:v>
                      </c:pt>
                      <c:pt idx="181">
                        <c:v>18</c:v>
                      </c:pt>
                      <c:pt idx="182">
                        <c:v>18</c:v>
                      </c:pt>
                      <c:pt idx="183">
                        <c:v>18</c:v>
                      </c:pt>
                      <c:pt idx="184">
                        <c:v>18</c:v>
                      </c:pt>
                      <c:pt idx="185">
                        <c:v>18</c:v>
                      </c:pt>
                      <c:pt idx="186">
                        <c:v>18</c:v>
                      </c:pt>
                      <c:pt idx="187">
                        <c:v>18</c:v>
                      </c:pt>
                      <c:pt idx="188">
                        <c:v>18</c:v>
                      </c:pt>
                      <c:pt idx="189">
                        <c:v>18</c:v>
                      </c:pt>
                      <c:pt idx="190">
                        <c:v>18</c:v>
                      </c:pt>
                      <c:pt idx="191">
                        <c:v>17.100000000000001</c:v>
                      </c:pt>
                      <c:pt idx="192">
                        <c:v>16.2</c:v>
                      </c:pt>
                      <c:pt idx="193">
                        <c:v>15.3</c:v>
                      </c:pt>
                      <c:pt idx="194">
                        <c:v>14.4</c:v>
                      </c:pt>
                      <c:pt idx="195">
                        <c:v>13.5</c:v>
                      </c:pt>
                      <c:pt idx="196">
                        <c:v>12.6</c:v>
                      </c:pt>
                      <c:pt idx="197">
                        <c:v>11.7</c:v>
                      </c:pt>
                      <c:pt idx="198">
                        <c:v>10.8</c:v>
                      </c:pt>
                      <c:pt idx="199">
                        <c:v>9.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8.899999999999999</c:v>
                      </c:pt>
                      <c:pt idx="222">
                        <c:v>19.8</c:v>
                      </c:pt>
                      <c:pt idx="223">
                        <c:v>20.7</c:v>
                      </c:pt>
                      <c:pt idx="224">
                        <c:v>21.6</c:v>
                      </c:pt>
                      <c:pt idx="225">
                        <c:v>22.5</c:v>
                      </c:pt>
                      <c:pt idx="226">
                        <c:v>23.4</c:v>
                      </c:pt>
                      <c:pt idx="227">
                        <c:v>24.3</c:v>
                      </c:pt>
                      <c:pt idx="228">
                        <c:v>25.2</c:v>
                      </c:pt>
                      <c:pt idx="229">
                        <c:v>26.1</c:v>
                      </c:pt>
                      <c:pt idx="230">
                        <c:v>27</c:v>
                      </c:pt>
                      <c:pt idx="231">
                        <c:v>26.1</c:v>
                      </c:pt>
                      <c:pt idx="232">
                        <c:v>25.2</c:v>
                      </c:pt>
                      <c:pt idx="233">
                        <c:v>24.3</c:v>
                      </c:pt>
                      <c:pt idx="234">
                        <c:v>23.4</c:v>
                      </c:pt>
                      <c:pt idx="235">
                        <c:v>22.5</c:v>
                      </c:pt>
                      <c:pt idx="236">
                        <c:v>21.6</c:v>
                      </c:pt>
                      <c:pt idx="237">
                        <c:v>20.7</c:v>
                      </c:pt>
                      <c:pt idx="238">
                        <c:v>19.8</c:v>
                      </c:pt>
                      <c:pt idx="239">
                        <c:v>18.899999999999999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17.5</c:v>
                      </c:pt>
                      <c:pt idx="252">
                        <c:v>17</c:v>
                      </c:pt>
                      <c:pt idx="253">
                        <c:v>16.5</c:v>
                      </c:pt>
                      <c:pt idx="254">
                        <c:v>16</c:v>
                      </c:pt>
                      <c:pt idx="255">
                        <c:v>15.5</c:v>
                      </c:pt>
                      <c:pt idx="256">
                        <c:v>15</c:v>
                      </c:pt>
                      <c:pt idx="257">
                        <c:v>14.5</c:v>
                      </c:pt>
                      <c:pt idx="258">
                        <c:v>14</c:v>
                      </c:pt>
                      <c:pt idx="259">
                        <c:v>13.5</c:v>
                      </c:pt>
                      <c:pt idx="260">
                        <c:v>13</c:v>
                      </c:pt>
                      <c:pt idx="261">
                        <c:v>11.7</c:v>
                      </c:pt>
                      <c:pt idx="262">
                        <c:v>10.4</c:v>
                      </c:pt>
                      <c:pt idx="263">
                        <c:v>9.1</c:v>
                      </c:pt>
                      <c:pt idx="264">
                        <c:v>7.8</c:v>
                      </c:pt>
                      <c:pt idx="265">
                        <c:v>6.5</c:v>
                      </c:pt>
                      <c:pt idx="266">
                        <c:v>5.1999999999999904</c:v>
                      </c:pt>
                      <c:pt idx="267">
                        <c:v>3.9</c:v>
                      </c:pt>
                      <c:pt idx="268">
                        <c:v>2.5999999999999899</c:v>
                      </c:pt>
                      <c:pt idx="269">
                        <c:v>1.299999999999990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9</c:v>
                      </c:pt>
                      <c:pt idx="302">
                        <c:v>9</c:v>
                      </c:pt>
                      <c:pt idx="303">
                        <c:v>9</c:v>
                      </c:pt>
                      <c:pt idx="304">
                        <c:v>9</c:v>
                      </c:pt>
                      <c:pt idx="305">
                        <c:v>9</c:v>
                      </c:pt>
                      <c:pt idx="306">
                        <c:v>9</c:v>
                      </c:pt>
                      <c:pt idx="307">
                        <c:v>9</c:v>
                      </c:pt>
                      <c:pt idx="308">
                        <c:v>9</c:v>
                      </c:pt>
                      <c:pt idx="309">
                        <c:v>9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0-78DC-40FD-A67E-F72F1EC34439}"/>
                  </c:ext>
                </c:extLst>
              </c15:ser>
            </c15:filteredScatterSeries>
            <c15:filteredScatterSeries>
              <c15:ser>
                <c:idx val="3"/>
                <c:order val="4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2:$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2.8</c:v>
                      </c:pt>
                      <c:pt idx="102">
                        <c:v>5.6</c:v>
                      </c:pt>
                      <c:pt idx="103">
                        <c:v>8.3999999999999897</c:v>
                      </c:pt>
                      <c:pt idx="104">
                        <c:v>11.2</c:v>
                      </c:pt>
                      <c:pt idx="105">
                        <c:v>14</c:v>
                      </c:pt>
                      <c:pt idx="106">
                        <c:v>16.799999999999901</c:v>
                      </c:pt>
                      <c:pt idx="107">
                        <c:v>19.599999999999898</c:v>
                      </c:pt>
                      <c:pt idx="108">
                        <c:v>22.4</c:v>
                      </c:pt>
                      <c:pt idx="109">
                        <c:v>25.2</c:v>
                      </c:pt>
                      <c:pt idx="110">
                        <c:v>28</c:v>
                      </c:pt>
                      <c:pt idx="111">
                        <c:v>27</c:v>
                      </c:pt>
                      <c:pt idx="112">
                        <c:v>26</c:v>
                      </c:pt>
                      <c:pt idx="113">
                        <c:v>25</c:v>
                      </c:pt>
                      <c:pt idx="114">
                        <c:v>24</c:v>
                      </c:pt>
                      <c:pt idx="115">
                        <c:v>23</c:v>
                      </c:pt>
                      <c:pt idx="116">
                        <c:v>22</c:v>
                      </c:pt>
                      <c:pt idx="117">
                        <c:v>21</c:v>
                      </c:pt>
                      <c:pt idx="118">
                        <c:v>20</c:v>
                      </c:pt>
                      <c:pt idx="119">
                        <c:v>19</c:v>
                      </c:pt>
                      <c:pt idx="120">
                        <c:v>18</c:v>
                      </c:pt>
                      <c:pt idx="121">
                        <c:v>18</c:v>
                      </c:pt>
                      <c:pt idx="122">
                        <c:v>18</c:v>
                      </c:pt>
                      <c:pt idx="123">
                        <c:v>18</c:v>
                      </c:pt>
                      <c:pt idx="124">
                        <c:v>18</c:v>
                      </c:pt>
                      <c:pt idx="125">
                        <c:v>18</c:v>
                      </c:pt>
                      <c:pt idx="126">
                        <c:v>18</c:v>
                      </c:pt>
                      <c:pt idx="127">
                        <c:v>18</c:v>
                      </c:pt>
                      <c:pt idx="128">
                        <c:v>18</c:v>
                      </c:pt>
                      <c:pt idx="129">
                        <c:v>18</c:v>
                      </c:pt>
                      <c:pt idx="130">
                        <c:v>18</c:v>
                      </c:pt>
                      <c:pt idx="131">
                        <c:v>17.5</c:v>
                      </c:pt>
                      <c:pt idx="132">
                        <c:v>17</c:v>
                      </c:pt>
                      <c:pt idx="133">
                        <c:v>16.5</c:v>
                      </c:pt>
                      <c:pt idx="134">
                        <c:v>16</c:v>
                      </c:pt>
                      <c:pt idx="135">
                        <c:v>15.5</c:v>
                      </c:pt>
                      <c:pt idx="136">
                        <c:v>15</c:v>
                      </c:pt>
                      <c:pt idx="137">
                        <c:v>14.5</c:v>
                      </c:pt>
                      <c:pt idx="138">
                        <c:v>14</c:v>
                      </c:pt>
                      <c:pt idx="139">
                        <c:v>13.5</c:v>
                      </c:pt>
                      <c:pt idx="140">
                        <c:v>13</c:v>
                      </c:pt>
                      <c:pt idx="141">
                        <c:v>25.8</c:v>
                      </c:pt>
                      <c:pt idx="142">
                        <c:v>38.6</c:v>
                      </c:pt>
                      <c:pt idx="143">
                        <c:v>51.4</c:v>
                      </c:pt>
                      <c:pt idx="144">
                        <c:v>64.2</c:v>
                      </c:pt>
                      <c:pt idx="145">
                        <c:v>77</c:v>
                      </c:pt>
                      <c:pt idx="146">
                        <c:v>89.8</c:v>
                      </c:pt>
                      <c:pt idx="147">
                        <c:v>102.6</c:v>
                      </c:pt>
                      <c:pt idx="148">
                        <c:v>115.4</c:v>
                      </c:pt>
                      <c:pt idx="149">
                        <c:v>128.19999999999999</c:v>
                      </c:pt>
                      <c:pt idx="150">
                        <c:v>141</c:v>
                      </c:pt>
                      <c:pt idx="151">
                        <c:v>141.9</c:v>
                      </c:pt>
                      <c:pt idx="152">
                        <c:v>142.80000000000001</c:v>
                      </c:pt>
                      <c:pt idx="153">
                        <c:v>143.69999999999999</c:v>
                      </c:pt>
                      <c:pt idx="154">
                        <c:v>144.6</c:v>
                      </c:pt>
                      <c:pt idx="155">
                        <c:v>145.5</c:v>
                      </c:pt>
                      <c:pt idx="156">
                        <c:v>146.4</c:v>
                      </c:pt>
                      <c:pt idx="157">
                        <c:v>147.30000000000001</c:v>
                      </c:pt>
                      <c:pt idx="158">
                        <c:v>148.19999999999999</c:v>
                      </c:pt>
                      <c:pt idx="159">
                        <c:v>149.1</c:v>
                      </c:pt>
                      <c:pt idx="160">
                        <c:v>150</c:v>
                      </c:pt>
                      <c:pt idx="161">
                        <c:v>145.80000000000001</c:v>
                      </c:pt>
                      <c:pt idx="162">
                        <c:v>141.6</c:v>
                      </c:pt>
                      <c:pt idx="163">
                        <c:v>137.4</c:v>
                      </c:pt>
                      <c:pt idx="164">
                        <c:v>133.19999999999999</c:v>
                      </c:pt>
                      <c:pt idx="165">
                        <c:v>129</c:v>
                      </c:pt>
                      <c:pt idx="166">
                        <c:v>124.8</c:v>
                      </c:pt>
                      <c:pt idx="167">
                        <c:v>120.6</c:v>
                      </c:pt>
                      <c:pt idx="168">
                        <c:v>116.4</c:v>
                      </c:pt>
                      <c:pt idx="169">
                        <c:v>112.19999999999899</c:v>
                      </c:pt>
                      <c:pt idx="170">
                        <c:v>108</c:v>
                      </c:pt>
                      <c:pt idx="171">
                        <c:v>107.4</c:v>
                      </c:pt>
                      <c:pt idx="172">
                        <c:v>106.8</c:v>
                      </c:pt>
                      <c:pt idx="173">
                        <c:v>106.2</c:v>
                      </c:pt>
                      <c:pt idx="174">
                        <c:v>105.6</c:v>
                      </c:pt>
                      <c:pt idx="175">
                        <c:v>105</c:v>
                      </c:pt>
                      <c:pt idx="176">
                        <c:v>104.4</c:v>
                      </c:pt>
                      <c:pt idx="177">
                        <c:v>103.8</c:v>
                      </c:pt>
                      <c:pt idx="178">
                        <c:v>103.2</c:v>
                      </c:pt>
                      <c:pt idx="179">
                        <c:v>102.6</c:v>
                      </c:pt>
                      <c:pt idx="180">
                        <c:v>102</c:v>
                      </c:pt>
                      <c:pt idx="181">
                        <c:v>102</c:v>
                      </c:pt>
                      <c:pt idx="182">
                        <c:v>102</c:v>
                      </c:pt>
                      <c:pt idx="183">
                        <c:v>102</c:v>
                      </c:pt>
                      <c:pt idx="184">
                        <c:v>102</c:v>
                      </c:pt>
                      <c:pt idx="185">
                        <c:v>102</c:v>
                      </c:pt>
                      <c:pt idx="186">
                        <c:v>102</c:v>
                      </c:pt>
                      <c:pt idx="187">
                        <c:v>102</c:v>
                      </c:pt>
                      <c:pt idx="188">
                        <c:v>102</c:v>
                      </c:pt>
                      <c:pt idx="189">
                        <c:v>102</c:v>
                      </c:pt>
                      <c:pt idx="190">
                        <c:v>102</c:v>
                      </c:pt>
                      <c:pt idx="191">
                        <c:v>99.1</c:v>
                      </c:pt>
                      <c:pt idx="192">
                        <c:v>96.2</c:v>
                      </c:pt>
                      <c:pt idx="193">
                        <c:v>93.3</c:v>
                      </c:pt>
                      <c:pt idx="194">
                        <c:v>90.4</c:v>
                      </c:pt>
                      <c:pt idx="195">
                        <c:v>87.5</c:v>
                      </c:pt>
                      <c:pt idx="196">
                        <c:v>84.6</c:v>
                      </c:pt>
                      <c:pt idx="197">
                        <c:v>81.7</c:v>
                      </c:pt>
                      <c:pt idx="198">
                        <c:v>78.8</c:v>
                      </c:pt>
                      <c:pt idx="199">
                        <c:v>75.900000000000006</c:v>
                      </c:pt>
                      <c:pt idx="200">
                        <c:v>73</c:v>
                      </c:pt>
                      <c:pt idx="201">
                        <c:v>67.5</c:v>
                      </c:pt>
                      <c:pt idx="202">
                        <c:v>62</c:v>
                      </c:pt>
                      <c:pt idx="203">
                        <c:v>56.5</c:v>
                      </c:pt>
                      <c:pt idx="204">
                        <c:v>51</c:v>
                      </c:pt>
                      <c:pt idx="205">
                        <c:v>45.5</c:v>
                      </c:pt>
                      <c:pt idx="206">
                        <c:v>40</c:v>
                      </c:pt>
                      <c:pt idx="207">
                        <c:v>34.5</c:v>
                      </c:pt>
                      <c:pt idx="208">
                        <c:v>29</c:v>
                      </c:pt>
                      <c:pt idx="209">
                        <c:v>23.5</c:v>
                      </c:pt>
                      <c:pt idx="210">
                        <c:v>18</c:v>
                      </c:pt>
                      <c:pt idx="211">
                        <c:v>18.899999999999999</c:v>
                      </c:pt>
                      <c:pt idx="212">
                        <c:v>19.8</c:v>
                      </c:pt>
                      <c:pt idx="213">
                        <c:v>20.7</c:v>
                      </c:pt>
                      <c:pt idx="214">
                        <c:v>21.6</c:v>
                      </c:pt>
                      <c:pt idx="215">
                        <c:v>22.5</c:v>
                      </c:pt>
                      <c:pt idx="216">
                        <c:v>23.4</c:v>
                      </c:pt>
                      <c:pt idx="217">
                        <c:v>24.3</c:v>
                      </c:pt>
                      <c:pt idx="218">
                        <c:v>25.2</c:v>
                      </c:pt>
                      <c:pt idx="219">
                        <c:v>26.1</c:v>
                      </c:pt>
                      <c:pt idx="220">
                        <c:v>27</c:v>
                      </c:pt>
                      <c:pt idx="221">
                        <c:v>28.8</c:v>
                      </c:pt>
                      <c:pt idx="222">
                        <c:v>30.6</c:v>
                      </c:pt>
                      <c:pt idx="223">
                        <c:v>32.4</c:v>
                      </c:pt>
                      <c:pt idx="224">
                        <c:v>34.200000000000003</c:v>
                      </c:pt>
                      <c:pt idx="225">
                        <c:v>36</c:v>
                      </c:pt>
                      <c:pt idx="226">
                        <c:v>37.799999999999997</c:v>
                      </c:pt>
                      <c:pt idx="227">
                        <c:v>39.6</c:v>
                      </c:pt>
                      <c:pt idx="228">
                        <c:v>41.4</c:v>
                      </c:pt>
                      <c:pt idx="229">
                        <c:v>43.2</c:v>
                      </c:pt>
                      <c:pt idx="230">
                        <c:v>45</c:v>
                      </c:pt>
                      <c:pt idx="231">
                        <c:v>44.1</c:v>
                      </c:pt>
                      <c:pt idx="232">
                        <c:v>43.2</c:v>
                      </c:pt>
                      <c:pt idx="233">
                        <c:v>42.3</c:v>
                      </c:pt>
                      <c:pt idx="234">
                        <c:v>41.4</c:v>
                      </c:pt>
                      <c:pt idx="235">
                        <c:v>40.5</c:v>
                      </c:pt>
                      <c:pt idx="236">
                        <c:v>39.6</c:v>
                      </c:pt>
                      <c:pt idx="237">
                        <c:v>38.700000000000003</c:v>
                      </c:pt>
                      <c:pt idx="238">
                        <c:v>37.799999999999997</c:v>
                      </c:pt>
                      <c:pt idx="239">
                        <c:v>36.9</c:v>
                      </c:pt>
                      <c:pt idx="240">
                        <c:v>36</c:v>
                      </c:pt>
                      <c:pt idx="241">
                        <c:v>36</c:v>
                      </c:pt>
                      <c:pt idx="242">
                        <c:v>36</c:v>
                      </c:pt>
                      <c:pt idx="243">
                        <c:v>36</c:v>
                      </c:pt>
                      <c:pt idx="244">
                        <c:v>36</c:v>
                      </c:pt>
                      <c:pt idx="245">
                        <c:v>36</c:v>
                      </c:pt>
                      <c:pt idx="246">
                        <c:v>36</c:v>
                      </c:pt>
                      <c:pt idx="247">
                        <c:v>36</c:v>
                      </c:pt>
                      <c:pt idx="248">
                        <c:v>36</c:v>
                      </c:pt>
                      <c:pt idx="249">
                        <c:v>36</c:v>
                      </c:pt>
                      <c:pt idx="250">
                        <c:v>36</c:v>
                      </c:pt>
                      <c:pt idx="251">
                        <c:v>35.1</c:v>
                      </c:pt>
                      <c:pt idx="252">
                        <c:v>34.200000000000003</c:v>
                      </c:pt>
                      <c:pt idx="253">
                        <c:v>33.299999999999997</c:v>
                      </c:pt>
                      <c:pt idx="254">
                        <c:v>32.4</c:v>
                      </c:pt>
                      <c:pt idx="255">
                        <c:v>31.5</c:v>
                      </c:pt>
                      <c:pt idx="256">
                        <c:v>30.6</c:v>
                      </c:pt>
                      <c:pt idx="257">
                        <c:v>29.7</c:v>
                      </c:pt>
                      <c:pt idx="258">
                        <c:v>28.8</c:v>
                      </c:pt>
                      <c:pt idx="259">
                        <c:v>27.9</c:v>
                      </c:pt>
                      <c:pt idx="260">
                        <c:v>27</c:v>
                      </c:pt>
                      <c:pt idx="261">
                        <c:v>24.3</c:v>
                      </c:pt>
                      <c:pt idx="262">
                        <c:v>21.6</c:v>
                      </c:pt>
                      <c:pt idx="263">
                        <c:v>18.899999999999999</c:v>
                      </c:pt>
                      <c:pt idx="264">
                        <c:v>16.2</c:v>
                      </c:pt>
                      <c:pt idx="265">
                        <c:v>13.5</c:v>
                      </c:pt>
                      <c:pt idx="266">
                        <c:v>10.799999999999899</c:v>
                      </c:pt>
                      <c:pt idx="267">
                        <c:v>8.0999999999999908</c:v>
                      </c:pt>
                      <c:pt idx="268">
                        <c:v>5.3999999999999897</c:v>
                      </c:pt>
                      <c:pt idx="269">
                        <c:v>2.69999999999999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1.3</c:v>
                      </c:pt>
                      <c:pt idx="312">
                        <c:v>2.6</c:v>
                      </c:pt>
                      <c:pt idx="313">
                        <c:v>3.9</c:v>
                      </c:pt>
                      <c:pt idx="314">
                        <c:v>5.2</c:v>
                      </c:pt>
                      <c:pt idx="315">
                        <c:v>6.5</c:v>
                      </c:pt>
                      <c:pt idx="316">
                        <c:v>7.8</c:v>
                      </c:pt>
                      <c:pt idx="317">
                        <c:v>9.1</c:v>
                      </c:pt>
                      <c:pt idx="318">
                        <c:v>10.4</c:v>
                      </c:pt>
                      <c:pt idx="319">
                        <c:v>11.7</c:v>
                      </c:pt>
                      <c:pt idx="320">
                        <c:v>13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1-78DC-40FD-A67E-F72F1EC34439}"/>
                  </c:ext>
                </c:extLst>
              </c15:ser>
            </c15:filteredScatterSeries>
            <c15:filteredScatterSeries>
              <c15:ser>
                <c:idx val="4"/>
                <c:order val="5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2:$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2.1</c:v>
                      </c:pt>
                      <c:pt idx="152">
                        <c:v>4.2</c:v>
                      </c:pt>
                      <c:pt idx="153">
                        <c:v>6.3</c:v>
                      </c:pt>
                      <c:pt idx="154">
                        <c:v>8.4</c:v>
                      </c:pt>
                      <c:pt idx="155">
                        <c:v>10.5</c:v>
                      </c:pt>
                      <c:pt idx="156">
                        <c:v>12.6</c:v>
                      </c:pt>
                      <c:pt idx="157">
                        <c:v>14.7</c:v>
                      </c:pt>
                      <c:pt idx="158">
                        <c:v>16.8</c:v>
                      </c:pt>
                      <c:pt idx="159">
                        <c:v>18.899999999999999</c:v>
                      </c:pt>
                      <c:pt idx="160">
                        <c:v>21</c:v>
                      </c:pt>
                      <c:pt idx="161">
                        <c:v>22.2</c:v>
                      </c:pt>
                      <c:pt idx="162">
                        <c:v>23.4</c:v>
                      </c:pt>
                      <c:pt idx="163">
                        <c:v>24.6</c:v>
                      </c:pt>
                      <c:pt idx="164">
                        <c:v>25.8</c:v>
                      </c:pt>
                      <c:pt idx="165">
                        <c:v>27</c:v>
                      </c:pt>
                      <c:pt idx="166">
                        <c:v>28.2</c:v>
                      </c:pt>
                      <c:pt idx="167">
                        <c:v>29.4</c:v>
                      </c:pt>
                      <c:pt idx="168">
                        <c:v>30.6</c:v>
                      </c:pt>
                      <c:pt idx="169">
                        <c:v>31.799999999999901</c:v>
                      </c:pt>
                      <c:pt idx="170">
                        <c:v>33</c:v>
                      </c:pt>
                      <c:pt idx="171">
                        <c:v>30.6</c:v>
                      </c:pt>
                      <c:pt idx="172">
                        <c:v>28.2</c:v>
                      </c:pt>
                      <c:pt idx="173">
                        <c:v>25.8</c:v>
                      </c:pt>
                      <c:pt idx="174">
                        <c:v>23.4</c:v>
                      </c:pt>
                      <c:pt idx="175">
                        <c:v>21</c:v>
                      </c:pt>
                      <c:pt idx="176">
                        <c:v>18.600000000000001</c:v>
                      </c:pt>
                      <c:pt idx="177">
                        <c:v>16.2</c:v>
                      </c:pt>
                      <c:pt idx="178">
                        <c:v>13.8</c:v>
                      </c:pt>
                      <c:pt idx="179">
                        <c:v>11.4</c:v>
                      </c:pt>
                      <c:pt idx="180">
                        <c:v>9</c:v>
                      </c:pt>
                      <c:pt idx="181">
                        <c:v>9.9</c:v>
                      </c:pt>
                      <c:pt idx="182">
                        <c:v>10.8</c:v>
                      </c:pt>
                      <c:pt idx="183">
                        <c:v>11.7</c:v>
                      </c:pt>
                      <c:pt idx="184">
                        <c:v>12.6</c:v>
                      </c:pt>
                      <c:pt idx="185">
                        <c:v>13.5</c:v>
                      </c:pt>
                      <c:pt idx="186">
                        <c:v>14.4</c:v>
                      </c:pt>
                      <c:pt idx="187">
                        <c:v>15.3</c:v>
                      </c:pt>
                      <c:pt idx="188">
                        <c:v>16.2</c:v>
                      </c:pt>
                      <c:pt idx="189">
                        <c:v>17.100000000000001</c:v>
                      </c:pt>
                      <c:pt idx="190">
                        <c:v>18</c:v>
                      </c:pt>
                      <c:pt idx="191">
                        <c:v>45.6</c:v>
                      </c:pt>
                      <c:pt idx="192">
                        <c:v>73.2</c:v>
                      </c:pt>
                      <c:pt idx="193">
                        <c:v>100.8</c:v>
                      </c:pt>
                      <c:pt idx="194">
                        <c:v>128.4</c:v>
                      </c:pt>
                      <c:pt idx="195">
                        <c:v>156</c:v>
                      </c:pt>
                      <c:pt idx="196">
                        <c:v>183.6</c:v>
                      </c:pt>
                      <c:pt idx="197">
                        <c:v>211.2</c:v>
                      </c:pt>
                      <c:pt idx="198">
                        <c:v>238.8</c:v>
                      </c:pt>
                      <c:pt idx="199">
                        <c:v>266.39999999999998</c:v>
                      </c:pt>
                      <c:pt idx="200">
                        <c:v>294</c:v>
                      </c:pt>
                      <c:pt idx="201">
                        <c:v>294</c:v>
                      </c:pt>
                      <c:pt idx="202">
                        <c:v>294</c:v>
                      </c:pt>
                      <c:pt idx="203">
                        <c:v>294</c:v>
                      </c:pt>
                      <c:pt idx="204">
                        <c:v>294</c:v>
                      </c:pt>
                      <c:pt idx="205">
                        <c:v>294</c:v>
                      </c:pt>
                      <c:pt idx="206">
                        <c:v>294</c:v>
                      </c:pt>
                      <c:pt idx="207">
                        <c:v>294</c:v>
                      </c:pt>
                      <c:pt idx="208">
                        <c:v>294</c:v>
                      </c:pt>
                      <c:pt idx="209">
                        <c:v>294</c:v>
                      </c:pt>
                      <c:pt idx="210">
                        <c:v>294</c:v>
                      </c:pt>
                      <c:pt idx="211">
                        <c:v>284.2</c:v>
                      </c:pt>
                      <c:pt idx="212">
                        <c:v>274.39999999999998</c:v>
                      </c:pt>
                      <c:pt idx="213">
                        <c:v>264.60000000000002</c:v>
                      </c:pt>
                      <c:pt idx="214">
                        <c:v>254.8</c:v>
                      </c:pt>
                      <c:pt idx="215">
                        <c:v>245</c:v>
                      </c:pt>
                      <c:pt idx="216">
                        <c:v>235.2</c:v>
                      </c:pt>
                      <c:pt idx="217">
                        <c:v>225.39999999999901</c:v>
                      </c:pt>
                      <c:pt idx="218">
                        <c:v>215.6</c:v>
                      </c:pt>
                      <c:pt idx="219">
                        <c:v>205.8</c:v>
                      </c:pt>
                      <c:pt idx="220">
                        <c:v>196</c:v>
                      </c:pt>
                      <c:pt idx="221">
                        <c:v>178.2</c:v>
                      </c:pt>
                      <c:pt idx="222">
                        <c:v>160.4</c:v>
                      </c:pt>
                      <c:pt idx="223">
                        <c:v>142.6</c:v>
                      </c:pt>
                      <c:pt idx="224">
                        <c:v>124.8</c:v>
                      </c:pt>
                      <c:pt idx="225">
                        <c:v>107</c:v>
                      </c:pt>
                      <c:pt idx="226">
                        <c:v>89.199999999999903</c:v>
                      </c:pt>
                      <c:pt idx="227">
                        <c:v>71.399999999999906</c:v>
                      </c:pt>
                      <c:pt idx="228">
                        <c:v>53.599999999999902</c:v>
                      </c:pt>
                      <c:pt idx="229">
                        <c:v>35.799999999999898</c:v>
                      </c:pt>
                      <c:pt idx="230">
                        <c:v>18</c:v>
                      </c:pt>
                      <c:pt idx="231">
                        <c:v>16.2</c:v>
                      </c:pt>
                      <c:pt idx="232">
                        <c:v>14.4</c:v>
                      </c:pt>
                      <c:pt idx="233">
                        <c:v>12.6</c:v>
                      </c:pt>
                      <c:pt idx="234">
                        <c:v>10.8</c:v>
                      </c:pt>
                      <c:pt idx="235">
                        <c:v>9</c:v>
                      </c:pt>
                      <c:pt idx="236">
                        <c:v>7.1999999999999904</c:v>
                      </c:pt>
                      <c:pt idx="237">
                        <c:v>5.4</c:v>
                      </c:pt>
                      <c:pt idx="238">
                        <c:v>3.5999999999999899</c:v>
                      </c:pt>
                      <c:pt idx="239">
                        <c:v>1.8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5.8</c:v>
                      </c:pt>
                      <c:pt idx="252">
                        <c:v>54.6</c:v>
                      </c:pt>
                      <c:pt idx="253">
                        <c:v>53.4</c:v>
                      </c:pt>
                      <c:pt idx="254">
                        <c:v>52.2</c:v>
                      </c:pt>
                      <c:pt idx="255">
                        <c:v>51</c:v>
                      </c:pt>
                      <c:pt idx="256">
                        <c:v>49.8</c:v>
                      </c:pt>
                      <c:pt idx="257">
                        <c:v>48.6</c:v>
                      </c:pt>
                      <c:pt idx="258">
                        <c:v>47.4</c:v>
                      </c:pt>
                      <c:pt idx="259">
                        <c:v>46.2</c:v>
                      </c:pt>
                      <c:pt idx="260">
                        <c:v>45</c:v>
                      </c:pt>
                      <c:pt idx="261">
                        <c:v>45</c:v>
                      </c:pt>
                      <c:pt idx="262">
                        <c:v>45</c:v>
                      </c:pt>
                      <c:pt idx="263">
                        <c:v>45</c:v>
                      </c:pt>
                      <c:pt idx="264">
                        <c:v>45</c:v>
                      </c:pt>
                      <c:pt idx="265">
                        <c:v>45</c:v>
                      </c:pt>
                      <c:pt idx="266">
                        <c:v>45</c:v>
                      </c:pt>
                      <c:pt idx="267">
                        <c:v>45</c:v>
                      </c:pt>
                      <c:pt idx="268">
                        <c:v>45</c:v>
                      </c:pt>
                      <c:pt idx="269">
                        <c:v>45</c:v>
                      </c:pt>
                      <c:pt idx="270">
                        <c:v>45</c:v>
                      </c:pt>
                      <c:pt idx="271">
                        <c:v>42.7</c:v>
                      </c:pt>
                      <c:pt idx="272">
                        <c:v>40.4</c:v>
                      </c:pt>
                      <c:pt idx="273">
                        <c:v>38.1</c:v>
                      </c:pt>
                      <c:pt idx="274">
                        <c:v>35.799999999999997</c:v>
                      </c:pt>
                      <c:pt idx="275">
                        <c:v>33.5</c:v>
                      </c:pt>
                      <c:pt idx="276">
                        <c:v>31.2</c:v>
                      </c:pt>
                      <c:pt idx="277">
                        <c:v>28.9</c:v>
                      </c:pt>
                      <c:pt idx="278">
                        <c:v>26.6</c:v>
                      </c:pt>
                      <c:pt idx="279">
                        <c:v>24.3</c:v>
                      </c:pt>
                      <c:pt idx="280">
                        <c:v>22</c:v>
                      </c:pt>
                      <c:pt idx="281">
                        <c:v>19.8</c:v>
                      </c:pt>
                      <c:pt idx="282">
                        <c:v>17.600000000000001</c:v>
                      </c:pt>
                      <c:pt idx="283">
                        <c:v>15.399999999999901</c:v>
                      </c:pt>
                      <c:pt idx="284">
                        <c:v>13.2</c:v>
                      </c:pt>
                      <c:pt idx="285">
                        <c:v>11</c:v>
                      </c:pt>
                      <c:pt idx="286">
                        <c:v>8.7999999999999901</c:v>
                      </c:pt>
                      <c:pt idx="287">
                        <c:v>6.5999999999999899</c:v>
                      </c:pt>
                      <c:pt idx="288">
                        <c:v>4.3999999999999897</c:v>
                      </c:pt>
                      <c:pt idx="289">
                        <c:v>2.199999999999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2-78DC-40FD-A67E-F72F1EC34439}"/>
                  </c:ext>
                </c:extLst>
              </c15:ser>
            </c15:filteredScatterSeries>
            <c15:filteredScatterSeries>
              <c15:ser>
                <c:idx val="5"/>
                <c:order val="5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2:$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4</c:v>
                      </c:pt>
                      <c:pt idx="1">
                        <c:v>3.6</c:v>
                      </c:pt>
                      <c:pt idx="2">
                        <c:v>3.2</c:v>
                      </c:pt>
                      <c:pt idx="3">
                        <c:v>2.8</c:v>
                      </c:pt>
                      <c:pt idx="4">
                        <c:v>2.4</c:v>
                      </c:pt>
                      <c:pt idx="5">
                        <c:v>2</c:v>
                      </c:pt>
                      <c:pt idx="6">
                        <c:v>1.5999999999999901</c:v>
                      </c:pt>
                      <c:pt idx="7">
                        <c:v>1.19999999999999</c:v>
                      </c:pt>
                      <c:pt idx="8">
                        <c:v>0.79999999999999905</c:v>
                      </c:pt>
                      <c:pt idx="9">
                        <c:v>0.39999999999999902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7</c:v>
                      </c:pt>
                      <c:pt idx="132">
                        <c:v>5.4</c:v>
                      </c:pt>
                      <c:pt idx="133">
                        <c:v>8.1</c:v>
                      </c:pt>
                      <c:pt idx="134">
                        <c:v>10.8</c:v>
                      </c:pt>
                      <c:pt idx="135">
                        <c:v>13.5</c:v>
                      </c:pt>
                      <c:pt idx="136">
                        <c:v>16.2</c:v>
                      </c:pt>
                      <c:pt idx="137">
                        <c:v>18.899999999999999</c:v>
                      </c:pt>
                      <c:pt idx="138">
                        <c:v>21.6</c:v>
                      </c:pt>
                      <c:pt idx="139">
                        <c:v>24.3</c:v>
                      </c:pt>
                      <c:pt idx="140">
                        <c:v>27</c:v>
                      </c:pt>
                      <c:pt idx="141">
                        <c:v>34.5</c:v>
                      </c:pt>
                      <c:pt idx="142">
                        <c:v>42</c:v>
                      </c:pt>
                      <c:pt idx="143">
                        <c:v>49.5</c:v>
                      </c:pt>
                      <c:pt idx="144">
                        <c:v>57</c:v>
                      </c:pt>
                      <c:pt idx="145">
                        <c:v>64.5</c:v>
                      </c:pt>
                      <c:pt idx="146">
                        <c:v>72</c:v>
                      </c:pt>
                      <c:pt idx="147">
                        <c:v>79.5</c:v>
                      </c:pt>
                      <c:pt idx="148">
                        <c:v>87</c:v>
                      </c:pt>
                      <c:pt idx="149">
                        <c:v>94.5</c:v>
                      </c:pt>
                      <c:pt idx="150">
                        <c:v>102</c:v>
                      </c:pt>
                      <c:pt idx="151">
                        <c:v>97.5</c:v>
                      </c:pt>
                      <c:pt idx="152">
                        <c:v>93</c:v>
                      </c:pt>
                      <c:pt idx="153">
                        <c:v>88.5</c:v>
                      </c:pt>
                      <c:pt idx="154">
                        <c:v>84</c:v>
                      </c:pt>
                      <c:pt idx="155">
                        <c:v>79.5</c:v>
                      </c:pt>
                      <c:pt idx="156">
                        <c:v>75</c:v>
                      </c:pt>
                      <c:pt idx="157">
                        <c:v>70.5</c:v>
                      </c:pt>
                      <c:pt idx="158">
                        <c:v>66</c:v>
                      </c:pt>
                      <c:pt idx="159">
                        <c:v>61.5</c:v>
                      </c:pt>
                      <c:pt idx="160">
                        <c:v>57</c:v>
                      </c:pt>
                      <c:pt idx="161">
                        <c:v>57</c:v>
                      </c:pt>
                      <c:pt idx="162">
                        <c:v>57</c:v>
                      </c:pt>
                      <c:pt idx="163">
                        <c:v>57</c:v>
                      </c:pt>
                      <c:pt idx="164">
                        <c:v>57</c:v>
                      </c:pt>
                      <c:pt idx="165">
                        <c:v>57</c:v>
                      </c:pt>
                      <c:pt idx="166">
                        <c:v>57</c:v>
                      </c:pt>
                      <c:pt idx="167">
                        <c:v>57</c:v>
                      </c:pt>
                      <c:pt idx="168">
                        <c:v>57</c:v>
                      </c:pt>
                      <c:pt idx="169">
                        <c:v>57</c:v>
                      </c:pt>
                      <c:pt idx="170">
                        <c:v>57</c:v>
                      </c:pt>
                      <c:pt idx="171">
                        <c:v>56.4</c:v>
                      </c:pt>
                      <c:pt idx="172">
                        <c:v>55.8</c:v>
                      </c:pt>
                      <c:pt idx="173">
                        <c:v>55.2</c:v>
                      </c:pt>
                      <c:pt idx="174">
                        <c:v>54.6</c:v>
                      </c:pt>
                      <c:pt idx="175">
                        <c:v>54</c:v>
                      </c:pt>
                      <c:pt idx="176">
                        <c:v>53.4</c:v>
                      </c:pt>
                      <c:pt idx="177">
                        <c:v>52.8</c:v>
                      </c:pt>
                      <c:pt idx="178">
                        <c:v>52.2</c:v>
                      </c:pt>
                      <c:pt idx="179">
                        <c:v>51.6</c:v>
                      </c:pt>
                      <c:pt idx="180">
                        <c:v>51</c:v>
                      </c:pt>
                      <c:pt idx="181">
                        <c:v>47.7</c:v>
                      </c:pt>
                      <c:pt idx="182">
                        <c:v>44.4</c:v>
                      </c:pt>
                      <c:pt idx="183">
                        <c:v>41.1</c:v>
                      </c:pt>
                      <c:pt idx="184">
                        <c:v>37.799999999999997</c:v>
                      </c:pt>
                      <c:pt idx="185">
                        <c:v>34.5</c:v>
                      </c:pt>
                      <c:pt idx="186">
                        <c:v>31.2</c:v>
                      </c:pt>
                      <c:pt idx="187">
                        <c:v>27.9</c:v>
                      </c:pt>
                      <c:pt idx="188">
                        <c:v>24.6</c:v>
                      </c:pt>
                      <c:pt idx="189">
                        <c:v>21.3</c:v>
                      </c:pt>
                      <c:pt idx="190">
                        <c:v>18</c:v>
                      </c:pt>
                      <c:pt idx="191">
                        <c:v>16.2</c:v>
                      </c:pt>
                      <c:pt idx="192">
                        <c:v>14.4</c:v>
                      </c:pt>
                      <c:pt idx="193">
                        <c:v>12.6</c:v>
                      </c:pt>
                      <c:pt idx="194">
                        <c:v>10.8</c:v>
                      </c:pt>
                      <c:pt idx="195">
                        <c:v>9</c:v>
                      </c:pt>
                      <c:pt idx="196">
                        <c:v>7.1999999999999904</c:v>
                      </c:pt>
                      <c:pt idx="197">
                        <c:v>5.4</c:v>
                      </c:pt>
                      <c:pt idx="198">
                        <c:v>3.5999999999999899</c:v>
                      </c:pt>
                      <c:pt idx="199">
                        <c:v>1.8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.4</c:v>
                      </c:pt>
                      <c:pt idx="232">
                        <c:v>0.8</c:v>
                      </c:pt>
                      <c:pt idx="233">
                        <c:v>1.2</c:v>
                      </c:pt>
                      <c:pt idx="234">
                        <c:v>1.6</c:v>
                      </c:pt>
                      <c:pt idx="235">
                        <c:v>2</c:v>
                      </c:pt>
                      <c:pt idx="236">
                        <c:v>2.4</c:v>
                      </c:pt>
                      <c:pt idx="237">
                        <c:v>2.8</c:v>
                      </c:pt>
                      <c:pt idx="238">
                        <c:v>3.2</c:v>
                      </c:pt>
                      <c:pt idx="239">
                        <c:v>3.6</c:v>
                      </c:pt>
                      <c:pt idx="240">
                        <c:v>4</c:v>
                      </c:pt>
                      <c:pt idx="241">
                        <c:v>3.6</c:v>
                      </c:pt>
                      <c:pt idx="242">
                        <c:v>3.2</c:v>
                      </c:pt>
                      <c:pt idx="243">
                        <c:v>2.8</c:v>
                      </c:pt>
                      <c:pt idx="244">
                        <c:v>2.4</c:v>
                      </c:pt>
                      <c:pt idx="245">
                        <c:v>2</c:v>
                      </c:pt>
                      <c:pt idx="246">
                        <c:v>1.5999999999999901</c:v>
                      </c:pt>
                      <c:pt idx="247">
                        <c:v>1.19999999999999</c:v>
                      </c:pt>
                      <c:pt idx="248">
                        <c:v>0.79999999999999905</c:v>
                      </c:pt>
                      <c:pt idx="249">
                        <c:v>0.39999999999999902</c:v>
                      </c:pt>
                      <c:pt idx="250">
                        <c:v>0</c:v>
                      </c:pt>
                      <c:pt idx="251">
                        <c:v>4.8</c:v>
                      </c:pt>
                      <c:pt idx="252">
                        <c:v>9.6</c:v>
                      </c:pt>
                      <c:pt idx="253">
                        <c:v>14.399999999999901</c:v>
                      </c:pt>
                      <c:pt idx="254">
                        <c:v>19.2</c:v>
                      </c:pt>
                      <c:pt idx="255">
                        <c:v>24</c:v>
                      </c:pt>
                      <c:pt idx="256">
                        <c:v>28.799999999999901</c:v>
                      </c:pt>
                      <c:pt idx="257">
                        <c:v>33.6</c:v>
                      </c:pt>
                      <c:pt idx="258">
                        <c:v>38.4</c:v>
                      </c:pt>
                      <c:pt idx="259">
                        <c:v>43.199999999999903</c:v>
                      </c:pt>
                      <c:pt idx="260">
                        <c:v>48</c:v>
                      </c:pt>
                      <c:pt idx="261">
                        <c:v>48</c:v>
                      </c:pt>
                      <c:pt idx="262">
                        <c:v>48</c:v>
                      </c:pt>
                      <c:pt idx="263">
                        <c:v>48</c:v>
                      </c:pt>
                      <c:pt idx="264">
                        <c:v>48</c:v>
                      </c:pt>
                      <c:pt idx="265">
                        <c:v>48</c:v>
                      </c:pt>
                      <c:pt idx="266">
                        <c:v>48</c:v>
                      </c:pt>
                      <c:pt idx="267">
                        <c:v>48</c:v>
                      </c:pt>
                      <c:pt idx="268">
                        <c:v>48</c:v>
                      </c:pt>
                      <c:pt idx="269">
                        <c:v>48</c:v>
                      </c:pt>
                      <c:pt idx="270">
                        <c:v>48</c:v>
                      </c:pt>
                      <c:pt idx="271">
                        <c:v>43.2</c:v>
                      </c:pt>
                      <c:pt idx="272">
                        <c:v>38.4</c:v>
                      </c:pt>
                      <c:pt idx="273">
                        <c:v>33.6</c:v>
                      </c:pt>
                      <c:pt idx="274">
                        <c:v>28.8</c:v>
                      </c:pt>
                      <c:pt idx="275">
                        <c:v>24</c:v>
                      </c:pt>
                      <c:pt idx="276">
                        <c:v>19.2</c:v>
                      </c:pt>
                      <c:pt idx="277">
                        <c:v>14.399999999999901</c:v>
                      </c:pt>
                      <c:pt idx="278">
                        <c:v>9.6</c:v>
                      </c:pt>
                      <c:pt idx="279">
                        <c:v>4.8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2.8</c:v>
                      </c:pt>
                      <c:pt idx="292">
                        <c:v>5.6</c:v>
                      </c:pt>
                      <c:pt idx="293">
                        <c:v>8.3999999999999897</c:v>
                      </c:pt>
                      <c:pt idx="294">
                        <c:v>11.2</c:v>
                      </c:pt>
                      <c:pt idx="295">
                        <c:v>14</c:v>
                      </c:pt>
                      <c:pt idx="296">
                        <c:v>16.799999999999901</c:v>
                      </c:pt>
                      <c:pt idx="297">
                        <c:v>19.599999999999898</c:v>
                      </c:pt>
                      <c:pt idx="298">
                        <c:v>22.4</c:v>
                      </c:pt>
                      <c:pt idx="299">
                        <c:v>25.2</c:v>
                      </c:pt>
                      <c:pt idx="300">
                        <c:v>28</c:v>
                      </c:pt>
                      <c:pt idx="301">
                        <c:v>30.9</c:v>
                      </c:pt>
                      <c:pt idx="302">
                        <c:v>33.799999999999997</c:v>
                      </c:pt>
                      <c:pt idx="303">
                        <c:v>36.700000000000003</c:v>
                      </c:pt>
                      <c:pt idx="304">
                        <c:v>39.6</c:v>
                      </c:pt>
                      <c:pt idx="305">
                        <c:v>42.5</c:v>
                      </c:pt>
                      <c:pt idx="306">
                        <c:v>45.4</c:v>
                      </c:pt>
                      <c:pt idx="307">
                        <c:v>48.3</c:v>
                      </c:pt>
                      <c:pt idx="308">
                        <c:v>51.2</c:v>
                      </c:pt>
                      <c:pt idx="309">
                        <c:v>54.099999999999902</c:v>
                      </c:pt>
                      <c:pt idx="310">
                        <c:v>57</c:v>
                      </c:pt>
                      <c:pt idx="311">
                        <c:v>51.3</c:v>
                      </c:pt>
                      <c:pt idx="312">
                        <c:v>45.6</c:v>
                      </c:pt>
                      <c:pt idx="313">
                        <c:v>39.9</c:v>
                      </c:pt>
                      <c:pt idx="314">
                        <c:v>34.200000000000003</c:v>
                      </c:pt>
                      <c:pt idx="315">
                        <c:v>28.5</c:v>
                      </c:pt>
                      <c:pt idx="316">
                        <c:v>22.799999999999901</c:v>
                      </c:pt>
                      <c:pt idx="317">
                        <c:v>17.100000000000001</c:v>
                      </c:pt>
                      <c:pt idx="318">
                        <c:v>11.399999999999901</c:v>
                      </c:pt>
                      <c:pt idx="319">
                        <c:v>5.6999999999999904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3-78DC-40FD-A67E-F72F1EC34439}"/>
                  </c:ext>
                </c:extLst>
              </c15:ser>
            </c15:filteredScatterSeries>
            <c15:filteredScatterSeries>
              <c15:ser>
                <c:idx val="6"/>
                <c:order val="5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1">
                        <a:lumMod val="6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2:$H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4-78DC-40FD-A67E-F72F1EC34439}"/>
                  </c:ext>
                </c:extLst>
              </c15:ser>
            </c15:filteredScatterSeries>
            <c15:filteredScatterSeries>
              <c15:ser>
                <c:idx val="7"/>
                <c:order val="5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2:$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.9</c:v>
                      </c:pt>
                      <c:pt idx="82">
                        <c:v>1.8</c:v>
                      </c:pt>
                      <c:pt idx="83">
                        <c:v>2.7</c:v>
                      </c:pt>
                      <c:pt idx="84">
                        <c:v>3.6</c:v>
                      </c:pt>
                      <c:pt idx="85">
                        <c:v>4.5</c:v>
                      </c:pt>
                      <c:pt idx="86">
                        <c:v>5.4</c:v>
                      </c:pt>
                      <c:pt idx="87">
                        <c:v>6.3</c:v>
                      </c:pt>
                      <c:pt idx="88">
                        <c:v>7.2</c:v>
                      </c:pt>
                      <c:pt idx="89">
                        <c:v>8.1</c:v>
                      </c:pt>
                      <c:pt idx="90">
                        <c:v>9</c:v>
                      </c:pt>
                      <c:pt idx="91">
                        <c:v>11.1</c:v>
                      </c:pt>
                      <c:pt idx="92">
                        <c:v>13.2</c:v>
                      </c:pt>
                      <c:pt idx="93">
                        <c:v>15.3</c:v>
                      </c:pt>
                      <c:pt idx="94">
                        <c:v>17.399999999999999</c:v>
                      </c:pt>
                      <c:pt idx="95">
                        <c:v>19.5</c:v>
                      </c:pt>
                      <c:pt idx="96">
                        <c:v>21.6</c:v>
                      </c:pt>
                      <c:pt idx="97">
                        <c:v>23.7</c:v>
                      </c:pt>
                      <c:pt idx="98">
                        <c:v>25.8</c:v>
                      </c:pt>
                      <c:pt idx="99">
                        <c:v>27.9</c:v>
                      </c:pt>
                      <c:pt idx="100">
                        <c:v>30</c:v>
                      </c:pt>
                      <c:pt idx="101">
                        <c:v>27</c:v>
                      </c:pt>
                      <c:pt idx="102">
                        <c:v>24</c:v>
                      </c:pt>
                      <c:pt idx="103">
                        <c:v>21</c:v>
                      </c:pt>
                      <c:pt idx="104">
                        <c:v>18</c:v>
                      </c:pt>
                      <c:pt idx="105">
                        <c:v>15</c:v>
                      </c:pt>
                      <c:pt idx="106">
                        <c:v>12</c:v>
                      </c:pt>
                      <c:pt idx="107">
                        <c:v>9</c:v>
                      </c:pt>
                      <c:pt idx="108">
                        <c:v>6</c:v>
                      </c:pt>
                      <c:pt idx="109">
                        <c:v>3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1</c:v>
                      </c:pt>
                      <c:pt idx="132">
                        <c:v>4.2</c:v>
                      </c:pt>
                      <c:pt idx="133">
                        <c:v>6.3</c:v>
                      </c:pt>
                      <c:pt idx="134">
                        <c:v>8.4</c:v>
                      </c:pt>
                      <c:pt idx="135">
                        <c:v>10.5</c:v>
                      </c:pt>
                      <c:pt idx="136">
                        <c:v>12.6</c:v>
                      </c:pt>
                      <c:pt idx="137">
                        <c:v>14.7</c:v>
                      </c:pt>
                      <c:pt idx="138">
                        <c:v>16.8</c:v>
                      </c:pt>
                      <c:pt idx="139">
                        <c:v>18.899999999999999</c:v>
                      </c:pt>
                      <c:pt idx="140">
                        <c:v>21</c:v>
                      </c:pt>
                      <c:pt idx="141">
                        <c:v>30.9</c:v>
                      </c:pt>
                      <c:pt idx="142">
                        <c:v>40.799999999999997</c:v>
                      </c:pt>
                      <c:pt idx="143">
                        <c:v>50.7</c:v>
                      </c:pt>
                      <c:pt idx="144">
                        <c:v>60.6</c:v>
                      </c:pt>
                      <c:pt idx="145">
                        <c:v>70.5</c:v>
                      </c:pt>
                      <c:pt idx="146">
                        <c:v>80.400000000000006</c:v>
                      </c:pt>
                      <c:pt idx="147">
                        <c:v>90.3</c:v>
                      </c:pt>
                      <c:pt idx="148">
                        <c:v>100.2</c:v>
                      </c:pt>
                      <c:pt idx="149">
                        <c:v>110.1</c:v>
                      </c:pt>
                      <c:pt idx="150">
                        <c:v>120</c:v>
                      </c:pt>
                      <c:pt idx="151">
                        <c:v>110.1</c:v>
                      </c:pt>
                      <c:pt idx="152">
                        <c:v>100.2</c:v>
                      </c:pt>
                      <c:pt idx="153">
                        <c:v>90.3</c:v>
                      </c:pt>
                      <c:pt idx="154">
                        <c:v>80.400000000000006</c:v>
                      </c:pt>
                      <c:pt idx="155">
                        <c:v>70.5</c:v>
                      </c:pt>
                      <c:pt idx="156">
                        <c:v>60.599999999999902</c:v>
                      </c:pt>
                      <c:pt idx="157">
                        <c:v>50.7</c:v>
                      </c:pt>
                      <c:pt idx="158">
                        <c:v>40.799999999999997</c:v>
                      </c:pt>
                      <c:pt idx="159">
                        <c:v>30.899999999999899</c:v>
                      </c:pt>
                      <c:pt idx="160">
                        <c:v>21</c:v>
                      </c:pt>
                      <c:pt idx="161">
                        <c:v>23.1</c:v>
                      </c:pt>
                      <c:pt idx="162">
                        <c:v>25.2</c:v>
                      </c:pt>
                      <c:pt idx="163">
                        <c:v>27.3</c:v>
                      </c:pt>
                      <c:pt idx="164">
                        <c:v>29.4</c:v>
                      </c:pt>
                      <c:pt idx="165">
                        <c:v>31.5</c:v>
                      </c:pt>
                      <c:pt idx="166">
                        <c:v>33.6</c:v>
                      </c:pt>
                      <c:pt idx="167">
                        <c:v>35.700000000000003</c:v>
                      </c:pt>
                      <c:pt idx="168">
                        <c:v>37.799999999999997</c:v>
                      </c:pt>
                      <c:pt idx="169">
                        <c:v>39.9</c:v>
                      </c:pt>
                      <c:pt idx="170">
                        <c:v>42</c:v>
                      </c:pt>
                      <c:pt idx="171">
                        <c:v>42.9</c:v>
                      </c:pt>
                      <c:pt idx="172">
                        <c:v>43.8</c:v>
                      </c:pt>
                      <c:pt idx="173">
                        <c:v>44.7</c:v>
                      </c:pt>
                      <c:pt idx="174">
                        <c:v>45.6</c:v>
                      </c:pt>
                      <c:pt idx="175">
                        <c:v>46.5</c:v>
                      </c:pt>
                      <c:pt idx="176">
                        <c:v>47.4</c:v>
                      </c:pt>
                      <c:pt idx="177">
                        <c:v>48.3</c:v>
                      </c:pt>
                      <c:pt idx="178">
                        <c:v>49.2</c:v>
                      </c:pt>
                      <c:pt idx="179">
                        <c:v>50.1</c:v>
                      </c:pt>
                      <c:pt idx="180">
                        <c:v>51</c:v>
                      </c:pt>
                      <c:pt idx="181">
                        <c:v>46.8</c:v>
                      </c:pt>
                      <c:pt idx="182">
                        <c:v>42.6</c:v>
                      </c:pt>
                      <c:pt idx="183">
                        <c:v>38.4</c:v>
                      </c:pt>
                      <c:pt idx="184">
                        <c:v>34.200000000000003</c:v>
                      </c:pt>
                      <c:pt idx="185">
                        <c:v>30</c:v>
                      </c:pt>
                      <c:pt idx="186">
                        <c:v>25.799999999999901</c:v>
                      </c:pt>
                      <c:pt idx="187">
                        <c:v>21.599999999999898</c:v>
                      </c:pt>
                      <c:pt idx="188">
                        <c:v>17.399999999999999</c:v>
                      </c:pt>
                      <c:pt idx="189">
                        <c:v>13.1999999999999</c:v>
                      </c:pt>
                      <c:pt idx="190">
                        <c:v>9</c:v>
                      </c:pt>
                      <c:pt idx="191">
                        <c:v>11.4</c:v>
                      </c:pt>
                      <c:pt idx="192">
                        <c:v>13.8</c:v>
                      </c:pt>
                      <c:pt idx="193">
                        <c:v>16.2</c:v>
                      </c:pt>
                      <c:pt idx="194">
                        <c:v>18.600000000000001</c:v>
                      </c:pt>
                      <c:pt idx="195">
                        <c:v>21</c:v>
                      </c:pt>
                      <c:pt idx="196">
                        <c:v>23.4</c:v>
                      </c:pt>
                      <c:pt idx="197">
                        <c:v>25.8</c:v>
                      </c:pt>
                      <c:pt idx="198">
                        <c:v>28.2</c:v>
                      </c:pt>
                      <c:pt idx="199">
                        <c:v>30.599999999999898</c:v>
                      </c:pt>
                      <c:pt idx="200">
                        <c:v>33</c:v>
                      </c:pt>
                      <c:pt idx="201">
                        <c:v>34.799999999999997</c:v>
                      </c:pt>
                      <c:pt idx="202">
                        <c:v>36.6</c:v>
                      </c:pt>
                      <c:pt idx="203">
                        <c:v>38.4</c:v>
                      </c:pt>
                      <c:pt idx="204">
                        <c:v>40.200000000000003</c:v>
                      </c:pt>
                      <c:pt idx="205">
                        <c:v>42</c:v>
                      </c:pt>
                      <c:pt idx="206">
                        <c:v>43.8</c:v>
                      </c:pt>
                      <c:pt idx="207">
                        <c:v>45.6</c:v>
                      </c:pt>
                      <c:pt idx="208">
                        <c:v>47.4</c:v>
                      </c:pt>
                      <c:pt idx="209">
                        <c:v>49.2</c:v>
                      </c:pt>
                      <c:pt idx="210">
                        <c:v>51</c:v>
                      </c:pt>
                      <c:pt idx="211">
                        <c:v>46.8</c:v>
                      </c:pt>
                      <c:pt idx="212">
                        <c:v>42.6</c:v>
                      </c:pt>
                      <c:pt idx="213">
                        <c:v>38.4</c:v>
                      </c:pt>
                      <c:pt idx="214">
                        <c:v>34.200000000000003</c:v>
                      </c:pt>
                      <c:pt idx="215">
                        <c:v>30</c:v>
                      </c:pt>
                      <c:pt idx="216">
                        <c:v>25.799999999999901</c:v>
                      </c:pt>
                      <c:pt idx="217">
                        <c:v>21.599999999999898</c:v>
                      </c:pt>
                      <c:pt idx="218">
                        <c:v>17.399999999999999</c:v>
                      </c:pt>
                      <c:pt idx="219">
                        <c:v>13.199999999999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7</c:v>
                      </c:pt>
                      <c:pt idx="252">
                        <c:v>57</c:v>
                      </c:pt>
                      <c:pt idx="253">
                        <c:v>57</c:v>
                      </c:pt>
                      <c:pt idx="254">
                        <c:v>57</c:v>
                      </c:pt>
                      <c:pt idx="255">
                        <c:v>57</c:v>
                      </c:pt>
                      <c:pt idx="256">
                        <c:v>57</c:v>
                      </c:pt>
                      <c:pt idx="257">
                        <c:v>57</c:v>
                      </c:pt>
                      <c:pt idx="258">
                        <c:v>57</c:v>
                      </c:pt>
                      <c:pt idx="259">
                        <c:v>57</c:v>
                      </c:pt>
                      <c:pt idx="260">
                        <c:v>57</c:v>
                      </c:pt>
                      <c:pt idx="261">
                        <c:v>52.2</c:v>
                      </c:pt>
                      <c:pt idx="262">
                        <c:v>47.4</c:v>
                      </c:pt>
                      <c:pt idx="263">
                        <c:v>42.6</c:v>
                      </c:pt>
                      <c:pt idx="264">
                        <c:v>37.799999999999997</c:v>
                      </c:pt>
                      <c:pt idx="265">
                        <c:v>33</c:v>
                      </c:pt>
                      <c:pt idx="266">
                        <c:v>28.2</c:v>
                      </c:pt>
                      <c:pt idx="267">
                        <c:v>23.4</c:v>
                      </c:pt>
                      <c:pt idx="268">
                        <c:v>18.600000000000001</c:v>
                      </c:pt>
                      <c:pt idx="269">
                        <c:v>13.8</c:v>
                      </c:pt>
                      <c:pt idx="270">
                        <c:v>9</c:v>
                      </c:pt>
                      <c:pt idx="271">
                        <c:v>12.3</c:v>
                      </c:pt>
                      <c:pt idx="272">
                        <c:v>15.6</c:v>
                      </c:pt>
                      <c:pt idx="273">
                        <c:v>18.899999999999999</c:v>
                      </c:pt>
                      <c:pt idx="274">
                        <c:v>22.2</c:v>
                      </c:pt>
                      <c:pt idx="275">
                        <c:v>25.5</c:v>
                      </c:pt>
                      <c:pt idx="276">
                        <c:v>28.799999999999901</c:v>
                      </c:pt>
                      <c:pt idx="277">
                        <c:v>32.099999999999902</c:v>
                      </c:pt>
                      <c:pt idx="278">
                        <c:v>35.4</c:v>
                      </c:pt>
                      <c:pt idx="279">
                        <c:v>38.700000000000003</c:v>
                      </c:pt>
                      <c:pt idx="280">
                        <c:v>42</c:v>
                      </c:pt>
                      <c:pt idx="281">
                        <c:v>42.9</c:v>
                      </c:pt>
                      <c:pt idx="282">
                        <c:v>43.8</c:v>
                      </c:pt>
                      <c:pt idx="283">
                        <c:v>44.7</c:v>
                      </c:pt>
                      <c:pt idx="284">
                        <c:v>45.6</c:v>
                      </c:pt>
                      <c:pt idx="285">
                        <c:v>46.5</c:v>
                      </c:pt>
                      <c:pt idx="286">
                        <c:v>47.4</c:v>
                      </c:pt>
                      <c:pt idx="287">
                        <c:v>48.3</c:v>
                      </c:pt>
                      <c:pt idx="288">
                        <c:v>49.2</c:v>
                      </c:pt>
                      <c:pt idx="289">
                        <c:v>50.1</c:v>
                      </c:pt>
                      <c:pt idx="290">
                        <c:v>51</c:v>
                      </c:pt>
                      <c:pt idx="291">
                        <c:v>47.7</c:v>
                      </c:pt>
                      <c:pt idx="292">
                        <c:v>44.4</c:v>
                      </c:pt>
                      <c:pt idx="293">
                        <c:v>41.1</c:v>
                      </c:pt>
                      <c:pt idx="294">
                        <c:v>37.799999999999997</c:v>
                      </c:pt>
                      <c:pt idx="295">
                        <c:v>34.5</c:v>
                      </c:pt>
                      <c:pt idx="296">
                        <c:v>31.2</c:v>
                      </c:pt>
                      <c:pt idx="297">
                        <c:v>27.9</c:v>
                      </c:pt>
                      <c:pt idx="298">
                        <c:v>24.6</c:v>
                      </c:pt>
                      <c:pt idx="299">
                        <c:v>21.3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8.1</c:v>
                      </c:pt>
                      <c:pt idx="312">
                        <c:v>7.2</c:v>
                      </c:pt>
                      <c:pt idx="313">
                        <c:v>6.3</c:v>
                      </c:pt>
                      <c:pt idx="314">
                        <c:v>5.4</c:v>
                      </c:pt>
                      <c:pt idx="315">
                        <c:v>4.5</c:v>
                      </c:pt>
                      <c:pt idx="316">
                        <c:v>3.5999999999999899</c:v>
                      </c:pt>
                      <c:pt idx="317">
                        <c:v>2.7</c:v>
                      </c:pt>
                      <c:pt idx="318">
                        <c:v>1.7999999999999901</c:v>
                      </c:pt>
                      <c:pt idx="319">
                        <c:v>0.9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5-78DC-40FD-A67E-F72F1EC34439}"/>
                  </c:ext>
                </c:extLst>
              </c15:ser>
            </c15:filteredScatterSeries>
            <c15:filteredScatterSeries>
              <c15:ser>
                <c:idx val="8"/>
                <c:order val="5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J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J$2:$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.9</c:v>
                      </c:pt>
                      <c:pt idx="92">
                        <c:v>1.8</c:v>
                      </c:pt>
                      <c:pt idx="93">
                        <c:v>2.7</c:v>
                      </c:pt>
                      <c:pt idx="94">
                        <c:v>3.6</c:v>
                      </c:pt>
                      <c:pt idx="95">
                        <c:v>4.5</c:v>
                      </c:pt>
                      <c:pt idx="96">
                        <c:v>5.4</c:v>
                      </c:pt>
                      <c:pt idx="97">
                        <c:v>6.3</c:v>
                      </c:pt>
                      <c:pt idx="98">
                        <c:v>7.2</c:v>
                      </c:pt>
                      <c:pt idx="99">
                        <c:v>8.1</c:v>
                      </c:pt>
                      <c:pt idx="100">
                        <c:v>9</c:v>
                      </c:pt>
                      <c:pt idx="101">
                        <c:v>24.6</c:v>
                      </c:pt>
                      <c:pt idx="102">
                        <c:v>40.200000000000003</c:v>
                      </c:pt>
                      <c:pt idx="103">
                        <c:v>55.8</c:v>
                      </c:pt>
                      <c:pt idx="104">
                        <c:v>71.400000000000006</c:v>
                      </c:pt>
                      <c:pt idx="105">
                        <c:v>87</c:v>
                      </c:pt>
                      <c:pt idx="106">
                        <c:v>102.6</c:v>
                      </c:pt>
                      <c:pt idx="107">
                        <c:v>118.2</c:v>
                      </c:pt>
                      <c:pt idx="108">
                        <c:v>133.80000000000001</c:v>
                      </c:pt>
                      <c:pt idx="109">
                        <c:v>149.4</c:v>
                      </c:pt>
                      <c:pt idx="110">
                        <c:v>165</c:v>
                      </c:pt>
                      <c:pt idx="111">
                        <c:v>208.2</c:v>
                      </c:pt>
                      <c:pt idx="112">
                        <c:v>251.4</c:v>
                      </c:pt>
                      <c:pt idx="113">
                        <c:v>294.60000000000002</c:v>
                      </c:pt>
                      <c:pt idx="114">
                        <c:v>337.8</c:v>
                      </c:pt>
                      <c:pt idx="115">
                        <c:v>381</c:v>
                      </c:pt>
                      <c:pt idx="116">
                        <c:v>424.2</c:v>
                      </c:pt>
                      <c:pt idx="117">
                        <c:v>467.4</c:v>
                      </c:pt>
                      <c:pt idx="118">
                        <c:v>510.6</c:v>
                      </c:pt>
                      <c:pt idx="119">
                        <c:v>553.79999999999995</c:v>
                      </c:pt>
                      <c:pt idx="120">
                        <c:v>597</c:v>
                      </c:pt>
                      <c:pt idx="121">
                        <c:v>590.70000000000005</c:v>
                      </c:pt>
                      <c:pt idx="122">
                        <c:v>584.4</c:v>
                      </c:pt>
                      <c:pt idx="123">
                        <c:v>578.1</c:v>
                      </c:pt>
                      <c:pt idx="124">
                        <c:v>571.79999999999995</c:v>
                      </c:pt>
                      <c:pt idx="125">
                        <c:v>565.5</c:v>
                      </c:pt>
                      <c:pt idx="126">
                        <c:v>559.20000000000005</c:v>
                      </c:pt>
                      <c:pt idx="127">
                        <c:v>552.9</c:v>
                      </c:pt>
                      <c:pt idx="128">
                        <c:v>546.6</c:v>
                      </c:pt>
                      <c:pt idx="129">
                        <c:v>540.29999999999995</c:v>
                      </c:pt>
                      <c:pt idx="130">
                        <c:v>534</c:v>
                      </c:pt>
                      <c:pt idx="131">
                        <c:v>630</c:v>
                      </c:pt>
                      <c:pt idx="132">
                        <c:v>726</c:v>
                      </c:pt>
                      <c:pt idx="133">
                        <c:v>822</c:v>
                      </c:pt>
                      <c:pt idx="134">
                        <c:v>918</c:v>
                      </c:pt>
                      <c:pt idx="135">
                        <c:v>1014</c:v>
                      </c:pt>
                      <c:pt idx="136">
                        <c:v>1110</c:v>
                      </c:pt>
                      <c:pt idx="137">
                        <c:v>1206</c:v>
                      </c:pt>
                      <c:pt idx="138">
                        <c:v>1302</c:v>
                      </c:pt>
                      <c:pt idx="139">
                        <c:v>1398</c:v>
                      </c:pt>
                      <c:pt idx="140">
                        <c:v>1494</c:v>
                      </c:pt>
                      <c:pt idx="141">
                        <c:v>1461.6</c:v>
                      </c:pt>
                      <c:pt idx="142">
                        <c:v>1429.2</c:v>
                      </c:pt>
                      <c:pt idx="143">
                        <c:v>1396.8</c:v>
                      </c:pt>
                      <c:pt idx="144">
                        <c:v>1364.4</c:v>
                      </c:pt>
                      <c:pt idx="145">
                        <c:v>1332</c:v>
                      </c:pt>
                      <c:pt idx="146">
                        <c:v>1299.5999999999999</c:v>
                      </c:pt>
                      <c:pt idx="147">
                        <c:v>1267.2</c:v>
                      </c:pt>
                      <c:pt idx="148">
                        <c:v>1234.8</c:v>
                      </c:pt>
                      <c:pt idx="149">
                        <c:v>1202.4000000000001</c:v>
                      </c:pt>
                      <c:pt idx="150">
                        <c:v>1170</c:v>
                      </c:pt>
                      <c:pt idx="151">
                        <c:v>1146</c:v>
                      </c:pt>
                      <c:pt idx="152">
                        <c:v>1122</c:v>
                      </c:pt>
                      <c:pt idx="153">
                        <c:v>1098</c:v>
                      </c:pt>
                      <c:pt idx="154">
                        <c:v>1074</c:v>
                      </c:pt>
                      <c:pt idx="155">
                        <c:v>1050</c:v>
                      </c:pt>
                      <c:pt idx="156">
                        <c:v>1026</c:v>
                      </c:pt>
                      <c:pt idx="157">
                        <c:v>1002</c:v>
                      </c:pt>
                      <c:pt idx="158">
                        <c:v>978</c:v>
                      </c:pt>
                      <c:pt idx="159">
                        <c:v>954</c:v>
                      </c:pt>
                      <c:pt idx="160">
                        <c:v>930</c:v>
                      </c:pt>
                      <c:pt idx="161">
                        <c:v>901.2</c:v>
                      </c:pt>
                      <c:pt idx="162">
                        <c:v>872.4</c:v>
                      </c:pt>
                      <c:pt idx="163">
                        <c:v>843.6</c:v>
                      </c:pt>
                      <c:pt idx="164">
                        <c:v>814.8</c:v>
                      </c:pt>
                      <c:pt idx="165">
                        <c:v>786</c:v>
                      </c:pt>
                      <c:pt idx="166">
                        <c:v>757.2</c:v>
                      </c:pt>
                      <c:pt idx="167">
                        <c:v>728.4</c:v>
                      </c:pt>
                      <c:pt idx="168">
                        <c:v>699.6</c:v>
                      </c:pt>
                      <c:pt idx="169">
                        <c:v>670.8</c:v>
                      </c:pt>
                      <c:pt idx="170">
                        <c:v>642</c:v>
                      </c:pt>
                      <c:pt idx="171">
                        <c:v>637.20000000000005</c:v>
                      </c:pt>
                      <c:pt idx="172">
                        <c:v>632.4</c:v>
                      </c:pt>
                      <c:pt idx="173">
                        <c:v>627.6</c:v>
                      </c:pt>
                      <c:pt idx="174">
                        <c:v>622.79999999999995</c:v>
                      </c:pt>
                      <c:pt idx="175">
                        <c:v>618</c:v>
                      </c:pt>
                      <c:pt idx="176">
                        <c:v>613.20000000000005</c:v>
                      </c:pt>
                      <c:pt idx="177">
                        <c:v>608.4</c:v>
                      </c:pt>
                      <c:pt idx="178">
                        <c:v>603.6</c:v>
                      </c:pt>
                      <c:pt idx="179">
                        <c:v>598.79999999999995</c:v>
                      </c:pt>
                      <c:pt idx="180">
                        <c:v>594</c:v>
                      </c:pt>
                      <c:pt idx="181">
                        <c:v>560.1</c:v>
                      </c:pt>
                      <c:pt idx="182">
                        <c:v>526.20000000000005</c:v>
                      </c:pt>
                      <c:pt idx="183">
                        <c:v>492.3</c:v>
                      </c:pt>
                      <c:pt idx="184">
                        <c:v>458.4</c:v>
                      </c:pt>
                      <c:pt idx="185">
                        <c:v>424.5</c:v>
                      </c:pt>
                      <c:pt idx="186">
                        <c:v>390.6</c:v>
                      </c:pt>
                      <c:pt idx="187">
                        <c:v>356.7</c:v>
                      </c:pt>
                      <c:pt idx="188">
                        <c:v>322.8</c:v>
                      </c:pt>
                      <c:pt idx="189">
                        <c:v>288.89999999999998</c:v>
                      </c:pt>
                      <c:pt idx="190">
                        <c:v>255</c:v>
                      </c:pt>
                      <c:pt idx="191">
                        <c:v>257.39999999999998</c:v>
                      </c:pt>
                      <c:pt idx="192">
                        <c:v>259.8</c:v>
                      </c:pt>
                      <c:pt idx="193">
                        <c:v>262.2</c:v>
                      </c:pt>
                      <c:pt idx="194">
                        <c:v>264.60000000000002</c:v>
                      </c:pt>
                      <c:pt idx="195">
                        <c:v>267</c:v>
                      </c:pt>
                      <c:pt idx="196">
                        <c:v>269.39999999999998</c:v>
                      </c:pt>
                      <c:pt idx="197">
                        <c:v>271.8</c:v>
                      </c:pt>
                      <c:pt idx="198">
                        <c:v>274.2</c:v>
                      </c:pt>
                      <c:pt idx="199">
                        <c:v>276.60000000000002</c:v>
                      </c:pt>
                      <c:pt idx="200">
                        <c:v>279</c:v>
                      </c:pt>
                      <c:pt idx="201">
                        <c:v>279.3</c:v>
                      </c:pt>
                      <c:pt idx="202">
                        <c:v>279.60000000000002</c:v>
                      </c:pt>
                      <c:pt idx="203">
                        <c:v>279.89999999999998</c:v>
                      </c:pt>
                      <c:pt idx="204">
                        <c:v>280.2</c:v>
                      </c:pt>
                      <c:pt idx="205">
                        <c:v>280.5</c:v>
                      </c:pt>
                      <c:pt idx="206">
                        <c:v>280.8</c:v>
                      </c:pt>
                      <c:pt idx="207">
                        <c:v>281.10000000000002</c:v>
                      </c:pt>
                      <c:pt idx="208">
                        <c:v>281.39999999999998</c:v>
                      </c:pt>
                      <c:pt idx="209">
                        <c:v>281.7</c:v>
                      </c:pt>
                      <c:pt idx="210">
                        <c:v>282</c:v>
                      </c:pt>
                      <c:pt idx="211">
                        <c:v>258</c:v>
                      </c:pt>
                      <c:pt idx="212">
                        <c:v>234</c:v>
                      </c:pt>
                      <c:pt idx="213">
                        <c:v>210</c:v>
                      </c:pt>
                      <c:pt idx="214">
                        <c:v>186</c:v>
                      </c:pt>
                      <c:pt idx="215">
                        <c:v>162</c:v>
                      </c:pt>
                      <c:pt idx="216">
                        <c:v>138</c:v>
                      </c:pt>
                      <c:pt idx="217">
                        <c:v>114</c:v>
                      </c:pt>
                      <c:pt idx="218">
                        <c:v>90</c:v>
                      </c:pt>
                      <c:pt idx="219">
                        <c:v>66</c:v>
                      </c:pt>
                      <c:pt idx="220">
                        <c:v>42</c:v>
                      </c:pt>
                      <c:pt idx="221">
                        <c:v>39.6</c:v>
                      </c:pt>
                      <c:pt idx="222">
                        <c:v>37.200000000000003</c:v>
                      </c:pt>
                      <c:pt idx="223">
                        <c:v>34.799999999999997</c:v>
                      </c:pt>
                      <c:pt idx="224">
                        <c:v>32.4</c:v>
                      </c:pt>
                      <c:pt idx="225">
                        <c:v>30</c:v>
                      </c:pt>
                      <c:pt idx="226">
                        <c:v>27.6</c:v>
                      </c:pt>
                      <c:pt idx="227">
                        <c:v>25.2</c:v>
                      </c:pt>
                      <c:pt idx="228">
                        <c:v>22.8</c:v>
                      </c:pt>
                      <c:pt idx="229">
                        <c:v>20.3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.9</c:v>
                      </c:pt>
                      <c:pt idx="242">
                        <c:v>10.8</c:v>
                      </c:pt>
                      <c:pt idx="243">
                        <c:v>11.7</c:v>
                      </c:pt>
                      <c:pt idx="244">
                        <c:v>12.6</c:v>
                      </c:pt>
                      <c:pt idx="245">
                        <c:v>13.5</c:v>
                      </c:pt>
                      <c:pt idx="246">
                        <c:v>14.4</c:v>
                      </c:pt>
                      <c:pt idx="247">
                        <c:v>15.3</c:v>
                      </c:pt>
                      <c:pt idx="248">
                        <c:v>16.2</c:v>
                      </c:pt>
                      <c:pt idx="249">
                        <c:v>17.100000000000001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6-78DC-40FD-A67E-F72F1EC34439}"/>
                  </c:ext>
                </c:extLst>
              </c15:ser>
            </c15:filteredScatterSeries>
            <c15:filteredScatterSeries>
              <c15:ser>
                <c:idx val="9"/>
                <c:order val="5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2:$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9</c:v>
                      </c:pt>
                      <c:pt idx="142">
                        <c:v>1.8</c:v>
                      </c:pt>
                      <c:pt idx="143">
                        <c:v>2.7</c:v>
                      </c:pt>
                      <c:pt idx="144">
                        <c:v>3.6</c:v>
                      </c:pt>
                      <c:pt idx="145">
                        <c:v>4.5</c:v>
                      </c:pt>
                      <c:pt idx="146">
                        <c:v>5.4</c:v>
                      </c:pt>
                      <c:pt idx="147">
                        <c:v>6.3</c:v>
                      </c:pt>
                      <c:pt idx="148">
                        <c:v>7.2</c:v>
                      </c:pt>
                      <c:pt idx="149">
                        <c:v>8.1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2.2</c:v>
                      </c:pt>
                      <c:pt idx="172">
                        <c:v>26.4</c:v>
                      </c:pt>
                      <c:pt idx="173">
                        <c:v>30.6</c:v>
                      </c:pt>
                      <c:pt idx="174">
                        <c:v>34.799999999999997</c:v>
                      </c:pt>
                      <c:pt idx="175">
                        <c:v>39</c:v>
                      </c:pt>
                      <c:pt idx="176">
                        <c:v>43.2</c:v>
                      </c:pt>
                      <c:pt idx="177">
                        <c:v>47.4</c:v>
                      </c:pt>
                      <c:pt idx="178">
                        <c:v>51.6</c:v>
                      </c:pt>
                      <c:pt idx="179">
                        <c:v>55.8</c:v>
                      </c:pt>
                      <c:pt idx="180">
                        <c:v>60</c:v>
                      </c:pt>
                      <c:pt idx="181">
                        <c:v>57.9</c:v>
                      </c:pt>
                      <c:pt idx="182">
                        <c:v>55.8</c:v>
                      </c:pt>
                      <c:pt idx="183">
                        <c:v>53.7</c:v>
                      </c:pt>
                      <c:pt idx="184">
                        <c:v>51.6</c:v>
                      </c:pt>
                      <c:pt idx="185">
                        <c:v>49.5</c:v>
                      </c:pt>
                      <c:pt idx="186">
                        <c:v>47.4</c:v>
                      </c:pt>
                      <c:pt idx="187">
                        <c:v>45.3</c:v>
                      </c:pt>
                      <c:pt idx="188">
                        <c:v>43.2</c:v>
                      </c:pt>
                      <c:pt idx="189">
                        <c:v>41.099999999999902</c:v>
                      </c:pt>
                      <c:pt idx="190">
                        <c:v>39</c:v>
                      </c:pt>
                      <c:pt idx="191">
                        <c:v>41.4</c:v>
                      </c:pt>
                      <c:pt idx="192">
                        <c:v>43.8</c:v>
                      </c:pt>
                      <c:pt idx="193">
                        <c:v>46.2</c:v>
                      </c:pt>
                      <c:pt idx="194">
                        <c:v>48.6</c:v>
                      </c:pt>
                      <c:pt idx="195">
                        <c:v>51</c:v>
                      </c:pt>
                      <c:pt idx="196">
                        <c:v>53.4</c:v>
                      </c:pt>
                      <c:pt idx="197">
                        <c:v>55.8</c:v>
                      </c:pt>
                      <c:pt idx="198">
                        <c:v>58.2</c:v>
                      </c:pt>
                      <c:pt idx="199">
                        <c:v>60.599999999999902</c:v>
                      </c:pt>
                      <c:pt idx="200">
                        <c:v>63</c:v>
                      </c:pt>
                      <c:pt idx="201">
                        <c:v>57.6</c:v>
                      </c:pt>
                      <c:pt idx="202">
                        <c:v>52.2</c:v>
                      </c:pt>
                      <c:pt idx="203">
                        <c:v>46.8</c:v>
                      </c:pt>
                      <c:pt idx="204">
                        <c:v>41.4</c:v>
                      </c:pt>
                      <c:pt idx="205">
                        <c:v>36</c:v>
                      </c:pt>
                      <c:pt idx="206">
                        <c:v>30.599999999999898</c:v>
                      </c:pt>
                      <c:pt idx="207">
                        <c:v>25.1999999999999</c:v>
                      </c:pt>
                      <c:pt idx="208">
                        <c:v>19.799999999999901</c:v>
                      </c:pt>
                      <c:pt idx="209">
                        <c:v>14.399999999999901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2.1</c:v>
                      </c:pt>
                      <c:pt idx="222">
                        <c:v>4.2</c:v>
                      </c:pt>
                      <c:pt idx="223">
                        <c:v>6.3</c:v>
                      </c:pt>
                      <c:pt idx="224">
                        <c:v>8.4</c:v>
                      </c:pt>
                      <c:pt idx="225">
                        <c:v>10.5</c:v>
                      </c:pt>
                      <c:pt idx="226">
                        <c:v>12.6</c:v>
                      </c:pt>
                      <c:pt idx="227">
                        <c:v>14.7</c:v>
                      </c:pt>
                      <c:pt idx="228">
                        <c:v>16.8</c:v>
                      </c:pt>
                      <c:pt idx="229">
                        <c:v>18.899999999999999</c:v>
                      </c:pt>
                      <c:pt idx="230">
                        <c:v>21</c:v>
                      </c:pt>
                      <c:pt idx="231">
                        <c:v>21</c:v>
                      </c:pt>
                      <c:pt idx="232">
                        <c:v>21</c:v>
                      </c:pt>
                      <c:pt idx="233">
                        <c:v>21</c:v>
                      </c:pt>
                      <c:pt idx="234">
                        <c:v>21</c:v>
                      </c:pt>
                      <c:pt idx="235">
                        <c:v>21</c:v>
                      </c:pt>
                      <c:pt idx="236">
                        <c:v>21</c:v>
                      </c:pt>
                      <c:pt idx="237">
                        <c:v>21</c:v>
                      </c:pt>
                      <c:pt idx="238">
                        <c:v>21</c:v>
                      </c:pt>
                      <c:pt idx="239">
                        <c:v>21</c:v>
                      </c:pt>
                      <c:pt idx="240">
                        <c:v>21</c:v>
                      </c:pt>
                      <c:pt idx="241">
                        <c:v>21</c:v>
                      </c:pt>
                      <c:pt idx="242">
                        <c:v>21</c:v>
                      </c:pt>
                      <c:pt idx="243">
                        <c:v>21</c:v>
                      </c:pt>
                      <c:pt idx="244">
                        <c:v>21</c:v>
                      </c:pt>
                      <c:pt idx="245">
                        <c:v>21</c:v>
                      </c:pt>
                      <c:pt idx="246">
                        <c:v>21</c:v>
                      </c:pt>
                      <c:pt idx="247">
                        <c:v>21</c:v>
                      </c:pt>
                      <c:pt idx="248">
                        <c:v>21</c:v>
                      </c:pt>
                      <c:pt idx="249">
                        <c:v>21</c:v>
                      </c:pt>
                      <c:pt idx="250">
                        <c:v>21</c:v>
                      </c:pt>
                      <c:pt idx="251">
                        <c:v>19.8</c:v>
                      </c:pt>
                      <c:pt idx="252">
                        <c:v>18.600000000000001</c:v>
                      </c:pt>
                      <c:pt idx="253">
                        <c:v>17.399999999999999</c:v>
                      </c:pt>
                      <c:pt idx="254">
                        <c:v>16.2</c:v>
                      </c:pt>
                      <c:pt idx="255">
                        <c:v>15</c:v>
                      </c:pt>
                      <c:pt idx="256">
                        <c:v>13.8</c:v>
                      </c:pt>
                      <c:pt idx="257">
                        <c:v>12.6</c:v>
                      </c:pt>
                      <c:pt idx="258">
                        <c:v>11.4</c:v>
                      </c:pt>
                      <c:pt idx="259">
                        <c:v>10.19999999999999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26.7</c:v>
                      </c:pt>
                      <c:pt idx="272">
                        <c:v>35.4</c:v>
                      </c:pt>
                      <c:pt idx="273">
                        <c:v>44.099999999999902</c:v>
                      </c:pt>
                      <c:pt idx="274">
                        <c:v>52.8</c:v>
                      </c:pt>
                      <c:pt idx="275">
                        <c:v>61.5</c:v>
                      </c:pt>
                      <c:pt idx="276">
                        <c:v>70.199999999999903</c:v>
                      </c:pt>
                      <c:pt idx="277">
                        <c:v>78.899999999999906</c:v>
                      </c:pt>
                      <c:pt idx="278">
                        <c:v>87.6</c:v>
                      </c:pt>
                      <c:pt idx="279">
                        <c:v>96.3</c:v>
                      </c:pt>
                      <c:pt idx="280">
                        <c:v>105</c:v>
                      </c:pt>
                      <c:pt idx="281">
                        <c:v>105</c:v>
                      </c:pt>
                      <c:pt idx="282">
                        <c:v>105</c:v>
                      </c:pt>
                      <c:pt idx="283">
                        <c:v>105</c:v>
                      </c:pt>
                      <c:pt idx="284">
                        <c:v>105</c:v>
                      </c:pt>
                      <c:pt idx="285">
                        <c:v>105</c:v>
                      </c:pt>
                      <c:pt idx="286">
                        <c:v>105</c:v>
                      </c:pt>
                      <c:pt idx="287">
                        <c:v>105</c:v>
                      </c:pt>
                      <c:pt idx="288">
                        <c:v>105</c:v>
                      </c:pt>
                      <c:pt idx="289">
                        <c:v>105</c:v>
                      </c:pt>
                      <c:pt idx="290">
                        <c:v>105</c:v>
                      </c:pt>
                      <c:pt idx="291">
                        <c:v>94.5</c:v>
                      </c:pt>
                      <c:pt idx="292">
                        <c:v>84</c:v>
                      </c:pt>
                      <c:pt idx="293">
                        <c:v>73.5</c:v>
                      </c:pt>
                      <c:pt idx="294">
                        <c:v>63</c:v>
                      </c:pt>
                      <c:pt idx="295">
                        <c:v>52.5</c:v>
                      </c:pt>
                      <c:pt idx="296">
                        <c:v>42</c:v>
                      </c:pt>
                      <c:pt idx="297">
                        <c:v>31.5</c:v>
                      </c:pt>
                      <c:pt idx="298">
                        <c:v>21</c:v>
                      </c:pt>
                      <c:pt idx="299">
                        <c:v>10.5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7-78DC-40FD-A67E-F72F1EC34439}"/>
                  </c:ext>
                </c:extLst>
              </c15:ser>
            </c15:filteredScatterSeries>
            <c15:filteredScatterSeries>
              <c15:ser>
                <c:idx val="11"/>
                <c:order val="5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2:$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333.9</c:v>
                      </c:pt>
                      <c:pt idx="72">
                        <c:v>667.8</c:v>
                      </c:pt>
                      <c:pt idx="73">
                        <c:v>1001.69999999999</c:v>
                      </c:pt>
                      <c:pt idx="74">
                        <c:v>1335.6</c:v>
                      </c:pt>
                      <c:pt idx="75">
                        <c:v>1669.5</c:v>
                      </c:pt>
                      <c:pt idx="76">
                        <c:v>2003.3999999999901</c:v>
                      </c:pt>
                      <c:pt idx="77">
                        <c:v>2337.2999999999902</c:v>
                      </c:pt>
                      <c:pt idx="78">
                        <c:v>2671.2</c:v>
                      </c:pt>
                      <c:pt idx="79">
                        <c:v>3005.1</c:v>
                      </c:pt>
                      <c:pt idx="80">
                        <c:v>3339</c:v>
                      </c:pt>
                      <c:pt idx="81">
                        <c:v>3707.4</c:v>
                      </c:pt>
                      <c:pt idx="82">
                        <c:v>4075.8</c:v>
                      </c:pt>
                      <c:pt idx="83">
                        <c:v>4444.2</c:v>
                      </c:pt>
                      <c:pt idx="84">
                        <c:v>4812.6000000000004</c:v>
                      </c:pt>
                      <c:pt idx="85">
                        <c:v>5181</c:v>
                      </c:pt>
                      <c:pt idx="86">
                        <c:v>5549.4</c:v>
                      </c:pt>
                      <c:pt idx="87">
                        <c:v>5917.7999999999902</c:v>
                      </c:pt>
                      <c:pt idx="88">
                        <c:v>6286.2</c:v>
                      </c:pt>
                      <c:pt idx="89">
                        <c:v>6654.6</c:v>
                      </c:pt>
                      <c:pt idx="90">
                        <c:v>7023</c:v>
                      </c:pt>
                      <c:pt idx="91">
                        <c:v>6841.2</c:v>
                      </c:pt>
                      <c:pt idx="92">
                        <c:v>6659.4</c:v>
                      </c:pt>
                      <c:pt idx="93">
                        <c:v>6477.6</c:v>
                      </c:pt>
                      <c:pt idx="94">
                        <c:v>6295.8</c:v>
                      </c:pt>
                      <c:pt idx="95">
                        <c:v>6114</c:v>
                      </c:pt>
                      <c:pt idx="96">
                        <c:v>5932.2</c:v>
                      </c:pt>
                      <c:pt idx="97">
                        <c:v>5750.4</c:v>
                      </c:pt>
                      <c:pt idx="98">
                        <c:v>5568.6</c:v>
                      </c:pt>
                      <c:pt idx="99">
                        <c:v>5386.8</c:v>
                      </c:pt>
                      <c:pt idx="100">
                        <c:v>5205</c:v>
                      </c:pt>
                      <c:pt idx="101">
                        <c:v>5071.8</c:v>
                      </c:pt>
                      <c:pt idx="102">
                        <c:v>4938.6000000000004</c:v>
                      </c:pt>
                      <c:pt idx="103">
                        <c:v>4805.3999999999996</c:v>
                      </c:pt>
                      <c:pt idx="104">
                        <c:v>4672.2</c:v>
                      </c:pt>
                      <c:pt idx="105">
                        <c:v>4539</c:v>
                      </c:pt>
                      <c:pt idx="106">
                        <c:v>4405.8</c:v>
                      </c:pt>
                      <c:pt idx="107">
                        <c:v>4272.6000000000004</c:v>
                      </c:pt>
                      <c:pt idx="108">
                        <c:v>4139.3999999999996</c:v>
                      </c:pt>
                      <c:pt idx="109">
                        <c:v>4006.2</c:v>
                      </c:pt>
                      <c:pt idx="110">
                        <c:v>3873</c:v>
                      </c:pt>
                      <c:pt idx="111">
                        <c:v>4096.8</c:v>
                      </c:pt>
                      <c:pt idx="112">
                        <c:v>4320.6000000000004</c:v>
                      </c:pt>
                      <c:pt idx="113">
                        <c:v>4544.3999999999996</c:v>
                      </c:pt>
                      <c:pt idx="114">
                        <c:v>4768.2</c:v>
                      </c:pt>
                      <c:pt idx="115">
                        <c:v>4992</c:v>
                      </c:pt>
                      <c:pt idx="116">
                        <c:v>5215.8</c:v>
                      </c:pt>
                      <c:pt idx="117">
                        <c:v>5439.6</c:v>
                      </c:pt>
                      <c:pt idx="118">
                        <c:v>5663.4</c:v>
                      </c:pt>
                      <c:pt idx="119">
                        <c:v>5887.2</c:v>
                      </c:pt>
                      <c:pt idx="120">
                        <c:v>6111</c:v>
                      </c:pt>
                      <c:pt idx="121">
                        <c:v>6034.2</c:v>
                      </c:pt>
                      <c:pt idx="122">
                        <c:v>5957.4</c:v>
                      </c:pt>
                      <c:pt idx="123">
                        <c:v>5880.6</c:v>
                      </c:pt>
                      <c:pt idx="124">
                        <c:v>5803.8</c:v>
                      </c:pt>
                      <c:pt idx="125">
                        <c:v>5727</c:v>
                      </c:pt>
                      <c:pt idx="126">
                        <c:v>5650.2</c:v>
                      </c:pt>
                      <c:pt idx="127">
                        <c:v>5573.4</c:v>
                      </c:pt>
                      <c:pt idx="128">
                        <c:v>5496.6</c:v>
                      </c:pt>
                      <c:pt idx="129">
                        <c:v>5419.8</c:v>
                      </c:pt>
                      <c:pt idx="130">
                        <c:v>5343</c:v>
                      </c:pt>
                      <c:pt idx="131">
                        <c:v>5262.6</c:v>
                      </c:pt>
                      <c:pt idx="132">
                        <c:v>5182.2</c:v>
                      </c:pt>
                      <c:pt idx="133">
                        <c:v>5101.8</c:v>
                      </c:pt>
                      <c:pt idx="134">
                        <c:v>5021.3999999999996</c:v>
                      </c:pt>
                      <c:pt idx="135">
                        <c:v>4941</c:v>
                      </c:pt>
                      <c:pt idx="136">
                        <c:v>4860.6000000000004</c:v>
                      </c:pt>
                      <c:pt idx="137">
                        <c:v>4780.2</c:v>
                      </c:pt>
                      <c:pt idx="138">
                        <c:v>4699.8</c:v>
                      </c:pt>
                      <c:pt idx="139">
                        <c:v>4619.3999999999996</c:v>
                      </c:pt>
                      <c:pt idx="140">
                        <c:v>4539</c:v>
                      </c:pt>
                      <c:pt idx="141">
                        <c:v>4189.5</c:v>
                      </c:pt>
                      <c:pt idx="142">
                        <c:v>3840</c:v>
                      </c:pt>
                      <c:pt idx="143">
                        <c:v>3490.5</c:v>
                      </c:pt>
                      <c:pt idx="144">
                        <c:v>3141</c:v>
                      </c:pt>
                      <c:pt idx="145">
                        <c:v>2791.5</c:v>
                      </c:pt>
                      <c:pt idx="146">
                        <c:v>2442</c:v>
                      </c:pt>
                      <c:pt idx="147">
                        <c:v>2092.5</c:v>
                      </c:pt>
                      <c:pt idx="148">
                        <c:v>1743</c:v>
                      </c:pt>
                      <c:pt idx="149">
                        <c:v>1393.5</c:v>
                      </c:pt>
                      <c:pt idx="150">
                        <c:v>1044</c:v>
                      </c:pt>
                      <c:pt idx="151">
                        <c:v>1037.0999999999999</c:v>
                      </c:pt>
                      <c:pt idx="152">
                        <c:v>1030.2</c:v>
                      </c:pt>
                      <c:pt idx="153">
                        <c:v>1023.3</c:v>
                      </c:pt>
                      <c:pt idx="154">
                        <c:v>1016.4</c:v>
                      </c:pt>
                      <c:pt idx="155">
                        <c:v>1009.5</c:v>
                      </c:pt>
                      <c:pt idx="156">
                        <c:v>1002.6</c:v>
                      </c:pt>
                      <c:pt idx="157">
                        <c:v>995.7</c:v>
                      </c:pt>
                      <c:pt idx="158">
                        <c:v>988.8</c:v>
                      </c:pt>
                      <c:pt idx="159">
                        <c:v>981.9</c:v>
                      </c:pt>
                      <c:pt idx="160">
                        <c:v>975</c:v>
                      </c:pt>
                      <c:pt idx="161">
                        <c:v>912.9</c:v>
                      </c:pt>
                      <c:pt idx="162">
                        <c:v>850.8</c:v>
                      </c:pt>
                      <c:pt idx="163">
                        <c:v>788.7</c:v>
                      </c:pt>
                      <c:pt idx="164">
                        <c:v>726.6</c:v>
                      </c:pt>
                      <c:pt idx="165">
                        <c:v>664.5</c:v>
                      </c:pt>
                      <c:pt idx="166">
                        <c:v>602.4</c:v>
                      </c:pt>
                      <c:pt idx="167">
                        <c:v>540.29999999999995</c:v>
                      </c:pt>
                      <c:pt idx="168">
                        <c:v>478.2</c:v>
                      </c:pt>
                      <c:pt idx="169">
                        <c:v>416.1</c:v>
                      </c:pt>
                      <c:pt idx="170">
                        <c:v>354</c:v>
                      </c:pt>
                      <c:pt idx="171">
                        <c:v>334.5</c:v>
                      </c:pt>
                      <c:pt idx="172">
                        <c:v>315</c:v>
                      </c:pt>
                      <c:pt idx="173">
                        <c:v>295.5</c:v>
                      </c:pt>
                      <c:pt idx="174">
                        <c:v>276</c:v>
                      </c:pt>
                      <c:pt idx="175">
                        <c:v>256.5</c:v>
                      </c:pt>
                      <c:pt idx="176">
                        <c:v>237</c:v>
                      </c:pt>
                      <c:pt idx="177">
                        <c:v>217.5</c:v>
                      </c:pt>
                      <c:pt idx="178">
                        <c:v>198</c:v>
                      </c:pt>
                      <c:pt idx="179">
                        <c:v>178.5</c:v>
                      </c:pt>
                      <c:pt idx="180">
                        <c:v>159</c:v>
                      </c:pt>
                      <c:pt idx="181">
                        <c:v>154.80000000000001</c:v>
                      </c:pt>
                      <c:pt idx="182">
                        <c:v>150.6</c:v>
                      </c:pt>
                      <c:pt idx="183">
                        <c:v>146.4</c:v>
                      </c:pt>
                      <c:pt idx="184">
                        <c:v>142.19999999999999</c:v>
                      </c:pt>
                      <c:pt idx="185">
                        <c:v>138</c:v>
                      </c:pt>
                      <c:pt idx="186">
                        <c:v>133.80000000000001</c:v>
                      </c:pt>
                      <c:pt idx="187">
                        <c:v>129.6</c:v>
                      </c:pt>
                      <c:pt idx="188">
                        <c:v>125.4</c:v>
                      </c:pt>
                      <c:pt idx="189">
                        <c:v>121.19999999999899</c:v>
                      </c:pt>
                      <c:pt idx="190">
                        <c:v>117</c:v>
                      </c:pt>
                      <c:pt idx="191">
                        <c:v>112.5</c:v>
                      </c:pt>
                      <c:pt idx="192">
                        <c:v>108</c:v>
                      </c:pt>
                      <c:pt idx="193">
                        <c:v>103.5</c:v>
                      </c:pt>
                      <c:pt idx="194">
                        <c:v>99</c:v>
                      </c:pt>
                      <c:pt idx="195">
                        <c:v>94.5</c:v>
                      </c:pt>
                      <c:pt idx="196">
                        <c:v>90</c:v>
                      </c:pt>
                      <c:pt idx="197">
                        <c:v>85.5</c:v>
                      </c:pt>
                      <c:pt idx="198">
                        <c:v>81</c:v>
                      </c:pt>
                      <c:pt idx="199">
                        <c:v>76.5</c:v>
                      </c:pt>
                      <c:pt idx="200">
                        <c:v>72</c:v>
                      </c:pt>
                      <c:pt idx="201">
                        <c:v>75.3</c:v>
                      </c:pt>
                      <c:pt idx="202">
                        <c:v>78.599999999999994</c:v>
                      </c:pt>
                      <c:pt idx="203">
                        <c:v>81.900000000000006</c:v>
                      </c:pt>
                      <c:pt idx="204">
                        <c:v>85.2</c:v>
                      </c:pt>
                      <c:pt idx="205">
                        <c:v>88.5</c:v>
                      </c:pt>
                      <c:pt idx="206">
                        <c:v>91.8</c:v>
                      </c:pt>
                      <c:pt idx="207">
                        <c:v>95.1</c:v>
                      </c:pt>
                      <c:pt idx="208">
                        <c:v>98.4</c:v>
                      </c:pt>
                      <c:pt idx="209">
                        <c:v>101.7</c:v>
                      </c:pt>
                      <c:pt idx="210">
                        <c:v>105</c:v>
                      </c:pt>
                      <c:pt idx="211">
                        <c:v>102.9</c:v>
                      </c:pt>
                      <c:pt idx="212">
                        <c:v>100.8</c:v>
                      </c:pt>
                      <c:pt idx="213">
                        <c:v>98.7</c:v>
                      </c:pt>
                      <c:pt idx="214">
                        <c:v>96.6</c:v>
                      </c:pt>
                      <c:pt idx="215">
                        <c:v>94.5</c:v>
                      </c:pt>
                      <c:pt idx="216">
                        <c:v>92.4</c:v>
                      </c:pt>
                      <c:pt idx="217">
                        <c:v>90.3</c:v>
                      </c:pt>
                      <c:pt idx="218">
                        <c:v>88.2</c:v>
                      </c:pt>
                      <c:pt idx="219">
                        <c:v>86.1</c:v>
                      </c:pt>
                      <c:pt idx="220">
                        <c:v>84</c:v>
                      </c:pt>
                      <c:pt idx="221">
                        <c:v>87.9</c:v>
                      </c:pt>
                      <c:pt idx="222">
                        <c:v>91.8</c:v>
                      </c:pt>
                      <c:pt idx="223">
                        <c:v>95.7</c:v>
                      </c:pt>
                      <c:pt idx="224">
                        <c:v>99.6</c:v>
                      </c:pt>
                      <c:pt idx="225">
                        <c:v>103.5</c:v>
                      </c:pt>
                      <c:pt idx="226">
                        <c:v>107.4</c:v>
                      </c:pt>
                      <c:pt idx="227">
                        <c:v>111.3</c:v>
                      </c:pt>
                      <c:pt idx="228">
                        <c:v>115.2</c:v>
                      </c:pt>
                      <c:pt idx="229">
                        <c:v>119.1</c:v>
                      </c:pt>
                      <c:pt idx="230">
                        <c:v>123</c:v>
                      </c:pt>
                      <c:pt idx="231">
                        <c:v>120.6</c:v>
                      </c:pt>
                      <c:pt idx="232">
                        <c:v>118.2</c:v>
                      </c:pt>
                      <c:pt idx="233">
                        <c:v>115.8</c:v>
                      </c:pt>
                      <c:pt idx="234">
                        <c:v>113.4</c:v>
                      </c:pt>
                      <c:pt idx="235">
                        <c:v>111</c:v>
                      </c:pt>
                      <c:pt idx="236">
                        <c:v>108.6</c:v>
                      </c:pt>
                      <c:pt idx="237">
                        <c:v>106.2</c:v>
                      </c:pt>
                      <c:pt idx="238">
                        <c:v>103.8</c:v>
                      </c:pt>
                      <c:pt idx="239">
                        <c:v>101.4</c:v>
                      </c:pt>
                      <c:pt idx="240">
                        <c:v>99</c:v>
                      </c:pt>
                      <c:pt idx="241">
                        <c:v>91.8</c:v>
                      </c:pt>
                      <c:pt idx="242">
                        <c:v>84.6</c:v>
                      </c:pt>
                      <c:pt idx="243">
                        <c:v>77.400000000000006</c:v>
                      </c:pt>
                      <c:pt idx="244">
                        <c:v>70.2</c:v>
                      </c:pt>
                      <c:pt idx="245">
                        <c:v>63</c:v>
                      </c:pt>
                      <c:pt idx="246">
                        <c:v>55.8</c:v>
                      </c:pt>
                      <c:pt idx="247">
                        <c:v>48.6</c:v>
                      </c:pt>
                      <c:pt idx="248">
                        <c:v>41.4</c:v>
                      </c:pt>
                      <c:pt idx="249">
                        <c:v>34.200000000000003</c:v>
                      </c:pt>
                      <c:pt idx="250">
                        <c:v>27</c:v>
                      </c:pt>
                      <c:pt idx="251">
                        <c:v>29.1</c:v>
                      </c:pt>
                      <c:pt idx="252">
                        <c:v>31.2</c:v>
                      </c:pt>
                      <c:pt idx="253">
                        <c:v>33.299999999999997</c:v>
                      </c:pt>
                      <c:pt idx="254">
                        <c:v>35.4</c:v>
                      </c:pt>
                      <c:pt idx="255">
                        <c:v>37.5</c:v>
                      </c:pt>
                      <c:pt idx="256">
                        <c:v>39.6</c:v>
                      </c:pt>
                      <c:pt idx="257">
                        <c:v>41.7</c:v>
                      </c:pt>
                      <c:pt idx="258">
                        <c:v>43.8</c:v>
                      </c:pt>
                      <c:pt idx="259">
                        <c:v>45.9</c:v>
                      </c:pt>
                      <c:pt idx="260">
                        <c:v>48</c:v>
                      </c:pt>
                      <c:pt idx="261">
                        <c:v>49.2</c:v>
                      </c:pt>
                      <c:pt idx="262">
                        <c:v>50.4</c:v>
                      </c:pt>
                      <c:pt idx="263">
                        <c:v>51.6</c:v>
                      </c:pt>
                      <c:pt idx="264">
                        <c:v>52.8</c:v>
                      </c:pt>
                      <c:pt idx="265">
                        <c:v>54</c:v>
                      </c:pt>
                      <c:pt idx="266">
                        <c:v>55.2</c:v>
                      </c:pt>
                      <c:pt idx="267">
                        <c:v>56.4</c:v>
                      </c:pt>
                      <c:pt idx="268">
                        <c:v>57.6</c:v>
                      </c:pt>
                      <c:pt idx="269">
                        <c:v>58.8</c:v>
                      </c:pt>
                      <c:pt idx="270">
                        <c:v>60</c:v>
                      </c:pt>
                      <c:pt idx="271">
                        <c:v>62.4</c:v>
                      </c:pt>
                      <c:pt idx="272">
                        <c:v>64.8</c:v>
                      </c:pt>
                      <c:pt idx="273">
                        <c:v>67.2</c:v>
                      </c:pt>
                      <c:pt idx="274">
                        <c:v>69.599999999999994</c:v>
                      </c:pt>
                      <c:pt idx="275">
                        <c:v>72</c:v>
                      </c:pt>
                      <c:pt idx="276">
                        <c:v>74.400000000000006</c:v>
                      </c:pt>
                      <c:pt idx="277">
                        <c:v>76.8</c:v>
                      </c:pt>
                      <c:pt idx="278">
                        <c:v>79.2</c:v>
                      </c:pt>
                      <c:pt idx="279">
                        <c:v>81.599999999999994</c:v>
                      </c:pt>
                      <c:pt idx="280">
                        <c:v>84</c:v>
                      </c:pt>
                      <c:pt idx="281">
                        <c:v>80.7</c:v>
                      </c:pt>
                      <c:pt idx="282">
                        <c:v>77.400000000000006</c:v>
                      </c:pt>
                      <c:pt idx="283">
                        <c:v>74.099999999999994</c:v>
                      </c:pt>
                      <c:pt idx="284">
                        <c:v>70.8</c:v>
                      </c:pt>
                      <c:pt idx="285">
                        <c:v>67.5</c:v>
                      </c:pt>
                      <c:pt idx="286">
                        <c:v>64.2</c:v>
                      </c:pt>
                      <c:pt idx="287">
                        <c:v>60.9</c:v>
                      </c:pt>
                      <c:pt idx="288">
                        <c:v>57.6</c:v>
                      </c:pt>
                      <c:pt idx="289">
                        <c:v>54.3</c:v>
                      </c:pt>
                      <c:pt idx="290">
                        <c:v>51</c:v>
                      </c:pt>
                      <c:pt idx="291">
                        <c:v>50.1</c:v>
                      </c:pt>
                      <c:pt idx="292">
                        <c:v>49.2</c:v>
                      </c:pt>
                      <c:pt idx="293">
                        <c:v>48.3</c:v>
                      </c:pt>
                      <c:pt idx="294">
                        <c:v>47.4</c:v>
                      </c:pt>
                      <c:pt idx="295">
                        <c:v>46.5</c:v>
                      </c:pt>
                      <c:pt idx="296">
                        <c:v>45.6</c:v>
                      </c:pt>
                      <c:pt idx="297">
                        <c:v>44.7</c:v>
                      </c:pt>
                      <c:pt idx="298">
                        <c:v>43.8</c:v>
                      </c:pt>
                      <c:pt idx="299">
                        <c:v>42.9</c:v>
                      </c:pt>
                      <c:pt idx="300">
                        <c:v>42</c:v>
                      </c:pt>
                      <c:pt idx="301">
                        <c:v>39.6</c:v>
                      </c:pt>
                      <c:pt idx="302">
                        <c:v>37.200000000000003</c:v>
                      </c:pt>
                      <c:pt idx="303">
                        <c:v>34.799999999999997</c:v>
                      </c:pt>
                      <c:pt idx="304">
                        <c:v>32.4</c:v>
                      </c:pt>
                      <c:pt idx="305">
                        <c:v>30</c:v>
                      </c:pt>
                      <c:pt idx="306">
                        <c:v>27.6</c:v>
                      </c:pt>
                      <c:pt idx="307">
                        <c:v>25.2</c:v>
                      </c:pt>
                      <c:pt idx="308">
                        <c:v>22.8</c:v>
                      </c:pt>
                      <c:pt idx="309">
                        <c:v>20.39999999999999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8-78DC-40FD-A67E-F72F1EC34439}"/>
                  </c:ext>
                </c:extLst>
              </c15:ser>
            </c15:filteredScatterSeries>
            <c15:filteredScatterSeries>
              <c15:ser>
                <c:idx val="12"/>
                <c:order val="5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2:$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.9</c:v>
                      </c:pt>
                      <c:pt idx="172">
                        <c:v>1.8</c:v>
                      </c:pt>
                      <c:pt idx="173">
                        <c:v>2.7</c:v>
                      </c:pt>
                      <c:pt idx="174">
                        <c:v>3.6</c:v>
                      </c:pt>
                      <c:pt idx="175">
                        <c:v>4.5</c:v>
                      </c:pt>
                      <c:pt idx="176">
                        <c:v>5.4</c:v>
                      </c:pt>
                      <c:pt idx="177">
                        <c:v>6.3</c:v>
                      </c:pt>
                      <c:pt idx="178">
                        <c:v>7.2</c:v>
                      </c:pt>
                      <c:pt idx="179">
                        <c:v>8.1</c:v>
                      </c:pt>
                      <c:pt idx="180">
                        <c:v>9</c:v>
                      </c:pt>
                      <c:pt idx="181">
                        <c:v>9</c:v>
                      </c:pt>
                      <c:pt idx="182">
                        <c:v>9</c:v>
                      </c:pt>
                      <c:pt idx="183">
                        <c:v>9</c:v>
                      </c:pt>
                      <c:pt idx="184">
                        <c:v>9</c:v>
                      </c:pt>
                      <c:pt idx="185">
                        <c:v>9</c:v>
                      </c:pt>
                      <c:pt idx="186">
                        <c:v>9</c:v>
                      </c:pt>
                      <c:pt idx="187">
                        <c:v>9</c:v>
                      </c:pt>
                      <c:pt idx="188">
                        <c:v>9</c:v>
                      </c:pt>
                      <c:pt idx="189">
                        <c:v>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6.2</c:v>
                      </c:pt>
                      <c:pt idx="222">
                        <c:v>14.4</c:v>
                      </c:pt>
                      <c:pt idx="223">
                        <c:v>12.6</c:v>
                      </c:pt>
                      <c:pt idx="224">
                        <c:v>10.8</c:v>
                      </c:pt>
                      <c:pt idx="225">
                        <c:v>9</c:v>
                      </c:pt>
                      <c:pt idx="226">
                        <c:v>7.1999999999999904</c:v>
                      </c:pt>
                      <c:pt idx="227">
                        <c:v>5.4</c:v>
                      </c:pt>
                      <c:pt idx="228">
                        <c:v>3.5999999999999899</c:v>
                      </c:pt>
                      <c:pt idx="229">
                        <c:v>1.8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2.1</c:v>
                      </c:pt>
                      <c:pt idx="262">
                        <c:v>4.2</c:v>
                      </c:pt>
                      <c:pt idx="263">
                        <c:v>6.3</c:v>
                      </c:pt>
                      <c:pt idx="264">
                        <c:v>8.4</c:v>
                      </c:pt>
                      <c:pt idx="265">
                        <c:v>10.5</c:v>
                      </c:pt>
                      <c:pt idx="266">
                        <c:v>12.6</c:v>
                      </c:pt>
                      <c:pt idx="267">
                        <c:v>14.7</c:v>
                      </c:pt>
                      <c:pt idx="268">
                        <c:v>16.8</c:v>
                      </c:pt>
                      <c:pt idx="269">
                        <c:v>18.899999999999999</c:v>
                      </c:pt>
                      <c:pt idx="270">
                        <c:v>21</c:v>
                      </c:pt>
                      <c:pt idx="271">
                        <c:v>21</c:v>
                      </c:pt>
                      <c:pt idx="272">
                        <c:v>21</c:v>
                      </c:pt>
                      <c:pt idx="273">
                        <c:v>21</c:v>
                      </c:pt>
                      <c:pt idx="274">
                        <c:v>21</c:v>
                      </c:pt>
                      <c:pt idx="275">
                        <c:v>21</c:v>
                      </c:pt>
                      <c:pt idx="276">
                        <c:v>21</c:v>
                      </c:pt>
                      <c:pt idx="277">
                        <c:v>21</c:v>
                      </c:pt>
                      <c:pt idx="278">
                        <c:v>21</c:v>
                      </c:pt>
                      <c:pt idx="279">
                        <c:v>21</c:v>
                      </c:pt>
                      <c:pt idx="280">
                        <c:v>21</c:v>
                      </c:pt>
                      <c:pt idx="281">
                        <c:v>18.899999999999999</c:v>
                      </c:pt>
                      <c:pt idx="282">
                        <c:v>16.8</c:v>
                      </c:pt>
                      <c:pt idx="283">
                        <c:v>14.7</c:v>
                      </c:pt>
                      <c:pt idx="284">
                        <c:v>12.6</c:v>
                      </c:pt>
                      <c:pt idx="285">
                        <c:v>10.5</c:v>
                      </c:pt>
                      <c:pt idx="286">
                        <c:v>8.3999999999999897</c:v>
                      </c:pt>
                      <c:pt idx="287">
                        <c:v>6.2999999999999901</c:v>
                      </c:pt>
                      <c:pt idx="288">
                        <c:v>4.1999999999999904</c:v>
                      </c:pt>
                      <c:pt idx="289">
                        <c:v>2.09999999999998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9-78DC-40FD-A67E-F72F1EC34439}"/>
                  </c:ext>
                </c:extLst>
              </c15:ser>
            </c15:filteredScatterSeries>
            <c15:filteredScatterSeries>
              <c15:ser>
                <c:idx val="13"/>
                <c:order val="5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2:$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19.899999999999999</c:v>
                      </c:pt>
                      <c:pt idx="32">
                        <c:v>18.8</c:v>
                      </c:pt>
                      <c:pt idx="33">
                        <c:v>17.7</c:v>
                      </c:pt>
                      <c:pt idx="34">
                        <c:v>16.600000000000001</c:v>
                      </c:pt>
                      <c:pt idx="35">
                        <c:v>15.5</c:v>
                      </c:pt>
                      <c:pt idx="36">
                        <c:v>14.399999999999901</c:v>
                      </c:pt>
                      <c:pt idx="37">
                        <c:v>13.299999999999899</c:v>
                      </c:pt>
                      <c:pt idx="38">
                        <c:v>12.2</c:v>
                      </c:pt>
                      <c:pt idx="39">
                        <c:v>11.1</c:v>
                      </c:pt>
                      <c:pt idx="40">
                        <c:v>10</c:v>
                      </c:pt>
                      <c:pt idx="41">
                        <c:v>9</c:v>
                      </c:pt>
                      <c:pt idx="42">
                        <c:v>8</c:v>
                      </c:pt>
                      <c:pt idx="43">
                        <c:v>7</c:v>
                      </c:pt>
                      <c:pt idx="44">
                        <c:v>6</c:v>
                      </c:pt>
                      <c:pt idx="45">
                        <c:v>5</c:v>
                      </c:pt>
                      <c:pt idx="46">
                        <c:v>4</c:v>
                      </c:pt>
                      <c:pt idx="47">
                        <c:v>3</c:v>
                      </c:pt>
                      <c:pt idx="48">
                        <c:v>2</c:v>
                      </c:pt>
                      <c:pt idx="49">
                        <c:v>1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3</c:v>
                      </c:pt>
                      <c:pt idx="152">
                        <c:v>2.6</c:v>
                      </c:pt>
                      <c:pt idx="153">
                        <c:v>3.9</c:v>
                      </c:pt>
                      <c:pt idx="154">
                        <c:v>5.2</c:v>
                      </c:pt>
                      <c:pt idx="155">
                        <c:v>6.5</c:v>
                      </c:pt>
                      <c:pt idx="156">
                        <c:v>7.8</c:v>
                      </c:pt>
                      <c:pt idx="157">
                        <c:v>9.1</c:v>
                      </c:pt>
                      <c:pt idx="158">
                        <c:v>10.4</c:v>
                      </c:pt>
                      <c:pt idx="159">
                        <c:v>11.7</c:v>
                      </c:pt>
                      <c:pt idx="160">
                        <c:v>13</c:v>
                      </c:pt>
                      <c:pt idx="161">
                        <c:v>14.4</c:v>
                      </c:pt>
                      <c:pt idx="162">
                        <c:v>15.8</c:v>
                      </c:pt>
                      <c:pt idx="163">
                        <c:v>17.2</c:v>
                      </c:pt>
                      <c:pt idx="164">
                        <c:v>18.600000000000001</c:v>
                      </c:pt>
                      <c:pt idx="165">
                        <c:v>20</c:v>
                      </c:pt>
                      <c:pt idx="166">
                        <c:v>21.4</c:v>
                      </c:pt>
                      <c:pt idx="167">
                        <c:v>22.799999999999901</c:v>
                      </c:pt>
                      <c:pt idx="168">
                        <c:v>24.2</c:v>
                      </c:pt>
                      <c:pt idx="169">
                        <c:v>25.6</c:v>
                      </c:pt>
                      <c:pt idx="170">
                        <c:v>27</c:v>
                      </c:pt>
                      <c:pt idx="171">
                        <c:v>26.1</c:v>
                      </c:pt>
                      <c:pt idx="172">
                        <c:v>25.2</c:v>
                      </c:pt>
                      <c:pt idx="173">
                        <c:v>24.3</c:v>
                      </c:pt>
                      <c:pt idx="174">
                        <c:v>23.4</c:v>
                      </c:pt>
                      <c:pt idx="175">
                        <c:v>22.5</c:v>
                      </c:pt>
                      <c:pt idx="176">
                        <c:v>21.6</c:v>
                      </c:pt>
                      <c:pt idx="177">
                        <c:v>20.7</c:v>
                      </c:pt>
                      <c:pt idx="178">
                        <c:v>19.8</c:v>
                      </c:pt>
                      <c:pt idx="179">
                        <c:v>18.899999999999999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5</c:v>
                      </c:pt>
                      <c:pt idx="192">
                        <c:v>8</c:v>
                      </c:pt>
                      <c:pt idx="193">
                        <c:v>7.5</c:v>
                      </c:pt>
                      <c:pt idx="194">
                        <c:v>7</c:v>
                      </c:pt>
                      <c:pt idx="195">
                        <c:v>6.5</c:v>
                      </c:pt>
                      <c:pt idx="196">
                        <c:v>6</c:v>
                      </c:pt>
                      <c:pt idx="197">
                        <c:v>5.5</c:v>
                      </c:pt>
                      <c:pt idx="198">
                        <c:v>5</c:v>
                      </c:pt>
                      <c:pt idx="199">
                        <c:v>4.5</c:v>
                      </c:pt>
                      <c:pt idx="200">
                        <c:v>4</c:v>
                      </c:pt>
                      <c:pt idx="201">
                        <c:v>3.6</c:v>
                      </c:pt>
                      <c:pt idx="202">
                        <c:v>3.2</c:v>
                      </c:pt>
                      <c:pt idx="203">
                        <c:v>2.8</c:v>
                      </c:pt>
                      <c:pt idx="204">
                        <c:v>2.4</c:v>
                      </c:pt>
                      <c:pt idx="205">
                        <c:v>2</c:v>
                      </c:pt>
                      <c:pt idx="206">
                        <c:v>1.5999999999999901</c:v>
                      </c:pt>
                      <c:pt idx="207">
                        <c:v>1.19999999999999</c:v>
                      </c:pt>
                      <c:pt idx="208">
                        <c:v>0.79999999999999905</c:v>
                      </c:pt>
                      <c:pt idx="209">
                        <c:v>0.39999999999999902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1</c:v>
                      </c:pt>
                      <c:pt idx="232">
                        <c:v>2</c:v>
                      </c:pt>
                      <c:pt idx="233">
                        <c:v>3</c:v>
                      </c:pt>
                      <c:pt idx="234">
                        <c:v>4</c:v>
                      </c:pt>
                      <c:pt idx="235">
                        <c:v>5</c:v>
                      </c:pt>
                      <c:pt idx="236">
                        <c:v>6</c:v>
                      </c:pt>
                      <c:pt idx="237">
                        <c:v>7</c:v>
                      </c:pt>
                      <c:pt idx="238">
                        <c:v>8</c:v>
                      </c:pt>
                      <c:pt idx="239">
                        <c:v>9</c:v>
                      </c:pt>
                      <c:pt idx="240">
                        <c:v>10</c:v>
                      </c:pt>
                      <c:pt idx="241">
                        <c:v>11.1</c:v>
                      </c:pt>
                      <c:pt idx="242">
                        <c:v>12.2</c:v>
                      </c:pt>
                      <c:pt idx="243">
                        <c:v>13.3</c:v>
                      </c:pt>
                      <c:pt idx="244">
                        <c:v>14.4</c:v>
                      </c:pt>
                      <c:pt idx="245">
                        <c:v>15.5</c:v>
                      </c:pt>
                      <c:pt idx="246">
                        <c:v>16.600000000000001</c:v>
                      </c:pt>
                      <c:pt idx="247">
                        <c:v>17.7</c:v>
                      </c:pt>
                      <c:pt idx="248">
                        <c:v>18.8</c:v>
                      </c:pt>
                      <c:pt idx="249">
                        <c:v>19.899999999999999</c:v>
                      </c:pt>
                      <c:pt idx="250">
                        <c:v>21</c:v>
                      </c:pt>
                      <c:pt idx="251">
                        <c:v>19.899999999999999</c:v>
                      </c:pt>
                      <c:pt idx="252">
                        <c:v>18.8</c:v>
                      </c:pt>
                      <c:pt idx="253">
                        <c:v>17.7</c:v>
                      </c:pt>
                      <c:pt idx="254">
                        <c:v>16.600000000000001</c:v>
                      </c:pt>
                      <c:pt idx="255">
                        <c:v>15.5</c:v>
                      </c:pt>
                      <c:pt idx="256">
                        <c:v>14.399999999999901</c:v>
                      </c:pt>
                      <c:pt idx="257">
                        <c:v>13.299999999999899</c:v>
                      </c:pt>
                      <c:pt idx="258">
                        <c:v>12.2</c:v>
                      </c:pt>
                      <c:pt idx="259">
                        <c:v>11.1</c:v>
                      </c:pt>
                      <c:pt idx="260">
                        <c:v>10</c:v>
                      </c:pt>
                      <c:pt idx="261">
                        <c:v>9</c:v>
                      </c:pt>
                      <c:pt idx="262">
                        <c:v>8</c:v>
                      </c:pt>
                      <c:pt idx="263">
                        <c:v>7</c:v>
                      </c:pt>
                      <c:pt idx="264">
                        <c:v>6</c:v>
                      </c:pt>
                      <c:pt idx="265">
                        <c:v>5</c:v>
                      </c:pt>
                      <c:pt idx="266">
                        <c:v>4</c:v>
                      </c:pt>
                      <c:pt idx="267">
                        <c:v>3</c:v>
                      </c:pt>
                      <c:pt idx="268">
                        <c:v>2</c:v>
                      </c:pt>
                      <c:pt idx="269">
                        <c:v>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A-78DC-40FD-A67E-F72F1EC34439}"/>
                  </c:ext>
                </c:extLst>
              </c15:ser>
            </c15:filteredScatterSeries>
            <c15:filteredScatterSeries>
              <c15:ser>
                <c:idx val="14"/>
                <c:order val="5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3">
                        <a:lumMod val="80000"/>
                        <a:lumOff val="2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2:$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B-78DC-40FD-A67E-F72F1EC34439}"/>
                  </c:ext>
                </c:extLst>
              </c15:ser>
            </c15:filteredScatterSeries>
            <c15:filteredScatterSeries>
              <c15:ser>
                <c:idx val="15"/>
                <c:order val="6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4">
                        <a:lumMod val="80000"/>
                        <a:lumOff val="2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2:$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C-78DC-40FD-A67E-F72F1EC34439}"/>
                  </c:ext>
                </c:extLst>
              </c15:ser>
            </c15:filteredScatterSeries>
            <c15:filteredScatterSeries>
              <c15:ser>
                <c:idx val="17"/>
                <c:order val="6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2:$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10.199999999999999</c:v>
                      </c:pt>
                      <c:pt idx="122">
                        <c:v>11.4</c:v>
                      </c:pt>
                      <c:pt idx="123">
                        <c:v>12.6</c:v>
                      </c:pt>
                      <c:pt idx="124">
                        <c:v>13.8</c:v>
                      </c:pt>
                      <c:pt idx="125">
                        <c:v>15</c:v>
                      </c:pt>
                      <c:pt idx="126">
                        <c:v>16.2</c:v>
                      </c:pt>
                      <c:pt idx="127">
                        <c:v>17.399999999999999</c:v>
                      </c:pt>
                      <c:pt idx="128">
                        <c:v>18.600000000000001</c:v>
                      </c:pt>
                      <c:pt idx="129">
                        <c:v>19.799999999999901</c:v>
                      </c:pt>
                      <c:pt idx="130">
                        <c:v>21</c:v>
                      </c:pt>
                      <c:pt idx="131">
                        <c:v>21</c:v>
                      </c:pt>
                      <c:pt idx="132">
                        <c:v>21</c:v>
                      </c:pt>
                      <c:pt idx="133">
                        <c:v>21</c:v>
                      </c:pt>
                      <c:pt idx="134">
                        <c:v>21</c:v>
                      </c:pt>
                      <c:pt idx="135">
                        <c:v>21</c:v>
                      </c:pt>
                      <c:pt idx="136">
                        <c:v>21</c:v>
                      </c:pt>
                      <c:pt idx="137">
                        <c:v>21</c:v>
                      </c:pt>
                      <c:pt idx="138">
                        <c:v>21</c:v>
                      </c:pt>
                      <c:pt idx="139">
                        <c:v>21</c:v>
                      </c:pt>
                      <c:pt idx="140">
                        <c:v>21</c:v>
                      </c:pt>
                      <c:pt idx="141">
                        <c:v>21.9</c:v>
                      </c:pt>
                      <c:pt idx="142">
                        <c:v>22.8</c:v>
                      </c:pt>
                      <c:pt idx="143">
                        <c:v>23.7</c:v>
                      </c:pt>
                      <c:pt idx="144">
                        <c:v>24.6</c:v>
                      </c:pt>
                      <c:pt idx="145">
                        <c:v>25.5</c:v>
                      </c:pt>
                      <c:pt idx="146">
                        <c:v>26.4</c:v>
                      </c:pt>
                      <c:pt idx="147">
                        <c:v>27.3</c:v>
                      </c:pt>
                      <c:pt idx="148">
                        <c:v>28.2</c:v>
                      </c:pt>
                      <c:pt idx="149">
                        <c:v>29.1</c:v>
                      </c:pt>
                      <c:pt idx="150">
                        <c:v>30</c:v>
                      </c:pt>
                      <c:pt idx="151">
                        <c:v>51.6</c:v>
                      </c:pt>
                      <c:pt idx="152">
                        <c:v>73.2</c:v>
                      </c:pt>
                      <c:pt idx="153">
                        <c:v>94.8</c:v>
                      </c:pt>
                      <c:pt idx="154">
                        <c:v>116.4</c:v>
                      </c:pt>
                      <c:pt idx="155">
                        <c:v>138</c:v>
                      </c:pt>
                      <c:pt idx="156">
                        <c:v>159.6</c:v>
                      </c:pt>
                      <c:pt idx="157">
                        <c:v>181.2</c:v>
                      </c:pt>
                      <c:pt idx="158">
                        <c:v>202.8</c:v>
                      </c:pt>
                      <c:pt idx="159">
                        <c:v>224.4</c:v>
                      </c:pt>
                      <c:pt idx="160">
                        <c:v>246</c:v>
                      </c:pt>
                      <c:pt idx="161">
                        <c:v>262.5</c:v>
                      </c:pt>
                      <c:pt idx="162">
                        <c:v>279</c:v>
                      </c:pt>
                      <c:pt idx="163">
                        <c:v>295.5</c:v>
                      </c:pt>
                      <c:pt idx="164">
                        <c:v>312</c:v>
                      </c:pt>
                      <c:pt idx="165">
                        <c:v>328.5</c:v>
                      </c:pt>
                      <c:pt idx="166">
                        <c:v>345</c:v>
                      </c:pt>
                      <c:pt idx="167">
                        <c:v>361.5</c:v>
                      </c:pt>
                      <c:pt idx="168">
                        <c:v>378</c:v>
                      </c:pt>
                      <c:pt idx="169">
                        <c:v>394.5</c:v>
                      </c:pt>
                      <c:pt idx="170">
                        <c:v>411</c:v>
                      </c:pt>
                      <c:pt idx="171">
                        <c:v>402.6</c:v>
                      </c:pt>
                      <c:pt idx="172">
                        <c:v>394.2</c:v>
                      </c:pt>
                      <c:pt idx="173">
                        <c:v>385.8</c:v>
                      </c:pt>
                      <c:pt idx="174">
                        <c:v>377.4</c:v>
                      </c:pt>
                      <c:pt idx="175">
                        <c:v>369</c:v>
                      </c:pt>
                      <c:pt idx="176">
                        <c:v>360.6</c:v>
                      </c:pt>
                      <c:pt idx="177">
                        <c:v>352.2</c:v>
                      </c:pt>
                      <c:pt idx="178">
                        <c:v>343.8</c:v>
                      </c:pt>
                      <c:pt idx="179">
                        <c:v>335.4</c:v>
                      </c:pt>
                      <c:pt idx="180">
                        <c:v>327</c:v>
                      </c:pt>
                      <c:pt idx="181">
                        <c:v>309.3</c:v>
                      </c:pt>
                      <c:pt idx="182">
                        <c:v>291.60000000000002</c:v>
                      </c:pt>
                      <c:pt idx="183">
                        <c:v>273.89999999999998</c:v>
                      </c:pt>
                      <c:pt idx="184">
                        <c:v>256.2</c:v>
                      </c:pt>
                      <c:pt idx="185">
                        <c:v>238.5</c:v>
                      </c:pt>
                      <c:pt idx="186">
                        <c:v>220.8</c:v>
                      </c:pt>
                      <c:pt idx="187">
                        <c:v>203.1</c:v>
                      </c:pt>
                      <c:pt idx="188">
                        <c:v>185.4</c:v>
                      </c:pt>
                      <c:pt idx="189">
                        <c:v>167.7</c:v>
                      </c:pt>
                      <c:pt idx="190">
                        <c:v>150</c:v>
                      </c:pt>
                      <c:pt idx="191">
                        <c:v>150</c:v>
                      </c:pt>
                      <c:pt idx="192">
                        <c:v>150</c:v>
                      </c:pt>
                      <c:pt idx="193">
                        <c:v>150</c:v>
                      </c:pt>
                      <c:pt idx="194">
                        <c:v>150</c:v>
                      </c:pt>
                      <c:pt idx="195">
                        <c:v>150</c:v>
                      </c:pt>
                      <c:pt idx="196">
                        <c:v>150</c:v>
                      </c:pt>
                      <c:pt idx="197">
                        <c:v>150</c:v>
                      </c:pt>
                      <c:pt idx="198">
                        <c:v>150</c:v>
                      </c:pt>
                      <c:pt idx="199">
                        <c:v>150</c:v>
                      </c:pt>
                      <c:pt idx="200">
                        <c:v>150</c:v>
                      </c:pt>
                      <c:pt idx="201">
                        <c:v>151.19999999999999</c:v>
                      </c:pt>
                      <c:pt idx="202">
                        <c:v>152.4</c:v>
                      </c:pt>
                      <c:pt idx="203">
                        <c:v>153.6</c:v>
                      </c:pt>
                      <c:pt idx="204">
                        <c:v>154.80000000000001</c:v>
                      </c:pt>
                      <c:pt idx="205">
                        <c:v>156</c:v>
                      </c:pt>
                      <c:pt idx="206">
                        <c:v>157.19999999999999</c:v>
                      </c:pt>
                      <c:pt idx="207">
                        <c:v>158.4</c:v>
                      </c:pt>
                      <c:pt idx="208">
                        <c:v>159.6</c:v>
                      </c:pt>
                      <c:pt idx="209">
                        <c:v>160.80000000000001</c:v>
                      </c:pt>
                      <c:pt idx="210">
                        <c:v>162</c:v>
                      </c:pt>
                      <c:pt idx="211">
                        <c:v>152.69999999999999</c:v>
                      </c:pt>
                      <c:pt idx="212">
                        <c:v>143.4</c:v>
                      </c:pt>
                      <c:pt idx="213">
                        <c:v>134.1</c:v>
                      </c:pt>
                      <c:pt idx="214">
                        <c:v>124.8</c:v>
                      </c:pt>
                      <c:pt idx="215">
                        <c:v>115.5</c:v>
                      </c:pt>
                      <c:pt idx="216">
                        <c:v>106.19999999999899</c:v>
                      </c:pt>
                      <c:pt idx="217">
                        <c:v>96.899999999999906</c:v>
                      </c:pt>
                      <c:pt idx="218">
                        <c:v>87.6</c:v>
                      </c:pt>
                      <c:pt idx="219">
                        <c:v>78.3</c:v>
                      </c:pt>
                      <c:pt idx="220">
                        <c:v>69</c:v>
                      </c:pt>
                      <c:pt idx="221">
                        <c:v>71.400000000000006</c:v>
                      </c:pt>
                      <c:pt idx="222">
                        <c:v>73.8</c:v>
                      </c:pt>
                      <c:pt idx="223">
                        <c:v>76.2</c:v>
                      </c:pt>
                      <c:pt idx="224">
                        <c:v>78.599999999999994</c:v>
                      </c:pt>
                      <c:pt idx="225">
                        <c:v>81</c:v>
                      </c:pt>
                      <c:pt idx="226">
                        <c:v>83.4</c:v>
                      </c:pt>
                      <c:pt idx="227">
                        <c:v>85.8</c:v>
                      </c:pt>
                      <c:pt idx="228">
                        <c:v>88.2</c:v>
                      </c:pt>
                      <c:pt idx="229">
                        <c:v>90.6</c:v>
                      </c:pt>
                      <c:pt idx="230">
                        <c:v>93</c:v>
                      </c:pt>
                      <c:pt idx="231">
                        <c:v>85.8</c:v>
                      </c:pt>
                      <c:pt idx="232">
                        <c:v>78.599999999999994</c:v>
                      </c:pt>
                      <c:pt idx="233">
                        <c:v>71.400000000000006</c:v>
                      </c:pt>
                      <c:pt idx="234">
                        <c:v>64.2</c:v>
                      </c:pt>
                      <c:pt idx="235">
                        <c:v>57</c:v>
                      </c:pt>
                      <c:pt idx="236">
                        <c:v>49.8</c:v>
                      </c:pt>
                      <c:pt idx="237">
                        <c:v>42.6</c:v>
                      </c:pt>
                      <c:pt idx="238">
                        <c:v>35.4</c:v>
                      </c:pt>
                      <c:pt idx="239">
                        <c:v>28.2</c:v>
                      </c:pt>
                      <c:pt idx="240">
                        <c:v>21</c:v>
                      </c:pt>
                      <c:pt idx="241">
                        <c:v>24.9</c:v>
                      </c:pt>
                      <c:pt idx="242">
                        <c:v>28.8</c:v>
                      </c:pt>
                      <c:pt idx="243">
                        <c:v>32.700000000000003</c:v>
                      </c:pt>
                      <c:pt idx="244">
                        <c:v>36.6</c:v>
                      </c:pt>
                      <c:pt idx="245">
                        <c:v>40.5</c:v>
                      </c:pt>
                      <c:pt idx="246">
                        <c:v>44.4</c:v>
                      </c:pt>
                      <c:pt idx="247">
                        <c:v>48.3</c:v>
                      </c:pt>
                      <c:pt idx="248">
                        <c:v>52.2</c:v>
                      </c:pt>
                      <c:pt idx="249">
                        <c:v>56.1</c:v>
                      </c:pt>
                      <c:pt idx="250">
                        <c:v>60</c:v>
                      </c:pt>
                      <c:pt idx="251">
                        <c:v>60</c:v>
                      </c:pt>
                      <c:pt idx="252">
                        <c:v>60</c:v>
                      </c:pt>
                      <c:pt idx="253">
                        <c:v>60</c:v>
                      </c:pt>
                      <c:pt idx="254">
                        <c:v>60</c:v>
                      </c:pt>
                      <c:pt idx="255">
                        <c:v>60</c:v>
                      </c:pt>
                      <c:pt idx="256">
                        <c:v>60</c:v>
                      </c:pt>
                      <c:pt idx="257">
                        <c:v>60</c:v>
                      </c:pt>
                      <c:pt idx="258">
                        <c:v>60</c:v>
                      </c:pt>
                      <c:pt idx="259">
                        <c:v>60</c:v>
                      </c:pt>
                      <c:pt idx="260">
                        <c:v>60</c:v>
                      </c:pt>
                      <c:pt idx="261">
                        <c:v>61.3</c:v>
                      </c:pt>
                      <c:pt idx="262">
                        <c:v>62.6</c:v>
                      </c:pt>
                      <c:pt idx="263">
                        <c:v>63.9</c:v>
                      </c:pt>
                      <c:pt idx="264">
                        <c:v>65.2</c:v>
                      </c:pt>
                      <c:pt idx="265">
                        <c:v>66.5</c:v>
                      </c:pt>
                      <c:pt idx="266">
                        <c:v>67.8</c:v>
                      </c:pt>
                      <c:pt idx="267">
                        <c:v>69.099999999999994</c:v>
                      </c:pt>
                      <c:pt idx="268">
                        <c:v>70.400000000000006</c:v>
                      </c:pt>
                      <c:pt idx="269">
                        <c:v>71.7</c:v>
                      </c:pt>
                      <c:pt idx="270">
                        <c:v>73</c:v>
                      </c:pt>
                      <c:pt idx="271">
                        <c:v>71.7</c:v>
                      </c:pt>
                      <c:pt idx="272">
                        <c:v>70.400000000000006</c:v>
                      </c:pt>
                      <c:pt idx="273">
                        <c:v>69.099999999999994</c:v>
                      </c:pt>
                      <c:pt idx="274">
                        <c:v>67.8</c:v>
                      </c:pt>
                      <c:pt idx="275">
                        <c:v>66.5</c:v>
                      </c:pt>
                      <c:pt idx="276">
                        <c:v>65.2</c:v>
                      </c:pt>
                      <c:pt idx="277">
                        <c:v>63.9</c:v>
                      </c:pt>
                      <c:pt idx="278">
                        <c:v>62.6</c:v>
                      </c:pt>
                      <c:pt idx="279">
                        <c:v>61.3</c:v>
                      </c:pt>
                      <c:pt idx="280">
                        <c:v>60</c:v>
                      </c:pt>
                      <c:pt idx="281">
                        <c:v>57</c:v>
                      </c:pt>
                      <c:pt idx="282">
                        <c:v>54</c:v>
                      </c:pt>
                      <c:pt idx="283">
                        <c:v>51</c:v>
                      </c:pt>
                      <c:pt idx="284">
                        <c:v>48</c:v>
                      </c:pt>
                      <c:pt idx="285">
                        <c:v>45</c:v>
                      </c:pt>
                      <c:pt idx="286">
                        <c:v>42</c:v>
                      </c:pt>
                      <c:pt idx="287">
                        <c:v>39</c:v>
                      </c:pt>
                      <c:pt idx="288">
                        <c:v>36</c:v>
                      </c:pt>
                      <c:pt idx="289">
                        <c:v>33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D-78DC-40FD-A67E-F72F1EC34439}"/>
                  </c:ext>
                </c:extLst>
              </c15:ser>
            </c15:filteredScatterSeries>
            <c15:filteredScatterSeries>
              <c15:ser>
                <c:idx val="18"/>
                <c:order val="6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2:$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3.9</c:v>
                      </c:pt>
                      <c:pt idx="22">
                        <c:v>7.8</c:v>
                      </c:pt>
                      <c:pt idx="23">
                        <c:v>11.7</c:v>
                      </c:pt>
                      <c:pt idx="24">
                        <c:v>15.6</c:v>
                      </c:pt>
                      <c:pt idx="25">
                        <c:v>19.5</c:v>
                      </c:pt>
                      <c:pt idx="26">
                        <c:v>23.4</c:v>
                      </c:pt>
                      <c:pt idx="27">
                        <c:v>27.3</c:v>
                      </c:pt>
                      <c:pt idx="28">
                        <c:v>31.2</c:v>
                      </c:pt>
                      <c:pt idx="29">
                        <c:v>35.1</c:v>
                      </c:pt>
                      <c:pt idx="30">
                        <c:v>39</c:v>
                      </c:pt>
                      <c:pt idx="31">
                        <c:v>35.1</c:v>
                      </c:pt>
                      <c:pt idx="32">
                        <c:v>31.2</c:v>
                      </c:pt>
                      <c:pt idx="33">
                        <c:v>27.3</c:v>
                      </c:pt>
                      <c:pt idx="34">
                        <c:v>23.4</c:v>
                      </c:pt>
                      <c:pt idx="35">
                        <c:v>19.5</c:v>
                      </c:pt>
                      <c:pt idx="36">
                        <c:v>15.6</c:v>
                      </c:pt>
                      <c:pt idx="37">
                        <c:v>11.7</c:v>
                      </c:pt>
                      <c:pt idx="38">
                        <c:v>7.8</c:v>
                      </c:pt>
                      <c:pt idx="39">
                        <c:v>3.8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8.1</c:v>
                      </c:pt>
                      <c:pt idx="122">
                        <c:v>7.2</c:v>
                      </c:pt>
                      <c:pt idx="123">
                        <c:v>6.3</c:v>
                      </c:pt>
                      <c:pt idx="124">
                        <c:v>5.4</c:v>
                      </c:pt>
                      <c:pt idx="125">
                        <c:v>4.5</c:v>
                      </c:pt>
                      <c:pt idx="126">
                        <c:v>3.5999999999999899</c:v>
                      </c:pt>
                      <c:pt idx="127">
                        <c:v>2.7</c:v>
                      </c:pt>
                      <c:pt idx="128">
                        <c:v>1.7999999999999901</c:v>
                      </c:pt>
                      <c:pt idx="129">
                        <c:v>0.9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1.8</c:v>
                      </c:pt>
                      <c:pt idx="182">
                        <c:v>3.6</c:v>
                      </c:pt>
                      <c:pt idx="183">
                        <c:v>5.4</c:v>
                      </c:pt>
                      <c:pt idx="184">
                        <c:v>7.2</c:v>
                      </c:pt>
                      <c:pt idx="185">
                        <c:v>9</c:v>
                      </c:pt>
                      <c:pt idx="186">
                        <c:v>10.8</c:v>
                      </c:pt>
                      <c:pt idx="187">
                        <c:v>12.6</c:v>
                      </c:pt>
                      <c:pt idx="188">
                        <c:v>14.4</c:v>
                      </c:pt>
                      <c:pt idx="189">
                        <c:v>16.2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7.5</c:v>
                      </c:pt>
                      <c:pt idx="202">
                        <c:v>17</c:v>
                      </c:pt>
                      <c:pt idx="203">
                        <c:v>16.5</c:v>
                      </c:pt>
                      <c:pt idx="204">
                        <c:v>16</c:v>
                      </c:pt>
                      <c:pt idx="205">
                        <c:v>15.5</c:v>
                      </c:pt>
                      <c:pt idx="206">
                        <c:v>15</c:v>
                      </c:pt>
                      <c:pt idx="207">
                        <c:v>14.5</c:v>
                      </c:pt>
                      <c:pt idx="208">
                        <c:v>14</c:v>
                      </c:pt>
                      <c:pt idx="209">
                        <c:v>13.5</c:v>
                      </c:pt>
                      <c:pt idx="210">
                        <c:v>13</c:v>
                      </c:pt>
                      <c:pt idx="211">
                        <c:v>12.6</c:v>
                      </c:pt>
                      <c:pt idx="212">
                        <c:v>12.2</c:v>
                      </c:pt>
                      <c:pt idx="213">
                        <c:v>11.8</c:v>
                      </c:pt>
                      <c:pt idx="214">
                        <c:v>11.4</c:v>
                      </c:pt>
                      <c:pt idx="215">
                        <c:v>11</c:v>
                      </c:pt>
                      <c:pt idx="216">
                        <c:v>10.6</c:v>
                      </c:pt>
                      <c:pt idx="217">
                        <c:v>10.199999999999999</c:v>
                      </c:pt>
                      <c:pt idx="218">
                        <c:v>9.8000000000000007</c:v>
                      </c:pt>
                      <c:pt idx="219">
                        <c:v>9.4</c:v>
                      </c:pt>
                      <c:pt idx="220">
                        <c:v>9</c:v>
                      </c:pt>
                      <c:pt idx="221">
                        <c:v>21.9</c:v>
                      </c:pt>
                      <c:pt idx="222">
                        <c:v>34.799999999999997</c:v>
                      </c:pt>
                      <c:pt idx="223">
                        <c:v>47.7</c:v>
                      </c:pt>
                      <c:pt idx="224">
                        <c:v>60.6</c:v>
                      </c:pt>
                      <c:pt idx="225">
                        <c:v>73.5</c:v>
                      </c:pt>
                      <c:pt idx="226">
                        <c:v>86.4</c:v>
                      </c:pt>
                      <c:pt idx="227">
                        <c:v>99.3</c:v>
                      </c:pt>
                      <c:pt idx="228">
                        <c:v>112.2</c:v>
                      </c:pt>
                      <c:pt idx="229">
                        <c:v>125.1</c:v>
                      </c:pt>
                      <c:pt idx="230">
                        <c:v>138</c:v>
                      </c:pt>
                      <c:pt idx="231">
                        <c:v>135.9</c:v>
                      </c:pt>
                      <c:pt idx="232">
                        <c:v>133.80000000000001</c:v>
                      </c:pt>
                      <c:pt idx="233">
                        <c:v>131.69999999999999</c:v>
                      </c:pt>
                      <c:pt idx="234">
                        <c:v>129.6</c:v>
                      </c:pt>
                      <c:pt idx="235">
                        <c:v>127.5</c:v>
                      </c:pt>
                      <c:pt idx="236">
                        <c:v>125.4</c:v>
                      </c:pt>
                      <c:pt idx="237">
                        <c:v>123.3</c:v>
                      </c:pt>
                      <c:pt idx="238">
                        <c:v>121.2</c:v>
                      </c:pt>
                      <c:pt idx="239">
                        <c:v>119.1</c:v>
                      </c:pt>
                      <c:pt idx="240">
                        <c:v>117</c:v>
                      </c:pt>
                      <c:pt idx="241">
                        <c:v>107.1</c:v>
                      </c:pt>
                      <c:pt idx="242">
                        <c:v>97.2</c:v>
                      </c:pt>
                      <c:pt idx="243">
                        <c:v>87.3</c:v>
                      </c:pt>
                      <c:pt idx="244">
                        <c:v>77.400000000000006</c:v>
                      </c:pt>
                      <c:pt idx="245">
                        <c:v>67.5</c:v>
                      </c:pt>
                      <c:pt idx="246">
                        <c:v>57.599999999999902</c:v>
                      </c:pt>
                      <c:pt idx="247">
                        <c:v>47.7</c:v>
                      </c:pt>
                      <c:pt idx="248">
                        <c:v>37.799999999999997</c:v>
                      </c:pt>
                      <c:pt idx="249">
                        <c:v>27.899999999999899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8.399999999999999</c:v>
                      </c:pt>
                      <c:pt idx="262">
                        <c:v>18.8</c:v>
                      </c:pt>
                      <c:pt idx="263">
                        <c:v>19.2</c:v>
                      </c:pt>
                      <c:pt idx="264">
                        <c:v>19.600000000000001</c:v>
                      </c:pt>
                      <c:pt idx="265">
                        <c:v>20</c:v>
                      </c:pt>
                      <c:pt idx="266">
                        <c:v>20.399999999999999</c:v>
                      </c:pt>
                      <c:pt idx="267">
                        <c:v>20.8</c:v>
                      </c:pt>
                      <c:pt idx="268">
                        <c:v>21.2</c:v>
                      </c:pt>
                      <c:pt idx="269">
                        <c:v>21.6</c:v>
                      </c:pt>
                      <c:pt idx="270">
                        <c:v>22</c:v>
                      </c:pt>
                      <c:pt idx="271">
                        <c:v>22.5</c:v>
                      </c:pt>
                      <c:pt idx="272">
                        <c:v>23</c:v>
                      </c:pt>
                      <c:pt idx="273">
                        <c:v>23.5</c:v>
                      </c:pt>
                      <c:pt idx="274">
                        <c:v>24</c:v>
                      </c:pt>
                      <c:pt idx="275">
                        <c:v>24.5</c:v>
                      </c:pt>
                      <c:pt idx="276">
                        <c:v>25</c:v>
                      </c:pt>
                      <c:pt idx="277">
                        <c:v>25.5</c:v>
                      </c:pt>
                      <c:pt idx="278">
                        <c:v>26</c:v>
                      </c:pt>
                      <c:pt idx="279">
                        <c:v>26.5</c:v>
                      </c:pt>
                      <c:pt idx="280">
                        <c:v>27</c:v>
                      </c:pt>
                      <c:pt idx="281">
                        <c:v>25.2</c:v>
                      </c:pt>
                      <c:pt idx="282">
                        <c:v>23.4</c:v>
                      </c:pt>
                      <c:pt idx="283">
                        <c:v>21.6</c:v>
                      </c:pt>
                      <c:pt idx="284">
                        <c:v>19.8</c:v>
                      </c:pt>
                      <c:pt idx="285">
                        <c:v>18</c:v>
                      </c:pt>
                      <c:pt idx="286">
                        <c:v>16.2</c:v>
                      </c:pt>
                      <c:pt idx="287">
                        <c:v>14.4</c:v>
                      </c:pt>
                      <c:pt idx="288">
                        <c:v>12.6</c:v>
                      </c:pt>
                      <c:pt idx="289">
                        <c:v>10.8</c:v>
                      </c:pt>
                      <c:pt idx="290">
                        <c:v>9</c:v>
                      </c:pt>
                      <c:pt idx="291">
                        <c:v>8.1</c:v>
                      </c:pt>
                      <c:pt idx="292">
                        <c:v>7.2</c:v>
                      </c:pt>
                      <c:pt idx="293">
                        <c:v>6.3</c:v>
                      </c:pt>
                      <c:pt idx="294">
                        <c:v>5.4</c:v>
                      </c:pt>
                      <c:pt idx="295">
                        <c:v>4.5</c:v>
                      </c:pt>
                      <c:pt idx="296">
                        <c:v>3.5999999999999899</c:v>
                      </c:pt>
                      <c:pt idx="297">
                        <c:v>2.7</c:v>
                      </c:pt>
                      <c:pt idx="298">
                        <c:v>1.7999999999999901</c:v>
                      </c:pt>
                      <c:pt idx="299">
                        <c:v>0.9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E-78DC-40FD-A67E-F72F1EC34439}"/>
                  </c:ext>
                </c:extLst>
              </c15:ser>
            </c15:filteredScatterSeries>
            <c15:filteredScatterSeries>
              <c15:ser>
                <c:idx val="19"/>
                <c:order val="6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2:$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8</c:v>
                      </c:pt>
                      <c:pt idx="152">
                        <c:v>3.6</c:v>
                      </c:pt>
                      <c:pt idx="153">
                        <c:v>5.4</c:v>
                      </c:pt>
                      <c:pt idx="154">
                        <c:v>7.2</c:v>
                      </c:pt>
                      <c:pt idx="155">
                        <c:v>9</c:v>
                      </c:pt>
                      <c:pt idx="156">
                        <c:v>10.8</c:v>
                      </c:pt>
                      <c:pt idx="157">
                        <c:v>12.6</c:v>
                      </c:pt>
                      <c:pt idx="158">
                        <c:v>14.4</c:v>
                      </c:pt>
                      <c:pt idx="159">
                        <c:v>16.2</c:v>
                      </c:pt>
                      <c:pt idx="160">
                        <c:v>18</c:v>
                      </c:pt>
                      <c:pt idx="161">
                        <c:v>17.100000000000001</c:v>
                      </c:pt>
                      <c:pt idx="162">
                        <c:v>16.2</c:v>
                      </c:pt>
                      <c:pt idx="163">
                        <c:v>15.3</c:v>
                      </c:pt>
                      <c:pt idx="164">
                        <c:v>14.4</c:v>
                      </c:pt>
                      <c:pt idx="165">
                        <c:v>13.5</c:v>
                      </c:pt>
                      <c:pt idx="166">
                        <c:v>12.6</c:v>
                      </c:pt>
                      <c:pt idx="167">
                        <c:v>11.7</c:v>
                      </c:pt>
                      <c:pt idx="168">
                        <c:v>10.8</c:v>
                      </c:pt>
                      <c:pt idx="169">
                        <c:v>9.9</c:v>
                      </c:pt>
                      <c:pt idx="170">
                        <c:v>9</c:v>
                      </c:pt>
                      <c:pt idx="171">
                        <c:v>9.9</c:v>
                      </c:pt>
                      <c:pt idx="172">
                        <c:v>10.8</c:v>
                      </c:pt>
                      <c:pt idx="173">
                        <c:v>11.7</c:v>
                      </c:pt>
                      <c:pt idx="174">
                        <c:v>12.6</c:v>
                      </c:pt>
                      <c:pt idx="175">
                        <c:v>13.5</c:v>
                      </c:pt>
                      <c:pt idx="176">
                        <c:v>14.4</c:v>
                      </c:pt>
                      <c:pt idx="177">
                        <c:v>15.3</c:v>
                      </c:pt>
                      <c:pt idx="178">
                        <c:v>16.2</c:v>
                      </c:pt>
                      <c:pt idx="179">
                        <c:v>17.100000000000001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1</c:v>
                      </c:pt>
                      <c:pt idx="192">
                        <c:v>7.2</c:v>
                      </c:pt>
                      <c:pt idx="193">
                        <c:v>6.3</c:v>
                      </c:pt>
                      <c:pt idx="194">
                        <c:v>5.4</c:v>
                      </c:pt>
                      <c:pt idx="195">
                        <c:v>4.5</c:v>
                      </c:pt>
                      <c:pt idx="196">
                        <c:v>3.5999999999999899</c:v>
                      </c:pt>
                      <c:pt idx="197">
                        <c:v>2.7</c:v>
                      </c:pt>
                      <c:pt idx="198">
                        <c:v>1.7999999999999901</c:v>
                      </c:pt>
                      <c:pt idx="199">
                        <c:v>0.9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1.8</c:v>
                      </c:pt>
                      <c:pt idx="222">
                        <c:v>3.6</c:v>
                      </c:pt>
                      <c:pt idx="223">
                        <c:v>5.4</c:v>
                      </c:pt>
                      <c:pt idx="224">
                        <c:v>7.2</c:v>
                      </c:pt>
                      <c:pt idx="225">
                        <c:v>9</c:v>
                      </c:pt>
                      <c:pt idx="226">
                        <c:v>10.8</c:v>
                      </c:pt>
                      <c:pt idx="227">
                        <c:v>12.6</c:v>
                      </c:pt>
                      <c:pt idx="228">
                        <c:v>14.4</c:v>
                      </c:pt>
                      <c:pt idx="229">
                        <c:v>16.2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F-78DC-40FD-A67E-F72F1EC34439}"/>
                  </c:ext>
                </c:extLst>
              </c15:ser>
            </c15:filteredScatterSeries>
            <c15:filteredScatterSeries>
              <c15:ser>
                <c:idx val="20"/>
                <c:order val="6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2:$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.4</c:v>
                      </c:pt>
                      <c:pt idx="22">
                        <c:v>9.8000000000000007</c:v>
                      </c:pt>
                      <c:pt idx="23">
                        <c:v>10.199999999999999</c:v>
                      </c:pt>
                      <c:pt idx="24">
                        <c:v>10.6</c:v>
                      </c:pt>
                      <c:pt idx="25">
                        <c:v>11</c:v>
                      </c:pt>
                      <c:pt idx="26">
                        <c:v>11.4</c:v>
                      </c:pt>
                      <c:pt idx="27">
                        <c:v>11.8</c:v>
                      </c:pt>
                      <c:pt idx="28">
                        <c:v>12.2</c:v>
                      </c:pt>
                      <c:pt idx="29">
                        <c:v>12.6</c:v>
                      </c:pt>
                      <c:pt idx="30">
                        <c:v>13</c:v>
                      </c:pt>
                      <c:pt idx="31">
                        <c:v>11.7</c:v>
                      </c:pt>
                      <c:pt idx="32">
                        <c:v>10.4</c:v>
                      </c:pt>
                      <c:pt idx="33">
                        <c:v>9.1</c:v>
                      </c:pt>
                      <c:pt idx="34">
                        <c:v>7.8</c:v>
                      </c:pt>
                      <c:pt idx="35">
                        <c:v>6.5</c:v>
                      </c:pt>
                      <c:pt idx="36">
                        <c:v>5.1999999999999904</c:v>
                      </c:pt>
                      <c:pt idx="37">
                        <c:v>3.9</c:v>
                      </c:pt>
                      <c:pt idx="38">
                        <c:v>2.5999999999999899</c:v>
                      </c:pt>
                      <c:pt idx="39">
                        <c:v>1.2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2.7</c:v>
                      </c:pt>
                      <c:pt idx="122">
                        <c:v>5.4</c:v>
                      </c:pt>
                      <c:pt idx="123">
                        <c:v>8.1</c:v>
                      </c:pt>
                      <c:pt idx="124">
                        <c:v>10.8</c:v>
                      </c:pt>
                      <c:pt idx="125">
                        <c:v>13.5</c:v>
                      </c:pt>
                      <c:pt idx="126">
                        <c:v>16.2</c:v>
                      </c:pt>
                      <c:pt idx="127">
                        <c:v>18.899999999999999</c:v>
                      </c:pt>
                      <c:pt idx="128">
                        <c:v>21.6</c:v>
                      </c:pt>
                      <c:pt idx="129">
                        <c:v>24.3</c:v>
                      </c:pt>
                      <c:pt idx="130">
                        <c:v>27</c:v>
                      </c:pt>
                      <c:pt idx="131">
                        <c:v>27</c:v>
                      </c:pt>
                      <c:pt idx="132">
                        <c:v>27</c:v>
                      </c:pt>
                      <c:pt idx="133">
                        <c:v>27</c:v>
                      </c:pt>
                      <c:pt idx="134">
                        <c:v>27</c:v>
                      </c:pt>
                      <c:pt idx="135">
                        <c:v>27</c:v>
                      </c:pt>
                      <c:pt idx="136">
                        <c:v>27</c:v>
                      </c:pt>
                      <c:pt idx="137">
                        <c:v>27</c:v>
                      </c:pt>
                      <c:pt idx="138">
                        <c:v>27</c:v>
                      </c:pt>
                      <c:pt idx="139">
                        <c:v>27</c:v>
                      </c:pt>
                      <c:pt idx="140">
                        <c:v>27</c:v>
                      </c:pt>
                      <c:pt idx="141">
                        <c:v>29.1</c:v>
                      </c:pt>
                      <c:pt idx="142">
                        <c:v>31.2</c:v>
                      </c:pt>
                      <c:pt idx="143">
                        <c:v>33.299999999999997</c:v>
                      </c:pt>
                      <c:pt idx="144">
                        <c:v>35.4</c:v>
                      </c:pt>
                      <c:pt idx="145">
                        <c:v>37.5</c:v>
                      </c:pt>
                      <c:pt idx="146">
                        <c:v>39.6</c:v>
                      </c:pt>
                      <c:pt idx="147">
                        <c:v>41.7</c:v>
                      </c:pt>
                      <c:pt idx="148">
                        <c:v>43.8</c:v>
                      </c:pt>
                      <c:pt idx="149">
                        <c:v>45.9</c:v>
                      </c:pt>
                      <c:pt idx="150">
                        <c:v>48</c:v>
                      </c:pt>
                      <c:pt idx="151">
                        <c:v>50.1</c:v>
                      </c:pt>
                      <c:pt idx="152">
                        <c:v>52.2</c:v>
                      </c:pt>
                      <c:pt idx="153">
                        <c:v>54.3</c:v>
                      </c:pt>
                      <c:pt idx="154">
                        <c:v>56.4</c:v>
                      </c:pt>
                      <c:pt idx="155">
                        <c:v>58.5</c:v>
                      </c:pt>
                      <c:pt idx="156">
                        <c:v>60.6</c:v>
                      </c:pt>
                      <c:pt idx="157">
                        <c:v>62.7</c:v>
                      </c:pt>
                      <c:pt idx="158">
                        <c:v>64.8</c:v>
                      </c:pt>
                      <c:pt idx="159">
                        <c:v>66.900000000000006</c:v>
                      </c:pt>
                      <c:pt idx="160">
                        <c:v>69</c:v>
                      </c:pt>
                      <c:pt idx="161">
                        <c:v>67.5</c:v>
                      </c:pt>
                      <c:pt idx="162">
                        <c:v>66</c:v>
                      </c:pt>
                      <c:pt idx="163">
                        <c:v>64.5</c:v>
                      </c:pt>
                      <c:pt idx="164">
                        <c:v>63</c:v>
                      </c:pt>
                      <c:pt idx="165">
                        <c:v>61.5</c:v>
                      </c:pt>
                      <c:pt idx="166">
                        <c:v>60</c:v>
                      </c:pt>
                      <c:pt idx="167">
                        <c:v>58.5</c:v>
                      </c:pt>
                      <c:pt idx="168">
                        <c:v>57</c:v>
                      </c:pt>
                      <c:pt idx="169">
                        <c:v>55.5</c:v>
                      </c:pt>
                      <c:pt idx="170">
                        <c:v>54</c:v>
                      </c:pt>
                      <c:pt idx="171">
                        <c:v>54</c:v>
                      </c:pt>
                      <c:pt idx="172">
                        <c:v>54</c:v>
                      </c:pt>
                      <c:pt idx="173">
                        <c:v>54</c:v>
                      </c:pt>
                      <c:pt idx="174">
                        <c:v>54</c:v>
                      </c:pt>
                      <c:pt idx="175">
                        <c:v>54</c:v>
                      </c:pt>
                      <c:pt idx="176">
                        <c:v>54</c:v>
                      </c:pt>
                      <c:pt idx="177">
                        <c:v>54</c:v>
                      </c:pt>
                      <c:pt idx="178">
                        <c:v>54</c:v>
                      </c:pt>
                      <c:pt idx="179">
                        <c:v>54</c:v>
                      </c:pt>
                      <c:pt idx="180">
                        <c:v>54</c:v>
                      </c:pt>
                      <c:pt idx="181">
                        <c:v>58.2</c:v>
                      </c:pt>
                      <c:pt idx="182">
                        <c:v>62.4</c:v>
                      </c:pt>
                      <c:pt idx="183">
                        <c:v>66.599999999999994</c:v>
                      </c:pt>
                      <c:pt idx="184">
                        <c:v>70.8</c:v>
                      </c:pt>
                      <c:pt idx="185">
                        <c:v>75</c:v>
                      </c:pt>
                      <c:pt idx="186">
                        <c:v>79.2</c:v>
                      </c:pt>
                      <c:pt idx="187">
                        <c:v>83.4</c:v>
                      </c:pt>
                      <c:pt idx="188">
                        <c:v>87.6</c:v>
                      </c:pt>
                      <c:pt idx="189">
                        <c:v>91.8</c:v>
                      </c:pt>
                      <c:pt idx="190">
                        <c:v>96</c:v>
                      </c:pt>
                      <c:pt idx="191">
                        <c:v>100.2</c:v>
                      </c:pt>
                      <c:pt idx="192">
                        <c:v>104.4</c:v>
                      </c:pt>
                      <c:pt idx="193">
                        <c:v>108.6</c:v>
                      </c:pt>
                      <c:pt idx="194">
                        <c:v>112.8</c:v>
                      </c:pt>
                      <c:pt idx="195">
                        <c:v>117</c:v>
                      </c:pt>
                      <c:pt idx="196">
                        <c:v>121.2</c:v>
                      </c:pt>
                      <c:pt idx="197">
                        <c:v>125.4</c:v>
                      </c:pt>
                      <c:pt idx="198">
                        <c:v>129.6</c:v>
                      </c:pt>
                      <c:pt idx="199">
                        <c:v>133.80000000000001</c:v>
                      </c:pt>
                      <c:pt idx="200">
                        <c:v>138</c:v>
                      </c:pt>
                      <c:pt idx="201">
                        <c:v>137.1</c:v>
                      </c:pt>
                      <c:pt idx="202">
                        <c:v>136.19999999999999</c:v>
                      </c:pt>
                      <c:pt idx="203">
                        <c:v>135.30000000000001</c:v>
                      </c:pt>
                      <c:pt idx="204">
                        <c:v>134.4</c:v>
                      </c:pt>
                      <c:pt idx="205">
                        <c:v>133.5</c:v>
                      </c:pt>
                      <c:pt idx="206">
                        <c:v>132.6</c:v>
                      </c:pt>
                      <c:pt idx="207">
                        <c:v>131.69999999999999</c:v>
                      </c:pt>
                      <c:pt idx="208">
                        <c:v>130.80000000000001</c:v>
                      </c:pt>
                      <c:pt idx="209">
                        <c:v>129.9</c:v>
                      </c:pt>
                      <c:pt idx="210">
                        <c:v>129</c:v>
                      </c:pt>
                      <c:pt idx="211">
                        <c:v>128.1</c:v>
                      </c:pt>
                      <c:pt idx="212">
                        <c:v>127.2</c:v>
                      </c:pt>
                      <c:pt idx="213">
                        <c:v>126.3</c:v>
                      </c:pt>
                      <c:pt idx="214">
                        <c:v>125.4</c:v>
                      </c:pt>
                      <c:pt idx="215">
                        <c:v>124.5</c:v>
                      </c:pt>
                      <c:pt idx="216">
                        <c:v>123.6</c:v>
                      </c:pt>
                      <c:pt idx="217">
                        <c:v>122.7</c:v>
                      </c:pt>
                      <c:pt idx="218">
                        <c:v>121.8</c:v>
                      </c:pt>
                      <c:pt idx="219">
                        <c:v>120.9</c:v>
                      </c:pt>
                      <c:pt idx="220">
                        <c:v>120</c:v>
                      </c:pt>
                      <c:pt idx="221">
                        <c:v>114.9</c:v>
                      </c:pt>
                      <c:pt idx="222">
                        <c:v>109.8</c:v>
                      </c:pt>
                      <c:pt idx="223">
                        <c:v>104.7</c:v>
                      </c:pt>
                      <c:pt idx="224">
                        <c:v>99.6</c:v>
                      </c:pt>
                      <c:pt idx="225">
                        <c:v>94.5</c:v>
                      </c:pt>
                      <c:pt idx="226">
                        <c:v>89.4</c:v>
                      </c:pt>
                      <c:pt idx="227">
                        <c:v>84.3</c:v>
                      </c:pt>
                      <c:pt idx="228">
                        <c:v>79.2</c:v>
                      </c:pt>
                      <c:pt idx="229">
                        <c:v>74.099999999999994</c:v>
                      </c:pt>
                      <c:pt idx="230">
                        <c:v>69</c:v>
                      </c:pt>
                      <c:pt idx="231">
                        <c:v>66.599999999999994</c:v>
                      </c:pt>
                      <c:pt idx="232">
                        <c:v>64.2</c:v>
                      </c:pt>
                      <c:pt idx="233">
                        <c:v>61.8</c:v>
                      </c:pt>
                      <c:pt idx="234">
                        <c:v>59.4</c:v>
                      </c:pt>
                      <c:pt idx="235">
                        <c:v>57</c:v>
                      </c:pt>
                      <c:pt idx="236">
                        <c:v>54.6</c:v>
                      </c:pt>
                      <c:pt idx="237">
                        <c:v>52.2</c:v>
                      </c:pt>
                      <c:pt idx="238">
                        <c:v>49.8</c:v>
                      </c:pt>
                      <c:pt idx="239">
                        <c:v>47.4</c:v>
                      </c:pt>
                      <c:pt idx="240">
                        <c:v>45</c:v>
                      </c:pt>
                      <c:pt idx="241">
                        <c:v>45.9</c:v>
                      </c:pt>
                      <c:pt idx="242">
                        <c:v>46.8</c:v>
                      </c:pt>
                      <c:pt idx="243">
                        <c:v>47.7</c:v>
                      </c:pt>
                      <c:pt idx="244">
                        <c:v>48.6</c:v>
                      </c:pt>
                      <c:pt idx="245">
                        <c:v>49.5</c:v>
                      </c:pt>
                      <c:pt idx="246">
                        <c:v>50.4</c:v>
                      </c:pt>
                      <c:pt idx="247">
                        <c:v>51.3</c:v>
                      </c:pt>
                      <c:pt idx="248">
                        <c:v>52.2</c:v>
                      </c:pt>
                      <c:pt idx="249">
                        <c:v>53.1</c:v>
                      </c:pt>
                      <c:pt idx="250">
                        <c:v>54</c:v>
                      </c:pt>
                      <c:pt idx="251">
                        <c:v>51.3</c:v>
                      </c:pt>
                      <c:pt idx="252">
                        <c:v>48.6</c:v>
                      </c:pt>
                      <c:pt idx="253">
                        <c:v>45.9</c:v>
                      </c:pt>
                      <c:pt idx="254">
                        <c:v>43.2</c:v>
                      </c:pt>
                      <c:pt idx="255">
                        <c:v>40.5</c:v>
                      </c:pt>
                      <c:pt idx="256">
                        <c:v>37.799999999999997</c:v>
                      </c:pt>
                      <c:pt idx="257">
                        <c:v>35.099999999999902</c:v>
                      </c:pt>
                      <c:pt idx="258">
                        <c:v>32.4</c:v>
                      </c:pt>
                      <c:pt idx="259">
                        <c:v>29.7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6</c:v>
                      </c:pt>
                      <c:pt idx="282">
                        <c:v>36</c:v>
                      </c:pt>
                      <c:pt idx="283">
                        <c:v>36</c:v>
                      </c:pt>
                      <c:pt idx="284">
                        <c:v>36</c:v>
                      </c:pt>
                      <c:pt idx="285">
                        <c:v>36</c:v>
                      </c:pt>
                      <c:pt idx="286">
                        <c:v>36</c:v>
                      </c:pt>
                      <c:pt idx="287">
                        <c:v>36</c:v>
                      </c:pt>
                      <c:pt idx="288">
                        <c:v>36</c:v>
                      </c:pt>
                      <c:pt idx="289">
                        <c:v>36</c:v>
                      </c:pt>
                      <c:pt idx="290">
                        <c:v>36</c:v>
                      </c:pt>
                      <c:pt idx="291">
                        <c:v>34.200000000000003</c:v>
                      </c:pt>
                      <c:pt idx="292">
                        <c:v>32.4</c:v>
                      </c:pt>
                      <c:pt idx="293">
                        <c:v>30.6</c:v>
                      </c:pt>
                      <c:pt idx="294">
                        <c:v>28.8</c:v>
                      </c:pt>
                      <c:pt idx="295">
                        <c:v>27</c:v>
                      </c:pt>
                      <c:pt idx="296">
                        <c:v>25.2</c:v>
                      </c:pt>
                      <c:pt idx="297">
                        <c:v>23.4</c:v>
                      </c:pt>
                      <c:pt idx="298">
                        <c:v>21.6</c:v>
                      </c:pt>
                      <c:pt idx="299">
                        <c:v>19.8</c:v>
                      </c:pt>
                      <c:pt idx="300">
                        <c:v>18</c:v>
                      </c:pt>
                      <c:pt idx="301">
                        <c:v>18.899999999999999</c:v>
                      </c:pt>
                      <c:pt idx="302">
                        <c:v>19.8</c:v>
                      </c:pt>
                      <c:pt idx="303">
                        <c:v>20.7</c:v>
                      </c:pt>
                      <c:pt idx="304">
                        <c:v>21.6</c:v>
                      </c:pt>
                      <c:pt idx="305">
                        <c:v>22.5</c:v>
                      </c:pt>
                      <c:pt idx="306">
                        <c:v>23.4</c:v>
                      </c:pt>
                      <c:pt idx="307">
                        <c:v>24.3</c:v>
                      </c:pt>
                      <c:pt idx="308">
                        <c:v>25.2</c:v>
                      </c:pt>
                      <c:pt idx="309">
                        <c:v>26.1</c:v>
                      </c:pt>
                      <c:pt idx="310">
                        <c:v>27</c:v>
                      </c:pt>
                      <c:pt idx="311">
                        <c:v>27</c:v>
                      </c:pt>
                      <c:pt idx="312">
                        <c:v>27</c:v>
                      </c:pt>
                      <c:pt idx="313">
                        <c:v>27</c:v>
                      </c:pt>
                      <c:pt idx="314">
                        <c:v>27</c:v>
                      </c:pt>
                      <c:pt idx="315">
                        <c:v>27</c:v>
                      </c:pt>
                      <c:pt idx="316">
                        <c:v>27</c:v>
                      </c:pt>
                      <c:pt idx="317">
                        <c:v>27</c:v>
                      </c:pt>
                      <c:pt idx="318">
                        <c:v>27</c:v>
                      </c:pt>
                      <c:pt idx="319">
                        <c:v>27</c:v>
                      </c:pt>
                      <c:pt idx="320">
                        <c:v>27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0-78DC-40FD-A67E-F72F1EC34439}"/>
                  </c:ext>
                </c:extLst>
              </c15:ser>
            </c15:filteredScatterSeries>
            <c15:filteredScatterSeries>
              <c15:ser>
                <c:idx val="21"/>
                <c:order val="6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2:$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7.100000000000001</c:v>
                      </c:pt>
                      <c:pt idx="2">
                        <c:v>16.2</c:v>
                      </c:pt>
                      <c:pt idx="3">
                        <c:v>15.3</c:v>
                      </c:pt>
                      <c:pt idx="4">
                        <c:v>14.4</c:v>
                      </c:pt>
                      <c:pt idx="5">
                        <c:v>13.5</c:v>
                      </c:pt>
                      <c:pt idx="6">
                        <c:v>12.6</c:v>
                      </c:pt>
                      <c:pt idx="7">
                        <c:v>11.7</c:v>
                      </c:pt>
                      <c:pt idx="8">
                        <c:v>10.8</c:v>
                      </c:pt>
                      <c:pt idx="9">
                        <c:v>9.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.6</c:v>
                      </c:pt>
                      <c:pt idx="42">
                        <c:v>3.2</c:v>
                      </c:pt>
                      <c:pt idx="43">
                        <c:v>4.8</c:v>
                      </c:pt>
                      <c:pt idx="44">
                        <c:v>6.4</c:v>
                      </c:pt>
                      <c:pt idx="45">
                        <c:v>8</c:v>
                      </c:pt>
                      <c:pt idx="46">
                        <c:v>9.6</c:v>
                      </c:pt>
                      <c:pt idx="47">
                        <c:v>11.2</c:v>
                      </c:pt>
                      <c:pt idx="48">
                        <c:v>12.8</c:v>
                      </c:pt>
                      <c:pt idx="49">
                        <c:v>14.4</c:v>
                      </c:pt>
                      <c:pt idx="50">
                        <c:v>16</c:v>
                      </c:pt>
                      <c:pt idx="51">
                        <c:v>17.7</c:v>
                      </c:pt>
                      <c:pt idx="52">
                        <c:v>19.399999999999999</c:v>
                      </c:pt>
                      <c:pt idx="53">
                        <c:v>21.1</c:v>
                      </c:pt>
                      <c:pt idx="54">
                        <c:v>22.8</c:v>
                      </c:pt>
                      <c:pt idx="55">
                        <c:v>24.5</c:v>
                      </c:pt>
                      <c:pt idx="56">
                        <c:v>26.2</c:v>
                      </c:pt>
                      <c:pt idx="57">
                        <c:v>27.9</c:v>
                      </c:pt>
                      <c:pt idx="58">
                        <c:v>29.6</c:v>
                      </c:pt>
                      <c:pt idx="59">
                        <c:v>31.299999999999901</c:v>
                      </c:pt>
                      <c:pt idx="60">
                        <c:v>33</c:v>
                      </c:pt>
                      <c:pt idx="61">
                        <c:v>29.7</c:v>
                      </c:pt>
                      <c:pt idx="62">
                        <c:v>26.4</c:v>
                      </c:pt>
                      <c:pt idx="63">
                        <c:v>23.1</c:v>
                      </c:pt>
                      <c:pt idx="64">
                        <c:v>19.8</c:v>
                      </c:pt>
                      <c:pt idx="65">
                        <c:v>16.5</c:v>
                      </c:pt>
                      <c:pt idx="66">
                        <c:v>13.2</c:v>
                      </c:pt>
                      <c:pt idx="67">
                        <c:v>9.9</c:v>
                      </c:pt>
                      <c:pt idx="68">
                        <c:v>6.6</c:v>
                      </c:pt>
                      <c:pt idx="69">
                        <c:v>3.3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7.8</c:v>
                      </c:pt>
                      <c:pt idx="122">
                        <c:v>15.6</c:v>
                      </c:pt>
                      <c:pt idx="123">
                        <c:v>23.4</c:v>
                      </c:pt>
                      <c:pt idx="124">
                        <c:v>31.2</c:v>
                      </c:pt>
                      <c:pt idx="125">
                        <c:v>39</c:v>
                      </c:pt>
                      <c:pt idx="126">
                        <c:v>46.8</c:v>
                      </c:pt>
                      <c:pt idx="127">
                        <c:v>54.6</c:v>
                      </c:pt>
                      <c:pt idx="128">
                        <c:v>62.4</c:v>
                      </c:pt>
                      <c:pt idx="129">
                        <c:v>70.2</c:v>
                      </c:pt>
                      <c:pt idx="130">
                        <c:v>78</c:v>
                      </c:pt>
                      <c:pt idx="131">
                        <c:v>80.099999999999994</c:v>
                      </c:pt>
                      <c:pt idx="132">
                        <c:v>82.2</c:v>
                      </c:pt>
                      <c:pt idx="133">
                        <c:v>84.3</c:v>
                      </c:pt>
                      <c:pt idx="134">
                        <c:v>86.4</c:v>
                      </c:pt>
                      <c:pt idx="135">
                        <c:v>88.5</c:v>
                      </c:pt>
                      <c:pt idx="136">
                        <c:v>90.6</c:v>
                      </c:pt>
                      <c:pt idx="137">
                        <c:v>92.7</c:v>
                      </c:pt>
                      <c:pt idx="138">
                        <c:v>94.8</c:v>
                      </c:pt>
                      <c:pt idx="139">
                        <c:v>96.9</c:v>
                      </c:pt>
                      <c:pt idx="140">
                        <c:v>99</c:v>
                      </c:pt>
                      <c:pt idx="141">
                        <c:v>93</c:v>
                      </c:pt>
                      <c:pt idx="142">
                        <c:v>87</c:v>
                      </c:pt>
                      <c:pt idx="143">
                        <c:v>81</c:v>
                      </c:pt>
                      <c:pt idx="144">
                        <c:v>75</c:v>
                      </c:pt>
                      <c:pt idx="145">
                        <c:v>69</c:v>
                      </c:pt>
                      <c:pt idx="146">
                        <c:v>63</c:v>
                      </c:pt>
                      <c:pt idx="147">
                        <c:v>57</c:v>
                      </c:pt>
                      <c:pt idx="148">
                        <c:v>51</c:v>
                      </c:pt>
                      <c:pt idx="149">
                        <c:v>45</c:v>
                      </c:pt>
                      <c:pt idx="150">
                        <c:v>39</c:v>
                      </c:pt>
                      <c:pt idx="151">
                        <c:v>39</c:v>
                      </c:pt>
                      <c:pt idx="152">
                        <c:v>39</c:v>
                      </c:pt>
                      <c:pt idx="153">
                        <c:v>39</c:v>
                      </c:pt>
                      <c:pt idx="154">
                        <c:v>39</c:v>
                      </c:pt>
                      <c:pt idx="155">
                        <c:v>39</c:v>
                      </c:pt>
                      <c:pt idx="156">
                        <c:v>39</c:v>
                      </c:pt>
                      <c:pt idx="157">
                        <c:v>39</c:v>
                      </c:pt>
                      <c:pt idx="158">
                        <c:v>39</c:v>
                      </c:pt>
                      <c:pt idx="159">
                        <c:v>39</c:v>
                      </c:pt>
                      <c:pt idx="160">
                        <c:v>39</c:v>
                      </c:pt>
                      <c:pt idx="161">
                        <c:v>38.4</c:v>
                      </c:pt>
                      <c:pt idx="162">
                        <c:v>37.799999999999997</c:v>
                      </c:pt>
                      <c:pt idx="163">
                        <c:v>37.200000000000003</c:v>
                      </c:pt>
                      <c:pt idx="164">
                        <c:v>36.6</c:v>
                      </c:pt>
                      <c:pt idx="165">
                        <c:v>36</c:v>
                      </c:pt>
                      <c:pt idx="166">
                        <c:v>35.4</c:v>
                      </c:pt>
                      <c:pt idx="167">
                        <c:v>34.799999999999997</c:v>
                      </c:pt>
                      <c:pt idx="168">
                        <c:v>34.200000000000003</c:v>
                      </c:pt>
                      <c:pt idx="169">
                        <c:v>33.6</c:v>
                      </c:pt>
                      <c:pt idx="170">
                        <c:v>33</c:v>
                      </c:pt>
                      <c:pt idx="171">
                        <c:v>32.4</c:v>
                      </c:pt>
                      <c:pt idx="172">
                        <c:v>31.8</c:v>
                      </c:pt>
                      <c:pt idx="173">
                        <c:v>31.2</c:v>
                      </c:pt>
                      <c:pt idx="174">
                        <c:v>30.6</c:v>
                      </c:pt>
                      <c:pt idx="175">
                        <c:v>30</c:v>
                      </c:pt>
                      <c:pt idx="176">
                        <c:v>29.4</c:v>
                      </c:pt>
                      <c:pt idx="177">
                        <c:v>28.8</c:v>
                      </c:pt>
                      <c:pt idx="178">
                        <c:v>28.2</c:v>
                      </c:pt>
                      <c:pt idx="179">
                        <c:v>27.6</c:v>
                      </c:pt>
                      <c:pt idx="180">
                        <c:v>27</c:v>
                      </c:pt>
                      <c:pt idx="181">
                        <c:v>29.4</c:v>
                      </c:pt>
                      <c:pt idx="182">
                        <c:v>31.8</c:v>
                      </c:pt>
                      <c:pt idx="183">
                        <c:v>34.200000000000003</c:v>
                      </c:pt>
                      <c:pt idx="184">
                        <c:v>36.6</c:v>
                      </c:pt>
                      <c:pt idx="185">
                        <c:v>39</c:v>
                      </c:pt>
                      <c:pt idx="186">
                        <c:v>41.4</c:v>
                      </c:pt>
                      <c:pt idx="187">
                        <c:v>43.8</c:v>
                      </c:pt>
                      <c:pt idx="188">
                        <c:v>46.2</c:v>
                      </c:pt>
                      <c:pt idx="189">
                        <c:v>48.599999999999902</c:v>
                      </c:pt>
                      <c:pt idx="190">
                        <c:v>51</c:v>
                      </c:pt>
                      <c:pt idx="191">
                        <c:v>51.9</c:v>
                      </c:pt>
                      <c:pt idx="192">
                        <c:v>52.8</c:v>
                      </c:pt>
                      <c:pt idx="193">
                        <c:v>53.7</c:v>
                      </c:pt>
                      <c:pt idx="194">
                        <c:v>54.6</c:v>
                      </c:pt>
                      <c:pt idx="195">
                        <c:v>55.5</c:v>
                      </c:pt>
                      <c:pt idx="196">
                        <c:v>56.4</c:v>
                      </c:pt>
                      <c:pt idx="197">
                        <c:v>57.3</c:v>
                      </c:pt>
                      <c:pt idx="198">
                        <c:v>58.2</c:v>
                      </c:pt>
                      <c:pt idx="199">
                        <c:v>59.1</c:v>
                      </c:pt>
                      <c:pt idx="200">
                        <c:v>60</c:v>
                      </c:pt>
                      <c:pt idx="201">
                        <c:v>54.9</c:v>
                      </c:pt>
                      <c:pt idx="202">
                        <c:v>49.8</c:v>
                      </c:pt>
                      <c:pt idx="203">
                        <c:v>44.7</c:v>
                      </c:pt>
                      <c:pt idx="204">
                        <c:v>39.6</c:v>
                      </c:pt>
                      <c:pt idx="205">
                        <c:v>34.5</c:v>
                      </c:pt>
                      <c:pt idx="206">
                        <c:v>29.4</c:v>
                      </c:pt>
                      <c:pt idx="207">
                        <c:v>24.3</c:v>
                      </c:pt>
                      <c:pt idx="208">
                        <c:v>19.2</c:v>
                      </c:pt>
                      <c:pt idx="209">
                        <c:v>14.1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9</c:v>
                      </c:pt>
                      <c:pt idx="222">
                        <c:v>9</c:v>
                      </c:pt>
                      <c:pt idx="223">
                        <c:v>9</c:v>
                      </c:pt>
                      <c:pt idx="224">
                        <c:v>9</c:v>
                      </c:pt>
                      <c:pt idx="225">
                        <c:v>9</c:v>
                      </c:pt>
                      <c:pt idx="226">
                        <c:v>9</c:v>
                      </c:pt>
                      <c:pt idx="227">
                        <c:v>9</c:v>
                      </c:pt>
                      <c:pt idx="228">
                        <c:v>9</c:v>
                      </c:pt>
                      <c:pt idx="229">
                        <c:v>9</c:v>
                      </c:pt>
                      <c:pt idx="230">
                        <c:v>9</c:v>
                      </c:pt>
                      <c:pt idx="231">
                        <c:v>18</c:v>
                      </c:pt>
                      <c:pt idx="232">
                        <c:v>27</c:v>
                      </c:pt>
                      <c:pt idx="233">
                        <c:v>36</c:v>
                      </c:pt>
                      <c:pt idx="234">
                        <c:v>45</c:v>
                      </c:pt>
                      <c:pt idx="235">
                        <c:v>54</c:v>
                      </c:pt>
                      <c:pt idx="236">
                        <c:v>63</c:v>
                      </c:pt>
                      <c:pt idx="237">
                        <c:v>72</c:v>
                      </c:pt>
                      <c:pt idx="238">
                        <c:v>81</c:v>
                      </c:pt>
                      <c:pt idx="239">
                        <c:v>90</c:v>
                      </c:pt>
                      <c:pt idx="240">
                        <c:v>99</c:v>
                      </c:pt>
                      <c:pt idx="241">
                        <c:v>100.8</c:v>
                      </c:pt>
                      <c:pt idx="242">
                        <c:v>102.6</c:v>
                      </c:pt>
                      <c:pt idx="243">
                        <c:v>104.4</c:v>
                      </c:pt>
                      <c:pt idx="244">
                        <c:v>106.2</c:v>
                      </c:pt>
                      <c:pt idx="245">
                        <c:v>108</c:v>
                      </c:pt>
                      <c:pt idx="246">
                        <c:v>109.8</c:v>
                      </c:pt>
                      <c:pt idx="247">
                        <c:v>111.6</c:v>
                      </c:pt>
                      <c:pt idx="248">
                        <c:v>113.4</c:v>
                      </c:pt>
                      <c:pt idx="249">
                        <c:v>115.2</c:v>
                      </c:pt>
                      <c:pt idx="250">
                        <c:v>117</c:v>
                      </c:pt>
                      <c:pt idx="251">
                        <c:v>107.1</c:v>
                      </c:pt>
                      <c:pt idx="252">
                        <c:v>97.2</c:v>
                      </c:pt>
                      <c:pt idx="253">
                        <c:v>87.3</c:v>
                      </c:pt>
                      <c:pt idx="254">
                        <c:v>77.400000000000006</c:v>
                      </c:pt>
                      <c:pt idx="255">
                        <c:v>67.5</c:v>
                      </c:pt>
                      <c:pt idx="256">
                        <c:v>57.599999999999902</c:v>
                      </c:pt>
                      <c:pt idx="257">
                        <c:v>47.7</c:v>
                      </c:pt>
                      <c:pt idx="258">
                        <c:v>37.799999999999997</c:v>
                      </c:pt>
                      <c:pt idx="259">
                        <c:v>27.899999999999899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1.8</c:v>
                      </c:pt>
                      <c:pt idx="292">
                        <c:v>3.6</c:v>
                      </c:pt>
                      <c:pt idx="293">
                        <c:v>5.4</c:v>
                      </c:pt>
                      <c:pt idx="294">
                        <c:v>7.2</c:v>
                      </c:pt>
                      <c:pt idx="295">
                        <c:v>9</c:v>
                      </c:pt>
                      <c:pt idx="296">
                        <c:v>10.8</c:v>
                      </c:pt>
                      <c:pt idx="297">
                        <c:v>12.6</c:v>
                      </c:pt>
                      <c:pt idx="298">
                        <c:v>14.4</c:v>
                      </c:pt>
                      <c:pt idx="299">
                        <c:v>16.2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1-78DC-40FD-A67E-F72F1EC34439}"/>
                  </c:ext>
                </c:extLst>
              </c15:ser>
            </c15:filteredScatterSeries>
            <c15:filteredScatterSeries>
              <c15:ser>
                <c:idx val="22"/>
                <c:order val="6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2:$X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6.6</c:v>
                      </c:pt>
                      <c:pt idx="252">
                        <c:v>13.2</c:v>
                      </c:pt>
                      <c:pt idx="253">
                        <c:v>19.799999999999901</c:v>
                      </c:pt>
                      <c:pt idx="254">
                        <c:v>26.4</c:v>
                      </c:pt>
                      <c:pt idx="255">
                        <c:v>33</c:v>
                      </c:pt>
                      <c:pt idx="256">
                        <c:v>39.599999999999902</c:v>
                      </c:pt>
                      <c:pt idx="257">
                        <c:v>46.199999999999903</c:v>
                      </c:pt>
                      <c:pt idx="258">
                        <c:v>52.8</c:v>
                      </c:pt>
                      <c:pt idx="259">
                        <c:v>59.4</c:v>
                      </c:pt>
                      <c:pt idx="260">
                        <c:v>66</c:v>
                      </c:pt>
                      <c:pt idx="261">
                        <c:v>66.900000000000006</c:v>
                      </c:pt>
                      <c:pt idx="262">
                        <c:v>67.8</c:v>
                      </c:pt>
                      <c:pt idx="263">
                        <c:v>68.7</c:v>
                      </c:pt>
                      <c:pt idx="264">
                        <c:v>69.599999999999994</c:v>
                      </c:pt>
                      <c:pt idx="265">
                        <c:v>70.5</c:v>
                      </c:pt>
                      <c:pt idx="266">
                        <c:v>71.400000000000006</c:v>
                      </c:pt>
                      <c:pt idx="267">
                        <c:v>72.3</c:v>
                      </c:pt>
                      <c:pt idx="268">
                        <c:v>73.2</c:v>
                      </c:pt>
                      <c:pt idx="269">
                        <c:v>74.099999999999994</c:v>
                      </c:pt>
                      <c:pt idx="270">
                        <c:v>75</c:v>
                      </c:pt>
                      <c:pt idx="271">
                        <c:v>68.400000000000006</c:v>
                      </c:pt>
                      <c:pt idx="272">
                        <c:v>61.8</c:v>
                      </c:pt>
                      <c:pt idx="273">
                        <c:v>55.2</c:v>
                      </c:pt>
                      <c:pt idx="274">
                        <c:v>48.6</c:v>
                      </c:pt>
                      <c:pt idx="275">
                        <c:v>42</c:v>
                      </c:pt>
                      <c:pt idx="276">
                        <c:v>35.4</c:v>
                      </c:pt>
                      <c:pt idx="277">
                        <c:v>28.8</c:v>
                      </c:pt>
                      <c:pt idx="278">
                        <c:v>22.2</c:v>
                      </c:pt>
                      <c:pt idx="279">
                        <c:v>15.6</c:v>
                      </c:pt>
                      <c:pt idx="280">
                        <c:v>9</c:v>
                      </c:pt>
                      <c:pt idx="281">
                        <c:v>11.7</c:v>
                      </c:pt>
                      <c:pt idx="282">
                        <c:v>14.4</c:v>
                      </c:pt>
                      <c:pt idx="283">
                        <c:v>17.100000000000001</c:v>
                      </c:pt>
                      <c:pt idx="284">
                        <c:v>19.8</c:v>
                      </c:pt>
                      <c:pt idx="285">
                        <c:v>22.5</c:v>
                      </c:pt>
                      <c:pt idx="286">
                        <c:v>25.2</c:v>
                      </c:pt>
                      <c:pt idx="287">
                        <c:v>27.9</c:v>
                      </c:pt>
                      <c:pt idx="288">
                        <c:v>30.6</c:v>
                      </c:pt>
                      <c:pt idx="289">
                        <c:v>33.299999999999997</c:v>
                      </c:pt>
                      <c:pt idx="290">
                        <c:v>36</c:v>
                      </c:pt>
                      <c:pt idx="291">
                        <c:v>36</c:v>
                      </c:pt>
                      <c:pt idx="292">
                        <c:v>36</c:v>
                      </c:pt>
                      <c:pt idx="293">
                        <c:v>36</c:v>
                      </c:pt>
                      <c:pt idx="294">
                        <c:v>36</c:v>
                      </c:pt>
                      <c:pt idx="295">
                        <c:v>36</c:v>
                      </c:pt>
                      <c:pt idx="296">
                        <c:v>36</c:v>
                      </c:pt>
                      <c:pt idx="297">
                        <c:v>36</c:v>
                      </c:pt>
                      <c:pt idx="298">
                        <c:v>36</c:v>
                      </c:pt>
                      <c:pt idx="299">
                        <c:v>36</c:v>
                      </c:pt>
                      <c:pt idx="300">
                        <c:v>36</c:v>
                      </c:pt>
                      <c:pt idx="301">
                        <c:v>34.200000000000003</c:v>
                      </c:pt>
                      <c:pt idx="302">
                        <c:v>32.4</c:v>
                      </c:pt>
                      <c:pt idx="303">
                        <c:v>30.6</c:v>
                      </c:pt>
                      <c:pt idx="304">
                        <c:v>28.8</c:v>
                      </c:pt>
                      <c:pt idx="305">
                        <c:v>27</c:v>
                      </c:pt>
                      <c:pt idx="306">
                        <c:v>25.2</c:v>
                      </c:pt>
                      <c:pt idx="307">
                        <c:v>23.4</c:v>
                      </c:pt>
                      <c:pt idx="308">
                        <c:v>21.6</c:v>
                      </c:pt>
                      <c:pt idx="309">
                        <c:v>19.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2-78DC-40FD-A67E-F72F1EC34439}"/>
                  </c:ext>
                </c:extLst>
              </c15:ser>
            </c15:filteredScatterSeries>
            <c15:filteredScatterSeries>
              <c15:ser>
                <c:idx val="23"/>
                <c:order val="6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6">
                        <a:lumMod val="8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2:$Y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3-78DC-40FD-A67E-F72F1EC34439}"/>
                  </c:ext>
                </c:extLst>
              </c15:ser>
            </c15:filteredScatterSeries>
            <c15:filteredScatterSeries>
              <c15:ser>
                <c:idx val="24"/>
                <c:order val="6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2:$Z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6.2</c:v>
                      </c:pt>
                      <c:pt idx="2">
                        <c:v>14.4</c:v>
                      </c:pt>
                      <c:pt idx="3">
                        <c:v>12.6</c:v>
                      </c:pt>
                      <c:pt idx="4">
                        <c:v>10.8</c:v>
                      </c:pt>
                      <c:pt idx="5">
                        <c:v>9</c:v>
                      </c:pt>
                      <c:pt idx="6">
                        <c:v>7.1999999999999904</c:v>
                      </c:pt>
                      <c:pt idx="7">
                        <c:v>5.4</c:v>
                      </c:pt>
                      <c:pt idx="8">
                        <c:v>3.5999999999999899</c:v>
                      </c:pt>
                      <c:pt idx="9">
                        <c:v>1.8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.9</c:v>
                      </c:pt>
                      <c:pt idx="42">
                        <c:v>1.8</c:v>
                      </c:pt>
                      <c:pt idx="43">
                        <c:v>2.7</c:v>
                      </c:pt>
                      <c:pt idx="44">
                        <c:v>3.6</c:v>
                      </c:pt>
                      <c:pt idx="45">
                        <c:v>4.5</c:v>
                      </c:pt>
                      <c:pt idx="46">
                        <c:v>5.4</c:v>
                      </c:pt>
                      <c:pt idx="47">
                        <c:v>6.3</c:v>
                      </c:pt>
                      <c:pt idx="48">
                        <c:v>7.2</c:v>
                      </c:pt>
                      <c:pt idx="49">
                        <c:v>8.1</c:v>
                      </c:pt>
                      <c:pt idx="50">
                        <c:v>9</c:v>
                      </c:pt>
                      <c:pt idx="51">
                        <c:v>9</c:v>
                      </c:pt>
                      <c:pt idx="52">
                        <c:v>9</c:v>
                      </c:pt>
                      <c:pt idx="53">
                        <c:v>9</c:v>
                      </c:pt>
                      <c:pt idx="54">
                        <c:v>9</c:v>
                      </c:pt>
                      <c:pt idx="55">
                        <c:v>9</c:v>
                      </c:pt>
                      <c:pt idx="56">
                        <c:v>9</c:v>
                      </c:pt>
                      <c:pt idx="57">
                        <c:v>9</c:v>
                      </c:pt>
                      <c:pt idx="58">
                        <c:v>9</c:v>
                      </c:pt>
                      <c:pt idx="59">
                        <c:v>9</c:v>
                      </c:pt>
                      <c:pt idx="60">
                        <c:v>9</c:v>
                      </c:pt>
                      <c:pt idx="61">
                        <c:v>8.1</c:v>
                      </c:pt>
                      <c:pt idx="62">
                        <c:v>7.2</c:v>
                      </c:pt>
                      <c:pt idx="63">
                        <c:v>6.3</c:v>
                      </c:pt>
                      <c:pt idx="64">
                        <c:v>5.4</c:v>
                      </c:pt>
                      <c:pt idx="65">
                        <c:v>4.5</c:v>
                      </c:pt>
                      <c:pt idx="66">
                        <c:v>3.5999999999999899</c:v>
                      </c:pt>
                      <c:pt idx="67">
                        <c:v>2.7</c:v>
                      </c:pt>
                      <c:pt idx="68">
                        <c:v>1.7999999999999901</c:v>
                      </c:pt>
                      <c:pt idx="69">
                        <c:v>0.9</c:v>
                      </c:pt>
                      <c:pt idx="70">
                        <c:v>0</c:v>
                      </c:pt>
                      <c:pt idx="71">
                        <c:v>5.7</c:v>
                      </c:pt>
                      <c:pt idx="72">
                        <c:v>11.4</c:v>
                      </c:pt>
                      <c:pt idx="73">
                        <c:v>17.100000000000001</c:v>
                      </c:pt>
                      <c:pt idx="74">
                        <c:v>22.8</c:v>
                      </c:pt>
                      <c:pt idx="75">
                        <c:v>28.5</c:v>
                      </c:pt>
                      <c:pt idx="76">
                        <c:v>34.200000000000003</c:v>
                      </c:pt>
                      <c:pt idx="77">
                        <c:v>39.9</c:v>
                      </c:pt>
                      <c:pt idx="78">
                        <c:v>45.6</c:v>
                      </c:pt>
                      <c:pt idx="79">
                        <c:v>51.3</c:v>
                      </c:pt>
                      <c:pt idx="80">
                        <c:v>57</c:v>
                      </c:pt>
                      <c:pt idx="81">
                        <c:v>51.3</c:v>
                      </c:pt>
                      <c:pt idx="82">
                        <c:v>45.6</c:v>
                      </c:pt>
                      <c:pt idx="83">
                        <c:v>39.9</c:v>
                      </c:pt>
                      <c:pt idx="84">
                        <c:v>34.200000000000003</c:v>
                      </c:pt>
                      <c:pt idx="85">
                        <c:v>28.5</c:v>
                      </c:pt>
                      <c:pt idx="86">
                        <c:v>22.799999999999901</c:v>
                      </c:pt>
                      <c:pt idx="87">
                        <c:v>17.100000000000001</c:v>
                      </c:pt>
                      <c:pt idx="88">
                        <c:v>11.399999999999901</c:v>
                      </c:pt>
                      <c:pt idx="89">
                        <c:v>5.6999999999999904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2.1</c:v>
                      </c:pt>
                      <c:pt idx="162">
                        <c:v>4.2</c:v>
                      </c:pt>
                      <c:pt idx="163">
                        <c:v>6.3</c:v>
                      </c:pt>
                      <c:pt idx="164">
                        <c:v>8.4</c:v>
                      </c:pt>
                      <c:pt idx="165">
                        <c:v>10.5</c:v>
                      </c:pt>
                      <c:pt idx="166">
                        <c:v>12.6</c:v>
                      </c:pt>
                      <c:pt idx="167">
                        <c:v>14.7</c:v>
                      </c:pt>
                      <c:pt idx="168">
                        <c:v>16.8</c:v>
                      </c:pt>
                      <c:pt idx="169">
                        <c:v>18.899999999999999</c:v>
                      </c:pt>
                      <c:pt idx="170">
                        <c:v>21</c:v>
                      </c:pt>
                      <c:pt idx="171">
                        <c:v>21</c:v>
                      </c:pt>
                      <c:pt idx="172">
                        <c:v>21</c:v>
                      </c:pt>
                      <c:pt idx="173">
                        <c:v>21</c:v>
                      </c:pt>
                      <c:pt idx="174">
                        <c:v>21</c:v>
                      </c:pt>
                      <c:pt idx="175">
                        <c:v>21</c:v>
                      </c:pt>
                      <c:pt idx="176">
                        <c:v>21</c:v>
                      </c:pt>
                      <c:pt idx="177">
                        <c:v>21</c:v>
                      </c:pt>
                      <c:pt idx="178">
                        <c:v>21</c:v>
                      </c:pt>
                      <c:pt idx="179">
                        <c:v>21</c:v>
                      </c:pt>
                      <c:pt idx="180">
                        <c:v>21</c:v>
                      </c:pt>
                      <c:pt idx="181">
                        <c:v>19.8</c:v>
                      </c:pt>
                      <c:pt idx="182">
                        <c:v>18.600000000000001</c:v>
                      </c:pt>
                      <c:pt idx="183">
                        <c:v>17.399999999999999</c:v>
                      </c:pt>
                      <c:pt idx="184">
                        <c:v>16.2</c:v>
                      </c:pt>
                      <c:pt idx="185">
                        <c:v>15</c:v>
                      </c:pt>
                      <c:pt idx="186">
                        <c:v>13.8</c:v>
                      </c:pt>
                      <c:pt idx="187">
                        <c:v>12.6</c:v>
                      </c:pt>
                      <c:pt idx="188">
                        <c:v>11.4</c:v>
                      </c:pt>
                      <c:pt idx="189">
                        <c:v>10.19999999999999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13.2</c:v>
                      </c:pt>
                      <c:pt idx="202">
                        <c:v>17.399999999999999</c:v>
                      </c:pt>
                      <c:pt idx="203">
                        <c:v>21.6</c:v>
                      </c:pt>
                      <c:pt idx="204">
                        <c:v>25.8</c:v>
                      </c:pt>
                      <c:pt idx="205">
                        <c:v>30</c:v>
                      </c:pt>
                      <c:pt idx="206">
                        <c:v>34.200000000000003</c:v>
                      </c:pt>
                      <c:pt idx="207">
                        <c:v>38.4</c:v>
                      </c:pt>
                      <c:pt idx="208">
                        <c:v>42.6</c:v>
                      </c:pt>
                      <c:pt idx="209">
                        <c:v>46.8</c:v>
                      </c:pt>
                      <c:pt idx="210">
                        <c:v>51</c:v>
                      </c:pt>
                      <c:pt idx="211">
                        <c:v>52.5</c:v>
                      </c:pt>
                      <c:pt idx="212">
                        <c:v>54</c:v>
                      </c:pt>
                      <c:pt idx="213">
                        <c:v>55.5</c:v>
                      </c:pt>
                      <c:pt idx="214">
                        <c:v>57</c:v>
                      </c:pt>
                      <c:pt idx="215">
                        <c:v>58.5</c:v>
                      </c:pt>
                      <c:pt idx="216">
                        <c:v>60</c:v>
                      </c:pt>
                      <c:pt idx="217">
                        <c:v>61.5</c:v>
                      </c:pt>
                      <c:pt idx="218">
                        <c:v>63</c:v>
                      </c:pt>
                      <c:pt idx="219">
                        <c:v>64.5</c:v>
                      </c:pt>
                      <c:pt idx="220">
                        <c:v>66</c:v>
                      </c:pt>
                      <c:pt idx="221">
                        <c:v>70.5</c:v>
                      </c:pt>
                      <c:pt idx="222">
                        <c:v>75</c:v>
                      </c:pt>
                      <c:pt idx="223">
                        <c:v>79.5</c:v>
                      </c:pt>
                      <c:pt idx="224">
                        <c:v>84</c:v>
                      </c:pt>
                      <c:pt idx="225">
                        <c:v>88.5</c:v>
                      </c:pt>
                      <c:pt idx="226">
                        <c:v>93</c:v>
                      </c:pt>
                      <c:pt idx="227">
                        <c:v>97.5</c:v>
                      </c:pt>
                      <c:pt idx="228">
                        <c:v>102</c:v>
                      </c:pt>
                      <c:pt idx="229">
                        <c:v>106.5</c:v>
                      </c:pt>
                      <c:pt idx="230">
                        <c:v>111</c:v>
                      </c:pt>
                      <c:pt idx="231">
                        <c:v>106.2</c:v>
                      </c:pt>
                      <c:pt idx="232">
                        <c:v>101.4</c:v>
                      </c:pt>
                      <c:pt idx="233">
                        <c:v>96.6</c:v>
                      </c:pt>
                      <c:pt idx="234">
                        <c:v>91.8</c:v>
                      </c:pt>
                      <c:pt idx="235">
                        <c:v>87</c:v>
                      </c:pt>
                      <c:pt idx="236">
                        <c:v>82.2</c:v>
                      </c:pt>
                      <c:pt idx="237">
                        <c:v>77.400000000000006</c:v>
                      </c:pt>
                      <c:pt idx="238">
                        <c:v>72.599999999999994</c:v>
                      </c:pt>
                      <c:pt idx="239">
                        <c:v>67.8</c:v>
                      </c:pt>
                      <c:pt idx="240">
                        <c:v>63</c:v>
                      </c:pt>
                      <c:pt idx="241">
                        <c:v>57.6</c:v>
                      </c:pt>
                      <c:pt idx="242">
                        <c:v>52.2</c:v>
                      </c:pt>
                      <c:pt idx="243">
                        <c:v>46.8</c:v>
                      </c:pt>
                      <c:pt idx="244">
                        <c:v>41.4</c:v>
                      </c:pt>
                      <c:pt idx="245">
                        <c:v>36</c:v>
                      </c:pt>
                      <c:pt idx="246">
                        <c:v>30.599999999999898</c:v>
                      </c:pt>
                      <c:pt idx="247">
                        <c:v>25.1999999999999</c:v>
                      </c:pt>
                      <c:pt idx="248">
                        <c:v>19.799999999999901</c:v>
                      </c:pt>
                      <c:pt idx="249">
                        <c:v>14.399999999999901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16.2</c:v>
                      </c:pt>
                      <c:pt idx="272">
                        <c:v>14.4</c:v>
                      </c:pt>
                      <c:pt idx="273">
                        <c:v>12.6</c:v>
                      </c:pt>
                      <c:pt idx="274">
                        <c:v>10.8</c:v>
                      </c:pt>
                      <c:pt idx="275">
                        <c:v>9</c:v>
                      </c:pt>
                      <c:pt idx="276">
                        <c:v>7.1999999999999904</c:v>
                      </c:pt>
                      <c:pt idx="277">
                        <c:v>5.4</c:v>
                      </c:pt>
                      <c:pt idx="278">
                        <c:v>3.5999999999999899</c:v>
                      </c:pt>
                      <c:pt idx="279">
                        <c:v>1.8</c:v>
                      </c:pt>
                      <c:pt idx="280">
                        <c:v>0</c:v>
                      </c:pt>
                      <c:pt idx="281">
                        <c:v>3</c:v>
                      </c:pt>
                      <c:pt idx="282">
                        <c:v>6</c:v>
                      </c:pt>
                      <c:pt idx="283">
                        <c:v>9</c:v>
                      </c:pt>
                      <c:pt idx="284">
                        <c:v>12</c:v>
                      </c:pt>
                      <c:pt idx="285">
                        <c:v>15</c:v>
                      </c:pt>
                      <c:pt idx="286">
                        <c:v>18</c:v>
                      </c:pt>
                      <c:pt idx="287">
                        <c:v>21</c:v>
                      </c:pt>
                      <c:pt idx="288">
                        <c:v>24</c:v>
                      </c:pt>
                      <c:pt idx="289">
                        <c:v>27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4-78DC-40FD-A67E-F72F1EC34439}"/>
                  </c:ext>
                </c:extLst>
              </c15:ser>
            </c15:filteredScatterSeries>
            <c15:filteredScatterSeries>
              <c15:ser>
                <c:idx val="25"/>
                <c:order val="6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A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A$2:$A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10.199999999999999</c:v>
                      </c:pt>
                      <c:pt idx="12">
                        <c:v>11.4</c:v>
                      </c:pt>
                      <c:pt idx="13">
                        <c:v>12.6</c:v>
                      </c:pt>
                      <c:pt idx="14">
                        <c:v>13.8</c:v>
                      </c:pt>
                      <c:pt idx="15">
                        <c:v>15</c:v>
                      </c:pt>
                      <c:pt idx="16">
                        <c:v>16.2</c:v>
                      </c:pt>
                      <c:pt idx="17">
                        <c:v>17.399999999999999</c:v>
                      </c:pt>
                      <c:pt idx="18">
                        <c:v>18.600000000000001</c:v>
                      </c:pt>
                      <c:pt idx="19">
                        <c:v>19.799999999999901</c:v>
                      </c:pt>
                      <c:pt idx="20">
                        <c:v>21</c:v>
                      </c:pt>
                      <c:pt idx="21">
                        <c:v>18.899999999999999</c:v>
                      </c:pt>
                      <c:pt idx="22">
                        <c:v>16.8</c:v>
                      </c:pt>
                      <c:pt idx="23">
                        <c:v>14.7</c:v>
                      </c:pt>
                      <c:pt idx="24">
                        <c:v>12.6</c:v>
                      </c:pt>
                      <c:pt idx="25">
                        <c:v>10.5</c:v>
                      </c:pt>
                      <c:pt idx="26">
                        <c:v>8.3999999999999897</c:v>
                      </c:pt>
                      <c:pt idx="27">
                        <c:v>6.2999999999999901</c:v>
                      </c:pt>
                      <c:pt idx="28">
                        <c:v>4.1999999999999904</c:v>
                      </c:pt>
                      <c:pt idx="29">
                        <c:v>2.099999999999989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.9</c:v>
                      </c:pt>
                      <c:pt idx="62">
                        <c:v>1.8</c:v>
                      </c:pt>
                      <c:pt idx="63">
                        <c:v>2.7</c:v>
                      </c:pt>
                      <c:pt idx="64">
                        <c:v>3.6</c:v>
                      </c:pt>
                      <c:pt idx="65">
                        <c:v>4.5</c:v>
                      </c:pt>
                      <c:pt idx="66">
                        <c:v>5.4</c:v>
                      </c:pt>
                      <c:pt idx="67">
                        <c:v>6.3</c:v>
                      </c:pt>
                      <c:pt idx="68">
                        <c:v>7.2</c:v>
                      </c:pt>
                      <c:pt idx="69">
                        <c:v>8.1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27</c:v>
                      </c:pt>
                      <c:pt idx="122">
                        <c:v>45</c:v>
                      </c:pt>
                      <c:pt idx="123">
                        <c:v>63</c:v>
                      </c:pt>
                      <c:pt idx="124">
                        <c:v>81</c:v>
                      </c:pt>
                      <c:pt idx="125">
                        <c:v>99</c:v>
                      </c:pt>
                      <c:pt idx="126">
                        <c:v>117</c:v>
                      </c:pt>
                      <c:pt idx="127">
                        <c:v>135</c:v>
                      </c:pt>
                      <c:pt idx="128">
                        <c:v>153</c:v>
                      </c:pt>
                      <c:pt idx="129">
                        <c:v>171</c:v>
                      </c:pt>
                      <c:pt idx="130">
                        <c:v>189</c:v>
                      </c:pt>
                      <c:pt idx="131">
                        <c:v>273.89999999999998</c:v>
                      </c:pt>
                      <c:pt idx="132">
                        <c:v>358.8</c:v>
                      </c:pt>
                      <c:pt idx="133">
                        <c:v>443.7</c:v>
                      </c:pt>
                      <c:pt idx="134">
                        <c:v>528.6</c:v>
                      </c:pt>
                      <c:pt idx="135">
                        <c:v>613.5</c:v>
                      </c:pt>
                      <c:pt idx="136">
                        <c:v>698.4</c:v>
                      </c:pt>
                      <c:pt idx="137">
                        <c:v>783.3</c:v>
                      </c:pt>
                      <c:pt idx="138">
                        <c:v>868.2</c:v>
                      </c:pt>
                      <c:pt idx="139">
                        <c:v>953.1</c:v>
                      </c:pt>
                      <c:pt idx="140">
                        <c:v>1038</c:v>
                      </c:pt>
                      <c:pt idx="141">
                        <c:v>1003.2</c:v>
                      </c:pt>
                      <c:pt idx="142">
                        <c:v>968.4</c:v>
                      </c:pt>
                      <c:pt idx="143">
                        <c:v>933.6</c:v>
                      </c:pt>
                      <c:pt idx="144">
                        <c:v>898.8</c:v>
                      </c:pt>
                      <c:pt idx="145">
                        <c:v>864</c:v>
                      </c:pt>
                      <c:pt idx="146">
                        <c:v>829.2</c:v>
                      </c:pt>
                      <c:pt idx="147">
                        <c:v>794.4</c:v>
                      </c:pt>
                      <c:pt idx="148">
                        <c:v>759.6</c:v>
                      </c:pt>
                      <c:pt idx="149">
                        <c:v>724.8</c:v>
                      </c:pt>
                      <c:pt idx="150">
                        <c:v>690</c:v>
                      </c:pt>
                      <c:pt idx="151">
                        <c:v>723.6</c:v>
                      </c:pt>
                      <c:pt idx="152">
                        <c:v>757.2</c:v>
                      </c:pt>
                      <c:pt idx="153">
                        <c:v>790.8</c:v>
                      </c:pt>
                      <c:pt idx="154">
                        <c:v>824.4</c:v>
                      </c:pt>
                      <c:pt idx="155">
                        <c:v>858</c:v>
                      </c:pt>
                      <c:pt idx="156">
                        <c:v>891.6</c:v>
                      </c:pt>
                      <c:pt idx="157">
                        <c:v>925.2</c:v>
                      </c:pt>
                      <c:pt idx="158">
                        <c:v>958.8</c:v>
                      </c:pt>
                      <c:pt idx="159">
                        <c:v>992.4</c:v>
                      </c:pt>
                      <c:pt idx="160">
                        <c:v>1026</c:v>
                      </c:pt>
                      <c:pt idx="161">
                        <c:v>1030.8</c:v>
                      </c:pt>
                      <c:pt idx="162">
                        <c:v>1035.5999999999999</c:v>
                      </c:pt>
                      <c:pt idx="163">
                        <c:v>1040.4000000000001</c:v>
                      </c:pt>
                      <c:pt idx="164">
                        <c:v>1045.2</c:v>
                      </c:pt>
                      <c:pt idx="165">
                        <c:v>1050</c:v>
                      </c:pt>
                      <c:pt idx="166">
                        <c:v>1054.8</c:v>
                      </c:pt>
                      <c:pt idx="167">
                        <c:v>1059.5999999999999</c:v>
                      </c:pt>
                      <c:pt idx="168">
                        <c:v>1064.4000000000001</c:v>
                      </c:pt>
                      <c:pt idx="169">
                        <c:v>1069.2</c:v>
                      </c:pt>
                      <c:pt idx="170">
                        <c:v>1074</c:v>
                      </c:pt>
                      <c:pt idx="171">
                        <c:v>1110</c:v>
                      </c:pt>
                      <c:pt idx="172">
                        <c:v>1146</c:v>
                      </c:pt>
                      <c:pt idx="173">
                        <c:v>1182</c:v>
                      </c:pt>
                      <c:pt idx="174">
                        <c:v>1218</c:v>
                      </c:pt>
                      <c:pt idx="175">
                        <c:v>1254</c:v>
                      </c:pt>
                      <c:pt idx="176">
                        <c:v>1290</c:v>
                      </c:pt>
                      <c:pt idx="177">
                        <c:v>1326</c:v>
                      </c:pt>
                      <c:pt idx="178">
                        <c:v>1362</c:v>
                      </c:pt>
                      <c:pt idx="179">
                        <c:v>1398</c:v>
                      </c:pt>
                      <c:pt idx="180">
                        <c:v>1434</c:v>
                      </c:pt>
                      <c:pt idx="181">
                        <c:v>1377.6</c:v>
                      </c:pt>
                      <c:pt idx="182">
                        <c:v>1321.2</c:v>
                      </c:pt>
                      <c:pt idx="183">
                        <c:v>1264.8</c:v>
                      </c:pt>
                      <c:pt idx="184">
                        <c:v>1208.4000000000001</c:v>
                      </c:pt>
                      <c:pt idx="185">
                        <c:v>1152</c:v>
                      </c:pt>
                      <c:pt idx="186">
                        <c:v>1095.5999999999999</c:v>
                      </c:pt>
                      <c:pt idx="187">
                        <c:v>1039.2</c:v>
                      </c:pt>
                      <c:pt idx="188">
                        <c:v>982.8</c:v>
                      </c:pt>
                      <c:pt idx="189">
                        <c:v>926.4</c:v>
                      </c:pt>
                      <c:pt idx="190">
                        <c:v>870</c:v>
                      </c:pt>
                      <c:pt idx="191">
                        <c:v>843.6</c:v>
                      </c:pt>
                      <c:pt idx="192">
                        <c:v>817.2</c:v>
                      </c:pt>
                      <c:pt idx="193">
                        <c:v>790.8</c:v>
                      </c:pt>
                      <c:pt idx="194">
                        <c:v>764.4</c:v>
                      </c:pt>
                      <c:pt idx="195">
                        <c:v>738</c:v>
                      </c:pt>
                      <c:pt idx="196">
                        <c:v>711.6</c:v>
                      </c:pt>
                      <c:pt idx="197">
                        <c:v>685.2</c:v>
                      </c:pt>
                      <c:pt idx="198">
                        <c:v>658.8</c:v>
                      </c:pt>
                      <c:pt idx="199">
                        <c:v>632.4</c:v>
                      </c:pt>
                      <c:pt idx="200">
                        <c:v>606</c:v>
                      </c:pt>
                      <c:pt idx="201">
                        <c:v>558.9</c:v>
                      </c:pt>
                      <c:pt idx="202">
                        <c:v>511.8</c:v>
                      </c:pt>
                      <c:pt idx="203">
                        <c:v>464.7</c:v>
                      </c:pt>
                      <c:pt idx="204">
                        <c:v>417.6</c:v>
                      </c:pt>
                      <c:pt idx="205">
                        <c:v>370.5</c:v>
                      </c:pt>
                      <c:pt idx="206">
                        <c:v>323.39999999999998</c:v>
                      </c:pt>
                      <c:pt idx="207">
                        <c:v>276.3</c:v>
                      </c:pt>
                      <c:pt idx="208">
                        <c:v>229.2</c:v>
                      </c:pt>
                      <c:pt idx="209">
                        <c:v>182.099999999999</c:v>
                      </c:pt>
                      <c:pt idx="210">
                        <c:v>135</c:v>
                      </c:pt>
                      <c:pt idx="211">
                        <c:v>125.1</c:v>
                      </c:pt>
                      <c:pt idx="212">
                        <c:v>115.2</c:v>
                      </c:pt>
                      <c:pt idx="213">
                        <c:v>105.3</c:v>
                      </c:pt>
                      <c:pt idx="214">
                        <c:v>95.4</c:v>
                      </c:pt>
                      <c:pt idx="215">
                        <c:v>85.5</c:v>
                      </c:pt>
                      <c:pt idx="216">
                        <c:v>75.599999999999994</c:v>
                      </c:pt>
                      <c:pt idx="217">
                        <c:v>65.7</c:v>
                      </c:pt>
                      <c:pt idx="218">
                        <c:v>55.8</c:v>
                      </c:pt>
                      <c:pt idx="219">
                        <c:v>45.899999999999899</c:v>
                      </c:pt>
                      <c:pt idx="220">
                        <c:v>36</c:v>
                      </c:pt>
                      <c:pt idx="221">
                        <c:v>38.700000000000003</c:v>
                      </c:pt>
                      <c:pt idx="222">
                        <c:v>41.4</c:v>
                      </c:pt>
                      <c:pt idx="223">
                        <c:v>44.1</c:v>
                      </c:pt>
                      <c:pt idx="224">
                        <c:v>46.8</c:v>
                      </c:pt>
                      <c:pt idx="225">
                        <c:v>49.5</c:v>
                      </c:pt>
                      <c:pt idx="226">
                        <c:v>52.2</c:v>
                      </c:pt>
                      <c:pt idx="227">
                        <c:v>54.9</c:v>
                      </c:pt>
                      <c:pt idx="228">
                        <c:v>57.6</c:v>
                      </c:pt>
                      <c:pt idx="229">
                        <c:v>60.3</c:v>
                      </c:pt>
                      <c:pt idx="230">
                        <c:v>63</c:v>
                      </c:pt>
                      <c:pt idx="231">
                        <c:v>60.6</c:v>
                      </c:pt>
                      <c:pt idx="232">
                        <c:v>58.2</c:v>
                      </c:pt>
                      <c:pt idx="233">
                        <c:v>55.8</c:v>
                      </c:pt>
                      <c:pt idx="234">
                        <c:v>53.4</c:v>
                      </c:pt>
                      <c:pt idx="235">
                        <c:v>51</c:v>
                      </c:pt>
                      <c:pt idx="236">
                        <c:v>48.6</c:v>
                      </c:pt>
                      <c:pt idx="237">
                        <c:v>46.2</c:v>
                      </c:pt>
                      <c:pt idx="238">
                        <c:v>43.8</c:v>
                      </c:pt>
                      <c:pt idx="239">
                        <c:v>41.4</c:v>
                      </c:pt>
                      <c:pt idx="240">
                        <c:v>39</c:v>
                      </c:pt>
                      <c:pt idx="241">
                        <c:v>38.1</c:v>
                      </c:pt>
                      <c:pt idx="242">
                        <c:v>37.200000000000003</c:v>
                      </c:pt>
                      <c:pt idx="243">
                        <c:v>36.299999999999997</c:v>
                      </c:pt>
                      <c:pt idx="244">
                        <c:v>35.4</c:v>
                      </c:pt>
                      <c:pt idx="245">
                        <c:v>34.5</c:v>
                      </c:pt>
                      <c:pt idx="246">
                        <c:v>33.6</c:v>
                      </c:pt>
                      <c:pt idx="247">
                        <c:v>32.700000000000003</c:v>
                      </c:pt>
                      <c:pt idx="248">
                        <c:v>31.8</c:v>
                      </c:pt>
                      <c:pt idx="249">
                        <c:v>30.9</c:v>
                      </c:pt>
                      <c:pt idx="250">
                        <c:v>30</c:v>
                      </c:pt>
                      <c:pt idx="251">
                        <c:v>29.1</c:v>
                      </c:pt>
                      <c:pt idx="252">
                        <c:v>28.2</c:v>
                      </c:pt>
                      <c:pt idx="253">
                        <c:v>27.3</c:v>
                      </c:pt>
                      <c:pt idx="254">
                        <c:v>26.4</c:v>
                      </c:pt>
                      <c:pt idx="255">
                        <c:v>25.5</c:v>
                      </c:pt>
                      <c:pt idx="256">
                        <c:v>24.6</c:v>
                      </c:pt>
                      <c:pt idx="257">
                        <c:v>23.7</c:v>
                      </c:pt>
                      <c:pt idx="258">
                        <c:v>22.8</c:v>
                      </c:pt>
                      <c:pt idx="259">
                        <c:v>21.9</c:v>
                      </c:pt>
                      <c:pt idx="260">
                        <c:v>21</c:v>
                      </c:pt>
                      <c:pt idx="261">
                        <c:v>21</c:v>
                      </c:pt>
                      <c:pt idx="262">
                        <c:v>21</c:v>
                      </c:pt>
                      <c:pt idx="263">
                        <c:v>21</c:v>
                      </c:pt>
                      <c:pt idx="264">
                        <c:v>21</c:v>
                      </c:pt>
                      <c:pt idx="265">
                        <c:v>21</c:v>
                      </c:pt>
                      <c:pt idx="266">
                        <c:v>21</c:v>
                      </c:pt>
                      <c:pt idx="267">
                        <c:v>21</c:v>
                      </c:pt>
                      <c:pt idx="268">
                        <c:v>21</c:v>
                      </c:pt>
                      <c:pt idx="269">
                        <c:v>21</c:v>
                      </c:pt>
                      <c:pt idx="270">
                        <c:v>21</c:v>
                      </c:pt>
                      <c:pt idx="271">
                        <c:v>18.899999999999999</c:v>
                      </c:pt>
                      <c:pt idx="272">
                        <c:v>16.8</c:v>
                      </c:pt>
                      <c:pt idx="273">
                        <c:v>14.7</c:v>
                      </c:pt>
                      <c:pt idx="274">
                        <c:v>12.6</c:v>
                      </c:pt>
                      <c:pt idx="275">
                        <c:v>10.5</c:v>
                      </c:pt>
                      <c:pt idx="276">
                        <c:v>8.3999999999999897</c:v>
                      </c:pt>
                      <c:pt idx="277">
                        <c:v>6.2999999999999901</c:v>
                      </c:pt>
                      <c:pt idx="278">
                        <c:v>4.1999999999999904</c:v>
                      </c:pt>
                      <c:pt idx="279">
                        <c:v>2.0999999999999899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.9</c:v>
                      </c:pt>
                      <c:pt idx="292">
                        <c:v>10.8</c:v>
                      </c:pt>
                      <c:pt idx="293">
                        <c:v>11.7</c:v>
                      </c:pt>
                      <c:pt idx="294">
                        <c:v>12.6</c:v>
                      </c:pt>
                      <c:pt idx="295">
                        <c:v>13.5</c:v>
                      </c:pt>
                      <c:pt idx="296">
                        <c:v>14.4</c:v>
                      </c:pt>
                      <c:pt idx="297">
                        <c:v>15.3</c:v>
                      </c:pt>
                      <c:pt idx="298">
                        <c:v>16.2</c:v>
                      </c:pt>
                      <c:pt idx="299">
                        <c:v>17.100000000000001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12</c:v>
                      </c:pt>
                      <c:pt idx="312">
                        <c:v>15</c:v>
                      </c:pt>
                      <c:pt idx="313">
                        <c:v>18</c:v>
                      </c:pt>
                      <c:pt idx="314">
                        <c:v>21</c:v>
                      </c:pt>
                      <c:pt idx="315">
                        <c:v>24</c:v>
                      </c:pt>
                      <c:pt idx="316">
                        <c:v>27</c:v>
                      </c:pt>
                      <c:pt idx="317">
                        <c:v>30</c:v>
                      </c:pt>
                      <c:pt idx="318">
                        <c:v>33</c:v>
                      </c:pt>
                      <c:pt idx="319">
                        <c:v>36</c:v>
                      </c:pt>
                      <c:pt idx="320">
                        <c:v>3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5-78DC-40FD-A67E-F72F1EC34439}"/>
                  </c:ext>
                </c:extLst>
              </c15:ser>
            </c15:filteredScatterSeries>
            <c15:filteredScatterSeries>
              <c15:ser>
                <c:idx val="26"/>
                <c:order val="7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2:$A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</c:v>
                      </c:pt>
                      <c:pt idx="22">
                        <c:v>9</c:v>
                      </c:pt>
                      <c:pt idx="23">
                        <c:v>9</c:v>
                      </c:pt>
                      <c:pt idx="24">
                        <c:v>9</c:v>
                      </c:pt>
                      <c:pt idx="25">
                        <c:v>9</c:v>
                      </c:pt>
                      <c:pt idx="26">
                        <c:v>9</c:v>
                      </c:pt>
                      <c:pt idx="27">
                        <c:v>9</c:v>
                      </c:pt>
                      <c:pt idx="28">
                        <c:v>9</c:v>
                      </c:pt>
                      <c:pt idx="29">
                        <c:v>9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7.8</c:v>
                      </c:pt>
                      <c:pt idx="92">
                        <c:v>15.6</c:v>
                      </c:pt>
                      <c:pt idx="93">
                        <c:v>23.4</c:v>
                      </c:pt>
                      <c:pt idx="94">
                        <c:v>31.2</c:v>
                      </c:pt>
                      <c:pt idx="95">
                        <c:v>39</c:v>
                      </c:pt>
                      <c:pt idx="96">
                        <c:v>46.8</c:v>
                      </c:pt>
                      <c:pt idx="97">
                        <c:v>54.6</c:v>
                      </c:pt>
                      <c:pt idx="98">
                        <c:v>62.4</c:v>
                      </c:pt>
                      <c:pt idx="99">
                        <c:v>70.2</c:v>
                      </c:pt>
                      <c:pt idx="100">
                        <c:v>78</c:v>
                      </c:pt>
                      <c:pt idx="101">
                        <c:v>108</c:v>
                      </c:pt>
                      <c:pt idx="102">
                        <c:v>138</c:v>
                      </c:pt>
                      <c:pt idx="103">
                        <c:v>168</c:v>
                      </c:pt>
                      <c:pt idx="104">
                        <c:v>198</c:v>
                      </c:pt>
                      <c:pt idx="105">
                        <c:v>228</c:v>
                      </c:pt>
                      <c:pt idx="106">
                        <c:v>258</c:v>
                      </c:pt>
                      <c:pt idx="107">
                        <c:v>288</c:v>
                      </c:pt>
                      <c:pt idx="108">
                        <c:v>318</c:v>
                      </c:pt>
                      <c:pt idx="109">
                        <c:v>348</c:v>
                      </c:pt>
                      <c:pt idx="110">
                        <c:v>378</c:v>
                      </c:pt>
                      <c:pt idx="111">
                        <c:v>652.5</c:v>
                      </c:pt>
                      <c:pt idx="112">
                        <c:v>927</c:v>
                      </c:pt>
                      <c:pt idx="113">
                        <c:v>1201.5</c:v>
                      </c:pt>
                      <c:pt idx="114">
                        <c:v>1476</c:v>
                      </c:pt>
                      <c:pt idx="115">
                        <c:v>1750.5</c:v>
                      </c:pt>
                      <c:pt idx="116">
                        <c:v>2025</c:v>
                      </c:pt>
                      <c:pt idx="117">
                        <c:v>2299.5</c:v>
                      </c:pt>
                      <c:pt idx="118">
                        <c:v>2574</c:v>
                      </c:pt>
                      <c:pt idx="119">
                        <c:v>2848.5</c:v>
                      </c:pt>
                      <c:pt idx="120">
                        <c:v>3123</c:v>
                      </c:pt>
                      <c:pt idx="121">
                        <c:v>3117.6</c:v>
                      </c:pt>
                      <c:pt idx="122">
                        <c:v>3112.2</c:v>
                      </c:pt>
                      <c:pt idx="123">
                        <c:v>3106.8</c:v>
                      </c:pt>
                      <c:pt idx="124">
                        <c:v>3101.4</c:v>
                      </c:pt>
                      <c:pt idx="125">
                        <c:v>3096</c:v>
                      </c:pt>
                      <c:pt idx="126">
                        <c:v>3090.6</c:v>
                      </c:pt>
                      <c:pt idx="127">
                        <c:v>3085.2</c:v>
                      </c:pt>
                      <c:pt idx="128">
                        <c:v>3079.8</c:v>
                      </c:pt>
                      <c:pt idx="129">
                        <c:v>3074.4</c:v>
                      </c:pt>
                      <c:pt idx="130">
                        <c:v>3069</c:v>
                      </c:pt>
                      <c:pt idx="131">
                        <c:v>2801.1</c:v>
                      </c:pt>
                      <c:pt idx="132">
                        <c:v>2533.1999999999998</c:v>
                      </c:pt>
                      <c:pt idx="133">
                        <c:v>2265.3000000000002</c:v>
                      </c:pt>
                      <c:pt idx="134">
                        <c:v>1997.4</c:v>
                      </c:pt>
                      <c:pt idx="135">
                        <c:v>1729.5</c:v>
                      </c:pt>
                      <c:pt idx="136">
                        <c:v>1461.6</c:v>
                      </c:pt>
                      <c:pt idx="137">
                        <c:v>1193.7</c:v>
                      </c:pt>
                      <c:pt idx="138">
                        <c:v>925.8</c:v>
                      </c:pt>
                      <c:pt idx="139">
                        <c:v>657.9</c:v>
                      </c:pt>
                      <c:pt idx="140">
                        <c:v>390</c:v>
                      </c:pt>
                      <c:pt idx="141">
                        <c:v>889.2</c:v>
                      </c:pt>
                      <c:pt idx="142">
                        <c:v>1388.4</c:v>
                      </c:pt>
                      <c:pt idx="143">
                        <c:v>1887.6</c:v>
                      </c:pt>
                      <c:pt idx="144">
                        <c:v>2386.8000000000002</c:v>
                      </c:pt>
                      <c:pt idx="145">
                        <c:v>2886</c:v>
                      </c:pt>
                      <c:pt idx="146">
                        <c:v>3385.2</c:v>
                      </c:pt>
                      <c:pt idx="147">
                        <c:v>3884.4</c:v>
                      </c:pt>
                      <c:pt idx="148">
                        <c:v>4383.6000000000004</c:v>
                      </c:pt>
                      <c:pt idx="149">
                        <c:v>4882.8</c:v>
                      </c:pt>
                      <c:pt idx="150">
                        <c:v>5382</c:v>
                      </c:pt>
                      <c:pt idx="151">
                        <c:v>5205.3</c:v>
                      </c:pt>
                      <c:pt idx="152">
                        <c:v>5028.6000000000004</c:v>
                      </c:pt>
                      <c:pt idx="153">
                        <c:v>4851.8999999999996</c:v>
                      </c:pt>
                      <c:pt idx="154">
                        <c:v>4675.2</c:v>
                      </c:pt>
                      <c:pt idx="155">
                        <c:v>4498.5</c:v>
                      </c:pt>
                      <c:pt idx="156">
                        <c:v>4321.8</c:v>
                      </c:pt>
                      <c:pt idx="157">
                        <c:v>4145.1000000000004</c:v>
                      </c:pt>
                      <c:pt idx="158">
                        <c:v>3968.4</c:v>
                      </c:pt>
                      <c:pt idx="159">
                        <c:v>3791.7</c:v>
                      </c:pt>
                      <c:pt idx="160">
                        <c:v>3615</c:v>
                      </c:pt>
                      <c:pt idx="161">
                        <c:v>3565.2</c:v>
                      </c:pt>
                      <c:pt idx="162">
                        <c:v>3515.4</c:v>
                      </c:pt>
                      <c:pt idx="163">
                        <c:v>3465.6</c:v>
                      </c:pt>
                      <c:pt idx="164">
                        <c:v>3415.8</c:v>
                      </c:pt>
                      <c:pt idx="165">
                        <c:v>3366</c:v>
                      </c:pt>
                      <c:pt idx="166">
                        <c:v>3316.2</c:v>
                      </c:pt>
                      <c:pt idx="167">
                        <c:v>3266.4</c:v>
                      </c:pt>
                      <c:pt idx="168">
                        <c:v>3216.6</c:v>
                      </c:pt>
                      <c:pt idx="169">
                        <c:v>3166.8</c:v>
                      </c:pt>
                      <c:pt idx="170">
                        <c:v>3117</c:v>
                      </c:pt>
                      <c:pt idx="171">
                        <c:v>2883.9</c:v>
                      </c:pt>
                      <c:pt idx="172">
                        <c:v>2650.8</c:v>
                      </c:pt>
                      <c:pt idx="173">
                        <c:v>2417.6999999999998</c:v>
                      </c:pt>
                      <c:pt idx="174">
                        <c:v>2184.6</c:v>
                      </c:pt>
                      <c:pt idx="175">
                        <c:v>1951.5</c:v>
                      </c:pt>
                      <c:pt idx="176">
                        <c:v>1718.4</c:v>
                      </c:pt>
                      <c:pt idx="177">
                        <c:v>1485.3</c:v>
                      </c:pt>
                      <c:pt idx="178">
                        <c:v>1252.2</c:v>
                      </c:pt>
                      <c:pt idx="179">
                        <c:v>1019.09999999999</c:v>
                      </c:pt>
                      <c:pt idx="180">
                        <c:v>786</c:v>
                      </c:pt>
                      <c:pt idx="181">
                        <c:v>754.2</c:v>
                      </c:pt>
                      <c:pt idx="182">
                        <c:v>722.4</c:v>
                      </c:pt>
                      <c:pt idx="183">
                        <c:v>690.6</c:v>
                      </c:pt>
                      <c:pt idx="184">
                        <c:v>658.8</c:v>
                      </c:pt>
                      <c:pt idx="185">
                        <c:v>627</c:v>
                      </c:pt>
                      <c:pt idx="186">
                        <c:v>595.20000000000005</c:v>
                      </c:pt>
                      <c:pt idx="187">
                        <c:v>563.4</c:v>
                      </c:pt>
                      <c:pt idx="188">
                        <c:v>531.6</c:v>
                      </c:pt>
                      <c:pt idx="189">
                        <c:v>499.8</c:v>
                      </c:pt>
                      <c:pt idx="190">
                        <c:v>468</c:v>
                      </c:pt>
                      <c:pt idx="191">
                        <c:v>441.9</c:v>
                      </c:pt>
                      <c:pt idx="192">
                        <c:v>415.8</c:v>
                      </c:pt>
                      <c:pt idx="193">
                        <c:v>389.7</c:v>
                      </c:pt>
                      <c:pt idx="194">
                        <c:v>363.6</c:v>
                      </c:pt>
                      <c:pt idx="195">
                        <c:v>337.5</c:v>
                      </c:pt>
                      <c:pt idx="196">
                        <c:v>311.39999999999998</c:v>
                      </c:pt>
                      <c:pt idx="197">
                        <c:v>285.29999999999899</c:v>
                      </c:pt>
                      <c:pt idx="198">
                        <c:v>259.2</c:v>
                      </c:pt>
                      <c:pt idx="199">
                        <c:v>233.1</c:v>
                      </c:pt>
                      <c:pt idx="200">
                        <c:v>207</c:v>
                      </c:pt>
                      <c:pt idx="201">
                        <c:v>201.9</c:v>
                      </c:pt>
                      <c:pt idx="202">
                        <c:v>196.8</c:v>
                      </c:pt>
                      <c:pt idx="203">
                        <c:v>191.7</c:v>
                      </c:pt>
                      <c:pt idx="204">
                        <c:v>186.6</c:v>
                      </c:pt>
                      <c:pt idx="205">
                        <c:v>181.5</c:v>
                      </c:pt>
                      <c:pt idx="206">
                        <c:v>176.4</c:v>
                      </c:pt>
                      <c:pt idx="207">
                        <c:v>171.3</c:v>
                      </c:pt>
                      <c:pt idx="208">
                        <c:v>166.2</c:v>
                      </c:pt>
                      <c:pt idx="209">
                        <c:v>161.1</c:v>
                      </c:pt>
                      <c:pt idx="210">
                        <c:v>156</c:v>
                      </c:pt>
                      <c:pt idx="211">
                        <c:v>146.1</c:v>
                      </c:pt>
                      <c:pt idx="212">
                        <c:v>136.19999999999999</c:v>
                      </c:pt>
                      <c:pt idx="213">
                        <c:v>126.3</c:v>
                      </c:pt>
                      <c:pt idx="214">
                        <c:v>116.4</c:v>
                      </c:pt>
                      <c:pt idx="215">
                        <c:v>106.5</c:v>
                      </c:pt>
                      <c:pt idx="216">
                        <c:v>96.6</c:v>
                      </c:pt>
                      <c:pt idx="217">
                        <c:v>86.7</c:v>
                      </c:pt>
                      <c:pt idx="218">
                        <c:v>76.8</c:v>
                      </c:pt>
                      <c:pt idx="219">
                        <c:v>66.899999999999906</c:v>
                      </c:pt>
                      <c:pt idx="220">
                        <c:v>57</c:v>
                      </c:pt>
                      <c:pt idx="221">
                        <c:v>62.7</c:v>
                      </c:pt>
                      <c:pt idx="222">
                        <c:v>68.400000000000006</c:v>
                      </c:pt>
                      <c:pt idx="223">
                        <c:v>74.099999999999994</c:v>
                      </c:pt>
                      <c:pt idx="224">
                        <c:v>79.8</c:v>
                      </c:pt>
                      <c:pt idx="225">
                        <c:v>85.5</c:v>
                      </c:pt>
                      <c:pt idx="226">
                        <c:v>91.2</c:v>
                      </c:pt>
                      <c:pt idx="227">
                        <c:v>96.9</c:v>
                      </c:pt>
                      <c:pt idx="228">
                        <c:v>102.6</c:v>
                      </c:pt>
                      <c:pt idx="229">
                        <c:v>108.3</c:v>
                      </c:pt>
                      <c:pt idx="230">
                        <c:v>114</c:v>
                      </c:pt>
                      <c:pt idx="231">
                        <c:v>110.1</c:v>
                      </c:pt>
                      <c:pt idx="232">
                        <c:v>106.2</c:v>
                      </c:pt>
                      <c:pt idx="233">
                        <c:v>102.3</c:v>
                      </c:pt>
                      <c:pt idx="234">
                        <c:v>98.4</c:v>
                      </c:pt>
                      <c:pt idx="235">
                        <c:v>94.5</c:v>
                      </c:pt>
                      <c:pt idx="236">
                        <c:v>90.6</c:v>
                      </c:pt>
                      <c:pt idx="237">
                        <c:v>86.7</c:v>
                      </c:pt>
                      <c:pt idx="238">
                        <c:v>82.8</c:v>
                      </c:pt>
                      <c:pt idx="239">
                        <c:v>78.900000000000006</c:v>
                      </c:pt>
                      <c:pt idx="240">
                        <c:v>75</c:v>
                      </c:pt>
                      <c:pt idx="241">
                        <c:v>76.2</c:v>
                      </c:pt>
                      <c:pt idx="242">
                        <c:v>77.400000000000006</c:v>
                      </c:pt>
                      <c:pt idx="243">
                        <c:v>78.599999999999994</c:v>
                      </c:pt>
                      <c:pt idx="244">
                        <c:v>79.8</c:v>
                      </c:pt>
                      <c:pt idx="245">
                        <c:v>81</c:v>
                      </c:pt>
                      <c:pt idx="246">
                        <c:v>82.2</c:v>
                      </c:pt>
                      <c:pt idx="247">
                        <c:v>83.4</c:v>
                      </c:pt>
                      <c:pt idx="248">
                        <c:v>84.6</c:v>
                      </c:pt>
                      <c:pt idx="249">
                        <c:v>85.8</c:v>
                      </c:pt>
                      <c:pt idx="250">
                        <c:v>87</c:v>
                      </c:pt>
                      <c:pt idx="251">
                        <c:v>90</c:v>
                      </c:pt>
                      <c:pt idx="252">
                        <c:v>93</c:v>
                      </c:pt>
                      <c:pt idx="253">
                        <c:v>96</c:v>
                      </c:pt>
                      <c:pt idx="254">
                        <c:v>99</c:v>
                      </c:pt>
                      <c:pt idx="255">
                        <c:v>102</c:v>
                      </c:pt>
                      <c:pt idx="256">
                        <c:v>105</c:v>
                      </c:pt>
                      <c:pt idx="257">
                        <c:v>108</c:v>
                      </c:pt>
                      <c:pt idx="258">
                        <c:v>111</c:v>
                      </c:pt>
                      <c:pt idx="259">
                        <c:v>114</c:v>
                      </c:pt>
                      <c:pt idx="260">
                        <c:v>117</c:v>
                      </c:pt>
                      <c:pt idx="261">
                        <c:v>110.4</c:v>
                      </c:pt>
                      <c:pt idx="262">
                        <c:v>103.8</c:v>
                      </c:pt>
                      <c:pt idx="263">
                        <c:v>97.2</c:v>
                      </c:pt>
                      <c:pt idx="264">
                        <c:v>90.6</c:v>
                      </c:pt>
                      <c:pt idx="265">
                        <c:v>84</c:v>
                      </c:pt>
                      <c:pt idx="266">
                        <c:v>77.400000000000006</c:v>
                      </c:pt>
                      <c:pt idx="267">
                        <c:v>70.8</c:v>
                      </c:pt>
                      <c:pt idx="268">
                        <c:v>64.2</c:v>
                      </c:pt>
                      <c:pt idx="269">
                        <c:v>57.6</c:v>
                      </c:pt>
                      <c:pt idx="270">
                        <c:v>51</c:v>
                      </c:pt>
                      <c:pt idx="271">
                        <c:v>46.8</c:v>
                      </c:pt>
                      <c:pt idx="272">
                        <c:v>42.6</c:v>
                      </c:pt>
                      <c:pt idx="273">
                        <c:v>38.4</c:v>
                      </c:pt>
                      <c:pt idx="274">
                        <c:v>34.200000000000003</c:v>
                      </c:pt>
                      <c:pt idx="275">
                        <c:v>30</c:v>
                      </c:pt>
                      <c:pt idx="276">
                        <c:v>25.799999999999901</c:v>
                      </c:pt>
                      <c:pt idx="277">
                        <c:v>21.599999999999898</c:v>
                      </c:pt>
                      <c:pt idx="278">
                        <c:v>17.399999999999999</c:v>
                      </c:pt>
                      <c:pt idx="279">
                        <c:v>13.199999999999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0.199999999999999</c:v>
                      </c:pt>
                      <c:pt idx="292">
                        <c:v>11.4</c:v>
                      </c:pt>
                      <c:pt idx="293">
                        <c:v>12.6</c:v>
                      </c:pt>
                      <c:pt idx="294">
                        <c:v>13.8</c:v>
                      </c:pt>
                      <c:pt idx="295">
                        <c:v>15</c:v>
                      </c:pt>
                      <c:pt idx="296">
                        <c:v>16.2</c:v>
                      </c:pt>
                      <c:pt idx="297">
                        <c:v>17.399999999999999</c:v>
                      </c:pt>
                      <c:pt idx="298">
                        <c:v>18.600000000000001</c:v>
                      </c:pt>
                      <c:pt idx="299">
                        <c:v>19.799999999999901</c:v>
                      </c:pt>
                      <c:pt idx="300">
                        <c:v>21</c:v>
                      </c:pt>
                      <c:pt idx="301">
                        <c:v>21.9</c:v>
                      </c:pt>
                      <c:pt idx="302">
                        <c:v>22.8</c:v>
                      </c:pt>
                      <c:pt idx="303">
                        <c:v>23.7</c:v>
                      </c:pt>
                      <c:pt idx="304">
                        <c:v>24.6</c:v>
                      </c:pt>
                      <c:pt idx="305">
                        <c:v>25.5</c:v>
                      </c:pt>
                      <c:pt idx="306">
                        <c:v>26.4</c:v>
                      </c:pt>
                      <c:pt idx="307">
                        <c:v>27.3</c:v>
                      </c:pt>
                      <c:pt idx="308">
                        <c:v>28.2</c:v>
                      </c:pt>
                      <c:pt idx="309">
                        <c:v>29.1</c:v>
                      </c:pt>
                      <c:pt idx="310">
                        <c:v>30</c:v>
                      </c:pt>
                      <c:pt idx="311">
                        <c:v>27.9</c:v>
                      </c:pt>
                      <c:pt idx="312">
                        <c:v>25.8</c:v>
                      </c:pt>
                      <c:pt idx="313">
                        <c:v>23.7</c:v>
                      </c:pt>
                      <c:pt idx="314">
                        <c:v>21.6</c:v>
                      </c:pt>
                      <c:pt idx="315">
                        <c:v>19.5</c:v>
                      </c:pt>
                      <c:pt idx="316">
                        <c:v>17.399999999999999</c:v>
                      </c:pt>
                      <c:pt idx="317">
                        <c:v>15.299999999999899</c:v>
                      </c:pt>
                      <c:pt idx="318">
                        <c:v>13.2</c:v>
                      </c:pt>
                      <c:pt idx="319">
                        <c:v>11.099999999999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6-78DC-40FD-A67E-F72F1EC34439}"/>
                  </c:ext>
                </c:extLst>
              </c15:ser>
            </c15:filteredScatterSeries>
            <c15:filteredScatterSeries>
              <c15:ser>
                <c:idx val="27"/>
                <c:order val="7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2:$A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6.9</c:v>
                      </c:pt>
                      <c:pt idx="62">
                        <c:v>13.8</c:v>
                      </c:pt>
                      <c:pt idx="63">
                        <c:v>20.7</c:v>
                      </c:pt>
                      <c:pt idx="64">
                        <c:v>27.6</c:v>
                      </c:pt>
                      <c:pt idx="65">
                        <c:v>34.5</c:v>
                      </c:pt>
                      <c:pt idx="66">
                        <c:v>41.4</c:v>
                      </c:pt>
                      <c:pt idx="67">
                        <c:v>48.3</c:v>
                      </c:pt>
                      <c:pt idx="68">
                        <c:v>55.2</c:v>
                      </c:pt>
                      <c:pt idx="69">
                        <c:v>62.1</c:v>
                      </c:pt>
                      <c:pt idx="70">
                        <c:v>69</c:v>
                      </c:pt>
                      <c:pt idx="71">
                        <c:v>5252.1</c:v>
                      </c:pt>
                      <c:pt idx="72">
                        <c:v>10435.200000000001</c:v>
                      </c:pt>
                      <c:pt idx="73">
                        <c:v>15618.3</c:v>
                      </c:pt>
                      <c:pt idx="74">
                        <c:v>20801.400000000001</c:v>
                      </c:pt>
                      <c:pt idx="75">
                        <c:v>25984.5</c:v>
                      </c:pt>
                      <c:pt idx="76">
                        <c:v>31167.599999999999</c:v>
                      </c:pt>
                      <c:pt idx="77">
                        <c:v>36350.699999999997</c:v>
                      </c:pt>
                      <c:pt idx="78">
                        <c:v>41533.800000000003</c:v>
                      </c:pt>
                      <c:pt idx="79">
                        <c:v>46716.9</c:v>
                      </c:pt>
                      <c:pt idx="80">
                        <c:v>51900</c:v>
                      </c:pt>
                      <c:pt idx="81">
                        <c:v>48984.2</c:v>
                      </c:pt>
                      <c:pt idx="82">
                        <c:v>46068.4</c:v>
                      </c:pt>
                      <c:pt idx="83">
                        <c:v>43152.6</c:v>
                      </c:pt>
                      <c:pt idx="84">
                        <c:v>40236.800000000003</c:v>
                      </c:pt>
                      <c:pt idx="85">
                        <c:v>37321</c:v>
                      </c:pt>
                      <c:pt idx="86">
                        <c:v>34405.199999999997</c:v>
                      </c:pt>
                      <c:pt idx="87">
                        <c:v>31489.3999999999</c:v>
                      </c:pt>
                      <c:pt idx="88">
                        <c:v>28573.599999999999</c:v>
                      </c:pt>
                      <c:pt idx="89">
                        <c:v>25657.8</c:v>
                      </c:pt>
                      <c:pt idx="90">
                        <c:v>22742</c:v>
                      </c:pt>
                      <c:pt idx="91">
                        <c:v>26307.9</c:v>
                      </c:pt>
                      <c:pt idx="92">
                        <c:v>29873.8</c:v>
                      </c:pt>
                      <c:pt idx="93">
                        <c:v>33439.699999999997</c:v>
                      </c:pt>
                      <c:pt idx="94">
                        <c:v>37005.599999999999</c:v>
                      </c:pt>
                      <c:pt idx="95">
                        <c:v>40571.5</c:v>
                      </c:pt>
                      <c:pt idx="96">
                        <c:v>44137.4</c:v>
                      </c:pt>
                      <c:pt idx="97">
                        <c:v>47703.3</c:v>
                      </c:pt>
                      <c:pt idx="98">
                        <c:v>51269.2</c:v>
                      </c:pt>
                      <c:pt idx="99">
                        <c:v>54835.1</c:v>
                      </c:pt>
                      <c:pt idx="100">
                        <c:v>58401</c:v>
                      </c:pt>
                      <c:pt idx="101">
                        <c:v>54502.5</c:v>
                      </c:pt>
                      <c:pt idx="102">
                        <c:v>50604</c:v>
                      </c:pt>
                      <c:pt idx="103">
                        <c:v>46705.5</c:v>
                      </c:pt>
                      <c:pt idx="104">
                        <c:v>42807</c:v>
                      </c:pt>
                      <c:pt idx="105">
                        <c:v>38908.5</c:v>
                      </c:pt>
                      <c:pt idx="106">
                        <c:v>35010</c:v>
                      </c:pt>
                      <c:pt idx="107">
                        <c:v>31111.5</c:v>
                      </c:pt>
                      <c:pt idx="108">
                        <c:v>27213</c:v>
                      </c:pt>
                      <c:pt idx="109">
                        <c:v>23314.5</c:v>
                      </c:pt>
                      <c:pt idx="110">
                        <c:v>19416</c:v>
                      </c:pt>
                      <c:pt idx="111">
                        <c:v>17999.7</c:v>
                      </c:pt>
                      <c:pt idx="112">
                        <c:v>16583.400000000001</c:v>
                      </c:pt>
                      <c:pt idx="113">
                        <c:v>15167.1</c:v>
                      </c:pt>
                      <c:pt idx="114">
                        <c:v>13750.8</c:v>
                      </c:pt>
                      <c:pt idx="115">
                        <c:v>12334.5</c:v>
                      </c:pt>
                      <c:pt idx="116">
                        <c:v>10918.2</c:v>
                      </c:pt>
                      <c:pt idx="117">
                        <c:v>9501.9</c:v>
                      </c:pt>
                      <c:pt idx="118">
                        <c:v>8085.6</c:v>
                      </c:pt>
                      <c:pt idx="119">
                        <c:v>6669.3</c:v>
                      </c:pt>
                      <c:pt idx="120">
                        <c:v>5253</c:v>
                      </c:pt>
                      <c:pt idx="121">
                        <c:v>5595.9</c:v>
                      </c:pt>
                      <c:pt idx="122">
                        <c:v>5938.8</c:v>
                      </c:pt>
                      <c:pt idx="123">
                        <c:v>6281.7</c:v>
                      </c:pt>
                      <c:pt idx="124">
                        <c:v>6624.6</c:v>
                      </c:pt>
                      <c:pt idx="125">
                        <c:v>6967.5</c:v>
                      </c:pt>
                      <c:pt idx="126">
                        <c:v>7310.4</c:v>
                      </c:pt>
                      <c:pt idx="127">
                        <c:v>7653.2999999999902</c:v>
                      </c:pt>
                      <c:pt idx="128">
                        <c:v>7996.2</c:v>
                      </c:pt>
                      <c:pt idx="129">
                        <c:v>8339.1</c:v>
                      </c:pt>
                      <c:pt idx="130">
                        <c:v>8682</c:v>
                      </c:pt>
                      <c:pt idx="131">
                        <c:v>10289.700000000001</c:v>
                      </c:pt>
                      <c:pt idx="132">
                        <c:v>11897.4</c:v>
                      </c:pt>
                      <c:pt idx="133">
                        <c:v>13505.1</c:v>
                      </c:pt>
                      <c:pt idx="134">
                        <c:v>15112.8</c:v>
                      </c:pt>
                      <c:pt idx="135">
                        <c:v>16720.5</c:v>
                      </c:pt>
                      <c:pt idx="136">
                        <c:v>18328.2</c:v>
                      </c:pt>
                      <c:pt idx="137">
                        <c:v>19935.900000000001</c:v>
                      </c:pt>
                      <c:pt idx="138">
                        <c:v>21543.599999999999</c:v>
                      </c:pt>
                      <c:pt idx="139">
                        <c:v>23151.3</c:v>
                      </c:pt>
                      <c:pt idx="140">
                        <c:v>24759</c:v>
                      </c:pt>
                      <c:pt idx="141">
                        <c:v>22879.8</c:v>
                      </c:pt>
                      <c:pt idx="142">
                        <c:v>21000.6</c:v>
                      </c:pt>
                      <c:pt idx="143">
                        <c:v>19121.400000000001</c:v>
                      </c:pt>
                      <c:pt idx="144">
                        <c:v>17242.2</c:v>
                      </c:pt>
                      <c:pt idx="145">
                        <c:v>15363</c:v>
                      </c:pt>
                      <c:pt idx="146">
                        <c:v>13483.8</c:v>
                      </c:pt>
                      <c:pt idx="147">
                        <c:v>11604.6</c:v>
                      </c:pt>
                      <c:pt idx="148">
                        <c:v>9725.4</c:v>
                      </c:pt>
                      <c:pt idx="149">
                        <c:v>7846.2</c:v>
                      </c:pt>
                      <c:pt idx="150">
                        <c:v>5967</c:v>
                      </c:pt>
                      <c:pt idx="151">
                        <c:v>5552.7</c:v>
                      </c:pt>
                      <c:pt idx="152">
                        <c:v>5138.3999999999996</c:v>
                      </c:pt>
                      <c:pt idx="153">
                        <c:v>4724.1000000000004</c:v>
                      </c:pt>
                      <c:pt idx="154">
                        <c:v>4309.8</c:v>
                      </c:pt>
                      <c:pt idx="155">
                        <c:v>3895.5</c:v>
                      </c:pt>
                      <c:pt idx="156">
                        <c:v>3481.2</c:v>
                      </c:pt>
                      <c:pt idx="157">
                        <c:v>3066.9</c:v>
                      </c:pt>
                      <c:pt idx="158">
                        <c:v>2652.6</c:v>
                      </c:pt>
                      <c:pt idx="159">
                        <c:v>2238.2999999999902</c:v>
                      </c:pt>
                      <c:pt idx="160">
                        <c:v>1824</c:v>
                      </c:pt>
                      <c:pt idx="161">
                        <c:v>1718.7</c:v>
                      </c:pt>
                      <c:pt idx="162">
                        <c:v>1613.4</c:v>
                      </c:pt>
                      <c:pt idx="163">
                        <c:v>1508.1</c:v>
                      </c:pt>
                      <c:pt idx="164">
                        <c:v>1402.8</c:v>
                      </c:pt>
                      <c:pt idx="165">
                        <c:v>1297.5</c:v>
                      </c:pt>
                      <c:pt idx="166">
                        <c:v>1192.2</c:v>
                      </c:pt>
                      <c:pt idx="167">
                        <c:v>1086.9000000000001</c:v>
                      </c:pt>
                      <c:pt idx="168">
                        <c:v>981.6</c:v>
                      </c:pt>
                      <c:pt idx="169">
                        <c:v>876.3</c:v>
                      </c:pt>
                      <c:pt idx="170">
                        <c:v>771</c:v>
                      </c:pt>
                      <c:pt idx="171">
                        <c:v>767.4</c:v>
                      </c:pt>
                      <c:pt idx="172">
                        <c:v>763.8</c:v>
                      </c:pt>
                      <c:pt idx="173">
                        <c:v>760.2</c:v>
                      </c:pt>
                      <c:pt idx="174">
                        <c:v>756.6</c:v>
                      </c:pt>
                      <c:pt idx="175">
                        <c:v>753</c:v>
                      </c:pt>
                      <c:pt idx="176">
                        <c:v>749.4</c:v>
                      </c:pt>
                      <c:pt idx="177">
                        <c:v>745.8</c:v>
                      </c:pt>
                      <c:pt idx="178">
                        <c:v>742.2</c:v>
                      </c:pt>
                      <c:pt idx="179">
                        <c:v>738.6</c:v>
                      </c:pt>
                      <c:pt idx="180">
                        <c:v>735</c:v>
                      </c:pt>
                      <c:pt idx="181">
                        <c:v>695.1</c:v>
                      </c:pt>
                      <c:pt idx="182">
                        <c:v>655.20000000000005</c:v>
                      </c:pt>
                      <c:pt idx="183">
                        <c:v>615.29999999999995</c:v>
                      </c:pt>
                      <c:pt idx="184">
                        <c:v>575.4</c:v>
                      </c:pt>
                      <c:pt idx="185">
                        <c:v>535.5</c:v>
                      </c:pt>
                      <c:pt idx="186">
                        <c:v>495.6</c:v>
                      </c:pt>
                      <c:pt idx="187">
                        <c:v>455.7</c:v>
                      </c:pt>
                      <c:pt idx="188">
                        <c:v>415.8</c:v>
                      </c:pt>
                      <c:pt idx="189">
                        <c:v>375.9</c:v>
                      </c:pt>
                      <c:pt idx="190">
                        <c:v>336</c:v>
                      </c:pt>
                      <c:pt idx="191">
                        <c:v>306.89999999999998</c:v>
                      </c:pt>
                      <c:pt idx="192">
                        <c:v>277.8</c:v>
                      </c:pt>
                      <c:pt idx="193">
                        <c:v>248.7</c:v>
                      </c:pt>
                      <c:pt idx="194">
                        <c:v>219.6</c:v>
                      </c:pt>
                      <c:pt idx="195">
                        <c:v>190.5</c:v>
                      </c:pt>
                      <c:pt idx="196">
                        <c:v>161.39999999999901</c:v>
                      </c:pt>
                      <c:pt idx="197">
                        <c:v>132.29999999999899</c:v>
                      </c:pt>
                      <c:pt idx="198">
                        <c:v>103.19999999999899</c:v>
                      </c:pt>
                      <c:pt idx="199">
                        <c:v>74.099999999999895</c:v>
                      </c:pt>
                      <c:pt idx="200">
                        <c:v>45</c:v>
                      </c:pt>
                      <c:pt idx="201">
                        <c:v>45</c:v>
                      </c:pt>
                      <c:pt idx="202">
                        <c:v>45</c:v>
                      </c:pt>
                      <c:pt idx="203">
                        <c:v>45</c:v>
                      </c:pt>
                      <c:pt idx="204">
                        <c:v>45</c:v>
                      </c:pt>
                      <c:pt idx="205">
                        <c:v>45</c:v>
                      </c:pt>
                      <c:pt idx="206">
                        <c:v>45</c:v>
                      </c:pt>
                      <c:pt idx="207">
                        <c:v>45</c:v>
                      </c:pt>
                      <c:pt idx="208">
                        <c:v>45</c:v>
                      </c:pt>
                      <c:pt idx="209">
                        <c:v>45</c:v>
                      </c:pt>
                      <c:pt idx="210">
                        <c:v>45</c:v>
                      </c:pt>
                      <c:pt idx="211">
                        <c:v>48.9</c:v>
                      </c:pt>
                      <c:pt idx="212">
                        <c:v>52.8</c:v>
                      </c:pt>
                      <c:pt idx="213">
                        <c:v>56.7</c:v>
                      </c:pt>
                      <c:pt idx="214">
                        <c:v>60.6</c:v>
                      </c:pt>
                      <c:pt idx="215">
                        <c:v>64.5</c:v>
                      </c:pt>
                      <c:pt idx="216">
                        <c:v>68.400000000000006</c:v>
                      </c:pt>
                      <c:pt idx="217">
                        <c:v>72.3</c:v>
                      </c:pt>
                      <c:pt idx="218">
                        <c:v>76.2</c:v>
                      </c:pt>
                      <c:pt idx="219">
                        <c:v>80.099999999999994</c:v>
                      </c:pt>
                      <c:pt idx="220">
                        <c:v>84</c:v>
                      </c:pt>
                      <c:pt idx="221">
                        <c:v>80.099999999999994</c:v>
                      </c:pt>
                      <c:pt idx="222">
                        <c:v>76.2</c:v>
                      </c:pt>
                      <c:pt idx="223">
                        <c:v>72.3</c:v>
                      </c:pt>
                      <c:pt idx="224">
                        <c:v>68.400000000000006</c:v>
                      </c:pt>
                      <c:pt idx="225">
                        <c:v>64.5</c:v>
                      </c:pt>
                      <c:pt idx="226">
                        <c:v>60.6</c:v>
                      </c:pt>
                      <c:pt idx="227">
                        <c:v>56.7</c:v>
                      </c:pt>
                      <c:pt idx="228">
                        <c:v>52.8</c:v>
                      </c:pt>
                      <c:pt idx="229">
                        <c:v>48.9</c:v>
                      </c:pt>
                      <c:pt idx="230">
                        <c:v>45</c:v>
                      </c:pt>
                      <c:pt idx="231">
                        <c:v>48.3</c:v>
                      </c:pt>
                      <c:pt idx="232">
                        <c:v>51.6</c:v>
                      </c:pt>
                      <c:pt idx="233">
                        <c:v>54.9</c:v>
                      </c:pt>
                      <c:pt idx="234">
                        <c:v>58.2</c:v>
                      </c:pt>
                      <c:pt idx="235">
                        <c:v>61.5</c:v>
                      </c:pt>
                      <c:pt idx="236">
                        <c:v>64.8</c:v>
                      </c:pt>
                      <c:pt idx="237">
                        <c:v>68.099999999999994</c:v>
                      </c:pt>
                      <c:pt idx="238">
                        <c:v>71.400000000000006</c:v>
                      </c:pt>
                      <c:pt idx="239">
                        <c:v>74.7</c:v>
                      </c:pt>
                      <c:pt idx="240">
                        <c:v>78</c:v>
                      </c:pt>
                      <c:pt idx="241">
                        <c:v>73.2</c:v>
                      </c:pt>
                      <c:pt idx="242">
                        <c:v>68.400000000000006</c:v>
                      </c:pt>
                      <c:pt idx="243">
                        <c:v>63.6</c:v>
                      </c:pt>
                      <c:pt idx="244">
                        <c:v>58.8</c:v>
                      </c:pt>
                      <c:pt idx="245">
                        <c:v>54</c:v>
                      </c:pt>
                      <c:pt idx="246">
                        <c:v>49.2</c:v>
                      </c:pt>
                      <c:pt idx="247">
                        <c:v>44.4</c:v>
                      </c:pt>
                      <c:pt idx="248">
                        <c:v>39.6</c:v>
                      </c:pt>
                      <c:pt idx="249">
                        <c:v>34.799999999999997</c:v>
                      </c:pt>
                      <c:pt idx="250">
                        <c:v>30</c:v>
                      </c:pt>
                      <c:pt idx="251">
                        <c:v>27</c:v>
                      </c:pt>
                      <c:pt idx="252">
                        <c:v>24</c:v>
                      </c:pt>
                      <c:pt idx="253">
                        <c:v>21</c:v>
                      </c:pt>
                      <c:pt idx="254">
                        <c:v>18</c:v>
                      </c:pt>
                      <c:pt idx="255">
                        <c:v>15</c:v>
                      </c:pt>
                      <c:pt idx="256">
                        <c:v>12</c:v>
                      </c:pt>
                      <c:pt idx="257">
                        <c:v>9</c:v>
                      </c:pt>
                      <c:pt idx="258">
                        <c:v>6</c:v>
                      </c:pt>
                      <c:pt idx="259">
                        <c:v>3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7-78DC-40FD-A67E-F72F1EC34439}"/>
                  </c:ext>
                </c:extLst>
              </c15:ser>
            </c15:filteredScatterSeries>
            <c15:filteredScatterSeries>
              <c15:ser>
                <c:idx val="28"/>
                <c:order val="7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D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D$2:$A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87</c:v>
                      </c:pt>
                      <c:pt idx="1">
                        <c:v>94.5</c:v>
                      </c:pt>
                      <c:pt idx="2">
                        <c:v>102</c:v>
                      </c:pt>
                      <c:pt idx="3">
                        <c:v>109.5</c:v>
                      </c:pt>
                      <c:pt idx="4">
                        <c:v>117</c:v>
                      </c:pt>
                      <c:pt idx="5">
                        <c:v>124.5</c:v>
                      </c:pt>
                      <c:pt idx="6">
                        <c:v>132</c:v>
                      </c:pt>
                      <c:pt idx="7">
                        <c:v>139.5</c:v>
                      </c:pt>
                      <c:pt idx="8">
                        <c:v>147</c:v>
                      </c:pt>
                      <c:pt idx="9">
                        <c:v>154.5</c:v>
                      </c:pt>
                      <c:pt idx="10">
                        <c:v>162</c:v>
                      </c:pt>
                      <c:pt idx="11">
                        <c:v>153.30000000000001</c:v>
                      </c:pt>
                      <c:pt idx="12">
                        <c:v>144.6</c:v>
                      </c:pt>
                      <c:pt idx="13">
                        <c:v>135.9</c:v>
                      </c:pt>
                      <c:pt idx="14">
                        <c:v>127.2</c:v>
                      </c:pt>
                      <c:pt idx="15">
                        <c:v>118.5</c:v>
                      </c:pt>
                      <c:pt idx="16">
                        <c:v>109.8</c:v>
                      </c:pt>
                      <c:pt idx="17">
                        <c:v>101.1</c:v>
                      </c:pt>
                      <c:pt idx="18">
                        <c:v>92.4</c:v>
                      </c:pt>
                      <c:pt idx="19">
                        <c:v>83.7</c:v>
                      </c:pt>
                      <c:pt idx="20">
                        <c:v>75</c:v>
                      </c:pt>
                      <c:pt idx="21">
                        <c:v>67.5</c:v>
                      </c:pt>
                      <c:pt idx="22">
                        <c:v>60</c:v>
                      </c:pt>
                      <c:pt idx="23">
                        <c:v>52.5</c:v>
                      </c:pt>
                      <c:pt idx="24">
                        <c:v>45</c:v>
                      </c:pt>
                      <c:pt idx="25">
                        <c:v>37.5</c:v>
                      </c:pt>
                      <c:pt idx="26">
                        <c:v>30</c:v>
                      </c:pt>
                      <c:pt idx="27">
                        <c:v>22.5</c:v>
                      </c:pt>
                      <c:pt idx="28">
                        <c:v>15</c:v>
                      </c:pt>
                      <c:pt idx="29">
                        <c:v>7.5</c:v>
                      </c:pt>
                      <c:pt idx="30">
                        <c:v>0</c:v>
                      </c:pt>
                      <c:pt idx="31">
                        <c:v>3.3</c:v>
                      </c:pt>
                      <c:pt idx="32">
                        <c:v>6.6</c:v>
                      </c:pt>
                      <c:pt idx="33">
                        <c:v>9.8999999999999897</c:v>
                      </c:pt>
                      <c:pt idx="34">
                        <c:v>13.2</c:v>
                      </c:pt>
                      <c:pt idx="35">
                        <c:v>16.5</c:v>
                      </c:pt>
                      <c:pt idx="36">
                        <c:v>19.799999999999901</c:v>
                      </c:pt>
                      <c:pt idx="37">
                        <c:v>23.099999999999898</c:v>
                      </c:pt>
                      <c:pt idx="38">
                        <c:v>26.4</c:v>
                      </c:pt>
                      <c:pt idx="39">
                        <c:v>29.7</c:v>
                      </c:pt>
                      <c:pt idx="40">
                        <c:v>33</c:v>
                      </c:pt>
                      <c:pt idx="41">
                        <c:v>29.7</c:v>
                      </c:pt>
                      <c:pt idx="42">
                        <c:v>26.4</c:v>
                      </c:pt>
                      <c:pt idx="43">
                        <c:v>23.1</c:v>
                      </c:pt>
                      <c:pt idx="44">
                        <c:v>19.8</c:v>
                      </c:pt>
                      <c:pt idx="45">
                        <c:v>16.5</c:v>
                      </c:pt>
                      <c:pt idx="46">
                        <c:v>13.2</c:v>
                      </c:pt>
                      <c:pt idx="47">
                        <c:v>9.9</c:v>
                      </c:pt>
                      <c:pt idx="48">
                        <c:v>6.6</c:v>
                      </c:pt>
                      <c:pt idx="49">
                        <c:v>3.3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44.1</c:v>
                      </c:pt>
                      <c:pt idx="62">
                        <c:v>88.2</c:v>
                      </c:pt>
                      <c:pt idx="63">
                        <c:v>132.30000000000001</c:v>
                      </c:pt>
                      <c:pt idx="64">
                        <c:v>176.4</c:v>
                      </c:pt>
                      <c:pt idx="65">
                        <c:v>220.5</c:v>
                      </c:pt>
                      <c:pt idx="66">
                        <c:v>264.60000000000002</c:v>
                      </c:pt>
                      <c:pt idx="67">
                        <c:v>308.7</c:v>
                      </c:pt>
                      <c:pt idx="68">
                        <c:v>352.8</c:v>
                      </c:pt>
                      <c:pt idx="69">
                        <c:v>396.9</c:v>
                      </c:pt>
                      <c:pt idx="70">
                        <c:v>441</c:v>
                      </c:pt>
                      <c:pt idx="71">
                        <c:v>663</c:v>
                      </c:pt>
                      <c:pt idx="72">
                        <c:v>885</c:v>
                      </c:pt>
                      <c:pt idx="73">
                        <c:v>1107</c:v>
                      </c:pt>
                      <c:pt idx="74">
                        <c:v>1329</c:v>
                      </c:pt>
                      <c:pt idx="75">
                        <c:v>1551</c:v>
                      </c:pt>
                      <c:pt idx="76">
                        <c:v>1773</c:v>
                      </c:pt>
                      <c:pt idx="77">
                        <c:v>1995</c:v>
                      </c:pt>
                      <c:pt idx="78">
                        <c:v>2217</c:v>
                      </c:pt>
                      <c:pt idx="79">
                        <c:v>2439</c:v>
                      </c:pt>
                      <c:pt idx="80">
                        <c:v>2661</c:v>
                      </c:pt>
                      <c:pt idx="81">
                        <c:v>2412.3000000000002</c:v>
                      </c:pt>
                      <c:pt idx="82">
                        <c:v>2163.6</c:v>
                      </c:pt>
                      <c:pt idx="83">
                        <c:v>1914.9</c:v>
                      </c:pt>
                      <c:pt idx="84">
                        <c:v>1666.2</c:v>
                      </c:pt>
                      <c:pt idx="85">
                        <c:v>1417.5</c:v>
                      </c:pt>
                      <c:pt idx="86">
                        <c:v>1168.8</c:v>
                      </c:pt>
                      <c:pt idx="87">
                        <c:v>920.1</c:v>
                      </c:pt>
                      <c:pt idx="88">
                        <c:v>671.4</c:v>
                      </c:pt>
                      <c:pt idx="89">
                        <c:v>422.7</c:v>
                      </c:pt>
                      <c:pt idx="90">
                        <c:v>174</c:v>
                      </c:pt>
                      <c:pt idx="91">
                        <c:v>187.2</c:v>
                      </c:pt>
                      <c:pt idx="92">
                        <c:v>200.4</c:v>
                      </c:pt>
                      <c:pt idx="93">
                        <c:v>213.6</c:v>
                      </c:pt>
                      <c:pt idx="94">
                        <c:v>226.8</c:v>
                      </c:pt>
                      <c:pt idx="95">
                        <c:v>240</c:v>
                      </c:pt>
                      <c:pt idx="96">
                        <c:v>253.2</c:v>
                      </c:pt>
                      <c:pt idx="97">
                        <c:v>266.39999999999998</c:v>
                      </c:pt>
                      <c:pt idx="98">
                        <c:v>279.60000000000002</c:v>
                      </c:pt>
                      <c:pt idx="99">
                        <c:v>292.8</c:v>
                      </c:pt>
                      <c:pt idx="100">
                        <c:v>306</c:v>
                      </c:pt>
                      <c:pt idx="101">
                        <c:v>415.8</c:v>
                      </c:pt>
                      <c:pt idx="102">
                        <c:v>525.6</c:v>
                      </c:pt>
                      <c:pt idx="103">
                        <c:v>635.4</c:v>
                      </c:pt>
                      <c:pt idx="104">
                        <c:v>745.2</c:v>
                      </c:pt>
                      <c:pt idx="105">
                        <c:v>855</c:v>
                      </c:pt>
                      <c:pt idx="106">
                        <c:v>964.8</c:v>
                      </c:pt>
                      <c:pt idx="107">
                        <c:v>1074.5999999999999</c:v>
                      </c:pt>
                      <c:pt idx="108">
                        <c:v>1184.4000000000001</c:v>
                      </c:pt>
                      <c:pt idx="109">
                        <c:v>1294.19999999999</c:v>
                      </c:pt>
                      <c:pt idx="110">
                        <c:v>1404</c:v>
                      </c:pt>
                      <c:pt idx="111">
                        <c:v>1275.5999999999999</c:v>
                      </c:pt>
                      <c:pt idx="112">
                        <c:v>1147.2</c:v>
                      </c:pt>
                      <c:pt idx="113">
                        <c:v>1018.8</c:v>
                      </c:pt>
                      <c:pt idx="114">
                        <c:v>890.4</c:v>
                      </c:pt>
                      <c:pt idx="115">
                        <c:v>762</c:v>
                      </c:pt>
                      <c:pt idx="116">
                        <c:v>633.599999999999</c:v>
                      </c:pt>
                      <c:pt idx="117">
                        <c:v>505.19999999999902</c:v>
                      </c:pt>
                      <c:pt idx="118">
                        <c:v>376.79999999999899</c:v>
                      </c:pt>
                      <c:pt idx="119">
                        <c:v>248.39999999999901</c:v>
                      </c:pt>
                      <c:pt idx="120">
                        <c:v>120</c:v>
                      </c:pt>
                      <c:pt idx="121">
                        <c:v>116.7</c:v>
                      </c:pt>
                      <c:pt idx="122">
                        <c:v>113.4</c:v>
                      </c:pt>
                      <c:pt idx="123">
                        <c:v>110.1</c:v>
                      </c:pt>
                      <c:pt idx="124">
                        <c:v>106.8</c:v>
                      </c:pt>
                      <c:pt idx="125">
                        <c:v>103.5</c:v>
                      </c:pt>
                      <c:pt idx="126">
                        <c:v>100.2</c:v>
                      </c:pt>
                      <c:pt idx="127">
                        <c:v>96.9</c:v>
                      </c:pt>
                      <c:pt idx="128">
                        <c:v>93.6</c:v>
                      </c:pt>
                      <c:pt idx="129">
                        <c:v>90.3</c:v>
                      </c:pt>
                      <c:pt idx="130">
                        <c:v>87</c:v>
                      </c:pt>
                      <c:pt idx="131">
                        <c:v>588</c:v>
                      </c:pt>
                      <c:pt idx="132">
                        <c:v>1089</c:v>
                      </c:pt>
                      <c:pt idx="133">
                        <c:v>1590</c:v>
                      </c:pt>
                      <c:pt idx="134">
                        <c:v>2091</c:v>
                      </c:pt>
                      <c:pt idx="135">
                        <c:v>2592</c:v>
                      </c:pt>
                      <c:pt idx="136">
                        <c:v>3093</c:v>
                      </c:pt>
                      <c:pt idx="137">
                        <c:v>3594</c:v>
                      </c:pt>
                      <c:pt idx="138">
                        <c:v>4095</c:v>
                      </c:pt>
                      <c:pt idx="139">
                        <c:v>4596</c:v>
                      </c:pt>
                      <c:pt idx="140">
                        <c:v>5097</c:v>
                      </c:pt>
                      <c:pt idx="141">
                        <c:v>4767.8999999999996</c:v>
                      </c:pt>
                      <c:pt idx="142">
                        <c:v>4438.8</c:v>
                      </c:pt>
                      <c:pt idx="143">
                        <c:v>4109.7</c:v>
                      </c:pt>
                      <c:pt idx="144">
                        <c:v>3780.6</c:v>
                      </c:pt>
                      <c:pt idx="145">
                        <c:v>3451.5</c:v>
                      </c:pt>
                      <c:pt idx="146">
                        <c:v>3122.3999999999901</c:v>
                      </c:pt>
                      <c:pt idx="147">
                        <c:v>2793.2999999999902</c:v>
                      </c:pt>
                      <c:pt idx="148">
                        <c:v>2464.1999999999998</c:v>
                      </c:pt>
                      <c:pt idx="149">
                        <c:v>2135.1</c:v>
                      </c:pt>
                      <c:pt idx="150">
                        <c:v>1806</c:v>
                      </c:pt>
                      <c:pt idx="151">
                        <c:v>1848.6</c:v>
                      </c:pt>
                      <c:pt idx="152">
                        <c:v>1891.2</c:v>
                      </c:pt>
                      <c:pt idx="153">
                        <c:v>1933.8</c:v>
                      </c:pt>
                      <c:pt idx="154">
                        <c:v>1976.4</c:v>
                      </c:pt>
                      <c:pt idx="155">
                        <c:v>2019</c:v>
                      </c:pt>
                      <c:pt idx="156">
                        <c:v>2061.6</c:v>
                      </c:pt>
                      <c:pt idx="157">
                        <c:v>2104.1999999999998</c:v>
                      </c:pt>
                      <c:pt idx="158">
                        <c:v>2146.8000000000002</c:v>
                      </c:pt>
                      <c:pt idx="159">
                        <c:v>2189.4</c:v>
                      </c:pt>
                      <c:pt idx="160">
                        <c:v>2232</c:v>
                      </c:pt>
                      <c:pt idx="161">
                        <c:v>2252.4</c:v>
                      </c:pt>
                      <c:pt idx="162">
                        <c:v>2272.8000000000002</c:v>
                      </c:pt>
                      <c:pt idx="163">
                        <c:v>2293.1999999999998</c:v>
                      </c:pt>
                      <c:pt idx="164">
                        <c:v>2313.6</c:v>
                      </c:pt>
                      <c:pt idx="165">
                        <c:v>2334</c:v>
                      </c:pt>
                      <c:pt idx="166">
                        <c:v>2354.4</c:v>
                      </c:pt>
                      <c:pt idx="167">
                        <c:v>2374.8000000000002</c:v>
                      </c:pt>
                      <c:pt idx="168">
                        <c:v>2395.1999999999998</c:v>
                      </c:pt>
                      <c:pt idx="169">
                        <c:v>2415.6</c:v>
                      </c:pt>
                      <c:pt idx="170">
                        <c:v>2436</c:v>
                      </c:pt>
                      <c:pt idx="171">
                        <c:v>2306.6999999999998</c:v>
                      </c:pt>
                      <c:pt idx="172">
                        <c:v>2177.4</c:v>
                      </c:pt>
                      <c:pt idx="173">
                        <c:v>2048.1</c:v>
                      </c:pt>
                      <c:pt idx="174">
                        <c:v>1918.8</c:v>
                      </c:pt>
                      <c:pt idx="175">
                        <c:v>1789.5</c:v>
                      </c:pt>
                      <c:pt idx="176">
                        <c:v>1660.19999999999</c:v>
                      </c:pt>
                      <c:pt idx="177">
                        <c:v>1530.8999999999901</c:v>
                      </c:pt>
                      <c:pt idx="178">
                        <c:v>1401.6</c:v>
                      </c:pt>
                      <c:pt idx="179">
                        <c:v>1272.3</c:v>
                      </c:pt>
                      <c:pt idx="180">
                        <c:v>1143</c:v>
                      </c:pt>
                      <c:pt idx="181">
                        <c:v>1106.0999999999999</c:v>
                      </c:pt>
                      <c:pt idx="182">
                        <c:v>1069.2</c:v>
                      </c:pt>
                      <c:pt idx="183">
                        <c:v>1032.3</c:v>
                      </c:pt>
                      <c:pt idx="184">
                        <c:v>995.4</c:v>
                      </c:pt>
                      <c:pt idx="185">
                        <c:v>958.5</c:v>
                      </c:pt>
                      <c:pt idx="186">
                        <c:v>921.6</c:v>
                      </c:pt>
                      <c:pt idx="187">
                        <c:v>884.7</c:v>
                      </c:pt>
                      <c:pt idx="188">
                        <c:v>847.8</c:v>
                      </c:pt>
                      <c:pt idx="189">
                        <c:v>810.9</c:v>
                      </c:pt>
                      <c:pt idx="190">
                        <c:v>774</c:v>
                      </c:pt>
                      <c:pt idx="191">
                        <c:v>749.7</c:v>
                      </c:pt>
                      <c:pt idx="192">
                        <c:v>725.4</c:v>
                      </c:pt>
                      <c:pt idx="193">
                        <c:v>701.1</c:v>
                      </c:pt>
                      <c:pt idx="194">
                        <c:v>676.8</c:v>
                      </c:pt>
                      <c:pt idx="195">
                        <c:v>652.5</c:v>
                      </c:pt>
                      <c:pt idx="196">
                        <c:v>628.20000000000005</c:v>
                      </c:pt>
                      <c:pt idx="197">
                        <c:v>603.9</c:v>
                      </c:pt>
                      <c:pt idx="198">
                        <c:v>579.6</c:v>
                      </c:pt>
                      <c:pt idx="199">
                        <c:v>555.29999999999995</c:v>
                      </c:pt>
                      <c:pt idx="200">
                        <c:v>531</c:v>
                      </c:pt>
                      <c:pt idx="201">
                        <c:v>512.1</c:v>
                      </c:pt>
                      <c:pt idx="202">
                        <c:v>493.2</c:v>
                      </c:pt>
                      <c:pt idx="203">
                        <c:v>474.3</c:v>
                      </c:pt>
                      <c:pt idx="204">
                        <c:v>455.4</c:v>
                      </c:pt>
                      <c:pt idx="205">
                        <c:v>436.5</c:v>
                      </c:pt>
                      <c:pt idx="206">
                        <c:v>417.6</c:v>
                      </c:pt>
                      <c:pt idx="207">
                        <c:v>398.7</c:v>
                      </c:pt>
                      <c:pt idx="208">
                        <c:v>379.8</c:v>
                      </c:pt>
                      <c:pt idx="209">
                        <c:v>360.9</c:v>
                      </c:pt>
                      <c:pt idx="210">
                        <c:v>342</c:v>
                      </c:pt>
                      <c:pt idx="211">
                        <c:v>334.5</c:v>
                      </c:pt>
                      <c:pt idx="212">
                        <c:v>327</c:v>
                      </c:pt>
                      <c:pt idx="213">
                        <c:v>319.5</c:v>
                      </c:pt>
                      <c:pt idx="214">
                        <c:v>312</c:v>
                      </c:pt>
                      <c:pt idx="215">
                        <c:v>304.5</c:v>
                      </c:pt>
                      <c:pt idx="216">
                        <c:v>297</c:v>
                      </c:pt>
                      <c:pt idx="217">
                        <c:v>289.5</c:v>
                      </c:pt>
                      <c:pt idx="218">
                        <c:v>282</c:v>
                      </c:pt>
                      <c:pt idx="219">
                        <c:v>274.5</c:v>
                      </c:pt>
                      <c:pt idx="220">
                        <c:v>267</c:v>
                      </c:pt>
                      <c:pt idx="221">
                        <c:v>255.9</c:v>
                      </c:pt>
                      <c:pt idx="222">
                        <c:v>244.8</c:v>
                      </c:pt>
                      <c:pt idx="223">
                        <c:v>233.7</c:v>
                      </c:pt>
                      <c:pt idx="224">
                        <c:v>222.6</c:v>
                      </c:pt>
                      <c:pt idx="225">
                        <c:v>211.5</c:v>
                      </c:pt>
                      <c:pt idx="226">
                        <c:v>200.4</c:v>
                      </c:pt>
                      <c:pt idx="227">
                        <c:v>189.3</c:v>
                      </c:pt>
                      <c:pt idx="228">
                        <c:v>178.2</c:v>
                      </c:pt>
                      <c:pt idx="229">
                        <c:v>167.1</c:v>
                      </c:pt>
                      <c:pt idx="230">
                        <c:v>156</c:v>
                      </c:pt>
                      <c:pt idx="231">
                        <c:v>163.5</c:v>
                      </c:pt>
                      <c:pt idx="232">
                        <c:v>171</c:v>
                      </c:pt>
                      <c:pt idx="233">
                        <c:v>178.5</c:v>
                      </c:pt>
                      <c:pt idx="234">
                        <c:v>186</c:v>
                      </c:pt>
                      <c:pt idx="235">
                        <c:v>193.5</c:v>
                      </c:pt>
                      <c:pt idx="236">
                        <c:v>201</c:v>
                      </c:pt>
                      <c:pt idx="237">
                        <c:v>208.5</c:v>
                      </c:pt>
                      <c:pt idx="238">
                        <c:v>216</c:v>
                      </c:pt>
                      <c:pt idx="239">
                        <c:v>223.5</c:v>
                      </c:pt>
                      <c:pt idx="240">
                        <c:v>231</c:v>
                      </c:pt>
                      <c:pt idx="241">
                        <c:v>233.7</c:v>
                      </c:pt>
                      <c:pt idx="242">
                        <c:v>236.4</c:v>
                      </c:pt>
                      <c:pt idx="243">
                        <c:v>239.1</c:v>
                      </c:pt>
                      <c:pt idx="244">
                        <c:v>241.8</c:v>
                      </c:pt>
                      <c:pt idx="245">
                        <c:v>244.5</c:v>
                      </c:pt>
                      <c:pt idx="246">
                        <c:v>247.2</c:v>
                      </c:pt>
                      <c:pt idx="247">
                        <c:v>249.9</c:v>
                      </c:pt>
                      <c:pt idx="248">
                        <c:v>252.6</c:v>
                      </c:pt>
                      <c:pt idx="249">
                        <c:v>255.3</c:v>
                      </c:pt>
                      <c:pt idx="250">
                        <c:v>258</c:v>
                      </c:pt>
                      <c:pt idx="251">
                        <c:v>251.7</c:v>
                      </c:pt>
                      <c:pt idx="252">
                        <c:v>245.4</c:v>
                      </c:pt>
                      <c:pt idx="253">
                        <c:v>239.1</c:v>
                      </c:pt>
                      <c:pt idx="254">
                        <c:v>232.8</c:v>
                      </c:pt>
                      <c:pt idx="255">
                        <c:v>226.5</c:v>
                      </c:pt>
                      <c:pt idx="256">
                        <c:v>220.2</c:v>
                      </c:pt>
                      <c:pt idx="257">
                        <c:v>213.9</c:v>
                      </c:pt>
                      <c:pt idx="258">
                        <c:v>207.6</c:v>
                      </c:pt>
                      <c:pt idx="259">
                        <c:v>201.3</c:v>
                      </c:pt>
                      <c:pt idx="260">
                        <c:v>195</c:v>
                      </c:pt>
                      <c:pt idx="261">
                        <c:v>183.9</c:v>
                      </c:pt>
                      <c:pt idx="262">
                        <c:v>172.8</c:v>
                      </c:pt>
                      <c:pt idx="263">
                        <c:v>161.69999999999999</c:v>
                      </c:pt>
                      <c:pt idx="264">
                        <c:v>150.6</c:v>
                      </c:pt>
                      <c:pt idx="265">
                        <c:v>139.5</c:v>
                      </c:pt>
                      <c:pt idx="266">
                        <c:v>128.4</c:v>
                      </c:pt>
                      <c:pt idx="267">
                        <c:v>117.3</c:v>
                      </c:pt>
                      <c:pt idx="268">
                        <c:v>106.2</c:v>
                      </c:pt>
                      <c:pt idx="269">
                        <c:v>95.1</c:v>
                      </c:pt>
                      <c:pt idx="270">
                        <c:v>84</c:v>
                      </c:pt>
                      <c:pt idx="271">
                        <c:v>92.7</c:v>
                      </c:pt>
                      <c:pt idx="272">
                        <c:v>101.4</c:v>
                      </c:pt>
                      <c:pt idx="273">
                        <c:v>110.1</c:v>
                      </c:pt>
                      <c:pt idx="274">
                        <c:v>118.8</c:v>
                      </c:pt>
                      <c:pt idx="275">
                        <c:v>127.5</c:v>
                      </c:pt>
                      <c:pt idx="276">
                        <c:v>136.19999999999999</c:v>
                      </c:pt>
                      <c:pt idx="277">
                        <c:v>144.89999999999901</c:v>
                      </c:pt>
                      <c:pt idx="278">
                        <c:v>153.6</c:v>
                      </c:pt>
                      <c:pt idx="279">
                        <c:v>162.30000000000001</c:v>
                      </c:pt>
                      <c:pt idx="280">
                        <c:v>171</c:v>
                      </c:pt>
                      <c:pt idx="281">
                        <c:v>159</c:v>
                      </c:pt>
                      <c:pt idx="282">
                        <c:v>147</c:v>
                      </c:pt>
                      <c:pt idx="283">
                        <c:v>135</c:v>
                      </c:pt>
                      <c:pt idx="284">
                        <c:v>123</c:v>
                      </c:pt>
                      <c:pt idx="285">
                        <c:v>111</c:v>
                      </c:pt>
                      <c:pt idx="286">
                        <c:v>99</c:v>
                      </c:pt>
                      <c:pt idx="287">
                        <c:v>87</c:v>
                      </c:pt>
                      <c:pt idx="288">
                        <c:v>75</c:v>
                      </c:pt>
                      <c:pt idx="289">
                        <c:v>63</c:v>
                      </c:pt>
                      <c:pt idx="290">
                        <c:v>51</c:v>
                      </c:pt>
                      <c:pt idx="291">
                        <c:v>46.8</c:v>
                      </c:pt>
                      <c:pt idx="292">
                        <c:v>42.6</c:v>
                      </c:pt>
                      <c:pt idx="293">
                        <c:v>38.4</c:v>
                      </c:pt>
                      <c:pt idx="294">
                        <c:v>34.200000000000003</c:v>
                      </c:pt>
                      <c:pt idx="295">
                        <c:v>30</c:v>
                      </c:pt>
                      <c:pt idx="296">
                        <c:v>25.799999999999901</c:v>
                      </c:pt>
                      <c:pt idx="297">
                        <c:v>21.599999999999898</c:v>
                      </c:pt>
                      <c:pt idx="298">
                        <c:v>17.399999999999999</c:v>
                      </c:pt>
                      <c:pt idx="299">
                        <c:v>13.199999999999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8-78DC-40FD-A67E-F72F1EC34439}"/>
                  </c:ext>
                </c:extLst>
              </c15:ser>
            </c15:filteredScatterSeries>
            <c15:filteredScatterSeries>
              <c15:ser>
                <c:idx val="29"/>
                <c:order val="7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2:$A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9</c:v>
                      </c:pt>
                      <c:pt idx="1">
                        <c:v>9</c:v>
                      </c:pt>
                      <c:pt idx="2">
                        <c:v>9</c:v>
                      </c:pt>
                      <c:pt idx="3">
                        <c:v>9</c:v>
                      </c:pt>
                      <c:pt idx="4">
                        <c:v>9</c:v>
                      </c:pt>
                      <c:pt idx="5">
                        <c:v>9</c:v>
                      </c:pt>
                      <c:pt idx="6">
                        <c:v>9</c:v>
                      </c:pt>
                      <c:pt idx="7">
                        <c:v>9</c:v>
                      </c:pt>
                      <c:pt idx="8">
                        <c:v>9</c:v>
                      </c:pt>
                      <c:pt idx="9">
                        <c:v>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21</c:v>
                      </c:pt>
                      <c:pt idx="32">
                        <c:v>21</c:v>
                      </c:pt>
                      <c:pt idx="33">
                        <c:v>21</c:v>
                      </c:pt>
                      <c:pt idx="34">
                        <c:v>21</c:v>
                      </c:pt>
                      <c:pt idx="35">
                        <c:v>21</c:v>
                      </c:pt>
                      <c:pt idx="36">
                        <c:v>21</c:v>
                      </c:pt>
                      <c:pt idx="37">
                        <c:v>21</c:v>
                      </c:pt>
                      <c:pt idx="38">
                        <c:v>21</c:v>
                      </c:pt>
                      <c:pt idx="39">
                        <c:v>21</c:v>
                      </c:pt>
                      <c:pt idx="40">
                        <c:v>21</c:v>
                      </c:pt>
                      <c:pt idx="41">
                        <c:v>18.899999999999999</c:v>
                      </c:pt>
                      <c:pt idx="42">
                        <c:v>16.8</c:v>
                      </c:pt>
                      <c:pt idx="43">
                        <c:v>14.7</c:v>
                      </c:pt>
                      <c:pt idx="44">
                        <c:v>12.6</c:v>
                      </c:pt>
                      <c:pt idx="45">
                        <c:v>10.5</c:v>
                      </c:pt>
                      <c:pt idx="46">
                        <c:v>8.3999999999999897</c:v>
                      </c:pt>
                      <c:pt idx="47">
                        <c:v>6.2999999999999901</c:v>
                      </c:pt>
                      <c:pt idx="48">
                        <c:v>4.1999999999999904</c:v>
                      </c:pt>
                      <c:pt idx="49">
                        <c:v>2.099999999999989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.9</c:v>
                      </c:pt>
                      <c:pt idx="192">
                        <c:v>10.8</c:v>
                      </c:pt>
                      <c:pt idx="193">
                        <c:v>11.7</c:v>
                      </c:pt>
                      <c:pt idx="194">
                        <c:v>12.6</c:v>
                      </c:pt>
                      <c:pt idx="195">
                        <c:v>13.5</c:v>
                      </c:pt>
                      <c:pt idx="196">
                        <c:v>14.4</c:v>
                      </c:pt>
                      <c:pt idx="197">
                        <c:v>15.3</c:v>
                      </c:pt>
                      <c:pt idx="198">
                        <c:v>16.2</c:v>
                      </c:pt>
                      <c:pt idx="199">
                        <c:v>17.100000000000001</c:v>
                      </c:pt>
                      <c:pt idx="200">
                        <c:v>18</c:v>
                      </c:pt>
                      <c:pt idx="201">
                        <c:v>17.100000000000001</c:v>
                      </c:pt>
                      <c:pt idx="202">
                        <c:v>16.2</c:v>
                      </c:pt>
                      <c:pt idx="203">
                        <c:v>15.3</c:v>
                      </c:pt>
                      <c:pt idx="204">
                        <c:v>14.4</c:v>
                      </c:pt>
                      <c:pt idx="205">
                        <c:v>13.5</c:v>
                      </c:pt>
                      <c:pt idx="206">
                        <c:v>12.6</c:v>
                      </c:pt>
                      <c:pt idx="207">
                        <c:v>11.7</c:v>
                      </c:pt>
                      <c:pt idx="208">
                        <c:v>10.8</c:v>
                      </c:pt>
                      <c:pt idx="209">
                        <c:v>9.9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4.5</c:v>
                      </c:pt>
                      <c:pt idx="232">
                        <c:v>9</c:v>
                      </c:pt>
                      <c:pt idx="233">
                        <c:v>13.5</c:v>
                      </c:pt>
                      <c:pt idx="234">
                        <c:v>18</c:v>
                      </c:pt>
                      <c:pt idx="235">
                        <c:v>22.5</c:v>
                      </c:pt>
                      <c:pt idx="236">
                        <c:v>27</c:v>
                      </c:pt>
                      <c:pt idx="237">
                        <c:v>31.5</c:v>
                      </c:pt>
                      <c:pt idx="238">
                        <c:v>36</c:v>
                      </c:pt>
                      <c:pt idx="239">
                        <c:v>40.5</c:v>
                      </c:pt>
                      <c:pt idx="240">
                        <c:v>45</c:v>
                      </c:pt>
                      <c:pt idx="241">
                        <c:v>40.5</c:v>
                      </c:pt>
                      <c:pt idx="242">
                        <c:v>36</c:v>
                      </c:pt>
                      <c:pt idx="243">
                        <c:v>31.5</c:v>
                      </c:pt>
                      <c:pt idx="244">
                        <c:v>27</c:v>
                      </c:pt>
                      <c:pt idx="245">
                        <c:v>22.5</c:v>
                      </c:pt>
                      <c:pt idx="246">
                        <c:v>18</c:v>
                      </c:pt>
                      <c:pt idx="247">
                        <c:v>13.5</c:v>
                      </c:pt>
                      <c:pt idx="248">
                        <c:v>9</c:v>
                      </c:pt>
                      <c:pt idx="249">
                        <c:v>4.5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.9</c:v>
                      </c:pt>
                      <c:pt idx="272">
                        <c:v>1.8</c:v>
                      </c:pt>
                      <c:pt idx="273">
                        <c:v>2.7</c:v>
                      </c:pt>
                      <c:pt idx="274">
                        <c:v>3.6</c:v>
                      </c:pt>
                      <c:pt idx="275">
                        <c:v>4.5</c:v>
                      </c:pt>
                      <c:pt idx="276">
                        <c:v>5.4</c:v>
                      </c:pt>
                      <c:pt idx="277">
                        <c:v>6.3</c:v>
                      </c:pt>
                      <c:pt idx="278">
                        <c:v>7.2</c:v>
                      </c:pt>
                      <c:pt idx="279">
                        <c:v>8.1</c:v>
                      </c:pt>
                      <c:pt idx="280">
                        <c:v>9</c:v>
                      </c:pt>
                      <c:pt idx="281">
                        <c:v>9.9</c:v>
                      </c:pt>
                      <c:pt idx="282">
                        <c:v>10.8</c:v>
                      </c:pt>
                      <c:pt idx="283">
                        <c:v>11.7</c:v>
                      </c:pt>
                      <c:pt idx="284">
                        <c:v>12.6</c:v>
                      </c:pt>
                      <c:pt idx="285">
                        <c:v>13.5</c:v>
                      </c:pt>
                      <c:pt idx="286">
                        <c:v>14.4</c:v>
                      </c:pt>
                      <c:pt idx="287">
                        <c:v>15.3</c:v>
                      </c:pt>
                      <c:pt idx="288">
                        <c:v>16.2</c:v>
                      </c:pt>
                      <c:pt idx="289">
                        <c:v>17.100000000000001</c:v>
                      </c:pt>
                      <c:pt idx="290">
                        <c:v>18</c:v>
                      </c:pt>
                      <c:pt idx="291">
                        <c:v>17.100000000000001</c:v>
                      </c:pt>
                      <c:pt idx="292">
                        <c:v>16.2</c:v>
                      </c:pt>
                      <c:pt idx="293">
                        <c:v>15.3</c:v>
                      </c:pt>
                      <c:pt idx="294">
                        <c:v>14.4</c:v>
                      </c:pt>
                      <c:pt idx="295">
                        <c:v>13.5</c:v>
                      </c:pt>
                      <c:pt idx="296">
                        <c:v>12.6</c:v>
                      </c:pt>
                      <c:pt idx="297">
                        <c:v>11.7</c:v>
                      </c:pt>
                      <c:pt idx="298">
                        <c:v>10.8</c:v>
                      </c:pt>
                      <c:pt idx="299">
                        <c:v>9.9</c:v>
                      </c:pt>
                      <c:pt idx="300">
                        <c:v>9</c:v>
                      </c:pt>
                      <c:pt idx="301">
                        <c:v>8.1</c:v>
                      </c:pt>
                      <c:pt idx="302">
                        <c:v>7.2</c:v>
                      </c:pt>
                      <c:pt idx="303">
                        <c:v>6.3</c:v>
                      </c:pt>
                      <c:pt idx="304">
                        <c:v>5.4</c:v>
                      </c:pt>
                      <c:pt idx="305">
                        <c:v>4.5</c:v>
                      </c:pt>
                      <c:pt idx="306">
                        <c:v>3.5999999999999899</c:v>
                      </c:pt>
                      <c:pt idx="307">
                        <c:v>2.7</c:v>
                      </c:pt>
                      <c:pt idx="308">
                        <c:v>1.7999999999999901</c:v>
                      </c:pt>
                      <c:pt idx="309">
                        <c:v>0.9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9-78DC-40FD-A67E-F72F1EC34439}"/>
                  </c:ext>
                </c:extLst>
              </c15:ser>
            </c15:filteredScatterSeries>
            <c15:filteredScatterSeries>
              <c15:ser>
                <c:idx val="30"/>
                <c:order val="7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2:$A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59</c:v>
                      </c:pt>
                      <c:pt idx="1">
                        <c:v>151</c:v>
                      </c:pt>
                      <c:pt idx="2">
                        <c:v>143</c:v>
                      </c:pt>
                      <c:pt idx="3">
                        <c:v>135</c:v>
                      </c:pt>
                      <c:pt idx="4">
                        <c:v>127</c:v>
                      </c:pt>
                      <c:pt idx="5">
                        <c:v>119</c:v>
                      </c:pt>
                      <c:pt idx="6">
                        <c:v>111</c:v>
                      </c:pt>
                      <c:pt idx="7">
                        <c:v>103</c:v>
                      </c:pt>
                      <c:pt idx="8">
                        <c:v>95</c:v>
                      </c:pt>
                      <c:pt idx="9">
                        <c:v>87</c:v>
                      </c:pt>
                      <c:pt idx="10">
                        <c:v>79</c:v>
                      </c:pt>
                      <c:pt idx="11">
                        <c:v>71.099999999999994</c:v>
                      </c:pt>
                      <c:pt idx="12">
                        <c:v>63.2</c:v>
                      </c:pt>
                      <c:pt idx="13">
                        <c:v>55.3</c:v>
                      </c:pt>
                      <c:pt idx="14">
                        <c:v>47.4</c:v>
                      </c:pt>
                      <c:pt idx="15">
                        <c:v>39.5</c:v>
                      </c:pt>
                      <c:pt idx="16">
                        <c:v>31.599999999999898</c:v>
                      </c:pt>
                      <c:pt idx="17">
                        <c:v>23.6999999999999</c:v>
                      </c:pt>
                      <c:pt idx="18">
                        <c:v>15.799999999999899</c:v>
                      </c:pt>
                      <c:pt idx="19">
                        <c:v>7.8999999999999897</c:v>
                      </c:pt>
                      <c:pt idx="20">
                        <c:v>0</c:v>
                      </c:pt>
                      <c:pt idx="21">
                        <c:v>0.4</c:v>
                      </c:pt>
                      <c:pt idx="22">
                        <c:v>0.8</c:v>
                      </c:pt>
                      <c:pt idx="23">
                        <c:v>1.2</c:v>
                      </c:pt>
                      <c:pt idx="24">
                        <c:v>1.6</c:v>
                      </c:pt>
                      <c:pt idx="25">
                        <c:v>2</c:v>
                      </c:pt>
                      <c:pt idx="26">
                        <c:v>2.4</c:v>
                      </c:pt>
                      <c:pt idx="27">
                        <c:v>2.8</c:v>
                      </c:pt>
                      <c:pt idx="28">
                        <c:v>3.2</c:v>
                      </c:pt>
                      <c:pt idx="29">
                        <c:v>3.6</c:v>
                      </c:pt>
                      <c:pt idx="30">
                        <c:v>4</c:v>
                      </c:pt>
                      <c:pt idx="31">
                        <c:v>4.5</c:v>
                      </c:pt>
                      <c:pt idx="32">
                        <c:v>5</c:v>
                      </c:pt>
                      <c:pt idx="33">
                        <c:v>5.5</c:v>
                      </c:pt>
                      <c:pt idx="34">
                        <c:v>6</c:v>
                      </c:pt>
                      <c:pt idx="35">
                        <c:v>6.5</c:v>
                      </c:pt>
                      <c:pt idx="36">
                        <c:v>7</c:v>
                      </c:pt>
                      <c:pt idx="37">
                        <c:v>7.5</c:v>
                      </c:pt>
                      <c:pt idx="38">
                        <c:v>8</c:v>
                      </c:pt>
                      <c:pt idx="39">
                        <c:v>8.5</c:v>
                      </c:pt>
                      <c:pt idx="40">
                        <c:v>9</c:v>
                      </c:pt>
                      <c:pt idx="41">
                        <c:v>8.5</c:v>
                      </c:pt>
                      <c:pt idx="42">
                        <c:v>8</c:v>
                      </c:pt>
                      <c:pt idx="43">
                        <c:v>7.5</c:v>
                      </c:pt>
                      <c:pt idx="44">
                        <c:v>7</c:v>
                      </c:pt>
                      <c:pt idx="45">
                        <c:v>6.5</c:v>
                      </c:pt>
                      <c:pt idx="46">
                        <c:v>6</c:v>
                      </c:pt>
                      <c:pt idx="47">
                        <c:v>5.5</c:v>
                      </c:pt>
                      <c:pt idx="48">
                        <c:v>5</c:v>
                      </c:pt>
                      <c:pt idx="49">
                        <c:v>4.5</c:v>
                      </c:pt>
                      <c:pt idx="50">
                        <c:v>4</c:v>
                      </c:pt>
                      <c:pt idx="51">
                        <c:v>3.6</c:v>
                      </c:pt>
                      <c:pt idx="52">
                        <c:v>3.2</c:v>
                      </c:pt>
                      <c:pt idx="53">
                        <c:v>2.8</c:v>
                      </c:pt>
                      <c:pt idx="54">
                        <c:v>2.4</c:v>
                      </c:pt>
                      <c:pt idx="55">
                        <c:v>2</c:v>
                      </c:pt>
                      <c:pt idx="56">
                        <c:v>1.5999999999999901</c:v>
                      </c:pt>
                      <c:pt idx="57">
                        <c:v>1.19999999999999</c:v>
                      </c:pt>
                      <c:pt idx="58">
                        <c:v>0.79999999999999905</c:v>
                      </c:pt>
                      <c:pt idx="59">
                        <c:v>0.39999999999999902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2.1</c:v>
                      </c:pt>
                      <c:pt idx="202">
                        <c:v>4.2</c:v>
                      </c:pt>
                      <c:pt idx="203">
                        <c:v>6.3</c:v>
                      </c:pt>
                      <c:pt idx="204">
                        <c:v>8.4</c:v>
                      </c:pt>
                      <c:pt idx="205">
                        <c:v>10.5</c:v>
                      </c:pt>
                      <c:pt idx="206">
                        <c:v>12.6</c:v>
                      </c:pt>
                      <c:pt idx="207">
                        <c:v>14.7</c:v>
                      </c:pt>
                      <c:pt idx="208">
                        <c:v>16.8</c:v>
                      </c:pt>
                      <c:pt idx="209">
                        <c:v>18.899999999999999</c:v>
                      </c:pt>
                      <c:pt idx="210">
                        <c:v>21</c:v>
                      </c:pt>
                      <c:pt idx="211">
                        <c:v>23.1</c:v>
                      </c:pt>
                      <c:pt idx="212">
                        <c:v>25.2</c:v>
                      </c:pt>
                      <c:pt idx="213">
                        <c:v>27.3</c:v>
                      </c:pt>
                      <c:pt idx="214">
                        <c:v>29.4</c:v>
                      </c:pt>
                      <c:pt idx="215">
                        <c:v>31.5</c:v>
                      </c:pt>
                      <c:pt idx="216">
                        <c:v>33.6</c:v>
                      </c:pt>
                      <c:pt idx="217">
                        <c:v>35.700000000000003</c:v>
                      </c:pt>
                      <c:pt idx="218">
                        <c:v>37.799999999999997</c:v>
                      </c:pt>
                      <c:pt idx="219">
                        <c:v>39.9</c:v>
                      </c:pt>
                      <c:pt idx="220">
                        <c:v>42</c:v>
                      </c:pt>
                      <c:pt idx="221">
                        <c:v>40.299999999999997</c:v>
                      </c:pt>
                      <c:pt idx="222">
                        <c:v>38.6</c:v>
                      </c:pt>
                      <c:pt idx="223">
                        <c:v>36.9</c:v>
                      </c:pt>
                      <c:pt idx="224">
                        <c:v>35.200000000000003</c:v>
                      </c:pt>
                      <c:pt idx="225">
                        <c:v>33.5</c:v>
                      </c:pt>
                      <c:pt idx="226">
                        <c:v>31.8</c:v>
                      </c:pt>
                      <c:pt idx="227">
                        <c:v>30.1</c:v>
                      </c:pt>
                      <c:pt idx="228">
                        <c:v>28.4</c:v>
                      </c:pt>
                      <c:pt idx="229">
                        <c:v>26.7</c:v>
                      </c:pt>
                      <c:pt idx="230">
                        <c:v>25</c:v>
                      </c:pt>
                      <c:pt idx="231">
                        <c:v>23.4</c:v>
                      </c:pt>
                      <c:pt idx="232">
                        <c:v>21.8</c:v>
                      </c:pt>
                      <c:pt idx="233">
                        <c:v>20.2</c:v>
                      </c:pt>
                      <c:pt idx="234">
                        <c:v>18.600000000000001</c:v>
                      </c:pt>
                      <c:pt idx="235">
                        <c:v>17</c:v>
                      </c:pt>
                      <c:pt idx="236">
                        <c:v>15.399999999999901</c:v>
                      </c:pt>
                      <c:pt idx="237">
                        <c:v>13.799999999999899</c:v>
                      </c:pt>
                      <c:pt idx="238">
                        <c:v>12.2</c:v>
                      </c:pt>
                      <c:pt idx="239">
                        <c:v>10.6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8.5</c:v>
                      </c:pt>
                      <c:pt idx="292">
                        <c:v>8</c:v>
                      </c:pt>
                      <c:pt idx="293">
                        <c:v>7.5</c:v>
                      </c:pt>
                      <c:pt idx="294">
                        <c:v>7</c:v>
                      </c:pt>
                      <c:pt idx="295">
                        <c:v>6.5</c:v>
                      </c:pt>
                      <c:pt idx="296">
                        <c:v>6</c:v>
                      </c:pt>
                      <c:pt idx="297">
                        <c:v>5.5</c:v>
                      </c:pt>
                      <c:pt idx="298">
                        <c:v>5</c:v>
                      </c:pt>
                      <c:pt idx="299">
                        <c:v>4.5</c:v>
                      </c:pt>
                      <c:pt idx="300">
                        <c:v>4</c:v>
                      </c:pt>
                      <c:pt idx="301">
                        <c:v>3.6</c:v>
                      </c:pt>
                      <c:pt idx="302">
                        <c:v>3.2</c:v>
                      </c:pt>
                      <c:pt idx="303">
                        <c:v>2.8</c:v>
                      </c:pt>
                      <c:pt idx="304">
                        <c:v>2.4</c:v>
                      </c:pt>
                      <c:pt idx="305">
                        <c:v>2</c:v>
                      </c:pt>
                      <c:pt idx="306">
                        <c:v>1.5999999999999901</c:v>
                      </c:pt>
                      <c:pt idx="307">
                        <c:v>1.19999999999999</c:v>
                      </c:pt>
                      <c:pt idx="308">
                        <c:v>0.79999999999999905</c:v>
                      </c:pt>
                      <c:pt idx="309">
                        <c:v>0.39999999999999902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A-78DC-40FD-A67E-F72F1EC34439}"/>
                  </c:ext>
                </c:extLst>
              </c15:ser>
            </c15:filteredScatterSeries>
            <c15:filteredScatterSeries>
              <c15:ser>
                <c:idx val="31"/>
                <c:order val="7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2">
                        <a:lumMod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2:$A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B-78DC-40FD-A67E-F72F1EC34439}"/>
                  </c:ext>
                </c:extLst>
              </c15:ser>
            </c15:filteredScatterSeries>
            <c15:filteredScatterSeries>
              <c15:ser>
                <c:idx val="33"/>
                <c:order val="7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4">
                        <a:lumMod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2:$A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C-78DC-40FD-A67E-F72F1EC34439}"/>
                  </c:ext>
                </c:extLst>
              </c15:ser>
            </c15:filteredScatterSeries>
            <c15:filteredScatterSeries>
              <c15:ser>
                <c:idx val="34"/>
                <c:order val="7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2:$A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30</c:v>
                      </c:pt>
                      <c:pt idx="1">
                        <c:v>27</c:v>
                      </c:pt>
                      <c:pt idx="2">
                        <c:v>24</c:v>
                      </c:pt>
                      <c:pt idx="3">
                        <c:v>21</c:v>
                      </c:pt>
                      <c:pt idx="4">
                        <c:v>18</c:v>
                      </c:pt>
                      <c:pt idx="5">
                        <c:v>15</c:v>
                      </c:pt>
                      <c:pt idx="6">
                        <c:v>12</c:v>
                      </c:pt>
                      <c:pt idx="7">
                        <c:v>9</c:v>
                      </c:pt>
                      <c:pt idx="8">
                        <c:v>6</c:v>
                      </c:pt>
                      <c:pt idx="9">
                        <c:v>3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5</c:v>
                      </c:pt>
                      <c:pt idx="22">
                        <c:v>5</c:v>
                      </c:pt>
                      <c:pt idx="23">
                        <c:v>7.5</c:v>
                      </c:pt>
                      <c:pt idx="24">
                        <c:v>10</c:v>
                      </c:pt>
                      <c:pt idx="25">
                        <c:v>12.5</c:v>
                      </c:pt>
                      <c:pt idx="26">
                        <c:v>15</c:v>
                      </c:pt>
                      <c:pt idx="27">
                        <c:v>17.5</c:v>
                      </c:pt>
                      <c:pt idx="28">
                        <c:v>20</c:v>
                      </c:pt>
                      <c:pt idx="29">
                        <c:v>22.5</c:v>
                      </c:pt>
                      <c:pt idx="30">
                        <c:v>25</c:v>
                      </c:pt>
                      <c:pt idx="31">
                        <c:v>23.4</c:v>
                      </c:pt>
                      <c:pt idx="32">
                        <c:v>21.8</c:v>
                      </c:pt>
                      <c:pt idx="33">
                        <c:v>20.2</c:v>
                      </c:pt>
                      <c:pt idx="34">
                        <c:v>18.600000000000001</c:v>
                      </c:pt>
                      <c:pt idx="35">
                        <c:v>17</c:v>
                      </c:pt>
                      <c:pt idx="36">
                        <c:v>15.399999999999901</c:v>
                      </c:pt>
                      <c:pt idx="37">
                        <c:v>13.799999999999899</c:v>
                      </c:pt>
                      <c:pt idx="38">
                        <c:v>12.2</c:v>
                      </c:pt>
                      <c:pt idx="39">
                        <c:v>10.6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1.5</c:v>
                      </c:pt>
                      <c:pt idx="82">
                        <c:v>3</c:v>
                      </c:pt>
                      <c:pt idx="83">
                        <c:v>4.5</c:v>
                      </c:pt>
                      <c:pt idx="84">
                        <c:v>6</c:v>
                      </c:pt>
                      <c:pt idx="85">
                        <c:v>7.5</c:v>
                      </c:pt>
                      <c:pt idx="86">
                        <c:v>9</c:v>
                      </c:pt>
                      <c:pt idx="87">
                        <c:v>10.5</c:v>
                      </c:pt>
                      <c:pt idx="88">
                        <c:v>12</c:v>
                      </c:pt>
                      <c:pt idx="89">
                        <c:v>13.5</c:v>
                      </c:pt>
                      <c:pt idx="90">
                        <c:v>15</c:v>
                      </c:pt>
                      <c:pt idx="91">
                        <c:v>13.5</c:v>
                      </c:pt>
                      <c:pt idx="92">
                        <c:v>12</c:v>
                      </c:pt>
                      <c:pt idx="93">
                        <c:v>10.5</c:v>
                      </c:pt>
                      <c:pt idx="94">
                        <c:v>9</c:v>
                      </c:pt>
                      <c:pt idx="95">
                        <c:v>7.5</c:v>
                      </c:pt>
                      <c:pt idx="96">
                        <c:v>6</c:v>
                      </c:pt>
                      <c:pt idx="97">
                        <c:v>4.5</c:v>
                      </c:pt>
                      <c:pt idx="98">
                        <c:v>3</c:v>
                      </c:pt>
                      <c:pt idx="99">
                        <c:v>1.5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4</c:v>
                      </c:pt>
                      <c:pt idx="142">
                        <c:v>0.8</c:v>
                      </c:pt>
                      <c:pt idx="143">
                        <c:v>1.2</c:v>
                      </c:pt>
                      <c:pt idx="144">
                        <c:v>1.6</c:v>
                      </c:pt>
                      <c:pt idx="145">
                        <c:v>2</c:v>
                      </c:pt>
                      <c:pt idx="146">
                        <c:v>2.4</c:v>
                      </c:pt>
                      <c:pt idx="147">
                        <c:v>2.8</c:v>
                      </c:pt>
                      <c:pt idx="148">
                        <c:v>3.2</c:v>
                      </c:pt>
                      <c:pt idx="149">
                        <c:v>3.6</c:v>
                      </c:pt>
                      <c:pt idx="150">
                        <c:v>4</c:v>
                      </c:pt>
                      <c:pt idx="151">
                        <c:v>4.5</c:v>
                      </c:pt>
                      <c:pt idx="152">
                        <c:v>5</c:v>
                      </c:pt>
                      <c:pt idx="153">
                        <c:v>5.5</c:v>
                      </c:pt>
                      <c:pt idx="154">
                        <c:v>6</c:v>
                      </c:pt>
                      <c:pt idx="155">
                        <c:v>6.5</c:v>
                      </c:pt>
                      <c:pt idx="156">
                        <c:v>7</c:v>
                      </c:pt>
                      <c:pt idx="157">
                        <c:v>7.5</c:v>
                      </c:pt>
                      <c:pt idx="158">
                        <c:v>8</c:v>
                      </c:pt>
                      <c:pt idx="159">
                        <c:v>8.5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4</c:v>
                      </c:pt>
                      <c:pt idx="172">
                        <c:v>30</c:v>
                      </c:pt>
                      <c:pt idx="173">
                        <c:v>36</c:v>
                      </c:pt>
                      <c:pt idx="174">
                        <c:v>42</c:v>
                      </c:pt>
                      <c:pt idx="175">
                        <c:v>48</c:v>
                      </c:pt>
                      <c:pt idx="176">
                        <c:v>54</c:v>
                      </c:pt>
                      <c:pt idx="177">
                        <c:v>60</c:v>
                      </c:pt>
                      <c:pt idx="178">
                        <c:v>66</c:v>
                      </c:pt>
                      <c:pt idx="179">
                        <c:v>72</c:v>
                      </c:pt>
                      <c:pt idx="180">
                        <c:v>78</c:v>
                      </c:pt>
                      <c:pt idx="181">
                        <c:v>82.5</c:v>
                      </c:pt>
                      <c:pt idx="182">
                        <c:v>87</c:v>
                      </c:pt>
                      <c:pt idx="183">
                        <c:v>91.5</c:v>
                      </c:pt>
                      <c:pt idx="184">
                        <c:v>96</c:v>
                      </c:pt>
                      <c:pt idx="185">
                        <c:v>100.5</c:v>
                      </c:pt>
                      <c:pt idx="186">
                        <c:v>105</c:v>
                      </c:pt>
                      <c:pt idx="187">
                        <c:v>109.5</c:v>
                      </c:pt>
                      <c:pt idx="188">
                        <c:v>114</c:v>
                      </c:pt>
                      <c:pt idx="189">
                        <c:v>118.5</c:v>
                      </c:pt>
                      <c:pt idx="190">
                        <c:v>123</c:v>
                      </c:pt>
                      <c:pt idx="191">
                        <c:v>123</c:v>
                      </c:pt>
                      <c:pt idx="192">
                        <c:v>123</c:v>
                      </c:pt>
                      <c:pt idx="193">
                        <c:v>123</c:v>
                      </c:pt>
                      <c:pt idx="194">
                        <c:v>123</c:v>
                      </c:pt>
                      <c:pt idx="195">
                        <c:v>123</c:v>
                      </c:pt>
                      <c:pt idx="196">
                        <c:v>123</c:v>
                      </c:pt>
                      <c:pt idx="197">
                        <c:v>123</c:v>
                      </c:pt>
                      <c:pt idx="198">
                        <c:v>123</c:v>
                      </c:pt>
                      <c:pt idx="199">
                        <c:v>123</c:v>
                      </c:pt>
                      <c:pt idx="200">
                        <c:v>123</c:v>
                      </c:pt>
                      <c:pt idx="201">
                        <c:v>119.1</c:v>
                      </c:pt>
                      <c:pt idx="202">
                        <c:v>115.2</c:v>
                      </c:pt>
                      <c:pt idx="203">
                        <c:v>111.3</c:v>
                      </c:pt>
                      <c:pt idx="204">
                        <c:v>107.4</c:v>
                      </c:pt>
                      <c:pt idx="205">
                        <c:v>103.5</c:v>
                      </c:pt>
                      <c:pt idx="206">
                        <c:v>99.6</c:v>
                      </c:pt>
                      <c:pt idx="207">
                        <c:v>95.7</c:v>
                      </c:pt>
                      <c:pt idx="208">
                        <c:v>91.8</c:v>
                      </c:pt>
                      <c:pt idx="209">
                        <c:v>87.9</c:v>
                      </c:pt>
                      <c:pt idx="210">
                        <c:v>84</c:v>
                      </c:pt>
                      <c:pt idx="211">
                        <c:v>80.400000000000006</c:v>
                      </c:pt>
                      <c:pt idx="212">
                        <c:v>76.8</c:v>
                      </c:pt>
                      <c:pt idx="213">
                        <c:v>73.2</c:v>
                      </c:pt>
                      <c:pt idx="214">
                        <c:v>69.599999999999994</c:v>
                      </c:pt>
                      <c:pt idx="215">
                        <c:v>66</c:v>
                      </c:pt>
                      <c:pt idx="216">
                        <c:v>62.4</c:v>
                      </c:pt>
                      <c:pt idx="217">
                        <c:v>58.8</c:v>
                      </c:pt>
                      <c:pt idx="218">
                        <c:v>55.2</c:v>
                      </c:pt>
                      <c:pt idx="219">
                        <c:v>51.6</c:v>
                      </c:pt>
                      <c:pt idx="220">
                        <c:v>48</c:v>
                      </c:pt>
                      <c:pt idx="221">
                        <c:v>49.2</c:v>
                      </c:pt>
                      <c:pt idx="222">
                        <c:v>50.4</c:v>
                      </c:pt>
                      <c:pt idx="223">
                        <c:v>51.6</c:v>
                      </c:pt>
                      <c:pt idx="224">
                        <c:v>52.8</c:v>
                      </c:pt>
                      <c:pt idx="225">
                        <c:v>54</c:v>
                      </c:pt>
                      <c:pt idx="226">
                        <c:v>55.2</c:v>
                      </c:pt>
                      <c:pt idx="227">
                        <c:v>56.4</c:v>
                      </c:pt>
                      <c:pt idx="228">
                        <c:v>57.6</c:v>
                      </c:pt>
                      <c:pt idx="229">
                        <c:v>58.8</c:v>
                      </c:pt>
                      <c:pt idx="230">
                        <c:v>60</c:v>
                      </c:pt>
                      <c:pt idx="231">
                        <c:v>58.8</c:v>
                      </c:pt>
                      <c:pt idx="232">
                        <c:v>57.6</c:v>
                      </c:pt>
                      <c:pt idx="233">
                        <c:v>56.4</c:v>
                      </c:pt>
                      <c:pt idx="234">
                        <c:v>55.2</c:v>
                      </c:pt>
                      <c:pt idx="235">
                        <c:v>54</c:v>
                      </c:pt>
                      <c:pt idx="236">
                        <c:v>52.8</c:v>
                      </c:pt>
                      <c:pt idx="237">
                        <c:v>51.6</c:v>
                      </c:pt>
                      <c:pt idx="238">
                        <c:v>50.4</c:v>
                      </c:pt>
                      <c:pt idx="239">
                        <c:v>49.2</c:v>
                      </c:pt>
                      <c:pt idx="240">
                        <c:v>48</c:v>
                      </c:pt>
                      <c:pt idx="241">
                        <c:v>52.5</c:v>
                      </c:pt>
                      <c:pt idx="242">
                        <c:v>57</c:v>
                      </c:pt>
                      <c:pt idx="243">
                        <c:v>61.5</c:v>
                      </c:pt>
                      <c:pt idx="244">
                        <c:v>66</c:v>
                      </c:pt>
                      <c:pt idx="245">
                        <c:v>70.5</c:v>
                      </c:pt>
                      <c:pt idx="246">
                        <c:v>75</c:v>
                      </c:pt>
                      <c:pt idx="247">
                        <c:v>79.5</c:v>
                      </c:pt>
                      <c:pt idx="248">
                        <c:v>84</c:v>
                      </c:pt>
                      <c:pt idx="249">
                        <c:v>88.5</c:v>
                      </c:pt>
                      <c:pt idx="250">
                        <c:v>93</c:v>
                      </c:pt>
                      <c:pt idx="251">
                        <c:v>93</c:v>
                      </c:pt>
                      <c:pt idx="252">
                        <c:v>93</c:v>
                      </c:pt>
                      <c:pt idx="253">
                        <c:v>93</c:v>
                      </c:pt>
                      <c:pt idx="254">
                        <c:v>93</c:v>
                      </c:pt>
                      <c:pt idx="255">
                        <c:v>93</c:v>
                      </c:pt>
                      <c:pt idx="256">
                        <c:v>93</c:v>
                      </c:pt>
                      <c:pt idx="257">
                        <c:v>93</c:v>
                      </c:pt>
                      <c:pt idx="258">
                        <c:v>93</c:v>
                      </c:pt>
                      <c:pt idx="259">
                        <c:v>93</c:v>
                      </c:pt>
                      <c:pt idx="260">
                        <c:v>93</c:v>
                      </c:pt>
                      <c:pt idx="261">
                        <c:v>89.2</c:v>
                      </c:pt>
                      <c:pt idx="262">
                        <c:v>85.4</c:v>
                      </c:pt>
                      <c:pt idx="263">
                        <c:v>81.599999999999994</c:v>
                      </c:pt>
                      <c:pt idx="264">
                        <c:v>77.8</c:v>
                      </c:pt>
                      <c:pt idx="265">
                        <c:v>74</c:v>
                      </c:pt>
                      <c:pt idx="266">
                        <c:v>70.2</c:v>
                      </c:pt>
                      <c:pt idx="267">
                        <c:v>66.400000000000006</c:v>
                      </c:pt>
                      <c:pt idx="268">
                        <c:v>62.6</c:v>
                      </c:pt>
                      <c:pt idx="269">
                        <c:v>58.8</c:v>
                      </c:pt>
                      <c:pt idx="270">
                        <c:v>55</c:v>
                      </c:pt>
                      <c:pt idx="271">
                        <c:v>50.4</c:v>
                      </c:pt>
                      <c:pt idx="272">
                        <c:v>45.8</c:v>
                      </c:pt>
                      <c:pt idx="273">
                        <c:v>41.2</c:v>
                      </c:pt>
                      <c:pt idx="274">
                        <c:v>36.6</c:v>
                      </c:pt>
                      <c:pt idx="275">
                        <c:v>32</c:v>
                      </c:pt>
                      <c:pt idx="276">
                        <c:v>27.4</c:v>
                      </c:pt>
                      <c:pt idx="277">
                        <c:v>22.8</c:v>
                      </c:pt>
                      <c:pt idx="278">
                        <c:v>18.2</c:v>
                      </c:pt>
                      <c:pt idx="279">
                        <c:v>13.6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D-78DC-40FD-A67E-F72F1EC34439}"/>
                  </c:ext>
                </c:extLst>
              </c15:ser>
            </c15:filteredScatterSeries>
            <c15:filteredScatterSeries>
              <c15:ser>
                <c:idx val="35"/>
                <c:order val="7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2:$A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4</c:v>
                      </c:pt>
                      <c:pt idx="12">
                        <c:v>0.8</c:v>
                      </c:pt>
                      <c:pt idx="13">
                        <c:v>1.2</c:v>
                      </c:pt>
                      <c:pt idx="14">
                        <c:v>1.6</c:v>
                      </c:pt>
                      <c:pt idx="15">
                        <c:v>2</c:v>
                      </c:pt>
                      <c:pt idx="16">
                        <c:v>2.4</c:v>
                      </c:pt>
                      <c:pt idx="17">
                        <c:v>2.8</c:v>
                      </c:pt>
                      <c:pt idx="18">
                        <c:v>3.2</c:v>
                      </c:pt>
                      <c:pt idx="19">
                        <c:v>3.6</c:v>
                      </c:pt>
                      <c:pt idx="20">
                        <c:v>4</c:v>
                      </c:pt>
                      <c:pt idx="21">
                        <c:v>4.5</c:v>
                      </c:pt>
                      <c:pt idx="22">
                        <c:v>5</c:v>
                      </c:pt>
                      <c:pt idx="23">
                        <c:v>5.5</c:v>
                      </c:pt>
                      <c:pt idx="24">
                        <c:v>6</c:v>
                      </c:pt>
                      <c:pt idx="25">
                        <c:v>6.5</c:v>
                      </c:pt>
                      <c:pt idx="26">
                        <c:v>7</c:v>
                      </c:pt>
                      <c:pt idx="27">
                        <c:v>7.5</c:v>
                      </c:pt>
                      <c:pt idx="28">
                        <c:v>8</c:v>
                      </c:pt>
                      <c:pt idx="29">
                        <c:v>8.5</c:v>
                      </c:pt>
                      <c:pt idx="30">
                        <c:v>9</c:v>
                      </c:pt>
                      <c:pt idx="31">
                        <c:v>8.5</c:v>
                      </c:pt>
                      <c:pt idx="32">
                        <c:v>8</c:v>
                      </c:pt>
                      <c:pt idx="33">
                        <c:v>7.5</c:v>
                      </c:pt>
                      <c:pt idx="34">
                        <c:v>7</c:v>
                      </c:pt>
                      <c:pt idx="35">
                        <c:v>6.5</c:v>
                      </c:pt>
                      <c:pt idx="36">
                        <c:v>6</c:v>
                      </c:pt>
                      <c:pt idx="37">
                        <c:v>5.5</c:v>
                      </c:pt>
                      <c:pt idx="38">
                        <c:v>5</c:v>
                      </c:pt>
                      <c:pt idx="39">
                        <c:v>4.5</c:v>
                      </c:pt>
                      <c:pt idx="40">
                        <c:v>4</c:v>
                      </c:pt>
                      <c:pt idx="41">
                        <c:v>3.6</c:v>
                      </c:pt>
                      <c:pt idx="42">
                        <c:v>3.2</c:v>
                      </c:pt>
                      <c:pt idx="43">
                        <c:v>2.8</c:v>
                      </c:pt>
                      <c:pt idx="44">
                        <c:v>2.4</c:v>
                      </c:pt>
                      <c:pt idx="45">
                        <c:v>2</c:v>
                      </c:pt>
                      <c:pt idx="46">
                        <c:v>1.5999999999999901</c:v>
                      </c:pt>
                      <c:pt idx="47">
                        <c:v>1.19999999999999</c:v>
                      </c:pt>
                      <c:pt idx="48">
                        <c:v>0.79999999999999905</c:v>
                      </c:pt>
                      <c:pt idx="49">
                        <c:v>0.39999999999999902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2.1</c:v>
                      </c:pt>
                      <c:pt idx="82">
                        <c:v>4.2</c:v>
                      </c:pt>
                      <c:pt idx="83">
                        <c:v>6.3</c:v>
                      </c:pt>
                      <c:pt idx="84">
                        <c:v>8.4</c:v>
                      </c:pt>
                      <c:pt idx="85">
                        <c:v>10.5</c:v>
                      </c:pt>
                      <c:pt idx="86">
                        <c:v>12.6</c:v>
                      </c:pt>
                      <c:pt idx="87">
                        <c:v>14.7</c:v>
                      </c:pt>
                      <c:pt idx="88">
                        <c:v>16.8</c:v>
                      </c:pt>
                      <c:pt idx="89">
                        <c:v>18.899999999999999</c:v>
                      </c:pt>
                      <c:pt idx="90">
                        <c:v>21</c:v>
                      </c:pt>
                      <c:pt idx="91">
                        <c:v>21</c:v>
                      </c:pt>
                      <c:pt idx="92">
                        <c:v>21</c:v>
                      </c:pt>
                      <c:pt idx="93">
                        <c:v>21</c:v>
                      </c:pt>
                      <c:pt idx="94">
                        <c:v>21</c:v>
                      </c:pt>
                      <c:pt idx="95">
                        <c:v>21</c:v>
                      </c:pt>
                      <c:pt idx="96">
                        <c:v>21</c:v>
                      </c:pt>
                      <c:pt idx="97">
                        <c:v>21</c:v>
                      </c:pt>
                      <c:pt idx="98">
                        <c:v>21</c:v>
                      </c:pt>
                      <c:pt idx="99">
                        <c:v>21</c:v>
                      </c:pt>
                      <c:pt idx="100">
                        <c:v>21</c:v>
                      </c:pt>
                      <c:pt idx="101">
                        <c:v>19.899999999999999</c:v>
                      </c:pt>
                      <c:pt idx="102">
                        <c:v>18.8</c:v>
                      </c:pt>
                      <c:pt idx="103">
                        <c:v>17.7</c:v>
                      </c:pt>
                      <c:pt idx="104">
                        <c:v>16.600000000000001</c:v>
                      </c:pt>
                      <c:pt idx="105">
                        <c:v>15.5</c:v>
                      </c:pt>
                      <c:pt idx="106">
                        <c:v>14.399999999999901</c:v>
                      </c:pt>
                      <c:pt idx="107">
                        <c:v>13.299999999999899</c:v>
                      </c:pt>
                      <c:pt idx="108">
                        <c:v>12.2</c:v>
                      </c:pt>
                      <c:pt idx="109">
                        <c:v>11.1</c:v>
                      </c:pt>
                      <c:pt idx="110">
                        <c:v>10</c:v>
                      </c:pt>
                      <c:pt idx="111">
                        <c:v>9</c:v>
                      </c:pt>
                      <c:pt idx="112">
                        <c:v>8</c:v>
                      </c:pt>
                      <c:pt idx="113">
                        <c:v>7</c:v>
                      </c:pt>
                      <c:pt idx="114">
                        <c:v>6</c:v>
                      </c:pt>
                      <c:pt idx="115">
                        <c:v>5</c:v>
                      </c:pt>
                      <c:pt idx="116">
                        <c:v>4</c:v>
                      </c:pt>
                      <c:pt idx="117">
                        <c:v>3</c:v>
                      </c:pt>
                      <c:pt idx="118">
                        <c:v>2</c:v>
                      </c:pt>
                      <c:pt idx="119">
                        <c:v>1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8.6999999999999993</c:v>
                      </c:pt>
                      <c:pt idx="162">
                        <c:v>8.4</c:v>
                      </c:pt>
                      <c:pt idx="163">
                        <c:v>8.1</c:v>
                      </c:pt>
                      <c:pt idx="164">
                        <c:v>7.8</c:v>
                      </c:pt>
                      <c:pt idx="165">
                        <c:v>7.5</c:v>
                      </c:pt>
                      <c:pt idx="166">
                        <c:v>7.2</c:v>
                      </c:pt>
                      <c:pt idx="167">
                        <c:v>6.9</c:v>
                      </c:pt>
                      <c:pt idx="168">
                        <c:v>6.6</c:v>
                      </c:pt>
                      <c:pt idx="169">
                        <c:v>6.3</c:v>
                      </c:pt>
                      <c:pt idx="170">
                        <c:v>6</c:v>
                      </c:pt>
                      <c:pt idx="171">
                        <c:v>5.7</c:v>
                      </c:pt>
                      <c:pt idx="172">
                        <c:v>5.4</c:v>
                      </c:pt>
                      <c:pt idx="173">
                        <c:v>5.0999999999999996</c:v>
                      </c:pt>
                      <c:pt idx="174">
                        <c:v>4.8</c:v>
                      </c:pt>
                      <c:pt idx="175">
                        <c:v>4.5</c:v>
                      </c:pt>
                      <c:pt idx="176">
                        <c:v>4.2</c:v>
                      </c:pt>
                      <c:pt idx="177">
                        <c:v>3.9</c:v>
                      </c:pt>
                      <c:pt idx="178">
                        <c:v>3.6</c:v>
                      </c:pt>
                      <c:pt idx="179">
                        <c:v>3.3</c:v>
                      </c:pt>
                      <c:pt idx="180">
                        <c:v>3</c:v>
                      </c:pt>
                      <c:pt idx="181">
                        <c:v>2.7</c:v>
                      </c:pt>
                      <c:pt idx="182">
                        <c:v>2.4</c:v>
                      </c:pt>
                      <c:pt idx="183">
                        <c:v>2.1</c:v>
                      </c:pt>
                      <c:pt idx="184">
                        <c:v>1.8</c:v>
                      </c:pt>
                      <c:pt idx="185">
                        <c:v>1.5</c:v>
                      </c:pt>
                      <c:pt idx="186">
                        <c:v>1.2</c:v>
                      </c:pt>
                      <c:pt idx="187">
                        <c:v>0.89999999999999902</c:v>
                      </c:pt>
                      <c:pt idx="188">
                        <c:v>0.6</c:v>
                      </c:pt>
                      <c:pt idx="189">
                        <c:v>0.3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E-78DC-40FD-A67E-F72F1EC34439}"/>
                  </c:ext>
                </c:extLst>
              </c15:ser>
            </c15:filteredScatterSeries>
            <c15:filteredScatterSeries>
              <c15:ser>
                <c:idx val="36"/>
                <c:order val="7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2:$AL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3.6</c:v>
                      </c:pt>
                      <c:pt idx="52">
                        <c:v>7.2</c:v>
                      </c:pt>
                      <c:pt idx="53">
                        <c:v>10.8</c:v>
                      </c:pt>
                      <c:pt idx="54">
                        <c:v>14.4</c:v>
                      </c:pt>
                      <c:pt idx="55">
                        <c:v>18</c:v>
                      </c:pt>
                      <c:pt idx="56">
                        <c:v>21.6</c:v>
                      </c:pt>
                      <c:pt idx="57">
                        <c:v>25.2</c:v>
                      </c:pt>
                      <c:pt idx="58">
                        <c:v>28.8</c:v>
                      </c:pt>
                      <c:pt idx="59">
                        <c:v>32.4</c:v>
                      </c:pt>
                      <c:pt idx="60">
                        <c:v>36</c:v>
                      </c:pt>
                      <c:pt idx="61">
                        <c:v>32.4</c:v>
                      </c:pt>
                      <c:pt idx="62">
                        <c:v>28.8</c:v>
                      </c:pt>
                      <c:pt idx="63">
                        <c:v>25.2</c:v>
                      </c:pt>
                      <c:pt idx="64">
                        <c:v>21.6</c:v>
                      </c:pt>
                      <c:pt idx="65">
                        <c:v>18</c:v>
                      </c:pt>
                      <c:pt idx="66">
                        <c:v>14.399999999999901</c:v>
                      </c:pt>
                      <c:pt idx="67">
                        <c:v>10.8</c:v>
                      </c:pt>
                      <c:pt idx="68">
                        <c:v>7.1999999999999904</c:v>
                      </c:pt>
                      <c:pt idx="69">
                        <c:v>3.6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5</c:v>
                      </c:pt>
                      <c:pt idx="152">
                        <c:v>8</c:v>
                      </c:pt>
                      <c:pt idx="153">
                        <c:v>7.5</c:v>
                      </c:pt>
                      <c:pt idx="154">
                        <c:v>7</c:v>
                      </c:pt>
                      <c:pt idx="155">
                        <c:v>6.5</c:v>
                      </c:pt>
                      <c:pt idx="156">
                        <c:v>6</c:v>
                      </c:pt>
                      <c:pt idx="157">
                        <c:v>5.5</c:v>
                      </c:pt>
                      <c:pt idx="158">
                        <c:v>5</c:v>
                      </c:pt>
                      <c:pt idx="159">
                        <c:v>4.5</c:v>
                      </c:pt>
                      <c:pt idx="160">
                        <c:v>4</c:v>
                      </c:pt>
                      <c:pt idx="161">
                        <c:v>7.2</c:v>
                      </c:pt>
                      <c:pt idx="162">
                        <c:v>10.4</c:v>
                      </c:pt>
                      <c:pt idx="163">
                        <c:v>13.6</c:v>
                      </c:pt>
                      <c:pt idx="164">
                        <c:v>16.8</c:v>
                      </c:pt>
                      <c:pt idx="165">
                        <c:v>20</c:v>
                      </c:pt>
                      <c:pt idx="166">
                        <c:v>23.2</c:v>
                      </c:pt>
                      <c:pt idx="167">
                        <c:v>26.4</c:v>
                      </c:pt>
                      <c:pt idx="168">
                        <c:v>29.6</c:v>
                      </c:pt>
                      <c:pt idx="169">
                        <c:v>32.799999999999997</c:v>
                      </c:pt>
                      <c:pt idx="170">
                        <c:v>36</c:v>
                      </c:pt>
                      <c:pt idx="171">
                        <c:v>32.4</c:v>
                      </c:pt>
                      <c:pt idx="172">
                        <c:v>28.8</c:v>
                      </c:pt>
                      <c:pt idx="173">
                        <c:v>25.2</c:v>
                      </c:pt>
                      <c:pt idx="174">
                        <c:v>21.6</c:v>
                      </c:pt>
                      <c:pt idx="175">
                        <c:v>18</c:v>
                      </c:pt>
                      <c:pt idx="176">
                        <c:v>14.399999999999901</c:v>
                      </c:pt>
                      <c:pt idx="177">
                        <c:v>10.8</c:v>
                      </c:pt>
                      <c:pt idx="178">
                        <c:v>7.1999999999999904</c:v>
                      </c:pt>
                      <c:pt idx="179">
                        <c:v>3.6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10.8</c:v>
                      </c:pt>
                      <c:pt idx="212">
                        <c:v>12.6</c:v>
                      </c:pt>
                      <c:pt idx="213">
                        <c:v>14.4</c:v>
                      </c:pt>
                      <c:pt idx="214">
                        <c:v>16.2</c:v>
                      </c:pt>
                      <c:pt idx="215">
                        <c:v>18</c:v>
                      </c:pt>
                      <c:pt idx="216">
                        <c:v>19.8</c:v>
                      </c:pt>
                      <c:pt idx="217">
                        <c:v>21.6</c:v>
                      </c:pt>
                      <c:pt idx="218">
                        <c:v>23.4</c:v>
                      </c:pt>
                      <c:pt idx="219">
                        <c:v>25.2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.9</c:v>
                      </c:pt>
                      <c:pt idx="252">
                        <c:v>10.8</c:v>
                      </c:pt>
                      <c:pt idx="253">
                        <c:v>11.7</c:v>
                      </c:pt>
                      <c:pt idx="254">
                        <c:v>12.6</c:v>
                      </c:pt>
                      <c:pt idx="255">
                        <c:v>13.5</c:v>
                      </c:pt>
                      <c:pt idx="256">
                        <c:v>14.4</c:v>
                      </c:pt>
                      <c:pt idx="257">
                        <c:v>15.3</c:v>
                      </c:pt>
                      <c:pt idx="258">
                        <c:v>16.2</c:v>
                      </c:pt>
                      <c:pt idx="259">
                        <c:v>17.100000000000001</c:v>
                      </c:pt>
                      <c:pt idx="260">
                        <c:v>18</c:v>
                      </c:pt>
                      <c:pt idx="261">
                        <c:v>18</c:v>
                      </c:pt>
                      <c:pt idx="262">
                        <c:v>18</c:v>
                      </c:pt>
                      <c:pt idx="263">
                        <c:v>18</c:v>
                      </c:pt>
                      <c:pt idx="264">
                        <c:v>18</c:v>
                      </c:pt>
                      <c:pt idx="265">
                        <c:v>18</c:v>
                      </c:pt>
                      <c:pt idx="266">
                        <c:v>18</c:v>
                      </c:pt>
                      <c:pt idx="267">
                        <c:v>18</c:v>
                      </c:pt>
                      <c:pt idx="268">
                        <c:v>18</c:v>
                      </c:pt>
                      <c:pt idx="269">
                        <c:v>18</c:v>
                      </c:pt>
                      <c:pt idx="270">
                        <c:v>18</c:v>
                      </c:pt>
                      <c:pt idx="271">
                        <c:v>17.100000000000001</c:v>
                      </c:pt>
                      <c:pt idx="272">
                        <c:v>16.2</c:v>
                      </c:pt>
                      <c:pt idx="273">
                        <c:v>15.3</c:v>
                      </c:pt>
                      <c:pt idx="274">
                        <c:v>14.4</c:v>
                      </c:pt>
                      <c:pt idx="275">
                        <c:v>13.5</c:v>
                      </c:pt>
                      <c:pt idx="276">
                        <c:v>12.6</c:v>
                      </c:pt>
                      <c:pt idx="277">
                        <c:v>11.7</c:v>
                      </c:pt>
                      <c:pt idx="278">
                        <c:v>10.8</c:v>
                      </c:pt>
                      <c:pt idx="279">
                        <c:v>9.9</c:v>
                      </c:pt>
                      <c:pt idx="280">
                        <c:v>9</c:v>
                      </c:pt>
                      <c:pt idx="281">
                        <c:v>8.1</c:v>
                      </c:pt>
                      <c:pt idx="282">
                        <c:v>7.2</c:v>
                      </c:pt>
                      <c:pt idx="283">
                        <c:v>6.3</c:v>
                      </c:pt>
                      <c:pt idx="284">
                        <c:v>5.4</c:v>
                      </c:pt>
                      <c:pt idx="285">
                        <c:v>4.5</c:v>
                      </c:pt>
                      <c:pt idx="286">
                        <c:v>3.5999999999999899</c:v>
                      </c:pt>
                      <c:pt idx="287">
                        <c:v>2.7</c:v>
                      </c:pt>
                      <c:pt idx="288">
                        <c:v>1.7999999999999901</c:v>
                      </c:pt>
                      <c:pt idx="289">
                        <c:v>0.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F-78DC-40FD-A67E-F72F1EC34439}"/>
                  </c:ext>
                </c:extLst>
              </c15:ser>
            </c15:filteredScatterSeries>
            <c15:filteredScatterSeries>
              <c15:ser>
                <c:idx val="37"/>
                <c:order val="8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2:$A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.9</c:v>
                      </c:pt>
                      <c:pt idx="72">
                        <c:v>1.8</c:v>
                      </c:pt>
                      <c:pt idx="73">
                        <c:v>2.7</c:v>
                      </c:pt>
                      <c:pt idx="74">
                        <c:v>3.6</c:v>
                      </c:pt>
                      <c:pt idx="75">
                        <c:v>4.5</c:v>
                      </c:pt>
                      <c:pt idx="76">
                        <c:v>5.4</c:v>
                      </c:pt>
                      <c:pt idx="77">
                        <c:v>6.3</c:v>
                      </c:pt>
                      <c:pt idx="78">
                        <c:v>7.2</c:v>
                      </c:pt>
                      <c:pt idx="79">
                        <c:v>8.1</c:v>
                      </c:pt>
                      <c:pt idx="80">
                        <c:v>9</c:v>
                      </c:pt>
                      <c:pt idx="81">
                        <c:v>9</c:v>
                      </c:pt>
                      <c:pt idx="82">
                        <c:v>9</c:v>
                      </c:pt>
                      <c:pt idx="83">
                        <c:v>9</c:v>
                      </c:pt>
                      <c:pt idx="84">
                        <c:v>9</c:v>
                      </c:pt>
                      <c:pt idx="85">
                        <c:v>9</c:v>
                      </c:pt>
                      <c:pt idx="86">
                        <c:v>9</c:v>
                      </c:pt>
                      <c:pt idx="87">
                        <c:v>9</c:v>
                      </c:pt>
                      <c:pt idx="88">
                        <c:v>9</c:v>
                      </c:pt>
                      <c:pt idx="89">
                        <c:v>9</c:v>
                      </c:pt>
                      <c:pt idx="90">
                        <c:v>9</c:v>
                      </c:pt>
                      <c:pt idx="91">
                        <c:v>9</c:v>
                      </c:pt>
                      <c:pt idx="92">
                        <c:v>9</c:v>
                      </c:pt>
                      <c:pt idx="93">
                        <c:v>9</c:v>
                      </c:pt>
                      <c:pt idx="94">
                        <c:v>9</c:v>
                      </c:pt>
                      <c:pt idx="95">
                        <c:v>9</c:v>
                      </c:pt>
                      <c:pt idx="96">
                        <c:v>9</c:v>
                      </c:pt>
                      <c:pt idx="97">
                        <c:v>9</c:v>
                      </c:pt>
                      <c:pt idx="98">
                        <c:v>9</c:v>
                      </c:pt>
                      <c:pt idx="99">
                        <c:v>9</c:v>
                      </c:pt>
                      <c:pt idx="100">
                        <c:v>9</c:v>
                      </c:pt>
                      <c:pt idx="101">
                        <c:v>8.5</c:v>
                      </c:pt>
                      <c:pt idx="102">
                        <c:v>8</c:v>
                      </c:pt>
                      <c:pt idx="103">
                        <c:v>7.5</c:v>
                      </c:pt>
                      <c:pt idx="104">
                        <c:v>7</c:v>
                      </c:pt>
                      <c:pt idx="105">
                        <c:v>6.5</c:v>
                      </c:pt>
                      <c:pt idx="106">
                        <c:v>6</c:v>
                      </c:pt>
                      <c:pt idx="107">
                        <c:v>5.5</c:v>
                      </c:pt>
                      <c:pt idx="108">
                        <c:v>5</c:v>
                      </c:pt>
                      <c:pt idx="109">
                        <c:v>4.5</c:v>
                      </c:pt>
                      <c:pt idx="110">
                        <c:v>4</c:v>
                      </c:pt>
                      <c:pt idx="111">
                        <c:v>3.6</c:v>
                      </c:pt>
                      <c:pt idx="112">
                        <c:v>3.2</c:v>
                      </c:pt>
                      <c:pt idx="113">
                        <c:v>2.8</c:v>
                      </c:pt>
                      <c:pt idx="114">
                        <c:v>2.4</c:v>
                      </c:pt>
                      <c:pt idx="115">
                        <c:v>2</c:v>
                      </c:pt>
                      <c:pt idx="116">
                        <c:v>1.5999999999999901</c:v>
                      </c:pt>
                      <c:pt idx="117">
                        <c:v>1.19999999999999</c:v>
                      </c:pt>
                      <c:pt idx="118">
                        <c:v>0.79999999999999905</c:v>
                      </c:pt>
                      <c:pt idx="119">
                        <c:v>0.39999999999999902</c:v>
                      </c:pt>
                      <c:pt idx="120">
                        <c:v>0</c:v>
                      </c:pt>
                      <c:pt idx="121">
                        <c:v>5.7</c:v>
                      </c:pt>
                      <c:pt idx="122">
                        <c:v>11.4</c:v>
                      </c:pt>
                      <c:pt idx="123">
                        <c:v>17.100000000000001</c:v>
                      </c:pt>
                      <c:pt idx="124">
                        <c:v>22.8</c:v>
                      </c:pt>
                      <c:pt idx="125">
                        <c:v>28.5</c:v>
                      </c:pt>
                      <c:pt idx="126">
                        <c:v>34.200000000000003</c:v>
                      </c:pt>
                      <c:pt idx="127">
                        <c:v>39.9</c:v>
                      </c:pt>
                      <c:pt idx="128">
                        <c:v>45.6</c:v>
                      </c:pt>
                      <c:pt idx="129">
                        <c:v>51.3</c:v>
                      </c:pt>
                      <c:pt idx="130">
                        <c:v>57</c:v>
                      </c:pt>
                      <c:pt idx="131">
                        <c:v>63.3</c:v>
                      </c:pt>
                      <c:pt idx="132">
                        <c:v>69.599999999999994</c:v>
                      </c:pt>
                      <c:pt idx="133">
                        <c:v>75.900000000000006</c:v>
                      </c:pt>
                      <c:pt idx="134">
                        <c:v>82.2</c:v>
                      </c:pt>
                      <c:pt idx="135">
                        <c:v>88.5</c:v>
                      </c:pt>
                      <c:pt idx="136">
                        <c:v>94.8</c:v>
                      </c:pt>
                      <c:pt idx="137">
                        <c:v>101.1</c:v>
                      </c:pt>
                      <c:pt idx="138">
                        <c:v>107.4</c:v>
                      </c:pt>
                      <c:pt idx="139">
                        <c:v>113.69999999999899</c:v>
                      </c:pt>
                      <c:pt idx="140">
                        <c:v>120</c:v>
                      </c:pt>
                      <c:pt idx="141">
                        <c:v>124.8</c:v>
                      </c:pt>
                      <c:pt idx="142">
                        <c:v>129.6</c:v>
                      </c:pt>
                      <c:pt idx="143">
                        <c:v>134.4</c:v>
                      </c:pt>
                      <c:pt idx="144">
                        <c:v>139.19999999999999</c:v>
                      </c:pt>
                      <c:pt idx="145">
                        <c:v>144</c:v>
                      </c:pt>
                      <c:pt idx="146">
                        <c:v>148.80000000000001</c:v>
                      </c:pt>
                      <c:pt idx="147">
                        <c:v>153.6</c:v>
                      </c:pt>
                      <c:pt idx="148">
                        <c:v>158.4</c:v>
                      </c:pt>
                      <c:pt idx="149">
                        <c:v>163.19999999999999</c:v>
                      </c:pt>
                      <c:pt idx="150">
                        <c:v>168</c:v>
                      </c:pt>
                      <c:pt idx="151">
                        <c:v>168</c:v>
                      </c:pt>
                      <c:pt idx="152">
                        <c:v>168</c:v>
                      </c:pt>
                      <c:pt idx="153">
                        <c:v>168</c:v>
                      </c:pt>
                      <c:pt idx="154">
                        <c:v>168</c:v>
                      </c:pt>
                      <c:pt idx="155">
                        <c:v>168</c:v>
                      </c:pt>
                      <c:pt idx="156">
                        <c:v>168</c:v>
                      </c:pt>
                      <c:pt idx="157">
                        <c:v>168</c:v>
                      </c:pt>
                      <c:pt idx="158">
                        <c:v>168</c:v>
                      </c:pt>
                      <c:pt idx="159">
                        <c:v>168</c:v>
                      </c:pt>
                      <c:pt idx="160">
                        <c:v>168</c:v>
                      </c:pt>
                      <c:pt idx="161">
                        <c:v>168.1</c:v>
                      </c:pt>
                      <c:pt idx="162">
                        <c:v>168.2</c:v>
                      </c:pt>
                      <c:pt idx="163">
                        <c:v>168.3</c:v>
                      </c:pt>
                      <c:pt idx="164">
                        <c:v>168.4</c:v>
                      </c:pt>
                      <c:pt idx="165">
                        <c:v>168.5</c:v>
                      </c:pt>
                      <c:pt idx="166">
                        <c:v>168.6</c:v>
                      </c:pt>
                      <c:pt idx="167">
                        <c:v>168.7</c:v>
                      </c:pt>
                      <c:pt idx="168">
                        <c:v>168.8</c:v>
                      </c:pt>
                      <c:pt idx="169">
                        <c:v>168.9</c:v>
                      </c:pt>
                      <c:pt idx="170">
                        <c:v>169</c:v>
                      </c:pt>
                      <c:pt idx="171">
                        <c:v>161.1</c:v>
                      </c:pt>
                      <c:pt idx="172">
                        <c:v>153.19999999999999</c:v>
                      </c:pt>
                      <c:pt idx="173">
                        <c:v>145.30000000000001</c:v>
                      </c:pt>
                      <c:pt idx="174">
                        <c:v>137.4</c:v>
                      </c:pt>
                      <c:pt idx="175">
                        <c:v>129.5</c:v>
                      </c:pt>
                      <c:pt idx="176">
                        <c:v>121.6</c:v>
                      </c:pt>
                      <c:pt idx="177">
                        <c:v>113.69999999999899</c:v>
                      </c:pt>
                      <c:pt idx="178">
                        <c:v>105.8</c:v>
                      </c:pt>
                      <c:pt idx="179">
                        <c:v>97.899999999999906</c:v>
                      </c:pt>
                      <c:pt idx="180">
                        <c:v>90</c:v>
                      </c:pt>
                      <c:pt idx="181">
                        <c:v>90.9</c:v>
                      </c:pt>
                      <c:pt idx="182">
                        <c:v>91.8</c:v>
                      </c:pt>
                      <c:pt idx="183">
                        <c:v>92.7</c:v>
                      </c:pt>
                      <c:pt idx="184">
                        <c:v>93.6</c:v>
                      </c:pt>
                      <c:pt idx="185">
                        <c:v>94.5</c:v>
                      </c:pt>
                      <c:pt idx="186">
                        <c:v>95.4</c:v>
                      </c:pt>
                      <c:pt idx="187">
                        <c:v>96.3</c:v>
                      </c:pt>
                      <c:pt idx="188">
                        <c:v>97.2</c:v>
                      </c:pt>
                      <c:pt idx="189">
                        <c:v>98.1</c:v>
                      </c:pt>
                      <c:pt idx="190">
                        <c:v>99</c:v>
                      </c:pt>
                      <c:pt idx="191">
                        <c:v>94.5</c:v>
                      </c:pt>
                      <c:pt idx="192">
                        <c:v>90</c:v>
                      </c:pt>
                      <c:pt idx="193">
                        <c:v>85.5</c:v>
                      </c:pt>
                      <c:pt idx="194">
                        <c:v>81</c:v>
                      </c:pt>
                      <c:pt idx="195">
                        <c:v>76.5</c:v>
                      </c:pt>
                      <c:pt idx="196">
                        <c:v>72</c:v>
                      </c:pt>
                      <c:pt idx="197">
                        <c:v>67.5</c:v>
                      </c:pt>
                      <c:pt idx="198">
                        <c:v>63</c:v>
                      </c:pt>
                      <c:pt idx="199">
                        <c:v>58.5</c:v>
                      </c:pt>
                      <c:pt idx="200">
                        <c:v>54</c:v>
                      </c:pt>
                      <c:pt idx="201">
                        <c:v>57.6</c:v>
                      </c:pt>
                      <c:pt idx="202">
                        <c:v>61.2</c:v>
                      </c:pt>
                      <c:pt idx="203">
                        <c:v>64.8</c:v>
                      </c:pt>
                      <c:pt idx="204">
                        <c:v>68.400000000000006</c:v>
                      </c:pt>
                      <c:pt idx="205">
                        <c:v>72</c:v>
                      </c:pt>
                      <c:pt idx="206">
                        <c:v>75.599999999999994</c:v>
                      </c:pt>
                      <c:pt idx="207">
                        <c:v>79.2</c:v>
                      </c:pt>
                      <c:pt idx="208">
                        <c:v>82.8</c:v>
                      </c:pt>
                      <c:pt idx="209">
                        <c:v>86.4</c:v>
                      </c:pt>
                      <c:pt idx="210">
                        <c:v>90</c:v>
                      </c:pt>
                      <c:pt idx="211">
                        <c:v>90</c:v>
                      </c:pt>
                      <c:pt idx="212">
                        <c:v>90</c:v>
                      </c:pt>
                      <c:pt idx="213">
                        <c:v>90</c:v>
                      </c:pt>
                      <c:pt idx="214">
                        <c:v>90</c:v>
                      </c:pt>
                      <c:pt idx="215">
                        <c:v>90</c:v>
                      </c:pt>
                      <c:pt idx="216">
                        <c:v>90</c:v>
                      </c:pt>
                      <c:pt idx="217">
                        <c:v>90</c:v>
                      </c:pt>
                      <c:pt idx="218">
                        <c:v>90</c:v>
                      </c:pt>
                      <c:pt idx="219">
                        <c:v>90</c:v>
                      </c:pt>
                      <c:pt idx="220">
                        <c:v>90</c:v>
                      </c:pt>
                      <c:pt idx="221">
                        <c:v>87.7</c:v>
                      </c:pt>
                      <c:pt idx="222">
                        <c:v>85.4</c:v>
                      </c:pt>
                      <c:pt idx="223">
                        <c:v>83.1</c:v>
                      </c:pt>
                      <c:pt idx="224">
                        <c:v>80.8</c:v>
                      </c:pt>
                      <c:pt idx="225">
                        <c:v>78.5</c:v>
                      </c:pt>
                      <c:pt idx="226">
                        <c:v>76.2</c:v>
                      </c:pt>
                      <c:pt idx="227">
                        <c:v>73.900000000000006</c:v>
                      </c:pt>
                      <c:pt idx="228">
                        <c:v>71.599999999999994</c:v>
                      </c:pt>
                      <c:pt idx="229">
                        <c:v>69.3</c:v>
                      </c:pt>
                      <c:pt idx="230">
                        <c:v>67</c:v>
                      </c:pt>
                      <c:pt idx="231">
                        <c:v>73.2</c:v>
                      </c:pt>
                      <c:pt idx="232">
                        <c:v>79.400000000000006</c:v>
                      </c:pt>
                      <c:pt idx="233">
                        <c:v>85.6</c:v>
                      </c:pt>
                      <c:pt idx="234">
                        <c:v>91.8</c:v>
                      </c:pt>
                      <c:pt idx="235">
                        <c:v>98</c:v>
                      </c:pt>
                      <c:pt idx="236">
                        <c:v>104.2</c:v>
                      </c:pt>
                      <c:pt idx="237">
                        <c:v>110.4</c:v>
                      </c:pt>
                      <c:pt idx="238">
                        <c:v>116.6</c:v>
                      </c:pt>
                      <c:pt idx="239">
                        <c:v>122.8</c:v>
                      </c:pt>
                      <c:pt idx="240">
                        <c:v>129</c:v>
                      </c:pt>
                      <c:pt idx="241">
                        <c:v>125.4</c:v>
                      </c:pt>
                      <c:pt idx="242">
                        <c:v>121.8</c:v>
                      </c:pt>
                      <c:pt idx="243">
                        <c:v>118.2</c:v>
                      </c:pt>
                      <c:pt idx="244">
                        <c:v>114.6</c:v>
                      </c:pt>
                      <c:pt idx="245">
                        <c:v>111</c:v>
                      </c:pt>
                      <c:pt idx="246">
                        <c:v>107.4</c:v>
                      </c:pt>
                      <c:pt idx="247">
                        <c:v>103.8</c:v>
                      </c:pt>
                      <c:pt idx="248">
                        <c:v>100.2</c:v>
                      </c:pt>
                      <c:pt idx="249">
                        <c:v>96.6</c:v>
                      </c:pt>
                      <c:pt idx="250">
                        <c:v>93</c:v>
                      </c:pt>
                      <c:pt idx="251">
                        <c:v>84.6</c:v>
                      </c:pt>
                      <c:pt idx="252">
                        <c:v>76.2</c:v>
                      </c:pt>
                      <c:pt idx="253">
                        <c:v>67.8</c:v>
                      </c:pt>
                      <c:pt idx="254">
                        <c:v>59.4</c:v>
                      </c:pt>
                      <c:pt idx="255">
                        <c:v>51</c:v>
                      </c:pt>
                      <c:pt idx="256">
                        <c:v>42.599999999999902</c:v>
                      </c:pt>
                      <c:pt idx="257">
                        <c:v>34.199999999999903</c:v>
                      </c:pt>
                      <c:pt idx="258">
                        <c:v>25.799999999999901</c:v>
                      </c:pt>
                      <c:pt idx="259">
                        <c:v>17.39999999999989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8.5</c:v>
                      </c:pt>
                      <c:pt idx="282">
                        <c:v>8</c:v>
                      </c:pt>
                      <c:pt idx="283">
                        <c:v>7.5</c:v>
                      </c:pt>
                      <c:pt idx="284">
                        <c:v>7</c:v>
                      </c:pt>
                      <c:pt idx="285">
                        <c:v>6.5</c:v>
                      </c:pt>
                      <c:pt idx="286">
                        <c:v>6</c:v>
                      </c:pt>
                      <c:pt idx="287">
                        <c:v>5.5</c:v>
                      </c:pt>
                      <c:pt idx="288">
                        <c:v>5</c:v>
                      </c:pt>
                      <c:pt idx="289">
                        <c:v>4.5</c:v>
                      </c:pt>
                      <c:pt idx="290">
                        <c:v>4</c:v>
                      </c:pt>
                      <c:pt idx="291">
                        <c:v>3.6</c:v>
                      </c:pt>
                      <c:pt idx="292">
                        <c:v>3.2</c:v>
                      </c:pt>
                      <c:pt idx="293">
                        <c:v>2.8</c:v>
                      </c:pt>
                      <c:pt idx="294">
                        <c:v>2.4</c:v>
                      </c:pt>
                      <c:pt idx="295">
                        <c:v>2</c:v>
                      </c:pt>
                      <c:pt idx="296">
                        <c:v>1.5999999999999901</c:v>
                      </c:pt>
                      <c:pt idx="297">
                        <c:v>1.19999999999999</c:v>
                      </c:pt>
                      <c:pt idx="298">
                        <c:v>0.79999999999999905</c:v>
                      </c:pt>
                      <c:pt idx="299">
                        <c:v>0.39999999999999902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0-78DC-40FD-A67E-F72F1EC34439}"/>
                  </c:ext>
                </c:extLst>
              </c15:ser>
            </c15:filteredScatterSeries>
            <c15:filteredScatterSeries>
              <c15:ser>
                <c:idx val="38"/>
                <c:order val="8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2:$A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12.3</c:v>
                      </c:pt>
                      <c:pt idx="122">
                        <c:v>15.6</c:v>
                      </c:pt>
                      <c:pt idx="123">
                        <c:v>18.899999999999999</c:v>
                      </c:pt>
                      <c:pt idx="124">
                        <c:v>22.2</c:v>
                      </c:pt>
                      <c:pt idx="125">
                        <c:v>25.5</c:v>
                      </c:pt>
                      <c:pt idx="126">
                        <c:v>28.799999999999901</c:v>
                      </c:pt>
                      <c:pt idx="127">
                        <c:v>32.099999999999902</c:v>
                      </c:pt>
                      <c:pt idx="128">
                        <c:v>35.4</c:v>
                      </c:pt>
                      <c:pt idx="129">
                        <c:v>38.700000000000003</c:v>
                      </c:pt>
                      <c:pt idx="130">
                        <c:v>42</c:v>
                      </c:pt>
                      <c:pt idx="131">
                        <c:v>48.3</c:v>
                      </c:pt>
                      <c:pt idx="132">
                        <c:v>54.6</c:v>
                      </c:pt>
                      <c:pt idx="133">
                        <c:v>60.9</c:v>
                      </c:pt>
                      <c:pt idx="134">
                        <c:v>67.2</c:v>
                      </c:pt>
                      <c:pt idx="135">
                        <c:v>73.5</c:v>
                      </c:pt>
                      <c:pt idx="136">
                        <c:v>79.8</c:v>
                      </c:pt>
                      <c:pt idx="137">
                        <c:v>86.1</c:v>
                      </c:pt>
                      <c:pt idx="138">
                        <c:v>92.4</c:v>
                      </c:pt>
                      <c:pt idx="139">
                        <c:v>98.699999999999903</c:v>
                      </c:pt>
                      <c:pt idx="140">
                        <c:v>105</c:v>
                      </c:pt>
                      <c:pt idx="141">
                        <c:v>116.7</c:v>
                      </c:pt>
                      <c:pt idx="142">
                        <c:v>128.4</c:v>
                      </c:pt>
                      <c:pt idx="143">
                        <c:v>140.1</c:v>
                      </c:pt>
                      <c:pt idx="144">
                        <c:v>151.80000000000001</c:v>
                      </c:pt>
                      <c:pt idx="145">
                        <c:v>163.5</c:v>
                      </c:pt>
                      <c:pt idx="146">
                        <c:v>175.2</c:v>
                      </c:pt>
                      <c:pt idx="147">
                        <c:v>186.89999999999901</c:v>
                      </c:pt>
                      <c:pt idx="148">
                        <c:v>198.6</c:v>
                      </c:pt>
                      <c:pt idx="149">
                        <c:v>210.3</c:v>
                      </c:pt>
                      <c:pt idx="150">
                        <c:v>222</c:v>
                      </c:pt>
                      <c:pt idx="151">
                        <c:v>222</c:v>
                      </c:pt>
                      <c:pt idx="152">
                        <c:v>222</c:v>
                      </c:pt>
                      <c:pt idx="153">
                        <c:v>222</c:v>
                      </c:pt>
                      <c:pt idx="154">
                        <c:v>222</c:v>
                      </c:pt>
                      <c:pt idx="155">
                        <c:v>222</c:v>
                      </c:pt>
                      <c:pt idx="156">
                        <c:v>222</c:v>
                      </c:pt>
                      <c:pt idx="157">
                        <c:v>222</c:v>
                      </c:pt>
                      <c:pt idx="158">
                        <c:v>222</c:v>
                      </c:pt>
                      <c:pt idx="159">
                        <c:v>222</c:v>
                      </c:pt>
                      <c:pt idx="160">
                        <c:v>222</c:v>
                      </c:pt>
                      <c:pt idx="161">
                        <c:v>212.8</c:v>
                      </c:pt>
                      <c:pt idx="162">
                        <c:v>203.6</c:v>
                      </c:pt>
                      <c:pt idx="163">
                        <c:v>194.4</c:v>
                      </c:pt>
                      <c:pt idx="164">
                        <c:v>185.2</c:v>
                      </c:pt>
                      <c:pt idx="165">
                        <c:v>176</c:v>
                      </c:pt>
                      <c:pt idx="166">
                        <c:v>166.8</c:v>
                      </c:pt>
                      <c:pt idx="167">
                        <c:v>157.6</c:v>
                      </c:pt>
                      <c:pt idx="168">
                        <c:v>148.4</c:v>
                      </c:pt>
                      <c:pt idx="169">
                        <c:v>139.19999999999999</c:v>
                      </c:pt>
                      <c:pt idx="170">
                        <c:v>130</c:v>
                      </c:pt>
                      <c:pt idx="171">
                        <c:v>130.19999999999999</c:v>
                      </c:pt>
                      <c:pt idx="172">
                        <c:v>130.4</c:v>
                      </c:pt>
                      <c:pt idx="173">
                        <c:v>130.6</c:v>
                      </c:pt>
                      <c:pt idx="174">
                        <c:v>130.80000000000001</c:v>
                      </c:pt>
                      <c:pt idx="175">
                        <c:v>131</c:v>
                      </c:pt>
                      <c:pt idx="176">
                        <c:v>131.19999999999999</c:v>
                      </c:pt>
                      <c:pt idx="177">
                        <c:v>131.4</c:v>
                      </c:pt>
                      <c:pt idx="178">
                        <c:v>131.6</c:v>
                      </c:pt>
                      <c:pt idx="179">
                        <c:v>131.80000000000001</c:v>
                      </c:pt>
                      <c:pt idx="180">
                        <c:v>132</c:v>
                      </c:pt>
                      <c:pt idx="181">
                        <c:v>132.30000000000001</c:v>
                      </c:pt>
                      <c:pt idx="182">
                        <c:v>132.6</c:v>
                      </c:pt>
                      <c:pt idx="183">
                        <c:v>132.9</c:v>
                      </c:pt>
                      <c:pt idx="184">
                        <c:v>133.19999999999999</c:v>
                      </c:pt>
                      <c:pt idx="185">
                        <c:v>133.5</c:v>
                      </c:pt>
                      <c:pt idx="186">
                        <c:v>133.80000000000001</c:v>
                      </c:pt>
                      <c:pt idx="187">
                        <c:v>134.1</c:v>
                      </c:pt>
                      <c:pt idx="188">
                        <c:v>134.4</c:v>
                      </c:pt>
                      <c:pt idx="189">
                        <c:v>134.69999999999999</c:v>
                      </c:pt>
                      <c:pt idx="190">
                        <c:v>135</c:v>
                      </c:pt>
                      <c:pt idx="191">
                        <c:v>127.5</c:v>
                      </c:pt>
                      <c:pt idx="192">
                        <c:v>120</c:v>
                      </c:pt>
                      <c:pt idx="193">
                        <c:v>112.5</c:v>
                      </c:pt>
                      <c:pt idx="194">
                        <c:v>105</c:v>
                      </c:pt>
                      <c:pt idx="195">
                        <c:v>97.5</c:v>
                      </c:pt>
                      <c:pt idx="196">
                        <c:v>90</c:v>
                      </c:pt>
                      <c:pt idx="197">
                        <c:v>82.5</c:v>
                      </c:pt>
                      <c:pt idx="198">
                        <c:v>75</c:v>
                      </c:pt>
                      <c:pt idx="199">
                        <c:v>67.5</c:v>
                      </c:pt>
                      <c:pt idx="200">
                        <c:v>60</c:v>
                      </c:pt>
                      <c:pt idx="201">
                        <c:v>60.6</c:v>
                      </c:pt>
                      <c:pt idx="202">
                        <c:v>61.2</c:v>
                      </c:pt>
                      <c:pt idx="203">
                        <c:v>61.8</c:v>
                      </c:pt>
                      <c:pt idx="204">
                        <c:v>62.4</c:v>
                      </c:pt>
                      <c:pt idx="205">
                        <c:v>63</c:v>
                      </c:pt>
                      <c:pt idx="206">
                        <c:v>63.6</c:v>
                      </c:pt>
                      <c:pt idx="207">
                        <c:v>64.2</c:v>
                      </c:pt>
                      <c:pt idx="208">
                        <c:v>64.8</c:v>
                      </c:pt>
                      <c:pt idx="209">
                        <c:v>65.400000000000006</c:v>
                      </c:pt>
                      <c:pt idx="210">
                        <c:v>66</c:v>
                      </c:pt>
                      <c:pt idx="211">
                        <c:v>66</c:v>
                      </c:pt>
                      <c:pt idx="212">
                        <c:v>66</c:v>
                      </c:pt>
                      <c:pt idx="213">
                        <c:v>66</c:v>
                      </c:pt>
                      <c:pt idx="214">
                        <c:v>66</c:v>
                      </c:pt>
                      <c:pt idx="215">
                        <c:v>66</c:v>
                      </c:pt>
                      <c:pt idx="216">
                        <c:v>66</c:v>
                      </c:pt>
                      <c:pt idx="217">
                        <c:v>66</c:v>
                      </c:pt>
                      <c:pt idx="218">
                        <c:v>66</c:v>
                      </c:pt>
                      <c:pt idx="219">
                        <c:v>66</c:v>
                      </c:pt>
                      <c:pt idx="220">
                        <c:v>66</c:v>
                      </c:pt>
                      <c:pt idx="221">
                        <c:v>66.3</c:v>
                      </c:pt>
                      <c:pt idx="222">
                        <c:v>66.599999999999994</c:v>
                      </c:pt>
                      <c:pt idx="223">
                        <c:v>66.900000000000006</c:v>
                      </c:pt>
                      <c:pt idx="224">
                        <c:v>67.2</c:v>
                      </c:pt>
                      <c:pt idx="225">
                        <c:v>67.5</c:v>
                      </c:pt>
                      <c:pt idx="226">
                        <c:v>67.8</c:v>
                      </c:pt>
                      <c:pt idx="227">
                        <c:v>68.099999999999994</c:v>
                      </c:pt>
                      <c:pt idx="228">
                        <c:v>68.400000000000006</c:v>
                      </c:pt>
                      <c:pt idx="229">
                        <c:v>68.7</c:v>
                      </c:pt>
                      <c:pt idx="230">
                        <c:v>69</c:v>
                      </c:pt>
                      <c:pt idx="231">
                        <c:v>66.900000000000006</c:v>
                      </c:pt>
                      <c:pt idx="232">
                        <c:v>64.8</c:v>
                      </c:pt>
                      <c:pt idx="233">
                        <c:v>62.7</c:v>
                      </c:pt>
                      <c:pt idx="234">
                        <c:v>60.6</c:v>
                      </c:pt>
                      <c:pt idx="235">
                        <c:v>58.5</c:v>
                      </c:pt>
                      <c:pt idx="236">
                        <c:v>56.4</c:v>
                      </c:pt>
                      <c:pt idx="237">
                        <c:v>54.3</c:v>
                      </c:pt>
                      <c:pt idx="238">
                        <c:v>52.2</c:v>
                      </c:pt>
                      <c:pt idx="239">
                        <c:v>50.099999999999902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18.899999999999999</c:v>
                      </c:pt>
                      <c:pt idx="252">
                        <c:v>19.8</c:v>
                      </c:pt>
                      <c:pt idx="253">
                        <c:v>20.7</c:v>
                      </c:pt>
                      <c:pt idx="254">
                        <c:v>21.6</c:v>
                      </c:pt>
                      <c:pt idx="255">
                        <c:v>22.5</c:v>
                      </c:pt>
                      <c:pt idx="256">
                        <c:v>23.4</c:v>
                      </c:pt>
                      <c:pt idx="257">
                        <c:v>24.3</c:v>
                      </c:pt>
                      <c:pt idx="258">
                        <c:v>25.2</c:v>
                      </c:pt>
                      <c:pt idx="259">
                        <c:v>26.1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7.6</c:v>
                      </c:pt>
                      <c:pt idx="282">
                        <c:v>39.200000000000003</c:v>
                      </c:pt>
                      <c:pt idx="283">
                        <c:v>40.799999999999997</c:v>
                      </c:pt>
                      <c:pt idx="284">
                        <c:v>42.4</c:v>
                      </c:pt>
                      <c:pt idx="285">
                        <c:v>44</c:v>
                      </c:pt>
                      <c:pt idx="286">
                        <c:v>45.6</c:v>
                      </c:pt>
                      <c:pt idx="287">
                        <c:v>47.2</c:v>
                      </c:pt>
                      <c:pt idx="288">
                        <c:v>48.8</c:v>
                      </c:pt>
                      <c:pt idx="289">
                        <c:v>50.4</c:v>
                      </c:pt>
                      <c:pt idx="290">
                        <c:v>52</c:v>
                      </c:pt>
                      <c:pt idx="291">
                        <c:v>55.5</c:v>
                      </c:pt>
                      <c:pt idx="292">
                        <c:v>59</c:v>
                      </c:pt>
                      <c:pt idx="293">
                        <c:v>62.5</c:v>
                      </c:pt>
                      <c:pt idx="294">
                        <c:v>66</c:v>
                      </c:pt>
                      <c:pt idx="295">
                        <c:v>69.5</c:v>
                      </c:pt>
                      <c:pt idx="296">
                        <c:v>73</c:v>
                      </c:pt>
                      <c:pt idx="297">
                        <c:v>76.5</c:v>
                      </c:pt>
                      <c:pt idx="298">
                        <c:v>80</c:v>
                      </c:pt>
                      <c:pt idx="299">
                        <c:v>83.5</c:v>
                      </c:pt>
                      <c:pt idx="300">
                        <c:v>87</c:v>
                      </c:pt>
                      <c:pt idx="301">
                        <c:v>80.099999999999994</c:v>
                      </c:pt>
                      <c:pt idx="302">
                        <c:v>73.2</c:v>
                      </c:pt>
                      <c:pt idx="303">
                        <c:v>66.3</c:v>
                      </c:pt>
                      <c:pt idx="304">
                        <c:v>59.4</c:v>
                      </c:pt>
                      <c:pt idx="305">
                        <c:v>52.5</c:v>
                      </c:pt>
                      <c:pt idx="306">
                        <c:v>45.599999999999902</c:v>
                      </c:pt>
                      <c:pt idx="307">
                        <c:v>38.699999999999903</c:v>
                      </c:pt>
                      <c:pt idx="308">
                        <c:v>31.799999999999901</c:v>
                      </c:pt>
                      <c:pt idx="309">
                        <c:v>24.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1-78DC-40FD-A67E-F72F1EC34439}"/>
                  </c:ext>
                </c:extLst>
              </c15:ser>
            </c15:filteredScatterSeries>
            <c15:filteredScatterSeries>
              <c15:ser>
                <c:idx val="39"/>
                <c:order val="8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2:$A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9</c:v>
                      </c:pt>
                      <c:pt idx="12">
                        <c:v>1.8</c:v>
                      </c:pt>
                      <c:pt idx="13">
                        <c:v>2.7</c:v>
                      </c:pt>
                      <c:pt idx="14">
                        <c:v>3.6</c:v>
                      </c:pt>
                      <c:pt idx="15">
                        <c:v>4.5</c:v>
                      </c:pt>
                      <c:pt idx="16">
                        <c:v>5.4</c:v>
                      </c:pt>
                      <c:pt idx="17">
                        <c:v>6.3</c:v>
                      </c:pt>
                      <c:pt idx="18">
                        <c:v>7.2</c:v>
                      </c:pt>
                      <c:pt idx="19">
                        <c:v>8.1</c:v>
                      </c:pt>
                      <c:pt idx="20">
                        <c:v>9</c:v>
                      </c:pt>
                      <c:pt idx="21">
                        <c:v>9.9</c:v>
                      </c:pt>
                      <c:pt idx="22">
                        <c:v>10.8</c:v>
                      </c:pt>
                      <c:pt idx="23">
                        <c:v>11.7</c:v>
                      </c:pt>
                      <c:pt idx="24">
                        <c:v>12.6</c:v>
                      </c:pt>
                      <c:pt idx="25">
                        <c:v>13.5</c:v>
                      </c:pt>
                      <c:pt idx="26">
                        <c:v>14.4</c:v>
                      </c:pt>
                      <c:pt idx="27">
                        <c:v>15.3</c:v>
                      </c:pt>
                      <c:pt idx="28">
                        <c:v>16.2</c:v>
                      </c:pt>
                      <c:pt idx="29">
                        <c:v>17.100000000000001</c:v>
                      </c:pt>
                      <c:pt idx="30">
                        <c:v>18</c:v>
                      </c:pt>
                      <c:pt idx="31">
                        <c:v>17.100000000000001</c:v>
                      </c:pt>
                      <c:pt idx="32">
                        <c:v>16.2</c:v>
                      </c:pt>
                      <c:pt idx="33">
                        <c:v>15.3</c:v>
                      </c:pt>
                      <c:pt idx="34">
                        <c:v>14.4</c:v>
                      </c:pt>
                      <c:pt idx="35">
                        <c:v>13.5</c:v>
                      </c:pt>
                      <c:pt idx="36">
                        <c:v>12.6</c:v>
                      </c:pt>
                      <c:pt idx="37">
                        <c:v>11.7</c:v>
                      </c:pt>
                      <c:pt idx="38">
                        <c:v>10.8</c:v>
                      </c:pt>
                      <c:pt idx="39">
                        <c:v>9.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1</c:v>
                      </c:pt>
                      <c:pt idx="152">
                        <c:v>7.2</c:v>
                      </c:pt>
                      <c:pt idx="153">
                        <c:v>6.3</c:v>
                      </c:pt>
                      <c:pt idx="154">
                        <c:v>5.4</c:v>
                      </c:pt>
                      <c:pt idx="155">
                        <c:v>4.5</c:v>
                      </c:pt>
                      <c:pt idx="156">
                        <c:v>3.5999999999999899</c:v>
                      </c:pt>
                      <c:pt idx="157">
                        <c:v>2.7</c:v>
                      </c:pt>
                      <c:pt idx="158">
                        <c:v>1.7999999999999901</c:v>
                      </c:pt>
                      <c:pt idx="159">
                        <c:v>0.9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12.9</c:v>
                      </c:pt>
                      <c:pt idx="202">
                        <c:v>16.8</c:v>
                      </c:pt>
                      <c:pt idx="203">
                        <c:v>20.7</c:v>
                      </c:pt>
                      <c:pt idx="204">
                        <c:v>24.6</c:v>
                      </c:pt>
                      <c:pt idx="205">
                        <c:v>28.5</c:v>
                      </c:pt>
                      <c:pt idx="206">
                        <c:v>32.4</c:v>
                      </c:pt>
                      <c:pt idx="207">
                        <c:v>36.299999999999997</c:v>
                      </c:pt>
                      <c:pt idx="208">
                        <c:v>40.200000000000003</c:v>
                      </c:pt>
                      <c:pt idx="209">
                        <c:v>44.1</c:v>
                      </c:pt>
                      <c:pt idx="210">
                        <c:v>48</c:v>
                      </c:pt>
                      <c:pt idx="211">
                        <c:v>48</c:v>
                      </c:pt>
                      <c:pt idx="212">
                        <c:v>48</c:v>
                      </c:pt>
                      <c:pt idx="213">
                        <c:v>48</c:v>
                      </c:pt>
                      <c:pt idx="214">
                        <c:v>48</c:v>
                      </c:pt>
                      <c:pt idx="215">
                        <c:v>48</c:v>
                      </c:pt>
                      <c:pt idx="216">
                        <c:v>48</c:v>
                      </c:pt>
                      <c:pt idx="217">
                        <c:v>48</c:v>
                      </c:pt>
                      <c:pt idx="218">
                        <c:v>48</c:v>
                      </c:pt>
                      <c:pt idx="219">
                        <c:v>48</c:v>
                      </c:pt>
                      <c:pt idx="220">
                        <c:v>48</c:v>
                      </c:pt>
                      <c:pt idx="221">
                        <c:v>43.2</c:v>
                      </c:pt>
                      <c:pt idx="222">
                        <c:v>38.4</c:v>
                      </c:pt>
                      <c:pt idx="223">
                        <c:v>33.6</c:v>
                      </c:pt>
                      <c:pt idx="224">
                        <c:v>28.8</c:v>
                      </c:pt>
                      <c:pt idx="225">
                        <c:v>24</c:v>
                      </c:pt>
                      <c:pt idx="226">
                        <c:v>19.2</c:v>
                      </c:pt>
                      <c:pt idx="227">
                        <c:v>14.399999999999901</c:v>
                      </c:pt>
                      <c:pt idx="228">
                        <c:v>9.6</c:v>
                      </c:pt>
                      <c:pt idx="229">
                        <c:v>4.8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5.7</c:v>
                      </c:pt>
                      <c:pt idx="282">
                        <c:v>11.4</c:v>
                      </c:pt>
                      <c:pt idx="283">
                        <c:v>17.100000000000001</c:v>
                      </c:pt>
                      <c:pt idx="284">
                        <c:v>22.8</c:v>
                      </c:pt>
                      <c:pt idx="285">
                        <c:v>28.5</c:v>
                      </c:pt>
                      <c:pt idx="286">
                        <c:v>34.200000000000003</c:v>
                      </c:pt>
                      <c:pt idx="287">
                        <c:v>39.9</c:v>
                      </c:pt>
                      <c:pt idx="288">
                        <c:v>45.6</c:v>
                      </c:pt>
                      <c:pt idx="289">
                        <c:v>51.3</c:v>
                      </c:pt>
                      <c:pt idx="290">
                        <c:v>57</c:v>
                      </c:pt>
                      <c:pt idx="291">
                        <c:v>57</c:v>
                      </c:pt>
                      <c:pt idx="292">
                        <c:v>57</c:v>
                      </c:pt>
                      <c:pt idx="293">
                        <c:v>57</c:v>
                      </c:pt>
                      <c:pt idx="294">
                        <c:v>57</c:v>
                      </c:pt>
                      <c:pt idx="295">
                        <c:v>57</c:v>
                      </c:pt>
                      <c:pt idx="296">
                        <c:v>57</c:v>
                      </c:pt>
                      <c:pt idx="297">
                        <c:v>57</c:v>
                      </c:pt>
                      <c:pt idx="298">
                        <c:v>57</c:v>
                      </c:pt>
                      <c:pt idx="299">
                        <c:v>57</c:v>
                      </c:pt>
                      <c:pt idx="300">
                        <c:v>57</c:v>
                      </c:pt>
                      <c:pt idx="301">
                        <c:v>54.1</c:v>
                      </c:pt>
                      <c:pt idx="302">
                        <c:v>51.2</c:v>
                      </c:pt>
                      <c:pt idx="303">
                        <c:v>48.3</c:v>
                      </c:pt>
                      <c:pt idx="304">
                        <c:v>45.4</c:v>
                      </c:pt>
                      <c:pt idx="305">
                        <c:v>42.5</c:v>
                      </c:pt>
                      <c:pt idx="306">
                        <c:v>39.6</c:v>
                      </c:pt>
                      <c:pt idx="307">
                        <c:v>36.700000000000003</c:v>
                      </c:pt>
                      <c:pt idx="308">
                        <c:v>33.799999999999997</c:v>
                      </c:pt>
                      <c:pt idx="309">
                        <c:v>30.9</c:v>
                      </c:pt>
                      <c:pt idx="310">
                        <c:v>28</c:v>
                      </c:pt>
                      <c:pt idx="311">
                        <c:v>25.2</c:v>
                      </c:pt>
                      <c:pt idx="312">
                        <c:v>22.4</c:v>
                      </c:pt>
                      <c:pt idx="313">
                        <c:v>19.600000000000001</c:v>
                      </c:pt>
                      <c:pt idx="314">
                        <c:v>16.8</c:v>
                      </c:pt>
                      <c:pt idx="315">
                        <c:v>14</c:v>
                      </c:pt>
                      <c:pt idx="316">
                        <c:v>11.2</c:v>
                      </c:pt>
                      <c:pt idx="317">
                        <c:v>8.4</c:v>
                      </c:pt>
                      <c:pt idx="318">
                        <c:v>5.6</c:v>
                      </c:pt>
                      <c:pt idx="319">
                        <c:v>2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2-78DC-40FD-A67E-F72F1EC34439}"/>
                  </c:ext>
                </c:extLst>
              </c15:ser>
            </c15:filteredScatterSeries>
            <c15:filteredScatterSeries>
              <c15:ser>
                <c:idx val="40"/>
                <c:order val="8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5">
                        <a:lumMod val="70000"/>
                        <a:lumOff val="3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2:$A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3-78DC-40FD-A67E-F72F1EC34439}"/>
                  </c:ext>
                </c:extLst>
              </c15:ser>
            </c15:filteredScatterSeries>
            <c15:filteredScatterSeries>
              <c15:ser>
                <c:idx val="41"/>
                <c:order val="8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2:$A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13.8</c:v>
                      </c:pt>
                      <c:pt idx="22">
                        <c:v>18.600000000000001</c:v>
                      </c:pt>
                      <c:pt idx="23">
                        <c:v>23.4</c:v>
                      </c:pt>
                      <c:pt idx="24">
                        <c:v>28.2</c:v>
                      </c:pt>
                      <c:pt idx="25">
                        <c:v>33</c:v>
                      </c:pt>
                      <c:pt idx="26">
                        <c:v>37.799999999999997</c:v>
                      </c:pt>
                      <c:pt idx="27">
                        <c:v>42.6</c:v>
                      </c:pt>
                      <c:pt idx="28">
                        <c:v>47.4</c:v>
                      </c:pt>
                      <c:pt idx="29">
                        <c:v>52.199999999999903</c:v>
                      </c:pt>
                      <c:pt idx="30">
                        <c:v>57</c:v>
                      </c:pt>
                      <c:pt idx="31">
                        <c:v>57.9</c:v>
                      </c:pt>
                      <c:pt idx="32">
                        <c:v>58.8</c:v>
                      </c:pt>
                      <c:pt idx="33">
                        <c:v>59.7</c:v>
                      </c:pt>
                      <c:pt idx="34">
                        <c:v>60.6</c:v>
                      </c:pt>
                      <c:pt idx="35">
                        <c:v>61.5</c:v>
                      </c:pt>
                      <c:pt idx="36">
                        <c:v>62.4</c:v>
                      </c:pt>
                      <c:pt idx="37">
                        <c:v>63.3</c:v>
                      </c:pt>
                      <c:pt idx="38">
                        <c:v>64.2</c:v>
                      </c:pt>
                      <c:pt idx="39">
                        <c:v>65.099999999999994</c:v>
                      </c:pt>
                      <c:pt idx="40">
                        <c:v>66</c:v>
                      </c:pt>
                      <c:pt idx="41">
                        <c:v>59.4</c:v>
                      </c:pt>
                      <c:pt idx="42">
                        <c:v>52.8</c:v>
                      </c:pt>
                      <c:pt idx="43">
                        <c:v>46.2</c:v>
                      </c:pt>
                      <c:pt idx="44">
                        <c:v>39.6</c:v>
                      </c:pt>
                      <c:pt idx="45">
                        <c:v>33</c:v>
                      </c:pt>
                      <c:pt idx="46">
                        <c:v>26.4</c:v>
                      </c:pt>
                      <c:pt idx="47">
                        <c:v>19.8</c:v>
                      </c:pt>
                      <c:pt idx="48">
                        <c:v>13.2</c:v>
                      </c:pt>
                      <c:pt idx="49">
                        <c:v>6.6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.9</c:v>
                      </c:pt>
                      <c:pt idx="152">
                        <c:v>10.8</c:v>
                      </c:pt>
                      <c:pt idx="153">
                        <c:v>11.7</c:v>
                      </c:pt>
                      <c:pt idx="154">
                        <c:v>12.6</c:v>
                      </c:pt>
                      <c:pt idx="155">
                        <c:v>13.5</c:v>
                      </c:pt>
                      <c:pt idx="156">
                        <c:v>14.4</c:v>
                      </c:pt>
                      <c:pt idx="157">
                        <c:v>15.3</c:v>
                      </c:pt>
                      <c:pt idx="158">
                        <c:v>16.2</c:v>
                      </c:pt>
                      <c:pt idx="159">
                        <c:v>17.100000000000001</c:v>
                      </c:pt>
                      <c:pt idx="160">
                        <c:v>18</c:v>
                      </c:pt>
                      <c:pt idx="161">
                        <c:v>18</c:v>
                      </c:pt>
                      <c:pt idx="162">
                        <c:v>18</c:v>
                      </c:pt>
                      <c:pt idx="163">
                        <c:v>18</c:v>
                      </c:pt>
                      <c:pt idx="164">
                        <c:v>18</c:v>
                      </c:pt>
                      <c:pt idx="165">
                        <c:v>18</c:v>
                      </c:pt>
                      <c:pt idx="166">
                        <c:v>18</c:v>
                      </c:pt>
                      <c:pt idx="167">
                        <c:v>18</c:v>
                      </c:pt>
                      <c:pt idx="168">
                        <c:v>18</c:v>
                      </c:pt>
                      <c:pt idx="169">
                        <c:v>18</c:v>
                      </c:pt>
                      <c:pt idx="170">
                        <c:v>18</c:v>
                      </c:pt>
                      <c:pt idx="171">
                        <c:v>26.1</c:v>
                      </c:pt>
                      <c:pt idx="172">
                        <c:v>34.200000000000003</c:v>
                      </c:pt>
                      <c:pt idx="173">
                        <c:v>42.3</c:v>
                      </c:pt>
                      <c:pt idx="174">
                        <c:v>50.4</c:v>
                      </c:pt>
                      <c:pt idx="175">
                        <c:v>58.5</c:v>
                      </c:pt>
                      <c:pt idx="176">
                        <c:v>66.599999999999994</c:v>
                      </c:pt>
                      <c:pt idx="177">
                        <c:v>74.699999999999903</c:v>
                      </c:pt>
                      <c:pt idx="178">
                        <c:v>82.8</c:v>
                      </c:pt>
                      <c:pt idx="179">
                        <c:v>90.899999999999906</c:v>
                      </c:pt>
                      <c:pt idx="180">
                        <c:v>99</c:v>
                      </c:pt>
                      <c:pt idx="181">
                        <c:v>98.1</c:v>
                      </c:pt>
                      <c:pt idx="182">
                        <c:v>97.2</c:v>
                      </c:pt>
                      <c:pt idx="183">
                        <c:v>96.3</c:v>
                      </c:pt>
                      <c:pt idx="184">
                        <c:v>95.4</c:v>
                      </c:pt>
                      <c:pt idx="185">
                        <c:v>94.5</c:v>
                      </c:pt>
                      <c:pt idx="186">
                        <c:v>93.6</c:v>
                      </c:pt>
                      <c:pt idx="187">
                        <c:v>92.7</c:v>
                      </c:pt>
                      <c:pt idx="188">
                        <c:v>91.8</c:v>
                      </c:pt>
                      <c:pt idx="189">
                        <c:v>90.9</c:v>
                      </c:pt>
                      <c:pt idx="190">
                        <c:v>90</c:v>
                      </c:pt>
                      <c:pt idx="191">
                        <c:v>81</c:v>
                      </c:pt>
                      <c:pt idx="192">
                        <c:v>72</c:v>
                      </c:pt>
                      <c:pt idx="193">
                        <c:v>63</c:v>
                      </c:pt>
                      <c:pt idx="194">
                        <c:v>54</c:v>
                      </c:pt>
                      <c:pt idx="195">
                        <c:v>45</c:v>
                      </c:pt>
                      <c:pt idx="196">
                        <c:v>36</c:v>
                      </c:pt>
                      <c:pt idx="197">
                        <c:v>27</c:v>
                      </c:pt>
                      <c:pt idx="198">
                        <c:v>18</c:v>
                      </c:pt>
                      <c:pt idx="199">
                        <c:v>9</c:v>
                      </c:pt>
                      <c:pt idx="200">
                        <c:v>0</c:v>
                      </c:pt>
                      <c:pt idx="201">
                        <c:v>8.1</c:v>
                      </c:pt>
                      <c:pt idx="202">
                        <c:v>16.2</c:v>
                      </c:pt>
                      <c:pt idx="203">
                        <c:v>24.299999999999901</c:v>
                      </c:pt>
                      <c:pt idx="204">
                        <c:v>32.4</c:v>
                      </c:pt>
                      <c:pt idx="205">
                        <c:v>40.5</c:v>
                      </c:pt>
                      <c:pt idx="206">
                        <c:v>48.599999999999902</c:v>
                      </c:pt>
                      <c:pt idx="207">
                        <c:v>56.699999999999903</c:v>
                      </c:pt>
                      <c:pt idx="208">
                        <c:v>64.8</c:v>
                      </c:pt>
                      <c:pt idx="209">
                        <c:v>72.899999999999906</c:v>
                      </c:pt>
                      <c:pt idx="210">
                        <c:v>81</c:v>
                      </c:pt>
                      <c:pt idx="211">
                        <c:v>76.5</c:v>
                      </c:pt>
                      <c:pt idx="212">
                        <c:v>72</c:v>
                      </c:pt>
                      <c:pt idx="213">
                        <c:v>67.5</c:v>
                      </c:pt>
                      <c:pt idx="214">
                        <c:v>63</c:v>
                      </c:pt>
                      <c:pt idx="215">
                        <c:v>58.5</c:v>
                      </c:pt>
                      <c:pt idx="216">
                        <c:v>54</c:v>
                      </c:pt>
                      <c:pt idx="217">
                        <c:v>49.5</c:v>
                      </c:pt>
                      <c:pt idx="218">
                        <c:v>45</c:v>
                      </c:pt>
                      <c:pt idx="219">
                        <c:v>40.5</c:v>
                      </c:pt>
                      <c:pt idx="220">
                        <c:v>36</c:v>
                      </c:pt>
                      <c:pt idx="221">
                        <c:v>34.200000000000003</c:v>
                      </c:pt>
                      <c:pt idx="222">
                        <c:v>32.4</c:v>
                      </c:pt>
                      <c:pt idx="223">
                        <c:v>30.6</c:v>
                      </c:pt>
                      <c:pt idx="224">
                        <c:v>28.8</c:v>
                      </c:pt>
                      <c:pt idx="225">
                        <c:v>27</c:v>
                      </c:pt>
                      <c:pt idx="226">
                        <c:v>25.2</c:v>
                      </c:pt>
                      <c:pt idx="227">
                        <c:v>23.4</c:v>
                      </c:pt>
                      <c:pt idx="228">
                        <c:v>21.6</c:v>
                      </c:pt>
                      <c:pt idx="229">
                        <c:v>19.8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.9</c:v>
                      </c:pt>
                      <c:pt idx="252">
                        <c:v>1.8</c:v>
                      </c:pt>
                      <c:pt idx="253">
                        <c:v>2.7</c:v>
                      </c:pt>
                      <c:pt idx="254">
                        <c:v>3.6</c:v>
                      </c:pt>
                      <c:pt idx="255">
                        <c:v>4.5</c:v>
                      </c:pt>
                      <c:pt idx="256">
                        <c:v>5.4</c:v>
                      </c:pt>
                      <c:pt idx="257">
                        <c:v>6.3</c:v>
                      </c:pt>
                      <c:pt idx="258">
                        <c:v>7.2</c:v>
                      </c:pt>
                      <c:pt idx="259">
                        <c:v>8.1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1</c:v>
                      </c:pt>
                      <c:pt idx="272">
                        <c:v>7.2</c:v>
                      </c:pt>
                      <c:pt idx="273">
                        <c:v>6.3</c:v>
                      </c:pt>
                      <c:pt idx="274">
                        <c:v>5.4</c:v>
                      </c:pt>
                      <c:pt idx="275">
                        <c:v>4.5</c:v>
                      </c:pt>
                      <c:pt idx="276">
                        <c:v>3.5999999999999899</c:v>
                      </c:pt>
                      <c:pt idx="277">
                        <c:v>2.7</c:v>
                      </c:pt>
                      <c:pt idx="278">
                        <c:v>1.7999999999999901</c:v>
                      </c:pt>
                      <c:pt idx="279">
                        <c:v>0.9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1.8</c:v>
                      </c:pt>
                      <c:pt idx="302">
                        <c:v>3.6</c:v>
                      </c:pt>
                      <c:pt idx="303">
                        <c:v>5.4</c:v>
                      </c:pt>
                      <c:pt idx="304">
                        <c:v>7.2</c:v>
                      </c:pt>
                      <c:pt idx="305">
                        <c:v>9</c:v>
                      </c:pt>
                      <c:pt idx="306">
                        <c:v>10.8</c:v>
                      </c:pt>
                      <c:pt idx="307">
                        <c:v>12.6</c:v>
                      </c:pt>
                      <c:pt idx="308">
                        <c:v>14.4</c:v>
                      </c:pt>
                      <c:pt idx="309">
                        <c:v>16.2</c:v>
                      </c:pt>
                      <c:pt idx="310">
                        <c:v>18</c:v>
                      </c:pt>
                      <c:pt idx="311">
                        <c:v>18</c:v>
                      </c:pt>
                      <c:pt idx="312">
                        <c:v>18</c:v>
                      </c:pt>
                      <c:pt idx="313">
                        <c:v>18</c:v>
                      </c:pt>
                      <c:pt idx="314">
                        <c:v>18</c:v>
                      </c:pt>
                      <c:pt idx="315">
                        <c:v>18</c:v>
                      </c:pt>
                      <c:pt idx="316">
                        <c:v>18</c:v>
                      </c:pt>
                      <c:pt idx="317">
                        <c:v>18</c:v>
                      </c:pt>
                      <c:pt idx="318">
                        <c:v>18</c:v>
                      </c:pt>
                      <c:pt idx="319">
                        <c:v>18</c:v>
                      </c:pt>
                      <c:pt idx="320">
                        <c:v>18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4-78DC-40FD-A67E-F72F1EC34439}"/>
                  </c:ext>
                </c:extLst>
              </c15:ser>
            </c15:filteredScatterSeries>
            <c15:filteredScatterSeries>
              <c15:ser>
                <c:idx val="42"/>
                <c:order val="8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R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R$2:$AR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2.1</c:v>
                      </c:pt>
                      <c:pt idx="2">
                        <c:v>4.2</c:v>
                      </c:pt>
                      <c:pt idx="3">
                        <c:v>6.3</c:v>
                      </c:pt>
                      <c:pt idx="4">
                        <c:v>8.4</c:v>
                      </c:pt>
                      <c:pt idx="5">
                        <c:v>10.5</c:v>
                      </c:pt>
                      <c:pt idx="6">
                        <c:v>12.6</c:v>
                      </c:pt>
                      <c:pt idx="7">
                        <c:v>14.7</c:v>
                      </c:pt>
                      <c:pt idx="8">
                        <c:v>16.8</c:v>
                      </c:pt>
                      <c:pt idx="9">
                        <c:v>18.899999999999999</c:v>
                      </c:pt>
                      <c:pt idx="10">
                        <c:v>21</c:v>
                      </c:pt>
                      <c:pt idx="11">
                        <c:v>21</c:v>
                      </c:pt>
                      <c:pt idx="12">
                        <c:v>21</c:v>
                      </c:pt>
                      <c:pt idx="13">
                        <c:v>21</c:v>
                      </c:pt>
                      <c:pt idx="14">
                        <c:v>21</c:v>
                      </c:pt>
                      <c:pt idx="15">
                        <c:v>21</c:v>
                      </c:pt>
                      <c:pt idx="16">
                        <c:v>21</c:v>
                      </c:pt>
                      <c:pt idx="17">
                        <c:v>21</c:v>
                      </c:pt>
                      <c:pt idx="18">
                        <c:v>21</c:v>
                      </c:pt>
                      <c:pt idx="19">
                        <c:v>21</c:v>
                      </c:pt>
                      <c:pt idx="20">
                        <c:v>21</c:v>
                      </c:pt>
                      <c:pt idx="21">
                        <c:v>18.899999999999999</c:v>
                      </c:pt>
                      <c:pt idx="22">
                        <c:v>16.8</c:v>
                      </c:pt>
                      <c:pt idx="23">
                        <c:v>14.7</c:v>
                      </c:pt>
                      <c:pt idx="24">
                        <c:v>12.6</c:v>
                      </c:pt>
                      <c:pt idx="25">
                        <c:v>10.5</c:v>
                      </c:pt>
                      <c:pt idx="26">
                        <c:v>8.3999999999999897</c:v>
                      </c:pt>
                      <c:pt idx="27">
                        <c:v>6.2999999999999901</c:v>
                      </c:pt>
                      <c:pt idx="28">
                        <c:v>4.1999999999999904</c:v>
                      </c:pt>
                      <c:pt idx="29">
                        <c:v>2.099999999999989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0.199999999999999</c:v>
                      </c:pt>
                      <c:pt idx="42">
                        <c:v>20.399999999999999</c:v>
                      </c:pt>
                      <c:pt idx="43">
                        <c:v>30.599999999999898</c:v>
                      </c:pt>
                      <c:pt idx="44">
                        <c:v>40.799999999999997</c:v>
                      </c:pt>
                      <c:pt idx="45">
                        <c:v>51</c:v>
                      </c:pt>
                      <c:pt idx="46">
                        <c:v>61.199999999999903</c:v>
                      </c:pt>
                      <c:pt idx="47">
                        <c:v>71.399999999999906</c:v>
                      </c:pt>
                      <c:pt idx="48">
                        <c:v>81.599999999999994</c:v>
                      </c:pt>
                      <c:pt idx="49">
                        <c:v>91.8</c:v>
                      </c:pt>
                      <c:pt idx="50">
                        <c:v>102</c:v>
                      </c:pt>
                      <c:pt idx="51">
                        <c:v>102.9</c:v>
                      </c:pt>
                      <c:pt idx="52">
                        <c:v>103.8</c:v>
                      </c:pt>
                      <c:pt idx="53">
                        <c:v>104.7</c:v>
                      </c:pt>
                      <c:pt idx="54">
                        <c:v>105.6</c:v>
                      </c:pt>
                      <c:pt idx="55">
                        <c:v>106.5</c:v>
                      </c:pt>
                      <c:pt idx="56">
                        <c:v>107.4</c:v>
                      </c:pt>
                      <c:pt idx="57">
                        <c:v>108.3</c:v>
                      </c:pt>
                      <c:pt idx="58">
                        <c:v>109.2</c:v>
                      </c:pt>
                      <c:pt idx="59">
                        <c:v>110.1</c:v>
                      </c:pt>
                      <c:pt idx="60">
                        <c:v>111</c:v>
                      </c:pt>
                      <c:pt idx="61">
                        <c:v>99.9</c:v>
                      </c:pt>
                      <c:pt idx="62">
                        <c:v>88.8</c:v>
                      </c:pt>
                      <c:pt idx="63">
                        <c:v>77.7</c:v>
                      </c:pt>
                      <c:pt idx="64">
                        <c:v>66.599999999999994</c:v>
                      </c:pt>
                      <c:pt idx="65">
                        <c:v>55.5</c:v>
                      </c:pt>
                      <c:pt idx="66">
                        <c:v>44.4</c:v>
                      </c:pt>
                      <c:pt idx="67">
                        <c:v>33.299999999999997</c:v>
                      </c:pt>
                      <c:pt idx="68">
                        <c:v>22.2</c:v>
                      </c:pt>
                      <c:pt idx="69">
                        <c:v>11.1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3.9</c:v>
                      </c:pt>
                      <c:pt idx="102">
                        <c:v>7.8</c:v>
                      </c:pt>
                      <c:pt idx="103">
                        <c:v>11.7</c:v>
                      </c:pt>
                      <c:pt idx="104">
                        <c:v>15.6</c:v>
                      </c:pt>
                      <c:pt idx="105">
                        <c:v>19.5</c:v>
                      </c:pt>
                      <c:pt idx="106">
                        <c:v>23.4</c:v>
                      </c:pt>
                      <c:pt idx="107">
                        <c:v>27.3</c:v>
                      </c:pt>
                      <c:pt idx="108">
                        <c:v>31.2</c:v>
                      </c:pt>
                      <c:pt idx="109">
                        <c:v>35.1</c:v>
                      </c:pt>
                      <c:pt idx="110">
                        <c:v>39</c:v>
                      </c:pt>
                      <c:pt idx="111">
                        <c:v>48.9</c:v>
                      </c:pt>
                      <c:pt idx="112">
                        <c:v>58.8</c:v>
                      </c:pt>
                      <c:pt idx="113">
                        <c:v>68.7</c:v>
                      </c:pt>
                      <c:pt idx="114">
                        <c:v>78.599999999999994</c:v>
                      </c:pt>
                      <c:pt idx="115">
                        <c:v>88.5</c:v>
                      </c:pt>
                      <c:pt idx="116">
                        <c:v>98.4</c:v>
                      </c:pt>
                      <c:pt idx="117">
                        <c:v>108.3</c:v>
                      </c:pt>
                      <c:pt idx="118">
                        <c:v>118.2</c:v>
                      </c:pt>
                      <c:pt idx="119">
                        <c:v>128.1</c:v>
                      </c:pt>
                      <c:pt idx="120">
                        <c:v>138</c:v>
                      </c:pt>
                      <c:pt idx="121">
                        <c:v>137.1</c:v>
                      </c:pt>
                      <c:pt idx="122">
                        <c:v>136.19999999999999</c:v>
                      </c:pt>
                      <c:pt idx="123">
                        <c:v>135.30000000000001</c:v>
                      </c:pt>
                      <c:pt idx="124">
                        <c:v>134.4</c:v>
                      </c:pt>
                      <c:pt idx="125">
                        <c:v>133.5</c:v>
                      </c:pt>
                      <c:pt idx="126">
                        <c:v>132.6</c:v>
                      </c:pt>
                      <c:pt idx="127">
                        <c:v>131.69999999999999</c:v>
                      </c:pt>
                      <c:pt idx="128">
                        <c:v>130.80000000000001</c:v>
                      </c:pt>
                      <c:pt idx="129">
                        <c:v>129.9</c:v>
                      </c:pt>
                      <c:pt idx="130">
                        <c:v>129</c:v>
                      </c:pt>
                      <c:pt idx="131">
                        <c:v>144.9</c:v>
                      </c:pt>
                      <c:pt idx="132">
                        <c:v>160.80000000000001</c:v>
                      </c:pt>
                      <c:pt idx="133">
                        <c:v>176.7</c:v>
                      </c:pt>
                      <c:pt idx="134">
                        <c:v>192.6</c:v>
                      </c:pt>
                      <c:pt idx="135">
                        <c:v>208.5</c:v>
                      </c:pt>
                      <c:pt idx="136">
                        <c:v>224.4</c:v>
                      </c:pt>
                      <c:pt idx="137">
                        <c:v>240.3</c:v>
                      </c:pt>
                      <c:pt idx="138">
                        <c:v>256.2</c:v>
                      </c:pt>
                      <c:pt idx="139">
                        <c:v>272.10000000000002</c:v>
                      </c:pt>
                      <c:pt idx="140">
                        <c:v>288</c:v>
                      </c:pt>
                      <c:pt idx="141">
                        <c:v>284.7</c:v>
                      </c:pt>
                      <c:pt idx="142">
                        <c:v>281.39999999999998</c:v>
                      </c:pt>
                      <c:pt idx="143">
                        <c:v>278.10000000000002</c:v>
                      </c:pt>
                      <c:pt idx="144">
                        <c:v>274.8</c:v>
                      </c:pt>
                      <c:pt idx="145">
                        <c:v>271.5</c:v>
                      </c:pt>
                      <c:pt idx="146">
                        <c:v>268.2</c:v>
                      </c:pt>
                      <c:pt idx="147">
                        <c:v>264.89999999999998</c:v>
                      </c:pt>
                      <c:pt idx="148">
                        <c:v>261.60000000000002</c:v>
                      </c:pt>
                      <c:pt idx="149">
                        <c:v>258.3</c:v>
                      </c:pt>
                      <c:pt idx="150">
                        <c:v>255</c:v>
                      </c:pt>
                      <c:pt idx="151">
                        <c:v>249.3</c:v>
                      </c:pt>
                      <c:pt idx="152">
                        <c:v>243.6</c:v>
                      </c:pt>
                      <c:pt idx="153">
                        <c:v>237.9</c:v>
                      </c:pt>
                      <c:pt idx="154">
                        <c:v>232.2</c:v>
                      </c:pt>
                      <c:pt idx="155">
                        <c:v>226.5</c:v>
                      </c:pt>
                      <c:pt idx="156">
                        <c:v>220.8</c:v>
                      </c:pt>
                      <c:pt idx="157">
                        <c:v>215.1</c:v>
                      </c:pt>
                      <c:pt idx="158">
                        <c:v>209.4</c:v>
                      </c:pt>
                      <c:pt idx="159">
                        <c:v>203.7</c:v>
                      </c:pt>
                      <c:pt idx="160">
                        <c:v>198</c:v>
                      </c:pt>
                      <c:pt idx="161">
                        <c:v>232.2</c:v>
                      </c:pt>
                      <c:pt idx="162">
                        <c:v>266.39999999999998</c:v>
                      </c:pt>
                      <c:pt idx="163">
                        <c:v>300.60000000000002</c:v>
                      </c:pt>
                      <c:pt idx="164">
                        <c:v>334.8</c:v>
                      </c:pt>
                      <c:pt idx="165">
                        <c:v>369</c:v>
                      </c:pt>
                      <c:pt idx="166">
                        <c:v>403.2</c:v>
                      </c:pt>
                      <c:pt idx="167">
                        <c:v>437.4</c:v>
                      </c:pt>
                      <c:pt idx="168">
                        <c:v>471.6</c:v>
                      </c:pt>
                      <c:pt idx="169">
                        <c:v>505.8</c:v>
                      </c:pt>
                      <c:pt idx="170">
                        <c:v>540</c:v>
                      </c:pt>
                      <c:pt idx="171">
                        <c:v>543</c:v>
                      </c:pt>
                      <c:pt idx="172">
                        <c:v>546</c:v>
                      </c:pt>
                      <c:pt idx="173">
                        <c:v>549</c:v>
                      </c:pt>
                      <c:pt idx="174">
                        <c:v>552</c:v>
                      </c:pt>
                      <c:pt idx="175">
                        <c:v>555</c:v>
                      </c:pt>
                      <c:pt idx="176">
                        <c:v>558</c:v>
                      </c:pt>
                      <c:pt idx="177">
                        <c:v>561</c:v>
                      </c:pt>
                      <c:pt idx="178">
                        <c:v>564</c:v>
                      </c:pt>
                      <c:pt idx="179">
                        <c:v>567</c:v>
                      </c:pt>
                      <c:pt idx="180">
                        <c:v>570</c:v>
                      </c:pt>
                      <c:pt idx="181">
                        <c:v>527.70000000000005</c:v>
                      </c:pt>
                      <c:pt idx="182">
                        <c:v>485.4</c:v>
                      </c:pt>
                      <c:pt idx="183">
                        <c:v>443.1</c:v>
                      </c:pt>
                      <c:pt idx="184">
                        <c:v>400.8</c:v>
                      </c:pt>
                      <c:pt idx="185">
                        <c:v>358.5</c:v>
                      </c:pt>
                      <c:pt idx="186">
                        <c:v>316.2</c:v>
                      </c:pt>
                      <c:pt idx="187">
                        <c:v>273.89999999999998</c:v>
                      </c:pt>
                      <c:pt idx="188">
                        <c:v>231.6</c:v>
                      </c:pt>
                      <c:pt idx="189">
                        <c:v>189.3</c:v>
                      </c:pt>
                      <c:pt idx="190">
                        <c:v>147</c:v>
                      </c:pt>
                      <c:pt idx="191">
                        <c:v>162.30000000000001</c:v>
                      </c:pt>
                      <c:pt idx="192">
                        <c:v>177.6</c:v>
                      </c:pt>
                      <c:pt idx="193">
                        <c:v>192.9</c:v>
                      </c:pt>
                      <c:pt idx="194">
                        <c:v>208.2</c:v>
                      </c:pt>
                      <c:pt idx="195">
                        <c:v>223.5</c:v>
                      </c:pt>
                      <c:pt idx="196">
                        <c:v>238.8</c:v>
                      </c:pt>
                      <c:pt idx="197">
                        <c:v>254.1</c:v>
                      </c:pt>
                      <c:pt idx="198">
                        <c:v>269.39999999999998</c:v>
                      </c:pt>
                      <c:pt idx="199">
                        <c:v>284.7</c:v>
                      </c:pt>
                      <c:pt idx="200">
                        <c:v>300</c:v>
                      </c:pt>
                      <c:pt idx="201">
                        <c:v>294.60000000000002</c:v>
                      </c:pt>
                      <c:pt idx="202">
                        <c:v>289.2</c:v>
                      </c:pt>
                      <c:pt idx="203">
                        <c:v>283.8</c:v>
                      </c:pt>
                      <c:pt idx="204">
                        <c:v>278.39999999999998</c:v>
                      </c:pt>
                      <c:pt idx="205">
                        <c:v>273</c:v>
                      </c:pt>
                      <c:pt idx="206">
                        <c:v>267.60000000000002</c:v>
                      </c:pt>
                      <c:pt idx="207">
                        <c:v>262.2</c:v>
                      </c:pt>
                      <c:pt idx="208">
                        <c:v>256.8</c:v>
                      </c:pt>
                      <c:pt idx="209">
                        <c:v>251.4</c:v>
                      </c:pt>
                      <c:pt idx="210">
                        <c:v>246</c:v>
                      </c:pt>
                      <c:pt idx="211">
                        <c:v>228.3</c:v>
                      </c:pt>
                      <c:pt idx="212">
                        <c:v>210.6</c:v>
                      </c:pt>
                      <c:pt idx="213">
                        <c:v>192.9</c:v>
                      </c:pt>
                      <c:pt idx="214">
                        <c:v>175.2</c:v>
                      </c:pt>
                      <c:pt idx="215">
                        <c:v>157.5</c:v>
                      </c:pt>
                      <c:pt idx="216">
                        <c:v>139.80000000000001</c:v>
                      </c:pt>
                      <c:pt idx="217">
                        <c:v>122.1</c:v>
                      </c:pt>
                      <c:pt idx="218">
                        <c:v>104.4</c:v>
                      </c:pt>
                      <c:pt idx="219">
                        <c:v>86.7</c:v>
                      </c:pt>
                      <c:pt idx="220">
                        <c:v>69</c:v>
                      </c:pt>
                      <c:pt idx="221">
                        <c:v>65.099999999999994</c:v>
                      </c:pt>
                      <c:pt idx="222">
                        <c:v>61.2</c:v>
                      </c:pt>
                      <c:pt idx="223">
                        <c:v>57.3</c:v>
                      </c:pt>
                      <c:pt idx="224">
                        <c:v>53.4</c:v>
                      </c:pt>
                      <c:pt idx="225">
                        <c:v>49.5</c:v>
                      </c:pt>
                      <c:pt idx="226">
                        <c:v>45.6</c:v>
                      </c:pt>
                      <c:pt idx="227">
                        <c:v>41.7</c:v>
                      </c:pt>
                      <c:pt idx="228">
                        <c:v>37.799999999999997</c:v>
                      </c:pt>
                      <c:pt idx="229">
                        <c:v>33.9</c:v>
                      </c:pt>
                      <c:pt idx="230">
                        <c:v>30</c:v>
                      </c:pt>
                      <c:pt idx="231">
                        <c:v>30</c:v>
                      </c:pt>
                      <c:pt idx="232">
                        <c:v>30</c:v>
                      </c:pt>
                      <c:pt idx="233">
                        <c:v>30</c:v>
                      </c:pt>
                      <c:pt idx="234">
                        <c:v>30</c:v>
                      </c:pt>
                      <c:pt idx="235">
                        <c:v>30</c:v>
                      </c:pt>
                      <c:pt idx="236">
                        <c:v>30</c:v>
                      </c:pt>
                      <c:pt idx="237">
                        <c:v>30</c:v>
                      </c:pt>
                      <c:pt idx="238">
                        <c:v>30</c:v>
                      </c:pt>
                      <c:pt idx="239">
                        <c:v>30</c:v>
                      </c:pt>
                      <c:pt idx="240">
                        <c:v>30</c:v>
                      </c:pt>
                      <c:pt idx="241">
                        <c:v>29.8</c:v>
                      </c:pt>
                      <c:pt idx="242">
                        <c:v>29.6</c:v>
                      </c:pt>
                      <c:pt idx="243">
                        <c:v>29.4</c:v>
                      </c:pt>
                      <c:pt idx="244">
                        <c:v>29.2</c:v>
                      </c:pt>
                      <c:pt idx="245">
                        <c:v>29</c:v>
                      </c:pt>
                      <c:pt idx="246">
                        <c:v>28.8</c:v>
                      </c:pt>
                      <c:pt idx="247">
                        <c:v>28.6</c:v>
                      </c:pt>
                      <c:pt idx="248">
                        <c:v>28.4</c:v>
                      </c:pt>
                      <c:pt idx="249">
                        <c:v>28.2</c:v>
                      </c:pt>
                      <c:pt idx="250">
                        <c:v>28</c:v>
                      </c:pt>
                      <c:pt idx="251">
                        <c:v>27</c:v>
                      </c:pt>
                      <c:pt idx="252">
                        <c:v>26</c:v>
                      </c:pt>
                      <c:pt idx="253">
                        <c:v>25</c:v>
                      </c:pt>
                      <c:pt idx="254">
                        <c:v>24</c:v>
                      </c:pt>
                      <c:pt idx="255">
                        <c:v>23</c:v>
                      </c:pt>
                      <c:pt idx="256">
                        <c:v>22</c:v>
                      </c:pt>
                      <c:pt idx="257">
                        <c:v>21</c:v>
                      </c:pt>
                      <c:pt idx="258">
                        <c:v>20</c:v>
                      </c:pt>
                      <c:pt idx="259">
                        <c:v>19</c:v>
                      </c:pt>
                      <c:pt idx="260">
                        <c:v>18</c:v>
                      </c:pt>
                      <c:pt idx="261">
                        <c:v>17.100000000000001</c:v>
                      </c:pt>
                      <c:pt idx="262">
                        <c:v>16.2</c:v>
                      </c:pt>
                      <c:pt idx="263">
                        <c:v>15.3</c:v>
                      </c:pt>
                      <c:pt idx="264">
                        <c:v>14.4</c:v>
                      </c:pt>
                      <c:pt idx="265">
                        <c:v>13.5</c:v>
                      </c:pt>
                      <c:pt idx="266">
                        <c:v>12.6</c:v>
                      </c:pt>
                      <c:pt idx="267">
                        <c:v>11.7</c:v>
                      </c:pt>
                      <c:pt idx="268">
                        <c:v>10.8</c:v>
                      </c:pt>
                      <c:pt idx="269">
                        <c:v>9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39</c:v>
                      </c:pt>
                      <c:pt idx="282">
                        <c:v>39</c:v>
                      </c:pt>
                      <c:pt idx="283">
                        <c:v>39</c:v>
                      </c:pt>
                      <c:pt idx="284">
                        <c:v>39</c:v>
                      </c:pt>
                      <c:pt idx="285">
                        <c:v>39</c:v>
                      </c:pt>
                      <c:pt idx="286">
                        <c:v>39</c:v>
                      </c:pt>
                      <c:pt idx="287">
                        <c:v>39</c:v>
                      </c:pt>
                      <c:pt idx="288">
                        <c:v>39</c:v>
                      </c:pt>
                      <c:pt idx="289">
                        <c:v>39</c:v>
                      </c:pt>
                      <c:pt idx="290">
                        <c:v>39</c:v>
                      </c:pt>
                      <c:pt idx="291">
                        <c:v>36.9</c:v>
                      </c:pt>
                      <c:pt idx="292">
                        <c:v>34.799999999999997</c:v>
                      </c:pt>
                      <c:pt idx="293">
                        <c:v>32.700000000000003</c:v>
                      </c:pt>
                      <c:pt idx="294">
                        <c:v>30.6</c:v>
                      </c:pt>
                      <c:pt idx="295">
                        <c:v>28.5</c:v>
                      </c:pt>
                      <c:pt idx="296">
                        <c:v>26.4</c:v>
                      </c:pt>
                      <c:pt idx="297">
                        <c:v>24.299999999999901</c:v>
                      </c:pt>
                      <c:pt idx="298">
                        <c:v>22.2</c:v>
                      </c:pt>
                      <c:pt idx="299">
                        <c:v>20.099999999999898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26.4</c:v>
                      </c:pt>
                      <c:pt idx="312">
                        <c:v>34.799999999999997</c:v>
                      </c:pt>
                      <c:pt idx="313">
                        <c:v>43.2</c:v>
                      </c:pt>
                      <c:pt idx="314">
                        <c:v>51.6</c:v>
                      </c:pt>
                      <c:pt idx="315">
                        <c:v>60</c:v>
                      </c:pt>
                      <c:pt idx="316">
                        <c:v>68.400000000000006</c:v>
                      </c:pt>
                      <c:pt idx="317">
                        <c:v>76.8</c:v>
                      </c:pt>
                      <c:pt idx="318">
                        <c:v>85.2</c:v>
                      </c:pt>
                      <c:pt idx="319">
                        <c:v>93.6</c:v>
                      </c:pt>
                      <c:pt idx="320">
                        <c:v>102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5-78DC-40FD-A67E-F72F1EC34439}"/>
                  </c:ext>
                </c:extLst>
              </c15:ser>
            </c15:filteredScatterSeries>
            <c15:filteredScatterSeries>
              <c15:ser>
                <c:idx val="43"/>
                <c:order val="8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2:$A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8.4</c:v>
                      </c:pt>
                      <c:pt idx="112">
                        <c:v>16.8</c:v>
                      </c:pt>
                      <c:pt idx="113">
                        <c:v>25.2</c:v>
                      </c:pt>
                      <c:pt idx="114">
                        <c:v>33.6</c:v>
                      </c:pt>
                      <c:pt idx="115">
                        <c:v>42</c:v>
                      </c:pt>
                      <c:pt idx="116">
                        <c:v>50.4</c:v>
                      </c:pt>
                      <c:pt idx="117">
                        <c:v>58.8</c:v>
                      </c:pt>
                      <c:pt idx="118">
                        <c:v>67.2</c:v>
                      </c:pt>
                      <c:pt idx="119">
                        <c:v>75.599999999999994</c:v>
                      </c:pt>
                      <c:pt idx="120">
                        <c:v>84</c:v>
                      </c:pt>
                      <c:pt idx="121">
                        <c:v>336</c:v>
                      </c:pt>
                      <c:pt idx="122">
                        <c:v>588</c:v>
                      </c:pt>
                      <c:pt idx="123">
                        <c:v>840</c:v>
                      </c:pt>
                      <c:pt idx="124">
                        <c:v>1092</c:v>
                      </c:pt>
                      <c:pt idx="125">
                        <c:v>1344</c:v>
                      </c:pt>
                      <c:pt idx="126">
                        <c:v>1596</c:v>
                      </c:pt>
                      <c:pt idx="127">
                        <c:v>1848</c:v>
                      </c:pt>
                      <c:pt idx="128">
                        <c:v>2100</c:v>
                      </c:pt>
                      <c:pt idx="129">
                        <c:v>2352</c:v>
                      </c:pt>
                      <c:pt idx="130">
                        <c:v>2604</c:v>
                      </c:pt>
                      <c:pt idx="131">
                        <c:v>2453.6999999999998</c:v>
                      </c:pt>
                      <c:pt idx="132">
                        <c:v>2303.4</c:v>
                      </c:pt>
                      <c:pt idx="133">
                        <c:v>2153.1</c:v>
                      </c:pt>
                      <c:pt idx="134">
                        <c:v>2002.8</c:v>
                      </c:pt>
                      <c:pt idx="135">
                        <c:v>1852.5</c:v>
                      </c:pt>
                      <c:pt idx="136">
                        <c:v>1702.19999999999</c:v>
                      </c:pt>
                      <c:pt idx="137">
                        <c:v>1551.8999999999901</c:v>
                      </c:pt>
                      <c:pt idx="138">
                        <c:v>1401.6</c:v>
                      </c:pt>
                      <c:pt idx="139">
                        <c:v>1251.3</c:v>
                      </c:pt>
                      <c:pt idx="140">
                        <c:v>1101</c:v>
                      </c:pt>
                      <c:pt idx="141">
                        <c:v>993.9</c:v>
                      </c:pt>
                      <c:pt idx="142">
                        <c:v>886.8</c:v>
                      </c:pt>
                      <c:pt idx="143">
                        <c:v>779.7</c:v>
                      </c:pt>
                      <c:pt idx="144">
                        <c:v>672.6</c:v>
                      </c:pt>
                      <c:pt idx="145">
                        <c:v>565.5</c:v>
                      </c:pt>
                      <c:pt idx="146">
                        <c:v>458.4</c:v>
                      </c:pt>
                      <c:pt idx="147">
                        <c:v>351.3</c:v>
                      </c:pt>
                      <c:pt idx="148">
                        <c:v>244.2</c:v>
                      </c:pt>
                      <c:pt idx="149">
                        <c:v>137.1</c:v>
                      </c:pt>
                      <c:pt idx="150">
                        <c:v>30</c:v>
                      </c:pt>
                      <c:pt idx="151">
                        <c:v>27</c:v>
                      </c:pt>
                      <c:pt idx="152">
                        <c:v>24</c:v>
                      </c:pt>
                      <c:pt idx="153">
                        <c:v>21</c:v>
                      </c:pt>
                      <c:pt idx="154">
                        <c:v>18</c:v>
                      </c:pt>
                      <c:pt idx="155">
                        <c:v>15</c:v>
                      </c:pt>
                      <c:pt idx="156">
                        <c:v>12</c:v>
                      </c:pt>
                      <c:pt idx="157">
                        <c:v>9</c:v>
                      </c:pt>
                      <c:pt idx="158">
                        <c:v>6</c:v>
                      </c:pt>
                      <c:pt idx="159">
                        <c:v>3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11.1</c:v>
                      </c:pt>
                      <c:pt idx="192">
                        <c:v>13.2</c:v>
                      </c:pt>
                      <c:pt idx="193">
                        <c:v>15.3</c:v>
                      </c:pt>
                      <c:pt idx="194">
                        <c:v>17.399999999999999</c:v>
                      </c:pt>
                      <c:pt idx="195">
                        <c:v>19.5</c:v>
                      </c:pt>
                      <c:pt idx="196">
                        <c:v>21.6</c:v>
                      </c:pt>
                      <c:pt idx="197">
                        <c:v>23.7</c:v>
                      </c:pt>
                      <c:pt idx="198">
                        <c:v>25.8</c:v>
                      </c:pt>
                      <c:pt idx="199">
                        <c:v>27.9</c:v>
                      </c:pt>
                      <c:pt idx="200">
                        <c:v>30</c:v>
                      </c:pt>
                      <c:pt idx="201">
                        <c:v>43.8</c:v>
                      </c:pt>
                      <c:pt idx="202">
                        <c:v>57.6</c:v>
                      </c:pt>
                      <c:pt idx="203">
                        <c:v>71.400000000000006</c:v>
                      </c:pt>
                      <c:pt idx="204">
                        <c:v>85.2</c:v>
                      </c:pt>
                      <c:pt idx="205">
                        <c:v>99</c:v>
                      </c:pt>
                      <c:pt idx="206">
                        <c:v>112.8</c:v>
                      </c:pt>
                      <c:pt idx="207">
                        <c:v>126.6</c:v>
                      </c:pt>
                      <c:pt idx="208">
                        <c:v>140.4</c:v>
                      </c:pt>
                      <c:pt idx="209">
                        <c:v>154.19999999999999</c:v>
                      </c:pt>
                      <c:pt idx="210">
                        <c:v>168</c:v>
                      </c:pt>
                      <c:pt idx="211">
                        <c:v>161.1</c:v>
                      </c:pt>
                      <c:pt idx="212">
                        <c:v>154.19999999999999</c:v>
                      </c:pt>
                      <c:pt idx="213">
                        <c:v>147.30000000000001</c:v>
                      </c:pt>
                      <c:pt idx="214">
                        <c:v>140.4</c:v>
                      </c:pt>
                      <c:pt idx="215">
                        <c:v>133.5</c:v>
                      </c:pt>
                      <c:pt idx="216">
                        <c:v>126.6</c:v>
                      </c:pt>
                      <c:pt idx="217">
                        <c:v>119.69999999999899</c:v>
                      </c:pt>
                      <c:pt idx="218">
                        <c:v>112.8</c:v>
                      </c:pt>
                      <c:pt idx="219">
                        <c:v>105.9</c:v>
                      </c:pt>
                      <c:pt idx="220">
                        <c:v>99</c:v>
                      </c:pt>
                      <c:pt idx="221">
                        <c:v>96.3</c:v>
                      </c:pt>
                      <c:pt idx="222">
                        <c:v>93.6</c:v>
                      </c:pt>
                      <c:pt idx="223">
                        <c:v>90.9</c:v>
                      </c:pt>
                      <c:pt idx="224">
                        <c:v>88.2</c:v>
                      </c:pt>
                      <c:pt idx="225">
                        <c:v>85.5</c:v>
                      </c:pt>
                      <c:pt idx="226">
                        <c:v>82.8</c:v>
                      </c:pt>
                      <c:pt idx="227">
                        <c:v>80.099999999999994</c:v>
                      </c:pt>
                      <c:pt idx="228">
                        <c:v>77.400000000000006</c:v>
                      </c:pt>
                      <c:pt idx="229">
                        <c:v>74.7</c:v>
                      </c:pt>
                      <c:pt idx="230">
                        <c:v>72</c:v>
                      </c:pt>
                      <c:pt idx="231">
                        <c:v>69.599999999999994</c:v>
                      </c:pt>
                      <c:pt idx="232">
                        <c:v>67.2</c:v>
                      </c:pt>
                      <c:pt idx="233">
                        <c:v>64.8</c:v>
                      </c:pt>
                      <c:pt idx="234">
                        <c:v>62.4</c:v>
                      </c:pt>
                      <c:pt idx="235">
                        <c:v>60</c:v>
                      </c:pt>
                      <c:pt idx="236">
                        <c:v>57.6</c:v>
                      </c:pt>
                      <c:pt idx="237">
                        <c:v>55.2</c:v>
                      </c:pt>
                      <c:pt idx="238">
                        <c:v>52.8</c:v>
                      </c:pt>
                      <c:pt idx="239">
                        <c:v>50.4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25.5</c:v>
                      </c:pt>
                      <c:pt idx="252">
                        <c:v>33</c:v>
                      </c:pt>
                      <c:pt idx="253">
                        <c:v>40.5</c:v>
                      </c:pt>
                      <c:pt idx="254">
                        <c:v>48</c:v>
                      </c:pt>
                      <c:pt idx="255">
                        <c:v>55.5</c:v>
                      </c:pt>
                      <c:pt idx="256">
                        <c:v>63</c:v>
                      </c:pt>
                      <c:pt idx="257">
                        <c:v>70.5</c:v>
                      </c:pt>
                      <c:pt idx="258">
                        <c:v>78</c:v>
                      </c:pt>
                      <c:pt idx="259">
                        <c:v>85.5</c:v>
                      </c:pt>
                      <c:pt idx="260">
                        <c:v>93</c:v>
                      </c:pt>
                      <c:pt idx="261">
                        <c:v>98.7</c:v>
                      </c:pt>
                      <c:pt idx="262">
                        <c:v>104.4</c:v>
                      </c:pt>
                      <c:pt idx="263">
                        <c:v>110.1</c:v>
                      </c:pt>
                      <c:pt idx="264">
                        <c:v>115.8</c:v>
                      </c:pt>
                      <c:pt idx="265">
                        <c:v>121.5</c:v>
                      </c:pt>
                      <c:pt idx="266">
                        <c:v>127.2</c:v>
                      </c:pt>
                      <c:pt idx="267">
                        <c:v>132.9</c:v>
                      </c:pt>
                      <c:pt idx="268">
                        <c:v>138.6</c:v>
                      </c:pt>
                      <c:pt idx="269">
                        <c:v>144.30000000000001</c:v>
                      </c:pt>
                      <c:pt idx="270">
                        <c:v>150</c:v>
                      </c:pt>
                      <c:pt idx="271">
                        <c:v>135.9</c:v>
                      </c:pt>
                      <c:pt idx="272">
                        <c:v>121.8</c:v>
                      </c:pt>
                      <c:pt idx="273">
                        <c:v>107.7</c:v>
                      </c:pt>
                      <c:pt idx="274">
                        <c:v>93.6</c:v>
                      </c:pt>
                      <c:pt idx="275">
                        <c:v>79.5</c:v>
                      </c:pt>
                      <c:pt idx="276">
                        <c:v>65.400000000000006</c:v>
                      </c:pt>
                      <c:pt idx="277">
                        <c:v>51.3</c:v>
                      </c:pt>
                      <c:pt idx="278">
                        <c:v>37.200000000000003</c:v>
                      </c:pt>
                      <c:pt idx="279">
                        <c:v>23.1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5</c:v>
                      </c:pt>
                      <c:pt idx="292">
                        <c:v>21</c:v>
                      </c:pt>
                      <c:pt idx="293">
                        <c:v>27</c:v>
                      </c:pt>
                      <c:pt idx="294">
                        <c:v>33</c:v>
                      </c:pt>
                      <c:pt idx="295">
                        <c:v>39</c:v>
                      </c:pt>
                      <c:pt idx="296">
                        <c:v>45</c:v>
                      </c:pt>
                      <c:pt idx="297">
                        <c:v>51</c:v>
                      </c:pt>
                      <c:pt idx="298">
                        <c:v>57</c:v>
                      </c:pt>
                      <c:pt idx="299">
                        <c:v>63</c:v>
                      </c:pt>
                      <c:pt idx="300">
                        <c:v>69</c:v>
                      </c:pt>
                      <c:pt idx="301">
                        <c:v>69</c:v>
                      </c:pt>
                      <c:pt idx="302">
                        <c:v>69</c:v>
                      </c:pt>
                      <c:pt idx="303">
                        <c:v>69</c:v>
                      </c:pt>
                      <c:pt idx="304">
                        <c:v>69</c:v>
                      </c:pt>
                      <c:pt idx="305">
                        <c:v>69</c:v>
                      </c:pt>
                      <c:pt idx="306">
                        <c:v>69</c:v>
                      </c:pt>
                      <c:pt idx="307">
                        <c:v>69</c:v>
                      </c:pt>
                      <c:pt idx="308">
                        <c:v>69</c:v>
                      </c:pt>
                      <c:pt idx="309">
                        <c:v>69</c:v>
                      </c:pt>
                      <c:pt idx="310">
                        <c:v>69</c:v>
                      </c:pt>
                      <c:pt idx="311">
                        <c:v>62.1</c:v>
                      </c:pt>
                      <c:pt idx="312">
                        <c:v>55.2</c:v>
                      </c:pt>
                      <c:pt idx="313">
                        <c:v>48.3</c:v>
                      </c:pt>
                      <c:pt idx="314">
                        <c:v>41.4</c:v>
                      </c:pt>
                      <c:pt idx="315">
                        <c:v>34.5</c:v>
                      </c:pt>
                      <c:pt idx="316">
                        <c:v>27.599999999999898</c:v>
                      </c:pt>
                      <c:pt idx="317">
                        <c:v>20.6999999999999</c:v>
                      </c:pt>
                      <c:pt idx="318">
                        <c:v>13.799999999999899</c:v>
                      </c:pt>
                      <c:pt idx="319">
                        <c:v>6.8999999999999897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6-78DC-40FD-A67E-F72F1EC34439}"/>
                  </c:ext>
                </c:extLst>
              </c15:ser>
            </c15:filteredScatterSeries>
            <c15:filteredScatterSeries>
              <c15:ser>
                <c:idx val="44"/>
                <c:order val="8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2:$A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9</c:v>
                      </c:pt>
                      <c:pt idx="32">
                        <c:v>9</c:v>
                      </c:pt>
                      <c:pt idx="33">
                        <c:v>9</c:v>
                      </c:pt>
                      <c:pt idx="34">
                        <c:v>9</c:v>
                      </c:pt>
                      <c:pt idx="35">
                        <c:v>9</c:v>
                      </c:pt>
                      <c:pt idx="36">
                        <c:v>9</c:v>
                      </c:pt>
                      <c:pt idx="37">
                        <c:v>9</c:v>
                      </c:pt>
                      <c:pt idx="38">
                        <c:v>9</c:v>
                      </c:pt>
                      <c:pt idx="39">
                        <c:v>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7.8</c:v>
                      </c:pt>
                      <c:pt idx="62">
                        <c:v>15.6</c:v>
                      </c:pt>
                      <c:pt idx="63">
                        <c:v>23.4</c:v>
                      </c:pt>
                      <c:pt idx="64">
                        <c:v>31.2</c:v>
                      </c:pt>
                      <c:pt idx="65">
                        <c:v>39</c:v>
                      </c:pt>
                      <c:pt idx="66">
                        <c:v>46.8</c:v>
                      </c:pt>
                      <c:pt idx="67">
                        <c:v>54.6</c:v>
                      </c:pt>
                      <c:pt idx="68">
                        <c:v>62.4</c:v>
                      </c:pt>
                      <c:pt idx="69">
                        <c:v>70.2</c:v>
                      </c:pt>
                      <c:pt idx="70">
                        <c:v>78</c:v>
                      </c:pt>
                      <c:pt idx="71">
                        <c:v>279.89999999999998</c:v>
                      </c:pt>
                      <c:pt idx="72">
                        <c:v>481.8</c:v>
                      </c:pt>
                      <c:pt idx="73">
                        <c:v>683.7</c:v>
                      </c:pt>
                      <c:pt idx="74">
                        <c:v>885.6</c:v>
                      </c:pt>
                      <c:pt idx="75">
                        <c:v>1087.5</c:v>
                      </c:pt>
                      <c:pt idx="76">
                        <c:v>1289.4000000000001</c:v>
                      </c:pt>
                      <c:pt idx="77">
                        <c:v>1491.3</c:v>
                      </c:pt>
                      <c:pt idx="78">
                        <c:v>1693.2</c:v>
                      </c:pt>
                      <c:pt idx="79">
                        <c:v>1895.1</c:v>
                      </c:pt>
                      <c:pt idx="80">
                        <c:v>2097</c:v>
                      </c:pt>
                      <c:pt idx="81">
                        <c:v>4874.1000000000004</c:v>
                      </c:pt>
                      <c:pt idx="82">
                        <c:v>7651.2</c:v>
                      </c:pt>
                      <c:pt idx="83">
                        <c:v>10428.299999999999</c:v>
                      </c:pt>
                      <c:pt idx="84">
                        <c:v>13205.4</c:v>
                      </c:pt>
                      <c:pt idx="85">
                        <c:v>15982.5</c:v>
                      </c:pt>
                      <c:pt idx="86">
                        <c:v>18759.599999999999</c:v>
                      </c:pt>
                      <c:pt idx="87">
                        <c:v>21536.7</c:v>
                      </c:pt>
                      <c:pt idx="88">
                        <c:v>24313.8</c:v>
                      </c:pt>
                      <c:pt idx="89">
                        <c:v>27090.8999999999</c:v>
                      </c:pt>
                      <c:pt idx="90">
                        <c:v>29868</c:v>
                      </c:pt>
                      <c:pt idx="91">
                        <c:v>32811.599999999999</c:v>
                      </c:pt>
                      <c:pt idx="92">
                        <c:v>35755.199999999997</c:v>
                      </c:pt>
                      <c:pt idx="93">
                        <c:v>38698.800000000003</c:v>
                      </c:pt>
                      <c:pt idx="94">
                        <c:v>41642.400000000001</c:v>
                      </c:pt>
                      <c:pt idx="95">
                        <c:v>44586</c:v>
                      </c:pt>
                      <c:pt idx="96">
                        <c:v>47529.599999999999</c:v>
                      </c:pt>
                      <c:pt idx="97">
                        <c:v>50473.2</c:v>
                      </c:pt>
                      <c:pt idx="98">
                        <c:v>53416.800000000003</c:v>
                      </c:pt>
                      <c:pt idx="99">
                        <c:v>56360.3999999999</c:v>
                      </c:pt>
                      <c:pt idx="100">
                        <c:v>59304</c:v>
                      </c:pt>
                      <c:pt idx="101">
                        <c:v>55947.6</c:v>
                      </c:pt>
                      <c:pt idx="102">
                        <c:v>52591.199999999997</c:v>
                      </c:pt>
                      <c:pt idx="103">
                        <c:v>49234.8</c:v>
                      </c:pt>
                      <c:pt idx="104">
                        <c:v>45878.400000000001</c:v>
                      </c:pt>
                      <c:pt idx="105">
                        <c:v>42522</c:v>
                      </c:pt>
                      <c:pt idx="106">
                        <c:v>39165.599999999999</c:v>
                      </c:pt>
                      <c:pt idx="107">
                        <c:v>35809.199999999997</c:v>
                      </c:pt>
                      <c:pt idx="108">
                        <c:v>32452.799999999999</c:v>
                      </c:pt>
                      <c:pt idx="109">
                        <c:v>29096.3999999999</c:v>
                      </c:pt>
                      <c:pt idx="110">
                        <c:v>25740</c:v>
                      </c:pt>
                      <c:pt idx="111">
                        <c:v>25252.5</c:v>
                      </c:pt>
                      <c:pt idx="112">
                        <c:v>24765</c:v>
                      </c:pt>
                      <c:pt idx="113">
                        <c:v>24277.5</c:v>
                      </c:pt>
                      <c:pt idx="114">
                        <c:v>23790</c:v>
                      </c:pt>
                      <c:pt idx="115">
                        <c:v>23302.5</c:v>
                      </c:pt>
                      <c:pt idx="116">
                        <c:v>22815</c:v>
                      </c:pt>
                      <c:pt idx="117">
                        <c:v>22327.5</c:v>
                      </c:pt>
                      <c:pt idx="118">
                        <c:v>21840</c:v>
                      </c:pt>
                      <c:pt idx="119">
                        <c:v>21352.5</c:v>
                      </c:pt>
                      <c:pt idx="120">
                        <c:v>20865</c:v>
                      </c:pt>
                      <c:pt idx="121">
                        <c:v>19282.8</c:v>
                      </c:pt>
                      <c:pt idx="122">
                        <c:v>17700.599999999999</c:v>
                      </c:pt>
                      <c:pt idx="123">
                        <c:v>16118.4</c:v>
                      </c:pt>
                      <c:pt idx="124">
                        <c:v>14536.2</c:v>
                      </c:pt>
                      <c:pt idx="125">
                        <c:v>12954</c:v>
                      </c:pt>
                      <c:pt idx="126">
                        <c:v>11371.8</c:v>
                      </c:pt>
                      <c:pt idx="127">
                        <c:v>9789.6</c:v>
                      </c:pt>
                      <c:pt idx="128">
                        <c:v>8207.4</c:v>
                      </c:pt>
                      <c:pt idx="129">
                        <c:v>6625.1999999999898</c:v>
                      </c:pt>
                      <c:pt idx="130">
                        <c:v>5043</c:v>
                      </c:pt>
                      <c:pt idx="131">
                        <c:v>4702.5</c:v>
                      </c:pt>
                      <c:pt idx="132">
                        <c:v>4362</c:v>
                      </c:pt>
                      <c:pt idx="133">
                        <c:v>4021.5</c:v>
                      </c:pt>
                      <c:pt idx="134">
                        <c:v>3681</c:v>
                      </c:pt>
                      <c:pt idx="135">
                        <c:v>3340.5</c:v>
                      </c:pt>
                      <c:pt idx="136">
                        <c:v>3000</c:v>
                      </c:pt>
                      <c:pt idx="137">
                        <c:v>2659.5</c:v>
                      </c:pt>
                      <c:pt idx="138">
                        <c:v>2319</c:v>
                      </c:pt>
                      <c:pt idx="139">
                        <c:v>1978.5</c:v>
                      </c:pt>
                      <c:pt idx="140">
                        <c:v>1638</c:v>
                      </c:pt>
                      <c:pt idx="141">
                        <c:v>1633.8</c:v>
                      </c:pt>
                      <c:pt idx="142">
                        <c:v>1629.6</c:v>
                      </c:pt>
                      <c:pt idx="143">
                        <c:v>1625.4</c:v>
                      </c:pt>
                      <c:pt idx="144">
                        <c:v>1621.2</c:v>
                      </c:pt>
                      <c:pt idx="145">
                        <c:v>1617</c:v>
                      </c:pt>
                      <c:pt idx="146">
                        <c:v>1612.8</c:v>
                      </c:pt>
                      <c:pt idx="147">
                        <c:v>1608.6</c:v>
                      </c:pt>
                      <c:pt idx="148">
                        <c:v>1604.4</c:v>
                      </c:pt>
                      <c:pt idx="149">
                        <c:v>1600.2</c:v>
                      </c:pt>
                      <c:pt idx="150">
                        <c:v>1596</c:v>
                      </c:pt>
                      <c:pt idx="151">
                        <c:v>1462.2</c:v>
                      </c:pt>
                      <c:pt idx="152">
                        <c:v>1328.4</c:v>
                      </c:pt>
                      <c:pt idx="153">
                        <c:v>1194.5999999999999</c:v>
                      </c:pt>
                      <c:pt idx="154">
                        <c:v>1060.8</c:v>
                      </c:pt>
                      <c:pt idx="155">
                        <c:v>927</c:v>
                      </c:pt>
                      <c:pt idx="156">
                        <c:v>793.19999999999902</c:v>
                      </c:pt>
                      <c:pt idx="157">
                        <c:v>659.39999999999895</c:v>
                      </c:pt>
                      <c:pt idx="158">
                        <c:v>525.599999999999</c:v>
                      </c:pt>
                      <c:pt idx="159">
                        <c:v>391.79999999999899</c:v>
                      </c:pt>
                      <c:pt idx="160">
                        <c:v>258</c:v>
                      </c:pt>
                      <c:pt idx="161">
                        <c:v>240.6</c:v>
                      </c:pt>
                      <c:pt idx="162">
                        <c:v>223.2</c:v>
                      </c:pt>
                      <c:pt idx="163">
                        <c:v>205.8</c:v>
                      </c:pt>
                      <c:pt idx="164">
                        <c:v>188.4</c:v>
                      </c:pt>
                      <c:pt idx="165">
                        <c:v>171</c:v>
                      </c:pt>
                      <c:pt idx="166">
                        <c:v>153.6</c:v>
                      </c:pt>
                      <c:pt idx="167">
                        <c:v>136.19999999999999</c:v>
                      </c:pt>
                      <c:pt idx="168">
                        <c:v>118.8</c:v>
                      </c:pt>
                      <c:pt idx="169">
                        <c:v>101.4</c:v>
                      </c:pt>
                      <c:pt idx="170">
                        <c:v>84</c:v>
                      </c:pt>
                      <c:pt idx="171">
                        <c:v>81.900000000000006</c:v>
                      </c:pt>
                      <c:pt idx="172">
                        <c:v>79.8</c:v>
                      </c:pt>
                      <c:pt idx="173">
                        <c:v>77.7</c:v>
                      </c:pt>
                      <c:pt idx="174">
                        <c:v>75.599999999999994</c:v>
                      </c:pt>
                      <c:pt idx="175">
                        <c:v>73.5</c:v>
                      </c:pt>
                      <c:pt idx="176">
                        <c:v>71.400000000000006</c:v>
                      </c:pt>
                      <c:pt idx="177">
                        <c:v>69.3</c:v>
                      </c:pt>
                      <c:pt idx="178">
                        <c:v>67.2</c:v>
                      </c:pt>
                      <c:pt idx="179">
                        <c:v>65.099999999999994</c:v>
                      </c:pt>
                      <c:pt idx="180">
                        <c:v>63</c:v>
                      </c:pt>
                      <c:pt idx="181">
                        <c:v>63</c:v>
                      </c:pt>
                      <c:pt idx="182">
                        <c:v>63</c:v>
                      </c:pt>
                      <c:pt idx="183">
                        <c:v>63</c:v>
                      </c:pt>
                      <c:pt idx="184">
                        <c:v>63</c:v>
                      </c:pt>
                      <c:pt idx="185">
                        <c:v>63</c:v>
                      </c:pt>
                      <c:pt idx="186">
                        <c:v>63</c:v>
                      </c:pt>
                      <c:pt idx="187">
                        <c:v>63</c:v>
                      </c:pt>
                      <c:pt idx="188">
                        <c:v>63</c:v>
                      </c:pt>
                      <c:pt idx="189">
                        <c:v>63</c:v>
                      </c:pt>
                      <c:pt idx="190">
                        <c:v>63</c:v>
                      </c:pt>
                      <c:pt idx="191">
                        <c:v>60.3</c:v>
                      </c:pt>
                      <c:pt idx="192">
                        <c:v>57.6</c:v>
                      </c:pt>
                      <c:pt idx="193">
                        <c:v>54.9</c:v>
                      </c:pt>
                      <c:pt idx="194">
                        <c:v>52.2</c:v>
                      </c:pt>
                      <c:pt idx="195">
                        <c:v>49.5</c:v>
                      </c:pt>
                      <c:pt idx="196">
                        <c:v>46.8</c:v>
                      </c:pt>
                      <c:pt idx="197">
                        <c:v>44.099999999999902</c:v>
                      </c:pt>
                      <c:pt idx="198">
                        <c:v>41.4</c:v>
                      </c:pt>
                      <c:pt idx="199">
                        <c:v>38.700000000000003</c:v>
                      </c:pt>
                      <c:pt idx="200">
                        <c:v>36</c:v>
                      </c:pt>
                      <c:pt idx="201">
                        <c:v>36</c:v>
                      </c:pt>
                      <c:pt idx="202">
                        <c:v>36</c:v>
                      </c:pt>
                      <c:pt idx="203">
                        <c:v>36</c:v>
                      </c:pt>
                      <c:pt idx="204">
                        <c:v>36</c:v>
                      </c:pt>
                      <c:pt idx="205">
                        <c:v>36</c:v>
                      </c:pt>
                      <c:pt idx="206">
                        <c:v>36</c:v>
                      </c:pt>
                      <c:pt idx="207">
                        <c:v>36</c:v>
                      </c:pt>
                      <c:pt idx="208">
                        <c:v>36</c:v>
                      </c:pt>
                      <c:pt idx="209">
                        <c:v>36</c:v>
                      </c:pt>
                      <c:pt idx="210">
                        <c:v>36</c:v>
                      </c:pt>
                      <c:pt idx="211">
                        <c:v>35.1</c:v>
                      </c:pt>
                      <c:pt idx="212">
                        <c:v>34.200000000000003</c:v>
                      </c:pt>
                      <c:pt idx="213">
                        <c:v>33.299999999999997</c:v>
                      </c:pt>
                      <c:pt idx="214">
                        <c:v>32.4</c:v>
                      </c:pt>
                      <c:pt idx="215">
                        <c:v>31.5</c:v>
                      </c:pt>
                      <c:pt idx="216">
                        <c:v>30.6</c:v>
                      </c:pt>
                      <c:pt idx="217">
                        <c:v>29.7</c:v>
                      </c:pt>
                      <c:pt idx="218">
                        <c:v>28.8</c:v>
                      </c:pt>
                      <c:pt idx="219">
                        <c:v>27.9</c:v>
                      </c:pt>
                      <c:pt idx="220">
                        <c:v>27</c:v>
                      </c:pt>
                      <c:pt idx="221">
                        <c:v>36</c:v>
                      </c:pt>
                      <c:pt idx="222">
                        <c:v>45</c:v>
                      </c:pt>
                      <c:pt idx="223">
                        <c:v>54</c:v>
                      </c:pt>
                      <c:pt idx="224">
                        <c:v>63</c:v>
                      </c:pt>
                      <c:pt idx="225">
                        <c:v>72</c:v>
                      </c:pt>
                      <c:pt idx="226">
                        <c:v>81</c:v>
                      </c:pt>
                      <c:pt idx="227">
                        <c:v>90</c:v>
                      </c:pt>
                      <c:pt idx="228">
                        <c:v>99</c:v>
                      </c:pt>
                      <c:pt idx="229">
                        <c:v>108</c:v>
                      </c:pt>
                      <c:pt idx="230">
                        <c:v>117</c:v>
                      </c:pt>
                      <c:pt idx="231">
                        <c:v>117</c:v>
                      </c:pt>
                      <c:pt idx="232">
                        <c:v>117</c:v>
                      </c:pt>
                      <c:pt idx="233">
                        <c:v>117</c:v>
                      </c:pt>
                      <c:pt idx="234">
                        <c:v>117</c:v>
                      </c:pt>
                      <c:pt idx="235">
                        <c:v>117</c:v>
                      </c:pt>
                      <c:pt idx="236">
                        <c:v>117</c:v>
                      </c:pt>
                      <c:pt idx="237">
                        <c:v>117</c:v>
                      </c:pt>
                      <c:pt idx="238">
                        <c:v>117</c:v>
                      </c:pt>
                      <c:pt idx="239">
                        <c:v>117</c:v>
                      </c:pt>
                      <c:pt idx="240">
                        <c:v>117</c:v>
                      </c:pt>
                      <c:pt idx="241">
                        <c:v>112.5</c:v>
                      </c:pt>
                      <c:pt idx="242">
                        <c:v>108</c:v>
                      </c:pt>
                      <c:pt idx="243">
                        <c:v>103.5</c:v>
                      </c:pt>
                      <c:pt idx="244">
                        <c:v>99</c:v>
                      </c:pt>
                      <c:pt idx="245">
                        <c:v>94.5</c:v>
                      </c:pt>
                      <c:pt idx="246">
                        <c:v>90</c:v>
                      </c:pt>
                      <c:pt idx="247">
                        <c:v>85.5</c:v>
                      </c:pt>
                      <c:pt idx="248">
                        <c:v>81</c:v>
                      </c:pt>
                      <c:pt idx="249">
                        <c:v>76.5</c:v>
                      </c:pt>
                      <c:pt idx="250">
                        <c:v>72</c:v>
                      </c:pt>
                      <c:pt idx="251">
                        <c:v>69.599999999999994</c:v>
                      </c:pt>
                      <c:pt idx="252">
                        <c:v>67.2</c:v>
                      </c:pt>
                      <c:pt idx="253">
                        <c:v>64.8</c:v>
                      </c:pt>
                      <c:pt idx="254">
                        <c:v>62.4</c:v>
                      </c:pt>
                      <c:pt idx="255">
                        <c:v>60</c:v>
                      </c:pt>
                      <c:pt idx="256">
                        <c:v>57.6</c:v>
                      </c:pt>
                      <c:pt idx="257">
                        <c:v>55.2</c:v>
                      </c:pt>
                      <c:pt idx="258">
                        <c:v>52.8</c:v>
                      </c:pt>
                      <c:pt idx="259">
                        <c:v>50.4</c:v>
                      </c:pt>
                      <c:pt idx="260">
                        <c:v>48</c:v>
                      </c:pt>
                      <c:pt idx="261">
                        <c:v>47.1</c:v>
                      </c:pt>
                      <c:pt idx="262">
                        <c:v>46.2</c:v>
                      </c:pt>
                      <c:pt idx="263">
                        <c:v>45.3</c:v>
                      </c:pt>
                      <c:pt idx="264">
                        <c:v>44.4</c:v>
                      </c:pt>
                      <c:pt idx="265">
                        <c:v>43.5</c:v>
                      </c:pt>
                      <c:pt idx="266">
                        <c:v>42.6</c:v>
                      </c:pt>
                      <c:pt idx="267">
                        <c:v>41.7</c:v>
                      </c:pt>
                      <c:pt idx="268">
                        <c:v>40.799999999999997</c:v>
                      </c:pt>
                      <c:pt idx="269">
                        <c:v>39.9</c:v>
                      </c:pt>
                      <c:pt idx="270">
                        <c:v>39</c:v>
                      </c:pt>
                      <c:pt idx="271">
                        <c:v>37.799999999999997</c:v>
                      </c:pt>
                      <c:pt idx="272">
                        <c:v>36.6</c:v>
                      </c:pt>
                      <c:pt idx="273">
                        <c:v>35.4</c:v>
                      </c:pt>
                      <c:pt idx="274">
                        <c:v>34.200000000000003</c:v>
                      </c:pt>
                      <c:pt idx="275">
                        <c:v>33</c:v>
                      </c:pt>
                      <c:pt idx="276">
                        <c:v>31.8</c:v>
                      </c:pt>
                      <c:pt idx="277">
                        <c:v>30.6</c:v>
                      </c:pt>
                      <c:pt idx="278">
                        <c:v>29.4</c:v>
                      </c:pt>
                      <c:pt idx="279">
                        <c:v>28.2</c:v>
                      </c:pt>
                      <c:pt idx="280">
                        <c:v>27</c:v>
                      </c:pt>
                      <c:pt idx="281">
                        <c:v>29.7</c:v>
                      </c:pt>
                      <c:pt idx="282">
                        <c:v>32.4</c:v>
                      </c:pt>
                      <c:pt idx="283">
                        <c:v>35.1</c:v>
                      </c:pt>
                      <c:pt idx="284">
                        <c:v>37.799999999999997</c:v>
                      </c:pt>
                      <c:pt idx="285">
                        <c:v>40.5</c:v>
                      </c:pt>
                      <c:pt idx="286">
                        <c:v>43.2</c:v>
                      </c:pt>
                      <c:pt idx="287">
                        <c:v>45.9</c:v>
                      </c:pt>
                      <c:pt idx="288">
                        <c:v>48.6</c:v>
                      </c:pt>
                      <c:pt idx="289">
                        <c:v>51.3</c:v>
                      </c:pt>
                      <c:pt idx="290">
                        <c:v>54</c:v>
                      </c:pt>
                      <c:pt idx="291">
                        <c:v>52.2</c:v>
                      </c:pt>
                      <c:pt idx="292">
                        <c:v>50.4</c:v>
                      </c:pt>
                      <c:pt idx="293">
                        <c:v>48.6</c:v>
                      </c:pt>
                      <c:pt idx="294">
                        <c:v>46.8</c:v>
                      </c:pt>
                      <c:pt idx="295">
                        <c:v>45</c:v>
                      </c:pt>
                      <c:pt idx="296">
                        <c:v>43.2</c:v>
                      </c:pt>
                      <c:pt idx="297">
                        <c:v>41.4</c:v>
                      </c:pt>
                      <c:pt idx="298">
                        <c:v>39.6</c:v>
                      </c:pt>
                      <c:pt idx="299">
                        <c:v>37.799999999999997</c:v>
                      </c:pt>
                      <c:pt idx="300">
                        <c:v>36</c:v>
                      </c:pt>
                      <c:pt idx="301">
                        <c:v>33.299999999999997</c:v>
                      </c:pt>
                      <c:pt idx="302">
                        <c:v>30.6</c:v>
                      </c:pt>
                      <c:pt idx="303">
                        <c:v>27.9</c:v>
                      </c:pt>
                      <c:pt idx="304">
                        <c:v>25.2</c:v>
                      </c:pt>
                      <c:pt idx="305">
                        <c:v>22.5</c:v>
                      </c:pt>
                      <c:pt idx="306">
                        <c:v>19.799999999999901</c:v>
                      </c:pt>
                      <c:pt idx="307">
                        <c:v>17.099999999999898</c:v>
                      </c:pt>
                      <c:pt idx="308">
                        <c:v>14.399999999999901</c:v>
                      </c:pt>
                      <c:pt idx="309">
                        <c:v>11.7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7-78DC-40FD-A67E-F72F1EC34439}"/>
                  </c:ext>
                </c:extLst>
              </c15:ser>
            </c15:filteredScatterSeries>
            <c15:filteredScatterSeries>
              <c15:ser>
                <c:idx val="45"/>
                <c:order val="8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U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U$2:$A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.9</c:v>
                      </c:pt>
                      <c:pt idx="62">
                        <c:v>1.8</c:v>
                      </c:pt>
                      <c:pt idx="63">
                        <c:v>2.7</c:v>
                      </c:pt>
                      <c:pt idx="64">
                        <c:v>3.6</c:v>
                      </c:pt>
                      <c:pt idx="65">
                        <c:v>4.5</c:v>
                      </c:pt>
                      <c:pt idx="66">
                        <c:v>5.4</c:v>
                      </c:pt>
                      <c:pt idx="67">
                        <c:v>6.3</c:v>
                      </c:pt>
                      <c:pt idx="68">
                        <c:v>7.2</c:v>
                      </c:pt>
                      <c:pt idx="69">
                        <c:v>8.1</c:v>
                      </c:pt>
                      <c:pt idx="70">
                        <c:v>9</c:v>
                      </c:pt>
                      <c:pt idx="71">
                        <c:v>172.5</c:v>
                      </c:pt>
                      <c:pt idx="72">
                        <c:v>336</c:v>
                      </c:pt>
                      <c:pt idx="73">
                        <c:v>499.5</c:v>
                      </c:pt>
                      <c:pt idx="74">
                        <c:v>663</c:v>
                      </c:pt>
                      <c:pt idx="75">
                        <c:v>826.5</c:v>
                      </c:pt>
                      <c:pt idx="76">
                        <c:v>990</c:v>
                      </c:pt>
                      <c:pt idx="77">
                        <c:v>1153.5</c:v>
                      </c:pt>
                      <c:pt idx="78">
                        <c:v>1317</c:v>
                      </c:pt>
                      <c:pt idx="79">
                        <c:v>1480.5</c:v>
                      </c:pt>
                      <c:pt idx="80">
                        <c:v>1644</c:v>
                      </c:pt>
                      <c:pt idx="81">
                        <c:v>1768.8</c:v>
                      </c:pt>
                      <c:pt idx="82">
                        <c:v>1893.6</c:v>
                      </c:pt>
                      <c:pt idx="83">
                        <c:v>2018.4</c:v>
                      </c:pt>
                      <c:pt idx="84">
                        <c:v>2143.1999999999998</c:v>
                      </c:pt>
                      <c:pt idx="85">
                        <c:v>2268</c:v>
                      </c:pt>
                      <c:pt idx="86">
                        <c:v>2392.8000000000002</c:v>
                      </c:pt>
                      <c:pt idx="87">
                        <c:v>2517.6</c:v>
                      </c:pt>
                      <c:pt idx="88">
                        <c:v>2642.4</c:v>
                      </c:pt>
                      <c:pt idx="89">
                        <c:v>2767.2</c:v>
                      </c:pt>
                      <c:pt idx="90">
                        <c:v>2892</c:v>
                      </c:pt>
                      <c:pt idx="91">
                        <c:v>2881.8</c:v>
                      </c:pt>
                      <c:pt idx="92">
                        <c:v>2871.6</c:v>
                      </c:pt>
                      <c:pt idx="93">
                        <c:v>2861.4</c:v>
                      </c:pt>
                      <c:pt idx="94">
                        <c:v>2851.2</c:v>
                      </c:pt>
                      <c:pt idx="95">
                        <c:v>2841</c:v>
                      </c:pt>
                      <c:pt idx="96">
                        <c:v>2830.8</c:v>
                      </c:pt>
                      <c:pt idx="97">
                        <c:v>2820.6</c:v>
                      </c:pt>
                      <c:pt idx="98">
                        <c:v>2810.4</c:v>
                      </c:pt>
                      <c:pt idx="99">
                        <c:v>2800.2</c:v>
                      </c:pt>
                      <c:pt idx="100">
                        <c:v>2790</c:v>
                      </c:pt>
                      <c:pt idx="101">
                        <c:v>2800.5</c:v>
                      </c:pt>
                      <c:pt idx="102">
                        <c:v>2811</c:v>
                      </c:pt>
                      <c:pt idx="103">
                        <c:v>2821.5</c:v>
                      </c:pt>
                      <c:pt idx="104">
                        <c:v>2832</c:v>
                      </c:pt>
                      <c:pt idx="105">
                        <c:v>2842.5</c:v>
                      </c:pt>
                      <c:pt idx="106">
                        <c:v>2853</c:v>
                      </c:pt>
                      <c:pt idx="107">
                        <c:v>2863.5</c:v>
                      </c:pt>
                      <c:pt idx="108">
                        <c:v>2874</c:v>
                      </c:pt>
                      <c:pt idx="109">
                        <c:v>2884.5</c:v>
                      </c:pt>
                      <c:pt idx="110">
                        <c:v>2895</c:v>
                      </c:pt>
                      <c:pt idx="111">
                        <c:v>2796</c:v>
                      </c:pt>
                      <c:pt idx="112">
                        <c:v>2697</c:v>
                      </c:pt>
                      <c:pt idx="113">
                        <c:v>2598</c:v>
                      </c:pt>
                      <c:pt idx="114">
                        <c:v>2499</c:v>
                      </c:pt>
                      <c:pt idx="115">
                        <c:v>2400</c:v>
                      </c:pt>
                      <c:pt idx="116">
                        <c:v>2301</c:v>
                      </c:pt>
                      <c:pt idx="117">
                        <c:v>2202</c:v>
                      </c:pt>
                      <c:pt idx="118">
                        <c:v>2103</c:v>
                      </c:pt>
                      <c:pt idx="119">
                        <c:v>2004</c:v>
                      </c:pt>
                      <c:pt idx="120">
                        <c:v>1905</c:v>
                      </c:pt>
                      <c:pt idx="121">
                        <c:v>1730.4</c:v>
                      </c:pt>
                      <c:pt idx="122">
                        <c:v>1555.8</c:v>
                      </c:pt>
                      <c:pt idx="123">
                        <c:v>1381.2</c:v>
                      </c:pt>
                      <c:pt idx="124">
                        <c:v>1206.5999999999999</c:v>
                      </c:pt>
                      <c:pt idx="125">
                        <c:v>1032</c:v>
                      </c:pt>
                      <c:pt idx="126">
                        <c:v>857.4</c:v>
                      </c:pt>
                      <c:pt idx="127">
                        <c:v>682.8</c:v>
                      </c:pt>
                      <c:pt idx="128">
                        <c:v>508.2</c:v>
                      </c:pt>
                      <c:pt idx="129">
                        <c:v>333.6</c:v>
                      </c:pt>
                      <c:pt idx="130">
                        <c:v>159</c:v>
                      </c:pt>
                      <c:pt idx="131">
                        <c:v>322.5</c:v>
                      </c:pt>
                      <c:pt idx="132">
                        <c:v>486</c:v>
                      </c:pt>
                      <c:pt idx="133">
                        <c:v>649.5</c:v>
                      </c:pt>
                      <c:pt idx="134">
                        <c:v>813</c:v>
                      </c:pt>
                      <c:pt idx="135">
                        <c:v>976.5</c:v>
                      </c:pt>
                      <c:pt idx="136">
                        <c:v>1140</c:v>
                      </c:pt>
                      <c:pt idx="137">
                        <c:v>1303.5</c:v>
                      </c:pt>
                      <c:pt idx="138">
                        <c:v>1467</c:v>
                      </c:pt>
                      <c:pt idx="139">
                        <c:v>1630.5</c:v>
                      </c:pt>
                      <c:pt idx="140">
                        <c:v>1794</c:v>
                      </c:pt>
                      <c:pt idx="141">
                        <c:v>1827</c:v>
                      </c:pt>
                      <c:pt idx="142">
                        <c:v>1860</c:v>
                      </c:pt>
                      <c:pt idx="143">
                        <c:v>1893</c:v>
                      </c:pt>
                      <c:pt idx="144">
                        <c:v>1926</c:v>
                      </c:pt>
                      <c:pt idx="145">
                        <c:v>1959</c:v>
                      </c:pt>
                      <c:pt idx="146">
                        <c:v>1992</c:v>
                      </c:pt>
                      <c:pt idx="147">
                        <c:v>2025</c:v>
                      </c:pt>
                      <c:pt idx="148">
                        <c:v>2058</c:v>
                      </c:pt>
                      <c:pt idx="149">
                        <c:v>2091</c:v>
                      </c:pt>
                      <c:pt idx="150">
                        <c:v>2124</c:v>
                      </c:pt>
                      <c:pt idx="151">
                        <c:v>2086.8000000000002</c:v>
                      </c:pt>
                      <c:pt idx="152">
                        <c:v>2049.6</c:v>
                      </c:pt>
                      <c:pt idx="153">
                        <c:v>2012.4</c:v>
                      </c:pt>
                      <c:pt idx="154">
                        <c:v>1975.2</c:v>
                      </c:pt>
                      <c:pt idx="155">
                        <c:v>1938</c:v>
                      </c:pt>
                      <c:pt idx="156">
                        <c:v>1900.8</c:v>
                      </c:pt>
                      <c:pt idx="157">
                        <c:v>1863.6</c:v>
                      </c:pt>
                      <c:pt idx="158">
                        <c:v>1826.4</c:v>
                      </c:pt>
                      <c:pt idx="159">
                        <c:v>1789.2</c:v>
                      </c:pt>
                      <c:pt idx="160">
                        <c:v>1752</c:v>
                      </c:pt>
                      <c:pt idx="161">
                        <c:v>1773</c:v>
                      </c:pt>
                      <c:pt idx="162">
                        <c:v>1794</c:v>
                      </c:pt>
                      <c:pt idx="163">
                        <c:v>1815</c:v>
                      </c:pt>
                      <c:pt idx="164">
                        <c:v>1836</c:v>
                      </c:pt>
                      <c:pt idx="165">
                        <c:v>1857</c:v>
                      </c:pt>
                      <c:pt idx="166">
                        <c:v>1878</c:v>
                      </c:pt>
                      <c:pt idx="167">
                        <c:v>1899</c:v>
                      </c:pt>
                      <c:pt idx="168">
                        <c:v>1920</c:v>
                      </c:pt>
                      <c:pt idx="169">
                        <c:v>1941</c:v>
                      </c:pt>
                      <c:pt idx="170">
                        <c:v>1962</c:v>
                      </c:pt>
                      <c:pt idx="171">
                        <c:v>1947.9</c:v>
                      </c:pt>
                      <c:pt idx="172">
                        <c:v>1933.8</c:v>
                      </c:pt>
                      <c:pt idx="173">
                        <c:v>1919.7</c:v>
                      </c:pt>
                      <c:pt idx="174">
                        <c:v>1905.6</c:v>
                      </c:pt>
                      <c:pt idx="175">
                        <c:v>1891.5</c:v>
                      </c:pt>
                      <c:pt idx="176">
                        <c:v>1877.4</c:v>
                      </c:pt>
                      <c:pt idx="177">
                        <c:v>1863.3</c:v>
                      </c:pt>
                      <c:pt idx="178">
                        <c:v>1849.2</c:v>
                      </c:pt>
                      <c:pt idx="179">
                        <c:v>1835.1</c:v>
                      </c:pt>
                      <c:pt idx="180">
                        <c:v>1821</c:v>
                      </c:pt>
                      <c:pt idx="181">
                        <c:v>1702.8</c:v>
                      </c:pt>
                      <c:pt idx="182">
                        <c:v>1584.6</c:v>
                      </c:pt>
                      <c:pt idx="183">
                        <c:v>1466.4</c:v>
                      </c:pt>
                      <c:pt idx="184">
                        <c:v>1348.2</c:v>
                      </c:pt>
                      <c:pt idx="185">
                        <c:v>1230</c:v>
                      </c:pt>
                      <c:pt idx="186">
                        <c:v>1111.8</c:v>
                      </c:pt>
                      <c:pt idx="187">
                        <c:v>993.6</c:v>
                      </c:pt>
                      <c:pt idx="188">
                        <c:v>875.4</c:v>
                      </c:pt>
                      <c:pt idx="189">
                        <c:v>757.2</c:v>
                      </c:pt>
                      <c:pt idx="190">
                        <c:v>639</c:v>
                      </c:pt>
                      <c:pt idx="191">
                        <c:v>604.79999999999995</c:v>
                      </c:pt>
                      <c:pt idx="192">
                        <c:v>570.6</c:v>
                      </c:pt>
                      <c:pt idx="193">
                        <c:v>536.4</c:v>
                      </c:pt>
                      <c:pt idx="194">
                        <c:v>502.2</c:v>
                      </c:pt>
                      <c:pt idx="195">
                        <c:v>468</c:v>
                      </c:pt>
                      <c:pt idx="196">
                        <c:v>433.79999999999899</c:v>
                      </c:pt>
                      <c:pt idx="197">
                        <c:v>399.599999999999</c:v>
                      </c:pt>
                      <c:pt idx="198">
                        <c:v>365.4</c:v>
                      </c:pt>
                      <c:pt idx="199">
                        <c:v>331.2</c:v>
                      </c:pt>
                      <c:pt idx="200">
                        <c:v>297</c:v>
                      </c:pt>
                      <c:pt idx="201">
                        <c:v>278.7</c:v>
                      </c:pt>
                      <c:pt idx="202">
                        <c:v>260.39999999999998</c:v>
                      </c:pt>
                      <c:pt idx="203">
                        <c:v>242.1</c:v>
                      </c:pt>
                      <c:pt idx="204">
                        <c:v>223.8</c:v>
                      </c:pt>
                      <c:pt idx="205">
                        <c:v>205.5</c:v>
                      </c:pt>
                      <c:pt idx="206">
                        <c:v>187.2</c:v>
                      </c:pt>
                      <c:pt idx="207">
                        <c:v>168.9</c:v>
                      </c:pt>
                      <c:pt idx="208">
                        <c:v>150.6</c:v>
                      </c:pt>
                      <c:pt idx="209">
                        <c:v>132.29999999999899</c:v>
                      </c:pt>
                      <c:pt idx="210">
                        <c:v>114</c:v>
                      </c:pt>
                      <c:pt idx="211">
                        <c:v>105.3</c:v>
                      </c:pt>
                      <c:pt idx="212">
                        <c:v>96.6</c:v>
                      </c:pt>
                      <c:pt idx="213">
                        <c:v>87.9</c:v>
                      </c:pt>
                      <c:pt idx="214">
                        <c:v>79.2</c:v>
                      </c:pt>
                      <c:pt idx="215">
                        <c:v>70.5</c:v>
                      </c:pt>
                      <c:pt idx="216">
                        <c:v>61.8</c:v>
                      </c:pt>
                      <c:pt idx="217">
                        <c:v>53.1</c:v>
                      </c:pt>
                      <c:pt idx="218">
                        <c:v>44.4</c:v>
                      </c:pt>
                      <c:pt idx="219">
                        <c:v>35.700000000000003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8</c:v>
                      </c:pt>
                      <c:pt idx="232">
                        <c:v>18</c:v>
                      </c:pt>
                      <c:pt idx="233">
                        <c:v>18</c:v>
                      </c:pt>
                      <c:pt idx="234">
                        <c:v>18</c:v>
                      </c:pt>
                      <c:pt idx="235">
                        <c:v>18</c:v>
                      </c:pt>
                      <c:pt idx="236">
                        <c:v>18</c:v>
                      </c:pt>
                      <c:pt idx="237">
                        <c:v>18</c:v>
                      </c:pt>
                      <c:pt idx="238">
                        <c:v>18</c:v>
                      </c:pt>
                      <c:pt idx="239">
                        <c:v>18</c:v>
                      </c:pt>
                      <c:pt idx="240">
                        <c:v>18</c:v>
                      </c:pt>
                      <c:pt idx="241">
                        <c:v>20.100000000000001</c:v>
                      </c:pt>
                      <c:pt idx="242">
                        <c:v>22.2</c:v>
                      </c:pt>
                      <c:pt idx="243">
                        <c:v>24.3</c:v>
                      </c:pt>
                      <c:pt idx="244">
                        <c:v>26.4</c:v>
                      </c:pt>
                      <c:pt idx="245">
                        <c:v>28.5</c:v>
                      </c:pt>
                      <c:pt idx="246">
                        <c:v>30.6</c:v>
                      </c:pt>
                      <c:pt idx="247">
                        <c:v>32.700000000000003</c:v>
                      </c:pt>
                      <c:pt idx="248">
                        <c:v>34.799999999999997</c:v>
                      </c:pt>
                      <c:pt idx="249">
                        <c:v>36.9</c:v>
                      </c:pt>
                      <c:pt idx="250">
                        <c:v>39</c:v>
                      </c:pt>
                      <c:pt idx="251">
                        <c:v>50.7</c:v>
                      </c:pt>
                      <c:pt idx="252">
                        <c:v>62.4</c:v>
                      </c:pt>
                      <c:pt idx="253">
                        <c:v>74.099999999999994</c:v>
                      </c:pt>
                      <c:pt idx="254">
                        <c:v>85.8</c:v>
                      </c:pt>
                      <c:pt idx="255">
                        <c:v>97.5</c:v>
                      </c:pt>
                      <c:pt idx="256">
                        <c:v>109.19999999999899</c:v>
                      </c:pt>
                      <c:pt idx="257">
                        <c:v>120.899999999999</c:v>
                      </c:pt>
                      <c:pt idx="258">
                        <c:v>132.6</c:v>
                      </c:pt>
                      <c:pt idx="259">
                        <c:v>144.30000000000001</c:v>
                      </c:pt>
                      <c:pt idx="260">
                        <c:v>156</c:v>
                      </c:pt>
                      <c:pt idx="261">
                        <c:v>155.1</c:v>
                      </c:pt>
                      <c:pt idx="262">
                        <c:v>154.19999999999999</c:v>
                      </c:pt>
                      <c:pt idx="263">
                        <c:v>153.30000000000001</c:v>
                      </c:pt>
                      <c:pt idx="264">
                        <c:v>152.4</c:v>
                      </c:pt>
                      <c:pt idx="265">
                        <c:v>151.5</c:v>
                      </c:pt>
                      <c:pt idx="266">
                        <c:v>150.6</c:v>
                      </c:pt>
                      <c:pt idx="267">
                        <c:v>149.69999999999999</c:v>
                      </c:pt>
                      <c:pt idx="268">
                        <c:v>148.80000000000001</c:v>
                      </c:pt>
                      <c:pt idx="269">
                        <c:v>147.9</c:v>
                      </c:pt>
                      <c:pt idx="270">
                        <c:v>147</c:v>
                      </c:pt>
                      <c:pt idx="271">
                        <c:v>134.1</c:v>
                      </c:pt>
                      <c:pt idx="272">
                        <c:v>121.2</c:v>
                      </c:pt>
                      <c:pt idx="273">
                        <c:v>108.3</c:v>
                      </c:pt>
                      <c:pt idx="274">
                        <c:v>95.4</c:v>
                      </c:pt>
                      <c:pt idx="275">
                        <c:v>82.5</c:v>
                      </c:pt>
                      <c:pt idx="276">
                        <c:v>69.599999999999994</c:v>
                      </c:pt>
                      <c:pt idx="277">
                        <c:v>56.7</c:v>
                      </c:pt>
                      <c:pt idx="278">
                        <c:v>43.8</c:v>
                      </c:pt>
                      <c:pt idx="279">
                        <c:v>30.899999999999899</c:v>
                      </c:pt>
                      <c:pt idx="280">
                        <c:v>18</c:v>
                      </c:pt>
                      <c:pt idx="281">
                        <c:v>17.100000000000001</c:v>
                      </c:pt>
                      <c:pt idx="282">
                        <c:v>16.2</c:v>
                      </c:pt>
                      <c:pt idx="283">
                        <c:v>15.3</c:v>
                      </c:pt>
                      <c:pt idx="284">
                        <c:v>14.4</c:v>
                      </c:pt>
                      <c:pt idx="285">
                        <c:v>13.5</c:v>
                      </c:pt>
                      <c:pt idx="286">
                        <c:v>12.6</c:v>
                      </c:pt>
                      <c:pt idx="287">
                        <c:v>11.7</c:v>
                      </c:pt>
                      <c:pt idx="288">
                        <c:v>10.8</c:v>
                      </c:pt>
                      <c:pt idx="289">
                        <c:v>9.9</c:v>
                      </c:pt>
                      <c:pt idx="290">
                        <c:v>9</c:v>
                      </c:pt>
                      <c:pt idx="291">
                        <c:v>10.8</c:v>
                      </c:pt>
                      <c:pt idx="292">
                        <c:v>12.6</c:v>
                      </c:pt>
                      <c:pt idx="293">
                        <c:v>14.4</c:v>
                      </c:pt>
                      <c:pt idx="294">
                        <c:v>16.2</c:v>
                      </c:pt>
                      <c:pt idx="295">
                        <c:v>18</c:v>
                      </c:pt>
                      <c:pt idx="296">
                        <c:v>19.8</c:v>
                      </c:pt>
                      <c:pt idx="297">
                        <c:v>21.6</c:v>
                      </c:pt>
                      <c:pt idx="298">
                        <c:v>23.4</c:v>
                      </c:pt>
                      <c:pt idx="299">
                        <c:v>25.2</c:v>
                      </c:pt>
                      <c:pt idx="300">
                        <c:v>27</c:v>
                      </c:pt>
                      <c:pt idx="301">
                        <c:v>27.3</c:v>
                      </c:pt>
                      <c:pt idx="302">
                        <c:v>27.6</c:v>
                      </c:pt>
                      <c:pt idx="303">
                        <c:v>27.9</c:v>
                      </c:pt>
                      <c:pt idx="304">
                        <c:v>28.2</c:v>
                      </c:pt>
                      <c:pt idx="305">
                        <c:v>28.5</c:v>
                      </c:pt>
                      <c:pt idx="306">
                        <c:v>28.8</c:v>
                      </c:pt>
                      <c:pt idx="307">
                        <c:v>29.1</c:v>
                      </c:pt>
                      <c:pt idx="308">
                        <c:v>29.4</c:v>
                      </c:pt>
                      <c:pt idx="309">
                        <c:v>29.7</c:v>
                      </c:pt>
                      <c:pt idx="310">
                        <c:v>30</c:v>
                      </c:pt>
                      <c:pt idx="311">
                        <c:v>29.1</c:v>
                      </c:pt>
                      <c:pt idx="312">
                        <c:v>28.2</c:v>
                      </c:pt>
                      <c:pt idx="313">
                        <c:v>27.3</c:v>
                      </c:pt>
                      <c:pt idx="314">
                        <c:v>26.4</c:v>
                      </c:pt>
                      <c:pt idx="315">
                        <c:v>25.5</c:v>
                      </c:pt>
                      <c:pt idx="316">
                        <c:v>24.6</c:v>
                      </c:pt>
                      <c:pt idx="317">
                        <c:v>23.7</c:v>
                      </c:pt>
                      <c:pt idx="318">
                        <c:v>22.8</c:v>
                      </c:pt>
                      <c:pt idx="319">
                        <c:v>21.9</c:v>
                      </c:pt>
                      <c:pt idx="320">
                        <c:v>2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8-78DC-40FD-A67E-F72F1EC34439}"/>
                  </c:ext>
                </c:extLst>
              </c15:ser>
            </c15:filteredScatterSeries>
            <c15:filteredScatterSeries>
              <c15:ser>
                <c:idx val="46"/>
                <c:order val="8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2:$A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3.3</c:v>
                      </c:pt>
                      <c:pt idx="2">
                        <c:v>6.6</c:v>
                      </c:pt>
                      <c:pt idx="3">
                        <c:v>9.8999999999999897</c:v>
                      </c:pt>
                      <c:pt idx="4">
                        <c:v>13.2</c:v>
                      </c:pt>
                      <c:pt idx="5">
                        <c:v>16.5</c:v>
                      </c:pt>
                      <c:pt idx="6">
                        <c:v>19.799999999999901</c:v>
                      </c:pt>
                      <c:pt idx="7">
                        <c:v>23.099999999999898</c:v>
                      </c:pt>
                      <c:pt idx="8">
                        <c:v>26.4</c:v>
                      </c:pt>
                      <c:pt idx="9">
                        <c:v>29.7</c:v>
                      </c:pt>
                      <c:pt idx="10">
                        <c:v>33</c:v>
                      </c:pt>
                      <c:pt idx="11">
                        <c:v>29.7</c:v>
                      </c:pt>
                      <c:pt idx="12">
                        <c:v>26.4</c:v>
                      </c:pt>
                      <c:pt idx="13">
                        <c:v>23.1</c:v>
                      </c:pt>
                      <c:pt idx="14">
                        <c:v>19.8</c:v>
                      </c:pt>
                      <c:pt idx="15">
                        <c:v>16.5</c:v>
                      </c:pt>
                      <c:pt idx="16">
                        <c:v>13.2</c:v>
                      </c:pt>
                      <c:pt idx="17">
                        <c:v>9.9</c:v>
                      </c:pt>
                      <c:pt idx="18">
                        <c:v>6.6</c:v>
                      </c:pt>
                      <c:pt idx="19">
                        <c:v>3.3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6.6</c:v>
                      </c:pt>
                      <c:pt idx="182">
                        <c:v>13.2</c:v>
                      </c:pt>
                      <c:pt idx="183">
                        <c:v>19.799999999999901</c:v>
                      </c:pt>
                      <c:pt idx="184">
                        <c:v>26.4</c:v>
                      </c:pt>
                      <c:pt idx="185">
                        <c:v>33</c:v>
                      </c:pt>
                      <c:pt idx="186">
                        <c:v>39.599999999999902</c:v>
                      </c:pt>
                      <c:pt idx="187">
                        <c:v>46.199999999999903</c:v>
                      </c:pt>
                      <c:pt idx="188">
                        <c:v>52.8</c:v>
                      </c:pt>
                      <c:pt idx="189">
                        <c:v>59.4</c:v>
                      </c:pt>
                      <c:pt idx="190">
                        <c:v>66</c:v>
                      </c:pt>
                      <c:pt idx="191">
                        <c:v>66.900000000000006</c:v>
                      </c:pt>
                      <c:pt idx="192">
                        <c:v>67.8</c:v>
                      </c:pt>
                      <c:pt idx="193">
                        <c:v>68.7</c:v>
                      </c:pt>
                      <c:pt idx="194">
                        <c:v>69.599999999999994</c:v>
                      </c:pt>
                      <c:pt idx="195">
                        <c:v>70.5</c:v>
                      </c:pt>
                      <c:pt idx="196">
                        <c:v>71.400000000000006</c:v>
                      </c:pt>
                      <c:pt idx="197">
                        <c:v>72.3</c:v>
                      </c:pt>
                      <c:pt idx="198">
                        <c:v>73.2</c:v>
                      </c:pt>
                      <c:pt idx="199">
                        <c:v>74.099999999999994</c:v>
                      </c:pt>
                      <c:pt idx="200">
                        <c:v>75</c:v>
                      </c:pt>
                      <c:pt idx="201">
                        <c:v>72.900000000000006</c:v>
                      </c:pt>
                      <c:pt idx="202">
                        <c:v>70.8</c:v>
                      </c:pt>
                      <c:pt idx="203">
                        <c:v>68.7</c:v>
                      </c:pt>
                      <c:pt idx="204">
                        <c:v>66.599999999999994</c:v>
                      </c:pt>
                      <c:pt idx="205">
                        <c:v>64.5</c:v>
                      </c:pt>
                      <c:pt idx="206">
                        <c:v>62.4</c:v>
                      </c:pt>
                      <c:pt idx="207">
                        <c:v>60.3</c:v>
                      </c:pt>
                      <c:pt idx="208">
                        <c:v>58.2</c:v>
                      </c:pt>
                      <c:pt idx="209">
                        <c:v>56.099999999999902</c:v>
                      </c:pt>
                      <c:pt idx="210">
                        <c:v>54</c:v>
                      </c:pt>
                      <c:pt idx="211">
                        <c:v>50.7</c:v>
                      </c:pt>
                      <c:pt idx="212">
                        <c:v>47.4</c:v>
                      </c:pt>
                      <c:pt idx="213">
                        <c:v>44.1</c:v>
                      </c:pt>
                      <c:pt idx="214">
                        <c:v>40.799999999999997</c:v>
                      </c:pt>
                      <c:pt idx="215">
                        <c:v>37.5</c:v>
                      </c:pt>
                      <c:pt idx="216">
                        <c:v>34.200000000000003</c:v>
                      </c:pt>
                      <c:pt idx="217">
                        <c:v>30.9</c:v>
                      </c:pt>
                      <c:pt idx="218">
                        <c:v>27.6</c:v>
                      </c:pt>
                      <c:pt idx="219">
                        <c:v>24.3</c:v>
                      </c:pt>
                      <c:pt idx="220">
                        <c:v>21</c:v>
                      </c:pt>
                      <c:pt idx="221">
                        <c:v>18.899999999999999</c:v>
                      </c:pt>
                      <c:pt idx="222">
                        <c:v>16.8</c:v>
                      </c:pt>
                      <c:pt idx="223">
                        <c:v>14.7</c:v>
                      </c:pt>
                      <c:pt idx="224">
                        <c:v>12.6</c:v>
                      </c:pt>
                      <c:pt idx="225">
                        <c:v>10.5</c:v>
                      </c:pt>
                      <c:pt idx="226">
                        <c:v>8.3999999999999897</c:v>
                      </c:pt>
                      <c:pt idx="227">
                        <c:v>6.2999999999999901</c:v>
                      </c:pt>
                      <c:pt idx="228">
                        <c:v>4.1999999999999904</c:v>
                      </c:pt>
                      <c:pt idx="229">
                        <c:v>2.0999999999999899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8.1</c:v>
                      </c:pt>
                      <c:pt idx="252">
                        <c:v>7.2</c:v>
                      </c:pt>
                      <c:pt idx="253">
                        <c:v>6.3</c:v>
                      </c:pt>
                      <c:pt idx="254">
                        <c:v>5.4</c:v>
                      </c:pt>
                      <c:pt idx="255">
                        <c:v>4.5</c:v>
                      </c:pt>
                      <c:pt idx="256">
                        <c:v>3.5999999999999899</c:v>
                      </c:pt>
                      <c:pt idx="257">
                        <c:v>2.7</c:v>
                      </c:pt>
                      <c:pt idx="258">
                        <c:v>1.7999999999999901</c:v>
                      </c:pt>
                      <c:pt idx="259">
                        <c:v>0.9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9-78DC-40FD-A67E-F72F1EC34439}"/>
                  </c:ext>
                </c:extLst>
              </c15:ser>
            </c15:filteredScatterSeries>
            <c15:filteredScatterSeries>
              <c15:ser>
                <c:idx val="47"/>
                <c:order val="9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2:$A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4</c:v>
                      </c:pt>
                      <c:pt idx="32">
                        <c:v>0.8</c:v>
                      </c:pt>
                      <c:pt idx="33">
                        <c:v>1.2</c:v>
                      </c:pt>
                      <c:pt idx="34">
                        <c:v>1.6</c:v>
                      </c:pt>
                      <c:pt idx="35">
                        <c:v>2</c:v>
                      </c:pt>
                      <c:pt idx="36">
                        <c:v>2.4</c:v>
                      </c:pt>
                      <c:pt idx="37">
                        <c:v>2.8</c:v>
                      </c:pt>
                      <c:pt idx="38">
                        <c:v>3.2</c:v>
                      </c:pt>
                      <c:pt idx="39">
                        <c:v>3.6</c:v>
                      </c:pt>
                      <c:pt idx="40">
                        <c:v>4</c:v>
                      </c:pt>
                      <c:pt idx="41">
                        <c:v>4.5</c:v>
                      </c:pt>
                      <c:pt idx="42">
                        <c:v>5</c:v>
                      </c:pt>
                      <c:pt idx="43">
                        <c:v>5.5</c:v>
                      </c:pt>
                      <c:pt idx="44">
                        <c:v>6</c:v>
                      </c:pt>
                      <c:pt idx="45">
                        <c:v>6.5</c:v>
                      </c:pt>
                      <c:pt idx="46">
                        <c:v>7</c:v>
                      </c:pt>
                      <c:pt idx="47">
                        <c:v>7.5</c:v>
                      </c:pt>
                      <c:pt idx="48">
                        <c:v>8</c:v>
                      </c:pt>
                      <c:pt idx="49">
                        <c:v>8.5</c:v>
                      </c:pt>
                      <c:pt idx="50">
                        <c:v>9</c:v>
                      </c:pt>
                      <c:pt idx="51">
                        <c:v>8.5</c:v>
                      </c:pt>
                      <c:pt idx="52">
                        <c:v>8</c:v>
                      </c:pt>
                      <c:pt idx="53">
                        <c:v>7.5</c:v>
                      </c:pt>
                      <c:pt idx="54">
                        <c:v>7</c:v>
                      </c:pt>
                      <c:pt idx="55">
                        <c:v>6.5</c:v>
                      </c:pt>
                      <c:pt idx="56">
                        <c:v>6</c:v>
                      </c:pt>
                      <c:pt idx="57">
                        <c:v>5.5</c:v>
                      </c:pt>
                      <c:pt idx="58">
                        <c:v>5</c:v>
                      </c:pt>
                      <c:pt idx="59">
                        <c:v>4.5</c:v>
                      </c:pt>
                      <c:pt idx="60">
                        <c:v>4</c:v>
                      </c:pt>
                      <c:pt idx="61">
                        <c:v>3.6</c:v>
                      </c:pt>
                      <c:pt idx="62">
                        <c:v>3.2</c:v>
                      </c:pt>
                      <c:pt idx="63">
                        <c:v>2.8</c:v>
                      </c:pt>
                      <c:pt idx="64">
                        <c:v>2.4</c:v>
                      </c:pt>
                      <c:pt idx="65">
                        <c:v>2</c:v>
                      </c:pt>
                      <c:pt idx="66">
                        <c:v>1.5999999999999901</c:v>
                      </c:pt>
                      <c:pt idx="67">
                        <c:v>1.19999999999999</c:v>
                      </c:pt>
                      <c:pt idx="68">
                        <c:v>0.79999999999999905</c:v>
                      </c:pt>
                      <c:pt idx="69">
                        <c:v>0.39999999999999902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4</c:v>
                      </c:pt>
                      <c:pt idx="152">
                        <c:v>0.8</c:v>
                      </c:pt>
                      <c:pt idx="153">
                        <c:v>1.2</c:v>
                      </c:pt>
                      <c:pt idx="154">
                        <c:v>1.6</c:v>
                      </c:pt>
                      <c:pt idx="155">
                        <c:v>2</c:v>
                      </c:pt>
                      <c:pt idx="156">
                        <c:v>2.4</c:v>
                      </c:pt>
                      <c:pt idx="157">
                        <c:v>2.8</c:v>
                      </c:pt>
                      <c:pt idx="158">
                        <c:v>3.2</c:v>
                      </c:pt>
                      <c:pt idx="159">
                        <c:v>3.6</c:v>
                      </c:pt>
                      <c:pt idx="160">
                        <c:v>4</c:v>
                      </c:pt>
                      <c:pt idx="161">
                        <c:v>4.5</c:v>
                      </c:pt>
                      <c:pt idx="162">
                        <c:v>5</c:v>
                      </c:pt>
                      <c:pt idx="163">
                        <c:v>5.5</c:v>
                      </c:pt>
                      <c:pt idx="164">
                        <c:v>6</c:v>
                      </c:pt>
                      <c:pt idx="165">
                        <c:v>6.5</c:v>
                      </c:pt>
                      <c:pt idx="166">
                        <c:v>7</c:v>
                      </c:pt>
                      <c:pt idx="167">
                        <c:v>7.5</c:v>
                      </c:pt>
                      <c:pt idx="168">
                        <c:v>8</c:v>
                      </c:pt>
                      <c:pt idx="169">
                        <c:v>8.5</c:v>
                      </c:pt>
                      <c:pt idx="170">
                        <c:v>9</c:v>
                      </c:pt>
                      <c:pt idx="171">
                        <c:v>9.4</c:v>
                      </c:pt>
                      <c:pt idx="172">
                        <c:v>9.8000000000000007</c:v>
                      </c:pt>
                      <c:pt idx="173">
                        <c:v>10.199999999999999</c:v>
                      </c:pt>
                      <c:pt idx="174">
                        <c:v>10.6</c:v>
                      </c:pt>
                      <c:pt idx="175">
                        <c:v>11</c:v>
                      </c:pt>
                      <c:pt idx="176">
                        <c:v>11.4</c:v>
                      </c:pt>
                      <c:pt idx="177">
                        <c:v>11.8</c:v>
                      </c:pt>
                      <c:pt idx="178">
                        <c:v>12.2</c:v>
                      </c:pt>
                      <c:pt idx="179">
                        <c:v>12.6</c:v>
                      </c:pt>
                      <c:pt idx="180">
                        <c:v>13</c:v>
                      </c:pt>
                      <c:pt idx="181">
                        <c:v>13.5</c:v>
                      </c:pt>
                      <c:pt idx="182">
                        <c:v>14</c:v>
                      </c:pt>
                      <c:pt idx="183">
                        <c:v>14.5</c:v>
                      </c:pt>
                      <c:pt idx="184">
                        <c:v>15</c:v>
                      </c:pt>
                      <c:pt idx="185">
                        <c:v>15.5</c:v>
                      </c:pt>
                      <c:pt idx="186">
                        <c:v>16</c:v>
                      </c:pt>
                      <c:pt idx="187">
                        <c:v>16.5</c:v>
                      </c:pt>
                      <c:pt idx="188">
                        <c:v>17</c:v>
                      </c:pt>
                      <c:pt idx="189">
                        <c:v>17.5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8</c:v>
                      </c:pt>
                      <c:pt idx="202">
                        <c:v>18</c:v>
                      </c:pt>
                      <c:pt idx="203">
                        <c:v>18</c:v>
                      </c:pt>
                      <c:pt idx="204">
                        <c:v>18</c:v>
                      </c:pt>
                      <c:pt idx="205">
                        <c:v>18</c:v>
                      </c:pt>
                      <c:pt idx="206">
                        <c:v>18</c:v>
                      </c:pt>
                      <c:pt idx="207">
                        <c:v>18</c:v>
                      </c:pt>
                      <c:pt idx="208">
                        <c:v>18</c:v>
                      </c:pt>
                      <c:pt idx="209">
                        <c:v>18</c:v>
                      </c:pt>
                      <c:pt idx="210">
                        <c:v>18</c:v>
                      </c:pt>
                      <c:pt idx="211">
                        <c:v>18.600000000000001</c:v>
                      </c:pt>
                      <c:pt idx="212">
                        <c:v>19.2</c:v>
                      </c:pt>
                      <c:pt idx="213">
                        <c:v>19.8</c:v>
                      </c:pt>
                      <c:pt idx="214">
                        <c:v>20.399999999999999</c:v>
                      </c:pt>
                      <c:pt idx="215">
                        <c:v>21</c:v>
                      </c:pt>
                      <c:pt idx="216">
                        <c:v>21.6</c:v>
                      </c:pt>
                      <c:pt idx="217">
                        <c:v>22.2</c:v>
                      </c:pt>
                      <c:pt idx="218">
                        <c:v>22.8</c:v>
                      </c:pt>
                      <c:pt idx="219">
                        <c:v>23.4</c:v>
                      </c:pt>
                      <c:pt idx="220">
                        <c:v>24</c:v>
                      </c:pt>
                      <c:pt idx="221">
                        <c:v>24.6</c:v>
                      </c:pt>
                      <c:pt idx="222">
                        <c:v>25.2</c:v>
                      </c:pt>
                      <c:pt idx="223">
                        <c:v>25.8</c:v>
                      </c:pt>
                      <c:pt idx="224">
                        <c:v>26.4</c:v>
                      </c:pt>
                      <c:pt idx="225">
                        <c:v>27</c:v>
                      </c:pt>
                      <c:pt idx="226">
                        <c:v>27.6</c:v>
                      </c:pt>
                      <c:pt idx="227">
                        <c:v>28.2</c:v>
                      </c:pt>
                      <c:pt idx="228">
                        <c:v>28.8</c:v>
                      </c:pt>
                      <c:pt idx="229">
                        <c:v>29.4</c:v>
                      </c:pt>
                      <c:pt idx="230">
                        <c:v>30</c:v>
                      </c:pt>
                      <c:pt idx="231">
                        <c:v>28.9</c:v>
                      </c:pt>
                      <c:pt idx="232">
                        <c:v>27.8</c:v>
                      </c:pt>
                      <c:pt idx="233">
                        <c:v>26.7</c:v>
                      </c:pt>
                      <c:pt idx="234">
                        <c:v>25.6</c:v>
                      </c:pt>
                      <c:pt idx="235">
                        <c:v>24.5</c:v>
                      </c:pt>
                      <c:pt idx="236">
                        <c:v>23.4</c:v>
                      </c:pt>
                      <c:pt idx="237">
                        <c:v>22.299999999999901</c:v>
                      </c:pt>
                      <c:pt idx="238">
                        <c:v>21.2</c:v>
                      </c:pt>
                      <c:pt idx="239">
                        <c:v>20.100000000000001</c:v>
                      </c:pt>
                      <c:pt idx="240">
                        <c:v>19</c:v>
                      </c:pt>
                      <c:pt idx="241">
                        <c:v>18</c:v>
                      </c:pt>
                      <c:pt idx="242">
                        <c:v>17</c:v>
                      </c:pt>
                      <c:pt idx="243">
                        <c:v>16</c:v>
                      </c:pt>
                      <c:pt idx="244">
                        <c:v>15</c:v>
                      </c:pt>
                      <c:pt idx="245">
                        <c:v>14</c:v>
                      </c:pt>
                      <c:pt idx="246">
                        <c:v>13</c:v>
                      </c:pt>
                      <c:pt idx="247">
                        <c:v>12</c:v>
                      </c:pt>
                      <c:pt idx="248">
                        <c:v>11</c:v>
                      </c:pt>
                      <c:pt idx="249">
                        <c:v>10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5</c:v>
                      </c:pt>
                      <c:pt idx="272">
                        <c:v>8</c:v>
                      </c:pt>
                      <c:pt idx="273">
                        <c:v>7.5</c:v>
                      </c:pt>
                      <c:pt idx="274">
                        <c:v>7</c:v>
                      </c:pt>
                      <c:pt idx="275">
                        <c:v>6.5</c:v>
                      </c:pt>
                      <c:pt idx="276">
                        <c:v>6</c:v>
                      </c:pt>
                      <c:pt idx="277">
                        <c:v>5.5</c:v>
                      </c:pt>
                      <c:pt idx="278">
                        <c:v>5</c:v>
                      </c:pt>
                      <c:pt idx="279">
                        <c:v>4.5</c:v>
                      </c:pt>
                      <c:pt idx="280">
                        <c:v>4</c:v>
                      </c:pt>
                      <c:pt idx="281">
                        <c:v>3.6</c:v>
                      </c:pt>
                      <c:pt idx="282">
                        <c:v>3.2</c:v>
                      </c:pt>
                      <c:pt idx="283">
                        <c:v>2.8</c:v>
                      </c:pt>
                      <c:pt idx="284">
                        <c:v>2.4</c:v>
                      </c:pt>
                      <c:pt idx="285">
                        <c:v>2</c:v>
                      </c:pt>
                      <c:pt idx="286">
                        <c:v>1.5999999999999901</c:v>
                      </c:pt>
                      <c:pt idx="287">
                        <c:v>1.19999999999999</c:v>
                      </c:pt>
                      <c:pt idx="288">
                        <c:v>0.79999999999999905</c:v>
                      </c:pt>
                      <c:pt idx="289">
                        <c:v>0.39999999999999902</c:v>
                      </c:pt>
                      <c:pt idx="290">
                        <c:v>0</c:v>
                      </c:pt>
                      <c:pt idx="291">
                        <c:v>0.4</c:v>
                      </c:pt>
                      <c:pt idx="292">
                        <c:v>0.8</c:v>
                      </c:pt>
                      <c:pt idx="293">
                        <c:v>1.2</c:v>
                      </c:pt>
                      <c:pt idx="294">
                        <c:v>1.6</c:v>
                      </c:pt>
                      <c:pt idx="295">
                        <c:v>2</c:v>
                      </c:pt>
                      <c:pt idx="296">
                        <c:v>2.4</c:v>
                      </c:pt>
                      <c:pt idx="297">
                        <c:v>2.8</c:v>
                      </c:pt>
                      <c:pt idx="298">
                        <c:v>3.2</c:v>
                      </c:pt>
                      <c:pt idx="299">
                        <c:v>3.6</c:v>
                      </c:pt>
                      <c:pt idx="300">
                        <c:v>4</c:v>
                      </c:pt>
                      <c:pt idx="301">
                        <c:v>4.5</c:v>
                      </c:pt>
                      <c:pt idx="302">
                        <c:v>5</c:v>
                      </c:pt>
                      <c:pt idx="303">
                        <c:v>5.5</c:v>
                      </c:pt>
                      <c:pt idx="304">
                        <c:v>6</c:v>
                      </c:pt>
                      <c:pt idx="305">
                        <c:v>6.5</c:v>
                      </c:pt>
                      <c:pt idx="306">
                        <c:v>7</c:v>
                      </c:pt>
                      <c:pt idx="307">
                        <c:v>7.5</c:v>
                      </c:pt>
                      <c:pt idx="308">
                        <c:v>8</c:v>
                      </c:pt>
                      <c:pt idx="309">
                        <c:v>8.5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A-78DC-40FD-A67E-F72F1EC34439}"/>
                  </c:ext>
                </c:extLst>
              </c15:ser>
            </c15:filteredScatterSeries>
            <c15:filteredScatterSeries>
              <c15:ser>
                <c:idx val="48"/>
                <c:order val="91"/>
                <c:tx>
                  <c:v>Average</c:v>
                </c:tx>
                <c:spPr>
                  <a:ln w="19050" cap="rnd">
                    <a:solidFill>
                      <a:schemeClr val="tx1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B$2:$B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21.753451676528599</c:v>
                      </c:pt>
                      <c:pt idx="1">
                        <c:v>21.956804733727807</c:v>
                      </c:pt>
                      <c:pt idx="2">
                        <c:v>22.160157790927013</c:v>
                      </c:pt>
                      <c:pt idx="3">
                        <c:v>22.363510848126239</c:v>
                      </c:pt>
                      <c:pt idx="4">
                        <c:v>22.566863905325448</c:v>
                      </c:pt>
                      <c:pt idx="5">
                        <c:v>22.770216962524653</c:v>
                      </c:pt>
                      <c:pt idx="6">
                        <c:v>22.973570019723862</c:v>
                      </c:pt>
                      <c:pt idx="7">
                        <c:v>23.176923076923067</c:v>
                      </c:pt>
                      <c:pt idx="8">
                        <c:v>23.380276134122294</c:v>
                      </c:pt>
                      <c:pt idx="9">
                        <c:v>23.583629191321503</c:v>
                      </c:pt>
                      <c:pt idx="10">
                        <c:v>23.786982248520712</c:v>
                      </c:pt>
                      <c:pt idx="11">
                        <c:v>23.094082840236688</c:v>
                      </c:pt>
                      <c:pt idx="12">
                        <c:v>22.401183431952663</c:v>
                      </c:pt>
                      <c:pt idx="13">
                        <c:v>21.708284023668639</c:v>
                      </c:pt>
                      <c:pt idx="14">
                        <c:v>21.015384615384612</c:v>
                      </c:pt>
                      <c:pt idx="15">
                        <c:v>20.322485207100591</c:v>
                      </c:pt>
                      <c:pt idx="16">
                        <c:v>19.629585798816564</c:v>
                      </c:pt>
                      <c:pt idx="17">
                        <c:v>18.936686390532543</c:v>
                      </c:pt>
                      <c:pt idx="18">
                        <c:v>18.243786982248519</c:v>
                      </c:pt>
                      <c:pt idx="19">
                        <c:v>17.550887573964495</c:v>
                      </c:pt>
                      <c:pt idx="20">
                        <c:v>16.857988165680474</c:v>
                      </c:pt>
                      <c:pt idx="21">
                        <c:v>16.98145956607495</c:v>
                      </c:pt>
                      <c:pt idx="22">
                        <c:v>17.104930966469425</c:v>
                      </c:pt>
                      <c:pt idx="23">
                        <c:v>17.228402366863907</c:v>
                      </c:pt>
                      <c:pt idx="24">
                        <c:v>17.351873767258382</c:v>
                      </c:pt>
                      <c:pt idx="25">
                        <c:v>17.475345167652861</c:v>
                      </c:pt>
                      <c:pt idx="26">
                        <c:v>17.598816568047333</c:v>
                      </c:pt>
                      <c:pt idx="27">
                        <c:v>17.722287968441812</c:v>
                      </c:pt>
                      <c:pt idx="28">
                        <c:v>17.845759368836298</c:v>
                      </c:pt>
                      <c:pt idx="29">
                        <c:v>17.969230769230769</c:v>
                      </c:pt>
                      <c:pt idx="30">
                        <c:v>18.092702169625248</c:v>
                      </c:pt>
                      <c:pt idx="31">
                        <c:v>17.854043392504931</c:v>
                      </c:pt>
                      <c:pt idx="32">
                        <c:v>17.615384615384617</c:v>
                      </c:pt>
                      <c:pt idx="33">
                        <c:v>17.376725838264299</c:v>
                      </c:pt>
                      <c:pt idx="34">
                        <c:v>17.138067061143985</c:v>
                      </c:pt>
                      <c:pt idx="35">
                        <c:v>16.899408284023668</c:v>
                      </c:pt>
                      <c:pt idx="36">
                        <c:v>16.660749506903343</c:v>
                      </c:pt>
                      <c:pt idx="37">
                        <c:v>16.422090729783029</c:v>
                      </c:pt>
                      <c:pt idx="38">
                        <c:v>16.183431952662723</c:v>
                      </c:pt>
                      <c:pt idx="39">
                        <c:v>15.944773175542405</c:v>
                      </c:pt>
                      <c:pt idx="40">
                        <c:v>15.706114398422091</c:v>
                      </c:pt>
                      <c:pt idx="41">
                        <c:v>15.837869822485208</c:v>
                      </c:pt>
                      <c:pt idx="42">
                        <c:v>15.969625246548325</c:v>
                      </c:pt>
                      <c:pt idx="43">
                        <c:v>16.101380670611434</c:v>
                      </c:pt>
                      <c:pt idx="44">
                        <c:v>16.233136094674553</c:v>
                      </c:pt>
                      <c:pt idx="45">
                        <c:v>16.364891518737675</c:v>
                      </c:pt>
                      <c:pt idx="46">
                        <c:v>16.496646942800787</c:v>
                      </c:pt>
                      <c:pt idx="47">
                        <c:v>16.628402366863906</c:v>
                      </c:pt>
                      <c:pt idx="48">
                        <c:v>16.760157790927021</c:v>
                      </c:pt>
                      <c:pt idx="49">
                        <c:v>16.891913214990137</c:v>
                      </c:pt>
                      <c:pt idx="50">
                        <c:v>17.023668639053255</c:v>
                      </c:pt>
                      <c:pt idx="51">
                        <c:v>17.501380670611439</c:v>
                      </c:pt>
                      <c:pt idx="52">
                        <c:v>17.979092702169627</c:v>
                      </c:pt>
                      <c:pt idx="53">
                        <c:v>18.456804733727811</c:v>
                      </c:pt>
                      <c:pt idx="54">
                        <c:v>18.934516765285995</c:v>
                      </c:pt>
                      <c:pt idx="55">
                        <c:v>19.412228796844182</c:v>
                      </c:pt>
                      <c:pt idx="56">
                        <c:v>19.889940828402366</c:v>
                      </c:pt>
                      <c:pt idx="57">
                        <c:v>20.367652859960554</c:v>
                      </c:pt>
                      <c:pt idx="58">
                        <c:v>20.845364891518738</c:v>
                      </c:pt>
                      <c:pt idx="59">
                        <c:v>21.323076923076922</c:v>
                      </c:pt>
                      <c:pt idx="60">
                        <c:v>21.800788954635109</c:v>
                      </c:pt>
                      <c:pt idx="61">
                        <c:v>32.548717948717957</c:v>
                      </c:pt>
                      <c:pt idx="62">
                        <c:v>43.296646942800784</c:v>
                      </c:pt>
                      <c:pt idx="63">
                        <c:v>54.044575936883625</c:v>
                      </c:pt>
                      <c:pt idx="64">
                        <c:v>64.792504930966473</c:v>
                      </c:pt>
                      <c:pt idx="65">
                        <c:v>75.5404339250493</c:v>
                      </c:pt>
                      <c:pt idx="66">
                        <c:v>86.288362919132155</c:v>
                      </c:pt>
                      <c:pt idx="67">
                        <c:v>97.036291913214995</c:v>
                      </c:pt>
                      <c:pt idx="68">
                        <c:v>107.78422090729782</c:v>
                      </c:pt>
                      <c:pt idx="69">
                        <c:v>118.53214990138044</c:v>
                      </c:pt>
                      <c:pt idx="70">
                        <c:v>129.2800788954635</c:v>
                      </c:pt>
                      <c:pt idx="71">
                        <c:v>292.5684418145957</c:v>
                      </c:pt>
                      <c:pt idx="72">
                        <c:v>455.85680473372787</c:v>
                      </c:pt>
                      <c:pt idx="73">
                        <c:v>619.14516765285964</c:v>
                      </c:pt>
                      <c:pt idx="74">
                        <c:v>782.43353057199215</c:v>
                      </c:pt>
                      <c:pt idx="75">
                        <c:v>945.72189349112421</c:v>
                      </c:pt>
                      <c:pt idx="76">
                        <c:v>1109.0102564102563</c:v>
                      </c:pt>
                      <c:pt idx="77">
                        <c:v>1272.2986193293884</c:v>
                      </c:pt>
                      <c:pt idx="78">
                        <c:v>1435.5869822485208</c:v>
                      </c:pt>
                      <c:pt idx="79">
                        <c:v>1598.8753451676528</c:v>
                      </c:pt>
                      <c:pt idx="80">
                        <c:v>1762.1637080867852</c:v>
                      </c:pt>
                      <c:pt idx="81">
                        <c:v>1764.041617357002</c:v>
                      </c:pt>
                      <c:pt idx="82">
                        <c:v>1765.9195266272191</c:v>
                      </c:pt>
                      <c:pt idx="83">
                        <c:v>1767.7974358974357</c:v>
                      </c:pt>
                      <c:pt idx="84">
                        <c:v>1769.6753451676527</c:v>
                      </c:pt>
                      <c:pt idx="85">
                        <c:v>1771.5532544378698</c:v>
                      </c:pt>
                      <c:pt idx="86">
                        <c:v>1773.4311637080864</c:v>
                      </c:pt>
                      <c:pt idx="87">
                        <c:v>1775.3090729783009</c:v>
                      </c:pt>
                      <c:pt idx="88">
                        <c:v>1777.1869822485205</c:v>
                      </c:pt>
                      <c:pt idx="89">
                        <c:v>1779.0648915187351</c:v>
                      </c:pt>
                      <c:pt idx="90">
                        <c:v>1780.9428007889546</c:v>
                      </c:pt>
                      <c:pt idx="91">
                        <c:v>1941.8611439842211</c:v>
                      </c:pt>
                      <c:pt idx="92">
                        <c:v>2102.7794871794872</c:v>
                      </c:pt>
                      <c:pt idx="93">
                        <c:v>2263.6978303747533</c:v>
                      </c:pt>
                      <c:pt idx="94">
                        <c:v>2424.6161735700198</c:v>
                      </c:pt>
                      <c:pt idx="95">
                        <c:v>2585.5345167652858</c:v>
                      </c:pt>
                      <c:pt idx="96">
                        <c:v>2746.4528599605519</c:v>
                      </c:pt>
                      <c:pt idx="97">
                        <c:v>2907.3712031558184</c:v>
                      </c:pt>
                      <c:pt idx="98">
                        <c:v>3068.2895463510845</c:v>
                      </c:pt>
                      <c:pt idx="99">
                        <c:v>3229.2078895463487</c:v>
                      </c:pt>
                      <c:pt idx="100">
                        <c:v>3390.1262327416171</c:v>
                      </c:pt>
                      <c:pt idx="101">
                        <c:v>3209.9495069033533</c:v>
                      </c:pt>
                      <c:pt idx="102">
                        <c:v>3029.772781065089</c:v>
                      </c:pt>
                      <c:pt idx="103">
                        <c:v>2849.5960552268243</c:v>
                      </c:pt>
                      <c:pt idx="104">
                        <c:v>2669.4193293885601</c:v>
                      </c:pt>
                      <c:pt idx="105">
                        <c:v>2489.2426035502958</c:v>
                      </c:pt>
                      <c:pt idx="106">
                        <c:v>2309.0658777120316</c:v>
                      </c:pt>
                      <c:pt idx="107">
                        <c:v>2128.8891518737669</c:v>
                      </c:pt>
                      <c:pt idx="108">
                        <c:v>1948.7124260355026</c:v>
                      </c:pt>
                      <c:pt idx="109">
                        <c:v>1768.5357001972354</c:v>
                      </c:pt>
                      <c:pt idx="110">
                        <c:v>1588.3589743589744</c:v>
                      </c:pt>
                      <c:pt idx="111">
                        <c:v>1599.1964497041422</c:v>
                      </c:pt>
                      <c:pt idx="112">
                        <c:v>1610.0339250493098</c:v>
                      </c:pt>
                      <c:pt idx="113">
                        <c:v>1620.8714003944774</c:v>
                      </c:pt>
                      <c:pt idx="114">
                        <c:v>1631.708875739645</c:v>
                      </c:pt>
                      <c:pt idx="115">
                        <c:v>1642.5463510848126</c:v>
                      </c:pt>
                      <c:pt idx="116">
                        <c:v>1653.3838264299802</c:v>
                      </c:pt>
                      <c:pt idx="117">
                        <c:v>1664.2213017751478</c:v>
                      </c:pt>
                      <c:pt idx="118">
                        <c:v>1675.0587771203154</c:v>
                      </c:pt>
                      <c:pt idx="119">
                        <c:v>1685.8962524654833</c:v>
                      </c:pt>
                      <c:pt idx="120">
                        <c:v>1696.7337278106506</c:v>
                      </c:pt>
                      <c:pt idx="121">
                        <c:v>1613.1368836291913</c:v>
                      </c:pt>
                      <c:pt idx="122">
                        <c:v>1529.5400394477319</c:v>
                      </c:pt>
                      <c:pt idx="123">
                        <c:v>1445.9431952662721</c:v>
                      </c:pt>
                      <c:pt idx="124">
                        <c:v>1362.346351084813</c:v>
                      </c:pt>
                      <c:pt idx="125">
                        <c:v>1278.749506903353</c:v>
                      </c:pt>
                      <c:pt idx="126">
                        <c:v>1195.1526627218911</c:v>
                      </c:pt>
                      <c:pt idx="127">
                        <c:v>1111.5558185404313</c:v>
                      </c:pt>
                      <c:pt idx="128">
                        <c:v>1027.9589743589743</c:v>
                      </c:pt>
                      <c:pt idx="129">
                        <c:v>944.36213017751413</c:v>
                      </c:pt>
                      <c:pt idx="130">
                        <c:v>860.76528599605524</c:v>
                      </c:pt>
                      <c:pt idx="131">
                        <c:v>891.90355029585828</c:v>
                      </c:pt>
                      <c:pt idx="132">
                        <c:v>923.04181459566053</c:v>
                      </c:pt>
                      <c:pt idx="133">
                        <c:v>954.18007889546368</c:v>
                      </c:pt>
                      <c:pt idx="134">
                        <c:v>985.31834319526615</c:v>
                      </c:pt>
                      <c:pt idx="135">
                        <c:v>1016.4566074950691</c:v>
                      </c:pt>
                      <c:pt idx="136">
                        <c:v>1047.594871794872</c:v>
                      </c:pt>
                      <c:pt idx="137">
                        <c:v>1078.7331360946748</c:v>
                      </c:pt>
                      <c:pt idx="138">
                        <c:v>1109.8714003944767</c:v>
                      </c:pt>
                      <c:pt idx="139">
                        <c:v>1141.0096646942798</c:v>
                      </c:pt>
                      <c:pt idx="140">
                        <c:v>1172.147928994083</c:v>
                      </c:pt>
                      <c:pt idx="141">
                        <c:v>1112.8049309664696</c:v>
                      </c:pt>
                      <c:pt idx="142">
                        <c:v>1053.4619329388563</c:v>
                      </c:pt>
                      <c:pt idx="143">
                        <c:v>994.1189349112426</c:v>
                      </c:pt>
                      <c:pt idx="144">
                        <c:v>934.77593688362913</c:v>
                      </c:pt>
                      <c:pt idx="145">
                        <c:v>875.43293885601577</c:v>
                      </c:pt>
                      <c:pt idx="146">
                        <c:v>816.08994082840218</c:v>
                      </c:pt>
                      <c:pt idx="147">
                        <c:v>756.74694280078847</c:v>
                      </c:pt>
                      <c:pt idx="148">
                        <c:v>697.40394477317568</c:v>
                      </c:pt>
                      <c:pt idx="149">
                        <c:v>638.06094674556198</c:v>
                      </c:pt>
                      <c:pt idx="150">
                        <c:v>578.71794871794873</c:v>
                      </c:pt>
                      <c:pt idx="151">
                        <c:v>559.0067061143983</c:v>
                      </c:pt>
                      <c:pt idx="152">
                        <c:v>539.29546351084798</c:v>
                      </c:pt>
                      <c:pt idx="153">
                        <c:v>519.58422090729789</c:v>
                      </c:pt>
                      <c:pt idx="154">
                        <c:v>499.8729783037474</c:v>
                      </c:pt>
                      <c:pt idx="155">
                        <c:v>480.1617357001972</c:v>
                      </c:pt>
                      <c:pt idx="156">
                        <c:v>460.45049309664694</c:v>
                      </c:pt>
                      <c:pt idx="157">
                        <c:v>440.73925049309651</c:v>
                      </c:pt>
                      <c:pt idx="158">
                        <c:v>421.02800788954642</c:v>
                      </c:pt>
                      <c:pt idx="159">
                        <c:v>401.31676528599581</c:v>
                      </c:pt>
                      <c:pt idx="160">
                        <c:v>381.60552268244578</c:v>
                      </c:pt>
                      <c:pt idx="161">
                        <c:v>377.22623274161742</c:v>
                      </c:pt>
                      <c:pt idx="162">
                        <c:v>372.84694280078895</c:v>
                      </c:pt>
                      <c:pt idx="163">
                        <c:v>368.46765285996054</c:v>
                      </c:pt>
                      <c:pt idx="164">
                        <c:v>364.08836291913212</c:v>
                      </c:pt>
                      <c:pt idx="165">
                        <c:v>359.70907297830371</c:v>
                      </c:pt>
                      <c:pt idx="166">
                        <c:v>355.32978303747541</c:v>
                      </c:pt>
                      <c:pt idx="167">
                        <c:v>350.95049309664694</c:v>
                      </c:pt>
                      <c:pt idx="168">
                        <c:v>346.57120315581852</c:v>
                      </c:pt>
                      <c:pt idx="169">
                        <c:v>342.19191321499011</c:v>
                      </c:pt>
                      <c:pt idx="170">
                        <c:v>337.81262327416175</c:v>
                      </c:pt>
                      <c:pt idx="171">
                        <c:v>327.74575936883633</c:v>
                      </c:pt>
                      <c:pt idx="172">
                        <c:v>317.6788954635108</c:v>
                      </c:pt>
                      <c:pt idx="173">
                        <c:v>307.61203155818538</c:v>
                      </c:pt>
                      <c:pt idx="174">
                        <c:v>297.54516765285996</c:v>
                      </c:pt>
                      <c:pt idx="175">
                        <c:v>287.47830374753448</c:v>
                      </c:pt>
                      <c:pt idx="176">
                        <c:v>277.41143984220878</c:v>
                      </c:pt>
                      <c:pt idx="177">
                        <c:v>267.3445759368833</c:v>
                      </c:pt>
                      <c:pt idx="178">
                        <c:v>257.27771203155822</c:v>
                      </c:pt>
                      <c:pt idx="179">
                        <c:v>247.21084812623246</c:v>
                      </c:pt>
                      <c:pt idx="180">
                        <c:v>237.1439842209073</c:v>
                      </c:pt>
                      <c:pt idx="181">
                        <c:v>227.22682445759366</c:v>
                      </c:pt>
                      <c:pt idx="182">
                        <c:v>217.30966469428009</c:v>
                      </c:pt>
                      <c:pt idx="183">
                        <c:v>207.39250493096648</c:v>
                      </c:pt>
                      <c:pt idx="184">
                        <c:v>197.47534516765288</c:v>
                      </c:pt>
                      <c:pt idx="185">
                        <c:v>187.55818540433924</c:v>
                      </c:pt>
                      <c:pt idx="186">
                        <c:v>177.64102564102561</c:v>
                      </c:pt>
                      <c:pt idx="187">
                        <c:v>167.72386587771203</c:v>
                      </c:pt>
                      <c:pt idx="188">
                        <c:v>157.80670611439842</c:v>
                      </c:pt>
                      <c:pt idx="189">
                        <c:v>147.88954635108482</c:v>
                      </c:pt>
                      <c:pt idx="190">
                        <c:v>137.97238658777121</c:v>
                      </c:pt>
                      <c:pt idx="191">
                        <c:v>134.83865877712034</c:v>
                      </c:pt>
                      <c:pt idx="192">
                        <c:v>131.70493096646948</c:v>
                      </c:pt>
                      <c:pt idx="193">
                        <c:v>128.57120315581849</c:v>
                      </c:pt>
                      <c:pt idx="194">
                        <c:v>125.43747534516763</c:v>
                      </c:pt>
                      <c:pt idx="195">
                        <c:v>122.30374753451677</c:v>
                      </c:pt>
                      <c:pt idx="196">
                        <c:v>119.17001972386585</c:v>
                      </c:pt>
                      <c:pt idx="197">
                        <c:v>116.03629191321491</c:v>
                      </c:pt>
                      <c:pt idx="198">
                        <c:v>112.90256410256406</c:v>
                      </c:pt>
                      <c:pt idx="199">
                        <c:v>109.7688362919132</c:v>
                      </c:pt>
                      <c:pt idx="200">
                        <c:v>106.63510848126232</c:v>
                      </c:pt>
                      <c:pt idx="201">
                        <c:v>104.47968441814595</c:v>
                      </c:pt>
                      <c:pt idx="202">
                        <c:v>102.32426035502958</c:v>
                      </c:pt>
                      <c:pt idx="203">
                        <c:v>100.16883629191322</c:v>
                      </c:pt>
                      <c:pt idx="204">
                        <c:v>98.013412228796852</c:v>
                      </c:pt>
                      <c:pt idx="205">
                        <c:v>95.857988165680482</c:v>
                      </c:pt>
                      <c:pt idx="206">
                        <c:v>93.702564102564097</c:v>
                      </c:pt>
                      <c:pt idx="207">
                        <c:v>91.547140039447712</c:v>
                      </c:pt>
                      <c:pt idx="208">
                        <c:v>89.391715976331369</c:v>
                      </c:pt>
                      <c:pt idx="209">
                        <c:v>87.236291913214927</c:v>
                      </c:pt>
                      <c:pt idx="210">
                        <c:v>85.080867850098613</c:v>
                      </c:pt>
                      <c:pt idx="211">
                        <c:v>81.92938856015779</c:v>
                      </c:pt>
                      <c:pt idx="212">
                        <c:v>78.777909270216952</c:v>
                      </c:pt>
                      <c:pt idx="213">
                        <c:v>75.626429980276143</c:v>
                      </c:pt>
                      <c:pt idx="214">
                        <c:v>72.474950690335305</c:v>
                      </c:pt>
                      <c:pt idx="215">
                        <c:v>69.323471400394482</c:v>
                      </c:pt>
                      <c:pt idx="216">
                        <c:v>66.171992110453601</c:v>
                      </c:pt>
                      <c:pt idx="217">
                        <c:v>63.020512820512742</c:v>
                      </c:pt>
                      <c:pt idx="218">
                        <c:v>59.869033530571997</c:v>
                      </c:pt>
                      <c:pt idx="219">
                        <c:v>56.717554240631159</c:v>
                      </c:pt>
                      <c:pt idx="220">
                        <c:v>53.566074950690329</c:v>
                      </c:pt>
                      <c:pt idx="221">
                        <c:v>53.216370808678491</c:v>
                      </c:pt>
                      <c:pt idx="222">
                        <c:v>52.866666666666674</c:v>
                      </c:pt>
                      <c:pt idx="223">
                        <c:v>52.516962524654829</c:v>
                      </c:pt>
                      <c:pt idx="224">
                        <c:v>52.167258382643006</c:v>
                      </c:pt>
                      <c:pt idx="225">
                        <c:v>51.817554240631168</c:v>
                      </c:pt>
                      <c:pt idx="226">
                        <c:v>51.467850098619323</c:v>
                      </c:pt>
                      <c:pt idx="227">
                        <c:v>51.118145956607492</c:v>
                      </c:pt>
                      <c:pt idx="228">
                        <c:v>50.768441814595647</c:v>
                      </c:pt>
                      <c:pt idx="229">
                        <c:v>50.418737672583831</c:v>
                      </c:pt>
                      <c:pt idx="230">
                        <c:v>50.069033530571993</c:v>
                      </c:pt>
                      <c:pt idx="231">
                        <c:v>49.887573964497037</c:v>
                      </c:pt>
                      <c:pt idx="232">
                        <c:v>49.706114398422088</c:v>
                      </c:pt>
                      <c:pt idx="233">
                        <c:v>49.524654832347146</c:v>
                      </c:pt>
                      <c:pt idx="234">
                        <c:v>49.34319526627219</c:v>
                      </c:pt>
                      <c:pt idx="235">
                        <c:v>49.161735700197241</c:v>
                      </c:pt>
                      <c:pt idx="236">
                        <c:v>48.980276134122285</c:v>
                      </c:pt>
                      <c:pt idx="237">
                        <c:v>48.798816568047336</c:v>
                      </c:pt>
                      <c:pt idx="238">
                        <c:v>48.617357001972387</c:v>
                      </c:pt>
                      <c:pt idx="239">
                        <c:v>48.435897435897431</c:v>
                      </c:pt>
                      <c:pt idx="240">
                        <c:v>48.254437869822482</c:v>
                      </c:pt>
                      <c:pt idx="241">
                        <c:v>47.743589743589745</c:v>
                      </c:pt>
                      <c:pt idx="242">
                        <c:v>47.232741617357</c:v>
                      </c:pt>
                      <c:pt idx="243">
                        <c:v>46.721893491124256</c:v>
                      </c:pt>
                      <c:pt idx="244">
                        <c:v>46.211045364891518</c:v>
                      </c:pt>
                      <c:pt idx="245">
                        <c:v>45.700197238658781</c:v>
                      </c:pt>
                      <c:pt idx="246">
                        <c:v>45.189349112426029</c:v>
                      </c:pt>
                      <c:pt idx="247">
                        <c:v>44.678500986193292</c:v>
                      </c:pt>
                      <c:pt idx="248">
                        <c:v>44.167652859960548</c:v>
                      </c:pt>
                      <c:pt idx="249">
                        <c:v>43.65680473372781</c:v>
                      </c:pt>
                      <c:pt idx="250">
                        <c:v>43.145956607495066</c:v>
                      </c:pt>
                      <c:pt idx="251">
                        <c:v>43.112228796844178</c:v>
                      </c:pt>
                      <c:pt idx="252">
                        <c:v>43.078500986193298</c:v>
                      </c:pt>
                      <c:pt idx="253">
                        <c:v>43.044773175542396</c:v>
                      </c:pt>
                      <c:pt idx="254">
                        <c:v>43.011045364891515</c:v>
                      </c:pt>
                      <c:pt idx="255">
                        <c:v>42.977317554240628</c:v>
                      </c:pt>
                      <c:pt idx="256">
                        <c:v>42.943589743589705</c:v>
                      </c:pt>
                      <c:pt idx="257">
                        <c:v>42.909861932938817</c:v>
                      </c:pt>
                      <c:pt idx="258">
                        <c:v>42.876134122287958</c:v>
                      </c:pt>
                      <c:pt idx="259">
                        <c:v>42.842406311637063</c:v>
                      </c:pt>
                      <c:pt idx="260">
                        <c:v>42.80867850098619</c:v>
                      </c:pt>
                      <c:pt idx="261">
                        <c:v>42.066074950690329</c:v>
                      </c:pt>
                      <c:pt idx="262">
                        <c:v>41.323471400394482</c:v>
                      </c:pt>
                      <c:pt idx="263">
                        <c:v>40.580867850098613</c:v>
                      </c:pt>
                      <c:pt idx="264">
                        <c:v>39.838264299802766</c:v>
                      </c:pt>
                      <c:pt idx="265">
                        <c:v>39.095660749506905</c:v>
                      </c:pt>
                      <c:pt idx="266">
                        <c:v>38.35305719921103</c:v>
                      </c:pt>
                      <c:pt idx="267">
                        <c:v>37.610453648915183</c:v>
                      </c:pt>
                      <c:pt idx="268">
                        <c:v>36.867850098619328</c:v>
                      </c:pt>
                      <c:pt idx="269">
                        <c:v>36.125246548323481</c:v>
                      </c:pt>
                      <c:pt idx="270">
                        <c:v>35.382642998027613</c:v>
                      </c:pt>
                      <c:pt idx="271">
                        <c:v>34.68639053254438</c:v>
                      </c:pt>
                      <c:pt idx="272">
                        <c:v>33.990138067061139</c:v>
                      </c:pt>
                      <c:pt idx="273">
                        <c:v>33.293885601577912</c:v>
                      </c:pt>
                      <c:pt idx="274">
                        <c:v>32.597633136094679</c:v>
                      </c:pt>
                      <c:pt idx="275">
                        <c:v>31.901380670611442</c:v>
                      </c:pt>
                      <c:pt idx="276">
                        <c:v>31.205128205128201</c:v>
                      </c:pt>
                      <c:pt idx="277">
                        <c:v>30.508875739644925</c:v>
                      </c:pt>
                      <c:pt idx="278">
                        <c:v>29.812623274161741</c:v>
                      </c:pt>
                      <c:pt idx="279">
                        <c:v>29.1163708086785</c:v>
                      </c:pt>
                      <c:pt idx="280">
                        <c:v>28.420118343195263</c:v>
                      </c:pt>
                      <c:pt idx="281">
                        <c:v>28.281262327416172</c:v>
                      </c:pt>
                      <c:pt idx="282">
                        <c:v>28.142406311637085</c:v>
                      </c:pt>
                      <c:pt idx="283">
                        <c:v>28.003550295857984</c:v>
                      </c:pt>
                      <c:pt idx="284">
                        <c:v>27.864694280078901</c:v>
                      </c:pt>
                      <c:pt idx="285">
                        <c:v>27.725838264299803</c:v>
                      </c:pt>
                      <c:pt idx="286">
                        <c:v>27.586982248520709</c:v>
                      </c:pt>
                      <c:pt idx="287">
                        <c:v>27.448126232741615</c:v>
                      </c:pt>
                      <c:pt idx="288">
                        <c:v>27.309270216962524</c:v>
                      </c:pt>
                      <c:pt idx="289">
                        <c:v>27.17041420118343</c:v>
                      </c:pt>
                      <c:pt idx="290">
                        <c:v>27.031558185404339</c:v>
                      </c:pt>
                      <c:pt idx="291">
                        <c:v>26.720315581854045</c:v>
                      </c:pt>
                      <c:pt idx="292">
                        <c:v>26.409072978303747</c:v>
                      </c:pt>
                      <c:pt idx="293">
                        <c:v>26.09783037475345</c:v>
                      </c:pt>
                      <c:pt idx="294">
                        <c:v>25.786587771203155</c:v>
                      </c:pt>
                      <c:pt idx="295">
                        <c:v>25.475345167652861</c:v>
                      </c:pt>
                      <c:pt idx="296">
                        <c:v>25.164102564102556</c:v>
                      </c:pt>
                      <c:pt idx="297">
                        <c:v>24.852859960552262</c:v>
                      </c:pt>
                      <c:pt idx="298">
                        <c:v>24.541617357001975</c:v>
                      </c:pt>
                      <c:pt idx="299">
                        <c:v>24.23037475345167</c:v>
                      </c:pt>
                      <c:pt idx="300">
                        <c:v>23.91913214990138</c:v>
                      </c:pt>
                      <c:pt idx="301">
                        <c:v>23.612228796844182</c:v>
                      </c:pt>
                      <c:pt idx="302">
                        <c:v>23.305325443786991</c:v>
                      </c:pt>
                      <c:pt idx="303">
                        <c:v>22.998422090729775</c:v>
                      </c:pt>
                      <c:pt idx="304">
                        <c:v>22.691518737672588</c:v>
                      </c:pt>
                      <c:pt idx="305">
                        <c:v>22.384615384615383</c:v>
                      </c:pt>
                      <c:pt idx="306">
                        <c:v>22.077712031558178</c:v>
                      </c:pt>
                      <c:pt idx="307">
                        <c:v>21.770808678500991</c:v>
                      </c:pt>
                      <c:pt idx="308">
                        <c:v>21.463905325443779</c:v>
                      </c:pt>
                      <c:pt idx="309">
                        <c:v>21.157001972386585</c:v>
                      </c:pt>
                      <c:pt idx="310">
                        <c:v>20.85009861932939</c:v>
                      </c:pt>
                      <c:pt idx="311">
                        <c:v>20.578106508875742</c:v>
                      </c:pt>
                      <c:pt idx="312">
                        <c:v>20.306114398422089</c:v>
                      </c:pt>
                      <c:pt idx="313">
                        <c:v>20.034122287968444</c:v>
                      </c:pt>
                      <c:pt idx="314">
                        <c:v>19.762130177514791</c:v>
                      </c:pt>
                      <c:pt idx="315">
                        <c:v>19.490138067061146</c:v>
                      </c:pt>
                      <c:pt idx="316">
                        <c:v>19.21814595660749</c:v>
                      </c:pt>
                      <c:pt idx="317">
                        <c:v>18.946153846153841</c:v>
                      </c:pt>
                      <c:pt idx="318">
                        <c:v>18.674161735700189</c:v>
                      </c:pt>
                      <c:pt idx="319">
                        <c:v>18.402169625246547</c:v>
                      </c:pt>
                      <c:pt idx="320">
                        <c:v>18.13017751479290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B-78DC-40FD-A67E-F72F1EC34439}"/>
                  </c:ext>
                </c:extLst>
              </c15:ser>
            </c15:filteredScatterSeries>
          </c:ext>
        </c:extLst>
      </c:scatterChart>
      <c:valAx>
        <c:axId val="2051880703"/>
        <c:scaling>
          <c:orientation val="minMax"/>
          <c:max val="320"/>
          <c:min val="60"/>
        </c:scaling>
        <c:delete val="1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4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400"/>
                  <a:t>Time (s)</a:t>
                </a:r>
              </a:p>
            </c:rich>
          </c:tx>
          <c:layout>
            <c:manualLayout>
              <c:xMode val="edge"/>
              <c:yMode val="edge"/>
              <c:x val="0.4826261113645624"/>
              <c:y val="0.92147742818057454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crossAx val="2051881119"/>
        <c:crosses val="autoZero"/>
        <c:crossBetween val="midCat"/>
      </c:valAx>
      <c:valAx>
        <c:axId val="2051881119"/>
        <c:scaling>
          <c:orientation val="minMax"/>
          <c:min val="10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4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400" baseline="0"/>
                  <a:t>Particles/cc</a:t>
                </a:r>
                <a:endParaRPr lang="en-US" sz="1400"/>
              </a:p>
            </c:rich>
          </c:tx>
          <c:layout>
            <c:manualLayout>
              <c:xMode val="edge"/>
              <c:yMode val="edge"/>
              <c:x val="2.7477354804333668E-2"/>
              <c:y val="0.35563283727700934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crossAx val="2051880703"/>
        <c:crosses val="autoZero"/>
        <c:crossBetween val="midCat"/>
      </c:valAx>
    </c:plotArea>
    <c:plotVisOnly val="1"/>
    <c:dispBlanksAs val="gap"/>
    <c:showDLblsOverMax val="0"/>
    <c:extLst/>
  </c:chart>
  <c:spPr>
    <a:ln w="9525">
      <a:solidFill>
        <a:schemeClr val="accent2">
          <a:lumMod val="75000"/>
        </a:schemeClr>
      </a:solidFill>
    </a:ln>
  </c:spPr>
  <c:txPr>
    <a:bodyPr/>
    <a:lstStyle/>
    <a:p>
      <a:pPr>
        <a:defRPr/>
      </a:pPr>
      <a:endParaRPr lang="en-US"/>
    </a:p>
  </c:txPr>
  <c:externalData r:id="rId1">
    <c:autoUpdate val="0"/>
  </c:externalData>
  <c:userShapes r:id="rId2"/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/>
              <a:t>Aerosol Source</a:t>
            </a:r>
            <a:r>
              <a:rPr lang="en-US" sz="1800" baseline="0"/>
              <a:t> and Periphery Sensors</a:t>
            </a:r>
            <a:endParaRPr lang="en-US" sz="1800"/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0.11531024651750979"/>
          <c:y val="9.9052498833833394E-2"/>
          <c:w val="0.84640508497323441"/>
          <c:h val="0.76358802371925716"/>
        </c:manualLayout>
      </c:layout>
      <c:scatterChart>
        <c:scatterStyle val="smoothMarker"/>
        <c:varyColors val="0"/>
        <c:ser>
          <c:idx val="54"/>
          <c:order val="8"/>
          <c:tx>
            <c:strRef>
              <c:f>Φύλλο1!$J$1</c:f>
              <c:strCache>
                <c:ptCount val="1"/>
                <c:pt idx="0">
                  <c:v>S-11</c:v>
                </c:pt>
              </c:strCache>
              <c:extLst xmlns:c15="http://schemas.microsoft.com/office/drawing/2012/chart"/>
            </c:strRef>
          </c:tx>
          <c:spPr>
            <a:ln w="9525">
              <a:solidFill>
                <a:srgbClr val="FF0000">
                  <a:alpha val="50000"/>
                </a:srgb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  <c:extLst xmlns:c15="http://schemas.microsoft.com/office/drawing/2012/chart"/>
            </c:numRef>
          </c:xVal>
          <c:yVal>
            <c:numRef>
              <c:f>Φύλλο1!$J$2:$J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.9</c:v>
                </c:pt>
                <c:pt idx="92">
                  <c:v>1.8</c:v>
                </c:pt>
                <c:pt idx="93">
                  <c:v>2.7</c:v>
                </c:pt>
                <c:pt idx="94">
                  <c:v>3.6</c:v>
                </c:pt>
                <c:pt idx="95">
                  <c:v>4.5</c:v>
                </c:pt>
                <c:pt idx="96">
                  <c:v>5.4</c:v>
                </c:pt>
                <c:pt idx="97">
                  <c:v>6.3</c:v>
                </c:pt>
                <c:pt idx="98">
                  <c:v>7.2</c:v>
                </c:pt>
                <c:pt idx="99">
                  <c:v>8.1</c:v>
                </c:pt>
                <c:pt idx="100">
                  <c:v>9</c:v>
                </c:pt>
                <c:pt idx="101">
                  <c:v>24.6</c:v>
                </c:pt>
                <c:pt idx="102">
                  <c:v>40.200000000000003</c:v>
                </c:pt>
                <c:pt idx="103">
                  <c:v>55.8</c:v>
                </c:pt>
                <c:pt idx="104">
                  <c:v>71.400000000000006</c:v>
                </c:pt>
                <c:pt idx="105">
                  <c:v>87</c:v>
                </c:pt>
                <c:pt idx="106">
                  <c:v>102.6</c:v>
                </c:pt>
                <c:pt idx="107">
                  <c:v>118.2</c:v>
                </c:pt>
                <c:pt idx="108">
                  <c:v>133.80000000000001</c:v>
                </c:pt>
                <c:pt idx="109">
                  <c:v>149.4</c:v>
                </c:pt>
                <c:pt idx="110">
                  <c:v>165</c:v>
                </c:pt>
                <c:pt idx="111">
                  <c:v>208.2</c:v>
                </c:pt>
                <c:pt idx="112">
                  <c:v>251.4</c:v>
                </c:pt>
                <c:pt idx="113">
                  <c:v>294.60000000000002</c:v>
                </c:pt>
                <c:pt idx="114">
                  <c:v>337.8</c:v>
                </c:pt>
                <c:pt idx="115">
                  <c:v>381</c:v>
                </c:pt>
                <c:pt idx="116">
                  <c:v>424.2</c:v>
                </c:pt>
                <c:pt idx="117">
                  <c:v>467.4</c:v>
                </c:pt>
                <c:pt idx="118">
                  <c:v>510.6</c:v>
                </c:pt>
                <c:pt idx="119">
                  <c:v>553.79999999999995</c:v>
                </c:pt>
                <c:pt idx="120">
                  <c:v>597</c:v>
                </c:pt>
                <c:pt idx="121">
                  <c:v>590.70000000000005</c:v>
                </c:pt>
                <c:pt idx="122">
                  <c:v>584.4</c:v>
                </c:pt>
                <c:pt idx="123">
                  <c:v>578.1</c:v>
                </c:pt>
                <c:pt idx="124">
                  <c:v>571.79999999999995</c:v>
                </c:pt>
                <c:pt idx="125">
                  <c:v>565.5</c:v>
                </c:pt>
                <c:pt idx="126">
                  <c:v>559.20000000000005</c:v>
                </c:pt>
                <c:pt idx="127">
                  <c:v>552.9</c:v>
                </c:pt>
                <c:pt idx="128">
                  <c:v>546.6</c:v>
                </c:pt>
                <c:pt idx="129">
                  <c:v>540.29999999999995</c:v>
                </c:pt>
                <c:pt idx="130">
                  <c:v>534</c:v>
                </c:pt>
                <c:pt idx="131">
                  <c:v>630</c:v>
                </c:pt>
                <c:pt idx="132">
                  <c:v>726</c:v>
                </c:pt>
                <c:pt idx="133">
                  <c:v>822</c:v>
                </c:pt>
                <c:pt idx="134">
                  <c:v>918</c:v>
                </c:pt>
                <c:pt idx="135">
                  <c:v>1014</c:v>
                </c:pt>
                <c:pt idx="136">
                  <c:v>1110</c:v>
                </c:pt>
                <c:pt idx="137">
                  <c:v>1206</c:v>
                </c:pt>
                <c:pt idx="138">
                  <c:v>1302</c:v>
                </c:pt>
                <c:pt idx="139">
                  <c:v>1398</c:v>
                </c:pt>
                <c:pt idx="140">
                  <c:v>1494</c:v>
                </c:pt>
                <c:pt idx="141">
                  <c:v>1461.6</c:v>
                </c:pt>
                <c:pt idx="142">
                  <c:v>1429.2</c:v>
                </c:pt>
                <c:pt idx="143">
                  <c:v>1396.8</c:v>
                </c:pt>
                <c:pt idx="144">
                  <c:v>1364.4</c:v>
                </c:pt>
                <c:pt idx="145">
                  <c:v>1332</c:v>
                </c:pt>
                <c:pt idx="146">
                  <c:v>1299.5999999999999</c:v>
                </c:pt>
                <c:pt idx="147">
                  <c:v>1267.2</c:v>
                </c:pt>
                <c:pt idx="148">
                  <c:v>1234.8</c:v>
                </c:pt>
                <c:pt idx="149">
                  <c:v>1202.4000000000001</c:v>
                </c:pt>
                <c:pt idx="150">
                  <c:v>1170</c:v>
                </c:pt>
                <c:pt idx="151">
                  <c:v>1146</c:v>
                </c:pt>
                <c:pt idx="152">
                  <c:v>1122</c:v>
                </c:pt>
                <c:pt idx="153">
                  <c:v>1098</c:v>
                </c:pt>
                <c:pt idx="154">
                  <c:v>1074</c:v>
                </c:pt>
                <c:pt idx="155">
                  <c:v>1050</c:v>
                </c:pt>
                <c:pt idx="156">
                  <c:v>1026</c:v>
                </c:pt>
                <c:pt idx="157">
                  <c:v>1002</c:v>
                </c:pt>
                <c:pt idx="158">
                  <c:v>978</c:v>
                </c:pt>
                <c:pt idx="159">
                  <c:v>954</c:v>
                </c:pt>
                <c:pt idx="160">
                  <c:v>930</c:v>
                </c:pt>
                <c:pt idx="161">
                  <c:v>901.2</c:v>
                </c:pt>
                <c:pt idx="162">
                  <c:v>872.4</c:v>
                </c:pt>
                <c:pt idx="163">
                  <c:v>843.6</c:v>
                </c:pt>
                <c:pt idx="164">
                  <c:v>814.8</c:v>
                </c:pt>
                <c:pt idx="165">
                  <c:v>786</c:v>
                </c:pt>
                <c:pt idx="166">
                  <c:v>757.2</c:v>
                </c:pt>
                <c:pt idx="167">
                  <c:v>728.4</c:v>
                </c:pt>
                <c:pt idx="168">
                  <c:v>699.6</c:v>
                </c:pt>
                <c:pt idx="169">
                  <c:v>670.8</c:v>
                </c:pt>
                <c:pt idx="170">
                  <c:v>642</c:v>
                </c:pt>
                <c:pt idx="171">
                  <c:v>637.20000000000005</c:v>
                </c:pt>
                <c:pt idx="172">
                  <c:v>632.4</c:v>
                </c:pt>
                <c:pt idx="173">
                  <c:v>627.6</c:v>
                </c:pt>
                <c:pt idx="174">
                  <c:v>622.79999999999995</c:v>
                </c:pt>
                <c:pt idx="175">
                  <c:v>618</c:v>
                </c:pt>
                <c:pt idx="176">
                  <c:v>613.20000000000005</c:v>
                </c:pt>
                <c:pt idx="177">
                  <c:v>608.4</c:v>
                </c:pt>
                <c:pt idx="178">
                  <c:v>603.6</c:v>
                </c:pt>
                <c:pt idx="179">
                  <c:v>598.79999999999995</c:v>
                </c:pt>
                <c:pt idx="180">
                  <c:v>594</c:v>
                </c:pt>
                <c:pt idx="181">
                  <c:v>560.1</c:v>
                </c:pt>
                <c:pt idx="182">
                  <c:v>526.20000000000005</c:v>
                </c:pt>
                <c:pt idx="183">
                  <c:v>492.3</c:v>
                </c:pt>
                <c:pt idx="184">
                  <c:v>458.4</c:v>
                </c:pt>
                <c:pt idx="185">
                  <c:v>424.5</c:v>
                </c:pt>
                <c:pt idx="186">
                  <c:v>390.6</c:v>
                </c:pt>
                <c:pt idx="187">
                  <c:v>356.7</c:v>
                </c:pt>
                <c:pt idx="188">
                  <c:v>322.8</c:v>
                </c:pt>
                <c:pt idx="189">
                  <c:v>288.89999999999998</c:v>
                </c:pt>
                <c:pt idx="190">
                  <c:v>255</c:v>
                </c:pt>
                <c:pt idx="191">
                  <c:v>257.39999999999998</c:v>
                </c:pt>
                <c:pt idx="192">
                  <c:v>259.8</c:v>
                </c:pt>
                <c:pt idx="193">
                  <c:v>262.2</c:v>
                </c:pt>
                <c:pt idx="194">
                  <c:v>264.60000000000002</c:v>
                </c:pt>
                <c:pt idx="195">
                  <c:v>267</c:v>
                </c:pt>
                <c:pt idx="196">
                  <c:v>269.39999999999998</c:v>
                </c:pt>
                <c:pt idx="197">
                  <c:v>271.8</c:v>
                </c:pt>
                <c:pt idx="198">
                  <c:v>274.2</c:v>
                </c:pt>
                <c:pt idx="199">
                  <c:v>276.60000000000002</c:v>
                </c:pt>
                <c:pt idx="200">
                  <c:v>279</c:v>
                </c:pt>
                <c:pt idx="201">
                  <c:v>279.3</c:v>
                </c:pt>
                <c:pt idx="202">
                  <c:v>279.60000000000002</c:v>
                </c:pt>
                <c:pt idx="203">
                  <c:v>279.89999999999998</c:v>
                </c:pt>
                <c:pt idx="204">
                  <c:v>280.2</c:v>
                </c:pt>
                <c:pt idx="205">
                  <c:v>280.5</c:v>
                </c:pt>
                <c:pt idx="206">
                  <c:v>280.8</c:v>
                </c:pt>
                <c:pt idx="207">
                  <c:v>281.10000000000002</c:v>
                </c:pt>
                <c:pt idx="208">
                  <c:v>281.39999999999998</c:v>
                </c:pt>
                <c:pt idx="209">
                  <c:v>281.7</c:v>
                </c:pt>
                <c:pt idx="210">
                  <c:v>282</c:v>
                </c:pt>
                <c:pt idx="211">
                  <c:v>258</c:v>
                </c:pt>
                <c:pt idx="212">
                  <c:v>234</c:v>
                </c:pt>
                <c:pt idx="213">
                  <c:v>210</c:v>
                </c:pt>
                <c:pt idx="214">
                  <c:v>186</c:v>
                </c:pt>
                <c:pt idx="215">
                  <c:v>162</c:v>
                </c:pt>
                <c:pt idx="216">
                  <c:v>138</c:v>
                </c:pt>
                <c:pt idx="217">
                  <c:v>114</c:v>
                </c:pt>
                <c:pt idx="218">
                  <c:v>90</c:v>
                </c:pt>
                <c:pt idx="219">
                  <c:v>66</c:v>
                </c:pt>
                <c:pt idx="220">
                  <c:v>42</c:v>
                </c:pt>
                <c:pt idx="221">
                  <c:v>39.6</c:v>
                </c:pt>
                <c:pt idx="222">
                  <c:v>37.200000000000003</c:v>
                </c:pt>
                <c:pt idx="223">
                  <c:v>34.799999999999997</c:v>
                </c:pt>
                <c:pt idx="224">
                  <c:v>32.4</c:v>
                </c:pt>
                <c:pt idx="225">
                  <c:v>30</c:v>
                </c:pt>
                <c:pt idx="226">
                  <c:v>27.6</c:v>
                </c:pt>
                <c:pt idx="227">
                  <c:v>25.2</c:v>
                </c:pt>
                <c:pt idx="228">
                  <c:v>22.8</c:v>
                </c:pt>
                <c:pt idx="229">
                  <c:v>20.399999999999999</c:v>
                </c:pt>
                <c:pt idx="230">
                  <c:v>18</c:v>
                </c:pt>
                <c:pt idx="231">
                  <c:v>17.100000000000001</c:v>
                </c:pt>
                <c:pt idx="232">
                  <c:v>16.2</c:v>
                </c:pt>
                <c:pt idx="233">
                  <c:v>15.3</c:v>
                </c:pt>
                <c:pt idx="234">
                  <c:v>14.4</c:v>
                </c:pt>
                <c:pt idx="235">
                  <c:v>13.5</c:v>
                </c:pt>
                <c:pt idx="236">
                  <c:v>12.6</c:v>
                </c:pt>
                <c:pt idx="237">
                  <c:v>11.7</c:v>
                </c:pt>
                <c:pt idx="238">
                  <c:v>10.8</c:v>
                </c:pt>
                <c:pt idx="239">
                  <c:v>9.9</c:v>
                </c:pt>
                <c:pt idx="240">
                  <c:v>9</c:v>
                </c:pt>
                <c:pt idx="241">
                  <c:v>9.9</c:v>
                </c:pt>
                <c:pt idx="242">
                  <c:v>10.8</c:v>
                </c:pt>
                <c:pt idx="243">
                  <c:v>11.7</c:v>
                </c:pt>
                <c:pt idx="244">
                  <c:v>12.6</c:v>
                </c:pt>
                <c:pt idx="245">
                  <c:v>13.5</c:v>
                </c:pt>
                <c:pt idx="246">
                  <c:v>14.4</c:v>
                </c:pt>
                <c:pt idx="247">
                  <c:v>15.3</c:v>
                </c:pt>
                <c:pt idx="248">
                  <c:v>16.2</c:v>
                </c:pt>
                <c:pt idx="249">
                  <c:v>17.100000000000001</c:v>
                </c:pt>
                <c:pt idx="250">
                  <c:v>18</c:v>
                </c:pt>
                <c:pt idx="251">
                  <c:v>18</c:v>
                </c:pt>
                <c:pt idx="252">
                  <c:v>18</c:v>
                </c:pt>
                <c:pt idx="253">
                  <c:v>18</c:v>
                </c:pt>
                <c:pt idx="254">
                  <c:v>18</c:v>
                </c:pt>
                <c:pt idx="255">
                  <c:v>18</c:v>
                </c:pt>
                <c:pt idx="256">
                  <c:v>18</c:v>
                </c:pt>
                <c:pt idx="257">
                  <c:v>18</c:v>
                </c:pt>
                <c:pt idx="258">
                  <c:v>18</c:v>
                </c:pt>
                <c:pt idx="259">
                  <c:v>18</c:v>
                </c:pt>
                <c:pt idx="260">
                  <c:v>18</c:v>
                </c:pt>
                <c:pt idx="261">
                  <c:v>16.2</c:v>
                </c:pt>
                <c:pt idx="262">
                  <c:v>14.4</c:v>
                </c:pt>
                <c:pt idx="263">
                  <c:v>12.6</c:v>
                </c:pt>
                <c:pt idx="264">
                  <c:v>10.8</c:v>
                </c:pt>
                <c:pt idx="265">
                  <c:v>9</c:v>
                </c:pt>
                <c:pt idx="266">
                  <c:v>7.1999999999999904</c:v>
                </c:pt>
                <c:pt idx="267">
                  <c:v>5.4</c:v>
                </c:pt>
                <c:pt idx="268">
                  <c:v>3.5999999999999899</c:v>
                </c:pt>
                <c:pt idx="269">
                  <c:v>1.8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.9</c:v>
                </c:pt>
                <c:pt idx="302">
                  <c:v>1.8</c:v>
                </c:pt>
                <c:pt idx="303">
                  <c:v>2.7</c:v>
                </c:pt>
                <c:pt idx="304">
                  <c:v>3.6</c:v>
                </c:pt>
                <c:pt idx="305">
                  <c:v>4.5</c:v>
                </c:pt>
                <c:pt idx="306">
                  <c:v>5.4</c:v>
                </c:pt>
                <c:pt idx="307">
                  <c:v>6.3</c:v>
                </c:pt>
                <c:pt idx="308">
                  <c:v>7.2</c:v>
                </c:pt>
                <c:pt idx="309">
                  <c:v>8.1</c:v>
                </c:pt>
                <c:pt idx="310">
                  <c:v>9</c:v>
                </c:pt>
                <c:pt idx="311">
                  <c:v>9</c:v>
                </c:pt>
                <c:pt idx="312">
                  <c:v>9</c:v>
                </c:pt>
                <c:pt idx="313">
                  <c:v>9</c:v>
                </c:pt>
                <c:pt idx="314">
                  <c:v>9</c:v>
                </c:pt>
                <c:pt idx="315">
                  <c:v>9</c:v>
                </c:pt>
                <c:pt idx="316">
                  <c:v>9</c:v>
                </c:pt>
                <c:pt idx="317">
                  <c:v>9</c:v>
                </c:pt>
                <c:pt idx="318">
                  <c:v>9</c:v>
                </c:pt>
                <c:pt idx="319">
                  <c:v>9</c:v>
                </c:pt>
                <c:pt idx="320">
                  <c:v>9</c:v>
                </c:pt>
              </c:numCache>
              <c:extLst xmlns:c15="http://schemas.microsoft.com/office/drawing/2012/chart"/>
            </c:numRef>
          </c:yVal>
          <c:smooth val="1"/>
          <c:extLst xmlns:c15="http://schemas.microsoft.com/office/drawing/2012/chart">
            <c:ext xmlns:c16="http://schemas.microsoft.com/office/drawing/2014/chart" uri="{C3380CC4-5D6E-409C-BE32-E72D297353CC}">
              <c16:uniqueId val="{00000000-9E7B-4FB1-B9B7-87392A361FF0}"/>
            </c:ext>
          </c:extLst>
        </c:ser>
        <c:ser>
          <c:idx val="56"/>
          <c:order val="10"/>
          <c:tx>
            <c:strRef>
              <c:f>Φύλλο1!$M$1</c:f>
              <c:strCache>
                <c:ptCount val="1"/>
                <c:pt idx="0">
                  <c:v>S-14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M$2:$M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333.9</c:v>
                </c:pt>
                <c:pt idx="72">
                  <c:v>667.8</c:v>
                </c:pt>
                <c:pt idx="73">
                  <c:v>1001.69999999999</c:v>
                </c:pt>
                <c:pt idx="74">
                  <c:v>1335.6</c:v>
                </c:pt>
                <c:pt idx="75">
                  <c:v>1669.5</c:v>
                </c:pt>
                <c:pt idx="76">
                  <c:v>2003.3999999999901</c:v>
                </c:pt>
                <c:pt idx="77">
                  <c:v>2337.2999999999902</c:v>
                </c:pt>
                <c:pt idx="78">
                  <c:v>2671.2</c:v>
                </c:pt>
                <c:pt idx="79">
                  <c:v>3005.1</c:v>
                </c:pt>
                <c:pt idx="80">
                  <c:v>3339</c:v>
                </c:pt>
                <c:pt idx="81">
                  <c:v>3707.4</c:v>
                </c:pt>
                <c:pt idx="82">
                  <c:v>4075.8</c:v>
                </c:pt>
                <c:pt idx="83">
                  <c:v>4444.2</c:v>
                </c:pt>
                <c:pt idx="84">
                  <c:v>4812.6000000000004</c:v>
                </c:pt>
                <c:pt idx="85">
                  <c:v>5181</c:v>
                </c:pt>
                <c:pt idx="86">
                  <c:v>5549.4</c:v>
                </c:pt>
                <c:pt idx="87">
                  <c:v>5917.7999999999902</c:v>
                </c:pt>
                <c:pt idx="88">
                  <c:v>6286.2</c:v>
                </c:pt>
                <c:pt idx="89">
                  <c:v>6654.6</c:v>
                </c:pt>
                <c:pt idx="90">
                  <c:v>7023</c:v>
                </c:pt>
                <c:pt idx="91">
                  <c:v>6841.2</c:v>
                </c:pt>
                <c:pt idx="92">
                  <c:v>6659.4</c:v>
                </c:pt>
                <c:pt idx="93">
                  <c:v>6477.6</c:v>
                </c:pt>
                <c:pt idx="94">
                  <c:v>6295.8</c:v>
                </c:pt>
                <c:pt idx="95">
                  <c:v>6114</c:v>
                </c:pt>
                <c:pt idx="96">
                  <c:v>5932.2</c:v>
                </c:pt>
                <c:pt idx="97">
                  <c:v>5750.4</c:v>
                </c:pt>
                <c:pt idx="98">
                  <c:v>5568.6</c:v>
                </c:pt>
                <c:pt idx="99">
                  <c:v>5386.8</c:v>
                </c:pt>
                <c:pt idx="100">
                  <c:v>5205</c:v>
                </c:pt>
                <c:pt idx="101">
                  <c:v>5071.8</c:v>
                </c:pt>
                <c:pt idx="102">
                  <c:v>4938.6000000000004</c:v>
                </c:pt>
                <c:pt idx="103">
                  <c:v>4805.3999999999996</c:v>
                </c:pt>
                <c:pt idx="104">
                  <c:v>4672.2</c:v>
                </c:pt>
                <c:pt idx="105">
                  <c:v>4539</c:v>
                </c:pt>
                <c:pt idx="106">
                  <c:v>4405.8</c:v>
                </c:pt>
                <c:pt idx="107">
                  <c:v>4272.6000000000004</c:v>
                </c:pt>
                <c:pt idx="108">
                  <c:v>4139.3999999999996</c:v>
                </c:pt>
                <c:pt idx="109">
                  <c:v>4006.2</c:v>
                </c:pt>
                <c:pt idx="110">
                  <c:v>3873</c:v>
                </c:pt>
                <c:pt idx="111">
                  <c:v>4096.8</c:v>
                </c:pt>
                <c:pt idx="112">
                  <c:v>4320.6000000000004</c:v>
                </c:pt>
                <c:pt idx="113">
                  <c:v>4544.3999999999996</c:v>
                </c:pt>
                <c:pt idx="114">
                  <c:v>4768.2</c:v>
                </c:pt>
                <c:pt idx="115">
                  <c:v>4992</c:v>
                </c:pt>
                <c:pt idx="116">
                  <c:v>5215.8</c:v>
                </c:pt>
                <c:pt idx="117">
                  <c:v>5439.6</c:v>
                </c:pt>
                <c:pt idx="118">
                  <c:v>5663.4</c:v>
                </c:pt>
                <c:pt idx="119">
                  <c:v>5887.2</c:v>
                </c:pt>
                <c:pt idx="120">
                  <c:v>6111</c:v>
                </c:pt>
                <c:pt idx="121">
                  <c:v>6034.2</c:v>
                </c:pt>
                <c:pt idx="122">
                  <c:v>5957.4</c:v>
                </c:pt>
                <c:pt idx="123">
                  <c:v>5880.6</c:v>
                </c:pt>
                <c:pt idx="124">
                  <c:v>5803.8</c:v>
                </c:pt>
                <c:pt idx="125">
                  <c:v>5727</c:v>
                </c:pt>
                <c:pt idx="126">
                  <c:v>5650.2</c:v>
                </c:pt>
                <c:pt idx="127">
                  <c:v>5573.4</c:v>
                </c:pt>
                <c:pt idx="128">
                  <c:v>5496.6</c:v>
                </c:pt>
                <c:pt idx="129">
                  <c:v>5419.8</c:v>
                </c:pt>
                <c:pt idx="130">
                  <c:v>5343</c:v>
                </c:pt>
                <c:pt idx="131">
                  <c:v>5262.6</c:v>
                </c:pt>
                <c:pt idx="132">
                  <c:v>5182.2</c:v>
                </c:pt>
                <c:pt idx="133">
                  <c:v>5101.8</c:v>
                </c:pt>
                <c:pt idx="134">
                  <c:v>5021.3999999999996</c:v>
                </c:pt>
                <c:pt idx="135">
                  <c:v>4941</c:v>
                </c:pt>
                <c:pt idx="136">
                  <c:v>4860.6000000000004</c:v>
                </c:pt>
                <c:pt idx="137">
                  <c:v>4780.2</c:v>
                </c:pt>
                <c:pt idx="138">
                  <c:v>4699.8</c:v>
                </c:pt>
                <c:pt idx="139">
                  <c:v>4619.3999999999996</c:v>
                </c:pt>
                <c:pt idx="140">
                  <c:v>4539</c:v>
                </c:pt>
                <c:pt idx="141">
                  <c:v>4189.5</c:v>
                </c:pt>
                <c:pt idx="142">
                  <c:v>3840</c:v>
                </c:pt>
                <c:pt idx="143">
                  <c:v>3490.5</c:v>
                </c:pt>
                <c:pt idx="144">
                  <c:v>3141</c:v>
                </c:pt>
                <c:pt idx="145">
                  <c:v>2791.5</c:v>
                </c:pt>
                <c:pt idx="146">
                  <c:v>2442</c:v>
                </c:pt>
                <c:pt idx="147">
                  <c:v>2092.5</c:v>
                </c:pt>
                <c:pt idx="148">
                  <c:v>1743</c:v>
                </c:pt>
                <c:pt idx="149">
                  <c:v>1393.5</c:v>
                </c:pt>
                <c:pt idx="150">
                  <c:v>1044</c:v>
                </c:pt>
                <c:pt idx="151">
                  <c:v>1037.0999999999999</c:v>
                </c:pt>
                <c:pt idx="152">
                  <c:v>1030.2</c:v>
                </c:pt>
                <c:pt idx="153">
                  <c:v>1023.3</c:v>
                </c:pt>
                <c:pt idx="154">
                  <c:v>1016.4</c:v>
                </c:pt>
                <c:pt idx="155">
                  <c:v>1009.5</c:v>
                </c:pt>
                <c:pt idx="156">
                  <c:v>1002.6</c:v>
                </c:pt>
                <c:pt idx="157">
                  <c:v>995.7</c:v>
                </c:pt>
                <c:pt idx="158">
                  <c:v>988.8</c:v>
                </c:pt>
                <c:pt idx="159">
                  <c:v>981.9</c:v>
                </c:pt>
                <c:pt idx="160">
                  <c:v>975</c:v>
                </c:pt>
                <c:pt idx="161">
                  <c:v>912.9</c:v>
                </c:pt>
                <c:pt idx="162">
                  <c:v>850.8</c:v>
                </c:pt>
                <c:pt idx="163">
                  <c:v>788.7</c:v>
                </c:pt>
                <c:pt idx="164">
                  <c:v>726.6</c:v>
                </c:pt>
                <c:pt idx="165">
                  <c:v>664.5</c:v>
                </c:pt>
                <c:pt idx="166">
                  <c:v>602.4</c:v>
                </c:pt>
                <c:pt idx="167">
                  <c:v>540.29999999999995</c:v>
                </c:pt>
                <c:pt idx="168">
                  <c:v>478.2</c:v>
                </c:pt>
                <c:pt idx="169">
                  <c:v>416.1</c:v>
                </c:pt>
                <c:pt idx="170">
                  <c:v>354</c:v>
                </c:pt>
                <c:pt idx="171">
                  <c:v>334.5</c:v>
                </c:pt>
                <c:pt idx="172">
                  <c:v>315</c:v>
                </c:pt>
                <c:pt idx="173">
                  <c:v>295.5</c:v>
                </c:pt>
                <c:pt idx="174">
                  <c:v>276</c:v>
                </c:pt>
                <c:pt idx="175">
                  <c:v>256.5</c:v>
                </c:pt>
                <c:pt idx="176">
                  <c:v>237</c:v>
                </c:pt>
                <c:pt idx="177">
                  <c:v>217.5</c:v>
                </c:pt>
                <c:pt idx="178">
                  <c:v>198</c:v>
                </c:pt>
                <c:pt idx="179">
                  <c:v>178.5</c:v>
                </c:pt>
                <c:pt idx="180">
                  <c:v>159</c:v>
                </c:pt>
                <c:pt idx="181">
                  <c:v>154.80000000000001</c:v>
                </c:pt>
                <c:pt idx="182">
                  <c:v>150.6</c:v>
                </c:pt>
                <c:pt idx="183">
                  <c:v>146.4</c:v>
                </c:pt>
                <c:pt idx="184">
                  <c:v>142.19999999999999</c:v>
                </c:pt>
                <c:pt idx="185">
                  <c:v>138</c:v>
                </c:pt>
                <c:pt idx="186">
                  <c:v>133.80000000000001</c:v>
                </c:pt>
                <c:pt idx="187">
                  <c:v>129.6</c:v>
                </c:pt>
                <c:pt idx="188">
                  <c:v>125.4</c:v>
                </c:pt>
                <c:pt idx="189">
                  <c:v>121.19999999999899</c:v>
                </c:pt>
                <c:pt idx="190">
                  <c:v>117</c:v>
                </c:pt>
                <c:pt idx="191">
                  <c:v>112.5</c:v>
                </c:pt>
                <c:pt idx="192">
                  <c:v>108</c:v>
                </c:pt>
                <c:pt idx="193">
                  <c:v>103.5</c:v>
                </c:pt>
                <c:pt idx="194">
                  <c:v>99</c:v>
                </c:pt>
                <c:pt idx="195">
                  <c:v>94.5</c:v>
                </c:pt>
                <c:pt idx="196">
                  <c:v>90</c:v>
                </c:pt>
                <c:pt idx="197">
                  <c:v>85.5</c:v>
                </c:pt>
                <c:pt idx="198">
                  <c:v>81</c:v>
                </c:pt>
                <c:pt idx="199">
                  <c:v>76.5</c:v>
                </c:pt>
                <c:pt idx="200">
                  <c:v>72</c:v>
                </c:pt>
                <c:pt idx="201">
                  <c:v>75.3</c:v>
                </c:pt>
                <c:pt idx="202">
                  <c:v>78.599999999999994</c:v>
                </c:pt>
                <c:pt idx="203">
                  <c:v>81.900000000000006</c:v>
                </c:pt>
                <c:pt idx="204">
                  <c:v>85.2</c:v>
                </c:pt>
                <c:pt idx="205">
                  <c:v>88.5</c:v>
                </c:pt>
                <c:pt idx="206">
                  <c:v>91.8</c:v>
                </c:pt>
                <c:pt idx="207">
                  <c:v>95.1</c:v>
                </c:pt>
                <c:pt idx="208">
                  <c:v>98.4</c:v>
                </c:pt>
                <c:pt idx="209">
                  <c:v>101.7</c:v>
                </c:pt>
                <c:pt idx="210">
                  <c:v>105</c:v>
                </c:pt>
                <c:pt idx="211">
                  <c:v>102.9</c:v>
                </c:pt>
                <c:pt idx="212">
                  <c:v>100.8</c:v>
                </c:pt>
                <c:pt idx="213">
                  <c:v>98.7</c:v>
                </c:pt>
                <c:pt idx="214">
                  <c:v>96.6</c:v>
                </c:pt>
                <c:pt idx="215">
                  <c:v>94.5</c:v>
                </c:pt>
                <c:pt idx="216">
                  <c:v>92.4</c:v>
                </c:pt>
                <c:pt idx="217">
                  <c:v>90.3</c:v>
                </c:pt>
                <c:pt idx="218">
                  <c:v>88.2</c:v>
                </c:pt>
                <c:pt idx="219">
                  <c:v>86.1</c:v>
                </c:pt>
                <c:pt idx="220">
                  <c:v>84</c:v>
                </c:pt>
                <c:pt idx="221">
                  <c:v>87.9</c:v>
                </c:pt>
                <c:pt idx="222">
                  <c:v>91.8</c:v>
                </c:pt>
                <c:pt idx="223">
                  <c:v>95.7</c:v>
                </c:pt>
                <c:pt idx="224">
                  <c:v>99.6</c:v>
                </c:pt>
                <c:pt idx="225">
                  <c:v>103.5</c:v>
                </c:pt>
                <c:pt idx="226">
                  <c:v>107.4</c:v>
                </c:pt>
                <c:pt idx="227">
                  <c:v>111.3</c:v>
                </c:pt>
                <c:pt idx="228">
                  <c:v>115.2</c:v>
                </c:pt>
                <c:pt idx="229">
                  <c:v>119.1</c:v>
                </c:pt>
                <c:pt idx="230">
                  <c:v>123</c:v>
                </c:pt>
                <c:pt idx="231">
                  <c:v>120.6</c:v>
                </c:pt>
                <c:pt idx="232">
                  <c:v>118.2</c:v>
                </c:pt>
                <c:pt idx="233">
                  <c:v>115.8</c:v>
                </c:pt>
                <c:pt idx="234">
                  <c:v>113.4</c:v>
                </c:pt>
                <c:pt idx="235">
                  <c:v>111</c:v>
                </c:pt>
                <c:pt idx="236">
                  <c:v>108.6</c:v>
                </c:pt>
                <c:pt idx="237">
                  <c:v>106.2</c:v>
                </c:pt>
                <c:pt idx="238">
                  <c:v>103.8</c:v>
                </c:pt>
                <c:pt idx="239">
                  <c:v>101.4</c:v>
                </c:pt>
                <c:pt idx="240">
                  <c:v>99</c:v>
                </c:pt>
                <c:pt idx="241">
                  <c:v>91.8</c:v>
                </c:pt>
                <c:pt idx="242">
                  <c:v>84.6</c:v>
                </c:pt>
                <c:pt idx="243">
                  <c:v>77.400000000000006</c:v>
                </c:pt>
                <c:pt idx="244">
                  <c:v>70.2</c:v>
                </c:pt>
                <c:pt idx="245">
                  <c:v>63</c:v>
                </c:pt>
                <c:pt idx="246">
                  <c:v>55.8</c:v>
                </c:pt>
                <c:pt idx="247">
                  <c:v>48.6</c:v>
                </c:pt>
                <c:pt idx="248">
                  <c:v>41.4</c:v>
                </c:pt>
                <c:pt idx="249">
                  <c:v>34.200000000000003</c:v>
                </c:pt>
                <c:pt idx="250">
                  <c:v>27</c:v>
                </c:pt>
                <c:pt idx="251">
                  <c:v>29.1</c:v>
                </c:pt>
                <c:pt idx="252">
                  <c:v>31.2</c:v>
                </c:pt>
                <c:pt idx="253">
                  <c:v>33.299999999999997</c:v>
                </c:pt>
                <c:pt idx="254">
                  <c:v>35.4</c:v>
                </c:pt>
                <c:pt idx="255">
                  <c:v>37.5</c:v>
                </c:pt>
                <c:pt idx="256">
                  <c:v>39.6</c:v>
                </c:pt>
                <c:pt idx="257">
                  <c:v>41.7</c:v>
                </c:pt>
                <c:pt idx="258">
                  <c:v>43.8</c:v>
                </c:pt>
                <c:pt idx="259">
                  <c:v>45.9</c:v>
                </c:pt>
                <c:pt idx="260">
                  <c:v>48</c:v>
                </c:pt>
                <c:pt idx="261">
                  <c:v>49.2</c:v>
                </c:pt>
                <c:pt idx="262">
                  <c:v>50.4</c:v>
                </c:pt>
                <c:pt idx="263">
                  <c:v>51.6</c:v>
                </c:pt>
                <c:pt idx="264">
                  <c:v>52.8</c:v>
                </c:pt>
                <c:pt idx="265">
                  <c:v>54</c:v>
                </c:pt>
                <c:pt idx="266">
                  <c:v>55.2</c:v>
                </c:pt>
                <c:pt idx="267">
                  <c:v>56.4</c:v>
                </c:pt>
                <c:pt idx="268">
                  <c:v>57.6</c:v>
                </c:pt>
                <c:pt idx="269">
                  <c:v>58.8</c:v>
                </c:pt>
                <c:pt idx="270">
                  <c:v>60</c:v>
                </c:pt>
                <c:pt idx="271">
                  <c:v>62.4</c:v>
                </c:pt>
                <c:pt idx="272">
                  <c:v>64.8</c:v>
                </c:pt>
                <c:pt idx="273">
                  <c:v>67.2</c:v>
                </c:pt>
                <c:pt idx="274">
                  <c:v>69.599999999999994</c:v>
                </c:pt>
                <c:pt idx="275">
                  <c:v>72</c:v>
                </c:pt>
                <c:pt idx="276">
                  <c:v>74.400000000000006</c:v>
                </c:pt>
                <c:pt idx="277">
                  <c:v>76.8</c:v>
                </c:pt>
                <c:pt idx="278">
                  <c:v>79.2</c:v>
                </c:pt>
                <c:pt idx="279">
                  <c:v>81.599999999999994</c:v>
                </c:pt>
                <c:pt idx="280">
                  <c:v>84</c:v>
                </c:pt>
                <c:pt idx="281">
                  <c:v>80.7</c:v>
                </c:pt>
                <c:pt idx="282">
                  <c:v>77.400000000000006</c:v>
                </c:pt>
                <c:pt idx="283">
                  <c:v>74.099999999999994</c:v>
                </c:pt>
                <c:pt idx="284">
                  <c:v>70.8</c:v>
                </c:pt>
                <c:pt idx="285">
                  <c:v>67.5</c:v>
                </c:pt>
                <c:pt idx="286">
                  <c:v>64.2</c:v>
                </c:pt>
                <c:pt idx="287">
                  <c:v>60.9</c:v>
                </c:pt>
                <c:pt idx="288">
                  <c:v>57.6</c:v>
                </c:pt>
                <c:pt idx="289">
                  <c:v>54.3</c:v>
                </c:pt>
                <c:pt idx="290">
                  <c:v>51</c:v>
                </c:pt>
                <c:pt idx="291">
                  <c:v>50.1</c:v>
                </c:pt>
                <c:pt idx="292">
                  <c:v>49.2</c:v>
                </c:pt>
                <c:pt idx="293">
                  <c:v>48.3</c:v>
                </c:pt>
                <c:pt idx="294">
                  <c:v>47.4</c:v>
                </c:pt>
                <c:pt idx="295">
                  <c:v>46.5</c:v>
                </c:pt>
                <c:pt idx="296">
                  <c:v>45.6</c:v>
                </c:pt>
                <c:pt idx="297">
                  <c:v>44.7</c:v>
                </c:pt>
                <c:pt idx="298">
                  <c:v>43.8</c:v>
                </c:pt>
                <c:pt idx="299">
                  <c:v>42.9</c:v>
                </c:pt>
                <c:pt idx="300">
                  <c:v>42</c:v>
                </c:pt>
                <c:pt idx="301">
                  <c:v>39.6</c:v>
                </c:pt>
                <c:pt idx="302">
                  <c:v>37.200000000000003</c:v>
                </c:pt>
                <c:pt idx="303">
                  <c:v>34.799999999999997</c:v>
                </c:pt>
                <c:pt idx="304">
                  <c:v>32.4</c:v>
                </c:pt>
                <c:pt idx="305">
                  <c:v>30</c:v>
                </c:pt>
                <c:pt idx="306">
                  <c:v>27.6</c:v>
                </c:pt>
                <c:pt idx="307">
                  <c:v>25.2</c:v>
                </c:pt>
                <c:pt idx="308">
                  <c:v>22.8</c:v>
                </c:pt>
                <c:pt idx="309">
                  <c:v>20.399999999999999</c:v>
                </c:pt>
                <c:pt idx="310">
                  <c:v>18</c:v>
                </c:pt>
                <c:pt idx="311">
                  <c:v>17.100000000000001</c:v>
                </c:pt>
                <c:pt idx="312">
                  <c:v>16.2</c:v>
                </c:pt>
                <c:pt idx="313">
                  <c:v>15.3</c:v>
                </c:pt>
                <c:pt idx="314">
                  <c:v>14.4</c:v>
                </c:pt>
                <c:pt idx="315">
                  <c:v>13.5</c:v>
                </c:pt>
                <c:pt idx="316">
                  <c:v>12.6</c:v>
                </c:pt>
                <c:pt idx="317">
                  <c:v>11.7</c:v>
                </c:pt>
                <c:pt idx="318">
                  <c:v>10.8</c:v>
                </c:pt>
                <c:pt idx="319">
                  <c:v>9.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9E7B-4FB1-B9B7-87392A361FF0}"/>
            </c:ext>
          </c:extLst>
        </c:ser>
        <c:ser>
          <c:idx val="69"/>
          <c:order val="23"/>
          <c:tx>
            <c:strRef>
              <c:f>Φύλλο1!$AA$1</c:f>
              <c:strCache>
                <c:ptCount val="1"/>
                <c:pt idx="0">
                  <c:v>S-11</c:v>
                </c:pt>
              </c:strCache>
              <c:extLst xmlns:c15="http://schemas.microsoft.com/office/drawing/2012/chart"/>
            </c:strRef>
          </c:tx>
          <c:spPr>
            <a:ln w="9525">
              <a:solidFill>
                <a:srgbClr val="FF0000">
                  <a:alpha val="50000"/>
                </a:srgb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  <c:extLst xmlns:c15="http://schemas.microsoft.com/office/drawing/2012/chart"/>
            </c:numRef>
          </c:xVal>
          <c:yVal>
            <c:numRef>
              <c:f>Φύλλο1!$AA$2:$AA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10.199999999999999</c:v>
                </c:pt>
                <c:pt idx="12">
                  <c:v>11.4</c:v>
                </c:pt>
                <c:pt idx="13">
                  <c:v>12.6</c:v>
                </c:pt>
                <c:pt idx="14">
                  <c:v>13.8</c:v>
                </c:pt>
                <c:pt idx="15">
                  <c:v>15</c:v>
                </c:pt>
                <c:pt idx="16">
                  <c:v>16.2</c:v>
                </c:pt>
                <c:pt idx="17">
                  <c:v>17.399999999999999</c:v>
                </c:pt>
                <c:pt idx="18">
                  <c:v>18.600000000000001</c:v>
                </c:pt>
                <c:pt idx="19">
                  <c:v>19.799999999999901</c:v>
                </c:pt>
                <c:pt idx="20">
                  <c:v>21</c:v>
                </c:pt>
                <c:pt idx="21">
                  <c:v>18.899999999999999</c:v>
                </c:pt>
                <c:pt idx="22">
                  <c:v>16.8</c:v>
                </c:pt>
                <c:pt idx="23">
                  <c:v>14.7</c:v>
                </c:pt>
                <c:pt idx="24">
                  <c:v>12.6</c:v>
                </c:pt>
                <c:pt idx="25">
                  <c:v>10.5</c:v>
                </c:pt>
                <c:pt idx="26">
                  <c:v>8.3999999999999897</c:v>
                </c:pt>
                <c:pt idx="27">
                  <c:v>6.2999999999999901</c:v>
                </c:pt>
                <c:pt idx="28">
                  <c:v>4.1999999999999904</c:v>
                </c:pt>
                <c:pt idx="29">
                  <c:v>2.0999999999999899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.9</c:v>
                </c:pt>
                <c:pt idx="62">
                  <c:v>1.8</c:v>
                </c:pt>
                <c:pt idx="63">
                  <c:v>2.7</c:v>
                </c:pt>
                <c:pt idx="64">
                  <c:v>3.6</c:v>
                </c:pt>
                <c:pt idx="65">
                  <c:v>4.5</c:v>
                </c:pt>
                <c:pt idx="66">
                  <c:v>5.4</c:v>
                </c:pt>
                <c:pt idx="67">
                  <c:v>6.3</c:v>
                </c:pt>
                <c:pt idx="68">
                  <c:v>7.2</c:v>
                </c:pt>
                <c:pt idx="69">
                  <c:v>8.1</c:v>
                </c:pt>
                <c:pt idx="70">
                  <c:v>9</c:v>
                </c:pt>
                <c:pt idx="71">
                  <c:v>8.1</c:v>
                </c:pt>
                <c:pt idx="72">
                  <c:v>7.2</c:v>
                </c:pt>
                <c:pt idx="73">
                  <c:v>6.3</c:v>
                </c:pt>
                <c:pt idx="74">
                  <c:v>5.4</c:v>
                </c:pt>
                <c:pt idx="75">
                  <c:v>4.5</c:v>
                </c:pt>
                <c:pt idx="76">
                  <c:v>3.5999999999999899</c:v>
                </c:pt>
                <c:pt idx="77">
                  <c:v>2.7</c:v>
                </c:pt>
                <c:pt idx="78">
                  <c:v>1.7999999999999901</c:v>
                </c:pt>
                <c:pt idx="79">
                  <c:v>0.9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.9</c:v>
                </c:pt>
                <c:pt idx="112">
                  <c:v>1.8</c:v>
                </c:pt>
                <c:pt idx="113">
                  <c:v>2.7</c:v>
                </c:pt>
                <c:pt idx="114">
                  <c:v>3.6</c:v>
                </c:pt>
                <c:pt idx="115">
                  <c:v>4.5</c:v>
                </c:pt>
                <c:pt idx="116">
                  <c:v>5.4</c:v>
                </c:pt>
                <c:pt idx="117">
                  <c:v>6.3</c:v>
                </c:pt>
                <c:pt idx="118">
                  <c:v>7.2</c:v>
                </c:pt>
                <c:pt idx="119">
                  <c:v>8.1</c:v>
                </c:pt>
                <c:pt idx="120">
                  <c:v>9</c:v>
                </c:pt>
                <c:pt idx="121">
                  <c:v>27</c:v>
                </c:pt>
                <c:pt idx="122">
                  <c:v>45</c:v>
                </c:pt>
                <c:pt idx="123">
                  <c:v>63</c:v>
                </c:pt>
                <c:pt idx="124">
                  <c:v>81</c:v>
                </c:pt>
                <c:pt idx="125">
                  <c:v>99</c:v>
                </c:pt>
                <c:pt idx="126">
                  <c:v>117</c:v>
                </c:pt>
                <c:pt idx="127">
                  <c:v>135</c:v>
                </c:pt>
                <c:pt idx="128">
                  <c:v>153</c:v>
                </c:pt>
                <c:pt idx="129">
                  <c:v>171</c:v>
                </c:pt>
                <c:pt idx="130">
                  <c:v>189</c:v>
                </c:pt>
                <c:pt idx="131">
                  <c:v>273.89999999999998</c:v>
                </c:pt>
                <c:pt idx="132">
                  <c:v>358.8</c:v>
                </c:pt>
                <c:pt idx="133">
                  <c:v>443.7</c:v>
                </c:pt>
                <c:pt idx="134">
                  <c:v>528.6</c:v>
                </c:pt>
                <c:pt idx="135">
                  <c:v>613.5</c:v>
                </c:pt>
                <c:pt idx="136">
                  <c:v>698.4</c:v>
                </c:pt>
                <c:pt idx="137">
                  <c:v>783.3</c:v>
                </c:pt>
                <c:pt idx="138">
                  <c:v>868.2</c:v>
                </c:pt>
                <c:pt idx="139">
                  <c:v>953.1</c:v>
                </c:pt>
                <c:pt idx="140">
                  <c:v>1038</c:v>
                </c:pt>
                <c:pt idx="141">
                  <c:v>1003.2</c:v>
                </c:pt>
                <c:pt idx="142">
                  <c:v>968.4</c:v>
                </c:pt>
                <c:pt idx="143">
                  <c:v>933.6</c:v>
                </c:pt>
                <c:pt idx="144">
                  <c:v>898.8</c:v>
                </c:pt>
                <c:pt idx="145">
                  <c:v>864</c:v>
                </c:pt>
                <c:pt idx="146">
                  <c:v>829.2</c:v>
                </c:pt>
                <c:pt idx="147">
                  <c:v>794.4</c:v>
                </c:pt>
                <c:pt idx="148">
                  <c:v>759.6</c:v>
                </c:pt>
                <c:pt idx="149">
                  <c:v>724.8</c:v>
                </c:pt>
                <c:pt idx="150">
                  <c:v>690</c:v>
                </c:pt>
                <c:pt idx="151">
                  <c:v>723.6</c:v>
                </c:pt>
                <c:pt idx="152">
                  <c:v>757.2</c:v>
                </c:pt>
                <c:pt idx="153">
                  <c:v>790.8</c:v>
                </c:pt>
                <c:pt idx="154">
                  <c:v>824.4</c:v>
                </c:pt>
                <c:pt idx="155">
                  <c:v>858</c:v>
                </c:pt>
                <c:pt idx="156">
                  <c:v>891.6</c:v>
                </c:pt>
                <c:pt idx="157">
                  <c:v>925.2</c:v>
                </c:pt>
                <c:pt idx="158">
                  <c:v>958.8</c:v>
                </c:pt>
                <c:pt idx="159">
                  <c:v>992.4</c:v>
                </c:pt>
                <c:pt idx="160">
                  <c:v>1026</c:v>
                </c:pt>
                <c:pt idx="161">
                  <c:v>1030.8</c:v>
                </c:pt>
                <c:pt idx="162">
                  <c:v>1035.5999999999999</c:v>
                </c:pt>
                <c:pt idx="163">
                  <c:v>1040.4000000000001</c:v>
                </c:pt>
                <c:pt idx="164">
                  <c:v>1045.2</c:v>
                </c:pt>
                <c:pt idx="165">
                  <c:v>1050</c:v>
                </c:pt>
                <c:pt idx="166">
                  <c:v>1054.8</c:v>
                </c:pt>
                <c:pt idx="167">
                  <c:v>1059.5999999999999</c:v>
                </c:pt>
                <c:pt idx="168">
                  <c:v>1064.4000000000001</c:v>
                </c:pt>
                <c:pt idx="169">
                  <c:v>1069.2</c:v>
                </c:pt>
                <c:pt idx="170">
                  <c:v>1074</c:v>
                </c:pt>
                <c:pt idx="171">
                  <c:v>1110</c:v>
                </c:pt>
                <c:pt idx="172">
                  <c:v>1146</c:v>
                </c:pt>
                <c:pt idx="173">
                  <c:v>1182</c:v>
                </c:pt>
                <c:pt idx="174">
                  <c:v>1218</c:v>
                </c:pt>
                <c:pt idx="175">
                  <c:v>1254</c:v>
                </c:pt>
                <c:pt idx="176">
                  <c:v>1290</c:v>
                </c:pt>
                <c:pt idx="177">
                  <c:v>1326</c:v>
                </c:pt>
                <c:pt idx="178">
                  <c:v>1362</c:v>
                </c:pt>
                <c:pt idx="179">
                  <c:v>1398</c:v>
                </c:pt>
                <c:pt idx="180">
                  <c:v>1434</c:v>
                </c:pt>
                <c:pt idx="181">
                  <c:v>1377.6</c:v>
                </c:pt>
                <c:pt idx="182">
                  <c:v>1321.2</c:v>
                </c:pt>
                <c:pt idx="183">
                  <c:v>1264.8</c:v>
                </c:pt>
                <c:pt idx="184">
                  <c:v>1208.4000000000001</c:v>
                </c:pt>
                <c:pt idx="185">
                  <c:v>1152</c:v>
                </c:pt>
                <c:pt idx="186">
                  <c:v>1095.5999999999999</c:v>
                </c:pt>
                <c:pt idx="187">
                  <c:v>1039.2</c:v>
                </c:pt>
                <c:pt idx="188">
                  <c:v>982.8</c:v>
                </c:pt>
                <c:pt idx="189">
                  <c:v>926.4</c:v>
                </c:pt>
                <c:pt idx="190">
                  <c:v>870</c:v>
                </c:pt>
                <c:pt idx="191">
                  <c:v>843.6</c:v>
                </c:pt>
                <c:pt idx="192">
                  <c:v>817.2</c:v>
                </c:pt>
                <c:pt idx="193">
                  <c:v>790.8</c:v>
                </c:pt>
                <c:pt idx="194">
                  <c:v>764.4</c:v>
                </c:pt>
                <c:pt idx="195">
                  <c:v>738</c:v>
                </c:pt>
                <c:pt idx="196">
                  <c:v>711.6</c:v>
                </c:pt>
                <c:pt idx="197">
                  <c:v>685.2</c:v>
                </c:pt>
                <c:pt idx="198">
                  <c:v>658.8</c:v>
                </c:pt>
                <c:pt idx="199">
                  <c:v>632.4</c:v>
                </c:pt>
                <c:pt idx="200">
                  <c:v>606</c:v>
                </c:pt>
                <c:pt idx="201">
                  <c:v>558.9</c:v>
                </c:pt>
                <c:pt idx="202">
                  <c:v>511.8</c:v>
                </c:pt>
                <c:pt idx="203">
                  <c:v>464.7</c:v>
                </c:pt>
                <c:pt idx="204">
                  <c:v>417.6</c:v>
                </c:pt>
                <c:pt idx="205">
                  <c:v>370.5</c:v>
                </c:pt>
                <c:pt idx="206">
                  <c:v>323.39999999999998</c:v>
                </c:pt>
                <c:pt idx="207">
                  <c:v>276.3</c:v>
                </c:pt>
                <c:pt idx="208">
                  <c:v>229.2</c:v>
                </c:pt>
                <c:pt idx="209">
                  <c:v>182.099999999999</c:v>
                </c:pt>
                <c:pt idx="210">
                  <c:v>135</c:v>
                </c:pt>
                <c:pt idx="211">
                  <c:v>125.1</c:v>
                </c:pt>
                <c:pt idx="212">
                  <c:v>115.2</c:v>
                </c:pt>
                <c:pt idx="213">
                  <c:v>105.3</c:v>
                </c:pt>
                <c:pt idx="214">
                  <c:v>95.4</c:v>
                </c:pt>
                <c:pt idx="215">
                  <c:v>85.5</c:v>
                </c:pt>
                <c:pt idx="216">
                  <c:v>75.599999999999994</c:v>
                </c:pt>
                <c:pt idx="217">
                  <c:v>65.7</c:v>
                </c:pt>
                <c:pt idx="218">
                  <c:v>55.8</c:v>
                </c:pt>
                <c:pt idx="219">
                  <c:v>45.899999999999899</c:v>
                </c:pt>
                <c:pt idx="220">
                  <c:v>36</c:v>
                </c:pt>
                <c:pt idx="221">
                  <c:v>38.700000000000003</c:v>
                </c:pt>
                <c:pt idx="222">
                  <c:v>41.4</c:v>
                </c:pt>
                <c:pt idx="223">
                  <c:v>44.1</c:v>
                </c:pt>
                <c:pt idx="224">
                  <c:v>46.8</c:v>
                </c:pt>
                <c:pt idx="225">
                  <c:v>49.5</c:v>
                </c:pt>
                <c:pt idx="226">
                  <c:v>52.2</c:v>
                </c:pt>
                <c:pt idx="227">
                  <c:v>54.9</c:v>
                </c:pt>
                <c:pt idx="228">
                  <c:v>57.6</c:v>
                </c:pt>
                <c:pt idx="229">
                  <c:v>60.3</c:v>
                </c:pt>
                <c:pt idx="230">
                  <c:v>63</c:v>
                </c:pt>
                <c:pt idx="231">
                  <c:v>60.6</c:v>
                </c:pt>
                <c:pt idx="232">
                  <c:v>58.2</c:v>
                </c:pt>
                <c:pt idx="233">
                  <c:v>55.8</c:v>
                </c:pt>
                <c:pt idx="234">
                  <c:v>53.4</c:v>
                </c:pt>
                <c:pt idx="235">
                  <c:v>51</c:v>
                </c:pt>
                <c:pt idx="236">
                  <c:v>48.6</c:v>
                </c:pt>
                <c:pt idx="237">
                  <c:v>46.2</c:v>
                </c:pt>
                <c:pt idx="238">
                  <c:v>43.8</c:v>
                </c:pt>
                <c:pt idx="239">
                  <c:v>41.4</c:v>
                </c:pt>
                <c:pt idx="240">
                  <c:v>39</c:v>
                </c:pt>
                <c:pt idx="241">
                  <c:v>38.1</c:v>
                </c:pt>
                <c:pt idx="242">
                  <c:v>37.200000000000003</c:v>
                </c:pt>
                <c:pt idx="243">
                  <c:v>36.299999999999997</c:v>
                </c:pt>
                <c:pt idx="244">
                  <c:v>35.4</c:v>
                </c:pt>
                <c:pt idx="245">
                  <c:v>34.5</c:v>
                </c:pt>
                <c:pt idx="246">
                  <c:v>33.6</c:v>
                </c:pt>
                <c:pt idx="247">
                  <c:v>32.700000000000003</c:v>
                </c:pt>
                <c:pt idx="248">
                  <c:v>31.8</c:v>
                </c:pt>
                <c:pt idx="249">
                  <c:v>30.9</c:v>
                </c:pt>
                <c:pt idx="250">
                  <c:v>30</c:v>
                </c:pt>
                <c:pt idx="251">
                  <c:v>29.1</c:v>
                </c:pt>
                <c:pt idx="252">
                  <c:v>28.2</c:v>
                </c:pt>
                <c:pt idx="253">
                  <c:v>27.3</c:v>
                </c:pt>
                <c:pt idx="254">
                  <c:v>26.4</c:v>
                </c:pt>
                <c:pt idx="255">
                  <c:v>25.5</c:v>
                </c:pt>
                <c:pt idx="256">
                  <c:v>24.6</c:v>
                </c:pt>
                <c:pt idx="257">
                  <c:v>23.7</c:v>
                </c:pt>
                <c:pt idx="258">
                  <c:v>22.8</c:v>
                </c:pt>
                <c:pt idx="259">
                  <c:v>21.9</c:v>
                </c:pt>
                <c:pt idx="260">
                  <c:v>21</c:v>
                </c:pt>
                <c:pt idx="261">
                  <c:v>21</c:v>
                </c:pt>
                <c:pt idx="262">
                  <c:v>21</c:v>
                </c:pt>
                <c:pt idx="263">
                  <c:v>21</c:v>
                </c:pt>
                <c:pt idx="264">
                  <c:v>21</c:v>
                </c:pt>
                <c:pt idx="265">
                  <c:v>21</c:v>
                </c:pt>
                <c:pt idx="266">
                  <c:v>21</c:v>
                </c:pt>
                <c:pt idx="267">
                  <c:v>21</c:v>
                </c:pt>
                <c:pt idx="268">
                  <c:v>21</c:v>
                </c:pt>
                <c:pt idx="269">
                  <c:v>21</c:v>
                </c:pt>
                <c:pt idx="270">
                  <c:v>21</c:v>
                </c:pt>
                <c:pt idx="271">
                  <c:v>18.899999999999999</c:v>
                </c:pt>
                <c:pt idx="272">
                  <c:v>16.8</c:v>
                </c:pt>
                <c:pt idx="273">
                  <c:v>14.7</c:v>
                </c:pt>
                <c:pt idx="274">
                  <c:v>12.6</c:v>
                </c:pt>
                <c:pt idx="275">
                  <c:v>10.5</c:v>
                </c:pt>
                <c:pt idx="276">
                  <c:v>8.3999999999999897</c:v>
                </c:pt>
                <c:pt idx="277">
                  <c:v>6.2999999999999901</c:v>
                </c:pt>
                <c:pt idx="278">
                  <c:v>4.1999999999999904</c:v>
                </c:pt>
                <c:pt idx="279">
                  <c:v>2.0999999999999899</c:v>
                </c:pt>
                <c:pt idx="280">
                  <c:v>0</c:v>
                </c:pt>
                <c:pt idx="281">
                  <c:v>0.9</c:v>
                </c:pt>
                <c:pt idx="282">
                  <c:v>1.8</c:v>
                </c:pt>
                <c:pt idx="283">
                  <c:v>2.7</c:v>
                </c:pt>
                <c:pt idx="284">
                  <c:v>3.6</c:v>
                </c:pt>
                <c:pt idx="285">
                  <c:v>4.5</c:v>
                </c:pt>
                <c:pt idx="286">
                  <c:v>5.4</c:v>
                </c:pt>
                <c:pt idx="287">
                  <c:v>6.3</c:v>
                </c:pt>
                <c:pt idx="288">
                  <c:v>7.2</c:v>
                </c:pt>
                <c:pt idx="289">
                  <c:v>8.1</c:v>
                </c:pt>
                <c:pt idx="290">
                  <c:v>9</c:v>
                </c:pt>
                <c:pt idx="291">
                  <c:v>9.9</c:v>
                </c:pt>
                <c:pt idx="292">
                  <c:v>10.8</c:v>
                </c:pt>
                <c:pt idx="293">
                  <c:v>11.7</c:v>
                </c:pt>
                <c:pt idx="294">
                  <c:v>12.6</c:v>
                </c:pt>
                <c:pt idx="295">
                  <c:v>13.5</c:v>
                </c:pt>
                <c:pt idx="296">
                  <c:v>14.4</c:v>
                </c:pt>
                <c:pt idx="297">
                  <c:v>15.3</c:v>
                </c:pt>
                <c:pt idx="298">
                  <c:v>16.2</c:v>
                </c:pt>
                <c:pt idx="299">
                  <c:v>17.100000000000001</c:v>
                </c:pt>
                <c:pt idx="300">
                  <c:v>18</c:v>
                </c:pt>
                <c:pt idx="301">
                  <c:v>17.100000000000001</c:v>
                </c:pt>
                <c:pt idx="302">
                  <c:v>16.2</c:v>
                </c:pt>
                <c:pt idx="303">
                  <c:v>15.3</c:v>
                </c:pt>
                <c:pt idx="304">
                  <c:v>14.4</c:v>
                </c:pt>
                <c:pt idx="305">
                  <c:v>13.5</c:v>
                </c:pt>
                <c:pt idx="306">
                  <c:v>12.6</c:v>
                </c:pt>
                <c:pt idx="307">
                  <c:v>11.7</c:v>
                </c:pt>
                <c:pt idx="308">
                  <c:v>10.8</c:v>
                </c:pt>
                <c:pt idx="309">
                  <c:v>9.9</c:v>
                </c:pt>
                <c:pt idx="310">
                  <c:v>9</c:v>
                </c:pt>
                <c:pt idx="311">
                  <c:v>12</c:v>
                </c:pt>
                <c:pt idx="312">
                  <c:v>15</c:v>
                </c:pt>
                <c:pt idx="313">
                  <c:v>18</c:v>
                </c:pt>
                <c:pt idx="314">
                  <c:v>21</c:v>
                </c:pt>
                <c:pt idx="315">
                  <c:v>24</c:v>
                </c:pt>
                <c:pt idx="316">
                  <c:v>27</c:v>
                </c:pt>
                <c:pt idx="317">
                  <c:v>30</c:v>
                </c:pt>
                <c:pt idx="318">
                  <c:v>33</c:v>
                </c:pt>
                <c:pt idx="319">
                  <c:v>36</c:v>
                </c:pt>
                <c:pt idx="320">
                  <c:v>39</c:v>
                </c:pt>
              </c:numCache>
              <c:extLst xmlns:c15="http://schemas.microsoft.com/office/drawing/2012/chart"/>
            </c:numRef>
          </c:yVal>
          <c:smooth val="1"/>
          <c:extLst xmlns:c15="http://schemas.microsoft.com/office/drawing/2012/chart">
            <c:ext xmlns:c16="http://schemas.microsoft.com/office/drawing/2014/chart" uri="{C3380CC4-5D6E-409C-BE32-E72D297353CC}">
              <c16:uniqueId val="{00000002-9E7B-4FB1-B9B7-87392A361FF0}"/>
            </c:ext>
          </c:extLst>
        </c:ser>
        <c:ser>
          <c:idx val="72"/>
          <c:order val="26"/>
          <c:tx>
            <c:strRef>
              <c:f>Φύλλο1!$AD$1</c:f>
              <c:strCache>
                <c:ptCount val="1"/>
                <c:pt idx="0">
                  <c:v>S-14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D$2:$AD$352</c:f>
              <c:numCache>
                <c:formatCode>General</c:formatCode>
                <c:ptCount val="351"/>
                <c:pt idx="0">
                  <c:v>87</c:v>
                </c:pt>
                <c:pt idx="1">
                  <c:v>94.5</c:v>
                </c:pt>
                <c:pt idx="2">
                  <c:v>102</c:v>
                </c:pt>
                <c:pt idx="3">
                  <c:v>109.5</c:v>
                </c:pt>
                <c:pt idx="4">
                  <c:v>117</c:v>
                </c:pt>
                <c:pt idx="5">
                  <c:v>124.5</c:v>
                </c:pt>
                <c:pt idx="6">
                  <c:v>132</c:v>
                </c:pt>
                <c:pt idx="7">
                  <c:v>139.5</c:v>
                </c:pt>
                <c:pt idx="8">
                  <c:v>147</c:v>
                </c:pt>
                <c:pt idx="9">
                  <c:v>154.5</c:v>
                </c:pt>
                <c:pt idx="10">
                  <c:v>162</c:v>
                </c:pt>
                <c:pt idx="11">
                  <c:v>153.30000000000001</c:v>
                </c:pt>
                <c:pt idx="12">
                  <c:v>144.6</c:v>
                </c:pt>
                <c:pt idx="13">
                  <c:v>135.9</c:v>
                </c:pt>
                <c:pt idx="14">
                  <c:v>127.2</c:v>
                </c:pt>
                <c:pt idx="15">
                  <c:v>118.5</c:v>
                </c:pt>
                <c:pt idx="16">
                  <c:v>109.8</c:v>
                </c:pt>
                <c:pt idx="17">
                  <c:v>101.1</c:v>
                </c:pt>
                <c:pt idx="18">
                  <c:v>92.4</c:v>
                </c:pt>
                <c:pt idx="19">
                  <c:v>83.7</c:v>
                </c:pt>
                <c:pt idx="20">
                  <c:v>75</c:v>
                </c:pt>
                <c:pt idx="21">
                  <c:v>67.5</c:v>
                </c:pt>
                <c:pt idx="22">
                  <c:v>60</c:v>
                </c:pt>
                <c:pt idx="23">
                  <c:v>52.5</c:v>
                </c:pt>
                <c:pt idx="24">
                  <c:v>45</c:v>
                </c:pt>
                <c:pt idx="25">
                  <c:v>37.5</c:v>
                </c:pt>
                <c:pt idx="26">
                  <c:v>30</c:v>
                </c:pt>
                <c:pt idx="27">
                  <c:v>22.5</c:v>
                </c:pt>
                <c:pt idx="28">
                  <c:v>15</c:v>
                </c:pt>
                <c:pt idx="29">
                  <c:v>7.5</c:v>
                </c:pt>
                <c:pt idx="30">
                  <c:v>0</c:v>
                </c:pt>
                <c:pt idx="31">
                  <c:v>3.3</c:v>
                </c:pt>
                <c:pt idx="32">
                  <c:v>6.6</c:v>
                </c:pt>
                <c:pt idx="33">
                  <c:v>9.8999999999999897</c:v>
                </c:pt>
                <c:pt idx="34">
                  <c:v>13.2</c:v>
                </c:pt>
                <c:pt idx="35">
                  <c:v>16.5</c:v>
                </c:pt>
                <c:pt idx="36">
                  <c:v>19.799999999999901</c:v>
                </c:pt>
                <c:pt idx="37">
                  <c:v>23.099999999999898</c:v>
                </c:pt>
                <c:pt idx="38">
                  <c:v>26.4</c:v>
                </c:pt>
                <c:pt idx="39">
                  <c:v>29.7</c:v>
                </c:pt>
                <c:pt idx="40">
                  <c:v>33</c:v>
                </c:pt>
                <c:pt idx="41">
                  <c:v>29.7</c:v>
                </c:pt>
                <c:pt idx="42">
                  <c:v>26.4</c:v>
                </c:pt>
                <c:pt idx="43">
                  <c:v>23.1</c:v>
                </c:pt>
                <c:pt idx="44">
                  <c:v>19.8</c:v>
                </c:pt>
                <c:pt idx="45">
                  <c:v>16.5</c:v>
                </c:pt>
                <c:pt idx="46">
                  <c:v>13.2</c:v>
                </c:pt>
                <c:pt idx="47">
                  <c:v>9.9</c:v>
                </c:pt>
                <c:pt idx="48">
                  <c:v>6.6</c:v>
                </c:pt>
                <c:pt idx="49">
                  <c:v>3.3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44.1</c:v>
                </c:pt>
                <c:pt idx="62">
                  <c:v>88.2</c:v>
                </c:pt>
                <c:pt idx="63">
                  <c:v>132.30000000000001</c:v>
                </c:pt>
                <c:pt idx="64">
                  <c:v>176.4</c:v>
                </c:pt>
                <c:pt idx="65">
                  <c:v>220.5</c:v>
                </c:pt>
                <c:pt idx="66">
                  <c:v>264.60000000000002</c:v>
                </c:pt>
                <c:pt idx="67">
                  <c:v>308.7</c:v>
                </c:pt>
                <c:pt idx="68">
                  <c:v>352.8</c:v>
                </c:pt>
                <c:pt idx="69">
                  <c:v>396.9</c:v>
                </c:pt>
                <c:pt idx="70">
                  <c:v>441</c:v>
                </c:pt>
                <c:pt idx="71">
                  <c:v>663</c:v>
                </c:pt>
                <c:pt idx="72">
                  <c:v>885</c:v>
                </c:pt>
                <c:pt idx="73">
                  <c:v>1107</c:v>
                </c:pt>
                <c:pt idx="74">
                  <c:v>1329</c:v>
                </c:pt>
                <c:pt idx="75">
                  <c:v>1551</c:v>
                </c:pt>
                <c:pt idx="76">
                  <c:v>1773</c:v>
                </c:pt>
                <c:pt idx="77">
                  <c:v>1995</c:v>
                </c:pt>
                <c:pt idx="78">
                  <c:v>2217</c:v>
                </c:pt>
                <c:pt idx="79">
                  <c:v>2439</c:v>
                </c:pt>
                <c:pt idx="80">
                  <c:v>2661</c:v>
                </c:pt>
                <c:pt idx="81">
                  <c:v>2412.3000000000002</c:v>
                </c:pt>
                <c:pt idx="82">
                  <c:v>2163.6</c:v>
                </c:pt>
                <c:pt idx="83">
                  <c:v>1914.9</c:v>
                </c:pt>
                <c:pt idx="84">
                  <c:v>1666.2</c:v>
                </c:pt>
                <c:pt idx="85">
                  <c:v>1417.5</c:v>
                </c:pt>
                <c:pt idx="86">
                  <c:v>1168.8</c:v>
                </c:pt>
                <c:pt idx="87">
                  <c:v>920.1</c:v>
                </c:pt>
                <c:pt idx="88">
                  <c:v>671.4</c:v>
                </c:pt>
                <c:pt idx="89">
                  <c:v>422.7</c:v>
                </c:pt>
                <c:pt idx="90">
                  <c:v>174</c:v>
                </c:pt>
                <c:pt idx="91">
                  <c:v>187.2</c:v>
                </c:pt>
                <c:pt idx="92">
                  <c:v>200.4</c:v>
                </c:pt>
                <c:pt idx="93">
                  <c:v>213.6</c:v>
                </c:pt>
                <c:pt idx="94">
                  <c:v>226.8</c:v>
                </c:pt>
                <c:pt idx="95">
                  <c:v>240</c:v>
                </c:pt>
                <c:pt idx="96">
                  <c:v>253.2</c:v>
                </c:pt>
                <c:pt idx="97">
                  <c:v>266.39999999999998</c:v>
                </c:pt>
                <c:pt idx="98">
                  <c:v>279.60000000000002</c:v>
                </c:pt>
                <c:pt idx="99">
                  <c:v>292.8</c:v>
                </c:pt>
                <c:pt idx="100">
                  <c:v>306</c:v>
                </c:pt>
                <c:pt idx="101">
                  <c:v>415.8</c:v>
                </c:pt>
                <c:pt idx="102">
                  <c:v>525.6</c:v>
                </c:pt>
                <c:pt idx="103">
                  <c:v>635.4</c:v>
                </c:pt>
                <c:pt idx="104">
                  <c:v>745.2</c:v>
                </c:pt>
                <c:pt idx="105">
                  <c:v>855</c:v>
                </c:pt>
                <c:pt idx="106">
                  <c:v>964.8</c:v>
                </c:pt>
                <c:pt idx="107">
                  <c:v>1074.5999999999999</c:v>
                </c:pt>
                <c:pt idx="108">
                  <c:v>1184.4000000000001</c:v>
                </c:pt>
                <c:pt idx="109">
                  <c:v>1294.19999999999</c:v>
                </c:pt>
                <c:pt idx="110">
                  <c:v>1404</c:v>
                </c:pt>
                <c:pt idx="111">
                  <c:v>1275.5999999999999</c:v>
                </c:pt>
                <c:pt idx="112">
                  <c:v>1147.2</c:v>
                </c:pt>
                <c:pt idx="113">
                  <c:v>1018.8</c:v>
                </c:pt>
                <c:pt idx="114">
                  <c:v>890.4</c:v>
                </c:pt>
                <c:pt idx="115">
                  <c:v>762</c:v>
                </c:pt>
                <c:pt idx="116">
                  <c:v>633.599999999999</c:v>
                </c:pt>
                <c:pt idx="117">
                  <c:v>505.19999999999902</c:v>
                </c:pt>
                <c:pt idx="118">
                  <c:v>376.79999999999899</c:v>
                </c:pt>
                <c:pt idx="119">
                  <c:v>248.39999999999901</c:v>
                </c:pt>
                <c:pt idx="120">
                  <c:v>120</c:v>
                </c:pt>
                <c:pt idx="121">
                  <c:v>116.7</c:v>
                </c:pt>
                <c:pt idx="122">
                  <c:v>113.4</c:v>
                </c:pt>
                <c:pt idx="123">
                  <c:v>110.1</c:v>
                </c:pt>
                <c:pt idx="124">
                  <c:v>106.8</c:v>
                </c:pt>
                <c:pt idx="125">
                  <c:v>103.5</c:v>
                </c:pt>
                <c:pt idx="126">
                  <c:v>100.2</c:v>
                </c:pt>
                <c:pt idx="127">
                  <c:v>96.9</c:v>
                </c:pt>
                <c:pt idx="128">
                  <c:v>93.6</c:v>
                </c:pt>
                <c:pt idx="129">
                  <c:v>90.3</c:v>
                </c:pt>
                <c:pt idx="130">
                  <c:v>87</c:v>
                </c:pt>
                <c:pt idx="131">
                  <c:v>588</c:v>
                </c:pt>
                <c:pt idx="132">
                  <c:v>1089</c:v>
                </c:pt>
                <c:pt idx="133">
                  <c:v>1590</c:v>
                </c:pt>
                <c:pt idx="134">
                  <c:v>2091</c:v>
                </c:pt>
                <c:pt idx="135">
                  <c:v>2592</c:v>
                </c:pt>
                <c:pt idx="136">
                  <c:v>3093</c:v>
                </c:pt>
                <c:pt idx="137">
                  <c:v>3594</c:v>
                </c:pt>
                <c:pt idx="138">
                  <c:v>4095</c:v>
                </c:pt>
                <c:pt idx="139">
                  <c:v>4596</c:v>
                </c:pt>
                <c:pt idx="140">
                  <c:v>5097</c:v>
                </c:pt>
                <c:pt idx="141">
                  <c:v>4767.8999999999996</c:v>
                </c:pt>
                <c:pt idx="142">
                  <c:v>4438.8</c:v>
                </c:pt>
                <c:pt idx="143">
                  <c:v>4109.7</c:v>
                </c:pt>
                <c:pt idx="144">
                  <c:v>3780.6</c:v>
                </c:pt>
                <c:pt idx="145">
                  <c:v>3451.5</c:v>
                </c:pt>
                <c:pt idx="146">
                  <c:v>3122.3999999999901</c:v>
                </c:pt>
                <c:pt idx="147">
                  <c:v>2793.2999999999902</c:v>
                </c:pt>
                <c:pt idx="148">
                  <c:v>2464.1999999999998</c:v>
                </c:pt>
                <c:pt idx="149">
                  <c:v>2135.1</c:v>
                </c:pt>
                <c:pt idx="150">
                  <c:v>1806</c:v>
                </c:pt>
                <c:pt idx="151">
                  <c:v>1848.6</c:v>
                </c:pt>
                <c:pt idx="152">
                  <c:v>1891.2</c:v>
                </c:pt>
                <c:pt idx="153">
                  <c:v>1933.8</c:v>
                </c:pt>
                <c:pt idx="154">
                  <c:v>1976.4</c:v>
                </c:pt>
                <c:pt idx="155">
                  <c:v>2019</c:v>
                </c:pt>
                <c:pt idx="156">
                  <c:v>2061.6</c:v>
                </c:pt>
                <c:pt idx="157">
                  <c:v>2104.1999999999998</c:v>
                </c:pt>
                <c:pt idx="158">
                  <c:v>2146.8000000000002</c:v>
                </c:pt>
                <c:pt idx="159">
                  <c:v>2189.4</c:v>
                </c:pt>
                <c:pt idx="160">
                  <c:v>2232</c:v>
                </c:pt>
                <c:pt idx="161">
                  <c:v>2252.4</c:v>
                </c:pt>
                <c:pt idx="162">
                  <c:v>2272.8000000000002</c:v>
                </c:pt>
                <c:pt idx="163">
                  <c:v>2293.1999999999998</c:v>
                </c:pt>
                <c:pt idx="164">
                  <c:v>2313.6</c:v>
                </c:pt>
                <c:pt idx="165">
                  <c:v>2334</c:v>
                </c:pt>
                <c:pt idx="166">
                  <c:v>2354.4</c:v>
                </c:pt>
                <c:pt idx="167">
                  <c:v>2374.8000000000002</c:v>
                </c:pt>
                <c:pt idx="168">
                  <c:v>2395.1999999999998</c:v>
                </c:pt>
                <c:pt idx="169">
                  <c:v>2415.6</c:v>
                </c:pt>
                <c:pt idx="170">
                  <c:v>2436</c:v>
                </c:pt>
                <c:pt idx="171">
                  <c:v>2306.6999999999998</c:v>
                </c:pt>
                <c:pt idx="172">
                  <c:v>2177.4</c:v>
                </c:pt>
                <c:pt idx="173">
                  <c:v>2048.1</c:v>
                </c:pt>
                <c:pt idx="174">
                  <c:v>1918.8</c:v>
                </c:pt>
                <c:pt idx="175">
                  <c:v>1789.5</c:v>
                </c:pt>
                <c:pt idx="176">
                  <c:v>1660.19999999999</c:v>
                </c:pt>
                <c:pt idx="177">
                  <c:v>1530.8999999999901</c:v>
                </c:pt>
                <c:pt idx="178">
                  <c:v>1401.6</c:v>
                </c:pt>
                <c:pt idx="179">
                  <c:v>1272.3</c:v>
                </c:pt>
                <c:pt idx="180">
                  <c:v>1143</c:v>
                </c:pt>
                <c:pt idx="181">
                  <c:v>1106.0999999999999</c:v>
                </c:pt>
                <c:pt idx="182">
                  <c:v>1069.2</c:v>
                </c:pt>
                <c:pt idx="183">
                  <c:v>1032.3</c:v>
                </c:pt>
                <c:pt idx="184">
                  <c:v>995.4</c:v>
                </c:pt>
                <c:pt idx="185">
                  <c:v>958.5</c:v>
                </c:pt>
                <c:pt idx="186">
                  <c:v>921.6</c:v>
                </c:pt>
                <c:pt idx="187">
                  <c:v>884.7</c:v>
                </c:pt>
                <c:pt idx="188">
                  <c:v>847.8</c:v>
                </c:pt>
                <c:pt idx="189">
                  <c:v>810.9</c:v>
                </c:pt>
                <c:pt idx="190">
                  <c:v>774</c:v>
                </c:pt>
                <c:pt idx="191">
                  <c:v>749.7</c:v>
                </c:pt>
                <c:pt idx="192">
                  <c:v>725.4</c:v>
                </c:pt>
                <c:pt idx="193">
                  <c:v>701.1</c:v>
                </c:pt>
                <c:pt idx="194">
                  <c:v>676.8</c:v>
                </c:pt>
                <c:pt idx="195">
                  <c:v>652.5</c:v>
                </c:pt>
                <c:pt idx="196">
                  <c:v>628.20000000000005</c:v>
                </c:pt>
                <c:pt idx="197">
                  <c:v>603.9</c:v>
                </c:pt>
                <c:pt idx="198">
                  <c:v>579.6</c:v>
                </c:pt>
                <c:pt idx="199">
                  <c:v>555.29999999999995</c:v>
                </c:pt>
                <c:pt idx="200">
                  <c:v>531</c:v>
                </c:pt>
                <c:pt idx="201">
                  <c:v>512.1</c:v>
                </c:pt>
                <c:pt idx="202">
                  <c:v>493.2</c:v>
                </c:pt>
                <c:pt idx="203">
                  <c:v>474.3</c:v>
                </c:pt>
                <c:pt idx="204">
                  <c:v>455.4</c:v>
                </c:pt>
                <c:pt idx="205">
                  <c:v>436.5</c:v>
                </c:pt>
                <c:pt idx="206">
                  <c:v>417.6</c:v>
                </c:pt>
                <c:pt idx="207">
                  <c:v>398.7</c:v>
                </c:pt>
                <c:pt idx="208">
                  <c:v>379.8</c:v>
                </c:pt>
                <c:pt idx="209">
                  <c:v>360.9</c:v>
                </c:pt>
                <c:pt idx="210">
                  <c:v>342</c:v>
                </c:pt>
                <c:pt idx="211">
                  <c:v>334.5</c:v>
                </c:pt>
                <c:pt idx="212">
                  <c:v>327</c:v>
                </c:pt>
                <c:pt idx="213">
                  <c:v>319.5</c:v>
                </c:pt>
                <c:pt idx="214">
                  <c:v>312</c:v>
                </c:pt>
                <c:pt idx="215">
                  <c:v>304.5</c:v>
                </c:pt>
                <c:pt idx="216">
                  <c:v>297</c:v>
                </c:pt>
                <c:pt idx="217">
                  <c:v>289.5</c:v>
                </c:pt>
                <c:pt idx="218">
                  <c:v>282</c:v>
                </c:pt>
                <c:pt idx="219">
                  <c:v>274.5</c:v>
                </c:pt>
                <c:pt idx="220">
                  <c:v>267</c:v>
                </c:pt>
                <c:pt idx="221">
                  <c:v>255.9</c:v>
                </c:pt>
                <c:pt idx="222">
                  <c:v>244.8</c:v>
                </c:pt>
                <c:pt idx="223">
                  <c:v>233.7</c:v>
                </c:pt>
                <c:pt idx="224">
                  <c:v>222.6</c:v>
                </c:pt>
                <c:pt idx="225">
                  <c:v>211.5</c:v>
                </c:pt>
                <c:pt idx="226">
                  <c:v>200.4</c:v>
                </c:pt>
                <c:pt idx="227">
                  <c:v>189.3</c:v>
                </c:pt>
                <c:pt idx="228">
                  <c:v>178.2</c:v>
                </c:pt>
                <c:pt idx="229">
                  <c:v>167.1</c:v>
                </c:pt>
                <c:pt idx="230">
                  <c:v>156</c:v>
                </c:pt>
                <c:pt idx="231">
                  <c:v>163.5</c:v>
                </c:pt>
                <c:pt idx="232">
                  <c:v>171</c:v>
                </c:pt>
                <c:pt idx="233">
                  <c:v>178.5</c:v>
                </c:pt>
                <c:pt idx="234">
                  <c:v>186</c:v>
                </c:pt>
                <c:pt idx="235">
                  <c:v>193.5</c:v>
                </c:pt>
                <c:pt idx="236">
                  <c:v>201</c:v>
                </c:pt>
                <c:pt idx="237">
                  <c:v>208.5</c:v>
                </c:pt>
                <c:pt idx="238">
                  <c:v>216</c:v>
                </c:pt>
                <c:pt idx="239">
                  <c:v>223.5</c:v>
                </c:pt>
                <c:pt idx="240">
                  <c:v>231</c:v>
                </c:pt>
                <c:pt idx="241">
                  <c:v>233.7</c:v>
                </c:pt>
                <c:pt idx="242">
                  <c:v>236.4</c:v>
                </c:pt>
                <c:pt idx="243">
                  <c:v>239.1</c:v>
                </c:pt>
                <c:pt idx="244">
                  <c:v>241.8</c:v>
                </c:pt>
                <c:pt idx="245">
                  <c:v>244.5</c:v>
                </c:pt>
                <c:pt idx="246">
                  <c:v>247.2</c:v>
                </c:pt>
                <c:pt idx="247">
                  <c:v>249.9</c:v>
                </c:pt>
                <c:pt idx="248">
                  <c:v>252.6</c:v>
                </c:pt>
                <c:pt idx="249">
                  <c:v>255.3</c:v>
                </c:pt>
                <c:pt idx="250">
                  <c:v>258</c:v>
                </c:pt>
                <c:pt idx="251">
                  <c:v>251.7</c:v>
                </c:pt>
                <c:pt idx="252">
                  <c:v>245.4</c:v>
                </c:pt>
                <c:pt idx="253">
                  <c:v>239.1</c:v>
                </c:pt>
                <c:pt idx="254">
                  <c:v>232.8</c:v>
                </c:pt>
                <c:pt idx="255">
                  <c:v>226.5</c:v>
                </c:pt>
                <c:pt idx="256">
                  <c:v>220.2</c:v>
                </c:pt>
                <c:pt idx="257">
                  <c:v>213.9</c:v>
                </c:pt>
                <c:pt idx="258">
                  <c:v>207.6</c:v>
                </c:pt>
                <c:pt idx="259">
                  <c:v>201.3</c:v>
                </c:pt>
                <c:pt idx="260">
                  <c:v>195</c:v>
                </c:pt>
                <c:pt idx="261">
                  <c:v>183.9</c:v>
                </c:pt>
                <c:pt idx="262">
                  <c:v>172.8</c:v>
                </c:pt>
                <c:pt idx="263">
                  <c:v>161.69999999999999</c:v>
                </c:pt>
                <c:pt idx="264">
                  <c:v>150.6</c:v>
                </c:pt>
                <c:pt idx="265">
                  <c:v>139.5</c:v>
                </c:pt>
                <c:pt idx="266">
                  <c:v>128.4</c:v>
                </c:pt>
                <c:pt idx="267">
                  <c:v>117.3</c:v>
                </c:pt>
                <c:pt idx="268">
                  <c:v>106.2</c:v>
                </c:pt>
                <c:pt idx="269">
                  <c:v>95.1</c:v>
                </c:pt>
                <c:pt idx="270">
                  <c:v>84</c:v>
                </c:pt>
                <c:pt idx="271">
                  <c:v>92.7</c:v>
                </c:pt>
                <c:pt idx="272">
                  <c:v>101.4</c:v>
                </c:pt>
                <c:pt idx="273">
                  <c:v>110.1</c:v>
                </c:pt>
                <c:pt idx="274">
                  <c:v>118.8</c:v>
                </c:pt>
                <c:pt idx="275">
                  <c:v>127.5</c:v>
                </c:pt>
                <c:pt idx="276">
                  <c:v>136.19999999999999</c:v>
                </c:pt>
                <c:pt idx="277">
                  <c:v>144.89999999999901</c:v>
                </c:pt>
                <c:pt idx="278">
                  <c:v>153.6</c:v>
                </c:pt>
                <c:pt idx="279">
                  <c:v>162.30000000000001</c:v>
                </c:pt>
                <c:pt idx="280">
                  <c:v>171</c:v>
                </c:pt>
                <c:pt idx="281">
                  <c:v>159</c:v>
                </c:pt>
                <c:pt idx="282">
                  <c:v>147</c:v>
                </c:pt>
                <c:pt idx="283">
                  <c:v>135</c:v>
                </c:pt>
                <c:pt idx="284">
                  <c:v>123</c:v>
                </c:pt>
                <c:pt idx="285">
                  <c:v>111</c:v>
                </c:pt>
                <c:pt idx="286">
                  <c:v>99</c:v>
                </c:pt>
                <c:pt idx="287">
                  <c:v>87</c:v>
                </c:pt>
                <c:pt idx="288">
                  <c:v>75</c:v>
                </c:pt>
                <c:pt idx="289">
                  <c:v>63</c:v>
                </c:pt>
                <c:pt idx="290">
                  <c:v>51</c:v>
                </c:pt>
                <c:pt idx="291">
                  <c:v>46.8</c:v>
                </c:pt>
                <c:pt idx="292">
                  <c:v>42.6</c:v>
                </c:pt>
                <c:pt idx="293">
                  <c:v>38.4</c:v>
                </c:pt>
                <c:pt idx="294">
                  <c:v>34.200000000000003</c:v>
                </c:pt>
                <c:pt idx="295">
                  <c:v>30</c:v>
                </c:pt>
                <c:pt idx="296">
                  <c:v>25.799999999999901</c:v>
                </c:pt>
                <c:pt idx="297">
                  <c:v>21.599999999999898</c:v>
                </c:pt>
                <c:pt idx="298">
                  <c:v>17.399999999999999</c:v>
                </c:pt>
                <c:pt idx="299">
                  <c:v>13.1999999999999</c:v>
                </c:pt>
                <c:pt idx="300">
                  <c:v>9</c:v>
                </c:pt>
                <c:pt idx="301">
                  <c:v>11.1</c:v>
                </c:pt>
                <c:pt idx="302">
                  <c:v>13.2</c:v>
                </c:pt>
                <c:pt idx="303">
                  <c:v>15.3</c:v>
                </c:pt>
                <c:pt idx="304">
                  <c:v>17.399999999999999</c:v>
                </c:pt>
                <c:pt idx="305">
                  <c:v>19.5</c:v>
                </c:pt>
                <c:pt idx="306">
                  <c:v>21.6</c:v>
                </c:pt>
                <c:pt idx="307">
                  <c:v>23.7</c:v>
                </c:pt>
                <c:pt idx="308">
                  <c:v>25.8</c:v>
                </c:pt>
                <c:pt idx="309">
                  <c:v>27.9</c:v>
                </c:pt>
                <c:pt idx="310">
                  <c:v>30</c:v>
                </c:pt>
                <c:pt idx="311">
                  <c:v>30</c:v>
                </c:pt>
                <c:pt idx="312">
                  <c:v>30</c:v>
                </c:pt>
                <c:pt idx="313">
                  <c:v>30</c:v>
                </c:pt>
                <c:pt idx="314">
                  <c:v>30</c:v>
                </c:pt>
                <c:pt idx="315">
                  <c:v>30</c:v>
                </c:pt>
                <c:pt idx="316">
                  <c:v>30</c:v>
                </c:pt>
                <c:pt idx="317">
                  <c:v>30</c:v>
                </c:pt>
                <c:pt idx="318">
                  <c:v>30</c:v>
                </c:pt>
                <c:pt idx="319">
                  <c:v>30</c:v>
                </c:pt>
                <c:pt idx="320">
                  <c:v>3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9E7B-4FB1-B9B7-87392A361FF0}"/>
            </c:ext>
          </c:extLst>
        </c:ser>
        <c:ser>
          <c:idx val="85"/>
          <c:order val="39"/>
          <c:tx>
            <c:strRef>
              <c:f>Φύλλο1!$AR$1</c:f>
              <c:strCache>
                <c:ptCount val="1"/>
                <c:pt idx="0">
                  <c:v>S-11</c:v>
                </c:pt>
              </c:strCache>
              <c:extLst xmlns:c15="http://schemas.microsoft.com/office/drawing/2012/chart"/>
            </c:strRef>
          </c:tx>
          <c:spPr>
            <a:ln w="9525">
              <a:solidFill>
                <a:srgbClr val="FF0000">
                  <a:alpha val="50000"/>
                </a:srgb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  <c:extLst xmlns:c15="http://schemas.microsoft.com/office/drawing/2012/chart"/>
            </c:numRef>
          </c:xVal>
          <c:yVal>
            <c:numRef>
              <c:f>Φύλλο1!$AR$2:$AR$352</c:f>
              <c:numCache>
                <c:formatCode>General</c:formatCode>
                <c:ptCount val="351"/>
                <c:pt idx="0">
                  <c:v>0</c:v>
                </c:pt>
                <c:pt idx="1">
                  <c:v>2.1</c:v>
                </c:pt>
                <c:pt idx="2">
                  <c:v>4.2</c:v>
                </c:pt>
                <c:pt idx="3">
                  <c:v>6.3</c:v>
                </c:pt>
                <c:pt idx="4">
                  <c:v>8.4</c:v>
                </c:pt>
                <c:pt idx="5">
                  <c:v>10.5</c:v>
                </c:pt>
                <c:pt idx="6">
                  <c:v>12.6</c:v>
                </c:pt>
                <c:pt idx="7">
                  <c:v>14.7</c:v>
                </c:pt>
                <c:pt idx="8">
                  <c:v>16.8</c:v>
                </c:pt>
                <c:pt idx="9">
                  <c:v>18.899999999999999</c:v>
                </c:pt>
                <c:pt idx="10">
                  <c:v>21</c:v>
                </c:pt>
                <c:pt idx="11">
                  <c:v>21</c:v>
                </c:pt>
                <c:pt idx="12">
                  <c:v>21</c:v>
                </c:pt>
                <c:pt idx="13">
                  <c:v>21</c:v>
                </c:pt>
                <c:pt idx="14">
                  <c:v>21</c:v>
                </c:pt>
                <c:pt idx="15">
                  <c:v>21</c:v>
                </c:pt>
                <c:pt idx="16">
                  <c:v>21</c:v>
                </c:pt>
                <c:pt idx="17">
                  <c:v>21</c:v>
                </c:pt>
                <c:pt idx="18">
                  <c:v>21</c:v>
                </c:pt>
                <c:pt idx="19">
                  <c:v>21</c:v>
                </c:pt>
                <c:pt idx="20">
                  <c:v>21</c:v>
                </c:pt>
                <c:pt idx="21">
                  <c:v>18.899999999999999</c:v>
                </c:pt>
                <c:pt idx="22">
                  <c:v>16.8</c:v>
                </c:pt>
                <c:pt idx="23">
                  <c:v>14.7</c:v>
                </c:pt>
                <c:pt idx="24">
                  <c:v>12.6</c:v>
                </c:pt>
                <c:pt idx="25">
                  <c:v>10.5</c:v>
                </c:pt>
                <c:pt idx="26">
                  <c:v>8.3999999999999897</c:v>
                </c:pt>
                <c:pt idx="27">
                  <c:v>6.2999999999999901</c:v>
                </c:pt>
                <c:pt idx="28">
                  <c:v>4.1999999999999904</c:v>
                </c:pt>
                <c:pt idx="29">
                  <c:v>2.0999999999999899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10.199999999999999</c:v>
                </c:pt>
                <c:pt idx="42">
                  <c:v>20.399999999999999</c:v>
                </c:pt>
                <c:pt idx="43">
                  <c:v>30.599999999999898</c:v>
                </c:pt>
                <c:pt idx="44">
                  <c:v>40.799999999999997</c:v>
                </c:pt>
                <c:pt idx="45">
                  <c:v>51</c:v>
                </c:pt>
                <c:pt idx="46">
                  <c:v>61.199999999999903</c:v>
                </c:pt>
                <c:pt idx="47">
                  <c:v>71.399999999999906</c:v>
                </c:pt>
                <c:pt idx="48">
                  <c:v>81.599999999999994</c:v>
                </c:pt>
                <c:pt idx="49">
                  <c:v>91.8</c:v>
                </c:pt>
                <c:pt idx="50">
                  <c:v>102</c:v>
                </c:pt>
                <c:pt idx="51">
                  <c:v>102.9</c:v>
                </c:pt>
                <c:pt idx="52">
                  <c:v>103.8</c:v>
                </c:pt>
                <c:pt idx="53">
                  <c:v>104.7</c:v>
                </c:pt>
                <c:pt idx="54">
                  <c:v>105.6</c:v>
                </c:pt>
                <c:pt idx="55">
                  <c:v>106.5</c:v>
                </c:pt>
                <c:pt idx="56">
                  <c:v>107.4</c:v>
                </c:pt>
                <c:pt idx="57">
                  <c:v>108.3</c:v>
                </c:pt>
                <c:pt idx="58">
                  <c:v>109.2</c:v>
                </c:pt>
                <c:pt idx="59">
                  <c:v>110.1</c:v>
                </c:pt>
                <c:pt idx="60">
                  <c:v>111</c:v>
                </c:pt>
                <c:pt idx="61">
                  <c:v>99.9</c:v>
                </c:pt>
                <c:pt idx="62">
                  <c:v>88.8</c:v>
                </c:pt>
                <c:pt idx="63">
                  <c:v>77.7</c:v>
                </c:pt>
                <c:pt idx="64">
                  <c:v>66.599999999999994</c:v>
                </c:pt>
                <c:pt idx="65">
                  <c:v>55.5</c:v>
                </c:pt>
                <c:pt idx="66">
                  <c:v>44.4</c:v>
                </c:pt>
                <c:pt idx="67">
                  <c:v>33.299999999999997</c:v>
                </c:pt>
                <c:pt idx="68">
                  <c:v>22.2</c:v>
                </c:pt>
                <c:pt idx="69">
                  <c:v>11.1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3.9</c:v>
                </c:pt>
                <c:pt idx="102">
                  <c:v>7.8</c:v>
                </c:pt>
                <c:pt idx="103">
                  <c:v>11.7</c:v>
                </c:pt>
                <c:pt idx="104">
                  <c:v>15.6</c:v>
                </c:pt>
                <c:pt idx="105">
                  <c:v>19.5</c:v>
                </c:pt>
                <c:pt idx="106">
                  <c:v>23.4</c:v>
                </c:pt>
                <c:pt idx="107">
                  <c:v>27.3</c:v>
                </c:pt>
                <c:pt idx="108">
                  <c:v>31.2</c:v>
                </c:pt>
                <c:pt idx="109">
                  <c:v>35.1</c:v>
                </c:pt>
                <c:pt idx="110">
                  <c:v>39</c:v>
                </c:pt>
                <c:pt idx="111">
                  <c:v>48.9</c:v>
                </c:pt>
                <c:pt idx="112">
                  <c:v>58.8</c:v>
                </c:pt>
                <c:pt idx="113">
                  <c:v>68.7</c:v>
                </c:pt>
                <c:pt idx="114">
                  <c:v>78.599999999999994</c:v>
                </c:pt>
                <c:pt idx="115">
                  <c:v>88.5</c:v>
                </c:pt>
                <c:pt idx="116">
                  <c:v>98.4</c:v>
                </c:pt>
                <c:pt idx="117">
                  <c:v>108.3</c:v>
                </c:pt>
                <c:pt idx="118">
                  <c:v>118.2</c:v>
                </c:pt>
                <c:pt idx="119">
                  <c:v>128.1</c:v>
                </c:pt>
                <c:pt idx="120">
                  <c:v>138</c:v>
                </c:pt>
                <c:pt idx="121">
                  <c:v>137.1</c:v>
                </c:pt>
                <c:pt idx="122">
                  <c:v>136.19999999999999</c:v>
                </c:pt>
                <c:pt idx="123">
                  <c:v>135.30000000000001</c:v>
                </c:pt>
                <c:pt idx="124">
                  <c:v>134.4</c:v>
                </c:pt>
                <c:pt idx="125">
                  <c:v>133.5</c:v>
                </c:pt>
                <c:pt idx="126">
                  <c:v>132.6</c:v>
                </c:pt>
                <c:pt idx="127">
                  <c:v>131.69999999999999</c:v>
                </c:pt>
                <c:pt idx="128">
                  <c:v>130.80000000000001</c:v>
                </c:pt>
                <c:pt idx="129">
                  <c:v>129.9</c:v>
                </c:pt>
                <c:pt idx="130">
                  <c:v>129</c:v>
                </c:pt>
                <c:pt idx="131">
                  <c:v>144.9</c:v>
                </c:pt>
                <c:pt idx="132">
                  <c:v>160.80000000000001</c:v>
                </c:pt>
                <c:pt idx="133">
                  <c:v>176.7</c:v>
                </c:pt>
                <c:pt idx="134">
                  <c:v>192.6</c:v>
                </c:pt>
                <c:pt idx="135">
                  <c:v>208.5</c:v>
                </c:pt>
                <c:pt idx="136">
                  <c:v>224.4</c:v>
                </c:pt>
                <c:pt idx="137">
                  <c:v>240.3</c:v>
                </c:pt>
                <c:pt idx="138">
                  <c:v>256.2</c:v>
                </c:pt>
                <c:pt idx="139">
                  <c:v>272.10000000000002</c:v>
                </c:pt>
                <c:pt idx="140">
                  <c:v>288</c:v>
                </c:pt>
                <c:pt idx="141">
                  <c:v>284.7</c:v>
                </c:pt>
                <c:pt idx="142">
                  <c:v>281.39999999999998</c:v>
                </c:pt>
                <c:pt idx="143">
                  <c:v>278.10000000000002</c:v>
                </c:pt>
                <c:pt idx="144">
                  <c:v>274.8</c:v>
                </c:pt>
                <c:pt idx="145">
                  <c:v>271.5</c:v>
                </c:pt>
                <c:pt idx="146">
                  <c:v>268.2</c:v>
                </c:pt>
                <c:pt idx="147">
                  <c:v>264.89999999999998</c:v>
                </c:pt>
                <c:pt idx="148">
                  <c:v>261.60000000000002</c:v>
                </c:pt>
                <c:pt idx="149">
                  <c:v>258.3</c:v>
                </c:pt>
                <c:pt idx="150">
                  <c:v>255</c:v>
                </c:pt>
                <c:pt idx="151">
                  <c:v>249.3</c:v>
                </c:pt>
                <c:pt idx="152">
                  <c:v>243.6</c:v>
                </c:pt>
                <c:pt idx="153">
                  <c:v>237.9</c:v>
                </c:pt>
                <c:pt idx="154">
                  <c:v>232.2</c:v>
                </c:pt>
                <c:pt idx="155">
                  <c:v>226.5</c:v>
                </c:pt>
                <c:pt idx="156">
                  <c:v>220.8</c:v>
                </c:pt>
                <c:pt idx="157">
                  <c:v>215.1</c:v>
                </c:pt>
                <c:pt idx="158">
                  <c:v>209.4</c:v>
                </c:pt>
                <c:pt idx="159">
                  <c:v>203.7</c:v>
                </c:pt>
                <c:pt idx="160">
                  <c:v>198</c:v>
                </c:pt>
                <c:pt idx="161">
                  <c:v>232.2</c:v>
                </c:pt>
                <c:pt idx="162">
                  <c:v>266.39999999999998</c:v>
                </c:pt>
                <c:pt idx="163">
                  <c:v>300.60000000000002</c:v>
                </c:pt>
                <c:pt idx="164">
                  <c:v>334.8</c:v>
                </c:pt>
                <c:pt idx="165">
                  <c:v>369</c:v>
                </c:pt>
                <c:pt idx="166">
                  <c:v>403.2</c:v>
                </c:pt>
                <c:pt idx="167">
                  <c:v>437.4</c:v>
                </c:pt>
                <c:pt idx="168">
                  <c:v>471.6</c:v>
                </c:pt>
                <c:pt idx="169">
                  <c:v>505.8</c:v>
                </c:pt>
                <c:pt idx="170">
                  <c:v>540</c:v>
                </c:pt>
                <c:pt idx="171">
                  <c:v>543</c:v>
                </c:pt>
                <c:pt idx="172">
                  <c:v>546</c:v>
                </c:pt>
                <c:pt idx="173">
                  <c:v>549</c:v>
                </c:pt>
                <c:pt idx="174">
                  <c:v>552</c:v>
                </c:pt>
                <c:pt idx="175">
                  <c:v>555</c:v>
                </c:pt>
                <c:pt idx="176">
                  <c:v>558</c:v>
                </c:pt>
                <c:pt idx="177">
                  <c:v>561</c:v>
                </c:pt>
                <c:pt idx="178">
                  <c:v>564</c:v>
                </c:pt>
                <c:pt idx="179">
                  <c:v>567</c:v>
                </c:pt>
                <c:pt idx="180">
                  <c:v>570</c:v>
                </c:pt>
                <c:pt idx="181">
                  <c:v>527.70000000000005</c:v>
                </c:pt>
                <c:pt idx="182">
                  <c:v>485.4</c:v>
                </c:pt>
                <c:pt idx="183">
                  <c:v>443.1</c:v>
                </c:pt>
                <c:pt idx="184">
                  <c:v>400.8</c:v>
                </c:pt>
                <c:pt idx="185">
                  <c:v>358.5</c:v>
                </c:pt>
                <c:pt idx="186">
                  <c:v>316.2</c:v>
                </c:pt>
                <c:pt idx="187">
                  <c:v>273.89999999999998</c:v>
                </c:pt>
                <c:pt idx="188">
                  <c:v>231.6</c:v>
                </c:pt>
                <c:pt idx="189">
                  <c:v>189.3</c:v>
                </c:pt>
                <c:pt idx="190">
                  <c:v>147</c:v>
                </c:pt>
                <c:pt idx="191">
                  <c:v>162.30000000000001</c:v>
                </c:pt>
                <c:pt idx="192">
                  <c:v>177.6</c:v>
                </c:pt>
                <c:pt idx="193">
                  <c:v>192.9</c:v>
                </c:pt>
                <c:pt idx="194">
                  <c:v>208.2</c:v>
                </c:pt>
                <c:pt idx="195">
                  <c:v>223.5</c:v>
                </c:pt>
                <c:pt idx="196">
                  <c:v>238.8</c:v>
                </c:pt>
                <c:pt idx="197">
                  <c:v>254.1</c:v>
                </c:pt>
                <c:pt idx="198">
                  <c:v>269.39999999999998</c:v>
                </c:pt>
                <c:pt idx="199">
                  <c:v>284.7</c:v>
                </c:pt>
                <c:pt idx="200">
                  <c:v>300</c:v>
                </c:pt>
                <c:pt idx="201">
                  <c:v>294.60000000000002</c:v>
                </c:pt>
                <c:pt idx="202">
                  <c:v>289.2</c:v>
                </c:pt>
                <c:pt idx="203">
                  <c:v>283.8</c:v>
                </c:pt>
                <c:pt idx="204">
                  <c:v>278.39999999999998</c:v>
                </c:pt>
                <c:pt idx="205">
                  <c:v>273</c:v>
                </c:pt>
                <c:pt idx="206">
                  <c:v>267.60000000000002</c:v>
                </c:pt>
                <c:pt idx="207">
                  <c:v>262.2</c:v>
                </c:pt>
                <c:pt idx="208">
                  <c:v>256.8</c:v>
                </c:pt>
                <c:pt idx="209">
                  <c:v>251.4</c:v>
                </c:pt>
                <c:pt idx="210">
                  <c:v>246</c:v>
                </c:pt>
                <c:pt idx="211">
                  <c:v>228.3</c:v>
                </c:pt>
                <c:pt idx="212">
                  <c:v>210.6</c:v>
                </c:pt>
                <c:pt idx="213">
                  <c:v>192.9</c:v>
                </c:pt>
                <c:pt idx="214">
                  <c:v>175.2</c:v>
                </c:pt>
                <c:pt idx="215">
                  <c:v>157.5</c:v>
                </c:pt>
                <c:pt idx="216">
                  <c:v>139.80000000000001</c:v>
                </c:pt>
                <c:pt idx="217">
                  <c:v>122.1</c:v>
                </c:pt>
                <c:pt idx="218">
                  <c:v>104.4</c:v>
                </c:pt>
                <c:pt idx="219">
                  <c:v>86.7</c:v>
                </c:pt>
                <c:pt idx="220">
                  <c:v>69</c:v>
                </c:pt>
                <c:pt idx="221">
                  <c:v>65.099999999999994</c:v>
                </c:pt>
                <c:pt idx="222">
                  <c:v>61.2</c:v>
                </c:pt>
                <c:pt idx="223">
                  <c:v>57.3</c:v>
                </c:pt>
                <c:pt idx="224">
                  <c:v>53.4</c:v>
                </c:pt>
                <c:pt idx="225">
                  <c:v>49.5</c:v>
                </c:pt>
                <c:pt idx="226">
                  <c:v>45.6</c:v>
                </c:pt>
                <c:pt idx="227">
                  <c:v>41.7</c:v>
                </c:pt>
                <c:pt idx="228">
                  <c:v>37.799999999999997</c:v>
                </c:pt>
                <c:pt idx="229">
                  <c:v>33.9</c:v>
                </c:pt>
                <c:pt idx="230">
                  <c:v>30</c:v>
                </c:pt>
                <c:pt idx="231">
                  <c:v>30</c:v>
                </c:pt>
                <c:pt idx="232">
                  <c:v>30</c:v>
                </c:pt>
                <c:pt idx="233">
                  <c:v>30</c:v>
                </c:pt>
                <c:pt idx="234">
                  <c:v>30</c:v>
                </c:pt>
                <c:pt idx="235">
                  <c:v>30</c:v>
                </c:pt>
                <c:pt idx="236">
                  <c:v>30</c:v>
                </c:pt>
                <c:pt idx="237">
                  <c:v>30</c:v>
                </c:pt>
                <c:pt idx="238">
                  <c:v>30</c:v>
                </c:pt>
                <c:pt idx="239">
                  <c:v>30</c:v>
                </c:pt>
                <c:pt idx="240">
                  <c:v>30</c:v>
                </c:pt>
                <c:pt idx="241">
                  <c:v>29.8</c:v>
                </c:pt>
                <c:pt idx="242">
                  <c:v>29.6</c:v>
                </c:pt>
                <c:pt idx="243">
                  <c:v>29.4</c:v>
                </c:pt>
                <c:pt idx="244">
                  <c:v>29.2</c:v>
                </c:pt>
                <c:pt idx="245">
                  <c:v>29</c:v>
                </c:pt>
                <c:pt idx="246">
                  <c:v>28.8</c:v>
                </c:pt>
                <c:pt idx="247">
                  <c:v>28.6</c:v>
                </c:pt>
                <c:pt idx="248">
                  <c:v>28.4</c:v>
                </c:pt>
                <c:pt idx="249">
                  <c:v>28.2</c:v>
                </c:pt>
                <c:pt idx="250">
                  <c:v>28</c:v>
                </c:pt>
                <c:pt idx="251">
                  <c:v>27</c:v>
                </c:pt>
                <c:pt idx="252">
                  <c:v>26</c:v>
                </c:pt>
                <c:pt idx="253">
                  <c:v>25</c:v>
                </c:pt>
                <c:pt idx="254">
                  <c:v>24</c:v>
                </c:pt>
                <c:pt idx="255">
                  <c:v>23</c:v>
                </c:pt>
                <c:pt idx="256">
                  <c:v>22</c:v>
                </c:pt>
                <c:pt idx="257">
                  <c:v>21</c:v>
                </c:pt>
                <c:pt idx="258">
                  <c:v>20</c:v>
                </c:pt>
                <c:pt idx="259">
                  <c:v>19</c:v>
                </c:pt>
                <c:pt idx="260">
                  <c:v>18</c:v>
                </c:pt>
                <c:pt idx="261">
                  <c:v>17.100000000000001</c:v>
                </c:pt>
                <c:pt idx="262">
                  <c:v>16.2</c:v>
                </c:pt>
                <c:pt idx="263">
                  <c:v>15.3</c:v>
                </c:pt>
                <c:pt idx="264">
                  <c:v>14.4</c:v>
                </c:pt>
                <c:pt idx="265">
                  <c:v>13.5</c:v>
                </c:pt>
                <c:pt idx="266">
                  <c:v>12.6</c:v>
                </c:pt>
                <c:pt idx="267">
                  <c:v>11.7</c:v>
                </c:pt>
                <c:pt idx="268">
                  <c:v>10.8</c:v>
                </c:pt>
                <c:pt idx="269">
                  <c:v>9.9</c:v>
                </c:pt>
                <c:pt idx="270">
                  <c:v>9</c:v>
                </c:pt>
                <c:pt idx="271">
                  <c:v>12</c:v>
                </c:pt>
                <c:pt idx="272">
                  <c:v>15</c:v>
                </c:pt>
                <c:pt idx="273">
                  <c:v>18</c:v>
                </c:pt>
                <c:pt idx="274">
                  <c:v>21</c:v>
                </c:pt>
                <c:pt idx="275">
                  <c:v>24</c:v>
                </c:pt>
                <c:pt idx="276">
                  <c:v>27</c:v>
                </c:pt>
                <c:pt idx="277">
                  <c:v>30</c:v>
                </c:pt>
                <c:pt idx="278">
                  <c:v>33</c:v>
                </c:pt>
                <c:pt idx="279">
                  <c:v>36</c:v>
                </c:pt>
                <c:pt idx="280">
                  <c:v>39</c:v>
                </c:pt>
                <c:pt idx="281">
                  <c:v>39</c:v>
                </c:pt>
                <c:pt idx="282">
                  <c:v>39</c:v>
                </c:pt>
                <c:pt idx="283">
                  <c:v>39</c:v>
                </c:pt>
                <c:pt idx="284">
                  <c:v>39</c:v>
                </c:pt>
                <c:pt idx="285">
                  <c:v>39</c:v>
                </c:pt>
                <c:pt idx="286">
                  <c:v>39</c:v>
                </c:pt>
                <c:pt idx="287">
                  <c:v>39</c:v>
                </c:pt>
                <c:pt idx="288">
                  <c:v>39</c:v>
                </c:pt>
                <c:pt idx="289">
                  <c:v>39</c:v>
                </c:pt>
                <c:pt idx="290">
                  <c:v>39</c:v>
                </c:pt>
                <c:pt idx="291">
                  <c:v>36.9</c:v>
                </c:pt>
                <c:pt idx="292">
                  <c:v>34.799999999999997</c:v>
                </c:pt>
                <c:pt idx="293">
                  <c:v>32.700000000000003</c:v>
                </c:pt>
                <c:pt idx="294">
                  <c:v>30.6</c:v>
                </c:pt>
                <c:pt idx="295">
                  <c:v>28.5</c:v>
                </c:pt>
                <c:pt idx="296">
                  <c:v>26.4</c:v>
                </c:pt>
                <c:pt idx="297">
                  <c:v>24.299999999999901</c:v>
                </c:pt>
                <c:pt idx="298">
                  <c:v>22.2</c:v>
                </c:pt>
                <c:pt idx="299">
                  <c:v>20.099999999999898</c:v>
                </c:pt>
                <c:pt idx="300">
                  <c:v>18</c:v>
                </c:pt>
                <c:pt idx="301">
                  <c:v>18</c:v>
                </c:pt>
                <c:pt idx="302">
                  <c:v>18</c:v>
                </c:pt>
                <c:pt idx="303">
                  <c:v>18</c:v>
                </c:pt>
                <c:pt idx="304">
                  <c:v>18</c:v>
                </c:pt>
                <c:pt idx="305">
                  <c:v>18</c:v>
                </c:pt>
                <c:pt idx="306">
                  <c:v>18</c:v>
                </c:pt>
                <c:pt idx="307">
                  <c:v>18</c:v>
                </c:pt>
                <c:pt idx="308">
                  <c:v>18</c:v>
                </c:pt>
                <c:pt idx="309">
                  <c:v>18</c:v>
                </c:pt>
                <c:pt idx="310">
                  <c:v>18</c:v>
                </c:pt>
                <c:pt idx="311">
                  <c:v>26.4</c:v>
                </c:pt>
                <c:pt idx="312">
                  <c:v>34.799999999999997</c:v>
                </c:pt>
                <c:pt idx="313">
                  <c:v>43.2</c:v>
                </c:pt>
                <c:pt idx="314">
                  <c:v>51.6</c:v>
                </c:pt>
                <c:pt idx="315">
                  <c:v>60</c:v>
                </c:pt>
                <c:pt idx="316">
                  <c:v>68.400000000000006</c:v>
                </c:pt>
                <c:pt idx="317">
                  <c:v>76.8</c:v>
                </c:pt>
                <c:pt idx="318">
                  <c:v>85.2</c:v>
                </c:pt>
                <c:pt idx="319">
                  <c:v>93.6</c:v>
                </c:pt>
                <c:pt idx="320">
                  <c:v>102</c:v>
                </c:pt>
              </c:numCache>
              <c:extLst xmlns:c15="http://schemas.microsoft.com/office/drawing/2012/chart"/>
            </c:numRef>
          </c:yVal>
          <c:smooth val="1"/>
          <c:extLst xmlns:c15="http://schemas.microsoft.com/office/drawing/2012/chart">
            <c:ext xmlns:c16="http://schemas.microsoft.com/office/drawing/2014/chart" uri="{C3380CC4-5D6E-409C-BE32-E72D297353CC}">
              <c16:uniqueId val="{00000004-9E7B-4FB1-B9B7-87392A361FF0}"/>
            </c:ext>
          </c:extLst>
        </c:ser>
        <c:ser>
          <c:idx val="88"/>
          <c:order val="42"/>
          <c:tx>
            <c:strRef>
              <c:f>Φύλλο1!$AU$1</c:f>
              <c:strCache>
                <c:ptCount val="1"/>
                <c:pt idx="0">
                  <c:v>S-14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U$2:$AU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8.1</c:v>
                </c:pt>
                <c:pt idx="22">
                  <c:v>7.2</c:v>
                </c:pt>
                <c:pt idx="23">
                  <c:v>6.3</c:v>
                </c:pt>
                <c:pt idx="24">
                  <c:v>5.4</c:v>
                </c:pt>
                <c:pt idx="25">
                  <c:v>4.5</c:v>
                </c:pt>
                <c:pt idx="26">
                  <c:v>3.5999999999999899</c:v>
                </c:pt>
                <c:pt idx="27">
                  <c:v>2.7</c:v>
                </c:pt>
                <c:pt idx="28">
                  <c:v>1.7999999999999901</c:v>
                </c:pt>
                <c:pt idx="29">
                  <c:v>0.9</c:v>
                </c:pt>
                <c:pt idx="30">
                  <c:v>0</c:v>
                </c:pt>
                <c:pt idx="31">
                  <c:v>0.9</c:v>
                </c:pt>
                <c:pt idx="32">
                  <c:v>1.8</c:v>
                </c:pt>
                <c:pt idx="33">
                  <c:v>2.7</c:v>
                </c:pt>
                <c:pt idx="34">
                  <c:v>3.6</c:v>
                </c:pt>
                <c:pt idx="35">
                  <c:v>4.5</c:v>
                </c:pt>
                <c:pt idx="36">
                  <c:v>5.4</c:v>
                </c:pt>
                <c:pt idx="37">
                  <c:v>6.3</c:v>
                </c:pt>
                <c:pt idx="38">
                  <c:v>7.2</c:v>
                </c:pt>
                <c:pt idx="39">
                  <c:v>8.1</c:v>
                </c:pt>
                <c:pt idx="40">
                  <c:v>9</c:v>
                </c:pt>
                <c:pt idx="41">
                  <c:v>8.1</c:v>
                </c:pt>
                <c:pt idx="42">
                  <c:v>7.2</c:v>
                </c:pt>
                <c:pt idx="43">
                  <c:v>6.3</c:v>
                </c:pt>
                <c:pt idx="44">
                  <c:v>5.4</c:v>
                </c:pt>
                <c:pt idx="45">
                  <c:v>4.5</c:v>
                </c:pt>
                <c:pt idx="46">
                  <c:v>3.5999999999999899</c:v>
                </c:pt>
                <c:pt idx="47">
                  <c:v>2.7</c:v>
                </c:pt>
                <c:pt idx="48">
                  <c:v>1.7999999999999901</c:v>
                </c:pt>
                <c:pt idx="49">
                  <c:v>0.9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.9</c:v>
                </c:pt>
                <c:pt idx="62">
                  <c:v>1.8</c:v>
                </c:pt>
                <c:pt idx="63">
                  <c:v>2.7</c:v>
                </c:pt>
                <c:pt idx="64">
                  <c:v>3.6</c:v>
                </c:pt>
                <c:pt idx="65">
                  <c:v>4.5</c:v>
                </c:pt>
                <c:pt idx="66">
                  <c:v>5.4</c:v>
                </c:pt>
                <c:pt idx="67">
                  <c:v>6.3</c:v>
                </c:pt>
                <c:pt idx="68">
                  <c:v>7.2</c:v>
                </c:pt>
                <c:pt idx="69">
                  <c:v>8.1</c:v>
                </c:pt>
                <c:pt idx="70">
                  <c:v>9</c:v>
                </c:pt>
                <c:pt idx="71">
                  <c:v>172.5</c:v>
                </c:pt>
                <c:pt idx="72">
                  <c:v>336</c:v>
                </c:pt>
                <c:pt idx="73">
                  <c:v>499.5</c:v>
                </c:pt>
                <c:pt idx="74">
                  <c:v>663</c:v>
                </c:pt>
                <c:pt idx="75">
                  <c:v>826.5</c:v>
                </c:pt>
                <c:pt idx="76">
                  <c:v>990</c:v>
                </c:pt>
                <c:pt idx="77">
                  <c:v>1153.5</c:v>
                </c:pt>
                <c:pt idx="78">
                  <c:v>1317</c:v>
                </c:pt>
                <c:pt idx="79">
                  <c:v>1480.5</c:v>
                </c:pt>
                <c:pt idx="80">
                  <c:v>1644</c:v>
                </c:pt>
                <c:pt idx="81">
                  <c:v>1768.8</c:v>
                </c:pt>
                <c:pt idx="82">
                  <c:v>1893.6</c:v>
                </c:pt>
                <c:pt idx="83">
                  <c:v>2018.4</c:v>
                </c:pt>
                <c:pt idx="84">
                  <c:v>2143.1999999999998</c:v>
                </c:pt>
                <c:pt idx="85">
                  <c:v>2268</c:v>
                </c:pt>
                <c:pt idx="86">
                  <c:v>2392.8000000000002</c:v>
                </c:pt>
                <c:pt idx="87">
                  <c:v>2517.6</c:v>
                </c:pt>
                <c:pt idx="88">
                  <c:v>2642.4</c:v>
                </c:pt>
                <c:pt idx="89">
                  <c:v>2767.2</c:v>
                </c:pt>
                <c:pt idx="90">
                  <c:v>2892</c:v>
                </c:pt>
                <c:pt idx="91">
                  <c:v>2881.8</c:v>
                </c:pt>
                <c:pt idx="92">
                  <c:v>2871.6</c:v>
                </c:pt>
                <c:pt idx="93">
                  <c:v>2861.4</c:v>
                </c:pt>
                <c:pt idx="94">
                  <c:v>2851.2</c:v>
                </c:pt>
                <c:pt idx="95">
                  <c:v>2841</c:v>
                </c:pt>
                <c:pt idx="96">
                  <c:v>2830.8</c:v>
                </c:pt>
                <c:pt idx="97">
                  <c:v>2820.6</c:v>
                </c:pt>
                <c:pt idx="98">
                  <c:v>2810.4</c:v>
                </c:pt>
                <c:pt idx="99">
                  <c:v>2800.2</c:v>
                </c:pt>
                <c:pt idx="100">
                  <c:v>2790</c:v>
                </c:pt>
                <c:pt idx="101">
                  <c:v>2800.5</c:v>
                </c:pt>
                <c:pt idx="102">
                  <c:v>2811</c:v>
                </c:pt>
                <c:pt idx="103">
                  <c:v>2821.5</c:v>
                </c:pt>
                <c:pt idx="104">
                  <c:v>2832</c:v>
                </c:pt>
                <c:pt idx="105">
                  <c:v>2842.5</c:v>
                </c:pt>
                <c:pt idx="106">
                  <c:v>2853</c:v>
                </c:pt>
                <c:pt idx="107">
                  <c:v>2863.5</c:v>
                </c:pt>
                <c:pt idx="108">
                  <c:v>2874</c:v>
                </c:pt>
                <c:pt idx="109">
                  <c:v>2884.5</c:v>
                </c:pt>
                <c:pt idx="110">
                  <c:v>2895</c:v>
                </c:pt>
                <c:pt idx="111">
                  <c:v>2796</c:v>
                </c:pt>
                <c:pt idx="112">
                  <c:v>2697</c:v>
                </c:pt>
                <c:pt idx="113">
                  <c:v>2598</c:v>
                </c:pt>
                <c:pt idx="114">
                  <c:v>2499</c:v>
                </c:pt>
                <c:pt idx="115">
                  <c:v>2400</c:v>
                </c:pt>
                <c:pt idx="116">
                  <c:v>2301</c:v>
                </c:pt>
                <c:pt idx="117">
                  <c:v>2202</c:v>
                </c:pt>
                <c:pt idx="118">
                  <c:v>2103</c:v>
                </c:pt>
                <c:pt idx="119">
                  <c:v>2004</c:v>
                </c:pt>
                <c:pt idx="120">
                  <c:v>1905</c:v>
                </c:pt>
                <c:pt idx="121">
                  <c:v>1730.4</c:v>
                </c:pt>
                <c:pt idx="122">
                  <c:v>1555.8</c:v>
                </c:pt>
                <c:pt idx="123">
                  <c:v>1381.2</c:v>
                </c:pt>
                <c:pt idx="124">
                  <c:v>1206.5999999999999</c:v>
                </c:pt>
                <c:pt idx="125">
                  <c:v>1032</c:v>
                </c:pt>
                <c:pt idx="126">
                  <c:v>857.4</c:v>
                </c:pt>
                <c:pt idx="127">
                  <c:v>682.8</c:v>
                </c:pt>
                <c:pt idx="128">
                  <c:v>508.2</c:v>
                </c:pt>
                <c:pt idx="129">
                  <c:v>333.6</c:v>
                </c:pt>
                <c:pt idx="130">
                  <c:v>159</c:v>
                </c:pt>
                <c:pt idx="131">
                  <c:v>322.5</c:v>
                </c:pt>
                <c:pt idx="132">
                  <c:v>486</c:v>
                </c:pt>
                <c:pt idx="133">
                  <c:v>649.5</c:v>
                </c:pt>
                <c:pt idx="134">
                  <c:v>813</c:v>
                </c:pt>
                <c:pt idx="135">
                  <c:v>976.5</c:v>
                </c:pt>
                <c:pt idx="136">
                  <c:v>1140</c:v>
                </c:pt>
                <c:pt idx="137">
                  <c:v>1303.5</c:v>
                </c:pt>
                <c:pt idx="138">
                  <c:v>1467</c:v>
                </c:pt>
                <c:pt idx="139">
                  <c:v>1630.5</c:v>
                </c:pt>
                <c:pt idx="140">
                  <c:v>1794</c:v>
                </c:pt>
                <c:pt idx="141">
                  <c:v>1827</c:v>
                </c:pt>
                <c:pt idx="142">
                  <c:v>1860</c:v>
                </c:pt>
                <c:pt idx="143">
                  <c:v>1893</c:v>
                </c:pt>
                <c:pt idx="144">
                  <c:v>1926</c:v>
                </c:pt>
                <c:pt idx="145">
                  <c:v>1959</c:v>
                </c:pt>
                <c:pt idx="146">
                  <c:v>1992</c:v>
                </c:pt>
                <c:pt idx="147">
                  <c:v>2025</c:v>
                </c:pt>
                <c:pt idx="148">
                  <c:v>2058</c:v>
                </c:pt>
                <c:pt idx="149">
                  <c:v>2091</c:v>
                </c:pt>
                <c:pt idx="150">
                  <c:v>2124</c:v>
                </c:pt>
                <c:pt idx="151">
                  <c:v>2086.8000000000002</c:v>
                </c:pt>
                <c:pt idx="152">
                  <c:v>2049.6</c:v>
                </c:pt>
                <c:pt idx="153">
                  <c:v>2012.4</c:v>
                </c:pt>
                <c:pt idx="154">
                  <c:v>1975.2</c:v>
                </c:pt>
                <c:pt idx="155">
                  <c:v>1938</c:v>
                </c:pt>
                <c:pt idx="156">
                  <c:v>1900.8</c:v>
                </c:pt>
                <c:pt idx="157">
                  <c:v>1863.6</c:v>
                </c:pt>
                <c:pt idx="158">
                  <c:v>1826.4</c:v>
                </c:pt>
                <c:pt idx="159">
                  <c:v>1789.2</c:v>
                </c:pt>
                <c:pt idx="160">
                  <c:v>1752</c:v>
                </c:pt>
                <c:pt idx="161">
                  <c:v>1773</c:v>
                </c:pt>
                <c:pt idx="162">
                  <c:v>1794</c:v>
                </c:pt>
                <c:pt idx="163">
                  <c:v>1815</c:v>
                </c:pt>
                <c:pt idx="164">
                  <c:v>1836</c:v>
                </c:pt>
                <c:pt idx="165">
                  <c:v>1857</c:v>
                </c:pt>
                <c:pt idx="166">
                  <c:v>1878</c:v>
                </c:pt>
                <c:pt idx="167">
                  <c:v>1899</c:v>
                </c:pt>
                <c:pt idx="168">
                  <c:v>1920</c:v>
                </c:pt>
                <c:pt idx="169">
                  <c:v>1941</c:v>
                </c:pt>
                <c:pt idx="170">
                  <c:v>1962</c:v>
                </c:pt>
                <c:pt idx="171">
                  <c:v>1947.9</c:v>
                </c:pt>
                <c:pt idx="172">
                  <c:v>1933.8</c:v>
                </c:pt>
                <c:pt idx="173">
                  <c:v>1919.7</c:v>
                </c:pt>
                <c:pt idx="174">
                  <c:v>1905.6</c:v>
                </c:pt>
                <c:pt idx="175">
                  <c:v>1891.5</c:v>
                </c:pt>
                <c:pt idx="176">
                  <c:v>1877.4</c:v>
                </c:pt>
                <c:pt idx="177">
                  <c:v>1863.3</c:v>
                </c:pt>
                <c:pt idx="178">
                  <c:v>1849.2</c:v>
                </c:pt>
                <c:pt idx="179">
                  <c:v>1835.1</c:v>
                </c:pt>
                <c:pt idx="180">
                  <c:v>1821</c:v>
                </c:pt>
                <c:pt idx="181">
                  <c:v>1702.8</c:v>
                </c:pt>
                <c:pt idx="182">
                  <c:v>1584.6</c:v>
                </c:pt>
                <c:pt idx="183">
                  <c:v>1466.4</c:v>
                </c:pt>
                <c:pt idx="184">
                  <c:v>1348.2</c:v>
                </c:pt>
                <c:pt idx="185">
                  <c:v>1230</c:v>
                </c:pt>
                <c:pt idx="186">
                  <c:v>1111.8</c:v>
                </c:pt>
                <c:pt idx="187">
                  <c:v>993.6</c:v>
                </c:pt>
                <c:pt idx="188">
                  <c:v>875.4</c:v>
                </c:pt>
                <c:pt idx="189">
                  <c:v>757.2</c:v>
                </c:pt>
                <c:pt idx="190">
                  <c:v>639</c:v>
                </c:pt>
                <c:pt idx="191">
                  <c:v>604.79999999999995</c:v>
                </c:pt>
                <c:pt idx="192">
                  <c:v>570.6</c:v>
                </c:pt>
                <c:pt idx="193">
                  <c:v>536.4</c:v>
                </c:pt>
                <c:pt idx="194">
                  <c:v>502.2</c:v>
                </c:pt>
                <c:pt idx="195">
                  <c:v>468</c:v>
                </c:pt>
                <c:pt idx="196">
                  <c:v>433.79999999999899</c:v>
                </c:pt>
                <c:pt idx="197">
                  <c:v>399.599999999999</c:v>
                </c:pt>
                <c:pt idx="198">
                  <c:v>365.4</c:v>
                </c:pt>
                <c:pt idx="199">
                  <c:v>331.2</c:v>
                </c:pt>
                <c:pt idx="200">
                  <c:v>297</c:v>
                </c:pt>
                <c:pt idx="201">
                  <c:v>278.7</c:v>
                </c:pt>
                <c:pt idx="202">
                  <c:v>260.39999999999998</c:v>
                </c:pt>
                <c:pt idx="203">
                  <c:v>242.1</c:v>
                </c:pt>
                <c:pt idx="204">
                  <c:v>223.8</c:v>
                </c:pt>
                <c:pt idx="205">
                  <c:v>205.5</c:v>
                </c:pt>
                <c:pt idx="206">
                  <c:v>187.2</c:v>
                </c:pt>
                <c:pt idx="207">
                  <c:v>168.9</c:v>
                </c:pt>
                <c:pt idx="208">
                  <c:v>150.6</c:v>
                </c:pt>
                <c:pt idx="209">
                  <c:v>132.29999999999899</c:v>
                </c:pt>
                <c:pt idx="210">
                  <c:v>114</c:v>
                </c:pt>
                <c:pt idx="211">
                  <c:v>105.3</c:v>
                </c:pt>
                <c:pt idx="212">
                  <c:v>96.6</c:v>
                </c:pt>
                <c:pt idx="213">
                  <c:v>87.9</c:v>
                </c:pt>
                <c:pt idx="214">
                  <c:v>79.2</c:v>
                </c:pt>
                <c:pt idx="215">
                  <c:v>70.5</c:v>
                </c:pt>
                <c:pt idx="216">
                  <c:v>61.8</c:v>
                </c:pt>
                <c:pt idx="217">
                  <c:v>53.1</c:v>
                </c:pt>
                <c:pt idx="218">
                  <c:v>44.4</c:v>
                </c:pt>
                <c:pt idx="219">
                  <c:v>35.700000000000003</c:v>
                </c:pt>
                <c:pt idx="220">
                  <c:v>27</c:v>
                </c:pt>
                <c:pt idx="221">
                  <c:v>26.1</c:v>
                </c:pt>
                <c:pt idx="222">
                  <c:v>25.2</c:v>
                </c:pt>
                <c:pt idx="223">
                  <c:v>24.3</c:v>
                </c:pt>
                <c:pt idx="224">
                  <c:v>23.4</c:v>
                </c:pt>
                <c:pt idx="225">
                  <c:v>22.5</c:v>
                </c:pt>
                <c:pt idx="226">
                  <c:v>21.6</c:v>
                </c:pt>
                <c:pt idx="227">
                  <c:v>20.7</c:v>
                </c:pt>
                <c:pt idx="228">
                  <c:v>19.8</c:v>
                </c:pt>
                <c:pt idx="229">
                  <c:v>18.899999999999999</c:v>
                </c:pt>
                <c:pt idx="230">
                  <c:v>18</c:v>
                </c:pt>
                <c:pt idx="231">
                  <c:v>18</c:v>
                </c:pt>
                <c:pt idx="232">
                  <c:v>18</c:v>
                </c:pt>
                <c:pt idx="233">
                  <c:v>18</c:v>
                </c:pt>
                <c:pt idx="234">
                  <c:v>18</c:v>
                </c:pt>
                <c:pt idx="235">
                  <c:v>18</c:v>
                </c:pt>
                <c:pt idx="236">
                  <c:v>18</c:v>
                </c:pt>
                <c:pt idx="237">
                  <c:v>18</c:v>
                </c:pt>
                <c:pt idx="238">
                  <c:v>18</c:v>
                </c:pt>
                <c:pt idx="239">
                  <c:v>18</c:v>
                </c:pt>
                <c:pt idx="240">
                  <c:v>18</c:v>
                </c:pt>
                <c:pt idx="241">
                  <c:v>20.100000000000001</c:v>
                </c:pt>
                <c:pt idx="242">
                  <c:v>22.2</c:v>
                </c:pt>
                <c:pt idx="243">
                  <c:v>24.3</c:v>
                </c:pt>
                <c:pt idx="244">
                  <c:v>26.4</c:v>
                </c:pt>
                <c:pt idx="245">
                  <c:v>28.5</c:v>
                </c:pt>
                <c:pt idx="246">
                  <c:v>30.6</c:v>
                </c:pt>
                <c:pt idx="247">
                  <c:v>32.700000000000003</c:v>
                </c:pt>
                <c:pt idx="248">
                  <c:v>34.799999999999997</c:v>
                </c:pt>
                <c:pt idx="249">
                  <c:v>36.9</c:v>
                </c:pt>
                <c:pt idx="250">
                  <c:v>39</c:v>
                </c:pt>
                <c:pt idx="251">
                  <c:v>50.7</c:v>
                </c:pt>
                <c:pt idx="252">
                  <c:v>62.4</c:v>
                </c:pt>
                <c:pt idx="253">
                  <c:v>74.099999999999994</c:v>
                </c:pt>
                <c:pt idx="254">
                  <c:v>85.8</c:v>
                </c:pt>
                <c:pt idx="255">
                  <c:v>97.5</c:v>
                </c:pt>
                <c:pt idx="256">
                  <c:v>109.19999999999899</c:v>
                </c:pt>
                <c:pt idx="257">
                  <c:v>120.899999999999</c:v>
                </c:pt>
                <c:pt idx="258">
                  <c:v>132.6</c:v>
                </c:pt>
                <c:pt idx="259">
                  <c:v>144.30000000000001</c:v>
                </c:pt>
                <c:pt idx="260">
                  <c:v>156</c:v>
                </c:pt>
                <c:pt idx="261">
                  <c:v>155.1</c:v>
                </c:pt>
                <c:pt idx="262">
                  <c:v>154.19999999999999</c:v>
                </c:pt>
                <c:pt idx="263">
                  <c:v>153.30000000000001</c:v>
                </c:pt>
                <c:pt idx="264">
                  <c:v>152.4</c:v>
                </c:pt>
                <c:pt idx="265">
                  <c:v>151.5</c:v>
                </c:pt>
                <c:pt idx="266">
                  <c:v>150.6</c:v>
                </c:pt>
                <c:pt idx="267">
                  <c:v>149.69999999999999</c:v>
                </c:pt>
                <c:pt idx="268">
                  <c:v>148.80000000000001</c:v>
                </c:pt>
                <c:pt idx="269">
                  <c:v>147.9</c:v>
                </c:pt>
                <c:pt idx="270">
                  <c:v>147</c:v>
                </c:pt>
                <c:pt idx="271">
                  <c:v>134.1</c:v>
                </c:pt>
                <c:pt idx="272">
                  <c:v>121.2</c:v>
                </c:pt>
                <c:pt idx="273">
                  <c:v>108.3</c:v>
                </c:pt>
                <c:pt idx="274">
                  <c:v>95.4</c:v>
                </c:pt>
                <c:pt idx="275">
                  <c:v>82.5</c:v>
                </c:pt>
                <c:pt idx="276">
                  <c:v>69.599999999999994</c:v>
                </c:pt>
                <c:pt idx="277">
                  <c:v>56.7</c:v>
                </c:pt>
                <c:pt idx="278">
                  <c:v>43.8</c:v>
                </c:pt>
                <c:pt idx="279">
                  <c:v>30.899999999999899</c:v>
                </c:pt>
                <c:pt idx="280">
                  <c:v>18</c:v>
                </c:pt>
                <c:pt idx="281">
                  <c:v>17.100000000000001</c:v>
                </c:pt>
                <c:pt idx="282">
                  <c:v>16.2</c:v>
                </c:pt>
                <c:pt idx="283">
                  <c:v>15.3</c:v>
                </c:pt>
                <c:pt idx="284">
                  <c:v>14.4</c:v>
                </c:pt>
                <c:pt idx="285">
                  <c:v>13.5</c:v>
                </c:pt>
                <c:pt idx="286">
                  <c:v>12.6</c:v>
                </c:pt>
                <c:pt idx="287">
                  <c:v>11.7</c:v>
                </c:pt>
                <c:pt idx="288">
                  <c:v>10.8</c:v>
                </c:pt>
                <c:pt idx="289">
                  <c:v>9.9</c:v>
                </c:pt>
                <c:pt idx="290">
                  <c:v>9</c:v>
                </c:pt>
                <c:pt idx="291">
                  <c:v>10.8</c:v>
                </c:pt>
                <c:pt idx="292">
                  <c:v>12.6</c:v>
                </c:pt>
                <c:pt idx="293">
                  <c:v>14.4</c:v>
                </c:pt>
                <c:pt idx="294">
                  <c:v>16.2</c:v>
                </c:pt>
                <c:pt idx="295">
                  <c:v>18</c:v>
                </c:pt>
                <c:pt idx="296">
                  <c:v>19.8</c:v>
                </c:pt>
                <c:pt idx="297">
                  <c:v>21.6</c:v>
                </c:pt>
                <c:pt idx="298">
                  <c:v>23.4</c:v>
                </c:pt>
                <c:pt idx="299">
                  <c:v>25.2</c:v>
                </c:pt>
                <c:pt idx="300">
                  <c:v>27</c:v>
                </c:pt>
                <c:pt idx="301">
                  <c:v>27.3</c:v>
                </c:pt>
                <c:pt idx="302">
                  <c:v>27.6</c:v>
                </c:pt>
                <c:pt idx="303">
                  <c:v>27.9</c:v>
                </c:pt>
                <c:pt idx="304">
                  <c:v>28.2</c:v>
                </c:pt>
                <c:pt idx="305">
                  <c:v>28.5</c:v>
                </c:pt>
                <c:pt idx="306">
                  <c:v>28.8</c:v>
                </c:pt>
                <c:pt idx="307">
                  <c:v>29.1</c:v>
                </c:pt>
                <c:pt idx="308">
                  <c:v>29.4</c:v>
                </c:pt>
                <c:pt idx="309">
                  <c:v>29.7</c:v>
                </c:pt>
                <c:pt idx="310">
                  <c:v>30</c:v>
                </c:pt>
                <c:pt idx="311">
                  <c:v>29.1</c:v>
                </c:pt>
                <c:pt idx="312">
                  <c:v>28.2</c:v>
                </c:pt>
                <c:pt idx="313">
                  <c:v>27.3</c:v>
                </c:pt>
                <c:pt idx="314">
                  <c:v>26.4</c:v>
                </c:pt>
                <c:pt idx="315">
                  <c:v>25.5</c:v>
                </c:pt>
                <c:pt idx="316">
                  <c:v>24.6</c:v>
                </c:pt>
                <c:pt idx="317">
                  <c:v>23.7</c:v>
                </c:pt>
                <c:pt idx="318">
                  <c:v>22.8</c:v>
                </c:pt>
                <c:pt idx="319">
                  <c:v>21.9</c:v>
                </c:pt>
                <c:pt idx="320">
                  <c:v>2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5-9E7B-4FB1-B9B7-87392A361FF0}"/>
            </c:ext>
          </c:extLst>
        </c:ser>
        <c:ser>
          <c:idx val="92"/>
          <c:order val="92"/>
          <c:tx>
            <c:v>S-11 Average</c:v>
          </c:tx>
          <c:spPr>
            <a:ln w="50800">
              <a:solidFill>
                <a:srgbClr val="FF0000"/>
              </a:solidFill>
            </a:ln>
          </c:spPr>
          <c:marker>
            <c:symbol val="none"/>
          </c:marker>
          <c:xVal>
            <c:numRef>
              <c:f>Φύλλο1!$C$356:$C$676</c:f>
              <c:numCache>
                <c:formatCode>General</c:formatCode>
                <c:ptCount val="32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L$356:$L$676</c:f>
              <c:numCache>
                <c:formatCode>General</c:formatCode>
                <c:ptCount val="32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0.4</c:v>
                </c:pt>
                <c:pt idx="12">
                  <c:v>10.799999999999999</c:v>
                </c:pt>
                <c:pt idx="13">
                  <c:v>11.200000000000001</c:v>
                </c:pt>
                <c:pt idx="14">
                  <c:v>11.6</c:v>
                </c:pt>
                <c:pt idx="15">
                  <c:v>12</c:v>
                </c:pt>
                <c:pt idx="16">
                  <c:v>12.4</c:v>
                </c:pt>
                <c:pt idx="17">
                  <c:v>12.799999999999999</c:v>
                </c:pt>
                <c:pt idx="18">
                  <c:v>13.200000000000001</c:v>
                </c:pt>
                <c:pt idx="19">
                  <c:v>13.599999999999966</c:v>
                </c:pt>
                <c:pt idx="20">
                  <c:v>14</c:v>
                </c:pt>
                <c:pt idx="21">
                  <c:v>12.6</c:v>
                </c:pt>
                <c:pt idx="22">
                  <c:v>11.200000000000001</c:v>
                </c:pt>
                <c:pt idx="23">
                  <c:v>9.7999999999999989</c:v>
                </c:pt>
                <c:pt idx="24">
                  <c:v>8.4</c:v>
                </c:pt>
                <c:pt idx="25">
                  <c:v>7</c:v>
                </c:pt>
                <c:pt idx="26">
                  <c:v>5.5999999999999934</c:v>
                </c:pt>
                <c:pt idx="27">
                  <c:v>4.1999999999999931</c:v>
                </c:pt>
                <c:pt idx="28">
                  <c:v>2.7999999999999936</c:v>
                </c:pt>
                <c:pt idx="29">
                  <c:v>1.3999999999999932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3.4</c:v>
                </c:pt>
                <c:pt idx="42">
                  <c:v>6.8</c:v>
                </c:pt>
                <c:pt idx="43">
                  <c:v>10.199999999999966</c:v>
                </c:pt>
                <c:pt idx="44">
                  <c:v>13.6</c:v>
                </c:pt>
                <c:pt idx="45">
                  <c:v>17</c:v>
                </c:pt>
                <c:pt idx="46">
                  <c:v>20.399999999999967</c:v>
                </c:pt>
                <c:pt idx="47">
                  <c:v>23.799999999999969</c:v>
                </c:pt>
                <c:pt idx="48">
                  <c:v>27.2</c:v>
                </c:pt>
                <c:pt idx="49">
                  <c:v>30.599999999999998</c:v>
                </c:pt>
                <c:pt idx="50">
                  <c:v>34</c:v>
                </c:pt>
                <c:pt idx="51">
                  <c:v>34.300000000000004</c:v>
                </c:pt>
                <c:pt idx="52">
                  <c:v>34.6</c:v>
                </c:pt>
                <c:pt idx="53">
                  <c:v>34.9</c:v>
                </c:pt>
                <c:pt idx="54">
                  <c:v>35.199999999999996</c:v>
                </c:pt>
                <c:pt idx="55">
                  <c:v>35.5</c:v>
                </c:pt>
                <c:pt idx="56">
                  <c:v>35.800000000000004</c:v>
                </c:pt>
                <c:pt idx="57">
                  <c:v>36.1</c:v>
                </c:pt>
                <c:pt idx="58">
                  <c:v>36.4</c:v>
                </c:pt>
                <c:pt idx="59">
                  <c:v>36.699999999999996</c:v>
                </c:pt>
                <c:pt idx="60">
                  <c:v>37</c:v>
                </c:pt>
                <c:pt idx="61">
                  <c:v>33.6</c:v>
                </c:pt>
                <c:pt idx="62">
                  <c:v>30.2</c:v>
                </c:pt>
                <c:pt idx="63">
                  <c:v>26.8</c:v>
                </c:pt>
                <c:pt idx="64">
                  <c:v>23.399999999999995</c:v>
                </c:pt>
                <c:pt idx="65">
                  <c:v>20</c:v>
                </c:pt>
                <c:pt idx="66">
                  <c:v>16.599999999999998</c:v>
                </c:pt>
                <c:pt idx="67">
                  <c:v>13.199999999999998</c:v>
                </c:pt>
                <c:pt idx="68">
                  <c:v>9.7999999999999989</c:v>
                </c:pt>
                <c:pt idx="69">
                  <c:v>6.3999999999999995</c:v>
                </c:pt>
                <c:pt idx="70">
                  <c:v>3</c:v>
                </c:pt>
                <c:pt idx="71">
                  <c:v>2.6999999999999997</c:v>
                </c:pt>
                <c:pt idx="72">
                  <c:v>2.4</c:v>
                </c:pt>
                <c:pt idx="73">
                  <c:v>2.1</c:v>
                </c:pt>
                <c:pt idx="74">
                  <c:v>1.8</c:v>
                </c:pt>
                <c:pt idx="75">
                  <c:v>1.5</c:v>
                </c:pt>
                <c:pt idx="76">
                  <c:v>1.1999999999999966</c:v>
                </c:pt>
                <c:pt idx="77">
                  <c:v>0.9</c:v>
                </c:pt>
                <c:pt idx="78">
                  <c:v>0.59999999999999665</c:v>
                </c:pt>
                <c:pt idx="79">
                  <c:v>0.3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.3</c:v>
                </c:pt>
                <c:pt idx="92">
                  <c:v>0.6</c:v>
                </c:pt>
                <c:pt idx="93">
                  <c:v>0.9</c:v>
                </c:pt>
                <c:pt idx="94">
                  <c:v>1.2</c:v>
                </c:pt>
                <c:pt idx="95">
                  <c:v>1.5</c:v>
                </c:pt>
                <c:pt idx="96">
                  <c:v>1.8</c:v>
                </c:pt>
                <c:pt idx="97">
                  <c:v>2.1</c:v>
                </c:pt>
                <c:pt idx="98">
                  <c:v>2.4</c:v>
                </c:pt>
                <c:pt idx="99">
                  <c:v>2.6999999999999997</c:v>
                </c:pt>
                <c:pt idx="100">
                  <c:v>3</c:v>
                </c:pt>
                <c:pt idx="101">
                  <c:v>9.5</c:v>
                </c:pt>
                <c:pt idx="102">
                  <c:v>16</c:v>
                </c:pt>
                <c:pt idx="103">
                  <c:v>22.5</c:v>
                </c:pt>
                <c:pt idx="104">
                  <c:v>29</c:v>
                </c:pt>
                <c:pt idx="105">
                  <c:v>35.5</c:v>
                </c:pt>
                <c:pt idx="106">
                  <c:v>42</c:v>
                </c:pt>
                <c:pt idx="107">
                  <c:v>48.5</c:v>
                </c:pt>
                <c:pt idx="108">
                  <c:v>55</c:v>
                </c:pt>
                <c:pt idx="109">
                  <c:v>61.5</c:v>
                </c:pt>
                <c:pt idx="110">
                  <c:v>68</c:v>
                </c:pt>
                <c:pt idx="111">
                  <c:v>86</c:v>
                </c:pt>
                <c:pt idx="112">
                  <c:v>104</c:v>
                </c:pt>
                <c:pt idx="113">
                  <c:v>122</c:v>
                </c:pt>
                <c:pt idx="114">
                  <c:v>140</c:v>
                </c:pt>
                <c:pt idx="115">
                  <c:v>158</c:v>
                </c:pt>
                <c:pt idx="116">
                  <c:v>176</c:v>
                </c:pt>
                <c:pt idx="117">
                  <c:v>194</c:v>
                </c:pt>
                <c:pt idx="118">
                  <c:v>212.00000000000003</c:v>
                </c:pt>
                <c:pt idx="119">
                  <c:v>230</c:v>
                </c:pt>
                <c:pt idx="120">
                  <c:v>248</c:v>
                </c:pt>
                <c:pt idx="121">
                  <c:v>251.60000000000002</c:v>
                </c:pt>
                <c:pt idx="122">
                  <c:v>255.19999999999996</c:v>
                </c:pt>
                <c:pt idx="123">
                  <c:v>258.8</c:v>
                </c:pt>
                <c:pt idx="124">
                  <c:v>262.39999999999998</c:v>
                </c:pt>
                <c:pt idx="125">
                  <c:v>266</c:v>
                </c:pt>
                <c:pt idx="126">
                  <c:v>269.60000000000002</c:v>
                </c:pt>
                <c:pt idx="127">
                  <c:v>273.2</c:v>
                </c:pt>
                <c:pt idx="128">
                  <c:v>276.8</c:v>
                </c:pt>
                <c:pt idx="129">
                  <c:v>280.39999999999998</c:v>
                </c:pt>
                <c:pt idx="130">
                  <c:v>284</c:v>
                </c:pt>
                <c:pt idx="131">
                  <c:v>349.59999999999997</c:v>
                </c:pt>
                <c:pt idx="132">
                  <c:v>415.2</c:v>
                </c:pt>
                <c:pt idx="133">
                  <c:v>480.8</c:v>
                </c:pt>
                <c:pt idx="134">
                  <c:v>546.4</c:v>
                </c:pt>
                <c:pt idx="135">
                  <c:v>612</c:v>
                </c:pt>
                <c:pt idx="136">
                  <c:v>677.6</c:v>
                </c:pt>
                <c:pt idx="137">
                  <c:v>743.19999999999993</c:v>
                </c:pt>
                <c:pt idx="138">
                  <c:v>808.79999999999984</c:v>
                </c:pt>
                <c:pt idx="139">
                  <c:v>874.4</c:v>
                </c:pt>
                <c:pt idx="140">
                  <c:v>940</c:v>
                </c:pt>
                <c:pt idx="141">
                  <c:v>916.5</c:v>
                </c:pt>
                <c:pt idx="142">
                  <c:v>893</c:v>
                </c:pt>
                <c:pt idx="143">
                  <c:v>869.5</c:v>
                </c:pt>
                <c:pt idx="144">
                  <c:v>846</c:v>
                </c:pt>
                <c:pt idx="145">
                  <c:v>822.5</c:v>
                </c:pt>
                <c:pt idx="146">
                  <c:v>799</c:v>
                </c:pt>
                <c:pt idx="147">
                  <c:v>775.5</c:v>
                </c:pt>
                <c:pt idx="148">
                  <c:v>752</c:v>
                </c:pt>
                <c:pt idx="149">
                  <c:v>728.5</c:v>
                </c:pt>
                <c:pt idx="150">
                  <c:v>705</c:v>
                </c:pt>
                <c:pt idx="151">
                  <c:v>706.30000000000007</c:v>
                </c:pt>
                <c:pt idx="152">
                  <c:v>707.6</c:v>
                </c:pt>
                <c:pt idx="153">
                  <c:v>708.9</c:v>
                </c:pt>
                <c:pt idx="154">
                  <c:v>710.19999999999993</c:v>
                </c:pt>
                <c:pt idx="155">
                  <c:v>711.5</c:v>
                </c:pt>
                <c:pt idx="156">
                  <c:v>712.80000000000007</c:v>
                </c:pt>
                <c:pt idx="157">
                  <c:v>714.1</c:v>
                </c:pt>
                <c:pt idx="158">
                  <c:v>715.4</c:v>
                </c:pt>
                <c:pt idx="159">
                  <c:v>716.69999999999993</c:v>
                </c:pt>
                <c:pt idx="160">
                  <c:v>718</c:v>
                </c:pt>
                <c:pt idx="161">
                  <c:v>721.4</c:v>
                </c:pt>
                <c:pt idx="162">
                  <c:v>724.80000000000007</c:v>
                </c:pt>
                <c:pt idx="163">
                  <c:v>728.19999999999993</c:v>
                </c:pt>
                <c:pt idx="164">
                  <c:v>731.6</c:v>
                </c:pt>
                <c:pt idx="165">
                  <c:v>735</c:v>
                </c:pt>
                <c:pt idx="166">
                  <c:v>738.4</c:v>
                </c:pt>
                <c:pt idx="167">
                  <c:v>741.80000000000007</c:v>
                </c:pt>
                <c:pt idx="168">
                  <c:v>745.19999999999993</c:v>
                </c:pt>
                <c:pt idx="169">
                  <c:v>748.6</c:v>
                </c:pt>
                <c:pt idx="170">
                  <c:v>752</c:v>
                </c:pt>
                <c:pt idx="171">
                  <c:v>763.4</c:v>
                </c:pt>
                <c:pt idx="172">
                  <c:v>774.80000000000007</c:v>
                </c:pt>
                <c:pt idx="173">
                  <c:v>786.19999999999993</c:v>
                </c:pt>
                <c:pt idx="174">
                  <c:v>797.6</c:v>
                </c:pt>
                <c:pt idx="175">
                  <c:v>809</c:v>
                </c:pt>
                <c:pt idx="176">
                  <c:v>820.4</c:v>
                </c:pt>
                <c:pt idx="177">
                  <c:v>831.80000000000007</c:v>
                </c:pt>
                <c:pt idx="178">
                  <c:v>843.19999999999993</c:v>
                </c:pt>
                <c:pt idx="179">
                  <c:v>854.6</c:v>
                </c:pt>
                <c:pt idx="180">
                  <c:v>866</c:v>
                </c:pt>
                <c:pt idx="181">
                  <c:v>821.79999999999984</c:v>
                </c:pt>
                <c:pt idx="182">
                  <c:v>777.6</c:v>
                </c:pt>
                <c:pt idx="183">
                  <c:v>733.4</c:v>
                </c:pt>
                <c:pt idx="184">
                  <c:v>689.20000000000016</c:v>
                </c:pt>
                <c:pt idx="185">
                  <c:v>645</c:v>
                </c:pt>
                <c:pt idx="186">
                  <c:v>600.79999999999995</c:v>
                </c:pt>
                <c:pt idx="187">
                  <c:v>556.6</c:v>
                </c:pt>
                <c:pt idx="188">
                  <c:v>512.4</c:v>
                </c:pt>
                <c:pt idx="189">
                  <c:v>468.2</c:v>
                </c:pt>
                <c:pt idx="190">
                  <c:v>424</c:v>
                </c:pt>
                <c:pt idx="191">
                  <c:v>421.09999999999997</c:v>
                </c:pt>
                <c:pt idx="192">
                  <c:v>418.2</c:v>
                </c:pt>
                <c:pt idx="193">
                  <c:v>415.3</c:v>
                </c:pt>
                <c:pt idx="194">
                  <c:v>412.40000000000003</c:v>
                </c:pt>
                <c:pt idx="195">
                  <c:v>409.5</c:v>
                </c:pt>
                <c:pt idx="196">
                  <c:v>406.59999999999997</c:v>
                </c:pt>
                <c:pt idx="197">
                  <c:v>403.7</c:v>
                </c:pt>
                <c:pt idx="198">
                  <c:v>400.8</c:v>
                </c:pt>
                <c:pt idx="199">
                  <c:v>397.90000000000003</c:v>
                </c:pt>
                <c:pt idx="200">
                  <c:v>395</c:v>
                </c:pt>
                <c:pt idx="201">
                  <c:v>377.60000000000008</c:v>
                </c:pt>
                <c:pt idx="202">
                  <c:v>360.20000000000005</c:v>
                </c:pt>
                <c:pt idx="203">
                  <c:v>342.79999999999995</c:v>
                </c:pt>
                <c:pt idx="204">
                  <c:v>325.39999999999998</c:v>
                </c:pt>
                <c:pt idx="205">
                  <c:v>308</c:v>
                </c:pt>
                <c:pt idx="206">
                  <c:v>290.60000000000002</c:v>
                </c:pt>
                <c:pt idx="207">
                  <c:v>273.20000000000005</c:v>
                </c:pt>
                <c:pt idx="208">
                  <c:v>255.79999999999998</c:v>
                </c:pt>
                <c:pt idx="209">
                  <c:v>238.39999999999966</c:v>
                </c:pt>
                <c:pt idx="210">
                  <c:v>221</c:v>
                </c:pt>
                <c:pt idx="211">
                  <c:v>203.80000000000004</c:v>
                </c:pt>
                <c:pt idx="212">
                  <c:v>186.6</c:v>
                </c:pt>
                <c:pt idx="213">
                  <c:v>169.4</c:v>
                </c:pt>
                <c:pt idx="214">
                  <c:v>152.19999999999999</c:v>
                </c:pt>
                <c:pt idx="215">
                  <c:v>135</c:v>
                </c:pt>
                <c:pt idx="216">
                  <c:v>117.8</c:v>
                </c:pt>
                <c:pt idx="217">
                  <c:v>100.59999999999998</c:v>
                </c:pt>
                <c:pt idx="218">
                  <c:v>83.4</c:v>
                </c:pt>
                <c:pt idx="219">
                  <c:v>66.199999999999974</c:v>
                </c:pt>
                <c:pt idx="220">
                  <c:v>49</c:v>
                </c:pt>
                <c:pt idx="221">
                  <c:v>47.800000000000004</c:v>
                </c:pt>
                <c:pt idx="222">
                  <c:v>46.6</c:v>
                </c:pt>
                <c:pt idx="223">
                  <c:v>45.4</c:v>
                </c:pt>
                <c:pt idx="224">
                  <c:v>44.199999999999996</c:v>
                </c:pt>
                <c:pt idx="225">
                  <c:v>43</c:v>
                </c:pt>
                <c:pt idx="226">
                  <c:v>41.800000000000004</c:v>
                </c:pt>
                <c:pt idx="227">
                  <c:v>40.6</c:v>
                </c:pt>
                <c:pt idx="228">
                  <c:v>39.4</c:v>
                </c:pt>
                <c:pt idx="229">
                  <c:v>38.199999999999996</c:v>
                </c:pt>
                <c:pt idx="230">
                  <c:v>37</c:v>
                </c:pt>
                <c:pt idx="231">
                  <c:v>35.9</c:v>
                </c:pt>
                <c:pt idx="232">
                  <c:v>34.800000000000004</c:v>
                </c:pt>
                <c:pt idx="233">
                  <c:v>33.699999999999996</c:v>
                </c:pt>
                <c:pt idx="234">
                  <c:v>32.6</c:v>
                </c:pt>
                <c:pt idx="235">
                  <c:v>31.5</c:v>
                </c:pt>
                <c:pt idx="236">
                  <c:v>30.400000000000002</c:v>
                </c:pt>
                <c:pt idx="237">
                  <c:v>29.3</c:v>
                </c:pt>
                <c:pt idx="238">
                  <c:v>28.2</c:v>
                </c:pt>
                <c:pt idx="239">
                  <c:v>27.099999999999998</c:v>
                </c:pt>
                <c:pt idx="240">
                  <c:v>26</c:v>
                </c:pt>
                <c:pt idx="241">
                  <c:v>25.933333333333334</c:v>
                </c:pt>
                <c:pt idx="242">
                  <c:v>25.866666666666664</c:v>
                </c:pt>
                <c:pt idx="243">
                  <c:v>25.8</c:v>
                </c:pt>
                <c:pt idx="244">
                  <c:v>25.733333333333334</c:v>
                </c:pt>
                <c:pt idx="245">
                  <c:v>25.666666666666668</c:v>
                </c:pt>
                <c:pt idx="246">
                  <c:v>25.599999999999998</c:v>
                </c:pt>
                <c:pt idx="247">
                  <c:v>25.533333333333331</c:v>
                </c:pt>
                <c:pt idx="248">
                  <c:v>25.466666666666669</c:v>
                </c:pt>
                <c:pt idx="249">
                  <c:v>25.400000000000002</c:v>
                </c:pt>
                <c:pt idx="250">
                  <c:v>25.333333333333332</c:v>
                </c:pt>
                <c:pt idx="251">
                  <c:v>24.7</c:v>
                </c:pt>
                <c:pt idx="252">
                  <c:v>24.066666666666666</c:v>
                </c:pt>
                <c:pt idx="253">
                  <c:v>23.433333333333334</c:v>
                </c:pt>
                <c:pt idx="254">
                  <c:v>22.8</c:v>
                </c:pt>
                <c:pt idx="255">
                  <c:v>22.166666666666668</c:v>
                </c:pt>
                <c:pt idx="256">
                  <c:v>21.533333333333331</c:v>
                </c:pt>
                <c:pt idx="257">
                  <c:v>20.900000000000002</c:v>
                </c:pt>
                <c:pt idx="258">
                  <c:v>20.266666666666666</c:v>
                </c:pt>
                <c:pt idx="259">
                  <c:v>19.633333333333333</c:v>
                </c:pt>
                <c:pt idx="260">
                  <c:v>19</c:v>
                </c:pt>
                <c:pt idx="261">
                  <c:v>18.100000000000001</c:v>
                </c:pt>
                <c:pt idx="262">
                  <c:v>17.2</c:v>
                </c:pt>
                <c:pt idx="263">
                  <c:v>16.3</c:v>
                </c:pt>
                <c:pt idx="264">
                  <c:v>15.4</c:v>
                </c:pt>
                <c:pt idx="265">
                  <c:v>14.5</c:v>
                </c:pt>
                <c:pt idx="266">
                  <c:v>13.599999999999996</c:v>
                </c:pt>
                <c:pt idx="267">
                  <c:v>12.699999999999998</c:v>
                </c:pt>
                <c:pt idx="268">
                  <c:v>11.799999999999997</c:v>
                </c:pt>
                <c:pt idx="269">
                  <c:v>10.9</c:v>
                </c:pt>
                <c:pt idx="270">
                  <c:v>10</c:v>
                </c:pt>
                <c:pt idx="271">
                  <c:v>10.299999999999999</c:v>
                </c:pt>
                <c:pt idx="272">
                  <c:v>10.6</c:v>
                </c:pt>
                <c:pt idx="273">
                  <c:v>10.9</c:v>
                </c:pt>
                <c:pt idx="274">
                  <c:v>11.200000000000001</c:v>
                </c:pt>
                <c:pt idx="275">
                  <c:v>11.5</c:v>
                </c:pt>
                <c:pt idx="276">
                  <c:v>11.799999999999997</c:v>
                </c:pt>
                <c:pt idx="277">
                  <c:v>12.099999999999996</c:v>
                </c:pt>
                <c:pt idx="278">
                  <c:v>12.399999999999997</c:v>
                </c:pt>
                <c:pt idx="279">
                  <c:v>12.699999999999996</c:v>
                </c:pt>
                <c:pt idx="280">
                  <c:v>13</c:v>
                </c:pt>
                <c:pt idx="281">
                  <c:v>13.299999999999999</c:v>
                </c:pt>
                <c:pt idx="282">
                  <c:v>13.6</c:v>
                </c:pt>
                <c:pt idx="283">
                  <c:v>13.9</c:v>
                </c:pt>
                <c:pt idx="284">
                  <c:v>14.200000000000001</c:v>
                </c:pt>
                <c:pt idx="285">
                  <c:v>14.5</c:v>
                </c:pt>
                <c:pt idx="286">
                  <c:v>14.799999999999999</c:v>
                </c:pt>
                <c:pt idx="287">
                  <c:v>15.1</c:v>
                </c:pt>
                <c:pt idx="288">
                  <c:v>15.4</c:v>
                </c:pt>
                <c:pt idx="289">
                  <c:v>15.700000000000001</c:v>
                </c:pt>
                <c:pt idx="290">
                  <c:v>16</c:v>
                </c:pt>
                <c:pt idx="291">
                  <c:v>15.6</c:v>
                </c:pt>
                <c:pt idx="292">
                  <c:v>15.199999999999998</c:v>
                </c:pt>
                <c:pt idx="293">
                  <c:v>14.800000000000002</c:v>
                </c:pt>
                <c:pt idx="294">
                  <c:v>14.4</c:v>
                </c:pt>
                <c:pt idx="295">
                  <c:v>14</c:v>
                </c:pt>
                <c:pt idx="296">
                  <c:v>13.6</c:v>
                </c:pt>
                <c:pt idx="297">
                  <c:v>13.199999999999967</c:v>
                </c:pt>
                <c:pt idx="298">
                  <c:v>12.799999999999999</c:v>
                </c:pt>
                <c:pt idx="299">
                  <c:v>12.399999999999968</c:v>
                </c:pt>
                <c:pt idx="300">
                  <c:v>12</c:v>
                </c:pt>
                <c:pt idx="301">
                  <c:v>12</c:v>
                </c:pt>
                <c:pt idx="302">
                  <c:v>12</c:v>
                </c:pt>
                <c:pt idx="303">
                  <c:v>12</c:v>
                </c:pt>
                <c:pt idx="304">
                  <c:v>12</c:v>
                </c:pt>
                <c:pt idx="305">
                  <c:v>12</c:v>
                </c:pt>
                <c:pt idx="306">
                  <c:v>12</c:v>
                </c:pt>
                <c:pt idx="307">
                  <c:v>12</c:v>
                </c:pt>
                <c:pt idx="308">
                  <c:v>12</c:v>
                </c:pt>
                <c:pt idx="309">
                  <c:v>12</c:v>
                </c:pt>
                <c:pt idx="310">
                  <c:v>12</c:v>
                </c:pt>
                <c:pt idx="311">
                  <c:v>15.799999999999999</c:v>
                </c:pt>
                <c:pt idx="312">
                  <c:v>19.599999999999998</c:v>
                </c:pt>
                <c:pt idx="313">
                  <c:v>23.400000000000002</c:v>
                </c:pt>
                <c:pt idx="314">
                  <c:v>27.2</c:v>
                </c:pt>
                <c:pt idx="315">
                  <c:v>31</c:v>
                </c:pt>
                <c:pt idx="316">
                  <c:v>34.800000000000004</c:v>
                </c:pt>
                <c:pt idx="317">
                  <c:v>38.6</c:v>
                </c:pt>
                <c:pt idx="318">
                  <c:v>42.4</c:v>
                </c:pt>
                <c:pt idx="319">
                  <c:v>46.199999999999996</c:v>
                </c:pt>
                <c:pt idx="320">
                  <c:v>5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9E7B-4FB1-B9B7-87392A361FF0}"/>
            </c:ext>
          </c:extLst>
        </c:ser>
        <c:ser>
          <c:idx val="93"/>
          <c:order val="93"/>
          <c:tx>
            <c:v>S-14 Average</c:v>
          </c:tx>
          <c:spPr>
            <a:ln w="53975">
              <a:solidFill>
                <a:schemeClr val="accent1">
                  <a:lumMod val="75000"/>
                </a:schemeClr>
              </a:solidFill>
            </a:ln>
          </c:spPr>
          <c:marker>
            <c:symbol val="none"/>
          </c:marker>
          <c:xVal>
            <c:numRef>
              <c:f>Φύλλο1!$C$356:$C$676</c:f>
              <c:numCache>
                <c:formatCode>General</c:formatCode>
                <c:ptCount val="32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O$356:$O$676</c:f>
              <c:numCache>
                <c:formatCode>General</c:formatCode>
                <c:ptCount val="321"/>
                <c:pt idx="0">
                  <c:v>29</c:v>
                </c:pt>
                <c:pt idx="1">
                  <c:v>31.8</c:v>
                </c:pt>
                <c:pt idx="2">
                  <c:v>34.6</c:v>
                </c:pt>
                <c:pt idx="3">
                  <c:v>37.4</c:v>
                </c:pt>
                <c:pt idx="4">
                  <c:v>40.199999999999996</c:v>
                </c:pt>
                <c:pt idx="5">
                  <c:v>43</c:v>
                </c:pt>
                <c:pt idx="6">
                  <c:v>45.800000000000004</c:v>
                </c:pt>
                <c:pt idx="7">
                  <c:v>48.6</c:v>
                </c:pt>
                <c:pt idx="8">
                  <c:v>51.4</c:v>
                </c:pt>
                <c:pt idx="9">
                  <c:v>54.199999999999996</c:v>
                </c:pt>
                <c:pt idx="10">
                  <c:v>57</c:v>
                </c:pt>
                <c:pt idx="11">
                  <c:v>54.1</c:v>
                </c:pt>
                <c:pt idx="12">
                  <c:v>51.199999999999996</c:v>
                </c:pt>
                <c:pt idx="13">
                  <c:v>48.300000000000004</c:v>
                </c:pt>
                <c:pt idx="14">
                  <c:v>45.4</c:v>
                </c:pt>
                <c:pt idx="15">
                  <c:v>42.5</c:v>
                </c:pt>
                <c:pt idx="16">
                  <c:v>39.6</c:v>
                </c:pt>
                <c:pt idx="17">
                  <c:v>36.699999999999996</c:v>
                </c:pt>
                <c:pt idx="18">
                  <c:v>33.800000000000004</c:v>
                </c:pt>
                <c:pt idx="19">
                  <c:v>30.900000000000002</c:v>
                </c:pt>
                <c:pt idx="20">
                  <c:v>28</c:v>
                </c:pt>
                <c:pt idx="21">
                  <c:v>25.2</c:v>
                </c:pt>
                <c:pt idx="22">
                  <c:v>22.400000000000002</c:v>
                </c:pt>
                <c:pt idx="23">
                  <c:v>19.599999999999998</c:v>
                </c:pt>
                <c:pt idx="24">
                  <c:v>16.8</c:v>
                </c:pt>
                <c:pt idx="25">
                  <c:v>14</c:v>
                </c:pt>
                <c:pt idx="26">
                  <c:v>11.199999999999996</c:v>
                </c:pt>
                <c:pt idx="27">
                  <c:v>8.4</c:v>
                </c:pt>
                <c:pt idx="28">
                  <c:v>5.599999999999997</c:v>
                </c:pt>
                <c:pt idx="29">
                  <c:v>2.8000000000000003</c:v>
                </c:pt>
                <c:pt idx="30">
                  <c:v>0</c:v>
                </c:pt>
                <c:pt idx="31">
                  <c:v>1.4000000000000001</c:v>
                </c:pt>
                <c:pt idx="32">
                  <c:v>2.8000000000000003</c:v>
                </c:pt>
                <c:pt idx="33">
                  <c:v>4.1999999999999966</c:v>
                </c:pt>
                <c:pt idx="34">
                  <c:v>5.6000000000000005</c:v>
                </c:pt>
                <c:pt idx="35">
                  <c:v>7</c:v>
                </c:pt>
                <c:pt idx="36">
                  <c:v>8.3999999999999684</c:v>
                </c:pt>
                <c:pt idx="37">
                  <c:v>9.799999999999967</c:v>
                </c:pt>
                <c:pt idx="38">
                  <c:v>11.200000000000001</c:v>
                </c:pt>
                <c:pt idx="39">
                  <c:v>12.6</c:v>
                </c:pt>
                <c:pt idx="40">
                  <c:v>14</c:v>
                </c:pt>
                <c:pt idx="41">
                  <c:v>12.6</c:v>
                </c:pt>
                <c:pt idx="42">
                  <c:v>11.200000000000001</c:v>
                </c:pt>
                <c:pt idx="43">
                  <c:v>9.8000000000000007</c:v>
                </c:pt>
                <c:pt idx="44">
                  <c:v>8.4</c:v>
                </c:pt>
                <c:pt idx="45">
                  <c:v>7</c:v>
                </c:pt>
                <c:pt idx="46">
                  <c:v>5.599999999999997</c:v>
                </c:pt>
                <c:pt idx="47">
                  <c:v>4.2</c:v>
                </c:pt>
                <c:pt idx="48">
                  <c:v>2.7999999999999967</c:v>
                </c:pt>
                <c:pt idx="49">
                  <c:v>1.4000000000000001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15</c:v>
                </c:pt>
                <c:pt idx="62">
                  <c:v>30</c:v>
                </c:pt>
                <c:pt idx="63">
                  <c:v>45</c:v>
                </c:pt>
                <c:pt idx="64">
                  <c:v>60</c:v>
                </c:pt>
                <c:pt idx="65">
                  <c:v>75</c:v>
                </c:pt>
                <c:pt idx="66">
                  <c:v>90</c:v>
                </c:pt>
                <c:pt idx="67">
                  <c:v>105</c:v>
                </c:pt>
                <c:pt idx="68">
                  <c:v>120</c:v>
                </c:pt>
                <c:pt idx="69">
                  <c:v>135</c:v>
                </c:pt>
                <c:pt idx="70">
                  <c:v>150</c:v>
                </c:pt>
                <c:pt idx="71">
                  <c:v>389.8</c:v>
                </c:pt>
                <c:pt idx="72">
                  <c:v>629.6</c:v>
                </c:pt>
                <c:pt idx="73">
                  <c:v>869.39999999999657</c:v>
                </c:pt>
                <c:pt idx="74">
                  <c:v>1109.2</c:v>
                </c:pt>
                <c:pt idx="75">
                  <c:v>1349</c:v>
                </c:pt>
                <c:pt idx="76">
                  <c:v>1588.7999999999968</c:v>
                </c:pt>
                <c:pt idx="77">
                  <c:v>1828.5999999999967</c:v>
                </c:pt>
                <c:pt idx="78">
                  <c:v>2068.4</c:v>
                </c:pt>
                <c:pt idx="79">
                  <c:v>2308.2000000000003</c:v>
                </c:pt>
                <c:pt idx="80">
                  <c:v>2548</c:v>
                </c:pt>
                <c:pt idx="81">
                  <c:v>2629.5000000000005</c:v>
                </c:pt>
                <c:pt idx="82">
                  <c:v>2711</c:v>
                </c:pt>
                <c:pt idx="83">
                  <c:v>2792.5</c:v>
                </c:pt>
                <c:pt idx="84">
                  <c:v>2874</c:v>
                </c:pt>
                <c:pt idx="85">
                  <c:v>2955.5</c:v>
                </c:pt>
                <c:pt idx="86">
                  <c:v>3037</c:v>
                </c:pt>
                <c:pt idx="87">
                  <c:v>3118.4999999999968</c:v>
                </c:pt>
                <c:pt idx="88">
                  <c:v>3200</c:v>
                </c:pt>
                <c:pt idx="89">
                  <c:v>3281.5</c:v>
                </c:pt>
                <c:pt idx="90">
                  <c:v>3363</c:v>
                </c:pt>
                <c:pt idx="91">
                  <c:v>3303.4</c:v>
                </c:pt>
                <c:pt idx="92">
                  <c:v>3243.7999999999997</c:v>
                </c:pt>
                <c:pt idx="93">
                  <c:v>3184.2000000000003</c:v>
                </c:pt>
                <c:pt idx="94">
                  <c:v>3124.6</c:v>
                </c:pt>
                <c:pt idx="95">
                  <c:v>3065</c:v>
                </c:pt>
                <c:pt idx="96">
                  <c:v>3005.4</c:v>
                </c:pt>
                <c:pt idx="97">
                  <c:v>2945.7999999999997</c:v>
                </c:pt>
                <c:pt idx="98">
                  <c:v>2886.2000000000003</c:v>
                </c:pt>
                <c:pt idx="99">
                  <c:v>2826.6</c:v>
                </c:pt>
                <c:pt idx="100">
                  <c:v>2767</c:v>
                </c:pt>
                <c:pt idx="101">
                  <c:v>2762.7000000000003</c:v>
                </c:pt>
                <c:pt idx="102">
                  <c:v>2758.4</c:v>
                </c:pt>
                <c:pt idx="103">
                  <c:v>2754.1</c:v>
                </c:pt>
                <c:pt idx="104">
                  <c:v>2749.7999999999997</c:v>
                </c:pt>
                <c:pt idx="105">
                  <c:v>2745.5</c:v>
                </c:pt>
                <c:pt idx="106">
                  <c:v>2741.2000000000003</c:v>
                </c:pt>
                <c:pt idx="107">
                  <c:v>2736.9</c:v>
                </c:pt>
                <c:pt idx="108">
                  <c:v>2732.6</c:v>
                </c:pt>
                <c:pt idx="109">
                  <c:v>2728.2999999999965</c:v>
                </c:pt>
                <c:pt idx="110">
                  <c:v>2724</c:v>
                </c:pt>
                <c:pt idx="111">
                  <c:v>2722.7999999999997</c:v>
                </c:pt>
                <c:pt idx="112">
                  <c:v>2721.6</c:v>
                </c:pt>
                <c:pt idx="113">
                  <c:v>2720.4</c:v>
                </c:pt>
                <c:pt idx="114">
                  <c:v>2719.2</c:v>
                </c:pt>
                <c:pt idx="115">
                  <c:v>2718</c:v>
                </c:pt>
                <c:pt idx="116">
                  <c:v>2716.7999999999997</c:v>
                </c:pt>
                <c:pt idx="117">
                  <c:v>2715.6</c:v>
                </c:pt>
                <c:pt idx="118">
                  <c:v>2714.3999999999996</c:v>
                </c:pt>
                <c:pt idx="119">
                  <c:v>2713.1999999999994</c:v>
                </c:pt>
                <c:pt idx="120">
                  <c:v>2712</c:v>
                </c:pt>
                <c:pt idx="121">
                  <c:v>2627.1</c:v>
                </c:pt>
                <c:pt idx="122">
                  <c:v>2542.1999999999998</c:v>
                </c:pt>
                <c:pt idx="123">
                  <c:v>2457.3000000000002</c:v>
                </c:pt>
                <c:pt idx="124">
                  <c:v>2372.4</c:v>
                </c:pt>
                <c:pt idx="125">
                  <c:v>2287.5</c:v>
                </c:pt>
                <c:pt idx="126">
                  <c:v>2202.6</c:v>
                </c:pt>
                <c:pt idx="127">
                  <c:v>2117.6999999999998</c:v>
                </c:pt>
                <c:pt idx="128">
                  <c:v>2032.8000000000002</c:v>
                </c:pt>
                <c:pt idx="129">
                  <c:v>1947.9000000000003</c:v>
                </c:pt>
                <c:pt idx="130">
                  <c:v>1863</c:v>
                </c:pt>
                <c:pt idx="131">
                  <c:v>2057.7000000000003</c:v>
                </c:pt>
                <c:pt idx="132">
                  <c:v>2252.4</c:v>
                </c:pt>
                <c:pt idx="133">
                  <c:v>2447.1</c:v>
                </c:pt>
                <c:pt idx="134">
                  <c:v>2641.7999999999997</c:v>
                </c:pt>
                <c:pt idx="135">
                  <c:v>2836.5</c:v>
                </c:pt>
                <c:pt idx="136">
                  <c:v>3031.2000000000003</c:v>
                </c:pt>
                <c:pt idx="137">
                  <c:v>3225.9</c:v>
                </c:pt>
                <c:pt idx="138">
                  <c:v>3420.6</c:v>
                </c:pt>
                <c:pt idx="139">
                  <c:v>3615.2999999999997</c:v>
                </c:pt>
                <c:pt idx="140">
                  <c:v>3810</c:v>
                </c:pt>
                <c:pt idx="141">
                  <c:v>3594.7999999999997</c:v>
                </c:pt>
                <c:pt idx="142">
                  <c:v>3379.6</c:v>
                </c:pt>
                <c:pt idx="143">
                  <c:v>3164.4</c:v>
                </c:pt>
                <c:pt idx="144">
                  <c:v>2949.2000000000003</c:v>
                </c:pt>
                <c:pt idx="145">
                  <c:v>2734</c:v>
                </c:pt>
                <c:pt idx="146">
                  <c:v>2518.799999999997</c:v>
                </c:pt>
                <c:pt idx="147">
                  <c:v>2303.5999999999967</c:v>
                </c:pt>
                <c:pt idx="148">
                  <c:v>2088.4</c:v>
                </c:pt>
                <c:pt idx="149">
                  <c:v>1873.2</c:v>
                </c:pt>
                <c:pt idx="150">
                  <c:v>1658</c:v>
                </c:pt>
                <c:pt idx="151">
                  <c:v>1657.5</c:v>
                </c:pt>
                <c:pt idx="152">
                  <c:v>1657</c:v>
                </c:pt>
                <c:pt idx="153">
                  <c:v>1656.5</c:v>
                </c:pt>
                <c:pt idx="154">
                  <c:v>1656</c:v>
                </c:pt>
                <c:pt idx="155">
                  <c:v>1655.5</c:v>
                </c:pt>
                <c:pt idx="156">
                  <c:v>1655</c:v>
                </c:pt>
                <c:pt idx="157">
                  <c:v>1654.5</c:v>
                </c:pt>
                <c:pt idx="158">
                  <c:v>1654</c:v>
                </c:pt>
                <c:pt idx="159">
                  <c:v>1653.5</c:v>
                </c:pt>
                <c:pt idx="160">
                  <c:v>1653</c:v>
                </c:pt>
                <c:pt idx="161">
                  <c:v>1646.1000000000001</c:v>
                </c:pt>
                <c:pt idx="162">
                  <c:v>1639.2</c:v>
                </c:pt>
                <c:pt idx="163">
                  <c:v>1632.3</c:v>
                </c:pt>
                <c:pt idx="164">
                  <c:v>1625.3999999999999</c:v>
                </c:pt>
                <c:pt idx="165">
                  <c:v>1618.5</c:v>
                </c:pt>
                <c:pt idx="166">
                  <c:v>1611.6000000000001</c:v>
                </c:pt>
                <c:pt idx="167">
                  <c:v>1604.7</c:v>
                </c:pt>
                <c:pt idx="168">
                  <c:v>1597.8</c:v>
                </c:pt>
                <c:pt idx="169">
                  <c:v>1590.8999999999999</c:v>
                </c:pt>
                <c:pt idx="170">
                  <c:v>1584</c:v>
                </c:pt>
                <c:pt idx="171">
                  <c:v>1529.7</c:v>
                </c:pt>
                <c:pt idx="172">
                  <c:v>1475.3999999999999</c:v>
                </c:pt>
                <c:pt idx="173">
                  <c:v>1421.1000000000001</c:v>
                </c:pt>
                <c:pt idx="174">
                  <c:v>1366.8</c:v>
                </c:pt>
                <c:pt idx="175">
                  <c:v>1312.5</c:v>
                </c:pt>
                <c:pt idx="176">
                  <c:v>1258.1999999999969</c:v>
                </c:pt>
                <c:pt idx="177">
                  <c:v>1203.8999999999967</c:v>
                </c:pt>
                <c:pt idx="178">
                  <c:v>1149.6000000000001</c:v>
                </c:pt>
                <c:pt idx="179">
                  <c:v>1095.3</c:v>
                </c:pt>
                <c:pt idx="180">
                  <c:v>1041</c:v>
                </c:pt>
                <c:pt idx="181">
                  <c:v>987.9</c:v>
                </c:pt>
                <c:pt idx="182">
                  <c:v>934.79999999999984</c:v>
                </c:pt>
                <c:pt idx="183">
                  <c:v>881.70000000000016</c:v>
                </c:pt>
                <c:pt idx="184">
                  <c:v>828.6</c:v>
                </c:pt>
                <c:pt idx="185">
                  <c:v>775.5</c:v>
                </c:pt>
                <c:pt idx="186">
                  <c:v>722.4</c:v>
                </c:pt>
                <c:pt idx="187">
                  <c:v>669.30000000000007</c:v>
                </c:pt>
                <c:pt idx="188">
                  <c:v>616.19999999999993</c:v>
                </c:pt>
                <c:pt idx="189">
                  <c:v>563.09999999999968</c:v>
                </c:pt>
                <c:pt idx="190">
                  <c:v>510</c:v>
                </c:pt>
                <c:pt idx="191">
                  <c:v>489</c:v>
                </c:pt>
                <c:pt idx="192">
                  <c:v>468</c:v>
                </c:pt>
                <c:pt idx="193">
                  <c:v>447</c:v>
                </c:pt>
                <c:pt idx="194">
                  <c:v>426</c:v>
                </c:pt>
                <c:pt idx="195">
                  <c:v>405</c:v>
                </c:pt>
                <c:pt idx="196">
                  <c:v>383.99999999999972</c:v>
                </c:pt>
                <c:pt idx="197">
                  <c:v>362.99999999999972</c:v>
                </c:pt>
                <c:pt idx="198">
                  <c:v>342</c:v>
                </c:pt>
                <c:pt idx="199">
                  <c:v>321</c:v>
                </c:pt>
                <c:pt idx="200">
                  <c:v>300</c:v>
                </c:pt>
                <c:pt idx="201">
                  <c:v>288.7</c:v>
                </c:pt>
                <c:pt idx="202">
                  <c:v>277.39999999999998</c:v>
                </c:pt>
                <c:pt idx="203">
                  <c:v>266.10000000000002</c:v>
                </c:pt>
                <c:pt idx="204">
                  <c:v>254.80000000000004</c:v>
                </c:pt>
                <c:pt idx="205">
                  <c:v>243.5</c:v>
                </c:pt>
                <c:pt idx="206">
                  <c:v>232.20000000000002</c:v>
                </c:pt>
                <c:pt idx="207">
                  <c:v>220.89999999999998</c:v>
                </c:pt>
                <c:pt idx="208">
                  <c:v>209.60000000000002</c:v>
                </c:pt>
                <c:pt idx="209">
                  <c:v>198.29999999999964</c:v>
                </c:pt>
                <c:pt idx="210">
                  <c:v>187</c:v>
                </c:pt>
                <c:pt idx="211">
                  <c:v>180.89999999999998</c:v>
                </c:pt>
                <c:pt idx="212">
                  <c:v>174.79999999999998</c:v>
                </c:pt>
                <c:pt idx="213">
                  <c:v>168.70000000000002</c:v>
                </c:pt>
                <c:pt idx="214">
                  <c:v>162.6</c:v>
                </c:pt>
                <c:pt idx="215">
                  <c:v>156.5</c:v>
                </c:pt>
                <c:pt idx="216">
                  <c:v>150.4</c:v>
                </c:pt>
                <c:pt idx="217">
                  <c:v>144.30000000000001</c:v>
                </c:pt>
                <c:pt idx="218">
                  <c:v>138.19999999999999</c:v>
                </c:pt>
                <c:pt idx="219">
                  <c:v>132.1</c:v>
                </c:pt>
                <c:pt idx="220">
                  <c:v>126</c:v>
                </c:pt>
                <c:pt idx="221">
                  <c:v>123.30000000000001</c:v>
                </c:pt>
                <c:pt idx="222">
                  <c:v>120.60000000000001</c:v>
                </c:pt>
                <c:pt idx="223">
                  <c:v>117.89999999999999</c:v>
                </c:pt>
                <c:pt idx="224">
                  <c:v>115.19999999999999</c:v>
                </c:pt>
                <c:pt idx="225">
                  <c:v>112.5</c:v>
                </c:pt>
                <c:pt idx="226">
                  <c:v>109.80000000000001</c:v>
                </c:pt>
                <c:pt idx="227">
                  <c:v>107.10000000000001</c:v>
                </c:pt>
                <c:pt idx="228">
                  <c:v>104.39999999999999</c:v>
                </c:pt>
                <c:pt idx="229">
                  <c:v>101.69999999999999</c:v>
                </c:pt>
                <c:pt idx="230">
                  <c:v>99</c:v>
                </c:pt>
                <c:pt idx="231">
                  <c:v>100.7</c:v>
                </c:pt>
                <c:pt idx="232">
                  <c:v>102.39999999999999</c:v>
                </c:pt>
                <c:pt idx="233">
                  <c:v>104.10000000000001</c:v>
                </c:pt>
                <c:pt idx="234">
                  <c:v>105.8</c:v>
                </c:pt>
                <c:pt idx="235">
                  <c:v>107.5</c:v>
                </c:pt>
                <c:pt idx="236">
                  <c:v>109.2</c:v>
                </c:pt>
                <c:pt idx="237">
                  <c:v>110.89999999999999</c:v>
                </c:pt>
                <c:pt idx="238">
                  <c:v>112.60000000000001</c:v>
                </c:pt>
                <c:pt idx="239">
                  <c:v>114.3</c:v>
                </c:pt>
                <c:pt idx="240">
                  <c:v>116</c:v>
                </c:pt>
                <c:pt idx="241">
                  <c:v>115.2</c:v>
                </c:pt>
                <c:pt idx="242">
                  <c:v>114.39999999999999</c:v>
                </c:pt>
                <c:pt idx="243">
                  <c:v>113.60000000000001</c:v>
                </c:pt>
                <c:pt idx="244">
                  <c:v>112.8</c:v>
                </c:pt>
                <c:pt idx="245">
                  <c:v>112</c:v>
                </c:pt>
                <c:pt idx="246">
                  <c:v>111.2</c:v>
                </c:pt>
                <c:pt idx="247">
                  <c:v>110.39999999999999</c:v>
                </c:pt>
                <c:pt idx="248">
                  <c:v>109.60000000000001</c:v>
                </c:pt>
                <c:pt idx="249">
                  <c:v>108.8</c:v>
                </c:pt>
                <c:pt idx="250">
                  <c:v>108</c:v>
                </c:pt>
                <c:pt idx="251">
                  <c:v>110.5</c:v>
                </c:pt>
                <c:pt idx="252">
                  <c:v>113</c:v>
                </c:pt>
                <c:pt idx="253">
                  <c:v>115.5</c:v>
                </c:pt>
                <c:pt idx="254">
                  <c:v>118</c:v>
                </c:pt>
                <c:pt idx="255">
                  <c:v>120.5</c:v>
                </c:pt>
                <c:pt idx="256">
                  <c:v>122.99999999999966</c:v>
                </c:pt>
                <c:pt idx="257">
                  <c:v>125.49999999999967</c:v>
                </c:pt>
                <c:pt idx="258">
                  <c:v>128</c:v>
                </c:pt>
                <c:pt idx="259">
                  <c:v>130.5</c:v>
                </c:pt>
                <c:pt idx="260">
                  <c:v>133</c:v>
                </c:pt>
                <c:pt idx="261">
                  <c:v>129.4</c:v>
                </c:pt>
                <c:pt idx="262">
                  <c:v>125.8</c:v>
                </c:pt>
                <c:pt idx="263">
                  <c:v>122.2</c:v>
                </c:pt>
                <c:pt idx="264">
                  <c:v>118.59999999999998</c:v>
                </c:pt>
                <c:pt idx="265">
                  <c:v>115</c:v>
                </c:pt>
                <c:pt idx="266">
                  <c:v>111.40000000000002</c:v>
                </c:pt>
                <c:pt idx="267">
                  <c:v>107.8</c:v>
                </c:pt>
                <c:pt idx="268">
                  <c:v>104.2</c:v>
                </c:pt>
                <c:pt idx="269">
                  <c:v>100.59999999999998</c:v>
                </c:pt>
                <c:pt idx="270">
                  <c:v>97</c:v>
                </c:pt>
                <c:pt idx="271">
                  <c:v>96.399999999999991</c:v>
                </c:pt>
                <c:pt idx="272">
                  <c:v>95.8</c:v>
                </c:pt>
                <c:pt idx="273">
                  <c:v>95.2</c:v>
                </c:pt>
                <c:pt idx="274">
                  <c:v>94.59999999999998</c:v>
                </c:pt>
                <c:pt idx="275">
                  <c:v>94</c:v>
                </c:pt>
                <c:pt idx="276">
                  <c:v>93.399999999999991</c:v>
                </c:pt>
                <c:pt idx="277">
                  <c:v>92.79999999999967</c:v>
                </c:pt>
                <c:pt idx="278">
                  <c:v>92.2</c:v>
                </c:pt>
                <c:pt idx="279">
                  <c:v>91.599999999999966</c:v>
                </c:pt>
                <c:pt idx="280">
                  <c:v>91</c:v>
                </c:pt>
                <c:pt idx="281">
                  <c:v>85.600000000000009</c:v>
                </c:pt>
                <c:pt idx="282">
                  <c:v>80.2</c:v>
                </c:pt>
                <c:pt idx="283">
                  <c:v>74.8</c:v>
                </c:pt>
                <c:pt idx="284">
                  <c:v>69.400000000000006</c:v>
                </c:pt>
                <c:pt idx="285">
                  <c:v>64</c:v>
                </c:pt>
                <c:pt idx="286">
                  <c:v>58.599999999999994</c:v>
                </c:pt>
                <c:pt idx="287">
                  <c:v>53.199999999999996</c:v>
                </c:pt>
                <c:pt idx="288">
                  <c:v>47.800000000000004</c:v>
                </c:pt>
                <c:pt idx="289">
                  <c:v>42.4</c:v>
                </c:pt>
                <c:pt idx="290">
                  <c:v>37</c:v>
                </c:pt>
                <c:pt idx="291">
                  <c:v>35.9</c:v>
                </c:pt>
                <c:pt idx="292">
                  <c:v>34.800000000000004</c:v>
                </c:pt>
                <c:pt idx="293">
                  <c:v>33.699999999999996</c:v>
                </c:pt>
                <c:pt idx="294">
                  <c:v>32.6</c:v>
                </c:pt>
                <c:pt idx="295">
                  <c:v>31.5</c:v>
                </c:pt>
                <c:pt idx="296">
                  <c:v>30.399999999999967</c:v>
                </c:pt>
                <c:pt idx="297">
                  <c:v>29.299999999999965</c:v>
                </c:pt>
                <c:pt idx="298">
                  <c:v>28.2</c:v>
                </c:pt>
                <c:pt idx="299">
                  <c:v>27.099999999999966</c:v>
                </c:pt>
                <c:pt idx="300">
                  <c:v>26</c:v>
                </c:pt>
                <c:pt idx="301">
                  <c:v>26</c:v>
                </c:pt>
                <c:pt idx="302">
                  <c:v>26</c:v>
                </c:pt>
                <c:pt idx="303">
                  <c:v>26</c:v>
                </c:pt>
                <c:pt idx="304">
                  <c:v>26</c:v>
                </c:pt>
                <c:pt idx="305">
                  <c:v>26</c:v>
                </c:pt>
                <c:pt idx="306">
                  <c:v>26</c:v>
                </c:pt>
                <c:pt idx="307">
                  <c:v>26</c:v>
                </c:pt>
                <c:pt idx="308">
                  <c:v>26</c:v>
                </c:pt>
                <c:pt idx="309">
                  <c:v>26</c:v>
                </c:pt>
                <c:pt idx="310">
                  <c:v>26</c:v>
                </c:pt>
                <c:pt idx="311">
                  <c:v>25.400000000000002</c:v>
                </c:pt>
                <c:pt idx="312">
                  <c:v>24.8</c:v>
                </c:pt>
                <c:pt idx="313">
                  <c:v>24.2</c:v>
                </c:pt>
                <c:pt idx="314">
                  <c:v>23.599999999999998</c:v>
                </c:pt>
                <c:pt idx="315">
                  <c:v>23</c:v>
                </c:pt>
                <c:pt idx="316">
                  <c:v>22.400000000000002</c:v>
                </c:pt>
                <c:pt idx="317">
                  <c:v>21.8</c:v>
                </c:pt>
                <c:pt idx="318">
                  <c:v>21.2</c:v>
                </c:pt>
                <c:pt idx="319">
                  <c:v>20.599999999999998</c:v>
                </c:pt>
                <c:pt idx="320">
                  <c:v>2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7-9E7B-4FB1-B9B7-87392A361FF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51880703"/>
        <c:axId val="2051881119"/>
        <c:extLst>
          <c:ext xmlns:c15="http://schemas.microsoft.com/office/drawing/2012/chart" uri="{02D57815-91ED-43cb-92C2-25804820EDAC}">
            <c15:filteredScatterSeries>
              <c15:ser>
                <c:idx val="10"/>
                <c:order val="0"/>
                <c:tx>
                  <c:strRef>
                    <c:extLst>
                      <c:ext uri="{02D57815-91ED-43cb-92C2-25804820EDAC}">
                        <c15:formulaRef>
                          <c15:sqref>Φύλλο1!$B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Φύλλο1!$B$2:$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9</c:v>
                      </c:pt>
                      <c:pt idx="122">
                        <c:v>9</c:v>
                      </c:pt>
                      <c:pt idx="123">
                        <c:v>9</c:v>
                      </c:pt>
                      <c:pt idx="124">
                        <c:v>9</c:v>
                      </c:pt>
                      <c:pt idx="125">
                        <c:v>9</c:v>
                      </c:pt>
                      <c:pt idx="126">
                        <c:v>9</c:v>
                      </c:pt>
                      <c:pt idx="127">
                        <c:v>9</c:v>
                      </c:pt>
                      <c:pt idx="128">
                        <c:v>9</c:v>
                      </c:pt>
                      <c:pt idx="129">
                        <c:v>9</c:v>
                      </c:pt>
                      <c:pt idx="130">
                        <c:v>9</c:v>
                      </c:pt>
                      <c:pt idx="131">
                        <c:v>9</c:v>
                      </c:pt>
                      <c:pt idx="132">
                        <c:v>9</c:v>
                      </c:pt>
                      <c:pt idx="133">
                        <c:v>9</c:v>
                      </c:pt>
                      <c:pt idx="134">
                        <c:v>9</c:v>
                      </c:pt>
                      <c:pt idx="135">
                        <c:v>9</c:v>
                      </c:pt>
                      <c:pt idx="136">
                        <c:v>9</c:v>
                      </c:pt>
                      <c:pt idx="137">
                        <c:v>9</c:v>
                      </c:pt>
                      <c:pt idx="138">
                        <c:v>9</c:v>
                      </c:pt>
                      <c:pt idx="139">
                        <c:v>9</c:v>
                      </c:pt>
                      <c:pt idx="140">
                        <c:v>9</c:v>
                      </c:pt>
                      <c:pt idx="141">
                        <c:v>23.7</c:v>
                      </c:pt>
                      <c:pt idx="142">
                        <c:v>38.4</c:v>
                      </c:pt>
                      <c:pt idx="143">
                        <c:v>53.099999999999902</c:v>
                      </c:pt>
                      <c:pt idx="144">
                        <c:v>67.8</c:v>
                      </c:pt>
                      <c:pt idx="145">
                        <c:v>82.5</c:v>
                      </c:pt>
                      <c:pt idx="146">
                        <c:v>97.199999999999903</c:v>
                      </c:pt>
                      <c:pt idx="147">
                        <c:v>111.899999999999</c:v>
                      </c:pt>
                      <c:pt idx="148">
                        <c:v>126.6</c:v>
                      </c:pt>
                      <c:pt idx="149">
                        <c:v>141.29999999999899</c:v>
                      </c:pt>
                      <c:pt idx="150">
                        <c:v>156</c:v>
                      </c:pt>
                      <c:pt idx="151">
                        <c:v>143.4</c:v>
                      </c:pt>
                      <c:pt idx="152">
                        <c:v>130.80000000000001</c:v>
                      </c:pt>
                      <c:pt idx="153">
                        <c:v>118.2</c:v>
                      </c:pt>
                      <c:pt idx="154">
                        <c:v>105.6</c:v>
                      </c:pt>
                      <c:pt idx="155">
                        <c:v>93</c:v>
                      </c:pt>
                      <c:pt idx="156">
                        <c:v>80.400000000000006</c:v>
                      </c:pt>
                      <c:pt idx="157">
                        <c:v>67.8</c:v>
                      </c:pt>
                      <c:pt idx="158">
                        <c:v>55.2</c:v>
                      </c:pt>
                      <c:pt idx="159">
                        <c:v>42.6</c:v>
                      </c:pt>
                      <c:pt idx="160">
                        <c:v>30</c:v>
                      </c:pt>
                      <c:pt idx="161">
                        <c:v>28.8</c:v>
                      </c:pt>
                      <c:pt idx="162">
                        <c:v>27.6</c:v>
                      </c:pt>
                      <c:pt idx="163">
                        <c:v>26.4</c:v>
                      </c:pt>
                      <c:pt idx="164">
                        <c:v>25.2</c:v>
                      </c:pt>
                      <c:pt idx="165">
                        <c:v>24</c:v>
                      </c:pt>
                      <c:pt idx="166">
                        <c:v>22.8</c:v>
                      </c:pt>
                      <c:pt idx="167">
                        <c:v>21.6</c:v>
                      </c:pt>
                      <c:pt idx="168">
                        <c:v>20.399999999999999</c:v>
                      </c:pt>
                      <c:pt idx="169">
                        <c:v>19.2</c:v>
                      </c:pt>
                      <c:pt idx="170">
                        <c:v>18</c:v>
                      </c:pt>
                      <c:pt idx="171">
                        <c:v>21</c:v>
                      </c:pt>
                      <c:pt idx="172">
                        <c:v>24</c:v>
                      </c:pt>
                      <c:pt idx="173">
                        <c:v>27</c:v>
                      </c:pt>
                      <c:pt idx="174">
                        <c:v>30</c:v>
                      </c:pt>
                      <c:pt idx="175">
                        <c:v>33</c:v>
                      </c:pt>
                      <c:pt idx="176">
                        <c:v>36</c:v>
                      </c:pt>
                      <c:pt idx="177">
                        <c:v>39</c:v>
                      </c:pt>
                      <c:pt idx="178">
                        <c:v>42</c:v>
                      </c:pt>
                      <c:pt idx="179">
                        <c:v>45</c:v>
                      </c:pt>
                      <c:pt idx="180">
                        <c:v>48</c:v>
                      </c:pt>
                      <c:pt idx="181">
                        <c:v>48</c:v>
                      </c:pt>
                      <c:pt idx="182">
                        <c:v>48</c:v>
                      </c:pt>
                      <c:pt idx="183">
                        <c:v>48</c:v>
                      </c:pt>
                      <c:pt idx="184">
                        <c:v>48</c:v>
                      </c:pt>
                      <c:pt idx="185">
                        <c:v>48</c:v>
                      </c:pt>
                      <c:pt idx="186">
                        <c:v>48</c:v>
                      </c:pt>
                      <c:pt idx="187">
                        <c:v>48</c:v>
                      </c:pt>
                      <c:pt idx="188">
                        <c:v>48</c:v>
                      </c:pt>
                      <c:pt idx="189">
                        <c:v>48</c:v>
                      </c:pt>
                      <c:pt idx="190">
                        <c:v>48</c:v>
                      </c:pt>
                      <c:pt idx="191">
                        <c:v>53.7</c:v>
                      </c:pt>
                      <c:pt idx="192">
                        <c:v>59.4</c:v>
                      </c:pt>
                      <c:pt idx="193">
                        <c:v>65.099999999999994</c:v>
                      </c:pt>
                      <c:pt idx="194">
                        <c:v>70.8</c:v>
                      </c:pt>
                      <c:pt idx="195">
                        <c:v>76.5</c:v>
                      </c:pt>
                      <c:pt idx="196">
                        <c:v>82.2</c:v>
                      </c:pt>
                      <c:pt idx="197">
                        <c:v>87.9</c:v>
                      </c:pt>
                      <c:pt idx="198">
                        <c:v>93.6</c:v>
                      </c:pt>
                      <c:pt idx="199">
                        <c:v>99.3</c:v>
                      </c:pt>
                      <c:pt idx="200">
                        <c:v>105</c:v>
                      </c:pt>
                      <c:pt idx="201">
                        <c:v>108</c:v>
                      </c:pt>
                      <c:pt idx="202">
                        <c:v>111</c:v>
                      </c:pt>
                      <c:pt idx="203">
                        <c:v>114</c:v>
                      </c:pt>
                      <c:pt idx="204">
                        <c:v>117</c:v>
                      </c:pt>
                      <c:pt idx="205">
                        <c:v>120</c:v>
                      </c:pt>
                      <c:pt idx="206">
                        <c:v>123</c:v>
                      </c:pt>
                      <c:pt idx="207">
                        <c:v>126</c:v>
                      </c:pt>
                      <c:pt idx="208">
                        <c:v>129</c:v>
                      </c:pt>
                      <c:pt idx="209">
                        <c:v>132</c:v>
                      </c:pt>
                      <c:pt idx="210">
                        <c:v>135</c:v>
                      </c:pt>
                      <c:pt idx="211">
                        <c:v>125.4</c:v>
                      </c:pt>
                      <c:pt idx="212">
                        <c:v>115.8</c:v>
                      </c:pt>
                      <c:pt idx="213">
                        <c:v>106.2</c:v>
                      </c:pt>
                      <c:pt idx="214">
                        <c:v>96.6</c:v>
                      </c:pt>
                      <c:pt idx="215">
                        <c:v>87</c:v>
                      </c:pt>
                      <c:pt idx="216">
                        <c:v>77.400000000000006</c:v>
                      </c:pt>
                      <c:pt idx="217">
                        <c:v>67.8</c:v>
                      </c:pt>
                      <c:pt idx="218">
                        <c:v>58.2</c:v>
                      </c:pt>
                      <c:pt idx="219">
                        <c:v>48.6</c:v>
                      </c:pt>
                      <c:pt idx="220">
                        <c:v>39</c:v>
                      </c:pt>
                      <c:pt idx="221">
                        <c:v>39.9</c:v>
                      </c:pt>
                      <c:pt idx="222">
                        <c:v>40.799999999999997</c:v>
                      </c:pt>
                      <c:pt idx="223">
                        <c:v>41.7</c:v>
                      </c:pt>
                      <c:pt idx="224">
                        <c:v>42.6</c:v>
                      </c:pt>
                      <c:pt idx="225">
                        <c:v>43.5</c:v>
                      </c:pt>
                      <c:pt idx="226">
                        <c:v>44.4</c:v>
                      </c:pt>
                      <c:pt idx="227">
                        <c:v>45.3</c:v>
                      </c:pt>
                      <c:pt idx="228">
                        <c:v>46.2</c:v>
                      </c:pt>
                      <c:pt idx="229">
                        <c:v>47.1</c:v>
                      </c:pt>
                      <c:pt idx="230">
                        <c:v>48</c:v>
                      </c:pt>
                      <c:pt idx="231">
                        <c:v>47.1</c:v>
                      </c:pt>
                      <c:pt idx="232">
                        <c:v>46.2</c:v>
                      </c:pt>
                      <c:pt idx="233">
                        <c:v>45.3</c:v>
                      </c:pt>
                      <c:pt idx="234">
                        <c:v>44.4</c:v>
                      </c:pt>
                      <c:pt idx="235">
                        <c:v>43.5</c:v>
                      </c:pt>
                      <c:pt idx="236">
                        <c:v>42.6</c:v>
                      </c:pt>
                      <c:pt idx="237">
                        <c:v>41.7</c:v>
                      </c:pt>
                      <c:pt idx="238">
                        <c:v>40.799999999999997</c:v>
                      </c:pt>
                      <c:pt idx="239">
                        <c:v>39.9</c:v>
                      </c:pt>
                      <c:pt idx="240">
                        <c:v>39</c:v>
                      </c:pt>
                      <c:pt idx="241">
                        <c:v>39</c:v>
                      </c:pt>
                      <c:pt idx="242">
                        <c:v>39</c:v>
                      </c:pt>
                      <c:pt idx="243">
                        <c:v>39</c:v>
                      </c:pt>
                      <c:pt idx="244">
                        <c:v>39</c:v>
                      </c:pt>
                      <c:pt idx="245">
                        <c:v>39</c:v>
                      </c:pt>
                      <c:pt idx="246">
                        <c:v>39</c:v>
                      </c:pt>
                      <c:pt idx="247">
                        <c:v>39</c:v>
                      </c:pt>
                      <c:pt idx="248">
                        <c:v>39</c:v>
                      </c:pt>
                      <c:pt idx="249">
                        <c:v>39</c:v>
                      </c:pt>
                      <c:pt idx="250">
                        <c:v>39</c:v>
                      </c:pt>
                      <c:pt idx="251">
                        <c:v>37.9</c:v>
                      </c:pt>
                      <c:pt idx="252">
                        <c:v>36.799999999999997</c:v>
                      </c:pt>
                      <c:pt idx="253">
                        <c:v>35.700000000000003</c:v>
                      </c:pt>
                      <c:pt idx="254">
                        <c:v>34.6</c:v>
                      </c:pt>
                      <c:pt idx="255">
                        <c:v>33.5</c:v>
                      </c:pt>
                      <c:pt idx="256">
                        <c:v>32.4</c:v>
                      </c:pt>
                      <c:pt idx="257">
                        <c:v>31.299999999999901</c:v>
                      </c:pt>
                      <c:pt idx="258">
                        <c:v>30.2</c:v>
                      </c:pt>
                      <c:pt idx="259">
                        <c:v>29.1</c:v>
                      </c:pt>
                      <c:pt idx="260">
                        <c:v>28</c:v>
                      </c:pt>
                      <c:pt idx="261">
                        <c:v>26.1</c:v>
                      </c:pt>
                      <c:pt idx="262">
                        <c:v>24.2</c:v>
                      </c:pt>
                      <c:pt idx="263">
                        <c:v>22.3</c:v>
                      </c:pt>
                      <c:pt idx="264">
                        <c:v>20.399999999999999</c:v>
                      </c:pt>
                      <c:pt idx="265">
                        <c:v>18.5</c:v>
                      </c:pt>
                      <c:pt idx="266">
                        <c:v>16.600000000000001</c:v>
                      </c:pt>
                      <c:pt idx="267">
                        <c:v>14.7</c:v>
                      </c:pt>
                      <c:pt idx="268">
                        <c:v>12.8</c:v>
                      </c:pt>
                      <c:pt idx="269">
                        <c:v>10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41.1</c:v>
                      </c:pt>
                      <c:pt idx="282">
                        <c:v>43.2</c:v>
                      </c:pt>
                      <c:pt idx="283">
                        <c:v>45.3</c:v>
                      </c:pt>
                      <c:pt idx="284">
                        <c:v>47.4</c:v>
                      </c:pt>
                      <c:pt idx="285">
                        <c:v>49.5</c:v>
                      </c:pt>
                      <c:pt idx="286">
                        <c:v>51.6</c:v>
                      </c:pt>
                      <c:pt idx="287">
                        <c:v>53.7</c:v>
                      </c:pt>
                      <c:pt idx="288">
                        <c:v>55.8</c:v>
                      </c:pt>
                      <c:pt idx="289">
                        <c:v>57.9</c:v>
                      </c:pt>
                      <c:pt idx="290">
                        <c:v>60</c:v>
                      </c:pt>
                      <c:pt idx="291">
                        <c:v>56.1</c:v>
                      </c:pt>
                      <c:pt idx="292">
                        <c:v>52.2</c:v>
                      </c:pt>
                      <c:pt idx="293">
                        <c:v>48.3</c:v>
                      </c:pt>
                      <c:pt idx="294">
                        <c:v>44.4</c:v>
                      </c:pt>
                      <c:pt idx="295">
                        <c:v>40.5</c:v>
                      </c:pt>
                      <c:pt idx="296">
                        <c:v>36.6</c:v>
                      </c:pt>
                      <c:pt idx="297">
                        <c:v>32.700000000000003</c:v>
                      </c:pt>
                      <c:pt idx="298">
                        <c:v>28.8</c:v>
                      </c:pt>
                      <c:pt idx="299">
                        <c:v>24.9</c:v>
                      </c:pt>
                      <c:pt idx="300">
                        <c:v>21</c:v>
                      </c:pt>
                      <c:pt idx="301">
                        <c:v>21</c:v>
                      </c:pt>
                      <c:pt idx="302">
                        <c:v>21</c:v>
                      </c:pt>
                      <c:pt idx="303">
                        <c:v>21</c:v>
                      </c:pt>
                      <c:pt idx="304">
                        <c:v>21</c:v>
                      </c:pt>
                      <c:pt idx="305">
                        <c:v>21</c:v>
                      </c:pt>
                      <c:pt idx="306">
                        <c:v>21</c:v>
                      </c:pt>
                      <c:pt idx="307">
                        <c:v>21</c:v>
                      </c:pt>
                      <c:pt idx="308">
                        <c:v>21</c:v>
                      </c:pt>
                      <c:pt idx="309">
                        <c:v>21</c:v>
                      </c:pt>
                      <c:pt idx="310">
                        <c:v>21</c:v>
                      </c:pt>
                      <c:pt idx="311">
                        <c:v>20.399999999999999</c:v>
                      </c:pt>
                      <c:pt idx="312">
                        <c:v>19.8</c:v>
                      </c:pt>
                      <c:pt idx="313">
                        <c:v>19.2</c:v>
                      </c:pt>
                      <c:pt idx="314">
                        <c:v>18.600000000000001</c:v>
                      </c:pt>
                      <c:pt idx="315">
                        <c:v>18</c:v>
                      </c:pt>
                      <c:pt idx="316">
                        <c:v>17.399999999999999</c:v>
                      </c:pt>
                      <c:pt idx="317">
                        <c:v>16.8</c:v>
                      </c:pt>
                      <c:pt idx="318">
                        <c:v>16.2</c:v>
                      </c:pt>
                      <c:pt idx="319">
                        <c:v>15.6</c:v>
                      </c:pt>
                      <c:pt idx="320">
                        <c:v>15</c:v>
                      </c:pt>
                    </c:numCache>
                  </c:numRef>
                </c:yVal>
                <c:smooth val="1"/>
                <c:extLst>
                  <c:ext xmlns:c16="http://schemas.microsoft.com/office/drawing/2014/chart" uri="{C3380CC4-5D6E-409C-BE32-E72D297353CC}">
                    <c16:uniqueId val="{00000008-9E7B-4FB1-B9B7-87392A361FF0}"/>
                  </c:ext>
                </c:extLst>
              </c15:ser>
            </c15:filteredScatterSeries>
            <c15:filteredScatterSeries>
              <c15:ser>
                <c:idx val="16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2:$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3.3</c:v>
                      </c:pt>
                      <c:pt idx="162">
                        <c:v>6.6</c:v>
                      </c:pt>
                      <c:pt idx="163">
                        <c:v>9.8999999999999897</c:v>
                      </c:pt>
                      <c:pt idx="164">
                        <c:v>13.2</c:v>
                      </c:pt>
                      <c:pt idx="165">
                        <c:v>16.5</c:v>
                      </c:pt>
                      <c:pt idx="166">
                        <c:v>19.799999999999901</c:v>
                      </c:pt>
                      <c:pt idx="167">
                        <c:v>23.099999999999898</c:v>
                      </c:pt>
                      <c:pt idx="168">
                        <c:v>26.4</c:v>
                      </c:pt>
                      <c:pt idx="169">
                        <c:v>29.7</c:v>
                      </c:pt>
                      <c:pt idx="170">
                        <c:v>33</c:v>
                      </c:pt>
                      <c:pt idx="171">
                        <c:v>42.6</c:v>
                      </c:pt>
                      <c:pt idx="172">
                        <c:v>52.2</c:v>
                      </c:pt>
                      <c:pt idx="173">
                        <c:v>61.8</c:v>
                      </c:pt>
                      <c:pt idx="174">
                        <c:v>71.400000000000006</c:v>
                      </c:pt>
                      <c:pt idx="175">
                        <c:v>81</c:v>
                      </c:pt>
                      <c:pt idx="176">
                        <c:v>90.6</c:v>
                      </c:pt>
                      <c:pt idx="177">
                        <c:v>100.2</c:v>
                      </c:pt>
                      <c:pt idx="178">
                        <c:v>109.8</c:v>
                      </c:pt>
                      <c:pt idx="179">
                        <c:v>119.399999999999</c:v>
                      </c:pt>
                      <c:pt idx="180">
                        <c:v>129</c:v>
                      </c:pt>
                      <c:pt idx="181">
                        <c:v>129</c:v>
                      </c:pt>
                      <c:pt idx="182">
                        <c:v>129</c:v>
                      </c:pt>
                      <c:pt idx="183">
                        <c:v>129</c:v>
                      </c:pt>
                      <c:pt idx="184">
                        <c:v>129</c:v>
                      </c:pt>
                      <c:pt idx="185">
                        <c:v>129</c:v>
                      </c:pt>
                      <c:pt idx="186">
                        <c:v>129</c:v>
                      </c:pt>
                      <c:pt idx="187">
                        <c:v>129</c:v>
                      </c:pt>
                      <c:pt idx="188">
                        <c:v>129</c:v>
                      </c:pt>
                      <c:pt idx="189">
                        <c:v>129</c:v>
                      </c:pt>
                      <c:pt idx="190">
                        <c:v>129</c:v>
                      </c:pt>
                      <c:pt idx="191">
                        <c:v>123</c:v>
                      </c:pt>
                      <c:pt idx="192">
                        <c:v>117</c:v>
                      </c:pt>
                      <c:pt idx="193">
                        <c:v>111</c:v>
                      </c:pt>
                      <c:pt idx="194">
                        <c:v>105</c:v>
                      </c:pt>
                      <c:pt idx="195">
                        <c:v>99</c:v>
                      </c:pt>
                      <c:pt idx="196">
                        <c:v>93</c:v>
                      </c:pt>
                      <c:pt idx="197">
                        <c:v>87</c:v>
                      </c:pt>
                      <c:pt idx="198">
                        <c:v>81</c:v>
                      </c:pt>
                      <c:pt idx="199">
                        <c:v>75</c:v>
                      </c:pt>
                      <c:pt idx="200">
                        <c:v>69</c:v>
                      </c:pt>
                      <c:pt idx="201">
                        <c:v>63.9</c:v>
                      </c:pt>
                      <c:pt idx="202">
                        <c:v>58.8</c:v>
                      </c:pt>
                      <c:pt idx="203">
                        <c:v>53.7</c:v>
                      </c:pt>
                      <c:pt idx="204">
                        <c:v>48.6</c:v>
                      </c:pt>
                      <c:pt idx="205">
                        <c:v>43.5</c:v>
                      </c:pt>
                      <c:pt idx="206">
                        <c:v>38.4</c:v>
                      </c:pt>
                      <c:pt idx="207">
                        <c:v>33.299999999999997</c:v>
                      </c:pt>
                      <c:pt idx="208">
                        <c:v>28.2</c:v>
                      </c:pt>
                      <c:pt idx="209">
                        <c:v>23.1</c:v>
                      </c:pt>
                      <c:pt idx="210">
                        <c:v>18</c:v>
                      </c:pt>
                      <c:pt idx="211">
                        <c:v>18</c:v>
                      </c:pt>
                      <c:pt idx="212">
                        <c:v>18</c:v>
                      </c:pt>
                      <c:pt idx="213">
                        <c:v>18</c:v>
                      </c:pt>
                      <c:pt idx="214">
                        <c:v>18</c:v>
                      </c:pt>
                      <c:pt idx="215">
                        <c:v>18</c:v>
                      </c:pt>
                      <c:pt idx="216">
                        <c:v>18</c:v>
                      </c:pt>
                      <c:pt idx="217">
                        <c:v>18</c:v>
                      </c:pt>
                      <c:pt idx="218">
                        <c:v>18</c:v>
                      </c:pt>
                      <c:pt idx="219">
                        <c:v>18</c:v>
                      </c:pt>
                      <c:pt idx="220">
                        <c:v>18</c:v>
                      </c:pt>
                      <c:pt idx="221">
                        <c:v>17.100000000000001</c:v>
                      </c:pt>
                      <c:pt idx="222">
                        <c:v>16.2</c:v>
                      </c:pt>
                      <c:pt idx="223">
                        <c:v>15.3</c:v>
                      </c:pt>
                      <c:pt idx="224">
                        <c:v>14.4</c:v>
                      </c:pt>
                      <c:pt idx="225">
                        <c:v>13.5</c:v>
                      </c:pt>
                      <c:pt idx="226">
                        <c:v>12.6</c:v>
                      </c:pt>
                      <c:pt idx="227">
                        <c:v>11.7</c:v>
                      </c:pt>
                      <c:pt idx="228">
                        <c:v>10.8</c:v>
                      </c:pt>
                      <c:pt idx="229">
                        <c:v>9.9</c:v>
                      </c:pt>
                      <c:pt idx="230">
                        <c:v>9</c:v>
                      </c:pt>
                      <c:pt idx="231">
                        <c:v>9.9</c:v>
                      </c:pt>
                      <c:pt idx="232">
                        <c:v>10.8</c:v>
                      </c:pt>
                      <c:pt idx="233">
                        <c:v>11.7</c:v>
                      </c:pt>
                      <c:pt idx="234">
                        <c:v>12.6</c:v>
                      </c:pt>
                      <c:pt idx="235">
                        <c:v>13.5</c:v>
                      </c:pt>
                      <c:pt idx="236">
                        <c:v>14.4</c:v>
                      </c:pt>
                      <c:pt idx="237">
                        <c:v>15.3</c:v>
                      </c:pt>
                      <c:pt idx="238">
                        <c:v>16.2</c:v>
                      </c:pt>
                      <c:pt idx="239">
                        <c:v>17.100000000000001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20.7</c:v>
                      </c:pt>
                      <c:pt idx="252">
                        <c:v>23.4</c:v>
                      </c:pt>
                      <c:pt idx="253">
                        <c:v>26.1</c:v>
                      </c:pt>
                      <c:pt idx="254">
                        <c:v>28.8</c:v>
                      </c:pt>
                      <c:pt idx="255">
                        <c:v>31.5</c:v>
                      </c:pt>
                      <c:pt idx="256">
                        <c:v>34.200000000000003</c:v>
                      </c:pt>
                      <c:pt idx="257">
                        <c:v>36.9</c:v>
                      </c:pt>
                      <c:pt idx="258">
                        <c:v>39.6</c:v>
                      </c:pt>
                      <c:pt idx="259">
                        <c:v>42.3</c:v>
                      </c:pt>
                      <c:pt idx="260">
                        <c:v>45</c:v>
                      </c:pt>
                      <c:pt idx="261">
                        <c:v>40.5</c:v>
                      </c:pt>
                      <c:pt idx="262">
                        <c:v>36</c:v>
                      </c:pt>
                      <c:pt idx="263">
                        <c:v>31.5</c:v>
                      </c:pt>
                      <c:pt idx="264">
                        <c:v>27</c:v>
                      </c:pt>
                      <c:pt idx="265">
                        <c:v>22.5</c:v>
                      </c:pt>
                      <c:pt idx="266">
                        <c:v>18</c:v>
                      </c:pt>
                      <c:pt idx="267">
                        <c:v>13.5</c:v>
                      </c:pt>
                      <c:pt idx="268">
                        <c:v>9</c:v>
                      </c:pt>
                      <c:pt idx="269">
                        <c:v>4.5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4</c:v>
                      </c:pt>
                      <c:pt idx="312">
                        <c:v>0.8</c:v>
                      </c:pt>
                      <c:pt idx="313">
                        <c:v>1.2</c:v>
                      </c:pt>
                      <c:pt idx="314">
                        <c:v>1.6</c:v>
                      </c:pt>
                      <c:pt idx="315">
                        <c:v>2</c:v>
                      </c:pt>
                      <c:pt idx="316">
                        <c:v>2.4</c:v>
                      </c:pt>
                      <c:pt idx="317">
                        <c:v>2.8</c:v>
                      </c:pt>
                      <c:pt idx="318">
                        <c:v>3.2</c:v>
                      </c:pt>
                      <c:pt idx="319">
                        <c:v>3.6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9-9E7B-4FB1-B9B7-87392A361FF0}"/>
                  </c:ext>
                </c:extLst>
              </c15:ser>
            </c15:filteredScatterSeries>
            <c15:filteredScatterSeries>
              <c15:ser>
                <c:idx val="32"/>
                <c:order val="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2:$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9</c:v>
                      </c:pt>
                      <c:pt idx="152">
                        <c:v>1.8</c:v>
                      </c:pt>
                      <c:pt idx="153">
                        <c:v>2.7</c:v>
                      </c:pt>
                      <c:pt idx="154">
                        <c:v>3.6</c:v>
                      </c:pt>
                      <c:pt idx="155">
                        <c:v>4.5</c:v>
                      </c:pt>
                      <c:pt idx="156">
                        <c:v>5.4</c:v>
                      </c:pt>
                      <c:pt idx="157">
                        <c:v>6.3</c:v>
                      </c:pt>
                      <c:pt idx="158">
                        <c:v>7.2</c:v>
                      </c:pt>
                      <c:pt idx="159">
                        <c:v>8.1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18</c:v>
                      </c:pt>
                      <c:pt idx="172">
                        <c:v>18</c:v>
                      </c:pt>
                      <c:pt idx="173">
                        <c:v>18</c:v>
                      </c:pt>
                      <c:pt idx="174">
                        <c:v>18</c:v>
                      </c:pt>
                      <c:pt idx="175">
                        <c:v>18</c:v>
                      </c:pt>
                      <c:pt idx="176">
                        <c:v>18</c:v>
                      </c:pt>
                      <c:pt idx="177">
                        <c:v>18</c:v>
                      </c:pt>
                      <c:pt idx="178">
                        <c:v>18</c:v>
                      </c:pt>
                      <c:pt idx="179">
                        <c:v>18</c:v>
                      </c:pt>
                      <c:pt idx="180">
                        <c:v>18</c:v>
                      </c:pt>
                      <c:pt idx="181">
                        <c:v>18</c:v>
                      </c:pt>
                      <c:pt idx="182">
                        <c:v>18</c:v>
                      </c:pt>
                      <c:pt idx="183">
                        <c:v>18</c:v>
                      </c:pt>
                      <c:pt idx="184">
                        <c:v>18</c:v>
                      </c:pt>
                      <c:pt idx="185">
                        <c:v>18</c:v>
                      </c:pt>
                      <c:pt idx="186">
                        <c:v>18</c:v>
                      </c:pt>
                      <c:pt idx="187">
                        <c:v>18</c:v>
                      </c:pt>
                      <c:pt idx="188">
                        <c:v>18</c:v>
                      </c:pt>
                      <c:pt idx="189">
                        <c:v>18</c:v>
                      </c:pt>
                      <c:pt idx="190">
                        <c:v>18</c:v>
                      </c:pt>
                      <c:pt idx="191">
                        <c:v>17.100000000000001</c:v>
                      </c:pt>
                      <c:pt idx="192">
                        <c:v>16.2</c:v>
                      </c:pt>
                      <c:pt idx="193">
                        <c:v>15.3</c:v>
                      </c:pt>
                      <c:pt idx="194">
                        <c:v>14.4</c:v>
                      </c:pt>
                      <c:pt idx="195">
                        <c:v>13.5</c:v>
                      </c:pt>
                      <c:pt idx="196">
                        <c:v>12.6</c:v>
                      </c:pt>
                      <c:pt idx="197">
                        <c:v>11.7</c:v>
                      </c:pt>
                      <c:pt idx="198">
                        <c:v>10.8</c:v>
                      </c:pt>
                      <c:pt idx="199">
                        <c:v>9.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8.899999999999999</c:v>
                      </c:pt>
                      <c:pt idx="222">
                        <c:v>19.8</c:v>
                      </c:pt>
                      <c:pt idx="223">
                        <c:v>20.7</c:v>
                      </c:pt>
                      <c:pt idx="224">
                        <c:v>21.6</c:v>
                      </c:pt>
                      <c:pt idx="225">
                        <c:v>22.5</c:v>
                      </c:pt>
                      <c:pt idx="226">
                        <c:v>23.4</c:v>
                      </c:pt>
                      <c:pt idx="227">
                        <c:v>24.3</c:v>
                      </c:pt>
                      <c:pt idx="228">
                        <c:v>25.2</c:v>
                      </c:pt>
                      <c:pt idx="229">
                        <c:v>26.1</c:v>
                      </c:pt>
                      <c:pt idx="230">
                        <c:v>27</c:v>
                      </c:pt>
                      <c:pt idx="231">
                        <c:v>26.1</c:v>
                      </c:pt>
                      <c:pt idx="232">
                        <c:v>25.2</c:v>
                      </c:pt>
                      <c:pt idx="233">
                        <c:v>24.3</c:v>
                      </c:pt>
                      <c:pt idx="234">
                        <c:v>23.4</c:v>
                      </c:pt>
                      <c:pt idx="235">
                        <c:v>22.5</c:v>
                      </c:pt>
                      <c:pt idx="236">
                        <c:v>21.6</c:v>
                      </c:pt>
                      <c:pt idx="237">
                        <c:v>20.7</c:v>
                      </c:pt>
                      <c:pt idx="238">
                        <c:v>19.8</c:v>
                      </c:pt>
                      <c:pt idx="239">
                        <c:v>18.899999999999999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17.5</c:v>
                      </c:pt>
                      <c:pt idx="252">
                        <c:v>17</c:v>
                      </c:pt>
                      <c:pt idx="253">
                        <c:v>16.5</c:v>
                      </c:pt>
                      <c:pt idx="254">
                        <c:v>16</c:v>
                      </c:pt>
                      <c:pt idx="255">
                        <c:v>15.5</c:v>
                      </c:pt>
                      <c:pt idx="256">
                        <c:v>15</c:v>
                      </c:pt>
                      <c:pt idx="257">
                        <c:v>14.5</c:v>
                      </c:pt>
                      <c:pt idx="258">
                        <c:v>14</c:v>
                      </c:pt>
                      <c:pt idx="259">
                        <c:v>13.5</c:v>
                      </c:pt>
                      <c:pt idx="260">
                        <c:v>13</c:v>
                      </c:pt>
                      <c:pt idx="261">
                        <c:v>11.7</c:v>
                      </c:pt>
                      <c:pt idx="262">
                        <c:v>10.4</c:v>
                      </c:pt>
                      <c:pt idx="263">
                        <c:v>9.1</c:v>
                      </c:pt>
                      <c:pt idx="264">
                        <c:v>7.8</c:v>
                      </c:pt>
                      <c:pt idx="265">
                        <c:v>6.5</c:v>
                      </c:pt>
                      <c:pt idx="266">
                        <c:v>5.1999999999999904</c:v>
                      </c:pt>
                      <c:pt idx="267">
                        <c:v>3.9</c:v>
                      </c:pt>
                      <c:pt idx="268">
                        <c:v>2.5999999999999899</c:v>
                      </c:pt>
                      <c:pt idx="269">
                        <c:v>1.299999999999990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9</c:v>
                      </c:pt>
                      <c:pt idx="302">
                        <c:v>9</c:v>
                      </c:pt>
                      <c:pt idx="303">
                        <c:v>9</c:v>
                      </c:pt>
                      <c:pt idx="304">
                        <c:v>9</c:v>
                      </c:pt>
                      <c:pt idx="305">
                        <c:v>9</c:v>
                      </c:pt>
                      <c:pt idx="306">
                        <c:v>9</c:v>
                      </c:pt>
                      <c:pt idx="307">
                        <c:v>9</c:v>
                      </c:pt>
                      <c:pt idx="308">
                        <c:v>9</c:v>
                      </c:pt>
                      <c:pt idx="309">
                        <c:v>9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A-9E7B-4FB1-B9B7-87392A361FF0}"/>
                  </c:ext>
                </c:extLst>
              </c15:ser>
            </c15:filteredScatterSeries>
            <c15:filteredScatterSeries>
              <c15:ser>
                <c:idx val="49"/>
                <c:order val="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2:$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2.8</c:v>
                      </c:pt>
                      <c:pt idx="102">
                        <c:v>5.6</c:v>
                      </c:pt>
                      <c:pt idx="103">
                        <c:v>8.3999999999999897</c:v>
                      </c:pt>
                      <c:pt idx="104">
                        <c:v>11.2</c:v>
                      </c:pt>
                      <c:pt idx="105">
                        <c:v>14</c:v>
                      </c:pt>
                      <c:pt idx="106">
                        <c:v>16.799999999999901</c:v>
                      </c:pt>
                      <c:pt idx="107">
                        <c:v>19.599999999999898</c:v>
                      </c:pt>
                      <c:pt idx="108">
                        <c:v>22.4</c:v>
                      </c:pt>
                      <c:pt idx="109">
                        <c:v>25.2</c:v>
                      </c:pt>
                      <c:pt idx="110">
                        <c:v>28</c:v>
                      </c:pt>
                      <c:pt idx="111">
                        <c:v>27</c:v>
                      </c:pt>
                      <c:pt idx="112">
                        <c:v>26</c:v>
                      </c:pt>
                      <c:pt idx="113">
                        <c:v>25</c:v>
                      </c:pt>
                      <c:pt idx="114">
                        <c:v>24</c:v>
                      </c:pt>
                      <c:pt idx="115">
                        <c:v>23</c:v>
                      </c:pt>
                      <c:pt idx="116">
                        <c:v>22</c:v>
                      </c:pt>
                      <c:pt idx="117">
                        <c:v>21</c:v>
                      </c:pt>
                      <c:pt idx="118">
                        <c:v>20</c:v>
                      </c:pt>
                      <c:pt idx="119">
                        <c:v>19</c:v>
                      </c:pt>
                      <c:pt idx="120">
                        <c:v>18</c:v>
                      </c:pt>
                      <c:pt idx="121">
                        <c:v>18</c:v>
                      </c:pt>
                      <c:pt idx="122">
                        <c:v>18</c:v>
                      </c:pt>
                      <c:pt idx="123">
                        <c:v>18</c:v>
                      </c:pt>
                      <c:pt idx="124">
                        <c:v>18</c:v>
                      </c:pt>
                      <c:pt idx="125">
                        <c:v>18</c:v>
                      </c:pt>
                      <c:pt idx="126">
                        <c:v>18</c:v>
                      </c:pt>
                      <c:pt idx="127">
                        <c:v>18</c:v>
                      </c:pt>
                      <c:pt idx="128">
                        <c:v>18</c:v>
                      </c:pt>
                      <c:pt idx="129">
                        <c:v>18</c:v>
                      </c:pt>
                      <c:pt idx="130">
                        <c:v>18</c:v>
                      </c:pt>
                      <c:pt idx="131">
                        <c:v>17.5</c:v>
                      </c:pt>
                      <c:pt idx="132">
                        <c:v>17</c:v>
                      </c:pt>
                      <c:pt idx="133">
                        <c:v>16.5</c:v>
                      </c:pt>
                      <c:pt idx="134">
                        <c:v>16</c:v>
                      </c:pt>
                      <c:pt idx="135">
                        <c:v>15.5</c:v>
                      </c:pt>
                      <c:pt idx="136">
                        <c:v>15</c:v>
                      </c:pt>
                      <c:pt idx="137">
                        <c:v>14.5</c:v>
                      </c:pt>
                      <c:pt idx="138">
                        <c:v>14</c:v>
                      </c:pt>
                      <c:pt idx="139">
                        <c:v>13.5</c:v>
                      </c:pt>
                      <c:pt idx="140">
                        <c:v>13</c:v>
                      </c:pt>
                      <c:pt idx="141">
                        <c:v>25.8</c:v>
                      </c:pt>
                      <c:pt idx="142">
                        <c:v>38.6</c:v>
                      </c:pt>
                      <c:pt idx="143">
                        <c:v>51.4</c:v>
                      </c:pt>
                      <c:pt idx="144">
                        <c:v>64.2</c:v>
                      </c:pt>
                      <c:pt idx="145">
                        <c:v>77</c:v>
                      </c:pt>
                      <c:pt idx="146">
                        <c:v>89.8</c:v>
                      </c:pt>
                      <c:pt idx="147">
                        <c:v>102.6</c:v>
                      </c:pt>
                      <c:pt idx="148">
                        <c:v>115.4</c:v>
                      </c:pt>
                      <c:pt idx="149">
                        <c:v>128.19999999999999</c:v>
                      </c:pt>
                      <c:pt idx="150">
                        <c:v>141</c:v>
                      </c:pt>
                      <c:pt idx="151">
                        <c:v>141.9</c:v>
                      </c:pt>
                      <c:pt idx="152">
                        <c:v>142.80000000000001</c:v>
                      </c:pt>
                      <c:pt idx="153">
                        <c:v>143.69999999999999</c:v>
                      </c:pt>
                      <c:pt idx="154">
                        <c:v>144.6</c:v>
                      </c:pt>
                      <c:pt idx="155">
                        <c:v>145.5</c:v>
                      </c:pt>
                      <c:pt idx="156">
                        <c:v>146.4</c:v>
                      </c:pt>
                      <c:pt idx="157">
                        <c:v>147.30000000000001</c:v>
                      </c:pt>
                      <c:pt idx="158">
                        <c:v>148.19999999999999</c:v>
                      </c:pt>
                      <c:pt idx="159">
                        <c:v>149.1</c:v>
                      </c:pt>
                      <c:pt idx="160">
                        <c:v>150</c:v>
                      </c:pt>
                      <c:pt idx="161">
                        <c:v>145.80000000000001</c:v>
                      </c:pt>
                      <c:pt idx="162">
                        <c:v>141.6</c:v>
                      </c:pt>
                      <c:pt idx="163">
                        <c:v>137.4</c:v>
                      </c:pt>
                      <c:pt idx="164">
                        <c:v>133.19999999999999</c:v>
                      </c:pt>
                      <c:pt idx="165">
                        <c:v>129</c:v>
                      </c:pt>
                      <c:pt idx="166">
                        <c:v>124.8</c:v>
                      </c:pt>
                      <c:pt idx="167">
                        <c:v>120.6</c:v>
                      </c:pt>
                      <c:pt idx="168">
                        <c:v>116.4</c:v>
                      </c:pt>
                      <c:pt idx="169">
                        <c:v>112.19999999999899</c:v>
                      </c:pt>
                      <c:pt idx="170">
                        <c:v>108</c:v>
                      </c:pt>
                      <c:pt idx="171">
                        <c:v>107.4</c:v>
                      </c:pt>
                      <c:pt idx="172">
                        <c:v>106.8</c:v>
                      </c:pt>
                      <c:pt idx="173">
                        <c:v>106.2</c:v>
                      </c:pt>
                      <c:pt idx="174">
                        <c:v>105.6</c:v>
                      </c:pt>
                      <c:pt idx="175">
                        <c:v>105</c:v>
                      </c:pt>
                      <c:pt idx="176">
                        <c:v>104.4</c:v>
                      </c:pt>
                      <c:pt idx="177">
                        <c:v>103.8</c:v>
                      </c:pt>
                      <c:pt idx="178">
                        <c:v>103.2</c:v>
                      </c:pt>
                      <c:pt idx="179">
                        <c:v>102.6</c:v>
                      </c:pt>
                      <c:pt idx="180">
                        <c:v>102</c:v>
                      </c:pt>
                      <c:pt idx="181">
                        <c:v>102</c:v>
                      </c:pt>
                      <c:pt idx="182">
                        <c:v>102</c:v>
                      </c:pt>
                      <c:pt idx="183">
                        <c:v>102</c:v>
                      </c:pt>
                      <c:pt idx="184">
                        <c:v>102</c:v>
                      </c:pt>
                      <c:pt idx="185">
                        <c:v>102</c:v>
                      </c:pt>
                      <c:pt idx="186">
                        <c:v>102</c:v>
                      </c:pt>
                      <c:pt idx="187">
                        <c:v>102</c:v>
                      </c:pt>
                      <c:pt idx="188">
                        <c:v>102</c:v>
                      </c:pt>
                      <c:pt idx="189">
                        <c:v>102</c:v>
                      </c:pt>
                      <c:pt idx="190">
                        <c:v>102</c:v>
                      </c:pt>
                      <c:pt idx="191">
                        <c:v>99.1</c:v>
                      </c:pt>
                      <c:pt idx="192">
                        <c:v>96.2</c:v>
                      </c:pt>
                      <c:pt idx="193">
                        <c:v>93.3</c:v>
                      </c:pt>
                      <c:pt idx="194">
                        <c:v>90.4</c:v>
                      </c:pt>
                      <c:pt idx="195">
                        <c:v>87.5</c:v>
                      </c:pt>
                      <c:pt idx="196">
                        <c:v>84.6</c:v>
                      </c:pt>
                      <c:pt idx="197">
                        <c:v>81.7</c:v>
                      </c:pt>
                      <c:pt idx="198">
                        <c:v>78.8</c:v>
                      </c:pt>
                      <c:pt idx="199">
                        <c:v>75.900000000000006</c:v>
                      </c:pt>
                      <c:pt idx="200">
                        <c:v>73</c:v>
                      </c:pt>
                      <c:pt idx="201">
                        <c:v>67.5</c:v>
                      </c:pt>
                      <c:pt idx="202">
                        <c:v>62</c:v>
                      </c:pt>
                      <c:pt idx="203">
                        <c:v>56.5</c:v>
                      </c:pt>
                      <c:pt idx="204">
                        <c:v>51</c:v>
                      </c:pt>
                      <c:pt idx="205">
                        <c:v>45.5</c:v>
                      </c:pt>
                      <c:pt idx="206">
                        <c:v>40</c:v>
                      </c:pt>
                      <c:pt idx="207">
                        <c:v>34.5</c:v>
                      </c:pt>
                      <c:pt idx="208">
                        <c:v>29</c:v>
                      </c:pt>
                      <c:pt idx="209">
                        <c:v>23.5</c:v>
                      </c:pt>
                      <c:pt idx="210">
                        <c:v>18</c:v>
                      </c:pt>
                      <c:pt idx="211">
                        <c:v>18.899999999999999</c:v>
                      </c:pt>
                      <c:pt idx="212">
                        <c:v>19.8</c:v>
                      </c:pt>
                      <c:pt idx="213">
                        <c:v>20.7</c:v>
                      </c:pt>
                      <c:pt idx="214">
                        <c:v>21.6</c:v>
                      </c:pt>
                      <c:pt idx="215">
                        <c:v>22.5</c:v>
                      </c:pt>
                      <c:pt idx="216">
                        <c:v>23.4</c:v>
                      </c:pt>
                      <c:pt idx="217">
                        <c:v>24.3</c:v>
                      </c:pt>
                      <c:pt idx="218">
                        <c:v>25.2</c:v>
                      </c:pt>
                      <c:pt idx="219">
                        <c:v>26.1</c:v>
                      </c:pt>
                      <c:pt idx="220">
                        <c:v>27</c:v>
                      </c:pt>
                      <c:pt idx="221">
                        <c:v>28.8</c:v>
                      </c:pt>
                      <c:pt idx="222">
                        <c:v>30.6</c:v>
                      </c:pt>
                      <c:pt idx="223">
                        <c:v>32.4</c:v>
                      </c:pt>
                      <c:pt idx="224">
                        <c:v>34.200000000000003</c:v>
                      </c:pt>
                      <c:pt idx="225">
                        <c:v>36</c:v>
                      </c:pt>
                      <c:pt idx="226">
                        <c:v>37.799999999999997</c:v>
                      </c:pt>
                      <c:pt idx="227">
                        <c:v>39.6</c:v>
                      </c:pt>
                      <c:pt idx="228">
                        <c:v>41.4</c:v>
                      </c:pt>
                      <c:pt idx="229">
                        <c:v>43.2</c:v>
                      </c:pt>
                      <c:pt idx="230">
                        <c:v>45</c:v>
                      </c:pt>
                      <c:pt idx="231">
                        <c:v>44.1</c:v>
                      </c:pt>
                      <c:pt idx="232">
                        <c:v>43.2</c:v>
                      </c:pt>
                      <c:pt idx="233">
                        <c:v>42.3</c:v>
                      </c:pt>
                      <c:pt idx="234">
                        <c:v>41.4</c:v>
                      </c:pt>
                      <c:pt idx="235">
                        <c:v>40.5</c:v>
                      </c:pt>
                      <c:pt idx="236">
                        <c:v>39.6</c:v>
                      </c:pt>
                      <c:pt idx="237">
                        <c:v>38.700000000000003</c:v>
                      </c:pt>
                      <c:pt idx="238">
                        <c:v>37.799999999999997</c:v>
                      </c:pt>
                      <c:pt idx="239">
                        <c:v>36.9</c:v>
                      </c:pt>
                      <c:pt idx="240">
                        <c:v>36</c:v>
                      </c:pt>
                      <c:pt idx="241">
                        <c:v>36</c:v>
                      </c:pt>
                      <c:pt idx="242">
                        <c:v>36</c:v>
                      </c:pt>
                      <c:pt idx="243">
                        <c:v>36</c:v>
                      </c:pt>
                      <c:pt idx="244">
                        <c:v>36</c:v>
                      </c:pt>
                      <c:pt idx="245">
                        <c:v>36</c:v>
                      </c:pt>
                      <c:pt idx="246">
                        <c:v>36</c:v>
                      </c:pt>
                      <c:pt idx="247">
                        <c:v>36</c:v>
                      </c:pt>
                      <c:pt idx="248">
                        <c:v>36</c:v>
                      </c:pt>
                      <c:pt idx="249">
                        <c:v>36</c:v>
                      </c:pt>
                      <c:pt idx="250">
                        <c:v>36</c:v>
                      </c:pt>
                      <c:pt idx="251">
                        <c:v>35.1</c:v>
                      </c:pt>
                      <c:pt idx="252">
                        <c:v>34.200000000000003</c:v>
                      </c:pt>
                      <c:pt idx="253">
                        <c:v>33.299999999999997</c:v>
                      </c:pt>
                      <c:pt idx="254">
                        <c:v>32.4</c:v>
                      </c:pt>
                      <c:pt idx="255">
                        <c:v>31.5</c:v>
                      </c:pt>
                      <c:pt idx="256">
                        <c:v>30.6</c:v>
                      </c:pt>
                      <c:pt idx="257">
                        <c:v>29.7</c:v>
                      </c:pt>
                      <c:pt idx="258">
                        <c:v>28.8</c:v>
                      </c:pt>
                      <c:pt idx="259">
                        <c:v>27.9</c:v>
                      </c:pt>
                      <c:pt idx="260">
                        <c:v>27</c:v>
                      </c:pt>
                      <c:pt idx="261">
                        <c:v>24.3</c:v>
                      </c:pt>
                      <c:pt idx="262">
                        <c:v>21.6</c:v>
                      </c:pt>
                      <c:pt idx="263">
                        <c:v>18.899999999999999</c:v>
                      </c:pt>
                      <c:pt idx="264">
                        <c:v>16.2</c:v>
                      </c:pt>
                      <c:pt idx="265">
                        <c:v>13.5</c:v>
                      </c:pt>
                      <c:pt idx="266">
                        <c:v>10.799999999999899</c:v>
                      </c:pt>
                      <c:pt idx="267">
                        <c:v>8.0999999999999908</c:v>
                      </c:pt>
                      <c:pt idx="268">
                        <c:v>5.3999999999999897</c:v>
                      </c:pt>
                      <c:pt idx="269">
                        <c:v>2.69999999999999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1.3</c:v>
                      </c:pt>
                      <c:pt idx="312">
                        <c:v>2.6</c:v>
                      </c:pt>
                      <c:pt idx="313">
                        <c:v>3.9</c:v>
                      </c:pt>
                      <c:pt idx="314">
                        <c:v>5.2</c:v>
                      </c:pt>
                      <c:pt idx="315">
                        <c:v>6.5</c:v>
                      </c:pt>
                      <c:pt idx="316">
                        <c:v>7.8</c:v>
                      </c:pt>
                      <c:pt idx="317">
                        <c:v>9.1</c:v>
                      </c:pt>
                      <c:pt idx="318">
                        <c:v>10.4</c:v>
                      </c:pt>
                      <c:pt idx="319">
                        <c:v>11.7</c:v>
                      </c:pt>
                      <c:pt idx="320">
                        <c:v>13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B-9E7B-4FB1-B9B7-87392A361FF0}"/>
                  </c:ext>
                </c:extLst>
              </c15:ser>
            </c15:filteredScatterSeries>
            <c15:filteredScatterSeries>
              <c15:ser>
                <c:idx val="50"/>
                <c:order val="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2:$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2.1</c:v>
                      </c:pt>
                      <c:pt idx="152">
                        <c:v>4.2</c:v>
                      </c:pt>
                      <c:pt idx="153">
                        <c:v>6.3</c:v>
                      </c:pt>
                      <c:pt idx="154">
                        <c:v>8.4</c:v>
                      </c:pt>
                      <c:pt idx="155">
                        <c:v>10.5</c:v>
                      </c:pt>
                      <c:pt idx="156">
                        <c:v>12.6</c:v>
                      </c:pt>
                      <c:pt idx="157">
                        <c:v>14.7</c:v>
                      </c:pt>
                      <c:pt idx="158">
                        <c:v>16.8</c:v>
                      </c:pt>
                      <c:pt idx="159">
                        <c:v>18.899999999999999</c:v>
                      </c:pt>
                      <c:pt idx="160">
                        <c:v>21</c:v>
                      </c:pt>
                      <c:pt idx="161">
                        <c:v>22.2</c:v>
                      </c:pt>
                      <c:pt idx="162">
                        <c:v>23.4</c:v>
                      </c:pt>
                      <c:pt idx="163">
                        <c:v>24.6</c:v>
                      </c:pt>
                      <c:pt idx="164">
                        <c:v>25.8</c:v>
                      </c:pt>
                      <c:pt idx="165">
                        <c:v>27</c:v>
                      </c:pt>
                      <c:pt idx="166">
                        <c:v>28.2</c:v>
                      </c:pt>
                      <c:pt idx="167">
                        <c:v>29.4</c:v>
                      </c:pt>
                      <c:pt idx="168">
                        <c:v>30.6</c:v>
                      </c:pt>
                      <c:pt idx="169">
                        <c:v>31.799999999999901</c:v>
                      </c:pt>
                      <c:pt idx="170">
                        <c:v>33</c:v>
                      </c:pt>
                      <c:pt idx="171">
                        <c:v>30.6</c:v>
                      </c:pt>
                      <c:pt idx="172">
                        <c:v>28.2</c:v>
                      </c:pt>
                      <c:pt idx="173">
                        <c:v>25.8</c:v>
                      </c:pt>
                      <c:pt idx="174">
                        <c:v>23.4</c:v>
                      </c:pt>
                      <c:pt idx="175">
                        <c:v>21</c:v>
                      </c:pt>
                      <c:pt idx="176">
                        <c:v>18.600000000000001</c:v>
                      </c:pt>
                      <c:pt idx="177">
                        <c:v>16.2</c:v>
                      </c:pt>
                      <c:pt idx="178">
                        <c:v>13.8</c:v>
                      </c:pt>
                      <c:pt idx="179">
                        <c:v>11.4</c:v>
                      </c:pt>
                      <c:pt idx="180">
                        <c:v>9</c:v>
                      </c:pt>
                      <c:pt idx="181">
                        <c:v>9.9</c:v>
                      </c:pt>
                      <c:pt idx="182">
                        <c:v>10.8</c:v>
                      </c:pt>
                      <c:pt idx="183">
                        <c:v>11.7</c:v>
                      </c:pt>
                      <c:pt idx="184">
                        <c:v>12.6</c:v>
                      </c:pt>
                      <c:pt idx="185">
                        <c:v>13.5</c:v>
                      </c:pt>
                      <c:pt idx="186">
                        <c:v>14.4</c:v>
                      </c:pt>
                      <c:pt idx="187">
                        <c:v>15.3</c:v>
                      </c:pt>
                      <c:pt idx="188">
                        <c:v>16.2</c:v>
                      </c:pt>
                      <c:pt idx="189">
                        <c:v>17.100000000000001</c:v>
                      </c:pt>
                      <c:pt idx="190">
                        <c:v>18</c:v>
                      </c:pt>
                      <c:pt idx="191">
                        <c:v>45.6</c:v>
                      </c:pt>
                      <c:pt idx="192">
                        <c:v>73.2</c:v>
                      </c:pt>
                      <c:pt idx="193">
                        <c:v>100.8</c:v>
                      </c:pt>
                      <c:pt idx="194">
                        <c:v>128.4</c:v>
                      </c:pt>
                      <c:pt idx="195">
                        <c:v>156</c:v>
                      </c:pt>
                      <c:pt idx="196">
                        <c:v>183.6</c:v>
                      </c:pt>
                      <c:pt idx="197">
                        <c:v>211.2</c:v>
                      </c:pt>
                      <c:pt idx="198">
                        <c:v>238.8</c:v>
                      </c:pt>
                      <c:pt idx="199">
                        <c:v>266.39999999999998</c:v>
                      </c:pt>
                      <c:pt idx="200">
                        <c:v>294</c:v>
                      </c:pt>
                      <c:pt idx="201">
                        <c:v>294</c:v>
                      </c:pt>
                      <c:pt idx="202">
                        <c:v>294</c:v>
                      </c:pt>
                      <c:pt idx="203">
                        <c:v>294</c:v>
                      </c:pt>
                      <c:pt idx="204">
                        <c:v>294</c:v>
                      </c:pt>
                      <c:pt idx="205">
                        <c:v>294</c:v>
                      </c:pt>
                      <c:pt idx="206">
                        <c:v>294</c:v>
                      </c:pt>
                      <c:pt idx="207">
                        <c:v>294</c:v>
                      </c:pt>
                      <c:pt idx="208">
                        <c:v>294</c:v>
                      </c:pt>
                      <c:pt idx="209">
                        <c:v>294</c:v>
                      </c:pt>
                      <c:pt idx="210">
                        <c:v>294</c:v>
                      </c:pt>
                      <c:pt idx="211">
                        <c:v>284.2</c:v>
                      </c:pt>
                      <c:pt idx="212">
                        <c:v>274.39999999999998</c:v>
                      </c:pt>
                      <c:pt idx="213">
                        <c:v>264.60000000000002</c:v>
                      </c:pt>
                      <c:pt idx="214">
                        <c:v>254.8</c:v>
                      </c:pt>
                      <c:pt idx="215">
                        <c:v>245</c:v>
                      </c:pt>
                      <c:pt idx="216">
                        <c:v>235.2</c:v>
                      </c:pt>
                      <c:pt idx="217">
                        <c:v>225.39999999999901</c:v>
                      </c:pt>
                      <c:pt idx="218">
                        <c:v>215.6</c:v>
                      </c:pt>
                      <c:pt idx="219">
                        <c:v>205.8</c:v>
                      </c:pt>
                      <c:pt idx="220">
                        <c:v>196</c:v>
                      </c:pt>
                      <c:pt idx="221">
                        <c:v>178.2</c:v>
                      </c:pt>
                      <c:pt idx="222">
                        <c:v>160.4</c:v>
                      </c:pt>
                      <c:pt idx="223">
                        <c:v>142.6</c:v>
                      </c:pt>
                      <c:pt idx="224">
                        <c:v>124.8</c:v>
                      </c:pt>
                      <c:pt idx="225">
                        <c:v>107</c:v>
                      </c:pt>
                      <c:pt idx="226">
                        <c:v>89.199999999999903</c:v>
                      </c:pt>
                      <c:pt idx="227">
                        <c:v>71.399999999999906</c:v>
                      </c:pt>
                      <c:pt idx="228">
                        <c:v>53.599999999999902</c:v>
                      </c:pt>
                      <c:pt idx="229">
                        <c:v>35.799999999999898</c:v>
                      </c:pt>
                      <c:pt idx="230">
                        <c:v>18</c:v>
                      </c:pt>
                      <c:pt idx="231">
                        <c:v>16.2</c:v>
                      </c:pt>
                      <c:pt idx="232">
                        <c:v>14.4</c:v>
                      </c:pt>
                      <c:pt idx="233">
                        <c:v>12.6</c:v>
                      </c:pt>
                      <c:pt idx="234">
                        <c:v>10.8</c:v>
                      </c:pt>
                      <c:pt idx="235">
                        <c:v>9</c:v>
                      </c:pt>
                      <c:pt idx="236">
                        <c:v>7.1999999999999904</c:v>
                      </c:pt>
                      <c:pt idx="237">
                        <c:v>5.4</c:v>
                      </c:pt>
                      <c:pt idx="238">
                        <c:v>3.5999999999999899</c:v>
                      </c:pt>
                      <c:pt idx="239">
                        <c:v>1.8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5.8</c:v>
                      </c:pt>
                      <c:pt idx="252">
                        <c:v>54.6</c:v>
                      </c:pt>
                      <c:pt idx="253">
                        <c:v>53.4</c:v>
                      </c:pt>
                      <c:pt idx="254">
                        <c:v>52.2</c:v>
                      </c:pt>
                      <c:pt idx="255">
                        <c:v>51</c:v>
                      </c:pt>
                      <c:pt idx="256">
                        <c:v>49.8</c:v>
                      </c:pt>
                      <c:pt idx="257">
                        <c:v>48.6</c:v>
                      </c:pt>
                      <c:pt idx="258">
                        <c:v>47.4</c:v>
                      </c:pt>
                      <c:pt idx="259">
                        <c:v>46.2</c:v>
                      </c:pt>
                      <c:pt idx="260">
                        <c:v>45</c:v>
                      </c:pt>
                      <c:pt idx="261">
                        <c:v>45</c:v>
                      </c:pt>
                      <c:pt idx="262">
                        <c:v>45</c:v>
                      </c:pt>
                      <c:pt idx="263">
                        <c:v>45</c:v>
                      </c:pt>
                      <c:pt idx="264">
                        <c:v>45</c:v>
                      </c:pt>
                      <c:pt idx="265">
                        <c:v>45</c:v>
                      </c:pt>
                      <c:pt idx="266">
                        <c:v>45</c:v>
                      </c:pt>
                      <c:pt idx="267">
                        <c:v>45</c:v>
                      </c:pt>
                      <c:pt idx="268">
                        <c:v>45</c:v>
                      </c:pt>
                      <c:pt idx="269">
                        <c:v>45</c:v>
                      </c:pt>
                      <c:pt idx="270">
                        <c:v>45</c:v>
                      </c:pt>
                      <c:pt idx="271">
                        <c:v>42.7</c:v>
                      </c:pt>
                      <c:pt idx="272">
                        <c:v>40.4</c:v>
                      </c:pt>
                      <c:pt idx="273">
                        <c:v>38.1</c:v>
                      </c:pt>
                      <c:pt idx="274">
                        <c:v>35.799999999999997</c:v>
                      </c:pt>
                      <c:pt idx="275">
                        <c:v>33.5</c:v>
                      </c:pt>
                      <c:pt idx="276">
                        <c:v>31.2</c:v>
                      </c:pt>
                      <c:pt idx="277">
                        <c:v>28.9</c:v>
                      </c:pt>
                      <c:pt idx="278">
                        <c:v>26.6</c:v>
                      </c:pt>
                      <c:pt idx="279">
                        <c:v>24.3</c:v>
                      </c:pt>
                      <c:pt idx="280">
                        <c:v>22</c:v>
                      </c:pt>
                      <c:pt idx="281">
                        <c:v>19.8</c:v>
                      </c:pt>
                      <c:pt idx="282">
                        <c:v>17.600000000000001</c:v>
                      </c:pt>
                      <c:pt idx="283">
                        <c:v>15.399999999999901</c:v>
                      </c:pt>
                      <c:pt idx="284">
                        <c:v>13.2</c:v>
                      </c:pt>
                      <c:pt idx="285">
                        <c:v>11</c:v>
                      </c:pt>
                      <c:pt idx="286">
                        <c:v>8.7999999999999901</c:v>
                      </c:pt>
                      <c:pt idx="287">
                        <c:v>6.5999999999999899</c:v>
                      </c:pt>
                      <c:pt idx="288">
                        <c:v>4.3999999999999897</c:v>
                      </c:pt>
                      <c:pt idx="289">
                        <c:v>2.199999999999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C-9E7B-4FB1-B9B7-87392A361FF0}"/>
                  </c:ext>
                </c:extLst>
              </c15:ser>
            </c15:filteredScatterSeries>
            <c15:filteredScatterSeries>
              <c15:ser>
                <c:idx val="51"/>
                <c:order val="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2:$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4</c:v>
                      </c:pt>
                      <c:pt idx="1">
                        <c:v>3.6</c:v>
                      </c:pt>
                      <c:pt idx="2">
                        <c:v>3.2</c:v>
                      </c:pt>
                      <c:pt idx="3">
                        <c:v>2.8</c:v>
                      </c:pt>
                      <c:pt idx="4">
                        <c:v>2.4</c:v>
                      </c:pt>
                      <c:pt idx="5">
                        <c:v>2</c:v>
                      </c:pt>
                      <c:pt idx="6">
                        <c:v>1.5999999999999901</c:v>
                      </c:pt>
                      <c:pt idx="7">
                        <c:v>1.19999999999999</c:v>
                      </c:pt>
                      <c:pt idx="8">
                        <c:v>0.79999999999999905</c:v>
                      </c:pt>
                      <c:pt idx="9">
                        <c:v>0.39999999999999902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7</c:v>
                      </c:pt>
                      <c:pt idx="132">
                        <c:v>5.4</c:v>
                      </c:pt>
                      <c:pt idx="133">
                        <c:v>8.1</c:v>
                      </c:pt>
                      <c:pt idx="134">
                        <c:v>10.8</c:v>
                      </c:pt>
                      <c:pt idx="135">
                        <c:v>13.5</c:v>
                      </c:pt>
                      <c:pt idx="136">
                        <c:v>16.2</c:v>
                      </c:pt>
                      <c:pt idx="137">
                        <c:v>18.899999999999999</c:v>
                      </c:pt>
                      <c:pt idx="138">
                        <c:v>21.6</c:v>
                      </c:pt>
                      <c:pt idx="139">
                        <c:v>24.3</c:v>
                      </c:pt>
                      <c:pt idx="140">
                        <c:v>27</c:v>
                      </c:pt>
                      <c:pt idx="141">
                        <c:v>34.5</c:v>
                      </c:pt>
                      <c:pt idx="142">
                        <c:v>42</c:v>
                      </c:pt>
                      <c:pt idx="143">
                        <c:v>49.5</c:v>
                      </c:pt>
                      <c:pt idx="144">
                        <c:v>57</c:v>
                      </c:pt>
                      <c:pt idx="145">
                        <c:v>64.5</c:v>
                      </c:pt>
                      <c:pt idx="146">
                        <c:v>72</c:v>
                      </c:pt>
                      <c:pt idx="147">
                        <c:v>79.5</c:v>
                      </c:pt>
                      <c:pt idx="148">
                        <c:v>87</c:v>
                      </c:pt>
                      <c:pt idx="149">
                        <c:v>94.5</c:v>
                      </c:pt>
                      <c:pt idx="150">
                        <c:v>102</c:v>
                      </c:pt>
                      <c:pt idx="151">
                        <c:v>97.5</c:v>
                      </c:pt>
                      <c:pt idx="152">
                        <c:v>93</c:v>
                      </c:pt>
                      <c:pt idx="153">
                        <c:v>88.5</c:v>
                      </c:pt>
                      <c:pt idx="154">
                        <c:v>84</c:v>
                      </c:pt>
                      <c:pt idx="155">
                        <c:v>79.5</c:v>
                      </c:pt>
                      <c:pt idx="156">
                        <c:v>75</c:v>
                      </c:pt>
                      <c:pt idx="157">
                        <c:v>70.5</c:v>
                      </c:pt>
                      <c:pt idx="158">
                        <c:v>66</c:v>
                      </c:pt>
                      <c:pt idx="159">
                        <c:v>61.5</c:v>
                      </c:pt>
                      <c:pt idx="160">
                        <c:v>57</c:v>
                      </c:pt>
                      <c:pt idx="161">
                        <c:v>57</c:v>
                      </c:pt>
                      <c:pt idx="162">
                        <c:v>57</c:v>
                      </c:pt>
                      <c:pt idx="163">
                        <c:v>57</c:v>
                      </c:pt>
                      <c:pt idx="164">
                        <c:v>57</c:v>
                      </c:pt>
                      <c:pt idx="165">
                        <c:v>57</c:v>
                      </c:pt>
                      <c:pt idx="166">
                        <c:v>57</c:v>
                      </c:pt>
                      <c:pt idx="167">
                        <c:v>57</c:v>
                      </c:pt>
                      <c:pt idx="168">
                        <c:v>57</c:v>
                      </c:pt>
                      <c:pt idx="169">
                        <c:v>57</c:v>
                      </c:pt>
                      <c:pt idx="170">
                        <c:v>57</c:v>
                      </c:pt>
                      <c:pt idx="171">
                        <c:v>56.4</c:v>
                      </c:pt>
                      <c:pt idx="172">
                        <c:v>55.8</c:v>
                      </c:pt>
                      <c:pt idx="173">
                        <c:v>55.2</c:v>
                      </c:pt>
                      <c:pt idx="174">
                        <c:v>54.6</c:v>
                      </c:pt>
                      <c:pt idx="175">
                        <c:v>54</c:v>
                      </c:pt>
                      <c:pt idx="176">
                        <c:v>53.4</c:v>
                      </c:pt>
                      <c:pt idx="177">
                        <c:v>52.8</c:v>
                      </c:pt>
                      <c:pt idx="178">
                        <c:v>52.2</c:v>
                      </c:pt>
                      <c:pt idx="179">
                        <c:v>51.6</c:v>
                      </c:pt>
                      <c:pt idx="180">
                        <c:v>51</c:v>
                      </c:pt>
                      <c:pt idx="181">
                        <c:v>47.7</c:v>
                      </c:pt>
                      <c:pt idx="182">
                        <c:v>44.4</c:v>
                      </c:pt>
                      <c:pt idx="183">
                        <c:v>41.1</c:v>
                      </c:pt>
                      <c:pt idx="184">
                        <c:v>37.799999999999997</c:v>
                      </c:pt>
                      <c:pt idx="185">
                        <c:v>34.5</c:v>
                      </c:pt>
                      <c:pt idx="186">
                        <c:v>31.2</c:v>
                      </c:pt>
                      <c:pt idx="187">
                        <c:v>27.9</c:v>
                      </c:pt>
                      <c:pt idx="188">
                        <c:v>24.6</c:v>
                      </c:pt>
                      <c:pt idx="189">
                        <c:v>21.3</c:v>
                      </c:pt>
                      <c:pt idx="190">
                        <c:v>18</c:v>
                      </c:pt>
                      <c:pt idx="191">
                        <c:v>16.2</c:v>
                      </c:pt>
                      <c:pt idx="192">
                        <c:v>14.4</c:v>
                      </c:pt>
                      <c:pt idx="193">
                        <c:v>12.6</c:v>
                      </c:pt>
                      <c:pt idx="194">
                        <c:v>10.8</c:v>
                      </c:pt>
                      <c:pt idx="195">
                        <c:v>9</c:v>
                      </c:pt>
                      <c:pt idx="196">
                        <c:v>7.1999999999999904</c:v>
                      </c:pt>
                      <c:pt idx="197">
                        <c:v>5.4</c:v>
                      </c:pt>
                      <c:pt idx="198">
                        <c:v>3.5999999999999899</c:v>
                      </c:pt>
                      <c:pt idx="199">
                        <c:v>1.8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.4</c:v>
                      </c:pt>
                      <c:pt idx="232">
                        <c:v>0.8</c:v>
                      </c:pt>
                      <c:pt idx="233">
                        <c:v>1.2</c:v>
                      </c:pt>
                      <c:pt idx="234">
                        <c:v>1.6</c:v>
                      </c:pt>
                      <c:pt idx="235">
                        <c:v>2</c:v>
                      </c:pt>
                      <c:pt idx="236">
                        <c:v>2.4</c:v>
                      </c:pt>
                      <c:pt idx="237">
                        <c:v>2.8</c:v>
                      </c:pt>
                      <c:pt idx="238">
                        <c:v>3.2</c:v>
                      </c:pt>
                      <c:pt idx="239">
                        <c:v>3.6</c:v>
                      </c:pt>
                      <c:pt idx="240">
                        <c:v>4</c:v>
                      </c:pt>
                      <c:pt idx="241">
                        <c:v>3.6</c:v>
                      </c:pt>
                      <c:pt idx="242">
                        <c:v>3.2</c:v>
                      </c:pt>
                      <c:pt idx="243">
                        <c:v>2.8</c:v>
                      </c:pt>
                      <c:pt idx="244">
                        <c:v>2.4</c:v>
                      </c:pt>
                      <c:pt idx="245">
                        <c:v>2</c:v>
                      </c:pt>
                      <c:pt idx="246">
                        <c:v>1.5999999999999901</c:v>
                      </c:pt>
                      <c:pt idx="247">
                        <c:v>1.19999999999999</c:v>
                      </c:pt>
                      <c:pt idx="248">
                        <c:v>0.79999999999999905</c:v>
                      </c:pt>
                      <c:pt idx="249">
                        <c:v>0.39999999999999902</c:v>
                      </c:pt>
                      <c:pt idx="250">
                        <c:v>0</c:v>
                      </c:pt>
                      <c:pt idx="251">
                        <c:v>4.8</c:v>
                      </c:pt>
                      <c:pt idx="252">
                        <c:v>9.6</c:v>
                      </c:pt>
                      <c:pt idx="253">
                        <c:v>14.399999999999901</c:v>
                      </c:pt>
                      <c:pt idx="254">
                        <c:v>19.2</c:v>
                      </c:pt>
                      <c:pt idx="255">
                        <c:v>24</c:v>
                      </c:pt>
                      <c:pt idx="256">
                        <c:v>28.799999999999901</c:v>
                      </c:pt>
                      <c:pt idx="257">
                        <c:v>33.6</c:v>
                      </c:pt>
                      <c:pt idx="258">
                        <c:v>38.4</c:v>
                      </c:pt>
                      <c:pt idx="259">
                        <c:v>43.199999999999903</c:v>
                      </c:pt>
                      <c:pt idx="260">
                        <c:v>48</c:v>
                      </c:pt>
                      <c:pt idx="261">
                        <c:v>48</c:v>
                      </c:pt>
                      <c:pt idx="262">
                        <c:v>48</c:v>
                      </c:pt>
                      <c:pt idx="263">
                        <c:v>48</c:v>
                      </c:pt>
                      <c:pt idx="264">
                        <c:v>48</c:v>
                      </c:pt>
                      <c:pt idx="265">
                        <c:v>48</c:v>
                      </c:pt>
                      <c:pt idx="266">
                        <c:v>48</c:v>
                      </c:pt>
                      <c:pt idx="267">
                        <c:v>48</c:v>
                      </c:pt>
                      <c:pt idx="268">
                        <c:v>48</c:v>
                      </c:pt>
                      <c:pt idx="269">
                        <c:v>48</c:v>
                      </c:pt>
                      <c:pt idx="270">
                        <c:v>48</c:v>
                      </c:pt>
                      <c:pt idx="271">
                        <c:v>43.2</c:v>
                      </c:pt>
                      <c:pt idx="272">
                        <c:v>38.4</c:v>
                      </c:pt>
                      <c:pt idx="273">
                        <c:v>33.6</c:v>
                      </c:pt>
                      <c:pt idx="274">
                        <c:v>28.8</c:v>
                      </c:pt>
                      <c:pt idx="275">
                        <c:v>24</c:v>
                      </c:pt>
                      <c:pt idx="276">
                        <c:v>19.2</c:v>
                      </c:pt>
                      <c:pt idx="277">
                        <c:v>14.399999999999901</c:v>
                      </c:pt>
                      <c:pt idx="278">
                        <c:v>9.6</c:v>
                      </c:pt>
                      <c:pt idx="279">
                        <c:v>4.8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2.8</c:v>
                      </c:pt>
                      <c:pt idx="292">
                        <c:v>5.6</c:v>
                      </c:pt>
                      <c:pt idx="293">
                        <c:v>8.3999999999999897</c:v>
                      </c:pt>
                      <c:pt idx="294">
                        <c:v>11.2</c:v>
                      </c:pt>
                      <c:pt idx="295">
                        <c:v>14</c:v>
                      </c:pt>
                      <c:pt idx="296">
                        <c:v>16.799999999999901</c:v>
                      </c:pt>
                      <c:pt idx="297">
                        <c:v>19.599999999999898</c:v>
                      </c:pt>
                      <c:pt idx="298">
                        <c:v>22.4</c:v>
                      </c:pt>
                      <c:pt idx="299">
                        <c:v>25.2</c:v>
                      </c:pt>
                      <c:pt idx="300">
                        <c:v>28</c:v>
                      </c:pt>
                      <c:pt idx="301">
                        <c:v>30.9</c:v>
                      </c:pt>
                      <c:pt idx="302">
                        <c:v>33.799999999999997</c:v>
                      </c:pt>
                      <c:pt idx="303">
                        <c:v>36.700000000000003</c:v>
                      </c:pt>
                      <c:pt idx="304">
                        <c:v>39.6</c:v>
                      </c:pt>
                      <c:pt idx="305">
                        <c:v>42.5</c:v>
                      </c:pt>
                      <c:pt idx="306">
                        <c:v>45.4</c:v>
                      </c:pt>
                      <c:pt idx="307">
                        <c:v>48.3</c:v>
                      </c:pt>
                      <c:pt idx="308">
                        <c:v>51.2</c:v>
                      </c:pt>
                      <c:pt idx="309">
                        <c:v>54.099999999999902</c:v>
                      </c:pt>
                      <c:pt idx="310">
                        <c:v>57</c:v>
                      </c:pt>
                      <c:pt idx="311">
                        <c:v>51.3</c:v>
                      </c:pt>
                      <c:pt idx="312">
                        <c:v>45.6</c:v>
                      </c:pt>
                      <c:pt idx="313">
                        <c:v>39.9</c:v>
                      </c:pt>
                      <c:pt idx="314">
                        <c:v>34.200000000000003</c:v>
                      </c:pt>
                      <c:pt idx="315">
                        <c:v>28.5</c:v>
                      </c:pt>
                      <c:pt idx="316">
                        <c:v>22.799999999999901</c:v>
                      </c:pt>
                      <c:pt idx="317">
                        <c:v>17.100000000000001</c:v>
                      </c:pt>
                      <c:pt idx="318">
                        <c:v>11.399999999999901</c:v>
                      </c:pt>
                      <c:pt idx="319">
                        <c:v>5.6999999999999904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D-9E7B-4FB1-B9B7-87392A361FF0}"/>
                  </c:ext>
                </c:extLst>
              </c15:ser>
            </c15:filteredScatterSeries>
            <c15:filteredScatterSeries>
              <c15:ser>
                <c:idx val="52"/>
                <c:order val="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2:$H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E-9E7B-4FB1-B9B7-87392A361FF0}"/>
                  </c:ext>
                </c:extLst>
              </c15:ser>
            </c15:filteredScatterSeries>
            <c15:filteredScatterSeries>
              <c15:ser>
                <c:idx val="53"/>
                <c:order val="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2:$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.9</c:v>
                      </c:pt>
                      <c:pt idx="82">
                        <c:v>1.8</c:v>
                      </c:pt>
                      <c:pt idx="83">
                        <c:v>2.7</c:v>
                      </c:pt>
                      <c:pt idx="84">
                        <c:v>3.6</c:v>
                      </c:pt>
                      <c:pt idx="85">
                        <c:v>4.5</c:v>
                      </c:pt>
                      <c:pt idx="86">
                        <c:v>5.4</c:v>
                      </c:pt>
                      <c:pt idx="87">
                        <c:v>6.3</c:v>
                      </c:pt>
                      <c:pt idx="88">
                        <c:v>7.2</c:v>
                      </c:pt>
                      <c:pt idx="89">
                        <c:v>8.1</c:v>
                      </c:pt>
                      <c:pt idx="90">
                        <c:v>9</c:v>
                      </c:pt>
                      <c:pt idx="91">
                        <c:v>11.1</c:v>
                      </c:pt>
                      <c:pt idx="92">
                        <c:v>13.2</c:v>
                      </c:pt>
                      <c:pt idx="93">
                        <c:v>15.3</c:v>
                      </c:pt>
                      <c:pt idx="94">
                        <c:v>17.399999999999999</c:v>
                      </c:pt>
                      <c:pt idx="95">
                        <c:v>19.5</c:v>
                      </c:pt>
                      <c:pt idx="96">
                        <c:v>21.6</c:v>
                      </c:pt>
                      <c:pt idx="97">
                        <c:v>23.7</c:v>
                      </c:pt>
                      <c:pt idx="98">
                        <c:v>25.8</c:v>
                      </c:pt>
                      <c:pt idx="99">
                        <c:v>27.9</c:v>
                      </c:pt>
                      <c:pt idx="100">
                        <c:v>30</c:v>
                      </c:pt>
                      <c:pt idx="101">
                        <c:v>27</c:v>
                      </c:pt>
                      <c:pt idx="102">
                        <c:v>24</c:v>
                      </c:pt>
                      <c:pt idx="103">
                        <c:v>21</c:v>
                      </c:pt>
                      <c:pt idx="104">
                        <c:v>18</c:v>
                      </c:pt>
                      <c:pt idx="105">
                        <c:v>15</c:v>
                      </c:pt>
                      <c:pt idx="106">
                        <c:v>12</c:v>
                      </c:pt>
                      <c:pt idx="107">
                        <c:v>9</c:v>
                      </c:pt>
                      <c:pt idx="108">
                        <c:v>6</c:v>
                      </c:pt>
                      <c:pt idx="109">
                        <c:v>3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1</c:v>
                      </c:pt>
                      <c:pt idx="132">
                        <c:v>4.2</c:v>
                      </c:pt>
                      <c:pt idx="133">
                        <c:v>6.3</c:v>
                      </c:pt>
                      <c:pt idx="134">
                        <c:v>8.4</c:v>
                      </c:pt>
                      <c:pt idx="135">
                        <c:v>10.5</c:v>
                      </c:pt>
                      <c:pt idx="136">
                        <c:v>12.6</c:v>
                      </c:pt>
                      <c:pt idx="137">
                        <c:v>14.7</c:v>
                      </c:pt>
                      <c:pt idx="138">
                        <c:v>16.8</c:v>
                      </c:pt>
                      <c:pt idx="139">
                        <c:v>18.899999999999999</c:v>
                      </c:pt>
                      <c:pt idx="140">
                        <c:v>21</c:v>
                      </c:pt>
                      <c:pt idx="141">
                        <c:v>30.9</c:v>
                      </c:pt>
                      <c:pt idx="142">
                        <c:v>40.799999999999997</c:v>
                      </c:pt>
                      <c:pt idx="143">
                        <c:v>50.7</c:v>
                      </c:pt>
                      <c:pt idx="144">
                        <c:v>60.6</c:v>
                      </c:pt>
                      <c:pt idx="145">
                        <c:v>70.5</c:v>
                      </c:pt>
                      <c:pt idx="146">
                        <c:v>80.400000000000006</c:v>
                      </c:pt>
                      <c:pt idx="147">
                        <c:v>90.3</c:v>
                      </c:pt>
                      <c:pt idx="148">
                        <c:v>100.2</c:v>
                      </c:pt>
                      <c:pt idx="149">
                        <c:v>110.1</c:v>
                      </c:pt>
                      <c:pt idx="150">
                        <c:v>120</c:v>
                      </c:pt>
                      <c:pt idx="151">
                        <c:v>110.1</c:v>
                      </c:pt>
                      <c:pt idx="152">
                        <c:v>100.2</c:v>
                      </c:pt>
                      <c:pt idx="153">
                        <c:v>90.3</c:v>
                      </c:pt>
                      <c:pt idx="154">
                        <c:v>80.400000000000006</c:v>
                      </c:pt>
                      <c:pt idx="155">
                        <c:v>70.5</c:v>
                      </c:pt>
                      <c:pt idx="156">
                        <c:v>60.599999999999902</c:v>
                      </c:pt>
                      <c:pt idx="157">
                        <c:v>50.7</c:v>
                      </c:pt>
                      <c:pt idx="158">
                        <c:v>40.799999999999997</c:v>
                      </c:pt>
                      <c:pt idx="159">
                        <c:v>30.899999999999899</c:v>
                      </c:pt>
                      <c:pt idx="160">
                        <c:v>21</c:v>
                      </c:pt>
                      <c:pt idx="161">
                        <c:v>23.1</c:v>
                      </c:pt>
                      <c:pt idx="162">
                        <c:v>25.2</c:v>
                      </c:pt>
                      <c:pt idx="163">
                        <c:v>27.3</c:v>
                      </c:pt>
                      <c:pt idx="164">
                        <c:v>29.4</c:v>
                      </c:pt>
                      <c:pt idx="165">
                        <c:v>31.5</c:v>
                      </c:pt>
                      <c:pt idx="166">
                        <c:v>33.6</c:v>
                      </c:pt>
                      <c:pt idx="167">
                        <c:v>35.700000000000003</c:v>
                      </c:pt>
                      <c:pt idx="168">
                        <c:v>37.799999999999997</c:v>
                      </c:pt>
                      <c:pt idx="169">
                        <c:v>39.9</c:v>
                      </c:pt>
                      <c:pt idx="170">
                        <c:v>42</c:v>
                      </c:pt>
                      <c:pt idx="171">
                        <c:v>42.9</c:v>
                      </c:pt>
                      <c:pt idx="172">
                        <c:v>43.8</c:v>
                      </c:pt>
                      <c:pt idx="173">
                        <c:v>44.7</c:v>
                      </c:pt>
                      <c:pt idx="174">
                        <c:v>45.6</c:v>
                      </c:pt>
                      <c:pt idx="175">
                        <c:v>46.5</c:v>
                      </c:pt>
                      <c:pt idx="176">
                        <c:v>47.4</c:v>
                      </c:pt>
                      <c:pt idx="177">
                        <c:v>48.3</c:v>
                      </c:pt>
                      <c:pt idx="178">
                        <c:v>49.2</c:v>
                      </c:pt>
                      <c:pt idx="179">
                        <c:v>50.1</c:v>
                      </c:pt>
                      <c:pt idx="180">
                        <c:v>51</c:v>
                      </c:pt>
                      <c:pt idx="181">
                        <c:v>46.8</c:v>
                      </c:pt>
                      <c:pt idx="182">
                        <c:v>42.6</c:v>
                      </c:pt>
                      <c:pt idx="183">
                        <c:v>38.4</c:v>
                      </c:pt>
                      <c:pt idx="184">
                        <c:v>34.200000000000003</c:v>
                      </c:pt>
                      <c:pt idx="185">
                        <c:v>30</c:v>
                      </c:pt>
                      <c:pt idx="186">
                        <c:v>25.799999999999901</c:v>
                      </c:pt>
                      <c:pt idx="187">
                        <c:v>21.599999999999898</c:v>
                      </c:pt>
                      <c:pt idx="188">
                        <c:v>17.399999999999999</c:v>
                      </c:pt>
                      <c:pt idx="189">
                        <c:v>13.1999999999999</c:v>
                      </c:pt>
                      <c:pt idx="190">
                        <c:v>9</c:v>
                      </c:pt>
                      <c:pt idx="191">
                        <c:v>11.4</c:v>
                      </c:pt>
                      <c:pt idx="192">
                        <c:v>13.8</c:v>
                      </c:pt>
                      <c:pt idx="193">
                        <c:v>16.2</c:v>
                      </c:pt>
                      <c:pt idx="194">
                        <c:v>18.600000000000001</c:v>
                      </c:pt>
                      <c:pt idx="195">
                        <c:v>21</c:v>
                      </c:pt>
                      <c:pt idx="196">
                        <c:v>23.4</c:v>
                      </c:pt>
                      <c:pt idx="197">
                        <c:v>25.8</c:v>
                      </c:pt>
                      <c:pt idx="198">
                        <c:v>28.2</c:v>
                      </c:pt>
                      <c:pt idx="199">
                        <c:v>30.599999999999898</c:v>
                      </c:pt>
                      <c:pt idx="200">
                        <c:v>33</c:v>
                      </c:pt>
                      <c:pt idx="201">
                        <c:v>34.799999999999997</c:v>
                      </c:pt>
                      <c:pt idx="202">
                        <c:v>36.6</c:v>
                      </c:pt>
                      <c:pt idx="203">
                        <c:v>38.4</c:v>
                      </c:pt>
                      <c:pt idx="204">
                        <c:v>40.200000000000003</c:v>
                      </c:pt>
                      <c:pt idx="205">
                        <c:v>42</c:v>
                      </c:pt>
                      <c:pt idx="206">
                        <c:v>43.8</c:v>
                      </c:pt>
                      <c:pt idx="207">
                        <c:v>45.6</c:v>
                      </c:pt>
                      <c:pt idx="208">
                        <c:v>47.4</c:v>
                      </c:pt>
                      <c:pt idx="209">
                        <c:v>49.2</c:v>
                      </c:pt>
                      <c:pt idx="210">
                        <c:v>51</c:v>
                      </c:pt>
                      <c:pt idx="211">
                        <c:v>46.8</c:v>
                      </c:pt>
                      <c:pt idx="212">
                        <c:v>42.6</c:v>
                      </c:pt>
                      <c:pt idx="213">
                        <c:v>38.4</c:v>
                      </c:pt>
                      <c:pt idx="214">
                        <c:v>34.200000000000003</c:v>
                      </c:pt>
                      <c:pt idx="215">
                        <c:v>30</c:v>
                      </c:pt>
                      <c:pt idx="216">
                        <c:v>25.799999999999901</c:v>
                      </c:pt>
                      <c:pt idx="217">
                        <c:v>21.599999999999898</c:v>
                      </c:pt>
                      <c:pt idx="218">
                        <c:v>17.399999999999999</c:v>
                      </c:pt>
                      <c:pt idx="219">
                        <c:v>13.199999999999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7</c:v>
                      </c:pt>
                      <c:pt idx="252">
                        <c:v>57</c:v>
                      </c:pt>
                      <c:pt idx="253">
                        <c:v>57</c:v>
                      </c:pt>
                      <c:pt idx="254">
                        <c:v>57</c:v>
                      </c:pt>
                      <c:pt idx="255">
                        <c:v>57</c:v>
                      </c:pt>
                      <c:pt idx="256">
                        <c:v>57</c:v>
                      </c:pt>
                      <c:pt idx="257">
                        <c:v>57</c:v>
                      </c:pt>
                      <c:pt idx="258">
                        <c:v>57</c:v>
                      </c:pt>
                      <c:pt idx="259">
                        <c:v>57</c:v>
                      </c:pt>
                      <c:pt idx="260">
                        <c:v>57</c:v>
                      </c:pt>
                      <c:pt idx="261">
                        <c:v>52.2</c:v>
                      </c:pt>
                      <c:pt idx="262">
                        <c:v>47.4</c:v>
                      </c:pt>
                      <c:pt idx="263">
                        <c:v>42.6</c:v>
                      </c:pt>
                      <c:pt idx="264">
                        <c:v>37.799999999999997</c:v>
                      </c:pt>
                      <c:pt idx="265">
                        <c:v>33</c:v>
                      </c:pt>
                      <c:pt idx="266">
                        <c:v>28.2</c:v>
                      </c:pt>
                      <c:pt idx="267">
                        <c:v>23.4</c:v>
                      </c:pt>
                      <c:pt idx="268">
                        <c:v>18.600000000000001</c:v>
                      </c:pt>
                      <c:pt idx="269">
                        <c:v>13.8</c:v>
                      </c:pt>
                      <c:pt idx="270">
                        <c:v>9</c:v>
                      </c:pt>
                      <c:pt idx="271">
                        <c:v>12.3</c:v>
                      </c:pt>
                      <c:pt idx="272">
                        <c:v>15.6</c:v>
                      </c:pt>
                      <c:pt idx="273">
                        <c:v>18.899999999999999</c:v>
                      </c:pt>
                      <c:pt idx="274">
                        <c:v>22.2</c:v>
                      </c:pt>
                      <c:pt idx="275">
                        <c:v>25.5</c:v>
                      </c:pt>
                      <c:pt idx="276">
                        <c:v>28.799999999999901</c:v>
                      </c:pt>
                      <c:pt idx="277">
                        <c:v>32.099999999999902</c:v>
                      </c:pt>
                      <c:pt idx="278">
                        <c:v>35.4</c:v>
                      </c:pt>
                      <c:pt idx="279">
                        <c:v>38.700000000000003</c:v>
                      </c:pt>
                      <c:pt idx="280">
                        <c:v>42</c:v>
                      </c:pt>
                      <c:pt idx="281">
                        <c:v>42.9</c:v>
                      </c:pt>
                      <c:pt idx="282">
                        <c:v>43.8</c:v>
                      </c:pt>
                      <c:pt idx="283">
                        <c:v>44.7</c:v>
                      </c:pt>
                      <c:pt idx="284">
                        <c:v>45.6</c:v>
                      </c:pt>
                      <c:pt idx="285">
                        <c:v>46.5</c:v>
                      </c:pt>
                      <c:pt idx="286">
                        <c:v>47.4</c:v>
                      </c:pt>
                      <c:pt idx="287">
                        <c:v>48.3</c:v>
                      </c:pt>
                      <c:pt idx="288">
                        <c:v>49.2</c:v>
                      </c:pt>
                      <c:pt idx="289">
                        <c:v>50.1</c:v>
                      </c:pt>
                      <c:pt idx="290">
                        <c:v>51</c:v>
                      </c:pt>
                      <c:pt idx="291">
                        <c:v>47.7</c:v>
                      </c:pt>
                      <c:pt idx="292">
                        <c:v>44.4</c:v>
                      </c:pt>
                      <c:pt idx="293">
                        <c:v>41.1</c:v>
                      </c:pt>
                      <c:pt idx="294">
                        <c:v>37.799999999999997</c:v>
                      </c:pt>
                      <c:pt idx="295">
                        <c:v>34.5</c:v>
                      </c:pt>
                      <c:pt idx="296">
                        <c:v>31.2</c:v>
                      </c:pt>
                      <c:pt idx="297">
                        <c:v>27.9</c:v>
                      </c:pt>
                      <c:pt idx="298">
                        <c:v>24.6</c:v>
                      </c:pt>
                      <c:pt idx="299">
                        <c:v>21.3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8.1</c:v>
                      </c:pt>
                      <c:pt idx="312">
                        <c:v>7.2</c:v>
                      </c:pt>
                      <c:pt idx="313">
                        <c:v>6.3</c:v>
                      </c:pt>
                      <c:pt idx="314">
                        <c:v>5.4</c:v>
                      </c:pt>
                      <c:pt idx="315">
                        <c:v>4.5</c:v>
                      </c:pt>
                      <c:pt idx="316">
                        <c:v>3.5999999999999899</c:v>
                      </c:pt>
                      <c:pt idx="317">
                        <c:v>2.7</c:v>
                      </c:pt>
                      <c:pt idx="318">
                        <c:v>1.7999999999999901</c:v>
                      </c:pt>
                      <c:pt idx="319">
                        <c:v>0.9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F-9E7B-4FB1-B9B7-87392A361FF0}"/>
                  </c:ext>
                </c:extLst>
              </c15:ser>
            </c15:filteredScatterSeries>
            <c15:filteredScatterSeries>
              <c15:ser>
                <c:idx val="55"/>
                <c:order val="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2:$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9</c:v>
                      </c:pt>
                      <c:pt idx="142">
                        <c:v>1.8</c:v>
                      </c:pt>
                      <c:pt idx="143">
                        <c:v>2.7</c:v>
                      </c:pt>
                      <c:pt idx="144">
                        <c:v>3.6</c:v>
                      </c:pt>
                      <c:pt idx="145">
                        <c:v>4.5</c:v>
                      </c:pt>
                      <c:pt idx="146">
                        <c:v>5.4</c:v>
                      </c:pt>
                      <c:pt idx="147">
                        <c:v>6.3</c:v>
                      </c:pt>
                      <c:pt idx="148">
                        <c:v>7.2</c:v>
                      </c:pt>
                      <c:pt idx="149">
                        <c:v>8.1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2.2</c:v>
                      </c:pt>
                      <c:pt idx="172">
                        <c:v>26.4</c:v>
                      </c:pt>
                      <c:pt idx="173">
                        <c:v>30.6</c:v>
                      </c:pt>
                      <c:pt idx="174">
                        <c:v>34.799999999999997</c:v>
                      </c:pt>
                      <c:pt idx="175">
                        <c:v>39</c:v>
                      </c:pt>
                      <c:pt idx="176">
                        <c:v>43.2</c:v>
                      </c:pt>
                      <c:pt idx="177">
                        <c:v>47.4</c:v>
                      </c:pt>
                      <c:pt idx="178">
                        <c:v>51.6</c:v>
                      </c:pt>
                      <c:pt idx="179">
                        <c:v>55.8</c:v>
                      </c:pt>
                      <c:pt idx="180">
                        <c:v>60</c:v>
                      </c:pt>
                      <c:pt idx="181">
                        <c:v>57.9</c:v>
                      </c:pt>
                      <c:pt idx="182">
                        <c:v>55.8</c:v>
                      </c:pt>
                      <c:pt idx="183">
                        <c:v>53.7</c:v>
                      </c:pt>
                      <c:pt idx="184">
                        <c:v>51.6</c:v>
                      </c:pt>
                      <c:pt idx="185">
                        <c:v>49.5</c:v>
                      </c:pt>
                      <c:pt idx="186">
                        <c:v>47.4</c:v>
                      </c:pt>
                      <c:pt idx="187">
                        <c:v>45.3</c:v>
                      </c:pt>
                      <c:pt idx="188">
                        <c:v>43.2</c:v>
                      </c:pt>
                      <c:pt idx="189">
                        <c:v>41.099999999999902</c:v>
                      </c:pt>
                      <c:pt idx="190">
                        <c:v>39</c:v>
                      </c:pt>
                      <c:pt idx="191">
                        <c:v>41.4</c:v>
                      </c:pt>
                      <c:pt idx="192">
                        <c:v>43.8</c:v>
                      </c:pt>
                      <c:pt idx="193">
                        <c:v>46.2</c:v>
                      </c:pt>
                      <c:pt idx="194">
                        <c:v>48.6</c:v>
                      </c:pt>
                      <c:pt idx="195">
                        <c:v>51</c:v>
                      </c:pt>
                      <c:pt idx="196">
                        <c:v>53.4</c:v>
                      </c:pt>
                      <c:pt idx="197">
                        <c:v>55.8</c:v>
                      </c:pt>
                      <c:pt idx="198">
                        <c:v>58.2</c:v>
                      </c:pt>
                      <c:pt idx="199">
                        <c:v>60.599999999999902</c:v>
                      </c:pt>
                      <c:pt idx="200">
                        <c:v>63</c:v>
                      </c:pt>
                      <c:pt idx="201">
                        <c:v>57.6</c:v>
                      </c:pt>
                      <c:pt idx="202">
                        <c:v>52.2</c:v>
                      </c:pt>
                      <c:pt idx="203">
                        <c:v>46.8</c:v>
                      </c:pt>
                      <c:pt idx="204">
                        <c:v>41.4</c:v>
                      </c:pt>
                      <c:pt idx="205">
                        <c:v>36</c:v>
                      </c:pt>
                      <c:pt idx="206">
                        <c:v>30.599999999999898</c:v>
                      </c:pt>
                      <c:pt idx="207">
                        <c:v>25.1999999999999</c:v>
                      </c:pt>
                      <c:pt idx="208">
                        <c:v>19.799999999999901</c:v>
                      </c:pt>
                      <c:pt idx="209">
                        <c:v>14.399999999999901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2.1</c:v>
                      </c:pt>
                      <c:pt idx="222">
                        <c:v>4.2</c:v>
                      </c:pt>
                      <c:pt idx="223">
                        <c:v>6.3</c:v>
                      </c:pt>
                      <c:pt idx="224">
                        <c:v>8.4</c:v>
                      </c:pt>
                      <c:pt idx="225">
                        <c:v>10.5</c:v>
                      </c:pt>
                      <c:pt idx="226">
                        <c:v>12.6</c:v>
                      </c:pt>
                      <c:pt idx="227">
                        <c:v>14.7</c:v>
                      </c:pt>
                      <c:pt idx="228">
                        <c:v>16.8</c:v>
                      </c:pt>
                      <c:pt idx="229">
                        <c:v>18.899999999999999</c:v>
                      </c:pt>
                      <c:pt idx="230">
                        <c:v>21</c:v>
                      </c:pt>
                      <c:pt idx="231">
                        <c:v>21</c:v>
                      </c:pt>
                      <c:pt idx="232">
                        <c:v>21</c:v>
                      </c:pt>
                      <c:pt idx="233">
                        <c:v>21</c:v>
                      </c:pt>
                      <c:pt idx="234">
                        <c:v>21</c:v>
                      </c:pt>
                      <c:pt idx="235">
                        <c:v>21</c:v>
                      </c:pt>
                      <c:pt idx="236">
                        <c:v>21</c:v>
                      </c:pt>
                      <c:pt idx="237">
                        <c:v>21</c:v>
                      </c:pt>
                      <c:pt idx="238">
                        <c:v>21</c:v>
                      </c:pt>
                      <c:pt idx="239">
                        <c:v>21</c:v>
                      </c:pt>
                      <c:pt idx="240">
                        <c:v>21</c:v>
                      </c:pt>
                      <c:pt idx="241">
                        <c:v>21</c:v>
                      </c:pt>
                      <c:pt idx="242">
                        <c:v>21</c:v>
                      </c:pt>
                      <c:pt idx="243">
                        <c:v>21</c:v>
                      </c:pt>
                      <c:pt idx="244">
                        <c:v>21</c:v>
                      </c:pt>
                      <c:pt idx="245">
                        <c:v>21</c:v>
                      </c:pt>
                      <c:pt idx="246">
                        <c:v>21</c:v>
                      </c:pt>
                      <c:pt idx="247">
                        <c:v>21</c:v>
                      </c:pt>
                      <c:pt idx="248">
                        <c:v>21</c:v>
                      </c:pt>
                      <c:pt idx="249">
                        <c:v>21</c:v>
                      </c:pt>
                      <c:pt idx="250">
                        <c:v>21</c:v>
                      </c:pt>
                      <c:pt idx="251">
                        <c:v>19.8</c:v>
                      </c:pt>
                      <c:pt idx="252">
                        <c:v>18.600000000000001</c:v>
                      </c:pt>
                      <c:pt idx="253">
                        <c:v>17.399999999999999</c:v>
                      </c:pt>
                      <c:pt idx="254">
                        <c:v>16.2</c:v>
                      </c:pt>
                      <c:pt idx="255">
                        <c:v>15</c:v>
                      </c:pt>
                      <c:pt idx="256">
                        <c:v>13.8</c:v>
                      </c:pt>
                      <c:pt idx="257">
                        <c:v>12.6</c:v>
                      </c:pt>
                      <c:pt idx="258">
                        <c:v>11.4</c:v>
                      </c:pt>
                      <c:pt idx="259">
                        <c:v>10.19999999999999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26.7</c:v>
                      </c:pt>
                      <c:pt idx="272">
                        <c:v>35.4</c:v>
                      </c:pt>
                      <c:pt idx="273">
                        <c:v>44.099999999999902</c:v>
                      </c:pt>
                      <c:pt idx="274">
                        <c:v>52.8</c:v>
                      </c:pt>
                      <c:pt idx="275">
                        <c:v>61.5</c:v>
                      </c:pt>
                      <c:pt idx="276">
                        <c:v>70.199999999999903</c:v>
                      </c:pt>
                      <c:pt idx="277">
                        <c:v>78.899999999999906</c:v>
                      </c:pt>
                      <c:pt idx="278">
                        <c:v>87.6</c:v>
                      </c:pt>
                      <c:pt idx="279">
                        <c:v>96.3</c:v>
                      </c:pt>
                      <c:pt idx="280">
                        <c:v>105</c:v>
                      </c:pt>
                      <c:pt idx="281">
                        <c:v>105</c:v>
                      </c:pt>
                      <c:pt idx="282">
                        <c:v>105</c:v>
                      </c:pt>
                      <c:pt idx="283">
                        <c:v>105</c:v>
                      </c:pt>
                      <c:pt idx="284">
                        <c:v>105</c:v>
                      </c:pt>
                      <c:pt idx="285">
                        <c:v>105</c:v>
                      </c:pt>
                      <c:pt idx="286">
                        <c:v>105</c:v>
                      </c:pt>
                      <c:pt idx="287">
                        <c:v>105</c:v>
                      </c:pt>
                      <c:pt idx="288">
                        <c:v>105</c:v>
                      </c:pt>
                      <c:pt idx="289">
                        <c:v>105</c:v>
                      </c:pt>
                      <c:pt idx="290">
                        <c:v>105</c:v>
                      </c:pt>
                      <c:pt idx="291">
                        <c:v>94.5</c:v>
                      </c:pt>
                      <c:pt idx="292">
                        <c:v>84</c:v>
                      </c:pt>
                      <c:pt idx="293">
                        <c:v>73.5</c:v>
                      </c:pt>
                      <c:pt idx="294">
                        <c:v>63</c:v>
                      </c:pt>
                      <c:pt idx="295">
                        <c:v>52.5</c:v>
                      </c:pt>
                      <c:pt idx="296">
                        <c:v>42</c:v>
                      </c:pt>
                      <c:pt idx="297">
                        <c:v>31.5</c:v>
                      </c:pt>
                      <c:pt idx="298">
                        <c:v>21</c:v>
                      </c:pt>
                      <c:pt idx="299">
                        <c:v>10.5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0-9E7B-4FB1-B9B7-87392A361FF0}"/>
                  </c:ext>
                </c:extLst>
              </c15:ser>
            </c15:filteredScatterSeries>
            <c15:filteredScatterSeries>
              <c15:ser>
                <c:idx val="57"/>
                <c:order val="1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2:$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.9</c:v>
                      </c:pt>
                      <c:pt idx="172">
                        <c:v>1.8</c:v>
                      </c:pt>
                      <c:pt idx="173">
                        <c:v>2.7</c:v>
                      </c:pt>
                      <c:pt idx="174">
                        <c:v>3.6</c:v>
                      </c:pt>
                      <c:pt idx="175">
                        <c:v>4.5</c:v>
                      </c:pt>
                      <c:pt idx="176">
                        <c:v>5.4</c:v>
                      </c:pt>
                      <c:pt idx="177">
                        <c:v>6.3</c:v>
                      </c:pt>
                      <c:pt idx="178">
                        <c:v>7.2</c:v>
                      </c:pt>
                      <c:pt idx="179">
                        <c:v>8.1</c:v>
                      </c:pt>
                      <c:pt idx="180">
                        <c:v>9</c:v>
                      </c:pt>
                      <c:pt idx="181">
                        <c:v>9</c:v>
                      </c:pt>
                      <c:pt idx="182">
                        <c:v>9</c:v>
                      </c:pt>
                      <c:pt idx="183">
                        <c:v>9</c:v>
                      </c:pt>
                      <c:pt idx="184">
                        <c:v>9</c:v>
                      </c:pt>
                      <c:pt idx="185">
                        <c:v>9</c:v>
                      </c:pt>
                      <c:pt idx="186">
                        <c:v>9</c:v>
                      </c:pt>
                      <c:pt idx="187">
                        <c:v>9</c:v>
                      </c:pt>
                      <c:pt idx="188">
                        <c:v>9</c:v>
                      </c:pt>
                      <c:pt idx="189">
                        <c:v>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6.2</c:v>
                      </c:pt>
                      <c:pt idx="222">
                        <c:v>14.4</c:v>
                      </c:pt>
                      <c:pt idx="223">
                        <c:v>12.6</c:v>
                      </c:pt>
                      <c:pt idx="224">
                        <c:v>10.8</c:v>
                      </c:pt>
                      <c:pt idx="225">
                        <c:v>9</c:v>
                      </c:pt>
                      <c:pt idx="226">
                        <c:v>7.1999999999999904</c:v>
                      </c:pt>
                      <c:pt idx="227">
                        <c:v>5.4</c:v>
                      </c:pt>
                      <c:pt idx="228">
                        <c:v>3.5999999999999899</c:v>
                      </c:pt>
                      <c:pt idx="229">
                        <c:v>1.8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2.1</c:v>
                      </c:pt>
                      <c:pt idx="262">
                        <c:v>4.2</c:v>
                      </c:pt>
                      <c:pt idx="263">
                        <c:v>6.3</c:v>
                      </c:pt>
                      <c:pt idx="264">
                        <c:v>8.4</c:v>
                      </c:pt>
                      <c:pt idx="265">
                        <c:v>10.5</c:v>
                      </c:pt>
                      <c:pt idx="266">
                        <c:v>12.6</c:v>
                      </c:pt>
                      <c:pt idx="267">
                        <c:v>14.7</c:v>
                      </c:pt>
                      <c:pt idx="268">
                        <c:v>16.8</c:v>
                      </c:pt>
                      <c:pt idx="269">
                        <c:v>18.899999999999999</c:v>
                      </c:pt>
                      <c:pt idx="270">
                        <c:v>21</c:v>
                      </c:pt>
                      <c:pt idx="271">
                        <c:v>21</c:v>
                      </c:pt>
                      <c:pt idx="272">
                        <c:v>21</c:v>
                      </c:pt>
                      <c:pt idx="273">
                        <c:v>21</c:v>
                      </c:pt>
                      <c:pt idx="274">
                        <c:v>21</c:v>
                      </c:pt>
                      <c:pt idx="275">
                        <c:v>21</c:v>
                      </c:pt>
                      <c:pt idx="276">
                        <c:v>21</c:v>
                      </c:pt>
                      <c:pt idx="277">
                        <c:v>21</c:v>
                      </c:pt>
                      <c:pt idx="278">
                        <c:v>21</c:v>
                      </c:pt>
                      <c:pt idx="279">
                        <c:v>21</c:v>
                      </c:pt>
                      <c:pt idx="280">
                        <c:v>21</c:v>
                      </c:pt>
                      <c:pt idx="281">
                        <c:v>18.899999999999999</c:v>
                      </c:pt>
                      <c:pt idx="282">
                        <c:v>16.8</c:v>
                      </c:pt>
                      <c:pt idx="283">
                        <c:v>14.7</c:v>
                      </c:pt>
                      <c:pt idx="284">
                        <c:v>12.6</c:v>
                      </c:pt>
                      <c:pt idx="285">
                        <c:v>10.5</c:v>
                      </c:pt>
                      <c:pt idx="286">
                        <c:v>8.3999999999999897</c:v>
                      </c:pt>
                      <c:pt idx="287">
                        <c:v>6.2999999999999901</c:v>
                      </c:pt>
                      <c:pt idx="288">
                        <c:v>4.1999999999999904</c:v>
                      </c:pt>
                      <c:pt idx="289">
                        <c:v>2.09999999999998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1-9E7B-4FB1-B9B7-87392A361FF0}"/>
                  </c:ext>
                </c:extLst>
              </c15:ser>
            </c15:filteredScatterSeries>
            <c15:filteredScatterSeries>
              <c15:ser>
                <c:idx val="58"/>
                <c:order val="1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2:$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19.899999999999999</c:v>
                      </c:pt>
                      <c:pt idx="32">
                        <c:v>18.8</c:v>
                      </c:pt>
                      <c:pt idx="33">
                        <c:v>17.7</c:v>
                      </c:pt>
                      <c:pt idx="34">
                        <c:v>16.600000000000001</c:v>
                      </c:pt>
                      <c:pt idx="35">
                        <c:v>15.5</c:v>
                      </c:pt>
                      <c:pt idx="36">
                        <c:v>14.399999999999901</c:v>
                      </c:pt>
                      <c:pt idx="37">
                        <c:v>13.299999999999899</c:v>
                      </c:pt>
                      <c:pt idx="38">
                        <c:v>12.2</c:v>
                      </c:pt>
                      <c:pt idx="39">
                        <c:v>11.1</c:v>
                      </c:pt>
                      <c:pt idx="40">
                        <c:v>10</c:v>
                      </c:pt>
                      <c:pt idx="41">
                        <c:v>9</c:v>
                      </c:pt>
                      <c:pt idx="42">
                        <c:v>8</c:v>
                      </c:pt>
                      <c:pt idx="43">
                        <c:v>7</c:v>
                      </c:pt>
                      <c:pt idx="44">
                        <c:v>6</c:v>
                      </c:pt>
                      <c:pt idx="45">
                        <c:v>5</c:v>
                      </c:pt>
                      <c:pt idx="46">
                        <c:v>4</c:v>
                      </c:pt>
                      <c:pt idx="47">
                        <c:v>3</c:v>
                      </c:pt>
                      <c:pt idx="48">
                        <c:v>2</c:v>
                      </c:pt>
                      <c:pt idx="49">
                        <c:v>1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3</c:v>
                      </c:pt>
                      <c:pt idx="152">
                        <c:v>2.6</c:v>
                      </c:pt>
                      <c:pt idx="153">
                        <c:v>3.9</c:v>
                      </c:pt>
                      <c:pt idx="154">
                        <c:v>5.2</c:v>
                      </c:pt>
                      <c:pt idx="155">
                        <c:v>6.5</c:v>
                      </c:pt>
                      <c:pt idx="156">
                        <c:v>7.8</c:v>
                      </c:pt>
                      <c:pt idx="157">
                        <c:v>9.1</c:v>
                      </c:pt>
                      <c:pt idx="158">
                        <c:v>10.4</c:v>
                      </c:pt>
                      <c:pt idx="159">
                        <c:v>11.7</c:v>
                      </c:pt>
                      <c:pt idx="160">
                        <c:v>13</c:v>
                      </c:pt>
                      <c:pt idx="161">
                        <c:v>14.4</c:v>
                      </c:pt>
                      <c:pt idx="162">
                        <c:v>15.8</c:v>
                      </c:pt>
                      <c:pt idx="163">
                        <c:v>17.2</c:v>
                      </c:pt>
                      <c:pt idx="164">
                        <c:v>18.600000000000001</c:v>
                      </c:pt>
                      <c:pt idx="165">
                        <c:v>20</c:v>
                      </c:pt>
                      <c:pt idx="166">
                        <c:v>21.4</c:v>
                      </c:pt>
                      <c:pt idx="167">
                        <c:v>22.799999999999901</c:v>
                      </c:pt>
                      <c:pt idx="168">
                        <c:v>24.2</c:v>
                      </c:pt>
                      <c:pt idx="169">
                        <c:v>25.6</c:v>
                      </c:pt>
                      <c:pt idx="170">
                        <c:v>27</c:v>
                      </c:pt>
                      <c:pt idx="171">
                        <c:v>26.1</c:v>
                      </c:pt>
                      <c:pt idx="172">
                        <c:v>25.2</c:v>
                      </c:pt>
                      <c:pt idx="173">
                        <c:v>24.3</c:v>
                      </c:pt>
                      <c:pt idx="174">
                        <c:v>23.4</c:v>
                      </c:pt>
                      <c:pt idx="175">
                        <c:v>22.5</c:v>
                      </c:pt>
                      <c:pt idx="176">
                        <c:v>21.6</c:v>
                      </c:pt>
                      <c:pt idx="177">
                        <c:v>20.7</c:v>
                      </c:pt>
                      <c:pt idx="178">
                        <c:v>19.8</c:v>
                      </c:pt>
                      <c:pt idx="179">
                        <c:v>18.899999999999999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5</c:v>
                      </c:pt>
                      <c:pt idx="192">
                        <c:v>8</c:v>
                      </c:pt>
                      <c:pt idx="193">
                        <c:v>7.5</c:v>
                      </c:pt>
                      <c:pt idx="194">
                        <c:v>7</c:v>
                      </c:pt>
                      <c:pt idx="195">
                        <c:v>6.5</c:v>
                      </c:pt>
                      <c:pt idx="196">
                        <c:v>6</c:v>
                      </c:pt>
                      <c:pt idx="197">
                        <c:v>5.5</c:v>
                      </c:pt>
                      <c:pt idx="198">
                        <c:v>5</c:v>
                      </c:pt>
                      <c:pt idx="199">
                        <c:v>4.5</c:v>
                      </c:pt>
                      <c:pt idx="200">
                        <c:v>4</c:v>
                      </c:pt>
                      <c:pt idx="201">
                        <c:v>3.6</c:v>
                      </c:pt>
                      <c:pt idx="202">
                        <c:v>3.2</c:v>
                      </c:pt>
                      <c:pt idx="203">
                        <c:v>2.8</c:v>
                      </c:pt>
                      <c:pt idx="204">
                        <c:v>2.4</c:v>
                      </c:pt>
                      <c:pt idx="205">
                        <c:v>2</c:v>
                      </c:pt>
                      <c:pt idx="206">
                        <c:v>1.5999999999999901</c:v>
                      </c:pt>
                      <c:pt idx="207">
                        <c:v>1.19999999999999</c:v>
                      </c:pt>
                      <c:pt idx="208">
                        <c:v>0.79999999999999905</c:v>
                      </c:pt>
                      <c:pt idx="209">
                        <c:v>0.39999999999999902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1</c:v>
                      </c:pt>
                      <c:pt idx="232">
                        <c:v>2</c:v>
                      </c:pt>
                      <c:pt idx="233">
                        <c:v>3</c:v>
                      </c:pt>
                      <c:pt idx="234">
                        <c:v>4</c:v>
                      </c:pt>
                      <c:pt idx="235">
                        <c:v>5</c:v>
                      </c:pt>
                      <c:pt idx="236">
                        <c:v>6</c:v>
                      </c:pt>
                      <c:pt idx="237">
                        <c:v>7</c:v>
                      </c:pt>
                      <c:pt idx="238">
                        <c:v>8</c:v>
                      </c:pt>
                      <c:pt idx="239">
                        <c:v>9</c:v>
                      </c:pt>
                      <c:pt idx="240">
                        <c:v>10</c:v>
                      </c:pt>
                      <c:pt idx="241">
                        <c:v>11.1</c:v>
                      </c:pt>
                      <c:pt idx="242">
                        <c:v>12.2</c:v>
                      </c:pt>
                      <c:pt idx="243">
                        <c:v>13.3</c:v>
                      </c:pt>
                      <c:pt idx="244">
                        <c:v>14.4</c:v>
                      </c:pt>
                      <c:pt idx="245">
                        <c:v>15.5</c:v>
                      </c:pt>
                      <c:pt idx="246">
                        <c:v>16.600000000000001</c:v>
                      </c:pt>
                      <c:pt idx="247">
                        <c:v>17.7</c:v>
                      </c:pt>
                      <c:pt idx="248">
                        <c:v>18.8</c:v>
                      </c:pt>
                      <c:pt idx="249">
                        <c:v>19.899999999999999</c:v>
                      </c:pt>
                      <c:pt idx="250">
                        <c:v>21</c:v>
                      </c:pt>
                      <c:pt idx="251">
                        <c:v>19.899999999999999</c:v>
                      </c:pt>
                      <c:pt idx="252">
                        <c:v>18.8</c:v>
                      </c:pt>
                      <c:pt idx="253">
                        <c:v>17.7</c:v>
                      </c:pt>
                      <c:pt idx="254">
                        <c:v>16.600000000000001</c:v>
                      </c:pt>
                      <c:pt idx="255">
                        <c:v>15.5</c:v>
                      </c:pt>
                      <c:pt idx="256">
                        <c:v>14.399999999999901</c:v>
                      </c:pt>
                      <c:pt idx="257">
                        <c:v>13.299999999999899</c:v>
                      </c:pt>
                      <c:pt idx="258">
                        <c:v>12.2</c:v>
                      </c:pt>
                      <c:pt idx="259">
                        <c:v>11.1</c:v>
                      </c:pt>
                      <c:pt idx="260">
                        <c:v>10</c:v>
                      </c:pt>
                      <c:pt idx="261">
                        <c:v>9</c:v>
                      </c:pt>
                      <c:pt idx="262">
                        <c:v>8</c:v>
                      </c:pt>
                      <c:pt idx="263">
                        <c:v>7</c:v>
                      </c:pt>
                      <c:pt idx="264">
                        <c:v>6</c:v>
                      </c:pt>
                      <c:pt idx="265">
                        <c:v>5</c:v>
                      </c:pt>
                      <c:pt idx="266">
                        <c:v>4</c:v>
                      </c:pt>
                      <c:pt idx="267">
                        <c:v>3</c:v>
                      </c:pt>
                      <c:pt idx="268">
                        <c:v>2</c:v>
                      </c:pt>
                      <c:pt idx="269">
                        <c:v>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2-9E7B-4FB1-B9B7-87392A361FF0}"/>
                  </c:ext>
                </c:extLst>
              </c15:ser>
            </c15:filteredScatterSeries>
            <c15:filteredScatterSeries>
              <c15:ser>
                <c:idx val="59"/>
                <c:order val="1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2:$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3-9E7B-4FB1-B9B7-87392A361FF0}"/>
                  </c:ext>
                </c:extLst>
              </c15:ser>
            </c15:filteredScatterSeries>
            <c15:filteredScatterSeries>
              <c15:ser>
                <c:idx val="60"/>
                <c:order val="1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2:$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4-9E7B-4FB1-B9B7-87392A361FF0}"/>
                  </c:ext>
                </c:extLst>
              </c15:ser>
            </c15:filteredScatterSeries>
            <c15:filteredScatterSeries>
              <c15:ser>
                <c:idx val="61"/>
                <c:order val="1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2:$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10.199999999999999</c:v>
                      </c:pt>
                      <c:pt idx="122">
                        <c:v>11.4</c:v>
                      </c:pt>
                      <c:pt idx="123">
                        <c:v>12.6</c:v>
                      </c:pt>
                      <c:pt idx="124">
                        <c:v>13.8</c:v>
                      </c:pt>
                      <c:pt idx="125">
                        <c:v>15</c:v>
                      </c:pt>
                      <c:pt idx="126">
                        <c:v>16.2</c:v>
                      </c:pt>
                      <c:pt idx="127">
                        <c:v>17.399999999999999</c:v>
                      </c:pt>
                      <c:pt idx="128">
                        <c:v>18.600000000000001</c:v>
                      </c:pt>
                      <c:pt idx="129">
                        <c:v>19.799999999999901</c:v>
                      </c:pt>
                      <c:pt idx="130">
                        <c:v>21</c:v>
                      </c:pt>
                      <c:pt idx="131">
                        <c:v>21</c:v>
                      </c:pt>
                      <c:pt idx="132">
                        <c:v>21</c:v>
                      </c:pt>
                      <c:pt idx="133">
                        <c:v>21</c:v>
                      </c:pt>
                      <c:pt idx="134">
                        <c:v>21</c:v>
                      </c:pt>
                      <c:pt idx="135">
                        <c:v>21</c:v>
                      </c:pt>
                      <c:pt idx="136">
                        <c:v>21</c:v>
                      </c:pt>
                      <c:pt idx="137">
                        <c:v>21</c:v>
                      </c:pt>
                      <c:pt idx="138">
                        <c:v>21</c:v>
                      </c:pt>
                      <c:pt idx="139">
                        <c:v>21</c:v>
                      </c:pt>
                      <c:pt idx="140">
                        <c:v>21</c:v>
                      </c:pt>
                      <c:pt idx="141">
                        <c:v>21.9</c:v>
                      </c:pt>
                      <c:pt idx="142">
                        <c:v>22.8</c:v>
                      </c:pt>
                      <c:pt idx="143">
                        <c:v>23.7</c:v>
                      </c:pt>
                      <c:pt idx="144">
                        <c:v>24.6</c:v>
                      </c:pt>
                      <c:pt idx="145">
                        <c:v>25.5</c:v>
                      </c:pt>
                      <c:pt idx="146">
                        <c:v>26.4</c:v>
                      </c:pt>
                      <c:pt idx="147">
                        <c:v>27.3</c:v>
                      </c:pt>
                      <c:pt idx="148">
                        <c:v>28.2</c:v>
                      </c:pt>
                      <c:pt idx="149">
                        <c:v>29.1</c:v>
                      </c:pt>
                      <c:pt idx="150">
                        <c:v>30</c:v>
                      </c:pt>
                      <c:pt idx="151">
                        <c:v>51.6</c:v>
                      </c:pt>
                      <c:pt idx="152">
                        <c:v>73.2</c:v>
                      </c:pt>
                      <c:pt idx="153">
                        <c:v>94.8</c:v>
                      </c:pt>
                      <c:pt idx="154">
                        <c:v>116.4</c:v>
                      </c:pt>
                      <c:pt idx="155">
                        <c:v>138</c:v>
                      </c:pt>
                      <c:pt idx="156">
                        <c:v>159.6</c:v>
                      </c:pt>
                      <c:pt idx="157">
                        <c:v>181.2</c:v>
                      </c:pt>
                      <c:pt idx="158">
                        <c:v>202.8</c:v>
                      </c:pt>
                      <c:pt idx="159">
                        <c:v>224.4</c:v>
                      </c:pt>
                      <c:pt idx="160">
                        <c:v>246</c:v>
                      </c:pt>
                      <c:pt idx="161">
                        <c:v>262.5</c:v>
                      </c:pt>
                      <c:pt idx="162">
                        <c:v>279</c:v>
                      </c:pt>
                      <c:pt idx="163">
                        <c:v>295.5</c:v>
                      </c:pt>
                      <c:pt idx="164">
                        <c:v>312</c:v>
                      </c:pt>
                      <c:pt idx="165">
                        <c:v>328.5</c:v>
                      </c:pt>
                      <c:pt idx="166">
                        <c:v>345</c:v>
                      </c:pt>
                      <c:pt idx="167">
                        <c:v>361.5</c:v>
                      </c:pt>
                      <c:pt idx="168">
                        <c:v>378</c:v>
                      </c:pt>
                      <c:pt idx="169">
                        <c:v>394.5</c:v>
                      </c:pt>
                      <c:pt idx="170">
                        <c:v>411</c:v>
                      </c:pt>
                      <c:pt idx="171">
                        <c:v>402.6</c:v>
                      </c:pt>
                      <c:pt idx="172">
                        <c:v>394.2</c:v>
                      </c:pt>
                      <c:pt idx="173">
                        <c:v>385.8</c:v>
                      </c:pt>
                      <c:pt idx="174">
                        <c:v>377.4</c:v>
                      </c:pt>
                      <c:pt idx="175">
                        <c:v>369</c:v>
                      </c:pt>
                      <c:pt idx="176">
                        <c:v>360.6</c:v>
                      </c:pt>
                      <c:pt idx="177">
                        <c:v>352.2</c:v>
                      </c:pt>
                      <c:pt idx="178">
                        <c:v>343.8</c:v>
                      </c:pt>
                      <c:pt idx="179">
                        <c:v>335.4</c:v>
                      </c:pt>
                      <c:pt idx="180">
                        <c:v>327</c:v>
                      </c:pt>
                      <c:pt idx="181">
                        <c:v>309.3</c:v>
                      </c:pt>
                      <c:pt idx="182">
                        <c:v>291.60000000000002</c:v>
                      </c:pt>
                      <c:pt idx="183">
                        <c:v>273.89999999999998</c:v>
                      </c:pt>
                      <c:pt idx="184">
                        <c:v>256.2</c:v>
                      </c:pt>
                      <c:pt idx="185">
                        <c:v>238.5</c:v>
                      </c:pt>
                      <c:pt idx="186">
                        <c:v>220.8</c:v>
                      </c:pt>
                      <c:pt idx="187">
                        <c:v>203.1</c:v>
                      </c:pt>
                      <c:pt idx="188">
                        <c:v>185.4</c:v>
                      </c:pt>
                      <c:pt idx="189">
                        <c:v>167.7</c:v>
                      </c:pt>
                      <c:pt idx="190">
                        <c:v>150</c:v>
                      </c:pt>
                      <c:pt idx="191">
                        <c:v>150</c:v>
                      </c:pt>
                      <c:pt idx="192">
                        <c:v>150</c:v>
                      </c:pt>
                      <c:pt idx="193">
                        <c:v>150</c:v>
                      </c:pt>
                      <c:pt idx="194">
                        <c:v>150</c:v>
                      </c:pt>
                      <c:pt idx="195">
                        <c:v>150</c:v>
                      </c:pt>
                      <c:pt idx="196">
                        <c:v>150</c:v>
                      </c:pt>
                      <c:pt idx="197">
                        <c:v>150</c:v>
                      </c:pt>
                      <c:pt idx="198">
                        <c:v>150</c:v>
                      </c:pt>
                      <c:pt idx="199">
                        <c:v>150</c:v>
                      </c:pt>
                      <c:pt idx="200">
                        <c:v>150</c:v>
                      </c:pt>
                      <c:pt idx="201">
                        <c:v>151.19999999999999</c:v>
                      </c:pt>
                      <c:pt idx="202">
                        <c:v>152.4</c:v>
                      </c:pt>
                      <c:pt idx="203">
                        <c:v>153.6</c:v>
                      </c:pt>
                      <c:pt idx="204">
                        <c:v>154.80000000000001</c:v>
                      </c:pt>
                      <c:pt idx="205">
                        <c:v>156</c:v>
                      </c:pt>
                      <c:pt idx="206">
                        <c:v>157.19999999999999</c:v>
                      </c:pt>
                      <c:pt idx="207">
                        <c:v>158.4</c:v>
                      </c:pt>
                      <c:pt idx="208">
                        <c:v>159.6</c:v>
                      </c:pt>
                      <c:pt idx="209">
                        <c:v>160.80000000000001</c:v>
                      </c:pt>
                      <c:pt idx="210">
                        <c:v>162</c:v>
                      </c:pt>
                      <c:pt idx="211">
                        <c:v>152.69999999999999</c:v>
                      </c:pt>
                      <c:pt idx="212">
                        <c:v>143.4</c:v>
                      </c:pt>
                      <c:pt idx="213">
                        <c:v>134.1</c:v>
                      </c:pt>
                      <c:pt idx="214">
                        <c:v>124.8</c:v>
                      </c:pt>
                      <c:pt idx="215">
                        <c:v>115.5</c:v>
                      </c:pt>
                      <c:pt idx="216">
                        <c:v>106.19999999999899</c:v>
                      </c:pt>
                      <c:pt idx="217">
                        <c:v>96.899999999999906</c:v>
                      </c:pt>
                      <c:pt idx="218">
                        <c:v>87.6</c:v>
                      </c:pt>
                      <c:pt idx="219">
                        <c:v>78.3</c:v>
                      </c:pt>
                      <c:pt idx="220">
                        <c:v>69</c:v>
                      </c:pt>
                      <c:pt idx="221">
                        <c:v>71.400000000000006</c:v>
                      </c:pt>
                      <c:pt idx="222">
                        <c:v>73.8</c:v>
                      </c:pt>
                      <c:pt idx="223">
                        <c:v>76.2</c:v>
                      </c:pt>
                      <c:pt idx="224">
                        <c:v>78.599999999999994</c:v>
                      </c:pt>
                      <c:pt idx="225">
                        <c:v>81</c:v>
                      </c:pt>
                      <c:pt idx="226">
                        <c:v>83.4</c:v>
                      </c:pt>
                      <c:pt idx="227">
                        <c:v>85.8</c:v>
                      </c:pt>
                      <c:pt idx="228">
                        <c:v>88.2</c:v>
                      </c:pt>
                      <c:pt idx="229">
                        <c:v>90.6</c:v>
                      </c:pt>
                      <c:pt idx="230">
                        <c:v>93</c:v>
                      </c:pt>
                      <c:pt idx="231">
                        <c:v>85.8</c:v>
                      </c:pt>
                      <c:pt idx="232">
                        <c:v>78.599999999999994</c:v>
                      </c:pt>
                      <c:pt idx="233">
                        <c:v>71.400000000000006</c:v>
                      </c:pt>
                      <c:pt idx="234">
                        <c:v>64.2</c:v>
                      </c:pt>
                      <c:pt idx="235">
                        <c:v>57</c:v>
                      </c:pt>
                      <c:pt idx="236">
                        <c:v>49.8</c:v>
                      </c:pt>
                      <c:pt idx="237">
                        <c:v>42.6</c:v>
                      </c:pt>
                      <c:pt idx="238">
                        <c:v>35.4</c:v>
                      </c:pt>
                      <c:pt idx="239">
                        <c:v>28.2</c:v>
                      </c:pt>
                      <c:pt idx="240">
                        <c:v>21</c:v>
                      </c:pt>
                      <c:pt idx="241">
                        <c:v>24.9</c:v>
                      </c:pt>
                      <c:pt idx="242">
                        <c:v>28.8</c:v>
                      </c:pt>
                      <c:pt idx="243">
                        <c:v>32.700000000000003</c:v>
                      </c:pt>
                      <c:pt idx="244">
                        <c:v>36.6</c:v>
                      </c:pt>
                      <c:pt idx="245">
                        <c:v>40.5</c:v>
                      </c:pt>
                      <c:pt idx="246">
                        <c:v>44.4</c:v>
                      </c:pt>
                      <c:pt idx="247">
                        <c:v>48.3</c:v>
                      </c:pt>
                      <c:pt idx="248">
                        <c:v>52.2</c:v>
                      </c:pt>
                      <c:pt idx="249">
                        <c:v>56.1</c:v>
                      </c:pt>
                      <c:pt idx="250">
                        <c:v>60</c:v>
                      </c:pt>
                      <c:pt idx="251">
                        <c:v>60</c:v>
                      </c:pt>
                      <c:pt idx="252">
                        <c:v>60</c:v>
                      </c:pt>
                      <c:pt idx="253">
                        <c:v>60</c:v>
                      </c:pt>
                      <c:pt idx="254">
                        <c:v>60</c:v>
                      </c:pt>
                      <c:pt idx="255">
                        <c:v>60</c:v>
                      </c:pt>
                      <c:pt idx="256">
                        <c:v>60</c:v>
                      </c:pt>
                      <c:pt idx="257">
                        <c:v>60</c:v>
                      </c:pt>
                      <c:pt idx="258">
                        <c:v>60</c:v>
                      </c:pt>
                      <c:pt idx="259">
                        <c:v>60</c:v>
                      </c:pt>
                      <c:pt idx="260">
                        <c:v>60</c:v>
                      </c:pt>
                      <c:pt idx="261">
                        <c:v>61.3</c:v>
                      </c:pt>
                      <c:pt idx="262">
                        <c:v>62.6</c:v>
                      </c:pt>
                      <c:pt idx="263">
                        <c:v>63.9</c:v>
                      </c:pt>
                      <c:pt idx="264">
                        <c:v>65.2</c:v>
                      </c:pt>
                      <c:pt idx="265">
                        <c:v>66.5</c:v>
                      </c:pt>
                      <c:pt idx="266">
                        <c:v>67.8</c:v>
                      </c:pt>
                      <c:pt idx="267">
                        <c:v>69.099999999999994</c:v>
                      </c:pt>
                      <c:pt idx="268">
                        <c:v>70.400000000000006</c:v>
                      </c:pt>
                      <c:pt idx="269">
                        <c:v>71.7</c:v>
                      </c:pt>
                      <c:pt idx="270">
                        <c:v>73</c:v>
                      </c:pt>
                      <c:pt idx="271">
                        <c:v>71.7</c:v>
                      </c:pt>
                      <c:pt idx="272">
                        <c:v>70.400000000000006</c:v>
                      </c:pt>
                      <c:pt idx="273">
                        <c:v>69.099999999999994</c:v>
                      </c:pt>
                      <c:pt idx="274">
                        <c:v>67.8</c:v>
                      </c:pt>
                      <c:pt idx="275">
                        <c:v>66.5</c:v>
                      </c:pt>
                      <c:pt idx="276">
                        <c:v>65.2</c:v>
                      </c:pt>
                      <c:pt idx="277">
                        <c:v>63.9</c:v>
                      </c:pt>
                      <c:pt idx="278">
                        <c:v>62.6</c:v>
                      </c:pt>
                      <c:pt idx="279">
                        <c:v>61.3</c:v>
                      </c:pt>
                      <c:pt idx="280">
                        <c:v>60</c:v>
                      </c:pt>
                      <c:pt idx="281">
                        <c:v>57</c:v>
                      </c:pt>
                      <c:pt idx="282">
                        <c:v>54</c:v>
                      </c:pt>
                      <c:pt idx="283">
                        <c:v>51</c:v>
                      </c:pt>
                      <c:pt idx="284">
                        <c:v>48</c:v>
                      </c:pt>
                      <c:pt idx="285">
                        <c:v>45</c:v>
                      </c:pt>
                      <c:pt idx="286">
                        <c:v>42</c:v>
                      </c:pt>
                      <c:pt idx="287">
                        <c:v>39</c:v>
                      </c:pt>
                      <c:pt idx="288">
                        <c:v>36</c:v>
                      </c:pt>
                      <c:pt idx="289">
                        <c:v>33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5-9E7B-4FB1-B9B7-87392A361FF0}"/>
                  </c:ext>
                </c:extLst>
              </c15:ser>
            </c15:filteredScatterSeries>
            <c15:filteredScatterSeries>
              <c15:ser>
                <c:idx val="62"/>
                <c:order val="1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2:$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3.9</c:v>
                      </c:pt>
                      <c:pt idx="22">
                        <c:v>7.8</c:v>
                      </c:pt>
                      <c:pt idx="23">
                        <c:v>11.7</c:v>
                      </c:pt>
                      <c:pt idx="24">
                        <c:v>15.6</c:v>
                      </c:pt>
                      <c:pt idx="25">
                        <c:v>19.5</c:v>
                      </c:pt>
                      <c:pt idx="26">
                        <c:v>23.4</c:v>
                      </c:pt>
                      <c:pt idx="27">
                        <c:v>27.3</c:v>
                      </c:pt>
                      <c:pt idx="28">
                        <c:v>31.2</c:v>
                      </c:pt>
                      <c:pt idx="29">
                        <c:v>35.1</c:v>
                      </c:pt>
                      <c:pt idx="30">
                        <c:v>39</c:v>
                      </c:pt>
                      <c:pt idx="31">
                        <c:v>35.1</c:v>
                      </c:pt>
                      <c:pt idx="32">
                        <c:v>31.2</c:v>
                      </c:pt>
                      <c:pt idx="33">
                        <c:v>27.3</c:v>
                      </c:pt>
                      <c:pt idx="34">
                        <c:v>23.4</c:v>
                      </c:pt>
                      <c:pt idx="35">
                        <c:v>19.5</c:v>
                      </c:pt>
                      <c:pt idx="36">
                        <c:v>15.6</c:v>
                      </c:pt>
                      <c:pt idx="37">
                        <c:v>11.7</c:v>
                      </c:pt>
                      <c:pt idx="38">
                        <c:v>7.8</c:v>
                      </c:pt>
                      <c:pt idx="39">
                        <c:v>3.8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8.1</c:v>
                      </c:pt>
                      <c:pt idx="122">
                        <c:v>7.2</c:v>
                      </c:pt>
                      <c:pt idx="123">
                        <c:v>6.3</c:v>
                      </c:pt>
                      <c:pt idx="124">
                        <c:v>5.4</c:v>
                      </c:pt>
                      <c:pt idx="125">
                        <c:v>4.5</c:v>
                      </c:pt>
                      <c:pt idx="126">
                        <c:v>3.5999999999999899</c:v>
                      </c:pt>
                      <c:pt idx="127">
                        <c:v>2.7</c:v>
                      </c:pt>
                      <c:pt idx="128">
                        <c:v>1.7999999999999901</c:v>
                      </c:pt>
                      <c:pt idx="129">
                        <c:v>0.9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1.8</c:v>
                      </c:pt>
                      <c:pt idx="182">
                        <c:v>3.6</c:v>
                      </c:pt>
                      <c:pt idx="183">
                        <c:v>5.4</c:v>
                      </c:pt>
                      <c:pt idx="184">
                        <c:v>7.2</c:v>
                      </c:pt>
                      <c:pt idx="185">
                        <c:v>9</c:v>
                      </c:pt>
                      <c:pt idx="186">
                        <c:v>10.8</c:v>
                      </c:pt>
                      <c:pt idx="187">
                        <c:v>12.6</c:v>
                      </c:pt>
                      <c:pt idx="188">
                        <c:v>14.4</c:v>
                      </c:pt>
                      <c:pt idx="189">
                        <c:v>16.2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7.5</c:v>
                      </c:pt>
                      <c:pt idx="202">
                        <c:v>17</c:v>
                      </c:pt>
                      <c:pt idx="203">
                        <c:v>16.5</c:v>
                      </c:pt>
                      <c:pt idx="204">
                        <c:v>16</c:v>
                      </c:pt>
                      <c:pt idx="205">
                        <c:v>15.5</c:v>
                      </c:pt>
                      <c:pt idx="206">
                        <c:v>15</c:v>
                      </c:pt>
                      <c:pt idx="207">
                        <c:v>14.5</c:v>
                      </c:pt>
                      <c:pt idx="208">
                        <c:v>14</c:v>
                      </c:pt>
                      <c:pt idx="209">
                        <c:v>13.5</c:v>
                      </c:pt>
                      <c:pt idx="210">
                        <c:v>13</c:v>
                      </c:pt>
                      <c:pt idx="211">
                        <c:v>12.6</c:v>
                      </c:pt>
                      <c:pt idx="212">
                        <c:v>12.2</c:v>
                      </c:pt>
                      <c:pt idx="213">
                        <c:v>11.8</c:v>
                      </c:pt>
                      <c:pt idx="214">
                        <c:v>11.4</c:v>
                      </c:pt>
                      <c:pt idx="215">
                        <c:v>11</c:v>
                      </c:pt>
                      <c:pt idx="216">
                        <c:v>10.6</c:v>
                      </c:pt>
                      <c:pt idx="217">
                        <c:v>10.199999999999999</c:v>
                      </c:pt>
                      <c:pt idx="218">
                        <c:v>9.8000000000000007</c:v>
                      </c:pt>
                      <c:pt idx="219">
                        <c:v>9.4</c:v>
                      </c:pt>
                      <c:pt idx="220">
                        <c:v>9</c:v>
                      </c:pt>
                      <c:pt idx="221">
                        <c:v>21.9</c:v>
                      </c:pt>
                      <c:pt idx="222">
                        <c:v>34.799999999999997</c:v>
                      </c:pt>
                      <c:pt idx="223">
                        <c:v>47.7</c:v>
                      </c:pt>
                      <c:pt idx="224">
                        <c:v>60.6</c:v>
                      </c:pt>
                      <c:pt idx="225">
                        <c:v>73.5</c:v>
                      </c:pt>
                      <c:pt idx="226">
                        <c:v>86.4</c:v>
                      </c:pt>
                      <c:pt idx="227">
                        <c:v>99.3</c:v>
                      </c:pt>
                      <c:pt idx="228">
                        <c:v>112.2</c:v>
                      </c:pt>
                      <c:pt idx="229">
                        <c:v>125.1</c:v>
                      </c:pt>
                      <c:pt idx="230">
                        <c:v>138</c:v>
                      </c:pt>
                      <c:pt idx="231">
                        <c:v>135.9</c:v>
                      </c:pt>
                      <c:pt idx="232">
                        <c:v>133.80000000000001</c:v>
                      </c:pt>
                      <c:pt idx="233">
                        <c:v>131.69999999999999</c:v>
                      </c:pt>
                      <c:pt idx="234">
                        <c:v>129.6</c:v>
                      </c:pt>
                      <c:pt idx="235">
                        <c:v>127.5</c:v>
                      </c:pt>
                      <c:pt idx="236">
                        <c:v>125.4</c:v>
                      </c:pt>
                      <c:pt idx="237">
                        <c:v>123.3</c:v>
                      </c:pt>
                      <c:pt idx="238">
                        <c:v>121.2</c:v>
                      </c:pt>
                      <c:pt idx="239">
                        <c:v>119.1</c:v>
                      </c:pt>
                      <c:pt idx="240">
                        <c:v>117</c:v>
                      </c:pt>
                      <c:pt idx="241">
                        <c:v>107.1</c:v>
                      </c:pt>
                      <c:pt idx="242">
                        <c:v>97.2</c:v>
                      </c:pt>
                      <c:pt idx="243">
                        <c:v>87.3</c:v>
                      </c:pt>
                      <c:pt idx="244">
                        <c:v>77.400000000000006</c:v>
                      </c:pt>
                      <c:pt idx="245">
                        <c:v>67.5</c:v>
                      </c:pt>
                      <c:pt idx="246">
                        <c:v>57.599999999999902</c:v>
                      </c:pt>
                      <c:pt idx="247">
                        <c:v>47.7</c:v>
                      </c:pt>
                      <c:pt idx="248">
                        <c:v>37.799999999999997</c:v>
                      </c:pt>
                      <c:pt idx="249">
                        <c:v>27.899999999999899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8.399999999999999</c:v>
                      </c:pt>
                      <c:pt idx="262">
                        <c:v>18.8</c:v>
                      </c:pt>
                      <c:pt idx="263">
                        <c:v>19.2</c:v>
                      </c:pt>
                      <c:pt idx="264">
                        <c:v>19.600000000000001</c:v>
                      </c:pt>
                      <c:pt idx="265">
                        <c:v>20</c:v>
                      </c:pt>
                      <c:pt idx="266">
                        <c:v>20.399999999999999</c:v>
                      </c:pt>
                      <c:pt idx="267">
                        <c:v>20.8</c:v>
                      </c:pt>
                      <c:pt idx="268">
                        <c:v>21.2</c:v>
                      </c:pt>
                      <c:pt idx="269">
                        <c:v>21.6</c:v>
                      </c:pt>
                      <c:pt idx="270">
                        <c:v>22</c:v>
                      </c:pt>
                      <c:pt idx="271">
                        <c:v>22.5</c:v>
                      </c:pt>
                      <c:pt idx="272">
                        <c:v>23</c:v>
                      </c:pt>
                      <c:pt idx="273">
                        <c:v>23.5</c:v>
                      </c:pt>
                      <c:pt idx="274">
                        <c:v>24</c:v>
                      </c:pt>
                      <c:pt idx="275">
                        <c:v>24.5</c:v>
                      </c:pt>
                      <c:pt idx="276">
                        <c:v>25</c:v>
                      </c:pt>
                      <c:pt idx="277">
                        <c:v>25.5</c:v>
                      </c:pt>
                      <c:pt idx="278">
                        <c:v>26</c:v>
                      </c:pt>
                      <c:pt idx="279">
                        <c:v>26.5</c:v>
                      </c:pt>
                      <c:pt idx="280">
                        <c:v>27</c:v>
                      </c:pt>
                      <c:pt idx="281">
                        <c:v>25.2</c:v>
                      </c:pt>
                      <c:pt idx="282">
                        <c:v>23.4</c:v>
                      </c:pt>
                      <c:pt idx="283">
                        <c:v>21.6</c:v>
                      </c:pt>
                      <c:pt idx="284">
                        <c:v>19.8</c:v>
                      </c:pt>
                      <c:pt idx="285">
                        <c:v>18</c:v>
                      </c:pt>
                      <c:pt idx="286">
                        <c:v>16.2</c:v>
                      </c:pt>
                      <c:pt idx="287">
                        <c:v>14.4</c:v>
                      </c:pt>
                      <c:pt idx="288">
                        <c:v>12.6</c:v>
                      </c:pt>
                      <c:pt idx="289">
                        <c:v>10.8</c:v>
                      </c:pt>
                      <c:pt idx="290">
                        <c:v>9</c:v>
                      </c:pt>
                      <c:pt idx="291">
                        <c:v>8.1</c:v>
                      </c:pt>
                      <c:pt idx="292">
                        <c:v>7.2</c:v>
                      </c:pt>
                      <c:pt idx="293">
                        <c:v>6.3</c:v>
                      </c:pt>
                      <c:pt idx="294">
                        <c:v>5.4</c:v>
                      </c:pt>
                      <c:pt idx="295">
                        <c:v>4.5</c:v>
                      </c:pt>
                      <c:pt idx="296">
                        <c:v>3.5999999999999899</c:v>
                      </c:pt>
                      <c:pt idx="297">
                        <c:v>2.7</c:v>
                      </c:pt>
                      <c:pt idx="298">
                        <c:v>1.7999999999999901</c:v>
                      </c:pt>
                      <c:pt idx="299">
                        <c:v>0.9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6-9E7B-4FB1-B9B7-87392A361FF0}"/>
                  </c:ext>
                </c:extLst>
              </c15:ser>
            </c15:filteredScatterSeries>
            <c15:filteredScatterSeries>
              <c15:ser>
                <c:idx val="63"/>
                <c:order val="1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2:$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8</c:v>
                      </c:pt>
                      <c:pt idx="152">
                        <c:v>3.6</c:v>
                      </c:pt>
                      <c:pt idx="153">
                        <c:v>5.4</c:v>
                      </c:pt>
                      <c:pt idx="154">
                        <c:v>7.2</c:v>
                      </c:pt>
                      <c:pt idx="155">
                        <c:v>9</c:v>
                      </c:pt>
                      <c:pt idx="156">
                        <c:v>10.8</c:v>
                      </c:pt>
                      <c:pt idx="157">
                        <c:v>12.6</c:v>
                      </c:pt>
                      <c:pt idx="158">
                        <c:v>14.4</c:v>
                      </c:pt>
                      <c:pt idx="159">
                        <c:v>16.2</c:v>
                      </c:pt>
                      <c:pt idx="160">
                        <c:v>18</c:v>
                      </c:pt>
                      <c:pt idx="161">
                        <c:v>17.100000000000001</c:v>
                      </c:pt>
                      <c:pt idx="162">
                        <c:v>16.2</c:v>
                      </c:pt>
                      <c:pt idx="163">
                        <c:v>15.3</c:v>
                      </c:pt>
                      <c:pt idx="164">
                        <c:v>14.4</c:v>
                      </c:pt>
                      <c:pt idx="165">
                        <c:v>13.5</c:v>
                      </c:pt>
                      <c:pt idx="166">
                        <c:v>12.6</c:v>
                      </c:pt>
                      <c:pt idx="167">
                        <c:v>11.7</c:v>
                      </c:pt>
                      <c:pt idx="168">
                        <c:v>10.8</c:v>
                      </c:pt>
                      <c:pt idx="169">
                        <c:v>9.9</c:v>
                      </c:pt>
                      <c:pt idx="170">
                        <c:v>9</c:v>
                      </c:pt>
                      <c:pt idx="171">
                        <c:v>9.9</c:v>
                      </c:pt>
                      <c:pt idx="172">
                        <c:v>10.8</c:v>
                      </c:pt>
                      <c:pt idx="173">
                        <c:v>11.7</c:v>
                      </c:pt>
                      <c:pt idx="174">
                        <c:v>12.6</c:v>
                      </c:pt>
                      <c:pt idx="175">
                        <c:v>13.5</c:v>
                      </c:pt>
                      <c:pt idx="176">
                        <c:v>14.4</c:v>
                      </c:pt>
                      <c:pt idx="177">
                        <c:v>15.3</c:v>
                      </c:pt>
                      <c:pt idx="178">
                        <c:v>16.2</c:v>
                      </c:pt>
                      <c:pt idx="179">
                        <c:v>17.100000000000001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1</c:v>
                      </c:pt>
                      <c:pt idx="192">
                        <c:v>7.2</c:v>
                      </c:pt>
                      <c:pt idx="193">
                        <c:v>6.3</c:v>
                      </c:pt>
                      <c:pt idx="194">
                        <c:v>5.4</c:v>
                      </c:pt>
                      <c:pt idx="195">
                        <c:v>4.5</c:v>
                      </c:pt>
                      <c:pt idx="196">
                        <c:v>3.5999999999999899</c:v>
                      </c:pt>
                      <c:pt idx="197">
                        <c:v>2.7</c:v>
                      </c:pt>
                      <c:pt idx="198">
                        <c:v>1.7999999999999901</c:v>
                      </c:pt>
                      <c:pt idx="199">
                        <c:v>0.9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1.8</c:v>
                      </c:pt>
                      <c:pt idx="222">
                        <c:v>3.6</c:v>
                      </c:pt>
                      <c:pt idx="223">
                        <c:v>5.4</c:v>
                      </c:pt>
                      <c:pt idx="224">
                        <c:v>7.2</c:v>
                      </c:pt>
                      <c:pt idx="225">
                        <c:v>9</c:v>
                      </c:pt>
                      <c:pt idx="226">
                        <c:v>10.8</c:v>
                      </c:pt>
                      <c:pt idx="227">
                        <c:v>12.6</c:v>
                      </c:pt>
                      <c:pt idx="228">
                        <c:v>14.4</c:v>
                      </c:pt>
                      <c:pt idx="229">
                        <c:v>16.2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7-9E7B-4FB1-B9B7-87392A361FF0}"/>
                  </c:ext>
                </c:extLst>
              </c15:ser>
            </c15:filteredScatterSeries>
            <c15:filteredScatterSeries>
              <c15:ser>
                <c:idx val="64"/>
                <c:order val="1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2:$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.4</c:v>
                      </c:pt>
                      <c:pt idx="22">
                        <c:v>9.8000000000000007</c:v>
                      </c:pt>
                      <c:pt idx="23">
                        <c:v>10.199999999999999</c:v>
                      </c:pt>
                      <c:pt idx="24">
                        <c:v>10.6</c:v>
                      </c:pt>
                      <c:pt idx="25">
                        <c:v>11</c:v>
                      </c:pt>
                      <c:pt idx="26">
                        <c:v>11.4</c:v>
                      </c:pt>
                      <c:pt idx="27">
                        <c:v>11.8</c:v>
                      </c:pt>
                      <c:pt idx="28">
                        <c:v>12.2</c:v>
                      </c:pt>
                      <c:pt idx="29">
                        <c:v>12.6</c:v>
                      </c:pt>
                      <c:pt idx="30">
                        <c:v>13</c:v>
                      </c:pt>
                      <c:pt idx="31">
                        <c:v>11.7</c:v>
                      </c:pt>
                      <c:pt idx="32">
                        <c:v>10.4</c:v>
                      </c:pt>
                      <c:pt idx="33">
                        <c:v>9.1</c:v>
                      </c:pt>
                      <c:pt idx="34">
                        <c:v>7.8</c:v>
                      </c:pt>
                      <c:pt idx="35">
                        <c:v>6.5</c:v>
                      </c:pt>
                      <c:pt idx="36">
                        <c:v>5.1999999999999904</c:v>
                      </c:pt>
                      <c:pt idx="37">
                        <c:v>3.9</c:v>
                      </c:pt>
                      <c:pt idx="38">
                        <c:v>2.5999999999999899</c:v>
                      </c:pt>
                      <c:pt idx="39">
                        <c:v>1.2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2.7</c:v>
                      </c:pt>
                      <c:pt idx="122">
                        <c:v>5.4</c:v>
                      </c:pt>
                      <c:pt idx="123">
                        <c:v>8.1</c:v>
                      </c:pt>
                      <c:pt idx="124">
                        <c:v>10.8</c:v>
                      </c:pt>
                      <c:pt idx="125">
                        <c:v>13.5</c:v>
                      </c:pt>
                      <c:pt idx="126">
                        <c:v>16.2</c:v>
                      </c:pt>
                      <c:pt idx="127">
                        <c:v>18.899999999999999</c:v>
                      </c:pt>
                      <c:pt idx="128">
                        <c:v>21.6</c:v>
                      </c:pt>
                      <c:pt idx="129">
                        <c:v>24.3</c:v>
                      </c:pt>
                      <c:pt idx="130">
                        <c:v>27</c:v>
                      </c:pt>
                      <c:pt idx="131">
                        <c:v>27</c:v>
                      </c:pt>
                      <c:pt idx="132">
                        <c:v>27</c:v>
                      </c:pt>
                      <c:pt idx="133">
                        <c:v>27</c:v>
                      </c:pt>
                      <c:pt idx="134">
                        <c:v>27</c:v>
                      </c:pt>
                      <c:pt idx="135">
                        <c:v>27</c:v>
                      </c:pt>
                      <c:pt idx="136">
                        <c:v>27</c:v>
                      </c:pt>
                      <c:pt idx="137">
                        <c:v>27</c:v>
                      </c:pt>
                      <c:pt idx="138">
                        <c:v>27</c:v>
                      </c:pt>
                      <c:pt idx="139">
                        <c:v>27</c:v>
                      </c:pt>
                      <c:pt idx="140">
                        <c:v>27</c:v>
                      </c:pt>
                      <c:pt idx="141">
                        <c:v>29.1</c:v>
                      </c:pt>
                      <c:pt idx="142">
                        <c:v>31.2</c:v>
                      </c:pt>
                      <c:pt idx="143">
                        <c:v>33.299999999999997</c:v>
                      </c:pt>
                      <c:pt idx="144">
                        <c:v>35.4</c:v>
                      </c:pt>
                      <c:pt idx="145">
                        <c:v>37.5</c:v>
                      </c:pt>
                      <c:pt idx="146">
                        <c:v>39.6</c:v>
                      </c:pt>
                      <c:pt idx="147">
                        <c:v>41.7</c:v>
                      </c:pt>
                      <c:pt idx="148">
                        <c:v>43.8</c:v>
                      </c:pt>
                      <c:pt idx="149">
                        <c:v>45.9</c:v>
                      </c:pt>
                      <c:pt idx="150">
                        <c:v>48</c:v>
                      </c:pt>
                      <c:pt idx="151">
                        <c:v>50.1</c:v>
                      </c:pt>
                      <c:pt idx="152">
                        <c:v>52.2</c:v>
                      </c:pt>
                      <c:pt idx="153">
                        <c:v>54.3</c:v>
                      </c:pt>
                      <c:pt idx="154">
                        <c:v>56.4</c:v>
                      </c:pt>
                      <c:pt idx="155">
                        <c:v>58.5</c:v>
                      </c:pt>
                      <c:pt idx="156">
                        <c:v>60.6</c:v>
                      </c:pt>
                      <c:pt idx="157">
                        <c:v>62.7</c:v>
                      </c:pt>
                      <c:pt idx="158">
                        <c:v>64.8</c:v>
                      </c:pt>
                      <c:pt idx="159">
                        <c:v>66.900000000000006</c:v>
                      </c:pt>
                      <c:pt idx="160">
                        <c:v>69</c:v>
                      </c:pt>
                      <c:pt idx="161">
                        <c:v>67.5</c:v>
                      </c:pt>
                      <c:pt idx="162">
                        <c:v>66</c:v>
                      </c:pt>
                      <c:pt idx="163">
                        <c:v>64.5</c:v>
                      </c:pt>
                      <c:pt idx="164">
                        <c:v>63</c:v>
                      </c:pt>
                      <c:pt idx="165">
                        <c:v>61.5</c:v>
                      </c:pt>
                      <c:pt idx="166">
                        <c:v>60</c:v>
                      </c:pt>
                      <c:pt idx="167">
                        <c:v>58.5</c:v>
                      </c:pt>
                      <c:pt idx="168">
                        <c:v>57</c:v>
                      </c:pt>
                      <c:pt idx="169">
                        <c:v>55.5</c:v>
                      </c:pt>
                      <c:pt idx="170">
                        <c:v>54</c:v>
                      </c:pt>
                      <c:pt idx="171">
                        <c:v>54</c:v>
                      </c:pt>
                      <c:pt idx="172">
                        <c:v>54</c:v>
                      </c:pt>
                      <c:pt idx="173">
                        <c:v>54</c:v>
                      </c:pt>
                      <c:pt idx="174">
                        <c:v>54</c:v>
                      </c:pt>
                      <c:pt idx="175">
                        <c:v>54</c:v>
                      </c:pt>
                      <c:pt idx="176">
                        <c:v>54</c:v>
                      </c:pt>
                      <c:pt idx="177">
                        <c:v>54</c:v>
                      </c:pt>
                      <c:pt idx="178">
                        <c:v>54</c:v>
                      </c:pt>
                      <c:pt idx="179">
                        <c:v>54</c:v>
                      </c:pt>
                      <c:pt idx="180">
                        <c:v>54</c:v>
                      </c:pt>
                      <c:pt idx="181">
                        <c:v>58.2</c:v>
                      </c:pt>
                      <c:pt idx="182">
                        <c:v>62.4</c:v>
                      </c:pt>
                      <c:pt idx="183">
                        <c:v>66.599999999999994</c:v>
                      </c:pt>
                      <c:pt idx="184">
                        <c:v>70.8</c:v>
                      </c:pt>
                      <c:pt idx="185">
                        <c:v>75</c:v>
                      </c:pt>
                      <c:pt idx="186">
                        <c:v>79.2</c:v>
                      </c:pt>
                      <c:pt idx="187">
                        <c:v>83.4</c:v>
                      </c:pt>
                      <c:pt idx="188">
                        <c:v>87.6</c:v>
                      </c:pt>
                      <c:pt idx="189">
                        <c:v>91.8</c:v>
                      </c:pt>
                      <c:pt idx="190">
                        <c:v>96</c:v>
                      </c:pt>
                      <c:pt idx="191">
                        <c:v>100.2</c:v>
                      </c:pt>
                      <c:pt idx="192">
                        <c:v>104.4</c:v>
                      </c:pt>
                      <c:pt idx="193">
                        <c:v>108.6</c:v>
                      </c:pt>
                      <c:pt idx="194">
                        <c:v>112.8</c:v>
                      </c:pt>
                      <c:pt idx="195">
                        <c:v>117</c:v>
                      </c:pt>
                      <c:pt idx="196">
                        <c:v>121.2</c:v>
                      </c:pt>
                      <c:pt idx="197">
                        <c:v>125.4</c:v>
                      </c:pt>
                      <c:pt idx="198">
                        <c:v>129.6</c:v>
                      </c:pt>
                      <c:pt idx="199">
                        <c:v>133.80000000000001</c:v>
                      </c:pt>
                      <c:pt idx="200">
                        <c:v>138</c:v>
                      </c:pt>
                      <c:pt idx="201">
                        <c:v>137.1</c:v>
                      </c:pt>
                      <c:pt idx="202">
                        <c:v>136.19999999999999</c:v>
                      </c:pt>
                      <c:pt idx="203">
                        <c:v>135.30000000000001</c:v>
                      </c:pt>
                      <c:pt idx="204">
                        <c:v>134.4</c:v>
                      </c:pt>
                      <c:pt idx="205">
                        <c:v>133.5</c:v>
                      </c:pt>
                      <c:pt idx="206">
                        <c:v>132.6</c:v>
                      </c:pt>
                      <c:pt idx="207">
                        <c:v>131.69999999999999</c:v>
                      </c:pt>
                      <c:pt idx="208">
                        <c:v>130.80000000000001</c:v>
                      </c:pt>
                      <c:pt idx="209">
                        <c:v>129.9</c:v>
                      </c:pt>
                      <c:pt idx="210">
                        <c:v>129</c:v>
                      </c:pt>
                      <c:pt idx="211">
                        <c:v>128.1</c:v>
                      </c:pt>
                      <c:pt idx="212">
                        <c:v>127.2</c:v>
                      </c:pt>
                      <c:pt idx="213">
                        <c:v>126.3</c:v>
                      </c:pt>
                      <c:pt idx="214">
                        <c:v>125.4</c:v>
                      </c:pt>
                      <c:pt idx="215">
                        <c:v>124.5</c:v>
                      </c:pt>
                      <c:pt idx="216">
                        <c:v>123.6</c:v>
                      </c:pt>
                      <c:pt idx="217">
                        <c:v>122.7</c:v>
                      </c:pt>
                      <c:pt idx="218">
                        <c:v>121.8</c:v>
                      </c:pt>
                      <c:pt idx="219">
                        <c:v>120.9</c:v>
                      </c:pt>
                      <c:pt idx="220">
                        <c:v>120</c:v>
                      </c:pt>
                      <c:pt idx="221">
                        <c:v>114.9</c:v>
                      </c:pt>
                      <c:pt idx="222">
                        <c:v>109.8</c:v>
                      </c:pt>
                      <c:pt idx="223">
                        <c:v>104.7</c:v>
                      </c:pt>
                      <c:pt idx="224">
                        <c:v>99.6</c:v>
                      </c:pt>
                      <c:pt idx="225">
                        <c:v>94.5</c:v>
                      </c:pt>
                      <c:pt idx="226">
                        <c:v>89.4</c:v>
                      </c:pt>
                      <c:pt idx="227">
                        <c:v>84.3</c:v>
                      </c:pt>
                      <c:pt idx="228">
                        <c:v>79.2</c:v>
                      </c:pt>
                      <c:pt idx="229">
                        <c:v>74.099999999999994</c:v>
                      </c:pt>
                      <c:pt idx="230">
                        <c:v>69</c:v>
                      </c:pt>
                      <c:pt idx="231">
                        <c:v>66.599999999999994</c:v>
                      </c:pt>
                      <c:pt idx="232">
                        <c:v>64.2</c:v>
                      </c:pt>
                      <c:pt idx="233">
                        <c:v>61.8</c:v>
                      </c:pt>
                      <c:pt idx="234">
                        <c:v>59.4</c:v>
                      </c:pt>
                      <c:pt idx="235">
                        <c:v>57</c:v>
                      </c:pt>
                      <c:pt idx="236">
                        <c:v>54.6</c:v>
                      </c:pt>
                      <c:pt idx="237">
                        <c:v>52.2</c:v>
                      </c:pt>
                      <c:pt idx="238">
                        <c:v>49.8</c:v>
                      </c:pt>
                      <c:pt idx="239">
                        <c:v>47.4</c:v>
                      </c:pt>
                      <c:pt idx="240">
                        <c:v>45</c:v>
                      </c:pt>
                      <c:pt idx="241">
                        <c:v>45.9</c:v>
                      </c:pt>
                      <c:pt idx="242">
                        <c:v>46.8</c:v>
                      </c:pt>
                      <c:pt idx="243">
                        <c:v>47.7</c:v>
                      </c:pt>
                      <c:pt idx="244">
                        <c:v>48.6</c:v>
                      </c:pt>
                      <c:pt idx="245">
                        <c:v>49.5</c:v>
                      </c:pt>
                      <c:pt idx="246">
                        <c:v>50.4</c:v>
                      </c:pt>
                      <c:pt idx="247">
                        <c:v>51.3</c:v>
                      </c:pt>
                      <c:pt idx="248">
                        <c:v>52.2</c:v>
                      </c:pt>
                      <c:pt idx="249">
                        <c:v>53.1</c:v>
                      </c:pt>
                      <c:pt idx="250">
                        <c:v>54</c:v>
                      </c:pt>
                      <c:pt idx="251">
                        <c:v>51.3</c:v>
                      </c:pt>
                      <c:pt idx="252">
                        <c:v>48.6</c:v>
                      </c:pt>
                      <c:pt idx="253">
                        <c:v>45.9</c:v>
                      </c:pt>
                      <c:pt idx="254">
                        <c:v>43.2</c:v>
                      </c:pt>
                      <c:pt idx="255">
                        <c:v>40.5</c:v>
                      </c:pt>
                      <c:pt idx="256">
                        <c:v>37.799999999999997</c:v>
                      </c:pt>
                      <c:pt idx="257">
                        <c:v>35.099999999999902</c:v>
                      </c:pt>
                      <c:pt idx="258">
                        <c:v>32.4</c:v>
                      </c:pt>
                      <c:pt idx="259">
                        <c:v>29.7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6</c:v>
                      </c:pt>
                      <c:pt idx="282">
                        <c:v>36</c:v>
                      </c:pt>
                      <c:pt idx="283">
                        <c:v>36</c:v>
                      </c:pt>
                      <c:pt idx="284">
                        <c:v>36</c:v>
                      </c:pt>
                      <c:pt idx="285">
                        <c:v>36</c:v>
                      </c:pt>
                      <c:pt idx="286">
                        <c:v>36</c:v>
                      </c:pt>
                      <c:pt idx="287">
                        <c:v>36</c:v>
                      </c:pt>
                      <c:pt idx="288">
                        <c:v>36</c:v>
                      </c:pt>
                      <c:pt idx="289">
                        <c:v>36</c:v>
                      </c:pt>
                      <c:pt idx="290">
                        <c:v>36</c:v>
                      </c:pt>
                      <c:pt idx="291">
                        <c:v>34.200000000000003</c:v>
                      </c:pt>
                      <c:pt idx="292">
                        <c:v>32.4</c:v>
                      </c:pt>
                      <c:pt idx="293">
                        <c:v>30.6</c:v>
                      </c:pt>
                      <c:pt idx="294">
                        <c:v>28.8</c:v>
                      </c:pt>
                      <c:pt idx="295">
                        <c:v>27</c:v>
                      </c:pt>
                      <c:pt idx="296">
                        <c:v>25.2</c:v>
                      </c:pt>
                      <c:pt idx="297">
                        <c:v>23.4</c:v>
                      </c:pt>
                      <c:pt idx="298">
                        <c:v>21.6</c:v>
                      </c:pt>
                      <c:pt idx="299">
                        <c:v>19.8</c:v>
                      </c:pt>
                      <c:pt idx="300">
                        <c:v>18</c:v>
                      </c:pt>
                      <c:pt idx="301">
                        <c:v>18.899999999999999</c:v>
                      </c:pt>
                      <c:pt idx="302">
                        <c:v>19.8</c:v>
                      </c:pt>
                      <c:pt idx="303">
                        <c:v>20.7</c:v>
                      </c:pt>
                      <c:pt idx="304">
                        <c:v>21.6</c:v>
                      </c:pt>
                      <c:pt idx="305">
                        <c:v>22.5</c:v>
                      </c:pt>
                      <c:pt idx="306">
                        <c:v>23.4</c:v>
                      </c:pt>
                      <c:pt idx="307">
                        <c:v>24.3</c:v>
                      </c:pt>
                      <c:pt idx="308">
                        <c:v>25.2</c:v>
                      </c:pt>
                      <c:pt idx="309">
                        <c:v>26.1</c:v>
                      </c:pt>
                      <c:pt idx="310">
                        <c:v>27</c:v>
                      </c:pt>
                      <c:pt idx="311">
                        <c:v>27</c:v>
                      </c:pt>
                      <c:pt idx="312">
                        <c:v>27</c:v>
                      </c:pt>
                      <c:pt idx="313">
                        <c:v>27</c:v>
                      </c:pt>
                      <c:pt idx="314">
                        <c:v>27</c:v>
                      </c:pt>
                      <c:pt idx="315">
                        <c:v>27</c:v>
                      </c:pt>
                      <c:pt idx="316">
                        <c:v>27</c:v>
                      </c:pt>
                      <c:pt idx="317">
                        <c:v>27</c:v>
                      </c:pt>
                      <c:pt idx="318">
                        <c:v>27</c:v>
                      </c:pt>
                      <c:pt idx="319">
                        <c:v>27</c:v>
                      </c:pt>
                      <c:pt idx="320">
                        <c:v>27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8-9E7B-4FB1-B9B7-87392A361FF0}"/>
                  </c:ext>
                </c:extLst>
              </c15:ser>
            </c15:filteredScatterSeries>
            <c15:filteredScatterSeries>
              <c15:ser>
                <c:idx val="65"/>
                <c:order val="1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2:$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7.100000000000001</c:v>
                      </c:pt>
                      <c:pt idx="2">
                        <c:v>16.2</c:v>
                      </c:pt>
                      <c:pt idx="3">
                        <c:v>15.3</c:v>
                      </c:pt>
                      <c:pt idx="4">
                        <c:v>14.4</c:v>
                      </c:pt>
                      <c:pt idx="5">
                        <c:v>13.5</c:v>
                      </c:pt>
                      <c:pt idx="6">
                        <c:v>12.6</c:v>
                      </c:pt>
                      <c:pt idx="7">
                        <c:v>11.7</c:v>
                      </c:pt>
                      <c:pt idx="8">
                        <c:v>10.8</c:v>
                      </c:pt>
                      <c:pt idx="9">
                        <c:v>9.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.6</c:v>
                      </c:pt>
                      <c:pt idx="42">
                        <c:v>3.2</c:v>
                      </c:pt>
                      <c:pt idx="43">
                        <c:v>4.8</c:v>
                      </c:pt>
                      <c:pt idx="44">
                        <c:v>6.4</c:v>
                      </c:pt>
                      <c:pt idx="45">
                        <c:v>8</c:v>
                      </c:pt>
                      <c:pt idx="46">
                        <c:v>9.6</c:v>
                      </c:pt>
                      <c:pt idx="47">
                        <c:v>11.2</c:v>
                      </c:pt>
                      <c:pt idx="48">
                        <c:v>12.8</c:v>
                      </c:pt>
                      <c:pt idx="49">
                        <c:v>14.4</c:v>
                      </c:pt>
                      <c:pt idx="50">
                        <c:v>16</c:v>
                      </c:pt>
                      <c:pt idx="51">
                        <c:v>17.7</c:v>
                      </c:pt>
                      <c:pt idx="52">
                        <c:v>19.399999999999999</c:v>
                      </c:pt>
                      <c:pt idx="53">
                        <c:v>21.1</c:v>
                      </c:pt>
                      <c:pt idx="54">
                        <c:v>22.8</c:v>
                      </c:pt>
                      <c:pt idx="55">
                        <c:v>24.5</c:v>
                      </c:pt>
                      <c:pt idx="56">
                        <c:v>26.2</c:v>
                      </c:pt>
                      <c:pt idx="57">
                        <c:v>27.9</c:v>
                      </c:pt>
                      <c:pt idx="58">
                        <c:v>29.6</c:v>
                      </c:pt>
                      <c:pt idx="59">
                        <c:v>31.299999999999901</c:v>
                      </c:pt>
                      <c:pt idx="60">
                        <c:v>33</c:v>
                      </c:pt>
                      <c:pt idx="61">
                        <c:v>29.7</c:v>
                      </c:pt>
                      <c:pt idx="62">
                        <c:v>26.4</c:v>
                      </c:pt>
                      <c:pt idx="63">
                        <c:v>23.1</c:v>
                      </c:pt>
                      <c:pt idx="64">
                        <c:v>19.8</c:v>
                      </c:pt>
                      <c:pt idx="65">
                        <c:v>16.5</c:v>
                      </c:pt>
                      <c:pt idx="66">
                        <c:v>13.2</c:v>
                      </c:pt>
                      <c:pt idx="67">
                        <c:v>9.9</c:v>
                      </c:pt>
                      <c:pt idx="68">
                        <c:v>6.6</c:v>
                      </c:pt>
                      <c:pt idx="69">
                        <c:v>3.3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7.8</c:v>
                      </c:pt>
                      <c:pt idx="122">
                        <c:v>15.6</c:v>
                      </c:pt>
                      <c:pt idx="123">
                        <c:v>23.4</c:v>
                      </c:pt>
                      <c:pt idx="124">
                        <c:v>31.2</c:v>
                      </c:pt>
                      <c:pt idx="125">
                        <c:v>39</c:v>
                      </c:pt>
                      <c:pt idx="126">
                        <c:v>46.8</c:v>
                      </c:pt>
                      <c:pt idx="127">
                        <c:v>54.6</c:v>
                      </c:pt>
                      <c:pt idx="128">
                        <c:v>62.4</c:v>
                      </c:pt>
                      <c:pt idx="129">
                        <c:v>70.2</c:v>
                      </c:pt>
                      <c:pt idx="130">
                        <c:v>78</c:v>
                      </c:pt>
                      <c:pt idx="131">
                        <c:v>80.099999999999994</c:v>
                      </c:pt>
                      <c:pt idx="132">
                        <c:v>82.2</c:v>
                      </c:pt>
                      <c:pt idx="133">
                        <c:v>84.3</c:v>
                      </c:pt>
                      <c:pt idx="134">
                        <c:v>86.4</c:v>
                      </c:pt>
                      <c:pt idx="135">
                        <c:v>88.5</c:v>
                      </c:pt>
                      <c:pt idx="136">
                        <c:v>90.6</c:v>
                      </c:pt>
                      <c:pt idx="137">
                        <c:v>92.7</c:v>
                      </c:pt>
                      <c:pt idx="138">
                        <c:v>94.8</c:v>
                      </c:pt>
                      <c:pt idx="139">
                        <c:v>96.9</c:v>
                      </c:pt>
                      <c:pt idx="140">
                        <c:v>99</c:v>
                      </c:pt>
                      <c:pt idx="141">
                        <c:v>93</c:v>
                      </c:pt>
                      <c:pt idx="142">
                        <c:v>87</c:v>
                      </c:pt>
                      <c:pt idx="143">
                        <c:v>81</c:v>
                      </c:pt>
                      <c:pt idx="144">
                        <c:v>75</c:v>
                      </c:pt>
                      <c:pt idx="145">
                        <c:v>69</c:v>
                      </c:pt>
                      <c:pt idx="146">
                        <c:v>63</c:v>
                      </c:pt>
                      <c:pt idx="147">
                        <c:v>57</c:v>
                      </c:pt>
                      <c:pt idx="148">
                        <c:v>51</c:v>
                      </c:pt>
                      <c:pt idx="149">
                        <c:v>45</c:v>
                      </c:pt>
                      <c:pt idx="150">
                        <c:v>39</c:v>
                      </c:pt>
                      <c:pt idx="151">
                        <c:v>39</c:v>
                      </c:pt>
                      <c:pt idx="152">
                        <c:v>39</c:v>
                      </c:pt>
                      <c:pt idx="153">
                        <c:v>39</c:v>
                      </c:pt>
                      <c:pt idx="154">
                        <c:v>39</c:v>
                      </c:pt>
                      <c:pt idx="155">
                        <c:v>39</c:v>
                      </c:pt>
                      <c:pt idx="156">
                        <c:v>39</c:v>
                      </c:pt>
                      <c:pt idx="157">
                        <c:v>39</c:v>
                      </c:pt>
                      <c:pt idx="158">
                        <c:v>39</c:v>
                      </c:pt>
                      <c:pt idx="159">
                        <c:v>39</c:v>
                      </c:pt>
                      <c:pt idx="160">
                        <c:v>39</c:v>
                      </c:pt>
                      <c:pt idx="161">
                        <c:v>38.4</c:v>
                      </c:pt>
                      <c:pt idx="162">
                        <c:v>37.799999999999997</c:v>
                      </c:pt>
                      <c:pt idx="163">
                        <c:v>37.200000000000003</c:v>
                      </c:pt>
                      <c:pt idx="164">
                        <c:v>36.6</c:v>
                      </c:pt>
                      <c:pt idx="165">
                        <c:v>36</c:v>
                      </c:pt>
                      <c:pt idx="166">
                        <c:v>35.4</c:v>
                      </c:pt>
                      <c:pt idx="167">
                        <c:v>34.799999999999997</c:v>
                      </c:pt>
                      <c:pt idx="168">
                        <c:v>34.200000000000003</c:v>
                      </c:pt>
                      <c:pt idx="169">
                        <c:v>33.6</c:v>
                      </c:pt>
                      <c:pt idx="170">
                        <c:v>33</c:v>
                      </c:pt>
                      <c:pt idx="171">
                        <c:v>32.4</c:v>
                      </c:pt>
                      <c:pt idx="172">
                        <c:v>31.8</c:v>
                      </c:pt>
                      <c:pt idx="173">
                        <c:v>31.2</c:v>
                      </c:pt>
                      <c:pt idx="174">
                        <c:v>30.6</c:v>
                      </c:pt>
                      <c:pt idx="175">
                        <c:v>30</c:v>
                      </c:pt>
                      <c:pt idx="176">
                        <c:v>29.4</c:v>
                      </c:pt>
                      <c:pt idx="177">
                        <c:v>28.8</c:v>
                      </c:pt>
                      <c:pt idx="178">
                        <c:v>28.2</c:v>
                      </c:pt>
                      <c:pt idx="179">
                        <c:v>27.6</c:v>
                      </c:pt>
                      <c:pt idx="180">
                        <c:v>27</c:v>
                      </c:pt>
                      <c:pt idx="181">
                        <c:v>29.4</c:v>
                      </c:pt>
                      <c:pt idx="182">
                        <c:v>31.8</c:v>
                      </c:pt>
                      <c:pt idx="183">
                        <c:v>34.200000000000003</c:v>
                      </c:pt>
                      <c:pt idx="184">
                        <c:v>36.6</c:v>
                      </c:pt>
                      <c:pt idx="185">
                        <c:v>39</c:v>
                      </c:pt>
                      <c:pt idx="186">
                        <c:v>41.4</c:v>
                      </c:pt>
                      <c:pt idx="187">
                        <c:v>43.8</c:v>
                      </c:pt>
                      <c:pt idx="188">
                        <c:v>46.2</c:v>
                      </c:pt>
                      <c:pt idx="189">
                        <c:v>48.599999999999902</c:v>
                      </c:pt>
                      <c:pt idx="190">
                        <c:v>51</c:v>
                      </c:pt>
                      <c:pt idx="191">
                        <c:v>51.9</c:v>
                      </c:pt>
                      <c:pt idx="192">
                        <c:v>52.8</c:v>
                      </c:pt>
                      <c:pt idx="193">
                        <c:v>53.7</c:v>
                      </c:pt>
                      <c:pt idx="194">
                        <c:v>54.6</c:v>
                      </c:pt>
                      <c:pt idx="195">
                        <c:v>55.5</c:v>
                      </c:pt>
                      <c:pt idx="196">
                        <c:v>56.4</c:v>
                      </c:pt>
                      <c:pt idx="197">
                        <c:v>57.3</c:v>
                      </c:pt>
                      <c:pt idx="198">
                        <c:v>58.2</c:v>
                      </c:pt>
                      <c:pt idx="199">
                        <c:v>59.1</c:v>
                      </c:pt>
                      <c:pt idx="200">
                        <c:v>60</c:v>
                      </c:pt>
                      <c:pt idx="201">
                        <c:v>54.9</c:v>
                      </c:pt>
                      <c:pt idx="202">
                        <c:v>49.8</c:v>
                      </c:pt>
                      <c:pt idx="203">
                        <c:v>44.7</c:v>
                      </c:pt>
                      <c:pt idx="204">
                        <c:v>39.6</c:v>
                      </c:pt>
                      <c:pt idx="205">
                        <c:v>34.5</c:v>
                      </c:pt>
                      <c:pt idx="206">
                        <c:v>29.4</c:v>
                      </c:pt>
                      <c:pt idx="207">
                        <c:v>24.3</c:v>
                      </c:pt>
                      <c:pt idx="208">
                        <c:v>19.2</c:v>
                      </c:pt>
                      <c:pt idx="209">
                        <c:v>14.1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9</c:v>
                      </c:pt>
                      <c:pt idx="222">
                        <c:v>9</c:v>
                      </c:pt>
                      <c:pt idx="223">
                        <c:v>9</c:v>
                      </c:pt>
                      <c:pt idx="224">
                        <c:v>9</c:v>
                      </c:pt>
                      <c:pt idx="225">
                        <c:v>9</c:v>
                      </c:pt>
                      <c:pt idx="226">
                        <c:v>9</c:v>
                      </c:pt>
                      <c:pt idx="227">
                        <c:v>9</c:v>
                      </c:pt>
                      <c:pt idx="228">
                        <c:v>9</c:v>
                      </c:pt>
                      <c:pt idx="229">
                        <c:v>9</c:v>
                      </c:pt>
                      <c:pt idx="230">
                        <c:v>9</c:v>
                      </c:pt>
                      <c:pt idx="231">
                        <c:v>18</c:v>
                      </c:pt>
                      <c:pt idx="232">
                        <c:v>27</c:v>
                      </c:pt>
                      <c:pt idx="233">
                        <c:v>36</c:v>
                      </c:pt>
                      <c:pt idx="234">
                        <c:v>45</c:v>
                      </c:pt>
                      <c:pt idx="235">
                        <c:v>54</c:v>
                      </c:pt>
                      <c:pt idx="236">
                        <c:v>63</c:v>
                      </c:pt>
                      <c:pt idx="237">
                        <c:v>72</c:v>
                      </c:pt>
                      <c:pt idx="238">
                        <c:v>81</c:v>
                      </c:pt>
                      <c:pt idx="239">
                        <c:v>90</c:v>
                      </c:pt>
                      <c:pt idx="240">
                        <c:v>99</c:v>
                      </c:pt>
                      <c:pt idx="241">
                        <c:v>100.8</c:v>
                      </c:pt>
                      <c:pt idx="242">
                        <c:v>102.6</c:v>
                      </c:pt>
                      <c:pt idx="243">
                        <c:v>104.4</c:v>
                      </c:pt>
                      <c:pt idx="244">
                        <c:v>106.2</c:v>
                      </c:pt>
                      <c:pt idx="245">
                        <c:v>108</c:v>
                      </c:pt>
                      <c:pt idx="246">
                        <c:v>109.8</c:v>
                      </c:pt>
                      <c:pt idx="247">
                        <c:v>111.6</c:v>
                      </c:pt>
                      <c:pt idx="248">
                        <c:v>113.4</c:v>
                      </c:pt>
                      <c:pt idx="249">
                        <c:v>115.2</c:v>
                      </c:pt>
                      <c:pt idx="250">
                        <c:v>117</c:v>
                      </c:pt>
                      <c:pt idx="251">
                        <c:v>107.1</c:v>
                      </c:pt>
                      <c:pt idx="252">
                        <c:v>97.2</c:v>
                      </c:pt>
                      <c:pt idx="253">
                        <c:v>87.3</c:v>
                      </c:pt>
                      <c:pt idx="254">
                        <c:v>77.400000000000006</c:v>
                      </c:pt>
                      <c:pt idx="255">
                        <c:v>67.5</c:v>
                      </c:pt>
                      <c:pt idx="256">
                        <c:v>57.599999999999902</c:v>
                      </c:pt>
                      <c:pt idx="257">
                        <c:v>47.7</c:v>
                      </c:pt>
                      <c:pt idx="258">
                        <c:v>37.799999999999997</c:v>
                      </c:pt>
                      <c:pt idx="259">
                        <c:v>27.899999999999899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1.8</c:v>
                      </c:pt>
                      <c:pt idx="292">
                        <c:v>3.6</c:v>
                      </c:pt>
                      <c:pt idx="293">
                        <c:v>5.4</c:v>
                      </c:pt>
                      <c:pt idx="294">
                        <c:v>7.2</c:v>
                      </c:pt>
                      <c:pt idx="295">
                        <c:v>9</c:v>
                      </c:pt>
                      <c:pt idx="296">
                        <c:v>10.8</c:v>
                      </c:pt>
                      <c:pt idx="297">
                        <c:v>12.6</c:v>
                      </c:pt>
                      <c:pt idx="298">
                        <c:v>14.4</c:v>
                      </c:pt>
                      <c:pt idx="299">
                        <c:v>16.2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9-9E7B-4FB1-B9B7-87392A361FF0}"/>
                  </c:ext>
                </c:extLst>
              </c15:ser>
            </c15:filteredScatterSeries>
            <c15:filteredScatterSeries>
              <c15:ser>
                <c:idx val="66"/>
                <c:order val="2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2:$X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6.6</c:v>
                      </c:pt>
                      <c:pt idx="252">
                        <c:v>13.2</c:v>
                      </c:pt>
                      <c:pt idx="253">
                        <c:v>19.799999999999901</c:v>
                      </c:pt>
                      <c:pt idx="254">
                        <c:v>26.4</c:v>
                      </c:pt>
                      <c:pt idx="255">
                        <c:v>33</c:v>
                      </c:pt>
                      <c:pt idx="256">
                        <c:v>39.599999999999902</c:v>
                      </c:pt>
                      <c:pt idx="257">
                        <c:v>46.199999999999903</c:v>
                      </c:pt>
                      <c:pt idx="258">
                        <c:v>52.8</c:v>
                      </c:pt>
                      <c:pt idx="259">
                        <c:v>59.4</c:v>
                      </c:pt>
                      <c:pt idx="260">
                        <c:v>66</c:v>
                      </c:pt>
                      <c:pt idx="261">
                        <c:v>66.900000000000006</c:v>
                      </c:pt>
                      <c:pt idx="262">
                        <c:v>67.8</c:v>
                      </c:pt>
                      <c:pt idx="263">
                        <c:v>68.7</c:v>
                      </c:pt>
                      <c:pt idx="264">
                        <c:v>69.599999999999994</c:v>
                      </c:pt>
                      <c:pt idx="265">
                        <c:v>70.5</c:v>
                      </c:pt>
                      <c:pt idx="266">
                        <c:v>71.400000000000006</c:v>
                      </c:pt>
                      <c:pt idx="267">
                        <c:v>72.3</c:v>
                      </c:pt>
                      <c:pt idx="268">
                        <c:v>73.2</c:v>
                      </c:pt>
                      <c:pt idx="269">
                        <c:v>74.099999999999994</c:v>
                      </c:pt>
                      <c:pt idx="270">
                        <c:v>75</c:v>
                      </c:pt>
                      <c:pt idx="271">
                        <c:v>68.400000000000006</c:v>
                      </c:pt>
                      <c:pt idx="272">
                        <c:v>61.8</c:v>
                      </c:pt>
                      <c:pt idx="273">
                        <c:v>55.2</c:v>
                      </c:pt>
                      <c:pt idx="274">
                        <c:v>48.6</c:v>
                      </c:pt>
                      <c:pt idx="275">
                        <c:v>42</c:v>
                      </c:pt>
                      <c:pt idx="276">
                        <c:v>35.4</c:v>
                      </c:pt>
                      <c:pt idx="277">
                        <c:v>28.8</c:v>
                      </c:pt>
                      <c:pt idx="278">
                        <c:v>22.2</c:v>
                      </c:pt>
                      <c:pt idx="279">
                        <c:v>15.6</c:v>
                      </c:pt>
                      <c:pt idx="280">
                        <c:v>9</c:v>
                      </c:pt>
                      <c:pt idx="281">
                        <c:v>11.7</c:v>
                      </c:pt>
                      <c:pt idx="282">
                        <c:v>14.4</c:v>
                      </c:pt>
                      <c:pt idx="283">
                        <c:v>17.100000000000001</c:v>
                      </c:pt>
                      <c:pt idx="284">
                        <c:v>19.8</c:v>
                      </c:pt>
                      <c:pt idx="285">
                        <c:v>22.5</c:v>
                      </c:pt>
                      <c:pt idx="286">
                        <c:v>25.2</c:v>
                      </c:pt>
                      <c:pt idx="287">
                        <c:v>27.9</c:v>
                      </c:pt>
                      <c:pt idx="288">
                        <c:v>30.6</c:v>
                      </c:pt>
                      <c:pt idx="289">
                        <c:v>33.299999999999997</c:v>
                      </c:pt>
                      <c:pt idx="290">
                        <c:v>36</c:v>
                      </c:pt>
                      <c:pt idx="291">
                        <c:v>36</c:v>
                      </c:pt>
                      <c:pt idx="292">
                        <c:v>36</c:v>
                      </c:pt>
                      <c:pt idx="293">
                        <c:v>36</c:v>
                      </c:pt>
                      <c:pt idx="294">
                        <c:v>36</c:v>
                      </c:pt>
                      <c:pt idx="295">
                        <c:v>36</c:v>
                      </c:pt>
                      <c:pt idx="296">
                        <c:v>36</c:v>
                      </c:pt>
                      <c:pt idx="297">
                        <c:v>36</c:v>
                      </c:pt>
                      <c:pt idx="298">
                        <c:v>36</c:v>
                      </c:pt>
                      <c:pt idx="299">
                        <c:v>36</c:v>
                      </c:pt>
                      <c:pt idx="300">
                        <c:v>36</c:v>
                      </c:pt>
                      <c:pt idx="301">
                        <c:v>34.200000000000003</c:v>
                      </c:pt>
                      <c:pt idx="302">
                        <c:v>32.4</c:v>
                      </c:pt>
                      <c:pt idx="303">
                        <c:v>30.6</c:v>
                      </c:pt>
                      <c:pt idx="304">
                        <c:v>28.8</c:v>
                      </c:pt>
                      <c:pt idx="305">
                        <c:v>27</c:v>
                      </c:pt>
                      <c:pt idx="306">
                        <c:v>25.2</c:v>
                      </c:pt>
                      <c:pt idx="307">
                        <c:v>23.4</c:v>
                      </c:pt>
                      <c:pt idx="308">
                        <c:v>21.6</c:v>
                      </c:pt>
                      <c:pt idx="309">
                        <c:v>19.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A-9E7B-4FB1-B9B7-87392A361FF0}"/>
                  </c:ext>
                </c:extLst>
              </c15:ser>
            </c15:filteredScatterSeries>
            <c15:filteredScatterSeries>
              <c15:ser>
                <c:idx val="67"/>
                <c:order val="2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2:$Y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B-9E7B-4FB1-B9B7-87392A361FF0}"/>
                  </c:ext>
                </c:extLst>
              </c15:ser>
            </c15:filteredScatterSeries>
            <c15:filteredScatterSeries>
              <c15:ser>
                <c:idx val="68"/>
                <c:order val="2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2:$Z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6.2</c:v>
                      </c:pt>
                      <c:pt idx="2">
                        <c:v>14.4</c:v>
                      </c:pt>
                      <c:pt idx="3">
                        <c:v>12.6</c:v>
                      </c:pt>
                      <c:pt idx="4">
                        <c:v>10.8</c:v>
                      </c:pt>
                      <c:pt idx="5">
                        <c:v>9</c:v>
                      </c:pt>
                      <c:pt idx="6">
                        <c:v>7.1999999999999904</c:v>
                      </c:pt>
                      <c:pt idx="7">
                        <c:v>5.4</c:v>
                      </c:pt>
                      <c:pt idx="8">
                        <c:v>3.5999999999999899</c:v>
                      </c:pt>
                      <c:pt idx="9">
                        <c:v>1.8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.9</c:v>
                      </c:pt>
                      <c:pt idx="42">
                        <c:v>1.8</c:v>
                      </c:pt>
                      <c:pt idx="43">
                        <c:v>2.7</c:v>
                      </c:pt>
                      <c:pt idx="44">
                        <c:v>3.6</c:v>
                      </c:pt>
                      <c:pt idx="45">
                        <c:v>4.5</c:v>
                      </c:pt>
                      <c:pt idx="46">
                        <c:v>5.4</c:v>
                      </c:pt>
                      <c:pt idx="47">
                        <c:v>6.3</c:v>
                      </c:pt>
                      <c:pt idx="48">
                        <c:v>7.2</c:v>
                      </c:pt>
                      <c:pt idx="49">
                        <c:v>8.1</c:v>
                      </c:pt>
                      <c:pt idx="50">
                        <c:v>9</c:v>
                      </c:pt>
                      <c:pt idx="51">
                        <c:v>9</c:v>
                      </c:pt>
                      <c:pt idx="52">
                        <c:v>9</c:v>
                      </c:pt>
                      <c:pt idx="53">
                        <c:v>9</c:v>
                      </c:pt>
                      <c:pt idx="54">
                        <c:v>9</c:v>
                      </c:pt>
                      <c:pt idx="55">
                        <c:v>9</c:v>
                      </c:pt>
                      <c:pt idx="56">
                        <c:v>9</c:v>
                      </c:pt>
                      <c:pt idx="57">
                        <c:v>9</c:v>
                      </c:pt>
                      <c:pt idx="58">
                        <c:v>9</c:v>
                      </c:pt>
                      <c:pt idx="59">
                        <c:v>9</c:v>
                      </c:pt>
                      <c:pt idx="60">
                        <c:v>9</c:v>
                      </c:pt>
                      <c:pt idx="61">
                        <c:v>8.1</c:v>
                      </c:pt>
                      <c:pt idx="62">
                        <c:v>7.2</c:v>
                      </c:pt>
                      <c:pt idx="63">
                        <c:v>6.3</c:v>
                      </c:pt>
                      <c:pt idx="64">
                        <c:v>5.4</c:v>
                      </c:pt>
                      <c:pt idx="65">
                        <c:v>4.5</c:v>
                      </c:pt>
                      <c:pt idx="66">
                        <c:v>3.5999999999999899</c:v>
                      </c:pt>
                      <c:pt idx="67">
                        <c:v>2.7</c:v>
                      </c:pt>
                      <c:pt idx="68">
                        <c:v>1.7999999999999901</c:v>
                      </c:pt>
                      <c:pt idx="69">
                        <c:v>0.9</c:v>
                      </c:pt>
                      <c:pt idx="70">
                        <c:v>0</c:v>
                      </c:pt>
                      <c:pt idx="71">
                        <c:v>5.7</c:v>
                      </c:pt>
                      <c:pt idx="72">
                        <c:v>11.4</c:v>
                      </c:pt>
                      <c:pt idx="73">
                        <c:v>17.100000000000001</c:v>
                      </c:pt>
                      <c:pt idx="74">
                        <c:v>22.8</c:v>
                      </c:pt>
                      <c:pt idx="75">
                        <c:v>28.5</c:v>
                      </c:pt>
                      <c:pt idx="76">
                        <c:v>34.200000000000003</c:v>
                      </c:pt>
                      <c:pt idx="77">
                        <c:v>39.9</c:v>
                      </c:pt>
                      <c:pt idx="78">
                        <c:v>45.6</c:v>
                      </c:pt>
                      <c:pt idx="79">
                        <c:v>51.3</c:v>
                      </c:pt>
                      <c:pt idx="80">
                        <c:v>57</c:v>
                      </c:pt>
                      <c:pt idx="81">
                        <c:v>51.3</c:v>
                      </c:pt>
                      <c:pt idx="82">
                        <c:v>45.6</c:v>
                      </c:pt>
                      <c:pt idx="83">
                        <c:v>39.9</c:v>
                      </c:pt>
                      <c:pt idx="84">
                        <c:v>34.200000000000003</c:v>
                      </c:pt>
                      <c:pt idx="85">
                        <c:v>28.5</c:v>
                      </c:pt>
                      <c:pt idx="86">
                        <c:v>22.799999999999901</c:v>
                      </c:pt>
                      <c:pt idx="87">
                        <c:v>17.100000000000001</c:v>
                      </c:pt>
                      <c:pt idx="88">
                        <c:v>11.399999999999901</c:v>
                      </c:pt>
                      <c:pt idx="89">
                        <c:v>5.6999999999999904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2.1</c:v>
                      </c:pt>
                      <c:pt idx="162">
                        <c:v>4.2</c:v>
                      </c:pt>
                      <c:pt idx="163">
                        <c:v>6.3</c:v>
                      </c:pt>
                      <c:pt idx="164">
                        <c:v>8.4</c:v>
                      </c:pt>
                      <c:pt idx="165">
                        <c:v>10.5</c:v>
                      </c:pt>
                      <c:pt idx="166">
                        <c:v>12.6</c:v>
                      </c:pt>
                      <c:pt idx="167">
                        <c:v>14.7</c:v>
                      </c:pt>
                      <c:pt idx="168">
                        <c:v>16.8</c:v>
                      </c:pt>
                      <c:pt idx="169">
                        <c:v>18.899999999999999</c:v>
                      </c:pt>
                      <c:pt idx="170">
                        <c:v>21</c:v>
                      </c:pt>
                      <c:pt idx="171">
                        <c:v>21</c:v>
                      </c:pt>
                      <c:pt idx="172">
                        <c:v>21</c:v>
                      </c:pt>
                      <c:pt idx="173">
                        <c:v>21</c:v>
                      </c:pt>
                      <c:pt idx="174">
                        <c:v>21</c:v>
                      </c:pt>
                      <c:pt idx="175">
                        <c:v>21</c:v>
                      </c:pt>
                      <c:pt idx="176">
                        <c:v>21</c:v>
                      </c:pt>
                      <c:pt idx="177">
                        <c:v>21</c:v>
                      </c:pt>
                      <c:pt idx="178">
                        <c:v>21</c:v>
                      </c:pt>
                      <c:pt idx="179">
                        <c:v>21</c:v>
                      </c:pt>
                      <c:pt idx="180">
                        <c:v>21</c:v>
                      </c:pt>
                      <c:pt idx="181">
                        <c:v>19.8</c:v>
                      </c:pt>
                      <c:pt idx="182">
                        <c:v>18.600000000000001</c:v>
                      </c:pt>
                      <c:pt idx="183">
                        <c:v>17.399999999999999</c:v>
                      </c:pt>
                      <c:pt idx="184">
                        <c:v>16.2</c:v>
                      </c:pt>
                      <c:pt idx="185">
                        <c:v>15</c:v>
                      </c:pt>
                      <c:pt idx="186">
                        <c:v>13.8</c:v>
                      </c:pt>
                      <c:pt idx="187">
                        <c:v>12.6</c:v>
                      </c:pt>
                      <c:pt idx="188">
                        <c:v>11.4</c:v>
                      </c:pt>
                      <c:pt idx="189">
                        <c:v>10.19999999999999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13.2</c:v>
                      </c:pt>
                      <c:pt idx="202">
                        <c:v>17.399999999999999</c:v>
                      </c:pt>
                      <c:pt idx="203">
                        <c:v>21.6</c:v>
                      </c:pt>
                      <c:pt idx="204">
                        <c:v>25.8</c:v>
                      </c:pt>
                      <c:pt idx="205">
                        <c:v>30</c:v>
                      </c:pt>
                      <c:pt idx="206">
                        <c:v>34.200000000000003</c:v>
                      </c:pt>
                      <c:pt idx="207">
                        <c:v>38.4</c:v>
                      </c:pt>
                      <c:pt idx="208">
                        <c:v>42.6</c:v>
                      </c:pt>
                      <c:pt idx="209">
                        <c:v>46.8</c:v>
                      </c:pt>
                      <c:pt idx="210">
                        <c:v>51</c:v>
                      </c:pt>
                      <c:pt idx="211">
                        <c:v>52.5</c:v>
                      </c:pt>
                      <c:pt idx="212">
                        <c:v>54</c:v>
                      </c:pt>
                      <c:pt idx="213">
                        <c:v>55.5</c:v>
                      </c:pt>
                      <c:pt idx="214">
                        <c:v>57</c:v>
                      </c:pt>
                      <c:pt idx="215">
                        <c:v>58.5</c:v>
                      </c:pt>
                      <c:pt idx="216">
                        <c:v>60</c:v>
                      </c:pt>
                      <c:pt idx="217">
                        <c:v>61.5</c:v>
                      </c:pt>
                      <c:pt idx="218">
                        <c:v>63</c:v>
                      </c:pt>
                      <c:pt idx="219">
                        <c:v>64.5</c:v>
                      </c:pt>
                      <c:pt idx="220">
                        <c:v>66</c:v>
                      </c:pt>
                      <c:pt idx="221">
                        <c:v>70.5</c:v>
                      </c:pt>
                      <c:pt idx="222">
                        <c:v>75</c:v>
                      </c:pt>
                      <c:pt idx="223">
                        <c:v>79.5</c:v>
                      </c:pt>
                      <c:pt idx="224">
                        <c:v>84</c:v>
                      </c:pt>
                      <c:pt idx="225">
                        <c:v>88.5</c:v>
                      </c:pt>
                      <c:pt idx="226">
                        <c:v>93</c:v>
                      </c:pt>
                      <c:pt idx="227">
                        <c:v>97.5</c:v>
                      </c:pt>
                      <c:pt idx="228">
                        <c:v>102</c:v>
                      </c:pt>
                      <c:pt idx="229">
                        <c:v>106.5</c:v>
                      </c:pt>
                      <c:pt idx="230">
                        <c:v>111</c:v>
                      </c:pt>
                      <c:pt idx="231">
                        <c:v>106.2</c:v>
                      </c:pt>
                      <c:pt idx="232">
                        <c:v>101.4</c:v>
                      </c:pt>
                      <c:pt idx="233">
                        <c:v>96.6</c:v>
                      </c:pt>
                      <c:pt idx="234">
                        <c:v>91.8</c:v>
                      </c:pt>
                      <c:pt idx="235">
                        <c:v>87</c:v>
                      </c:pt>
                      <c:pt idx="236">
                        <c:v>82.2</c:v>
                      </c:pt>
                      <c:pt idx="237">
                        <c:v>77.400000000000006</c:v>
                      </c:pt>
                      <c:pt idx="238">
                        <c:v>72.599999999999994</c:v>
                      </c:pt>
                      <c:pt idx="239">
                        <c:v>67.8</c:v>
                      </c:pt>
                      <c:pt idx="240">
                        <c:v>63</c:v>
                      </c:pt>
                      <c:pt idx="241">
                        <c:v>57.6</c:v>
                      </c:pt>
                      <c:pt idx="242">
                        <c:v>52.2</c:v>
                      </c:pt>
                      <c:pt idx="243">
                        <c:v>46.8</c:v>
                      </c:pt>
                      <c:pt idx="244">
                        <c:v>41.4</c:v>
                      </c:pt>
                      <c:pt idx="245">
                        <c:v>36</c:v>
                      </c:pt>
                      <c:pt idx="246">
                        <c:v>30.599999999999898</c:v>
                      </c:pt>
                      <c:pt idx="247">
                        <c:v>25.1999999999999</c:v>
                      </c:pt>
                      <c:pt idx="248">
                        <c:v>19.799999999999901</c:v>
                      </c:pt>
                      <c:pt idx="249">
                        <c:v>14.399999999999901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16.2</c:v>
                      </c:pt>
                      <c:pt idx="272">
                        <c:v>14.4</c:v>
                      </c:pt>
                      <c:pt idx="273">
                        <c:v>12.6</c:v>
                      </c:pt>
                      <c:pt idx="274">
                        <c:v>10.8</c:v>
                      </c:pt>
                      <c:pt idx="275">
                        <c:v>9</c:v>
                      </c:pt>
                      <c:pt idx="276">
                        <c:v>7.1999999999999904</c:v>
                      </c:pt>
                      <c:pt idx="277">
                        <c:v>5.4</c:v>
                      </c:pt>
                      <c:pt idx="278">
                        <c:v>3.5999999999999899</c:v>
                      </c:pt>
                      <c:pt idx="279">
                        <c:v>1.8</c:v>
                      </c:pt>
                      <c:pt idx="280">
                        <c:v>0</c:v>
                      </c:pt>
                      <c:pt idx="281">
                        <c:v>3</c:v>
                      </c:pt>
                      <c:pt idx="282">
                        <c:v>6</c:v>
                      </c:pt>
                      <c:pt idx="283">
                        <c:v>9</c:v>
                      </c:pt>
                      <c:pt idx="284">
                        <c:v>12</c:v>
                      </c:pt>
                      <c:pt idx="285">
                        <c:v>15</c:v>
                      </c:pt>
                      <c:pt idx="286">
                        <c:v>18</c:v>
                      </c:pt>
                      <c:pt idx="287">
                        <c:v>21</c:v>
                      </c:pt>
                      <c:pt idx="288">
                        <c:v>24</c:v>
                      </c:pt>
                      <c:pt idx="289">
                        <c:v>27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C-9E7B-4FB1-B9B7-87392A361FF0}"/>
                  </c:ext>
                </c:extLst>
              </c15:ser>
            </c15:filteredScatterSeries>
            <c15:filteredScatterSeries>
              <c15:ser>
                <c:idx val="70"/>
                <c:order val="2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2:$A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</c:v>
                      </c:pt>
                      <c:pt idx="22">
                        <c:v>9</c:v>
                      </c:pt>
                      <c:pt idx="23">
                        <c:v>9</c:v>
                      </c:pt>
                      <c:pt idx="24">
                        <c:v>9</c:v>
                      </c:pt>
                      <c:pt idx="25">
                        <c:v>9</c:v>
                      </c:pt>
                      <c:pt idx="26">
                        <c:v>9</c:v>
                      </c:pt>
                      <c:pt idx="27">
                        <c:v>9</c:v>
                      </c:pt>
                      <c:pt idx="28">
                        <c:v>9</c:v>
                      </c:pt>
                      <c:pt idx="29">
                        <c:v>9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7.8</c:v>
                      </c:pt>
                      <c:pt idx="92">
                        <c:v>15.6</c:v>
                      </c:pt>
                      <c:pt idx="93">
                        <c:v>23.4</c:v>
                      </c:pt>
                      <c:pt idx="94">
                        <c:v>31.2</c:v>
                      </c:pt>
                      <c:pt idx="95">
                        <c:v>39</c:v>
                      </c:pt>
                      <c:pt idx="96">
                        <c:v>46.8</c:v>
                      </c:pt>
                      <c:pt idx="97">
                        <c:v>54.6</c:v>
                      </c:pt>
                      <c:pt idx="98">
                        <c:v>62.4</c:v>
                      </c:pt>
                      <c:pt idx="99">
                        <c:v>70.2</c:v>
                      </c:pt>
                      <c:pt idx="100">
                        <c:v>78</c:v>
                      </c:pt>
                      <c:pt idx="101">
                        <c:v>108</c:v>
                      </c:pt>
                      <c:pt idx="102">
                        <c:v>138</c:v>
                      </c:pt>
                      <c:pt idx="103">
                        <c:v>168</c:v>
                      </c:pt>
                      <c:pt idx="104">
                        <c:v>198</c:v>
                      </c:pt>
                      <c:pt idx="105">
                        <c:v>228</c:v>
                      </c:pt>
                      <c:pt idx="106">
                        <c:v>258</c:v>
                      </c:pt>
                      <c:pt idx="107">
                        <c:v>288</c:v>
                      </c:pt>
                      <c:pt idx="108">
                        <c:v>318</c:v>
                      </c:pt>
                      <c:pt idx="109">
                        <c:v>348</c:v>
                      </c:pt>
                      <c:pt idx="110">
                        <c:v>378</c:v>
                      </c:pt>
                      <c:pt idx="111">
                        <c:v>652.5</c:v>
                      </c:pt>
                      <c:pt idx="112">
                        <c:v>927</c:v>
                      </c:pt>
                      <c:pt idx="113">
                        <c:v>1201.5</c:v>
                      </c:pt>
                      <c:pt idx="114">
                        <c:v>1476</c:v>
                      </c:pt>
                      <c:pt idx="115">
                        <c:v>1750.5</c:v>
                      </c:pt>
                      <c:pt idx="116">
                        <c:v>2025</c:v>
                      </c:pt>
                      <c:pt idx="117">
                        <c:v>2299.5</c:v>
                      </c:pt>
                      <c:pt idx="118">
                        <c:v>2574</c:v>
                      </c:pt>
                      <c:pt idx="119">
                        <c:v>2848.5</c:v>
                      </c:pt>
                      <c:pt idx="120">
                        <c:v>3123</c:v>
                      </c:pt>
                      <c:pt idx="121">
                        <c:v>3117.6</c:v>
                      </c:pt>
                      <c:pt idx="122">
                        <c:v>3112.2</c:v>
                      </c:pt>
                      <c:pt idx="123">
                        <c:v>3106.8</c:v>
                      </c:pt>
                      <c:pt idx="124">
                        <c:v>3101.4</c:v>
                      </c:pt>
                      <c:pt idx="125">
                        <c:v>3096</c:v>
                      </c:pt>
                      <c:pt idx="126">
                        <c:v>3090.6</c:v>
                      </c:pt>
                      <c:pt idx="127">
                        <c:v>3085.2</c:v>
                      </c:pt>
                      <c:pt idx="128">
                        <c:v>3079.8</c:v>
                      </c:pt>
                      <c:pt idx="129">
                        <c:v>3074.4</c:v>
                      </c:pt>
                      <c:pt idx="130">
                        <c:v>3069</c:v>
                      </c:pt>
                      <c:pt idx="131">
                        <c:v>2801.1</c:v>
                      </c:pt>
                      <c:pt idx="132">
                        <c:v>2533.1999999999998</c:v>
                      </c:pt>
                      <c:pt idx="133">
                        <c:v>2265.3000000000002</c:v>
                      </c:pt>
                      <c:pt idx="134">
                        <c:v>1997.4</c:v>
                      </c:pt>
                      <c:pt idx="135">
                        <c:v>1729.5</c:v>
                      </c:pt>
                      <c:pt idx="136">
                        <c:v>1461.6</c:v>
                      </c:pt>
                      <c:pt idx="137">
                        <c:v>1193.7</c:v>
                      </c:pt>
                      <c:pt idx="138">
                        <c:v>925.8</c:v>
                      </c:pt>
                      <c:pt idx="139">
                        <c:v>657.9</c:v>
                      </c:pt>
                      <c:pt idx="140">
                        <c:v>390</c:v>
                      </c:pt>
                      <c:pt idx="141">
                        <c:v>889.2</c:v>
                      </c:pt>
                      <c:pt idx="142">
                        <c:v>1388.4</c:v>
                      </c:pt>
                      <c:pt idx="143">
                        <c:v>1887.6</c:v>
                      </c:pt>
                      <c:pt idx="144">
                        <c:v>2386.8000000000002</c:v>
                      </c:pt>
                      <c:pt idx="145">
                        <c:v>2886</c:v>
                      </c:pt>
                      <c:pt idx="146">
                        <c:v>3385.2</c:v>
                      </c:pt>
                      <c:pt idx="147">
                        <c:v>3884.4</c:v>
                      </c:pt>
                      <c:pt idx="148">
                        <c:v>4383.6000000000004</c:v>
                      </c:pt>
                      <c:pt idx="149">
                        <c:v>4882.8</c:v>
                      </c:pt>
                      <c:pt idx="150">
                        <c:v>5382</c:v>
                      </c:pt>
                      <c:pt idx="151">
                        <c:v>5205.3</c:v>
                      </c:pt>
                      <c:pt idx="152">
                        <c:v>5028.6000000000004</c:v>
                      </c:pt>
                      <c:pt idx="153">
                        <c:v>4851.8999999999996</c:v>
                      </c:pt>
                      <c:pt idx="154">
                        <c:v>4675.2</c:v>
                      </c:pt>
                      <c:pt idx="155">
                        <c:v>4498.5</c:v>
                      </c:pt>
                      <c:pt idx="156">
                        <c:v>4321.8</c:v>
                      </c:pt>
                      <c:pt idx="157">
                        <c:v>4145.1000000000004</c:v>
                      </c:pt>
                      <c:pt idx="158">
                        <c:v>3968.4</c:v>
                      </c:pt>
                      <c:pt idx="159">
                        <c:v>3791.7</c:v>
                      </c:pt>
                      <c:pt idx="160">
                        <c:v>3615</c:v>
                      </c:pt>
                      <c:pt idx="161">
                        <c:v>3565.2</c:v>
                      </c:pt>
                      <c:pt idx="162">
                        <c:v>3515.4</c:v>
                      </c:pt>
                      <c:pt idx="163">
                        <c:v>3465.6</c:v>
                      </c:pt>
                      <c:pt idx="164">
                        <c:v>3415.8</c:v>
                      </c:pt>
                      <c:pt idx="165">
                        <c:v>3366</c:v>
                      </c:pt>
                      <c:pt idx="166">
                        <c:v>3316.2</c:v>
                      </c:pt>
                      <c:pt idx="167">
                        <c:v>3266.4</c:v>
                      </c:pt>
                      <c:pt idx="168">
                        <c:v>3216.6</c:v>
                      </c:pt>
                      <c:pt idx="169">
                        <c:v>3166.8</c:v>
                      </c:pt>
                      <c:pt idx="170">
                        <c:v>3117</c:v>
                      </c:pt>
                      <c:pt idx="171">
                        <c:v>2883.9</c:v>
                      </c:pt>
                      <c:pt idx="172">
                        <c:v>2650.8</c:v>
                      </c:pt>
                      <c:pt idx="173">
                        <c:v>2417.6999999999998</c:v>
                      </c:pt>
                      <c:pt idx="174">
                        <c:v>2184.6</c:v>
                      </c:pt>
                      <c:pt idx="175">
                        <c:v>1951.5</c:v>
                      </c:pt>
                      <c:pt idx="176">
                        <c:v>1718.4</c:v>
                      </c:pt>
                      <c:pt idx="177">
                        <c:v>1485.3</c:v>
                      </c:pt>
                      <c:pt idx="178">
                        <c:v>1252.2</c:v>
                      </c:pt>
                      <c:pt idx="179">
                        <c:v>1019.09999999999</c:v>
                      </c:pt>
                      <c:pt idx="180">
                        <c:v>786</c:v>
                      </c:pt>
                      <c:pt idx="181">
                        <c:v>754.2</c:v>
                      </c:pt>
                      <c:pt idx="182">
                        <c:v>722.4</c:v>
                      </c:pt>
                      <c:pt idx="183">
                        <c:v>690.6</c:v>
                      </c:pt>
                      <c:pt idx="184">
                        <c:v>658.8</c:v>
                      </c:pt>
                      <c:pt idx="185">
                        <c:v>627</c:v>
                      </c:pt>
                      <c:pt idx="186">
                        <c:v>595.20000000000005</c:v>
                      </c:pt>
                      <c:pt idx="187">
                        <c:v>563.4</c:v>
                      </c:pt>
                      <c:pt idx="188">
                        <c:v>531.6</c:v>
                      </c:pt>
                      <c:pt idx="189">
                        <c:v>499.8</c:v>
                      </c:pt>
                      <c:pt idx="190">
                        <c:v>468</c:v>
                      </c:pt>
                      <c:pt idx="191">
                        <c:v>441.9</c:v>
                      </c:pt>
                      <c:pt idx="192">
                        <c:v>415.8</c:v>
                      </c:pt>
                      <c:pt idx="193">
                        <c:v>389.7</c:v>
                      </c:pt>
                      <c:pt idx="194">
                        <c:v>363.6</c:v>
                      </c:pt>
                      <c:pt idx="195">
                        <c:v>337.5</c:v>
                      </c:pt>
                      <c:pt idx="196">
                        <c:v>311.39999999999998</c:v>
                      </c:pt>
                      <c:pt idx="197">
                        <c:v>285.29999999999899</c:v>
                      </c:pt>
                      <c:pt idx="198">
                        <c:v>259.2</c:v>
                      </c:pt>
                      <c:pt idx="199">
                        <c:v>233.1</c:v>
                      </c:pt>
                      <c:pt idx="200">
                        <c:v>207</c:v>
                      </c:pt>
                      <c:pt idx="201">
                        <c:v>201.9</c:v>
                      </c:pt>
                      <c:pt idx="202">
                        <c:v>196.8</c:v>
                      </c:pt>
                      <c:pt idx="203">
                        <c:v>191.7</c:v>
                      </c:pt>
                      <c:pt idx="204">
                        <c:v>186.6</c:v>
                      </c:pt>
                      <c:pt idx="205">
                        <c:v>181.5</c:v>
                      </c:pt>
                      <c:pt idx="206">
                        <c:v>176.4</c:v>
                      </c:pt>
                      <c:pt idx="207">
                        <c:v>171.3</c:v>
                      </c:pt>
                      <c:pt idx="208">
                        <c:v>166.2</c:v>
                      </c:pt>
                      <c:pt idx="209">
                        <c:v>161.1</c:v>
                      </c:pt>
                      <c:pt idx="210">
                        <c:v>156</c:v>
                      </c:pt>
                      <c:pt idx="211">
                        <c:v>146.1</c:v>
                      </c:pt>
                      <c:pt idx="212">
                        <c:v>136.19999999999999</c:v>
                      </c:pt>
                      <c:pt idx="213">
                        <c:v>126.3</c:v>
                      </c:pt>
                      <c:pt idx="214">
                        <c:v>116.4</c:v>
                      </c:pt>
                      <c:pt idx="215">
                        <c:v>106.5</c:v>
                      </c:pt>
                      <c:pt idx="216">
                        <c:v>96.6</c:v>
                      </c:pt>
                      <c:pt idx="217">
                        <c:v>86.7</c:v>
                      </c:pt>
                      <c:pt idx="218">
                        <c:v>76.8</c:v>
                      </c:pt>
                      <c:pt idx="219">
                        <c:v>66.899999999999906</c:v>
                      </c:pt>
                      <c:pt idx="220">
                        <c:v>57</c:v>
                      </c:pt>
                      <c:pt idx="221">
                        <c:v>62.7</c:v>
                      </c:pt>
                      <c:pt idx="222">
                        <c:v>68.400000000000006</c:v>
                      </c:pt>
                      <c:pt idx="223">
                        <c:v>74.099999999999994</c:v>
                      </c:pt>
                      <c:pt idx="224">
                        <c:v>79.8</c:v>
                      </c:pt>
                      <c:pt idx="225">
                        <c:v>85.5</c:v>
                      </c:pt>
                      <c:pt idx="226">
                        <c:v>91.2</c:v>
                      </c:pt>
                      <c:pt idx="227">
                        <c:v>96.9</c:v>
                      </c:pt>
                      <c:pt idx="228">
                        <c:v>102.6</c:v>
                      </c:pt>
                      <c:pt idx="229">
                        <c:v>108.3</c:v>
                      </c:pt>
                      <c:pt idx="230">
                        <c:v>114</c:v>
                      </c:pt>
                      <c:pt idx="231">
                        <c:v>110.1</c:v>
                      </c:pt>
                      <c:pt idx="232">
                        <c:v>106.2</c:v>
                      </c:pt>
                      <c:pt idx="233">
                        <c:v>102.3</c:v>
                      </c:pt>
                      <c:pt idx="234">
                        <c:v>98.4</c:v>
                      </c:pt>
                      <c:pt idx="235">
                        <c:v>94.5</c:v>
                      </c:pt>
                      <c:pt idx="236">
                        <c:v>90.6</c:v>
                      </c:pt>
                      <c:pt idx="237">
                        <c:v>86.7</c:v>
                      </c:pt>
                      <c:pt idx="238">
                        <c:v>82.8</c:v>
                      </c:pt>
                      <c:pt idx="239">
                        <c:v>78.900000000000006</c:v>
                      </c:pt>
                      <c:pt idx="240">
                        <c:v>75</c:v>
                      </c:pt>
                      <c:pt idx="241">
                        <c:v>76.2</c:v>
                      </c:pt>
                      <c:pt idx="242">
                        <c:v>77.400000000000006</c:v>
                      </c:pt>
                      <c:pt idx="243">
                        <c:v>78.599999999999994</c:v>
                      </c:pt>
                      <c:pt idx="244">
                        <c:v>79.8</c:v>
                      </c:pt>
                      <c:pt idx="245">
                        <c:v>81</c:v>
                      </c:pt>
                      <c:pt idx="246">
                        <c:v>82.2</c:v>
                      </c:pt>
                      <c:pt idx="247">
                        <c:v>83.4</c:v>
                      </c:pt>
                      <c:pt idx="248">
                        <c:v>84.6</c:v>
                      </c:pt>
                      <c:pt idx="249">
                        <c:v>85.8</c:v>
                      </c:pt>
                      <c:pt idx="250">
                        <c:v>87</c:v>
                      </c:pt>
                      <c:pt idx="251">
                        <c:v>90</c:v>
                      </c:pt>
                      <c:pt idx="252">
                        <c:v>93</c:v>
                      </c:pt>
                      <c:pt idx="253">
                        <c:v>96</c:v>
                      </c:pt>
                      <c:pt idx="254">
                        <c:v>99</c:v>
                      </c:pt>
                      <c:pt idx="255">
                        <c:v>102</c:v>
                      </c:pt>
                      <c:pt idx="256">
                        <c:v>105</c:v>
                      </c:pt>
                      <c:pt idx="257">
                        <c:v>108</c:v>
                      </c:pt>
                      <c:pt idx="258">
                        <c:v>111</c:v>
                      </c:pt>
                      <c:pt idx="259">
                        <c:v>114</c:v>
                      </c:pt>
                      <c:pt idx="260">
                        <c:v>117</c:v>
                      </c:pt>
                      <c:pt idx="261">
                        <c:v>110.4</c:v>
                      </c:pt>
                      <c:pt idx="262">
                        <c:v>103.8</c:v>
                      </c:pt>
                      <c:pt idx="263">
                        <c:v>97.2</c:v>
                      </c:pt>
                      <c:pt idx="264">
                        <c:v>90.6</c:v>
                      </c:pt>
                      <c:pt idx="265">
                        <c:v>84</c:v>
                      </c:pt>
                      <c:pt idx="266">
                        <c:v>77.400000000000006</c:v>
                      </c:pt>
                      <c:pt idx="267">
                        <c:v>70.8</c:v>
                      </c:pt>
                      <c:pt idx="268">
                        <c:v>64.2</c:v>
                      </c:pt>
                      <c:pt idx="269">
                        <c:v>57.6</c:v>
                      </c:pt>
                      <c:pt idx="270">
                        <c:v>51</c:v>
                      </c:pt>
                      <c:pt idx="271">
                        <c:v>46.8</c:v>
                      </c:pt>
                      <c:pt idx="272">
                        <c:v>42.6</c:v>
                      </c:pt>
                      <c:pt idx="273">
                        <c:v>38.4</c:v>
                      </c:pt>
                      <c:pt idx="274">
                        <c:v>34.200000000000003</c:v>
                      </c:pt>
                      <c:pt idx="275">
                        <c:v>30</c:v>
                      </c:pt>
                      <c:pt idx="276">
                        <c:v>25.799999999999901</c:v>
                      </c:pt>
                      <c:pt idx="277">
                        <c:v>21.599999999999898</c:v>
                      </c:pt>
                      <c:pt idx="278">
                        <c:v>17.399999999999999</c:v>
                      </c:pt>
                      <c:pt idx="279">
                        <c:v>13.199999999999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0.199999999999999</c:v>
                      </c:pt>
                      <c:pt idx="292">
                        <c:v>11.4</c:v>
                      </c:pt>
                      <c:pt idx="293">
                        <c:v>12.6</c:v>
                      </c:pt>
                      <c:pt idx="294">
                        <c:v>13.8</c:v>
                      </c:pt>
                      <c:pt idx="295">
                        <c:v>15</c:v>
                      </c:pt>
                      <c:pt idx="296">
                        <c:v>16.2</c:v>
                      </c:pt>
                      <c:pt idx="297">
                        <c:v>17.399999999999999</c:v>
                      </c:pt>
                      <c:pt idx="298">
                        <c:v>18.600000000000001</c:v>
                      </c:pt>
                      <c:pt idx="299">
                        <c:v>19.799999999999901</c:v>
                      </c:pt>
                      <c:pt idx="300">
                        <c:v>21</c:v>
                      </c:pt>
                      <c:pt idx="301">
                        <c:v>21.9</c:v>
                      </c:pt>
                      <c:pt idx="302">
                        <c:v>22.8</c:v>
                      </c:pt>
                      <c:pt idx="303">
                        <c:v>23.7</c:v>
                      </c:pt>
                      <c:pt idx="304">
                        <c:v>24.6</c:v>
                      </c:pt>
                      <c:pt idx="305">
                        <c:v>25.5</c:v>
                      </c:pt>
                      <c:pt idx="306">
                        <c:v>26.4</c:v>
                      </c:pt>
                      <c:pt idx="307">
                        <c:v>27.3</c:v>
                      </c:pt>
                      <c:pt idx="308">
                        <c:v>28.2</c:v>
                      </c:pt>
                      <c:pt idx="309">
                        <c:v>29.1</c:v>
                      </c:pt>
                      <c:pt idx="310">
                        <c:v>30</c:v>
                      </c:pt>
                      <c:pt idx="311">
                        <c:v>27.9</c:v>
                      </c:pt>
                      <c:pt idx="312">
                        <c:v>25.8</c:v>
                      </c:pt>
                      <c:pt idx="313">
                        <c:v>23.7</c:v>
                      </c:pt>
                      <c:pt idx="314">
                        <c:v>21.6</c:v>
                      </c:pt>
                      <c:pt idx="315">
                        <c:v>19.5</c:v>
                      </c:pt>
                      <c:pt idx="316">
                        <c:v>17.399999999999999</c:v>
                      </c:pt>
                      <c:pt idx="317">
                        <c:v>15.299999999999899</c:v>
                      </c:pt>
                      <c:pt idx="318">
                        <c:v>13.2</c:v>
                      </c:pt>
                      <c:pt idx="319">
                        <c:v>11.099999999999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D-9E7B-4FB1-B9B7-87392A361FF0}"/>
                  </c:ext>
                </c:extLst>
              </c15:ser>
            </c15:filteredScatterSeries>
            <c15:filteredScatterSeries>
              <c15:ser>
                <c:idx val="71"/>
                <c:order val="2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2:$A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6.9</c:v>
                      </c:pt>
                      <c:pt idx="62">
                        <c:v>13.8</c:v>
                      </c:pt>
                      <c:pt idx="63">
                        <c:v>20.7</c:v>
                      </c:pt>
                      <c:pt idx="64">
                        <c:v>27.6</c:v>
                      </c:pt>
                      <c:pt idx="65">
                        <c:v>34.5</c:v>
                      </c:pt>
                      <c:pt idx="66">
                        <c:v>41.4</c:v>
                      </c:pt>
                      <c:pt idx="67">
                        <c:v>48.3</c:v>
                      </c:pt>
                      <c:pt idx="68">
                        <c:v>55.2</c:v>
                      </c:pt>
                      <c:pt idx="69">
                        <c:v>62.1</c:v>
                      </c:pt>
                      <c:pt idx="70">
                        <c:v>69</c:v>
                      </c:pt>
                      <c:pt idx="71">
                        <c:v>5252.1</c:v>
                      </c:pt>
                      <c:pt idx="72">
                        <c:v>10435.200000000001</c:v>
                      </c:pt>
                      <c:pt idx="73">
                        <c:v>15618.3</c:v>
                      </c:pt>
                      <c:pt idx="74">
                        <c:v>20801.400000000001</c:v>
                      </c:pt>
                      <c:pt idx="75">
                        <c:v>25984.5</c:v>
                      </c:pt>
                      <c:pt idx="76">
                        <c:v>31167.599999999999</c:v>
                      </c:pt>
                      <c:pt idx="77">
                        <c:v>36350.699999999997</c:v>
                      </c:pt>
                      <c:pt idx="78">
                        <c:v>41533.800000000003</c:v>
                      </c:pt>
                      <c:pt idx="79">
                        <c:v>46716.9</c:v>
                      </c:pt>
                      <c:pt idx="80">
                        <c:v>51900</c:v>
                      </c:pt>
                      <c:pt idx="81">
                        <c:v>48984.2</c:v>
                      </c:pt>
                      <c:pt idx="82">
                        <c:v>46068.4</c:v>
                      </c:pt>
                      <c:pt idx="83">
                        <c:v>43152.6</c:v>
                      </c:pt>
                      <c:pt idx="84">
                        <c:v>40236.800000000003</c:v>
                      </c:pt>
                      <c:pt idx="85">
                        <c:v>37321</c:v>
                      </c:pt>
                      <c:pt idx="86">
                        <c:v>34405.199999999997</c:v>
                      </c:pt>
                      <c:pt idx="87">
                        <c:v>31489.3999999999</c:v>
                      </c:pt>
                      <c:pt idx="88">
                        <c:v>28573.599999999999</c:v>
                      </c:pt>
                      <c:pt idx="89">
                        <c:v>25657.8</c:v>
                      </c:pt>
                      <c:pt idx="90">
                        <c:v>22742</c:v>
                      </c:pt>
                      <c:pt idx="91">
                        <c:v>26307.9</c:v>
                      </c:pt>
                      <c:pt idx="92">
                        <c:v>29873.8</c:v>
                      </c:pt>
                      <c:pt idx="93">
                        <c:v>33439.699999999997</c:v>
                      </c:pt>
                      <c:pt idx="94">
                        <c:v>37005.599999999999</c:v>
                      </c:pt>
                      <c:pt idx="95">
                        <c:v>40571.5</c:v>
                      </c:pt>
                      <c:pt idx="96">
                        <c:v>44137.4</c:v>
                      </c:pt>
                      <c:pt idx="97">
                        <c:v>47703.3</c:v>
                      </c:pt>
                      <c:pt idx="98">
                        <c:v>51269.2</c:v>
                      </c:pt>
                      <c:pt idx="99">
                        <c:v>54835.1</c:v>
                      </c:pt>
                      <c:pt idx="100">
                        <c:v>58401</c:v>
                      </c:pt>
                      <c:pt idx="101">
                        <c:v>54502.5</c:v>
                      </c:pt>
                      <c:pt idx="102">
                        <c:v>50604</c:v>
                      </c:pt>
                      <c:pt idx="103">
                        <c:v>46705.5</c:v>
                      </c:pt>
                      <c:pt idx="104">
                        <c:v>42807</c:v>
                      </c:pt>
                      <c:pt idx="105">
                        <c:v>38908.5</c:v>
                      </c:pt>
                      <c:pt idx="106">
                        <c:v>35010</c:v>
                      </c:pt>
                      <c:pt idx="107">
                        <c:v>31111.5</c:v>
                      </c:pt>
                      <c:pt idx="108">
                        <c:v>27213</c:v>
                      </c:pt>
                      <c:pt idx="109">
                        <c:v>23314.5</c:v>
                      </c:pt>
                      <c:pt idx="110">
                        <c:v>19416</c:v>
                      </c:pt>
                      <c:pt idx="111">
                        <c:v>17999.7</c:v>
                      </c:pt>
                      <c:pt idx="112">
                        <c:v>16583.400000000001</c:v>
                      </c:pt>
                      <c:pt idx="113">
                        <c:v>15167.1</c:v>
                      </c:pt>
                      <c:pt idx="114">
                        <c:v>13750.8</c:v>
                      </c:pt>
                      <c:pt idx="115">
                        <c:v>12334.5</c:v>
                      </c:pt>
                      <c:pt idx="116">
                        <c:v>10918.2</c:v>
                      </c:pt>
                      <c:pt idx="117">
                        <c:v>9501.9</c:v>
                      </c:pt>
                      <c:pt idx="118">
                        <c:v>8085.6</c:v>
                      </c:pt>
                      <c:pt idx="119">
                        <c:v>6669.3</c:v>
                      </c:pt>
                      <c:pt idx="120">
                        <c:v>5253</c:v>
                      </c:pt>
                      <c:pt idx="121">
                        <c:v>5595.9</c:v>
                      </c:pt>
                      <c:pt idx="122">
                        <c:v>5938.8</c:v>
                      </c:pt>
                      <c:pt idx="123">
                        <c:v>6281.7</c:v>
                      </c:pt>
                      <c:pt idx="124">
                        <c:v>6624.6</c:v>
                      </c:pt>
                      <c:pt idx="125">
                        <c:v>6967.5</c:v>
                      </c:pt>
                      <c:pt idx="126">
                        <c:v>7310.4</c:v>
                      </c:pt>
                      <c:pt idx="127">
                        <c:v>7653.2999999999902</c:v>
                      </c:pt>
                      <c:pt idx="128">
                        <c:v>7996.2</c:v>
                      </c:pt>
                      <c:pt idx="129">
                        <c:v>8339.1</c:v>
                      </c:pt>
                      <c:pt idx="130">
                        <c:v>8682</c:v>
                      </c:pt>
                      <c:pt idx="131">
                        <c:v>10289.700000000001</c:v>
                      </c:pt>
                      <c:pt idx="132">
                        <c:v>11897.4</c:v>
                      </c:pt>
                      <c:pt idx="133">
                        <c:v>13505.1</c:v>
                      </c:pt>
                      <c:pt idx="134">
                        <c:v>15112.8</c:v>
                      </c:pt>
                      <c:pt idx="135">
                        <c:v>16720.5</c:v>
                      </c:pt>
                      <c:pt idx="136">
                        <c:v>18328.2</c:v>
                      </c:pt>
                      <c:pt idx="137">
                        <c:v>19935.900000000001</c:v>
                      </c:pt>
                      <c:pt idx="138">
                        <c:v>21543.599999999999</c:v>
                      </c:pt>
                      <c:pt idx="139">
                        <c:v>23151.3</c:v>
                      </c:pt>
                      <c:pt idx="140">
                        <c:v>24759</c:v>
                      </c:pt>
                      <c:pt idx="141">
                        <c:v>22879.8</c:v>
                      </c:pt>
                      <c:pt idx="142">
                        <c:v>21000.6</c:v>
                      </c:pt>
                      <c:pt idx="143">
                        <c:v>19121.400000000001</c:v>
                      </c:pt>
                      <c:pt idx="144">
                        <c:v>17242.2</c:v>
                      </c:pt>
                      <c:pt idx="145">
                        <c:v>15363</c:v>
                      </c:pt>
                      <c:pt idx="146">
                        <c:v>13483.8</c:v>
                      </c:pt>
                      <c:pt idx="147">
                        <c:v>11604.6</c:v>
                      </c:pt>
                      <c:pt idx="148">
                        <c:v>9725.4</c:v>
                      </c:pt>
                      <c:pt idx="149">
                        <c:v>7846.2</c:v>
                      </c:pt>
                      <c:pt idx="150">
                        <c:v>5967</c:v>
                      </c:pt>
                      <c:pt idx="151">
                        <c:v>5552.7</c:v>
                      </c:pt>
                      <c:pt idx="152">
                        <c:v>5138.3999999999996</c:v>
                      </c:pt>
                      <c:pt idx="153">
                        <c:v>4724.1000000000004</c:v>
                      </c:pt>
                      <c:pt idx="154">
                        <c:v>4309.8</c:v>
                      </c:pt>
                      <c:pt idx="155">
                        <c:v>3895.5</c:v>
                      </c:pt>
                      <c:pt idx="156">
                        <c:v>3481.2</c:v>
                      </c:pt>
                      <c:pt idx="157">
                        <c:v>3066.9</c:v>
                      </c:pt>
                      <c:pt idx="158">
                        <c:v>2652.6</c:v>
                      </c:pt>
                      <c:pt idx="159">
                        <c:v>2238.2999999999902</c:v>
                      </c:pt>
                      <c:pt idx="160">
                        <c:v>1824</c:v>
                      </c:pt>
                      <c:pt idx="161">
                        <c:v>1718.7</c:v>
                      </c:pt>
                      <c:pt idx="162">
                        <c:v>1613.4</c:v>
                      </c:pt>
                      <c:pt idx="163">
                        <c:v>1508.1</c:v>
                      </c:pt>
                      <c:pt idx="164">
                        <c:v>1402.8</c:v>
                      </c:pt>
                      <c:pt idx="165">
                        <c:v>1297.5</c:v>
                      </c:pt>
                      <c:pt idx="166">
                        <c:v>1192.2</c:v>
                      </c:pt>
                      <c:pt idx="167">
                        <c:v>1086.9000000000001</c:v>
                      </c:pt>
                      <c:pt idx="168">
                        <c:v>981.6</c:v>
                      </c:pt>
                      <c:pt idx="169">
                        <c:v>876.3</c:v>
                      </c:pt>
                      <c:pt idx="170">
                        <c:v>771</c:v>
                      </c:pt>
                      <c:pt idx="171">
                        <c:v>767.4</c:v>
                      </c:pt>
                      <c:pt idx="172">
                        <c:v>763.8</c:v>
                      </c:pt>
                      <c:pt idx="173">
                        <c:v>760.2</c:v>
                      </c:pt>
                      <c:pt idx="174">
                        <c:v>756.6</c:v>
                      </c:pt>
                      <c:pt idx="175">
                        <c:v>753</c:v>
                      </c:pt>
                      <c:pt idx="176">
                        <c:v>749.4</c:v>
                      </c:pt>
                      <c:pt idx="177">
                        <c:v>745.8</c:v>
                      </c:pt>
                      <c:pt idx="178">
                        <c:v>742.2</c:v>
                      </c:pt>
                      <c:pt idx="179">
                        <c:v>738.6</c:v>
                      </c:pt>
                      <c:pt idx="180">
                        <c:v>735</c:v>
                      </c:pt>
                      <c:pt idx="181">
                        <c:v>695.1</c:v>
                      </c:pt>
                      <c:pt idx="182">
                        <c:v>655.20000000000005</c:v>
                      </c:pt>
                      <c:pt idx="183">
                        <c:v>615.29999999999995</c:v>
                      </c:pt>
                      <c:pt idx="184">
                        <c:v>575.4</c:v>
                      </c:pt>
                      <c:pt idx="185">
                        <c:v>535.5</c:v>
                      </c:pt>
                      <c:pt idx="186">
                        <c:v>495.6</c:v>
                      </c:pt>
                      <c:pt idx="187">
                        <c:v>455.7</c:v>
                      </c:pt>
                      <c:pt idx="188">
                        <c:v>415.8</c:v>
                      </c:pt>
                      <c:pt idx="189">
                        <c:v>375.9</c:v>
                      </c:pt>
                      <c:pt idx="190">
                        <c:v>336</c:v>
                      </c:pt>
                      <c:pt idx="191">
                        <c:v>306.89999999999998</c:v>
                      </c:pt>
                      <c:pt idx="192">
                        <c:v>277.8</c:v>
                      </c:pt>
                      <c:pt idx="193">
                        <c:v>248.7</c:v>
                      </c:pt>
                      <c:pt idx="194">
                        <c:v>219.6</c:v>
                      </c:pt>
                      <c:pt idx="195">
                        <c:v>190.5</c:v>
                      </c:pt>
                      <c:pt idx="196">
                        <c:v>161.39999999999901</c:v>
                      </c:pt>
                      <c:pt idx="197">
                        <c:v>132.29999999999899</c:v>
                      </c:pt>
                      <c:pt idx="198">
                        <c:v>103.19999999999899</c:v>
                      </c:pt>
                      <c:pt idx="199">
                        <c:v>74.099999999999895</c:v>
                      </c:pt>
                      <c:pt idx="200">
                        <c:v>45</c:v>
                      </c:pt>
                      <c:pt idx="201">
                        <c:v>45</c:v>
                      </c:pt>
                      <c:pt idx="202">
                        <c:v>45</c:v>
                      </c:pt>
                      <c:pt idx="203">
                        <c:v>45</c:v>
                      </c:pt>
                      <c:pt idx="204">
                        <c:v>45</c:v>
                      </c:pt>
                      <c:pt idx="205">
                        <c:v>45</c:v>
                      </c:pt>
                      <c:pt idx="206">
                        <c:v>45</c:v>
                      </c:pt>
                      <c:pt idx="207">
                        <c:v>45</c:v>
                      </c:pt>
                      <c:pt idx="208">
                        <c:v>45</c:v>
                      </c:pt>
                      <c:pt idx="209">
                        <c:v>45</c:v>
                      </c:pt>
                      <c:pt idx="210">
                        <c:v>45</c:v>
                      </c:pt>
                      <c:pt idx="211">
                        <c:v>48.9</c:v>
                      </c:pt>
                      <c:pt idx="212">
                        <c:v>52.8</c:v>
                      </c:pt>
                      <c:pt idx="213">
                        <c:v>56.7</c:v>
                      </c:pt>
                      <c:pt idx="214">
                        <c:v>60.6</c:v>
                      </c:pt>
                      <c:pt idx="215">
                        <c:v>64.5</c:v>
                      </c:pt>
                      <c:pt idx="216">
                        <c:v>68.400000000000006</c:v>
                      </c:pt>
                      <c:pt idx="217">
                        <c:v>72.3</c:v>
                      </c:pt>
                      <c:pt idx="218">
                        <c:v>76.2</c:v>
                      </c:pt>
                      <c:pt idx="219">
                        <c:v>80.099999999999994</c:v>
                      </c:pt>
                      <c:pt idx="220">
                        <c:v>84</c:v>
                      </c:pt>
                      <c:pt idx="221">
                        <c:v>80.099999999999994</c:v>
                      </c:pt>
                      <c:pt idx="222">
                        <c:v>76.2</c:v>
                      </c:pt>
                      <c:pt idx="223">
                        <c:v>72.3</c:v>
                      </c:pt>
                      <c:pt idx="224">
                        <c:v>68.400000000000006</c:v>
                      </c:pt>
                      <c:pt idx="225">
                        <c:v>64.5</c:v>
                      </c:pt>
                      <c:pt idx="226">
                        <c:v>60.6</c:v>
                      </c:pt>
                      <c:pt idx="227">
                        <c:v>56.7</c:v>
                      </c:pt>
                      <c:pt idx="228">
                        <c:v>52.8</c:v>
                      </c:pt>
                      <c:pt idx="229">
                        <c:v>48.9</c:v>
                      </c:pt>
                      <c:pt idx="230">
                        <c:v>45</c:v>
                      </c:pt>
                      <c:pt idx="231">
                        <c:v>48.3</c:v>
                      </c:pt>
                      <c:pt idx="232">
                        <c:v>51.6</c:v>
                      </c:pt>
                      <c:pt idx="233">
                        <c:v>54.9</c:v>
                      </c:pt>
                      <c:pt idx="234">
                        <c:v>58.2</c:v>
                      </c:pt>
                      <c:pt idx="235">
                        <c:v>61.5</c:v>
                      </c:pt>
                      <c:pt idx="236">
                        <c:v>64.8</c:v>
                      </c:pt>
                      <c:pt idx="237">
                        <c:v>68.099999999999994</c:v>
                      </c:pt>
                      <c:pt idx="238">
                        <c:v>71.400000000000006</c:v>
                      </c:pt>
                      <c:pt idx="239">
                        <c:v>74.7</c:v>
                      </c:pt>
                      <c:pt idx="240">
                        <c:v>78</c:v>
                      </c:pt>
                      <c:pt idx="241">
                        <c:v>73.2</c:v>
                      </c:pt>
                      <c:pt idx="242">
                        <c:v>68.400000000000006</c:v>
                      </c:pt>
                      <c:pt idx="243">
                        <c:v>63.6</c:v>
                      </c:pt>
                      <c:pt idx="244">
                        <c:v>58.8</c:v>
                      </c:pt>
                      <c:pt idx="245">
                        <c:v>54</c:v>
                      </c:pt>
                      <c:pt idx="246">
                        <c:v>49.2</c:v>
                      </c:pt>
                      <c:pt idx="247">
                        <c:v>44.4</c:v>
                      </c:pt>
                      <c:pt idx="248">
                        <c:v>39.6</c:v>
                      </c:pt>
                      <c:pt idx="249">
                        <c:v>34.799999999999997</c:v>
                      </c:pt>
                      <c:pt idx="250">
                        <c:v>30</c:v>
                      </c:pt>
                      <c:pt idx="251">
                        <c:v>27</c:v>
                      </c:pt>
                      <c:pt idx="252">
                        <c:v>24</c:v>
                      </c:pt>
                      <c:pt idx="253">
                        <c:v>21</c:v>
                      </c:pt>
                      <c:pt idx="254">
                        <c:v>18</c:v>
                      </c:pt>
                      <c:pt idx="255">
                        <c:v>15</c:v>
                      </c:pt>
                      <c:pt idx="256">
                        <c:v>12</c:v>
                      </c:pt>
                      <c:pt idx="257">
                        <c:v>9</c:v>
                      </c:pt>
                      <c:pt idx="258">
                        <c:v>6</c:v>
                      </c:pt>
                      <c:pt idx="259">
                        <c:v>3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E-9E7B-4FB1-B9B7-87392A361FF0}"/>
                  </c:ext>
                </c:extLst>
              </c15:ser>
            </c15:filteredScatterSeries>
            <c15:filteredScatterSeries>
              <c15:ser>
                <c:idx val="73"/>
                <c:order val="2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2:$A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9</c:v>
                      </c:pt>
                      <c:pt idx="1">
                        <c:v>9</c:v>
                      </c:pt>
                      <c:pt idx="2">
                        <c:v>9</c:v>
                      </c:pt>
                      <c:pt idx="3">
                        <c:v>9</c:v>
                      </c:pt>
                      <c:pt idx="4">
                        <c:v>9</c:v>
                      </c:pt>
                      <c:pt idx="5">
                        <c:v>9</c:v>
                      </c:pt>
                      <c:pt idx="6">
                        <c:v>9</c:v>
                      </c:pt>
                      <c:pt idx="7">
                        <c:v>9</c:v>
                      </c:pt>
                      <c:pt idx="8">
                        <c:v>9</c:v>
                      </c:pt>
                      <c:pt idx="9">
                        <c:v>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21</c:v>
                      </c:pt>
                      <c:pt idx="32">
                        <c:v>21</c:v>
                      </c:pt>
                      <c:pt idx="33">
                        <c:v>21</c:v>
                      </c:pt>
                      <c:pt idx="34">
                        <c:v>21</c:v>
                      </c:pt>
                      <c:pt idx="35">
                        <c:v>21</c:v>
                      </c:pt>
                      <c:pt idx="36">
                        <c:v>21</c:v>
                      </c:pt>
                      <c:pt idx="37">
                        <c:v>21</c:v>
                      </c:pt>
                      <c:pt idx="38">
                        <c:v>21</c:v>
                      </c:pt>
                      <c:pt idx="39">
                        <c:v>21</c:v>
                      </c:pt>
                      <c:pt idx="40">
                        <c:v>21</c:v>
                      </c:pt>
                      <c:pt idx="41">
                        <c:v>18.899999999999999</c:v>
                      </c:pt>
                      <c:pt idx="42">
                        <c:v>16.8</c:v>
                      </c:pt>
                      <c:pt idx="43">
                        <c:v>14.7</c:v>
                      </c:pt>
                      <c:pt idx="44">
                        <c:v>12.6</c:v>
                      </c:pt>
                      <c:pt idx="45">
                        <c:v>10.5</c:v>
                      </c:pt>
                      <c:pt idx="46">
                        <c:v>8.3999999999999897</c:v>
                      </c:pt>
                      <c:pt idx="47">
                        <c:v>6.2999999999999901</c:v>
                      </c:pt>
                      <c:pt idx="48">
                        <c:v>4.1999999999999904</c:v>
                      </c:pt>
                      <c:pt idx="49">
                        <c:v>2.099999999999989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.9</c:v>
                      </c:pt>
                      <c:pt idx="192">
                        <c:v>10.8</c:v>
                      </c:pt>
                      <c:pt idx="193">
                        <c:v>11.7</c:v>
                      </c:pt>
                      <c:pt idx="194">
                        <c:v>12.6</c:v>
                      </c:pt>
                      <c:pt idx="195">
                        <c:v>13.5</c:v>
                      </c:pt>
                      <c:pt idx="196">
                        <c:v>14.4</c:v>
                      </c:pt>
                      <c:pt idx="197">
                        <c:v>15.3</c:v>
                      </c:pt>
                      <c:pt idx="198">
                        <c:v>16.2</c:v>
                      </c:pt>
                      <c:pt idx="199">
                        <c:v>17.100000000000001</c:v>
                      </c:pt>
                      <c:pt idx="200">
                        <c:v>18</c:v>
                      </c:pt>
                      <c:pt idx="201">
                        <c:v>17.100000000000001</c:v>
                      </c:pt>
                      <c:pt idx="202">
                        <c:v>16.2</c:v>
                      </c:pt>
                      <c:pt idx="203">
                        <c:v>15.3</c:v>
                      </c:pt>
                      <c:pt idx="204">
                        <c:v>14.4</c:v>
                      </c:pt>
                      <c:pt idx="205">
                        <c:v>13.5</c:v>
                      </c:pt>
                      <c:pt idx="206">
                        <c:v>12.6</c:v>
                      </c:pt>
                      <c:pt idx="207">
                        <c:v>11.7</c:v>
                      </c:pt>
                      <c:pt idx="208">
                        <c:v>10.8</c:v>
                      </c:pt>
                      <c:pt idx="209">
                        <c:v>9.9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4.5</c:v>
                      </c:pt>
                      <c:pt idx="232">
                        <c:v>9</c:v>
                      </c:pt>
                      <c:pt idx="233">
                        <c:v>13.5</c:v>
                      </c:pt>
                      <c:pt idx="234">
                        <c:v>18</c:v>
                      </c:pt>
                      <c:pt idx="235">
                        <c:v>22.5</c:v>
                      </c:pt>
                      <c:pt idx="236">
                        <c:v>27</c:v>
                      </c:pt>
                      <c:pt idx="237">
                        <c:v>31.5</c:v>
                      </c:pt>
                      <c:pt idx="238">
                        <c:v>36</c:v>
                      </c:pt>
                      <c:pt idx="239">
                        <c:v>40.5</c:v>
                      </c:pt>
                      <c:pt idx="240">
                        <c:v>45</c:v>
                      </c:pt>
                      <c:pt idx="241">
                        <c:v>40.5</c:v>
                      </c:pt>
                      <c:pt idx="242">
                        <c:v>36</c:v>
                      </c:pt>
                      <c:pt idx="243">
                        <c:v>31.5</c:v>
                      </c:pt>
                      <c:pt idx="244">
                        <c:v>27</c:v>
                      </c:pt>
                      <c:pt idx="245">
                        <c:v>22.5</c:v>
                      </c:pt>
                      <c:pt idx="246">
                        <c:v>18</c:v>
                      </c:pt>
                      <c:pt idx="247">
                        <c:v>13.5</c:v>
                      </c:pt>
                      <c:pt idx="248">
                        <c:v>9</c:v>
                      </c:pt>
                      <c:pt idx="249">
                        <c:v>4.5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.9</c:v>
                      </c:pt>
                      <c:pt idx="272">
                        <c:v>1.8</c:v>
                      </c:pt>
                      <c:pt idx="273">
                        <c:v>2.7</c:v>
                      </c:pt>
                      <c:pt idx="274">
                        <c:v>3.6</c:v>
                      </c:pt>
                      <c:pt idx="275">
                        <c:v>4.5</c:v>
                      </c:pt>
                      <c:pt idx="276">
                        <c:v>5.4</c:v>
                      </c:pt>
                      <c:pt idx="277">
                        <c:v>6.3</c:v>
                      </c:pt>
                      <c:pt idx="278">
                        <c:v>7.2</c:v>
                      </c:pt>
                      <c:pt idx="279">
                        <c:v>8.1</c:v>
                      </c:pt>
                      <c:pt idx="280">
                        <c:v>9</c:v>
                      </c:pt>
                      <c:pt idx="281">
                        <c:v>9.9</c:v>
                      </c:pt>
                      <c:pt idx="282">
                        <c:v>10.8</c:v>
                      </c:pt>
                      <c:pt idx="283">
                        <c:v>11.7</c:v>
                      </c:pt>
                      <c:pt idx="284">
                        <c:v>12.6</c:v>
                      </c:pt>
                      <c:pt idx="285">
                        <c:v>13.5</c:v>
                      </c:pt>
                      <c:pt idx="286">
                        <c:v>14.4</c:v>
                      </c:pt>
                      <c:pt idx="287">
                        <c:v>15.3</c:v>
                      </c:pt>
                      <c:pt idx="288">
                        <c:v>16.2</c:v>
                      </c:pt>
                      <c:pt idx="289">
                        <c:v>17.100000000000001</c:v>
                      </c:pt>
                      <c:pt idx="290">
                        <c:v>18</c:v>
                      </c:pt>
                      <c:pt idx="291">
                        <c:v>17.100000000000001</c:v>
                      </c:pt>
                      <c:pt idx="292">
                        <c:v>16.2</c:v>
                      </c:pt>
                      <c:pt idx="293">
                        <c:v>15.3</c:v>
                      </c:pt>
                      <c:pt idx="294">
                        <c:v>14.4</c:v>
                      </c:pt>
                      <c:pt idx="295">
                        <c:v>13.5</c:v>
                      </c:pt>
                      <c:pt idx="296">
                        <c:v>12.6</c:v>
                      </c:pt>
                      <c:pt idx="297">
                        <c:v>11.7</c:v>
                      </c:pt>
                      <c:pt idx="298">
                        <c:v>10.8</c:v>
                      </c:pt>
                      <c:pt idx="299">
                        <c:v>9.9</c:v>
                      </c:pt>
                      <c:pt idx="300">
                        <c:v>9</c:v>
                      </c:pt>
                      <c:pt idx="301">
                        <c:v>8.1</c:v>
                      </c:pt>
                      <c:pt idx="302">
                        <c:v>7.2</c:v>
                      </c:pt>
                      <c:pt idx="303">
                        <c:v>6.3</c:v>
                      </c:pt>
                      <c:pt idx="304">
                        <c:v>5.4</c:v>
                      </c:pt>
                      <c:pt idx="305">
                        <c:v>4.5</c:v>
                      </c:pt>
                      <c:pt idx="306">
                        <c:v>3.5999999999999899</c:v>
                      </c:pt>
                      <c:pt idx="307">
                        <c:v>2.7</c:v>
                      </c:pt>
                      <c:pt idx="308">
                        <c:v>1.7999999999999901</c:v>
                      </c:pt>
                      <c:pt idx="309">
                        <c:v>0.9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F-9E7B-4FB1-B9B7-87392A361FF0}"/>
                  </c:ext>
                </c:extLst>
              </c15:ser>
            </c15:filteredScatterSeries>
            <c15:filteredScatterSeries>
              <c15:ser>
                <c:idx val="74"/>
                <c:order val="2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2:$A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59</c:v>
                      </c:pt>
                      <c:pt idx="1">
                        <c:v>151</c:v>
                      </c:pt>
                      <c:pt idx="2">
                        <c:v>143</c:v>
                      </c:pt>
                      <c:pt idx="3">
                        <c:v>135</c:v>
                      </c:pt>
                      <c:pt idx="4">
                        <c:v>127</c:v>
                      </c:pt>
                      <c:pt idx="5">
                        <c:v>119</c:v>
                      </c:pt>
                      <c:pt idx="6">
                        <c:v>111</c:v>
                      </c:pt>
                      <c:pt idx="7">
                        <c:v>103</c:v>
                      </c:pt>
                      <c:pt idx="8">
                        <c:v>95</c:v>
                      </c:pt>
                      <c:pt idx="9">
                        <c:v>87</c:v>
                      </c:pt>
                      <c:pt idx="10">
                        <c:v>79</c:v>
                      </c:pt>
                      <c:pt idx="11">
                        <c:v>71.099999999999994</c:v>
                      </c:pt>
                      <c:pt idx="12">
                        <c:v>63.2</c:v>
                      </c:pt>
                      <c:pt idx="13">
                        <c:v>55.3</c:v>
                      </c:pt>
                      <c:pt idx="14">
                        <c:v>47.4</c:v>
                      </c:pt>
                      <c:pt idx="15">
                        <c:v>39.5</c:v>
                      </c:pt>
                      <c:pt idx="16">
                        <c:v>31.599999999999898</c:v>
                      </c:pt>
                      <c:pt idx="17">
                        <c:v>23.6999999999999</c:v>
                      </c:pt>
                      <c:pt idx="18">
                        <c:v>15.799999999999899</c:v>
                      </c:pt>
                      <c:pt idx="19">
                        <c:v>7.8999999999999897</c:v>
                      </c:pt>
                      <c:pt idx="20">
                        <c:v>0</c:v>
                      </c:pt>
                      <c:pt idx="21">
                        <c:v>0.4</c:v>
                      </c:pt>
                      <c:pt idx="22">
                        <c:v>0.8</c:v>
                      </c:pt>
                      <c:pt idx="23">
                        <c:v>1.2</c:v>
                      </c:pt>
                      <c:pt idx="24">
                        <c:v>1.6</c:v>
                      </c:pt>
                      <c:pt idx="25">
                        <c:v>2</c:v>
                      </c:pt>
                      <c:pt idx="26">
                        <c:v>2.4</c:v>
                      </c:pt>
                      <c:pt idx="27">
                        <c:v>2.8</c:v>
                      </c:pt>
                      <c:pt idx="28">
                        <c:v>3.2</c:v>
                      </c:pt>
                      <c:pt idx="29">
                        <c:v>3.6</c:v>
                      </c:pt>
                      <c:pt idx="30">
                        <c:v>4</c:v>
                      </c:pt>
                      <c:pt idx="31">
                        <c:v>4.5</c:v>
                      </c:pt>
                      <c:pt idx="32">
                        <c:v>5</c:v>
                      </c:pt>
                      <c:pt idx="33">
                        <c:v>5.5</c:v>
                      </c:pt>
                      <c:pt idx="34">
                        <c:v>6</c:v>
                      </c:pt>
                      <c:pt idx="35">
                        <c:v>6.5</c:v>
                      </c:pt>
                      <c:pt idx="36">
                        <c:v>7</c:v>
                      </c:pt>
                      <c:pt idx="37">
                        <c:v>7.5</c:v>
                      </c:pt>
                      <c:pt idx="38">
                        <c:v>8</c:v>
                      </c:pt>
                      <c:pt idx="39">
                        <c:v>8.5</c:v>
                      </c:pt>
                      <c:pt idx="40">
                        <c:v>9</c:v>
                      </c:pt>
                      <c:pt idx="41">
                        <c:v>8.5</c:v>
                      </c:pt>
                      <c:pt idx="42">
                        <c:v>8</c:v>
                      </c:pt>
                      <c:pt idx="43">
                        <c:v>7.5</c:v>
                      </c:pt>
                      <c:pt idx="44">
                        <c:v>7</c:v>
                      </c:pt>
                      <c:pt idx="45">
                        <c:v>6.5</c:v>
                      </c:pt>
                      <c:pt idx="46">
                        <c:v>6</c:v>
                      </c:pt>
                      <c:pt idx="47">
                        <c:v>5.5</c:v>
                      </c:pt>
                      <c:pt idx="48">
                        <c:v>5</c:v>
                      </c:pt>
                      <c:pt idx="49">
                        <c:v>4.5</c:v>
                      </c:pt>
                      <c:pt idx="50">
                        <c:v>4</c:v>
                      </c:pt>
                      <c:pt idx="51">
                        <c:v>3.6</c:v>
                      </c:pt>
                      <c:pt idx="52">
                        <c:v>3.2</c:v>
                      </c:pt>
                      <c:pt idx="53">
                        <c:v>2.8</c:v>
                      </c:pt>
                      <c:pt idx="54">
                        <c:v>2.4</c:v>
                      </c:pt>
                      <c:pt idx="55">
                        <c:v>2</c:v>
                      </c:pt>
                      <c:pt idx="56">
                        <c:v>1.5999999999999901</c:v>
                      </c:pt>
                      <c:pt idx="57">
                        <c:v>1.19999999999999</c:v>
                      </c:pt>
                      <c:pt idx="58">
                        <c:v>0.79999999999999905</c:v>
                      </c:pt>
                      <c:pt idx="59">
                        <c:v>0.39999999999999902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2.1</c:v>
                      </c:pt>
                      <c:pt idx="202">
                        <c:v>4.2</c:v>
                      </c:pt>
                      <c:pt idx="203">
                        <c:v>6.3</c:v>
                      </c:pt>
                      <c:pt idx="204">
                        <c:v>8.4</c:v>
                      </c:pt>
                      <c:pt idx="205">
                        <c:v>10.5</c:v>
                      </c:pt>
                      <c:pt idx="206">
                        <c:v>12.6</c:v>
                      </c:pt>
                      <c:pt idx="207">
                        <c:v>14.7</c:v>
                      </c:pt>
                      <c:pt idx="208">
                        <c:v>16.8</c:v>
                      </c:pt>
                      <c:pt idx="209">
                        <c:v>18.899999999999999</c:v>
                      </c:pt>
                      <c:pt idx="210">
                        <c:v>21</c:v>
                      </c:pt>
                      <c:pt idx="211">
                        <c:v>23.1</c:v>
                      </c:pt>
                      <c:pt idx="212">
                        <c:v>25.2</c:v>
                      </c:pt>
                      <c:pt idx="213">
                        <c:v>27.3</c:v>
                      </c:pt>
                      <c:pt idx="214">
                        <c:v>29.4</c:v>
                      </c:pt>
                      <c:pt idx="215">
                        <c:v>31.5</c:v>
                      </c:pt>
                      <c:pt idx="216">
                        <c:v>33.6</c:v>
                      </c:pt>
                      <c:pt idx="217">
                        <c:v>35.700000000000003</c:v>
                      </c:pt>
                      <c:pt idx="218">
                        <c:v>37.799999999999997</c:v>
                      </c:pt>
                      <c:pt idx="219">
                        <c:v>39.9</c:v>
                      </c:pt>
                      <c:pt idx="220">
                        <c:v>42</c:v>
                      </c:pt>
                      <c:pt idx="221">
                        <c:v>40.299999999999997</c:v>
                      </c:pt>
                      <c:pt idx="222">
                        <c:v>38.6</c:v>
                      </c:pt>
                      <c:pt idx="223">
                        <c:v>36.9</c:v>
                      </c:pt>
                      <c:pt idx="224">
                        <c:v>35.200000000000003</c:v>
                      </c:pt>
                      <c:pt idx="225">
                        <c:v>33.5</c:v>
                      </c:pt>
                      <c:pt idx="226">
                        <c:v>31.8</c:v>
                      </c:pt>
                      <c:pt idx="227">
                        <c:v>30.1</c:v>
                      </c:pt>
                      <c:pt idx="228">
                        <c:v>28.4</c:v>
                      </c:pt>
                      <c:pt idx="229">
                        <c:v>26.7</c:v>
                      </c:pt>
                      <c:pt idx="230">
                        <c:v>25</c:v>
                      </c:pt>
                      <c:pt idx="231">
                        <c:v>23.4</c:v>
                      </c:pt>
                      <c:pt idx="232">
                        <c:v>21.8</c:v>
                      </c:pt>
                      <c:pt idx="233">
                        <c:v>20.2</c:v>
                      </c:pt>
                      <c:pt idx="234">
                        <c:v>18.600000000000001</c:v>
                      </c:pt>
                      <c:pt idx="235">
                        <c:v>17</c:v>
                      </c:pt>
                      <c:pt idx="236">
                        <c:v>15.399999999999901</c:v>
                      </c:pt>
                      <c:pt idx="237">
                        <c:v>13.799999999999899</c:v>
                      </c:pt>
                      <c:pt idx="238">
                        <c:v>12.2</c:v>
                      </c:pt>
                      <c:pt idx="239">
                        <c:v>10.6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8.5</c:v>
                      </c:pt>
                      <c:pt idx="292">
                        <c:v>8</c:v>
                      </c:pt>
                      <c:pt idx="293">
                        <c:v>7.5</c:v>
                      </c:pt>
                      <c:pt idx="294">
                        <c:v>7</c:v>
                      </c:pt>
                      <c:pt idx="295">
                        <c:v>6.5</c:v>
                      </c:pt>
                      <c:pt idx="296">
                        <c:v>6</c:v>
                      </c:pt>
                      <c:pt idx="297">
                        <c:v>5.5</c:v>
                      </c:pt>
                      <c:pt idx="298">
                        <c:v>5</c:v>
                      </c:pt>
                      <c:pt idx="299">
                        <c:v>4.5</c:v>
                      </c:pt>
                      <c:pt idx="300">
                        <c:v>4</c:v>
                      </c:pt>
                      <c:pt idx="301">
                        <c:v>3.6</c:v>
                      </c:pt>
                      <c:pt idx="302">
                        <c:v>3.2</c:v>
                      </c:pt>
                      <c:pt idx="303">
                        <c:v>2.8</c:v>
                      </c:pt>
                      <c:pt idx="304">
                        <c:v>2.4</c:v>
                      </c:pt>
                      <c:pt idx="305">
                        <c:v>2</c:v>
                      </c:pt>
                      <c:pt idx="306">
                        <c:v>1.5999999999999901</c:v>
                      </c:pt>
                      <c:pt idx="307">
                        <c:v>1.19999999999999</c:v>
                      </c:pt>
                      <c:pt idx="308">
                        <c:v>0.79999999999999905</c:v>
                      </c:pt>
                      <c:pt idx="309">
                        <c:v>0.39999999999999902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0-9E7B-4FB1-B9B7-87392A361FF0}"/>
                  </c:ext>
                </c:extLst>
              </c15:ser>
            </c15:filteredScatterSeries>
            <c15:filteredScatterSeries>
              <c15:ser>
                <c:idx val="75"/>
                <c:order val="2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2:$A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1-9E7B-4FB1-B9B7-87392A361FF0}"/>
                  </c:ext>
                </c:extLst>
              </c15:ser>
            </c15:filteredScatterSeries>
            <c15:filteredScatterSeries>
              <c15:ser>
                <c:idx val="76"/>
                <c:order val="3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2:$A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2-9E7B-4FB1-B9B7-87392A361FF0}"/>
                  </c:ext>
                </c:extLst>
              </c15:ser>
            </c15:filteredScatterSeries>
            <c15:filteredScatterSeries>
              <c15:ser>
                <c:idx val="77"/>
                <c:order val="3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2:$A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30</c:v>
                      </c:pt>
                      <c:pt idx="1">
                        <c:v>27</c:v>
                      </c:pt>
                      <c:pt idx="2">
                        <c:v>24</c:v>
                      </c:pt>
                      <c:pt idx="3">
                        <c:v>21</c:v>
                      </c:pt>
                      <c:pt idx="4">
                        <c:v>18</c:v>
                      </c:pt>
                      <c:pt idx="5">
                        <c:v>15</c:v>
                      </c:pt>
                      <c:pt idx="6">
                        <c:v>12</c:v>
                      </c:pt>
                      <c:pt idx="7">
                        <c:v>9</c:v>
                      </c:pt>
                      <c:pt idx="8">
                        <c:v>6</c:v>
                      </c:pt>
                      <c:pt idx="9">
                        <c:v>3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5</c:v>
                      </c:pt>
                      <c:pt idx="22">
                        <c:v>5</c:v>
                      </c:pt>
                      <c:pt idx="23">
                        <c:v>7.5</c:v>
                      </c:pt>
                      <c:pt idx="24">
                        <c:v>10</c:v>
                      </c:pt>
                      <c:pt idx="25">
                        <c:v>12.5</c:v>
                      </c:pt>
                      <c:pt idx="26">
                        <c:v>15</c:v>
                      </c:pt>
                      <c:pt idx="27">
                        <c:v>17.5</c:v>
                      </c:pt>
                      <c:pt idx="28">
                        <c:v>20</c:v>
                      </c:pt>
                      <c:pt idx="29">
                        <c:v>22.5</c:v>
                      </c:pt>
                      <c:pt idx="30">
                        <c:v>25</c:v>
                      </c:pt>
                      <c:pt idx="31">
                        <c:v>23.4</c:v>
                      </c:pt>
                      <c:pt idx="32">
                        <c:v>21.8</c:v>
                      </c:pt>
                      <c:pt idx="33">
                        <c:v>20.2</c:v>
                      </c:pt>
                      <c:pt idx="34">
                        <c:v>18.600000000000001</c:v>
                      </c:pt>
                      <c:pt idx="35">
                        <c:v>17</c:v>
                      </c:pt>
                      <c:pt idx="36">
                        <c:v>15.399999999999901</c:v>
                      </c:pt>
                      <c:pt idx="37">
                        <c:v>13.799999999999899</c:v>
                      </c:pt>
                      <c:pt idx="38">
                        <c:v>12.2</c:v>
                      </c:pt>
                      <c:pt idx="39">
                        <c:v>10.6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1.5</c:v>
                      </c:pt>
                      <c:pt idx="82">
                        <c:v>3</c:v>
                      </c:pt>
                      <c:pt idx="83">
                        <c:v>4.5</c:v>
                      </c:pt>
                      <c:pt idx="84">
                        <c:v>6</c:v>
                      </c:pt>
                      <c:pt idx="85">
                        <c:v>7.5</c:v>
                      </c:pt>
                      <c:pt idx="86">
                        <c:v>9</c:v>
                      </c:pt>
                      <c:pt idx="87">
                        <c:v>10.5</c:v>
                      </c:pt>
                      <c:pt idx="88">
                        <c:v>12</c:v>
                      </c:pt>
                      <c:pt idx="89">
                        <c:v>13.5</c:v>
                      </c:pt>
                      <c:pt idx="90">
                        <c:v>15</c:v>
                      </c:pt>
                      <c:pt idx="91">
                        <c:v>13.5</c:v>
                      </c:pt>
                      <c:pt idx="92">
                        <c:v>12</c:v>
                      </c:pt>
                      <c:pt idx="93">
                        <c:v>10.5</c:v>
                      </c:pt>
                      <c:pt idx="94">
                        <c:v>9</c:v>
                      </c:pt>
                      <c:pt idx="95">
                        <c:v>7.5</c:v>
                      </c:pt>
                      <c:pt idx="96">
                        <c:v>6</c:v>
                      </c:pt>
                      <c:pt idx="97">
                        <c:v>4.5</c:v>
                      </c:pt>
                      <c:pt idx="98">
                        <c:v>3</c:v>
                      </c:pt>
                      <c:pt idx="99">
                        <c:v>1.5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4</c:v>
                      </c:pt>
                      <c:pt idx="142">
                        <c:v>0.8</c:v>
                      </c:pt>
                      <c:pt idx="143">
                        <c:v>1.2</c:v>
                      </c:pt>
                      <c:pt idx="144">
                        <c:v>1.6</c:v>
                      </c:pt>
                      <c:pt idx="145">
                        <c:v>2</c:v>
                      </c:pt>
                      <c:pt idx="146">
                        <c:v>2.4</c:v>
                      </c:pt>
                      <c:pt idx="147">
                        <c:v>2.8</c:v>
                      </c:pt>
                      <c:pt idx="148">
                        <c:v>3.2</c:v>
                      </c:pt>
                      <c:pt idx="149">
                        <c:v>3.6</c:v>
                      </c:pt>
                      <c:pt idx="150">
                        <c:v>4</c:v>
                      </c:pt>
                      <c:pt idx="151">
                        <c:v>4.5</c:v>
                      </c:pt>
                      <c:pt idx="152">
                        <c:v>5</c:v>
                      </c:pt>
                      <c:pt idx="153">
                        <c:v>5.5</c:v>
                      </c:pt>
                      <c:pt idx="154">
                        <c:v>6</c:v>
                      </c:pt>
                      <c:pt idx="155">
                        <c:v>6.5</c:v>
                      </c:pt>
                      <c:pt idx="156">
                        <c:v>7</c:v>
                      </c:pt>
                      <c:pt idx="157">
                        <c:v>7.5</c:v>
                      </c:pt>
                      <c:pt idx="158">
                        <c:v>8</c:v>
                      </c:pt>
                      <c:pt idx="159">
                        <c:v>8.5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4</c:v>
                      </c:pt>
                      <c:pt idx="172">
                        <c:v>30</c:v>
                      </c:pt>
                      <c:pt idx="173">
                        <c:v>36</c:v>
                      </c:pt>
                      <c:pt idx="174">
                        <c:v>42</c:v>
                      </c:pt>
                      <c:pt idx="175">
                        <c:v>48</c:v>
                      </c:pt>
                      <c:pt idx="176">
                        <c:v>54</c:v>
                      </c:pt>
                      <c:pt idx="177">
                        <c:v>60</c:v>
                      </c:pt>
                      <c:pt idx="178">
                        <c:v>66</c:v>
                      </c:pt>
                      <c:pt idx="179">
                        <c:v>72</c:v>
                      </c:pt>
                      <c:pt idx="180">
                        <c:v>78</c:v>
                      </c:pt>
                      <c:pt idx="181">
                        <c:v>82.5</c:v>
                      </c:pt>
                      <c:pt idx="182">
                        <c:v>87</c:v>
                      </c:pt>
                      <c:pt idx="183">
                        <c:v>91.5</c:v>
                      </c:pt>
                      <c:pt idx="184">
                        <c:v>96</c:v>
                      </c:pt>
                      <c:pt idx="185">
                        <c:v>100.5</c:v>
                      </c:pt>
                      <c:pt idx="186">
                        <c:v>105</c:v>
                      </c:pt>
                      <c:pt idx="187">
                        <c:v>109.5</c:v>
                      </c:pt>
                      <c:pt idx="188">
                        <c:v>114</c:v>
                      </c:pt>
                      <c:pt idx="189">
                        <c:v>118.5</c:v>
                      </c:pt>
                      <c:pt idx="190">
                        <c:v>123</c:v>
                      </c:pt>
                      <c:pt idx="191">
                        <c:v>123</c:v>
                      </c:pt>
                      <c:pt idx="192">
                        <c:v>123</c:v>
                      </c:pt>
                      <c:pt idx="193">
                        <c:v>123</c:v>
                      </c:pt>
                      <c:pt idx="194">
                        <c:v>123</c:v>
                      </c:pt>
                      <c:pt idx="195">
                        <c:v>123</c:v>
                      </c:pt>
                      <c:pt idx="196">
                        <c:v>123</c:v>
                      </c:pt>
                      <c:pt idx="197">
                        <c:v>123</c:v>
                      </c:pt>
                      <c:pt idx="198">
                        <c:v>123</c:v>
                      </c:pt>
                      <c:pt idx="199">
                        <c:v>123</c:v>
                      </c:pt>
                      <c:pt idx="200">
                        <c:v>123</c:v>
                      </c:pt>
                      <c:pt idx="201">
                        <c:v>119.1</c:v>
                      </c:pt>
                      <c:pt idx="202">
                        <c:v>115.2</c:v>
                      </c:pt>
                      <c:pt idx="203">
                        <c:v>111.3</c:v>
                      </c:pt>
                      <c:pt idx="204">
                        <c:v>107.4</c:v>
                      </c:pt>
                      <c:pt idx="205">
                        <c:v>103.5</c:v>
                      </c:pt>
                      <c:pt idx="206">
                        <c:v>99.6</c:v>
                      </c:pt>
                      <c:pt idx="207">
                        <c:v>95.7</c:v>
                      </c:pt>
                      <c:pt idx="208">
                        <c:v>91.8</c:v>
                      </c:pt>
                      <c:pt idx="209">
                        <c:v>87.9</c:v>
                      </c:pt>
                      <c:pt idx="210">
                        <c:v>84</c:v>
                      </c:pt>
                      <c:pt idx="211">
                        <c:v>80.400000000000006</c:v>
                      </c:pt>
                      <c:pt idx="212">
                        <c:v>76.8</c:v>
                      </c:pt>
                      <c:pt idx="213">
                        <c:v>73.2</c:v>
                      </c:pt>
                      <c:pt idx="214">
                        <c:v>69.599999999999994</c:v>
                      </c:pt>
                      <c:pt idx="215">
                        <c:v>66</c:v>
                      </c:pt>
                      <c:pt idx="216">
                        <c:v>62.4</c:v>
                      </c:pt>
                      <c:pt idx="217">
                        <c:v>58.8</c:v>
                      </c:pt>
                      <c:pt idx="218">
                        <c:v>55.2</c:v>
                      </c:pt>
                      <c:pt idx="219">
                        <c:v>51.6</c:v>
                      </c:pt>
                      <c:pt idx="220">
                        <c:v>48</c:v>
                      </c:pt>
                      <c:pt idx="221">
                        <c:v>49.2</c:v>
                      </c:pt>
                      <c:pt idx="222">
                        <c:v>50.4</c:v>
                      </c:pt>
                      <c:pt idx="223">
                        <c:v>51.6</c:v>
                      </c:pt>
                      <c:pt idx="224">
                        <c:v>52.8</c:v>
                      </c:pt>
                      <c:pt idx="225">
                        <c:v>54</c:v>
                      </c:pt>
                      <c:pt idx="226">
                        <c:v>55.2</c:v>
                      </c:pt>
                      <c:pt idx="227">
                        <c:v>56.4</c:v>
                      </c:pt>
                      <c:pt idx="228">
                        <c:v>57.6</c:v>
                      </c:pt>
                      <c:pt idx="229">
                        <c:v>58.8</c:v>
                      </c:pt>
                      <c:pt idx="230">
                        <c:v>60</c:v>
                      </c:pt>
                      <c:pt idx="231">
                        <c:v>58.8</c:v>
                      </c:pt>
                      <c:pt idx="232">
                        <c:v>57.6</c:v>
                      </c:pt>
                      <c:pt idx="233">
                        <c:v>56.4</c:v>
                      </c:pt>
                      <c:pt idx="234">
                        <c:v>55.2</c:v>
                      </c:pt>
                      <c:pt idx="235">
                        <c:v>54</c:v>
                      </c:pt>
                      <c:pt idx="236">
                        <c:v>52.8</c:v>
                      </c:pt>
                      <c:pt idx="237">
                        <c:v>51.6</c:v>
                      </c:pt>
                      <c:pt idx="238">
                        <c:v>50.4</c:v>
                      </c:pt>
                      <c:pt idx="239">
                        <c:v>49.2</c:v>
                      </c:pt>
                      <c:pt idx="240">
                        <c:v>48</c:v>
                      </c:pt>
                      <c:pt idx="241">
                        <c:v>52.5</c:v>
                      </c:pt>
                      <c:pt idx="242">
                        <c:v>57</c:v>
                      </c:pt>
                      <c:pt idx="243">
                        <c:v>61.5</c:v>
                      </c:pt>
                      <c:pt idx="244">
                        <c:v>66</c:v>
                      </c:pt>
                      <c:pt idx="245">
                        <c:v>70.5</c:v>
                      </c:pt>
                      <c:pt idx="246">
                        <c:v>75</c:v>
                      </c:pt>
                      <c:pt idx="247">
                        <c:v>79.5</c:v>
                      </c:pt>
                      <c:pt idx="248">
                        <c:v>84</c:v>
                      </c:pt>
                      <c:pt idx="249">
                        <c:v>88.5</c:v>
                      </c:pt>
                      <c:pt idx="250">
                        <c:v>93</c:v>
                      </c:pt>
                      <c:pt idx="251">
                        <c:v>93</c:v>
                      </c:pt>
                      <c:pt idx="252">
                        <c:v>93</c:v>
                      </c:pt>
                      <c:pt idx="253">
                        <c:v>93</c:v>
                      </c:pt>
                      <c:pt idx="254">
                        <c:v>93</c:v>
                      </c:pt>
                      <c:pt idx="255">
                        <c:v>93</c:v>
                      </c:pt>
                      <c:pt idx="256">
                        <c:v>93</c:v>
                      </c:pt>
                      <c:pt idx="257">
                        <c:v>93</c:v>
                      </c:pt>
                      <c:pt idx="258">
                        <c:v>93</c:v>
                      </c:pt>
                      <c:pt idx="259">
                        <c:v>93</c:v>
                      </c:pt>
                      <c:pt idx="260">
                        <c:v>93</c:v>
                      </c:pt>
                      <c:pt idx="261">
                        <c:v>89.2</c:v>
                      </c:pt>
                      <c:pt idx="262">
                        <c:v>85.4</c:v>
                      </c:pt>
                      <c:pt idx="263">
                        <c:v>81.599999999999994</c:v>
                      </c:pt>
                      <c:pt idx="264">
                        <c:v>77.8</c:v>
                      </c:pt>
                      <c:pt idx="265">
                        <c:v>74</c:v>
                      </c:pt>
                      <c:pt idx="266">
                        <c:v>70.2</c:v>
                      </c:pt>
                      <c:pt idx="267">
                        <c:v>66.400000000000006</c:v>
                      </c:pt>
                      <c:pt idx="268">
                        <c:v>62.6</c:v>
                      </c:pt>
                      <c:pt idx="269">
                        <c:v>58.8</c:v>
                      </c:pt>
                      <c:pt idx="270">
                        <c:v>55</c:v>
                      </c:pt>
                      <c:pt idx="271">
                        <c:v>50.4</c:v>
                      </c:pt>
                      <c:pt idx="272">
                        <c:v>45.8</c:v>
                      </c:pt>
                      <c:pt idx="273">
                        <c:v>41.2</c:v>
                      </c:pt>
                      <c:pt idx="274">
                        <c:v>36.6</c:v>
                      </c:pt>
                      <c:pt idx="275">
                        <c:v>32</c:v>
                      </c:pt>
                      <c:pt idx="276">
                        <c:v>27.4</c:v>
                      </c:pt>
                      <c:pt idx="277">
                        <c:v>22.8</c:v>
                      </c:pt>
                      <c:pt idx="278">
                        <c:v>18.2</c:v>
                      </c:pt>
                      <c:pt idx="279">
                        <c:v>13.6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3-9E7B-4FB1-B9B7-87392A361FF0}"/>
                  </c:ext>
                </c:extLst>
              </c15:ser>
            </c15:filteredScatterSeries>
            <c15:filteredScatterSeries>
              <c15:ser>
                <c:idx val="78"/>
                <c:order val="3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2:$A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4</c:v>
                      </c:pt>
                      <c:pt idx="12">
                        <c:v>0.8</c:v>
                      </c:pt>
                      <c:pt idx="13">
                        <c:v>1.2</c:v>
                      </c:pt>
                      <c:pt idx="14">
                        <c:v>1.6</c:v>
                      </c:pt>
                      <c:pt idx="15">
                        <c:v>2</c:v>
                      </c:pt>
                      <c:pt idx="16">
                        <c:v>2.4</c:v>
                      </c:pt>
                      <c:pt idx="17">
                        <c:v>2.8</c:v>
                      </c:pt>
                      <c:pt idx="18">
                        <c:v>3.2</c:v>
                      </c:pt>
                      <c:pt idx="19">
                        <c:v>3.6</c:v>
                      </c:pt>
                      <c:pt idx="20">
                        <c:v>4</c:v>
                      </c:pt>
                      <c:pt idx="21">
                        <c:v>4.5</c:v>
                      </c:pt>
                      <c:pt idx="22">
                        <c:v>5</c:v>
                      </c:pt>
                      <c:pt idx="23">
                        <c:v>5.5</c:v>
                      </c:pt>
                      <c:pt idx="24">
                        <c:v>6</c:v>
                      </c:pt>
                      <c:pt idx="25">
                        <c:v>6.5</c:v>
                      </c:pt>
                      <c:pt idx="26">
                        <c:v>7</c:v>
                      </c:pt>
                      <c:pt idx="27">
                        <c:v>7.5</c:v>
                      </c:pt>
                      <c:pt idx="28">
                        <c:v>8</c:v>
                      </c:pt>
                      <c:pt idx="29">
                        <c:v>8.5</c:v>
                      </c:pt>
                      <c:pt idx="30">
                        <c:v>9</c:v>
                      </c:pt>
                      <c:pt idx="31">
                        <c:v>8.5</c:v>
                      </c:pt>
                      <c:pt idx="32">
                        <c:v>8</c:v>
                      </c:pt>
                      <c:pt idx="33">
                        <c:v>7.5</c:v>
                      </c:pt>
                      <c:pt idx="34">
                        <c:v>7</c:v>
                      </c:pt>
                      <c:pt idx="35">
                        <c:v>6.5</c:v>
                      </c:pt>
                      <c:pt idx="36">
                        <c:v>6</c:v>
                      </c:pt>
                      <c:pt idx="37">
                        <c:v>5.5</c:v>
                      </c:pt>
                      <c:pt idx="38">
                        <c:v>5</c:v>
                      </c:pt>
                      <c:pt idx="39">
                        <c:v>4.5</c:v>
                      </c:pt>
                      <c:pt idx="40">
                        <c:v>4</c:v>
                      </c:pt>
                      <c:pt idx="41">
                        <c:v>3.6</c:v>
                      </c:pt>
                      <c:pt idx="42">
                        <c:v>3.2</c:v>
                      </c:pt>
                      <c:pt idx="43">
                        <c:v>2.8</c:v>
                      </c:pt>
                      <c:pt idx="44">
                        <c:v>2.4</c:v>
                      </c:pt>
                      <c:pt idx="45">
                        <c:v>2</c:v>
                      </c:pt>
                      <c:pt idx="46">
                        <c:v>1.5999999999999901</c:v>
                      </c:pt>
                      <c:pt idx="47">
                        <c:v>1.19999999999999</c:v>
                      </c:pt>
                      <c:pt idx="48">
                        <c:v>0.79999999999999905</c:v>
                      </c:pt>
                      <c:pt idx="49">
                        <c:v>0.39999999999999902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2.1</c:v>
                      </c:pt>
                      <c:pt idx="82">
                        <c:v>4.2</c:v>
                      </c:pt>
                      <c:pt idx="83">
                        <c:v>6.3</c:v>
                      </c:pt>
                      <c:pt idx="84">
                        <c:v>8.4</c:v>
                      </c:pt>
                      <c:pt idx="85">
                        <c:v>10.5</c:v>
                      </c:pt>
                      <c:pt idx="86">
                        <c:v>12.6</c:v>
                      </c:pt>
                      <c:pt idx="87">
                        <c:v>14.7</c:v>
                      </c:pt>
                      <c:pt idx="88">
                        <c:v>16.8</c:v>
                      </c:pt>
                      <c:pt idx="89">
                        <c:v>18.899999999999999</c:v>
                      </c:pt>
                      <c:pt idx="90">
                        <c:v>21</c:v>
                      </c:pt>
                      <c:pt idx="91">
                        <c:v>21</c:v>
                      </c:pt>
                      <c:pt idx="92">
                        <c:v>21</c:v>
                      </c:pt>
                      <c:pt idx="93">
                        <c:v>21</c:v>
                      </c:pt>
                      <c:pt idx="94">
                        <c:v>21</c:v>
                      </c:pt>
                      <c:pt idx="95">
                        <c:v>21</c:v>
                      </c:pt>
                      <c:pt idx="96">
                        <c:v>21</c:v>
                      </c:pt>
                      <c:pt idx="97">
                        <c:v>21</c:v>
                      </c:pt>
                      <c:pt idx="98">
                        <c:v>21</c:v>
                      </c:pt>
                      <c:pt idx="99">
                        <c:v>21</c:v>
                      </c:pt>
                      <c:pt idx="100">
                        <c:v>21</c:v>
                      </c:pt>
                      <c:pt idx="101">
                        <c:v>19.899999999999999</c:v>
                      </c:pt>
                      <c:pt idx="102">
                        <c:v>18.8</c:v>
                      </c:pt>
                      <c:pt idx="103">
                        <c:v>17.7</c:v>
                      </c:pt>
                      <c:pt idx="104">
                        <c:v>16.600000000000001</c:v>
                      </c:pt>
                      <c:pt idx="105">
                        <c:v>15.5</c:v>
                      </c:pt>
                      <c:pt idx="106">
                        <c:v>14.399999999999901</c:v>
                      </c:pt>
                      <c:pt idx="107">
                        <c:v>13.299999999999899</c:v>
                      </c:pt>
                      <c:pt idx="108">
                        <c:v>12.2</c:v>
                      </c:pt>
                      <c:pt idx="109">
                        <c:v>11.1</c:v>
                      </c:pt>
                      <c:pt idx="110">
                        <c:v>10</c:v>
                      </c:pt>
                      <c:pt idx="111">
                        <c:v>9</c:v>
                      </c:pt>
                      <c:pt idx="112">
                        <c:v>8</c:v>
                      </c:pt>
                      <c:pt idx="113">
                        <c:v>7</c:v>
                      </c:pt>
                      <c:pt idx="114">
                        <c:v>6</c:v>
                      </c:pt>
                      <c:pt idx="115">
                        <c:v>5</c:v>
                      </c:pt>
                      <c:pt idx="116">
                        <c:v>4</c:v>
                      </c:pt>
                      <c:pt idx="117">
                        <c:v>3</c:v>
                      </c:pt>
                      <c:pt idx="118">
                        <c:v>2</c:v>
                      </c:pt>
                      <c:pt idx="119">
                        <c:v>1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8.6999999999999993</c:v>
                      </c:pt>
                      <c:pt idx="162">
                        <c:v>8.4</c:v>
                      </c:pt>
                      <c:pt idx="163">
                        <c:v>8.1</c:v>
                      </c:pt>
                      <c:pt idx="164">
                        <c:v>7.8</c:v>
                      </c:pt>
                      <c:pt idx="165">
                        <c:v>7.5</c:v>
                      </c:pt>
                      <c:pt idx="166">
                        <c:v>7.2</c:v>
                      </c:pt>
                      <c:pt idx="167">
                        <c:v>6.9</c:v>
                      </c:pt>
                      <c:pt idx="168">
                        <c:v>6.6</c:v>
                      </c:pt>
                      <c:pt idx="169">
                        <c:v>6.3</c:v>
                      </c:pt>
                      <c:pt idx="170">
                        <c:v>6</c:v>
                      </c:pt>
                      <c:pt idx="171">
                        <c:v>5.7</c:v>
                      </c:pt>
                      <c:pt idx="172">
                        <c:v>5.4</c:v>
                      </c:pt>
                      <c:pt idx="173">
                        <c:v>5.0999999999999996</c:v>
                      </c:pt>
                      <c:pt idx="174">
                        <c:v>4.8</c:v>
                      </c:pt>
                      <c:pt idx="175">
                        <c:v>4.5</c:v>
                      </c:pt>
                      <c:pt idx="176">
                        <c:v>4.2</c:v>
                      </c:pt>
                      <c:pt idx="177">
                        <c:v>3.9</c:v>
                      </c:pt>
                      <c:pt idx="178">
                        <c:v>3.6</c:v>
                      </c:pt>
                      <c:pt idx="179">
                        <c:v>3.3</c:v>
                      </c:pt>
                      <c:pt idx="180">
                        <c:v>3</c:v>
                      </c:pt>
                      <c:pt idx="181">
                        <c:v>2.7</c:v>
                      </c:pt>
                      <c:pt idx="182">
                        <c:v>2.4</c:v>
                      </c:pt>
                      <c:pt idx="183">
                        <c:v>2.1</c:v>
                      </c:pt>
                      <c:pt idx="184">
                        <c:v>1.8</c:v>
                      </c:pt>
                      <c:pt idx="185">
                        <c:v>1.5</c:v>
                      </c:pt>
                      <c:pt idx="186">
                        <c:v>1.2</c:v>
                      </c:pt>
                      <c:pt idx="187">
                        <c:v>0.89999999999999902</c:v>
                      </c:pt>
                      <c:pt idx="188">
                        <c:v>0.6</c:v>
                      </c:pt>
                      <c:pt idx="189">
                        <c:v>0.3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4-9E7B-4FB1-B9B7-87392A361FF0}"/>
                  </c:ext>
                </c:extLst>
              </c15:ser>
            </c15:filteredScatterSeries>
            <c15:filteredScatterSeries>
              <c15:ser>
                <c:idx val="79"/>
                <c:order val="3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2:$AL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3.6</c:v>
                      </c:pt>
                      <c:pt idx="52">
                        <c:v>7.2</c:v>
                      </c:pt>
                      <c:pt idx="53">
                        <c:v>10.8</c:v>
                      </c:pt>
                      <c:pt idx="54">
                        <c:v>14.4</c:v>
                      </c:pt>
                      <c:pt idx="55">
                        <c:v>18</c:v>
                      </c:pt>
                      <c:pt idx="56">
                        <c:v>21.6</c:v>
                      </c:pt>
                      <c:pt idx="57">
                        <c:v>25.2</c:v>
                      </c:pt>
                      <c:pt idx="58">
                        <c:v>28.8</c:v>
                      </c:pt>
                      <c:pt idx="59">
                        <c:v>32.4</c:v>
                      </c:pt>
                      <c:pt idx="60">
                        <c:v>36</c:v>
                      </c:pt>
                      <c:pt idx="61">
                        <c:v>32.4</c:v>
                      </c:pt>
                      <c:pt idx="62">
                        <c:v>28.8</c:v>
                      </c:pt>
                      <c:pt idx="63">
                        <c:v>25.2</c:v>
                      </c:pt>
                      <c:pt idx="64">
                        <c:v>21.6</c:v>
                      </c:pt>
                      <c:pt idx="65">
                        <c:v>18</c:v>
                      </c:pt>
                      <c:pt idx="66">
                        <c:v>14.399999999999901</c:v>
                      </c:pt>
                      <c:pt idx="67">
                        <c:v>10.8</c:v>
                      </c:pt>
                      <c:pt idx="68">
                        <c:v>7.1999999999999904</c:v>
                      </c:pt>
                      <c:pt idx="69">
                        <c:v>3.6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5</c:v>
                      </c:pt>
                      <c:pt idx="152">
                        <c:v>8</c:v>
                      </c:pt>
                      <c:pt idx="153">
                        <c:v>7.5</c:v>
                      </c:pt>
                      <c:pt idx="154">
                        <c:v>7</c:v>
                      </c:pt>
                      <c:pt idx="155">
                        <c:v>6.5</c:v>
                      </c:pt>
                      <c:pt idx="156">
                        <c:v>6</c:v>
                      </c:pt>
                      <c:pt idx="157">
                        <c:v>5.5</c:v>
                      </c:pt>
                      <c:pt idx="158">
                        <c:v>5</c:v>
                      </c:pt>
                      <c:pt idx="159">
                        <c:v>4.5</c:v>
                      </c:pt>
                      <c:pt idx="160">
                        <c:v>4</c:v>
                      </c:pt>
                      <c:pt idx="161">
                        <c:v>7.2</c:v>
                      </c:pt>
                      <c:pt idx="162">
                        <c:v>10.4</c:v>
                      </c:pt>
                      <c:pt idx="163">
                        <c:v>13.6</c:v>
                      </c:pt>
                      <c:pt idx="164">
                        <c:v>16.8</c:v>
                      </c:pt>
                      <c:pt idx="165">
                        <c:v>20</c:v>
                      </c:pt>
                      <c:pt idx="166">
                        <c:v>23.2</c:v>
                      </c:pt>
                      <c:pt idx="167">
                        <c:v>26.4</c:v>
                      </c:pt>
                      <c:pt idx="168">
                        <c:v>29.6</c:v>
                      </c:pt>
                      <c:pt idx="169">
                        <c:v>32.799999999999997</c:v>
                      </c:pt>
                      <c:pt idx="170">
                        <c:v>36</c:v>
                      </c:pt>
                      <c:pt idx="171">
                        <c:v>32.4</c:v>
                      </c:pt>
                      <c:pt idx="172">
                        <c:v>28.8</c:v>
                      </c:pt>
                      <c:pt idx="173">
                        <c:v>25.2</c:v>
                      </c:pt>
                      <c:pt idx="174">
                        <c:v>21.6</c:v>
                      </c:pt>
                      <c:pt idx="175">
                        <c:v>18</c:v>
                      </c:pt>
                      <c:pt idx="176">
                        <c:v>14.399999999999901</c:v>
                      </c:pt>
                      <c:pt idx="177">
                        <c:v>10.8</c:v>
                      </c:pt>
                      <c:pt idx="178">
                        <c:v>7.1999999999999904</c:v>
                      </c:pt>
                      <c:pt idx="179">
                        <c:v>3.6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10.8</c:v>
                      </c:pt>
                      <c:pt idx="212">
                        <c:v>12.6</c:v>
                      </c:pt>
                      <c:pt idx="213">
                        <c:v>14.4</c:v>
                      </c:pt>
                      <c:pt idx="214">
                        <c:v>16.2</c:v>
                      </c:pt>
                      <c:pt idx="215">
                        <c:v>18</c:v>
                      </c:pt>
                      <c:pt idx="216">
                        <c:v>19.8</c:v>
                      </c:pt>
                      <c:pt idx="217">
                        <c:v>21.6</c:v>
                      </c:pt>
                      <c:pt idx="218">
                        <c:v>23.4</c:v>
                      </c:pt>
                      <c:pt idx="219">
                        <c:v>25.2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.9</c:v>
                      </c:pt>
                      <c:pt idx="252">
                        <c:v>10.8</c:v>
                      </c:pt>
                      <c:pt idx="253">
                        <c:v>11.7</c:v>
                      </c:pt>
                      <c:pt idx="254">
                        <c:v>12.6</c:v>
                      </c:pt>
                      <c:pt idx="255">
                        <c:v>13.5</c:v>
                      </c:pt>
                      <c:pt idx="256">
                        <c:v>14.4</c:v>
                      </c:pt>
                      <c:pt idx="257">
                        <c:v>15.3</c:v>
                      </c:pt>
                      <c:pt idx="258">
                        <c:v>16.2</c:v>
                      </c:pt>
                      <c:pt idx="259">
                        <c:v>17.100000000000001</c:v>
                      </c:pt>
                      <c:pt idx="260">
                        <c:v>18</c:v>
                      </c:pt>
                      <c:pt idx="261">
                        <c:v>18</c:v>
                      </c:pt>
                      <c:pt idx="262">
                        <c:v>18</c:v>
                      </c:pt>
                      <c:pt idx="263">
                        <c:v>18</c:v>
                      </c:pt>
                      <c:pt idx="264">
                        <c:v>18</c:v>
                      </c:pt>
                      <c:pt idx="265">
                        <c:v>18</c:v>
                      </c:pt>
                      <c:pt idx="266">
                        <c:v>18</c:v>
                      </c:pt>
                      <c:pt idx="267">
                        <c:v>18</c:v>
                      </c:pt>
                      <c:pt idx="268">
                        <c:v>18</c:v>
                      </c:pt>
                      <c:pt idx="269">
                        <c:v>18</c:v>
                      </c:pt>
                      <c:pt idx="270">
                        <c:v>18</c:v>
                      </c:pt>
                      <c:pt idx="271">
                        <c:v>17.100000000000001</c:v>
                      </c:pt>
                      <c:pt idx="272">
                        <c:v>16.2</c:v>
                      </c:pt>
                      <c:pt idx="273">
                        <c:v>15.3</c:v>
                      </c:pt>
                      <c:pt idx="274">
                        <c:v>14.4</c:v>
                      </c:pt>
                      <c:pt idx="275">
                        <c:v>13.5</c:v>
                      </c:pt>
                      <c:pt idx="276">
                        <c:v>12.6</c:v>
                      </c:pt>
                      <c:pt idx="277">
                        <c:v>11.7</c:v>
                      </c:pt>
                      <c:pt idx="278">
                        <c:v>10.8</c:v>
                      </c:pt>
                      <c:pt idx="279">
                        <c:v>9.9</c:v>
                      </c:pt>
                      <c:pt idx="280">
                        <c:v>9</c:v>
                      </c:pt>
                      <c:pt idx="281">
                        <c:v>8.1</c:v>
                      </c:pt>
                      <c:pt idx="282">
                        <c:v>7.2</c:v>
                      </c:pt>
                      <c:pt idx="283">
                        <c:v>6.3</c:v>
                      </c:pt>
                      <c:pt idx="284">
                        <c:v>5.4</c:v>
                      </c:pt>
                      <c:pt idx="285">
                        <c:v>4.5</c:v>
                      </c:pt>
                      <c:pt idx="286">
                        <c:v>3.5999999999999899</c:v>
                      </c:pt>
                      <c:pt idx="287">
                        <c:v>2.7</c:v>
                      </c:pt>
                      <c:pt idx="288">
                        <c:v>1.7999999999999901</c:v>
                      </c:pt>
                      <c:pt idx="289">
                        <c:v>0.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5-9E7B-4FB1-B9B7-87392A361FF0}"/>
                  </c:ext>
                </c:extLst>
              </c15:ser>
            </c15:filteredScatterSeries>
            <c15:filteredScatterSeries>
              <c15:ser>
                <c:idx val="80"/>
                <c:order val="3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2:$A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.9</c:v>
                      </c:pt>
                      <c:pt idx="72">
                        <c:v>1.8</c:v>
                      </c:pt>
                      <c:pt idx="73">
                        <c:v>2.7</c:v>
                      </c:pt>
                      <c:pt idx="74">
                        <c:v>3.6</c:v>
                      </c:pt>
                      <c:pt idx="75">
                        <c:v>4.5</c:v>
                      </c:pt>
                      <c:pt idx="76">
                        <c:v>5.4</c:v>
                      </c:pt>
                      <c:pt idx="77">
                        <c:v>6.3</c:v>
                      </c:pt>
                      <c:pt idx="78">
                        <c:v>7.2</c:v>
                      </c:pt>
                      <c:pt idx="79">
                        <c:v>8.1</c:v>
                      </c:pt>
                      <c:pt idx="80">
                        <c:v>9</c:v>
                      </c:pt>
                      <c:pt idx="81">
                        <c:v>9</c:v>
                      </c:pt>
                      <c:pt idx="82">
                        <c:v>9</c:v>
                      </c:pt>
                      <c:pt idx="83">
                        <c:v>9</c:v>
                      </c:pt>
                      <c:pt idx="84">
                        <c:v>9</c:v>
                      </c:pt>
                      <c:pt idx="85">
                        <c:v>9</c:v>
                      </c:pt>
                      <c:pt idx="86">
                        <c:v>9</c:v>
                      </c:pt>
                      <c:pt idx="87">
                        <c:v>9</c:v>
                      </c:pt>
                      <c:pt idx="88">
                        <c:v>9</c:v>
                      </c:pt>
                      <c:pt idx="89">
                        <c:v>9</c:v>
                      </c:pt>
                      <c:pt idx="90">
                        <c:v>9</c:v>
                      </c:pt>
                      <c:pt idx="91">
                        <c:v>9</c:v>
                      </c:pt>
                      <c:pt idx="92">
                        <c:v>9</c:v>
                      </c:pt>
                      <c:pt idx="93">
                        <c:v>9</c:v>
                      </c:pt>
                      <c:pt idx="94">
                        <c:v>9</c:v>
                      </c:pt>
                      <c:pt idx="95">
                        <c:v>9</c:v>
                      </c:pt>
                      <c:pt idx="96">
                        <c:v>9</c:v>
                      </c:pt>
                      <c:pt idx="97">
                        <c:v>9</c:v>
                      </c:pt>
                      <c:pt idx="98">
                        <c:v>9</c:v>
                      </c:pt>
                      <c:pt idx="99">
                        <c:v>9</c:v>
                      </c:pt>
                      <c:pt idx="100">
                        <c:v>9</c:v>
                      </c:pt>
                      <c:pt idx="101">
                        <c:v>8.5</c:v>
                      </c:pt>
                      <c:pt idx="102">
                        <c:v>8</c:v>
                      </c:pt>
                      <c:pt idx="103">
                        <c:v>7.5</c:v>
                      </c:pt>
                      <c:pt idx="104">
                        <c:v>7</c:v>
                      </c:pt>
                      <c:pt idx="105">
                        <c:v>6.5</c:v>
                      </c:pt>
                      <c:pt idx="106">
                        <c:v>6</c:v>
                      </c:pt>
                      <c:pt idx="107">
                        <c:v>5.5</c:v>
                      </c:pt>
                      <c:pt idx="108">
                        <c:v>5</c:v>
                      </c:pt>
                      <c:pt idx="109">
                        <c:v>4.5</c:v>
                      </c:pt>
                      <c:pt idx="110">
                        <c:v>4</c:v>
                      </c:pt>
                      <c:pt idx="111">
                        <c:v>3.6</c:v>
                      </c:pt>
                      <c:pt idx="112">
                        <c:v>3.2</c:v>
                      </c:pt>
                      <c:pt idx="113">
                        <c:v>2.8</c:v>
                      </c:pt>
                      <c:pt idx="114">
                        <c:v>2.4</c:v>
                      </c:pt>
                      <c:pt idx="115">
                        <c:v>2</c:v>
                      </c:pt>
                      <c:pt idx="116">
                        <c:v>1.5999999999999901</c:v>
                      </c:pt>
                      <c:pt idx="117">
                        <c:v>1.19999999999999</c:v>
                      </c:pt>
                      <c:pt idx="118">
                        <c:v>0.79999999999999905</c:v>
                      </c:pt>
                      <c:pt idx="119">
                        <c:v>0.39999999999999902</c:v>
                      </c:pt>
                      <c:pt idx="120">
                        <c:v>0</c:v>
                      </c:pt>
                      <c:pt idx="121">
                        <c:v>5.7</c:v>
                      </c:pt>
                      <c:pt idx="122">
                        <c:v>11.4</c:v>
                      </c:pt>
                      <c:pt idx="123">
                        <c:v>17.100000000000001</c:v>
                      </c:pt>
                      <c:pt idx="124">
                        <c:v>22.8</c:v>
                      </c:pt>
                      <c:pt idx="125">
                        <c:v>28.5</c:v>
                      </c:pt>
                      <c:pt idx="126">
                        <c:v>34.200000000000003</c:v>
                      </c:pt>
                      <c:pt idx="127">
                        <c:v>39.9</c:v>
                      </c:pt>
                      <c:pt idx="128">
                        <c:v>45.6</c:v>
                      </c:pt>
                      <c:pt idx="129">
                        <c:v>51.3</c:v>
                      </c:pt>
                      <c:pt idx="130">
                        <c:v>57</c:v>
                      </c:pt>
                      <c:pt idx="131">
                        <c:v>63.3</c:v>
                      </c:pt>
                      <c:pt idx="132">
                        <c:v>69.599999999999994</c:v>
                      </c:pt>
                      <c:pt idx="133">
                        <c:v>75.900000000000006</c:v>
                      </c:pt>
                      <c:pt idx="134">
                        <c:v>82.2</c:v>
                      </c:pt>
                      <c:pt idx="135">
                        <c:v>88.5</c:v>
                      </c:pt>
                      <c:pt idx="136">
                        <c:v>94.8</c:v>
                      </c:pt>
                      <c:pt idx="137">
                        <c:v>101.1</c:v>
                      </c:pt>
                      <c:pt idx="138">
                        <c:v>107.4</c:v>
                      </c:pt>
                      <c:pt idx="139">
                        <c:v>113.69999999999899</c:v>
                      </c:pt>
                      <c:pt idx="140">
                        <c:v>120</c:v>
                      </c:pt>
                      <c:pt idx="141">
                        <c:v>124.8</c:v>
                      </c:pt>
                      <c:pt idx="142">
                        <c:v>129.6</c:v>
                      </c:pt>
                      <c:pt idx="143">
                        <c:v>134.4</c:v>
                      </c:pt>
                      <c:pt idx="144">
                        <c:v>139.19999999999999</c:v>
                      </c:pt>
                      <c:pt idx="145">
                        <c:v>144</c:v>
                      </c:pt>
                      <c:pt idx="146">
                        <c:v>148.80000000000001</c:v>
                      </c:pt>
                      <c:pt idx="147">
                        <c:v>153.6</c:v>
                      </c:pt>
                      <c:pt idx="148">
                        <c:v>158.4</c:v>
                      </c:pt>
                      <c:pt idx="149">
                        <c:v>163.19999999999999</c:v>
                      </c:pt>
                      <c:pt idx="150">
                        <c:v>168</c:v>
                      </c:pt>
                      <c:pt idx="151">
                        <c:v>168</c:v>
                      </c:pt>
                      <c:pt idx="152">
                        <c:v>168</c:v>
                      </c:pt>
                      <c:pt idx="153">
                        <c:v>168</c:v>
                      </c:pt>
                      <c:pt idx="154">
                        <c:v>168</c:v>
                      </c:pt>
                      <c:pt idx="155">
                        <c:v>168</c:v>
                      </c:pt>
                      <c:pt idx="156">
                        <c:v>168</c:v>
                      </c:pt>
                      <c:pt idx="157">
                        <c:v>168</c:v>
                      </c:pt>
                      <c:pt idx="158">
                        <c:v>168</c:v>
                      </c:pt>
                      <c:pt idx="159">
                        <c:v>168</c:v>
                      </c:pt>
                      <c:pt idx="160">
                        <c:v>168</c:v>
                      </c:pt>
                      <c:pt idx="161">
                        <c:v>168.1</c:v>
                      </c:pt>
                      <c:pt idx="162">
                        <c:v>168.2</c:v>
                      </c:pt>
                      <c:pt idx="163">
                        <c:v>168.3</c:v>
                      </c:pt>
                      <c:pt idx="164">
                        <c:v>168.4</c:v>
                      </c:pt>
                      <c:pt idx="165">
                        <c:v>168.5</c:v>
                      </c:pt>
                      <c:pt idx="166">
                        <c:v>168.6</c:v>
                      </c:pt>
                      <c:pt idx="167">
                        <c:v>168.7</c:v>
                      </c:pt>
                      <c:pt idx="168">
                        <c:v>168.8</c:v>
                      </c:pt>
                      <c:pt idx="169">
                        <c:v>168.9</c:v>
                      </c:pt>
                      <c:pt idx="170">
                        <c:v>169</c:v>
                      </c:pt>
                      <c:pt idx="171">
                        <c:v>161.1</c:v>
                      </c:pt>
                      <c:pt idx="172">
                        <c:v>153.19999999999999</c:v>
                      </c:pt>
                      <c:pt idx="173">
                        <c:v>145.30000000000001</c:v>
                      </c:pt>
                      <c:pt idx="174">
                        <c:v>137.4</c:v>
                      </c:pt>
                      <c:pt idx="175">
                        <c:v>129.5</c:v>
                      </c:pt>
                      <c:pt idx="176">
                        <c:v>121.6</c:v>
                      </c:pt>
                      <c:pt idx="177">
                        <c:v>113.69999999999899</c:v>
                      </c:pt>
                      <c:pt idx="178">
                        <c:v>105.8</c:v>
                      </c:pt>
                      <c:pt idx="179">
                        <c:v>97.899999999999906</c:v>
                      </c:pt>
                      <c:pt idx="180">
                        <c:v>90</c:v>
                      </c:pt>
                      <c:pt idx="181">
                        <c:v>90.9</c:v>
                      </c:pt>
                      <c:pt idx="182">
                        <c:v>91.8</c:v>
                      </c:pt>
                      <c:pt idx="183">
                        <c:v>92.7</c:v>
                      </c:pt>
                      <c:pt idx="184">
                        <c:v>93.6</c:v>
                      </c:pt>
                      <c:pt idx="185">
                        <c:v>94.5</c:v>
                      </c:pt>
                      <c:pt idx="186">
                        <c:v>95.4</c:v>
                      </c:pt>
                      <c:pt idx="187">
                        <c:v>96.3</c:v>
                      </c:pt>
                      <c:pt idx="188">
                        <c:v>97.2</c:v>
                      </c:pt>
                      <c:pt idx="189">
                        <c:v>98.1</c:v>
                      </c:pt>
                      <c:pt idx="190">
                        <c:v>99</c:v>
                      </c:pt>
                      <c:pt idx="191">
                        <c:v>94.5</c:v>
                      </c:pt>
                      <c:pt idx="192">
                        <c:v>90</c:v>
                      </c:pt>
                      <c:pt idx="193">
                        <c:v>85.5</c:v>
                      </c:pt>
                      <c:pt idx="194">
                        <c:v>81</c:v>
                      </c:pt>
                      <c:pt idx="195">
                        <c:v>76.5</c:v>
                      </c:pt>
                      <c:pt idx="196">
                        <c:v>72</c:v>
                      </c:pt>
                      <c:pt idx="197">
                        <c:v>67.5</c:v>
                      </c:pt>
                      <c:pt idx="198">
                        <c:v>63</c:v>
                      </c:pt>
                      <c:pt idx="199">
                        <c:v>58.5</c:v>
                      </c:pt>
                      <c:pt idx="200">
                        <c:v>54</c:v>
                      </c:pt>
                      <c:pt idx="201">
                        <c:v>57.6</c:v>
                      </c:pt>
                      <c:pt idx="202">
                        <c:v>61.2</c:v>
                      </c:pt>
                      <c:pt idx="203">
                        <c:v>64.8</c:v>
                      </c:pt>
                      <c:pt idx="204">
                        <c:v>68.400000000000006</c:v>
                      </c:pt>
                      <c:pt idx="205">
                        <c:v>72</c:v>
                      </c:pt>
                      <c:pt idx="206">
                        <c:v>75.599999999999994</c:v>
                      </c:pt>
                      <c:pt idx="207">
                        <c:v>79.2</c:v>
                      </c:pt>
                      <c:pt idx="208">
                        <c:v>82.8</c:v>
                      </c:pt>
                      <c:pt idx="209">
                        <c:v>86.4</c:v>
                      </c:pt>
                      <c:pt idx="210">
                        <c:v>90</c:v>
                      </c:pt>
                      <c:pt idx="211">
                        <c:v>90</c:v>
                      </c:pt>
                      <c:pt idx="212">
                        <c:v>90</c:v>
                      </c:pt>
                      <c:pt idx="213">
                        <c:v>90</c:v>
                      </c:pt>
                      <c:pt idx="214">
                        <c:v>90</c:v>
                      </c:pt>
                      <c:pt idx="215">
                        <c:v>90</c:v>
                      </c:pt>
                      <c:pt idx="216">
                        <c:v>90</c:v>
                      </c:pt>
                      <c:pt idx="217">
                        <c:v>90</c:v>
                      </c:pt>
                      <c:pt idx="218">
                        <c:v>90</c:v>
                      </c:pt>
                      <c:pt idx="219">
                        <c:v>90</c:v>
                      </c:pt>
                      <c:pt idx="220">
                        <c:v>90</c:v>
                      </c:pt>
                      <c:pt idx="221">
                        <c:v>87.7</c:v>
                      </c:pt>
                      <c:pt idx="222">
                        <c:v>85.4</c:v>
                      </c:pt>
                      <c:pt idx="223">
                        <c:v>83.1</c:v>
                      </c:pt>
                      <c:pt idx="224">
                        <c:v>80.8</c:v>
                      </c:pt>
                      <c:pt idx="225">
                        <c:v>78.5</c:v>
                      </c:pt>
                      <c:pt idx="226">
                        <c:v>76.2</c:v>
                      </c:pt>
                      <c:pt idx="227">
                        <c:v>73.900000000000006</c:v>
                      </c:pt>
                      <c:pt idx="228">
                        <c:v>71.599999999999994</c:v>
                      </c:pt>
                      <c:pt idx="229">
                        <c:v>69.3</c:v>
                      </c:pt>
                      <c:pt idx="230">
                        <c:v>67</c:v>
                      </c:pt>
                      <c:pt idx="231">
                        <c:v>73.2</c:v>
                      </c:pt>
                      <c:pt idx="232">
                        <c:v>79.400000000000006</c:v>
                      </c:pt>
                      <c:pt idx="233">
                        <c:v>85.6</c:v>
                      </c:pt>
                      <c:pt idx="234">
                        <c:v>91.8</c:v>
                      </c:pt>
                      <c:pt idx="235">
                        <c:v>98</c:v>
                      </c:pt>
                      <c:pt idx="236">
                        <c:v>104.2</c:v>
                      </c:pt>
                      <c:pt idx="237">
                        <c:v>110.4</c:v>
                      </c:pt>
                      <c:pt idx="238">
                        <c:v>116.6</c:v>
                      </c:pt>
                      <c:pt idx="239">
                        <c:v>122.8</c:v>
                      </c:pt>
                      <c:pt idx="240">
                        <c:v>129</c:v>
                      </c:pt>
                      <c:pt idx="241">
                        <c:v>125.4</c:v>
                      </c:pt>
                      <c:pt idx="242">
                        <c:v>121.8</c:v>
                      </c:pt>
                      <c:pt idx="243">
                        <c:v>118.2</c:v>
                      </c:pt>
                      <c:pt idx="244">
                        <c:v>114.6</c:v>
                      </c:pt>
                      <c:pt idx="245">
                        <c:v>111</c:v>
                      </c:pt>
                      <c:pt idx="246">
                        <c:v>107.4</c:v>
                      </c:pt>
                      <c:pt idx="247">
                        <c:v>103.8</c:v>
                      </c:pt>
                      <c:pt idx="248">
                        <c:v>100.2</c:v>
                      </c:pt>
                      <c:pt idx="249">
                        <c:v>96.6</c:v>
                      </c:pt>
                      <c:pt idx="250">
                        <c:v>93</c:v>
                      </c:pt>
                      <c:pt idx="251">
                        <c:v>84.6</c:v>
                      </c:pt>
                      <c:pt idx="252">
                        <c:v>76.2</c:v>
                      </c:pt>
                      <c:pt idx="253">
                        <c:v>67.8</c:v>
                      </c:pt>
                      <c:pt idx="254">
                        <c:v>59.4</c:v>
                      </c:pt>
                      <c:pt idx="255">
                        <c:v>51</c:v>
                      </c:pt>
                      <c:pt idx="256">
                        <c:v>42.599999999999902</c:v>
                      </c:pt>
                      <c:pt idx="257">
                        <c:v>34.199999999999903</c:v>
                      </c:pt>
                      <c:pt idx="258">
                        <c:v>25.799999999999901</c:v>
                      </c:pt>
                      <c:pt idx="259">
                        <c:v>17.39999999999989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8.5</c:v>
                      </c:pt>
                      <c:pt idx="282">
                        <c:v>8</c:v>
                      </c:pt>
                      <c:pt idx="283">
                        <c:v>7.5</c:v>
                      </c:pt>
                      <c:pt idx="284">
                        <c:v>7</c:v>
                      </c:pt>
                      <c:pt idx="285">
                        <c:v>6.5</c:v>
                      </c:pt>
                      <c:pt idx="286">
                        <c:v>6</c:v>
                      </c:pt>
                      <c:pt idx="287">
                        <c:v>5.5</c:v>
                      </c:pt>
                      <c:pt idx="288">
                        <c:v>5</c:v>
                      </c:pt>
                      <c:pt idx="289">
                        <c:v>4.5</c:v>
                      </c:pt>
                      <c:pt idx="290">
                        <c:v>4</c:v>
                      </c:pt>
                      <c:pt idx="291">
                        <c:v>3.6</c:v>
                      </c:pt>
                      <c:pt idx="292">
                        <c:v>3.2</c:v>
                      </c:pt>
                      <c:pt idx="293">
                        <c:v>2.8</c:v>
                      </c:pt>
                      <c:pt idx="294">
                        <c:v>2.4</c:v>
                      </c:pt>
                      <c:pt idx="295">
                        <c:v>2</c:v>
                      </c:pt>
                      <c:pt idx="296">
                        <c:v>1.5999999999999901</c:v>
                      </c:pt>
                      <c:pt idx="297">
                        <c:v>1.19999999999999</c:v>
                      </c:pt>
                      <c:pt idx="298">
                        <c:v>0.79999999999999905</c:v>
                      </c:pt>
                      <c:pt idx="299">
                        <c:v>0.39999999999999902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6-9E7B-4FB1-B9B7-87392A361FF0}"/>
                  </c:ext>
                </c:extLst>
              </c15:ser>
            </c15:filteredScatterSeries>
            <c15:filteredScatterSeries>
              <c15:ser>
                <c:idx val="81"/>
                <c:order val="3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2:$A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12.3</c:v>
                      </c:pt>
                      <c:pt idx="122">
                        <c:v>15.6</c:v>
                      </c:pt>
                      <c:pt idx="123">
                        <c:v>18.899999999999999</c:v>
                      </c:pt>
                      <c:pt idx="124">
                        <c:v>22.2</c:v>
                      </c:pt>
                      <c:pt idx="125">
                        <c:v>25.5</c:v>
                      </c:pt>
                      <c:pt idx="126">
                        <c:v>28.799999999999901</c:v>
                      </c:pt>
                      <c:pt idx="127">
                        <c:v>32.099999999999902</c:v>
                      </c:pt>
                      <c:pt idx="128">
                        <c:v>35.4</c:v>
                      </c:pt>
                      <c:pt idx="129">
                        <c:v>38.700000000000003</c:v>
                      </c:pt>
                      <c:pt idx="130">
                        <c:v>42</c:v>
                      </c:pt>
                      <c:pt idx="131">
                        <c:v>48.3</c:v>
                      </c:pt>
                      <c:pt idx="132">
                        <c:v>54.6</c:v>
                      </c:pt>
                      <c:pt idx="133">
                        <c:v>60.9</c:v>
                      </c:pt>
                      <c:pt idx="134">
                        <c:v>67.2</c:v>
                      </c:pt>
                      <c:pt idx="135">
                        <c:v>73.5</c:v>
                      </c:pt>
                      <c:pt idx="136">
                        <c:v>79.8</c:v>
                      </c:pt>
                      <c:pt idx="137">
                        <c:v>86.1</c:v>
                      </c:pt>
                      <c:pt idx="138">
                        <c:v>92.4</c:v>
                      </c:pt>
                      <c:pt idx="139">
                        <c:v>98.699999999999903</c:v>
                      </c:pt>
                      <c:pt idx="140">
                        <c:v>105</c:v>
                      </c:pt>
                      <c:pt idx="141">
                        <c:v>116.7</c:v>
                      </c:pt>
                      <c:pt idx="142">
                        <c:v>128.4</c:v>
                      </c:pt>
                      <c:pt idx="143">
                        <c:v>140.1</c:v>
                      </c:pt>
                      <c:pt idx="144">
                        <c:v>151.80000000000001</c:v>
                      </c:pt>
                      <c:pt idx="145">
                        <c:v>163.5</c:v>
                      </c:pt>
                      <c:pt idx="146">
                        <c:v>175.2</c:v>
                      </c:pt>
                      <c:pt idx="147">
                        <c:v>186.89999999999901</c:v>
                      </c:pt>
                      <c:pt idx="148">
                        <c:v>198.6</c:v>
                      </c:pt>
                      <c:pt idx="149">
                        <c:v>210.3</c:v>
                      </c:pt>
                      <c:pt idx="150">
                        <c:v>222</c:v>
                      </c:pt>
                      <c:pt idx="151">
                        <c:v>222</c:v>
                      </c:pt>
                      <c:pt idx="152">
                        <c:v>222</c:v>
                      </c:pt>
                      <c:pt idx="153">
                        <c:v>222</c:v>
                      </c:pt>
                      <c:pt idx="154">
                        <c:v>222</c:v>
                      </c:pt>
                      <c:pt idx="155">
                        <c:v>222</c:v>
                      </c:pt>
                      <c:pt idx="156">
                        <c:v>222</c:v>
                      </c:pt>
                      <c:pt idx="157">
                        <c:v>222</c:v>
                      </c:pt>
                      <c:pt idx="158">
                        <c:v>222</c:v>
                      </c:pt>
                      <c:pt idx="159">
                        <c:v>222</c:v>
                      </c:pt>
                      <c:pt idx="160">
                        <c:v>222</c:v>
                      </c:pt>
                      <c:pt idx="161">
                        <c:v>212.8</c:v>
                      </c:pt>
                      <c:pt idx="162">
                        <c:v>203.6</c:v>
                      </c:pt>
                      <c:pt idx="163">
                        <c:v>194.4</c:v>
                      </c:pt>
                      <c:pt idx="164">
                        <c:v>185.2</c:v>
                      </c:pt>
                      <c:pt idx="165">
                        <c:v>176</c:v>
                      </c:pt>
                      <c:pt idx="166">
                        <c:v>166.8</c:v>
                      </c:pt>
                      <c:pt idx="167">
                        <c:v>157.6</c:v>
                      </c:pt>
                      <c:pt idx="168">
                        <c:v>148.4</c:v>
                      </c:pt>
                      <c:pt idx="169">
                        <c:v>139.19999999999999</c:v>
                      </c:pt>
                      <c:pt idx="170">
                        <c:v>130</c:v>
                      </c:pt>
                      <c:pt idx="171">
                        <c:v>130.19999999999999</c:v>
                      </c:pt>
                      <c:pt idx="172">
                        <c:v>130.4</c:v>
                      </c:pt>
                      <c:pt idx="173">
                        <c:v>130.6</c:v>
                      </c:pt>
                      <c:pt idx="174">
                        <c:v>130.80000000000001</c:v>
                      </c:pt>
                      <c:pt idx="175">
                        <c:v>131</c:v>
                      </c:pt>
                      <c:pt idx="176">
                        <c:v>131.19999999999999</c:v>
                      </c:pt>
                      <c:pt idx="177">
                        <c:v>131.4</c:v>
                      </c:pt>
                      <c:pt idx="178">
                        <c:v>131.6</c:v>
                      </c:pt>
                      <c:pt idx="179">
                        <c:v>131.80000000000001</c:v>
                      </c:pt>
                      <c:pt idx="180">
                        <c:v>132</c:v>
                      </c:pt>
                      <c:pt idx="181">
                        <c:v>132.30000000000001</c:v>
                      </c:pt>
                      <c:pt idx="182">
                        <c:v>132.6</c:v>
                      </c:pt>
                      <c:pt idx="183">
                        <c:v>132.9</c:v>
                      </c:pt>
                      <c:pt idx="184">
                        <c:v>133.19999999999999</c:v>
                      </c:pt>
                      <c:pt idx="185">
                        <c:v>133.5</c:v>
                      </c:pt>
                      <c:pt idx="186">
                        <c:v>133.80000000000001</c:v>
                      </c:pt>
                      <c:pt idx="187">
                        <c:v>134.1</c:v>
                      </c:pt>
                      <c:pt idx="188">
                        <c:v>134.4</c:v>
                      </c:pt>
                      <c:pt idx="189">
                        <c:v>134.69999999999999</c:v>
                      </c:pt>
                      <c:pt idx="190">
                        <c:v>135</c:v>
                      </c:pt>
                      <c:pt idx="191">
                        <c:v>127.5</c:v>
                      </c:pt>
                      <c:pt idx="192">
                        <c:v>120</c:v>
                      </c:pt>
                      <c:pt idx="193">
                        <c:v>112.5</c:v>
                      </c:pt>
                      <c:pt idx="194">
                        <c:v>105</c:v>
                      </c:pt>
                      <c:pt idx="195">
                        <c:v>97.5</c:v>
                      </c:pt>
                      <c:pt idx="196">
                        <c:v>90</c:v>
                      </c:pt>
                      <c:pt idx="197">
                        <c:v>82.5</c:v>
                      </c:pt>
                      <c:pt idx="198">
                        <c:v>75</c:v>
                      </c:pt>
                      <c:pt idx="199">
                        <c:v>67.5</c:v>
                      </c:pt>
                      <c:pt idx="200">
                        <c:v>60</c:v>
                      </c:pt>
                      <c:pt idx="201">
                        <c:v>60.6</c:v>
                      </c:pt>
                      <c:pt idx="202">
                        <c:v>61.2</c:v>
                      </c:pt>
                      <c:pt idx="203">
                        <c:v>61.8</c:v>
                      </c:pt>
                      <c:pt idx="204">
                        <c:v>62.4</c:v>
                      </c:pt>
                      <c:pt idx="205">
                        <c:v>63</c:v>
                      </c:pt>
                      <c:pt idx="206">
                        <c:v>63.6</c:v>
                      </c:pt>
                      <c:pt idx="207">
                        <c:v>64.2</c:v>
                      </c:pt>
                      <c:pt idx="208">
                        <c:v>64.8</c:v>
                      </c:pt>
                      <c:pt idx="209">
                        <c:v>65.400000000000006</c:v>
                      </c:pt>
                      <c:pt idx="210">
                        <c:v>66</c:v>
                      </c:pt>
                      <c:pt idx="211">
                        <c:v>66</c:v>
                      </c:pt>
                      <c:pt idx="212">
                        <c:v>66</c:v>
                      </c:pt>
                      <c:pt idx="213">
                        <c:v>66</c:v>
                      </c:pt>
                      <c:pt idx="214">
                        <c:v>66</c:v>
                      </c:pt>
                      <c:pt idx="215">
                        <c:v>66</c:v>
                      </c:pt>
                      <c:pt idx="216">
                        <c:v>66</c:v>
                      </c:pt>
                      <c:pt idx="217">
                        <c:v>66</c:v>
                      </c:pt>
                      <c:pt idx="218">
                        <c:v>66</c:v>
                      </c:pt>
                      <c:pt idx="219">
                        <c:v>66</c:v>
                      </c:pt>
                      <c:pt idx="220">
                        <c:v>66</c:v>
                      </c:pt>
                      <c:pt idx="221">
                        <c:v>66.3</c:v>
                      </c:pt>
                      <c:pt idx="222">
                        <c:v>66.599999999999994</c:v>
                      </c:pt>
                      <c:pt idx="223">
                        <c:v>66.900000000000006</c:v>
                      </c:pt>
                      <c:pt idx="224">
                        <c:v>67.2</c:v>
                      </c:pt>
                      <c:pt idx="225">
                        <c:v>67.5</c:v>
                      </c:pt>
                      <c:pt idx="226">
                        <c:v>67.8</c:v>
                      </c:pt>
                      <c:pt idx="227">
                        <c:v>68.099999999999994</c:v>
                      </c:pt>
                      <c:pt idx="228">
                        <c:v>68.400000000000006</c:v>
                      </c:pt>
                      <c:pt idx="229">
                        <c:v>68.7</c:v>
                      </c:pt>
                      <c:pt idx="230">
                        <c:v>69</c:v>
                      </c:pt>
                      <c:pt idx="231">
                        <c:v>66.900000000000006</c:v>
                      </c:pt>
                      <c:pt idx="232">
                        <c:v>64.8</c:v>
                      </c:pt>
                      <c:pt idx="233">
                        <c:v>62.7</c:v>
                      </c:pt>
                      <c:pt idx="234">
                        <c:v>60.6</c:v>
                      </c:pt>
                      <c:pt idx="235">
                        <c:v>58.5</c:v>
                      </c:pt>
                      <c:pt idx="236">
                        <c:v>56.4</c:v>
                      </c:pt>
                      <c:pt idx="237">
                        <c:v>54.3</c:v>
                      </c:pt>
                      <c:pt idx="238">
                        <c:v>52.2</c:v>
                      </c:pt>
                      <c:pt idx="239">
                        <c:v>50.099999999999902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18.899999999999999</c:v>
                      </c:pt>
                      <c:pt idx="252">
                        <c:v>19.8</c:v>
                      </c:pt>
                      <c:pt idx="253">
                        <c:v>20.7</c:v>
                      </c:pt>
                      <c:pt idx="254">
                        <c:v>21.6</c:v>
                      </c:pt>
                      <c:pt idx="255">
                        <c:v>22.5</c:v>
                      </c:pt>
                      <c:pt idx="256">
                        <c:v>23.4</c:v>
                      </c:pt>
                      <c:pt idx="257">
                        <c:v>24.3</c:v>
                      </c:pt>
                      <c:pt idx="258">
                        <c:v>25.2</c:v>
                      </c:pt>
                      <c:pt idx="259">
                        <c:v>26.1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7.6</c:v>
                      </c:pt>
                      <c:pt idx="282">
                        <c:v>39.200000000000003</c:v>
                      </c:pt>
                      <c:pt idx="283">
                        <c:v>40.799999999999997</c:v>
                      </c:pt>
                      <c:pt idx="284">
                        <c:v>42.4</c:v>
                      </c:pt>
                      <c:pt idx="285">
                        <c:v>44</c:v>
                      </c:pt>
                      <c:pt idx="286">
                        <c:v>45.6</c:v>
                      </c:pt>
                      <c:pt idx="287">
                        <c:v>47.2</c:v>
                      </c:pt>
                      <c:pt idx="288">
                        <c:v>48.8</c:v>
                      </c:pt>
                      <c:pt idx="289">
                        <c:v>50.4</c:v>
                      </c:pt>
                      <c:pt idx="290">
                        <c:v>52</c:v>
                      </c:pt>
                      <c:pt idx="291">
                        <c:v>55.5</c:v>
                      </c:pt>
                      <c:pt idx="292">
                        <c:v>59</c:v>
                      </c:pt>
                      <c:pt idx="293">
                        <c:v>62.5</c:v>
                      </c:pt>
                      <c:pt idx="294">
                        <c:v>66</c:v>
                      </c:pt>
                      <c:pt idx="295">
                        <c:v>69.5</c:v>
                      </c:pt>
                      <c:pt idx="296">
                        <c:v>73</c:v>
                      </c:pt>
                      <c:pt idx="297">
                        <c:v>76.5</c:v>
                      </c:pt>
                      <c:pt idx="298">
                        <c:v>80</c:v>
                      </c:pt>
                      <c:pt idx="299">
                        <c:v>83.5</c:v>
                      </c:pt>
                      <c:pt idx="300">
                        <c:v>87</c:v>
                      </c:pt>
                      <c:pt idx="301">
                        <c:v>80.099999999999994</c:v>
                      </c:pt>
                      <c:pt idx="302">
                        <c:v>73.2</c:v>
                      </c:pt>
                      <c:pt idx="303">
                        <c:v>66.3</c:v>
                      </c:pt>
                      <c:pt idx="304">
                        <c:v>59.4</c:v>
                      </c:pt>
                      <c:pt idx="305">
                        <c:v>52.5</c:v>
                      </c:pt>
                      <c:pt idx="306">
                        <c:v>45.599999999999902</c:v>
                      </c:pt>
                      <c:pt idx="307">
                        <c:v>38.699999999999903</c:v>
                      </c:pt>
                      <c:pt idx="308">
                        <c:v>31.799999999999901</c:v>
                      </c:pt>
                      <c:pt idx="309">
                        <c:v>24.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7-9E7B-4FB1-B9B7-87392A361FF0}"/>
                  </c:ext>
                </c:extLst>
              </c15:ser>
            </c15:filteredScatterSeries>
            <c15:filteredScatterSeries>
              <c15:ser>
                <c:idx val="82"/>
                <c:order val="3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2:$A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9</c:v>
                      </c:pt>
                      <c:pt idx="12">
                        <c:v>1.8</c:v>
                      </c:pt>
                      <c:pt idx="13">
                        <c:v>2.7</c:v>
                      </c:pt>
                      <c:pt idx="14">
                        <c:v>3.6</c:v>
                      </c:pt>
                      <c:pt idx="15">
                        <c:v>4.5</c:v>
                      </c:pt>
                      <c:pt idx="16">
                        <c:v>5.4</c:v>
                      </c:pt>
                      <c:pt idx="17">
                        <c:v>6.3</c:v>
                      </c:pt>
                      <c:pt idx="18">
                        <c:v>7.2</c:v>
                      </c:pt>
                      <c:pt idx="19">
                        <c:v>8.1</c:v>
                      </c:pt>
                      <c:pt idx="20">
                        <c:v>9</c:v>
                      </c:pt>
                      <c:pt idx="21">
                        <c:v>9.9</c:v>
                      </c:pt>
                      <c:pt idx="22">
                        <c:v>10.8</c:v>
                      </c:pt>
                      <c:pt idx="23">
                        <c:v>11.7</c:v>
                      </c:pt>
                      <c:pt idx="24">
                        <c:v>12.6</c:v>
                      </c:pt>
                      <c:pt idx="25">
                        <c:v>13.5</c:v>
                      </c:pt>
                      <c:pt idx="26">
                        <c:v>14.4</c:v>
                      </c:pt>
                      <c:pt idx="27">
                        <c:v>15.3</c:v>
                      </c:pt>
                      <c:pt idx="28">
                        <c:v>16.2</c:v>
                      </c:pt>
                      <c:pt idx="29">
                        <c:v>17.100000000000001</c:v>
                      </c:pt>
                      <c:pt idx="30">
                        <c:v>18</c:v>
                      </c:pt>
                      <c:pt idx="31">
                        <c:v>17.100000000000001</c:v>
                      </c:pt>
                      <c:pt idx="32">
                        <c:v>16.2</c:v>
                      </c:pt>
                      <c:pt idx="33">
                        <c:v>15.3</c:v>
                      </c:pt>
                      <c:pt idx="34">
                        <c:v>14.4</c:v>
                      </c:pt>
                      <c:pt idx="35">
                        <c:v>13.5</c:v>
                      </c:pt>
                      <c:pt idx="36">
                        <c:v>12.6</c:v>
                      </c:pt>
                      <c:pt idx="37">
                        <c:v>11.7</c:v>
                      </c:pt>
                      <c:pt idx="38">
                        <c:v>10.8</c:v>
                      </c:pt>
                      <c:pt idx="39">
                        <c:v>9.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1</c:v>
                      </c:pt>
                      <c:pt idx="152">
                        <c:v>7.2</c:v>
                      </c:pt>
                      <c:pt idx="153">
                        <c:v>6.3</c:v>
                      </c:pt>
                      <c:pt idx="154">
                        <c:v>5.4</c:v>
                      </c:pt>
                      <c:pt idx="155">
                        <c:v>4.5</c:v>
                      </c:pt>
                      <c:pt idx="156">
                        <c:v>3.5999999999999899</c:v>
                      </c:pt>
                      <c:pt idx="157">
                        <c:v>2.7</c:v>
                      </c:pt>
                      <c:pt idx="158">
                        <c:v>1.7999999999999901</c:v>
                      </c:pt>
                      <c:pt idx="159">
                        <c:v>0.9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12.9</c:v>
                      </c:pt>
                      <c:pt idx="202">
                        <c:v>16.8</c:v>
                      </c:pt>
                      <c:pt idx="203">
                        <c:v>20.7</c:v>
                      </c:pt>
                      <c:pt idx="204">
                        <c:v>24.6</c:v>
                      </c:pt>
                      <c:pt idx="205">
                        <c:v>28.5</c:v>
                      </c:pt>
                      <c:pt idx="206">
                        <c:v>32.4</c:v>
                      </c:pt>
                      <c:pt idx="207">
                        <c:v>36.299999999999997</c:v>
                      </c:pt>
                      <c:pt idx="208">
                        <c:v>40.200000000000003</c:v>
                      </c:pt>
                      <c:pt idx="209">
                        <c:v>44.1</c:v>
                      </c:pt>
                      <c:pt idx="210">
                        <c:v>48</c:v>
                      </c:pt>
                      <c:pt idx="211">
                        <c:v>48</c:v>
                      </c:pt>
                      <c:pt idx="212">
                        <c:v>48</c:v>
                      </c:pt>
                      <c:pt idx="213">
                        <c:v>48</c:v>
                      </c:pt>
                      <c:pt idx="214">
                        <c:v>48</c:v>
                      </c:pt>
                      <c:pt idx="215">
                        <c:v>48</c:v>
                      </c:pt>
                      <c:pt idx="216">
                        <c:v>48</c:v>
                      </c:pt>
                      <c:pt idx="217">
                        <c:v>48</c:v>
                      </c:pt>
                      <c:pt idx="218">
                        <c:v>48</c:v>
                      </c:pt>
                      <c:pt idx="219">
                        <c:v>48</c:v>
                      </c:pt>
                      <c:pt idx="220">
                        <c:v>48</c:v>
                      </c:pt>
                      <c:pt idx="221">
                        <c:v>43.2</c:v>
                      </c:pt>
                      <c:pt idx="222">
                        <c:v>38.4</c:v>
                      </c:pt>
                      <c:pt idx="223">
                        <c:v>33.6</c:v>
                      </c:pt>
                      <c:pt idx="224">
                        <c:v>28.8</c:v>
                      </c:pt>
                      <c:pt idx="225">
                        <c:v>24</c:v>
                      </c:pt>
                      <c:pt idx="226">
                        <c:v>19.2</c:v>
                      </c:pt>
                      <c:pt idx="227">
                        <c:v>14.399999999999901</c:v>
                      </c:pt>
                      <c:pt idx="228">
                        <c:v>9.6</c:v>
                      </c:pt>
                      <c:pt idx="229">
                        <c:v>4.8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5.7</c:v>
                      </c:pt>
                      <c:pt idx="282">
                        <c:v>11.4</c:v>
                      </c:pt>
                      <c:pt idx="283">
                        <c:v>17.100000000000001</c:v>
                      </c:pt>
                      <c:pt idx="284">
                        <c:v>22.8</c:v>
                      </c:pt>
                      <c:pt idx="285">
                        <c:v>28.5</c:v>
                      </c:pt>
                      <c:pt idx="286">
                        <c:v>34.200000000000003</c:v>
                      </c:pt>
                      <c:pt idx="287">
                        <c:v>39.9</c:v>
                      </c:pt>
                      <c:pt idx="288">
                        <c:v>45.6</c:v>
                      </c:pt>
                      <c:pt idx="289">
                        <c:v>51.3</c:v>
                      </c:pt>
                      <c:pt idx="290">
                        <c:v>57</c:v>
                      </c:pt>
                      <c:pt idx="291">
                        <c:v>57</c:v>
                      </c:pt>
                      <c:pt idx="292">
                        <c:v>57</c:v>
                      </c:pt>
                      <c:pt idx="293">
                        <c:v>57</c:v>
                      </c:pt>
                      <c:pt idx="294">
                        <c:v>57</c:v>
                      </c:pt>
                      <c:pt idx="295">
                        <c:v>57</c:v>
                      </c:pt>
                      <c:pt idx="296">
                        <c:v>57</c:v>
                      </c:pt>
                      <c:pt idx="297">
                        <c:v>57</c:v>
                      </c:pt>
                      <c:pt idx="298">
                        <c:v>57</c:v>
                      </c:pt>
                      <c:pt idx="299">
                        <c:v>57</c:v>
                      </c:pt>
                      <c:pt idx="300">
                        <c:v>57</c:v>
                      </c:pt>
                      <c:pt idx="301">
                        <c:v>54.1</c:v>
                      </c:pt>
                      <c:pt idx="302">
                        <c:v>51.2</c:v>
                      </c:pt>
                      <c:pt idx="303">
                        <c:v>48.3</c:v>
                      </c:pt>
                      <c:pt idx="304">
                        <c:v>45.4</c:v>
                      </c:pt>
                      <c:pt idx="305">
                        <c:v>42.5</c:v>
                      </c:pt>
                      <c:pt idx="306">
                        <c:v>39.6</c:v>
                      </c:pt>
                      <c:pt idx="307">
                        <c:v>36.700000000000003</c:v>
                      </c:pt>
                      <c:pt idx="308">
                        <c:v>33.799999999999997</c:v>
                      </c:pt>
                      <c:pt idx="309">
                        <c:v>30.9</c:v>
                      </c:pt>
                      <c:pt idx="310">
                        <c:v>28</c:v>
                      </c:pt>
                      <c:pt idx="311">
                        <c:v>25.2</c:v>
                      </c:pt>
                      <c:pt idx="312">
                        <c:v>22.4</c:v>
                      </c:pt>
                      <c:pt idx="313">
                        <c:v>19.600000000000001</c:v>
                      </c:pt>
                      <c:pt idx="314">
                        <c:v>16.8</c:v>
                      </c:pt>
                      <c:pt idx="315">
                        <c:v>14</c:v>
                      </c:pt>
                      <c:pt idx="316">
                        <c:v>11.2</c:v>
                      </c:pt>
                      <c:pt idx="317">
                        <c:v>8.4</c:v>
                      </c:pt>
                      <c:pt idx="318">
                        <c:v>5.6</c:v>
                      </c:pt>
                      <c:pt idx="319">
                        <c:v>2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8-9E7B-4FB1-B9B7-87392A361FF0}"/>
                  </c:ext>
                </c:extLst>
              </c15:ser>
            </c15:filteredScatterSeries>
            <c15:filteredScatterSeries>
              <c15:ser>
                <c:idx val="83"/>
                <c:order val="3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2:$A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9-9E7B-4FB1-B9B7-87392A361FF0}"/>
                  </c:ext>
                </c:extLst>
              </c15:ser>
            </c15:filteredScatterSeries>
            <c15:filteredScatterSeries>
              <c15:ser>
                <c:idx val="84"/>
                <c:order val="3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2:$A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13.8</c:v>
                      </c:pt>
                      <c:pt idx="22">
                        <c:v>18.600000000000001</c:v>
                      </c:pt>
                      <c:pt idx="23">
                        <c:v>23.4</c:v>
                      </c:pt>
                      <c:pt idx="24">
                        <c:v>28.2</c:v>
                      </c:pt>
                      <c:pt idx="25">
                        <c:v>33</c:v>
                      </c:pt>
                      <c:pt idx="26">
                        <c:v>37.799999999999997</c:v>
                      </c:pt>
                      <c:pt idx="27">
                        <c:v>42.6</c:v>
                      </c:pt>
                      <c:pt idx="28">
                        <c:v>47.4</c:v>
                      </c:pt>
                      <c:pt idx="29">
                        <c:v>52.199999999999903</c:v>
                      </c:pt>
                      <c:pt idx="30">
                        <c:v>57</c:v>
                      </c:pt>
                      <c:pt idx="31">
                        <c:v>57.9</c:v>
                      </c:pt>
                      <c:pt idx="32">
                        <c:v>58.8</c:v>
                      </c:pt>
                      <c:pt idx="33">
                        <c:v>59.7</c:v>
                      </c:pt>
                      <c:pt idx="34">
                        <c:v>60.6</c:v>
                      </c:pt>
                      <c:pt idx="35">
                        <c:v>61.5</c:v>
                      </c:pt>
                      <c:pt idx="36">
                        <c:v>62.4</c:v>
                      </c:pt>
                      <c:pt idx="37">
                        <c:v>63.3</c:v>
                      </c:pt>
                      <c:pt idx="38">
                        <c:v>64.2</c:v>
                      </c:pt>
                      <c:pt idx="39">
                        <c:v>65.099999999999994</c:v>
                      </c:pt>
                      <c:pt idx="40">
                        <c:v>66</c:v>
                      </c:pt>
                      <c:pt idx="41">
                        <c:v>59.4</c:v>
                      </c:pt>
                      <c:pt idx="42">
                        <c:v>52.8</c:v>
                      </c:pt>
                      <c:pt idx="43">
                        <c:v>46.2</c:v>
                      </c:pt>
                      <c:pt idx="44">
                        <c:v>39.6</c:v>
                      </c:pt>
                      <c:pt idx="45">
                        <c:v>33</c:v>
                      </c:pt>
                      <c:pt idx="46">
                        <c:v>26.4</c:v>
                      </c:pt>
                      <c:pt idx="47">
                        <c:v>19.8</c:v>
                      </c:pt>
                      <c:pt idx="48">
                        <c:v>13.2</c:v>
                      </c:pt>
                      <c:pt idx="49">
                        <c:v>6.6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.9</c:v>
                      </c:pt>
                      <c:pt idx="152">
                        <c:v>10.8</c:v>
                      </c:pt>
                      <c:pt idx="153">
                        <c:v>11.7</c:v>
                      </c:pt>
                      <c:pt idx="154">
                        <c:v>12.6</c:v>
                      </c:pt>
                      <c:pt idx="155">
                        <c:v>13.5</c:v>
                      </c:pt>
                      <c:pt idx="156">
                        <c:v>14.4</c:v>
                      </c:pt>
                      <c:pt idx="157">
                        <c:v>15.3</c:v>
                      </c:pt>
                      <c:pt idx="158">
                        <c:v>16.2</c:v>
                      </c:pt>
                      <c:pt idx="159">
                        <c:v>17.100000000000001</c:v>
                      </c:pt>
                      <c:pt idx="160">
                        <c:v>18</c:v>
                      </c:pt>
                      <c:pt idx="161">
                        <c:v>18</c:v>
                      </c:pt>
                      <c:pt idx="162">
                        <c:v>18</c:v>
                      </c:pt>
                      <c:pt idx="163">
                        <c:v>18</c:v>
                      </c:pt>
                      <c:pt idx="164">
                        <c:v>18</c:v>
                      </c:pt>
                      <c:pt idx="165">
                        <c:v>18</c:v>
                      </c:pt>
                      <c:pt idx="166">
                        <c:v>18</c:v>
                      </c:pt>
                      <c:pt idx="167">
                        <c:v>18</c:v>
                      </c:pt>
                      <c:pt idx="168">
                        <c:v>18</c:v>
                      </c:pt>
                      <c:pt idx="169">
                        <c:v>18</c:v>
                      </c:pt>
                      <c:pt idx="170">
                        <c:v>18</c:v>
                      </c:pt>
                      <c:pt idx="171">
                        <c:v>26.1</c:v>
                      </c:pt>
                      <c:pt idx="172">
                        <c:v>34.200000000000003</c:v>
                      </c:pt>
                      <c:pt idx="173">
                        <c:v>42.3</c:v>
                      </c:pt>
                      <c:pt idx="174">
                        <c:v>50.4</c:v>
                      </c:pt>
                      <c:pt idx="175">
                        <c:v>58.5</c:v>
                      </c:pt>
                      <c:pt idx="176">
                        <c:v>66.599999999999994</c:v>
                      </c:pt>
                      <c:pt idx="177">
                        <c:v>74.699999999999903</c:v>
                      </c:pt>
                      <c:pt idx="178">
                        <c:v>82.8</c:v>
                      </c:pt>
                      <c:pt idx="179">
                        <c:v>90.899999999999906</c:v>
                      </c:pt>
                      <c:pt idx="180">
                        <c:v>99</c:v>
                      </c:pt>
                      <c:pt idx="181">
                        <c:v>98.1</c:v>
                      </c:pt>
                      <c:pt idx="182">
                        <c:v>97.2</c:v>
                      </c:pt>
                      <c:pt idx="183">
                        <c:v>96.3</c:v>
                      </c:pt>
                      <c:pt idx="184">
                        <c:v>95.4</c:v>
                      </c:pt>
                      <c:pt idx="185">
                        <c:v>94.5</c:v>
                      </c:pt>
                      <c:pt idx="186">
                        <c:v>93.6</c:v>
                      </c:pt>
                      <c:pt idx="187">
                        <c:v>92.7</c:v>
                      </c:pt>
                      <c:pt idx="188">
                        <c:v>91.8</c:v>
                      </c:pt>
                      <c:pt idx="189">
                        <c:v>90.9</c:v>
                      </c:pt>
                      <c:pt idx="190">
                        <c:v>90</c:v>
                      </c:pt>
                      <c:pt idx="191">
                        <c:v>81</c:v>
                      </c:pt>
                      <c:pt idx="192">
                        <c:v>72</c:v>
                      </c:pt>
                      <c:pt idx="193">
                        <c:v>63</c:v>
                      </c:pt>
                      <c:pt idx="194">
                        <c:v>54</c:v>
                      </c:pt>
                      <c:pt idx="195">
                        <c:v>45</c:v>
                      </c:pt>
                      <c:pt idx="196">
                        <c:v>36</c:v>
                      </c:pt>
                      <c:pt idx="197">
                        <c:v>27</c:v>
                      </c:pt>
                      <c:pt idx="198">
                        <c:v>18</c:v>
                      </c:pt>
                      <c:pt idx="199">
                        <c:v>9</c:v>
                      </c:pt>
                      <c:pt idx="200">
                        <c:v>0</c:v>
                      </c:pt>
                      <c:pt idx="201">
                        <c:v>8.1</c:v>
                      </c:pt>
                      <c:pt idx="202">
                        <c:v>16.2</c:v>
                      </c:pt>
                      <c:pt idx="203">
                        <c:v>24.299999999999901</c:v>
                      </c:pt>
                      <c:pt idx="204">
                        <c:v>32.4</c:v>
                      </c:pt>
                      <c:pt idx="205">
                        <c:v>40.5</c:v>
                      </c:pt>
                      <c:pt idx="206">
                        <c:v>48.599999999999902</c:v>
                      </c:pt>
                      <c:pt idx="207">
                        <c:v>56.699999999999903</c:v>
                      </c:pt>
                      <c:pt idx="208">
                        <c:v>64.8</c:v>
                      </c:pt>
                      <c:pt idx="209">
                        <c:v>72.899999999999906</c:v>
                      </c:pt>
                      <c:pt idx="210">
                        <c:v>81</c:v>
                      </c:pt>
                      <c:pt idx="211">
                        <c:v>76.5</c:v>
                      </c:pt>
                      <c:pt idx="212">
                        <c:v>72</c:v>
                      </c:pt>
                      <c:pt idx="213">
                        <c:v>67.5</c:v>
                      </c:pt>
                      <c:pt idx="214">
                        <c:v>63</c:v>
                      </c:pt>
                      <c:pt idx="215">
                        <c:v>58.5</c:v>
                      </c:pt>
                      <c:pt idx="216">
                        <c:v>54</c:v>
                      </c:pt>
                      <c:pt idx="217">
                        <c:v>49.5</c:v>
                      </c:pt>
                      <c:pt idx="218">
                        <c:v>45</c:v>
                      </c:pt>
                      <c:pt idx="219">
                        <c:v>40.5</c:v>
                      </c:pt>
                      <c:pt idx="220">
                        <c:v>36</c:v>
                      </c:pt>
                      <c:pt idx="221">
                        <c:v>34.200000000000003</c:v>
                      </c:pt>
                      <c:pt idx="222">
                        <c:v>32.4</c:v>
                      </c:pt>
                      <c:pt idx="223">
                        <c:v>30.6</c:v>
                      </c:pt>
                      <c:pt idx="224">
                        <c:v>28.8</c:v>
                      </c:pt>
                      <c:pt idx="225">
                        <c:v>27</c:v>
                      </c:pt>
                      <c:pt idx="226">
                        <c:v>25.2</c:v>
                      </c:pt>
                      <c:pt idx="227">
                        <c:v>23.4</c:v>
                      </c:pt>
                      <c:pt idx="228">
                        <c:v>21.6</c:v>
                      </c:pt>
                      <c:pt idx="229">
                        <c:v>19.8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.9</c:v>
                      </c:pt>
                      <c:pt idx="252">
                        <c:v>1.8</c:v>
                      </c:pt>
                      <c:pt idx="253">
                        <c:v>2.7</c:v>
                      </c:pt>
                      <c:pt idx="254">
                        <c:v>3.6</c:v>
                      </c:pt>
                      <c:pt idx="255">
                        <c:v>4.5</c:v>
                      </c:pt>
                      <c:pt idx="256">
                        <c:v>5.4</c:v>
                      </c:pt>
                      <c:pt idx="257">
                        <c:v>6.3</c:v>
                      </c:pt>
                      <c:pt idx="258">
                        <c:v>7.2</c:v>
                      </c:pt>
                      <c:pt idx="259">
                        <c:v>8.1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1</c:v>
                      </c:pt>
                      <c:pt idx="272">
                        <c:v>7.2</c:v>
                      </c:pt>
                      <c:pt idx="273">
                        <c:v>6.3</c:v>
                      </c:pt>
                      <c:pt idx="274">
                        <c:v>5.4</c:v>
                      </c:pt>
                      <c:pt idx="275">
                        <c:v>4.5</c:v>
                      </c:pt>
                      <c:pt idx="276">
                        <c:v>3.5999999999999899</c:v>
                      </c:pt>
                      <c:pt idx="277">
                        <c:v>2.7</c:v>
                      </c:pt>
                      <c:pt idx="278">
                        <c:v>1.7999999999999901</c:v>
                      </c:pt>
                      <c:pt idx="279">
                        <c:v>0.9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1.8</c:v>
                      </c:pt>
                      <c:pt idx="302">
                        <c:v>3.6</c:v>
                      </c:pt>
                      <c:pt idx="303">
                        <c:v>5.4</c:v>
                      </c:pt>
                      <c:pt idx="304">
                        <c:v>7.2</c:v>
                      </c:pt>
                      <c:pt idx="305">
                        <c:v>9</c:v>
                      </c:pt>
                      <c:pt idx="306">
                        <c:v>10.8</c:v>
                      </c:pt>
                      <c:pt idx="307">
                        <c:v>12.6</c:v>
                      </c:pt>
                      <c:pt idx="308">
                        <c:v>14.4</c:v>
                      </c:pt>
                      <c:pt idx="309">
                        <c:v>16.2</c:v>
                      </c:pt>
                      <c:pt idx="310">
                        <c:v>18</c:v>
                      </c:pt>
                      <c:pt idx="311">
                        <c:v>18</c:v>
                      </c:pt>
                      <c:pt idx="312">
                        <c:v>18</c:v>
                      </c:pt>
                      <c:pt idx="313">
                        <c:v>18</c:v>
                      </c:pt>
                      <c:pt idx="314">
                        <c:v>18</c:v>
                      </c:pt>
                      <c:pt idx="315">
                        <c:v>18</c:v>
                      </c:pt>
                      <c:pt idx="316">
                        <c:v>18</c:v>
                      </c:pt>
                      <c:pt idx="317">
                        <c:v>18</c:v>
                      </c:pt>
                      <c:pt idx="318">
                        <c:v>18</c:v>
                      </c:pt>
                      <c:pt idx="319">
                        <c:v>18</c:v>
                      </c:pt>
                      <c:pt idx="320">
                        <c:v>18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A-9E7B-4FB1-B9B7-87392A361FF0}"/>
                  </c:ext>
                </c:extLst>
              </c15:ser>
            </c15:filteredScatterSeries>
            <c15:filteredScatterSeries>
              <c15:ser>
                <c:idx val="86"/>
                <c:order val="4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2:$A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8.4</c:v>
                      </c:pt>
                      <c:pt idx="112">
                        <c:v>16.8</c:v>
                      </c:pt>
                      <c:pt idx="113">
                        <c:v>25.2</c:v>
                      </c:pt>
                      <c:pt idx="114">
                        <c:v>33.6</c:v>
                      </c:pt>
                      <c:pt idx="115">
                        <c:v>42</c:v>
                      </c:pt>
                      <c:pt idx="116">
                        <c:v>50.4</c:v>
                      </c:pt>
                      <c:pt idx="117">
                        <c:v>58.8</c:v>
                      </c:pt>
                      <c:pt idx="118">
                        <c:v>67.2</c:v>
                      </c:pt>
                      <c:pt idx="119">
                        <c:v>75.599999999999994</c:v>
                      </c:pt>
                      <c:pt idx="120">
                        <c:v>84</c:v>
                      </c:pt>
                      <c:pt idx="121">
                        <c:v>336</c:v>
                      </c:pt>
                      <c:pt idx="122">
                        <c:v>588</c:v>
                      </c:pt>
                      <c:pt idx="123">
                        <c:v>840</c:v>
                      </c:pt>
                      <c:pt idx="124">
                        <c:v>1092</c:v>
                      </c:pt>
                      <c:pt idx="125">
                        <c:v>1344</c:v>
                      </c:pt>
                      <c:pt idx="126">
                        <c:v>1596</c:v>
                      </c:pt>
                      <c:pt idx="127">
                        <c:v>1848</c:v>
                      </c:pt>
                      <c:pt idx="128">
                        <c:v>2100</c:v>
                      </c:pt>
                      <c:pt idx="129">
                        <c:v>2352</c:v>
                      </c:pt>
                      <c:pt idx="130">
                        <c:v>2604</c:v>
                      </c:pt>
                      <c:pt idx="131">
                        <c:v>2453.6999999999998</c:v>
                      </c:pt>
                      <c:pt idx="132">
                        <c:v>2303.4</c:v>
                      </c:pt>
                      <c:pt idx="133">
                        <c:v>2153.1</c:v>
                      </c:pt>
                      <c:pt idx="134">
                        <c:v>2002.8</c:v>
                      </c:pt>
                      <c:pt idx="135">
                        <c:v>1852.5</c:v>
                      </c:pt>
                      <c:pt idx="136">
                        <c:v>1702.19999999999</c:v>
                      </c:pt>
                      <c:pt idx="137">
                        <c:v>1551.8999999999901</c:v>
                      </c:pt>
                      <c:pt idx="138">
                        <c:v>1401.6</c:v>
                      </c:pt>
                      <c:pt idx="139">
                        <c:v>1251.3</c:v>
                      </c:pt>
                      <c:pt idx="140">
                        <c:v>1101</c:v>
                      </c:pt>
                      <c:pt idx="141">
                        <c:v>993.9</c:v>
                      </c:pt>
                      <c:pt idx="142">
                        <c:v>886.8</c:v>
                      </c:pt>
                      <c:pt idx="143">
                        <c:v>779.7</c:v>
                      </c:pt>
                      <c:pt idx="144">
                        <c:v>672.6</c:v>
                      </c:pt>
                      <c:pt idx="145">
                        <c:v>565.5</c:v>
                      </c:pt>
                      <c:pt idx="146">
                        <c:v>458.4</c:v>
                      </c:pt>
                      <c:pt idx="147">
                        <c:v>351.3</c:v>
                      </c:pt>
                      <c:pt idx="148">
                        <c:v>244.2</c:v>
                      </c:pt>
                      <c:pt idx="149">
                        <c:v>137.1</c:v>
                      </c:pt>
                      <c:pt idx="150">
                        <c:v>30</c:v>
                      </c:pt>
                      <c:pt idx="151">
                        <c:v>27</c:v>
                      </c:pt>
                      <c:pt idx="152">
                        <c:v>24</c:v>
                      </c:pt>
                      <c:pt idx="153">
                        <c:v>21</c:v>
                      </c:pt>
                      <c:pt idx="154">
                        <c:v>18</c:v>
                      </c:pt>
                      <c:pt idx="155">
                        <c:v>15</c:v>
                      </c:pt>
                      <c:pt idx="156">
                        <c:v>12</c:v>
                      </c:pt>
                      <c:pt idx="157">
                        <c:v>9</c:v>
                      </c:pt>
                      <c:pt idx="158">
                        <c:v>6</c:v>
                      </c:pt>
                      <c:pt idx="159">
                        <c:v>3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11.1</c:v>
                      </c:pt>
                      <c:pt idx="192">
                        <c:v>13.2</c:v>
                      </c:pt>
                      <c:pt idx="193">
                        <c:v>15.3</c:v>
                      </c:pt>
                      <c:pt idx="194">
                        <c:v>17.399999999999999</c:v>
                      </c:pt>
                      <c:pt idx="195">
                        <c:v>19.5</c:v>
                      </c:pt>
                      <c:pt idx="196">
                        <c:v>21.6</c:v>
                      </c:pt>
                      <c:pt idx="197">
                        <c:v>23.7</c:v>
                      </c:pt>
                      <c:pt idx="198">
                        <c:v>25.8</c:v>
                      </c:pt>
                      <c:pt idx="199">
                        <c:v>27.9</c:v>
                      </c:pt>
                      <c:pt idx="200">
                        <c:v>30</c:v>
                      </c:pt>
                      <c:pt idx="201">
                        <c:v>43.8</c:v>
                      </c:pt>
                      <c:pt idx="202">
                        <c:v>57.6</c:v>
                      </c:pt>
                      <c:pt idx="203">
                        <c:v>71.400000000000006</c:v>
                      </c:pt>
                      <c:pt idx="204">
                        <c:v>85.2</c:v>
                      </c:pt>
                      <c:pt idx="205">
                        <c:v>99</c:v>
                      </c:pt>
                      <c:pt idx="206">
                        <c:v>112.8</c:v>
                      </c:pt>
                      <c:pt idx="207">
                        <c:v>126.6</c:v>
                      </c:pt>
                      <c:pt idx="208">
                        <c:v>140.4</c:v>
                      </c:pt>
                      <c:pt idx="209">
                        <c:v>154.19999999999999</c:v>
                      </c:pt>
                      <c:pt idx="210">
                        <c:v>168</c:v>
                      </c:pt>
                      <c:pt idx="211">
                        <c:v>161.1</c:v>
                      </c:pt>
                      <c:pt idx="212">
                        <c:v>154.19999999999999</c:v>
                      </c:pt>
                      <c:pt idx="213">
                        <c:v>147.30000000000001</c:v>
                      </c:pt>
                      <c:pt idx="214">
                        <c:v>140.4</c:v>
                      </c:pt>
                      <c:pt idx="215">
                        <c:v>133.5</c:v>
                      </c:pt>
                      <c:pt idx="216">
                        <c:v>126.6</c:v>
                      </c:pt>
                      <c:pt idx="217">
                        <c:v>119.69999999999899</c:v>
                      </c:pt>
                      <c:pt idx="218">
                        <c:v>112.8</c:v>
                      </c:pt>
                      <c:pt idx="219">
                        <c:v>105.9</c:v>
                      </c:pt>
                      <c:pt idx="220">
                        <c:v>99</c:v>
                      </c:pt>
                      <c:pt idx="221">
                        <c:v>96.3</c:v>
                      </c:pt>
                      <c:pt idx="222">
                        <c:v>93.6</c:v>
                      </c:pt>
                      <c:pt idx="223">
                        <c:v>90.9</c:v>
                      </c:pt>
                      <c:pt idx="224">
                        <c:v>88.2</c:v>
                      </c:pt>
                      <c:pt idx="225">
                        <c:v>85.5</c:v>
                      </c:pt>
                      <c:pt idx="226">
                        <c:v>82.8</c:v>
                      </c:pt>
                      <c:pt idx="227">
                        <c:v>80.099999999999994</c:v>
                      </c:pt>
                      <c:pt idx="228">
                        <c:v>77.400000000000006</c:v>
                      </c:pt>
                      <c:pt idx="229">
                        <c:v>74.7</c:v>
                      </c:pt>
                      <c:pt idx="230">
                        <c:v>72</c:v>
                      </c:pt>
                      <c:pt idx="231">
                        <c:v>69.599999999999994</c:v>
                      </c:pt>
                      <c:pt idx="232">
                        <c:v>67.2</c:v>
                      </c:pt>
                      <c:pt idx="233">
                        <c:v>64.8</c:v>
                      </c:pt>
                      <c:pt idx="234">
                        <c:v>62.4</c:v>
                      </c:pt>
                      <c:pt idx="235">
                        <c:v>60</c:v>
                      </c:pt>
                      <c:pt idx="236">
                        <c:v>57.6</c:v>
                      </c:pt>
                      <c:pt idx="237">
                        <c:v>55.2</c:v>
                      </c:pt>
                      <c:pt idx="238">
                        <c:v>52.8</c:v>
                      </c:pt>
                      <c:pt idx="239">
                        <c:v>50.4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25.5</c:v>
                      </c:pt>
                      <c:pt idx="252">
                        <c:v>33</c:v>
                      </c:pt>
                      <c:pt idx="253">
                        <c:v>40.5</c:v>
                      </c:pt>
                      <c:pt idx="254">
                        <c:v>48</c:v>
                      </c:pt>
                      <c:pt idx="255">
                        <c:v>55.5</c:v>
                      </c:pt>
                      <c:pt idx="256">
                        <c:v>63</c:v>
                      </c:pt>
                      <c:pt idx="257">
                        <c:v>70.5</c:v>
                      </c:pt>
                      <c:pt idx="258">
                        <c:v>78</c:v>
                      </c:pt>
                      <c:pt idx="259">
                        <c:v>85.5</c:v>
                      </c:pt>
                      <c:pt idx="260">
                        <c:v>93</c:v>
                      </c:pt>
                      <c:pt idx="261">
                        <c:v>98.7</c:v>
                      </c:pt>
                      <c:pt idx="262">
                        <c:v>104.4</c:v>
                      </c:pt>
                      <c:pt idx="263">
                        <c:v>110.1</c:v>
                      </c:pt>
                      <c:pt idx="264">
                        <c:v>115.8</c:v>
                      </c:pt>
                      <c:pt idx="265">
                        <c:v>121.5</c:v>
                      </c:pt>
                      <c:pt idx="266">
                        <c:v>127.2</c:v>
                      </c:pt>
                      <c:pt idx="267">
                        <c:v>132.9</c:v>
                      </c:pt>
                      <c:pt idx="268">
                        <c:v>138.6</c:v>
                      </c:pt>
                      <c:pt idx="269">
                        <c:v>144.30000000000001</c:v>
                      </c:pt>
                      <c:pt idx="270">
                        <c:v>150</c:v>
                      </c:pt>
                      <c:pt idx="271">
                        <c:v>135.9</c:v>
                      </c:pt>
                      <c:pt idx="272">
                        <c:v>121.8</c:v>
                      </c:pt>
                      <c:pt idx="273">
                        <c:v>107.7</c:v>
                      </c:pt>
                      <c:pt idx="274">
                        <c:v>93.6</c:v>
                      </c:pt>
                      <c:pt idx="275">
                        <c:v>79.5</c:v>
                      </c:pt>
                      <c:pt idx="276">
                        <c:v>65.400000000000006</c:v>
                      </c:pt>
                      <c:pt idx="277">
                        <c:v>51.3</c:v>
                      </c:pt>
                      <c:pt idx="278">
                        <c:v>37.200000000000003</c:v>
                      </c:pt>
                      <c:pt idx="279">
                        <c:v>23.1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5</c:v>
                      </c:pt>
                      <c:pt idx="292">
                        <c:v>21</c:v>
                      </c:pt>
                      <c:pt idx="293">
                        <c:v>27</c:v>
                      </c:pt>
                      <c:pt idx="294">
                        <c:v>33</c:v>
                      </c:pt>
                      <c:pt idx="295">
                        <c:v>39</c:v>
                      </c:pt>
                      <c:pt idx="296">
                        <c:v>45</c:v>
                      </c:pt>
                      <c:pt idx="297">
                        <c:v>51</c:v>
                      </c:pt>
                      <c:pt idx="298">
                        <c:v>57</c:v>
                      </c:pt>
                      <c:pt idx="299">
                        <c:v>63</c:v>
                      </c:pt>
                      <c:pt idx="300">
                        <c:v>69</c:v>
                      </c:pt>
                      <c:pt idx="301">
                        <c:v>69</c:v>
                      </c:pt>
                      <c:pt idx="302">
                        <c:v>69</c:v>
                      </c:pt>
                      <c:pt idx="303">
                        <c:v>69</c:v>
                      </c:pt>
                      <c:pt idx="304">
                        <c:v>69</c:v>
                      </c:pt>
                      <c:pt idx="305">
                        <c:v>69</c:v>
                      </c:pt>
                      <c:pt idx="306">
                        <c:v>69</c:v>
                      </c:pt>
                      <c:pt idx="307">
                        <c:v>69</c:v>
                      </c:pt>
                      <c:pt idx="308">
                        <c:v>69</c:v>
                      </c:pt>
                      <c:pt idx="309">
                        <c:v>69</c:v>
                      </c:pt>
                      <c:pt idx="310">
                        <c:v>69</c:v>
                      </c:pt>
                      <c:pt idx="311">
                        <c:v>62.1</c:v>
                      </c:pt>
                      <c:pt idx="312">
                        <c:v>55.2</c:v>
                      </c:pt>
                      <c:pt idx="313">
                        <c:v>48.3</c:v>
                      </c:pt>
                      <c:pt idx="314">
                        <c:v>41.4</c:v>
                      </c:pt>
                      <c:pt idx="315">
                        <c:v>34.5</c:v>
                      </c:pt>
                      <c:pt idx="316">
                        <c:v>27.599999999999898</c:v>
                      </c:pt>
                      <c:pt idx="317">
                        <c:v>20.6999999999999</c:v>
                      </c:pt>
                      <c:pt idx="318">
                        <c:v>13.799999999999899</c:v>
                      </c:pt>
                      <c:pt idx="319">
                        <c:v>6.8999999999999897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B-9E7B-4FB1-B9B7-87392A361FF0}"/>
                  </c:ext>
                </c:extLst>
              </c15:ser>
            </c15:filteredScatterSeries>
            <c15:filteredScatterSeries>
              <c15:ser>
                <c:idx val="87"/>
                <c:order val="4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2:$A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9</c:v>
                      </c:pt>
                      <c:pt idx="32">
                        <c:v>9</c:v>
                      </c:pt>
                      <c:pt idx="33">
                        <c:v>9</c:v>
                      </c:pt>
                      <c:pt idx="34">
                        <c:v>9</c:v>
                      </c:pt>
                      <c:pt idx="35">
                        <c:v>9</c:v>
                      </c:pt>
                      <c:pt idx="36">
                        <c:v>9</c:v>
                      </c:pt>
                      <c:pt idx="37">
                        <c:v>9</c:v>
                      </c:pt>
                      <c:pt idx="38">
                        <c:v>9</c:v>
                      </c:pt>
                      <c:pt idx="39">
                        <c:v>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7.8</c:v>
                      </c:pt>
                      <c:pt idx="62">
                        <c:v>15.6</c:v>
                      </c:pt>
                      <c:pt idx="63">
                        <c:v>23.4</c:v>
                      </c:pt>
                      <c:pt idx="64">
                        <c:v>31.2</c:v>
                      </c:pt>
                      <c:pt idx="65">
                        <c:v>39</c:v>
                      </c:pt>
                      <c:pt idx="66">
                        <c:v>46.8</c:v>
                      </c:pt>
                      <c:pt idx="67">
                        <c:v>54.6</c:v>
                      </c:pt>
                      <c:pt idx="68">
                        <c:v>62.4</c:v>
                      </c:pt>
                      <c:pt idx="69">
                        <c:v>70.2</c:v>
                      </c:pt>
                      <c:pt idx="70">
                        <c:v>78</c:v>
                      </c:pt>
                      <c:pt idx="71">
                        <c:v>279.89999999999998</c:v>
                      </c:pt>
                      <c:pt idx="72">
                        <c:v>481.8</c:v>
                      </c:pt>
                      <c:pt idx="73">
                        <c:v>683.7</c:v>
                      </c:pt>
                      <c:pt idx="74">
                        <c:v>885.6</c:v>
                      </c:pt>
                      <c:pt idx="75">
                        <c:v>1087.5</c:v>
                      </c:pt>
                      <c:pt idx="76">
                        <c:v>1289.4000000000001</c:v>
                      </c:pt>
                      <c:pt idx="77">
                        <c:v>1491.3</c:v>
                      </c:pt>
                      <c:pt idx="78">
                        <c:v>1693.2</c:v>
                      </c:pt>
                      <c:pt idx="79">
                        <c:v>1895.1</c:v>
                      </c:pt>
                      <c:pt idx="80">
                        <c:v>2097</c:v>
                      </c:pt>
                      <c:pt idx="81">
                        <c:v>4874.1000000000004</c:v>
                      </c:pt>
                      <c:pt idx="82">
                        <c:v>7651.2</c:v>
                      </c:pt>
                      <c:pt idx="83">
                        <c:v>10428.299999999999</c:v>
                      </c:pt>
                      <c:pt idx="84">
                        <c:v>13205.4</c:v>
                      </c:pt>
                      <c:pt idx="85">
                        <c:v>15982.5</c:v>
                      </c:pt>
                      <c:pt idx="86">
                        <c:v>18759.599999999999</c:v>
                      </c:pt>
                      <c:pt idx="87">
                        <c:v>21536.7</c:v>
                      </c:pt>
                      <c:pt idx="88">
                        <c:v>24313.8</c:v>
                      </c:pt>
                      <c:pt idx="89">
                        <c:v>27090.8999999999</c:v>
                      </c:pt>
                      <c:pt idx="90">
                        <c:v>29868</c:v>
                      </c:pt>
                      <c:pt idx="91">
                        <c:v>32811.599999999999</c:v>
                      </c:pt>
                      <c:pt idx="92">
                        <c:v>35755.199999999997</c:v>
                      </c:pt>
                      <c:pt idx="93">
                        <c:v>38698.800000000003</c:v>
                      </c:pt>
                      <c:pt idx="94">
                        <c:v>41642.400000000001</c:v>
                      </c:pt>
                      <c:pt idx="95">
                        <c:v>44586</c:v>
                      </c:pt>
                      <c:pt idx="96">
                        <c:v>47529.599999999999</c:v>
                      </c:pt>
                      <c:pt idx="97">
                        <c:v>50473.2</c:v>
                      </c:pt>
                      <c:pt idx="98">
                        <c:v>53416.800000000003</c:v>
                      </c:pt>
                      <c:pt idx="99">
                        <c:v>56360.3999999999</c:v>
                      </c:pt>
                      <c:pt idx="100">
                        <c:v>59304</c:v>
                      </c:pt>
                      <c:pt idx="101">
                        <c:v>55947.6</c:v>
                      </c:pt>
                      <c:pt idx="102">
                        <c:v>52591.199999999997</c:v>
                      </c:pt>
                      <c:pt idx="103">
                        <c:v>49234.8</c:v>
                      </c:pt>
                      <c:pt idx="104">
                        <c:v>45878.400000000001</c:v>
                      </c:pt>
                      <c:pt idx="105">
                        <c:v>42522</c:v>
                      </c:pt>
                      <c:pt idx="106">
                        <c:v>39165.599999999999</c:v>
                      </c:pt>
                      <c:pt idx="107">
                        <c:v>35809.199999999997</c:v>
                      </c:pt>
                      <c:pt idx="108">
                        <c:v>32452.799999999999</c:v>
                      </c:pt>
                      <c:pt idx="109">
                        <c:v>29096.3999999999</c:v>
                      </c:pt>
                      <c:pt idx="110">
                        <c:v>25740</c:v>
                      </c:pt>
                      <c:pt idx="111">
                        <c:v>25252.5</c:v>
                      </c:pt>
                      <c:pt idx="112">
                        <c:v>24765</c:v>
                      </c:pt>
                      <c:pt idx="113">
                        <c:v>24277.5</c:v>
                      </c:pt>
                      <c:pt idx="114">
                        <c:v>23790</c:v>
                      </c:pt>
                      <c:pt idx="115">
                        <c:v>23302.5</c:v>
                      </c:pt>
                      <c:pt idx="116">
                        <c:v>22815</c:v>
                      </c:pt>
                      <c:pt idx="117">
                        <c:v>22327.5</c:v>
                      </c:pt>
                      <c:pt idx="118">
                        <c:v>21840</c:v>
                      </c:pt>
                      <c:pt idx="119">
                        <c:v>21352.5</c:v>
                      </c:pt>
                      <c:pt idx="120">
                        <c:v>20865</c:v>
                      </c:pt>
                      <c:pt idx="121">
                        <c:v>19282.8</c:v>
                      </c:pt>
                      <c:pt idx="122">
                        <c:v>17700.599999999999</c:v>
                      </c:pt>
                      <c:pt idx="123">
                        <c:v>16118.4</c:v>
                      </c:pt>
                      <c:pt idx="124">
                        <c:v>14536.2</c:v>
                      </c:pt>
                      <c:pt idx="125">
                        <c:v>12954</c:v>
                      </c:pt>
                      <c:pt idx="126">
                        <c:v>11371.8</c:v>
                      </c:pt>
                      <c:pt idx="127">
                        <c:v>9789.6</c:v>
                      </c:pt>
                      <c:pt idx="128">
                        <c:v>8207.4</c:v>
                      </c:pt>
                      <c:pt idx="129">
                        <c:v>6625.1999999999898</c:v>
                      </c:pt>
                      <c:pt idx="130">
                        <c:v>5043</c:v>
                      </c:pt>
                      <c:pt idx="131">
                        <c:v>4702.5</c:v>
                      </c:pt>
                      <c:pt idx="132">
                        <c:v>4362</c:v>
                      </c:pt>
                      <c:pt idx="133">
                        <c:v>4021.5</c:v>
                      </c:pt>
                      <c:pt idx="134">
                        <c:v>3681</c:v>
                      </c:pt>
                      <c:pt idx="135">
                        <c:v>3340.5</c:v>
                      </c:pt>
                      <c:pt idx="136">
                        <c:v>3000</c:v>
                      </c:pt>
                      <c:pt idx="137">
                        <c:v>2659.5</c:v>
                      </c:pt>
                      <c:pt idx="138">
                        <c:v>2319</c:v>
                      </c:pt>
                      <c:pt idx="139">
                        <c:v>1978.5</c:v>
                      </c:pt>
                      <c:pt idx="140">
                        <c:v>1638</c:v>
                      </c:pt>
                      <c:pt idx="141">
                        <c:v>1633.8</c:v>
                      </c:pt>
                      <c:pt idx="142">
                        <c:v>1629.6</c:v>
                      </c:pt>
                      <c:pt idx="143">
                        <c:v>1625.4</c:v>
                      </c:pt>
                      <c:pt idx="144">
                        <c:v>1621.2</c:v>
                      </c:pt>
                      <c:pt idx="145">
                        <c:v>1617</c:v>
                      </c:pt>
                      <c:pt idx="146">
                        <c:v>1612.8</c:v>
                      </c:pt>
                      <c:pt idx="147">
                        <c:v>1608.6</c:v>
                      </c:pt>
                      <c:pt idx="148">
                        <c:v>1604.4</c:v>
                      </c:pt>
                      <c:pt idx="149">
                        <c:v>1600.2</c:v>
                      </c:pt>
                      <c:pt idx="150">
                        <c:v>1596</c:v>
                      </c:pt>
                      <c:pt idx="151">
                        <c:v>1462.2</c:v>
                      </c:pt>
                      <c:pt idx="152">
                        <c:v>1328.4</c:v>
                      </c:pt>
                      <c:pt idx="153">
                        <c:v>1194.5999999999999</c:v>
                      </c:pt>
                      <c:pt idx="154">
                        <c:v>1060.8</c:v>
                      </c:pt>
                      <c:pt idx="155">
                        <c:v>927</c:v>
                      </c:pt>
                      <c:pt idx="156">
                        <c:v>793.19999999999902</c:v>
                      </c:pt>
                      <c:pt idx="157">
                        <c:v>659.39999999999895</c:v>
                      </c:pt>
                      <c:pt idx="158">
                        <c:v>525.599999999999</c:v>
                      </c:pt>
                      <c:pt idx="159">
                        <c:v>391.79999999999899</c:v>
                      </c:pt>
                      <c:pt idx="160">
                        <c:v>258</c:v>
                      </c:pt>
                      <c:pt idx="161">
                        <c:v>240.6</c:v>
                      </c:pt>
                      <c:pt idx="162">
                        <c:v>223.2</c:v>
                      </c:pt>
                      <c:pt idx="163">
                        <c:v>205.8</c:v>
                      </c:pt>
                      <c:pt idx="164">
                        <c:v>188.4</c:v>
                      </c:pt>
                      <c:pt idx="165">
                        <c:v>171</c:v>
                      </c:pt>
                      <c:pt idx="166">
                        <c:v>153.6</c:v>
                      </c:pt>
                      <c:pt idx="167">
                        <c:v>136.19999999999999</c:v>
                      </c:pt>
                      <c:pt idx="168">
                        <c:v>118.8</c:v>
                      </c:pt>
                      <c:pt idx="169">
                        <c:v>101.4</c:v>
                      </c:pt>
                      <c:pt idx="170">
                        <c:v>84</c:v>
                      </c:pt>
                      <c:pt idx="171">
                        <c:v>81.900000000000006</c:v>
                      </c:pt>
                      <c:pt idx="172">
                        <c:v>79.8</c:v>
                      </c:pt>
                      <c:pt idx="173">
                        <c:v>77.7</c:v>
                      </c:pt>
                      <c:pt idx="174">
                        <c:v>75.599999999999994</c:v>
                      </c:pt>
                      <c:pt idx="175">
                        <c:v>73.5</c:v>
                      </c:pt>
                      <c:pt idx="176">
                        <c:v>71.400000000000006</c:v>
                      </c:pt>
                      <c:pt idx="177">
                        <c:v>69.3</c:v>
                      </c:pt>
                      <c:pt idx="178">
                        <c:v>67.2</c:v>
                      </c:pt>
                      <c:pt idx="179">
                        <c:v>65.099999999999994</c:v>
                      </c:pt>
                      <c:pt idx="180">
                        <c:v>63</c:v>
                      </c:pt>
                      <c:pt idx="181">
                        <c:v>63</c:v>
                      </c:pt>
                      <c:pt idx="182">
                        <c:v>63</c:v>
                      </c:pt>
                      <c:pt idx="183">
                        <c:v>63</c:v>
                      </c:pt>
                      <c:pt idx="184">
                        <c:v>63</c:v>
                      </c:pt>
                      <c:pt idx="185">
                        <c:v>63</c:v>
                      </c:pt>
                      <c:pt idx="186">
                        <c:v>63</c:v>
                      </c:pt>
                      <c:pt idx="187">
                        <c:v>63</c:v>
                      </c:pt>
                      <c:pt idx="188">
                        <c:v>63</c:v>
                      </c:pt>
                      <c:pt idx="189">
                        <c:v>63</c:v>
                      </c:pt>
                      <c:pt idx="190">
                        <c:v>63</c:v>
                      </c:pt>
                      <c:pt idx="191">
                        <c:v>60.3</c:v>
                      </c:pt>
                      <c:pt idx="192">
                        <c:v>57.6</c:v>
                      </c:pt>
                      <c:pt idx="193">
                        <c:v>54.9</c:v>
                      </c:pt>
                      <c:pt idx="194">
                        <c:v>52.2</c:v>
                      </c:pt>
                      <c:pt idx="195">
                        <c:v>49.5</c:v>
                      </c:pt>
                      <c:pt idx="196">
                        <c:v>46.8</c:v>
                      </c:pt>
                      <c:pt idx="197">
                        <c:v>44.099999999999902</c:v>
                      </c:pt>
                      <c:pt idx="198">
                        <c:v>41.4</c:v>
                      </c:pt>
                      <c:pt idx="199">
                        <c:v>38.700000000000003</c:v>
                      </c:pt>
                      <c:pt idx="200">
                        <c:v>36</c:v>
                      </c:pt>
                      <c:pt idx="201">
                        <c:v>36</c:v>
                      </c:pt>
                      <c:pt idx="202">
                        <c:v>36</c:v>
                      </c:pt>
                      <c:pt idx="203">
                        <c:v>36</c:v>
                      </c:pt>
                      <c:pt idx="204">
                        <c:v>36</c:v>
                      </c:pt>
                      <c:pt idx="205">
                        <c:v>36</c:v>
                      </c:pt>
                      <c:pt idx="206">
                        <c:v>36</c:v>
                      </c:pt>
                      <c:pt idx="207">
                        <c:v>36</c:v>
                      </c:pt>
                      <c:pt idx="208">
                        <c:v>36</c:v>
                      </c:pt>
                      <c:pt idx="209">
                        <c:v>36</c:v>
                      </c:pt>
                      <c:pt idx="210">
                        <c:v>36</c:v>
                      </c:pt>
                      <c:pt idx="211">
                        <c:v>35.1</c:v>
                      </c:pt>
                      <c:pt idx="212">
                        <c:v>34.200000000000003</c:v>
                      </c:pt>
                      <c:pt idx="213">
                        <c:v>33.299999999999997</c:v>
                      </c:pt>
                      <c:pt idx="214">
                        <c:v>32.4</c:v>
                      </c:pt>
                      <c:pt idx="215">
                        <c:v>31.5</c:v>
                      </c:pt>
                      <c:pt idx="216">
                        <c:v>30.6</c:v>
                      </c:pt>
                      <c:pt idx="217">
                        <c:v>29.7</c:v>
                      </c:pt>
                      <c:pt idx="218">
                        <c:v>28.8</c:v>
                      </c:pt>
                      <c:pt idx="219">
                        <c:v>27.9</c:v>
                      </c:pt>
                      <c:pt idx="220">
                        <c:v>27</c:v>
                      </c:pt>
                      <c:pt idx="221">
                        <c:v>36</c:v>
                      </c:pt>
                      <c:pt idx="222">
                        <c:v>45</c:v>
                      </c:pt>
                      <c:pt idx="223">
                        <c:v>54</c:v>
                      </c:pt>
                      <c:pt idx="224">
                        <c:v>63</c:v>
                      </c:pt>
                      <c:pt idx="225">
                        <c:v>72</c:v>
                      </c:pt>
                      <c:pt idx="226">
                        <c:v>81</c:v>
                      </c:pt>
                      <c:pt idx="227">
                        <c:v>90</c:v>
                      </c:pt>
                      <c:pt idx="228">
                        <c:v>99</c:v>
                      </c:pt>
                      <c:pt idx="229">
                        <c:v>108</c:v>
                      </c:pt>
                      <c:pt idx="230">
                        <c:v>117</c:v>
                      </c:pt>
                      <c:pt idx="231">
                        <c:v>117</c:v>
                      </c:pt>
                      <c:pt idx="232">
                        <c:v>117</c:v>
                      </c:pt>
                      <c:pt idx="233">
                        <c:v>117</c:v>
                      </c:pt>
                      <c:pt idx="234">
                        <c:v>117</c:v>
                      </c:pt>
                      <c:pt idx="235">
                        <c:v>117</c:v>
                      </c:pt>
                      <c:pt idx="236">
                        <c:v>117</c:v>
                      </c:pt>
                      <c:pt idx="237">
                        <c:v>117</c:v>
                      </c:pt>
                      <c:pt idx="238">
                        <c:v>117</c:v>
                      </c:pt>
                      <c:pt idx="239">
                        <c:v>117</c:v>
                      </c:pt>
                      <c:pt idx="240">
                        <c:v>117</c:v>
                      </c:pt>
                      <c:pt idx="241">
                        <c:v>112.5</c:v>
                      </c:pt>
                      <c:pt idx="242">
                        <c:v>108</c:v>
                      </c:pt>
                      <c:pt idx="243">
                        <c:v>103.5</c:v>
                      </c:pt>
                      <c:pt idx="244">
                        <c:v>99</c:v>
                      </c:pt>
                      <c:pt idx="245">
                        <c:v>94.5</c:v>
                      </c:pt>
                      <c:pt idx="246">
                        <c:v>90</c:v>
                      </c:pt>
                      <c:pt idx="247">
                        <c:v>85.5</c:v>
                      </c:pt>
                      <c:pt idx="248">
                        <c:v>81</c:v>
                      </c:pt>
                      <c:pt idx="249">
                        <c:v>76.5</c:v>
                      </c:pt>
                      <c:pt idx="250">
                        <c:v>72</c:v>
                      </c:pt>
                      <c:pt idx="251">
                        <c:v>69.599999999999994</c:v>
                      </c:pt>
                      <c:pt idx="252">
                        <c:v>67.2</c:v>
                      </c:pt>
                      <c:pt idx="253">
                        <c:v>64.8</c:v>
                      </c:pt>
                      <c:pt idx="254">
                        <c:v>62.4</c:v>
                      </c:pt>
                      <c:pt idx="255">
                        <c:v>60</c:v>
                      </c:pt>
                      <c:pt idx="256">
                        <c:v>57.6</c:v>
                      </c:pt>
                      <c:pt idx="257">
                        <c:v>55.2</c:v>
                      </c:pt>
                      <c:pt idx="258">
                        <c:v>52.8</c:v>
                      </c:pt>
                      <c:pt idx="259">
                        <c:v>50.4</c:v>
                      </c:pt>
                      <c:pt idx="260">
                        <c:v>48</c:v>
                      </c:pt>
                      <c:pt idx="261">
                        <c:v>47.1</c:v>
                      </c:pt>
                      <c:pt idx="262">
                        <c:v>46.2</c:v>
                      </c:pt>
                      <c:pt idx="263">
                        <c:v>45.3</c:v>
                      </c:pt>
                      <c:pt idx="264">
                        <c:v>44.4</c:v>
                      </c:pt>
                      <c:pt idx="265">
                        <c:v>43.5</c:v>
                      </c:pt>
                      <c:pt idx="266">
                        <c:v>42.6</c:v>
                      </c:pt>
                      <c:pt idx="267">
                        <c:v>41.7</c:v>
                      </c:pt>
                      <c:pt idx="268">
                        <c:v>40.799999999999997</c:v>
                      </c:pt>
                      <c:pt idx="269">
                        <c:v>39.9</c:v>
                      </c:pt>
                      <c:pt idx="270">
                        <c:v>39</c:v>
                      </c:pt>
                      <c:pt idx="271">
                        <c:v>37.799999999999997</c:v>
                      </c:pt>
                      <c:pt idx="272">
                        <c:v>36.6</c:v>
                      </c:pt>
                      <c:pt idx="273">
                        <c:v>35.4</c:v>
                      </c:pt>
                      <c:pt idx="274">
                        <c:v>34.200000000000003</c:v>
                      </c:pt>
                      <c:pt idx="275">
                        <c:v>33</c:v>
                      </c:pt>
                      <c:pt idx="276">
                        <c:v>31.8</c:v>
                      </c:pt>
                      <c:pt idx="277">
                        <c:v>30.6</c:v>
                      </c:pt>
                      <c:pt idx="278">
                        <c:v>29.4</c:v>
                      </c:pt>
                      <c:pt idx="279">
                        <c:v>28.2</c:v>
                      </c:pt>
                      <c:pt idx="280">
                        <c:v>27</c:v>
                      </c:pt>
                      <c:pt idx="281">
                        <c:v>29.7</c:v>
                      </c:pt>
                      <c:pt idx="282">
                        <c:v>32.4</c:v>
                      </c:pt>
                      <c:pt idx="283">
                        <c:v>35.1</c:v>
                      </c:pt>
                      <c:pt idx="284">
                        <c:v>37.799999999999997</c:v>
                      </c:pt>
                      <c:pt idx="285">
                        <c:v>40.5</c:v>
                      </c:pt>
                      <c:pt idx="286">
                        <c:v>43.2</c:v>
                      </c:pt>
                      <c:pt idx="287">
                        <c:v>45.9</c:v>
                      </c:pt>
                      <c:pt idx="288">
                        <c:v>48.6</c:v>
                      </c:pt>
                      <c:pt idx="289">
                        <c:v>51.3</c:v>
                      </c:pt>
                      <c:pt idx="290">
                        <c:v>54</c:v>
                      </c:pt>
                      <c:pt idx="291">
                        <c:v>52.2</c:v>
                      </c:pt>
                      <c:pt idx="292">
                        <c:v>50.4</c:v>
                      </c:pt>
                      <c:pt idx="293">
                        <c:v>48.6</c:v>
                      </c:pt>
                      <c:pt idx="294">
                        <c:v>46.8</c:v>
                      </c:pt>
                      <c:pt idx="295">
                        <c:v>45</c:v>
                      </c:pt>
                      <c:pt idx="296">
                        <c:v>43.2</c:v>
                      </c:pt>
                      <c:pt idx="297">
                        <c:v>41.4</c:v>
                      </c:pt>
                      <c:pt idx="298">
                        <c:v>39.6</c:v>
                      </c:pt>
                      <c:pt idx="299">
                        <c:v>37.799999999999997</c:v>
                      </c:pt>
                      <c:pt idx="300">
                        <c:v>36</c:v>
                      </c:pt>
                      <c:pt idx="301">
                        <c:v>33.299999999999997</c:v>
                      </c:pt>
                      <c:pt idx="302">
                        <c:v>30.6</c:v>
                      </c:pt>
                      <c:pt idx="303">
                        <c:v>27.9</c:v>
                      </c:pt>
                      <c:pt idx="304">
                        <c:v>25.2</c:v>
                      </c:pt>
                      <c:pt idx="305">
                        <c:v>22.5</c:v>
                      </c:pt>
                      <c:pt idx="306">
                        <c:v>19.799999999999901</c:v>
                      </c:pt>
                      <c:pt idx="307">
                        <c:v>17.099999999999898</c:v>
                      </c:pt>
                      <c:pt idx="308">
                        <c:v>14.399999999999901</c:v>
                      </c:pt>
                      <c:pt idx="309">
                        <c:v>11.7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C-9E7B-4FB1-B9B7-87392A361FF0}"/>
                  </c:ext>
                </c:extLst>
              </c15:ser>
            </c15:filteredScatterSeries>
            <c15:filteredScatterSeries>
              <c15:ser>
                <c:idx val="89"/>
                <c:order val="4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2:$A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3.3</c:v>
                      </c:pt>
                      <c:pt idx="2">
                        <c:v>6.6</c:v>
                      </c:pt>
                      <c:pt idx="3">
                        <c:v>9.8999999999999897</c:v>
                      </c:pt>
                      <c:pt idx="4">
                        <c:v>13.2</c:v>
                      </c:pt>
                      <c:pt idx="5">
                        <c:v>16.5</c:v>
                      </c:pt>
                      <c:pt idx="6">
                        <c:v>19.799999999999901</c:v>
                      </c:pt>
                      <c:pt idx="7">
                        <c:v>23.099999999999898</c:v>
                      </c:pt>
                      <c:pt idx="8">
                        <c:v>26.4</c:v>
                      </c:pt>
                      <c:pt idx="9">
                        <c:v>29.7</c:v>
                      </c:pt>
                      <c:pt idx="10">
                        <c:v>33</c:v>
                      </c:pt>
                      <c:pt idx="11">
                        <c:v>29.7</c:v>
                      </c:pt>
                      <c:pt idx="12">
                        <c:v>26.4</c:v>
                      </c:pt>
                      <c:pt idx="13">
                        <c:v>23.1</c:v>
                      </c:pt>
                      <c:pt idx="14">
                        <c:v>19.8</c:v>
                      </c:pt>
                      <c:pt idx="15">
                        <c:v>16.5</c:v>
                      </c:pt>
                      <c:pt idx="16">
                        <c:v>13.2</c:v>
                      </c:pt>
                      <c:pt idx="17">
                        <c:v>9.9</c:v>
                      </c:pt>
                      <c:pt idx="18">
                        <c:v>6.6</c:v>
                      </c:pt>
                      <c:pt idx="19">
                        <c:v>3.3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6.6</c:v>
                      </c:pt>
                      <c:pt idx="182">
                        <c:v>13.2</c:v>
                      </c:pt>
                      <c:pt idx="183">
                        <c:v>19.799999999999901</c:v>
                      </c:pt>
                      <c:pt idx="184">
                        <c:v>26.4</c:v>
                      </c:pt>
                      <c:pt idx="185">
                        <c:v>33</c:v>
                      </c:pt>
                      <c:pt idx="186">
                        <c:v>39.599999999999902</c:v>
                      </c:pt>
                      <c:pt idx="187">
                        <c:v>46.199999999999903</c:v>
                      </c:pt>
                      <c:pt idx="188">
                        <c:v>52.8</c:v>
                      </c:pt>
                      <c:pt idx="189">
                        <c:v>59.4</c:v>
                      </c:pt>
                      <c:pt idx="190">
                        <c:v>66</c:v>
                      </c:pt>
                      <c:pt idx="191">
                        <c:v>66.900000000000006</c:v>
                      </c:pt>
                      <c:pt idx="192">
                        <c:v>67.8</c:v>
                      </c:pt>
                      <c:pt idx="193">
                        <c:v>68.7</c:v>
                      </c:pt>
                      <c:pt idx="194">
                        <c:v>69.599999999999994</c:v>
                      </c:pt>
                      <c:pt idx="195">
                        <c:v>70.5</c:v>
                      </c:pt>
                      <c:pt idx="196">
                        <c:v>71.400000000000006</c:v>
                      </c:pt>
                      <c:pt idx="197">
                        <c:v>72.3</c:v>
                      </c:pt>
                      <c:pt idx="198">
                        <c:v>73.2</c:v>
                      </c:pt>
                      <c:pt idx="199">
                        <c:v>74.099999999999994</c:v>
                      </c:pt>
                      <c:pt idx="200">
                        <c:v>75</c:v>
                      </c:pt>
                      <c:pt idx="201">
                        <c:v>72.900000000000006</c:v>
                      </c:pt>
                      <c:pt idx="202">
                        <c:v>70.8</c:v>
                      </c:pt>
                      <c:pt idx="203">
                        <c:v>68.7</c:v>
                      </c:pt>
                      <c:pt idx="204">
                        <c:v>66.599999999999994</c:v>
                      </c:pt>
                      <c:pt idx="205">
                        <c:v>64.5</c:v>
                      </c:pt>
                      <c:pt idx="206">
                        <c:v>62.4</c:v>
                      </c:pt>
                      <c:pt idx="207">
                        <c:v>60.3</c:v>
                      </c:pt>
                      <c:pt idx="208">
                        <c:v>58.2</c:v>
                      </c:pt>
                      <c:pt idx="209">
                        <c:v>56.099999999999902</c:v>
                      </c:pt>
                      <c:pt idx="210">
                        <c:v>54</c:v>
                      </c:pt>
                      <c:pt idx="211">
                        <c:v>50.7</c:v>
                      </c:pt>
                      <c:pt idx="212">
                        <c:v>47.4</c:v>
                      </c:pt>
                      <c:pt idx="213">
                        <c:v>44.1</c:v>
                      </c:pt>
                      <c:pt idx="214">
                        <c:v>40.799999999999997</c:v>
                      </c:pt>
                      <c:pt idx="215">
                        <c:v>37.5</c:v>
                      </c:pt>
                      <c:pt idx="216">
                        <c:v>34.200000000000003</c:v>
                      </c:pt>
                      <c:pt idx="217">
                        <c:v>30.9</c:v>
                      </c:pt>
                      <c:pt idx="218">
                        <c:v>27.6</c:v>
                      </c:pt>
                      <c:pt idx="219">
                        <c:v>24.3</c:v>
                      </c:pt>
                      <c:pt idx="220">
                        <c:v>21</c:v>
                      </c:pt>
                      <c:pt idx="221">
                        <c:v>18.899999999999999</c:v>
                      </c:pt>
                      <c:pt idx="222">
                        <c:v>16.8</c:v>
                      </c:pt>
                      <c:pt idx="223">
                        <c:v>14.7</c:v>
                      </c:pt>
                      <c:pt idx="224">
                        <c:v>12.6</c:v>
                      </c:pt>
                      <c:pt idx="225">
                        <c:v>10.5</c:v>
                      </c:pt>
                      <c:pt idx="226">
                        <c:v>8.3999999999999897</c:v>
                      </c:pt>
                      <c:pt idx="227">
                        <c:v>6.2999999999999901</c:v>
                      </c:pt>
                      <c:pt idx="228">
                        <c:v>4.1999999999999904</c:v>
                      </c:pt>
                      <c:pt idx="229">
                        <c:v>2.0999999999999899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8.1</c:v>
                      </c:pt>
                      <c:pt idx="252">
                        <c:v>7.2</c:v>
                      </c:pt>
                      <c:pt idx="253">
                        <c:v>6.3</c:v>
                      </c:pt>
                      <c:pt idx="254">
                        <c:v>5.4</c:v>
                      </c:pt>
                      <c:pt idx="255">
                        <c:v>4.5</c:v>
                      </c:pt>
                      <c:pt idx="256">
                        <c:v>3.5999999999999899</c:v>
                      </c:pt>
                      <c:pt idx="257">
                        <c:v>2.7</c:v>
                      </c:pt>
                      <c:pt idx="258">
                        <c:v>1.7999999999999901</c:v>
                      </c:pt>
                      <c:pt idx="259">
                        <c:v>0.9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D-9E7B-4FB1-B9B7-87392A361FF0}"/>
                  </c:ext>
                </c:extLst>
              </c15:ser>
            </c15:filteredScatterSeries>
            <c15:filteredScatterSeries>
              <c15:ser>
                <c:idx val="90"/>
                <c:order val="4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2:$A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4</c:v>
                      </c:pt>
                      <c:pt idx="32">
                        <c:v>0.8</c:v>
                      </c:pt>
                      <c:pt idx="33">
                        <c:v>1.2</c:v>
                      </c:pt>
                      <c:pt idx="34">
                        <c:v>1.6</c:v>
                      </c:pt>
                      <c:pt idx="35">
                        <c:v>2</c:v>
                      </c:pt>
                      <c:pt idx="36">
                        <c:v>2.4</c:v>
                      </c:pt>
                      <c:pt idx="37">
                        <c:v>2.8</c:v>
                      </c:pt>
                      <c:pt idx="38">
                        <c:v>3.2</c:v>
                      </c:pt>
                      <c:pt idx="39">
                        <c:v>3.6</c:v>
                      </c:pt>
                      <c:pt idx="40">
                        <c:v>4</c:v>
                      </c:pt>
                      <c:pt idx="41">
                        <c:v>4.5</c:v>
                      </c:pt>
                      <c:pt idx="42">
                        <c:v>5</c:v>
                      </c:pt>
                      <c:pt idx="43">
                        <c:v>5.5</c:v>
                      </c:pt>
                      <c:pt idx="44">
                        <c:v>6</c:v>
                      </c:pt>
                      <c:pt idx="45">
                        <c:v>6.5</c:v>
                      </c:pt>
                      <c:pt idx="46">
                        <c:v>7</c:v>
                      </c:pt>
                      <c:pt idx="47">
                        <c:v>7.5</c:v>
                      </c:pt>
                      <c:pt idx="48">
                        <c:v>8</c:v>
                      </c:pt>
                      <c:pt idx="49">
                        <c:v>8.5</c:v>
                      </c:pt>
                      <c:pt idx="50">
                        <c:v>9</c:v>
                      </c:pt>
                      <c:pt idx="51">
                        <c:v>8.5</c:v>
                      </c:pt>
                      <c:pt idx="52">
                        <c:v>8</c:v>
                      </c:pt>
                      <c:pt idx="53">
                        <c:v>7.5</c:v>
                      </c:pt>
                      <c:pt idx="54">
                        <c:v>7</c:v>
                      </c:pt>
                      <c:pt idx="55">
                        <c:v>6.5</c:v>
                      </c:pt>
                      <c:pt idx="56">
                        <c:v>6</c:v>
                      </c:pt>
                      <c:pt idx="57">
                        <c:v>5.5</c:v>
                      </c:pt>
                      <c:pt idx="58">
                        <c:v>5</c:v>
                      </c:pt>
                      <c:pt idx="59">
                        <c:v>4.5</c:v>
                      </c:pt>
                      <c:pt idx="60">
                        <c:v>4</c:v>
                      </c:pt>
                      <c:pt idx="61">
                        <c:v>3.6</c:v>
                      </c:pt>
                      <c:pt idx="62">
                        <c:v>3.2</c:v>
                      </c:pt>
                      <c:pt idx="63">
                        <c:v>2.8</c:v>
                      </c:pt>
                      <c:pt idx="64">
                        <c:v>2.4</c:v>
                      </c:pt>
                      <c:pt idx="65">
                        <c:v>2</c:v>
                      </c:pt>
                      <c:pt idx="66">
                        <c:v>1.5999999999999901</c:v>
                      </c:pt>
                      <c:pt idx="67">
                        <c:v>1.19999999999999</c:v>
                      </c:pt>
                      <c:pt idx="68">
                        <c:v>0.79999999999999905</c:v>
                      </c:pt>
                      <c:pt idx="69">
                        <c:v>0.39999999999999902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4</c:v>
                      </c:pt>
                      <c:pt idx="152">
                        <c:v>0.8</c:v>
                      </c:pt>
                      <c:pt idx="153">
                        <c:v>1.2</c:v>
                      </c:pt>
                      <c:pt idx="154">
                        <c:v>1.6</c:v>
                      </c:pt>
                      <c:pt idx="155">
                        <c:v>2</c:v>
                      </c:pt>
                      <c:pt idx="156">
                        <c:v>2.4</c:v>
                      </c:pt>
                      <c:pt idx="157">
                        <c:v>2.8</c:v>
                      </c:pt>
                      <c:pt idx="158">
                        <c:v>3.2</c:v>
                      </c:pt>
                      <c:pt idx="159">
                        <c:v>3.6</c:v>
                      </c:pt>
                      <c:pt idx="160">
                        <c:v>4</c:v>
                      </c:pt>
                      <c:pt idx="161">
                        <c:v>4.5</c:v>
                      </c:pt>
                      <c:pt idx="162">
                        <c:v>5</c:v>
                      </c:pt>
                      <c:pt idx="163">
                        <c:v>5.5</c:v>
                      </c:pt>
                      <c:pt idx="164">
                        <c:v>6</c:v>
                      </c:pt>
                      <c:pt idx="165">
                        <c:v>6.5</c:v>
                      </c:pt>
                      <c:pt idx="166">
                        <c:v>7</c:v>
                      </c:pt>
                      <c:pt idx="167">
                        <c:v>7.5</c:v>
                      </c:pt>
                      <c:pt idx="168">
                        <c:v>8</c:v>
                      </c:pt>
                      <c:pt idx="169">
                        <c:v>8.5</c:v>
                      </c:pt>
                      <c:pt idx="170">
                        <c:v>9</c:v>
                      </c:pt>
                      <c:pt idx="171">
                        <c:v>9.4</c:v>
                      </c:pt>
                      <c:pt idx="172">
                        <c:v>9.8000000000000007</c:v>
                      </c:pt>
                      <c:pt idx="173">
                        <c:v>10.199999999999999</c:v>
                      </c:pt>
                      <c:pt idx="174">
                        <c:v>10.6</c:v>
                      </c:pt>
                      <c:pt idx="175">
                        <c:v>11</c:v>
                      </c:pt>
                      <c:pt idx="176">
                        <c:v>11.4</c:v>
                      </c:pt>
                      <c:pt idx="177">
                        <c:v>11.8</c:v>
                      </c:pt>
                      <c:pt idx="178">
                        <c:v>12.2</c:v>
                      </c:pt>
                      <c:pt idx="179">
                        <c:v>12.6</c:v>
                      </c:pt>
                      <c:pt idx="180">
                        <c:v>13</c:v>
                      </c:pt>
                      <c:pt idx="181">
                        <c:v>13.5</c:v>
                      </c:pt>
                      <c:pt idx="182">
                        <c:v>14</c:v>
                      </c:pt>
                      <c:pt idx="183">
                        <c:v>14.5</c:v>
                      </c:pt>
                      <c:pt idx="184">
                        <c:v>15</c:v>
                      </c:pt>
                      <c:pt idx="185">
                        <c:v>15.5</c:v>
                      </c:pt>
                      <c:pt idx="186">
                        <c:v>16</c:v>
                      </c:pt>
                      <c:pt idx="187">
                        <c:v>16.5</c:v>
                      </c:pt>
                      <c:pt idx="188">
                        <c:v>17</c:v>
                      </c:pt>
                      <c:pt idx="189">
                        <c:v>17.5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8</c:v>
                      </c:pt>
                      <c:pt idx="202">
                        <c:v>18</c:v>
                      </c:pt>
                      <c:pt idx="203">
                        <c:v>18</c:v>
                      </c:pt>
                      <c:pt idx="204">
                        <c:v>18</c:v>
                      </c:pt>
                      <c:pt idx="205">
                        <c:v>18</c:v>
                      </c:pt>
                      <c:pt idx="206">
                        <c:v>18</c:v>
                      </c:pt>
                      <c:pt idx="207">
                        <c:v>18</c:v>
                      </c:pt>
                      <c:pt idx="208">
                        <c:v>18</c:v>
                      </c:pt>
                      <c:pt idx="209">
                        <c:v>18</c:v>
                      </c:pt>
                      <c:pt idx="210">
                        <c:v>18</c:v>
                      </c:pt>
                      <c:pt idx="211">
                        <c:v>18.600000000000001</c:v>
                      </c:pt>
                      <c:pt idx="212">
                        <c:v>19.2</c:v>
                      </c:pt>
                      <c:pt idx="213">
                        <c:v>19.8</c:v>
                      </c:pt>
                      <c:pt idx="214">
                        <c:v>20.399999999999999</c:v>
                      </c:pt>
                      <c:pt idx="215">
                        <c:v>21</c:v>
                      </c:pt>
                      <c:pt idx="216">
                        <c:v>21.6</c:v>
                      </c:pt>
                      <c:pt idx="217">
                        <c:v>22.2</c:v>
                      </c:pt>
                      <c:pt idx="218">
                        <c:v>22.8</c:v>
                      </c:pt>
                      <c:pt idx="219">
                        <c:v>23.4</c:v>
                      </c:pt>
                      <c:pt idx="220">
                        <c:v>24</c:v>
                      </c:pt>
                      <c:pt idx="221">
                        <c:v>24.6</c:v>
                      </c:pt>
                      <c:pt idx="222">
                        <c:v>25.2</c:v>
                      </c:pt>
                      <c:pt idx="223">
                        <c:v>25.8</c:v>
                      </c:pt>
                      <c:pt idx="224">
                        <c:v>26.4</c:v>
                      </c:pt>
                      <c:pt idx="225">
                        <c:v>27</c:v>
                      </c:pt>
                      <c:pt idx="226">
                        <c:v>27.6</c:v>
                      </c:pt>
                      <c:pt idx="227">
                        <c:v>28.2</c:v>
                      </c:pt>
                      <c:pt idx="228">
                        <c:v>28.8</c:v>
                      </c:pt>
                      <c:pt idx="229">
                        <c:v>29.4</c:v>
                      </c:pt>
                      <c:pt idx="230">
                        <c:v>30</c:v>
                      </c:pt>
                      <c:pt idx="231">
                        <c:v>28.9</c:v>
                      </c:pt>
                      <c:pt idx="232">
                        <c:v>27.8</c:v>
                      </c:pt>
                      <c:pt idx="233">
                        <c:v>26.7</c:v>
                      </c:pt>
                      <c:pt idx="234">
                        <c:v>25.6</c:v>
                      </c:pt>
                      <c:pt idx="235">
                        <c:v>24.5</c:v>
                      </c:pt>
                      <c:pt idx="236">
                        <c:v>23.4</c:v>
                      </c:pt>
                      <c:pt idx="237">
                        <c:v>22.299999999999901</c:v>
                      </c:pt>
                      <c:pt idx="238">
                        <c:v>21.2</c:v>
                      </c:pt>
                      <c:pt idx="239">
                        <c:v>20.100000000000001</c:v>
                      </c:pt>
                      <c:pt idx="240">
                        <c:v>19</c:v>
                      </c:pt>
                      <c:pt idx="241">
                        <c:v>18</c:v>
                      </c:pt>
                      <c:pt idx="242">
                        <c:v>17</c:v>
                      </c:pt>
                      <c:pt idx="243">
                        <c:v>16</c:v>
                      </c:pt>
                      <c:pt idx="244">
                        <c:v>15</c:v>
                      </c:pt>
                      <c:pt idx="245">
                        <c:v>14</c:v>
                      </c:pt>
                      <c:pt idx="246">
                        <c:v>13</c:v>
                      </c:pt>
                      <c:pt idx="247">
                        <c:v>12</c:v>
                      </c:pt>
                      <c:pt idx="248">
                        <c:v>11</c:v>
                      </c:pt>
                      <c:pt idx="249">
                        <c:v>10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5</c:v>
                      </c:pt>
                      <c:pt idx="272">
                        <c:v>8</c:v>
                      </c:pt>
                      <c:pt idx="273">
                        <c:v>7.5</c:v>
                      </c:pt>
                      <c:pt idx="274">
                        <c:v>7</c:v>
                      </c:pt>
                      <c:pt idx="275">
                        <c:v>6.5</c:v>
                      </c:pt>
                      <c:pt idx="276">
                        <c:v>6</c:v>
                      </c:pt>
                      <c:pt idx="277">
                        <c:v>5.5</c:v>
                      </c:pt>
                      <c:pt idx="278">
                        <c:v>5</c:v>
                      </c:pt>
                      <c:pt idx="279">
                        <c:v>4.5</c:v>
                      </c:pt>
                      <c:pt idx="280">
                        <c:v>4</c:v>
                      </c:pt>
                      <c:pt idx="281">
                        <c:v>3.6</c:v>
                      </c:pt>
                      <c:pt idx="282">
                        <c:v>3.2</c:v>
                      </c:pt>
                      <c:pt idx="283">
                        <c:v>2.8</c:v>
                      </c:pt>
                      <c:pt idx="284">
                        <c:v>2.4</c:v>
                      </c:pt>
                      <c:pt idx="285">
                        <c:v>2</c:v>
                      </c:pt>
                      <c:pt idx="286">
                        <c:v>1.5999999999999901</c:v>
                      </c:pt>
                      <c:pt idx="287">
                        <c:v>1.19999999999999</c:v>
                      </c:pt>
                      <c:pt idx="288">
                        <c:v>0.79999999999999905</c:v>
                      </c:pt>
                      <c:pt idx="289">
                        <c:v>0.39999999999999902</c:v>
                      </c:pt>
                      <c:pt idx="290">
                        <c:v>0</c:v>
                      </c:pt>
                      <c:pt idx="291">
                        <c:v>0.4</c:v>
                      </c:pt>
                      <c:pt idx="292">
                        <c:v>0.8</c:v>
                      </c:pt>
                      <c:pt idx="293">
                        <c:v>1.2</c:v>
                      </c:pt>
                      <c:pt idx="294">
                        <c:v>1.6</c:v>
                      </c:pt>
                      <c:pt idx="295">
                        <c:v>2</c:v>
                      </c:pt>
                      <c:pt idx="296">
                        <c:v>2.4</c:v>
                      </c:pt>
                      <c:pt idx="297">
                        <c:v>2.8</c:v>
                      </c:pt>
                      <c:pt idx="298">
                        <c:v>3.2</c:v>
                      </c:pt>
                      <c:pt idx="299">
                        <c:v>3.6</c:v>
                      </c:pt>
                      <c:pt idx="300">
                        <c:v>4</c:v>
                      </c:pt>
                      <c:pt idx="301">
                        <c:v>4.5</c:v>
                      </c:pt>
                      <c:pt idx="302">
                        <c:v>5</c:v>
                      </c:pt>
                      <c:pt idx="303">
                        <c:v>5.5</c:v>
                      </c:pt>
                      <c:pt idx="304">
                        <c:v>6</c:v>
                      </c:pt>
                      <c:pt idx="305">
                        <c:v>6.5</c:v>
                      </c:pt>
                      <c:pt idx="306">
                        <c:v>7</c:v>
                      </c:pt>
                      <c:pt idx="307">
                        <c:v>7.5</c:v>
                      </c:pt>
                      <c:pt idx="308">
                        <c:v>8</c:v>
                      </c:pt>
                      <c:pt idx="309">
                        <c:v>8.5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E-9E7B-4FB1-B9B7-87392A361FF0}"/>
                  </c:ext>
                </c:extLst>
              </c15:ser>
            </c15:filteredScatterSeries>
            <c15:filteredScatterSeries>
              <c15:ser>
                <c:idx val="91"/>
                <c:order val="45"/>
                <c:tx>
                  <c:v>Average</c:v>
                </c:tx>
                <c:spPr>
                  <a:ln>
                    <a:solidFill>
                      <a:schemeClr val="tx1"/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B$2:$B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21.753451676528599</c:v>
                      </c:pt>
                      <c:pt idx="1">
                        <c:v>21.956804733727807</c:v>
                      </c:pt>
                      <c:pt idx="2">
                        <c:v>22.160157790927013</c:v>
                      </c:pt>
                      <c:pt idx="3">
                        <c:v>22.363510848126239</c:v>
                      </c:pt>
                      <c:pt idx="4">
                        <c:v>22.566863905325448</c:v>
                      </c:pt>
                      <c:pt idx="5">
                        <c:v>22.770216962524653</c:v>
                      </c:pt>
                      <c:pt idx="6">
                        <c:v>22.973570019723862</c:v>
                      </c:pt>
                      <c:pt idx="7">
                        <c:v>23.176923076923067</c:v>
                      </c:pt>
                      <c:pt idx="8">
                        <c:v>23.380276134122294</c:v>
                      </c:pt>
                      <c:pt idx="9">
                        <c:v>23.583629191321503</c:v>
                      </c:pt>
                      <c:pt idx="10">
                        <c:v>23.786982248520712</c:v>
                      </c:pt>
                      <c:pt idx="11">
                        <c:v>23.094082840236688</c:v>
                      </c:pt>
                      <c:pt idx="12">
                        <c:v>22.401183431952663</c:v>
                      </c:pt>
                      <c:pt idx="13">
                        <c:v>21.708284023668639</c:v>
                      </c:pt>
                      <c:pt idx="14">
                        <c:v>21.015384615384612</c:v>
                      </c:pt>
                      <c:pt idx="15">
                        <c:v>20.322485207100591</c:v>
                      </c:pt>
                      <c:pt idx="16">
                        <c:v>19.629585798816564</c:v>
                      </c:pt>
                      <c:pt idx="17">
                        <c:v>18.936686390532543</c:v>
                      </c:pt>
                      <c:pt idx="18">
                        <c:v>18.243786982248519</c:v>
                      </c:pt>
                      <c:pt idx="19">
                        <c:v>17.550887573964495</c:v>
                      </c:pt>
                      <c:pt idx="20">
                        <c:v>16.857988165680474</c:v>
                      </c:pt>
                      <c:pt idx="21">
                        <c:v>16.98145956607495</c:v>
                      </c:pt>
                      <c:pt idx="22">
                        <c:v>17.104930966469425</c:v>
                      </c:pt>
                      <c:pt idx="23">
                        <c:v>17.228402366863907</c:v>
                      </c:pt>
                      <c:pt idx="24">
                        <c:v>17.351873767258382</c:v>
                      </c:pt>
                      <c:pt idx="25">
                        <c:v>17.475345167652861</c:v>
                      </c:pt>
                      <c:pt idx="26">
                        <c:v>17.598816568047333</c:v>
                      </c:pt>
                      <c:pt idx="27">
                        <c:v>17.722287968441812</c:v>
                      </c:pt>
                      <c:pt idx="28">
                        <c:v>17.845759368836298</c:v>
                      </c:pt>
                      <c:pt idx="29">
                        <c:v>17.969230769230769</c:v>
                      </c:pt>
                      <c:pt idx="30">
                        <c:v>18.092702169625248</c:v>
                      </c:pt>
                      <c:pt idx="31">
                        <c:v>17.854043392504931</c:v>
                      </c:pt>
                      <c:pt idx="32">
                        <c:v>17.615384615384617</c:v>
                      </c:pt>
                      <c:pt idx="33">
                        <c:v>17.376725838264299</c:v>
                      </c:pt>
                      <c:pt idx="34">
                        <c:v>17.138067061143985</c:v>
                      </c:pt>
                      <c:pt idx="35">
                        <c:v>16.899408284023668</c:v>
                      </c:pt>
                      <c:pt idx="36">
                        <c:v>16.660749506903343</c:v>
                      </c:pt>
                      <c:pt idx="37">
                        <c:v>16.422090729783029</c:v>
                      </c:pt>
                      <c:pt idx="38">
                        <c:v>16.183431952662723</c:v>
                      </c:pt>
                      <c:pt idx="39">
                        <c:v>15.944773175542405</c:v>
                      </c:pt>
                      <c:pt idx="40">
                        <c:v>15.706114398422091</c:v>
                      </c:pt>
                      <c:pt idx="41">
                        <c:v>15.837869822485208</c:v>
                      </c:pt>
                      <c:pt idx="42">
                        <c:v>15.969625246548325</c:v>
                      </c:pt>
                      <c:pt idx="43">
                        <c:v>16.101380670611434</c:v>
                      </c:pt>
                      <c:pt idx="44">
                        <c:v>16.233136094674553</c:v>
                      </c:pt>
                      <c:pt idx="45">
                        <c:v>16.364891518737675</c:v>
                      </c:pt>
                      <c:pt idx="46">
                        <c:v>16.496646942800787</c:v>
                      </c:pt>
                      <c:pt idx="47">
                        <c:v>16.628402366863906</c:v>
                      </c:pt>
                      <c:pt idx="48">
                        <c:v>16.760157790927021</c:v>
                      </c:pt>
                      <c:pt idx="49">
                        <c:v>16.891913214990137</c:v>
                      </c:pt>
                      <c:pt idx="50">
                        <c:v>17.023668639053255</c:v>
                      </c:pt>
                      <c:pt idx="51">
                        <c:v>17.501380670611439</c:v>
                      </c:pt>
                      <c:pt idx="52">
                        <c:v>17.979092702169627</c:v>
                      </c:pt>
                      <c:pt idx="53">
                        <c:v>18.456804733727811</c:v>
                      </c:pt>
                      <c:pt idx="54">
                        <c:v>18.934516765285995</c:v>
                      </c:pt>
                      <c:pt idx="55">
                        <c:v>19.412228796844182</c:v>
                      </c:pt>
                      <c:pt idx="56">
                        <c:v>19.889940828402366</c:v>
                      </c:pt>
                      <c:pt idx="57">
                        <c:v>20.367652859960554</c:v>
                      </c:pt>
                      <c:pt idx="58">
                        <c:v>20.845364891518738</c:v>
                      </c:pt>
                      <c:pt idx="59">
                        <c:v>21.323076923076922</c:v>
                      </c:pt>
                      <c:pt idx="60">
                        <c:v>21.800788954635109</c:v>
                      </c:pt>
                      <c:pt idx="61">
                        <c:v>32.548717948717957</c:v>
                      </c:pt>
                      <c:pt idx="62">
                        <c:v>43.296646942800784</c:v>
                      </c:pt>
                      <c:pt idx="63">
                        <c:v>54.044575936883625</c:v>
                      </c:pt>
                      <c:pt idx="64">
                        <c:v>64.792504930966473</c:v>
                      </c:pt>
                      <c:pt idx="65">
                        <c:v>75.5404339250493</c:v>
                      </c:pt>
                      <c:pt idx="66">
                        <c:v>86.288362919132155</c:v>
                      </c:pt>
                      <c:pt idx="67">
                        <c:v>97.036291913214995</c:v>
                      </c:pt>
                      <c:pt idx="68">
                        <c:v>107.78422090729782</c:v>
                      </c:pt>
                      <c:pt idx="69">
                        <c:v>118.53214990138044</c:v>
                      </c:pt>
                      <c:pt idx="70">
                        <c:v>129.2800788954635</c:v>
                      </c:pt>
                      <c:pt idx="71">
                        <c:v>292.5684418145957</c:v>
                      </c:pt>
                      <c:pt idx="72">
                        <c:v>455.85680473372787</c:v>
                      </c:pt>
                      <c:pt idx="73">
                        <c:v>619.14516765285964</c:v>
                      </c:pt>
                      <c:pt idx="74">
                        <c:v>782.43353057199215</c:v>
                      </c:pt>
                      <c:pt idx="75">
                        <c:v>945.72189349112421</c:v>
                      </c:pt>
                      <c:pt idx="76">
                        <c:v>1109.0102564102563</c:v>
                      </c:pt>
                      <c:pt idx="77">
                        <c:v>1272.2986193293884</c:v>
                      </c:pt>
                      <c:pt idx="78">
                        <c:v>1435.5869822485208</c:v>
                      </c:pt>
                      <c:pt idx="79">
                        <c:v>1598.8753451676528</c:v>
                      </c:pt>
                      <c:pt idx="80">
                        <c:v>1762.1637080867852</c:v>
                      </c:pt>
                      <c:pt idx="81">
                        <c:v>1764.041617357002</c:v>
                      </c:pt>
                      <c:pt idx="82">
                        <c:v>1765.9195266272191</c:v>
                      </c:pt>
                      <c:pt idx="83">
                        <c:v>1767.7974358974357</c:v>
                      </c:pt>
                      <c:pt idx="84">
                        <c:v>1769.6753451676527</c:v>
                      </c:pt>
                      <c:pt idx="85">
                        <c:v>1771.5532544378698</c:v>
                      </c:pt>
                      <c:pt idx="86">
                        <c:v>1773.4311637080864</c:v>
                      </c:pt>
                      <c:pt idx="87">
                        <c:v>1775.3090729783009</c:v>
                      </c:pt>
                      <c:pt idx="88">
                        <c:v>1777.1869822485205</c:v>
                      </c:pt>
                      <c:pt idx="89">
                        <c:v>1779.0648915187351</c:v>
                      </c:pt>
                      <c:pt idx="90">
                        <c:v>1780.9428007889546</c:v>
                      </c:pt>
                      <c:pt idx="91">
                        <c:v>1941.8611439842211</c:v>
                      </c:pt>
                      <c:pt idx="92">
                        <c:v>2102.7794871794872</c:v>
                      </c:pt>
                      <c:pt idx="93">
                        <c:v>2263.6978303747533</c:v>
                      </c:pt>
                      <c:pt idx="94">
                        <c:v>2424.6161735700198</c:v>
                      </c:pt>
                      <c:pt idx="95">
                        <c:v>2585.5345167652858</c:v>
                      </c:pt>
                      <c:pt idx="96">
                        <c:v>2746.4528599605519</c:v>
                      </c:pt>
                      <c:pt idx="97">
                        <c:v>2907.3712031558184</c:v>
                      </c:pt>
                      <c:pt idx="98">
                        <c:v>3068.2895463510845</c:v>
                      </c:pt>
                      <c:pt idx="99">
                        <c:v>3229.2078895463487</c:v>
                      </c:pt>
                      <c:pt idx="100">
                        <c:v>3390.1262327416171</c:v>
                      </c:pt>
                      <c:pt idx="101">
                        <c:v>3209.9495069033533</c:v>
                      </c:pt>
                      <c:pt idx="102">
                        <c:v>3029.772781065089</c:v>
                      </c:pt>
                      <c:pt idx="103">
                        <c:v>2849.5960552268243</c:v>
                      </c:pt>
                      <c:pt idx="104">
                        <c:v>2669.4193293885601</c:v>
                      </c:pt>
                      <c:pt idx="105">
                        <c:v>2489.2426035502958</c:v>
                      </c:pt>
                      <c:pt idx="106">
                        <c:v>2309.0658777120316</c:v>
                      </c:pt>
                      <c:pt idx="107">
                        <c:v>2128.8891518737669</c:v>
                      </c:pt>
                      <c:pt idx="108">
                        <c:v>1948.7124260355026</c:v>
                      </c:pt>
                      <c:pt idx="109">
                        <c:v>1768.5357001972354</c:v>
                      </c:pt>
                      <c:pt idx="110">
                        <c:v>1588.3589743589744</c:v>
                      </c:pt>
                      <c:pt idx="111">
                        <c:v>1599.1964497041422</c:v>
                      </c:pt>
                      <c:pt idx="112">
                        <c:v>1610.0339250493098</c:v>
                      </c:pt>
                      <c:pt idx="113">
                        <c:v>1620.8714003944774</c:v>
                      </c:pt>
                      <c:pt idx="114">
                        <c:v>1631.708875739645</c:v>
                      </c:pt>
                      <c:pt idx="115">
                        <c:v>1642.5463510848126</c:v>
                      </c:pt>
                      <c:pt idx="116">
                        <c:v>1653.3838264299802</c:v>
                      </c:pt>
                      <c:pt idx="117">
                        <c:v>1664.2213017751478</c:v>
                      </c:pt>
                      <c:pt idx="118">
                        <c:v>1675.0587771203154</c:v>
                      </c:pt>
                      <c:pt idx="119">
                        <c:v>1685.8962524654833</c:v>
                      </c:pt>
                      <c:pt idx="120">
                        <c:v>1696.7337278106506</c:v>
                      </c:pt>
                      <c:pt idx="121">
                        <c:v>1613.1368836291913</c:v>
                      </c:pt>
                      <c:pt idx="122">
                        <c:v>1529.5400394477319</c:v>
                      </c:pt>
                      <c:pt idx="123">
                        <c:v>1445.9431952662721</c:v>
                      </c:pt>
                      <c:pt idx="124">
                        <c:v>1362.346351084813</c:v>
                      </c:pt>
                      <c:pt idx="125">
                        <c:v>1278.749506903353</c:v>
                      </c:pt>
                      <c:pt idx="126">
                        <c:v>1195.1526627218911</c:v>
                      </c:pt>
                      <c:pt idx="127">
                        <c:v>1111.5558185404313</c:v>
                      </c:pt>
                      <c:pt idx="128">
                        <c:v>1027.9589743589743</c:v>
                      </c:pt>
                      <c:pt idx="129">
                        <c:v>944.36213017751413</c:v>
                      </c:pt>
                      <c:pt idx="130">
                        <c:v>860.76528599605524</c:v>
                      </c:pt>
                      <c:pt idx="131">
                        <c:v>891.90355029585828</c:v>
                      </c:pt>
                      <c:pt idx="132">
                        <c:v>923.04181459566053</c:v>
                      </c:pt>
                      <c:pt idx="133">
                        <c:v>954.18007889546368</c:v>
                      </c:pt>
                      <c:pt idx="134">
                        <c:v>985.31834319526615</c:v>
                      </c:pt>
                      <c:pt idx="135">
                        <c:v>1016.4566074950691</c:v>
                      </c:pt>
                      <c:pt idx="136">
                        <c:v>1047.594871794872</c:v>
                      </c:pt>
                      <c:pt idx="137">
                        <c:v>1078.7331360946748</c:v>
                      </c:pt>
                      <c:pt idx="138">
                        <c:v>1109.8714003944767</c:v>
                      </c:pt>
                      <c:pt idx="139">
                        <c:v>1141.0096646942798</c:v>
                      </c:pt>
                      <c:pt idx="140">
                        <c:v>1172.147928994083</c:v>
                      </c:pt>
                      <c:pt idx="141">
                        <c:v>1112.8049309664696</c:v>
                      </c:pt>
                      <c:pt idx="142">
                        <c:v>1053.4619329388563</c:v>
                      </c:pt>
                      <c:pt idx="143">
                        <c:v>994.1189349112426</c:v>
                      </c:pt>
                      <c:pt idx="144">
                        <c:v>934.77593688362913</c:v>
                      </c:pt>
                      <c:pt idx="145">
                        <c:v>875.43293885601577</c:v>
                      </c:pt>
                      <c:pt idx="146">
                        <c:v>816.08994082840218</c:v>
                      </c:pt>
                      <c:pt idx="147">
                        <c:v>756.74694280078847</c:v>
                      </c:pt>
                      <c:pt idx="148">
                        <c:v>697.40394477317568</c:v>
                      </c:pt>
                      <c:pt idx="149">
                        <c:v>638.06094674556198</c:v>
                      </c:pt>
                      <c:pt idx="150">
                        <c:v>578.71794871794873</c:v>
                      </c:pt>
                      <c:pt idx="151">
                        <c:v>559.0067061143983</c:v>
                      </c:pt>
                      <c:pt idx="152">
                        <c:v>539.29546351084798</c:v>
                      </c:pt>
                      <c:pt idx="153">
                        <c:v>519.58422090729789</c:v>
                      </c:pt>
                      <c:pt idx="154">
                        <c:v>499.8729783037474</c:v>
                      </c:pt>
                      <c:pt idx="155">
                        <c:v>480.1617357001972</c:v>
                      </c:pt>
                      <c:pt idx="156">
                        <c:v>460.45049309664694</c:v>
                      </c:pt>
                      <c:pt idx="157">
                        <c:v>440.73925049309651</c:v>
                      </c:pt>
                      <c:pt idx="158">
                        <c:v>421.02800788954642</c:v>
                      </c:pt>
                      <c:pt idx="159">
                        <c:v>401.31676528599581</c:v>
                      </c:pt>
                      <c:pt idx="160">
                        <c:v>381.60552268244578</c:v>
                      </c:pt>
                      <c:pt idx="161">
                        <c:v>377.22623274161742</c:v>
                      </c:pt>
                      <c:pt idx="162">
                        <c:v>372.84694280078895</c:v>
                      </c:pt>
                      <c:pt idx="163">
                        <c:v>368.46765285996054</c:v>
                      </c:pt>
                      <c:pt idx="164">
                        <c:v>364.08836291913212</c:v>
                      </c:pt>
                      <c:pt idx="165">
                        <c:v>359.70907297830371</c:v>
                      </c:pt>
                      <c:pt idx="166">
                        <c:v>355.32978303747541</c:v>
                      </c:pt>
                      <c:pt idx="167">
                        <c:v>350.95049309664694</c:v>
                      </c:pt>
                      <c:pt idx="168">
                        <c:v>346.57120315581852</c:v>
                      </c:pt>
                      <c:pt idx="169">
                        <c:v>342.19191321499011</c:v>
                      </c:pt>
                      <c:pt idx="170">
                        <c:v>337.81262327416175</c:v>
                      </c:pt>
                      <c:pt idx="171">
                        <c:v>327.74575936883633</c:v>
                      </c:pt>
                      <c:pt idx="172">
                        <c:v>317.6788954635108</c:v>
                      </c:pt>
                      <c:pt idx="173">
                        <c:v>307.61203155818538</c:v>
                      </c:pt>
                      <c:pt idx="174">
                        <c:v>297.54516765285996</c:v>
                      </c:pt>
                      <c:pt idx="175">
                        <c:v>287.47830374753448</c:v>
                      </c:pt>
                      <c:pt idx="176">
                        <c:v>277.41143984220878</c:v>
                      </c:pt>
                      <c:pt idx="177">
                        <c:v>267.3445759368833</c:v>
                      </c:pt>
                      <c:pt idx="178">
                        <c:v>257.27771203155822</c:v>
                      </c:pt>
                      <c:pt idx="179">
                        <c:v>247.21084812623246</c:v>
                      </c:pt>
                      <c:pt idx="180">
                        <c:v>237.1439842209073</c:v>
                      </c:pt>
                      <c:pt idx="181">
                        <c:v>227.22682445759366</c:v>
                      </c:pt>
                      <c:pt idx="182">
                        <c:v>217.30966469428009</c:v>
                      </c:pt>
                      <c:pt idx="183">
                        <c:v>207.39250493096648</c:v>
                      </c:pt>
                      <c:pt idx="184">
                        <c:v>197.47534516765288</c:v>
                      </c:pt>
                      <c:pt idx="185">
                        <c:v>187.55818540433924</c:v>
                      </c:pt>
                      <c:pt idx="186">
                        <c:v>177.64102564102561</c:v>
                      </c:pt>
                      <c:pt idx="187">
                        <c:v>167.72386587771203</c:v>
                      </c:pt>
                      <c:pt idx="188">
                        <c:v>157.80670611439842</c:v>
                      </c:pt>
                      <c:pt idx="189">
                        <c:v>147.88954635108482</c:v>
                      </c:pt>
                      <c:pt idx="190">
                        <c:v>137.97238658777121</c:v>
                      </c:pt>
                      <c:pt idx="191">
                        <c:v>134.83865877712034</c:v>
                      </c:pt>
                      <c:pt idx="192">
                        <c:v>131.70493096646948</c:v>
                      </c:pt>
                      <c:pt idx="193">
                        <c:v>128.57120315581849</c:v>
                      </c:pt>
                      <c:pt idx="194">
                        <c:v>125.43747534516763</c:v>
                      </c:pt>
                      <c:pt idx="195">
                        <c:v>122.30374753451677</c:v>
                      </c:pt>
                      <c:pt idx="196">
                        <c:v>119.17001972386585</c:v>
                      </c:pt>
                      <c:pt idx="197">
                        <c:v>116.03629191321491</c:v>
                      </c:pt>
                      <c:pt idx="198">
                        <c:v>112.90256410256406</c:v>
                      </c:pt>
                      <c:pt idx="199">
                        <c:v>109.7688362919132</c:v>
                      </c:pt>
                      <c:pt idx="200">
                        <c:v>106.63510848126232</c:v>
                      </c:pt>
                      <c:pt idx="201">
                        <c:v>104.47968441814595</c:v>
                      </c:pt>
                      <c:pt idx="202">
                        <c:v>102.32426035502958</c:v>
                      </c:pt>
                      <c:pt idx="203">
                        <c:v>100.16883629191322</c:v>
                      </c:pt>
                      <c:pt idx="204">
                        <c:v>98.013412228796852</c:v>
                      </c:pt>
                      <c:pt idx="205">
                        <c:v>95.857988165680482</c:v>
                      </c:pt>
                      <c:pt idx="206">
                        <c:v>93.702564102564097</c:v>
                      </c:pt>
                      <c:pt idx="207">
                        <c:v>91.547140039447712</c:v>
                      </c:pt>
                      <c:pt idx="208">
                        <c:v>89.391715976331369</c:v>
                      </c:pt>
                      <c:pt idx="209">
                        <c:v>87.236291913214927</c:v>
                      </c:pt>
                      <c:pt idx="210">
                        <c:v>85.080867850098613</c:v>
                      </c:pt>
                      <c:pt idx="211">
                        <c:v>81.92938856015779</c:v>
                      </c:pt>
                      <c:pt idx="212">
                        <c:v>78.777909270216952</c:v>
                      </c:pt>
                      <c:pt idx="213">
                        <c:v>75.626429980276143</c:v>
                      </c:pt>
                      <c:pt idx="214">
                        <c:v>72.474950690335305</c:v>
                      </c:pt>
                      <c:pt idx="215">
                        <c:v>69.323471400394482</c:v>
                      </c:pt>
                      <c:pt idx="216">
                        <c:v>66.171992110453601</c:v>
                      </c:pt>
                      <c:pt idx="217">
                        <c:v>63.020512820512742</c:v>
                      </c:pt>
                      <c:pt idx="218">
                        <c:v>59.869033530571997</c:v>
                      </c:pt>
                      <c:pt idx="219">
                        <c:v>56.717554240631159</c:v>
                      </c:pt>
                      <c:pt idx="220">
                        <c:v>53.566074950690329</c:v>
                      </c:pt>
                      <c:pt idx="221">
                        <c:v>53.216370808678491</c:v>
                      </c:pt>
                      <c:pt idx="222">
                        <c:v>52.866666666666674</c:v>
                      </c:pt>
                      <c:pt idx="223">
                        <c:v>52.516962524654829</c:v>
                      </c:pt>
                      <c:pt idx="224">
                        <c:v>52.167258382643006</c:v>
                      </c:pt>
                      <c:pt idx="225">
                        <c:v>51.817554240631168</c:v>
                      </c:pt>
                      <c:pt idx="226">
                        <c:v>51.467850098619323</c:v>
                      </c:pt>
                      <c:pt idx="227">
                        <c:v>51.118145956607492</c:v>
                      </c:pt>
                      <c:pt idx="228">
                        <c:v>50.768441814595647</c:v>
                      </c:pt>
                      <c:pt idx="229">
                        <c:v>50.418737672583831</c:v>
                      </c:pt>
                      <c:pt idx="230">
                        <c:v>50.069033530571993</c:v>
                      </c:pt>
                      <c:pt idx="231">
                        <c:v>49.887573964497037</c:v>
                      </c:pt>
                      <c:pt idx="232">
                        <c:v>49.706114398422088</c:v>
                      </c:pt>
                      <c:pt idx="233">
                        <c:v>49.524654832347146</c:v>
                      </c:pt>
                      <c:pt idx="234">
                        <c:v>49.34319526627219</c:v>
                      </c:pt>
                      <c:pt idx="235">
                        <c:v>49.161735700197241</c:v>
                      </c:pt>
                      <c:pt idx="236">
                        <c:v>48.980276134122285</c:v>
                      </c:pt>
                      <c:pt idx="237">
                        <c:v>48.798816568047336</c:v>
                      </c:pt>
                      <c:pt idx="238">
                        <c:v>48.617357001972387</c:v>
                      </c:pt>
                      <c:pt idx="239">
                        <c:v>48.435897435897431</c:v>
                      </c:pt>
                      <c:pt idx="240">
                        <c:v>48.254437869822482</c:v>
                      </c:pt>
                      <c:pt idx="241">
                        <c:v>47.743589743589745</c:v>
                      </c:pt>
                      <c:pt idx="242">
                        <c:v>47.232741617357</c:v>
                      </c:pt>
                      <c:pt idx="243">
                        <c:v>46.721893491124256</c:v>
                      </c:pt>
                      <c:pt idx="244">
                        <c:v>46.211045364891518</c:v>
                      </c:pt>
                      <c:pt idx="245">
                        <c:v>45.700197238658781</c:v>
                      </c:pt>
                      <c:pt idx="246">
                        <c:v>45.189349112426029</c:v>
                      </c:pt>
                      <c:pt idx="247">
                        <c:v>44.678500986193292</c:v>
                      </c:pt>
                      <c:pt idx="248">
                        <c:v>44.167652859960548</c:v>
                      </c:pt>
                      <c:pt idx="249">
                        <c:v>43.65680473372781</c:v>
                      </c:pt>
                      <c:pt idx="250">
                        <c:v>43.145956607495066</c:v>
                      </c:pt>
                      <c:pt idx="251">
                        <c:v>43.112228796844178</c:v>
                      </c:pt>
                      <c:pt idx="252">
                        <c:v>43.078500986193298</c:v>
                      </c:pt>
                      <c:pt idx="253">
                        <c:v>43.044773175542396</c:v>
                      </c:pt>
                      <c:pt idx="254">
                        <c:v>43.011045364891515</c:v>
                      </c:pt>
                      <c:pt idx="255">
                        <c:v>42.977317554240628</c:v>
                      </c:pt>
                      <c:pt idx="256">
                        <c:v>42.943589743589705</c:v>
                      </c:pt>
                      <c:pt idx="257">
                        <c:v>42.909861932938817</c:v>
                      </c:pt>
                      <c:pt idx="258">
                        <c:v>42.876134122287958</c:v>
                      </c:pt>
                      <c:pt idx="259">
                        <c:v>42.842406311637063</c:v>
                      </c:pt>
                      <c:pt idx="260">
                        <c:v>42.80867850098619</c:v>
                      </c:pt>
                      <c:pt idx="261">
                        <c:v>42.066074950690329</c:v>
                      </c:pt>
                      <c:pt idx="262">
                        <c:v>41.323471400394482</c:v>
                      </c:pt>
                      <c:pt idx="263">
                        <c:v>40.580867850098613</c:v>
                      </c:pt>
                      <c:pt idx="264">
                        <c:v>39.838264299802766</c:v>
                      </c:pt>
                      <c:pt idx="265">
                        <c:v>39.095660749506905</c:v>
                      </c:pt>
                      <c:pt idx="266">
                        <c:v>38.35305719921103</c:v>
                      </c:pt>
                      <c:pt idx="267">
                        <c:v>37.610453648915183</c:v>
                      </c:pt>
                      <c:pt idx="268">
                        <c:v>36.867850098619328</c:v>
                      </c:pt>
                      <c:pt idx="269">
                        <c:v>36.125246548323481</c:v>
                      </c:pt>
                      <c:pt idx="270">
                        <c:v>35.382642998027613</c:v>
                      </c:pt>
                      <c:pt idx="271">
                        <c:v>34.68639053254438</c:v>
                      </c:pt>
                      <c:pt idx="272">
                        <c:v>33.990138067061139</c:v>
                      </c:pt>
                      <c:pt idx="273">
                        <c:v>33.293885601577912</c:v>
                      </c:pt>
                      <c:pt idx="274">
                        <c:v>32.597633136094679</c:v>
                      </c:pt>
                      <c:pt idx="275">
                        <c:v>31.901380670611442</c:v>
                      </c:pt>
                      <c:pt idx="276">
                        <c:v>31.205128205128201</c:v>
                      </c:pt>
                      <c:pt idx="277">
                        <c:v>30.508875739644925</c:v>
                      </c:pt>
                      <c:pt idx="278">
                        <c:v>29.812623274161741</c:v>
                      </c:pt>
                      <c:pt idx="279">
                        <c:v>29.1163708086785</c:v>
                      </c:pt>
                      <c:pt idx="280">
                        <c:v>28.420118343195263</c:v>
                      </c:pt>
                      <c:pt idx="281">
                        <c:v>28.281262327416172</c:v>
                      </c:pt>
                      <c:pt idx="282">
                        <c:v>28.142406311637085</c:v>
                      </c:pt>
                      <c:pt idx="283">
                        <c:v>28.003550295857984</c:v>
                      </c:pt>
                      <c:pt idx="284">
                        <c:v>27.864694280078901</c:v>
                      </c:pt>
                      <c:pt idx="285">
                        <c:v>27.725838264299803</c:v>
                      </c:pt>
                      <c:pt idx="286">
                        <c:v>27.586982248520709</c:v>
                      </c:pt>
                      <c:pt idx="287">
                        <c:v>27.448126232741615</c:v>
                      </c:pt>
                      <c:pt idx="288">
                        <c:v>27.309270216962524</c:v>
                      </c:pt>
                      <c:pt idx="289">
                        <c:v>27.17041420118343</c:v>
                      </c:pt>
                      <c:pt idx="290">
                        <c:v>27.031558185404339</c:v>
                      </c:pt>
                      <c:pt idx="291">
                        <c:v>26.720315581854045</c:v>
                      </c:pt>
                      <c:pt idx="292">
                        <c:v>26.409072978303747</c:v>
                      </c:pt>
                      <c:pt idx="293">
                        <c:v>26.09783037475345</c:v>
                      </c:pt>
                      <c:pt idx="294">
                        <c:v>25.786587771203155</c:v>
                      </c:pt>
                      <c:pt idx="295">
                        <c:v>25.475345167652861</c:v>
                      </c:pt>
                      <c:pt idx="296">
                        <c:v>25.164102564102556</c:v>
                      </c:pt>
                      <c:pt idx="297">
                        <c:v>24.852859960552262</c:v>
                      </c:pt>
                      <c:pt idx="298">
                        <c:v>24.541617357001975</c:v>
                      </c:pt>
                      <c:pt idx="299">
                        <c:v>24.23037475345167</c:v>
                      </c:pt>
                      <c:pt idx="300">
                        <c:v>23.91913214990138</c:v>
                      </c:pt>
                      <c:pt idx="301">
                        <c:v>23.612228796844182</c:v>
                      </c:pt>
                      <c:pt idx="302">
                        <c:v>23.305325443786991</c:v>
                      </c:pt>
                      <c:pt idx="303">
                        <c:v>22.998422090729775</c:v>
                      </c:pt>
                      <c:pt idx="304">
                        <c:v>22.691518737672588</c:v>
                      </c:pt>
                      <c:pt idx="305">
                        <c:v>22.384615384615383</c:v>
                      </c:pt>
                      <c:pt idx="306">
                        <c:v>22.077712031558178</c:v>
                      </c:pt>
                      <c:pt idx="307">
                        <c:v>21.770808678500991</c:v>
                      </c:pt>
                      <c:pt idx="308">
                        <c:v>21.463905325443779</c:v>
                      </c:pt>
                      <c:pt idx="309">
                        <c:v>21.157001972386585</c:v>
                      </c:pt>
                      <c:pt idx="310">
                        <c:v>20.85009861932939</c:v>
                      </c:pt>
                      <c:pt idx="311">
                        <c:v>20.578106508875742</c:v>
                      </c:pt>
                      <c:pt idx="312">
                        <c:v>20.306114398422089</c:v>
                      </c:pt>
                      <c:pt idx="313">
                        <c:v>20.034122287968444</c:v>
                      </c:pt>
                      <c:pt idx="314">
                        <c:v>19.762130177514791</c:v>
                      </c:pt>
                      <c:pt idx="315">
                        <c:v>19.490138067061146</c:v>
                      </c:pt>
                      <c:pt idx="316">
                        <c:v>19.21814595660749</c:v>
                      </c:pt>
                      <c:pt idx="317">
                        <c:v>18.946153846153841</c:v>
                      </c:pt>
                      <c:pt idx="318">
                        <c:v>18.674161735700189</c:v>
                      </c:pt>
                      <c:pt idx="319">
                        <c:v>18.402169625246547</c:v>
                      </c:pt>
                      <c:pt idx="320">
                        <c:v>18.13017751479290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F-9E7B-4FB1-B9B7-87392A361FF0}"/>
                  </c:ext>
                </c:extLst>
              </c15:ser>
            </c15:filteredScatterSeries>
            <c15:filteredScatterSeries>
              <c15:ser>
                <c:idx val="0"/>
                <c:order val="4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$2:$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9</c:v>
                      </c:pt>
                      <c:pt idx="122">
                        <c:v>9</c:v>
                      </c:pt>
                      <c:pt idx="123">
                        <c:v>9</c:v>
                      </c:pt>
                      <c:pt idx="124">
                        <c:v>9</c:v>
                      </c:pt>
                      <c:pt idx="125">
                        <c:v>9</c:v>
                      </c:pt>
                      <c:pt idx="126">
                        <c:v>9</c:v>
                      </c:pt>
                      <c:pt idx="127">
                        <c:v>9</c:v>
                      </c:pt>
                      <c:pt idx="128">
                        <c:v>9</c:v>
                      </c:pt>
                      <c:pt idx="129">
                        <c:v>9</c:v>
                      </c:pt>
                      <c:pt idx="130">
                        <c:v>9</c:v>
                      </c:pt>
                      <c:pt idx="131">
                        <c:v>9</c:v>
                      </c:pt>
                      <c:pt idx="132">
                        <c:v>9</c:v>
                      </c:pt>
                      <c:pt idx="133">
                        <c:v>9</c:v>
                      </c:pt>
                      <c:pt idx="134">
                        <c:v>9</c:v>
                      </c:pt>
                      <c:pt idx="135">
                        <c:v>9</c:v>
                      </c:pt>
                      <c:pt idx="136">
                        <c:v>9</c:v>
                      </c:pt>
                      <c:pt idx="137">
                        <c:v>9</c:v>
                      </c:pt>
                      <c:pt idx="138">
                        <c:v>9</c:v>
                      </c:pt>
                      <c:pt idx="139">
                        <c:v>9</c:v>
                      </c:pt>
                      <c:pt idx="140">
                        <c:v>9</c:v>
                      </c:pt>
                      <c:pt idx="141">
                        <c:v>23.7</c:v>
                      </c:pt>
                      <c:pt idx="142">
                        <c:v>38.4</c:v>
                      </c:pt>
                      <c:pt idx="143">
                        <c:v>53.099999999999902</c:v>
                      </c:pt>
                      <c:pt idx="144">
                        <c:v>67.8</c:v>
                      </c:pt>
                      <c:pt idx="145">
                        <c:v>82.5</c:v>
                      </c:pt>
                      <c:pt idx="146">
                        <c:v>97.199999999999903</c:v>
                      </c:pt>
                      <c:pt idx="147">
                        <c:v>111.899999999999</c:v>
                      </c:pt>
                      <c:pt idx="148">
                        <c:v>126.6</c:v>
                      </c:pt>
                      <c:pt idx="149">
                        <c:v>141.29999999999899</c:v>
                      </c:pt>
                      <c:pt idx="150">
                        <c:v>156</c:v>
                      </c:pt>
                      <c:pt idx="151">
                        <c:v>143.4</c:v>
                      </c:pt>
                      <c:pt idx="152">
                        <c:v>130.80000000000001</c:v>
                      </c:pt>
                      <c:pt idx="153">
                        <c:v>118.2</c:v>
                      </c:pt>
                      <c:pt idx="154">
                        <c:v>105.6</c:v>
                      </c:pt>
                      <c:pt idx="155">
                        <c:v>93</c:v>
                      </c:pt>
                      <c:pt idx="156">
                        <c:v>80.400000000000006</c:v>
                      </c:pt>
                      <c:pt idx="157">
                        <c:v>67.8</c:v>
                      </c:pt>
                      <c:pt idx="158">
                        <c:v>55.2</c:v>
                      </c:pt>
                      <c:pt idx="159">
                        <c:v>42.6</c:v>
                      </c:pt>
                      <c:pt idx="160">
                        <c:v>30</c:v>
                      </c:pt>
                      <c:pt idx="161">
                        <c:v>28.8</c:v>
                      </c:pt>
                      <c:pt idx="162">
                        <c:v>27.6</c:v>
                      </c:pt>
                      <c:pt idx="163">
                        <c:v>26.4</c:v>
                      </c:pt>
                      <c:pt idx="164">
                        <c:v>25.2</c:v>
                      </c:pt>
                      <c:pt idx="165">
                        <c:v>24</c:v>
                      </c:pt>
                      <c:pt idx="166">
                        <c:v>22.8</c:v>
                      </c:pt>
                      <c:pt idx="167">
                        <c:v>21.6</c:v>
                      </c:pt>
                      <c:pt idx="168">
                        <c:v>20.399999999999999</c:v>
                      </c:pt>
                      <c:pt idx="169">
                        <c:v>19.2</c:v>
                      </c:pt>
                      <c:pt idx="170">
                        <c:v>18</c:v>
                      </c:pt>
                      <c:pt idx="171">
                        <c:v>21</c:v>
                      </c:pt>
                      <c:pt idx="172">
                        <c:v>24</c:v>
                      </c:pt>
                      <c:pt idx="173">
                        <c:v>27</c:v>
                      </c:pt>
                      <c:pt idx="174">
                        <c:v>30</c:v>
                      </c:pt>
                      <c:pt idx="175">
                        <c:v>33</c:v>
                      </c:pt>
                      <c:pt idx="176">
                        <c:v>36</c:v>
                      </c:pt>
                      <c:pt idx="177">
                        <c:v>39</c:v>
                      </c:pt>
                      <c:pt idx="178">
                        <c:v>42</c:v>
                      </c:pt>
                      <c:pt idx="179">
                        <c:v>45</c:v>
                      </c:pt>
                      <c:pt idx="180">
                        <c:v>48</c:v>
                      </c:pt>
                      <c:pt idx="181">
                        <c:v>48</c:v>
                      </c:pt>
                      <c:pt idx="182">
                        <c:v>48</c:v>
                      </c:pt>
                      <c:pt idx="183">
                        <c:v>48</c:v>
                      </c:pt>
                      <c:pt idx="184">
                        <c:v>48</c:v>
                      </c:pt>
                      <c:pt idx="185">
                        <c:v>48</c:v>
                      </c:pt>
                      <c:pt idx="186">
                        <c:v>48</c:v>
                      </c:pt>
                      <c:pt idx="187">
                        <c:v>48</c:v>
                      </c:pt>
                      <c:pt idx="188">
                        <c:v>48</c:v>
                      </c:pt>
                      <c:pt idx="189">
                        <c:v>48</c:v>
                      </c:pt>
                      <c:pt idx="190">
                        <c:v>48</c:v>
                      </c:pt>
                      <c:pt idx="191">
                        <c:v>53.7</c:v>
                      </c:pt>
                      <c:pt idx="192">
                        <c:v>59.4</c:v>
                      </c:pt>
                      <c:pt idx="193">
                        <c:v>65.099999999999994</c:v>
                      </c:pt>
                      <c:pt idx="194">
                        <c:v>70.8</c:v>
                      </c:pt>
                      <c:pt idx="195">
                        <c:v>76.5</c:v>
                      </c:pt>
                      <c:pt idx="196">
                        <c:v>82.2</c:v>
                      </c:pt>
                      <c:pt idx="197">
                        <c:v>87.9</c:v>
                      </c:pt>
                      <c:pt idx="198">
                        <c:v>93.6</c:v>
                      </c:pt>
                      <c:pt idx="199">
                        <c:v>99.3</c:v>
                      </c:pt>
                      <c:pt idx="200">
                        <c:v>105</c:v>
                      </c:pt>
                      <c:pt idx="201">
                        <c:v>108</c:v>
                      </c:pt>
                      <c:pt idx="202">
                        <c:v>111</c:v>
                      </c:pt>
                      <c:pt idx="203">
                        <c:v>114</c:v>
                      </c:pt>
                      <c:pt idx="204">
                        <c:v>117</c:v>
                      </c:pt>
                      <c:pt idx="205">
                        <c:v>120</c:v>
                      </c:pt>
                      <c:pt idx="206">
                        <c:v>123</c:v>
                      </c:pt>
                      <c:pt idx="207">
                        <c:v>126</c:v>
                      </c:pt>
                      <c:pt idx="208">
                        <c:v>129</c:v>
                      </c:pt>
                      <c:pt idx="209">
                        <c:v>132</c:v>
                      </c:pt>
                      <c:pt idx="210">
                        <c:v>135</c:v>
                      </c:pt>
                      <c:pt idx="211">
                        <c:v>125.4</c:v>
                      </c:pt>
                      <c:pt idx="212">
                        <c:v>115.8</c:v>
                      </c:pt>
                      <c:pt idx="213">
                        <c:v>106.2</c:v>
                      </c:pt>
                      <c:pt idx="214">
                        <c:v>96.6</c:v>
                      </c:pt>
                      <c:pt idx="215">
                        <c:v>87</c:v>
                      </c:pt>
                      <c:pt idx="216">
                        <c:v>77.400000000000006</c:v>
                      </c:pt>
                      <c:pt idx="217">
                        <c:v>67.8</c:v>
                      </c:pt>
                      <c:pt idx="218">
                        <c:v>58.2</c:v>
                      </c:pt>
                      <c:pt idx="219">
                        <c:v>48.6</c:v>
                      </c:pt>
                      <c:pt idx="220">
                        <c:v>39</c:v>
                      </c:pt>
                      <c:pt idx="221">
                        <c:v>39.9</c:v>
                      </c:pt>
                      <c:pt idx="222">
                        <c:v>40.799999999999997</c:v>
                      </c:pt>
                      <c:pt idx="223">
                        <c:v>41.7</c:v>
                      </c:pt>
                      <c:pt idx="224">
                        <c:v>42.6</c:v>
                      </c:pt>
                      <c:pt idx="225">
                        <c:v>43.5</c:v>
                      </c:pt>
                      <c:pt idx="226">
                        <c:v>44.4</c:v>
                      </c:pt>
                      <c:pt idx="227">
                        <c:v>45.3</c:v>
                      </c:pt>
                      <c:pt idx="228">
                        <c:v>46.2</c:v>
                      </c:pt>
                      <c:pt idx="229">
                        <c:v>47.1</c:v>
                      </c:pt>
                      <c:pt idx="230">
                        <c:v>48</c:v>
                      </c:pt>
                      <c:pt idx="231">
                        <c:v>47.1</c:v>
                      </c:pt>
                      <c:pt idx="232">
                        <c:v>46.2</c:v>
                      </c:pt>
                      <c:pt idx="233">
                        <c:v>45.3</c:v>
                      </c:pt>
                      <c:pt idx="234">
                        <c:v>44.4</c:v>
                      </c:pt>
                      <c:pt idx="235">
                        <c:v>43.5</c:v>
                      </c:pt>
                      <c:pt idx="236">
                        <c:v>42.6</c:v>
                      </c:pt>
                      <c:pt idx="237">
                        <c:v>41.7</c:v>
                      </c:pt>
                      <c:pt idx="238">
                        <c:v>40.799999999999997</c:v>
                      </c:pt>
                      <c:pt idx="239">
                        <c:v>39.9</c:v>
                      </c:pt>
                      <c:pt idx="240">
                        <c:v>39</c:v>
                      </c:pt>
                      <c:pt idx="241">
                        <c:v>39</c:v>
                      </c:pt>
                      <c:pt idx="242">
                        <c:v>39</c:v>
                      </c:pt>
                      <c:pt idx="243">
                        <c:v>39</c:v>
                      </c:pt>
                      <c:pt idx="244">
                        <c:v>39</c:v>
                      </c:pt>
                      <c:pt idx="245">
                        <c:v>39</c:v>
                      </c:pt>
                      <c:pt idx="246">
                        <c:v>39</c:v>
                      </c:pt>
                      <c:pt idx="247">
                        <c:v>39</c:v>
                      </c:pt>
                      <c:pt idx="248">
                        <c:v>39</c:v>
                      </c:pt>
                      <c:pt idx="249">
                        <c:v>39</c:v>
                      </c:pt>
                      <c:pt idx="250">
                        <c:v>39</c:v>
                      </c:pt>
                      <c:pt idx="251">
                        <c:v>37.9</c:v>
                      </c:pt>
                      <c:pt idx="252">
                        <c:v>36.799999999999997</c:v>
                      </c:pt>
                      <c:pt idx="253">
                        <c:v>35.700000000000003</c:v>
                      </c:pt>
                      <c:pt idx="254">
                        <c:v>34.6</c:v>
                      </c:pt>
                      <c:pt idx="255">
                        <c:v>33.5</c:v>
                      </c:pt>
                      <c:pt idx="256">
                        <c:v>32.4</c:v>
                      </c:pt>
                      <c:pt idx="257">
                        <c:v>31.299999999999901</c:v>
                      </c:pt>
                      <c:pt idx="258">
                        <c:v>30.2</c:v>
                      </c:pt>
                      <c:pt idx="259">
                        <c:v>29.1</c:v>
                      </c:pt>
                      <c:pt idx="260">
                        <c:v>28</c:v>
                      </c:pt>
                      <c:pt idx="261">
                        <c:v>26.1</c:v>
                      </c:pt>
                      <c:pt idx="262">
                        <c:v>24.2</c:v>
                      </c:pt>
                      <c:pt idx="263">
                        <c:v>22.3</c:v>
                      </c:pt>
                      <c:pt idx="264">
                        <c:v>20.399999999999999</c:v>
                      </c:pt>
                      <c:pt idx="265">
                        <c:v>18.5</c:v>
                      </c:pt>
                      <c:pt idx="266">
                        <c:v>16.600000000000001</c:v>
                      </c:pt>
                      <c:pt idx="267">
                        <c:v>14.7</c:v>
                      </c:pt>
                      <c:pt idx="268">
                        <c:v>12.8</c:v>
                      </c:pt>
                      <c:pt idx="269">
                        <c:v>10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41.1</c:v>
                      </c:pt>
                      <c:pt idx="282">
                        <c:v>43.2</c:v>
                      </c:pt>
                      <c:pt idx="283">
                        <c:v>45.3</c:v>
                      </c:pt>
                      <c:pt idx="284">
                        <c:v>47.4</c:v>
                      </c:pt>
                      <c:pt idx="285">
                        <c:v>49.5</c:v>
                      </c:pt>
                      <c:pt idx="286">
                        <c:v>51.6</c:v>
                      </c:pt>
                      <c:pt idx="287">
                        <c:v>53.7</c:v>
                      </c:pt>
                      <c:pt idx="288">
                        <c:v>55.8</c:v>
                      </c:pt>
                      <c:pt idx="289">
                        <c:v>57.9</c:v>
                      </c:pt>
                      <c:pt idx="290">
                        <c:v>60</c:v>
                      </c:pt>
                      <c:pt idx="291">
                        <c:v>56.1</c:v>
                      </c:pt>
                      <c:pt idx="292">
                        <c:v>52.2</c:v>
                      </c:pt>
                      <c:pt idx="293">
                        <c:v>48.3</c:v>
                      </c:pt>
                      <c:pt idx="294">
                        <c:v>44.4</c:v>
                      </c:pt>
                      <c:pt idx="295">
                        <c:v>40.5</c:v>
                      </c:pt>
                      <c:pt idx="296">
                        <c:v>36.6</c:v>
                      </c:pt>
                      <c:pt idx="297">
                        <c:v>32.700000000000003</c:v>
                      </c:pt>
                      <c:pt idx="298">
                        <c:v>28.8</c:v>
                      </c:pt>
                      <c:pt idx="299">
                        <c:v>24.9</c:v>
                      </c:pt>
                      <c:pt idx="300">
                        <c:v>21</c:v>
                      </c:pt>
                      <c:pt idx="301">
                        <c:v>21</c:v>
                      </c:pt>
                      <c:pt idx="302">
                        <c:v>21</c:v>
                      </c:pt>
                      <c:pt idx="303">
                        <c:v>21</c:v>
                      </c:pt>
                      <c:pt idx="304">
                        <c:v>21</c:v>
                      </c:pt>
                      <c:pt idx="305">
                        <c:v>21</c:v>
                      </c:pt>
                      <c:pt idx="306">
                        <c:v>21</c:v>
                      </c:pt>
                      <c:pt idx="307">
                        <c:v>21</c:v>
                      </c:pt>
                      <c:pt idx="308">
                        <c:v>21</c:v>
                      </c:pt>
                      <c:pt idx="309">
                        <c:v>21</c:v>
                      </c:pt>
                      <c:pt idx="310">
                        <c:v>21</c:v>
                      </c:pt>
                      <c:pt idx="311">
                        <c:v>20.399999999999999</c:v>
                      </c:pt>
                      <c:pt idx="312">
                        <c:v>19.8</c:v>
                      </c:pt>
                      <c:pt idx="313">
                        <c:v>19.2</c:v>
                      </c:pt>
                      <c:pt idx="314">
                        <c:v>18.600000000000001</c:v>
                      </c:pt>
                      <c:pt idx="315">
                        <c:v>18</c:v>
                      </c:pt>
                      <c:pt idx="316">
                        <c:v>17.399999999999999</c:v>
                      </c:pt>
                      <c:pt idx="317">
                        <c:v>16.8</c:v>
                      </c:pt>
                      <c:pt idx="318">
                        <c:v>16.2</c:v>
                      </c:pt>
                      <c:pt idx="319">
                        <c:v>15.6</c:v>
                      </c:pt>
                      <c:pt idx="320">
                        <c:v>15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0-9E7B-4FB1-B9B7-87392A361FF0}"/>
                  </c:ext>
                </c:extLst>
              </c15:ser>
            </c15:filteredScatterSeries>
            <c15:filteredScatterSeries>
              <c15:ser>
                <c:idx val="1"/>
                <c:order val="4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2:$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3.3</c:v>
                      </c:pt>
                      <c:pt idx="162">
                        <c:v>6.6</c:v>
                      </c:pt>
                      <c:pt idx="163">
                        <c:v>9.8999999999999897</c:v>
                      </c:pt>
                      <c:pt idx="164">
                        <c:v>13.2</c:v>
                      </c:pt>
                      <c:pt idx="165">
                        <c:v>16.5</c:v>
                      </c:pt>
                      <c:pt idx="166">
                        <c:v>19.799999999999901</c:v>
                      </c:pt>
                      <c:pt idx="167">
                        <c:v>23.099999999999898</c:v>
                      </c:pt>
                      <c:pt idx="168">
                        <c:v>26.4</c:v>
                      </c:pt>
                      <c:pt idx="169">
                        <c:v>29.7</c:v>
                      </c:pt>
                      <c:pt idx="170">
                        <c:v>33</c:v>
                      </c:pt>
                      <c:pt idx="171">
                        <c:v>42.6</c:v>
                      </c:pt>
                      <c:pt idx="172">
                        <c:v>52.2</c:v>
                      </c:pt>
                      <c:pt idx="173">
                        <c:v>61.8</c:v>
                      </c:pt>
                      <c:pt idx="174">
                        <c:v>71.400000000000006</c:v>
                      </c:pt>
                      <c:pt idx="175">
                        <c:v>81</c:v>
                      </c:pt>
                      <c:pt idx="176">
                        <c:v>90.6</c:v>
                      </c:pt>
                      <c:pt idx="177">
                        <c:v>100.2</c:v>
                      </c:pt>
                      <c:pt idx="178">
                        <c:v>109.8</c:v>
                      </c:pt>
                      <c:pt idx="179">
                        <c:v>119.399999999999</c:v>
                      </c:pt>
                      <c:pt idx="180">
                        <c:v>129</c:v>
                      </c:pt>
                      <c:pt idx="181">
                        <c:v>129</c:v>
                      </c:pt>
                      <c:pt idx="182">
                        <c:v>129</c:v>
                      </c:pt>
                      <c:pt idx="183">
                        <c:v>129</c:v>
                      </c:pt>
                      <c:pt idx="184">
                        <c:v>129</c:v>
                      </c:pt>
                      <c:pt idx="185">
                        <c:v>129</c:v>
                      </c:pt>
                      <c:pt idx="186">
                        <c:v>129</c:v>
                      </c:pt>
                      <c:pt idx="187">
                        <c:v>129</c:v>
                      </c:pt>
                      <c:pt idx="188">
                        <c:v>129</c:v>
                      </c:pt>
                      <c:pt idx="189">
                        <c:v>129</c:v>
                      </c:pt>
                      <c:pt idx="190">
                        <c:v>129</c:v>
                      </c:pt>
                      <c:pt idx="191">
                        <c:v>123</c:v>
                      </c:pt>
                      <c:pt idx="192">
                        <c:v>117</c:v>
                      </c:pt>
                      <c:pt idx="193">
                        <c:v>111</c:v>
                      </c:pt>
                      <c:pt idx="194">
                        <c:v>105</c:v>
                      </c:pt>
                      <c:pt idx="195">
                        <c:v>99</c:v>
                      </c:pt>
                      <c:pt idx="196">
                        <c:v>93</c:v>
                      </c:pt>
                      <c:pt idx="197">
                        <c:v>87</c:v>
                      </c:pt>
                      <c:pt idx="198">
                        <c:v>81</c:v>
                      </c:pt>
                      <c:pt idx="199">
                        <c:v>75</c:v>
                      </c:pt>
                      <c:pt idx="200">
                        <c:v>69</c:v>
                      </c:pt>
                      <c:pt idx="201">
                        <c:v>63.9</c:v>
                      </c:pt>
                      <c:pt idx="202">
                        <c:v>58.8</c:v>
                      </c:pt>
                      <c:pt idx="203">
                        <c:v>53.7</c:v>
                      </c:pt>
                      <c:pt idx="204">
                        <c:v>48.6</c:v>
                      </c:pt>
                      <c:pt idx="205">
                        <c:v>43.5</c:v>
                      </c:pt>
                      <c:pt idx="206">
                        <c:v>38.4</c:v>
                      </c:pt>
                      <c:pt idx="207">
                        <c:v>33.299999999999997</c:v>
                      </c:pt>
                      <c:pt idx="208">
                        <c:v>28.2</c:v>
                      </c:pt>
                      <c:pt idx="209">
                        <c:v>23.1</c:v>
                      </c:pt>
                      <c:pt idx="210">
                        <c:v>18</c:v>
                      </c:pt>
                      <c:pt idx="211">
                        <c:v>18</c:v>
                      </c:pt>
                      <c:pt idx="212">
                        <c:v>18</c:v>
                      </c:pt>
                      <c:pt idx="213">
                        <c:v>18</c:v>
                      </c:pt>
                      <c:pt idx="214">
                        <c:v>18</c:v>
                      </c:pt>
                      <c:pt idx="215">
                        <c:v>18</c:v>
                      </c:pt>
                      <c:pt idx="216">
                        <c:v>18</c:v>
                      </c:pt>
                      <c:pt idx="217">
                        <c:v>18</c:v>
                      </c:pt>
                      <c:pt idx="218">
                        <c:v>18</c:v>
                      </c:pt>
                      <c:pt idx="219">
                        <c:v>18</c:v>
                      </c:pt>
                      <c:pt idx="220">
                        <c:v>18</c:v>
                      </c:pt>
                      <c:pt idx="221">
                        <c:v>17.100000000000001</c:v>
                      </c:pt>
                      <c:pt idx="222">
                        <c:v>16.2</c:v>
                      </c:pt>
                      <c:pt idx="223">
                        <c:v>15.3</c:v>
                      </c:pt>
                      <c:pt idx="224">
                        <c:v>14.4</c:v>
                      </c:pt>
                      <c:pt idx="225">
                        <c:v>13.5</c:v>
                      </c:pt>
                      <c:pt idx="226">
                        <c:v>12.6</c:v>
                      </c:pt>
                      <c:pt idx="227">
                        <c:v>11.7</c:v>
                      </c:pt>
                      <c:pt idx="228">
                        <c:v>10.8</c:v>
                      </c:pt>
                      <c:pt idx="229">
                        <c:v>9.9</c:v>
                      </c:pt>
                      <c:pt idx="230">
                        <c:v>9</c:v>
                      </c:pt>
                      <c:pt idx="231">
                        <c:v>9.9</c:v>
                      </c:pt>
                      <c:pt idx="232">
                        <c:v>10.8</c:v>
                      </c:pt>
                      <c:pt idx="233">
                        <c:v>11.7</c:v>
                      </c:pt>
                      <c:pt idx="234">
                        <c:v>12.6</c:v>
                      </c:pt>
                      <c:pt idx="235">
                        <c:v>13.5</c:v>
                      </c:pt>
                      <c:pt idx="236">
                        <c:v>14.4</c:v>
                      </c:pt>
                      <c:pt idx="237">
                        <c:v>15.3</c:v>
                      </c:pt>
                      <c:pt idx="238">
                        <c:v>16.2</c:v>
                      </c:pt>
                      <c:pt idx="239">
                        <c:v>17.100000000000001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20.7</c:v>
                      </c:pt>
                      <c:pt idx="252">
                        <c:v>23.4</c:v>
                      </c:pt>
                      <c:pt idx="253">
                        <c:v>26.1</c:v>
                      </c:pt>
                      <c:pt idx="254">
                        <c:v>28.8</c:v>
                      </c:pt>
                      <c:pt idx="255">
                        <c:v>31.5</c:v>
                      </c:pt>
                      <c:pt idx="256">
                        <c:v>34.200000000000003</c:v>
                      </c:pt>
                      <c:pt idx="257">
                        <c:v>36.9</c:v>
                      </c:pt>
                      <c:pt idx="258">
                        <c:v>39.6</c:v>
                      </c:pt>
                      <c:pt idx="259">
                        <c:v>42.3</c:v>
                      </c:pt>
                      <c:pt idx="260">
                        <c:v>45</c:v>
                      </c:pt>
                      <c:pt idx="261">
                        <c:v>40.5</c:v>
                      </c:pt>
                      <c:pt idx="262">
                        <c:v>36</c:v>
                      </c:pt>
                      <c:pt idx="263">
                        <c:v>31.5</c:v>
                      </c:pt>
                      <c:pt idx="264">
                        <c:v>27</c:v>
                      </c:pt>
                      <c:pt idx="265">
                        <c:v>22.5</c:v>
                      </c:pt>
                      <c:pt idx="266">
                        <c:v>18</c:v>
                      </c:pt>
                      <c:pt idx="267">
                        <c:v>13.5</c:v>
                      </c:pt>
                      <c:pt idx="268">
                        <c:v>9</c:v>
                      </c:pt>
                      <c:pt idx="269">
                        <c:v>4.5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4</c:v>
                      </c:pt>
                      <c:pt idx="312">
                        <c:v>0.8</c:v>
                      </c:pt>
                      <c:pt idx="313">
                        <c:v>1.2</c:v>
                      </c:pt>
                      <c:pt idx="314">
                        <c:v>1.6</c:v>
                      </c:pt>
                      <c:pt idx="315">
                        <c:v>2</c:v>
                      </c:pt>
                      <c:pt idx="316">
                        <c:v>2.4</c:v>
                      </c:pt>
                      <c:pt idx="317">
                        <c:v>2.8</c:v>
                      </c:pt>
                      <c:pt idx="318">
                        <c:v>3.2</c:v>
                      </c:pt>
                      <c:pt idx="319">
                        <c:v>3.6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1-9E7B-4FB1-B9B7-87392A361FF0}"/>
                  </c:ext>
                </c:extLst>
              </c15:ser>
            </c15:filteredScatterSeries>
            <c15:filteredScatterSeries>
              <c15:ser>
                <c:idx val="2"/>
                <c:order val="4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2:$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9</c:v>
                      </c:pt>
                      <c:pt idx="152">
                        <c:v>1.8</c:v>
                      </c:pt>
                      <c:pt idx="153">
                        <c:v>2.7</c:v>
                      </c:pt>
                      <c:pt idx="154">
                        <c:v>3.6</c:v>
                      </c:pt>
                      <c:pt idx="155">
                        <c:v>4.5</c:v>
                      </c:pt>
                      <c:pt idx="156">
                        <c:v>5.4</c:v>
                      </c:pt>
                      <c:pt idx="157">
                        <c:v>6.3</c:v>
                      </c:pt>
                      <c:pt idx="158">
                        <c:v>7.2</c:v>
                      </c:pt>
                      <c:pt idx="159">
                        <c:v>8.1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18</c:v>
                      </c:pt>
                      <c:pt idx="172">
                        <c:v>18</c:v>
                      </c:pt>
                      <c:pt idx="173">
                        <c:v>18</c:v>
                      </c:pt>
                      <c:pt idx="174">
                        <c:v>18</c:v>
                      </c:pt>
                      <c:pt idx="175">
                        <c:v>18</c:v>
                      </c:pt>
                      <c:pt idx="176">
                        <c:v>18</c:v>
                      </c:pt>
                      <c:pt idx="177">
                        <c:v>18</c:v>
                      </c:pt>
                      <c:pt idx="178">
                        <c:v>18</c:v>
                      </c:pt>
                      <c:pt idx="179">
                        <c:v>18</c:v>
                      </c:pt>
                      <c:pt idx="180">
                        <c:v>18</c:v>
                      </c:pt>
                      <c:pt idx="181">
                        <c:v>18</c:v>
                      </c:pt>
                      <c:pt idx="182">
                        <c:v>18</c:v>
                      </c:pt>
                      <c:pt idx="183">
                        <c:v>18</c:v>
                      </c:pt>
                      <c:pt idx="184">
                        <c:v>18</c:v>
                      </c:pt>
                      <c:pt idx="185">
                        <c:v>18</c:v>
                      </c:pt>
                      <c:pt idx="186">
                        <c:v>18</c:v>
                      </c:pt>
                      <c:pt idx="187">
                        <c:v>18</c:v>
                      </c:pt>
                      <c:pt idx="188">
                        <c:v>18</c:v>
                      </c:pt>
                      <c:pt idx="189">
                        <c:v>18</c:v>
                      </c:pt>
                      <c:pt idx="190">
                        <c:v>18</c:v>
                      </c:pt>
                      <c:pt idx="191">
                        <c:v>17.100000000000001</c:v>
                      </c:pt>
                      <c:pt idx="192">
                        <c:v>16.2</c:v>
                      </c:pt>
                      <c:pt idx="193">
                        <c:v>15.3</c:v>
                      </c:pt>
                      <c:pt idx="194">
                        <c:v>14.4</c:v>
                      </c:pt>
                      <c:pt idx="195">
                        <c:v>13.5</c:v>
                      </c:pt>
                      <c:pt idx="196">
                        <c:v>12.6</c:v>
                      </c:pt>
                      <c:pt idx="197">
                        <c:v>11.7</c:v>
                      </c:pt>
                      <c:pt idx="198">
                        <c:v>10.8</c:v>
                      </c:pt>
                      <c:pt idx="199">
                        <c:v>9.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8.899999999999999</c:v>
                      </c:pt>
                      <c:pt idx="222">
                        <c:v>19.8</c:v>
                      </c:pt>
                      <c:pt idx="223">
                        <c:v>20.7</c:v>
                      </c:pt>
                      <c:pt idx="224">
                        <c:v>21.6</c:v>
                      </c:pt>
                      <c:pt idx="225">
                        <c:v>22.5</c:v>
                      </c:pt>
                      <c:pt idx="226">
                        <c:v>23.4</c:v>
                      </c:pt>
                      <c:pt idx="227">
                        <c:v>24.3</c:v>
                      </c:pt>
                      <c:pt idx="228">
                        <c:v>25.2</c:v>
                      </c:pt>
                      <c:pt idx="229">
                        <c:v>26.1</c:v>
                      </c:pt>
                      <c:pt idx="230">
                        <c:v>27</c:v>
                      </c:pt>
                      <c:pt idx="231">
                        <c:v>26.1</c:v>
                      </c:pt>
                      <c:pt idx="232">
                        <c:v>25.2</c:v>
                      </c:pt>
                      <c:pt idx="233">
                        <c:v>24.3</c:v>
                      </c:pt>
                      <c:pt idx="234">
                        <c:v>23.4</c:v>
                      </c:pt>
                      <c:pt idx="235">
                        <c:v>22.5</c:v>
                      </c:pt>
                      <c:pt idx="236">
                        <c:v>21.6</c:v>
                      </c:pt>
                      <c:pt idx="237">
                        <c:v>20.7</c:v>
                      </c:pt>
                      <c:pt idx="238">
                        <c:v>19.8</c:v>
                      </c:pt>
                      <c:pt idx="239">
                        <c:v>18.899999999999999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17.5</c:v>
                      </c:pt>
                      <c:pt idx="252">
                        <c:v>17</c:v>
                      </c:pt>
                      <c:pt idx="253">
                        <c:v>16.5</c:v>
                      </c:pt>
                      <c:pt idx="254">
                        <c:v>16</c:v>
                      </c:pt>
                      <c:pt idx="255">
                        <c:v>15.5</c:v>
                      </c:pt>
                      <c:pt idx="256">
                        <c:v>15</c:v>
                      </c:pt>
                      <c:pt idx="257">
                        <c:v>14.5</c:v>
                      </c:pt>
                      <c:pt idx="258">
                        <c:v>14</c:v>
                      </c:pt>
                      <c:pt idx="259">
                        <c:v>13.5</c:v>
                      </c:pt>
                      <c:pt idx="260">
                        <c:v>13</c:v>
                      </c:pt>
                      <c:pt idx="261">
                        <c:v>11.7</c:v>
                      </c:pt>
                      <c:pt idx="262">
                        <c:v>10.4</c:v>
                      </c:pt>
                      <c:pt idx="263">
                        <c:v>9.1</c:v>
                      </c:pt>
                      <c:pt idx="264">
                        <c:v>7.8</c:v>
                      </c:pt>
                      <c:pt idx="265">
                        <c:v>6.5</c:v>
                      </c:pt>
                      <c:pt idx="266">
                        <c:v>5.1999999999999904</c:v>
                      </c:pt>
                      <c:pt idx="267">
                        <c:v>3.9</c:v>
                      </c:pt>
                      <c:pt idx="268">
                        <c:v>2.5999999999999899</c:v>
                      </c:pt>
                      <c:pt idx="269">
                        <c:v>1.299999999999990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9</c:v>
                      </c:pt>
                      <c:pt idx="302">
                        <c:v>9</c:v>
                      </c:pt>
                      <c:pt idx="303">
                        <c:v>9</c:v>
                      </c:pt>
                      <c:pt idx="304">
                        <c:v>9</c:v>
                      </c:pt>
                      <c:pt idx="305">
                        <c:v>9</c:v>
                      </c:pt>
                      <c:pt idx="306">
                        <c:v>9</c:v>
                      </c:pt>
                      <c:pt idx="307">
                        <c:v>9</c:v>
                      </c:pt>
                      <c:pt idx="308">
                        <c:v>9</c:v>
                      </c:pt>
                      <c:pt idx="309">
                        <c:v>9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2-9E7B-4FB1-B9B7-87392A361FF0}"/>
                  </c:ext>
                </c:extLst>
              </c15:ser>
            </c15:filteredScatterSeries>
            <c15:filteredScatterSeries>
              <c15:ser>
                <c:idx val="3"/>
                <c:order val="4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2:$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2.8</c:v>
                      </c:pt>
                      <c:pt idx="102">
                        <c:v>5.6</c:v>
                      </c:pt>
                      <c:pt idx="103">
                        <c:v>8.3999999999999897</c:v>
                      </c:pt>
                      <c:pt idx="104">
                        <c:v>11.2</c:v>
                      </c:pt>
                      <c:pt idx="105">
                        <c:v>14</c:v>
                      </c:pt>
                      <c:pt idx="106">
                        <c:v>16.799999999999901</c:v>
                      </c:pt>
                      <c:pt idx="107">
                        <c:v>19.599999999999898</c:v>
                      </c:pt>
                      <c:pt idx="108">
                        <c:v>22.4</c:v>
                      </c:pt>
                      <c:pt idx="109">
                        <c:v>25.2</c:v>
                      </c:pt>
                      <c:pt idx="110">
                        <c:v>28</c:v>
                      </c:pt>
                      <c:pt idx="111">
                        <c:v>27</c:v>
                      </c:pt>
                      <c:pt idx="112">
                        <c:v>26</c:v>
                      </c:pt>
                      <c:pt idx="113">
                        <c:v>25</c:v>
                      </c:pt>
                      <c:pt idx="114">
                        <c:v>24</c:v>
                      </c:pt>
                      <c:pt idx="115">
                        <c:v>23</c:v>
                      </c:pt>
                      <c:pt idx="116">
                        <c:v>22</c:v>
                      </c:pt>
                      <c:pt idx="117">
                        <c:v>21</c:v>
                      </c:pt>
                      <c:pt idx="118">
                        <c:v>20</c:v>
                      </c:pt>
                      <c:pt idx="119">
                        <c:v>19</c:v>
                      </c:pt>
                      <c:pt idx="120">
                        <c:v>18</c:v>
                      </c:pt>
                      <c:pt idx="121">
                        <c:v>18</c:v>
                      </c:pt>
                      <c:pt idx="122">
                        <c:v>18</c:v>
                      </c:pt>
                      <c:pt idx="123">
                        <c:v>18</c:v>
                      </c:pt>
                      <c:pt idx="124">
                        <c:v>18</c:v>
                      </c:pt>
                      <c:pt idx="125">
                        <c:v>18</c:v>
                      </c:pt>
                      <c:pt idx="126">
                        <c:v>18</c:v>
                      </c:pt>
                      <c:pt idx="127">
                        <c:v>18</c:v>
                      </c:pt>
                      <c:pt idx="128">
                        <c:v>18</c:v>
                      </c:pt>
                      <c:pt idx="129">
                        <c:v>18</c:v>
                      </c:pt>
                      <c:pt idx="130">
                        <c:v>18</c:v>
                      </c:pt>
                      <c:pt idx="131">
                        <c:v>17.5</c:v>
                      </c:pt>
                      <c:pt idx="132">
                        <c:v>17</c:v>
                      </c:pt>
                      <c:pt idx="133">
                        <c:v>16.5</c:v>
                      </c:pt>
                      <c:pt idx="134">
                        <c:v>16</c:v>
                      </c:pt>
                      <c:pt idx="135">
                        <c:v>15.5</c:v>
                      </c:pt>
                      <c:pt idx="136">
                        <c:v>15</c:v>
                      </c:pt>
                      <c:pt idx="137">
                        <c:v>14.5</c:v>
                      </c:pt>
                      <c:pt idx="138">
                        <c:v>14</c:v>
                      </c:pt>
                      <c:pt idx="139">
                        <c:v>13.5</c:v>
                      </c:pt>
                      <c:pt idx="140">
                        <c:v>13</c:v>
                      </c:pt>
                      <c:pt idx="141">
                        <c:v>25.8</c:v>
                      </c:pt>
                      <c:pt idx="142">
                        <c:v>38.6</c:v>
                      </c:pt>
                      <c:pt idx="143">
                        <c:v>51.4</c:v>
                      </c:pt>
                      <c:pt idx="144">
                        <c:v>64.2</c:v>
                      </c:pt>
                      <c:pt idx="145">
                        <c:v>77</c:v>
                      </c:pt>
                      <c:pt idx="146">
                        <c:v>89.8</c:v>
                      </c:pt>
                      <c:pt idx="147">
                        <c:v>102.6</c:v>
                      </c:pt>
                      <c:pt idx="148">
                        <c:v>115.4</c:v>
                      </c:pt>
                      <c:pt idx="149">
                        <c:v>128.19999999999999</c:v>
                      </c:pt>
                      <c:pt idx="150">
                        <c:v>141</c:v>
                      </c:pt>
                      <c:pt idx="151">
                        <c:v>141.9</c:v>
                      </c:pt>
                      <c:pt idx="152">
                        <c:v>142.80000000000001</c:v>
                      </c:pt>
                      <c:pt idx="153">
                        <c:v>143.69999999999999</c:v>
                      </c:pt>
                      <c:pt idx="154">
                        <c:v>144.6</c:v>
                      </c:pt>
                      <c:pt idx="155">
                        <c:v>145.5</c:v>
                      </c:pt>
                      <c:pt idx="156">
                        <c:v>146.4</c:v>
                      </c:pt>
                      <c:pt idx="157">
                        <c:v>147.30000000000001</c:v>
                      </c:pt>
                      <c:pt idx="158">
                        <c:v>148.19999999999999</c:v>
                      </c:pt>
                      <c:pt idx="159">
                        <c:v>149.1</c:v>
                      </c:pt>
                      <c:pt idx="160">
                        <c:v>150</c:v>
                      </c:pt>
                      <c:pt idx="161">
                        <c:v>145.80000000000001</c:v>
                      </c:pt>
                      <c:pt idx="162">
                        <c:v>141.6</c:v>
                      </c:pt>
                      <c:pt idx="163">
                        <c:v>137.4</c:v>
                      </c:pt>
                      <c:pt idx="164">
                        <c:v>133.19999999999999</c:v>
                      </c:pt>
                      <c:pt idx="165">
                        <c:v>129</c:v>
                      </c:pt>
                      <c:pt idx="166">
                        <c:v>124.8</c:v>
                      </c:pt>
                      <c:pt idx="167">
                        <c:v>120.6</c:v>
                      </c:pt>
                      <c:pt idx="168">
                        <c:v>116.4</c:v>
                      </c:pt>
                      <c:pt idx="169">
                        <c:v>112.19999999999899</c:v>
                      </c:pt>
                      <c:pt idx="170">
                        <c:v>108</c:v>
                      </c:pt>
                      <c:pt idx="171">
                        <c:v>107.4</c:v>
                      </c:pt>
                      <c:pt idx="172">
                        <c:v>106.8</c:v>
                      </c:pt>
                      <c:pt idx="173">
                        <c:v>106.2</c:v>
                      </c:pt>
                      <c:pt idx="174">
                        <c:v>105.6</c:v>
                      </c:pt>
                      <c:pt idx="175">
                        <c:v>105</c:v>
                      </c:pt>
                      <c:pt idx="176">
                        <c:v>104.4</c:v>
                      </c:pt>
                      <c:pt idx="177">
                        <c:v>103.8</c:v>
                      </c:pt>
                      <c:pt idx="178">
                        <c:v>103.2</c:v>
                      </c:pt>
                      <c:pt idx="179">
                        <c:v>102.6</c:v>
                      </c:pt>
                      <c:pt idx="180">
                        <c:v>102</c:v>
                      </c:pt>
                      <c:pt idx="181">
                        <c:v>102</c:v>
                      </c:pt>
                      <c:pt idx="182">
                        <c:v>102</c:v>
                      </c:pt>
                      <c:pt idx="183">
                        <c:v>102</c:v>
                      </c:pt>
                      <c:pt idx="184">
                        <c:v>102</c:v>
                      </c:pt>
                      <c:pt idx="185">
                        <c:v>102</c:v>
                      </c:pt>
                      <c:pt idx="186">
                        <c:v>102</c:v>
                      </c:pt>
                      <c:pt idx="187">
                        <c:v>102</c:v>
                      </c:pt>
                      <c:pt idx="188">
                        <c:v>102</c:v>
                      </c:pt>
                      <c:pt idx="189">
                        <c:v>102</c:v>
                      </c:pt>
                      <c:pt idx="190">
                        <c:v>102</c:v>
                      </c:pt>
                      <c:pt idx="191">
                        <c:v>99.1</c:v>
                      </c:pt>
                      <c:pt idx="192">
                        <c:v>96.2</c:v>
                      </c:pt>
                      <c:pt idx="193">
                        <c:v>93.3</c:v>
                      </c:pt>
                      <c:pt idx="194">
                        <c:v>90.4</c:v>
                      </c:pt>
                      <c:pt idx="195">
                        <c:v>87.5</c:v>
                      </c:pt>
                      <c:pt idx="196">
                        <c:v>84.6</c:v>
                      </c:pt>
                      <c:pt idx="197">
                        <c:v>81.7</c:v>
                      </c:pt>
                      <c:pt idx="198">
                        <c:v>78.8</c:v>
                      </c:pt>
                      <c:pt idx="199">
                        <c:v>75.900000000000006</c:v>
                      </c:pt>
                      <c:pt idx="200">
                        <c:v>73</c:v>
                      </c:pt>
                      <c:pt idx="201">
                        <c:v>67.5</c:v>
                      </c:pt>
                      <c:pt idx="202">
                        <c:v>62</c:v>
                      </c:pt>
                      <c:pt idx="203">
                        <c:v>56.5</c:v>
                      </c:pt>
                      <c:pt idx="204">
                        <c:v>51</c:v>
                      </c:pt>
                      <c:pt idx="205">
                        <c:v>45.5</c:v>
                      </c:pt>
                      <c:pt idx="206">
                        <c:v>40</c:v>
                      </c:pt>
                      <c:pt idx="207">
                        <c:v>34.5</c:v>
                      </c:pt>
                      <c:pt idx="208">
                        <c:v>29</c:v>
                      </c:pt>
                      <c:pt idx="209">
                        <c:v>23.5</c:v>
                      </c:pt>
                      <c:pt idx="210">
                        <c:v>18</c:v>
                      </c:pt>
                      <c:pt idx="211">
                        <c:v>18.899999999999999</c:v>
                      </c:pt>
                      <c:pt idx="212">
                        <c:v>19.8</c:v>
                      </c:pt>
                      <c:pt idx="213">
                        <c:v>20.7</c:v>
                      </c:pt>
                      <c:pt idx="214">
                        <c:v>21.6</c:v>
                      </c:pt>
                      <c:pt idx="215">
                        <c:v>22.5</c:v>
                      </c:pt>
                      <c:pt idx="216">
                        <c:v>23.4</c:v>
                      </c:pt>
                      <c:pt idx="217">
                        <c:v>24.3</c:v>
                      </c:pt>
                      <c:pt idx="218">
                        <c:v>25.2</c:v>
                      </c:pt>
                      <c:pt idx="219">
                        <c:v>26.1</c:v>
                      </c:pt>
                      <c:pt idx="220">
                        <c:v>27</c:v>
                      </c:pt>
                      <c:pt idx="221">
                        <c:v>28.8</c:v>
                      </c:pt>
                      <c:pt idx="222">
                        <c:v>30.6</c:v>
                      </c:pt>
                      <c:pt idx="223">
                        <c:v>32.4</c:v>
                      </c:pt>
                      <c:pt idx="224">
                        <c:v>34.200000000000003</c:v>
                      </c:pt>
                      <c:pt idx="225">
                        <c:v>36</c:v>
                      </c:pt>
                      <c:pt idx="226">
                        <c:v>37.799999999999997</c:v>
                      </c:pt>
                      <c:pt idx="227">
                        <c:v>39.6</c:v>
                      </c:pt>
                      <c:pt idx="228">
                        <c:v>41.4</c:v>
                      </c:pt>
                      <c:pt idx="229">
                        <c:v>43.2</c:v>
                      </c:pt>
                      <c:pt idx="230">
                        <c:v>45</c:v>
                      </c:pt>
                      <c:pt idx="231">
                        <c:v>44.1</c:v>
                      </c:pt>
                      <c:pt idx="232">
                        <c:v>43.2</c:v>
                      </c:pt>
                      <c:pt idx="233">
                        <c:v>42.3</c:v>
                      </c:pt>
                      <c:pt idx="234">
                        <c:v>41.4</c:v>
                      </c:pt>
                      <c:pt idx="235">
                        <c:v>40.5</c:v>
                      </c:pt>
                      <c:pt idx="236">
                        <c:v>39.6</c:v>
                      </c:pt>
                      <c:pt idx="237">
                        <c:v>38.700000000000003</c:v>
                      </c:pt>
                      <c:pt idx="238">
                        <c:v>37.799999999999997</c:v>
                      </c:pt>
                      <c:pt idx="239">
                        <c:v>36.9</c:v>
                      </c:pt>
                      <c:pt idx="240">
                        <c:v>36</c:v>
                      </c:pt>
                      <c:pt idx="241">
                        <c:v>36</c:v>
                      </c:pt>
                      <c:pt idx="242">
                        <c:v>36</c:v>
                      </c:pt>
                      <c:pt idx="243">
                        <c:v>36</c:v>
                      </c:pt>
                      <c:pt idx="244">
                        <c:v>36</c:v>
                      </c:pt>
                      <c:pt idx="245">
                        <c:v>36</c:v>
                      </c:pt>
                      <c:pt idx="246">
                        <c:v>36</c:v>
                      </c:pt>
                      <c:pt idx="247">
                        <c:v>36</c:v>
                      </c:pt>
                      <c:pt idx="248">
                        <c:v>36</c:v>
                      </c:pt>
                      <c:pt idx="249">
                        <c:v>36</c:v>
                      </c:pt>
                      <c:pt idx="250">
                        <c:v>36</c:v>
                      </c:pt>
                      <c:pt idx="251">
                        <c:v>35.1</c:v>
                      </c:pt>
                      <c:pt idx="252">
                        <c:v>34.200000000000003</c:v>
                      </c:pt>
                      <c:pt idx="253">
                        <c:v>33.299999999999997</c:v>
                      </c:pt>
                      <c:pt idx="254">
                        <c:v>32.4</c:v>
                      </c:pt>
                      <c:pt idx="255">
                        <c:v>31.5</c:v>
                      </c:pt>
                      <c:pt idx="256">
                        <c:v>30.6</c:v>
                      </c:pt>
                      <c:pt idx="257">
                        <c:v>29.7</c:v>
                      </c:pt>
                      <c:pt idx="258">
                        <c:v>28.8</c:v>
                      </c:pt>
                      <c:pt idx="259">
                        <c:v>27.9</c:v>
                      </c:pt>
                      <c:pt idx="260">
                        <c:v>27</c:v>
                      </c:pt>
                      <c:pt idx="261">
                        <c:v>24.3</c:v>
                      </c:pt>
                      <c:pt idx="262">
                        <c:v>21.6</c:v>
                      </c:pt>
                      <c:pt idx="263">
                        <c:v>18.899999999999999</c:v>
                      </c:pt>
                      <c:pt idx="264">
                        <c:v>16.2</c:v>
                      </c:pt>
                      <c:pt idx="265">
                        <c:v>13.5</c:v>
                      </c:pt>
                      <c:pt idx="266">
                        <c:v>10.799999999999899</c:v>
                      </c:pt>
                      <c:pt idx="267">
                        <c:v>8.0999999999999908</c:v>
                      </c:pt>
                      <c:pt idx="268">
                        <c:v>5.3999999999999897</c:v>
                      </c:pt>
                      <c:pt idx="269">
                        <c:v>2.69999999999999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1.3</c:v>
                      </c:pt>
                      <c:pt idx="312">
                        <c:v>2.6</c:v>
                      </c:pt>
                      <c:pt idx="313">
                        <c:v>3.9</c:v>
                      </c:pt>
                      <c:pt idx="314">
                        <c:v>5.2</c:v>
                      </c:pt>
                      <c:pt idx="315">
                        <c:v>6.5</c:v>
                      </c:pt>
                      <c:pt idx="316">
                        <c:v>7.8</c:v>
                      </c:pt>
                      <c:pt idx="317">
                        <c:v>9.1</c:v>
                      </c:pt>
                      <c:pt idx="318">
                        <c:v>10.4</c:v>
                      </c:pt>
                      <c:pt idx="319">
                        <c:v>11.7</c:v>
                      </c:pt>
                      <c:pt idx="320">
                        <c:v>13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3-9E7B-4FB1-B9B7-87392A361FF0}"/>
                  </c:ext>
                </c:extLst>
              </c15:ser>
            </c15:filteredScatterSeries>
            <c15:filteredScatterSeries>
              <c15:ser>
                <c:idx val="4"/>
                <c:order val="5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2:$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2.1</c:v>
                      </c:pt>
                      <c:pt idx="152">
                        <c:v>4.2</c:v>
                      </c:pt>
                      <c:pt idx="153">
                        <c:v>6.3</c:v>
                      </c:pt>
                      <c:pt idx="154">
                        <c:v>8.4</c:v>
                      </c:pt>
                      <c:pt idx="155">
                        <c:v>10.5</c:v>
                      </c:pt>
                      <c:pt idx="156">
                        <c:v>12.6</c:v>
                      </c:pt>
                      <c:pt idx="157">
                        <c:v>14.7</c:v>
                      </c:pt>
                      <c:pt idx="158">
                        <c:v>16.8</c:v>
                      </c:pt>
                      <c:pt idx="159">
                        <c:v>18.899999999999999</c:v>
                      </c:pt>
                      <c:pt idx="160">
                        <c:v>21</c:v>
                      </c:pt>
                      <c:pt idx="161">
                        <c:v>22.2</c:v>
                      </c:pt>
                      <c:pt idx="162">
                        <c:v>23.4</c:v>
                      </c:pt>
                      <c:pt idx="163">
                        <c:v>24.6</c:v>
                      </c:pt>
                      <c:pt idx="164">
                        <c:v>25.8</c:v>
                      </c:pt>
                      <c:pt idx="165">
                        <c:v>27</c:v>
                      </c:pt>
                      <c:pt idx="166">
                        <c:v>28.2</c:v>
                      </c:pt>
                      <c:pt idx="167">
                        <c:v>29.4</c:v>
                      </c:pt>
                      <c:pt idx="168">
                        <c:v>30.6</c:v>
                      </c:pt>
                      <c:pt idx="169">
                        <c:v>31.799999999999901</c:v>
                      </c:pt>
                      <c:pt idx="170">
                        <c:v>33</c:v>
                      </c:pt>
                      <c:pt idx="171">
                        <c:v>30.6</c:v>
                      </c:pt>
                      <c:pt idx="172">
                        <c:v>28.2</c:v>
                      </c:pt>
                      <c:pt idx="173">
                        <c:v>25.8</c:v>
                      </c:pt>
                      <c:pt idx="174">
                        <c:v>23.4</c:v>
                      </c:pt>
                      <c:pt idx="175">
                        <c:v>21</c:v>
                      </c:pt>
                      <c:pt idx="176">
                        <c:v>18.600000000000001</c:v>
                      </c:pt>
                      <c:pt idx="177">
                        <c:v>16.2</c:v>
                      </c:pt>
                      <c:pt idx="178">
                        <c:v>13.8</c:v>
                      </c:pt>
                      <c:pt idx="179">
                        <c:v>11.4</c:v>
                      </c:pt>
                      <c:pt idx="180">
                        <c:v>9</c:v>
                      </c:pt>
                      <c:pt idx="181">
                        <c:v>9.9</c:v>
                      </c:pt>
                      <c:pt idx="182">
                        <c:v>10.8</c:v>
                      </c:pt>
                      <c:pt idx="183">
                        <c:v>11.7</c:v>
                      </c:pt>
                      <c:pt idx="184">
                        <c:v>12.6</c:v>
                      </c:pt>
                      <c:pt idx="185">
                        <c:v>13.5</c:v>
                      </c:pt>
                      <c:pt idx="186">
                        <c:v>14.4</c:v>
                      </c:pt>
                      <c:pt idx="187">
                        <c:v>15.3</c:v>
                      </c:pt>
                      <c:pt idx="188">
                        <c:v>16.2</c:v>
                      </c:pt>
                      <c:pt idx="189">
                        <c:v>17.100000000000001</c:v>
                      </c:pt>
                      <c:pt idx="190">
                        <c:v>18</c:v>
                      </c:pt>
                      <c:pt idx="191">
                        <c:v>45.6</c:v>
                      </c:pt>
                      <c:pt idx="192">
                        <c:v>73.2</c:v>
                      </c:pt>
                      <c:pt idx="193">
                        <c:v>100.8</c:v>
                      </c:pt>
                      <c:pt idx="194">
                        <c:v>128.4</c:v>
                      </c:pt>
                      <c:pt idx="195">
                        <c:v>156</c:v>
                      </c:pt>
                      <c:pt idx="196">
                        <c:v>183.6</c:v>
                      </c:pt>
                      <c:pt idx="197">
                        <c:v>211.2</c:v>
                      </c:pt>
                      <c:pt idx="198">
                        <c:v>238.8</c:v>
                      </c:pt>
                      <c:pt idx="199">
                        <c:v>266.39999999999998</c:v>
                      </c:pt>
                      <c:pt idx="200">
                        <c:v>294</c:v>
                      </c:pt>
                      <c:pt idx="201">
                        <c:v>294</c:v>
                      </c:pt>
                      <c:pt idx="202">
                        <c:v>294</c:v>
                      </c:pt>
                      <c:pt idx="203">
                        <c:v>294</c:v>
                      </c:pt>
                      <c:pt idx="204">
                        <c:v>294</c:v>
                      </c:pt>
                      <c:pt idx="205">
                        <c:v>294</c:v>
                      </c:pt>
                      <c:pt idx="206">
                        <c:v>294</c:v>
                      </c:pt>
                      <c:pt idx="207">
                        <c:v>294</c:v>
                      </c:pt>
                      <c:pt idx="208">
                        <c:v>294</c:v>
                      </c:pt>
                      <c:pt idx="209">
                        <c:v>294</c:v>
                      </c:pt>
                      <c:pt idx="210">
                        <c:v>294</c:v>
                      </c:pt>
                      <c:pt idx="211">
                        <c:v>284.2</c:v>
                      </c:pt>
                      <c:pt idx="212">
                        <c:v>274.39999999999998</c:v>
                      </c:pt>
                      <c:pt idx="213">
                        <c:v>264.60000000000002</c:v>
                      </c:pt>
                      <c:pt idx="214">
                        <c:v>254.8</c:v>
                      </c:pt>
                      <c:pt idx="215">
                        <c:v>245</c:v>
                      </c:pt>
                      <c:pt idx="216">
                        <c:v>235.2</c:v>
                      </c:pt>
                      <c:pt idx="217">
                        <c:v>225.39999999999901</c:v>
                      </c:pt>
                      <c:pt idx="218">
                        <c:v>215.6</c:v>
                      </c:pt>
                      <c:pt idx="219">
                        <c:v>205.8</c:v>
                      </c:pt>
                      <c:pt idx="220">
                        <c:v>196</c:v>
                      </c:pt>
                      <c:pt idx="221">
                        <c:v>178.2</c:v>
                      </c:pt>
                      <c:pt idx="222">
                        <c:v>160.4</c:v>
                      </c:pt>
                      <c:pt idx="223">
                        <c:v>142.6</c:v>
                      </c:pt>
                      <c:pt idx="224">
                        <c:v>124.8</c:v>
                      </c:pt>
                      <c:pt idx="225">
                        <c:v>107</c:v>
                      </c:pt>
                      <c:pt idx="226">
                        <c:v>89.199999999999903</c:v>
                      </c:pt>
                      <c:pt idx="227">
                        <c:v>71.399999999999906</c:v>
                      </c:pt>
                      <c:pt idx="228">
                        <c:v>53.599999999999902</c:v>
                      </c:pt>
                      <c:pt idx="229">
                        <c:v>35.799999999999898</c:v>
                      </c:pt>
                      <c:pt idx="230">
                        <c:v>18</c:v>
                      </c:pt>
                      <c:pt idx="231">
                        <c:v>16.2</c:v>
                      </c:pt>
                      <c:pt idx="232">
                        <c:v>14.4</c:v>
                      </c:pt>
                      <c:pt idx="233">
                        <c:v>12.6</c:v>
                      </c:pt>
                      <c:pt idx="234">
                        <c:v>10.8</c:v>
                      </c:pt>
                      <c:pt idx="235">
                        <c:v>9</c:v>
                      </c:pt>
                      <c:pt idx="236">
                        <c:v>7.1999999999999904</c:v>
                      </c:pt>
                      <c:pt idx="237">
                        <c:v>5.4</c:v>
                      </c:pt>
                      <c:pt idx="238">
                        <c:v>3.5999999999999899</c:v>
                      </c:pt>
                      <c:pt idx="239">
                        <c:v>1.8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5.8</c:v>
                      </c:pt>
                      <c:pt idx="252">
                        <c:v>54.6</c:v>
                      </c:pt>
                      <c:pt idx="253">
                        <c:v>53.4</c:v>
                      </c:pt>
                      <c:pt idx="254">
                        <c:v>52.2</c:v>
                      </c:pt>
                      <c:pt idx="255">
                        <c:v>51</c:v>
                      </c:pt>
                      <c:pt idx="256">
                        <c:v>49.8</c:v>
                      </c:pt>
                      <c:pt idx="257">
                        <c:v>48.6</c:v>
                      </c:pt>
                      <c:pt idx="258">
                        <c:v>47.4</c:v>
                      </c:pt>
                      <c:pt idx="259">
                        <c:v>46.2</c:v>
                      </c:pt>
                      <c:pt idx="260">
                        <c:v>45</c:v>
                      </c:pt>
                      <c:pt idx="261">
                        <c:v>45</c:v>
                      </c:pt>
                      <c:pt idx="262">
                        <c:v>45</c:v>
                      </c:pt>
                      <c:pt idx="263">
                        <c:v>45</c:v>
                      </c:pt>
                      <c:pt idx="264">
                        <c:v>45</c:v>
                      </c:pt>
                      <c:pt idx="265">
                        <c:v>45</c:v>
                      </c:pt>
                      <c:pt idx="266">
                        <c:v>45</c:v>
                      </c:pt>
                      <c:pt idx="267">
                        <c:v>45</c:v>
                      </c:pt>
                      <c:pt idx="268">
                        <c:v>45</c:v>
                      </c:pt>
                      <c:pt idx="269">
                        <c:v>45</c:v>
                      </c:pt>
                      <c:pt idx="270">
                        <c:v>45</c:v>
                      </c:pt>
                      <c:pt idx="271">
                        <c:v>42.7</c:v>
                      </c:pt>
                      <c:pt idx="272">
                        <c:v>40.4</c:v>
                      </c:pt>
                      <c:pt idx="273">
                        <c:v>38.1</c:v>
                      </c:pt>
                      <c:pt idx="274">
                        <c:v>35.799999999999997</c:v>
                      </c:pt>
                      <c:pt idx="275">
                        <c:v>33.5</c:v>
                      </c:pt>
                      <c:pt idx="276">
                        <c:v>31.2</c:v>
                      </c:pt>
                      <c:pt idx="277">
                        <c:v>28.9</c:v>
                      </c:pt>
                      <c:pt idx="278">
                        <c:v>26.6</c:v>
                      </c:pt>
                      <c:pt idx="279">
                        <c:v>24.3</c:v>
                      </c:pt>
                      <c:pt idx="280">
                        <c:v>22</c:v>
                      </c:pt>
                      <c:pt idx="281">
                        <c:v>19.8</c:v>
                      </c:pt>
                      <c:pt idx="282">
                        <c:v>17.600000000000001</c:v>
                      </c:pt>
                      <c:pt idx="283">
                        <c:v>15.399999999999901</c:v>
                      </c:pt>
                      <c:pt idx="284">
                        <c:v>13.2</c:v>
                      </c:pt>
                      <c:pt idx="285">
                        <c:v>11</c:v>
                      </c:pt>
                      <c:pt idx="286">
                        <c:v>8.7999999999999901</c:v>
                      </c:pt>
                      <c:pt idx="287">
                        <c:v>6.5999999999999899</c:v>
                      </c:pt>
                      <c:pt idx="288">
                        <c:v>4.3999999999999897</c:v>
                      </c:pt>
                      <c:pt idx="289">
                        <c:v>2.199999999999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4-9E7B-4FB1-B9B7-87392A361FF0}"/>
                  </c:ext>
                </c:extLst>
              </c15:ser>
            </c15:filteredScatterSeries>
            <c15:filteredScatterSeries>
              <c15:ser>
                <c:idx val="5"/>
                <c:order val="5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2:$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4</c:v>
                      </c:pt>
                      <c:pt idx="1">
                        <c:v>3.6</c:v>
                      </c:pt>
                      <c:pt idx="2">
                        <c:v>3.2</c:v>
                      </c:pt>
                      <c:pt idx="3">
                        <c:v>2.8</c:v>
                      </c:pt>
                      <c:pt idx="4">
                        <c:v>2.4</c:v>
                      </c:pt>
                      <c:pt idx="5">
                        <c:v>2</c:v>
                      </c:pt>
                      <c:pt idx="6">
                        <c:v>1.5999999999999901</c:v>
                      </c:pt>
                      <c:pt idx="7">
                        <c:v>1.19999999999999</c:v>
                      </c:pt>
                      <c:pt idx="8">
                        <c:v>0.79999999999999905</c:v>
                      </c:pt>
                      <c:pt idx="9">
                        <c:v>0.39999999999999902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7</c:v>
                      </c:pt>
                      <c:pt idx="132">
                        <c:v>5.4</c:v>
                      </c:pt>
                      <c:pt idx="133">
                        <c:v>8.1</c:v>
                      </c:pt>
                      <c:pt idx="134">
                        <c:v>10.8</c:v>
                      </c:pt>
                      <c:pt idx="135">
                        <c:v>13.5</c:v>
                      </c:pt>
                      <c:pt idx="136">
                        <c:v>16.2</c:v>
                      </c:pt>
                      <c:pt idx="137">
                        <c:v>18.899999999999999</c:v>
                      </c:pt>
                      <c:pt idx="138">
                        <c:v>21.6</c:v>
                      </c:pt>
                      <c:pt idx="139">
                        <c:v>24.3</c:v>
                      </c:pt>
                      <c:pt idx="140">
                        <c:v>27</c:v>
                      </c:pt>
                      <c:pt idx="141">
                        <c:v>34.5</c:v>
                      </c:pt>
                      <c:pt idx="142">
                        <c:v>42</c:v>
                      </c:pt>
                      <c:pt idx="143">
                        <c:v>49.5</c:v>
                      </c:pt>
                      <c:pt idx="144">
                        <c:v>57</c:v>
                      </c:pt>
                      <c:pt idx="145">
                        <c:v>64.5</c:v>
                      </c:pt>
                      <c:pt idx="146">
                        <c:v>72</c:v>
                      </c:pt>
                      <c:pt idx="147">
                        <c:v>79.5</c:v>
                      </c:pt>
                      <c:pt idx="148">
                        <c:v>87</c:v>
                      </c:pt>
                      <c:pt idx="149">
                        <c:v>94.5</c:v>
                      </c:pt>
                      <c:pt idx="150">
                        <c:v>102</c:v>
                      </c:pt>
                      <c:pt idx="151">
                        <c:v>97.5</c:v>
                      </c:pt>
                      <c:pt idx="152">
                        <c:v>93</c:v>
                      </c:pt>
                      <c:pt idx="153">
                        <c:v>88.5</c:v>
                      </c:pt>
                      <c:pt idx="154">
                        <c:v>84</c:v>
                      </c:pt>
                      <c:pt idx="155">
                        <c:v>79.5</c:v>
                      </c:pt>
                      <c:pt idx="156">
                        <c:v>75</c:v>
                      </c:pt>
                      <c:pt idx="157">
                        <c:v>70.5</c:v>
                      </c:pt>
                      <c:pt idx="158">
                        <c:v>66</c:v>
                      </c:pt>
                      <c:pt idx="159">
                        <c:v>61.5</c:v>
                      </c:pt>
                      <c:pt idx="160">
                        <c:v>57</c:v>
                      </c:pt>
                      <c:pt idx="161">
                        <c:v>57</c:v>
                      </c:pt>
                      <c:pt idx="162">
                        <c:v>57</c:v>
                      </c:pt>
                      <c:pt idx="163">
                        <c:v>57</c:v>
                      </c:pt>
                      <c:pt idx="164">
                        <c:v>57</c:v>
                      </c:pt>
                      <c:pt idx="165">
                        <c:v>57</c:v>
                      </c:pt>
                      <c:pt idx="166">
                        <c:v>57</c:v>
                      </c:pt>
                      <c:pt idx="167">
                        <c:v>57</c:v>
                      </c:pt>
                      <c:pt idx="168">
                        <c:v>57</c:v>
                      </c:pt>
                      <c:pt idx="169">
                        <c:v>57</c:v>
                      </c:pt>
                      <c:pt idx="170">
                        <c:v>57</c:v>
                      </c:pt>
                      <c:pt idx="171">
                        <c:v>56.4</c:v>
                      </c:pt>
                      <c:pt idx="172">
                        <c:v>55.8</c:v>
                      </c:pt>
                      <c:pt idx="173">
                        <c:v>55.2</c:v>
                      </c:pt>
                      <c:pt idx="174">
                        <c:v>54.6</c:v>
                      </c:pt>
                      <c:pt idx="175">
                        <c:v>54</c:v>
                      </c:pt>
                      <c:pt idx="176">
                        <c:v>53.4</c:v>
                      </c:pt>
                      <c:pt idx="177">
                        <c:v>52.8</c:v>
                      </c:pt>
                      <c:pt idx="178">
                        <c:v>52.2</c:v>
                      </c:pt>
                      <c:pt idx="179">
                        <c:v>51.6</c:v>
                      </c:pt>
                      <c:pt idx="180">
                        <c:v>51</c:v>
                      </c:pt>
                      <c:pt idx="181">
                        <c:v>47.7</c:v>
                      </c:pt>
                      <c:pt idx="182">
                        <c:v>44.4</c:v>
                      </c:pt>
                      <c:pt idx="183">
                        <c:v>41.1</c:v>
                      </c:pt>
                      <c:pt idx="184">
                        <c:v>37.799999999999997</c:v>
                      </c:pt>
                      <c:pt idx="185">
                        <c:v>34.5</c:v>
                      </c:pt>
                      <c:pt idx="186">
                        <c:v>31.2</c:v>
                      </c:pt>
                      <c:pt idx="187">
                        <c:v>27.9</c:v>
                      </c:pt>
                      <c:pt idx="188">
                        <c:v>24.6</c:v>
                      </c:pt>
                      <c:pt idx="189">
                        <c:v>21.3</c:v>
                      </c:pt>
                      <c:pt idx="190">
                        <c:v>18</c:v>
                      </c:pt>
                      <c:pt idx="191">
                        <c:v>16.2</c:v>
                      </c:pt>
                      <c:pt idx="192">
                        <c:v>14.4</c:v>
                      </c:pt>
                      <c:pt idx="193">
                        <c:v>12.6</c:v>
                      </c:pt>
                      <c:pt idx="194">
                        <c:v>10.8</c:v>
                      </c:pt>
                      <c:pt idx="195">
                        <c:v>9</c:v>
                      </c:pt>
                      <c:pt idx="196">
                        <c:v>7.1999999999999904</c:v>
                      </c:pt>
                      <c:pt idx="197">
                        <c:v>5.4</c:v>
                      </c:pt>
                      <c:pt idx="198">
                        <c:v>3.5999999999999899</c:v>
                      </c:pt>
                      <c:pt idx="199">
                        <c:v>1.8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.4</c:v>
                      </c:pt>
                      <c:pt idx="232">
                        <c:v>0.8</c:v>
                      </c:pt>
                      <c:pt idx="233">
                        <c:v>1.2</c:v>
                      </c:pt>
                      <c:pt idx="234">
                        <c:v>1.6</c:v>
                      </c:pt>
                      <c:pt idx="235">
                        <c:v>2</c:v>
                      </c:pt>
                      <c:pt idx="236">
                        <c:v>2.4</c:v>
                      </c:pt>
                      <c:pt idx="237">
                        <c:v>2.8</c:v>
                      </c:pt>
                      <c:pt idx="238">
                        <c:v>3.2</c:v>
                      </c:pt>
                      <c:pt idx="239">
                        <c:v>3.6</c:v>
                      </c:pt>
                      <c:pt idx="240">
                        <c:v>4</c:v>
                      </c:pt>
                      <c:pt idx="241">
                        <c:v>3.6</c:v>
                      </c:pt>
                      <c:pt idx="242">
                        <c:v>3.2</c:v>
                      </c:pt>
                      <c:pt idx="243">
                        <c:v>2.8</c:v>
                      </c:pt>
                      <c:pt idx="244">
                        <c:v>2.4</c:v>
                      </c:pt>
                      <c:pt idx="245">
                        <c:v>2</c:v>
                      </c:pt>
                      <c:pt idx="246">
                        <c:v>1.5999999999999901</c:v>
                      </c:pt>
                      <c:pt idx="247">
                        <c:v>1.19999999999999</c:v>
                      </c:pt>
                      <c:pt idx="248">
                        <c:v>0.79999999999999905</c:v>
                      </c:pt>
                      <c:pt idx="249">
                        <c:v>0.39999999999999902</c:v>
                      </c:pt>
                      <c:pt idx="250">
                        <c:v>0</c:v>
                      </c:pt>
                      <c:pt idx="251">
                        <c:v>4.8</c:v>
                      </c:pt>
                      <c:pt idx="252">
                        <c:v>9.6</c:v>
                      </c:pt>
                      <c:pt idx="253">
                        <c:v>14.399999999999901</c:v>
                      </c:pt>
                      <c:pt idx="254">
                        <c:v>19.2</c:v>
                      </c:pt>
                      <c:pt idx="255">
                        <c:v>24</c:v>
                      </c:pt>
                      <c:pt idx="256">
                        <c:v>28.799999999999901</c:v>
                      </c:pt>
                      <c:pt idx="257">
                        <c:v>33.6</c:v>
                      </c:pt>
                      <c:pt idx="258">
                        <c:v>38.4</c:v>
                      </c:pt>
                      <c:pt idx="259">
                        <c:v>43.199999999999903</c:v>
                      </c:pt>
                      <c:pt idx="260">
                        <c:v>48</c:v>
                      </c:pt>
                      <c:pt idx="261">
                        <c:v>48</c:v>
                      </c:pt>
                      <c:pt idx="262">
                        <c:v>48</c:v>
                      </c:pt>
                      <c:pt idx="263">
                        <c:v>48</c:v>
                      </c:pt>
                      <c:pt idx="264">
                        <c:v>48</c:v>
                      </c:pt>
                      <c:pt idx="265">
                        <c:v>48</c:v>
                      </c:pt>
                      <c:pt idx="266">
                        <c:v>48</c:v>
                      </c:pt>
                      <c:pt idx="267">
                        <c:v>48</c:v>
                      </c:pt>
                      <c:pt idx="268">
                        <c:v>48</c:v>
                      </c:pt>
                      <c:pt idx="269">
                        <c:v>48</c:v>
                      </c:pt>
                      <c:pt idx="270">
                        <c:v>48</c:v>
                      </c:pt>
                      <c:pt idx="271">
                        <c:v>43.2</c:v>
                      </c:pt>
                      <c:pt idx="272">
                        <c:v>38.4</c:v>
                      </c:pt>
                      <c:pt idx="273">
                        <c:v>33.6</c:v>
                      </c:pt>
                      <c:pt idx="274">
                        <c:v>28.8</c:v>
                      </c:pt>
                      <c:pt idx="275">
                        <c:v>24</c:v>
                      </c:pt>
                      <c:pt idx="276">
                        <c:v>19.2</c:v>
                      </c:pt>
                      <c:pt idx="277">
                        <c:v>14.399999999999901</c:v>
                      </c:pt>
                      <c:pt idx="278">
                        <c:v>9.6</c:v>
                      </c:pt>
                      <c:pt idx="279">
                        <c:v>4.8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2.8</c:v>
                      </c:pt>
                      <c:pt idx="292">
                        <c:v>5.6</c:v>
                      </c:pt>
                      <c:pt idx="293">
                        <c:v>8.3999999999999897</c:v>
                      </c:pt>
                      <c:pt idx="294">
                        <c:v>11.2</c:v>
                      </c:pt>
                      <c:pt idx="295">
                        <c:v>14</c:v>
                      </c:pt>
                      <c:pt idx="296">
                        <c:v>16.799999999999901</c:v>
                      </c:pt>
                      <c:pt idx="297">
                        <c:v>19.599999999999898</c:v>
                      </c:pt>
                      <c:pt idx="298">
                        <c:v>22.4</c:v>
                      </c:pt>
                      <c:pt idx="299">
                        <c:v>25.2</c:v>
                      </c:pt>
                      <c:pt idx="300">
                        <c:v>28</c:v>
                      </c:pt>
                      <c:pt idx="301">
                        <c:v>30.9</c:v>
                      </c:pt>
                      <c:pt idx="302">
                        <c:v>33.799999999999997</c:v>
                      </c:pt>
                      <c:pt idx="303">
                        <c:v>36.700000000000003</c:v>
                      </c:pt>
                      <c:pt idx="304">
                        <c:v>39.6</c:v>
                      </c:pt>
                      <c:pt idx="305">
                        <c:v>42.5</c:v>
                      </c:pt>
                      <c:pt idx="306">
                        <c:v>45.4</c:v>
                      </c:pt>
                      <c:pt idx="307">
                        <c:v>48.3</c:v>
                      </c:pt>
                      <c:pt idx="308">
                        <c:v>51.2</c:v>
                      </c:pt>
                      <c:pt idx="309">
                        <c:v>54.099999999999902</c:v>
                      </c:pt>
                      <c:pt idx="310">
                        <c:v>57</c:v>
                      </c:pt>
                      <c:pt idx="311">
                        <c:v>51.3</c:v>
                      </c:pt>
                      <c:pt idx="312">
                        <c:v>45.6</c:v>
                      </c:pt>
                      <c:pt idx="313">
                        <c:v>39.9</c:v>
                      </c:pt>
                      <c:pt idx="314">
                        <c:v>34.200000000000003</c:v>
                      </c:pt>
                      <c:pt idx="315">
                        <c:v>28.5</c:v>
                      </c:pt>
                      <c:pt idx="316">
                        <c:v>22.799999999999901</c:v>
                      </c:pt>
                      <c:pt idx="317">
                        <c:v>17.100000000000001</c:v>
                      </c:pt>
                      <c:pt idx="318">
                        <c:v>11.399999999999901</c:v>
                      </c:pt>
                      <c:pt idx="319">
                        <c:v>5.6999999999999904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5-9E7B-4FB1-B9B7-87392A361FF0}"/>
                  </c:ext>
                </c:extLst>
              </c15:ser>
            </c15:filteredScatterSeries>
            <c15:filteredScatterSeries>
              <c15:ser>
                <c:idx val="6"/>
                <c:order val="5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1">
                        <a:lumMod val="6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2:$H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6-9E7B-4FB1-B9B7-87392A361FF0}"/>
                  </c:ext>
                </c:extLst>
              </c15:ser>
            </c15:filteredScatterSeries>
            <c15:filteredScatterSeries>
              <c15:ser>
                <c:idx val="7"/>
                <c:order val="5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2:$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.9</c:v>
                      </c:pt>
                      <c:pt idx="82">
                        <c:v>1.8</c:v>
                      </c:pt>
                      <c:pt idx="83">
                        <c:v>2.7</c:v>
                      </c:pt>
                      <c:pt idx="84">
                        <c:v>3.6</c:v>
                      </c:pt>
                      <c:pt idx="85">
                        <c:v>4.5</c:v>
                      </c:pt>
                      <c:pt idx="86">
                        <c:v>5.4</c:v>
                      </c:pt>
                      <c:pt idx="87">
                        <c:v>6.3</c:v>
                      </c:pt>
                      <c:pt idx="88">
                        <c:v>7.2</c:v>
                      </c:pt>
                      <c:pt idx="89">
                        <c:v>8.1</c:v>
                      </c:pt>
                      <c:pt idx="90">
                        <c:v>9</c:v>
                      </c:pt>
                      <c:pt idx="91">
                        <c:v>11.1</c:v>
                      </c:pt>
                      <c:pt idx="92">
                        <c:v>13.2</c:v>
                      </c:pt>
                      <c:pt idx="93">
                        <c:v>15.3</c:v>
                      </c:pt>
                      <c:pt idx="94">
                        <c:v>17.399999999999999</c:v>
                      </c:pt>
                      <c:pt idx="95">
                        <c:v>19.5</c:v>
                      </c:pt>
                      <c:pt idx="96">
                        <c:v>21.6</c:v>
                      </c:pt>
                      <c:pt idx="97">
                        <c:v>23.7</c:v>
                      </c:pt>
                      <c:pt idx="98">
                        <c:v>25.8</c:v>
                      </c:pt>
                      <c:pt idx="99">
                        <c:v>27.9</c:v>
                      </c:pt>
                      <c:pt idx="100">
                        <c:v>30</c:v>
                      </c:pt>
                      <c:pt idx="101">
                        <c:v>27</c:v>
                      </c:pt>
                      <c:pt idx="102">
                        <c:v>24</c:v>
                      </c:pt>
                      <c:pt idx="103">
                        <c:v>21</c:v>
                      </c:pt>
                      <c:pt idx="104">
                        <c:v>18</c:v>
                      </c:pt>
                      <c:pt idx="105">
                        <c:v>15</c:v>
                      </c:pt>
                      <c:pt idx="106">
                        <c:v>12</c:v>
                      </c:pt>
                      <c:pt idx="107">
                        <c:v>9</c:v>
                      </c:pt>
                      <c:pt idx="108">
                        <c:v>6</c:v>
                      </c:pt>
                      <c:pt idx="109">
                        <c:v>3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1</c:v>
                      </c:pt>
                      <c:pt idx="132">
                        <c:v>4.2</c:v>
                      </c:pt>
                      <c:pt idx="133">
                        <c:v>6.3</c:v>
                      </c:pt>
                      <c:pt idx="134">
                        <c:v>8.4</c:v>
                      </c:pt>
                      <c:pt idx="135">
                        <c:v>10.5</c:v>
                      </c:pt>
                      <c:pt idx="136">
                        <c:v>12.6</c:v>
                      </c:pt>
                      <c:pt idx="137">
                        <c:v>14.7</c:v>
                      </c:pt>
                      <c:pt idx="138">
                        <c:v>16.8</c:v>
                      </c:pt>
                      <c:pt idx="139">
                        <c:v>18.899999999999999</c:v>
                      </c:pt>
                      <c:pt idx="140">
                        <c:v>21</c:v>
                      </c:pt>
                      <c:pt idx="141">
                        <c:v>30.9</c:v>
                      </c:pt>
                      <c:pt idx="142">
                        <c:v>40.799999999999997</c:v>
                      </c:pt>
                      <c:pt idx="143">
                        <c:v>50.7</c:v>
                      </c:pt>
                      <c:pt idx="144">
                        <c:v>60.6</c:v>
                      </c:pt>
                      <c:pt idx="145">
                        <c:v>70.5</c:v>
                      </c:pt>
                      <c:pt idx="146">
                        <c:v>80.400000000000006</c:v>
                      </c:pt>
                      <c:pt idx="147">
                        <c:v>90.3</c:v>
                      </c:pt>
                      <c:pt idx="148">
                        <c:v>100.2</c:v>
                      </c:pt>
                      <c:pt idx="149">
                        <c:v>110.1</c:v>
                      </c:pt>
                      <c:pt idx="150">
                        <c:v>120</c:v>
                      </c:pt>
                      <c:pt idx="151">
                        <c:v>110.1</c:v>
                      </c:pt>
                      <c:pt idx="152">
                        <c:v>100.2</c:v>
                      </c:pt>
                      <c:pt idx="153">
                        <c:v>90.3</c:v>
                      </c:pt>
                      <c:pt idx="154">
                        <c:v>80.400000000000006</c:v>
                      </c:pt>
                      <c:pt idx="155">
                        <c:v>70.5</c:v>
                      </c:pt>
                      <c:pt idx="156">
                        <c:v>60.599999999999902</c:v>
                      </c:pt>
                      <c:pt idx="157">
                        <c:v>50.7</c:v>
                      </c:pt>
                      <c:pt idx="158">
                        <c:v>40.799999999999997</c:v>
                      </c:pt>
                      <c:pt idx="159">
                        <c:v>30.899999999999899</c:v>
                      </c:pt>
                      <c:pt idx="160">
                        <c:v>21</c:v>
                      </c:pt>
                      <c:pt idx="161">
                        <c:v>23.1</c:v>
                      </c:pt>
                      <c:pt idx="162">
                        <c:v>25.2</c:v>
                      </c:pt>
                      <c:pt idx="163">
                        <c:v>27.3</c:v>
                      </c:pt>
                      <c:pt idx="164">
                        <c:v>29.4</c:v>
                      </c:pt>
                      <c:pt idx="165">
                        <c:v>31.5</c:v>
                      </c:pt>
                      <c:pt idx="166">
                        <c:v>33.6</c:v>
                      </c:pt>
                      <c:pt idx="167">
                        <c:v>35.700000000000003</c:v>
                      </c:pt>
                      <c:pt idx="168">
                        <c:v>37.799999999999997</c:v>
                      </c:pt>
                      <c:pt idx="169">
                        <c:v>39.9</c:v>
                      </c:pt>
                      <c:pt idx="170">
                        <c:v>42</c:v>
                      </c:pt>
                      <c:pt idx="171">
                        <c:v>42.9</c:v>
                      </c:pt>
                      <c:pt idx="172">
                        <c:v>43.8</c:v>
                      </c:pt>
                      <c:pt idx="173">
                        <c:v>44.7</c:v>
                      </c:pt>
                      <c:pt idx="174">
                        <c:v>45.6</c:v>
                      </c:pt>
                      <c:pt idx="175">
                        <c:v>46.5</c:v>
                      </c:pt>
                      <c:pt idx="176">
                        <c:v>47.4</c:v>
                      </c:pt>
                      <c:pt idx="177">
                        <c:v>48.3</c:v>
                      </c:pt>
                      <c:pt idx="178">
                        <c:v>49.2</c:v>
                      </c:pt>
                      <c:pt idx="179">
                        <c:v>50.1</c:v>
                      </c:pt>
                      <c:pt idx="180">
                        <c:v>51</c:v>
                      </c:pt>
                      <c:pt idx="181">
                        <c:v>46.8</c:v>
                      </c:pt>
                      <c:pt idx="182">
                        <c:v>42.6</c:v>
                      </c:pt>
                      <c:pt idx="183">
                        <c:v>38.4</c:v>
                      </c:pt>
                      <c:pt idx="184">
                        <c:v>34.200000000000003</c:v>
                      </c:pt>
                      <c:pt idx="185">
                        <c:v>30</c:v>
                      </c:pt>
                      <c:pt idx="186">
                        <c:v>25.799999999999901</c:v>
                      </c:pt>
                      <c:pt idx="187">
                        <c:v>21.599999999999898</c:v>
                      </c:pt>
                      <c:pt idx="188">
                        <c:v>17.399999999999999</c:v>
                      </c:pt>
                      <c:pt idx="189">
                        <c:v>13.1999999999999</c:v>
                      </c:pt>
                      <c:pt idx="190">
                        <c:v>9</c:v>
                      </c:pt>
                      <c:pt idx="191">
                        <c:v>11.4</c:v>
                      </c:pt>
                      <c:pt idx="192">
                        <c:v>13.8</c:v>
                      </c:pt>
                      <c:pt idx="193">
                        <c:v>16.2</c:v>
                      </c:pt>
                      <c:pt idx="194">
                        <c:v>18.600000000000001</c:v>
                      </c:pt>
                      <c:pt idx="195">
                        <c:v>21</c:v>
                      </c:pt>
                      <c:pt idx="196">
                        <c:v>23.4</c:v>
                      </c:pt>
                      <c:pt idx="197">
                        <c:v>25.8</c:v>
                      </c:pt>
                      <c:pt idx="198">
                        <c:v>28.2</c:v>
                      </c:pt>
                      <c:pt idx="199">
                        <c:v>30.599999999999898</c:v>
                      </c:pt>
                      <c:pt idx="200">
                        <c:v>33</c:v>
                      </c:pt>
                      <c:pt idx="201">
                        <c:v>34.799999999999997</c:v>
                      </c:pt>
                      <c:pt idx="202">
                        <c:v>36.6</c:v>
                      </c:pt>
                      <c:pt idx="203">
                        <c:v>38.4</c:v>
                      </c:pt>
                      <c:pt idx="204">
                        <c:v>40.200000000000003</c:v>
                      </c:pt>
                      <c:pt idx="205">
                        <c:v>42</c:v>
                      </c:pt>
                      <c:pt idx="206">
                        <c:v>43.8</c:v>
                      </c:pt>
                      <c:pt idx="207">
                        <c:v>45.6</c:v>
                      </c:pt>
                      <c:pt idx="208">
                        <c:v>47.4</c:v>
                      </c:pt>
                      <c:pt idx="209">
                        <c:v>49.2</c:v>
                      </c:pt>
                      <c:pt idx="210">
                        <c:v>51</c:v>
                      </c:pt>
                      <c:pt idx="211">
                        <c:v>46.8</c:v>
                      </c:pt>
                      <c:pt idx="212">
                        <c:v>42.6</c:v>
                      </c:pt>
                      <c:pt idx="213">
                        <c:v>38.4</c:v>
                      </c:pt>
                      <c:pt idx="214">
                        <c:v>34.200000000000003</c:v>
                      </c:pt>
                      <c:pt idx="215">
                        <c:v>30</c:v>
                      </c:pt>
                      <c:pt idx="216">
                        <c:v>25.799999999999901</c:v>
                      </c:pt>
                      <c:pt idx="217">
                        <c:v>21.599999999999898</c:v>
                      </c:pt>
                      <c:pt idx="218">
                        <c:v>17.399999999999999</c:v>
                      </c:pt>
                      <c:pt idx="219">
                        <c:v>13.199999999999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7</c:v>
                      </c:pt>
                      <c:pt idx="252">
                        <c:v>57</c:v>
                      </c:pt>
                      <c:pt idx="253">
                        <c:v>57</c:v>
                      </c:pt>
                      <c:pt idx="254">
                        <c:v>57</c:v>
                      </c:pt>
                      <c:pt idx="255">
                        <c:v>57</c:v>
                      </c:pt>
                      <c:pt idx="256">
                        <c:v>57</c:v>
                      </c:pt>
                      <c:pt idx="257">
                        <c:v>57</c:v>
                      </c:pt>
                      <c:pt idx="258">
                        <c:v>57</c:v>
                      </c:pt>
                      <c:pt idx="259">
                        <c:v>57</c:v>
                      </c:pt>
                      <c:pt idx="260">
                        <c:v>57</c:v>
                      </c:pt>
                      <c:pt idx="261">
                        <c:v>52.2</c:v>
                      </c:pt>
                      <c:pt idx="262">
                        <c:v>47.4</c:v>
                      </c:pt>
                      <c:pt idx="263">
                        <c:v>42.6</c:v>
                      </c:pt>
                      <c:pt idx="264">
                        <c:v>37.799999999999997</c:v>
                      </c:pt>
                      <c:pt idx="265">
                        <c:v>33</c:v>
                      </c:pt>
                      <c:pt idx="266">
                        <c:v>28.2</c:v>
                      </c:pt>
                      <c:pt idx="267">
                        <c:v>23.4</c:v>
                      </c:pt>
                      <c:pt idx="268">
                        <c:v>18.600000000000001</c:v>
                      </c:pt>
                      <c:pt idx="269">
                        <c:v>13.8</c:v>
                      </c:pt>
                      <c:pt idx="270">
                        <c:v>9</c:v>
                      </c:pt>
                      <c:pt idx="271">
                        <c:v>12.3</c:v>
                      </c:pt>
                      <c:pt idx="272">
                        <c:v>15.6</c:v>
                      </c:pt>
                      <c:pt idx="273">
                        <c:v>18.899999999999999</c:v>
                      </c:pt>
                      <c:pt idx="274">
                        <c:v>22.2</c:v>
                      </c:pt>
                      <c:pt idx="275">
                        <c:v>25.5</c:v>
                      </c:pt>
                      <c:pt idx="276">
                        <c:v>28.799999999999901</c:v>
                      </c:pt>
                      <c:pt idx="277">
                        <c:v>32.099999999999902</c:v>
                      </c:pt>
                      <c:pt idx="278">
                        <c:v>35.4</c:v>
                      </c:pt>
                      <c:pt idx="279">
                        <c:v>38.700000000000003</c:v>
                      </c:pt>
                      <c:pt idx="280">
                        <c:v>42</c:v>
                      </c:pt>
                      <c:pt idx="281">
                        <c:v>42.9</c:v>
                      </c:pt>
                      <c:pt idx="282">
                        <c:v>43.8</c:v>
                      </c:pt>
                      <c:pt idx="283">
                        <c:v>44.7</c:v>
                      </c:pt>
                      <c:pt idx="284">
                        <c:v>45.6</c:v>
                      </c:pt>
                      <c:pt idx="285">
                        <c:v>46.5</c:v>
                      </c:pt>
                      <c:pt idx="286">
                        <c:v>47.4</c:v>
                      </c:pt>
                      <c:pt idx="287">
                        <c:v>48.3</c:v>
                      </c:pt>
                      <c:pt idx="288">
                        <c:v>49.2</c:v>
                      </c:pt>
                      <c:pt idx="289">
                        <c:v>50.1</c:v>
                      </c:pt>
                      <c:pt idx="290">
                        <c:v>51</c:v>
                      </c:pt>
                      <c:pt idx="291">
                        <c:v>47.7</c:v>
                      </c:pt>
                      <c:pt idx="292">
                        <c:v>44.4</c:v>
                      </c:pt>
                      <c:pt idx="293">
                        <c:v>41.1</c:v>
                      </c:pt>
                      <c:pt idx="294">
                        <c:v>37.799999999999997</c:v>
                      </c:pt>
                      <c:pt idx="295">
                        <c:v>34.5</c:v>
                      </c:pt>
                      <c:pt idx="296">
                        <c:v>31.2</c:v>
                      </c:pt>
                      <c:pt idx="297">
                        <c:v>27.9</c:v>
                      </c:pt>
                      <c:pt idx="298">
                        <c:v>24.6</c:v>
                      </c:pt>
                      <c:pt idx="299">
                        <c:v>21.3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8.1</c:v>
                      </c:pt>
                      <c:pt idx="312">
                        <c:v>7.2</c:v>
                      </c:pt>
                      <c:pt idx="313">
                        <c:v>6.3</c:v>
                      </c:pt>
                      <c:pt idx="314">
                        <c:v>5.4</c:v>
                      </c:pt>
                      <c:pt idx="315">
                        <c:v>4.5</c:v>
                      </c:pt>
                      <c:pt idx="316">
                        <c:v>3.5999999999999899</c:v>
                      </c:pt>
                      <c:pt idx="317">
                        <c:v>2.7</c:v>
                      </c:pt>
                      <c:pt idx="318">
                        <c:v>1.7999999999999901</c:v>
                      </c:pt>
                      <c:pt idx="319">
                        <c:v>0.9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7-9E7B-4FB1-B9B7-87392A361FF0}"/>
                  </c:ext>
                </c:extLst>
              </c15:ser>
            </c15:filteredScatterSeries>
            <c15:filteredScatterSeries>
              <c15:ser>
                <c:idx val="8"/>
                <c:order val="5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J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J$2:$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.9</c:v>
                      </c:pt>
                      <c:pt idx="92">
                        <c:v>1.8</c:v>
                      </c:pt>
                      <c:pt idx="93">
                        <c:v>2.7</c:v>
                      </c:pt>
                      <c:pt idx="94">
                        <c:v>3.6</c:v>
                      </c:pt>
                      <c:pt idx="95">
                        <c:v>4.5</c:v>
                      </c:pt>
                      <c:pt idx="96">
                        <c:v>5.4</c:v>
                      </c:pt>
                      <c:pt idx="97">
                        <c:v>6.3</c:v>
                      </c:pt>
                      <c:pt idx="98">
                        <c:v>7.2</c:v>
                      </c:pt>
                      <c:pt idx="99">
                        <c:v>8.1</c:v>
                      </c:pt>
                      <c:pt idx="100">
                        <c:v>9</c:v>
                      </c:pt>
                      <c:pt idx="101">
                        <c:v>24.6</c:v>
                      </c:pt>
                      <c:pt idx="102">
                        <c:v>40.200000000000003</c:v>
                      </c:pt>
                      <c:pt idx="103">
                        <c:v>55.8</c:v>
                      </c:pt>
                      <c:pt idx="104">
                        <c:v>71.400000000000006</c:v>
                      </c:pt>
                      <c:pt idx="105">
                        <c:v>87</c:v>
                      </c:pt>
                      <c:pt idx="106">
                        <c:v>102.6</c:v>
                      </c:pt>
                      <c:pt idx="107">
                        <c:v>118.2</c:v>
                      </c:pt>
                      <c:pt idx="108">
                        <c:v>133.80000000000001</c:v>
                      </c:pt>
                      <c:pt idx="109">
                        <c:v>149.4</c:v>
                      </c:pt>
                      <c:pt idx="110">
                        <c:v>165</c:v>
                      </c:pt>
                      <c:pt idx="111">
                        <c:v>208.2</c:v>
                      </c:pt>
                      <c:pt idx="112">
                        <c:v>251.4</c:v>
                      </c:pt>
                      <c:pt idx="113">
                        <c:v>294.60000000000002</c:v>
                      </c:pt>
                      <c:pt idx="114">
                        <c:v>337.8</c:v>
                      </c:pt>
                      <c:pt idx="115">
                        <c:v>381</c:v>
                      </c:pt>
                      <c:pt idx="116">
                        <c:v>424.2</c:v>
                      </c:pt>
                      <c:pt idx="117">
                        <c:v>467.4</c:v>
                      </c:pt>
                      <c:pt idx="118">
                        <c:v>510.6</c:v>
                      </c:pt>
                      <c:pt idx="119">
                        <c:v>553.79999999999995</c:v>
                      </c:pt>
                      <c:pt idx="120">
                        <c:v>597</c:v>
                      </c:pt>
                      <c:pt idx="121">
                        <c:v>590.70000000000005</c:v>
                      </c:pt>
                      <c:pt idx="122">
                        <c:v>584.4</c:v>
                      </c:pt>
                      <c:pt idx="123">
                        <c:v>578.1</c:v>
                      </c:pt>
                      <c:pt idx="124">
                        <c:v>571.79999999999995</c:v>
                      </c:pt>
                      <c:pt idx="125">
                        <c:v>565.5</c:v>
                      </c:pt>
                      <c:pt idx="126">
                        <c:v>559.20000000000005</c:v>
                      </c:pt>
                      <c:pt idx="127">
                        <c:v>552.9</c:v>
                      </c:pt>
                      <c:pt idx="128">
                        <c:v>546.6</c:v>
                      </c:pt>
                      <c:pt idx="129">
                        <c:v>540.29999999999995</c:v>
                      </c:pt>
                      <c:pt idx="130">
                        <c:v>534</c:v>
                      </c:pt>
                      <c:pt idx="131">
                        <c:v>630</c:v>
                      </c:pt>
                      <c:pt idx="132">
                        <c:v>726</c:v>
                      </c:pt>
                      <c:pt idx="133">
                        <c:v>822</c:v>
                      </c:pt>
                      <c:pt idx="134">
                        <c:v>918</c:v>
                      </c:pt>
                      <c:pt idx="135">
                        <c:v>1014</c:v>
                      </c:pt>
                      <c:pt idx="136">
                        <c:v>1110</c:v>
                      </c:pt>
                      <c:pt idx="137">
                        <c:v>1206</c:v>
                      </c:pt>
                      <c:pt idx="138">
                        <c:v>1302</c:v>
                      </c:pt>
                      <c:pt idx="139">
                        <c:v>1398</c:v>
                      </c:pt>
                      <c:pt idx="140">
                        <c:v>1494</c:v>
                      </c:pt>
                      <c:pt idx="141">
                        <c:v>1461.6</c:v>
                      </c:pt>
                      <c:pt idx="142">
                        <c:v>1429.2</c:v>
                      </c:pt>
                      <c:pt idx="143">
                        <c:v>1396.8</c:v>
                      </c:pt>
                      <c:pt idx="144">
                        <c:v>1364.4</c:v>
                      </c:pt>
                      <c:pt idx="145">
                        <c:v>1332</c:v>
                      </c:pt>
                      <c:pt idx="146">
                        <c:v>1299.5999999999999</c:v>
                      </c:pt>
                      <c:pt idx="147">
                        <c:v>1267.2</c:v>
                      </c:pt>
                      <c:pt idx="148">
                        <c:v>1234.8</c:v>
                      </c:pt>
                      <c:pt idx="149">
                        <c:v>1202.4000000000001</c:v>
                      </c:pt>
                      <c:pt idx="150">
                        <c:v>1170</c:v>
                      </c:pt>
                      <c:pt idx="151">
                        <c:v>1146</c:v>
                      </c:pt>
                      <c:pt idx="152">
                        <c:v>1122</c:v>
                      </c:pt>
                      <c:pt idx="153">
                        <c:v>1098</c:v>
                      </c:pt>
                      <c:pt idx="154">
                        <c:v>1074</c:v>
                      </c:pt>
                      <c:pt idx="155">
                        <c:v>1050</c:v>
                      </c:pt>
                      <c:pt idx="156">
                        <c:v>1026</c:v>
                      </c:pt>
                      <c:pt idx="157">
                        <c:v>1002</c:v>
                      </c:pt>
                      <c:pt idx="158">
                        <c:v>978</c:v>
                      </c:pt>
                      <c:pt idx="159">
                        <c:v>954</c:v>
                      </c:pt>
                      <c:pt idx="160">
                        <c:v>930</c:v>
                      </c:pt>
                      <c:pt idx="161">
                        <c:v>901.2</c:v>
                      </c:pt>
                      <c:pt idx="162">
                        <c:v>872.4</c:v>
                      </c:pt>
                      <c:pt idx="163">
                        <c:v>843.6</c:v>
                      </c:pt>
                      <c:pt idx="164">
                        <c:v>814.8</c:v>
                      </c:pt>
                      <c:pt idx="165">
                        <c:v>786</c:v>
                      </c:pt>
                      <c:pt idx="166">
                        <c:v>757.2</c:v>
                      </c:pt>
                      <c:pt idx="167">
                        <c:v>728.4</c:v>
                      </c:pt>
                      <c:pt idx="168">
                        <c:v>699.6</c:v>
                      </c:pt>
                      <c:pt idx="169">
                        <c:v>670.8</c:v>
                      </c:pt>
                      <c:pt idx="170">
                        <c:v>642</c:v>
                      </c:pt>
                      <c:pt idx="171">
                        <c:v>637.20000000000005</c:v>
                      </c:pt>
                      <c:pt idx="172">
                        <c:v>632.4</c:v>
                      </c:pt>
                      <c:pt idx="173">
                        <c:v>627.6</c:v>
                      </c:pt>
                      <c:pt idx="174">
                        <c:v>622.79999999999995</c:v>
                      </c:pt>
                      <c:pt idx="175">
                        <c:v>618</c:v>
                      </c:pt>
                      <c:pt idx="176">
                        <c:v>613.20000000000005</c:v>
                      </c:pt>
                      <c:pt idx="177">
                        <c:v>608.4</c:v>
                      </c:pt>
                      <c:pt idx="178">
                        <c:v>603.6</c:v>
                      </c:pt>
                      <c:pt idx="179">
                        <c:v>598.79999999999995</c:v>
                      </c:pt>
                      <c:pt idx="180">
                        <c:v>594</c:v>
                      </c:pt>
                      <c:pt idx="181">
                        <c:v>560.1</c:v>
                      </c:pt>
                      <c:pt idx="182">
                        <c:v>526.20000000000005</c:v>
                      </c:pt>
                      <c:pt idx="183">
                        <c:v>492.3</c:v>
                      </c:pt>
                      <c:pt idx="184">
                        <c:v>458.4</c:v>
                      </c:pt>
                      <c:pt idx="185">
                        <c:v>424.5</c:v>
                      </c:pt>
                      <c:pt idx="186">
                        <c:v>390.6</c:v>
                      </c:pt>
                      <c:pt idx="187">
                        <c:v>356.7</c:v>
                      </c:pt>
                      <c:pt idx="188">
                        <c:v>322.8</c:v>
                      </c:pt>
                      <c:pt idx="189">
                        <c:v>288.89999999999998</c:v>
                      </c:pt>
                      <c:pt idx="190">
                        <c:v>255</c:v>
                      </c:pt>
                      <c:pt idx="191">
                        <c:v>257.39999999999998</c:v>
                      </c:pt>
                      <c:pt idx="192">
                        <c:v>259.8</c:v>
                      </c:pt>
                      <c:pt idx="193">
                        <c:v>262.2</c:v>
                      </c:pt>
                      <c:pt idx="194">
                        <c:v>264.60000000000002</c:v>
                      </c:pt>
                      <c:pt idx="195">
                        <c:v>267</c:v>
                      </c:pt>
                      <c:pt idx="196">
                        <c:v>269.39999999999998</c:v>
                      </c:pt>
                      <c:pt idx="197">
                        <c:v>271.8</c:v>
                      </c:pt>
                      <c:pt idx="198">
                        <c:v>274.2</c:v>
                      </c:pt>
                      <c:pt idx="199">
                        <c:v>276.60000000000002</c:v>
                      </c:pt>
                      <c:pt idx="200">
                        <c:v>279</c:v>
                      </c:pt>
                      <c:pt idx="201">
                        <c:v>279.3</c:v>
                      </c:pt>
                      <c:pt idx="202">
                        <c:v>279.60000000000002</c:v>
                      </c:pt>
                      <c:pt idx="203">
                        <c:v>279.89999999999998</c:v>
                      </c:pt>
                      <c:pt idx="204">
                        <c:v>280.2</c:v>
                      </c:pt>
                      <c:pt idx="205">
                        <c:v>280.5</c:v>
                      </c:pt>
                      <c:pt idx="206">
                        <c:v>280.8</c:v>
                      </c:pt>
                      <c:pt idx="207">
                        <c:v>281.10000000000002</c:v>
                      </c:pt>
                      <c:pt idx="208">
                        <c:v>281.39999999999998</c:v>
                      </c:pt>
                      <c:pt idx="209">
                        <c:v>281.7</c:v>
                      </c:pt>
                      <c:pt idx="210">
                        <c:v>282</c:v>
                      </c:pt>
                      <c:pt idx="211">
                        <c:v>258</c:v>
                      </c:pt>
                      <c:pt idx="212">
                        <c:v>234</c:v>
                      </c:pt>
                      <c:pt idx="213">
                        <c:v>210</c:v>
                      </c:pt>
                      <c:pt idx="214">
                        <c:v>186</c:v>
                      </c:pt>
                      <c:pt idx="215">
                        <c:v>162</c:v>
                      </c:pt>
                      <c:pt idx="216">
                        <c:v>138</c:v>
                      </c:pt>
                      <c:pt idx="217">
                        <c:v>114</c:v>
                      </c:pt>
                      <c:pt idx="218">
                        <c:v>90</c:v>
                      </c:pt>
                      <c:pt idx="219">
                        <c:v>66</c:v>
                      </c:pt>
                      <c:pt idx="220">
                        <c:v>42</c:v>
                      </c:pt>
                      <c:pt idx="221">
                        <c:v>39.6</c:v>
                      </c:pt>
                      <c:pt idx="222">
                        <c:v>37.200000000000003</c:v>
                      </c:pt>
                      <c:pt idx="223">
                        <c:v>34.799999999999997</c:v>
                      </c:pt>
                      <c:pt idx="224">
                        <c:v>32.4</c:v>
                      </c:pt>
                      <c:pt idx="225">
                        <c:v>30</c:v>
                      </c:pt>
                      <c:pt idx="226">
                        <c:v>27.6</c:v>
                      </c:pt>
                      <c:pt idx="227">
                        <c:v>25.2</c:v>
                      </c:pt>
                      <c:pt idx="228">
                        <c:v>22.8</c:v>
                      </c:pt>
                      <c:pt idx="229">
                        <c:v>20.3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.9</c:v>
                      </c:pt>
                      <c:pt idx="242">
                        <c:v>10.8</c:v>
                      </c:pt>
                      <c:pt idx="243">
                        <c:v>11.7</c:v>
                      </c:pt>
                      <c:pt idx="244">
                        <c:v>12.6</c:v>
                      </c:pt>
                      <c:pt idx="245">
                        <c:v>13.5</c:v>
                      </c:pt>
                      <c:pt idx="246">
                        <c:v>14.4</c:v>
                      </c:pt>
                      <c:pt idx="247">
                        <c:v>15.3</c:v>
                      </c:pt>
                      <c:pt idx="248">
                        <c:v>16.2</c:v>
                      </c:pt>
                      <c:pt idx="249">
                        <c:v>17.100000000000001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8-9E7B-4FB1-B9B7-87392A361FF0}"/>
                  </c:ext>
                </c:extLst>
              </c15:ser>
            </c15:filteredScatterSeries>
            <c15:filteredScatterSeries>
              <c15:ser>
                <c:idx val="9"/>
                <c:order val="5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2:$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9</c:v>
                      </c:pt>
                      <c:pt idx="142">
                        <c:v>1.8</c:v>
                      </c:pt>
                      <c:pt idx="143">
                        <c:v>2.7</c:v>
                      </c:pt>
                      <c:pt idx="144">
                        <c:v>3.6</c:v>
                      </c:pt>
                      <c:pt idx="145">
                        <c:v>4.5</c:v>
                      </c:pt>
                      <c:pt idx="146">
                        <c:v>5.4</c:v>
                      </c:pt>
                      <c:pt idx="147">
                        <c:v>6.3</c:v>
                      </c:pt>
                      <c:pt idx="148">
                        <c:v>7.2</c:v>
                      </c:pt>
                      <c:pt idx="149">
                        <c:v>8.1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2.2</c:v>
                      </c:pt>
                      <c:pt idx="172">
                        <c:v>26.4</c:v>
                      </c:pt>
                      <c:pt idx="173">
                        <c:v>30.6</c:v>
                      </c:pt>
                      <c:pt idx="174">
                        <c:v>34.799999999999997</c:v>
                      </c:pt>
                      <c:pt idx="175">
                        <c:v>39</c:v>
                      </c:pt>
                      <c:pt idx="176">
                        <c:v>43.2</c:v>
                      </c:pt>
                      <c:pt idx="177">
                        <c:v>47.4</c:v>
                      </c:pt>
                      <c:pt idx="178">
                        <c:v>51.6</c:v>
                      </c:pt>
                      <c:pt idx="179">
                        <c:v>55.8</c:v>
                      </c:pt>
                      <c:pt idx="180">
                        <c:v>60</c:v>
                      </c:pt>
                      <c:pt idx="181">
                        <c:v>57.9</c:v>
                      </c:pt>
                      <c:pt idx="182">
                        <c:v>55.8</c:v>
                      </c:pt>
                      <c:pt idx="183">
                        <c:v>53.7</c:v>
                      </c:pt>
                      <c:pt idx="184">
                        <c:v>51.6</c:v>
                      </c:pt>
                      <c:pt idx="185">
                        <c:v>49.5</c:v>
                      </c:pt>
                      <c:pt idx="186">
                        <c:v>47.4</c:v>
                      </c:pt>
                      <c:pt idx="187">
                        <c:v>45.3</c:v>
                      </c:pt>
                      <c:pt idx="188">
                        <c:v>43.2</c:v>
                      </c:pt>
                      <c:pt idx="189">
                        <c:v>41.099999999999902</c:v>
                      </c:pt>
                      <c:pt idx="190">
                        <c:v>39</c:v>
                      </c:pt>
                      <c:pt idx="191">
                        <c:v>41.4</c:v>
                      </c:pt>
                      <c:pt idx="192">
                        <c:v>43.8</c:v>
                      </c:pt>
                      <c:pt idx="193">
                        <c:v>46.2</c:v>
                      </c:pt>
                      <c:pt idx="194">
                        <c:v>48.6</c:v>
                      </c:pt>
                      <c:pt idx="195">
                        <c:v>51</c:v>
                      </c:pt>
                      <c:pt idx="196">
                        <c:v>53.4</c:v>
                      </c:pt>
                      <c:pt idx="197">
                        <c:v>55.8</c:v>
                      </c:pt>
                      <c:pt idx="198">
                        <c:v>58.2</c:v>
                      </c:pt>
                      <c:pt idx="199">
                        <c:v>60.599999999999902</c:v>
                      </c:pt>
                      <c:pt idx="200">
                        <c:v>63</c:v>
                      </c:pt>
                      <c:pt idx="201">
                        <c:v>57.6</c:v>
                      </c:pt>
                      <c:pt idx="202">
                        <c:v>52.2</c:v>
                      </c:pt>
                      <c:pt idx="203">
                        <c:v>46.8</c:v>
                      </c:pt>
                      <c:pt idx="204">
                        <c:v>41.4</c:v>
                      </c:pt>
                      <c:pt idx="205">
                        <c:v>36</c:v>
                      </c:pt>
                      <c:pt idx="206">
                        <c:v>30.599999999999898</c:v>
                      </c:pt>
                      <c:pt idx="207">
                        <c:v>25.1999999999999</c:v>
                      </c:pt>
                      <c:pt idx="208">
                        <c:v>19.799999999999901</c:v>
                      </c:pt>
                      <c:pt idx="209">
                        <c:v>14.399999999999901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2.1</c:v>
                      </c:pt>
                      <c:pt idx="222">
                        <c:v>4.2</c:v>
                      </c:pt>
                      <c:pt idx="223">
                        <c:v>6.3</c:v>
                      </c:pt>
                      <c:pt idx="224">
                        <c:v>8.4</c:v>
                      </c:pt>
                      <c:pt idx="225">
                        <c:v>10.5</c:v>
                      </c:pt>
                      <c:pt idx="226">
                        <c:v>12.6</c:v>
                      </c:pt>
                      <c:pt idx="227">
                        <c:v>14.7</c:v>
                      </c:pt>
                      <c:pt idx="228">
                        <c:v>16.8</c:v>
                      </c:pt>
                      <c:pt idx="229">
                        <c:v>18.899999999999999</c:v>
                      </c:pt>
                      <c:pt idx="230">
                        <c:v>21</c:v>
                      </c:pt>
                      <c:pt idx="231">
                        <c:v>21</c:v>
                      </c:pt>
                      <c:pt idx="232">
                        <c:v>21</c:v>
                      </c:pt>
                      <c:pt idx="233">
                        <c:v>21</c:v>
                      </c:pt>
                      <c:pt idx="234">
                        <c:v>21</c:v>
                      </c:pt>
                      <c:pt idx="235">
                        <c:v>21</c:v>
                      </c:pt>
                      <c:pt idx="236">
                        <c:v>21</c:v>
                      </c:pt>
                      <c:pt idx="237">
                        <c:v>21</c:v>
                      </c:pt>
                      <c:pt idx="238">
                        <c:v>21</c:v>
                      </c:pt>
                      <c:pt idx="239">
                        <c:v>21</c:v>
                      </c:pt>
                      <c:pt idx="240">
                        <c:v>21</c:v>
                      </c:pt>
                      <c:pt idx="241">
                        <c:v>21</c:v>
                      </c:pt>
                      <c:pt idx="242">
                        <c:v>21</c:v>
                      </c:pt>
                      <c:pt idx="243">
                        <c:v>21</c:v>
                      </c:pt>
                      <c:pt idx="244">
                        <c:v>21</c:v>
                      </c:pt>
                      <c:pt idx="245">
                        <c:v>21</c:v>
                      </c:pt>
                      <c:pt idx="246">
                        <c:v>21</c:v>
                      </c:pt>
                      <c:pt idx="247">
                        <c:v>21</c:v>
                      </c:pt>
                      <c:pt idx="248">
                        <c:v>21</c:v>
                      </c:pt>
                      <c:pt idx="249">
                        <c:v>21</c:v>
                      </c:pt>
                      <c:pt idx="250">
                        <c:v>21</c:v>
                      </c:pt>
                      <c:pt idx="251">
                        <c:v>19.8</c:v>
                      </c:pt>
                      <c:pt idx="252">
                        <c:v>18.600000000000001</c:v>
                      </c:pt>
                      <c:pt idx="253">
                        <c:v>17.399999999999999</c:v>
                      </c:pt>
                      <c:pt idx="254">
                        <c:v>16.2</c:v>
                      </c:pt>
                      <c:pt idx="255">
                        <c:v>15</c:v>
                      </c:pt>
                      <c:pt idx="256">
                        <c:v>13.8</c:v>
                      </c:pt>
                      <c:pt idx="257">
                        <c:v>12.6</c:v>
                      </c:pt>
                      <c:pt idx="258">
                        <c:v>11.4</c:v>
                      </c:pt>
                      <c:pt idx="259">
                        <c:v>10.19999999999999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26.7</c:v>
                      </c:pt>
                      <c:pt idx="272">
                        <c:v>35.4</c:v>
                      </c:pt>
                      <c:pt idx="273">
                        <c:v>44.099999999999902</c:v>
                      </c:pt>
                      <c:pt idx="274">
                        <c:v>52.8</c:v>
                      </c:pt>
                      <c:pt idx="275">
                        <c:v>61.5</c:v>
                      </c:pt>
                      <c:pt idx="276">
                        <c:v>70.199999999999903</c:v>
                      </c:pt>
                      <c:pt idx="277">
                        <c:v>78.899999999999906</c:v>
                      </c:pt>
                      <c:pt idx="278">
                        <c:v>87.6</c:v>
                      </c:pt>
                      <c:pt idx="279">
                        <c:v>96.3</c:v>
                      </c:pt>
                      <c:pt idx="280">
                        <c:v>105</c:v>
                      </c:pt>
                      <c:pt idx="281">
                        <c:v>105</c:v>
                      </c:pt>
                      <c:pt idx="282">
                        <c:v>105</c:v>
                      </c:pt>
                      <c:pt idx="283">
                        <c:v>105</c:v>
                      </c:pt>
                      <c:pt idx="284">
                        <c:v>105</c:v>
                      </c:pt>
                      <c:pt idx="285">
                        <c:v>105</c:v>
                      </c:pt>
                      <c:pt idx="286">
                        <c:v>105</c:v>
                      </c:pt>
                      <c:pt idx="287">
                        <c:v>105</c:v>
                      </c:pt>
                      <c:pt idx="288">
                        <c:v>105</c:v>
                      </c:pt>
                      <c:pt idx="289">
                        <c:v>105</c:v>
                      </c:pt>
                      <c:pt idx="290">
                        <c:v>105</c:v>
                      </c:pt>
                      <c:pt idx="291">
                        <c:v>94.5</c:v>
                      </c:pt>
                      <c:pt idx="292">
                        <c:v>84</c:v>
                      </c:pt>
                      <c:pt idx="293">
                        <c:v>73.5</c:v>
                      </c:pt>
                      <c:pt idx="294">
                        <c:v>63</c:v>
                      </c:pt>
                      <c:pt idx="295">
                        <c:v>52.5</c:v>
                      </c:pt>
                      <c:pt idx="296">
                        <c:v>42</c:v>
                      </c:pt>
                      <c:pt idx="297">
                        <c:v>31.5</c:v>
                      </c:pt>
                      <c:pt idx="298">
                        <c:v>21</c:v>
                      </c:pt>
                      <c:pt idx="299">
                        <c:v>10.5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9-9E7B-4FB1-B9B7-87392A361FF0}"/>
                  </c:ext>
                </c:extLst>
              </c15:ser>
            </c15:filteredScatterSeries>
            <c15:filteredScatterSeries>
              <c15:ser>
                <c:idx val="11"/>
                <c:order val="5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75000"/>
                        <a:alpha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2:$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333.9</c:v>
                      </c:pt>
                      <c:pt idx="72">
                        <c:v>667.8</c:v>
                      </c:pt>
                      <c:pt idx="73">
                        <c:v>1001.69999999999</c:v>
                      </c:pt>
                      <c:pt idx="74">
                        <c:v>1335.6</c:v>
                      </c:pt>
                      <c:pt idx="75">
                        <c:v>1669.5</c:v>
                      </c:pt>
                      <c:pt idx="76">
                        <c:v>2003.3999999999901</c:v>
                      </c:pt>
                      <c:pt idx="77">
                        <c:v>2337.2999999999902</c:v>
                      </c:pt>
                      <c:pt idx="78">
                        <c:v>2671.2</c:v>
                      </c:pt>
                      <c:pt idx="79">
                        <c:v>3005.1</c:v>
                      </c:pt>
                      <c:pt idx="80">
                        <c:v>3339</c:v>
                      </c:pt>
                      <c:pt idx="81">
                        <c:v>3707.4</c:v>
                      </c:pt>
                      <c:pt idx="82">
                        <c:v>4075.8</c:v>
                      </c:pt>
                      <c:pt idx="83">
                        <c:v>4444.2</c:v>
                      </c:pt>
                      <c:pt idx="84">
                        <c:v>4812.6000000000004</c:v>
                      </c:pt>
                      <c:pt idx="85">
                        <c:v>5181</c:v>
                      </c:pt>
                      <c:pt idx="86">
                        <c:v>5549.4</c:v>
                      </c:pt>
                      <c:pt idx="87">
                        <c:v>5917.7999999999902</c:v>
                      </c:pt>
                      <c:pt idx="88">
                        <c:v>6286.2</c:v>
                      </c:pt>
                      <c:pt idx="89">
                        <c:v>6654.6</c:v>
                      </c:pt>
                      <c:pt idx="90">
                        <c:v>7023</c:v>
                      </c:pt>
                      <c:pt idx="91">
                        <c:v>6841.2</c:v>
                      </c:pt>
                      <c:pt idx="92">
                        <c:v>6659.4</c:v>
                      </c:pt>
                      <c:pt idx="93">
                        <c:v>6477.6</c:v>
                      </c:pt>
                      <c:pt idx="94">
                        <c:v>6295.8</c:v>
                      </c:pt>
                      <c:pt idx="95">
                        <c:v>6114</c:v>
                      </c:pt>
                      <c:pt idx="96">
                        <c:v>5932.2</c:v>
                      </c:pt>
                      <c:pt idx="97">
                        <c:v>5750.4</c:v>
                      </c:pt>
                      <c:pt idx="98">
                        <c:v>5568.6</c:v>
                      </c:pt>
                      <c:pt idx="99">
                        <c:v>5386.8</c:v>
                      </c:pt>
                      <c:pt idx="100">
                        <c:v>5205</c:v>
                      </c:pt>
                      <c:pt idx="101">
                        <c:v>5071.8</c:v>
                      </c:pt>
                      <c:pt idx="102">
                        <c:v>4938.6000000000004</c:v>
                      </c:pt>
                      <c:pt idx="103">
                        <c:v>4805.3999999999996</c:v>
                      </c:pt>
                      <c:pt idx="104">
                        <c:v>4672.2</c:v>
                      </c:pt>
                      <c:pt idx="105">
                        <c:v>4539</c:v>
                      </c:pt>
                      <c:pt idx="106">
                        <c:v>4405.8</c:v>
                      </c:pt>
                      <c:pt idx="107">
                        <c:v>4272.6000000000004</c:v>
                      </c:pt>
                      <c:pt idx="108">
                        <c:v>4139.3999999999996</c:v>
                      </c:pt>
                      <c:pt idx="109">
                        <c:v>4006.2</c:v>
                      </c:pt>
                      <c:pt idx="110">
                        <c:v>3873</c:v>
                      </c:pt>
                      <c:pt idx="111">
                        <c:v>4096.8</c:v>
                      </c:pt>
                      <c:pt idx="112">
                        <c:v>4320.6000000000004</c:v>
                      </c:pt>
                      <c:pt idx="113">
                        <c:v>4544.3999999999996</c:v>
                      </c:pt>
                      <c:pt idx="114">
                        <c:v>4768.2</c:v>
                      </c:pt>
                      <c:pt idx="115">
                        <c:v>4992</c:v>
                      </c:pt>
                      <c:pt idx="116">
                        <c:v>5215.8</c:v>
                      </c:pt>
                      <c:pt idx="117">
                        <c:v>5439.6</c:v>
                      </c:pt>
                      <c:pt idx="118">
                        <c:v>5663.4</c:v>
                      </c:pt>
                      <c:pt idx="119">
                        <c:v>5887.2</c:v>
                      </c:pt>
                      <c:pt idx="120">
                        <c:v>6111</c:v>
                      </c:pt>
                      <c:pt idx="121">
                        <c:v>6034.2</c:v>
                      </c:pt>
                      <c:pt idx="122">
                        <c:v>5957.4</c:v>
                      </c:pt>
                      <c:pt idx="123">
                        <c:v>5880.6</c:v>
                      </c:pt>
                      <c:pt idx="124">
                        <c:v>5803.8</c:v>
                      </c:pt>
                      <c:pt idx="125">
                        <c:v>5727</c:v>
                      </c:pt>
                      <c:pt idx="126">
                        <c:v>5650.2</c:v>
                      </c:pt>
                      <c:pt idx="127">
                        <c:v>5573.4</c:v>
                      </c:pt>
                      <c:pt idx="128">
                        <c:v>5496.6</c:v>
                      </c:pt>
                      <c:pt idx="129">
                        <c:v>5419.8</c:v>
                      </c:pt>
                      <c:pt idx="130">
                        <c:v>5343</c:v>
                      </c:pt>
                      <c:pt idx="131">
                        <c:v>5262.6</c:v>
                      </c:pt>
                      <c:pt idx="132">
                        <c:v>5182.2</c:v>
                      </c:pt>
                      <c:pt idx="133">
                        <c:v>5101.8</c:v>
                      </c:pt>
                      <c:pt idx="134">
                        <c:v>5021.3999999999996</c:v>
                      </c:pt>
                      <c:pt idx="135">
                        <c:v>4941</c:v>
                      </c:pt>
                      <c:pt idx="136">
                        <c:v>4860.6000000000004</c:v>
                      </c:pt>
                      <c:pt idx="137">
                        <c:v>4780.2</c:v>
                      </c:pt>
                      <c:pt idx="138">
                        <c:v>4699.8</c:v>
                      </c:pt>
                      <c:pt idx="139">
                        <c:v>4619.3999999999996</c:v>
                      </c:pt>
                      <c:pt idx="140">
                        <c:v>4539</c:v>
                      </c:pt>
                      <c:pt idx="141">
                        <c:v>4189.5</c:v>
                      </c:pt>
                      <c:pt idx="142">
                        <c:v>3840</c:v>
                      </c:pt>
                      <c:pt idx="143">
                        <c:v>3490.5</c:v>
                      </c:pt>
                      <c:pt idx="144">
                        <c:v>3141</c:v>
                      </c:pt>
                      <c:pt idx="145">
                        <c:v>2791.5</c:v>
                      </c:pt>
                      <c:pt idx="146">
                        <c:v>2442</c:v>
                      </c:pt>
                      <c:pt idx="147">
                        <c:v>2092.5</c:v>
                      </c:pt>
                      <c:pt idx="148">
                        <c:v>1743</c:v>
                      </c:pt>
                      <c:pt idx="149">
                        <c:v>1393.5</c:v>
                      </c:pt>
                      <c:pt idx="150">
                        <c:v>1044</c:v>
                      </c:pt>
                      <c:pt idx="151">
                        <c:v>1037.0999999999999</c:v>
                      </c:pt>
                      <c:pt idx="152">
                        <c:v>1030.2</c:v>
                      </c:pt>
                      <c:pt idx="153">
                        <c:v>1023.3</c:v>
                      </c:pt>
                      <c:pt idx="154">
                        <c:v>1016.4</c:v>
                      </c:pt>
                      <c:pt idx="155">
                        <c:v>1009.5</c:v>
                      </c:pt>
                      <c:pt idx="156">
                        <c:v>1002.6</c:v>
                      </c:pt>
                      <c:pt idx="157">
                        <c:v>995.7</c:v>
                      </c:pt>
                      <c:pt idx="158">
                        <c:v>988.8</c:v>
                      </c:pt>
                      <c:pt idx="159">
                        <c:v>981.9</c:v>
                      </c:pt>
                      <c:pt idx="160">
                        <c:v>975</c:v>
                      </c:pt>
                      <c:pt idx="161">
                        <c:v>912.9</c:v>
                      </c:pt>
                      <c:pt idx="162">
                        <c:v>850.8</c:v>
                      </c:pt>
                      <c:pt idx="163">
                        <c:v>788.7</c:v>
                      </c:pt>
                      <c:pt idx="164">
                        <c:v>726.6</c:v>
                      </c:pt>
                      <c:pt idx="165">
                        <c:v>664.5</c:v>
                      </c:pt>
                      <c:pt idx="166">
                        <c:v>602.4</c:v>
                      </c:pt>
                      <c:pt idx="167">
                        <c:v>540.29999999999995</c:v>
                      </c:pt>
                      <c:pt idx="168">
                        <c:v>478.2</c:v>
                      </c:pt>
                      <c:pt idx="169">
                        <c:v>416.1</c:v>
                      </c:pt>
                      <c:pt idx="170">
                        <c:v>354</c:v>
                      </c:pt>
                      <c:pt idx="171">
                        <c:v>334.5</c:v>
                      </c:pt>
                      <c:pt idx="172">
                        <c:v>315</c:v>
                      </c:pt>
                      <c:pt idx="173">
                        <c:v>295.5</c:v>
                      </c:pt>
                      <c:pt idx="174">
                        <c:v>276</c:v>
                      </c:pt>
                      <c:pt idx="175">
                        <c:v>256.5</c:v>
                      </c:pt>
                      <c:pt idx="176">
                        <c:v>237</c:v>
                      </c:pt>
                      <c:pt idx="177">
                        <c:v>217.5</c:v>
                      </c:pt>
                      <c:pt idx="178">
                        <c:v>198</c:v>
                      </c:pt>
                      <c:pt idx="179">
                        <c:v>178.5</c:v>
                      </c:pt>
                      <c:pt idx="180">
                        <c:v>159</c:v>
                      </c:pt>
                      <c:pt idx="181">
                        <c:v>154.80000000000001</c:v>
                      </c:pt>
                      <c:pt idx="182">
                        <c:v>150.6</c:v>
                      </c:pt>
                      <c:pt idx="183">
                        <c:v>146.4</c:v>
                      </c:pt>
                      <c:pt idx="184">
                        <c:v>142.19999999999999</c:v>
                      </c:pt>
                      <c:pt idx="185">
                        <c:v>138</c:v>
                      </c:pt>
                      <c:pt idx="186">
                        <c:v>133.80000000000001</c:v>
                      </c:pt>
                      <c:pt idx="187">
                        <c:v>129.6</c:v>
                      </c:pt>
                      <c:pt idx="188">
                        <c:v>125.4</c:v>
                      </c:pt>
                      <c:pt idx="189">
                        <c:v>121.19999999999899</c:v>
                      </c:pt>
                      <c:pt idx="190">
                        <c:v>117</c:v>
                      </c:pt>
                      <c:pt idx="191">
                        <c:v>112.5</c:v>
                      </c:pt>
                      <c:pt idx="192">
                        <c:v>108</c:v>
                      </c:pt>
                      <c:pt idx="193">
                        <c:v>103.5</c:v>
                      </c:pt>
                      <c:pt idx="194">
                        <c:v>99</c:v>
                      </c:pt>
                      <c:pt idx="195">
                        <c:v>94.5</c:v>
                      </c:pt>
                      <c:pt idx="196">
                        <c:v>90</c:v>
                      </c:pt>
                      <c:pt idx="197">
                        <c:v>85.5</c:v>
                      </c:pt>
                      <c:pt idx="198">
                        <c:v>81</c:v>
                      </c:pt>
                      <c:pt idx="199">
                        <c:v>76.5</c:v>
                      </c:pt>
                      <c:pt idx="200">
                        <c:v>72</c:v>
                      </c:pt>
                      <c:pt idx="201">
                        <c:v>75.3</c:v>
                      </c:pt>
                      <c:pt idx="202">
                        <c:v>78.599999999999994</c:v>
                      </c:pt>
                      <c:pt idx="203">
                        <c:v>81.900000000000006</c:v>
                      </c:pt>
                      <c:pt idx="204">
                        <c:v>85.2</c:v>
                      </c:pt>
                      <c:pt idx="205">
                        <c:v>88.5</c:v>
                      </c:pt>
                      <c:pt idx="206">
                        <c:v>91.8</c:v>
                      </c:pt>
                      <c:pt idx="207">
                        <c:v>95.1</c:v>
                      </c:pt>
                      <c:pt idx="208">
                        <c:v>98.4</c:v>
                      </c:pt>
                      <c:pt idx="209">
                        <c:v>101.7</c:v>
                      </c:pt>
                      <c:pt idx="210">
                        <c:v>105</c:v>
                      </c:pt>
                      <c:pt idx="211">
                        <c:v>102.9</c:v>
                      </c:pt>
                      <c:pt idx="212">
                        <c:v>100.8</c:v>
                      </c:pt>
                      <c:pt idx="213">
                        <c:v>98.7</c:v>
                      </c:pt>
                      <c:pt idx="214">
                        <c:v>96.6</c:v>
                      </c:pt>
                      <c:pt idx="215">
                        <c:v>94.5</c:v>
                      </c:pt>
                      <c:pt idx="216">
                        <c:v>92.4</c:v>
                      </c:pt>
                      <c:pt idx="217">
                        <c:v>90.3</c:v>
                      </c:pt>
                      <c:pt idx="218">
                        <c:v>88.2</c:v>
                      </c:pt>
                      <c:pt idx="219">
                        <c:v>86.1</c:v>
                      </c:pt>
                      <c:pt idx="220">
                        <c:v>84</c:v>
                      </c:pt>
                      <c:pt idx="221">
                        <c:v>87.9</c:v>
                      </c:pt>
                      <c:pt idx="222">
                        <c:v>91.8</c:v>
                      </c:pt>
                      <c:pt idx="223">
                        <c:v>95.7</c:v>
                      </c:pt>
                      <c:pt idx="224">
                        <c:v>99.6</c:v>
                      </c:pt>
                      <c:pt idx="225">
                        <c:v>103.5</c:v>
                      </c:pt>
                      <c:pt idx="226">
                        <c:v>107.4</c:v>
                      </c:pt>
                      <c:pt idx="227">
                        <c:v>111.3</c:v>
                      </c:pt>
                      <c:pt idx="228">
                        <c:v>115.2</c:v>
                      </c:pt>
                      <c:pt idx="229">
                        <c:v>119.1</c:v>
                      </c:pt>
                      <c:pt idx="230">
                        <c:v>123</c:v>
                      </c:pt>
                      <c:pt idx="231">
                        <c:v>120.6</c:v>
                      </c:pt>
                      <c:pt idx="232">
                        <c:v>118.2</c:v>
                      </c:pt>
                      <c:pt idx="233">
                        <c:v>115.8</c:v>
                      </c:pt>
                      <c:pt idx="234">
                        <c:v>113.4</c:v>
                      </c:pt>
                      <c:pt idx="235">
                        <c:v>111</c:v>
                      </c:pt>
                      <c:pt idx="236">
                        <c:v>108.6</c:v>
                      </c:pt>
                      <c:pt idx="237">
                        <c:v>106.2</c:v>
                      </c:pt>
                      <c:pt idx="238">
                        <c:v>103.8</c:v>
                      </c:pt>
                      <c:pt idx="239">
                        <c:v>101.4</c:v>
                      </c:pt>
                      <c:pt idx="240">
                        <c:v>99</c:v>
                      </c:pt>
                      <c:pt idx="241">
                        <c:v>91.8</c:v>
                      </c:pt>
                      <c:pt idx="242">
                        <c:v>84.6</c:v>
                      </c:pt>
                      <c:pt idx="243">
                        <c:v>77.400000000000006</c:v>
                      </c:pt>
                      <c:pt idx="244">
                        <c:v>70.2</c:v>
                      </c:pt>
                      <c:pt idx="245">
                        <c:v>63</c:v>
                      </c:pt>
                      <c:pt idx="246">
                        <c:v>55.8</c:v>
                      </c:pt>
                      <c:pt idx="247">
                        <c:v>48.6</c:v>
                      </c:pt>
                      <c:pt idx="248">
                        <c:v>41.4</c:v>
                      </c:pt>
                      <c:pt idx="249">
                        <c:v>34.200000000000003</c:v>
                      </c:pt>
                      <c:pt idx="250">
                        <c:v>27</c:v>
                      </c:pt>
                      <c:pt idx="251">
                        <c:v>29.1</c:v>
                      </c:pt>
                      <c:pt idx="252">
                        <c:v>31.2</c:v>
                      </c:pt>
                      <c:pt idx="253">
                        <c:v>33.299999999999997</c:v>
                      </c:pt>
                      <c:pt idx="254">
                        <c:v>35.4</c:v>
                      </c:pt>
                      <c:pt idx="255">
                        <c:v>37.5</c:v>
                      </c:pt>
                      <c:pt idx="256">
                        <c:v>39.6</c:v>
                      </c:pt>
                      <c:pt idx="257">
                        <c:v>41.7</c:v>
                      </c:pt>
                      <c:pt idx="258">
                        <c:v>43.8</c:v>
                      </c:pt>
                      <c:pt idx="259">
                        <c:v>45.9</c:v>
                      </c:pt>
                      <c:pt idx="260">
                        <c:v>48</c:v>
                      </c:pt>
                      <c:pt idx="261">
                        <c:v>49.2</c:v>
                      </c:pt>
                      <c:pt idx="262">
                        <c:v>50.4</c:v>
                      </c:pt>
                      <c:pt idx="263">
                        <c:v>51.6</c:v>
                      </c:pt>
                      <c:pt idx="264">
                        <c:v>52.8</c:v>
                      </c:pt>
                      <c:pt idx="265">
                        <c:v>54</c:v>
                      </c:pt>
                      <c:pt idx="266">
                        <c:v>55.2</c:v>
                      </c:pt>
                      <c:pt idx="267">
                        <c:v>56.4</c:v>
                      </c:pt>
                      <c:pt idx="268">
                        <c:v>57.6</c:v>
                      </c:pt>
                      <c:pt idx="269">
                        <c:v>58.8</c:v>
                      </c:pt>
                      <c:pt idx="270">
                        <c:v>60</c:v>
                      </c:pt>
                      <c:pt idx="271">
                        <c:v>62.4</c:v>
                      </c:pt>
                      <c:pt idx="272">
                        <c:v>64.8</c:v>
                      </c:pt>
                      <c:pt idx="273">
                        <c:v>67.2</c:v>
                      </c:pt>
                      <c:pt idx="274">
                        <c:v>69.599999999999994</c:v>
                      </c:pt>
                      <c:pt idx="275">
                        <c:v>72</c:v>
                      </c:pt>
                      <c:pt idx="276">
                        <c:v>74.400000000000006</c:v>
                      </c:pt>
                      <c:pt idx="277">
                        <c:v>76.8</c:v>
                      </c:pt>
                      <c:pt idx="278">
                        <c:v>79.2</c:v>
                      </c:pt>
                      <c:pt idx="279">
                        <c:v>81.599999999999994</c:v>
                      </c:pt>
                      <c:pt idx="280">
                        <c:v>84</c:v>
                      </c:pt>
                      <c:pt idx="281">
                        <c:v>80.7</c:v>
                      </c:pt>
                      <c:pt idx="282">
                        <c:v>77.400000000000006</c:v>
                      </c:pt>
                      <c:pt idx="283">
                        <c:v>74.099999999999994</c:v>
                      </c:pt>
                      <c:pt idx="284">
                        <c:v>70.8</c:v>
                      </c:pt>
                      <c:pt idx="285">
                        <c:v>67.5</c:v>
                      </c:pt>
                      <c:pt idx="286">
                        <c:v>64.2</c:v>
                      </c:pt>
                      <c:pt idx="287">
                        <c:v>60.9</c:v>
                      </c:pt>
                      <c:pt idx="288">
                        <c:v>57.6</c:v>
                      </c:pt>
                      <c:pt idx="289">
                        <c:v>54.3</c:v>
                      </c:pt>
                      <c:pt idx="290">
                        <c:v>51</c:v>
                      </c:pt>
                      <c:pt idx="291">
                        <c:v>50.1</c:v>
                      </c:pt>
                      <c:pt idx="292">
                        <c:v>49.2</c:v>
                      </c:pt>
                      <c:pt idx="293">
                        <c:v>48.3</c:v>
                      </c:pt>
                      <c:pt idx="294">
                        <c:v>47.4</c:v>
                      </c:pt>
                      <c:pt idx="295">
                        <c:v>46.5</c:v>
                      </c:pt>
                      <c:pt idx="296">
                        <c:v>45.6</c:v>
                      </c:pt>
                      <c:pt idx="297">
                        <c:v>44.7</c:v>
                      </c:pt>
                      <c:pt idx="298">
                        <c:v>43.8</c:v>
                      </c:pt>
                      <c:pt idx="299">
                        <c:v>42.9</c:v>
                      </c:pt>
                      <c:pt idx="300">
                        <c:v>42</c:v>
                      </c:pt>
                      <c:pt idx="301">
                        <c:v>39.6</c:v>
                      </c:pt>
                      <c:pt idx="302">
                        <c:v>37.200000000000003</c:v>
                      </c:pt>
                      <c:pt idx="303">
                        <c:v>34.799999999999997</c:v>
                      </c:pt>
                      <c:pt idx="304">
                        <c:v>32.4</c:v>
                      </c:pt>
                      <c:pt idx="305">
                        <c:v>30</c:v>
                      </c:pt>
                      <c:pt idx="306">
                        <c:v>27.6</c:v>
                      </c:pt>
                      <c:pt idx="307">
                        <c:v>25.2</c:v>
                      </c:pt>
                      <c:pt idx="308">
                        <c:v>22.8</c:v>
                      </c:pt>
                      <c:pt idx="309">
                        <c:v>20.39999999999999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A-9E7B-4FB1-B9B7-87392A361FF0}"/>
                  </c:ext>
                </c:extLst>
              </c15:ser>
            </c15:filteredScatterSeries>
            <c15:filteredScatterSeries>
              <c15:ser>
                <c:idx val="12"/>
                <c:order val="5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2:$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.9</c:v>
                      </c:pt>
                      <c:pt idx="172">
                        <c:v>1.8</c:v>
                      </c:pt>
                      <c:pt idx="173">
                        <c:v>2.7</c:v>
                      </c:pt>
                      <c:pt idx="174">
                        <c:v>3.6</c:v>
                      </c:pt>
                      <c:pt idx="175">
                        <c:v>4.5</c:v>
                      </c:pt>
                      <c:pt idx="176">
                        <c:v>5.4</c:v>
                      </c:pt>
                      <c:pt idx="177">
                        <c:v>6.3</c:v>
                      </c:pt>
                      <c:pt idx="178">
                        <c:v>7.2</c:v>
                      </c:pt>
                      <c:pt idx="179">
                        <c:v>8.1</c:v>
                      </c:pt>
                      <c:pt idx="180">
                        <c:v>9</c:v>
                      </c:pt>
                      <c:pt idx="181">
                        <c:v>9</c:v>
                      </c:pt>
                      <c:pt idx="182">
                        <c:v>9</c:v>
                      </c:pt>
                      <c:pt idx="183">
                        <c:v>9</c:v>
                      </c:pt>
                      <c:pt idx="184">
                        <c:v>9</c:v>
                      </c:pt>
                      <c:pt idx="185">
                        <c:v>9</c:v>
                      </c:pt>
                      <c:pt idx="186">
                        <c:v>9</c:v>
                      </c:pt>
                      <c:pt idx="187">
                        <c:v>9</c:v>
                      </c:pt>
                      <c:pt idx="188">
                        <c:v>9</c:v>
                      </c:pt>
                      <c:pt idx="189">
                        <c:v>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6.2</c:v>
                      </c:pt>
                      <c:pt idx="222">
                        <c:v>14.4</c:v>
                      </c:pt>
                      <c:pt idx="223">
                        <c:v>12.6</c:v>
                      </c:pt>
                      <c:pt idx="224">
                        <c:v>10.8</c:v>
                      </c:pt>
                      <c:pt idx="225">
                        <c:v>9</c:v>
                      </c:pt>
                      <c:pt idx="226">
                        <c:v>7.1999999999999904</c:v>
                      </c:pt>
                      <c:pt idx="227">
                        <c:v>5.4</c:v>
                      </c:pt>
                      <c:pt idx="228">
                        <c:v>3.5999999999999899</c:v>
                      </c:pt>
                      <c:pt idx="229">
                        <c:v>1.8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2.1</c:v>
                      </c:pt>
                      <c:pt idx="262">
                        <c:v>4.2</c:v>
                      </c:pt>
                      <c:pt idx="263">
                        <c:v>6.3</c:v>
                      </c:pt>
                      <c:pt idx="264">
                        <c:v>8.4</c:v>
                      </c:pt>
                      <c:pt idx="265">
                        <c:v>10.5</c:v>
                      </c:pt>
                      <c:pt idx="266">
                        <c:v>12.6</c:v>
                      </c:pt>
                      <c:pt idx="267">
                        <c:v>14.7</c:v>
                      </c:pt>
                      <c:pt idx="268">
                        <c:v>16.8</c:v>
                      </c:pt>
                      <c:pt idx="269">
                        <c:v>18.899999999999999</c:v>
                      </c:pt>
                      <c:pt idx="270">
                        <c:v>21</c:v>
                      </c:pt>
                      <c:pt idx="271">
                        <c:v>21</c:v>
                      </c:pt>
                      <c:pt idx="272">
                        <c:v>21</c:v>
                      </c:pt>
                      <c:pt idx="273">
                        <c:v>21</c:v>
                      </c:pt>
                      <c:pt idx="274">
                        <c:v>21</c:v>
                      </c:pt>
                      <c:pt idx="275">
                        <c:v>21</c:v>
                      </c:pt>
                      <c:pt idx="276">
                        <c:v>21</c:v>
                      </c:pt>
                      <c:pt idx="277">
                        <c:v>21</c:v>
                      </c:pt>
                      <c:pt idx="278">
                        <c:v>21</c:v>
                      </c:pt>
                      <c:pt idx="279">
                        <c:v>21</c:v>
                      </c:pt>
                      <c:pt idx="280">
                        <c:v>21</c:v>
                      </c:pt>
                      <c:pt idx="281">
                        <c:v>18.899999999999999</c:v>
                      </c:pt>
                      <c:pt idx="282">
                        <c:v>16.8</c:v>
                      </c:pt>
                      <c:pt idx="283">
                        <c:v>14.7</c:v>
                      </c:pt>
                      <c:pt idx="284">
                        <c:v>12.6</c:v>
                      </c:pt>
                      <c:pt idx="285">
                        <c:v>10.5</c:v>
                      </c:pt>
                      <c:pt idx="286">
                        <c:v>8.3999999999999897</c:v>
                      </c:pt>
                      <c:pt idx="287">
                        <c:v>6.2999999999999901</c:v>
                      </c:pt>
                      <c:pt idx="288">
                        <c:v>4.1999999999999904</c:v>
                      </c:pt>
                      <c:pt idx="289">
                        <c:v>2.09999999999998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B-9E7B-4FB1-B9B7-87392A361FF0}"/>
                  </c:ext>
                </c:extLst>
              </c15:ser>
            </c15:filteredScatterSeries>
            <c15:filteredScatterSeries>
              <c15:ser>
                <c:idx val="13"/>
                <c:order val="5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2:$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19.899999999999999</c:v>
                      </c:pt>
                      <c:pt idx="32">
                        <c:v>18.8</c:v>
                      </c:pt>
                      <c:pt idx="33">
                        <c:v>17.7</c:v>
                      </c:pt>
                      <c:pt idx="34">
                        <c:v>16.600000000000001</c:v>
                      </c:pt>
                      <c:pt idx="35">
                        <c:v>15.5</c:v>
                      </c:pt>
                      <c:pt idx="36">
                        <c:v>14.399999999999901</c:v>
                      </c:pt>
                      <c:pt idx="37">
                        <c:v>13.299999999999899</c:v>
                      </c:pt>
                      <c:pt idx="38">
                        <c:v>12.2</c:v>
                      </c:pt>
                      <c:pt idx="39">
                        <c:v>11.1</c:v>
                      </c:pt>
                      <c:pt idx="40">
                        <c:v>10</c:v>
                      </c:pt>
                      <c:pt idx="41">
                        <c:v>9</c:v>
                      </c:pt>
                      <c:pt idx="42">
                        <c:v>8</c:v>
                      </c:pt>
                      <c:pt idx="43">
                        <c:v>7</c:v>
                      </c:pt>
                      <c:pt idx="44">
                        <c:v>6</c:v>
                      </c:pt>
                      <c:pt idx="45">
                        <c:v>5</c:v>
                      </c:pt>
                      <c:pt idx="46">
                        <c:v>4</c:v>
                      </c:pt>
                      <c:pt idx="47">
                        <c:v>3</c:v>
                      </c:pt>
                      <c:pt idx="48">
                        <c:v>2</c:v>
                      </c:pt>
                      <c:pt idx="49">
                        <c:v>1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3</c:v>
                      </c:pt>
                      <c:pt idx="152">
                        <c:v>2.6</c:v>
                      </c:pt>
                      <c:pt idx="153">
                        <c:v>3.9</c:v>
                      </c:pt>
                      <c:pt idx="154">
                        <c:v>5.2</c:v>
                      </c:pt>
                      <c:pt idx="155">
                        <c:v>6.5</c:v>
                      </c:pt>
                      <c:pt idx="156">
                        <c:v>7.8</c:v>
                      </c:pt>
                      <c:pt idx="157">
                        <c:v>9.1</c:v>
                      </c:pt>
                      <c:pt idx="158">
                        <c:v>10.4</c:v>
                      </c:pt>
                      <c:pt idx="159">
                        <c:v>11.7</c:v>
                      </c:pt>
                      <c:pt idx="160">
                        <c:v>13</c:v>
                      </c:pt>
                      <c:pt idx="161">
                        <c:v>14.4</c:v>
                      </c:pt>
                      <c:pt idx="162">
                        <c:v>15.8</c:v>
                      </c:pt>
                      <c:pt idx="163">
                        <c:v>17.2</c:v>
                      </c:pt>
                      <c:pt idx="164">
                        <c:v>18.600000000000001</c:v>
                      </c:pt>
                      <c:pt idx="165">
                        <c:v>20</c:v>
                      </c:pt>
                      <c:pt idx="166">
                        <c:v>21.4</c:v>
                      </c:pt>
                      <c:pt idx="167">
                        <c:v>22.799999999999901</c:v>
                      </c:pt>
                      <c:pt idx="168">
                        <c:v>24.2</c:v>
                      </c:pt>
                      <c:pt idx="169">
                        <c:v>25.6</c:v>
                      </c:pt>
                      <c:pt idx="170">
                        <c:v>27</c:v>
                      </c:pt>
                      <c:pt idx="171">
                        <c:v>26.1</c:v>
                      </c:pt>
                      <c:pt idx="172">
                        <c:v>25.2</c:v>
                      </c:pt>
                      <c:pt idx="173">
                        <c:v>24.3</c:v>
                      </c:pt>
                      <c:pt idx="174">
                        <c:v>23.4</c:v>
                      </c:pt>
                      <c:pt idx="175">
                        <c:v>22.5</c:v>
                      </c:pt>
                      <c:pt idx="176">
                        <c:v>21.6</c:v>
                      </c:pt>
                      <c:pt idx="177">
                        <c:v>20.7</c:v>
                      </c:pt>
                      <c:pt idx="178">
                        <c:v>19.8</c:v>
                      </c:pt>
                      <c:pt idx="179">
                        <c:v>18.899999999999999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5</c:v>
                      </c:pt>
                      <c:pt idx="192">
                        <c:v>8</c:v>
                      </c:pt>
                      <c:pt idx="193">
                        <c:v>7.5</c:v>
                      </c:pt>
                      <c:pt idx="194">
                        <c:v>7</c:v>
                      </c:pt>
                      <c:pt idx="195">
                        <c:v>6.5</c:v>
                      </c:pt>
                      <c:pt idx="196">
                        <c:v>6</c:v>
                      </c:pt>
                      <c:pt idx="197">
                        <c:v>5.5</c:v>
                      </c:pt>
                      <c:pt idx="198">
                        <c:v>5</c:v>
                      </c:pt>
                      <c:pt idx="199">
                        <c:v>4.5</c:v>
                      </c:pt>
                      <c:pt idx="200">
                        <c:v>4</c:v>
                      </c:pt>
                      <c:pt idx="201">
                        <c:v>3.6</c:v>
                      </c:pt>
                      <c:pt idx="202">
                        <c:v>3.2</c:v>
                      </c:pt>
                      <c:pt idx="203">
                        <c:v>2.8</c:v>
                      </c:pt>
                      <c:pt idx="204">
                        <c:v>2.4</c:v>
                      </c:pt>
                      <c:pt idx="205">
                        <c:v>2</c:v>
                      </c:pt>
                      <c:pt idx="206">
                        <c:v>1.5999999999999901</c:v>
                      </c:pt>
                      <c:pt idx="207">
                        <c:v>1.19999999999999</c:v>
                      </c:pt>
                      <c:pt idx="208">
                        <c:v>0.79999999999999905</c:v>
                      </c:pt>
                      <c:pt idx="209">
                        <c:v>0.39999999999999902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1</c:v>
                      </c:pt>
                      <c:pt idx="232">
                        <c:v>2</c:v>
                      </c:pt>
                      <c:pt idx="233">
                        <c:v>3</c:v>
                      </c:pt>
                      <c:pt idx="234">
                        <c:v>4</c:v>
                      </c:pt>
                      <c:pt idx="235">
                        <c:v>5</c:v>
                      </c:pt>
                      <c:pt idx="236">
                        <c:v>6</c:v>
                      </c:pt>
                      <c:pt idx="237">
                        <c:v>7</c:v>
                      </c:pt>
                      <c:pt idx="238">
                        <c:v>8</c:v>
                      </c:pt>
                      <c:pt idx="239">
                        <c:v>9</c:v>
                      </c:pt>
                      <c:pt idx="240">
                        <c:v>10</c:v>
                      </c:pt>
                      <c:pt idx="241">
                        <c:v>11.1</c:v>
                      </c:pt>
                      <c:pt idx="242">
                        <c:v>12.2</c:v>
                      </c:pt>
                      <c:pt idx="243">
                        <c:v>13.3</c:v>
                      </c:pt>
                      <c:pt idx="244">
                        <c:v>14.4</c:v>
                      </c:pt>
                      <c:pt idx="245">
                        <c:v>15.5</c:v>
                      </c:pt>
                      <c:pt idx="246">
                        <c:v>16.600000000000001</c:v>
                      </c:pt>
                      <c:pt idx="247">
                        <c:v>17.7</c:v>
                      </c:pt>
                      <c:pt idx="248">
                        <c:v>18.8</c:v>
                      </c:pt>
                      <c:pt idx="249">
                        <c:v>19.899999999999999</c:v>
                      </c:pt>
                      <c:pt idx="250">
                        <c:v>21</c:v>
                      </c:pt>
                      <c:pt idx="251">
                        <c:v>19.899999999999999</c:v>
                      </c:pt>
                      <c:pt idx="252">
                        <c:v>18.8</c:v>
                      </c:pt>
                      <c:pt idx="253">
                        <c:v>17.7</c:v>
                      </c:pt>
                      <c:pt idx="254">
                        <c:v>16.600000000000001</c:v>
                      </c:pt>
                      <c:pt idx="255">
                        <c:v>15.5</c:v>
                      </c:pt>
                      <c:pt idx="256">
                        <c:v>14.399999999999901</c:v>
                      </c:pt>
                      <c:pt idx="257">
                        <c:v>13.299999999999899</c:v>
                      </c:pt>
                      <c:pt idx="258">
                        <c:v>12.2</c:v>
                      </c:pt>
                      <c:pt idx="259">
                        <c:v>11.1</c:v>
                      </c:pt>
                      <c:pt idx="260">
                        <c:v>10</c:v>
                      </c:pt>
                      <c:pt idx="261">
                        <c:v>9</c:v>
                      </c:pt>
                      <c:pt idx="262">
                        <c:v>8</c:v>
                      </c:pt>
                      <c:pt idx="263">
                        <c:v>7</c:v>
                      </c:pt>
                      <c:pt idx="264">
                        <c:v>6</c:v>
                      </c:pt>
                      <c:pt idx="265">
                        <c:v>5</c:v>
                      </c:pt>
                      <c:pt idx="266">
                        <c:v>4</c:v>
                      </c:pt>
                      <c:pt idx="267">
                        <c:v>3</c:v>
                      </c:pt>
                      <c:pt idx="268">
                        <c:v>2</c:v>
                      </c:pt>
                      <c:pt idx="269">
                        <c:v>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C-9E7B-4FB1-B9B7-87392A361FF0}"/>
                  </c:ext>
                </c:extLst>
              </c15:ser>
            </c15:filteredScatterSeries>
            <c15:filteredScatterSeries>
              <c15:ser>
                <c:idx val="14"/>
                <c:order val="5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3">
                        <a:lumMod val="80000"/>
                        <a:lumOff val="2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2:$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D-9E7B-4FB1-B9B7-87392A361FF0}"/>
                  </c:ext>
                </c:extLst>
              </c15:ser>
            </c15:filteredScatterSeries>
            <c15:filteredScatterSeries>
              <c15:ser>
                <c:idx val="15"/>
                <c:order val="6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4">
                        <a:lumMod val="80000"/>
                        <a:lumOff val="2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2:$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E-9E7B-4FB1-B9B7-87392A361FF0}"/>
                  </c:ext>
                </c:extLst>
              </c15:ser>
            </c15:filteredScatterSeries>
            <c15:filteredScatterSeries>
              <c15:ser>
                <c:idx val="17"/>
                <c:order val="6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2:$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10.199999999999999</c:v>
                      </c:pt>
                      <c:pt idx="122">
                        <c:v>11.4</c:v>
                      </c:pt>
                      <c:pt idx="123">
                        <c:v>12.6</c:v>
                      </c:pt>
                      <c:pt idx="124">
                        <c:v>13.8</c:v>
                      </c:pt>
                      <c:pt idx="125">
                        <c:v>15</c:v>
                      </c:pt>
                      <c:pt idx="126">
                        <c:v>16.2</c:v>
                      </c:pt>
                      <c:pt idx="127">
                        <c:v>17.399999999999999</c:v>
                      </c:pt>
                      <c:pt idx="128">
                        <c:v>18.600000000000001</c:v>
                      </c:pt>
                      <c:pt idx="129">
                        <c:v>19.799999999999901</c:v>
                      </c:pt>
                      <c:pt idx="130">
                        <c:v>21</c:v>
                      </c:pt>
                      <c:pt idx="131">
                        <c:v>21</c:v>
                      </c:pt>
                      <c:pt idx="132">
                        <c:v>21</c:v>
                      </c:pt>
                      <c:pt idx="133">
                        <c:v>21</c:v>
                      </c:pt>
                      <c:pt idx="134">
                        <c:v>21</c:v>
                      </c:pt>
                      <c:pt idx="135">
                        <c:v>21</c:v>
                      </c:pt>
                      <c:pt idx="136">
                        <c:v>21</c:v>
                      </c:pt>
                      <c:pt idx="137">
                        <c:v>21</c:v>
                      </c:pt>
                      <c:pt idx="138">
                        <c:v>21</c:v>
                      </c:pt>
                      <c:pt idx="139">
                        <c:v>21</c:v>
                      </c:pt>
                      <c:pt idx="140">
                        <c:v>21</c:v>
                      </c:pt>
                      <c:pt idx="141">
                        <c:v>21.9</c:v>
                      </c:pt>
                      <c:pt idx="142">
                        <c:v>22.8</c:v>
                      </c:pt>
                      <c:pt idx="143">
                        <c:v>23.7</c:v>
                      </c:pt>
                      <c:pt idx="144">
                        <c:v>24.6</c:v>
                      </c:pt>
                      <c:pt idx="145">
                        <c:v>25.5</c:v>
                      </c:pt>
                      <c:pt idx="146">
                        <c:v>26.4</c:v>
                      </c:pt>
                      <c:pt idx="147">
                        <c:v>27.3</c:v>
                      </c:pt>
                      <c:pt idx="148">
                        <c:v>28.2</c:v>
                      </c:pt>
                      <c:pt idx="149">
                        <c:v>29.1</c:v>
                      </c:pt>
                      <c:pt idx="150">
                        <c:v>30</c:v>
                      </c:pt>
                      <c:pt idx="151">
                        <c:v>51.6</c:v>
                      </c:pt>
                      <c:pt idx="152">
                        <c:v>73.2</c:v>
                      </c:pt>
                      <c:pt idx="153">
                        <c:v>94.8</c:v>
                      </c:pt>
                      <c:pt idx="154">
                        <c:v>116.4</c:v>
                      </c:pt>
                      <c:pt idx="155">
                        <c:v>138</c:v>
                      </c:pt>
                      <c:pt idx="156">
                        <c:v>159.6</c:v>
                      </c:pt>
                      <c:pt idx="157">
                        <c:v>181.2</c:v>
                      </c:pt>
                      <c:pt idx="158">
                        <c:v>202.8</c:v>
                      </c:pt>
                      <c:pt idx="159">
                        <c:v>224.4</c:v>
                      </c:pt>
                      <c:pt idx="160">
                        <c:v>246</c:v>
                      </c:pt>
                      <c:pt idx="161">
                        <c:v>262.5</c:v>
                      </c:pt>
                      <c:pt idx="162">
                        <c:v>279</c:v>
                      </c:pt>
                      <c:pt idx="163">
                        <c:v>295.5</c:v>
                      </c:pt>
                      <c:pt idx="164">
                        <c:v>312</c:v>
                      </c:pt>
                      <c:pt idx="165">
                        <c:v>328.5</c:v>
                      </c:pt>
                      <c:pt idx="166">
                        <c:v>345</c:v>
                      </c:pt>
                      <c:pt idx="167">
                        <c:v>361.5</c:v>
                      </c:pt>
                      <c:pt idx="168">
                        <c:v>378</c:v>
                      </c:pt>
                      <c:pt idx="169">
                        <c:v>394.5</c:v>
                      </c:pt>
                      <c:pt idx="170">
                        <c:v>411</c:v>
                      </c:pt>
                      <c:pt idx="171">
                        <c:v>402.6</c:v>
                      </c:pt>
                      <c:pt idx="172">
                        <c:v>394.2</c:v>
                      </c:pt>
                      <c:pt idx="173">
                        <c:v>385.8</c:v>
                      </c:pt>
                      <c:pt idx="174">
                        <c:v>377.4</c:v>
                      </c:pt>
                      <c:pt idx="175">
                        <c:v>369</c:v>
                      </c:pt>
                      <c:pt idx="176">
                        <c:v>360.6</c:v>
                      </c:pt>
                      <c:pt idx="177">
                        <c:v>352.2</c:v>
                      </c:pt>
                      <c:pt idx="178">
                        <c:v>343.8</c:v>
                      </c:pt>
                      <c:pt idx="179">
                        <c:v>335.4</c:v>
                      </c:pt>
                      <c:pt idx="180">
                        <c:v>327</c:v>
                      </c:pt>
                      <c:pt idx="181">
                        <c:v>309.3</c:v>
                      </c:pt>
                      <c:pt idx="182">
                        <c:v>291.60000000000002</c:v>
                      </c:pt>
                      <c:pt idx="183">
                        <c:v>273.89999999999998</c:v>
                      </c:pt>
                      <c:pt idx="184">
                        <c:v>256.2</c:v>
                      </c:pt>
                      <c:pt idx="185">
                        <c:v>238.5</c:v>
                      </c:pt>
                      <c:pt idx="186">
                        <c:v>220.8</c:v>
                      </c:pt>
                      <c:pt idx="187">
                        <c:v>203.1</c:v>
                      </c:pt>
                      <c:pt idx="188">
                        <c:v>185.4</c:v>
                      </c:pt>
                      <c:pt idx="189">
                        <c:v>167.7</c:v>
                      </c:pt>
                      <c:pt idx="190">
                        <c:v>150</c:v>
                      </c:pt>
                      <c:pt idx="191">
                        <c:v>150</c:v>
                      </c:pt>
                      <c:pt idx="192">
                        <c:v>150</c:v>
                      </c:pt>
                      <c:pt idx="193">
                        <c:v>150</c:v>
                      </c:pt>
                      <c:pt idx="194">
                        <c:v>150</c:v>
                      </c:pt>
                      <c:pt idx="195">
                        <c:v>150</c:v>
                      </c:pt>
                      <c:pt idx="196">
                        <c:v>150</c:v>
                      </c:pt>
                      <c:pt idx="197">
                        <c:v>150</c:v>
                      </c:pt>
                      <c:pt idx="198">
                        <c:v>150</c:v>
                      </c:pt>
                      <c:pt idx="199">
                        <c:v>150</c:v>
                      </c:pt>
                      <c:pt idx="200">
                        <c:v>150</c:v>
                      </c:pt>
                      <c:pt idx="201">
                        <c:v>151.19999999999999</c:v>
                      </c:pt>
                      <c:pt idx="202">
                        <c:v>152.4</c:v>
                      </c:pt>
                      <c:pt idx="203">
                        <c:v>153.6</c:v>
                      </c:pt>
                      <c:pt idx="204">
                        <c:v>154.80000000000001</c:v>
                      </c:pt>
                      <c:pt idx="205">
                        <c:v>156</c:v>
                      </c:pt>
                      <c:pt idx="206">
                        <c:v>157.19999999999999</c:v>
                      </c:pt>
                      <c:pt idx="207">
                        <c:v>158.4</c:v>
                      </c:pt>
                      <c:pt idx="208">
                        <c:v>159.6</c:v>
                      </c:pt>
                      <c:pt idx="209">
                        <c:v>160.80000000000001</c:v>
                      </c:pt>
                      <c:pt idx="210">
                        <c:v>162</c:v>
                      </c:pt>
                      <c:pt idx="211">
                        <c:v>152.69999999999999</c:v>
                      </c:pt>
                      <c:pt idx="212">
                        <c:v>143.4</c:v>
                      </c:pt>
                      <c:pt idx="213">
                        <c:v>134.1</c:v>
                      </c:pt>
                      <c:pt idx="214">
                        <c:v>124.8</c:v>
                      </c:pt>
                      <c:pt idx="215">
                        <c:v>115.5</c:v>
                      </c:pt>
                      <c:pt idx="216">
                        <c:v>106.19999999999899</c:v>
                      </c:pt>
                      <c:pt idx="217">
                        <c:v>96.899999999999906</c:v>
                      </c:pt>
                      <c:pt idx="218">
                        <c:v>87.6</c:v>
                      </c:pt>
                      <c:pt idx="219">
                        <c:v>78.3</c:v>
                      </c:pt>
                      <c:pt idx="220">
                        <c:v>69</c:v>
                      </c:pt>
                      <c:pt idx="221">
                        <c:v>71.400000000000006</c:v>
                      </c:pt>
                      <c:pt idx="222">
                        <c:v>73.8</c:v>
                      </c:pt>
                      <c:pt idx="223">
                        <c:v>76.2</c:v>
                      </c:pt>
                      <c:pt idx="224">
                        <c:v>78.599999999999994</c:v>
                      </c:pt>
                      <c:pt idx="225">
                        <c:v>81</c:v>
                      </c:pt>
                      <c:pt idx="226">
                        <c:v>83.4</c:v>
                      </c:pt>
                      <c:pt idx="227">
                        <c:v>85.8</c:v>
                      </c:pt>
                      <c:pt idx="228">
                        <c:v>88.2</c:v>
                      </c:pt>
                      <c:pt idx="229">
                        <c:v>90.6</c:v>
                      </c:pt>
                      <c:pt idx="230">
                        <c:v>93</c:v>
                      </c:pt>
                      <c:pt idx="231">
                        <c:v>85.8</c:v>
                      </c:pt>
                      <c:pt idx="232">
                        <c:v>78.599999999999994</c:v>
                      </c:pt>
                      <c:pt idx="233">
                        <c:v>71.400000000000006</c:v>
                      </c:pt>
                      <c:pt idx="234">
                        <c:v>64.2</c:v>
                      </c:pt>
                      <c:pt idx="235">
                        <c:v>57</c:v>
                      </c:pt>
                      <c:pt idx="236">
                        <c:v>49.8</c:v>
                      </c:pt>
                      <c:pt idx="237">
                        <c:v>42.6</c:v>
                      </c:pt>
                      <c:pt idx="238">
                        <c:v>35.4</c:v>
                      </c:pt>
                      <c:pt idx="239">
                        <c:v>28.2</c:v>
                      </c:pt>
                      <c:pt idx="240">
                        <c:v>21</c:v>
                      </c:pt>
                      <c:pt idx="241">
                        <c:v>24.9</c:v>
                      </c:pt>
                      <c:pt idx="242">
                        <c:v>28.8</c:v>
                      </c:pt>
                      <c:pt idx="243">
                        <c:v>32.700000000000003</c:v>
                      </c:pt>
                      <c:pt idx="244">
                        <c:v>36.6</c:v>
                      </c:pt>
                      <c:pt idx="245">
                        <c:v>40.5</c:v>
                      </c:pt>
                      <c:pt idx="246">
                        <c:v>44.4</c:v>
                      </c:pt>
                      <c:pt idx="247">
                        <c:v>48.3</c:v>
                      </c:pt>
                      <c:pt idx="248">
                        <c:v>52.2</c:v>
                      </c:pt>
                      <c:pt idx="249">
                        <c:v>56.1</c:v>
                      </c:pt>
                      <c:pt idx="250">
                        <c:v>60</c:v>
                      </c:pt>
                      <c:pt idx="251">
                        <c:v>60</c:v>
                      </c:pt>
                      <c:pt idx="252">
                        <c:v>60</c:v>
                      </c:pt>
                      <c:pt idx="253">
                        <c:v>60</c:v>
                      </c:pt>
                      <c:pt idx="254">
                        <c:v>60</c:v>
                      </c:pt>
                      <c:pt idx="255">
                        <c:v>60</c:v>
                      </c:pt>
                      <c:pt idx="256">
                        <c:v>60</c:v>
                      </c:pt>
                      <c:pt idx="257">
                        <c:v>60</c:v>
                      </c:pt>
                      <c:pt idx="258">
                        <c:v>60</c:v>
                      </c:pt>
                      <c:pt idx="259">
                        <c:v>60</c:v>
                      </c:pt>
                      <c:pt idx="260">
                        <c:v>60</c:v>
                      </c:pt>
                      <c:pt idx="261">
                        <c:v>61.3</c:v>
                      </c:pt>
                      <c:pt idx="262">
                        <c:v>62.6</c:v>
                      </c:pt>
                      <c:pt idx="263">
                        <c:v>63.9</c:v>
                      </c:pt>
                      <c:pt idx="264">
                        <c:v>65.2</c:v>
                      </c:pt>
                      <c:pt idx="265">
                        <c:v>66.5</c:v>
                      </c:pt>
                      <c:pt idx="266">
                        <c:v>67.8</c:v>
                      </c:pt>
                      <c:pt idx="267">
                        <c:v>69.099999999999994</c:v>
                      </c:pt>
                      <c:pt idx="268">
                        <c:v>70.400000000000006</c:v>
                      </c:pt>
                      <c:pt idx="269">
                        <c:v>71.7</c:v>
                      </c:pt>
                      <c:pt idx="270">
                        <c:v>73</c:v>
                      </c:pt>
                      <c:pt idx="271">
                        <c:v>71.7</c:v>
                      </c:pt>
                      <c:pt idx="272">
                        <c:v>70.400000000000006</c:v>
                      </c:pt>
                      <c:pt idx="273">
                        <c:v>69.099999999999994</c:v>
                      </c:pt>
                      <c:pt idx="274">
                        <c:v>67.8</c:v>
                      </c:pt>
                      <c:pt idx="275">
                        <c:v>66.5</c:v>
                      </c:pt>
                      <c:pt idx="276">
                        <c:v>65.2</c:v>
                      </c:pt>
                      <c:pt idx="277">
                        <c:v>63.9</c:v>
                      </c:pt>
                      <c:pt idx="278">
                        <c:v>62.6</c:v>
                      </c:pt>
                      <c:pt idx="279">
                        <c:v>61.3</c:v>
                      </c:pt>
                      <c:pt idx="280">
                        <c:v>60</c:v>
                      </c:pt>
                      <c:pt idx="281">
                        <c:v>57</c:v>
                      </c:pt>
                      <c:pt idx="282">
                        <c:v>54</c:v>
                      </c:pt>
                      <c:pt idx="283">
                        <c:v>51</c:v>
                      </c:pt>
                      <c:pt idx="284">
                        <c:v>48</c:v>
                      </c:pt>
                      <c:pt idx="285">
                        <c:v>45</c:v>
                      </c:pt>
                      <c:pt idx="286">
                        <c:v>42</c:v>
                      </c:pt>
                      <c:pt idx="287">
                        <c:v>39</c:v>
                      </c:pt>
                      <c:pt idx="288">
                        <c:v>36</c:v>
                      </c:pt>
                      <c:pt idx="289">
                        <c:v>33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F-9E7B-4FB1-B9B7-87392A361FF0}"/>
                  </c:ext>
                </c:extLst>
              </c15:ser>
            </c15:filteredScatterSeries>
            <c15:filteredScatterSeries>
              <c15:ser>
                <c:idx val="18"/>
                <c:order val="6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2:$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3.9</c:v>
                      </c:pt>
                      <c:pt idx="22">
                        <c:v>7.8</c:v>
                      </c:pt>
                      <c:pt idx="23">
                        <c:v>11.7</c:v>
                      </c:pt>
                      <c:pt idx="24">
                        <c:v>15.6</c:v>
                      </c:pt>
                      <c:pt idx="25">
                        <c:v>19.5</c:v>
                      </c:pt>
                      <c:pt idx="26">
                        <c:v>23.4</c:v>
                      </c:pt>
                      <c:pt idx="27">
                        <c:v>27.3</c:v>
                      </c:pt>
                      <c:pt idx="28">
                        <c:v>31.2</c:v>
                      </c:pt>
                      <c:pt idx="29">
                        <c:v>35.1</c:v>
                      </c:pt>
                      <c:pt idx="30">
                        <c:v>39</c:v>
                      </c:pt>
                      <c:pt idx="31">
                        <c:v>35.1</c:v>
                      </c:pt>
                      <c:pt idx="32">
                        <c:v>31.2</c:v>
                      </c:pt>
                      <c:pt idx="33">
                        <c:v>27.3</c:v>
                      </c:pt>
                      <c:pt idx="34">
                        <c:v>23.4</c:v>
                      </c:pt>
                      <c:pt idx="35">
                        <c:v>19.5</c:v>
                      </c:pt>
                      <c:pt idx="36">
                        <c:v>15.6</c:v>
                      </c:pt>
                      <c:pt idx="37">
                        <c:v>11.7</c:v>
                      </c:pt>
                      <c:pt idx="38">
                        <c:v>7.8</c:v>
                      </c:pt>
                      <c:pt idx="39">
                        <c:v>3.8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8.1</c:v>
                      </c:pt>
                      <c:pt idx="122">
                        <c:v>7.2</c:v>
                      </c:pt>
                      <c:pt idx="123">
                        <c:v>6.3</c:v>
                      </c:pt>
                      <c:pt idx="124">
                        <c:v>5.4</c:v>
                      </c:pt>
                      <c:pt idx="125">
                        <c:v>4.5</c:v>
                      </c:pt>
                      <c:pt idx="126">
                        <c:v>3.5999999999999899</c:v>
                      </c:pt>
                      <c:pt idx="127">
                        <c:v>2.7</c:v>
                      </c:pt>
                      <c:pt idx="128">
                        <c:v>1.7999999999999901</c:v>
                      </c:pt>
                      <c:pt idx="129">
                        <c:v>0.9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1.8</c:v>
                      </c:pt>
                      <c:pt idx="182">
                        <c:v>3.6</c:v>
                      </c:pt>
                      <c:pt idx="183">
                        <c:v>5.4</c:v>
                      </c:pt>
                      <c:pt idx="184">
                        <c:v>7.2</c:v>
                      </c:pt>
                      <c:pt idx="185">
                        <c:v>9</c:v>
                      </c:pt>
                      <c:pt idx="186">
                        <c:v>10.8</c:v>
                      </c:pt>
                      <c:pt idx="187">
                        <c:v>12.6</c:v>
                      </c:pt>
                      <c:pt idx="188">
                        <c:v>14.4</c:v>
                      </c:pt>
                      <c:pt idx="189">
                        <c:v>16.2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7.5</c:v>
                      </c:pt>
                      <c:pt idx="202">
                        <c:v>17</c:v>
                      </c:pt>
                      <c:pt idx="203">
                        <c:v>16.5</c:v>
                      </c:pt>
                      <c:pt idx="204">
                        <c:v>16</c:v>
                      </c:pt>
                      <c:pt idx="205">
                        <c:v>15.5</c:v>
                      </c:pt>
                      <c:pt idx="206">
                        <c:v>15</c:v>
                      </c:pt>
                      <c:pt idx="207">
                        <c:v>14.5</c:v>
                      </c:pt>
                      <c:pt idx="208">
                        <c:v>14</c:v>
                      </c:pt>
                      <c:pt idx="209">
                        <c:v>13.5</c:v>
                      </c:pt>
                      <c:pt idx="210">
                        <c:v>13</c:v>
                      </c:pt>
                      <c:pt idx="211">
                        <c:v>12.6</c:v>
                      </c:pt>
                      <c:pt idx="212">
                        <c:v>12.2</c:v>
                      </c:pt>
                      <c:pt idx="213">
                        <c:v>11.8</c:v>
                      </c:pt>
                      <c:pt idx="214">
                        <c:v>11.4</c:v>
                      </c:pt>
                      <c:pt idx="215">
                        <c:v>11</c:v>
                      </c:pt>
                      <c:pt idx="216">
                        <c:v>10.6</c:v>
                      </c:pt>
                      <c:pt idx="217">
                        <c:v>10.199999999999999</c:v>
                      </c:pt>
                      <c:pt idx="218">
                        <c:v>9.8000000000000007</c:v>
                      </c:pt>
                      <c:pt idx="219">
                        <c:v>9.4</c:v>
                      </c:pt>
                      <c:pt idx="220">
                        <c:v>9</c:v>
                      </c:pt>
                      <c:pt idx="221">
                        <c:v>21.9</c:v>
                      </c:pt>
                      <c:pt idx="222">
                        <c:v>34.799999999999997</c:v>
                      </c:pt>
                      <c:pt idx="223">
                        <c:v>47.7</c:v>
                      </c:pt>
                      <c:pt idx="224">
                        <c:v>60.6</c:v>
                      </c:pt>
                      <c:pt idx="225">
                        <c:v>73.5</c:v>
                      </c:pt>
                      <c:pt idx="226">
                        <c:v>86.4</c:v>
                      </c:pt>
                      <c:pt idx="227">
                        <c:v>99.3</c:v>
                      </c:pt>
                      <c:pt idx="228">
                        <c:v>112.2</c:v>
                      </c:pt>
                      <c:pt idx="229">
                        <c:v>125.1</c:v>
                      </c:pt>
                      <c:pt idx="230">
                        <c:v>138</c:v>
                      </c:pt>
                      <c:pt idx="231">
                        <c:v>135.9</c:v>
                      </c:pt>
                      <c:pt idx="232">
                        <c:v>133.80000000000001</c:v>
                      </c:pt>
                      <c:pt idx="233">
                        <c:v>131.69999999999999</c:v>
                      </c:pt>
                      <c:pt idx="234">
                        <c:v>129.6</c:v>
                      </c:pt>
                      <c:pt idx="235">
                        <c:v>127.5</c:v>
                      </c:pt>
                      <c:pt idx="236">
                        <c:v>125.4</c:v>
                      </c:pt>
                      <c:pt idx="237">
                        <c:v>123.3</c:v>
                      </c:pt>
                      <c:pt idx="238">
                        <c:v>121.2</c:v>
                      </c:pt>
                      <c:pt idx="239">
                        <c:v>119.1</c:v>
                      </c:pt>
                      <c:pt idx="240">
                        <c:v>117</c:v>
                      </c:pt>
                      <c:pt idx="241">
                        <c:v>107.1</c:v>
                      </c:pt>
                      <c:pt idx="242">
                        <c:v>97.2</c:v>
                      </c:pt>
                      <c:pt idx="243">
                        <c:v>87.3</c:v>
                      </c:pt>
                      <c:pt idx="244">
                        <c:v>77.400000000000006</c:v>
                      </c:pt>
                      <c:pt idx="245">
                        <c:v>67.5</c:v>
                      </c:pt>
                      <c:pt idx="246">
                        <c:v>57.599999999999902</c:v>
                      </c:pt>
                      <c:pt idx="247">
                        <c:v>47.7</c:v>
                      </c:pt>
                      <c:pt idx="248">
                        <c:v>37.799999999999997</c:v>
                      </c:pt>
                      <c:pt idx="249">
                        <c:v>27.899999999999899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8.399999999999999</c:v>
                      </c:pt>
                      <c:pt idx="262">
                        <c:v>18.8</c:v>
                      </c:pt>
                      <c:pt idx="263">
                        <c:v>19.2</c:v>
                      </c:pt>
                      <c:pt idx="264">
                        <c:v>19.600000000000001</c:v>
                      </c:pt>
                      <c:pt idx="265">
                        <c:v>20</c:v>
                      </c:pt>
                      <c:pt idx="266">
                        <c:v>20.399999999999999</c:v>
                      </c:pt>
                      <c:pt idx="267">
                        <c:v>20.8</c:v>
                      </c:pt>
                      <c:pt idx="268">
                        <c:v>21.2</c:v>
                      </c:pt>
                      <c:pt idx="269">
                        <c:v>21.6</c:v>
                      </c:pt>
                      <c:pt idx="270">
                        <c:v>22</c:v>
                      </c:pt>
                      <c:pt idx="271">
                        <c:v>22.5</c:v>
                      </c:pt>
                      <c:pt idx="272">
                        <c:v>23</c:v>
                      </c:pt>
                      <c:pt idx="273">
                        <c:v>23.5</c:v>
                      </c:pt>
                      <c:pt idx="274">
                        <c:v>24</c:v>
                      </c:pt>
                      <c:pt idx="275">
                        <c:v>24.5</c:v>
                      </c:pt>
                      <c:pt idx="276">
                        <c:v>25</c:v>
                      </c:pt>
                      <c:pt idx="277">
                        <c:v>25.5</c:v>
                      </c:pt>
                      <c:pt idx="278">
                        <c:v>26</c:v>
                      </c:pt>
                      <c:pt idx="279">
                        <c:v>26.5</c:v>
                      </c:pt>
                      <c:pt idx="280">
                        <c:v>27</c:v>
                      </c:pt>
                      <c:pt idx="281">
                        <c:v>25.2</c:v>
                      </c:pt>
                      <c:pt idx="282">
                        <c:v>23.4</c:v>
                      </c:pt>
                      <c:pt idx="283">
                        <c:v>21.6</c:v>
                      </c:pt>
                      <c:pt idx="284">
                        <c:v>19.8</c:v>
                      </c:pt>
                      <c:pt idx="285">
                        <c:v>18</c:v>
                      </c:pt>
                      <c:pt idx="286">
                        <c:v>16.2</c:v>
                      </c:pt>
                      <c:pt idx="287">
                        <c:v>14.4</c:v>
                      </c:pt>
                      <c:pt idx="288">
                        <c:v>12.6</c:v>
                      </c:pt>
                      <c:pt idx="289">
                        <c:v>10.8</c:v>
                      </c:pt>
                      <c:pt idx="290">
                        <c:v>9</c:v>
                      </c:pt>
                      <c:pt idx="291">
                        <c:v>8.1</c:v>
                      </c:pt>
                      <c:pt idx="292">
                        <c:v>7.2</c:v>
                      </c:pt>
                      <c:pt idx="293">
                        <c:v>6.3</c:v>
                      </c:pt>
                      <c:pt idx="294">
                        <c:v>5.4</c:v>
                      </c:pt>
                      <c:pt idx="295">
                        <c:v>4.5</c:v>
                      </c:pt>
                      <c:pt idx="296">
                        <c:v>3.5999999999999899</c:v>
                      </c:pt>
                      <c:pt idx="297">
                        <c:v>2.7</c:v>
                      </c:pt>
                      <c:pt idx="298">
                        <c:v>1.7999999999999901</c:v>
                      </c:pt>
                      <c:pt idx="299">
                        <c:v>0.9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0-9E7B-4FB1-B9B7-87392A361FF0}"/>
                  </c:ext>
                </c:extLst>
              </c15:ser>
            </c15:filteredScatterSeries>
            <c15:filteredScatterSeries>
              <c15:ser>
                <c:idx val="19"/>
                <c:order val="6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2:$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8</c:v>
                      </c:pt>
                      <c:pt idx="152">
                        <c:v>3.6</c:v>
                      </c:pt>
                      <c:pt idx="153">
                        <c:v>5.4</c:v>
                      </c:pt>
                      <c:pt idx="154">
                        <c:v>7.2</c:v>
                      </c:pt>
                      <c:pt idx="155">
                        <c:v>9</c:v>
                      </c:pt>
                      <c:pt idx="156">
                        <c:v>10.8</c:v>
                      </c:pt>
                      <c:pt idx="157">
                        <c:v>12.6</c:v>
                      </c:pt>
                      <c:pt idx="158">
                        <c:v>14.4</c:v>
                      </c:pt>
                      <c:pt idx="159">
                        <c:v>16.2</c:v>
                      </c:pt>
                      <c:pt idx="160">
                        <c:v>18</c:v>
                      </c:pt>
                      <c:pt idx="161">
                        <c:v>17.100000000000001</c:v>
                      </c:pt>
                      <c:pt idx="162">
                        <c:v>16.2</c:v>
                      </c:pt>
                      <c:pt idx="163">
                        <c:v>15.3</c:v>
                      </c:pt>
                      <c:pt idx="164">
                        <c:v>14.4</c:v>
                      </c:pt>
                      <c:pt idx="165">
                        <c:v>13.5</c:v>
                      </c:pt>
                      <c:pt idx="166">
                        <c:v>12.6</c:v>
                      </c:pt>
                      <c:pt idx="167">
                        <c:v>11.7</c:v>
                      </c:pt>
                      <c:pt idx="168">
                        <c:v>10.8</c:v>
                      </c:pt>
                      <c:pt idx="169">
                        <c:v>9.9</c:v>
                      </c:pt>
                      <c:pt idx="170">
                        <c:v>9</c:v>
                      </c:pt>
                      <c:pt idx="171">
                        <c:v>9.9</c:v>
                      </c:pt>
                      <c:pt idx="172">
                        <c:v>10.8</c:v>
                      </c:pt>
                      <c:pt idx="173">
                        <c:v>11.7</c:v>
                      </c:pt>
                      <c:pt idx="174">
                        <c:v>12.6</c:v>
                      </c:pt>
                      <c:pt idx="175">
                        <c:v>13.5</c:v>
                      </c:pt>
                      <c:pt idx="176">
                        <c:v>14.4</c:v>
                      </c:pt>
                      <c:pt idx="177">
                        <c:v>15.3</c:v>
                      </c:pt>
                      <c:pt idx="178">
                        <c:v>16.2</c:v>
                      </c:pt>
                      <c:pt idx="179">
                        <c:v>17.100000000000001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1</c:v>
                      </c:pt>
                      <c:pt idx="192">
                        <c:v>7.2</c:v>
                      </c:pt>
                      <c:pt idx="193">
                        <c:v>6.3</c:v>
                      </c:pt>
                      <c:pt idx="194">
                        <c:v>5.4</c:v>
                      </c:pt>
                      <c:pt idx="195">
                        <c:v>4.5</c:v>
                      </c:pt>
                      <c:pt idx="196">
                        <c:v>3.5999999999999899</c:v>
                      </c:pt>
                      <c:pt idx="197">
                        <c:v>2.7</c:v>
                      </c:pt>
                      <c:pt idx="198">
                        <c:v>1.7999999999999901</c:v>
                      </c:pt>
                      <c:pt idx="199">
                        <c:v>0.9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1.8</c:v>
                      </c:pt>
                      <c:pt idx="222">
                        <c:v>3.6</c:v>
                      </c:pt>
                      <c:pt idx="223">
                        <c:v>5.4</c:v>
                      </c:pt>
                      <c:pt idx="224">
                        <c:v>7.2</c:v>
                      </c:pt>
                      <c:pt idx="225">
                        <c:v>9</c:v>
                      </c:pt>
                      <c:pt idx="226">
                        <c:v>10.8</c:v>
                      </c:pt>
                      <c:pt idx="227">
                        <c:v>12.6</c:v>
                      </c:pt>
                      <c:pt idx="228">
                        <c:v>14.4</c:v>
                      </c:pt>
                      <c:pt idx="229">
                        <c:v>16.2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1-9E7B-4FB1-B9B7-87392A361FF0}"/>
                  </c:ext>
                </c:extLst>
              </c15:ser>
            </c15:filteredScatterSeries>
            <c15:filteredScatterSeries>
              <c15:ser>
                <c:idx val="20"/>
                <c:order val="6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2:$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.4</c:v>
                      </c:pt>
                      <c:pt idx="22">
                        <c:v>9.8000000000000007</c:v>
                      </c:pt>
                      <c:pt idx="23">
                        <c:v>10.199999999999999</c:v>
                      </c:pt>
                      <c:pt idx="24">
                        <c:v>10.6</c:v>
                      </c:pt>
                      <c:pt idx="25">
                        <c:v>11</c:v>
                      </c:pt>
                      <c:pt idx="26">
                        <c:v>11.4</c:v>
                      </c:pt>
                      <c:pt idx="27">
                        <c:v>11.8</c:v>
                      </c:pt>
                      <c:pt idx="28">
                        <c:v>12.2</c:v>
                      </c:pt>
                      <c:pt idx="29">
                        <c:v>12.6</c:v>
                      </c:pt>
                      <c:pt idx="30">
                        <c:v>13</c:v>
                      </c:pt>
                      <c:pt idx="31">
                        <c:v>11.7</c:v>
                      </c:pt>
                      <c:pt idx="32">
                        <c:v>10.4</c:v>
                      </c:pt>
                      <c:pt idx="33">
                        <c:v>9.1</c:v>
                      </c:pt>
                      <c:pt idx="34">
                        <c:v>7.8</c:v>
                      </c:pt>
                      <c:pt idx="35">
                        <c:v>6.5</c:v>
                      </c:pt>
                      <c:pt idx="36">
                        <c:v>5.1999999999999904</c:v>
                      </c:pt>
                      <c:pt idx="37">
                        <c:v>3.9</c:v>
                      </c:pt>
                      <c:pt idx="38">
                        <c:v>2.5999999999999899</c:v>
                      </c:pt>
                      <c:pt idx="39">
                        <c:v>1.2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2.7</c:v>
                      </c:pt>
                      <c:pt idx="122">
                        <c:v>5.4</c:v>
                      </c:pt>
                      <c:pt idx="123">
                        <c:v>8.1</c:v>
                      </c:pt>
                      <c:pt idx="124">
                        <c:v>10.8</c:v>
                      </c:pt>
                      <c:pt idx="125">
                        <c:v>13.5</c:v>
                      </c:pt>
                      <c:pt idx="126">
                        <c:v>16.2</c:v>
                      </c:pt>
                      <c:pt idx="127">
                        <c:v>18.899999999999999</c:v>
                      </c:pt>
                      <c:pt idx="128">
                        <c:v>21.6</c:v>
                      </c:pt>
                      <c:pt idx="129">
                        <c:v>24.3</c:v>
                      </c:pt>
                      <c:pt idx="130">
                        <c:v>27</c:v>
                      </c:pt>
                      <c:pt idx="131">
                        <c:v>27</c:v>
                      </c:pt>
                      <c:pt idx="132">
                        <c:v>27</c:v>
                      </c:pt>
                      <c:pt idx="133">
                        <c:v>27</c:v>
                      </c:pt>
                      <c:pt idx="134">
                        <c:v>27</c:v>
                      </c:pt>
                      <c:pt idx="135">
                        <c:v>27</c:v>
                      </c:pt>
                      <c:pt idx="136">
                        <c:v>27</c:v>
                      </c:pt>
                      <c:pt idx="137">
                        <c:v>27</c:v>
                      </c:pt>
                      <c:pt idx="138">
                        <c:v>27</c:v>
                      </c:pt>
                      <c:pt idx="139">
                        <c:v>27</c:v>
                      </c:pt>
                      <c:pt idx="140">
                        <c:v>27</c:v>
                      </c:pt>
                      <c:pt idx="141">
                        <c:v>29.1</c:v>
                      </c:pt>
                      <c:pt idx="142">
                        <c:v>31.2</c:v>
                      </c:pt>
                      <c:pt idx="143">
                        <c:v>33.299999999999997</c:v>
                      </c:pt>
                      <c:pt idx="144">
                        <c:v>35.4</c:v>
                      </c:pt>
                      <c:pt idx="145">
                        <c:v>37.5</c:v>
                      </c:pt>
                      <c:pt idx="146">
                        <c:v>39.6</c:v>
                      </c:pt>
                      <c:pt idx="147">
                        <c:v>41.7</c:v>
                      </c:pt>
                      <c:pt idx="148">
                        <c:v>43.8</c:v>
                      </c:pt>
                      <c:pt idx="149">
                        <c:v>45.9</c:v>
                      </c:pt>
                      <c:pt idx="150">
                        <c:v>48</c:v>
                      </c:pt>
                      <c:pt idx="151">
                        <c:v>50.1</c:v>
                      </c:pt>
                      <c:pt idx="152">
                        <c:v>52.2</c:v>
                      </c:pt>
                      <c:pt idx="153">
                        <c:v>54.3</c:v>
                      </c:pt>
                      <c:pt idx="154">
                        <c:v>56.4</c:v>
                      </c:pt>
                      <c:pt idx="155">
                        <c:v>58.5</c:v>
                      </c:pt>
                      <c:pt idx="156">
                        <c:v>60.6</c:v>
                      </c:pt>
                      <c:pt idx="157">
                        <c:v>62.7</c:v>
                      </c:pt>
                      <c:pt idx="158">
                        <c:v>64.8</c:v>
                      </c:pt>
                      <c:pt idx="159">
                        <c:v>66.900000000000006</c:v>
                      </c:pt>
                      <c:pt idx="160">
                        <c:v>69</c:v>
                      </c:pt>
                      <c:pt idx="161">
                        <c:v>67.5</c:v>
                      </c:pt>
                      <c:pt idx="162">
                        <c:v>66</c:v>
                      </c:pt>
                      <c:pt idx="163">
                        <c:v>64.5</c:v>
                      </c:pt>
                      <c:pt idx="164">
                        <c:v>63</c:v>
                      </c:pt>
                      <c:pt idx="165">
                        <c:v>61.5</c:v>
                      </c:pt>
                      <c:pt idx="166">
                        <c:v>60</c:v>
                      </c:pt>
                      <c:pt idx="167">
                        <c:v>58.5</c:v>
                      </c:pt>
                      <c:pt idx="168">
                        <c:v>57</c:v>
                      </c:pt>
                      <c:pt idx="169">
                        <c:v>55.5</c:v>
                      </c:pt>
                      <c:pt idx="170">
                        <c:v>54</c:v>
                      </c:pt>
                      <c:pt idx="171">
                        <c:v>54</c:v>
                      </c:pt>
                      <c:pt idx="172">
                        <c:v>54</c:v>
                      </c:pt>
                      <c:pt idx="173">
                        <c:v>54</c:v>
                      </c:pt>
                      <c:pt idx="174">
                        <c:v>54</c:v>
                      </c:pt>
                      <c:pt idx="175">
                        <c:v>54</c:v>
                      </c:pt>
                      <c:pt idx="176">
                        <c:v>54</c:v>
                      </c:pt>
                      <c:pt idx="177">
                        <c:v>54</c:v>
                      </c:pt>
                      <c:pt idx="178">
                        <c:v>54</c:v>
                      </c:pt>
                      <c:pt idx="179">
                        <c:v>54</c:v>
                      </c:pt>
                      <c:pt idx="180">
                        <c:v>54</c:v>
                      </c:pt>
                      <c:pt idx="181">
                        <c:v>58.2</c:v>
                      </c:pt>
                      <c:pt idx="182">
                        <c:v>62.4</c:v>
                      </c:pt>
                      <c:pt idx="183">
                        <c:v>66.599999999999994</c:v>
                      </c:pt>
                      <c:pt idx="184">
                        <c:v>70.8</c:v>
                      </c:pt>
                      <c:pt idx="185">
                        <c:v>75</c:v>
                      </c:pt>
                      <c:pt idx="186">
                        <c:v>79.2</c:v>
                      </c:pt>
                      <c:pt idx="187">
                        <c:v>83.4</c:v>
                      </c:pt>
                      <c:pt idx="188">
                        <c:v>87.6</c:v>
                      </c:pt>
                      <c:pt idx="189">
                        <c:v>91.8</c:v>
                      </c:pt>
                      <c:pt idx="190">
                        <c:v>96</c:v>
                      </c:pt>
                      <c:pt idx="191">
                        <c:v>100.2</c:v>
                      </c:pt>
                      <c:pt idx="192">
                        <c:v>104.4</c:v>
                      </c:pt>
                      <c:pt idx="193">
                        <c:v>108.6</c:v>
                      </c:pt>
                      <c:pt idx="194">
                        <c:v>112.8</c:v>
                      </c:pt>
                      <c:pt idx="195">
                        <c:v>117</c:v>
                      </c:pt>
                      <c:pt idx="196">
                        <c:v>121.2</c:v>
                      </c:pt>
                      <c:pt idx="197">
                        <c:v>125.4</c:v>
                      </c:pt>
                      <c:pt idx="198">
                        <c:v>129.6</c:v>
                      </c:pt>
                      <c:pt idx="199">
                        <c:v>133.80000000000001</c:v>
                      </c:pt>
                      <c:pt idx="200">
                        <c:v>138</c:v>
                      </c:pt>
                      <c:pt idx="201">
                        <c:v>137.1</c:v>
                      </c:pt>
                      <c:pt idx="202">
                        <c:v>136.19999999999999</c:v>
                      </c:pt>
                      <c:pt idx="203">
                        <c:v>135.30000000000001</c:v>
                      </c:pt>
                      <c:pt idx="204">
                        <c:v>134.4</c:v>
                      </c:pt>
                      <c:pt idx="205">
                        <c:v>133.5</c:v>
                      </c:pt>
                      <c:pt idx="206">
                        <c:v>132.6</c:v>
                      </c:pt>
                      <c:pt idx="207">
                        <c:v>131.69999999999999</c:v>
                      </c:pt>
                      <c:pt idx="208">
                        <c:v>130.80000000000001</c:v>
                      </c:pt>
                      <c:pt idx="209">
                        <c:v>129.9</c:v>
                      </c:pt>
                      <c:pt idx="210">
                        <c:v>129</c:v>
                      </c:pt>
                      <c:pt idx="211">
                        <c:v>128.1</c:v>
                      </c:pt>
                      <c:pt idx="212">
                        <c:v>127.2</c:v>
                      </c:pt>
                      <c:pt idx="213">
                        <c:v>126.3</c:v>
                      </c:pt>
                      <c:pt idx="214">
                        <c:v>125.4</c:v>
                      </c:pt>
                      <c:pt idx="215">
                        <c:v>124.5</c:v>
                      </c:pt>
                      <c:pt idx="216">
                        <c:v>123.6</c:v>
                      </c:pt>
                      <c:pt idx="217">
                        <c:v>122.7</c:v>
                      </c:pt>
                      <c:pt idx="218">
                        <c:v>121.8</c:v>
                      </c:pt>
                      <c:pt idx="219">
                        <c:v>120.9</c:v>
                      </c:pt>
                      <c:pt idx="220">
                        <c:v>120</c:v>
                      </c:pt>
                      <c:pt idx="221">
                        <c:v>114.9</c:v>
                      </c:pt>
                      <c:pt idx="222">
                        <c:v>109.8</c:v>
                      </c:pt>
                      <c:pt idx="223">
                        <c:v>104.7</c:v>
                      </c:pt>
                      <c:pt idx="224">
                        <c:v>99.6</c:v>
                      </c:pt>
                      <c:pt idx="225">
                        <c:v>94.5</c:v>
                      </c:pt>
                      <c:pt idx="226">
                        <c:v>89.4</c:v>
                      </c:pt>
                      <c:pt idx="227">
                        <c:v>84.3</c:v>
                      </c:pt>
                      <c:pt idx="228">
                        <c:v>79.2</c:v>
                      </c:pt>
                      <c:pt idx="229">
                        <c:v>74.099999999999994</c:v>
                      </c:pt>
                      <c:pt idx="230">
                        <c:v>69</c:v>
                      </c:pt>
                      <c:pt idx="231">
                        <c:v>66.599999999999994</c:v>
                      </c:pt>
                      <c:pt idx="232">
                        <c:v>64.2</c:v>
                      </c:pt>
                      <c:pt idx="233">
                        <c:v>61.8</c:v>
                      </c:pt>
                      <c:pt idx="234">
                        <c:v>59.4</c:v>
                      </c:pt>
                      <c:pt idx="235">
                        <c:v>57</c:v>
                      </c:pt>
                      <c:pt idx="236">
                        <c:v>54.6</c:v>
                      </c:pt>
                      <c:pt idx="237">
                        <c:v>52.2</c:v>
                      </c:pt>
                      <c:pt idx="238">
                        <c:v>49.8</c:v>
                      </c:pt>
                      <c:pt idx="239">
                        <c:v>47.4</c:v>
                      </c:pt>
                      <c:pt idx="240">
                        <c:v>45</c:v>
                      </c:pt>
                      <c:pt idx="241">
                        <c:v>45.9</c:v>
                      </c:pt>
                      <c:pt idx="242">
                        <c:v>46.8</c:v>
                      </c:pt>
                      <c:pt idx="243">
                        <c:v>47.7</c:v>
                      </c:pt>
                      <c:pt idx="244">
                        <c:v>48.6</c:v>
                      </c:pt>
                      <c:pt idx="245">
                        <c:v>49.5</c:v>
                      </c:pt>
                      <c:pt idx="246">
                        <c:v>50.4</c:v>
                      </c:pt>
                      <c:pt idx="247">
                        <c:v>51.3</c:v>
                      </c:pt>
                      <c:pt idx="248">
                        <c:v>52.2</c:v>
                      </c:pt>
                      <c:pt idx="249">
                        <c:v>53.1</c:v>
                      </c:pt>
                      <c:pt idx="250">
                        <c:v>54</c:v>
                      </c:pt>
                      <c:pt idx="251">
                        <c:v>51.3</c:v>
                      </c:pt>
                      <c:pt idx="252">
                        <c:v>48.6</c:v>
                      </c:pt>
                      <c:pt idx="253">
                        <c:v>45.9</c:v>
                      </c:pt>
                      <c:pt idx="254">
                        <c:v>43.2</c:v>
                      </c:pt>
                      <c:pt idx="255">
                        <c:v>40.5</c:v>
                      </c:pt>
                      <c:pt idx="256">
                        <c:v>37.799999999999997</c:v>
                      </c:pt>
                      <c:pt idx="257">
                        <c:v>35.099999999999902</c:v>
                      </c:pt>
                      <c:pt idx="258">
                        <c:v>32.4</c:v>
                      </c:pt>
                      <c:pt idx="259">
                        <c:v>29.7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6</c:v>
                      </c:pt>
                      <c:pt idx="282">
                        <c:v>36</c:v>
                      </c:pt>
                      <c:pt idx="283">
                        <c:v>36</c:v>
                      </c:pt>
                      <c:pt idx="284">
                        <c:v>36</c:v>
                      </c:pt>
                      <c:pt idx="285">
                        <c:v>36</c:v>
                      </c:pt>
                      <c:pt idx="286">
                        <c:v>36</c:v>
                      </c:pt>
                      <c:pt idx="287">
                        <c:v>36</c:v>
                      </c:pt>
                      <c:pt idx="288">
                        <c:v>36</c:v>
                      </c:pt>
                      <c:pt idx="289">
                        <c:v>36</c:v>
                      </c:pt>
                      <c:pt idx="290">
                        <c:v>36</c:v>
                      </c:pt>
                      <c:pt idx="291">
                        <c:v>34.200000000000003</c:v>
                      </c:pt>
                      <c:pt idx="292">
                        <c:v>32.4</c:v>
                      </c:pt>
                      <c:pt idx="293">
                        <c:v>30.6</c:v>
                      </c:pt>
                      <c:pt idx="294">
                        <c:v>28.8</c:v>
                      </c:pt>
                      <c:pt idx="295">
                        <c:v>27</c:v>
                      </c:pt>
                      <c:pt idx="296">
                        <c:v>25.2</c:v>
                      </c:pt>
                      <c:pt idx="297">
                        <c:v>23.4</c:v>
                      </c:pt>
                      <c:pt idx="298">
                        <c:v>21.6</c:v>
                      </c:pt>
                      <c:pt idx="299">
                        <c:v>19.8</c:v>
                      </c:pt>
                      <c:pt idx="300">
                        <c:v>18</c:v>
                      </c:pt>
                      <c:pt idx="301">
                        <c:v>18.899999999999999</c:v>
                      </c:pt>
                      <c:pt idx="302">
                        <c:v>19.8</c:v>
                      </c:pt>
                      <c:pt idx="303">
                        <c:v>20.7</c:v>
                      </c:pt>
                      <c:pt idx="304">
                        <c:v>21.6</c:v>
                      </c:pt>
                      <c:pt idx="305">
                        <c:v>22.5</c:v>
                      </c:pt>
                      <c:pt idx="306">
                        <c:v>23.4</c:v>
                      </c:pt>
                      <c:pt idx="307">
                        <c:v>24.3</c:v>
                      </c:pt>
                      <c:pt idx="308">
                        <c:v>25.2</c:v>
                      </c:pt>
                      <c:pt idx="309">
                        <c:v>26.1</c:v>
                      </c:pt>
                      <c:pt idx="310">
                        <c:v>27</c:v>
                      </c:pt>
                      <c:pt idx="311">
                        <c:v>27</c:v>
                      </c:pt>
                      <c:pt idx="312">
                        <c:v>27</c:v>
                      </c:pt>
                      <c:pt idx="313">
                        <c:v>27</c:v>
                      </c:pt>
                      <c:pt idx="314">
                        <c:v>27</c:v>
                      </c:pt>
                      <c:pt idx="315">
                        <c:v>27</c:v>
                      </c:pt>
                      <c:pt idx="316">
                        <c:v>27</c:v>
                      </c:pt>
                      <c:pt idx="317">
                        <c:v>27</c:v>
                      </c:pt>
                      <c:pt idx="318">
                        <c:v>27</c:v>
                      </c:pt>
                      <c:pt idx="319">
                        <c:v>27</c:v>
                      </c:pt>
                      <c:pt idx="320">
                        <c:v>27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2-9E7B-4FB1-B9B7-87392A361FF0}"/>
                  </c:ext>
                </c:extLst>
              </c15:ser>
            </c15:filteredScatterSeries>
            <c15:filteredScatterSeries>
              <c15:ser>
                <c:idx val="21"/>
                <c:order val="6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2:$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7.100000000000001</c:v>
                      </c:pt>
                      <c:pt idx="2">
                        <c:v>16.2</c:v>
                      </c:pt>
                      <c:pt idx="3">
                        <c:v>15.3</c:v>
                      </c:pt>
                      <c:pt idx="4">
                        <c:v>14.4</c:v>
                      </c:pt>
                      <c:pt idx="5">
                        <c:v>13.5</c:v>
                      </c:pt>
                      <c:pt idx="6">
                        <c:v>12.6</c:v>
                      </c:pt>
                      <c:pt idx="7">
                        <c:v>11.7</c:v>
                      </c:pt>
                      <c:pt idx="8">
                        <c:v>10.8</c:v>
                      </c:pt>
                      <c:pt idx="9">
                        <c:v>9.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.6</c:v>
                      </c:pt>
                      <c:pt idx="42">
                        <c:v>3.2</c:v>
                      </c:pt>
                      <c:pt idx="43">
                        <c:v>4.8</c:v>
                      </c:pt>
                      <c:pt idx="44">
                        <c:v>6.4</c:v>
                      </c:pt>
                      <c:pt idx="45">
                        <c:v>8</c:v>
                      </c:pt>
                      <c:pt idx="46">
                        <c:v>9.6</c:v>
                      </c:pt>
                      <c:pt idx="47">
                        <c:v>11.2</c:v>
                      </c:pt>
                      <c:pt idx="48">
                        <c:v>12.8</c:v>
                      </c:pt>
                      <c:pt idx="49">
                        <c:v>14.4</c:v>
                      </c:pt>
                      <c:pt idx="50">
                        <c:v>16</c:v>
                      </c:pt>
                      <c:pt idx="51">
                        <c:v>17.7</c:v>
                      </c:pt>
                      <c:pt idx="52">
                        <c:v>19.399999999999999</c:v>
                      </c:pt>
                      <c:pt idx="53">
                        <c:v>21.1</c:v>
                      </c:pt>
                      <c:pt idx="54">
                        <c:v>22.8</c:v>
                      </c:pt>
                      <c:pt idx="55">
                        <c:v>24.5</c:v>
                      </c:pt>
                      <c:pt idx="56">
                        <c:v>26.2</c:v>
                      </c:pt>
                      <c:pt idx="57">
                        <c:v>27.9</c:v>
                      </c:pt>
                      <c:pt idx="58">
                        <c:v>29.6</c:v>
                      </c:pt>
                      <c:pt idx="59">
                        <c:v>31.299999999999901</c:v>
                      </c:pt>
                      <c:pt idx="60">
                        <c:v>33</c:v>
                      </c:pt>
                      <c:pt idx="61">
                        <c:v>29.7</c:v>
                      </c:pt>
                      <c:pt idx="62">
                        <c:v>26.4</c:v>
                      </c:pt>
                      <c:pt idx="63">
                        <c:v>23.1</c:v>
                      </c:pt>
                      <c:pt idx="64">
                        <c:v>19.8</c:v>
                      </c:pt>
                      <c:pt idx="65">
                        <c:v>16.5</c:v>
                      </c:pt>
                      <c:pt idx="66">
                        <c:v>13.2</c:v>
                      </c:pt>
                      <c:pt idx="67">
                        <c:v>9.9</c:v>
                      </c:pt>
                      <c:pt idx="68">
                        <c:v>6.6</c:v>
                      </c:pt>
                      <c:pt idx="69">
                        <c:v>3.3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7.8</c:v>
                      </c:pt>
                      <c:pt idx="122">
                        <c:v>15.6</c:v>
                      </c:pt>
                      <c:pt idx="123">
                        <c:v>23.4</c:v>
                      </c:pt>
                      <c:pt idx="124">
                        <c:v>31.2</c:v>
                      </c:pt>
                      <c:pt idx="125">
                        <c:v>39</c:v>
                      </c:pt>
                      <c:pt idx="126">
                        <c:v>46.8</c:v>
                      </c:pt>
                      <c:pt idx="127">
                        <c:v>54.6</c:v>
                      </c:pt>
                      <c:pt idx="128">
                        <c:v>62.4</c:v>
                      </c:pt>
                      <c:pt idx="129">
                        <c:v>70.2</c:v>
                      </c:pt>
                      <c:pt idx="130">
                        <c:v>78</c:v>
                      </c:pt>
                      <c:pt idx="131">
                        <c:v>80.099999999999994</c:v>
                      </c:pt>
                      <c:pt idx="132">
                        <c:v>82.2</c:v>
                      </c:pt>
                      <c:pt idx="133">
                        <c:v>84.3</c:v>
                      </c:pt>
                      <c:pt idx="134">
                        <c:v>86.4</c:v>
                      </c:pt>
                      <c:pt idx="135">
                        <c:v>88.5</c:v>
                      </c:pt>
                      <c:pt idx="136">
                        <c:v>90.6</c:v>
                      </c:pt>
                      <c:pt idx="137">
                        <c:v>92.7</c:v>
                      </c:pt>
                      <c:pt idx="138">
                        <c:v>94.8</c:v>
                      </c:pt>
                      <c:pt idx="139">
                        <c:v>96.9</c:v>
                      </c:pt>
                      <c:pt idx="140">
                        <c:v>99</c:v>
                      </c:pt>
                      <c:pt idx="141">
                        <c:v>93</c:v>
                      </c:pt>
                      <c:pt idx="142">
                        <c:v>87</c:v>
                      </c:pt>
                      <c:pt idx="143">
                        <c:v>81</c:v>
                      </c:pt>
                      <c:pt idx="144">
                        <c:v>75</c:v>
                      </c:pt>
                      <c:pt idx="145">
                        <c:v>69</c:v>
                      </c:pt>
                      <c:pt idx="146">
                        <c:v>63</c:v>
                      </c:pt>
                      <c:pt idx="147">
                        <c:v>57</c:v>
                      </c:pt>
                      <c:pt idx="148">
                        <c:v>51</c:v>
                      </c:pt>
                      <c:pt idx="149">
                        <c:v>45</c:v>
                      </c:pt>
                      <c:pt idx="150">
                        <c:v>39</c:v>
                      </c:pt>
                      <c:pt idx="151">
                        <c:v>39</c:v>
                      </c:pt>
                      <c:pt idx="152">
                        <c:v>39</c:v>
                      </c:pt>
                      <c:pt idx="153">
                        <c:v>39</c:v>
                      </c:pt>
                      <c:pt idx="154">
                        <c:v>39</c:v>
                      </c:pt>
                      <c:pt idx="155">
                        <c:v>39</c:v>
                      </c:pt>
                      <c:pt idx="156">
                        <c:v>39</c:v>
                      </c:pt>
                      <c:pt idx="157">
                        <c:v>39</c:v>
                      </c:pt>
                      <c:pt idx="158">
                        <c:v>39</c:v>
                      </c:pt>
                      <c:pt idx="159">
                        <c:v>39</c:v>
                      </c:pt>
                      <c:pt idx="160">
                        <c:v>39</c:v>
                      </c:pt>
                      <c:pt idx="161">
                        <c:v>38.4</c:v>
                      </c:pt>
                      <c:pt idx="162">
                        <c:v>37.799999999999997</c:v>
                      </c:pt>
                      <c:pt idx="163">
                        <c:v>37.200000000000003</c:v>
                      </c:pt>
                      <c:pt idx="164">
                        <c:v>36.6</c:v>
                      </c:pt>
                      <c:pt idx="165">
                        <c:v>36</c:v>
                      </c:pt>
                      <c:pt idx="166">
                        <c:v>35.4</c:v>
                      </c:pt>
                      <c:pt idx="167">
                        <c:v>34.799999999999997</c:v>
                      </c:pt>
                      <c:pt idx="168">
                        <c:v>34.200000000000003</c:v>
                      </c:pt>
                      <c:pt idx="169">
                        <c:v>33.6</c:v>
                      </c:pt>
                      <c:pt idx="170">
                        <c:v>33</c:v>
                      </c:pt>
                      <c:pt idx="171">
                        <c:v>32.4</c:v>
                      </c:pt>
                      <c:pt idx="172">
                        <c:v>31.8</c:v>
                      </c:pt>
                      <c:pt idx="173">
                        <c:v>31.2</c:v>
                      </c:pt>
                      <c:pt idx="174">
                        <c:v>30.6</c:v>
                      </c:pt>
                      <c:pt idx="175">
                        <c:v>30</c:v>
                      </c:pt>
                      <c:pt idx="176">
                        <c:v>29.4</c:v>
                      </c:pt>
                      <c:pt idx="177">
                        <c:v>28.8</c:v>
                      </c:pt>
                      <c:pt idx="178">
                        <c:v>28.2</c:v>
                      </c:pt>
                      <c:pt idx="179">
                        <c:v>27.6</c:v>
                      </c:pt>
                      <c:pt idx="180">
                        <c:v>27</c:v>
                      </c:pt>
                      <c:pt idx="181">
                        <c:v>29.4</c:v>
                      </c:pt>
                      <c:pt idx="182">
                        <c:v>31.8</c:v>
                      </c:pt>
                      <c:pt idx="183">
                        <c:v>34.200000000000003</c:v>
                      </c:pt>
                      <c:pt idx="184">
                        <c:v>36.6</c:v>
                      </c:pt>
                      <c:pt idx="185">
                        <c:v>39</c:v>
                      </c:pt>
                      <c:pt idx="186">
                        <c:v>41.4</c:v>
                      </c:pt>
                      <c:pt idx="187">
                        <c:v>43.8</c:v>
                      </c:pt>
                      <c:pt idx="188">
                        <c:v>46.2</c:v>
                      </c:pt>
                      <c:pt idx="189">
                        <c:v>48.599999999999902</c:v>
                      </c:pt>
                      <c:pt idx="190">
                        <c:v>51</c:v>
                      </c:pt>
                      <c:pt idx="191">
                        <c:v>51.9</c:v>
                      </c:pt>
                      <c:pt idx="192">
                        <c:v>52.8</c:v>
                      </c:pt>
                      <c:pt idx="193">
                        <c:v>53.7</c:v>
                      </c:pt>
                      <c:pt idx="194">
                        <c:v>54.6</c:v>
                      </c:pt>
                      <c:pt idx="195">
                        <c:v>55.5</c:v>
                      </c:pt>
                      <c:pt idx="196">
                        <c:v>56.4</c:v>
                      </c:pt>
                      <c:pt idx="197">
                        <c:v>57.3</c:v>
                      </c:pt>
                      <c:pt idx="198">
                        <c:v>58.2</c:v>
                      </c:pt>
                      <c:pt idx="199">
                        <c:v>59.1</c:v>
                      </c:pt>
                      <c:pt idx="200">
                        <c:v>60</c:v>
                      </c:pt>
                      <c:pt idx="201">
                        <c:v>54.9</c:v>
                      </c:pt>
                      <c:pt idx="202">
                        <c:v>49.8</c:v>
                      </c:pt>
                      <c:pt idx="203">
                        <c:v>44.7</c:v>
                      </c:pt>
                      <c:pt idx="204">
                        <c:v>39.6</c:v>
                      </c:pt>
                      <c:pt idx="205">
                        <c:v>34.5</c:v>
                      </c:pt>
                      <c:pt idx="206">
                        <c:v>29.4</c:v>
                      </c:pt>
                      <c:pt idx="207">
                        <c:v>24.3</c:v>
                      </c:pt>
                      <c:pt idx="208">
                        <c:v>19.2</c:v>
                      </c:pt>
                      <c:pt idx="209">
                        <c:v>14.1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9</c:v>
                      </c:pt>
                      <c:pt idx="222">
                        <c:v>9</c:v>
                      </c:pt>
                      <c:pt idx="223">
                        <c:v>9</c:v>
                      </c:pt>
                      <c:pt idx="224">
                        <c:v>9</c:v>
                      </c:pt>
                      <c:pt idx="225">
                        <c:v>9</c:v>
                      </c:pt>
                      <c:pt idx="226">
                        <c:v>9</c:v>
                      </c:pt>
                      <c:pt idx="227">
                        <c:v>9</c:v>
                      </c:pt>
                      <c:pt idx="228">
                        <c:v>9</c:v>
                      </c:pt>
                      <c:pt idx="229">
                        <c:v>9</c:v>
                      </c:pt>
                      <c:pt idx="230">
                        <c:v>9</c:v>
                      </c:pt>
                      <c:pt idx="231">
                        <c:v>18</c:v>
                      </c:pt>
                      <c:pt idx="232">
                        <c:v>27</c:v>
                      </c:pt>
                      <c:pt idx="233">
                        <c:v>36</c:v>
                      </c:pt>
                      <c:pt idx="234">
                        <c:v>45</c:v>
                      </c:pt>
                      <c:pt idx="235">
                        <c:v>54</c:v>
                      </c:pt>
                      <c:pt idx="236">
                        <c:v>63</c:v>
                      </c:pt>
                      <c:pt idx="237">
                        <c:v>72</c:v>
                      </c:pt>
                      <c:pt idx="238">
                        <c:v>81</c:v>
                      </c:pt>
                      <c:pt idx="239">
                        <c:v>90</c:v>
                      </c:pt>
                      <c:pt idx="240">
                        <c:v>99</c:v>
                      </c:pt>
                      <c:pt idx="241">
                        <c:v>100.8</c:v>
                      </c:pt>
                      <c:pt idx="242">
                        <c:v>102.6</c:v>
                      </c:pt>
                      <c:pt idx="243">
                        <c:v>104.4</c:v>
                      </c:pt>
                      <c:pt idx="244">
                        <c:v>106.2</c:v>
                      </c:pt>
                      <c:pt idx="245">
                        <c:v>108</c:v>
                      </c:pt>
                      <c:pt idx="246">
                        <c:v>109.8</c:v>
                      </c:pt>
                      <c:pt idx="247">
                        <c:v>111.6</c:v>
                      </c:pt>
                      <c:pt idx="248">
                        <c:v>113.4</c:v>
                      </c:pt>
                      <c:pt idx="249">
                        <c:v>115.2</c:v>
                      </c:pt>
                      <c:pt idx="250">
                        <c:v>117</c:v>
                      </c:pt>
                      <c:pt idx="251">
                        <c:v>107.1</c:v>
                      </c:pt>
                      <c:pt idx="252">
                        <c:v>97.2</c:v>
                      </c:pt>
                      <c:pt idx="253">
                        <c:v>87.3</c:v>
                      </c:pt>
                      <c:pt idx="254">
                        <c:v>77.400000000000006</c:v>
                      </c:pt>
                      <c:pt idx="255">
                        <c:v>67.5</c:v>
                      </c:pt>
                      <c:pt idx="256">
                        <c:v>57.599999999999902</c:v>
                      </c:pt>
                      <c:pt idx="257">
                        <c:v>47.7</c:v>
                      </c:pt>
                      <c:pt idx="258">
                        <c:v>37.799999999999997</c:v>
                      </c:pt>
                      <c:pt idx="259">
                        <c:v>27.899999999999899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1.8</c:v>
                      </c:pt>
                      <c:pt idx="292">
                        <c:v>3.6</c:v>
                      </c:pt>
                      <c:pt idx="293">
                        <c:v>5.4</c:v>
                      </c:pt>
                      <c:pt idx="294">
                        <c:v>7.2</c:v>
                      </c:pt>
                      <c:pt idx="295">
                        <c:v>9</c:v>
                      </c:pt>
                      <c:pt idx="296">
                        <c:v>10.8</c:v>
                      </c:pt>
                      <c:pt idx="297">
                        <c:v>12.6</c:v>
                      </c:pt>
                      <c:pt idx="298">
                        <c:v>14.4</c:v>
                      </c:pt>
                      <c:pt idx="299">
                        <c:v>16.2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3-9E7B-4FB1-B9B7-87392A361FF0}"/>
                  </c:ext>
                </c:extLst>
              </c15:ser>
            </c15:filteredScatterSeries>
            <c15:filteredScatterSeries>
              <c15:ser>
                <c:idx val="22"/>
                <c:order val="6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2:$X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6.6</c:v>
                      </c:pt>
                      <c:pt idx="252">
                        <c:v>13.2</c:v>
                      </c:pt>
                      <c:pt idx="253">
                        <c:v>19.799999999999901</c:v>
                      </c:pt>
                      <c:pt idx="254">
                        <c:v>26.4</c:v>
                      </c:pt>
                      <c:pt idx="255">
                        <c:v>33</c:v>
                      </c:pt>
                      <c:pt idx="256">
                        <c:v>39.599999999999902</c:v>
                      </c:pt>
                      <c:pt idx="257">
                        <c:v>46.199999999999903</c:v>
                      </c:pt>
                      <c:pt idx="258">
                        <c:v>52.8</c:v>
                      </c:pt>
                      <c:pt idx="259">
                        <c:v>59.4</c:v>
                      </c:pt>
                      <c:pt idx="260">
                        <c:v>66</c:v>
                      </c:pt>
                      <c:pt idx="261">
                        <c:v>66.900000000000006</c:v>
                      </c:pt>
                      <c:pt idx="262">
                        <c:v>67.8</c:v>
                      </c:pt>
                      <c:pt idx="263">
                        <c:v>68.7</c:v>
                      </c:pt>
                      <c:pt idx="264">
                        <c:v>69.599999999999994</c:v>
                      </c:pt>
                      <c:pt idx="265">
                        <c:v>70.5</c:v>
                      </c:pt>
                      <c:pt idx="266">
                        <c:v>71.400000000000006</c:v>
                      </c:pt>
                      <c:pt idx="267">
                        <c:v>72.3</c:v>
                      </c:pt>
                      <c:pt idx="268">
                        <c:v>73.2</c:v>
                      </c:pt>
                      <c:pt idx="269">
                        <c:v>74.099999999999994</c:v>
                      </c:pt>
                      <c:pt idx="270">
                        <c:v>75</c:v>
                      </c:pt>
                      <c:pt idx="271">
                        <c:v>68.400000000000006</c:v>
                      </c:pt>
                      <c:pt idx="272">
                        <c:v>61.8</c:v>
                      </c:pt>
                      <c:pt idx="273">
                        <c:v>55.2</c:v>
                      </c:pt>
                      <c:pt idx="274">
                        <c:v>48.6</c:v>
                      </c:pt>
                      <c:pt idx="275">
                        <c:v>42</c:v>
                      </c:pt>
                      <c:pt idx="276">
                        <c:v>35.4</c:v>
                      </c:pt>
                      <c:pt idx="277">
                        <c:v>28.8</c:v>
                      </c:pt>
                      <c:pt idx="278">
                        <c:v>22.2</c:v>
                      </c:pt>
                      <c:pt idx="279">
                        <c:v>15.6</c:v>
                      </c:pt>
                      <c:pt idx="280">
                        <c:v>9</c:v>
                      </c:pt>
                      <c:pt idx="281">
                        <c:v>11.7</c:v>
                      </c:pt>
                      <c:pt idx="282">
                        <c:v>14.4</c:v>
                      </c:pt>
                      <c:pt idx="283">
                        <c:v>17.100000000000001</c:v>
                      </c:pt>
                      <c:pt idx="284">
                        <c:v>19.8</c:v>
                      </c:pt>
                      <c:pt idx="285">
                        <c:v>22.5</c:v>
                      </c:pt>
                      <c:pt idx="286">
                        <c:v>25.2</c:v>
                      </c:pt>
                      <c:pt idx="287">
                        <c:v>27.9</c:v>
                      </c:pt>
                      <c:pt idx="288">
                        <c:v>30.6</c:v>
                      </c:pt>
                      <c:pt idx="289">
                        <c:v>33.299999999999997</c:v>
                      </c:pt>
                      <c:pt idx="290">
                        <c:v>36</c:v>
                      </c:pt>
                      <c:pt idx="291">
                        <c:v>36</c:v>
                      </c:pt>
                      <c:pt idx="292">
                        <c:v>36</c:v>
                      </c:pt>
                      <c:pt idx="293">
                        <c:v>36</c:v>
                      </c:pt>
                      <c:pt idx="294">
                        <c:v>36</c:v>
                      </c:pt>
                      <c:pt idx="295">
                        <c:v>36</c:v>
                      </c:pt>
                      <c:pt idx="296">
                        <c:v>36</c:v>
                      </c:pt>
                      <c:pt idx="297">
                        <c:v>36</c:v>
                      </c:pt>
                      <c:pt idx="298">
                        <c:v>36</c:v>
                      </c:pt>
                      <c:pt idx="299">
                        <c:v>36</c:v>
                      </c:pt>
                      <c:pt idx="300">
                        <c:v>36</c:v>
                      </c:pt>
                      <c:pt idx="301">
                        <c:v>34.200000000000003</c:v>
                      </c:pt>
                      <c:pt idx="302">
                        <c:v>32.4</c:v>
                      </c:pt>
                      <c:pt idx="303">
                        <c:v>30.6</c:v>
                      </c:pt>
                      <c:pt idx="304">
                        <c:v>28.8</c:v>
                      </c:pt>
                      <c:pt idx="305">
                        <c:v>27</c:v>
                      </c:pt>
                      <c:pt idx="306">
                        <c:v>25.2</c:v>
                      </c:pt>
                      <c:pt idx="307">
                        <c:v>23.4</c:v>
                      </c:pt>
                      <c:pt idx="308">
                        <c:v>21.6</c:v>
                      </c:pt>
                      <c:pt idx="309">
                        <c:v>19.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4-9E7B-4FB1-B9B7-87392A361FF0}"/>
                  </c:ext>
                </c:extLst>
              </c15:ser>
            </c15:filteredScatterSeries>
            <c15:filteredScatterSeries>
              <c15:ser>
                <c:idx val="23"/>
                <c:order val="6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6">
                        <a:lumMod val="8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2:$Y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5-9E7B-4FB1-B9B7-87392A361FF0}"/>
                  </c:ext>
                </c:extLst>
              </c15:ser>
            </c15:filteredScatterSeries>
            <c15:filteredScatterSeries>
              <c15:ser>
                <c:idx val="24"/>
                <c:order val="6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2:$Z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6.2</c:v>
                      </c:pt>
                      <c:pt idx="2">
                        <c:v>14.4</c:v>
                      </c:pt>
                      <c:pt idx="3">
                        <c:v>12.6</c:v>
                      </c:pt>
                      <c:pt idx="4">
                        <c:v>10.8</c:v>
                      </c:pt>
                      <c:pt idx="5">
                        <c:v>9</c:v>
                      </c:pt>
                      <c:pt idx="6">
                        <c:v>7.1999999999999904</c:v>
                      </c:pt>
                      <c:pt idx="7">
                        <c:v>5.4</c:v>
                      </c:pt>
                      <c:pt idx="8">
                        <c:v>3.5999999999999899</c:v>
                      </c:pt>
                      <c:pt idx="9">
                        <c:v>1.8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.9</c:v>
                      </c:pt>
                      <c:pt idx="42">
                        <c:v>1.8</c:v>
                      </c:pt>
                      <c:pt idx="43">
                        <c:v>2.7</c:v>
                      </c:pt>
                      <c:pt idx="44">
                        <c:v>3.6</c:v>
                      </c:pt>
                      <c:pt idx="45">
                        <c:v>4.5</c:v>
                      </c:pt>
                      <c:pt idx="46">
                        <c:v>5.4</c:v>
                      </c:pt>
                      <c:pt idx="47">
                        <c:v>6.3</c:v>
                      </c:pt>
                      <c:pt idx="48">
                        <c:v>7.2</c:v>
                      </c:pt>
                      <c:pt idx="49">
                        <c:v>8.1</c:v>
                      </c:pt>
                      <c:pt idx="50">
                        <c:v>9</c:v>
                      </c:pt>
                      <c:pt idx="51">
                        <c:v>9</c:v>
                      </c:pt>
                      <c:pt idx="52">
                        <c:v>9</c:v>
                      </c:pt>
                      <c:pt idx="53">
                        <c:v>9</c:v>
                      </c:pt>
                      <c:pt idx="54">
                        <c:v>9</c:v>
                      </c:pt>
                      <c:pt idx="55">
                        <c:v>9</c:v>
                      </c:pt>
                      <c:pt idx="56">
                        <c:v>9</c:v>
                      </c:pt>
                      <c:pt idx="57">
                        <c:v>9</c:v>
                      </c:pt>
                      <c:pt idx="58">
                        <c:v>9</c:v>
                      </c:pt>
                      <c:pt idx="59">
                        <c:v>9</c:v>
                      </c:pt>
                      <c:pt idx="60">
                        <c:v>9</c:v>
                      </c:pt>
                      <c:pt idx="61">
                        <c:v>8.1</c:v>
                      </c:pt>
                      <c:pt idx="62">
                        <c:v>7.2</c:v>
                      </c:pt>
                      <c:pt idx="63">
                        <c:v>6.3</c:v>
                      </c:pt>
                      <c:pt idx="64">
                        <c:v>5.4</c:v>
                      </c:pt>
                      <c:pt idx="65">
                        <c:v>4.5</c:v>
                      </c:pt>
                      <c:pt idx="66">
                        <c:v>3.5999999999999899</c:v>
                      </c:pt>
                      <c:pt idx="67">
                        <c:v>2.7</c:v>
                      </c:pt>
                      <c:pt idx="68">
                        <c:v>1.7999999999999901</c:v>
                      </c:pt>
                      <c:pt idx="69">
                        <c:v>0.9</c:v>
                      </c:pt>
                      <c:pt idx="70">
                        <c:v>0</c:v>
                      </c:pt>
                      <c:pt idx="71">
                        <c:v>5.7</c:v>
                      </c:pt>
                      <c:pt idx="72">
                        <c:v>11.4</c:v>
                      </c:pt>
                      <c:pt idx="73">
                        <c:v>17.100000000000001</c:v>
                      </c:pt>
                      <c:pt idx="74">
                        <c:v>22.8</c:v>
                      </c:pt>
                      <c:pt idx="75">
                        <c:v>28.5</c:v>
                      </c:pt>
                      <c:pt idx="76">
                        <c:v>34.200000000000003</c:v>
                      </c:pt>
                      <c:pt idx="77">
                        <c:v>39.9</c:v>
                      </c:pt>
                      <c:pt idx="78">
                        <c:v>45.6</c:v>
                      </c:pt>
                      <c:pt idx="79">
                        <c:v>51.3</c:v>
                      </c:pt>
                      <c:pt idx="80">
                        <c:v>57</c:v>
                      </c:pt>
                      <c:pt idx="81">
                        <c:v>51.3</c:v>
                      </c:pt>
                      <c:pt idx="82">
                        <c:v>45.6</c:v>
                      </c:pt>
                      <c:pt idx="83">
                        <c:v>39.9</c:v>
                      </c:pt>
                      <c:pt idx="84">
                        <c:v>34.200000000000003</c:v>
                      </c:pt>
                      <c:pt idx="85">
                        <c:v>28.5</c:v>
                      </c:pt>
                      <c:pt idx="86">
                        <c:v>22.799999999999901</c:v>
                      </c:pt>
                      <c:pt idx="87">
                        <c:v>17.100000000000001</c:v>
                      </c:pt>
                      <c:pt idx="88">
                        <c:v>11.399999999999901</c:v>
                      </c:pt>
                      <c:pt idx="89">
                        <c:v>5.6999999999999904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2.1</c:v>
                      </c:pt>
                      <c:pt idx="162">
                        <c:v>4.2</c:v>
                      </c:pt>
                      <c:pt idx="163">
                        <c:v>6.3</c:v>
                      </c:pt>
                      <c:pt idx="164">
                        <c:v>8.4</c:v>
                      </c:pt>
                      <c:pt idx="165">
                        <c:v>10.5</c:v>
                      </c:pt>
                      <c:pt idx="166">
                        <c:v>12.6</c:v>
                      </c:pt>
                      <c:pt idx="167">
                        <c:v>14.7</c:v>
                      </c:pt>
                      <c:pt idx="168">
                        <c:v>16.8</c:v>
                      </c:pt>
                      <c:pt idx="169">
                        <c:v>18.899999999999999</c:v>
                      </c:pt>
                      <c:pt idx="170">
                        <c:v>21</c:v>
                      </c:pt>
                      <c:pt idx="171">
                        <c:v>21</c:v>
                      </c:pt>
                      <c:pt idx="172">
                        <c:v>21</c:v>
                      </c:pt>
                      <c:pt idx="173">
                        <c:v>21</c:v>
                      </c:pt>
                      <c:pt idx="174">
                        <c:v>21</c:v>
                      </c:pt>
                      <c:pt idx="175">
                        <c:v>21</c:v>
                      </c:pt>
                      <c:pt idx="176">
                        <c:v>21</c:v>
                      </c:pt>
                      <c:pt idx="177">
                        <c:v>21</c:v>
                      </c:pt>
                      <c:pt idx="178">
                        <c:v>21</c:v>
                      </c:pt>
                      <c:pt idx="179">
                        <c:v>21</c:v>
                      </c:pt>
                      <c:pt idx="180">
                        <c:v>21</c:v>
                      </c:pt>
                      <c:pt idx="181">
                        <c:v>19.8</c:v>
                      </c:pt>
                      <c:pt idx="182">
                        <c:v>18.600000000000001</c:v>
                      </c:pt>
                      <c:pt idx="183">
                        <c:v>17.399999999999999</c:v>
                      </c:pt>
                      <c:pt idx="184">
                        <c:v>16.2</c:v>
                      </c:pt>
                      <c:pt idx="185">
                        <c:v>15</c:v>
                      </c:pt>
                      <c:pt idx="186">
                        <c:v>13.8</c:v>
                      </c:pt>
                      <c:pt idx="187">
                        <c:v>12.6</c:v>
                      </c:pt>
                      <c:pt idx="188">
                        <c:v>11.4</c:v>
                      </c:pt>
                      <c:pt idx="189">
                        <c:v>10.19999999999999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13.2</c:v>
                      </c:pt>
                      <c:pt idx="202">
                        <c:v>17.399999999999999</c:v>
                      </c:pt>
                      <c:pt idx="203">
                        <c:v>21.6</c:v>
                      </c:pt>
                      <c:pt idx="204">
                        <c:v>25.8</c:v>
                      </c:pt>
                      <c:pt idx="205">
                        <c:v>30</c:v>
                      </c:pt>
                      <c:pt idx="206">
                        <c:v>34.200000000000003</c:v>
                      </c:pt>
                      <c:pt idx="207">
                        <c:v>38.4</c:v>
                      </c:pt>
                      <c:pt idx="208">
                        <c:v>42.6</c:v>
                      </c:pt>
                      <c:pt idx="209">
                        <c:v>46.8</c:v>
                      </c:pt>
                      <c:pt idx="210">
                        <c:v>51</c:v>
                      </c:pt>
                      <c:pt idx="211">
                        <c:v>52.5</c:v>
                      </c:pt>
                      <c:pt idx="212">
                        <c:v>54</c:v>
                      </c:pt>
                      <c:pt idx="213">
                        <c:v>55.5</c:v>
                      </c:pt>
                      <c:pt idx="214">
                        <c:v>57</c:v>
                      </c:pt>
                      <c:pt idx="215">
                        <c:v>58.5</c:v>
                      </c:pt>
                      <c:pt idx="216">
                        <c:v>60</c:v>
                      </c:pt>
                      <c:pt idx="217">
                        <c:v>61.5</c:v>
                      </c:pt>
                      <c:pt idx="218">
                        <c:v>63</c:v>
                      </c:pt>
                      <c:pt idx="219">
                        <c:v>64.5</c:v>
                      </c:pt>
                      <c:pt idx="220">
                        <c:v>66</c:v>
                      </c:pt>
                      <c:pt idx="221">
                        <c:v>70.5</c:v>
                      </c:pt>
                      <c:pt idx="222">
                        <c:v>75</c:v>
                      </c:pt>
                      <c:pt idx="223">
                        <c:v>79.5</c:v>
                      </c:pt>
                      <c:pt idx="224">
                        <c:v>84</c:v>
                      </c:pt>
                      <c:pt idx="225">
                        <c:v>88.5</c:v>
                      </c:pt>
                      <c:pt idx="226">
                        <c:v>93</c:v>
                      </c:pt>
                      <c:pt idx="227">
                        <c:v>97.5</c:v>
                      </c:pt>
                      <c:pt idx="228">
                        <c:v>102</c:v>
                      </c:pt>
                      <c:pt idx="229">
                        <c:v>106.5</c:v>
                      </c:pt>
                      <c:pt idx="230">
                        <c:v>111</c:v>
                      </c:pt>
                      <c:pt idx="231">
                        <c:v>106.2</c:v>
                      </c:pt>
                      <c:pt idx="232">
                        <c:v>101.4</c:v>
                      </c:pt>
                      <c:pt idx="233">
                        <c:v>96.6</c:v>
                      </c:pt>
                      <c:pt idx="234">
                        <c:v>91.8</c:v>
                      </c:pt>
                      <c:pt idx="235">
                        <c:v>87</c:v>
                      </c:pt>
                      <c:pt idx="236">
                        <c:v>82.2</c:v>
                      </c:pt>
                      <c:pt idx="237">
                        <c:v>77.400000000000006</c:v>
                      </c:pt>
                      <c:pt idx="238">
                        <c:v>72.599999999999994</c:v>
                      </c:pt>
                      <c:pt idx="239">
                        <c:v>67.8</c:v>
                      </c:pt>
                      <c:pt idx="240">
                        <c:v>63</c:v>
                      </c:pt>
                      <c:pt idx="241">
                        <c:v>57.6</c:v>
                      </c:pt>
                      <c:pt idx="242">
                        <c:v>52.2</c:v>
                      </c:pt>
                      <c:pt idx="243">
                        <c:v>46.8</c:v>
                      </c:pt>
                      <c:pt idx="244">
                        <c:v>41.4</c:v>
                      </c:pt>
                      <c:pt idx="245">
                        <c:v>36</c:v>
                      </c:pt>
                      <c:pt idx="246">
                        <c:v>30.599999999999898</c:v>
                      </c:pt>
                      <c:pt idx="247">
                        <c:v>25.1999999999999</c:v>
                      </c:pt>
                      <c:pt idx="248">
                        <c:v>19.799999999999901</c:v>
                      </c:pt>
                      <c:pt idx="249">
                        <c:v>14.399999999999901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16.2</c:v>
                      </c:pt>
                      <c:pt idx="272">
                        <c:v>14.4</c:v>
                      </c:pt>
                      <c:pt idx="273">
                        <c:v>12.6</c:v>
                      </c:pt>
                      <c:pt idx="274">
                        <c:v>10.8</c:v>
                      </c:pt>
                      <c:pt idx="275">
                        <c:v>9</c:v>
                      </c:pt>
                      <c:pt idx="276">
                        <c:v>7.1999999999999904</c:v>
                      </c:pt>
                      <c:pt idx="277">
                        <c:v>5.4</c:v>
                      </c:pt>
                      <c:pt idx="278">
                        <c:v>3.5999999999999899</c:v>
                      </c:pt>
                      <c:pt idx="279">
                        <c:v>1.8</c:v>
                      </c:pt>
                      <c:pt idx="280">
                        <c:v>0</c:v>
                      </c:pt>
                      <c:pt idx="281">
                        <c:v>3</c:v>
                      </c:pt>
                      <c:pt idx="282">
                        <c:v>6</c:v>
                      </c:pt>
                      <c:pt idx="283">
                        <c:v>9</c:v>
                      </c:pt>
                      <c:pt idx="284">
                        <c:v>12</c:v>
                      </c:pt>
                      <c:pt idx="285">
                        <c:v>15</c:v>
                      </c:pt>
                      <c:pt idx="286">
                        <c:v>18</c:v>
                      </c:pt>
                      <c:pt idx="287">
                        <c:v>21</c:v>
                      </c:pt>
                      <c:pt idx="288">
                        <c:v>24</c:v>
                      </c:pt>
                      <c:pt idx="289">
                        <c:v>27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6-9E7B-4FB1-B9B7-87392A361FF0}"/>
                  </c:ext>
                </c:extLst>
              </c15:ser>
            </c15:filteredScatterSeries>
            <c15:filteredScatterSeries>
              <c15:ser>
                <c:idx val="25"/>
                <c:order val="6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A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A$2:$A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10.199999999999999</c:v>
                      </c:pt>
                      <c:pt idx="12">
                        <c:v>11.4</c:v>
                      </c:pt>
                      <c:pt idx="13">
                        <c:v>12.6</c:v>
                      </c:pt>
                      <c:pt idx="14">
                        <c:v>13.8</c:v>
                      </c:pt>
                      <c:pt idx="15">
                        <c:v>15</c:v>
                      </c:pt>
                      <c:pt idx="16">
                        <c:v>16.2</c:v>
                      </c:pt>
                      <c:pt idx="17">
                        <c:v>17.399999999999999</c:v>
                      </c:pt>
                      <c:pt idx="18">
                        <c:v>18.600000000000001</c:v>
                      </c:pt>
                      <c:pt idx="19">
                        <c:v>19.799999999999901</c:v>
                      </c:pt>
                      <c:pt idx="20">
                        <c:v>21</c:v>
                      </c:pt>
                      <c:pt idx="21">
                        <c:v>18.899999999999999</c:v>
                      </c:pt>
                      <c:pt idx="22">
                        <c:v>16.8</c:v>
                      </c:pt>
                      <c:pt idx="23">
                        <c:v>14.7</c:v>
                      </c:pt>
                      <c:pt idx="24">
                        <c:v>12.6</c:v>
                      </c:pt>
                      <c:pt idx="25">
                        <c:v>10.5</c:v>
                      </c:pt>
                      <c:pt idx="26">
                        <c:v>8.3999999999999897</c:v>
                      </c:pt>
                      <c:pt idx="27">
                        <c:v>6.2999999999999901</c:v>
                      </c:pt>
                      <c:pt idx="28">
                        <c:v>4.1999999999999904</c:v>
                      </c:pt>
                      <c:pt idx="29">
                        <c:v>2.099999999999989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.9</c:v>
                      </c:pt>
                      <c:pt idx="62">
                        <c:v>1.8</c:v>
                      </c:pt>
                      <c:pt idx="63">
                        <c:v>2.7</c:v>
                      </c:pt>
                      <c:pt idx="64">
                        <c:v>3.6</c:v>
                      </c:pt>
                      <c:pt idx="65">
                        <c:v>4.5</c:v>
                      </c:pt>
                      <c:pt idx="66">
                        <c:v>5.4</c:v>
                      </c:pt>
                      <c:pt idx="67">
                        <c:v>6.3</c:v>
                      </c:pt>
                      <c:pt idx="68">
                        <c:v>7.2</c:v>
                      </c:pt>
                      <c:pt idx="69">
                        <c:v>8.1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27</c:v>
                      </c:pt>
                      <c:pt idx="122">
                        <c:v>45</c:v>
                      </c:pt>
                      <c:pt idx="123">
                        <c:v>63</c:v>
                      </c:pt>
                      <c:pt idx="124">
                        <c:v>81</c:v>
                      </c:pt>
                      <c:pt idx="125">
                        <c:v>99</c:v>
                      </c:pt>
                      <c:pt idx="126">
                        <c:v>117</c:v>
                      </c:pt>
                      <c:pt idx="127">
                        <c:v>135</c:v>
                      </c:pt>
                      <c:pt idx="128">
                        <c:v>153</c:v>
                      </c:pt>
                      <c:pt idx="129">
                        <c:v>171</c:v>
                      </c:pt>
                      <c:pt idx="130">
                        <c:v>189</c:v>
                      </c:pt>
                      <c:pt idx="131">
                        <c:v>273.89999999999998</c:v>
                      </c:pt>
                      <c:pt idx="132">
                        <c:v>358.8</c:v>
                      </c:pt>
                      <c:pt idx="133">
                        <c:v>443.7</c:v>
                      </c:pt>
                      <c:pt idx="134">
                        <c:v>528.6</c:v>
                      </c:pt>
                      <c:pt idx="135">
                        <c:v>613.5</c:v>
                      </c:pt>
                      <c:pt idx="136">
                        <c:v>698.4</c:v>
                      </c:pt>
                      <c:pt idx="137">
                        <c:v>783.3</c:v>
                      </c:pt>
                      <c:pt idx="138">
                        <c:v>868.2</c:v>
                      </c:pt>
                      <c:pt idx="139">
                        <c:v>953.1</c:v>
                      </c:pt>
                      <c:pt idx="140">
                        <c:v>1038</c:v>
                      </c:pt>
                      <c:pt idx="141">
                        <c:v>1003.2</c:v>
                      </c:pt>
                      <c:pt idx="142">
                        <c:v>968.4</c:v>
                      </c:pt>
                      <c:pt idx="143">
                        <c:v>933.6</c:v>
                      </c:pt>
                      <c:pt idx="144">
                        <c:v>898.8</c:v>
                      </c:pt>
                      <c:pt idx="145">
                        <c:v>864</c:v>
                      </c:pt>
                      <c:pt idx="146">
                        <c:v>829.2</c:v>
                      </c:pt>
                      <c:pt idx="147">
                        <c:v>794.4</c:v>
                      </c:pt>
                      <c:pt idx="148">
                        <c:v>759.6</c:v>
                      </c:pt>
                      <c:pt idx="149">
                        <c:v>724.8</c:v>
                      </c:pt>
                      <c:pt idx="150">
                        <c:v>690</c:v>
                      </c:pt>
                      <c:pt idx="151">
                        <c:v>723.6</c:v>
                      </c:pt>
                      <c:pt idx="152">
                        <c:v>757.2</c:v>
                      </c:pt>
                      <c:pt idx="153">
                        <c:v>790.8</c:v>
                      </c:pt>
                      <c:pt idx="154">
                        <c:v>824.4</c:v>
                      </c:pt>
                      <c:pt idx="155">
                        <c:v>858</c:v>
                      </c:pt>
                      <c:pt idx="156">
                        <c:v>891.6</c:v>
                      </c:pt>
                      <c:pt idx="157">
                        <c:v>925.2</c:v>
                      </c:pt>
                      <c:pt idx="158">
                        <c:v>958.8</c:v>
                      </c:pt>
                      <c:pt idx="159">
                        <c:v>992.4</c:v>
                      </c:pt>
                      <c:pt idx="160">
                        <c:v>1026</c:v>
                      </c:pt>
                      <c:pt idx="161">
                        <c:v>1030.8</c:v>
                      </c:pt>
                      <c:pt idx="162">
                        <c:v>1035.5999999999999</c:v>
                      </c:pt>
                      <c:pt idx="163">
                        <c:v>1040.4000000000001</c:v>
                      </c:pt>
                      <c:pt idx="164">
                        <c:v>1045.2</c:v>
                      </c:pt>
                      <c:pt idx="165">
                        <c:v>1050</c:v>
                      </c:pt>
                      <c:pt idx="166">
                        <c:v>1054.8</c:v>
                      </c:pt>
                      <c:pt idx="167">
                        <c:v>1059.5999999999999</c:v>
                      </c:pt>
                      <c:pt idx="168">
                        <c:v>1064.4000000000001</c:v>
                      </c:pt>
                      <c:pt idx="169">
                        <c:v>1069.2</c:v>
                      </c:pt>
                      <c:pt idx="170">
                        <c:v>1074</c:v>
                      </c:pt>
                      <c:pt idx="171">
                        <c:v>1110</c:v>
                      </c:pt>
                      <c:pt idx="172">
                        <c:v>1146</c:v>
                      </c:pt>
                      <c:pt idx="173">
                        <c:v>1182</c:v>
                      </c:pt>
                      <c:pt idx="174">
                        <c:v>1218</c:v>
                      </c:pt>
                      <c:pt idx="175">
                        <c:v>1254</c:v>
                      </c:pt>
                      <c:pt idx="176">
                        <c:v>1290</c:v>
                      </c:pt>
                      <c:pt idx="177">
                        <c:v>1326</c:v>
                      </c:pt>
                      <c:pt idx="178">
                        <c:v>1362</c:v>
                      </c:pt>
                      <c:pt idx="179">
                        <c:v>1398</c:v>
                      </c:pt>
                      <c:pt idx="180">
                        <c:v>1434</c:v>
                      </c:pt>
                      <c:pt idx="181">
                        <c:v>1377.6</c:v>
                      </c:pt>
                      <c:pt idx="182">
                        <c:v>1321.2</c:v>
                      </c:pt>
                      <c:pt idx="183">
                        <c:v>1264.8</c:v>
                      </c:pt>
                      <c:pt idx="184">
                        <c:v>1208.4000000000001</c:v>
                      </c:pt>
                      <c:pt idx="185">
                        <c:v>1152</c:v>
                      </c:pt>
                      <c:pt idx="186">
                        <c:v>1095.5999999999999</c:v>
                      </c:pt>
                      <c:pt idx="187">
                        <c:v>1039.2</c:v>
                      </c:pt>
                      <c:pt idx="188">
                        <c:v>982.8</c:v>
                      </c:pt>
                      <c:pt idx="189">
                        <c:v>926.4</c:v>
                      </c:pt>
                      <c:pt idx="190">
                        <c:v>870</c:v>
                      </c:pt>
                      <c:pt idx="191">
                        <c:v>843.6</c:v>
                      </c:pt>
                      <c:pt idx="192">
                        <c:v>817.2</c:v>
                      </c:pt>
                      <c:pt idx="193">
                        <c:v>790.8</c:v>
                      </c:pt>
                      <c:pt idx="194">
                        <c:v>764.4</c:v>
                      </c:pt>
                      <c:pt idx="195">
                        <c:v>738</c:v>
                      </c:pt>
                      <c:pt idx="196">
                        <c:v>711.6</c:v>
                      </c:pt>
                      <c:pt idx="197">
                        <c:v>685.2</c:v>
                      </c:pt>
                      <c:pt idx="198">
                        <c:v>658.8</c:v>
                      </c:pt>
                      <c:pt idx="199">
                        <c:v>632.4</c:v>
                      </c:pt>
                      <c:pt idx="200">
                        <c:v>606</c:v>
                      </c:pt>
                      <c:pt idx="201">
                        <c:v>558.9</c:v>
                      </c:pt>
                      <c:pt idx="202">
                        <c:v>511.8</c:v>
                      </c:pt>
                      <c:pt idx="203">
                        <c:v>464.7</c:v>
                      </c:pt>
                      <c:pt idx="204">
                        <c:v>417.6</c:v>
                      </c:pt>
                      <c:pt idx="205">
                        <c:v>370.5</c:v>
                      </c:pt>
                      <c:pt idx="206">
                        <c:v>323.39999999999998</c:v>
                      </c:pt>
                      <c:pt idx="207">
                        <c:v>276.3</c:v>
                      </c:pt>
                      <c:pt idx="208">
                        <c:v>229.2</c:v>
                      </c:pt>
                      <c:pt idx="209">
                        <c:v>182.099999999999</c:v>
                      </c:pt>
                      <c:pt idx="210">
                        <c:v>135</c:v>
                      </c:pt>
                      <c:pt idx="211">
                        <c:v>125.1</c:v>
                      </c:pt>
                      <c:pt idx="212">
                        <c:v>115.2</c:v>
                      </c:pt>
                      <c:pt idx="213">
                        <c:v>105.3</c:v>
                      </c:pt>
                      <c:pt idx="214">
                        <c:v>95.4</c:v>
                      </c:pt>
                      <c:pt idx="215">
                        <c:v>85.5</c:v>
                      </c:pt>
                      <c:pt idx="216">
                        <c:v>75.599999999999994</c:v>
                      </c:pt>
                      <c:pt idx="217">
                        <c:v>65.7</c:v>
                      </c:pt>
                      <c:pt idx="218">
                        <c:v>55.8</c:v>
                      </c:pt>
                      <c:pt idx="219">
                        <c:v>45.899999999999899</c:v>
                      </c:pt>
                      <c:pt idx="220">
                        <c:v>36</c:v>
                      </c:pt>
                      <c:pt idx="221">
                        <c:v>38.700000000000003</c:v>
                      </c:pt>
                      <c:pt idx="222">
                        <c:v>41.4</c:v>
                      </c:pt>
                      <c:pt idx="223">
                        <c:v>44.1</c:v>
                      </c:pt>
                      <c:pt idx="224">
                        <c:v>46.8</c:v>
                      </c:pt>
                      <c:pt idx="225">
                        <c:v>49.5</c:v>
                      </c:pt>
                      <c:pt idx="226">
                        <c:v>52.2</c:v>
                      </c:pt>
                      <c:pt idx="227">
                        <c:v>54.9</c:v>
                      </c:pt>
                      <c:pt idx="228">
                        <c:v>57.6</c:v>
                      </c:pt>
                      <c:pt idx="229">
                        <c:v>60.3</c:v>
                      </c:pt>
                      <c:pt idx="230">
                        <c:v>63</c:v>
                      </c:pt>
                      <c:pt idx="231">
                        <c:v>60.6</c:v>
                      </c:pt>
                      <c:pt idx="232">
                        <c:v>58.2</c:v>
                      </c:pt>
                      <c:pt idx="233">
                        <c:v>55.8</c:v>
                      </c:pt>
                      <c:pt idx="234">
                        <c:v>53.4</c:v>
                      </c:pt>
                      <c:pt idx="235">
                        <c:v>51</c:v>
                      </c:pt>
                      <c:pt idx="236">
                        <c:v>48.6</c:v>
                      </c:pt>
                      <c:pt idx="237">
                        <c:v>46.2</c:v>
                      </c:pt>
                      <c:pt idx="238">
                        <c:v>43.8</c:v>
                      </c:pt>
                      <c:pt idx="239">
                        <c:v>41.4</c:v>
                      </c:pt>
                      <c:pt idx="240">
                        <c:v>39</c:v>
                      </c:pt>
                      <c:pt idx="241">
                        <c:v>38.1</c:v>
                      </c:pt>
                      <c:pt idx="242">
                        <c:v>37.200000000000003</c:v>
                      </c:pt>
                      <c:pt idx="243">
                        <c:v>36.299999999999997</c:v>
                      </c:pt>
                      <c:pt idx="244">
                        <c:v>35.4</c:v>
                      </c:pt>
                      <c:pt idx="245">
                        <c:v>34.5</c:v>
                      </c:pt>
                      <c:pt idx="246">
                        <c:v>33.6</c:v>
                      </c:pt>
                      <c:pt idx="247">
                        <c:v>32.700000000000003</c:v>
                      </c:pt>
                      <c:pt idx="248">
                        <c:v>31.8</c:v>
                      </c:pt>
                      <c:pt idx="249">
                        <c:v>30.9</c:v>
                      </c:pt>
                      <c:pt idx="250">
                        <c:v>30</c:v>
                      </c:pt>
                      <c:pt idx="251">
                        <c:v>29.1</c:v>
                      </c:pt>
                      <c:pt idx="252">
                        <c:v>28.2</c:v>
                      </c:pt>
                      <c:pt idx="253">
                        <c:v>27.3</c:v>
                      </c:pt>
                      <c:pt idx="254">
                        <c:v>26.4</c:v>
                      </c:pt>
                      <c:pt idx="255">
                        <c:v>25.5</c:v>
                      </c:pt>
                      <c:pt idx="256">
                        <c:v>24.6</c:v>
                      </c:pt>
                      <c:pt idx="257">
                        <c:v>23.7</c:v>
                      </c:pt>
                      <c:pt idx="258">
                        <c:v>22.8</c:v>
                      </c:pt>
                      <c:pt idx="259">
                        <c:v>21.9</c:v>
                      </c:pt>
                      <c:pt idx="260">
                        <c:v>21</c:v>
                      </c:pt>
                      <c:pt idx="261">
                        <c:v>21</c:v>
                      </c:pt>
                      <c:pt idx="262">
                        <c:v>21</c:v>
                      </c:pt>
                      <c:pt idx="263">
                        <c:v>21</c:v>
                      </c:pt>
                      <c:pt idx="264">
                        <c:v>21</c:v>
                      </c:pt>
                      <c:pt idx="265">
                        <c:v>21</c:v>
                      </c:pt>
                      <c:pt idx="266">
                        <c:v>21</c:v>
                      </c:pt>
                      <c:pt idx="267">
                        <c:v>21</c:v>
                      </c:pt>
                      <c:pt idx="268">
                        <c:v>21</c:v>
                      </c:pt>
                      <c:pt idx="269">
                        <c:v>21</c:v>
                      </c:pt>
                      <c:pt idx="270">
                        <c:v>21</c:v>
                      </c:pt>
                      <c:pt idx="271">
                        <c:v>18.899999999999999</c:v>
                      </c:pt>
                      <c:pt idx="272">
                        <c:v>16.8</c:v>
                      </c:pt>
                      <c:pt idx="273">
                        <c:v>14.7</c:v>
                      </c:pt>
                      <c:pt idx="274">
                        <c:v>12.6</c:v>
                      </c:pt>
                      <c:pt idx="275">
                        <c:v>10.5</c:v>
                      </c:pt>
                      <c:pt idx="276">
                        <c:v>8.3999999999999897</c:v>
                      </c:pt>
                      <c:pt idx="277">
                        <c:v>6.2999999999999901</c:v>
                      </c:pt>
                      <c:pt idx="278">
                        <c:v>4.1999999999999904</c:v>
                      </c:pt>
                      <c:pt idx="279">
                        <c:v>2.0999999999999899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.9</c:v>
                      </c:pt>
                      <c:pt idx="292">
                        <c:v>10.8</c:v>
                      </c:pt>
                      <c:pt idx="293">
                        <c:v>11.7</c:v>
                      </c:pt>
                      <c:pt idx="294">
                        <c:v>12.6</c:v>
                      </c:pt>
                      <c:pt idx="295">
                        <c:v>13.5</c:v>
                      </c:pt>
                      <c:pt idx="296">
                        <c:v>14.4</c:v>
                      </c:pt>
                      <c:pt idx="297">
                        <c:v>15.3</c:v>
                      </c:pt>
                      <c:pt idx="298">
                        <c:v>16.2</c:v>
                      </c:pt>
                      <c:pt idx="299">
                        <c:v>17.100000000000001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12</c:v>
                      </c:pt>
                      <c:pt idx="312">
                        <c:v>15</c:v>
                      </c:pt>
                      <c:pt idx="313">
                        <c:v>18</c:v>
                      </c:pt>
                      <c:pt idx="314">
                        <c:v>21</c:v>
                      </c:pt>
                      <c:pt idx="315">
                        <c:v>24</c:v>
                      </c:pt>
                      <c:pt idx="316">
                        <c:v>27</c:v>
                      </c:pt>
                      <c:pt idx="317">
                        <c:v>30</c:v>
                      </c:pt>
                      <c:pt idx="318">
                        <c:v>33</c:v>
                      </c:pt>
                      <c:pt idx="319">
                        <c:v>36</c:v>
                      </c:pt>
                      <c:pt idx="320">
                        <c:v>3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7-9E7B-4FB1-B9B7-87392A361FF0}"/>
                  </c:ext>
                </c:extLst>
              </c15:ser>
            </c15:filteredScatterSeries>
            <c15:filteredScatterSeries>
              <c15:ser>
                <c:idx val="26"/>
                <c:order val="7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2:$A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</c:v>
                      </c:pt>
                      <c:pt idx="22">
                        <c:v>9</c:v>
                      </c:pt>
                      <c:pt idx="23">
                        <c:v>9</c:v>
                      </c:pt>
                      <c:pt idx="24">
                        <c:v>9</c:v>
                      </c:pt>
                      <c:pt idx="25">
                        <c:v>9</c:v>
                      </c:pt>
                      <c:pt idx="26">
                        <c:v>9</c:v>
                      </c:pt>
                      <c:pt idx="27">
                        <c:v>9</c:v>
                      </c:pt>
                      <c:pt idx="28">
                        <c:v>9</c:v>
                      </c:pt>
                      <c:pt idx="29">
                        <c:v>9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7.8</c:v>
                      </c:pt>
                      <c:pt idx="92">
                        <c:v>15.6</c:v>
                      </c:pt>
                      <c:pt idx="93">
                        <c:v>23.4</c:v>
                      </c:pt>
                      <c:pt idx="94">
                        <c:v>31.2</c:v>
                      </c:pt>
                      <c:pt idx="95">
                        <c:v>39</c:v>
                      </c:pt>
                      <c:pt idx="96">
                        <c:v>46.8</c:v>
                      </c:pt>
                      <c:pt idx="97">
                        <c:v>54.6</c:v>
                      </c:pt>
                      <c:pt idx="98">
                        <c:v>62.4</c:v>
                      </c:pt>
                      <c:pt idx="99">
                        <c:v>70.2</c:v>
                      </c:pt>
                      <c:pt idx="100">
                        <c:v>78</c:v>
                      </c:pt>
                      <c:pt idx="101">
                        <c:v>108</c:v>
                      </c:pt>
                      <c:pt idx="102">
                        <c:v>138</c:v>
                      </c:pt>
                      <c:pt idx="103">
                        <c:v>168</c:v>
                      </c:pt>
                      <c:pt idx="104">
                        <c:v>198</c:v>
                      </c:pt>
                      <c:pt idx="105">
                        <c:v>228</c:v>
                      </c:pt>
                      <c:pt idx="106">
                        <c:v>258</c:v>
                      </c:pt>
                      <c:pt idx="107">
                        <c:v>288</c:v>
                      </c:pt>
                      <c:pt idx="108">
                        <c:v>318</c:v>
                      </c:pt>
                      <c:pt idx="109">
                        <c:v>348</c:v>
                      </c:pt>
                      <c:pt idx="110">
                        <c:v>378</c:v>
                      </c:pt>
                      <c:pt idx="111">
                        <c:v>652.5</c:v>
                      </c:pt>
                      <c:pt idx="112">
                        <c:v>927</c:v>
                      </c:pt>
                      <c:pt idx="113">
                        <c:v>1201.5</c:v>
                      </c:pt>
                      <c:pt idx="114">
                        <c:v>1476</c:v>
                      </c:pt>
                      <c:pt idx="115">
                        <c:v>1750.5</c:v>
                      </c:pt>
                      <c:pt idx="116">
                        <c:v>2025</c:v>
                      </c:pt>
                      <c:pt idx="117">
                        <c:v>2299.5</c:v>
                      </c:pt>
                      <c:pt idx="118">
                        <c:v>2574</c:v>
                      </c:pt>
                      <c:pt idx="119">
                        <c:v>2848.5</c:v>
                      </c:pt>
                      <c:pt idx="120">
                        <c:v>3123</c:v>
                      </c:pt>
                      <c:pt idx="121">
                        <c:v>3117.6</c:v>
                      </c:pt>
                      <c:pt idx="122">
                        <c:v>3112.2</c:v>
                      </c:pt>
                      <c:pt idx="123">
                        <c:v>3106.8</c:v>
                      </c:pt>
                      <c:pt idx="124">
                        <c:v>3101.4</c:v>
                      </c:pt>
                      <c:pt idx="125">
                        <c:v>3096</c:v>
                      </c:pt>
                      <c:pt idx="126">
                        <c:v>3090.6</c:v>
                      </c:pt>
                      <c:pt idx="127">
                        <c:v>3085.2</c:v>
                      </c:pt>
                      <c:pt idx="128">
                        <c:v>3079.8</c:v>
                      </c:pt>
                      <c:pt idx="129">
                        <c:v>3074.4</c:v>
                      </c:pt>
                      <c:pt idx="130">
                        <c:v>3069</c:v>
                      </c:pt>
                      <c:pt idx="131">
                        <c:v>2801.1</c:v>
                      </c:pt>
                      <c:pt idx="132">
                        <c:v>2533.1999999999998</c:v>
                      </c:pt>
                      <c:pt idx="133">
                        <c:v>2265.3000000000002</c:v>
                      </c:pt>
                      <c:pt idx="134">
                        <c:v>1997.4</c:v>
                      </c:pt>
                      <c:pt idx="135">
                        <c:v>1729.5</c:v>
                      </c:pt>
                      <c:pt idx="136">
                        <c:v>1461.6</c:v>
                      </c:pt>
                      <c:pt idx="137">
                        <c:v>1193.7</c:v>
                      </c:pt>
                      <c:pt idx="138">
                        <c:v>925.8</c:v>
                      </c:pt>
                      <c:pt idx="139">
                        <c:v>657.9</c:v>
                      </c:pt>
                      <c:pt idx="140">
                        <c:v>390</c:v>
                      </c:pt>
                      <c:pt idx="141">
                        <c:v>889.2</c:v>
                      </c:pt>
                      <c:pt idx="142">
                        <c:v>1388.4</c:v>
                      </c:pt>
                      <c:pt idx="143">
                        <c:v>1887.6</c:v>
                      </c:pt>
                      <c:pt idx="144">
                        <c:v>2386.8000000000002</c:v>
                      </c:pt>
                      <c:pt idx="145">
                        <c:v>2886</c:v>
                      </c:pt>
                      <c:pt idx="146">
                        <c:v>3385.2</c:v>
                      </c:pt>
                      <c:pt idx="147">
                        <c:v>3884.4</c:v>
                      </c:pt>
                      <c:pt idx="148">
                        <c:v>4383.6000000000004</c:v>
                      </c:pt>
                      <c:pt idx="149">
                        <c:v>4882.8</c:v>
                      </c:pt>
                      <c:pt idx="150">
                        <c:v>5382</c:v>
                      </c:pt>
                      <c:pt idx="151">
                        <c:v>5205.3</c:v>
                      </c:pt>
                      <c:pt idx="152">
                        <c:v>5028.6000000000004</c:v>
                      </c:pt>
                      <c:pt idx="153">
                        <c:v>4851.8999999999996</c:v>
                      </c:pt>
                      <c:pt idx="154">
                        <c:v>4675.2</c:v>
                      </c:pt>
                      <c:pt idx="155">
                        <c:v>4498.5</c:v>
                      </c:pt>
                      <c:pt idx="156">
                        <c:v>4321.8</c:v>
                      </c:pt>
                      <c:pt idx="157">
                        <c:v>4145.1000000000004</c:v>
                      </c:pt>
                      <c:pt idx="158">
                        <c:v>3968.4</c:v>
                      </c:pt>
                      <c:pt idx="159">
                        <c:v>3791.7</c:v>
                      </c:pt>
                      <c:pt idx="160">
                        <c:v>3615</c:v>
                      </c:pt>
                      <c:pt idx="161">
                        <c:v>3565.2</c:v>
                      </c:pt>
                      <c:pt idx="162">
                        <c:v>3515.4</c:v>
                      </c:pt>
                      <c:pt idx="163">
                        <c:v>3465.6</c:v>
                      </c:pt>
                      <c:pt idx="164">
                        <c:v>3415.8</c:v>
                      </c:pt>
                      <c:pt idx="165">
                        <c:v>3366</c:v>
                      </c:pt>
                      <c:pt idx="166">
                        <c:v>3316.2</c:v>
                      </c:pt>
                      <c:pt idx="167">
                        <c:v>3266.4</c:v>
                      </c:pt>
                      <c:pt idx="168">
                        <c:v>3216.6</c:v>
                      </c:pt>
                      <c:pt idx="169">
                        <c:v>3166.8</c:v>
                      </c:pt>
                      <c:pt idx="170">
                        <c:v>3117</c:v>
                      </c:pt>
                      <c:pt idx="171">
                        <c:v>2883.9</c:v>
                      </c:pt>
                      <c:pt idx="172">
                        <c:v>2650.8</c:v>
                      </c:pt>
                      <c:pt idx="173">
                        <c:v>2417.6999999999998</c:v>
                      </c:pt>
                      <c:pt idx="174">
                        <c:v>2184.6</c:v>
                      </c:pt>
                      <c:pt idx="175">
                        <c:v>1951.5</c:v>
                      </c:pt>
                      <c:pt idx="176">
                        <c:v>1718.4</c:v>
                      </c:pt>
                      <c:pt idx="177">
                        <c:v>1485.3</c:v>
                      </c:pt>
                      <c:pt idx="178">
                        <c:v>1252.2</c:v>
                      </c:pt>
                      <c:pt idx="179">
                        <c:v>1019.09999999999</c:v>
                      </c:pt>
                      <c:pt idx="180">
                        <c:v>786</c:v>
                      </c:pt>
                      <c:pt idx="181">
                        <c:v>754.2</c:v>
                      </c:pt>
                      <c:pt idx="182">
                        <c:v>722.4</c:v>
                      </c:pt>
                      <c:pt idx="183">
                        <c:v>690.6</c:v>
                      </c:pt>
                      <c:pt idx="184">
                        <c:v>658.8</c:v>
                      </c:pt>
                      <c:pt idx="185">
                        <c:v>627</c:v>
                      </c:pt>
                      <c:pt idx="186">
                        <c:v>595.20000000000005</c:v>
                      </c:pt>
                      <c:pt idx="187">
                        <c:v>563.4</c:v>
                      </c:pt>
                      <c:pt idx="188">
                        <c:v>531.6</c:v>
                      </c:pt>
                      <c:pt idx="189">
                        <c:v>499.8</c:v>
                      </c:pt>
                      <c:pt idx="190">
                        <c:v>468</c:v>
                      </c:pt>
                      <c:pt idx="191">
                        <c:v>441.9</c:v>
                      </c:pt>
                      <c:pt idx="192">
                        <c:v>415.8</c:v>
                      </c:pt>
                      <c:pt idx="193">
                        <c:v>389.7</c:v>
                      </c:pt>
                      <c:pt idx="194">
                        <c:v>363.6</c:v>
                      </c:pt>
                      <c:pt idx="195">
                        <c:v>337.5</c:v>
                      </c:pt>
                      <c:pt idx="196">
                        <c:v>311.39999999999998</c:v>
                      </c:pt>
                      <c:pt idx="197">
                        <c:v>285.29999999999899</c:v>
                      </c:pt>
                      <c:pt idx="198">
                        <c:v>259.2</c:v>
                      </c:pt>
                      <c:pt idx="199">
                        <c:v>233.1</c:v>
                      </c:pt>
                      <c:pt idx="200">
                        <c:v>207</c:v>
                      </c:pt>
                      <c:pt idx="201">
                        <c:v>201.9</c:v>
                      </c:pt>
                      <c:pt idx="202">
                        <c:v>196.8</c:v>
                      </c:pt>
                      <c:pt idx="203">
                        <c:v>191.7</c:v>
                      </c:pt>
                      <c:pt idx="204">
                        <c:v>186.6</c:v>
                      </c:pt>
                      <c:pt idx="205">
                        <c:v>181.5</c:v>
                      </c:pt>
                      <c:pt idx="206">
                        <c:v>176.4</c:v>
                      </c:pt>
                      <c:pt idx="207">
                        <c:v>171.3</c:v>
                      </c:pt>
                      <c:pt idx="208">
                        <c:v>166.2</c:v>
                      </c:pt>
                      <c:pt idx="209">
                        <c:v>161.1</c:v>
                      </c:pt>
                      <c:pt idx="210">
                        <c:v>156</c:v>
                      </c:pt>
                      <c:pt idx="211">
                        <c:v>146.1</c:v>
                      </c:pt>
                      <c:pt idx="212">
                        <c:v>136.19999999999999</c:v>
                      </c:pt>
                      <c:pt idx="213">
                        <c:v>126.3</c:v>
                      </c:pt>
                      <c:pt idx="214">
                        <c:v>116.4</c:v>
                      </c:pt>
                      <c:pt idx="215">
                        <c:v>106.5</c:v>
                      </c:pt>
                      <c:pt idx="216">
                        <c:v>96.6</c:v>
                      </c:pt>
                      <c:pt idx="217">
                        <c:v>86.7</c:v>
                      </c:pt>
                      <c:pt idx="218">
                        <c:v>76.8</c:v>
                      </c:pt>
                      <c:pt idx="219">
                        <c:v>66.899999999999906</c:v>
                      </c:pt>
                      <c:pt idx="220">
                        <c:v>57</c:v>
                      </c:pt>
                      <c:pt idx="221">
                        <c:v>62.7</c:v>
                      </c:pt>
                      <c:pt idx="222">
                        <c:v>68.400000000000006</c:v>
                      </c:pt>
                      <c:pt idx="223">
                        <c:v>74.099999999999994</c:v>
                      </c:pt>
                      <c:pt idx="224">
                        <c:v>79.8</c:v>
                      </c:pt>
                      <c:pt idx="225">
                        <c:v>85.5</c:v>
                      </c:pt>
                      <c:pt idx="226">
                        <c:v>91.2</c:v>
                      </c:pt>
                      <c:pt idx="227">
                        <c:v>96.9</c:v>
                      </c:pt>
                      <c:pt idx="228">
                        <c:v>102.6</c:v>
                      </c:pt>
                      <c:pt idx="229">
                        <c:v>108.3</c:v>
                      </c:pt>
                      <c:pt idx="230">
                        <c:v>114</c:v>
                      </c:pt>
                      <c:pt idx="231">
                        <c:v>110.1</c:v>
                      </c:pt>
                      <c:pt idx="232">
                        <c:v>106.2</c:v>
                      </c:pt>
                      <c:pt idx="233">
                        <c:v>102.3</c:v>
                      </c:pt>
                      <c:pt idx="234">
                        <c:v>98.4</c:v>
                      </c:pt>
                      <c:pt idx="235">
                        <c:v>94.5</c:v>
                      </c:pt>
                      <c:pt idx="236">
                        <c:v>90.6</c:v>
                      </c:pt>
                      <c:pt idx="237">
                        <c:v>86.7</c:v>
                      </c:pt>
                      <c:pt idx="238">
                        <c:v>82.8</c:v>
                      </c:pt>
                      <c:pt idx="239">
                        <c:v>78.900000000000006</c:v>
                      </c:pt>
                      <c:pt idx="240">
                        <c:v>75</c:v>
                      </c:pt>
                      <c:pt idx="241">
                        <c:v>76.2</c:v>
                      </c:pt>
                      <c:pt idx="242">
                        <c:v>77.400000000000006</c:v>
                      </c:pt>
                      <c:pt idx="243">
                        <c:v>78.599999999999994</c:v>
                      </c:pt>
                      <c:pt idx="244">
                        <c:v>79.8</c:v>
                      </c:pt>
                      <c:pt idx="245">
                        <c:v>81</c:v>
                      </c:pt>
                      <c:pt idx="246">
                        <c:v>82.2</c:v>
                      </c:pt>
                      <c:pt idx="247">
                        <c:v>83.4</c:v>
                      </c:pt>
                      <c:pt idx="248">
                        <c:v>84.6</c:v>
                      </c:pt>
                      <c:pt idx="249">
                        <c:v>85.8</c:v>
                      </c:pt>
                      <c:pt idx="250">
                        <c:v>87</c:v>
                      </c:pt>
                      <c:pt idx="251">
                        <c:v>90</c:v>
                      </c:pt>
                      <c:pt idx="252">
                        <c:v>93</c:v>
                      </c:pt>
                      <c:pt idx="253">
                        <c:v>96</c:v>
                      </c:pt>
                      <c:pt idx="254">
                        <c:v>99</c:v>
                      </c:pt>
                      <c:pt idx="255">
                        <c:v>102</c:v>
                      </c:pt>
                      <c:pt idx="256">
                        <c:v>105</c:v>
                      </c:pt>
                      <c:pt idx="257">
                        <c:v>108</c:v>
                      </c:pt>
                      <c:pt idx="258">
                        <c:v>111</c:v>
                      </c:pt>
                      <c:pt idx="259">
                        <c:v>114</c:v>
                      </c:pt>
                      <c:pt idx="260">
                        <c:v>117</c:v>
                      </c:pt>
                      <c:pt idx="261">
                        <c:v>110.4</c:v>
                      </c:pt>
                      <c:pt idx="262">
                        <c:v>103.8</c:v>
                      </c:pt>
                      <c:pt idx="263">
                        <c:v>97.2</c:v>
                      </c:pt>
                      <c:pt idx="264">
                        <c:v>90.6</c:v>
                      </c:pt>
                      <c:pt idx="265">
                        <c:v>84</c:v>
                      </c:pt>
                      <c:pt idx="266">
                        <c:v>77.400000000000006</c:v>
                      </c:pt>
                      <c:pt idx="267">
                        <c:v>70.8</c:v>
                      </c:pt>
                      <c:pt idx="268">
                        <c:v>64.2</c:v>
                      </c:pt>
                      <c:pt idx="269">
                        <c:v>57.6</c:v>
                      </c:pt>
                      <c:pt idx="270">
                        <c:v>51</c:v>
                      </c:pt>
                      <c:pt idx="271">
                        <c:v>46.8</c:v>
                      </c:pt>
                      <c:pt idx="272">
                        <c:v>42.6</c:v>
                      </c:pt>
                      <c:pt idx="273">
                        <c:v>38.4</c:v>
                      </c:pt>
                      <c:pt idx="274">
                        <c:v>34.200000000000003</c:v>
                      </c:pt>
                      <c:pt idx="275">
                        <c:v>30</c:v>
                      </c:pt>
                      <c:pt idx="276">
                        <c:v>25.799999999999901</c:v>
                      </c:pt>
                      <c:pt idx="277">
                        <c:v>21.599999999999898</c:v>
                      </c:pt>
                      <c:pt idx="278">
                        <c:v>17.399999999999999</c:v>
                      </c:pt>
                      <c:pt idx="279">
                        <c:v>13.199999999999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0.199999999999999</c:v>
                      </c:pt>
                      <c:pt idx="292">
                        <c:v>11.4</c:v>
                      </c:pt>
                      <c:pt idx="293">
                        <c:v>12.6</c:v>
                      </c:pt>
                      <c:pt idx="294">
                        <c:v>13.8</c:v>
                      </c:pt>
                      <c:pt idx="295">
                        <c:v>15</c:v>
                      </c:pt>
                      <c:pt idx="296">
                        <c:v>16.2</c:v>
                      </c:pt>
                      <c:pt idx="297">
                        <c:v>17.399999999999999</c:v>
                      </c:pt>
                      <c:pt idx="298">
                        <c:v>18.600000000000001</c:v>
                      </c:pt>
                      <c:pt idx="299">
                        <c:v>19.799999999999901</c:v>
                      </c:pt>
                      <c:pt idx="300">
                        <c:v>21</c:v>
                      </c:pt>
                      <c:pt idx="301">
                        <c:v>21.9</c:v>
                      </c:pt>
                      <c:pt idx="302">
                        <c:v>22.8</c:v>
                      </c:pt>
                      <c:pt idx="303">
                        <c:v>23.7</c:v>
                      </c:pt>
                      <c:pt idx="304">
                        <c:v>24.6</c:v>
                      </c:pt>
                      <c:pt idx="305">
                        <c:v>25.5</c:v>
                      </c:pt>
                      <c:pt idx="306">
                        <c:v>26.4</c:v>
                      </c:pt>
                      <c:pt idx="307">
                        <c:v>27.3</c:v>
                      </c:pt>
                      <c:pt idx="308">
                        <c:v>28.2</c:v>
                      </c:pt>
                      <c:pt idx="309">
                        <c:v>29.1</c:v>
                      </c:pt>
                      <c:pt idx="310">
                        <c:v>30</c:v>
                      </c:pt>
                      <c:pt idx="311">
                        <c:v>27.9</c:v>
                      </c:pt>
                      <c:pt idx="312">
                        <c:v>25.8</c:v>
                      </c:pt>
                      <c:pt idx="313">
                        <c:v>23.7</c:v>
                      </c:pt>
                      <c:pt idx="314">
                        <c:v>21.6</c:v>
                      </c:pt>
                      <c:pt idx="315">
                        <c:v>19.5</c:v>
                      </c:pt>
                      <c:pt idx="316">
                        <c:v>17.399999999999999</c:v>
                      </c:pt>
                      <c:pt idx="317">
                        <c:v>15.299999999999899</c:v>
                      </c:pt>
                      <c:pt idx="318">
                        <c:v>13.2</c:v>
                      </c:pt>
                      <c:pt idx="319">
                        <c:v>11.099999999999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8-9E7B-4FB1-B9B7-87392A361FF0}"/>
                  </c:ext>
                </c:extLst>
              </c15:ser>
            </c15:filteredScatterSeries>
            <c15:filteredScatterSeries>
              <c15:ser>
                <c:idx val="27"/>
                <c:order val="7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2:$A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6.9</c:v>
                      </c:pt>
                      <c:pt idx="62">
                        <c:v>13.8</c:v>
                      </c:pt>
                      <c:pt idx="63">
                        <c:v>20.7</c:v>
                      </c:pt>
                      <c:pt idx="64">
                        <c:v>27.6</c:v>
                      </c:pt>
                      <c:pt idx="65">
                        <c:v>34.5</c:v>
                      </c:pt>
                      <c:pt idx="66">
                        <c:v>41.4</c:v>
                      </c:pt>
                      <c:pt idx="67">
                        <c:v>48.3</c:v>
                      </c:pt>
                      <c:pt idx="68">
                        <c:v>55.2</c:v>
                      </c:pt>
                      <c:pt idx="69">
                        <c:v>62.1</c:v>
                      </c:pt>
                      <c:pt idx="70">
                        <c:v>69</c:v>
                      </c:pt>
                      <c:pt idx="71">
                        <c:v>5252.1</c:v>
                      </c:pt>
                      <c:pt idx="72">
                        <c:v>10435.200000000001</c:v>
                      </c:pt>
                      <c:pt idx="73">
                        <c:v>15618.3</c:v>
                      </c:pt>
                      <c:pt idx="74">
                        <c:v>20801.400000000001</c:v>
                      </c:pt>
                      <c:pt idx="75">
                        <c:v>25984.5</c:v>
                      </c:pt>
                      <c:pt idx="76">
                        <c:v>31167.599999999999</c:v>
                      </c:pt>
                      <c:pt idx="77">
                        <c:v>36350.699999999997</c:v>
                      </c:pt>
                      <c:pt idx="78">
                        <c:v>41533.800000000003</c:v>
                      </c:pt>
                      <c:pt idx="79">
                        <c:v>46716.9</c:v>
                      </c:pt>
                      <c:pt idx="80">
                        <c:v>51900</c:v>
                      </c:pt>
                      <c:pt idx="81">
                        <c:v>48984.2</c:v>
                      </c:pt>
                      <c:pt idx="82">
                        <c:v>46068.4</c:v>
                      </c:pt>
                      <c:pt idx="83">
                        <c:v>43152.6</c:v>
                      </c:pt>
                      <c:pt idx="84">
                        <c:v>40236.800000000003</c:v>
                      </c:pt>
                      <c:pt idx="85">
                        <c:v>37321</c:v>
                      </c:pt>
                      <c:pt idx="86">
                        <c:v>34405.199999999997</c:v>
                      </c:pt>
                      <c:pt idx="87">
                        <c:v>31489.3999999999</c:v>
                      </c:pt>
                      <c:pt idx="88">
                        <c:v>28573.599999999999</c:v>
                      </c:pt>
                      <c:pt idx="89">
                        <c:v>25657.8</c:v>
                      </c:pt>
                      <c:pt idx="90">
                        <c:v>22742</c:v>
                      </c:pt>
                      <c:pt idx="91">
                        <c:v>26307.9</c:v>
                      </c:pt>
                      <c:pt idx="92">
                        <c:v>29873.8</c:v>
                      </c:pt>
                      <c:pt idx="93">
                        <c:v>33439.699999999997</c:v>
                      </c:pt>
                      <c:pt idx="94">
                        <c:v>37005.599999999999</c:v>
                      </c:pt>
                      <c:pt idx="95">
                        <c:v>40571.5</c:v>
                      </c:pt>
                      <c:pt idx="96">
                        <c:v>44137.4</c:v>
                      </c:pt>
                      <c:pt idx="97">
                        <c:v>47703.3</c:v>
                      </c:pt>
                      <c:pt idx="98">
                        <c:v>51269.2</c:v>
                      </c:pt>
                      <c:pt idx="99">
                        <c:v>54835.1</c:v>
                      </c:pt>
                      <c:pt idx="100">
                        <c:v>58401</c:v>
                      </c:pt>
                      <c:pt idx="101">
                        <c:v>54502.5</c:v>
                      </c:pt>
                      <c:pt idx="102">
                        <c:v>50604</c:v>
                      </c:pt>
                      <c:pt idx="103">
                        <c:v>46705.5</c:v>
                      </c:pt>
                      <c:pt idx="104">
                        <c:v>42807</c:v>
                      </c:pt>
                      <c:pt idx="105">
                        <c:v>38908.5</c:v>
                      </c:pt>
                      <c:pt idx="106">
                        <c:v>35010</c:v>
                      </c:pt>
                      <c:pt idx="107">
                        <c:v>31111.5</c:v>
                      </c:pt>
                      <c:pt idx="108">
                        <c:v>27213</c:v>
                      </c:pt>
                      <c:pt idx="109">
                        <c:v>23314.5</c:v>
                      </c:pt>
                      <c:pt idx="110">
                        <c:v>19416</c:v>
                      </c:pt>
                      <c:pt idx="111">
                        <c:v>17999.7</c:v>
                      </c:pt>
                      <c:pt idx="112">
                        <c:v>16583.400000000001</c:v>
                      </c:pt>
                      <c:pt idx="113">
                        <c:v>15167.1</c:v>
                      </c:pt>
                      <c:pt idx="114">
                        <c:v>13750.8</c:v>
                      </c:pt>
                      <c:pt idx="115">
                        <c:v>12334.5</c:v>
                      </c:pt>
                      <c:pt idx="116">
                        <c:v>10918.2</c:v>
                      </c:pt>
                      <c:pt idx="117">
                        <c:v>9501.9</c:v>
                      </c:pt>
                      <c:pt idx="118">
                        <c:v>8085.6</c:v>
                      </c:pt>
                      <c:pt idx="119">
                        <c:v>6669.3</c:v>
                      </c:pt>
                      <c:pt idx="120">
                        <c:v>5253</c:v>
                      </c:pt>
                      <c:pt idx="121">
                        <c:v>5595.9</c:v>
                      </c:pt>
                      <c:pt idx="122">
                        <c:v>5938.8</c:v>
                      </c:pt>
                      <c:pt idx="123">
                        <c:v>6281.7</c:v>
                      </c:pt>
                      <c:pt idx="124">
                        <c:v>6624.6</c:v>
                      </c:pt>
                      <c:pt idx="125">
                        <c:v>6967.5</c:v>
                      </c:pt>
                      <c:pt idx="126">
                        <c:v>7310.4</c:v>
                      </c:pt>
                      <c:pt idx="127">
                        <c:v>7653.2999999999902</c:v>
                      </c:pt>
                      <c:pt idx="128">
                        <c:v>7996.2</c:v>
                      </c:pt>
                      <c:pt idx="129">
                        <c:v>8339.1</c:v>
                      </c:pt>
                      <c:pt idx="130">
                        <c:v>8682</c:v>
                      </c:pt>
                      <c:pt idx="131">
                        <c:v>10289.700000000001</c:v>
                      </c:pt>
                      <c:pt idx="132">
                        <c:v>11897.4</c:v>
                      </c:pt>
                      <c:pt idx="133">
                        <c:v>13505.1</c:v>
                      </c:pt>
                      <c:pt idx="134">
                        <c:v>15112.8</c:v>
                      </c:pt>
                      <c:pt idx="135">
                        <c:v>16720.5</c:v>
                      </c:pt>
                      <c:pt idx="136">
                        <c:v>18328.2</c:v>
                      </c:pt>
                      <c:pt idx="137">
                        <c:v>19935.900000000001</c:v>
                      </c:pt>
                      <c:pt idx="138">
                        <c:v>21543.599999999999</c:v>
                      </c:pt>
                      <c:pt idx="139">
                        <c:v>23151.3</c:v>
                      </c:pt>
                      <c:pt idx="140">
                        <c:v>24759</c:v>
                      </c:pt>
                      <c:pt idx="141">
                        <c:v>22879.8</c:v>
                      </c:pt>
                      <c:pt idx="142">
                        <c:v>21000.6</c:v>
                      </c:pt>
                      <c:pt idx="143">
                        <c:v>19121.400000000001</c:v>
                      </c:pt>
                      <c:pt idx="144">
                        <c:v>17242.2</c:v>
                      </c:pt>
                      <c:pt idx="145">
                        <c:v>15363</c:v>
                      </c:pt>
                      <c:pt idx="146">
                        <c:v>13483.8</c:v>
                      </c:pt>
                      <c:pt idx="147">
                        <c:v>11604.6</c:v>
                      </c:pt>
                      <c:pt idx="148">
                        <c:v>9725.4</c:v>
                      </c:pt>
                      <c:pt idx="149">
                        <c:v>7846.2</c:v>
                      </c:pt>
                      <c:pt idx="150">
                        <c:v>5967</c:v>
                      </c:pt>
                      <c:pt idx="151">
                        <c:v>5552.7</c:v>
                      </c:pt>
                      <c:pt idx="152">
                        <c:v>5138.3999999999996</c:v>
                      </c:pt>
                      <c:pt idx="153">
                        <c:v>4724.1000000000004</c:v>
                      </c:pt>
                      <c:pt idx="154">
                        <c:v>4309.8</c:v>
                      </c:pt>
                      <c:pt idx="155">
                        <c:v>3895.5</c:v>
                      </c:pt>
                      <c:pt idx="156">
                        <c:v>3481.2</c:v>
                      </c:pt>
                      <c:pt idx="157">
                        <c:v>3066.9</c:v>
                      </c:pt>
                      <c:pt idx="158">
                        <c:v>2652.6</c:v>
                      </c:pt>
                      <c:pt idx="159">
                        <c:v>2238.2999999999902</c:v>
                      </c:pt>
                      <c:pt idx="160">
                        <c:v>1824</c:v>
                      </c:pt>
                      <c:pt idx="161">
                        <c:v>1718.7</c:v>
                      </c:pt>
                      <c:pt idx="162">
                        <c:v>1613.4</c:v>
                      </c:pt>
                      <c:pt idx="163">
                        <c:v>1508.1</c:v>
                      </c:pt>
                      <c:pt idx="164">
                        <c:v>1402.8</c:v>
                      </c:pt>
                      <c:pt idx="165">
                        <c:v>1297.5</c:v>
                      </c:pt>
                      <c:pt idx="166">
                        <c:v>1192.2</c:v>
                      </c:pt>
                      <c:pt idx="167">
                        <c:v>1086.9000000000001</c:v>
                      </c:pt>
                      <c:pt idx="168">
                        <c:v>981.6</c:v>
                      </c:pt>
                      <c:pt idx="169">
                        <c:v>876.3</c:v>
                      </c:pt>
                      <c:pt idx="170">
                        <c:v>771</c:v>
                      </c:pt>
                      <c:pt idx="171">
                        <c:v>767.4</c:v>
                      </c:pt>
                      <c:pt idx="172">
                        <c:v>763.8</c:v>
                      </c:pt>
                      <c:pt idx="173">
                        <c:v>760.2</c:v>
                      </c:pt>
                      <c:pt idx="174">
                        <c:v>756.6</c:v>
                      </c:pt>
                      <c:pt idx="175">
                        <c:v>753</c:v>
                      </c:pt>
                      <c:pt idx="176">
                        <c:v>749.4</c:v>
                      </c:pt>
                      <c:pt idx="177">
                        <c:v>745.8</c:v>
                      </c:pt>
                      <c:pt idx="178">
                        <c:v>742.2</c:v>
                      </c:pt>
                      <c:pt idx="179">
                        <c:v>738.6</c:v>
                      </c:pt>
                      <c:pt idx="180">
                        <c:v>735</c:v>
                      </c:pt>
                      <c:pt idx="181">
                        <c:v>695.1</c:v>
                      </c:pt>
                      <c:pt idx="182">
                        <c:v>655.20000000000005</c:v>
                      </c:pt>
                      <c:pt idx="183">
                        <c:v>615.29999999999995</c:v>
                      </c:pt>
                      <c:pt idx="184">
                        <c:v>575.4</c:v>
                      </c:pt>
                      <c:pt idx="185">
                        <c:v>535.5</c:v>
                      </c:pt>
                      <c:pt idx="186">
                        <c:v>495.6</c:v>
                      </c:pt>
                      <c:pt idx="187">
                        <c:v>455.7</c:v>
                      </c:pt>
                      <c:pt idx="188">
                        <c:v>415.8</c:v>
                      </c:pt>
                      <c:pt idx="189">
                        <c:v>375.9</c:v>
                      </c:pt>
                      <c:pt idx="190">
                        <c:v>336</c:v>
                      </c:pt>
                      <c:pt idx="191">
                        <c:v>306.89999999999998</c:v>
                      </c:pt>
                      <c:pt idx="192">
                        <c:v>277.8</c:v>
                      </c:pt>
                      <c:pt idx="193">
                        <c:v>248.7</c:v>
                      </c:pt>
                      <c:pt idx="194">
                        <c:v>219.6</c:v>
                      </c:pt>
                      <c:pt idx="195">
                        <c:v>190.5</c:v>
                      </c:pt>
                      <c:pt idx="196">
                        <c:v>161.39999999999901</c:v>
                      </c:pt>
                      <c:pt idx="197">
                        <c:v>132.29999999999899</c:v>
                      </c:pt>
                      <c:pt idx="198">
                        <c:v>103.19999999999899</c:v>
                      </c:pt>
                      <c:pt idx="199">
                        <c:v>74.099999999999895</c:v>
                      </c:pt>
                      <c:pt idx="200">
                        <c:v>45</c:v>
                      </c:pt>
                      <c:pt idx="201">
                        <c:v>45</c:v>
                      </c:pt>
                      <c:pt idx="202">
                        <c:v>45</c:v>
                      </c:pt>
                      <c:pt idx="203">
                        <c:v>45</c:v>
                      </c:pt>
                      <c:pt idx="204">
                        <c:v>45</c:v>
                      </c:pt>
                      <c:pt idx="205">
                        <c:v>45</c:v>
                      </c:pt>
                      <c:pt idx="206">
                        <c:v>45</c:v>
                      </c:pt>
                      <c:pt idx="207">
                        <c:v>45</c:v>
                      </c:pt>
                      <c:pt idx="208">
                        <c:v>45</c:v>
                      </c:pt>
                      <c:pt idx="209">
                        <c:v>45</c:v>
                      </c:pt>
                      <c:pt idx="210">
                        <c:v>45</c:v>
                      </c:pt>
                      <c:pt idx="211">
                        <c:v>48.9</c:v>
                      </c:pt>
                      <c:pt idx="212">
                        <c:v>52.8</c:v>
                      </c:pt>
                      <c:pt idx="213">
                        <c:v>56.7</c:v>
                      </c:pt>
                      <c:pt idx="214">
                        <c:v>60.6</c:v>
                      </c:pt>
                      <c:pt idx="215">
                        <c:v>64.5</c:v>
                      </c:pt>
                      <c:pt idx="216">
                        <c:v>68.400000000000006</c:v>
                      </c:pt>
                      <c:pt idx="217">
                        <c:v>72.3</c:v>
                      </c:pt>
                      <c:pt idx="218">
                        <c:v>76.2</c:v>
                      </c:pt>
                      <c:pt idx="219">
                        <c:v>80.099999999999994</c:v>
                      </c:pt>
                      <c:pt idx="220">
                        <c:v>84</c:v>
                      </c:pt>
                      <c:pt idx="221">
                        <c:v>80.099999999999994</c:v>
                      </c:pt>
                      <c:pt idx="222">
                        <c:v>76.2</c:v>
                      </c:pt>
                      <c:pt idx="223">
                        <c:v>72.3</c:v>
                      </c:pt>
                      <c:pt idx="224">
                        <c:v>68.400000000000006</c:v>
                      </c:pt>
                      <c:pt idx="225">
                        <c:v>64.5</c:v>
                      </c:pt>
                      <c:pt idx="226">
                        <c:v>60.6</c:v>
                      </c:pt>
                      <c:pt idx="227">
                        <c:v>56.7</c:v>
                      </c:pt>
                      <c:pt idx="228">
                        <c:v>52.8</c:v>
                      </c:pt>
                      <c:pt idx="229">
                        <c:v>48.9</c:v>
                      </c:pt>
                      <c:pt idx="230">
                        <c:v>45</c:v>
                      </c:pt>
                      <c:pt idx="231">
                        <c:v>48.3</c:v>
                      </c:pt>
                      <c:pt idx="232">
                        <c:v>51.6</c:v>
                      </c:pt>
                      <c:pt idx="233">
                        <c:v>54.9</c:v>
                      </c:pt>
                      <c:pt idx="234">
                        <c:v>58.2</c:v>
                      </c:pt>
                      <c:pt idx="235">
                        <c:v>61.5</c:v>
                      </c:pt>
                      <c:pt idx="236">
                        <c:v>64.8</c:v>
                      </c:pt>
                      <c:pt idx="237">
                        <c:v>68.099999999999994</c:v>
                      </c:pt>
                      <c:pt idx="238">
                        <c:v>71.400000000000006</c:v>
                      </c:pt>
                      <c:pt idx="239">
                        <c:v>74.7</c:v>
                      </c:pt>
                      <c:pt idx="240">
                        <c:v>78</c:v>
                      </c:pt>
                      <c:pt idx="241">
                        <c:v>73.2</c:v>
                      </c:pt>
                      <c:pt idx="242">
                        <c:v>68.400000000000006</c:v>
                      </c:pt>
                      <c:pt idx="243">
                        <c:v>63.6</c:v>
                      </c:pt>
                      <c:pt idx="244">
                        <c:v>58.8</c:v>
                      </c:pt>
                      <c:pt idx="245">
                        <c:v>54</c:v>
                      </c:pt>
                      <c:pt idx="246">
                        <c:v>49.2</c:v>
                      </c:pt>
                      <c:pt idx="247">
                        <c:v>44.4</c:v>
                      </c:pt>
                      <c:pt idx="248">
                        <c:v>39.6</c:v>
                      </c:pt>
                      <c:pt idx="249">
                        <c:v>34.799999999999997</c:v>
                      </c:pt>
                      <c:pt idx="250">
                        <c:v>30</c:v>
                      </c:pt>
                      <c:pt idx="251">
                        <c:v>27</c:v>
                      </c:pt>
                      <c:pt idx="252">
                        <c:v>24</c:v>
                      </c:pt>
                      <c:pt idx="253">
                        <c:v>21</c:v>
                      </c:pt>
                      <c:pt idx="254">
                        <c:v>18</c:v>
                      </c:pt>
                      <c:pt idx="255">
                        <c:v>15</c:v>
                      </c:pt>
                      <c:pt idx="256">
                        <c:v>12</c:v>
                      </c:pt>
                      <c:pt idx="257">
                        <c:v>9</c:v>
                      </c:pt>
                      <c:pt idx="258">
                        <c:v>6</c:v>
                      </c:pt>
                      <c:pt idx="259">
                        <c:v>3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9-9E7B-4FB1-B9B7-87392A361FF0}"/>
                  </c:ext>
                </c:extLst>
              </c15:ser>
            </c15:filteredScatterSeries>
            <c15:filteredScatterSeries>
              <c15:ser>
                <c:idx val="28"/>
                <c:order val="7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D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75000"/>
                        <a:alpha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D$2:$A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87</c:v>
                      </c:pt>
                      <c:pt idx="1">
                        <c:v>94.5</c:v>
                      </c:pt>
                      <c:pt idx="2">
                        <c:v>102</c:v>
                      </c:pt>
                      <c:pt idx="3">
                        <c:v>109.5</c:v>
                      </c:pt>
                      <c:pt idx="4">
                        <c:v>117</c:v>
                      </c:pt>
                      <c:pt idx="5">
                        <c:v>124.5</c:v>
                      </c:pt>
                      <c:pt idx="6">
                        <c:v>132</c:v>
                      </c:pt>
                      <c:pt idx="7">
                        <c:v>139.5</c:v>
                      </c:pt>
                      <c:pt idx="8">
                        <c:v>147</c:v>
                      </c:pt>
                      <c:pt idx="9">
                        <c:v>154.5</c:v>
                      </c:pt>
                      <c:pt idx="10">
                        <c:v>162</c:v>
                      </c:pt>
                      <c:pt idx="11">
                        <c:v>153.30000000000001</c:v>
                      </c:pt>
                      <c:pt idx="12">
                        <c:v>144.6</c:v>
                      </c:pt>
                      <c:pt idx="13">
                        <c:v>135.9</c:v>
                      </c:pt>
                      <c:pt idx="14">
                        <c:v>127.2</c:v>
                      </c:pt>
                      <c:pt idx="15">
                        <c:v>118.5</c:v>
                      </c:pt>
                      <c:pt idx="16">
                        <c:v>109.8</c:v>
                      </c:pt>
                      <c:pt idx="17">
                        <c:v>101.1</c:v>
                      </c:pt>
                      <c:pt idx="18">
                        <c:v>92.4</c:v>
                      </c:pt>
                      <c:pt idx="19">
                        <c:v>83.7</c:v>
                      </c:pt>
                      <c:pt idx="20">
                        <c:v>75</c:v>
                      </c:pt>
                      <c:pt idx="21">
                        <c:v>67.5</c:v>
                      </c:pt>
                      <c:pt idx="22">
                        <c:v>60</c:v>
                      </c:pt>
                      <c:pt idx="23">
                        <c:v>52.5</c:v>
                      </c:pt>
                      <c:pt idx="24">
                        <c:v>45</c:v>
                      </c:pt>
                      <c:pt idx="25">
                        <c:v>37.5</c:v>
                      </c:pt>
                      <c:pt idx="26">
                        <c:v>30</c:v>
                      </c:pt>
                      <c:pt idx="27">
                        <c:v>22.5</c:v>
                      </c:pt>
                      <c:pt idx="28">
                        <c:v>15</c:v>
                      </c:pt>
                      <c:pt idx="29">
                        <c:v>7.5</c:v>
                      </c:pt>
                      <c:pt idx="30">
                        <c:v>0</c:v>
                      </c:pt>
                      <c:pt idx="31">
                        <c:v>3.3</c:v>
                      </c:pt>
                      <c:pt idx="32">
                        <c:v>6.6</c:v>
                      </c:pt>
                      <c:pt idx="33">
                        <c:v>9.8999999999999897</c:v>
                      </c:pt>
                      <c:pt idx="34">
                        <c:v>13.2</c:v>
                      </c:pt>
                      <c:pt idx="35">
                        <c:v>16.5</c:v>
                      </c:pt>
                      <c:pt idx="36">
                        <c:v>19.799999999999901</c:v>
                      </c:pt>
                      <c:pt idx="37">
                        <c:v>23.099999999999898</c:v>
                      </c:pt>
                      <c:pt idx="38">
                        <c:v>26.4</c:v>
                      </c:pt>
                      <c:pt idx="39">
                        <c:v>29.7</c:v>
                      </c:pt>
                      <c:pt idx="40">
                        <c:v>33</c:v>
                      </c:pt>
                      <c:pt idx="41">
                        <c:v>29.7</c:v>
                      </c:pt>
                      <c:pt idx="42">
                        <c:v>26.4</c:v>
                      </c:pt>
                      <c:pt idx="43">
                        <c:v>23.1</c:v>
                      </c:pt>
                      <c:pt idx="44">
                        <c:v>19.8</c:v>
                      </c:pt>
                      <c:pt idx="45">
                        <c:v>16.5</c:v>
                      </c:pt>
                      <c:pt idx="46">
                        <c:v>13.2</c:v>
                      </c:pt>
                      <c:pt idx="47">
                        <c:v>9.9</c:v>
                      </c:pt>
                      <c:pt idx="48">
                        <c:v>6.6</c:v>
                      </c:pt>
                      <c:pt idx="49">
                        <c:v>3.3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44.1</c:v>
                      </c:pt>
                      <c:pt idx="62">
                        <c:v>88.2</c:v>
                      </c:pt>
                      <c:pt idx="63">
                        <c:v>132.30000000000001</c:v>
                      </c:pt>
                      <c:pt idx="64">
                        <c:v>176.4</c:v>
                      </c:pt>
                      <c:pt idx="65">
                        <c:v>220.5</c:v>
                      </c:pt>
                      <c:pt idx="66">
                        <c:v>264.60000000000002</c:v>
                      </c:pt>
                      <c:pt idx="67">
                        <c:v>308.7</c:v>
                      </c:pt>
                      <c:pt idx="68">
                        <c:v>352.8</c:v>
                      </c:pt>
                      <c:pt idx="69">
                        <c:v>396.9</c:v>
                      </c:pt>
                      <c:pt idx="70">
                        <c:v>441</c:v>
                      </c:pt>
                      <c:pt idx="71">
                        <c:v>663</c:v>
                      </c:pt>
                      <c:pt idx="72">
                        <c:v>885</c:v>
                      </c:pt>
                      <c:pt idx="73">
                        <c:v>1107</c:v>
                      </c:pt>
                      <c:pt idx="74">
                        <c:v>1329</c:v>
                      </c:pt>
                      <c:pt idx="75">
                        <c:v>1551</c:v>
                      </c:pt>
                      <c:pt idx="76">
                        <c:v>1773</c:v>
                      </c:pt>
                      <c:pt idx="77">
                        <c:v>1995</c:v>
                      </c:pt>
                      <c:pt idx="78">
                        <c:v>2217</c:v>
                      </c:pt>
                      <c:pt idx="79">
                        <c:v>2439</c:v>
                      </c:pt>
                      <c:pt idx="80">
                        <c:v>2661</c:v>
                      </c:pt>
                      <c:pt idx="81">
                        <c:v>2412.3000000000002</c:v>
                      </c:pt>
                      <c:pt idx="82">
                        <c:v>2163.6</c:v>
                      </c:pt>
                      <c:pt idx="83">
                        <c:v>1914.9</c:v>
                      </c:pt>
                      <c:pt idx="84">
                        <c:v>1666.2</c:v>
                      </c:pt>
                      <c:pt idx="85">
                        <c:v>1417.5</c:v>
                      </c:pt>
                      <c:pt idx="86">
                        <c:v>1168.8</c:v>
                      </c:pt>
                      <c:pt idx="87">
                        <c:v>920.1</c:v>
                      </c:pt>
                      <c:pt idx="88">
                        <c:v>671.4</c:v>
                      </c:pt>
                      <c:pt idx="89">
                        <c:v>422.7</c:v>
                      </c:pt>
                      <c:pt idx="90">
                        <c:v>174</c:v>
                      </c:pt>
                      <c:pt idx="91">
                        <c:v>187.2</c:v>
                      </c:pt>
                      <c:pt idx="92">
                        <c:v>200.4</c:v>
                      </c:pt>
                      <c:pt idx="93">
                        <c:v>213.6</c:v>
                      </c:pt>
                      <c:pt idx="94">
                        <c:v>226.8</c:v>
                      </c:pt>
                      <c:pt idx="95">
                        <c:v>240</c:v>
                      </c:pt>
                      <c:pt idx="96">
                        <c:v>253.2</c:v>
                      </c:pt>
                      <c:pt idx="97">
                        <c:v>266.39999999999998</c:v>
                      </c:pt>
                      <c:pt idx="98">
                        <c:v>279.60000000000002</c:v>
                      </c:pt>
                      <c:pt idx="99">
                        <c:v>292.8</c:v>
                      </c:pt>
                      <c:pt idx="100">
                        <c:v>306</c:v>
                      </c:pt>
                      <c:pt idx="101">
                        <c:v>415.8</c:v>
                      </c:pt>
                      <c:pt idx="102">
                        <c:v>525.6</c:v>
                      </c:pt>
                      <c:pt idx="103">
                        <c:v>635.4</c:v>
                      </c:pt>
                      <c:pt idx="104">
                        <c:v>745.2</c:v>
                      </c:pt>
                      <c:pt idx="105">
                        <c:v>855</c:v>
                      </c:pt>
                      <c:pt idx="106">
                        <c:v>964.8</c:v>
                      </c:pt>
                      <c:pt idx="107">
                        <c:v>1074.5999999999999</c:v>
                      </c:pt>
                      <c:pt idx="108">
                        <c:v>1184.4000000000001</c:v>
                      </c:pt>
                      <c:pt idx="109">
                        <c:v>1294.19999999999</c:v>
                      </c:pt>
                      <c:pt idx="110">
                        <c:v>1404</c:v>
                      </c:pt>
                      <c:pt idx="111">
                        <c:v>1275.5999999999999</c:v>
                      </c:pt>
                      <c:pt idx="112">
                        <c:v>1147.2</c:v>
                      </c:pt>
                      <c:pt idx="113">
                        <c:v>1018.8</c:v>
                      </c:pt>
                      <c:pt idx="114">
                        <c:v>890.4</c:v>
                      </c:pt>
                      <c:pt idx="115">
                        <c:v>762</c:v>
                      </c:pt>
                      <c:pt idx="116">
                        <c:v>633.599999999999</c:v>
                      </c:pt>
                      <c:pt idx="117">
                        <c:v>505.19999999999902</c:v>
                      </c:pt>
                      <c:pt idx="118">
                        <c:v>376.79999999999899</c:v>
                      </c:pt>
                      <c:pt idx="119">
                        <c:v>248.39999999999901</c:v>
                      </c:pt>
                      <c:pt idx="120">
                        <c:v>120</c:v>
                      </c:pt>
                      <c:pt idx="121">
                        <c:v>116.7</c:v>
                      </c:pt>
                      <c:pt idx="122">
                        <c:v>113.4</c:v>
                      </c:pt>
                      <c:pt idx="123">
                        <c:v>110.1</c:v>
                      </c:pt>
                      <c:pt idx="124">
                        <c:v>106.8</c:v>
                      </c:pt>
                      <c:pt idx="125">
                        <c:v>103.5</c:v>
                      </c:pt>
                      <c:pt idx="126">
                        <c:v>100.2</c:v>
                      </c:pt>
                      <c:pt idx="127">
                        <c:v>96.9</c:v>
                      </c:pt>
                      <c:pt idx="128">
                        <c:v>93.6</c:v>
                      </c:pt>
                      <c:pt idx="129">
                        <c:v>90.3</c:v>
                      </c:pt>
                      <c:pt idx="130">
                        <c:v>87</c:v>
                      </c:pt>
                      <c:pt idx="131">
                        <c:v>588</c:v>
                      </c:pt>
                      <c:pt idx="132">
                        <c:v>1089</c:v>
                      </c:pt>
                      <c:pt idx="133">
                        <c:v>1590</c:v>
                      </c:pt>
                      <c:pt idx="134">
                        <c:v>2091</c:v>
                      </c:pt>
                      <c:pt idx="135">
                        <c:v>2592</c:v>
                      </c:pt>
                      <c:pt idx="136">
                        <c:v>3093</c:v>
                      </c:pt>
                      <c:pt idx="137">
                        <c:v>3594</c:v>
                      </c:pt>
                      <c:pt idx="138">
                        <c:v>4095</c:v>
                      </c:pt>
                      <c:pt idx="139">
                        <c:v>4596</c:v>
                      </c:pt>
                      <c:pt idx="140">
                        <c:v>5097</c:v>
                      </c:pt>
                      <c:pt idx="141">
                        <c:v>4767.8999999999996</c:v>
                      </c:pt>
                      <c:pt idx="142">
                        <c:v>4438.8</c:v>
                      </c:pt>
                      <c:pt idx="143">
                        <c:v>4109.7</c:v>
                      </c:pt>
                      <c:pt idx="144">
                        <c:v>3780.6</c:v>
                      </c:pt>
                      <c:pt idx="145">
                        <c:v>3451.5</c:v>
                      </c:pt>
                      <c:pt idx="146">
                        <c:v>3122.3999999999901</c:v>
                      </c:pt>
                      <c:pt idx="147">
                        <c:v>2793.2999999999902</c:v>
                      </c:pt>
                      <c:pt idx="148">
                        <c:v>2464.1999999999998</c:v>
                      </c:pt>
                      <c:pt idx="149">
                        <c:v>2135.1</c:v>
                      </c:pt>
                      <c:pt idx="150">
                        <c:v>1806</c:v>
                      </c:pt>
                      <c:pt idx="151">
                        <c:v>1848.6</c:v>
                      </c:pt>
                      <c:pt idx="152">
                        <c:v>1891.2</c:v>
                      </c:pt>
                      <c:pt idx="153">
                        <c:v>1933.8</c:v>
                      </c:pt>
                      <c:pt idx="154">
                        <c:v>1976.4</c:v>
                      </c:pt>
                      <c:pt idx="155">
                        <c:v>2019</c:v>
                      </c:pt>
                      <c:pt idx="156">
                        <c:v>2061.6</c:v>
                      </c:pt>
                      <c:pt idx="157">
                        <c:v>2104.1999999999998</c:v>
                      </c:pt>
                      <c:pt idx="158">
                        <c:v>2146.8000000000002</c:v>
                      </c:pt>
                      <c:pt idx="159">
                        <c:v>2189.4</c:v>
                      </c:pt>
                      <c:pt idx="160">
                        <c:v>2232</c:v>
                      </c:pt>
                      <c:pt idx="161">
                        <c:v>2252.4</c:v>
                      </c:pt>
                      <c:pt idx="162">
                        <c:v>2272.8000000000002</c:v>
                      </c:pt>
                      <c:pt idx="163">
                        <c:v>2293.1999999999998</c:v>
                      </c:pt>
                      <c:pt idx="164">
                        <c:v>2313.6</c:v>
                      </c:pt>
                      <c:pt idx="165">
                        <c:v>2334</c:v>
                      </c:pt>
                      <c:pt idx="166">
                        <c:v>2354.4</c:v>
                      </c:pt>
                      <c:pt idx="167">
                        <c:v>2374.8000000000002</c:v>
                      </c:pt>
                      <c:pt idx="168">
                        <c:v>2395.1999999999998</c:v>
                      </c:pt>
                      <c:pt idx="169">
                        <c:v>2415.6</c:v>
                      </c:pt>
                      <c:pt idx="170">
                        <c:v>2436</c:v>
                      </c:pt>
                      <c:pt idx="171">
                        <c:v>2306.6999999999998</c:v>
                      </c:pt>
                      <c:pt idx="172">
                        <c:v>2177.4</c:v>
                      </c:pt>
                      <c:pt idx="173">
                        <c:v>2048.1</c:v>
                      </c:pt>
                      <c:pt idx="174">
                        <c:v>1918.8</c:v>
                      </c:pt>
                      <c:pt idx="175">
                        <c:v>1789.5</c:v>
                      </c:pt>
                      <c:pt idx="176">
                        <c:v>1660.19999999999</c:v>
                      </c:pt>
                      <c:pt idx="177">
                        <c:v>1530.8999999999901</c:v>
                      </c:pt>
                      <c:pt idx="178">
                        <c:v>1401.6</c:v>
                      </c:pt>
                      <c:pt idx="179">
                        <c:v>1272.3</c:v>
                      </c:pt>
                      <c:pt idx="180">
                        <c:v>1143</c:v>
                      </c:pt>
                      <c:pt idx="181">
                        <c:v>1106.0999999999999</c:v>
                      </c:pt>
                      <c:pt idx="182">
                        <c:v>1069.2</c:v>
                      </c:pt>
                      <c:pt idx="183">
                        <c:v>1032.3</c:v>
                      </c:pt>
                      <c:pt idx="184">
                        <c:v>995.4</c:v>
                      </c:pt>
                      <c:pt idx="185">
                        <c:v>958.5</c:v>
                      </c:pt>
                      <c:pt idx="186">
                        <c:v>921.6</c:v>
                      </c:pt>
                      <c:pt idx="187">
                        <c:v>884.7</c:v>
                      </c:pt>
                      <c:pt idx="188">
                        <c:v>847.8</c:v>
                      </c:pt>
                      <c:pt idx="189">
                        <c:v>810.9</c:v>
                      </c:pt>
                      <c:pt idx="190">
                        <c:v>774</c:v>
                      </c:pt>
                      <c:pt idx="191">
                        <c:v>749.7</c:v>
                      </c:pt>
                      <c:pt idx="192">
                        <c:v>725.4</c:v>
                      </c:pt>
                      <c:pt idx="193">
                        <c:v>701.1</c:v>
                      </c:pt>
                      <c:pt idx="194">
                        <c:v>676.8</c:v>
                      </c:pt>
                      <c:pt idx="195">
                        <c:v>652.5</c:v>
                      </c:pt>
                      <c:pt idx="196">
                        <c:v>628.20000000000005</c:v>
                      </c:pt>
                      <c:pt idx="197">
                        <c:v>603.9</c:v>
                      </c:pt>
                      <c:pt idx="198">
                        <c:v>579.6</c:v>
                      </c:pt>
                      <c:pt idx="199">
                        <c:v>555.29999999999995</c:v>
                      </c:pt>
                      <c:pt idx="200">
                        <c:v>531</c:v>
                      </c:pt>
                      <c:pt idx="201">
                        <c:v>512.1</c:v>
                      </c:pt>
                      <c:pt idx="202">
                        <c:v>493.2</c:v>
                      </c:pt>
                      <c:pt idx="203">
                        <c:v>474.3</c:v>
                      </c:pt>
                      <c:pt idx="204">
                        <c:v>455.4</c:v>
                      </c:pt>
                      <c:pt idx="205">
                        <c:v>436.5</c:v>
                      </c:pt>
                      <c:pt idx="206">
                        <c:v>417.6</c:v>
                      </c:pt>
                      <c:pt idx="207">
                        <c:v>398.7</c:v>
                      </c:pt>
                      <c:pt idx="208">
                        <c:v>379.8</c:v>
                      </c:pt>
                      <c:pt idx="209">
                        <c:v>360.9</c:v>
                      </c:pt>
                      <c:pt idx="210">
                        <c:v>342</c:v>
                      </c:pt>
                      <c:pt idx="211">
                        <c:v>334.5</c:v>
                      </c:pt>
                      <c:pt idx="212">
                        <c:v>327</c:v>
                      </c:pt>
                      <c:pt idx="213">
                        <c:v>319.5</c:v>
                      </c:pt>
                      <c:pt idx="214">
                        <c:v>312</c:v>
                      </c:pt>
                      <c:pt idx="215">
                        <c:v>304.5</c:v>
                      </c:pt>
                      <c:pt idx="216">
                        <c:v>297</c:v>
                      </c:pt>
                      <c:pt idx="217">
                        <c:v>289.5</c:v>
                      </c:pt>
                      <c:pt idx="218">
                        <c:v>282</c:v>
                      </c:pt>
                      <c:pt idx="219">
                        <c:v>274.5</c:v>
                      </c:pt>
                      <c:pt idx="220">
                        <c:v>267</c:v>
                      </c:pt>
                      <c:pt idx="221">
                        <c:v>255.9</c:v>
                      </c:pt>
                      <c:pt idx="222">
                        <c:v>244.8</c:v>
                      </c:pt>
                      <c:pt idx="223">
                        <c:v>233.7</c:v>
                      </c:pt>
                      <c:pt idx="224">
                        <c:v>222.6</c:v>
                      </c:pt>
                      <c:pt idx="225">
                        <c:v>211.5</c:v>
                      </c:pt>
                      <c:pt idx="226">
                        <c:v>200.4</c:v>
                      </c:pt>
                      <c:pt idx="227">
                        <c:v>189.3</c:v>
                      </c:pt>
                      <c:pt idx="228">
                        <c:v>178.2</c:v>
                      </c:pt>
                      <c:pt idx="229">
                        <c:v>167.1</c:v>
                      </c:pt>
                      <c:pt idx="230">
                        <c:v>156</c:v>
                      </c:pt>
                      <c:pt idx="231">
                        <c:v>163.5</c:v>
                      </c:pt>
                      <c:pt idx="232">
                        <c:v>171</c:v>
                      </c:pt>
                      <c:pt idx="233">
                        <c:v>178.5</c:v>
                      </c:pt>
                      <c:pt idx="234">
                        <c:v>186</c:v>
                      </c:pt>
                      <c:pt idx="235">
                        <c:v>193.5</c:v>
                      </c:pt>
                      <c:pt idx="236">
                        <c:v>201</c:v>
                      </c:pt>
                      <c:pt idx="237">
                        <c:v>208.5</c:v>
                      </c:pt>
                      <c:pt idx="238">
                        <c:v>216</c:v>
                      </c:pt>
                      <c:pt idx="239">
                        <c:v>223.5</c:v>
                      </c:pt>
                      <c:pt idx="240">
                        <c:v>231</c:v>
                      </c:pt>
                      <c:pt idx="241">
                        <c:v>233.7</c:v>
                      </c:pt>
                      <c:pt idx="242">
                        <c:v>236.4</c:v>
                      </c:pt>
                      <c:pt idx="243">
                        <c:v>239.1</c:v>
                      </c:pt>
                      <c:pt idx="244">
                        <c:v>241.8</c:v>
                      </c:pt>
                      <c:pt idx="245">
                        <c:v>244.5</c:v>
                      </c:pt>
                      <c:pt idx="246">
                        <c:v>247.2</c:v>
                      </c:pt>
                      <c:pt idx="247">
                        <c:v>249.9</c:v>
                      </c:pt>
                      <c:pt idx="248">
                        <c:v>252.6</c:v>
                      </c:pt>
                      <c:pt idx="249">
                        <c:v>255.3</c:v>
                      </c:pt>
                      <c:pt idx="250">
                        <c:v>258</c:v>
                      </c:pt>
                      <c:pt idx="251">
                        <c:v>251.7</c:v>
                      </c:pt>
                      <c:pt idx="252">
                        <c:v>245.4</c:v>
                      </c:pt>
                      <c:pt idx="253">
                        <c:v>239.1</c:v>
                      </c:pt>
                      <c:pt idx="254">
                        <c:v>232.8</c:v>
                      </c:pt>
                      <c:pt idx="255">
                        <c:v>226.5</c:v>
                      </c:pt>
                      <c:pt idx="256">
                        <c:v>220.2</c:v>
                      </c:pt>
                      <c:pt idx="257">
                        <c:v>213.9</c:v>
                      </c:pt>
                      <c:pt idx="258">
                        <c:v>207.6</c:v>
                      </c:pt>
                      <c:pt idx="259">
                        <c:v>201.3</c:v>
                      </c:pt>
                      <c:pt idx="260">
                        <c:v>195</c:v>
                      </c:pt>
                      <c:pt idx="261">
                        <c:v>183.9</c:v>
                      </c:pt>
                      <c:pt idx="262">
                        <c:v>172.8</c:v>
                      </c:pt>
                      <c:pt idx="263">
                        <c:v>161.69999999999999</c:v>
                      </c:pt>
                      <c:pt idx="264">
                        <c:v>150.6</c:v>
                      </c:pt>
                      <c:pt idx="265">
                        <c:v>139.5</c:v>
                      </c:pt>
                      <c:pt idx="266">
                        <c:v>128.4</c:v>
                      </c:pt>
                      <c:pt idx="267">
                        <c:v>117.3</c:v>
                      </c:pt>
                      <c:pt idx="268">
                        <c:v>106.2</c:v>
                      </c:pt>
                      <c:pt idx="269">
                        <c:v>95.1</c:v>
                      </c:pt>
                      <c:pt idx="270">
                        <c:v>84</c:v>
                      </c:pt>
                      <c:pt idx="271">
                        <c:v>92.7</c:v>
                      </c:pt>
                      <c:pt idx="272">
                        <c:v>101.4</c:v>
                      </c:pt>
                      <c:pt idx="273">
                        <c:v>110.1</c:v>
                      </c:pt>
                      <c:pt idx="274">
                        <c:v>118.8</c:v>
                      </c:pt>
                      <c:pt idx="275">
                        <c:v>127.5</c:v>
                      </c:pt>
                      <c:pt idx="276">
                        <c:v>136.19999999999999</c:v>
                      </c:pt>
                      <c:pt idx="277">
                        <c:v>144.89999999999901</c:v>
                      </c:pt>
                      <c:pt idx="278">
                        <c:v>153.6</c:v>
                      </c:pt>
                      <c:pt idx="279">
                        <c:v>162.30000000000001</c:v>
                      </c:pt>
                      <c:pt idx="280">
                        <c:v>171</c:v>
                      </c:pt>
                      <c:pt idx="281">
                        <c:v>159</c:v>
                      </c:pt>
                      <c:pt idx="282">
                        <c:v>147</c:v>
                      </c:pt>
                      <c:pt idx="283">
                        <c:v>135</c:v>
                      </c:pt>
                      <c:pt idx="284">
                        <c:v>123</c:v>
                      </c:pt>
                      <c:pt idx="285">
                        <c:v>111</c:v>
                      </c:pt>
                      <c:pt idx="286">
                        <c:v>99</c:v>
                      </c:pt>
                      <c:pt idx="287">
                        <c:v>87</c:v>
                      </c:pt>
                      <c:pt idx="288">
                        <c:v>75</c:v>
                      </c:pt>
                      <c:pt idx="289">
                        <c:v>63</c:v>
                      </c:pt>
                      <c:pt idx="290">
                        <c:v>51</c:v>
                      </c:pt>
                      <c:pt idx="291">
                        <c:v>46.8</c:v>
                      </c:pt>
                      <c:pt idx="292">
                        <c:v>42.6</c:v>
                      </c:pt>
                      <c:pt idx="293">
                        <c:v>38.4</c:v>
                      </c:pt>
                      <c:pt idx="294">
                        <c:v>34.200000000000003</c:v>
                      </c:pt>
                      <c:pt idx="295">
                        <c:v>30</c:v>
                      </c:pt>
                      <c:pt idx="296">
                        <c:v>25.799999999999901</c:v>
                      </c:pt>
                      <c:pt idx="297">
                        <c:v>21.599999999999898</c:v>
                      </c:pt>
                      <c:pt idx="298">
                        <c:v>17.399999999999999</c:v>
                      </c:pt>
                      <c:pt idx="299">
                        <c:v>13.199999999999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A-9E7B-4FB1-B9B7-87392A361FF0}"/>
                  </c:ext>
                </c:extLst>
              </c15:ser>
            </c15:filteredScatterSeries>
            <c15:filteredScatterSeries>
              <c15:ser>
                <c:idx val="29"/>
                <c:order val="7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2:$A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9</c:v>
                      </c:pt>
                      <c:pt idx="1">
                        <c:v>9</c:v>
                      </c:pt>
                      <c:pt idx="2">
                        <c:v>9</c:v>
                      </c:pt>
                      <c:pt idx="3">
                        <c:v>9</c:v>
                      </c:pt>
                      <c:pt idx="4">
                        <c:v>9</c:v>
                      </c:pt>
                      <c:pt idx="5">
                        <c:v>9</c:v>
                      </c:pt>
                      <c:pt idx="6">
                        <c:v>9</c:v>
                      </c:pt>
                      <c:pt idx="7">
                        <c:v>9</c:v>
                      </c:pt>
                      <c:pt idx="8">
                        <c:v>9</c:v>
                      </c:pt>
                      <c:pt idx="9">
                        <c:v>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21</c:v>
                      </c:pt>
                      <c:pt idx="32">
                        <c:v>21</c:v>
                      </c:pt>
                      <c:pt idx="33">
                        <c:v>21</c:v>
                      </c:pt>
                      <c:pt idx="34">
                        <c:v>21</c:v>
                      </c:pt>
                      <c:pt idx="35">
                        <c:v>21</c:v>
                      </c:pt>
                      <c:pt idx="36">
                        <c:v>21</c:v>
                      </c:pt>
                      <c:pt idx="37">
                        <c:v>21</c:v>
                      </c:pt>
                      <c:pt idx="38">
                        <c:v>21</c:v>
                      </c:pt>
                      <c:pt idx="39">
                        <c:v>21</c:v>
                      </c:pt>
                      <c:pt idx="40">
                        <c:v>21</c:v>
                      </c:pt>
                      <c:pt idx="41">
                        <c:v>18.899999999999999</c:v>
                      </c:pt>
                      <c:pt idx="42">
                        <c:v>16.8</c:v>
                      </c:pt>
                      <c:pt idx="43">
                        <c:v>14.7</c:v>
                      </c:pt>
                      <c:pt idx="44">
                        <c:v>12.6</c:v>
                      </c:pt>
                      <c:pt idx="45">
                        <c:v>10.5</c:v>
                      </c:pt>
                      <c:pt idx="46">
                        <c:v>8.3999999999999897</c:v>
                      </c:pt>
                      <c:pt idx="47">
                        <c:v>6.2999999999999901</c:v>
                      </c:pt>
                      <c:pt idx="48">
                        <c:v>4.1999999999999904</c:v>
                      </c:pt>
                      <c:pt idx="49">
                        <c:v>2.099999999999989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.9</c:v>
                      </c:pt>
                      <c:pt idx="192">
                        <c:v>10.8</c:v>
                      </c:pt>
                      <c:pt idx="193">
                        <c:v>11.7</c:v>
                      </c:pt>
                      <c:pt idx="194">
                        <c:v>12.6</c:v>
                      </c:pt>
                      <c:pt idx="195">
                        <c:v>13.5</c:v>
                      </c:pt>
                      <c:pt idx="196">
                        <c:v>14.4</c:v>
                      </c:pt>
                      <c:pt idx="197">
                        <c:v>15.3</c:v>
                      </c:pt>
                      <c:pt idx="198">
                        <c:v>16.2</c:v>
                      </c:pt>
                      <c:pt idx="199">
                        <c:v>17.100000000000001</c:v>
                      </c:pt>
                      <c:pt idx="200">
                        <c:v>18</c:v>
                      </c:pt>
                      <c:pt idx="201">
                        <c:v>17.100000000000001</c:v>
                      </c:pt>
                      <c:pt idx="202">
                        <c:v>16.2</c:v>
                      </c:pt>
                      <c:pt idx="203">
                        <c:v>15.3</c:v>
                      </c:pt>
                      <c:pt idx="204">
                        <c:v>14.4</c:v>
                      </c:pt>
                      <c:pt idx="205">
                        <c:v>13.5</c:v>
                      </c:pt>
                      <c:pt idx="206">
                        <c:v>12.6</c:v>
                      </c:pt>
                      <c:pt idx="207">
                        <c:v>11.7</c:v>
                      </c:pt>
                      <c:pt idx="208">
                        <c:v>10.8</c:v>
                      </c:pt>
                      <c:pt idx="209">
                        <c:v>9.9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4.5</c:v>
                      </c:pt>
                      <c:pt idx="232">
                        <c:v>9</c:v>
                      </c:pt>
                      <c:pt idx="233">
                        <c:v>13.5</c:v>
                      </c:pt>
                      <c:pt idx="234">
                        <c:v>18</c:v>
                      </c:pt>
                      <c:pt idx="235">
                        <c:v>22.5</c:v>
                      </c:pt>
                      <c:pt idx="236">
                        <c:v>27</c:v>
                      </c:pt>
                      <c:pt idx="237">
                        <c:v>31.5</c:v>
                      </c:pt>
                      <c:pt idx="238">
                        <c:v>36</c:v>
                      </c:pt>
                      <c:pt idx="239">
                        <c:v>40.5</c:v>
                      </c:pt>
                      <c:pt idx="240">
                        <c:v>45</c:v>
                      </c:pt>
                      <c:pt idx="241">
                        <c:v>40.5</c:v>
                      </c:pt>
                      <c:pt idx="242">
                        <c:v>36</c:v>
                      </c:pt>
                      <c:pt idx="243">
                        <c:v>31.5</c:v>
                      </c:pt>
                      <c:pt idx="244">
                        <c:v>27</c:v>
                      </c:pt>
                      <c:pt idx="245">
                        <c:v>22.5</c:v>
                      </c:pt>
                      <c:pt idx="246">
                        <c:v>18</c:v>
                      </c:pt>
                      <c:pt idx="247">
                        <c:v>13.5</c:v>
                      </c:pt>
                      <c:pt idx="248">
                        <c:v>9</c:v>
                      </c:pt>
                      <c:pt idx="249">
                        <c:v>4.5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.9</c:v>
                      </c:pt>
                      <c:pt idx="272">
                        <c:v>1.8</c:v>
                      </c:pt>
                      <c:pt idx="273">
                        <c:v>2.7</c:v>
                      </c:pt>
                      <c:pt idx="274">
                        <c:v>3.6</c:v>
                      </c:pt>
                      <c:pt idx="275">
                        <c:v>4.5</c:v>
                      </c:pt>
                      <c:pt idx="276">
                        <c:v>5.4</c:v>
                      </c:pt>
                      <c:pt idx="277">
                        <c:v>6.3</c:v>
                      </c:pt>
                      <c:pt idx="278">
                        <c:v>7.2</c:v>
                      </c:pt>
                      <c:pt idx="279">
                        <c:v>8.1</c:v>
                      </c:pt>
                      <c:pt idx="280">
                        <c:v>9</c:v>
                      </c:pt>
                      <c:pt idx="281">
                        <c:v>9.9</c:v>
                      </c:pt>
                      <c:pt idx="282">
                        <c:v>10.8</c:v>
                      </c:pt>
                      <c:pt idx="283">
                        <c:v>11.7</c:v>
                      </c:pt>
                      <c:pt idx="284">
                        <c:v>12.6</c:v>
                      </c:pt>
                      <c:pt idx="285">
                        <c:v>13.5</c:v>
                      </c:pt>
                      <c:pt idx="286">
                        <c:v>14.4</c:v>
                      </c:pt>
                      <c:pt idx="287">
                        <c:v>15.3</c:v>
                      </c:pt>
                      <c:pt idx="288">
                        <c:v>16.2</c:v>
                      </c:pt>
                      <c:pt idx="289">
                        <c:v>17.100000000000001</c:v>
                      </c:pt>
                      <c:pt idx="290">
                        <c:v>18</c:v>
                      </c:pt>
                      <c:pt idx="291">
                        <c:v>17.100000000000001</c:v>
                      </c:pt>
                      <c:pt idx="292">
                        <c:v>16.2</c:v>
                      </c:pt>
                      <c:pt idx="293">
                        <c:v>15.3</c:v>
                      </c:pt>
                      <c:pt idx="294">
                        <c:v>14.4</c:v>
                      </c:pt>
                      <c:pt idx="295">
                        <c:v>13.5</c:v>
                      </c:pt>
                      <c:pt idx="296">
                        <c:v>12.6</c:v>
                      </c:pt>
                      <c:pt idx="297">
                        <c:v>11.7</c:v>
                      </c:pt>
                      <c:pt idx="298">
                        <c:v>10.8</c:v>
                      </c:pt>
                      <c:pt idx="299">
                        <c:v>9.9</c:v>
                      </c:pt>
                      <c:pt idx="300">
                        <c:v>9</c:v>
                      </c:pt>
                      <c:pt idx="301">
                        <c:v>8.1</c:v>
                      </c:pt>
                      <c:pt idx="302">
                        <c:v>7.2</c:v>
                      </c:pt>
                      <c:pt idx="303">
                        <c:v>6.3</c:v>
                      </c:pt>
                      <c:pt idx="304">
                        <c:v>5.4</c:v>
                      </c:pt>
                      <c:pt idx="305">
                        <c:v>4.5</c:v>
                      </c:pt>
                      <c:pt idx="306">
                        <c:v>3.5999999999999899</c:v>
                      </c:pt>
                      <c:pt idx="307">
                        <c:v>2.7</c:v>
                      </c:pt>
                      <c:pt idx="308">
                        <c:v>1.7999999999999901</c:v>
                      </c:pt>
                      <c:pt idx="309">
                        <c:v>0.9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B-9E7B-4FB1-B9B7-87392A361FF0}"/>
                  </c:ext>
                </c:extLst>
              </c15:ser>
            </c15:filteredScatterSeries>
            <c15:filteredScatterSeries>
              <c15:ser>
                <c:idx val="30"/>
                <c:order val="7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2:$A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59</c:v>
                      </c:pt>
                      <c:pt idx="1">
                        <c:v>151</c:v>
                      </c:pt>
                      <c:pt idx="2">
                        <c:v>143</c:v>
                      </c:pt>
                      <c:pt idx="3">
                        <c:v>135</c:v>
                      </c:pt>
                      <c:pt idx="4">
                        <c:v>127</c:v>
                      </c:pt>
                      <c:pt idx="5">
                        <c:v>119</c:v>
                      </c:pt>
                      <c:pt idx="6">
                        <c:v>111</c:v>
                      </c:pt>
                      <c:pt idx="7">
                        <c:v>103</c:v>
                      </c:pt>
                      <c:pt idx="8">
                        <c:v>95</c:v>
                      </c:pt>
                      <c:pt idx="9">
                        <c:v>87</c:v>
                      </c:pt>
                      <c:pt idx="10">
                        <c:v>79</c:v>
                      </c:pt>
                      <c:pt idx="11">
                        <c:v>71.099999999999994</c:v>
                      </c:pt>
                      <c:pt idx="12">
                        <c:v>63.2</c:v>
                      </c:pt>
                      <c:pt idx="13">
                        <c:v>55.3</c:v>
                      </c:pt>
                      <c:pt idx="14">
                        <c:v>47.4</c:v>
                      </c:pt>
                      <c:pt idx="15">
                        <c:v>39.5</c:v>
                      </c:pt>
                      <c:pt idx="16">
                        <c:v>31.599999999999898</c:v>
                      </c:pt>
                      <c:pt idx="17">
                        <c:v>23.6999999999999</c:v>
                      </c:pt>
                      <c:pt idx="18">
                        <c:v>15.799999999999899</c:v>
                      </c:pt>
                      <c:pt idx="19">
                        <c:v>7.8999999999999897</c:v>
                      </c:pt>
                      <c:pt idx="20">
                        <c:v>0</c:v>
                      </c:pt>
                      <c:pt idx="21">
                        <c:v>0.4</c:v>
                      </c:pt>
                      <c:pt idx="22">
                        <c:v>0.8</c:v>
                      </c:pt>
                      <c:pt idx="23">
                        <c:v>1.2</c:v>
                      </c:pt>
                      <c:pt idx="24">
                        <c:v>1.6</c:v>
                      </c:pt>
                      <c:pt idx="25">
                        <c:v>2</c:v>
                      </c:pt>
                      <c:pt idx="26">
                        <c:v>2.4</c:v>
                      </c:pt>
                      <c:pt idx="27">
                        <c:v>2.8</c:v>
                      </c:pt>
                      <c:pt idx="28">
                        <c:v>3.2</c:v>
                      </c:pt>
                      <c:pt idx="29">
                        <c:v>3.6</c:v>
                      </c:pt>
                      <c:pt idx="30">
                        <c:v>4</c:v>
                      </c:pt>
                      <c:pt idx="31">
                        <c:v>4.5</c:v>
                      </c:pt>
                      <c:pt idx="32">
                        <c:v>5</c:v>
                      </c:pt>
                      <c:pt idx="33">
                        <c:v>5.5</c:v>
                      </c:pt>
                      <c:pt idx="34">
                        <c:v>6</c:v>
                      </c:pt>
                      <c:pt idx="35">
                        <c:v>6.5</c:v>
                      </c:pt>
                      <c:pt idx="36">
                        <c:v>7</c:v>
                      </c:pt>
                      <c:pt idx="37">
                        <c:v>7.5</c:v>
                      </c:pt>
                      <c:pt idx="38">
                        <c:v>8</c:v>
                      </c:pt>
                      <c:pt idx="39">
                        <c:v>8.5</c:v>
                      </c:pt>
                      <c:pt idx="40">
                        <c:v>9</c:v>
                      </c:pt>
                      <c:pt idx="41">
                        <c:v>8.5</c:v>
                      </c:pt>
                      <c:pt idx="42">
                        <c:v>8</c:v>
                      </c:pt>
                      <c:pt idx="43">
                        <c:v>7.5</c:v>
                      </c:pt>
                      <c:pt idx="44">
                        <c:v>7</c:v>
                      </c:pt>
                      <c:pt idx="45">
                        <c:v>6.5</c:v>
                      </c:pt>
                      <c:pt idx="46">
                        <c:v>6</c:v>
                      </c:pt>
                      <c:pt idx="47">
                        <c:v>5.5</c:v>
                      </c:pt>
                      <c:pt idx="48">
                        <c:v>5</c:v>
                      </c:pt>
                      <c:pt idx="49">
                        <c:v>4.5</c:v>
                      </c:pt>
                      <c:pt idx="50">
                        <c:v>4</c:v>
                      </c:pt>
                      <c:pt idx="51">
                        <c:v>3.6</c:v>
                      </c:pt>
                      <c:pt idx="52">
                        <c:v>3.2</c:v>
                      </c:pt>
                      <c:pt idx="53">
                        <c:v>2.8</c:v>
                      </c:pt>
                      <c:pt idx="54">
                        <c:v>2.4</c:v>
                      </c:pt>
                      <c:pt idx="55">
                        <c:v>2</c:v>
                      </c:pt>
                      <c:pt idx="56">
                        <c:v>1.5999999999999901</c:v>
                      </c:pt>
                      <c:pt idx="57">
                        <c:v>1.19999999999999</c:v>
                      </c:pt>
                      <c:pt idx="58">
                        <c:v>0.79999999999999905</c:v>
                      </c:pt>
                      <c:pt idx="59">
                        <c:v>0.39999999999999902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2.1</c:v>
                      </c:pt>
                      <c:pt idx="202">
                        <c:v>4.2</c:v>
                      </c:pt>
                      <c:pt idx="203">
                        <c:v>6.3</c:v>
                      </c:pt>
                      <c:pt idx="204">
                        <c:v>8.4</c:v>
                      </c:pt>
                      <c:pt idx="205">
                        <c:v>10.5</c:v>
                      </c:pt>
                      <c:pt idx="206">
                        <c:v>12.6</c:v>
                      </c:pt>
                      <c:pt idx="207">
                        <c:v>14.7</c:v>
                      </c:pt>
                      <c:pt idx="208">
                        <c:v>16.8</c:v>
                      </c:pt>
                      <c:pt idx="209">
                        <c:v>18.899999999999999</c:v>
                      </c:pt>
                      <c:pt idx="210">
                        <c:v>21</c:v>
                      </c:pt>
                      <c:pt idx="211">
                        <c:v>23.1</c:v>
                      </c:pt>
                      <c:pt idx="212">
                        <c:v>25.2</c:v>
                      </c:pt>
                      <c:pt idx="213">
                        <c:v>27.3</c:v>
                      </c:pt>
                      <c:pt idx="214">
                        <c:v>29.4</c:v>
                      </c:pt>
                      <c:pt idx="215">
                        <c:v>31.5</c:v>
                      </c:pt>
                      <c:pt idx="216">
                        <c:v>33.6</c:v>
                      </c:pt>
                      <c:pt idx="217">
                        <c:v>35.700000000000003</c:v>
                      </c:pt>
                      <c:pt idx="218">
                        <c:v>37.799999999999997</c:v>
                      </c:pt>
                      <c:pt idx="219">
                        <c:v>39.9</c:v>
                      </c:pt>
                      <c:pt idx="220">
                        <c:v>42</c:v>
                      </c:pt>
                      <c:pt idx="221">
                        <c:v>40.299999999999997</c:v>
                      </c:pt>
                      <c:pt idx="222">
                        <c:v>38.6</c:v>
                      </c:pt>
                      <c:pt idx="223">
                        <c:v>36.9</c:v>
                      </c:pt>
                      <c:pt idx="224">
                        <c:v>35.200000000000003</c:v>
                      </c:pt>
                      <c:pt idx="225">
                        <c:v>33.5</c:v>
                      </c:pt>
                      <c:pt idx="226">
                        <c:v>31.8</c:v>
                      </c:pt>
                      <c:pt idx="227">
                        <c:v>30.1</c:v>
                      </c:pt>
                      <c:pt idx="228">
                        <c:v>28.4</c:v>
                      </c:pt>
                      <c:pt idx="229">
                        <c:v>26.7</c:v>
                      </c:pt>
                      <c:pt idx="230">
                        <c:v>25</c:v>
                      </c:pt>
                      <c:pt idx="231">
                        <c:v>23.4</c:v>
                      </c:pt>
                      <c:pt idx="232">
                        <c:v>21.8</c:v>
                      </c:pt>
                      <c:pt idx="233">
                        <c:v>20.2</c:v>
                      </c:pt>
                      <c:pt idx="234">
                        <c:v>18.600000000000001</c:v>
                      </c:pt>
                      <c:pt idx="235">
                        <c:v>17</c:v>
                      </c:pt>
                      <c:pt idx="236">
                        <c:v>15.399999999999901</c:v>
                      </c:pt>
                      <c:pt idx="237">
                        <c:v>13.799999999999899</c:v>
                      </c:pt>
                      <c:pt idx="238">
                        <c:v>12.2</c:v>
                      </c:pt>
                      <c:pt idx="239">
                        <c:v>10.6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8.5</c:v>
                      </c:pt>
                      <c:pt idx="292">
                        <c:v>8</c:v>
                      </c:pt>
                      <c:pt idx="293">
                        <c:v>7.5</c:v>
                      </c:pt>
                      <c:pt idx="294">
                        <c:v>7</c:v>
                      </c:pt>
                      <c:pt idx="295">
                        <c:v>6.5</c:v>
                      </c:pt>
                      <c:pt idx="296">
                        <c:v>6</c:v>
                      </c:pt>
                      <c:pt idx="297">
                        <c:v>5.5</c:v>
                      </c:pt>
                      <c:pt idx="298">
                        <c:v>5</c:v>
                      </c:pt>
                      <c:pt idx="299">
                        <c:v>4.5</c:v>
                      </c:pt>
                      <c:pt idx="300">
                        <c:v>4</c:v>
                      </c:pt>
                      <c:pt idx="301">
                        <c:v>3.6</c:v>
                      </c:pt>
                      <c:pt idx="302">
                        <c:v>3.2</c:v>
                      </c:pt>
                      <c:pt idx="303">
                        <c:v>2.8</c:v>
                      </c:pt>
                      <c:pt idx="304">
                        <c:v>2.4</c:v>
                      </c:pt>
                      <c:pt idx="305">
                        <c:v>2</c:v>
                      </c:pt>
                      <c:pt idx="306">
                        <c:v>1.5999999999999901</c:v>
                      </c:pt>
                      <c:pt idx="307">
                        <c:v>1.19999999999999</c:v>
                      </c:pt>
                      <c:pt idx="308">
                        <c:v>0.79999999999999905</c:v>
                      </c:pt>
                      <c:pt idx="309">
                        <c:v>0.39999999999999902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C-9E7B-4FB1-B9B7-87392A361FF0}"/>
                  </c:ext>
                </c:extLst>
              </c15:ser>
            </c15:filteredScatterSeries>
            <c15:filteredScatterSeries>
              <c15:ser>
                <c:idx val="31"/>
                <c:order val="7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2">
                        <a:lumMod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2:$A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D-9E7B-4FB1-B9B7-87392A361FF0}"/>
                  </c:ext>
                </c:extLst>
              </c15:ser>
            </c15:filteredScatterSeries>
            <c15:filteredScatterSeries>
              <c15:ser>
                <c:idx val="33"/>
                <c:order val="7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4">
                        <a:lumMod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2:$A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E-9E7B-4FB1-B9B7-87392A361FF0}"/>
                  </c:ext>
                </c:extLst>
              </c15:ser>
            </c15:filteredScatterSeries>
            <c15:filteredScatterSeries>
              <c15:ser>
                <c:idx val="34"/>
                <c:order val="7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2:$A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30</c:v>
                      </c:pt>
                      <c:pt idx="1">
                        <c:v>27</c:v>
                      </c:pt>
                      <c:pt idx="2">
                        <c:v>24</c:v>
                      </c:pt>
                      <c:pt idx="3">
                        <c:v>21</c:v>
                      </c:pt>
                      <c:pt idx="4">
                        <c:v>18</c:v>
                      </c:pt>
                      <c:pt idx="5">
                        <c:v>15</c:v>
                      </c:pt>
                      <c:pt idx="6">
                        <c:v>12</c:v>
                      </c:pt>
                      <c:pt idx="7">
                        <c:v>9</c:v>
                      </c:pt>
                      <c:pt idx="8">
                        <c:v>6</c:v>
                      </c:pt>
                      <c:pt idx="9">
                        <c:v>3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5</c:v>
                      </c:pt>
                      <c:pt idx="22">
                        <c:v>5</c:v>
                      </c:pt>
                      <c:pt idx="23">
                        <c:v>7.5</c:v>
                      </c:pt>
                      <c:pt idx="24">
                        <c:v>10</c:v>
                      </c:pt>
                      <c:pt idx="25">
                        <c:v>12.5</c:v>
                      </c:pt>
                      <c:pt idx="26">
                        <c:v>15</c:v>
                      </c:pt>
                      <c:pt idx="27">
                        <c:v>17.5</c:v>
                      </c:pt>
                      <c:pt idx="28">
                        <c:v>20</c:v>
                      </c:pt>
                      <c:pt idx="29">
                        <c:v>22.5</c:v>
                      </c:pt>
                      <c:pt idx="30">
                        <c:v>25</c:v>
                      </c:pt>
                      <c:pt idx="31">
                        <c:v>23.4</c:v>
                      </c:pt>
                      <c:pt idx="32">
                        <c:v>21.8</c:v>
                      </c:pt>
                      <c:pt idx="33">
                        <c:v>20.2</c:v>
                      </c:pt>
                      <c:pt idx="34">
                        <c:v>18.600000000000001</c:v>
                      </c:pt>
                      <c:pt idx="35">
                        <c:v>17</c:v>
                      </c:pt>
                      <c:pt idx="36">
                        <c:v>15.399999999999901</c:v>
                      </c:pt>
                      <c:pt idx="37">
                        <c:v>13.799999999999899</c:v>
                      </c:pt>
                      <c:pt idx="38">
                        <c:v>12.2</c:v>
                      </c:pt>
                      <c:pt idx="39">
                        <c:v>10.6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1.5</c:v>
                      </c:pt>
                      <c:pt idx="82">
                        <c:v>3</c:v>
                      </c:pt>
                      <c:pt idx="83">
                        <c:v>4.5</c:v>
                      </c:pt>
                      <c:pt idx="84">
                        <c:v>6</c:v>
                      </c:pt>
                      <c:pt idx="85">
                        <c:v>7.5</c:v>
                      </c:pt>
                      <c:pt idx="86">
                        <c:v>9</c:v>
                      </c:pt>
                      <c:pt idx="87">
                        <c:v>10.5</c:v>
                      </c:pt>
                      <c:pt idx="88">
                        <c:v>12</c:v>
                      </c:pt>
                      <c:pt idx="89">
                        <c:v>13.5</c:v>
                      </c:pt>
                      <c:pt idx="90">
                        <c:v>15</c:v>
                      </c:pt>
                      <c:pt idx="91">
                        <c:v>13.5</c:v>
                      </c:pt>
                      <c:pt idx="92">
                        <c:v>12</c:v>
                      </c:pt>
                      <c:pt idx="93">
                        <c:v>10.5</c:v>
                      </c:pt>
                      <c:pt idx="94">
                        <c:v>9</c:v>
                      </c:pt>
                      <c:pt idx="95">
                        <c:v>7.5</c:v>
                      </c:pt>
                      <c:pt idx="96">
                        <c:v>6</c:v>
                      </c:pt>
                      <c:pt idx="97">
                        <c:v>4.5</c:v>
                      </c:pt>
                      <c:pt idx="98">
                        <c:v>3</c:v>
                      </c:pt>
                      <c:pt idx="99">
                        <c:v>1.5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4</c:v>
                      </c:pt>
                      <c:pt idx="142">
                        <c:v>0.8</c:v>
                      </c:pt>
                      <c:pt idx="143">
                        <c:v>1.2</c:v>
                      </c:pt>
                      <c:pt idx="144">
                        <c:v>1.6</c:v>
                      </c:pt>
                      <c:pt idx="145">
                        <c:v>2</c:v>
                      </c:pt>
                      <c:pt idx="146">
                        <c:v>2.4</c:v>
                      </c:pt>
                      <c:pt idx="147">
                        <c:v>2.8</c:v>
                      </c:pt>
                      <c:pt idx="148">
                        <c:v>3.2</c:v>
                      </c:pt>
                      <c:pt idx="149">
                        <c:v>3.6</c:v>
                      </c:pt>
                      <c:pt idx="150">
                        <c:v>4</c:v>
                      </c:pt>
                      <c:pt idx="151">
                        <c:v>4.5</c:v>
                      </c:pt>
                      <c:pt idx="152">
                        <c:v>5</c:v>
                      </c:pt>
                      <c:pt idx="153">
                        <c:v>5.5</c:v>
                      </c:pt>
                      <c:pt idx="154">
                        <c:v>6</c:v>
                      </c:pt>
                      <c:pt idx="155">
                        <c:v>6.5</c:v>
                      </c:pt>
                      <c:pt idx="156">
                        <c:v>7</c:v>
                      </c:pt>
                      <c:pt idx="157">
                        <c:v>7.5</c:v>
                      </c:pt>
                      <c:pt idx="158">
                        <c:v>8</c:v>
                      </c:pt>
                      <c:pt idx="159">
                        <c:v>8.5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4</c:v>
                      </c:pt>
                      <c:pt idx="172">
                        <c:v>30</c:v>
                      </c:pt>
                      <c:pt idx="173">
                        <c:v>36</c:v>
                      </c:pt>
                      <c:pt idx="174">
                        <c:v>42</c:v>
                      </c:pt>
                      <c:pt idx="175">
                        <c:v>48</c:v>
                      </c:pt>
                      <c:pt idx="176">
                        <c:v>54</c:v>
                      </c:pt>
                      <c:pt idx="177">
                        <c:v>60</c:v>
                      </c:pt>
                      <c:pt idx="178">
                        <c:v>66</c:v>
                      </c:pt>
                      <c:pt idx="179">
                        <c:v>72</c:v>
                      </c:pt>
                      <c:pt idx="180">
                        <c:v>78</c:v>
                      </c:pt>
                      <c:pt idx="181">
                        <c:v>82.5</c:v>
                      </c:pt>
                      <c:pt idx="182">
                        <c:v>87</c:v>
                      </c:pt>
                      <c:pt idx="183">
                        <c:v>91.5</c:v>
                      </c:pt>
                      <c:pt idx="184">
                        <c:v>96</c:v>
                      </c:pt>
                      <c:pt idx="185">
                        <c:v>100.5</c:v>
                      </c:pt>
                      <c:pt idx="186">
                        <c:v>105</c:v>
                      </c:pt>
                      <c:pt idx="187">
                        <c:v>109.5</c:v>
                      </c:pt>
                      <c:pt idx="188">
                        <c:v>114</c:v>
                      </c:pt>
                      <c:pt idx="189">
                        <c:v>118.5</c:v>
                      </c:pt>
                      <c:pt idx="190">
                        <c:v>123</c:v>
                      </c:pt>
                      <c:pt idx="191">
                        <c:v>123</c:v>
                      </c:pt>
                      <c:pt idx="192">
                        <c:v>123</c:v>
                      </c:pt>
                      <c:pt idx="193">
                        <c:v>123</c:v>
                      </c:pt>
                      <c:pt idx="194">
                        <c:v>123</c:v>
                      </c:pt>
                      <c:pt idx="195">
                        <c:v>123</c:v>
                      </c:pt>
                      <c:pt idx="196">
                        <c:v>123</c:v>
                      </c:pt>
                      <c:pt idx="197">
                        <c:v>123</c:v>
                      </c:pt>
                      <c:pt idx="198">
                        <c:v>123</c:v>
                      </c:pt>
                      <c:pt idx="199">
                        <c:v>123</c:v>
                      </c:pt>
                      <c:pt idx="200">
                        <c:v>123</c:v>
                      </c:pt>
                      <c:pt idx="201">
                        <c:v>119.1</c:v>
                      </c:pt>
                      <c:pt idx="202">
                        <c:v>115.2</c:v>
                      </c:pt>
                      <c:pt idx="203">
                        <c:v>111.3</c:v>
                      </c:pt>
                      <c:pt idx="204">
                        <c:v>107.4</c:v>
                      </c:pt>
                      <c:pt idx="205">
                        <c:v>103.5</c:v>
                      </c:pt>
                      <c:pt idx="206">
                        <c:v>99.6</c:v>
                      </c:pt>
                      <c:pt idx="207">
                        <c:v>95.7</c:v>
                      </c:pt>
                      <c:pt idx="208">
                        <c:v>91.8</c:v>
                      </c:pt>
                      <c:pt idx="209">
                        <c:v>87.9</c:v>
                      </c:pt>
                      <c:pt idx="210">
                        <c:v>84</c:v>
                      </c:pt>
                      <c:pt idx="211">
                        <c:v>80.400000000000006</c:v>
                      </c:pt>
                      <c:pt idx="212">
                        <c:v>76.8</c:v>
                      </c:pt>
                      <c:pt idx="213">
                        <c:v>73.2</c:v>
                      </c:pt>
                      <c:pt idx="214">
                        <c:v>69.599999999999994</c:v>
                      </c:pt>
                      <c:pt idx="215">
                        <c:v>66</c:v>
                      </c:pt>
                      <c:pt idx="216">
                        <c:v>62.4</c:v>
                      </c:pt>
                      <c:pt idx="217">
                        <c:v>58.8</c:v>
                      </c:pt>
                      <c:pt idx="218">
                        <c:v>55.2</c:v>
                      </c:pt>
                      <c:pt idx="219">
                        <c:v>51.6</c:v>
                      </c:pt>
                      <c:pt idx="220">
                        <c:v>48</c:v>
                      </c:pt>
                      <c:pt idx="221">
                        <c:v>49.2</c:v>
                      </c:pt>
                      <c:pt idx="222">
                        <c:v>50.4</c:v>
                      </c:pt>
                      <c:pt idx="223">
                        <c:v>51.6</c:v>
                      </c:pt>
                      <c:pt idx="224">
                        <c:v>52.8</c:v>
                      </c:pt>
                      <c:pt idx="225">
                        <c:v>54</c:v>
                      </c:pt>
                      <c:pt idx="226">
                        <c:v>55.2</c:v>
                      </c:pt>
                      <c:pt idx="227">
                        <c:v>56.4</c:v>
                      </c:pt>
                      <c:pt idx="228">
                        <c:v>57.6</c:v>
                      </c:pt>
                      <c:pt idx="229">
                        <c:v>58.8</c:v>
                      </c:pt>
                      <c:pt idx="230">
                        <c:v>60</c:v>
                      </c:pt>
                      <c:pt idx="231">
                        <c:v>58.8</c:v>
                      </c:pt>
                      <c:pt idx="232">
                        <c:v>57.6</c:v>
                      </c:pt>
                      <c:pt idx="233">
                        <c:v>56.4</c:v>
                      </c:pt>
                      <c:pt idx="234">
                        <c:v>55.2</c:v>
                      </c:pt>
                      <c:pt idx="235">
                        <c:v>54</c:v>
                      </c:pt>
                      <c:pt idx="236">
                        <c:v>52.8</c:v>
                      </c:pt>
                      <c:pt idx="237">
                        <c:v>51.6</c:v>
                      </c:pt>
                      <c:pt idx="238">
                        <c:v>50.4</c:v>
                      </c:pt>
                      <c:pt idx="239">
                        <c:v>49.2</c:v>
                      </c:pt>
                      <c:pt idx="240">
                        <c:v>48</c:v>
                      </c:pt>
                      <c:pt idx="241">
                        <c:v>52.5</c:v>
                      </c:pt>
                      <c:pt idx="242">
                        <c:v>57</c:v>
                      </c:pt>
                      <c:pt idx="243">
                        <c:v>61.5</c:v>
                      </c:pt>
                      <c:pt idx="244">
                        <c:v>66</c:v>
                      </c:pt>
                      <c:pt idx="245">
                        <c:v>70.5</c:v>
                      </c:pt>
                      <c:pt idx="246">
                        <c:v>75</c:v>
                      </c:pt>
                      <c:pt idx="247">
                        <c:v>79.5</c:v>
                      </c:pt>
                      <c:pt idx="248">
                        <c:v>84</c:v>
                      </c:pt>
                      <c:pt idx="249">
                        <c:v>88.5</c:v>
                      </c:pt>
                      <c:pt idx="250">
                        <c:v>93</c:v>
                      </c:pt>
                      <c:pt idx="251">
                        <c:v>93</c:v>
                      </c:pt>
                      <c:pt idx="252">
                        <c:v>93</c:v>
                      </c:pt>
                      <c:pt idx="253">
                        <c:v>93</c:v>
                      </c:pt>
                      <c:pt idx="254">
                        <c:v>93</c:v>
                      </c:pt>
                      <c:pt idx="255">
                        <c:v>93</c:v>
                      </c:pt>
                      <c:pt idx="256">
                        <c:v>93</c:v>
                      </c:pt>
                      <c:pt idx="257">
                        <c:v>93</c:v>
                      </c:pt>
                      <c:pt idx="258">
                        <c:v>93</c:v>
                      </c:pt>
                      <c:pt idx="259">
                        <c:v>93</c:v>
                      </c:pt>
                      <c:pt idx="260">
                        <c:v>93</c:v>
                      </c:pt>
                      <c:pt idx="261">
                        <c:v>89.2</c:v>
                      </c:pt>
                      <c:pt idx="262">
                        <c:v>85.4</c:v>
                      </c:pt>
                      <c:pt idx="263">
                        <c:v>81.599999999999994</c:v>
                      </c:pt>
                      <c:pt idx="264">
                        <c:v>77.8</c:v>
                      </c:pt>
                      <c:pt idx="265">
                        <c:v>74</c:v>
                      </c:pt>
                      <c:pt idx="266">
                        <c:v>70.2</c:v>
                      </c:pt>
                      <c:pt idx="267">
                        <c:v>66.400000000000006</c:v>
                      </c:pt>
                      <c:pt idx="268">
                        <c:v>62.6</c:v>
                      </c:pt>
                      <c:pt idx="269">
                        <c:v>58.8</c:v>
                      </c:pt>
                      <c:pt idx="270">
                        <c:v>55</c:v>
                      </c:pt>
                      <c:pt idx="271">
                        <c:v>50.4</c:v>
                      </c:pt>
                      <c:pt idx="272">
                        <c:v>45.8</c:v>
                      </c:pt>
                      <c:pt idx="273">
                        <c:v>41.2</c:v>
                      </c:pt>
                      <c:pt idx="274">
                        <c:v>36.6</c:v>
                      </c:pt>
                      <c:pt idx="275">
                        <c:v>32</c:v>
                      </c:pt>
                      <c:pt idx="276">
                        <c:v>27.4</c:v>
                      </c:pt>
                      <c:pt idx="277">
                        <c:v>22.8</c:v>
                      </c:pt>
                      <c:pt idx="278">
                        <c:v>18.2</c:v>
                      </c:pt>
                      <c:pt idx="279">
                        <c:v>13.6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F-9E7B-4FB1-B9B7-87392A361FF0}"/>
                  </c:ext>
                </c:extLst>
              </c15:ser>
            </c15:filteredScatterSeries>
            <c15:filteredScatterSeries>
              <c15:ser>
                <c:idx val="35"/>
                <c:order val="7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2:$A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4</c:v>
                      </c:pt>
                      <c:pt idx="12">
                        <c:v>0.8</c:v>
                      </c:pt>
                      <c:pt idx="13">
                        <c:v>1.2</c:v>
                      </c:pt>
                      <c:pt idx="14">
                        <c:v>1.6</c:v>
                      </c:pt>
                      <c:pt idx="15">
                        <c:v>2</c:v>
                      </c:pt>
                      <c:pt idx="16">
                        <c:v>2.4</c:v>
                      </c:pt>
                      <c:pt idx="17">
                        <c:v>2.8</c:v>
                      </c:pt>
                      <c:pt idx="18">
                        <c:v>3.2</c:v>
                      </c:pt>
                      <c:pt idx="19">
                        <c:v>3.6</c:v>
                      </c:pt>
                      <c:pt idx="20">
                        <c:v>4</c:v>
                      </c:pt>
                      <c:pt idx="21">
                        <c:v>4.5</c:v>
                      </c:pt>
                      <c:pt idx="22">
                        <c:v>5</c:v>
                      </c:pt>
                      <c:pt idx="23">
                        <c:v>5.5</c:v>
                      </c:pt>
                      <c:pt idx="24">
                        <c:v>6</c:v>
                      </c:pt>
                      <c:pt idx="25">
                        <c:v>6.5</c:v>
                      </c:pt>
                      <c:pt idx="26">
                        <c:v>7</c:v>
                      </c:pt>
                      <c:pt idx="27">
                        <c:v>7.5</c:v>
                      </c:pt>
                      <c:pt idx="28">
                        <c:v>8</c:v>
                      </c:pt>
                      <c:pt idx="29">
                        <c:v>8.5</c:v>
                      </c:pt>
                      <c:pt idx="30">
                        <c:v>9</c:v>
                      </c:pt>
                      <c:pt idx="31">
                        <c:v>8.5</c:v>
                      </c:pt>
                      <c:pt idx="32">
                        <c:v>8</c:v>
                      </c:pt>
                      <c:pt idx="33">
                        <c:v>7.5</c:v>
                      </c:pt>
                      <c:pt idx="34">
                        <c:v>7</c:v>
                      </c:pt>
                      <c:pt idx="35">
                        <c:v>6.5</c:v>
                      </c:pt>
                      <c:pt idx="36">
                        <c:v>6</c:v>
                      </c:pt>
                      <c:pt idx="37">
                        <c:v>5.5</c:v>
                      </c:pt>
                      <c:pt idx="38">
                        <c:v>5</c:v>
                      </c:pt>
                      <c:pt idx="39">
                        <c:v>4.5</c:v>
                      </c:pt>
                      <c:pt idx="40">
                        <c:v>4</c:v>
                      </c:pt>
                      <c:pt idx="41">
                        <c:v>3.6</c:v>
                      </c:pt>
                      <c:pt idx="42">
                        <c:v>3.2</c:v>
                      </c:pt>
                      <c:pt idx="43">
                        <c:v>2.8</c:v>
                      </c:pt>
                      <c:pt idx="44">
                        <c:v>2.4</c:v>
                      </c:pt>
                      <c:pt idx="45">
                        <c:v>2</c:v>
                      </c:pt>
                      <c:pt idx="46">
                        <c:v>1.5999999999999901</c:v>
                      </c:pt>
                      <c:pt idx="47">
                        <c:v>1.19999999999999</c:v>
                      </c:pt>
                      <c:pt idx="48">
                        <c:v>0.79999999999999905</c:v>
                      </c:pt>
                      <c:pt idx="49">
                        <c:v>0.39999999999999902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2.1</c:v>
                      </c:pt>
                      <c:pt idx="82">
                        <c:v>4.2</c:v>
                      </c:pt>
                      <c:pt idx="83">
                        <c:v>6.3</c:v>
                      </c:pt>
                      <c:pt idx="84">
                        <c:v>8.4</c:v>
                      </c:pt>
                      <c:pt idx="85">
                        <c:v>10.5</c:v>
                      </c:pt>
                      <c:pt idx="86">
                        <c:v>12.6</c:v>
                      </c:pt>
                      <c:pt idx="87">
                        <c:v>14.7</c:v>
                      </c:pt>
                      <c:pt idx="88">
                        <c:v>16.8</c:v>
                      </c:pt>
                      <c:pt idx="89">
                        <c:v>18.899999999999999</c:v>
                      </c:pt>
                      <c:pt idx="90">
                        <c:v>21</c:v>
                      </c:pt>
                      <c:pt idx="91">
                        <c:v>21</c:v>
                      </c:pt>
                      <c:pt idx="92">
                        <c:v>21</c:v>
                      </c:pt>
                      <c:pt idx="93">
                        <c:v>21</c:v>
                      </c:pt>
                      <c:pt idx="94">
                        <c:v>21</c:v>
                      </c:pt>
                      <c:pt idx="95">
                        <c:v>21</c:v>
                      </c:pt>
                      <c:pt idx="96">
                        <c:v>21</c:v>
                      </c:pt>
                      <c:pt idx="97">
                        <c:v>21</c:v>
                      </c:pt>
                      <c:pt idx="98">
                        <c:v>21</c:v>
                      </c:pt>
                      <c:pt idx="99">
                        <c:v>21</c:v>
                      </c:pt>
                      <c:pt idx="100">
                        <c:v>21</c:v>
                      </c:pt>
                      <c:pt idx="101">
                        <c:v>19.899999999999999</c:v>
                      </c:pt>
                      <c:pt idx="102">
                        <c:v>18.8</c:v>
                      </c:pt>
                      <c:pt idx="103">
                        <c:v>17.7</c:v>
                      </c:pt>
                      <c:pt idx="104">
                        <c:v>16.600000000000001</c:v>
                      </c:pt>
                      <c:pt idx="105">
                        <c:v>15.5</c:v>
                      </c:pt>
                      <c:pt idx="106">
                        <c:v>14.399999999999901</c:v>
                      </c:pt>
                      <c:pt idx="107">
                        <c:v>13.299999999999899</c:v>
                      </c:pt>
                      <c:pt idx="108">
                        <c:v>12.2</c:v>
                      </c:pt>
                      <c:pt idx="109">
                        <c:v>11.1</c:v>
                      </c:pt>
                      <c:pt idx="110">
                        <c:v>10</c:v>
                      </c:pt>
                      <c:pt idx="111">
                        <c:v>9</c:v>
                      </c:pt>
                      <c:pt idx="112">
                        <c:v>8</c:v>
                      </c:pt>
                      <c:pt idx="113">
                        <c:v>7</c:v>
                      </c:pt>
                      <c:pt idx="114">
                        <c:v>6</c:v>
                      </c:pt>
                      <c:pt idx="115">
                        <c:v>5</c:v>
                      </c:pt>
                      <c:pt idx="116">
                        <c:v>4</c:v>
                      </c:pt>
                      <c:pt idx="117">
                        <c:v>3</c:v>
                      </c:pt>
                      <c:pt idx="118">
                        <c:v>2</c:v>
                      </c:pt>
                      <c:pt idx="119">
                        <c:v>1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8.6999999999999993</c:v>
                      </c:pt>
                      <c:pt idx="162">
                        <c:v>8.4</c:v>
                      </c:pt>
                      <c:pt idx="163">
                        <c:v>8.1</c:v>
                      </c:pt>
                      <c:pt idx="164">
                        <c:v>7.8</c:v>
                      </c:pt>
                      <c:pt idx="165">
                        <c:v>7.5</c:v>
                      </c:pt>
                      <c:pt idx="166">
                        <c:v>7.2</c:v>
                      </c:pt>
                      <c:pt idx="167">
                        <c:v>6.9</c:v>
                      </c:pt>
                      <c:pt idx="168">
                        <c:v>6.6</c:v>
                      </c:pt>
                      <c:pt idx="169">
                        <c:v>6.3</c:v>
                      </c:pt>
                      <c:pt idx="170">
                        <c:v>6</c:v>
                      </c:pt>
                      <c:pt idx="171">
                        <c:v>5.7</c:v>
                      </c:pt>
                      <c:pt idx="172">
                        <c:v>5.4</c:v>
                      </c:pt>
                      <c:pt idx="173">
                        <c:v>5.0999999999999996</c:v>
                      </c:pt>
                      <c:pt idx="174">
                        <c:v>4.8</c:v>
                      </c:pt>
                      <c:pt idx="175">
                        <c:v>4.5</c:v>
                      </c:pt>
                      <c:pt idx="176">
                        <c:v>4.2</c:v>
                      </c:pt>
                      <c:pt idx="177">
                        <c:v>3.9</c:v>
                      </c:pt>
                      <c:pt idx="178">
                        <c:v>3.6</c:v>
                      </c:pt>
                      <c:pt idx="179">
                        <c:v>3.3</c:v>
                      </c:pt>
                      <c:pt idx="180">
                        <c:v>3</c:v>
                      </c:pt>
                      <c:pt idx="181">
                        <c:v>2.7</c:v>
                      </c:pt>
                      <c:pt idx="182">
                        <c:v>2.4</c:v>
                      </c:pt>
                      <c:pt idx="183">
                        <c:v>2.1</c:v>
                      </c:pt>
                      <c:pt idx="184">
                        <c:v>1.8</c:v>
                      </c:pt>
                      <c:pt idx="185">
                        <c:v>1.5</c:v>
                      </c:pt>
                      <c:pt idx="186">
                        <c:v>1.2</c:v>
                      </c:pt>
                      <c:pt idx="187">
                        <c:v>0.89999999999999902</c:v>
                      </c:pt>
                      <c:pt idx="188">
                        <c:v>0.6</c:v>
                      </c:pt>
                      <c:pt idx="189">
                        <c:v>0.3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0-9E7B-4FB1-B9B7-87392A361FF0}"/>
                  </c:ext>
                </c:extLst>
              </c15:ser>
            </c15:filteredScatterSeries>
            <c15:filteredScatterSeries>
              <c15:ser>
                <c:idx val="36"/>
                <c:order val="7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2:$AL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3.6</c:v>
                      </c:pt>
                      <c:pt idx="52">
                        <c:v>7.2</c:v>
                      </c:pt>
                      <c:pt idx="53">
                        <c:v>10.8</c:v>
                      </c:pt>
                      <c:pt idx="54">
                        <c:v>14.4</c:v>
                      </c:pt>
                      <c:pt idx="55">
                        <c:v>18</c:v>
                      </c:pt>
                      <c:pt idx="56">
                        <c:v>21.6</c:v>
                      </c:pt>
                      <c:pt idx="57">
                        <c:v>25.2</c:v>
                      </c:pt>
                      <c:pt idx="58">
                        <c:v>28.8</c:v>
                      </c:pt>
                      <c:pt idx="59">
                        <c:v>32.4</c:v>
                      </c:pt>
                      <c:pt idx="60">
                        <c:v>36</c:v>
                      </c:pt>
                      <c:pt idx="61">
                        <c:v>32.4</c:v>
                      </c:pt>
                      <c:pt idx="62">
                        <c:v>28.8</c:v>
                      </c:pt>
                      <c:pt idx="63">
                        <c:v>25.2</c:v>
                      </c:pt>
                      <c:pt idx="64">
                        <c:v>21.6</c:v>
                      </c:pt>
                      <c:pt idx="65">
                        <c:v>18</c:v>
                      </c:pt>
                      <c:pt idx="66">
                        <c:v>14.399999999999901</c:v>
                      </c:pt>
                      <c:pt idx="67">
                        <c:v>10.8</c:v>
                      </c:pt>
                      <c:pt idx="68">
                        <c:v>7.1999999999999904</c:v>
                      </c:pt>
                      <c:pt idx="69">
                        <c:v>3.6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5</c:v>
                      </c:pt>
                      <c:pt idx="152">
                        <c:v>8</c:v>
                      </c:pt>
                      <c:pt idx="153">
                        <c:v>7.5</c:v>
                      </c:pt>
                      <c:pt idx="154">
                        <c:v>7</c:v>
                      </c:pt>
                      <c:pt idx="155">
                        <c:v>6.5</c:v>
                      </c:pt>
                      <c:pt idx="156">
                        <c:v>6</c:v>
                      </c:pt>
                      <c:pt idx="157">
                        <c:v>5.5</c:v>
                      </c:pt>
                      <c:pt idx="158">
                        <c:v>5</c:v>
                      </c:pt>
                      <c:pt idx="159">
                        <c:v>4.5</c:v>
                      </c:pt>
                      <c:pt idx="160">
                        <c:v>4</c:v>
                      </c:pt>
                      <c:pt idx="161">
                        <c:v>7.2</c:v>
                      </c:pt>
                      <c:pt idx="162">
                        <c:v>10.4</c:v>
                      </c:pt>
                      <c:pt idx="163">
                        <c:v>13.6</c:v>
                      </c:pt>
                      <c:pt idx="164">
                        <c:v>16.8</c:v>
                      </c:pt>
                      <c:pt idx="165">
                        <c:v>20</c:v>
                      </c:pt>
                      <c:pt idx="166">
                        <c:v>23.2</c:v>
                      </c:pt>
                      <c:pt idx="167">
                        <c:v>26.4</c:v>
                      </c:pt>
                      <c:pt idx="168">
                        <c:v>29.6</c:v>
                      </c:pt>
                      <c:pt idx="169">
                        <c:v>32.799999999999997</c:v>
                      </c:pt>
                      <c:pt idx="170">
                        <c:v>36</c:v>
                      </c:pt>
                      <c:pt idx="171">
                        <c:v>32.4</c:v>
                      </c:pt>
                      <c:pt idx="172">
                        <c:v>28.8</c:v>
                      </c:pt>
                      <c:pt idx="173">
                        <c:v>25.2</c:v>
                      </c:pt>
                      <c:pt idx="174">
                        <c:v>21.6</c:v>
                      </c:pt>
                      <c:pt idx="175">
                        <c:v>18</c:v>
                      </c:pt>
                      <c:pt idx="176">
                        <c:v>14.399999999999901</c:v>
                      </c:pt>
                      <c:pt idx="177">
                        <c:v>10.8</c:v>
                      </c:pt>
                      <c:pt idx="178">
                        <c:v>7.1999999999999904</c:v>
                      </c:pt>
                      <c:pt idx="179">
                        <c:v>3.6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10.8</c:v>
                      </c:pt>
                      <c:pt idx="212">
                        <c:v>12.6</c:v>
                      </c:pt>
                      <c:pt idx="213">
                        <c:v>14.4</c:v>
                      </c:pt>
                      <c:pt idx="214">
                        <c:v>16.2</c:v>
                      </c:pt>
                      <c:pt idx="215">
                        <c:v>18</c:v>
                      </c:pt>
                      <c:pt idx="216">
                        <c:v>19.8</c:v>
                      </c:pt>
                      <c:pt idx="217">
                        <c:v>21.6</c:v>
                      </c:pt>
                      <c:pt idx="218">
                        <c:v>23.4</c:v>
                      </c:pt>
                      <c:pt idx="219">
                        <c:v>25.2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.9</c:v>
                      </c:pt>
                      <c:pt idx="252">
                        <c:v>10.8</c:v>
                      </c:pt>
                      <c:pt idx="253">
                        <c:v>11.7</c:v>
                      </c:pt>
                      <c:pt idx="254">
                        <c:v>12.6</c:v>
                      </c:pt>
                      <c:pt idx="255">
                        <c:v>13.5</c:v>
                      </c:pt>
                      <c:pt idx="256">
                        <c:v>14.4</c:v>
                      </c:pt>
                      <c:pt idx="257">
                        <c:v>15.3</c:v>
                      </c:pt>
                      <c:pt idx="258">
                        <c:v>16.2</c:v>
                      </c:pt>
                      <c:pt idx="259">
                        <c:v>17.100000000000001</c:v>
                      </c:pt>
                      <c:pt idx="260">
                        <c:v>18</c:v>
                      </c:pt>
                      <c:pt idx="261">
                        <c:v>18</c:v>
                      </c:pt>
                      <c:pt idx="262">
                        <c:v>18</c:v>
                      </c:pt>
                      <c:pt idx="263">
                        <c:v>18</c:v>
                      </c:pt>
                      <c:pt idx="264">
                        <c:v>18</c:v>
                      </c:pt>
                      <c:pt idx="265">
                        <c:v>18</c:v>
                      </c:pt>
                      <c:pt idx="266">
                        <c:v>18</c:v>
                      </c:pt>
                      <c:pt idx="267">
                        <c:v>18</c:v>
                      </c:pt>
                      <c:pt idx="268">
                        <c:v>18</c:v>
                      </c:pt>
                      <c:pt idx="269">
                        <c:v>18</c:v>
                      </c:pt>
                      <c:pt idx="270">
                        <c:v>18</c:v>
                      </c:pt>
                      <c:pt idx="271">
                        <c:v>17.100000000000001</c:v>
                      </c:pt>
                      <c:pt idx="272">
                        <c:v>16.2</c:v>
                      </c:pt>
                      <c:pt idx="273">
                        <c:v>15.3</c:v>
                      </c:pt>
                      <c:pt idx="274">
                        <c:v>14.4</c:v>
                      </c:pt>
                      <c:pt idx="275">
                        <c:v>13.5</c:v>
                      </c:pt>
                      <c:pt idx="276">
                        <c:v>12.6</c:v>
                      </c:pt>
                      <c:pt idx="277">
                        <c:v>11.7</c:v>
                      </c:pt>
                      <c:pt idx="278">
                        <c:v>10.8</c:v>
                      </c:pt>
                      <c:pt idx="279">
                        <c:v>9.9</c:v>
                      </c:pt>
                      <c:pt idx="280">
                        <c:v>9</c:v>
                      </c:pt>
                      <c:pt idx="281">
                        <c:v>8.1</c:v>
                      </c:pt>
                      <c:pt idx="282">
                        <c:v>7.2</c:v>
                      </c:pt>
                      <c:pt idx="283">
                        <c:v>6.3</c:v>
                      </c:pt>
                      <c:pt idx="284">
                        <c:v>5.4</c:v>
                      </c:pt>
                      <c:pt idx="285">
                        <c:v>4.5</c:v>
                      </c:pt>
                      <c:pt idx="286">
                        <c:v>3.5999999999999899</c:v>
                      </c:pt>
                      <c:pt idx="287">
                        <c:v>2.7</c:v>
                      </c:pt>
                      <c:pt idx="288">
                        <c:v>1.7999999999999901</c:v>
                      </c:pt>
                      <c:pt idx="289">
                        <c:v>0.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1-9E7B-4FB1-B9B7-87392A361FF0}"/>
                  </c:ext>
                </c:extLst>
              </c15:ser>
            </c15:filteredScatterSeries>
            <c15:filteredScatterSeries>
              <c15:ser>
                <c:idx val="37"/>
                <c:order val="8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2:$A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.9</c:v>
                      </c:pt>
                      <c:pt idx="72">
                        <c:v>1.8</c:v>
                      </c:pt>
                      <c:pt idx="73">
                        <c:v>2.7</c:v>
                      </c:pt>
                      <c:pt idx="74">
                        <c:v>3.6</c:v>
                      </c:pt>
                      <c:pt idx="75">
                        <c:v>4.5</c:v>
                      </c:pt>
                      <c:pt idx="76">
                        <c:v>5.4</c:v>
                      </c:pt>
                      <c:pt idx="77">
                        <c:v>6.3</c:v>
                      </c:pt>
                      <c:pt idx="78">
                        <c:v>7.2</c:v>
                      </c:pt>
                      <c:pt idx="79">
                        <c:v>8.1</c:v>
                      </c:pt>
                      <c:pt idx="80">
                        <c:v>9</c:v>
                      </c:pt>
                      <c:pt idx="81">
                        <c:v>9</c:v>
                      </c:pt>
                      <c:pt idx="82">
                        <c:v>9</c:v>
                      </c:pt>
                      <c:pt idx="83">
                        <c:v>9</c:v>
                      </c:pt>
                      <c:pt idx="84">
                        <c:v>9</c:v>
                      </c:pt>
                      <c:pt idx="85">
                        <c:v>9</c:v>
                      </c:pt>
                      <c:pt idx="86">
                        <c:v>9</c:v>
                      </c:pt>
                      <c:pt idx="87">
                        <c:v>9</c:v>
                      </c:pt>
                      <c:pt idx="88">
                        <c:v>9</c:v>
                      </c:pt>
                      <c:pt idx="89">
                        <c:v>9</c:v>
                      </c:pt>
                      <c:pt idx="90">
                        <c:v>9</c:v>
                      </c:pt>
                      <c:pt idx="91">
                        <c:v>9</c:v>
                      </c:pt>
                      <c:pt idx="92">
                        <c:v>9</c:v>
                      </c:pt>
                      <c:pt idx="93">
                        <c:v>9</c:v>
                      </c:pt>
                      <c:pt idx="94">
                        <c:v>9</c:v>
                      </c:pt>
                      <c:pt idx="95">
                        <c:v>9</c:v>
                      </c:pt>
                      <c:pt idx="96">
                        <c:v>9</c:v>
                      </c:pt>
                      <c:pt idx="97">
                        <c:v>9</c:v>
                      </c:pt>
                      <c:pt idx="98">
                        <c:v>9</c:v>
                      </c:pt>
                      <c:pt idx="99">
                        <c:v>9</c:v>
                      </c:pt>
                      <c:pt idx="100">
                        <c:v>9</c:v>
                      </c:pt>
                      <c:pt idx="101">
                        <c:v>8.5</c:v>
                      </c:pt>
                      <c:pt idx="102">
                        <c:v>8</c:v>
                      </c:pt>
                      <c:pt idx="103">
                        <c:v>7.5</c:v>
                      </c:pt>
                      <c:pt idx="104">
                        <c:v>7</c:v>
                      </c:pt>
                      <c:pt idx="105">
                        <c:v>6.5</c:v>
                      </c:pt>
                      <c:pt idx="106">
                        <c:v>6</c:v>
                      </c:pt>
                      <c:pt idx="107">
                        <c:v>5.5</c:v>
                      </c:pt>
                      <c:pt idx="108">
                        <c:v>5</c:v>
                      </c:pt>
                      <c:pt idx="109">
                        <c:v>4.5</c:v>
                      </c:pt>
                      <c:pt idx="110">
                        <c:v>4</c:v>
                      </c:pt>
                      <c:pt idx="111">
                        <c:v>3.6</c:v>
                      </c:pt>
                      <c:pt idx="112">
                        <c:v>3.2</c:v>
                      </c:pt>
                      <c:pt idx="113">
                        <c:v>2.8</c:v>
                      </c:pt>
                      <c:pt idx="114">
                        <c:v>2.4</c:v>
                      </c:pt>
                      <c:pt idx="115">
                        <c:v>2</c:v>
                      </c:pt>
                      <c:pt idx="116">
                        <c:v>1.5999999999999901</c:v>
                      </c:pt>
                      <c:pt idx="117">
                        <c:v>1.19999999999999</c:v>
                      </c:pt>
                      <c:pt idx="118">
                        <c:v>0.79999999999999905</c:v>
                      </c:pt>
                      <c:pt idx="119">
                        <c:v>0.39999999999999902</c:v>
                      </c:pt>
                      <c:pt idx="120">
                        <c:v>0</c:v>
                      </c:pt>
                      <c:pt idx="121">
                        <c:v>5.7</c:v>
                      </c:pt>
                      <c:pt idx="122">
                        <c:v>11.4</c:v>
                      </c:pt>
                      <c:pt idx="123">
                        <c:v>17.100000000000001</c:v>
                      </c:pt>
                      <c:pt idx="124">
                        <c:v>22.8</c:v>
                      </c:pt>
                      <c:pt idx="125">
                        <c:v>28.5</c:v>
                      </c:pt>
                      <c:pt idx="126">
                        <c:v>34.200000000000003</c:v>
                      </c:pt>
                      <c:pt idx="127">
                        <c:v>39.9</c:v>
                      </c:pt>
                      <c:pt idx="128">
                        <c:v>45.6</c:v>
                      </c:pt>
                      <c:pt idx="129">
                        <c:v>51.3</c:v>
                      </c:pt>
                      <c:pt idx="130">
                        <c:v>57</c:v>
                      </c:pt>
                      <c:pt idx="131">
                        <c:v>63.3</c:v>
                      </c:pt>
                      <c:pt idx="132">
                        <c:v>69.599999999999994</c:v>
                      </c:pt>
                      <c:pt idx="133">
                        <c:v>75.900000000000006</c:v>
                      </c:pt>
                      <c:pt idx="134">
                        <c:v>82.2</c:v>
                      </c:pt>
                      <c:pt idx="135">
                        <c:v>88.5</c:v>
                      </c:pt>
                      <c:pt idx="136">
                        <c:v>94.8</c:v>
                      </c:pt>
                      <c:pt idx="137">
                        <c:v>101.1</c:v>
                      </c:pt>
                      <c:pt idx="138">
                        <c:v>107.4</c:v>
                      </c:pt>
                      <c:pt idx="139">
                        <c:v>113.69999999999899</c:v>
                      </c:pt>
                      <c:pt idx="140">
                        <c:v>120</c:v>
                      </c:pt>
                      <c:pt idx="141">
                        <c:v>124.8</c:v>
                      </c:pt>
                      <c:pt idx="142">
                        <c:v>129.6</c:v>
                      </c:pt>
                      <c:pt idx="143">
                        <c:v>134.4</c:v>
                      </c:pt>
                      <c:pt idx="144">
                        <c:v>139.19999999999999</c:v>
                      </c:pt>
                      <c:pt idx="145">
                        <c:v>144</c:v>
                      </c:pt>
                      <c:pt idx="146">
                        <c:v>148.80000000000001</c:v>
                      </c:pt>
                      <c:pt idx="147">
                        <c:v>153.6</c:v>
                      </c:pt>
                      <c:pt idx="148">
                        <c:v>158.4</c:v>
                      </c:pt>
                      <c:pt idx="149">
                        <c:v>163.19999999999999</c:v>
                      </c:pt>
                      <c:pt idx="150">
                        <c:v>168</c:v>
                      </c:pt>
                      <c:pt idx="151">
                        <c:v>168</c:v>
                      </c:pt>
                      <c:pt idx="152">
                        <c:v>168</c:v>
                      </c:pt>
                      <c:pt idx="153">
                        <c:v>168</c:v>
                      </c:pt>
                      <c:pt idx="154">
                        <c:v>168</c:v>
                      </c:pt>
                      <c:pt idx="155">
                        <c:v>168</c:v>
                      </c:pt>
                      <c:pt idx="156">
                        <c:v>168</c:v>
                      </c:pt>
                      <c:pt idx="157">
                        <c:v>168</c:v>
                      </c:pt>
                      <c:pt idx="158">
                        <c:v>168</c:v>
                      </c:pt>
                      <c:pt idx="159">
                        <c:v>168</c:v>
                      </c:pt>
                      <c:pt idx="160">
                        <c:v>168</c:v>
                      </c:pt>
                      <c:pt idx="161">
                        <c:v>168.1</c:v>
                      </c:pt>
                      <c:pt idx="162">
                        <c:v>168.2</c:v>
                      </c:pt>
                      <c:pt idx="163">
                        <c:v>168.3</c:v>
                      </c:pt>
                      <c:pt idx="164">
                        <c:v>168.4</c:v>
                      </c:pt>
                      <c:pt idx="165">
                        <c:v>168.5</c:v>
                      </c:pt>
                      <c:pt idx="166">
                        <c:v>168.6</c:v>
                      </c:pt>
                      <c:pt idx="167">
                        <c:v>168.7</c:v>
                      </c:pt>
                      <c:pt idx="168">
                        <c:v>168.8</c:v>
                      </c:pt>
                      <c:pt idx="169">
                        <c:v>168.9</c:v>
                      </c:pt>
                      <c:pt idx="170">
                        <c:v>169</c:v>
                      </c:pt>
                      <c:pt idx="171">
                        <c:v>161.1</c:v>
                      </c:pt>
                      <c:pt idx="172">
                        <c:v>153.19999999999999</c:v>
                      </c:pt>
                      <c:pt idx="173">
                        <c:v>145.30000000000001</c:v>
                      </c:pt>
                      <c:pt idx="174">
                        <c:v>137.4</c:v>
                      </c:pt>
                      <c:pt idx="175">
                        <c:v>129.5</c:v>
                      </c:pt>
                      <c:pt idx="176">
                        <c:v>121.6</c:v>
                      </c:pt>
                      <c:pt idx="177">
                        <c:v>113.69999999999899</c:v>
                      </c:pt>
                      <c:pt idx="178">
                        <c:v>105.8</c:v>
                      </c:pt>
                      <c:pt idx="179">
                        <c:v>97.899999999999906</c:v>
                      </c:pt>
                      <c:pt idx="180">
                        <c:v>90</c:v>
                      </c:pt>
                      <c:pt idx="181">
                        <c:v>90.9</c:v>
                      </c:pt>
                      <c:pt idx="182">
                        <c:v>91.8</c:v>
                      </c:pt>
                      <c:pt idx="183">
                        <c:v>92.7</c:v>
                      </c:pt>
                      <c:pt idx="184">
                        <c:v>93.6</c:v>
                      </c:pt>
                      <c:pt idx="185">
                        <c:v>94.5</c:v>
                      </c:pt>
                      <c:pt idx="186">
                        <c:v>95.4</c:v>
                      </c:pt>
                      <c:pt idx="187">
                        <c:v>96.3</c:v>
                      </c:pt>
                      <c:pt idx="188">
                        <c:v>97.2</c:v>
                      </c:pt>
                      <c:pt idx="189">
                        <c:v>98.1</c:v>
                      </c:pt>
                      <c:pt idx="190">
                        <c:v>99</c:v>
                      </c:pt>
                      <c:pt idx="191">
                        <c:v>94.5</c:v>
                      </c:pt>
                      <c:pt idx="192">
                        <c:v>90</c:v>
                      </c:pt>
                      <c:pt idx="193">
                        <c:v>85.5</c:v>
                      </c:pt>
                      <c:pt idx="194">
                        <c:v>81</c:v>
                      </c:pt>
                      <c:pt idx="195">
                        <c:v>76.5</c:v>
                      </c:pt>
                      <c:pt idx="196">
                        <c:v>72</c:v>
                      </c:pt>
                      <c:pt idx="197">
                        <c:v>67.5</c:v>
                      </c:pt>
                      <c:pt idx="198">
                        <c:v>63</c:v>
                      </c:pt>
                      <c:pt idx="199">
                        <c:v>58.5</c:v>
                      </c:pt>
                      <c:pt idx="200">
                        <c:v>54</c:v>
                      </c:pt>
                      <c:pt idx="201">
                        <c:v>57.6</c:v>
                      </c:pt>
                      <c:pt idx="202">
                        <c:v>61.2</c:v>
                      </c:pt>
                      <c:pt idx="203">
                        <c:v>64.8</c:v>
                      </c:pt>
                      <c:pt idx="204">
                        <c:v>68.400000000000006</c:v>
                      </c:pt>
                      <c:pt idx="205">
                        <c:v>72</c:v>
                      </c:pt>
                      <c:pt idx="206">
                        <c:v>75.599999999999994</c:v>
                      </c:pt>
                      <c:pt idx="207">
                        <c:v>79.2</c:v>
                      </c:pt>
                      <c:pt idx="208">
                        <c:v>82.8</c:v>
                      </c:pt>
                      <c:pt idx="209">
                        <c:v>86.4</c:v>
                      </c:pt>
                      <c:pt idx="210">
                        <c:v>90</c:v>
                      </c:pt>
                      <c:pt idx="211">
                        <c:v>90</c:v>
                      </c:pt>
                      <c:pt idx="212">
                        <c:v>90</c:v>
                      </c:pt>
                      <c:pt idx="213">
                        <c:v>90</c:v>
                      </c:pt>
                      <c:pt idx="214">
                        <c:v>90</c:v>
                      </c:pt>
                      <c:pt idx="215">
                        <c:v>90</c:v>
                      </c:pt>
                      <c:pt idx="216">
                        <c:v>90</c:v>
                      </c:pt>
                      <c:pt idx="217">
                        <c:v>90</c:v>
                      </c:pt>
                      <c:pt idx="218">
                        <c:v>90</c:v>
                      </c:pt>
                      <c:pt idx="219">
                        <c:v>90</c:v>
                      </c:pt>
                      <c:pt idx="220">
                        <c:v>90</c:v>
                      </c:pt>
                      <c:pt idx="221">
                        <c:v>87.7</c:v>
                      </c:pt>
                      <c:pt idx="222">
                        <c:v>85.4</c:v>
                      </c:pt>
                      <c:pt idx="223">
                        <c:v>83.1</c:v>
                      </c:pt>
                      <c:pt idx="224">
                        <c:v>80.8</c:v>
                      </c:pt>
                      <c:pt idx="225">
                        <c:v>78.5</c:v>
                      </c:pt>
                      <c:pt idx="226">
                        <c:v>76.2</c:v>
                      </c:pt>
                      <c:pt idx="227">
                        <c:v>73.900000000000006</c:v>
                      </c:pt>
                      <c:pt idx="228">
                        <c:v>71.599999999999994</c:v>
                      </c:pt>
                      <c:pt idx="229">
                        <c:v>69.3</c:v>
                      </c:pt>
                      <c:pt idx="230">
                        <c:v>67</c:v>
                      </c:pt>
                      <c:pt idx="231">
                        <c:v>73.2</c:v>
                      </c:pt>
                      <c:pt idx="232">
                        <c:v>79.400000000000006</c:v>
                      </c:pt>
                      <c:pt idx="233">
                        <c:v>85.6</c:v>
                      </c:pt>
                      <c:pt idx="234">
                        <c:v>91.8</c:v>
                      </c:pt>
                      <c:pt idx="235">
                        <c:v>98</c:v>
                      </c:pt>
                      <c:pt idx="236">
                        <c:v>104.2</c:v>
                      </c:pt>
                      <c:pt idx="237">
                        <c:v>110.4</c:v>
                      </c:pt>
                      <c:pt idx="238">
                        <c:v>116.6</c:v>
                      </c:pt>
                      <c:pt idx="239">
                        <c:v>122.8</c:v>
                      </c:pt>
                      <c:pt idx="240">
                        <c:v>129</c:v>
                      </c:pt>
                      <c:pt idx="241">
                        <c:v>125.4</c:v>
                      </c:pt>
                      <c:pt idx="242">
                        <c:v>121.8</c:v>
                      </c:pt>
                      <c:pt idx="243">
                        <c:v>118.2</c:v>
                      </c:pt>
                      <c:pt idx="244">
                        <c:v>114.6</c:v>
                      </c:pt>
                      <c:pt idx="245">
                        <c:v>111</c:v>
                      </c:pt>
                      <c:pt idx="246">
                        <c:v>107.4</c:v>
                      </c:pt>
                      <c:pt idx="247">
                        <c:v>103.8</c:v>
                      </c:pt>
                      <c:pt idx="248">
                        <c:v>100.2</c:v>
                      </c:pt>
                      <c:pt idx="249">
                        <c:v>96.6</c:v>
                      </c:pt>
                      <c:pt idx="250">
                        <c:v>93</c:v>
                      </c:pt>
                      <c:pt idx="251">
                        <c:v>84.6</c:v>
                      </c:pt>
                      <c:pt idx="252">
                        <c:v>76.2</c:v>
                      </c:pt>
                      <c:pt idx="253">
                        <c:v>67.8</c:v>
                      </c:pt>
                      <c:pt idx="254">
                        <c:v>59.4</c:v>
                      </c:pt>
                      <c:pt idx="255">
                        <c:v>51</c:v>
                      </c:pt>
                      <c:pt idx="256">
                        <c:v>42.599999999999902</c:v>
                      </c:pt>
                      <c:pt idx="257">
                        <c:v>34.199999999999903</c:v>
                      </c:pt>
                      <c:pt idx="258">
                        <c:v>25.799999999999901</c:v>
                      </c:pt>
                      <c:pt idx="259">
                        <c:v>17.39999999999989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8.5</c:v>
                      </c:pt>
                      <c:pt idx="282">
                        <c:v>8</c:v>
                      </c:pt>
                      <c:pt idx="283">
                        <c:v>7.5</c:v>
                      </c:pt>
                      <c:pt idx="284">
                        <c:v>7</c:v>
                      </c:pt>
                      <c:pt idx="285">
                        <c:v>6.5</c:v>
                      </c:pt>
                      <c:pt idx="286">
                        <c:v>6</c:v>
                      </c:pt>
                      <c:pt idx="287">
                        <c:v>5.5</c:v>
                      </c:pt>
                      <c:pt idx="288">
                        <c:v>5</c:v>
                      </c:pt>
                      <c:pt idx="289">
                        <c:v>4.5</c:v>
                      </c:pt>
                      <c:pt idx="290">
                        <c:v>4</c:v>
                      </c:pt>
                      <c:pt idx="291">
                        <c:v>3.6</c:v>
                      </c:pt>
                      <c:pt idx="292">
                        <c:v>3.2</c:v>
                      </c:pt>
                      <c:pt idx="293">
                        <c:v>2.8</c:v>
                      </c:pt>
                      <c:pt idx="294">
                        <c:v>2.4</c:v>
                      </c:pt>
                      <c:pt idx="295">
                        <c:v>2</c:v>
                      </c:pt>
                      <c:pt idx="296">
                        <c:v>1.5999999999999901</c:v>
                      </c:pt>
                      <c:pt idx="297">
                        <c:v>1.19999999999999</c:v>
                      </c:pt>
                      <c:pt idx="298">
                        <c:v>0.79999999999999905</c:v>
                      </c:pt>
                      <c:pt idx="299">
                        <c:v>0.39999999999999902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2-9E7B-4FB1-B9B7-87392A361FF0}"/>
                  </c:ext>
                </c:extLst>
              </c15:ser>
            </c15:filteredScatterSeries>
            <c15:filteredScatterSeries>
              <c15:ser>
                <c:idx val="38"/>
                <c:order val="8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2:$A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12.3</c:v>
                      </c:pt>
                      <c:pt idx="122">
                        <c:v>15.6</c:v>
                      </c:pt>
                      <c:pt idx="123">
                        <c:v>18.899999999999999</c:v>
                      </c:pt>
                      <c:pt idx="124">
                        <c:v>22.2</c:v>
                      </c:pt>
                      <c:pt idx="125">
                        <c:v>25.5</c:v>
                      </c:pt>
                      <c:pt idx="126">
                        <c:v>28.799999999999901</c:v>
                      </c:pt>
                      <c:pt idx="127">
                        <c:v>32.099999999999902</c:v>
                      </c:pt>
                      <c:pt idx="128">
                        <c:v>35.4</c:v>
                      </c:pt>
                      <c:pt idx="129">
                        <c:v>38.700000000000003</c:v>
                      </c:pt>
                      <c:pt idx="130">
                        <c:v>42</c:v>
                      </c:pt>
                      <c:pt idx="131">
                        <c:v>48.3</c:v>
                      </c:pt>
                      <c:pt idx="132">
                        <c:v>54.6</c:v>
                      </c:pt>
                      <c:pt idx="133">
                        <c:v>60.9</c:v>
                      </c:pt>
                      <c:pt idx="134">
                        <c:v>67.2</c:v>
                      </c:pt>
                      <c:pt idx="135">
                        <c:v>73.5</c:v>
                      </c:pt>
                      <c:pt idx="136">
                        <c:v>79.8</c:v>
                      </c:pt>
                      <c:pt idx="137">
                        <c:v>86.1</c:v>
                      </c:pt>
                      <c:pt idx="138">
                        <c:v>92.4</c:v>
                      </c:pt>
                      <c:pt idx="139">
                        <c:v>98.699999999999903</c:v>
                      </c:pt>
                      <c:pt idx="140">
                        <c:v>105</c:v>
                      </c:pt>
                      <c:pt idx="141">
                        <c:v>116.7</c:v>
                      </c:pt>
                      <c:pt idx="142">
                        <c:v>128.4</c:v>
                      </c:pt>
                      <c:pt idx="143">
                        <c:v>140.1</c:v>
                      </c:pt>
                      <c:pt idx="144">
                        <c:v>151.80000000000001</c:v>
                      </c:pt>
                      <c:pt idx="145">
                        <c:v>163.5</c:v>
                      </c:pt>
                      <c:pt idx="146">
                        <c:v>175.2</c:v>
                      </c:pt>
                      <c:pt idx="147">
                        <c:v>186.89999999999901</c:v>
                      </c:pt>
                      <c:pt idx="148">
                        <c:v>198.6</c:v>
                      </c:pt>
                      <c:pt idx="149">
                        <c:v>210.3</c:v>
                      </c:pt>
                      <c:pt idx="150">
                        <c:v>222</c:v>
                      </c:pt>
                      <c:pt idx="151">
                        <c:v>222</c:v>
                      </c:pt>
                      <c:pt idx="152">
                        <c:v>222</c:v>
                      </c:pt>
                      <c:pt idx="153">
                        <c:v>222</c:v>
                      </c:pt>
                      <c:pt idx="154">
                        <c:v>222</c:v>
                      </c:pt>
                      <c:pt idx="155">
                        <c:v>222</c:v>
                      </c:pt>
                      <c:pt idx="156">
                        <c:v>222</c:v>
                      </c:pt>
                      <c:pt idx="157">
                        <c:v>222</c:v>
                      </c:pt>
                      <c:pt idx="158">
                        <c:v>222</c:v>
                      </c:pt>
                      <c:pt idx="159">
                        <c:v>222</c:v>
                      </c:pt>
                      <c:pt idx="160">
                        <c:v>222</c:v>
                      </c:pt>
                      <c:pt idx="161">
                        <c:v>212.8</c:v>
                      </c:pt>
                      <c:pt idx="162">
                        <c:v>203.6</c:v>
                      </c:pt>
                      <c:pt idx="163">
                        <c:v>194.4</c:v>
                      </c:pt>
                      <c:pt idx="164">
                        <c:v>185.2</c:v>
                      </c:pt>
                      <c:pt idx="165">
                        <c:v>176</c:v>
                      </c:pt>
                      <c:pt idx="166">
                        <c:v>166.8</c:v>
                      </c:pt>
                      <c:pt idx="167">
                        <c:v>157.6</c:v>
                      </c:pt>
                      <c:pt idx="168">
                        <c:v>148.4</c:v>
                      </c:pt>
                      <c:pt idx="169">
                        <c:v>139.19999999999999</c:v>
                      </c:pt>
                      <c:pt idx="170">
                        <c:v>130</c:v>
                      </c:pt>
                      <c:pt idx="171">
                        <c:v>130.19999999999999</c:v>
                      </c:pt>
                      <c:pt idx="172">
                        <c:v>130.4</c:v>
                      </c:pt>
                      <c:pt idx="173">
                        <c:v>130.6</c:v>
                      </c:pt>
                      <c:pt idx="174">
                        <c:v>130.80000000000001</c:v>
                      </c:pt>
                      <c:pt idx="175">
                        <c:v>131</c:v>
                      </c:pt>
                      <c:pt idx="176">
                        <c:v>131.19999999999999</c:v>
                      </c:pt>
                      <c:pt idx="177">
                        <c:v>131.4</c:v>
                      </c:pt>
                      <c:pt idx="178">
                        <c:v>131.6</c:v>
                      </c:pt>
                      <c:pt idx="179">
                        <c:v>131.80000000000001</c:v>
                      </c:pt>
                      <c:pt idx="180">
                        <c:v>132</c:v>
                      </c:pt>
                      <c:pt idx="181">
                        <c:v>132.30000000000001</c:v>
                      </c:pt>
                      <c:pt idx="182">
                        <c:v>132.6</c:v>
                      </c:pt>
                      <c:pt idx="183">
                        <c:v>132.9</c:v>
                      </c:pt>
                      <c:pt idx="184">
                        <c:v>133.19999999999999</c:v>
                      </c:pt>
                      <c:pt idx="185">
                        <c:v>133.5</c:v>
                      </c:pt>
                      <c:pt idx="186">
                        <c:v>133.80000000000001</c:v>
                      </c:pt>
                      <c:pt idx="187">
                        <c:v>134.1</c:v>
                      </c:pt>
                      <c:pt idx="188">
                        <c:v>134.4</c:v>
                      </c:pt>
                      <c:pt idx="189">
                        <c:v>134.69999999999999</c:v>
                      </c:pt>
                      <c:pt idx="190">
                        <c:v>135</c:v>
                      </c:pt>
                      <c:pt idx="191">
                        <c:v>127.5</c:v>
                      </c:pt>
                      <c:pt idx="192">
                        <c:v>120</c:v>
                      </c:pt>
                      <c:pt idx="193">
                        <c:v>112.5</c:v>
                      </c:pt>
                      <c:pt idx="194">
                        <c:v>105</c:v>
                      </c:pt>
                      <c:pt idx="195">
                        <c:v>97.5</c:v>
                      </c:pt>
                      <c:pt idx="196">
                        <c:v>90</c:v>
                      </c:pt>
                      <c:pt idx="197">
                        <c:v>82.5</c:v>
                      </c:pt>
                      <c:pt idx="198">
                        <c:v>75</c:v>
                      </c:pt>
                      <c:pt idx="199">
                        <c:v>67.5</c:v>
                      </c:pt>
                      <c:pt idx="200">
                        <c:v>60</c:v>
                      </c:pt>
                      <c:pt idx="201">
                        <c:v>60.6</c:v>
                      </c:pt>
                      <c:pt idx="202">
                        <c:v>61.2</c:v>
                      </c:pt>
                      <c:pt idx="203">
                        <c:v>61.8</c:v>
                      </c:pt>
                      <c:pt idx="204">
                        <c:v>62.4</c:v>
                      </c:pt>
                      <c:pt idx="205">
                        <c:v>63</c:v>
                      </c:pt>
                      <c:pt idx="206">
                        <c:v>63.6</c:v>
                      </c:pt>
                      <c:pt idx="207">
                        <c:v>64.2</c:v>
                      </c:pt>
                      <c:pt idx="208">
                        <c:v>64.8</c:v>
                      </c:pt>
                      <c:pt idx="209">
                        <c:v>65.400000000000006</c:v>
                      </c:pt>
                      <c:pt idx="210">
                        <c:v>66</c:v>
                      </c:pt>
                      <c:pt idx="211">
                        <c:v>66</c:v>
                      </c:pt>
                      <c:pt idx="212">
                        <c:v>66</c:v>
                      </c:pt>
                      <c:pt idx="213">
                        <c:v>66</c:v>
                      </c:pt>
                      <c:pt idx="214">
                        <c:v>66</c:v>
                      </c:pt>
                      <c:pt idx="215">
                        <c:v>66</c:v>
                      </c:pt>
                      <c:pt idx="216">
                        <c:v>66</c:v>
                      </c:pt>
                      <c:pt idx="217">
                        <c:v>66</c:v>
                      </c:pt>
                      <c:pt idx="218">
                        <c:v>66</c:v>
                      </c:pt>
                      <c:pt idx="219">
                        <c:v>66</c:v>
                      </c:pt>
                      <c:pt idx="220">
                        <c:v>66</c:v>
                      </c:pt>
                      <c:pt idx="221">
                        <c:v>66.3</c:v>
                      </c:pt>
                      <c:pt idx="222">
                        <c:v>66.599999999999994</c:v>
                      </c:pt>
                      <c:pt idx="223">
                        <c:v>66.900000000000006</c:v>
                      </c:pt>
                      <c:pt idx="224">
                        <c:v>67.2</c:v>
                      </c:pt>
                      <c:pt idx="225">
                        <c:v>67.5</c:v>
                      </c:pt>
                      <c:pt idx="226">
                        <c:v>67.8</c:v>
                      </c:pt>
                      <c:pt idx="227">
                        <c:v>68.099999999999994</c:v>
                      </c:pt>
                      <c:pt idx="228">
                        <c:v>68.400000000000006</c:v>
                      </c:pt>
                      <c:pt idx="229">
                        <c:v>68.7</c:v>
                      </c:pt>
                      <c:pt idx="230">
                        <c:v>69</c:v>
                      </c:pt>
                      <c:pt idx="231">
                        <c:v>66.900000000000006</c:v>
                      </c:pt>
                      <c:pt idx="232">
                        <c:v>64.8</c:v>
                      </c:pt>
                      <c:pt idx="233">
                        <c:v>62.7</c:v>
                      </c:pt>
                      <c:pt idx="234">
                        <c:v>60.6</c:v>
                      </c:pt>
                      <c:pt idx="235">
                        <c:v>58.5</c:v>
                      </c:pt>
                      <c:pt idx="236">
                        <c:v>56.4</c:v>
                      </c:pt>
                      <c:pt idx="237">
                        <c:v>54.3</c:v>
                      </c:pt>
                      <c:pt idx="238">
                        <c:v>52.2</c:v>
                      </c:pt>
                      <c:pt idx="239">
                        <c:v>50.099999999999902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18.899999999999999</c:v>
                      </c:pt>
                      <c:pt idx="252">
                        <c:v>19.8</c:v>
                      </c:pt>
                      <c:pt idx="253">
                        <c:v>20.7</c:v>
                      </c:pt>
                      <c:pt idx="254">
                        <c:v>21.6</c:v>
                      </c:pt>
                      <c:pt idx="255">
                        <c:v>22.5</c:v>
                      </c:pt>
                      <c:pt idx="256">
                        <c:v>23.4</c:v>
                      </c:pt>
                      <c:pt idx="257">
                        <c:v>24.3</c:v>
                      </c:pt>
                      <c:pt idx="258">
                        <c:v>25.2</c:v>
                      </c:pt>
                      <c:pt idx="259">
                        <c:v>26.1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7.6</c:v>
                      </c:pt>
                      <c:pt idx="282">
                        <c:v>39.200000000000003</c:v>
                      </c:pt>
                      <c:pt idx="283">
                        <c:v>40.799999999999997</c:v>
                      </c:pt>
                      <c:pt idx="284">
                        <c:v>42.4</c:v>
                      </c:pt>
                      <c:pt idx="285">
                        <c:v>44</c:v>
                      </c:pt>
                      <c:pt idx="286">
                        <c:v>45.6</c:v>
                      </c:pt>
                      <c:pt idx="287">
                        <c:v>47.2</c:v>
                      </c:pt>
                      <c:pt idx="288">
                        <c:v>48.8</c:v>
                      </c:pt>
                      <c:pt idx="289">
                        <c:v>50.4</c:v>
                      </c:pt>
                      <c:pt idx="290">
                        <c:v>52</c:v>
                      </c:pt>
                      <c:pt idx="291">
                        <c:v>55.5</c:v>
                      </c:pt>
                      <c:pt idx="292">
                        <c:v>59</c:v>
                      </c:pt>
                      <c:pt idx="293">
                        <c:v>62.5</c:v>
                      </c:pt>
                      <c:pt idx="294">
                        <c:v>66</c:v>
                      </c:pt>
                      <c:pt idx="295">
                        <c:v>69.5</c:v>
                      </c:pt>
                      <c:pt idx="296">
                        <c:v>73</c:v>
                      </c:pt>
                      <c:pt idx="297">
                        <c:v>76.5</c:v>
                      </c:pt>
                      <c:pt idx="298">
                        <c:v>80</c:v>
                      </c:pt>
                      <c:pt idx="299">
                        <c:v>83.5</c:v>
                      </c:pt>
                      <c:pt idx="300">
                        <c:v>87</c:v>
                      </c:pt>
                      <c:pt idx="301">
                        <c:v>80.099999999999994</c:v>
                      </c:pt>
                      <c:pt idx="302">
                        <c:v>73.2</c:v>
                      </c:pt>
                      <c:pt idx="303">
                        <c:v>66.3</c:v>
                      </c:pt>
                      <c:pt idx="304">
                        <c:v>59.4</c:v>
                      </c:pt>
                      <c:pt idx="305">
                        <c:v>52.5</c:v>
                      </c:pt>
                      <c:pt idx="306">
                        <c:v>45.599999999999902</c:v>
                      </c:pt>
                      <c:pt idx="307">
                        <c:v>38.699999999999903</c:v>
                      </c:pt>
                      <c:pt idx="308">
                        <c:v>31.799999999999901</c:v>
                      </c:pt>
                      <c:pt idx="309">
                        <c:v>24.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3-9E7B-4FB1-B9B7-87392A361FF0}"/>
                  </c:ext>
                </c:extLst>
              </c15:ser>
            </c15:filteredScatterSeries>
            <c15:filteredScatterSeries>
              <c15:ser>
                <c:idx val="39"/>
                <c:order val="8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2:$A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9</c:v>
                      </c:pt>
                      <c:pt idx="12">
                        <c:v>1.8</c:v>
                      </c:pt>
                      <c:pt idx="13">
                        <c:v>2.7</c:v>
                      </c:pt>
                      <c:pt idx="14">
                        <c:v>3.6</c:v>
                      </c:pt>
                      <c:pt idx="15">
                        <c:v>4.5</c:v>
                      </c:pt>
                      <c:pt idx="16">
                        <c:v>5.4</c:v>
                      </c:pt>
                      <c:pt idx="17">
                        <c:v>6.3</c:v>
                      </c:pt>
                      <c:pt idx="18">
                        <c:v>7.2</c:v>
                      </c:pt>
                      <c:pt idx="19">
                        <c:v>8.1</c:v>
                      </c:pt>
                      <c:pt idx="20">
                        <c:v>9</c:v>
                      </c:pt>
                      <c:pt idx="21">
                        <c:v>9.9</c:v>
                      </c:pt>
                      <c:pt idx="22">
                        <c:v>10.8</c:v>
                      </c:pt>
                      <c:pt idx="23">
                        <c:v>11.7</c:v>
                      </c:pt>
                      <c:pt idx="24">
                        <c:v>12.6</c:v>
                      </c:pt>
                      <c:pt idx="25">
                        <c:v>13.5</c:v>
                      </c:pt>
                      <c:pt idx="26">
                        <c:v>14.4</c:v>
                      </c:pt>
                      <c:pt idx="27">
                        <c:v>15.3</c:v>
                      </c:pt>
                      <c:pt idx="28">
                        <c:v>16.2</c:v>
                      </c:pt>
                      <c:pt idx="29">
                        <c:v>17.100000000000001</c:v>
                      </c:pt>
                      <c:pt idx="30">
                        <c:v>18</c:v>
                      </c:pt>
                      <c:pt idx="31">
                        <c:v>17.100000000000001</c:v>
                      </c:pt>
                      <c:pt idx="32">
                        <c:v>16.2</c:v>
                      </c:pt>
                      <c:pt idx="33">
                        <c:v>15.3</c:v>
                      </c:pt>
                      <c:pt idx="34">
                        <c:v>14.4</c:v>
                      </c:pt>
                      <c:pt idx="35">
                        <c:v>13.5</c:v>
                      </c:pt>
                      <c:pt idx="36">
                        <c:v>12.6</c:v>
                      </c:pt>
                      <c:pt idx="37">
                        <c:v>11.7</c:v>
                      </c:pt>
                      <c:pt idx="38">
                        <c:v>10.8</c:v>
                      </c:pt>
                      <c:pt idx="39">
                        <c:v>9.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1</c:v>
                      </c:pt>
                      <c:pt idx="152">
                        <c:v>7.2</c:v>
                      </c:pt>
                      <c:pt idx="153">
                        <c:v>6.3</c:v>
                      </c:pt>
                      <c:pt idx="154">
                        <c:v>5.4</c:v>
                      </c:pt>
                      <c:pt idx="155">
                        <c:v>4.5</c:v>
                      </c:pt>
                      <c:pt idx="156">
                        <c:v>3.5999999999999899</c:v>
                      </c:pt>
                      <c:pt idx="157">
                        <c:v>2.7</c:v>
                      </c:pt>
                      <c:pt idx="158">
                        <c:v>1.7999999999999901</c:v>
                      </c:pt>
                      <c:pt idx="159">
                        <c:v>0.9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12.9</c:v>
                      </c:pt>
                      <c:pt idx="202">
                        <c:v>16.8</c:v>
                      </c:pt>
                      <c:pt idx="203">
                        <c:v>20.7</c:v>
                      </c:pt>
                      <c:pt idx="204">
                        <c:v>24.6</c:v>
                      </c:pt>
                      <c:pt idx="205">
                        <c:v>28.5</c:v>
                      </c:pt>
                      <c:pt idx="206">
                        <c:v>32.4</c:v>
                      </c:pt>
                      <c:pt idx="207">
                        <c:v>36.299999999999997</c:v>
                      </c:pt>
                      <c:pt idx="208">
                        <c:v>40.200000000000003</c:v>
                      </c:pt>
                      <c:pt idx="209">
                        <c:v>44.1</c:v>
                      </c:pt>
                      <c:pt idx="210">
                        <c:v>48</c:v>
                      </c:pt>
                      <c:pt idx="211">
                        <c:v>48</c:v>
                      </c:pt>
                      <c:pt idx="212">
                        <c:v>48</c:v>
                      </c:pt>
                      <c:pt idx="213">
                        <c:v>48</c:v>
                      </c:pt>
                      <c:pt idx="214">
                        <c:v>48</c:v>
                      </c:pt>
                      <c:pt idx="215">
                        <c:v>48</c:v>
                      </c:pt>
                      <c:pt idx="216">
                        <c:v>48</c:v>
                      </c:pt>
                      <c:pt idx="217">
                        <c:v>48</c:v>
                      </c:pt>
                      <c:pt idx="218">
                        <c:v>48</c:v>
                      </c:pt>
                      <c:pt idx="219">
                        <c:v>48</c:v>
                      </c:pt>
                      <c:pt idx="220">
                        <c:v>48</c:v>
                      </c:pt>
                      <c:pt idx="221">
                        <c:v>43.2</c:v>
                      </c:pt>
                      <c:pt idx="222">
                        <c:v>38.4</c:v>
                      </c:pt>
                      <c:pt idx="223">
                        <c:v>33.6</c:v>
                      </c:pt>
                      <c:pt idx="224">
                        <c:v>28.8</c:v>
                      </c:pt>
                      <c:pt idx="225">
                        <c:v>24</c:v>
                      </c:pt>
                      <c:pt idx="226">
                        <c:v>19.2</c:v>
                      </c:pt>
                      <c:pt idx="227">
                        <c:v>14.399999999999901</c:v>
                      </c:pt>
                      <c:pt idx="228">
                        <c:v>9.6</c:v>
                      </c:pt>
                      <c:pt idx="229">
                        <c:v>4.8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5.7</c:v>
                      </c:pt>
                      <c:pt idx="282">
                        <c:v>11.4</c:v>
                      </c:pt>
                      <c:pt idx="283">
                        <c:v>17.100000000000001</c:v>
                      </c:pt>
                      <c:pt idx="284">
                        <c:v>22.8</c:v>
                      </c:pt>
                      <c:pt idx="285">
                        <c:v>28.5</c:v>
                      </c:pt>
                      <c:pt idx="286">
                        <c:v>34.200000000000003</c:v>
                      </c:pt>
                      <c:pt idx="287">
                        <c:v>39.9</c:v>
                      </c:pt>
                      <c:pt idx="288">
                        <c:v>45.6</c:v>
                      </c:pt>
                      <c:pt idx="289">
                        <c:v>51.3</c:v>
                      </c:pt>
                      <c:pt idx="290">
                        <c:v>57</c:v>
                      </c:pt>
                      <c:pt idx="291">
                        <c:v>57</c:v>
                      </c:pt>
                      <c:pt idx="292">
                        <c:v>57</c:v>
                      </c:pt>
                      <c:pt idx="293">
                        <c:v>57</c:v>
                      </c:pt>
                      <c:pt idx="294">
                        <c:v>57</c:v>
                      </c:pt>
                      <c:pt idx="295">
                        <c:v>57</c:v>
                      </c:pt>
                      <c:pt idx="296">
                        <c:v>57</c:v>
                      </c:pt>
                      <c:pt idx="297">
                        <c:v>57</c:v>
                      </c:pt>
                      <c:pt idx="298">
                        <c:v>57</c:v>
                      </c:pt>
                      <c:pt idx="299">
                        <c:v>57</c:v>
                      </c:pt>
                      <c:pt idx="300">
                        <c:v>57</c:v>
                      </c:pt>
                      <c:pt idx="301">
                        <c:v>54.1</c:v>
                      </c:pt>
                      <c:pt idx="302">
                        <c:v>51.2</c:v>
                      </c:pt>
                      <c:pt idx="303">
                        <c:v>48.3</c:v>
                      </c:pt>
                      <c:pt idx="304">
                        <c:v>45.4</c:v>
                      </c:pt>
                      <c:pt idx="305">
                        <c:v>42.5</c:v>
                      </c:pt>
                      <c:pt idx="306">
                        <c:v>39.6</c:v>
                      </c:pt>
                      <c:pt idx="307">
                        <c:v>36.700000000000003</c:v>
                      </c:pt>
                      <c:pt idx="308">
                        <c:v>33.799999999999997</c:v>
                      </c:pt>
                      <c:pt idx="309">
                        <c:v>30.9</c:v>
                      </c:pt>
                      <c:pt idx="310">
                        <c:v>28</c:v>
                      </c:pt>
                      <c:pt idx="311">
                        <c:v>25.2</c:v>
                      </c:pt>
                      <c:pt idx="312">
                        <c:v>22.4</c:v>
                      </c:pt>
                      <c:pt idx="313">
                        <c:v>19.600000000000001</c:v>
                      </c:pt>
                      <c:pt idx="314">
                        <c:v>16.8</c:v>
                      </c:pt>
                      <c:pt idx="315">
                        <c:v>14</c:v>
                      </c:pt>
                      <c:pt idx="316">
                        <c:v>11.2</c:v>
                      </c:pt>
                      <c:pt idx="317">
                        <c:v>8.4</c:v>
                      </c:pt>
                      <c:pt idx="318">
                        <c:v>5.6</c:v>
                      </c:pt>
                      <c:pt idx="319">
                        <c:v>2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4-9E7B-4FB1-B9B7-87392A361FF0}"/>
                  </c:ext>
                </c:extLst>
              </c15:ser>
            </c15:filteredScatterSeries>
            <c15:filteredScatterSeries>
              <c15:ser>
                <c:idx val="40"/>
                <c:order val="8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5">
                        <a:lumMod val="70000"/>
                        <a:lumOff val="3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2:$A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5-9E7B-4FB1-B9B7-87392A361FF0}"/>
                  </c:ext>
                </c:extLst>
              </c15:ser>
            </c15:filteredScatterSeries>
            <c15:filteredScatterSeries>
              <c15:ser>
                <c:idx val="41"/>
                <c:order val="8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2:$A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13.8</c:v>
                      </c:pt>
                      <c:pt idx="22">
                        <c:v>18.600000000000001</c:v>
                      </c:pt>
                      <c:pt idx="23">
                        <c:v>23.4</c:v>
                      </c:pt>
                      <c:pt idx="24">
                        <c:v>28.2</c:v>
                      </c:pt>
                      <c:pt idx="25">
                        <c:v>33</c:v>
                      </c:pt>
                      <c:pt idx="26">
                        <c:v>37.799999999999997</c:v>
                      </c:pt>
                      <c:pt idx="27">
                        <c:v>42.6</c:v>
                      </c:pt>
                      <c:pt idx="28">
                        <c:v>47.4</c:v>
                      </c:pt>
                      <c:pt idx="29">
                        <c:v>52.199999999999903</c:v>
                      </c:pt>
                      <c:pt idx="30">
                        <c:v>57</c:v>
                      </c:pt>
                      <c:pt idx="31">
                        <c:v>57.9</c:v>
                      </c:pt>
                      <c:pt idx="32">
                        <c:v>58.8</c:v>
                      </c:pt>
                      <c:pt idx="33">
                        <c:v>59.7</c:v>
                      </c:pt>
                      <c:pt idx="34">
                        <c:v>60.6</c:v>
                      </c:pt>
                      <c:pt idx="35">
                        <c:v>61.5</c:v>
                      </c:pt>
                      <c:pt idx="36">
                        <c:v>62.4</c:v>
                      </c:pt>
                      <c:pt idx="37">
                        <c:v>63.3</c:v>
                      </c:pt>
                      <c:pt idx="38">
                        <c:v>64.2</c:v>
                      </c:pt>
                      <c:pt idx="39">
                        <c:v>65.099999999999994</c:v>
                      </c:pt>
                      <c:pt idx="40">
                        <c:v>66</c:v>
                      </c:pt>
                      <c:pt idx="41">
                        <c:v>59.4</c:v>
                      </c:pt>
                      <c:pt idx="42">
                        <c:v>52.8</c:v>
                      </c:pt>
                      <c:pt idx="43">
                        <c:v>46.2</c:v>
                      </c:pt>
                      <c:pt idx="44">
                        <c:v>39.6</c:v>
                      </c:pt>
                      <c:pt idx="45">
                        <c:v>33</c:v>
                      </c:pt>
                      <c:pt idx="46">
                        <c:v>26.4</c:v>
                      </c:pt>
                      <c:pt idx="47">
                        <c:v>19.8</c:v>
                      </c:pt>
                      <c:pt idx="48">
                        <c:v>13.2</c:v>
                      </c:pt>
                      <c:pt idx="49">
                        <c:v>6.6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.9</c:v>
                      </c:pt>
                      <c:pt idx="152">
                        <c:v>10.8</c:v>
                      </c:pt>
                      <c:pt idx="153">
                        <c:v>11.7</c:v>
                      </c:pt>
                      <c:pt idx="154">
                        <c:v>12.6</c:v>
                      </c:pt>
                      <c:pt idx="155">
                        <c:v>13.5</c:v>
                      </c:pt>
                      <c:pt idx="156">
                        <c:v>14.4</c:v>
                      </c:pt>
                      <c:pt idx="157">
                        <c:v>15.3</c:v>
                      </c:pt>
                      <c:pt idx="158">
                        <c:v>16.2</c:v>
                      </c:pt>
                      <c:pt idx="159">
                        <c:v>17.100000000000001</c:v>
                      </c:pt>
                      <c:pt idx="160">
                        <c:v>18</c:v>
                      </c:pt>
                      <c:pt idx="161">
                        <c:v>18</c:v>
                      </c:pt>
                      <c:pt idx="162">
                        <c:v>18</c:v>
                      </c:pt>
                      <c:pt idx="163">
                        <c:v>18</c:v>
                      </c:pt>
                      <c:pt idx="164">
                        <c:v>18</c:v>
                      </c:pt>
                      <c:pt idx="165">
                        <c:v>18</c:v>
                      </c:pt>
                      <c:pt idx="166">
                        <c:v>18</c:v>
                      </c:pt>
                      <c:pt idx="167">
                        <c:v>18</c:v>
                      </c:pt>
                      <c:pt idx="168">
                        <c:v>18</c:v>
                      </c:pt>
                      <c:pt idx="169">
                        <c:v>18</c:v>
                      </c:pt>
                      <c:pt idx="170">
                        <c:v>18</c:v>
                      </c:pt>
                      <c:pt idx="171">
                        <c:v>26.1</c:v>
                      </c:pt>
                      <c:pt idx="172">
                        <c:v>34.200000000000003</c:v>
                      </c:pt>
                      <c:pt idx="173">
                        <c:v>42.3</c:v>
                      </c:pt>
                      <c:pt idx="174">
                        <c:v>50.4</c:v>
                      </c:pt>
                      <c:pt idx="175">
                        <c:v>58.5</c:v>
                      </c:pt>
                      <c:pt idx="176">
                        <c:v>66.599999999999994</c:v>
                      </c:pt>
                      <c:pt idx="177">
                        <c:v>74.699999999999903</c:v>
                      </c:pt>
                      <c:pt idx="178">
                        <c:v>82.8</c:v>
                      </c:pt>
                      <c:pt idx="179">
                        <c:v>90.899999999999906</c:v>
                      </c:pt>
                      <c:pt idx="180">
                        <c:v>99</c:v>
                      </c:pt>
                      <c:pt idx="181">
                        <c:v>98.1</c:v>
                      </c:pt>
                      <c:pt idx="182">
                        <c:v>97.2</c:v>
                      </c:pt>
                      <c:pt idx="183">
                        <c:v>96.3</c:v>
                      </c:pt>
                      <c:pt idx="184">
                        <c:v>95.4</c:v>
                      </c:pt>
                      <c:pt idx="185">
                        <c:v>94.5</c:v>
                      </c:pt>
                      <c:pt idx="186">
                        <c:v>93.6</c:v>
                      </c:pt>
                      <c:pt idx="187">
                        <c:v>92.7</c:v>
                      </c:pt>
                      <c:pt idx="188">
                        <c:v>91.8</c:v>
                      </c:pt>
                      <c:pt idx="189">
                        <c:v>90.9</c:v>
                      </c:pt>
                      <c:pt idx="190">
                        <c:v>90</c:v>
                      </c:pt>
                      <c:pt idx="191">
                        <c:v>81</c:v>
                      </c:pt>
                      <c:pt idx="192">
                        <c:v>72</c:v>
                      </c:pt>
                      <c:pt idx="193">
                        <c:v>63</c:v>
                      </c:pt>
                      <c:pt idx="194">
                        <c:v>54</c:v>
                      </c:pt>
                      <c:pt idx="195">
                        <c:v>45</c:v>
                      </c:pt>
                      <c:pt idx="196">
                        <c:v>36</c:v>
                      </c:pt>
                      <c:pt idx="197">
                        <c:v>27</c:v>
                      </c:pt>
                      <c:pt idx="198">
                        <c:v>18</c:v>
                      </c:pt>
                      <c:pt idx="199">
                        <c:v>9</c:v>
                      </c:pt>
                      <c:pt idx="200">
                        <c:v>0</c:v>
                      </c:pt>
                      <c:pt idx="201">
                        <c:v>8.1</c:v>
                      </c:pt>
                      <c:pt idx="202">
                        <c:v>16.2</c:v>
                      </c:pt>
                      <c:pt idx="203">
                        <c:v>24.299999999999901</c:v>
                      </c:pt>
                      <c:pt idx="204">
                        <c:v>32.4</c:v>
                      </c:pt>
                      <c:pt idx="205">
                        <c:v>40.5</c:v>
                      </c:pt>
                      <c:pt idx="206">
                        <c:v>48.599999999999902</c:v>
                      </c:pt>
                      <c:pt idx="207">
                        <c:v>56.699999999999903</c:v>
                      </c:pt>
                      <c:pt idx="208">
                        <c:v>64.8</c:v>
                      </c:pt>
                      <c:pt idx="209">
                        <c:v>72.899999999999906</c:v>
                      </c:pt>
                      <c:pt idx="210">
                        <c:v>81</c:v>
                      </c:pt>
                      <c:pt idx="211">
                        <c:v>76.5</c:v>
                      </c:pt>
                      <c:pt idx="212">
                        <c:v>72</c:v>
                      </c:pt>
                      <c:pt idx="213">
                        <c:v>67.5</c:v>
                      </c:pt>
                      <c:pt idx="214">
                        <c:v>63</c:v>
                      </c:pt>
                      <c:pt idx="215">
                        <c:v>58.5</c:v>
                      </c:pt>
                      <c:pt idx="216">
                        <c:v>54</c:v>
                      </c:pt>
                      <c:pt idx="217">
                        <c:v>49.5</c:v>
                      </c:pt>
                      <c:pt idx="218">
                        <c:v>45</c:v>
                      </c:pt>
                      <c:pt idx="219">
                        <c:v>40.5</c:v>
                      </c:pt>
                      <c:pt idx="220">
                        <c:v>36</c:v>
                      </c:pt>
                      <c:pt idx="221">
                        <c:v>34.200000000000003</c:v>
                      </c:pt>
                      <c:pt idx="222">
                        <c:v>32.4</c:v>
                      </c:pt>
                      <c:pt idx="223">
                        <c:v>30.6</c:v>
                      </c:pt>
                      <c:pt idx="224">
                        <c:v>28.8</c:v>
                      </c:pt>
                      <c:pt idx="225">
                        <c:v>27</c:v>
                      </c:pt>
                      <c:pt idx="226">
                        <c:v>25.2</c:v>
                      </c:pt>
                      <c:pt idx="227">
                        <c:v>23.4</c:v>
                      </c:pt>
                      <c:pt idx="228">
                        <c:v>21.6</c:v>
                      </c:pt>
                      <c:pt idx="229">
                        <c:v>19.8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.9</c:v>
                      </c:pt>
                      <c:pt idx="252">
                        <c:v>1.8</c:v>
                      </c:pt>
                      <c:pt idx="253">
                        <c:v>2.7</c:v>
                      </c:pt>
                      <c:pt idx="254">
                        <c:v>3.6</c:v>
                      </c:pt>
                      <c:pt idx="255">
                        <c:v>4.5</c:v>
                      </c:pt>
                      <c:pt idx="256">
                        <c:v>5.4</c:v>
                      </c:pt>
                      <c:pt idx="257">
                        <c:v>6.3</c:v>
                      </c:pt>
                      <c:pt idx="258">
                        <c:v>7.2</c:v>
                      </c:pt>
                      <c:pt idx="259">
                        <c:v>8.1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1</c:v>
                      </c:pt>
                      <c:pt idx="272">
                        <c:v>7.2</c:v>
                      </c:pt>
                      <c:pt idx="273">
                        <c:v>6.3</c:v>
                      </c:pt>
                      <c:pt idx="274">
                        <c:v>5.4</c:v>
                      </c:pt>
                      <c:pt idx="275">
                        <c:v>4.5</c:v>
                      </c:pt>
                      <c:pt idx="276">
                        <c:v>3.5999999999999899</c:v>
                      </c:pt>
                      <c:pt idx="277">
                        <c:v>2.7</c:v>
                      </c:pt>
                      <c:pt idx="278">
                        <c:v>1.7999999999999901</c:v>
                      </c:pt>
                      <c:pt idx="279">
                        <c:v>0.9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1.8</c:v>
                      </c:pt>
                      <c:pt idx="302">
                        <c:v>3.6</c:v>
                      </c:pt>
                      <c:pt idx="303">
                        <c:v>5.4</c:v>
                      </c:pt>
                      <c:pt idx="304">
                        <c:v>7.2</c:v>
                      </c:pt>
                      <c:pt idx="305">
                        <c:v>9</c:v>
                      </c:pt>
                      <c:pt idx="306">
                        <c:v>10.8</c:v>
                      </c:pt>
                      <c:pt idx="307">
                        <c:v>12.6</c:v>
                      </c:pt>
                      <c:pt idx="308">
                        <c:v>14.4</c:v>
                      </c:pt>
                      <c:pt idx="309">
                        <c:v>16.2</c:v>
                      </c:pt>
                      <c:pt idx="310">
                        <c:v>18</c:v>
                      </c:pt>
                      <c:pt idx="311">
                        <c:v>18</c:v>
                      </c:pt>
                      <c:pt idx="312">
                        <c:v>18</c:v>
                      </c:pt>
                      <c:pt idx="313">
                        <c:v>18</c:v>
                      </c:pt>
                      <c:pt idx="314">
                        <c:v>18</c:v>
                      </c:pt>
                      <c:pt idx="315">
                        <c:v>18</c:v>
                      </c:pt>
                      <c:pt idx="316">
                        <c:v>18</c:v>
                      </c:pt>
                      <c:pt idx="317">
                        <c:v>18</c:v>
                      </c:pt>
                      <c:pt idx="318">
                        <c:v>18</c:v>
                      </c:pt>
                      <c:pt idx="319">
                        <c:v>18</c:v>
                      </c:pt>
                      <c:pt idx="320">
                        <c:v>18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6-9E7B-4FB1-B9B7-87392A361FF0}"/>
                  </c:ext>
                </c:extLst>
              </c15:ser>
            </c15:filteredScatterSeries>
            <c15:filteredScatterSeries>
              <c15:ser>
                <c:idx val="42"/>
                <c:order val="8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R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R$2:$AR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2.1</c:v>
                      </c:pt>
                      <c:pt idx="2">
                        <c:v>4.2</c:v>
                      </c:pt>
                      <c:pt idx="3">
                        <c:v>6.3</c:v>
                      </c:pt>
                      <c:pt idx="4">
                        <c:v>8.4</c:v>
                      </c:pt>
                      <c:pt idx="5">
                        <c:v>10.5</c:v>
                      </c:pt>
                      <c:pt idx="6">
                        <c:v>12.6</c:v>
                      </c:pt>
                      <c:pt idx="7">
                        <c:v>14.7</c:v>
                      </c:pt>
                      <c:pt idx="8">
                        <c:v>16.8</c:v>
                      </c:pt>
                      <c:pt idx="9">
                        <c:v>18.899999999999999</c:v>
                      </c:pt>
                      <c:pt idx="10">
                        <c:v>21</c:v>
                      </c:pt>
                      <c:pt idx="11">
                        <c:v>21</c:v>
                      </c:pt>
                      <c:pt idx="12">
                        <c:v>21</c:v>
                      </c:pt>
                      <c:pt idx="13">
                        <c:v>21</c:v>
                      </c:pt>
                      <c:pt idx="14">
                        <c:v>21</c:v>
                      </c:pt>
                      <c:pt idx="15">
                        <c:v>21</c:v>
                      </c:pt>
                      <c:pt idx="16">
                        <c:v>21</c:v>
                      </c:pt>
                      <c:pt idx="17">
                        <c:v>21</c:v>
                      </c:pt>
                      <c:pt idx="18">
                        <c:v>21</c:v>
                      </c:pt>
                      <c:pt idx="19">
                        <c:v>21</c:v>
                      </c:pt>
                      <c:pt idx="20">
                        <c:v>21</c:v>
                      </c:pt>
                      <c:pt idx="21">
                        <c:v>18.899999999999999</c:v>
                      </c:pt>
                      <c:pt idx="22">
                        <c:v>16.8</c:v>
                      </c:pt>
                      <c:pt idx="23">
                        <c:v>14.7</c:v>
                      </c:pt>
                      <c:pt idx="24">
                        <c:v>12.6</c:v>
                      </c:pt>
                      <c:pt idx="25">
                        <c:v>10.5</c:v>
                      </c:pt>
                      <c:pt idx="26">
                        <c:v>8.3999999999999897</c:v>
                      </c:pt>
                      <c:pt idx="27">
                        <c:v>6.2999999999999901</c:v>
                      </c:pt>
                      <c:pt idx="28">
                        <c:v>4.1999999999999904</c:v>
                      </c:pt>
                      <c:pt idx="29">
                        <c:v>2.099999999999989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0.199999999999999</c:v>
                      </c:pt>
                      <c:pt idx="42">
                        <c:v>20.399999999999999</c:v>
                      </c:pt>
                      <c:pt idx="43">
                        <c:v>30.599999999999898</c:v>
                      </c:pt>
                      <c:pt idx="44">
                        <c:v>40.799999999999997</c:v>
                      </c:pt>
                      <c:pt idx="45">
                        <c:v>51</c:v>
                      </c:pt>
                      <c:pt idx="46">
                        <c:v>61.199999999999903</c:v>
                      </c:pt>
                      <c:pt idx="47">
                        <c:v>71.399999999999906</c:v>
                      </c:pt>
                      <c:pt idx="48">
                        <c:v>81.599999999999994</c:v>
                      </c:pt>
                      <c:pt idx="49">
                        <c:v>91.8</c:v>
                      </c:pt>
                      <c:pt idx="50">
                        <c:v>102</c:v>
                      </c:pt>
                      <c:pt idx="51">
                        <c:v>102.9</c:v>
                      </c:pt>
                      <c:pt idx="52">
                        <c:v>103.8</c:v>
                      </c:pt>
                      <c:pt idx="53">
                        <c:v>104.7</c:v>
                      </c:pt>
                      <c:pt idx="54">
                        <c:v>105.6</c:v>
                      </c:pt>
                      <c:pt idx="55">
                        <c:v>106.5</c:v>
                      </c:pt>
                      <c:pt idx="56">
                        <c:v>107.4</c:v>
                      </c:pt>
                      <c:pt idx="57">
                        <c:v>108.3</c:v>
                      </c:pt>
                      <c:pt idx="58">
                        <c:v>109.2</c:v>
                      </c:pt>
                      <c:pt idx="59">
                        <c:v>110.1</c:v>
                      </c:pt>
                      <c:pt idx="60">
                        <c:v>111</c:v>
                      </c:pt>
                      <c:pt idx="61">
                        <c:v>99.9</c:v>
                      </c:pt>
                      <c:pt idx="62">
                        <c:v>88.8</c:v>
                      </c:pt>
                      <c:pt idx="63">
                        <c:v>77.7</c:v>
                      </c:pt>
                      <c:pt idx="64">
                        <c:v>66.599999999999994</c:v>
                      </c:pt>
                      <c:pt idx="65">
                        <c:v>55.5</c:v>
                      </c:pt>
                      <c:pt idx="66">
                        <c:v>44.4</c:v>
                      </c:pt>
                      <c:pt idx="67">
                        <c:v>33.299999999999997</c:v>
                      </c:pt>
                      <c:pt idx="68">
                        <c:v>22.2</c:v>
                      </c:pt>
                      <c:pt idx="69">
                        <c:v>11.1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3.9</c:v>
                      </c:pt>
                      <c:pt idx="102">
                        <c:v>7.8</c:v>
                      </c:pt>
                      <c:pt idx="103">
                        <c:v>11.7</c:v>
                      </c:pt>
                      <c:pt idx="104">
                        <c:v>15.6</c:v>
                      </c:pt>
                      <c:pt idx="105">
                        <c:v>19.5</c:v>
                      </c:pt>
                      <c:pt idx="106">
                        <c:v>23.4</c:v>
                      </c:pt>
                      <c:pt idx="107">
                        <c:v>27.3</c:v>
                      </c:pt>
                      <c:pt idx="108">
                        <c:v>31.2</c:v>
                      </c:pt>
                      <c:pt idx="109">
                        <c:v>35.1</c:v>
                      </c:pt>
                      <c:pt idx="110">
                        <c:v>39</c:v>
                      </c:pt>
                      <c:pt idx="111">
                        <c:v>48.9</c:v>
                      </c:pt>
                      <c:pt idx="112">
                        <c:v>58.8</c:v>
                      </c:pt>
                      <c:pt idx="113">
                        <c:v>68.7</c:v>
                      </c:pt>
                      <c:pt idx="114">
                        <c:v>78.599999999999994</c:v>
                      </c:pt>
                      <c:pt idx="115">
                        <c:v>88.5</c:v>
                      </c:pt>
                      <c:pt idx="116">
                        <c:v>98.4</c:v>
                      </c:pt>
                      <c:pt idx="117">
                        <c:v>108.3</c:v>
                      </c:pt>
                      <c:pt idx="118">
                        <c:v>118.2</c:v>
                      </c:pt>
                      <c:pt idx="119">
                        <c:v>128.1</c:v>
                      </c:pt>
                      <c:pt idx="120">
                        <c:v>138</c:v>
                      </c:pt>
                      <c:pt idx="121">
                        <c:v>137.1</c:v>
                      </c:pt>
                      <c:pt idx="122">
                        <c:v>136.19999999999999</c:v>
                      </c:pt>
                      <c:pt idx="123">
                        <c:v>135.30000000000001</c:v>
                      </c:pt>
                      <c:pt idx="124">
                        <c:v>134.4</c:v>
                      </c:pt>
                      <c:pt idx="125">
                        <c:v>133.5</c:v>
                      </c:pt>
                      <c:pt idx="126">
                        <c:v>132.6</c:v>
                      </c:pt>
                      <c:pt idx="127">
                        <c:v>131.69999999999999</c:v>
                      </c:pt>
                      <c:pt idx="128">
                        <c:v>130.80000000000001</c:v>
                      </c:pt>
                      <c:pt idx="129">
                        <c:v>129.9</c:v>
                      </c:pt>
                      <c:pt idx="130">
                        <c:v>129</c:v>
                      </c:pt>
                      <c:pt idx="131">
                        <c:v>144.9</c:v>
                      </c:pt>
                      <c:pt idx="132">
                        <c:v>160.80000000000001</c:v>
                      </c:pt>
                      <c:pt idx="133">
                        <c:v>176.7</c:v>
                      </c:pt>
                      <c:pt idx="134">
                        <c:v>192.6</c:v>
                      </c:pt>
                      <c:pt idx="135">
                        <c:v>208.5</c:v>
                      </c:pt>
                      <c:pt idx="136">
                        <c:v>224.4</c:v>
                      </c:pt>
                      <c:pt idx="137">
                        <c:v>240.3</c:v>
                      </c:pt>
                      <c:pt idx="138">
                        <c:v>256.2</c:v>
                      </c:pt>
                      <c:pt idx="139">
                        <c:v>272.10000000000002</c:v>
                      </c:pt>
                      <c:pt idx="140">
                        <c:v>288</c:v>
                      </c:pt>
                      <c:pt idx="141">
                        <c:v>284.7</c:v>
                      </c:pt>
                      <c:pt idx="142">
                        <c:v>281.39999999999998</c:v>
                      </c:pt>
                      <c:pt idx="143">
                        <c:v>278.10000000000002</c:v>
                      </c:pt>
                      <c:pt idx="144">
                        <c:v>274.8</c:v>
                      </c:pt>
                      <c:pt idx="145">
                        <c:v>271.5</c:v>
                      </c:pt>
                      <c:pt idx="146">
                        <c:v>268.2</c:v>
                      </c:pt>
                      <c:pt idx="147">
                        <c:v>264.89999999999998</c:v>
                      </c:pt>
                      <c:pt idx="148">
                        <c:v>261.60000000000002</c:v>
                      </c:pt>
                      <c:pt idx="149">
                        <c:v>258.3</c:v>
                      </c:pt>
                      <c:pt idx="150">
                        <c:v>255</c:v>
                      </c:pt>
                      <c:pt idx="151">
                        <c:v>249.3</c:v>
                      </c:pt>
                      <c:pt idx="152">
                        <c:v>243.6</c:v>
                      </c:pt>
                      <c:pt idx="153">
                        <c:v>237.9</c:v>
                      </c:pt>
                      <c:pt idx="154">
                        <c:v>232.2</c:v>
                      </c:pt>
                      <c:pt idx="155">
                        <c:v>226.5</c:v>
                      </c:pt>
                      <c:pt idx="156">
                        <c:v>220.8</c:v>
                      </c:pt>
                      <c:pt idx="157">
                        <c:v>215.1</c:v>
                      </c:pt>
                      <c:pt idx="158">
                        <c:v>209.4</c:v>
                      </c:pt>
                      <c:pt idx="159">
                        <c:v>203.7</c:v>
                      </c:pt>
                      <c:pt idx="160">
                        <c:v>198</c:v>
                      </c:pt>
                      <c:pt idx="161">
                        <c:v>232.2</c:v>
                      </c:pt>
                      <c:pt idx="162">
                        <c:v>266.39999999999998</c:v>
                      </c:pt>
                      <c:pt idx="163">
                        <c:v>300.60000000000002</c:v>
                      </c:pt>
                      <c:pt idx="164">
                        <c:v>334.8</c:v>
                      </c:pt>
                      <c:pt idx="165">
                        <c:v>369</c:v>
                      </c:pt>
                      <c:pt idx="166">
                        <c:v>403.2</c:v>
                      </c:pt>
                      <c:pt idx="167">
                        <c:v>437.4</c:v>
                      </c:pt>
                      <c:pt idx="168">
                        <c:v>471.6</c:v>
                      </c:pt>
                      <c:pt idx="169">
                        <c:v>505.8</c:v>
                      </c:pt>
                      <c:pt idx="170">
                        <c:v>540</c:v>
                      </c:pt>
                      <c:pt idx="171">
                        <c:v>543</c:v>
                      </c:pt>
                      <c:pt idx="172">
                        <c:v>546</c:v>
                      </c:pt>
                      <c:pt idx="173">
                        <c:v>549</c:v>
                      </c:pt>
                      <c:pt idx="174">
                        <c:v>552</c:v>
                      </c:pt>
                      <c:pt idx="175">
                        <c:v>555</c:v>
                      </c:pt>
                      <c:pt idx="176">
                        <c:v>558</c:v>
                      </c:pt>
                      <c:pt idx="177">
                        <c:v>561</c:v>
                      </c:pt>
                      <c:pt idx="178">
                        <c:v>564</c:v>
                      </c:pt>
                      <c:pt idx="179">
                        <c:v>567</c:v>
                      </c:pt>
                      <c:pt idx="180">
                        <c:v>570</c:v>
                      </c:pt>
                      <c:pt idx="181">
                        <c:v>527.70000000000005</c:v>
                      </c:pt>
                      <c:pt idx="182">
                        <c:v>485.4</c:v>
                      </c:pt>
                      <c:pt idx="183">
                        <c:v>443.1</c:v>
                      </c:pt>
                      <c:pt idx="184">
                        <c:v>400.8</c:v>
                      </c:pt>
                      <c:pt idx="185">
                        <c:v>358.5</c:v>
                      </c:pt>
                      <c:pt idx="186">
                        <c:v>316.2</c:v>
                      </c:pt>
                      <c:pt idx="187">
                        <c:v>273.89999999999998</c:v>
                      </c:pt>
                      <c:pt idx="188">
                        <c:v>231.6</c:v>
                      </c:pt>
                      <c:pt idx="189">
                        <c:v>189.3</c:v>
                      </c:pt>
                      <c:pt idx="190">
                        <c:v>147</c:v>
                      </c:pt>
                      <c:pt idx="191">
                        <c:v>162.30000000000001</c:v>
                      </c:pt>
                      <c:pt idx="192">
                        <c:v>177.6</c:v>
                      </c:pt>
                      <c:pt idx="193">
                        <c:v>192.9</c:v>
                      </c:pt>
                      <c:pt idx="194">
                        <c:v>208.2</c:v>
                      </c:pt>
                      <c:pt idx="195">
                        <c:v>223.5</c:v>
                      </c:pt>
                      <c:pt idx="196">
                        <c:v>238.8</c:v>
                      </c:pt>
                      <c:pt idx="197">
                        <c:v>254.1</c:v>
                      </c:pt>
                      <c:pt idx="198">
                        <c:v>269.39999999999998</c:v>
                      </c:pt>
                      <c:pt idx="199">
                        <c:v>284.7</c:v>
                      </c:pt>
                      <c:pt idx="200">
                        <c:v>300</c:v>
                      </c:pt>
                      <c:pt idx="201">
                        <c:v>294.60000000000002</c:v>
                      </c:pt>
                      <c:pt idx="202">
                        <c:v>289.2</c:v>
                      </c:pt>
                      <c:pt idx="203">
                        <c:v>283.8</c:v>
                      </c:pt>
                      <c:pt idx="204">
                        <c:v>278.39999999999998</c:v>
                      </c:pt>
                      <c:pt idx="205">
                        <c:v>273</c:v>
                      </c:pt>
                      <c:pt idx="206">
                        <c:v>267.60000000000002</c:v>
                      </c:pt>
                      <c:pt idx="207">
                        <c:v>262.2</c:v>
                      </c:pt>
                      <c:pt idx="208">
                        <c:v>256.8</c:v>
                      </c:pt>
                      <c:pt idx="209">
                        <c:v>251.4</c:v>
                      </c:pt>
                      <c:pt idx="210">
                        <c:v>246</c:v>
                      </c:pt>
                      <c:pt idx="211">
                        <c:v>228.3</c:v>
                      </c:pt>
                      <c:pt idx="212">
                        <c:v>210.6</c:v>
                      </c:pt>
                      <c:pt idx="213">
                        <c:v>192.9</c:v>
                      </c:pt>
                      <c:pt idx="214">
                        <c:v>175.2</c:v>
                      </c:pt>
                      <c:pt idx="215">
                        <c:v>157.5</c:v>
                      </c:pt>
                      <c:pt idx="216">
                        <c:v>139.80000000000001</c:v>
                      </c:pt>
                      <c:pt idx="217">
                        <c:v>122.1</c:v>
                      </c:pt>
                      <c:pt idx="218">
                        <c:v>104.4</c:v>
                      </c:pt>
                      <c:pt idx="219">
                        <c:v>86.7</c:v>
                      </c:pt>
                      <c:pt idx="220">
                        <c:v>69</c:v>
                      </c:pt>
                      <c:pt idx="221">
                        <c:v>65.099999999999994</c:v>
                      </c:pt>
                      <c:pt idx="222">
                        <c:v>61.2</c:v>
                      </c:pt>
                      <c:pt idx="223">
                        <c:v>57.3</c:v>
                      </c:pt>
                      <c:pt idx="224">
                        <c:v>53.4</c:v>
                      </c:pt>
                      <c:pt idx="225">
                        <c:v>49.5</c:v>
                      </c:pt>
                      <c:pt idx="226">
                        <c:v>45.6</c:v>
                      </c:pt>
                      <c:pt idx="227">
                        <c:v>41.7</c:v>
                      </c:pt>
                      <c:pt idx="228">
                        <c:v>37.799999999999997</c:v>
                      </c:pt>
                      <c:pt idx="229">
                        <c:v>33.9</c:v>
                      </c:pt>
                      <c:pt idx="230">
                        <c:v>30</c:v>
                      </c:pt>
                      <c:pt idx="231">
                        <c:v>30</c:v>
                      </c:pt>
                      <c:pt idx="232">
                        <c:v>30</c:v>
                      </c:pt>
                      <c:pt idx="233">
                        <c:v>30</c:v>
                      </c:pt>
                      <c:pt idx="234">
                        <c:v>30</c:v>
                      </c:pt>
                      <c:pt idx="235">
                        <c:v>30</c:v>
                      </c:pt>
                      <c:pt idx="236">
                        <c:v>30</c:v>
                      </c:pt>
                      <c:pt idx="237">
                        <c:v>30</c:v>
                      </c:pt>
                      <c:pt idx="238">
                        <c:v>30</c:v>
                      </c:pt>
                      <c:pt idx="239">
                        <c:v>30</c:v>
                      </c:pt>
                      <c:pt idx="240">
                        <c:v>30</c:v>
                      </c:pt>
                      <c:pt idx="241">
                        <c:v>29.8</c:v>
                      </c:pt>
                      <c:pt idx="242">
                        <c:v>29.6</c:v>
                      </c:pt>
                      <c:pt idx="243">
                        <c:v>29.4</c:v>
                      </c:pt>
                      <c:pt idx="244">
                        <c:v>29.2</c:v>
                      </c:pt>
                      <c:pt idx="245">
                        <c:v>29</c:v>
                      </c:pt>
                      <c:pt idx="246">
                        <c:v>28.8</c:v>
                      </c:pt>
                      <c:pt idx="247">
                        <c:v>28.6</c:v>
                      </c:pt>
                      <c:pt idx="248">
                        <c:v>28.4</c:v>
                      </c:pt>
                      <c:pt idx="249">
                        <c:v>28.2</c:v>
                      </c:pt>
                      <c:pt idx="250">
                        <c:v>28</c:v>
                      </c:pt>
                      <c:pt idx="251">
                        <c:v>27</c:v>
                      </c:pt>
                      <c:pt idx="252">
                        <c:v>26</c:v>
                      </c:pt>
                      <c:pt idx="253">
                        <c:v>25</c:v>
                      </c:pt>
                      <c:pt idx="254">
                        <c:v>24</c:v>
                      </c:pt>
                      <c:pt idx="255">
                        <c:v>23</c:v>
                      </c:pt>
                      <c:pt idx="256">
                        <c:v>22</c:v>
                      </c:pt>
                      <c:pt idx="257">
                        <c:v>21</c:v>
                      </c:pt>
                      <c:pt idx="258">
                        <c:v>20</c:v>
                      </c:pt>
                      <c:pt idx="259">
                        <c:v>19</c:v>
                      </c:pt>
                      <c:pt idx="260">
                        <c:v>18</c:v>
                      </c:pt>
                      <c:pt idx="261">
                        <c:v>17.100000000000001</c:v>
                      </c:pt>
                      <c:pt idx="262">
                        <c:v>16.2</c:v>
                      </c:pt>
                      <c:pt idx="263">
                        <c:v>15.3</c:v>
                      </c:pt>
                      <c:pt idx="264">
                        <c:v>14.4</c:v>
                      </c:pt>
                      <c:pt idx="265">
                        <c:v>13.5</c:v>
                      </c:pt>
                      <c:pt idx="266">
                        <c:v>12.6</c:v>
                      </c:pt>
                      <c:pt idx="267">
                        <c:v>11.7</c:v>
                      </c:pt>
                      <c:pt idx="268">
                        <c:v>10.8</c:v>
                      </c:pt>
                      <c:pt idx="269">
                        <c:v>9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39</c:v>
                      </c:pt>
                      <c:pt idx="282">
                        <c:v>39</c:v>
                      </c:pt>
                      <c:pt idx="283">
                        <c:v>39</c:v>
                      </c:pt>
                      <c:pt idx="284">
                        <c:v>39</c:v>
                      </c:pt>
                      <c:pt idx="285">
                        <c:v>39</c:v>
                      </c:pt>
                      <c:pt idx="286">
                        <c:v>39</c:v>
                      </c:pt>
                      <c:pt idx="287">
                        <c:v>39</c:v>
                      </c:pt>
                      <c:pt idx="288">
                        <c:v>39</c:v>
                      </c:pt>
                      <c:pt idx="289">
                        <c:v>39</c:v>
                      </c:pt>
                      <c:pt idx="290">
                        <c:v>39</c:v>
                      </c:pt>
                      <c:pt idx="291">
                        <c:v>36.9</c:v>
                      </c:pt>
                      <c:pt idx="292">
                        <c:v>34.799999999999997</c:v>
                      </c:pt>
                      <c:pt idx="293">
                        <c:v>32.700000000000003</c:v>
                      </c:pt>
                      <c:pt idx="294">
                        <c:v>30.6</c:v>
                      </c:pt>
                      <c:pt idx="295">
                        <c:v>28.5</c:v>
                      </c:pt>
                      <c:pt idx="296">
                        <c:v>26.4</c:v>
                      </c:pt>
                      <c:pt idx="297">
                        <c:v>24.299999999999901</c:v>
                      </c:pt>
                      <c:pt idx="298">
                        <c:v>22.2</c:v>
                      </c:pt>
                      <c:pt idx="299">
                        <c:v>20.099999999999898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26.4</c:v>
                      </c:pt>
                      <c:pt idx="312">
                        <c:v>34.799999999999997</c:v>
                      </c:pt>
                      <c:pt idx="313">
                        <c:v>43.2</c:v>
                      </c:pt>
                      <c:pt idx="314">
                        <c:v>51.6</c:v>
                      </c:pt>
                      <c:pt idx="315">
                        <c:v>60</c:v>
                      </c:pt>
                      <c:pt idx="316">
                        <c:v>68.400000000000006</c:v>
                      </c:pt>
                      <c:pt idx="317">
                        <c:v>76.8</c:v>
                      </c:pt>
                      <c:pt idx="318">
                        <c:v>85.2</c:v>
                      </c:pt>
                      <c:pt idx="319">
                        <c:v>93.6</c:v>
                      </c:pt>
                      <c:pt idx="320">
                        <c:v>102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7-9E7B-4FB1-B9B7-87392A361FF0}"/>
                  </c:ext>
                </c:extLst>
              </c15:ser>
            </c15:filteredScatterSeries>
            <c15:filteredScatterSeries>
              <c15:ser>
                <c:idx val="43"/>
                <c:order val="8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2:$A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8.4</c:v>
                      </c:pt>
                      <c:pt idx="112">
                        <c:v>16.8</c:v>
                      </c:pt>
                      <c:pt idx="113">
                        <c:v>25.2</c:v>
                      </c:pt>
                      <c:pt idx="114">
                        <c:v>33.6</c:v>
                      </c:pt>
                      <c:pt idx="115">
                        <c:v>42</c:v>
                      </c:pt>
                      <c:pt idx="116">
                        <c:v>50.4</c:v>
                      </c:pt>
                      <c:pt idx="117">
                        <c:v>58.8</c:v>
                      </c:pt>
                      <c:pt idx="118">
                        <c:v>67.2</c:v>
                      </c:pt>
                      <c:pt idx="119">
                        <c:v>75.599999999999994</c:v>
                      </c:pt>
                      <c:pt idx="120">
                        <c:v>84</c:v>
                      </c:pt>
                      <c:pt idx="121">
                        <c:v>336</c:v>
                      </c:pt>
                      <c:pt idx="122">
                        <c:v>588</c:v>
                      </c:pt>
                      <c:pt idx="123">
                        <c:v>840</c:v>
                      </c:pt>
                      <c:pt idx="124">
                        <c:v>1092</c:v>
                      </c:pt>
                      <c:pt idx="125">
                        <c:v>1344</c:v>
                      </c:pt>
                      <c:pt idx="126">
                        <c:v>1596</c:v>
                      </c:pt>
                      <c:pt idx="127">
                        <c:v>1848</c:v>
                      </c:pt>
                      <c:pt idx="128">
                        <c:v>2100</c:v>
                      </c:pt>
                      <c:pt idx="129">
                        <c:v>2352</c:v>
                      </c:pt>
                      <c:pt idx="130">
                        <c:v>2604</c:v>
                      </c:pt>
                      <c:pt idx="131">
                        <c:v>2453.6999999999998</c:v>
                      </c:pt>
                      <c:pt idx="132">
                        <c:v>2303.4</c:v>
                      </c:pt>
                      <c:pt idx="133">
                        <c:v>2153.1</c:v>
                      </c:pt>
                      <c:pt idx="134">
                        <c:v>2002.8</c:v>
                      </c:pt>
                      <c:pt idx="135">
                        <c:v>1852.5</c:v>
                      </c:pt>
                      <c:pt idx="136">
                        <c:v>1702.19999999999</c:v>
                      </c:pt>
                      <c:pt idx="137">
                        <c:v>1551.8999999999901</c:v>
                      </c:pt>
                      <c:pt idx="138">
                        <c:v>1401.6</c:v>
                      </c:pt>
                      <c:pt idx="139">
                        <c:v>1251.3</c:v>
                      </c:pt>
                      <c:pt idx="140">
                        <c:v>1101</c:v>
                      </c:pt>
                      <c:pt idx="141">
                        <c:v>993.9</c:v>
                      </c:pt>
                      <c:pt idx="142">
                        <c:v>886.8</c:v>
                      </c:pt>
                      <c:pt idx="143">
                        <c:v>779.7</c:v>
                      </c:pt>
                      <c:pt idx="144">
                        <c:v>672.6</c:v>
                      </c:pt>
                      <c:pt idx="145">
                        <c:v>565.5</c:v>
                      </c:pt>
                      <c:pt idx="146">
                        <c:v>458.4</c:v>
                      </c:pt>
                      <c:pt idx="147">
                        <c:v>351.3</c:v>
                      </c:pt>
                      <c:pt idx="148">
                        <c:v>244.2</c:v>
                      </c:pt>
                      <c:pt idx="149">
                        <c:v>137.1</c:v>
                      </c:pt>
                      <c:pt idx="150">
                        <c:v>30</c:v>
                      </c:pt>
                      <c:pt idx="151">
                        <c:v>27</c:v>
                      </c:pt>
                      <c:pt idx="152">
                        <c:v>24</c:v>
                      </c:pt>
                      <c:pt idx="153">
                        <c:v>21</c:v>
                      </c:pt>
                      <c:pt idx="154">
                        <c:v>18</c:v>
                      </c:pt>
                      <c:pt idx="155">
                        <c:v>15</c:v>
                      </c:pt>
                      <c:pt idx="156">
                        <c:v>12</c:v>
                      </c:pt>
                      <c:pt idx="157">
                        <c:v>9</c:v>
                      </c:pt>
                      <c:pt idx="158">
                        <c:v>6</c:v>
                      </c:pt>
                      <c:pt idx="159">
                        <c:v>3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11.1</c:v>
                      </c:pt>
                      <c:pt idx="192">
                        <c:v>13.2</c:v>
                      </c:pt>
                      <c:pt idx="193">
                        <c:v>15.3</c:v>
                      </c:pt>
                      <c:pt idx="194">
                        <c:v>17.399999999999999</c:v>
                      </c:pt>
                      <c:pt idx="195">
                        <c:v>19.5</c:v>
                      </c:pt>
                      <c:pt idx="196">
                        <c:v>21.6</c:v>
                      </c:pt>
                      <c:pt idx="197">
                        <c:v>23.7</c:v>
                      </c:pt>
                      <c:pt idx="198">
                        <c:v>25.8</c:v>
                      </c:pt>
                      <c:pt idx="199">
                        <c:v>27.9</c:v>
                      </c:pt>
                      <c:pt idx="200">
                        <c:v>30</c:v>
                      </c:pt>
                      <c:pt idx="201">
                        <c:v>43.8</c:v>
                      </c:pt>
                      <c:pt idx="202">
                        <c:v>57.6</c:v>
                      </c:pt>
                      <c:pt idx="203">
                        <c:v>71.400000000000006</c:v>
                      </c:pt>
                      <c:pt idx="204">
                        <c:v>85.2</c:v>
                      </c:pt>
                      <c:pt idx="205">
                        <c:v>99</c:v>
                      </c:pt>
                      <c:pt idx="206">
                        <c:v>112.8</c:v>
                      </c:pt>
                      <c:pt idx="207">
                        <c:v>126.6</c:v>
                      </c:pt>
                      <c:pt idx="208">
                        <c:v>140.4</c:v>
                      </c:pt>
                      <c:pt idx="209">
                        <c:v>154.19999999999999</c:v>
                      </c:pt>
                      <c:pt idx="210">
                        <c:v>168</c:v>
                      </c:pt>
                      <c:pt idx="211">
                        <c:v>161.1</c:v>
                      </c:pt>
                      <c:pt idx="212">
                        <c:v>154.19999999999999</c:v>
                      </c:pt>
                      <c:pt idx="213">
                        <c:v>147.30000000000001</c:v>
                      </c:pt>
                      <c:pt idx="214">
                        <c:v>140.4</c:v>
                      </c:pt>
                      <c:pt idx="215">
                        <c:v>133.5</c:v>
                      </c:pt>
                      <c:pt idx="216">
                        <c:v>126.6</c:v>
                      </c:pt>
                      <c:pt idx="217">
                        <c:v>119.69999999999899</c:v>
                      </c:pt>
                      <c:pt idx="218">
                        <c:v>112.8</c:v>
                      </c:pt>
                      <c:pt idx="219">
                        <c:v>105.9</c:v>
                      </c:pt>
                      <c:pt idx="220">
                        <c:v>99</c:v>
                      </c:pt>
                      <c:pt idx="221">
                        <c:v>96.3</c:v>
                      </c:pt>
                      <c:pt idx="222">
                        <c:v>93.6</c:v>
                      </c:pt>
                      <c:pt idx="223">
                        <c:v>90.9</c:v>
                      </c:pt>
                      <c:pt idx="224">
                        <c:v>88.2</c:v>
                      </c:pt>
                      <c:pt idx="225">
                        <c:v>85.5</c:v>
                      </c:pt>
                      <c:pt idx="226">
                        <c:v>82.8</c:v>
                      </c:pt>
                      <c:pt idx="227">
                        <c:v>80.099999999999994</c:v>
                      </c:pt>
                      <c:pt idx="228">
                        <c:v>77.400000000000006</c:v>
                      </c:pt>
                      <c:pt idx="229">
                        <c:v>74.7</c:v>
                      </c:pt>
                      <c:pt idx="230">
                        <c:v>72</c:v>
                      </c:pt>
                      <c:pt idx="231">
                        <c:v>69.599999999999994</c:v>
                      </c:pt>
                      <c:pt idx="232">
                        <c:v>67.2</c:v>
                      </c:pt>
                      <c:pt idx="233">
                        <c:v>64.8</c:v>
                      </c:pt>
                      <c:pt idx="234">
                        <c:v>62.4</c:v>
                      </c:pt>
                      <c:pt idx="235">
                        <c:v>60</c:v>
                      </c:pt>
                      <c:pt idx="236">
                        <c:v>57.6</c:v>
                      </c:pt>
                      <c:pt idx="237">
                        <c:v>55.2</c:v>
                      </c:pt>
                      <c:pt idx="238">
                        <c:v>52.8</c:v>
                      </c:pt>
                      <c:pt idx="239">
                        <c:v>50.4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25.5</c:v>
                      </c:pt>
                      <c:pt idx="252">
                        <c:v>33</c:v>
                      </c:pt>
                      <c:pt idx="253">
                        <c:v>40.5</c:v>
                      </c:pt>
                      <c:pt idx="254">
                        <c:v>48</c:v>
                      </c:pt>
                      <c:pt idx="255">
                        <c:v>55.5</c:v>
                      </c:pt>
                      <c:pt idx="256">
                        <c:v>63</c:v>
                      </c:pt>
                      <c:pt idx="257">
                        <c:v>70.5</c:v>
                      </c:pt>
                      <c:pt idx="258">
                        <c:v>78</c:v>
                      </c:pt>
                      <c:pt idx="259">
                        <c:v>85.5</c:v>
                      </c:pt>
                      <c:pt idx="260">
                        <c:v>93</c:v>
                      </c:pt>
                      <c:pt idx="261">
                        <c:v>98.7</c:v>
                      </c:pt>
                      <c:pt idx="262">
                        <c:v>104.4</c:v>
                      </c:pt>
                      <c:pt idx="263">
                        <c:v>110.1</c:v>
                      </c:pt>
                      <c:pt idx="264">
                        <c:v>115.8</c:v>
                      </c:pt>
                      <c:pt idx="265">
                        <c:v>121.5</c:v>
                      </c:pt>
                      <c:pt idx="266">
                        <c:v>127.2</c:v>
                      </c:pt>
                      <c:pt idx="267">
                        <c:v>132.9</c:v>
                      </c:pt>
                      <c:pt idx="268">
                        <c:v>138.6</c:v>
                      </c:pt>
                      <c:pt idx="269">
                        <c:v>144.30000000000001</c:v>
                      </c:pt>
                      <c:pt idx="270">
                        <c:v>150</c:v>
                      </c:pt>
                      <c:pt idx="271">
                        <c:v>135.9</c:v>
                      </c:pt>
                      <c:pt idx="272">
                        <c:v>121.8</c:v>
                      </c:pt>
                      <c:pt idx="273">
                        <c:v>107.7</c:v>
                      </c:pt>
                      <c:pt idx="274">
                        <c:v>93.6</c:v>
                      </c:pt>
                      <c:pt idx="275">
                        <c:v>79.5</c:v>
                      </c:pt>
                      <c:pt idx="276">
                        <c:v>65.400000000000006</c:v>
                      </c:pt>
                      <c:pt idx="277">
                        <c:v>51.3</c:v>
                      </c:pt>
                      <c:pt idx="278">
                        <c:v>37.200000000000003</c:v>
                      </c:pt>
                      <c:pt idx="279">
                        <c:v>23.1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5</c:v>
                      </c:pt>
                      <c:pt idx="292">
                        <c:v>21</c:v>
                      </c:pt>
                      <c:pt idx="293">
                        <c:v>27</c:v>
                      </c:pt>
                      <c:pt idx="294">
                        <c:v>33</c:v>
                      </c:pt>
                      <c:pt idx="295">
                        <c:v>39</c:v>
                      </c:pt>
                      <c:pt idx="296">
                        <c:v>45</c:v>
                      </c:pt>
                      <c:pt idx="297">
                        <c:v>51</c:v>
                      </c:pt>
                      <c:pt idx="298">
                        <c:v>57</c:v>
                      </c:pt>
                      <c:pt idx="299">
                        <c:v>63</c:v>
                      </c:pt>
                      <c:pt idx="300">
                        <c:v>69</c:v>
                      </c:pt>
                      <c:pt idx="301">
                        <c:v>69</c:v>
                      </c:pt>
                      <c:pt idx="302">
                        <c:v>69</c:v>
                      </c:pt>
                      <c:pt idx="303">
                        <c:v>69</c:v>
                      </c:pt>
                      <c:pt idx="304">
                        <c:v>69</c:v>
                      </c:pt>
                      <c:pt idx="305">
                        <c:v>69</c:v>
                      </c:pt>
                      <c:pt idx="306">
                        <c:v>69</c:v>
                      </c:pt>
                      <c:pt idx="307">
                        <c:v>69</c:v>
                      </c:pt>
                      <c:pt idx="308">
                        <c:v>69</c:v>
                      </c:pt>
                      <c:pt idx="309">
                        <c:v>69</c:v>
                      </c:pt>
                      <c:pt idx="310">
                        <c:v>69</c:v>
                      </c:pt>
                      <c:pt idx="311">
                        <c:v>62.1</c:v>
                      </c:pt>
                      <c:pt idx="312">
                        <c:v>55.2</c:v>
                      </c:pt>
                      <c:pt idx="313">
                        <c:v>48.3</c:v>
                      </c:pt>
                      <c:pt idx="314">
                        <c:v>41.4</c:v>
                      </c:pt>
                      <c:pt idx="315">
                        <c:v>34.5</c:v>
                      </c:pt>
                      <c:pt idx="316">
                        <c:v>27.599999999999898</c:v>
                      </c:pt>
                      <c:pt idx="317">
                        <c:v>20.6999999999999</c:v>
                      </c:pt>
                      <c:pt idx="318">
                        <c:v>13.799999999999899</c:v>
                      </c:pt>
                      <c:pt idx="319">
                        <c:v>6.8999999999999897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8-9E7B-4FB1-B9B7-87392A361FF0}"/>
                  </c:ext>
                </c:extLst>
              </c15:ser>
            </c15:filteredScatterSeries>
            <c15:filteredScatterSeries>
              <c15:ser>
                <c:idx val="44"/>
                <c:order val="8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2:$A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9</c:v>
                      </c:pt>
                      <c:pt idx="32">
                        <c:v>9</c:v>
                      </c:pt>
                      <c:pt idx="33">
                        <c:v>9</c:v>
                      </c:pt>
                      <c:pt idx="34">
                        <c:v>9</c:v>
                      </c:pt>
                      <c:pt idx="35">
                        <c:v>9</c:v>
                      </c:pt>
                      <c:pt idx="36">
                        <c:v>9</c:v>
                      </c:pt>
                      <c:pt idx="37">
                        <c:v>9</c:v>
                      </c:pt>
                      <c:pt idx="38">
                        <c:v>9</c:v>
                      </c:pt>
                      <c:pt idx="39">
                        <c:v>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7.8</c:v>
                      </c:pt>
                      <c:pt idx="62">
                        <c:v>15.6</c:v>
                      </c:pt>
                      <c:pt idx="63">
                        <c:v>23.4</c:v>
                      </c:pt>
                      <c:pt idx="64">
                        <c:v>31.2</c:v>
                      </c:pt>
                      <c:pt idx="65">
                        <c:v>39</c:v>
                      </c:pt>
                      <c:pt idx="66">
                        <c:v>46.8</c:v>
                      </c:pt>
                      <c:pt idx="67">
                        <c:v>54.6</c:v>
                      </c:pt>
                      <c:pt idx="68">
                        <c:v>62.4</c:v>
                      </c:pt>
                      <c:pt idx="69">
                        <c:v>70.2</c:v>
                      </c:pt>
                      <c:pt idx="70">
                        <c:v>78</c:v>
                      </c:pt>
                      <c:pt idx="71">
                        <c:v>279.89999999999998</c:v>
                      </c:pt>
                      <c:pt idx="72">
                        <c:v>481.8</c:v>
                      </c:pt>
                      <c:pt idx="73">
                        <c:v>683.7</c:v>
                      </c:pt>
                      <c:pt idx="74">
                        <c:v>885.6</c:v>
                      </c:pt>
                      <c:pt idx="75">
                        <c:v>1087.5</c:v>
                      </c:pt>
                      <c:pt idx="76">
                        <c:v>1289.4000000000001</c:v>
                      </c:pt>
                      <c:pt idx="77">
                        <c:v>1491.3</c:v>
                      </c:pt>
                      <c:pt idx="78">
                        <c:v>1693.2</c:v>
                      </c:pt>
                      <c:pt idx="79">
                        <c:v>1895.1</c:v>
                      </c:pt>
                      <c:pt idx="80">
                        <c:v>2097</c:v>
                      </c:pt>
                      <c:pt idx="81">
                        <c:v>4874.1000000000004</c:v>
                      </c:pt>
                      <c:pt idx="82">
                        <c:v>7651.2</c:v>
                      </c:pt>
                      <c:pt idx="83">
                        <c:v>10428.299999999999</c:v>
                      </c:pt>
                      <c:pt idx="84">
                        <c:v>13205.4</c:v>
                      </c:pt>
                      <c:pt idx="85">
                        <c:v>15982.5</c:v>
                      </c:pt>
                      <c:pt idx="86">
                        <c:v>18759.599999999999</c:v>
                      </c:pt>
                      <c:pt idx="87">
                        <c:v>21536.7</c:v>
                      </c:pt>
                      <c:pt idx="88">
                        <c:v>24313.8</c:v>
                      </c:pt>
                      <c:pt idx="89">
                        <c:v>27090.8999999999</c:v>
                      </c:pt>
                      <c:pt idx="90">
                        <c:v>29868</c:v>
                      </c:pt>
                      <c:pt idx="91">
                        <c:v>32811.599999999999</c:v>
                      </c:pt>
                      <c:pt idx="92">
                        <c:v>35755.199999999997</c:v>
                      </c:pt>
                      <c:pt idx="93">
                        <c:v>38698.800000000003</c:v>
                      </c:pt>
                      <c:pt idx="94">
                        <c:v>41642.400000000001</c:v>
                      </c:pt>
                      <c:pt idx="95">
                        <c:v>44586</c:v>
                      </c:pt>
                      <c:pt idx="96">
                        <c:v>47529.599999999999</c:v>
                      </c:pt>
                      <c:pt idx="97">
                        <c:v>50473.2</c:v>
                      </c:pt>
                      <c:pt idx="98">
                        <c:v>53416.800000000003</c:v>
                      </c:pt>
                      <c:pt idx="99">
                        <c:v>56360.3999999999</c:v>
                      </c:pt>
                      <c:pt idx="100">
                        <c:v>59304</c:v>
                      </c:pt>
                      <c:pt idx="101">
                        <c:v>55947.6</c:v>
                      </c:pt>
                      <c:pt idx="102">
                        <c:v>52591.199999999997</c:v>
                      </c:pt>
                      <c:pt idx="103">
                        <c:v>49234.8</c:v>
                      </c:pt>
                      <c:pt idx="104">
                        <c:v>45878.400000000001</c:v>
                      </c:pt>
                      <c:pt idx="105">
                        <c:v>42522</c:v>
                      </c:pt>
                      <c:pt idx="106">
                        <c:v>39165.599999999999</c:v>
                      </c:pt>
                      <c:pt idx="107">
                        <c:v>35809.199999999997</c:v>
                      </c:pt>
                      <c:pt idx="108">
                        <c:v>32452.799999999999</c:v>
                      </c:pt>
                      <c:pt idx="109">
                        <c:v>29096.3999999999</c:v>
                      </c:pt>
                      <c:pt idx="110">
                        <c:v>25740</c:v>
                      </c:pt>
                      <c:pt idx="111">
                        <c:v>25252.5</c:v>
                      </c:pt>
                      <c:pt idx="112">
                        <c:v>24765</c:v>
                      </c:pt>
                      <c:pt idx="113">
                        <c:v>24277.5</c:v>
                      </c:pt>
                      <c:pt idx="114">
                        <c:v>23790</c:v>
                      </c:pt>
                      <c:pt idx="115">
                        <c:v>23302.5</c:v>
                      </c:pt>
                      <c:pt idx="116">
                        <c:v>22815</c:v>
                      </c:pt>
                      <c:pt idx="117">
                        <c:v>22327.5</c:v>
                      </c:pt>
                      <c:pt idx="118">
                        <c:v>21840</c:v>
                      </c:pt>
                      <c:pt idx="119">
                        <c:v>21352.5</c:v>
                      </c:pt>
                      <c:pt idx="120">
                        <c:v>20865</c:v>
                      </c:pt>
                      <c:pt idx="121">
                        <c:v>19282.8</c:v>
                      </c:pt>
                      <c:pt idx="122">
                        <c:v>17700.599999999999</c:v>
                      </c:pt>
                      <c:pt idx="123">
                        <c:v>16118.4</c:v>
                      </c:pt>
                      <c:pt idx="124">
                        <c:v>14536.2</c:v>
                      </c:pt>
                      <c:pt idx="125">
                        <c:v>12954</c:v>
                      </c:pt>
                      <c:pt idx="126">
                        <c:v>11371.8</c:v>
                      </c:pt>
                      <c:pt idx="127">
                        <c:v>9789.6</c:v>
                      </c:pt>
                      <c:pt idx="128">
                        <c:v>8207.4</c:v>
                      </c:pt>
                      <c:pt idx="129">
                        <c:v>6625.1999999999898</c:v>
                      </c:pt>
                      <c:pt idx="130">
                        <c:v>5043</c:v>
                      </c:pt>
                      <c:pt idx="131">
                        <c:v>4702.5</c:v>
                      </c:pt>
                      <c:pt idx="132">
                        <c:v>4362</c:v>
                      </c:pt>
                      <c:pt idx="133">
                        <c:v>4021.5</c:v>
                      </c:pt>
                      <c:pt idx="134">
                        <c:v>3681</c:v>
                      </c:pt>
                      <c:pt idx="135">
                        <c:v>3340.5</c:v>
                      </c:pt>
                      <c:pt idx="136">
                        <c:v>3000</c:v>
                      </c:pt>
                      <c:pt idx="137">
                        <c:v>2659.5</c:v>
                      </c:pt>
                      <c:pt idx="138">
                        <c:v>2319</c:v>
                      </c:pt>
                      <c:pt idx="139">
                        <c:v>1978.5</c:v>
                      </c:pt>
                      <c:pt idx="140">
                        <c:v>1638</c:v>
                      </c:pt>
                      <c:pt idx="141">
                        <c:v>1633.8</c:v>
                      </c:pt>
                      <c:pt idx="142">
                        <c:v>1629.6</c:v>
                      </c:pt>
                      <c:pt idx="143">
                        <c:v>1625.4</c:v>
                      </c:pt>
                      <c:pt idx="144">
                        <c:v>1621.2</c:v>
                      </c:pt>
                      <c:pt idx="145">
                        <c:v>1617</c:v>
                      </c:pt>
                      <c:pt idx="146">
                        <c:v>1612.8</c:v>
                      </c:pt>
                      <c:pt idx="147">
                        <c:v>1608.6</c:v>
                      </c:pt>
                      <c:pt idx="148">
                        <c:v>1604.4</c:v>
                      </c:pt>
                      <c:pt idx="149">
                        <c:v>1600.2</c:v>
                      </c:pt>
                      <c:pt idx="150">
                        <c:v>1596</c:v>
                      </c:pt>
                      <c:pt idx="151">
                        <c:v>1462.2</c:v>
                      </c:pt>
                      <c:pt idx="152">
                        <c:v>1328.4</c:v>
                      </c:pt>
                      <c:pt idx="153">
                        <c:v>1194.5999999999999</c:v>
                      </c:pt>
                      <c:pt idx="154">
                        <c:v>1060.8</c:v>
                      </c:pt>
                      <c:pt idx="155">
                        <c:v>927</c:v>
                      </c:pt>
                      <c:pt idx="156">
                        <c:v>793.19999999999902</c:v>
                      </c:pt>
                      <c:pt idx="157">
                        <c:v>659.39999999999895</c:v>
                      </c:pt>
                      <c:pt idx="158">
                        <c:v>525.599999999999</c:v>
                      </c:pt>
                      <c:pt idx="159">
                        <c:v>391.79999999999899</c:v>
                      </c:pt>
                      <c:pt idx="160">
                        <c:v>258</c:v>
                      </c:pt>
                      <c:pt idx="161">
                        <c:v>240.6</c:v>
                      </c:pt>
                      <c:pt idx="162">
                        <c:v>223.2</c:v>
                      </c:pt>
                      <c:pt idx="163">
                        <c:v>205.8</c:v>
                      </c:pt>
                      <c:pt idx="164">
                        <c:v>188.4</c:v>
                      </c:pt>
                      <c:pt idx="165">
                        <c:v>171</c:v>
                      </c:pt>
                      <c:pt idx="166">
                        <c:v>153.6</c:v>
                      </c:pt>
                      <c:pt idx="167">
                        <c:v>136.19999999999999</c:v>
                      </c:pt>
                      <c:pt idx="168">
                        <c:v>118.8</c:v>
                      </c:pt>
                      <c:pt idx="169">
                        <c:v>101.4</c:v>
                      </c:pt>
                      <c:pt idx="170">
                        <c:v>84</c:v>
                      </c:pt>
                      <c:pt idx="171">
                        <c:v>81.900000000000006</c:v>
                      </c:pt>
                      <c:pt idx="172">
                        <c:v>79.8</c:v>
                      </c:pt>
                      <c:pt idx="173">
                        <c:v>77.7</c:v>
                      </c:pt>
                      <c:pt idx="174">
                        <c:v>75.599999999999994</c:v>
                      </c:pt>
                      <c:pt idx="175">
                        <c:v>73.5</c:v>
                      </c:pt>
                      <c:pt idx="176">
                        <c:v>71.400000000000006</c:v>
                      </c:pt>
                      <c:pt idx="177">
                        <c:v>69.3</c:v>
                      </c:pt>
                      <c:pt idx="178">
                        <c:v>67.2</c:v>
                      </c:pt>
                      <c:pt idx="179">
                        <c:v>65.099999999999994</c:v>
                      </c:pt>
                      <c:pt idx="180">
                        <c:v>63</c:v>
                      </c:pt>
                      <c:pt idx="181">
                        <c:v>63</c:v>
                      </c:pt>
                      <c:pt idx="182">
                        <c:v>63</c:v>
                      </c:pt>
                      <c:pt idx="183">
                        <c:v>63</c:v>
                      </c:pt>
                      <c:pt idx="184">
                        <c:v>63</c:v>
                      </c:pt>
                      <c:pt idx="185">
                        <c:v>63</c:v>
                      </c:pt>
                      <c:pt idx="186">
                        <c:v>63</c:v>
                      </c:pt>
                      <c:pt idx="187">
                        <c:v>63</c:v>
                      </c:pt>
                      <c:pt idx="188">
                        <c:v>63</c:v>
                      </c:pt>
                      <c:pt idx="189">
                        <c:v>63</c:v>
                      </c:pt>
                      <c:pt idx="190">
                        <c:v>63</c:v>
                      </c:pt>
                      <c:pt idx="191">
                        <c:v>60.3</c:v>
                      </c:pt>
                      <c:pt idx="192">
                        <c:v>57.6</c:v>
                      </c:pt>
                      <c:pt idx="193">
                        <c:v>54.9</c:v>
                      </c:pt>
                      <c:pt idx="194">
                        <c:v>52.2</c:v>
                      </c:pt>
                      <c:pt idx="195">
                        <c:v>49.5</c:v>
                      </c:pt>
                      <c:pt idx="196">
                        <c:v>46.8</c:v>
                      </c:pt>
                      <c:pt idx="197">
                        <c:v>44.099999999999902</c:v>
                      </c:pt>
                      <c:pt idx="198">
                        <c:v>41.4</c:v>
                      </c:pt>
                      <c:pt idx="199">
                        <c:v>38.700000000000003</c:v>
                      </c:pt>
                      <c:pt idx="200">
                        <c:v>36</c:v>
                      </c:pt>
                      <c:pt idx="201">
                        <c:v>36</c:v>
                      </c:pt>
                      <c:pt idx="202">
                        <c:v>36</c:v>
                      </c:pt>
                      <c:pt idx="203">
                        <c:v>36</c:v>
                      </c:pt>
                      <c:pt idx="204">
                        <c:v>36</c:v>
                      </c:pt>
                      <c:pt idx="205">
                        <c:v>36</c:v>
                      </c:pt>
                      <c:pt idx="206">
                        <c:v>36</c:v>
                      </c:pt>
                      <c:pt idx="207">
                        <c:v>36</c:v>
                      </c:pt>
                      <c:pt idx="208">
                        <c:v>36</c:v>
                      </c:pt>
                      <c:pt idx="209">
                        <c:v>36</c:v>
                      </c:pt>
                      <c:pt idx="210">
                        <c:v>36</c:v>
                      </c:pt>
                      <c:pt idx="211">
                        <c:v>35.1</c:v>
                      </c:pt>
                      <c:pt idx="212">
                        <c:v>34.200000000000003</c:v>
                      </c:pt>
                      <c:pt idx="213">
                        <c:v>33.299999999999997</c:v>
                      </c:pt>
                      <c:pt idx="214">
                        <c:v>32.4</c:v>
                      </c:pt>
                      <c:pt idx="215">
                        <c:v>31.5</c:v>
                      </c:pt>
                      <c:pt idx="216">
                        <c:v>30.6</c:v>
                      </c:pt>
                      <c:pt idx="217">
                        <c:v>29.7</c:v>
                      </c:pt>
                      <c:pt idx="218">
                        <c:v>28.8</c:v>
                      </c:pt>
                      <c:pt idx="219">
                        <c:v>27.9</c:v>
                      </c:pt>
                      <c:pt idx="220">
                        <c:v>27</c:v>
                      </c:pt>
                      <c:pt idx="221">
                        <c:v>36</c:v>
                      </c:pt>
                      <c:pt idx="222">
                        <c:v>45</c:v>
                      </c:pt>
                      <c:pt idx="223">
                        <c:v>54</c:v>
                      </c:pt>
                      <c:pt idx="224">
                        <c:v>63</c:v>
                      </c:pt>
                      <c:pt idx="225">
                        <c:v>72</c:v>
                      </c:pt>
                      <c:pt idx="226">
                        <c:v>81</c:v>
                      </c:pt>
                      <c:pt idx="227">
                        <c:v>90</c:v>
                      </c:pt>
                      <c:pt idx="228">
                        <c:v>99</c:v>
                      </c:pt>
                      <c:pt idx="229">
                        <c:v>108</c:v>
                      </c:pt>
                      <c:pt idx="230">
                        <c:v>117</c:v>
                      </c:pt>
                      <c:pt idx="231">
                        <c:v>117</c:v>
                      </c:pt>
                      <c:pt idx="232">
                        <c:v>117</c:v>
                      </c:pt>
                      <c:pt idx="233">
                        <c:v>117</c:v>
                      </c:pt>
                      <c:pt idx="234">
                        <c:v>117</c:v>
                      </c:pt>
                      <c:pt idx="235">
                        <c:v>117</c:v>
                      </c:pt>
                      <c:pt idx="236">
                        <c:v>117</c:v>
                      </c:pt>
                      <c:pt idx="237">
                        <c:v>117</c:v>
                      </c:pt>
                      <c:pt idx="238">
                        <c:v>117</c:v>
                      </c:pt>
                      <c:pt idx="239">
                        <c:v>117</c:v>
                      </c:pt>
                      <c:pt idx="240">
                        <c:v>117</c:v>
                      </c:pt>
                      <c:pt idx="241">
                        <c:v>112.5</c:v>
                      </c:pt>
                      <c:pt idx="242">
                        <c:v>108</c:v>
                      </c:pt>
                      <c:pt idx="243">
                        <c:v>103.5</c:v>
                      </c:pt>
                      <c:pt idx="244">
                        <c:v>99</c:v>
                      </c:pt>
                      <c:pt idx="245">
                        <c:v>94.5</c:v>
                      </c:pt>
                      <c:pt idx="246">
                        <c:v>90</c:v>
                      </c:pt>
                      <c:pt idx="247">
                        <c:v>85.5</c:v>
                      </c:pt>
                      <c:pt idx="248">
                        <c:v>81</c:v>
                      </c:pt>
                      <c:pt idx="249">
                        <c:v>76.5</c:v>
                      </c:pt>
                      <c:pt idx="250">
                        <c:v>72</c:v>
                      </c:pt>
                      <c:pt idx="251">
                        <c:v>69.599999999999994</c:v>
                      </c:pt>
                      <c:pt idx="252">
                        <c:v>67.2</c:v>
                      </c:pt>
                      <c:pt idx="253">
                        <c:v>64.8</c:v>
                      </c:pt>
                      <c:pt idx="254">
                        <c:v>62.4</c:v>
                      </c:pt>
                      <c:pt idx="255">
                        <c:v>60</c:v>
                      </c:pt>
                      <c:pt idx="256">
                        <c:v>57.6</c:v>
                      </c:pt>
                      <c:pt idx="257">
                        <c:v>55.2</c:v>
                      </c:pt>
                      <c:pt idx="258">
                        <c:v>52.8</c:v>
                      </c:pt>
                      <c:pt idx="259">
                        <c:v>50.4</c:v>
                      </c:pt>
                      <c:pt idx="260">
                        <c:v>48</c:v>
                      </c:pt>
                      <c:pt idx="261">
                        <c:v>47.1</c:v>
                      </c:pt>
                      <c:pt idx="262">
                        <c:v>46.2</c:v>
                      </c:pt>
                      <c:pt idx="263">
                        <c:v>45.3</c:v>
                      </c:pt>
                      <c:pt idx="264">
                        <c:v>44.4</c:v>
                      </c:pt>
                      <c:pt idx="265">
                        <c:v>43.5</c:v>
                      </c:pt>
                      <c:pt idx="266">
                        <c:v>42.6</c:v>
                      </c:pt>
                      <c:pt idx="267">
                        <c:v>41.7</c:v>
                      </c:pt>
                      <c:pt idx="268">
                        <c:v>40.799999999999997</c:v>
                      </c:pt>
                      <c:pt idx="269">
                        <c:v>39.9</c:v>
                      </c:pt>
                      <c:pt idx="270">
                        <c:v>39</c:v>
                      </c:pt>
                      <c:pt idx="271">
                        <c:v>37.799999999999997</c:v>
                      </c:pt>
                      <c:pt idx="272">
                        <c:v>36.6</c:v>
                      </c:pt>
                      <c:pt idx="273">
                        <c:v>35.4</c:v>
                      </c:pt>
                      <c:pt idx="274">
                        <c:v>34.200000000000003</c:v>
                      </c:pt>
                      <c:pt idx="275">
                        <c:v>33</c:v>
                      </c:pt>
                      <c:pt idx="276">
                        <c:v>31.8</c:v>
                      </c:pt>
                      <c:pt idx="277">
                        <c:v>30.6</c:v>
                      </c:pt>
                      <c:pt idx="278">
                        <c:v>29.4</c:v>
                      </c:pt>
                      <c:pt idx="279">
                        <c:v>28.2</c:v>
                      </c:pt>
                      <c:pt idx="280">
                        <c:v>27</c:v>
                      </c:pt>
                      <c:pt idx="281">
                        <c:v>29.7</c:v>
                      </c:pt>
                      <c:pt idx="282">
                        <c:v>32.4</c:v>
                      </c:pt>
                      <c:pt idx="283">
                        <c:v>35.1</c:v>
                      </c:pt>
                      <c:pt idx="284">
                        <c:v>37.799999999999997</c:v>
                      </c:pt>
                      <c:pt idx="285">
                        <c:v>40.5</c:v>
                      </c:pt>
                      <c:pt idx="286">
                        <c:v>43.2</c:v>
                      </c:pt>
                      <c:pt idx="287">
                        <c:v>45.9</c:v>
                      </c:pt>
                      <c:pt idx="288">
                        <c:v>48.6</c:v>
                      </c:pt>
                      <c:pt idx="289">
                        <c:v>51.3</c:v>
                      </c:pt>
                      <c:pt idx="290">
                        <c:v>54</c:v>
                      </c:pt>
                      <c:pt idx="291">
                        <c:v>52.2</c:v>
                      </c:pt>
                      <c:pt idx="292">
                        <c:v>50.4</c:v>
                      </c:pt>
                      <c:pt idx="293">
                        <c:v>48.6</c:v>
                      </c:pt>
                      <c:pt idx="294">
                        <c:v>46.8</c:v>
                      </c:pt>
                      <c:pt idx="295">
                        <c:v>45</c:v>
                      </c:pt>
                      <c:pt idx="296">
                        <c:v>43.2</c:v>
                      </c:pt>
                      <c:pt idx="297">
                        <c:v>41.4</c:v>
                      </c:pt>
                      <c:pt idx="298">
                        <c:v>39.6</c:v>
                      </c:pt>
                      <c:pt idx="299">
                        <c:v>37.799999999999997</c:v>
                      </c:pt>
                      <c:pt idx="300">
                        <c:v>36</c:v>
                      </c:pt>
                      <c:pt idx="301">
                        <c:v>33.299999999999997</c:v>
                      </c:pt>
                      <c:pt idx="302">
                        <c:v>30.6</c:v>
                      </c:pt>
                      <c:pt idx="303">
                        <c:v>27.9</c:v>
                      </c:pt>
                      <c:pt idx="304">
                        <c:v>25.2</c:v>
                      </c:pt>
                      <c:pt idx="305">
                        <c:v>22.5</c:v>
                      </c:pt>
                      <c:pt idx="306">
                        <c:v>19.799999999999901</c:v>
                      </c:pt>
                      <c:pt idx="307">
                        <c:v>17.099999999999898</c:v>
                      </c:pt>
                      <c:pt idx="308">
                        <c:v>14.399999999999901</c:v>
                      </c:pt>
                      <c:pt idx="309">
                        <c:v>11.7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9-9E7B-4FB1-B9B7-87392A361FF0}"/>
                  </c:ext>
                </c:extLst>
              </c15:ser>
            </c15:filteredScatterSeries>
            <c15:filteredScatterSeries>
              <c15:ser>
                <c:idx val="45"/>
                <c:order val="8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U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75000"/>
                        <a:alpha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U$2:$A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.9</c:v>
                      </c:pt>
                      <c:pt idx="62">
                        <c:v>1.8</c:v>
                      </c:pt>
                      <c:pt idx="63">
                        <c:v>2.7</c:v>
                      </c:pt>
                      <c:pt idx="64">
                        <c:v>3.6</c:v>
                      </c:pt>
                      <c:pt idx="65">
                        <c:v>4.5</c:v>
                      </c:pt>
                      <c:pt idx="66">
                        <c:v>5.4</c:v>
                      </c:pt>
                      <c:pt idx="67">
                        <c:v>6.3</c:v>
                      </c:pt>
                      <c:pt idx="68">
                        <c:v>7.2</c:v>
                      </c:pt>
                      <c:pt idx="69">
                        <c:v>8.1</c:v>
                      </c:pt>
                      <c:pt idx="70">
                        <c:v>9</c:v>
                      </c:pt>
                      <c:pt idx="71">
                        <c:v>172.5</c:v>
                      </c:pt>
                      <c:pt idx="72">
                        <c:v>336</c:v>
                      </c:pt>
                      <c:pt idx="73">
                        <c:v>499.5</c:v>
                      </c:pt>
                      <c:pt idx="74">
                        <c:v>663</c:v>
                      </c:pt>
                      <c:pt idx="75">
                        <c:v>826.5</c:v>
                      </c:pt>
                      <c:pt idx="76">
                        <c:v>990</c:v>
                      </c:pt>
                      <c:pt idx="77">
                        <c:v>1153.5</c:v>
                      </c:pt>
                      <c:pt idx="78">
                        <c:v>1317</c:v>
                      </c:pt>
                      <c:pt idx="79">
                        <c:v>1480.5</c:v>
                      </c:pt>
                      <c:pt idx="80">
                        <c:v>1644</c:v>
                      </c:pt>
                      <c:pt idx="81">
                        <c:v>1768.8</c:v>
                      </c:pt>
                      <c:pt idx="82">
                        <c:v>1893.6</c:v>
                      </c:pt>
                      <c:pt idx="83">
                        <c:v>2018.4</c:v>
                      </c:pt>
                      <c:pt idx="84">
                        <c:v>2143.1999999999998</c:v>
                      </c:pt>
                      <c:pt idx="85">
                        <c:v>2268</c:v>
                      </c:pt>
                      <c:pt idx="86">
                        <c:v>2392.8000000000002</c:v>
                      </c:pt>
                      <c:pt idx="87">
                        <c:v>2517.6</c:v>
                      </c:pt>
                      <c:pt idx="88">
                        <c:v>2642.4</c:v>
                      </c:pt>
                      <c:pt idx="89">
                        <c:v>2767.2</c:v>
                      </c:pt>
                      <c:pt idx="90">
                        <c:v>2892</c:v>
                      </c:pt>
                      <c:pt idx="91">
                        <c:v>2881.8</c:v>
                      </c:pt>
                      <c:pt idx="92">
                        <c:v>2871.6</c:v>
                      </c:pt>
                      <c:pt idx="93">
                        <c:v>2861.4</c:v>
                      </c:pt>
                      <c:pt idx="94">
                        <c:v>2851.2</c:v>
                      </c:pt>
                      <c:pt idx="95">
                        <c:v>2841</c:v>
                      </c:pt>
                      <c:pt idx="96">
                        <c:v>2830.8</c:v>
                      </c:pt>
                      <c:pt idx="97">
                        <c:v>2820.6</c:v>
                      </c:pt>
                      <c:pt idx="98">
                        <c:v>2810.4</c:v>
                      </c:pt>
                      <c:pt idx="99">
                        <c:v>2800.2</c:v>
                      </c:pt>
                      <c:pt idx="100">
                        <c:v>2790</c:v>
                      </c:pt>
                      <c:pt idx="101">
                        <c:v>2800.5</c:v>
                      </c:pt>
                      <c:pt idx="102">
                        <c:v>2811</c:v>
                      </c:pt>
                      <c:pt idx="103">
                        <c:v>2821.5</c:v>
                      </c:pt>
                      <c:pt idx="104">
                        <c:v>2832</c:v>
                      </c:pt>
                      <c:pt idx="105">
                        <c:v>2842.5</c:v>
                      </c:pt>
                      <c:pt idx="106">
                        <c:v>2853</c:v>
                      </c:pt>
                      <c:pt idx="107">
                        <c:v>2863.5</c:v>
                      </c:pt>
                      <c:pt idx="108">
                        <c:v>2874</c:v>
                      </c:pt>
                      <c:pt idx="109">
                        <c:v>2884.5</c:v>
                      </c:pt>
                      <c:pt idx="110">
                        <c:v>2895</c:v>
                      </c:pt>
                      <c:pt idx="111">
                        <c:v>2796</c:v>
                      </c:pt>
                      <c:pt idx="112">
                        <c:v>2697</c:v>
                      </c:pt>
                      <c:pt idx="113">
                        <c:v>2598</c:v>
                      </c:pt>
                      <c:pt idx="114">
                        <c:v>2499</c:v>
                      </c:pt>
                      <c:pt idx="115">
                        <c:v>2400</c:v>
                      </c:pt>
                      <c:pt idx="116">
                        <c:v>2301</c:v>
                      </c:pt>
                      <c:pt idx="117">
                        <c:v>2202</c:v>
                      </c:pt>
                      <c:pt idx="118">
                        <c:v>2103</c:v>
                      </c:pt>
                      <c:pt idx="119">
                        <c:v>2004</c:v>
                      </c:pt>
                      <c:pt idx="120">
                        <c:v>1905</c:v>
                      </c:pt>
                      <c:pt idx="121">
                        <c:v>1730.4</c:v>
                      </c:pt>
                      <c:pt idx="122">
                        <c:v>1555.8</c:v>
                      </c:pt>
                      <c:pt idx="123">
                        <c:v>1381.2</c:v>
                      </c:pt>
                      <c:pt idx="124">
                        <c:v>1206.5999999999999</c:v>
                      </c:pt>
                      <c:pt idx="125">
                        <c:v>1032</c:v>
                      </c:pt>
                      <c:pt idx="126">
                        <c:v>857.4</c:v>
                      </c:pt>
                      <c:pt idx="127">
                        <c:v>682.8</c:v>
                      </c:pt>
                      <c:pt idx="128">
                        <c:v>508.2</c:v>
                      </c:pt>
                      <c:pt idx="129">
                        <c:v>333.6</c:v>
                      </c:pt>
                      <c:pt idx="130">
                        <c:v>159</c:v>
                      </c:pt>
                      <c:pt idx="131">
                        <c:v>322.5</c:v>
                      </c:pt>
                      <c:pt idx="132">
                        <c:v>486</c:v>
                      </c:pt>
                      <c:pt idx="133">
                        <c:v>649.5</c:v>
                      </c:pt>
                      <c:pt idx="134">
                        <c:v>813</c:v>
                      </c:pt>
                      <c:pt idx="135">
                        <c:v>976.5</c:v>
                      </c:pt>
                      <c:pt idx="136">
                        <c:v>1140</c:v>
                      </c:pt>
                      <c:pt idx="137">
                        <c:v>1303.5</c:v>
                      </c:pt>
                      <c:pt idx="138">
                        <c:v>1467</c:v>
                      </c:pt>
                      <c:pt idx="139">
                        <c:v>1630.5</c:v>
                      </c:pt>
                      <c:pt idx="140">
                        <c:v>1794</c:v>
                      </c:pt>
                      <c:pt idx="141">
                        <c:v>1827</c:v>
                      </c:pt>
                      <c:pt idx="142">
                        <c:v>1860</c:v>
                      </c:pt>
                      <c:pt idx="143">
                        <c:v>1893</c:v>
                      </c:pt>
                      <c:pt idx="144">
                        <c:v>1926</c:v>
                      </c:pt>
                      <c:pt idx="145">
                        <c:v>1959</c:v>
                      </c:pt>
                      <c:pt idx="146">
                        <c:v>1992</c:v>
                      </c:pt>
                      <c:pt idx="147">
                        <c:v>2025</c:v>
                      </c:pt>
                      <c:pt idx="148">
                        <c:v>2058</c:v>
                      </c:pt>
                      <c:pt idx="149">
                        <c:v>2091</c:v>
                      </c:pt>
                      <c:pt idx="150">
                        <c:v>2124</c:v>
                      </c:pt>
                      <c:pt idx="151">
                        <c:v>2086.8000000000002</c:v>
                      </c:pt>
                      <c:pt idx="152">
                        <c:v>2049.6</c:v>
                      </c:pt>
                      <c:pt idx="153">
                        <c:v>2012.4</c:v>
                      </c:pt>
                      <c:pt idx="154">
                        <c:v>1975.2</c:v>
                      </c:pt>
                      <c:pt idx="155">
                        <c:v>1938</c:v>
                      </c:pt>
                      <c:pt idx="156">
                        <c:v>1900.8</c:v>
                      </c:pt>
                      <c:pt idx="157">
                        <c:v>1863.6</c:v>
                      </c:pt>
                      <c:pt idx="158">
                        <c:v>1826.4</c:v>
                      </c:pt>
                      <c:pt idx="159">
                        <c:v>1789.2</c:v>
                      </c:pt>
                      <c:pt idx="160">
                        <c:v>1752</c:v>
                      </c:pt>
                      <c:pt idx="161">
                        <c:v>1773</c:v>
                      </c:pt>
                      <c:pt idx="162">
                        <c:v>1794</c:v>
                      </c:pt>
                      <c:pt idx="163">
                        <c:v>1815</c:v>
                      </c:pt>
                      <c:pt idx="164">
                        <c:v>1836</c:v>
                      </c:pt>
                      <c:pt idx="165">
                        <c:v>1857</c:v>
                      </c:pt>
                      <c:pt idx="166">
                        <c:v>1878</c:v>
                      </c:pt>
                      <c:pt idx="167">
                        <c:v>1899</c:v>
                      </c:pt>
                      <c:pt idx="168">
                        <c:v>1920</c:v>
                      </c:pt>
                      <c:pt idx="169">
                        <c:v>1941</c:v>
                      </c:pt>
                      <c:pt idx="170">
                        <c:v>1962</c:v>
                      </c:pt>
                      <c:pt idx="171">
                        <c:v>1947.9</c:v>
                      </c:pt>
                      <c:pt idx="172">
                        <c:v>1933.8</c:v>
                      </c:pt>
                      <c:pt idx="173">
                        <c:v>1919.7</c:v>
                      </c:pt>
                      <c:pt idx="174">
                        <c:v>1905.6</c:v>
                      </c:pt>
                      <c:pt idx="175">
                        <c:v>1891.5</c:v>
                      </c:pt>
                      <c:pt idx="176">
                        <c:v>1877.4</c:v>
                      </c:pt>
                      <c:pt idx="177">
                        <c:v>1863.3</c:v>
                      </c:pt>
                      <c:pt idx="178">
                        <c:v>1849.2</c:v>
                      </c:pt>
                      <c:pt idx="179">
                        <c:v>1835.1</c:v>
                      </c:pt>
                      <c:pt idx="180">
                        <c:v>1821</c:v>
                      </c:pt>
                      <c:pt idx="181">
                        <c:v>1702.8</c:v>
                      </c:pt>
                      <c:pt idx="182">
                        <c:v>1584.6</c:v>
                      </c:pt>
                      <c:pt idx="183">
                        <c:v>1466.4</c:v>
                      </c:pt>
                      <c:pt idx="184">
                        <c:v>1348.2</c:v>
                      </c:pt>
                      <c:pt idx="185">
                        <c:v>1230</c:v>
                      </c:pt>
                      <c:pt idx="186">
                        <c:v>1111.8</c:v>
                      </c:pt>
                      <c:pt idx="187">
                        <c:v>993.6</c:v>
                      </c:pt>
                      <c:pt idx="188">
                        <c:v>875.4</c:v>
                      </c:pt>
                      <c:pt idx="189">
                        <c:v>757.2</c:v>
                      </c:pt>
                      <c:pt idx="190">
                        <c:v>639</c:v>
                      </c:pt>
                      <c:pt idx="191">
                        <c:v>604.79999999999995</c:v>
                      </c:pt>
                      <c:pt idx="192">
                        <c:v>570.6</c:v>
                      </c:pt>
                      <c:pt idx="193">
                        <c:v>536.4</c:v>
                      </c:pt>
                      <c:pt idx="194">
                        <c:v>502.2</c:v>
                      </c:pt>
                      <c:pt idx="195">
                        <c:v>468</c:v>
                      </c:pt>
                      <c:pt idx="196">
                        <c:v>433.79999999999899</c:v>
                      </c:pt>
                      <c:pt idx="197">
                        <c:v>399.599999999999</c:v>
                      </c:pt>
                      <c:pt idx="198">
                        <c:v>365.4</c:v>
                      </c:pt>
                      <c:pt idx="199">
                        <c:v>331.2</c:v>
                      </c:pt>
                      <c:pt idx="200">
                        <c:v>297</c:v>
                      </c:pt>
                      <c:pt idx="201">
                        <c:v>278.7</c:v>
                      </c:pt>
                      <c:pt idx="202">
                        <c:v>260.39999999999998</c:v>
                      </c:pt>
                      <c:pt idx="203">
                        <c:v>242.1</c:v>
                      </c:pt>
                      <c:pt idx="204">
                        <c:v>223.8</c:v>
                      </c:pt>
                      <c:pt idx="205">
                        <c:v>205.5</c:v>
                      </c:pt>
                      <c:pt idx="206">
                        <c:v>187.2</c:v>
                      </c:pt>
                      <c:pt idx="207">
                        <c:v>168.9</c:v>
                      </c:pt>
                      <c:pt idx="208">
                        <c:v>150.6</c:v>
                      </c:pt>
                      <c:pt idx="209">
                        <c:v>132.29999999999899</c:v>
                      </c:pt>
                      <c:pt idx="210">
                        <c:v>114</c:v>
                      </c:pt>
                      <c:pt idx="211">
                        <c:v>105.3</c:v>
                      </c:pt>
                      <c:pt idx="212">
                        <c:v>96.6</c:v>
                      </c:pt>
                      <c:pt idx="213">
                        <c:v>87.9</c:v>
                      </c:pt>
                      <c:pt idx="214">
                        <c:v>79.2</c:v>
                      </c:pt>
                      <c:pt idx="215">
                        <c:v>70.5</c:v>
                      </c:pt>
                      <c:pt idx="216">
                        <c:v>61.8</c:v>
                      </c:pt>
                      <c:pt idx="217">
                        <c:v>53.1</c:v>
                      </c:pt>
                      <c:pt idx="218">
                        <c:v>44.4</c:v>
                      </c:pt>
                      <c:pt idx="219">
                        <c:v>35.700000000000003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8</c:v>
                      </c:pt>
                      <c:pt idx="232">
                        <c:v>18</c:v>
                      </c:pt>
                      <c:pt idx="233">
                        <c:v>18</c:v>
                      </c:pt>
                      <c:pt idx="234">
                        <c:v>18</c:v>
                      </c:pt>
                      <c:pt idx="235">
                        <c:v>18</c:v>
                      </c:pt>
                      <c:pt idx="236">
                        <c:v>18</c:v>
                      </c:pt>
                      <c:pt idx="237">
                        <c:v>18</c:v>
                      </c:pt>
                      <c:pt idx="238">
                        <c:v>18</c:v>
                      </c:pt>
                      <c:pt idx="239">
                        <c:v>18</c:v>
                      </c:pt>
                      <c:pt idx="240">
                        <c:v>18</c:v>
                      </c:pt>
                      <c:pt idx="241">
                        <c:v>20.100000000000001</c:v>
                      </c:pt>
                      <c:pt idx="242">
                        <c:v>22.2</c:v>
                      </c:pt>
                      <c:pt idx="243">
                        <c:v>24.3</c:v>
                      </c:pt>
                      <c:pt idx="244">
                        <c:v>26.4</c:v>
                      </c:pt>
                      <c:pt idx="245">
                        <c:v>28.5</c:v>
                      </c:pt>
                      <c:pt idx="246">
                        <c:v>30.6</c:v>
                      </c:pt>
                      <c:pt idx="247">
                        <c:v>32.700000000000003</c:v>
                      </c:pt>
                      <c:pt idx="248">
                        <c:v>34.799999999999997</c:v>
                      </c:pt>
                      <c:pt idx="249">
                        <c:v>36.9</c:v>
                      </c:pt>
                      <c:pt idx="250">
                        <c:v>39</c:v>
                      </c:pt>
                      <c:pt idx="251">
                        <c:v>50.7</c:v>
                      </c:pt>
                      <c:pt idx="252">
                        <c:v>62.4</c:v>
                      </c:pt>
                      <c:pt idx="253">
                        <c:v>74.099999999999994</c:v>
                      </c:pt>
                      <c:pt idx="254">
                        <c:v>85.8</c:v>
                      </c:pt>
                      <c:pt idx="255">
                        <c:v>97.5</c:v>
                      </c:pt>
                      <c:pt idx="256">
                        <c:v>109.19999999999899</c:v>
                      </c:pt>
                      <c:pt idx="257">
                        <c:v>120.899999999999</c:v>
                      </c:pt>
                      <c:pt idx="258">
                        <c:v>132.6</c:v>
                      </c:pt>
                      <c:pt idx="259">
                        <c:v>144.30000000000001</c:v>
                      </c:pt>
                      <c:pt idx="260">
                        <c:v>156</c:v>
                      </c:pt>
                      <c:pt idx="261">
                        <c:v>155.1</c:v>
                      </c:pt>
                      <c:pt idx="262">
                        <c:v>154.19999999999999</c:v>
                      </c:pt>
                      <c:pt idx="263">
                        <c:v>153.30000000000001</c:v>
                      </c:pt>
                      <c:pt idx="264">
                        <c:v>152.4</c:v>
                      </c:pt>
                      <c:pt idx="265">
                        <c:v>151.5</c:v>
                      </c:pt>
                      <c:pt idx="266">
                        <c:v>150.6</c:v>
                      </c:pt>
                      <c:pt idx="267">
                        <c:v>149.69999999999999</c:v>
                      </c:pt>
                      <c:pt idx="268">
                        <c:v>148.80000000000001</c:v>
                      </c:pt>
                      <c:pt idx="269">
                        <c:v>147.9</c:v>
                      </c:pt>
                      <c:pt idx="270">
                        <c:v>147</c:v>
                      </c:pt>
                      <c:pt idx="271">
                        <c:v>134.1</c:v>
                      </c:pt>
                      <c:pt idx="272">
                        <c:v>121.2</c:v>
                      </c:pt>
                      <c:pt idx="273">
                        <c:v>108.3</c:v>
                      </c:pt>
                      <c:pt idx="274">
                        <c:v>95.4</c:v>
                      </c:pt>
                      <c:pt idx="275">
                        <c:v>82.5</c:v>
                      </c:pt>
                      <c:pt idx="276">
                        <c:v>69.599999999999994</c:v>
                      </c:pt>
                      <c:pt idx="277">
                        <c:v>56.7</c:v>
                      </c:pt>
                      <c:pt idx="278">
                        <c:v>43.8</c:v>
                      </c:pt>
                      <c:pt idx="279">
                        <c:v>30.899999999999899</c:v>
                      </c:pt>
                      <c:pt idx="280">
                        <c:v>18</c:v>
                      </c:pt>
                      <c:pt idx="281">
                        <c:v>17.100000000000001</c:v>
                      </c:pt>
                      <c:pt idx="282">
                        <c:v>16.2</c:v>
                      </c:pt>
                      <c:pt idx="283">
                        <c:v>15.3</c:v>
                      </c:pt>
                      <c:pt idx="284">
                        <c:v>14.4</c:v>
                      </c:pt>
                      <c:pt idx="285">
                        <c:v>13.5</c:v>
                      </c:pt>
                      <c:pt idx="286">
                        <c:v>12.6</c:v>
                      </c:pt>
                      <c:pt idx="287">
                        <c:v>11.7</c:v>
                      </c:pt>
                      <c:pt idx="288">
                        <c:v>10.8</c:v>
                      </c:pt>
                      <c:pt idx="289">
                        <c:v>9.9</c:v>
                      </c:pt>
                      <c:pt idx="290">
                        <c:v>9</c:v>
                      </c:pt>
                      <c:pt idx="291">
                        <c:v>10.8</c:v>
                      </c:pt>
                      <c:pt idx="292">
                        <c:v>12.6</c:v>
                      </c:pt>
                      <c:pt idx="293">
                        <c:v>14.4</c:v>
                      </c:pt>
                      <c:pt idx="294">
                        <c:v>16.2</c:v>
                      </c:pt>
                      <c:pt idx="295">
                        <c:v>18</c:v>
                      </c:pt>
                      <c:pt idx="296">
                        <c:v>19.8</c:v>
                      </c:pt>
                      <c:pt idx="297">
                        <c:v>21.6</c:v>
                      </c:pt>
                      <c:pt idx="298">
                        <c:v>23.4</c:v>
                      </c:pt>
                      <c:pt idx="299">
                        <c:v>25.2</c:v>
                      </c:pt>
                      <c:pt idx="300">
                        <c:v>27</c:v>
                      </c:pt>
                      <c:pt idx="301">
                        <c:v>27.3</c:v>
                      </c:pt>
                      <c:pt idx="302">
                        <c:v>27.6</c:v>
                      </c:pt>
                      <c:pt idx="303">
                        <c:v>27.9</c:v>
                      </c:pt>
                      <c:pt idx="304">
                        <c:v>28.2</c:v>
                      </c:pt>
                      <c:pt idx="305">
                        <c:v>28.5</c:v>
                      </c:pt>
                      <c:pt idx="306">
                        <c:v>28.8</c:v>
                      </c:pt>
                      <c:pt idx="307">
                        <c:v>29.1</c:v>
                      </c:pt>
                      <c:pt idx="308">
                        <c:v>29.4</c:v>
                      </c:pt>
                      <c:pt idx="309">
                        <c:v>29.7</c:v>
                      </c:pt>
                      <c:pt idx="310">
                        <c:v>30</c:v>
                      </c:pt>
                      <c:pt idx="311">
                        <c:v>29.1</c:v>
                      </c:pt>
                      <c:pt idx="312">
                        <c:v>28.2</c:v>
                      </c:pt>
                      <c:pt idx="313">
                        <c:v>27.3</c:v>
                      </c:pt>
                      <c:pt idx="314">
                        <c:v>26.4</c:v>
                      </c:pt>
                      <c:pt idx="315">
                        <c:v>25.5</c:v>
                      </c:pt>
                      <c:pt idx="316">
                        <c:v>24.6</c:v>
                      </c:pt>
                      <c:pt idx="317">
                        <c:v>23.7</c:v>
                      </c:pt>
                      <c:pt idx="318">
                        <c:v>22.8</c:v>
                      </c:pt>
                      <c:pt idx="319">
                        <c:v>21.9</c:v>
                      </c:pt>
                      <c:pt idx="320">
                        <c:v>2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A-9E7B-4FB1-B9B7-87392A361FF0}"/>
                  </c:ext>
                </c:extLst>
              </c15:ser>
            </c15:filteredScatterSeries>
            <c15:filteredScatterSeries>
              <c15:ser>
                <c:idx val="46"/>
                <c:order val="8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2:$A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3.3</c:v>
                      </c:pt>
                      <c:pt idx="2">
                        <c:v>6.6</c:v>
                      </c:pt>
                      <c:pt idx="3">
                        <c:v>9.8999999999999897</c:v>
                      </c:pt>
                      <c:pt idx="4">
                        <c:v>13.2</c:v>
                      </c:pt>
                      <c:pt idx="5">
                        <c:v>16.5</c:v>
                      </c:pt>
                      <c:pt idx="6">
                        <c:v>19.799999999999901</c:v>
                      </c:pt>
                      <c:pt idx="7">
                        <c:v>23.099999999999898</c:v>
                      </c:pt>
                      <c:pt idx="8">
                        <c:v>26.4</c:v>
                      </c:pt>
                      <c:pt idx="9">
                        <c:v>29.7</c:v>
                      </c:pt>
                      <c:pt idx="10">
                        <c:v>33</c:v>
                      </c:pt>
                      <c:pt idx="11">
                        <c:v>29.7</c:v>
                      </c:pt>
                      <c:pt idx="12">
                        <c:v>26.4</c:v>
                      </c:pt>
                      <c:pt idx="13">
                        <c:v>23.1</c:v>
                      </c:pt>
                      <c:pt idx="14">
                        <c:v>19.8</c:v>
                      </c:pt>
                      <c:pt idx="15">
                        <c:v>16.5</c:v>
                      </c:pt>
                      <c:pt idx="16">
                        <c:v>13.2</c:v>
                      </c:pt>
                      <c:pt idx="17">
                        <c:v>9.9</c:v>
                      </c:pt>
                      <c:pt idx="18">
                        <c:v>6.6</c:v>
                      </c:pt>
                      <c:pt idx="19">
                        <c:v>3.3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6.6</c:v>
                      </c:pt>
                      <c:pt idx="182">
                        <c:v>13.2</c:v>
                      </c:pt>
                      <c:pt idx="183">
                        <c:v>19.799999999999901</c:v>
                      </c:pt>
                      <c:pt idx="184">
                        <c:v>26.4</c:v>
                      </c:pt>
                      <c:pt idx="185">
                        <c:v>33</c:v>
                      </c:pt>
                      <c:pt idx="186">
                        <c:v>39.599999999999902</c:v>
                      </c:pt>
                      <c:pt idx="187">
                        <c:v>46.199999999999903</c:v>
                      </c:pt>
                      <c:pt idx="188">
                        <c:v>52.8</c:v>
                      </c:pt>
                      <c:pt idx="189">
                        <c:v>59.4</c:v>
                      </c:pt>
                      <c:pt idx="190">
                        <c:v>66</c:v>
                      </c:pt>
                      <c:pt idx="191">
                        <c:v>66.900000000000006</c:v>
                      </c:pt>
                      <c:pt idx="192">
                        <c:v>67.8</c:v>
                      </c:pt>
                      <c:pt idx="193">
                        <c:v>68.7</c:v>
                      </c:pt>
                      <c:pt idx="194">
                        <c:v>69.599999999999994</c:v>
                      </c:pt>
                      <c:pt idx="195">
                        <c:v>70.5</c:v>
                      </c:pt>
                      <c:pt idx="196">
                        <c:v>71.400000000000006</c:v>
                      </c:pt>
                      <c:pt idx="197">
                        <c:v>72.3</c:v>
                      </c:pt>
                      <c:pt idx="198">
                        <c:v>73.2</c:v>
                      </c:pt>
                      <c:pt idx="199">
                        <c:v>74.099999999999994</c:v>
                      </c:pt>
                      <c:pt idx="200">
                        <c:v>75</c:v>
                      </c:pt>
                      <c:pt idx="201">
                        <c:v>72.900000000000006</c:v>
                      </c:pt>
                      <c:pt idx="202">
                        <c:v>70.8</c:v>
                      </c:pt>
                      <c:pt idx="203">
                        <c:v>68.7</c:v>
                      </c:pt>
                      <c:pt idx="204">
                        <c:v>66.599999999999994</c:v>
                      </c:pt>
                      <c:pt idx="205">
                        <c:v>64.5</c:v>
                      </c:pt>
                      <c:pt idx="206">
                        <c:v>62.4</c:v>
                      </c:pt>
                      <c:pt idx="207">
                        <c:v>60.3</c:v>
                      </c:pt>
                      <c:pt idx="208">
                        <c:v>58.2</c:v>
                      </c:pt>
                      <c:pt idx="209">
                        <c:v>56.099999999999902</c:v>
                      </c:pt>
                      <c:pt idx="210">
                        <c:v>54</c:v>
                      </c:pt>
                      <c:pt idx="211">
                        <c:v>50.7</c:v>
                      </c:pt>
                      <c:pt idx="212">
                        <c:v>47.4</c:v>
                      </c:pt>
                      <c:pt idx="213">
                        <c:v>44.1</c:v>
                      </c:pt>
                      <c:pt idx="214">
                        <c:v>40.799999999999997</c:v>
                      </c:pt>
                      <c:pt idx="215">
                        <c:v>37.5</c:v>
                      </c:pt>
                      <c:pt idx="216">
                        <c:v>34.200000000000003</c:v>
                      </c:pt>
                      <c:pt idx="217">
                        <c:v>30.9</c:v>
                      </c:pt>
                      <c:pt idx="218">
                        <c:v>27.6</c:v>
                      </c:pt>
                      <c:pt idx="219">
                        <c:v>24.3</c:v>
                      </c:pt>
                      <c:pt idx="220">
                        <c:v>21</c:v>
                      </c:pt>
                      <c:pt idx="221">
                        <c:v>18.899999999999999</c:v>
                      </c:pt>
                      <c:pt idx="222">
                        <c:v>16.8</c:v>
                      </c:pt>
                      <c:pt idx="223">
                        <c:v>14.7</c:v>
                      </c:pt>
                      <c:pt idx="224">
                        <c:v>12.6</c:v>
                      </c:pt>
                      <c:pt idx="225">
                        <c:v>10.5</c:v>
                      </c:pt>
                      <c:pt idx="226">
                        <c:v>8.3999999999999897</c:v>
                      </c:pt>
                      <c:pt idx="227">
                        <c:v>6.2999999999999901</c:v>
                      </c:pt>
                      <c:pt idx="228">
                        <c:v>4.1999999999999904</c:v>
                      </c:pt>
                      <c:pt idx="229">
                        <c:v>2.0999999999999899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8.1</c:v>
                      </c:pt>
                      <c:pt idx="252">
                        <c:v>7.2</c:v>
                      </c:pt>
                      <c:pt idx="253">
                        <c:v>6.3</c:v>
                      </c:pt>
                      <c:pt idx="254">
                        <c:v>5.4</c:v>
                      </c:pt>
                      <c:pt idx="255">
                        <c:v>4.5</c:v>
                      </c:pt>
                      <c:pt idx="256">
                        <c:v>3.5999999999999899</c:v>
                      </c:pt>
                      <c:pt idx="257">
                        <c:v>2.7</c:v>
                      </c:pt>
                      <c:pt idx="258">
                        <c:v>1.7999999999999901</c:v>
                      </c:pt>
                      <c:pt idx="259">
                        <c:v>0.9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B-9E7B-4FB1-B9B7-87392A361FF0}"/>
                  </c:ext>
                </c:extLst>
              </c15:ser>
            </c15:filteredScatterSeries>
            <c15:filteredScatterSeries>
              <c15:ser>
                <c:idx val="47"/>
                <c:order val="9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2:$A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4</c:v>
                      </c:pt>
                      <c:pt idx="32">
                        <c:v>0.8</c:v>
                      </c:pt>
                      <c:pt idx="33">
                        <c:v>1.2</c:v>
                      </c:pt>
                      <c:pt idx="34">
                        <c:v>1.6</c:v>
                      </c:pt>
                      <c:pt idx="35">
                        <c:v>2</c:v>
                      </c:pt>
                      <c:pt idx="36">
                        <c:v>2.4</c:v>
                      </c:pt>
                      <c:pt idx="37">
                        <c:v>2.8</c:v>
                      </c:pt>
                      <c:pt idx="38">
                        <c:v>3.2</c:v>
                      </c:pt>
                      <c:pt idx="39">
                        <c:v>3.6</c:v>
                      </c:pt>
                      <c:pt idx="40">
                        <c:v>4</c:v>
                      </c:pt>
                      <c:pt idx="41">
                        <c:v>4.5</c:v>
                      </c:pt>
                      <c:pt idx="42">
                        <c:v>5</c:v>
                      </c:pt>
                      <c:pt idx="43">
                        <c:v>5.5</c:v>
                      </c:pt>
                      <c:pt idx="44">
                        <c:v>6</c:v>
                      </c:pt>
                      <c:pt idx="45">
                        <c:v>6.5</c:v>
                      </c:pt>
                      <c:pt idx="46">
                        <c:v>7</c:v>
                      </c:pt>
                      <c:pt idx="47">
                        <c:v>7.5</c:v>
                      </c:pt>
                      <c:pt idx="48">
                        <c:v>8</c:v>
                      </c:pt>
                      <c:pt idx="49">
                        <c:v>8.5</c:v>
                      </c:pt>
                      <c:pt idx="50">
                        <c:v>9</c:v>
                      </c:pt>
                      <c:pt idx="51">
                        <c:v>8.5</c:v>
                      </c:pt>
                      <c:pt idx="52">
                        <c:v>8</c:v>
                      </c:pt>
                      <c:pt idx="53">
                        <c:v>7.5</c:v>
                      </c:pt>
                      <c:pt idx="54">
                        <c:v>7</c:v>
                      </c:pt>
                      <c:pt idx="55">
                        <c:v>6.5</c:v>
                      </c:pt>
                      <c:pt idx="56">
                        <c:v>6</c:v>
                      </c:pt>
                      <c:pt idx="57">
                        <c:v>5.5</c:v>
                      </c:pt>
                      <c:pt idx="58">
                        <c:v>5</c:v>
                      </c:pt>
                      <c:pt idx="59">
                        <c:v>4.5</c:v>
                      </c:pt>
                      <c:pt idx="60">
                        <c:v>4</c:v>
                      </c:pt>
                      <c:pt idx="61">
                        <c:v>3.6</c:v>
                      </c:pt>
                      <c:pt idx="62">
                        <c:v>3.2</c:v>
                      </c:pt>
                      <c:pt idx="63">
                        <c:v>2.8</c:v>
                      </c:pt>
                      <c:pt idx="64">
                        <c:v>2.4</c:v>
                      </c:pt>
                      <c:pt idx="65">
                        <c:v>2</c:v>
                      </c:pt>
                      <c:pt idx="66">
                        <c:v>1.5999999999999901</c:v>
                      </c:pt>
                      <c:pt idx="67">
                        <c:v>1.19999999999999</c:v>
                      </c:pt>
                      <c:pt idx="68">
                        <c:v>0.79999999999999905</c:v>
                      </c:pt>
                      <c:pt idx="69">
                        <c:v>0.39999999999999902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4</c:v>
                      </c:pt>
                      <c:pt idx="152">
                        <c:v>0.8</c:v>
                      </c:pt>
                      <c:pt idx="153">
                        <c:v>1.2</c:v>
                      </c:pt>
                      <c:pt idx="154">
                        <c:v>1.6</c:v>
                      </c:pt>
                      <c:pt idx="155">
                        <c:v>2</c:v>
                      </c:pt>
                      <c:pt idx="156">
                        <c:v>2.4</c:v>
                      </c:pt>
                      <c:pt idx="157">
                        <c:v>2.8</c:v>
                      </c:pt>
                      <c:pt idx="158">
                        <c:v>3.2</c:v>
                      </c:pt>
                      <c:pt idx="159">
                        <c:v>3.6</c:v>
                      </c:pt>
                      <c:pt idx="160">
                        <c:v>4</c:v>
                      </c:pt>
                      <c:pt idx="161">
                        <c:v>4.5</c:v>
                      </c:pt>
                      <c:pt idx="162">
                        <c:v>5</c:v>
                      </c:pt>
                      <c:pt idx="163">
                        <c:v>5.5</c:v>
                      </c:pt>
                      <c:pt idx="164">
                        <c:v>6</c:v>
                      </c:pt>
                      <c:pt idx="165">
                        <c:v>6.5</c:v>
                      </c:pt>
                      <c:pt idx="166">
                        <c:v>7</c:v>
                      </c:pt>
                      <c:pt idx="167">
                        <c:v>7.5</c:v>
                      </c:pt>
                      <c:pt idx="168">
                        <c:v>8</c:v>
                      </c:pt>
                      <c:pt idx="169">
                        <c:v>8.5</c:v>
                      </c:pt>
                      <c:pt idx="170">
                        <c:v>9</c:v>
                      </c:pt>
                      <c:pt idx="171">
                        <c:v>9.4</c:v>
                      </c:pt>
                      <c:pt idx="172">
                        <c:v>9.8000000000000007</c:v>
                      </c:pt>
                      <c:pt idx="173">
                        <c:v>10.199999999999999</c:v>
                      </c:pt>
                      <c:pt idx="174">
                        <c:v>10.6</c:v>
                      </c:pt>
                      <c:pt idx="175">
                        <c:v>11</c:v>
                      </c:pt>
                      <c:pt idx="176">
                        <c:v>11.4</c:v>
                      </c:pt>
                      <c:pt idx="177">
                        <c:v>11.8</c:v>
                      </c:pt>
                      <c:pt idx="178">
                        <c:v>12.2</c:v>
                      </c:pt>
                      <c:pt idx="179">
                        <c:v>12.6</c:v>
                      </c:pt>
                      <c:pt idx="180">
                        <c:v>13</c:v>
                      </c:pt>
                      <c:pt idx="181">
                        <c:v>13.5</c:v>
                      </c:pt>
                      <c:pt idx="182">
                        <c:v>14</c:v>
                      </c:pt>
                      <c:pt idx="183">
                        <c:v>14.5</c:v>
                      </c:pt>
                      <c:pt idx="184">
                        <c:v>15</c:v>
                      </c:pt>
                      <c:pt idx="185">
                        <c:v>15.5</c:v>
                      </c:pt>
                      <c:pt idx="186">
                        <c:v>16</c:v>
                      </c:pt>
                      <c:pt idx="187">
                        <c:v>16.5</c:v>
                      </c:pt>
                      <c:pt idx="188">
                        <c:v>17</c:v>
                      </c:pt>
                      <c:pt idx="189">
                        <c:v>17.5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8</c:v>
                      </c:pt>
                      <c:pt idx="202">
                        <c:v>18</c:v>
                      </c:pt>
                      <c:pt idx="203">
                        <c:v>18</c:v>
                      </c:pt>
                      <c:pt idx="204">
                        <c:v>18</c:v>
                      </c:pt>
                      <c:pt idx="205">
                        <c:v>18</c:v>
                      </c:pt>
                      <c:pt idx="206">
                        <c:v>18</c:v>
                      </c:pt>
                      <c:pt idx="207">
                        <c:v>18</c:v>
                      </c:pt>
                      <c:pt idx="208">
                        <c:v>18</c:v>
                      </c:pt>
                      <c:pt idx="209">
                        <c:v>18</c:v>
                      </c:pt>
                      <c:pt idx="210">
                        <c:v>18</c:v>
                      </c:pt>
                      <c:pt idx="211">
                        <c:v>18.600000000000001</c:v>
                      </c:pt>
                      <c:pt idx="212">
                        <c:v>19.2</c:v>
                      </c:pt>
                      <c:pt idx="213">
                        <c:v>19.8</c:v>
                      </c:pt>
                      <c:pt idx="214">
                        <c:v>20.399999999999999</c:v>
                      </c:pt>
                      <c:pt idx="215">
                        <c:v>21</c:v>
                      </c:pt>
                      <c:pt idx="216">
                        <c:v>21.6</c:v>
                      </c:pt>
                      <c:pt idx="217">
                        <c:v>22.2</c:v>
                      </c:pt>
                      <c:pt idx="218">
                        <c:v>22.8</c:v>
                      </c:pt>
                      <c:pt idx="219">
                        <c:v>23.4</c:v>
                      </c:pt>
                      <c:pt idx="220">
                        <c:v>24</c:v>
                      </c:pt>
                      <c:pt idx="221">
                        <c:v>24.6</c:v>
                      </c:pt>
                      <c:pt idx="222">
                        <c:v>25.2</c:v>
                      </c:pt>
                      <c:pt idx="223">
                        <c:v>25.8</c:v>
                      </c:pt>
                      <c:pt idx="224">
                        <c:v>26.4</c:v>
                      </c:pt>
                      <c:pt idx="225">
                        <c:v>27</c:v>
                      </c:pt>
                      <c:pt idx="226">
                        <c:v>27.6</c:v>
                      </c:pt>
                      <c:pt idx="227">
                        <c:v>28.2</c:v>
                      </c:pt>
                      <c:pt idx="228">
                        <c:v>28.8</c:v>
                      </c:pt>
                      <c:pt idx="229">
                        <c:v>29.4</c:v>
                      </c:pt>
                      <c:pt idx="230">
                        <c:v>30</c:v>
                      </c:pt>
                      <c:pt idx="231">
                        <c:v>28.9</c:v>
                      </c:pt>
                      <c:pt idx="232">
                        <c:v>27.8</c:v>
                      </c:pt>
                      <c:pt idx="233">
                        <c:v>26.7</c:v>
                      </c:pt>
                      <c:pt idx="234">
                        <c:v>25.6</c:v>
                      </c:pt>
                      <c:pt idx="235">
                        <c:v>24.5</c:v>
                      </c:pt>
                      <c:pt idx="236">
                        <c:v>23.4</c:v>
                      </c:pt>
                      <c:pt idx="237">
                        <c:v>22.299999999999901</c:v>
                      </c:pt>
                      <c:pt idx="238">
                        <c:v>21.2</c:v>
                      </c:pt>
                      <c:pt idx="239">
                        <c:v>20.100000000000001</c:v>
                      </c:pt>
                      <c:pt idx="240">
                        <c:v>19</c:v>
                      </c:pt>
                      <c:pt idx="241">
                        <c:v>18</c:v>
                      </c:pt>
                      <c:pt idx="242">
                        <c:v>17</c:v>
                      </c:pt>
                      <c:pt idx="243">
                        <c:v>16</c:v>
                      </c:pt>
                      <c:pt idx="244">
                        <c:v>15</c:v>
                      </c:pt>
                      <c:pt idx="245">
                        <c:v>14</c:v>
                      </c:pt>
                      <c:pt idx="246">
                        <c:v>13</c:v>
                      </c:pt>
                      <c:pt idx="247">
                        <c:v>12</c:v>
                      </c:pt>
                      <c:pt idx="248">
                        <c:v>11</c:v>
                      </c:pt>
                      <c:pt idx="249">
                        <c:v>10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5</c:v>
                      </c:pt>
                      <c:pt idx="272">
                        <c:v>8</c:v>
                      </c:pt>
                      <c:pt idx="273">
                        <c:v>7.5</c:v>
                      </c:pt>
                      <c:pt idx="274">
                        <c:v>7</c:v>
                      </c:pt>
                      <c:pt idx="275">
                        <c:v>6.5</c:v>
                      </c:pt>
                      <c:pt idx="276">
                        <c:v>6</c:v>
                      </c:pt>
                      <c:pt idx="277">
                        <c:v>5.5</c:v>
                      </c:pt>
                      <c:pt idx="278">
                        <c:v>5</c:v>
                      </c:pt>
                      <c:pt idx="279">
                        <c:v>4.5</c:v>
                      </c:pt>
                      <c:pt idx="280">
                        <c:v>4</c:v>
                      </c:pt>
                      <c:pt idx="281">
                        <c:v>3.6</c:v>
                      </c:pt>
                      <c:pt idx="282">
                        <c:v>3.2</c:v>
                      </c:pt>
                      <c:pt idx="283">
                        <c:v>2.8</c:v>
                      </c:pt>
                      <c:pt idx="284">
                        <c:v>2.4</c:v>
                      </c:pt>
                      <c:pt idx="285">
                        <c:v>2</c:v>
                      </c:pt>
                      <c:pt idx="286">
                        <c:v>1.5999999999999901</c:v>
                      </c:pt>
                      <c:pt idx="287">
                        <c:v>1.19999999999999</c:v>
                      </c:pt>
                      <c:pt idx="288">
                        <c:v>0.79999999999999905</c:v>
                      </c:pt>
                      <c:pt idx="289">
                        <c:v>0.39999999999999902</c:v>
                      </c:pt>
                      <c:pt idx="290">
                        <c:v>0</c:v>
                      </c:pt>
                      <c:pt idx="291">
                        <c:v>0.4</c:v>
                      </c:pt>
                      <c:pt idx="292">
                        <c:v>0.8</c:v>
                      </c:pt>
                      <c:pt idx="293">
                        <c:v>1.2</c:v>
                      </c:pt>
                      <c:pt idx="294">
                        <c:v>1.6</c:v>
                      </c:pt>
                      <c:pt idx="295">
                        <c:v>2</c:v>
                      </c:pt>
                      <c:pt idx="296">
                        <c:v>2.4</c:v>
                      </c:pt>
                      <c:pt idx="297">
                        <c:v>2.8</c:v>
                      </c:pt>
                      <c:pt idx="298">
                        <c:v>3.2</c:v>
                      </c:pt>
                      <c:pt idx="299">
                        <c:v>3.6</c:v>
                      </c:pt>
                      <c:pt idx="300">
                        <c:v>4</c:v>
                      </c:pt>
                      <c:pt idx="301">
                        <c:v>4.5</c:v>
                      </c:pt>
                      <c:pt idx="302">
                        <c:v>5</c:v>
                      </c:pt>
                      <c:pt idx="303">
                        <c:v>5.5</c:v>
                      </c:pt>
                      <c:pt idx="304">
                        <c:v>6</c:v>
                      </c:pt>
                      <c:pt idx="305">
                        <c:v>6.5</c:v>
                      </c:pt>
                      <c:pt idx="306">
                        <c:v>7</c:v>
                      </c:pt>
                      <c:pt idx="307">
                        <c:v>7.5</c:v>
                      </c:pt>
                      <c:pt idx="308">
                        <c:v>8</c:v>
                      </c:pt>
                      <c:pt idx="309">
                        <c:v>8.5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C-9E7B-4FB1-B9B7-87392A361FF0}"/>
                  </c:ext>
                </c:extLst>
              </c15:ser>
            </c15:filteredScatterSeries>
            <c15:filteredScatterSeries>
              <c15:ser>
                <c:idx val="48"/>
                <c:order val="91"/>
                <c:tx>
                  <c:v>Average</c:v>
                </c:tx>
                <c:spPr>
                  <a:ln w="19050" cap="rnd">
                    <a:solidFill>
                      <a:schemeClr val="tx1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B$2:$B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21.753451676528599</c:v>
                      </c:pt>
                      <c:pt idx="1">
                        <c:v>21.956804733727807</c:v>
                      </c:pt>
                      <c:pt idx="2">
                        <c:v>22.160157790927013</c:v>
                      </c:pt>
                      <c:pt idx="3">
                        <c:v>22.363510848126239</c:v>
                      </c:pt>
                      <c:pt idx="4">
                        <c:v>22.566863905325448</c:v>
                      </c:pt>
                      <c:pt idx="5">
                        <c:v>22.770216962524653</c:v>
                      </c:pt>
                      <c:pt idx="6">
                        <c:v>22.973570019723862</c:v>
                      </c:pt>
                      <c:pt idx="7">
                        <c:v>23.176923076923067</c:v>
                      </c:pt>
                      <c:pt idx="8">
                        <c:v>23.380276134122294</c:v>
                      </c:pt>
                      <c:pt idx="9">
                        <c:v>23.583629191321503</c:v>
                      </c:pt>
                      <c:pt idx="10">
                        <c:v>23.786982248520712</c:v>
                      </c:pt>
                      <c:pt idx="11">
                        <c:v>23.094082840236688</c:v>
                      </c:pt>
                      <c:pt idx="12">
                        <c:v>22.401183431952663</c:v>
                      </c:pt>
                      <c:pt idx="13">
                        <c:v>21.708284023668639</c:v>
                      </c:pt>
                      <c:pt idx="14">
                        <c:v>21.015384615384612</c:v>
                      </c:pt>
                      <c:pt idx="15">
                        <c:v>20.322485207100591</c:v>
                      </c:pt>
                      <c:pt idx="16">
                        <c:v>19.629585798816564</c:v>
                      </c:pt>
                      <c:pt idx="17">
                        <c:v>18.936686390532543</c:v>
                      </c:pt>
                      <c:pt idx="18">
                        <c:v>18.243786982248519</c:v>
                      </c:pt>
                      <c:pt idx="19">
                        <c:v>17.550887573964495</c:v>
                      </c:pt>
                      <c:pt idx="20">
                        <c:v>16.857988165680474</c:v>
                      </c:pt>
                      <c:pt idx="21">
                        <c:v>16.98145956607495</c:v>
                      </c:pt>
                      <c:pt idx="22">
                        <c:v>17.104930966469425</c:v>
                      </c:pt>
                      <c:pt idx="23">
                        <c:v>17.228402366863907</c:v>
                      </c:pt>
                      <c:pt idx="24">
                        <c:v>17.351873767258382</c:v>
                      </c:pt>
                      <c:pt idx="25">
                        <c:v>17.475345167652861</c:v>
                      </c:pt>
                      <c:pt idx="26">
                        <c:v>17.598816568047333</c:v>
                      </c:pt>
                      <c:pt idx="27">
                        <c:v>17.722287968441812</c:v>
                      </c:pt>
                      <c:pt idx="28">
                        <c:v>17.845759368836298</c:v>
                      </c:pt>
                      <c:pt idx="29">
                        <c:v>17.969230769230769</c:v>
                      </c:pt>
                      <c:pt idx="30">
                        <c:v>18.092702169625248</c:v>
                      </c:pt>
                      <c:pt idx="31">
                        <c:v>17.854043392504931</c:v>
                      </c:pt>
                      <c:pt idx="32">
                        <c:v>17.615384615384617</c:v>
                      </c:pt>
                      <c:pt idx="33">
                        <c:v>17.376725838264299</c:v>
                      </c:pt>
                      <c:pt idx="34">
                        <c:v>17.138067061143985</c:v>
                      </c:pt>
                      <c:pt idx="35">
                        <c:v>16.899408284023668</c:v>
                      </c:pt>
                      <c:pt idx="36">
                        <c:v>16.660749506903343</c:v>
                      </c:pt>
                      <c:pt idx="37">
                        <c:v>16.422090729783029</c:v>
                      </c:pt>
                      <c:pt idx="38">
                        <c:v>16.183431952662723</c:v>
                      </c:pt>
                      <c:pt idx="39">
                        <c:v>15.944773175542405</c:v>
                      </c:pt>
                      <c:pt idx="40">
                        <c:v>15.706114398422091</c:v>
                      </c:pt>
                      <c:pt idx="41">
                        <c:v>15.837869822485208</c:v>
                      </c:pt>
                      <c:pt idx="42">
                        <c:v>15.969625246548325</c:v>
                      </c:pt>
                      <c:pt idx="43">
                        <c:v>16.101380670611434</c:v>
                      </c:pt>
                      <c:pt idx="44">
                        <c:v>16.233136094674553</c:v>
                      </c:pt>
                      <c:pt idx="45">
                        <c:v>16.364891518737675</c:v>
                      </c:pt>
                      <c:pt idx="46">
                        <c:v>16.496646942800787</c:v>
                      </c:pt>
                      <c:pt idx="47">
                        <c:v>16.628402366863906</c:v>
                      </c:pt>
                      <c:pt idx="48">
                        <c:v>16.760157790927021</c:v>
                      </c:pt>
                      <c:pt idx="49">
                        <c:v>16.891913214990137</c:v>
                      </c:pt>
                      <c:pt idx="50">
                        <c:v>17.023668639053255</c:v>
                      </c:pt>
                      <c:pt idx="51">
                        <c:v>17.501380670611439</c:v>
                      </c:pt>
                      <c:pt idx="52">
                        <c:v>17.979092702169627</c:v>
                      </c:pt>
                      <c:pt idx="53">
                        <c:v>18.456804733727811</c:v>
                      </c:pt>
                      <c:pt idx="54">
                        <c:v>18.934516765285995</c:v>
                      </c:pt>
                      <c:pt idx="55">
                        <c:v>19.412228796844182</c:v>
                      </c:pt>
                      <c:pt idx="56">
                        <c:v>19.889940828402366</c:v>
                      </c:pt>
                      <c:pt idx="57">
                        <c:v>20.367652859960554</c:v>
                      </c:pt>
                      <c:pt idx="58">
                        <c:v>20.845364891518738</c:v>
                      </c:pt>
                      <c:pt idx="59">
                        <c:v>21.323076923076922</c:v>
                      </c:pt>
                      <c:pt idx="60">
                        <c:v>21.800788954635109</c:v>
                      </c:pt>
                      <c:pt idx="61">
                        <c:v>32.548717948717957</c:v>
                      </c:pt>
                      <c:pt idx="62">
                        <c:v>43.296646942800784</c:v>
                      </c:pt>
                      <c:pt idx="63">
                        <c:v>54.044575936883625</c:v>
                      </c:pt>
                      <c:pt idx="64">
                        <c:v>64.792504930966473</c:v>
                      </c:pt>
                      <c:pt idx="65">
                        <c:v>75.5404339250493</c:v>
                      </c:pt>
                      <c:pt idx="66">
                        <c:v>86.288362919132155</c:v>
                      </c:pt>
                      <c:pt idx="67">
                        <c:v>97.036291913214995</c:v>
                      </c:pt>
                      <c:pt idx="68">
                        <c:v>107.78422090729782</c:v>
                      </c:pt>
                      <c:pt idx="69">
                        <c:v>118.53214990138044</c:v>
                      </c:pt>
                      <c:pt idx="70">
                        <c:v>129.2800788954635</c:v>
                      </c:pt>
                      <c:pt idx="71">
                        <c:v>292.5684418145957</c:v>
                      </c:pt>
                      <c:pt idx="72">
                        <c:v>455.85680473372787</c:v>
                      </c:pt>
                      <c:pt idx="73">
                        <c:v>619.14516765285964</c:v>
                      </c:pt>
                      <c:pt idx="74">
                        <c:v>782.43353057199215</c:v>
                      </c:pt>
                      <c:pt idx="75">
                        <c:v>945.72189349112421</c:v>
                      </c:pt>
                      <c:pt idx="76">
                        <c:v>1109.0102564102563</c:v>
                      </c:pt>
                      <c:pt idx="77">
                        <c:v>1272.2986193293884</c:v>
                      </c:pt>
                      <c:pt idx="78">
                        <c:v>1435.5869822485208</c:v>
                      </c:pt>
                      <c:pt idx="79">
                        <c:v>1598.8753451676528</c:v>
                      </c:pt>
                      <c:pt idx="80">
                        <c:v>1762.1637080867852</c:v>
                      </c:pt>
                      <c:pt idx="81">
                        <c:v>1764.041617357002</c:v>
                      </c:pt>
                      <c:pt idx="82">
                        <c:v>1765.9195266272191</c:v>
                      </c:pt>
                      <c:pt idx="83">
                        <c:v>1767.7974358974357</c:v>
                      </c:pt>
                      <c:pt idx="84">
                        <c:v>1769.6753451676527</c:v>
                      </c:pt>
                      <c:pt idx="85">
                        <c:v>1771.5532544378698</c:v>
                      </c:pt>
                      <c:pt idx="86">
                        <c:v>1773.4311637080864</c:v>
                      </c:pt>
                      <c:pt idx="87">
                        <c:v>1775.3090729783009</c:v>
                      </c:pt>
                      <c:pt idx="88">
                        <c:v>1777.1869822485205</c:v>
                      </c:pt>
                      <c:pt idx="89">
                        <c:v>1779.0648915187351</c:v>
                      </c:pt>
                      <c:pt idx="90">
                        <c:v>1780.9428007889546</c:v>
                      </c:pt>
                      <c:pt idx="91">
                        <c:v>1941.8611439842211</c:v>
                      </c:pt>
                      <c:pt idx="92">
                        <c:v>2102.7794871794872</c:v>
                      </c:pt>
                      <c:pt idx="93">
                        <c:v>2263.6978303747533</c:v>
                      </c:pt>
                      <c:pt idx="94">
                        <c:v>2424.6161735700198</c:v>
                      </c:pt>
                      <c:pt idx="95">
                        <c:v>2585.5345167652858</c:v>
                      </c:pt>
                      <c:pt idx="96">
                        <c:v>2746.4528599605519</c:v>
                      </c:pt>
                      <c:pt idx="97">
                        <c:v>2907.3712031558184</c:v>
                      </c:pt>
                      <c:pt idx="98">
                        <c:v>3068.2895463510845</c:v>
                      </c:pt>
                      <c:pt idx="99">
                        <c:v>3229.2078895463487</c:v>
                      </c:pt>
                      <c:pt idx="100">
                        <c:v>3390.1262327416171</c:v>
                      </c:pt>
                      <c:pt idx="101">
                        <c:v>3209.9495069033533</c:v>
                      </c:pt>
                      <c:pt idx="102">
                        <c:v>3029.772781065089</c:v>
                      </c:pt>
                      <c:pt idx="103">
                        <c:v>2849.5960552268243</c:v>
                      </c:pt>
                      <c:pt idx="104">
                        <c:v>2669.4193293885601</c:v>
                      </c:pt>
                      <c:pt idx="105">
                        <c:v>2489.2426035502958</c:v>
                      </c:pt>
                      <c:pt idx="106">
                        <c:v>2309.0658777120316</c:v>
                      </c:pt>
                      <c:pt idx="107">
                        <c:v>2128.8891518737669</c:v>
                      </c:pt>
                      <c:pt idx="108">
                        <c:v>1948.7124260355026</c:v>
                      </c:pt>
                      <c:pt idx="109">
                        <c:v>1768.5357001972354</c:v>
                      </c:pt>
                      <c:pt idx="110">
                        <c:v>1588.3589743589744</c:v>
                      </c:pt>
                      <c:pt idx="111">
                        <c:v>1599.1964497041422</c:v>
                      </c:pt>
                      <c:pt idx="112">
                        <c:v>1610.0339250493098</c:v>
                      </c:pt>
                      <c:pt idx="113">
                        <c:v>1620.8714003944774</c:v>
                      </c:pt>
                      <c:pt idx="114">
                        <c:v>1631.708875739645</c:v>
                      </c:pt>
                      <c:pt idx="115">
                        <c:v>1642.5463510848126</c:v>
                      </c:pt>
                      <c:pt idx="116">
                        <c:v>1653.3838264299802</c:v>
                      </c:pt>
                      <c:pt idx="117">
                        <c:v>1664.2213017751478</c:v>
                      </c:pt>
                      <c:pt idx="118">
                        <c:v>1675.0587771203154</c:v>
                      </c:pt>
                      <c:pt idx="119">
                        <c:v>1685.8962524654833</c:v>
                      </c:pt>
                      <c:pt idx="120">
                        <c:v>1696.7337278106506</c:v>
                      </c:pt>
                      <c:pt idx="121">
                        <c:v>1613.1368836291913</c:v>
                      </c:pt>
                      <c:pt idx="122">
                        <c:v>1529.5400394477319</c:v>
                      </c:pt>
                      <c:pt idx="123">
                        <c:v>1445.9431952662721</c:v>
                      </c:pt>
                      <c:pt idx="124">
                        <c:v>1362.346351084813</c:v>
                      </c:pt>
                      <c:pt idx="125">
                        <c:v>1278.749506903353</c:v>
                      </c:pt>
                      <c:pt idx="126">
                        <c:v>1195.1526627218911</c:v>
                      </c:pt>
                      <c:pt idx="127">
                        <c:v>1111.5558185404313</c:v>
                      </c:pt>
                      <c:pt idx="128">
                        <c:v>1027.9589743589743</c:v>
                      </c:pt>
                      <c:pt idx="129">
                        <c:v>944.36213017751413</c:v>
                      </c:pt>
                      <c:pt idx="130">
                        <c:v>860.76528599605524</c:v>
                      </c:pt>
                      <c:pt idx="131">
                        <c:v>891.90355029585828</c:v>
                      </c:pt>
                      <c:pt idx="132">
                        <c:v>923.04181459566053</c:v>
                      </c:pt>
                      <c:pt idx="133">
                        <c:v>954.18007889546368</c:v>
                      </c:pt>
                      <c:pt idx="134">
                        <c:v>985.31834319526615</c:v>
                      </c:pt>
                      <c:pt idx="135">
                        <c:v>1016.4566074950691</c:v>
                      </c:pt>
                      <c:pt idx="136">
                        <c:v>1047.594871794872</c:v>
                      </c:pt>
                      <c:pt idx="137">
                        <c:v>1078.7331360946748</c:v>
                      </c:pt>
                      <c:pt idx="138">
                        <c:v>1109.8714003944767</c:v>
                      </c:pt>
                      <c:pt idx="139">
                        <c:v>1141.0096646942798</c:v>
                      </c:pt>
                      <c:pt idx="140">
                        <c:v>1172.147928994083</c:v>
                      </c:pt>
                      <c:pt idx="141">
                        <c:v>1112.8049309664696</c:v>
                      </c:pt>
                      <c:pt idx="142">
                        <c:v>1053.4619329388563</c:v>
                      </c:pt>
                      <c:pt idx="143">
                        <c:v>994.1189349112426</c:v>
                      </c:pt>
                      <c:pt idx="144">
                        <c:v>934.77593688362913</c:v>
                      </c:pt>
                      <c:pt idx="145">
                        <c:v>875.43293885601577</c:v>
                      </c:pt>
                      <c:pt idx="146">
                        <c:v>816.08994082840218</c:v>
                      </c:pt>
                      <c:pt idx="147">
                        <c:v>756.74694280078847</c:v>
                      </c:pt>
                      <c:pt idx="148">
                        <c:v>697.40394477317568</c:v>
                      </c:pt>
                      <c:pt idx="149">
                        <c:v>638.06094674556198</c:v>
                      </c:pt>
                      <c:pt idx="150">
                        <c:v>578.71794871794873</c:v>
                      </c:pt>
                      <c:pt idx="151">
                        <c:v>559.0067061143983</c:v>
                      </c:pt>
                      <c:pt idx="152">
                        <c:v>539.29546351084798</c:v>
                      </c:pt>
                      <c:pt idx="153">
                        <c:v>519.58422090729789</c:v>
                      </c:pt>
                      <c:pt idx="154">
                        <c:v>499.8729783037474</c:v>
                      </c:pt>
                      <c:pt idx="155">
                        <c:v>480.1617357001972</c:v>
                      </c:pt>
                      <c:pt idx="156">
                        <c:v>460.45049309664694</c:v>
                      </c:pt>
                      <c:pt idx="157">
                        <c:v>440.73925049309651</c:v>
                      </c:pt>
                      <c:pt idx="158">
                        <c:v>421.02800788954642</c:v>
                      </c:pt>
                      <c:pt idx="159">
                        <c:v>401.31676528599581</c:v>
                      </c:pt>
                      <c:pt idx="160">
                        <c:v>381.60552268244578</c:v>
                      </c:pt>
                      <c:pt idx="161">
                        <c:v>377.22623274161742</c:v>
                      </c:pt>
                      <c:pt idx="162">
                        <c:v>372.84694280078895</c:v>
                      </c:pt>
                      <c:pt idx="163">
                        <c:v>368.46765285996054</c:v>
                      </c:pt>
                      <c:pt idx="164">
                        <c:v>364.08836291913212</c:v>
                      </c:pt>
                      <c:pt idx="165">
                        <c:v>359.70907297830371</c:v>
                      </c:pt>
                      <c:pt idx="166">
                        <c:v>355.32978303747541</c:v>
                      </c:pt>
                      <c:pt idx="167">
                        <c:v>350.95049309664694</c:v>
                      </c:pt>
                      <c:pt idx="168">
                        <c:v>346.57120315581852</c:v>
                      </c:pt>
                      <c:pt idx="169">
                        <c:v>342.19191321499011</c:v>
                      </c:pt>
                      <c:pt idx="170">
                        <c:v>337.81262327416175</c:v>
                      </c:pt>
                      <c:pt idx="171">
                        <c:v>327.74575936883633</c:v>
                      </c:pt>
                      <c:pt idx="172">
                        <c:v>317.6788954635108</c:v>
                      </c:pt>
                      <c:pt idx="173">
                        <c:v>307.61203155818538</c:v>
                      </c:pt>
                      <c:pt idx="174">
                        <c:v>297.54516765285996</c:v>
                      </c:pt>
                      <c:pt idx="175">
                        <c:v>287.47830374753448</c:v>
                      </c:pt>
                      <c:pt idx="176">
                        <c:v>277.41143984220878</c:v>
                      </c:pt>
                      <c:pt idx="177">
                        <c:v>267.3445759368833</c:v>
                      </c:pt>
                      <c:pt idx="178">
                        <c:v>257.27771203155822</c:v>
                      </c:pt>
                      <c:pt idx="179">
                        <c:v>247.21084812623246</c:v>
                      </c:pt>
                      <c:pt idx="180">
                        <c:v>237.1439842209073</c:v>
                      </c:pt>
                      <c:pt idx="181">
                        <c:v>227.22682445759366</c:v>
                      </c:pt>
                      <c:pt idx="182">
                        <c:v>217.30966469428009</c:v>
                      </c:pt>
                      <c:pt idx="183">
                        <c:v>207.39250493096648</c:v>
                      </c:pt>
                      <c:pt idx="184">
                        <c:v>197.47534516765288</c:v>
                      </c:pt>
                      <c:pt idx="185">
                        <c:v>187.55818540433924</c:v>
                      </c:pt>
                      <c:pt idx="186">
                        <c:v>177.64102564102561</c:v>
                      </c:pt>
                      <c:pt idx="187">
                        <c:v>167.72386587771203</c:v>
                      </c:pt>
                      <c:pt idx="188">
                        <c:v>157.80670611439842</c:v>
                      </c:pt>
                      <c:pt idx="189">
                        <c:v>147.88954635108482</c:v>
                      </c:pt>
                      <c:pt idx="190">
                        <c:v>137.97238658777121</c:v>
                      </c:pt>
                      <c:pt idx="191">
                        <c:v>134.83865877712034</c:v>
                      </c:pt>
                      <c:pt idx="192">
                        <c:v>131.70493096646948</c:v>
                      </c:pt>
                      <c:pt idx="193">
                        <c:v>128.57120315581849</c:v>
                      </c:pt>
                      <c:pt idx="194">
                        <c:v>125.43747534516763</c:v>
                      </c:pt>
                      <c:pt idx="195">
                        <c:v>122.30374753451677</c:v>
                      </c:pt>
                      <c:pt idx="196">
                        <c:v>119.17001972386585</c:v>
                      </c:pt>
                      <c:pt idx="197">
                        <c:v>116.03629191321491</c:v>
                      </c:pt>
                      <c:pt idx="198">
                        <c:v>112.90256410256406</c:v>
                      </c:pt>
                      <c:pt idx="199">
                        <c:v>109.7688362919132</c:v>
                      </c:pt>
                      <c:pt idx="200">
                        <c:v>106.63510848126232</c:v>
                      </c:pt>
                      <c:pt idx="201">
                        <c:v>104.47968441814595</c:v>
                      </c:pt>
                      <c:pt idx="202">
                        <c:v>102.32426035502958</c:v>
                      </c:pt>
                      <c:pt idx="203">
                        <c:v>100.16883629191322</c:v>
                      </c:pt>
                      <c:pt idx="204">
                        <c:v>98.013412228796852</c:v>
                      </c:pt>
                      <c:pt idx="205">
                        <c:v>95.857988165680482</c:v>
                      </c:pt>
                      <c:pt idx="206">
                        <c:v>93.702564102564097</c:v>
                      </c:pt>
                      <c:pt idx="207">
                        <c:v>91.547140039447712</c:v>
                      </c:pt>
                      <c:pt idx="208">
                        <c:v>89.391715976331369</c:v>
                      </c:pt>
                      <c:pt idx="209">
                        <c:v>87.236291913214927</c:v>
                      </c:pt>
                      <c:pt idx="210">
                        <c:v>85.080867850098613</c:v>
                      </c:pt>
                      <c:pt idx="211">
                        <c:v>81.92938856015779</c:v>
                      </c:pt>
                      <c:pt idx="212">
                        <c:v>78.777909270216952</c:v>
                      </c:pt>
                      <c:pt idx="213">
                        <c:v>75.626429980276143</c:v>
                      </c:pt>
                      <c:pt idx="214">
                        <c:v>72.474950690335305</c:v>
                      </c:pt>
                      <c:pt idx="215">
                        <c:v>69.323471400394482</c:v>
                      </c:pt>
                      <c:pt idx="216">
                        <c:v>66.171992110453601</c:v>
                      </c:pt>
                      <c:pt idx="217">
                        <c:v>63.020512820512742</c:v>
                      </c:pt>
                      <c:pt idx="218">
                        <c:v>59.869033530571997</c:v>
                      </c:pt>
                      <c:pt idx="219">
                        <c:v>56.717554240631159</c:v>
                      </c:pt>
                      <c:pt idx="220">
                        <c:v>53.566074950690329</c:v>
                      </c:pt>
                      <c:pt idx="221">
                        <c:v>53.216370808678491</c:v>
                      </c:pt>
                      <c:pt idx="222">
                        <c:v>52.866666666666674</c:v>
                      </c:pt>
                      <c:pt idx="223">
                        <c:v>52.516962524654829</c:v>
                      </c:pt>
                      <c:pt idx="224">
                        <c:v>52.167258382643006</c:v>
                      </c:pt>
                      <c:pt idx="225">
                        <c:v>51.817554240631168</c:v>
                      </c:pt>
                      <c:pt idx="226">
                        <c:v>51.467850098619323</c:v>
                      </c:pt>
                      <c:pt idx="227">
                        <c:v>51.118145956607492</c:v>
                      </c:pt>
                      <c:pt idx="228">
                        <c:v>50.768441814595647</c:v>
                      </c:pt>
                      <c:pt idx="229">
                        <c:v>50.418737672583831</c:v>
                      </c:pt>
                      <c:pt idx="230">
                        <c:v>50.069033530571993</c:v>
                      </c:pt>
                      <c:pt idx="231">
                        <c:v>49.887573964497037</c:v>
                      </c:pt>
                      <c:pt idx="232">
                        <c:v>49.706114398422088</c:v>
                      </c:pt>
                      <c:pt idx="233">
                        <c:v>49.524654832347146</c:v>
                      </c:pt>
                      <c:pt idx="234">
                        <c:v>49.34319526627219</c:v>
                      </c:pt>
                      <c:pt idx="235">
                        <c:v>49.161735700197241</c:v>
                      </c:pt>
                      <c:pt idx="236">
                        <c:v>48.980276134122285</c:v>
                      </c:pt>
                      <c:pt idx="237">
                        <c:v>48.798816568047336</c:v>
                      </c:pt>
                      <c:pt idx="238">
                        <c:v>48.617357001972387</c:v>
                      </c:pt>
                      <c:pt idx="239">
                        <c:v>48.435897435897431</c:v>
                      </c:pt>
                      <c:pt idx="240">
                        <c:v>48.254437869822482</c:v>
                      </c:pt>
                      <c:pt idx="241">
                        <c:v>47.743589743589745</c:v>
                      </c:pt>
                      <c:pt idx="242">
                        <c:v>47.232741617357</c:v>
                      </c:pt>
                      <c:pt idx="243">
                        <c:v>46.721893491124256</c:v>
                      </c:pt>
                      <c:pt idx="244">
                        <c:v>46.211045364891518</c:v>
                      </c:pt>
                      <c:pt idx="245">
                        <c:v>45.700197238658781</c:v>
                      </c:pt>
                      <c:pt idx="246">
                        <c:v>45.189349112426029</c:v>
                      </c:pt>
                      <c:pt idx="247">
                        <c:v>44.678500986193292</c:v>
                      </c:pt>
                      <c:pt idx="248">
                        <c:v>44.167652859960548</c:v>
                      </c:pt>
                      <c:pt idx="249">
                        <c:v>43.65680473372781</c:v>
                      </c:pt>
                      <c:pt idx="250">
                        <c:v>43.145956607495066</c:v>
                      </c:pt>
                      <c:pt idx="251">
                        <c:v>43.112228796844178</c:v>
                      </c:pt>
                      <c:pt idx="252">
                        <c:v>43.078500986193298</c:v>
                      </c:pt>
                      <c:pt idx="253">
                        <c:v>43.044773175542396</c:v>
                      </c:pt>
                      <c:pt idx="254">
                        <c:v>43.011045364891515</c:v>
                      </c:pt>
                      <c:pt idx="255">
                        <c:v>42.977317554240628</c:v>
                      </c:pt>
                      <c:pt idx="256">
                        <c:v>42.943589743589705</c:v>
                      </c:pt>
                      <c:pt idx="257">
                        <c:v>42.909861932938817</c:v>
                      </c:pt>
                      <c:pt idx="258">
                        <c:v>42.876134122287958</c:v>
                      </c:pt>
                      <c:pt idx="259">
                        <c:v>42.842406311637063</c:v>
                      </c:pt>
                      <c:pt idx="260">
                        <c:v>42.80867850098619</c:v>
                      </c:pt>
                      <c:pt idx="261">
                        <c:v>42.066074950690329</c:v>
                      </c:pt>
                      <c:pt idx="262">
                        <c:v>41.323471400394482</c:v>
                      </c:pt>
                      <c:pt idx="263">
                        <c:v>40.580867850098613</c:v>
                      </c:pt>
                      <c:pt idx="264">
                        <c:v>39.838264299802766</c:v>
                      </c:pt>
                      <c:pt idx="265">
                        <c:v>39.095660749506905</c:v>
                      </c:pt>
                      <c:pt idx="266">
                        <c:v>38.35305719921103</c:v>
                      </c:pt>
                      <c:pt idx="267">
                        <c:v>37.610453648915183</c:v>
                      </c:pt>
                      <c:pt idx="268">
                        <c:v>36.867850098619328</c:v>
                      </c:pt>
                      <c:pt idx="269">
                        <c:v>36.125246548323481</c:v>
                      </c:pt>
                      <c:pt idx="270">
                        <c:v>35.382642998027613</c:v>
                      </c:pt>
                      <c:pt idx="271">
                        <c:v>34.68639053254438</c:v>
                      </c:pt>
                      <c:pt idx="272">
                        <c:v>33.990138067061139</c:v>
                      </c:pt>
                      <c:pt idx="273">
                        <c:v>33.293885601577912</c:v>
                      </c:pt>
                      <c:pt idx="274">
                        <c:v>32.597633136094679</c:v>
                      </c:pt>
                      <c:pt idx="275">
                        <c:v>31.901380670611442</c:v>
                      </c:pt>
                      <c:pt idx="276">
                        <c:v>31.205128205128201</c:v>
                      </c:pt>
                      <c:pt idx="277">
                        <c:v>30.508875739644925</c:v>
                      </c:pt>
                      <c:pt idx="278">
                        <c:v>29.812623274161741</c:v>
                      </c:pt>
                      <c:pt idx="279">
                        <c:v>29.1163708086785</c:v>
                      </c:pt>
                      <c:pt idx="280">
                        <c:v>28.420118343195263</c:v>
                      </c:pt>
                      <c:pt idx="281">
                        <c:v>28.281262327416172</c:v>
                      </c:pt>
                      <c:pt idx="282">
                        <c:v>28.142406311637085</c:v>
                      </c:pt>
                      <c:pt idx="283">
                        <c:v>28.003550295857984</c:v>
                      </c:pt>
                      <c:pt idx="284">
                        <c:v>27.864694280078901</c:v>
                      </c:pt>
                      <c:pt idx="285">
                        <c:v>27.725838264299803</c:v>
                      </c:pt>
                      <c:pt idx="286">
                        <c:v>27.586982248520709</c:v>
                      </c:pt>
                      <c:pt idx="287">
                        <c:v>27.448126232741615</c:v>
                      </c:pt>
                      <c:pt idx="288">
                        <c:v>27.309270216962524</c:v>
                      </c:pt>
                      <c:pt idx="289">
                        <c:v>27.17041420118343</c:v>
                      </c:pt>
                      <c:pt idx="290">
                        <c:v>27.031558185404339</c:v>
                      </c:pt>
                      <c:pt idx="291">
                        <c:v>26.720315581854045</c:v>
                      </c:pt>
                      <c:pt idx="292">
                        <c:v>26.409072978303747</c:v>
                      </c:pt>
                      <c:pt idx="293">
                        <c:v>26.09783037475345</c:v>
                      </c:pt>
                      <c:pt idx="294">
                        <c:v>25.786587771203155</c:v>
                      </c:pt>
                      <c:pt idx="295">
                        <c:v>25.475345167652861</c:v>
                      </c:pt>
                      <c:pt idx="296">
                        <c:v>25.164102564102556</c:v>
                      </c:pt>
                      <c:pt idx="297">
                        <c:v>24.852859960552262</c:v>
                      </c:pt>
                      <c:pt idx="298">
                        <c:v>24.541617357001975</c:v>
                      </c:pt>
                      <c:pt idx="299">
                        <c:v>24.23037475345167</c:v>
                      </c:pt>
                      <c:pt idx="300">
                        <c:v>23.91913214990138</c:v>
                      </c:pt>
                      <c:pt idx="301">
                        <c:v>23.612228796844182</c:v>
                      </c:pt>
                      <c:pt idx="302">
                        <c:v>23.305325443786991</c:v>
                      </c:pt>
                      <c:pt idx="303">
                        <c:v>22.998422090729775</c:v>
                      </c:pt>
                      <c:pt idx="304">
                        <c:v>22.691518737672588</c:v>
                      </c:pt>
                      <c:pt idx="305">
                        <c:v>22.384615384615383</c:v>
                      </c:pt>
                      <c:pt idx="306">
                        <c:v>22.077712031558178</c:v>
                      </c:pt>
                      <c:pt idx="307">
                        <c:v>21.770808678500991</c:v>
                      </c:pt>
                      <c:pt idx="308">
                        <c:v>21.463905325443779</c:v>
                      </c:pt>
                      <c:pt idx="309">
                        <c:v>21.157001972386585</c:v>
                      </c:pt>
                      <c:pt idx="310">
                        <c:v>20.85009861932939</c:v>
                      </c:pt>
                      <c:pt idx="311">
                        <c:v>20.578106508875742</c:v>
                      </c:pt>
                      <c:pt idx="312">
                        <c:v>20.306114398422089</c:v>
                      </c:pt>
                      <c:pt idx="313">
                        <c:v>20.034122287968444</c:v>
                      </c:pt>
                      <c:pt idx="314">
                        <c:v>19.762130177514791</c:v>
                      </c:pt>
                      <c:pt idx="315">
                        <c:v>19.490138067061146</c:v>
                      </c:pt>
                      <c:pt idx="316">
                        <c:v>19.21814595660749</c:v>
                      </c:pt>
                      <c:pt idx="317">
                        <c:v>18.946153846153841</c:v>
                      </c:pt>
                      <c:pt idx="318">
                        <c:v>18.674161735700189</c:v>
                      </c:pt>
                      <c:pt idx="319">
                        <c:v>18.402169625246547</c:v>
                      </c:pt>
                      <c:pt idx="320">
                        <c:v>18.13017751479290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D-9E7B-4FB1-B9B7-87392A361FF0}"/>
                  </c:ext>
                </c:extLst>
              </c15:ser>
            </c15:filteredScatterSeries>
          </c:ext>
        </c:extLst>
      </c:scatterChart>
      <c:valAx>
        <c:axId val="2051880703"/>
        <c:scaling>
          <c:orientation val="minMax"/>
          <c:max val="320"/>
          <c:min val="60"/>
        </c:scaling>
        <c:delete val="1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800"/>
                  <a:t>Time (s)</a:t>
                </a:r>
              </a:p>
            </c:rich>
          </c:tx>
          <c:layout>
            <c:manualLayout>
              <c:xMode val="edge"/>
              <c:yMode val="edge"/>
              <c:x val="0.47389708716480372"/>
              <c:y val="0.92291654515407795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crossAx val="2051881119"/>
        <c:crosses val="autoZero"/>
        <c:crossBetween val="midCat"/>
      </c:valAx>
      <c:valAx>
        <c:axId val="2051881119"/>
        <c:scaling>
          <c:logBase val="10"/>
          <c:orientation val="minMax"/>
          <c:min val="10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800" baseline="0"/>
                  <a:t>Particles/cc</a:t>
                </a:r>
                <a:endParaRPr lang="en-US" sz="1800"/>
              </a:p>
            </c:rich>
          </c:tx>
          <c:layout>
            <c:manualLayout>
              <c:xMode val="edge"/>
              <c:yMode val="edge"/>
              <c:x val="6.4126424756346017E-3"/>
              <c:y val="0.31937129386604446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crossAx val="2051880703"/>
        <c:crosses val="autoZero"/>
        <c:crossBetween val="midCat"/>
      </c:valAx>
    </c:plotArea>
    <c:plotVisOnly val="1"/>
    <c:dispBlanksAs val="gap"/>
    <c:showDLblsOverMax val="0"/>
    <c:extLst/>
  </c:chart>
  <c:txPr>
    <a:bodyPr/>
    <a:lstStyle/>
    <a:p>
      <a:pPr>
        <a:defRPr/>
      </a:pPr>
      <a:endParaRPr lang="en-US"/>
    </a:p>
  </c:txPr>
  <c:externalData r:id="rId1">
    <c:autoUpdate val="0"/>
  </c:externalData>
  <c:userShapes r:id="rId2"/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/>
              <a:t>Aerosol Source</a:t>
            </a:r>
            <a:r>
              <a:rPr lang="en-US" sz="1800" baseline="0"/>
              <a:t> and Periphery Sensors</a:t>
            </a:r>
            <a:endParaRPr lang="en-US" sz="1800"/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0.11531024651750979"/>
          <c:y val="9.9052498833833394E-2"/>
          <c:w val="0.84640508497323441"/>
          <c:h val="0.76358802371925716"/>
        </c:manualLayout>
      </c:layout>
      <c:scatterChart>
        <c:scatterStyle val="smoothMarker"/>
        <c:varyColors val="0"/>
        <c:ser>
          <c:idx val="54"/>
          <c:order val="8"/>
          <c:tx>
            <c:strRef>
              <c:f>Φύλλο1!$J$1</c:f>
              <c:strCache>
                <c:ptCount val="1"/>
                <c:pt idx="0">
                  <c:v>S-11</c:v>
                </c:pt>
              </c:strCache>
              <c:extLst xmlns:c15="http://schemas.microsoft.com/office/drawing/2012/chart"/>
            </c:strRef>
          </c:tx>
          <c:spPr>
            <a:ln w="9525">
              <a:solidFill>
                <a:srgbClr val="FF0000">
                  <a:alpha val="50000"/>
                </a:srgb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  <c:extLst xmlns:c15="http://schemas.microsoft.com/office/drawing/2012/chart"/>
            </c:numRef>
          </c:xVal>
          <c:yVal>
            <c:numRef>
              <c:f>Φύλλο1!$J$2:$J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.9</c:v>
                </c:pt>
                <c:pt idx="92">
                  <c:v>1.8</c:v>
                </c:pt>
                <c:pt idx="93">
                  <c:v>2.7</c:v>
                </c:pt>
                <c:pt idx="94">
                  <c:v>3.6</c:v>
                </c:pt>
                <c:pt idx="95">
                  <c:v>4.5</c:v>
                </c:pt>
                <c:pt idx="96">
                  <c:v>5.4</c:v>
                </c:pt>
                <c:pt idx="97">
                  <c:v>6.3</c:v>
                </c:pt>
                <c:pt idx="98">
                  <c:v>7.2</c:v>
                </c:pt>
                <c:pt idx="99">
                  <c:v>8.1</c:v>
                </c:pt>
                <c:pt idx="100">
                  <c:v>9</c:v>
                </c:pt>
                <c:pt idx="101">
                  <c:v>24.6</c:v>
                </c:pt>
                <c:pt idx="102">
                  <c:v>40.200000000000003</c:v>
                </c:pt>
                <c:pt idx="103">
                  <c:v>55.8</c:v>
                </c:pt>
                <c:pt idx="104">
                  <c:v>71.400000000000006</c:v>
                </c:pt>
                <c:pt idx="105">
                  <c:v>87</c:v>
                </c:pt>
                <c:pt idx="106">
                  <c:v>102.6</c:v>
                </c:pt>
                <c:pt idx="107">
                  <c:v>118.2</c:v>
                </c:pt>
                <c:pt idx="108">
                  <c:v>133.80000000000001</c:v>
                </c:pt>
                <c:pt idx="109">
                  <c:v>149.4</c:v>
                </c:pt>
                <c:pt idx="110">
                  <c:v>165</c:v>
                </c:pt>
                <c:pt idx="111">
                  <c:v>208.2</c:v>
                </c:pt>
                <c:pt idx="112">
                  <c:v>251.4</c:v>
                </c:pt>
                <c:pt idx="113">
                  <c:v>294.60000000000002</c:v>
                </c:pt>
                <c:pt idx="114">
                  <c:v>337.8</c:v>
                </c:pt>
                <c:pt idx="115">
                  <c:v>381</c:v>
                </c:pt>
                <c:pt idx="116">
                  <c:v>424.2</c:v>
                </c:pt>
                <c:pt idx="117">
                  <c:v>467.4</c:v>
                </c:pt>
                <c:pt idx="118">
                  <c:v>510.6</c:v>
                </c:pt>
                <c:pt idx="119">
                  <c:v>553.79999999999995</c:v>
                </c:pt>
                <c:pt idx="120">
                  <c:v>597</c:v>
                </c:pt>
                <c:pt idx="121">
                  <c:v>590.70000000000005</c:v>
                </c:pt>
                <c:pt idx="122">
                  <c:v>584.4</c:v>
                </c:pt>
                <c:pt idx="123">
                  <c:v>578.1</c:v>
                </c:pt>
                <c:pt idx="124">
                  <c:v>571.79999999999995</c:v>
                </c:pt>
                <c:pt idx="125">
                  <c:v>565.5</c:v>
                </c:pt>
                <c:pt idx="126">
                  <c:v>559.20000000000005</c:v>
                </c:pt>
                <c:pt idx="127">
                  <c:v>552.9</c:v>
                </c:pt>
                <c:pt idx="128">
                  <c:v>546.6</c:v>
                </c:pt>
                <c:pt idx="129">
                  <c:v>540.29999999999995</c:v>
                </c:pt>
                <c:pt idx="130">
                  <c:v>534</c:v>
                </c:pt>
                <c:pt idx="131">
                  <c:v>630</c:v>
                </c:pt>
                <c:pt idx="132">
                  <c:v>726</c:v>
                </c:pt>
                <c:pt idx="133">
                  <c:v>822</c:v>
                </c:pt>
                <c:pt idx="134">
                  <c:v>918</c:v>
                </c:pt>
                <c:pt idx="135">
                  <c:v>1014</c:v>
                </c:pt>
                <c:pt idx="136">
                  <c:v>1110</c:v>
                </c:pt>
                <c:pt idx="137">
                  <c:v>1206</c:v>
                </c:pt>
                <c:pt idx="138">
                  <c:v>1302</c:v>
                </c:pt>
                <c:pt idx="139">
                  <c:v>1398</c:v>
                </c:pt>
                <c:pt idx="140">
                  <c:v>1494</c:v>
                </c:pt>
                <c:pt idx="141">
                  <c:v>1461.6</c:v>
                </c:pt>
                <c:pt idx="142">
                  <c:v>1429.2</c:v>
                </c:pt>
                <c:pt idx="143">
                  <c:v>1396.8</c:v>
                </c:pt>
                <c:pt idx="144">
                  <c:v>1364.4</c:v>
                </c:pt>
                <c:pt idx="145">
                  <c:v>1332</c:v>
                </c:pt>
                <c:pt idx="146">
                  <c:v>1299.5999999999999</c:v>
                </c:pt>
                <c:pt idx="147">
                  <c:v>1267.2</c:v>
                </c:pt>
                <c:pt idx="148">
                  <c:v>1234.8</c:v>
                </c:pt>
                <c:pt idx="149">
                  <c:v>1202.4000000000001</c:v>
                </c:pt>
                <c:pt idx="150">
                  <c:v>1170</c:v>
                </c:pt>
                <c:pt idx="151">
                  <c:v>1146</c:v>
                </c:pt>
                <c:pt idx="152">
                  <c:v>1122</c:v>
                </c:pt>
                <c:pt idx="153">
                  <c:v>1098</c:v>
                </c:pt>
                <c:pt idx="154">
                  <c:v>1074</c:v>
                </c:pt>
                <c:pt idx="155">
                  <c:v>1050</c:v>
                </c:pt>
                <c:pt idx="156">
                  <c:v>1026</c:v>
                </c:pt>
                <c:pt idx="157">
                  <c:v>1002</c:v>
                </c:pt>
                <c:pt idx="158">
                  <c:v>978</c:v>
                </c:pt>
                <c:pt idx="159">
                  <c:v>954</c:v>
                </c:pt>
                <c:pt idx="160">
                  <c:v>930</c:v>
                </c:pt>
                <c:pt idx="161">
                  <c:v>901.2</c:v>
                </c:pt>
                <c:pt idx="162">
                  <c:v>872.4</c:v>
                </c:pt>
                <c:pt idx="163">
                  <c:v>843.6</c:v>
                </c:pt>
                <c:pt idx="164">
                  <c:v>814.8</c:v>
                </c:pt>
                <c:pt idx="165">
                  <c:v>786</c:v>
                </c:pt>
                <c:pt idx="166">
                  <c:v>757.2</c:v>
                </c:pt>
                <c:pt idx="167">
                  <c:v>728.4</c:v>
                </c:pt>
                <c:pt idx="168">
                  <c:v>699.6</c:v>
                </c:pt>
                <c:pt idx="169">
                  <c:v>670.8</c:v>
                </c:pt>
                <c:pt idx="170">
                  <c:v>642</c:v>
                </c:pt>
                <c:pt idx="171">
                  <c:v>637.20000000000005</c:v>
                </c:pt>
                <c:pt idx="172">
                  <c:v>632.4</c:v>
                </c:pt>
                <c:pt idx="173">
                  <c:v>627.6</c:v>
                </c:pt>
                <c:pt idx="174">
                  <c:v>622.79999999999995</c:v>
                </c:pt>
                <c:pt idx="175">
                  <c:v>618</c:v>
                </c:pt>
                <c:pt idx="176">
                  <c:v>613.20000000000005</c:v>
                </c:pt>
                <c:pt idx="177">
                  <c:v>608.4</c:v>
                </c:pt>
                <c:pt idx="178">
                  <c:v>603.6</c:v>
                </c:pt>
                <c:pt idx="179">
                  <c:v>598.79999999999995</c:v>
                </c:pt>
                <c:pt idx="180">
                  <c:v>594</c:v>
                </c:pt>
                <c:pt idx="181">
                  <c:v>560.1</c:v>
                </c:pt>
                <c:pt idx="182">
                  <c:v>526.20000000000005</c:v>
                </c:pt>
                <c:pt idx="183">
                  <c:v>492.3</c:v>
                </c:pt>
                <c:pt idx="184">
                  <c:v>458.4</c:v>
                </c:pt>
                <c:pt idx="185">
                  <c:v>424.5</c:v>
                </c:pt>
                <c:pt idx="186">
                  <c:v>390.6</c:v>
                </c:pt>
                <c:pt idx="187">
                  <c:v>356.7</c:v>
                </c:pt>
                <c:pt idx="188">
                  <c:v>322.8</c:v>
                </c:pt>
                <c:pt idx="189">
                  <c:v>288.89999999999998</c:v>
                </c:pt>
                <c:pt idx="190">
                  <c:v>255</c:v>
                </c:pt>
                <c:pt idx="191">
                  <c:v>257.39999999999998</c:v>
                </c:pt>
                <c:pt idx="192">
                  <c:v>259.8</c:v>
                </c:pt>
                <c:pt idx="193">
                  <c:v>262.2</c:v>
                </c:pt>
                <c:pt idx="194">
                  <c:v>264.60000000000002</c:v>
                </c:pt>
                <c:pt idx="195">
                  <c:v>267</c:v>
                </c:pt>
                <c:pt idx="196">
                  <c:v>269.39999999999998</c:v>
                </c:pt>
                <c:pt idx="197">
                  <c:v>271.8</c:v>
                </c:pt>
                <c:pt idx="198">
                  <c:v>274.2</c:v>
                </c:pt>
                <c:pt idx="199">
                  <c:v>276.60000000000002</c:v>
                </c:pt>
                <c:pt idx="200">
                  <c:v>279</c:v>
                </c:pt>
                <c:pt idx="201">
                  <c:v>279.3</c:v>
                </c:pt>
                <c:pt idx="202">
                  <c:v>279.60000000000002</c:v>
                </c:pt>
                <c:pt idx="203">
                  <c:v>279.89999999999998</c:v>
                </c:pt>
                <c:pt idx="204">
                  <c:v>280.2</c:v>
                </c:pt>
                <c:pt idx="205">
                  <c:v>280.5</c:v>
                </c:pt>
                <c:pt idx="206">
                  <c:v>280.8</c:v>
                </c:pt>
                <c:pt idx="207">
                  <c:v>281.10000000000002</c:v>
                </c:pt>
                <c:pt idx="208">
                  <c:v>281.39999999999998</c:v>
                </c:pt>
                <c:pt idx="209">
                  <c:v>281.7</c:v>
                </c:pt>
                <c:pt idx="210">
                  <c:v>282</c:v>
                </c:pt>
                <c:pt idx="211">
                  <c:v>258</c:v>
                </c:pt>
                <c:pt idx="212">
                  <c:v>234</c:v>
                </c:pt>
                <c:pt idx="213">
                  <c:v>210</c:v>
                </c:pt>
                <c:pt idx="214">
                  <c:v>186</c:v>
                </c:pt>
                <c:pt idx="215">
                  <c:v>162</c:v>
                </c:pt>
                <c:pt idx="216">
                  <c:v>138</c:v>
                </c:pt>
                <c:pt idx="217">
                  <c:v>114</c:v>
                </c:pt>
                <c:pt idx="218">
                  <c:v>90</c:v>
                </c:pt>
                <c:pt idx="219">
                  <c:v>66</c:v>
                </c:pt>
                <c:pt idx="220">
                  <c:v>42</c:v>
                </c:pt>
                <c:pt idx="221">
                  <c:v>39.6</c:v>
                </c:pt>
                <c:pt idx="222">
                  <c:v>37.200000000000003</c:v>
                </c:pt>
                <c:pt idx="223">
                  <c:v>34.799999999999997</c:v>
                </c:pt>
                <c:pt idx="224">
                  <c:v>32.4</c:v>
                </c:pt>
                <c:pt idx="225">
                  <c:v>30</c:v>
                </c:pt>
                <c:pt idx="226">
                  <c:v>27.6</c:v>
                </c:pt>
                <c:pt idx="227">
                  <c:v>25.2</c:v>
                </c:pt>
                <c:pt idx="228">
                  <c:v>22.8</c:v>
                </c:pt>
                <c:pt idx="229">
                  <c:v>20.399999999999999</c:v>
                </c:pt>
                <c:pt idx="230">
                  <c:v>18</c:v>
                </c:pt>
                <c:pt idx="231">
                  <c:v>17.100000000000001</c:v>
                </c:pt>
                <c:pt idx="232">
                  <c:v>16.2</c:v>
                </c:pt>
                <c:pt idx="233">
                  <c:v>15.3</c:v>
                </c:pt>
                <c:pt idx="234">
                  <c:v>14.4</c:v>
                </c:pt>
                <c:pt idx="235">
                  <c:v>13.5</c:v>
                </c:pt>
                <c:pt idx="236">
                  <c:v>12.6</c:v>
                </c:pt>
                <c:pt idx="237">
                  <c:v>11.7</c:v>
                </c:pt>
                <c:pt idx="238">
                  <c:v>10.8</c:v>
                </c:pt>
                <c:pt idx="239">
                  <c:v>9.9</c:v>
                </c:pt>
                <c:pt idx="240">
                  <c:v>9</c:v>
                </c:pt>
                <c:pt idx="241">
                  <c:v>9.9</c:v>
                </c:pt>
                <c:pt idx="242">
                  <c:v>10.8</c:v>
                </c:pt>
                <c:pt idx="243">
                  <c:v>11.7</c:v>
                </c:pt>
                <c:pt idx="244">
                  <c:v>12.6</c:v>
                </c:pt>
                <c:pt idx="245">
                  <c:v>13.5</c:v>
                </c:pt>
                <c:pt idx="246">
                  <c:v>14.4</c:v>
                </c:pt>
                <c:pt idx="247">
                  <c:v>15.3</c:v>
                </c:pt>
                <c:pt idx="248">
                  <c:v>16.2</c:v>
                </c:pt>
                <c:pt idx="249">
                  <c:v>17.100000000000001</c:v>
                </c:pt>
                <c:pt idx="250">
                  <c:v>18</c:v>
                </c:pt>
                <c:pt idx="251">
                  <c:v>18</c:v>
                </c:pt>
                <c:pt idx="252">
                  <c:v>18</c:v>
                </c:pt>
                <c:pt idx="253">
                  <c:v>18</c:v>
                </c:pt>
                <c:pt idx="254">
                  <c:v>18</c:v>
                </c:pt>
                <c:pt idx="255">
                  <c:v>18</c:v>
                </c:pt>
                <c:pt idx="256">
                  <c:v>18</c:v>
                </c:pt>
                <c:pt idx="257">
                  <c:v>18</c:v>
                </c:pt>
                <c:pt idx="258">
                  <c:v>18</c:v>
                </c:pt>
                <c:pt idx="259">
                  <c:v>18</c:v>
                </c:pt>
                <c:pt idx="260">
                  <c:v>18</c:v>
                </c:pt>
                <c:pt idx="261">
                  <c:v>16.2</c:v>
                </c:pt>
                <c:pt idx="262">
                  <c:v>14.4</c:v>
                </c:pt>
                <c:pt idx="263">
                  <c:v>12.6</c:v>
                </c:pt>
                <c:pt idx="264">
                  <c:v>10.8</c:v>
                </c:pt>
                <c:pt idx="265">
                  <c:v>9</c:v>
                </c:pt>
                <c:pt idx="266">
                  <c:v>7.1999999999999904</c:v>
                </c:pt>
                <c:pt idx="267">
                  <c:v>5.4</c:v>
                </c:pt>
                <c:pt idx="268">
                  <c:v>3.5999999999999899</c:v>
                </c:pt>
                <c:pt idx="269">
                  <c:v>1.8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.9</c:v>
                </c:pt>
                <c:pt idx="302">
                  <c:v>1.8</c:v>
                </c:pt>
                <c:pt idx="303">
                  <c:v>2.7</c:v>
                </c:pt>
                <c:pt idx="304">
                  <c:v>3.6</c:v>
                </c:pt>
                <c:pt idx="305">
                  <c:v>4.5</c:v>
                </c:pt>
                <c:pt idx="306">
                  <c:v>5.4</c:v>
                </c:pt>
                <c:pt idx="307">
                  <c:v>6.3</c:v>
                </c:pt>
                <c:pt idx="308">
                  <c:v>7.2</c:v>
                </c:pt>
                <c:pt idx="309">
                  <c:v>8.1</c:v>
                </c:pt>
                <c:pt idx="310">
                  <c:v>9</c:v>
                </c:pt>
                <c:pt idx="311">
                  <c:v>9</c:v>
                </c:pt>
                <c:pt idx="312">
                  <c:v>9</c:v>
                </c:pt>
                <c:pt idx="313">
                  <c:v>9</c:v>
                </c:pt>
                <c:pt idx="314">
                  <c:v>9</c:v>
                </c:pt>
                <c:pt idx="315">
                  <c:v>9</c:v>
                </c:pt>
                <c:pt idx="316">
                  <c:v>9</c:v>
                </c:pt>
                <c:pt idx="317">
                  <c:v>9</c:v>
                </c:pt>
                <c:pt idx="318">
                  <c:v>9</c:v>
                </c:pt>
                <c:pt idx="319">
                  <c:v>9</c:v>
                </c:pt>
                <c:pt idx="320">
                  <c:v>9</c:v>
                </c:pt>
              </c:numCache>
              <c:extLst xmlns:c15="http://schemas.microsoft.com/office/drawing/2012/chart"/>
            </c:numRef>
          </c:yVal>
          <c:smooth val="1"/>
          <c:extLst xmlns:c15="http://schemas.microsoft.com/office/drawing/2012/chart">
            <c:ext xmlns:c16="http://schemas.microsoft.com/office/drawing/2014/chart" uri="{C3380CC4-5D6E-409C-BE32-E72D297353CC}">
              <c16:uniqueId val="{00000000-6754-49D6-AB75-2976AB877CC1}"/>
            </c:ext>
          </c:extLst>
        </c:ser>
        <c:ser>
          <c:idx val="56"/>
          <c:order val="10"/>
          <c:tx>
            <c:strRef>
              <c:f>Φύλλο1!$M$1</c:f>
              <c:strCache>
                <c:ptCount val="1"/>
                <c:pt idx="0">
                  <c:v>S-14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M$2:$M$352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333.9</c:v>
                </c:pt>
                <c:pt idx="72">
                  <c:v>667.8</c:v>
                </c:pt>
                <c:pt idx="73">
                  <c:v>1001.69999999999</c:v>
                </c:pt>
                <c:pt idx="74">
                  <c:v>1335.6</c:v>
                </c:pt>
                <c:pt idx="75">
                  <c:v>1669.5</c:v>
                </c:pt>
                <c:pt idx="76">
                  <c:v>2003.3999999999901</c:v>
                </c:pt>
                <c:pt idx="77">
                  <c:v>2337.2999999999902</c:v>
                </c:pt>
                <c:pt idx="78">
                  <c:v>2671.2</c:v>
                </c:pt>
                <c:pt idx="79">
                  <c:v>3005.1</c:v>
                </c:pt>
                <c:pt idx="80">
                  <c:v>3339</c:v>
                </c:pt>
                <c:pt idx="81">
                  <c:v>3707.4</c:v>
                </c:pt>
                <c:pt idx="82">
                  <c:v>4075.8</c:v>
                </c:pt>
                <c:pt idx="83">
                  <c:v>4444.2</c:v>
                </c:pt>
                <c:pt idx="84">
                  <c:v>4812.6000000000004</c:v>
                </c:pt>
                <c:pt idx="85">
                  <c:v>5181</c:v>
                </c:pt>
                <c:pt idx="86">
                  <c:v>5549.4</c:v>
                </c:pt>
                <c:pt idx="87">
                  <c:v>5917.7999999999902</c:v>
                </c:pt>
                <c:pt idx="88">
                  <c:v>6286.2</c:v>
                </c:pt>
                <c:pt idx="89">
                  <c:v>6654.6</c:v>
                </c:pt>
                <c:pt idx="90">
                  <c:v>7023</c:v>
                </c:pt>
                <c:pt idx="91">
                  <c:v>6841.2</c:v>
                </c:pt>
                <c:pt idx="92">
                  <c:v>6659.4</c:v>
                </c:pt>
                <c:pt idx="93">
                  <c:v>6477.6</c:v>
                </c:pt>
                <c:pt idx="94">
                  <c:v>6295.8</c:v>
                </c:pt>
                <c:pt idx="95">
                  <c:v>6114</c:v>
                </c:pt>
                <c:pt idx="96">
                  <c:v>5932.2</c:v>
                </c:pt>
                <c:pt idx="97">
                  <c:v>5750.4</c:v>
                </c:pt>
                <c:pt idx="98">
                  <c:v>5568.6</c:v>
                </c:pt>
                <c:pt idx="99">
                  <c:v>5386.8</c:v>
                </c:pt>
                <c:pt idx="100">
                  <c:v>5205</c:v>
                </c:pt>
                <c:pt idx="101">
                  <c:v>5071.8</c:v>
                </c:pt>
                <c:pt idx="102">
                  <c:v>4938.6000000000004</c:v>
                </c:pt>
                <c:pt idx="103">
                  <c:v>4805.3999999999996</c:v>
                </c:pt>
                <c:pt idx="104">
                  <c:v>4672.2</c:v>
                </c:pt>
                <c:pt idx="105">
                  <c:v>4539</c:v>
                </c:pt>
                <c:pt idx="106">
                  <c:v>4405.8</c:v>
                </c:pt>
                <c:pt idx="107">
                  <c:v>4272.6000000000004</c:v>
                </c:pt>
                <c:pt idx="108">
                  <c:v>4139.3999999999996</c:v>
                </c:pt>
                <c:pt idx="109">
                  <c:v>4006.2</c:v>
                </c:pt>
                <c:pt idx="110">
                  <c:v>3873</c:v>
                </c:pt>
                <c:pt idx="111">
                  <c:v>4096.8</c:v>
                </c:pt>
                <c:pt idx="112">
                  <c:v>4320.6000000000004</c:v>
                </c:pt>
                <c:pt idx="113">
                  <c:v>4544.3999999999996</c:v>
                </c:pt>
                <c:pt idx="114">
                  <c:v>4768.2</c:v>
                </c:pt>
                <c:pt idx="115">
                  <c:v>4992</c:v>
                </c:pt>
                <c:pt idx="116">
                  <c:v>5215.8</c:v>
                </c:pt>
                <c:pt idx="117">
                  <c:v>5439.6</c:v>
                </c:pt>
                <c:pt idx="118">
                  <c:v>5663.4</c:v>
                </c:pt>
                <c:pt idx="119">
                  <c:v>5887.2</c:v>
                </c:pt>
                <c:pt idx="120">
                  <c:v>6111</c:v>
                </c:pt>
                <c:pt idx="121">
                  <c:v>6034.2</c:v>
                </c:pt>
                <c:pt idx="122">
                  <c:v>5957.4</c:v>
                </c:pt>
                <c:pt idx="123">
                  <c:v>5880.6</c:v>
                </c:pt>
                <c:pt idx="124">
                  <c:v>5803.8</c:v>
                </c:pt>
                <c:pt idx="125">
                  <c:v>5727</c:v>
                </c:pt>
                <c:pt idx="126">
                  <c:v>5650.2</c:v>
                </c:pt>
                <c:pt idx="127">
                  <c:v>5573.4</c:v>
                </c:pt>
                <c:pt idx="128">
                  <c:v>5496.6</c:v>
                </c:pt>
                <c:pt idx="129">
                  <c:v>5419.8</c:v>
                </c:pt>
                <c:pt idx="130">
                  <c:v>5343</c:v>
                </c:pt>
                <c:pt idx="131">
                  <c:v>5262.6</c:v>
                </c:pt>
                <c:pt idx="132">
                  <c:v>5182.2</c:v>
                </c:pt>
                <c:pt idx="133">
                  <c:v>5101.8</c:v>
                </c:pt>
                <c:pt idx="134">
                  <c:v>5021.3999999999996</c:v>
                </c:pt>
                <c:pt idx="135">
                  <c:v>4941</c:v>
                </c:pt>
                <c:pt idx="136">
                  <c:v>4860.6000000000004</c:v>
                </c:pt>
                <c:pt idx="137">
                  <c:v>4780.2</c:v>
                </c:pt>
                <c:pt idx="138">
                  <c:v>4699.8</c:v>
                </c:pt>
                <c:pt idx="139">
                  <c:v>4619.3999999999996</c:v>
                </c:pt>
                <c:pt idx="140">
                  <c:v>4539</c:v>
                </c:pt>
                <c:pt idx="141">
                  <c:v>4189.5</c:v>
                </c:pt>
                <c:pt idx="142">
                  <c:v>3840</c:v>
                </c:pt>
                <c:pt idx="143">
                  <c:v>3490.5</c:v>
                </c:pt>
                <c:pt idx="144">
                  <c:v>3141</c:v>
                </c:pt>
                <c:pt idx="145">
                  <c:v>2791.5</c:v>
                </c:pt>
                <c:pt idx="146">
                  <c:v>2442</c:v>
                </c:pt>
                <c:pt idx="147">
                  <c:v>2092.5</c:v>
                </c:pt>
                <c:pt idx="148">
                  <c:v>1743</c:v>
                </c:pt>
                <c:pt idx="149">
                  <c:v>1393.5</c:v>
                </c:pt>
                <c:pt idx="150">
                  <c:v>1044</c:v>
                </c:pt>
                <c:pt idx="151">
                  <c:v>1037.0999999999999</c:v>
                </c:pt>
                <c:pt idx="152">
                  <c:v>1030.2</c:v>
                </c:pt>
                <c:pt idx="153">
                  <c:v>1023.3</c:v>
                </c:pt>
                <c:pt idx="154">
                  <c:v>1016.4</c:v>
                </c:pt>
                <c:pt idx="155">
                  <c:v>1009.5</c:v>
                </c:pt>
                <c:pt idx="156">
                  <c:v>1002.6</c:v>
                </c:pt>
                <c:pt idx="157">
                  <c:v>995.7</c:v>
                </c:pt>
                <c:pt idx="158">
                  <c:v>988.8</c:v>
                </c:pt>
                <c:pt idx="159">
                  <c:v>981.9</c:v>
                </c:pt>
                <c:pt idx="160">
                  <c:v>975</c:v>
                </c:pt>
                <c:pt idx="161">
                  <c:v>912.9</c:v>
                </c:pt>
                <c:pt idx="162">
                  <c:v>850.8</c:v>
                </c:pt>
                <c:pt idx="163">
                  <c:v>788.7</c:v>
                </c:pt>
                <c:pt idx="164">
                  <c:v>726.6</c:v>
                </c:pt>
                <c:pt idx="165">
                  <c:v>664.5</c:v>
                </c:pt>
                <c:pt idx="166">
                  <c:v>602.4</c:v>
                </c:pt>
                <c:pt idx="167">
                  <c:v>540.29999999999995</c:v>
                </c:pt>
                <c:pt idx="168">
                  <c:v>478.2</c:v>
                </c:pt>
                <c:pt idx="169">
                  <c:v>416.1</c:v>
                </c:pt>
                <c:pt idx="170">
                  <c:v>354</c:v>
                </c:pt>
                <c:pt idx="171">
                  <c:v>334.5</c:v>
                </c:pt>
                <c:pt idx="172">
                  <c:v>315</c:v>
                </c:pt>
                <c:pt idx="173">
                  <c:v>295.5</c:v>
                </c:pt>
                <c:pt idx="174">
                  <c:v>276</c:v>
                </c:pt>
                <c:pt idx="175">
                  <c:v>256.5</c:v>
                </c:pt>
                <c:pt idx="176">
                  <c:v>237</c:v>
                </c:pt>
                <c:pt idx="177">
                  <c:v>217.5</c:v>
                </c:pt>
                <c:pt idx="178">
                  <c:v>198</c:v>
                </c:pt>
                <c:pt idx="179">
                  <c:v>178.5</c:v>
                </c:pt>
                <c:pt idx="180">
                  <c:v>159</c:v>
                </c:pt>
                <c:pt idx="181">
                  <c:v>154.80000000000001</c:v>
                </c:pt>
                <c:pt idx="182">
                  <c:v>150.6</c:v>
                </c:pt>
                <c:pt idx="183">
                  <c:v>146.4</c:v>
                </c:pt>
                <c:pt idx="184">
                  <c:v>142.19999999999999</c:v>
                </c:pt>
                <c:pt idx="185">
                  <c:v>138</c:v>
                </c:pt>
                <c:pt idx="186">
                  <c:v>133.80000000000001</c:v>
                </c:pt>
                <c:pt idx="187">
                  <c:v>129.6</c:v>
                </c:pt>
                <c:pt idx="188">
                  <c:v>125.4</c:v>
                </c:pt>
                <c:pt idx="189">
                  <c:v>121.19999999999899</c:v>
                </c:pt>
                <c:pt idx="190">
                  <c:v>117</c:v>
                </c:pt>
                <c:pt idx="191">
                  <c:v>112.5</c:v>
                </c:pt>
                <c:pt idx="192">
                  <c:v>108</c:v>
                </c:pt>
                <c:pt idx="193">
                  <c:v>103.5</c:v>
                </c:pt>
                <c:pt idx="194">
                  <c:v>99</c:v>
                </c:pt>
                <c:pt idx="195">
                  <c:v>94.5</c:v>
                </c:pt>
                <c:pt idx="196">
                  <c:v>90</c:v>
                </c:pt>
                <c:pt idx="197">
                  <c:v>85.5</c:v>
                </c:pt>
                <c:pt idx="198">
                  <c:v>81</c:v>
                </c:pt>
                <c:pt idx="199">
                  <c:v>76.5</c:v>
                </c:pt>
                <c:pt idx="200">
                  <c:v>72</c:v>
                </c:pt>
                <c:pt idx="201">
                  <c:v>75.3</c:v>
                </c:pt>
                <c:pt idx="202">
                  <c:v>78.599999999999994</c:v>
                </c:pt>
                <c:pt idx="203">
                  <c:v>81.900000000000006</c:v>
                </c:pt>
                <c:pt idx="204">
                  <c:v>85.2</c:v>
                </c:pt>
                <c:pt idx="205">
                  <c:v>88.5</c:v>
                </c:pt>
                <c:pt idx="206">
                  <c:v>91.8</c:v>
                </c:pt>
                <c:pt idx="207">
                  <c:v>95.1</c:v>
                </c:pt>
                <c:pt idx="208">
                  <c:v>98.4</c:v>
                </c:pt>
                <c:pt idx="209">
                  <c:v>101.7</c:v>
                </c:pt>
                <c:pt idx="210">
                  <c:v>105</c:v>
                </c:pt>
                <c:pt idx="211">
                  <c:v>102.9</c:v>
                </c:pt>
                <c:pt idx="212">
                  <c:v>100.8</c:v>
                </c:pt>
                <c:pt idx="213">
                  <c:v>98.7</c:v>
                </c:pt>
                <c:pt idx="214">
                  <c:v>96.6</c:v>
                </c:pt>
                <c:pt idx="215">
                  <c:v>94.5</c:v>
                </c:pt>
                <c:pt idx="216">
                  <c:v>92.4</c:v>
                </c:pt>
                <c:pt idx="217">
                  <c:v>90.3</c:v>
                </c:pt>
                <c:pt idx="218">
                  <c:v>88.2</c:v>
                </c:pt>
                <c:pt idx="219">
                  <c:v>86.1</c:v>
                </c:pt>
                <c:pt idx="220">
                  <c:v>84</c:v>
                </c:pt>
                <c:pt idx="221">
                  <c:v>87.9</c:v>
                </c:pt>
                <c:pt idx="222">
                  <c:v>91.8</c:v>
                </c:pt>
                <c:pt idx="223">
                  <c:v>95.7</c:v>
                </c:pt>
                <c:pt idx="224">
                  <c:v>99.6</c:v>
                </c:pt>
                <c:pt idx="225">
                  <c:v>103.5</c:v>
                </c:pt>
                <c:pt idx="226">
                  <c:v>107.4</c:v>
                </c:pt>
                <c:pt idx="227">
                  <c:v>111.3</c:v>
                </c:pt>
                <c:pt idx="228">
                  <c:v>115.2</c:v>
                </c:pt>
                <c:pt idx="229">
                  <c:v>119.1</c:v>
                </c:pt>
                <c:pt idx="230">
                  <c:v>123</c:v>
                </c:pt>
                <c:pt idx="231">
                  <c:v>120.6</c:v>
                </c:pt>
                <c:pt idx="232">
                  <c:v>118.2</c:v>
                </c:pt>
                <c:pt idx="233">
                  <c:v>115.8</c:v>
                </c:pt>
                <c:pt idx="234">
                  <c:v>113.4</c:v>
                </c:pt>
                <c:pt idx="235">
                  <c:v>111</c:v>
                </c:pt>
                <c:pt idx="236">
                  <c:v>108.6</c:v>
                </c:pt>
                <c:pt idx="237">
                  <c:v>106.2</c:v>
                </c:pt>
                <c:pt idx="238">
                  <c:v>103.8</c:v>
                </c:pt>
                <c:pt idx="239">
                  <c:v>101.4</c:v>
                </c:pt>
                <c:pt idx="240">
                  <c:v>99</c:v>
                </c:pt>
                <c:pt idx="241">
                  <c:v>91.8</c:v>
                </c:pt>
                <c:pt idx="242">
                  <c:v>84.6</c:v>
                </c:pt>
                <c:pt idx="243">
                  <c:v>77.400000000000006</c:v>
                </c:pt>
                <c:pt idx="244">
                  <c:v>70.2</c:v>
                </c:pt>
                <c:pt idx="245">
                  <c:v>63</c:v>
                </c:pt>
                <c:pt idx="246">
                  <c:v>55.8</c:v>
                </c:pt>
                <c:pt idx="247">
                  <c:v>48.6</c:v>
                </c:pt>
                <c:pt idx="248">
                  <c:v>41.4</c:v>
                </c:pt>
                <c:pt idx="249">
                  <c:v>34.200000000000003</c:v>
                </c:pt>
                <c:pt idx="250">
                  <c:v>27</c:v>
                </c:pt>
                <c:pt idx="251">
                  <c:v>29.1</c:v>
                </c:pt>
                <c:pt idx="252">
                  <c:v>31.2</c:v>
                </c:pt>
                <c:pt idx="253">
                  <c:v>33.299999999999997</c:v>
                </c:pt>
                <c:pt idx="254">
                  <c:v>35.4</c:v>
                </c:pt>
                <c:pt idx="255">
                  <c:v>37.5</c:v>
                </c:pt>
                <c:pt idx="256">
                  <c:v>39.6</c:v>
                </c:pt>
                <c:pt idx="257">
                  <c:v>41.7</c:v>
                </c:pt>
                <c:pt idx="258">
                  <c:v>43.8</c:v>
                </c:pt>
                <c:pt idx="259">
                  <c:v>45.9</c:v>
                </c:pt>
                <c:pt idx="260">
                  <c:v>48</c:v>
                </c:pt>
                <c:pt idx="261">
                  <c:v>49.2</c:v>
                </c:pt>
                <c:pt idx="262">
                  <c:v>50.4</c:v>
                </c:pt>
                <c:pt idx="263">
                  <c:v>51.6</c:v>
                </c:pt>
                <c:pt idx="264">
                  <c:v>52.8</c:v>
                </c:pt>
                <c:pt idx="265">
                  <c:v>54</c:v>
                </c:pt>
                <c:pt idx="266">
                  <c:v>55.2</c:v>
                </c:pt>
                <c:pt idx="267">
                  <c:v>56.4</c:v>
                </c:pt>
                <c:pt idx="268">
                  <c:v>57.6</c:v>
                </c:pt>
                <c:pt idx="269">
                  <c:v>58.8</c:v>
                </c:pt>
                <c:pt idx="270">
                  <c:v>60</c:v>
                </c:pt>
                <c:pt idx="271">
                  <c:v>62.4</c:v>
                </c:pt>
                <c:pt idx="272">
                  <c:v>64.8</c:v>
                </c:pt>
                <c:pt idx="273">
                  <c:v>67.2</c:v>
                </c:pt>
                <c:pt idx="274">
                  <c:v>69.599999999999994</c:v>
                </c:pt>
                <c:pt idx="275">
                  <c:v>72</c:v>
                </c:pt>
                <c:pt idx="276">
                  <c:v>74.400000000000006</c:v>
                </c:pt>
                <c:pt idx="277">
                  <c:v>76.8</c:v>
                </c:pt>
                <c:pt idx="278">
                  <c:v>79.2</c:v>
                </c:pt>
                <c:pt idx="279">
                  <c:v>81.599999999999994</c:v>
                </c:pt>
                <c:pt idx="280">
                  <c:v>84</c:v>
                </c:pt>
                <c:pt idx="281">
                  <c:v>80.7</c:v>
                </c:pt>
                <c:pt idx="282">
                  <c:v>77.400000000000006</c:v>
                </c:pt>
                <c:pt idx="283">
                  <c:v>74.099999999999994</c:v>
                </c:pt>
                <c:pt idx="284">
                  <c:v>70.8</c:v>
                </c:pt>
                <c:pt idx="285">
                  <c:v>67.5</c:v>
                </c:pt>
                <c:pt idx="286">
                  <c:v>64.2</c:v>
                </c:pt>
                <c:pt idx="287">
                  <c:v>60.9</c:v>
                </c:pt>
                <c:pt idx="288">
                  <c:v>57.6</c:v>
                </c:pt>
                <c:pt idx="289">
                  <c:v>54.3</c:v>
                </c:pt>
                <c:pt idx="290">
                  <c:v>51</c:v>
                </c:pt>
                <c:pt idx="291">
                  <c:v>50.1</c:v>
                </c:pt>
                <c:pt idx="292">
                  <c:v>49.2</c:v>
                </c:pt>
                <c:pt idx="293">
                  <c:v>48.3</c:v>
                </c:pt>
                <c:pt idx="294">
                  <c:v>47.4</c:v>
                </c:pt>
                <c:pt idx="295">
                  <c:v>46.5</c:v>
                </c:pt>
                <c:pt idx="296">
                  <c:v>45.6</c:v>
                </c:pt>
                <c:pt idx="297">
                  <c:v>44.7</c:v>
                </c:pt>
                <c:pt idx="298">
                  <c:v>43.8</c:v>
                </c:pt>
                <c:pt idx="299">
                  <c:v>42.9</c:v>
                </c:pt>
                <c:pt idx="300">
                  <c:v>42</c:v>
                </c:pt>
                <c:pt idx="301">
                  <c:v>39.6</c:v>
                </c:pt>
                <c:pt idx="302">
                  <c:v>37.200000000000003</c:v>
                </c:pt>
                <c:pt idx="303">
                  <c:v>34.799999999999997</c:v>
                </c:pt>
                <c:pt idx="304">
                  <c:v>32.4</c:v>
                </c:pt>
                <c:pt idx="305">
                  <c:v>30</c:v>
                </c:pt>
                <c:pt idx="306">
                  <c:v>27.6</c:v>
                </c:pt>
                <c:pt idx="307">
                  <c:v>25.2</c:v>
                </c:pt>
                <c:pt idx="308">
                  <c:v>22.8</c:v>
                </c:pt>
                <c:pt idx="309">
                  <c:v>20.399999999999999</c:v>
                </c:pt>
                <c:pt idx="310">
                  <c:v>18</c:v>
                </c:pt>
                <c:pt idx="311">
                  <c:v>17.100000000000001</c:v>
                </c:pt>
                <c:pt idx="312">
                  <c:v>16.2</c:v>
                </c:pt>
                <c:pt idx="313">
                  <c:v>15.3</c:v>
                </c:pt>
                <c:pt idx="314">
                  <c:v>14.4</c:v>
                </c:pt>
                <c:pt idx="315">
                  <c:v>13.5</c:v>
                </c:pt>
                <c:pt idx="316">
                  <c:v>12.6</c:v>
                </c:pt>
                <c:pt idx="317">
                  <c:v>11.7</c:v>
                </c:pt>
                <c:pt idx="318">
                  <c:v>10.8</c:v>
                </c:pt>
                <c:pt idx="319">
                  <c:v>9.9</c:v>
                </c:pt>
                <c:pt idx="320">
                  <c:v>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6754-49D6-AB75-2976AB877CC1}"/>
            </c:ext>
          </c:extLst>
        </c:ser>
        <c:ser>
          <c:idx val="69"/>
          <c:order val="23"/>
          <c:tx>
            <c:strRef>
              <c:f>Φύλλο1!$AA$1</c:f>
              <c:strCache>
                <c:ptCount val="1"/>
                <c:pt idx="0">
                  <c:v>S-11</c:v>
                </c:pt>
              </c:strCache>
              <c:extLst xmlns:c15="http://schemas.microsoft.com/office/drawing/2012/chart"/>
            </c:strRef>
          </c:tx>
          <c:spPr>
            <a:ln w="9525">
              <a:solidFill>
                <a:srgbClr val="FF0000">
                  <a:alpha val="50000"/>
                </a:srgb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  <c:extLst xmlns:c15="http://schemas.microsoft.com/office/drawing/2012/chart"/>
            </c:numRef>
          </c:xVal>
          <c:yVal>
            <c:numRef>
              <c:f>Φύλλο1!$AA$2:$AA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10.199999999999999</c:v>
                </c:pt>
                <c:pt idx="12">
                  <c:v>11.4</c:v>
                </c:pt>
                <c:pt idx="13">
                  <c:v>12.6</c:v>
                </c:pt>
                <c:pt idx="14">
                  <c:v>13.8</c:v>
                </c:pt>
                <c:pt idx="15">
                  <c:v>15</c:v>
                </c:pt>
                <c:pt idx="16">
                  <c:v>16.2</c:v>
                </c:pt>
                <c:pt idx="17">
                  <c:v>17.399999999999999</c:v>
                </c:pt>
                <c:pt idx="18">
                  <c:v>18.600000000000001</c:v>
                </c:pt>
                <c:pt idx="19">
                  <c:v>19.799999999999901</c:v>
                </c:pt>
                <c:pt idx="20">
                  <c:v>21</c:v>
                </c:pt>
                <c:pt idx="21">
                  <c:v>18.899999999999999</c:v>
                </c:pt>
                <c:pt idx="22">
                  <c:v>16.8</c:v>
                </c:pt>
                <c:pt idx="23">
                  <c:v>14.7</c:v>
                </c:pt>
                <c:pt idx="24">
                  <c:v>12.6</c:v>
                </c:pt>
                <c:pt idx="25">
                  <c:v>10.5</c:v>
                </c:pt>
                <c:pt idx="26">
                  <c:v>8.3999999999999897</c:v>
                </c:pt>
                <c:pt idx="27">
                  <c:v>6.2999999999999901</c:v>
                </c:pt>
                <c:pt idx="28">
                  <c:v>4.1999999999999904</c:v>
                </c:pt>
                <c:pt idx="29">
                  <c:v>2.0999999999999899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.9</c:v>
                </c:pt>
                <c:pt idx="62">
                  <c:v>1.8</c:v>
                </c:pt>
                <c:pt idx="63">
                  <c:v>2.7</c:v>
                </c:pt>
                <c:pt idx="64">
                  <c:v>3.6</c:v>
                </c:pt>
                <c:pt idx="65">
                  <c:v>4.5</c:v>
                </c:pt>
                <c:pt idx="66">
                  <c:v>5.4</c:v>
                </c:pt>
                <c:pt idx="67">
                  <c:v>6.3</c:v>
                </c:pt>
                <c:pt idx="68">
                  <c:v>7.2</c:v>
                </c:pt>
                <c:pt idx="69">
                  <c:v>8.1</c:v>
                </c:pt>
                <c:pt idx="70">
                  <c:v>9</c:v>
                </c:pt>
                <c:pt idx="71">
                  <c:v>8.1</c:v>
                </c:pt>
                <c:pt idx="72">
                  <c:v>7.2</c:v>
                </c:pt>
                <c:pt idx="73">
                  <c:v>6.3</c:v>
                </c:pt>
                <c:pt idx="74">
                  <c:v>5.4</c:v>
                </c:pt>
                <c:pt idx="75">
                  <c:v>4.5</c:v>
                </c:pt>
                <c:pt idx="76">
                  <c:v>3.5999999999999899</c:v>
                </c:pt>
                <c:pt idx="77">
                  <c:v>2.7</c:v>
                </c:pt>
                <c:pt idx="78">
                  <c:v>1.7999999999999901</c:v>
                </c:pt>
                <c:pt idx="79">
                  <c:v>0.9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.9</c:v>
                </c:pt>
                <c:pt idx="112">
                  <c:v>1.8</c:v>
                </c:pt>
                <c:pt idx="113">
                  <c:v>2.7</c:v>
                </c:pt>
                <c:pt idx="114">
                  <c:v>3.6</c:v>
                </c:pt>
                <c:pt idx="115">
                  <c:v>4.5</c:v>
                </c:pt>
                <c:pt idx="116">
                  <c:v>5.4</c:v>
                </c:pt>
                <c:pt idx="117">
                  <c:v>6.3</c:v>
                </c:pt>
                <c:pt idx="118">
                  <c:v>7.2</c:v>
                </c:pt>
                <c:pt idx="119">
                  <c:v>8.1</c:v>
                </c:pt>
                <c:pt idx="120">
                  <c:v>9</c:v>
                </c:pt>
                <c:pt idx="121">
                  <c:v>27</c:v>
                </c:pt>
                <c:pt idx="122">
                  <c:v>45</c:v>
                </c:pt>
                <c:pt idx="123">
                  <c:v>63</c:v>
                </c:pt>
                <c:pt idx="124">
                  <c:v>81</c:v>
                </c:pt>
                <c:pt idx="125">
                  <c:v>99</c:v>
                </c:pt>
                <c:pt idx="126">
                  <c:v>117</c:v>
                </c:pt>
                <c:pt idx="127">
                  <c:v>135</c:v>
                </c:pt>
                <c:pt idx="128">
                  <c:v>153</c:v>
                </c:pt>
                <c:pt idx="129">
                  <c:v>171</c:v>
                </c:pt>
                <c:pt idx="130">
                  <c:v>189</c:v>
                </c:pt>
                <c:pt idx="131">
                  <c:v>273.89999999999998</c:v>
                </c:pt>
                <c:pt idx="132">
                  <c:v>358.8</c:v>
                </c:pt>
                <c:pt idx="133">
                  <c:v>443.7</c:v>
                </c:pt>
                <c:pt idx="134">
                  <c:v>528.6</c:v>
                </c:pt>
                <c:pt idx="135">
                  <c:v>613.5</c:v>
                </c:pt>
                <c:pt idx="136">
                  <c:v>698.4</c:v>
                </c:pt>
                <c:pt idx="137">
                  <c:v>783.3</c:v>
                </c:pt>
                <c:pt idx="138">
                  <c:v>868.2</c:v>
                </c:pt>
                <c:pt idx="139">
                  <c:v>953.1</c:v>
                </c:pt>
                <c:pt idx="140">
                  <c:v>1038</c:v>
                </c:pt>
                <c:pt idx="141">
                  <c:v>1003.2</c:v>
                </c:pt>
                <c:pt idx="142">
                  <c:v>968.4</c:v>
                </c:pt>
                <c:pt idx="143">
                  <c:v>933.6</c:v>
                </c:pt>
                <c:pt idx="144">
                  <c:v>898.8</c:v>
                </c:pt>
                <c:pt idx="145">
                  <c:v>864</c:v>
                </c:pt>
                <c:pt idx="146">
                  <c:v>829.2</c:v>
                </c:pt>
                <c:pt idx="147">
                  <c:v>794.4</c:v>
                </c:pt>
                <c:pt idx="148">
                  <c:v>759.6</c:v>
                </c:pt>
                <c:pt idx="149">
                  <c:v>724.8</c:v>
                </c:pt>
                <c:pt idx="150">
                  <c:v>690</c:v>
                </c:pt>
                <c:pt idx="151">
                  <c:v>723.6</c:v>
                </c:pt>
                <c:pt idx="152">
                  <c:v>757.2</c:v>
                </c:pt>
                <c:pt idx="153">
                  <c:v>790.8</c:v>
                </c:pt>
                <c:pt idx="154">
                  <c:v>824.4</c:v>
                </c:pt>
                <c:pt idx="155">
                  <c:v>858</c:v>
                </c:pt>
                <c:pt idx="156">
                  <c:v>891.6</c:v>
                </c:pt>
                <c:pt idx="157">
                  <c:v>925.2</c:v>
                </c:pt>
                <c:pt idx="158">
                  <c:v>958.8</c:v>
                </c:pt>
                <c:pt idx="159">
                  <c:v>992.4</c:v>
                </c:pt>
                <c:pt idx="160">
                  <c:v>1026</c:v>
                </c:pt>
                <c:pt idx="161">
                  <c:v>1030.8</c:v>
                </c:pt>
                <c:pt idx="162">
                  <c:v>1035.5999999999999</c:v>
                </c:pt>
                <c:pt idx="163">
                  <c:v>1040.4000000000001</c:v>
                </c:pt>
                <c:pt idx="164">
                  <c:v>1045.2</c:v>
                </c:pt>
                <c:pt idx="165">
                  <c:v>1050</c:v>
                </c:pt>
                <c:pt idx="166">
                  <c:v>1054.8</c:v>
                </c:pt>
                <c:pt idx="167">
                  <c:v>1059.5999999999999</c:v>
                </c:pt>
                <c:pt idx="168">
                  <c:v>1064.4000000000001</c:v>
                </c:pt>
                <c:pt idx="169">
                  <c:v>1069.2</c:v>
                </c:pt>
                <c:pt idx="170">
                  <c:v>1074</c:v>
                </c:pt>
                <c:pt idx="171">
                  <c:v>1110</c:v>
                </c:pt>
                <c:pt idx="172">
                  <c:v>1146</c:v>
                </c:pt>
                <c:pt idx="173">
                  <c:v>1182</c:v>
                </c:pt>
                <c:pt idx="174">
                  <c:v>1218</c:v>
                </c:pt>
                <c:pt idx="175">
                  <c:v>1254</c:v>
                </c:pt>
                <c:pt idx="176">
                  <c:v>1290</c:v>
                </c:pt>
                <c:pt idx="177">
                  <c:v>1326</c:v>
                </c:pt>
                <c:pt idx="178">
                  <c:v>1362</c:v>
                </c:pt>
                <c:pt idx="179">
                  <c:v>1398</c:v>
                </c:pt>
                <c:pt idx="180">
                  <c:v>1434</c:v>
                </c:pt>
                <c:pt idx="181">
                  <c:v>1377.6</c:v>
                </c:pt>
                <c:pt idx="182">
                  <c:v>1321.2</c:v>
                </c:pt>
                <c:pt idx="183">
                  <c:v>1264.8</c:v>
                </c:pt>
                <c:pt idx="184">
                  <c:v>1208.4000000000001</c:v>
                </c:pt>
                <c:pt idx="185">
                  <c:v>1152</c:v>
                </c:pt>
                <c:pt idx="186">
                  <c:v>1095.5999999999999</c:v>
                </c:pt>
                <c:pt idx="187">
                  <c:v>1039.2</c:v>
                </c:pt>
                <c:pt idx="188">
                  <c:v>982.8</c:v>
                </c:pt>
                <c:pt idx="189">
                  <c:v>926.4</c:v>
                </c:pt>
                <c:pt idx="190">
                  <c:v>870</c:v>
                </c:pt>
                <c:pt idx="191">
                  <c:v>843.6</c:v>
                </c:pt>
                <c:pt idx="192">
                  <c:v>817.2</c:v>
                </c:pt>
                <c:pt idx="193">
                  <c:v>790.8</c:v>
                </c:pt>
                <c:pt idx="194">
                  <c:v>764.4</c:v>
                </c:pt>
                <c:pt idx="195">
                  <c:v>738</c:v>
                </c:pt>
                <c:pt idx="196">
                  <c:v>711.6</c:v>
                </c:pt>
                <c:pt idx="197">
                  <c:v>685.2</c:v>
                </c:pt>
                <c:pt idx="198">
                  <c:v>658.8</c:v>
                </c:pt>
                <c:pt idx="199">
                  <c:v>632.4</c:v>
                </c:pt>
                <c:pt idx="200">
                  <c:v>606</c:v>
                </c:pt>
                <c:pt idx="201">
                  <c:v>558.9</c:v>
                </c:pt>
                <c:pt idx="202">
                  <c:v>511.8</c:v>
                </c:pt>
                <c:pt idx="203">
                  <c:v>464.7</c:v>
                </c:pt>
                <c:pt idx="204">
                  <c:v>417.6</c:v>
                </c:pt>
                <c:pt idx="205">
                  <c:v>370.5</c:v>
                </c:pt>
                <c:pt idx="206">
                  <c:v>323.39999999999998</c:v>
                </c:pt>
                <c:pt idx="207">
                  <c:v>276.3</c:v>
                </c:pt>
                <c:pt idx="208">
                  <c:v>229.2</c:v>
                </c:pt>
                <c:pt idx="209">
                  <c:v>182.099999999999</c:v>
                </c:pt>
                <c:pt idx="210">
                  <c:v>135</c:v>
                </c:pt>
                <c:pt idx="211">
                  <c:v>125.1</c:v>
                </c:pt>
                <c:pt idx="212">
                  <c:v>115.2</c:v>
                </c:pt>
                <c:pt idx="213">
                  <c:v>105.3</c:v>
                </c:pt>
                <c:pt idx="214">
                  <c:v>95.4</c:v>
                </c:pt>
                <c:pt idx="215">
                  <c:v>85.5</c:v>
                </c:pt>
                <c:pt idx="216">
                  <c:v>75.599999999999994</c:v>
                </c:pt>
                <c:pt idx="217">
                  <c:v>65.7</c:v>
                </c:pt>
                <c:pt idx="218">
                  <c:v>55.8</c:v>
                </c:pt>
                <c:pt idx="219">
                  <c:v>45.899999999999899</c:v>
                </c:pt>
                <c:pt idx="220">
                  <c:v>36</c:v>
                </c:pt>
                <c:pt idx="221">
                  <c:v>38.700000000000003</c:v>
                </c:pt>
                <c:pt idx="222">
                  <c:v>41.4</c:v>
                </c:pt>
                <c:pt idx="223">
                  <c:v>44.1</c:v>
                </c:pt>
                <c:pt idx="224">
                  <c:v>46.8</c:v>
                </c:pt>
                <c:pt idx="225">
                  <c:v>49.5</c:v>
                </c:pt>
                <c:pt idx="226">
                  <c:v>52.2</c:v>
                </c:pt>
                <c:pt idx="227">
                  <c:v>54.9</c:v>
                </c:pt>
                <c:pt idx="228">
                  <c:v>57.6</c:v>
                </c:pt>
                <c:pt idx="229">
                  <c:v>60.3</c:v>
                </c:pt>
                <c:pt idx="230">
                  <c:v>63</c:v>
                </c:pt>
                <c:pt idx="231">
                  <c:v>60.6</c:v>
                </c:pt>
                <c:pt idx="232">
                  <c:v>58.2</c:v>
                </c:pt>
                <c:pt idx="233">
                  <c:v>55.8</c:v>
                </c:pt>
                <c:pt idx="234">
                  <c:v>53.4</c:v>
                </c:pt>
                <c:pt idx="235">
                  <c:v>51</c:v>
                </c:pt>
                <c:pt idx="236">
                  <c:v>48.6</c:v>
                </c:pt>
                <c:pt idx="237">
                  <c:v>46.2</c:v>
                </c:pt>
                <c:pt idx="238">
                  <c:v>43.8</c:v>
                </c:pt>
                <c:pt idx="239">
                  <c:v>41.4</c:v>
                </c:pt>
                <c:pt idx="240">
                  <c:v>39</c:v>
                </c:pt>
                <c:pt idx="241">
                  <c:v>38.1</c:v>
                </c:pt>
                <c:pt idx="242">
                  <c:v>37.200000000000003</c:v>
                </c:pt>
                <c:pt idx="243">
                  <c:v>36.299999999999997</c:v>
                </c:pt>
                <c:pt idx="244">
                  <c:v>35.4</c:v>
                </c:pt>
                <c:pt idx="245">
                  <c:v>34.5</c:v>
                </c:pt>
                <c:pt idx="246">
                  <c:v>33.6</c:v>
                </c:pt>
                <c:pt idx="247">
                  <c:v>32.700000000000003</c:v>
                </c:pt>
                <c:pt idx="248">
                  <c:v>31.8</c:v>
                </c:pt>
                <c:pt idx="249">
                  <c:v>30.9</c:v>
                </c:pt>
                <c:pt idx="250">
                  <c:v>30</c:v>
                </c:pt>
                <c:pt idx="251">
                  <c:v>29.1</c:v>
                </c:pt>
                <c:pt idx="252">
                  <c:v>28.2</c:v>
                </c:pt>
                <c:pt idx="253">
                  <c:v>27.3</c:v>
                </c:pt>
                <c:pt idx="254">
                  <c:v>26.4</c:v>
                </c:pt>
                <c:pt idx="255">
                  <c:v>25.5</c:v>
                </c:pt>
                <c:pt idx="256">
                  <c:v>24.6</c:v>
                </c:pt>
                <c:pt idx="257">
                  <c:v>23.7</c:v>
                </c:pt>
                <c:pt idx="258">
                  <c:v>22.8</c:v>
                </c:pt>
                <c:pt idx="259">
                  <c:v>21.9</c:v>
                </c:pt>
                <c:pt idx="260">
                  <c:v>21</c:v>
                </c:pt>
                <c:pt idx="261">
                  <c:v>21</c:v>
                </c:pt>
                <c:pt idx="262">
                  <c:v>21</c:v>
                </c:pt>
                <c:pt idx="263">
                  <c:v>21</c:v>
                </c:pt>
                <c:pt idx="264">
                  <c:v>21</c:v>
                </c:pt>
                <c:pt idx="265">
                  <c:v>21</c:v>
                </c:pt>
                <c:pt idx="266">
                  <c:v>21</c:v>
                </c:pt>
                <c:pt idx="267">
                  <c:v>21</c:v>
                </c:pt>
                <c:pt idx="268">
                  <c:v>21</c:v>
                </c:pt>
                <c:pt idx="269">
                  <c:v>21</c:v>
                </c:pt>
                <c:pt idx="270">
                  <c:v>21</c:v>
                </c:pt>
                <c:pt idx="271">
                  <c:v>18.899999999999999</c:v>
                </c:pt>
                <c:pt idx="272">
                  <c:v>16.8</c:v>
                </c:pt>
                <c:pt idx="273">
                  <c:v>14.7</c:v>
                </c:pt>
                <c:pt idx="274">
                  <c:v>12.6</c:v>
                </c:pt>
                <c:pt idx="275">
                  <c:v>10.5</c:v>
                </c:pt>
                <c:pt idx="276">
                  <c:v>8.3999999999999897</c:v>
                </c:pt>
                <c:pt idx="277">
                  <c:v>6.2999999999999901</c:v>
                </c:pt>
                <c:pt idx="278">
                  <c:v>4.1999999999999904</c:v>
                </c:pt>
                <c:pt idx="279">
                  <c:v>2.0999999999999899</c:v>
                </c:pt>
                <c:pt idx="280">
                  <c:v>0</c:v>
                </c:pt>
                <c:pt idx="281">
                  <c:v>0.9</c:v>
                </c:pt>
                <c:pt idx="282">
                  <c:v>1.8</c:v>
                </c:pt>
                <c:pt idx="283">
                  <c:v>2.7</c:v>
                </c:pt>
                <c:pt idx="284">
                  <c:v>3.6</c:v>
                </c:pt>
                <c:pt idx="285">
                  <c:v>4.5</c:v>
                </c:pt>
                <c:pt idx="286">
                  <c:v>5.4</c:v>
                </c:pt>
                <c:pt idx="287">
                  <c:v>6.3</c:v>
                </c:pt>
                <c:pt idx="288">
                  <c:v>7.2</c:v>
                </c:pt>
                <c:pt idx="289">
                  <c:v>8.1</c:v>
                </c:pt>
                <c:pt idx="290">
                  <c:v>9</c:v>
                </c:pt>
                <c:pt idx="291">
                  <c:v>9.9</c:v>
                </c:pt>
                <c:pt idx="292">
                  <c:v>10.8</c:v>
                </c:pt>
                <c:pt idx="293">
                  <c:v>11.7</c:v>
                </c:pt>
                <c:pt idx="294">
                  <c:v>12.6</c:v>
                </c:pt>
                <c:pt idx="295">
                  <c:v>13.5</c:v>
                </c:pt>
                <c:pt idx="296">
                  <c:v>14.4</c:v>
                </c:pt>
                <c:pt idx="297">
                  <c:v>15.3</c:v>
                </c:pt>
                <c:pt idx="298">
                  <c:v>16.2</c:v>
                </c:pt>
                <c:pt idx="299">
                  <c:v>17.100000000000001</c:v>
                </c:pt>
                <c:pt idx="300">
                  <c:v>18</c:v>
                </c:pt>
                <c:pt idx="301">
                  <c:v>17.100000000000001</c:v>
                </c:pt>
                <c:pt idx="302">
                  <c:v>16.2</c:v>
                </c:pt>
                <c:pt idx="303">
                  <c:v>15.3</c:v>
                </c:pt>
                <c:pt idx="304">
                  <c:v>14.4</c:v>
                </c:pt>
                <c:pt idx="305">
                  <c:v>13.5</c:v>
                </c:pt>
                <c:pt idx="306">
                  <c:v>12.6</c:v>
                </c:pt>
                <c:pt idx="307">
                  <c:v>11.7</c:v>
                </c:pt>
                <c:pt idx="308">
                  <c:v>10.8</c:v>
                </c:pt>
                <c:pt idx="309">
                  <c:v>9.9</c:v>
                </c:pt>
                <c:pt idx="310">
                  <c:v>9</c:v>
                </c:pt>
                <c:pt idx="311">
                  <c:v>12</c:v>
                </c:pt>
                <c:pt idx="312">
                  <c:v>15</c:v>
                </c:pt>
                <c:pt idx="313">
                  <c:v>18</c:v>
                </c:pt>
                <c:pt idx="314">
                  <c:v>21</c:v>
                </c:pt>
                <c:pt idx="315">
                  <c:v>24</c:v>
                </c:pt>
                <c:pt idx="316">
                  <c:v>27</c:v>
                </c:pt>
                <c:pt idx="317">
                  <c:v>30</c:v>
                </c:pt>
                <c:pt idx="318">
                  <c:v>33</c:v>
                </c:pt>
                <c:pt idx="319">
                  <c:v>36</c:v>
                </c:pt>
                <c:pt idx="320">
                  <c:v>39</c:v>
                </c:pt>
              </c:numCache>
              <c:extLst xmlns:c15="http://schemas.microsoft.com/office/drawing/2012/chart"/>
            </c:numRef>
          </c:yVal>
          <c:smooth val="1"/>
          <c:extLst xmlns:c15="http://schemas.microsoft.com/office/drawing/2012/chart">
            <c:ext xmlns:c16="http://schemas.microsoft.com/office/drawing/2014/chart" uri="{C3380CC4-5D6E-409C-BE32-E72D297353CC}">
              <c16:uniqueId val="{00000002-6754-49D6-AB75-2976AB877CC1}"/>
            </c:ext>
          </c:extLst>
        </c:ser>
        <c:ser>
          <c:idx val="72"/>
          <c:order val="26"/>
          <c:tx>
            <c:strRef>
              <c:f>Φύλλο1!$AD$1</c:f>
              <c:strCache>
                <c:ptCount val="1"/>
                <c:pt idx="0">
                  <c:v>S-14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D$2:$AD$352</c:f>
              <c:numCache>
                <c:formatCode>General</c:formatCode>
                <c:ptCount val="351"/>
                <c:pt idx="0">
                  <c:v>87</c:v>
                </c:pt>
                <c:pt idx="1">
                  <c:v>94.5</c:v>
                </c:pt>
                <c:pt idx="2">
                  <c:v>102</c:v>
                </c:pt>
                <c:pt idx="3">
                  <c:v>109.5</c:v>
                </c:pt>
                <c:pt idx="4">
                  <c:v>117</c:v>
                </c:pt>
                <c:pt idx="5">
                  <c:v>124.5</c:v>
                </c:pt>
                <c:pt idx="6">
                  <c:v>132</c:v>
                </c:pt>
                <c:pt idx="7">
                  <c:v>139.5</c:v>
                </c:pt>
                <c:pt idx="8">
                  <c:v>147</c:v>
                </c:pt>
                <c:pt idx="9">
                  <c:v>154.5</c:v>
                </c:pt>
                <c:pt idx="10">
                  <c:v>162</c:v>
                </c:pt>
                <c:pt idx="11">
                  <c:v>153.30000000000001</c:v>
                </c:pt>
                <c:pt idx="12">
                  <c:v>144.6</c:v>
                </c:pt>
                <c:pt idx="13">
                  <c:v>135.9</c:v>
                </c:pt>
                <c:pt idx="14">
                  <c:v>127.2</c:v>
                </c:pt>
                <c:pt idx="15">
                  <c:v>118.5</c:v>
                </c:pt>
                <c:pt idx="16">
                  <c:v>109.8</c:v>
                </c:pt>
                <c:pt idx="17">
                  <c:v>101.1</c:v>
                </c:pt>
                <c:pt idx="18">
                  <c:v>92.4</c:v>
                </c:pt>
                <c:pt idx="19">
                  <c:v>83.7</c:v>
                </c:pt>
                <c:pt idx="20">
                  <c:v>75</c:v>
                </c:pt>
                <c:pt idx="21">
                  <c:v>67.5</c:v>
                </c:pt>
                <c:pt idx="22">
                  <c:v>60</c:v>
                </c:pt>
                <c:pt idx="23">
                  <c:v>52.5</c:v>
                </c:pt>
                <c:pt idx="24">
                  <c:v>45</c:v>
                </c:pt>
                <c:pt idx="25">
                  <c:v>37.5</c:v>
                </c:pt>
                <c:pt idx="26">
                  <c:v>30</c:v>
                </c:pt>
                <c:pt idx="27">
                  <c:v>22.5</c:v>
                </c:pt>
                <c:pt idx="28">
                  <c:v>15</c:v>
                </c:pt>
                <c:pt idx="29">
                  <c:v>7.5</c:v>
                </c:pt>
                <c:pt idx="30">
                  <c:v>0</c:v>
                </c:pt>
                <c:pt idx="31">
                  <c:v>3.3</c:v>
                </c:pt>
                <c:pt idx="32">
                  <c:v>6.6</c:v>
                </c:pt>
                <c:pt idx="33">
                  <c:v>9.8999999999999897</c:v>
                </c:pt>
                <c:pt idx="34">
                  <c:v>13.2</c:v>
                </c:pt>
                <c:pt idx="35">
                  <c:v>16.5</c:v>
                </c:pt>
                <c:pt idx="36">
                  <c:v>19.799999999999901</c:v>
                </c:pt>
                <c:pt idx="37">
                  <c:v>23.099999999999898</c:v>
                </c:pt>
                <c:pt idx="38">
                  <c:v>26.4</c:v>
                </c:pt>
                <c:pt idx="39">
                  <c:v>29.7</c:v>
                </c:pt>
                <c:pt idx="40">
                  <c:v>33</c:v>
                </c:pt>
                <c:pt idx="41">
                  <c:v>29.7</c:v>
                </c:pt>
                <c:pt idx="42">
                  <c:v>26.4</c:v>
                </c:pt>
                <c:pt idx="43">
                  <c:v>23.1</c:v>
                </c:pt>
                <c:pt idx="44">
                  <c:v>19.8</c:v>
                </c:pt>
                <c:pt idx="45">
                  <c:v>16.5</c:v>
                </c:pt>
                <c:pt idx="46">
                  <c:v>13.2</c:v>
                </c:pt>
                <c:pt idx="47">
                  <c:v>9.9</c:v>
                </c:pt>
                <c:pt idx="48">
                  <c:v>6.6</c:v>
                </c:pt>
                <c:pt idx="49">
                  <c:v>3.3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44.1</c:v>
                </c:pt>
                <c:pt idx="62">
                  <c:v>88.2</c:v>
                </c:pt>
                <c:pt idx="63">
                  <c:v>132.30000000000001</c:v>
                </c:pt>
                <c:pt idx="64">
                  <c:v>176.4</c:v>
                </c:pt>
                <c:pt idx="65">
                  <c:v>220.5</c:v>
                </c:pt>
                <c:pt idx="66">
                  <c:v>264.60000000000002</c:v>
                </c:pt>
                <c:pt idx="67">
                  <c:v>308.7</c:v>
                </c:pt>
                <c:pt idx="68">
                  <c:v>352.8</c:v>
                </c:pt>
                <c:pt idx="69">
                  <c:v>396.9</c:v>
                </c:pt>
                <c:pt idx="70">
                  <c:v>441</c:v>
                </c:pt>
                <c:pt idx="71">
                  <c:v>663</c:v>
                </c:pt>
                <c:pt idx="72">
                  <c:v>885</c:v>
                </c:pt>
                <c:pt idx="73">
                  <c:v>1107</c:v>
                </c:pt>
                <c:pt idx="74">
                  <c:v>1329</c:v>
                </c:pt>
                <c:pt idx="75">
                  <c:v>1551</c:v>
                </c:pt>
                <c:pt idx="76">
                  <c:v>1773</c:v>
                </c:pt>
                <c:pt idx="77">
                  <c:v>1995</c:v>
                </c:pt>
                <c:pt idx="78">
                  <c:v>2217</c:v>
                </c:pt>
                <c:pt idx="79">
                  <c:v>2439</c:v>
                </c:pt>
                <c:pt idx="80">
                  <c:v>2661</c:v>
                </c:pt>
                <c:pt idx="81">
                  <c:v>2412.3000000000002</c:v>
                </c:pt>
                <c:pt idx="82">
                  <c:v>2163.6</c:v>
                </c:pt>
                <c:pt idx="83">
                  <c:v>1914.9</c:v>
                </c:pt>
                <c:pt idx="84">
                  <c:v>1666.2</c:v>
                </c:pt>
                <c:pt idx="85">
                  <c:v>1417.5</c:v>
                </c:pt>
                <c:pt idx="86">
                  <c:v>1168.8</c:v>
                </c:pt>
                <c:pt idx="87">
                  <c:v>920.1</c:v>
                </c:pt>
                <c:pt idx="88">
                  <c:v>671.4</c:v>
                </c:pt>
                <c:pt idx="89">
                  <c:v>422.7</c:v>
                </c:pt>
                <c:pt idx="90">
                  <c:v>174</c:v>
                </c:pt>
                <c:pt idx="91">
                  <c:v>187.2</c:v>
                </c:pt>
                <c:pt idx="92">
                  <c:v>200.4</c:v>
                </c:pt>
                <c:pt idx="93">
                  <c:v>213.6</c:v>
                </c:pt>
                <c:pt idx="94">
                  <c:v>226.8</c:v>
                </c:pt>
                <c:pt idx="95">
                  <c:v>240</c:v>
                </c:pt>
                <c:pt idx="96">
                  <c:v>253.2</c:v>
                </c:pt>
                <c:pt idx="97">
                  <c:v>266.39999999999998</c:v>
                </c:pt>
                <c:pt idx="98">
                  <c:v>279.60000000000002</c:v>
                </c:pt>
                <c:pt idx="99">
                  <c:v>292.8</c:v>
                </c:pt>
                <c:pt idx="100">
                  <c:v>306</c:v>
                </c:pt>
                <c:pt idx="101">
                  <c:v>415.8</c:v>
                </c:pt>
                <c:pt idx="102">
                  <c:v>525.6</c:v>
                </c:pt>
                <c:pt idx="103">
                  <c:v>635.4</c:v>
                </c:pt>
                <c:pt idx="104">
                  <c:v>745.2</c:v>
                </c:pt>
                <c:pt idx="105">
                  <c:v>855</c:v>
                </c:pt>
                <c:pt idx="106">
                  <c:v>964.8</c:v>
                </c:pt>
                <c:pt idx="107">
                  <c:v>1074.5999999999999</c:v>
                </c:pt>
                <c:pt idx="108">
                  <c:v>1184.4000000000001</c:v>
                </c:pt>
                <c:pt idx="109">
                  <c:v>1294.19999999999</c:v>
                </c:pt>
                <c:pt idx="110">
                  <c:v>1404</c:v>
                </c:pt>
                <c:pt idx="111">
                  <c:v>1275.5999999999999</c:v>
                </c:pt>
                <c:pt idx="112">
                  <c:v>1147.2</c:v>
                </c:pt>
                <c:pt idx="113">
                  <c:v>1018.8</c:v>
                </c:pt>
                <c:pt idx="114">
                  <c:v>890.4</c:v>
                </c:pt>
                <c:pt idx="115">
                  <c:v>762</c:v>
                </c:pt>
                <c:pt idx="116">
                  <c:v>633.599999999999</c:v>
                </c:pt>
                <c:pt idx="117">
                  <c:v>505.19999999999902</c:v>
                </c:pt>
                <c:pt idx="118">
                  <c:v>376.79999999999899</c:v>
                </c:pt>
                <c:pt idx="119">
                  <c:v>248.39999999999901</c:v>
                </c:pt>
                <c:pt idx="120">
                  <c:v>120</c:v>
                </c:pt>
                <c:pt idx="121">
                  <c:v>116.7</c:v>
                </c:pt>
                <c:pt idx="122">
                  <c:v>113.4</c:v>
                </c:pt>
                <c:pt idx="123">
                  <c:v>110.1</c:v>
                </c:pt>
                <c:pt idx="124">
                  <c:v>106.8</c:v>
                </c:pt>
                <c:pt idx="125">
                  <c:v>103.5</c:v>
                </c:pt>
                <c:pt idx="126">
                  <c:v>100.2</c:v>
                </c:pt>
                <c:pt idx="127">
                  <c:v>96.9</c:v>
                </c:pt>
                <c:pt idx="128">
                  <c:v>93.6</c:v>
                </c:pt>
                <c:pt idx="129">
                  <c:v>90.3</c:v>
                </c:pt>
                <c:pt idx="130">
                  <c:v>87</c:v>
                </c:pt>
                <c:pt idx="131">
                  <c:v>588</c:v>
                </c:pt>
                <c:pt idx="132">
                  <c:v>1089</c:v>
                </c:pt>
                <c:pt idx="133">
                  <c:v>1590</c:v>
                </c:pt>
                <c:pt idx="134">
                  <c:v>2091</c:v>
                </c:pt>
                <c:pt idx="135">
                  <c:v>2592</c:v>
                </c:pt>
                <c:pt idx="136">
                  <c:v>3093</c:v>
                </c:pt>
                <c:pt idx="137">
                  <c:v>3594</c:v>
                </c:pt>
                <c:pt idx="138">
                  <c:v>4095</c:v>
                </c:pt>
                <c:pt idx="139">
                  <c:v>4596</c:v>
                </c:pt>
                <c:pt idx="140">
                  <c:v>5097</c:v>
                </c:pt>
                <c:pt idx="141">
                  <c:v>4767.8999999999996</c:v>
                </c:pt>
                <c:pt idx="142">
                  <c:v>4438.8</c:v>
                </c:pt>
                <c:pt idx="143">
                  <c:v>4109.7</c:v>
                </c:pt>
                <c:pt idx="144">
                  <c:v>3780.6</c:v>
                </c:pt>
                <c:pt idx="145">
                  <c:v>3451.5</c:v>
                </c:pt>
                <c:pt idx="146">
                  <c:v>3122.3999999999901</c:v>
                </c:pt>
                <c:pt idx="147">
                  <c:v>2793.2999999999902</c:v>
                </c:pt>
                <c:pt idx="148">
                  <c:v>2464.1999999999998</c:v>
                </c:pt>
                <c:pt idx="149">
                  <c:v>2135.1</c:v>
                </c:pt>
                <c:pt idx="150">
                  <c:v>1806</c:v>
                </c:pt>
                <c:pt idx="151">
                  <c:v>1848.6</c:v>
                </c:pt>
                <c:pt idx="152">
                  <c:v>1891.2</c:v>
                </c:pt>
                <c:pt idx="153">
                  <c:v>1933.8</c:v>
                </c:pt>
                <c:pt idx="154">
                  <c:v>1976.4</c:v>
                </c:pt>
                <c:pt idx="155">
                  <c:v>2019</c:v>
                </c:pt>
                <c:pt idx="156">
                  <c:v>2061.6</c:v>
                </c:pt>
                <c:pt idx="157">
                  <c:v>2104.1999999999998</c:v>
                </c:pt>
                <c:pt idx="158">
                  <c:v>2146.8000000000002</c:v>
                </c:pt>
                <c:pt idx="159">
                  <c:v>2189.4</c:v>
                </c:pt>
                <c:pt idx="160">
                  <c:v>2232</c:v>
                </c:pt>
                <c:pt idx="161">
                  <c:v>2252.4</c:v>
                </c:pt>
                <c:pt idx="162">
                  <c:v>2272.8000000000002</c:v>
                </c:pt>
                <c:pt idx="163">
                  <c:v>2293.1999999999998</c:v>
                </c:pt>
                <c:pt idx="164">
                  <c:v>2313.6</c:v>
                </c:pt>
                <c:pt idx="165">
                  <c:v>2334</c:v>
                </c:pt>
                <c:pt idx="166">
                  <c:v>2354.4</c:v>
                </c:pt>
                <c:pt idx="167">
                  <c:v>2374.8000000000002</c:v>
                </c:pt>
                <c:pt idx="168">
                  <c:v>2395.1999999999998</c:v>
                </c:pt>
                <c:pt idx="169">
                  <c:v>2415.6</c:v>
                </c:pt>
                <c:pt idx="170">
                  <c:v>2436</c:v>
                </c:pt>
                <c:pt idx="171">
                  <c:v>2306.6999999999998</c:v>
                </c:pt>
                <c:pt idx="172">
                  <c:v>2177.4</c:v>
                </c:pt>
                <c:pt idx="173">
                  <c:v>2048.1</c:v>
                </c:pt>
                <c:pt idx="174">
                  <c:v>1918.8</c:v>
                </c:pt>
                <c:pt idx="175">
                  <c:v>1789.5</c:v>
                </c:pt>
                <c:pt idx="176">
                  <c:v>1660.19999999999</c:v>
                </c:pt>
                <c:pt idx="177">
                  <c:v>1530.8999999999901</c:v>
                </c:pt>
                <c:pt idx="178">
                  <c:v>1401.6</c:v>
                </c:pt>
                <c:pt idx="179">
                  <c:v>1272.3</c:v>
                </c:pt>
                <c:pt idx="180">
                  <c:v>1143</c:v>
                </c:pt>
                <c:pt idx="181">
                  <c:v>1106.0999999999999</c:v>
                </c:pt>
                <c:pt idx="182">
                  <c:v>1069.2</c:v>
                </c:pt>
                <c:pt idx="183">
                  <c:v>1032.3</c:v>
                </c:pt>
                <c:pt idx="184">
                  <c:v>995.4</c:v>
                </c:pt>
                <c:pt idx="185">
                  <c:v>958.5</c:v>
                </c:pt>
                <c:pt idx="186">
                  <c:v>921.6</c:v>
                </c:pt>
                <c:pt idx="187">
                  <c:v>884.7</c:v>
                </c:pt>
                <c:pt idx="188">
                  <c:v>847.8</c:v>
                </c:pt>
                <c:pt idx="189">
                  <c:v>810.9</c:v>
                </c:pt>
                <c:pt idx="190">
                  <c:v>774</c:v>
                </c:pt>
                <c:pt idx="191">
                  <c:v>749.7</c:v>
                </c:pt>
                <c:pt idx="192">
                  <c:v>725.4</c:v>
                </c:pt>
                <c:pt idx="193">
                  <c:v>701.1</c:v>
                </c:pt>
                <c:pt idx="194">
                  <c:v>676.8</c:v>
                </c:pt>
                <c:pt idx="195">
                  <c:v>652.5</c:v>
                </c:pt>
                <c:pt idx="196">
                  <c:v>628.20000000000005</c:v>
                </c:pt>
                <c:pt idx="197">
                  <c:v>603.9</c:v>
                </c:pt>
                <c:pt idx="198">
                  <c:v>579.6</c:v>
                </c:pt>
                <c:pt idx="199">
                  <c:v>555.29999999999995</c:v>
                </c:pt>
                <c:pt idx="200">
                  <c:v>531</c:v>
                </c:pt>
                <c:pt idx="201">
                  <c:v>512.1</c:v>
                </c:pt>
                <c:pt idx="202">
                  <c:v>493.2</c:v>
                </c:pt>
                <c:pt idx="203">
                  <c:v>474.3</c:v>
                </c:pt>
                <c:pt idx="204">
                  <c:v>455.4</c:v>
                </c:pt>
                <c:pt idx="205">
                  <c:v>436.5</c:v>
                </c:pt>
                <c:pt idx="206">
                  <c:v>417.6</c:v>
                </c:pt>
                <c:pt idx="207">
                  <c:v>398.7</c:v>
                </c:pt>
                <c:pt idx="208">
                  <c:v>379.8</c:v>
                </c:pt>
                <c:pt idx="209">
                  <c:v>360.9</c:v>
                </c:pt>
                <c:pt idx="210">
                  <c:v>342</c:v>
                </c:pt>
                <c:pt idx="211">
                  <c:v>334.5</c:v>
                </c:pt>
                <c:pt idx="212">
                  <c:v>327</c:v>
                </c:pt>
                <c:pt idx="213">
                  <c:v>319.5</c:v>
                </c:pt>
                <c:pt idx="214">
                  <c:v>312</c:v>
                </c:pt>
                <c:pt idx="215">
                  <c:v>304.5</c:v>
                </c:pt>
                <c:pt idx="216">
                  <c:v>297</c:v>
                </c:pt>
                <c:pt idx="217">
                  <c:v>289.5</c:v>
                </c:pt>
                <c:pt idx="218">
                  <c:v>282</c:v>
                </c:pt>
                <c:pt idx="219">
                  <c:v>274.5</c:v>
                </c:pt>
                <c:pt idx="220">
                  <c:v>267</c:v>
                </c:pt>
                <c:pt idx="221">
                  <c:v>255.9</c:v>
                </c:pt>
                <c:pt idx="222">
                  <c:v>244.8</c:v>
                </c:pt>
                <c:pt idx="223">
                  <c:v>233.7</c:v>
                </c:pt>
                <c:pt idx="224">
                  <c:v>222.6</c:v>
                </c:pt>
                <c:pt idx="225">
                  <c:v>211.5</c:v>
                </c:pt>
                <c:pt idx="226">
                  <c:v>200.4</c:v>
                </c:pt>
                <c:pt idx="227">
                  <c:v>189.3</c:v>
                </c:pt>
                <c:pt idx="228">
                  <c:v>178.2</c:v>
                </c:pt>
                <c:pt idx="229">
                  <c:v>167.1</c:v>
                </c:pt>
                <c:pt idx="230">
                  <c:v>156</c:v>
                </c:pt>
                <c:pt idx="231">
                  <c:v>163.5</c:v>
                </c:pt>
                <c:pt idx="232">
                  <c:v>171</c:v>
                </c:pt>
                <c:pt idx="233">
                  <c:v>178.5</c:v>
                </c:pt>
                <c:pt idx="234">
                  <c:v>186</c:v>
                </c:pt>
                <c:pt idx="235">
                  <c:v>193.5</c:v>
                </c:pt>
                <c:pt idx="236">
                  <c:v>201</c:v>
                </c:pt>
                <c:pt idx="237">
                  <c:v>208.5</c:v>
                </c:pt>
                <c:pt idx="238">
                  <c:v>216</c:v>
                </c:pt>
                <c:pt idx="239">
                  <c:v>223.5</c:v>
                </c:pt>
                <c:pt idx="240">
                  <c:v>231</c:v>
                </c:pt>
                <c:pt idx="241">
                  <c:v>233.7</c:v>
                </c:pt>
                <c:pt idx="242">
                  <c:v>236.4</c:v>
                </c:pt>
                <c:pt idx="243">
                  <c:v>239.1</c:v>
                </c:pt>
                <c:pt idx="244">
                  <c:v>241.8</c:v>
                </c:pt>
                <c:pt idx="245">
                  <c:v>244.5</c:v>
                </c:pt>
                <c:pt idx="246">
                  <c:v>247.2</c:v>
                </c:pt>
                <c:pt idx="247">
                  <c:v>249.9</c:v>
                </c:pt>
                <c:pt idx="248">
                  <c:v>252.6</c:v>
                </c:pt>
                <c:pt idx="249">
                  <c:v>255.3</c:v>
                </c:pt>
                <c:pt idx="250">
                  <c:v>258</c:v>
                </c:pt>
                <c:pt idx="251">
                  <c:v>251.7</c:v>
                </c:pt>
                <c:pt idx="252">
                  <c:v>245.4</c:v>
                </c:pt>
                <c:pt idx="253">
                  <c:v>239.1</c:v>
                </c:pt>
                <c:pt idx="254">
                  <c:v>232.8</c:v>
                </c:pt>
                <c:pt idx="255">
                  <c:v>226.5</c:v>
                </c:pt>
                <c:pt idx="256">
                  <c:v>220.2</c:v>
                </c:pt>
                <c:pt idx="257">
                  <c:v>213.9</c:v>
                </c:pt>
                <c:pt idx="258">
                  <c:v>207.6</c:v>
                </c:pt>
                <c:pt idx="259">
                  <c:v>201.3</c:v>
                </c:pt>
                <c:pt idx="260">
                  <c:v>195</c:v>
                </c:pt>
                <c:pt idx="261">
                  <c:v>183.9</c:v>
                </c:pt>
                <c:pt idx="262">
                  <c:v>172.8</c:v>
                </c:pt>
                <c:pt idx="263">
                  <c:v>161.69999999999999</c:v>
                </c:pt>
                <c:pt idx="264">
                  <c:v>150.6</c:v>
                </c:pt>
                <c:pt idx="265">
                  <c:v>139.5</c:v>
                </c:pt>
                <c:pt idx="266">
                  <c:v>128.4</c:v>
                </c:pt>
                <c:pt idx="267">
                  <c:v>117.3</c:v>
                </c:pt>
                <c:pt idx="268">
                  <c:v>106.2</c:v>
                </c:pt>
                <c:pt idx="269">
                  <c:v>95.1</c:v>
                </c:pt>
                <c:pt idx="270">
                  <c:v>84</c:v>
                </c:pt>
                <c:pt idx="271">
                  <c:v>92.7</c:v>
                </c:pt>
                <c:pt idx="272">
                  <c:v>101.4</c:v>
                </c:pt>
                <c:pt idx="273">
                  <c:v>110.1</c:v>
                </c:pt>
                <c:pt idx="274">
                  <c:v>118.8</c:v>
                </c:pt>
                <c:pt idx="275">
                  <c:v>127.5</c:v>
                </c:pt>
                <c:pt idx="276">
                  <c:v>136.19999999999999</c:v>
                </c:pt>
                <c:pt idx="277">
                  <c:v>144.89999999999901</c:v>
                </c:pt>
                <c:pt idx="278">
                  <c:v>153.6</c:v>
                </c:pt>
                <c:pt idx="279">
                  <c:v>162.30000000000001</c:v>
                </c:pt>
                <c:pt idx="280">
                  <c:v>171</c:v>
                </c:pt>
                <c:pt idx="281">
                  <c:v>159</c:v>
                </c:pt>
                <c:pt idx="282">
                  <c:v>147</c:v>
                </c:pt>
                <c:pt idx="283">
                  <c:v>135</c:v>
                </c:pt>
                <c:pt idx="284">
                  <c:v>123</c:v>
                </c:pt>
                <c:pt idx="285">
                  <c:v>111</c:v>
                </c:pt>
                <c:pt idx="286">
                  <c:v>99</c:v>
                </c:pt>
                <c:pt idx="287">
                  <c:v>87</c:v>
                </c:pt>
                <c:pt idx="288">
                  <c:v>75</c:v>
                </c:pt>
                <c:pt idx="289">
                  <c:v>63</c:v>
                </c:pt>
                <c:pt idx="290">
                  <c:v>51</c:v>
                </c:pt>
                <c:pt idx="291">
                  <c:v>46.8</c:v>
                </c:pt>
                <c:pt idx="292">
                  <c:v>42.6</c:v>
                </c:pt>
                <c:pt idx="293">
                  <c:v>38.4</c:v>
                </c:pt>
                <c:pt idx="294">
                  <c:v>34.200000000000003</c:v>
                </c:pt>
                <c:pt idx="295">
                  <c:v>30</c:v>
                </c:pt>
                <c:pt idx="296">
                  <c:v>25.799999999999901</c:v>
                </c:pt>
                <c:pt idx="297">
                  <c:v>21.599999999999898</c:v>
                </c:pt>
                <c:pt idx="298">
                  <c:v>17.399999999999999</c:v>
                </c:pt>
                <c:pt idx="299">
                  <c:v>13.1999999999999</c:v>
                </c:pt>
                <c:pt idx="300">
                  <c:v>9</c:v>
                </c:pt>
                <c:pt idx="301">
                  <c:v>11.1</c:v>
                </c:pt>
                <c:pt idx="302">
                  <c:v>13.2</c:v>
                </c:pt>
                <c:pt idx="303">
                  <c:v>15.3</c:v>
                </c:pt>
                <c:pt idx="304">
                  <c:v>17.399999999999999</c:v>
                </c:pt>
                <c:pt idx="305">
                  <c:v>19.5</c:v>
                </c:pt>
                <c:pt idx="306">
                  <c:v>21.6</c:v>
                </c:pt>
                <c:pt idx="307">
                  <c:v>23.7</c:v>
                </c:pt>
                <c:pt idx="308">
                  <c:v>25.8</c:v>
                </c:pt>
                <c:pt idx="309">
                  <c:v>27.9</c:v>
                </c:pt>
                <c:pt idx="310">
                  <c:v>30</c:v>
                </c:pt>
                <c:pt idx="311">
                  <c:v>30</c:v>
                </c:pt>
                <c:pt idx="312">
                  <c:v>30</c:v>
                </c:pt>
                <c:pt idx="313">
                  <c:v>30</c:v>
                </c:pt>
                <c:pt idx="314">
                  <c:v>30</c:v>
                </c:pt>
                <c:pt idx="315">
                  <c:v>30</c:v>
                </c:pt>
                <c:pt idx="316">
                  <c:v>30</c:v>
                </c:pt>
                <c:pt idx="317">
                  <c:v>30</c:v>
                </c:pt>
                <c:pt idx="318">
                  <c:v>30</c:v>
                </c:pt>
                <c:pt idx="319">
                  <c:v>30</c:v>
                </c:pt>
                <c:pt idx="320">
                  <c:v>3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6754-49D6-AB75-2976AB877CC1}"/>
            </c:ext>
          </c:extLst>
        </c:ser>
        <c:ser>
          <c:idx val="85"/>
          <c:order val="39"/>
          <c:tx>
            <c:strRef>
              <c:f>Φύλλο1!$AR$1</c:f>
              <c:strCache>
                <c:ptCount val="1"/>
                <c:pt idx="0">
                  <c:v>S-11</c:v>
                </c:pt>
              </c:strCache>
              <c:extLst xmlns:c15="http://schemas.microsoft.com/office/drawing/2012/chart"/>
            </c:strRef>
          </c:tx>
          <c:spPr>
            <a:ln w="9525">
              <a:solidFill>
                <a:srgbClr val="FF0000">
                  <a:alpha val="50000"/>
                </a:srgb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  <c:extLst xmlns:c15="http://schemas.microsoft.com/office/drawing/2012/chart"/>
            </c:numRef>
          </c:xVal>
          <c:yVal>
            <c:numRef>
              <c:f>Φύλλο1!$AR$2:$AR$352</c:f>
              <c:numCache>
                <c:formatCode>General</c:formatCode>
                <c:ptCount val="351"/>
                <c:pt idx="0">
                  <c:v>0</c:v>
                </c:pt>
                <c:pt idx="1">
                  <c:v>2.1</c:v>
                </c:pt>
                <c:pt idx="2">
                  <c:v>4.2</c:v>
                </c:pt>
                <c:pt idx="3">
                  <c:v>6.3</c:v>
                </c:pt>
                <c:pt idx="4">
                  <c:v>8.4</c:v>
                </c:pt>
                <c:pt idx="5">
                  <c:v>10.5</c:v>
                </c:pt>
                <c:pt idx="6">
                  <c:v>12.6</c:v>
                </c:pt>
                <c:pt idx="7">
                  <c:v>14.7</c:v>
                </c:pt>
                <c:pt idx="8">
                  <c:v>16.8</c:v>
                </c:pt>
                <c:pt idx="9">
                  <c:v>18.899999999999999</c:v>
                </c:pt>
                <c:pt idx="10">
                  <c:v>21</c:v>
                </c:pt>
                <c:pt idx="11">
                  <c:v>21</c:v>
                </c:pt>
                <c:pt idx="12">
                  <c:v>21</c:v>
                </c:pt>
                <c:pt idx="13">
                  <c:v>21</c:v>
                </c:pt>
                <c:pt idx="14">
                  <c:v>21</c:v>
                </c:pt>
                <c:pt idx="15">
                  <c:v>21</c:v>
                </c:pt>
                <c:pt idx="16">
                  <c:v>21</c:v>
                </c:pt>
                <c:pt idx="17">
                  <c:v>21</c:v>
                </c:pt>
                <c:pt idx="18">
                  <c:v>21</c:v>
                </c:pt>
                <c:pt idx="19">
                  <c:v>21</c:v>
                </c:pt>
                <c:pt idx="20">
                  <c:v>21</c:v>
                </c:pt>
                <c:pt idx="21">
                  <c:v>18.899999999999999</c:v>
                </c:pt>
                <c:pt idx="22">
                  <c:v>16.8</c:v>
                </c:pt>
                <c:pt idx="23">
                  <c:v>14.7</c:v>
                </c:pt>
                <c:pt idx="24">
                  <c:v>12.6</c:v>
                </c:pt>
                <c:pt idx="25">
                  <c:v>10.5</c:v>
                </c:pt>
                <c:pt idx="26">
                  <c:v>8.3999999999999897</c:v>
                </c:pt>
                <c:pt idx="27">
                  <c:v>6.2999999999999901</c:v>
                </c:pt>
                <c:pt idx="28">
                  <c:v>4.1999999999999904</c:v>
                </c:pt>
                <c:pt idx="29">
                  <c:v>2.0999999999999899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10.199999999999999</c:v>
                </c:pt>
                <c:pt idx="42">
                  <c:v>20.399999999999999</c:v>
                </c:pt>
                <c:pt idx="43">
                  <c:v>30.599999999999898</c:v>
                </c:pt>
                <c:pt idx="44">
                  <c:v>40.799999999999997</c:v>
                </c:pt>
                <c:pt idx="45">
                  <c:v>51</c:v>
                </c:pt>
                <c:pt idx="46">
                  <c:v>61.199999999999903</c:v>
                </c:pt>
                <c:pt idx="47">
                  <c:v>71.399999999999906</c:v>
                </c:pt>
                <c:pt idx="48">
                  <c:v>81.599999999999994</c:v>
                </c:pt>
                <c:pt idx="49">
                  <c:v>91.8</c:v>
                </c:pt>
                <c:pt idx="50">
                  <c:v>102</c:v>
                </c:pt>
                <c:pt idx="51">
                  <c:v>102.9</c:v>
                </c:pt>
                <c:pt idx="52">
                  <c:v>103.8</c:v>
                </c:pt>
                <c:pt idx="53">
                  <c:v>104.7</c:v>
                </c:pt>
                <c:pt idx="54">
                  <c:v>105.6</c:v>
                </c:pt>
                <c:pt idx="55">
                  <c:v>106.5</c:v>
                </c:pt>
                <c:pt idx="56">
                  <c:v>107.4</c:v>
                </c:pt>
                <c:pt idx="57">
                  <c:v>108.3</c:v>
                </c:pt>
                <c:pt idx="58">
                  <c:v>109.2</c:v>
                </c:pt>
                <c:pt idx="59">
                  <c:v>110.1</c:v>
                </c:pt>
                <c:pt idx="60">
                  <c:v>111</c:v>
                </c:pt>
                <c:pt idx="61">
                  <c:v>99.9</c:v>
                </c:pt>
                <c:pt idx="62">
                  <c:v>88.8</c:v>
                </c:pt>
                <c:pt idx="63">
                  <c:v>77.7</c:v>
                </c:pt>
                <c:pt idx="64">
                  <c:v>66.599999999999994</c:v>
                </c:pt>
                <c:pt idx="65">
                  <c:v>55.5</c:v>
                </c:pt>
                <c:pt idx="66">
                  <c:v>44.4</c:v>
                </c:pt>
                <c:pt idx="67">
                  <c:v>33.299999999999997</c:v>
                </c:pt>
                <c:pt idx="68">
                  <c:v>22.2</c:v>
                </c:pt>
                <c:pt idx="69">
                  <c:v>11.1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3.9</c:v>
                </c:pt>
                <c:pt idx="102">
                  <c:v>7.8</c:v>
                </c:pt>
                <c:pt idx="103">
                  <c:v>11.7</c:v>
                </c:pt>
                <c:pt idx="104">
                  <c:v>15.6</c:v>
                </c:pt>
                <c:pt idx="105">
                  <c:v>19.5</c:v>
                </c:pt>
                <c:pt idx="106">
                  <c:v>23.4</c:v>
                </c:pt>
                <c:pt idx="107">
                  <c:v>27.3</c:v>
                </c:pt>
                <c:pt idx="108">
                  <c:v>31.2</c:v>
                </c:pt>
                <c:pt idx="109">
                  <c:v>35.1</c:v>
                </c:pt>
                <c:pt idx="110">
                  <c:v>39</c:v>
                </c:pt>
                <c:pt idx="111">
                  <c:v>48.9</c:v>
                </c:pt>
                <c:pt idx="112">
                  <c:v>58.8</c:v>
                </c:pt>
                <c:pt idx="113">
                  <c:v>68.7</c:v>
                </c:pt>
                <c:pt idx="114">
                  <c:v>78.599999999999994</c:v>
                </c:pt>
                <c:pt idx="115">
                  <c:v>88.5</c:v>
                </c:pt>
                <c:pt idx="116">
                  <c:v>98.4</c:v>
                </c:pt>
                <c:pt idx="117">
                  <c:v>108.3</c:v>
                </c:pt>
                <c:pt idx="118">
                  <c:v>118.2</c:v>
                </c:pt>
                <c:pt idx="119">
                  <c:v>128.1</c:v>
                </c:pt>
                <c:pt idx="120">
                  <c:v>138</c:v>
                </c:pt>
                <c:pt idx="121">
                  <c:v>137.1</c:v>
                </c:pt>
                <c:pt idx="122">
                  <c:v>136.19999999999999</c:v>
                </c:pt>
                <c:pt idx="123">
                  <c:v>135.30000000000001</c:v>
                </c:pt>
                <c:pt idx="124">
                  <c:v>134.4</c:v>
                </c:pt>
                <c:pt idx="125">
                  <c:v>133.5</c:v>
                </c:pt>
                <c:pt idx="126">
                  <c:v>132.6</c:v>
                </c:pt>
                <c:pt idx="127">
                  <c:v>131.69999999999999</c:v>
                </c:pt>
                <c:pt idx="128">
                  <c:v>130.80000000000001</c:v>
                </c:pt>
                <c:pt idx="129">
                  <c:v>129.9</c:v>
                </c:pt>
                <c:pt idx="130">
                  <c:v>129</c:v>
                </c:pt>
                <c:pt idx="131">
                  <c:v>144.9</c:v>
                </c:pt>
                <c:pt idx="132">
                  <c:v>160.80000000000001</c:v>
                </c:pt>
                <c:pt idx="133">
                  <c:v>176.7</c:v>
                </c:pt>
                <c:pt idx="134">
                  <c:v>192.6</c:v>
                </c:pt>
                <c:pt idx="135">
                  <c:v>208.5</c:v>
                </c:pt>
                <c:pt idx="136">
                  <c:v>224.4</c:v>
                </c:pt>
                <c:pt idx="137">
                  <c:v>240.3</c:v>
                </c:pt>
                <c:pt idx="138">
                  <c:v>256.2</c:v>
                </c:pt>
                <c:pt idx="139">
                  <c:v>272.10000000000002</c:v>
                </c:pt>
                <c:pt idx="140">
                  <c:v>288</c:v>
                </c:pt>
                <c:pt idx="141">
                  <c:v>284.7</c:v>
                </c:pt>
                <c:pt idx="142">
                  <c:v>281.39999999999998</c:v>
                </c:pt>
                <c:pt idx="143">
                  <c:v>278.10000000000002</c:v>
                </c:pt>
                <c:pt idx="144">
                  <c:v>274.8</c:v>
                </c:pt>
                <c:pt idx="145">
                  <c:v>271.5</c:v>
                </c:pt>
                <c:pt idx="146">
                  <c:v>268.2</c:v>
                </c:pt>
                <c:pt idx="147">
                  <c:v>264.89999999999998</c:v>
                </c:pt>
                <c:pt idx="148">
                  <c:v>261.60000000000002</c:v>
                </c:pt>
                <c:pt idx="149">
                  <c:v>258.3</c:v>
                </c:pt>
                <c:pt idx="150">
                  <c:v>255</c:v>
                </c:pt>
                <c:pt idx="151">
                  <c:v>249.3</c:v>
                </c:pt>
                <c:pt idx="152">
                  <c:v>243.6</c:v>
                </c:pt>
                <c:pt idx="153">
                  <c:v>237.9</c:v>
                </c:pt>
                <c:pt idx="154">
                  <c:v>232.2</c:v>
                </c:pt>
                <c:pt idx="155">
                  <c:v>226.5</c:v>
                </c:pt>
                <c:pt idx="156">
                  <c:v>220.8</c:v>
                </c:pt>
                <c:pt idx="157">
                  <c:v>215.1</c:v>
                </c:pt>
                <c:pt idx="158">
                  <c:v>209.4</c:v>
                </c:pt>
                <c:pt idx="159">
                  <c:v>203.7</c:v>
                </c:pt>
                <c:pt idx="160">
                  <c:v>198</c:v>
                </c:pt>
                <c:pt idx="161">
                  <c:v>232.2</c:v>
                </c:pt>
                <c:pt idx="162">
                  <c:v>266.39999999999998</c:v>
                </c:pt>
                <c:pt idx="163">
                  <c:v>300.60000000000002</c:v>
                </c:pt>
                <c:pt idx="164">
                  <c:v>334.8</c:v>
                </c:pt>
                <c:pt idx="165">
                  <c:v>369</c:v>
                </c:pt>
                <c:pt idx="166">
                  <c:v>403.2</c:v>
                </c:pt>
                <c:pt idx="167">
                  <c:v>437.4</c:v>
                </c:pt>
                <c:pt idx="168">
                  <c:v>471.6</c:v>
                </c:pt>
                <c:pt idx="169">
                  <c:v>505.8</c:v>
                </c:pt>
                <c:pt idx="170">
                  <c:v>540</c:v>
                </c:pt>
                <c:pt idx="171">
                  <c:v>543</c:v>
                </c:pt>
                <c:pt idx="172">
                  <c:v>546</c:v>
                </c:pt>
                <c:pt idx="173">
                  <c:v>549</c:v>
                </c:pt>
                <c:pt idx="174">
                  <c:v>552</c:v>
                </c:pt>
                <c:pt idx="175">
                  <c:v>555</c:v>
                </c:pt>
                <c:pt idx="176">
                  <c:v>558</c:v>
                </c:pt>
                <c:pt idx="177">
                  <c:v>561</c:v>
                </c:pt>
                <c:pt idx="178">
                  <c:v>564</c:v>
                </c:pt>
                <c:pt idx="179">
                  <c:v>567</c:v>
                </c:pt>
                <c:pt idx="180">
                  <c:v>570</c:v>
                </c:pt>
                <c:pt idx="181">
                  <c:v>527.70000000000005</c:v>
                </c:pt>
                <c:pt idx="182">
                  <c:v>485.4</c:v>
                </c:pt>
                <c:pt idx="183">
                  <c:v>443.1</c:v>
                </c:pt>
                <c:pt idx="184">
                  <c:v>400.8</c:v>
                </c:pt>
                <c:pt idx="185">
                  <c:v>358.5</c:v>
                </c:pt>
                <c:pt idx="186">
                  <c:v>316.2</c:v>
                </c:pt>
                <c:pt idx="187">
                  <c:v>273.89999999999998</c:v>
                </c:pt>
                <c:pt idx="188">
                  <c:v>231.6</c:v>
                </c:pt>
                <c:pt idx="189">
                  <c:v>189.3</c:v>
                </c:pt>
                <c:pt idx="190">
                  <c:v>147</c:v>
                </c:pt>
                <c:pt idx="191">
                  <c:v>162.30000000000001</c:v>
                </c:pt>
                <c:pt idx="192">
                  <c:v>177.6</c:v>
                </c:pt>
                <c:pt idx="193">
                  <c:v>192.9</c:v>
                </c:pt>
                <c:pt idx="194">
                  <c:v>208.2</c:v>
                </c:pt>
                <c:pt idx="195">
                  <c:v>223.5</c:v>
                </c:pt>
                <c:pt idx="196">
                  <c:v>238.8</c:v>
                </c:pt>
                <c:pt idx="197">
                  <c:v>254.1</c:v>
                </c:pt>
                <c:pt idx="198">
                  <c:v>269.39999999999998</c:v>
                </c:pt>
                <c:pt idx="199">
                  <c:v>284.7</c:v>
                </c:pt>
                <c:pt idx="200">
                  <c:v>300</c:v>
                </c:pt>
                <c:pt idx="201">
                  <c:v>294.60000000000002</c:v>
                </c:pt>
                <c:pt idx="202">
                  <c:v>289.2</c:v>
                </c:pt>
                <c:pt idx="203">
                  <c:v>283.8</c:v>
                </c:pt>
                <c:pt idx="204">
                  <c:v>278.39999999999998</c:v>
                </c:pt>
                <c:pt idx="205">
                  <c:v>273</c:v>
                </c:pt>
                <c:pt idx="206">
                  <c:v>267.60000000000002</c:v>
                </c:pt>
                <c:pt idx="207">
                  <c:v>262.2</c:v>
                </c:pt>
                <c:pt idx="208">
                  <c:v>256.8</c:v>
                </c:pt>
                <c:pt idx="209">
                  <c:v>251.4</c:v>
                </c:pt>
                <c:pt idx="210">
                  <c:v>246</c:v>
                </c:pt>
                <c:pt idx="211">
                  <c:v>228.3</c:v>
                </c:pt>
                <c:pt idx="212">
                  <c:v>210.6</c:v>
                </c:pt>
                <c:pt idx="213">
                  <c:v>192.9</c:v>
                </c:pt>
                <c:pt idx="214">
                  <c:v>175.2</c:v>
                </c:pt>
                <c:pt idx="215">
                  <c:v>157.5</c:v>
                </c:pt>
                <c:pt idx="216">
                  <c:v>139.80000000000001</c:v>
                </c:pt>
                <c:pt idx="217">
                  <c:v>122.1</c:v>
                </c:pt>
                <c:pt idx="218">
                  <c:v>104.4</c:v>
                </c:pt>
                <c:pt idx="219">
                  <c:v>86.7</c:v>
                </c:pt>
                <c:pt idx="220">
                  <c:v>69</c:v>
                </c:pt>
                <c:pt idx="221">
                  <c:v>65.099999999999994</c:v>
                </c:pt>
                <c:pt idx="222">
                  <c:v>61.2</c:v>
                </c:pt>
                <c:pt idx="223">
                  <c:v>57.3</c:v>
                </c:pt>
                <c:pt idx="224">
                  <c:v>53.4</c:v>
                </c:pt>
                <c:pt idx="225">
                  <c:v>49.5</c:v>
                </c:pt>
                <c:pt idx="226">
                  <c:v>45.6</c:v>
                </c:pt>
                <c:pt idx="227">
                  <c:v>41.7</c:v>
                </c:pt>
                <c:pt idx="228">
                  <c:v>37.799999999999997</c:v>
                </c:pt>
                <c:pt idx="229">
                  <c:v>33.9</c:v>
                </c:pt>
                <c:pt idx="230">
                  <c:v>30</c:v>
                </c:pt>
                <c:pt idx="231">
                  <c:v>30</c:v>
                </c:pt>
                <c:pt idx="232">
                  <c:v>30</c:v>
                </c:pt>
                <c:pt idx="233">
                  <c:v>30</c:v>
                </c:pt>
                <c:pt idx="234">
                  <c:v>30</c:v>
                </c:pt>
                <c:pt idx="235">
                  <c:v>30</c:v>
                </c:pt>
                <c:pt idx="236">
                  <c:v>30</c:v>
                </c:pt>
                <c:pt idx="237">
                  <c:v>30</c:v>
                </c:pt>
                <c:pt idx="238">
                  <c:v>30</c:v>
                </c:pt>
                <c:pt idx="239">
                  <c:v>30</c:v>
                </c:pt>
                <c:pt idx="240">
                  <c:v>30</c:v>
                </c:pt>
                <c:pt idx="241">
                  <c:v>29.8</c:v>
                </c:pt>
                <c:pt idx="242">
                  <c:v>29.6</c:v>
                </c:pt>
                <c:pt idx="243">
                  <c:v>29.4</c:v>
                </c:pt>
                <c:pt idx="244">
                  <c:v>29.2</c:v>
                </c:pt>
                <c:pt idx="245">
                  <c:v>29</c:v>
                </c:pt>
                <c:pt idx="246">
                  <c:v>28.8</c:v>
                </c:pt>
                <c:pt idx="247">
                  <c:v>28.6</c:v>
                </c:pt>
                <c:pt idx="248">
                  <c:v>28.4</c:v>
                </c:pt>
                <c:pt idx="249">
                  <c:v>28.2</c:v>
                </c:pt>
                <c:pt idx="250">
                  <c:v>28</c:v>
                </c:pt>
                <c:pt idx="251">
                  <c:v>27</c:v>
                </c:pt>
                <c:pt idx="252">
                  <c:v>26</c:v>
                </c:pt>
                <c:pt idx="253">
                  <c:v>25</c:v>
                </c:pt>
                <c:pt idx="254">
                  <c:v>24</c:v>
                </c:pt>
                <c:pt idx="255">
                  <c:v>23</c:v>
                </c:pt>
                <c:pt idx="256">
                  <c:v>22</c:v>
                </c:pt>
                <c:pt idx="257">
                  <c:v>21</c:v>
                </c:pt>
                <c:pt idx="258">
                  <c:v>20</c:v>
                </c:pt>
                <c:pt idx="259">
                  <c:v>19</c:v>
                </c:pt>
                <c:pt idx="260">
                  <c:v>18</c:v>
                </c:pt>
                <c:pt idx="261">
                  <c:v>17.100000000000001</c:v>
                </c:pt>
                <c:pt idx="262">
                  <c:v>16.2</c:v>
                </c:pt>
                <c:pt idx="263">
                  <c:v>15.3</c:v>
                </c:pt>
                <c:pt idx="264">
                  <c:v>14.4</c:v>
                </c:pt>
                <c:pt idx="265">
                  <c:v>13.5</c:v>
                </c:pt>
                <c:pt idx="266">
                  <c:v>12.6</c:v>
                </c:pt>
                <c:pt idx="267">
                  <c:v>11.7</c:v>
                </c:pt>
                <c:pt idx="268">
                  <c:v>10.8</c:v>
                </c:pt>
                <c:pt idx="269">
                  <c:v>9.9</c:v>
                </c:pt>
                <c:pt idx="270">
                  <c:v>9</c:v>
                </c:pt>
                <c:pt idx="271">
                  <c:v>12</c:v>
                </c:pt>
                <c:pt idx="272">
                  <c:v>15</c:v>
                </c:pt>
                <c:pt idx="273">
                  <c:v>18</c:v>
                </c:pt>
                <c:pt idx="274">
                  <c:v>21</c:v>
                </c:pt>
                <c:pt idx="275">
                  <c:v>24</c:v>
                </c:pt>
                <c:pt idx="276">
                  <c:v>27</c:v>
                </c:pt>
                <c:pt idx="277">
                  <c:v>30</c:v>
                </c:pt>
                <c:pt idx="278">
                  <c:v>33</c:v>
                </c:pt>
                <c:pt idx="279">
                  <c:v>36</c:v>
                </c:pt>
                <c:pt idx="280">
                  <c:v>39</c:v>
                </c:pt>
                <c:pt idx="281">
                  <c:v>39</c:v>
                </c:pt>
                <c:pt idx="282">
                  <c:v>39</c:v>
                </c:pt>
                <c:pt idx="283">
                  <c:v>39</c:v>
                </c:pt>
                <c:pt idx="284">
                  <c:v>39</c:v>
                </c:pt>
                <c:pt idx="285">
                  <c:v>39</c:v>
                </c:pt>
                <c:pt idx="286">
                  <c:v>39</c:v>
                </c:pt>
                <c:pt idx="287">
                  <c:v>39</c:v>
                </c:pt>
                <c:pt idx="288">
                  <c:v>39</c:v>
                </c:pt>
                <c:pt idx="289">
                  <c:v>39</c:v>
                </c:pt>
                <c:pt idx="290">
                  <c:v>39</c:v>
                </c:pt>
                <c:pt idx="291">
                  <c:v>36.9</c:v>
                </c:pt>
                <c:pt idx="292">
                  <c:v>34.799999999999997</c:v>
                </c:pt>
                <c:pt idx="293">
                  <c:v>32.700000000000003</c:v>
                </c:pt>
                <c:pt idx="294">
                  <c:v>30.6</c:v>
                </c:pt>
                <c:pt idx="295">
                  <c:v>28.5</c:v>
                </c:pt>
                <c:pt idx="296">
                  <c:v>26.4</c:v>
                </c:pt>
                <c:pt idx="297">
                  <c:v>24.299999999999901</c:v>
                </c:pt>
                <c:pt idx="298">
                  <c:v>22.2</c:v>
                </c:pt>
                <c:pt idx="299">
                  <c:v>20.099999999999898</c:v>
                </c:pt>
                <c:pt idx="300">
                  <c:v>18</c:v>
                </c:pt>
                <c:pt idx="301">
                  <c:v>18</c:v>
                </c:pt>
                <c:pt idx="302">
                  <c:v>18</c:v>
                </c:pt>
                <c:pt idx="303">
                  <c:v>18</c:v>
                </c:pt>
                <c:pt idx="304">
                  <c:v>18</c:v>
                </c:pt>
                <c:pt idx="305">
                  <c:v>18</c:v>
                </c:pt>
                <c:pt idx="306">
                  <c:v>18</c:v>
                </c:pt>
                <c:pt idx="307">
                  <c:v>18</c:v>
                </c:pt>
                <c:pt idx="308">
                  <c:v>18</c:v>
                </c:pt>
                <c:pt idx="309">
                  <c:v>18</c:v>
                </c:pt>
                <c:pt idx="310">
                  <c:v>18</c:v>
                </c:pt>
                <c:pt idx="311">
                  <c:v>26.4</c:v>
                </c:pt>
                <c:pt idx="312">
                  <c:v>34.799999999999997</c:v>
                </c:pt>
                <c:pt idx="313">
                  <c:v>43.2</c:v>
                </c:pt>
                <c:pt idx="314">
                  <c:v>51.6</c:v>
                </c:pt>
                <c:pt idx="315">
                  <c:v>60</c:v>
                </c:pt>
                <c:pt idx="316">
                  <c:v>68.400000000000006</c:v>
                </c:pt>
                <c:pt idx="317">
                  <c:v>76.8</c:v>
                </c:pt>
                <c:pt idx="318">
                  <c:v>85.2</c:v>
                </c:pt>
                <c:pt idx="319">
                  <c:v>93.6</c:v>
                </c:pt>
                <c:pt idx="320">
                  <c:v>102</c:v>
                </c:pt>
              </c:numCache>
              <c:extLst xmlns:c15="http://schemas.microsoft.com/office/drawing/2012/chart"/>
            </c:numRef>
          </c:yVal>
          <c:smooth val="1"/>
          <c:extLst xmlns:c15="http://schemas.microsoft.com/office/drawing/2012/chart">
            <c:ext xmlns:c16="http://schemas.microsoft.com/office/drawing/2014/chart" uri="{C3380CC4-5D6E-409C-BE32-E72D297353CC}">
              <c16:uniqueId val="{00000004-6754-49D6-AB75-2976AB877CC1}"/>
            </c:ext>
          </c:extLst>
        </c:ser>
        <c:ser>
          <c:idx val="88"/>
          <c:order val="42"/>
          <c:tx>
            <c:strRef>
              <c:f>Φύλλο1!$AU$1</c:f>
              <c:strCache>
                <c:ptCount val="1"/>
                <c:pt idx="0">
                  <c:v>S-14</c:v>
                </c:pt>
              </c:strCache>
            </c:strRef>
          </c:tx>
          <c:spPr>
            <a:ln w="9525">
              <a:solidFill>
                <a:schemeClr val="accent1">
                  <a:lumMod val="60000"/>
                  <a:lumOff val="40000"/>
                </a:schemeClr>
              </a:solidFill>
            </a:ln>
          </c:spPr>
          <c:marker>
            <c:symbol val="none"/>
          </c:marker>
          <c:xVal>
            <c:numRef>
              <c:f>Φύλλο1!$A$2:$A$352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AU$2:$AU$352</c:f>
              <c:numCache>
                <c:formatCode>General</c:formatCode>
                <c:ptCount val="351"/>
                <c:pt idx="0">
                  <c:v>0</c:v>
                </c:pt>
                <c:pt idx="1">
                  <c:v>0.9</c:v>
                </c:pt>
                <c:pt idx="2">
                  <c:v>1.8</c:v>
                </c:pt>
                <c:pt idx="3">
                  <c:v>2.7</c:v>
                </c:pt>
                <c:pt idx="4">
                  <c:v>3.6</c:v>
                </c:pt>
                <c:pt idx="5">
                  <c:v>4.5</c:v>
                </c:pt>
                <c:pt idx="6">
                  <c:v>5.4</c:v>
                </c:pt>
                <c:pt idx="7">
                  <c:v>6.3</c:v>
                </c:pt>
                <c:pt idx="8">
                  <c:v>7.2</c:v>
                </c:pt>
                <c:pt idx="9">
                  <c:v>8.1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  <c:pt idx="15">
                  <c:v>9</c:v>
                </c:pt>
                <c:pt idx="16">
                  <c:v>9</c:v>
                </c:pt>
                <c:pt idx="17">
                  <c:v>9</c:v>
                </c:pt>
                <c:pt idx="18">
                  <c:v>9</c:v>
                </c:pt>
                <c:pt idx="19">
                  <c:v>9</c:v>
                </c:pt>
                <c:pt idx="20">
                  <c:v>9</c:v>
                </c:pt>
                <c:pt idx="21">
                  <c:v>8.1</c:v>
                </c:pt>
                <c:pt idx="22">
                  <c:v>7.2</c:v>
                </c:pt>
                <c:pt idx="23">
                  <c:v>6.3</c:v>
                </c:pt>
                <c:pt idx="24">
                  <c:v>5.4</c:v>
                </c:pt>
                <c:pt idx="25">
                  <c:v>4.5</c:v>
                </c:pt>
                <c:pt idx="26">
                  <c:v>3.5999999999999899</c:v>
                </c:pt>
                <c:pt idx="27">
                  <c:v>2.7</c:v>
                </c:pt>
                <c:pt idx="28">
                  <c:v>1.7999999999999901</c:v>
                </c:pt>
                <c:pt idx="29">
                  <c:v>0.9</c:v>
                </c:pt>
                <c:pt idx="30">
                  <c:v>0</c:v>
                </c:pt>
                <c:pt idx="31">
                  <c:v>0.9</c:v>
                </c:pt>
                <c:pt idx="32">
                  <c:v>1.8</c:v>
                </c:pt>
                <c:pt idx="33">
                  <c:v>2.7</c:v>
                </c:pt>
                <c:pt idx="34">
                  <c:v>3.6</c:v>
                </c:pt>
                <c:pt idx="35">
                  <c:v>4.5</c:v>
                </c:pt>
                <c:pt idx="36">
                  <c:v>5.4</c:v>
                </c:pt>
                <c:pt idx="37">
                  <c:v>6.3</c:v>
                </c:pt>
                <c:pt idx="38">
                  <c:v>7.2</c:v>
                </c:pt>
                <c:pt idx="39">
                  <c:v>8.1</c:v>
                </c:pt>
                <c:pt idx="40">
                  <c:v>9</c:v>
                </c:pt>
                <c:pt idx="41">
                  <c:v>8.1</c:v>
                </c:pt>
                <c:pt idx="42">
                  <c:v>7.2</c:v>
                </c:pt>
                <c:pt idx="43">
                  <c:v>6.3</c:v>
                </c:pt>
                <c:pt idx="44">
                  <c:v>5.4</c:v>
                </c:pt>
                <c:pt idx="45">
                  <c:v>4.5</c:v>
                </c:pt>
                <c:pt idx="46">
                  <c:v>3.5999999999999899</c:v>
                </c:pt>
                <c:pt idx="47">
                  <c:v>2.7</c:v>
                </c:pt>
                <c:pt idx="48">
                  <c:v>1.7999999999999901</c:v>
                </c:pt>
                <c:pt idx="49">
                  <c:v>0.9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.9</c:v>
                </c:pt>
                <c:pt idx="62">
                  <c:v>1.8</c:v>
                </c:pt>
                <c:pt idx="63">
                  <c:v>2.7</c:v>
                </c:pt>
                <c:pt idx="64">
                  <c:v>3.6</c:v>
                </c:pt>
                <c:pt idx="65">
                  <c:v>4.5</c:v>
                </c:pt>
                <c:pt idx="66">
                  <c:v>5.4</c:v>
                </c:pt>
                <c:pt idx="67">
                  <c:v>6.3</c:v>
                </c:pt>
                <c:pt idx="68">
                  <c:v>7.2</c:v>
                </c:pt>
                <c:pt idx="69">
                  <c:v>8.1</c:v>
                </c:pt>
                <c:pt idx="70">
                  <c:v>9</c:v>
                </c:pt>
                <c:pt idx="71">
                  <c:v>172.5</c:v>
                </c:pt>
                <c:pt idx="72">
                  <c:v>336</c:v>
                </c:pt>
                <c:pt idx="73">
                  <c:v>499.5</c:v>
                </c:pt>
                <c:pt idx="74">
                  <c:v>663</c:v>
                </c:pt>
                <c:pt idx="75">
                  <c:v>826.5</c:v>
                </c:pt>
                <c:pt idx="76">
                  <c:v>990</c:v>
                </c:pt>
                <c:pt idx="77">
                  <c:v>1153.5</c:v>
                </c:pt>
                <c:pt idx="78">
                  <c:v>1317</c:v>
                </c:pt>
                <c:pt idx="79">
                  <c:v>1480.5</c:v>
                </c:pt>
                <c:pt idx="80">
                  <c:v>1644</c:v>
                </c:pt>
                <c:pt idx="81">
                  <c:v>1768.8</c:v>
                </c:pt>
                <c:pt idx="82">
                  <c:v>1893.6</c:v>
                </c:pt>
                <c:pt idx="83">
                  <c:v>2018.4</c:v>
                </c:pt>
                <c:pt idx="84">
                  <c:v>2143.1999999999998</c:v>
                </c:pt>
                <c:pt idx="85">
                  <c:v>2268</c:v>
                </c:pt>
                <c:pt idx="86">
                  <c:v>2392.8000000000002</c:v>
                </c:pt>
                <c:pt idx="87">
                  <c:v>2517.6</c:v>
                </c:pt>
                <c:pt idx="88">
                  <c:v>2642.4</c:v>
                </c:pt>
                <c:pt idx="89">
                  <c:v>2767.2</c:v>
                </c:pt>
                <c:pt idx="90">
                  <c:v>2892</c:v>
                </c:pt>
                <c:pt idx="91">
                  <c:v>2881.8</c:v>
                </c:pt>
                <c:pt idx="92">
                  <c:v>2871.6</c:v>
                </c:pt>
                <c:pt idx="93">
                  <c:v>2861.4</c:v>
                </c:pt>
                <c:pt idx="94">
                  <c:v>2851.2</c:v>
                </c:pt>
                <c:pt idx="95">
                  <c:v>2841</c:v>
                </c:pt>
                <c:pt idx="96">
                  <c:v>2830.8</c:v>
                </c:pt>
                <c:pt idx="97">
                  <c:v>2820.6</c:v>
                </c:pt>
                <c:pt idx="98">
                  <c:v>2810.4</c:v>
                </c:pt>
                <c:pt idx="99">
                  <c:v>2800.2</c:v>
                </c:pt>
                <c:pt idx="100">
                  <c:v>2790</c:v>
                </c:pt>
                <c:pt idx="101">
                  <c:v>2800.5</c:v>
                </c:pt>
                <c:pt idx="102">
                  <c:v>2811</c:v>
                </c:pt>
                <c:pt idx="103">
                  <c:v>2821.5</c:v>
                </c:pt>
                <c:pt idx="104">
                  <c:v>2832</c:v>
                </c:pt>
                <c:pt idx="105">
                  <c:v>2842.5</c:v>
                </c:pt>
                <c:pt idx="106">
                  <c:v>2853</c:v>
                </c:pt>
                <c:pt idx="107">
                  <c:v>2863.5</c:v>
                </c:pt>
                <c:pt idx="108">
                  <c:v>2874</c:v>
                </c:pt>
                <c:pt idx="109">
                  <c:v>2884.5</c:v>
                </c:pt>
                <c:pt idx="110">
                  <c:v>2895</c:v>
                </c:pt>
                <c:pt idx="111">
                  <c:v>2796</c:v>
                </c:pt>
                <c:pt idx="112">
                  <c:v>2697</c:v>
                </c:pt>
                <c:pt idx="113">
                  <c:v>2598</c:v>
                </c:pt>
                <c:pt idx="114">
                  <c:v>2499</c:v>
                </c:pt>
                <c:pt idx="115">
                  <c:v>2400</c:v>
                </c:pt>
                <c:pt idx="116">
                  <c:v>2301</c:v>
                </c:pt>
                <c:pt idx="117">
                  <c:v>2202</c:v>
                </c:pt>
                <c:pt idx="118">
                  <c:v>2103</c:v>
                </c:pt>
                <c:pt idx="119">
                  <c:v>2004</c:v>
                </c:pt>
                <c:pt idx="120">
                  <c:v>1905</c:v>
                </c:pt>
                <c:pt idx="121">
                  <c:v>1730.4</c:v>
                </c:pt>
                <c:pt idx="122">
                  <c:v>1555.8</c:v>
                </c:pt>
                <c:pt idx="123">
                  <c:v>1381.2</c:v>
                </c:pt>
                <c:pt idx="124">
                  <c:v>1206.5999999999999</c:v>
                </c:pt>
                <c:pt idx="125">
                  <c:v>1032</c:v>
                </c:pt>
                <c:pt idx="126">
                  <c:v>857.4</c:v>
                </c:pt>
                <c:pt idx="127">
                  <c:v>682.8</c:v>
                </c:pt>
                <c:pt idx="128">
                  <c:v>508.2</c:v>
                </c:pt>
                <c:pt idx="129">
                  <c:v>333.6</c:v>
                </c:pt>
                <c:pt idx="130">
                  <c:v>159</c:v>
                </c:pt>
                <c:pt idx="131">
                  <c:v>322.5</c:v>
                </c:pt>
                <c:pt idx="132">
                  <c:v>486</c:v>
                </c:pt>
                <c:pt idx="133">
                  <c:v>649.5</c:v>
                </c:pt>
                <c:pt idx="134">
                  <c:v>813</c:v>
                </c:pt>
                <c:pt idx="135">
                  <c:v>976.5</c:v>
                </c:pt>
                <c:pt idx="136">
                  <c:v>1140</c:v>
                </c:pt>
                <c:pt idx="137">
                  <c:v>1303.5</c:v>
                </c:pt>
                <c:pt idx="138">
                  <c:v>1467</c:v>
                </c:pt>
                <c:pt idx="139">
                  <c:v>1630.5</c:v>
                </c:pt>
                <c:pt idx="140">
                  <c:v>1794</c:v>
                </c:pt>
                <c:pt idx="141">
                  <c:v>1827</c:v>
                </c:pt>
                <c:pt idx="142">
                  <c:v>1860</c:v>
                </c:pt>
                <c:pt idx="143">
                  <c:v>1893</c:v>
                </c:pt>
                <c:pt idx="144">
                  <c:v>1926</c:v>
                </c:pt>
                <c:pt idx="145">
                  <c:v>1959</c:v>
                </c:pt>
                <c:pt idx="146">
                  <c:v>1992</c:v>
                </c:pt>
                <c:pt idx="147">
                  <c:v>2025</c:v>
                </c:pt>
                <c:pt idx="148">
                  <c:v>2058</c:v>
                </c:pt>
                <c:pt idx="149">
                  <c:v>2091</c:v>
                </c:pt>
                <c:pt idx="150">
                  <c:v>2124</c:v>
                </c:pt>
                <c:pt idx="151">
                  <c:v>2086.8000000000002</c:v>
                </c:pt>
                <c:pt idx="152">
                  <c:v>2049.6</c:v>
                </c:pt>
                <c:pt idx="153">
                  <c:v>2012.4</c:v>
                </c:pt>
                <c:pt idx="154">
                  <c:v>1975.2</c:v>
                </c:pt>
                <c:pt idx="155">
                  <c:v>1938</c:v>
                </c:pt>
                <c:pt idx="156">
                  <c:v>1900.8</c:v>
                </c:pt>
                <c:pt idx="157">
                  <c:v>1863.6</c:v>
                </c:pt>
                <c:pt idx="158">
                  <c:v>1826.4</c:v>
                </c:pt>
                <c:pt idx="159">
                  <c:v>1789.2</c:v>
                </c:pt>
                <c:pt idx="160">
                  <c:v>1752</c:v>
                </c:pt>
                <c:pt idx="161">
                  <c:v>1773</c:v>
                </c:pt>
                <c:pt idx="162">
                  <c:v>1794</c:v>
                </c:pt>
                <c:pt idx="163">
                  <c:v>1815</c:v>
                </c:pt>
                <c:pt idx="164">
                  <c:v>1836</c:v>
                </c:pt>
                <c:pt idx="165">
                  <c:v>1857</c:v>
                </c:pt>
                <c:pt idx="166">
                  <c:v>1878</c:v>
                </c:pt>
                <c:pt idx="167">
                  <c:v>1899</c:v>
                </c:pt>
                <c:pt idx="168">
                  <c:v>1920</c:v>
                </c:pt>
                <c:pt idx="169">
                  <c:v>1941</c:v>
                </c:pt>
                <c:pt idx="170">
                  <c:v>1962</c:v>
                </c:pt>
                <c:pt idx="171">
                  <c:v>1947.9</c:v>
                </c:pt>
                <c:pt idx="172">
                  <c:v>1933.8</c:v>
                </c:pt>
                <c:pt idx="173">
                  <c:v>1919.7</c:v>
                </c:pt>
                <c:pt idx="174">
                  <c:v>1905.6</c:v>
                </c:pt>
                <c:pt idx="175">
                  <c:v>1891.5</c:v>
                </c:pt>
                <c:pt idx="176">
                  <c:v>1877.4</c:v>
                </c:pt>
                <c:pt idx="177">
                  <c:v>1863.3</c:v>
                </c:pt>
                <c:pt idx="178">
                  <c:v>1849.2</c:v>
                </c:pt>
                <c:pt idx="179">
                  <c:v>1835.1</c:v>
                </c:pt>
                <c:pt idx="180">
                  <c:v>1821</c:v>
                </c:pt>
                <c:pt idx="181">
                  <c:v>1702.8</c:v>
                </c:pt>
                <c:pt idx="182">
                  <c:v>1584.6</c:v>
                </c:pt>
                <c:pt idx="183">
                  <c:v>1466.4</c:v>
                </c:pt>
                <c:pt idx="184">
                  <c:v>1348.2</c:v>
                </c:pt>
                <c:pt idx="185">
                  <c:v>1230</c:v>
                </c:pt>
                <c:pt idx="186">
                  <c:v>1111.8</c:v>
                </c:pt>
                <c:pt idx="187">
                  <c:v>993.6</c:v>
                </c:pt>
                <c:pt idx="188">
                  <c:v>875.4</c:v>
                </c:pt>
                <c:pt idx="189">
                  <c:v>757.2</c:v>
                </c:pt>
                <c:pt idx="190">
                  <c:v>639</c:v>
                </c:pt>
                <c:pt idx="191">
                  <c:v>604.79999999999995</c:v>
                </c:pt>
                <c:pt idx="192">
                  <c:v>570.6</c:v>
                </c:pt>
                <c:pt idx="193">
                  <c:v>536.4</c:v>
                </c:pt>
                <c:pt idx="194">
                  <c:v>502.2</c:v>
                </c:pt>
                <c:pt idx="195">
                  <c:v>468</c:v>
                </c:pt>
                <c:pt idx="196">
                  <c:v>433.79999999999899</c:v>
                </c:pt>
                <c:pt idx="197">
                  <c:v>399.599999999999</c:v>
                </c:pt>
                <c:pt idx="198">
                  <c:v>365.4</c:v>
                </c:pt>
                <c:pt idx="199">
                  <c:v>331.2</c:v>
                </c:pt>
                <c:pt idx="200">
                  <c:v>297</c:v>
                </c:pt>
                <c:pt idx="201">
                  <c:v>278.7</c:v>
                </c:pt>
                <c:pt idx="202">
                  <c:v>260.39999999999998</c:v>
                </c:pt>
                <c:pt idx="203">
                  <c:v>242.1</c:v>
                </c:pt>
                <c:pt idx="204">
                  <c:v>223.8</c:v>
                </c:pt>
                <c:pt idx="205">
                  <c:v>205.5</c:v>
                </c:pt>
                <c:pt idx="206">
                  <c:v>187.2</c:v>
                </c:pt>
                <c:pt idx="207">
                  <c:v>168.9</c:v>
                </c:pt>
                <c:pt idx="208">
                  <c:v>150.6</c:v>
                </c:pt>
                <c:pt idx="209">
                  <c:v>132.29999999999899</c:v>
                </c:pt>
                <c:pt idx="210">
                  <c:v>114</c:v>
                </c:pt>
                <c:pt idx="211">
                  <c:v>105.3</c:v>
                </c:pt>
                <c:pt idx="212">
                  <c:v>96.6</c:v>
                </c:pt>
                <c:pt idx="213">
                  <c:v>87.9</c:v>
                </c:pt>
                <c:pt idx="214">
                  <c:v>79.2</c:v>
                </c:pt>
                <c:pt idx="215">
                  <c:v>70.5</c:v>
                </c:pt>
                <c:pt idx="216">
                  <c:v>61.8</c:v>
                </c:pt>
                <c:pt idx="217">
                  <c:v>53.1</c:v>
                </c:pt>
                <c:pt idx="218">
                  <c:v>44.4</c:v>
                </c:pt>
                <c:pt idx="219">
                  <c:v>35.700000000000003</c:v>
                </c:pt>
                <c:pt idx="220">
                  <c:v>27</c:v>
                </c:pt>
                <c:pt idx="221">
                  <c:v>26.1</c:v>
                </c:pt>
                <c:pt idx="222">
                  <c:v>25.2</c:v>
                </c:pt>
                <c:pt idx="223">
                  <c:v>24.3</c:v>
                </c:pt>
                <c:pt idx="224">
                  <c:v>23.4</c:v>
                </c:pt>
                <c:pt idx="225">
                  <c:v>22.5</c:v>
                </c:pt>
                <c:pt idx="226">
                  <c:v>21.6</c:v>
                </c:pt>
                <c:pt idx="227">
                  <c:v>20.7</c:v>
                </c:pt>
                <c:pt idx="228">
                  <c:v>19.8</c:v>
                </c:pt>
                <c:pt idx="229">
                  <c:v>18.899999999999999</c:v>
                </c:pt>
                <c:pt idx="230">
                  <c:v>18</c:v>
                </c:pt>
                <c:pt idx="231">
                  <c:v>18</c:v>
                </c:pt>
                <c:pt idx="232">
                  <c:v>18</c:v>
                </c:pt>
                <c:pt idx="233">
                  <c:v>18</c:v>
                </c:pt>
                <c:pt idx="234">
                  <c:v>18</c:v>
                </c:pt>
                <c:pt idx="235">
                  <c:v>18</c:v>
                </c:pt>
                <c:pt idx="236">
                  <c:v>18</c:v>
                </c:pt>
                <c:pt idx="237">
                  <c:v>18</c:v>
                </c:pt>
                <c:pt idx="238">
                  <c:v>18</c:v>
                </c:pt>
                <c:pt idx="239">
                  <c:v>18</c:v>
                </c:pt>
                <c:pt idx="240">
                  <c:v>18</c:v>
                </c:pt>
                <c:pt idx="241">
                  <c:v>20.100000000000001</c:v>
                </c:pt>
                <c:pt idx="242">
                  <c:v>22.2</c:v>
                </c:pt>
                <c:pt idx="243">
                  <c:v>24.3</c:v>
                </c:pt>
                <c:pt idx="244">
                  <c:v>26.4</c:v>
                </c:pt>
                <c:pt idx="245">
                  <c:v>28.5</c:v>
                </c:pt>
                <c:pt idx="246">
                  <c:v>30.6</c:v>
                </c:pt>
                <c:pt idx="247">
                  <c:v>32.700000000000003</c:v>
                </c:pt>
                <c:pt idx="248">
                  <c:v>34.799999999999997</c:v>
                </c:pt>
                <c:pt idx="249">
                  <c:v>36.9</c:v>
                </c:pt>
                <c:pt idx="250">
                  <c:v>39</c:v>
                </c:pt>
                <c:pt idx="251">
                  <c:v>50.7</c:v>
                </c:pt>
                <c:pt idx="252">
                  <c:v>62.4</c:v>
                </c:pt>
                <c:pt idx="253">
                  <c:v>74.099999999999994</c:v>
                </c:pt>
                <c:pt idx="254">
                  <c:v>85.8</c:v>
                </c:pt>
                <c:pt idx="255">
                  <c:v>97.5</c:v>
                </c:pt>
                <c:pt idx="256">
                  <c:v>109.19999999999899</c:v>
                </c:pt>
                <c:pt idx="257">
                  <c:v>120.899999999999</c:v>
                </c:pt>
                <c:pt idx="258">
                  <c:v>132.6</c:v>
                </c:pt>
                <c:pt idx="259">
                  <c:v>144.30000000000001</c:v>
                </c:pt>
                <c:pt idx="260">
                  <c:v>156</c:v>
                </c:pt>
                <c:pt idx="261">
                  <c:v>155.1</c:v>
                </c:pt>
                <c:pt idx="262">
                  <c:v>154.19999999999999</c:v>
                </c:pt>
                <c:pt idx="263">
                  <c:v>153.30000000000001</c:v>
                </c:pt>
                <c:pt idx="264">
                  <c:v>152.4</c:v>
                </c:pt>
                <c:pt idx="265">
                  <c:v>151.5</c:v>
                </c:pt>
                <c:pt idx="266">
                  <c:v>150.6</c:v>
                </c:pt>
                <c:pt idx="267">
                  <c:v>149.69999999999999</c:v>
                </c:pt>
                <c:pt idx="268">
                  <c:v>148.80000000000001</c:v>
                </c:pt>
                <c:pt idx="269">
                  <c:v>147.9</c:v>
                </c:pt>
                <c:pt idx="270">
                  <c:v>147</c:v>
                </c:pt>
                <c:pt idx="271">
                  <c:v>134.1</c:v>
                </c:pt>
                <c:pt idx="272">
                  <c:v>121.2</c:v>
                </c:pt>
                <c:pt idx="273">
                  <c:v>108.3</c:v>
                </c:pt>
                <c:pt idx="274">
                  <c:v>95.4</c:v>
                </c:pt>
                <c:pt idx="275">
                  <c:v>82.5</c:v>
                </c:pt>
                <c:pt idx="276">
                  <c:v>69.599999999999994</c:v>
                </c:pt>
                <c:pt idx="277">
                  <c:v>56.7</c:v>
                </c:pt>
                <c:pt idx="278">
                  <c:v>43.8</c:v>
                </c:pt>
                <c:pt idx="279">
                  <c:v>30.899999999999899</c:v>
                </c:pt>
                <c:pt idx="280">
                  <c:v>18</c:v>
                </c:pt>
                <c:pt idx="281">
                  <c:v>17.100000000000001</c:v>
                </c:pt>
                <c:pt idx="282">
                  <c:v>16.2</c:v>
                </c:pt>
                <c:pt idx="283">
                  <c:v>15.3</c:v>
                </c:pt>
                <c:pt idx="284">
                  <c:v>14.4</c:v>
                </c:pt>
                <c:pt idx="285">
                  <c:v>13.5</c:v>
                </c:pt>
                <c:pt idx="286">
                  <c:v>12.6</c:v>
                </c:pt>
                <c:pt idx="287">
                  <c:v>11.7</c:v>
                </c:pt>
                <c:pt idx="288">
                  <c:v>10.8</c:v>
                </c:pt>
                <c:pt idx="289">
                  <c:v>9.9</c:v>
                </c:pt>
                <c:pt idx="290">
                  <c:v>9</c:v>
                </c:pt>
                <c:pt idx="291">
                  <c:v>10.8</c:v>
                </c:pt>
                <c:pt idx="292">
                  <c:v>12.6</c:v>
                </c:pt>
                <c:pt idx="293">
                  <c:v>14.4</c:v>
                </c:pt>
                <c:pt idx="294">
                  <c:v>16.2</c:v>
                </c:pt>
                <c:pt idx="295">
                  <c:v>18</c:v>
                </c:pt>
                <c:pt idx="296">
                  <c:v>19.8</c:v>
                </c:pt>
                <c:pt idx="297">
                  <c:v>21.6</c:v>
                </c:pt>
                <c:pt idx="298">
                  <c:v>23.4</c:v>
                </c:pt>
                <c:pt idx="299">
                  <c:v>25.2</c:v>
                </c:pt>
                <c:pt idx="300">
                  <c:v>27</c:v>
                </c:pt>
                <c:pt idx="301">
                  <c:v>27.3</c:v>
                </c:pt>
                <c:pt idx="302">
                  <c:v>27.6</c:v>
                </c:pt>
                <c:pt idx="303">
                  <c:v>27.9</c:v>
                </c:pt>
                <c:pt idx="304">
                  <c:v>28.2</c:v>
                </c:pt>
                <c:pt idx="305">
                  <c:v>28.5</c:v>
                </c:pt>
                <c:pt idx="306">
                  <c:v>28.8</c:v>
                </c:pt>
                <c:pt idx="307">
                  <c:v>29.1</c:v>
                </c:pt>
                <c:pt idx="308">
                  <c:v>29.4</c:v>
                </c:pt>
                <c:pt idx="309">
                  <c:v>29.7</c:v>
                </c:pt>
                <c:pt idx="310">
                  <c:v>30</c:v>
                </c:pt>
                <c:pt idx="311">
                  <c:v>29.1</c:v>
                </c:pt>
                <c:pt idx="312">
                  <c:v>28.2</c:v>
                </c:pt>
                <c:pt idx="313">
                  <c:v>27.3</c:v>
                </c:pt>
                <c:pt idx="314">
                  <c:v>26.4</c:v>
                </c:pt>
                <c:pt idx="315">
                  <c:v>25.5</c:v>
                </c:pt>
                <c:pt idx="316">
                  <c:v>24.6</c:v>
                </c:pt>
                <c:pt idx="317">
                  <c:v>23.7</c:v>
                </c:pt>
                <c:pt idx="318">
                  <c:v>22.8</c:v>
                </c:pt>
                <c:pt idx="319">
                  <c:v>21.9</c:v>
                </c:pt>
                <c:pt idx="320">
                  <c:v>2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5-6754-49D6-AB75-2976AB877CC1}"/>
            </c:ext>
          </c:extLst>
        </c:ser>
        <c:ser>
          <c:idx val="92"/>
          <c:order val="92"/>
          <c:tx>
            <c:v>S-11 Average</c:v>
          </c:tx>
          <c:spPr>
            <a:ln w="50800">
              <a:solidFill>
                <a:srgbClr val="FF0000"/>
              </a:solidFill>
            </a:ln>
          </c:spPr>
          <c:marker>
            <c:symbol val="none"/>
          </c:marker>
          <c:xVal>
            <c:numRef>
              <c:f>Φύλλο1!$C$356:$C$676</c:f>
              <c:numCache>
                <c:formatCode>General</c:formatCode>
                <c:ptCount val="32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L$356:$L$676</c:f>
              <c:numCache>
                <c:formatCode>General</c:formatCode>
                <c:ptCount val="32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0.4</c:v>
                </c:pt>
                <c:pt idx="12">
                  <c:v>10.799999999999999</c:v>
                </c:pt>
                <c:pt idx="13">
                  <c:v>11.200000000000001</c:v>
                </c:pt>
                <c:pt idx="14">
                  <c:v>11.6</c:v>
                </c:pt>
                <c:pt idx="15">
                  <c:v>12</c:v>
                </c:pt>
                <c:pt idx="16">
                  <c:v>12.4</c:v>
                </c:pt>
                <c:pt idx="17">
                  <c:v>12.799999999999999</c:v>
                </c:pt>
                <c:pt idx="18">
                  <c:v>13.200000000000001</c:v>
                </c:pt>
                <c:pt idx="19">
                  <c:v>13.599999999999966</c:v>
                </c:pt>
                <c:pt idx="20">
                  <c:v>14</c:v>
                </c:pt>
                <c:pt idx="21">
                  <c:v>12.6</c:v>
                </c:pt>
                <c:pt idx="22">
                  <c:v>11.200000000000001</c:v>
                </c:pt>
                <c:pt idx="23">
                  <c:v>9.7999999999999989</c:v>
                </c:pt>
                <c:pt idx="24">
                  <c:v>8.4</c:v>
                </c:pt>
                <c:pt idx="25">
                  <c:v>7</c:v>
                </c:pt>
                <c:pt idx="26">
                  <c:v>5.5999999999999934</c:v>
                </c:pt>
                <c:pt idx="27">
                  <c:v>4.1999999999999931</c:v>
                </c:pt>
                <c:pt idx="28">
                  <c:v>2.7999999999999936</c:v>
                </c:pt>
                <c:pt idx="29">
                  <c:v>1.3999999999999932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3.4</c:v>
                </c:pt>
                <c:pt idx="42">
                  <c:v>6.8</c:v>
                </c:pt>
                <c:pt idx="43">
                  <c:v>10.199999999999966</c:v>
                </c:pt>
                <c:pt idx="44">
                  <c:v>13.6</c:v>
                </c:pt>
                <c:pt idx="45">
                  <c:v>17</c:v>
                </c:pt>
                <c:pt idx="46">
                  <c:v>20.399999999999967</c:v>
                </c:pt>
                <c:pt idx="47">
                  <c:v>23.799999999999969</c:v>
                </c:pt>
                <c:pt idx="48">
                  <c:v>27.2</c:v>
                </c:pt>
                <c:pt idx="49">
                  <c:v>30.599999999999998</c:v>
                </c:pt>
                <c:pt idx="50">
                  <c:v>34</c:v>
                </c:pt>
                <c:pt idx="51">
                  <c:v>34.300000000000004</c:v>
                </c:pt>
                <c:pt idx="52">
                  <c:v>34.6</c:v>
                </c:pt>
                <c:pt idx="53">
                  <c:v>34.9</c:v>
                </c:pt>
                <c:pt idx="54">
                  <c:v>35.199999999999996</c:v>
                </c:pt>
                <c:pt idx="55">
                  <c:v>35.5</c:v>
                </c:pt>
                <c:pt idx="56">
                  <c:v>35.800000000000004</c:v>
                </c:pt>
                <c:pt idx="57">
                  <c:v>36.1</c:v>
                </c:pt>
                <c:pt idx="58">
                  <c:v>36.4</c:v>
                </c:pt>
                <c:pt idx="59">
                  <c:v>36.699999999999996</c:v>
                </c:pt>
                <c:pt idx="60">
                  <c:v>37</c:v>
                </c:pt>
                <c:pt idx="61">
                  <c:v>33.6</c:v>
                </c:pt>
                <c:pt idx="62">
                  <c:v>30.2</c:v>
                </c:pt>
                <c:pt idx="63">
                  <c:v>26.8</c:v>
                </c:pt>
                <c:pt idx="64">
                  <c:v>23.399999999999995</c:v>
                </c:pt>
                <c:pt idx="65">
                  <c:v>20</c:v>
                </c:pt>
                <c:pt idx="66">
                  <c:v>16.599999999999998</c:v>
                </c:pt>
                <c:pt idx="67">
                  <c:v>13.199999999999998</c:v>
                </c:pt>
                <c:pt idx="68">
                  <c:v>9.7999999999999989</c:v>
                </c:pt>
                <c:pt idx="69">
                  <c:v>6.3999999999999995</c:v>
                </c:pt>
                <c:pt idx="70">
                  <c:v>3</c:v>
                </c:pt>
                <c:pt idx="71">
                  <c:v>2.6999999999999997</c:v>
                </c:pt>
                <c:pt idx="72">
                  <c:v>2.4</c:v>
                </c:pt>
                <c:pt idx="73">
                  <c:v>2.1</c:v>
                </c:pt>
                <c:pt idx="74">
                  <c:v>1.8</c:v>
                </c:pt>
                <c:pt idx="75">
                  <c:v>1.5</c:v>
                </c:pt>
                <c:pt idx="76">
                  <c:v>1.1999999999999966</c:v>
                </c:pt>
                <c:pt idx="77">
                  <c:v>0.9</c:v>
                </c:pt>
                <c:pt idx="78">
                  <c:v>0.59999999999999665</c:v>
                </c:pt>
                <c:pt idx="79">
                  <c:v>0.3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.3</c:v>
                </c:pt>
                <c:pt idx="92">
                  <c:v>0.6</c:v>
                </c:pt>
                <c:pt idx="93">
                  <c:v>0.9</c:v>
                </c:pt>
                <c:pt idx="94">
                  <c:v>1.2</c:v>
                </c:pt>
                <c:pt idx="95">
                  <c:v>1.5</c:v>
                </c:pt>
                <c:pt idx="96">
                  <c:v>1.8</c:v>
                </c:pt>
                <c:pt idx="97">
                  <c:v>2.1</c:v>
                </c:pt>
                <c:pt idx="98">
                  <c:v>2.4</c:v>
                </c:pt>
                <c:pt idx="99">
                  <c:v>2.6999999999999997</c:v>
                </c:pt>
                <c:pt idx="100">
                  <c:v>3</c:v>
                </c:pt>
                <c:pt idx="101">
                  <c:v>9.5</c:v>
                </c:pt>
                <c:pt idx="102">
                  <c:v>16</c:v>
                </c:pt>
                <c:pt idx="103">
                  <c:v>22.5</c:v>
                </c:pt>
                <c:pt idx="104">
                  <c:v>29</c:v>
                </c:pt>
                <c:pt idx="105">
                  <c:v>35.5</c:v>
                </c:pt>
                <c:pt idx="106">
                  <c:v>42</c:v>
                </c:pt>
                <c:pt idx="107">
                  <c:v>48.5</c:v>
                </c:pt>
                <c:pt idx="108">
                  <c:v>55</c:v>
                </c:pt>
                <c:pt idx="109">
                  <c:v>61.5</c:v>
                </c:pt>
                <c:pt idx="110">
                  <c:v>68</c:v>
                </c:pt>
                <c:pt idx="111">
                  <c:v>86</c:v>
                </c:pt>
                <c:pt idx="112">
                  <c:v>104</c:v>
                </c:pt>
                <c:pt idx="113">
                  <c:v>122</c:v>
                </c:pt>
                <c:pt idx="114">
                  <c:v>140</c:v>
                </c:pt>
                <c:pt idx="115">
                  <c:v>158</c:v>
                </c:pt>
                <c:pt idx="116">
                  <c:v>176</c:v>
                </c:pt>
                <c:pt idx="117">
                  <c:v>194</c:v>
                </c:pt>
                <c:pt idx="118">
                  <c:v>212.00000000000003</c:v>
                </c:pt>
                <c:pt idx="119">
                  <c:v>230</c:v>
                </c:pt>
                <c:pt idx="120">
                  <c:v>248</c:v>
                </c:pt>
                <c:pt idx="121">
                  <c:v>251.60000000000002</c:v>
                </c:pt>
                <c:pt idx="122">
                  <c:v>255.19999999999996</c:v>
                </c:pt>
                <c:pt idx="123">
                  <c:v>258.8</c:v>
                </c:pt>
                <c:pt idx="124">
                  <c:v>262.39999999999998</c:v>
                </c:pt>
                <c:pt idx="125">
                  <c:v>266</c:v>
                </c:pt>
                <c:pt idx="126">
                  <c:v>269.60000000000002</c:v>
                </c:pt>
                <c:pt idx="127">
                  <c:v>273.2</c:v>
                </c:pt>
                <c:pt idx="128">
                  <c:v>276.8</c:v>
                </c:pt>
                <c:pt idx="129">
                  <c:v>280.39999999999998</c:v>
                </c:pt>
                <c:pt idx="130">
                  <c:v>284</c:v>
                </c:pt>
                <c:pt idx="131">
                  <c:v>349.59999999999997</c:v>
                </c:pt>
                <c:pt idx="132">
                  <c:v>415.2</c:v>
                </c:pt>
                <c:pt idx="133">
                  <c:v>480.8</c:v>
                </c:pt>
                <c:pt idx="134">
                  <c:v>546.4</c:v>
                </c:pt>
                <c:pt idx="135">
                  <c:v>612</c:v>
                </c:pt>
                <c:pt idx="136">
                  <c:v>677.6</c:v>
                </c:pt>
                <c:pt idx="137">
                  <c:v>743.19999999999993</c:v>
                </c:pt>
                <c:pt idx="138">
                  <c:v>808.79999999999984</c:v>
                </c:pt>
                <c:pt idx="139">
                  <c:v>874.4</c:v>
                </c:pt>
                <c:pt idx="140">
                  <c:v>940</c:v>
                </c:pt>
                <c:pt idx="141">
                  <c:v>916.5</c:v>
                </c:pt>
                <c:pt idx="142">
                  <c:v>893</c:v>
                </c:pt>
                <c:pt idx="143">
                  <c:v>869.5</c:v>
                </c:pt>
                <c:pt idx="144">
                  <c:v>846</c:v>
                </c:pt>
                <c:pt idx="145">
                  <c:v>822.5</c:v>
                </c:pt>
                <c:pt idx="146">
                  <c:v>799</c:v>
                </c:pt>
                <c:pt idx="147">
                  <c:v>775.5</c:v>
                </c:pt>
                <c:pt idx="148">
                  <c:v>752</c:v>
                </c:pt>
                <c:pt idx="149">
                  <c:v>728.5</c:v>
                </c:pt>
                <c:pt idx="150">
                  <c:v>705</c:v>
                </c:pt>
                <c:pt idx="151">
                  <c:v>706.30000000000007</c:v>
                </c:pt>
                <c:pt idx="152">
                  <c:v>707.6</c:v>
                </c:pt>
                <c:pt idx="153">
                  <c:v>708.9</c:v>
                </c:pt>
                <c:pt idx="154">
                  <c:v>710.19999999999993</c:v>
                </c:pt>
                <c:pt idx="155">
                  <c:v>711.5</c:v>
                </c:pt>
                <c:pt idx="156">
                  <c:v>712.80000000000007</c:v>
                </c:pt>
                <c:pt idx="157">
                  <c:v>714.1</c:v>
                </c:pt>
                <c:pt idx="158">
                  <c:v>715.4</c:v>
                </c:pt>
                <c:pt idx="159">
                  <c:v>716.69999999999993</c:v>
                </c:pt>
                <c:pt idx="160">
                  <c:v>718</c:v>
                </c:pt>
                <c:pt idx="161">
                  <c:v>721.4</c:v>
                </c:pt>
                <c:pt idx="162">
                  <c:v>724.80000000000007</c:v>
                </c:pt>
                <c:pt idx="163">
                  <c:v>728.19999999999993</c:v>
                </c:pt>
                <c:pt idx="164">
                  <c:v>731.6</c:v>
                </c:pt>
                <c:pt idx="165">
                  <c:v>735</c:v>
                </c:pt>
                <c:pt idx="166">
                  <c:v>738.4</c:v>
                </c:pt>
                <c:pt idx="167">
                  <c:v>741.80000000000007</c:v>
                </c:pt>
                <c:pt idx="168">
                  <c:v>745.19999999999993</c:v>
                </c:pt>
                <c:pt idx="169">
                  <c:v>748.6</c:v>
                </c:pt>
                <c:pt idx="170">
                  <c:v>752</c:v>
                </c:pt>
                <c:pt idx="171">
                  <c:v>763.4</c:v>
                </c:pt>
                <c:pt idx="172">
                  <c:v>774.80000000000007</c:v>
                </c:pt>
                <c:pt idx="173">
                  <c:v>786.19999999999993</c:v>
                </c:pt>
                <c:pt idx="174">
                  <c:v>797.6</c:v>
                </c:pt>
                <c:pt idx="175">
                  <c:v>809</c:v>
                </c:pt>
                <c:pt idx="176">
                  <c:v>820.4</c:v>
                </c:pt>
                <c:pt idx="177">
                  <c:v>831.80000000000007</c:v>
                </c:pt>
                <c:pt idx="178">
                  <c:v>843.19999999999993</c:v>
                </c:pt>
                <c:pt idx="179">
                  <c:v>854.6</c:v>
                </c:pt>
                <c:pt idx="180">
                  <c:v>866</c:v>
                </c:pt>
                <c:pt idx="181">
                  <c:v>821.79999999999984</c:v>
                </c:pt>
                <c:pt idx="182">
                  <c:v>777.6</c:v>
                </c:pt>
                <c:pt idx="183">
                  <c:v>733.4</c:v>
                </c:pt>
                <c:pt idx="184">
                  <c:v>689.20000000000016</c:v>
                </c:pt>
                <c:pt idx="185">
                  <c:v>645</c:v>
                </c:pt>
                <c:pt idx="186">
                  <c:v>600.79999999999995</c:v>
                </c:pt>
                <c:pt idx="187">
                  <c:v>556.6</c:v>
                </c:pt>
                <c:pt idx="188">
                  <c:v>512.4</c:v>
                </c:pt>
                <c:pt idx="189">
                  <c:v>468.2</c:v>
                </c:pt>
                <c:pt idx="190">
                  <c:v>424</c:v>
                </c:pt>
                <c:pt idx="191">
                  <c:v>421.09999999999997</c:v>
                </c:pt>
                <c:pt idx="192">
                  <c:v>418.2</c:v>
                </c:pt>
                <c:pt idx="193">
                  <c:v>415.3</c:v>
                </c:pt>
                <c:pt idx="194">
                  <c:v>412.40000000000003</c:v>
                </c:pt>
                <c:pt idx="195">
                  <c:v>409.5</c:v>
                </c:pt>
                <c:pt idx="196">
                  <c:v>406.59999999999997</c:v>
                </c:pt>
                <c:pt idx="197">
                  <c:v>403.7</c:v>
                </c:pt>
                <c:pt idx="198">
                  <c:v>400.8</c:v>
                </c:pt>
                <c:pt idx="199">
                  <c:v>397.90000000000003</c:v>
                </c:pt>
                <c:pt idx="200">
                  <c:v>395</c:v>
                </c:pt>
                <c:pt idx="201">
                  <c:v>377.60000000000008</c:v>
                </c:pt>
                <c:pt idx="202">
                  <c:v>360.20000000000005</c:v>
                </c:pt>
                <c:pt idx="203">
                  <c:v>342.79999999999995</c:v>
                </c:pt>
                <c:pt idx="204">
                  <c:v>325.39999999999998</c:v>
                </c:pt>
                <c:pt idx="205">
                  <c:v>308</c:v>
                </c:pt>
                <c:pt idx="206">
                  <c:v>290.60000000000002</c:v>
                </c:pt>
                <c:pt idx="207">
                  <c:v>273.20000000000005</c:v>
                </c:pt>
                <c:pt idx="208">
                  <c:v>255.79999999999998</c:v>
                </c:pt>
                <c:pt idx="209">
                  <c:v>238.39999999999966</c:v>
                </c:pt>
                <c:pt idx="210">
                  <c:v>221</c:v>
                </c:pt>
                <c:pt idx="211">
                  <c:v>203.80000000000004</c:v>
                </c:pt>
                <c:pt idx="212">
                  <c:v>186.6</c:v>
                </c:pt>
                <c:pt idx="213">
                  <c:v>169.4</c:v>
                </c:pt>
                <c:pt idx="214">
                  <c:v>152.19999999999999</c:v>
                </c:pt>
                <c:pt idx="215">
                  <c:v>135</c:v>
                </c:pt>
                <c:pt idx="216">
                  <c:v>117.8</c:v>
                </c:pt>
                <c:pt idx="217">
                  <c:v>100.59999999999998</c:v>
                </c:pt>
                <c:pt idx="218">
                  <c:v>83.4</c:v>
                </c:pt>
                <c:pt idx="219">
                  <c:v>66.199999999999974</c:v>
                </c:pt>
                <c:pt idx="220">
                  <c:v>49</c:v>
                </c:pt>
                <c:pt idx="221">
                  <c:v>47.800000000000004</c:v>
                </c:pt>
                <c:pt idx="222">
                  <c:v>46.6</c:v>
                </c:pt>
                <c:pt idx="223">
                  <c:v>45.4</c:v>
                </c:pt>
                <c:pt idx="224">
                  <c:v>44.199999999999996</c:v>
                </c:pt>
                <c:pt idx="225">
                  <c:v>43</c:v>
                </c:pt>
                <c:pt idx="226">
                  <c:v>41.800000000000004</c:v>
                </c:pt>
                <c:pt idx="227">
                  <c:v>40.6</c:v>
                </c:pt>
                <c:pt idx="228">
                  <c:v>39.4</c:v>
                </c:pt>
                <c:pt idx="229">
                  <c:v>38.199999999999996</c:v>
                </c:pt>
                <c:pt idx="230">
                  <c:v>37</c:v>
                </c:pt>
                <c:pt idx="231">
                  <c:v>35.9</c:v>
                </c:pt>
                <c:pt idx="232">
                  <c:v>34.800000000000004</c:v>
                </c:pt>
                <c:pt idx="233">
                  <c:v>33.699999999999996</c:v>
                </c:pt>
                <c:pt idx="234">
                  <c:v>32.6</c:v>
                </c:pt>
                <c:pt idx="235">
                  <c:v>31.5</c:v>
                </c:pt>
                <c:pt idx="236">
                  <c:v>30.400000000000002</c:v>
                </c:pt>
                <c:pt idx="237">
                  <c:v>29.3</c:v>
                </c:pt>
                <c:pt idx="238">
                  <c:v>28.2</c:v>
                </c:pt>
                <c:pt idx="239">
                  <c:v>27.099999999999998</c:v>
                </c:pt>
                <c:pt idx="240">
                  <c:v>26</c:v>
                </c:pt>
                <c:pt idx="241">
                  <c:v>25.933333333333334</c:v>
                </c:pt>
                <c:pt idx="242">
                  <c:v>25.866666666666664</c:v>
                </c:pt>
                <c:pt idx="243">
                  <c:v>25.8</c:v>
                </c:pt>
                <c:pt idx="244">
                  <c:v>25.733333333333334</c:v>
                </c:pt>
                <c:pt idx="245">
                  <c:v>25.666666666666668</c:v>
                </c:pt>
                <c:pt idx="246">
                  <c:v>25.599999999999998</c:v>
                </c:pt>
                <c:pt idx="247">
                  <c:v>25.533333333333331</c:v>
                </c:pt>
                <c:pt idx="248">
                  <c:v>25.466666666666669</c:v>
                </c:pt>
                <c:pt idx="249">
                  <c:v>25.400000000000002</c:v>
                </c:pt>
                <c:pt idx="250">
                  <c:v>25.333333333333332</c:v>
                </c:pt>
                <c:pt idx="251">
                  <c:v>24.7</c:v>
                </c:pt>
                <c:pt idx="252">
                  <c:v>24.066666666666666</c:v>
                </c:pt>
                <c:pt idx="253">
                  <c:v>23.433333333333334</c:v>
                </c:pt>
                <c:pt idx="254">
                  <c:v>22.8</c:v>
                </c:pt>
                <c:pt idx="255">
                  <c:v>22.166666666666668</c:v>
                </c:pt>
                <c:pt idx="256">
                  <c:v>21.533333333333331</c:v>
                </c:pt>
                <c:pt idx="257">
                  <c:v>20.900000000000002</c:v>
                </c:pt>
                <c:pt idx="258">
                  <c:v>20.266666666666666</c:v>
                </c:pt>
                <c:pt idx="259">
                  <c:v>19.633333333333333</c:v>
                </c:pt>
                <c:pt idx="260">
                  <c:v>19</c:v>
                </c:pt>
                <c:pt idx="261">
                  <c:v>18.100000000000001</c:v>
                </c:pt>
                <c:pt idx="262">
                  <c:v>17.2</c:v>
                </c:pt>
                <c:pt idx="263">
                  <c:v>16.3</c:v>
                </c:pt>
                <c:pt idx="264">
                  <c:v>15.4</c:v>
                </c:pt>
                <c:pt idx="265">
                  <c:v>14.5</c:v>
                </c:pt>
                <c:pt idx="266">
                  <c:v>13.599999999999996</c:v>
                </c:pt>
                <c:pt idx="267">
                  <c:v>12.699999999999998</c:v>
                </c:pt>
                <c:pt idx="268">
                  <c:v>11.799999999999997</c:v>
                </c:pt>
                <c:pt idx="269">
                  <c:v>10.9</c:v>
                </c:pt>
                <c:pt idx="270">
                  <c:v>10</c:v>
                </c:pt>
                <c:pt idx="271">
                  <c:v>10.299999999999999</c:v>
                </c:pt>
                <c:pt idx="272">
                  <c:v>10.6</c:v>
                </c:pt>
                <c:pt idx="273">
                  <c:v>10.9</c:v>
                </c:pt>
                <c:pt idx="274">
                  <c:v>11.200000000000001</c:v>
                </c:pt>
                <c:pt idx="275">
                  <c:v>11.5</c:v>
                </c:pt>
                <c:pt idx="276">
                  <c:v>11.799999999999997</c:v>
                </c:pt>
                <c:pt idx="277">
                  <c:v>12.099999999999996</c:v>
                </c:pt>
                <c:pt idx="278">
                  <c:v>12.399999999999997</c:v>
                </c:pt>
                <c:pt idx="279">
                  <c:v>12.699999999999996</c:v>
                </c:pt>
                <c:pt idx="280">
                  <c:v>13</c:v>
                </c:pt>
                <c:pt idx="281">
                  <c:v>13.299999999999999</c:v>
                </c:pt>
                <c:pt idx="282">
                  <c:v>13.6</c:v>
                </c:pt>
                <c:pt idx="283">
                  <c:v>13.9</c:v>
                </c:pt>
                <c:pt idx="284">
                  <c:v>14.200000000000001</c:v>
                </c:pt>
                <c:pt idx="285">
                  <c:v>14.5</c:v>
                </c:pt>
                <c:pt idx="286">
                  <c:v>14.799999999999999</c:v>
                </c:pt>
                <c:pt idx="287">
                  <c:v>15.1</c:v>
                </c:pt>
                <c:pt idx="288">
                  <c:v>15.4</c:v>
                </c:pt>
                <c:pt idx="289">
                  <c:v>15.700000000000001</c:v>
                </c:pt>
                <c:pt idx="290">
                  <c:v>16</c:v>
                </c:pt>
                <c:pt idx="291">
                  <c:v>15.6</c:v>
                </c:pt>
                <c:pt idx="292">
                  <c:v>15.199999999999998</c:v>
                </c:pt>
                <c:pt idx="293">
                  <c:v>14.800000000000002</c:v>
                </c:pt>
                <c:pt idx="294">
                  <c:v>14.4</c:v>
                </c:pt>
                <c:pt idx="295">
                  <c:v>14</c:v>
                </c:pt>
                <c:pt idx="296">
                  <c:v>13.6</c:v>
                </c:pt>
                <c:pt idx="297">
                  <c:v>13.199999999999967</c:v>
                </c:pt>
                <c:pt idx="298">
                  <c:v>12.799999999999999</c:v>
                </c:pt>
                <c:pt idx="299">
                  <c:v>12.399999999999968</c:v>
                </c:pt>
                <c:pt idx="300">
                  <c:v>12</c:v>
                </c:pt>
                <c:pt idx="301">
                  <c:v>12</c:v>
                </c:pt>
                <c:pt idx="302">
                  <c:v>12</c:v>
                </c:pt>
                <c:pt idx="303">
                  <c:v>12</c:v>
                </c:pt>
                <c:pt idx="304">
                  <c:v>12</c:v>
                </c:pt>
                <c:pt idx="305">
                  <c:v>12</c:v>
                </c:pt>
                <c:pt idx="306">
                  <c:v>12</c:v>
                </c:pt>
                <c:pt idx="307">
                  <c:v>12</c:v>
                </c:pt>
                <c:pt idx="308">
                  <c:v>12</c:v>
                </c:pt>
                <c:pt idx="309">
                  <c:v>12</c:v>
                </c:pt>
                <c:pt idx="310">
                  <c:v>12</c:v>
                </c:pt>
                <c:pt idx="311">
                  <c:v>15.799999999999999</c:v>
                </c:pt>
                <c:pt idx="312">
                  <c:v>19.599999999999998</c:v>
                </c:pt>
                <c:pt idx="313">
                  <c:v>23.400000000000002</c:v>
                </c:pt>
                <c:pt idx="314">
                  <c:v>27.2</c:v>
                </c:pt>
                <c:pt idx="315">
                  <c:v>31</c:v>
                </c:pt>
                <c:pt idx="316">
                  <c:v>34.800000000000004</c:v>
                </c:pt>
                <c:pt idx="317">
                  <c:v>38.6</c:v>
                </c:pt>
                <c:pt idx="318">
                  <c:v>42.4</c:v>
                </c:pt>
                <c:pt idx="319">
                  <c:v>46.199999999999996</c:v>
                </c:pt>
                <c:pt idx="320">
                  <c:v>5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6754-49D6-AB75-2976AB877CC1}"/>
            </c:ext>
          </c:extLst>
        </c:ser>
        <c:ser>
          <c:idx val="93"/>
          <c:order val="93"/>
          <c:tx>
            <c:v>S-14 Average</c:v>
          </c:tx>
          <c:spPr>
            <a:ln w="53975">
              <a:solidFill>
                <a:schemeClr val="accent1">
                  <a:lumMod val="75000"/>
                </a:schemeClr>
              </a:solidFill>
            </a:ln>
          </c:spPr>
          <c:marker>
            <c:symbol val="none"/>
          </c:marker>
          <c:xVal>
            <c:numRef>
              <c:f>Φύλλο1!$C$356:$C$676</c:f>
              <c:numCache>
                <c:formatCode>General</c:formatCode>
                <c:ptCount val="32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O$356:$O$676</c:f>
              <c:numCache>
                <c:formatCode>General</c:formatCode>
                <c:ptCount val="321"/>
                <c:pt idx="0">
                  <c:v>29</c:v>
                </c:pt>
                <c:pt idx="1">
                  <c:v>31.8</c:v>
                </c:pt>
                <c:pt idx="2">
                  <c:v>34.6</c:v>
                </c:pt>
                <c:pt idx="3">
                  <c:v>37.4</c:v>
                </c:pt>
                <c:pt idx="4">
                  <c:v>40.199999999999996</c:v>
                </c:pt>
                <c:pt idx="5">
                  <c:v>43</c:v>
                </c:pt>
                <c:pt idx="6">
                  <c:v>45.800000000000004</c:v>
                </c:pt>
                <c:pt idx="7">
                  <c:v>48.6</c:v>
                </c:pt>
                <c:pt idx="8">
                  <c:v>51.4</c:v>
                </c:pt>
                <c:pt idx="9">
                  <c:v>54.199999999999996</c:v>
                </c:pt>
                <c:pt idx="10">
                  <c:v>57</c:v>
                </c:pt>
                <c:pt idx="11">
                  <c:v>54.1</c:v>
                </c:pt>
                <c:pt idx="12">
                  <c:v>51.199999999999996</c:v>
                </c:pt>
                <c:pt idx="13">
                  <c:v>48.300000000000004</c:v>
                </c:pt>
                <c:pt idx="14">
                  <c:v>45.4</c:v>
                </c:pt>
                <c:pt idx="15">
                  <c:v>42.5</c:v>
                </c:pt>
                <c:pt idx="16">
                  <c:v>39.6</c:v>
                </c:pt>
                <c:pt idx="17">
                  <c:v>36.699999999999996</c:v>
                </c:pt>
                <c:pt idx="18">
                  <c:v>33.800000000000004</c:v>
                </c:pt>
                <c:pt idx="19">
                  <c:v>30.900000000000002</c:v>
                </c:pt>
                <c:pt idx="20">
                  <c:v>28</c:v>
                </c:pt>
                <c:pt idx="21">
                  <c:v>25.2</c:v>
                </c:pt>
                <c:pt idx="22">
                  <c:v>22.400000000000002</c:v>
                </c:pt>
                <c:pt idx="23">
                  <c:v>19.599999999999998</c:v>
                </c:pt>
                <c:pt idx="24">
                  <c:v>16.8</c:v>
                </c:pt>
                <c:pt idx="25">
                  <c:v>14</c:v>
                </c:pt>
                <c:pt idx="26">
                  <c:v>11.199999999999996</c:v>
                </c:pt>
                <c:pt idx="27">
                  <c:v>8.4</c:v>
                </c:pt>
                <c:pt idx="28">
                  <c:v>5.599999999999997</c:v>
                </c:pt>
                <c:pt idx="29">
                  <c:v>2.8000000000000003</c:v>
                </c:pt>
                <c:pt idx="30">
                  <c:v>0</c:v>
                </c:pt>
                <c:pt idx="31">
                  <c:v>1.4000000000000001</c:v>
                </c:pt>
                <c:pt idx="32">
                  <c:v>2.8000000000000003</c:v>
                </c:pt>
                <c:pt idx="33">
                  <c:v>4.1999999999999966</c:v>
                </c:pt>
                <c:pt idx="34">
                  <c:v>5.6000000000000005</c:v>
                </c:pt>
                <c:pt idx="35">
                  <c:v>7</c:v>
                </c:pt>
                <c:pt idx="36">
                  <c:v>8.3999999999999684</c:v>
                </c:pt>
                <c:pt idx="37">
                  <c:v>9.799999999999967</c:v>
                </c:pt>
                <c:pt idx="38">
                  <c:v>11.200000000000001</c:v>
                </c:pt>
                <c:pt idx="39">
                  <c:v>12.6</c:v>
                </c:pt>
                <c:pt idx="40">
                  <c:v>14</c:v>
                </c:pt>
                <c:pt idx="41">
                  <c:v>12.6</c:v>
                </c:pt>
                <c:pt idx="42">
                  <c:v>11.200000000000001</c:v>
                </c:pt>
                <c:pt idx="43">
                  <c:v>9.8000000000000007</c:v>
                </c:pt>
                <c:pt idx="44">
                  <c:v>8.4</c:v>
                </c:pt>
                <c:pt idx="45">
                  <c:v>7</c:v>
                </c:pt>
                <c:pt idx="46">
                  <c:v>5.599999999999997</c:v>
                </c:pt>
                <c:pt idx="47">
                  <c:v>4.2</c:v>
                </c:pt>
                <c:pt idx="48">
                  <c:v>2.7999999999999967</c:v>
                </c:pt>
                <c:pt idx="49">
                  <c:v>1.4000000000000001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15</c:v>
                </c:pt>
                <c:pt idx="62">
                  <c:v>30</c:v>
                </c:pt>
                <c:pt idx="63">
                  <c:v>45</c:v>
                </c:pt>
                <c:pt idx="64">
                  <c:v>60</c:v>
                </c:pt>
                <c:pt idx="65">
                  <c:v>75</c:v>
                </c:pt>
                <c:pt idx="66">
                  <c:v>90</c:v>
                </c:pt>
                <c:pt idx="67">
                  <c:v>105</c:v>
                </c:pt>
                <c:pt idx="68">
                  <c:v>120</c:v>
                </c:pt>
                <c:pt idx="69">
                  <c:v>135</c:v>
                </c:pt>
                <c:pt idx="70">
                  <c:v>150</c:v>
                </c:pt>
                <c:pt idx="71">
                  <c:v>389.8</c:v>
                </c:pt>
                <c:pt idx="72">
                  <c:v>629.6</c:v>
                </c:pt>
                <c:pt idx="73">
                  <c:v>869.39999999999657</c:v>
                </c:pt>
                <c:pt idx="74">
                  <c:v>1109.2</c:v>
                </c:pt>
                <c:pt idx="75">
                  <c:v>1349</c:v>
                </c:pt>
                <c:pt idx="76">
                  <c:v>1588.7999999999968</c:v>
                </c:pt>
                <c:pt idx="77">
                  <c:v>1828.5999999999967</c:v>
                </c:pt>
                <c:pt idx="78">
                  <c:v>2068.4</c:v>
                </c:pt>
                <c:pt idx="79">
                  <c:v>2308.2000000000003</c:v>
                </c:pt>
                <c:pt idx="80">
                  <c:v>2548</c:v>
                </c:pt>
                <c:pt idx="81">
                  <c:v>2629.5000000000005</c:v>
                </c:pt>
                <c:pt idx="82">
                  <c:v>2711</c:v>
                </c:pt>
                <c:pt idx="83">
                  <c:v>2792.5</c:v>
                </c:pt>
                <c:pt idx="84">
                  <c:v>2874</c:v>
                </c:pt>
                <c:pt idx="85">
                  <c:v>2955.5</c:v>
                </c:pt>
                <c:pt idx="86">
                  <c:v>3037</c:v>
                </c:pt>
                <c:pt idx="87">
                  <c:v>3118.4999999999968</c:v>
                </c:pt>
                <c:pt idx="88">
                  <c:v>3200</c:v>
                </c:pt>
                <c:pt idx="89">
                  <c:v>3281.5</c:v>
                </c:pt>
                <c:pt idx="90">
                  <c:v>3363</c:v>
                </c:pt>
                <c:pt idx="91">
                  <c:v>3303.4</c:v>
                </c:pt>
                <c:pt idx="92">
                  <c:v>3243.7999999999997</c:v>
                </c:pt>
                <c:pt idx="93">
                  <c:v>3184.2000000000003</c:v>
                </c:pt>
                <c:pt idx="94">
                  <c:v>3124.6</c:v>
                </c:pt>
                <c:pt idx="95">
                  <c:v>3065</c:v>
                </c:pt>
                <c:pt idx="96">
                  <c:v>3005.4</c:v>
                </c:pt>
                <c:pt idx="97">
                  <c:v>2945.7999999999997</c:v>
                </c:pt>
                <c:pt idx="98">
                  <c:v>2886.2000000000003</c:v>
                </c:pt>
                <c:pt idx="99">
                  <c:v>2826.6</c:v>
                </c:pt>
                <c:pt idx="100">
                  <c:v>2767</c:v>
                </c:pt>
                <c:pt idx="101">
                  <c:v>2762.7000000000003</c:v>
                </c:pt>
                <c:pt idx="102">
                  <c:v>2758.4</c:v>
                </c:pt>
                <c:pt idx="103">
                  <c:v>2754.1</c:v>
                </c:pt>
                <c:pt idx="104">
                  <c:v>2749.7999999999997</c:v>
                </c:pt>
                <c:pt idx="105">
                  <c:v>2745.5</c:v>
                </c:pt>
                <c:pt idx="106">
                  <c:v>2741.2000000000003</c:v>
                </c:pt>
                <c:pt idx="107">
                  <c:v>2736.9</c:v>
                </c:pt>
                <c:pt idx="108">
                  <c:v>2732.6</c:v>
                </c:pt>
                <c:pt idx="109">
                  <c:v>2728.2999999999965</c:v>
                </c:pt>
                <c:pt idx="110">
                  <c:v>2724</c:v>
                </c:pt>
                <c:pt idx="111">
                  <c:v>2722.7999999999997</c:v>
                </c:pt>
                <c:pt idx="112">
                  <c:v>2721.6</c:v>
                </c:pt>
                <c:pt idx="113">
                  <c:v>2720.4</c:v>
                </c:pt>
                <c:pt idx="114">
                  <c:v>2719.2</c:v>
                </c:pt>
                <c:pt idx="115">
                  <c:v>2718</c:v>
                </c:pt>
                <c:pt idx="116">
                  <c:v>2716.7999999999997</c:v>
                </c:pt>
                <c:pt idx="117">
                  <c:v>2715.6</c:v>
                </c:pt>
                <c:pt idx="118">
                  <c:v>2714.3999999999996</c:v>
                </c:pt>
                <c:pt idx="119">
                  <c:v>2713.1999999999994</c:v>
                </c:pt>
                <c:pt idx="120">
                  <c:v>2712</c:v>
                </c:pt>
                <c:pt idx="121">
                  <c:v>2627.1</c:v>
                </c:pt>
                <c:pt idx="122">
                  <c:v>2542.1999999999998</c:v>
                </c:pt>
                <c:pt idx="123">
                  <c:v>2457.3000000000002</c:v>
                </c:pt>
                <c:pt idx="124">
                  <c:v>2372.4</c:v>
                </c:pt>
                <c:pt idx="125">
                  <c:v>2287.5</c:v>
                </c:pt>
                <c:pt idx="126">
                  <c:v>2202.6</c:v>
                </c:pt>
                <c:pt idx="127">
                  <c:v>2117.6999999999998</c:v>
                </c:pt>
                <c:pt idx="128">
                  <c:v>2032.8000000000002</c:v>
                </c:pt>
                <c:pt idx="129">
                  <c:v>1947.9000000000003</c:v>
                </c:pt>
                <c:pt idx="130">
                  <c:v>1863</c:v>
                </c:pt>
                <c:pt idx="131">
                  <c:v>2057.7000000000003</c:v>
                </c:pt>
                <c:pt idx="132">
                  <c:v>2252.4</c:v>
                </c:pt>
                <c:pt idx="133">
                  <c:v>2447.1</c:v>
                </c:pt>
                <c:pt idx="134">
                  <c:v>2641.7999999999997</c:v>
                </c:pt>
                <c:pt idx="135">
                  <c:v>2836.5</c:v>
                </c:pt>
                <c:pt idx="136">
                  <c:v>3031.2000000000003</c:v>
                </c:pt>
                <c:pt idx="137">
                  <c:v>3225.9</c:v>
                </c:pt>
                <c:pt idx="138">
                  <c:v>3420.6</c:v>
                </c:pt>
                <c:pt idx="139">
                  <c:v>3615.2999999999997</c:v>
                </c:pt>
                <c:pt idx="140">
                  <c:v>3810</c:v>
                </c:pt>
                <c:pt idx="141">
                  <c:v>3594.7999999999997</c:v>
                </c:pt>
                <c:pt idx="142">
                  <c:v>3379.6</c:v>
                </c:pt>
                <c:pt idx="143">
                  <c:v>3164.4</c:v>
                </c:pt>
                <c:pt idx="144">
                  <c:v>2949.2000000000003</c:v>
                </c:pt>
                <c:pt idx="145">
                  <c:v>2734</c:v>
                </c:pt>
                <c:pt idx="146">
                  <c:v>2518.799999999997</c:v>
                </c:pt>
                <c:pt idx="147">
                  <c:v>2303.5999999999967</c:v>
                </c:pt>
                <c:pt idx="148">
                  <c:v>2088.4</c:v>
                </c:pt>
                <c:pt idx="149">
                  <c:v>1873.2</c:v>
                </c:pt>
                <c:pt idx="150">
                  <c:v>1658</c:v>
                </c:pt>
                <c:pt idx="151">
                  <c:v>1657.5</c:v>
                </c:pt>
                <c:pt idx="152">
                  <c:v>1657</c:v>
                </c:pt>
                <c:pt idx="153">
                  <c:v>1656.5</c:v>
                </c:pt>
                <c:pt idx="154">
                  <c:v>1656</c:v>
                </c:pt>
                <c:pt idx="155">
                  <c:v>1655.5</c:v>
                </c:pt>
                <c:pt idx="156">
                  <c:v>1655</c:v>
                </c:pt>
                <c:pt idx="157">
                  <c:v>1654.5</c:v>
                </c:pt>
                <c:pt idx="158">
                  <c:v>1654</c:v>
                </c:pt>
                <c:pt idx="159">
                  <c:v>1653.5</c:v>
                </c:pt>
                <c:pt idx="160">
                  <c:v>1653</c:v>
                </c:pt>
                <c:pt idx="161">
                  <c:v>1646.1000000000001</c:v>
                </c:pt>
                <c:pt idx="162">
                  <c:v>1639.2</c:v>
                </c:pt>
                <c:pt idx="163">
                  <c:v>1632.3</c:v>
                </c:pt>
                <c:pt idx="164">
                  <c:v>1625.3999999999999</c:v>
                </c:pt>
                <c:pt idx="165">
                  <c:v>1618.5</c:v>
                </c:pt>
                <c:pt idx="166">
                  <c:v>1611.6000000000001</c:v>
                </c:pt>
                <c:pt idx="167">
                  <c:v>1604.7</c:v>
                </c:pt>
                <c:pt idx="168">
                  <c:v>1597.8</c:v>
                </c:pt>
                <c:pt idx="169">
                  <c:v>1590.8999999999999</c:v>
                </c:pt>
                <c:pt idx="170">
                  <c:v>1584</c:v>
                </c:pt>
                <c:pt idx="171">
                  <c:v>1529.7</c:v>
                </c:pt>
                <c:pt idx="172">
                  <c:v>1475.3999999999999</c:v>
                </c:pt>
                <c:pt idx="173">
                  <c:v>1421.1000000000001</c:v>
                </c:pt>
                <c:pt idx="174">
                  <c:v>1366.8</c:v>
                </c:pt>
                <c:pt idx="175">
                  <c:v>1312.5</c:v>
                </c:pt>
                <c:pt idx="176">
                  <c:v>1258.1999999999969</c:v>
                </c:pt>
                <c:pt idx="177">
                  <c:v>1203.8999999999967</c:v>
                </c:pt>
                <c:pt idx="178">
                  <c:v>1149.6000000000001</c:v>
                </c:pt>
                <c:pt idx="179">
                  <c:v>1095.3</c:v>
                </c:pt>
                <c:pt idx="180">
                  <c:v>1041</c:v>
                </c:pt>
                <c:pt idx="181">
                  <c:v>987.9</c:v>
                </c:pt>
                <c:pt idx="182">
                  <c:v>934.79999999999984</c:v>
                </c:pt>
                <c:pt idx="183">
                  <c:v>881.70000000000016</c:v>
                </c:pt>
                <c:pt idx="184">
                  <c:v>828.6</c:v>
                </c:pt>
                <c:pt idx="185">
                  <c:v>775.5</c:v>
                </c:pt>
                <c:pt idx="186">
                  <c:v>722.4</c:v>
                </c:pt>
                <c:pt idx="187">
                  <c:v>669.30000000000007</c:v>
                </c:pt>
                <c:pt idx="188">
                  <c:v>616.19999999999993</c:v>
                </c:pt>
                <c:pt idx="189">
                  <c:v>563.09999999999968</c:v>
                </c:pt>
                <c:pt idx="190">
                  <c:v>510</c:v>
                </c:pt>
                <c:pt idx="191">
                  <c:v>489</c:v>
                </c:pt>
                <c:pt idx="192">
                  <c:v>468</c:v>
                </c:pt>
                <c:pt idx="193">
                  <c:v>447</c:v>
                </c:pt>
                <c:pt idx="194">
                  <c:v>426</c:v>
                </c:pt>
                <c:pt idx="195">
                  <c:v>405</c:v>
                </c:pt>
                <c:pt idx="196">
                  <c:v>383.99999999999972</c:v>
                </c:pt>
                <c:pt idx="197">
                  <c:v>362.99999999999972</c:v>
                </c:pt>
                <c:pt idx="198">
                  <c:v>342</c:v>
                </c:pt>
                <c:pt idx="199">
                  <c:v>321</c:v>
                </c:pt>
                <c:pt idx="200">
                  <c:v>300</c:v>
                </c:pt>
                <c:pt idx="201">
                  <c:v>288.7</c:v>
                </c:pt>
                <c:pt idx="202">
                  <c:v>277.39999999999998</c:v>
                </c:pt>
                <c:pt idx="203">
                  <c:v>266.10000000000002</c:v>
                </c:pt>
                <c:pt idx="204">
                  <c:v>254.80000000000004</c:v>
                </c:pt>
                <c:pt idx="205">
                  <c:v>243.5</c:v>
                </c:pt>
                <c:pt idx="206">
                  <c:v>232.20000000000002</c:v>
                </c:pt>
                <c:pt idx="207">
                  <c:v>220.89999999999998</c:v>
                </c:pt>
                <c:pt idx="208">
                  <c:v>209.60000000000002</c:v>
                </c:pt>
                <c:pt idx="209">
                  <c:v>198.29999999999964</c:v>
                </c:pt>
                <c:pt idx="210">
                  <c:v>187</c:v>
                </c:pt>
                <c:pt idx="211">
                  <c:v>180.89999999999998</c:v>
                </c:pt>
                <c:pt idx="212">
                  <c:v>174.79999999999998</c:v>
                </c:pt>
                <c:pt idx="213">
                  <c:v>168.70000000000002</c:v>
                </c:pt>
                <c:pt idx="214">
                  <c:v>162.6</c:v>
                </c:pt>
                <c:pt idx="215">
                  <c:v>156.5</c:v>
                </c:pt>
                <c:pt idx="216">
                  <c:v>150.4</c:v>
                </c:pt>
                <c:pt idx="217">
                  <c:v>144.30000000000001</c:v>
                </c:pt>
                <c:pt idx="218">
                  <c:v>138.19999999999999</c:v>
                </c:pt>
                <c:pt idx="219">
                  <c:v>132.1</c:v>
                </c:pt>
                <c:pt idx="220">
                  <c:v>126</c:v>
                </c:pt>
                <c:pt idx="221">
                  <c:v>123.30000000000001</c:v>
                </c:pt>
                <c:pt idx="222">
                  <c:v>120.60000000000001</c:v>
                </c:pt>
                <c:pt idx="223">
                  <c:v>117.89999999999999</c:v>
                </c:pt>
                <c:pt idx="224">
                  <c:v>115.19999999999999</c:v>
                </c:pt>
                <c:pt idx="225">
                  <c:v>112.5</c:v>
                </c:pt>
                <c:pt idx="226">
                  <c:v>109.80000000000001</c:v>
                </c:pt>
                <c:pt idx="227">
                  <c:v>107.10000000000001</c:v>
                </c:pt>
                <c:pt idx="228">
                  <c:v>104.39999999999999</c:v>
                </c:pt>
                <c:pt idx="229">
                  <c:v>101.69999999999999</c:v>
                </c:pt>
                <c:pt idx="230">
                  <c:v>99</c:v>
                </c:pt>
                <c:pt idx="231">
                  <c:v>100.7</c:v>
                </c:pt>
                <c:pt idx="232">
                  <c:v>102.39999999999999</c:v>
                </c:pt>
                <c:pt idx="233">
                  <c:v>104.10000000000001</c:v>
                </c:pt>
                <c:pt idx="234">
                  <c:v>105.8</c:v>
                </c:pt>
                <c:pt idx="235">
                  <c:v>107.5</c:v>
                </c:pt>
                <c:pt idx="236">
                  <c:v>109.2</c:v>
                </c:pt>
                <c:pt idx="237">
                  <c:v>110.89999999999999</c:v>
                </c:pt>
                <c:pt idx="238">
                  <c:v>112.60000000000001</c:v>
                </c:pt>
                <c:pt idx="239">
                  <c:v>114.3</c:v>
                </c:pt>
                <c:pt idx="240">
                  <c:v>116</c:v>
                </c:pt>
                <c:pt idx="241">
                  <c:v>115.2</c:v>
                </c:pt>
                <c:pt idx="242">
                  <c:v>114.39999999999999</c:v>
                </c:pt>
                <c:pt idx="243">
                  <c:v>113.60000000000001</c:v>
                </c:pt>
                <c:pt idx="244">
                  <c:v>112.8</c:v>
                </c:pt>
                <c:pt idx="245">
                  <c:v>112</c:v>
                </c:pt>
                <c:pt idx="246">
                  <c:v>111.2</c:v>
                </c:pt>
                <c:pt idx="247">
                  <c:v>110.39999999999999</c:v>
                </c:pt>
                <c:pt idx="248">
                  <c:v>109.60000000000001</c:v>
                </c:pt>
                <c:pt idx="249">
                  <c:v>108.8</c:v>
                </c:pt>
                <c:pt idx="250">
                  <c:v>108</c:v>
                </c:pt>
                <c:pt idx="251">
                  <c:v>110.5</c:v>
                </c:pt>
                <c:pt idx="252">
                  <c:v>113</c:v>
                </c:pt>
                <c:pt idx="253">
                  <c:v>115.5</c:v>
                </c:pt>
                <c:pt idx="254">
                  <c:v>118</c:v>
                </c:pt>
                <c:pt idx="255">
                  <c:v>120.5</c:v>
                </c:pt>
                <c:pt idx="256">
                  <c:v>122.99999999999966</c:v>
                </c:pt>
                <c:pt idx="257">
                  <c:v>125.49999999999967</c:v>
                </c:pt>
                <c:pt idx="258">
                  <c:v>128</c:v>
                </c:pt>
                <c:pt idx="259">
                  <c:v>130.5</c:v>
                </c:pt>
                <c:pt idx="260">
                  <c:v>133</c:v>
                </c:pt>
                <c:pt idx="261">
                  <c:v>129.4</c:v>
                </c:pt>
                <c:pt idx="262">
                  <c:v>125.8</c:v>
                </c:pt>
                <c:pt idx="263">
                  <c:v>122.2</c:v>
                </c:pt>
                <c:pt idx="264">
                  <c:v>118.59999999999998</c:v>
                </c:pt>
                <c:pt idx="265">
                  <c:v>115</c:v>
                </c:pt>
                <c:pt idx="266">
                  <c:v>111.40000000000002</c:v>
                </c:pt>
                <c:pt idx="267">
                  <c:v>107.8</c:v>
                </c:pt>
                <c:pt idx="268">
                  <c:v>104.2</c:v>
                </c:pt>
                <c:pt idx="269">
                  <c:v>100.59999999999998</c:v>
                </c:pt>
                <c:pt idx="270">
                  <c:v>97</c:v>
                </c:pt>
                <c:pt idx="271">
                  <c:v>96.399999999999991</c:v>
                </c:pt>
                <c:pt idx="272">
                  <c:v>95.8</c:v>
                </c:pt>
                <c:pt idx="273">
                  <c:v>95.2</c:v>
                </c:pt>
                <c:pt idx="274">
                  <c:v>94.59999999999998</c:v>
                </c:pt>
                <c:pt idx="275">
                  <c:v>94</c:v>
                </c:pt>
                <c:pt idx="276">
                  <c:v>93.399999999999991</c:v>
                </c:pt>
                <c:pt idx="277">
                  <c:v>92.79999999999967</c:v>
                </c:pt>
                <c:pt idx="278">
                  <c:v>92.2</c:v>
                </c:pt>
                <c:pt idx="279">
                  <c:v>91.599999999999966</c:v>
                </c:pt>
                <c:pt idx="280">
                  <c:v>91</c:v>
                </c:pt>
                <c:pt idx="281">
                  <c:v>85.600000000000009</c:v>
                </c:pt>
                <c:pt idx="282">
                  <c:v>80.2</c:v>
                </c:pt>
                <c:pt idx="283">
                  <c:v>74.8</c:v>
                </c:pt>
                <c:pt idx="284">
                  <c:v>69.400000000000006</c:v>
                </c:pt>
                <c:pt idx="285">
                  <c:v>64</c:v>
                </c:pt>
                <c:pt idx="286">
                  <c:v>58.599999999999994</c:v>
                </c:pt>
                <c:pt idx="287">
                  <c:v>53.199999999999996</c:v>
                </c:pt>
                <c:pt idx="288">
                  <c:v>47.800000000000004</c:v>
                </c:pt>
                <c:pt idx="289">
                  <c:v>42.4</c:v>
                </c:pt>
                <c:pt idx="290">
                  <c:v>37</c:v>
                </c:pt>
                <c:pt idx="291">
                  <c:v>35.9</c:v>
                </c:pt>
                <c:pt idx="292">
                  <c:v>34.800000000000004</c:v>
                </c:pt>
                <c:pt idx="293">
                  <c:v>33.699999999999996</c:v>
                </c:pt>
                <c:pt idx="294">
                  <c:v>32.6</c:v>
                </c:pt>
                <c:pt idx="295">
                  <c:v>31.5</c:v>
                </c:pt>
                <c:pt idx="296">
                  <c:v>30.399999999999967</c:v>
                </c:pt>
                <c:pt idx="297">
                  <c:v>29.299999999999965</c:v>
                </c:pt>
                <c:pt idx="298">
                  <c:v>28.2</c:v>
                </c:pt>
                <c:pt idx="299">
                  <c:v>27.099999999999966</c:v>
                </c:pt>
                <c:pt idx="300">
                  <c:v>26</c:v>
                </c:pt>
                <c:pt idx="301">
                  <c:v>26</c:v>
                </c:pt>
                <c:pt idx="302">
                  <c:v>26</c:v>
                </c:pt>
                <c:pt idx="303">
                  <c:v>26</c:v>
                </c:pt>
                <c:pt idx="304">
                  <c:v>26</c:v>
                </c:pt>
                <c:pt idx="305">
                  <c:v>26</c:v>
                </c:pt>
                <c:pt idx="306">
                  <c:v>26</c:v>
                </c:pt>
                <c:pt idx="307">
                  <c:v>26</c:v>
                </c:pt>
                <c:pt idx="308">
                  <c:v>26</c:v>
                </c:pt>
                <c:pt idx="309">
                  <c:v>26</c:v>
                </c:pt>
                <c:pt idx="310">
                  <c:v>26</c:v>
                </c:pt>
                <c:pt idx="311">
                  <c:v>25.400000000000002</c:v>
                </c:pt>
                <c:pt idx="312">
                  <c:v>24.8</c:v>
                </c:pt>
                <c:pt idx="313">
                  <c:v>24.2</c:v>
                </c:pt>
                <c:pt idx="314">
                  <c:v>23.599999999999998</c:v>
                </c:pt>
                <c:pt idx="315">
                  <c:v>23</c:v>
                </c:pt>
                <c:pt idx="316">
                  <c:v>22.400000000000002</c:v>
                </c:pt>
                <c:pt idx="317">
                  <c:v>21.8</c:v>
                </c:pt>
                <c:pt idx="318">
                  <c:v>21.2</c:v>
                </c:pt>
                <c:pt idx="319">
                  <c:v>20.599999999999998</c:v>
                </c:pt>
                <c:pt idx="320">
                  <c:v>2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7-6754-49D6-AB75-2976AB877CC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51880703"/>
        <c:axId val="2051881119"/>
        <c:extLst>
          <c:ext xmlns:c15="http://schemas.microsoft.com/office/drawing/2012/chart" uri="{02D57815-91ED-43cb-92C2-25804820EDAC}">
            <c15:filteredScatterSeries>
              <c15:ser>
                <c:idx val="10"/>
                <c:order val="0"/>
                <c:tx>
                  <c:strRef>
                    <c:extLst>
                      <c:ext uri="{02D57815-91ED-43cb-92C2-25804820EDAC}">
                        <c15:formulaRef>
                          <c15:sqref>Φύλλο1!$B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Φύλλο1!$B$2:$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9</c:v>
                      </c:pt>
                      <c:pt idx="122">
                        <c:v>9</c:v>
                      </c:pt>
                      <c:pt idx="123">
                        <c:v>9</c:v>
                      </c:pt>
                      <c:pt idx="124">
                        <c:v>9</c:v>
                      </c:pt>
                      <c:pt idx="125">
                        <c:v>9</c:v>
                      </c:pt>
                      <c:pt idx="126">
                        <c:v>9</c:v>
                      </c:pt>
                      <c:pt idx="127">
                        <c:v>9</c:v>
                      </c:pt>
                      <c:pt idx="128">
                        <c:v>9</c:v>
                      </c:pt>
                      <c:pt idx="129">
                        <c:v>9</c:v>
                      </c:pt>
                      <c:pt idx="130">
                        <c:v>9</c:v>
                      </c:pt>
                      <c:pt idx="131">
                        <c:v>9</c:v>
                      </c:pt>
                      <c:pt idx="132">
                        <c:v>9</c:v>
                      </c:pt>
                      <c:pt idx="133">
                        <c:v>9</c:v>
                      </c:pt>
                      <c:pt idx="134">
                        <c:v>9</c:v>
                      </c:pt>
                      <c:pt idx="135">
                        <c:v>9</c:v>
                      </c:pt>
                      <c:pt idx="136">
                        <c:v>9</c:v>
                      </c:pt>
                      <c:pt idx="137">
                        <c:v>9</c:v>
                      </c:pt>
                      <c:pt idx="138">
                        <c:v>9</c:v>
                      </c:pt>
                      <c:pt idx="139">
                        <c:v>9</c:v>
                      </c:pt>
                      <c:pt idx="140">
                        <c:v>9</c:v>
                      </c:pt>
                      <c:pt idx="141">
                        <c:v>23.7</c:v>
                      </c:pt>
                      <c:pt idx="142">
                        <c:v>38.4</c:v>
                      </c:pt>
                      <c:pt idx="143">
                        <c:v>53.099999999999902</c:v>
                      </c:pt>
                      <c:pt idx="144">
                        <c:v>67.8</c:v>
                      </c:pt>
                      <c:pt idx="145">
                        <c:v>82.5</c:v>
                      </c:pt>
                      <c:pt idx="146">
                        <c:v>97.199999999999903</c:v>
                      </c:pt>
                      <c:pt idx="147">
                        <c:v>111.899999999999</c:v>
                      </c:pt>
                      <c:pt idx="148">
                        <c:v>126.6</c:v>
                      </c:pt>
                      <c:pt idx="149">
                        <c:v>141.29999999999899</c:v>
                      </c:pt>
                      <c:pt idx="150">
                        <c:v>156</c:v>
                      </c:pt>
                      <c:pt idx="151">
                        <c:v>143.4</c:v>
                      </c:pt>
                      <c:pt idx="152">
                        <c:v>130.80000000000001</c:v>
                      </c:pt>
                      <c:pt idx="153">
                        <c:v>118.2</c:v>
                      </c:pt>
                      <c:pt idx="154">
                        <c:v>105.6</c:v>
                      </c:pt>
                      <c:pt idx="155">
                        <c:v>93</c:v>
                      </c:pt>
                      <c:pt idx="156">
                        <c:v>80.400000000000006</c:v>
                      </c:pt>
                      <c:pt idx="157">
                        <c:v>67.8</c:v>
                      </c:pt>
                      <c:pt idx="158">
                        <c:v>55.2</c:v>
                      </c:pt>
                      <c:pt idx="159">
                        <c:v>42.6</c:v>
                      </c:pt>
                      <c:pt idx="160">
                        <c:v>30</c:v>
                      </c:pt>
                      <c:pt idx="161">
                        <c:v>28.8</c:v>
                      </c:pt>
                      <c:pt idx="162">
                        <c:v>27.6</c:v>
                      </c:pt>
                      <c:pt idx="163">
                        <c:v>26.4</c:v>
                      </c:pt>
                      <c:pt idx="164">
                        <c:v>25.2</c:v>
                      </c:pt>
                      <c:pt idx="165">
                        <c:v>24</c:v>
                      </c:pt>
                      <c:pt idx="166">
                        <c:v>22.8</c:v>
                      </c:pt>
                      <c:pt idx="167">
                        <c:v>21.6</c:v>
                      </c:pt>
                      <c:pt idx="168">
                        <c:v>20.399999999999999</c:v>
                      </c:pt>
                      <c:pt idx="169">
                        <c:v>19.2</c:v>
                      </c:pt>
                      <c:pt idx="170">
                        <c:v>18</c:v>
                      </c:pt>
                      <c:pt idx="171">
                        <c:v>21</c:v>
                      </c:pt>
                      <c:pt idx="172">
                        <c:v>24</c:v>
                      </c:pt>
                      <c:pt idx="173">
                        <c:v>27</c:v>
                      </c:pt>
                      <c:pt idx="174">
                        <c:v>30</c:v>
                      </c:pt>
                      <c:pt idx="175">
                        <c:v>33</c:v>
                      </c:pt>
                      <c:pt idx="176">
                        <c:v>36</c:v>
                      </c:pt>
                      <c:pt idx="177">
                        <c:v>39</c:v>
                      </c:pt>
                      <c:pt idx="178">
                        <c:v>42</c:v>
                      </c:pt>
                      <c:pt idx="179">
                        <c:v>45</c:v>
                      </c:pt>
                      <c:pt idx="180">
                        <c:v>48</c:v>
                      </c:pt>
                      <c:pt idx="181">
                        <c:v>48</c:v>
                      </c:pt>
                      <c:pt idx="182">
                        <c:v>48</c:v>
                      </c:pt>
                      <c:pt idx="183">
                        <c:v>48</c:v>
                      </c:pt>
                      <c:pt idx="184">
                        <c:v>48</c:v>
                      </c:pt>
                      <c:pt idx="185">
                        <c:v>48</c:v>
                      </c:pt>
                      <c:pt idx="186">
                        <c:v>48</c:v>
                      </c:pt>
                      <c:pt idx="187">
                        <c:v>48</c:v>
                      </c:pt>
                      <c:pt idx="188">
                        <c:v>48</c:v>
                      </c:pt>
                      <c:pt idx="189">
                        <c:v>48</c:v>
                      </c:pt>
                      <c:pt idx="190">
                        <c:v>48</c:v>
                      </c:pt>
                      <c:pt idx="191">
                        <c:v>53.7</c:v>
                      </c:pt>
                      <c:pt idx="192">
                        <c:v>59.4</c:v>
                      </c:pt>
                      <c:pt idx="193">
                        <c:v>65.099999999999994</c:v>
                      </c:pt>
                      <c:pt idx="194">
                        <c:v>70.8</c:v>
                      </c:pt>
                      <c:pt idx="195">
                        <c:v>76.5</c:v>
                      </c:pt>
                      <c:pt idx="196">
                        <c:v>82.2</c:v>
                      </c:pt>
                      <c:pt idx="197">
                        <c:v>87.9</c:v>
                      </c:pt>
                      <c:pt idx="198">
                        <c:v>93.6</c:v>
                      </c:pt>
                      <c:pt idx="199">
                        <c:v>99.3</c:v>
                      </c:pt>
                      <c:pt idx="200">
                        <c:v>105</c:v>
                      </c:pt>
                      <c:pt idx="201">
                        <c:v>108</c:v>
                      </c:pt>
                      <c:pt idx="202">
                        <c:v>111</c:v>
                      </c:pt>
                      <c:pt idx="203">
                        <c:v>114</c:v>
                      </c:pt>
                      <c:pt idx="204">
                        <c:v>117</c:v>
                      </c:pt>
                      <c:pt idx="205">
                        <c:v>120</c:v>
                      </c:pt>
                      <c:pt idx="206">
                        <c:v>123</c:v>
                      </c:pt>
                      <c:pt idx="207">
                        <c:v>126</c:v>
                      </c:pt>
                      <c:pt idx="208">
                        <c:v>129</c:v>
                      </c:pt>
                      <c:pt idx="209">
                        <c:v>132</c:v>
                      </c:pt>
                      <c:pt idx="210">
                        <c:v>135</c:v>
                      </c:pt>
                      <c:pt idx="211">
                        <c:v>125.4</c:v>
                      </c:pt>
                      <c:pt idx="212">
                        <c:v>115.8</c:v>
                      </c:pt>
                      <c:pt idx="213">
                        <c:v>106.2</c:v>
                      </c:pt>
                      <c:pt idx="214">
                        <c:v>96.6</c:v>
                      </c:pt>
                      <c:pt idx="215">
                        <c:v>87</c:v>
                      </c:pt>
                      <c:pt idx="216">
                        <c:v>77.400000000000006</c:v>
                      </c:pt>
                      <c:pt idx="217">
                        <c:v>67.8</c:v>
                      </c:pt>
                      <c:pt idx="218">
                        <c:v>58.2</c:v>
                      </c:pt>
                      <c:pt idx="219">
                        <c:v>48.6</c:v>
                      </c:pt>
                      <c:pt idx="220">
                        <c:v>39</c:v>
                      </c:pt>
                      <c:pt idx="221">
                        <c:v>39.9</c:v>
                      </c:pt>
                      <c:pt idx="222">
                        <c:v>40.799999999999997</c:v>
                      </c:pt>
                      <c:pt idx="223">
                        <c:v>41.7</c:v>
                      </c:pt>
                      <c:pt idx="224">
                        <c:v>42.6</c:v>
                      </c:pt>
                      <c:pt idx="225">
                        <c:v>43.5</c:v>
                      </c:pt>
                      <c:pt idx="226">
                        <c:v>44.4</c:v>
                      </c:pt>
                      <c:pt idx="227">
                        <c:v>45.3</c:v>
                      </c:pt>
                      <c:pt idx="228">
                        <c:v>46.2</c:v>
                      </c:pt>
                      <c:pt idx="229">
                        <c:v>47.1</c:v>
                      </c:pt>
                      <c:pt idx="230">
                        <c:v>48</c:v>
                      </c:pt>
                      <c:pt idx="231">
                        <c:v>47.1</c:v>
                      </c:pt>
                      <c:pt idx="232">
                        <c:v>46.2</c:v>
                      </c:pt>
                      <c:pt idx="233">
                        <c:v>45.3</c:v>
                      </c:pt>
                      <c:pt idx="234">
                        <c:v>44.4</c:v>
                      </c:pt>
                      <c:pt idx="235">
                        <c:v>43.5</c:v>
                      </c:pt>
                      <c:pt idx="236">
                        <c:v>42.6</c:v>
                      </c:pt>
                      <c:pt idx="237">
                        <c:v>41.7</c:v>
                      </c:pt>
                      <c:pt idx="238">
                        <c:v>40.799999999999997</c:v>
                      </c:pt>
                      <c:pt idx="239">
                        <c:v>39.9</c:v>
                      </c:pt>
                      <c:pt idx="240">
                        <c:v>39</c:v>
                      </c:pt>
                      <c:pt idx="241">
                        <c:v>39</c:v>
                      </c:pt>
                      <c:pt idx="242">
                        <c:v>39</c:v>
                      </c:pt>
                      <c:pt idx="243">
                        <c:v>39</c:v>
                      </c:pt>
                      <c:pt idx="244">
                        <c:v>39</c:v>
                      </c:pt>
                      <c:pt idx="245">
                        <c:v>39</c:v>
                      </c:pt>
                      <c:pt idx="246">
                        <c:v>39</c:v>
                      </c:pt>
                      <c:pt idx="247">
                        <c:v>39</c:v>
                      </c:pt>
                      <c:pt idx="248">
                        <c:v>39</c:v>
                      </c:pt>
                      <c:pt idx="249">
                        <c:v>39</c:v>
                      </c:pt>
                      <c:pt idx="250">
                        <c:v>39</c:v>
                      </c:pt>
                      <c:pt idx="251">
                        <c:v>37.9</c:v>
                      </c:pt>
                      <c:pt idx="252">
                        <c:v>36.799999999999997</c:v>
                      </c:pt>
                      <c:pt idx="253">
                        <c:v>35.700000000000003</c:v>
                      </c:pt>
                      <c:pt idx="254">
                        <c:v>34.6</c:v>
                      </c:pt>
                      <c:pt idx="255">
                        <c:v>33.5</c:v>
                      </c:pt>
                      <c:pt idx="256">
                        <c:v>32.4</c:v>
                      </c:pt>
                      <c:pt idx="257">
                        <c:v>31.299999999999901</c:v>
                      </c:pt>
                      <c:pt idx="258">
                        <c:v>30.2</c:v>
                      </c:pt>
                      <c:pt idx="259">
                        <c:v>29.1</c:v>
                      </c:pt>
                      <c:pt idx="260">
                        <c:v>28</c:v>
                      </c:pt>
                      <c:pt idx="261">
                        <c:v>26.1</c:v>
                      </c:pt>
                      <c:pt idx="262">
                        <c:v>24.2</c:v>
                      </c:pt>
                      <c:pt idx="263">
                        <c:v>22.3</c:v>
                      </c:pt>
                      <c:pt idx="264">
                        <c:v>20.399999999999999</c:v>
                      </c:pt>
                      <c:pt idx="265">
                        <c:v>18.5</c:v>
                      </c:pt>
                      <c:pt idx="266">
                        <c:v>16.600000000000001</c:v>
                      </c:pt>
                      <c:pt idx="267">
                        <c:v>14.7</c:v>
                      </c:pt>
                      <c:pt idx="268">
                        <c:v>12.8</c:v>
                      </c:pt>
                      <c:pt idx="269">
                        <c:v>10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41.1</c:v>
                      </c:pt>
                      <c:pt idx="282">
                        <c:v>43.2</c:v>
                      </c:pt>
                      <c:pt idx="283">
                        <c:v>45.3</c:v>
                      </c:pt>
                      <c:pt idx="284">
                        <c:v>47.4</c:v>
                      </c:pt>
                      <c:pt idx="285">
                        <c:v>49.5</c:v>
                      </c:pt>
                      <c:pt idx="286">
                        <c:v>51.6</c:v>
                      </c:pt>
                      <c:pt idx="287">
                        <c:v>53.7</c:v>
                      </c:pt>
                      <c:pt idx="288">
                        <c:v>55.8</c:v>
                      </c:pt>
                      <c:pt idx="289">
                        <c:v>57.9</c:v>
                      </c:pt>
                      <c:pt idx="290">
                        <c:v>60</c:v>
                      </c:pt>
                      <c:pt idx="291">
                        <c:v>56.1</c:v>
                      </c:pt>
                      <c:pt idx="292">
                        <c:v>52.2</c:v>
                      </c:pt>
                      <c:pt idx="293">
                        <c:v>48.3</c:v>
                      </c:pt>
                      <c:pt idx="294">
                        <c:v>44.4</c:v>
                      </c:pt>
                      <c:pt idx="295">
                        <c:v>40.5</c:v>
                      </c:pt>
                      <c:pt idx="296">
                        <c:v>36.6</c:v>
                      </c:pt>
                      <c:pt idx="297">
                        <c:v>32.700000000000003</c:v>
                      </c:pt>
                      <c:pt idx="298">
                        <c:v>28.8</c:v>
                      </c:pt>
                      <c:pt idx="299">
                        <c:v>24.9</c:v>
                      </c:pt>
                      <c:pt idx="300">
                        <c:v>21</c:v>
                      </c:pt>
                      <c:pt idx="301">
                        <c:v>21</c:v>
                      </c:pt>
                      <c:pt idx="302">
                        <c:v>21</c:v>
                      </c:pt>
                      <c:pt idx="303">
                        <c:v>21</c:v>
                      </c:pt>
                      <c:pt idx="304">
                        <c:v>21</c:v>
                      </c:pt>
                      <c:pt idx="305">
                        <c:v>21</c:v>
                      </c:pt>
                      <c:pt idx="306">
                        <c:v>21</c:v>
                      </c:pt>
                      <c:pt idx="307">
                        <c:v>21</c:v>
                      </c:pt>
                      <c:pt idx="308">
                        <c:v>21</c:v>
                      </c:pt>
                      <c:pt idx="309">
                        <c:v>21</c:v>
                      </c:pt>
                      <c:pt idx="310">
                        <c:v>21</c:v>
                      </c:pt>
                      <c:pt idx="311">
                        <c:v>20.399999999999999</c:v>
                      </c:pt>
                      <c:pt idx="312">
                        <c:v>19.8</c:v>
                      </c:pt>
                      <c:pt idx="313">
                        <c:v>19.2</c:v>
                      </c:pt>
                      <c:pt idx="314">
                        <c:v>18.600000000000001</c:v>
                      </c:pt>
                      <c:pt idx="315">
                        <c:v>18</c:v>
                      </c:pt>
                      <c:pt idx="316">
                        <c:v>17.399999999999999</c:v>
                      </c:pt>
                      <c:pt idx="317">
                        <c:v>16.8</c:v>
                      </c:pt>
                      <c:pt idx="318">
                        <c:v>16.2</c:v>
                      </c:pt>
                      <c:pt idx="319">
                        <c:v>15.6</c:v>
                      </c:pt>
                      <c:pt idx="320">
                        <c:v>15</c:v>
                      </c:pt>
                    </c:numCache>
                  </c:numRef>
                </c:yVal>
                <c:smooth val="1"/>
                <c:extLst>
                  <c:ext xmlns:c16="http://schemas.microsoft.com/office/drawing/2014/chart" uri="{C3380CC4-5D6E-409C-BE32-E72D297353CC}">
                    <c16:uniqueId val="{00000008-6754-49D6-AB75-2976AB877CC1}"/>
                  </c:ext>
                </c:extLst>
              </c15:ser>
            </c15:filteredScatterSeries>
            <c15:filteredScatterSeries>
              <c15:ser>
                <c:idx val="16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2:$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3.3</c:v>
                      </c:pt>
                      <c:pt idx="162">
                        <c:v>6.6</c:v>
                      </c:pt>
                      <c:pt idx="163">
                        <c:v>9.8999999999999897</c:v>
                      </c:pt>
                      <c:pt idx="164">
                        <c:v>13.2</c:v>
                      </c:pt>
                      <c:pt idx="165">
                        <c:v>16.5</c:v>
                      </c:pt>
                      <c:pt idx="166">
                        <c:v>19.799999999999901</c:v>
                      </c:pt>
                      <c:pt idx="167">
                        <c:v>23.099999999999898</c:v>
                      </c:pt>
                      <c:pt idx="168">
                        <c:v>26.4</c:v>
                      </c:pt>
                      <c:pt idx="169">
                        <c:v>29.7</c:v>
                      </c:pt>
                      <c:pt idx="170">
                        <c:v>33</c:v>
                      </c:pt>
                      <c:pt idx="171">
                        <c:v>42.6</c:v>
                      </c:pt>
                      <c:pt idx="172">
                        <c:v>52.2</c:v>
                      </c:pt>
                      <c:pt idx="173">
                        <c:v>61.8</c:v>
                      </c:pt>
                      <c:pt idx="174">
                        <c:v>71.400000000000006</c:v>
                      </c:pt>
                      <c:pt idx="175">
                        <c:v>81</c:v>
                      </c:pt>
                      <c:pt idx="176">
                        <c:v>90.6</c:v>
                      </c:pt>
                      <c:pt idx="177">
                        <c:v>100.2</c:v>
                      </c:pt>
                      <c:pt idx="178">
                        <c:v>109.8</c:v>
                      </c:pt>
                      <c:pt idx="179">
                        <c:v>119.399999999999</c:v>
                      </c:pt>
                      <c:pt idx="180">
                        <c:v>129</c:v>
                      </c:pt>
                      <c:pt idx="181">
                        <c:v>129</c:v>
                      </c:pt>
                      <c:pt idx="182">
                        <c:v>129</c:v>
                      </c:pt>
                      <c:pt idx="183">
                        <c:v>129</c:v>
                      </c:pt>
                      <c:pt idx="184">
                        <c:v>129</c:v>
                      </c:pt>
                      <c:pt idx="185">
                        <c:v>129</c:v>
                      </c:pt>
                      <c:pt idx="186">
                        <c:v>129</c:v>
                      </c:pt>
                      <c:pt idx="187">
                        <c:v>129</c:v>
                      </c:pt>
                      <c:pt idx="188">
                        <c:v>129</c:v>
                      </c:pt>
                      <c:pt idx="189">
                        <c:v>129</c:v>
                      </c:pt>
                      <c:pt idx="190">
                        <c:v>129</c:v>
                      </c:pt>
                      <c:pt idx="191">
                        <c:v>123</c:v>
                      </c:pt>
                      <c:pt idx="192">
                        <c:v>117</c:v>
                      </c:pt>
                      <c:pt idx="193">
                        <c:v>111</c:v>
                      </c:pt>
                      <c:pt idx="194">
                        <c:v>105</c:v>
                      </c:pt>
                      <c:pt idx="195">
                        <c:v>99</c:v>
                      </c:pt>
                      <c:pt idx="196">
                        <c:v>93</c:v>
                      </c:pt>
                      <c:pt idx="197">
                        <c:v>87</c:v>
                      </c:pt>
                      <c:pt idx="198">
                        <c:v>81</c:v>
                      </c:pt>
                      <c:pt idx="199">
                        <c:v>75</c:v>
                      </c:pt>
                      <c:pt idx="200">
                        <c:v>69</c:v>
                      </c:pt>
                      <c:pt idx="201">
                        <c:v>63.9</c:v>
                      </c:pt>
                      <c:pt idx="202">
                        <c:v>58.8</c:v>
                      </c:pt>
                      <c:pt idx="203">
                        <c:v>53.7</c:v>
                      </c:pt>
                      <c:pt idx="204">
                        <c:v>48.6</c:v>
                      </c:pt>
                      <c:pt idx="205">
                        <c:v>43.5</c:v>
                      </c:pt>
                      <c:pt idx="206">
                        <c:v>38.4</c:v>
                      </c:pt>
                      <c:pt idx="207">
                        <c:v>33.299999999999997</c:v>
                      </c:pt>
                      <c:pt idx="208">
                        <c:v>28.2</c:v>
                      </c:pt>
                      <c:pt idx="209">
                        <c:v>23.1</c:v>
                      </c:pt>
                      <c:pt idx="210">
                        <c:v>18</c:v>
                      </c:pt>
                      <c:pt idx="211">
                        <c:v>18</c:v>
                      </c:pt>
                      <c:pt idx="212">
                        <c:v>18</c:v>
                      </c:pt>
                      <c:pt idx="213">
                        <c:v>18</c:v>
                      </c:pt>
                      <c:pt idx="214">
                        <c:v>18</c:v>
                      </c:pt>
                      <c:pt idx="215">
                        <c:v>18</c:v>
                      </c:pt>
                      <c:pt idx="216">
                        <c:v>18</c:v>
                      </c:pt>
                      <c:pt idx="217">
                        <c:v>18</c:v>
                      </c:pt>
                      <c:pt idx="218">
                        <c:v>18</c:v>
                      </c:pt>
                      <c:pt idx="219">
                        <c:v>18</c:v>
                      </c:pt>
                      <c:pt idx="220">
                        <c:v>18</c:v>
                      </c:pt>
                      <c:pt idx="221">
                        <c:v>17.100000000000001</c:v>
                      </c:pt>
                      <c:pt idx="222">
                        <c:v>16.2</c:v>
                      </c:pt>
                      <c:pt idx="223">
                        <c:v>15.3</c:v>
                      </c:pt>
                      <c:pt idx="224">
                        <c:v>14.4</c:v>
                      </c:pt>
                      <c:pt idx="225">
                        <c:v>13.5</c:v>
                      </c:pt>
                      <c:pt idx="226">
                        <c:v>12.6</c:v>
                      </c:pt>
                      <c:pt idx="227">
                        <c:v>11.7</c:v>
                      </c:pt>
                      <c:pt idx="228">
                        <c:v>10.8</c:v>
                      </c:pt>
                      <c:pt idx="229">
                        <c:v>9.9</c:v>
                      </c:pt>
                      <c:pt idx="230">
                        <c:v>9</c:v>
                      </c:pt>
                      <c:pt idx="231">
                        <c:v>9.9</c:v>
                      </c:pt>
                      <c:pt idx="232">
                        <c:v>10.8</c:v>
                      </c:pt>
                      <c:pt idx="233">
                        <c:v>11.7</c:v>
                      </c:pt>
                      <c:pt idx="234">
                        <c:v>12.6</c:v>
                      </c:pt>
                      <c:pt idx="235">
                        <c:v>13.5</c:v>
                      </c:pt>
                      <c:pt idx="236">
                        <c:v>14.4</c:v>
                      </c:pt>
                      <c:pt idx="237">
                        <c:v>15.3</c:v>
                      </c:pt>
                      <c:pt idx="238">
                        <c:v>16.2</c:v>
                      </c:pt>
                      <c:pt idx="239">
                        <c:v>17.100000000000001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20.7</c:v>
                      </c:pt>
                      <c:pt idx="252">
                        <c:v>23.4</c:v>
                      </c:pt>
                      <c:pt idx="253">
                        <c:v>26.1</c:v>
                      </c:pt>
                      <c:pt idx="254">
                        <c:v>28.8</c:v>
                      </c:pt>
                      <c:pt idx="255">
                        <c:v>31.5</c:v>
                      </c:pt>
                      <c:pt idx="256">
                        <c:v>34.200000000000003</c:v>
                      </c:pt>
                      <c:pt idx="257">
                        <c:v>36.9</c:v>
                      </c:pt>
                      <c:pt idx="258">
                        <c:v>39.6</c:v>
                      </c:pt>
                      <c:pt idx="259">
                        <c:v>42.3</c:v>
                      </c:pt>
                      <c:pt idx="260">
                        <c:v>45</c:v>
                      </c:pt>
                      <c:pt idx="261">
                        <c:v>40.5</c:v>
                      </c:pt>
                      <c:pt idx="262">
                        <c:v>36</c:v>
                      </c:pt>
                      <c:pt idx="263">
                        <c:v>31.5</c:v>
                      </c:pt>
                      <c:pt idx="264">
                        <c:v>27</c:v>
                      </c:pt>
                      <c:pt idx="265">
                        <c:v>22.5</c:v>
                      </c:pt>
                      <c:pt idx="266">
                        <c:v>18</c:v>
                      </c:pt>
                      <c:pt idx="267">
                        <c:v>13.5</c:v>
                      </c:pt>
                      <c:pt idx="268">
                        <c:v>9</c:v>
                      </c:pt>
                      <c:pt idx="269">
                        <c:v>4.5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4</c:v>
                      </c:pt>
                      <c:pt idx="312">
                        <c:v>0.8</c:v>
                      </c:pt>
                      <c:pt idx="313">
                        <c:v>1.2</c:v>
                      </c:pt>
                      <c:pt idx="314">
                        <c:v>1.6</c:v>
                      </c:pt>
                      <c:pt idx="315">
                        <c:v>2</c:v>
                      </c:pt>
                      <c:pt idx="316">
                        <c:v>2.4</c:v>
                      </c:pt>
                      <c:pt idx="317">
                        <c:v>2.8</c:v>
                      </c:pt>
                      <c:pt idx="318">
                        <c:v>3.2</c:v>
                      </c:pt>
                      <c:pt idx="319">
                        <c:v>3.6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9-6754-49D6-AB75-2976AB877CC1}"/>
                  </c:ext>
                </c:extLst>
              </c15:ser>
            </c15:filteredScatterSeries>
            <c15:filteredScatterSeries>
              <c15:ser>
                <c:idx val="32"/>
                <c:order val="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2:$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9</c:v>
                      </c:pt>
                      <c:pt idx="152">
                        <c:v>1.8</c:v>
                      </c:pt>
                      <c:pt idx="153">
                        <c:v>2.7</c:v>
                      </c:pt>
                      <c:pt idx="154">
                        <c:v>3.6</c:v>
                      </c:pt>
                      <c:pt idx="155">
                        <c:v>4.5</c:v>
                      </c:pt>
                      <c:pt idx="156">
                        <c:v>5.4</c:v>
                      </c:pt>
                      <c:pt idx="157">
                        <c:v>6.3</c:v>
                      </c:pt>
                      <c:pt idx="158">
                        <c:v>7.2</c:v>
                      </c:pt>
                      <c:pt idx="159">
                        <c:v>8.1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18</c:v>
                      </c:pt>
                      <c:pt idx="172">
                        <c:v>18</c:v>
                      </c:pt>
                      <c:pt idx="173">
                        <c:v>18</c:v>
                      </c:pt>
                      <c:pt idx="174">
                        <c:v>18</c:v>
                      </c:pt>
                      <c:pt idx="175">
                        <c:v>18</c:v>
                      </c:pt>
                      <c:pt idx="176">
                        <c:v>18</c:v>
                      </c:pt>
                      <c:pt idx="177">
                        <c:v>18</c:v>
                      </c:pt>
                      <c:pt idx="178">
                        <c:v>18</c:v>
                      </c:pt>
                      <c:pt idx="179">
                        <c:v>18</c:v>
                      </c:pt>
                      <c:pt idx="180">
                        <c:v>18</c:v>
                      </c:pt>
                      <c:pt idx="181">
                        <c:v>18</c:v>
                      </c:pt>
                      <c:pt idx="182">
                        <c:v>18</c:v>
                      </c:pt>
                      <c:pt idx="183">
                        <c:v>18</c:v>
                      </c:pt>
                      <c:pt idx="184">
                        <c:v>18</c:v>
                      </c:pt>
                      <c:pt idx="185">
                        <c:v>18</c:v>
                      </c:pt>
                      <c:pt idx="186">
                        <c:v>18</c:v>
                      </c:pt>
                      <c:pt idx="187">
                        <c:v>18</c:v>
                      </c:pt>
                      <c:pt idx="188">
                        <c:v>18</c:v>
                      </c:pt>
                      <c:pt idx="189">
                        <c:v>18</c:v>
                      </c:pt>
                      <c:pt idx="190">
                        <c:v>18</c:v>
                      </c:pt>
                      <c:pt idx="191">
                        <c:v>17.100000000000001</c:v>
                      </c:pt>
                      <c:pt idx="192">
                        <c:v>16.2</c:v>
                      </c:pt>
                      <c:pt idx="193">
                        <c:v>15.3</c:v>
                      </c:pt>
                      <c:pt idx="194">
                        <c:v>14.4</c:v>
                      </c:pt>
                      <c:pt idx="195">
                        <c:v>13.5</c:v>
                      </c:pt>
                      <c:pt idx="196">
                        <c:v>12.6</c:v>
                      </c:pt>
                      <c:pt idx="197">
                        <c:v>11.7</c:v>
                      </c:pt>
                      <c:pt idx="198">
                        <c:v>10.8</c:v>
                      </c:pt>
                      <c:pt idx="199">
                        <c:v>9.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8.899999999999999</c:v>
                      </c:pt>
                      <c:pt idx="222">
                        <c:v>19.8</c:v>
                      </c:pt>
                      <c:pt idx="223">
                        <c:v>20.7</c:v>
                      </c:pt>
                      <c:pt idx="224">
                        <c:v>21.6</c:v>
                      </c:pt>
                      <c:pt idx="225">
                        <c:v>22.5</c:v>
                      </c:pt>
                      <c:pt idx="226">
                        <c:v>23.4</c:v>
                      </c:pt>
                      <c:pt idx="227">
                        <c:v>24.3</c:v>
                      </c:pt>
                      <c:pt idx="228">
                        <c:v>25.2</c:v>
                      </c:pt>
                      <c:pt idx="229">
                        <c:v>26.1</c:v>
                      </c:pt>
                      <c:pt idx="230">
                        <c:v>27</c:v>
                      </c:pt>
                      <c:pt idx="231">
                        <c:v>26.1</c:v>
                      </c:pt>
                      <c:pt idx="232">
                        <c:v>25.2</c:v>
                      </c:pt>
                      <c:pt idx="233">
                        <c:v>24.3</c:v>
                      </c:pt>
                      <c:pt idx="234">
                        <c:v>23.4</c:v>
                      </c:pt>
                      <c:pt idx="235">
                        <c:v>22.5</c:v>
                      </c:pt>
                      <c:pt idx="236">
                        <c:v>21.6</c:v>
                      </c:pt>
                      <c:pt idx="237">
                        <c:v>20.7</c:v>
                      </c:pt>
                      <c:pt idx="238">
                        <c:v>19.8</c:v>
                      </c:pt>
                      <c:pt idx="239">
                        <c:v>18.899999999999999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17.5</c:v>
                      </c:pt>
                      <c:pt idx="252">
                        <c:v>17</c:v>
                      </c:pt>
                      <c:pt idx="253">
                        <c:v>16.5</c:v>
                      </c:pt>
                      <c:pt idx="254">
                        <c:v>16</c:v>
                      </c:pt>
                      <c:pt idx="255">
                        <c:v>15.5</c:v>
                      </c:pt>
                      <c:pt idx="256">
                        <c:v>15</c:v>
                      </c:pt>
                      <c:pt idx="257">
                        <c:v>14.5</c:v>
                      </c:pt>
                      <c:pt idx="258">
                        <c:v>14</c:v>
                      </c:pt>
                      <c:pt idx="259">
                        <c:v>13.5</c:v>
                      </c:pt>
                      <c:pt idx="260">
                        <c:v>13</c:v>
                      </c:pt>
                      <c:pt idx="261">
                        <c:v>11.7</c:v>
                      </c:pt>
                      <c:pt idx="262">
                        <c:v>10.4</c:v>
                      </c:pt>
                      <c:pt idx="263">
                        <c:v>9.1</c:v>
                      </c:pt>
                      <c:pt idx="264">
                        <c:v>7.8</c:v>
                      </c:pt>
                      <c:pt idx="265">
                        <c:v>6.5</c:v>
                      </c:pt>
                      <c:pt idx="266">
                        <c:v>5.1999999999999904</c:v>
                      </c:pt>
                      <c:pt idx="267">
                        <c:v>3.9</c:v>
                      </c:pt>
                      <c:pt idx="268">
                        <c:v>2.5999999999999899</c:v>
                      </c:pt>
                      <c:pt idx="269">
                        <c:v>1.299999999999990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9</c:v>
                      </c:pt>
                      <c:pt idx="302">
                        <c:v>9</c:v>
                      </c:pt>
                      <c:pt idx="303">
                        <c:v>9</c:v>
                      </c:pt>
                      <c:pt idx="304">
                        <c:v>9</c:v>
                      </c:pt>
                      <c:pt idx="305">
                        <c:v>9</c:v>
                      </c:pt>
                      <c:pt idx="306">
                        <c:v>9</c:v>
                      </c:pt>
                      <c:pt idx="307">
                        <c:v>9</c:v>
                      </c:pt>
                      <c:pt idx="308">
                        <c:v>9</c:v>
                      </c:pt>
                      <c:pt idx="309">
                        <c:v>9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A-6754-49D6-AB75-2976AB877CC1}"/>
                  </c:ext>
                </c:extLst>
              </c15:ser>
            </c15:filteredScatterSeries>
            <c15:filteredScatterSeries>
              <c15:ser>
                <c:idx val="49"/>
                <c:order val="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2:$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2.8</c:v>
                      </c:pt>
                      <c:pt idx="102">
                        <c:v>5.6</c:v>
                      </c:pt>
                      <c:pt idx="103">
                        <c:v>8.3999999999999897</c:v>
                      </c:pt>
                      <c:pt idx="104">
                        <c:v>11.2</c:v>
                      </c:pt>
                      <c:pt idx="105">
                        <c:v>14</c:v>
                      </c:pt>
                      <c:pt idx="106">
                        <c:v>16.799999999999901</c:v>
                      </c:pt>
                      <c:pt idx="107">
                        <c:v>19.599999999999898</c:v>
                      </c:pt>
                      <c:pt idx="108">
                        <c:v>22.4</c:v>
                      </c:pt>
                      <c:pt idx="109">
                        <c:v>25.2</c:v>
                      </c:pt>
                      <c:pt idx="110">
                        <c:v>28</c:v>
                      </c:pt>
                      <c:pt idx="111">
                        <c:v>27</c:v>
                      </c:pt>
                      <c:pt idx="112">
                        <c:v>26</c:v>
                      </c:pt>
                      <c:pt idx="113">
                        <c:v>25</c:v>
                      </c:pt>
                      <c:pt idx="114">
                        <c:v>24</c:v>
                      </c:pt>
                      <c:pt idx="115">
                        <c:v>23</c:v>
                      </c:pt>
                      <c:pt idx="116">
                        <c:v>22</c:v>
                      </c:pt>
                      <c:pt idx="117">
                        <c:v>21</c:v>
                      </c:pt>
                      <c:pt idx="118">
                        <c:v>20</c:v>
                      </c:pt>
                      <c:pt idx="119">
                        <c:v>19</c:v>
                      </c:pt>
                      <c:pt idx="120">
                        <c:v>18</c:v>
                      </c:pt>
                      <c:pt idx="121">
                        <c:v>18</c:v>
                      </c:pt>
                      <c:pt idx="122">
                        <c:v>18</c:v>
                      </c:pt>
                      <c:pt idx="123">
                        <c:v>18</c:v>
                      </c:pt>
                      <c:pt idx="124">
                        <c:v>18</c:v>
                      </c:pt>
                      <c:pt idx="125">
                        <c:v>18</c:v>
                      </c:pt>
                      <c:pt idx="126">
                        <c:v>18</c:v>
                      </c:pt>
                      <c:pt idx="127">
                        <c:v>18</c:v>
                      </c:pt>
                      <c:pt idx="128">
                        <c:v>18</c:v>
                      </c:pt>
                      <c:pt idx="129">
                        <c:v>18</c:v>
                      </c:pt>
                      <c:pt idx="130">
                        <c:v>18</c:v>
                      </c:pt>
                      <c:pt idx="131">
                        <c:v>17.5</c:v>
                      </c:pt>
                      <c:pt idx="132">
                        <c:v>17</c:v>
                      </c:pt>
                      <c:pt idx="133">
                        <c:v>16.5</c:v>
                      </c:pt>
                      <c:pt idx="134">
                        <c:v>16</c:v>
                      </c:pt>
                      <c:pt idx="135">
                        <c:v>15.5</c:v>
                      </c:pt>
                      <c:pt idx="136">
                        <c:v>15</c:v>
                      </c:pt>
                      <c:pt idx="137">
                        <c:v>14.5</c:v>
                      </c:pt>
                      <c:pt idx="138">
                        <c:v>14</c:v>
                      </c:pt>
                      <c:pt idx="139">
                        <c:v>13.5</c:v>
                      </c:pt>
                      <c:pt idx="140">
                        <c:v>13</c:v>
                      </c:pt>
                      <c:pt idx="141">
                        <c:v>25.8</c:v>
                      </c:pt>
                      <c:pt idx="142">
                        <c:v>38.6</c:v>
                      </c:pt>
                      <c:pt idx="143">
                        <c:v>51.4</c:v>
                      </c:pt>
                      <c:pt idx="144">
                        <c:v>64.2</c:v>
                      </c:pt>
                      <c:pt idx="145">
                        <c:v>77</c:v>
                      </c:pt>
                      <c:pt idx="146">
                        <c:v>89.8</c:v>
                      </c:pt>
                      <c:pt idx="147">
                        <c:v>102.6</c:v>
                      </c:pt>
                      <c:pt idx="148">
                        <c:v>115.4</c:v>
                      </c:pt>
                      <c:pt idx="149">
                        <c:v>128.19999999999999</c:v>
                      </c:pt>
                      <c:pt idx="150">
                        <c:v>141</c:v>
                      </c:pt>
                      <c:pt idx="151">
                        <c:v>141.9</c:v>
                      </c:pt>
                      <c:pt idx="152">
                        <c:v>142.80000000000001</c:v>
                      </c:pt>
                      <c:pt idx="153">
                        <c:v>143.69999999999999</c:v>
                      </c:pt>
                      <c:pt idx="154">
                        <c:v>144.6</c:v>
                      </c:pt>
                      <c:pt idx="155">
                        <c:v>145.5</c:v>
                      </c:pt>
                      <c:pt idx="156">
                        <c:v>146.4</c:v>
                      </c:pt>
                      <c:pt idx="157">
                        <c:v>147.30000000000001</c:v>
                      </c:pt>
                      <c:pt idx="158">
                        <c:v>148.19999999999999</c:v>
                      </c:pt>
                      <c:pt idx="159">
                        <c:v>149.1</c:v>
                      </c:pt>
                      <c:pt idx="160">
                        <c:v>150</c:v>
                      </c:pt>
                      <c:pt idx="161">
                        <c:v>145.80000000000001</c:v>
                      </c:pt>
                      <c:pt idx="162">
                        <c:v>141.6</c:v>
                      </c:pt>
                      <c:pt idx="163">
                        <c:v>137.4</c:v>
                      </c:pt>
                      <c:pt idx="164">
                        <c:v>133.19999999999999</c:v>
                      </c:pt>
                      <c:pt idx="165">
                        <c:v>129</c:v>
                      </c:pt>
                      <c:pt idx="166">
                        <c:v>124.8</c:v>
                      </c:pt>
                      <c:pt idx="167">
                        <c:v>120.6</c:v>
                      </c:pt>
                      <c:pt idx="168">
                        <c:v>116.4</c:v>
                      </c:pt>
                      <c:pt idx="169">
                        <c:v>112.19999999999899</c:v>
                      </c:pt>
                      <c:pt idx="170">
                        <c:v>108</c:v>
                      </c:pt>
                      <c:pt idx="171">
                        <c:v>107.4</c:v>
                      </c:pt>
                      <c:pt idx="172">
                        <c:v>106.8</c:v>
                      </c:pt>
                      <c:pt idx="173">
                        <c:v>106.2</c:v>
                      </c:pt>
                      <c:pt idx="174">
                        <c:v>105.6</c:v>
                      </c:pt>
                      <c:pt idx="175">
                        <c:v>105</c:v>
                      </c:pt>
                      <c:pt idx="176">
                        <c:v>104.4</c:v>
                      </c:pt>
                      <c:pt idx="177">
                        <c:v>103.8</c:v>
                      </c:pt>
                      <c:pt idx="178">
                        <c:v>103.2</c:v>
                      </c:pt>
                      <c:pt idx="179">
                        <c:v>102.6</c:v>
                      </c:pt>
                      <c:pt idx="180">
                        <c:v>102</c:v>
                      </c:pt>
                      <c:pt idx="181">
                        <c:v>102</c:v>
                      </c:pt>
                      <c:pt idx="182">
                        <c:v>102</c:v>
                      </c:pt>
                      <c:pt idx="183">
                        <c:v>102</c:v>
                      </c:pt>
                      <c:pt idx="184">
                        <c:v>102</c:v>
                      </c:pt>
                      <c:pt idx="185">
                        <c:v>102</c:v>
                      </c:pt>
                      <c:pt idx="186">
                        <c:v>102</c:v>
                      </c:pt>
                      <c:pt idx="187">
                        <c:v>102</c:v>
                      </c:pt>
                      <c:pt idx="188">
                        <c:v>102</c:v>
                      </c:pt>
                      <c:pt idx="189">
                        <c:v>102</c:v>
                      </c:pt>
                      <c:pt idx="190">
                        <c:v>102</c:v>
                      </c:pt>
                      <c:pt idx="191">
                        <c:v>99.1</c:v>
                      </c:pt>
                      <c:pt idx="192">
                        <c:v>96.2</c:v>
                      </c:pt>
                      <c:pt idx="193">
                        <c:v>93.3</c:v>
                      </c:pt>
                      <c:pt idx="194">
                        <c:v>90.4</c:v>
                      </c:pt>
                      <c:pt idx="195">
                        <c:v>87.5</c:v>
                      </c:pt>
                      <c:pt idx="196">
                        <c:v>84.6</c:v>
                      </c:pt>
                      <c:pt idx="197">
                        <c:v>81.7</c:v>
                      </c:pt>
                      <c:pt idx="198">
                        <c:v>78.8</c:v>
                      </c:pt>
                      <c:pt idx="199">
                        <c:v>75.900000000000006</c:v>
                      </c:pt>
                      <c:pt idx="200">
                        <c:v>73</c:v>
                      </c:pt>
                      <c:pt idx="201">
                        <c:v>67.5</c:v>
                      </c:pt>
                      <c:pt idx="202">
                        <c:v>62</c:v>
                      </c:pt>
                      <c:pt idx="203">
                        <c:v>56.5</c:v>
                      </c:pt>
                      <c:pt idx="204">
                        <c:v>51</c:v>
                      </c:pt>
                      <c:pt idx="205">
                        <c:v>45.5</c:v>
                      </c:pt>
                      <c:pt idx="206">
                        <c:v>40</c:v>
                      </c:pt>
                      <c:pt idx="207">
                        <c:v>34.5</c:v>
                      </c:pt>
                      <c:pt idx="208">
                        <c:v>29</c:v>
                      </c:pt>
                      <c:pt idx="209">
                        <c:v>23.5</c:v>
                      </c:pt>
                      <c:pt idx="210">
                        <c:v>18</c:v>
                      </c:pt>
                      <c:pt idx="211">
                        <c:v>18.899999999999999</c:v>
                      </c:pt>
                      <c:pt idx="212">
                        <c:v>19.8</c:v>
                      </c:pt>
                      <c:pt idx="213">
                        <c:v>20.7</c:v>
                      </c:pt>
                      <c:pt idx="214">
                        <c:v>21.6</c:v>
                      </c:pt>
                      <c:pt idx="215">
                        <c:v>22.5</c:v>
                      </c:pt>
                      <c:pt idx="216">
                        <c:v>23.4</c:v>
                      </c:pt>
                      <c:pt idx="217">
                        <c:v>24.3</c:v>
                      </c:pt>
                      <c:pt idx="218">
                        <c:v>25.2</c:v>
                      </c:pt>
                      <c:pt idx="219">
                        <c:v>26.1</c:v>
                      </c:pt>
                      <c:pt idx="220">
                        <c:v>27</c:v>
                      </c:pt>
                      <c:pt idx="221">
                        <c:v>28.8</c:v>
                      </c:pt>
                      <c:pt idx="222">
                        <c:v>30.6</c:v>
                      </c:pt>
                      <c:pt idx="223">
                        <c:v>32.4</c:v>
                      </c:pt>
                      <c:pt idx="224">
                        <c:v>34.200000000000003</c:v>
                      </c:pt>
                      <c:pt idx="225">
                        <c:v>36</c:v>
                      </c:pt>
                      <c:pt idx="226">
                        <c:v>37.799999999999997</c:v>
                      </c:pt>
                      <c:pt idx="227">
                        <c:v>39.6</c:v>
                      </c:pt>
                      <c:pt idx="228">
                        <c:v>41.4</c:v>
                      </c:pt>
                      <c:pt idx="229">
                        <c:v>43.2</c:v>
                      </c:pt>
                      <c:pt idx="230">
                        <c:v>45</c:v>
                      </c:pt>
                      <c:pt idx="231">
                        <c:v>44.1</c:v>
                      </c:pt>
                      <c:pt idx="232">
                        <c:v>43.2</c:v>
                      </c:pt>
                      <c:pt idx="233">
                        <c:v>42.3</c:v>
                      </c:pt>
                      <c:pt idx="234">
                        <c:v>41.4</c:v>
                      </c:pt>
                      <c:pt idx="235">
                        <c:v>40.5</c:v>
                      </c:pt>
                      <c:pt idx="236">
                        <c:v>39.6</c:v>
                      </c:pt>
                      <c:pt idx="237">
                        <c:v>38.700000000000003</c:v>
                      </c:pt>
                      <c:pt idx="238">
                        <c:v>37.799999999999997</c:v>
                      </c:pt>
                      <c:pt idx="239">
                        <c:v>36.9</c:v>
                      </c:pt>
                      <c:pt idx="240">
                        <c:v>36</c:v>
                      </c:pt>
                      <c:pt idx="241">
                        <c:v>36</c:v>
                      </c:pt>
                      <c:pt idx="242">
                        <c:v>36</c:v>
                      </c:pt>
                      <c:pt idx="243">
                        <c:v>36</c:v>
                      </c:pt>
                      <c:pt idx="244">
                        <c:v>36</c:v>
                      </c:pt>
                      <c:pt idx="245">
                        <c:v>36</c:v>
                      </c:pt>
                      <c:pt idx="246">
                        <c:v>36</c:v>
                      </c:pt>
                      <c:pt idx="247">
                        <c:v>36</c:v>
                      </c:pt>
                      <c:pt idx="248">
                        <c:v>36</c:v>
                      </c:pt>
                      <c:pt idx="249">
                        <c:v>36</c:v>
                      </c:pt>
                      <c:pt idx="250">
                        <c:v>36</c:v>
                      </c:pt>
                      <c:pt idx="251">
                        <c:v>35.1</c:v>
                      </c:pt>
                      <c:pt idx="252">
                        <c:v>34.200000000000003</c:v>
                      </c:pt>
                      <c:pt idx="253">
                        <c:v>33.299999999999997</c:v>
                      </c:pt>
                      <c:pt idx="254">
                        <c:v>32.4</c:v>
                      </c:pt>
                      <c:pt idx="255">
                        <c:v>31.5</c:v>
                      </c:pt>
                      <c:pt idx="256">
                        <c:v>30.6</c:v>
                      </c:pt>
                      <c:pt idx="257">
                        <c:v>29.7</c:v>
                      </c:pt>
                      <c:pt idx="258">
                        <c:v>28.8</c:v>
                      </c:pt>
                      <c:pt idx="259">
                        <c:v>27.9</c:v>
                      </c:pt>
                      <c:pt idx="260">
                        <c:v>27</c:v>
                      </c:pt>
                      <c:pt idx="261">
                        <c:v>24.3</c:v>
                      </c:pt>
                      <c:pt idx="262">
                        <c:v>21.6</c:v>
                      </c:pt>
                      <c:pt idx="263">
                        <c:v>18.899999999999999</c:v>
                      </c:pt>
                      <c:pt idx="264">
                        <c:v>16.2</c:v>
                      </c:pt>
                      <c:pt idx="265">
                        <c:v>13.5</c:v>
                      </c:pt>
                      <c:pt idx="266">
                        <c:v>10.799999999999899</c:v>
                      </c:pt>
                      <c:pt idx="267">
                        <c:v>8.0999999999999908</c:v>
                      </c:pt>
                      <c:pt idx="268">
                        <c:v>5.3999999999999897</c:v>
                      </c:pt>
                      <c:pt idx="269">
                        <c:v>2.69999999999999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1.3</c:v>
                      </c:pt>
                      <c:pt idx="312">
                        <c:v>2.6</c:v>
                      </c:pt>
                      <c:pt idx="313">
                        <c:v>3.9</c:v>
                      </c:pt>
                      <c:pt idx="314">
                        <c:v>5.2</c:v>
                      </c:pt>
                      <c:pt idx="315">
                        <c:v>6.5</c:v>
                      </c:pt>
                      <c:pt idx="316">
                        <c:v>7.8</c:v>
                      </c:pt>
                      <c:pt idx="317">
                        <c:v>9.1</c:v>
                      </c:pt>
                      <c:pt idx="318">
                        <c:v>10.4</c:v>
                      </c:pt>
                      <c:pt idx="319">
                        <c:v>11.7</c:v>
                      </c:pt>
                      <c:pt idx="320">
                        <c:v>13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B-6754-49D6-AB75-2976AB877CC1}"/>
                  </c:ext>
                </c:extLst>
              </c15:ser>
            </c15:filteredScatterSeries>
            <c15:filteredScatterSeries>
              <c15:ser>
                <c:idx val="50"/>
                <c:order val="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2:$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2.1</c:v>
                      </c:pt>
                      <c:pt idx="152">
                        <c:v>4.2</c:v>
                      </c:pt>
                      <c:pt idx="153">
                        <c:v>6.3</c:v>
                      </c:pt>
                      <c:pt idx="154">
                        <c:v>8.4</c:v>
                      </c:pt>
                      <c:pt idx="155">
                        <c:v>10.5</c:v>
                      </c:pt>
                      <c:pt idx="156">
                        <c:v>12.6</c:v>
                      </c:pt>
                      <c:pt idx="157">
                        <c:v>14.7</c:v>
                      </c:pt>
                      <c:pt idx="158">
                        <c:v>16.8</c:v>
                      </c:pt>
                      <c:pt idx="159">
                        <c:v>18.899999999999999</c:v>
                      </c:pt>
                      <c:pt idx="160">
                        <c:v>21</c:v>
                      </c:pt>
                      <c:pt idx="161">
                        <c:v>22.2</c:v>
                      </c:pt>
                      <c:pt idx="162">
                        <c:v>23.4</c:v>
                      </c:pt>
                      <c:pt idx="163">
                        <c:v>24.6</c:v>
                      </c:pt>
                      <c:pt idx="164">
                        <c:v>25.8</c:v>
                      </c:pt>
                      <c:pt idx="165">
                        <c:v>27</c:v>
                      </c:pt>
                      <c:pt idx="166">
                        <c:v>28.2</c:v>
                      </c:pt>
                      <c:pt idx="167">
                        <c:v>29.4</c:v>
                      </c:pt>
                      <c:pt idx="168">
                        <c:v>30.6</c:v>
                      </c:pt>
                      <c:pt idx="169">
                        <c:v>31.799999999999901</c:v>
                      </c:pt>
                      <c:pt idx="170">
                        <c:v>33</c:v>
                      </c:pt>
                      <c:pt idx="171">
                        <c:v>30.6</c:v>
                      </c:pt>
                      <c:pt idx="172">
                        <c:v>28.2</c:v>
                      </c:pt>
                      <c:pt idx="173">
                        <c:v>25.8</c:v>
                      </c:pt>
                      <c:pt idx="174">
                        <c:v>23.4</c:v>
                      </c:pt>
                      <c:pt idx="175">
                        <c:v>21</c:v>
                      </c:pt>
                      <c:pt idx="176">
                        <c:v>18.600000000000001</c:v>
                      </c:pt>
                      <c:pt idx="177">
                        <c:v>16.2</c:v>
                      </c:pt>
                      <c:pt idx="178">
                        <c:v>13.8</c:v>
                      </c:pt>
                      <c:pt idx="179">
                        <c:v>11.4</c:v>
                      </c:pt>
                      <c:pt idx="180">
                        <c:v>9</c:v>
                      </c:pt>
                      <c:pt idx="181">
                        <c:v>9.9</c:v>
                      </c:pt>
                      <c:pt idx="182">
                        <c:v>10.8</c:v>
                      </c:pt>
                      <c:pt idx="183">
                        <c:v>11.7</c:v>
                      </c:pt>
                      <c:pt idx="184">
                        <c:v>12.6</c:v>
                      </c:pt>
                      <c:pt idx="185">
                        <c:v>13.5</c:v>
                      </c:pt>
                      <c:pt idx="186">
                        <c:v>14.4</c:v>
                      </c:pt>
                      <c:pt idx="187">
                        <c:v>15.3</c:v>
                      </c:pt>
                      <c:pt idx="188">
                        <c:v>16.2</c:v>
                      </c:pt>
                      <c:pt idx="189">
                        <c:v>17.100000000000001</c:v>
                      </c:pt>
                      <c:pt idx="190">
                        <c:v>18</c:v>
                      </c:pt>
                      <c:pt idx="191">
                        <c:v>45.6</c:v>
                      </c:pt>
                      <c:pt idx="192">
                        <c:v>73.2</c:v>
                      </c:pt>
                      <c:pt idx="193">
                        <c:v>100.8</c:v>
                      </c:pt>
                      <c:pt idx="194">
                        <c:v>128.4</c:v>
                      </c:pt>
                      <c:pt idx="195">
                        <c:v>156</c:v>
                      </c:pt>
                      <c:pt idx="196">
                        <c:v>183.6</c:v>
                      </c:pt>
                      <c:pt idx="197">
                        <c:v>211.2</c:v>
                      </c:pt>
                      <c:pt idx="198">
                        <c:v>238.8</c:v>
                      </c:pt>
                      <c:pt idx="199">
                        <c:v>266.39999999999998</c:v>
                      </c:pt>
                      <c:pt idx="200">
                        <c:v>294</c:v>
                      </c:pt>
                      <c:pt idx="201">
                        <c:v>294</c:v>
                      </c:pt>
                      <c:pt idx="202">
                        <c:v>294</c:v>
                      </c:pt>
                      <c:pt idx="203">
                        <c:v>294</c:v>
                      </c:pt>
                      <c:pt idx="204">
                        <c:v>294</c:v>
                      </c:pt>
                      <c:pt idx="205">
                        <c:v>294</c:v>
                      </c:pt>
                      <c:pt idx="206">
                        <c:v>294</c:v>
                      </c:pt>
                      <c:pt idx="207">
                        <c:v>294</c:v>
                      </c:pt>
                      <c:pt idx="208">
                        <c:v>294</c:v>
                      </c:pt>
                      <c:pt idx="209">
                        <c:v>294</c:v>
                      </c:pt>
                      <c:pt idx="210">
                        <c:v>294</c:v>
                      </c:pt>
                      <c:pt idx="211">
                        <c:v>284.2</c:v>
                      </c:pt>
                      <c:pt idx="212">
                        <c:v>274.39999999999998</c:v>
                      </c:pt>
                      <c:pt idx="213">
                        <c:v>264.60000000000002</c:v>
                      </c:pt>
                      <c:pt idx="214">
                        <c:v>254.8</c:v>
                      </c:pt>
                      <c:pt idx="215">
                        <c:v>245</c:v>
                      </c:pt>
                      <c:pt idx="216">
                        <c:v>235.2</c:v>
                      </c:pt>
                      <c:pt idx="217">
                        <c:v>225.39999999999901</c:v>
                      </c:pt>
                      <c:pt idx="218">
                        <c:v>215.6</c:v>
                      </c:pt>
                      <c:pt idx="219">
                        <c:v>205.8</c:v>
                      </c:pt>
                      <c:pt idx="220">
                        <c:v>196</c:v>
                      </c:pt>
                      <c:pt idx="221">
                        <c:v>178.2</c:v>
                      </c:pt>
                      <c:pt idx="222">
                        <c:v>160.4</c:v>
                      </c:pt>
                      <c:pt idx="223">
                        <c:v>142.6</c:v>
                      </c:pt>
                      <c:pt idx="224">
                        <c:v>124.8</c:v>
                      </c:pt>
                      <c:pt idx="225">
                        <c:v>107</c:v>
                      </c:pt>
                      <c:pt idx="226">
                        <c:v>89.199999999999903</c:v>
                      </c:pt>
                      <c:pt idx="227">
                        <c:v>71.399999999999906</c:v>
                      </c:pt>
                      <c:pt idx="228">
                        <c:v>53.599999999999902</c:v>
                      </c:pt>
                      <c:pt idx="229">
                        <c:v>35.799999999999898</c:v>
                      </c:pt>
                      <c:pt idx="230">
                        <c:v>18</c:v>
                      </c:pt>
                      <c:pt idx="231">
                        <c:v>16.2</c:v>
                      </c:pt>
                      <c:pt idx="232">
                        <c:v>14.4</c:v>
                      </c:pt>
                      <c:pt idx="233">
                        <c:v>12.6</c:v>
                      </c:pt>
                      <c:pt idx="234">
                        <c:v>10.8</c:v>
                      </c:pt>
                      <c:pt idx="235">
                        <c:v>9</c:v>
                      </c:pt>
                      <c:pt idx="236">
                        <c:v>7.1999999999999904</c:v>
                      </c:pt>
                      <c:pt idx="237">
                        <c:v>5.4</c:v>
                      </c:pt>
                      <c:pt idx="238">
                        <c:v>3.5999999999999899</c:v>
                      </c:pt>
                      <c:pt idx="239">
                        <c:v>1.8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5.8</c:v>
                      </c:pt>
                      <c:pt idx="252">
                        <c:v>54.6</c:v>
                      </c:pt>
                      <c:pt idx="253">
                        <c:v>53.4</c:v>
                      </c:pt>
                      <c:pt idx="254">
                        <c:v>52.2</c:v>
                      </c:pt>
                      <c:pt idx="255">
                        <c:v>51</c:v>
                      </c:pt>
                      <c:pt idx="256">
                        <c:v>49.8</c:v>
                      </c:pt>
                      <c:pt idx="257">
                        <c:v>48.6</c:v>
                      </c:pt>
                      <c:pt idx="258">
                        <c:v>47.4</c:v>
                      </c:pt>
                      <c:pt idx="259">
                        <c:v>46.2</c:v>
                      </c:pt>
                      <c:pt idx="260">
                        <c:v>45</c:v>
                      </c:pt>
                      <c:pt idx="261">
                        <c:v>45</c:v>
                      </c:pt>
                      <c:pt idx="262">
                        <c:v>45</c:v>
                      </c:pt>
                      <c:pt idx="263">
                        <c:v>45</c:v>
                      </c:pt>
                      <c:pt idx="264">
                        <c:v>45</c:v>
                      </c:pt>
                      <c:pt idx="265">
                        <c:v>45</c:v>
                      </c:pt>
                      <c:pt idx="266">
                        <c:v>45</c:v>
                      </c:pt>
                      <c:pt idx="267">
                        <c:v>45</c:v>
                      </c:pt>
                      <c:pt idx="268">
                        <c:v>45</c:v>
                      </c:pt>
                      <c:pt idx="269">
                        <c:v>45</c:v>
                      </c:pt>
                      <c:pt idx="270">
                        <c:v>45</c:v>
                      </c:pt>
                      <c:pt idx="271">
                        <c:v>42.7</c:v>
                      </c:pt>
                      <c:pt idx="272">
                        <c:v>40.4</c:v>
                      </c:pt>
                      <c:pt idx="273">
                        <c:v>38.1</c:v>
                      </c:pt>
                      <c:pt idx="274">
                        <c:v>35.799999999999997</c:v>
                      </c:pt>
                      <c:pt idx="275">
                        <c:v>33.5</c:v>
                      </c:pt>
                      <c:pt idx="276">
                        <c:v>31.2</c:v>
                      </c:pt>
                      <c:pt idx="277">
                        <c:v>28.9</c:v>
                      </c:pt>
                      <c:pt idx="278">
                        <c:v>26.6</c:v>
                      </c:pt>
                      <c:pt idx="279">
                        <c:v>24.3</c:v>
                      </c:pt>
                      <c:pt idx="280">
                        <c:v>22</c:v>
                      </c:pt>
                      <c:pt idx="281">
                        <c:v>19.8</c:v>
                      </c:pt>
                      <c:pt idx="282">
                        <c:v>17.600000000000001</c:v>
                      </c:pt>
                      <c:pt idx="283">
                        <c:v>15.399999999999901</c:v>
                      </c:pt>
                      <c:pt idx="284">
                        <c:v>13.2</c:v>
                      </c:pt>
                      <c:pt idx="285">
                        <c:v>11</c:v>
                      </c:pt>
                      <c:pt idx="286">
                        <c:v>8.7999999999999901</c:v>
                      </c:pt>
                      <c:pt idx="287">
                        <c:v>6.5999999999999899</c:v>
                      </c:pt>
                      <c:pt idx="288">
                        <c:v>4.3999999999999897</c:v>
                      </c:pt>
                      <c:pt idx="289">
                        <c:v>2.199999999999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C-6754-49D6-AB75-2976AB877CC1}"/>
                  </c:ext>
                </c:extLst>
              </c15:ser>
            </c15:filteredScatterSeries>
            <c15:filteredScatterSeries>
              <c15:ser>
                <c:idx val="51"/>
                <c:order val="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2:$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4</c:v>
                      </c:pt>
                      <c:pt idx="1">
                        <c:v>3.6</c:v>
                      </c:pt>
                      <c:pt idx="2">
                        <c:v>3.2</c:v>
                      </c:pt>
                      <c:pt idx="3">
                        <c:v>2.8</c:v>
                      </c:pt>
                      <c:pt idx="4">
                        <c:v>2.4</c:v>
                      </c:pt>
                      <c:pt idx="5">
                        <c:v>2</c:v>
                      </c:pt>
                      <c:pt idx="6">
                        <c:v>1.5999999999999901</c:v>
                      </c:pt>
                      <c:pt idx="7">
                        <c:v>1.19999999999999</c:v>
                      </c:pt>
                      <c:pt idx="8">
                        <c:v>0.79999999999999905</c:v>
                      </c:pt>
                      <c:pt idx="9">
                        <c:v>0.39999999999999902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7</c:v>
                      </c:pt>
                      <c:pt idx="132">
                        <c:v>5.4</c:v>
                      </c:pt>
                      <c:pt idx="133">
                        <c:v>8.1</c:v>
                      </c:pt>
                      <c:pt idx="134">
                        <c:v>10.8</c:v>
                      </c:pt>
                      <c:pt idx="135">
                        <c:v>13.5</c:v>
                      </c:pt>
                      <c:pt idx="136">
                        <c:v>16.2</c:v>
                      </c:pt>
                      <c:pt idx="137">
                        <c:v>18.899999999999999</c:v>
                      </c:pt>
                      <c:pt idx="138">
                        <c:v>21.6</c:v>
                      </c:pt>
                      <c:pt idx="139">
                        <c:v>24.3</c:v>
                      </c:pt>
                      <c:pt idx="140">
                        <c:v>27</c:v>
                      </c:pt>
                      <c:pt idx="141">
                        <c:v>34.5</c:v>
                      </c:pt>
                      <c:pt idx="142">
                        <c:v>42</c:v>
                      </c:pt>
                      <c:pt idx="143">
                        <c:v>49.5</c:v>
                      </c:pt>
                      <c:pt idx="144">
                        <c:v>57</c:v>
                      </c:pt>
                      <c:pt idx="145">
                        <c:v>64.5</c:v>
                      </c:pt>
                      <c:pt idx="146">
                        <c:v>72</c:v>
                      </c:pt>
                      <c:pt idx="147">
                        <c:v>79.5</c:v>
                      </c:pt>
                      <c:pt idx="148">
                        <c:v>87</c:v>
                      </c:pt>
                      <c:pt idx="149">
                        <c:v>94.5</c:v>
                      </c:pt>
                      <c:pt idx="150">
                        <c:v>102</c:v>
                      </c:pt>
                      <c:pt idx="151">
                        <c:v>97.5</c:v>
                      </c:pt>
                      <c:pt idx="152">
                        <c:v>93</c:v>
                      </c:pt>
                      <c:pt idx="153">
                        <c:v>88.5</c:v>
                      </c:pt>
                      <c:pt idx="154">
                        <c:v>84</c:v>
                      </c:pt>
                      <c:pt idx="155">
                        <c:v>79.5</c:v>
                      </c:pt>
                      <c:pt idx="156">
                        <c:v>75</c:v>
                      </c:pt>
                      <c:pt idx="157">
                        <c:v>70.5</c:v>
                      </c:pt>
                      <c:pt idx="158">
                        <c:v>66</c:v>
                      </c:pt>
                      <c:pt idx="159">
                        <c:v>61.5</c:v>
                      </c:pt>
                      <c:pt idx="160">
                        <c:v>57</c:v>
                      </c:pt>
                      <c:pt idx="161">
                        <c:v>57</c:v>
                      </c:pt>
                      <c:pt idx="162">
                        <c:v>57</c:v>
                      </c:pt>
                      <c:pt idx="163">
                        <c:v>57</c:v>
                      </c:pt>
                      <c:pt idx="164">
                        <c:v>57</c:v>
                      </c:pt>
                      <c:pt idx="165">
                        <c:v>57</c:v>
                      </c:pt>
                      <c:pt idx="166">
                        <c:v>57</c:v>
                      </c:pt>
                      <c:pt idx="167">
                        <c:v>57</c:v>
                      </c:pt>
                      <c:pt idx="168">
                        <c:v>57</c:v>
                      </c:pt>
                      <c:pt idx="169">
                        <c:v>57</c:v>
                      </c:pt>
                      <c:pt idx="170">
                        <c:v>57</c:v>
                      </c:pt>
                      <c:pt idx="171">
                        <c:v>56.4</c:v>
                      </c:pt>
                      <c:pt idx="172">
                        <c:v>55.8</c:v>
                      </c:pt>
                      <c:pt idx="173">
                        <c:v>55.2</c:v>
                      </c:pt>
                      <c:pt idx="174">
                        <c:v>54.6</c:v>
                      </c:pt>
                      <c:pt idx="175">
                        <c:v>54</c:v>
                      </c:pt>
                      <c:pt idx="176">
                        <c:v>53.4</c:v>
                      </c:pt>
                      <c:pt idx="177">
                        <c:v>52.8</c:v>
                      </c:pt>
                      <c:pt idx="178">
                        <c:v>52.2</c:v>
                      </c:pt>
                      <c:pt idx="179">
                        <c:v>51.6</c:v>
                      </c:pt>
                      <c:pt idx="180">
                        <c:v>51</c:v>
                      </c:pt>
                      <c:pt idx="181">
                        <c:v>47.7</c:v>
                      </c:pt>
                      <c:pt idx="182">
                        <c:v>44.4</c:v>
                      </c:pt>
                      <c:pt idx="183">
                        <c:v>41.1</c:v>
                      </c:pt>
                      <c:pt idx="184">
                        <c:v>37.799999999999997</c:v>
                      </c:pt>
                      <c:pt idx="185">
                        <c:v>34.5</c:v>
                      </c:pt>
                      <c:pt idx="186">
                        <c:v>31.2</c:v>
                      </c:pt>
                      <c:pt idx="187">
                        <c:v>27.9</c:v>
                      </c:pt>
                      <c:pt idx="188">
                        <c:v>24.6</c:v>
                      </c:pt>
                      <c:pt idx="189">
                        <c:v>21.3</c:v>
                      </c:pt>
                      <c:pt idx="190">
                        <c:v>18</c:v>
                      </c:pt>
                      <c:pt idx="191">
                        <c:v>16.2</c:v>
                      </c:pt>
                      <c:pt idx="192">
                        <c:v>14.4</c:v>
                      </c:pt>
                      <c:pt idx="193">
                        <c:v>12.6</c:v>
                      </c:pt>
                      <c:pt idx="194">
                        <c:v>10.8</c:v>
                      </c:pt>
                      <c:pt idx="195">
                        <c:v>9</c:v>
                      </c:pt>
                      <c:pt idx="196">
                        <c:v>7.1999999999999904</c:v>
                      </c:pt>
                      <c:pt idx="197">
                        <c:v>5.4</c:v>
                      </c:pt>
                      <c:pt idx="198">
                        <c:v>3.5999999999999899</c:v>
                      </c:pt>
                      <c:pt idx="199">
                        <c:v>1.8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.4</c:v>
                      </c:pt>
                      <c:pt idx="232">
                        <c:v>0.8</c:v>
                      </c:pt>
                      <c:pt idx="233">
                        <c:v>1.2</c:v>
                      </c:pt>
                      <c:pt idx="234">
                        <c:v>1.6</c:v>
                      </c:pt>
                      <c:pt idx="235">
                        <c:v>2</c:v>
                      </c:pt>
                      <c:pt idx="236">
                        <c:v>2.4</c:v>
                      </c:pt>
                      <c:pt idx="237">
                        <c:v>2.8</c:v>
                      </c:pt>
                      <c:pt idx="238">
                        <c:v>3.2</c:v>
                      </c:pt>
                      <c:pt idx="239">
                        <c:v>3.6</c:v>
                      </c:pt>
                      <c:pt idx="240">
                        <c:v>4</c:v>
                      </c:pt>
                      <c:pt idx="241">
                        <c:v>3.6</c:v>
                      </c:pt>
                      <c:pt idx="242">
                        <c:v>3.2</c:v>
                      </c:pt>
                      <c:pt idx="243">
                        <c:v>2.8</c:v>
                      </c:pt>
                      <c:pt idx="244">
                        <c:v>2.4</c:v>
                      </c:pt>
                      <c:pt idx="245">
                        <c:v>2</c:v>
                      </c:pt>
                      <c:pt idx="246">
                        <c:v>1.5999999999999901</c:v>
                      </c:pt>
                      <c:pt idx="247">
                        <c:v>1.19999999999999</c:v>
                      </c:pt>
                      <c:pt idx="248">
                        <c:v>0.79999999999999905</c:v>
                      </c:pt>
                      <c:pt idx="249">
                        <c:v>0.39999999999999902</c:v>
                      </c:pt>
                      <c:pt idx="250">
                        <c:v>0</c:v>
                      </c:pt>
                      <c:pt idx="251">
                        <c:v>4.8</c:v>
                      </c:pt>
                      <c:pt idx="252">
                        <c:v>9.6</c:v>
                      </c:pt>
                      <c:pt idx="253">
                        <c:v>14.399999999999901</c:v>
                      </c:pt>
                      <c:pt idx="254">
                        <c:v>19.2</c:v>
                      </c:pt>
                      <c:pt idx="255">
                        <c:v>24</c:v>
                      </c:pt>
                      <c:pt idx="256">
                        <c:v>28.799999999999901</c:v>
                      </c:pt>
                      <c:pt idx="257">
                        <c:v>33.6</c:v>
                      </c:pt>
                      <c:pt idx="258">
                        <c:v>38.4</c:v>
                      </c:pt>
                      <c:pt idx="259">
                        <c:v>43.199999999999903</c:v>
                      </c:pt>
                      <c:pt idx="260">
                        <c:v>48</c:v>
                      </c:pt>
                      <c:pt idx="261">
                        <c:v>48</c:v>
                      </c:pt>
                      <c:pt idx="262">
                        <c:v>48</c:v>
                      </c:pt>
                      <c:pt idx="263">
                        <c:v>48</c:v>
                      </c:pt>
                      <c:pt idx="264">
                        <c:v>48</c:v>
                      </c:pt>
                      <c:pt idx="265">
                        <c:v>48</c:v>
                      </c:pt>
                      <c:pt idx="266">
                        <c:v>48</c:v>
                      </c:pt>
                      <c:pt idx="267">
                        <c:v>48</c:v>
                      </c:pt>
                      <c:pt idx="268">
                        <c:v>48</c:v>
                      </c:pt>
                      <c:pt idx="269">
                        <c:v>48</c:v>
                      </c:pt>
                      <c:pt idx="270">
                        <c:v>48</c:v>
                      </c:pt>
                      <c:pt idx="271">
                        <c:v>43.2</c:v>
                      </c:pt>
                      <c:pt idx="272">
                        <c:v>38.4</c:v>
                      </c:pt>
                      <c:pt idx="273">
                        <c:v>33.6</c:v>
                      </c:pt>
                      <c:pt idx="274">
                        <c:v>28.8</c:v>
                      </c:pt>
                      <c:pt idx="275">
                        <c:v>24</c:v>
                      </c:pt>
                      <c:pt idx="276">
                        <c:v>19.2</c:v>
                      </c:pt>
                      <c:pt idx="277">
                        <c:v>14.399999999999901</c:v>
                      </c:pt>
                      <c:pt idx="278">
                        <c:v>9.6</c:v>
                      </c:pt>
                      <c:pt idx="279">
                        <c:v>4.8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2.8</c:v>
                      </c:pt>
                      <c:pt idx="292">
                        <c:v>5.6</c:v>
                      </c:pt>
                      <c:pt idx="293">
                        <c:v>8.3999999999999897</c:v>
                      </c:pt>
                      <c:pt idx="294">
                        <c:v>11.2</c:v>
                      </c:pt>
                      <c:pt idx="295">
                        <c:v>14</c:v>
                      </c:pt>
                      <c:pt idx="296">
                        <c:v>16.799999999999901</c:v>
                      </c:pt>
                      <c:pt idx="297">
                        <c:v>19.599999999999898</c:v>
                      </c:pt>
                      <c:pt idx="298">
                        <c:v>22.4</c:v>
                      </c:pt>
                      <c:pt idx="299">
                        <c:v>25.2</c:v>
                      </c:pt>
                      <c:pt idx="300">
                        <c:v>28</c:v>
                      </c:pt>
                      <c:pt idx="301">
                        <c:v>30.9</c:v>
                      </c:pt>
                      <c:pt idx="302">
                        <c:v>33.799999999999997</c:v>
                      </c:pt>
                      <c:pt idx="303">
                        <c:v>36.700000000000003</c:v>
                      </c:pt>
                      <c:pt idx="304">
                        <c:v>39.6</c:v>
                      </c:pt>
                      <c:pt idx="305">
                        <c:v>42.5</c:v>
                      </c:pt>
                      <c:pt idx="306">
                        <c:v>45.4</c:v>
                      </c:pt>
                      <c:pt idx="307">
                        <c:v>48.3</c:v>
                      </c:pt>
                      <c:pt idx="308">
                        <c:v>51.2</c:v>
                      </c:pt>
                      <c:pt idx="309">
                        <c:v>54.099999999999902</c:v>
                      </c:pt>
                      <c:pt idx="310">
                        <c:v>57</c:v>
                      </c:pt>
                      <c:pt idx="311">
                        <c:v>51.3</c:v>
                      </c:pt>
                      <c:pt idx="312">
                        <c:v>45.6</c:v>
                      </c:pt>
                      <c:pt idx="313">
                        <c:v>39.9</c:v>
                      </c:pt>
                      <c:pt idx="314">
                        <c:v>34.200000000000003</c:v>
                      </c:pt>
                      <c:pt idx="315">
                        <c:v>28.5</c:v>
                      </c:pt>
                      <c:pt idx="316">
                        <c:v>22.799999999999901</c:v>
                      </c:pt>
                      <c:pt idx="317">
                        <c:v>17.100000000000001</c:v>
                      </c:pt>
                      <c:pt idx="318">
                        <c:v>11.399999999999901</c:v>
                      </c:pt>
                      <c:pt idx="319">
                        <c:v>5.6999999999999904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D-6754-49D6-AB75-2976AB877CC1}"/>
                  </c:ext>
                </c:extLst>
              </c15:ser>
            </c15:filteredScatterSeries>
            <c15:filteredScatterSeries>
              <c15:ser>
                <c:idx val="52"/>
                <c:order val="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2:$H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E-6754-49D6-AB75-2976AB877CC1}"/>
                  </c:ext>
                </c:extLst>
              </c15:ser>
            </c15:filteredScatterSeries>
            <c15:filteredScatterSeries>
              <c15:ser>
                <c:idx val="53"/>
                <c:order val="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2:$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.9</c:v>
                      </c:pt>
                      <c:pt idx="82">
                        <c:v>1.8</c:v>
                      </c:pt>
                      <c:pt idx="83">
                        <c:v>2.7</c:v>
                      </c:pt>
                      <c:pt idx="84">
                        <c:v>3.6</c:v>
                      </c:pt>
                      <c:pt idx="85">
                        <c:v>4.5</c:v>
                      </c:pt>
                      <c:pt idx="86">
                        <c:v>5.4</c:v>
                      </c:pt>
                      <c:pt idx="87">
                        <c:v>6.3</c:v>
                      </c:pt>
                      <c:pt idx="88">
                        <c:v>7.2</c:v>
                      </c:pt>
                      <c:pt idx="89">
                        <c:v>8.1</c:v>
                      </c:pt>
                      <c:pt idx="90">
                        <c:v>9</c:v>
                      </c:pt>
                      <c:pt idx="91">
                        <c:v>11.1</c:v>
                      </c:pt>
                      <c:pt idx="92">
                        <c:v>13.2</c:v>
                      </c:pt>
                      <c:pt idx="93">
                        <c:v>15.3</c:v>
                      </c:pt>
                      <c:pt idx="94">
                        <c:v>17.399999999999999</c:v>
                      </c:pt>
                      <c:pt idx="95">
                        <c:v>19.5</c:v>
                      </c:pt>
                      <c:pt idx="96">
                        <c:v>21.6</c:v>
                      </c:pt>
                      <c:pt idx="97">
                        <c:v>23.7</c:v>
                      </c:pt>
                      <c:pt idx="98">
                        <c:v>25.8</c:v>
                      </c:pt>
                      <c:pt idx="99">
                        <c:v>27.9</c:v>
                      </c:pt>
                      <c:pt idx="100">
                        <c:v>30</c:v>
                      </c:pt>
                      <c:pt idx="101">
                        <c:v>27</c:v>
                      </c:pt>
                      <c:pt idx="102">
                        <c:v>24</c:v>
                      </c:pt>
                      <c:pt idx="103">
                        <c:v>21</c:v>
                      </c:pt>
                      <c:pt idx="104">
                        <c:v>18</c:v>
                      </c:pt>
                      <c:pt idx="105">
                        <c:v>15</c:v>
                      </c:pt>
                      <c:pt idx="106">
                        <c:v>12</c:v>
                      </c:pt>
                      <c:pt idx="107">
                        <c:v>9</c:v>
                      </c:pt>
                      <c:pt idx="108">
                        <c:v>6</c:v>
                      </c:pt>
                      <c:pt idx="109">
                        <c:v>3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1</c:v>
                      </c:pt>
                      <c:pt idx="132">
                        <c:v>4.2</c:v>
                      </c:pt>
                      <c:pt idx="133">
                        <c:v>6.3</c:v>
                      </c:pt>
                      <c:pt idx="134">
                        <c:v>8.4</c:v>
                      </c:pt>
                      <c:pt idx="135">
                        <c:v>10.5</c:v>
                      </c:pt>
                      <c:pt idx="136">
                        <c:v>12.6</c:v>
                      </c:pt>
                      <c:pt idx="137">
                        <c:v>14.7</c:v>
                      </c:pt>
                      <c:pt idx="138">
                        <c:v>16.8</c:v>
                      </c:pt>
                      <c:pt idx="139">
                        <c:v>18.899999999999999</c:v>
                      </c:pt>
                      <c:pt idx="140">
                        <c:v>21</c:v>
                      </c:pt>
                      <c:pt idx="141">
                        <c:v>30.9</c:v>
                      </c:pt>
                      <c:pt idx="142">
                        <c:v>40.799999999999997</c:v>
                      </c:pt>
                      <c:pt idx="143">
                        <c:v>50.7</c:v>
                      </c:pt>
                      <c:pt idx="144">
                        <c:v>60.6</c:v>
                      </c:pt>
                      <c:pt idx="145">
                        <c:v>70.5</c:v>
                      </c:pt>
                      <c:pt idx="146">
                        <c:v>80.400000000000006</c:v>
                      </c:pt>
                      <c:pt idx="147">
                        <c:v>90.3</c:v>
                      </c:pt>
                      <c:pt idx="148">
                        <c:v>100.2</c:v>
                      </c:pt>
                      <c:pt idx="149">
                        <c:v>110.1</c:v>
                      </c:pt>
                      <c:pt idx="150">
                        <c:v>120</c:v>
                      </c:pt>
                      <c:pt idx="151">
                        <c:v>110.1</c:v>
                      </c:pt>
                      <c:pt idx="152">
                        <c:v>100.2</c:v>
                      </c:pt>
                      <c:pt idx="153">
                        <c:v>90.3</c:v>
                      </c:pt>
                      <c:pt idx="154">
                        <c:v>80.400000000000006</c:v>
                      </c:pt>
                      <c:pt idx="155">
                        <c:v>70.5</c:v>
                      </c:pt>
                      <c:pt idx="156">
                        <c:v>60.599999999999902</c:v>
                      </c:pt>
                      <c:pt idx="157">
                        <c:v>50.7</c:v>
                      </c:pt>
                      <c:pt idx="158">
                        <c:v>40.799999999999997</c:v>
                      </c:pt>
                      <c:pt idx="159">
                        <c:v>30.899999999999899</c:v>
                      </c:pt>
                      <c:pt idx="160">
                        <c:v>21</c:v>
                      </c:pt>
                      <c:pt idx="161">
                        <c:v>23.1</c:v>
                      </c:pt>
                      <c:pt idx="162">
                        <c:v>25.2</c:v>
                      </c:pt>
                      <c:pt idx="163">
                        <c:v>27.3</c:v>
                      </c:pt>
                      <c:pt idx="164">
                        <c:v>29.4</c:v>
                      </c:pt>
                      <c:pt idx="165">
                        <c:v>31.5</c:v>
                      </c:pt>
                      <c:pt idx="166">
                        <c:v>33.6</c:v>
                      </c:pt>
                      <c:pt idx="167">
                        <c:v>35.700000000000003</c:v>
                      </c:pt>
                      <c:pt idx="168">
                        <c:v>37.799999999999997</c:v>
                      </c:pt>
                      <c:pt idx="169">
                        <c:v>39.9</c:v>
                      </c:pt>
                      <c:pt idx="170">
                        <c:v>42</c:v>
                      </c:pt>
                      <c:pt idx="171">
                        <c:v>42.9</c:v>
                      </c:pt>
                      <c:pt idx="172">
                        <c:v>43.8</c:v>
                      </c:pt>
                      <c:pt idx="173">
                        <c:v>44.7</c:v>
                      </c:pt>
                      <c:pt idx="174">
                        <c:v>45.6</c:v>
                      </c:pt>
                      <c:pt idx="175">
                        <c:v>46.5</c:v>
                      </c:pt>
                      <c:pt idx="176">
                        <c:v>47.4</c:v>
                      </c:pt>
                      <c:pt idx="177">
                        <c:v>48.3</c:v>
                      </c:pt>
                      <c:pt idx="178">
                        <c:v>49.2</c:v>
                      </c:pt>
                      <c:pt idx="179">
                        <c:v>50.1</c:v>
                      </c:pt>
                      <c:pt idx="180">
                        <c:v>51</c:v>
                      </c:pt>
                      <c:pt idx="181">
                        <c:v>46.8</c:v>
                      </c:pt>
                      <c:pt idx="182">
                        <c:v>42.6</c:v>
                      </c:pt>
                      <c:pt idx="183">
                        <c:v>38.4</c:v>
                      </c:pt>
                      <c:pt idx="184">
                        <c:v>34.200000000000003</c:v>
                      </c:pt>
                      <c:pt idx="185">
                        <c:v>30</c:v>
                      </c:pt>
                      <c:pt idx="186">
                        <c:v>25.799999999999901</c:v>
                      </c:pt>
                      <c:pt idx="187">
                        <c:v>21.599999999999898</c:v>
                      </c:pt>
                      <c:pt idx="188">
                        <c:v>17.399999999999999</c:v>
                      </c:pt>
                      <c:pt idx="189">
                        <c:v>13.1999999999999</c:v>
                      </c:pt>
                      <c:pt idx="190">
                        <c:v>9</c:v>
                      </c:pt>
                      <c:pt idx="191">
                        <c:v>11.4</c:v>
                      </c:pt>
                      <c:pt idx="192">
                        <c:v>13.8</c:v>
                      </c:pt>
                      <c:pt idx="193">
                        <c:v>16.2</c:v>
                      </c:pt>
                      <c:pt idx="194">
                        <c:v>18.600000000000001</c:v>
                      </c:pt>
                      <c:pt idx="195">
                        <c:v>21</c:v>
                      </c:pt>
                      <c:pt idx="196">
                        <c:v>23.4</c:v>
                      </c:pt>
                      <c:pt idx="197">
                        <c:v>25.8</c:v>
                      </c:pt>
                      <c:pt idx="198">
                        <c:v>28.2</c:v>
                      </c:pt>
                      <c:pt idx="199">
                        <c:v>30.599999999999898</c:v>
                      </c:pt>
                      <c:pt idx="200">
                        <c:v>33</c:v>
                      </c:pt>
                      <c:pt idx="201">
                        <c:v>34.799999999999997</c:v>
                      </c:pt>
                      <c:pt idx="202">
                        <c:v>36.6</c:v>
                      </c:pt>
                      <c:pt idx="203">
                        <c:v>38.4</c:v>
                      </c:pt>
                      <c:pt idx="204">
                        <c:v>40.200000000000003</c:v>
                      </c:pt>
                      <c:pt idx="205">
                        <c:v>42</c:v>
                      </c:pt>
                      <c:pt idx="206">
                        <c:v>43.8</c:v>
                      </c:pt>
                      <c:pt idx="207">
                        <c:v>45.6</c:v>
                      </c:pt>
                      <c:pt idx="208">
                        <c:v>47.4</c:v>
                      </c:pt>
                      <c:pt idx="209">
                        <c:v>49.2</c:v>
                      </c:pt>
                      <c:pt idx="210">
                        <c:v>51</c:v>
                      </c:pt>
                      <c:pt idx="211">
                        <c:v>46.8</c:v>
                      </c:pt>
                      <c:pt idx="212">
                        <c:v>42.6</c:v>
                      </c:pt>
                      <c:pt idx="213">
                        <c:v>38.4</c:v>
                      </c:pt>
                      <c:pt idx="214">
                        <c:v>34.200000000000003</c:v>
                      </c:pt>
                      <c:pt idx="215">
                        <c:v>30</c:v>
                      </c:pt>
                      <c:pt idx="216">
                        <c:v>25.799999999999901</c:v>
                      </c:pt>
                      <c:pt idx="217">
                        <c:v>21.599999999999898</c:v>
                      </c:pt>
                      <c:pt idx="218">
                        <c:v>17.399999999999999</c:v>
                      </c:pt>
                      <c:pt idx="219">
                        <c:v>13.199999999999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7</c:v>
                      </c:pt>
                      <c:pt idx="252">
                        <c:v>57</c:v>
                      </c:pt>
                      <c:pt idx="253">
                        <c:v>57</c:v>
                      </c:pt>
                      <c:pt idx="254">
                        <c:v>57</c:v>
                      </c:pt>
                      <c:pt idx="255">
                        <c:v>57</c:v>
                      </c:pt>
                      <c:pt idx="256">
                        <c:v>57</c:v>
                      </c:pt>
                      <c:pt idx="257">
                        <c:v>57</c:v>
                      </c:pt>
                      <c:pt idx="258">
                        <c:v>57</c:v>
                      </c:pt>
                      <c:pt idx="259">
                        <c:v>57</c:v>
                      </c:pt>
                      <c:pt idx="260">
                        <c:v>57</c:v>
                      </c:pt>
                      <c:pt idx="261">
                        <c:v>52.2</c:v>
                      </c:pt>
                      <c:pt idx="262">
                        <c:v>47.4</c:v>
                      </c:pt>
                      <c:pt idx="263">
                        <c:v>42.6</c:v>
                      </c:pt>
                      <c:pt idx="264">
                        <c:v>37.799999999999997</c:v>
                      </c:pt>
                      <c:pt idx="265">
                        <c:v>33</c:v>
                      </c:pt>
                      <c:pt idx="266">
                        <c:v>28.2</c:v>
                      </c:pt>
                      <c:pt idx="267">
                        <c:v>23.4</c:v>
                      </c:pt>
                      <c:pt idx="268">
                        <c:v>18.600000000000001</c:v>
                      </c:pt>
                      <c:pt idx="269">
                        <c:v>13.8</c:v>
                      </c:pt>
                      <c:pt idx="270">
                        <c:v>9</c:v>
                      </c:pt>
                      <c:pt idx="271">
                        <c:v>12.3</c:v>
                      </c:pt>
                      <c:pt idx="272">
                        <c:v>15.6</c:v>
                      </c:pt>
                      <c:pt idx="273">
                        <c:v>18.899999999999999</c:v>
                      </c:pt>
                      <c:pt idx="274">
                        <c:v>22.2</c:v>
                      </c:pt>
                      <c:pt idx="275">
                        <c:v>25.5</c:v>
                      </c:pt>
                      <c:pt idx="276">
                        <c:v>28.799999999999901</c:v>
                      </c:pt>
                      <c:pt idx="277">
                        <c:v>32.099999999999902</c:v>
                      </c:pt>
                      <c:pt idx="278">
                        <c:v>35.4</c:v>
                      </c:pt>
                      <c:pt idx="279">
                        <c:v>38.700000000000003</c:v>
                      </c:pt>
                      <c:pt idx="280">
                        <c:v>42</c:v>
                      </c:pt>
                      <c:pt idx="281">
                        <c:v>42.9</c:v>
                      </c:pt>
                      <c:pt idx="282">
                        <c:v>43.8</c:v>
                      </c:pt>
                      <c:pt idx="283">
                        <c:v>44.7</c:v>
                      </c:pt>
                      <c:pt idx="284">
                        <c:v>45.6</c:v>
                      </c:pt>
                      <c:pt idx="285">
                        <c:v>46.5</c:v>
                      </c:pt>
                      <c:pt idx="286">
                        <c:v>47.4</c:v>
                      </c:pt>
                      <c:pt idx="287">
                        <c:v>48.3</c:v>
                      </c:pt>
                      <c:pt idx="288">
                        <c:v>49.2</c:v>
                      </c:pt>
                      <c:pt idx="289">
                        <c:v>50.1</c:v>
                      </c:pt>
                      <c:pt idx="290">
                        <c:v>51</c:v>
                      </c:pt>
                      <c:pt idx="291">
                        <c:v>47.7</c:v>
                      </c:pt>
                      <c:pt idx="292">
                        <c:v>44.4</c:v>
                      </c:pt>
                      <c:pt idx="293">
                        <c:v>41.1</c:v>
                      </c:pt>
                      <c:pt idx="294">
                        <c:v>37.799999999999997</c:v>
                      </c:pt>
                      <c:pt idx="295">
                        <c:v>34.5</c:v>
                      </c:pt>
                      <c:pt idx="296">
                        <c:v>31.2</c:v>
                      </c:pt>
                      <c:pt idx="297">
                        <c:v>27.9</c:v>
                      </c:pt>
                      <c:pt idx="298">
                        <c:v>24.6</c:v>
                      </c:pt>
                      <c:pt idx="299">
                        <c:v>21.3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8.1</c:v>
                      </c:pt>
                      <c:pt idx="312">
                        <c:v>7.2</c:v>
                      </c:pt>
                      <c:pt idx="313">
                        <c:v>6.3</c:v>
                      </c:pt>
                      <c:pt idx="314">
                        <c:v>5.4</c:v>
                      </c:pt>
                      <c:pt idx="315">
                        <c:v>4.5</c:v>
                      </c:pt>
                      <c:pt idx="316">
                        <c:v>3.5999999999999899</c:v>
                      </c:pt>
                      <c:pt idx="317">
                        <c:v>2.7</c:v>
                      </c:pt>
                      <c:pt idx="318">
                        <c:v>1.7999999999999901</c:v>
                      </c:pt>
                      <c:pt idx="319">
                        <c:v>0.9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F-6754-49D6-AB75-2976AB877CC1}"/>
                  </c:ext>
                </c:extLst>
              </c15:ser>
            </c15:filteredScatterSeries>
            <c15:filteredScatterSeries>
              <c15:ser>
                <c:idx val="55"/>
                <c:order val="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2:$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9</c:v>
                      </c:pt>
                      <c:pt idx="142">
                        <c:v>1.8</c:v>
                      </c:pt>
                      <c:pt idx="143">
                        <c:v>2.7</c:v>
                      </c:pt>
                      <c:pt idx="144">
                        <c:v>3.6</c:v>
                      </c:pt>
                      <c:pt idx="145">
                        <c:v>4.5</c:v>
                      </c:pt>
                      <c:pt idx="146">
                        <c:v>5.4</c:v>
                      </c:pt>
                      <c:pt idx="147">
                        <c:v>6.3</c:v>
                      </c:pt>
                      <c:pt idx="148">
                        <c:v>7.2</c:v>
                      </c:pt>
                      <c:pt idx="149">
                        <c:v>8.1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2.2</c:v>
                      </c:pt>
                      <c:pt idx="172">
                        <c:v>26.4</c:v>
                      </c:pt>
                      <c:pt idx="173">
                        <c:v>30.6</c:v>
                      </c:pt>
                      <c:pt idx="174">
                        <c:v>34.799999999999997</c:v>
                      </c:pt>
                      <c:pt idx="175">
                        <c:v>39</c:v>
                      </c:pt>
                      <c:pt idx="176">
                        <c:v>43.2</c:v>
                      </c:pt>
                      <c:pt idx="177">
                        <c:v>47.4</c:v>
                      </c:pt>
                      <c:pt idx="178">
                        <c:v>51.6</c:v>
                      </c:pt>
                      <c:pt idx="179">
                        <c:v>55.8</c:v>
                      </c:pt>
                      <c:pt idx="180">
                        <c:v>60</c:v>
                      </c:pt>
                      <c:pt idx="181">
                        <c:v>57.9</c:v>
                      </c:pt>
                      <c:pt idx="182">
                        <c:v>55.8</c:v>
                      </c:pt>
                      <c:pt idx="183">
                        <c:v>53.7</c:v>
                      </c:pt>
                      <c:pt idx="184">
                        <c:v>51.6</c:v>
                      </c:pt>
                      <c:pt idx="185">
                        <c:v>49.5</c:v>
                      </c:pt>
                      <c:pt idx="186">
                        <c:v>47.4</c:v>
                      </c:pt>
                      <c:pt idx="187">
                        <c:v>45.3</c:v>
                      </c:pt>
                      <c:pt idx="188">
                        <c:v>43.2</c:v>
                      </c:pt>
                      <c:pt idx="189">
                        <c:v>41.099999999999902</c:v>
                      </c:pt>
                      <c:pt idx="190">
                        <c:v>39</c:v>
                      </c:pt>
                      <c:pt idx="191">
                        <c:v>41.4</c:v>
                      </c:pt>
                      <c:pt idx="192">
                        <c:v>43.8</c:v>
                      </c:pt>
                      <c:pt idx="193">
                        <c:v>46.2</c:v>
                      </c:pt>
                      <c:pt idx="194">
                        <c:v>48.6</c:v>
                      </c:pt>
                      <c:pt idx="195">
                        <c:v>51</c:v>
                      </c:pt>
                      <c:pt idx="196">
                        <c:v>53.4</c:v>
                      </c:pt>
                      <c:pt idx="197">
                        <c:v>55.8</c:v>
                      </c:pt>
                      <c:pt idx="198">
                        <c:v>58.2</c:v>
                      </c:pt>
                      <c:pt idx="199">
                        <c:v>60.599999999999902</c:v>
                      </c:pt>
                      <c:pt idx="200">
                        <c:v>63</c:v>
                      </c:pt>
                      <c:pt idx="201">
                        <c:v>57.6</c:v>
                      </c:pt>
                      <c:pt idx="202">
                        <c:v>52.2</c:v>
                      </c:pt>
                      <c:pt idx="203">
                        <c:v>46.8</c:v>
                      </c:pt>
                      <c:pt idx="204">
                        <c:v>41.4</c:v>
                      </c:pt>
                      <c:pt idx="205">
                        <c:v>36</c:v>
                      </c:pt>
                      <c:pt idx="206">
                        <c:v>30.599999999999898</c:v>
                      </c:pt>
                      <c:pt idx="207">
                        <c:v>25.1999999999999</c:v>
                      </c:pt>
                      <c:pt idx="208">
                        <c:v>19.799999999999901</c:v>
                      </c:pt>
                      <c:pt idx="209">
                        <c:v>14.399999999999901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2.1</c:v>
                      </c:pt>
                      <c:pt idx="222">
                        <c:v>4.2</c:v>
                      </c:pt>
                      <c:pt idx="223">
                        <c:v>6.3</c:v>
                      </c:pt>
                      <c:pt idx="224">
                        <c:v>8.4</c:v>
                      </c:pt>
                      <c:pt idx="225">
                        <c:v>10.5</c:v>
                      </c:pt>
                      <c:pt idx="226">
                        <c:v>12.6</c:v>
                      </c:pt>
                      <c:pt idx="227">
                        <c:v>14.7</c:v>
                      </c:pt>
                      <c:pt idx="228">
                        <c:v>16.8</c:v>
                      </c:pt>
                      <c:pt idx="229">
                        <c:v>18.899999999999999</c:v>
                      </c:pt>
                      <c:pt idx="230">
                        <c:v>21</c:v>
                      </c:pt>
                      <c:pt idx="231">
                        <c:v>21</c:v>
                      </c:pt>
                      <c:pt idx="232">
                        <c:v>21</c:v>
                      </c:pt>
                      <c:pt idx="233">
                        <c:v>21</c:v>
                      </c:pt>
                      <c:pt idx="234">
                        <c:v>21</c:v>
                      </c:pt>
                      <c:pt idx="235">
                        <c:v>21</c:v>
                      </c:pt>
                      <c:pt idx="236">
                        <c:v>21</c:v>
                      </c:pt>
                      <c:pt idx="237">
                        <c:v>21</c:v>
                      </c:pt>
                      <c:pt idx="238">
                        <c:v>21</c:v>
                      </c:pt>
                      <c:pt idx="239">
                        <c:v>21</c:v>
                      </c:pt>
                      <c:pt idx="240">
                        <c:v>21</c:v>
                      </c:pt>
                      <c:pt idx="241">
                        <c:v>21</c:v>
                      </c:pt>
                      <c:pt idx="242">
                        <c:v>21</c:v>
                      </c:pt>
                      <c:pt idx="243">
                        <c:v>21</c:v>
                      </c:pt>
                      <c:pt idx="244">
                        <c:v>21</c:v>
                      </c:pt>
                      <c:pt idx="245">
                        <c:v>21</c:v>
                      </c:pt>
                      <c:pt idx="246">
                        <c:v>21</c:v>
                      </c:pt>
                      <c:pt idx="247">
                        <c:v>21</c:v>
                      </c:pt>
                      <c:pt idx="248">
                        <c:v>21</c:v>
                      </c:pt>
                      <c:pt idx="249">
                        <c:v>21</c:v>
                      </c:pt>
                      <c:pt idx="250">
                        <c:v>21</c:v>
                      </c:pt>
                      <c:pt idx="251">
                        <c:v>19.8</c:v>
                      </c:pt>
                      <c:pt idx="252">
                        <c:v>18.600000000000001</c:v>
                      </c:pt>
                      <c:pt idx="253">
                        <c:v>17.399999999999999</c:v>
                      </c:pt>
                      <c:pt idx="254">
                        <c:v>16.2</c:v>
                      </c:pt>
                      <c:pt idx="255">
                        <c:v>15</c:v>
                      </c:pt>
                      <c:pt idx="256">
                        <c:v>13.8</c:v>
                      </c:pt>
                      <c:pt idx="257">
                        <c:v>12.6</c:v>
                      </c:pt>
                      <c:pt idx="258">
                        <c:v>11.4</c:v>
                      </c:pt>
                      <c:pt idx="259">
                        <c:v>10.19999999999999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26.7</c:v>
                      </c:pt>
                      <c:pt idx="272">
                        <c:v>35.4</c:v>
                      </c:pt>
                      <c:pt idx="273">
                        <c:v>44.099999999999902</c:v>
                      </c:pt>
                      <c:pt idx="274">
                        <c:v>52.8</c:v>
                      </c:pt>
                      <c:pt idx="275">
                        <c:v>61.5</c:v>
                      </c:pt>
                      <c:pt idx="276">
                        <c:v>70.199999999999903</c:v>
                      </c:pt>
                      <c:pt idx="277">
                        <c:v>78.899999999999906</c:v>
                      </c:pt>
                      <c:pt idx="278">
                        <c:v>87.6</c:v>
                      </c:pt>
                      <c:pt idx="279">
                        <c:v>96.3</c:v>
                      </c:pt>
                      <c:pt idx="280">
                        <c:v>105</c:v>
                      </c:pt>
                      <c:pt idx="281">
                        <c:v>105</c:v>
                      </c:pt>
                      <c:pt idx="282">
                        <c:v>105</c:v>
                      </c:pt>
                      <c:pt idx="283">
                        <c:v>105</c:v>
                      </c:pt>
                      <c:pt idx="284">
                        <c:v>105</c:v>
                      </c:pt>
                      <c:pt idx="285">
                        <c:v>105</c:v>
                      </c:pt>
                      <c:pt idx="286">
                        <c:v>105</c:v>
                      </c:pt>
                      <c:pt idx="287">
                        <c:v>105</c:v>
                      </c:pt>
                      <c:pt idx="288">
                        <c:v>105</c:v>
                      </c:pt>
                      <c:pt idx="289">
                        <c:v>105</c:v>
                      </c:pt>
                      <c:pt idx="290">
                        <c:v>105</c:v>
                      </c:pt>
                      <c:pt idx="291">
                        <c:v>94.5</c:v>
                      </c:pt>
                      <c:pt idx="292">
                        <c:v>84</c:v>
                      </c:pt>
                      <c:pt idx="293">
                        <c:v>73.5</c:v>
                      </c:pt>
                      <c:pt idx="294">
                        <c:v>63</c:v>
                      </c:pt>
                      <c:pt idx="295">
                        <c:v>52.5</c:v>
                      </c:pt>
                      <c:pt idx="296">
                        <c:v>42</c:v>
                      </c:pt>
                      <c:pt idx="297">
                        <c:v>31.5</c:v>
                      </c:pt>
                      <c:pt idx="298">
                        <c:v>21</c:v>
                      </c:pt>
                      <c:pt idx="299">
                        <c:v>10.5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0-6754-49D6-AB75-2976AB877CC1}"/>
                  </c:ext>
                </c:extLst>
              </c15:ser>
            </c15:filteredScatterSeries>
            <c15:filteredScatterSeries>
              <c15:ser>
                <c:idx val="57"/>
                <c:order val="1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2:$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.9</c:v>
                      </c:pt>
                      <c:pt idx="172">
                        <c:v>1.8</c:v>
                      </c:pt>
                      <c:pt idx="173">
                        <c:v>2.7</c:v>
                      </c:pt>
                      <c:pt idx="174">
                        <c:v>3.6</c:v>
                      </c:pt>
                      <c:pt idx="175">
                        <c:v>4.5</c:v>
                      </c:pt>
                      <c:pt idx="176">
                        <c:v>5.4</c:v>
                      </c:pt>
                      <c:pt idx="177">
                        <c:v>6.3</c:v>
                      </c:pt>
                      <c:pt idx="178">
                        <c:v>7.2</c:v>
                      </c:pt>
                      <c:pt idx="179">
                        <c:v>8.1</c:v>
                      </c:pt>
                      <c:pt idx="180">
                        <c:v>9</c:v>
                      </c:pt>
                      <c:pt idx="181">
                        <c:v>9</c:v>
                      </c:pt>
                      <c:pt idx="182">
                        <c:v>9</c:v>
                      </c:pt>
                      <c:pt idx="183">
                        <c:v>9</c:v>
                      </c:pt>
                      <c:pt idx="184">
                        <c:v>9</c:v>
                      </c:pt>
                      <c:pt idx="185">
                        <c:v>9</c:v>
                      </c:pt>
                      <c:pt idx="186">
                        <c:v>9</c:v>
                      </c:pt>
                      <c:pt idx="187">
                        <c:v>9</c:v>
                      </c:pt>
                      <c:pt idx="188">
                        <c:v>9</c:v>
                      </c:pt>
                      <c:pt idx="189">
                        <c:v>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6.2</c:v>
                      </c:pt>
                      <c:pt idx="222">
                        <c:v>14.4</c:v>
                      </c:pt>
                      <c:pt idx="223">
                        <c:v>12.6</c:v>
                      </c:pt>
                      <c:pt idx="224">
                        <c:v>10.8</c:v>
                      </c:pt>
                      <c:pt idx="225">
                        <c:v>9</c:v>
                      </c:pt>
                      <c:pt idx="226">
                        <c:v>7.1999999999999904</c:v>
                      </c:pt>
                      <c:pt idx="227">
                        <c:v>5.4</c:v>
                      </c:pt>
                      <c:pt idx="228">
                        <c:v>3.5999999999999899</c:v>
                      </c:pt>
                      <c:pt idx="229">
                        <c:v>1.8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2.1</c:v>
                      </c:pt>
                      <c:pt idx="262">
                        <c:v>4.2</c:v>
                      </c:pt>
                      <c:pt idx="263">
                        <c:v>6.3</c:v>
                      </c:pt>
                      <c:pt idx="264">
                        <c:v>8.4</c:v>
                      </c:pt>
                      <c:pt idx="265">
                        <c:v>10.5</c:v>
                      </c:pt>
                      <c:pt idx="266">
                        <c:v>12.6</c:v>
                      </c:pt>
                      <c:pt idx="267">
                        <c:v>14.7</c:v>
                      </c:pt>
                      <c:pt idx="268">
                        <c:v>16.8</c:v>
                      </c:pt>
                      <c:pt idx="269">
                        <c:v>18.899999999999999</c:v>
                      </c:pt>
                      <c:pt idx="270">
                        <c:v>21</c:v>
                      </c:pt>
                      <c:pt idx="271">
                        <c:v>21</c:v>
                      </c:pt>
                      <c:pt idx="272">
                        <c:v>21</c:v>
                      </c:pt>
                      <c:pt idx="273">
                        <c:v>21</c:v>
                      </c:pt>
                      <c:pt idx="274">
                        <c:v>21</c:v>
                      </c:pt>
                      <c:pt idx="275">
                        <c:v>21</c:v>
                      </c:pt>
                      <c:pt idx="276">
                        <c:v>21</c:v>
                      </c:pt>
                      <c:pt idx="277">
                        <c:v>21</c:v>
                      </c:pt>
                      <c:pt idx="278">
                        <c:v>21</c:v>
                      </c:pt>
                      <c:pt idx="279">
                        <c:v>21</c:v>
                      </c:pt>
                      <c:pt idx="280">
                        <c:v>21</c:v>
                      </c:pt>
                      <c:pt idx="281">
                        <c:v>18.899999999999999</c:v>
                      </c:pt>
                      <c:pt idx="282">
                        <c:v>16.8</c:v>
                      </c:pt>
                      <c:pt idx="283">
                        <c:v>14.7</c:v>
                      </c:pt>
                      <c:pt idx="284">
                        <c:v>12.6</c:v>
                      </c:pt>
                      <c:pt idx="285">
                        <c:v>10.5</c:v>
                      </c:pt>
                      <c:pt idx="286">
                        <c:v>8.3999999999999897</c:v>
                      </c:pt>
                      <c:pt idx="287">
                        <c:v>6.2999999999999901</c:v>
                      </c:pt>
                      <c:pt idx="288">
                        <c:v>4.1999999999999904</c:v>
                      </c:pt>
                      <c:pt idx="289">
                        <c:v>2.09999999999998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1-6754-49D6-AB75-2976AB877CC1}"/>
                  </c:ext>
                </c:extLst>
              </c15:ser>
            </c15:filteredScatterSeries>
            <c15:filteredScatterSeries>
              <c15:ser>
                <c:idx val="58"/>
                <c:order val="1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2:$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19.899999999999999</c:v>
                      </c:pt>
                      <c:pt idx="32">
                        <c:v>18.8</c:v>
                      </c:pt>
                      <c:pt idx="33">
                        <c:v>17.7</c:v>
                      </c:pt>
                      <c:pt idx="34">
                        <c:v>16.600000000000001</c:v>
                      </c:pt>
                      <c:pt idx="35">
                        <c:v>15.5</c:v>
                      </c:pt>
                      <c:pt idx="36">
                        <c:v>14.399999999999901</c:v>
                      </c:pt>
                      <c:pt idx="37">
                        <c:v>13.299999999999899</c:v>
                      </c:pt>
                      <c:pt idx="38">
                        <c:v>12.2</c:v>
                      </c:pt>
                      <c:pt idx="39">
                        <c:v>11.1</c:v>
                      </c:pt>
                      <c:pt idx="40">
                        <c:v>10</c:v>
                      </c:pt>
                      <c:pt idx="41">
                        <c:v>9</c:v>
                      </c:pt>
                      <c:pt idx="42">
                        <c:v>8</c:v>
                      </c:pt>
                      <c:pt idx="43">
                        <c:v>7</c:v>
                      </c:pt>
                      <c:pt idx="44">
                        <c:v>6</c:v>
                      </c:pt>
                      <c:pt idx="45">
                        <c:v>5</c:v>
                      </c:pt>
                      <c:pt idx="46">
                        <c:v>4</c:v>
                      </c:pt>
                      <c:pt idx="47">
                        <c:v>3</c:v>
                      </c:pt>
                      <c:pt idx="48">
                        <c:v>2</c:v>
                      </c:pt>
                      <c:pt idx="49">
                        <c:v>1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3</c:v>
                      </c:pt>
                      <c:pt idx="152">
                        <c:v>2.6</c:v>
                      </c:pt>
                      <c:pt idx="153">
                        <c:v>3.9</c:v>
                      </c:pt>
                      <c:pt idx="154">
                        <c:v>5.2</c:v>
                      </c:pt>
                      <c:pt idx="155">
                        <c:v>6.5</c:v>
                      </c:pt>
                      <c:pt idx="156">
                        <c:v>7.8</c:v>
                      </c:pt>
                      <c:pt idx="157">
                        <c:v>9.1</c:v>
                      </c:pt>
                      <c:pt idx="158">
                        <c:v>10.4</c:v>
                      </c:pt>
                      <c:pt idx="159">
                        <c:v>11.7</c:v>
                      </c:pt>
                      <c:pt idx="160">
                        <c:v>13</c:v>
                      </c:pt>
                      <c:pt idx="161">
                        <c:v>14.4</c:v>
                      </c:pt>
                      <c:pt idx="162">
                        <c:v>15.8</c:v>
                      </c:pt>
                      <c:pt idx="163">
                        <c:v>17.2</c:v>
                      </c:pt>
                      <c:pt idx="164">
                        <c:v>18.600000000000001</c:v>
                      </c:pt>
                      <c:pt idx="165">
                        <c:v>20</c:v>
                      </c:pt>
                      <c:pt idx="166">
                        <c:v>21.4</c:v>
                      </c:pt>
                      <c:pt idx="167">
                        <c:v>22.799999999999901</c:v>
                      </c:pt>
                      <c:pt idx="168">
                        <c:v>24.2</c:v>
                      </c:pt>
                      <c:pt idx="169">
                        <c:v>25.6</c:v>
                      </c:pt>
                      <c:pt idx="170">
                        <c:v>27</c:v>
                      </c:pt>
                      <c:pt idx="171">
                        <c:v>26.1</c:v>
                      </c:pt>
                      <c:pt idx="172">
                        <c:v>25.2</c:v>
                      </c:pt>
                      <c:pt idx="173">
                        <c:v>24.3</c:v>
                      </c:pt>
                      <c:pt idx="174">
                        <c:v>23.4</c:v>
                      </c:pt>
                      <c:pt idx="175">
                        <c:v>22.5</c:v>
                      </c:pt>
                      <c:pt idx="176">
                        <c:v>21.6</c:v>
                      </c:pt>
                      <c:pt idx="177">
                        <c:v>20.7</c:v>
                      </c:pt>
                      <c:pt idx="178">
                        <c:v>19.8</c:v>
                      </c:pt>
                      <c:pt idx="179">
                        <c:v>18.899999999999999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5</c:v>
                      </c:pt>
                      <c:pt idx="192">
                        <c:v>8</c:v>
                      </c:pt>
                      <c:pt idx="193">
                        <c:v>7.5</c:v>
                      </c:pt>
                      <c:pt idx="194">
                        <c:v>7</c:v>
                      </c:pt>
                      <c:pt idx="195">
                        <c:v>6.5</c:v>
                      </c:pt>
                      <c:pt idx="196">
                        <c:v>6</c:v>
                      </c:pt>
                      <c:pt idx="197">
                        <c:v>5.5</c:v>
                      </c:pt>
                      <c:pt idx="198">
                        <c:v>5</c:v>
                      </c:pt>
                      <c:pt idx="199">
                        <c:v>4.5</c:v>
                      </c:pt>
                      <c:pt idx="200">
                        <c:v>4</c:v>
                      </c:pt>
                      <c:pt idx="201">
                        <c:v>3.6</c:v>
                      </c:pt>
                      <c:pt idx="202">
                        <c:v>3.2</c:v>
                      </c:pt>
                      <c:pt idx="203">
                        <c:v>2.8</c:v>
                      </c:pt>
                      <c:pt idx="204">
                        <c:v>2.4</c:v>
                      </c:pt>
                      <c:pt idx="205">
                        <c:v>2</c:v>
                      </c:pt>
                      <c:pt idx="206">
                        <c:v>1.5999999999999901</c:v>
                      </c:pt>
                      <c:pt idx="207">
                        <c:v>1.19999999999999</c:v>
                      </c:pt>
                      <c:pt idx="208">
                        <c:v>0.79999999999999905</c:v>
                      </c:pt>
                      <c:pt idx="209">
                        <c:v>0.39999999999999902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1</c:v>
                      </c:pt>
                      <c:pt idx="232">
                        <c:v>2</c:v>
                      </c:pt>
                      <c:pt idx="233">
                        <c:v>3</c:v>
                      </c:pt>
                      <c:pt idx="234">
                        <c:v>4</c:v>
                      </c:pt>
                      <c:pt idx="235">
                        <c:v>5</c:v>
                      </c:pt>
                      <c:pt idx="236">
                        <c:v>6</c:v>
                      </c:pt>
                      <c:pt idx="237">
                        <c:v>7</c:v>
                      </c:pt>
                      <c:pt idx="238">
                        <c:v>8</c:v>
                      </c:pt>
                      <c:pt idx="239">
                        <c:v>9</c:v>
                      </c:pt>
                      <c:pt idx="240">
                        <c:v>10</c:v>
                      </c:pt>
                      <c:pt idx="241">
                        <c:v>11.1</c:v>
                      </c:pt>
                      <c:pt idx="242">
                        <c:v>12.2</c:v>
                      </c:pt>
                      <c:pt idx="243">
                        <c:v>13.3</c:v>
                      </c:pt>
                      <c:pt idx="244">
                        <c:v>14.4</c:v>
                      </c:pt>
                      <c:pt idx="245">
                        <c:v>15.5</c:v>
                      </c:pt>
                      <c:pt idx="246">
                        <c:v>16.600000000000001</c:v>
                      </c:pt>
                      <c:pt idx="247">
                        <c:v>17.7</c:v>
                      </c:pt>
                      <c:pt idx="248">
                        <c:v>18.8</c:v>
                      </c:pt>
                      <c:pt idx="249">
                        <c:v>19.899999999999999</c:v>
                      </c:pt>
                      <c:pt idx="250">
                        <c:v>21</c:v>
                      </c:pt>
                      <c:pt idx="251">
                        <c:v>19.899999999999999</c:v>
                      </c:pt>
                      <c:pt idx="252">
                        <c:v>18.8</c:v>
                      </c:pt>
                      <c:pt idx="253">
                        <c:v>17.7</c:v>
                      </c:pt>
                      <c:pt idx="254">
                        <c:v>16.600000000000001</c:v>
                      </c:pt>
                      <c:pt idx="255">
                        <c:v>15.5</c:v>
                      </c:pt>
                      <c:pt idx="256">
                        <c:v>14.399999999999901</c:v>
                      </c:pt>
                      <c:pt idx="257">
                        <c:v>13.299999999999899</c:v>
                      </c:pt>
                      <c:pt idx="258">
                        <c:v>12.2</c:v>
                      </c:pt>
                      <c:pt idx="259">
                        <c:v>11.1</c:v>
                      </c:pt>
                      <c:pt idx="260">
                        <c:v>10</c:v>
                      </c:pt>
                      <c:pt idx="261">
                        <c:v>9</c:v>
                      </c:pt>
                      <c:pt idx="262">
                        <c:v>8</c:v>
                      </c:pt>
                      <c:pt idx="263">
                        <c:v>7</c:v>
                      </c:pt>
                      <c:pt idx="264">
                        <c:v>6</c:v>
                      </c:pt>
                      <c:pt idx="265">
                        <c:v>5</c:v>
                      </c:pt>
                      <c:pt idx="266">
                        <c:v>4</c:v>
                      </c:pt>
                      <c:pt idx="267">
                        <c:v>3</c:v>
                      </c:pt>
                      <c:pt idx="268">
                        <c:v>2</c:v>
                      </c:pt>
                      <c:pt idx="269">
                        <c:v>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2-6754-49D6-AB75-2976AB877CC1}"/>
                  </c:ext>
                </c:extLst>
              </c15:ser>
            </c15:filteredScatterSeries>
            <c15:filteredScatterSeries>
              <c15:ser>
                <c:idx val="59"/>
                <c:order val="1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2:$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3-6754-49D6-AB75-2976AB877CC1}"/>
                  </c:ext>
                </c:extLst>
              </c15:ser>
            </c15:filteredScatterSeries>
            <c15:filteredScatterSeries>
              <c15:ser>
                <c:idx val="60"/>
                <c:order val="1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2:$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4-6754-49D6-AB75-2976AB877CC1}"/>
                  </c:ext>
                </c:extLst>
              </c15:ser>
            </c15:filteredScatterSeries>
            <c15:filteredScatterSeries>
              <c15:ser>
                <c:idx val="61"/>
                <c:order val="1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2:$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10.199999999999999</c:v>
                      </c:pt>
                      <c:pt idx="122">
                        <c:v>11.4</c:v>
                      </c:pt>
                      <c:pt idx="123">
                        <c:v>12.6</c:v>
                      </c:pt>
                      <c:pt idx="124">
                        <c:v>13.8</c:v>
                      </c:pt>
                      <c:pt idx="125">
                        <c:v>15</c:v>
                      </c:pt>
                      <c:pt idx="126">
                        <c:v>16.2</c:v>
                      </c:pt>
                      <c:pt idx="127">
                        <c:v>17.399999999999999</c:v>
                      </c:pt>
                      <c:pt idx="128">
                        <c:v>18.600000000000001</c:v>
                      </c:pt>
                      <c:pt idx="129">
                        <c:v>19.799999999999901</c:v>
                      </c:pt>
                      <c:pt idx="130">
                        <c:v>21</c:v>
                      </c:pt>
                      <c:pt idx="131">
                        <c:v>21</c:v>
                      </c:pt>
                      <c:pt idx="132">
                        <c:v>21</c:v>
                      </c:pt>
                      <c:pt idx="133">
                        <c:v>21</c:v>
                      </c:pt>
                      <c:pt idx="134">
                        <c:v>21</c:v>
                      </c:pt>
                      <c:pt idx="135">
                        <c:v>21</c:v>
                      </c:pt>
                      <c:pt idx="136">
                        <c:v>21</c:v>
                      </c:pt>
                      <c:pt idx="137">
                        <c:v>21</c:v>
                      </c:pt>
                      <c:pt idx="138">
                        <c:v>21</c:v>
                      </c:pt>
                      <c:pt idx="139">
                        <c:v>21</c:v>
                      </c:pt>
                      <c:pt idx="140">
                        <c:v>21</c:v>
                      </c:pt>
                      <c:pt idx="141">
                        <c:v>21.9</c:v>
                      </c:pt>
                      <c:pt idx="142">
                        <c:v>22.8</c:v>
                      </c:pt>
                      <c:pt idx="143">
                        <c:v>23.7</c:v>
                      </c:pt>
                      <c:pt idx="144">
                        <c:v>24.6</c:v>
                      </c:pt>
                      <c:pt idx="145">
                        <c:v>25.5</c:v>
                      </c:pt>
                      <c:pt idx="146">
                        <c:v>26.4</c:v>
                      </c:pt>
                      <c:pt idx="147">
                        <c:v>27.3</c:v>
                      </c:pt>
                      <c:pt idx="148">
                        <c:v>28.2</c:v>
                      </c:pt>
                      <c:pt idx="149">
                        <c:v>29.1</c:v>
                      </c:pt>
                      <c:pt idx="150">
                        <c:v>30</c:v>
                      </c:pt>
                      <c:pt idx="151">
                        <c:v>51.6</c:v>
                      </c:pt>
                      <c:pt idx="152">
                        <c:v>73.2</c:v>
                      </c:pt>
                      <c:pt idx="153">
                        <c:v>94.8</c:v>
                      </c:pt>
                      <c:pt idx="154">
                        <c:v>116.4</c:v>
                      </c:pt>
                      <c:pt idx="155">
                        <c:v>138</c:v>
                      </c:pt>
                      <c:pt idx="156">
                        <c:v>159.6</c:v>
                      </c:pt>
                      <c:pt idx="157">
                        <c:v>181.2</c:v>
                      </c:pt>
                      <c:pt idx="158">
                        <c:v>202.8</c:v>
                      </c:pt>
                      <c:pt idx="159">
                        <c:v>224.4</c:v>
                      </c:pt>
                      <c:pt idx="160">
                        <c:v>246</c:v>
                      </c:pt>
                      <c:pt idx="161">
                        <c:v>262.5</c:v>
                      </c:pt>
                      <c:pt idx="162">
                        <c:v>279</c:v>
                      </c:pt>
                      <c:pt idx="163">
                        <c:v>295.5</c:v>
                      </c:pt>
                      <c:pt idx="164">
                        <c:v>312</c:v>
                      </c:pt>
                      <c:pt idx="165">
                        <c:v>328.5</c:v>
                      </c:pt>
                      <c:pt idx="166">
                        <c:v>345</c:v>
                      </c:pt>
                      <c:pt idx="167">
                        <c:v>361.5</c:v>
                      </c:pt>
                      <c:pt idx="168">
                        <c:v>378</c:v>
                      </c:pt>
                      <c:pt idx="169">
                        <c:v>394.5</c:v>
                      </c:pt>
                      <c:pt idx="170">
                        <c:v>411</c:v>
                      </c:pt>
                      <c:pt idx="171">
                        <c:v>402.6</c:v>
                      </c:pt>
                      <c:pt idx="172">
                        <c:v>394.2</c:v>
                      </c:pt>
                      <c:pt idx="173">
                        <c:v>385.8</c:v>
                      </c:pt>
                      <c:pt idx="174">
                        <c:v>377.4</c:v>
                      </c:pt>
                      <c:pt idx="175">
                        <c:v>369</c:v>
                      </c:pt>
                      <c:pt idx="176">
                        <c:v>360.6</c:v>
                      </c:pt>
                      <c:pt idx="177">
                        <c:v>352.2</c:v>
                      </c:pt>
                      <c:pt idx="178">
                        <c:v>343.8</c:v>
                      </c:pt>
                      <c:pt idx="179">
                        <c:v>335.4</c:v>
                      </c:pt>
                      <c:pt idx="180">
                        <c:v>327</c:v>
                      </c:pt>
                      <c:pt idx="181">
                        <c:v>309.3</c:v>
                      </c:pt>
                      <c:pt idx="182">
                        <c:v>291.60000000000002</c:v>
                      </c:pt>
                      <c:pt idx="183">
                        <c:v>273.89999999999998</c:v>
                      </c:pt>
                      <c:pt idx="184">
                        <c:v>256.2</c:v>
                      </c:pt>
                      <c:pt idx="185">
                        <c:v>238.5</c:v>
                      </c:pt>
                      <c:pt idx="186">
                        <c:v>220.8</c:v>
                      </c:pt>
                      <c:pt idx="187">
                        <c:v>203.1</c:v>
                      </c:pt>
                      <c:pt idx="188">
                        <c:v>185.4</c:v>
                      </c:pt>
                      <c:pt idx="189">
                        <c:v>167.7</c:v>
                      </c:pt>
                      <c:pt idx="190">
                        <c:v>150</c:v>
                      </c:pt>
                      <c:pt idx="191">
                        <c:v>150</c:v>
                      </c:pt>
                      <c:pt idx="192">
                        <c:v>150</c:v>
                      </c:pt>
                      <c:pt idx="193">
                        <c:v>150</c:v>
                      </c:pt>
                      <c:pt idx="194">
                        <c:v>150</c:v>
                      </c:pt>
                      <c:pt idx="195">
                        <c:v>150</c:v>
                      </c:pt>
                      <c:pt idx="196">
                        <c:v>150</c:v>
                      </c:pt>
                      <c:pt idx="197">
                        <c:v>150</c:v>
                      </c:pt>
                      <c:pt idx="198">
                        <c:v>150</c:v>
                      </c:pt>
                      <c:pt idx="199">
                        <c:v>150</c:v>
                      </c:pt>
                      <c:pt idx="200">
                        <c:v>150</c:v>
                      </c:pt>
                      <c:pt idx="201">
                        <c:v>151.19999999999999</c:v>
                      </c:pt>
                      <c:pt idx="202">
                        <c:v>152.4</c:v>
                      </c:pt>
                      <c:pt idx="203">
                        <c:v>153.6</c:v>
                      </c:pt>
                      <c:pt idx="204">
                        <c:v>154.80000000000001</c:v>
                      </c:pt>
                      <c:pt idx="205">
                        <c:v>156</c:v>
                      </c:pt>
                      <c:pt idx="206">
                        <c:v>157.19999999999999</c:v>
                      </c:pt>
                      <c:pt idx="207">
                        <c:v>158.4</c:v>
                      </c:pt>
                      <c:pt idx="208">
                        <c:v>159.6</c:v>
                      </c:pt>
                      <c:pt idx="209">
                        <c:v>160.80000000000001</c:v>
                      </c:pt>
                      <c:pt idx="210">
                        <c:v>162</c:v>
                      </c:pt>
                      <c:pt idx="211">
                        <c:v>152.69999999999999</c:v>
                      </c:pt>
                      <c:pt idx="212">
                        <c:v>143.4</c:v>
                      </c:pt>
                      <c:pt idx="213">
                        <c:v>134.1</c:v>
                      </c:pt>
                      <c:pt idx="214">
                        <c:v>124.8</c:v>
                      </c:pt>
                      <c:pt idx="215">
                        <c:v>115.5</c:v>
                      </c:pt>
                      <c:pt idx="216">
                        <c:v>106.19999999999899</c:v>
                      </c:pt>
                      <c:pt idx="217">
                        <c:v>96.899999999999906</c:v>
                      </c:pt>
                      <c:pt idx="218">
                        <c:v>87.6</c:v>
                      </c:pt>
                      <c:pt idx="219">
                        <c:v>78.3</c:v>
                      </c:pt>
                      <c:pt idx="220">
                        <c:v>69</c:v>
                      </c:pt>
                      <c:pt idx="221">
                        <c:v>71.400000000000006</c:v>
                      </c:pt>
                      <c:pt idx="222">
                        <c:v>73.8</c:v>
                      </c:pt>
                      <c:pt idx="223">
                        <c:v>76.2</c:v>
                      </c:pt>
                      <c:pt idx="224">
                        <c:v>78.599999999999994</c:v>
                      </c:pt>
                      <c:pt idx="225">
                        <c:v>81</c:v>
                      </c:pt>
                      <c:pt idx="226">
                        <c:v>83.4</c:v>
                      </c:pt>
                      <c:pt idx="227">
                        <c:v>85.8</c:v>
                      </c:pt>
                      <c:pt idx="228">
                        <c:v>88.2</c:v>
                      </c:pt>
                      <c:pt idx="229">
                        <c:v>90.6</c:v>
                      </c:pt>
                      <c:pt idx="230">
                        <c:v>93</c:v>
                      </c:pt>
                      <c:pt idx="231">
                        <c:v>85.8</c:v>
                      </c:pt>
                      <c:pt idx="232">
                        <c:v>78.599999999999994</c:v>
                      </c:pt>
                      <c:pt idx="233">
                        <c:v>71.400000000000006</c:v>
                      </c:pt>
                      <c:pt idx="234">
                        <c:v>64.2</c:v>
                      </c:pt>
                      <c:pt idx="235">
                        <c:v>57</c:v>
                      </c:pt>
                      <c:pt idx="236">
                        <c:v>49.8</c:v>
                      </c:pt>
                      <c:pt idx="237">
                        <c:v>42.6</c:v>
                      </c:pt>
                      <c:pt idx="238">
                        <c:v>35.4</c:v>
                      </c:pt>
                      <c:pt idx="239">
                        <c:v>28.2</c:v>
                      </c:pt>
                      <c:pt idx="240">
                        <c:v>21</c:v>
                      </c:pt>
                      <c:pt idx="241">
                        <c:v>24.9</c:v>
                      </c:pt>
                      <c:pt idx="242">
                        <c:v>28.8</c:v>
                      </c:pt>
                      <c:pt idx="243">
                        <c:v>32.700000000000003</c:v>
                      </c:pt>
                      <c:pt idx="244">
                        <c:v>36.6</c:v>
                      </c:pt>
                      <c:pt idx="245">
                        <c:v>40.5</c:v>
                      </c:pt>
                      <c:pt idx="246">
                        <c:v>44.4</c:v>
                      </c:pt>
                      <c:pt idx="247">
                        <c:v>48.3</c:v>
                      </c:pt>
                      <c:pt idx="248">
                        <c:v>52.2</c:v>
                      </c:pt>
                      <c:pt idx="249">
                        <c:v>56.1</c:v>
                      </c:pt>
                      <c:pt idx="250">
                        <c:v>60</c:v>
                      </c:pt>
                      <c:pt idx="251">
                        <c:v>60</c:v>
                      </c:pt>
                      <c:pt idx="252">
                        <c:v>60</c:v>
                      </c:pt>
                      <c:pt idx="253">
                        <c:v>60</c:v>
                      </c:pt>
                      <c:pt idx="254">
                        <c:v>60</c:v>
                      </c:pt>
                      <c:pt idx="255">
                        <c:v>60</c:v>
                      </c:pt>
                      <c:pt idx="256">
                        <c:v>60</c:v>
                      </c:pt>
                      <c:pt idx="257">
                        <c:v>60</c:v>
                      </c:pt>
                      <c:pt idx="258">
                        <c:v>60</c:v>
                      </c:pt>
                      <c:pt idx="259">
                        <c:v>60</c:v>
                      </c:pt>
                      <c:pt idx="260">
                        <c:v>60</c:v>
                      </c:pt>
                      <c:pt idx="261">
                        <c:v>61.3</c:v>
                      </c:pt>
                      <c:pt idx="262">
                        <c:v>62.6</c:v>
                      </c:pt>
                      <c:pt idx="263">
                        <c:v>63.9</c:v>
                      </c:pt>
                      <c:pt idx="264">
                        <c:v>65.2</c:v>
                      </c:pt>
                      <c:pt idx="265">
                        <c:v>66.5</c:v>
                      </c:pt>
                      <c:pt idx="266">
                        <c:v>67.8</c:v>
                      </c:pt>
                      <c:pt idx="267">
                        <c:v>69.099999999999994</c:v>
                      </c:pt>
                      <c:pt idx="268">
                        <c:v>70.400000000000006</c:v>
                      </c:pt>
                      <c:pt idx="269">
                        <c:v>71.7</c:v>
                      </c:pt>
                      <c:pt idx="270">
                        <c:v>73</c:v>
                      </c:pt>
                      <c:pt idx="271">
                        <c:v>71.7</c:v>
                      </c:pt>
                      <c:pt idx="272">
                        <c:v>70.400000000000006</c:v>
                      </c:pt>
                      <c:pt idx="273">
                        <c:v>69.099999999999994</c:v>
                      </c:pt>
                      <c:pt idx="274">
                        <c:v>67.8</c:v>
                      </c:pt>
                      <c:pt idx="275">
                        <c:v>66.5</c:v>
                      </c:pt>
                      <c:pt idx="276">
                        <c:v>65.2</c:v>
                      </c:pt>
                      <c:pt idx="277">
                        <c:v>63.9</c:v>
                      </c:pt>
                      <c:pt idx="278">
                        <c:v>62.6</c:v>
                      </c:pt>
                      <c:pt idx="279">
                        <c:v>61.3</c:v>
                      </c:pt>
                      <c:pt idx="280">
                        <c:v>60</c:v>
                      </c:pt>
                      <c:pt idx="281">
                        <c:v>57</c:v>
                      </c:pt>
                      <c:pt idx="282">
                        <c:v>54</c:v>
                      </c:pt>
                      <c:pt idx="283">
                        <c:v>51</c:v>
                      </c:pt>
                      <c:pt idx="284">
                        <c:v>48</c:v>
                      </c:pt>
                      <c:pt idx="285">
                        <c:v>45</c:v>
                      </c:pt>
                      <c:pt idx="286">
                        <c:v>42</c:v>
                      </c:pt>
                      <c:pt idx="287">
                        <c:v>39</c:v>
                      </c:pt>
                      <c:pt idx="288">
                        <c:v>36</c:v>
                      </c:pt>
                      <c:pt idx="289">
                        <c:v>33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5-6754-49D6-AB75-2976AB877CC1}"/>
                  </c:ext>
                </c:extLst>
              </c15:ser>
            </c15:filteredScatterSeries>
            <c15:filteredScatterSeries>
              <c15:ser>
                <c:idx val="62"/>
                <c:order val="1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2:$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3.9</c:v>
                      </c:pt>
                      <c:pt idx="22">
                        <c:v>7.8</c:v>
                      </c:pt>
                      <c:pt idx="23">
                        <c:v>11.7</c:v>
                      </c:pt>
                      <c:pt idx="24">
                        <c:v>15.6</c:v>
                      </c:pt>
                      <c:pt idx="25">
                        <c:v>19.5</c:v>
                      </c:pt>
                      <c:pt idx="26">
                        <c:v>23.4</c:v>
                      </c:pt>
                      <c:pt idx="27">
                        <c:v>27.3</c:v>
                      </c:pt>
                      <c:pt idx="28">
                        <c:v>31.2</c:v>
                      </c:pt>
                      <c:pt idx="29">
                        <c:v>35.1</c:v>
                      </c:pt>
                      <c:pt idx="30">
                        <c:v>39</c:v>
                      </c:pt>
                      <c:pt idx="31">
                        <c:v>35.1</c:v>
                      </c:pt>
                      <c:pt idx="32">
                        <c:v>31.2</c:v>
                      </c:pt>
                      <c:pt idx="33">
                        <c:v>27.3</c:v>
                      </c:pt>
                      <c:pt idx="34">
                        <c:v>23.4</c:v>
                      </c:pt>
                      <c:pt idx="35">
                        <c:v>19.5</c:v>
                      </c:pt>
                      <c:pt idx="36">
                        <c:v>15.6</c:v>
                      </c:pt>
                      <c:pt idx="37">
                        <c:v>11.7</c:v>
                      </c:pt>
                      <c:pt idx="38">
                        <c:v>7.8</c:v>
                      </c:pt>
                      <c:pt idx="39">
                        <c:v>3.8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8.1</c:v>
                      </c:pt>
                      <c:pt idx="122">
                        <c:v>7.2</c:v>
                      </c:pt>
                      <c:pt idx="123">
                        <c:v>6.3</c:v>
                      </c:pt>
                      <c:pt idx="124">
                        <c:v>5.4</c:v>
                      </c:pt>
                      <c:pt idx="125">
                        <c:v>4.5</c:v>
                      </c:pt>
                      <c:pt idx="126">
                        <c:v>3.5999999999999899</c:v>
                      </c:pt>
                      <c:pt idx="127">
                        <c:v>2.7</c:v>
                      </c:pt>
                      <c:pt idx="128">
                        <c:v>1.7999999999999901</c:v>
                      </c:pt>
                      <c:pt idx="129">
                        <c:v>0.9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1.8</c:v>
                      </c:pt>
                      <c:pt idx="182">
                        <c:v>3.6</c:v>
                      </c:pt>
                      <c:pt idx="183">
                        <c:v>5.4</c:v>
                      </c:pt>
                      <c:pt idx="184">
                        <c:v>7.2</c:v>
                      </c:pt>
                      <c:pt idx="185">
                        <c:v>9</c:v>
                      </c:pt>
                      <c:pt idx="186">
                        <c:v>10.8</c:v>
                      </c:pt>
                      <c:pt idx="187">
                        <c:v>12.6</c:v>
                      </c:pt>
                      <c:pt idx="188">
                        <c:v>14.4</c:v>
                      </c:pt>
                      <c:pt idx="189">
                        <c:v>16.2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7.5</c:v>
                      </c:pt>
                      <c:pt idx="202">
                        <c:v>17</c:v>
                      </c:pt>
                      <c:pt idx="203">
                        <c:v>16.5</c:v>
                      </c:pt>
                      <c:pt idx="204">
                        <c:v>16</c:v>
                      </c:pt>
                      <c:pt idx="205">
                        <c:v>15.5</c:v>
                      </c:pt>
                      <c:pt idx="206">
                        <c:v>15</c:v>
                      </c:pt>
                      <c:pt idx="207">
                        <c:v>14.5</c:v>
                      </c:pt>
                      <c:pt idx="208">
                        <c:v>14</c:v>
                      </c:pt>
                      <c:pt idx="209">
                        <c:v>13.5</c:v>
                      </c:pt>
                      <c:pt idx="210">
                        <c:v>13</c:v>
                      </c:pt>
                      <c:pt idx="211">
                        <c:v>12.6</c:v>
                      </c:pt>
                      <c:pt idx="212">
                        <c:v>12.2</c:v>
                      </c:pt>
                      <c:pt idx="213">
                        <c:v>11.8</c:v>
                      </c:pt>
                      <c:pt idx="214">
                        <c:v>11.4</c:v>
                      </c:pt>
                      <c:pt idx="215">
                        <c:v>11</c:v>
                      </c:pt>
                      <c:pt idx="216">
                        <c:v>10.6</c:v>
                      </c:pt>
                      <c:pt idx="217">
                        <c:v>10.199999999999999</c:v>
                      </c:pt>
                      <c:pt idx="218">
                        <c:v>9.8000000000000007</c:v>
                      </c:pt>
                      <c:pt idx="219">
                        <c:v>9.4</c:v>
                      </c:pt>
                      <c:pt idx="220">
                        <c:v>9</c:v>
                      </c:pt>
                      <c:pt idx="221">
                        <c:v>21.9</c:v>
                      </c:pt>
                      <c:pt idx="222">
                        <c:v>34.799999999999997</c:v>
                      </c:pt>
                      <c:pt idx="223">
                        <c:v>47.7</c:v>
                      </c:pt>
                      <c:pt idx="224">
                        <c:v>60.6</c:v>
                      </c:pt>
                      <c:pt idx="225">
                        <c:v>73.5</c:v>
                      </c:pt>
                      <c:pt idx="226">
                        <c:v>86.4</c:v>
                      </c:pt>
                      <c:pt idx="227">
                        <c:v>99.3</c:v>
                      </c:pt>
                      <c:pt idx="228">
                        <c:v>112.2</c:v>
                      </c:pt>
                      <c:pt idx="229">
                        <c:v>125.1</c:v>
                      </c:pt>
                      <c:pt idx="230">
                        <c:v>138</c:v>
                      </c:pt>
                      <c:pt idx="231">
                        <c:v>135.9</c:v>
                      </c:pt>
                      <c:pt idx="232">
                        <c:v>133.80000000000001</c:v>
                      </c:pt>
                      <c:pt idx="233">
                        <c:v>131.69999999999999</c:v>
                      </c:pt>
                      <c:pt idx="234">
                        <c:v>129.6</c:v>
                      </c:pt>
                      <c:pt idx="235">
                        <c:v>127.5</c:v>
                      </c:pt>
                      <c:pt idx="236">
                        <c:v>125.4</c:v>
                      </c:pt>
                      <c:pt idx="237">
                        <c:v>123.3</c:v>
                      </c:pt>
                      <c:pt idx="238">
                        <c:v>121.2</c:v>
                      </c:pt>
                      <c:pt idx="239">
                        <c:v>119.1</c:v>
                      </c:pt>
                      <c:pt idx="240">
                        <c:v>117</c:v>
                      </c:pt>
                      <c:pt idx="241">
                        <c:v>107.1</c:v>
                      </c:pt>
                      <c:pt idx="242">
                        <c:v>97.2</c:v>
                      </c:pt>
                      <c:pt idx="243">
                        <c:v>87.3</c:v>
                      </c:pt>
                      <c:pt idx="244">
                        <c:v>77.400000000000006</c:v>
                      </c:pt>
                      <c:pt idx="245">
                        <c:v>67.5</c:v>
                      </c:pt>
                      <c:pt idx="246">
                        <c:v>57.599999999999902</c:v>
                      </c:pt>
                      <c:pt idx="247">
                        <c:v>47.7</c:v>
                      </c:pt>
                      <c:pt idx="248">
                        <c:v>37.799999999999997</c:v>
                      </c:pt>
                      <c:pt idx="249">
                        <c:v>27.899999999999899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8.399999999999999</c:v>
                      </c:pt>
                      <c:pt idx="262">
                        <c:v>18.8</c:v>
                      </c:pt>
                      <c:pt idx="263">
                        <c:v>19.2</c:v>
                      </c:pt>
                      <c:pt idx="264">
                        <c:v>19.600000000000001</c:v>
                      </c:pt>
                      <c:pt idx="265">
                        <c:v>20</c:v>
                      </c:pt>
                      <c:pt idx="266">
                        <c:v>20.399999999999999</c:v>
                      </c:pt>
                      <c:pt idx="267">
                        <c:v>20.8</c:v>
                      </c:pt>
                      <c:pt idx="268">
                        <c:v>21.2</c:v>
                      </c:pt>
                      <c:pt idx="269">
                        <c:v>21.6</c:v>
                      </c:pt>
                      <c:pt idx="270">
                        <c:v>22</c:v>
                      </c:pt>
                      <c:pt idx="271">
                        <c:v>22.5</c:v>
                      </c:pt>
                      <c:pt idx="272">
                        <c:v>23</c:v>
                      </c:pt>
                      <c:pt idx="273">
                        <c:v>23.5</c:v>
                      </c:pt>
                      <c:pt idx="274">
                        <c:v>24</c:v>
                      </c:pt>
                      <c:pt idx="275">
                        <c:v>24.5</c:v>
                      </c:pt>
                      <c:pt idx="276">
                        <c:v>25</c:v>
                      </c:pt>
                      <c:pt idx="277">
                        <c:v>25.5</c:v>
                      </c:pt>
                      <c:pt idx="278">
                        <c:v>26</c:v>
                      </c:pt>
                      <c:pt idx="279">
                        <c:v>26.5</c:v>
                      </c:pt>
                      <c:pt idx="280">
                        <c:v>27</c:v>
                      </c:pt>
                      <c:pt idx="281">
                        <c:v>25.2</c:v>
                      </c:pt>
                      <c:pt idx="282">
                        <c:v>23.4</c:v>
                      </c:pt>
                      <c:pt idx="283">
                        <c:v>21.6</c:v>
                      </c:pt>
                      <c:pt idx="284">
                        <c:v>19.8</c:v>
                      </c:pt>
                      <c:pt idx="285">
                        <c:v>18</c:v>
                      </c:pt>
                      <c:pt idx="286">
                        <c:v>16.2</c:v>
                      </c:pt>
                      <c:pt idx="287">
                        <c:v>14.4</c:v>
                      </c:pt>
                      <c:pt idx="288">
                        <c:v>12.6</c:v>
                      </c:pt>
                      <c:pt idx="289">
                        <c:v>10.8</c:v>
                      </c:pt>
                      <c:pt idx="290">
                        <c:v>9</c:v>
                      </c:pt>
                      <c:pt idx="291">
                        <c:v>8.1</c:v>
                      </c:pt>
                      <c:pt idx="292">
                        <c:v>7.2</c:v>
                      </c:pt>
                      <c:pt idx="293">
                        <c:v>6.3</c:v>
                      </c:pt>
                      <c:pt idx="294">
                        <c:v>5.4</c:v>
                      </c:pt>
                      <c:pt idx="295">
                        <c:v>4.5</c:v>
                      </c:pt>
                      <c:pt idx="296">
                        <c:v>3.5999999999999899</c:v>
                      </c:pt>
                      <c:pt idx="297">
                        <c:v>2.7</c:v>
                      </c:pt>
                      <c:pt idx="298">
                        <c:v>1.7999999999999901</c:v>
                      </c:pt>
                      <c:pt idx="299">
                        <c:v>0.9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6-6754-49D6-AB75-2976AB877CC1}"/>
                  </c:ext>
                </c:extLst>
              </c15:ser>
            </c15:filteredScatterSeries>
            <c15:filteredScatterSeries>
              <c15:ser>
                <c:idx val="63"/>
                <c:order val="1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2:$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8</c:v>
                      </c:pt>
                      <c:pt idx="152">
                        <c:v>3.6</c:v>
                      </c:pt>
                      <c:pt idx="153">
                        <c:v>5.4</c:v>
                      </c:pt>
                      <c:pt idx="154">
                        <c:v>7.2</c:v>
                      </c:pt>
                      <c:pt idx="155">
                        <c:v>9</c:v>
                      </c:pt>
                      <c:pt idx="156">
                        <c:v>10.8</c:v>
                      </c:pt>
                      <c:pt idx="157">
                        <c:v>12.6</c:v>
                      </c:pt>
                      <c:pt idx="158">
                        <c:v>14.4</c:v>
                      </c:pt>
                      <c:pt idx="159">
                        <c:v>16.2</c:v>
                      </c:pt>
                      <c:pt idx="160">
                        <c:v>18</c:v>
                      </c:pt>
                      <c:pt idx="161">
                        <c:v>17.100000000000001</c:v>
                      </c:pt>
                      <c:pt idx="162">
                        <c:v>16.2</c:v>
                      </c:pt>
                      <c:pt idx="163">
                        <c:v>15.3</c:v>
                      </c:pt>
                      <c:pt idx="164">
                        <c:v>14.4</c:v>
                      </c:pt>
                      <c:pt idx="165">
                        <c:v>13.5</c:v>
                      </c:pt>
                      <c:pt idx="166">
                        <c:v>12.6</c:v>
                      </c:pt>
                      <c:pt idx="167">
                        <c:v>11.7</c:v>
                      </c:pt>
                      <c:pt idx="168">
                        <c:v>10.8</c:v>
                      </c:pt>
                      <c:pt idx="169">
                        <c:v>9.9</c:v>
                      </c:pt>
                      <c:pt idx="170">
                        <c:v>9</c:v>
                      </c:pt>
                      <c:pt idx="171">
                        <c:v>9.9</c:v>
                      </c:pt>
                      <c:pt idx="172">
                        <c:v>10.8</c:v>
                      </c:pt>
                      <c:pt idx="173">
                        <c:v>11.7</c:v>
                      </c:pt>
                      <c:pt idx="174">
                        <c:v>12.6</c:v>
                      </c:pt>
                      <c:pt idx="175">
                        <c:v>13.5</c:v>
                      </c:pt>
                      <c:pt idx="176">
                        <c:v>14.4</c:v>
                      </c:pt>
                      <c:pt idx="177">
                        <c:v>15.3</c:v>
                      </c:pt>
                      <c:pt idx="178">
                        <c:v>16.2</c:v>
                      </c:pt>
                      <c:pt idx="179">
                        <c:v>17.100000000000001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1</c:v>
                      </c:pt>
                      <c:pt idx="192">
                        <c:v>7.2</c:v>
                      </c:pt>
                      <c:pt idx="193">
                        <c:v>6.3</c:v>
                      </c:pt>
                      <c:pt idx="194">
                        <c:v>5.4</c:v>
                      </c:pt>
                      <c:pt idx="195">
                        <c:v>4.5</c:v>
                      </c:pt>
                      <c:pt idx="196">
                        <c:v>3.5999999999999899</c:v>
                      </c:pt>
                      <c:pt idx="197">
                        <c:v>2.7</c:v>
                      </c:pt>
                      <c:pt idx="198">
                        <c:v>1.7999999999999901</c:v>
                      </c:pt>
                      <c:pt idx="199">
                        <c:v>0.9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1.8</c:v>
                      </c:pt>
                      <c:pt idx="222">
                        <c:v>3.6</c:v>
                      </c:pt>
                      <c:pt idx="223">
                        <c:v>5.4</c:v>
                      </c:pt>
                      <c:pt idx="224">
                        <c:v>7.2</c:v>
                      </c:pt>
                      <c:pt idx="225">
                        <c:v>9</c:v>
                      </c:pt>
                      <c:pt idx="226">
                        <c:v>10.8</c:v>
                      </c:pt>
                      <c:pt idx="227">
                        <c:v>12.6</c:v>
                      </c:pt>
                      <c:pt idx="228">
                        <c:v>14.4</c:v>
                      </c:pt>
                      <c:pt idx="229">
                        <c:v>16.2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7-6754-49D6-AB75-2976AB877CC1}"/>
                  </c:ext>
                </c:extLst>
              </c15:ser>
            </c15:filteredScatterSeries>
            <c15:filteredScatterSeries>
              <c15:ser>
                <c:idx val="64"/>
                <c:order val="1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2:$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.4</c:v>
                      </c:pt>
                      <c:pt idx="22">
                        <c:v>9.8000000000000007</c:v>
                      </c:pt>
                      <c:pt idx="23">
                        <c:v>10.199999999999999</c:v>
                      </c:pt>
                      <c:pt idx="24">
                        <c:v>10.6</c:v>
                      </c:pt>
                      <c:pt idx="25">
                        <c:v>11</c:v>
                      </c:pt>
                      <c:pt idx="26">
                        <c:v>11.4</c:v>
                      </c:pt>
                      <c:pt idx="27">
                        <c:v>11.8</c:v>
                      </c:pt>
                      <c:pt idx="28">
                        <c:v>12.2</c:v>
                      </c:pt>
                      <c:pt idx="29">
                        <c:v>12.6</c:v>
                      </c:pt>
                      <c:pt idx="30">
                        <c:v>13</c:v>
                      </c:pt>
                      <c:pt idx="31">
                        <c:v>11.7</c:v>
                      </c:pt>
                      <c:pt idx="32">
                        <c:v>10.4</c:v>
                      </c:pt>
                      <c:pt idx="33">
                        <c:v>9.1</c:v>
                      </c:pt>
                      <c:pt idx="34">
                        <c:v>7.8</c:v>
                      </c:pt>
                      <c:pt idx="35">
                        <c:v>6.5</c:v>
                      </c:pt>
                      <c:pt idx="36">
                        <c:v>5.1999999999999904</c:v>
                      </c:pt>
                      <c:pt idx="37">
                        <c:v>3.9</c:v>
                      </c:pt>
                      <c:pt idx="38">
                        <c:v>2.5999999999999899</c:v>
                      </c:pt>
                      <c:pt idx="39">
                        <c:v>1.2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2.7</c:v>
                      </c:pt>
                      <c:pt idx="122">
                        <c:v>5.4</c:v>
                      </c:pt>
                      <c:pt idx="123">
                        <c:v>8.1</c:v>
                      </c:pt>
                      <c:pt idx="124">
                        <c:v>10.8</c:v>
                      </c:pt>
                      <c:pt idx="125">
                        <c:v>13.5</c:v>
                      </c:pt>
                      <c:pt idx="126">
                        <c:v>16.2</c:v>
                      </c:pt>
                      <c:pt idx="127">
                        <c:v>18.899999999999999</c:v>
                      </c:pt>
                      <c:pt idx="128">
                        <c:v>21.6</c:v>
                      </c:pt>
                      <c:pt idx="129">
                        <c:v>24.3</c:v>
                      </c:pt>
                      <c:pt idx="130">
                        <c:v>27</c:v>
                      </c:pt>
                      <c:pt idx="131">
                        <c:v>27</c:v>
                      </c:pt>
                      <c:pt idx="132">
                        <c:v>27</c:v>
                      </c:pt>
                      <c:pt idx="133">
                        <c:v>27</c:v>
                      </c:pt>
                      <c:pt idx="134">
                        <c:v>27</c:v>
                      </c:pt>
                      <c:pt idx="135">
                        <c:v>27</c:v>
                      </c:pt>
                      <c:pt idx="136">
                        <c:v>27</c:v>
                      </c:pt>
                      <c:pt idx="137">
                        <c:v>27</c:v>
                      </c:pt>
                      <c:pt idx="138">
                        <c:v>27</c:v>
                      </c:pt>
                      <c:pt idx="139">
                        <c:v>27</c:v>
                      </c:pt>
                      <c:pt idx="140">
                        <c:v>27</c:v>
                      </c:pt>
                      <c:pt idx="141">
                        <c:v>29.1</c:v>
                      </c:pt>
                      <c:pt idx="142">
                        <c:v>31.2</c:v>
                      </c:pt>
                      <c:pt idx="143">
                        <c:v>33.299999999999997</c:v>
                      </c:pt>
                      <c:pt idx="144">
                        <c:v>35.4</c:v>
                      </c:pt>
                      <c:pt idx="145">
                        <c:v>37.5</c:v>
                      </c:pt>
                      <c:pt idx="146">
                        <c:v>39.6</c:v>
                      </c:pt>
                      <c:pt idx="147">
                        <c:v>41.7</c:v>
                      </c:pt>
                      <c:pt idx="148">
                        <c:v>43.8</c:v>
                      </c:pt>
                      <c:pt idx="149">
                        <c:v>45.9</c:v>
                      </c:pt>
                      <c:pt idx="150">
                        <c:v>48</c:v>
                      </c:pt>
                      <c:pt idx="151">
                        <c:v>50.1</c:v>
                      </c:pt>
                      <c:pt idx="152">
                        <c:v>52.2</c:v>
                      </c:pt>
                      <c:pt idx="153">
                        <c:v>54.3</c:v>
                      </c:pt>
                      <c:pt idx="154">
                        <c:v>56.4</c:v>
                      </c:pt>
                      <c:pt idx="155">
                        <c:v>58.5</c:v>
                      </c:pt>
                      <c:pt idx="156">
                        <c:v>60.6</c:v>
                      </c:pt>
                      <c:pt idx="157">
                        <c:v>62.7</c:v>
                      </c:pt>
                      <c:pt idx="158">
                        <c:v>64.8</c:v>
                      </c:pt>
                      <c:pt idx="159">
                        <c:v>66.900000000000006</c:v>
                      </c:pt>
                      <c:pt idx="160">
                        <c:v>69</c:v>
                      </c:pt>
                      <c:pt idx="161">
                        <c:v>67.5</c:v>
                      </c:pt>
                      <c:pt idx="162">
                        <c:v>66</c:v>
                      </c:pt>
                      <c:pt idx="163">
                        <c:v>64.5</c:v>
                      </c:pt>
                      <c:pt idx="164">
                        <c:v>63</c:v>
                      </c:pt>
                      <c:pt idx="165">
                        <c:v>61.5</c:v>
                      </c:pt>
                      <c:pt idx="166">
                        <c:v>60</c:v>
                      </c:pt>
                      <c:pt idx="167">
                        <c:v>58.5</c:v>
                      </c:pt>
                      <c:pt idx="168">
                        <c:v>57</c:v>
                      </c:pt>
                      <c:pt idx="169">
                        <c:v>55.5</c:v>
                      </c:pt>
                      <c:pt idx="170">
                        <c:v>54</c:v>
                      </c:pt>
                      <c:pt idx="171">
                        <c:v>54</c:v>
                      </c:pt>
                      <c:pt idx="172">
                        <c:v>54</c:v>
                      </c:pt>
                      <c:pt idx="173">
                        <c:v>54</c:v>
                      </c:pt>
                      <c:pt idx="174">
                        <c:v>54</c:v>
                      </c:pt>
                      <c:pt idx="175">
                        <c:v>54</c:v>
                      </c:pt>
                      <c:pt idx="176">
                        <c:v>54</c:v>
                      </c:pt>
                      <c:pt idx="177">
                        <c:v>54</c:v>
                      </c:pt>
                      <c:pt idx="178">
                        <c:v>54</c:v>
                      </c:pt>
                      <c:pt idx="179">
                        <c:v>54</c:v>
                      </c:pt>
                      <c:pt idx="180">
                        <c:v>54</c:v>
                      </c:pt>
                      <c:pt idx="181">
                        <c:v>58.2</c:v>
                      </c:pt>
                      <c:pt idx="182">
                        <c:v>62.4</c:v>
                      </c:pt>
                      <c:pt idx="183">
                        <c:v>66.599999999999994</c:v>
                      </c:pt>
                      <c:pt idx="184">
                        <c:v>70.8</c:v>
                      </c:pt>
                      <c:pt idx="185">
                        <c:v>75</c:v>
                      </c:pt>
                      <c:pt idx="186">
                        <c:v>79.2</c:v>
                      </c:pt>
                      <c:pt idx="187">
                        <c:v>83.4</c:v>
                      </c:pt>
                      <c:pt idx="188">
                        <c:v>87.6</c:v>
                      </c:pt>
                      <c:pt idx="189">
                        <c:v>91.8</c:v>
                      </c:pt>
                      <c:pt idx="190">
                        <c:v>96</c:v>
                      </c:pt>
                      <c:pt idx="191">
                        <c:v>100.2</c:v>
                      </c:pt>
                      <c:pt idx="192">
                        <c:v>104.4</c:v>
                      </c:pt>
                      <c:pt idx="193">
                        <c:v>108.6</c:v>
                      </c:pt>
                      <c:pt idx="194">
                        <c:v>112.8</c:v>
                      </c:pt>
                      <c:pt idx="195">
                        <c:v>117</c:v>
                      </c:pt>
                      <c:pt idx="196">
                        <c:v>121.2</c:v>
                      </c:pt>
                      <c:pt idx="197">
                        <c:v>125.4</c:v>
                      </c:pt>
                      <c:pt idx="198">
                        <c:v>129.6</c:v>
                      </c:pt>
                      <c:pt idx="199">
                        <c:v>133.80000000000001</c:v>
                      </c:pt>
                      <c:pt idx="200">
                        <c:v>138</c:v>
                      </c:pt>
                      <c:pt idx="201">
                        <c:v>137.1</c:v>
                      </c:pt>
                      <c:pt idx="202">
                        <c:v>136.19999999999999</c:v>
                      </c:pt>
                      <c:pt idx="203">
                        <c:v>135.30000000000001</c:v>
                      </c:pt>
                      <c:pt idx="204">
                        <c:v>134.4</c:v>
                      </c:pt>
                      <c:pt idx="205">
                        <c:v>133.5</c:v>
                      </c:pt>
                      <c:pt idx="206">
                        <c:v>132.6</c:v>
                      </c:pt>
                      <c:pt idx="207">
                        <c:v>131.69999999999999</c:v>
                      </c:pt>
                      <c:pt idx="208">
                        <c:v>130.80000000000001</c:v>
                      </c:pt>
                      <c:pt idx="209">
                        <c:v>129.9</c:v>
                      </c:pt>
                      <c:pt idx="210">
                        <c:v>129</c:v>
                      </c:pt>
                      <c:pt idx="211">
                        <c:v>128.1</c:v>
                      </c:pt>
                      <c:pt idx="212">
                        <c:v>127.2</c:v>
                      </c:pt>
                      <c:pt idx="213">
                        <c:v>126.3</c:v>
                      </c:pt>
                      <c:pt idx="214">
                        <c:v>125.4</c:v>
                      </c:pt>
                      <c:pt idx="215">
                        <c:v>124.5</c:v>
                      </c:pt>
                      <c:pt idx="216">
                        <c:v>123.6</c:v>
                      </c:pt>
                      <c:pt idx="217">
                        <c:v>122.7</c:v>
                      </c:pt>
                      <c:pt idx="218">
                        <c:v>121.8</c:v>
                      </c:pt>
                      <c:pt idx="219">
                        <c:v>120.9</c:v>
                      </c:pt>
                      <c:pt idx="220">
                        <c:v>120</c:v>
                      </c:pt>
                      <c:pt idx="221">
                        <c:v>114.9</c:v>
                      </c:pt>
                      <c:pt idx="222">
                        <c:v>109.8</c:v>
                      </c:pt>
                      <c:pt idx="223">
                        <c:v>104.7</c:v>
                      </c:pt>
                      <c:pt idx="224">
                        <c:v>99.6</c:v>
                      </c:pt>
                      <c:pt idx="225">
                        <c:v>94.5</c:v>
                      </c:pt>
                      <c:pt idx="226">
                        <c:v>89.4</c:v>
                      </c:pt>
                      <c:pt idx="227">
                        <c:v>84.3</c:v>
                      </c:pt>
                      <c:pt idx="228">
                        <c:v>79.2</c:v>
                      </c:pt>
                      <c:pt idx="229">
                        <c:v>74.099999999999994</c:v>
                      </c:pt>
                      <c:pt idx="230">
                        <c:v>69</c:v>
                      </c:pt>
                      <c:pt idx="231">
                        <c:v>66.599999999999994</c:v>
                      </c:pt>
                      <c:pt idx="232">
                        <c:v>64.2</c:v>
                      </c:pt>
                      <c:pt idx="233">
                        <c:v>61.8</c:v>
                      </c:pt>
                      <c:pt idx="234">
                        <c:v>59.4</c:v>
                      </c:pt>
                      <c:pt idx="235">
                        <c:v>57</c:v>
                      </c:pt>
                      <c:pt idx="236">
                        <c:v>54.6</c:v>
                      </c:pt>
                      <c:pt idx="237">
                        <c:v>52.2</c:v>
                      </c:pt>
                      <c:pt idx="238">
                        <c:v>49.8</c:v>
                      </c:pt>
                      <c:pt idx="239">
                        <c:v>47.4</c:v>
                      </c:pt>
                      <c:pt idx="240">
                        <c:v>45</c:v>
                      </c:pt>
                      <c:pt idx="241">
                        <c:v>45.9</c:v>
                      </c:pt>
                      <c:pt idx="242">
                        <c:v>46.8</c:v>
                      </c:pt>
                      <c:pt idx="243">
                        <c:v>47.7</c:v>
                      </c:pt>
                      <c:pt idx="244">
                        <c:v>48.6</c:v>
                      </c:pt>
                      <c:pt idx="245">
                        <c:v>49.5</c:v>
                      </c:pt>
                      <c:pt idx="246">
                        <c:v>50.4</c:v>
                      </c:pt>
                      <c:pt idx="247">
                        <c:v>51.3</c:v>
                      </c:pt>
                      <c:pt idx="248">
                        <c:v>52.2</c:v>
                      </c:pt>
                      <c:pt idx="249">
                        <c:v>53.1</c:v>
                      </c:pt>
                      <c:pt idx="250">
                        <c:v>54</c:v>
                      </c:pt>
                      <c:pt idx="251">
                        <c:v>51.3</c:v>
                      </c:pt>
                      <c:pt idx="252">
                        <c:v>48.6</c:v>
                      </c:pt>
                      <c:pt idx="253">
                        <c:v>45.9</c:v>
                      </c:pt>
                      <c:pt idx="254">
                        <c:v>43.2</c:v>
                      </c:pt>
                      <c:pt idx="255">
                        <c:v>40.5</c:v>
                      </c:pt>
                      <c:pt idx="256">
                        <c:v>37.799999999999997</c:v>
                      </c:pt>
                      <c:pt idx="257">
                        <c:v>35.099999999999902</c:v>
                      </c:pt>
                      <c:pt idx="258">
                        <c:v>32.4</c:v>
                      </c:pt>
                      <c:pt idx="259">
                        <c:v>29.7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6</c:v>
                      </c:pt>
                      <c:pt idx="282">
                        <c:v>36</c:v>
                      </c:pt>
                      <c:pt idx="283">
                        <c:v>36</c:v>
                      </c:pt>
                      <c:pt idx="284">
                        <c:v>36</c:v>
                      </c:pt>
                      <c:pt idx="285">
                        <c:v>36</c:v>
                      </c:pt>
                      <c:pt idx="286">
                        <c:v>36</c:v>
                      </c:pt>
                      <c:pt idx="287">
                        <c:v>36</c:v>
                      </c:pt>
                      <c:pt idx="288">
                        <c:v>36</c:v>
                      </c:pt>
                      <c:pt idx="289">
                        <c:v>36</c:v>
                      </c:pt>
                      <c:pt idx="290">
                        <c:v>36</c:v>
                      </c:pt>
                      <c:pt idx="291">
                        <c:v>34.200000000000003</c:v>
                      </c:pt>
                      <c:pt idx="292">
                        <c:v>32.4</c:v>
                      </c:pt>
                      <c:pt idx="293">
                        <c:v>30.6</c:v>
                      </c:pt>
                      <c:pt idx="294">
                        <c:v>28.8</c:v>
                      </c:pt>
                      <c:pt idx="295">
                        <c:v>27</c:v>
                      </c:pt>
                      <c:pt idx="296">
                        <c:v>25.2</c:v>
                      </c:pt>
                      <c:pt idx="297">
                        <c:v>23.4</c:v>
                      </c:pt>
                      <c:pt idx="298">
                        <c:v>21.6</c:v>
                      </c:pt>
                      <c:pt idx="299">
                        <c:v>19.8</c:v>
                      </c:pt>
                      <c:pt idx="300">
                        <c:v>18</c:v>
                      </c:pt>
                      <c:pt idx="301">
                        <c:v>18.899999999999999</c:v>
                      </c:pt>
                      <c:pt idx="302">
                        <c:v>19.8</c:v>
                      </c:pt>
                      <c:pt idx="303">
                        <c:v>20.7</c:v>
                      </c:pt>
                      <c:pt idx="304">
                        <c:v>21.6</c:v>
                      </c:pt>
                      <c:pt idx="305">
                        <c:v>22.5</c:v>
                      </c:pt>
                      <c:pt idx="306">
                        <c:v>23.4</c:v>
                      </c:pt>
                      <c:pt idx="307">
                        <c:v>24.3</c:v>
                      </c:pt>
                      <c:pt idx="308">
                        <c:v>25.2</c:v>
                      </c:pt>
                      <c:pt idx="309">
                        <c:v>26.1</c:v>
                      </c:pt>
                      <c:pt idx="310">
                        <c:v>27</c:v>
                      </c:pt>
                      <c:pt idx="311">
                        <c:v>27</c:v>
                      </c:pt>
                      <c:pt idx="312">
                        <c:v>27</c:v>
                      </c:pt>
                      <c:pt idx="313">
                        <c:v>27</c:v>
                      </c:pt>
                      <c:pt idx="314">
                        <c:v>27</c:v>
                      </c:pt>
                      <c:pt idx="315">
                        <c:v>27</c:v>
                      </c:pt>
                      <c:pt idx="316">
                        <c:v>27</c:v>
                      </c:pt>
                      <c:pt idx="317">
                        <c:v>27</c:v>
                      </c:pt>
                      <c:pt idx="318">
                        <c:v>27</c:v>
                      </c:pt>
                      <c:pt idx="319">
                        <c:v>27</c:v>
                      </c:pt>
                      <c:pt idx="320">
                        <c:v>27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8-6754-49D6-AB75-2976AB877CC1}"/>
                  </c:ext>
                </c:extLst>
              </c15:ser>
            </c15:filteredScatterSeries>
            <c15:filteredScatterSeries>
              <c15:ser>
                <c:idx val="65"/>
                <c:order val="1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2:$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7.100000000000001</c:v>
                      </c:pt>
                      <c:pt idx="2">
                        <c:v>16.2</c:v>
                      </c:pt>
                      <c:pt idx="3">
                        <c:v>15.3</c:v>
                      </c:pt>
                      <c:pt idx="4">
                        <c:v>14.4</c:v>
                      </c:pt>
                      <c:pt idx="5">
                        <c:v>13.5</c:v>
                      </c:pt>
                      <c:pt idx="6">
                        <c:v>12.6</c:v>
                      </c:pt>
                      <c:pt idx="7">
                        <c:v>11.7</c:v>
                      </c:pt>
                      <c:pt idx="8">
                        <c:v>10.8</c:v>
                      </c:pt>
                      <c:pt idx="9">
                        <c:v>9.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.6</c:v>
                      </c:pt>
                      <c:pt idx="42">
                        <c:v>3.2</c:v>
                      </c:pt>
                      <c:pt idx="43">
                        <c:v>4.8</c:v>
                      </c:pt>
                      <c:pt idx="44">
                        <c:v>6.4</c:v>
                      </c:pt>
                      <c:pt idx="45">
                        <c:v>8</c:v>
                      </c:pt>
                      <c:pt idx="46">
                        <c:v>9.6</c:v>
                      </c:pt>
                      <c:pt idx="47">
                        <c:v>11.2</c:v>
                      </c:pt>
                      <c:pt idx="48">
                        <c:v>12.8</c:v>
                      </c:pt>
                      <c:pt idx="49">
                        <c:v>14.4</c:v>
                      </c:pt>
                      <c:pt idx="50">
                        <c:v>16</c:v>
                      </c:pt>
                      <c:pt idx="51">
                        <c:v>17.7</c:v>
                      </c:pt>
                      <c:pt idx="52">
                        <c:v>19.399999999999999</c:v>
                      </c:pt>
                      <c:pt idx="53">
                        <c:v>21.1</c:v>
                      </c:pt>
                      <c:pt idx="54">
                        <c:v>22.8</c:v>
                      </c:pt>
                      <c:pt idx="55">
                        <c:v>24.5</c:v>
                      </c:pt>
                      <c:pt idx="56">
                        <c:v>26.2</c:v>
                      </c:pt>
                      <c:pt idx="57">
                        <c:v>27.9</c:v>
                      </c:pt>
                      <c:pt idx="58">
                        <c:v>29.6</c:v>
                      </c:pt>
                      <c:pt idx="59">
                        <c:v>31.299999999999901</c:v>
                      </c:pt>
                      <c:pt idx="60">
                        <c:v>33</c:v>
                      </c:pt>
                      <c:pt idx="61">
                        <c:v>29.7</c:v>
                      </c:pt>
                      <c:pt idx="62">
                        <c:v>26.4</c:v>
                      </c:pt>
                      <c:pt idx="63">
                        <c:v>23.1</c:v>
                      </c:pt>
                      <c:pt idx="64">
                        <c:v>19.8</c:v>
                      </c:pt>
                      <c:pt idx="65">
                        <c:v>16.5</c:v>
                      </c:pt>
                      <c:pt idx="66">
                        <c:v>13.2</c:v>
                      </c:pt>
                      <c:pt idx="67">
                        <c:v>9.9</c:v>
                      </c:pt>
                      <c:pt idx="68">
                        <c:v>6.6</c:v>
                      </c:pt>
                      <c:pt idx="69">
                        <c:v>3.3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7.8</c:v>
                      </c:pt>
                      <c:pt idx="122">
                        <c:v>15.6</c:v>
                      </c:pt>
                      <c:pt idx="123">
                        <c:v>23.4</c:v>
                      </c:pt>
                      <c:pt idx="124">
                        <c:v>31.2</c:v>
                      </c:pt>
                      <c:pt idx="125">
                        <c:v>39</c:v>
                      </c:pt>
                      <c:pt idx="126">
                        <c:v>46.8</c:v>
                      </c:pt>
                      <c:pt idx="127">
                        <c:v>54.6</c:v>
                      </c:pt>
                      <c:pt idx="128">
                        <c:v>62.4</c:v>
                      </c:pt>
                      <c:pt idx="129">
                        <c:v>70.2</c:v>
                      </c:pt>
                      <c:pt idx="130">
                        <c:v>78</c:v>
                      </c:pt>
                      <c:pt idx="131">
                        <c:v>80.099999999999994</c:v>
                      </c:pt>
                      <c:pt idx="132">
                        <c:v>82.2</c:v>
                      </c:pt>
                      <c:pt idx="133">
                        <c:v>84.3</c:v>
                      </c:pt>
                      <c:pt idx="134">
                        <c:v>86.4</c:v>
                      </c:pt>
                      <c:pt idx="135">
                        <c:v>88.5</c:v>
                      </c:pt>
                      <c:pt idx="136">
                        <c:v>90.6</c:v>
                      </c:pt>
                      <c:pt idx="137">
                        <c:v>92.7</c:v>
                      </c:pt>
                      <c:pt idx="138">
                        <c:v>94.8</c:v>
                      </c:pt>
                      <c:pt idx="139">
                        <c:v>96.9</c:v>
                      </c:pt>
                      <c:pt idx="140">
                        <c:v>99</c:v>
                      </c:pt>
                      <c:pt idx="141">
                        <c:v>93</c:v>
                      </c:pt>
                      <c:pt idx="142">
                        <c:v>87</c:v>
                      </c:pt>
                      <c:pt idx="143">
                        <c:v>81</c:v>
                      </c:pt>
                      <c:pt idx="144">
                        <c:v>75</c:v>
                      </c:pt>
                      <c:pt idx="145">
                        <c:v>69</c:v>
                      </c:pt>
                      <c:pt idx="146">
                        <c:v>63</c:v>
                      </c:pt>
                      <c:pt idx="147">
                        <c:v>57</c:v>
                      </c:pt>
                      <c:pt idx="148">
                        <c:v>51</c:v>
                      </c:pt>
                      <c:pt idx="149">
                        <c:v>45</c:v>
                      </c:pt>
                      <c:pt idx="150">
                        <c:v>39</c:v>
                      </c:pt>
                      <c:pt idx="151">
                        <c:v>39</c:v>
                      </c:pt>
                      <c:pt idx="152">
                        <c:v>39</c:v>
                      </c:pt>
                      <c:pt idx="153">
                        <c:v>39</c:v>
                      </c:pt>
                      <c:pt idx="154">
                        <c:v>39</c:v>
                      </c:pt>
                      <c:pt idx="155">
                        <c:v>39</c:v>
                      </c:pt>
                      <c:pt idx="156">
                        <c:v>39</c:v>
                      </c:pt>
                      <c:pt idx="157">
                        <c:v>39</c:v>
                      </c:pt>
                      <c:pt idx="158">
                        <c:v>39</c:v>
                      </c:pt>
                      <c:pt idx="159">
                        <c:v>39</c:v>
                      </c:pt>
                      <c:pt idx="160">
                        <c:v>39</c:v>
                      </c:pt>
                      <c:pt idx="161">
                        <c:v>38.4</c:v>
                      </c:pt>
                      <c:pt idx="162">
                        <c:v>37.799999999999997</c:v>
                      </c:pt>
                      <c:pt idx="163">
                        <c:v>37.200000000000003</c:v>
                      </c:pt>
                      <c:pt idx="164">
                        <c:v>36.6</c:v>
                      </c:pt>
                      <c:pt idx="165">
                        <c:v>36</c:v>
                      </c:pt>
                      <c:pt idx="166">
                        <c:v>35.4</c:v>
                      </c:pt>
                      <c:pt idx="167">
                        <c:v>34.799999999999997</c:v>
                      </c:pt>
                      <c:pt idx="168">
                        <c:v>34.200000000000003</c:v>
                      </c:pt>
                      <c:pt idx="169">
                        <c:v>33.6</c:v>
                      </c:pt>
                      <c:pt idx="170">
                        <c:v>33</c:v>
                      </c:pt>
                      <c:pt idx="171">
                        <c:v>32.4</c:v>
                      </c:pt>
                      <c:pt idx="172">
                        <c:v>31.8</c:v>
                      </c:pt>
                      <c:pt idx="173">
                        <c:v>31.2</c:v>
                      </c:pt>
                      <c:pt idx="174">
                        <c:v>30.6</c:v>
                      </c:pt>
                      <c:pt idx="175">
                        <c:v>30</c:v>
                      </c:pt>
                      <c:pt idx="176">
                        <c:v>29.4</c:v>
                      </c:pt>
                      <c:pt idx="177">
                        <c:v>28.8</c:v>
                      </c:pt>
                      <c:pt idx="178">
                        <c:v>28.2</c:v>
                      </c:pt>
                      <c:pt idx="179">
                        <c:v>27.6</c:v>
                      </c:pt>
                      <c:pt idx="180">
                        <c:v>27</c:v>
                      </c:pt>
                      <c:pt idx="181">
                        <c:v>29.4</c:v>
                      </c:pt>
                      <c:pt idx="182">
                        <c:v>31.8</c:v>
                      </c:pt>
                      <c:pt idx="183">
                        <c:v>34.200000000000003</c:v>
                      </c:pt>
                      <c:pt idx="184">
                        <c:v>36.6</c:v>
                      </c:pt>
                      <c:pt idx="185">
                        <c:v>39</c:v>
                      </c:pt>
                      <c:pt idx="186">
                        <c:v>41.4</c:v>
                      </c:pt>
                      <c:pt idx="187">
                        <c:v>43.8</c:v>
                      </c:pt>
                      <c:pt idx="188">
                        <c:v>46.2</c:v>
                      </c:pt>
                      <c:pt idx="189">
                        <c:v>48.599999999999902</c:v>
                      </c:pt>
                      <c:pt idx="190">
                        <c:v>51</c:v>
                      </c:pt>
                      <c:pt idx="191">
                        <c:v>51.9</c:v>
                      </c:pt>
                      <c:pt idx="192">
                        <c:v>52.8</c:v>
                      </c:pt>
                      <c:pt idx="193">
                        <c:v>53.7</c:v>
                      </c:pt>
                      <c:pt idx="194">
                        <c:v>54.6</c:v>
                      </c:pt>
                      <c:pt idx="195">
                        <c:v>55.5</c:v>
                      </c:pt>
                      <c:pt idx="196">
                        <c:v>56.4</c:v>
                      </c:pt>
                      <c:pt idx="197">
                        <c:v>57.3</c:v>
                      </c:pt>
                      <c:pt idx="198">
                        <c:v>58.2</c:v>
                      </c:pt>
                      <c:pt idx="199">
                        <c:v>59.1</c:v>
                      </c:pt>
                      <c:pt idx="200">
                        <c:v>60</c:v>
                      </c:pt>
                      <c:pt idx="201">
                        <c:v>54.9</c:v>
                      </c:pt>
                      <c:pt idx="202">
                        <c:v>49.8</c:v>
                      </c:pt>
                      <c:pt idx="203">
                        <c:v>44.7</c:v>
                      </c:pt>
                      <c:pt idx="204">
                        <c:v>39.6</c:v>
                      </c:pt>
                      <c:pt idx="205">
                        <c:v>34.5</c:v>
                      </c:pt>
                      <c:pt idx="206">
                        <c:v>29.4</c:v>
                      </c:pt>
                      <c:pt idx="207">
                        <c:v>24.3</c:v>
                      </c:pt>
                      <c:pt idx="208">
                        <c:v>19.2</c:v>
                      </c:pt>
                      <c:pt idx="209">
                        <c:v>14.1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9</c:v>
                      </c:pt>
                      <c:pt idx="222">
                        <c:v>9</c:v>
                      </c:pt>
                      <c:pt idx="223">
                        <c:v>9</c:v>
                      </c:pt>
                      <c:pt idx="224">
                        <c:v>9</c:v>
                      </c:pt>
                      <c:pt idx="225">
                        <c:v>9</c:v>
                      </c:pt>
                      <c:pt idx="226">
                        <c:v>9</c:v>
                      </c:pt>
                      <c:pt idx="227">
                        <c:v>9</c:v>
                      </c:pt>
                      <c:pt idx="228">
                        <c:v>9</c:v>
                      </c:pt>
                      <c:pt idx="229">
                        <c:v>9</c:v>
                      </c:pt>
                      <c:pt idx="230">
                        <c:v>9</c:v>
                      </c:pt>
                      <c:pt idx="231">
                        <c:v>18</c:v>
                      </c:pt>
                      <c:pt idx="232">
                        <c:v>27</c:v>
                      </c:pt>
                      <c:pt idx="233">
                        <c:v>36</c:v>
                      </c:pt>
                      <c:pt idx="234">
                        <c:v>45</c:v>
                      </c:pt>
                      <c:pt idx="235">
                        <c:v>54</c:v>
                      </c:pt>
                      <c:pt idx="236">
                        <c:v>63</c:v>
                      </c:pt>
                      <c:pt idx="237">
                        <c:v>72</c:v>
                      </c:pt>
                      <c:pt idx="238">
                        <c:v>81</c:v>
                      </c:pt>
                      <c:pt idx="239">
                        <c:v>90</c:v>
                      </c:pt>
                      <c:pt idx="240">
                        <c:v>99</c:v>
                      </c:pt>
                      <c:pt idx="241">
                        <c:v>100.8</c:v>
                      </c:pt>
                      <c:pt idx="242">
                        <c:v>102.6</c:v>
                      </c:pt>
                      <c:pt idx="243">
                        <c:v>104.4</c:v>
                      </c:pt>
                      <c:pt idx="244">
                        <c:v>106.2</c:v>
                      </c:pt>
                      <c:pt idx="245">
                        <c:v>108</c:v>
                      </c:pt>
                      <c:pt idx="246">
                        <c:v>109.8</c:v>
                      </c:pt>
                      <c:pt idx="247">
                        <c:v>111.6</c:v>
                      </c:pt>
                      <c:pt idx="248">
                        <c:v>113.4</c:v>
                      </c:pt>
                      <c:pt idx="249">
                        <c:v>115.2</c:v>
                      </c:pt>
                      <c:pt idx="250">
                        <c:v>117</c:v>
                      </c:pt>
                      <c:pt idx="251">
                        <c:v>107.1</c:v>
                      </c:pt>
                      <c:pt idx="252">
                        <c:v>97.2</c:v>
                      </c:pt>
                      <c:pt idx="253">
                        <c:v>87.3</c:v>
                      </c:pt>
                      <c:pt idx="254">
                        <c:v>77.400000000000006</c:v>
                      </c:pt>
                      <c:pt idx="255">
                        <c:v>67.5</c:v>
                      </c:pt>
                      <c:pt idx="256">
                        <c:v>57.599999999999902</c:v>
                      </c:pt>
                      <c:pt idx="257">
                        <c:v>47.7</c:v>
                      </c:pt>
                      <c:pt idx="258">
                        <c:v>37.799999999999997</c:v>
                      </c:pt>
                      <c:pt idx="259">
                        <c:v>27.899999999999899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1.8</c:v>
                      </c:pt>
                      <c:pt idx="292">
                        <c:v>3.6</c:v>
                      </c:pt>
                      <c:pt idx="293">
                        <c:v>5.4</c:v>
                      </c:pt>
                      <c:pt idx="294">
                        <c:v>7.2</c:v>
                      </c:pt>
                      <c:pt idx="295">
                        <c:v>9</c:v>
                      </c:pt>
                      <c:pt idx="296">
                        <c:v>10.8</c:v>
                      </c:pt>
                      <c:pt idx="297">
                        <c:v>12.6</c:v>
                      </c:pt>
                      <c:pt idx="298">
                        <c:v>14.4</c:v>
                      </c:pt>
                      <c:pt idx="299">
                        <c:v>16.2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9-6754-49D6-AB75-2976AB877CC1}"/>
                  </c:ext>
                </c:extLst>
              </c15:ser>
            </c15:filteredScatterSeries>
            <c15:filteredScatterSeries>
              <c15:ser>
                <c:idx val="66"/>
                <c:order val="2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2:$X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6.6</c:v>
                      </c:pt>
                      <c:pt idx="252">
                        <c:v>13.2</c:v>
                      </c:pt>
                      <c:pt idx="253">
                        <c:v>19.799999999999901</c:v>
                      </c:pt>
                      <c:pt idx="254">
                        <c:v>26.4</c:v>
                      </c:pt>
                      <c:pt idx="255">
                        <c:v>33</c:v>
                      </c:pt>
                      <c:pt idx="256">
                        <c:v>39.599999999999902</c:v>
                      </c:pt>
                      <c:pt idx="257">
                        <c:v>46.199999999999903</c:v>
                      </c:pt>
                      <c:pt idx="258">
                        <c:v>52.8</c:v>
                      </c:pt>
                      <c:pt idx="259">
                        <c:v>59.4</c:v>
                      </c:pt>
                      <c:pt idx="260">
                        <c:v>66</c:v>
                      </c:pt>
                      <c:pt idx="261">
                        <c:v>66.900000000000006</c:v>
                      </c:pt>
                      <c:pt idx="262">
                        <c:v>67.8</c:v>
                      </c:pt>
                      <c:pt idx="263">
                        <c:v>68.7</c:v>
                      </c:pt>
                      <c:pt idx="264">
                        <c:v>69.599999999999994</c:v>
                      </c:pt>
                      <c:pt idx="265">
                        <c:v>70.5</c:v>
                      </c:pt>
                      <c:pt idx="266">
                        <c:v>71.400000000000006</c:v>
                      </c:pt>
                      <c:pt idx="267">
                        <c:v>72.3</c:v>
                      </c:pt>
                      <c:pt idx="268">
                        <c:v>73.2</c:v>
                      </c:pt>
                      <c:pt idx="269">
                        <c:v>74.099999999999994</c:v>
                      </c:pt>
                      <c:pt idx="270">
                        <c:v>75</c:v>
                      </c:pt>
                      <c:pt idx="271">
                        <c:v>68.400000000000006</c:v>
                      </c:pt>
                      <c:pt idx="272">
                        <c:v>61.8</c:v>
                      </c:pt>
                      <c:pt idx="273">
                        <c:v>55.2</c:v>
                      </c:pt>
                      <c:pt idx="274">
                        <c:v>48.6</c:v>
                      </c:pt>
                      <c:pt idx="275">
                        <c:v>42</c:v>
                      </c:pt>
                      <c:pt idx="276">
                        <c:v>35.4</c:v>
                      </c:pt>
                      <c:pt idx="277">
                        <c:v>28.8</c:v>
                      </c:pt>
                      <c:pt idx="278">
                        <c:v>22.2</c:v>
                      </c:pt>
                      <c:pt idx="279">
                        <c:v>15.6</c:v>
                      </c:pt>
                      <c:pt idx="280">
                        <c:v>9</c:v>
                      </c:pt>
                      <c:pt idx="281">
                        <c:v>11.7</c:v>
                      </c:pt>
                      <c:pt idx="282">
                        <c:v>14.4</c:v>
                      </c:pt>
                      <c:pt idx="283">
                        <c:v>17.100000000000001</c:v>
                      </c:pt>
                      <c:pt idx="284">
                        <c:v>19.8</c:v>
                      </c:pt>
                      <c:pt idx="285">
                        <c:v>22.5</c:v>
                      </c:pt>
                      <c:pt idx="286">
                        <c:v>25.2</c:v>
                      </c:pt>
                      <c:pt idx="287">
                        <c:v>27.9</c:v>
                      </c:pt>
                      <c:pt idx="288">
                        <c:v>30.6</c:v>
                      </c:pt>
                      <c:pt idx="289">
                        <c:v>33.299999999999997</c:v>
                      </c:pt>
                      <c:pt idx="290">
                        <c:v>36</c:v>
                      </c:pt>
                      <c:pt idx="291">
                        <c:v>36</c:v>
                      </c:pt>
                      <c:pt idx="292">
                        <c:v>36</c:v>
                      </c:pt>
                      <c:pt idx="293">
                        <c:v>36</c:v>
                      </c:pt>
                      <c:pt idx="294">
                        <c:v>36</c:v>
                      </c:pt>
                      <c:pt idx="295">
                        <c:v>36</c:v>
                      </c:pt>
                      <c:pt idx="296">
                        <c:v>36</c:v>
                      </c:pt>
                      <c:pt idx="297">
                        <c:v>36</c:v>
                      </c:pt>
                      <c:pt idx="298">
                        <c:v>36</c:v>
                      </c:pt>
                      <c:pt idx="299">
                        <c:v>36</c:v>
                      </c:pt>
                      <c:pt idx="300">
                        <c:v>36</c:v>
                      </c:pt>
                      <c:pt idx="301">
                        <c:v>34.200000000000003</c:v>
                      </c:pt>
                      <c:pt idx="302">
                        <c:v>32.4</c:v>
                      </c:pt>
                      <c:pt idx="303">
                        <c:v>30.6</c:v>
                      </c:pt>
                      <c:pt idx="304">
                        <c:v>28.8</c:v>
                      </c:pt>
                      <c:pt idx="305">
                        <c:v>27</c:v>
                      </c:pt>
                      <c:pt idx="306">
                        <c:v>25.2</c:v>
                      </c:pt>
                      <c:pt idx="307">
                        <c:v>23.4</c:v>
                      </c:pt>
                      <c:pt idx="308">
                        <c:v>21.6</c:v>
                      </c:pt>
                      <c:pt idx="309">
                        <c:v>19.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A-6754-49D6-AB75-2976AB877CC1}"/>
                  </c:ext>
                </c:extLst>
              </c15:ser>
            </c15:filteredScatterSeries>
            <c15:filteredScatterSeries>
              <c15:ser>
                <c:idx val="67"/>
                <c:order val="2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2:$Y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B-6754-49D6-AB75-2976AB877CC1}"/>
                  </c:ext>
                </c:extLst>
              </c15:ser>
            </c15:filteredScatterSeries>
            <c15:filteredScatterSeries>
              <c15:ser>
                <c:idx val="68"/>
                <c:order val="2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2:$Z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6.2</c:v>
                      </c:pt>
                      <c:pt idx="2">
                        <c:v>14.4</c:v>
                      </c:pt>
                      <c:pt idx="3">
                        <c:v>12.6</c:v>
                      </c:pt>
                      <c:pt idx="4">
                        <c:v>10.8</c:v>
                      </c:pt>
                      <c:pt idx="5">
                        <c:v>9</c:v>
                      </c:pt>
                      <c:pt idx="6">
                        <c:v>7.1999999999999904</c:v>
                      </c:pt>
                      <c:pt idx="7">
                        <c:v>5.4</c:v>
                      </c:pt>
                      <c:pt idx="8">
                        <c:v>3.5999999999999899</c:v>
                      </c:pt>
                      <c:pt idx="9">
                        <c:v>1.8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.9</c:v>
                      </c:pt>
                      <c:pt idx="42">
                        <c:v>1.8</c:v>
                      </c:pt>
                      <c:pt idx="43">
                        <c:v>2.7</c:v>
                      </c:pt>
                      <c:pt idx="44">
                        <c:v>3.6</c:v>
                      </c:pt>
                      <c:pt idx="45">
                        <c:v>4.5</c:v>
                      </c:pt>
                      <c:pt idx="46">
                        <c:v>5.4</c:v>
                      </c:pt>
                      <c:pt idx="47">
                        <c:v>6.3</c:v>
                      </c:pt>
                      <c:pt idx="48">
                        <c:v>7.2</c:v>
                      </c:pt>
                      <c:pt idx="49">
                        <c:v>8.1</c:v>
                      </c:pt>
                      <c:pt idx="50">
                        <c:v>9</c:v>
                      </c:pt>
                      <c:pt idx="51">
                        <c:v>9</c:v>
                      </c:pt>
                      <c:pt idx="52">
                        <c:v>9</c:v>
                      </c:pt>
                      <c:pt idx="53">
                        <c:v>9</c:v>
                      </c:pt>
                      <c:pt idx="54">
                        <c:v>9</c:v>
                      </c:pt>
                      <c:pt idx="55">
                        <c:v>9</c:v>
                      </c:pt>
                      <c:pt idx="56">
                        <c:v>9</c:v>
                      </c:pt>
                      <c:pt idx="57">
                        <c:v>9</c:v>
                      </c:pt>
                      <c:pt idx="58">
                        <c:v>9</c:v>
                      </c:pt>
                      <c:pt idx="59">
                        <c:v>9</c:v>
                      </c:pt>
                      <c:pt idx="60">
                        <c:v>9</c:v>
                      </c:pt>
                      <c:pt idx="61">
                        <c:v>8.1</c:v>
                      </c:pt>
                      <c:pt idx="62">
                        <c:v>7.2</c:v>
                      </c:pt>
                      <c:pt idx="63">
                        <c:v>6.3</c:v>
                      </c:pt>
                      <c:pt idx="64">
                        <c:v>5.4</c:v>
                      </c:pt>
                      <c:pt idx="65">
                        <c:v>4.5</c:v>
                      </c:pt>
                      <c:pt idx="66">
                        <c:v>3.5999999999999899</c:v>
                      </c:pt>
                      <c:pt idx="67">
                        <c:v>2.7</c:v>
                      </c:pt>
                      <c:pt idx="68">
                        <c:v>1.7999999999999901</c:v>
                      </c:pt>
                      <c:pt idx="69">
                        <c:v>0.9</c:v>
                      </c:pt>
                      <c:pt idx="70">
                        <c:v>0</c:v>
                      </c:pt>
                      <c:pt idx="71">
                        <c:v>5.7</c:v>
                      </c:pt>
                      <c:pt idx="72">
                        <c:v>11.4</c:v>
                      </c:pt>
                      <c:pt idx="73">
                        <c:v>17.100000000000001</c:v>
                      </c:pt>
                      <c:pt idx="74">
                        <c:v>22.8</c:v>
                      </c:pt>
                      <c:pt idx="75">
                        <c:v>28.5</c:v>
                      </c:pt>
                      <c:pt idx="76">
                        <c:v>34.200000000000003</c:v>
                      </c:pt>
                      <c:pt idx="77">
                        <c:v>39.9</c:v>
                      </c:pt>
                      <c:pt idx="78">
                        <c:v>45.6</c:v>
                      </c:pt>
                      <c:pt idx="79">
                        <c:v>51.3</c:v>
                      </c:pt>
                      <c:pt idx="80">
                        <c:v>57</c:v>
                      </c:pt>
                      <c:pt idx="81">
                        <c:v>51.3</c:v>
                      </c:pt>
                      <c:pt idx="82">
                        <c:v>45.6</c:v>
                      </c:pt>
                      <c:pt idx="83">
                        <c:v>39.9</c:v>
                      </c:pt>
                      <c:pt idx="84">
                        <c:v>34.200000000000003</c:v>
                      </c:pt>
                      <c:pt idx="85">
                        <c:v>28.5</c:v>
                      </c:pt>
                      <c:pt idx="86">
                        <c:v>22.799999999999901</c:v>
                      </c:pt>
                      <c:pt idx="87">
                        <c:v>17.100000000000001</c:v>
                      </c:pt>
                      <c:pt idx="88">
                        <c:v>11.399999999999901</c:v>
                      </c:pt>
                      <c:pt idx="89">
                        <c:v>5.6999999999999904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2.1</c:v>
                      </c:pt>
                      <c:pt idx="162">
                        <c:v>4.2</c:v>
                      </c:pt>
                      <c:pt idx="163">
                        <c:v>6.3</c:v>
                      </c:pt>
                      <c:pt idx="164">
                        <c:v>8.4</c:v>
                      </c:pt>
                      <c:pt idx="165">
                        <c:v>10.5</c:v>
                      </c:pt>
                      <c:pt idx="166">
                        <c:v>12.6</c:v>
                      </c:pt>
                      <c:pt idx="167">
                        <c:v>14.7</c:v>
                      </c:pt>
                      <c:pt idx="168">
                        <c:v>16.8</c:v>
                      </c:pt>
                      <c:pt idx="169">
                        <c:v>18.899999999999999</c:v>
                      </c:pt>
                      <c:pt idx="170">
                        <c:v>21</c:v>
                      </c:pt>
                      <c:pt idx="171">
                        <c:v>21</c:v>
                      </c:pt>
                      <c:pt idx="172">
                        <c:v>21</c:v>
                      </c:pt>
                      <c:pt idx="173">
                        <c:v>21</c:v>
                      </c:pt>
                      <c:pt idx="174">
                        <c:v>21</c:v>
                      </c:pt>
                      <c:pt idx="175">
                        <c:v>21</c:v>
                      </c:pt>
                      <c:pt idx="176">
                        <c:v>21</c:v>
                      </c:pt>
                      <c:pt idx="177">
                        <c:v>21</c:v>
                      </c:pt>
                      <c:pt idx="178">
                        <c:v>21</c:v>
                      </c:pt>
                      <c:pt idx="179">
                        <c:v>21</c:v>
                      </c:pt>
                      <c:pt idx="180">
                        <c:v>21</c:v>
                      </c:pt>
                      <c:pt idx="181">
                        <c:v>19.8</c:v>
                      </c:pt>
                      <c:pt idx="182">
                        <c:v>18.600000000000001</c:v>
                      </c:pt>
                      <c:pt idx="183">
                        <c:v>17.399999999999999</c:v>
                      </c:pt>
                      <c:pt idx="184">
                        <c:v>16.2</c:v>
                      </c:pt>
                      <c:pt idx="185">
                        <c:v>15</c:v>
                      </c:pt>
                      <c:pt idx="186">
                        <c:v>13.8</c:v>
                      </c:pt>
                      <c:pt idx="187">
                        <c:v>12.6</c:v>
                      </c:pt>
                      <c:pt idx="188">
                        <c:v>11.4</c:v>
                      </c:pt>
                      <c:pt idx="189">
                        <c:v>10.19999999999999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13.2</c:v>
                      </c:pt>
                      <c:pt idx="202">
                        <c:v>17.399999999999999</c:v>
                      </c:pt>
                      <c:pt idx="203">
                        <c:v>21.6</c:v>
                      </c:pt>
                      <c:pt idx="204">
                        <c:v>25.8</c:v>
                      </c:pt>
                      <c:pt idx="205">
                        <c:v>30</c:v>
                      </c:pt>
                      <c:pt idx="206">
                        <c:v>34.200000000000003</c:v>
                      </c:pt>
                      <c:pt idx="207">
                        <c:v>38.4</c:v>
                      </c:pt>
                      <c:pt idx="208">
                        <c:v>42.6</c:v>
                      </c:pt>
                      <c:pt idx="209">
                        <c:v>46.8</c:v>
                      </c:pt>
                      <c:pt idx="210">
                        <c:v>51</c:v>
                      </c:pt>
                      <c:pt idx="211">
                        <c:v>52.5</c:v>
                      </c:pt>
                      <c:pt idx="212">
                        <c:v>54</c:v>
                      </c:pt>
                      <c:pt idx="213">
                        <c:v>55.5</c:v>
                      </c:pt>
                      <c:pt idx="214">
                        <c:v>57</c:v>
                      </c:pt>
                      <c:pt idx="215">
                        <c:v>58.5</c:v>
                      </c:pt>
                      <c:pt idx="216">
                        <c:v>60</c:v>
                      </c:pt>
                      <c:pt idx="217">
                        <c:v>61.5</c:v>
                      </c:pt>
                      <c:pt idx="218">
                        <c:v>63</c:v>
                      </c:pt>
                      <c:pt idx="219">
                        <c:v>64.5</c:v>
                      </c:pt>
                      <c:pt idx="220">
                        <c:v>66</c:v>
                      </c:pt>
                      <c:pt idx="221">
                        <c:v>70.5</c:v>
                      </c:pt>
                      <c:pt idx="222">
                        <c:v>75</c:v>
                      </c:pt>
                      <c:pt idx="223">
                        <c:v>79.5</c:v>
                      </c:pt>
                      <c:pt idx="224">
                        <c:v>84</c:v>
                      </c:pt>
                      <c:pt idx="225">
                        <c:v>88.5</c:v>
                      </c:pt>
                      <c:pt idx="226">
                        <c:v>93</c:v>
                      </c:pt>
                      <c:pt idx="227">
                        <c:v>97.5</c:v>
                      </c:pt>
                      <c:pt idx="228">
                        <c:v>102</c:v>
                      </c:pt>
                      <c:pt idx="229">
                        <c:v>106.5</c:v>
                      </c:pt>
                      <c:pt idx="230">
                        <c:v>111</c:v>
                      </c:pt>
                      <c:pt idx="231">
                        <c:v>106.2</c:v>
                      </c:pt>
                      <c:pt idx="232">
                        <c:v>101.4</c:v>
                      </c:pt>
                      <c:pt idx="233">
                        <c:v>96.6</c:v>
                      </c:pt>
                      <c:pt idx="234">
                        <c:v>91.8</c:v>
                      </c:pt>
                      <c:pt idx="235">
                        <c:v>87</c:v>
                      </c:pt>
                      <c:pt idx="236">
                        <c:v>82.2</c:v>
                      </c:pt>
                      <c:pt idx="237">
                        <c:v>77.400000000000006</c:v>
                      </c:pt>
                      <c:pt idx="238">
                        <c:v>72.599999999999994</c:v>
                      </c:pt>
                      <c:pt idx="239">
                        <c:v>67.8</c:v>
                      </c:pt>
                      <c:pt idx="240">
                        <c:v>63</c:v>
                      </c:pt>
                      <c:pt idx="241">
                        <c:v>57.6</c:v>
                      </c:pt>
                      <c:pt idx="242">
                        <c:v>52.2</c:v>
                      </c:pt>
                      <c:pt idx="243">
                        <c:v>46.8</c:v>
                      </c:pt>
                      <c:pt idx="244">
                        <c:v>41.4</c:v>
                      </c:pt>
                      <c:pt idx="245">
                        <c:v>36</c:v>
                      </c:pt>
                      <c:pt idx="246">
                        <c:v>30.599999999999898</c:v>
                      </c:pt>
                      <c:pt idx="247">
                        <c:v>25.1999999999999</c:v>
                      </c:pt>
                      <c:pt idx="248">
                        <c:v>19.799999999999901</c:v>
                      </c:pt>
                      <c:pt idx="249">
                        <c:v>14.399999999999901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16.2</c:v>
                      </c:pt>
                      <c:pt idx="272">
                        <c:v>14.4</c:v>
                      </c:pt>
                      <c:pt idx="273">
                        <c:v>12.6</c:v>
                      </c:pt>
                      <c:pt idx="274">
                        <c:v>10.8</c:v>
                      </c:pt>
                      <c:pt idx="275">
                        <c:v>9</c:v>
                      </c:pt>
                      <c:pt idx="276">
                        <c:v>7.1999999999999904</c:v>
                      </c:pt>
                      <c:pt idx="277">
                        <c:v>5.4</c:v>
                      </c:pt>
                      <c:pt idx="278">
                        <c:v>3.5999999999999899</c:v>
                      </c:pt>
                      <c:pt idx="279">
                        <c:v>1.8</c:v>
                      </c:pt>
                      <c:pt idx="280">
                        <c:v>0</c:v>
                      </c:pt>
                      <c:pt idx="281">
                        <c:v>3</c:v>
                      </c:pt>
                      <c:pt idx="282">
                        <c:v>6</c:v>
                      </c:pt>
                      <c:pt idx="283">
                        <c:v>9</c:v>
                      </c:pt>
                      <c:pt idx="284">
                        <c:v>12</c:v>
                      </c:pt>
                      <c:pt idx="285">
                        <c:v>15</c:v>
                      </c:pt>
                      <c:pt idx="286">
                        <c:v>18</c:v>
                      </c:pt>
                      <c:pt idx="287">
                        <c:v>21</c:v>
                      </c:pt>
                      <c:pt idx="288">
                        <c:v>24</c:v>
                      </c:pt>
                      <c:pt idx="289">
                        <c:v>27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C-6754-49D6-AB75-2976AB877CC1}"/>
                  </c:ext>
                </c:extLst>
              </c15:ser>
            </c15:filteredScatterSeries>
            <c15:filteredScatterSeries>
              <c15:ser>
                <c:idx val="70"/>
                <c:order val="2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2:$A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</c:v>
                      </c:pt>
                      <c:pt idx="22">
                        <c:v>9</c:v>
                      </c:pt>
                      <c:pt idx="23">
                        <c:v>9</c:v>
                      </c:pt>
                      <c:pt idx="24">
                        <c:v>9</c:v>
                      </c:pt>
                      <c:pt idx="25">
                        <c:v>9</c:v>
                      </c:pt>
                      <c:pt idx="26">
                        <c:v>9</c:v>
                      </c:pt>
                      <c:pt idx="27">
                        <c:v>9</c:v>
                      </c:pt>
                      <c:pt idx="28">
                        <c:v>9</c:v>
                      </c:pt>
                      <c:pt idx="29">
                        <c:v>9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7.8</c:v>
                      </c:pt>
                      <c:pt idx="92">
                        <c:v>15.6</c:v>
                      </c:pt>
                      <c:pt idx="93">
                        <c:v>23.4</c:v>
                      </c:pt>
                      <c:pt idx="94">
                        <c:v>31.2</c:v>
                      </c:pt>
                      <c:pt idx="95">
                        <c:v>39</c:v>
                      </c:pt>
                      <c:pt idx="96">
                        <c:v>46.8</c:v>
                      </c:pt>
                      <c:pt idx="97">
                        <c:v>54.6</c:v>
                      </c:pt>
                      <c:pt idx="98">
                        <c:v>62.4</c:v>
                      </c:pt>
                      <c:pt idx="99">
                        <c:v>70.2</c:v>
                      </c:pt>
                      <c:pt idx="100">
                        <c:v>78</c:v>
                      </c:pt>
                      <c:pt idx="101">
                        <c:v>108</c:v>
                      </c:pt>
                      <c:pt idx="102">
                        <c:v>138</c:v>
                      </c:pt>
                      <c:pt idx="103">
                        <c:v>168</c:v>
                      </c:pt>
                      <c:pt idx="104">
                        <c:v>198</c:v>
                      </c:pt>
                      <c:pt idx="105">
                        <c:v>228</c:v>
                      </c:pt>
                      <c:pt idx="106">
                        <c:v>258</c:v>
                      </c:pt>
                      <c:pt idx="107">
                        <c:v>288</c:v>
                      </c:pt>
                      <c:pt idx="108">
                        <c:v>318</c:v>
                      </c:pt>
                      <c:pt idx="109">
                        <c:v>348</c:v>
                      </c:pt>
                      <c:pt idx="110">
                        <c:v>378</c:v>
                      </c:pt>
                      <c:pt idx="111">
                        <c:v>652.5</c:v>
                      </c:pt>
                      <c:pt idx="112">
                        <c:v>927</c:v>
                      </c:pt>
                      <c:pt idx="113">
                        <c:v>1201.5</c:v>
                      </c:pt>
                      <c:pt idx="114">
                        <c:v>1476</c:v>
                      </c:pt>
                      <c:pt idx="115">
                        <c:v>1750.5</c:v>
                      </c:pt>
                      <c:pt idx="116">
                        <c:v>2025</c:v>
                      </c:pt>
                      <c:pt idx="117">
                        <c:v>2299.5</c:v>
                      </c:pt>
                      <c:pt idx="118">
                        <c:v>2574</c:v>
                      </c:pt>
                      <c:pt idx="119">
                        <c:v>2848.5</c:v>
                      </c:pt>
                      <c:pt idx="120">
                        <c:v>3123</c:v>
                      </c:pt>
                      <c:pt idx="121">
                        <c:v>3117.6</c:v>
                      </c:pt>
                      <c:pt idx="122">
                        <c:v>3112.2</c:v>
                      </c:pt>
                      <c:pt idx="123">
                        <c:v>3106.8</c:v>
                      </c:pt>
                      <c:pt idx="124">
                        <c:v>3101.4</c:v>
                      </c:pt>
                      <c:pt idx="125">
                        <c:v>3096</c:v>
                      </c:pt>
                      <c:pt idx="126">
                        <c:v>3090.6</c:v>
                      </c:pt>
                      <c:pt idx="127">
                        <c:v>3085.2</c:v>
                      </c:pt>
                      <c:pt idx="128">
                        <c:v>3079.8</c:v>
                      </c:pt>
                      <c:pt idx="129">
                        <c:v>3074.4</c:v>
                      </c:pt>
                      <c:pt idx="130">
                        <c:v>3069</c:v>
                      </c:pt>
                      <c:pt idx="131">
                        <c:v>2801.1</c:v>
                      </c:pt>
                      <c:pt idx="132">
                        <c:v>2533.1999999999998</c:v>
                      </c:pt>
                      <c:pt idx="133">
                        <c:v>2265.3000000000002</c:v>
                      </c:pt>
                      <c:pt idx="134">
                        <c:v>1997.4</c:v>
                      </c:pt>
                      <c:pt idx="135">
                        <c:v>1729.5</c:v>
                      </c:pt>
                      <c:pt idx="136">
                        <c:v>1461.6</c:v>
                      </c:pt>
                      <c:pt idx="137">
                        <c:v>1193.7</c:v>
                      </c:pt>
                      <c:pt idx="138">
                        <c:v>925.8</c:v>
                      </c:pt>
                      <c:pt idx="139">
                        <c:v>657.9</c:v>
                      </c:pt>
                      <c:pt idx="140">
                        <c:v>390</c:v>
                      </c:pt>
                      <c:pt idx="141">
                        <c:v>889.2</c:v>
                      </c:pt>
                      <c:pt idx="142">
                        <c:v>1388.4</c:v>
                      </c:pt>
                      <c:pt idx="143">
                        <c:v>1887.6</c:v>
                      </c:pt>
                      <c:pt idx="144">
                        <c:v>2386.8000000000002</c:v>
                      </c:pt>
                      <c:pt idx="145">
                        <c:v>2886</c:v>
                      </c:pt>
                      <c:pt idx="146">
                        <c:v>3385.2</c:v>
                      </c:pt>
                      <c:pt idx="147">
                        <c:v>3884.4</c:v>
                      </c:pt>
                      <c:pt idx="148">
                        <c:v>4383.6000000000004</c:v>
                      </c:pt>
                      <c:pt idx="149">
                        <c:v>4882.8</c:v>
                      </c:pt>
                      <c:pt idx="150">
                        <c:v>5382</c:v>
                      </c:pt>
                      <c:pt idx="151">
                        <c:v>5205.3</c:v>
                      </c:pt>
                      <c:pt idx="152">
                        <c:v>5028.6000000000004</c:v>
                      </c:pt>
                      <c:pt idx="153">
                        <c:v>4851.8999999999996</c:v>
                      </c:pt>
                      <c:pt idx="154">
                        <c:v>4675.2</c:v>
                      </c:pt>
                      <c:pt idx="155">
                        <c:v>4498.5</c:v>
                      </c:pt>
                      <c:pt idx="156">
                        <c:v>4321.8</c:v>
                      </c:pt>
                      <c:pt idx="157">
                        <c:v>4145.1000000000004</c:v>
                      </c:pt>
                      <c:pt idx="158">
                        <c:v>3968.4</c:v>
                      </c:pt>
                      <c:pt idx="159">
                        <c:v>3791.7</c:v>
                      </c:pt>
                      <c:pt idx="160">
                        <c:v>3615</c:v>
                      </c:pt>
                      <c:pt idx="161">
                        <c:v>3565.2</c:v>
                      </c:pt>
                      <c:pt idx="162">
                        <c:v>3515.4</c:v>
                      </c:pt>
                      <c:pt idx="163">
                        <c:v>3465.6</c:v>
                      </c:pt>
                      <c:pt idx="164">
                        <c:v>3415.8</c:v>
                      </c:pt>
                      <c:pt idx="165">
                        <c:v>3366</c:v>
                      </c:pt>
                      <c:pt idx="166">
                        <c:v>3316.2</c:v>
                      </c:pt>
                      <c:pt idx="167">
                        <c:v>3266.4</c:v>
                      </c:pt>
                      <c:pt idx="168">
                        <c:v>3216.6</c:v>
                      </c:pt>
                      <c:pt idx="169">
                        <c:v>3166.8</c:v>
                      </c:pt>
                      <c:pt idx="170">
                        <c:v>3117</c:v>
                      </c:pt>
                      <c:pt idx="171">
                        <c:v>2883.9</c:v>
                      </c:pt>
                      <c:pt idx="172">
                        <c:v>2650.8</c:v>
                      </c:pt>
                      <c:pt idx="173">
                        <c:v>2417.6999999999998</c:v>
                      </c:pt>
                      <c:pt idx="174">
                        <c:v>2184.6</c:v>
                      </c:pt>
                      <c:pt idx="175">
                        <c:v>1951.5</c:v>
                      </c:pt>
                      <c:pt idx="176">
                        <c:v>1718.4</c:v>
                      </c:pt>
                      <c:pt idx="177">
                        <c:v>1485.3</c:v>
                      </c:pt>
                      <c:pt idx="178">
                        <c:v>1252.2</c:v>
                      </c:pt>
                      <c:pt idx="179">
                        <c:v>1019.09999999999</c:v>
                      </c:pt>
                      <c:pt idx="180">
                        <c:v>786</c:v>
                      </c:pt>
                      <c:pt idx="181">
                        <c:v>754.2</c:v>
                      </c:pt>
                      <c:pt idx="182">
                        <c:v>722.4</c:v>
                      </c:pt>
                      <c:pt idx="183">
                        <c:v>690.6</c:v>
                      </c:pt>
                      <c:pt idx="184">
                        <c:v>658.8</c:v>
                      </c:pt>
                      <c:pt idx="185">
                        <c:v>627</c:v>
                      </c:pt>
                      <c:pt idx="186">
                        <c:v>595.20000000000005</c:v>
                      </c:pt>
                      <c:pt idx="187">
                        <c:v>563.4</c:v>
                      </c:pt>
                      <c:pt idx="188">
                        <c:v>531.6</c:v>
                      </c:pt>
                      <c:pt idx="189">
                        <c:v>499.8</c:v>
                      </c:pt>
                      <c:pt idx="190">
                        <c:v>468</c:v>
                      </c:pt>
                      <c:pt idx="191">
                        <c:v>441.9</c:v>
                      </c:pt>
                      <c:pt idx="192">
                        <c:v>415.8</c:v>
                      </c:pt>
                      <c:pt idx="193">
                        <c:v>389.7</c:v>
                      </c:pt>
                      <c:pt idx="194">
                        <c:v>363.6</c:v>
                      </c:pt>
                      <c:pt idx="195">
                        <c:v>337.5</c:v>
                      </c:pt>
                      <c:pt idx="196">
                        <c:v>311.39999999999998</c:v>
                      </c:pt>
                      <c:pt idx="197">
                        <c:v>285.29999999999899</c:v>
                      </c:pt>
                      <c:pt idx="198">
                        <c:v>259.2</c:v>
                      </c:pt>
                      <c:pt idx="199">
                        <c:v>233.1</c:v>
                      </c:pt>
                      <c:pt idx="200">
                        <c:v>207</c:v>
                      </c:pt>
                      <c:pt idx="201">
                        <c:v>201.9</c:v>
                      </c:pt>
                      <c:pt idx="202">
                        <c:v>196.8</c:v>
                      </c:pt>
                      <c:pt idx="203">
                        <c:v>191.7</c:v>
                      </c:pt>
                      <c:pt idx="204">
                        <c:v>186.6</c:v>
                      </c:pt>
                      <c:pt idx="205">
                        <c:v>181.5</c:v>
                      </c:pt>
                      <c:pt idx="206">
                        <c:v>176.4</c:v>
                      </c:pt>
                      <c:pt idx="207">
                        <c:v>171.3</c:v>
                      </c:pt>
                      <c:pt idx="208">
                        <c:v>166.2</c:v>
                      </c:pt>
                      <c:pt idx="209">
                        <c:v>161.1</c:v>
                      </c:pt>
                      <c:pt idx="210">
                        <c:v>156</c:v>
                      </c:pt>
                      <c:pt idx="211">
                        <c:v>146.1</c:v>
                      </c:pt>
                      <c:pt idx="212">
                        <c:v>136.19999999999999</c:v>
                      </c:pt>
                      <c:pt idx="213">
                        <c:v>126.3</c:v>
                      </c:pt>
                      <c:pt idx="214">
                        <c:v>116.4</c:v>
                      </c:pt>
                      <c:pt idx="215">
                        <c:v>106.5</c:v>
                      </c:pt>
                      <c:pt idx="216">
                        <c:v>96.6</c:v>
                      </c:pt>
                      <c:pt idx="217">
                        <c:v>86.7</c:v>
                      </c:pt>
                      <c:pt idx="218">
                        <c:v>76.8</c:v>
                      </c:pt>
                      <c:pt idx="219">
                        <c:v>66.899999999999906</c:v>
                      </c:pt>
                      <c:pt idx="220">
                        <c:v>57</c:v>
                      </c:pt>
                      <c:pt idx="221">
                        <c:v>62.7</c:v>
                      </c:pt>
                      <c:pt idx="222">
                        <c:v>68.400000000000006</c:v>
                      </c:pt>
                      <c:pt idx="223">
                        <c:v>74.099999999999994</c:v>
                      </c:pt>
                      <c:pt idx="224">
                        <c:v>79.8</c:v>
                      </c:pt>
                      <c:pt idx="225">
                        <c:v>85.5</c:v>
                      </c:pt>
                      <c:pt idx="226">
                        <c:v>91.2</c:v>
                      </c:pt>
                      <c:pt idx="227">
                        <c:v>96.9</c:v>
                      </c:pt>
                      <c:pt idx="228">
                        <c:v>102.6</c:v>
                      </c:pt>
                      <c:pt idx="229">
                        <c:v>108.3</c:v>
                      </c:pt>
                      <c:pt idx="230">
                        <c:v>114</c:v>
                      </c:pt>
                      <c:pt idx="231">
                        <c:v>110.1</c:v>
                      </c:pt>
                      <c:pt idx="232">
                        <c:v>106.2</c:v>
                      </c:pt>
                      <c:pt idx="233">
                        <c:v>102.3</c:v>
                      </c:pt>
                      <c:pt idx="234">
                        <c:v>98.4</c:v>
                      </c:pt>
                      <c:pt idx="235">
                        <c:v>94.5</c:v>
                      </c:pt>
                      <c:pt idx="236">
                        <c:v>90.6</c:v>
                      </c:pt>
                      <c:pt idx="237">
                        <c:v>86.7</c:v>
                      </c:pt>
                      <c:pt idx="238">
                        <c:v>82.8</c:v>
                      </c:pt>
                      <c:pt idx="239">
                        <c:v>78.900000000000006</c:v>
                      </c:pt>
                      <c:pt idx="240">
                        <c:v>75</c:v>
                      </c:pt>
                      <c:pt idx="241">
                        <c:v>76.2</c:v>
                      </c:pt>
                      <c:pt idx="242">
                        <c:v>77.400000000000006</c:v>
                      </c:pt>
                      <c:pt idx="243">
                        <c:v>78.599999999999994</c:v>
                      </c:pt>
                      <c:pt idx="244">
                        <c:v>79.8</c:v>
                      </c:pt>
                      <c:pt idx="245">
                        <c:v>81</c:v>
                      </c:pt>
                      <c:pt idx="246">
                        <c:v>82.2</c:v>
                      </c:pt>
                      <c:pt idx="247">
                        <c:v>83.4</c:v>
                      </c:pt>
                      <c:pt idx="248">
                        <c:v>84.6</c:v>
                      </c:pt>
                      <c:pt idx="249">
                        <c:v>85.8</c:v>
                      </c:pt>
                      <c:pt idx="250">
                        <c:v>87</c:v>
                      </c:pt>
                      <c:pt idx="251">
                        <c:v>90</c:v>
                      </c:pt>
                      <c:pt idx="252">
                        <c:v>93</c:v>
                      </c:pt>
                      <c:pt idx="253">
                        <c:v>96</c:v>
                      </c:pt>
                      <c:pt idx="254">
                        <c:v>99</c:v>
                      </c:pt>
                      <c:pt idx="255">
                        <c:v>102</c:v>
                      </c:pt>
                      <c:pt idx="256">
                        <c:v>105</c:v>
                      </c:pt>
                      <c:pt idx="257">
                        <c:v>108</c:v>
                      </c:pt>
                      <c:pt idx="258">
                        <c:v>111</c:v>
                      </c:pt>
                      <c:pt idx="259">
                        <c:v>114</c:v>
                      </c:pt>
                      <c:pt idx="260">
                        <c:v>117</c:v>
                      </c:pt>
                      <c:pt idx="261">
                        <c:v>110.4</c:v>
                      </c:pt>
                      <c:pt idx="262">
                        <c:v>103.8</c:v>
                      </c:pt>
                      <c:pt idx="263">
                        <c:v>97.2</c:v>
                      </c:pt>
                      <c:pt idx="264">
                        <c:v>90.6</c:v>
                      </c:pt>
                      <c:pt idx="265">
                        <c:v>84</c:v>
                      </c:pt>
                      <c:pt idx="266">
                        <c:v>77.400000000000006</c:v>
                      </c:pt>
                      <c:pt idx="267">
                        <c:v>70.8</c:v>
                      </c:pt>
                      <c:pt idx="268">
                        <c:v>64.2</c:v>
                      </c:pt>
                      <c:pt idx="269">
                        <c:v>57.6</c:v>
                      </c:pt>
                      <c:pt idx="270">
                        <c:v>51</c:v>
                      </c:pt>
                      <c:pt idx="271">
                        <c:v>46.8</c:v>
                      </c:pt>
                      <c:pt idx="272">
                        <c:v>42.6</c:v>
                      </c:pt>
                      <c:pt idx="273">
                        <c:v>38.4</c:v>
                      </c:pt>
                      <c:pt idx="274">
                        <c:v>34.200000000000003</c:v>
                      </c:pt>
                      <c:pt idx="275">
                        <c:v>30</c:v>
                      </c:pt>
                      <c:pt idx="276">
                        <c:v>25.799999999999901</c:v>
                      </c:pt>
                      <c:pt idx="277">
                        <c:v>21.599999999999898</c:v>
                      </c:pt>
                      <c:pt idx="278">
                        <c:v>17.399999999999999</c:v>
                      </c:pt>
                      <c:pt idx="279">
                        <c:v>13.199999999999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0.199999999999999</c:v>
                      </c:pt>
                      <c:pt idx="292">
                        <c:v>11.4</c:v>
                      </c:pt>
                      <c:pt idx="293">
                        <c:v>12.6</c:v>
                      </c:pt>
                      <c:pt idx="294">
                        <c:v>13.8</c:v>
                      </c:pt>
                      <c:pt idx="295">
                        <c:v>15</c:v>
                      </c:pt>
                      <c:pt idx="296">
                        <c:v>16.2</c:v>
                      </c:pt>
                      <c:pt idx="297">
                        <c:v>17.399999999999999</c:v>
                      </c:pt>
                      <c:pt idx="298">
                        <c:v>18.600000000000001</c:v>
                      </c:pt>
                      <c:pt idx="299">
                        <c:v>19.799999999999901</c:v>
                      </c:pt>
                      <c:pt idx="300">
                        <c:v>21</c:v>
                      </c:pt>
                      <c:pt idx="301">
                        <c:v>21.9</c:v>
                      </c:pt>
                      <c:pt idx="302">
                        <c:v>22.8</c:v>
                      </c:pt>
                      <c:pt idx="303">
                        <c:v>23.7</c:v>
                      </c:pt>
                      <c:pt idx="304">
                        <c:v>24.6</c:v>
                      </c:pt>
                      <c:pt idx="305">
                        <c:v>25.5</c:v>
                      </c:pt>
                      <c:pt idx="306">
                        <c:v>26.4</c:v>
                      </c:pt>
                      <c:pt idx="307">
                        <c:v>27.3</c:v>
                      </c:pt>
                      <c:pt idx="308">
                        <c:v>28.2</c:v>
                      </c:pt>
                      <c:pt idx="309">
                        <c:v>29.1</c:v>
                      </c:pt>
                      <c:pt idx="310">
                        <c:v>30</c:v>
                      </c:pt>
                      <c:pt idx="311">
                        <c:v>27.9</c:v>
                      </c:pt>
                      <c:pt idx="312">
                        <c:v>25.8</c:v>
                      </c:pt>
                      <c:pt idx="313">
                        <c:v>23.7</c:v>
                      </c:pt>
                      <c:pt idx="314">
                        <c:v>21.6</c:v>
                      </c:pt>
                      <c:pt idx="315">
                        <c:v>19.5</c:v>
                      </c:pt>
                      <c:pt idx="316">
                        <c:v>17.399999999999999</c:v>
                      </c:pt>
                      <c:pt idx="317">
                        <c:v>15.299999999999899</c:v>
                      </c:pt>
                      <c:pt idx="318">
                        <c:v>13.2</c:v>
                      </c:pt>
                      <c:pt idx="319">
                        <c:v>11.099999999999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D-6754-49D6-AB75-2976AB877CC1}"/>
                  </c:ext>
                </c:extLst>
              </c15:ser>
            </c15:filteredScatterSeries>
            <c15:filteredScatterSeries>
              <c15:ser>
                <c:idx val="71"/>
                <c:order val="2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2:$A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6.9</c:v>
                      </c:pt>
                      <c:pt idx="62">
                        <c:v>13.8</c:v>
                      </c:pt>
                      <c:pt idx="63">
                        <c:v>20.7</c:v>
                      </c:pt>
                      <c:pt idx="64">
                        <c:v>27.6</c:v>
                      </c:pt>
                      <c:pt idx="65">
                        <c:v>34.5</c:v>
                      </c:pt>
                      <c:pt idx="66">
                        <c:v>41.4</c:v>
                      </c:pt>
                      <c:pt idx="67">
                        <c:v>48.3</c:v>
                      </c:pt>
                      <c:pt idx="68">
                        <c:v>55.2</c:v>
                      </c:pt>
                      <c:pt idx="69">
                        <c:v>62.1</c:v>
                      </c:pt>
                      <c:pt idx="70">
                        <c:v>69</c:v>
                      </c:pt>
                      <c:pt idx="71">
                        <c:v>5252.1</c:v>
                      </c:pt>
                      <c:pt idx="72">
                        <c:v>10435.200000000001</c:v>
                      </c:pt>
                      <c:pt idx="73">
                        <c:v>15618.3</c:v>
                      </c:pt>
                      <c:pt idx="74">
                        <c:v>20801.400000000001</c:v>
                      </c:pt>
                      <c:pt idx="75">
                        <c:v>25984.5</c:v>
                      </c:pt>
                      <c:pt idx="76">
                        <c:v>31167.599999999999</c:v>
                      </c:pt>
                      <c:pt idx="77">
                        <c:v>36350.699999999997</c:v>
                      </c:pt>
                      <c:pt idx="78">
                        <c:v>41533.800000000003</c:v>
                      </c:pt>
                      <c:pt idx="79">
                        <c:v>46716.9</c:v>
                      </c:pt>
                      <c:pt idx="80">
                        <c:v>51900</c:v>
                      </c:pt>
                      <c:pt idx="81">
                        <c:v>48984.2</c:v>
                      </c:pt>
                      <c:pt idx="82">
                        <c:v>46068.4</c:v>
                      </c:pt>
                      <c:pt idx="83">
                        <c:v>43152.6</c:v>
                      </c:pt>
                      <c:pt idx="84">
                        <c:v>40236.800000000003</c:v>
                      </c:pt>
                      <c:pt idx="85">
                        <c:v>37321</c:v>
                      </c:pt>
                      <c:pt idx="86">
                        <c:v>34405.199999999997</c:v>
                      </c:pt>
                      <c:pt idx="87">
                        <c:v>31489.3999999999</c:v>
                      </c:pt>
                      <c:pt idx="88">
                        <c:v>28573.599999999999</c:v>
                      </c:pt>
                      <c:pt idx="89">
                        <c:v>25657.8</c:v>
                      </c:pt>
                      <c:pt idx="90">
                        <c:v>22742</c:v>
                      </c:pt>
                      <c:pt idx="91">
                        <c:v>26307.9</c:v>
                      </c:pt>
                      <c:pt idx="92">
                        <c:v>29873.8</c:v>
                      </c:pt>
                      <c:pt idx="93">
                        <c:v>33439.699999999997</c:v>
                      </c:pt>
                      <c:pt idx="94">
                        <c:v>37005.599999999999</c:v>
                      </c:pt>
                      <c:pt idx="95">
                        <c:v>40571.5</c:v>
                      </c:pt>
                      <c:pt idx="96">
                        <c:v>44137.4</c:v>
                      </c:pt>
                      <c:pt idx="97">
                        <c:v>47703.3</c:v>
                      </c:pt>
                      <c:pt idx="98">
                        <c:v>51269.2</c:v>
                      </c:pt>
                      <c:pt idx="99">
                        <c:v>54835.1</c:v>
                      </c:pt>
                      <c:pt idx="100">
                        <c:v>58401</c:v>
                      </c:pt>
                      <c:pt idx="101">
                        <c:v>54502.5</c:v>
                      </c:pt>
                      <c:pt idx="102">
                        <c:v>50604</c:v>
                      </c:pt>
                      <c:pt idx="103">
                        <c:v>46705.5</c:v>
                      </c:pt>
                      <c:pt idx="104">
                        <c:v>42807</c:v>
                      </c:pt>
                      <c:pt idx="105">
                        <c:v>38908.5</c:v>
                      </c:pt>
                      <c:pt idx="106">
                        <c:v>35010</c:v>
                      </c:pt>
                      <c:pt idx="107">
                        <c:v>31111.5</c:v>
                      </c:pt>
                      <c:pt idx="108">
                        <c:v>27213</c:v>
                      </c:pt>
                      <c:pt idx="109">
                        <c:v>23314.5</c:v>
                      </c:pt>
                      <c:pt idx="110">
                        <c:v>19416</c:v>
                      </c:pt>
                      <c:pt idx="111">
                        <c:v>17999.7</c:v>
                      </c:pt>
                      <c:pt idx="112">
                        <c:v>16583.400000000001</c:v>
                      </c:pt>
                      <c:pt idx="113">
                        <c:v>15167.1</c:v>
                      </c:pt>
                      <c:pt idx="114">
                        <c:v>13750.8</c:v>
                      </c:pt>
                      <c:pt idx="115">
                        <c:v>12334.5</c:v>
                      </c:pt>
                      <c:pt idx="116">
                        <c:v>10918.2</c:v>
                      </c:pt>
                      <c:pt idx="117">
                        <c:v>9501.9</c:v>
                      </c:pt>
                      <c:pt idx="118">
                        <c:v>8085.6</c:v>
                      </c:pt>
                      <c:pt idx="119">
                        <c:v>6669.3</c:v>
                      </c:pt>
                      <c:pt idx="120">
                        <c:v>5253</c:v>
                      </c:pt>
                      <c:pt idx="121">
                        <c:v>5595.9</c:v>
                      </c:pt>
                      <c:pt idx="122">
                        <c:v>5938.8</c:v>
                      </c:pt>
                      <c:pt idx="123">
                        <c:v>6281.7</c:v>
                      </c:pt>
                      <c:pt idx="124">
                        <c:v>6624.6</c:v>
                      </c:pt>
                      <c:pt idx="125">
                        <c:v>6967.5</c:v>
                      </c:pt>
                      <c:pt idx="126">
                        <c:v>7310.4</c:v>
                      </c:pt>
                      <c:pt idx="127">
                        <c:v>7653.2999999999902</c:v>
                      </c:pt>
                      <c:pt idx="128">
                        <c:v>7996.2</c:v>
                      </c:pt>
                      <c:pt idx="129">
                        <c:v>8339.1</c:v>
                      </c:pt>
                      <c:pt idx="130">
                        <c:v>8682</c:v>
                      </c:pt>
                      <c:pt idx="131">
                        <c:v>10289.700000000001</c:v>
                      </c:pt>
                      <c:pt idx="132">
                        <c:v>11897.4</c:v>
                      </c:pt>
                      <c:pt idx="133">
                        <c:v>13505.1</c:v>
                      </c:pt>
                      <c:pt idx="134">
                        <c:v>15112.8</c:v>
                      </c:pt>
                      <c:pt idx="135">
                        <c:v>16720.5</c:v>
                      </c:pt>
                      <c:pt idx="136">
                        <c:v>18328.2</c:v>
                      </c:pt>
                      <c:pt idx="137">
                        <c:v>19935.900000000001</c:v>
                      </c:pt>
                      <c:pt idx="138">
                        <c:v>21543.599999999999</c:v>
                      </c:pt>
                      <c:pt idx="139">
                        <c:v>23151.3</c:v>
                      </c:pt>
                      <c:pt idx="140">
                        <c:v>24759</c:v>
                      </c:pt>
                      <c:pt idx="141">
                        <c:v>22879.8</c:v>
                      </c:pt>
                      <c:pt idx="142">
                        <c:v>21000.6</c:v>
                      </c:pt>
                      <c:pt idx="143">
                        <c:v>19121.400000000001</c:v>
                      </c:pt>
                      <c:pt idx="144">
                        <c:v>17242.2</c:v>
                      </c:pt>
                      <c:pt idx="145">
                        <c:v>15363</c:v>
                      </c:pt>
                      <c:pt idx="146">
                        <c:v>13483.8</c:v>
                      </c:pt>
                      <c:pt idx="147">
                        <c:v>11604.6</c:v>
                      </c:pt>
                      <c:pt idx="148">
                        <c:v>9725.4</c:v>
                      </c:pt>
                      <c:pt idx="149">
                        <c:v>7846.2</c:v>
                      </c:pt>
                      <c:pt idx="150">
                        <c:v>5967</c:v>
                      </c:pt>
                      <c:pt idx="151">
                        <c:v>5552.7</c:v>
                      </c:pt>
                      <c:pt idx="152">
                        <c:v>5138.3999999999996</c:v>
                      </c:pt>
                      <c:pt idx="153">
                        <c:v>4724.1000000000004</c:v>
                      </c:pt>
                      <c:pt idx="154">
                        <c:v>4309.8</c:v>
                      </c:pt>
                      <c:pt idx="155">
                        <c:v>3895.5</c:v>
                      </c:pt>
                      <c:pt idx="156">
                        <c:v>3481.2</c:v>
                      </c:pt>
                      <c:pt idx="157">
                        <c:v>3066.9</c:v>
                      </c:pt>
                      <c:pt idx="158">
                        <c:v>2652.6</c:v>
                      </c:pt>
                      <c:pt idx="159">
                        <c:v>2238.2999999999902</c:v>
                      </c:pt>
                      <c:pt idx="160">
                        <c:v>1824</c:v>
                      </c:pt>
                      <c:pt idx="161">
                        <c:v>1718.7</c:v>
                      </c:pt>
                      <c:pt idx="162">
                        <c:v>1613.4</c:v>
                      </c:pt>
                      <c:pt idx="163">
                        <c:v>1508.1</c:v>
                      </c:pt>
                      <c:pt idx="164">
                        <c:v>1402.8</c:v>
                      </c:pt>
                      <c:pt idx="165">
                        <c:v>1297.5</c:v>
                      </c:pt>
                      <c:pt idx="166">
                        <c:v>1192.2</c:v>
                      </c:pt>
                      <c:pt idx="167">
                        <c:v>1086.9000000000001</c:v>
                      </c:pt>
                      <c:pt idx="168">
                        <c:v>981.6</c:v>
                      </c:pt>
                      <c:pt idx="169">
                        <c:v>876.3</c:v>
                      </c:pt>
                      <c:pt idx="170">
                        <c:v>771</c:v>
                      </c:pt>
                      <c:pt idx="171">
                        <c:v>767.4</c:v>
                      </c:pt>
                      <c:pt idx="172">
                        <c:v>763.8</c:v>
                      </c:pt>
                      <c:pt idx="173">
                        <c:v>760.2</c:v>
                      </c:pt>
                      <c:pt idx="174">
                        <c:v>756.6</c:v>
                      </c:pt>
                      <c:pt idx="175">
                        <c:v>753</c:v>
                      </c:pt>
                      <c:pt idx="176">
                        <c:v>749.4</c:v>
                      </c:pt>
                      <c:pt idx="177">
                        <c:v>745.8</c:v>
                      </c:pt>
                      <c:pt idx="178">
                        <c:v>742.2</c:v>
                      </c:pt>
                      <c:pt idx="179">
                        <c:v>738.6</c:v>
                      </c:pt>
                      <c:pt idx="180">
                        <c:v>735</c:v>
                      </c:pt>
                      <c:pt idx="181">
                        <c:v>695.1</c:v>
                      </c:pt>
                      <c:pt idx="182">
                        <c:v>655.20000000000005</c:v>
                      </c:pt>
                      <c:pt idx="183">
                        <c:v>615.29999999999995</c:v>
                      </c:pt>
                      <c:pt idx="184">
                        <c:v>575.4</c:v>
                      </c:pt>
                      <c:pt idx="185">
                        <c:v>535.5</c:v>
                      </c:pt>
                      <c:pt idx="186">
                        <c:v>495.6</c:v>
                      </c:pt>
                      <c:pt idx="187">
                        <c:v>455.7</c:v>
                      </c:pt>
                      <c:pt idx="188">
                        <c:v>415.8</c:v>
                      </c:pt>
                      <c:pt idx="189">
                        <c:v>375.9</c:v>
                      </c:pt>
                      <c:pt idx="190">
                        <c:v>336</c:v>
                      </c:pt>
                      <c:pt idx="191">
                        <c:v>306.89999999999998</c:v>
                      </c:pt>
                      <c:pt idx="192">
                        <c:v>277.8</c:v>
                      </c:pt>
                      <c:pt idx="193">
                        <c:v>248.7</c:v>
                      </c:pt>
                      <c:pt idx="194">
                        <c:v>219.6</c:v>
                      </c:pt>
                      <c:pt idx="195">
                        <c:v>190.5</c:v>
                      </c:pt>
                      <c:pt idx="196">
                        <c:v>161.39999999999901</c:v>
                      </c:pt>
                      <c:pt idx="197">
                        <c:v>132.29999999999899</c:v>
                      </c:pt>
                      <c:pt idx="198">
                        <c:v>103.19999999999899</c:v>
                      </c:pt>
                      <c:pt idx="199">
                        <c:v>74.099999999999895</c:v>
                      </c:pt>
                      <c:pt idx="200">
                        <c:v>45</c:v>
                      </c:pt>
                      <c:pt idx="201">
                        <c:v>45</c:v>
                      </c:pt>
                      <c:pt idx="202">
                        <c:v>45</c:v>
                      </c:pt>
                      <c:pt idx="203">
                        <c:v>45</c:v>
                      </c:pt>
                      <c:pt idx="204">
                        <c:v>45</c:v>
                      </c:pt>
                      <c:pt idx="205">
                        <c:v>45</c:v>
                      </c:pt>
                      <c:pt idx="206">
                        <c:v>45</c:v>
                      </c:pt>
                      <c:pt idx="207">
                        <c:v>45</c:v>
                      </c:pt>
                      <c:pt idx="208">
                        <c:v>45</c:v>
                      </c:pt>
                      <c:pt idx="209">
                        <c:v>45</c:v>
                      </c:pt>
                      <c:pt idx="210">
                        <c:v>45</c:v>
                      </c:pt>
                      <c:pt idx="211">
                        <c:v>48.9</c:v>
                      </c:pt>
                      <c:pt idx="212">
                        <c:v>52.8</c:v>
                      </c:pt>
                      <c:pt idx="213">
                        <c:v>56.7</c:v>
                      </c:pt>
                      <c:pt idx="214">
                        <c:v>60.6</c:v>
                      </c:pt>
                      <c:pt idx="215">
                        <c:v>64.5</c:v>
                      </c:pt>
                      <c:pt idx="216">
                        <c:v>68.400000000000006</c:v>
                      </c:pt>
                      <c:pt idx="217">
                        <c:v>72.3</c:v>
                      </c:pt>
                      <c:pt idx="218">
                        <c:v>76.2</c:v>
                      </c:pt>
                      <c:pt idx="219">
                        <c:v>80.099999999999994</c:v>
                      </c:pt>
                      <c:pt idx="220">
                        <c:v>84</c:v>
                      </c:pt>
                      <c:pt idx="221">
                        <c:v>80.099999999999994</c:v>
                      </c:pt>
                      <c:pt idx="222">
                        <c:v>76.2</c:v>
                      </c:pt>
                      <c:pt idx="223">
                        <c:v>72.3</c:v>
                      </c:pt>
                      <c:pt idx="224">
                        <c:v>68.400000000000006</c:v>
                      </c:pt>
                      <c:pt idx="225">
                        <c:v>64.5</c:v>
                      </c:pt>
                      <c:pt idx="226">
                        <c:v>60.6</c:v>
                      </c:pt>
                      <c:pt idx="227">
                        <c:v>56.7</c:v>
                      </c:pt>
                      <c:pt idx="228">
                        <c:v>52.8</c:v>
                      </c:pt>
                      <c:pt idx="229">
                        <c:v>48.9</c:v>
                      </c:pt>
                      <c:pt idx="230">
                        <c:v>45</c:v>
                      </c:pt>
                      <c:pt idx="231">
                        <c:v>48.3</c:v>
                      </c:pt>
                      <c:pt idx="232">
                        <c:v>51.6</c:v>
                      </c:pt>
                      <c:pt idx="233">
                        <c:v>54.9</c:v>
                      </c:pt>
                      <c:pt idx="234">
                        <c:v>58.2</c:v>
                      </c:pt>
                      <c:pt idx="235">
                        <c:v>61.5</c:v>
                      </c:pt>
                      <c:pt idx="236">
                        <c:v>64.8</c:v>
                      </c:pt>
                      <c:pt idx="237">
                        <c:v>68.099999999999994</c:v>
                      </c:pt>
                      <c:pt idx="238">
                        <c:v>71.400000000000006</c:v>
                      </c:pt>
                      <c:pt idx="239">
                        <c:v>74.7</c:v>
                      </c:pt>
                      <c:pt idx="240">
                        <c:v>78</c:v>
                      </c:pt>
                      <c:pt idx="241">
                        <c:v>73.2</c:v>
                      </c:pt>
                      <c:pt idx="242">
                        <c:v>68.400000000000006</c:v>
                      </c:pt>
                      <c:pt idx="243">
                        <c:v>63.6</c:v>
                      </c:pt>
                      <c:pt idx="244">
                        <c:v>58.8</c:v>
                      </c:pt>
                      <c:pt idx="245">
                        <c:v>54</c:v>
                      </c:pt>
                      <c:pt idx="246">
                        <c:v>49.2</c:v>
                      </c:pt>
                      <c:pt idx="247">
                        <c:v>44.4</c:v>
                      </c:pt>
                      <c:pt idx="248">
                        <c:v>39.6</c:v>
                      </c:pt>
                      <c:pt idx="249">
                        <c:v>34.799999999999997</c:v>
                      </c:pt>
                      <c:pt idx="250">
                        <c:v>30</c:v>
                      </c:pt>
                      <c:pt idx="251">
                        <c:v>27</c:v>
                      </c:pt>
                      <c:pt idx="252">
                        <c:v>24</c:v>
                      </c:pt>
                      <c:pt idx="253">
                        <c:v>21</c:v>
                      </c:pt>
                      <c:pt idx="254">
                        <c:v>18</c:v>
                      </c:pt>
                      <c:pt idx="255">
                        <c:v>15</c:v>
                      </c:pt>
                      <c:pt idx="256">
                        <c:v>12</c:v>
                      </c:pt>
                      <c:pt idx="257">
                        <c:v>9</c:v>
                      </c:pt>
                      <c:pt idx="258">
                        <c:v>6</c:v>
                      </c:pt>
                      <c:pt idx="259">
                        <c:v>3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E-6754-49D6-AB75-2976AB877CC1}"/>
                  </c:ext>
                </c:extLst>
              </c15:ser>
            </c15:filteredScatterSeries>
            <c15:filteredScatterSeries>
              <c15:ser>
                <c:idx val="73"/>
                <c:order val="2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2:$A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9</c:v>
                      </c:pt>
                      <c:pt idx="1">
                        <c:v>9</c:v>
                      </c:pt>
                      <c:pt idx="2">
                        <c:v>9</c:v>
                      </c:pt>
                      <c:pt idx="3">
                        <c:v>9</c:v>
                      </c:pt>
                      <c:pt idx="4">
                        <c:v>9</c:v>
                      </c:pt>
                      <c:pt idx="5">
                        <c:v>9</c:v>
                      </c:pt>
                      <c:pt idx="6">
                        <c:v>9</c:v>
                      </c:pt>
                      <c:pt idx="7">
                        <c:v>9</c:v>
                      </c:pt>
                      <c:pt idx="8">
                        <c:v>9</c:v>
                      </c:pt>
                      <c:pt idx="9">
                        <c:v>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21</c:v>
                      </c:pt>
                      <c:pt idx="32">
                        <c:v>21</c:v>
                      </c:pt>
                      <c:pt idx="33">
                        <c:v>21</c:v>
                      </c:pt>
                      <c:pt idx="34">
                        <c:v>21</c:v>
                      </c:pt>
                      <c:pt idx="35">
                        <c:v>21</c:v>
                      </c:pt>
                      <c:pt idx="36">
                        <c:v>21</c:v>
                      </c:pt>
                      <c:pt idx="37">
                        <c:v>21</c:v>
                      </c:pt>
                      <c:pt idx="38">
                        <c:v>21</c:v>
                      </c:pt>
                      <c:pt idx="39">
                        <c:v>21</c:v>
                      </c:pt>
                      <c:pt idx="40">
                        <c:v>21</c:v>
                      </c:pt>
                      <c:pt idx="41">
                        <c:v>18.899999999999999</c:v>
                      </c:pt>
                      <c:pt idx="42">
                        <c:v>16.8</c:v>
                      </c:pt>
                      <c:pt idx="43">
                        <c:v>14.7</c:v>
                      </c:pt>
                      <c:pt idx="44">
                        <c:v>12.6</c:v>
                      </c:pt>
                      <c:pt idx="45">
                        <c:v>10.5</c:v>
                      </c:pt>
                      <c:pt idx="46">
                        <c:v>8.3999999999999897</c:v>
                      </c:pt>
                      <c:pt idx="47">
                        <c:v>6.2999999999999901</c:v>
                      </c:pt>
                      <c:pt idx="48">
                        <c:v>4.1999999999999904</c:v>
                      </c:pt>
                      <c:pt idx="49">
                        <c:v>2.099999999999989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.9</c:v>
                      </c:pt>
                      <c:pt idx="192">
                        <c:v>10.8</c:v>
                      </c:pt>
                      <c:pt idx="193">
                        <c:v>11.7</c:v>
                      </c:pt>
                      <c:pt idx="194">
                        <c:v>12.6</c:v>
                      </c:pt>
                      <c:pt idx="195">
                        <c:v>13.5</c:v>
                      </c:pt>
                      <c:pt idx="196">
                        <c:v>14.4</c:v>
                      </c:pt>
                      <c:pt idx="197">
                        <c:v>15.3</c:v>
                      </c:pt>
                      <c:pt idx="198">
                        <c:v>16.2</c:v>
                      </c:pt>
                      <c:pt idx="199">
                        <c:v>17.100000000000001</c:v>
                      </c:pt>
                      <c:pt idx="200">
                        <c:v>18</c:v>
                      </c:pt>
                      <c:pt idx="201">
                        <c:v>17.100000000000001</c:v>
                      </c:pt>
                      <c:pt idx="202">
                        <c:v>16.2</c:v>
                      </c:pt>
                      <c:pt idx="203">
                        <c:v>15.3</c:v>
                      </c:pt>
                      <c:pt idx="204">
                        <c:v>14.4</c:v>
                      </c:pt>
                      <c:pt idx="205">
                        <c:v>13.5</c:v>
                      </c:pt>
                      <c:pt idx="206">
                        <c:v>12.6</c:v>
                      </c:pt>
                      <c:pt idx="207">
                        <c:v>11.7</c:v>
                      </c:pt>
                      <c:pt idx="208">
                        <c:v>10.8</c:v>
                      </c:pt>
                      <c:pt idx="209">
                        <c:v>9.9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4.5</c:v>
                      </c:pt>
                      <c:pt idx="232">
                        <c:v>9</c:v>
                      </c:pt>
                      <c:pt idx="233">
                        <c:v>13.5</c:v>
                      </c:pt>
                      <c:pt idx="234">
                        <c:v>18</c:v>
                      </c:pt>
                      <c:pt idx="235">
                        <c:v>22.5</c:v>
                      </c:pt>
                      <c:pt idx="236">
                        <c:v>27</c:v>
                      </c:pt>
                      <c:pt idx="237">
                        <c:v>31.5</c:v>
                      </c:pt>
                      <c:pt idx="238">
                        <c:v>36</c:v>
                      </c:pt>
                      <c:pt idx="239">
                        <c:v>40.5</c:v>
                      </c:pt>
                      <c:pt idx="240">
                        <c:v>45</c:v>
                      </c:pt>
                      <c:pt idx="241">
                        <c:v>40.5</c:v>
                      </c:pt>
                      <c:pt idx="242">
                        <c:v>36</c:v>
                      </c:pt>
                      <c:pt idx="243">
                        <c:v>31.5</c:v>
                      </c:pt>
                      <c:pt idx="244">
                        <c:v>27</c:v>
                      </c:pt>
                      <c:pt idx="245">
                        <c:v>22.5</c:v>
                      </c:pt>
                      <c:pt idx="246">
                        <c:v>18</c:v>
                      </c:pt>
                      <c:pt idx="247">
                        <c:v>13.5</c:v>
                      </c:pt>
                      <c:pt idx="248">
                        <c:v>9</c:v>
                      </c:pt>
                      <c:pt idx="249">
                        <c:v>4.5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.9</c:v>
                      </c:pt>
                      <c:pt idx="272">
                        <c:v>1.8</c:v>
                      </c:pt>
                      <c:pt idx="273">
                        <c:v>2.7</c:v>
                      </c:pt>
                      <c:pt idx="274">
                        <c:v>3.6</c:v>
                      </c:pt>
                      <c:pt idx="275">
                        <c:v>4.5</c:v>
                      </c:pt>
                      <c:pt idx="276">
                        <c:v>5.4</c:v>
                      </c:pt>
                      <c:pt idx="277">
                        <c:v>6.3</c:v>
                      </c:pt>
                      <c:pt idx="278">
                        <c:v>7.2</c:v>
                      </c:pt>
                      <c:pt idx="279">
                        <c:v>8.1</c:v>
                      </c:pt>
                      <c:pt idx="280">
                        <c:v>9</c:v>
                      </c:pt>
                      <c:pt idx="281">
                        <c:v>9.9</c:v>
                      </c:pt>
                      <c:pt idx="282">
                        <c:v>10.8</c:v>
                      </c:pt>
                      <c:pt idx="283">
                        <c:v>11.7</c:v>
                      </c:pt>
                      <c:pt idx="284">
                        <c:v>12.6</c:v>
                      </c:pt>
                      <c:pt idx="285">
                        <c:v>13.5</c:v>
                      </c:pt>
                      <c:pt idx="286">
                        <c:v>14.4</c:v>
                      </c:pt>
                      <c:pt idx="287">
                        <c:v>15.3</c:v>
                      </c:pt>
                      <c:pt idx="288">
                        <c:v>16.2</c:v>
                      </c:pt>
                      <c:pt idx="289">
                        <c:v>17.100000000000001</c:v>
                      </c:pt>
                      <c:pt idx="290">
                        <c:v>18</c:v>
                      </c:pt>
                      <c:pt idx="291">
                        <c:v>17.100000000000001</c:v>
                      </c:pt>
                      <c:pt idx="292">
                        <c:v>16.2</c:v>
                      </c:pt>
                      <c:pt idx="293">
                        <c:v>15.3</c:v>
                      </c:pt>
                      <c:pt idx="294">
                        <c:v>14.4</c:v>
                      </c:pt>
                      <c:pt idx="295">
                        <c:v>13.5</c:v>
                      </c:pt>
                      <c:pt idx="296">
                        <c:v>12.6</c:v>
                      </c:pt>
                      <c:pt idx="297">
                        <c:v>11.7</c:v>
                      </c:pt>
                      <c:pt idx="298">
                        <c:v>10.8</c:v>
                      </c:pt>
                      <c:pt idx="299">
                        <c:v>9.9</c:v>
                      </c:pt>
                      <c:pt idx="300">
                        <c:v>9</c:v>
                      </c:pt>
                      <c:pt idx="301">
                        <c:v>8.1</c:v>
                      </c:pt>
                      <c:pt idx="302">
                        <c:v>7.2</c:v>
                      </c:pt>
                      <c:pt idx="303">
                        <c:v>6.3</c:v>
                      </c:pt>
                      <c:pt idx="304">
                        <c:v>5.4</c:v>
                      </c:pt>
                      <c:pt idx="305">
                        <c:v>4.5</c:v>
                      </c:pt>
                      <c:pt idx="306">
                        <c:v>3.5999999999999899</c:v>
                      </c:pt>
                      <c:pt idx="307">
                        <c:v>2.7</c:v>
                      </c:pt>
                      <c:pt idx="308">
                        <c:v>1.7999999999999901</c:v>
                      </c:pt>
                      <c:pt idx="309">
                        <c:v>0.9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1F-6754-49D6-AB75-2976AB877CC1}"/>
                  </c:ext>
                </c:extLst>
              </c15:ser>
            </c15:filteredScatterSeries>
            <c15:filteredScatterSeries>
              <c15:ser>
                <c:idx val="74"/>
                <c:order val="2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2:$A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59</c:v>
                      </c:pt>
                      <c:pt idx="1">
                        <c:v>151</c:v>
                      </c:pt>
                      <c:pt idx="2">
                        <c:v>143</c:v>
                      </c:pt>
                      <c:pt idx="3">
                        <c:v>135</c:v>
                      </c:pt>
                      <c:pt idx="4">
                        <c:v>127</c:v>
                      </c:pt>
                      <c:pt idx="5">
                        <c:v>119</c:v>
                      </c:pt>
                      <c:pt idx="6">
                        <c:v>111</c:v>
                      </c:pt>
                      <c:pt idx="7">
                        <c:v>103</c:v>
                      </c:pt>
                      <c:pt idx="8">
                        <c:v>95</c:v>
                      </c:pt>
                      <c:pt idx="9">
                        <c:v>87</c:v>
                      </c:pt>
                      <c:pt idx="10">
                        <c:v>79</c:v>
                      </c:pt>
                      <c:pt idx="11">
                        <c:v>71.099999999999994</c:v>
                      </c:pt>
                      <c:pt idx="12">
                        <c:v>63.2</c:v>
                      </c:pt>
                      <c:pt idx="13">
                        <c:v>55.3</c:v>
                      </c:pt>
                      <c:pt idx="14">
                        <c:v>47.4</c:v>
                      </c:pt>
                      <c:pt idx="15">
                        <c:v>39.5</c:v>
                      </c:pt>
                      <c:pt idx="16">
                        <c:v>31.599999999999898</c:v>
                      </c:pt>
                      <c:pt idx="17">
                        <c:v>23.6999999999999</c:v>
                      </c:pt>
                      <c:pt idx="18">
                        <c:v>15.799999999999899</c:v>
                      </c:pt>
                      <c:pt idx="19">
                        <c:v>7.8999999999999897</c:v>
                      </c:pt>
                      <c:pt idx="20">
                        <c:v>0</c:v>
                      </c:pt>
                      <c:pt idx="21">
                        <c:v>0.4</c:v>
                      </c:pt>
                      <c:pt idx="22">
                        <c:v>0.8</c:v>
                      </c:pt>
                      <c:pt idx="23">
                        <c:v>1.2</c:v>
                      </c:pt>
                      <c:pt idx="24">
                        <c:v>1.6</c:v>
                      </c:pt>
                      <c:pt idx="25">
                        <c:v>2</c:v>
                      </c:pt>
                      <c:pt idx="26">
                        <c:v>2.4</c:v>
                      </c:pt>
                      <c:pt idx="27">
                        <c:v>2.8</c:v>
                      </c:pt>
                      <c:pt idx="28">
                        <c:v>3.2</c:v>
                      </c:pt>
                      <c:pt idx="29">
                        <c:v>3.6</c:v>
                      </c:pt>
                      <c:pt idx="30">
                        <c:v>4</c:v>
                      </c:pt>
                      <c:pt idx="31">
                        <c:v>4.5</c:v>
                      </c:pt>
                      <c:pt idx="32">
                        <c:v>5</c:v>
                      </c:pt>
                      <c:pt idx="33">
                        <c:v>5.5</c:v>
                      </c:pt>
                      <c:pt idx="34">
                        <c:v>6</c:v>
                      </c:pt>
                      <c:pt idx="35">
                        <c:v>6.5</c:v>
                      </c:pt>
                      <c:pt idx="36">
                        <c:v>7</c:v>
                      </c:pt>
                      <c:pt idx="37">
                        <c:v>7.5</c:v>
                      </c:pt>
                      <c:pt idx="38">
                        <c:v>8</c:v>
                      </c:pt>
                      <c:pt idx="39">
                        <c:v>8.5</c:v>
                      </c:pt>
                      <c:pt idx="40">
                        <c:v>9</c:v>
                      </c:pt>
                      <c:pt idx="41">
                        <c:v>8.5</c:v>
                      </c:pt>
                      <c:pt idx="42">
                        <c:v>8</c:v>
                      </c:pt>
                      <c:pt idx="43">
                        <c:v>7.5</c:v>
                      </c:pt>
                      <c:pt idx="44">
                        <c:v>7</c:v>
                      </c:pt>
                      <c:pt idx="45">
                        <c:v>6.5</c:v>
                      </c:pt>
                      <c:pt idx="46">
                        <c:v>6</c:v>
                      </c:pt>
                      <c:pt idx="47">
                        <c:v>5.5</c:v>
                      </c:pt>
                      <c:pt idx="48">
                        <c:v>5</c:v>
                      </c:pt>
                      <c:pt idx="49">
                        <c:v>4.5</c:v>
                      </c:pt>
                      <c:pt idx="50">
                        <c:v>4</c:v>
                      </c:pt>
                      <c:pt idx="51">
                        <c:v>3.6</c:v>
                      </c:pt>
                      <c:pt idx="52">
                        <c:v>3.2</c:v>
                      </c:pt>
                      <c:pt idx="53">
                        <c:v>2.8</c:v>
                      </c:pt>
                      <c:pt idx="54">
                        <c:v>2.4</c:v>
                      </c:pt>
                      <c:pt idx="55">
                        <c:v>2</c:v>
                      </c:pt>
                      <c:pt idx="56">
                        <c:v>1.5999999999999901</c:v>
                      </c:pt>
                      <c:pt idx="57">
                        <c:v>1.19999999999999</c:v>
                      </c:pt>
                      <c:pt idx="58">
                        <c:v>0.79999999999999905</c:v>
                      </c:pt>
                      <c:pt idx="59">
                        <c:v>0.39999999999999902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2.1</c:v>
                      </c:pt>
                      <c:pt idx="202">
                        <c:v>4.2</c:v>
                      </c:pt>
                      <c:pt idx="203">
                        <c:v>6.3</c:v>
                      </c:pt>
                      <c:pt idx="204">
                        <c:v>8.4</c:v>
                      </c:pt>
                      <c:pt idx="205">
                        <c:v>10.5</c:v>
                      </c:pt>
                      <c:pt idx="206">
                        <c:v>12.6</c:v>
                      </c:pt>
                      <c:pt idx="207">
                        <c:v>14.7</c:v>
                      </c:pt>
                      <c:pt idx="208">
                        <c:v>16.8</c:v>
                      </c:pt>
                      <c:pt idx="209">
                        <c:v>18.899999999999999</c:v>
                      </c:pt>
                      <c:pt idx="210">
                        <c:v>21</c:v>
                      </c:pt>
                      <c:pt idx="211">
                        <c:v>23.1</c:v>
                      </c:pt>
                      <c:pt idx="212">
                        <c:v>25.2</c:v>
                      </c:pt>
                      <c:pt idx="213">
                        <c:v>27.3</c:v>
                      </c:pt>
                      <c:pt idx="214">
                        <c:v>29.4</c:v>
                      </c:pt>
                      <c:pt idx="215">
                        <c:v>31.5</c:v>
                      </c:pt>
                      <c:pt idx="216">
                        <c:v>33.6</c:v>
                      </c:pt>
                      <c:pt idx="217">
                        <c:v>35.700000000000003</c:v>
                      </c:pt>
                      <c:pt idx="218">
                        <c:v>37.799999999999997</c:v>
                      </c:pt>
                      <c:pt idx="219">
                        <c:v>39.9</c:v>
                      </c:pt>
                      <c:pt idx="220">
                        <c:v>42</c:v>
                      </c:pt>
                      <c:pt idx="221">
                        <c:v>40.299999999999997</c:v>
                      </c:pt>
                      <c:pt idx="222">
                        <c:v>38.6</c:v>
                      </c:pt>
                      <c:pt idx="223">
                        <c:v>36.9</c:v>
                      </c:pt>
                      <c:pt idx="224">
                        <c:v>35.200000000000003</c:v>
                      </c:pt>
                      <c:pt idx="225">
                        <c:v>33.5</c:v>
                      </c:pt>
                      <c:pt idx="226">
                        <c:v>31.8</c:v>
                      </c:pt>
                      <c:pt idx="227">
                        <c:v>30.1</c:v>
                      </c:pt>
                      <c:pt idx="228">
                        <c:v>28.4</c:v>
                      </c:pt>
                      <c:pt idx="229">
                        <c:v>26.7</c:v>
                      </c:pt>
                      <c:pt idx="230">
                        <c:v>25</c:v>
                      </c:pt>
                      <c:pt idx="231">
                        <c:v>23.4</c:v>
                      </c:pt>
                      <c:pt idx="232">
                        <c:v>21.8</c:v>
                      </c:pt>
                      <c:pt idx="233">
                        <c:v>20.2</c:v>
                      </c:pt>
                      <c:pt idx="234">
                        <c:v>18.600000000000001</c:v>
                      </c:pt>
                      <c:pt idx="235">
                        <c:v>17</c:v>
                      </c:pt>
                      <c:pt idx="236">
                        <c:v>15.399999999999901</c:v>
                      </c:pt>
                      <c:pt idx="237">
                        <c:v>13.799999999999899</c:v>
                      </c:pt>
                      <c:pt idx="238">
                        <c:v>12.2</c:v>
                      </c:pt>
                      <c:pt idx="239">
                        <c:v>10.6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8.5</c:v>
                      </c:pt>
                      <c:pt idx="292">
                        <c:v>8</c:v>
                      </c:pt>
                      <c:pt idx="293">
                        <c:v>7.5</c:v>
                      </c:pt>
                      <c:pt idx="294">
                        <c:v>7</c:v>
                      </c:pt>
                      <c:pt idx="295">
                        <c:v>6.5</c:v>
                      </c:pt>
                      <c:pt idx="296">
                        <c:v>6</c:v>
                      </c:pt>
                      <c:pt idx="297">
                        <c:v>5.5</c:v>
                      </c:pt>
                      <c:pt idx="298">
                        <c:v>5</c:v>
                      </c:pt>
                      <c:pt idx="299">
                        <c:v>4.5</c:v>
                      </c:pt>
                      <c:pt idx="300">
                        <c:v>4</c:v>
                      </c:pt>
                      <c:pt idx="301">
                        <c:v>3.6</c:v>
                      </c:pt>
                      <c:pt idx="302">
                        <c:v>3.2</c:v>
                      </c:pt>
                      <c:pt idx="303">
                        <c:v>2.8</c:v>
                      </c:pt>
                      <c:pt idx="304">
                        <c:v>2.4</c:v>
                      </c:pt>
                      <c:pt idx="305">
                        <c:v>2</c:v>
                      </c:pt>
                      <c:pt idx="306">
                        <c:v>1.5999999999999901</c:v>
                      </c:pt>
                      <c:pt idx="307">
                        <c:v>1.19999999999999</c:v>
                      </c:pt>
                      <c:pt idx="308">
                        <c:v>0.79999999999999905</c:v>
                      </c:pt>
                      <c:pt idx="309">
                        <c:v>0.39999999999999902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0-6754-49D6-AB75-2976AB877CC1}"/>
                  </c:ext>
                </c:extLst>
              </c15:ser>
            </c15:filteredScatterSeries>
            <c15:filteredScatterSeries>
              <c15:ser>
                <c:idx val="75"/>
                <c:order val="2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2:$A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1-6754-49D6-AB75-2976AB877CC1}"/>
                  </c:ext>
                </c:extLst>
              </c15:ser>
            </c15:filteredScatterSeries>
            <c15:filteredScatterSeries>
              <c15:ser>
                <c:idx val="76"/>
                <c:order val="3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2:$A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2-6754-49D6-AB75-2976AB877CC1}"/>
                  </c:ext>
                </c:extLst>
              </c15:ser>
            </c15:filteredScatterSeries>
            <c15:filteredScatterSeries>
              <c15:ser>
                <c:idx val="77"/>
                <c:order val="3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2:$A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30</c:v>
                      </c:pt>
                      <c:pt idx="1">
                        <c:v>27</c:v>
                      </c:pt>
                      <c:pt idx="2">
                        <c:v>24</c:v>
                      </c:pt>
                      <c:pt idx="3">
                        <c:v>21</c:v>
                      </c:pt>
                      <c:pt idx="4">
                        <c:v>18</c:v>
                      </c:pt>
                      <c:pt idx="5">
                        <c:v>15</c:v>
                      </c:pt>
                      <c:pt idx="6">
                        <c:v>12</c:v>
                      </c:pt>
                      <c:pt idx="7">
                        <c:v>9</c:v>
                      </c:pt>
                      <c:pt idx="8">
                        <c:v>6</c:v>
                      </c:pt>
                      <c:pt idx="9">
                        <c:v>3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5</c:v>
                      </c:pt>
                      <c:pt idx="22">
                        <c:v>5</c:v>
                      </c:pt>
                      <c:pt idx="23">
                        <c:v>7.5</c:v>
                      </c:pt>
                      <c:pt idx="24">
                        <c:v>10</c:v>
                      </c:pt>
                      <c:pt idx="25">
                        <c:v>12.5</c:v>
                      </c:pt>
                      <c:pt idx="26">
                        <c:v>15</c:v>
                      </c:pt>
                      <c:pt idx="27">
                        <c:v>17.5</c:v>
                      </c:pt>
                      <c:pt idx="28">
                        <c:v>20</c:v>
                      </c:pt>
                      <c:pt idx="29">
                        <c:v>22.5</c:v>
                      </c:pt>
                      <c:pt idx="30">
                        <c:v>25</c:v>
                      </c:pt>
                      <c:pt idx="31">
                        <c:v>23.4</c:v>
                      </c:pt>
                      <c:pt idx="32">
                        <c:v>21.8</c:v>
                      </c:pt>
                      <c:pt idx="33">
                        <c:v>20.2</c:v>
                      </c:pt>
                      <c:pt idx="34">
                        <c:v>18.600000000000001</c:v>
                      </c:pt>
                      <c:pt idx="35">
                        <c:v>17</c:v>
                      </c:pt>
                      <c:pt idx="36">
                        <c:v>15.399999999999901</c:v>
                      </c:pt>
                      <c:pt idx="37">
                        <c:v>13.799999999999899</c:v>
                      </c:pt>
                      <c:pt idx="38">
                        <c:v>12.2</c:v>
                      </c:pt>
                      <c:pt idx="39">
                        <c:v>10.6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1.5</c:v>
                      </c:pt>
                      <c:pt idx="82">
                        <c:v>3</c:v>
                      </c:pt>
                      <c:pt idx="83">
                        <c:v>4.5</c:v>
                      </c:pt>
                      <c:pt idx="84">
                        <c:v>6</c:v>
                      </c:pt>
                      <c:pt idx="85">
                        <c:v>7.5</c:v>
                      </c:pt>
                      <c:pt idx="86">
                        <c:v>9</c:v>
                      </c:pt>
                      <c:pt idx="87">
                        <c:v>10.5</c:v>
                      </c:pt>
                      <c:pt idx="88">
                        <c:v>12</c:v>
                      </c:pt>
                      <c:pt idx="89">
                        <c:v>13.5</c:v>
                      </c:pt>
                      <c:pt idx="90">
                        <c:v>15</c:v>
                      </c:pt>
                      <c:pt idx="91">
                        <c:v>13.5</c:v>
                      </c:pt>
                      <c:pt idx="92">
                        <c:v>12</c:v>
                      </c:pt>
                      <c:pt idx="93">
                        <c:v>10.5</c:v>
                      </c:pt>
                      <c:pt idx="94">
                        <c:v>9</c:v>
                      </c:pt>
                      <c:pt idx="95">
                        <c:v>7.5</c:v>
                      </c:pt>
                      <c:pt idx="96">
                        <c:v>6</c:v>
                      </c:pt>
                      <c:pt idx="97">
                        <c:v>4.5</c:v>
                      </c:pt>
                      <c:pt idx="98">
                        <c:v>3</c:v>
                      </c:pt>
                      <c:pt idx="99">
                        <c:v>1.5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4</c:v>
                      </c:pt>
                      <c:pt idx="142">
                        <c:v>0.8</c:v>
                      </c:pt>
                      <c:pt idx="143">
                        <c:v>1.2</c:v>
                      </c:pt>
                      <c:pt idx="144">
                        <c:v>1.6</c:v>
                      </c:pt>
                      <c:pt idx="145">
                        <c:v>2</c:v>
                      </c:pt>
                      <c:pt idx="146">
                        <c:v>2.4</c:v>
                      </c:pt>
                      <c:pt idx="147">
                        <c:v>2.8</c:v>
                      </c:pt>
                      <c:pt idx="148">
                        <c:v>3.2</c:v>
                      </c:pt>
                      <c:pt idx="149">
                        <c:v>3.6</c:v>
                      </c:pt>
                      <c:pt idx="150">
                        <c:v>4</c:v>
                      </c:pt>
                      <c:pt idx="151">
                        <c:v>4.5</c:v>
                      </c:pt>
                      <c:pt idx="152">
                        <c:v>5</c:v>
                      </c:pt>
                      <c:pt idx="153">
                        <c:v>5.5</c:v>
                      </c:pt>
                      <c:pt idx="154">
                        <c:v>6</c:v>
                      </c:pt>
                      <c:pt idx="155">
                        <c:v>6.5</c:v>
                      </c:pt>
                      <c:pt idx="156">
                        <c:v>7</c:v>
                      </c:pt>
                      <c:pt idx="157">
                        <c:v>7.5</c:v>
                      </c:pt>
                      <c:pt idx="158">
                        <c:v>8</c:v>
                      </c:pt>
                      <c:pt idx="159">
                        <c:v>8.5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4</c:v>
                      </c:pt>
                      <c:pt idx="172">
                        <c:v>30</c:v>
                      </c:pt>
                      <c:pt idx="173">
                        <c:v>36</c:v>
                      </c:pt>
                      <c:pt idx="174">
                        <c:v>42</c:v>
                      </c:pt>
                      <c:pt idx="175">
                        <c:v>48</c:v>
                      </c:pt>
                      <c:pt idx="176">
                        <c:v>54</c:v>
                      </c:pt>
                      <c:pt idx="177">
                        <c:v>60</c:v>
                      </c:pt>
                      <c:pt idx="178">
                        <c:v>66</c:v>
                      </c:pt>
                      <c:pt idx="179">
                        <c:v>72</c:v>
                      </c:pt>
                      <c:pt idx="180">
                        <c:v>78</c:v>
                      </c:pt>
                      <c:pt idx="181">
                        <c:v>82.5</c:v>
                      </c:pt>
                      <c:pt idx="182">
                        <c:v>87</c:v>
                      </c:pt>
                      <c:pt idx="183">
                        <c:v>91.5</c:v>
                      </c:pt>
                      <c:pt idx="184">
                        <c:v>96</c:v>
                      </c:pt>
                      <c:pt idx="185">
                        <c:v>100.5</c:v>
                      </c:pt>
                      <c:pt idx="186">
                        <c:v>105</c:v>
                      </c:pt>
                      <c:pt idx="187">
                        <c:v>109.5</c:v>
                      </c:pt>
                      <c:pt idx="188">
                        <c:v>114</c:v>
                      </c:pt>
                      <c:pt idx="189">
                        <c:v>118.5</c:v>
                      </c:pt>
                      <c:pt idx="190">
                        <c:v>123</c:v>
                      </c:pt>
                      <c:pt idx="191">
                        <c:v>123</c:v>
                      </c:pt>
                      <c:pt idx="192">
                        <c:v>123</c:v>
                      </c:pt>
                      <c:pt idx="193">
                        <c:v>123</c:v>
                      </c:pt>
                      <c:pt idx="194">
                        <c:v>123</c:v>
                      </c:pt>
                      <c:pt idx="195">
                        <c:v>123</c:v>
                      </c:pt>
                      <c:pt idx="196">
                        <c:v>123</c:v>
                      </c:pt>
                      <c:pt idx="197">
                        <c:v>123</c:v>
                      </c:pt>
                      <c:pt idx="198">
                        <c:v>123</c:v>
                      </c:pt>
                      <c:pt idx="199">
                        <c:v>123</c:v>
                      </c:pt>
                      <c:pt idx="200">
                        <c:v>123</c:v>
                      </c:pt>
                      <c:pt idx="201">
                        <c:v>119.1</c:v>
                      </c:pt>
                      <c:pt idx="202">
                        <c:v>115.2</c:v>
                      </c:pt>
                      <c:pt idx="203">
                        <c:v>111.3</c:v>
                      </c:pt>
                      <c:pt idx="204">
                        <c:v>107.4</c:v>
                      </c:pt>
                      <c:pt idx="205">
                        <c:v>103.5</c:v>
                      </c:pt>
                      <c:pt idx="206">
                        <c:v>99.6</c:v>
                      </c:pt>
                      <c:pt idx="207">
                        <c:v>95.7</c:v>
                      </c:pt>
                      <c:pt idx="208">
                        <c:v>91.8</c:v>
                      </c:pt>
                      <c:pt idx="209">
                        <c:v>87.9</c:v>
                      </c:pt>
                      <c:pt idx="210">
                        <c:v>84</c:v>
                      </c:pt>
                      <c:pt idx="211">
                        <c:v>80.400000000000006</c:v>
                      </c:pt>
                      <c:pt idx="212">
                        <c:v>76.8</c:v>
                      </c:pt>
                      <c:pt idx="213">
                        <c:v>73.2</c:v>
                      </c:pt>
                      <c:pt idx="214">
                        <c:v>69.599999999999994</c:v>
                      </c:pt>
                      <c:pt idx="215">
                        <c:v>66</c:v>
                      </c:pt>
                      <c:pt idx="216">
                        <c:v>62.4</c:v>
                      </c:pt>
                      <c:pt idx="217">
                        <c:v>58.8</c:v>
                      </c:pt>
                      <c:pt idx="218">
                        <c:v>55.2</c:v>
                      </c:pt>
                      <c:pt idx="219">
                        <c:v>51.6</c:v>
                      </c:pt>
                      <c:pt idx="220">
                        <c:v>48</c:v>
                      </c:pt>
                      <c:pt idx="221">
                        <c:v>49.2</c:v>
                      </c:pt>
                      <c:pt idx="222">
                        <c:v>50.4</c:v>
                      </c:pt>
                      <c:pt idx="223">
                        <c:v>51.6</c:v>
                      </c:pt>
                      <c:pt idx="224">
                        <c:v>52.8</c:v>
                      </c:pt>
                      <c:pt idx="225">
                        <c:v>54</c:v>
                      </c:pt>
                      <c:pt idx="226">
                        <c:v>55.2</c:v>
                      </c:pt>
                      <c:pt idx="227">
                        <c:v>56.4</c:v>
                      </c:pt>
                      <c:pt idx="228">
                        <c:v>57.6</c:v>
                      </c:pt>
                      <c:pt idx="229">
                        <c:v>58.8</c:v>
                      </c:pt>
                      <c:pt idx="230">
                        <c:v>60</c:v>
                      </c:pt>
                      <c:pt idx="231">
                        <c:v>58.8</c:v>
                      </c:pt>
                      <c:pt idx="232">
                        <c:v>57.6</c:v>
                      </c:pt>
                      <c:pt idx="233">
                        <c:v>56.4</c:v>
                      </c:pt>
                      <c:pt idx="234">
                        <c:v>55.2</c:v>
                      </c:pt>
                      <c:pt idx="235">
                        <c:v>54</c:v>
                      </c:pt>
                      <c:pt idx="236">
                        <c:v>52.8</c:v>
                      </c:pt>
                      <c:pt idx="237">
                        <c:v>51.6</c:v>
                      </c:pt>
                      <c:pt idx="238">
                        <c:v>50.4</c:v>
                      </c:pt>
                      <c:pt idx="239">
                        <c:v>49.2</c:v>
                      </c:pt>
                      <c:pt idx="240">
                        <c:v>48</c:v>
                      </c:pt>
                      <c:pt idx="241">
                        <c:v>52.5</c:v>
                      </c:pt>
                      <c:pt idx="242">
                        <c:v>57</c:v>
                      </c:pt>
                      <c:pt idx="243">
                        <c:v>61.5</c:v>
                      </c:pt>
                      <c:pt idx="244">
                        <c:v>66</c:v>
                      </c:pt>
                      <c:pt idx="245">
                        <c:v>70.5</c:v>
                      </c:pt>
                      <c:pt idx="246">
                        <c:v>75</c:v>
                      </c:pt>
                      <c:pt idx="247">
                        <c:v>79.5</c:v>
                      </c:pt>
                      <c:pt idx="248">
                        <c:v>84</c:v>
                      </c:pt>
                      <c:pt idx="249">
                        <c:v>88.5</c:v>
                      </c:pt>
                      <c:pt idx="250">
                        <c:v>93</c:v>
                      </c:pt>
                      <c:pt idx="251">
                        <c:v>93</c:v>
                      </c:pt>
                      <c:pt idx="252">
                        <c:v>93</c:v>
                      </c:pt>
                      <c:pt idx="253">
                        <c:v>93</c:v>
                      </c:pt>
                      <c:pt idx="254">
                        <c:v>93</c:v>
                      </c:pt>
                      <c:pt idx="255">
                        <c:v>93</c:v>
                      </c:pt>
                      <c:pt idx="256">
                        <c:v>93</c:v>
                      </c:pt>
                      <c:pt idx="257">
                        <c:v>93</c:v>
                      </c:pt>
                      <c:pt idx="258">
                        <c:v>93</c:v>
                      </c:pt>
                      <c:pt idx="259">
                        <c:v>93</c:v>
                      </c:pt>
                      <c:pt idx="260">
                        <c:v>93</c:v>
                      </c:pt>
                      <c:pt idx="261">
                        <c:v>89.2</c:v>
                      </c:pt>
                      <c:pt idx="262">
                        <c:v>85.4</c:v>
                      </c:pt>
                      <c:pt idx="263">
                        <c:v>81.599999999999994</c:v>
                      </c:pt>
                      <c:pt idx="264">
                        <c:v>77.8</c:v>
                      </c:pt>
                      <c:pt idx="265">
                        <c:v>74</c:v>
                      </c:pt>
                      <c:pt idx="266">
                        <c:v>70.2</c:v>
                      </c:pt>
                      <c:pt idx="267">
                        <c:v>66.400000000000006</c:v>
                      </c:pt>
                      <c:pt idx="268">
                        <c:v>62.6</c:v>
                      </c:pt>
                      <c:pt idx="269">
                        <c:v>58.8</c:v>
                      </c:pt>
                      <c:pt idx="270">
                        <c:v>55</c:v>
                      </c:pt>
                      <c:pt idx="271">
                        <c:v>50.4</c:v>
                      </c:pt>
                      <c:pt idx="272">
                        <c:v>45.8</c:v>
                      </c:pt>
                      <c:pt idx="273">
                        <c:v>41.2</c:v>
                      </c:pt>
                      <c:pt idx="274">
                        <c:v>36.6</c:v>
                      </c:pt>
                      <c:pt idx="275">
                        <c:v>32</c:v>
                      </c:pt>
                      <c:pt idx="276">
                        <c:v>27.4</c:v>
                      </c:pt>
                      <c:pt idx="277">
                        <c:v>22.8</c:v>
                      </c:pt>
                      <c:pt idx="278">
                        <c:v>18.2</c:v>
                      </c:pt>
                      <c:pt idx="279">
                        <c:v>13.6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3-6754-49D6-AB75-2976AB877CC1}"/>
                  </c:ext>
                </c:extLst>
              </c15:ser>
            </c15:filteredScatterSeries>
            <c15:filteredScatterSeries>
              <c15:ser>
                <c:idx val="78"/>
                <c:order val="3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2:$A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4</c:v>
                      </c:pt>
                      <c:pt idx="12">
                        <c:v>0.8</c:v>
                      </c:pt>
                      <c:pt idx="13">
                        <c:v>1.2</c:v>
                      </c:pt>
                      <c:pt idx="14">
                        <c:v>1.6</c:v>
                      </c:pt>
                      <c:pt idx="15">
                        <c:v>2</c:v>
                      </c:pt>
                      <c:pt idx="16">
                        <c:v>2.4</c:v>
                      </c:pt>
                      <c:pt idx="17">
                        <c:v>2.8</c:v>
                      </c:pt>
                      <c:pt idx="18">
                        <c:v>3.2</c:v>
                      </c:pt>
                      <c:pt idx="19">
                        <c:v>3.6</c:v>
                      </c:pt>
                      <c:pt idx="20">
                        <c:v>4</c:v>
                      </c:pt>
                      <c:pt idx="21">
                        <c:v>4.5</c:v>
                      </c:pt>
                      <c:pt idx="22">
                        <c:v>5</c:v>
                      </c:pt>
                      <c:pt idx="23">
                        <c:v>5.5</c:v>
                      </c:pt>
                      <c:pt idx="24">
                        <c:v>6</c:v>
                      </c:pt>
                      <c:pt idx="25">
                        <c:v>6.5</c:v>
                      </c:pt>
                      <c:pt idx="26">
                        <c:v>7</c:v>
                      </c:pt>
                      <c:pt idx="27">
                        <c:v>7.5</c:v>
                      </c:pt>
                      <c:pt idx="28">
                        <c:v>8</c:v>
                      </c:pt>
                      <c:pt idx="29">
                        <c:v>8.5</c:v>
                      </c:pt>
                      <c:pt idx="30">
                        <c:v>9</c:v>
                      </c:pt>
                      <c:pt idx="31">
                        <c:v>8.5</c:v>
                      </c:pt>
                      <c:pt idx="32">
                        <c:v>8</c:v>
                      </c:pt>
                      <c:pt idx="33">
                        <c:v>7.5</c:v>
                      </c:pt>
                      <c:pt idx="34">
                        <c:v>7</c:v>
                      </c:pt>
                      <c:pt idx="35">
                        <c:v>6.5</c:v>
                      </c:pt>
                      <c:pt idx="36">
                        <c:v>6</c:v>
                      </c:pt>
                      <c:pt idx="37">
                        <c:v>5.5</c:v>
                      </c:pt>
                      <c:pt idx="38">
                        <c:v>5</c:v>
                      </c:pt>
                      <c:pt idx="39">
                        <c:v>4.5</c:v>
                      </c:pt>
                      <c:pt idx="40">
                        <c:v>4</c:v>
                      </c:pt>
                      <c:pt idx="41">
                        <c:v>3.6</c:v>
                      </c:pt>
                      <c:pt idx="42">
                        <c:v>3.2</c:v>
                      </c:pt>
                      <c:pt idx="43">
                        <c:v>2.8</c:v>
                      </c:pt>
                      <c:pt idx="44">
                        <c:v>2.4</c:v>
                      </c:pt>
                      <c:pt idx="45">
                        <c:v>2</c:v>
                      </c:pt>
                      <c:pt idx="46">
                        <c:v>1.5999999999999901</c:v>
                      </c:pt>
                      <c:pt idx="47">
                        <c:v>1.19999999999999</c:v>
                      </c:pt>
                      <c:pt idx="48">
                        <c:v>0.79999999999999905</c:v>
                      </c:pt>
                      <c:pt idx="49">
                        <c:v>0.39999999999999902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2.1</c:v>
                      </c:pt>
                      <c:pt idx="82">
                        <c:v>4.2</c:v>
                      </c:pt>
                      <c:pt idx="83">
                        <c:v>6.3</c:v>
                      </c:pt>
                      <c:pt idx="84">
                        <c:v>8.4</c:v>
                      </c:pt>
                      <c:pt idx="85">
                        <c:v>10.5</c:v>
                      </c:pt>
                      <c:pt idx="86">
                        <c:v>12.6</c:v>
                      </c:pt>
                      <c:pt idx="87">
                        <c:v>14.7</c:v>
                      </c:pt>
                      <c:pt idx="88">
                        <c:v>16.8</c:v>
                      </c:pt>
                      <c:pt idx="89">
                        <c:v>18.899999999999999</c:v>
                      </c:pt>
                      <c:pt idx="90">
                        <c:v>21</c:v>
                      </c:pt>
                      <c:pt idx="91">
                        <c:v>21</c:v>
                      </c:pt>
                      <c:pt idx="92">
                        <c:v>21</c:v>
                      </c:pt>
                      <c:pt idx="93">
                        <c:v>21</c:v>
                      </c:pt>
                      <c:pt idx="94">
                        <c:v>21</c:v>
                      </c:pt>
                      <c:pt idx="95">
                        <c:v>21</c:v>
                      </c:pt>
                      <c:pt idx="96">
                        <c:v>21</c:v>
                      </c:pt>
                      <c:pt idx="97">
                        <c:v>21</c:v>
                      </c:pt>
                      <c:pt idx="98">
                        <c:v>21</c:v>
                      </c:pt>
                      <c:pt idx="99">
                        <c:v>21</c:v>
                      </c:pt>
                      <c:pt idx="100">
                        <c:v>21</c:v>
                      </c:pt>
                      <c:pt idx="101">
                        <c:v>19.899999999999999</c:v>
                      </c:pt>
                      <c:pt idx="102">
                        <c:v>18.8</c:v>
                      </c:pt>
                      <c:pt idx="103">
                        <c:v>17.7</c:v>
                      </c:pt>
                      <c:pt idx="104">
                        <c:v>16.600000000000001</c:v>
                      </c:pt>
                      <c:pt idx="105">
                        <c:v>15.5</c:v>
                      </c:pt>
                      <c:pt idx="106">
                        <c:v>14.399999999999901</c:v>
                      </c:pt>
                      <c:pt idx="107">
                        <c:v>13.299999999999899</c:v>
                      </c:pt>
                      <c:pt idx="108">
                        <c:v>12.2</c:v>
                      </c:pt>
                      <c:pt idx="109">
                        <c:v>11.1</c:v>
                      </c:pt>
                      <c:pt idx="110">
                        <c:v>10</c:v>
                      </c:pt>
                      <c:pt idx="111">
                        <c:v>9</c:v>
                      </c:pt>
                      <c:pt idx="112">
                        <c:v>8</c:v>
                      </c:pt>
                      <c:pt idx="113">
                        <c:v>7</c:v>
                      </c:pt>
                      <c:pt idx="114">
                        <c:v>6</c:v>
                      </c:pt>
                      <c:pt idx="115">
                        <c:v>5</c:v>
                      </c:pt>
                      <c:pt idx="116">
                        <c:v>4</c:v>
                      </c:pt>
                      <c:pt idx="117">
                        <c:v>3</c:v>
                      </c:pt>
                      <c:pt idx="118">
                        <c:v>2</c:v>
                      </c:pt>
                      <c:pt idx="119">
                        <c:v>1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8.6999999999999993</c:v>
                      </c:pt>
                      <c:pt idx="162">
                        <c:v>8.4</c:v>
                      </c:pt>
                      <c:pt idx="163">
                        <c:v>8.1</c:v>
                      </c:pt>
                      <c:pt idx="164">
                        <c:v>7.8</c:v>
                      </c:pt>
                      <c:pt idx="165">
                        <c:v>7.5</c:v>
                      </c:pt>
                      <c:pt idx="166">
                        <c:v>7.2</c:v>
                      </c:pt>
                      <c:pt idx="167">
                        <c:v>6.9</c:v>
                      </c:pt>
                      <c:pt idx="168">
                        <c:v>6.6</c:v>
                      </c:pt>
                      <c:pt idx="169">
                        <c:v>6.3</c:v>
                      </c:pt>
                      <c:pt idx="170">
                        <c:v>6</c:v>
                      </c:pt>
                      <c:pt idx="171">
                        <c:v>5.7</c:v>
                      </c:pt>
                      <c:pt idx="172">
                        <c:v>5.4</c:v>
                      </c:pt>
                      <c:pt idx="173">
                        <c:v>5.0999999999999996</c:v>
                      </c:pt>
                      <c:pt idx="174">
                        <c:v>4.8</c:v>
                      </c:pt>
                      <c:pt idx="175">
                        <c:v>4.5</c:v>
                      </c:pt>
                      <c:pt idx="176">
                        <c:v>4.2</c:v>
                      </c:pt>
                      <c:pt idx="177">
                        <c:v>3.9</c:v>
                      </c:pt>
                      <c:pt idx="178">
                        <c:v>3.6</c:v>
                      </c:pt>
                      <c:pt idx="179">
                        <c:v>3.3</c:v>
                      </c:pt>
                      <c:pt idx="180">
                        <c:v>3</c:v>
                      </c:pt>
                      <c:pt idx="181">
                        <c:v>2.7</c:v>
                      </c:pt>
                      <c:pt idx="182">
                        <c:v>2.4</c:v>
                      </c:pt>
                      <c:pt idx="183">
                        <c:v>2.1</c:v>
                      </c:pt>
                      <c:pt idx="184">
                        <c:v>1.8</c:v>
                      </c:pt>
                      <c:pt idx="185">
                        <c:v>1.5</c:v>
                      </c:pt>
                      <c:pt idx="186">
                        <c:v>1.2</c:v>
                      </c:pt>
                      <c:pt idx="187">
                        <c:v>0.89999999999999902</c:v>
                      </c:pt>
                      <c:pt idx="188">
                        <c:v>0.6</c:v>
                      </c:pt>
                      <c:pt idx="189">
                        <c:v>0.3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4-6754-49D6-AB75-2976AB877CC1}"/>
                  </c:ext>
                </c:extLst>
              </c15:ser>
            </c15:filteredScatterSeries>
            <c15:filteredScatterSeries>
              <c15:ser>
                <c:idx val="79"/>
                <c:order val="3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2:$AL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3.6</c:v>
                      </c:pt>
                      <c:pt idx="52">
                        <c:v>7.2</c:v>
                      </c:pt>
                      <c:pt idx="53">
                        <c:v>10.8</c:v>
                      </c:pt>
                      <c:pt idx="54">
                        <c:v>14.4</c:v>
                      </c:pt>
                      <c:pt idx="55">
                        <c:v>18</c:v>
                      </c:pt>
                      <c:pt idx="56">
                        <c:v>21.6</c:v>
                      </c:pt>
                      <c:pt idx="57">
                        <c:v>25.2</c:v>
                      </c:pt>
                      <c:pt idx="58">
                        <c:v>28.8</c:v>
                      </c:pt>
                      <c:pt idx="59">
                        <c:v>32.4</c:v>
                      </c:pt>
                      <c:pt idx="60">
                        <c:v>36</c:v>
                      </c:pt>
                      <c:pt idx="61">
                        <c:v>32.4</c:v>
                      </c:pt>
                      <c:pt idx="62">
                        <c:v>28.8</c:v>
                      </c:pt>
                      <c:pt idx="63">
                        <c:v>25.2</c:v>
                      </c:pt>
                      <c:pt idx="64">
                        <c:v>21.6</c:v>
                      </c:pt>
                      <c:pt idx="65">
                        <c:v>18</c:v>
                      </c:pt>
                      <c:pt idx="66">
                        <c:v>14.399999999999901</c:v>
                      </c:pt>
                      <c:pt idx="67">
                        <c:v>10.8</c:v>
                      </c:pt>
                      <c:pt idx="68">
                        <c:v>7.1999999999999904</c:v>
                      </c:pt>
                      <c:pt idx="69">
                        <c:v>3.6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5</c:v>
                      </c:pt>
                      <c:pt idx="152">
                        <c:v>8</c:v>
                      </c:pt>
                      <c:pt idx="153">
                        <c:v>7.5</c:v>
                      </c:pt>
                      <c:pt idx="154">
                        <c:v>7</c:v>
                      </c:pt>
                      <c:pt idx="155">
                        <c:v>6.5</c:v>
                      </c:pt>
                      <c:pt idx="156">
                        <c:v>6</c:v>
                      </c:pt>
                      <c:pt idx="157">
                        <c:v>5.5</c:v>
                      </c:pt>
                      <c:pt idx="158">
                        <c:v>5</c:v>
                      </c:pt>
                      <c:pt idx="159">
                        <c:v>4.5</c:v>
                      </c:pt>
                      <c:pt idx="160">
                        <c:v>4</c:v>
                      </c:pt>
                      <c:pt idx="161">
                        <c:v>7.2</c:v>
                      </c:pt>
                      <c:pt idx="162">
                        <c:v>10.4</c:v>
                      </c:pt>
                      <c:pt idx="163">
                        <c:v>13.6</c:v>
                      </c:pt>
                      <c:pt idx="164">
                        <c:v>16.8</c:v>
                      </c:pt>
                      <c:pt idx="165">
                        <c:v>20</c:v>
                      </c:pt>
                      <c:pt idx="166">
                        <c:v>23.2</c:v>
                      </c:pt>
                      <c:pt idx="167">
                        <c:v>26.4</c:v>
                      </c:pt>
                      <c:pt idx="168">
                        <c:v>29.6</c:v>
                      </c:pt>
                      <c:pt idx="169">
                        <c:v>32.799999999999997</c:v>
                      </c:pt>
                      <c:pt idx="170">
                        <c:v>36</c:v>
                      </c:pt>
                      <c:pt idx="171">
                        <c:v>32.4</c:v>
                      </c:pt>
                      <c:pt idx="172">
                        <c:v>28.8</c:v>
                      </c:pt>
                      <c:pt idx="173">
                        <c:v>25.2</c:v>
                      </c:pt>
                      <c:pt idx="174">
                        <c:v>21.6</c:v>
                      </c:pt>
                      <c:pt idx="175">
                        <c:v>18</c:v>
                      </c:pt>
                      <c:pt idx="176">
                        <c:v>14.399999999999901</c:v>
                      </c:pt>
                      <c:pt idx="177">
                        <c:v>10.8</c:v>
                      </c:pt>
                      <c:pt idx="178">
                        <c:v>7.1999999999999904</c:v>
                      </c:pt>
                      <c:pt idx="179">
                        <c:v>3.6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10.8</c:v>
                      </c:pt>
                      <c:pt idx="212">
                        <c:v>12.6</c:v>
                      </c:pt>
                      <c:pt idx="213">
                        <c:v>14.4</c:v>
                      </c:pt>
                      <c:pt idx="214">
                        <c:v>16.2</c:v>
                      </c:pt>
                      <c:pt idx="215">
                        <c:v>18</c:v>
                      </c:pt>
                      <c:pt idx="216">
                        <c:v>19.8</c:v>
                      </c:pt>
                      <c:pt idx="217">
                        <c:v>21.6</c:v>
                      </c:pt>
                      <c:pt idx="218">
                        <c:v>23.4</c:v>
                      </c:pt>
                      <c:pt idx="219">
                        <c:v>25.2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.9</c:v>
                      </c:pt>
                      <c:pt idx="252">
                        <c:v>10.8</c:v>
                      </c:pt>
                      <c:pt idx="253">
                        <c:v>11.7</c:v>
                      </c:pt>
                      <c:pt idx="254">
                        <c:v>12.6</c:v>
                      </c:pt>
                      <c:pt idx="255">
                        <c:v>13.5</c:v>
                      </c:pt>
                      <c:pt idx="256">
                        <c:v>14.4</c:v>
                      </c:pt>
                      <c:pt idx="257">
                        <c:v>15.3</c:v>
                      </c:pt>
                      <c:pt idx="258">
                        <c:v>16.2</c:v>
                      </c:pt>
                      <c:pt idx="259">
                        <c:v>17.100000000000001</c:v>
                      </c:pt>
                      <c:pt idx="260">
                        <c:v>18</c:v>
                      </c:pt>
                      <c:pt idx="261">
                        <c:v>18</c:v>
                      </c:pt>
                      <c:pt idx="262">
                        <c:v>18</c:v>
                      </c:pt>
                      <c:pt idx="263">
                        <c:v>18</c:v>
                      </c:pt>
                      <c:pt idx="264">
                        <c:v>18</c:v>
                      </c:pt>
                      <c:pt idx="265">
                        <c:v>18</c:v>
                      </c:pt>
                      <c:pt idx="266">
                        <c:v>18</c:v>
                      </c:pt>
                      <c:pt idx="267">
                        <c:v>18</c:v>
                      </c:pt>
                      <c:pt idx="268">
                        <c:v>18</c:v>
                      </c:pt>
                      <c:pt idx="269">
                        <c:v>18</c:v>
                      </c:pt>
                      <c:pt idx="270">
                        <c:v>18</c:v>
                      </c:pt>
                      <c:pt idx="271">
                        <c:v>17.100000000000001</c:v>
                      </c:pt>
                      <c:pt idx="272">
                        <c:v>16.2</c:v>
                      </c:pt>
                      <c:pt idx="273">
                        <c:v>15.3</c:v>
                      </c:pt>
                      <c:pt idx="274">
                        <c:v>14.4</c:v>
                      </c:pt>
                      <c:pt idx="275">
                        <c:v>13.5</c:v>
                      </c:pt>
                      <c:pt idx="276">
                        <c:v>12.6</c:v>
                      </c:pt>
                      <c:pt idx="277">
                        <c:v>11.7</c:v>
                      </c:pt>
                      <c:pt idx="278">
                        <c:v>10.8</c:v>
                      </c:pt>
                      <c:pt idx="279">
                        <c:v>9.9</c:v>
                      </c:pt>
                      <c:pt idx="280">
                        <c:v>9</c:v>
                      </c:pt>
                      <c:pt idx="281">
                        <c:v>8.1</c:v>
                      </c:pt>
                      <c:pt idx="282">
                        <c:v>7.2</c:v>
                      </c:pt>
                      <c:pt idx="283">
                        <c:v>6.3</c:v>
                      </c:pt>
                      <c:pt idx="284">
                        <c:v>5.4</c:v>
                      </c:pt>
                      <c:pt idx="285">
                        <c:v>4.5</c:v>
                      </c:pt>
                      <c:pt idx="286">
                        <c:v>3.5999999999999899</c:v>
                      </c:pt>
                      <c:pt idx="287">
                        <c:v>2.7</c:v>
                      </c:pt>
                      <c:pt idx="288">
                        <c:v>1.7999999999999901</c:v>
                      </c:pt>
                      <c:pt idx="289">
                        <c:v>0.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5-6754-49D6-AB75-2976AB877CC1}"/>
                  </c:ext>
                </c:extLst>
              </c15:ser>
            </c15:filteredScatterSeries>
            <c15:filteredScatterSeries>
              <c15:ser>
                <c:idx val="80"/>
                <c:order val="3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2:$A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.9</c:v>
                      </c:pt>
                      <c:pt idx="72">
                        <c:v>1.8</c:v>
                      </c:pt>
                      <c:pt idx="73">
                        <c:v>2.7</c:v>
                      </c:pt>
                      <c:pt idx="74">
                        <c:v>3.6</c:v>
                      </c:pt>
                      <c:pt idx="75">
                        <c:v>4.5</c:v>
                      </c:pt>
                      <c:pt idx="76">
                        <c:v>5.4</c:v>
                      </c:pt>
                      <c:pt idx="77">
                        <c:v>6.3</c:v>
                      </c:pt>
                      <c:pt idx="78">
                        <c:v>7.2</c:v>
                      </c:pt>
                      <c:pt idx="79">
                        <c:v>8.1</c:v>
                      </c:pt>
                      <c:pt idx="80">
                        <c:v>9</c:v>
                      </c:pt>
                      <c:pt idx="81">
                        <c:v>9</c:v>
                      </c:pt>
                      <c:pt idx="82">
                        <c:v>9</c:v>
                      </c:pt>
                      <c:pt idx="83">
                        <c:v>9</c:v>
                      </c:pt>
                      <c:pt idx="84">
                        <c:v>9</c:v>
                      </c:pt>
                      <c:pt idx="85">
                        <c:v>9</c:v>
                      </c:pt>
                      <c:pt idx="86">
                        <c:v>9</c:v>
                      </c:pt>
                      <c:pt idx="87">
                        <c:v>9</c:v>
                      </c:pt>
                      <c:pt idx="88">
                        <c:v>9</c:v>
                      </c:pt>
                      <c:pt idx="89">
                        <c:v>9</c:v>
                      </c:pt>
                      <c:pt idx="90">
                        <c:v>9</c:v>
                      </c:pt>
                      <c:pt idx="91">
                        <c:v>9</c:v>
                      </c:pt>
                      <c:pt idx="92">
                        <c:v>9</c:v>
                      </c:pt>
                      <c:pt idx="93">
                        <c:v>9</c:v>
                      </c:pt>
                      <c:pt idx="94">
                        <c:v>9</c:v>
                      </c:pt>
                      <c:pt idx="95">
                        <c:v>9</c:v>
                      </c:pt>
                      <c:pt idx="96">
                        <c:v>9</c:v>
                      </c:pt>
                      <c:pt idx="97">
                        <c:v>9</c:v>
                      </c:pt>
                      <c:pt idx="98">
                        <c:v>9</c:v>
                      </c:pt>
                      <c:pt idx="99">
                        <c:v>9</c:v>
                      </c:pt>
                      <c:pt idx="100">
                        <c:v>9</c:v>
                      </c:pt>
                      <c:pt idx="101">
                        <c:v>8.5</c:v>
                      </c:pt>
                      <c:pt idx="102">
                        <c:v>8</c:v>
                      </c:pt>
                      <c:pt idx="103">
                        <c:v>7.5</c:v>
                      </c:pt>
                      <c:pt idx="104">
                        <c:v>7</c:v>
                      </c:pt>
                      <c:pt idx="105">
                        <c:v>6.5</c:v>
                      </c:pt>
                      <c:pt idx="106">
                        <c:v>6</c:v>
                      </c:pt>
                      <c:pt idx="107">
                        <c:v>5.5</c:v>
                      </c:pt>
                      <c:pt idx="108">
                        <c:v>5</c:v>
                      </c:pt>
                      <c:pt idx="109">
                        <c:v>4.5</c:v>
                      </c:pt>
                      <c:pt idx="110">
                        <c:v>4</c:v>
                      </c:pt>
                      <c:pt idx="111">
                        <c:v>3.6</c:v>
                      </c:pt>
                      <c:pt idx="112">
                        <c:v>3.2</c:v>
                      </c:pt>
                      <c:pt idx="113">
                        <c:v>2.8</c:v>
                      </c:pt>
                      <c:pt idx="114">
                        <c:v>2.4</c:v>
                      </c:pt>
                      <c:pt idx="115">
                        <c:v>2</c:v>
                      </c:pt>
                      <c:pt idx="116">
                        <c:v>1.5999999999999901</c:v>
                      </c:pt>
                      <c:pt idx="117">
                        <c:v>1.19999999999999</c:v>
                      </c:pt>
                      <c:pt idx="118">
                        <c:v>0.79999999999999905</c:v>
                      </c:pt>
                      <c:pt idx="119">
                        <c:v>0.39999999999999902</c:v>
                      </c:pt>
                      <c:pt idx="120">
                        <c:v>0</c:v>
                      </c:pt>
                      <c:pt idx="121">
                        <c:v>5.7</c:v>
                      </c:pt>
                      <c:pt idx="122">
                        <c:v>11.4</c:v>
                      </c:pt>
                      <c:pt idx="123">
                        <c:v>17.100000000000001</c:v>
                      </c:pt>
                      <c:pt idx="124">
                        <c:v>22.8</c:v>
                      </c:pt>
                      <c:pt idx="125">
                        <c:v>28.5</c:v>
                      </c:pt>
                      <c:pt idx="126">
                        <c:v>34.200000000000003</c:v>
                      </c:pt>
                      <c:pt idx="127">
                        <c:v>39.9</c:v>
                      </c:pt>
                      <c:pt idx="128">
                        <c:v>45.6</c:v>
                      </c:pt>
                      <c:pt idx="129">
                        <c:v>51.3</c:v>
                      </c:pt>
                      <c:pt idx="130">
                        <c:v>57</c:v>
                      </c:pt>
                      <c:pt idx="131">
                        <c:v>63.3</c:v>
                      </c:pt>
                      <c:pt idx="132">
                        <c:v>69.599999999999994</c:v>
                      </c:pt>
                      <c:pt idx="133">
                        <c:v>75.900000000000006</c:v>
                      </c:pt>
                      <c:pt idx="134">
                        <c:v>82.2</c:v>
                      </c:pt>
                      <c:pt idx="135">
                        <c:v>88.5</c:v>
                      </c:pt>
                      <c:pt idx="136">
                        <c:v>94.8</c:v>
                      </c:pt>
                      <c:pt idx="137">
                        <c:v>101.1</c:v>
                      </c:pt>
                      <c:pt idx="138">
                        <c:v>107.4</c:v>
                      </c:pt>
                      <c:pt idx="139">
                        <c:v>113.69999999999899</c:v>
                      </c:pt>
                      <c:pt idx="140">
                        <c:v>120</c:v>
                      </c:pt>
                      <c:pt idx="141">
                        <c:v>124.8</c:v>
                      </c:pt>
                      <c:pt idx="142">
                        <c:v>129.6</c:v>
                      </c:pt>
                      <c:pt idx="143">
                        <c:v>134.4</c:v>
                      </c:pt>
                      <c:pt idx="144">
                        <c:v>139.19999999999999</c:v>
                      </c:pt>
                      <c:pt idx="145">
                        <c:v>144</c:v>
                      </c:pt>
                      <c:pt idx="146">
                        <c:v>148.80000000000001</c:v>
                      </c:pt>
                      <c:pt idx="147">
                        <c:v>153.6</c:v>
                      </c:pt>
                      <c:pt idx="148">
                        <c:v>158.4</c:v>
                      </c:pt>
                      <c:pt idx="149">
                        <c:v>163.19999999999999</c:v>
                      </c:pt>
                      <c:pt idx="150">
                        <c:v>168</c:v>
                      </c:pt>
                      <c:pt idx="151">
                        <c:v>168</c:v>
                      </c:pt>
                      <c:pt idx="152">
                        <c:v>168</c:v>
                      </c:pt>
                      <c:pt idx="153">
                        <c:v>168</c:v>
                      </c:pt>
                      <c:pt idx="154">
                        <c:v>168</c:v>
                      </c:pt>
                      <c:pt idx="155">
                        <c:v>168</c:v>
                      </c:pt>
                      <c:pt idx="156">
                        <c:v>168</c:v>
                      </c:pt>
                      <c:pt idx="157">
                        <c:v>168</c:v>
                      </c:pt>
                      <c:pt idx="158">
                        <c:v>168</c:v>
                      </c:pt>
                      <c:pt idx="159">
                        <c:v>168</c:v>
                      </c:pt>
                      <c:pt idx="160">
                        <c:v>168</c:v>
                      </c:pt>
                      <c:pt idx="161">
                        <c:v>168.1</c:v>
                      </c:pt>
                      <c:pt idx="162">
                        <c:v>168.2</c:v>
                      </c:pt>
                      <c:pt idx="163">
                        <c:v>168.3</c:v>
                      </c:pt>
                      <c:pt idx="164">
                        <c:v>168.4</c:v>
                      </c:pt>
                      <c:pt idx="165">
                        <c:v>168.5</c:v>
                      </c:pt>
                      <c:pt idx="166">
                        <c:v>168.6</c:v>
                      </c:pt>
                      <c:pt idx="167">
                        <c:v>168.7</c:v>
                      </c:pt>
                      <c:pt idx="168">
                        <c:v>168.8</c:v>
                      </c:pt>
                      <c:pt idx="169">
                        <c:v>168.9</c:v>
                      </c:pt>
                      <c:pt idx="170">
                        <c:v>169</c:v>
                      </c:pt>
                      <c:pt idx="171">
                        <c:v>161.1</c:v>
                      </c:pt>
                      <c:pt idx="172">
                        <c:v>153.19999999999999</c:v>
                      </c:pt>
                      <c:pt idx="173">
                        <c:v>145.30000000000001</c:v>
                      </c:pt>
                      <c:pt idx="174">
                        <c:v>137.4</c:v>
                      </c:pt>
                      <c:pt idx="175">
                        <c:v>129.5</c:v>
                      </c:pt>
                      <c:pt idx="176">
                        <c:v>121.6</c:v>
                      </c:pt>
                      <c:pt idx="177">
                        <c:v>113.69999999999899</c:v>
                      </c:pt>
                      <c:pt idx="178">
                        <c:v>105.8</c:v>
                      </c:pt>
                      <c:pt idx="179">
                        <c:v>97.899999999999906</c:v>
                      </c:pt>
                      <c:pt idx="180">
                        <c:v>90</c:v>
                      </c:pt>
                      <c:pt idx="181">
                        <c:v>90.9</c:v>
                      </c:pt>
                      <c:pt idx="182">
                        <c:v>91.8</c:v>
                      </c:pt>
                      <c:pt idx="183">
                        <c:v>92.7</c:v>
                      </c:pt>
                      <c:pt idx="184">
                        <c:v>93.6</c:v>
                      </c:pt>
                      <c:pt idx="185">
                        <c:v>94.5</c:v>
                      </c:pt>
                      <c:pt idx="186">
                        <c:v>95.4</c:v>
                      </c:pt>
                      <c:pt idx="187">
                        <c:v>96.3</c:v>
                      </c:pt>
                      <c:pt idx="188">
                        <c:v>97.2</c:v>
                      </c:pt>
                      <c:pt idx="189">
                        <c:v>98.1</c:v>
                      </c:pt>
                      <c:pt idx="190">
                        <c:v>99</c:v>
                      </c:pt>
                      <c:pt idx="191">
                        <c:v>94.5</c:v>
                      </c:pt>
                      <c:pt idx="192">
                        <c:v>90</c:v>
                      </c:pt>
                      <c:pt idx="193">
                        <c:v>85.5</c:v>
                      </c:pt>
                      <c:pt idx="194">
                        <c:v>81</c:v>
                      </c:pt>
                      <c:pt idx="195">
                        <c:v>76.5</c:v>
                      </c:pt>
                      <c:pt idx="196">
                        <c:v>72</c:v>
                      </c:pt>
                      <c:pt idx="197">
                        <c:v>67.5</c:v>
                      </c:pt>
                      <c:pt idx="198">
                        <c:v>63</c:v>
                      </c:pt>
                      <c:pt idx="199">
                        <c:v>58.5</c:v>
                      </c:pt>
                      <c:pt idx="200">
                        <c:v>54</c:v>
                      </c:pt>
                      <c:pt idx="201">
                        <c:v>57.6</c:v>
                      </c:pt>
                      <c:pt idx="202">
                        <c:v>61.2</c:v>
                      </c:pt>
                      <c:pt idx="203">
                        <c:v>64.8</c:v>
                      </c:pt>
                      <c:pt idx="204">
                        <c:v>68.400000000000006</c:v>
                      </c:pt>
                      <c:pt idx="205">
                        <c:v>72</c:v>
                      </c:pt>
                      <c:pt idx="206">
                        <c:v>75.599999999999994</c:v>
                      </c:pt>
                      <c:pt idx="207">
                        <c:v>79.2</c:v>
                      </c:pt>
                      <c:pt idx="208">
                        <c:v>82.8</c:v>
                      </c:pt>
                      <c:pt idx="209">
                        <c:v>86.4</c:v>
                      </c:pt>
                      <c:pt idx="210">
                        <c:v>90</c:v>
                      </c:pt>
                      <c:pt idx="211">
                        <c:v>90</c:v>
                      </c:pt>
                      <c:pt idx="212">
                        <c:v>90</c:v>
                      </c:pt>
                      <c:pt idx="213">
                        <c:v>90</c:v>
                      </c:pt>
                      <c:pt idx="214">
                        <c:v>90</c:v>
                      </c:pt>
                      <c:pt idx="215">
                        <c:v>90</c:v>
                      </c:pt>
                      <c:pt idx="216">
                        <c:v>90</c:v>
                      </c:pt>
                      <c:pt idx="217">
                        <c:v>90</c:v>
                      </c:pt>
                      <c:pt idx="218">
                        <c:v>90</c:v>
                      </c:pt>
                      <c:pt idx="219">
                        <c:v>90</c:v>
                      </c:pt>
                      <c:pt idx="220">
                        <c:v>90</c:v>
                      </c:pt>
                      <c:pt idx="221">
                        <c:v>87.7</c:v>
                      </c:pt>
                      <c:pt idx="222">
                        <c:v>85.4</c:v>
                      </c:pt>
                      <c:pt idx="223">
                        <c:v>83.1</c:v>
                      </c:pt>
                      <c:pt idx="224">
                        <c:v>80.8</c:v>
                      </c:pt>
                      <c:pt idx="225">
                        <c:v>78.5</c:v>
                      </c:pt>
                      <c:pt idx="226">
                        <c:v>76.2</c:v>
                      </c:pt>
                      <c:pt idx="227">
                        <c:v>73.900000000000006</c:v>
                      </c:pt>
                      <c:pt idx="228">
                        <c:v>71.599999999999994</c:v>
                      </c:pt>
                      <c:pt idx="229">
                        <c:v>69.3</c:v>
                      </c:pt>
                      <c:pt idx="230">
                        <c:v>67</c:v>
                      </c:pt>
                      <c:pt idx="231">
                        <c:v>73.2</c:v>
                      </c:pt>
                      <c:pt idx="232">
                        <c:v>79.400000000000006</c:v>
                      </c:pt>
                      <c:pt idx="233">
                        <c:v>85.6</c:v>
                      </c:pt>
                      <c:pt idx="234">
                        <c:v>91.8</c:v>
                      </c:pt>
                      <c:pt idx="235">
                        <c:v>98</c:v>
                      </c:pt>
                      <c:pt idx="236">
                        <c:v>104.2</c:v>
                      </c:pt>
                      <c:pt idx="237">
                        <c:v>110.4</c:v>
                      </c:pt>
                      <c:pt idx="238">
                        <c:v>116.6</c:v>
                      </c:pt>
                      <c:pt idx="239">
                        <c:v>122.8</c:v>
                      </c:pt>
                      <c:pt idx="240">
                        <c:v>129</c:v>
                      </c:pt>
                      <c:pt idx="241">
                        <c:v>125.4</c:v>
                      </c:pt>
                      <c:pt idx="242">
                        <c:v>121.8</c:v>
                      </c:pt>
                      <c:pt idx="243">
                        <c:v>118.2</c:v>
                      </c:pt>
                      <c:pt idx="244">
                        <c:v>114.6</c:v>
                      </c:pt>
                      <c:pt idx="245">
                        <c:v>111</c:v>
                      </c:pt>
                      <c:pt idx="246">
                        <c:v>107.4</c:v>
                      </c:pt>
                      <c:pt idx="247">
                        <c:v>103.8</c:v>
                      </c:pt>
                      <c:pt idx="248">
                        <c:v>100.2</c:v>
                      </c:pt>
                      <c:pt idx="249">
                        <c:v>96.6</c:v>
                      </c:pt>
                      <c:pt idx="250">
                        <c:v>93</c:v>
                      </c:pt>
                      <c:pt idx="251">
                        <c:v>84.6</c:v>
                      </c:pt>
                      <c:pt idx="252">
                        <c:v>76.2</c:v>
                      </c:pt>
                      <c:pt idx="253">
                        <c:v>67.8</c:v>
                      </c:pt>
                      <c:pt idx="254">
                        <c:v>59.4</c:v>
                      </c:pt>
                      <c:pt idx="255">
                        <c:v>51</c:v>
                      </c:pt>
                      <c:pt idx="256">
                        <c:v>42.599999999999902</c:v>
                      </c:pt>
                      <c:pt idx="257">
                        <c:v>34.199999999999903</c:v>
                      </c:pt>
                      <c:pt idx="258">
                        <c:v>25.799999999999901</c:v>
                      </c:pt>
                      <c:pt idx="259">
                        <c:v>17.39999999999989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8.5</c:v>
                      </c:pt>
                      <c:pt idx="282">
                        <c:v>8</c:v>
                      </c:pt>
                      <c:pt idx="283">
                        <c:v>7.5</c:v>
                      </c:pt>
                      <c:pt idx="284">
                        <c:v>7</c:v>
                      </c:pt>
                      <c:pt idx="285">
                        <c:v>6.5</c:v>
                      </c:pt>
                      <c:pt idx="286">
                        <c:v>6</c:v>
                      </c:pt>
                      <c:pt idx="287">
                        <c:v>5.5</c:v>
                      </c:pt>
                      <c:pt idx="288">
                        <c:v>5</c:v>
                      </c:pt>
                      <c:pt idx="289">
                        <c:v>4.5</c:v>
                      </c:pt>
                      <c:pt idx="290">
                        <c:v>4</c:v>
                      </c:pt>
                      <c:pt idx="291">
                        <c:v>3.6</c:v>
                      </c:pt>
                      <c:pt idx="292">
                        <c:v>3.2</c:v>
                      </c:pt>
                      <c:pt idx="293">
                        <c:v>2.8</c:v>
                      </c:pt>
                      <c:pt idx="294">
                        <c:v>2.4</c:v>
                      </c:pt>
                      <c:pt idx="295">
                        <c:v>2</c:v>
                      </c:pt>
                      <c:pt idx="296">
                        <c:v>1.5999999999999901</c:v>
                      </c:pt>
                      <c:pt idx="297">
                        <c:v>1.19999999999999</c:v>
                      </c:pt>
                      <c:pt idx="298">
                        <c:v>0.79999999999999905</c:v>
                      </c:pt>
                      <c:pt idx="299">
                        <c:v>0.39999999999999902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6-6754-49D6-AB75-2976AB877CC1}"/>
                  </c:ext>
                </c:extLst>
              </c15:ser>
            </c15:filteredScatterSeries>
            <c15:filteredScatterSeries>
              <c15:ser>
                <c:idx val="81"/>
                <c:order val="3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2:$A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12.3</c:v>
                      </c:pt>
                      <c:pt idx="122">
                        <c:v>15.6</c:v>
                      </c:pt>
                      <c:pt idx="123">
                        <c:v>18.899999999999999</c:v>
                      </c:pt>
                      <c:pt idx="124">
                        <c:v>22.2</c:v>
                      </c:pt>
                      <c:pt idx="125">
                        <c:v>25.5</c:v>
                      </c:pt>
                      <c:pt idx="126">
                        <c:v>28.799999999999901</c:v>
                      </c:pt>
                      <c:pt idx="127">
                        <c:v>32.099999999999902</c:v>
                      </c:pt>
                      <c:pt idx="128">
                        <c:v>35.4</c:v>
                      </c:pt>
                      <c:pt idx="129">
                        <c:v>38.700000000000003</c:v>
                      </c:pt>
                      <c:pt idx="130">
                        <c:v>42</c:v>
                      </c:pt>
                      <c:pt idx="131">
                        <c:v>48.3</c:v>
                      </c:pt>
                      <c:pt idx="132">
                        <c:v>54.6</c:v>
                      </c:pt>
                      <c:pt idx="133">
                        <c:v>60.9</c:v>
                      </c:pt>
                      <c:pt idx="134">
                        <c:v>67.2</c:v>
                      </c:pt>
                      <c:pt idx="135">
                        <c:v>73.5</c:v>
                      </c:pt>
                      <c:pt idx="136">
                        <c:v>79.8</c:v>
                      </c:pt>
                      <c:pt idx="137">
                        <c:v>86.1</c:v>
                      </c:pt>
                      <c:pt idx="138">
                        <c:v>92.4</c:v>
                      </c:pt>
                      <c:pt idx="139">
                        <c:v>98.699999999999903</c:v>
                      </c:pt>
                      <c:pt idx="140">
                        <c:v>105</c:v>
                      </c:pt>
                      <c:pt idx="141">
                        <c:v>116.7</c:v>
                      </c:pt>
                      <c:pt idx="142">
                        <c:v>128.4</c:v>
                      </c:pt>
                      <c:pt idx="143">
                        <c:v>140.1</c:v>
                      </c:pt>
                      <c:pt idx="144">
                        <c:v>151.80000000000001</c:v>
                      </c:pt>
                      <c:pt idx="145">
                        <c:v>163.5</c:v>
                      </c:pt>
                      <c:pt idx="146">
                        <c:v>175.2</c:v>
                      </c:pt>
                      <c:pt idx="147">
                        <c:v>186.89999999999901</c:v>
                      </c:pt>
                      <c:pt idx="148">
                        <c:v>198.6</c:v>
                      </c:pt>
                      <c:pt idx="149">
                        <c:v>210.3</c:v>
                      </c:pt>
                      <c:pt idx="150">
                        <c:v>222</c:v>
                      </c:pt>
                      <c:pt idx="151">
                        <c:v>222</c:v>
                      </c:pt>
                      <c:pt idx="152">
                        <c:v>222</c:v>
                      </c:pt>
                      <c:pt idx="153">
                        <c:v>222</c:v>
                      </c:pt>
                      <c:pt idx="154">
                        <c:v>222</c:v>
                      </c:pt>
                      <c:pt idx="155">
                        <c:v>222</c:v>
                      </c:pt>
                      <c:pt idx="156">
                        <c:v>222</c:v>
                      </c:pt>
                      <c:pt idx="157">
                        <c:v>222</c:v>
                      </c:pt>
                      <c:pt idx="158">
                        <c:v>222</c:v>
                      </c:pt>
                      <c:pt idx="159">
                        <c:v>222</c:v>
                      </c:pt>
                      <c:pt idx="160">
                        <c:v>222</c:v>
                      </c:pt>
                      <c:pt idx="161">
                        <c:v>212.8</c:v>
                      </c:pt>
                      <c:pt idx="162">
                        <c:v>203.6</c:v>
                      </c:pt>
                      <c:pt idx="163">
                        <c:v>194.4</c:v>
                      </c:pt>
                      <c:pt idx="164">
                        <c:v>185.2</c:v>
                      </c:pt>
                      <c:pt idx="165">
                        <c:v>176</c:v>
                      </c:pt>
                      <c:pt idx="166">
                        <c:v>166.8</c:v>
                      </c:pt>
                      <c:pt idx="167">
                        <c:v>157.6</c:v>
                      </c:pt>
                      <c:pt idx="168">
                        <c:v>148.4</c:v>
                      </c:pt>
                      <c:pt idx="169">
                        <c:v>139.19999999999999</c:v>
                      </c:pt>
                      <c:pt idx="170">
                        <c:v>130</c:v>
                      </c:pt>
                      <c:pt idx="171">
                        <c:v>130.19999999999999</c:v>
                      </c:pt>
                      <c:pt idx="172">
                        <c:v>130.4</c:v>
                      </c:pt>
                      <c:pt idx="173">
                        <c:v>130.6</c:v>
                      </c:pt>
                      <c:pt idx="174">
                        <c:v>130.80000000000001</c:v>
                      </c:pt>
                      <c:pt idx="175">
                        <c:v>131</c:v>
                      </c:pt>
                      <c:pt idx="176">
                        <c:v>131.19999999999999</c:v>
                      </c:pt>
                      <c:pt idx="177">
                        <c:v>131.4</c:v>
                      </c:pt>
                      <c:pt idx="178">
                        <c:v>131.6</c:v>
                      </c:pt>
                      <c:pt idx="179">
                        <c:v>131.80000000000001</c:v>
                      </c:pt>
                      <c:pt idx="180">
                        <c:v>132</c:v>
                      </c:pt>
                      <c:pt idx="181">
                        <c:v>132.30000000000001</c:v>
                      </c:pt>
                      <c:pt idx="182">
                        <c:v>132.6</c:v>
                      </c:pt>
                      <c:pt idx="183">
                        <c:v>132.9</c:v>
                      </c:pt>
                      <c:pt idx="184">
                        <c:v>133.19999999999999</c:v>
                      </c:pt>
                      <c:pt idx="185">
                        <c:v>133.5</c:v>
                      </c:pt>
                      <c:pt idx="186">
                        <c:v>133.80000000000001</c:v>
                      </c:pt>
                      <c:pt idx="187">
                        <c:v>134.1</c:v>
                      </c:pt>
                      <c:pt idx="188">
                        <c:v>134.4</c:v>
                      </c:pt>
                      <c:pt idx="189">
                        <c:v>134.69999999999999</c:v>
                      </c:pt>
                      <c:pt idx="190">
                        <c:v>135</c:v>
                      </c:pt>
                      <c:pt idx="191">
                        <c:v>127.5</c:v>
                      </c:pt>
                      <c:pt idx="192">
                        <c:v>120</c:v>
                      </c:pt>
                      <c:pt idx="193">
                        <c:v>112.5</c:v>
                      </c:pt>
                      <c:pt idx="194">
                        <c:v>105</c:v>
                      </c:pt>
                      <c:pt idx="195">
                        <c:v>97.5</c:v>
                      </c:pt>
                      <c:pt idx="196">
                        <c:v>90</c:v>
                      </c:pt>
                      <c:pt idx="197">
                        <c:v>82.5</c:v>
                      </c:pt>
                      <c:pt idx="198">
                        <c:v>75</c:v>
                      </c:pt>
                      <c:pt idx="199">
                        <c:v>67.5</c:v>
                      </c:pt>
                      <c:pt idx="200">
                        <c:v>60</c:v>
                      </c:pt>
                      <c:pt idx="201">
                        <c:v>60.6</c:v>
                      </c:pt>
                      <c:pt idx="202">
                        <c:v>61.2</c:v>
                      </c:pt>
                      <c:pt idx="203">
                        <c:v>61.8</c:v>
                      </c:pt>
                      <c:pt idx="204">
                        <c:v>62.4</c:v>
                      </c:pt>
                      <c:pt idx="205">
                        <c:v>63</c:v>
                      </c:pt>
                      <c:pt idx="206">
                        <c:v>63.6</c:v>
                      </c:pt>
                      <c:pt idx="207">
                        <c:v>64.2</c:v>
                      </c:pt>
                      <c:pt idx="208">
                        <c:v>64.8</c:v>
                      </c:pt>
                      <c:pt idx="209">
                        <c:v>65.400000000000006</c:v>
                      </c:pt>
                      <c:pt idx="210">
                        <c:v>66</c:v>
                      </c:pt>
                      <c:pt idx="211">
                        <c:v>66</c:v>
                      </c:pt>
                      <c:pt idx="212">
                        <c:v>66</c:v>
                      </c:pt>
                      <c:pt idx="213">
                        <c:v>66</c:v>
                      </c:pt>
                      <c:pt idx="214">
                        <c:v>66</c:v>
                      </c:pt>
                      <c:pt idx="215">
                        <c:v>66</c:v>
                      </c:pt>
                      <c:pt idx="216">
                        <c:v>66</c:v>
                      </c:pt>
                      <c:pt idx="217">
                        <c:v>66</c:v>
                      </c:pt>
                      <c:pt idx="218">
                        <c:v>66</c:v>
                      </c:pt>
                      <c:pt idx="219">
                        <c:v>66</c:v>
                      </c:pt>
                      <c:pt idx="220">
                        <c:v>66</c:v>
                      </c:pt>
                      <c:pt idx="221">
                        <c:v>66.3</c:v>
                      </c:pt>
                      <c:pt idx="222">
                        <c:v>66.599999999999994</c:v>
                      </c:pt>
                      <c:pt idx="223">
                        <c:v>66.900000000000006</c:v>
                      </c:pt>
                      <c:pt idx="224">
                        <c:v>67.2</c:v>
                      </c:pt>
                      <c:pt idx="225">
                        <c:v>67.5</c:v>
                      </c:pt>
                      <c:pt idx="226">
                        <c:v>67.8</c:v>
                      </c:pt>
                      <c:pt idx="227">
                        <c:v>68.099999999999994</c:v>
                      </c:pt>
                      <c:pt idx="228">
                        <c:v>68.400000000000006</c:v>
                      </c:pt>
                      <c:pt idx="229">
                        <c:v>68.7</c:v>
                      </c:pt>
                      <c:pt idx="230">
                        <c:v>69</c:v>
                      </c:pt>
                      <c:pt idx="231">
                        <c:v>66.900000000000006</c:v>
                      </c:pt>
                      <c:pt idx="232">
                        <c:v>64.8</c:v>
                      </c:pt>
                      <c:pt idx="233">
                        <c:v>62.7</c:v>
                      </c:pt>
                      <c:pt idx="234">
                        <c:v>60.6</c:v>
                      </c:pt>
                      <c:pt idx="235">
                        <c:v>58.5</c:v>
                      </c:pt>
                      <c:pt idx="236">
                        <c:v>56.4</c:v>
                      </c:pt>
                      <c:pt idx="237">
                        <c:v>54.3</c:v>
                      </c:pt>
                      <c:pt idx="238">
                        <c:v>52.2</c:v>
                      </c:pt>
                      <c:pt idx="239">
                        <c:v>50.099999999999902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18.899999999999999</c:v>
                      </c:pt>
                      <c:pt idx="252">
                        <c:v>19.8</c:v>
                      </c:pt>
                      <c:pt idx="253">
                        <c:v>20.7</c:v>
                      </c:pt>
                      <c:pt idx="254">
                        <c:v>21.6</c:v>
                      </c:pt>
                      <c:pt idx="255">
                        <c:v>22.5</c:v>
                      </c:pt>
                      <c:pt idx="256">
                        <c:v>23.4</c:v>
                      </c:pt>
                      <c:pt idx="257">
                        <c:v>24.3</c:v>
                      </c:pt>
                      <c:pt idx="258">
                        <c:v>25.2</c:v>
                      </c:pt>
                      <c:pt idx="259">
                        <c:v>26.1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7.6</c:v>
                      </c:pt>
                      <c:pt idx="282">
                        <c:v>39.200000000000003</c:v>
                      </c:pt>
                      <c:pt idx="283">
                        <c:v>40.799999999999997</c:v>
                      </c:pt>
                      <c:pt idx="284">
                        <c:v>42.4</c:v>
                      </c:pt>
                      <c:pt idx="285">
                        <c:v>44</c:v>
                      </c:pt>
                      <c:pt idx="286">
                        <c:v>45.6</c:v>
                      </c:pt>
                      <c:pt idx="287">
                        <c:v>47.2</c:v>
                      </c:pt>
                      <c:pt idx="288">
                        <c:v>48.8</c:v>
                      </c:pt>
                      <c:pt idx="289">
                        <c:v>50.4</c:v>
                      </c:pt>
                      <c:pt idx="290">
                        <c:v>52</c:v>
                      </c:pt>
                      <c:pt idx="291">
                        <c:v>55.5</c:v>
                      </c:pt>
                      <c:pt idx="292">
                        <c:v>59</c:v>
                      </c:pt>
                      <c:pt idx="293">
                        <c:v>62.5</c:v>
                      </c:pt>
                      <c:pt idx="294">
                        <c:v>66</c:v>
                      </c:pt>
                      <c:pt idx="295">
                        <c:v>69.5</c:v>
                      </c:pt>
                      <c:pt idx="296">
                        <c:v>73</c:v>
                      </c:pt>
                      <c:pt idx="297">
                        <c:v>76.5</c:v>
                      </c:pt>
                      <c:pt idx="298">
                        <c:v>80</c:v>
                      </c:pt>
                      <c:pt idx="299">
                        <c:v>83.5</c:v>
                      </c:pt>
                      <c:pt idx="300">
                        <c:v>87</c:v>
                      </c:pt>
                      <c:pt idx="301">
                        <c:v>80.099999999999994</c:v>
                      </c:pt>
                      <c:pt idx="302">
                        <c:v>73.2</c:v>
                      </c:pt>
                      <c:pt idx="303">
                        <c:v>66.3</c:v>
                      </c:pt>
                      <c:pt idx="304">
                        <c:v>59.4</c:v>
                      </c:pt>
                      <c:pt idx="305">
                        <c:v>52.5</c:v>
                      </c:pt>
                      <c:pt idx="306">
                        <c:v>45.599999999999902</c:v>
                      </c:pt>
                      <c:pt idx="307">
                        <c:v>38.699999999999903</c:v>
                      </c:pt>
                      <c:pt idx="308">
                        <c:v>31.799999999999901</c:v>
                      </c:pt>
                      <c:pt idx="309">
                        <c:v>24.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7-6754-49D6-AB75-2976AB877CC1}"/>
                  </c:ext>
                </c:extLst>
              </c15:ser>
            </c15:filteredScatterSeries>
            <c15:filteredScatterSeries>
              <c15:ser>
                <c:idx val="82"/>
                <c:order val="3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2:$A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9</c:v>
                      </c:pt>
                      <c:pt idx="12">
                        <c:v>1.8</c:v>
                      </c:pt>
                      <c:pt idx="13">
                        <c:v>2.7</c:v>
                      </c:pt>
                      <c:pt idx="14">
                        <c:v>3.6</c:v>
                      </c:pt>
                      <c:pt idx="15">
                        <c:v>4.5</c:v>
                      </c:pt>
                      <c:pt idx="16">
                        <c:v>5.4</c:v>
                      </c:pt>
                      <c:pt idx="17">
                        <c:v>6.3</c:v>
                      </c:pt>
                      <c:pt idx="18">
                        <c:v>7.2</c:v>
                      </c:pt>
                      <c:pt idx="19">
                        <c:v>8.1</c:v>
                      </c:pt>
                      <c:pt idx="20">
                        <c:v>9</c:v>
                      </c:pt>
                      <c:pt idx="21">
                        <c:v>9.9</c:v>
                      </c:pt>
                      <c:pt idx="22">
                        <c:v>10.8</c:v>
                      </c:pt>
                      <c:pt idx="23">
                        <c:v>11.7</c:v>
                      </c:pt>
                      <c:pt idx="24">
                        <c:v>12.6</c:v>
                      </c:pt>
                      <c:pt idx="25">
                        <c:v>13.5</c:v>
                      </c:pt>
                      <c:pt idx="26">
                        <c:v>14.4</c:v>
                      </c:pt>
                      <c:pt idx="27">
                        <c:v>15.3</c:v>
                      </c:pt>
                      <c:pt idx="28">
                        <c:v>16.2</c:v>
                      </c:pt>
                      <c:pt idx="29">
                        <c:v>17.100000000000001</c:v>
                      </c:pt>
                      <c:pt idx="30">
                        <c:v>18</c:v>
                      </c:pt>
                      <c:pt idx="31">
                        <c:v>17.100000000000001</c:v>
                      </c:pt>
                      <c:pt idx="32">
                        <c:v>16.2</c:v>
                      </c:pt>
                      <c:pt idx="33">
                        <c:v>15.3</c:v>
                      </c:pt>
                      <c:pt idx="34">
                        <c:v>14.4</c:v>
                      </c:pt>
                      <c:pt idx="35">
                        <c:v>13.5</c:v>
                      </c:pt>
                      <c:pt idx="36">
                        <c:v>12.6</c:v>
                      </c:pt>
                      <c:pt idx="37">
                        <c:v>11.7</c:v>
                      </c:pt>
                      <c:pt idx="38">
                        <c:v>10.8</c:v>
                      </c:pt>
                      <c:pt idx="39">
                        <c:v>9.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1</c:v>
                      </c:pt>
                      <c:pt idx="152">
                        <c:v>7.2</c:v>
                      </c:pt>
                      <c:pt idx="153">
                        <c:v>6.3</c:v>
                      </c:pt>
                      <c:pt idx="154">
                        <c:v>5.4</c:v>
                      </c:pt>
                      <c:pt idx="155">
                        <c:v>4.5</c:v>
                      </c:pt>
                      <c:pt idx="156">
                        <c:v>3.5999999999999899</c:v>
                      </c:pt>
                      <c:pt idx="157">
                        <c:v>2.7</c:v>
                      </c:pt>
                      <c:pt idx="158">
                        <c:v>1.7999999999999901</c:v>
                      </c:pt>
                      <c:pt idx="159">
                        <c:v>0.9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12.9</c:v>
                      </c:pt>
                      <c:pt idx="202">
                        <c:v>16.8</c:v>
                      </c:pt>
                      <c:pt idx="203">
                        <c:v>20.7</c:v>
                      </c:pt>
                      <c:pt idx="204">
                        <c:v>24.6</c:v>
                      </c:pt>
                      <c:pt idx="205">
                        <c:v>28.5</c:v>
                      </c:pt>
                      <c:pt idx="206">
                        <c:v>32.4</c:v>
                      </c:pt>
                      <c:pt idx="207">
                        <c:v>36.299999999999997</c:v>
                      </c:pt>
                      <c:pt idx="208">
                        <c:v>40.200000000000003</c:v>
                      </c:pt>
                      <c:pt idx="209">
                        <c:v>44.1</c:v>
                      </c:pt>
                      <c:pt idx="210">
                        <c:v>48</c:v>
                      </c:pt>
                      <c:pt idx="211">
                        <c:v>48</c:v>
                      </c:pt>
                      <c:pt idx="212">
                        <c:v>48</c:v>
                      </c:pt>
                      <c:pt idx="213">
                        <c:v>48</c:v>
                      </c:pt>
                      <c:pt idx="214">
                        <c:v>48</c:v>
                      </c:pt>
                      <c:pt idx="215">
                        <c:v>48</c:v>
                      </c:pt>
                      <c:pt idx="216">
                        <c:v>48</c:v>
                      </c:pt>
                      <c:pt idx="217">
                        <c:v>48</c:v>
                      </c:pt>
                      <c:pt idx="218">
                        <c:v>48</c:v>
                      </c:pt>
                      <c:pt idx="219">
                        <c:v>48</c:v>
                      </c:pt>
                      <c:pt idx="220">
                        <c:v>48</c:v>
                      </c:pt>
                      <c:pt idx="221">
                        <c:v>43.2</c:v>
                      </c:pt>
                      <c:pt idx="222">
                        <c:v>38.4</c:v>
                      </c:pt>
                      <c:pt idx="223">
                        <c:v>33.6</c:v>
                      </c:pt>
                      <c:pt idx="224">
                        <c:v>28.8</c:v>
                      </c:pt>
                      <c:pt idx="225">
                        <c:v>24</c:v>
                      </c:pt>
                      <c:pt idx="226">
                        <c:v>19.2</c:v>
                      </c:pt>
                      <c:pt idx="227">
                        <c:v>14.399999999999901</c:v>
                      </c:pt>
                      <c:pt idx="228">
                        <c:v>9.6</c:v>
                      </c:pt>
                      <c:pt idx="229">
                        <c:v>4.8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5.7</c:v>
                      </c:pt>
                      <c:pt idx="282">
                        <c:v>11.4</c:v>
                      </c:pt>
                      <c:pt idx="283">
                        <c:v>17.100000000000001</c:v>
                      </c:pt>
                      <c:pt idx="284">
                        <c:v>22.8</c:v>
                      </c:pt>
                      <c:pt idx="285">
                        <c:v>28.5</c:v>
                      </c:pt>
                      <c:pt idx="286">
                        <c:v>34.200000000000003</c:v>
                      </c:pt>
                      <c:pt idx="287">
                        <c:v>39.9</c:v>
                      </c:pt>
                      <c:pt idx="288">
                        <c:v>45.6</c:v>
                      </c:pt>
                      <c:pt idx="289">
                        <c:v>51.3</c:v>
                      </c:pt>
                      <c:pt idx="290">
                        <c:v>57</c:v>
                      </c:pt>
                      <c:pt idx="291">
                        <c:v>57</c:v>
                      </c:pt>
                      <c:pt idx="292">
                        <c:v>57</c:v>
                      </c:pt>
                      <c:pt idx="293">
                        <c:v>57</c:v>
                      </c:pt>
                      <c:pt idx="294">
                        <c:v>57</c:v>
                      </c:pt>
                      <c:pt idx="295">
                        <c:v>57</c:v>
                      </c:pt>
                      <c:pt idx="296">
                        <c:v>57</c:v>
                      </c:pt>
                      <c:pt idx="297">
                        <c:v>57</c:v>
                      </c:pt>
                      <c:pt idx="298">
                        <c:v>57</c:v>
                      </c:pt>
                      <c:pt idx="299">
                        <c:v>57</c:v>
                      </c:pt>
                      <c:pt idx="300">
                        <c:v>57</c:v>
                      </c:pt>
                      <c:pt idx="301">
                        <c:v>54.1</c:v>
                      </c:pt>
                      <c:pt idx="302">
                        <c:v>51.2</c:v>
                      </c:pt>
                      <c:pt idx="303">
                        <c:v>48.3</c:v>
                      </c:pt>
                      <c:pt idx="304">
                        <c:v>45.4</c:v>
                      </c:pt>
                      <c:pt idx="305">
                        <c:v>42.5</c:v>
                      </c:pt>
                      <c:pt idx="306">
                        <c:v>39.6</c:v>
                      </c:pt>
                      <c:pt idx="307">
                        <c:v>36.700000000000003</c:v>
                      </c:pt>
                      <c:pt idx="308">
                        <c:v>33.799999999999997</c:v>
                      </c:pt>
                      <c:pt idx="309">
                        <c:v>30.9</c:v>
                      </c:pt>
                      <c:pt idx="310">
                        <c:v>28</c:v>
                      </c:pt>
                      <c:pt idx="311">
                        <c:v>25.2</c:v>
                      </c:pt>
                      <c:pt idx="312">
                        <c:v>22.4</c:v>
                      </c:pt>
                      <c:pt idx="313">
                        <c:v>19.600000000000001</c:v>
                      </c:pt>
                      <c:pt idx="314">
                        <c:v>16.8</c:v>
                      </c:pt>
                      <c:pt idx="315">
                        <c:v>14</c:v>
                      </c:pt>
                      <c:pt idx="316">
                        <c:v>11.2</c:v>
                      </c:pt>
                      <c:pt idx="317">
                        <c:v>8.4</c:v>
                      </c:pt>
                      <c:pt idx="318">
                        <c:v>5.6</c:v>
                      </c:pt>
                      <c:pt idx="319">
                        <c:v>2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8-6754-49D6-AB75-2976AB877CC1}"/>
                  </c:ext>
                </c:extLst>
              </c15:ser>
            </c15:filteredScatterSeries>
            <c15:filteredScatterSeries>
              <c15:ser>
                <c:idx val="83"/>
                <c:order val="3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2:$A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9-6754-49D6-AB75-2976AB877CC1}"/>
                  </c:ext>
                </c:extLst>
              </c15:ser>
            </c15:filteredScatterSeries>
            <c15:filteredScatterSeries>
              <c15:ser>
                <c:idx val="84"/>
                <c:order val="3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2:$A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13.8</c:v>
                      </c:pt>
                      <c:pt idx="22">
                        <c:v>18.600000000000001</c:v>
                      </c:pt>
                      <c:pt idx="23">
                        <c:v>23.4</c:v>
                      </c:pt>
                      <c:pt idx="24">
                        <c:v>28.2</c:v>
                      </c:pt>
                      <c:pt idx="25">
                        <c:v>33</c:v>
                      </c:pt>
                      <c:pt idx="26">
                        <c:v>37.799999999999997</c:v>
                      </c:pt>
                      <c:pt idx="27">
                        <c:v>42.6</c:v>
                      </c:pt>
                      <c:pt idx="28">
                        <c:v>47.4</c:v>
                      </c:pt>
                      <c:pt idx="29">
                        <c:v>52.199999999999903</c:v>
                      </c:pt>
                      <c:pt idx="30">
                        <c:v>57</c:v>
                      </c:pt>
                      <c:pt idx="31">
                        <c:v>57.9</c:v>
                      </c:pt>
                      <c:pt idx="32">
                        <c:v>58.8</c:v>
                      </c:pt>
                      <c:pt idx="33">
                        <c:v>59.7</c:v>
                      </c:pt>
                      <c:pt idx="34">
                        <c:v>60.6</c:v>
                      </c:pt>
                      <c:pt idx="35">
                        <c:v>61.5</c:v>
                      </c:pt>
                      <c:pt idx="36">
                        <c:v>62.4</c:v>
                      </c:pt>
                      <c:pt idx="37">
                        <c:v>63.3</c:v>
                      </c:pt>
                      <c:pt idx="38">
                        <c:v>64.2</c:v>
                      </c:pt>
                      <c:pt idx="39">
                        <c:v>65.099999999999994</c:v>
                      </c:pt>
                      <c:pt idx="40">
                        <c:v>66</c:v>
                      </c:pt>
                      <c:pt idx="41">
                        <c:v>59.4</c:v>
                      </c:pt>
                      <c:pt idx="42">
                        <c:v>52.8</c:v>
                      </c:pt>
                      <c:pt idx="43">
                        <c:v>46.2</c:v>
                      </c:pt>
                      <c:pt idx="44">
                        <c:v>39.6</c:v>
                      </c:pt>
                      <c:pt idx="45">
                        <c:v>33</c:v>
                      </c:pt>
                      <c:pt idx="46">
                        <c:v>26.4</c:v>
                      </c:pt>
                      <c:pt idx="47">
                        <c:v>19.8</c:v>
                      </c:pt>
                      <c:pt idx="48">
                        <c:v>13.2</c:v>
                      </c:pt>
                      <c:pt idx="49">
                        <c:v>6.6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.9</c:v>
                      </c:pt>
                      <c:pt idx="152">
                        <c:v>10.8</c:v>
                      </c:pt>
                      <c:pt idx="153">
                        <c:v>11.7</c:v>
                      </c:pt>
                      <c:pt idx="154">
                        <c:v>12.6</c:v>
                      </c:pt>
                      <c:pt idx="155">
                        <c:v>13.5</c:v>
                      </c:pt>
                      <c:pt idx="156">
                        <c:v>14.4</c:v>
                      </c:pt>
                      <c:pt idx="157">
                        <c:v>15.3</c:v>
                      </c:pt>
                      <c:pt idx="158">
                        <c:v>16.2</c:v>
                      </c:pt>
                      <c:pt idx="159">
                        <c:v>17.100000000000001</c:v>
                      </c:pt>
                      <c:pt idx="160">
                        <c:v>18</c:v>
                      </c:pt>
                      <c:pt idx="161">
                        <c:v>18</c:v>
                      </c:pt>
                      <c:pt idx="162">
                        <c:v>18</c:v>
                      </c:pt>
                      <c:pt idx="163">
                        <c:v>18</c:v>
                      </c:pt>
                      <c:pt idx="164">
                        <c:v>18</c:v>
                      </c:pt>
                      <c:pt idx="165">
                        <c:v>18</c:v>
                      </c:pt>
                      <c:pt idx="166">
                        <c:v>18</c:v>
                      </c:pt>
                      <c:pt idx="167">
                        <c:v>18</c:v>
                      </c:pt>
                      <c:pt idx="168">
                        <c:v>18</c:v>
                      </c:pt>
                      <c:pt idx="169">
                        <c:v>18</c:v>
                      </c:pt>
                      <c:pt idx="170">
                        <c:v>18</c:v>
                      </c:pt>
                      <c:pt idx="171">
                        <c:v>26.1</c:v>
                      </c:pt>
                      <c:pt idx="172">
                        <c:v>34.200000000000003</c:v>
                      </c:pt>
                      <c:pt idx="173">
                        <c:v>42.3</c:v>
                      </c:pt>
                      <c:pt idx="174">
                        <c:v>50.4</c:v>
                      </c:pt>
                      <c:pt idx="175">
                        <c:v>58.5</c:v>
                      </c:pt>
                      <c:pt idx="176">
                        <c:v>66.599999999999994</c:v>
                      </c:pt>
                      <c:pt idx="177">
                        <c:v>74.699999999999903</c:v>
                      </c:pt>
                      <c:pt idx="178">
                        <c:v>82.8</c:v>
                      </c:pt>
                      <c:pt idx="179">
                        <c:v>90.899999999999906</c:v>
                      </c:pt>
                      <c:pt idx="180">
                        <c:v>99</c:v>
                      </c:pt>
                      <c:pt idx="181">
                        <c:v>98.1</c:v>
                      </c:pt>
                      <c:pt idx="182">
                        <c:v>97.2</c:v>
                      </c:pt>
                      <c:pt idx="183">
                        <c:v>96.3</c:v>
                      </c:pt>
                      <c:pt idx="184">
                        <c:v>95.4</c:v>
                      </c:pt>
                      <c:pt idx="185">
                        <c:v>94.5</c:v>
                      </c:pt>
                      <c:pt idx="186">
                        <c:v>93.6</c:v>
                      </c:pt>
                      <c:pt idx="187">
                        <c:v>92.7</c:v>
                      </c:pt>
                      <c:pt idx="188">
                        <c:v>91.8</c:v>
                      </c:pt>
                      <c:pt idx="189">
                        <c:v>90.9</c:v>
                      </c:pt>
                      <c:pt idx="190">
                        <c:v>90</c:v>
                      </c:pt>
                      <c:pt idx="191">
                        <c:v>81</c:v>
                      </c:pt>
                      <c:pt idx="192">
                        <c:v>72</c:v>
                      </c:pt>
                      <c:pt idx="193">
                        <c:v>63</c:v>
                      </c:pt>
                      <c:pt idx="194">
                        <c:v>54</c:v>
                      </c:pt>
                      <c:pt idx="195">
                        <c:v>45</c:v>
                      </c:pt>
                      <c:pt idx="196">
                        <c:v>36</c:v>
                      </c:pt>
                      <c:pt idx="197">
                        <c:v>27</c:v>
                      </c:pt>
                      <c:pt idx="198">
                        <c:v>18</c:v>
                      </c:pt>
                      <c:pt idx="199">
                        <c:v>9</c:v>
                      </c:pt>
                      <c:pt idx="200">
                        <c:v>0</c:v>
                      </c:pt>
                      <c:pt idx="201">
                        <c:v>8.1</c:v>
                      </c:pt>
                      <c:pt idx="202">
                        <c:v>16.2</c:v>
                      </c:pt>
                      <c:pt idx="203">
                        <c:v>24.299999999999901</c:v>
                      </c:pt>
                      <c:pt idx="204">
                        <c:v>32.4</c:v>
                      </c:pt>
                      <c:pt idx="205">
                        <c:v>40.5</c:v>
                      </c:pt>
                      <c:pt idx="206">
                        <c:v>48.599999999999902</c:v>
                      </c:pt>
                      <c:pt idx="207">
                        <c:v>56.699999999999903</c:v>
                      </c:pt>
                      <c:pt idx="208">
                        <c:v>64.8</c:v>
                      </c:pt>
                      <c:pt idx="209">
                        <c:v>72.899999999999906</c:v>
                      </c:pt>
                      <c:pt idx="210">
                        <c:v>81</c:v>
                      </c:pt>
                      <c:pt idx="211">
                        <c:v>76.5</c:v>
                      </c:pt>
                      <c:pt idx="212">
                        <c:v>72</c:v>
                      </c:pt>
                      <c:pt idx="213">
                        <c:v>67.5</c:v>
                      </c:pt>
                      <c:pt idx="214">
                        <c:v>63</c:v>
                      </c:pt>
                      <c:pt idx="215">
                        <c:v>58.5</c:v>
                      </c:pt>
                      <c:pt idx="216">
                        <c:v>54</c:v>
                      </c:pt>
                      <c:pt idx="217">
                        <c:v>49.5</c:v>
                      </c:pt>
                      <c:pt idx="218">
                        <c:v>45</c:v>
                      </c:pt>
                      <c:pt idx="219">
                        <c:v>40.5</c:v>
                      </c:pt>
                      <c:pt idx="220">
                        <c:v>36</c:v>
                      </c:pt>
                      <c:pt idx="221">
                        <c:v>34.200000000000003</c:v>
                      </c:pt>
                      <c:pt idx="222">
                        <c:v>32.4</c:v>
                      </c:pt>
                      <c:pt idx="223">
                        <c:v>30.6</c:v>
                      </c:pt>
                      <c:pt idx="224">
                        <c:v>28.8</c:v>
                      </c:pt>
                      <c:pt idx="225">
                        <c:v>27</c:v>
                      </c:pt>
                      <c:pt idx="226">
                        <c:v>25.2</c:v>
                      </c:pt>
                      <c:pt idx="227">
                        <c:v>23.4</c:v>
                      </c:pt>
                      <c:pt idx="228">
                        <c:v>21.6</c:v>
                      </c:pt>
                      <c:pt idx="229">
                        <c:v>19.8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.9</c:v>
                      </c:pt>
                      <c:pt idx="252">
                        <c:v>1.8</c:v>
                      </c:pt>
                      <c:pt idx="253">
                        <c:v>2.7</c:v>
                      </c:pt>
                      <c:pt idx="254">
                        <c:v>3.6</c:v>
                      </c:pt>
                      <c:pt idx="255">
                        <c:v>4.5</c:v>
                      </c:pt>
                      <c:pt idx="256">
                        <c:v>5.4</c:v>
                      </c:pt>
                      <c:pt idx="257">
                        <c:v>6.3</c:v>
                      </c:pt>
                      <c:pt idx="258">
                        <c:v>7.2</c:v>
                      </c:pt>
                      <c:pt idx="259">
                        <c:v>8.1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1</c:v>
                      </c:pt>
                      <c:pt idx="272">
                        <c:v>7.2</c:v>
                      </c:pt>
                      <c:pt idx="273">
                        <c:v>6.3</c:v>
                      </c:pt>
                      <c:pt idx="274">
                        <c:v>5.4</c:v>
                      </c:pt>
                      <c:pt idx="275">
                        <c:v>4.5</c:v>
                      </c:pt>
                      <c:pt idx="276">
                        <c:v>3.5999999999999899</c:v>
                      </c:pt>
                      <c:pt idx="277">
                        <c:v>2.7</c:v>
                      </c:pt>
                      <c:pt idx="278">
                        <c:v>1.7999999999999901</c:v>
                      </c:pt>
                      <c:pt idx="279">
                        <c:v>0.9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1.8</c:v>
                      </c:pt>
                      <c:pt idx="302">
                        <c:v>3.6</c:v>
                      </c:pt>
                      <c:pt idx="303">
                        <c:v>5.4</c:v>
                      </c:pt>
                      <c:pt idx="304">
                        <c:v>7.2</c:v>
                      </c:pt>
                      <c:pt idx="305">
                        <c:v>9</c:v>
                      </c:pt>
                      <c:pt idx="306">
                        <c:v>10.8</c:v>
                      </c:pt>
                      <c:pt idx="307">
                        <c:v>12.6</c:v>
                      </c:pt>
                      <c:pt idx="308">
                        <c:v>14.4</c:v>
                      </c:pt>
                      <c:pt idx="309">
                        <c:v>16.2</c:v>
                      </c:pt>
                      <c:pt idx="310">
                        <c:v>18</c:v>
                      </c:pt>
                      <c:pt idx="311">
                        <c:v>18</c:v>
                      </c:pt>
                      <c:pt idx="312">
                        <c:v>18</c:v>
                      </c:pt>
                      <c:pt idx="313">
                        <c:v>18</c:v>
                      </c:pt>
                      <c:pt idx="314">
                        <c:v>18</c:v>
                      </c:pt>
                      <c:pt idx="315">
                        <c:v>18</c:v>
                      </c:pt>
                      <c:pt idx="316">
                        <c:v>18</c:v>
                      </c:pt>
                      <c:pt idx="317">
                        <c:v>18</c:v>
                      </c:pt>
                      <c:pt idx="318">
                        <c:v>18</c:v>
                      </c:pt>
                      <c:pt idx="319">
                        <c:v>18</c:v>
                      </c:pt>
                      <c:pt idx="320">
                        <c:v>18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A-6754-49D6-AB75-2976AB877CC1}"/>
                  </c:ext>
                </c:extLst>
              </c15:ser>
            </c15:filteredScatterSeries>
            <c15:filteredScatterSeries>
              <c15:ser>
                <c:idx val="86"/>
                <c:order val="4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2:$A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8.4</c:v>
                      </c:pt>
                      <c:pt idx="112">
                        <c:v>16.8</c:v>
                      </c:pt>
                      <c:pt idx="113">
                        <c:v>25.2</c:v>
                      </c:pt>
                      <c:pt idx="114">
                        <c:v>33.6</c:v>
                      </c:pt>
                      <c:pt idx="115">
                        <c:v>42</c:v>
                      </c:pt>
                      <c:pt idx="116">
                        <c:v>50.4</c:v>
                      </c:pt>
                      <c:pt idx="117">
                        <c:v>58.8</c:v>
                      </c:pt>
                      <c:pt idx="118">
                        <c:v>67.2</c:v>
                      </c:pt>
                      <c:pt idx="119">
                        <c:v>75.599999999999994</c:v>
                      </c:pt>
                      <c:pt idx="120">
                        <c:v>84</c:v>
                      </c:pt>
                      <c:pt idx="121">
                        <c:v>336</c:v>
                      </c:pt>
                      <c:pt idx="122">
                        <c:v>588</c:v>
                      </c:pt>
                      <c:pt idx="123">
                        <c:v>840</c:v>
                      </c:pt>
                      <c:pt idx="124">
                        <c:v>1092</c:v>
                      </c:pt>
                      <c:pt idx="125">
                        <c:v>1344</c:v>
                      </c:pt>
                      <c:pt idx="126">
                        <c:v>1596</c:v>
                      </c:pt>
                      <c:pt idx="127">
                        <c:v>1848</c:v>
                      </c:pt>
                      <c:pt idx="128">
                        <c:v>2100</c:v>
                      </c:pt>
                      <c:pt idx="129">
                        <c:v>2352</c:v>
                      </c:pt>
                      <c:pt idx="130">
                        <c:v>2604</c:v>
                      </c:pt>
                      <c:pt idx="131">
                        <c:v>2453.6999999999998</c:v>
                      </c:pt>
                      <c:pt idx="132">
                        <c:v>2303.4</c:v>
                      </c:pt>
                      <c:pt idx="133">
                        <c:v>2153.1</c:v>
                      </c:pt>
                      <c:pt idx="134">
                        <c:v>2002.8</c:v>
                      </c:pt>
                      <c:pt idx="135">
                        <c:v>1852.5</c:v>
                      </c:pt>
                      <c:pt idx="136">
                        <c:v>1702.19999999999</c:v>
                      </c:pt>
                      <c:pt idx="137">
                        <c:v>1551.8999999999901</c:v>
                      </c:pt>
                      <c:pt idx="138">
                        <c:v>1401.6</c:v>
                      </c:pt>
                      <c:pt idx="139">
                        <c:v>1251.3</c:v>
                      </c:pt>
                      <c:pt idx="140">
                        <c:v>1101</c:v>
                      </c:pt>
                      <c:pt idx="141">
                        <c:v>993.9</c:v>
                      </c:pt>
                      <c:pt idx="142">
                        <c:v>886.8</c:v>
                      </c:pt>
                      <c:pt idx="143">
                        <c:v>779.7</c:v>
                      </c:pt>
                      <c:pt idx="144">
                        <c:v>672.6</c:v>
                      </c:pt>
                      <c:pt idx="145">
                        <c:v>565.5</c:v>
                      </c:pt>
                      <c:pt idx="146">
                        <c:v>458.4</c:v>
                      </c:pt>
                      <c:pt idx="147">
                        <c:v>351.3</c:v>
                      </c:pt>
                      <c:pt idx="148">
                        <c:v>244.2</c:v>
                      </c:pt>
                      <c:pt idx="149">
                        <c:v>137.1</c:v>
                      </c:pt>
                      <c:pt idx="150">
                        <c:v>30</c:v>
                      </c:pt>
                      <c:pt idx="151">
                        <c:v>27</c:v>
                      </c:pt>
                      <c:pt idx="152">
                        <c:v>24</c:v>
                      </c:pt>
                      <c:pt idx="153">
                        <c:v>21</c:v>
                      </c:pt>
                      <c:pt idx="154">
                        <c:v>18</c:v>
                      </c:pt>
                      <c:pt idx="155">
                        <c:v>15</c:v>
                      </c:pt>
                      <c:pt idx="156">
                        <c:v>12</c:v>
                      </c:pt>
                      <c:pt idx="157">
                        <c:v>9</c:v>
                      </c:pt>
                      <c:pt idx="158">
                        <c:v>6</c:v>
                      </c:pt>
                      <c:pt idx="159">
                        <c:v>3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11.1</c:v>
                      </c:pt>
                      <c:pt idx="192">
                        <c:v>13.2</c:v>
                      </c:pt>
                      <c:pt idx="193">
                        <c:v>15.3</c:v>
                      </c:pt>
                      <c:pt idx="194">
                        <c:v>17.399999999999999</c:v>
                      </c:pt>
                      <c:pt idx="195">
                        <c:v>19.5</c:v>
                      </c:pt>
                      <c:pt idx="196">
                        <c:v>21.6</c:v>
                      </c:pt>
                      <c:pt idx="197">
                        <c:v>23.7</c:v>
                      </c:pt>
                      <c:pt idx="198">
                        <c:v>25.8</c:v>
                      </c:pt>
                      <c:pt idx="199">
                        <c:v>27.9</c:v>
                      </c:pt>
                      <c:pt idx="200">
                        <c:v>30</c:v>
                      </c:pt>
                      <c:pt idx="201">
                        <c:v>43.8</c:v>
                      </c:pt>
                      <c:pt idx="202">
                        <c:v>57.6</c:v>
                      </c:pt>
                      <c:pt idx="203">
                        <c:v>71.400000000000006</c:v>
                      </c:pt>
                      <c:pt idx="204">
                        <c:v>85.2</c:v>
                      </c:pt>
                      <c:pt idx="205">
                        <c:v>99</c:v>
                      </c:pt>
                      <c:pt idx="206">
                        <c:v>112.8</c:v>
                      </c:pt>
                      <c:pt idx="207">
                        <c:v>126.6</c:v>
                      </c:pt>
                      <c:pt idx="208">
                        <c:v>140.4</c:v>
                      </c:pt>
                      <c:pt idx="209">
                        <c:v>154.19999999999999</c:v>
                      </c:pt>
                      <c:pt idx="210">
                        <c:v>168</c:v>
                      </c:pt>
                      <c:pt idx="211">
                        <c:v>161.1</c:v>
                      </c:pt>
                      <c:pt idx="212">
                        <c:v>154.19999999999999</c:v>
                      </c:pt>
                      <c:pt idx="213">
                        <c:v>147.30000000000001</c:v>
                      </c:pt>
                      <c:pt idx="214">
                        <c:v>140.4</c:v>
                      </c:pt>
                      <c:pt idx="215">
                        <c:v>133.5</c:v>
                      </c:pt>
                      <c:pt idx="216">
                        <c:v>126.6</c:v>
                      </c:pt>
                      <c:pt idx="217">
                        <c:v>119.69999999999899</c:v>
                      </c:pt>
                      <c:pt idx="218">
                        <c:v>112.8</c:v>
                      </c:pt>
                      <c:pt idx="219">
                        <c:v>105.9</c:v>
                      </c:pt>
                      <c:pt idx="220">
                        <c:v>99</c:v>
                      </c:pt>
                      <c:pt idx="221">
                        <c:v>96.3</c:v>
                      </c:pt>
                      <c:pt idx="222">
                        <c:v>93.6</c:v>
                      </c:pt>
                      <c:pt idx="223">
                        <c:v>90.9</c:v>
                      </c:pt>
                      <c:pt idx="224">
                        <c:v>88.2</c:v>
                      </c:pt>
                      <c:pt idx="225">
                        <c:v>85.5</c:v>
                      </c:pt>
                      <c:pt idx="226">
                        <c:v>82.8</c:v>
                      </c:pt>
                      <c:pt idx="227">
                        <c:v>80.099999999999994</c:v>
                      </c:pt>
                      <c:pt idx="228">
                        <c:v>77.400000000000006</c:v>
                      </c:pt>
                      <c:pt idx="229">
                        <c:v>74.7</c:v>
                      </c:pt>
                      <c:pt idx="230">
                        <c:v>72</c:v>
                      </c:pt>
                      <c:pt idx="231">
                        <c:v>69.599999999999994</c:v>
                      </c:pt>
                      <c:pt idx="232">
                        <c:v>67.2</c:v>
                      </c:pt>
                      <c:pt idx="233">
                        <c:v>64.8</c:v>
                      </c:pt>
                      <c:pt idx="234">
                        <c:v>62.4</c:v>
                      </c:pt>
                      <c:pt idx="235">
                        <c:v>60</c:v>
                      </c:pt>
                      <c:pt idx="236">
                        <c:v>57.6</c:v>
                      </c:pt>
                      <c:pt idx="237">
                        <c:v>55.2</c:v>
                      </c:pt>
                      <c:pt idx="238">
                        <c:v>52.8</c:v>
                      </c:pt>
                      <c:pt idx="239">
                        <c:v>50.4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25.5</c:v>
                      </c:pt>
                      <c:pt idx="252">
                        <c:v>33</c:v>
                      </c:pt>
                      <c:pt idx="253">
                        <c:v>40.5</c:v>
                      </c:pt>
                      <c:pt idx="254">
                        <c:v>48</c:v>
                      </c:pt>
                      <c:pt idx="255">
                        <c:v>55.5</c:v>
                      </c:pt>
                      <c:pt idx="256">
                        <c:v>63</c:v>
                      </c:pt>
                      <c:pt idx="257">
                        <c:v>70.5</c:v>
                      </c:pt>
                      <c:pt idx="258">
                        <c:v>78</c:v>
                      </c:pt>
                      <c:pt idx="259">
                        <c:v>85.5</c:v>
                      </c:pt>
                      <c:pt idx="260">
                        <c:v>93</c:v>
                      </c:pt>
                      <c:pt idx="261">
                        <c:v>98.7</c:v>
                      </c:pt>
                      <c:pt idx="262">
                        <c:v>104.4</c:v>
                      </c:pt>
                      <c:pt idx="263">
                        <c:v>110.1</c:v>
                      </c:pt>
                      <c:pt idx="264">
                        <c:v>115.8</c:v>
                      </c:pt>
                      <c:pt idx="265">
                        <c:v>121.5</c:v>
                      </c:pt>
                      <c:pt idx="266">
                        <c:v>127.2</c:v>
                      </c:pt>
                      <c:pt idx="267">
                        <c:v>132.9</c:v>
                      </c:pt>
                      <c:pt idx="268">
                        <c:v>138.6</c:v>
                      </c:pt>
                      <c:pt idx="269">
                        <c:v>144.30000000000001</c:v>
                      </c:pt>
                      <c:pt idx="270">
                        <c:v>150</c:v>
                      </c:pt>
                      <c:pt idx="271">
                        <c:v>135.9</c:v>
                      </c:pt>
                      <c:pt idx="272">
                        <c:v>121.8</c:v>
                      </c:pt>
                      <c:pt idx="273">
                        <c:v>107.7</c:v>
                      </c:pt>
                      <c:pt idx="274">
                        <c:v>93.6</c:v>
                      </c:pt>
                      <c:pt idx="275">
                        <c:v>79.5</c:v>
                      </c:pt>
                      <c:pt idx="276">
                        <c:v>65.400000000000006</c:v>
                      </c:pt>
                      <c:pt idx="277">
                        <c:v>51.3</c:v>
                      </c:pt>
                      <c:pt idx="278">
                        <c:v>37.200000000000003</c:v>
                      </c:pt>
                      <c:pt idx="279">
                        <c:v>23.1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5</c:v>
                      </c:pt>
                      <c:pt idx="292">
                        <c:v>21</c:v>
                      </c:pt>
                      <c:pt idx="293">
                        <c:v>27</c:v>
                      </c:pt>
                      <c:pt idx="294">
                        <c:v>33</c:v>
                      </c:pt>
                      <c:pt idx="295">
                        <c:v>39</c:v>
                      </c:pt>
                      <c:pt idx="296">
                        <c:v>45</c:v>
                      </c:pt>
                      <c:pt idx="297">
                        <c:v>51</c:v>
                      </c:pt>
                      <c:pt idx="298">
                        <c:v>57</c:v>
                      </c:pt>
                      <c:pt idx="299">
                        <c:v>63</c:v>
                      </c:pt>
                      <c:pt idx="300">
                        <c:v>69</c:v>
                      </c:pt>
                      <c:pt idx="301">
                        <c:v>69</c:v>
                      </c:pt>
                      <c:pt idx="302">
                        <c:v>69</c:v>
                      </c:pt>
                      <c:pt idx="303">
                        <c:v>69</c:v>
                      </c:pt>
                      <c:pt idx="304">
                        <c:v>69</c:v>
                      </c:pt>
                      <c:pt idx="305">
                        <c:v>69</c:v>
                      </c:pt>
                      <c:pt idx="306">
                        <c:v>69</c:v>
                      </c:pt>
                      <c:pt idx="307">
                        <c:v>69</c:v>
                      </c:pt>
                      <c:pt idx="308">
                        <c:v>69</c:v>
                      </c:pt>
                      <c:pt idx="309">
                        <c:v>69</c:v>
                      </c:pt>
                      <c:pt idx="310">
                        <c:v>69</c:v>
                      </c:pt>
                      <c:pt idx="311">
                        <c:v>62.1</c:v>
                      </c:pt>
                      <c:pt idx="312">
                        <c:v>55.2</c:v>
                      </c:pt>
                      <c:pt idx="313">
                        <c:v>48.3</c:v>
                      </c:pt>
                      <c:pt idx="314">
                        <c:v>41.4</c:v>
                      </c:pt>
                      <c:pt idx="315">
                        <c:v>34.5</c:v>
                      </c:pt>
                      <c:pt idx="316">
                        <c:v>27.599999999999898</c:v>
                      </c:pt>
                      <c:pt idx="317">
                        <c:v>20.6999999999999</c:v>
                      </c:pt>
                      <c:pt idx="318">
                        <c:v>13.799999999999899</c:v>
                      </c:pt>
                      <c:pt idx="319">
                        <c:v>6.8999999999999897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B-6754-49D6-AB75-2976AB877CC1}"/>
                  </c:ext>
                </c:extLst>
              </c15:ser>
            </c15:filteredScatterSeries>
            <c15:filteredScatterSeries>
              <c15:ser>
                <c:idx val="87"/>
                <c:order val="4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2:$A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9</c:v>
                      </c:pt>
                      <c:pt idx="32">
                        <c:v>9</c:v>
                      </c:pt>
                      <c:pt idx="33">
                        <c:v>9</c:v>
                      </c:pt>
                      <c:pt idx="34">
                        <c:v>9</c:v>
                      </c:pt>
                      <c:pt idx="35">
                        <c:v>9</c:v>
                      </c:pt>
                      <c:pt idx="36">
                        <c:v>9</c:v>
                      </c:pt>
                      <c:pt idx="37">
                        <c:v>9</c:v>
                      </c:pt>
                      <c:pt idx="38">
                        <c:v>9</c:v>
                      </c:pt>
                      <c:pt idx="39">
                        <c:v>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7.8</c:v>
                      </c:pt>
                      <c:pt idx="62">
                        <c:v>15.6</c:v>
                      </c:pt>
                      <c:pt idx="63">
                        <c:v>23.4</c:v>
                      </c:pt>
                      <c:pt idx="64">
                        <c:v>31.2</c:v>
                      </c:pt>
                      <c:pt idx="65">
                        <c:v>39</c:v>
                      </c:pt>
                      <c:pt idx="66">
                        <c:v>46.8</c:v>
                      </c:pt>
                      <c:pt idx="67">
                        <c:v>54.6</c:v>
                      </c:pt>
                      <c:pt idx="68">
                        <c:v>62.4</c:v>
                      </c:pt>
                      <c:pt idx="69">
                        <c:v>70.2</c:v>
                      </c:pt>
                      <c:pt idx="70">
                        <c:v>78</c:v>
                      </c:pt>
                      <c:pt idx="71">
                        <c:v>279.89999999999998</c:v>
                      </c:pt>
                      <c:pt idx="72">
                        <c:v>481.8</c:v>
                      </c:pt>
                      <c:pt idx="73">
                        <c:v>683.7</c:v>
                      </c:pt>
                      <c:pt idx="74">
                        <c:v>885.6</c:v>
                      </c:pt>
                      <c:pt idx="75">
                        <c:v>1087.5</c:v>
                      </c:pt>
                      <c:pt idx="76">
                        <c:v>1289.4000000000001</c:v>
                      </c:pt>
                      <c:pt idx="77">
                        <c:v>1491.3</c:v>
                      </c:pt>
                      <c:pt idx="78">
                        <c:v>1693.2</c:v>
                      </c:pt>
                      <c:pt idx="79">
                        <c:v>1895.1</c:v>
                      </c:pt>
                      <c:pt idx="80">
                        <c:v>2097</c:v>
                      </c:pt>
                      <c:pt idx="81">
                        <c:v>4874.1000000000004</c:v>
                      </c:pt>
                      <c:pt idx="82">
                        <c:v>7651.2</c:v>
                      </c:pt>
                      <c:pt idx="83">
                        <c:v>10428.299999999999</c:v>
                      </c:pt>
                      <c:pt idx="84">
                        <c:v>13205.4</c:v>
                      </c:pt>
                      <c:pt idx="85">
                        <c:v>15982.5</c:v>
                      </c:pt>
                      <c:pt idx="86">
                        <c:v>18759.599999999999</c:v>
                      </c:pt>
                      <c:pt idx="87">
                        <c:v>21536.7</c:v>
                      </c:pt>
                      <c:pt idx="88">
                        <c:v>24313.8</c:v>
                      </c:pt>
                      <c:pt idx="89">
                        <c:v>27090.8999999999</c:v>
                      </c:pt>
                      <c:pt idx="90">
                        <c:v>29868</c:v>
                      </c:pt>
                      <c:pt idx="91">
                        <c:v>32811.599999999999</c:v>
                      </c:pt>
                      <c:pt idx="92">
                        <c:v>35755.199999999997</c:v>
                      </c:pt>
                      <c:pt idx="93">
                        <c:v>38698.800000000003</c:v>
                      </c:pt>
                      <c:pt idx="94">
                        <c:v>41642.400000000001</c:v>
                      </c:pt>
                      <c:pt idx="95">
                        <c:v>44586</c:v>
                      </c:pt>
                      <c:pt idx="96">
                        <c:v>47529.599999999999</c:v>
                      </c:pt>
                      <c:pt idx="97">
                        <c:v>50473.2</c:v>
                      </c:pt>
                      <c:pt idx="98">
                        <c:v>53416.800000000003</c:v>
                      </c:pt>
                      <c:pt idx="99">
                        <c:v>56360.3999999999</c:v>
                      </c:pt>
                      <c:pt idx="100">
                        <c:v>59304</c:v>
                      </c:pt>
                      <c:pt idx="101">
                        <c:v>55947.6</c:v>
                      </c:pt>
                      <c:pt idx="102">
                        <c:v>52591.199999999997</c:v>
                      </c:pt>
                      <c:pt idx="103">
                        <c:v>49234.8</c:v>
                      </c:pt>
                      <c:pt idx="104">
                        <c:v>45878.400000000001</c:v>
                      </c:pt>
                      <c:pt idx="105">
                        <c:v>42522</c:v>
                      </c:pt>
                      <c:pt idx="106">
                        <c:v>39165.599999999999</c:v>
                      </c:pt>
                      <c:pt idx="107">
                        <c:v>35809.199999999997</c:v>
                      </c:pt>
                      <c:pt idx="108">
                        <c:v>32452.799999999999</c:v>
                      </c:pt>
                      <c:pt idx="109">
                        <c:v>29096.3999999999</c:v>
                      </c:pt>
                      <c:pt idx="110">
                        <c:v>25740</c:v>
                      </c:pt>
                      <c:pt idx="111">
                        <c:v>25252.5</c:v>
                      </c:pt>
                      <c:pt idx="112">
                        <c:v>24765</c:v>
                      </c:pt>
                      <c:pt idx="113">
                        <c:v>24277.5</c:v>
                      </c:pt>
                      <c:pt idx="114">
                        <c:v>23790</c:v>
                      </c:pt>
                      <c:pt idx="115">
                        <c:v>23302.5</c:v>
                      </c:pt>
                      <c:pt idx="116">
                        <c:v>22815</c:v>
                      </c:pt>
                      <c:pt idx="117">
                        <c:v>22327.5</c:v>
                      </c:pt>
                      <c:pt idx="118">
                        <c:v>21840</c:v>
                      </c:pt>
                      <c:pt idx="119">
                        <c:v>21352.5</c:v>
                      </c:pt>
                      <c:pt idx="120">
                        <c:v>20865</c:v>
                      </c:pt>
                      <c:pt idx="121">
                        <c:v>19282.8</c:v>
                      </c:pt>
                      <c:pt idx="122">
                        <c:v>17700.599999999999</c:v>
                      </c:pt>
                      <c:pt idx="123">
                        <c:v>16118.4</c:v>
                      </c:pt>
                      <c:pt idx="124">
                        <c:v>14536.2</c:v>
                      </c:pt>
                      <c:pt idx="125">
                        <c:v>12954</c:v>
                      </c:pt>
                      <c:pt idx="126">
                        <c:v>11371.8</c:v>
                      </c:pt>
                      <c:pt idx="127">
                        <c:v>9789.6</c:v>
                      </c:pt>
                      <c:pt idx="128">
                        <c:v>8207.4</c:v>
                      </c:pt>
                      <c:pt idx="129">
                        <c:v>6625.1999999999898</c:v>
                      </c:pt>
                      <c:pt idx="130">
                        <c:v>5043</c:v>
                      </c:pt>
                      <c:pt idx="131">
                        <c:v>4702.5</c:v>
                      </c:pt>
                      <c:pt idx="132">
                        <c:v>4362</c:v>
                      </c:pt>
                      <c:pt idx="133">
                        <c:v>4021.5</c:v>
                      </c:pt>
                      <c:pt idx="134">
                        <c:v>3681</c:v>
                      </c:pt>
                      <c:pt idx="135">
                        <c:v>3340.5</c:v>
                      </c:pt>
                      <c:pt idx="136">
                        <c:v>3000</c:v>
                      </c:pt>
                      <c:pt idx="137">
                        <c:v>2659.5</c:v>
                      </c:pt>
                      <c:pt idx="138">
                        <c:v>2319</c:v>
                      </c:pt>
                      <c:pt idx="139">
                        <c:v>1978.5</c:v>
                      </c:pt>
                      <c:pt idx="140">
                        <c:v>1638</c:v>
                      </c:pt>
                      <c:pt idx="141">
                        <c:v>1633.8</c:v>
                      </c:pt>
                      <c:pt idx="142">
                        <c:v>1629.6</c:v>
                      </c:pt>
                      <c:pt idx="143">
                        <c:v>1625.4</c:v>
                      </c:pt>
                      <c:pt idx="144">
                        <c:v>1621.2</c:v>
                      </c:pt>
                      <c:pt idx="145">
                        <c:v>1617</c:v>
                      </c:pt>
                      <c:pt idx="146">
                        <c:v>1612.8</c:v>
                      </c:pt>
                      <c:pt idx="147">
                        <c:v>1608.6</c:v>
                      </c:pt>
                      <c:pt idx="148">
                        <c:v>1604.4</c:v>
                      </c:pt>
                      <c:pt idx="149">
                        <c:v>1600.2</c:v>
                      </c:pt>
                      <c:pt idx="150">
                        <c:v>1596</c:v>
                      </c:pt>
                      <c:pt idx="151">
                        <c:v>1462.2</c:v>
                      </c:pt>
                      <c:pt idx="152">
                        <c:v>1328.4</c:v>
                      </c:pt>
                      <c:pt idx="153">
                        <c:v>1194.5999999999999</c:v>
                      </c:pt>
                      <c:pt idx="154">
                        <c:v>1060.8</c:v>
                      </c:pt>
                      <c:pt idx="155">
                        <c:v>927</c:v>
                      </c:pt>
                      <c:pt idx="156">
                        <c:v>793.19999999999902</c:v>
                      </c:pt>
                      <c:pt idx="157">
                        <c:v>659.39999999999895</c:v>
                      </c:pt>
                      <c:pt idx="158">
                        <c:v>525.599999999999</c:v>
                      </c:pt>
                      <c:pt idx="159">
                        <c:v>391.79999999999899</c:v>
                      </c:pt>
                      <c:pt idx="160">
                        <c:v>258</c:v>
                      </c:pt>
                      <c:pt idx="161">
                        <c:v>240.6</c:v>
                      </c:pt>
                      <c:pt idx="162">
                        <c:v>223.2</c:v>
                      </c:pt>
                      <c:pt idx="163">
                        <c:v>205.8</c:v>
                      </c:pt>
                      <c:pt idx="164">
                        <c:v>188.4</c:v>
                      </c:pt>
                      <c:pt idx="165">
                        <c:v>171</c:v>
                      </c:pt>
                      <c:pt idx="166">
                        <c:v>153.6</c:v>
                      </c:pt>
                      <c:pt idx="167">
                        <c:v>136.19999999999999</c:v>
                      </c:pt>
                      <c:pt idx="168">
                        <c:v>118.8</c:v>
                      </c:pt>
                      <c:pt idx="169">
                        <c:v>101.4</c:v>
                      </c:pt>
                      <c:pt idx="170">
                        <c:v>84</c:v>
                      </c:pt>
                      <c:pt idx="171">
                        <c:v>81.900000000000006</c:v>
                      </c:pt>
                      <c:pt idx="172">
                        <c:v>79.8</c:v>
                      </c:pt>
                      <c:pt idx="173">
                        <c:v>77.7</c:v>
                      </c:pt>
                      <c:pt idx="174">
                        <c:v>75.599999999999994</c:v>
                      </c:pt>
                      <c:pt idx="175">
                        <c:v>73.5</c:v>
                      </c:pt>
                      <c:pt idx="176">
                        <c:v>71.400000000000006</c:v>
                      </c:pt>
                      <c:pt idx="177">
                        <c:v>69.3</c:v>
                      </c:pt>
                      <c:pt idx="178">
                        <c:v>67.2</c:v>
                      </c:pt>
                      <c:pt idx="179">
                        <c:v>65.099999999999994</c:v>
                      </c:pt>
                      <c:pt idx="180">
                        <c:v>63</c:v>
                      </c:pt>
                      <c:pt idx="181">
                        <c:v>63</c:v>
                      </c:pt>
                      <c:pt idx="182">
                        <c:v>63</c:v>
                      </c:pt>
                      <c:pt idx="183">
                        <c:v>63</c:v>
                      </c:pt>
                      <c:pt idx="184">
                        <c:v>63</c:v>
                      </c:pt>
                      <c:pt idx="185">
                        <c:v>63</c:v>
                      </c:pt>
                      <c:pt idx="186">
                        <c:v>63</c:v>
                      </c:pt>
                      <c:pt idx="187">
                        <c:v>63</c:v>
                      </c:pt>
                      <c:pt idx="188">
                        <c:v>63</c:v>
                      </c:pt>
                      <c:pt idx="189">
                        <c:v>63</c:v>
                      </c:pt>
                      <c:pt idx="190">
                        <c:v>63</c:v>
                      </c:pt>
                      <c:pt idx="191">
                        <c:v>60.3</c:v>
                      </c:pt>
                      <c:pt idx="192">
                        <c:v>57.6</c:v>
                      </c:pt>
                      <c:pt idx="193">
                        <c:v>54.9</c:v>
                      </c:pt>
                      <c:pt idx="194">
                        <c:v>52.2</c:v>
                      </c:pt>
                      <c:pt idx="195">
                        <c:v>49.5</c:v>
                      </c:pt>
                      <c:pt idx="196">
                        <c:v>46.8</c:v>
                      </c:pt>
                      <c:pt idx="197">
                        <c:v>44.099999999999902</c:v>
                      </c:pt>
                      <c:pt idx="198">
                        <c:v>41.4</c:v>
                      </c:pt>
                      <c:pt idx="199">
                        <c:v>38.700000000000003</c:v>
                      </c:pt>
                      <c:pt idx="200">
                        <c:v>36</c:v>
                      </c:pt>
                      <c:pt idx="201">
                        <c:v>36</c:v>
                      </c:pt>
                      <c:pt idx="202">
                        <c:v>36</c:v>
                      </c:pt>
                      <c:pt idx="203">
                        <c:v>36</c:v>
                      </c:pt>
                      <c:pt idx="204">
                        <c:v>36</c:v>
                      </c:pt>
                      <c:pt idx="205">
                        <c:v>36</c:v>
                      </c:pt>
                      <c:pt idx="206">
                        <c:v>36</c:v>
                      </c:pt>
                      <c:pt idx="207">
                        <c:v>36</c:v>
                      </c:pt>
                      <c:pt idx="208">
                        <c:v>36</c:v>
                      </c:pt>
                      <c:pt idx="209">
                        <c:v>36</c:v>
                      </c:pt>
                      <c:pt idx="210">
                        <c:v>36</c:v>
                      </c:pt>
                      <c:pt idx="211">
                        <c:v>35.1</c:v>
                      </c:pt>
                      <c:pt idx="212">
                        <c:v>34.200000000000003</c:v>
                      </c:pt>
                      <c:pt idx="213">
                        <c:v>33.299999999999997</c:v>
                      </c:pt>
                      <c:pt idx="214">
                        <c:v>32.4</c:v>
                      </c:pt>
                      <c:pt idx="215">
                        <c:v>31.5</c:v>
                      </c:pt>
                      <c:pt idx="216">
                        <c:v>30.6</c:v>
                      </c:pt>
                      <c:pt idx="217">
                        <c:v>29.7</c:v>
                      </c:pt>
                      <c:pt idx="218">
                        <c:v>28.8</c:v>
                      </c:pt>
                      <c:pt idx="219">
                        <c:v>27.9</c:v>
                      </c:pt>
                      <c:pt idx="220">
                        <c:v>27</c:v>
                      </c:pt>
                      <c:pt idx="221">
                        <c:v>36</c:v>
                      </c:pt>
                      <c:pt idx="222">
                        <c:v>45</c:v>
                      </c:pt>
                      <c:pt idx="223">
                        <c:v>54</c:v>
                      </c:pt>
                      <c:pt idx="224">
                        <c:v>63</c:v>
                      </c:pt>
                      <c:pt idx="225">
                        <c:v>72</c:v>
                      </c:pt>
                      <c:pt idx="226">
                        <c:v>81</c:v>
                      </c:pt>
                      <c:pt idx="227">
                        <c:v>90</c:v>
                      </c:pt>
                      <c:pt idx="228">
                        <c:v>99</c:v>
                      </c:pt>
                      <c:pt idx="229">
                        <c:v>108</c:v>
                      </c:pt>
                      <c:pt idx="230">
                        <c:v>117</c:v>
                      </c:pt>
                      <c:pt idx="231">
                        <c:v>117</c:v>
                      </c:pt>
                      <c:pt idx="232">
                        <c:v>117</c:v>
                      </c:pt>
                      <c:pt idx="233">
                        <c:v>117</c:v>
                      </c:pt>
                      <c:pt idx="234">
                        <c:v>117</c:v>
                      </c:pt>
                      <c:pt idx="235">
                        <c:v>117</c:v>
                      </c:pt>
                      <c:pt idx="236">
                        <c:v>117</c:v>
                      </c:pt>
                      <c:pt idx="237">
                        <c:v>117</c:v>
                      </c:pt>
                      <c:pt idx="238">
                        <c:v>117</c:v>
                      </c:pt>
                      <c:pt idx="239">
                        <c:v>117</c:v>
                      </c:pt>
                      <c:pt idx="240">
                        <c:v>117</c:v>
                      </c:pt>
                      <c:pt idx="241">
                        <c:v>112.5</c:v>
                      </c:pt>
                      <c:pt idx="242">
                        <c:v>108</c:v>
                      </c:pt>
                      <c:pt idx="243">
                        <c:v>103.5</c:v>
                      </c:pt>
                      <c:pt idx="244">
                        <c:v>99</c:v>
                      </c:pt>
                      <c:pt idx="245">
                        <c:v>94.5</c:v>
                      </c:pt>
                      <c:pt idx="246">
                        <c:v>90</c:v>
                      </c:pt>
                      <c:pt idx="247">
                        <c:v>85.5</c:v>
                      </c:pt>
                      <c:pt idx="248">
                        <c:v>81</c:v>
                      </c:pt>
                      <c:pt idx="249">
                        <c:v>76.5</c:v>
                      </c:pt>
                      <c:pt idx="250">
                        <c:v>72</c:v>
                      </c:pt>
                      <c:pt idx="251">
                        <c:v>69.599999999999994</c:v>
                      </c:pt>
                      <c:pt idx="252">
                        <c:v>67.2</c:v>
                      </c:pt>
                      <c:pt idx="253">
                        <c:v>64.8</c:v>
                      </c:pt>
                      <c:pt idx="254">
                        <c:v>62.4</c:v>
                      </c:pt>
                      <c:pt idx="255">
                        <c:v>60</c:v>
                      </c:pt>
                      <c:pt idx="256">
                        <c:v>57.6</c:v>
                      </c:pt>
                      <c:pt idx="257">
                        <c:v>55.2</c:v>
                      </c:pt>
                      <c:pt idx="258">
                        <c:v>52.8</c:v>
                      </c:pt>
                      <c:pt idx="259">
                        <c:v>50.4</c:v>
                      </c:pt>
                      <c:pt idx="260">
                        <c:v>48</c:v>
                      </c:pt>
                      <c:pt idx="261">
                        <c:v>47.1</c:v>
                      </c:pt>
                      <c:pt idx="262">
                        <c:v>46.2</c:v>
                      </c:pt>
                      <c:pt idx="263">
                        <c:v>45.3</c:v>
                      </c:pt>
                      <c:pt idx="264">
                        <c:v>44.4</c:v>
                      </c:pt>
                      <c:pt idx="265">
                        <c:v>43.5</c:v>
                      </c:pt>
                      <c:pt idx="266">
                        <c:v>42.6</c:v>
                      </c:pt>
                      <c:pt idx="267">
                        <c:v>41.7</c:v>
                      </c:pt>
                      <c:pt idx="268">
                        <c:v>40.799999999999997</c:v>
                      </c:pt>
                      <c:pt idx="269">
                        <c:v>39.9</c:v>
                      </c:pt>
                      <c:pt idx="270">
                        <c:v>39</c:v>
                      </c:pt>
                      <c:pt idx="271">
                        <c:v>37.799999999999997</c:v>
                      </c:pt>
                      <c:pt idx="272">
                        <c:v>36.6</c:v>
                      </c:pt>
                      <c:pt idx="273">
                        <c:v>35.4</c:v>
                      </c:pt>
                      <c:pt idx="274">
                        <c:v>34.200000000000003</c:v>
                      </c:pt>
                      <c:pt idx="275">
                        <c:v>33</c:v>
                      </c:pt>
                      <c:pt idx="276">
                        <c:v>31.8</c:v>
                      </c:pt>
                      <c:pt idx="277">
                        <c:v>30.6</c:v>
                      </c:pt>
                      <c:pt idx="278">
                        <c:v>29.4</c:v>
                      </c:pt>
                      <c:pt idx="279">
                        <c:v>28.2</c:v>
                      </c:pt>
                      <c:pt idx="280">
                        <c:v>27</c:v>
                      </c:pt>
                      <c:pt idx="281">
                        <c:v>29.7</c:v>
                      </c:pt>
                      <c:pt idx="282">
                        <c:v>32.4</c:v>
                      </c:pt>
                      <c:pt idx="283">
                        <c:v>35.1</c:v>
                      </c:pt>
                      <c:pt idx="284">
                        <c:v>37.799999999999997</c:v>
                      </c:pt>
                      <c:pt idx="285">
                        <c:v>40.5</c:v>
                      </c:pt>
                      <c:pt idx="286">
                        <c:v>43.2</c:v>
                      </c:pt>
                      <c:pt idx="287">
                        <c:v>45.9</c:v>
                      </c:pt>
                      <c:pt idx="288">
                        <c:v>48.6</c:v>
                      </c:pt>
                      <c:pt idx="289">
                        <c:v>51.3</c:v>
                      </c:pt>
                      <c:pt idx="290">
                        <c:v>54</c:v>
                      </c:pt>
                      <c:pt idx="291">
                        <c:v>52.2</c:v>
                      </c:pt>
                      <c:pt idx="292">
                        <c:v>50.4</c:v>
                      </c:pt>
                      <c:pt idx="293">
                        <c:v>48.6</c:v>
                      </c:pt>
                      <c:pt idx="294">
                        <c:v>46.8</c:v>
                      </c:pt>
                      <c:pt idx="295">
                        <c:v>45</c:v>
                      </c:pt>
                      <c:pt idx="296">
                        <c:v>43.2</c:v>
                      </c:pt>
                      <c:pt idx="297">
                        <c:v>41.4</c:v>
                      </c:pt>
                      <c:pt idx="298">
                        <c:v>39.6</c:v>
                      </c:pt>
                      <c:pt idx="299">
                        <c:v>37.799999999999997</c:v>
                      </c:pt>
                      <c:pt idx="300">
                        <c:v>36</c:v>
                      </c:pt>
                      <c:pt idx="301">
                        <c:v>33.299999999999997</c:v>
                      </c:pt>
                      <c:pt idx="302">
                        <c:v>30.6</c:v>
                      </c:pt>
                      <c:pt idx="303">
                        <c:v>27.9</c:v>
                      </c:pt>
                      <c:pt idx="304">
                        <c:v>25.2</c:v>
                      </c:pt>
                      <c:pt idx="305">
                        <c:v>22.5</c:v>
                      </c:pt>
                      <c:pt idx="306">
                        <c:v>19.799999999999901</c:v>
                      </c:pt>
                      <c:pt idx="307">
                        <c:v>17.099999999999898</c:v>
                      </c:pt>
                      <c:pt idx="308">
                        <c:v>14.399999999999901</c:v>
                      </c:pt>
                      <c:pt idx="309">
                        <c:v>11.7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C-6754-49D6-AB75-2976AB877CC1}"/>
                  </c:ext>
                </c:extLst>
              </c15:ser>
            </c15:filteredScatterSeries>
            <c15:filteredScatterSeries>
              <c15:ser>
                <c:idx val="89"/>
                <c:order val="4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2:$A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3.3</c:v>
                      </c:pt>
                      <c:pt idx="2">
                        <c:v>6.6</c:v>
                      </c:pt>
                      <c:pt idx="3">
                        <c:v>9.8999999999999897</c:v>
                      </c:pt>
                      <c:pt idx="4">
                        <c:v>13.2</c:v>
                      </c:pt>
                      <c:pt idx="5">
                        <c:v>16.5</c:v>
                      </c:pt>
                      <c:pt idx="6">
                        <c:v>19.799999999999901</c:v>
                      </c:pt>
                      <c:pt idx="7">
                        <c:v>23.099999999999898</c:v>
                      </c:pt>
                      <c:pt idx="8">
                        <c:v>26.4</c:v>
                      </c:pt>
                      <c:pt idx="9">
                        <c:v>29.7</c:v>
                      </c:pt>
                      <c:pt idx="10">
                        <c:v>33</c:v>
                      </c:pt>
                      <c:pt idx="11">
                        <c:v>29.7</c:v>
                      </c:pt>
                      <c:pt idx="12">
                        <c:v>26.4</c:v>
                      </c:pt>
                      <c:pt idx="13">
                        <c:v>23.1</c:v>
                      </c:pt>
                      <c:pt idx="14">
                        <c:v>19.8</c:v>
                      </c:pt>
                      <c:pt idx="15">
                        <c:v>16.5</c:v>
                      </c:pt>
                      <c:pt idx="16">
                        <c:v>13.2</c:v>
                      </c:pt>
                      <c:pt idx="17">
                        <c:v>9.9</c:v>
                      </c:pt>
                      <c:pt idx="18">
                        <c:v>6.6</c:v>
                      </c:pt>
                      <c:pt idx="19">
                        <c:v>3.3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6.6</c:v>
                      </c:pt>
                      <c:pt idx="182">
                        <c:v>13.2</c:v>
                      </c:pt>
                      <c:pt idx="183">
                        <c:v>19.799999999999901</c:v>
                      </c:pt>
                      <c:pt idx="184">
                        <c:v>26.4</c:v>
                      </c:pt>
                      <c:pt idx="185">
                        <c:v>33</c:v>
                      </c:pt>
                      <c:pt idx="186">
                        <c:v>39.599999999999902</c:v>
                      </c:pt>
                      <c:pt idx="187">
                        <c:v>46.199999999999903</c:v>
                      </c:pt>
                      <c:pt idx="188">
                        <c:v>52.8</c:v>
                      </c:pt>
                      <c:pt idx="189">
                        <c:v>59.4</c:v>
                      </c:pt>
                      <c:pt idx="190">
                        <c:v>66</c:v>
                      </c:pt>
                      <c:pt idx="191">
                        <c:v>66.900000000000006</c:v>
                      </c:pt>
                      <c:pt idx="192">
                        <c:v>67.8</c:v>
                      </c:pt>
                      <c:pt idx="193">
                        <c:v>68.7</c:v>
                      </c:pt>
                      <c:pt idx="194">
                        <c:v>69.599999999999994</c:v>
                      </c:pt>
                      <c:pt idx="195">
                        <c:v>70.5</c:v>
                      </c:pt>
                      <c:pt idx="196">
                        <c:v>71.400000000000006</c:v>
                      </c:pt>
                      <c:pt idx="197">
                        <c:v>72.3</c:v>
                      </c:pt>
                      <c:pt idx="198">
                        <c:v>73.2</c:v>
                      </c:pt>
                      <c:pt idx="199">
                        <c:v>74.099999999999994</c:v>
                      </c:pt>
                      <c:pt idx="200">
                        <c:v>75</c:v>
                      </c:pt>
                      <c:pt idx="201">
                        <c:v>72.900000000000006</c:v>
                      </c:pt>
                      <c:pt idx="202">
                        <c:v>70.8</c:v>
                      </c:pt>
                      <c:pt idx="203">
                        <c:v>68.7</c:v>
                      </c:pt>
                      <c:pt idx="204">
                        <c:v>66.599999999999994</c:v>
                      </c:pt>
                      <c:pt idx="205">
                        <c:v>64.5</c:v>
                      </c:pt>
                      <c:pt idx="206">
                        <c:v>62.4</c:v>
                      </c:pt>
                      <c:pt idx="207">
                        <c:v>60.3</c:v>
                      </c:pt>
                      <c:pt idx="208">
                        <c:v>58.2</c:v>
                      </c:pt>
                      <c:pt idx="209">
                        <c:v>56.099999999999902</c:v>
                      </c:pt>
                      <c:pt idx="210">
                        <c:v>54</c:v>
                      </c:pt>
                      <c:pt idx="211">
                        <c:v>50.7</c:v>
                      </c:pt>
                      <c:pt idx="212">
                        <c:v>47.4</c:v>
                      </c:pt>
                      <c:pt idx="213">
                        <c:v>44.1</c:v>
                      </c:pt>
                      <c:pt idx="214">
                        <c:v>40.799999999999997</c:v>
                      </c:pt>
                      <c:pt idx="215">
                        <c:v>37.5</c:v>
                      </c:pt>
                      <c:pt idx="216">
                        <c:v>34.200000000000003</c:v>
                      </c:pt>
                      <c:pt idx="217">
                        <c:v>30.9</c:v>
                      </c:pt>
                      <c:pt idx="218">
                        <c:v>27.6</c:v>
                      </c:pt>
                      <c:pt idx="219">
                        <c:v>24.3</c:v>
                      </c:pt>
                      <c:pt idx="220">
                        <c:v>21</c:v>
                      </c:pt>
                      <c:pt idx="221">
                        <c:v>18.899999999999999</c:v>
                      </c:pt>
                      <c:pt idx="222">
                        <c:v>16.8</c:v>
                      </c:pt>
                      <c:pt idx="223">
                        <c:v>14.7</c:v>
                      </c:pt>
                      <c:pt idx="224">
                        <c:v>12.6</c:v>
                      </c:pt>
                      <c:pt idx="225">
                        <c:v>10.5</c:v>
                      </c:pt>
                      <c:pt idx="226">
                        <c:v>8.3999999999999897</c:v>
                      </c:pt>
                      <c:pt idx="227">
                        <c:v>6.2999999999999901</c:v>
                      </c:pt>
                      <c:pt idx="228">
                        <c:v>4.1999999999999904</c:v>
                      </c:pt>
                      <c:pt idx="229">
                        <c:v>2.0999999999999899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8.1</c:v>
                      </c:pt>
                      <c:pt idx="252">
                        <c:v>7.2</c:v>
                      </c:pt>
                      <c:pt idx="253">
                        <c:v>6.3</c:v>
                      </c:pt>
                      <c:pt idx="254">
                        <c:v>5.4</c:v>
                      </c:pt>
                      <c:pt idx="255">
                        <c:v>4.5</c:v>
                      </c:pt>
                      <c:pt idx="256">
                        <c:v>3.5999999999999899</c:v>
                      </c:pt>
                      <c:pt idx="257">
                        <c:v>2.7</c:v>
                      </c:pt>
                      <c:pt idx="258">
                        <c:v>1.7999999999999901</c:v>
                      </c:pt>
                      <c:pt idx="259">
                        <c:v>0.9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D-6754-49D6-AB75-2976AB877CC1}"/>
                  </c:ext>
                </c:extLst>
              </c15:ser>
            </c15:filteredScatterSeries>
            <c15:filteredScatterSeries>
              <c15:ser>
                <c:idx val="90"/>
                <c:order val="4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>
                    <a:solidFill>
                      <a:schemeClr val="accent1">
                        <a:lumMod val="60000"/>
                        <a:lumOff val="40000"/>
                      </a:schemeClr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2:$A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4</c:v>
                      </c:pt>
                      <c:pt idx="32">
                        <c:v>0.8</c:v>
                      </c:pt>
                      <c:pt idx="33">
                        <c:v>1.2</c:v>
                      </c:pt>
                      <c:pt idx="34">
                        <c:v>1.6</c:v>
                      </c:pt>
                      <c:pt idx="35">
                        <c:v>2</c:v>
                      </c:pt>
                      <c:pt idx="36">
                        <c:v>2.4</c:v>
                      </c:pt>
                      <c:pt idx="37">
                        <c:v>2.8</c:v>
                      </c:pt>
                      <c:pt idx="38">
                        <c:v>3.2</c:v>
                      </c:pt>
                      <c:pt idx="39">
                        <c:v>3.6</c:v>
                      </c:pt>
                      <c:pt idx="40">
                        <c:v>4</c:v>
                      </c:pt>
                      <c:pt idx="41">
                        <c:v>4.5</c:v>
                      </c:pt>
                      <c:pt idx="42">
                        <c:v>5</c:v>
                      </c:pt>
                      <c:pt idx="43">
                        <c:v>5.5</c:v>
                      </c:pt>
                      <c:pt idx="44">
                        <c:v>6</c:v>
                      </c:pt>
                      <c:pt idx="45">
                        <c:v>6.5</c:v>
                      </c:pt>
                      <c:pt idx="46">
                        <c:v>7</c:v>
                      </c:pt>
                      <c:pt idx="47">
                        <c:v>7.5</c:v>
                      </c:pt>
                      <c:pt idx="48">
                        <c:v>8</c:v>
                      </c:pt>
                      <c:pt idx="49">
                        <c:v>8.5</c:v>
                      </c:pt>
                      <c:pt idx="50">
                        <c:v>9</c:v>
                      </c:pt>
                      <c:pt idx="51">
                        <c:v>8.5</c:v>
                      </c:pt>
                      <c:pt idx="52">
                        <c:v>8</c:v>
                      </c:pt>
                      <c:pt idx="53">
                        <c:v>7.5</c:v>
                      </c:pt>
                      <c:pt idx="54">
                        <c:v>7</c:v>
                      </c:pt>
                      <c:pt idx="55">
                        <c:v>6.5</c:v>
                      </c:pt>
                      <c:pt idx="56">
                        <c:v>6</c:v>
                      </c:pt>
                      <c:pt idx="57">
                        <c:v>5.5</c:v>
                      </c:pt>
                      <c:pt idx="58">
                        <c:v>5</c:v>
                      </c:pt>
                      <c:pt idx="59">
                        <c:v>4.5</c:v>
                      </c:pt>
                      <c:pt idx="60">
                        <c:v>4</c:v>
                      </c:pt>
                      <c:pt idx="61">
                        <c:v>3.6</c:v>
                      </c:pt>
                      <c:pt idx="62">
                        <c:v>3.2</c:v>
                      </c:pt>
                      <c:pt idx="63">
                        <c:v>2.8</c:v>
                      </c:pt>
                      <c:pt idx="64">
                        <c:v>2.4</c:v>
                      </c:pt>
                      <c:pt idx="65">
                        <c:v>2</c:v>
                      </c:pt>
                      <c:pt idx="66">
                        <c:v>1.5999999999999901</c:v>
                      </c:pt>
                      <c:pt idx="67">
                        <c:v>1.19999999999999</c:v>
                      </c:pt>
                      <c:pt idx="68">
                        <c:v>0.79999999999999905</c:v>
                      </c:pt>
                      <c:pt idx="69">
                        <c:v>0.39999999999999902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4</c:v>
                      </c:pt>
                      <c:pt idx="152">
                        <c:v>0.8</c:v>
                      </c:pt>
                      <c:pt idx="153">
                        <c:v>1.2</c:v>
                      </c:pt>
                      <c:pt idx="154">
                        <c:v>1.6</c:v>
                      </c:pt>
                      <c:pt idx="155">
                        <c:v>2</c:v>
                      </c:pt>
                      <c:pt idx="156">
                        <c:v>2.4</c:v>
                      </c:pt>
                      <c:pt idx="157">
                        <c:v>2.8</c:v>
                      </c:pt>
                      <c:pt idx="158">
                        <c:v>3.2</c:v>
                      </c:pt>
                      <c:pt idx="159">
                        <c:v>3.6</c:v>
                      </c:pt>
                      <c:pt idx="160">
                        <c:v>4</c:v>
                      </c:pt>
                      <c:pt idx="161">
                        <c:v>4.5</c:v>
                      </c:pt>
                      <c:pt idx="162">
                        <c:v>5</c:v>
                      </c:pt>
                      <c:pt idx="163">
                        <c:v>5.5</c:v>
                      </c:pt>
                      <c:pt idx="164">
                        <c:v>6</c:v>
                      </c:pt>
                      <c:pt idx="165">
                        <c:v>6.5</c:v>
                      </c:pt>
                      <c:pt idx="166">
                        <c:v>7</c:v>
                      </c:pt>
                      <c:pt idx="167">
                        <c:v>7.5</c:v>
                      </c:pt>
                      <c:pt idx="168">
                        <c:v>8</c:v>
                      </c:pt>
                      <c:pt idx="169">
                        <c:v>8.5</c:v>
                      </c:pt>
                      <c:pt idx="170">
                        <c:v>9</c:v>
                      </c:pt>
                      <c:pt idx="171">
                        <c:v>9.4</c:v>
                      </c:pt>
                      <c:pt idx="172">
                        <c:v>9.8000000000000007</c:v>
                      </c:pt>
                      <c:pt idx="173">
                        <c:v>10.199999999999999</c:v>
                      </c:pt>
                      <c:pt idx="174">
                        <c:v>10.6</c:v>
                      </c:pt>
                      <c:pt idx="175">
                        <c:v>11</c:v>
                      </c:pt>
                      <c:pt idx="176">
                        <c:v>11.4</c:v>
                      </c:pt>
                      <c:pt idx="177">
                        <c:v>11.8</c:v>
                      </c:pt>
                      <c:pt idx="178">
                        <c:v>12.2</c:v>
                      </c:pt>
                      <c:pt idx="179">
                        <c:v>12.6</c:v>
                      </c:pt>
                      <c:pt idx="180">
                        <c:v>13</c:v>
                      </c:pt>
                      <c:pt idx="181">
                        <c:v>13.5</c:v>
                      </c:pt>
                      <c:pt idx="182">
                        <c:v>14</c:v>
                      </c:pt>
                      <c:pt idx="183">
                        <c:v>14.5</c:v>
                      </c:pt>
                      <c:pt idx="184">
                        <c:v>15</c:v>
                      </c:pt>
                      <c:pt idx="185">
                        <c:v>15.5</c:v>
                      </c:pt>
                      <c:pt idx="186">
                        <c:v>16</c:v>
                      </c:pt>
                      <c:pt idx="187">
                        <c:v>16.5</c:v>
                      </c:pt>
                      <c:pt idx="188">
                        <c:v>17</c:v>
                      </c:pt>
                      <c:pt idx="189">
                        <c:v>17.5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8</c:v>
                      </c:pt>
                      <c:pt idx="202">
                        <c:v>18</c:v>
                      </c:pt>
                      <c:pt idx="203">
                        <c:v>18</c:v>
                      </c:pt>
                      <c:pt idx="204">
                        <c:v>18</c:v>
                      </c:pt>
                      <c:pt idx="205">
                        <c:v>18</c:v>
                      </c:pt>
                      <c:pt idx="206">
                        <c:v>18</c:v>
                      </c:pt>
                      <c:pt idx="207">
                        <c:v>18</c:v>
                      </c:pt>
                      <c:pt idx="208">
                        <c:v>18</c:v>
                      </c:pt>
                      <c:pt idx="209">
                        <c:v>18</c:v>
                      </c:pt>
                      <c:pt idx="210">
                        <c:v>18</c:v>
                      </c:pt>
                      <c:pt idx="211">
                        <c:v>18.600000000000001</c:v>
                      </c:pt>
                      <c:pt idx="212">
                        <c:v>19.2</c:v>
                      </c:pt>
                      <c:pt idx="213">
                        <c:v>19.8</c:v>
                      </c:pt>
                      <c:pt idx="214">
                        <c:v>20.399999999999999</c:v>
                      </c:pt>
                      <c:pt idx="215">
                        <c:v>21</c:v>
                      </c:pt>
                      <c:pt idx="216">
                        <c:v>21.6</c:v>
                      </c:pt>
                      <c:pt idx="217">
                        <c:v>22.2</c:v>
                      </c:pt>
                      <c:pt idx="218">
                        <c:v>22.8</c:v>
                      </c:pt>
                      <c:pt idx="219">
                        <c:v>23.4</c:v>
                      </c:pt>
                      <c:pt idx="220">
                        <c:v>24</c:v>
                      </c:pt>
                      <c:pt idx="221">
                        <c:v>24.6</c:v>
                      </c:pt>
                      <c:pt idx="222">
                        <c:v>25.2</c:v>
                      </c:pt>
                      <c:pt idx="223">
                        <c:v>25.8</c:v>
                      </c:pt>
                      <c:pt idx="224">
                        <c:v>26.4</c:v>
                      </c:pt>
                      <c:pt idx="225">
                        <c:v>27</c:v>
                      </c:pt>
                      <c:pt idx="226">
                        <c:v>27.6</c:v>
                      </c:pt>
                      <c:pt idx="227">
                        <c:v>28.2</c:v>
                      </c:pt>
                      <c:pt idx="228">
                        <c:v>28.8</c:v>
                      </c:pt>
                      <c:pt idx="229">
                        <c:v>29.4</c:v>
                      </c:pt>
                      <c:pt idx="230">
                        <c:v>30</c:v>
                      </c:pt>
                      <c:pt idx="231">
                        <c:v>28.9</c:v>
                      </c:pt>
                      <c:pt idx="232">
                        <c:v>27.8</c:v>
                      </c:pt>
                      <c:pt idx="233">
                        <c:v>26.7</c:v>
                      </c:pt>
                      <c:pt idx="234">
                        <c:v>25.6</c:v>
                      </c:pt>
                      <c:pt idx="235">
                        <c:v>24.5</c:v>
                      </c:pt>
                      <c:pt idx="236">
                        <c:v>23.4</c:v>
                      </c:pt>
                      <c:pt idx="237">
                        <c:v>22.299999999999901</c:v>
                      </c:pt>
                      <c:pt idx="238">
                        <c:v>21.2</c:v>
                      </c:pt>
                      <c:pt idx="239">
                        <c:v>20.100000000000001</c:v>
                      </c:pt>
                      <c:pt idx="240">
                        <c:v>19</c:v>
                      </c:pt>
                      <c:pt idx="241">
                        <c:v>18</c:v>
                      </c:pt>
                      <c:pt idx="242">
                        <c:v>17</c:v>
                      </c:pt>
                      <c:pt idx="243">
                        <c:v>16</c:v>
                      </c:pt>
                      <c:pt idx="244">
                        <c:v>15</c:v>
                      </c:pt>
                      <c:pt idx="245">
                        <c:v>14</c:v>
                      </c:pt>
                      <c:pt idx="246">
                        <c:v>13</c:v>
                      </c:pt>
                      <c:pt idx="247">
                        <c:v>12</c:v>
                      </c:pt>
                      <c:pt idx="248">
                        <c:v>11</c:v>
                      </c:pt>
                      <c:pt idx="249">
                        <c:v>10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5</c:v>
                      </c:pt>
                      <c:pt idx="272">
                        <c:v>8</c:v>
                      </c:pt>
                      <c:pt idx="273">
                        <c:v>7.5</c:v>
                      </c:pt>
                      <c:pt idx="274">
                        <c:v>7</c:v>
                      </c:pt>
                      <c:pt idx="275">
                        <c:v>6.5</c:v>
                      </c:pt>
                      <c:pt idx="276">
                        <c:v>6</c:v>
                      </c:pt>
                      <c:pt idx="277">
                        <c:v>5.5</c:v>
                      </c:pt>
                      <c:pt idx="278">
                        <c:v>5</c:v>
                      </c:pt>
                      <c:pt idx="279">
                        <c:v>4.5</c:v>
                      </c:pt>
                      <c:pt idx="280">
                        <c:v>4</c:v>
                      </c:pt>
                      <c:pt idx="281">
                        <c:v>3.6</c:v>
                      </c:pt>
                      <c:pt idx="282">
                        <c:v>3.2</c:v>
                      </c:pt>
                      <c:pt idx="283">
                        <c:v>2.8</c:v>
                      </c:pt>
                      <c:pt idx="284">
                        <c:v>2.4</c:v>
                      </c:pt>
                      <c:pt idx="285">
                        <c:v>2</c:v>
                      </c:pt>
                      <c:pt idx="286">
                        <c:v>1.5999999999999901</c:v>
                      </c:pt>
                      <c:pt idx="287">
                        <c:v>1.19999999999999</c:v>
                      </c:pt>
                      <c:pt idx="288">
                        <c:v>0.79999999999999905</c:v>
                      </c:pt>
                      <c:pt idx="289">
                        <c:v>0.39999999999999902</c:v>
                      </c:pt>
                      <c:pt idx="290">
                        <c:v>0</c:v>
                      </c:pt>
                      <c:pt idx="291">
                        <c:v>0.4</c:v>
                      </c:pt>
                      <c:pt idx="292">
                        <c:v>0.8</c:v>
                      </c:pt>
                      <c:pt idx="293">
                        <c:v>1.2</c:v>
                      </c:pt>
                      <c:pt idx="294">
                        <c:v>1.6</c:v>
                      </c:pt>
                      <c:pt idx="295">
                        <c:v>2</c:v>
                      </c:pt>
                      <c:pt idx="296">
                        <c:v>2.4</c:v>
                      </c:pt>
                      <c:pt idx="297">
                        <c:v>2.8</c:v>
                      </c:pt>
                      <c:pt idx="298">
                        <c:v>3.2</c:v>
                      </c:pt>
                      <c:pt idx="299">
                        <c:v>3.6</c:v>
                      </c:pt>
                      <c:pt idx="300">
                        <c:v>4</c:v>
                      </c:pt>
                      <c:pt idx="301">
                        <c:v>4.5</c:v>
                      </c:pt>
                      <c:pt idx="302">
                        <c:v>5</c:v>
                      </c:pt>
                      <c:pt idx="303">
                        <c:v>5.5</c:v>
                      </c:pt>
                      <c:pt idx="304">
                        <c:v>6</c:v>
                      </c:pt>
                      <c:pt idx="305">
                        <c:v>6.5</c:v>
                      </c:pt>
                      <c:pt idx="306">
                        <c:v>7</c:v>
                      </c:pt>
                      <c:pt idx="307">
                        <c:v>7.5</c:v>
                      </c:pt>
                      <c:pt idx="308">
                        <c:v>8</c:v>
                      </c:pt>
                      <c:pt idx="309">
                        <c:v>8.5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E-6754-49D6-AB75-2976AB877CC1}"/>
                  </c:ext>
                </c:extLst>
              </c15:ser>
            </c15:filteredScatterSeries>
            <c15:filteredScatterSeries>
              <c15:ser>
                <c:idx val="91"/>
                <c:order val="45"/>
                <c:tx>
                  <c:v>Average</c:v>
                </c:tx>
                <c:spPr>
                  <a:ln>
                    <a:solidFill>
                      <a:schemeClr val="tx1"/>
                    </a:solidFill>
                  </a:ln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B$2:$B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21.753451676528599</c:v>
                      </c:pt>
                      <c:pt idx="1">
                        <c:v>21.956804733727807</c:v>
                      </c:pt>
                      <c:pt idx="2">
                        <c:v>22.160157790927013</c:v>
                      </c:pt>
                      <c:pt idx="3">
                        <c:v>22.363510848126239</c:v>
                      </c:pt>
                      <c:pt idx="4">
                        <c:v>22.566863905325448</c:v>
                      </c:pt>
                      <c:pt idx="5">
                        <c:v>22.770216962524653</c:v>
                      </c:pt>
                      <c:pt idx="6">
                        <c:v>22.973570019723862</c:v>
                      </c:pt>
                      <c:pt idx="7">
                        <c:v>23.176923076923067</c:v>
                      </c:pt>
                      <c:pt idx="8">
                        <c:v>23.380276134122294</c:v>
                      </c:pt>
                      <c:pt idx="9">
                        <c:v>23.583629191321503</c:v>
                      </c:pt>
                      <c:pt idx="10">
                        <c:v>23.786982248520712</c:v>
                      </c:pt>
                      <c:pt idx="11">
                        <c:v>23.094082840236688</c:v>
                      </c:pt>
                      <c:pt idx="12">
                        <c:v>22.401183431952663</c:v>
                      </c:pt>
                      <c:pt idx="13">
                        <c:v>21.708284023668639</c:v>
                      </c:pt>
                      <c:pt idx="14">
                        <c:v>21.015384615384612</c:v>
                      </c:pt>
                      <c:pt idx="15">
                        <c:v>20.322485207100591</c:v>
                      </c:pt>
                      <c:pt idx="16">
                        <c:v>19.629585798816564</c:v>
                      </c:pt>
                      <c:pt idx="17">
                        <c:v>18.936686390532543</c:v>
                      </c:pt>
                      <c:pt idx="18">
                        <c:v>18.243786982248519</c:v>
                      </c:pt>
                      <c:pt idx="19">
                        <c:v>17.550887573964495</c:v>
                      </c:pt>
                      <c:pt idx="20">
                        <c:v>16.857988165680474</c:v>
                      </c:pt>
                      <c:pt idx="21">
                        <c:v>16.98145956607495</c:v>
                      </c:pt>
                      <c:pt idx="22">
                        <c:v>17.104930966469425</c:v>
                      </c:pt>
                      <c:pt idx="23">
                        <c:v>17.228402366863907</c:v>
                      </c:pt>
                      <c:pt idx="24">
                        <c:v>17.351873767258382</c:v>
                      </c:pt>
                      <c:pt idx="25">
                        <c:v>17.475345167652861</c:v>
                      </c:pt>
                      <c:pt idx="26">
                        <c:v>17.598816568047333</c:v>
                      </c:pt>
                      <c:pt idx="27">
                        <c:v>17.722287968441812</c:v>
                      </c:pt>
                      <c:pt idx="28">
                        <c:v>17.845759368836298</c:v>
                      </c:pt>
                      <c:pt idx="29">
                        <c:v>17.969230769230769</c:v>
                      </c:pt>
                      <c:pt idx="30">
                        <c:v>18.092702169625248</c:v>
                      </c:pt>
                      <c:pt idx="31">
                        <c:v>17.854043392504931</c:v>
                      </c:pt>
                      <c:pt idx="32">
                        <c:v>17.615384615384617</c:v>
                      </c:pt>
                      <c:pt idx="33">
                        <c:v>17.376725838264299</c:v>
                      </c:pt>
                      <c:pt idx="34">
                        <c:v>17.138067061143985</c:v>
                      </c:pt>
                      <c:pt idx="35">
                        <c:v>16.899408284023668</c:v>
                      </c:pt>
                      <c:pt idx="36">
                        <c:v>16.660749506903343</c:v>
                      </c:pt>
                      <c:pt idx="37">
                        <c:v>16.422090729783029</c:v>
                      </c:pt>
                      <c:pt idx="38">
                        <c:v>16.183431952662723</c:v>
                      </c:pt>
                      <c:pt idx="39">
                        <c:v>15.944773175542405</c:v>
                      </c:pt>
                      <c:pt idx="40">
                        <c:v>15.706114398422091</c:v>
                      </c:pt>
                      <c:pt idx="41">
                        <c:v>15.837869822485208</c:v>
                      </c:pt>
                      <c:pt idx="42">
                        <c:v>15.969625246548325</c:v>
                      </c:pt>
                      <c:pt idx="43">
                        <c:v>16.101380670611434</c:v>
                      </c:pt>
                      <c:pt idx="44">
                        <c:v>16.233136094674553</c:v>
                      </c:pt>
                      <c:pt idx="45">
                        <c:v>16.364891518737675</c:v>
                      </c:pt>
                      <c:pt idx="46">
                        <c:v>16.496646942800787</c:v>
                      </c:pt>
                      <c:pt idx="47">
                        <c:v>16.628402366863906</c:v>
                      </c:pt>
                      <c:pt idx="48">
                        <c:v>16.760157790927021</c:v>
                      </c:pt>
                      <c:pt idx="49">
                        <c:v>16.891913214990137</c:v>
                      </c:pt>
                      <c:pt idx="50">
                        <c:v>17.023668639053255</c:v>
                      </c:pt>
                      <c:pt idx="51">
                        <c:v>17.501380670611439</c:v>
                      </c:pt>
                      <c:pt idx="52">
                        <c:v>17.979092702169627</c:v>
                      </c:pt>
                      <c:pt idx="53">
                        <c:v>18.456804733727811</c:v>
                      </c:pt>
                      <c:pt idx="54">
                        <c:v>18.934516765285995</c:v>
                      </c:pt>
                      <c:pt idx="55">
                        <c:v>19.412228796844182</c:v>
                      </c:pt>
                      <c:pt idx="56">
                        <c:v>19.889940828402366</c:v>
                      </c:pt>
                      <c:pt idx="57">
                        <c:v>20.367652859960554</c:v>
                      </c:pt>
                      <c:pt idx="58">
                        <c:v>20.845364891518738</c:v>
                      </c:pt>
                      <c:pt idx="59">
                        <c:v>21.323076923076922</c:v>
                      </c:pt>
                      <c:pt idx="60">
                        <c:v>21.800788954635109</c:v>
                      </c:pt>
                      <c:pt idx="61">
                        <c:v>32.548717948717957</c:v>
                      </c:pt>
                      <c:pt idx="62">
                        <c:v>43.296646942800784</c:v>
                      </c:pt>
                      <c:pt idx="63">
                        <c:v>54.044575936883625</c:v>
                      </c:pt>
                      <c:pt idx="64">
                        <c:v>64.792504930966473</c:v>
                      </c:pt>
                      <c:pt idx="65">
                        <c:v>75.5404339250493</c:v>
                      </c:pt>
                      <c:pt idx="66">
                        <c:v>86.288362919132155</c:v>
                      </c:pt>
                      <c:pt idx="67">
                        <c:v>97.036291913214995</c:v>
                      </c:pt>
                      <c:pt idx="68">
                        <c:v>107.78422090729782</c:v>
                      </c:pt>
                      <c:pt idx="69">
                        <c:v>118.53214990138044</c:v>
                      </c:pt>
                      <c:pt idx="70">
                        <c:v>129.2800788954635</c:v>
                      </c:pt>
                      <c:pt idx="71">
                        <c:v>292.5684418145957</c:v>
                      </c:pt>
                      <c:pt idx="72">
                        <c:v>455.85680473372787</c:v>
                      </c:pt>
                      <c:pt idx="73">
                        <c:v>619.14516765285964</c:v>
                      </c:pt>
                      <c:pt idx="74">
                        <c:v>782.43353057199215</c:v>
                      </c:pt>
                      <c:pt idx="75">
                        <c:v>945.72189349112421</c:v>
                      </c:pt>
                      <c:pt idx="76">
                        <c:v>1109.0102564102563</c:v>
                      </c:pt>
                      <c:pt idx="77">
                        <c:v>1272.2986193293884</c:v>
                      </c:pt>
                      <c:pt idx="78">
                        <c:v>1435.5869822485208</c:v>
                      </c:pt>
                      <c:pt idx="79">
                        <c:v>1598.8753451676528</c:v>
                      </c:pt>
                      <c:pt idx="80">
                        <c:v>1762.1637080867852</c:v>
                      </c:pt>
                      <c:pt idx="81">
                        <c:v>1764.041617357002</c:v>
                      </c:pt>
                      <c:pt idx="82">
                        <c:v>1765.9195266272191</c:v>
                      </c:pt>
                      <c:pt idx="83">
                        <c:v>1767.7974358974357</c:v>
                      </c:pt>
                      <c:pt idx="84">
                        <c:v>1769.6753451676527</c:v>
                      </c:pt>
                      <c:pt idx="85">
                        <c:v>1771.5532544378698</c:v>
                      </c:pt>
                      <c:pt idx="86">
                        <c:v>1773.4311637080864</c:v>
                      </c:pt>
                      <c:pt idx="87">
                        <c:v>1775.3090729783009</c:v>
                      </c:pt>
                      <c:pt idx="88">
                        <c:v>1777.1869822485205</c:v>
                      </c:pt>
                      <c:pt idx="89">
                        <c:v>1779.0648915187351</c:v>
                      </c:pt>
                      <c:pt idx="90">
                        <c:v>1780.9428007889546</c:v>
                      </c:pt>
                      <c:pt idx="91">
                        <c:v>1941.8611439842211</c:v>
                      </c:pt>
                      <c:pt idx="92">
                        <c:v>2102.7794871794872</c:v>
                      </c:pt>
                      <c:pt idx="93">
                        <c:v>2263.6978303747533</c:v>
                      </c:pt>
                      <c:pt idx="94">
                        <c:v>2424.6161735700198</c:v>
                      </c:pt>
                      <c:pt idx="95">
                        <c:v>2585.5345167652858</c:v>
                      </c:pt>
                      <c:pt idx="96">
                        <c:v>2746.4528599605519</c:v>
                      </c:pt>
                      <c:pt idx="97">
                        <c:v>2907.3712031558184</c:v>
                      </c:pt>
                      <c:pt idx="98">
                        <c:v>3068.2895463510845</c:v>
                      </c:pt>
                      <c:pt idx="99">
                        <c:v>3229.2078895463487</c:v>
                      </c:pt>
                      <c:pt idx="100">
                        <c:v>3390.1262327416171</c:v>
                      </c:pt>
                      <c:pt idx="101">
                        <c:v>3209.9495069033533</c:v>
                      </c:pt>
                      <c:pt idx="102">
                        <c:v>3029.772781065089</c:v>
                      </c:pt>
                      <c:pt idx="103">
                        <c:v>2849.5960552268243</c:v>
                      </c:pt>
                      <c:pt idx="104">
                        <c:v>2669.4193293885601</c:v>
                      </c:pt>
                      <c:pt idx="105">
                        <c:v>2489.2426035502958</c:v>
                      </c:pt>
                      <c:pt idx="106">
                        <c:v>2309.0658777120316</c:v>
                      </c:pt>
                      <c:pt idx="107">
                        <c:v>2128.8891518737669</c:v>
                      </c:pt>
                      <c:pt idx="108">
                        <c:v>1948.7124260355026</c:v>
                      </c:pt>
                      <c:pt idx="109">
                        <c:v>1768.5357001972354</c:v>
                      </c:pt>
                      <c:pt idx="110">
                        <c:v>1588.3589743589744</c:v>
                      </c:pt>
                      <c:pt idx="111">
                        <c:v>1599.1964497041422</c:v>
                      </c:pt>
                      <c:pt idx="112">
                        <c:v>1610.0339250493098</c:v>
                      </c:pt>
                      <c:pt idx="113">
                        <c:v>1620.8714003944774</c:v>
                      </c:pt>
                      <c:pt idx="114">
                        <c:v>1631.708875739645</c:v>
                      </c:pt>
                      <c:pt idx="115">
                        <c:v>1642.5463510848126</c:v>
                      </c:pt>
                      <c:pt idx="116">
                        <c:v>1653.3838264299802</c:v>
                      </c:pt>
                      <c:pt idx="117">
                        <c:v>1664.2213017751478</c:v>
                      </c:pt>
                      <c:pt idx="118">
                        <c:v>1675.0587771203154</c:v>
                      </c:pt>
                      <c:pt idx="119">
                        <c:v>1685.8962524654833</c:v>
                      </c:pt>
                      <c:pt idx="120">
                        <c:v>1696.7337278106506</c:v>
                      </c:pt>
                      <c:pt idx="121">
                        <c:v>1613.1368836291913</c:v>
                      </c:pt>
                      <c:pt idx="122">
                        <c:v>1529.5400394477319</c:v>
                      </c:pt>
                      <c:pt idx="123">
                        <c:v>1445.9431952662721</c:v>
                      </c:pt>
                      <c:pt idx="124">
                        <c:v>1362.346351084813</c:v>
                      </c:pt>
                      <c:pt idx="125">
                        <c:v>1278.749506903353</c:v>
                      </c:pt>
                      <c:pt idx="126">
                        <c:v>1195.1526627218911</c:v>
                      </c:pt>
                      <c:pt idx="127">
                        <c:v>1111.5558185404313</c:v>
                      </c:pt>
                      <c:pt idx="128">
                        <c:v>1027.9589743589743</c:v>
                      </c:pt>
                      <c:pt idx="129">
                        <c:v>944.36213017751413</c:v>
                      </c:pt>
                      <c:pt idx="130">
                        <c:v>860.76528599605524</c:v>
                      </c:pt>
                      <c:pt idx="131">
                        <c:v>891.90355029585828</c:v>
                      </c:pt>
                      <c:pt idx="132">
                        <c:v>923.04181459566053</c:v>
                      </c:pt>
                      <c:pt idx="133">
                        <c:v>954.18007889546368</c:v>
                      </c:pt>
                      <c:pt idx="134">
                        <c:v>985.31834319526615</c:v>
                      </c:pt>
                      <c:pt idx="135">
                        <c:v>1016.4566074950691</c:v>
                      </c:pt>
                      <c:pt idx="136">
                        <c:v>1047.594871794872</c:v>
                      </c:pt>
                      <c:pt idx="137">
                        <c:v>1078.7331360946748</c:v>
                      </c:pt>
                      <c:pt idx="138">
                        <c:v>1109.8714003944767</c:v>
                      </c:pt>
                      <c:pt idx="139">
                        <c:v>1141.0096646942798</c:v>
                      </c:pt>
                      <c:pt idx="140">
                        <c:v>1172.147928994083</c:v>
                      </c:pt>
                      <c:pt idx="141">
                        <c:v>1112.8049309664696</c:v>
                      </c:pt>
                      <c:pt idx="142">
                        <c:v>1053.4619329388563</c:v>
                      </c:pt>
                      <c:pt idx="143">
                        <c:v>994.1189349112426</c:v>
                      </c:pt>
                      <c:pt idx="144">
                        <c:v>934.77593688362913</c:v>
                      </c:pt>
                      <c:pt idx="145">
                        <c:v>875.43293885601577</c:v>
                      </c:pt>
                      <c:pt idx="146">
                        <c:v>816.08994082840218</c:v>
                      </c:pt>
                      <c:pt idx="147">
                        <c:v>756.74694280078847</c:v>
                      </c:pt>
                      <c:pt idx="148">
                        <c:v>697.40394477317568</c:v>
                      </c:pt>
                      <c:pt idx="149">
                        <c:v>638.06094674556198</c:v>
                      </c:pt>
                      <c:pt idx="150">
                        <c:v>578.71794871794873</c:v>
                      </c:pt>
                      <c:pt idx="151">
                        <c:v>559.0067061143983</c:v>
                      </c:pt>
                      <c:pt idx="152">
                        <c:v>539.29546351084798</c:v>
                      </c:pt>
                      <c:pt idx="153">
                        <c:v>519.58422090729789</c:v>
                      </c:pt>
                      <c:pt idx="154">
                        <c:v>499.8729783037474</c:v>
                      </c:pt>
                      <c:pt idx="155">
                        <c:v>480.1617357001972</c:v>
                      </c:pt>
                      <c:pt idx="156">
                        <c:v>460.45049309664694</c:v>
                      </c:pt>
                      <c:pt idx="157">
                        <c:v>440.73925049309651</c:v>
                      </c:pt>
                      <c:pt idx="158">
                        <c:v>421.02800788954642</c:v>
                      </c:pt>
                      <c:pt idx="159">
                        <c:v>401.31676528599581</c:v>
                      </c:pt>
                      <c:pt idx="160">
                        <c:v>381.60552268244578</c:v>
                      </c:pt>
                      <c:pt idx="161">
                        <c:v>377.22623274161742</c:v>
                      </c:pt>
                      <c:pt idx="162">
                        <c:v>372.84694280078895</c:v>
                      </c:pt>
                      <c:pt idx="163">
                        <c:v>368.46765285996054</c:v>
                      </c:pt>
                      <c:pt idx="164">
                        <c:v>364.08836291913212</c:v>
                      </c:pt>
                      <c:pt idx="165">
                        <c:v>359.70907297830371</c:v>
                      </c:pt>
                      <c:pt idx="166">
                        <c:v>355.32978303747541</c:v>
                      </c:pt>
                      <c:pt idx="167">
                        <c:v>350.95049309664694</c:v>
                      </c:pt>
                      <c:pt idx="168">
                        <c:v>346.57120315581852</c:v>
                      </c:pt>
                      <c:pt idx="169">
                        <c:v>342.19191321499011</c:v>
                      </c:pt>
                      <c:pt idx="170">
                        <c:v>337.81262327416175</c:v>
                      </c:pt>
                      <c:pt idx="171">
                        <c:v>327.74575936883633</c:v>
                      </c:pt>
                      <c:pt idx="172">
                        <c:v>317.6788954635108</c:v>
                      </c:pt>
                      <c:pt idx="173">
                        <c:v>307.61203155818538</c:v>
                      </c:pt>
                      <c:pt idx="174">
                        <c:v>297.54516765285996</c:v>
                      </c:pt>
                      <c:pt idx="175">
                        <c:v>287.47830374753448</c:v>
                      </c:pt>
                      <c:pt idx="176">
                        <c:v>277.41143984220878</c:v>
                      </c:pt>
                      <c:pt idx="177">
                        <c:v>267.3445759368833</c:v>
                      </c:pt>
                      <c:pt idx="178">
                        <c:v>257.27771203155822</c:v>
                      </c:pt>
                      <c:pt idx="179">
                        <c:v>247.21084812623246</c:v>
                      </c:pt>
                      <c:pt idx="180">
                        <c:v>237.1439842209073</c:v>
                      </c:pt>
                      <c:pt idx="181">
                        <c:v>227.22682445759366</c:v>
                      </c:pt>
                      <c:pt idx="182">
                        <c:v>217.30966469428009</c:v>
                      </c:pt>
                      <c:pt idx="183">
                        <c:v>207.39250493096648</c:v>
                      </c:pt>
                      <c:pt idx="184">
                        <c:v>197.47534516765288</c:v>
                      </c:pt>
                      <c:pt idx="185">
                        <c:v>187.55818540433924</c:v>
                      </c:pt>
                      <c:pt idx="186">
                        <c:v>177.64102564102561</c:v>
                      </c:pt>
                      <c:pt idx="187">
                        <c:v>167.72386587771203</c:v>
                      </c:pt>
                      <c:pt idx="188">
                        <c:v>157.80670611439842</c:v>
                      </c:pt>
                      <c:pt idx="189">
                        <c:v>147.88954635108482</c:v>
                      </c:pt>
                      <c:pt idx="190">
                        <c:v>137.97238658777121</c:v>
                      </c:pt>
                      <c:pt idx="191">
                        <c:v>134.83865877712034</c:v>
                      </c:pt>
                      <c:pt idx="192">
                        <c:v>131.70493096646948</c:v>
                      </c:pt>
                      <c:pt idx="193">
                        <c:v>128.57120315581849</c:v>
                      </c:pt>
                      <c:pt idx="194">
                        <c:v>125.43747534516763</c:v>
                      </c:pt>
                      <c:pt idx="195">
                        <c:v>122.30374753451677</c:v>
                      </c:pt>
                      <c:pt idx="196">
                        <c:v>119.17001972386585</c:v>
                      </c:pt>
                      <c:pt idx="197">
                        <c:v>116.03629191321491</c:v>
                      </c:pt>
                      <c:pt idx="198">
                        <c:v>112.90256410256406</c:v>
                      </c:pt>
                      <c:pt idx="199">
                        <c:v>109.7688362919132</c:v>
                      </c:pt>
                      <c:pt idx="200">
                        <c:v>106.63510848126232</c:v>
                      </c:pt>
                      <c:pt idx="201">
                        <c:v>104.47968441814595</c:v>
                      </c:pt>
                      <c:pt idx="202">
                        <c:v>102.32426035502958</c:v>
                      </c:pt>
                      <c:pt idx="203">
                        <c:v>100.16883629191322</c:v>
                      </c:pt>
                      <c:pt idx="204">
                        <c:v>98.013412228796852</c:v>
                      </c:pt>
                      <c:pt idx="205">
                        <c:v>95.857988165680482</c:v>
                      </c:pt>
                      <c:pt idx="206">
                        <c:v>93.702564102564097</c:v>
                      </c:pt>
                      <c:pt idx="207">
                        <c:v>91.547140039447712</c:v>
                      </c:pt>
                      <c:pt idx="208">
                        <c:v>89.391715976331369</c:v>
                      </c:pt>
                      <c:pt idx="209">
                        <c:v>87.236291913214927</c:v>
                      </c:pt>
                      <c:pt idx="210">
                        <c:v>85.080867850098613</c:v>
                      </c:pt>
                      <c:pt idx="211">
                        <c:v>81.92938856015779</c:v>
                      </c:pt>
                      <c:pt idx="212">
                        <c:v>78.777909270216952</c:v>
                      </c:pt>
                      <c:pt idx="213">
                        <c:v>75.626429980276143</c:v>
                      </c:pt>
                      <c:pt idx="214">
                        <c:v>72.474950690335305</c:v>
                      </c:pt>
                      <c:pt idx="215">
                        <c:v>69.323471400394482</c:v>
                      </c:pt>
                      <c:pt idx="216">
                        <c:v>66.171992110453601</c:v>
                      </c:pt>
                      <c:pt idx="217">
                        <c:v>63.020512820512742</c:v>
                      </c:pt>
                      <c:pt idx="218">
                        <c:v>59.869033530571997</c:v>
                      </c:pt>
                      <c:pt idx="219">
                        <c:v>56.717554240631159</c:v>
                      </c:pt>
                      <c:pt idx="220">
                        <c:v>53.566074950690329</c:v>
                      </c:pt>
                      <c:pt idx="221">
                        <c:v>53.216370808678491</c:v>
                      </c:pt>
                      <c:pt idx="222">
                        <c:v>52.866666666666674</c:v>
                      </c:pt>
                      <c:pt idx="223">
                        <c:v>52.516962524654829</c:v>
                      </c:pt>
                      <c:pt idx="224">
                        <c:v>52.167258382643006</c:v>
                      </c:pt>
                      <c:pt idx="225">
                        <c:v>51.817554240631168</c:v>
                      </c:pt>
                      <c:pt idx="226">
                        <c:v>51.467850098619323</c:v>
                      </c:pt>
                      <c:pt idx="227">
                        <c:v>51.118145956607492</c:v>
                      </c:pt>
                      <c:pt idx="228">
                        <c:v>50.768441814595647</c:v>
                      </c:pt>
                      <c:pt idx="229">
                        <c:v>50.418737672583831</c:v>
                      </c:pt>
                      <c:pt idx="230">
                        <c:v>50.069033530571993</c:v>
                      </c:pt>
                      <c:pt idx="231">
                        <c:v>49.887573964497037</c:v>
                      </c:pt>
                      <c:pt idx="232">
                        <c:v>49.706114398422088</c:v>
                      </c:pt>
                      <c:pt idx="233">
                        <c:v>49.524654832347146</c:v>
                      </c:pt>
                      <c:pt idx="234">
                        <c:v>49.34319526627219</c:v>
                      </c:pt>
                      <c:pt idx="235">
                        <c:v>49.161735700197241</c:v>
                      </c:pt>
                      <c:pt idx="236">
                        <c:v>48.980276134122285</c:v>
                      </c:pt>
                      <c:pt idx="237">
                        <c:v>48.798816568047336</c:v>
                      </c:pt>
                      <c:pt idx="238">
                        <c:v>48.617357001972387</c:v>
                      </c:pt>
                      <c:pt idx="239">
                        <c:v>48.435897435897431</c:v>
                      </c:pt>
                      <c:pt idx="240">
                        <c:v>48.254437869822482</c:v>
                      </c:pt>
                      <c:pt idx="241">
                        <c:v>47.743589743589745</c:v>
                      </c:pt>
                      <c:pt idx="242">
                        <c:v>47.232741617357</c:v>
                      </c:pt>
                      <c:pt idx="243">
                        <c:v>46.721893491124256</c:v>
                      </c:pt>
                      <c:pt idx="244">
                        <c:v>46.211045364891518</c:v>
                      </c:pt>
                      <c:pt idx="245">
                        <c:v>45.700197238658781</c:v>
                      </c:pt>
                      <c:pt idx="246">
                        <c:v>45.189349112426029</c:v>
                      </c:pt>
                      <c:pt idx="247">
                        <c:v>44.678500986193292</c:v>
                      </c:pt>
                      <c:pt idx="248">
                        <c:v>44.167652859960548</c:v>
                      </c:pt>
                      <c:pt idx="249">
                        <c:v>43.65680473372781</c:v>
                      </c:pt>
                      <c:pt idx="250">
                        <c:v>43.145956607495066</c:v>
                      </c:pt>
                      <c:pt idx="251">
                        <c:v>43.112228796844178</c:v>
                      </c:pt>
                      <c:pt idx="252">
                        <c:v>43.078500986193298</c:v>
                      </c:pt>
                      <c:pt idx="253">
                        <c:v>43.044773175542396</c:v>
                      </c:pt>
                      <c:pt idx="254">
                        <c:v>43.011045364891515</c:v>
                      </c:pt>
                      <c:pt idx="255">
                        <c:v>42.977317554240628</c:v>
                      </c:pt>
                      <c:pt idx="256">
                        <c:v>42.943589743589705</c:v>
                      </c:pt>
                      <c:pt idx="257">
                        <c:v>42.909861932938817</c:v>
                      </c:pt>
                      <c:pt idx="258">
                        <c:v>42.876134122287958</c:v>
                      </c:pt>
                      <c:pt idx="259">
                        <c:v>42.842406311637063</c:v>
                      </c:pt>
                      <c:pt idx="260">
                        <c:v>42.80867850098619</c:v>
                      </c:pt>
                      <c:pt idx="261">
                        <c:v>42.066074950690329</c:v>
                      </c:pt>
                      <c:pt idx="262">
                        <c:v>41.323471400394482</c:v>
                      </c:pt>
                      <c:pt idx="263">
                        <c:v>40.580867850098613</c:v>
                      </c:pt>
                      <c:pt idx="264">
                        <c:v>39.838264299802766</c:v>
                      </c:pt>
                      <c:pt idx="265">
                        <c:v>39.095660749506905</c:v>
                      </c:pt>
                      <c:pt idx="266">
                        <c:v>38.35305719921103</c:v>
                      </c:pt>
                      <c:pt idx="267">
                        <c:v>37.610453648915183</c:v>
                      </c:pt>
                      <c:pt idx="268">
                        <c:v>36.867850098619328</c:v>
                      </c:pt>
                      <c:pt idx="269">
                        <c:v>36.125246548323481</c:v>
                      </c:pt>
                      <c:pt idx="270">
                        <c:v>35.382642998027613</c:v>
                      </c:pt>
                      <c:pt idx="271">
                        <c:v>34.68639053254438</c:v>
                      </c:pt>
                      <c:pt idx="272">
                        <c:v>33.990138067061139</c:v>
                      </c:pt>
                      <c:pt idx="273">
                        <c:v>33.293885601577912</c:v>
                      </c:pt>
                      <c:pt idx="274">
                        <c:v>32.597633136094679</c:v>
                      </c:pt>
                      <c:pt idx="275">
                        <c:v>31.901380670611442</c:v>
                      </c:pt>
                      <c:pt idx="276">
                        <c:v>31.205128205128201</c:v>
                      </c:pt>
                      <c:pt idx="277">
                        <c:v>30.508875739644925</c:v>
                      </c:pt>
                      <c:pt idx="278">
                        <c:v>29.812623274161741</c:v>
                      </c:pt>
                      <c:pt idx="279">
                        <c:v>29.1163708086785</c:v>
                      </c:pt>
                      <c:pt idx="280">
                        <c:v>28.420118343195263</c:v>
                      </c:pt>
                      <c:pt idx="281">
                        <c:v>28.281262327416172</c:v>
                      </c:pt>
                      <c:pt idx="282">
                        <c:v>28.142406311637085</c:v>
                      </c:pt>
                      <c:pt idx="283">
                        <c:v>28.003550295857984</c:v>
                      </c:pt>
                      <c:pt idx="284">
                        <c:v>27.864694280078901</c:v>
                      </c:pt>
                      <c:pt idx="285">
                        <c:v>27.725838264299803</c:v>
                      </c:pt>
                      <c:pt idx="286">
                        <c:v>27.586982248520709</c:v>
                      </c:pt>
                      <c:pt idx="287">
                        <c:v>27.448126232741615</c:v>
                      </c:pt>
                      <c:pt idx="288">
                        <c:v>27.309270216962524</c:v>
                      </c:pt>
                      <c:pt idx="289">
                        <c:v>27.17041420118343</c:v>
                      </c:pt>
                      <c:pt idx="290">
                        <c:v>27.031558185404339</c:v>
                      </c:pt>
                      <c:pt idx="291">
                        <c:v>26.720315581854045</c:v>
                      </c:pt>
                      <c:pt idx="292">
                        <c:v>26.409072978303747</c:v>
                      </c:pt>
                      <c:pt idx="293">
                        <c:v>26.09783037475345</c:v>
                      </c:pt>
                      <c:pt idx="294">
                        <c:v>25.786587771203155</c:v>
                      </c:pt>
                      <c:pt idx="295">
                        <c:v>25.475345167652861</c:v>
                      </c:pt>
                      <c:pt idx="296">
                        <c:v>25.164102564102556</c:v>
                      </c:pt>
                      <c:pt idx="297">
                        <c:v>24.852859960552262</c:v>
                      </c:pt>
                      <c:pt idx="298">
                        <c:v>24.541617357001975</c:v>
                      </c:pt>
                      <c:pt idx="299">
                        <c:v>24.23037475345167</c:v>
                      </c:pt>
                      <c:pt idx="300">
                        <c:v>23.91913214990138</c:v>
                      </c:pt>
                      <c:pt idx="301">
                        <c:v>23.612228796844182</c:v>
                      </c:pt>
                      <c:pt idx="302">
                        <c:v>23.305325443786991</c:v>
                      </c:pt>
                      <c:pt idx="303">
                        <c:v>22.998422090729775</c:v>
                      </c:pt>
                      <c:pt idx="304">
                        <c:v>22.691518737672588</c:v>
                      </c:pt>
                      <c:pt idx="305">
                        <c:v>22.384615384615383</c:v>
                      </c:pt>
                      <c:pt idx="306">
                        <c:v>22.077712031558178</c:v>
                      </c:pt>
                      <c:pt idx="307">
                        <c:v>21.770808678500991</c:v>
                      </c:pt>
                      <c:pt idx="308">
                        <c:v>21.463905325443779</c:v>
                      </c:pt>
                      <c:pt idx="309">
                        <c:v>21.157001972386585</c:v>
                      </c:pt>
                      <c:pt idx="310">
                        <c:v>20.85009861932939</c:v>
                      </c:pt>
                      <c:pt idx="311">
                        <c:v>20.578106508875742</c:v>
                      </c:pt>
                      <c:pt idx="312">
                        <c:v>20.306114398422089</c:v>
                      </c:pt>
                      <c:pt idx="313">
                        <c:v>20.034122287968444</c:v>
                      </c:pt>
                      <c:pt idx="314">
                        <c:v>19.762130177514791</c:v>
                      </c:pt>
                      <c:pt idx="315">
                        <c:v>19.490138067061146</c:v>
                      </c:pt>
                      <c:pt idx="316">
                        <c:v>19.21814595660749</c:v>
                      </c:pt>
                      <c:pt idx="317">
                        <c:v>18.946153846153841</c:v>
                      </c:pt>
                      <c:pt idx="318">
                        <c:v>18.674161735700189</c:v>
                      </c:pt>
                      <c:pt idx="319">
                        <c:v>18.402169625246547</c:v>
                      </c:pt>
                      <c:pt idx="320">
                        <c:v>18.13017751479290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2F-6754-49D6-AB75-2976AB877CC1}"/>
                  </c:ext>
                </c:extLst>
              </c15:ser>
            </c15:filteredScatterSeries>
            <c15:filteredScatterSeries>
              <c15:ser>
                <c:idx val="0"/>
                <c:order val="4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$2:$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9</c:v>
                      </c:pt>
                      <c:pt idx="122">
                        <c:v>9</c:v>
                      </c:pt>
                      <c:pt idx="123">
                        <c:v>9</c:v>
                      </c:pt>
                      <c:pt idx="124">
                        <c:v>9</c:v>
                      </c:pt>
                      <c:pt idx="125">
                        <c:v>9</c:v>
                      </c:pt>
                      <c:pt idx="126">
                        <c:v>9</c:v>
                      </c:pt>
                      <c:pt idx="127">
                        <c:v>9</c:v>
                      </c:pt>
                      <c:pt idx="128">
                        <c:v>9</c:v>
                      </c:pt>
                      <c:pt idx="129">
                        <c:v>9</c:v>
                      </c:pt>
                      <c:pt idx="130">
                        <c:v>9</c:v>
                      </c:pt>
                      <c:pt idx="131">
                        <c:v>9</c:v>
                      </c:pt>
                      <c:pt idx="132">
                        <c:v>9</c:v>
                      </c:pt>
                      <c:pt idx="133">
                        <c:v>9</c:v>
                      </c:pt>
                      <c:pt idx="134">
                        <c:v>9</c:v>
                      </c:pt>
                      <c:pt idx="135">
                        <c:v>9</c:v>
                      </c:pt>
                      <c:pt idx="136">
                        <c:v>9</c:v>
                      </c:pt>
                      <c:pt idx="137">
                        <c:v>9</c:v>
                      </c:pt>
                      <c:pt idx="138">
                        <c:v>9</c:v>
                      </c:pt>
                      <c:pt idx="139">
                        <c:v>9</c:v>
                      </c:pt>
                      <c:pt idx="140">
                        <c:v>9</c:v>
                      </c:pt>
                      <c:pt idx="141">
                        <c:v>23.7</c:v>
                      </c:pt>
                      <c:pt idx="142">
                        <c:v>38.4</c:v>
                      </c:pt>
                      <c:pt idx="143">
                        <c:v>53.099999999999902</c:v>
                      </c:pt>
                      <c:pt idx="144">
                        <c:v>67.8</c:v>
                      </c:pt>
                      <c:pt idx="145">
                        <c:v>82.5</c:v>
                      </c:pt>
                      <c:pt idx="146">
                        <c:v>97.199999999999903</c:v>
                      </c:pt>
                      <c:pt idx="147">
                        <c:v>111.899999999999</c:v>
                      </c:pt>
                      <c:pt idx="148">
                        <c:v>126.6</c:v>
                      </c:pt>
                      <c:pt idx="149">
                        <c:v>141.29999999999899</c:v>
                      </c:pt>
                      <c:pt idx="150">
                        <c:v>156</c:v>
                      </c:pt>
                      <c:pt idx="151">
                        <c:v>143.4</c:v>
                      </c:pt>
                      <c:pt idx="152">
                        <c:v>130.80000000000001</c:v>
                      </c:pt>
                      <c:pt idx="153">
                        <c:v>118.2</c:v>
                      </c:pt>
                      <c:pt idx="154">
                        <c:v>105.6</c:v>
                      </c:pt>
                      <c:pt idx="155">
                        <c:v>93</c:v>
                      </c:pt>
                      <c:pt idx="156">
                        <c:v>80.400000000000006</c:v>
                      </c:pt>
                      <c:pt idx="157">
                        <c:v>67.8</c:v>
                      </c:pt>
                      <c:pt idx="158">
                        <c:v>55.2</c:v>
                      </c:pt>
                      <c:pt idx="159">
                        <c:v>42.6</c:v>
                      </c:pt>
                      <c:pt idx="160">
                        <c:v>30</c:v>
                      </c:pt>
                      <c:pt idx="161">
                        <c:v>28.8</c:v>
                      </c:pt>
                      <c:pt idx="162">
                        <c:v>27.6</c:v>
                      </c:pt>
                      <c:pt idx="163">
                        <c:v>26.4</c:v>
                      </c:pt>
                      <c:pt idx="164">
                        <c:v>25.2</c:v>
                      </c:pt>
                      <c:pt idx="165">
                        <c:v>24</c:v>
                      </c:pt>
                      <c:pt idx="166">
                        <c:v>22.8</c:v>
                      </c:pt>
                      <c:pt idx="167">
                        <c:v>21.6</c:v>
                      </c:pt>
                      <c:pt idx="168">
                        <c:v>20.399999999999999</c:v>
                      </c:pt>
                      <c:pt idx="169">
                        <c:v>19.2</c:v>
                      </c:pt>
                      <c:pt idx="170">
                        <c:v>18</c:v>
                      </c:pt>
                      <c:pt idx="171">
                        <c:v>21</c:v>
                      </c:pt>
                      <c:pt idx="172">
                        <c:v>24</c:v>
                      </c:pt>
                      <c:pt idx="173">
                        <c:v>27</c:v>
                      </c:pt>
                      <c:pt idx="174">
                        <c:v>30</c:v>
                      </c:pt>
                      <c:pt idx="175">
                        <c:v>33</c:v>
                      </c:pt>
                      <c:pt idx="176">
                        <c:v>36</c:v>
                      </c:pt>
                      <c:pt idx="177">
                        <c:v>39</c:v>
                      </c:pt>
                      <c:pt idx="178">
                        <c:v>42</c:v>
                      </c:pt>
                      <c:pt idx="179">
                        <c:v>45</c:v>
                      </c:pt>
                      <c:pt idx="180">
                        <c:v>48</c:v>
                      </c:pt>
                      <c:pt idx="181">
                        <c:v>48</c:v>
                      </c:pt>
                      <c:pt idx="182">
                        <c:v>48</c:v>
                      </c:pt>
                      <c:pt idx="183">
                        <c:v>48</c:v>
                      </c:pt>
                      <c:pt idx="184">
                        <c:v>48</c:v>
                      </c:pt>
                      <c:pt idx="185">
                        <c:v>48</c:v>
                      </c:pt>
                      <c:pt idx="186">
                        <c:v>48</c:v>
                      </c:pt>
                      <c:pt idx="187">
                        <c:v>48</c:v>
                      </c:pt>
                      <c:pt idx="188">
                        <c:v>48</c:v>
                      </c:pt>
                      <c:pt idx="189">
                        <c:v>48</c:v>
                      </c:pt>
                      <c:pt idx="190">
                        <c:v>48</c:v>
                      </c:pt>
                      <c:pt idx="191">
                        <c:v>53.7</c:v>
                      </c:pt>
                      <c:pt idx="192">
                        <c:v>59.4</c:v>
                      </c:pt>
                      <c:pt idx="193">
                        <c:v>65.099999999999994</c:v>
                      </c:pt>
                      <c:pt idx="194">
                        <c:v>70.8</c:v>
                      </c:pt>
                      <c:pt idx="195">
                        <c:v>76.5</c:v>
                      </c:pt>
                      <c:pt idx="196">
                        <c:v>82.2</c:v>
                      </c:pt>
                      <c:pt idx="197">
                        <c:v>87.9</c:v>
                      </c:pt>
                      <c:pt idx="198">
                        <c:v>93.6</c:v>
                      </c:pt>
                      <c:pt idx="199">
                        <c:v>99.3</c:v>
                      </c:pt>
                      <c:pt idx="200">
                        <c:v>105</c:v>
                      </c:pt>
                      <c:pt idx="201">
                        <c:v>108</c:v>
                      </c:pt>
                      <c:pt idx="202">
                        <c:v>111</c:v>
                      </c:pt>
                      <c:pt idx="203">
                        <c:v>114</c:v>
                      </c:pt>
                      <c:pt idx="204">
                        <c:v>117</c:v>
                      </c:pt>
                      <c:pt idx="205">
                        <c:v>120</c:v>
                      </c:pt>
                      <c:pt idx="206">
                        <c:v>123</c:v>
                      </c:pt>
                      <c:pt idx="207">
                        <c:v>126</c:v>
                      </c:pt>
                      <c:pt idx="208">
                        <c:v>129</c:v>
                      </c:pt>
                      <c:pt idx="209">
                        <c:v>132</c:v>
                      </c:pt>
                      <c:pt idx="210">
                        <c:v>135</c:v>
                      </c:pt>
                      <c:pt idx="211">
                        <c:v>125.4</c:v>
                      </c:pt>
                      <c:pt idx="212">
                        <c:v>115.8</c:v>
                      </c:pt>
                      <c:pt idx="213">
                        <c:v>106.2</c:v>
                      </c:pt>
                      <c:pt idx="214">
                        <c:v>96.6</c:v>
                      </c:pt>
                      <c:pt idx="215">
                        <c:v>87</c:v>
                      </c:pt>
                      <c:pt idx="216">
                        <c:v>77.400000000000006</c:v>
                      </c:pt>
                      <c:pt idx="217">
                        <c:v>67.8</c:v>
                      </c:pt>
                      <c:pt idx="218">
                        <c:v>58.2</c:v>
                      </c:pt>
                      <c:pt idx="219">
                        <c:v>48.6</c:v>
                      </c:pt>
                      <c:pt idx="220">
                        <c:v>39</c:v>
                      </c:pt>
                      <c:pt idx="221">
                        <c:v>39.9</c:v>
                      </c:pt>
                      <c:pt idx="222">
                        <c:v>40.799999999999997</c:v>
                      </c:pt>
                      <c:pt idx="223">
                        <c:v>41.7</c:v>
                      </c:pt>
                      <c:pt idx="224">
                        <c:v>42.6</c:v>
                      </c:pt>
                      <c:pt idx="225">
                        <c:v>43.5</c:v>
                      </c:pt>
                      <c:pt idx="226">
                        <c:v>44.4</c:v>
                      </c:pt>
                      <c:pt idx="227">
                        <c:v>45.3</c:v>
                      </c:pt>
                      <c:pt idx="228">
                        <c:v>46.2</c:v>
                      </c:pt>
                      <c:pt idx="229">
                        <c:v>47.1</c:v>
                      </c:pt>
                      <c:pt idx="230">
                        <c:v>48</c:v>
                      </c:pt>
                      <c:pt idx="231">
                        <c:v>47.1</c:v>
                      </c:pt>
                      <c:pt idx="232">
                        <c:v>46.2</c:v>
                      </c:pt>
                      <c:pt idx="233">
                        <c:v>45.3</c:v>
                      </c:pt>
                      <c:pt idx="234">
                        <c:v>44.4</c:v>
                      </c:pt>
                      <c:pt idx="235">
                        <c:v>43.5</c:v>
                      </c:pt>
                      <c:pt idx="236">
                        <c:v>42.6</c:v>
                      </c:pt>
                      <c:pt idx="237">
                        <c:v>41.7</c:v>
                      </c:pt>
                      <c:pt idx="238">
                        <c:v>40.799999999999997</c:v>
                      </c:pt>
                      <c:pt idx="239">
                        <c:v>39.9</c:v>
                      </c:pt>
                      <c:pt idx="240">
                        <c:v>39</c:v>
                      </c:pt>
                      <c:pt idx="241">
                        <c:v>39</c:v>
                      </c:pt>
                      <c:pt idx="242">
                        <c:v>39</c:v>
                      </c:pt>
                      <c:pt idx="243">
                        <c:v>39</c:v>
                      </c:pt>
                      <c:pt idx="244">
                        <c:v>39</c:v>
                      </c:pt>
                      <c:pt idx="245">
                        <c:v>39</c:v>
                      </c:pt>
                      <c:pt idx="246">
                        <c:v>39</c:v>
                      </c:pt>
                      <c:pt idx="247">
                        <c:v>39</c:v>
                      </c:pt>
                      <c:pt idx="248">
                        <c:v>39</c:v>
                      </c:pt>
                      <c:pt idx="249">
                        <c:v>39</c:v>
                      </c:pt>
                      <c:pt idx="250">
                        <c:v>39</c:v>
                      </c:pt>
                      <c:pt idx="251">
                        <c:v>37.9</c:v>
                      </c:pt>
                      <c:pt idx="252">
                        <c:v>36.799999999999997</c:v>
                      </c:pt>
                      <c:pt idx="253">
                        <c:v>35.700000000000003</c:v>
                      </c:pt>
                      <c:pt idx="254">
                        <c:v>34.6</c:v>
                      </c:pt>
                      <c:pt idx="255">
                        <c:v>33.5</c:v>
                      </c:pt>
                      <c:pt idx="256">
                        <c:v>32.4</c:v>
                      </c:pt>
                      <c:pt idx="257">
                        <c:v>31.299999999999901</c:v>
                      </c:pt>
                      <c:pt idx="258">
                        <c:v>30.2</c:v>
                      </c:pt>
                      <c:pt idx="259">
                        <c:v>29.1</c:v>
                      </c:pt>
                      <c:pt idx="260">
                        <c:v>28</c:v>
                      </c:pt>
                      <c:pt idx="261">
                        <c:v>26.1</c:v>
                      </c:pt>
                      <c:pt idx="262">
                        <c:v>24.2</c:v>
                      </c:pt>
                      <c:pt idx="263">
                        <c:v>22.3</c:v>
                      </c:pt>
                      <c:pt idx="264">
                        <c:v>20.399999999999999</c:v>
                      </c:pt>
                      <c:pt idx="265">
                        <c:v>18.5</c:v>
                      </c:pt>
                      <c:pt idx="266">
                        <c:v>16.600000000000001</c:v>
                      </c:pt>
                      <c:pt idx="267">
                        <c:v>14.7</c:v>
                      </c:pt>
                      <c:pt idx="268">
                        <c:v>12.8</c:v>
                      </c:pt>
                      <c:pt idx="269">
                        <c:v>10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41.1</c:v>
                      </c:pt>
                      <c:pt idx="282">
                        <c:v>43.2</c:v>
                      </c:pt>
                      <c:pt idx="283">
                        <c:v>45.3</c:v>
                      </c:pt>
                      <c:pt idx="284">
                        <c:v>47.4</c:v>
                      </c:pt>
                      <c:pt idx="285">
                        <c:v>49.5</c:v>
                      </c:pt>
                      <c:pt idx="286">
                        <c:v>51.6</c:v>
                      </c:pt>
                      <c:pt idx="287">
                        <c:v>53.7</c:v>
                      </c:pt>
                      <c:pt idx="288">
                        <c:v>55.8</c:v>
                      </c:pt>
                      <c:pt idx="289">
                        <c:v>57.9</c:v>
                      </c:pt>
                      <c:pt idx="290">
                        <c:v>60</c:v>
                      </c:pt>
                      <c:pt idx="291">
                        <c:v>56.1</c:v>
                      </c:pt>
                      <c:pt idx="292">
                        <c:v>52.2</c:v>
                      </c:pt>
                      <c:pt idx="293">
                        <c:v>48.3</c:v>
                      </c:pt>
                      <c:pt idx="294">
                        <c:v>44.4</c:v>
                      </c:pt>
                      <c:pt idx="295">
                        <c:v>40.5</c:v>
                      </c:pt>
                      <c:pt idx="296">
                        <c:v>36.6</c:v>
                      </c:pt>
                      <c:pt idx="297">
                        <c:v>32.700000000000003</c:v>
                      </c:pt>
                      <c:pt idx="298">
                        <c:v>28.8</c:v>
                      </c:pt>
                      <c:pt idx="299">
                        <c:v>24.9</c:v>
                      </c:pt>
                      <c:pt idx="300">
                        <c:v>21</c:v>
                      </c:pt>
                      <c:pt idx="301">
                        <c:v>21</c:v>
                      </c:pt>
                      <c:pt idx="302">
                        <c:v>21</c:v>
                      </c:pt>
                      <c:pt idx="303">
                        <c:v>21</c:v>
                      </c:pt>
                      <c:pt idx="304">
                        <c:v>21</c:v>
                      </c:pt>
                      <c:pt idx="305">
                        <c:v>21</c:v>
                      </c:pt>
                      <c:pt idx="306">
                        <c:v>21</c:v>
                      </c:pt>
                      <c:pt idx="307">
                        <c:v>21</c:v>
                      </c:pt>
                      <c:pt idx="308">
                        <c:v>21</c:v>
                      </c:pt>
                      <c:pt idx="309">
                        <c:v>21</c:v>
                      </c:pt>
                      <c:pt idx="310">
                        <c:v>21</c:v>
                      </c:pt>
                      <c:pt idx="311">
                        <c:v>20.399999999999999</c:v>
                      </c:pt>
                      <c:pt idx="312">
                        <c:v>19.8</c:v>
                      </c:pt>
                      <c:pt idx="313">
                        <c:v>19.2</c:v>
                      </c:pt>
                      <c:pt idx="314">
                        <c:v>18.600000000000001</c:v>
                      </c:pt>
                      <c:pt idx="315">
                        <c:v>18</c:v>
                      </c:pt>
                      <c:pt idx="316">
                        <c:v>17.399999999999999</c:v>
                      </c:pt>
                      <c:pt idx="317">
                        <c:v>16.8</c:v>
                      </c:pt>
                      <c:pt idx="318">
                        <c:v>16.2</c:v>
                      </c:pt>
                      <c:pt idx="319">
                        <c:v>15.6</c:v>
                      </c:pt>
                      <c:pt idx="320">
                        <c:v>15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0-6754-49D6-AB75-2976AB877CC1}"/>
                  </c:ext>
                </c:extLst>
              </c15:ser>
            </c15:filteredScatterSeries>
            <c15:filteredScatterSeries>
              <c15:ser>
                <c:idx val="1"/>
                <c:order val="4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C$2:$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3.3</c:v>
                      </c:pt>
                      <c:pt idx="162">
                        <c:v>6.6</c:v>
                      </c:pt>
                      <c:pt idx="163">
                        <c:v>9.8999999999999897</c:v>
                      </c:pt>
                      <c:pt idx="164">
                        <c:v>13.2</c:v>
                      </c:pt>
                      <c:pt idx="165">
                        <c:v>16.5</c:v>
                      </c:pt>
                      <c:pt idx="166">
                        <c:v>19.799999999999901</c:v>
                      </c:pt>
                      <c:pt idx="167">
                        <c:v>23.099999999999898</c:v>
                      </c:pt>
                      <c:pt idx="168">
                        <c:v>26.4</c:v>
                      </c:pt>
                      <c:pt idx="169">
                        <c:v>29.7</c:v>
                      </c:pt>
                      <c:pt idx="170">
                        <c:v>33</c:v>
                      </c:pt>
                      <c:pt idx="171">
                        <c:v>42.6</c:v>
                      </c:pt>
                      <c:pt idx="172">
                        <c:v>52.2</c:v>
                      </c:pt>
                      <c:pt idx="173">
                        <c:v>61.8</c:v>
                      </c:pt>
                      <c:pt idx="174">
                        <c:v>71.400000000000006</c:v>
                      </c:pt>
                      <c:pt idx="175">
                        <c:v>81</c:v>
                      </c:pt>
                      <c:pt idx="176">
                        <c:v>90.6</c:v>
                      </c:pt>
                      <c:pt idx="177">
                        <c:v>100.2</c:v>
                      </c:pt>
                      <c:pt idx="178">
                        <c:v>109.8</c:v>
                      </c:pt>
                      <c:pt idx="179">
                        <c:v>119.399999999999</c:v>
                      </c:pt>
                      <c:pt idx="180">
                        <c:v>129</c:v>
                      </c:pt>
                      <c:pt idx="181">
                        <c:v>129</c:v>
                      </c:pt>
                      <c:pt idx="182">
                        <c:v>129</c:v>
                      </c:pt>
                      <c:pt idx="183">
                        <c:v>129</c:v>
                      </c:pt>
                      <c:pt idx="184">
                        <c:v>129</c:v>
                      </c:pt>
                      <c:pt idx="185">
                        <c:v>129</c:v>
                      </c:pt>
                      <c:pt idx="186">
                        <c:v>129</c:v>
                      </c:pt>
                      <c:pt idx="187">
                        <c:v>129</c:v>
                      </c:pt>
                      <c:pt idx="188">
                        <c:v>129</c:v>
                      </c:pt>
                      <c:pt idx="189">
                        <c:v>129</c:v>
                      </c:pt>
                      <c:pt idx="190">
                        <c:v>129</c:v>
                      </c:pt>
                      <c:pt idx="191">
                        <c:v>123</c:v>
                      </c:pt>
                      <c:pt idx="192">
                        <c:v>117</c:v>
                      </c:pt>
                      <c:pt idx="193">
                        <c:v>111</c:v>
                      </c:pt>
                      <c:pt idx="194">
                        <c:v>105</c:v>
                      </c:pt>
                      <c:pt idx="195">
                        <c:v>99</c:v>
                      </c:pt>
                      <c:pt idx="196">
                        <c:v>93</c:v>
                      </c:pt>
                      <c:pt idx="197">
                        <c:v>87</c:v>
                      </c:pt>
                      <c:pt idx="198">
                        <c:v>81</c:v>
                      </c:pt>
                      <c:pt idx="199">
                        <c:v>75</c:v>
                      </c:pt>
                      <c:pt idx="200">
                        <c:v>69</c:v>
                      </c:pt>
                      <c:pt idx="201">
                        <c:v>63.9</c:v>
                      </c:pt>
                      <c:pt idx="202">
                        <c:v>58.8</c:v>
                      </c:pt>
                      <c:pt idx="203">
                        <c:v>53.7</c:v>
                      </c:pt>
                      <c:pt idx="204">
                        <c:v>48.6</c:v>
                      </c:pt>
                      <c:pt idx="205">
                        <c:v>43.5</c:v>
                      </c:pt>
                      <c:pt idx="206">
                        <c:v>38.4</c:v>
                      </c:pt>
                      <c:pt idx="207">
                        <c:v>33.299999999999997</c:v>
                      </c:pt>
                      <c:pt idx="208">
                        <c:v>28.2</c:v>
                      </c:pt>
                      <c:pt idx="209">
                        <c:v>23.1</c:v>
                      </c:pt>
                      <c:pt idx="210">
                        <c:v>18</c:v>
                      </c:pt>
                      <c:pt idx="211">
                        <c:v>18</c:v>
                      </c:pt>
                      <c:pt idx="212">
                        <c:v>18</c:v>
                      </c:pt>
                      <c:pt idx="213">
                        <c:v>18</c:v>
                      </c:pt>
                      <c:pt idx="214">
                        <c:v>18</c:v>
                      </c:pt>
                      <c:pt idx="215">
                        <c:v>18</c:v>
                      </c:pt>
                      <c:pt idx="216">
                        <c:v>18</c:v>
                      </c:pt>
                      <c:pt idx="217">
                        <c:v>18</c:v>
                      </c:pt>
                      <c:pt idx="218">
                        <c:v>18</c:v>
                      </c:pt>
                      <c:pt idx="219">
                        <c:v>18</c:v>
                      </c:pt>
                      <c:pt idx="220">
                        <c:v>18</c:v>
                      </c:pt>
                      <c:pt idx="221">
                        <c:v>17.100000000000001</c:v>
                      </c:pt>
                      <c:pt idx="222">
                        <c:v>16.2</c:v>
                      </c:pt>
                      <c:pt idx="223">
                        <c:v>15.3</c:v>
                      </c:pt>
                      <c:pt idx="224">
                        <c:v>14.4</c:v>
                      </c:pt>
                      <c:pt idx="225">
                        <c:v>13.5</c:v>
                      </c:pt>
                      <c:pt idx="226">
                        <c:v>12.6</c:v>
                      </c:pt>
                      <c:pt idx="227">
                        <c:v>11.7</c:v>
                      </c:pt>
                      <c:pt idx="228">
                        <c:v>10.8</c:v>
                      </c:pt>
                      <c:pt idx="229">
                        <c:v>9.9</c:v>
                      </c:pt>
                      <c:pt idx="230">
                        <c:v>9</c:v>
                      </c:pt>
                      <c:pt idx="231">
                        <c:v>9.9</c:v>
                      </c:pt>
                      <c:pt idx="232">
                        <c:v>10.8</c:v>
                      </c:pt>
                      <c:pt idx="233">
                        <c:v>11.7</c:v>
                      </c:pt>
                      <c:pt idx="234">
                        <c:v>12.6</c:v>
                      </c:pt>
                      <c:pt idx="235">
                        <c:v>13.5</c:v>
                      </c:pt>
                      <c:pt idx="236">
                        <c:v>14.4</c:v>
                      </c:pt>
                      <c:pt idx="237">
                        <c:v>15.3</c:v>
                      </c:pt>
                      <c:pt idx="238">
                        <c:v>16.2</c:v>
                      </c:pt>
                      <c:pt idx="239">
                        <c:v>17.100000000000001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20.7</c:v>
                      </c:pt>
                      <c:pt idx="252">
                        <c:v>23.4</c:v>
                      </c:pt>
                      <c:pt idx="253">
                        <c:v>26.1</c:v>
                      </c:pt>
                      <c:pt idx="254">
                        <c:v>28.8</c:v>
                      </c:pt>
                      <c:pt idx="255">
                        <c:v>31.5</c:v>
                      </c:pt>
                      <c:pt idx="256">
                        <c:v>34.200000000000003</c:v>
                      </c:pt>
                      <c:pt idx="257">
                        <c:v>36.9</c:v>
                      </c:pt>
                      <c:pt idx="258">
                        <c:v>39.6</c:v>
                      </c:pt>
                      <c:pt idx="259">
                        <c:v>42.3</c:v>
                      </c:pt>
                      <c:pt idx="260">
                        <c:v>45</c:v>
                      </c:pt>
                      <c:pt idx="261">
                        <c:v>40.5</c:v>
                      </c:pt>
                      <c:pt idx="262">
                        <c:v>36</c:v>
                      </c:pt>
                      <c:pt idx="263">
                        <c:v>31.5</c:v>
                      </c:pt>
                      <c:pt idx="264">
                        <c:v>27</c:v>
                      </c:pt>
                      <c:pt idx="265">
                        <c:v>22.5</c:v>
                      </c:pt>
                      <c:pt idx="266">
                        <c:v>18</c:v>
                      </c:pt>
                      <c:pt idx="267">
                        <c:v>13.5</c:v>
                      </c:pt>
                      <c:pt idx="268">
                        <c:v>9</c:v>
                      </c:pt>
                      <c:pt idx="269">
                        <c:v>4.5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4</c:v>
                      </c:pt>
                      <c:pt idx="312">
                        <c:v>0.8</c:v>
                      </c:pt>
                      <c:pt idx="313">
                        <c:v>1.2</c:v>
                      </c:pt>
                      <c:pt idx="314">
                        <c:v>1.6</c:v>
                      </c:pt>
                      <c:pt idx="315">
                        <c:v>2</c:v>
                      </c:pt>
                      <c:pt idx="316">
                        <c:v>2.4</c:v>
                      </c:pt>
                      <c:pt idx="317">
                        <c:v>2.8</c:v>
                      </c:pt>
                      <c:pt idx="318">
                        <c:v>3.2</c:v>
                      </c:pt>
                      <c:pt idx="319">
                        <c:v>3.6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1-6754-49D6-AB75-2976AB877CC1}"/>
                  </c:ext>
                </c:extLst>
              </c15:ser>
            </c15:filteredScatterSeries>
            <c15:filteredScatterSeries>
              <c15:ser>
                <c:idx val="2"/>
                <c:order val="4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D$2:$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9</c:v>
                      </c:pt>
                      <c:pt idx="152">
                        <c:v>1.8</c:v>
                      </c:pt>
                      <c:pt idx="153">
                        <c:v>2.7</c:v>
                      </c:pt>
                      <c:pt idx="154">
                        <c:v>3.6</c:v>
                      </c:pt>
                      <c:pt idx="155">
                        <c:v>4.5</c:v>
                      </c:pt>
                      <c:pt idx="156">
                        <c:v>5.4</c:v>
                      </c:pt>
                      <c:pt idx="157">
                        <c:v>6.3</c:v>
                      </c:pt>
                      <c:pt idx="158">
                        <c:v>7.2</c:v>
                      </c:pt>
                      <c:pt idx="159">
                        <c:v>8.1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18</c:v>
                      </c:pt>
                      <c:pt idx="172">
                        <c:v>18</c:v>
                      </c:pt>
                      <c:pt idx="173">
                        <c:v>18</c:v>
                      </c:pt>
                      <c:pt idx="174">
                        <c:v>18</c:v>
                      </c:pt>
                      <c:pt idx="175">
                        <c:v>18</c:v>
                      </c:pt>
                      <c:pt idx="176">
                        <c:v>18</c:v>
                      </c:pt>
                      <c:pt idx="177">
                        <c:v>18</c:v>
                      </c:pt>
                      <c:pt idx="178">
                        <c:v>18</c:v>
                      </c:pt>
                      <c:pt idx="179">
                        <c:v>18</c:v>
                      </c:pt>
                      <c:pt idx="180">
                        <c:v>18</c:v>
                      </c:pt>
                      <c:pt idx="181">
                        <c:v>18</c:v>
                      </c:pt>
                      <c:pt idx="182">
                        <c:v>18</c:v>
                      </c:pt>
                      <c:pt idx="183">
                        <c:v>18</c:v>
                      </c:pt>
                      <c:pt idx="184">
                        <c:v>18</c:v>
                      </c:pt>
                      <c:pt idx="185">
                        <c:v>18</c:v>
                      </c:pt>
                      <c:pt idx="186">
                        <c:v>18</c:v>
                      </c:pt>
                      <c:pt idx="187">
                        <c:v>18</c:v>
                      </c:pt>
                      <c:pt idx="188">
                        <c:v>18</c:v>
                      </c:pt>
                      <c:pt idx="189">
                        <c:v>18</c:v>
                      </c:pt>
                      <c:pt idx="190">
                        <c:v>18</c:v>
                      </c:pt>
                      <c:pt idx="191">
                        <c:v>17.100000000000001</c:v>
                      </c:pt>
                      <c:pt idx="192">
                        <c:v>16.2</c:v>
                      </c:pt>
                      <c:pt idx="193">
                        <c:v>15.3</c:v>
                      </c:pt>
                      <c:pt idx="194">
                        <c:v>14.4</c:v>
                      </c:pt>
                      <c:pt idx="195">
                        <c:v>13.5</c:v>
                      </c:pt>
                      <c:pt idx="196">
                        <c:v>12.6</c:v>
                      </c:pt>
                      <c:pt idx="197">
                        <c:v>11.7</c:v>
                      </c:pt>
                      <c:pt idx="198">
                        <c:v>10.8</c:v>
                      </c:pt>
                      <c:pt idx="199">
                        <c:v>9.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8.899999999999999</c:v>
                      </c:pt>
                      <c:pt idx="222">
                        <c:v>19.8</c:v>
                      </c:pt>
                      <c:pt idx="223">
                        <c:v>20.7</c:v>
                      </c:pt>
                      <c:pt idx="224">
                        <c:v>21.6</c:v>
                      </c:pt>
                      <c:pt idx="225">
                        <c:v>22.5</c:v>
                      </c:pt>
                      <c:pt idx="226">
                        <c:v>23.4</c:v>
                      </c:pt>
                      <c:pt idx="227">
                        <c:v>24.3</c:v>
                      </c:pt>
                      <c:pt idx="228">
                        <c:v>25.2</c:v>
                      </c:pt>
                      <c:pt idx="229">
                        <c:v>26.1</c:v>
                      </c:pt>
                      <c:pt idx="230">
                        <c:v>27</c:v>
                      </c:pt>
                      <c:pt idx="231">
                        <c:v>26.1</c:v>
                      </c:pt>
                      <c:pt idx="232">
                        <c:v>25.2</c:v>
                      </c:pt>
                      <c:pt idx="233">
                        <c:v>24.3</c:v>
                      </c:pt>
                      <c:pt idx="234">
                        <c:v>23.4</c:v>
                      </c:pt>
                      <c:pt idx="235">
                        <c:v>22.5</c:v>
                      </c:pt>
                      <c:pt idx="236">
                        <c:v>21.6</c:v>
                      </c:pt>
                      <c:pt idx="237">
                        <c:v>20.7</c:v>
                      </c:pt>
                      <c:pt idx="238">
                        <c:v>19.8</c:v>
                      </c:pt>
                      <c:pt idx="239">
                        <c:v>18.899999999999999</c:v>
                      </c:pt>
                      <c:pt idx="240">
                        <c:v>18</c:v>
                      </c:pt>
                      <c:pt idx="241">
                        <c:v>18</c:v>
                      </c:pt>
                      <c:pt idx="242">
                        <c:v>18</c:v>
                      </c:pt>
                      <c:pt idx="243">
                        <c:v>18</c:v>
                      </c:pt>
                      <c:pt idx="244">
                        <c:v>18</c:v>
                      </c:pt>
                      <c:pt idx="245">
                        <c:v>18</c:v>
                      </c:pt>
                      <c:pt idx="246">
                        <c:v>18</c:v>
                      </c:pt>
                      <c:pt idx="247">
                        <c:v>18</c:v>
                      </c:pt>
                      <c:pt idx="248">
                        <c:v>18</c:v>
                      </c:pt>
                      <c:pt idx="249">
                        <c:v>18</c:v>
                      </c:pt>
                      <c:pt idx="250">
                        <c:v>18</c:v>
                      </c:pt>
                      <c:pt idx="251">
                        <c:v>17.5</c:v>
                      </c:pt>
                      <c:pt idx="252">
                        <c:v>17</c:v>
                      </c:pt>
                      <c:pt idx="253">
                        <c:v>16.5</c:v>
                      </c:pt>
                      <c:pt idx="254">
                        <c:v>16</c:v>
                      </c:pt>
                      <c:pt idx="255">
                        <c:v>15.5</c:v>
                      </c:pt>
                      <c:pt idx="256">
                        <c:v>15</c:v>
                      </c:pt>
                      <c:pt idx="257">
                        <c:v>14.5</c:v>
                      </c:pt>
                      <c:pt idx="258">
                        <c:v>14</c:v>
                      </c:pt>
                      <c:pt idx="259">
                        <c:v>13.5</c:v>
                      </c:pt>
                      <c:pt idx="260">
                        <c:v>13</c:v>
                      </c:pt>
                      <c:pt idx="261">
                        <c:v>11.7</c:v>
                      </c:pt>
                      <c:pt idx="262">
                        <c:v>10.4</c:v>
                      </c:pt>
                      <c:pt idx="263">
                        <c:v>9.1</c:v>
                      </c:pt>
                      <c:pt idx="264">
                        <c:v>7.8</c:v>
                      </c:pt>
                      <c:pt idx="265">
                        <c:v>6.5</c:v>
                      </c:pt>
                      <c:pt idx="266">
                        <c:v>5.1999999999999904</c:v>
                      </c:pt>
                      <c:pt idx="267">
                        <c:v>3.9</c:v>
                      </c:pt>
                      <c:pt idx="268">
                        <c:v>2.5999999999999899</c:v>
                      </c:pt>
                      <c:pt idx="269">
                        <c:v>1.299999999999990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9</c:v>
                      </c:pt>
                      <c:pt idx="302">
                        <c:v>9</c:v>
                      </c:pt>
                      <c:pt idx="303">
                        <c:v>9</c:v>
                      </c:pt>
                      <c:pt idx="304">
                        <c:v>9</c:v>
                      </c:pt>
                      <c:pt idx="305">
                        <c:v>9</c:v>
                      </c:pt>
                      <c:pt idx="306">
                        <c:v>9</c:v>
                      </c:pt>
                      <c:pt idx="307">
                        <c:v>9</c:v>
                      </c:pt>
                      <c:pt idx="308">
                        <c:v>9</c:v>
                      </c:pt>
                      <c:pt idx="309">
                        <c:v>9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2-6754-49D6-AB75-2976AB877CC1}"/>
                  </c:ext>
                </c:extLst>
              </c15:ser>
            </c15:filteredScatterSeries>
            <c15:filteredScatterSeries>
              <c15:ser>
                <c:idx val="3"/>
                <c:order val="4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E$2:$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2.8</c:v>
                      </c:pt>
                      <c:pt idx="102">
                        <c:v>5.6</c:v>
                      </c:pt>
                      <c:pt idx="103">
                        <c:v>8.3999999999999897</c:v>
                      </c:pt>
                      <c:pt idx="104">
                        <c:v>11.2</c:v>
                      </c:pt>
                      <c:pt idx="105">
                        <c:v>14</c:v>
                      </c:pt>
                      <c:pt idx="106">
                        <c:v>16.799999999999901</c:v>
                      </c:pt>
                      <c:pt idx="107">
                        <c:v>19.599999999999898</c:v>
                      </c:pt>
                      <c:pt idx="108">
                        <c:v>22.4</c:v>
                      </c:pt>
                      <c:pt idx="109">
                        <c:v>25.2</c:v>
                      </c:pt>
                      <c:pt idx="110">
                        <c:v>28</c:v>
                      </c:pt>
                      <c:pt idx="111">
                        <c:v>27</c:v>
                      </c:pt>
                      <c:pt idx="112">
                        <c:v>26</c:v>
                      </c:pt>
                      <c:pt idx="113">
                        <c:v>25</c:v>
                      </c:pt>
                      <c:pt idx="114">
                        <c:v>24</c:v>
                      </c:pt>
                      <c:pt idx="115">
                        <c:v>23</c:v>
                      </c:pt>
                      <c:pt idx="116">
                        <c:v>22</c:v>
                      </c:pt>
                      <c:pt idx="117">
                        <c:v>21</c:v>
                      </c:pt>
                      <c:pt idx="118">
                        <c:v>20</c:v>
                      </c:pt>
                      <c:pt idx="119">
                        <c:v>19</c:v>
                      </c:pt>
                      <c:pt idx="120">
                        <c:v>18</c:v>
                      </c:pt>
                      <c:pt idx="121">
                        <c:v>18</c:v>
                      </c:pt>
                      <c:pt idx="122">
                        <c:v>18</c:v>
                      </c:pt>
                      <c:pt idx="123">
                        <c:v>18</c:v>
                      </c:pt>
                      <c:pt idx="124">
                        <c:v>18</c:v>
                      </c:pt>
                      <c:pt idx="125">
                        <c:v>18</c:v>
                      </c:pt>
                      <c:pt idx="126">
                        <c:v>18</c:v>
                      </c:pt>
                      <c:pt idx="127">
                        <c:v>18</c:v>
                      </c:pt>
                      <c:pt idx="128">
                        <c:v>18</c:v>
                      </c:pt>
                      <c:pt idx="129">
                        <c:v>18</c:v>
                      </c:pt>
                      <c:pt idx="130">
                        <c:v>18</c:v>
                      </c:pt>
                      <c:pt idx="131">
                        <c:v>17.5</c:v>
                      </c:pt>
                      <c:pt idx="132">
                        <c:v>17</c:v>
                      </c:pt>
                      <c:pt idx="133">
                        <c:v>16.5</c:v>
                      </c:pt>
                      <c:pt idx="134">
                        <c:v>16</c:v>
                      </c:pt>
                      <c:pt idx="135">
                        <c:v>15.5</c:v>
                      </c:pt>
                      <c:pt idx="136">
                        <c:v>15</c:v>
                      </c:pt>
                      <c:pt idx="137">
                        <c:v>14.5</c:v>
                      </c:pt>
                      <c:pt idx="138">
                        <c:v>14</c:v>
                      </c:pt>
                      <c:pt idx="139">
                        <c:v>13.5</c:v>
                      </c:pt>
                      <c:pt idx="140">
                        <c:v>13</c:v>
                      </c:pt>
                      <c:pt idx="141">
                        <c:v>25.8</c:v>
                      </c:pt>
                      <c:pt idx="142">
                        <c:v>38.6</c:v>
                      </c:pt>
                      <c:pt idx="143">
                        <c:v>51.4</c:v>
                      </c:pt>
                      <c:pt idx="144">
                        <c:v>64.2</c:v>
                      </c:pt>
                      <c:pt idx="145">
                        <c:v>77</c:v>
                      </c:pt>
                      <c:pt idx="146">
                        <c:v>89.8</c:v>
                      </c:pt>
                      <c:pt idx="147">
                        <c:v>102.6</c:v>
                      </c:pt>
                      <c:pt idx="148">
                        <c:v>115.4</c:v>
                      </c:pt>
                      <c:pt idx="149">
                        <c:v>128.19999999999999</c:v>
                      </c:pt>
                      <c:pt idx="150">
                        <c:v>141</c:v>
                      </c:pt>
                      <c:pt idx="151">
                        <c:v>141.9</c:v>
                      </c:pt>
                      <c:pt idx="152">
                        <c:v>142.80000000000001</c:v>
                      </c:pt>
                      <c:pt idx="153">
                        <c:v>143.69999999999999</c:v>
                      </c:pt>
                      <c:pt idx="154">
                        <c:v>144.6</c:v>
                      </c:pt>
                      <c:pt idx="155">
                        <c:v>145.5</c:v>
                      </c:pt>
                      <c:pt idx="156">
                        <c:v>146.4</c:v>
                      </c:pt>
                      <c:pt idx="157">
                        <c:v>147.30000000000001</c:v>
                      </c:pt>
                      <c:pt idx="158">
                        <c:v>148.19999999999999</c:v>
                      </c:pt>
                      <c:pt idx="159">
                        <c:v>149.1</c:v>
                      </c:pt>
                      <c:pt idx="160">
                        <c:v>150</c:v>
                      </c:pt>
                      <c:pt idx="161">
                        <c:v>145.80000000000001</c:v>
                      </c:pt>
                      <c:pt idx="162">
                        <c:v>141.6</c:v>
                      </c:pt>
                      <c:pt idx="163">
                        <c:v>137.4</c:v>
                      </c:pt>
                      <c:pt idx="164">
                        <c:v>133.19999999999999</c:v>
                      </c:pt>
                      <c:pt idx="165">
                        <c:v>129</c:v>
                      </c:pt>
                      <c:pt idx="166">
                        <c:v>124.8</c:v>
                      </c:pt>
                      <c:pt idx="167">
                        <c:v>120.6</c:v>
                      </c:pt>
                      <c:pt idx="168">
                        <c:v>116.4</c:v>
                      </c:pt>
                      <c:pt idx="169">
                        <c:v>112.19999999999899</c:v>
                      </c:pt>
                      <c:pt idx="170">
                        <c:v>108</c:v>
                      </c:pt>
                      <c:pt idx="171">
                        <c:v>107.4</c:v>
                      </c:pt>
                      <c:pt idx="172">
                        <c:v>106.8</c:v>
                      </c:pt>
                      <c:pt idx="173">
                        <c:v>106.2</c:v>
                      </c:pt>
                      <c:pt idx="174">
                        <c:v>105.6</c:v>
                      </c:pt>
                      <c:pt idx="175">
                        <c:v>105</c:v>
                      </c:pt>
                      <c:pt idx="176">
                        <c:v>104.4</c:v>
                      </c:pt>
                      <c:pt idx="177">
                        <c:v>103.8</c:v>
                      </c:pt>
                      <c:pt idx="178">
                        <c:v>103.2</c:v>
                      </c:pt>
                      <c:pt idx="179">
                        <c:v>102.6</c:v>
                      </c:pt>
                      <c:pt idx="180">
                        <c:v>102</c:v>
                      </c:pt>
                      <c:pt idx="181">
                        <c:v>102</c:v>
                      </c:pt>
                      <c:pt idx="182">
                        <c:v>102</c:v>
                      </c:pt>
                      <c:pt idx="183">
                        <c:v>102</c:v>
                      </c:pt>
                      <c:pt idx="184">
                        <c:v>102</c:v>
                      </c:pt>
                      <c:pt idx="185">
                        <c:v>102</c:v>
                      </c:pt>
                      <c:pt idx="186">
                        <c:v>102</c:v>
                      </c:pt>
                      <c:pt idx="187">
                        <c:v>102</c:v>
                      </c:pt>
                      <c:pt idx="188">
                        <c:v>102</c:v>
                      </c:pt>
                      <c:pt idx="189">
                        <c:v>102</c:v>
                      </c:pt>
                      <c:pt idx="190">
                        <c:v>102</c:v>
                      </c:pt>
                      <c:pt idx="191">
                        <c:v>99.1</c:v>
                      </c:pt>
                      <c:pt idx="192">
                        <c:v>96.2</c:v>
                      </c:pt>
                      <c:pt idx="193">
                        <c:v>93.3</c:v>
                      </c:pt>
                      <c:pt idx="194">
                        <c:v>90.4</c:v>
                      </c:pt>
                      <c:pt idx="195">
                        <c:v>87.5</c:v>
                      </c:pt>
                      <c:pt idx="196">
                        <c:v>84.6</c:v>
                      </c:pt>
                      <c:pt idx="197">
                        <c:v>81.7</c:v>
                      </c:pt>
                      <c:pt idx="198">
                        <c:v>78.8</c:v>
                      </c:pt>
                      <c:pt idx="199">
                        <c:v>75.900000000000006</c:v>
                      </c:pt>
                      <c:pt idx="200">
                        <c:v>73</c:v>
                      </c:pt>
                      <c:pt idx="201">
                        <c:v>67.5</c:v>
                      </c:pt>
                      <c:pt idx="202">
                        <c:v>62</c:v>
                      </c:pt>
                      <c:pt idx="203">
                        <c:v>56.5</c:v>
                      </c:pt>
                      <c:pt idx="204">
                        <c:v>51</c:v>
                      </c:pt>
                      <c:pt idx="205">
                        <c:v>45.5</c:v>
                      </c:pt>
                      <c:pt idx="206">
                        <c:v>40</c:v>
                      </c:pt>
                      <c:pt idx="207">
                        <c:v>34.5</c:v>
                      </c:pt>
                      <c:pt idx="208">
                        <c:v>29</c:v>
                      </c:pt>
                      <c:pt idx="209">
                        <c:v>23.5</c:v>
                      </c:pt>
                      <c:pt idx="210">
                        <c:v>18</c:v>
                      </c:pt>
                      <c:pt idx="211">
                        <c:v>18.899999999999999</c:v>
                      </c:pt>
                      <c:pt idx="212">
                        <c:v>19.8</c:v>
                      </c:pt>
                      <c:pt idx="213">
                        <c:v>20.7</c:v>
                      </c:pt>
                      <c:pt idx="214">
                        <c:v>21.6</c:v>
                      </c:pt>
                      <c:pt idx="215">
                        <c:v>22.5</c:v>
                      </c:pt>
                      <c:pt idx="216">
                        <c:v>23.4</c:v>
                      </c:pt>
                      <c:pt idx="217">
                        <c:v>24.3</c:v>
                      </c:pt>
                      <c:pt idx="218">
                        <c:v>25.2</c:v>
                      </c:pt>
                      <c:pt idx="219">
                        <c:v>26.1</c:v>
                      </c:pt>
                      <c:pt idx="220">
                        <c:v>27</c:v>
                      </c:pt>
                      <c:pt idx="221">
                        <c:v>28.8</c:v>
                      </c:pt>
                      <c:pt idx="222">
                        <c:v>30.6</c:v>
                      </c:pt>
                      <c:pt idx="223">
                        <c:v>32.4</c:v>
                      </c:pt>
                      <c:pt idx="224">
                        <c:v>34.200000000000003</c:v>
                      </c:pt>
                      <c:pt idx="225">
                        <c:v>36</c:v>
                      </c:pt>
                      <c:pt idx="226">
                        <c:v>37.799999999999997</c:v>
                      </c:pt>
                      <c:pt idx="227">
                        <c:v>39.6</c:v>
                      </c:pt>
                      <c:pt idx="228">
                        <c:v>41.4</c:v>
                      </c:pt>
                      <c:pt idx="229">
                        <c:v>43.2</c:v>
                      </c:pt>
                      <c:pt idx="230">
                        <c:v>45</c:v>
                      </c:pt>
                      <c:pt idx="231">
                        <c:v>44.1</c:v>
                      </c:pt>
                      <c:pt idx="232">
                        <c:v>43.2</c:v>
                      </c:pt>
                      <c:pt idx="233">
                        <c:v>42.3</c:v>
                      </c:pt>
                      <c:pt idx="234">
                        <c:v>41.4</c:v>
                      </c:pt>
                      <c:pt idx="235">
                        <c:v>40.5</c:v>
                      </c:pt>
                      <c:pt idx="236">
                        <c:v>39.6</c:v>
                      </c:pt>
                      <c:pt idx="237">
                        <c:v>38.700000000000003</c:v>
                      </c:pt>
                      <c:pt idx="238">
                        <c:v>37.799999999999997</c:v>
                      </c:pt>
                      <c:pt idx="239">
                        <c:v>36.9</c:v>
                      </c:pt>
                      <c:pt idx="240">
                        <c:v>36</c:v>
                      </c:pt>
                      <c:pt idx="241">
                        <c:v>36</c:v>
                      </c:pt>
                      <c:pt idx="242">
                        <c:v>36</c:v>
                      </c:pt>
                      <c:pt idx="243">
                        <c:v>36</c:v>
                      </c:pt>
                      <c:pt idx="244">
                        <c:v>36</c:v>
                      </c:pt>
                      <c:pt idx="245">
                        <c:v>36</c:v>
                      </c:pt>
                      <c:pt idx="246">
                        <c:v>36</c:v>
                      </c:pt>
                      <c:pt idx="247">
                        <c:v>36</c:v>
                      </c:pt>
                      <c:pt idx="248">
                        <c:v>36</c:v>
                      </c:pt>
                      <c:pt idx="249">
                        <c:v>36</c:v>
                      </c:pt>
                      <c:pt idx="250">
                        <c:v>36</c:v>
                      </c:pt>
                      <c:pt idx="251">
                        <c:v>35.1</c:v>
                      </c:pt>
                      <c:pt idx="252">
                        <c:v>34.200000000000003</c:v>
                      </c:pt>
                      <c:pt idx="253">
                        <c:v>33.299999999999997</c:v>
                      </c:pt>
                      <c:pt idx="254">
                        <c:v>32.4</c:v>
                      </c:pt>
                      <c:pt idx="255">
                        <c:v>31.5</c:v>
                      </c:pt>
                      <c:pt idx="256">
                        <c:v>30.6</c:v>
                      </c:pt>
                      <c:pt idx="257">
                        <c:v>29.7</c:v>
                      </c:pt>
                      <c:pt idx="258">
                        <c:v>28.8</c:v>
                      </c:pt>
                      <c:pt idx="259">
                        <c:v>27.9</c:v>
                      </c:pt>
                      <c:pt idx="260">
                        <c:v>27</c:v>
                      </c:pt>
                      <c:pt idx="261">
                        <c:v>24.3</c:v>
                      </c:pt>
                      <c:pt idx="262">
                        <c:v>21.6</c:v>
                      </c:pt>
                      <c:pt idx="263">
                        <c:v>18.899999999999999</c:v>
                      </c:pt>
                      <c:pt idx="264">
                        <c:v>16.2</c:v>
                      </c:pt>
                      <c:pt idx="265">
                        <c:v>13.5</c:v>
                      </c:pt>
                      <c:pt idx="266">
                        <c:v>10.799999999999899</c:v>
                      </c:pt>
                      <c:pt idx="267">
                        <c:v>8.0999999999999908</c:v>
                      </c:pt>
                      <c:pt idx="268">
                        <c:v>5.3999999999999897</c:v>
                      </c:pt>
                      <c:pt idx="269">
                        <c:v>2.69999999999999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1.3</c:v>
                      </c:pt>
                      <c:pt idx="312">
                        <c:v>2.6</c:v>
                      </c:pt>
                      <c:pt idx="313">
                        <c:v>3.9</c:v>
                      </c:pt>
                      <c:pt idx="314">
                        <c:v>5.2</c:v>
                      </c:pt>
                      <c:pt idx="315">
                        <c:v>6.5</c:v>
                      </c:pt>
                      <c:pt idx="316">
                        <c:v>7.8</c:v>
                      </c:pt>
                      <c:pt idx="317">
                        <c:v>9.1</c:v>
                      </c:pt>
                      <c:pt idx="318">
                        <c:v>10.4</c:v>
                      </c:pt>
                      <c:pt idx="319">
                        <c:v>11.7</c:v>
                      </c:pt>
                      <c:pt idx="320">
                        <c:v>13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3-6754-49D6-AB75-2976AB877CC1}"/>
                  </c:ext>
                </c:extLst>
              </c15:ser>
            </c15:filteredScatterSeries>
            <c15:filteredScatterSeries>
              <c15:ser>
                <c:idx val="4"/>
                <c:order val="5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F$2:$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2.1</c:v>
                      </c:pt>
                      <c:pt idx="152">
                        <c:v>4.2</c:v>
                      </c:pt>
                      <c:pt idx="153">
                        <c:v>6.3</c:v>
                      </c:pt>
                      <c:pt idx="154">
                        <c:v>8.4</c:v>
                      </c:pt>
                      <c:pt idx="155">
                        <c:v>10.5</c:v>
                      </c:pt>
                      <c:pt idx="156">
                        <c:v>12.6</c:v>
                      </c:pt>
                      <c:pt idx="157">
                        <c:v>14.7</c:v>
                      </c:pt>
                      <c:pt idx="158">
                        <c:v>16.8</c:v>
                      </c:pt>
                      <c:pt idx="159">
                        <c:v>18.899999999999999</c:v>
                      </c:pt>
                      <c:pt idx="160">
                        <c:v>21</c:v>
                      </c:pt>
                      <c:pt idx="161">
                        <c:v>22.2</c:v>
                      </c:pt>
                      <c:pt idx="162">
                        <c:v>23.4</c:v>
                      </c:pt>
                      <c:pt idx="163">
                        <c:v>24.6</c:v>
                      </c:pt>
                      <c:pt idx="164">
                        <c:v>25.8</c:v>
                      </c:pt>
                      <c:pt idx="165">
                        <c:v>27</c:v>
                      </c:pt>
                      <c:pt idx="166">
                        <c:v>28.2</c:v>
                      </c:pt>
                      <c:pt idx="167">
                        <c:v>29.4</c:v>
                      </c:pt>
                      <c:pt idx="168">
                        <c:v>30.6</c:v>
                      </c:pt>
                      <c:pt idx="169">
                        <c:v>31.799999999999901</c:v>
                      </c:pt>
                      <c:pt idx="170">
                        <c:v>33</c:v>
                      </c:pt>
                      <c:pt idx="171">
                        <c:v>30.6</c:v>
                      </c:pt>
                      <c:pt idx="172">
                        <c:v>28.2</c:v>
                      </c:pt>
                      <c:pt idx="173">
                        <c:v>25.8</c:v>
                      </c:pt>
                      <c:pt idx="174">
                        <c:v>23.4</c:v>
                      </c:pt>
                      <c:pt idx="175">
                        <c:v>21</c:v>
                      </c:pt>
                      <c:pt idx="176">
                        <c:v>18.600000000000001</c:v>
                      </c:pt>
                      <c:pt idx="177">
                        <c:v>16.2</c:v>
                      </c:pt>
                      <c:pt idx="178">
                        <c:v>13.8</c:v>
                      </c:pt>
                      <c:pt idx="179">
                        <c:v>11.4</c:v>
                      </c:pt>
                      <c:pt idx="180">
                        <c:v>9</c:v>
                      </c:pt>
                      <c:pt idx="181">
                        <c:v>9.9</c:v>
                      </c:pt>
                      <c:pt idx="182">
                        <c:v>10.8</c:v>
                      </c:pt>
                      <c:pt idx="183">
                        <c:v>11.7</c:v>
                      </c:pt>
                      <c:pt idx="184">
                        <c:v>12.6</c:v>
                      </c:pt>
                      <c:pt idx="185">
                        <c:v>13.5</c:v>
                      </c:pt>
                      <c:pt idx="186">
                        <c:v>14.4</c:v>
                      </c:pt>
                      <c:pt idx="187">
                        <c:v>15.3</c:v>
                      </c:pt>
                      <c:pt idx="188">
                        <c:v>16.2</c:v>
                      </c:pt>
                      <c:pt idx="189">
                        <c:v>17.100000000000001</c:v>
                      </c:pt>
                      <c:pt idx="190">
                        <c:v>18</c:v>
                      </c:pt>
                      <c:pt idx="191">
                        <c:v>45.6</c:v>
                      </c:pt>
                      <c:pt idx="192">
                        <c:v>73.2</c:v>
                      </c:pt>
                      <c:pt idx="193">
                        <c:v>100.8</c:v>
                      </c:pt>
                      <c:pt idx="194">
                        <c:v>128.4</c:v>
                      </c:pt>
                      <c:pt idx="195">
                        <c:v>156</c:v>
                      </c:pt>
                      <c:pt idx="196">
                        <c:v>183.6</c:v>
                      </c:pt>
                      <c:pt idx="197">
                        <c:v>211.2</c:v>
                      </c:pt>
                      <c:pt idx="198">
                        <c:v>238.8</c:v>
                      </c:pt>
                      <c:pt idx="199">
                        <c:v>266.39999999999998</c:v>
                      </c:pt>
                      <c:pt idx="200">
                        <c:v>294</c:v>
                      </c:pt>
                      <c:pt idx="201">
                        <c:v>294</c:v>
                      </c:pt>
                      <c:pt idx="202">
                        <c:v>294</c:v>
                      </c:pt>
                      <c:pt idx="203">
                        <c:v>294</c:v>
                      </c:pt>
                      <c:pt idx="204">
                        <c:v>294</c:v>
                      </c:pt>
                      <c:pt idx="205">
                        <c:v>294</c:v>
                      </c:pt>
                      <c:pt idx="206">
                        <c:v>294</c:v>
                      </c:pt>
                      <c:pt idx="207">
                        <c:v>294</c:v>
                      </c:pt>
                      <c:pt idx="208">
                        <c:v>294</c:v>
                      </c:pt>
                      <c:pt idx="209">
                        <c:v>294</c:v>
                      </c:pt>
                      <c:pt idx="210">
                        <c:v>294</c:v>
                      </c:pt>
                      <c:pt idx="211">
                        <c:v>284.2</c:v>
                      </c:pt>
                      <c:pt idx="212">
                        <c:v>274.39999999999998</c:v>
                      </c:pt>
                      <c:pt idx="213">
                        <c:v>264.60000000000002</c:v>
                      </c:pt>
                      <c:pt idx="214">
                        <c:v>254.8</c:v>
                      </c:pt>
                      <c:pt idx="215">
                        <c:v>245</c:v>
                      </c:pt>
                      <c:pt idx="216">
                        <c:v>235.2</c:v>
                      </c:pt>
                      <c:pt idx="217">
                        <c:v>225.39999999999901</c:v>
                      </c:pt>
                      <c:pt idx="218">
                        <c:v>215.6</c:v>
                      </c:pt>
                      <c:pt idx="219">
                        <c:v>205.8</c:v>
                      </c:pt>
                      <c:pt idx="220">
                        <c:v>196</c:v>
                      </c:pt>
                      <c:pt idx="221">
                        <c:v>178.2</c:v>
                      </c:pt>
                      <c:pt idx="222">
                        <c:v>160.4</c:v>
                      </c:pt>
                      <c:pt idx="223">
                        <c:v>142.6</c:v>
                      </c:pt>
                      <c:pt idx="224">
                        <c:v>124.8</c:v>
                      </c:pt>
                      <c:pt idx="225">
                        <c:v>107</c:v>
                      </c:pt>
                      <c:pt idx="226">
                        <c:v>89.199999999999903</c:v>
                      </c:pt>
                      <c:pt idx="227">
                        <c:v>71.399999999999906</c:v>
                      </c:pt>
                      <c:pt idx="228">
                        <c:v>53.599999999999902</c:v>
                      </c:pt>
                      <c:pt idx="229">
                        <c:v>35.799999999999898</c:v>
                      </c:pt>
                      <c:pt idx="230">
                        <c:v>18</c:v>
                      </c:pt>
                      <c:pt idx="231">
                        <c:v>16.2</c:v>
                      </c:pt>
                      <c:pt idx="232">
                        <c:v>14.4</c:v>
                      </c:pt>
                      <c:pt idx="233">
                        <c:v>12.6</c:v>
                      </c:pt>
                      <c:pt idx="234">
                        <c:v>10.8</c:v>
                      </c:pt>
                      <c:pt idx="235">
                        <c:v>9</c:v>
                      </c:pt>
                      <c:pt idx="236">
                        <c:v>7.1999999999999904</c:v>
                      </c:pt>
                      <c:pt idx="237">
                        <c:v>5.4</c:v>
                      </c:pt>
                      <c:pt idx="238">
                        <c:v>3.5999999999999899</c:v>
                      </c:pt>
                      <c:pt idx="239">
                        <c:v>1.8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5.8</c:v>
                      </c:pt>
                      <c:pt idx="252">
                        <c:v>54.6</c:v>
                      </c:pt>
                      <c:pt idx="253">
                        <c:v>53.4</c:v>
                      </c:pt>
                      <c:pt idx="254">
                        <c:v>52.2</c:v>
                      </c:pt>
                      <c:pt idx="255">
                        <c:v>51</c:v>
                      </c:pt>
                      <c:pt idx="256">
                        <c:v>49.8</c:v>
                      </c:pt>
                      <c:pt idx="257">
                        <c:v>48.6</c:v>
                      </c:pt>
                      <c:pt idx="258">
                        <c:v>47.4</c:v>
                      </c:pt>
                      <c:pt idx="259">
                        <c:v>46.2</c:v>
                      </c:pt>
                      <c:pt idx="260">
                        <c:v>45</c:v>
                      </c:pt>
                      <c:pt idx="261">
                        <c:v>45</c:v>
                      </c:pt>
                      <c:pt idx="262">
                        <c:v>45</c:v>
                      </c:pt>
                      <c:pt idx="263">
                        <c:v>45</c:v>
                      </c:pt>
                      <c:pt idx="264">
                        <c:v>45</c:v>
                      </c:pt>
                      <c:pt idx="265">
                        <c:v>45</c:v>
                      </c:pt>
                      <c:pt idx="266">
                        <c:v>45</c:v>
                      </c:pt>
                      <c:pt idx="267">
                        <c:v>45</c:v>
                      </c:pt>
                      <c:pt idx="268">
                        <c:v>45</c:v>
                      </c:pt>
                      <c:pt idx="269">
                        <c:v>45</c:v>
                      </c:pt>
                      <c:pt idx="270">
                        <c:v>45</c:v>
                      </c:pt>
                      <c:pt idx="271">
                        <c:v>42.7</c:v>
                      </c:pt>
                      <c:pt idx="272">
                        <c:v>40.4</c:v>
                      </c:pt>
                      <c:pt idx="273">
                        <c:v>38.1</c:v>
                      </c:pt>
                      <c:pt idx="274">
                        <c:v>35.799999999999997</c:v>
                      </c:pt>
                      <c:pt idx="275">
                        <c:v>33.5</c:v>
                      </c:pt>
                      <c:pt idx="276">
                        <c:v>31.2</c:v>
                      </c:pt>
                      <c:pt idx="277">
                        <c:v>28.9</c:v>
                      </c:pt>
                      <c:pt idx="278">
                        <c:v>26.6</c:v>
                      </c:pt>
                      <c:pt idx="279">
                        <c:v>24.3</c:v>
                      </c:pt>
                      <c:pt idx="280">
                        <c:v>22</c:v>
                      </c:pt>
                      <c:pt idx="281">
                        <c:v>19.8</c:v>
                      </c:pt>
                      <c:pt idx="282">
                        <c:v>17.600000000000001</c:v>
                      </c:pt>
                      <c:pt idx="283">
                        <c:v>15.399999999999901</c:v>
                      </c:pt>
                      <c:pt idx="284">
                        <c:v>13.2</c:v>
                      </c:pt>
                      <c:pt idx="285">
                        <c:v>11</c:v>
                      </c:pt>
                      <c:pt idx="286">
                        <c:v>8.7999999999999901</c:v>
                      </c:pt>
                      <c:pt idx="287">
                        <c:v>6.5999999999999899</c:v>
                      </c:pt>
                      <c:pt idx="288">
                        <c:v>4.3999999999999897</c:v>
                      </c:pt>
                      <c:pt idx="289">
                        <c:v>2.199999999999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4-6754-49D6-AB75-2976AB877CC1}"/>
                  </c:ext>
                </c:extLst>
              </c15:ser>
            </c15:filteredScatterSeries>
            <c15:filteredScatterSeries>
              <c15:ser>
                <c:idx val="5"/>
                <c:order val="5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G$2:$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4</c:v>
                      </c:pt>
                      <c:pt idx="1">
                        <c:v>3.6</c:v>
                      </c:pt>
                      <c:pt idx="2">
                        <c:v>3.2</c:v>
                      </c:pt>
                      <c:pt idx="3">
                        <c:v>2.8</c:v>
                      </c:pt>
                      <c:pt idx="4">
                        <c:v>2.4</c:v>
                      </c:pt>
                      <c:pt idx="5">
                        <c:v>2</c:v>
                      </c:pt>
                      <c:pt idx="6">
                        <c:v>1.5999999999999901</c:v>
                      </c:pt>
                      <c:pt idx="7">
                        <c:v>1.19999999999999</c:v>
                      </c:pt>
                      <c:pt idx="8">
                        <c:v>0.79999999999999905</c:v>
                      </c:pt>
                      <c:pt idx="9">
                        <c:v>0.39999999999999902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7</c:v>
                      </c:pt>
                      <c:pt idx="132">
                        <c:v>5.4</c:v>
                      </c:pt>
                      <c:pt idx="133">
                        <c:v>8.1</c:v>
                      </c:pt>
                      <c:pt idx="134">
                        <c:v>10.8</c:v>
                      </c:pt>
                      <c:pt idx="135">
                        <c:v>13.5</c:v>
                      </c:pt>
                      <c:pt idx="136">
                        <c:v>16.2</c:v>
                      </c:pt>
                      <c:pt idx="137">
                        <c:v>18.899999999999999</c:v>
                      </c:pt>
                      <c:pt idx="138">
                        <c:v>21.6</c:v>
                      </c:pt>
                      <c:pt idx="139">
                        <c:v>24.3</c:v>
                      </c:pt>
                      <c:pt idx="140">
                        <c:v>27</c:v>
                      </c:pt>
                      <c:pt idx="141">
                        <c:v>34.5</c:v>
                      </c:pt>
                      <c:pt idx="142">
                        <c:v>42</c:v>
                      </c:pt>
                      <c:pt idx="143">
                        <c:v>49.5</c:v>
                      </c:pt>
                      <c:pt idx="144">
                        <c:v>57</c:v>
                      </c:pt>
                      <c:pt idx="145">
                        <c:v>64.5</c:v>
                      </c:pt>
                      <c:pt idx="146">
                        <c:v>72</c:v>
                      </c:pt>
                      <c:pt idx="147">
                        <c:v>79.5</c:v>
                      </c:pt>
                      <c:pt idx="148">
                        <c:v>87</c:v>
                      </c:pt>
                      <c:pt idx="149">
                        <c:v>94.5</c:v>
                      </c:pt>
                      <c:pt idx="150">
                        <c:v>102</c:v>
                      </c:pt>
                      <c:pt idx="151">
                        <c:v>97.5</c:v>
                      </c:pt>
                      <c:pt idx="152">
                        <c:v>93</c:v>
                      </c:pt>
                      <c:pt idx="153">
                        <c:v>88.5</c:v>
                      </c:pt>
                      <c:pt idx="154">
                        <c:v>84</c:v>
                      </c:pt>
                      <c:pt idx="155">
                        <c:v>79.5</c:v>
                      </c:pt>
                      <c:pt idx="156">
                        <c:v>75</c:v>
                      </c:pt>
                      <c:pt idx="157">
                        <c:v>70.5</c:v>
                      </c:pt>
                      <c:pt idx="158">
                        <c:v>66</c:v>
                      </c:pt>
                      <c:pt idx="159">
                        <c:v>61.5</c:v>
                      </c:pt>
                      <c:pt idx="160">
                        <c:v>57</c:v>
                      </c:pt>
                      <c:pt idx="161">
                        <c:v>57</c:v>
                      </c:pt>
                      <c:pt idx="162">
                        <c:v>57</c:v>
                      </c:pt>
                      <c:pt idx="163">
                        <c:v>57</c:v>
                      </c:pt>
                      <c:pt idx="164">
                        <c:v>57</c:v>
                      </c:pt>
                      <c:pt idx="165">
                        <c:v>57</c:v>
                      </c:pt>
                      <c:pt idx="166">
                        <c:v>57</c:v>
                      </c:pt>
                      <c:pt idx="167">
                        <c:v>57</c:v>
                      </c:pt>
                      <c:pt idx="168">
                        <c:v>57</c:v>
                      </c:pt>
                      <c:pt idx="169">
                        <c:v>57</c:v>
                      </c:pt>
                      <c:pt idx="170">
                        <c:v>57</c:v>
                      </c:pt>
                      <c:pt idx="171">
                        <c:v>56.4</c:v>
                      </c:pt>
                      <c:pt idx="172">
                        <c:v>55.8</c:v>
                      </c:pt>
                      <c:pt idx="173">
                        <c:v>55.2</c:v>
                      </c:pt>
                      <c:pt idx="174">
                        <c:v>54.6</c:v>
                      </c:pt>
                      <c:pt idx="175">
                        <c:v>54</c:v>
                      </c:pt>
                      <c:pt idx="176">
                        <c:v>53.4</c:v>
                      </c:pt>
                      <c:pt idx="177">
                        <c:v>52.8</c:v>
                      </c:pt>
                      <c:pt idx="178">
                        <c:v>52.2</c:v>
                      </c:pt>
                      <c:pt idx="179">
                        <c:v>51.6</c:v>
                      </c:pt>
                      <c:pt idx="180">
                        <c:v>51</c:v>
                      </c:pt>
                      <c:pt idx="181">
                        <c:v>47.7</c:v>
                      </c:pt>
                      <c:pt idx="182">
                        <c:v>44.4</c:v>
                      </c:pt>
                      <c:pt idx="183">
                        <c:v>41.1</c:v>
                      </c:pt>
                      <c:pt idx="184">
                        <c:v>37.799999999999997</c:v>
                      </c:pt>
                      <c:pt idx="185">
                        <c:v>34.5</c:v>
                      </c:pt>
                      <c:pt idx="186">
                        <c:v>31.2</c:v>
                      </c:pt>
                      <c:pt idx="187">
                        <c:v>27.9</c:v>
                      </c:pt>
                      <c:pt idx="188">
                        <c:v>24.6</c:v>
                      </c:pt>
                      <c:pt idx="189">
                        <c:v>21.3</c:v>
                      </c:pt>
                      <c:pt idx="190">
                        <c:v>18</c:v>
                      </c:pt>
                      <c:pt idx="191">
                        <c:v>16.2</c:v>
                      </c:pt>
                      <c:pt idx="192">
                        <c:v>14.4</c:v>
                      </c:pt>
                      <c:pt idx="193">
                        <c:v>12.6</c:v>
                      </c:pt>
                      <c:pt idx="194">
                        <c:v>10.8</c:v>
                      </c:pt>
                      <c:pt idx="195">
                        <c:v>9</c:v>
                      </c:pt>
                      <c:pt idx="196">
                        <c:v>7.1999999999999904</c:v>
                      </c:pt>
                      <c:pt idx="197">
                        <c:v>5.4</c:v>
                      </c:pt>
                      <c:pt idx="198">
                        <c:v>3.5999999999999899</c:v>
                      </c:pt>
                      <c:pt idx="199">
                        <c:v>1.8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.4</c:v>
                      </c:pt>
                      <c:pt idx="232">
                        <c:v>0.8</c:v>
                      </c:pt>
                      <c:pt idx="233">
                        <c:v>1.2</c:v>
                      </c:pt>
                      <c:pt idx="234">
                        <c:v>1.6</c:v>
                      </c:pt>
                      <c:pt idx="235">
                        <c:v>2</c:v>
                      </c:pt>
                      <c:pt idx="236">
                        <c:v>2.4</c:v>
                      </c:pt>
                      <c:pt idx="237">
                        <c:v>2.8</c:v>
                      </c:pt>
                      <c:pt idx="238">
                        <c:v>3.2</c:v>
                      </c:pt>
                      <c:pt idx="239">
                        <c:v>3.6</c:v>
                      </c:pt>
                      <c:pt idx="240">
                        <c:v>4</c:v>
                      </c:pt>
                      <c:pt idx="241">
                        <c:v>3.6</c:v>
                      </c:pt>
                      <c:pt idx="242">
                        <c:v>3.2</c:v>
                      </c:pt>
                      <c:pt idx="243">
                        <c:v>2.8</c:v>
                      </c:pt>
                      <c:pt idx="244">
                        <c:v>2.4</c:v>
                      </c:pt>
                      <c:pt idx="245">
                        <c:v>2</c:v>
                      </c:pt>
                      <c:pt idx="246">
                        <c:v>1.5999999999999901</c:v>
                      </c:pt>
                      <c:pt idx="247">
                        <c:v>1.19999999999999</c:v>
                      </c:pt>
                      <c:pt idx="248">
                        <c:v>0.79999999999999905</c:v>
                      </c:pt>
                      <c:pt idx="249">
                        <c:v>0.39999999999999902</c:v>
                      </c:pt>
                      <c:pt idx="250">
                        <c:v>0</c:v>
                      </c:pt>
                      <c:pt idx="251">
                        <c:v>4.8</c:v>
                      </c:pt>
                      <c:pt idx="252">
                        <c:v>9.6</c:v>
                      </c:pt>
                      <c:pt idx="253">
                        <c:v>14.399999999999901</c:v>
                      </c:pt>
                      <c:pt idx="254">
                        <c:v>19.2</c:v>
                      </c:pt>
                      <c:pt idx="255">
                        <c:v>24</c:v>
                      </c:pt>
                      <c:pt idx="256">
                        <c:v>28.799999999999901</c:v>
                      </c:pt>
                      <c:pt idx="257">
                        <c:v>33.6</c:v>
                      </c:pt>
                      <c:pt idx="258">
                        <c:v>38.4</c:v>
                      </c:pt>
                      <c:pt idx="259">
                        <c:v>43.199999999999903</c:v>
                      </c:pt>
                      <c:pt idx="260">
                        <c:v>48</c:v>
                      </c:pt>
                      <c:pt idx="261">
                        <c:v>48</c:v>
                      </c:pt>
                      <c:pt idx="262">
                        <c:v>48</c:v>
                      </c:pt>
                      <c:pt idx="263">
                        <c:v>48</c:v>
                      </c:pt>
                      <c:pt idx="264">
                        <c:v>48</c:v>
                      </c:pt>
                      <c:pt idx="265">
                        <c:v>48</c:v>
                      </c:pt>
                      <c:pt idx="266">
                        <c:v>48</c:v>
                      </c:pt>
                      <c:pt idx="267">
                        <c:v>48</c:v>
                      </c:pt>
                      <c:pt idx="268">
                        <c:v>48</c:v>
                      </c:pt>
                      <c:pt idx="269">
                        <c:v>48</c:v>
                      </c:pt>
                      <c:pt idx="270">
                        <c:v>48</c:v>
                      </c:pt>
                      <c:pt idx="271">
                        <c:v>43.2</c:v>
                      </c:pt>
                      <c:pt idx="272">
                        <c:v>38.4</c:v>
                      </c:pt>
                      <c:pt idx="273">
                        <c:v>33.6</c:v>
                      </c:pt>
                      <c:pt idx="274">
                        <c:v>28.8</c:v>
                      </c:pt>
                      <c:pt idx="275">
                        <c:v>24</c:v>
                      </c:pt>
                      <c:pt idx="276">
                        <c:v>19.2</c:v>
                      </c:pt>
                      <c:pt idx="277">
                        <c:v>14.399999999999901</c:v>
                      </c:pt>
                      <c:pt idx="278">
                        <c:v>9.6</c:v>
                      </c:pt>
                      <c:pt idx="279">
                        <c:v>4.8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2.8</c:v>
                      </c:pt>
                      <c:pt idx="292">
                        <c:v>5.6</c:v>
                      </c:pt>
                      <c:pt idx="293">
                        <c:v>8.3999999999999897</c:v>
                      </c:pt>
                      <c:pt idx="294">
                        <c:v>11.2</c:v>
                      </c:pt>
                      <c:pt idx="295">
                        <c:v>14</c:v>
                      </c:pt>
                      <c:pt idx="296">
                        <c:v>16.799999999999901</c:v>
                      </c:pt>
                      <c:pt idx="297">
                        <c:v>19.599999999999898</c:v>
                      </c:pt>
                      <c:pt idx="298">
                        <c:v>22.4</c:v>
                      </c:pt>
                      <c:pt idx="299">
                        <c:v>25.2</c:v>
                      </c:pt>
                      <c:pt idx="300">
                        <c:v>28</c:v>
                      </c:pt>
                      <c:pt idx="301">
                        <c:v>30.9</c:v>
                      </c:pt>
                      <c:pt idx="302">
                        <c:v>33.799999999999997</c:v>
                      </c:pt>
                      <c:pt idx="303">
                        <c:v>36.700000000000003</c:v>
                      </c:pt>
                      <c:pt idx="304">
                        <c:v>39.6</c:v>
                      </c:pt>
                      <c:pt idx="305">
                        <c:v>42.5</c:v>
                      </c:pt>
                      <c:pt idx="306">
                        <c:v>45.4</c:v>
                      </c:pt>
                      <c:pt idx="307">
                        <c:v>48.3</c:v>
                      </c:pt>
                      <c:pt idx="308">
                        <c:v>51.2</c:v>
                      </c:pt>
                      <c:pt idx="309">
                        <c:v>54.099999999999902</c:v>
                      </c:pt>
                      <c:pt idx="310">
                        <c:v>57</c:v>
                      </c:pt>
                      <c:pt idx="311">
                        <c:v>51.3</c:v>
                      </c:pt>
                      <c:pt idx="312">
                        <c:v>45.6</c:v>
                      </c:pt>
                      <c:pt idx="313">
                        <c:v>39.9</c:v>
                      </c:pt>
                      <c:pt idx="314">
                        <c:v>34.200000000000003</c:v>
                      </c:pt>
                      <c:pt idx="315">
                        <c:v>28.5</c:v>
                      </c:pt>
                      <c:pt idx="316">
                        <c:v>22.799999999999901</c:v>
                      </c:pt>
                      <c:pt idx="317">
                        <c:v>17.100000000000001</c:v>
                      </c:pt>
                      <c:pt idx="318">
                        <c:v>11.399999999999901</c:v>
                      </c:pt>
                      <c:pt idx="319">
                        <c:v>5.6999999999999904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5-6754-49D6-AB75-2976AB877CC1}"/>
                  </c:ext>
                </c:extLst>
              </c15:ser>
            </c15:filteredScatterSeries>
            <c15:filteredScatterSeries>
              <c15:ser>
                <c:idx val="6"/>
                <c:order val="5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1">
                        <a:lumMod val="6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H$2:$H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6-6754-49D6-AB75-2976AB877CC1}"/>
                  </c:ext>
                </c:extLst>
              </c15:ser>
            </c15:filteredScatterSeries>
            <c15:filteredScatterSeries>
              <c15:ser>
                <c:idx val="7"/>
                <c:order val="5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I$2:$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.9</c:v>
                      </c:pt>
                      <c:pt idx="82">
                        <c:v>1.8</c:v>
                      </c:pt>
                      <c:pt idx="83">
                        <c:v>2.7</c:v>
                      </c:pt>
                      <c:pt idx="84">
                        <c:v>3.6</c:v>
                      </c:pt>
                      <c:pt idx="85">
                        <c:v>4.5</c:v>
                      </c:pt>
                      <c:pt idx="86">
                        <c:v>5.4</c:v>
                      </c:pt>
                      <c:pt idx="87">
                        <c:v>6.3</c:v>
                      </c:pt>
                      <c:pt idx="88">
                        <c:v>7.2</c:v>
                      </c:pt>
                      <c:pt idx="89">
                        <c:v>8.1</c:v>
                      </c:pt>
                      <c:pt idx="90">
                        <c:v>9</c:v>
                      </c:pt>
                      <c:pt idx="91">
                        <c:v>11.1</c:v>
                      </c:pt>
                      <c:pt idx="92">
                        <c:v>13.2</c:v>
                      </c:pt>
                      <c:pt idx="93">
                        <c:v>15.3</c:v>
                      </c:pt>
                      <c:pt idx="94">
                        <c:v>17.399999999999999</c:v>
                      </c:pt>
                      <c:pt idx="95">
                        <c:v>19.5</c:v>
                      </c:pt>
                      <c:pt idx="96">
                        <c:v>21.6</c:v>
                      </c:pt>
                      <c:pt idx="97">
                        <c:v>23.7</c:v>
                      </c:pt>
                      <c:pt idx="98">
                        <c:v>25.8</c:v>
                      </c:pt>
                      <c:pt idx="99">
                        <c:v>27.9</c:v>
                      </c:pt>
                      <c:pt idx="100">
                        <c:v>30</c:v>
                      </c:pt>
                      <c:pt idx="101">
                        <c:v>27</c:v>
                      </c:pt>
                      <c:pt idx="102">
                        <c:v>24</c:v>
                      </c:pt>
                      <c:pt idx="103">
                        <c:v>21</c:v>
                      </c:pt>
                      <c:pt idx="104">
                        <c:v>18</c:v>
                      </c:pt>
                      <c:pt idx="105">
                        <c:v>15</c:v>
                      </c:pt>
                      <c:pt idx="106">
                        <c:v>12</c:v>
                      </c:pt>
                      <c:pt idx="107">
                        <c:v>9</c:v>
                      </c:pt>
                      <c:pt idx="108">
                        <c:v>6</c:v>
                      </c:pt>
                      <c:pt idx="109">
                        <c:v>3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2.1</c:v>
                      </c:pt>
                      <c:pt idx="132">
                        <c:v>4.2</c:v>
                      </c:pt>
                      <c:pt idx="133">
                        <c:v>6.3</c:v>
                      </c:pt>
                      <c:pt idx="134">
                        <c:v>8.4</c:v>
                      </c:pt>
                      <c:pt idx="135">
                        <c:v>10.5</c:v>
                      </c:pt>
                      <c:pt idx="136">
                        <c:v>12.6</c:v>
                      </c:pt>
                      <c:pt idx="137">
                        <c:v>14.7</c:v>
                      </c:pt>
                      <c:pt idx="138">
                        <c:v>16.8</c:v>
                      </c:pt>
                      <c:pt idx="139">
                        <c:v>18.899999999999999</c:v>
                      </c:pt>
                      <c:pt idx="140">
                        <c:v>21</c:v>
                      </c:pt>
                      <c:pt idx="141">
                        <c:v>30.9</c:v>
                      </c:pt>
                      <c:pt idx="142">
                        <c:v>40.799999999999997</c:v>
                      </c:pt>
                      <c:pt idx="143">
                        <c:v>50.7</c:v>
                      </c:pt>
                      <c:pt idx="144">
                        <c:v>60.6</c:v>
                      </c:pt>
                      <c:pt idx="145">
                        <c:v>70.5</c:v>
                      </c:pt>
                      <c:pt idx="146">
                        <c:v>80.400000000000006</c:v>
                      </c:pt>
                      <c:pt idx="147">
                        <c:v>90.3</c:v>
                      </c:pt>
                      <c:pt idx="148">
                        <c:v>100.2</c:v>
                      </c:pt>
                      <c:pt idx="149">
                        <c:v>110.1</c:v>
                      </c:pt>
                      <c:pt idx="150">
                        <c:v>120</c:v>
                      </c:pt>
                      <c:pt idx="151">
                        <c:v>110.1</c:v>
                      </c:pt>
                      <c:pt idx="152">
                        <c:v>100.2</c:v>
                      </c:pt>
                      <c:pt idx="153">
                        <c:v>90.3</c:v>
                      </c:pt>
                      <c:pt idx="154">
                        <c:v>80.400000000000006</c:v>
                      </c:pt>
                      <c:pt idx="155">
                        <c:v>70.5</c:v>
                      </c:pt>
                      <c:pt idx="156">
                        <c:v>60.599999999999902</c:v>
                      </c:pt>
                      <c:pt idx="157">
                        <c:v>50.7</c:v>
                      </c:pt>
                      <c:pt idx="158">
                        <c:v>40.799999999999997</c:v>
                      </c:pt>
                      <c:pt idx="159">
                        <c:v>30.899999999999899</c:v>
                      </c:pt>
                      <c:pt idx="160">
                        <c:v>21</c:v>
                      </c:pt>
                      <c:pt idx="161">
                        <c:v>23.1</c:v>
                      </c:pt>
                      <c:pt idx="162">
                        <c:v>25.2</c:v>
                      </c:pt>
                      <c:pt idx="163">
                        <c:v>27.3</c:v>
                      </c:pt>
                      <c:pt idx="164">
                        <c:v>29.4</c:v>
                      </c:pt>
                      <c:pt idx="165">
                        <c:v>31.5</c:v>
                      </c:pt>
                      <c:pt idx="166">
                        <c:v>33.6</c:v>
                      </c:pt>
                      <c:pt idx="167">
                        <c:v>35.700000000000003</c:v>
                      </c:pt>
                      <c:pt idx="168">
                        <c:v>37.799999999999997</c:v>
                      </c:pt>
                      <c:pt idx="169">
                        <c:v>39.9</c:v>
                      </c:pt>
                      <c:pt idx="170">
                        <c:v>42</c:v>
                      </c:pt>
                      <c:pt idx="171">
                        <c:v>42.9</c:v>
                      </c:pt>
                      <c:pt idx="172">
                        <c:v>43.8</c:v>
                      </c:pt>
                      <c:pt idx="173">
                        <c:v>44.7</c:v>
                      </c:pt>
                      <c:pt idx="174">
                        <c:v>45.6</c:v>
                      </c:pt>
                      <c:pt idx="175">
                        <c:v>46.5</c:v>
                      </c:pt>
                      <c:pt idx="176">
                        <c:v>47.4</c:v>
                      </c:pt>
                      <c:pt idx="177">
                        <c:v>48.3</c:v>
                      </c:pt>
                      <c:pt idx="178">
                        <c:v>49.2</c:v>
                      </c:pt>
                      <c:pt idx="179">
                        <c:v>50.1</c:v>
                      </c:pt>
                      <c:pt idx="180">
                        <c:v>51</c:v>
                      </c:pt>
                      <c:pt idx="181">
                        <c:v>46.8</c:v>
                      </c:pt>
                      <c:pt idx="182">
                        <c:v>42.6</c:v>
                      </c:pt>
                      <c:pt idx="183">
                        <c:v>38.4</c:v>
                      </c:pt>
                      <c:pt idx="184">
                        <c:v>34.200000000000003</c:v>
                      </c:pt>
                      <c:pt idx="185">
                        <c:v>30</c:v>
                      </c:pt>
                      <c:pt idx="186">
                        <c:v>25.799999999999901</c:v>
                      </c:pt>
                      <c:pt idx="187">
                        <c:v>21.599999999999898</c:v>
                      </c:pt>
                      <c:pt idx="188">
                        <c:v>17.399999999999999</c:v>
                      </c:pt>
                      <c:pt idx="189">
                        <c:v>13.1999999999999</c:v>
                      </c:pt>
                      <c:pt idx="190">
                        <c:v>9</c:v>
                      </c:pt>
                      <c:pt idx="191">
                        <c:v>11.4</c:v>
                      </c:pt>
                      <c:pt idx="192">
                        <c:v>13.8</c:v>
                      </c:pt>
                      <c:pt idx="193">
                        <c:v>16.2</c:v>
                      </c:pt>
                      <c:pt idx="194">
                        <c:v>18.600000000000001</c:v>
                      </c:pt>
                      <c:pt idx="195">
                        <c:v>21</c:v>
                      </c:pt>
                      <c:pt idx="196">
                        <c:v>23.4</c:v>
                      </c:pt>
                      <c:pt idx="197">
                        <c:v>25.8</c:v>
                      </c:pt>
                      <c:pt idx="198">
                        <c:v>28.2</c:v>
                      </c:pt>
                      <c:pt idx="199">
                        <c:v>30.599999999999898</c:v>
                      </c:pt>
                      <c:pt idx="200">
                        <c:v>33</c:v>
                      </c:pt>
                      <c:pt idx="201">
                        <c:v>34.799999999999997</c:v>
                      </c:pt>
                      <c:pt idx="202">
                        <c:v>36.6</c:v>
                      </c:pt>
                      <c:pt idx="203">
                        <c:v>38.4</c:v>
                      </c:pt>
                      <c:pt idx="204">
                        <c:v>40.200000000000003</c:v>
                      </c:pt>
                      <c:pt idx="205">
                        <c:v>42</c:v>
                      </c:pt>
                      <c:pt idx="206">
                        <c:v>43.8</c:v>
                      </c:pt>
                      <c:pt idx="207">
                        <c:v>45.6</c:v>
                      </c:pt>
                      <c:pt idx="208">
                        <c:v>47.4</c:v>
                      </c:pt>
                      <c:pt idx="209">
                        <c:v>49.2</c:v>
                      </c:pt>
                      <c:pt idx="210">
                        <c:v>51</c:v>
                      </c:pt>
                      <c:pt idx="211">
                        <c:v>46.8</c:v>
                      </c:pt>
                      <c:pt idx="212">
                        <c:v>42.6</c:v>
                      </c:pt>
                      <c:pt idx="213">
                        <c:v>38.4</c:v>
                      </c:pt>
                      <c:pt idx="214">
                        <c:v>34.200000000000003</c:v>
                      </c:pt>
                      <c:pt idx="215">
                        <c:v>30</c:v>
                      </c:pt>
                      <c:pt idx="216">
                        <c:v>25.799999999999901</c:v>
                      </c:pt>
                      <c:pt idx="217">
                        <c:v>21.599999999999898</c:v>
                      </c:pt>
                      <c:pt idx="218">
                        <c:v>17.399999999999999</c:v>
                      </c:pt>
                      <c:pt idx="219">
                        <c:v>13.199999999999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5.7</c:v>
                      </c:pt>
                      <c:pt idx="242">
                        <c:v>11.4</c:v>
                      </c:pt>
                      <c:pt idx="243">
                        <c:v>17.100000000000001</c:v>
                      </c:pt>
                      <c:pt idx="244">
                        <c:v>22.8</c:v>
                      </c:pt>
                      <c:pt idx="245">
                        <c:v>28.5</c:v>
                      </c:pt>
                      <c:pt idx="246">
                        <c:v>34.200000000000003</c:v>
                      </c:pt>
                      <c:pt idx="247">
                        <c:v>39.9</c:v>
                      </c:pt>
                      <c:pt idx="248">
                        <c:v>45.6</c:v>
                      </c:pt>
                      <c:pt idx="249">
                        <c:v>51.3</c:v>
                      </c:pt>
                      <c:pt idx="250">
                        <c:v>57</c:v>
                      </c:pt>
                      <c:pt idx="251">
                        <c:v>57</c:v>
                      </c:pt>
                      <c:pt idx="252">
                        <c:v>57</c:v>
                      </c:pt>
                      <c:pt idx="253">
                        <c:v>57</c:v>
                      </c:pt>
                      <c:pt idx="254">
                        <c:v>57</c:v>
                      </c:pt>
                      <c:pt idx="255">
                        <c:v>57</c:v>
                      </c:pt>
                      <c:pt idx="256">
                        <c:v>57</c:v>
                      </c:pt>
                      <c:pt idx="257">
                        <c:v>57</c:v>
                      </c:pt>
                      <c:pt idx="258">
                        <c:v>57</c:v>
                      </c:pt>
                      <c:pt idx="259">
                        <c:v>57</c:v>
                      </c:pt>
                      <c:pt idx="260">
                        <c:v>57</c:v>
                      </c:pt>
                      <c:pt idx="261">
                        <c:v>52.2</c:v>
                      </c:pt>
                      <c:pt idx="262">
                        <c:v>47.4</c:v>
                      </c:pt>
                      <c:pt idx="263">
                        <c:v>42.6</c:v>
                      </c:pt>
                      <c:pt idx="264">
                        <c:v>37.799999999999997</c:v>
                      </c:pt>
                      <c:pt idx="265">
                        <c:v>33</c:v>
                      </c:pt>
                      <c:pt idx="266">
                        <c:v>28.2</c:v>
                      </c:pt>
                      <c:pt idx="267">
                        <c:v>23.4</c:v>
                      </c:pt>
                      <c:pt idx="268">
                        <c:v>18.600000000000001</c:v>
                      </c:pt>
                      <c:pt idx="269">
                        <c:v>13.8</c:v>
                      </c:pt>
                      <c:pt idx="270">
                        <c:v>9</c:v>
                      </c:pt>
                      <c:pt idx="271">
                        <c:v>12.3</c:v>
                      </c:pt>
                      <c:pt idx="272">
                        <c:v>15.6</c:v>
                      </c:pt>
                      <c:pt idx="273">
                        <c:v>18.899999999999999</c:v>
                      </c:pt>
                      <c:pt idx="274">
                        <c:v>22.2</c:v>
                      </c:pt>
                      <c:pt idx="275">
                        <c:v>25.5</c:v>
                      </c:pt>
                      <c:pt idx="276">
                        <c:v>28.799999999999901</c:v>
                      </c:pt>
                      <c:pt idx="277">
                        <c:v>32.099999999999902</c:v>
                      </c:pt>
                      <c:pt idx="278">
                        <c:v>35.4</c:v>
                      </c:pt>
                      <c:pt idx="279">
                        <c:v>38.700000000000003</c:v>
                      </c:pt>
                      <c:pt idx="280">
                        <c:v>42</c:v>
                      </c:pt>
                      <c:pt idx="281">
                        <c:v>42.9</c:v>
                      </c:pt>
                      <c:pt idx="282">
                        <c:v>43.8</c:v>
                      </c:pt>
                      <c:pt idx="283">
                        <c:v>44.7</c:v>
                      </c:pt>
                      <c:pt idx="284">
                        <c:v>45.6</c:v>
                      </c:pt>
                      <c:pt idx="285">
                        <c:v>46.5</c:v>
                      </c:pt>
                      <c:pt idx="286">
                        <c:v>47.4</c:v>
                      </c:pt>
                      <c:pt idx="287">
                        <c:v>48.3</c:v>
                      </c:pt>
                      <c:pt idx="288">
                        <c:v>49.2</c:v>
                      </c:pt>
                      <c:pt idx="289">
                        <c:v>50.1</c:v>
                      </c:pt>
                      <c:pt idx="290">
                        <c:v>51</c:v>
                      </c:pt>
                      <c:pt idx="291">
                        <c:v>47.7</c:v>
                      </c:pt>
                      <c:pt idx="292">
                        <c:v>44.4</c:v>
                      </c:pt>
                      <c:pt idx="293">
                        <c:v>41.1</c:v>
                      </c:pt>
                      <c:pt idx="294">
                        <c:v>37.799999999999997</c:v>
                      </c:pt>
                      <c:pt idx="295">
                        <c:v>34.5</c:v>
                      </c:pt>
                      <c:pt idx="296">
                        <c:v>31.2</c:v>
                      </c:pt>
                      <c:pt idx="297">
                        <c:v>27.9</c:v>
                      </c:pt>
                      <c:pt idx="298">
                        <c:v>24.6</c:v>
                      </c:pt>
                      <c:pt idx="299">
                        <c:v>21.3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8.1</c:v>
                      </c:pt>
                      <c:pt idx="312">
                        <c:v>7.2</c:v>
                      </c:pt>
                      <c:pt idx="313">
                        <c:v>6.3</c:v>
                      </c:pt>
                      <c:pt idx="314">
                        <c:v>5.4</c:v>
                      </c:pt>
                      <c:pt idx="315">
                        <c:v>4.5</c:v>
                      </c:pt>
                      <c:pt idx="316">
                        <c:v>3.5999999999999899</c:v>
                      </c:pt>
                      <c:pt idx="317">
                        <c:v>2.7</c:v>
                      </c:pt>
                      <c:pt idx="318">
                        <c:v>1.7999999999999901</c:v>
                      </c:pt>
                      <c:pt idx="319">
                        <c:v>0.9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7-6754-49D6-AB75-2976AB877CC1}"/>
                  </c:ext>
                </c:extLst>
              </c15:ser>
            </c15:filteredScatterSeries>
            <c15:filteredScatterSeries>
              <c15:ser>
                <c:idx val="8"/>
                <c:order val="5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J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J$2:$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.9</c:v>
                      </c:pt>
                      <c:pt idx="92">
                        <c:v>1.8</c:v>
                      </c:pt>
                      <c:pt idx="93">
                        <c:v>2.7</c:v>
                      </c:pt>
                      <c:pt idx="94">
                        <c:v>3.6</c:v>
                      </c:pt>
                      <c:pt idx="95">
                        <c:v>4.5</c:v>
                      </c:pt>
                      <c:pt idx="96">
                        <c:v>5.4</c:v>
                      </c:pt>
                      <c:pt idx="97">
                        <c:v>6.3</c:v>
                      </c:pt>
                      <c:pt idx="98">
                        <c:v>7.2</c:v>
                      </c:pt>
                      <c:pt idx="99">
                        <c:v>8.1</c:v>
                      </c:pt>
                      <c:pt idx="100">
                        <c:v>9</c:v>
                      </c:pt>
                      <c:pt idx="101">
                        <c:v>24.6</c:v>
                      </c:pt>
                      <c:pt idx="102">
                        <c:v>40.200000000000003</c:v>
                      </c:pt>
                      <c:pt idx="103">
                        <c:v>55.8</c:v>
                      </c:pt>
                      <c:pt idx="104">
                        <c:v>71.400000000000006</c:v>
                      </c:pt>
                      <c:pt idx="105">
                        <c:v>87</c:v>
                      </c:pt>
                      <c:pt idx="106">
                        <c:v>102.6</c:v>
                      </c:pt>
                      <c:pt idx="107">
                        <c:v>118.2</c:v>
                      </c:pt>
                      <c:pt idx="108">
                        <c:v>133.80000000000001</c:v>
                      </c:pt>
                      <c:pt idx="109">
                        <c:v>149.4</c:v>
                      </c:pt>
                      <c:pt idx="110">
                        <c:v>165</c:v>
                      </c:pt>
                      <c:pt idx="111">
                        <c:v>208.2</c:v>
                      </c:pt>
                      <c:pt idx="112">
                        <c:v>251.4</c:v>
                      </c:pt>
                      <c:pt idx="113">
                        <c:v>294.60000000000002</c:v>
                      </c:pt>
                      <c:pt idx="114">
                        <c:v>337.8</c:v>
                      </c:pt>
                      <c:pt idx="115">
                        <c:v>381</c:v>
                      </c:pt>
                      <c:pt idx="116">
                        <c:v>424.2</c:v>
                      </c:pt>
                      <c:pt idx="117">
                        <c:v>467.4</c:v>
                      </c:pt>
                      <c:pt idx="118">
                        <c:v>510.6</c:v>
                      </c:pt>
                      <c:pt idx="119">
                        <c:v>553.79999999999995</c:v>
                      </c:pt>
                      <c:pt idx="120">
                        <c:v>597</c:v>
                      </c:pt>
                      <c:pt idx="121">
                        <c:v>590.70000000000005</c:v>
                      </c:pt>
                      <c:pt idx="122">
                        <c:v>584.4</c:v>
                      </c:pt>
                      <c:pt idx="123">
                        <c:v>578.1</c:v>
                      </c:pt>
                      <c:pt idx="124">
                        <c:v>571.79999999999995</c:v>
                      </c:pt>
                      <c:pt idx="125">
                        <c:v>565.5</c:v>
                      </c:pt>
                      <c:pt idx="126">
                        <c:v>559.20000000000005</c:v>
                      </c:pt>
                      <c:pt idx="127">
                        <c:v>552.9</c:v>
                      </c:pt>
                      <c:pt idx="128">
                        <c:v>546.6</c:v>
                      </c:pt>
                      <c:pt idx="129">
                        <c:v>540.29999999999995</c:v>
                      </c:pt>
                      <c:pt idx="130">
                        <c:v>534</c:v>
                      </c:pt>
                      <c:pt idx="131">
                        <c:v>630</c:v>
                      </c:pt>
                      <c:pt idx="132">
                        <c:v>726</c:v>
                      </c:pt>
                      <c:pt idx="133">
                        <c:v>822</c:v>
                      </c:pt>
                      <c:pt idx="134">
                        <c:v>918</c:v>
                      </c:pt>
                      <c:pt idx="135">
                        <c:v>1014</c:v>
                      </c:pt>
                      <c:pt idx="136">
                        <c:v>1110</c:v>
                      </c:pt>
                      <c:pt idx="137">
                        <c:v>1206</c:v>
                      </c:pt>
                      <c:pt idx="138">
                        <c:v>1302</c:v>
                      </c:pt>
                      <c:pt idx="139">
                        <c:v>1398</c:v>
                      </c:pt>
                      <c:pt idx="140">
                        <c:v>1494</c:v>
                      </c:pt>
                      <c:pt idx="141">
                        <c:v>1461.6</c:v>
                      </c:pt>
                      <c:pt idx="142">
                        <c:v>1429.2</c:v>
                      </c:pt>
                      <c:pt idx="143">
                        <c:v>1396.8</c:v>
                      </c:pt>
                      <c:pt idx="144">
                        <c:v>1364.4</c:v>
                      </c:pt>
                      <c:pt idx="145">
                        <c:v>1332</c:v>
                      </c:pt>
                      <c:pt idx="146">
                        <c:v>1299.5999999999999</c:v>
                      </c:pt>
                      <c:pt idx="147">
                        <c:v>1267.2</c:v>
                      </c:pt>
                      <c:pt idx="148">
                        <c:v>1234.8</c:v>
                      </c:pt>
                      <c:pt idx="149">
                        <c:v>1202.4000000000001</c:v>
                      </c:pt>
                      <c:pt idx="150">
                        <c:v>1170</c:v>
                      </c:pt>
                      <c:pt idx="151">
                        <c:v>1146</c:v>
                      </c:pt>
                      <c:pt idx="152">
                        <c:v>1122</c:v>
                      </c:pt>
                      <c:pt idx="153">
                        <c:v>1098</c:v>
                      </c:pt>
                      <c:pt idx="154">
                        <c:v>1074</c:v>
                      </c:pt>
                      <c:pt idx="155">
                        <c:v>1050</c:v>
                      </c:pt>
                      <c:pt idx="156">
                        <c:v>1026</c:v>
                      </c:pt>
                      <c:pt idx="157">
                        <c:v>1002</c:v>
                      </c:pt>
                      <c:pt idx="158">
                        <c:v>978</c:v>
                      </c:pt>
                      <c:pt idx="159">
                        <c:v>954</c:v>
                      </c:pt>
                      <c:pt idx="160">
                        <c:v>930</c:v>
                      </c:pt>
                      <c:pt idx="161">
                        <c:v>901.2</c:v>
                      </c:pt>
                      <c:pt idx="162">
                        <c:v>872.4</c:v>
                      </c:pt>
                      <c:pt idx="163">
                        <c:v>843.6</c:v>
                      </c:pt>
                      <c:pt idx="164">
                        <c:v>814.8</c:v>
                      </c:pt>
                      <c:pt idx="165">
                        <c:v>786</c:v>
                      </c:pt>
                      <c:pt idx="166">
                        <c:v>757.2</c:v>
                      </c:pt>
                      <c:pt idx="167">
                        <c:v>728.4</c:v>
                      </c:pt>
                      <c:pt idx="168">
                        <c:v>699.6</c:v>
                      </c:pt>
                      <c:pt idx="169">
                        <c:v>670.8</c:v>
                      </c:pt>
                      <c:pt idx="170">
                        <c:v>642</c:v>
                      </c:pt>
                      <c:pt idx="171">
                        <c:v>637.20000000000005</c:v>
                      </c:pt>
                      <c:pt idx="172">
                        <c:v>632.4</c:v>
                      </c:pt>
                      <c:pt idx="173">
                        <c:v>627.6</c:v>
                      </c:pt>
                      <c:pt idx="174">
                        <c:v>622.79999999999995</c:v>
                      </c:pt>
                      <c:pt idx="175">
                        <c:v>618</c:v>
                      </c:pt>
                      <c:pt idx="176">
                        <c:v>613.20000000000005</c:v>
                      </c:pt>
                      <c:pt idx="177">
                        <c:v>608.4</c:v>
                      </c:pt>
                      <c:pt idx="178">
                        <c:v>603.6</c:v>
                      </c:pt>
                      <c:pt idx="179">
                        <c:v>598.79999999999995</c:v>
                      </c:pt>
                      <c:pt idx="180">
                        <c:v>594</c:v>
                      </c:pt>
                      <c:pt idx="181">
                        <c:v>560.1</c:v>
                      </c:pt>
                      <c:pt idx="182">
                        <c:v>526.20000000000005</c:v>
                      </c:pt>
                      <c:pt idx="183">
                        <c:v>492.3</c:v>
                      </c:pt>
                      <c:pt idx="184">
                        <c:v>458.4</c:v>
                      </c:pt>
                      <c:pt idx="185">
                        <c:v>424.5</c:v>
                      </c:pt>
                      <c:pt idx="186">
                        <c:v>390.6</c:v>
                      </c:pt>
                      <c:pt idx="187">
                        <c:v>356.7</c:v>
                      </c:pt>
                      <c:pt idx="188">
                        <c:v>322.8</c:v>
                      </c:pt>
                      <c:pt idx="189">
                        <c:v>288.89999999999998</c:v>
                      </c:pt>
                      <c:pt idx="190">
                        <c:v>255</c:v>
                      </c:pt>
                      <c:pt idx="191">
                        <c:v>257.39999999999998</c:v>
                      </c:pt>
                      <c:pt idx="192">
                        <c:v>259.8</c:v>
                      </c:pt>
                      <c:pt idx="193">
                        <c:v>262.2</c:v>
                      </c:pt>
                      <c:pt idx="194">
                        <c:v>264.60000000000002</c:v>
                      </c:pt>
                      <c:pt idx="195">
                        <c:v>267</c:v>
                      </c:pt>
                      <c:pt idx="196">
                        <c:v>269.39999999999998</c:v>
                      </c:pt>
                      <c:pt idx="197">
                        <c:v>271.8</c:v>
                      </c:pt>
                      <c:pt idx="198">
                        <c:v>274.2</c:v>
                      </c:pt>
                      <c:pt idx="199">
                        <c:v>276.60000000000002</c:v>
                      </c:pt>
                      <c:pt idx="200">
                        <c:v>279</c:v>
                      </c:pt>
                      <c:pt idx="201">
                        <c:v>279.3</c:v>
                      </c:pt>
                      <c:pt idx="202">
                        <c:v>279.60000000000002</c:v>
                      </c:pt>
                      <c:pt idx="203">
                        <c:v>279.89999999999998</c:v>
                      </c:pt>
                      <c:pt idx="204">
                        <c:v>280.2</c:v>
                      </c:pt>
                      <c:pt idx="205">
                        <c:v>280.5</c:v>
                      </c:pt>
                      <c:pt idx="206">
                        <c:v>280.8</c:v>
                      </c:pt>
                      <c:pt idx="207">
                        <c:v>281.10000000000002</c:v>
                      </c:pt>
                      <c:pt idx="208">
                        <c:v>281.39999999999998</c:v>
                      </c:pt>
                      <c:pt idx="209">
                        <c:v>281.7</c:v>
                      </c:pt>
                      <c:pt idx="210">
                        <c:v>282</c:v>
                      </c:pt>
                      <c:pt idx="211">
                        <c:v>258</c:v>
                      </c:pt>
                      <c:pt idx="212">
                        <c:v>234</c:v>
                      </c:pt>
                      <c:pt idx="213">
                        <c:v>210</c:v>
                      </c:pt>
                      <c:pt idx="214">
                        <c:v>186</c:v>
                      </c:pt>
                      <c:pt idx="215">
                        <c:v>162</c:v>
                      </c:pt>
                      <c:pt idx="216">
                        <c:v>138</c:v>
                      </c:pt>
                      <c:pt idx="217">
                        <c:v>114</c:v>
                      </c:pt>
                      <c:pt idx="218">
                        <c:v>90</c:v>
                      </c:pt>
                      <c:pt idx="219">
                        <c:v>66</c:v>
                      </c:pt>
                      <c:pt idx="220">
                        <c:v>42</c:v>
                      </c:pt>
                      <c:pt idx="221">
                        <c:v>39.6</c:v>
                      </c:pt>
                      <c:pt idx="222">
                        <c:v>37.200000000000003</c:v>
                      </c:pt>
                      <c:pt idx="223">
                        <c:v>34.799999999999997</c:v>
                      </c:pt>
                      <c:pt idx="224">
                        <c:v>32.4</c:v>
                      </c:pt>
                      <c:pt idx="225">
                        <c:v>30</c:v>
                      </c:pt>
                      <c:pt idx="226">
                        <c:v>27.6</c:v>
                      </c:pt>
                      <c:pt idx="227">
                        <c:v>25.2</c:v>
                      </c:pt>
                      <c:pt idx="228">
                        <c:v>22.8</c:v>
                      </c:pt>
                      <c:pt idx="229">
                        <c:v>20.3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.9</c:v>
                      </c:pt>
                      <c:pt idx="242">
                        <c:v>10.8</c:v>
                      </c:pt>
                      <c:pt idx="243">
                        <c:v>11.7</c:v>
                      </c:pt>
                      <c:pt idx="244">
                        <c:v>12.6</c:v>
                      </c:pt>
                      <c:pt idx="245">
                        <c:v>13.5</c:v>
                      </c:pt>
                      <c:pt idx="246">
                        <c:v>14.4</c:v>
                      </c:pt>
                      <c:pt idx="247">
                        <c:v>15.3</c:v>
                      </c:pt>
                      <c:pt idx="248">
                        <c:v>16.2</c:v>
                      </c:pt>
                      <c:pt idx="249">
                        <c:v>17.100000000000001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8-6754-49D6-AB75-2976AB877CC1}"/>
                  </c:ext>
                </c:extLst>
              </c15:ser>
            </c15:filteredScatterSeries>
            <c15:filteredScatterSeries>
              <c15:ser>
                <c:idx val="9"/>
                <c:order val="5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K$2:$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9</c:v>
                      </c:pt>
                      <c:pt idx="142">
                        <c:v>1.8</c:v>
                      </c:pt>
                      <c:pt idx="143">
                        <c:v>2.7</c:v>
                      </c:pt>
                      <c:pt idx="144">
                        <c:v>3.6</c:v>
                      </c:pt>
                      <c:pt idx="145">
                        <c:v>4.5</c:v>
                      </c:pt>
                      <c:pt idx="146">
                        <c:v>5.4</c:v>
                      </c:pt>
                      <c:pt idx="147">
                        <c:v>6.3</c:v>
                      </c:pt>
                      <c:pt idx="148">
                        <c:v>7.2</c:v>
                      </c:pt>
                      <c:pt idx="149">
                        <c:v>8.1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2.2</c:v>
                      </c:pt>
                      <c:pt idx="172">
                        <c:v>26.4</c:v>
                      </c:pt>
                      <c:pt idx="173">
                        <c:v>30.6</c:v>
                      </c:pt>
                      <c:pt idx="174">
                        <c:v>34.799999999999997</c:v>
                      </c:pt>
                      <c:pt idx="175">
                        <c:v>39</c:v>
                      </c:pt>
                      <c:pt idx="176">
                        <c:v>43.2</c:v>
                      </c:pt>
                      <c:pt idx="177">
                        <c:v>47.4</c:v>
                      </c:pt>
                      <c:pt idx="178">
                        <c:v>51.6</c:v>
                      </c:pt>
                      <c:pt idx="179">
                        <c:v>55.8</c:v>
                      </c:pt>
                      <c:pt idx="180">
                        <c:v>60</c:v>
                      </c:pt>
                      <c:pt idx="181">
                        <c:v>57.9</c:v>
                      </c:pt>
                      <c:pt idx="182">
                        <c:v>55.8</c:v>
                      </c:pt>
                      <c:pt idx="183">
                        <c:v>53.7</c:v>
                      </c:pt>
                      <c:pt idx="184">
                        <c:v>51.6</c:v>
                      </c:pt>
                      <c:pt idx="185">
                        <c:v>49.5</c:v>
                      </c:pt>
                      <c:pt idx="186">
                        <c:v>47.4</c:v>
                      </c:pt>
                      <c:pt idx="187">
                        <c:v>45.3</c:v>
                      </c:pt>
                      <c:pt idx="188">
                        <c:v>43.2</c:v>
                      </c:pt>
                      <c:pt idx="189">
                        <c:v>41.099999999999902</c:v>
                      </c:pt>
                      <c:pt idx="190">
                        <c:v>39</c:v>
                      </c:pt>
                      <c:pt idx="191">
                        <c:v>41.4</c:v>
                      </c:pt>
                      <c:pt idx="192">
                        <c:v>43.8</c:v>
                      </c:pt>
                      <c:pt idx="193">
                        <c:v>46.2</c:v>
                      </c:pt>
                      <c:pt idx="194">
                        <c:v>48.6</c:v>
                      </c:pt>
                      <c:pt idx="195">
                        <c:v>51</c:v>
                      </c:pt>
                      <c:pt idx="196">
                        <c:v>53.4</c:v>
                      </c:pt>
                      <c:pt idx="197">
                        <c:v>55.8</c:v>
                      </c:pt>
                      <c:pt idx="198">
                        <c:v>58.2</c:v>
                      </c:pt>
                      <c:pt idx="199">
                        <c:v>60.599999999999902</c:v>
                      </c:pt>
                      <c:pt idx="200">
                        <c:v>63</c:v>
                      </c:pt>
                      <c:pt idx="201">
                        <c:v>57.6</c:v>
                      </c:pt>
                      <c:pt idx="202">
                        <c:v>52.2</c:v>
                      </c:pt>
                      <c:pt idx="203">
                        <c:v>46.8</c:v>
                      </c:pt>
                      <c:pt idx="204">
                        <c:v>41.4</c:v>
                      </c:pt>
                      <c:pt idx="205">
                        <c:v>36</c:v>
                      </c:pt>
                      <c:pt idx="206">
                        <c:v>30.599999999999898</c:v>
                      </c:pt>
                      <c:pt idx="207">
                        <c:v>25.1999999999999</c:v>
                      </c:pt>
                      <c:pt idx="208">
                        <c:v>19.799999999999901</c:v>
                      </c:pt>
                      <c:pt idx="209">
                        <c:v>14.399999999999901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2.1</c:v>
                      </c:pt>
                      <c:pt idx="222">
                        <c:v>4.2</c:v>
                      </c:pt>
                      <c:pt idx="223">
                        <c:v>6.3</c:v>
                      </c:pt>
                      <c:pt idx="224">
                        <c:v>8.4</c:v>
                      </c:pt>
                      <c:pt idx="225">
                        <c:v>10.5</c:v>
                      </c:pt>
                      <c:pt idx="226">
                        <c:v>12.6</c:v>
                      </c:pt>
                      <c:pt idx="227">
                        <c:v>14.7</c:v>
                      </c:pt>
                      <c:pt idx="228">
                        <c:v>16.8</c:v>
                      </c:pt>
                      <c:pt idx="229">
                        <c:v>18.899999999999999</c:v>
                      </c:pt>
                      <c:pt idx="230">
                        <c:v>21</c:v>
                      </c:pt>
                      <c:pt idx="231">
                        <c:v>21</c:v>
                      </c:pt>
                      <c:pt idx="232">
                        <c:v>21</c:v>
                      </c:pt>
                      <c:pt idx="233">
                        <c:v>21</c:v>
                      </c:pt>
                      <c:pt idx="234">
                        <c:v>21</c:v>
                      </c:pt>
                      <c:pt idx="235">
                        <c:v>21</c:v>
                      </c:pt>
                      <c:pt idx="236">
                        <c:v>21</c:v>
                      </c:pt>
                      <c:pt idx="237">
                        <c:v>21</c:v>
                      </c:pt>
                      <c:pt idx="238">
                        <c:v>21</c:v>
                      </c:pt>
                      <c:pt idx="239">
                        <c:v>21</c:v>
                      </c:pt>
                      <c:pt idx="240">
                        <c:v>21</c:v>
                      </c:pt>
                      <c:pt idx="241">
                        <c:v>21</c:v>
                      </c:pt>
                      <c:pt idx="242">
                        <c:v>21</c:v>
                      </c:pt>
                      <c:pt idx="243">
                        <c:v>21</c:v>
                      </c:pt>
                      <c:pt idx="244">
                        <c:v>21</c:v>
                      </c:pt>
                      <c:pt idx="245">
                        <c:v>21</c:v>
                      </c:pt>
                      <c:pt idx="246">
                        <c:v>21</c:v>
                      </c:pt>
                      <c:pt idx="247">
                        <c:v>21</c:v>
                      </c:pt>
                      <c:pt idx="248">
                        <c:v>21</c:v>
                      </c:pt>
                      <c:pt idx="249">
                        <c:v>21</c:v>
                      </c:pt>
                      <c:pt idx="250">
                        <c:v>21</c:v>
                      </c:pt>
                      <c:pt idx="251">
                        <c:v>19.8</c:v>
                      </c:pt>
                      <c:pt idx="252">
                        <c:v>18.600000000000001</c:v>
                      </c:pt>
                      <c:pt idx="253">
                        <c:v>17.399999999999999</c:v>
                      </c:pt>
                      <c:pt idx="254">
                        <c:v>16.2</c:v>
                      </c:pt>
                      <c:pt idx="255">
                        <c:v>15</c:v>
                      </c:pt>
                      <c:pt idx="256">
                        <c:v>13.8</c:v>
                      </c:pt>
                      <c:pt idx="257">
                        <c:v>12.6</c:v>
                      </c:pt>
                      <c:pt idx="258">
                        <c:v>11.4</c:v>
                      </c:pt>
                      <c:pt idx="259">
                        <c:v>10.19999999999999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26.7</c:v>
                      </c:pt>
                      <c:pt idx="272">
                        <c:v>35.4</c:v>
                      </c:pt>
                      <c:pt idx="273">
                        <c:v>44.099999999999902</c:v>
                      </c:pt>
                      <c:pt idx="274">
                        <c:v>52.8</c:v>
                      </c:pt>
                      <c:pt idx="275">
                        <c:v>61.5</c:v>
                      </c:pt>
                      <c:pt idx="276">
                        <c:v>70.199999999999903</c:v>
                      </c:pt>
                      <c:pt idx="277">
                        <c:v>78.899999999999906</c:v>
                      </c:pt>
                      <c:pt idx="278">
                        <c:v>87.6</c:v>
                      </c:pt>
                      <c:pt idx="279">
                        <c:v>96.3</c:v>
                      </c:pt>
                      <c:pt idx="280">
                        <c:v>105</c:v>
                      </c:pt>
                      <c:pt idx="281">
                        <c:v>105</c:v>
                      </c:pt>
                      <c:pt idx="282">
                        <c:v>105</c:v>
                      </c:pt>
                      <c:pt idx="283">
                        <c:v>105</c:v>
                      </c:pt>
                      <c:pt idx="284">
                        <c:v>105</c:v>
                      </c:pt>
                      <c:pt idx="285">
                        <c:v>105</c:v>
                      </c:pt>
                      <c:pt idx="286">
                        <c:v>105</c:v>
                      </c:pt>
                      <c:pt idx="287">
                        <c:v>105</c:v>
                      </c:pt>
                      <c:pt idx="288">
                        <c:v>105</c:v>
                      </c:pt>
                      <c:pt idx="289">
                        <c:v>105</c:v>
                      </c:pt>
                      <c:pt idx="290">
                        <c:v>105</c:v>
                      </c:pt>
                      <c:pt idx="291">
                        <c:v>94.5</c:v>
                      </c:pt>
                      <c:pt idx="292">
                        <c:v>84</c:v>
                      </c:pt>
                      <c:pt idx="293">
                        <c:v>73.5</c:v>
                      </c:pt>
                      <c:pt idx="294">
                        <c:v>63</c:v>
                      </c:pt>
                      <c:pt idx="295">
                        <c:v>52.5</c:v>
                      </c:pt>
                      <c:pt idx="296">
                        <c:v>42</c:v>
                      </c:pt>
                      <c:pt idx="297">
                        <c:v>31.5</c:v>
                      </c:pt>
                      <c:pt idx="298">
                        <c:v>21</c:v>
                      </c:pt>
                      <c:pt idx="299">
                        <c:v>10.5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9-6754-49D6-AB75-2976AB877CC1}"/>
                  </c:ext>
                </c:extLst>
              </c15:ser>
            </c15:filteredScatterSeries>
            <c15:filteredScatterSeries>
              <c15:ser>
                <c:idx val="11"/>
                <c:order val="5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75000"/>
                        <a:alpha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M$2:$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333.9</c:v>
                      </c:pt>
                      <c:pt idx="72">
                        <c:v>667.8</c:v>
                      </c:pt>
                      <c:pt idx="73">
                        <c:v>1001.69999999999</c:v>
                      </c:pt>
                      <c:pt idx="74">
                        <c:v>1335.6</c:v>
                      </c:pt>
                      <c:pt idx="75">
                        <c:v>1669.5</c:v>
                      </c:pt>
                      <c:pt idx="76">
                        <c:v>2003.3999999999901</c:v>
                      </c:pt>
                      <c:pt idx="77">
                        <c:v>2337.2999999999902</c:v>
                      </c:pt>
                      <c:pt idx="78">
                        <c:v>2671.2</c:v>
                      </c:pt>
                      <c:pt idx="79">
                        <c:v>3005.1</c:v>
                      </c:pt>
                      <c:pt idx="80">
                        <c:v>3339</c:v>
                      </c:pt>
                      <c:pt idx="81">
                        <c:v>3707.4</c:v>
                      </c:pt>
                      <c:pt idx="82">
                        <c:v>4075.8</c:v>
                      </c:pt>
                      <c:pt idx="83">
                        <c:v>4444.2</c:v>
                      </c:pt>
                      <c:pt idx="84">
                        <c:v>4812.6000000000004</c:v>
                      </c:pt>
                      <c:pt idx="85">
                        <c:v>5181</c:v>
                      </c:pt>
                      <c:pt idx="86">
                        <c:v>5549.4</c:v>
                      </c:pt>
                      <c:pt idx="87">
                        <c:v>5917.7999999999902</c:v>
                      </c:pt>
                      <c:pt idx="88">
                        <c:v>6286.2</c:v>
                      </c:pt>
                      <c:pt idx="89">
                        <c:v>6654.6</c:v>
                      </c:pt>
                      <c:pt idx="90">
                        <c:v>7023</c:v>
                      </c:pt>
                      <c:pt idx="91">
                        <c:v>6841.2</c:v>
                      </c:pt>
                      <c:pt idx="92">
                        <c:v>6659.4</c:v>
                      </c:pt>
                      <c:pt idx="93">
                        <c:v>6477.6</c:v>
                      </c:pt>
                      <c:pt idx="94">
                        <c:v>6295.8</c:v>
                      </c:pt>
                      <c:pt idx="95">
                        <c:v>6114</c:v>
                      </c:pt>
                      <c:pt idx="96">
                        <c:v>5932.2</c:v>
                      </c:pt>
                      <c:pt idx="97">
                        <c:v>5750.4</c:v>
                      </c:pt>
                      <c:pt idx="98">
                        <c:v>5568.6</c:v>
                      </c:pt>
                      <c:pt idx="99">
                        <c:v>5386.8</c:v>
                      </c:pt>
                      <c:pt idx="100">
                        <c:v>5205</c:v>
                      </c:pt>
                      <c:pt idx="101">
                        <c:v>5071.8</c:v>
                      </c:pt>
                      <c:pt idx="102">
                        <c:v>4938.6000000000004</c:v>
                      </c:pt>
                      <c:pt idx="103">
                        <c:v>4805.3999999999996</c:v>
                      </c:pt>
                      <c:pt idx="104">
                        <c:v>4672.2</c:v>
                      </c:pt>
                      <c:pt idx="105">
                        <c:v>4539</c:v>
                      </c:pt>
                      <c:pt idx="106">
                        <c:v>4405.8</c:v>
                      </c:pt>
                      <c:pt idx="107">
                        <c:v>4272.6000000000004</c:v>
                      </c:pt>
                      <c:pt idx="108">
                        <c:v>4139.3999999999996</c:v>
                      </c:pt>
                      <c:pt idx="109">
                        <c:v>4006.2</c:v>
                      </c:pt>
                      <c:pt idx="110">
                        <c:v>3873</c:v>
                      </c:pt>
                      <c:pt idx="111">
                        <c:v>4096.8</c:v>
                      </c:pt>
                      <c:pt idx="112">
                        <c:v>4320.6000000000004</c:v>
                      </c:pt>
                      <c:pt idx="113">
                        <c:v>4544.3999999999996</c:v>
                      </c:pt>
                      <c:pt idx="114">
                        <c:v>4768.2</c:v>
                      </c:pt>
                      <c:pt idx="115">
                        <c:v>4992</c:v>
                      </c:pt>
                      <c:pt idx="116">
                        <c:v>5215.8</c:v>
                      </c:pt>
                      <c:pt idx="117">
                        <c:v>5439.6</c:v>
                      </c:pt>
                      <c:pt idx="118">
                        <c:v>5663.4</c:v>
                      </c:pt>
                      <c:pt idx="119">
                        <c:v>5887.2</c:v>
                      </c:pt>
                      <c:pt idx="120">
                        <c:v>6111</c:v>
                      </c:pt>
                      <c:pt idx="121">
                        <c:v>6034.2</c:v>
                      </c:pt>
                      <c:pt idx="122">
                        <c:v>5957.4</c:v>
                      </c:pt>
                      <c:pt idx="123">
                        <c:v>5880.6</c:v>
                      </c:pt>
                      <c:pt idx="124">
                        <c:v>5803.8</c:v>
                      </c:pt>
                      <c:pt idx="125">
                        <c:v>5727</c:v>
                      </c:pt>
                      <c:pt idx="126">
                        <c:v>5650.2</c:v>
                      </c:pt>
                      <c:pt idx="127">
                        <c:v>5573.4</c:v>
                      </c:pt>
                      <c:pt idx="128">
                        <c:v>5496.6</c:v>
                      </c:pt>
                      <c:pt idx="129">
                        <c:v>5419.8</c:v>
                      </c:pt>
                      <c:pt idx="130">
                        <c:v>5343</c:v>
                      </c:pt>
                      <c:pt idx="131">
                        <c:v>5262.6</c:v>
                      </c:pt>
                      <c:pt idx="132">
                        <c:v>5182.2</c:v>
                      </c:pt>
                      <c:pt idx="133">
                        <c:v>5101.8</c:v>
                      </c:pt>
                      <c:pt idx="134">
                        <c:v>5021.3999999999996</c:v>
                      </c:pt>
                      <c:pt idx="135">
                        <c:v>4941</c:v>
                      </c:pt>
                      <c:pt idx="136">
                        <c:v>4860.6000000000004</c:v>
                      </c:pt>
                      <c:pt idx="137">
                        <c:v>4780.2</c:v>
                      </c:pt>
                      <c:pt idx="138">
                        <c:v>4699.8</c:v>
                      </c:pt>
                      <c:pt idx="139">
                        <c:v>4619.3999999999996</c:v>
                      </c:pt>
                      <c:pt idx="140">
                        <c:v>4539</c:v>
                      </c:pt>
                      <c:pt idx="141">
                        <c:v>4189.5</c:v>
                      </c:pt>
                      <c:pt idx="142">
                        <c:v>3840</c:v>
                      </c:pt>
                      <c:pt idx="143">
                        <c:v>3490.5</c:v>
                      </c:pt>
                      <c:pt idx="144">
                        <c:v>3141</c:v>
                      </c:pt>
                      <c:pt idx="145">
                        <c:v>2791.5</c:v>
                      </c:pt>
                      <c:pt idx="146">
                        <c:v>2442</c:v>
                      </c:pt>
                      <c:pt idx="147">
                        <c:v>2092.5</c:v>
                      </c:pt>
                      <c:pt idx="148">
                        <c:v>1743</c:v>
                      </c:pt>
                      <c:pt idx="149">
                        <c:v>1393.5</c:v>
                      </c:pt>
                      <c:pt idx="150">
                        <c:v>1044</c:v>
                      </c:pt>
                      <c:pt idx="151">
                        <c:v>1037.0999999999999</c:v>
                      </c:pt>
                      <c:pt idx="152">
                        <c:v>1030.2</c:v>
                      </c:pt>
                      <c:pt idx="153">
                        <c:v>1023.3</c:v>
                      </c:pt>
                      <c:pt idx="154">
                        <c:v>1016.4</c:v>
                      </c:pt>
                      <c:pt idx="155">
                        <c:v>1009.5</c:v>
                      </c:pt>
                      <c:pt idx="156">
                        <c:v>1002.6</c:v>
                      </c:pt>
                      <c:pt idx="157">
                        <c:v>995.7</c:v>
                      </c:pt>
                      <c:pt idx="158">
                        <c:v>988.8</c:v>
                      </c:pt>
                      <c:pt idx="159">
                        <c:v>981.9</c:v>
                      </c:pt>
                      <c:pt idx="160">
                        <c:v>975</c:v>
                      </c:pt>
                      <c:pt idx="161">
                        <c:v>912.9</c:v>
                      </c:pt>
                      <c:pt idx="162">
                        <c:v>850.8</c:v>
                      </c:pt>
                      <c:pt idx="163">
                        <c:v>788.7</c:v>
                      </c:pt>
                      <c:pt idx="164">
                        <c:v>726.6</c:v>
                      </c:pt>
                      <c:pt idx="165">
                        <c:v>664.5</c:v>
                      </c:pt>
                      <c:pt idx="166">
                        <c:v>602.4</c:v>
                      </c:pt>
                      <c:pt idx="167">
                        <c:v>540.29999999999995</c:v>
                      </c:pt>
                      <c:pt idx="168">
                        <c:v>478.2</c:v>
                      </c:pt>
                      <c:pt idx="169">
                        <c:v>416.1</c:v>
                      </c:pt>
                      <c:pt idx="170">
                        <c:v>354</c:v>
                      </c:pt>
                      <c:pt idx="171">
                        <c:v>334.5</c:v>
                      </c:pt>
                      <c:pt idx="172">
                        <c:v>315</c:v>
                      </c:pt>
                      <c:pt idx="173">
                        <c:v>295.5</c:v>
                      </c:pt>
                      <c:pt idx="174">
                        <c:v>276</c:v>
                      </c:pt>
                      <c:pt idx="175">
                        <c:v>256.5</c:v>
                      </c:pt>
                      <c:pt idx="176">
                        <c:v>237</c:v>
                      </c:pt>
                      <c:pt idx="177">
                        <c:v>217.5</c:v>
                      </c:pt>
                      <c:pt idx="178">
                        <c:v>198</c:v>
                      </c:pt>
                      <c:pt idx="179">
                        <c:v>178.5</c:v>
                      </c:pt>
                      <c:pt idx="180">
                        <c:v>159</c:v>
                      </c:pt>
                      <c:pt idx="181">
                        <c:v>154.80000000000001</c:v>
                      </c:pt>
                      <c:pt idx="182">
                        <c:v>150.6</c:v>
                      </c:pt>
                      <c:pt idx="183">
                        <c:v>146.4</c:v>
                      </c:pt>
                      <c:pt idx="184">
                        <c:v>142.19999999999999</c:v>
                      </c:pt>
                      <c:pt idx="185">
                        <c:v>138</c:v>
                      </c:pt>
                      <c:pt idx="186">
                        <c:v>133.80000000000001</c:v>
                      </c:pt>
                      <c:pt idx="187">
                        <c:v>129.6</c:v>
                      </c:pt>
                      <c:pt idx="188">
                        <c:v>125.4</c:v>
                      </c:pt>
                      <c:pt idx="189">
                        <c:v>121.19999999999899</c:v>
                      </c:pt>
                      <c:pt idx="190">
                        <c:v>117</c:v>
                      </c:pt>
                      <c:pt idx="191">
                        <c:v>112.5</c:v>
                      </c:pt>
                      <c:pt idx="192">
                        <c:v>108</c:v>
                      </c:pt>
                      <c:pt idx="193">
                        <c:v>103.5</c:v>
                      </c:pt>
                      <c:pt idx="194">
                        <c:v>99</c:v>
                      </c:pt>
                      <c:pt idx="195">
                        <c:v>94.5</c:v>
                      </c:pt>
                      <c:pt idx="196">
                        <c:v>90</c:v>
                      </c:pt>
                      <c:pt idx="197">
                        <c:v>85.5</c:v>
                      </c:pt>
                      <c:pt idx="198">
                        <c:v>81</c:v>
                      </c:pt>
                      <c:pt idx="199">
                        <c:v>76.5</c:v>
                      </c:pt>
                      <c:pt idx="200">
                        <c:v>72</c:v>
                      </c:pt>
                      <c:pt idx="201">
                        <c:v>75.3</c:v>
                      </c:pt>
                      <c:pt idx="202">
                        <c:v>78.599999999999994</c:v>
                      </c:pt>
                      <c:pt idx="203">
                        <c:v>81.900000000000006</c:v>
                      </c:pt>
                      <c:pt idx="204">
                        <c:v>85.2</c:v>
                      </c:pt>
                      <c:pt idx="205">
                        <c:v>88.5</c:v>
                      </c:pt>
                      <c:pt idx="206">
                        <c:v>91.8</c:v>
                      </c:pt>
                      <c:pt idx="207">
                        <c:v>95.1</c:v>
                      </c:pt>
                      <c:pt idx="208">
                        <c:v>98.4</c:v>
                      </c:pt>
                      <c:pt idx="209">
                        <c:v>101.7</c:v>
                      </c:pt>
                      <c:pt idx="210">
                        <c:v>105</c:v>
                      </c:pt>
                      <c:pt idx="211">
                        <c:v>102.9</c:v>
                      </c:pt>
                      <c:pt idx="212">
                        <c:v>100.8</c:v>
                      </c:pt>
                      <c:pt idx="213">
                        <c:v>98.7</c:v>
                      </c:pt>
                      <c:pt idx="214">
                        <c:v>96.6</c:v>
                      </c:pt>
                      <c:pt idx="215">
                        <c:v>94.5</c:v>
                      </c:pt>
                      <c:pt idx="216">
                        <c:v>92.4</c:v>
                      </c:pt>
                      <c:pt idx="217">
                        <c:v>90.3</c:v>
                      </c:pt>
                      <c:pt idx="218">
                        <c:v>88.2</c:v>
                      </c:pt>
                      <c:pt idx="219">
                        <c:v>86.1</c:v>
                      </c:pt>
                      <c:pt idx="220">
                        <c:v>84</c:v>
                      </c:pt>
                      <c:pt idx="221">
                        <c:v>87.9</c:v>
                      </c:pt>
                      <c:pt idx="222">
                        <c:v>91.8</c:v>
                      </c:pt>
                      <c:pt idx="223">
                        <c:v>95.7</c:v>
                      </c:pt>
                      <c:pt idx="224">
                        <c:v>99.6</c:v>
                      </c:pt>
                      <c:pt idx="225">
                        <c:v>103.5</c:v>
                      </c:pt>
                      <c:pt idx="226">
                        <c:v>107.4</c:v>
                      </c:pt>
                      <c:pt idx="227">
                        <c:v>111.3</c:v>
                      </c:pt>
                      <c:pt idx="228">
                        <c:v>115.2</c:v>
                      </c:pt>
                      <c:pt idx="229">
                        <c:v>119.1</c:v>
                      </c:pt>
                      <c:pt idx="230">
                        <c:v>123</c:v>
                      </c:pt>
                      <c:pt idx="231">
                        <c:v>120.6</c:v>
                      </c:pt>
                      <c:pt idx="232">
                        <c:v>118.2</c:v>
                      </c:pt>
                      <c:pt idx="233">
                        <c:v>115.8</c:v>
                      </c:pt>
                      <c:pt idx="234">
                        <c:v>113.4</c:v>
                      </c:pt>
                      <c:pt idx="235">
                        <c:v>111</c:v>
                      </c:pt>
                      <c:pt idx="236">
                        <c:v>108.6</c:v>
                      </c:pt>
                      <c:pt idx="237">
                        <c:v>106.2</c:v>
                      </c:pt>
                      <c:pt idx="238">
                        <c:v>103.8</c:v>
                      </c:pt>
                      <c:pt idx="239">
                        <c:v>101.4</c:v>
                      </c:pt>
                      <c:pt idx="240">
                        <c:v>99</c:v>
                      </c:pt>
                      <c:pt idx="241">
                        <c:v>91.8</c:v>
                      </c:pt>
                      <c:pt idx="242">
                        <c:v>84.6</c:v>
                      </c:pt>
                      <c:pt idx="243">
                        <c:v>77.400000000000006</c:v>
                      </c:pt>
                      <c:pt idx="244">
                        <c:v>70.2</c:v>
                      </c:pt>
                      <c:pt idx="245">
                        <c:v>63</c:v>
                      </c:pt>
                      <c:pt idx="246">
                        <c:v>55.8</c:v>
                      </c:pt>
                      <c:pt idx="247">
                        <c:v>48.6</c:v>
                      </c:pt>
                      <c:pt idx="248">
                        <c:v>41.4</c:v>
                      </c:pt>
                      <c:pt idx="249">
                        <c:v>34.200000000000003</c:v>
                      </c:pt>
                      <c:pt idx="250">
                        <c:v>27</c:v>
                      </c:pt>
                      <c:pt idx="251">
                        <c:v>29.1</c:v>
                      </c:pt>
                      <c:pt idx="252">
                        <c:v>31.2</c:v>
                      </c:pt>
                      <c:pt idx="253">
                        <c:v>33.299999999999997</c:v>
                      </c:pt>
                      <c:pt idx="254">
                        <c:v>35.4</c:v>
                      </c:pt>
                      <c:pt idx="255">
                        <c:v>37.5</c:v>
                      </c:pt>
                      <c:pt idx="256">
                        <c:v>39.6</c:v>
                      </c:pt>
                      <c:pt idx="257">
                        <c:v>41.7</c:v>
                      </c:pt>
                      <c:pt idx="258">
                        <c:v>43.8</c:v>
                      </c:pt>
                      <c:pt idx="259">
                        <c:v>45.9</c:v>
                      </c:pt>
                      <c:pt idx="260">
                        <c:v>48</c:v>
                      </c:pt>
                      <c:pt idx="261">
                        <c:v>49.2</c:v>
                      </c:pt>
                      <c:pt idx="262">
                        <c:v>50.4</c:v>
                      </c:pt>
                      <c:pt idx="263">
                        <c:v>51.6</c:v>
                      </c:pt>
                      <c:pt idx="264">
                        <c:v>52.8</c:v>
                      </c:pt>
                      <c:pt idx="265">
                        <c:v>54</c:v>
                      </c:pt>
                      <c:pt idx="266">
                        <c:v>55.2</c:v>
                      </c:pt>
                      <c:pt idx="267">
                        <c:v>56.4</c:v>
                      </c:pt>
                      <c:pt idx="268">
                        <c:v>57.6</c:v>
                      </c:pt>
                      <c:pt idx="269">
                        <c:v>58.8</c:v>
                      </c:pt>
                      <c:pt idx="270">
                        <c:v>60</c:v>
                      </c:pt>
                      <c:pt idx="271">
                        <c:v>62.4</c:v>
                      </c:pt>
                      <c:pt idx="272">
                        <c:v>64.8</c:v>
                      </c:pt>
                      <c:pt idx="273">
                        <c:v>67.2</c:v>
                      </c:pt>
                      <c:pt idx="274">
                        <c:v>69.599999999999994</c:v>
                      </c:pt>
                      <c:pt idx="275">
                        <c:v>72</c:v>
                      </c:pt>
                      <c:pt idx="276">
                        <c:v>74.400000000000006</c:v>
                      </c:pt>
                      <c:pt idx="277">
                        <c:v>76.8</c:v>
                      </c:pt>
                      <c:pt idx="278">
                        <c:v>79.2</c:v>
                      </c:pt>
                      <c:pt idx="279">
                        <c:v>81.599999999999994</c:v>
                      </c:pt>
                      <c:pt idx="280">
                        <c:v>84</c:v>
                      </c:pt>
                      <c:pt idx="281">
                        <c:v>80.7</c:v>
                      </c:pt>
                      <c:pt idx="282">
                        <c:v>77.400000000000006</c:v>
                      </c:pt>
                      <c:pt idx="283">
                        <c:v>74.099999999999994</c:v>
                      </c:pt>
                      <c:pt idx="284">
                        <c:v>70.8</c:v>
                      </c:pt>
                      <c:pt idx="285">
                        <c:v>67.5</c:v>
                      </c:pt>
                      <c:pt idx="286">
                        <c:v>64.2</c:v>
                      </c:pt>
                      <c:pt idx="287">
                        <c:v>60.9</c:v>
                      </c:pt>
                      <c:pt idx="288">
                        <c:v>57.6</c:v>
                      </c:pt>
                      <c:pt idx="289">
                        <c:v>54.3</c:v>
                      </c:pt>
                      <c:pt idx="290">
                        <c:v>51</c:v>
                      </c:pt>
                      <c:pt idx="291">
                        <c:v>50.1</c:v>
                      </c:pt>
                      <c:pt idx="292">
                        <c:v>49.2</c:v>
                      </c:pt>
                      <c:pt idx="293">
                        <c:v>48.3</c:v>
                      </c:pt>
                      <c:pt idx="294">
                        <c:v>47.4</c:v>
                      </c:pt>
                      <c:pt idx="295">
                        <c:v>46.5</c:v>
                      </c:pt>
                      <c:pt idx="296">
                        <c:v>45.6</c:v>
                      </c:pt>
                      <c:pt idx="297">
                        <c:v>44.7</c:v>
                      </c:pt>
                      <c:pt idx="298">
                        <c:v>43.8</c:v>
                      </c:pt>
                      <c:pt idx="299">
                        <c:v>42.9</c:v>
                      </c:pt>
                      <c:pt idx="300">
                        <c:v>42</c:v>
                      </c:pt>
                      <c:pt idx="301">
                        <c:v>39.6</c:v>
                      </c:pt>
                      <c:pt idx="302">
                        <c:v>37.200000000000003</c:v>
                      </c:pt>
                      <c:pt idx="303">
                        <c:v>34.799999999999997</c:v>
                      </c:pt>
                      <c:pt idx="304">
                        <c:v>32.4</c:v>
                      </c:pt>
                      <c:pt idx="305">
                        <c:v>30</c:v>
                      </c:pt>
                      <c:pt idx="306">
                        <c:v>27.6</c:v>
                      </c:pt>
                      <c:pt idx="307">
                        <c:v>25.2</c:v>
                      </c:pt>
                      <c:pt idx="308">
                        <c:v>22.8</c:v>
                      </c:pt>
                      <c:pt idx="309">
                        <c:v>20.39999999999999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A-6754-49D6-AB75-2976AB877CC1}"/>
                  </c:ext>
                </c:extLst>
              </c15:ser>
            </c15:filteredScatterSeries>
            <c15:filteredScatterSeries>
              <c15:ser>
                <c:idx val="12"/>
                <c:order val="5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N$2:$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.9</c:v>
                      </c:pt>
                      <c:pt idx="172">
                        <c:v>1.8</c:v>
                      </c:pt>
                      <c:pt idx="173">
                        <c:v>2.7</c:v>
                      </c:pt>
                      <c:pt idx="174">
                        <c:v>3.6</c:v>
                      </c:pt>
                      <c:pt idx="175">
                        <c:v>4.5</c:v>
                      </c:pt>
                      <c:pt idx="176">
                        <c:v>5.4</c:v>
                      </c:pt>
                      <c:pt idx="177">
                        <c:v>6.3</c:v>
                      </c:pt>
                      <c:pt idx="178">
                        <c:v>7.2</c:v>
                      </c:pt>
                      <c:pt idx="179">
                        <c:v>8.1</c:v>
                      </c:pt>
                      <c:pt idx="180">
                        <c:v>9</c:v>
                      </c:pt>
                      <c:pt idx="181">
                        <c:v>9</c:v>
                      </c:pt>
                      <c:pt idx="182">
                        <c:v>9</c:v>
                      </c:pt>
                      <c:pt idx="183">
                        <c:v>9</c:v>
                      </c:pt>
                      <c:pt idx="184">
                        <c:v>9</c:v>
                      </c:pt>
                      <c:pt idx="185">
                        <c:v>9</c:v>
                      </c:pt>
                      <c:pt idx="186">
                        <c:v>9</c:v>
                      </c:pt>
                      <c:pt idx="187">
                        <c:v>9</c:v>
                      </c:pt>
                      <c:pt idx="188">
                        <c:v>9</c:v>
                      </c:pt>
                      <c:pt idx="189">
                        <c:v>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.9</c:v>
                      </c:pt>
                      <c:pt idx="212">
                        <c:v>10.8</c:v>
                      </c:pt>
                      <c:pt idx="213">
                        <c:v>11.7</c:v>
                      </c:pt>
                      <c:pt idx="214">
                        <c:v>12.6</c:v>
                      </c:pt>
                      <c:pt idx="215">
                        <c:v>13.5</c:v>
                      </c:pt>
                      <c:pt idx="216">
                        <c:v>14.4</c:v>
                      </c:pt>
                      <c:pt idx="217">
                        <c:v>15.3</c:v>
                      </c:pt>
                      <c:pt idx="218">
                        <c:v>16.2</c:v>
                      </c:pt>
                      <c:pt idx="219">
                        <c:v>17.100000000000001</c:v>
                      </c:pt>
                      <c:pt idx="220">
                        <c:v>18</c:v>
                      </c:pt>
                      <c:pt idx="221">
                        <c:v>16.2</c:v>
                      </c:pt>
                      <c:pt idx="222">
                        <c:v>14.4</c:v>
                      </c:pt>
                      <c:pt idx="223">
                        <c:v>12.6</c:v>
                      </c:pt>
                      <c:pt idx="224">
                        <c:v>10.8</c:v>
                      </c:pt>
                      <c:pt idx="225">
                        <c:v>9</c:v>
                      </c:pt>
                      <c:pt idx="226">
                        <c:v>7.1999999999999904</c:v>
                      </c:pt>
                      <c:pt idx="227">
                        <c:v>5.4</c:v>
                      </c:pt>
                      <c:pt idx="228">
                        <c:v>3.5999999999999899</c:v>
                      </c:pt>
                      <c:pt idx="229">
                        <c:v>1.8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2.1</c:v>
                      </c:pt>
                      <c:pt idx="262">
                        <c:v>4.2</c:v>
                      </c:pt>
                      <c:pt idx="263">
                        <c:v>6.3</c:v>
                      </c:pt>
                      <c:pt idx="264">
                        <c:v>8.4</c:v>
                      </c:pt>
                      <c:pt idx="265">
                        <c:v>10.5</c:v>
                      </c:pt>
                      <c:pt idx="266">
                        <c:v>12.6</c:v>
                      </c:pt>
                      <c:pt idx="267">
                        <c:v>14.7</c:v>
                      </c:pt>
                      <c:pt idx="268">
                        <c:v>16.8</c:v>
                      </c:pt>
                      <c:pt idx="269">
                        <c:v>18.899999999999999</c:v>
                      </c:pt>
                      <c:pt idx="270">
                        <c:v>21</c:v>
                      </c:pt>
                      <c:pt idx="271">
                        <c:v>21</c:v>
                      </c:pt>
                      <c:pt idx="272">
                        <c:v>21</c:v>
                      </c:pt>
                      <c:pt idx="273">
                        <c:v>21</c:v>
                      </c:pt>
                      <c:pt idx="274">
                        <c:v>21</c:v>
                      </c:pt>
                      <c:pt idx="275">
                        <c:v>21</c:v>
                      </c:pt>
                      <c:pt idx="276">
                        <c:v>21</c:v>
                      </c:pt>
                      <c:pt idx="277">
                        <c:v>21</c:v>
                      </c:pt>
                      <c:pt idx="278">
                        <c:v>21</c:v>
                      </c:pt>
                      <c:pt idx="279">
                        <c:v>21</c:v>
                      </c:pt>
                      <c:pt idx="280">
                        <c:v>21</c:v>
                      </c:pt>
                      <c:pt idx="281">
                        <c:v>18.899999999999999</c:v>
                      </c:pt>
                      <c:pt idx="282">
                        <c:v>16.8</c:v>
                      </c:pt>
                      <c:pt idx="283">
                        <c:v>14.7</c:v>
                      </c:pt>
                      <c:pt idx="284">
                        <c:v>12.6</c:v>
                      </c:pt>
                      <c:pt idx="285">
                        <c:v>10.5</c:v>
                      </c:pt>
                      <c:pt idx="286">
                        <c:v>8.3999999999999897</c:v>
                      </c:pt>
                      <c:pt idx="287">
                        <c:v>6.2999999999999901</c:v>
                      </c:pt>
                      <c:pt idx="288">
                        <c:v>4.1999999999999904</c:v>
                      </c:pt>
                      <c:pt idx="289">
                        <c:v>2.099999999999989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B-6754-49D6-AB75-2976AB877CC1}"/>
                  </c:ext>
                </c:extLst>
              </c15:ser>
            </c15:filteredScatterSeries>
            <c15:filteredScatterSeries>
              <c15:ser>
                <c:idx val="13"/>
                <c:order val="5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O$2:$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19.899999999999999</c:v>
                      </c:pt>
                      <c:pt idx="32">
                        <c:v>18.8</c:v>
                      </c:pt>
                      <c:pt idx="33">
                        <c:v>17.7</c:v>
                      </c:pt>
                      <c:pt idx="34">
                        <c:v>16.600000000000001</c:v>
                      </c:pt>
                      <c:pt idx="35">
                        <c:v>15.5</c:v>
                      </c:pt>
                      <c:pt idx="36">
                        <c:v>14.399999999999901</c:v>
                      </c:pt>
                      <c:pt idx="37">
                        <c:v>13.299999999999899</c:v>
                      </c:pt>
                      <c:pt idx="38">
                        <c:v>12.2</c:v>
                      </c:pt>
                      <c:pt idx="39">
                        <c:v>11.1</c:v>
                      </c:pt>
                      <c:pt idx="40">
                        <c:v>10</c:v>
                      </c:pt>
                      <c:pt idx="41">
                        <c:v>9</c:v>
                      </c:pt>
                      <c:pt idx="42">
                        <c:v>8</c:v>
                      </c:pt>
                      <c:pt idx="43">
                        <c:v>7</c:v>
                      </c:pt>
                      <c:pt idx="44">
                        <c:v>6</c:v>
                      </c:pt>
                      <c:pt idx="45">
                        <c:v>5</c:v>
                      </c:pt>
                      <c:pt idx="46">
                        <c:v>4</c:v>
                      </c:pt>
                      <c:pt idx="47">
                        <c:v>3</c:v>
                      </c:pt>
                      <c:pt idx="48">
                        <c:v>2</c:v>
                      </c:pt>
                      <c:pt idx="49">
                        <c:v>1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3</c:v>
                      </c:pt>
                      <c:pt idx="152">
                        <c:v>2.6</c:v>
                      </c:pt>
                      <c:pt idx="153">
                        <c:v>3.9</c:v>
                      </c:pt>
                      <c:pt idx="154">
                        <c:v>5.2</c:v>
                      </c:pt>
                      <c:pt idx="155">
                        <c:v>6.5</c:v>
                      </c:pt>
                      <c:pt idx="156">
                        <c:v>7.8</c:v>
                      </c:pt>
                      <c:pt idx="157">
                        <c:v>9.1</c:v>
                      </c:pt>
                      <c:pt idx="158">
                        <c:v>10.4</c:v>
                      </c:pt>
                      <c:pt idx="159">
                        <c:v>11.7</c:v>
                      </c:pt>
                      <c:pt idx="160">
                        <c:v>13</c:v>
                      </c:pt>
                      <c:pt idx="161">
                        <c:v>14.4</c:v>
                      </c:pt>
                      <c:pt idx="162">
                        <c:v>15.8</c:v>
                      </c:pt>
                      <c:pt idx="163">
                        <c:v>17.2</c:v>
                      </c:pt>
                      <c:pt idx="164">
                        <c:v>18.600000000000001</c:v>
                      </c:pt>
                      <c:pt idx="165">
                        <c:v>20</c:v>
                      </c:pt>
                      <c:pt idx="166">
                        <c:v>21.4</c:v>
                      </c:pt>
                      <c:pt idx="167">
                        <c:v>22.799999999999901</c:v>
                      </c:pt>
                      <c:pt idx="168">
                        <c:v>24.2</c:v>
                      </c:pt>
                      <c:pt idx="169">
                        <c:v>25.6</c:v>
                      </c:pt>
                      <c:pt idx="170">
                        <c:v>27</c:v>
                      </c:pt>
                      <c:pt idx="171">
                        <c:v>26.1</c:v>
                      </c:pt>
                      <c:pt idx="172">
                        <c:v>25.2</c:v>
                      </c:pt>
                      <c:pt idx="173">
                        <c:v>24.3</c:v>
                      </c:pt>
                      <c:pt idx="174">
                        <c:v>23.4</c:v>
                      </c:pt>
                      <c:pt idx="175">
                        <c:v>22.5</c:v>
                      </c:pt>
                      <c:pt idx="176">
                        <c:v>21.6</c:v>
                      </c:pt>
                      <c:pt idx="177">
                        <c:v>20.7</c:v>
                      </c:pt>
                      <c:pt idx="178">
                        <c:v>19.8</c:v>
                      </c:pt>
                      <c:pt idx="179">
                        <c:v>18.899999999999999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5</c:v>
                      </c:pt>
                      <c:pt idx="192">
                        <c:v>8</c:v>
                      </c:pt>
                      <c:pt idx="193">
                        <c:v>7.5</c:v>
                      </c:pt>
                      <c:pt idx="194">
                        <c:v>7</c:v>
                      </c:pt>
                      <c:pt idx="195">
                        <c:v>6.5</c:v>
                      </c:pt>
                      <c:pt idx="196">
                        <c:v>6</c:v>
                      </c:pt>
                      <c:pt idx="197">
                        <c:v>5.5</c:v>
                      </c:pt>
                      <c:pt idx="198">
                        <c:v>5</c:v>
                      </c:pt>
                      <c:pt idx="199">
                        <c:v>4.5</c:v>
                      </c:pt>
                      <c:pt idx="200">
                        <c:v>4</c:v>
                      </c:pt>
                      <c:pt idx="201">
                        <c:v>3.6</c:v>
                      </c:pt>
                      <c:pt idx="202">
                        <c:v>3.2</c:v>
                      </c:pt>
                      <c:pt idx="203">
                        <c:v>2.8</c:v>
                      </c:pt>
                      <c:pt idx="204">
                        <c:v>2.4</c:v>
                      </c:pt>
                      <c:pt idx="205">
                        <c:v>2</c:v>
                      </c:pt>
                      <c:pt idx="206">
                        <c:v>1.5999999999999901</c:v>
                      </c:pt>
                      <c:pt idx="207">
                        <c:v>1.19999999999999</c:v>
                      </c:pt>
                      <c:pt idx="208">
                        <c:v>0.79999999999999905</c:v>
                      </c:pt>
                      <c:pt idx="209">
                        <c:v>0.39999999999999902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1</c:v>
                      </c:pt>
                      <c:pt idx="232">
                        <c:v>2</c:v>
                      </c:pt>
                      <c:pt idx="233">
                        <c:v>3</c:v>
                      </c:pt>
                      <c:pt idx="234">
                        <c:v>4</c:v>
                      </c:pt>
                      <c:pt idx="235">
                        <c:v>5</c:v>
                      </c:pt>
                      <c:pt idx="236">
                        <c:v>6</c:v>
                      </c:pt>
                      <c:pt idx="237">
                        <c:v>7</c:v>
                      </c:pt>
                      <c:pt idx="238">
                        <c:v>8</c:v>
                      </c:pt>
                      <c:pt idx="239">
                        <c:v>9</c:v>
                      </c:pt>
                      <c:pt idx="240">
                        <c:v>10</c:v>
                      </c:pt>
                      <c:pt idx="241">
                        <c:v>11.1</c:v>
                      </c:pt>
                      <c:pt idx="242">
                        <c:v>12.2</c:v>
                      </c:pt>
                      <c:pt idx="243">
                        <c:v>13.3</c:v>
                      </c:pt>
                      <c:pt idx="244">
                        <c:v>14.4</c:v>
                      </c:pt>
                      <c:pt idx="245">
                        <c:v>15.5</c:v>
                      </c:pt>
                      <c:pt idx="246">
                        <c:v>16.600000000000001</c:v>
                      </c:pt>
                      <c:pt idx="247">
                        <c:v>17.7</c:v>
                      </c:pt>
                      <c:pt idx="248">
                        <c:v>18.8</c:v>
                      </c:pt>
                      <c:pt idx="249">
                        <c:v>19.899999999999999</c:v>
                      </c:pt>
                      <c:pt idx="250">
                        <c:v>21</c:v>
                      </c:pt>
                      <c:pt idx="251">
                        <c:v>19.899999999999999</c:v>
                      </c:pt>
                      <c:pt idx="252">
                        <c:v>18.8</c:v>
                      </c:pt>
                      <c:pt idx="253">
                        <c:v>17.7</c:v>
                      </c:pt>
                      <c:pt idx="254">
                        <c:v>16.600000000000001</c:v>
                      </c:pt>
                      <c:pt idx="255">
                        <c:v>15.5</c:v>
                      </c:pt>
                      <c:pt idx="256">
                        <c:v>14.399999999999901</c:v>
                      </c:pt>
                      <c:pt idx="257">
                        <c:v>13.299999999999899</c:v>
                      </c:pt>
                      <c:pt idx="258">
                        <c:v>12.2</c:v>
                      </c:pt>
                      <c:pt idx="259">
                        <c:v>11.1</c:v>
                      </c:pt>
                      <c:pt idx="260">
                        <c:v>10</c:v>
                      </c:pt>
                      <c:pt idx="261">
                        <c:v>9</c:v>
                      </c:pt>
                      <c:pt idx="262">
                        <c:v>8</c:v>
                      </c:pt>
                      <c:pt idx="263">
                        <c:v>7</c:v>
                      </c:pt>
                      <c:pt idx="264">
                        <c:v>6</c:v>
                      </c:pt>
                      <c:pt idx="265">
                        <c:v>5</c:v>
                      </c:pt>
                      <c:pt idx="266">
                        <c:v>4</c:v>
                      </c:pt>
                      <c:pt idx="267">
                        <c:v>3</c:v>
                      </c:pt>
                      <c:pt idx="268">
                        <c:v>2</c:v>
                      </c:pt>
                      <c:pt idx="269">
                        <c:v>1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C-6754-49D6-AB75-2976AB877CC1}"/>
                  </c:ext>
                </c:extLst>
              </c15:ser>
            </c15:filteredScatterSeries>
            <c15:filteredScatterSeries>
              <c15:ser>
                <c:idx val="14"/>
                <c:order val="5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3">
                        <a:lumMod val="80000"/>
                        <a:lumOff val="2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P$2:$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D-6754-49D6-AB75-2976AB877CC1}"/>
                  </c:ext>
                </c:extLst>
              </c15:ser>
            </c15:filteredScatterSeries>
            <c15:filteredScatterSeries>
              <c15:ser>
                <c:idx val="15"/>
                <c:order val="6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4">
                        <a:lumMod val="80000"/>
                        <a:lumOff val="2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Q$2:$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E-6754-49D6-AB75-2976AB877CC1}"/>
                  </c:ext>
                </c:extLst>
              </c15:ser>
            </c15:filteredScatterSeries>
            <c15:filteredScatterSeries>
              <c15:ser>
                <c:idx val="17"/>
                <c:order val="6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S$2:$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10.199999999999999</c:v>
                      </c:pt>
                      <c:pt idx="122">
                        <c:v>11.4</c:v>
                      </c:pt>
                      <c:pt idx="123">
                        <c:v>12.6</c:v>
                      </c:pt>
                      <c:pt idx="124">
                        <c:v>13.8</c:v>
                      </c:pt>
                      <c:pt idx="125">
                        <c:v>15</c:v>
                      </c:pt>
                      <c:pt idx="126">
                        <c:v>16.2</c:v>
                      </c:pt>
                      <c:pt idx="127">
                        <c:v>17.399999999999999</c:v>
                      </c:pt>
                      <c:pt idx="128">
                        <c:v>18.600000000000001</c:v>
                      </c:pt>
                      <c:pt idx="129">
                        <c:v>19.799999999999901</c:v>
                      </c:pt>
                      <c:pt idx="130">
                        <c:v>21</c:v>
                      </c:pt>
                      <c:pt idx="131">
                        <c:v>21</c:v>
                      </c:pt>
                      <c:pt idx="132">
                        <c:v>21</c:v>
                      </c:pt>
                      <c:pt idx="133">
                        <c:v>21</c:v>
                      </c:pt>
                      <c:pt idx="134">
                        <c:v>21</c:v>
                      </c:pt>
                      <c:pt idx="135">
                        <c:v>21</c:v>
                      </c:pt>
                      <c:pt idx="136">
                        <c:v>21</c:v>
                      </c:pt>
                      <c:pt idx="137">
                        <c:v>21</c:v>
                      </c:pt>
                      <c:pt idx="138">
                        <c:v>21</c:v>
                      </c:pt>
                      <c:pt idx="139">
                        <c:v>21</c:v>
                      </c:pt>
                      <c:pt idx="140">
                        <c:v>21</c:v>
                      </c:pt>
                      <c:pt idx="141">
                        <c:v>21.9</c:v>
                      </c:pt>
                      <c:pt idx="142">
                        <c:v>22.8</c:v>
                      </c:pt>
                      <c:pt idx="143">
                        <c:v>23.7</c:v>
                      </c:pt>
                      <c:pt idx="144">
                        <c:v>24.6</c:v>
                      </c:pt>
                      <c:pt idx="145">
                        <c:v>25.5</c:v>
                      </c:pt>
                      <c:pt idx="146">
                        <c:v>26.4</c:v>
                      </c:pt>
                      <c:pt idx="147">
                        <c:v>27.3</c:v>
                      </c:pt>
                      <c:pt idx="148">
                        <c:v>28.2</c:v>
                      </c:pt>
                      <c:pt idx="149">
                        <c:v>29.1</c:v>
                      </c:pt>
                      <c:pt idx="150">
                        <c:v>30</c:v>
                      </c:pt>
                      <c:pt idx="151">
                        <c:v>51.6</c:v>
                      </c:pt>
                      <c:pt idx="152">
                        <c:v>73.2</c:v>
                      </c:pt>
                      <c:pt idx="153">
                        <c:v>94.8</c:v>
                      </c:pt>
                      <c:pt idx="154">
                        <c:v>116.4</c:v>
                      </c:pt>
                      <c:pt idx="155">
                        <c:v>138</c:v>
                      </c:pt>
                      <c:pt idx="156">
                        <c:v>159.6</c:v>
                      </c:pt>
                      <c:pt idx="157">
                        <c:v>181.2</c:v>
                      </c:pt>
                      <c:pt idx="158">
                        <c:v>202.8</c:v>
                      </c:pt>
                      <c:pt idx="159">
                        <c:v>224.4</c:v>
                      </c:pt>
                      <c:pt idx="160">
                        <c:v>246</c:v>
                      </c:pt>
                      <c:pt idx="161">
                        <c:v>262.5</c:v>
                      </c:pt>
                      <c:pt idx="162">
                        <c:v>279</c:v>
                      </c:pt>
                      <c:pt idx="163">
                        <c:v>295.5</c:v>
                      </c:pt>
                      <c:pt idx="164">
                        <c:v>312</c:v>
                      </c:pt>
                      <c:pt idx="165">
                        <c:v>328.5</c:v>
                      </c:pt>
                      <c:pt idx="166">
                        <c:v>345</c:v>
                      </c:pt>
                      <c:pt idx="167">
                        <c:v>361.5</c:v>
                      </c:pt>
                      <c:pt idx="168">
                        <c:v>378</c:v>
                      </c:pt>
                      <c:pt idx="169">
                        <c:v>394.5</c:v>
                      </c:pt>
                      <c:pt idx="170">
                        <c:v>411</c:v>
                      </c:pt>
                      <c:pt idx="171">
                        <c:v>402.6</c:v>
                      </c:pt>
                      <c:pt idx="172">
                        <c:v>394.2</c:v>
                      </c:pt>
                      <c:pt idx="173">
                        <c:v>385.8</c:v>
                      </c:pt>
                      <c:pt idx="174">
                        <c:v>377.4</c:v>
                      </c:pt>
                      <c:pt idx="175">
                        <c:v>369</c:v>
                      </c:pt>
                      <c:pt idx="176">
                        <c:v>360.6</c:v>
                      </c:pt>
                      <c:pt idx="177">
                        <c:v>352.2</c:v>
                      </c:pt>
                      <c:pt idx="178">
                        <c:v>343.8</c:v>
                      </c:pt>
                      <c:pt idx="179">
                        <c:v>335.4</c:v>
                      </c:pt>
                      <c:pt idx="180">
                        <c:v>327</c:v>
                      </c:pt>
                      <c:pt idx="181">
                        <c:v>309.3</c:v>
                      </c:pt>
                      <c:pt idx="182">
                        <c:v>291.60000000000002</c:v>
                      </c:pt>
                      <c:pt idx="183">
                        <c:v>273.89999999999998</c:v>
                      </c:pt>
                      <c:pt idx="184">
                        <c:v>256.2</c:v>
                      </c:pt>
                      <c:pt idx="185">
                        <c:v>238.5</c:v>
                      </c:pt>
                      <c:pt idx="186">
                        <c:v>220.8</c:v>
                      </c:pt>
                      <c:pt idx="187">
                        <c:v>203.1</c:v>
                      </c:pt>
                      <c:pt idx="188">
                        <c:v>185.4</c:v>
                      </c:pt>
                      <c:pt idx="189">
                        <c:v>167.7</c:v>
                      </c:pt>
                      <c:pt idx="190">
                        <c:v>150</c:v>
                      </c:pt>
                      <c:pt idx="191">
                        <c:v>150</c:v>
                      </c:pt>
                      <c:pt idx="192">
                        <c:v>150</c:v>
                      </c:pt>
                      <c:pt idx="193">
                        <c:v>150</c:v>
                      </c:pt>
                      <c:pt idx="194">
                        <c:v>150</c:v>
                      </c:pt>
                      <c:pt idx="195">
                        <c:v>150</c:v>
                      </c:pt>
                      <c:pt idx="196">
                        <c:v>150</c:v>
                      </c:pt>
                      <c:pt idx="197">
                        <c:v>150</c:v>
                      </c:pt>
                      <c:pt idx="198">
                        <c:v>150</c:v>
                      </c:pt>
                      <c:pt idx="199">
                        <c:v>150</c:v>
                      </c:pt>
                      <c:pt idx="200">
                        <c:v>150</c:v>
                      </c:pt>
                      <c:pt idx="201">
                        <c:v>151.19999999999999</c:v>
                      </c:pt>
                      <c:pt idx="202">
                        <c:v>152.4</c:v>
                      </c:pt>
                      <c:pt idx="203">
                        <c:v>153.6</c:v>
                      </c:pt>
                      <c:pt idx="204">
                        <c:v>154.80000000000001</c:v>
                      </c:pt>
                      <c:pt idx="205">
                        <c:v>156</c:v>
                      </c:pt>
                      <c:pt idx="206">
                        <c:v>157.19999999999999</c:v>
                      </c:pt>
                      <c:pt idx="207">
                        <c:v>158.4</c:v>
                      </c:pt>
                      <c:pt idx="208">
                        <c:v>159.6</c:v>
                      </c:pt>
                      <c:pt idx="209">
                        <c:v>160.80000000000001</c:v>
                      </c:pt>
                      <c:pt idx="210">
                        <c:v>162</c:v>
                      </c:pt>
                      <c:pt idx="211">
                        <c:v>152.69999999999999</c:v>
                      </c:pt>
                      <c:pt idx="212">
                        <c:v>143.4</c:v>
                      </c:pt>
                      <c:pt idx="213">
                        <c:v>134.1</c:v>
                      </c:pt>
                      <c:pt idx="214">
                        <c:v>124.8</c:v>
                      </c:pt>
                      <c:pt idx="215">
                        <c:v>115.5</c:v>
                      </c:pt>
                      <c:pt idx="216">
                        <c:v>106.19999999999899</c:v>
                      </c:pt>
                      <c:pt idx="217">
                        <c:v>96.899999999999906</c:v>
                      </c:pt>
                      <c:pt idx="218">
                        <c:v>87.6</c:v>
                      </c:pt>
                      <c:pt idx="219">
                        <c:v>78.3</c:v>
                      </c:pt>
                      <c:pt idx="220">
                        <c:v>69</c:v>
                      </c:pt>
                      <c:pt idx="221">
                        <c:v>71.400000000000006</c:v>
                      </c:pt>
                      <c:pt idx="222">
                        <c:v>73.8</c:v>
                      </c:pt>
                      <c:pt idx="223">
                        <c:v>76.2</c:v>
                      </c:pt>
                      <c:pt idx="224">
                        <c:v>78.599999999999994</c:v>
                      </c:pt>
                      <c:pt idx="225">
                        <c:v>81</c:v>
                      </c:pt>
                      <c:pt idx="226">
                        <c:v>83.4</c:v>
                      </c:pt>
                      <c:pt idx="227">
                        <c:v>85.8</c:v>
                      </c:pt>
                      <c:pt idx="228">
                        <c:v>88.2</c:v>
                      </c:pt>
                      <c:pt idx="229">
                        <c:v>90.6</c:v>
                      </c:pt>
                      <c:pt idx="230">
                        <c:v>93</c:v>
                      </c:pt>
                      <c:pt idx="231">
                        <c:v>85.8</c:v>
                      </c:pt>
                      <c:pt idx="232">
                        <c:v>78.599999999999994</c:v>
                      </c:pt>
                      <c:pt idx="233">
                        <c:v>71.400000000000006</c:v>
                      </c:pt>
                      <c:pt idx="234">
                        <c:v>64.2</c:v>
                      </c:pt>
                      <c:pt idx="235">
                        <c:v>57</c:v>
                      </c:pt>
                      <c:pt idx="236">
                        <c:v>49.8</c:v>
                      </c:pt>
                      <c:pt idx="237">
                        <c:v>42.6</c:v>
                      </c:pt>
                      <c:pt idx="238">
                        <c:v>35.4</c:v>
                      </c:pt>
                      <c:pt idx="239">
                        <c:v>28.2</c:v>
                      </c:pt>
                      <c:pt idx="240">
                        <c:v>21</c:v>
                      </c:pt>
                      <c:pt idx="241">
                        <c:v>24.9</c:v>
                      </c:pt>
                      <c:pt idx="242">
                        <c:v>28.8</c:v>
                      </c:pt>
                      <c:pt idx="243">
                        <c:v>32.700000000000003</c:v>
                      </c:pt>
                      <c:pt idx="244">
                        <c:v>36.6</c:v>
                      </c:pt>
                      <c:pt idx="245">
                        <c:v>40.5</c:v>
                      </c:pt>
                      <c:pt idx="246">
                        <c:v>44.4</c:v>
                      </c:pt>
                      <c:pt idx="247">
                        <c:v>48.3</c:v>
                      </c:pt>
                      <c:pt idx="248">
                        <c:v>52.2</c:v>
                      </c:pt>
                      <c:pt idx="249">
                        <c:v>56.1</c:v>
                      </c:pt>
                      <c:pt idx="250">
                        <c:v>60</c:v>
                      </c:pt>
                      <c:pt idx="251">
                        <c:v>60</c:v>
                      </c:pt>
                      <c:pt idx="252">
                        <c:v>60</c:v>
                      </c:pt>
                      <c:pt idx="253">
                        <c:v>60</c:v>
                      </c:pt>
                      <c:pt idx="254">
                        <c:v>60</c:v>
                      </c:pt>
                      <c:pt idx="255">
                        <c:v>60</c:v>
                      </c:pt>
                      <c:pt idx="256">
                        <c:v>60</c:v>
                      </c:pt>
                      <c:pt idx="257">
                        <c:v>60</c:v>
                      </c:pt>
                      <c:pt idx="258">
                        <c:v>60</c:v>
                      </c:pt>
                      <c:pt idx="259">
                        <c:v>60</c:v>
                      </c:pt>
                      <c:pt idx="260">
                        <c:v>60</c:v>
                      </c:pt>
                      <c:pt idx="261">
                        <c:v>61.3</c:v>
                      </c:pt>
                      <c:pt idx="262">
                        <c:v>62.6</c:v>
                      </c:pt>
                      <c:pt idx="263">
                        <c:v>63.9</c:v>
                      </c:pt>
                      <c:pt idx="264">
                        <c:v>65.2</c:v>
                      </c:pt>
                      <c:pt idx="265">
                        <c:v>66.5</c:v>
                      </c:pt>
                      <c:pt idx="266">
                        <c:v>67.8</c:v>
                      </c:pt>
                      <c:pt idx="267">
                        <c:v>69.099999999999994</c:v>
                      </c:pt>
                      <c:pt idx="268">
                        <c:v>70.400000000000006</c:v>
                      </c:pt>
                      <c:pt idx="269">
                        <c:v>71.7</c:v>
                      </c:pt>
                      <c:pt idx="270">
                        <c:v>73</c:v>
                      </c:pt>
                      <c:pt idx="271">
                        <c:v>71.7</c:v>
                      </c:pt>
                      <c:pt idx="272">
                        <c:v>70.400000000000006</c:v>
                      </c:pt>
                      <c:pt idx="273">
                        <c:v>69.099999999999994</c:v>
                      </c:pt>
                      <c:pt idx="274">
                        <c:v>67.8</c:v>
                      </c:pt>
                      <c:pt idx="275">
                        <c:v>66.5</c:v>
                      </c:pt>
                      <c:pt idx="276">
                        <c:v>65.2</c:v>
                      </c:pt>
                      <c:pt idx="277">
                        <c:v>63.9</c:v>
                      </c:pt>
                      <c:pt idx="278">
                        <c:v>62.6</c:v>
                      </c:pt>
                      <c:pt idx="279">
                        <c:v>61.3</c:v>
                      </c:pt>
                      <c:pt idx="280">
                        <c:v>60</c:v>
                      </c:pt>
                      <c:pt idx="281">
                        <c:v>57</c:v>
                      </c:pt>
                      <c:pt idx="282">
                        <c:v>54</c:v>
                      </c:pt>
                      <c:pt idx="283">
                        <c:v>51</c:v>
                      </c:pt>
                      <c:pt idx="284">
                        <c:v>48</c:v>
                      </c:pt>
                      <c:pt idx="285">
                        <c:v>45</c:v>
                      </c:pt>
                      <c:pt idx="286">
                        <c:v>42</c:v>
                      </c:pt>
                      <c:pt idx="287">
                        <c:v>39</c:v>
                      </c:pt>
                      <c:pt idx="288">
                        <c:v>36</c:v>
                      </c:pt>
                      <c:pt idx="289">
                        <c:v>33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3F-6754-49D6-AB75-2976AB877CC1}"/>
                  </c:ext>
                </c:extLst>
              </c15:ser>
            </c15:filteredScatterSeries>
            <c15:filteredScatterSeries>
              <c15:ser>
                <c:idx val="18"/>
                <c:order val="6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T$2:$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3.9</c:v>
                      </c:pt>
                      <c:pt idx="22">
                        <c:v>7.8</c:v>
                      </c:pt>
                      <c:pt idx="23">
                        <c:v>11.7</c:v>
                      </c:pt>
                      <c:pt idx="24">
                        <c:v>15.6</c:v>
                      </c:pt>
                      <c:pt idx="25">
                        <c:v>19.5</c:v>
                      </c:pt>
                      <c:pt idx="26">
                        <c:v>23.4</c:v>
                      </c:pt>
                      <c:pt idx="27">
                        <c:v>27.3</c:v>
                      </c:pt>
                      <c:pt idx="28">
                        <c:v>31.2</c:v>
                      </c:pt>
                      <c:pt idx="29">
                        <c:v>35.1</c:v>
                      </c:pt>
                      <c:pt idx="30">
                        <c:v>39</c:v>
                      </c:pt>
                      <c:pt idx="31">
                        <c:v>35.1</c:v>
                      </c:pt>
                      <c:pt idx="32">
                        <c:v>31.2</c:v>
                      </c:pt>
                      <c:pt idx="33">
                        <c:v>27.3</c:v>
                      </c:pt>
                      <c:pt idx="34">
                        <c:v>23.4</c:v>
                      </c:pt>
                      <c:pt idx="35">
                        <c:v>19.5</c:v>
                      </c:pt>
                      <c:pt idx="36">
                        <c:v>15.6</c:v>
                      </c:pt>
                      <c:pt idx="37">
                        <c:v>11.7</c:v>
                      </c:pt>
                      <c:pt idx="38">
                        <c:v>7.8</c:v>
                      </c:pt>
                      <c:pt idx="39">
                        <c:v>3.8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.9</c:v>
                      </c:pt>
                      <c:pt idx="102">
                        <c:v>1.8</c:v>
                      </c:pt>
                      <c:pt idx="103">
                        <c:v>2.7</c:v>
                      </c:pt>
                      <c:pt idx="104">
                        <c:v>3.6</c:v>
                      </c:pt>
                      <c:pt idx="105">
                        <c:v>4.5</c:v>
                      </c:pt>
                      <c:pt idx="106">
                        <c:v>5.4</c:v>
                      </c:pt>
                      <c:pt idx="107">
                        <c:v>6.3</c:v>
                      </c:pt>
                      <c:pt idx="108">
                        <c:v>7.2</c:v>
                      </c:pt>
                      <c:pt idx="109">
                        <c:v>8.1</c:v>
                      </c:pt>
                      <c:pt idx="110">
                        <c:v>9</c:v>
                      </c:pt>
                      <c:pt idx="111">
                        <c:v>9</c:v>
                      </c:pt>
                      <c:pt idx="112">
                        <c:v>9</c:v>
                      </c:pt>
                      <c:pt idx="113">
                        <c:v>9</c:v>
                      </c:pt>
                      <c:pt idx="114">
                        <c:v>9</c:v>
                      </c:pt>
                      <c:pt idx="115">
                        <c:v>9</c:v>
                      </c:pt>
                      <c:pt idx="116">
                        <c:v>9</c:v>
                      </c:pt>
                      <c:pt idx="117">
                        <c:v>9</c:v>
                      </c:pt>
                      <c:pt idx="118">
                        <c:v>9</c:v>
                      </c:pt>
                      <c:pt idx="119">
                        <c:v>9</c:v>
                      </c:pt>
                      <c:pt idx="120">
                        <c:v>9</c:v>
                      </c:pt>
                      <c:pt idx="121">
                        <c:v>8.1</c:v>
                      </c:pt>
                      <c:pt idx="122">
                        <c:v>7.2</c:v>
                      </c:pt>
                      <c:pt idx="123">
                        <c:v>6.3</c:v>
                      </c:pt>
                      <c:pt idx="124">
                        <c:v>5.4</c:v>
                      </c:pt>
                      <c:pt idx="125">
                        <c:v>4.5</c:v>
                      </c:pt>
                      <c:pt idx="126">
                        <c:v>3.5999999999999899</c:v>
                      </c:pt>
                      <c:pt idx="127">
                        <c:v>2.7</c:v>
                      </c:pt>
                      <c:pt idx="128">
                        <c:v>1.7999999999999901</c:v>
                      </c:pt>
                      <c:pt idx="129">
                        <c:v>0.9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1.8</c:v>
                      </c:pt>
                      <c:pt idx="182">
                        <c:v>3.6</c:v>
                      </c:pt>
                      <c:pt idx="183">
                        <c:v>5.4</c:v>
                      </c:pt>
                      <c:pt idx="184">
                        <c:v>7.2</c:v>
                      </c:pt>
                      <c:pt idx="185">
                        <c:v>9</c:v>
                      </c:pt>
                      <c:pt idx="186">
                        <c:v>10.8</c:v>
                      </c:pt>
                      <c:pt idx="187">
                        <c:v>12.6</c:v>
                      </c:pt>
                      <c:pt idx="188">
                        <c:v>14.4</c:v>
                      </c:pt>
                      <c:pt idx="189">
                        <c:v>16.2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7.5</c:v>
                      </c:pt>
                      <c:pt idx="202">
                        <c:v>17</c:v>
                      </c:pt>
                      <c:pt idx="203">
                        <c:v>16.5</c:v>
                      </c:pt>
                      <c:pt idx="204">
                        <c:v>16</c:v>
                      </c:pt>
                      <c:pt idx="205">
                        <c:v>15.5</c:v>
                      </c:pt>
                      <c:pt idx="206">
                        <c:v>15</c:v>
                      </c:pt>
                      <c:pt idx="207">
                        <c:v>14.5</c:v>
                      </c:pt>
                      <c:pt idx="208">
                        <c:v>14</c:v>
                      </c:pt>
                      <c:pt idx="209">
                        <c:v>13.5</c:v>
                      </c:pt>
                      <c:pt idx="210">
                        <c:v>13</c:v>
                      </c:pt>
                      <c:pt idx="211">
                        <c:v>12.6</c:v>
                      </c:pt>
                      <c:pt idx="212">
                        <c:v>12.2</c:v>
                      </c:pt>
                      <c:pt idx="213">
                        <c:v>11.8</c:v>
                      </c:pt>
                      <c:pt idx="214">
                        <c:v>11.4</c:v>
                      </c:pt>
                      <c:pt idx="215">
                        <c:v>11</c:v>
                      </c:pt>
                      <c:pt idx="216">
                        <c:v>10.6</c:v>
                      </c:pt>
                      <c:pt idx="217">
                        <c:v>10.199999999999999</c:v>
                      </c:pt>
                      <c:pt idx="218">
                        <c:v>9.8000000000000007</c:v>
                      </c:pt>
                      <c:pt idx="219">
                        <c:v>9.4</c:v>
                      </c:pt>
                      <c:pt idx="220">
                        <c:v>9</c:v>
                      </c:pt>
                      <c:pt idx="221">
                        <c:v>21.9</c:v>
                      </c:pt>
                      <c:pt idx="222">
                        <c:v>34.799999999999997</c:v>
                      </c:pt>
                      <c:pt idx="223">
                        <c:v>47.7</c:v>
                      </c:pt>
                      <c:pt idx="224">
                        <c:v>60.6</c:v>
                      </c:pt>
                      <c:pt idx="225">
                        <c:v>73.5</c:v>
                      </c:pt>
                      <c:pt idx="226">
                        <c:v>86.4</c:v>
                      </c:pt>
                      <c:pt idx="227">
                        <c:v>99.3</c:v>
                      </c:pt>
                      <c:pt idx="228">
                        <c:v>112.2</c:v>
                      </c:pt>
                      <c:pt idx="229">
                        <c:v>125.1</c:v>
                      </c:pt>
                      <c:pt idx="230">
                        <c:v>138</c:v>
                      </c:pt>
                      <c:pt idx="231">
                        <c:v>135.9</c:v>
                      </c:pt>
                      <c:pt idx="232">
                        <c:v>133.80000000000001</c:v>
                      </c:pt>
                      <c:pt idx="233">
                        <c:v>131.69999999999999</c:v>
                      </c:pt>
                      <c:pt idx="234">
                        <c:v>129.6</c:v>
                      </c:pt>
                      <c:pt idx="235">
                        <c:v>127.5</c:v>
                      </c:pt>
                      <c:pt idx="236">
                        <c:v>125.4</c:v>
                      </c:pt>
                      <c:pt idx="237">
                        <c:v>123.3</c:v>
                      </c:pt>
                      <c:pt idx="238">
                        <c:v>121.2</c:v>
                      </c:pt>
                      <c:pt idx="239">
                        <c:v>119.1</c:v>
                      </c:pt>
                      <c:pt idx="240">
                        <c:v>117</c:v>
                      </c:pt>
                      <c:pt idx="241">
                        <c:v>107.1</c:v>
                      </c:pt>
                      <c:pt idx="242">
                        <c:v>97.2</c:v>
                      </c:pt>
                      <c:pt idx="243">
                        <c:v>87.3</c:v>
                      </c:pt>
                      <c:pt idx="244">
                        <c:v>77.400000000000006</c:v>
                      </c:pt>
                      <c:pt idx="245">
                        <c:v>67.5</c:v>
                      </c:pt>
                      <c:pt idx="246">
                        <c:v>57.599999999999902</c:v>
                      </c:pt>
                      <c:pt idx="247">
                        <c:v>47.7</c:v>
                      </c:pt>
                      <c:pt idx="248">
                        <c:v>37.799999999999997</c:v>
                      </c:pt>
                      <c:pt idx="249">
                        <c:v>27.899999999999899</c:v>
                      </c:pt>
                      <c:pt idx="250">
                        <c:v>18</c:v>
                      </c:pt>
                      <c:pt idx="251">
                        <c:v>18</c:v>
                      </c:pt>
                      <c:pt idx="252">
                        <c:v>18</c:v>
                      </c:pt>
                      <c:pt idx="253">
                        <c:v>18</c:v>
                      </c:pt>
                      <c:pt idx="254">
                        <c:v>18</c:v>
                      </c:pt>
                      <c:pt idx="255">
                        <c:v>18</c:v>
                      </c:pt>
                      <c:pt idx="256">
                        <c:v>18</c:v>
                      </c:pt>
                      <c:pt idx="257">
                        <c:v>18</c:v>
                      </c:pt>
                      <c:pt idx="258">
                        <c:v>18</c:v>
                      </c:pt>
                      <c:pt idx="259">
                        <c:v>18</c:v>
                      </c:pt>
                      <c:pt idx="260">
                        <c:v>18</c:v>
                      </c:pt>
                      <c:pt idx="261">
                        <c:v>18.399999999999999</c:v>
                      </c:pt>
                      <c:pt idx="262">
                        <c:v>18.8</c:v>
                      </c:pt>
                      <c:pt idx="263">
                        <c:v>19.2</c:v>
                      </c:pt>
                      <c:pt idx="264">
                        <c:v>19.600000000000001</c:v>
                      </c:pt>
                      <c:pt idx="265">
                        <c:v>20</c:v>
                      </c:pt>
                      <c:pt idx="266">
                        <c:v>20.399999999999999</c:v>
                      </c:pt>
                      <c:pt idx="267">
                        <c:v>20.8</c:v>
                      </c:pt>
                      <c:pt idx="268">
                        <c:v>21.2</c:v>
                      </c:pt>
                      <c:pt idx="269">
                        <c:v>21.6</c:v>
                      </c:pt>
                      <c:pt idx="270">
                        <c:v>22</c:v>
                      </c:pt>
                      <c:pt idx="271">
                        <c:v>22.5</c:v>
                      </c:pt>
                      <c:pt idx="272">
                        <c:v>23</c:v>
                      </c:pt>
                      <c:pt idx="273">
                        <c:v>23.5</c:v>
                      </c:pt>
                      <c:pt idx="274">
                        <c:v>24</c:v>
                      </c:pt>
                      <c:pt idx="275">
                        <c:v>24.5</c:v>
                      </c:pt>
                      <c:pt idx="276">
                        <c:v>25</c:v>
                      </c:pt>
                      <c:pt idx="277">
                        <c:v>25.5</c:v>
                      </c:pt>
                      <c:pt idx="278">
                        <c:v>26</c:v>
                      </c:pt>
                      <c:pt idx="279">
                        <c:v>26.5</c:v>
                      </c:pt>
                      <c:pt idx="280">
                        <c:v>27</c:v>
                      </c:pt>
                      <c:pt idx="281">
                        <c:v>25.2</c:v>
                      </c:pt>
                      <c:pt idx="282">
                        <c:v>23.4</c:v>
                      </c:pt>
                      <c:pt idx="283">
                        <c:v>21.6</c:v>
                      </c:pt>
                      <c:pt idx="284">
                        <c:v>19.8</c:v>
                      </c:pt>
                      <c:pt idx="285">
                        <c:v>18</c:v>
                      </c:pt>
                      <c:pt idx="286">
                        <c:v>16.2</c:v>
                      </c:pt>
                      <c:pt idx="287">
                        <c:v>14.4</c:v>
                      </c:pt>
                      <c:pt idx="288">
                        <c:v>12.6</c:v>
                      </c:pt>
                      <c:pt idx="289">
                        <c:v>10.8</c:v>
                      </c:pt>
                      <c:pt idx="290">
                        <c:v>9</c:v>
                      </c:pt>
                      <c:pt idx="291">
                        <c:v>8.1</c:v>
                      </c:pt>
                      <c:pt idx="292">
                        <c:v>7.2</c:v>
                      </c:pt>
                      <c:pt idx="293">
                        <c:v>6.3</c:v>
                      </c:pt>
                      <c:pt idx="294">
                        <c:v>5.4</c:v>
                      </c:pt>
                      <c:pt idx="295">
                        <c:v>4.5</c:v>
                      </c:pt>
                      <c:pt idx="296">
                        <c:v>3.5999999999999899</c:v>
                      </c:pt>
                      <c:pt idx="297">
                        <c:v>2.7</c:v>
                      </c:pt>
                      <c:pt idx="298">
                        <c:v>1.7999999999999901</c:v>
                      </c:pt>
                      <c:pt idx="299">
                        <c:v>0.9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0-6754-49D6-AB75-2976AB877CC1}"/>
                  </c:ext>
                </c:extLst>
              </c15:ser>
            </c15:filteredScatterSeries>
            <c15:filteredScatterSeries>
              <c15:ser>
                <c:idx val="19"/>
                <c:order val="6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U$2:$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1.8</c:v>
                      </c:pt>
                      <c:pt idx="152">
                        <c:v>3.6</c:v>
                      </c:pt>
                      <c:pt idx="153">
                        <c:v>5.4</c:v>
                      </c:pt>
                      <c:pt idx="154">
                        <c:v>7.2</c:v>
                      </c:pt>
                      <c:pt idx="155">
                        <c:v>9</c:v>
                      </c:pt>
                      <c:pt idx="156">
                        <c:v>10.8</c:v>
                      </c:pt>
                      <c:pt idx="157">
                        <c:v>12.6</c:v>
                      </c:pt>
                      <c:pt idx="158">
                        <c:v>14.4</c:v>
                      </c:pt>
                      <c:pt idx="159">
                        <c:v>16.2</c:v>
                      </c:pt>
                      <c:pt idx="160">
                        <c:v>18</c:v>
                      </c:pt>
                      <c:pt idx="161">
                        <c:v>17.100000000000001</c:v>
                      </c:pt>
                      <c:pt idx="162">
                        <c:v>16.2</c:v>
                      </c:pt>
                      <c:pt idx="163">
                        <c:v>15.3</c:v>
                      </c:pt>
                      <c:pt idx="164">
                        <c:v>14.4</c:v>
                      </c:pt>
                      <c:pt idx="165">
                        <c:v>13.5</c:v>
                      </c:pt>
                      <c:pt idx="166">
                        <c:v>12.6</c:v>
                      </c:pt>
                      <c:pt idx="167">
                        <c:v>11.7</c:v>
                      </c:pt>
                      <c:pt idx="168">
                        <c:v>10.8</c:v>
                      </c:pt>
                      <c:pt idx="169">
                        <c:v>9.9</c:v>
                      </c:pt>
                      <c:pt idx="170">
                        <c:v>9</c:v>
                      </c:pt>
                      <c:pt idx="171">
                        <c:v>9.9</c:v>
                      </c:pt>
                      <c:pt idx="172">
                        <c:v>10.8</c:v>
                      </c:pt>
                      <c:pt idx="173">
                        <c:v>11.7</c:v>
                      </c:pt>
                      <c:pt idx="174">
                        <c:v>12.6</c:v>
                      </c:pt>
                      <c:pt idx="175">
                        <c:v>13.5</c:v>
                      </c:pt>
                      <c:pt idx="176">
                        <c:v>14.4</c:v>
                      </c:pt>
                      <c:pt idx="177">
                        <c:v>15.3</c:v>
                      </c:pt>
                      <c:pt idx="178">
                        <c:v>16.2</c:v>
                      </c:pt>
                      <c:pt idx="179">
                        <c:v>17.100000000000001</c:v>
                      </c:pt>
                      <c:pt idx="180">
                        <c:v>18</c:v>
                      </c:pt>
                      <c:pt idx="181">
                        <c:v>17.100000000000001</c:v>
                      </c:pt>
                      <c:pt idx="182">
                        <c:v>16.2</c:v>
                      </c:pt>
                      <c:pt idx="183">
                        <c:v>15.3</c:v>
                      </c:pt>
                      <c:pt idx="184">
                        <c:v>14.4</c:v>
                      </c:pt>
                      <c:pt idx="185">
                        <c:v>13.5</c:v>
                      </c:pt>
                      <c:pt idx="186">
                        <c:v>12.6</c:v>
                      </c:pt>
                      <c:pt idx="187">
                        <c:v>11.7</c:v>
                      </c:pt>
                      <c:pt idx="188">
                        <c:v>10.8</c:v>
                      </c:pt>
                      <c:pt idx="189">
                        <c:v>9.9</c:v>
                      </c:pt>
                      <c:pt idx="190">
                        <c:v>9</c:v>
                      </c:pt>
                      <c:pt idx="191">
                        <c:v>8.1</c:v>
                      </c:pt>
                      <c:pt idx="192">
                        <c:v>7.2</c:v>
                      </c:pt>
                      <c:pt idx="193">
                        <c:v>6.3</c:v>
                      </c:pt>
                      <c:pt idx="194">
                        <c:v>5.4</c:v>
                      </c:pt>
                      <c:pt idx="195">
                        <c:v>4.5</c:v>
                      </c:pt>
                      <c:pt idx="196">
                        <c:v>3.5999999999999899</c:v>
                      </c:pt>
                      <c:pt idx="197">
                        <c:v>2.7</c:v>
                      </c:pt>
                      <c:pt idx="198">
                        <c:v>1.7999999999999901</c:v>
                      </c:pt>
                      <c:pt idx="199">
                        <c:v>0.9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1.8</c:v>
                      </c:pt>
                      <c:pt idx="222">
                        <c:v>3.6</c:v>
                      </c:pt>
                      <c:pt idx="223">
                        <c:v>5.4</c:v>
                      </c:pt>
                      <c:pt idx="224">
                        <c:v>7.2</c:v>
                      </c:pt>
                      <c:pt idx="225">
                        <c:v>9</c:v>
                      </c:pt>
                      <c:pt idx="226">
                        <c:v>10.8</c:v>
                      </c:pt>
                      <c:pt idx="227">
                        <c:v>12.6</c:v>
                      </c:pt>
                      <c:pt idx="228">
                        <c:v>14.4</c:v>
                      </c:pt>
                      <c:pt idx="229">
                        <c:v>16.2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1-6754-49D6-AB75-2976AB877CC1}"/>
                  </c:ext>
                </c:extLst>
              </c15:ser>
            </c15:filteredScatterSeries>
            <c15:filteredScatterSeries>
              <c15:ser>
                <c:idx val="20"/>
                <c:order val="6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V$2:$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.4</c:v>
                      </c:pt>
                      <c:pt idx="22">
                        <c:v>9.8000000000000007</c:v>
                      </c:pt>
                      <c:pt idx="23">
                        <c:v>10.199999999999999</c:v>
                      </c:pt>
                      <c:pt idx="24">
                        <c:v>10.6</c:v>
                      </c:pt>
                      <c:pt idx="25">
                        <c:v>11</c:v>
                      </c:pt>
                      <c:pt idx="26">
                        <c:v>11.4</c:v>
                      </c:pt>
                      <c:pt idx="27">
                        <c:v>11.8</c:v>
                      </c:pt>
                      <c:pt idx="28">
                        <c:v>12.2</c:v>
                      </c:pt>
                      <c:pt idx="29">
                        <c:v>12.6</c:v>
                      </c:pt>
                      <c:pt idx="30">
                        <c:v>13</c:v>
                      </c:pt>
                      <c:pt idx="31">
                        <c:v>11.7</c:v>
                      </c:pt>
                      <c:pt idx="32">
                        <c:v>10.4</c:v>
                      </c:pt>
                      <c:pt idx="33">
                        <c:v>9.1</c:v>
                      </c:pt>
                      <c:pt idx="34">
                        <c:v>7.8</c:v>
                      </c:pt>
                      <c:pt idx="35">
                        <c:v>6.5</c:v>
                      </c:pt>
                      <c:pt idx="36">
                        <c:v>5.1999999999999904</c:v>
                      </c:pt>
                      <c:pt idx="37">
                        <c:v>3.9</c:v>
                      </c:pt>
                      <c:pt idx="38">
                        <c:v>2.5999999999999899</c:v>
                      </c:pt>
                      <c:pt idx="39">
                        <c:v>1.2999999999999901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2.7</c:v>
                      </c:pt>
                      <c:pt idx="122">
                        <c:v>5.4</c:v>
                      </c:pt>
                      <c:pt idx="123">
                        <c:v>8.1</c:v>
                      </c:pt>
                      <c:pt idx="124">
                        <c:v>10.8</c:v>
                      </c:pt>
                      <c:pt idx="125">
                        <c:v>13.5</c:v>
                      </c:pt>
                      <c:pt idx="126">
                        <c:v>16.2</c:v>
                      </c:pt>
                      <c:pt idx="127">
                        <c:v>18.899999999999999</c:v>
                      </c:pt>
                      <c:pt idx="128">
                        <c:v>21.6</c:v>
                      </c:pt>
                      <c:pt idx="129">
                        <c:v>24.3</c:v>
                      </c:pt>
                      <c:pt idx="130">
                        <c:v>27</c:v>
                      </c:pt>
                      <c:pt idx="131">
                        <c:v>27</c:v>
                      </c:pt>
                      <c:pt idx="132">
                        <c:v>27</c:v>
                      </c:pt>
                      <c:pt idx="133">
                        <c:v>27</c:v>
                      </c:pt>
                      <c:pt idx="134">
                        <c:v>27</c:v>
                      </c:pt>
                      <c:pt idx="135">
                        <c:v>27</c:v>
                      </c:pt>
                      <c:pt idx="136">
                        <c:v>27</c:v>
                      </c:pt>
                      <c:pt idx="137">
                        <c:v>27</c:v>
                      </c:pt>
                      <c:pt idx="138">
                        <c:v>27</c:v>
                      </c:pt>
                      <c:pt idx="139">
                        <c:v>27</c:v>
                      </c:pt>
                      <c:pt idx="140">
                        <c:v>27</c:v>
                      </c:pt>
                      <c:pt idx="141">
                        <c:v>29.1</c:v>
                      </c:pt>
                      <c:pt idx="142">
                        <c:v>31.2</c:v>
                      </c:pt>
                      <c:pt idx="143">
                        <c:v>33.299999999999997</c:v>
                      </c:pt>
                      <c:pt idx="144">
                        <c:v>35.4</c:v>
                      </c:pt>
                      <c:pt idx="145">
                        <c:v>37.5</c:v>
                      </c:pt>
                      <c:pt idx="146">
                        <c:v>39.6</c:v>
                      </c:pt>
                      <c:pt idx="147">
                        <c:v>41.7</c:v>
                      </c:pt>
                      <c:pt idx="148">
                        <c:v>43.8</c:v>
                      </c:pt>
                      <c:pt idx="149">
                        <c:v>45.9</c:v>
                      </c:pt>
                      <c:pt idx="150">
                        <c:v>48</c:v>
                      </c:pt>
                      <c:pt idx="151">
                        <c:v>50.1</c:v>
                      </c:pt>
                      <c:pt idx="152">
                        <c:v>52.2</c:v>
                      </c:pt>
                      <c:pt idx="153">
                        <c:v>54.3</c:v>
                      </c:pt>
                      <c:pt idx="154">
                        <c:v>56.4</c:v>
                      </c:pt>
                      <c:pt idx="155">
                        <c:v>58.5</c:v>
                      </c:pt>
                      <c:pt idx="156">
                        <c:v>60.6</c:v>
                      </c:pt>
                      <c:pt idx="157">
                        <c:v>62.7</c:v>
                      </c:pt>
                      <c:pt idx="158">
                        <c:v>64.8</c:v>
                      </c:pt>
                      <c:pt idx="159">
                        <c:v>66.900000000000006</c:v>
                      </c:pt>
                      <c:pt idx="160">
                        <c:v>69</c:v>
                      </c:pt>
                      <c:pt idx="161">
                        <c:v>67.5</c:v>
                      </c:pt>
                      <c:pt idx="162">
                        <c:v>66</c:v>
                      </c:pt>
                      <c:pt idx="163">
                        <c:v>64.5</c:v>
                      </c:pt>
                      <c:pt idx="164">
                        <c:v>63</c:v>
                      </c:pt>
                      <c:pt idx="165">
                        <c:v>61.5</c:v>
                      </c:pt>
                      <c:pt idx="166">
                        <c:v>60</c:v>
                      </c:pt>
                      <c:pt idx="167">
                        <c:v>58.5</c:v>
                      </c:pt>
                      <c:pt idx="168">
                        <c:v>57</c:v>
                      </c:pt>
                      <c:pt idx="169">
                        <c:v>55.5</c:v>
                      </c:pt>
                      <c:pt idx="170">
                        <c:v>54</c:v>
                      </c:pt>
                      <c:pt idx="171">
                        <c:v>54</c:v>
                      </c:pt>
                      <c:pt idx="172">
                        <c:v>54</c:v>
                      </c:pt>
                      <c:pt idx="173">
                        <c:v>54</c:v>
                      </c:pt>
                      <c:pt idx="174">
                        <c:v>54</c:v>
                      </c:pt>
                      <c:pt idx="175">
                        <c:v>54</c:v>
                      </c:pt>
                      <c:pt idx="176">
                        <c:v>54</c:v>
                      </c:pt>
                      <c:pt idx="177">
                        <c:v>54</c:v>
                      </c:pt>
                      <c:pt idx="178">
                        <c:v>54</c:v>
                      </c:pt>
                      <c:pt idx="179">
                        <c:v>54</c:v>
                      </c:pt>
                      <c:pt idx="180">
                        <c:v>54</c:v>
                      </c:pt>
                      <c:pt idx="181">
                        <c:v>58.2</c:v>
                      </c:pt>
                      <c:pt idx="182">
                        <c:v>62.4</c:v>
                      </c:pt>
                      <c:pt idx="183">
                        <c:v>66.599999999999994</c:v>
                      </c:pt>
                      <c:pt idx="184">
                        <c:v>70.8</c:v>
                      </c:pt>
                      <c:pt idx="185">
                        <c:v>75</c:v>
                      </c:pt>
                      <c:pt idx="186">
                        <c:v>79.2</c:v>
                      </c:pt>
                      <c:pt idx="187">
                        <c:v>83.4</c:v>
                      </c:pt>
                      <c:pt idx="188">
                        <c:v>87.6</c:v>
                      </c:pt>
                      <c:pt idx="189">
                        <c:v>91.8</c:v>
                      </c:pt>
                      <c:pt idx="190">
                        <c:v>96</c:v>
                      </c:pt>
                      <c:pt idx="191">
                        <c:v>100.2</c:v>
                      </c:pt>
                      <c:pt idx="192">
                        <c:v>104.4</c:v>
                      </c:pt>
                      <c:pt idx="193">
                        <c:v>108.6</c:v>
                      </c:pt>
                      <c:pt idx="194">
                        <c:v>112.8</c:v>
                      </c:pt>
                      <c:pt idx="195">
                        <c:v>117</c:v>
                      </c:pt>
                      <c:pt idx="196">
                        <c:v>121.2</c:v>
                      </c:pt>
                      <c:pt idx="197">
                        <c:v>125.4</c:v>
                      </c:pt>
                      <c:pt idx="198">
                        <c:v>129.6</c:v>
                      </c:pt>
                      <c:pt idx="199">
                        <c:v>133.80000000000001</c:v>
                      </c:pt>
                      <c:pt idx="200">
                        <c:v>138</c:v>
                      </c:pt>
                      <c:pt idx="201">
                        <c:v>137.1</c:v>
                      </c:pt>
                      <c:pt idx="202">
                        <c:v>136.19999999999999</c:v>
                      </c:pt>
                      <c:pt idx="203">
                        <c:v>135.30000000000001</c:v>
                      </c:pt>
                      <c:pt idx="204">
                        <c:v>134.4</c:v>
                      </c:pt>
                      <c:pt idx="205">
                        <c:v>133.5</c:v>
                      </c:pt>
                      <c:pt idx="206">
                        <c:v>132.6</c:v>
                      </c:pt>
                      <c:pt idx="207">
                        <c:v>131.69999999999999</c:v>
                      </c:pt>
                      <c:pt idx="208">
                        <c:v>130.80000000000001</c:v>
                      </c:pt>
                      <c:pt idx="209">
                        <c:v>129.9</c:v>
                      </c:pt>
                      <c:pt idx="210">
                        <c:v>129</c:v>
                      </c:pt>
                      <c:pt idx="211">
                        <c:v>128.1</c:v>
                      </c:pt>
                      <c:pt idx="212">
                        <c:v>127.2</c:v>
                      </c:pt>
                      <c:pt idx="213">
                        <c:v>126.3</c:v>
                      </c:pt>
                      <c:pt idx="214">
                        <c:v>125.4</c:v>
                      </c:pt>
                      <c:pt idx="215">
                        <c:v>124.5</c:v>
                      </c:pt>
                      <c:pt idx="216">
                        <c:v>123.6</c:v>
                      </c:pt>
                      <c:pt idx="217">
                        <c:v>122.7</c:v>
                      </c:pt>
                      <c:pt idx="218">
                        <c:v>121.8</c:v>
                      </c:pt>
                      <c:pt idx="219">
                        <c:v>120.9</c:v>
                      </c:pt>
                      <c:pt idx="220">
                        <c:v>120</c:v>
                      </c:pt>
                      <c:pt idx="221">
                        <c:v>114.9</c:v>
                      </c:pt>
                      <c:pt idx="222">
                        <c:v>109.8</c:v>
                      </c:pt>
                      <c:pt idx="223">
                        <c:v>104.7</c:v>
                      </c:pt>
                      <c:pt idx="224">
                        <c:v>99.6</c:v>
                      </c:pt>
                      <c:pt idx="225">
                        <c:v>94.5</c:v>
                      </c:pt>
                      <c:pt idx="226">
                        <c:v>89.4</c:v>
                      </c:pt>
                      <c:pt idx="227">
                        <c:v>84.3</c:v>
                      </c:pt>
                      <c:pt idx="228">
                        <c:v>79.2</c:v>
                      </c:pt>
                      <c:pt idx="229">
                        <c:v>74.099999999999994</c:v>
                      </c:pt>
                      <c:pt idx="230">
                        <c:v>69</c:v>
                      </c:pt>
                      <c:pt idx="231">
                        <c:v>66.599999999999994</c:v>
                      </c:pt>
                      <c:pt idx="232">
                        <c:v>64.2</c:v>
                      </c:pt>
                      <c:pt idx="233">
                        <c:v>61.8</c:v>
                      </c:pt>
                      <c:pt idx="234">
                        <c:v>59.4</c:v>
                      </c:pt>
                      <c:pt idx="235">
                        <c:v>57</c:v>
                      </c:pt>
                      <c:pt idx="236">
                        <c:v>54.6</c:v>
                      </c:pt>
                      <c:pt idx="237">
                        <c:v>52.2</c:v>
                      </c:pt>
                      <c:pt idx="238">
                        <c:v>49.8</c:v>
                      </c:pt>
                      <c:pt idx="239">
                        <c:v>47.4</c:v>
                      </c:pt>
                      <c:pt idx="240">
                        <c:v>45</c:v>
                      </c:pt>
                      <c:pt idx="241">
                        <c:v>45.9</c:v>
                      </c:pt>
                      <c:pt idx="242">
                        <c:v>46.8</c:v>
                      </c:pt>
                      <c:pt idx="243">
                        <c:v>47.7</c:v>
                      </c:pt>
                      <c:pt idx="244">
                        <c:v>48.6</c:v>
                      </c:pt>
                      <c:pt idx="245">
                        <c:v>49.5</c:v>
                      </c:pt>
                      <c:pt idx="246">
                        <c:v>50.4</c:v>
                      </c:pt>
                      <c:pt idx="247">
                        <c:v>51.3</c:v>
                      </c:pt>
                      <c:pt idx="248">
                        <c:v>52.2</c:v>
                      </c:pt>
                      <c:pt idx="249">
                        <c:v>53.1</c:v>
                      </c:pt>
                      <c:pt idx="250">
                        <c:v>54</c:v>
                      </c:pt>
                      <c:pt idx="251">
                        <c:v>51.3</c:v>
                      </c:pt>
                      <c:pt idx="252">
                        <c:v>48.6</c:v>
                      </c:pt>
                      <c:pt idx="253">
                        <c:v>45.9</c:v>
                      </c:pt>
                      <c:pt idx="254">
                        <c:v>43.2</c:v>
                      </c:pt>
                      <c:pt idx="255">
                        <c:v>40.5</c:v>
                      </c:pt>
                      <c:pt idx="256">
                        <c:v>37.799999999999997</c:v>
                      </c:pt>
                      <c:pt idx="257">
                        <c:v>35.099999999999902</c:v>
                      </c:pt>
                      <c:pt idx="258">
                        <c:v>32.4</c:v>
                      </c:pt>
                      <c:pt idx="259">
                        <c:v>29.7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6</c:v>
                      </c:pt>
                      <c:pt idx="282">
                        <c:v>36</c:v>
                      </c:pt>
                      <c:pt idx="283">
                        <c:v>36</c:v>
                      </c:pt>
                      <c:pt idx="284">
                        <c:v>36</c:v>
                      </c:pt>
                      <c:pt idx="285">
                        <c:v>36</c:v>
                      </c:pt>
                      <c:pt idx="286">
                        <c:v>36</c:v>
                      </c:pt>
                      <c:pt idx="287">
                        <c:v>36</c:v>
                      </c:pt>
                      <c:pt idx="288">
                        <c:v>36</c:v>
                      </c:pt>
                      <c:pt idx="289">
                        <c:v>36</c:v>
                      </c:pt>
                      <c:pt idx="290">
                        <c:v>36</c:v>
                      </c:pt>
                      <c:pt idx="291">
                        <c:v>34.200000000000003</c:v>
                      </c:pt>
                      <c:pt idx="292">
                        <c:v>32.4</c:v>
                      </c:pt>
                      <c:pt idx="293">
                        <c:v>30.6</c:v>
                      </c:pt>
                      <c:pt idx="294">
                        <c:v>28.8</c:v>
                      </c:pt>
                      <c:pt idx="295">
                        <c:v>27</c:v>
                      </c:pt>
                      <c:pt idx="296">
                        <c:v>25.2</c:v>
                      </c:pt>
                      <c:pt idx="297">
                        <c:v>23.4</c:v>
                      </c:pt>
                      <c:pt idx="298">
                        <c:v>21.6</c:v>
                      </c:pt>
                      <c:pt idx="299">
                        <c:v>19.8</c:v>
                      </c:pt>
                      <c:pt idx="300">
                        <c:v>18</c:v>
                      </c:pt>
                      <c:pt idx="301">
                        <c:v>18.899999999999999</c:v>
                      </c:pt>
                      <c:pt idx="302">
                        <c:v>19.8</c:v>
                      </c:pt>
                      <c:pt idx="303">
                        <c:v>20.7</c:v>
                      </c:pt>
                      <c:pt idx="304">
                        <c:v>21.6</c:v>
                      </c:pt>
                      <c:pt idx="305">
                        <c:v>22.5</c:v>
                      </c:pt>
                      <c:pt idx="306">
                        <c:v>23.4</c:v>
                      </c:pt>
                      <c:pt idx="307">
                        <c:v>24.3</c:v>
                      </c:pt>
                      <c:pt idx="308">
                        <c:v>25.2</c:v>
                      </c:pt>
                      <c:pt idx="309">
                        <c:v>26.1</c:v>
                      </c:pt>
                      <c:pt idx="310">
                        <c:v>27</c:v>
                      </c:pt>
                      <c:pt idx="311">
                        <c:v>27</c:v>
                      </c:pt>
                      <c:pt idx="312">
                        <c:v>27</c:v>
                      </c:pt>
                      <c:pt idx="313">
                        <c:v>27</c:v>
                      </c:pt>
                      <c:pt idx="314">
                        <c:v>27</c:v>
                      </c:pt>
                      <c:pt idx="315">
                        <c:v>27</c:v>
                      </c:pt>
                      <c:pt idx="316">
                        <c:v>27</c:v>
                      </c:pt>
                      <c:pt idx="317">
                        <c:v>27</c:v>
                      </c:pt>
                      <c:pt idx="318">
                        <c:v>27</c:v>
                      </c:pt>
                      <c:pt idx="319">
                        <c:v>27</c:v>
                      </c:pt>
                      <c:pt idx="320">
                        <c:v>27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2-6754-49D6-AB75-2976AB877CC1}"/>
                  </c:ext>
                </c:extLst>
              </c15:ser>
            </c15:filteredScatterSeries>
            <c15:filteredScatterSeries>
              <c15:ser>
                <c:idx val="21"/>
                <c:order val="6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W$2:$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7.100000000000001</c:v>
                      </c:pt>
                      <c:pt idx="2">
                        <c:v>16.2</c:v>
                      </c:pt>
                      <c:pt idx="3">
                        <c:v>15.3</c:v>
                      </c:pt>
                      <c:pt idx="4">
                        <c:v>14.4</c:v>
                      </c:pt>
                      <c:pt idx="5">
                        <c:v>13.5</c:v>
                      </c:pt>
                      <c:pt idx="6">
                        <c:v>12.6</c:v>
                      </c:pt>
                      <c:pt idx="7">
                        <c:v>11.7</c:v>
                      </c:pt>
                      <c:pt idx="8">
                        <c:v>10.8</c:v>
                      </c:pt>
                      <c:pt idx="9">
                        <c:v>9.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.6</c:v>
                      </c:pt>
                      <c:pt idx="42">
                        <c:v>3.2</c:v>
                      </c:pt>
                      <c:pt idx="43">
                        <c:v>4.8</c:v>
                      </c:pt>
                      <c:pt idx="44">
                        <c:v>6.4</c:v>
                      </c:pt>
                      <c:pt idx="45">
                        <c:v>8</c:v>
                      </c:pt>
                      <c:pt idx="46">
                        <c:v>9.6</c:v>
                      </c:pt>
                      <c:pt idx="47">
                        <c:v>11.2</c:v>
                      </c:pt>
                      <c:pt idx="48">
                        <c:v>12.8</c:v>
                      </c:pt>
                      <c:pt idx="49">
                        <c:v>14.4</c:v>
                      </c:pt>
                      <c:pt idx="50">
                        <c:v>16</c:v>
                      </c:pt>
                      <c:pt idx="51">
                        <c:v>17.7</c:v>
                      </c:pt>
                      <c:pt idx="52">
                        <c:v>19.399999999999999</c:v>
                      </c:pt>
                      <c:pt idx="53">
                        <c:v>21.1</c:v>
                      </c:pt>
                      <c:pt idx="54">
                        <c:v>22.8</c:v>
                      </c:pt>
                      <c:pt idx="55">
                        <c:v>24.5</c:v>
                      </c:pt>
                      <c:pt idx="56">
                        <c:v>26.2</c:v>
                      </c:pt>
                      <c:pt idx="57">
                        <c:v>27.9</c:v>
                      </c:pt>
                      <c:pt idx="58">
                        <c:v>29.6</c:v>
                      </c:pt>
                      <c:pt idx="59">
                        <c:v>31.299999999999901</c:v>
                      </c:pt>
                      <c:pt idx="60">
                        <c:v>33</c:v>
                      </c:pt>
                      <c:pt idx="61">
                        <c:v>29.7</c:v>
                      </c:pt>
                      <c:pt idx="62">
                        <c:v>26.4</c:v>
                      </c:pt>
                      <c:pt idx="63">
                        <c:v>23.1</c:v>
                      </c:pt>
                      <c:pt idx="64">
                        <c:v>19.8</c:v>
                      </c:pt>
                      <c:pt idx="65">
                        <c:v>16.5</c:v>
                      </c:pt>
                      <c:pt idx="66">
                        <c:v>13.2</c:v>
                      </c:pt>
                      <c:pt idx="67">
                        <c:v>9.9</c:v>
                      </c:pt>
                      <c:pt idx="68">
                        <c:v>6.6</c:v>
                      </c:pt>
                      <c:pt idx="69">
                        <c:v>3.3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7.8</c:v>
                      </c:pt>
                      <c:pt idx="122">
                        <c:v>15.6</c:v>
                      </c:pt>
                      <c:pt idx="123">
                        <c:v>23.4</c:v>
                      </c:pt>
                      <c:pt idx="124">
                        <c:v>31.2</c:v>
                      </c:pt>
                      <c:pt idx="125">
                        <c:v>39</c:v>
                      </c:pt>
                      <c:pt idx="126">
                        <c:v>46.8</c:v>
                      </c:pt>
                      <c:pt idx="127">
                        <c:v>54.6</c:v>
                      </c:pt>
                      <c:pt idx="128">
                        <c:v>62.4</c:v>
                      </c:pt>
                      <c:pt idx="129">
                        <c:v>70.2</c:v>
                      </c:pt>
                      <c:pt idx="130">
                        <c:v>78</c:v>
                      </c:pt>
                      <c:pt idx="131">
                        <c:v>80.099999999999994</c:v>
                      </c:pt>
                      <c:pt idx="132">
                        <c:v>82.2</c:v>
                      </c:pt>
                      <c:pt idx="133">
                        <c:v>84.3</c:v>
                      </c:pt>
                      <c:pt idx="134">
                        <c:v>86.4</c:v>
                      </c:pt>
                      <c:pt idx="135">
                        <c:v>88.5</c:v>
                      </c:pt>
                      <c:pt idx="136">
                        <c:v>90.6</c:v>
                      </c:pt>
                      <c:pt idx="137">
                        <c:v>92.7</c:v>
                      </c:pt>
                      <c:pt idx="138">
                        <c:v>94.8</c:v>
                      </c:pt>
                      <c:pt idx="139">
                        <c:v>96.9</c:v>
                      </c:pt>
                      <c:pt idx="140">
                        <c:v>99</c:v>
                      </c:pt>
                      <c:pt idx="141">
                        <c:v>93</c:v>
                      </c:pt>
                      <c:pt idx="142">
                        <c:v>87</c:v>
                      </c:pt>
                      <c:pt idx="143">
                        <c:v>81</c:v>
                      </c:pt>
                      <c:pt idx="144">
                        <c:v>75</c:v>
                      </c:pt>
                      <c:pt idx="145">
                        <c:v>69</c:v>
                      </c:pt>
                      <c:pt idx="146">
                        <c:v>63</c:v>
                      </c:pt>
                      <c:pt idx="147">
                        <c:v>57</c:v>
                      </c:pt>
                      <c:pt idx="148">
                        <c:v>51</c:v>
                      </c:pt>
                      <c:pt idx="149">
                        <c:v>45</c:v>
                      </c:pt>
                      <c:pt idx="150">
                        <c:v>39</c:v>
                      </c:pt>
                      <c:pt idx="151">
                        <c:v>39</c:v>
                      </c:pt>
                      <c:pt idx="152">
                        <c:v>39</c:v>
                      </c:pt>
                      <c:pt idx="153">
                        <c:v>39</c:v>
                      </c:pt>
                      <c:pt idx="154">
                        <c:v>39</c:v>
                      </c:pt>
                      <c:pt idx="155">
                        <c:v>39</c:v>
                      </c:pt>
                      <c:pt idx="156">
                        <c:v>39</c:v>
                      </c:pt>
                      <c:pt idx="157">
                        <c:v>39</c:v>
                      </c:pt>
                      <c:pt idx="158">
                        <c:v>39</c:v>
                      </c:pt>
                      <c:pt idx="159">
                        <c:v>39</c:v>
                      </c:pt>
                      <c:pt idx="160">
                        <c:v>39</c:v>
                      </c:pt>
                      <c:pt idx="161">
                        <c:v>38.4</c:v>
                      </c:pt>
                      <c:pt idx="162">
                        <c:v>37.799999999999997</c:v>
                      </c:pt>
                      <c:pt idx="163">
                        <c:v>37.200000000000003</c:v>
                      </c:pt>
                      <c:pt idx="164">
                        <c:v>36.6</c:v>
                      </c:pt>
                      <c:pt idx="165">
                        <c:v>36</c:v>
                      </c:pt>
                      <c:pt idx="166">
                        <c:v>35.4</c:v>
                      </c:pt>
                      <c:pt idx="167">
                        <c:v>34.799999999999997</c:v>
                      </c:pt>
                      <c:pt idx="168">
                        <c:v>34.200000000000003</c:v>
                      </c:pt>
                      <c:pt idx="169">
                        <c:v>33.6</c:v>
                      </c:pt>
                      <c:pt idx="170">
                        <c:v>33</c:v>
                      </c:pt>
                      <c:pt idx="171">
                        <c:v>32.4</c:v>
                      </c:pt>
                      <c:pt idx="172">
                        <c:v>31.8</c:v>
                      </c:pt>
                      <c:pt idx="173">
                        <c:v>31.2</c:v>
                      </c:pt>
                      <c:pt idx="174">
                        <c:v>30.6</c:v>
                      </c:pt>
                      <c:pt idx="175">
                        <c:v>30</c:v>
                      </c:pt>
                      <c:pt idx="176">
                        <c:v>29.4</c:v>
                      </c:pt>
                      <c:pt idx="177">
                        <c:v>28.8</c:v>
                      </c:pt>
                      <c:pt idx="178">
                        <c:v>28.2</c:v>
                      </c:pt>
                      <c:pt idx="179">
                        <c:v>27.6</c:v>
                      </c:pt>
                      <c:pt idx="180">
                        <c:v>27</c:v>
                      </c:pt>
                      <c:pt idx="181">
                        <c:v>29.4</c:v>
                      </c:pt>
                      <c:pt idx="182">
                        <c:v>31.8</c:v>
                      </c:pt>
                      <c:pt idx="183">
                        <c:v>34.200000000000003</c:v>
                      </c:pt>
                      <c:pt idx="184">
                        <c:v>36.6</c:v>
                      </c:pt>
                      <c:pt idx="185">
                        <c:v>39</c:v>
                      </c:pt>
                      <c:pt idx="186">
                        <c:v>41.4</c:v>
                      </c:pt>
                      <c:pt idx="187">
                        <c:v>43.8</c:v>
                      </c:pt>
                      <c:pt idx="188">
                        <c:v>46.2</c:v>
                      </c:pt>
                      <c:pt idx="189">
                        <c:v>48.599999999999902</c:v>
                      </c:pt>
                      <c:pt idx="190">
                        <c:v>51</c:v>
                      </c:pt>
                      <c:pt idx="191">
                        <c:v>51.9</c:v>
                      </c:pt>
                      <c:pt idx="192">
                        <c:v>52.8</c:v>
                      </c:pt>
                      <c:pt idx="193">
                        <c:v>53.7</c:v>
                      </c:pt>
                      <c:pt idx="194">
                        <c:v>54.6</c:v>
                      </c:pt>
                      <c:pt idx="195">
                        <c:v>55.5</c:v>
                      </c:pt>
                      <c:pt idx="196">
                        <c:v>56.4</c:v>
                      </c:pt>
                      <c:pt idx="197">
                        <c:v>57.3</c:v>
                      </c:pt>
                      <c:pt idx="198">
                        <c:v>58.2</c:v>
                      </c:pt>
                      <c:pt idx="199">
                        <c:v>59.1</c:v>
                      </c:pt>
                      <c:pt idx="200">
                        <c:v>60</c:v>
                      </c:pt>
                      <c:pt idx="201">
                        <c:v>54.9</c:v>
                      </c:pt>
                      <c:pt idx="202">
                        <c:v>49.8</c:v>
                      </c:pt>
                      <c:pt idx="203">
                        <c:v>44.7</c:v>
                      </c:pt>
                      <c:pt idx="204">
                        <c:v>39.6</c:v>
                      </c:pt>
                      <c:pt idx="205">
                        <c:v>34.5</c:v>
                      </c:pt>
                      <c:pt idx="206">
                        <c:v>29.4</c:v>
                      </c:pt>
                      <c:pt idx="207">
                        <c:v>24.3</c:v>
                      </c:pt>
                      <c:pt idx="208">
                        <c:v>19.2</c:v>
                      </c:pt>
                      <c:pt idx="209">
                        <c:v>14.1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9</c:v>
                      </c:pt>
                      <c:pt idx="222">
                        <c:v>9</c:v>
                      </c:pt>
                      <c:pt idx="223">
                        <c:v>9</c:v>
                      </c:pt>
                      <c:pt idx="224">
                        <c:v>9</c:v>
                      </c:pt>
                      <c:pt idx="225">
                        <c:v>9</c:v>
                      </c:pt>
                      <c:pt idx="226">
                        <c:v>9</c:v>
                      </c:pt>
                      <c:pt idx="227">
                        <c:v>9</c:v>
                      </c:pt>
                      <c:pt idx="228">
                        <c:v>9</c:v>
                      </c:pt>
                      <c:pt idx="229">
                        <c:v>9</c:v>
                      </c:pt>
                      <c:pt idx="230">
                        <c:v>9</c:v>
                      </c:pt>
                      <c:pt idx="231">
                        <c:v>18</c:v>
                      </c:pt>
                      <c:pt idx="232">
                        <c:v>27</c:v>
                      </c:pt>
                      <c:pt idx="233">
                        <c:v>36</c:v>
                      </c:pt>
                      <c:pt idx="234">
                        <c:v>45</c:v>
                      </c:pt>
                      <c:pt idx="235">
                        <c:v>54</c:v>
                      </c:pt>
                      <c:pt idx="236">
                        <c:v>63</c:v>
                      </c:pt>
                      <c:pt idx="237">
                        <c:v>72</c:v>
                      </c:pt>
                      <c:pt idx="238">
                        <c:v>81</c:v>
                      </c:pt>
                      <c:pt idx="239">
                        <c:v>90</c:v>
                      </c:pt>
                      <c:pt idx="240">
                        <c:v>99</c:v>
                      </c:pt>
                      <c:pt idx="241">
                        <c:v>100.8</c:v>
                      </c:pt>
                      <c:pt idx="242">
                        <c:v>102.6</c:v>
                      </c:pt>
                      <c:pt idx="243">
                        <c:v>104.4</c:v>
                      </c:pt>
                      <c:pt idx="244">
                        <c:v>106.2</c:v>
                      </c:pt>
                      <c:pt idx="245">
                        <c:v>108</c:v>
                      </c:pt>
                      <c:pt idx="246">
                        <c:v>109.8</c:v>
                      </c:pt>
                      <c:pt idx="247">
                        <c:v>111.6</c:v>
                      </c:pt>
                      <c:pt idx="248">
                        <c:v>113.4</c:v>
                      </c:pt>
                      <c:pt idx="249">
                        <c:v>115.2</c:v>
                      </c:pt>
                      <c:pt idx="250">
                        <c:v>117</c:v>
                      </c:pt>
                      <c:pt idx="251">
                        <c:v>107.1</c:v>
                      </c:pt>
                      <c:pt idx="252">
                        <c:v>97.2</c:v>
                      </c:pt>
                      <c:pt idx="253">
                        <c:v>87.3</c:v>
                      </c:pt>
                      <c:pt idx="254">
                        <c:v>77.400000000000006</c:v>
                      </c:pt>
                      <c:pt idx="255">
                        <c:v>67.5</c:v>
                      </c:pt>
                      <c:pt idx="256">
                        <c:v>57.599999999999902</c:v>
                      </c:pt>
                      <c:pt idx="257">
                        <c:v>47.7</c:v>
                      </c:pt>
                      <c:pt idx="258">
                        <c:v>37.799999999999997</c:v>
                      </c:pt>
                      <c:pt idx="259">
                        <c:v>27.899999999999899</c:v>
                      </c:pt>
                      <c:pt idx="260">
                        <c:v>18</c:v>
                      </c:pt>
                      <c:pt idx="261">
                        <c:v>16.2</c:v>
                      </c:pt>
                      <c:pt idx="262">
                        <c:v>14.4</c:v>
                      </c:pt>
                      <c:pt idx="263">
                        <c:v>12.6</c:v>
                      </c:pt>
                      <c:pt idx="264">
                        <c:v>10.8</c:v>
                      </c:pt>
                      <c:pt idx="265">
                        <c:v>9</c:v>
                      </c:pt>
                      <c:pt idx="266">
                        <c:v>7.1999999999999904</c:v>
                      </c:pt>
                      <c:pt idx="267">
                        <c:v>5.4</c:v>
                      </c:pt>
                      <c:pt idx="268">
                        <c:v>3.5999999999999899</c:v>
                      </c:pt>
                      <c:pt idx="269">
                        <c:v>1.8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1.8</c:v>
                      </c:pt>
                      <c:pt idx="292">
                        <c:v>3.6</c:v>
                      </c:pt>
                      <c:pt idx="293">
                        <c:v>5.4</c:v>
                      </c:pt>
                      <c:pt idx="294">
                        <c:v>7.2</c:v>
                      </c:pt>
                      <c:pt idx="295">
                        <c:v>9</c:v>
                      </c:pt>
                      <c:pt idx="296">
                        <c:v>10.8</c:v>
                      </c:pt>
                      <c:pt idx="297">
                        <c:v>12.6</c:v>
                      </c:pt>
                      <c:pt idx="298">
                        <c:v>14.4</c:v>
                      </c:pt>
                      <c:pt idx="299">
                        <c:v>16.2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3-6754-49D6-AB75-2976AB877CC1}"/>
                  </c:ext>
                </c:extLst>
              </c15:ser>
            </c15:filteredScatterSeries>
            <c15:filteredScatterSeries>
              <c15:ser>
                <c:idx val="22"/>
                <c:order val="6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X$2:$X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9</c:v>
                      </c:pt>
                      <c:pt idx="212">
                        <c:v>9</c:v>
                      </c:pt>
                      <c:pt idx="213">
                        <c:v>9</c:v>
                      </c:pt>
                      <c:pt idx="214">
                        <c:v>9</c:v>
                      </c:pt>
                      <c:pt idx="215">
                        <c:v>9</c:v>
                      </c:pt>
                      <c:pt idx="216">
                        <c:v>9</c:v>
                      </c:pt>
                      <c:pt idx="217">
                        <c:v>9</c:v>
                      </c:pt>
                      <c:pt idx="218">
                        <c:v>9</c:v>
                      </c:pt>
                      <c:pt idx="219">
                        <c:v>9</c:v>
                      </c:pt>
                      <c:pt idx="220">
                        <c:v>9</c:v>
                      </c:pt>
                      <c:pt idx="221">
                        <c:v>8.1</c:v>
                      </c:pt>
                      <c:pt idx="222">
                        <c:v>7.2</c:v>
                      </c:pt>
                      <c:pt idx="223">
                        <c:v>6.3</c:v>
                      </c:pt>
                      <c:pt idx="224">
                        <c:v>5.4</c:v>
                      </c:pt>
                      <c:pt idx="225">
                        <c:v>4.5</c:v>
                      </c:pt>
                      <c:pt idx="226">
                        <c:v>3.5999999999999899</c:v>
                      </c:pt>
                      <c:pt idx="227">
                        <c:v>2.7</c:v>
                      </c:pt>
                      <c:pt idx="228">
                        <c:v>1.7999999999999901</c:v>
                      </c:pt>
                      <c:pt idx="229">
                        <c:v>0.9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6.6</c:v>
                      </c:pt>
                      <c:pt idx="252">
                        <c:v>13.2</c:v>
                      </c:pt>
                      <c:pt idx="253">
                        <c:v>19.799999999999901</c:v>
                      </c:pt>
                      <c:pt idx="254">
                        <c:v>26.4</c:v>
                      </c:pt>
                      <c:pt idx="255">
                        <c:v>33</c:v>
                      </c:pt>
                      <c:pt idx="256">
                        <c:v>39.599999999999902</c:v>
                      </c:pt>
                      <c:pt idx="257">
                        <c:v>46.199999999999903</c:v>
                      </c:pt>
                      <c:pt idx="258">
                        <c:v>52.8</c:v>
                      </c:pt>
                      <c:pt idx="259">
                        <c:v>59.4</c:v>
                      </c:pt>
                      <c:pt idx="260">
                        <c:v>66</c:v>
                      </c:pt>
                      <c:pt idx="261">
                        <c:v>66.900000000000006</c:v>
                      </c:pt>
                      <c:pt idx="262">
                        <c:v>67.8</c:v>
                      </c:pt>
                      <c:pt idx="263">
                        <c:v>68.7</c:v>
                      </c:pt>
                      <c:pt idx="264">
                        <c:v>69.599999999999994</c:v>
                      </c:pt>
                      <c:pt idx="265">
                        <c:v>70.5</c:v>
                      </c:pt>
                      <c:pt idx="266">
                        <c:v>71.400000000000006</c:v>
                      </c:pt>
                      <c:pt idx="267">
                        <c:v>72.3</c:v>
                      </c:pt>
                      <c:pt idx="268">
                        <c:v>73.2</c:v>
                      </c:pt>
                      <c:pt idx="269">
                        <c:v>74.099999999999994</c:v>
                      </c:pt>
                      <c:pt idx="270">
                        <c:v>75</c:v>
                      </c:pt>
                      <c:pt idx="271">
                        <c:v>68.400000000000006</c:v>
                      </c:pt>
                      <c:pt idx="272">
                        <c:v>61.8</c:v>
                      </c:pt>
                      <c:pt idx="273">
                        <c:v>55.2</c:v>
                      </c:pt>
                      <c:pt idx="274">
                        <c:v>48.6</c:v>
                      </c:pt>
                      <c:pt idx="275">
                        <c:v>42</c:v>
                      </c:pt>
                      <c:pt idx="276">
                        <c:v>35.4</c:v>
                      </c:pt>
                      <c:pt idx="277">
                        <c:v>28.8</c:v>
                      </c:pt>
                      <c:pt idx="278">
                        <c:v>22.2</c:v>
                      </c:pt>
                      <c:pt idx="279">
                        <c:v>15.6</c:v>
                      </c:pt>
                      <c:pt idx="280">
                        <c:v>9</c:v>
                      </c:pt>
                      <c:pt idx="281">
                        <c:v>11.7</c:v>
                      </c:pt>
                      <c:pt idx="282">
                        <c:v>14.4</c:v>
                      </c:pt>
                      <c:pt idx="283">
                        <c:v>17.100000000000001</c:v>
                      </c:pt>
                      <c:pt idx="284">
                        <c:v>19.8</c:v>
                      </c:pt>
                      <c:pt idx="285">
                        <c:v>22.5</c:v>
                      </c:pt>
                      <c:pt idx="286">
                        <c:v>25.2</c:v>
                      </c:pt>
                      <c:pt idx="287">
                        <c:v>27.9</c:v>
                      </c:pt>
                      <c:pt idx="288">
                        <c:v>30.6</c:v>
                      </c:pt>
                      <c:pt idx="289">
                        <c:v>33.299999999999997</c:v>
                      </c:pt>
                      <c:pt idx="290">
                        <c:v>36</c:v>
                      </c:pt>
                      <c:pt idx="291">
                        <c:v>36</c:v>
                      </c:pt>
                      <c:pt idx="292">
                        <c:v>36</c:v>
                      </c:pt>
                      <c:pt idx="293">
                        <c:v>36</c:v>
                      </c:pt>
                      <c:pt idx="294">
                        <c:v>36</c:v>
                      </c:pt>
                      <c:pt idx="295">
                        <c:v>36</c:v>
                      </c:pt>
                      <c:pt idx="296">
                        <c:v>36</c:v>
                      </c:pt>
                      <c:pt idx="297">
                        <c:v>36</c:v>
                      </c:pt>
                      <c:pt idx="298">
                        <c:v>36</c:v>
                      </c:pt>
                      <c:pt idx="299">
                        <c:v>36</c:v>
                      </c:pt>
                      <c:pt idx="300">
                        <c:v>36</c:v>
                      </c:pt>
                      <c:pt idx="301">
                        <c:v>34.200000000000003</c:v>
                      </c:pt>
                      <c:pt idx="302">
                        <c:v>32.4</c:v>
                      </c:pt>
                      <c:pt idx="303">
                        <c:v>30.6</c:v>
                      </c:pt>
                      <c:pt idx="304">
                        <c:v>28.8</c:v>
                      </c:pt>
                      <c:pt idx="305">
                        <c:v>27</c:v>
                      </c:pt>
                      <c:pt idx="306">
                        <c:v>25.2</c:v>
                      </c:pt>
                      <c:pt idx="307">
                        <c:v>23.4</c:v>
                      </c:pt>
                      <c:pt idx="308">
                        <c:v>21.6</c:v>
                      </c:pt>
                      <c:pt idx="309">
                        <c:v>19.8</c:v>
                      </c:pt>
                      <c:pt idx="310">
                        <c:v>18</c:v>
                      </c:pt>
                      <c:pt idx="311">
                        <c:v>16.2</c:v>
                      </c:pt>
                      <c:pt idx="312">
                        <c:v>14.4</c:v>
                      </c:pt>
                      <c:pt idx="313">
                        <c:v>12.6</c:v>
                      </c:pt>
                      <c:pt idx="314">
                        <c:v>10.8</c:v>
                      </c:pt>
                      <c:pt idx="315">
                        <c:v>9</c:v>
                      </c:pt>
                      <c:pt idx="316">
                        <c:v>7.1999999999999904</c:v>
                      </c:pt>
                      <c:pt idx="317">
                        <c:v>5.4</c:v>
                      </c:pt>
                      <c:pt idx="318">
                        <c:v>3.5999999999999899</c:v>
                      </c:pt>
                      <c:pt idx="319">
                        <c:v>1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4-6754-49D6-AB75-2976AB877CC1}"/>
                  </c:ext>
                </c:extLst>
              </c15:ser>
            </c15:filteredScatterSeries>
            <c15:filteredScatterSeries>
              <c15:ser>
                <c:idx val="23"/>
                <c:order val="6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6">
                        <a:lumMod val="8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Y$2:$Y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5-6754-49D6-AB75-2976AB877CC1}"/>
                  </c:ext>
                </c:extLst>
              </c15:ser>
            </c15:filteredScatterSeries>
            <c15:filteredScatterSeries>
              <c15:ser>
                <c:idx val="24"/>
                <c:order val="6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Z$2:$Z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8</c:v>
                      </c:pt>
                      <c:pt idx="1">
                        <c:v>16.2</c:v>
                      </c:pt>
                      <c:pt idx="2">
                        <c:v>14.4</c:v>
                      </c:pt>
                      <c:pt idx="3">
                        <c:v>12.6</c:v>
                      </c:pt>
                      <c:pt idx="4">
                        <c:v>10.8</c:v>
                      </c:pt>
                      <c:pt idx="5">
                        <c:v>9</c:v>
                      </c:pt>
                      <c:pt idx="6">
                        <c:v>7.1999999999999904</c:v>
                      </c:pt>
                      <c:pt idx="7">
                        <c:v>5.4</c:v>
                      </c:pt>
                      <c:pt idx="8">
                        <c:v>3.5999999999999899</c:v>
                      </c:pt>
                      <c:pt idx="9">
                        <c:v>1.8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.9</c:v>
                      </c:pt>
                      <c:pt idx="42">
                        <c:v>1.8</c:v>
                      </c:pt>
                      <c:pt idx="43">
                        <c:v>2.7</c:v>
                      </c:pt>
                      <c:pt idx="44">
                        <c:v>3.6</c:v>
                      </c:pt>
                      <c:pt idx="45">
                        <c:v>4.5</c:v>
                      </c:pt>
                      <c:pt idx="46">
                        <c:v>5.4</c:v>
                      </c:pt>
                      <c:pt idx="47">
                        <c:v>6.3</c:v>
                      </c:pt>
                      <c:pt idx="48">
                        <c:v>7.2</c:v>
                      </c:pt>
                      <c:pt idx="49">
                        <c:v>8.1</c:v>
                      </c:pt>
                      <c:pt idx="50">
                        <c:v>9</c:v>
                      </c:pt>
                      <c:pt idx="51">
                        <c:v>9</c:v>
                      </c:pt>
                      <c:pt idx="52">
                        <c:v>9</c:v>
                      </c:pt>
                      <c:pt idx="53">
                        <c:v>9</c:v>
                      </c:pt>
                      <c:pt idx="54">
                        <c:v>9</c:v>
                      </c:pt>
                      <c:pt idx="55">
                        <c:v>9</c:v>
                      </c:pt>
                      <c:pt idx="56">
                        <c:v>9</c:v>
                      </c:pt>
                      <c:pt idx="57">
                        <c:v>9</c:v>
                      </c:pt>
                      <c:pt idx="58">
                        <c:v>9</c:v>
                      </c:pt>
                      <c:pt idx="59">
                        <c:v>9</c:v>
                      </c:pt>
                      <c:pt idx="60">
                        <c:v>9</c:v>
                      </c:pt>
                      <c:pt idx="61">
                        <c:v>8.1</c:v>
                      </c:pt>
                      <c:pt idx="62">
                        <c:v>7.2</c:v>
                      </c:pt>
                      <c:pt idx="63">
                        <c:v>6.3</c:v>
                      </c:pt>
                      <c:pt idx="64">
                        <c:v>5.4</c:v>
                      </c:pt>
                      <c:pt idx="65">
                        <c:v>4.5</c:v>
                      </c:pt>
                      <c:pt idx="66">
                        <c:v>3.5999999999999899</c:v>
                      </c:pt>
                      <c:pt idx="67">
                        <c:v>2.7</c:v>
                      </c:pt>
                      <c:pt idx="68">
                        <c:v>1.7999999999999901</c:v>
                      </c:pt>
                      <c:pt idx="69">
                        <c:v>0.9</c:v>
                      </c:pt>
                      <c:pt idx="70">
                        <c:v>0</c:v>
                      </c:pt>
                      <c:pt idx="71">
                        <c:v>5.7</c:v>
                      </c:pt>
                      <c:pt idx="72">
                        <c:v>11.4</c:v>
                      </c:pt>
                      <c:pt idx="73">
                        <c:v>17.100000000000001</c:v>
                      </c:pt>
                      <c:pt idx="74">
                        <c:v>22.8</c:v>
                      </c:pt>
                      <c:pt idx="75">
                        <c:v>28.5</c:v>
                      </c:pt>
                      <c:pt idx="76">
                        <c:v>34.200000000000003</c:v>
                      </c:pt>
                      <c:pt idx="77">
                        <c:v>39.9</c:v>
                      </c:pt>
                      <c:pt idx="78">
                        <c:v>45.6</c:v>
                      </c:pt>
                      <c:pt idx="79">
                        <c:v>51.3</c:v>
                      </c:pt>
                      <c:pt idx="80">
                        <c:v>57</c:v>
                      </c:pt>
                      <c:pt idx="81">
                        <c:v>51.3</c:v>
                      </c:pt>
                      <c:pt idx="82">
                        <c:v>45.6</c:v>
                      </c:pt>
                      <c:pt idx="83">
                        <c:v>39.9</c:v>
                      </c:pt>
                      <c:pt idx="84">
                        <c:v>34.200000000000003</c:v>
                      </c:pt>
                      <c:pt idx="85">
                        <c:v>28.5</c:v>
                      </c:pt>
                      <c:pt idx="86">
                        <c:v>22.799999999999901</c:v>
                      </c:pt>
                      <c:pt idx="87">
                        <c:v>17.100000000000001</c:v>
                      </c:pt>
                      <c:pt idx="88">
                        <c:v>11.399999999999901</c:v>
                      </c:pt>
                      <c:pt idx="89">
                        <c:v>5.6999999999999904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2.1</c:v>
                      </c:pt>
                      <c:pt idx="162">
                        <c:v>4.2</c:v>
                      </c:pt>
                      <c:pt idx="163">
                        <c:v>6.3</c:v>
                      </c:pt>
                      <c:pt idx="164">
                        <c:v>8.4</c:v>
                      </c:pt>
                      <c:pt idx="165">
                        <c:v>10.5</c:v>
                      </c:pt>
                      <c:pt idx="166">
                        <c:v>12.6</c:v>
                      </c:pt>
                      <c:pt idx="167">
                        <c:v>14.7</c:v>
                      </c:pt>
                      <c:pt idx="168">
                        <c:v>16.8</c:v>
                      </c:pt>
                      <c:pt idx="169">
                        <c:v>18.899999999999999</c:v>
                      </c:pt>
                      <c:pt idx="170">
                        <c:v>21</c:v>
                      </c:pt>
                      <c:pt idx="171">
                        <c:v>21</c:v>
                      </c:pt>
                      <c:pt idx="172">
                        <c:v>21</c:v>
                      </c:pt>
                      <c:pt idx="173">
                        <c:v>21</c:v>
                      </c:pt>
                      <c:pt idx="174">
                        <c:v>21</c:v>
                      </c:pt>
                      <c:pt idx="175">
                        <c:v>21</c:v>
                      </c:pt>
                      <c:pt idx="176">
                        <c:v>21</c:v>
                      </c:pt>
                      <c:pt idx="177">
                        <c:v>21</c:v>
                      </c:pt>
                      <c:pt idx="178">
                        <c:v>21</c:v>
                      </c:pt>
                      <c:pt idx="179">
                        <c:v>21</c:v>
                      </c:pt>
                      <c:pt idx="180">
                        <c:v>21</c:v>
                      </c:pt>
                      <c:pt idx="181">
                        <c:v>19.8</c:v>
                      </c:pt>
                      <c:pt idx="182">
                        <c:v>18.600000000000001</c:v>
                      </c:pt>
                      <c:pt idx="183">
                        <c:v>17.399999999999999</c:v>
                      </c:pt>
                      <c:pt idx="184">
                        <c:v>16.2</c:v>
                      </c:pt>
                      <c:pt idx="185">
                        <c:v>15</c:v>
                      </c:pt>
                      <c:pt idx="186">
                        <c:v>13.8</c:v>
                      </c:pt>
                      <c:pt idx="187">
                        <c:v>12.6</c:v>
                      </c:pt>
                      <c:pt idx="188">
                        <c:v>11.4</c:v>
                      </c:pt>
                      <c:pt idx="189">
                        <c:v>10.199999999999999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13.2</c:v>
                      </c:pt>
                      <c:pt idx="202">
                        <c:v>17.399999999999999</c:v>
                      </c:pt>
                      <c:pt idx="203">
                        <c:v>21.6</c:v>
                      </c:pt>
                      <c:pt idx="204">
                        <c:v>25.8</c:v>
                      </c:pt>
                      <c:pt idx="205">
                        <c:v>30</c:v>
                      </c:pt>
                      <c:pt idx="206">
                        <c:v>34.200000000000003</c:v>
                      </c:pt>
                      <c:pt idx="207">
                        <c:v>38.4</c:v>
                      </c:pt>
                      <c:pt idx="208">
                        <c:v>42.6</c:v>
                      </c:pt>
                      <c:pt idx="209">
                        <c:v>46.8</c:v>
                      </c:pt>
                      <c:pt idx="210">
                        <c:v>51</c:v>
                      </c:pt>
                      <c:pt idx="211">
                        <c:v>52.5</c:v>
                      </c:pt>
                      <c:pt idx="212">
                        <c:v>54</c:v>
                      </c:pt>
                      <c:pt idx="213">
                        <c:v>55.5</c:v>
                      </c:pt>
                      <c:pt idx="214">
                        <c:v>57</c:v>
                      </c:pt>
                      <c:pt idx="215">
                        <c:v>58.5</c:v>
                      </c:pt>
                      <c:pt idx="216">
                        <c:v>60</c:v>
                      </c:pt>
                      <c:pt idx="217">
                        <c:v>61.5</c:v>
                      </c:pt>
                      <c:pt idx="218">
                        <c:v>63</c:v>
                      </c:pt>
                      <c:pt idx="219">
                        <c:v>64.5</c:v>
                      </c:pt>
                      <c:pt idx="220">
                        <c:v>66</c:v>
                      </c:pt>
                      <c:pt idx="221">
                        <c:v>70.5</c:v>
                      </c:pt>
                      <c:pt idx="222">
                        <c:v>75</c:v>
                      </c:pt>
                      <c:pt idx="223">
                        <c:v>79.5</c:v>
                      </c:pt>
                      <c:pt idx="224">
                        <c:v>84</c:v>
                      </c:pt>
                      <c:pt idx="225">
                        <c:v>88.5</c:v>
                      </c:pt>
                      <c:pt idx="226">
                        <c:v>93</c:v>
                      </c:pt>
                      <c:pt idx="227">
                        <c:v>97.5</c:v>
                      </c:pt>
                      <c:pt idx="228">
                        <c:v>102</c:v>
                      </c:pt>
                      <c:pt idx="229">
                        <c:v>106.5</c:v>
                      </c:pt>
                      <c:pt idx="230">
                        <c:v>111</c:v>
                      </c:pt>
                      <c:pt idx="231">
                        <c:v>106.2</c:v>
                      </c:pt>
                      <c:pt idx="232">
                        <c:v>101.4</c:v>
                      </c:pt>
                      <c:pt idx="233">
                        <c:v>96.6</c:v>
                      </c:pt>
                      <c:pt idx="234">
                        <c:v>91.8</c:v>
                      </c:pt>
                      <c:pt idx="235">
                        <c:v>87</c:v>
                      </c:pt>
                      <c:pt idx="236">
                        <c:v>82.2</c:v>
                      </c:pt>
                      <c:pt idx="237">
                        <c:v>77.400000000000006</c:v>
                      </c:pt>
                      <c:pt idx="238">
                        <c:v>72.599999999999994</c:v>
                      </c:pt>
                      <c:pt idx="239">
                        <c:v>67.8</c:v>
                      </c:pt>
                      <c:pt idx="240">
                        <c:v>63</c:v>
                      </c:pt>
                      <c:pt idx="241">
                        <c:v>57.6</c:v>
                      </c:pt>
                      <c:pt idx="242">
                        <c:v>52.2</c:v>
                      </c:pt>
                      <c:pt idx="243">
                        <c:v>46.8</c:v>
                      </c:pt>
                      <c:pt idx="244">
                        <c:v>41.4</c:v>
                      </c:pt>
                      <c:pt idx="245">
                        <c:v>36</c:v>
                      </c:pt>
                      <c:pt idx="246">
                        <c:v>30.599999999999898</c:v>
                      </c:pt>
                      <c:pt idx="247">
                        <c:v>25.1999999999999</c:v>
                      </c:pt>
                      <c:pt idx="248">
                        <c:v>19.799999999999901</c:v>
                      </c:pt>
                      <c:pt idx="249">
                        <c:v>14.399999999999901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.9</c:v>
                      </c:pt>
                      <c:pt idx="262">
                        <c:v>10.8</c:v>
                      </c:pt>
                      <c:pt idx="263">
                        <c:v>11.7</c:v>
                      </c:pt>
                      <c:pt idx="264">
                        <c:v>12.6</c:v>
                      </c:pt>
                      <c:pt idx="265">
                        <c:v>13.5</c:v>
                      </c:pt>
                      <c:pt idx="266">
                        <c:v>14.4</c:v>
                      </c:pt>
                      <c:pt idx="267">
                        <c:v>15.3</c:v>
                      </c:pt>
                      <c:pt idx="268">
                        <c:v>16.2</c:v>
                      </c:pt>
                      <c:pt idx="269">
                        <c:v>17.100000000000001</c:v>
                      </c:pt>
                      <c:pt idx="270">
                        <c:v>18</c:v>
                      </c:pt>
                      <c:pt idx="271">
                        <c:v>16.2</c:v>
                      </c:pt>
                      <c:pt idx="272">
                        <c:v>14.4</c:v>
                      </c:pt>
                      <c:pt idx="273">
                        <c:v>12.6</c:v>
                      </c:pt>
                      <c:pt idx="274">
                        <c:v>10.8</c:v>
                      </c:pt>
                      <c:pt idx="275">
                        <c:v>9</c:v>
                      </c:pt>
                      <c:pt idx="276">
                        <c:v>7.1999999999999904</c:v>
                      </c:pt>
                      <c:pt idx="277">
                        <c:v>5.4</c:v>
                      </c:pt>
                      <c:pt idx="278">
                        <c:v>3.5999999999999899</c:v>
                      </c:pt>
                      <c:pt idx="279">
                        <c:v>1.8</c:v>
                      </c:pt>
                      <c:pt idx="280">
                        <c:v>0</c:v>
                      </c:pt>
                      <c:pt idx="281">
                        <c:v>3</c:v>
                      </c:pt>
                      <c:pt idx="282">
                        <c:v>6</c:v>
                      </c:pt>
                      <c:pt idx="283">
                        <c:v>9</c:v>
                      </c:pt>
                      <c:pt idx="284">
                        <c:v>12</c:v>
                      </c:pt>
                      <c:pt idx="285">
                        <c:v>15</c:v>
                      </c:pt>
                      <c:pt idx="286">
                        <c:v>18</c:v>
                      </c:pt>
                      <c:pt idx="287">
                        <c:v>21</c:v>
                      </c:pt>
                      <c:pt idx="288">
                        <c:v>24</c:v>
                      </c:pt>
                      <c:pt idx="289">
                        <c:v>27</c:v>
                      </c:pt>
                      <c:pt idx="290">
                        <c:v>30</c:v>
                      </c:pt>
                      <c:pt idx="291">
                        <c:v>30</c:v>
                      </c:pt>
                      <c:pt idx="292">
                        <c:v>30</c:v>
                      </c:pt>
                      <c:pt idx="293">
                        <c:v>30</c:v>
                      </c:pt>
                      <c:pt idx="294">
                        <c:v>30</c:v>
                      </c:pt>
                      <c:pt idx="295">
                        <c:v>30</c:v>
                      </c:pt>
                      <c:pt idx="296">
                        <c:v>30</c:v>
                      </c:pt>
                      <c:pt idx="297">
                        <c:v>30</c:v>
                      </c:pt>
                      <c:pt idx="298">
                        <c:v>30</c:v>
                      </c:pt>
                      <c:pt idx="299">
                        <c:v>30</c:v>
                      </c:pt>
                      <c:pt idx="300">
                        <c:v>30</c:v>
                      </c:pt>
                      <c:pt idx="301">
                        <c:v>27</c:v>
                      </c:pt>
                      <c:pt idx="302">
                        <c:v>24</c:v>
                      </c:pt>
                      <c:pt idx="303">
                        <c:v>21</c:v>
                      </c:pt>
                      <c:pt idx="304">
                        <c:v>18</c:v>
                      </c:pt>
                      <c:pt idx="305">
                        <c:v>15</c:v>
                      </c:pt>
                      <c:pt idx="306">
                        <c:v>12</c:v>
                      </c:pt>
                      <c:pt idx="307">
                        <c:v>9</c:v>
                      </c:pt>
                      <c:pt idx="308">
                        <c:v>6</c:v>
                      </c:pt>
                      <c:pt idx="309">
                        <c:v>3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6-6754-49D6-AB75-2976AB877CC1}"/>
                  </c:ext>
                </c:extLst>
              </c15:ser>
            </c15:filteredScatterSeries>
            <c15:filteredScatterSeries>
              <c15:ser>
                <c:idx val="25"/>
                <c:order val="6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A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A$2:$A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10.199999999999999</c:v>
                      </c:pt>
                      <c:pt idx="12">
                        <c:v>11.4</c:v>
                      </c:pt>
                      <c:pt idx="13">
                        <c:v>12.6</c:v>
                      </c:pt>
                      <c:pt idx="14">
                        <c:v>13.8</c:v>
                      </c:pt>
                      <c:pt idx="15">
                        <c:v>15</c:v>
                      </c:pt>
                      <c:pt idx="16">
                        <c:v>16.2</c:v>
                      </c:pt>
                      <c:pt idx="17">
                        <c:v>17.399999999999999</c:v>
                      </c:pt>
                      <c:pt idx="18">
                        <c:v>18.600000000000001</c:v>
                      </c:pt>
                      <c:pt idx="19">
                        <c:v>19.799999999999901</c:v>
                      </c:pt>
                      <c:pt idx="20">
                        <c:v>21</c:v>
                      </c:pt>
                      <c:pt idx="21">
                        <c:v>18.899999999999999</c:v>
                      </c:pt>
                      <c:pt idx="22">
                        <c:v>16.8</c:v>
                      </c:pt>
                      <c:pt idx="23">
                        <c:v>14.7</c:v>
                      </c:pt>
                      <c:pt idx="24">
                        <c:v>12.6</c:v>
                      </c:pt>
                      <c:pt idx="25">
                        <c:v>10.5</c:v>
                      </c:pt>
                      <c:pt idx="26">
                        <c:v>8.3999999999999897</c:v>
                      </c:pt>
                      <c:pt idx="27">
                        <c:v>6.2999999999999901</c:v>
                      </c:pt>
                      <c:pt idx="28">
                        <c:v>4.1999999999999904</c:v>
                      </c:pt>
                      <c:pt idx="29">
                        <c:v>2.099999999999989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.9</c:v>
                      </c:pt>
                      <c:pt idx="62">
                        <c:v>1.8</c:v>
                      </c:pt>
                      <c:pt idx="63">
                        <c:v>2.7</c:v>
                      </c:pt>
                      <c:pt idx="64">
                        <c:v>3.6</c:v>
                      </c:pt>
                      <c:pt idx="65">
                        <c:v>4.5</c:v>
                      </c:pt>
                      <c:pt idx="66">
                        <c:v>5.4</c:v>
                      </c:pt>
                      <c:pt idx="67">
                        <c:v>6.3</c:v>
                      </c:pt>
                      <c:pt idx="68">
                        <c:v>7.2</c:v>
                      </c:pt>
                      <c:pt idx="69">
                        <c:v>8.1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27</c:v>
                      </c:pt>
                      <c:pt idx="122">
                        <c:v>45</c:v>
                      </c:pt>
                      <c:pt idx="123">
                        <c:v>63</c:v>
                      </c:pt>
                      <c:pt idx="124">
                        <c:v>81</c:v>
                      </c:pt>
                      <c:pt idx="125">
                        <c:v>99</c:v>
                      </c:pt>
                      <c:pt idx="126">
                        <c:v>117</c:v>
                      </c:pt>
                      <c:pt idx="127">
                        <c:v>135</c:v>
                      </c:pt>
                      <c:pt idx="128">
                        <c:v>153</c:v>
                      </c:pt>
                      <c:pt idx="129">
                        <c:v>171</c:v>
                      </c:pt>
                      <c:pt idx="130">
                        <c:v>189</c:v>
                      </c:pt>
                      <c:pt idx="131">
                        <c:v>273.89999999999998</c:v>
                      </c:pt>
                      <c:pt idx="132">
                        <c:v>358.8</c:v>
                      </c:pt>
                      <c:pt idx="133">
                        <c:v>443.7</c:v>
                      </c:pt>
                      <c:pt idx="134">
                        <c:v>528.6</c:v>
                      </c:pt>
                      <c:pt idx="135">
                        <c:v>613.5</c:v>
                      </c:pt>
                      <c:pt idx="136">
                        <c:v>698.4</c:v>
                      </c:pt>
                      <c:pt idx="137">
                        <c:v>783.3</c:v>
                      </c:pt>
                      <c:pt idx="138">
                        <c:v>868.2</c:v>
                      </c:pt>
                      <c:pt idx="139">
                        <c:v>953.1</c:v>
                      </c:pt>
                      <c:pt idx="140">
                        <c:v>1038</c:v>
                      </c:pt>
                      <c:pt idx="141">
                        <c:v>1003.2</c:v>
                      </c:pt>
                      <c:pt idx="142">
                        <c:v>968.4</c:v>
                      </c:pt>
                      <c:pt idx="143">
                        <c:v>933.6</c:v>
                      </c:pt>
                      <c:pt idx="144">
                        <c:v>898.8</c:v>
                      </c:pt>
                      <c:pt idx="145">
                        <c:v>864</c:v>
                      </c:pt>
                      <c:pt idx="146">
                        <c:v>829.2</c:v>
                      </c:pt>
                      <c:pt idx="147">
                        <c:v>794.4</c:v>
                      </c:pt>
                      <c:pt idx="148">
                        <c:v>759.6</c:v>
                      </c:pt>
                      <c:pt idx="149">
                        <c:v>724.8</c:v>
                      </c:pt>
                      <c:pt idx="150">
                        <c:v>690</c:v>
                      </c:pt>
                      <c:pt idx="151">
                        <c:v>723.6</c:v>
                      </c:pt>
                      <c:pt idx="152">
                        <c:v>757.2</c:v>
                      </c:pt>
                      <c:pt idx="153">
                        <c:v>790.8</c:v>
                      </c:pt>
                      <c:pt idx="154">
                        <c:v>824.4</c:v>
                      </c:pt>
                      <c:pt idx="155">
                        <c:v>858</c:v>
                      </c:pt>
                      <c:pt idx="156">
                        <c:v>891.6</c:v>
                      </c:pt>
                      <c:pt idx="157">
                        <c:v>925.2</c:v>
                      </c:pt>
                      <c:pt idx="158">
                        <c:v>958.8</c:v>
                      </c:pt>
                      <c:pt idx="159">
                        <c:v>992.4</c:v>
                      </c:pt>
                      <c:pt idx="160">
                        <c:v>1026</c:v>
                      </c:pt>
                      <c:pt idx="161">
                        <c:v>1030.8</c:v>
                      </c:pt>
                      <c:pt idx="162">
                        <c:v>1035.5999999999999</c:v>
                      </c:pt>
                      <c:pt idx="163">
                        <c:v>1040.4000000000001</c:v>
                      </c:pt>
                      <c:pt idx="164">
                        <c:v>1045.2</c:v>
                      </c:pt>
                      <c:pt idx="165">
                        <c:v>1050</c:v>
                      </c:pt>
                      <c:pt idx="166">
                        <c:v>1054.8</c:v>
                      </c:pt>
                      <c:pt idx="167">
                        <c:v>1059.5999999999999</c:v>
                      </c:pt>
                      <c:pt idx="168">
                        <c:v>1064.4000000000001</c:v>
                      </c:pt>
                      <c:pt idx="169">
                        <c:v>1069.2</c:v>
                      </c:pt>
                      <c:pt idx="170">
                        <c:v>1074</c:v>
                      </c:pt>
                      <c:pt idx="171">
                        <c:v>1110</c:v>
                      </c:pt>
                      <c:pt idx="172">
                        <c:v>1146</c:v>
                      </c:pt>
                      <c:pt idx="173">
                        <c:v>1182</c:v>
                      </c:pt>
                      <c:pt idx="174">
                        <c:v>1218</c:v>
                      </c:pt>
                      <c:pt idx="175">
                        <c:v>1254</c:v>
                      </c:pt>
                      <c:pt idx="176">
                        <c:v>1290</c:v>
                      </c:pt>
                      <c:pt idx="177">
                        <c:v>1326</c:v>
                      </c:pt>
                      <c:pt idx="178">
                        <c:v>1362</c:v>
                      </c:pt>
                      <c:pt idx="179">
                        <c:v>1398</c:v>
                      </c:pt>
                      <c:pt idx="180">
                        <c:v>1434</c:v>
                      </c:pt>
                      <c:pt idx="181">
                        <c:v>1377.6</c:v>
                      </c:pt>
                      <c:pt idx="182">
                        <c:v>1321.2</c:v>
                      </c:pt>
                      <c:pt idx="183">
                        <c:v>1264.8</c:v>
                      </c:pt>
                      <c:pt idx="184">
                        <c:v>1208.4000000000001</c:v>
                      </c:pt>
                      <c:pt idx="185">
                        <c:v>1152</c:v>
                      </c:pt>
                      <c:pt idx="186">
                        <c:v>1095.5999999999999</c:v>
                      </c:pt>
                      <c:pt idx="187">
                        <c:v>1039.2</c:v>
                      </c:pt>
                      <c:pt idx="188">
                        <c:v>982.8</c:v>
                      </c:pt>
                      <c:pt idx="189">
                        <c:v>926.4</c:v>
                      </c:pt>
                      <c:pt idx="190">
                        <c:v>870</c:v>
                      </c:pt>
                      <c:pt idx="191">
                        <c:v>843.6</c:v>
                      </c:pt>
                      <c:pt idx="192">
                        <c:v>817.2</c:v>
                      </c:pt>
                      <c:pt idx="193">
                        <c:v>790.8</c:v>
                      </c:pt>
                      <c:pt idx="194">
                        <c:v>764.4</c:v>
                      </c:pt>
                      <c:pt idx="195">
                        <c:v>738</c:v>
                      </c:pt>
                      <c:pt idx="196">
                        <c:v>711.6</c:v>
                      </c:pt>
                      <c:pt idx="197">
                        <c:v>685.2</c:v>
                      </c:pt>
                      <c:pt idx="198">
                        <c:v>658.8</c:v>
                      </c:pt>
                      <c:pt idx="199">
                        <c:v>632.4</c:v>
                      </c:pt>
                      <c:pt idx="200">
                        <c:v>606</c:v>
                      </c:pt>
                      <c:pt idx="201">
                        <c:v>558.9</c:v>
                      </c:pt>
                      <c:pt idx="202">
                        <c:v>511.8</c:v>
                      </c:pt>
                      <c:pt idx="203">
                        <c:v>464.7</c:v>
                      </c:pt>
                      <c:pt idx="204">
                        <c:v>417.6</c:v>
                      </c:pt>
                      <c:pt idx="205">
                        <c:v>370.5</c:v>
                      </c:pt>
                      <c:pt idx="206">
                        <c:v>323.39999999999998</c:v>
                      </c:pt>
                      <c:pt idx="207">
                        <c:v>276.3</c:v>
                      </c:pt>
                      <c:pt idx="208">
                        <c:v>229.2</c:v>
                      </c:pt>
                      <c:pt idx="209">
                        <c:v>182.099999999999</c:v>
                      </c:pt>
                      <c:pt idx="210">
                        <c:v>135</c:v>
                      </c:pt>
                      <c:pt idx="211">
                        <c:v>125.1</c:v>
                      </c:pt>
                      <c:pt idx="212">
                        <c:v>115.2</c:v>
                      </c:pt>
                      <c:pt idx="213">
                        <c:v>105.3</c:v>
                      </c:pt>
                      <c:pt idx="214">
                        <c:v>95.4</c:v>
                      </c:pt>
                      <c:pt idx="215">
                        <c:v>85.5</c:v>
                      </c:pt>
                      <c:pt idx="216">
                        <c:v>75.599999999999994</c:v>
                      </c:pt>
                      <c:pt idx="217">
                        <c:v>65.7</c:v>
                      </c:pt>
                      <c:pt idx="218">
                        <c:v>55.8</c:v>
                      </c:pt>
                      <c:pt idx="219">
                        <c:v>45.899999999999899</c:v>
                      </c:pt>
                      <c:pt idx="220">
                        <c:v>36</c:v>
                      </c:pt>
                      <c:pt idx="221">
                        <c:v>38.700000000000003</c:v>
                      </c:pt>
                      <c:pt idx="222">
                        <c:v>41.4</c:v>
                      </c:pt>
                      <c:pt idx="223">
                        <c:v>44.1</c:v>
                      </c:pt>
                      <c:pt idx="224">
                        <c:v>46.8</c:v>
                      </c:pt>
                      <c:pt idx="225">
                        <c:v>49.5</c:v>
                      </c:pt>
                      <c:pt idx="226">
                        <c:v>52.2</c:v>
                      </c:pt>
                      <c:pt idx="227">
                        <c:v>54.9</c:v>
                      </c:pt>
                      <c:pt idx="228">
                        <c:v>57.6</c:v>
                      </c:pt>
                      <c:pt idx="229">
                        <c:v>60.3</c:v>
                      </c:pt>
                      <c:pt idx="230">
                        <c:v>63</c:v>
                      </c:pt>
                      <c:pt idx="231">
                        <c:v>60.6</c:v>
                      </c:pt>
                      <c:pt idx="232">
                        <c:v>58.2</c:v>
                      </c:pt>
                      <c:pt idx="233">
                        <c:v>55.8</c:v>
                      </c:pt>
                      <c:pt idx="234">
                        <c:v>53.4</c:v>
                      </c:pt>
                      <c:pt idx="235">
                        <c:v>51</c:v>
                      </c:pt>
                      <c:pt idx="236">
                        <c:v>48.6</c:v>
                      </c:pt>
                      <c:pt idx="237">
                        <c:v>46.2</c:v>
                      </c:pt>
                      <c:pt idx="238">
                        <c:v>43.8</c:v>
                      </c:pt>
                      <c:pt idx="239">
                        <c:v>41.4</c:v>
                      </c:pt>
                      <c:pt idx="240">
                        <c:v>39</c:v>
                      </c:pt>
                      <c:pt idx="241">
                        <c:v>38.1</c:v>
                      </c:pt>
                      <c:pt idx="242">
                        <c:v>37.200000000000003</c:v>
                      </c:pt>
                      <c:pt idx="243">
                        <c:v>36.299999999999997</c:v>
                      </c:pt>
                      <c:pt idx="244">
                        <c:v>35.4</c:v>
                      </c:pt>
                      <c:pt idx="245">
                        <c:v>34.5</c:v>
                      </c:pt>
                      <c:pt idx="246">
                        <c:v>33.6</c:v>
                      </c:pt>
                      <c:pt idx="247">
                        <c:v>32.700000000000003</c:v>
                      </c:pt>
                      <c:pt idx="248">
                        <c:v>31.8</c:v>
                      </c:pt>
                      <c:pt idx="249">
                        <c:v>30.9</c:v>
                      </c:pt>
                      <c:pt idx="250">
                        <c:v>30</c:v>
                      </c:pt>
                      <c:pt idx="251">
                        <c:v>29.1</c:v>
                      </c:pt>
                      <c:pt idx="252">
                        <c:v>28.2</c:v>
                      </c:pt>
                      <c:pt idx="253">
                        <c:v>27.3</c:v>
                      </c:pt>
                      <c:pt idx="254">
                        <c:v>26.4</c:v>
                      </c:pt>
                      <c:pt idx="255">
                        <c:v>25.5</c:v>
                      </c:pt>
                      <c:pt idx="256">
                        <c:v>24.6</c:v>
                      </c:pt>
                      <c:pt idx="257">
                        <c:v>23.7</c:v>
                      </c:pt>
                      <c:pt idx="258">
                        <c:v>22.8</c:v>
                      </c:pt>
                      <c:pt idx="259">
                        <c:v>21.9</c:v>
                      </c:pt>
                      <c:pt idx="260">
                        <c:v>21</c:v>
                      </c:pt>
                      <c:pt idx="261">
                        <c:v>21</c:v>
                      </c:pt>
                      <c:pt idx="262">
                        <c:v>21</c:v>
                      </c:pt>
                      <c:pt idx="263">
                        <c:v>21</c:v>
                      </c:pt>
                      <c:pt idx="264">
                        <c:v>21</c:v>
                      </c:pt>
                      <c:pt idx="265">
                        <c:v>21</c:v>
                      </c:pt>
                      <c:pt idx="266">
                        <c:v>21</c:v>
                      </c:pt>
                      <c:pt idx="267">
                        <c:v>21</c:v>
                      </c:pt>
                      <c:pt idx="268">
                        <c:v>21</c:v>
                      </c:pt>
                      <c:pt idx="269">
                        <c:v>21</c:v>
                      </c:pt>
                      <c:pt idx="270">
                        <c:v>21</c:v>
                      </c:pt>
                      <c:pt idx="271">
                        <c:v>18.899999999999999</c:v>
                      </c:pt>
                      <c:pt idx="272">
                        <c:v>16.8</c:v>
                      </c:pt>
                      <c:pt idx="273">
                        <c:v>14.7</c:v>
                      </c:pt>
                      <c:pt idx="274">
                        <c:v>12.6</c:v>
                      </c:pt>
                      <c:pt idx="275">
                        <c:v>10.5</c:v>
                      </c:pt>
                      <c:pt idx="276">
                        <c:v>8.3999999999999897</c:v>
                      </c:pt>
                      <c:pt idx="277">
                        <c:v>6.2999999999999901</c:v>
                      </c:pt>
                      <c:pt idx="278">
                        <c:v>4.1999999999999904</c:v>
                      </c:pt>
                      <c:pt idx="279">
                        <c:v>2.0999999999999899</c:v>
                      </c:pt>
                      <c:pt idx="280">
                        <c:v>0</c:v>
                      </c:pt>
                      <c:pt idx="281">
                        <c:v>0.9</c:v>
                      </c:pt>
                      <c:pt idx="282">
                        <c:v>1.8</c:v>
                      </c:pt>
                      <c:pt idx="283">
                        <c:v>2.7</c:v>
                      </c:pt>
                      <c:pt idx="284">
                        <c:v>3.6</c:v>
                      </c:pt>
                      <c:pt idx="285">
                        <c:v>4.5</c:v>
                      </c:pt>
                      <c:pt idx="286">
                        <c:v>5.4</c:v>
                      </c:pt>
                      <c:pt idx="287">
                        <c:v>6.3</c:v>
                      </c:pt>
                      <c:pt idx="288">
                        <c:v>7.2</c:v>
                      </c:pt>
                      <c:pt idx="289">
                        <c:v>8.1</c:v>
                      </c:pt>
                      <c:pt idx="290">
                        <c:v>9</c:v>
                      </c:pt>
                      <c:pt idx="291">
                        <c:v>9.9</c:v>
                      </c:pt>
                      <c:pt idx="292">
                        <c:v>10.8</c:v>
                      </c:pt>
                      <c:pt idx="293">
                        <c:v>11.7</c:v>
                      </c:pt>
                      <c:pt idx="294">
                        <c:v>12.6</c:v>
                      </c:pt>
                      <c:pt idx="295">
                        <c:v>13.5</c:v>
                      </c:pt>
                      <c:pt idx="296">
                        <c:v>14.4</c:v>
                      </c:pt>
                      <c:pt idx="297">
                        <c:v>15.3</c:v>
                      </c:pt>
                      <c:pt idx="298">
                        <c:v>16.2</c:v>
                      </c:pt>
                      <c:pt idx="299">
                        <c:v>17.100000000000001</c:v>
                      </c:pt>
                      <c:pt idx="300">
                        <c:v>18</c:v>
                      </c:pt>
                      <c:pt idx="301">
                        <c:v>17.100000000000001</c:v>
                      </c:pt>
                      <c:pt idx="302">
                        <c:v>16.2</c:v>
                      </c:pt>
                      <c:pt idx="303">
                        <c:v>15.3</c:v>
                      </c:pt>
                      <c:pt idx="304">
                        <c:v>14.4</c:v>
                      </c:pt>
                      <c:pt idx="305">
                        <c:v>13.5</c:v>
                      </c:pt>
                      <c:pt idx="306">
                        <c:v>12.6</c:v>
                      </c:pt>
                      <c:pt idx="307">
                        <c:v>11.7</c:v>
                      </c:pt>
                      <c:pt idx="308">
                        <c:v>10.8</c:v>
                      </c:pt>
                      <c:pt idx="309">
                        <c:v>9.9</c:v>
                      </c:pt>
                      <c:pt idx="310">
                        <c:v>9</c:v>
                      </c:pt>
                      <c:pt idx="311">
                        <c:v>12</c:v>
                      </c:pt>
                      <c:pt idx="312">
                        <c:v>15</c:v>
                      </c:pt>
                      <c:pt idx="313">
                        <c:v>18</c:v>
                      </c:pt>
                      <c:pt idx="314">
                        <c:v>21</c:v>
                      </c:pt>
                      <c:pt idx="315">
                        <c:v>24</c:v>
                      </c:pt>
                      <c:pt idx="316">
                        <c:v>27</c:v>
                      </c:pt>
                      <c:pt idx="317">
                        <c:v>30</c:v>
                      </c:pt>
                      <c:pt idx="318">
                        <c:v>33</c:v>
                      </c:pt>
                      <c:pt idx="319">
                        <c:v>36</c:v>
                      </c:pt>
                      <c:pt idx="320">
                        <c:v>3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7-6754-49D6-AB75-2976AB877CC1}"/>
                  </c:ext>
                </c:extLst>
              </c15:ser>
            </c15:filteredScatterSeries>
            <c15:filteredScatterSeries>
              <c15:ser>
                <c:idx val="26"/>
                <c:order val="7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B$2:$A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9</c:v>
                      </c:pt>
                      <c:pt idx="22">
                        <c:v>9</c:v>
                      </c:pt>
                      <c:pt idx="23">
                        <c:v>9</c:v>
                      </c:pt>
                      <c:pt idx="24">
                        <c:v>9</c:v>
                      </c:pt>
                      <c:pt idx="25">
                        <c:v>9</c:v>
                      </c:pt>
                      <c:pt idx="26">
                        <c:v>9</c:v>
                      </c:pt>
                      <c:pt idx="27">
                        <c:v>9</c:v>
                      </c:pt>
                      <c:pt idx="28">
                        <c:v>9</c:v>
                      </c:pt>
                      <c:pt idx="29">
                        <c:v>9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7.8</c:v>
                      </c:pt>
                      <c:pt idx="92">
                        <c:v>15.6</c:v>
                      </c:pt>
                      <c:pt idx="93">
                        <c:v>23.4</c:v>
                      </c:pt>
                      <c:pt idx="94">
                        <c:v>31.2</c:v>
                      </c:pt>
                      <c:pt idx="95">
                        <c:v>39</c:v>
                      </c:pt>
                      <c:pt idx="96">
                        <c:v>46.8</c:v>
                      </c:pt>
                      <c:pt idx="97">
                        <c:v>54.6</c:v>
                      </c:pt>
                      <c:pt idx="98">
                        <c:v>62.4</c:v>
                      </c:pt>
                      <c:pt idx="99">
                        <c:v>70.2</c:v>
                      </c:pt>
                      <c:pt idx="100">
                        <c:v>78</c:v>
                      </c:pt>
                      <c:pt idx="101">
                        <c:v>108</c:v>
                      </c:pt>
                      <c:pt idx="102">
                        <c:v>138</c:v>
                      </c:pt>
                      <c:pt idx="103">
                        <c:v>168</c:v>
                      </c:pt>
                      <c:pt idx="104">
                        <c:v>198</c:v>
                      </c:pt>
                      <c:pt idx="105">
                        <c:v>228</c:v>
                      </c:pt>
                      <c:pt idx="106">
                        <c:v>258</c:v>
                      </c:pt>
                      <c:pt idx="107">
                        <c:v>288</c:v>
                      </c:pt>
                      <c:pt idx="108">
                        <c:v>318</c:v>
                      </c:pt>
                      <c:pt idx="109">
                        <c:v>348</c:v>
                      </c:pt>
                      <c:pt idx="110">
                        <c:v>378</c:v>
                      </c:pt>
                      <c:pt idx="111">
                        <c:v>652.5</c:v>
                      </c:pt>
                      <c:pt idx="112">
                        <c:v>927</c:v>
                      </c:pt>
                      <c:pt idx="113">
                        <c:v>1201.5</c:v>
                      </c:pt>
                      <c:pt idx="114">
                        <c:v>1476</c:v>
                      </c:pt>
                      <c:pt idx="115">
                        <c:v>1750.5</c:v>
                      </c:pt>
                      <c:pt idx="116">
                        <c:v>2025</c:v>
                      </c:pt>
                      <c:pt idx="117">
                        <c:v>2299.5</c:v>
                      </c:pt>
                      <c:pt idx="118">
                        <c:v>2574</c:v>
                      </c:pt>
                      <c:pt idx="119">
                        <c:v>2848.5</c:v>
                      </c:pt>
                      <c:pt idx="120">
                        <c:v>3123</c:v>
                      </c:pt>
                      <c:pt idx="121">
                        <c:v>3117.6</c:v>
                      </c:pt>
                      <c:pt idx="122">
                        <c:v>3112.2</c:v>
                      </c:pt>
                      <c:pt idx="123">
                        <c:v>3106.8</c:v>
                      </c:pt>
                      <c:pt idx="124">
                        <c:v>3101.4</c:v>
                      </c:pt>
                      <c:pt idx="125">
                        <c:v>3096</c:v>
                      </c:pt>
                      <c:pt idx="126">
                        <c:v>3090.6</c:v>
                      </c:pt>
                      <c:pt idx="127">
                        <c:v>3085.2</c:v>
                      </c:pt>
                      <c:pt idx="128">
                        <c:v>3079.8</c:v>
                      </c:pt>
                      <c:pt idx="129">
                        <c:v>3074.4</c:v>
                      </c:pt>
                      <c:pt idx="130">
                        <c:v>3069</c:v>
                      </c:pt>
                      <c:pt idx="131">
                        <c:v>2801.1</c:v>
                      </c:pt>
                      <c:pt idx="132">
                        <c:v>2533.1999999999998</c:v>
                      </c:pt>
                      <c:pt idx="133">
                        <c:v>2265.3000000000002</c:v>
                      </c:pt>
                      <c:pt idx="134">
                        <c:v>1997.4</c:v>
                      </c:pt>
                      <c:pt idx="135">
                        <c:v>1729.5</c:v>
                      </c:pt>
                      <c:pt idx="136">
                        <c:v>1461.6</c:v>
                      </c:pt>
                      <c:pt idx="137">
                        <c:v>1193.7</c:v>
                      </c:pt>
                      <c:pt idx="138">
                        <c:v>925.8</c:v>
                      </c:pt>
                      <c:pt idx="139">
                        <c:v>657.9</c:v>
                      </c:pt>
                      <c:pt idx="140">
                        <c:v>390</c:v>
                      </c:pt>
                      <c:pt idx="141">
                        <c:v>889.2</c:v>
                      </c:pt>
                      <c:pt idx="142">
                        <c:v>1388.4</c:v>
                      </c:pt>
                      <c:pt idx="143">
                        <c:v>1887.6</c:v>
                      </c:pt>
                      <c:pt idx="144">
                        <c:v>2386.8000000000002</c:v>
                      </c:pt>
                      <c:pt idx="145">
                        <c:v>2886</c:v>
                      </c:pt>
                      <c:pt idx="146">
                        <c:v>3385.2</c:v>
                      </c:pt>
                      <c:pt idx="147">
                        <c:v>3884.4</c:v>
                      </c:pt>
                      <c:pt idx="148">
                        <c:v>4383.6000000000004</c:v>
                      </c:pt>
                      <c:pt idx="149">
                        <c:v>4882.8</c:v>
                      </c:pt>
                      <c:pt idx="150">
                        <c:v>5382</c:v>
                      </c:pt>
                      <c:pt idx="151">
                        <c:v>5205.3</c:v>
                      </c:pt>
                      <c:pt idx="152">
                        <c:v>5028.6000000000004</c:v>
                      </c:pt>
                      <c:pt idx="153">
                        <c:v>4851.8999999999996</c:v>
                      </c:pt>
                      <c:pt idx="154">
                        <c:v>4675.2</c:v>
                      </c:pt>
                      <c:pt idx="155">
                        <c:v>4498.5</c:v>
                      </c:pt>
                      <c:pt idx="156">
                        <c:v>4321.8</c:v>
                      </c:pt>
                      <c:pt idx="157">
                        <c:v>4145.1000000000004</c:v>
                      </c:pt>
                      <c:pt idx="158">
                        <c:v>3968.4</c:v>
                      </c:pt>
                      <c:pt idx="159">
                        <c:v>3791.7</c:v>
                      </c:pt>
                      <c:pt idx="160">
                        <c:v>3615</c:v>
                      </c:pt>
                      <c:pt idx="161">
                        <c:v>3565.2</c:v>
                      </c:pt>
                      <c:pt idx="162">
                        <c:v>3515.4</c:v>
                      </c:pt>
                      <c:pt idx="163">
                        <c:v>3465.6</c:v>
                      </c:pt>
                      <c:pt idx="164">
                        <c:v>3415.8</c:v>
                      </c:pt>
                      <c:pt idx="165">
                        <c:v>3366</c:v>
                      </c:pt>
                      <c:pt idx="166">
                        <c:v>3316.2</c:v>
                      </c:pt>
                      <c:pt idx="167">
                        <c:v>3266.4</c:v>
                      </c:pt>
                      <c:pt idx="168">
                        <c:v>3216.6</c:v>
                      </c:pt>
                      <c:pt idx="169">
                        <c:v>3166.8</c:v>
                      </c:pt>
                      <c:pt idx="170">
                        <c:v>3117</c:v>
                      </c:pt>
                      <c:pt idx="171">
                        <c:v>2883.9</c:v>
                      </c:pt>
                      <c:pt idx="172">
                        <c:v>2650.8</c:v>
                      </c:pt>
                      <c:pt idx="173">
                        <c:v>2417.6999999999998</c:v>
                      </c:pt>
                      <c:pt idx="174">
                        <c:v>2184.6</c:v>
                      </c:pt>
                      <c:pt idx="175">
                        <c:v>1951.5</c:v>
                      </c:pt>
                      <c:pt idx="176">
                        <c:v>1718.4</c:v>
                      </c:pt>
                      <c:pt idx="177">
                        <c:v>1485.3</c:v>
                      </c:pt>
                      <c:pt idx="178">
                        <c:v>1252.2</c:v>
                      </c:pt>
                      <c:pt idx="179">
                        <c:v>1019.09999999999</c:v>
                      </c:pt>
                      <c:pt idx="180">
                        <c:v>786</c:v>
                      </c:pt>
                      <c:pt idx="181">
                        <c:v>754.2</c:v>
                      </c:pt>
                      <c:pt idx="182">
                        <c:v>722.4</c:v>
                      </c:pt>
                      <c:pt idx="183">
                        <c:v>690.6</c:v>
                      </c:pt>
                      <c:pt idx="184">
                        <c:v>658.8</c:v>
                      </c:pt>
                      <c:pt idx="185">
                        <c:v>627</c:v>
                      </c:pt>
                      <c:pt idx="186">
                        <c:v>595.20000000000005</c:v>
                      </c:pt>
                      <c:pt idx="187">
                        <c:v>563.4</c:v>
                      </c:pt>
                      <c:pt idx="188">
                        <c:v>531.6</c:v>
                      </c:pt>
                      <c:pt idx="189">
                        <c:v>499.8</c:v>
                      </c:pt>
                      <c:pt idx="190">
                        <c:v>468</c:v>
                      </c:pt>
                      <c:pt idx="191">
                        <c:v>441.9</c:v>
                      </c:pt>
                      <c:pt idx="192">
                        <c:v>415.8</c:v>
                      </c:pt>
                      <c:pt idx="193">
                        <c:v>389.7</c:v>
                      </c:pt>
                      <c:pt idx="194">
                        <c:v>363.6</c:v>
                      </c:pt>
                      <c:pt idx="195">
                        <c:v>337.5</c:v>
                      </c:pt>
                      <c:pt idx="196">
                        <c:v>311.39999999999998</c:v>
                      </c:pt>
                      <c:pt idx="197">
                        <c:v>285.29999999999899</c:v>
                      </c:pt>
                      <c:pt idx="198">
                        <c:v>259.2</c:v>
                      </c:pt>
                      <c:pt idx="199">
                        <c:v>233.1</c:v>
                      </c:pt>
                      <c:pt idx="200">
                        <c:v>207</c:v>
                      </c:pt>
                      <c:pt idx="201">
                        <c:v>201.9</c:v>
                      </c:pt>
                      <c:pt idx="202">
                        <c:v>196.8</c:v>
                      </c:pt>
                      <c:pt idx="203">
                        <c:v>191.7</c:v>
                      </c:pt>
                      <c:pt idx="204">
                        <c:v>186.6</c:v>
                      </c:pt>
                      <c:pt idx="205">
                        <c:v>181.5</c:v>
                      </c:pt>
                      <c:pt idx="206">
                        <c:v>176.4</c:v>
                      </c:pt>
                      <c:pt idx="207">
                        <c:v>171.3</c:v>
                      </c:pt>
                      <c:pt idx="208">
                        <c:v>166.2</c:v>
                      </c:pt>
                      <c:pt idx="209">
                        <c:v>161.1</c:v>
                      </c:pt>
                      <c:pt idx="210">
                        <c:v>156</c:v>
                      </c:pt>
                      <c:pt idx="211">
                        <c:v>146.1</c:v>
                      </c:pt>
                      <c:pt idx="212">
                        <c:v>136.19999999999999</c:v>
                      </c:pt>
                      <c:pt idx="213">
                        <c:v>126.3</c:v>
                      </c:pt>
                      <c:pt idx="214">
                        <c:v>116.4</c:v>
                      </c:pt>
                      <c:pt idx="215">
                        <c:v>106.5</c:v>
                      </c:pt>
                      <c:pt idx="216">
                        <c:v>96.6</c:v>
                      </c:pt>
                      <c:pt idx="217">
                        <c:v>86.7</c:v>
                      </c:pt>
                      <c:pt idx="218">
                        <c:v>76.8</c:v>
                      </c:pt>
                      <c:pt idx="219">
                        <c:v>66.899999999999906</c:v>
                      </c:pt>
                      <c:pt idx="220">
                        <c:v>57</c:v>
                      </c:pt>
                      <c:pt idx="221">
                        <c:v>62.7</c:v>
                      </c:pt>
                      <c:pt idx="222">
                        <c:v>68.400000000000006</c:v>
                      </c:pt>
                      <c:pt idx="223">
                        <c:v>74.099999999999994</c:v>
                      </c:pt>
                      <c:pt idx="224">
                        <c:v>79.8</c:v>
                      </c:pt>
                      <c:pt idx="225">
                        <c:v>85.5</c:v>
                      </c:pt>
                      <c:pt idx="226">
                        <c:v>91.2</c:v>
                      </c:pt>
                      <c:pt idx="227">
                        <c:v>96.9</c:v>
                      </c:pt>
                      <c:pt idx="228">
                        <c:v>102.6</c:v>
                      </c:pt>
                      <c:pt idx="229">
                        <c:v>108.3</c:v>
                      </c:pt>
                      <c:pt idx="230">
                        <c:v>114</c:v>
                      </c:pt>
                      <c:pt idx="231">
                        <c:v>110.1</c:v>
                      </c:pt>
                      <c:pt idx="232">
                        <c:v>106.2</c:v>
                      </c:pt>
                      <c:pt idx="233">
                        <c:v>102.3</c:v>
                      </c:pt>
                      <c:pt idx="234">
                        <c:v>98.4</c:v>
                      </c:pt>
                      <c:pt idx="235">
                        <c:v>94.5</c:v>
                      </c:pt>
                      <c:pt idx="236">
                        <c:v>90.6</c:v>
                      </c:pt>
                      <c:pt idx="237">
                        <c:v>86.7</c:v>
                      </c:pt>
                      <c:pt idx="238">
                        <c:v>82.8</c:v>
                      </c:pt>
                      <c:pt idx="239">
                        <c:v>78.900000000000006</c:v>
                      </c:pt>
                      <c:pt idx="240">
                        <c:v>75</c:v>
                      </c:pt>
                      <c:pt idx="241">
                        <c:v>76.2</c:v>
                      </c:pt>
                      <c:pt idx="242">
                        <c:v>77.400000000000006</c:v>
                      </c:pt>
                      <c:pt idx="243">
                        <c:v>78.599999999999994</c:v>
                      </c:pt>
                      <c:pt idx="244">
                        <c:v>79.8</c:v>
                      </c:pt>
                      <c:pt idx="245">
                        <c:v>81</c:v>
                      </c:pt>
                      <c:pt idx="246">
                        <c:v>82.2</c:v>
                      </c:pt>
                      <c:pt idx="247">
                        <c:v>83.4</c:v>
                      </c:pt>
                      <c:pt idx="248">
                        <c:v>84.6</c:v>
                      </c:pt>
                      <c:pt idx="249">
                        <c:v>85.8</c:v>
                      </c:pt>
                      <c:pt idx="250">
                        <c:v>87</c:v>
                      </c:pt>
                      <c:pt idx="251">
                        <c:v>90</c:v>
                      </c:pt>
                      <c:pt idx="252">
                        <c:v>93</c:v>
                      </c:pt>
                      <c:pt idx="253">
                        <c:v>96</c:v>
                      </c:pt>
                      <c:pt idx="254">
                        <c:v>99</c:v>
                      </c:pt>
                      <c:pt idx="255">
                        <c:v>102</c:v>
                      </c:pt>
                      <c:pt idx="256">
                        <c:v>105</c:v>
                      </c:pt>
                      <c:pt idx="257">
                        <c:v>108</c:v>
                      </c:pt>
                      <c:pt idx="258">
                        <c:v>111</c:v>
                      </c:pt>
                      <c:pt idx="259">
                        <c:v>114</c:v>
                      </c:pt>
                      <c:pt idx="260">
                        <c:v>117</c:v>
                      </c:pt>
                      <c:pt idx="261">
                        <c:v>110.4</c:v>
                      </c:pt>
                      <c:pt idx="262">
                        <c:v>103.8</c:v>
                      </c:pt>
                      <c:pt idx="263">
                        <c:v>97.2</c:v>
                      </c:pt>
                      <c:pt idx="264">
                        <c:v>90.6</c:v>
                      </c:pt>
                      <c:pt idx="265">
                        <c:v>84</c:v>
                      </c:pt>
                      <c:pt idx="266">
                        <c:v>77.400000000000006</c:v>
                      </c:pt>
                      <c:pt idx="267">
                        <c:v>70.8</c:v>
                      </c:pt>
                      <c:pt idx="268">
                        <c:v>64.2</c:v>
                      </c:pt>
                      <c:pt idx="269">
                        <c:v>57.6</c:v>
                      </c:pt>
                      <c:pt idx="270">
                        <c:v>51</c:v>
                      </c:pt>
                      <c:pt idx="271">
                        <c:v>46.8</c:v>
                      </c:pt>
                      <c:pt idx="272">
                        <c:v>42.6</c:v>
                      </c:pt>
                      <c:pt idx="273">
                        <c:v>38.4</c:v>
                      </c:pt>
                      <c:pt idx="274">
                        <c:v>34.200000000000003</c:v>
                      </c:pt>
                      <c:pt idx="275">
                        <c:v>30</c:v>
                      </c:pt>
                      <c:pt idx="276">
                        <c:v>25.799999999999901</c:v>
                      </c:pt>
                      <c:pt idx="277">
                        <c:v>21.599999999999898</c:v>
                      </c:pt>
                      <c:pt idx="278">
                        <c:v>17.399999999999999</c:v>
                      </c:pt>
                      <c:pt idx="279">
                        <c:v>13.199999999999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0.199999999999999</c:v>
                      </c:pt>
                      <c:pt idx="292">
                        <c:v>11.4</c:v>
                      </c:pt>
                      <c:pt idx="293">
                        <c:v>12.6</c:v>
                      </c:pt>
                      <c:pt idx="294">
                        <c:v>13.8</c:v>
                      </c:pt>
                      <c:pt idx="295">
                        <c:v>15</c:v>
                      </c:pt>
                      <c:pt idx="296">
                        <c:v>16.2</c:v>
                      </c:pt>
                      <c:pt idx="297">
                        <c:v>17.399999999999999</c:v>
                      </c:pt>
                      <c:pt idx="298">
                        <c:v>18.600000000000001</c:v>
                      </c:pt>
                      <c:pt idx="299">
                        <c:v>19.799999999999901</c:v>
                      </c:pt>
                      <c:pt idx="300">
                        <c:v>21</c:v>
                      </c:pt>
                      <c:pt idx="301">
                        <c:v>21.9</c:v>
                      </c:pt>
                      <c:pt idx="302">
                        <c:v>22.8</c:v>
                      </c:pt>
                      <c:pt idx="303">
                        <c:v>23.7</c:v>
                      </c:pt>
                      <c:pt idx="304">
                        <c:v>24.6</c:v>
                      </c:pt>
                      <c:pt idx="305">
                        <c:v>25.5</c:v>
                      </c:pt>
                      <c:pt idx="306">
                        <c:v>26.4</c:v>
                      </c:pt>
                      <c:pt idx="307">
                        <c:v>27.3</c:v>
                      </c:pt>
                      <c:pt idx="308">
                        <c:v>28.2</c:v>
                      </c:pt>
                      <c:pt idx="309">
                        <c:v>29.1</c:v>
                      </c:pt>
                      <c:pt idx="310">
                        <c:v>30</c:v>
                      </c:pt>
                      <c:pt idx="311">
                        <c:v>27.9</c:v>
                      </c:pt>
                      <c:pt idx="312">
                        <c:v>25.8</c:v>
                      </c:pt>
                      <c:pt idx="313">
                        <c:v>23.7</c:v>
                      </c:pt>
                      <c:pt idx="314">
                        <c:v>21.6</c:v>
                      </c:pt>
                      <c:pt idx="315">
                        <c:v>19.5</c:v>
                      </c:pt>
                      <c:pt idx="316">
                        <c:v>17.399999999999999</c:v>
                      </c:pt>
                      <c:pt idx="317">
                        <c:v>15.299999999999899</c:v>
                      </c:pt>
                      <c:pt idx="318">
                        <c:v>13.2</c:v>
                      </c:pt>
                      <c:pt idx="319">
                        <c:v>11.099999999999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8-6754-49D6-AB75-2976AB877CC1}"/>
                  </c:ext>
                </c:extLst>
              </c15:ser>
            </c15:filteredScatterSeries>
            <c15:filteredScatterSeries>
              <c15:ser>
                <c:idx val="27"/>
                <c:order val="7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C$2:$AC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6.9</c:v>
                      </c:pt>
                      <c:pt idx="62">
                        <c:v>13.8</c:v>
                      </c:pt>
                      <c:pt idx="63">
                        <c:v>20.7</c:v>
                      </c:pt>
                      <c:pt idx="64">
                        <c:v>27.6</c:v>
                      </c:pt>
                      <c:pt idx="65">
                        <c:v>34.5</c:v>
                      </c:pt>
                      <c:pt idx="66">
                        <c:v>41.4</c:v>
                      </c:pt>
                      <c:pt idx="67">
                        <c:v>48.3</c:v>
                      </c:pt>
                      <c:pt idx="68">
                        <c:v>55.2</c:v>
                      </c:pt>
                      <c:pt idx="69">
                        <c:v>62.1</c:v>
                      </c:pt>
                      <c:pt idx="70">
                        <c:v>69</c:v>
                      </c:pt>
                      <c:pt idx="71">
                        <c:v>5252.1</c:v>
                      </c:pt>
                      <c:pt idx="72">
                        <c:v>10435.200000000001</c:v>
                      </c:pt>
                      <c:pt idx="73">
                        <c:v>15618.3</c:v>
                      </c:pt>
                      <c:pt idx="74">
                        <c:v>20801.400000000001</c:v>
                      </c:pt>
                      <c:pt idx="75">
                        <c:v>25984.5</c:v>
                      </c:pt>
                      <c:pt idx="76">
                        <c:v>31167.599999999999</c:v>
                      </c:pt>
                      <c:pt idx="77">
                        <c:v>36350.699999999997</c:v>
                      </c:pt>
                      <c:pt idx="78">
                        <c:v>41533.800000000003</c:v>
                      </c:pt>
                      <c:pt idx="79">
                        <c:v>46716.9</c:v>
                      </c:pt>
                      <c:pt idx="80">
                        <c:v>51900</c:v>
                      </c:pt>
                      <c:pt idx="81">
                        <c:v>48984.2</c:v>
                      </c:pt>
                      <c:pt idx="82">
                        <c:v>46068.4</c:v>
                      </c:pt>
                      <c:pt idx="83">
                        <c:v>43152.6</c:v>
                      </c:pt>
                      <c:pt idx="84">
                        <c:v>40236.800000000003</c:v>
                      </c:pt>
                      <c:pt idx="85">
                        <c:v>37321</c:v>
                      </c:pt>
                      <c:pt idx="86">
                        <c:v>34405.199999999997</c:v>
                      </c:pt>
                      <c:pt idx="87">
                        <c:v>31489.3999999999</c:v>
                      </c:pt>
                      <c:pt idx="88">
                        <c:v>28573.599999999999</c:v>
                      </c:pt>
                      <c:pt idx="89">
                        <c:v>25657.8</c:v>
                      </c:pt>
                      <c:pt idx="90">
                        <c:v>22742</c:v>
                      </c:pt>
                      <c:pt idx="91">
                        <c:v>26307.9</c:v>
                      </c:pt>
                      <c:pt idx="92">
                        <c:v>29873.8</c:v>
                      </c:pt>
                      <c:pt idx="93">
                        <c:v>33439.699999999997</c:v>
                      </c:pt>
                      <c:pt idx="94">
                        <c:v>37005.599999999999</c:v>
                      </c:pt>
                      <c:pt idx="95">
                        <c:v>40571.5</c:v>
                      </c:pt>
                      <c:pt idx="96">
                        <c:v>44137.4</c:v>
                      </c:pt>
                      <c:pt idx="97">
                        <c:v>47703.3</c:v>
                      </c:pt>
                      <c:pt idx="98">
                        <c:v>51269.2</c:v>
                      </c:pt>
                      <c:pt idx="99">
                        <c:v>54835.1</c:v>
                      </c:pt>
                      <c:pt idx="100">
                        <c:v>58401</c:v>
                      </c:pt>
                      <c:pt idx="101">
                        <c:v>54502.5</c:v>
                      </c:pt>
                      <c:pt idx="102">
                        <c:v>50604</c:v>
                      </c:pt>
                      <c:pt idx="103">
                        <c:v>46705.5</c:v>
                      </c:pt>
                      <c:pt idx="104">
                        <c:v>42807</c:v>
                      </c:pt>
                      <c:pt idx="105">
                        <c:v>38908.5</c:v>
                      </c:pt>
                      <c:pt idx="106">
                        <c:v>35010</c:v>
                      </c:pt>
                      <c:pt idx="107">
                        <c:v>31111.5</c:v>
                      </c:pt>
                      <c:pt idx="108">
                        <c:v>27213</c:v>
                      </c:pt>
                      <c:pt idx="109">
                        <c:v>23314.5</c:v>
                      </c:pt>
                      <c:pt idx="110">
                        <c:v>19416</c:v>
                      </c:pt>
                      <c:pt idx="111">
                        <c:v>17999.7</c:v>
                      </c:pt>
                      <c:pt idx="112">
                        <c:v>16583.400000000001</c:v>
                      </c:pt>
                      <c:pt idx="113">
                        <c:v>15167.1</c:v>
                      </c:pt>
                      <c:pt idx="114">
                        <c:v>13750.8</c:v>
                      </c:pt>
                      <c:pt idx="115">
                        <c:v>12334.5</c:v>
                      </c:pt>
                      <c:pt idx="116">
                        <c:v>10918.2</c:v>
                      </c:pt>
                      <c:pt idx="117">
                        <c:v>9501.9</c:v>
                      </c:pt>
                      <c:pt idx="118">
                        <c:v>8085.6</c:v>
                      </c:pt>
                      <c:pt idx="119">
                        <c:v>6669.3</c:v>
                      </c:pt>
                      <c:pt idx="120">
                        <c:v>5253</c:v>
                      </c:pt>
                      <c:pt idx="121">
                        <c:v>5595.9</c:v>
                      </c:pt>
                      <c:pt idx="122">
                        <c:v>5938.8</c:v>
                      </c:pt>
                      <c:pt idx="123">
                        <c:v>6281.7</c:v>
                      </c:pt>
                      <c:pt idx="124">
                        <c:v>6624.6</c:v>
                      </c:pt>
                      <c:pt idx="125">
                        <c:v>6967.5</c:v>
                      </c:pt>
                      <c:pt idx="126">
                        <c:v>7310.4</c:v>
                      </c:pt>
                      <c:pt idx="127">
                        <c:v>7653.2999999999902</c:v>
                      </c:pt>
                      <c:pt idx="128">
                        <c:v>7996.2</c:v>
                      </c:pt>
                      <c:pt idx="129">
                        <c:v>8339.1</c:v>
                      </c:pt>
                      <c:pt idx="130">
                        <c:v>8682</c:v>
                      </c:pt>
                      <c:pt idx="131">
                        <c:v>10289.700000000001</c:v>
                      </c:pt>
                      <c:pt idx="132">
                        <c:v>11897.4</c:v>
                      </c:pt>
                      <c:pt idx="133">
                        <c:v>13505.1</c:v>
                      </c:pt>
                      <c:pt idx="134">
                        <c:v>15112.8</c:v>
                      </c:pt>
                      <c:pt idx="135">
                        <c:v>16720.5</c:v>
                      </c:pt>
                      <c:pt idx="136">
                        <c:v>18328.2</c:v>
                      </c:pt>
                      <c:pt idx="137">
                        <c:v>19935.900000000001</c:v>
                      </c:pt>
                      <c:pt idx="138">
                        <c:v>21543.599999999999</c:v>
                      </c:pt>
                      <c:pt idx="139">
                        <c:v>23151.3</c:v>
                      </c:pt>
                      <c:pt idx="140">
                        <c:v>24759</c:v>
                      </c:pt>
                      <c:pt idx="141">
                        <c:v>22879.8</c:v>
                      </c:pt>
                      <c:pt idx="142">
                        <c:v>21000.6</c:v>
                      </c:pt>
                      <c:pt idx="143">
                        <c:v>19121.400000000001</c:v>
                      </c:pt>
                      <c:pt idx="144">
                        <c:v>17242.2</c:v>
                      </c:pt>
                      <c:pt idx="145">
                        <c:v>15363</c:v>
                      </c:pt>
                      <c:pt idx="146">
                        <c:v>13483.8</c:v>
                      </c:pt>
                      <c:pt idx="147">
                        <c:v>11604.6</c:v>
                      </c:pt>
                      <c:pt idx="148">
                        <c:v>9725.4</c:v>
                      </c:pt>
                      <c:pt idx="149">
                        <c:v>7846.2</c:v>
                      </c:pt>
                      <c:pt idx="150">
                        <c:v>5967</c:v>
                      </c:pt>
                      <c:pt idx="151">
                        <c:v>5552.7</c:v>
                      </c:pt>
                      <c:pt idx="152">
                        <c:v>5138.3999999999996</c:v>
                      </c:pt>
                      <c:pt idx="153">
                        <c:v>4724.1000000000004</c:v>
                      </c:pt>
                      <c:pt idx="154">
                        <c:v>4309.8</c:v>
                      </c:pt>
                      <c:pt idx="155">
                        <c:v>3895.5</c:v>
                      </c:pt>
                      <c:pt idx="156">
                        <c:v>3481.2</c:v>
                      </c:pt>
                      <c:pt idx="157">
                        <c:v>3066.9</c:v>
                      </c:pt>
                      <c:pt idx="158">
                        <c:v>2652.6</c:v>
                      </c:pt>
                      <c:pt idx="159">
                        <c:v>2238.2999999999902</c:v>
                      </c:pt>
                      <c:pt idx="160">
                        <c:v>1824</c:v>
                      </c:pt>
                      <c:pt idx="161">
                        <c:v>1718.7</c:v>
                      </c:pt>
                      <c:pt idx="162">
                        <c:v>1613.4</c:v>
                      </c:pt>
                      <c:pt idx="163">
                        <c:v>1508.1</c:v>
                      </c:pt>
                      <c:pt idx="164">
                        <c:v>1402.8</c:v>
                      </c:pt>
                      <c:pt idx="165">
                        <c:v>1297.5</c:v>
                      </c:pt>
                      <c:pt idx="166">
                        <c:v>1192.2</c:v>
                      </c:pt>
                      <c:pt idx="167">
                        <c:v>1086.9000000000001</c:v>
                      </c:pt>
                      <c:pt idx="168">
                        <c:v>981.6</c:v>
                      </c:pt>
                      <c:pt idx="169">
                        <c:v>876.3</c:v>
                      </c:pt>
                      <c:pt idx="170">
                        <c:v>771</c:v>
                      </c:pt>
                      <c:pt idx="171">
                        <c:v>767.4</c:v>
                      </c:pt>
                      <c:pt idx="172">
                        <c:v>763.8</c:v>
                      </c:pt>
                      <c:pt idx="173">
                        <c:v>760.2</c:v>
                      </c:pt>
                      <c:pt idx="174">
                        <c:v>756.6</c:v>
                      </c:pt>
                      <c:pt idx="175">
                        <c:v>753</c:v>
                      </c:pt>
                      <c:pt idx="176">
                        <c:v>749.4</c:v>
                      </c:pt>
                      <c:pt idx="177">
                        <c:v>745.8</c:v>
                      </c:pt>
                      <c:pt idx="178">
                        <c:v>742.2</c:v>
                      </c:pt>
                      <c:pt idx="179">
                        <c:v>738.6</c:v>
                      </c:pt>
                      <c:pt idx="180">
                        <c:v>735</c:v>
                      </c:pt>
                      <c:pt idx="181">
                        <c:v>695.1</c:v>
                      </c:pt>
                      <c:pt idx="182">
                        <c:v>655.20000000000005</c:v>
                      </c:pt>
                      <c:pt idx="183">
                        <c:v>615.29999999999995</c:v>
                      </c:pt>
                      <c:pt idx="184">
                        <c:v>575.4</c:v>
                      </c:pt>
                      <c:pt idx="185">
                        <c:v>535.5</c:v>
                      </c:pt>
                      <c:pt idx="186">
                        <c:v>495.6</c:v>
                      </c:pt>
                      <c:pt idx="187">
                        <c:v>455.7</c:v>
                      </c:pt>
                      <c:pt idx="188">
                        <c:v>415.8</c:v>
                      </c:pt>
                      <c:pt idx="189">
                        <c:v>375.9</c:v>
                      </c:pt>
                      <c:pt idx="190">
                        <c:v>336</c:v>
                      </c:pt>
                      <c:pt idx="191">
                        <c:v>306.89999999999998</c:v>
                      </c:pt>
                      <c:pt idx="192">
                        <c:v>277.8</c:v>
                      </c:pt>
                      <c:pt idx="193">
                        <c:v>248.7</c:v>
                      </c:pt>
                      <c:pt idx="194">
                        <c:v>219.6</c:v>
                      </c:pt>
                      <c:pt idx="195">
                        <c:v>190.5</c:v>
                      </c:pt>
                      <c:pt idx="196">
                        <c:v>161.39999999999901</c:v>
                      </c:pt>
                      <c:pt idx="197">
                        <c:v>132.29999999999899</c:v>
                      </c:pt>
                      <c:pt idx="198">
                        <c:v>103.19999999999899</c:v>
                      </c:pt>
                      <c:pt idx="199">
                        <c:v>74.099999999999895</c:v>
                      </c:pt>
                      <c:pt idx="200">
                        <c:v>45</c:v>
                      </c:pt>
                      <c:pt idx="201">
                        <c:v>45</c:v>
                      </c:pt>
                      <c:pt idx="202">
                        <c:v>45</c:v>
                      </c:pt>
                      <c:pt idx="203">
                        <c:v>45</c:v>
                      </c:pt>
                      <c:pt idx="204">
                        <c:v>45</c:v>
                      </c:pt>
                      <c:pt idx="205">
                        <c:v>45</c:v>
                      </c:pt>
                      <c:pt idx="206">
                        <c:v>45</c:v>
                      </c:pt>
                      <c:pt idx="207">
                        <c:v>45</c:v>
                      </c:pt>
                      <c:pt idx="208">
                        <c:v>45</c:v>
                      </c:pt>
                      <c:pt idx="209">
                        <c:v>45</c:v>
                      </c:pt>
                      <c:pt idx="210">
                        <c:v>45</c:v>
                      </c:pt>
                      <c:pt idx="211">
                        <c:v>48.9</c:v>
                      </c:pt>
                      <c:pt idx="212">
                        <c:v>52.8</c:v>
                      </c:pt>
                      <c:pt idx="213">
                        <c:v>56.7</c:v>
                      </c:pt>
                      <c:pt idx="214">
                        <c:v>60.6</c:v>
                      </c:pt>
                      <c:pt idx="215">
                        <c:v>64.5</c:v>
                      </c:pt>
                      <c:pt idx="216">
                        <c:v>68.400000000000006</c:v>
                      </c:pt>
                      <c:pt idx="217">
                        <c:v>72.3</c:v>
                      </c:pt>
                      <c:pt idx="218">
                        <c:v>76.2</c:v>
                      </c:pt>
                      <c:pt idx="219">
                        <c:v>80.099999999999994</c:v>
                      </c:pt>
                      <c:pt idx="220">
                        <c:v>84</c:v>
                      </c:pt>
                      <c:pt idx="221">
                        <c:v>80.099999999999994</c:v>
                      </c:pt>
                      <c:pt idx="222">
                        <c:v>76.2</c:v>
                      </c:pt>
                      <c:pt idx="223">
                        <c:v>72.3</c:v>
                      </c:pt>
                      <c:pt idx="224">
                        <c:v>68.400000000000006</c:v>
                      </c:pt>
                      <c:pt idx="225">
                        <c:v>64.5</c:v>
                      </c:pt>
                      <c:pt idx="226">
                        <c:v>60.6</c:v>
                      </c:pt>
                      <c:pt idx="227">
                        <c:v>56.7</c:v>
                      </c:pt>
                      <c:pt idx="228">
                        <c:v>52.8</c:v>
                      </c:pt>
                      <c:pt idx="229">
                        <c:v>48.9</c:v>
                      </c:pt>
                      <c:pt idx="230">
                        <c:v>45</c:v>
                      </c:pt>
                      <c:pt idx="231">
                        <c:v>48.3</c:v>
                      </c:pt>
                      <c:pt idx="232">
                        <c:v>51.6</c:v>
                      </c:pt>
                      <c:pt idx="233">
                        <c:v>54.9</c:v>
                      </c:pt>
                      <c:pt idx="234">
                        <c:v>58.2</c:v>
                      </c:pt>
                      <c:pt idx="235">
                        <c:v>61.5</c:v>
                      </c:pt>
                      <c:pt idx="236">
                        <c:v>64.8</c:v>
                      </c:pt>
                      <c:pt idx="237">
                        <c:v>68.099999999999994</c:v>
                      </c:pt>
                      <c:pt idx="238">
                        <c:v>71.400000000000006</c:v>
                      </c:pt>
                      <c:pt idx="239">
                        <c:v>74.7</c:v>
                      </c:pt>
                      <c:pt idx="240">
                        <c:v>78</c:v>
                      </c:pt>
                      <c:pt idx="241">
                        <c:v>73.2</c:v>
                      </c:pt>
                      <c:pt idx="242">
                        <c:v>68.400000000000006</c:v>
                      </c:pt>
                      <c:pt idx="243">
                        <c:v>63.6</c:v>
                      </c:pt>
                      <c:pt idx="244">
                        <c:v>58.8</c:v>
                      </c:pt>
                      <c:pt idx="245">
                        <c:v>54</c:v>
                      </c:pt>
                      <c:pt idx="246">
                        <c:v>49.2</c:v>
                      </c:pt>
                      <c:pt idx="247">
                        <c:v>44.4</c:v>
                      </c:pt>
                      <c:pt idx="248">
                        <c:v>39.6</c:v>
                      </c:pt>
                      <c:pt idx="249">
                        <c:v>34.799999999999997</c:v>
                      </c:pt>
                      <c:pt idx="250">
                        <c:v>30</c:v>
                      </c:pt>
                      <c:pt idx="251">
                        <c:v>27</c:v>
                      </c:pt>
                      <c:pt idx="252">
                        <c:v>24</c:v>
                      </c:pt>
                      <c:pt idx="253">
                        <c:v>21</c:v>
                      </c:pt>
                      <c:pt idx="254">
                        <c:v>18</c:v>
                      </c:pt>
                      <c:pt idx="255">
                        <c:v>15</c:v>
                      </c:pt>
                      <c:pt idx="256">
                        <c:v>12</c:v>
                      </c:pt>
                      <c:pt idx="257">
                        <c:v>9</c:v>
                      </c:pt>
                      <c:pt idx="258">
                        <c:v>6</c:v>
                      </c:pt>
                      <c:pt idx="259">
                        <c:v>3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9-6754-49D6-AB75-2976AB877CC1}"/>
                  </c:ext>
                </c:extLst>
              </c15:ser>
            </c15:filteredScatterSeries>
            <c15:filteredScatterSeries>
              <c15:ser>
                <c:idx val="28"/>
                <c:order val="7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D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75000"/>
                        <a:alpha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D$2:$AD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87</c:v>
                      </c:pt>
                      <c:pt idx="1">
                        <c:v>94.5</c:v>
                      </c:pt>
                      <c:pt idx="2">
                        <c:v>102</c:v>
                      </c:pt>
                      <c:pt idx="3">
                        <c:v>109.5</c:v>
                      </c:pt>
                      <c:pt idx="4">
                        <c:v>117</c:v>
                      </c:pt>
                      <c:pt idx="5">
                        <c:v>124.5</c:v>
                      </c:pt>
                      <c:pt idx="6">
                        <c:v>132</c:v>
                      </c:pt>
                      <c:pt idx="7">
                        <c:v>139.5</c:v>
                      </c:pt>
                      <c:pt idx="8">
                        <c:v>147</c:v>
                      </c:pt>
                      <c:pt idx="9">
                        <c:v>154.5</c:v>
                      </c:pt>
                      <c:pt idx="10">
                        <c:v>162</c:v>
                      </c:pt>
                      <c:pt idx="11">
                        <c:v>153.30000000000001</c:v>
                      </c:pt>
                      <c:pt idx="12">
                        <c:v>144.6</c:v>
                      </c:pt>
                      <c:pt idx="13">
                        <c:v>135.9</c:v>
                      </c:pt>
                      <c:pt idx="14">
                        <c:v>127.2</c:v>
                      </c:pt>
                      <c:pt idx="15">
                        <c:v>118.5</c:v>
                      </c:pt>
                      <c:pt idx="16">
                        <c:v>109.8</c:v>
                      </c:pt>
                      <c:pt idx="17">
                        <c:v>101.1</c:v>
                      </c:pt>
                      <c:pt idx="18">
                        <c:v>92.4</c:v>
                      </c:pt>
                      <c:pt idx="19">
                        <c:v>83.7</c:v>
                      </c:pt>
                      <c:pt idx="20">
                        <c:v>75</c:v>
                      </c:pt>
                      <c:pt idx="21">
                        <c:v>67.5</c:v>
                      </c:pt>
                      <c:pt idx="22">
                        <c:v>60</c:v>
                      </c:pt>
                      <c:pt idx="23">
                        <c:v>52.5</c:v>
                      </c:pt>
                      <c:pt idx="24">
                        <c:v>45</c:v>
                      </c:pt>
                      <c:pt idx="25">
                        <c:v>37.5</c:v>
                      </c:pt>
                      <c:pt idx="26">
                        <c:v>30</c:v>
                      </c:pt>
                      <c:pt idx="27">
                        <c:v>22.5</c:v>
                      </c:pt>
                      <c:pt idx="28">
                        <c:v>15</c:v>
                      </c:pt>
                      <c:pt idx="29">
                        <c:v>7.5</c:v>
                      </c:pt>
                      <c:pt idx="30">
                        <c:v>0</c:v>
                      </c:pt>
                      <c:pt idx="31">
                        <c:v>3.3</c:v>
                      </c:pt>
                      <c:pt idx="32">
                        <c:v>6.6</c:v>
                      </c:pt>
                      <c:pt idx="33">
                        <c:v>9.8999999999999897</c:v>
                      </c:pt>
                      <c:pt idx="34">
                        <c:v>13.2</c:v>
                      </c:pt>
                      <c:pt idx="35">
                        <c:v>16.5</c:v>
                      </c:pt>
                      <c:pt idx="36">
                        <c:v>19.799999999999901</c:v>
                      </c:pt>
                      <c:pt idx="37">
                        <c:v>23.099999999999898</c:v>
                      </c:pt>
                      <c:pt idx="38">
                        <c:v>26.4</c:v>
                      </c:pt>
                      <c:pt idx="39">
                        <c:v>29.7</c:v>
                      </c:pt>
                      <c:pt idx="40">
                        <c:v>33</c:v>
                      </c:pt>
                      <c:pt idx="41">
                        <c:v>29.7</c:v>
                      </c:pt>
                      <c:pt idx="42">
                        <c:v>26.4</c:v>
                      </c:pt>
                      <c:pt idx="43">
                        <c:v>23.1</c:v>
                      </c:pt>
                      <c:pt idx="44">
                        <c:v>19.8</c:v>
                      </c:pt>
                      <c:pt idx="45">
                        <c:v>16.5</c:v>
                      </c:pt>
                      <c:pt idx="46">
                        <c:v>13.2</c:v>
                      </c:pt>
                      <c:pt idx="47">
                        <c:v>9.9</c:v>
                      </c:pt>
                      <c:pt idx="48">
                        <c:v>6.6</c:v>
                      </c:pt>
                      <c:pt idx="49">
                        <c:v>3.3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44.1</c:v>
                      </c:pt>
                      <c:pt idx="62">
                        <c:v>88.2</c:v>
                      </c:pt>
                      <c:pt idx="63">
                        <c:v>132.30000000000001</c:v>
                      </c:pt>
                      <c:pt idx="64">
                        <c:v>176.4</c:v>
                      </c:pt>
                      <c:pt idx="65">
                        <c:v>220.5</c:v>
                      </c:pt>
                      <c:pt idx="66">
                        <c:v>264.60000000000002</c:v>
                      </c:pt>
                      <c:pt idx="67">
                        <c:v>308.7</c:v>
                      </c:pt>
                      <c:pt idx="68">
                        <c:v>352.8</c:v>
                      </c:pt>
                      <c:pt idx="69">
                        <c:v>396.9</c:v>
                      </c:pt>
                      <c:pt idx="70">
                        <c:v>441</c:v>
                      </c:pt>
                      <c:pt idx="71">
                        <c:v>663</c:v>
                      </c:pt>
                      <c:pt idx="72">
                        <c:v>885</c:v>
                      </c:pt>
                      <c:pt idx="73">
                        <c:v>1107</c:v>
                      </c:pt>
                      <c:pt idx="74">
                        <c:v>1329</c:v>
                      </c:pt>
                      <c:pt idx="75">
                        <c:v>1551</c:v>
                      </c:pt>
                      <c:pt idx="76">
                        <c:v>1773</c:v>
                      </c:pt>
                      <c:pt idx="77">
                        <c:v>1995</c:v>
                      </c:pt>
                      <c:pt idx="78">
                        <c:v>2217</c:v>
                      </c:pt>
                      <c:pt idx="79">
                        <c:v>2439</c:v>
                      </c:pt>
                      <c:pt idx="80">
                        <c:v>2661</c:v>
                      </c:pt>
                      <c:pt idx="81">
                        <c:v>2412.3000000000002</c:v>
                      </c:pt>
                      <c:pt idx="82">
                        <c:v>2163.6</c:v>
                      </c:pt>
                      <c:pt idx="83">
                        <c:v>1914.9</c:v>
                      </c:pt>
                      <c:pt idx="84">
                        <c:v>1666.2</c:v>
                      </c:pt>
                      <c:pt idx="85">
                        <c:v>1417.5</c:v>
                      </c:pt>
                      <c:pt idx="86">
                        <c:v>1168.8</c:v>
                      </c:pt>
                      <c:pt idx="87">
                        <c:v>920.1</c:v>
                      </c:pt>
                      <c:pt idx="88">
                        <c:v>671.4</c:v>
                      </c:pt>
                      <c:pt idx="89">
                        <c:v>422.7</c:v>
                      </c:pt>
                      <c:pt idx="90">
                        <c:v>174</c:v>
                      </c:pt>
                      <c:pt idx="91">
                        <c:v>187.2</c:v>
                      </c:pt>
                      <c:pt idx="92">
                        <c:v>200.4</c:v>
                      </c:pt>
                      <c:pt idx="93">
                        <c:v>213.6</c:v>
                      </c:pt>
                      <c:pt idx="94">
                        <c:v>226.8</c:v>
                      </c:pt>
                      <c:pt idx="95">
                        <c:v>240</c:v>
                      </c:pt>
                      <c:pt idx="96">
                        <c:v>253.2</c:v>
                      </c:pt>
                      <c:pt idx="97">
                        <c:v>266.39999999999998</c:v>
                      </c:pt>
                      <c:pt idx="98">
                        <c:v>279.60000000000002</c:v>
                      </c:pt>
                      <c:pt idx="99">
                        <c:v>292.8</c:v>
                      </c:pt>
                      <c:pt idx="100">
                        <c:v>306</c:v>
                      </c:pt>
                      <c:pt idx="101">
                        <c:v>415.8</c:v>
                      </c:pt>
                      <c:pt idx="102">
                        <c:v>525.6</c:v>
                      </c:pt>
                      <c:pt idx="103">
                        <c:v>635.4</c:v>
                      </c:pt>
                      <c:pt idx="104">
                        <c:v>745.2</c:v>
                      </c:pt>
                      <c:pt idx="105">
                        <c:v>855</c:v>
                      </c:pt>
                      <c:pt idx="106">
                        <c:v>964.8</c:v>
                      </c:pt>
                      <c:pt idx="107">
                        <c:v>1074.5999999999999</c:v>
                      </c:pt>
                      <c:pt idx="108">
                        <c:v>1184.4000000000001</c:v>
                      </c:pt>
                      <c:pt idx="109">
                        <c:v>1294.19999999999</c:v>
                      </c:pt>
                      <c:pt idx="110">
                        <c:v>1404</c:v>
                      </c:pt>
                      <c:pt idx="111">
                        <c:v>1275.5999999999999</c:v>
                      </c:pt>
                      <c:pt idx="112">
                        <c:v>1147.2</c:v>
                      </c:pt>
                      <c:pt idx="113">
                        <c:v>1018.8</c:v>
                      </c:pt>
                      <c:pt idx="114">
                        <c:v>890.4</c:v>
                      </c:pt>
                      <c:pt idx="115">
                        <c:v>762</c:v>
                      </c:pt>
                      <c:pt idx="116">
                        <c:v>633.599999999999</c:v>
                      </c:pt>
                      <c:pt idx="117">
                        <c:v>505.19999999999902</c:v>
                      </c:pt>
                      <c:pt idx="118">
                        <c:v>376.79999999999899</c:v>
                      </c:pt>
                      <c:pt idx="119">
                        <c:v>248.39999999999901</c:v>
                      </c:pt>
                      <c:pt idx="120">
                        <c:v>120</c:v>
                      </c:pt>
                      <c:pt idx="121">
                        <c:v>116.7</c:v>
                      </c:pt>
                      <c:pt idx="122">
                        <c:v>113.4</c:v>
                      </c:pt>
                      <c:pt idx="123">
                        <c:v>110.1</c:v>
                      </c:pt>
                      <c:pt idx="124">
                        <c:v>106.8</c:v>
                      </c:pt>
                      <c:pt idx="125">
                        <c:v>103.5</c:v>
                      </c:pt>
                      <c:pt idx="126">
                        <c:v>100.2</c:v>
                      </c:pt>
                      <c:pt idx="127">
                        <c:v>96.9</c:v>
                      </c:pt>
                      <c:pt idx="128">
                        <c:v>93.6</c:v>
                      </c:pt>
                      <c:pt idx="129">
                        <c:v>90.3</c:v>
                      </c:pt>
                      <c:pt idx="130">
                        <c:v>87</c:v>
                      </c:pt>
                      <c:pt idx="131">
                        <c:v>588</c:v>
                      </c:pt>
                      <c:pt idx="132">
                        <c:v>1089</c:v>
                      </c:pt>
                      <c:pt idx="133">
                        <c:v>1590</c:v>
                      </c:pt>
                      <c:pt idx="134">
                        <c:v>2091</c:v>
                      </c:pt>
                      <c:pt idx="135">
                        <c:v>2592</c:v>
                      </c:pt>
                      <c:pt idx="136">
                        <c:v>3093</c:v>
                      </c:pt>
                      <c:pt idx="137">
                        <c:v>3594</c:v>
                      </c:pt>
                      <c:pt idx="138">
                        <c:v>4095</c:v>
                      </c:pt>
                      <c:pt idx="139">
                        <c:v>4596</c:v>
                      </c:pt>
                      <c:pt idx="140">
                        <c:v>5097</c:v>
                      </c:pt>
                      <c:pt idx="141">
                        <c:v>4767.8999999999996</c:v>
                      </c:pt>
                      <c:pt idx="142">
                        <c:v>4438.8</c:v>
                      </c:pt>
                      <c:pt idx="143">
                        <c:v>4109.7</c:v>
                      </c:pt>
                      <c:pt idx="144">
                        <c:v>3780.6</c:v>
                      </c:pt>
                      <c:pt idx="145">
                        <c:v>3451.5</c:v>
                      </c:pt>
                      <c:pt idx="146">
                        <c:v>3122.3999999999901</c:v>
                      </c:pt>
                      <c:pt idx="147">
                        <c:v>2793.2999999999902</c:v>
                      </c:pt>
                      <c:pt idx="148">
                        <c:v>2464.1999999999998</c:v>
                      </c:pt>
                      <c:pt idx="149">
                        <c:v>2135.1</c:v>
                      </c:pt>
                      <c:pt idx="150">
                        <c:v>1806</c:v>
                      </c:pt>
                      <c:pt idx="151">
                        <c:v>1848.6</c:v>
                      </c:pt>
                      <c:pt idx="152">
                        <c:v>1891.2</c:v>
                      </c:pt>
                      <c:pt idx="153">
                        <c:v>1933.8</c:v>
                      </c:pt>
                      <c:pt idx="154">
                        <c:v>1976.4</c:v>
                      </c:pt>
                      <c:pt idx="155">
                        <c:v>2019</c:v>
                      </c:pt>
                      <c:pt idx="156">
                        <c:v>2061.6</c:v>
                      </c:pt>
                      <c:pt idx="157">
                        <c:v>2104.1999999999998</c:v>
                      </c:pt>
                      <c:pt idx="158">
                        <c:v>2146.8000000000002</c:v>
                      </c:pt>
                      <c:pt idx="159">
                        <c:v>2189.4</c:v>
                      </c:pt>
                      <c:pt idx="160">
                        <c:v>2232</c:v>
                      </c:pt>
                      <c:pt idx="161">
                        <c:v>2252.4</c:v>
                      </c:pt>
                      <c:pt idx="162">
                        <c:v>2272.8000000000002</c:v>
                      </c:pt>
                      <c:pt idx="163">
                        <c:v>2293.1999999999998</c:v>
                      </c:pt>
                      <c:pt idx="164">
                        <c:v>2313.6</c:v>
                      </c:pt>
                      <c:pt idx="165">
                        <c:v>2334</c:v>
                      </c:pt>
                      <c:pt idx="166">
                        <c:v>2354.4</c:v>
                      </c:pt>
                      <c:pt idx="167">
                        <c:v>2374.8000000000002</c:v>
                      </c:pt>
                      <c:pt idx="168">
                        <c:v>2395.1999999999998</c:v>
                      </c:pt>
                      <c:pt idx="169">
                        <c:v>2415.6</c:v>
                      </c:pt>
                      <c:pt idx="170">
                        <c:v>2436</c:v>
                      </c:pt>
                      <c:pt idx="171">
                        <c:v>2306.6999999999998</c:v>
                      </c:pt>
                      <c:pt idx="172">
                        <c:v>2177.4</c:v>
                      </c:pt>
                      <c:pt idx="173">
                        <c:v>2048.1</c:v>
                      </c:pt>
                      <c:pt idx="174">
                        <c:v>1918.8</c:v>
                      </c:pt>
                      <c:pt idx="175">
                        <c:v>1789.5</c:v>
                      </c:pt>
                      <c:pt idx="176">
                        <c:v>1660.19999999999</c:v>
                      </c:pt>
                      <c:pt idx="177">
                        <c:v>1530.8999999999901</c:v>
                      </c:pt>
                      <c:pt idx="178">
                        <c:v>1401.6</c:v>
                      </c:pt>
                      <c:pt idx="179">
                        <c:v>1272.3</c:v>
                      </c:pt>
                      <c:pt idx="180">
                        <c:v>1143</c:v>
                      </c:pt>
                      <c:pt idx="181">
                        <c:v>1106.0999999999999</c:v>
                      </c:pt>
                      <c:pt idx="182">
                        <c:v>1069.2</c:v>
                      </c:pt>
                      <c:pt idx="183">
                        <c:v>1032.3</c:v>
                      </c:pt>
                      <c:pt idx="184">
                        <c:v>995.4</c:v>
                      </c:pt>
                      <c:pt idx="185">
                        <c:v>958.5</c:v>
                      </c:pt>
                      <c:pt idx="186">
                        <c:v>921.6</c:v>
                      </c:pt>
                      <c:pt idx="187">
                        <c:v>884.7</c:v>
                      </c:pt>
                      <c:pt idx="188">
                        <c:v>847.8</c:v>
                      </c:pt>
                      <c:pt idx="189">
                        <c:v>810.9</c:v>
                      </c:pt>
                      <c:pt idx="190">
                        <c:v>774</c:v>
                      </c:pt>
                      <c:pt idx="191">
                        <c:v>749.7</c:v>
                      </c:pt>
                      <c:pt idx="192">
                        <c:v>725.4</c:v>
                      </c:pt>
                      <c:pt idx="193">
                        <c:v>701.1</c:v>
                      </c:pt>
                      <c:pt idx="194">
                        <c:v>676.8</c:v>
                      </c:pt>
                      <c:pt idx="195">
                        <c:v>652.5</c:v>
                      </c:pt>
                      <c:pt idx="196">
                        <c:v>628.20000000000005</c:v>
                      </c:pt>
                      <c:pt idx="197">
                        <c:v>603.9</c:v>
                      </c:pt>
                      <c:pt idx="198">
                        <c:v>579.6</c:v>
                      </c:pt>
                      <c:pt idx="199">
                        <c:v>555.29999999999995</c:v>
                      </c:pt>
                      <c:pt idx="200">
                        <c:v>531</c:v>
                      </c:pt>
                      <c:pt idx="201">
                        <c:v>512.1</c:v>
                      </c:pt>
                      <c:pt idx="202">
                        <c:v>493.2</c:v>
                      </c:pt>
                      <c:pt idx="203">
                        <c:v>474.3</c:v>
                      </c:pt>
                      <c:pt idx="204">
                        <c:v>455.4</c:v>
                      </c:pt>
                      <c:pt idx="205">
                        <c:v>436.5</c:v>
                      </c:pt>
                      <c:pt idx="206">
                        <c:v>417.6</c:v>
                      </c:pt>
                      <c:pt idx="207">
                        <c:v>398.7</c:v>
                      </c:pt>
                      <c:pt idx="208">
                        <c:v>379.8</c:v>
                      </c:pt>
                      <c:pt idx="209">
                        <c:v>360.9</c:v>
                      </c:pt>
                      <c:pt idx="210">
                        <c:v>342</c:v>
                      </c:pt>
                      <c:pt idx="211">
                        <c:v>334.5</c:v>
                      </c:pt>
                      <c:pt idx="212">
                        <c:v>327</c:v>
                      </c:pt>
                      <c:pt idx="213">
                        <c:v>319.5</c:v>
                      </c:pt>
                      <c:pt idx="214">
                        <c:v>312</c:v>
                      </c:pt>
                      <c:pt idx="215">
                        <c:v>304.5</c:v>
                      </c:pt>
                      <c:pt idx="216">
                        <c:v>297</c:v>
                      </c:pt>
                      <c:pt idx="217">
                        <c:v>289.5</c:v>
                      </c:pt>
                      <c:pt idx="218">
                        <c:v>282</c:v>
                      </c:pt>
                      <c:pt idx="219">
                        <c:v>274.5</c:v>
                      </c:pt>
                      <c:pt idx="220">
                        <c:v>267</c:v>
                      </c:pt>
                      <c:pt idx="221">
                        <c:v>255.9</c:v>
                      </c:pt>
                      <c:pt idx="222">
                        <c:v>244.8</c:v>
                      </c:pt>
                      <c:pt idx="223">
                        <c:v>233.7</c:v>
                      </c:pt>
                      <c:pt idx="224">
                        <c:v>222.6</c:v>
                      </c:pt>
                      <c:pt idx="225">
                        <c:v>211.5</c:v>
                      </c:pt>
                      <c:pt idx="226">
                        <c:v>200.4</c:v>
                      </c:pt>
                      <c:pt idx="227">
                        <c:v>189.3</c:v>
                      </c:pt>
                      <c:pt idx="228">
                        <c:v>178.2</c:v>
                      </c:pt>
                      <c:pt idx="229">
                        <c:v>167.1</c:v>
                      </c:pt>
                      <c:pt idx="230">
                        <c:v>156</c:v>
                      </c:pt>
                      <c:pt idx="231">
                        <c:v>163.5</c:v>
                      </c:pt>
                      <c:pt idx="232">
                        <c:v>171</c:v>
                      </c:pt>
                      <c:pt idx="233">
                        <c:v>178.5</c:v>
                      </c:pt>
                      <c:pt idx="234">
                        <c:v>186</c:v>
                      </c:pt>
                      <c:pt idx="235">
                        <c:v>193.5</c:v>
                      </c:pt>
                      <c:pt idx="236">
                        <c:v>201</c:v>
                      </c:pt>
                      <c:pt idx="237">
                        <c:v>208.5</c:v>
                      </c:pt>
                      <c:pt idx="238">
                        <c:v>216</c:v>
                      </c:pt>
                      <c:pt idx="239">
                        <c:v>223.5</c:v>
                      </c:pt>
                      <c:pt idx="240">
                        <c:v>231</c:v>
                      </c:pt>
                      <c:pt idx="241">
                        <c:v>233.7</c:v>
                      </c:pt>
                      <c:pt idx="242">
                        <c:v>236.4</c:v>
                      </c:pt>
                      <c:pt idx="243">
                        <c:v>239.1</c:v>
                      </c:pt>
                      <c:pt idx="244">
                        <c:v>241.8</c:v>
                      </c:pt>
                      <c:pt idx="245">
                        <c:v>244.5</c:v>
                      </c:pt>
                      <c:pt idx="246">
                        <c:v>247.2</c:v>
                      </c:pt>
                      <c:pt idx="247">
                        <c:v>249.9</c:v>
                      </c:pt>
                      <c:pt idx="248">
                        <c:v>252.6</c:v>
                      </c:pt>
                      <c:pt idx="249">
                        <c:v>255.3</c:v>
                      </c:pt>
                      <c:pt idx="250">
                        <c:v>258</c:v>
                      </c:pt>
                      <c:pt idx="251">
                        <c:v>251.7</c:v>
                      </c:pt>
                      <c:pt idx="252">
                        <c:v>245.4</c:v>
                      </c:pt>
                      <c:pt idx="253">
                        <c:v>239.1</c:v>
                      </c:pt>
                      <c:pt idx="254">
                        <c:v>232.8</c:v>
                      </c:pt>
                      <c:pt idx="255">
                        <c:v>226.5</c:v>
                      </c:pt>
                      <c:pt idx="256">
                        <c:v>220.2</c:v>
                      </c:pt>
                      <c:pt idx="257">
                        <c:v>213.9</c:v>
                      </c:pt>
                      <c:pt idx="258">
                        <c:v>207.6</c:v>
                      </c:pt>
                      <c:pt idx="259">
                        <c:v>201.3</c:v>
                      </c:pt>
                      <c:pt idx="260">
                        <c:v>195</c:v>
                      </c:pt>
                      <c:pt idx="261">
                        <c:v>183.9</c:v>
                      </c:pt>
                      <c:pt idx="262">
                        <c:v>172.8</c:v>
                      </c:pt>
                      <c:pt idx="263">
                        <c:v>161.69999999999999</c:v>
                      </c:pt>
                      <c:pt idx="264">
                        <c:v>150.6</c:v>
                      </c:pt>
                      <c:pt idx="265">
                        <c:v>139.5</c:v>
                      </c:pt>
                      <c:pt idx="266">
                        <c:v>128.4</c:v>
                      </c:pt>
                      <c:pt idx="267">
                        <c:v>117.3</c:v>
                      </c:pt>
                      <c:pt idx="268">
                        <c:v>106.2</c:v>
                      </c:pt>
                      <c:pt idx="269">
                        <c:v>95.1</c:v>
                      </c:pt>
                      <c:pt idx="270">
                        <c:v>84</c:v>
                      </c:pt>
                      <c:pt idx="271">
                        <c:v>92.7</c:v>
                      </c:pt>
                      <c:pt idx="272">
                        <c:v>101.4</c:v>
                      </c:pt>
                      <c:pt idx="273">
                        <c:v>110.1</c:v>
                      </c:pt>
                      <c:pt idx="274">
                        <c:v>118.8</c:v>
                      </c:pt>
                      <c:pt idx="275">
                        <c:v>127.5</c:v>
                      </c:pt>
                      <c:pt idx="276">
                        <c:v>136.19999999999999</c:v>
                      </c:pt>
                      <c:pt idx="277">
                        <c:v>144.89999999999901</c:v>
                      </c:pt>
                      <c:pt idx="278">
                        <c:v>153.6</c:v>
                      </c:pt>
                      <c:pt idx="279">
                        <c:v>162.30000000000001</c:v>
                      </c:pt>
                      <c:pt idx="280">
                        <c:v>171</c:v>
                      </c:pt>
                      <c:pt idx="281">
                        <c:v>159</c:v>
                      </c:pt>
                      <c:pt idx="282">
                        <c:v>147</c:v>
                      </c:pt>
                      <c:pt idx="283">
                        <c:v>135</c:v>
                      </c:pt>
                      <c:pt idx="284">
                        <c:v>123</c:v>
                      </c:pt>
                      <c:pt idx="285">
                        <c:v>111</c:v>
                      </c:pt>
                      <c:pt idx="286">
                        <c:v>99</c:v>
                      </c:pt>
                      <c:pt idx="287">
                        <c:v>87</c:v>
                      </c:pt>
                      <c:pt idx="288">
                        <c:v>75</c:v>
                      </c:pt>
                      <c:pt idx="289">
                        <c:v>63</c:v>
                      </c:pt>
                      <c:pt idx="290">
                        <c:v>51</c:v>
                      </c:pt>
                      <c:pt idx="291">
                        <c:v>46.8</c:v>
                      </c:pt>
                      <c:pt idx="292">
                        <c:v>42.6</c:v>
                      </c:pt>
                      <c:pt idx="293">
                        <c:v>38.4</c:v>
                      </c:pt>
                      <c:pt idx="294">
                        <c:v>34.200000000000003</c:v>
                      </c:pt>
                      <c:pt idx="295">
                        <c:v>30</c:v>
                      </c:pt>
                      <c:pt idx="296">
                        <c:v>25.799999999999901</c:v>
                      </c:pt>
                      <c:pt idx="297">
                        <c:v>21.599999999999898</c:v>
                      </c:pt>
                      <c:pt idx="298">
                        <c:v>17.399999999999999</c:v>
                      </c:pt>
                      <c:pt idx="299">
                        <c:v>13.199999999999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A-6754-49D6-AB75-2976AB877CC1}"/>
                  </c:ext>
                </c:extLst>
              </c15:ser>
            </c15:filteredScatterSeries>
            <c15:filteredScatterSeries>
              <c15:ser>
                <c:idx val="29"/>
                <c:order val="7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E$2:$AE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9</c:v>
                      </c:pt>
                      <c:pt idx="1">
                        <c:v>9</c:v>
                      </c:pt>
                      <c:pt idx="2">
                        <c:v>9</c:v>
                      </c:pt>
                      <c:pt idx="3">
                        <c:v>9</c:v>
                      </c:pt>
                      <c:pt idx="4">
                        <c:v>9</c:v>
                      </c:pt>
                      <c:pt idx="5">
                        <c:v>9</c:v>
                      </c:pt>
                      <c:pt idx="6">
                        <c:v>9</c:v>
                      </c:pt>
                      <c:pt idx="7">
                        <c:v>9</c:v>
                      </c:pt>
                      <c:pt idx="8">
                        <c:v>9</c:v>
                      </c:pt>
                      <c:pt idx="9">
                        <c:v>9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2.1</c:v>
                      </c:pt>
                      <c:pt idx="22">
                        <c:v>4.2</c:v>
                      </c:pt>
                      <c:pt idx="23">
                        <c:v>6.3</c:v>
                      </c:pt>
                      <c:pt idx="24">
                        <c:v>8.4</c:v>
                      </c:pt>
                      <c:pt idx="25">
                        <c:v>10.5</c:v>
                      </c:pt>
                      <c:pt idx="26">
                        <c:v>12.6</c:v>
                      </c:pt>
                      <c:pt idx="27">
                        <c:v>14.7</c:v>
                      </c:pt>
                      <c:pt idx="28">
                        <c:v>16.8</c:v>
                      </c:pt>
                      <c:pt idx="29">
                        <c:v>18.899999999999999</c:v>
                      </c:pt>
                      <c:pt idx="30">
                        <c:v>21</c:v>
                      </c:pt>
                      <c:pt idx="31">
                        <c:v>21</c:v>
                      </c:pt>
                      <c:pt idx="32">
                        <c:v>21</c:v>
                      </c:pt>
                      <c:pt idx="33">
                        <c:v>21</c:v>
                      </c:pt>
                      <c:pt idx="34">
                        <c:v>21</c:v>
                      </c:pt>
                      <c:pt idx="35">
                        <c:v>21</c:v>
                      </c:pt>
                      <c:pt idx="36">
                        <c:v>21</c:v>
                      </c:pt>
                      <c:pt idx="37">
                        <c:v>21</c:v>
                      </c:pt>
                      <c:pt idx="38">
                        <c:v>21</c:v>
                      </c:pt>
                      <c:pt idx="39">
                        <c:v>21</c:v>
                      </c:pt>
                      <c:pt idx="40">
                        <c:v>21</c:v>
                      </c:pt>
                      <c:pt idx="41">
                        <c:v>18.899999999999999</c:v>
                      </c:pt>
                      <c:pt idx="42">
                        <c:v>16.8</c:v>
                      </c:pt>
                      <c:pt idx="43">
                        <c:v>14.7</c:v>
                      </c:pt>
                      <c:pt idx="44">
                        <c:v>12.6</c:v>
                      </c:pt>
                      <c:pt idx="45">
                        <c:v>10.5</c:v>
                      </c:pt>
                      <c:pt idx="46">
                        <c:v>8.3999999999999897</c:v>
                      </c:pt>
                      <c:pt idx="47">
                        <c:v>6.2999999999999901</c:v>
                      </c:pt>
                      <c:pt idx="48">
                        <c:v>4.1999999999999904</c:v>
                      </c:pt>
                      <c:pt idx="49">
                        <c:v>2.099999999999989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.9</c:v>
                      </c:pt>
                      <c:pt idx="192">
                        <c:v>10.8</c:v>
                      </c:pt>
                      <c:pt idx="193">
                        <c:v>11.7</c:v>
                      </c:pt>
                      <c:pt idx="194">
                        <c:v>12.6</c:v>
                      </c:pt>
                      <c:pt idx="195">
                        <c:v>13.5</c:v>
                      </c:pt>
                      <c:pt idx="196">
                        <c:v>14.4</c:v>
                      </c:pt>
                      <c:pt idx="197">
                        <c:v>15.3</c:v>
                      </c:pt>
                      <c:pt idx="198">
                        <c:v>16.2</c:v>
                      </c:pt>
                      <c:pt idx="199">
                        <c:v>17.100000000000001</c:v>
                      </c:pt>
                      <c:pt idx="200">
                        <c:v>18</c:v>
                      </c:pt>
                      <c:pt idx="201">
                        <c:v>17.100000000000001</c:v>
                      </c:pt>
                      <c:pt idx="202">
                        <c:v>16.2</c:v>
                      </c:pt>
                      <c:pt idx="203">
                        <c:v>15.3</c:v>
                      </c:pt>
                      <c:pt idx="204">
                        <c:v>14.4</c:v>
                      </c:pt>
                      <c:pt idx="205">
                        <c:v>13.5</c:v>
                      </c:pt>
                      <c:pt idx="206">
                        <c:v>12.6</c:v>
                      </c:pt>
                      <c:pt idx="207">
                        <c:v>11.7</c:v>
                      </c:pt>
                      <c:pt idx="208">
                        <c:v>10.8</c:v>
                      </c:pt>
                      <c:pt idx="209">
                        <c:v>9.9</c:v>
                      </c:pt>
                      <c:pt idx="210">
                        <c:v>9</c:v>
                      </c:pt>
                      <c:pt idx="211">
                        <c:v>8.1</c:v>
                      </c:pt>
                      <c:pt idx="212">
                        <c:v>7.2</c:v>
                      </c:pt>
                      <c:pt idx="213">
                        <c:v>6.3</c:v>
                      </c:pt>
                      <c:pt idx="214">
                        <c:v>5.4</c:v>
                      </c:pt>
                      <c:pt idx="215">
                        <c:v>4.5</c:v>
                      </c:pt>
                      <c:pt idx="216">
                        <c:v>3.5999999999999899</c:v>
                      </c:pt>
                      <c:pt idx="217">
                        <c:v>2.7</c:v>
                      </c:pt>
                      <c:pt idx="218">
                        <c:v>1.7999999999999901</c:v>
                      </c:pt>
                      <c:pt idx="219">
                        <c:v>0.9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4.5</c:v>
                      </c:pt>
                      <c:pt idx="232">
                        <c:v>9</c:v>
                      </c:pt>
                      <c:pt idx="233">
                        <c:v>13.5</c:v>
                      </c:pt>
                      <c:pt idx="234">
                        <c:v>18</c:v>
                      </c:pt>
                      <c:pt idx="235">
                        <c:v>22.5</c:v>
                      </c:pt>
                      <c:pt idx="236">
                        <c:v>27</c:v>
                      </c:pt>
                      <c:pt idx="237">
                        <c:v>31.5</c:v>
                      </c:pt>
                      <c:pt idx="238">
                        <c:v>36</c:v>
                      </c:pt>
                      <c:pt idx="239">
                        <c:v>40.5</c:v>
                      </c:pt>
                      <c:pt idx="240">
                        <c:v>45</c:v>
                      </c:pt>
                      <c:pt idx="241">
                        <c:v>40.5</c:v>
                      </c:pt>
                      <c:pt idx="242">
                        <c:v>36</c:v>
                      </c:pt>
                      <c:pt idx="243">
                        <c:v>31.5</c:v>
                      </c:pt>
                      <c:pt idx="244">
                        <c:v>27</c:v>
                      </c:pt>
                      <c:pt idx="245">
                        <c:v>22.5</c:v>
                      </c:pt>
                      <c:pt idx="246">
                        <c:v>18</c:v>
                      </c:pt>
                      <c:pt idx="247">
                        <c:v>13.5</c:v>
                      </c:pt>
                      <c:pt idx="248">
                        <c:v>9</c:v>
                      </c:pt>
                      <c:pt idx="249">
                        <c:v>4.5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.9</c:v>
                      </c:pt>
                      <c:pt idx="272">
                        <c:v>1.8</c:v>
                      </c:pt>
                      <c:pt idx="273">
                        <c:v>2.7</c:v>
                      </c:pt>
                      <c:pt idx="274">
                        <c:v>3.6</c:v>
                      </c:pt>
                      <c:pt idx="275">
                        <c:v>4.5</c:v>
                      </c:pt>
                      <c:pt idx="276">
                        <c:v>5.4</c:v>
                      </c:pt>
                      <c:pt idx="277">
                        <c:v>6.3</c:v>
                      </c:pt>
                      <c:pt idx="278">
                        <c:v>7.2</c:v>
                      </c:pt>
                      <c:pt idx="279">
                        <c:v>8.1</c:v>
                      </c:pt>
                      <c:pt idx="280">
                        <c:v>9</c:v>
                      </c:pt>
                      <c:pt idx="281">
                        <c:v>9.9</c:v>
                      </c:pt>
                      <c:pt idx="282">
                        <c:v>10.8</c:v>
                      </c:pt>
                      <c:pt idx="283">
                        <c:v>11.7</c:v>
                      </c:pt>
                      <c:pt idx="284">
                        <c:v>12.6</c:v>
                      </c:pt>
                      <c:pt idx="285">
                        <c:v>13.5</c:v>
                      </c:pt>
                      <c:pt idx="286">
                        <c:v>14.4</c:v>
                      </c:pt>
                      <c:pt idx="287">
                        <c:v>15.3</c:v>
                      </c:pt>
                      <c:pt idx="288">
                        <c:v>16.2</c:v>
                      </c:pt>
                      <c:pt idx="289">
                        <c:v>17.100000000000001</c:v>
                      </c:pt>
                      <c:pt idx="290">
                        <c:v>18</c:v>
                      </c:pt>
                      <c:pt idx="291">
                        <c:v>17.100000000000001</c:v>
                      </c:pt>
                      <c:pt idx="292">
                        <c:v>16.2</c:v>
                      </c:pt>
                      <c:pt idx="293">
                        <c:v>15.3</c:v>
                      </c:pt>
                      <c:pt idx="294">
                        <c:v>14.4</c:v>
                      </c:pt>
                      <c:pt idx="295">
                        <c:v>13.5</c:v>
                      </c:pt>
                      <c:pt idx="296">
                        <c:v>12.6</c:v>
                      </c:pt>
                      <c:pt idx="297">
                        <c:v>11.7</c:v>
                      </c:pt>
                      <c:pt idx="298">
                        <c:v>10.8</c:v>
                      </c:pt>
                      <c:pt idx="299">
                        <c:v>9.9</c:v>
                      </c:pt>
                      <c:pt idx="300">
                        <c:v>9</c:v>
                      </c:pt>
                      <c:pt idx="301">
                        <c:v>8.1</c:v>
                      </c:pt>
                      <c:pt idx="302">
                        <c:v>7.2</c:v>
                      </c:pt>
                      <c:pt idx="303">
                        <c:v>6.3</c:v>
                      </c:pt>
                      <c:pt idx="304">
                        <c:v>5.4</c:v>
                      </c:pt>
                      <c:pt idx="305">
                        <c:v>4.5</c:v>
                      </c:pt>
                      <c:pt idx="306">
                        <c:v>3.5999999999999899</c:v>
                      </c:pt>
                      <c:pt idx="307">
                        <c:v>2.7</c:v>
                      </c:pt>
                      <c:pt idx="308">
                        <c:v>1.7999999999999901</c:v>
                      </c:pt>
                      <c:pt idx="309">
                        <c:v>0.9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B-6754-49D6-AB75-2976AB877CC1}"/>
                  </c:ext>
                </c:extLst>
              </c15:ser>
            </c15:filteredScatterSeries>
            <c15:filteredScatterSeries>
              <c15:ser>
                <c:idx val="30"/>
                <c:order val="7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F$2:$AF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159</c:v>
                      </c:pt>
                      <c:pt idx="1">
                        <c:v>151</c:v>
                      </c:pt>
                      <c:pt idx="2">
                        <c:v>143</c:v>
                      </c:pt>
                      <c:pt idx="3">
                        <c:v>135</c:v>
                      </c:pt>
                      <c:pt idx="4">
                        <c:v>127</c:v>
                      </c:pt>
                      <c:pt idx="5">
                        <c:v>119</c:v>
                      </c:pt>
                      <c:pt idx="6">
                        <c:v>111</c:v>
                      </c:pt>
                      <c:pt idx="7">
                        <c:v>103</c:v>
                      </c:pt>
                      <c:pt idx="8">
                        <c:v>95</c:v>
                      </c:pt>
                      <c:pt idx="9">
                        <c:v>87</c:v>
                      </c:pt>
                      <c:pt idx="10">
                        <c:v>79</c:v>
                      </c:pt>
                      <c:pt idx="11">
                        <c:v>71.099999999999994</c:v>
                      </c:pt>
                      <c:pt idx="12">
                        <c:v>63.2</c:v>
                      </c:pt>
                      <c:pt idx="13">
                        <c:v>55.3</c:v>
                      </c:pt>
                      <c:pt idx="14">
                        <c:v>47.4</c:v>
                      </c:pt>
                      <c:pt idx="15">
                        <c:v>39.5</c:v>
                      </c:pt>
                      <c:pt idx="16">
                        <c:v>31.599999999999898</c:v>
                      </c:pt>
                      <c:pt idx="17">
                        <c:v>23.6999999999999</c:v>
                      </c:pt>
                      <c:pt idx="18">
                        <c:v>15.799999999999899</c:v>
                      </c:pt>
                      <c:pt idx="19">
                        <c:v>7.8999999999999897</c:v>
                      </c:pt>
                      <c:pt idx="20">
                        <c:v>0</c:v>
                      </c:pt>
                      <c:pt idx="21">
                        <c:v>0.4</c:v>
                      </c:pt>
                      <c:pt idx="22">
                        <c:v>0.8</c:v>
                      </c:pt>
                      <c:pt idx="23">
                        <c:v>1.2</c:v>
                      </c:pt>
                      <c:pt idx="24">
                        <c:v>1.6</c:v>
                      </c:pt>
                      <c:pt idx="25">
                        <c:v>2</c:v>
                      </c:pt>
                      <c:pt idx="26">
                        <c:v>2.4</c:v>
                      </c:pt>
                      <c:pt idx="27">
                        <c:v>2.8</c:v>
                      </c:pt>
                      <c:pt idx="28">
                        <c:v>3.2</c:v>
                      </c:pt>
                      <c:pt idx="29">
                        <c:v>3.6</c:v>
                      </c:pt>
                      <c:pt idx="30">
                        <c:v>4</c:v>
                      </c:pt>
                      <c:pt idx="31">
                        <c:v>4.5</c:v>
                      </c:pt>
                      <c:pt idx="32">
                        <c:v>5</c:v>
                      </c:pt>
                      <c:pt idx="33">
                        <c:v>5.5</c:v>
                      </c:pt>
                      <c:pt idx="34">
                        <c:v>6</c:v>
                      </c:pt>
                      <c:pt idx="35">
                        <c:v>6.5</c:v>
                      </c:pt>
                      <c:pt idx="36">
                        <c:v>7</c:v>
                      </c:pt>
                      <c:pt idx="37">
                        <c:v>7.5</c:v>
                      </c:pt>
                      <c:pt idx="38">
                        <c:v>8</c:v>
                      </c:pt>
                      <c:pt idx="39">
                        <c:v>8.5</c:v>
                      </c:pt>
                      <c:pt idx="40">
                        <c:v>9</c:v>
                      </c:pt>
                      <c:pt idx="41">
                        <c:v>8.5</c:v>
                      </c:pt>
                      <c:pt idx="42">
                        <c:v>8</c:v>
                      </c:pt>
                      <c:pt idx="43">
                        <c:v>7.5</c:v>
                      </c:pt>
                      <c:pt idx="44">
                        <c:v>7</c:v>
                      </c:pt>
                      <c:pt idx="45">
                        <c:v>6.5</c:v>
                      </c:pt>
                      <c:pt idx="46">
                        <c:v>6</c:v>
                      </c:pt>
                      <c:pt idx="47">
                        <c:v>5.5</c:v>
                      </c:pt>
                      <c:pt idx="48">
                        <c:v>5</c:v>
                      </c:pt>
                      <c:pt idx="49">
                        <c:v>4.5</c:v>
                      </c:pt>
                      <c:pt idx="50">
                        <c:v>4</c:v>
                      </c:pt>
                      <c:pt idx="51">
                        <c:v>3.6</c:v>
                      </c:pt>
                      <c:pt idx="52">
                        <c:v>3.2</c:v>
                      </c:pt>
                      <c:pt idx="53">
                        <c:v>2.8</c:v>
                      </c:pt>
                      <c:pt idx="54">
                        <c:v>2.4</c:v>
                      </c:pt>
                      <c:pt idx="55">
                        <c:v>2</c:v>
                      </c:pt>
                      <c:pt idx="56">
                        <c:v>1.5999999999999901</c:v>
                      </c:pt>
                      <c:pt idx="57">
                        <c:v>1.19999999999999</c:v>
                      </c:pt>
                      <c:pt idx="58">
                        <c:v>0.79999999999999905</c:v>
                      </c:pt>
                      <c:pt idx="59">
                        <c:v>0.39999999999999902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2.1</c:v>
                      </c:pt>
                      <c:pt idx="202">
                        <c:v>4.2</c:v>
                      </c:pt>
                      <c:pt idx="203">
                        <c:v>6.3</c:v>
                      </c:pt>
                      <c:pt idx="204">
                        <c:v>8.4</c:v>
                      </c:pt>
                      <c:pt idx="205">
                        <c:v>10.5</c:v>
                      </c:pt>
                      <c:pt idx="206">
                        <c:v>12.6</c:v>
                      </c:pt>
                      <c:pt idx="207">
                        <c:v>14.7</c:v>
                      </c:pt>
                      <c:pt idx="208">
                        <c:v>16.8</c:v>
                      </c:pt>
                      <c:pt idx="209">
                        <c:v>18.899999999999999</c:v>
                      </c:pt>
                      <c:pt idx="210">
                        <c:v>21</c:v>
                      </c:pt>
                      <c:pt idx="211">
                        <c:v>23.1</c:v>
                      </c:pt>
                      <c:pt idx="212">
                        <c:v>25.2</c:v>
                      </c:pt>
                      <c:pt idx="213">
                        <c:v>27.3</c:v>
                      </c:pt>
                      <c:pt idx="214">
                        <c:v>29.4</c:v>
                      </c:pt>
                      <c:pt idx="215">
                        <c:v>31.5</c:v>
                      </c:pt>
                      <c:pt idx="216">
                        <c:v>33.6</c:v>
                      </c:pt>
                      <c:pt idx="217">
                        <c:v>35.700000000000003</c:v>
                      </c:pt>
                      <c:pt idx="218">
                        <c:v>37.799999999999997</c:v>
                      </c:pt>
                      <c:pt idx="219">
                        <c:v>39.9</c:v>
                      </c:pt>
                      <c:pt idx="220">
                        <c:v>42</c:v>
                      </c:pt>
                      <c:pt idx="221">
                        <c:v>40.299999999999997</c:v>
                      </c:pt>
                      <c:pt idx="222">
                        <c:v>38.6</c:v>
                      </c:pt>
                      <c:pt idx="223">
                        <c:v>36.9</c:v>
                      </c:pt>
                      <c:pt idx="224">
                        <c:v>35.200000000000003</c:v>
                      </c:pt>
                      <c:pt idx="225">
                        <c:v>33.5</c:v>
                      </c:pt>
                      <c:pt idx="226">
                        <c:v>31.8</c:v>
                      </c:pt>
                      <c:pt idx="227">
                        <c:v>30.1</c:v>
                      </c:pt>
                      <c:pt idx="228">
                        <c:v>28.4</c:v>
                      </c:pt>
                      <c:pt idx="229">
                        <c:v>26.7</c:v>
                      </c:pt>
                      <c:pt idx="230">
                        <c:v>25</c:v>
                      </c:pt>
                      <c:pt idx="231">
                        <c:v>23.4</c:v>
                      </c:pt>
                      <c:pt idx="232">
                        <c:v>21.8</c:v>
                      </c:pt>
                      <c:pt idx="233">
                        <c:v>20.2</c:v>
                      </c:pt>
                      <c:pt idx="234">
                        <c:v>18.600000000000001</c:v>
                      </c:pt>
                      <c:pt idx="235">
                        <c:v>17</c:v>
                      </c:pt>
                      <c:pt idx="236">
                        <c:v>15.399999999999901</c:v>
                      </c:pt>
                      <c:pt idx="237">
                        <c:v>13.799999999999899</c:v>
                      </c:pt>
                      <c:pt idx="238">
                        <c:v>12.2</c:v>
                      </c:pt>
                      <c:pt idx="239">
                        <c:v>10.6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8.5</c:v>
                      </c:pt>
                      <c:pt idx="292">
                        <c:v>8</c:v>
                      </c:pt>
                      <c:pt idx="293">
                        <c:v>7.5</c:v>
                      </c:pt>
                      <c:pt idx="294">
                        <c:v>7</c:v>
                      </c:pt>
                      <c:pt idx="295">
                        <c:v>6.5</c:v>
                      </c:pt>
                      <c:pt idx="296">
                        <c:v>6</c:v>
                      </c:pt>
                      <c:pt idx="297">
                        <c:v>5.5</c:v>
                      </c:pt>
                      <c:pt idx="298">
                        <c:v>5</c:v>
                      </c:pt>
                      <c:pt idx="299">
                        <c:v>4.5</c:v>
                      </c:pt>
                      <c:pt idx="300">
                        <c:v>4</c:v>
                      </c:pt>
                      <c:pt idx="301">
                        <c:v>3.6</c:v>
                      </c:pt>
                      <c:pt idx="302">
                        <c:v>3.2</c:v>
                      </c:pt>
                      <c:pt idx="303">
                        <c:v>2.8</c:v>
                      </c:pt>
                      <c:pt idx="304">
                        <c:v>2.4</c:v>
                      </c:pt>
                      <c:pt idx="305">
                        <c:v>2</c:v>
                      </c:pt>
                      <c:pt idx="306">
                        <c:v>1.5999999999999901</c:v>
                      </c:pt>
                      <c:pt idx="307">
                        <c:v>1.19999999999999</c:v>
                      </c:pt>
                      <c:pt idx="308">
                        <c:v>0.79999999999999905</c:v>
                      </c:pt>
                      <c:pt idx="309">
                        <c:v>0.39999999999999902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C-6754-49D6-AB75-2976AB877CC1}"/>
                  </c:ext>
                </c:extLst>
              </c15:ser>
            </c15:filteredScatterSeries>
            <c15:filteredScatterSeries>
              <c15:ser>
                <c:idx val="31"/>
                <c:order val="7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2">
                        <a:lumMod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G$2:$AG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D-6754-49D6-AB75-2976AB877CC1}"/>
                  </c:ext>
                </c:extLst>
              </c15:ser>
            </c15:filteredScatterSeries>
            <c15:filteredScatterSeries>
              <c15:ser>
                <c:idx val="33"/>
                <c:order val="7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1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19050" cap="rnd">
                    <a:solidFill>
                      <a:schemeClr val="accent4">
                        <a:lumMod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I$2:$AI$352</c15:sqref>
                        </c15:formulaRef>
                      </c:ext>
                    </c:extLst>
                    <c:numCache>
                      <c:formatCode>General</c:formatCode>
                      <c:ptCount val="351"/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E-6754-49D6-AB75-2976AB877CC1}"/>
                  </c:ext>
                </c:extLst>
              </c15:ser>
            </c15:filteredScatterSeries>
            <c15:filteredScatterSeries>
              <c15:ser>
                <c:idx val="34"/>
                <c:order val="7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1</c15:sqref>
                        </c15:formulaRef>
                      </c:ext>
                    </c:extLst>
                    <c:strCache>
                      <c:ptCount val="1"/>
                      <c:pt idx="0">
                        <c:v>S-0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J$2:$AJ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30</c:v>
                      </c:pt>
                      <c:pt idx="1">
                        <c:v>27</c:v>
                      </c:pt>
                      <c:pt idx="2">
                        <c:v>24</c:v>
                      </c:pt>
                      <c:pt idx="3">
                        <c:v>21</c:v>
                      </c:pt>
                      <c:pt idx="4">
                        <c:v>18</c:v>
                      </c:pt>
                      <c:pt idx="5">
                        <c:v>15</c:v>
                      </c:pt>
                      <c:pt idx="6">
                        <c:v>12</c:v>
                      </c:pt>
                      <c:pt idx="7">
                        <c:v>9</c:v>
                      </c:pt>
                      <c:pt idx="8">
                        <c:v>6</c:v>
                      </c:pt>
                      <c:pt idx="9">
                        <c:v>3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2.5</c:v>
                      </c:pt>
                      <c:pt idx="22">
                        <c:v>5</c:v>
                      </c:pt>
                      <c:pt idx="23">
                        <c:v>7.5</c:v>
                      </c:pt>
                      <c:pt idx="24">
                        <c:v>10</c:v>
                      </c:pt>
                      <c:pt idx="25">
                        <c:v>12.5</c:v>
                      </c:pt>
                      <c:pt idx="26">
                        <c:v>15</c:v>
                      </c:pt>
                      <c:pt idx="27">
                        <c:v>17.5</c:v>
                      </c:pt>
                      <c:pt idx="28">
                        <c:v>20</c:v>
                      </c:pt>
                      <c:pt idx="29">
                        <c:v>22.5</c:v>
                      </c:pt>
                      <c:pt idx="30">
                        <c:v>25</c:v>
                      </c:pt>
                      <c:pt idx="31">
                        <c:v>23.4</c:v>
                      </c:pt>
                      <c:pt idx="32">
                        <c:v>21.8</c:v>
                      </c:pt>
                      <c:pt idx="33">
                        <c:v>20.2</c:v>
                      </c:pt>
                      <c:pt idx="34">
                        <c:v>18.600000000000001</c:v>
                      </c:pt>
                      <c:pt idx="35">
                        <c:v>17</c:v>
                      </c:pt>
                      <c:pt idx="36">
                        <c:v>15.399999999999901</c:v>
                      </c:pt>
                      <c:pt idx="37">
                        <c:v>13.799999999999899</c:v>
                      </c:pt>
                      <c:pt idx="38">
                        <c:v>12.2</c:v>
                      </c:pt>
                      <c:pt idx="39">
                        <c:v>10.6</c:v>
                      </c:pt>
                      <c:pt idx="40">
                        <c:v>9</c:v>
                      </c:pt>
                      <c:pt idx="41">
                        <c:v>9</c:v>
                      </c:pt>
                      <c:pt idx="42">
                        <c:v>9</c:v>
                      </c:pt>
                      <c:pt idx="43">
                        <c:v>9</c:v>
                      </c:pt>
                      <c:pt idx="44">
                        <c:v>9</c:v>
                      </c:pt>
                      <c:pt idx="45">
                        <c:v>9</c:v>
                      </c:pt>
                      <c:pt idx="46">
                        <c:v>9</c:v>
                      </c:pt>
                      <c:pt idx="47">
                        <c:v>9</c:v>
                      </c:pt>
                      <c:pt idx="48">
                        <c:v>9</c:v>
                      </c:pt>
                      <c:pt idx="49">
                        <c:v>9</c:v>
                      </c:pt>
                      <c:pt idx="50">
                        <c:v>9</c:v>
                      </c:pt>
                      <c:pt idx="51">
                        <c:v>8.1</c:v>
                      </c:pt>
                      <c:pt idx="52">
                        <c:v>7.2</c:v>
                      </c:pt>
                      <c:pt idx="53">
                        <c:v>6.3</c:v>
                      </c:pt>
                      <c:pt idx="54">
                        <c:v>5.4</c:v>
                      </c:pt>
                      <c:pt idx="55">
                        <c:v>4.5</c:v>
                      </c:pt>
                      <c:pt idx="56">
                        <c:v>3.5999999999999899</c:v>
                      </c:pt>
                      <c:pt idx="57">
                        <c:v>2.7</c:v>
                      </c:pt>
                      <c:pt idx="58">
                        <c:v>1.7999999999999901</c:v>
                      </c:pt>
                      <c:pt idx="59">
                        <c:v>0.9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1.5</c:v>
                      </c:pt>
                      <c:pt idx="82">
                        <c:v>3</c:v>
                      </c:pt>
                      <c:pt idx="83">
                        <c:v>4.5</c:v>
                      </c:pt>
                      <c:pt idx="84">
                        <c:v>6</c:v>
                      </c:pt>
                      <c:pt idx="85">
                        <c:v>7.5</c:v>
                      </c:pt>
                      <c:pt idx="86">
                        <c:v>9</c:v>
                      </c:pt>
                      <c:pt idx="87">
                        <c:v>10.5</c:v>
                      </c:pt>
                      <c:pt idx="88">
                        <c:v>12</c:v>
                      </c:pt>
                      <c:pt idx="89">
                        <c:v>13.5</c:v>
                      </c:pt>
                      <c:pt idx="90">
                        <c:v>15</c:v>
                      </c:pt>
                      <c:pt idx="91">
                        <c:v>13.5</c:v>
                      </c:pt>
                      <c:pt idx="92">
                        <c:v>12</c:v>
                      </c:pt>
                      <c:pt idx="93">
                        <c:v>10.5</c:v>
                      </c:pt>
                      <c:pt idx="94">
                        <c:v>9</c:v>
                      </c:pt>
                      <c:pt idx="95">
                        <c:v>7.5</c:v>
                      </c:pt>
                      <c:pt idx="96">
                        <c:v>6</c:v>
                      </c:pt>
                      <c:pt idx="97">
                        <c:v>4.5</c:v>
                      </c:pt>
                      <c:pt idx="98">
                        <c:v>3</c:v>
                      </c:pt>
                      <c:pt idx="99">
                        <c:v>1.5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.4</c:v>
                      </c:pt>
                      <c:pt idx="142">
                        <c:v>0.8</c:v>
                      </c:pt>
                      <c:pt idx="143">
                        <c:v>1.2</c:v>
                      </c:pt>
                      <c:pt idx="144">
                        <c:v>1.6</c:v>
                      </c:pt>
                      <c:pt idx="145">
                        <c:v>2</c:v>
                      </c:pt>
                      <c:pt idx="146">
                        <c:v>2.4</c:v>
                      </c:pt>
                      <c:pt idx="147">
                        <c:v>2.8</c:v>
                      </c:pt>
                      <c:pt idx="148">
                        <c:v>3.2</c:v>
                      </c:pt>
                      <c:pt idx="149">
                        <c:v>3.6</c:v>
                      </c:pt>
                      <c:pt idx="150">
                        <c:v>4</c:v>
                      </c:pt>
                      <c:pt idx="151">
                        <c:v>4.5</c:v>
                      </c:pt>
                      <c:pt idx="152">
                        <c:v>5</c:v>
                      </c:pt>
                      <c:pt idx="153">
                        <c:v>5.5</c:v>
                      </c:pt>
                      <c:pt idx="154">
                        <c:v>6</c:v>
                      </c:pt>
                      <c:pt idx="155">
                        <c:v>6.5</c:v>
                      </c:pt>
                      <c:pt idx="156">
                        <c:v>7</c:v>
                      </c:pt>
                      <c:pt idx="157">
                        <c:v>7.5</c:v>
                      </c:pt>
                      <c:pt idx="158">
                        <c:v>8</c:v>
                      </c:pt>
                      <c:pt idx="159">
                        <c:v>8.5</c:v>
                      </c:pt>
                      <c:pt idx="160">
                        <c:v>9</c:v>
                      </c:pt>
                      <c:pt idx="161">
                        <c:v>9.9</c:v>
                      </c:pt>
                      <c:pt idx="162">
                        <c:v>10.8</c:v>
                      </c:pt>
                      <c:pt idx="163">
                        <c:v>11.7</c:v>
                      </c:pt>
                      <c:pt idx="164">
                        <c:v>12.6</c:v>
                      </c:pt>
                      <c:pt idx="165">
                        <c:v>13.5</c:v>
                      </c:pt>
                      <c:pt idx="166">
                        <c:v>14.4</c:v>
                      </c:pt>
                      <c:pt idx="167">
                        <c:v>15.3</c:v>
                      </c:pt>
                      <c:pt idx="168">
                        <c:v>16.2</c:v>
                      </c:pt>
                      <c:pt idx="169">
                        <c:v>17.100000000000001</c:v>
                      </c:pt>
                      <c:pt idx="170">
                        <c:v>18</c:v>
                      </c:pt>
                      <c:pt idx="171">
                        <c:v>24</c:v>
                      </c:pt>
                      <c:pt idx="172">
                        <c:v>30</c:v>
                      </c:pt>
                      <c:pt idx="173">
                        <c:v>36</c:v>
                      </c:pt>
                      <c:pt idx="174">
                        <c:v>42</c:v>
                      </c:pt>
                      <c:pt idx="175">
                        <c:v>48</c:v>
                      </c:pt>
                      <c:pt idx="176">
                        <c:v>54</c:v>
                      </c:pt>
                      <c:pt idx="177">
                        <c:v>60</c:v>
                      </c:pt>
                      <c:pt idx="178">
                        <c:v>66</c:v>
                      </c:pt>
                      <c:pt idx="179">
                        <c:v>72</c:v>
                      </c:pt>
                      <c:pt idx="180">
                        <c:v>78</c:v>
                      </c:pt>
                      <c:pt idx="181">
                        <c:v>82.5</c:v>
                      </c:pt>
                      <c:pt idx="182">
                        <c:v>87</c:v>
                      </c:pt>
                      <c:pt idx="183">
                        <c:v>91.5</c:v>
                      </c:pt>
                      <c:pt idx="184">
                        <c:v>96</c:v>
                      </c:pt>
                      <c:pt idx="185">
                        <c:v>100.5</c:v>
                      </c:pt>
                      <c:pt idx="186">
                        <c:v>105</c:v>
                      </c:pt>
                      <c:pt idx="187">
                        <c:v>109.5</c:v>
                      </c:pt>
                      <c:pt idx="188">
                        <c:v>114</c:v>
                      </c:pt>
                      <c:pt idx="189">
                        <c:v>118.5</c:v>
                      </c:pt>
                      <c:pt idx="190">
                        <c:v>123</c:v>
                      </c:pt>
                      <c:pt idx="191">
                        <c:v>123</c:v>
                      </c:pt>
                      <c:pt idx="192">
                        <c:v>123</c:v>
                      </c:pt>
                      <c:pt idx="193">
                        <c:v>123</c:v>
                      </c:pt>
                      <c:pt idx="194">
                        <c:v>123</c:v>
                      </c:pt>
                      <c:pt idx="195">
                        <c:v>123</c:v>
                      </c:pt>
                      <c:pt idx="196">
                        <c:v>123</c:v>
                      </c:pt>
                      <c:pt idx="197">
                        <c:v>123</c:v>
                      </c:pt>
                      <c:pt idx="198">
                        <c:v>123</c:v>
                      </c:pt>
                      <c:pt idx="199">
                        <c:v>123</c:v>
                      </c:pt>
                      <c:pt idx="200">
                        <c:v>123</c:v>
                      </c:pt>
                      <c:pt idx="201">
                        <c:v>119.1</c:v>
                      </c:pt>
                      <c:pt idx="202">
                        <c:v>115.2</c:v>
                      </c:pt>
                      <c:pt idx="203">
                        <c:v>111.3</c:v>
                      </c:pt>
                      <c:pt idx="204">
                        <c:v>107.4</c:v>
                      </c:pt>
                      <c:pt idx="205">
                        <c:v>103.5</c:v>
                      </c:pt>
                      <c:pt idx="206">
                        <c:v>99.6</c:v>
                      </c:pt>
                      <c:pt idx="207">
                        <c:v>95.7</c:v>
                      </c:pt>
                      <c:pt idx="208">
                        <c:v>91.8</c:v>
                      </c:pt>
                      <c:pt idx="209">
                        <c:v>87.9</c:v>
                      </c:pt>
                      <c:pt idx="210">
                        <c:v>84</c:v>
                      </c:pt>
                      <c:pt idx="211">
                        <c:v>80.400000000000006</c:v>
                      </c:pt>
                      <c:pt idx="212">
                        <c:v>76.8</c:v>
                      </c:pt>
                      <c:pt idx="213">
                        <c:v>73.2</c:v>
                      </c:pt>
                      <c:pt idx="214">
                        <c:v>69.599999999999994</c:v>
                      </c:pt>
                      <c:pt idx="215">
                        <c:v>66</c:v>
                      </c:pt>
                      <c:pt idx="216">
                        <c:v>62.4</c:v>
                      </c:pt>
                      <c:pt idx="217">
                        <c:v>58.8</c:v>
                      </c:pt>
                      <c:pt idx="218">
                        <c:v>55.2</c:v>
                      </c:pt>
                      <c:pt idx="219">
                        <c:v>51.6</c:v>
                      </c:pt>
                      <c:pt idx="220">
                        <c:v>48</c:v>
                      </c:pt>
                      <c:pt idx="221">
                        <c:v>49.2</c:v>
                      </c:pt>
                      <c:pt idx="222">
                        <c:v>50.4</c:v>
                      </c:pt>
                      <c:pt idx="223">
                        <c:v>51.6</c:v>
                      </c:pt>
                      <c:pt idx="224">
                        <c:v>52.8</c:v>
                      </c:pt>
                      <c:pt idx="225">
                        <c:v>54</c:v>
                      </c:pt>
                      <c:pt idx="226">
                        <c:v>55.2</c:v>
                      </c:pt>
                      <c:pt idx="227">
                        <c:v>56.4</c:v>
                      </c:pt>
                      <c:pt idx="228">
                        <c:v>57.6</c:v>
                      </c:pt>
                      <c:pt idx="229">
                        <c:v>58.8</c:v>
                      </c:pt>
                      <c:pt idx="230">
                        <c:v>60</c:v>
                      </c:pt>
                      <c:pt idx="231">
                        <c:v>58.8</c:v>
                      </c:pt>
                      <c:pt idx="232">
                        <c:v>57.6</c:v>
                      </c:pt>
                      <c:pt idx="233">
                        <c:v>56.4</c:v>
                      </c:pt>
                      <c:pt idx="234">
                        <c:v>55.2</c:v>
                      </c:pt>
                      <c:pt idx="235">
                        <c:v>54</c:v>
                      </c:pt>
                      <c:pt idx="236">
                        <c:v>52.8</c:v>
                      </c:pt>
                      <c:pt idx="237">
                        <c:v>51.6</c:v>
                      </c:pt>
                      <c:pt idx="238">
                        <c:v>50.4</c:v>
                      </c:pt>
                      <c:pt idx="239">
                        <c:v>49.2</c:v>
                      </c:pt>
                      <c:pt idx="240">
                        <c:v>48</c:v>
                      </c:pt>
                      <c:pt idx="241">
                        <c:v>52.5</c:v>
                      </c:pt>
                      <c:pt idx="242">
                        <c:v>57</c:v>
                      </c:pt>
                      <c:pt idx="243">
                        <c:v>61.5</c:v>
                      </c:pt>
                      <c:pt idx="244">
                        <c:v>66</c:v>
                      </c:pt>
                      <c:pt idx="245">
                        <c:v>70.5</c:v>
                      </c:pt>
                      <c:pt idx="246">
                        <c:v>75</c:v>
                      </c:pt>
                      <c:pt idx="247">
                        <c:v>79.5</c:v>
                      </c:pt>
                      <c:pt idx="248">
                        <c:v>84</c:v>
                      </c:pt>
                      <c:pt idx="249">
                        <c:v>88.5</c:v>
                      </c:pt>
                      <c:pt idx="250">
                        <c:v>93</c:v>
                      </c:pt>
                      <c:pt idx="251">
                        <c:v>93</c:v>
                      </c:pt>
                      <c:pt idx="252">
                        <c:v>93</c:v>
                      </c:pt>
                      <c:pt idx="253">
                        <c:v>93</c:v>
                      </c:pt>
                      <c:pt idx="254">
                        <c:v>93</c:v>
                      </c:pt>
                      <c:pt idx="255">
                        <c:v>93</c:v>
                      </c:pt>
                      <c:pt idx="256">
                        <c:v>93</c:v>
                      </c:pt>
                      <c:pt idx="257">
                        <c:v>93</c:v>
                      </c:pt>
                      <c:pt idx="258">
                        <c:v>93</c:v>
                      </c:pt>
                      <c:pt idx="259">
                        <c:v>93</c:v>
                      </c:pt>
                      <c:pt idx="260">
                        <c:v>93</c:v>
                      </c:pt>
                      <c:pt idx="261">
                        <c:v>89.2</c:v>
                      </c:pt>
                      <c:pt idx="262">
                        <c:v>85.4</c:v>
                      </c:pt>
                      <c:pt idx="263">
                        <c:v>81.599999999999994</c:v>
                      </c:pt>
                      <c:pt idx="264">
                        <c:v>77.8</c:v>
                      </c:pt>
                      <c:pt idx="265">
                        <c:v>74</c:v>
                      </c:pt>
                      <c:pt idx="266">
                        <c:v>70.2</c:v>
                      </c:pt>
                      <c:pt idx="267">
                        <c:v>66.400000000000006</c:v>
                      </c:pt>
                      <c:pt idx="268">
                        <c:v>62.6</c:v>
                      </c:pt>
                      <c:pt idx="269">
                        <c:v>58.8</c:v>
                      </c:pt>
                      <c:pt idx="270">
                        <c:v>55</c:v>
                      </c:pt>
                      <c:pt idx="271">
                        <c:v>50.4</c:v>
                      </c:pt>
                      <c:pt idx="272">
                        <c:v>45.8</c:v>
                      </c:pt>
                      <c:pt idx="273">
                        <c:v>41.2</c:v>
                      </c:pt>
                      <c:pt idx="274">
                        <c:v>36.6</c:v>
                      </c:pt>
                      <c:pt idx="275">
                        <c:v>32</c:v>
                      </c:pt>
                      <c:pt idx="276">
                        <c:v>27.4</c:v>
                      </c:pt>
                      <c:pt idx="277">
                        <c:v>22.8</c:v>
                      </c:pt>
                      <c:pt idx="278">
                        <c:v>18.2</c:v>
                      </c:pt>
                      <c:pt idx="279">
                        <c:v>13.6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9</c:v>
                      </c:pt>
                      <c:pt idx="292">
                        <c:v>9</c:v>
                      </c:pt>
                      <c:pt idx="293">
                        <c:v>9</c:v>
                      </c:pt>
                      <c:pt idx="294">
                        <c:v>9</c:v>
                      </c:pt>
                      <c:pt idx="295">
                        <c:v>9</c:v>
                      </c:pt>
                      <c:pt idx="296">
                        <c:v>9</c:v>
                      </c:pt>
                      <c:pt idx="297">
                        <c:v>9</c:v>
                      </c:pt>
                      <c:pt idx="298">
                        <c:v>9</c:v>
                      </c:pt>
                      <c:pt idx="299">
                        <c:v>9</c:v>
                      </c:pt>
                      <c:pt idx="300">
                        <c:v>9</c:v>
                      </c:pt>
                      <c:pt idx="301">
                        <c:v>11.1</c:v>
                      </c:pt>
                      <c:pt idx="302">
                        <c:v>13.2</c:v>
                      </c:pt>
                      <c:pt idx="303">
                        <c:v>15.3</c:v>
                      </c:pt>
                      <c:pt idx="304">
                        <c:v>17.399999999999999</c:v>
                      </c:pt>
                      <c:pt idx="305">
                        <c:v>19.5</c:v>
                      </c:pt>
                      <c:pt idx="306">
                        <c:v>21.6</c:v>
                      </c:pt>
                      <c:pt idx="307">
                        <c:v>23.7</c:v>
                      </c:pt>
                      <c:pt idx="308">
                        <c:v>25.8</c:v>
                      </c:pt>
                      <c:pt idx="309">
                        <c:v>27.9</c:v>
                      </c:pt>
                      <c:pt idx="310">
                        <c:v>30</c:v>
                      </c:pt>
                      <c:pt idx="311">
                        <c:v>30</c:v>
                      </c:pt>
                      <c:pt idx="312">
                        <c:v>30</c:v>
                      </c:pt>
                      <c:pt idx="313">
                        <c:v>30</c:v>
                      </c:pt>
                      <c:pt idx="314">
                        <c:v>30</c:v>
                      </c:pt>
                      <c:pt idx="315">
                        <c:v>30</c:v>
                      </c:pt>
                      <c:pt idx="316">
                        <c:v>30</c:v>
                      </c:pt>
                      <c:pt idx="317">
                        <c:v>30</c:v>
                      </c:pt>
                      <c:pt idx="318">
                        <c:v>30</c:v>
                      </c:pt>
                      <c:pt idx="319">
                        <c:v>30</c:v>
                      </c:pt>
                      <c:pt idx="320">
                        <c:v>3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4F-6754-49D6-AB75-2976AB877CC1}"/>
                  </c:ext>
                </c:extLst>
              </c15:ser>
            </c15:filteredScatterSeries>
            <c15:filteredScatterSeries>
              <c15:ser>
                <c:idx val="35"/>
                <c:order val="7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1</c15:sqref>
                        </c15:formulaRef>
                      </c:ext>
                    </c:extLst>
                    <c:strCache>
                      <c:ptCount val="1"/>
                      <c:pt idx="0">
                        <c:v>S-0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K$2:$AK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4</c:v>
                      </c:pt>
                      <c:pt idx="12">
                        <c:v>0.8</c:v>
                      </c:pt>
                      <c:pt idx="13">
                        <c:v>1.2</c:v>
                      </c:pt>
                      <c:pt idx="14">
                        <c:v>1.6</c:v>
                      </c:pt>
                      <c:pt idx="15">
                        <c:v>2</c:v>
                      </c:pt>
                      <c:pt idx="16">
                        <c:v>2.4</c:v>
                      </c:pt>
                      <c:pt idx="17">
                        <c:v>2.8</c:v>
                      </c:pt>
                      <c:pt idx="18">
                        <c:v>3.2</c:v>
                      </c:pt>
                      <c:pt idx="19">
                        <c:v>3.6</c:v>
                      </c:pt>
                      <c:pt idx="20">
                        <c:v>4</c:v>
                      </c:pt>
                      <c:pt idx="21">
                        <c:v>4.5</c:v>
                      </c:pt>
                      <c:pt idx="22">
                        <c:v>5</c:v>
                      </c:pt>
                      <c:pt idx="23">
                        <c:v>5.5</c:v>
                      </c:pt>
                      <c:pt idx="24">
                        <c:v>6</c:v>
                      </c:pt>
                      <c:pt idx="25">
                        <c:v>6.5</c:v>
                      </c:pt>
                      <c:pt idx="26">
                        <c:v>7</c:v>
                      </c:pt>
                      <c:pt idx="27">
                        <c:v>7.5</c:v>
                      </c:pt>
                      <c:pt idx="28">
                        <c:v>8</c:v>
                      </c:pt>
                      <c:pt idx="29">
                        <c:v>8.5</c:v>
                      </c:pt>
                      <c:pt idx="30">
                        <c:v>9</c:v>
                      </c:pt>
                      <c:pt idx="31">
                        <c:v>8.5</c:v>
                      </c:pt>
                      <c:pt idx="32">
                        <c:v>8</c:v>
                      </c:pt>
                      <c:pt idx="33">
                        <c:v>7.5</c:v>
                      </c:pt>
                      <c:pt idx="34">
                        <c:v>7</c:v>
                      </c:pt>
                      <c:pt idx="35">
                        <c:v>6.5</c:v>
                      </c:pt>
                      <c:pt idx="36">
                        <c:v>6</c:v>
                      </c:pt>
                      <c:pt idx="37">
                        <c:v>5.5</c:v>
                      </c:pt>
                      <c:pt idx="38">
                        <c:v>5</c:v>
                      </c:pt>
                      <c:pt idx="39">
                        <c:v>4.5</c:v>
                      </c:pt>
                      <c:pt idx="40">
                        <c:v>4</c:v>
                      </c:pt>
                      <c:pt idx="41">
                        <c:v>3.6</c:v>
                      </c:pt>
                      <c:pt idx="42">
                        <c:v>3.2</c:v>
                      </c:pt>
                      <c:pt idx="43">
                        <c:v>2.8</c:v>
                      </c:pt>
                      <c:pt idx="44">
                        <c:v>2.4</c:v>
                      </c:pt>
                      <c:pt idx="45">
                        <c:v>2</c:v>
                      </c:pt>
                      <c:pt idx="46">
                        <c:v>1.5999999999999901</c:v>
                      </c:pt>
                      <c:pt idx="47">
                        <c:v>1.19999999999999</c:v>
                      </c:pt>
                      <c:pt idx="48">
                        <c:v>0.79999999999999905</c:v>
                      </c:pt>
                      <c:pt idx="49">
                        <c:v>0.39999999999999902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2.1</c:v>
                      </c:pt>
                      <c:pt idx="82">
                        <c:v>4.2</c:v>
                      </c:pt>
                      <c:pt idx="83">
                        <c:v>6.3</c:v>
                      </c:pt>
                      <c:pt idx="84">
                        <c:v>8.4</c:v>
                      </c:pt>
                      <c:pt idx="85">
                        <c:v>10.5</c:v>
                      </c:pt>
                      <c:pt idx="86">
                        <c:v>12.6</c:v>
                      </c:pt>
                      <c:pt idx="87">
                        <c:v>14.7</c:v>
                      </c:pt>
                      <c:pt idx="88">
                        <c:v>16.8</c:v>
                      </c:pt>
                      <c:pt idx="89">
                        <c:v>18.899999999999999</c:v>
                      </c:pt>
                      <c:pt idx="90">
                        <c:v>21</c:v>
                      </c:pt>
                      <c:pt idx="91">
                        <c:v>21</c:v>
                      </c:pt>
                      <c:pt idx="92">
                        <c:v>21</c:v>
                      </c:pt>
                      <c:pt idx="93">
                        <c:v>21</c:v>
                      </c:pt>
                      <c:pt idx="94">
                        <c:v>21</c:v>
                      </c:pt>
                      <c:pt idx="95">
                        <c:v>21</c:v>
                      </c:pt>
                      <c:pt idx="96">
                        <c:v>21</c:v>
                      </c:pt>
                      <c:pt idx="97">
                        <c:v>21</c:v>
                      </c:pt>
                      <c:pt idx="98">
                        <c:v>21</c:v>
                      </c:pt>
                      <c:pt idx="99">
                        <c:v>21</c:v>
                      </c:pt>
                      <c:pt idx="100">
                        <c:v>21</c:v>
                      </c:pt>
                      <c:pt idx="101">
                        <c:v>19.899999999999999</c:v>
                      </c:pt>
                      <c:pt idx="102">
                        <c:v>18.8</c:v>
                      </c:pt>
                      <c:pt idx="103">
                        <c:v>17.7</c:v>
                      </c:pt>
                      <c:pt idx="104">
                        <c:v>16.600000000000001</c:v>
                      </c:pt>
                      <c:pt idx="105">
                        <c:v>15.5</c:v>
                      </c:pt>
                      <c:pt idx="106">
                        <c:v>14.399999999999901</c:v>
                      </c:pt>
                      <c:pt idx="107">
                        <c:v>13.299999999999899</c:v>
                      </c:pt>
                      <c:pt idx="108">
                        <c:v>12.2</c:v>
                      </c:pt>
                      <c:pt idx="109">
                        <c:v>11.1</c:v>
                      </c:pt>
                      <c:pt idx="110">
                        <c:v>10</c:v>
                      </c:pt>
                      <c:pt idx="111">
                        <c:v>9</c:v>
                      </c:pt>
                      <c:pt idx="112">
                        <c:v>8</c:v>
                      </c:pt>
                      <c:pt idx="113">
                        <c:v>7</c:v>
                      </c:pt>
                      <c:pt idx="114">
                        <c:v>6</c:v>
                      </c:pt>
                      <c:pt idx="115">
                        <c:v>5</c:v>
                      </c:pt>
                      <c:pt idx="116">
                        <c:v>4</c:v>
                      </c:pt>
                      <c:pt idx="117">
                        <c:v>3</c:v>
                      </c:pt>
                      <c:pt idx="118">
                        <c:v>2</c:v>
                      </c:pt>
                      <c:pt idx="119">
                        <c:v>1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</c:v>
                      </c:pt>
                      <c:pt idx="152">
                        <c:v>9</c:v>
                      </c:pt>
                      <c:pt idx="153">
                        <c:v>9</c:v>
                      </c:pt>
                      <c:pt idx="154">
                        <c:v>9</c:v>
                      </c:pt>
                      <c:pt idx="155">
                        <c:v>9</c:v>
                      </c:pt>
                      <c:pt idx="156">
                        <c:v>9</c:v>
                      </c:pt>
                      <c:pt idx="157">
                        <c:v>9</c:v>
                      </c:pt>
                      <c:pt idx="158">
                        <c:v>9</c:v>
                      </c:pt>
                      <c:pt idx="159">
                        <c:v>9</c:v>
                      </c:pt>
                      <c:pt idx="160">
                        <c:v>9</c:v>
                      </c:pt>
                      <c:pt idx="161">
                        <c:v>8.6999999999999993</c:v>
                      </c:pt>
                      <c:pt idx="162">
                        <c:v>8.4</c:v>
                      </c:pt>
                      <c:pt idx="163">
                        <c:v>8.1</c:v>
                      </c:pt>
                      <c:pt idx="164">
                        <c:v>7.8</c:v>
                      </c:pt>
                      <c:pt idx="165">
                        <c:v>7.5</c:v>
                      </c:pt>
                      <c:pt idx="166">
                        <c:v>7.2</c:v>
                      </c:pt>
                      <c:pt idx="167">
                        <c:v>6.9</c:v>
                      </c:pt>
                      <c:pt idx="168">
                        <c:v>6.6</c:v>
                      </c:pt>
                      <c:pt idx="169">
                        <c:v>6.3</c:v>
                      </c:pt>
                      <c:pt idx="170">
                        <c:v>6</c:v>
                      </c:pt>
                      <c:pt idx="171">
                        <c:v>5.7</c:v>
                      </c:pt>
                      <c:pt idx="172">
                        <c:v>5.4</c:v>
                      </c:pt>
                      <c:pt idx="173">
                        <c:v>5.0999999999999996</c:v>
                      </c:pt>
                      <c:pt idx="174">
                        <c:v>4.8</c:v>
                      </c:pt>
                      <c:pt idx="175">
                        <c:v>4.5</c:v>
                      </c:pt>
                      <c:pt idx="176">
                        <c:v>4.2</c:v>
                      </c:pt>
                      <c:pt idx="177">
                        <c:v>3.9</c:v>
                      </c:pt>
                      <c:pt idx="178">
                        <c:v>3.6</c:v>
                      </c:pt>
                      <c:pt idx="179">
                        <c:v>3.3</c:v>
                      </c:pt>
                      <c:pt idx="180">
                        <c:v>3</c:v>
                      </c:pt>
                      <c:pt idx="181">
                        <c:v>2.7</c:v>
                      </c:pt>
                      <c:pt idx="182">
                        <c:v>2.4</c:v>
                      </c:pt>
                      <c:pt idx="183">
                        <c:v>2.1</c:v>
                      </c:pt>
                      <c:pt idx="184">
                        <c:v>1.8</c:v>
                      </c:pt>
                      <c:pt idx="185">
                        <c:v>1.5</c:v>
                      </c:pt>
                      <c:pt idx="186">
                        <c:v>1.2</c:v>
                      </c:pt>
                      <c:pt idx="187">
                        <c:v>0.89999999999999902</c:v>
                      </c:pt>
                      <c:pt idx="188">
                        <c:v>0.6</c:v>
                      </c:pt>
                      <c:pt idx="189">
                        <c:v>0.3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.9</c:v>
                      </c:pt>
                      <c:pt idx="302">
                        <c:v>1.8</c:v>
                      </c:pt>
                      <c:pt idx="303">
                        <c:v>2.7</c:v>
                      </c:pt>
                      <c:pt idx="304">
                        <c:v>3.6</c:v>
                      </c:pt>
                      <c:pt idx="305">
                        <c:v>4.5</c:v>
                      </c:pt>
                      <c:pt idx="306">
                        <c:v>5.4</c:v>
                      </c:pt>
                      <c:pt idx="307">
                        <c:v>6.3</c:v>
                      </c:pt>
                      <c:pt idx="308">
                        <c:v>7.2</c:v>
                      </c:pt>
                      <c:pt idx="309">
                        <c:v>8.1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0-6754-49D6-AB75-2976AB877CC1}"/>
                  </c:ext>
                </c:extLst>
              </c15:ser>
            </c15:filteredScatterSeries>
            <c15:filteredScatterSeries>
              <c15:ser>
                <c:idx val="36"/>
                <c:order val="7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1</c15:sqref>
                        </c15:formulaRef>
                      </c:ext>
                    </c:extLst>
                    <c:strCache>
                      <c:ptCount val="1"/>
                      <c:pt idx="0">
                        <c:v>S-0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L$2:$AL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3.6</c:v>
                      </c:pt>
                      <c:pt idx="52">
                        <c:v>7.2</c:v>
                      </c:pt>
                      <c:pt idx="53">
                        <c:v>10.8</c:v>
                      </c:pt>
                      <c:pt idx="54">
                        <c:v>14.4</c:v>
                      </c:pt>
                      <c:pt idx="55">
                        <c:v>18</c:v>
                      </c:pt>
                      <c:pt idx="56">
                        <c:v>21.6</c:v>
                      </c:pt>
                      <c:pt idx="57">
                        <c:v>25.2</c:v>
                      </c:pt>
                      <c:pt idx="58">
                        <c:v>28.8</c:v>
                      </c:pt>
                      <c:pt idx="59">
                        <c:v>32.4</c:v>
                      </c:pt>
                      <c:pt idx="60">
                        <c:v>36</c:v>
                      </c:pt>
                      <c:pt idx="61">
                        <c:v>32.4</c:v>
                      </c:pt>
                      <c:pt idx="62">
                        <c:v>28.8</c:v>
                      </c:pt>
                      <c:pt idx="63">
                        <c:v>25.2</c:v>
                      </c:pt>
                      <c:pt idx="64">
                        <c:v>21.6</c:v>
                      </c:pt>
                      <c:pt idx="65">
                        <c:v>18</c:v>
                      </c:pt>
                      <c:pt idx="66">
                        <c:v>14.399999999999901</c:v>
                      </c:pt>
                      <c:pt idx="67">
                        <c:v>10.8</c:v>
                      </c:pt>
                      <c:pt idx="68">
                        <c:v>7.1999999999999904</c:v>
                      </c:pt>
                      <c:pt idx="69">
                        <c:v>3.6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5</c:v>
                      </c:pt>
                      <c:pt idx="152">
                        <c:v>8</c:v>
                      </c:pt>
                      <c:pt idx="153">
                        <c:v>7.5</c:v>
                      </c:pt>
                      <c:pt idx="154">
                        <c:v>7</c:v>
                      </c:pt>
                      <c:pt idx="155">
                        <c:v>6.5</c:v>
                      </c:pt>
                      <c:pt idx="156">
                        <c:v>6</c:v>
                      </c:pt>
                      <c:pt idx="157">
                        <c:v>5.5</c:v>
                      </c:pt>
                      <c:pt idx="158">
                        <c:v>5</c:v>
                      </c:pt>
                      <c:pt idx="159">
                        <c:v>4.5</c:v>
                      </c:pt>
                      <c:pt idx="160">
                        <c:v>4</c:v>
                      </c:pt>
                      <c:pt idx="161">
                        <c:v>7.2</c:v>
                      </c:pt>
                      <c:pt idx="162">
                        <c:v>10.4</c:v>
                      </c:pt>
                      <c:pt idx="163">
                        <c:v>13.6</c:v>
                      </c:pt>
                      <c:pt idx="164">
                        <c:v>16.8</c:v>
                      </c:pt>
                      <c:pt idx="165">
                        <c:v>20</c:v>
                      </c:pt>
                      <c:pt idx="166">
                        <c:v>23.2</c:v>
                      </c:pt>
                      <c:pt idx="167">
                        <c:v>26.4</c:v>
                      </c:pt>
                      <c:pt idx="168">
                        <c:v>29.6</c:v>
                      </c:pt>
                      <c:pt idx="169">
                        <c:v>32.799999999999997</c:v>
                      </c:pt>
                      <c:pt idx="170">
                        <c:v>36</c:v>
                      </c:pt>
                      <c:pt idx="171">
                        <c:v>32.4</c:v>
                      </c:pt>
                      <c:pt idx="172">
                        <c:v>28.8</c:v>
                      </c:pt>
                      <c:pt idx="173">
                        <c:v>25.2</c:v>
                      </c:pt>
                      <c:pt idx="174">
                        <c:v>21.6</c:v>
                      </c:pt>
                      <c:pt idx="175">
                        <c:v>18</c:v>
                      </c:pt>
                      <c:pt idx="176">
                        <c:v>14.399999999999901</c:v>
                      </c:pt>
                      <c:pt idx="177">
                        <c:v>10.8</c:v>
                      </c:pt>
                      <c:pt idx="178">
                        <c:v>7.1999999999999904</c:v>
                      </c:pt>
                      <c:pt idx="179">
                        <c:v>3.6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9</c:v>
                      </c:pt>
                      <c:pt idx="192">
                        <c:v>9</c:v>
                      </c:pt>
                      <c:pt idx="193">
                        <c:v>9</c:v>
                      </c:pt>
                      <c:pt idx="194">
                        <c:v>9</c:v>
                      </c:pt>
                      <c:pt idx="195">
                        <c:v>9</c:v>
                      </c:pt>
                      <c:pt idx="196">
                        <c:v>9</c:v>
                      </c:pt>
                      <c:pt idx="197">
                        <c:v>9</c:v>
                      </c:pt>
                      <c:pt idx="198">
                        <c:v>9</c:v>
                      </c:pt>
                      <c:pt idx="199">
                        <c:v>9</c:v>
                      </c:pt>
                      <c:pt idx="200">
                        <c:v>9</c:v>
                      </c:pt>
                      <c:pt idx="201">
                        <c:v>9</c:v>
                      </c:pt>
                      <c:pt idx="202">
                        <c:v>9</c:v>
                      </c:pt>
                      <c:pt idx="203">
                        <c:v>9</c:v>
                      </c:pt>
                      <c:pt idx="204">
                        <c:v>9</c:v>
                      </c:pt>
                      <c:pt idx="205">
                        <c:v>9</c:v>
                      </c:pt>
                      <c:pt idx="206">
                        <c:v>9</c:v>
                      </c:pt>
                      <c:pt idx="207">
                        <c:v>9</c:v>
                      </c:pt>
                      <c:pt idx="208">
                        <c:v>9</c:v>
                      </c:pt>
                      <c:pt idx="209">
                        <c:v>9</c:v>
                      </c:pt>
                      <c:pt idx="210">
                        <c:v>9</c:v>
                      </c:pt>
                      <c:pt idx="211">
                        <c:v>10.8</c:v>
                      </c:pt>
                      <c:pt idx="212">
                        <c:v>12.6</c:v>
                      </c:pt>
                      <c:pt idx="213">
                        <c:v>14.4</c:v>
                      </c:pt>
                      <c:pt idx="214">
                        <c:v>16.2</c:v>
                      </c:pt>
                      <c:pt idx="215">
                        <c:v>18</c:v>
                      </c:pt>
                      <c:pt idx="216">
                        <c:v>19.8</c:v>
                      </c:pt>
                      <c:pt idx="217">
                        <c:v>21.6</c:v>
                      </c:pt>
                      <c:pt idx="218">
                        <c:v>23.4</c:v>
                      </c:pt>
                      <c:pt idx="219">
                        <c:v>25.2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9.9</c:v>
                      </c:pt>
                      <c:pt idx="252">
                        <c:v>10.8</c:v>
                      </c:pt>
                      <c:pt idx="253">
                        <c:v>11.7</c:v>
                      </c:pt>
                      <c:pt idx="254">
                        <c:v>12.6</c:v>
                      </c:pt>
                      <c:pt idx="255">
                        <c:v>13.5</c:v>
                      </c:pt>
                      <c:pt idx="256">
                        <c:v>14.4</c:v>
                      </c:pt>
                      <c:pt idx="257">
                        <c:v>15.3</c:v>
                      </c:pt>
                      <c:pt idx="258">
                        <c:v>16.2</c:v>
                      </c:pt>
                      <c:pt idx="259">
                        <c:v>17.100000000000001</c:v>
                      </c:pt>
                      <c:pt idx="260">
                        <c:v>18</c:v>
                      </c:pt>
                      <c:pt idx="261">
                        <c:v>18</c:v>
                      </c:pt>
                      <c:pt idx="262">
                        <c:v>18</c:v>
                      </c:pt>
                      <c:pt idx="263">
                        <c:v>18</c:v>
                      </c:pt>
                      <c:pt idx="264">
                        <c:v>18</c:v>
                      </c:pt>
                      <c:pt idx="265">
                        <c:v>18</c:v>
                      </c:pt>
                      <c:pt idx="266">
                        <c:v>18</c:v>
                      </c:pt>
                      <c:pt idx="267">
                        <c:v>18</c:v>
                      </c:pt>
                      <c:pt idx="268">
                        <c:v>18</c:v>
                      </c:pt>
                      <c:pt idx="269">
                        <c:v>18</c:v>
                      </c:pt>
                      <c:pt idx="270">
                        <c:v>18</c:v>
                      </c:pt>
                      <c:pt idx="271">
                        <c:v>17.100000000000001</c:v>
                      </c:pt>
                      <c:pt idx="272">
                        <c:v>16.2</c:v>
                      </c:pt>
                      <c:pt idx="273">
                        <c:v>15.3</c:v>
                      </c:pt>
                      <c:pt idx="274">
                        <c:v>14.4</c:v>
                      </c:pt>
                      <c:pt idx="275">
                        <c:v>13.5</c:v>
                      </c:pt>
                      <c:pt idx="276">
                        <c:v>12.6</c:v>
                      </c:pt>
                      <c:pt idx="277">
                        <c:v>11.7</c:v>
                      </c:pt>
                      <c:pt idx="278">
                        <c:v>10.8</c:v>
                      </c:pt>
                      <c:pt idx="279">
                        <c:v>9.9</c:v>
                      </c:pt>
                      <c:pt idx="280">
                        <c:v>9</c:v>
                      </c:pt>
                      <c:pt idx="281">
                        <c:v>8.1</c:v>
                      </c:pt>
                      <c:pt idx="282">
                        <c:v>7.2</c:v>
                      </c:pt>
                      <c:pt idx="283">
                        <c:v>6.3</c:v>
                      </c:pt>
                      <c:pt idx="284">
                        <c:v>5.4</c:v>
                      </c:pt>
                      <c:pt idx="285">
                        <c:v>4.5</c:v>
                      </c:pt>
                      <c:pt idx="286">
                        <c:v>3.5999999999999899</c:v>
                      </c:pt>
                      <c:pt idx="287">
                        <c:v>2.7</c:v>
                      </c:pt>
                      <c:pt idx="288">
                        <c:v>1.7999999999999901</c:v>
                      </c:pt>
                      <c:pt idx="289">
                        <c:v>0.9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1-6754-49D6-AB75-2976AB877CC1}"/>
                  </c:ext>
                </c:extLst>
              </c15:ser>
            </c15:filteredScatterSeries>
            <c15:filteredScatterSeries>
              <c15:ser>
                <c:idx val="37"/>
                <c:order val="8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1</c15:sqref>
                        </c15:formulaRef>
                      </c:ext>
                    </c:extLst>
                    <c:strCache>
                      <c:ptCount val="1"/>
                      <c:pt idx="0">
                        <c:v>S-0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M$2:$AM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.9</c:v>
                      </c:pt>
                      <c:pt idx="72">
                        <c:v>1.8</c:v>
                      </c:pt>
                      <c:pt idx="73">
                        <c:v>2.7</c:v>
                      </c:pt>
                      <c:pt idx="74">
                        <c:v>3.6</c:v>
                      </c:pt>
                      <c:pt idx="75">
                        <c:v>4.5</c:v>
                      </c:pt>
                      <c:pt idx="76">
                        <c:v>5.4</c:v>
                      </c:pt>
                      <c:pt idx="77">
                        <c:v>6.3</c:v>
                      </c:pt>
                      <c:pt idx="78">
                        <c:v>7.2</c:v>
                      </c:pt>
                      <c:pt idx="79">
                        <c:v>8.1</c:v>
                      </c:pt>
                      <c:pt idx="80">
                        <c:v>9</c:v>
                      </c:pt>
                      <c:pt idx="81">
                        <c:v>9</c:v>
                      </c:pt>
                      <c:pt idx="82">
                        <c:v>9</c:v>
                      </c:pt>
                      <c:pt idx="83">
                        <c:v>9</c:v>
                      </c:pt>
                      <c:pt idx="84">
                        <c:v>9</c:v>
                      </c:pt>
                      <c:pt idx="85">
                        <c:v>9</c:v>
                      </c:pt>
                      <c:pt idx="86">
                        <c:v>9</c:v>
                      </c:pt>
                      <c:pt idx="87">
                        <c:v>9</c:v>
                      </c:pt>
                      <c:pt idx="88">
                        <c:v>9</c:v>
                      </c:pt>
                      <c:pt idx="89">
                        <c:v>9</c:v>
                      </c:pt>
                      <c:pt idx="90">
                        <c:v>9</c:v>
                      </c:pt>
                      <c:pt idx="91">
                        <c:v>9</c:v>
                      </c:pt>
                      <c:pt idx="92">
                        <c:v>9</c:v>
                      </c:pt>
                      <c:pt idx="93">
                        <c:v>9</c:v>
                      </c:pt>
                      <c:pt idx="94">
                        <c:v>9</c:v>
                      </c:pt>
                      <c:pt idx="95">
                        <c:v>9</c:v>
                      </c:pt>
                      <c:pt idx="96">
                        <c:v>9</c:v>
                      </c:pt>
                      <c:pt idx="97">
                        <c:v>9</c:v>
                      </c:pt>
                      <c:pt idx="98">
                        <c:v>9</c:v>
                      </c:pt>
                      <c:pt idx="99">
                        <c:v>9</c:v>
                      </c:pt>
                      <c:pt idx="100">
                        <c:v>9</c:v>
                      </c:pt>
                      <c:pt idx="101">
                        <c:v>8.5</c:v>
                      </c:pt>
                      <c:pt idx="102">
                        <c:v>8</c:v>
                      </c:pt>
                      <c:pt idx="103">
                        <c:v>7.5</c:v>
                      </c:pt>
                      <c:pt idx="104">
                        <c:v>7</c:v>
                      </c:pt>
                      <c:pt idx="105">
                        <c:v>6.5</c:v>
                      </c:pt>
                      <c:pt idx="106">
                        <c:v>6</c:v>
                      </c:pt>
                      <c:pt idx="107">
                        <c:v>5.5</c:v>
                      </c:pt>
                      <c:pt idx="108">
                        <c:v>5</c:v>
                      </c:pt>
                      <c:pt idx="109">
                        <c:v>4.5</c:v>
                      </c:pt>
                      <c:pt idx="110">
                        <c:v>4</c:v>
                      </c:pt>
                      <c:pt idx="111">
                        <c:v>3.6</c:v>
                      </c:pt>
                      <c:pt idx="112">
                        <c:v>3.2</c:v>
                      </c:pt>
                      <c:pt idx="113">
                        <c:v>2.8</c:v>
                      </c:pt>
                      <c:pt idx="114">
                        <c:v>2.4</c:v>
                      </c:pt>
                      <c:pt idx="115">
                        <c:v>2</c:v>
                      </c:pt>
                      <c:pt idx="116">
                        <c:v>1.5999999999999901</c:v>
                      </c:pt>
                      <c:pt idx="117">
                        <c:v>1.19999999999999</c:v>
                      </c:pt>
                      <c:pt idx="118">
                        <c:v>0.79999999999999905</c:v>
                      </c:pt>
                      <c:pt idx="119">
                        <c:v>0.39999999999999902</c:v>
                      </c:pt>
                      <c:pt idx="120">
                        <c:v>0</c:v>
                      </c:pt>
                      <c:pt idx="121">
                        <c:v>5.7</c:v>
                      </c:pt>
                      <c:pt idx="122">
                        <c:v>11.4</c:v>
                      </c:pt>
                      <c:pt idx="123">
                        <c:v>17.100000000000001</c:v>
                      </c:pt>
                      <c:pt idx="124">
                        <c:v>22.8</c:v>
                      </c:pt>
                      <c:pt idx="125">
                        <c:v>28.5</c:v>
                      </c:pt>
                      <c:pt idx="126">
                        <c:v>34.200000000000003</c:v>
                      </c:pt>
                      <c:pt idx="127">
                        <c:v>39.9</c:v>
                      </c:pt>
                      <c:pt idx="128">
                        <c:v>45.6</c:v>
                      </c:pt>
                      <c:pt idx="129">
                        <c:v>51.3</c:v>
                      </c:pt>
                      <c:pt idx="130">
                        <c:v>57</c:v>
                      </c:pt>
                      <c:pt idx="131">
                        <c:v>63.3</c:v>
                      </c:pt>
                      <c:pt idx="132">
                        <c:v>69.599999999999994</c:v>
                      </c:pt>
                      <c:pt idx="133">
                        <c:v>75.900000000000006</c:v>
                      </c:pt>
                      <c:pt idx="134">
                        <c:v>82.2</c:v>
                      </c:pt>
                      <c:pt idx="135">
                        <c:v>88.5</c:v>
                      </c:pt>
                      <c:pt idx="136">
                        <c:v>94.8</c:v>
                      </c:pt>
                      <c:pt idx="137">
                        <c:v>101.1</c:v>
                      </c:pt>
                      <c:pt idx="138">
                        <c:v>107.4</c:v>
                      </c:pt>
                      <c:pt idx="139">
                        <c:v>113.69999999999899</c:v>
                      </c:pt>
                      <c:pt idx="140">
                        <c:v>120</c:v>
                      </c:pt>
                      <c:pt idx="141">
                        <c:v>124.8</c:v>
                      </c:pt>
                      <c:pt idx="142">
                        <c:v>129.6</c:v>
                      </c:pt>
                      <c:pt idx="143">
                        <c:v>134.4</c:v>
                      </c:pt>
                      <c:pt idx="144">
                        <c:v>139.19999999999999</c:v>
                      </c:pt>
                      <c:pt idx="145">
                        <c:v>144</c:v>
                      </c:pt>
                      <c:pt idx="146">
                        <c:v>148.80000000000001</c:v>
                      </c:pt>
                      <c:pt idx="147">
                        <c:v>153.6</c:v>
                      </c:pt>
                      <c:pt idx="148">
                        <c:v>158.4</c:v>
                      </c:pt>
                      <c:pt idx="149">
                        <c:v>163.19999999999999</c:v>
                      </c:pt>
                      <c:pt idx="150">
                        <c:v>168</c:v>
                      </c:pt>
                      <c:pt idx="151">
                        <c:v>168</c:v>
                      </c:pt>
                      <c:pt idx="152">
                        <c:v>168</c:v>
                      </c:pt>
                      <c:pt idx="153">
                        <c:v>168</c:v>
                      </c:pt>
                      <c:pt idx="154">
                        <c:v>168</c:v>
                      </c:pt>
                      <c:pt idx="155">
                        <c:v>168</c:v>
                      </c:pt>
                      <c:pt idx="156">
                        <c:v>168</c:v>
                      </c:pt>
                      <c:pt idx="157">
                        <c:v>168</c:v>
                      </c:pt>
                      <c:pt idx="158">
                        <c:v>168</c:v>
                      </c:pt>
                      <c:pt idx="159">
                        <c:v>168</c:v>
                      </c:pt>
                      <c:pt idx="160">
                        <c:v>168</c:v>
                      </c:pt>
                      <c:pt idx="161">
                        <c:v>168.1</c:v>
                      </c:pt>
                      <c:pt idx="162">
                        <c:v>168.2</c:v>
                      </c:pt>
                      <c:pt idx="163">
                        <c:v>168.3</c:v>
                      </c:pt>
                      <c:pt idx="164">
                        <c:v>168.4</c:v>
                      </c:pt>
                      <c:pt idx="165">
                        <c:v>168.5</c:v>
                      </c:pt>
                      <c:pt idx="166">
                        <c:v>168.6</c:v>
                      </c:pt>
                      <c:pt idx="167">
                        <c:v>168.7</c:v>
                      </c:pt>
                      <c:pt idx="168">
                        <c:v>168.8</c:v>
                      </c:pt>
                      <c:pt idx="169">
                        <c:v>168.9</c:v>
                      </c:pt>
                      <c:pt idx="170">
                        <c:v>169</c:v>
                      </c:pt>
                      <c:pt idx="171">
                        <c:v>161.1</c:v>
                      </c:pt>
                      <c:pt idx="172">
                        <c:v>153.19999999999999</c:v>
                      </c:pt>
                      <c:pt idx="173">
                        <c:v>145.30000000000001</c:v>
                      </c:pt>
                      <c:pt idx="174">
                        <c:v>137.4</c:v>
                      </c:pt>
                      <c:pt idx="175">
                        <c:v>129.5</c:v>
                      </c:pt>
                      <c:pt idx="176">
                        <c:v>121.6</c:v>
                      </c:pt>
                      <c:pt idx="177">
                        <c:v>113.69999999999899</c:v>
                      </c:pt>
                      <c:pt idx="178">
                        <c:v>105.8</c:v>
                      </c:pt>
                      <c:pt idx="179">
                        <c:v>97.899999999999906</c:v>
                      </c:pt>
                      <c:pt idx="180">
                        <c:v>90</c:v>
                      </c:pt>
                      <c:pt idx="181">
                        <c:v>90.9</c:v>
                      </c:pt>
                      <c:pt idx="182">
                        <c:v>91.8</c:v>
                      </c:pt>
                      <c:pt idx="183">
                        <c:v>92.7</c:v>
                      </c:pt>
                      <c:pt idx="184">
                        <c:v>93.6</c:v>
                      </c:pt>
                      <c:pt idx="185">
                        <c:v>94.5</c:v>
                      </c:pt>
                      <c:pt idx="186">
                        <c:v>95.4</c:v>
                      </c:pt>
                      <c:pt idx="187">
                        <c:v>96.3</c:v>
                      </c:pt>
                      <c:pt idx="188">
                        <c:v>97.2</c:v>
                      </c:pt>
                      <c:pt idx="189">
                        <c:v>98.1</c:v>
                      </c:pt>
                      <c:pt idx="190">
                        <c:v>99</c:v>
                      </c:pt>
                      <c:pt idx="191">
                        <c:v>94.5</c:v>
                      </c:pt>
                      <c:pt idx="192">
                        <c:v>90</c:v>
                      </c:pt>
                      <c:pt idx="193">
                        <c:v>85.5</c:v>
                      </c:pt>
                      <c:pt idx="194">
                        <c:v>81</c:v>
                      </c:pt>
                      <c:pt idx="195">
                        <c:v>76.5</c:v>
                      </c:pt>
                      <c:pt idx="196">
                        <c:v>72</c:v>
                      </c:pt>
                      <c:pt idx="197">
                        <c:v>67.5</c:v>
                      </c:pt>
                      <c:pt idx="198">
                        <c:v>63</c:v>
                      </c:pt>
                      <c:pt idx="199">
                        <c:v>58.5</c:v>
                      </c:pt>
                      <c:pt idx="200">
                        <c:v>54</c:v>
                      </c:pt>
                      <c:pt idx="201">
                        <c:v>57.6</c:v>
                      </c:pt>
                      <c:pt idx="202">
                        <c:v>61.2</c:v>
                      </c:pt>
                      <c:pt idx="203">
                        <c:v>64.8</c:v>
                      </c:pt>
                      <c:pt idx="204">
                        <c:v>68.400000000000006</c:v>
                      </c:pt>
                      <c:pt idx="205">
                        <c:v>72</c:v>
                      </c:pt>
                      <c:pt idx="206">
                        <c:v>75.599999999999994</c:v>
                      </c:pt>
                      <c:pt idx="207">
                        <c:v>79.2</c:v>
                      </c:pt>
                      <c:pt idx="208">
                        <c:v>82.8</c:v>
                      </c:pt>
                      <c:pt idx="209">
                        <c:v>86.4</c:v>
                      </c:pt>
                      <c:pt idx="210">
                        <c:v>90</c:v>
                      </c:pt>
                      <c:pt idx="211">
                        <c:v>90</c:v>
                      </c:pt>
                      <c:pt idx="212">
                        <c:v>90</c:v>
                      </c:pt>
                      <c:pt idx="213">
                        <c:v>90</c:v>
                      </c:pt>
                      <c:pt idx="214">
                        <c:v>90</c:v>
                      </c:pt>
                      <c:pt idx="215">
                        <c:v>90</c:v>
                      </c:pt>
                      <c:pt idx="216">
                        <c:v>90</c:v>
                      </c:pt>
                      <c:pt idx="217">
                        <c:v>90</c:v>
                      </c:pt>
                      <c:pt idx="218">
                        <c:v>90</c:v>
                      </c:pt>
                      <c:pt idx="219">
                        <c:v>90</c:v>
                      </c:pt>
                      <c:pt idx="220">
                        <c:v>90</c:v>
                      </c:pt>
                      <c:pt idx="221">
                        <c:v>87.7</c:v>
                      </c:pt>
                      <c:pt idx="222">
                        <c:v>85.4</c:v>
                      </c:pt>
                      <c:pt idx="223">
                        <c:v>83.1</c:v>
                      </c:pt>
                      <c:pt idx="224">
                        <c:v>80.8</c:v>
                      </c:pt>
                      <c:pt idx="225">
                        <c:v>78.5</c:v>
                      </c:pt>
                      <c:pt idx="226">
                        <c:v>76.2</c:v>
                      </c:pt>
                      <c:pt idx="227">
                        <c:v>73.900000000000006</c:v>
                      </c:pt>
                      <c:pt idx="228">
                        <c:v>71.599999999999994</c:v>
                      </c:pt>
                      <c:pt idx="229">
                        <c:v>69.3</c:v>
                      </c:pt>
                      <c:pt idx="230">
                        <c:v>67</c:v>
                      </c:pt>
                      <c:pt idx="231">
                        <c:v>73.2</c:v>
                      </c:pt>
                      <c:pt idx="232">
                        <c:v>79.400000000000006</c:v>
                      </c:pt>
                      <c:pt idx="233">
                        <c:v>85.6</c:v>
                      </c:pt>
                      <c:pt idx="234">
                        <c:v>91.8</c:v>
                      </c:pt>
                      <c:pt idx="235">
                        <c:v>98</c:v>
                      </c:pt>
                      <c:pt idx="236">
                        <c:v>104.2</c:v>
                      </c:pt>
                      <c:pt idx="237">
                        <c:v>110.4</c:v>
                      </c:pt>
                      <c:pt idx="238">
                        <c:v>116.6</c:v>
                      </c:pt>
                      <c:pt idx="239">
                        <c:v>122.8</c:v>
                      </c:pt>
                      <c:pt idx="240">
                        <c:v>129</c:v>
                      </c:pt>
                      <c:pt idx="241">
                        <c:v>125.4</c:v>
                      </c:pt>
                      <c:pt idx="242">
                        <c:v>121.8</c:v>
                      </c:pt>
                      <c:pt idx="243">
                        <c:v>118.2</c:v>
                      </c:pt>
                      <c:pt idx="244">
                        <c:v>114.6</c:v>
                      </c:pt>
                      <c:pt idx="245">
                        <c:v>111</c:v>
                      </c:pt>
                      <c:pt idx="246">
                        <c:v>107.4</c:v>
                      </c:pt>
                      <c:pt idx="247">
                        <c:v>103.8</c:v>
                      </c:pt>
                      <c:pt idx="248">
                        <c:v>100.2</c:v>
                      </c:pt>
                      <c:pt idx="249">
                        <c:v>96.6</c:v>
                      </c:pt>
                      <c:pt idx="250">
                        <c:v>93</c:v>
                      </c:pt>
                      <c:pt idx="251">
                        <c:v>84.6</c:v>
                      </c:pt>
                      <c:pt idx="252">
                        <c:v>76.2</c:v>
                      </c:pt>
                      <c:pt idx="253">
                        <c:v>67.8</c:v>
                      </c:pt>
                      <c:pt idx="254">
                        <c:v>59.4</c:v>
                      </c:pt>
                      <c:pt idx="255">
                        <c:v>51</c:v>
                      </c:pt>
                      <c:pt idx="256">
                        <c:v>42.599999999999902</c:v>
                      </c:pt>
                      <c:pt idx="257">
                        <c:v>34.199999999999903</c:v>
                      </c:pt>
                      <c:pt idx="258">
                        <c:v>25.799999999999901</c:v>
                      </c:pt>
                      <c:pt idx="259">
                        <c:v>17.39999999999989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9</c:v>
                      </c:pt>
                      <c:pt idx="272">
                        <c:v>9</c:v>
                      </c:pt>
                      <c:pt idx="273">
                        <c:v>9</c:v>
                      </c:pt>
                      <c:pt idx="274">
                        <c:v>9</c:v>
                      </c:pt>
                      <c:pt idx="275">
                        <c:v>9</c:v>
                      </c:pt>
                      <c:pt idx="276">
                        <c:v>9</c:v>
                      </c:pt>
                      <c:pt idx="277">
                        <c:v>9</c:v>
                      </c:pt>
                      <c:pt idx="278">
                        <c:v>9</c:v>
                      </c:pt>
                      <c:pt idx="279">
                        <c:v>9</c:v>
                      </c:pt>
                      <c:pt idx="280">
                        <c:v>9</c:v>
                      </c:pt>
                      <c:pt idx="281">
                        <c:v>8.5</c:v>
                      </c:pt>
                      <c:pt idx="282">
                        <c:v>8</c:v>
                      </c:pt>
                      <c:pt idx="283">
                        <c:v>7.5</c:v>
                      </c:pt>
                      <c:pt idx="284">
                        <c:v>7</c:v>
                      </c:pt>
                      <c:pt idx="285">
                        <c:v>6.5</c:v>
                      </c:pt>
                      <c:pt idx="286">
                        <c:v>6</c:v>
                      </c:pt>
                      <c:pt idx="287">
                        <c:v>5.5</c:v>
                      </c:pt>
                      <c:pt idx="288">
                        <c:v>5</c:v>
                      </c:pt>
                      <c:pt idx="289">
                        <c:v>4.5</c:v>
                      </c:pt>
                      <c:pt idx="290">
                        <c:v>4</c:v>
                      </c:pt>
                      <c:pt idx="291">
                        <c:v>3.6</c:v>
                      </c:pt>
                      <c:pt idx="292">
                        <c:v>3.2</c:v>
                      </c:pt>
                      <c:pt idx="293">
                        <c:v>2.8</c:v>
                      </c:pt>
                      <c:pt idx="294">
                        <c:v>2.4</c:v>
                      </c:pt>
                      <c:pt idx="295">
                        <c:v>2</c:v>
                      </c:pt>
                      <c:pt idx="296">
                        <c:v>1.5999999999999901</c:v>
                      </c:pt>
                      <c:pt idx="297">
                        <c:v>1.19999999999999</c:v>
                      </c:pt>
                      <c:pt idx="298">
                        <c:v>0.79999999999999905</c:v>
                      </c:pt>
                      <c:pt idx="299">
                        <c:v>0.39999999999999902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.9</c:v>
                      </c:pt>
                      <c:pt idx="312">
                        <c:v>1.8</c:v>
                      </c:pt>
                      <c:pt idx="313">
                        <c:v>2.7</c:v>
                      </c:pt>
                      <c:pt idx="314">
                        <c:v>3.6</c:v>
                      </c:pt>
                      <c:pt idx="315">
                        <c:v>4.5</c:v>
                      </c:pt>
                      <c:pt idx="316">
                        <c:v>5.4</c:v>
                      </c:pt>
                      <c:pt idx="317">
                        <c:v>6.3</c:v>
                      </c:pt>
                      <c:pt idx="318">
                        <c:v>7.2</c:v>
                      </c:pt>
                      <c:pt idx="319">
                        <c:v>8.1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2-6754-49D6-AB75-2976AB877CC1}"/>
                  </c:ext>
                </c:extLst>
              </c15:ser>
            </c15:filteredScatterSeries>
            <c15:filteredScatterSeries>
              <c15:ser>
                <c:idx val="38"/>
                <c:order val="8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1</c15:sqref>
                        </c15:formulaRef>
                      </c:ext>
                    </c:extLst>
                    <c:strCache>
                      <c:ptCount val="1"/>
                      <c:pt idx="0">
                        <c:v>S-06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N$2:$AN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8.1</c:v>
                      </c:pt>
                      <c:pt idx="12">
                        <c:v>7.2</c:v>
                      </c:pt>
                      <c:pt idx="13">
                        <c:v>6.3</c:v>
                      </c:pt>
                      <c:pt idx="14">
                        <c:v>5.4</c:v>
                      </c:pt>
                      <c:pt idx="15">
                        <c:v>4.5</c:v>
                      </c:pt>
                      <c:pt idx="16">
                        <c:v>3.5999999999999899</c:v>
                      </c:pt>
                      <c:pt idx="17">
                        <c:v>2.7</c:v>
                      </c:pt>
                      <c:pt idx="18">
                        <c:v>1.7999999999999901</c:v>
                      </c:pt>
                      <c:pt idx="19">
                        <c:v>0.9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.9</c:v>
                      </c:pt>
                      <c:pt idx="112">
                        <c:v>1.8</c:v>
                      </c:pt>
                      <c:pt idx="113">
                        <c:v>2.7</c:v>
                      </c:pt>
                      <c:pt idx="114">
                        <c:v>3.6</c:v>
                      </c:pt>
                      <c:pt idx="115">
                        <c:v>4.5</c:v>
                      </c:pt>
                      <c:pt idx="116">
                        <c:v>5.4</c:v>
                      </c:pt>
                      <c:pt idx="117">
                        <c:v>6.3</c:v>
                      </c:pt>
                      <c:pt idx="118">
                        <c:v>7.2</c:v>
                      </c:pt>
                      <c:pt idx="119">
                        <c:v>8.1</c:v>
                      </c:pt>
                      <c:pt idx="120">
                        <c:v>9</c:v>
                      </c:pt>
                      <c:pt idx="121">
                        <c:v>12.3</c:v>
                      </c:pt>
                      <c:pt idx="122">
                        <c:v>15.6</c:v>
                      </c:pt>
                      <c:pt idx="123">
                        <c:v>18.899999999999999</c:v>
                      </c:pt>
                      <c:pt idx="124">
                        <c:v>22.2</c:v>
                      </c:pt>
                      <c:pt idx="125">
                        <c:v>25.5</c:v>
                      </c:pt>
                      <c:pt idx="126">
                        <c:v>28.799999999999901</c:v>
                      </c:pt>
                      <c:pt idx="127">
                        <c:v>32.099999999999902</c:v>
                      </c:pt>
                      <c:pt idx="128">
                        <c:v>35.4</c:v>
                      </c:pt>
                      <c:pt idx="129">
                        <c:v>38.700000000000003</c:v>
                      </c:pt>
                      <c:pt idx="130">
                        <c:v>42</c:v>
                      </c:pt>
                      <c:pt idx="131">
                        <c:v>48.3</c:v>
                      </c:pt>
                      <c:pt idx="132">
                        <c:v>54.6</c:v>
                      </c:pt>
                      <c:pt idx="133">
                        <c:v>60.9</c:v>
                      </c:pt>
                      <c:pt idx="134">
                        <c:v>67.2</c:v>
                      </c:pt>
                      <c:pt idx="135">
                        <c:v>73.5</c:v>
                      </c:pt>
                      <c:pt idx="136">
                        <c:v>79.8</c:v>
                      </c:pt>
                      <c:pt idx="137">
                        <c:v>86.1</c:v>
                      </c:pt>
                      <c:pt idx="138">
                        <c:v>92.4</c:v>
                      </c:pt>
                      <c:pt idx="139">
                        <c:v>98.699999999999903</c:v>
                      </c:pt>
                      <c:pt idx="140">
                        <c:v>105</c:v>
                      </c:pt>
                      <c:pt idx="141">
                        <c:v>116.7</c:v>
                      </c:pt>
                      <c:pt idx="142">
                        <c:v>128.4</c:v>
                      </c:pt>
                      <c:pt idx="143">
                        <c:v>140.1</c:v>
                      </c:pt>
                      <c:pt idx="144">
                        <c:v>151.80000000000001</c:v>
                      </c:pt>
                      <c:pt idx="145">
                        <c:v>163.5</c:v>
                      </c:pt>
                      <c:pt idx="146">
                        <c:v>175.2</c:v>
                      </c:pt>
                      <c:pt idx="147">
                        <c:v>186.89999999999901</c:v>
                      </c:pt>
                      <c:pt idx="148">
                        <c:v>198.6</c:v>
                      </c:pt>
                      <c:pt idx="149">
                        <c:v>210.3</c:v>
                      </c:pt>
                      <c:pt idx="150">
                        <c:v>222</c:v>
                      </c:pt>
                      <c:pt idx="151">
                        <c:v>222</c:v>
                      </c:pt>
                      <c:pt idx="152">
                        <c:v>222</c:v>
                      </c:pt>
                      <c:pt idx="153">
                        <c:v>222</c:v>
                      </c:pt>
                      <c:pt idx="154">
                        <c:v>222</c:v>
                      </c:pt>
                      <c:pt idx="155">
                        <c:v>222</c:v>
                      </c:pt>
                      <c:pt idx="156">
                        <c:v>222</c:v>
                      </c:pt>
                      <c:pt idx="157">
                        <c:v>222</c:v>
                      </c:pt>
                      <c:pt idx="158">
                        <c:v>222</c:v>
                      </c:pt>
                      <c:pt idx="159">
                        <c:v>222</c:v>
                      </c:pt>
                      <c:pt idx="160">
                        <c:v>222</c:v>
                      </c:pt>
                      <c:pt idx="161">
                        <c:v>212.8</c:v>
                      </c:pt>
                      <c:pt idx="162">
                        <c:v>203.6</c:v>
                      </c:pt>
                      <c:pt idx="163">
                        <c:v>194.4</c:v>
                      </c:pt>
                      <c:pt idx="164">
                        <c:v>185.2</c:v>
                      </c:pt>
                      <c:pt idx="165">
                        <c:v>176</c:v>
                      </c:pt>
                      <c:pt idx="166">
                        <c:v>166.8</c:v>
                      </c:pt>
                      <c:pt idx="167">
                        <c:v>157.6</c:v>
                      </c:pt>
                      <c:pt idx="168">
                        <c:v>148.4</c:v>
                      </c:pt>
                      <c:pt idx="169">
                        <c:v>139.19999999999999</c:v>
                      </c:pt>
                      <c:pt idx="170">
                        <c:v>130</c:v>
                      </c:pt>
                      <c:pt idx="171">
                        <c:v>130.19999999999999</c:v>
                      </c:pt>
                      <c:pt idx="172">
                        <c:v>130.4</c:v>
                      </c:pt>
                      <c:pt idx="173">
                        <c:v>130.6</c:v>
                      </c:pt>
                      <c:pt idx="174">
                        <c:v>130.80000000000001</c:v>
                      </c:pt>
                      <c:pt idx="175">
                        <c:v>131</c:v>
                      </c:pt>
                      <c:pt idx="176">
                        <c:v>131.19999999999999</c:v>
                      </c:pt>
                      <c:pt idx="177">
                        <c:v>131.4</c:v>
                      </c:pt>
                      <c:pt idx="178">
                        <c:v>131.6</c:v>
                      </c:pt>
                      <c:pt idx="179">
                        <c:v>131.80000000000001</c:v>
                      </c:pt>
                      <c:pt idx="180">
                        <c:v>132</c:v>
                      </c:pt>
                      <c:pt idx="181">
                        <c:v>132.30000000000001</c:v>
                      </c:pt>
                      <c:pt idx="182">
                        <c:v>132.6</c:v>
                      </c:pt>
                      <c:pt idx="183">
                        <c:v>132.9</c:v>
                      </c:pt>
                      <c:pt idx="184">
                        <c:v>133.19999999999999</c:v>
                      </c:pt>
                      <c:pt idx="185">
                        <c:v>133.5</c:v>
                      </c:pt>
                      <c:pt idx="186">
                        <c:v>133.80000000000001</c:v>
                      </c:pt>
                      <c:pt idx="187">
                        <c:v>134.1</c:v>
                      </c:pt>
                      <c:pt idx="188">
                        <c:v>134.4</c:v>
                      </c:pt>
                      <c:pt idx="189">
                        <c:v>134.69999999999999</c:v>
                      </c:pt>
                      <c:pt idx="190">
                        <c:v>135</c:v>
                      </c:pt>
                      <c:pt idx="191">
                        <c:v>127.5</c:v>
                      </c:pt>
                      <c:pt idx="192">
                        <c:v>120</c:v>
                      </c:pt>
                      <c:pt idx="193">
                        <c:v>112.5</c:v>
                      </c:pt>
                      <c:pt idx="194">
                        <c:v>105</c:v>
                      </c:pt>
                      <c:pt idx="195">
                        <c:v>97.5</c:v>
                      </c:pt>
                      <c:pt idx="196">
                        <c:v>90</c:v>
                      </c:pt>
                      <c:pt idx="197">
                        <c:v>82.5</c:v>
                      </c:pt>
                      <c:pt idx="198">
                        <c:v>75</c:v>
                      </c:pt>
                      <c:pt idx="199">
                        <c:v>67.5</c:v>
                      </c:pt>
                      <c:pt idx="200">
                        <c:v>60</c:v>
                      </c:pt>
                      <c:pt idx="201">
                        <c:v>60.6</c:v>
                      </c:pt>
                      <c:pt idx="202">
                        <c:v>61.2</c:v>
                      </c:pt>
                      <c:pt idx="203">
                        <c:v>61.8</c:v>
                      </c:pt>
                      <c:pt idx="204">
                        <c:v>62.4</c:v>
                      </c:pt>
                      <c:pt idx="205">
                        <c:v>63</c:v>
                      </c:pt>
                      <c:pt idx="206">
                        <c:v>63.6</c:v>
                      </c:pt>
                      <c:pt idx="207">
                        <c:v>64.2</c:v>
                      </c:pt>
                      <c:pt idx="208">
                        <c:v>64.8</c:v>
                      </c:pt>
                      <c:pt idx="209">
                        <c:v>65.400000000000006</c:v>
                      </c:pt>
                      <c:pt idx="210">
                        <c:v>66</c:v>
                      </c:pt>
                      <c:pt idx="211">
                        <c:v>66</c:v>
                      </c:pt>
                      <c:pt idx="212">
                        <c:v>66</c:v>
                      </c:pt>
                      <c:pt idx="213">
                        <c:v>66</c:v>
                      </c:pt>
                      <c:pt idx="214">
                        <c:v>66</c:v>
                      </c:pt>
                      <c:pt idx="215">
                        <c:v>66</c:v>
                      </c:pt>
                      <c:pt idx="216">
                        <c:v>66</c:v>
                      </c:pt>
                      <c:pt idx="217">
                        <c:v>66</c:v>
                      </c:pt>
                      <c:pt idx="218">
                        <c:v>66</c:v>
                      </c:pt>
                      <c:pt idx="219">
                        <c:v>66</c:v>
                      </c:pt>
                      <c:pt idx="220">
                        <c:v>66</c:v>
                      </c:pt>
                      <c:pt idx="221">
                        <c:v>66.3</c:v>
                      </c:pt>
                      <c:pt idx="222">
                        <c:v>66.599999999999994</c:v>
                      </c:pt>
                      <c:pt idx="223">
                        <c:v>66.900000000000006</c:v>
                      </c:pt>
                      <c:pt idx="224">
                        <c:v>67.2</c:v>
                      </c:pt>
                      <c:pt idx="225">
                        <c:v>67.5</c:v>
                      </c:pt>
                      <c:pt idx="226">
                        <c:v>67.8</c:v>
                      </c:pt>
                      <c:pt idx="227">
                        <c:v>68.099999999999994</c:v>
                      </c:pt>
                      <c:pt idx="228">
                        <c:v>68.400000000000006</c:v>
                      </c:pt>
                      <c:pt idx="229">
                        <c:v>68.7</c:v>
                      </c:pt>
                      <c:pt idx="230">
                        <c:v>69</c:v>
                      </c:pt>
                      <c:pt idx="231">
                        <c:v>66.900000000000006</c:v>
                      </c:pt>
                      <c:pt idx="232">
                        <c:v>64.8</c:v>
                      </c:pt>
                      <c:pt idx="233">
                        <c:v>62.7</c:v>
                      </c:pt>
                      <c:pt idx="234">
                        <c:v>60.6</c:v>
                      </c:pt>
                      <c:pt idx="235">
                        <c:v>58.5</c:v>
                      </c:pt>
                      <c:pt idx="236">
                        <c:v>56.4</c:v>
                      </c:pt>
                      <c:pt idx="237">
                        <c:v>54.3</c:v>
                      </c:pt>
                      <c:pt idx="238">
                        <c:v>52.2</c:v>
                      </c:pt>
                      <c:pt idx="239">
                        <c:v>50.099999999999902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18.899999999999999</c:v>
                      </c:pt>
                      <c:pt idx="252">
                        <c:v>19.8</c:v>
                      </c:pt>
                      <c:pt idx="253">
                        <c:v>20.7</c:v>
                      </c:pt>
                      <c:pt idx="254">
                        <c:v>21.6</c:v>
                      </c:pt>
                      <c:pt idx="255">
                        <c:v>22.5</c:v>
                      </c:pt>
                      <c:pt idx="256">
                        <c:v>23.4</c:v>
                      </c:pt>
                      <c:pt idx="257">
                        <c:v>24.3</c:v>
                      </c:pt>
                      <c:pt idx="258">
                        <c:v>25.2</c:v>
                      </c:pt>
                      <c:pt idx="259">
                        <c:v>26.1</c:v>
                      </c:pt>
                      <c:pt idx="260">
                        <c:v>27</c:v>
                      </c:pt>
                      <c:pt idx="261">
                        <c:v>27.9</c:v>
                      </c:pt>
                      <c:pt idx="262">
                        <c:v>28.8</c:v>
                      </c:pt>
                      <c:pt idx="263">
                        <c:v>29.7</c:v>
                      </c:pt>
                      <c:pt idx="264">
                        <c:v>30.6</c:v>
                      </c:pt>
                      <c:pt idx="265">
                        <c:v>31.5</c:v>
                      </c:pt>
                      <c:pt idx="266">
                        <c:v>32.4</c:v>
                      </c:pt>
                      <c:pt idx="267">
                        <c:v>33.299999999999997</c:v>
                      </c:pt>
                      <c:pt idx="268">
                        <c:v>34.200000000000003</c:v>
                      </c:pt>
                      <c:pt idx="269">
                        <c:v>35.1</c:v>
                      </c:pt>
                      <c:pt idx="270">
                        <c:v>36</c:v>
                      </c:pt>
                      <c:pt idx="271">
                        <c:v>36</c:v>
                      </c:pt>
                      <c:pt idx="272">
                        <c:v>36</c:v>
                      </c:pt>
                      <c:pt idx="273">
                        <c:v>36</c:v>
                      </c:pt>
                      <c:pt idx="274">
                        <c:v>36</c:v>
                      </c:pt>
                      <c:pt idx="275">
                        <c:v>36</c:v>
                      </c:pt>
                      <c:pt idx="276">
                        <c:v>36</c:v>
                      </c:pt>
                      <c:pt idx="277">
                        <c:v>36</c:v>
                      </c:pt>
                      <c:pt idx="278">
                        <c:v>36</c:v>
                      </c:pt>
                      <c:pt idx="279">
                        <c:v>36</c:v>
                      </c:pt>
                      <c:pt idx="280">
                        <c:v>36</c:v>
                      </c:pt>
                      <c:pt idx="281">
                        <c:v>37.6</c:v>
                      </c:pt>
                      <c:pt idx="282">
                        <c:v>39.200000000000003</c:v>
                      </c:pt>
                      <c:pt idx="283">
                        <c:v>40.799999999999997</c:v>
                      </c:pt>
                      <c:pt idx="284">
                        <c:v>42.4</c:v>
                      </c:pt>
                      <c:pt idx="285">
                        <c:v>44</c:v>
                      </c:pt>
                      <c:pt idx="286">
                        <c:v>45.6</c:v>
                      </c:pt>
                      <c:pt idx="287">
                        <c:v>47.2</c:v>
                      </c:pt>
                      <c:pt idx="288">
                        <c:v>48.8</c:v>
                      </c:pt>
                      <c:pt idx="289">
                        <c:v>50.4</c:v>
                      </c:pt>
                      <c:pt idx="290">
                        <c:v>52</c:v>
                      </c:pt>
                      <c:pt idx="291">
                        <c:v>55.5</c:v>
                      </c:pt>
                      <c:pt idx="292">
                        <c:v>59</c:v>
                      </c:pt>
                      <c:pt idx="293">
                        <c:v>62.5</c:v>
                      </c:pt>
                      <c:pt idx="294">
                        <c:v>66</c:v>
                      </c:pt>
                      <c:pt idx="295">
                        <c:v>69.5</c:v>
                      </c:pt>
                      <c:pt idx="296">
                        <c:v>73</c:v>
                      </c:pt>
                      <c:pt idx="297">
                        <c:v>76.5</c:v>
                      </c:pt>
                      <c:pt idx="298">
                        <c:v>80</c:v>
                      </c:pt>
                      <c:pt idx="299">
                        <c:v>83.5</c:v>
                      </c:pt>
                      <c:pt idx="300">
                        <c:v>87</c:v>
                      </c:pt>
                      <c:pt idx="301">
                        <c:v>80.099999999999994</c:v>
                      </c:pt>
                      <c:pt idx="302">
                        <c:v>73.2</c:v>
                      </c:pt>
                      <c:pt idx="303">
                        <c:v>66.3</c:v>
                      </c:pt>
                      <c:pt idx="304">
                        <c:v>59.4</c:v>
                      </c:pt>
                      <c:pt idx="305">
                        <c:v>52.5</c:v>
                      </c:pt>
                      <c:pt idx="306">
                        <c:v>45.599999999999902</c:v>
                      </c:pt>
                      <c:pt idx="307">
                        <c:v>38.699999999999903</c:v>
                      </c:pt>
                      <c:pt idx="308">
                        <c:v>31.799999999999901</c:v>
                      </c:pt>
                      <c:pt idx="309">
                        <c:v>24.9</c:v>
                      </c:pt>
                      <c:pt idx="310">
                        <c:v>18</c:v>
                      </c:pt>
                      <c:pt idx="311">
                        <c:v>17.100000000000001</c:v>
                      </c:pt>
                      <c:pt idx="312">
                        <c:v>16.2</c:v>
                      </c:pt>
                      <c:pt idx="313">
                        <c:v>15.3</c:v>
                      </c:pt>
                      <c:pt idx="314">
                        <c:v>14.4</c:v>
                      </c:pt>
                      <c:pt idx="315">
                        <c:v>13.5</c:v>
                      </c:pt>
                      <c:pt idx="316">
                        <c:v>12.6</c:v>
                      </c:pt>
                      <c:pt idx="317">
                        <c:v>11.7</c:v>
                      </c:pt>
                      <c:pt idx="318">
                        <c:v>10.8</c:v>
                      </c:pt>
                      <c:pt idx="319">
                        <c:v>9.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3-6754-49D6-AB75-2976AB877CC1}"/>
                  </c:ext>
                </c:extLst>
              </c15:ser>
            </c15:filteredScatterSeries>
            <c15:filteredScatterSeries>
              <c15:ser>
                <c:idx val="39"/>
                <c:order val="8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1</c15:sqref>
                        </c15:formulaRef>
                      </c:ext>
                    </c:extLst>
                    <c:strCache>
                      <c:ptCount val="1"/>
                      <c:pt idx="0">
                        <c:v>S-07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O$2:$AO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.9</c:v>
                      </c:pt>
                      <c:pt idx="12">
                        <c:v>1.8</c:v>
                      </c:pt>
                      <c:pt idx="13">
                        <c:v>2.7</c:v>
                      </c:pt>
                      <c:pt idx="14">
                        <c:v>3.6</c:v>
                      </c:pt>
                      <c:pt idx="15">
                        <c:v>4.5</c:v>
                      </c:pt>
                      <c:pt idx="16">
                        <c:v>5.4</c:v>
                      </c:pt>
                      <c:pt idx="17">
                        <c:v>6.3</c:v>
                      </c:pt>
                      <c:pt idx="18">
                        <c:v>7.2</c:v>
                      </c:pt>
                      <c:pt idx="19">
                        <c:v>8.1</c:v>
                      </c:pt>
                      <c:pt idx="20">
                        <c:v>9</c:v>
                      </c:pt>
                      <c:pt idx="21">
                        <c:v>9.9</c:v>
                      </c:pt>
                      <c:pt idx="22">
                        <c:v>10.8</c:v>
                      </c:pt>
                      <c:pt idx="23">
                        <c:v>11.7</c:v>
                      </c:pt>
                      <c:pt idx="24">
                        <c:v>12.6</c:v>
                      </c:pt>
                      <c:pt idx="25">
                        <c:v>13.5</c:v>
                      </c:pt>
                      <c:pt idx="26">
                        <c:v>14.4</c:v>
                      </c:pt>
                      <c:pt idx="27">
                        <c:v>15.3</c:v>
                      </c:pt>
                      <c:pt idx="28">
                        <c:v>16.2</c:v>
                      </c:pt>
                      <c:pt idx="29">
                        <c:v>17.100000000000001</c:v>
                      </c:pt>
                      <c:pt idx="30">
                        <c:v>18</c:v>
                      </c:pt>
                      <c:pt idx="31">
                        <c:v>17.100000000000001</c:v>
                      </c:pt>
                      <c:pt idx="32">
                        <c:v>16.2</c:v>
                      </c:pt>
                      <c:pt idx="33">
                        <c:v>15.3</c:v>
                      </c:pt>
                      <c:pt idx="34">
                        <c:v>14.4</c:v>
                      </c:pt>
                      <c:pt idx="35">
                        <c:v>13.5</c:v>
                      </c:pt>
                      <c:pt idx="36">
                        <c:v>12.6</c:v>
                      </c:pt>
                      <c:pt idx="37">
                        <c:v>11.7</c:v>
                      </c:pt>
                      <c:pt idx="38">
                        <c:v>10.8</c:v>
                      </c:pt>
                      <c:pt idx="39">
                        <c:v>9.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8.1</c:v>
                      </c:pt>
                      <c:pt idx="152">
                        <c:v>7.2</c:v>
                      </c:pt>
                      <c:pt idx="153">
                        <c:v>6.3</c:v>
                      </c:pt>
                      <c:pt idx="154">
                        <c:v>5.4</c:v>
                      </c:pt>
                      <c:pt idx="155">
                        <c:v>4.5</c:v>
                      </c:pt>
                      <c:pt idx="156">
                        <c:v>3.5999999999999899</c:v>
                      </c:pt>
                      <c:pt idx="157">
                        <c:v>2.7</c:v>
                      </c:pt>
                      <c:pt idx="158">
                        <c:v>1.7999999999999901</c:v>
                      </c:pt>
                      <c:pt idx="159">
                        <c:v>0.9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4</c:v>
                      </c:pt>
                      <c:pt idx="182">
                        <c:v>0.8</c:v>
                      </c:pt>
                      <c:pt idx="183">
                        <c:v>1.2</c:v>
                      </c:pt>
                      <c:pt idx="184">
                        <c:v>1.6</c:v>
                      </c:pt>
                      <c:pt idx="185">
                        <c:v>2</c:v>
                      </c:pt>
                      <c:pt idx="186">
                        <c:v>2.4</c:v>
                      </c:pt>
                      <c:pt idx="187">
                        <c:v>2.8</c:v>
                      </c:pt>
                      <c:pt idx="188">
                        <c:v>3.2</c:v>
                      </c:pt>
                      <c:pt idx="189">
                        <c:v>3.6</c:v>
                      </c:pt>
                      <c:pt idx="190">
                        <c:v>4</c:v>
                      </c:pt>
                      <c:pt idx="191">
                        <c:v>4.5</c:v>
                      </c:pt>
                      <c:pt idx="192">
                        <c:v>5</c:v>
                      </c:pt>
                      <c:pt idx="193">
                        <c:v>5.5</c:v>
                      </c:pt>
                      <c:pt idx="194">
                        <c:v>6</c:v>
                      </c:pt>
                      <c:pt idx="195">
                        <c:v>6.5</c:v>
                      </c:pt>
                      <c:pt idx="196">
                        <c:v>7</c:v>
                      </c:pt>
                      <c:pt idx="197">
                        <c:v>7.5</c:v>
                      </c:pt>
                      <c:pt idx="198">
                        <c:v>8</c:v>
                      </c:pt>
                      <c:pt idx="199">
                        <c:v>8.5</c:v>
                      </c:pt>
                      <c:pt idx="200">
                        <c:v>9</c:v>
                      </c:pt>
                      <c:pt idx="201">
                        <c:v>12.9</c:v>
                      </c:pt>
                      <c:pt idx="202">
                        <c:v>16.8</c:v>
                      </c:pt>
                      <c:pt idx="203">
                        <c:v>20.7</c:v>
                      </c:pt>
                      <c:pt idx="204">
                        <c:v>24.6</c:v>
                      </c:pt>
                      <c:pt idx="205">
                        <c:v>28.5</c:v>
                      </c:pt>
                      <c:pt idx="206">
                        <c:v>32.4</c:v>
                      </c:pt>
                      <c:pt idx="207">
                        <c:v>36.299999999999997</c:v>
                      </c:pt>
                      <c:pt idx="208">
                        <c:v>40.200000000000003</c:v>
                      </c:pt>
                      <c:pt idx="209">
                        <c:v>44.1</c:v>
                      </c:pt>
                      <c:pt idx="210">
                        <c:v>48</c:v>
                      </c:pt>
                      <c:pt idx="211">
                        <c:v>48</c:v>
                      </c:pt>
                      <c:pt idx="212">
                        <c:v>48</c:v>
                      </c:pt>
                      <c:pt idx="213">
                        <c:v>48</c:v>
                      </c:pt>
                      <c:pt idx="214">
                        <c:v>48</c:v>
                      </c:pt>
                      <c:pt idx="215">
                        <c:v>48</c:v>
                      </c:pt>
                      <c:pt idx="216">
                        <c:v>48</c:v>
                      </c:pt>
                      <c:pt idx="217">
                        <c:v>48</c:v>
                      </c:pt>
                      <c:pt idx="218">
                        <c:v>48</c:v>
                      </c:pt>
                      <c:pt idx="219">
                        <c:v>48</c:v>
                      </c:pt>
                      <c:pt idx="220">
                        <c:v>48</c:v>
                      </c:pt>
                      <c:pt idx="221">
                        <c:v>43.2</c:v>
                      </c:pt>
                      <c:pt idx="222">
                        <c:v>38.4</c:v>
                      </c:pt>
                      <c:pt idx="223">
                        <c:v>33.6</c:v>
                      </c:pt>
                      <c:pt idx="224">
                        <c:v>28.8</c:v>
                      </c:pt>
                      <c:pt idx="225">
                        <c:v>24</c:v>
                      </c:pt>
                      <c:pt idx="226">
                        <c:v>19.2</c:v>
                      </c:pt>
                      <c:pt idx="227">
                        <c:v>14.399999999999901</c:v>
                      </c:pt>
                      <c:pt idx="228">
                        <c:v>9.6</c:v>
                      </c:pt>
                      <c:pt idx="229">
                        <c:v>4.8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5.7</c:v>
                      </c:pt>
                      <c:pt idx="282">
                        <c:v>11.4</c:v>
                      </c:pt>
                      <c:pt idx="283">
                        <c:v>17.100000000000001</c:v>
                      </c:pt>
                      <c:pt idx="284">
                        <c:v>22.8</c:v>
                      </c:pt>
                      <c:pt idx="285">
                        <c:v>28.5</c:v>
                      </c:pt>
                      <c:pt idx="286">
                        <c:v>34.200000000000003</c:v>
                      </c:pt>
                      <c:pt idx="287">
                        <c:v>39.9</c:v>
                      </c:pt>
                      <c:pt idx="288">
                        <c:v>45.6</c:v>
                      </c:pt>
                      <c:pt idx="289">
                        <c:v>51.3</c:v>
                      </c:pt>
                      <c:pt idx="290">
                        <c:v>57</c:v>
                      </c:pt>
                      <c:pt idx="291">
                        <c:v>57</c:v>
                      </c:pt>
                      <c:pt idx="292">
                        <c:v>57</c:v>
                      </c:pt>
                      <c:pt idx="293">
                        <c:v>57</c:v>
                      </c:pt>
                      <c:pt idx="294">
                        <c:v>57</c:v>
                      </c:pt>
                      <c:pt idx="295">
                        <c:v>57</c:v>
                      </c:pt>
                      <c:pt idx="296">
                        <c:v>57</c:v>
                      </c:pt>
                      <c:pt idx="297">
                        <c:v>57</c:v>
                      </c:pt>
                      <c:pt idx="298">
                        <c:v>57</c:v>
                      </c:pt>
                      <c:pt idx="299">
                        <c:v>57</c:v>
                      </c:pt>
                      <c:pt idx="300">
                        <c:v>57</c:v>
                      </c:pt>
                      <c:pt idx="301">
                        <c:v>54.1</c:v>
                      </c:pt>
                      <c:pt idx="302">
                        <c:v>51.2</c:v>
                      </c:pt>
                      <c:pt idx="303">
                        <c:v>48.3</c:v>
                      </c:pt>
                      <c:pt idx="304">
                        <c:v>45.4</c:v>
                      </c:pt>
                      <c:pt idx="305">
                        <c:v>42.5</c:v>
                      </c:pt>
                      <c:pt idx="306">
                        <c:v>39.6</c:v>
                      </c:pt>
                      <c:pt idx="307">
                        <c:v>36.700000000000003</c:v>
                      </c:pt>
                      <c:pt idx="308">
                        <c:v>33.799999999999997</c:v>
                      </c:pt>
                      <c:pt idx="309">
                        <c:v>30.9</c:v>
                      </c:pt>
                      <c:pt idx="310">
                        <c:v>28</c:v>
                      </c:pt>
                      <c:pt idx="311">
                        <c:v>25.2</c:v>
                      </c:pt>
                      <c:pt idx="312">
                        <c:v>22.4</c:v>
                      </c:pt>
                      <c:pt idx="313">
                        <c:v>19.600000000000001</c:v>
                      </c:pt>
                      <c:pt idx="314">
                        <c:v>16.8</c:v>
                      </c:pt>
                      <c:pt idx="315">
                        <c:v>14</c:v>
                      </c:pt>
                      <c:pt idx="316">
                        <c:v>11.2</c:v>
                      </c:pt>
                      <c:pt idx="317">
                        <c:v>8.4</c:v>
                      </c:pt>
                      <c:pt idx="318">
                        <c:v>5.6</c:v>
                      </c:pt>
                      <c:pt idx="319">
                        <c:v>2.8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4-6754-49D6-AB75-2976AB877CC1}"/>
                  </c:ext>
                </c:extLst>
              </c15:ser>
            </c15:filteredScatterSeries>
            <c15:filteredScatterSeries>
              <c15:ser>
                <c:idx val="40"/>
                <c:order val="8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1</c15:sqref>
                        </c15:formulaRef>
                      </c:ext>
                    </c:extLst>
                    <c:strCache>
                      <c:ptCount val="1"/>
                      <c:pt idx="0">
                        <c:v>S-08</c:v>
                      </c:pt>
                    </c:strCache>
                  </c:strRef>
                </c:tx>
                <c:spPr>
                  <a:ln w="19050" cap="rnd">
                    <a:solidFill>
                      <a:schemeClr val="accent5">
                        <a:lumMod val="70000"/>
                        <a:lumOff val="3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P$2:$AP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</c:v>
                      </c:pt>
                      <c:pt idx="182">
                        <c:v>0</c:v>
                      </c:pt>
                      <c:pt idx="183">
                        <c:v>0</c:v>
                      </c:pt>
                      <c:pt idx="184">
                        <c:v>0</c:v>
                      </c:pt>
                      <c:pt idx="185">
                        <c:v>0</c:v>
                      </c:pt>
                      <c:pt idx="186">
                        <c:v>0</c:v>
                      </c:pt>
                      <c:pt idx="187">
                        <c:v>0</c:v>
                      </c:pt>
                      <c:pt idx="188">
                        <c:v>0</c:v>
                      </c:pt>
                      <c:pt idx="189">
                        <c:v>0</c:v>
                      </c:pt>
                      <c:pt idx="190">
                        <c:v>0</c:v>
                      </c:pt>
                      <c:pt idx="191">
                        <c:v>0</c:v>
                      </c:pt>
                      <c:pt idx="192">
                        <c:v>0</c:v>
                      </c:pt>
                      <c:pt idx="193">
                        <c:v>0</c:v>
                      </c:pt>
                      <c:pt idx="194">
                        <c:v>0</c:v>
                      </c:pt>
                      <c:pt idx="195">
                        <c:v>0</c:v>
                      </c:pt>
                      <c:pt idx="196">
                        <c:v>0</c:v>
                      </c:pt>
                      <c:pt idx="197">
                        <c:v>0</c:v>
                      </c:pt>
                      <c:pt idx="198">
                        <c:v>0</c:v>
                      </c:pt>
                      <c:pt idx="199">
                        <c:v>0</c:v>
                      </c:pt>
                      <c:pt idx="200">
                        <c:v>0</c:v>
                      </c:pt>
                      <c:pt idx="201">
                        <c:v>0</c:v>
                      </c:pt>
                      <c:pt idx="202">
                        <c:v>0</c:v>
                      </c:pt>
                      <c:pt idx="203">
                        <c:v>0</c:v>
                      </c:pt>
                      <c:pt idx="204">
                        <c:v>0</c:v>
                      </c:pt>
                      <c:pt idx="205">
                        <c:v>0</c:v>
                      </c:pt>
                      <c:pt idx="206">
                        <c:v>0</c:v>
                      </c:pt>
                      <c:pt idx="207">
                        <c:v>0</c:v>
                      </c:pt>
                      <c:pt idx="208">
                        <c:v>0</c:v>
                      </c:pt>
                      <c:pt idx="209">
                        <c:v>0</c:v>
                      </c:pt>
                      <c:pt idx="210">
                        <c:v>0</c:v>
                      </c:pt>
                      <c:pt idx="211">
                        <c:v>0</c:v>
                      </c:pt>
                      <c:pt idx="212">
                        <c:v>0</c:v>
                      </c:pt>
                      <c:pt idx="213">
                        <c:v>0</c:v>
                      </c:pt>
                      <c:pt idx="214">
                        <c:v>0</c:v>
                      </c:pt>
                      <c:pt idx="215">
                        <c:v>0</c:v>
                      </c:pt>
                      <c:pt idx="216">
                        <c:v>0</c:v>
                      </c:pt>
                      <c:pt idx="217">
                        <c:v>0</c:v>
                      </c:pt>
                      <c:pt idx="218">
                        <c:v>0</c:v>
                      </c:pt>
                      <c:pt idx="219">
                        <c:v>0</c:v>
                      </c:pt>
                      <c:pt idx="220">
                        <c:v>0</c:v>
                      </c:pt>
                      <c:pt idx="221">
                        <c:v>0</c:v>
                      </c:pt>
                      <c:pt idx="222">
                        <c:v>0</c:v>
                      </c:pt>
                      <c:pt idx="223">
                        <c:v>0</c:v>
                      </c:pt>
                      <c:pt idx="224">
                        <c:v>0</c:v>
                      </c:pt>
                      <c:pt idx="225">
                        <c:v>0</c:v>
                      </c:pt>
                      <c:pt idx="226">
                        <c:v>0</c:v>
                      </c:pt>
                      <c:pt idx="227">
                        <c:v>0</c:v>
                      </c:pt>
                      <c:pt idx="228">
                        <c:v>0</c:v>
                      </c:pt>
                      <c:pt idx="229">
                        <c:v>0</c:v>
                      </c:pt>
                      <c:pt idx="230">
                        <c:v>0</c:v>
                      </c:pt>
                      <c:pt idx="231">
                        <c:v>0</c:v>
                      </c:pt>
                      <c:pt idx="232">
                        <c:v>0</c:v>
                      </c:pt>
                      <c:pt idx="233">
                        <c:v>0</c:v>
                      </c:pt>
                      <c:pt idx="234">
                        <c:v>0</c:v>
                      </c:pt>
                      <c:pt idx="235">
                        <c:v>0</c:v>
                      </c:pt>
                      <c:pt idx="236">
                        <c:v>0</c:v>
                      </c:pt>
                      <c:pt idx="237">
                        <c:v>0</c:v>
                      </c:pt>
                      <c:pt idx="238">
                        <c:v>0</c:v>
                      </c:pt>
                      <c:pt idx="239">
                        <c:v>0</c:v>
                      </c:pt>
                      <c:pt idx="240">
                        <c:v>0</c:v>
                      </c:pt>
                      <c:pt idx="241">
                        <c:v>0</c:v>
                      </c:pt>
                      <c:pt idx="242">
                        <c:v>0</c:v>
                      </c:pt>
                      <c:pt idx="243">
                        <c:v>0</c:v>
                      </c:pt>
                      <c:pt idx="244">
                        <c:v>0</c:v>
                      </c:pt>
                      <c:pt idx="245">
                        <c:v>0</c:v>
                      </c:pt>
                      <c:pt idx="246">
                        <c:v>0</c:v>
                      </c:pt>
                      <c:pt idx="247">
                        <c:v>0</c:v>
                      </c:pt>
                      <c:pt idx="248">
                        <c:v>0</c:v>
                      </c:pt>
                      <c:pt idx="249">
                        <c:v>0</c:v>
                      </c:pt>
                      <c:pt idx="250">
                        <c:v>0</c:v>
                      </c:pt>
                      <c:pt idx="251">
                        <c:v>0</c:v>
                      </c:pt>
                      <c:pt idx="252">
                        <c:v>0</c:v>
                      </c:pt>
                      <c:pt idx="253">
                        <c:v>0</c:v>
                      </c:pt>
                      <c:pt idx="254">
                        <c:v>0</c:v>
                      </c:pt>
                      <c:pt idx="255">
                        <c:v>0</c:v>
                      </c:pt>
                      <c:pt idx="256">
                        <c:v>0</c:v>
                      </c:pt>
                      <c:pt idx="257">
                        <c:v>0</c:v>
                      </c:pt>
                      <c:pt idx="258">
                        <c:v>0</c:v>
                      </c:pt>
                      <c:pt idx="259">
                        <c:v>0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5-6754-49D6-AB75-2976AB877CC1}"/>
                  </c:ext>
                </c:extLst>
              </c15:ser>
            </c15:filteredScatterSeries>
            <c15:filteredScatterSeries>
              <c15:ser>
                <c:idx val="41"/>
                <c:order val="84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1</c15:sqref>
                        </c15:formulaRef>
                      </c:ext>
                    </c:extLst>
                    <c:strCache>
                      <c:ptCount val="1"/>
                      <c:pt idx="0">
                        <c:v>S-09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Q$2:$AQ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13.8</c:v>
                      </c:pt>
                      <c:pt idx="22">
                        <c:v>18.600000000000001</c:v>
                      </c:pt>
                      <c:pt idx="23">
                        <c:v>23.4</c:v>
                      </c:pt>
                      <c:pt idx="24">
                        <c:v>28.2</c:v>
                      </c:pt>
                      <c:pt idx="25">
                        <c:v>33</c:v>
                      </c:pt>
                      <c:pt idx="26">
                        <c:v>37.799999999999997</c:v>
                      </c:pt>
                      <c:pt idx="27">
                        <c:v>42.6</c:v>
                      </c:pt>
                      <c:pt idx="28">
                        <c:v>47.4</c:v>
                      </c:pt>
                      <c:pt idx="29">
                        <c:v>52.199999999999903</c:v>
                      </c:pt>
                      <c:pt idx="30">
                        <c:v>57</c:v>
                      </c:pt>
                      <c:pt idx="31">
                        <c:v>57.9</c:v>
                      </c:pt>
                      <c:pt idx="32">
                        <c:v>58.8</c:v>
                      </c:pt>
                      <c:pt idx="33">
                        <c:v>59.7</c:v>
                      </c:pt>
                      <c:pt idx="34">
                        <c:v>60.6</c:v>
                      </c:pt>
                      <c:pt idx="35">
                        <c:v>61.5</c:v>
                      </c:pt>
                      <c:pt idx="36">
                        <c:v>62.4</c:v>
                      </c:pt>
                      <c:pt idx="37">
                        <c:v>63.3</c:v>
                      </c:pt>
                      <c:pt idx="38">
                        <c:v>64.2</c:v>
                      </c:pt>
                      <c:pt idx="39">
                        <c:v>65.099999999999994</c:v>
                      </c:pt>
                      <c:pt idx="40">
                        <c:v>66</c:v>
                      </c:pt>
                      <c:pt idx="41">
                        <c:v>59.4</c:v>
                      </c:pt>
                      <c:pt idx="42">
                        <c:v>52.8</c:v>
                      </c:pt>
                      <c:pt idx="43">
                        <c:v>46.2</c:v>
                      </c:pt>
                      <c:pt idx="44">
                        <c:v>39.6</c:v>
                      </c:pt>
                      <c:pt idx="45">
                        <c:v>33</c:v>
                      </c:pt>
                      <c:pt idx="46">
                        <c:v>26.4</c:v>
                      </c:pt>
                      <c:pt idx="47">
                        <c:v>19.8</c:v>
                      </c:pt>
                      <c:pt idx="48">
                        <c:v>13.2</c:v>
                      </c:pt>
                      <c:pt idx="49">
                        <c:v>6.6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.9</c:v>
                      </c:pt>
                      <c:pt idx="132">
                        <c:v>1.8</c:v>
                      </c:pt>
                      <c:pt idx="133">
                        <c:v>2.7</c:v>
                      </c:pt>
                      <c:pt idx="134">
                        <c:v>3.6</c:v>
                      </c:pt>
                      <c:pt idx="135">
                        <c:v>4.5</c:v>
                      </c:pt>
                      <c:pt idx="136">
                        <c:v>5.4</c:v>
                      </c:pt>
                      <c:pt idx="137">
                        <c:v>6.3</c:v>
                      </c:pt>
                      <c:pt idx="138">
                        <c:v>7.2</c:v>
                      </c:pt>
                      <c:pt idx="139">
                        <c:v>8.1</c:v>
                      </c:pt>
                      <c:pt idx="140">
                        <c:v>9</c:v>
                      </c:pt>
                      <c:pt idx="141">
                        <c:v>9</c:v>
                      </c:pt>
                      <c:pt idx="142">
                        <c:v>9</c:v>
                      </c:pt>
                      <c:pt idx="143">
                        <c:v>9</c:v>
                      </c:pt>
                      <c:pt idx="144">
                        <c:v>9</c:v>
                      </c:pt>
                      <c:pt idx="145">
                        <c:v>9</c:v>
                      </c:pt>
                      <c:pt idx="146">
                        <c:v>9</c:v>
                      </c:pt>
                      <c:pt idx="147">
                        <c:v>9</c:v>
                      </c:pt>
                      <c:pt idx="148">
                        <c:v>9</c:v>
                      </c:pt>
                      <c:pt idx="149">
                        <c:v>9</c:v>
                      </c:pt>
                      <c:pt idx="150">
                        <c:v>9</c:v>
                      </c:pt>
                      <c:pt idx="151">
                        <c:v>9.9</c:v>
                      </c:pt>
                      <c:pt idx="152">
                        <c:v>10.8</c:v>
                      </c:pt>
                      <c:pt idx="153">
                        <c:v>11.7</c:v>
                      </c:pt>
                      <c:pt idx="154">
                        <c:v>12.6</c:v>
                      </c:pt>
                      <c:pt idx="155">
                        <c:v>13.5</c:v>
                      </c:pt>
                      <c:pt idx="156">
                        <c:v>14.4</c:v>
                      </c:pt>
                      <c:pt idx="157">
                        <c:v>15.3</c:v>
                      </c:pt>
                      <c:pt idx="158">
                        <c:v>16.2</c:v>
                      </c:pt>
                      <c:pt idx="159">
                        <c:v>17.100000000000001</c:v>
                      </c:pt>
                      <c:pt idx="160">
                        <c:v>18</c:v>
                      </c:pt>
                      <c:pt idx="161">
                        <c:v>18</c:v>
                      </c:pt>
                      <c:pt idx="162">
                        <c:v>18</c:v>
                      </c:pt>
                      <c:pt idx="163">
                        <c:v>18</c:v>
                      </c:pt>
                      <c:pt idx="164">
                        <c:v>18</c:v>
                      </c:pt>
                      <c:pt idx="165">
                        <c:v>18</c:v>
                      </c:pt>
                      <c:pt idx="166">
                        <c:v>18</c:v>
                      </c:pt>
                      <c:pt idx="167">
                        <c:v>18</c:v>
                      </c:pt>
                      <c:pt idx="168">
                        <c:v>18</c:v>
                      </c:pt>
                      <c:pt idx="169">
                        <c:v>18</c:v>
                      </c:pt>
                      <c:pt idx="170">
                        <c:v>18</c:v>
                      </c:pt>
                      <c:pt idx="171">
                        <c:v>26.1</c:v>
                      </c:pt>
                      <c:pt idx="172">
                        <c:v>34.200000000000003</c:v>
                      </c:pt>
                      <c:pt idx="173">
                        <c:v>42.3</c:v>
                      </c:pt>
                      <c:pt idx="174">
                        <c:v>50.4</c:v>
                      </c:pt>
                      <c:pt idx="175">
                        <c:v>58.5</c:v>
                      </c:pt>
                      <c:pt idx="176">
                        <c:v>66.599999999999994</c:v>
                      </c:pt>
                      <c:pt idx="177">
                        <c:v>74.699999999999903</c:v>
                      </c:pt>
                      <c:pt idx="178">
                        <c:v>82.8</c:v>
                      </c:pt>
                      <c:pt idx="179">
                        <c:v>90.899999999999906</c:v>
                      </c:pt>
                      <c:pt idx="180">
                        <c:v>99</c:v>
                      </c:pt>
                      <c:pt idx="181">
                        <c:v>98.1</c:v>
                      </c:pt>
                      <c:pt idx="182">
                        <c:v>97.2</c:v>
                      </c:pt>
                      <c:pt idx="183">
                        <c:v>96.3</c:v>
                      </c:pt>
                      <c:pt idx="184">
                        <c:v>95.4</c:v>
                      </c:pt>
                      <c:pt idx="185">
                        <c:v>94.5</c:v>
                      </c:pt>
                      <c:pt idx="186">
                        <c:v>93.6</c:v>
                      </c:pt>
                      <c:pt idx="187">
                        <c:v>92.7</c:v>
                      </c:pt>
                      <c:pt idx="188">
                        <c:v>91.8</c:v>
                      </c:pt>
                      <c:pt idx="189">
                        <c:v>90.9</c:v>
                      </c:pt>
                      <c:pt idx="190">
                        <c:v>90</c:v>
                      </c:pt>
                      <c:pt idx="191">
                        <c:v>81</c:v>
                      </c:pt>
                      <c:pt idx="192">
                        <c:v>72</c:v>
                      </c:pt>
                      <c:pt idx="193">
                        <c:v>63</c:v>
                      </c:pt>
                      <c:pt idx="194">
                        <c:v>54</c:v>
                      </c:pt>
                      <c:pt idx="195">
                        <c:v>45</c:v>
                      </c:pt>
                      <c:pt idx="196">
                        <c:v>36</c:v>
                      </c:pt>
                      <c:pt idx="197">
                        <c:v>27</c:v>
                      </c:pt>
                      <c:pt idx="198">
                        <c:v>18</c:v>
                      </c:pt>
                      <c:pt idx="199">
                        <c:v>9</c:v>
                      </c:pt>
                      <c:pt idx="200">
                        <c:v>0</c:v>
                      </c:pt>
                      <c:pt idx="201">
                        <c:v>8.1</c:v>
                      </c:pt>
                      <c:pt idx="202">
                        <c:v>16.2</c:v>
                      </c:pt>
                      <c:pt idx="203">
                        <c:v>24.299999999999901</c:v>
                      </c:pt>
                      <c:pt idx="204">
                        <c:v>32.4</c:v>
                      </c:pt>
                      <c:pt idx="205">
                        <c:v>40.5</c:v>
                      </c:pt>
                      <c:pt idx="206">
                        <c:v>48.599999999999902</c:v>
                      </c:pt>
                      <c:pt idx="207">
                        <c:v>56.699999999999903</c:v>
                      </c:pt>
                      <c:pt idx="208">
                        <c:v>64.8</c:v>
                      </c:pt>
                      <c:pt idx="209">
                        <c:v>72.899999999999906</c:v>
                      </c:pt>
                      <c:pt idx="210">
                        <c:v>81</c:v>
                      </c:pt>
                      <c:pt idx="211">
                        <c:v>76.5</c:v>
                      </c:pt>
                      <c:pt idx="212">
                        <c:v>72</c:v>
                      </c:pt>
                      <c:pt idx="213">
                        <c:v>67.5</c:v>
                      </c:pt>
                      <c:pt idx="214">
                        <c:v>63</c:v>
                      </c:pt>
                      <c:pt idx="215">
                        <c:v>58.5</c:v>
                      </c:pt>
                      <c:pt idx="216">
                        <c:v>54</c:v>
                      </c:pt>
                      <c:pt idx="217">
                        <c:v>49.5</c:v>
                      </c:pt>
                      <c:pt idx="218">
                        <c:v>45</c:v>
                      </c:pt>
                      <c:pt idx="219">
                        <c:v>40.5</c:v>
                      </c:pt>
                      <c:pt idx="220">
                        <c:v>36</c:v>
                      </c:pt>
                      <c:pt idx="221">
                        <c:v>34.200000000000003</c:v>
                      </c:pt>
                      <c:pt idx="222">
                        <c:v>32.4</c:v>
                      </c:pt>
                      <c:pt idx="223">
                        <c:v>30.6</c:v>
                      </c:pt>
                      <c:pt idx="224">
                        <c:v>28.8</c:v>
                      </c:pt>
                      <c:pt idx="225">
                        <c:v>27</c:v>
                      </c:pt>
                      <c:pt idx="226">
                        <c:v>25.2</c:v>
                      </c:pt>
                      <c:pt idx="227">
                        <c:v>23.4</c:v>
                      </c:pt>
                      <c:pt idx="228">
                        <c:v>21.6</c:v>
                      </c:pt>
                      <c:pt idx="229">
                        <c:v>19.8</c:v>
                      </c:pt>
                      <c:pt idx="230">
                        <c:v>18</c:v>
                      </c:pt>
                      <c:pt idx="231">
                        <c:v>17.100000000000001</c:v>
                      </c:pt>
                      <c:pt idx="232">
                        <c:v>16.2</c:v>
                      </c:pt>
                      <c:pt idx="233">
                        <c:v>15.3</c:v>
                      </c:pt>
                      <c:pt idx="234">
                        <c:v>14.4</c:v>
                      </c:pt>
                      <c:pt idx="235">
                        <c:v>13.5</c:v>
                      </c:pt>
                      <c:pt idx="236">
                        <c:v>12.6</c:v>
                      </c:pt>
                      <c:pt idx="237">
                        <c:v>11.7</c:v>
                      </c:pt>
                      <c:pt idx="238">
                        <c:v>10.8</c:v>
                      </c:pt>
                      <c:pt idx="239">
                        <c:v>9.9</c:v>
                      </c:pt>
                      <c:pt idx="240">
                        <c:v>9</c:v>
                      </c:pt>
                      <c:pt idx="241">
                        <c:v>8.1</c:v>
                      </c:pt>
                      <c:pt idx="242">
                        <c:v>7.2</c:v>
                      </c:pt>
                      <c:pt idx="243">
                        <c:v>6.3</c:v>
                      </c:pt>
                      <c:pt idx="244">
                        <c:v>5.4</c:v>
                      </c:pt>
                      <c:pt idx="245">
                        <c:v>4.5</c:v>
                      </c:pt>
                      <c:pt idx="246">
                        <c:v>3.5999999999999899</c:v>
                      </c:pt>
                      <c:pt idx="247">
                        <c:v>2.7</c:v>
                      </c:pt>
                      <c:pt idx="248">
                        <c:v>1.7999999999999901</c:v>
                      </c:pt>
                      <c:pt idx="249">
                        <c:v>0.9</c:v>
                      </c:pt>
                      <c:pt idx="250">
                        <c:v>0</c:v>
                      </c:pt>
                      <c:pt idx="251">
                        <c:v>0.9</c:v>
                      </c:pt>
                      <c:pt idx="252">
                        <c:v>1.8</c:v>
                      </c:pt>
                      <c:pt idx="253">
                        <c:v>2.7</c:v>
                      </c:pt>
                      <c:pt idx="254">
                        <c:v>3.6</c:v>
                      </c:pt>
                      <c:pt idx="255">
                        <c:v>4.5</c:v>
                      </c:pt>
                      <c:pt idx="256">
                        <c:v>5.4</c:v>
                      </c:pt>
                      <c:pt idx="257">
                        <c:v>6.3</c:v>
                      </c:pt>
                      <c:pt idx="258">
                        <c:v>7.2</c:v>
                      </c:pt>
                      <c:pt idx="259">
                        <c:v>8.1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1</c:v>
                      </c:pt>
                      <c:pt idx="272">
                        <c:v>7.2</c:v>
                      </c:pt>
                      <c:pt idx="273">
                        <c:v>6.3</c:v>
                      </c:pt>
                      <c:pt idx="274">
                        <c:v>5.4</c:v>
                      </c:pt>
                      <c:pt idx="275">
                        <c:v>4.5</c:v>
                      </c:pt>
                      <c:pt idx="276">
                        <c:v>3.5999999999999899</c:v>
                      </c:pt>
                      <c:pt idx="277">
                        <c:v>2.7</c:v>
                      </c:pt>
                      <c:pt idx="278">
                        <c:v>1.7999999999999901</c:v>
                      </c:pt>
                      <c:pt idx="279">
                        <c:v>0.9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1.8</c:v>
                      </c:pt>
                      <c:pt idx="302">
                        <c:v>3.6</c:v>
                      </c:pt>
                      <c:pt idx="303">
                        <c:v>5.4</c:v>
                      </c:pt>
                      <c:pt idx="304">
                        <c:v>7.2</c:v>
                      </c:pt>
                      <c:pt idx="305">
                        <c:v>9</c:v>
                      </c:pt>
                      <c:pt idx="306">
                        <c:v>10.8</c:v>
                      </c:pt>
                      <c:pt idx="307">
                        <c:v>12.6</c:v>
                      </c:pt>
                      <c:pt idx="308">
                        <c:v>14.4</c:v>
                      </c:pt>
                      <c:pt idx="309">
                        <c:v>16.2</c:v>
                      </c:pt>
                      <c:pt idx="310">
                        <c:v>18</c:v>
                      </c:pt>
                      <c:pt idx="311">
                        <c:v>18</c:v>
                      </c:pt>
                      <c:pt idx="312">
                        <c:v>18</c:v>
                      </c:pt>
                      <c:pt idx="313">
                        <c:v>18</c:v>
                      </c:pt>
                      <c:pt idx="314">
                        <c:v>18</c:v>
                      </c:pt>
                      <c:pt idx="315">
                        <c:v>18</c:v>
                      </c:pt>
                      <c:pt idx="316">
                        <c:v>18</c:v>
                      </c:pt>
                      <c:pt idx="317">
                        <c:v>18</c:v>
                      </c:pt>
                      <c:pt idx="318">
                        <c:v>18</c:v>
                      </c:pt>
                      <c:pt idx="319">
                        <c:v>18</c:v>
                      </c:pt>
                      <c:pt idx="320">
                        <c:v>18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6-6754-49D6-AB75-2976AB877CC1}"/>
                  </c:ext>
                </c:extLst>
              </c15:ser>
            </c15:filteredScatterSeries>
            <c15:filteredScatterSeries>
              <c15:ser>
                <c:idx val="42"/>
                <c:order val="85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R$1</c15:sqref>
                        </c15:formulaRef>
                      </c:ext>
                    </c:extLst>
                    <c:strCache>
                      <c:ptCount val="1"/>
                      <c:pt idx="0">
                        <c:v>S-1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R$2:$AR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2.1</c:v>
                      </c:pt>
                      <c:pt idx="2">
                        <c:v>4.2</c:v>
                      </c:pt>
                      <c:pt idx="3">
                        <c:v>6.3</c:v>
                      </c:pt>
                      <c:pt idx="4">
                        <c:v>8.4</c:v>
                      </c:pt>
                      <c:pt idx="5">
                        <c:v>10.5</c:v>
                      </c:pt>
                      <c:pt idx="6">
                        <c:v>12.6</c:v>
                      </c:pt>
                      <c:pt idx="7">
                        <c:v>14.7</c:v>
                      </c:pt>
                      <c:pt idx="8">
                        <c:v>16.8</c:v>
                      </c:pt>
                      <c:pt idx="9">
                        <c:v>18.899999999999999</c:v>
                      </c:pt>
                      <c:pt idx="10">
                        <c:v>21</c:v>
                      </c:pt>
                      <c:pt idx="11">
                        <c:v>21</c:v>
                      </c:pt>
                      <c:pt idx="12">
                        <c:v>21</c:v>
                      </c:pt>
                      <c:pt idx="13">
                        <c:v>21</c:v>
                      </c:pt>
                      <c:pt idx="14">
                        <c:v>21</c:v>
                      </c:pt>
                      <c:pt idx="15">
                        <c:v>21</c:v>
                      </c:pt>
                      <c:pt idx="16">
                        <c:v>21</c:v>
                      </c:pt>
                      <c:pt idx="17">
                        <c:v>21</c:v>
                      </c:pt>
                      <c:pt idx="18">
                        <c:v>21</c:v>
                      </c:pt>
                      <c:pt idx="19">
                        <c:v>21</c:v>
                      </c:pt>
                      <c:pt idx="20">
                        <c:v>21</c:v>
                      </c:pt>
                      <c:pt idx="21">
                        <c:v>18.899999999999999</c:v>
                      </c:pt>
                      <c:pt idx="22">
                        <c:v>16.8</c:v>
                      </c:pt>
                      <c:pt idx="23">
                        <c:v>14.7</c:v>
                      </c:pt>
                      <c:pt idx="24">
                        <c:v>12.6</c:v>
                      </c:pt>
                      <c:pt idx="25">
                        <c:v>10.5</c:v>
                      </c:pt>
                      <c:pt idx="26">
                        <c:v>8.3999999999999897</c:v>
                      </c:pt>
                      <c:pt idx="27">
                        <c:v>6.2999999999999901</c:v>
                      </c:pt>
                      <c:pt idx="28">
                        <c:v>4.1999999999999904</c:v>
                      </c:pt>
                      <c:pt idx="29">
                        <c:v>2.099999999999989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10.199999999999999</c:v>
                      </c:pt>
                      <c:pt idx="42">
                        <c:v>20.399999999999999</c:v>
                      </c:pt>
                      <c:pt idx="43">
                        <c:v>30.599999999999898</c:v>
                      </c:pt>
                      <c:pt idx="44">
                        <c:v>40.799999999999997</c:v>
                      </c:pt>
                      <c:pt idx="45">
                        <c:v>51</c:v>
                      </c:pt>
                      <c:pt idx="46">
                        <c:v>61.199999999999903</c:v>
                      </c:pt>
                      <c:pt idx="47">
                        <c:v>71.399999999999906</c:v>
                      </c:pt>
                      <c:pt idx="48">
                        <c:v>81.599999999999994</c:v>
                      </c:pt>
                      <c:pt idx="49">
                        <c:v>91.8</c:v>
                      </c:pt>
                      <c:pt idx="50">
                        <c:v>102</c:v>
                      </c:pt>
                      <c:pt idx="51">
                        <c:v>102.9</c:v>
                      </c:pt>
                      <c:pt idx="52">
                        <c:v>103.8</c:v>
                      </c:pt>
                      <c:pt idx="53">
                        <c:v>104.7</c:v>
                      </c:pt>
                      <c:pt idx="54">
                        <c:v>105.6</c:v>
                      </c:pt>
                      <c:pt idx="55">
                        <c:v>106.5</c:v>
                      </c:pt>
                      <c:pt idx="56">
                        <c:v>107.4</c:v>
                      </c:pt>
                      <c:pt idx="57">
                        <c:v>108.3</c:v>
                      </c:pt>
                      <c:pt idx="58">
                        <c:v>109.2</c:v>
                      </c:pt>
                      <c:pt idx="59">
                        <c:v>110.1</c:v>
                      </c:pt>
                      <c:pt idx="60">
                        <c:v>111</c:v>
                      </c:pt>
                      <c:pt idx="61">
                        <c:v>99.9</c:v>
                      </c:pt>
                      <c:pt idx="62">
                        <c:v>88.8</c:v>
                      </c:pt>
                      <c:pt idx="63">
                        <c:v>77.7</c:v>
                      </c:pt>
                      <c:pt idx="64">
                        <c:v>66.599999999999994</c:v>
                      </c:pt>
                      <c:pt idx="65">
                        <c:v>55.5</c:v>
                      </c:pt>
                      <c:pt idx="66">
                        <c:v>44.4</c:v>
                      </c:pt>
                      <c:pt idx="67">
                        <c:v>33.299999999999997</c:v>
                      </c:pt>
                      <c:pt idx="68">
                        <c:v>22.2</c:v>
                      </c:pt>
                      <c:pt idx="69">
                        <c:v>11.1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3.9</c:v>
                      </c:pt>
                      <c:pt idx="102">
                        <c:v>7.8</c:v>
                      </c:pt>
                      <c:pt idx="103">
                        <c:v>11.7</c:v>
                      </c:pt>
                      <c:pt idx="104">
                        <c:v>15.6</c:v>
                      </c:pt>
                      <c:pt idx="105">
                        <c:v>19.5</c:v>
                      </c:pt>
                      <c:pt idx="106">
                        <c:v>23.4</c:v>
                      </c:pt>
                      <c:pt idx="107">
                        <c:v>27.3</c:v>
                      </c:pt>
                      <c:pt idx="108">
                        <c:v>31.2</c:v>
                      </c:pt>
                      <c:pt idx="109">
                        <c:v>35.1</c:v>
                      </c:pt>
                      <c:pt idx="110">
                        <c:v>39</c:v>
                      </c:pt>
                      <c:pt idx="111">
                        <c:v>48.9</c:v>
                      </c:pt>
                      <c:pt idx="112">
                        <c:v>58.8</c:v>
                      </c:pt>
                      <c:pt idx="113">
                        <c:v>68.7</c:v>
                      </c:pt>
                      <c:pt idx="114">
                        <c:v>78.599999999999994</c:v>
                      </c:pt>
                      <c:pt idx="115">
                        <c:v>88.5</c:v>
                      </c:pt>
                      <c:pt idx="116">
                        <c:v>98.4</c:v>
                      </c:pt>
                      <c:pt idx="117">
                        <c:v>108.3</c:v>
                      </c:pt>
                      <c:pt idx="118">
                        <c:v>118.2</c:v>
                      </c:pt>
                      <c:pt idx="119">
                        <c:v>128.1</c:v>
                      </c:pt>
                      <c:pt idx="120">
                        <c:v>138</c:v>
                      </c:pt>
                      <c:pt idx="121">
                        <c:v>137.1</c:v>
                      </c:pt>
                      <c:pt idx="122">
                        <c:v>136.19999999999999</c:v>
                      </c:pt>
                      <c:pt idx="123">
                        <c:v>135.30000000000001</c:v>
                      </c:pt>
                      <c:pt idx="124">
                        <c:v>134.4</c:v>
                      </c:pt>
                      <c:pt idx="125">
                        <c:v>133.5</c:v>
                      </c:pt>
                      <c:pt idx="126">
                        <c:v>132.6</c:v>
                      </c:pt>
                      <c:pt idx="127">
                        <c:v>131.69999999999999</c:v>
                      </c:pt>
                      <c:pt idx="128">
                        <c:v>130.80000000000001</c:v>
                      </c:pt>
                      <c:pt idx="129">
                        <c:v>129.9</c:v>
                      </c:pt>
                      <c:pt idx="130">
                        <c:v>129</c:v>
                      </c:pt>
                      <c:pt idx="131">
                        <c:v>144.9</c:v>
                      </c:pt>
                      <c:pt idx="132">
                        <c:v>160.80000000000001</c:v>
                      </c:pt>
                      <c:pt idx="133">
                        <c:v>176.7</c:v>
                      </c:pt>
                      <c:pt idx="134">
                        <c:v>192.6</c:v>
                      </c:pt>
                      <c:pt idx="135">
                        <c:v>208.5</c:v>
                      </c:pt>
                      <c:pt idx="136">
                        <c:v>224.4</c:v>
                      </c:pt>
                      <c:pt idx="137">
                        <c:v>240.3</c:v>
                      </c:pt>
                      <c:pt idx="138">
                        <c:v>256.2</c:v>
                      </c:pt>
                      <c:pt idx="139">
                        <c:v>272.10000000000002</c:v>
                      </c:pt>
                      <c:pt idx="140">
                        <c:v>288</c:v>
                      </c:pt>
                      <c:pt idx="141">
                        <c:v>284.7</c:v>
                      </c:pt>
                      <c:pt idx="142">
                        <c:v>281.39999999999998</c:v>
                      </c:pt>
                      <c:pt idx="143">
                        <c:v>278.10000000000002</c:v>
                      </c:pt>
                      <c:pt idx="144">
                        <c:v>274.8</c:v>
                      </c:pt>
                      <c:pt idx="145">
                        <c:v>271.5</c:v>
                      </c:pt>
                      <c:pt idx="146">
                        <c:v>268.2</c:v>
                      </c:pt>
                      <c:pt idx="147">
                        <c:v>264.89999999999998</c:v>
                      </c:pt>
                      <c:pt idx="148">
                        <c:v>261.60000000000002</c:v>
                      </c:pt>
                      <c:pt idx="149">
                        <c:v>258.3</c:v>
                      </c:pt>
                      <c:pt idx="150">
                        <c:v>255</c:v>
                      </c:pt>
                      <c:pt idx="151">
                        <c:v>249.3</c:v>
                      </c:pt>
                      <c:pt idx="152">
                        <c:v>243.6</c:v>
                      </c:pt>
                      <c:pt idx="153">
                        <c:v>237.9</c:v>
                      </c:pt>
                      <c:pt idx="154">
                        <c:v>232.2</c:v>
                      </c:pt>
                      <c:pt idx="155">
                        <c:v>226.5</c:v>
                      </c:pt>
                      <c:pt idx="156">
                        <c:v>220.8</c:v>
                      </c:pt>
                      <c:pt idx="157">
                        <c:v>215.1</c:v>
                      </c:pt>
                      <c:pt idx="158">
                        <c:v>209.4</c:v>
                      </c:pt>
                      <c:pt idx="159">
                        <c:v>203.7</c:v>
                      </c:pt>
                      <c:pt idx="160">
                        <c:v>198</c:v>
                      </c:pt>
                      <c:pt idx="161">
                        <c:v>232.2</c:v>
                      </c:pt>
                      <c:pt idx="162">
                        <c:v>266.39999999999998</c:v>
                      </c:pt>
                      <c:pt idx="163">
                        <c:v>300.60000000000002</c:v>
                      </c:pt>
                      <c:pt idx="164">
                        <c:v>334.8</c:v>
                      </c:pt>
                      <c:pt idx="165">
                        <c:v>369</c:v>
                      </c:pt>
                      <c:pt idx="166">
                        <c:v>403.2</c:v>
                      </c:pt>
                      <c:pt idx="167">
                        <c:v>437.4</c:v>
                      </c:pt>
                      <c:pt idx="168">
                        <c:v>471.6</c:v>
                      </c:pt>
                      <c:pt idx="169">
                        <c:v>505.8</c:v>
                      </c:pt>
                      <c:pt idx="170">
                        <c:v>540</c:v>
                      </c:pt>
                      <c:pt idx="171">
                        <c:v>543</c:v>
                      </c:pt>
                      <c:pt idx="172">
                        <c:v>546</c:v>
                      </c:pt>
                      <c:pt idx="173">
                        <c:v>549</c:v>
                      </c:pt>
                      <c:pt idx="174">
                        <c:v>552</c:v>
                      </c:pt>
                      <c:pt idx="175">
                        <c:v>555</c:v>
                      </c:pt>
                      <c:pt idx="176">
                        <c:v>558</c:v>
                      </c:pt>
                      <c:pt idx="177">
                        <c:v>561</c:v>
                      </c:pt>
                      <c:pt idx="178">
                        <c:v>564</c:v>
                      </c:pt>
                      <c:pt idx="179">
                        <c:v>567</c:v>
                      </c:pt>
                      <c:pt idx="180">
                        <c:v>570</c:v>
                      </c:pt>
                      <c:pt idx="181">
                        <c:v>527.70000000000005</c:v>
                      </c:pt>
                      <c:pt idx="182">
                        <c:v>485.4</c:v>
                      </c:pt>
                      <c:pt idx="183">
                        <c:v>443.1</c:v>
                      </c:pt>
                      <c:pt idx="184">
                        <c:v>400.8</c:v>
                      </c:pt>
                      <c:pt idx="185">
                        <c:v>358.5</c:v>
                      </c:pt>
                      <c:pt idx="186">
                        <c:v>316.2</c:v>
                      </c:pt>
                      <c:pt idx="187">
                        <c:v>273.89999999999998</c:v>
                      </c:pt>
                      <c:pt idx="188">
                        <c:v>231.6</c:v>
                      </c:pt>
                      <c:pt idx="189">
                        <c:v>189.3</c:v>
                      </c:pt>
                      <c:pt idx="190">
                        <c:v>147</c:v>
                      </c:pt>
                      <c:pt idx="191">
                        <c:v>162.30000000000001</c:v>
                      </c:pt>
                      <c:pt idx="192">
                        <c:v>177.6</c:v>
                      </c:pt>
                      <c:pt idx="193">
                        <c:v>192.9</c:v>
                      </c:pt>
                      <c:pt idx="194">
                        <c:v>208.2</c:v>
                      </c:pt>
                      <c:pt idx="195">
                        <c:v>223.5</c:v>
                      </c:pt>
                      <c:pt idx="196">
                        <c:v>238.8</c:v>
                      </c:pt>
                      <c:pt idx="197">
                        <c:v>254.1</c:v>
                      </c:pt>
                      <c:pt idx="198">
                        <c:v>269.39999999999998</c:v>
                      </c:pt>
                      <c:pt idx="199">
                        <c:v>284.7</c:v>
                      </c:pt>
                      <c:pt idx="200">
                        <c:v>300</c:v>
                      </c:pt>
                      <c:pt idx="201">
                        <c:v>294.60000000000002</c:v>
                      </c:pt>
                      <c:pt idx="202">
                        <c:v>289.2</c:v>
                      </c:pt>
                      <c:pt idx="203">
                        <c:v>283.8</c:v>
                      </c:pt>
                      <c:pt idx="204">
                        <c:v>278.39999999999998</c:v>
                      </c:pt>
                      <c:pt idx="205">
                        <c:v>273</c:v>
                      </c:pt>
                      <c:pt idx="206">
                        <c:v>267.60000000000002</c:v>
                      </c:pt>
                      <c:pt idx="207">
                        <c:v>262.2</c:v>
                      </c:pt>
                      <c:pt idx="208">
                        <c:v>256.8</c:v>
                      </c:pt>
                      <c:pt idx="209">
                        <c:v>251.4</c:v>
                      </c:pt>
                      <c:pt idx="210">
                        <c:v>246</c:v>
                      </c:pt>
                      <c:pt idx="211">
                        <c:v>228.3</c:v>
                      </c:pt>
                      <c:pt idx="212">
                        <c:v>210.6</c:v>
                      </c:pt>
                      <c:pt idx="213">
                        <c:v>192.9</c:v>
                      </c:pt>
                      <c:pt idx="214">
                        <c:v>175.2</c:v>
                      </c:pt>
                      <c:pt idx="215">
                        <c:v>157.5</c:v>
                      </c:pt>
                      <c:pt idx="216">
                        <c:v>139.80000000000001</c:v>
                      </c:pt>
                      <c:pt idx="217">
                        <c:v>122.1</c:v>
                      </c:pt>
                      <c:pt idx="218">
                        <c:v>104.4</c:v>
                      </c:pt>
                      <c:pt idx="219">
                        <c:v>86.7</c:v>
                      </c:pt>
                      <c:pt idx="220">
                        <c:v>69</c:v>
                      </c:pt>
                      <c:pt idx="221">
                        <c:v>65.099999999999994</c:v>
                      </c:pt>
                      <c:pt idx="222">
                        <c:v>61.2</c:v>
                      </c:pt>
                      <c:pt idx="223">
                        <c:v>57.3</c:v>
                      </c:pt>
                      <c:pt idx="224">
                        <c:v>53.4</c:v>
                      </c:pt>
                      <c:pt idx="225">
                        <c:v>49.5</c:v>
                      </c:pt>
                      <c:pt idx="226">
                        <c:v>45.6</c:v>
                      </c:pt>
                      <c:pt idx="227">
                        <c:v>41.7</c:v>
                      </c:pt>
                      <c:pt idx="228">
                        <c:v>37.799999999999997</c:v>
                      </c:pt>
                      <c:pt idx="229">
                        <c:v>33.9</c:v>
                      </c:pt>
                      <c:pt idx="230">
                        <c:v>30</c:v>
                      </c:pt>
                      <c:pt idx="231">
                        <c:v>30</c:v>
                      </c:pt>
                      <c:pt idx="232">
                        <c:v>30</c:v>
                      </c:pt>
                      <c:pt idx="233">
                        <c:v>30</c:v>
                      </c:pt>
                      <c:pt idx="234">
                        <c:v>30</c:v>
                      </c:pt>
                      <c:pt idx="235">
                        <c:v>30</c:v>
                      </c:pt>
                      <c:pt idx="236">
                        <c:v>30</c:v>
                      </c:pt>
                      <c:pt idx="237">
                        <c:v>30</c:v>
                      </c:pt>
                      <c:pt idx="238">
                        <c:v>30</c:v>
                      </c:pt>
                      <c:pt idx="239">
                        <c:v>30</c:v>
                      </c:pt>
                      <c:pt idx="240">
                        <c:v>30</c:v>
                      </c:pt>
                      <c:pt idx="241">
                        <c:v>29.8</c:v>
                      </c:pt>
                      <c:pt idx="242">
                        <c:v>29.6</c:v>
                      </c:pt>
                      <c:pt idx="243">
                        <c:v>29.4</c:v>
                      </c:pt>
                      <c:pt idx="244">
                        <c:v>29.2</c:v>
                      </c:pt>
                      <c:pt idx="245">
                        <c:v>29</c:v>
                      </c:pt>
                      <c:pt idx="246">
                        <c:v>28.8</c:v>
                      </c:pt>
                      <c:pt idx="247">
                        <c:v>28.6</c:v>
                      </c:pt>
                      <c:pt idx="248">
                        <c:v>28.4</c:v>
                      </c:pt>
                      <c:pt idx="249">
                        <c:v>28.2</c:v>
                      </c:pt>
                      <c:pt idx="250">
                        <c:v>28</c:v>
                      </c:pt>
                      <c:pt idx="251">
                        <c:v>27</c:v>
                      </c:pt>
                      <c:pt idx="252">
                        <c:v>26</c:v>
                      </c:pt>
                      <c:pt idx="253">
                        <c:v>25</c:v>
                      </c:pt>
                      <c:pt idx="254">
                        <c:v>24</c:v>
                      </c:pt>
                      <c:pt idx="255">
                        <c:v>23</c:v>
                      </c:pt>
                      <c:pt idx="256">
                        <c:v>22</c:v>
                      </c:pt>
                      <c:pt idx="257">
                        <c:v>21</c:v>
                      </c:pt>
                      <c:pt idx="258">
                        <c:v>20</c:v>
                      </c:pt>
                      <c:pt idx="259">
                        <c:v>19</c:v>
                      </c:pt>
                      <c:pt idx="260">
                        <c:v>18</c:v>
                      </c:pt>
                      <c:pt idx="261">
                        <c:v>17.100000000000001</c:v>
                      </c:pt>
                      <c:pt idx="262">
                        <c:v>16.2</c:v>
                      </c:pt>
                      <c:pt idx="263">
                        <c:v>15.3</c:v>
                      </c:pt>
                      <c:pt idx="264">
                        <c:v>14.4</c:v>
                      </c:pt>
                      <c:pt idx="265">
                        <c:v>13.5</c:v>
                      </c:pt>
                      <c:pt idx="266">
                        <c:v>12.6</c:v>
                      </c:pt>
                      <c:pt idx="267">
                        <c:v>11.7</c:v>
                      </c:pt>
                      <c:pt idx="268">
                        <c:v>10.8</c:v>
                      </c:pt>
                      <c:pt idx="269">
                        <c:v>9.9</c:v>
                      </c:pt>
                      <c:pt idx="270">
                        <c:v>9</c:v>
                      </c:pt>
                      <c:pt idx="271">
                        <c:v>12</c:v>
                      </c:pt>
                      <c:pt idx="272">
                        <c:v>15</c:v>
                      </c:pt>
                      <c:pt idx="273">
                        <c:v>18</c:v>
                      </c:pt>
                      <c:pt idx="274">
                        <c:v>21</c:v>
                      </c:pt>
                      <c:pt idx="275">
                        <c:v>24</c:v>
                      </c:pt>
                      <c:pt idx="276">
                        <c:v>27</c:v>
                      </c:pt>
                      <c:pt idx="277">
                        <c:v>30</c:v>
                      </c:pt>
                      <c:pt idx="278">
                        <c:v>33</c:v>
                      </c:pt>
                      <c:pt idx="279">
                        <c:v>36</c:v>
                      </c:pt>
                      <c:pt idx="280">
                        <c:v>39</c:v>
                      </c:pt>
                      <c:pt idx="281">
                        <c:v>39</c:v>
                      </c:pt>
                      <c:pt idx="282">
                        <c:v>39</c:v>
                      </c:pt>
                      <c:pt idx="283">
                        <c:v>39</c:v>
                      </c:pt>
                      <c:pt idx="284">
                        <c:v>39</c:v>
                      </c:pt>
                      <c:pt idx="285">
                        <c:v>39</c:v>
                      </c:pt>
                      <c:pt idx="286">
                        <c:v>39</c:v>
                      </c:pt>
                      <c:pt idx="287">
                        <c:v>39</c:v>
                      </c:pt>
                      <c:pt idx="288">
                        <c:v>39</c:v>
                      </c:pt>
                      <c:pt idx="289">
                        <c:v>39</c:v>
                      </c:pt>
                      <c:pt idx="290">
                        <c:v>39</c:v>
                      </c:pt>
                      <c:pt idx="291">
                        <c:v>36.9</c:v>
                      </c:pt>
                      <c:pt idx="292">
                        <c:v>34.799999999999997</c:v>
                      </c:pt>
                      <c:pt idx="293">
                        <c:v>32.700000000000003</c:v>
                      </c:pt>
                      <c:pt idx="294">
                        <c:v>30.6</c:v>
                      </c:pt>
                      <c:pt idx="295">
                        <c:v>28.5</c:v>
                      </c:pt>
                      <c:pt idx="296">
                        <c:v>26.4</c:v>
                      </c:pt>
                      <c:pt idx="297">
                        <c:v>24.299999999999901</c:v>
                      </c:pt>
                      <c:pt idx="298">
                        <c:v>22.2</c:v>
                      </c:pt>
                      <c:pt idx="299">
                        <c:v>20.099999999999898</c:v>
                      </c:pt>
                      <c:pt idx="300">
                        <c:v>18</c:v>
                      </c:pt>
                      <c:pt idx="301">
                        <c:v>18</c:v>
                      </c:pt>
                      <c:pt idx="302">
                        <c:v>18</c:v>
                      </c:pt>
                      <c:pt idx="303">
                        <c:v>18</c:v>
                      </c:pt>
                      <c:pt idx="304">
                        <c:v>18</c:v>
                      </c:pt>
                      <c:pt idx="305">
                        <c:v>18</c:v>
                      </c:pt>
                      <c:pt idx="306">
                        <c:v>18</c:v>
                      </c:pt>
                      <c:pt idx="307">
                        <c:v>18</c:v>
                      </c:pt>
                      <c:pt idx="308">
                        <c:v>18</c:v>
                      </c:pt>
                      <c:pt idx="309">
                        <c:v>18</c:v>
                      </c:pt>
                      <c:pt idx="310">
                        <c:v>18</c:v>
                      </c:pt>
                      <c:pt idx="311">
                        <c:v>26.4</c:v>
                      </c:pt>
                      <c:pt idx="312">
                        <c:v>34.799999999999997</c:v>
                      </c:pt>
                      <c:pt idx="313">
                        <c:v>43.2</c:v>
                      </c:pt>
                      <c:pt idx="314">
                        <c:v>51.6</c:v>
                      </c:pt>
                      <c:pt idx="315">
                        <c:v>60</c:v>
                      </c:pt>
                      <c:pt idx="316">
                        <c:v>68.400000000000006</c:v>
                      </c:pt>
                      <c:pt idx="317">
                        <c:v>76.8</c:v>
                      </c:pt>
                      <c:pt idx="318">
                        <c:v>85.2</c:v>
                      </c:pt>
                      <c:pt idx="319">
                        <c:v>93.6</c:v>
                      </c:pt>
                      <c:pt idx="320">
                        <c:v>102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7-6754-49D6-AB75-2976AB877CC1}"/>
                  </c:ext>
                </c:extLst>
              </c15:ser>
            </c15:filteredScatterSeries>
            <c15:filteredScatterSeries>
              <c15:ser>
                <c:idx val="43"/>
                <c:order val="86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1</c15:sqref>
                        </c15:formulaRef>
                      </c:ext>
                    </c:extLst>
                    <c:strCache>
                      <c:ptCount val="1"/>
                      <c:pt idx="0">
                        <c:v>S-12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S$2:$AS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</c:v>
                      </c:pt>
                      <c:pt idx="32">
                        <c:v>0</c:v>
                      </c:pt>
                      <c:pt idx="33">
                        <c:v>0</c:v>
                      </c:pt>
                      <c:pt idx="34">
                        <c:v>0</c:v>
                      </c:pt>
                      <c:pt idx="35">
                        <c:v>0</c:v>
                      </c:pt>
                      <c:pt idx="36">
                        <c:v>0</c:v>
                      </c:pt>
                      <c:pt idx="37">
                        <c:v>0</c:v>
                      </c:pt>
                      <c:pt idx="38">
                        <c:v>0</c:v>
                      </c:pt>
                      <c:pt idx="39">
                        <c:v>0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</c:v>
                      </c:pt>
                      <c:pt idx="62">
                        <c:v>0</c:v>
                      </c:pt>
                      <c:pt idx="63">
                        <c:v>0</c:v>
                      </c:pt>
                      <c:pt idx="64">
                        <c:v>0</c:v>
                      </c:pt>
                      <c:pt idx="65">
                        <c:v>0</c:v>
                      </c:pt>
                      <c:pt idx="66">
                        <c:v>0</c:v>
                      </c:pt>
                      <c:pt idx="67">
                        <c:v>0</c:v>
                      </c:pt>
                      <c:pt idx="68">
                        <c:v>0</c:v>
                      </c:pt>
                      <c:pt idx="69">
                        <c:v>0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8.4</c:v>
                      </c:pt>
                      <c:pt idx="112">
                        <c:v>16.8</c:v>
                      </c:pt>
                      <c:pt idx="113">
                        <c:v>25.2</c:v>
                      </c:pt>
                      <c:pt idx="114">
                        <c:v>33.6</c:v>
                      </c:pt>
                      <c:pt idx="115">
                        <c:v>42</c:v>
                      </c:pt>
                      <c:pt idx="116">
                        <c:v>50.4</c:v>
                      </c:pt>
                      <c:pt idx="117">
                        <c:v>58.8</c:v>
                      </c:pt>
                      <c:pt idx="118">
                        <c:v>67.2</c:v>
                      </c:pt>
                      <c:pt idx="119">
                        <c:v>75.599999999999994</c:v>
                      </c:pt>
                      <c:pt idx="120">
                        <c:v>84</c:v>
                      </c:pt>
                      <c:pt idx="121">
                        <c:v>336</c:v>
                      </c:pt>
                      <c:pt idx="122">
                        <c:v>588</c:v>
                      </c:pt>
                      <c:pt idx="123">
                        <c:v>840</c:v>
                      </c:pt>
                      <c:pt idx="124">
                        <c:v>1092</c:v>
                      </c:pt>
                      <c:pt idx="125">
                        <c:v>1344</c:v>
                      </c:pt>
                      <c:pt idx="126">
                        <c:v>1596</c:v>
                      </c:pt>
                      <c:pt idx="127">
                        <c:v>1848</c:v>
                      </c:pt>
                      <c:pt idx="128">
                        <c:v>2100</c:v>
                      </c:pt>
                      <c:pt idx="129">
                        <c:v>2352</c:v>
                      </c:pt>
                      <c:pt idx="130">
                        <c:v>2604</c:v>
                      </c:pt>
                      <c:pt idx="131">
                        <c:v>2453.6999999999998</c:v>
                      </c:pt>
                      <c:pt idx="132">
                        <c:v>2303.4</c:v>
                      </c:pt>
                      <c:pt idx="133">
                        <c:v>2153.1</c:v>
                      </c:pt>
                      <c:pt idx="134">
                        <c:v>2002.8</c:v>
                      </c:pt>
                      <c:pt idx="135">
                        <c:v>1852.5</c:v>
                      </c:pt>
                      <c:pt idx="136">
                        <c:v>1702.19999999999</c:v>
                      </c:pt>
                      <c:pt idx="137">
                        <c:v>1551.8999999999901</c:v>
                      </c:pt>
                      <c:pt idx="138">
                        <c:v>1401.6</c:v>
                      </c:pt>
                      <c:pt idx="139">
                        <c:v>1251.3</c:v>
                      </c:pt>
                      <c:pt idx="140">
                        <c:v>1101</c:v>
                      </c:pt>
                      <c:pt idx="141">
                        <c:v>993.9</c:v>
                      </c:pt>
                      <c:pt idx="142">
                        <c:v>886.8</c:v>
                      </c:pt>
                      <c:pt idx="143">
                        <c:v>779.7</c:v>
                      </c:pt>
                      <c:pt idx="144">
                        <c:v>672.6</c:v>
                      </c:pt>
                      <c:pt idx="145">
                        <c:v>565.5</c:v>
                      </c:pt>
                      <c:pt idx="146">
                        <c:v>458.4</c:v>
                      </c:pt>
                      <c:pt idx="147">
                        <c:v>351.3</c:v>
                      </c:pt>
                      <c:pt idx="148">
                        <c:v>244.2</c:v>
                      </c:pt>
                      <c:pt idx="149">
                        <c:v>137.1</c:v>
                      </c:pt>
                      <c:pt idx="150">
                        <c:v>30</c:v>
                      </c:pt>
                      <c:pt idx="151">
                        <c:v>27</c:v>
                      </c:pt>
                      <c:pt idx="152">
                        <c:v>24</c:v>
                      </c:pt>
                      <c:pt idx="153">
                        <c:v>21</c:v>
                      </c:pt>
                      <c:pt idx="154">
                        <c:v>18</c:v>
                      </c:pt>
                      <c:pt idx="155">
                        <c:v>15</c:v>
                      </c:pt>
                      <c:pt idx="156">
                        <c:v>12</c:v>
                      </c:pt>
                      <c:pt idx="157">
                        <c:v>9</c:v>
                      </c:pt>
                      <c:pt idx="158">
                        <c:v>6</c:v>
                      </c:pt>
                      <c:pt idx="159">
                        <c:v>3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0.9</c:v>
                      </c:pt>
                      <c:pt idx="182">
                        <c:v>1.8</c:v>
                      </c:pt>
                      <c:pt idx="183">
                        <c:v>2.7</c:v>
                      </c:pt>
                      <c:pt idx="184">
                        <c:v>3.6</c:v>
                      </c:pt>
                      <c:pt idx="185">
                        <c:v>4.5</c:v>
                      </c:pt>
                      <c:pt idx="186">
                        <c:v>5.4</c:v>
                      </c:pt>
                      <c:pt idx="187">
                        <c:v>6.3</c:v>
                      </c:pt>
                      <c:pt idx="188">
                        <c:v>7.2</c:v>
                      </c:pt>
                      <c:pt idx="189">
                        <c:v>8.1</c:v>
                      </c:pt>
                      <c:pt idx="190">
                        <c:v>9</c:v>
                      </c:pt>
                      <c:pt idx="191">
                        <c:v>11.1</c:v>
                      </c:pt>
                      <c:pt idx="192">
                        <c:v>13.2</c:v>
                      </c:pt>
                      <c:pt idx="193">
                        <c:v>15.3</c:v>
                      </c:pt>
                      <c:pt idx="194">
                        <c:v>17.399999999999999</c:v>
                      </c:pt>
                      <c:pt idx="195">
                        <c:v>19.5</c:v>
                      </c:pt>
                      <c:pt idx="196">
                        <c:v>21.6</c:v>
                      </c:pt>
                      <c:pt idx="197">
                        <c:v>23.7</c:v>
                      </c:pt>
                      <c:pt idx="198">
                        <c:v>25.8</c:v>
                      </c:pt>
                      <c:pt idx="199">
                        <c:v>27.9</c:v>
                      </c:pt>
                      <c:pt idx="200">
                        <c:v>30</c:v>
                      </c:pt>
                      <c:pt idx="201">
                        <c:v>43.8</c:v>
                      </c:pt>
                      <c:pt idx="202">
                        <c:v>57.6</c:v>
                      </c:pt>
                      <c:pt idx="203">
                        <c:v>71.400000000000006</c:v>
                      </c:pt>
                      <c:pt idx="204">
                        <c:v>85.2</c:v>
                      </c:pt>
                      <c:pt idx="205">
                        <c:v>99</c:v>
                      </c:pt>
                      <c:pt idx="206">
                        <c:v>112.8</c:v>
                      </c:pt>
                      <c:pt idx="207">
                        <c:v>126.6</c:v>
                      </c:pt>
                      <c:pt idx="208">
                        <c:v>140.4</c:v>
                      </c:pt>
                      <c:pt idx="209">
                        <c:v>154.19999999999999</c:v>
                      </c:pt>
                      <c:pt idx="210">
                        <c:v>168</c:v>
                      </c:pt>
                      <c:pt idx="211">
                        <c:v>161.1</c:v>
                      </c:pt>
                      <c:pt idx="212">
                        <c:v>154.19999999999999</c:v>
                      </c:pt>
                      <c:pt idx="213">
                        <c:v>147.30000000000001</c:v>
                      </c:pt>
                      <c:pt idx="214">
                        <c:v>140.4</c:v>
                      </c:pt>
                      <c:pt idx="215">
                        <c:v>133.5</c:v>
                      </c:pt>
                      <c:pt idx="216">
                        <c:v>126.6</c:v>
                      </c:pt>
                      <c:pt idx="217">
                        <c:v>119.69999999999899</c:v>
                      </c:pt>
                      <c:pt idx="218">
                        <c:v>112.8</c:v>
                      </c:pt>
                      <c:pt idx="219">
                        <c:v>105.9</c:v>
                      </c:pt>
                      <c:pt idx="220">
                        <c:v>99</c:v>
                      </c:pt>
                      <c:pt idx="221">
                        <c:v>96.3</c:v>
                      </c:pt>
                      <c:pt idx="222">
                        <c:v>93.6</c:v>
                      </c:pt>
                      <c:pt idx="223">
                        <c:v>90.9</c:v>
                      </c:pt>
                      <c:pt idx="224">
                        <c:v>88.2</c:v>
                      </c:pt>
                      <c:pt idx="225">
                        <c:v>85.5</c:v>
                      </c:pt>
                      <c:pt idx="226">
                        <c:v>82.8</c:v>
                      </c:pt>
                      <c:pt idx="227">
                        <c:v>80.099999999999994</c:v>
                      </c:pt>
                      <c:pt idx="228">
                        <c:v>77.400000000000006</c:v>
                      </c:pt>
                      <c:pt idx="229">
                        <c:v>74.7</c:v>
                      </c:pt>
                      <c:pt idx="230">
                        <c:v>72</c:v>
                      </c:pt>
                      <c:pt idx="231">
                        <c:v>69.599999999999994</c:v>
                      </c:pt>
                      <c:pt idx="232">
                        <c:v>67.2</c:v>
                      </c:pt>
                      <c:pt idx="233">
                        <c:v>64.8</c:v>
                      </c:pt>
                      <c:pt idx="234">
                        <c:v>62.4</c:v>
                      </c:pt>
                      <c:pt idx="235">
                        <c:v>60</c:v>
                      </c:pt>
                      <c:pt idx="236">
                        <c:v>57.6</c:v>
                      </c:pt>
                      <c:pt idx="237">
                        <c:v>55.2</c:v>
                      </c:pt>
                      <c:pt idx="238">
                        <c:v>52.8</c:v>
                      </c:pt>
                      <c:pt idx="239">
                        <c:v>50.4</c:v>
                      </c:pt>
                      <c:pt idx="240">
                        <c:v>48</c:v>
                      </c:pt>
                      <c:pt idx="241">
                        <c:v>45</c:v>
                      </c:pt>
                      <c:pt idx="242">
                        <c:v>42</c:v>
                      </c:pt>
                      <c:pt idx="243">
                        <c:v>39</c:v>
                      </c:pt>
                      <c:pt idx="244">
                        <c:v>36</c:v>
                      </c:pt>
                      <c:pt idx="245">
                        <c:v>33</c:v>
                      </c:pt>
                      <c:pt idx="246">
                        <c:v>30</c:v>
                      </c:pt>
                      <c:pt idx="247">
                        <c:v>27</c:v>
                      </c:pt>
                      <c:pt idx="248">
                        <c:v>24</c:v>
                      </c:pt>
                      <c:pt idx="249">
                        <c:v>21</c:v>
                      </c:pt>
                      <c:pt idx="250">
                        <c:v>18</c:v>
                      </c:pt>
                      <c:pt idx="251">
                        <c:v>25.5</c:v>
                      </c:pt>
                      <c:pt idx="252">
                        <c:v>33</c:v>
                      </c:pt>
                      <c:pt idx="253">
                        <c:v>40.5</c:v>
                      </c:pt>
                      <c:pt idx="254">
                        <c:v>48</c:v>
                      </c:pt>
                      <c:pt idx="255">
                        <c:v>55.5</c:v>
                      </c:pt>
                      <c:pt idx="256">
                        <c:v>63</c:v>
                      </c:pt>
                      <c:pt idx="257">
                        <c:v>70.5</c:v>
                      </c:pt>
                      <c:pt idx="258">
                        <c:v>78</c:v>
                      </c:pt>
                      <c:pt idx="259">
                        <c:v>85.5</c:v>
                      </c:pt>
                      <c:pt idx="260">
                        <c:v>93</c:v>
                      </c:pt>
                      <c:pt idx="261">
                        <c:v>98.7</c:v>
                      </c:pt>
                      <c:pt idx="262">
                        <c:v>104.4</c:v>
                      </c:pt>
                      <c:pt idx="263">
                        <c:v>110.1</c:v>
                      </c:pt>
                      <c:pt idx="264">
                        <c:v>115.8</c:v>
                      </c:pt>
                      <c:pt idx="265">
                        <c:v>121.5</c:v>
                      </c:pt>
                      <c:pt idx="266">
                        <c:v>127.2</c:v>
                      </c:pt>
                      <c:pt idx="267">
                        <c:v>132.9</c:v>
                      </c:pt>
                      <c:pt idx="268">
                        <c:v>138.6</c:v>
                      </c:pt>
                      <c:pt idx="269">
                        <c:v>144.30000000000001</c:v>
                      </c:pt>
                      <c:pt idx="270">
                        <c:v>150</c:v>
                      </c:pt>
                      <c:pt idx="271">
                        <c:v>135.9</c:v>
                      </c:pt>
                      <c:pt idx="272">
                        <c:v>121.8</c:v>
                      </c:pt>
                      <c:pt idx="273">
                        <c:v>107.7</c:v>
                      </c:pt>
                      <c:pt idx="274">
                        <c:v>93.6</c:v>
                      </c:pt>
                      <c:pt idx="275">
                        <c:v>79.5</c:v>
                      </c:pt>
                      <c:pt idx="276">
                        <c:v>65.400000000000006</c:v>
                      </c:pt>
                      <c:pt idx="277">
                        <c:v>51.3</c:v>
                      </c:pt>
                      <c:pt idx="278">
                        <c:v>37.200000000000003</c:v>
                      </c:pt>
                      <c:pt idx="279">
                        <c:v>23.1</c:v>
                      </c:pt>
                      <c:pt idx="280">
                        <c:v>9</c:v>
                      </c:pt>
                      <c:pt idx="281">
                        <c:v>9</c:v>
                      </c:pt>
                      <c:pt idx="282">
                        <c:v>9</c:v>
                      </c:pt>
                      <c:pt idx="283">
                        <c:v>9</c:v>
                      </c:pt>
                      <c:pt idx="284">
                        <c:v>9</c:v>
                      </c:pt>
                      <c:pt idx="285">
                        <c:v>9</c:v>
                      </c:pt>
                      <c:pt idx="286">
                        <c:v>9</c:v>
                      </c:pt>
                      <c:pt idx="287">
                        <c:v>9</c:v>
                      </c:pt>
                      <c:pt idx="288">
                        <c:v>9</c:v>
                      </c:pt>
                      <c:pt idx="289">
                        <c:v>9</c:v>
                      </c:pt>
                      <c:pt idx="290">
                        <c:v>9</c:v>
                      </c:pt>
                      <c:pt idx="291">
                        <c:v>15</c:v>
                      </c:pt>
                      <c:pt idx="292">
                        <c:v>21</c:v>
                      </c:pt>
                      <c:pt idx="293">
                        <c:v>27</c:v>
                      </c:pt>
                      <c:pt idx="294">
                        <c:v>33</c:v>
                      </c:pt>
                      <c:pt idx="295">
                        <c:v>39</c:v>
                      </c:pt>
                      <c:pt idx="296">
                        <c:v>45</c:v>
                      </c:pt>
                      <c:pt idx="297">
                        <c:v>51</c:v>
                      </c:pt>
                      <c:pt idx="298">
                        <c:v>57</c:v>
                      </c:pt>
                      <c:pt idx="299">
                        <c:v>63</c:v>
                      </c:pt>
                      <c:pt idx="300">
                        <c:v>69</c:v>
                      </c:pt>
                      <c:pt idx="301">
                        <c:v>69</c:v>
                      </c:pt>
                      <c:pt idx="302">
                        <c:v>69</c:v>
                      </c:pt>
                      <c:pt idx="303">
                        <c:v>69</c:v>
                      </c:pt>
                      <c:pt idx="304">
                        <c:v>69</c:v>
                      </c:pt>
                      <c:pt idx="305">
                        <c:v>69</c:v>
                      </c:pt>
                      <c:pt idx="306">
                        <c:v>69</c:v>
                      </c:pt>
                      <c:pt idx="307">
                        <c:v>69</c:v>
                      </c:pt>
                      <c:pt idx="308">
                        <c:v>69</c:v>
                      </c:pt>
                      <c:pt idx="309">
                        <c:v>69</c:v>
                      </c:pt>
                      <c:pt idx="310">
                        <c:v>69</c:v>
                      </c:pt>
                      <c:pt idx="311">
                        <c:v>62.1</c:v>
                      </c:pt>
                      <c:pt idx="312">
                        <c:v>55.2</c:v>
                      </c:pt>
                      <c:pt idx="313">
                        <c:v>48.3</c:v>
                      </c:pt>
                      <c:pt idx="314">
                        <c:v>41.4</c:v>
                      </c:pt>
                      <c:pt idx="315">
                        <c:v>34.5</c:v>
                      </c:pt>
                      <c:pt idx="316">
                        <c:v>27.599999999999898</c:v>
                      </c:pt>
                      <c:pt idx="317">
                        <c:v>20.6999999999999</c:v>
                      </c:pt>
                      <c:pt idx="318">
                        <c:v>13.799999999999899</c:v>
                      </c:pt>
                      <c:pt idx="319">
                        <c:v>6.8999999999999897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8-6754-49D6-AB75-2976AB877CC1}"/>
                  </c:ext>
                </c:extLst>
              </c15:ser>
            </c15:filteredScatterSeries>
            <c15:filteredScatterSeries>
              <c15:ser>
                <c:idx val="44"/>
                <c:order val="8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1</c15:sqref>
                        </c15:formulaRef>
                      </c:ext>
                    </c:extLst>
                    <c:strCache>
                      <c:ptCount val="1"/>
                      <c:pt idx="0">
                        <c:v>S-13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T$2:$AT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9</c:v>
                      </c:pt>
                      <c:pt idx="32">
                        <c:v>9</c:v>
                      </c:pt>
                      <c:pt idx="33">
                        <c:v>9</c:v>
                      </c:pt>
                      <c:pt idx="34">
                        <c:v>9</c:v>
                      </c:pt>
                      <c:pt idx="35">
                        <c:v>9</c:v>
                      </c:pt>
                      <c:pt idx="36">
                        <c:v>9</c:v>
                      </c:pt>
                      <c:pt idx="37">
                        <c:v>9</c:v>
                      </c:pt>
                      <c:pt idx="38">
                        <c:v>9</c:v>
                      </c:pt>
                      <c:pt idx="39">
                        <c:v>9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7.8</c:v>
                      </c:pt>
                      <c:pt idx="62">
                        <c:v>15.6</c:v>
                      </c:pt>
                      <c:pt idx="63">
                        <c:v>23.4</c:v>
                      </c:pt>
                      <c:pt idx="64">
                        <c:v>31.2</c:v>
                      </c:pt>
                      <c:pt idx="65">
                        <c:v>39</c:v>
                      </c:pt>
                      <c:pt idx="66">
                        <c:v>46.8</c:v>
                      </c:pt>
                      <c:pt idx="67">
                        <c:v>54.6</c:v>
                      </c:pt>
                      <c:pt idx="68">
                        <c:v>62.4</c:v>
                      </c:pt>
                      <c:pt idx="69">
                        <c:v>70.2</c:v>
                      </c:pt>
                      <c:pt idx="70">
                        <c:v>78</c:v>
                      </c:pt>
                      <c:pt idx="71">
                        <c:v>279.89999999999998</c:v>
                      </c:pt>
                      <c:pt idx="72">
                        <c:v>481.8</c:v>
                      </c:pt>
                      <c:pt idx="73">
                        <c:v>683.7</c:v>
                      </c:pt>
                      <c:pt idx="74">
                        <c:v>885.6</c:v>
                      </c:pt>
                      <c:pt idx="75">
                        <c:v>1087.5</c:v>
                      </c:pt>
                      <c:pt idx="76">
                        <c:v>1289.4000000000001</c:v>
                      </c:pt>
                      <c:pt idx="77">
                        <c:v>1491.3</c:v>
                      </c:pt>
                      <c:pt idx="78">
                        <c:v>1693.2</c:v>
                      </c:pt>
                      <c:pt idx="79">
                        <c:v>1895.1</c:v>
                      </c:pt>
                      <c:pt idx="80">
                        <c:v>2097</c:v>
                      </c:pt>
                      <c:pt idx="81">
                        <c:v>4874.1000000000004</c:v>
                      </c:pt>
                      <c:pt idx="82">
                        <c:v>7651.2</c:v>
                      </c:pt>
                      <c:pt idx="83">
                        <c:v>10428.299999999999</c:v>
                      </c:pt>
                      <c:pt idx="84">
                        <c:v>13205.4</c:v>
                      </c:pt>
                      <c:pt idx="85">
                        <c:v>15982.5</c:v>
                      </c:pt>
                      <c:pt idx="86">
                        <c:v>18759.599999999999</c:v>
                      </c:pt>
                      <c:pt idx="87">
                        <c:v>21536.7</c:v>
                      </c:pt>
                      <c:pt idx="88">
                        <c:v>24313.8</c:v>
                      </c:pt>
                      <c:pt idx="89">
                        <c:v>27090.8999999999</c:v>
                      </c:pt>
                      <c:pt idx="90">
                        <c:v>29868</c:v>
                      </c:pt>
                      <c:pt idx="91">
                        <c:v>32811.599999999999</c:v>
                      </c:pt>
                      <c:pt idx="92">
                        <c:v>35755.199999999997</c:v>
                      </c:pt>
                      <c:pt idx="93">
                        <c:v>38698.800000000003</c:v>
                      </c:pt>
                      <c:pt idx="94">
                        <c:v>41642.400000000001</c:v>
                      </c:pt>
                      <c:pt idx="95">
                        <c:v>44586</c:v>
                      </c:pt>
                      <c:pt idx="96">
                        <c:v>47529.599999999999</c:v>
                      </c:pt>
                      <c:pt idx="97">
                        <c:v>50473.2</c:v>
                      </c:pt>
                      <c:pt idx="98">
                        <c:v>53416.800000000003</c:v>
                      </c:pt>
                      <c:pt idx="99">
                        <c:v>56360.3999999999</c:v>
                      </c:pt>
                      <c:pt idx="100">
                        <c:v>59304</c:v>
                      </c:pt>
                      <c:pt idx="101">
                        <c:v>55947.6</c:v>
                      </c:pt>
                      <c:pt idx="102">
                        <c:v>52591.199999999997</c:v>
                      </c:pt>
                      <c:pt idx="103">
                        <c:v>49234.8</c:v>
                      </c:pt>
                      <c:pt idx="104">
                        <c:v>45878.400000000001</c:v>
                      </c:pt>
                      <c:pt idx="105">
                        <c:v>42522</c:v>
                      </c:pt>
                      <c:pt idx="106">
                        <c:v>39165.599999999999</c:v>
                      </c:pt>
                      <c:pt idx="107">
                        <c:v>35809.199999999997</c:v>
                      </c:pt>
                      <c:pt idx="108">
                        <c:v>32452.799999999999</c:v>
                      </c:pt>
                      <c:pt idx="109">
                        <c:v>29096.3999999999</c:v>
                      </c:pt>
                      <c:pt idx="110">
                        <c:v>25740</c:v>
                      </c:pt>
                      <c:pt idx="111">
                        <c:v>25252.5</c:v>
                      </c:pt>
                      <c:pt idx="112">
                        <c:v>24765</c:v>
                      </c:pt>
                      <c:pt idx="113">
                        <c:v>24277.5</c:v>
                      </c:pt>
                      <c:pt idx="114">
                        <c:v>23790</c:v>
                      </c:pt>
                      <c:pt idx="115">
                        <c:v>23302.5</c:v>
                      </c:pt>
                      <c:pt idx="116">
                        <c:v>22815</c:v>
                      </c:pt>
                      <c:pt idx="117">
                        <c:v>22327.5</c:v>
                      </c:pt>
                      <c:pt idx="118">
                        <c:v>21840</c:v>
                      </c:pt>
                      <c:pt idx="119">
                        <c:v>21352.5</c:v>
                      </c:pt>
                      <c:pt idx="120">
                        <c:v>20865</c:v>
                      </c:pt>
                      <c:pt idx="121">
                        <c:v>19282.8</c:v>
                      </c:pt>
                      <c:pt idx="122">
                        <c:v>17700.599999999999</c:v>
                      </c:pt>
                      <c:pt idx="123">
                        <c:v>16118.4</c:v>
                      </c:pt>
                      <c:pt idx="124">
                        <c:v>14536.2</c:v>
                      </c:pt>
                      <c:pt idx="125">
                        <c:v>12954</c:v>
                      </c:pt>
                      <c:pt idx="126">
                        <c:v>11371.8</c:v>
                      </c:pt>
                      <c:pt idx="127">
                        <c:v>9789.6</c:v>
                      </c:pt>
                      <c:pt idx="128">
                        <c:v>8207.4</c:v>
                      </c:pt>
                      <c:pt idx="129">
                        <c:v>6625.1999999999898</c:v>
                      </c:pt>
                      <c:pt idx="130">
                        <c:v>5043</c:v>
                      </c:pt>
                      <c:pt idx="131">
                        <c:v>4702.5</c:v>
                      </c:pt>
                      <c:pt idx="132">
                        <c:v>4362</c:v>
                      </c:pt>
                      <c:pt idx="133">
                        <c:v>4021.5</c:v>
                      </c:pt>
                      <c:pt idx="134">
                        <c:v>3681</c:v>
                      </c:pt>
                      <c:pt idx="135">
                        <c:v>3340.5</c:v>
                      </c:pt>
                      <c:pt idx="136">
                        <c:v>3000</c:v>
                      </c:pt>
                      <c:pt idx="137">
                        <c:v>2659.5</c:v>
                      </c:pt>
                      <c:pt idx="138">
                        <c:v>2319</c:v>
                      </c:pt>
                      <c:pt idx="139">
                        <c:v>1978.5</c:v>
                      </c:pt>
                      <c:pt idx="140">
                        <c:v>1638</c:v>
                      </c:pt>
                      <c:pt idx="141">
                        <c:v>1633.8</c:v>
                      </c:pt>
                      <c:pt idx="142">
                        <c:v>1629.6</c:v>
                      </c:pt>
                      <c:pt idx="143">
                        <c:v>1625.4</c:v>
                      </c:pt>
                      <c:pt idx="144">
                        <c:v>1621.2</c:v>
                      </c:pt>
                      <c:pt idx="145">
                        <c:v>1617</c:v>
                      </c:pt>
                      <c:pt idx="146">
                        <c:v>1612.8</c:v>
                      </c:pt>
                      <c:pt idx="147">
                        <c:v>1608.6</c:v>
                      </c:pt>
                      <c:pt idx="148">
                        <c:v>1604.4</c:v>
                      </c:pt>
                      <c:pt idx="149">
                        <c:v>1600.2</c:v>
                      </c:pt>
                      <c:pt idx="150">
                        <c:v>1596</c:v>
                      </c:pt>
                      <c:pt idx="151">
                        <c:v>1462.2</c:v>
                      </c:pt>
                      <c:pt idx="152">
                        <c:v>1328.4</c:v>
                      </c:pt>
                      <c:pt idx="153">
                        <c:v>1194.5999999999999</c:v>
                      </c:pt>
                      <c:pt idx="154">
                        <c:v>1060.8</c:v>
                      </c:pt>
                      <c:pt idx="155">
                        <c:v>927</c:v>
                      </c:pt>
                      <c:pt idx="156">
                        <c:v>793.19999999999902</c:v>
                      </c:pt>
                      <c:pt idx="157">
                        <c:v>659.39999999999895</c:v>
                      </c:pt>
                      <c:pt idx="158">
                        <c:v>525.599999999999</c:v>
                      </c:pt>
                      <c:pt idx="159">
                        <c:v>391.79999999999899</c:v>
                      </c:pt>
                      <c:pt idx="160">
                        <c:v>258</c:v>
                      </c:pt>
                      <c:pt idx="161">
                        <c:v>240.6</c:v>
                      </c:pt>
                      <c:pt idx="162">
                        <c:v>223.2</c:v>
                      </c:pt>
                      <c:pt idx="163">
                        <c:v>205.8</c:v>
                      </c:pt>
                      <c:pt idx="164">
                        <c:v>188.4</c:v>
                      </c:pt>
                      <c:pt idx="165">
                        <c:v>171</c:v>
                      </c:pt>
                      <c:pt idx="166">
                        <c:v>153.6</c:v>
                      </c:pt>
                      <c:pt idx="167">
                        <c:v>136.19999999999999</c:v>
                      </c:pt>
                      <c:pt idx="168">
                        <c:v>118.8</c:v>
                      </c:pt>
                      <c:pt idx="169">
                        <c:v>101.4</c:v>
                      </c:pt>
                      <c:pt idx="170">
                        <c:v>84</c:v>
                      </c:pt>
                      <c:pt idx="171">
                        <c:v>81.900000000000006</c:v>
                      </c:pt>
                      <c:pt idx="172">
                        <c:v>79.8</c:v>
                      </c:pt>
                      <c:pt idx="173">
                        <c:v>77.7</c:v>
                      </c:pt>
                      <c:pt idx="174">
                        <c:v>75.599999999999994</c:v>
                      </c:pt>
                      <c:pt idx="175">
                        <c:v>73.5</c:v>
                      </c:pt>
                      <c:pt idx="176">
                        <c:v>71.400000000000006</c:v>
                      </c:pt>
                      <c:pt idx="177">
                        <c:v>69.3</c:v>
                      </c:pt>
                      <c:pt idx="178">
                        <c:v>67.2</c:v>
                      </c:pt>
                      <c:pt idx="179">
                        <c:v>65.099999999999994</c:v>
                      </c:pt>
                      <c:pt idx="180">
                        <c:v>63</c:v>
                      </c:pt>
                      <c:pt idx="181">
                        <c:v>63</c:v>
                      </c:pt>
                      <c:pt idx="182">
                        <c:v>63</c:v>
                      </c:pt>
                      <c:pt idx="183">
                        <c:v>63</c:v>
                      </c:pt>
                      <c:pt idx="184">
                        <c:v>63</c:v>
                      </c:pt>
                      <c:pt idx="185">
                        <c:v>63</c:v>
                      </c:pt>
                      <c:pt idx="186">
                        <c:v>63</c:v>
                      </c:pt>
                      <c:pt idx="187">
                        <c:v>63</c:v>
                      </c:pt>
                      <c:pt idx="188">
                        <c:v>63</c:v>
                      </c:pt>
                      <c:pt idx="189">
                        <c:v>63</c:v>
                      </c:pt>
                      <c:pt idx="190">
                        <c:v>63</c:v>
                      </c:pt>
                      <c:pt idx="191">
                        <c:v>60.3</c:v>
                      </c:pt>
                      <c:pt idx="192">
                        <c:v>57.6</c:v>
                      </c:pt>
                      <c:pt idx="193">
                        <c:v>54.9</c:v>
                      </c:pt>
                      <c:pt idx="194">
                        <c:v>52.2</c:v>
                      </c:pt>
                      <c:pt idx="195">
                        <c:v>49.5</c:v>
                      </c:pt>
                      <c:pt idx="196">
                        <c:v>46.8</c:v>
                      </c:pt>
                      <c:pt idx="197">
                        <c:v>44.099999999999902</c:v>
                      </c:pt>
                      <c:pt idx="198">
                        <c:v>41.4</c:v>
                      </c:pt>
                      <c:pt idx="199">
                        <c:v>38.700000000000003</c:v>
                      </c:pt>
                      <c:pt idx="200">
                        <c:v>36</c:v>
                      </c:pt>
                      <c:pt idx="201">
                        <c:v>36</c:v>
                      </c:pt>
                      <c:pt idx="202">
                        <c:v>36</c:v>
                      </c:pt>
                      <c:pt idx="203">
                        <c:v>36</c:v>
                      </c:pt>
                      <c:pt idx="204">
                        <c:v>36</c:v>
                      </c:pt>
                      <c:pt idx="205">
                        <c:v>36</c:v>
                      </c:pt>
                      <c:pt idx="206">
                        <c:v>36</c:v>
                      </c:pt>
                      <c:pt idx="207">
                        <c:v>36</c:v>
                      </c:pt>
                      <c:pt idx="208">
                        <c:v>36</c:v>
                      </c:pt>
                      <c:pt idx="209">
                        <c:v>36</c:v>
                      </c:pt>
                      <c:pt idx="210">
                        <c:v>36</c:v>
                      </c:pt>
                      <c:pt idx="211">
                        <c:v>35.1</c:v>
                      </c:pt>
                      <c:pt idx="212">
                        <c:v>34.200000000000003</c:v>
                      </c:pt>
                      <c:pt idx="213">
                        <c:v>33.299999999999997</c:v>
                      </c:pt>
                      <c:pt idx="214">
                        <c:v>32.4</c:v>
                      </c:pt>
                      <c:pt idx="215">
                        <c:v>31.5</c:v>
                      </c:pt>
                      <c:pt idx="216">
                        <c:v>30.6</c:v>
                      </c:pt>
                      <c:pt idx="217">
                        <c:v>29.7</c:v>
                      </c:pt>
                      <c:pt idx="218">
                        <c:v>28.8</c:v>
                      </c:pt>
                      <c:pt idx="219">
                        <c:v>27.9</c:v>
                      </c:pt>
                      <c:pt idx="220">
                        <c:v>27</c:v>
                      </c:pt>
                      <c:pt idx="221">
                        <c:v>36</c:v>
                      </c:pt>
                      <c:pt idx="222">
                        <c:v>45</c:v>
                      </c:pt>
                      <c:pt idx="223">
                        <c:v>54</c:v>
                      </c:pt>
                      <c:pt idx="224">
                        <c:v>63</c:v>
                      </c:pt>
                      <c:pt idx="225">
                        <c:v>72</c:v>
                      </c:pt>
                      <c:pt idx="226">
                        <c:v>81</c:v>
                      </c:pt>
                      <c:pt idx="227">
                        <c:v>90</c:v>
                      </c:pt>
                      <c:pt idx="228">
                        <c:v>99</c:v>
                      </c:pt>
                      <c:pt idx="229">
                        <c:v>108</c:v>
                      </c:pt>
                      <c:pt idx="230">
                        <c:v>117</c:v>
                      </c:pt>
                      <c:pt idx="231">
                        <c:v>117</c:v>
                      </c:pt>
                      <c:pt idx="232">
                        <c:v>117</c:v>
                      </c:pt>
                      <c:pt idx="233">
                        <c:v>117</c:v>
                      </c:pt>
                      <c:pt idx="234">
                        <c:v>117</c:v>
                      </c:pt>
                      <c:pt idx="235">
                        <c:v>117</c:v>
                      </c:pt>
                      <c:pt idx="236">
                        <c:v>117</c:v>
                      </c:pt>
                      <c:pt idx="237">
                        <c:v>117</c:v>
                      </c:pt>
                      <c:pt idx="238">
                        <c:v>117</c:v>
                      </c:pt>
                      <c:pt idx="239">
                        <c:v>117</c:v>
                      </c:pt>
                      <c:pt idx="240">
                        <c:v>117</c:v>
                      </c:pt>
                      <c:pt idx="241">
                        <c:v>112.5</c:v>
                      </c:pt>
                      <c:pt idx="242">
                        <c:v>108</c:v>
                      </c:pt>
                      <c:pt idx="243">
                        <c:v>103.5</c:v>
                      </c:pt>
                      <c:pt idx="244">
                        <c:v>99</c:v>
                      </c:pt>
                      <c:pt idx="245">
                        <c:v>94.5</c:v>
                      </c:pt>
                      <c:pt idx="246">
                        <c:v>90</c:v>
                      </c:pt>
                      <c:pt idx="247">
                        <c:v>85.5</c:v>
                      </c:pt>
                      <c:pt idx="248">
                        <c:v>81</c:v>
                      </c:pt>
                      <c:pt idx="249">
                        <c:v>76.5</c:v>
                      </c:pt>
                      <c:pt idx="250">
                        <c:v>72</c:v>
                      </c:pt>
                      <c:pt idx="251">
                        <c:v>69.599999999999994</c:v>
                      </c:pt>
                      <c:pt idx="252">
                        <c:v>67.2</c:v>
                      </c:pt>
                      <c:pt idx="253">
                        <c:v>64.8</c:v>
                      </c:pt>
                      <c:pt idx="254">
                        <c:v>62.4</c:v>
                      </c:pt>
                      <c:pt idx="255">
                        <c:v>60</c:v>
                      </c:pt>
                      <c:pt idx="256">
                        <c:v>57.6</c:v>
                      </c:pt>
                      <c:pt idx="257">
                        <c:v>55.2</c:v>
                      </c:pt>
                      <c:pt idx="258">
                        <c:v>52.8</c:v>
                      </c:pt>
                      <c:pt idx="259">
                        <c:v>50.4</c:v>
                      </c:pt>
                      <c:pt idx="260">
                        <c:v>48</c:v>
                      </c:pt>
                      <c:pt idx="261">
                        <c:v>47.1</c:v>
                      </c:pt>
                      <c:pt idx="262">
                        <c:v>46.2</c:v>
                      </c:pt>
                      <c:pt idx="263">
                        <c:v>45.3</c:v>
                      </c:pt>
                      <c:pt idx="264">
                        <c:v>44.4</c:v>
                      </c:pt>
                      <c:pt idx="265">
                        <c:v>43.5</c:v>
                      </c:pt>
                      <c:pt idx="266">
                        <c:v>42.6</c:v>
                      </c:pt>
                      <c:pt idx="267">
                        <c:v>41.7</c:v>
                      </c:pt>
                      <c:pt idx="268">
                        <c:v>40.799999999999997</c:v>
                      </c:pt>
                      <c:pt idx="269">
                        <c:v>39.9</c:v>
                      </c:pt>
                      <c:pt idx="270">
                        <c:v>39</c:v>
                      </c:pt>
                      <c:pt idx="271">
                        <c:v>37.799999999999997</c:v>
                      </c:pt>
                      <c:pt idx="272">
                        <c:v>36.6</c:v>
                      </c:pt>
                      <c:pt idx="273">
                        <c:v>35.4</c:v>
                      </c:pt>
                      <c:pt idx="274">
                        <c:v>34.200000000000003</c:v>
                      </c:pt>
                      <c:pt idx="275">
                        <c:v>33</c:v>
                      </c:pt>
                      <c:pt idx="276">
                        <c:v>31.8</c:v>
                      </c:pt>
                      <c:pt idx="277">
                        <c:v>30.6</c:v>
                      </c:pt>
                      <c:pt idx="278">
                        <c:v>29.4</c:v>
                      </c:pt>
                      <c:pt idx="279">
                        <c:v>28.2</c:v>
                      </c:pt>
                      <c:pt idx="280">
                        <c:v>27</c:v>
                      </c:pt>
                      <c:pt idx="281">
                        <c:v>29.7</c:v>
                      </c:pt>
                      <c:pt idx="282">
                        <c:v>32.4</c:v>
                      </c:pt>
                      <c:pt idx="283">
                        <c:v>35.1</c:v>
                      </c:pt>
                      <c:pt idx="284">
                        <c:v>37.799999999999997</c:v>
                      </c:pt>
                      <c:pt idx="285">
                        <c:v>40.5</c:v>
                      </c:pt>
                      <c:pt idx="286">
                        <c:v>43.2</c:v>
                      </c:pt>
                      <c:pt idx="287">
                        <c:v>45.9</c:v>
                      </c:pt>
                      <c:pt idx="288">
                        <c:v>48.6</c:v>
                      </c:pt>
                      <c:pt idx="289">
                        <c:v>51.3</c:v>
                      </c:pt>
                      <c:pt idx="290">
                        <c:v>54</c:v>
                      </c:pt>
                      <c:pt idx="291">
                        <c:v>52.2</c:v>
                      </c:pt>
                      <c:pt idx="292">
                        <c:v>50.4</c:v>
                      </c:pt>
                      <c:pt idx="293">
                        <c:v>48.6</c:v>
                      </c:pt>
                      <c:pt idx="294">
                        <c:v>46.8</c:v>
                      </c:pt>
                      <c:pt idx="295">
                        <c:v>45</c:v>
                      </c:pt>
                      <c:pt idx="296">
                        <c:v>43.2</c:v>
                      </c:pt>
                      <c:pt idx="297">
                        <c:v>41.4</c:v>
                      </c:pt>
                      <c:pt idx="298">
                        <c:v>39.6</c:v>
                      </c:pt>
                      <c:pt idx="299">
                        <c:v>37.799999999999997</c:v>
                      </c:pt>
                      <c:pt idx="300">
                        <c:v>36</c:v>
                      </c:pt>
                      <c:pt idx="301">
                        <c:v>33.299999999999997</c:v>
                      </c:pt>
                      <c:pt idx="302">
                        <c:v>30.6</c:v>
                      </c:pt>
                      <c:pt idx="303">
                        <c:v>27.9</c:v>
                      </c:pt>
                      <c:pt idx="304">
                        <c:v>25.2</c:v>
                      </c:pt>
                      <c:pt idx="305">
                        <c:v>22.5</c:v>
                      </c:pt>
                      <c:pt idx="306">
                        <c:v>19.799999999999901</c:v>
                      </c:pt>
                      <c:pt idx="307">
                        <c:v>17.099999999999898</c:v>
                      </c:pt>
                      <c:pt idx="308">
                        <c:v>14.399999999999901</c:v>
                      </c:pt>
                      <c:pt idx="309">
                        <c:v>11.7</c:v>
                      </c:pt>
                      <c:pt idx="310">
                        <c:v>9</c:v>
                      </c:pt>
                      <c:pt idx="311">
                        <c:v>9</c:v>
                      </c:pt>
                      <c:pt idx="312">
                        <c:v>9</c:v>
                      </c:pt>
                      <c:pt idx="313">
                        <c:v>9</c:v>
                      </c:pt>
                      <c:pt idx="314">
                        <c:v>9</c:v>
                      </c:pt>
                      <c:pt idx="315">
                        <c:v>9</c:v>
                      </c:pt>
                      <c:pt idx="316">
                        <c:v>9</c:v>
                      </c:pt>
                      <c:pt idx="317">
                        <c:v>9</c:v>
                      </c:pt>
                      <c:pt idx="318">
                        <c:v>9</c:v>
                      </c:pt>
                      <c:pt idx="319">
                        <c:v>9</c:v>
                      </c:pt>
                      <c:pt idx="320">
                        <c:v>9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9-6754-49D6-AB75-2976AB877CC1}"/>
                  </c:ext>
                </c:extLst>
              </c15:ser>
            </c15:filteredScatterSeries>
            <c15:filteredScatterSeries>
              <c15:ser>
                <c:idx val="45"/>
                <c:order val="88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U$1</c15:sqref>
                        </c15:formulaRef>
                      </c:ext>
                    </c:extLst>
                    <c:strCache>
                      <c:ptCount val="1"/>
                      <c:pt idx="0">
                        <c:v>S-14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75000"/>
                        <a:alpha val="5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U$2:$AU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.9</c:v>
                      </c:pt>
                      <c:pt idx="2">
                        <c:v>1.8</c:v>
                      </c:pt>
                      <c:pt idx="3">
                        <c:v>2.7</c:v>
                      </c:pt>
                      <c:pt idx="4">
                        <c:v>3.6</c:v>
                      </c:pt>
                      <c:pt idx="5">
                        <c:v>4.5</c:v>
                      </c:pt>
                      <c:pt idx="6">
                        <c:v>5.4</c:v>
                      </c:pt>
                      <c:pt idx="7">
                        <c:v>6.3</c:v>
                      </c:pt>
                      <c:pt idx="8">
                        <c:v>7.2</c:v>
                      </c:pt>
                      <c:pt idx="9">
                        <c:v>8.1</c:v>
                      </c:pt>
                      <c:pt idx="10">
                        <c:v>9</c:v>
                      </c:pt>
                      <c:pt idx="11">
                        <c:v>9</c:v>
                      </c:pt>
                      <c:pt idx="12">
                        <c:v>9</c:v>
                      </c:pt>
                      <c:pt idx="13">
                        <c:v>9</c:v>
                      </c:pt>
                      <c:pt idx="14">
                        <c:v>9</c:v>
                      </c:pt>
                      <c:pt idx="15">
                        <c:v>9</c:v>
                      </c:pt>
                      <c:pt idx="16">
                        <c:v>9</c:v>
                      </c:pt>
                      <c:pt idx="17">
                        <c:v>9</c:v>
                      </c:pt>
                      <c:pt idx="18">
                        <c:v>9</c:v>
                      </c:pt>
                      <c:pt idx="19">
                        <c:v>9</c:v>
                      </c:pt>
                      <c:pt idx="20">
                        <c:v>9</c:v>
                      </c:pt>
                      <c:pt idx="21">
                        <c:v>8.1</c:v>
                      </c:pt>
                      <c:pt idx="22">
                        <c:v>7.2</c:v>
                      </c:pt>
                      <c:pt idx="23">
                        <c:v>6.3</c:v>
                      </c:pt>
                      <c:pt idx="24">
                        <c:v>5.4</c:v>
                      </c:pt>
                      <c:pt idx="25">
                        <c:v>4.5</c:v>
                      </c:pt>
                      <c:pt idx="26">
                        <c:v>3.5999999999999899</c:v>
                      </c:pt>
                      <c:pt idx="27">
                        <c:v>2.7</c:v>
                      </c:pt>
                      <c:pt idx="28">
                        <c:v>1.7999999999999901</c:v>
                      </c:pt>
                      <c:pt idx="29">
                        <c:v>0.9</c:v>
                      </c:pt>
                      <c:pt idx="30">
                        <c:v>0</c:v>
                      </c:pt>
                      <c:pt idx="31">
                        <c:v>0.9</c:v>
                      </c:pt>
                      <c:pt idx="32">
                        <c:v>1.8</c:v>
                      </c:pt>
                      <c:pt idx="33">
                        <c:v>2.7</c:v>
                      </c:pt>
                      <c:pt idx="34">
                        <c:v>3.6</c:v>
                      </c:pt>
                      <c:pt idx="35">
                        <c:v>4.5</c:v>
                      </c:pt>
                      <c:pt idx="36">
                        <c:v>5.4</c:v>
                      </c:pt>
                      <c:pt idx="37">
                        <c:v>6.3</c:v>
                      </c:pt>
                      <c:pt idx="38">
                        <c:v>7.2</c:v>
                      </c:pt>
                      <c:pt idx="39">
                        <c:v>8.1</c:v>
                      </c:pt>
                      <c:pt idx="40">
                        <c:v>9</c:v>
                      </c:pt>
                      <c:pt idx="41">
                        <c:v>8.1</c:v>
                      </c:pt>
                      <c:pt idx="42">
                        <c:v>7.2</c:v>
                      </c:pt>
                      <c:pt idx="43">
                        <c:v>6.3</c:v>
                      </c:pt>
                      <c:pt idx="44">
                        <c:v>5.4</c:v>
                      </c:pt>
                      <c:pt idx="45">
                        <c:v>4.5</c:v>
                      </c:pt>
                      <c:pt idx="46">
                        <c:v>3.5999999999999899</c:v>
                      </c:pt>
                      <c:pt idx="47">
                        <c:v>2.7</c:v>
                      </c:pt>
                      <c:pt idx="48">
                        <c:v>1.7999999999999901</c:v>
                      </c:pt>
                      <c:pt idx="49">
                        <c:v>0.9</c:v>
                      </c:pt>
                      <c:pt idx="50">
                        <c:v>0</c:v>
                      </c:pt>
                      <c:pt idx="51">
                        <c:v>0</c:v>
                      </c:pt>
                      <c:pt idx="52">
                        <c:v>0</c:v>
                      </c:pt>
                      <c:pt idx="53">
                        <c:v>0</c:v>
                      </c:pt>
                      <c:pt idx="54">
                        <c:v>0</c:v>
                      </c:pt>
                      <c:pt idx="55">
                        <c:v>0</c:v>
                      </c:pt>
                      <c:pt idx="56">
                        <c:v>0</c:v>
                      </c:pt>
                      <c:pt idx="57">
                        <c:v>0</c:v>
                      </c:pt>
                      <c:pt idx="58">
                        <c:v>0</c:v>
                      </c:pt>
                      <c:pt idx="59">
                        <c:v>0</c:v>
                      </c:pt>
                      <c:pt idx="60">
                        <c:v>0</c:v>
                      </c:pt>
                      <c:pt idx="61">
                        <c:v>0.9</c:v>
                      </c:pt>
                      <c:pt idx="62">
                        <c:v>1.8</c:v>
                      </c:pt>
                      <c:pt idx="63">
                        <c:v>2.7</c:v>
                      </c:pt>
                      <c:pt idx="64">
                        <c:v>3.6</c:v>
                      </c:pt>
                      <c:pt idx="65">
                        <c:v>4.5</c:v>
                      </c:pt>
                      <c:pt idx="66">
                        <c:v>5.4</c:v>
                      </c:pt>
                      <c:pt idx="67">
                        <c:v>6.3</c:v>
                      </c:pt>
                      <c:pt idx="68">
                        <c:v>7.2</c:v>
                      </c:pt>
                      <c:pt idx="69">
                        <c:v>8.1</c:v>
                      </c:pt>
                      <c:pt idx="70">
                        <c:v>9</c:v>
                      </c:pt>
                      <c:pt idx="71">
                        <c:v>172.5</c:v>
                      </c:pt>
                      <c:pt idx="72">
                        <c:v>336</c:v>
                      </c:pt>
                      <c:pt idx="73">
                        <c:v>499.5</c:v>
                      </c:pt>
                      <c:pt idx="74">
                        <c:v>663</c:v>
                      </c:pt>
                      <c:pt idx="75">
                        <c:v>826.5</c:v>
                      </c:pt>
                      <c:pt idx="76">
                        <c:v>990</c:v>
                      </c:pt>
                      <c:pt idx="77">
                        <c:v>1153.5</c:v>
                      </c:pt>
                      <c:pt idx="78">
                        <c:v>1317</c:v>
                      </c:pt>
                      <c:pt idx="79">
                        <c:v>1480.5</c:v>
                      </c:pt>
                      <c:pt idx="80">
                        <c:v>1644</c:v>
                      </c:pt>
                      <c:pt idx="81">
                        <c:v>1768.8</c:v>
                      </c:pt>
                      <c:pt idx="82">
                        <c:v>1893.6</c:v>
                      </c:pt>
                      <c:pt idx="83">
                        <c:v>2018.4</c:v>
                      </c:pt>
                      <c:pt idx="84">
                        <c:v>2143.1999999999998</c:v>
                      </c:pt>
                      <c:pt idx="85">
                        <c:v>2268</c:v>
                      </c:pt>
                      <c:pt idx="86">
                        <c:v>2392.8000000000002</c:v>
                      </c:pt>
                      <c:pt idx="87">
                        <c:v>2517.6</c:v>
                      </c:pt>
                      <c:pt idx="88">
                        <c:v>2642.4</c:v>
                      </c:pt>
                      <c:pt idx="89">
                        <c:v>2767.2</c:v>
                      </c:pt>
                      <c:pt idx="90">
                        <c:v>2892</c:v>
                      </c:pt>
                      <c:pt idx="91">
                        <c:v>2881.8</c:v>
                      </c:pt>
                      <c:pt idx="92">
                        <c:v>2871.6</c:v>
                      </c:pt>
                      <c:pt idx="93">
                        <c:v>2861.4</c:v>
                      </c:pt>
                      <c:pt idx="94">
                        <c:v>2851.2</c:v>
                      </c:pt>
                      <c:pt idx="95">
                        <c:v>2841</c:v>
                      </c:pt>
                      <c:pt idx="96">
                        <c:v>2830.8</c:v>
                      </c:pt>
                      <c:pt idx="97">
                        <c:v>2820.6</c:v>
                      </c:pt>
                      <c:pt idx="98">
                        <c:v>2810.4</c:v>
                      </c:pt>
                      <c:pt idx="99">
                        <c:v>2800.2</c:v>
                      </c:pt>
                      <c:pt idx="100">
                        <c:v>2790</c:v>
                      </c:pt>
                      <c:pt idx="101">
                        <c:v>2800.5</c:v>
                      </c:pt>
                      <c:pt idx="102">
                        <c:v>2811</c:v>
                      </c:pt>
                      <c:pt idx="103">
                        <c:v>2821.5</c:v>
                      </c:pt>
                      <c:pt idx="104">
                        <c:v>2832</c:v>
                      </c:pt>
                      <c:pt idx="105">
                        <c:v>2842.5</c:v>
                      </c:pt>
                      <c:pt idx="106">
                        <c:v>2853</c:v>
                      </c:pt>
                      <c:pt idx="107">
                        <c:v>2863.5</c:v>
                      </c:pt>
                      <c:pt idx="108">
                        <c:v>2874</c:v>
                      </c:pt>
                      <c:pt idx="109">
                        <c:v>2884.5</c:v>
                      </c:pt>
                      <c:pt idx="110">
                        <c:v>2895</c:v>
                      </c:pt>
                      <c:pt idx="111">
                        <c:v>2796</c:v>
                      </c:pt>
                      <c:pt idx="112">
                        <c:v>2697</c:v>
                      </c:pt>
                      <c:pt idx="113">
                        <c:v>2598</c:v>
                      </c:pt>
                      <c:pt idx="114">
                        <c:v>2499</c:v>
                      </c:pt>
                      <c:pt idx="115">
                        <c:v>2400</c:v>
                      </c:pt>
                      <c:pt idx="116">
                        <c:v>2301</c:v>
                      </c:pt>
                      <c:pt idx="117">
                        <c:v>2202</c:v>
                      </c:pt>
                      <c:pt idx="118">
                        <c:v>2103</c:v>
                      </c:pt>
                      <c:pt idx="119">
                        <c:v>2004</c:v>
                      </c:pt>
                      <c:pt idx="120">
                        <c:v>1905</c:v>
                      </c:pt>
                      <c:pt idx="121">
                        <c:v>1730.4</c:v>
                      </c:pt>
                      <c:pt idx="122">
                        <c:v>1555.8</c:v>
                      </c:pt>
                      <c:pt idx="123">
                        <c:v>1381.2</c:v>
                      </c:pt>
                      <c:pt idx="124">
                        <c:v>1206.5999999999999</c:v>
                      </c:pt>
                      <c:pt idx="125">
                        <c:v>1032</c:v>
                      </c:pt>
                      <c:pt idx="126">
                        <c:v>857.4</c:v>
                      </c:pt>
                      <c:pt idx="127">
                        <c:v>682.8</c:v>
                      </c:pt>
                      <c:pt idx="128">
                        <c:v>508.2</c:v>
                      </c:pt>
                      <c:pt idx="129">
                        <c:v>333.6</c:v>
                      </c:pt>
                      <c:pt idx="130">
                        <c:v>159</c:v>
                      </c:pt>
                      <c:pt idx="131">
                        <c:v>322.5</c:v>
                      </c:pt>
                      <c:pt idx="132">
                        <c:v>486</c:v>
                      </c:pt>
                      <c:pt idx="133">
                        <c:v>649.5</c:v>
                      </c:pt>
                      <c:pt idx="134">
                        <c:v>813</c:v>
                      </c:pt>
                      <c:pt idx="135">
                        <c:v>976.5</c:v>
                      </c:pt>
                      <c:pt idx="136">
                        <c:v>1140</c:v>
                      </c:pt>
                      <c:pt idx="137">
                        <c:v>1303.5</c:v>
                      </c:pt>
                      <c:pt idx="138">
                        <c:v>1467</c:v>
                      </c:pt>
                      <c:pt idx="139">
                        <c:v>1630.5</c:v>
                      </c:pt>
                      <c:pt idx="140">
                        <c:v>1794</c:v>
                      </c:pt>
                      <c:pt idx="141">
                        <c:v>1827</c:v>
                      </c:pt>
                      <c:pt idx="142">
                        <c:v>1860</c:v>
                      </c:pt>
                      <c:pt idx="143">
                        <c:v>1893</c:v>
                      </c:pt>
                      <c:pt idx="144">
                        <c:v>1926</c:v>
                      </c:pt>
                      <c:pt idx="145">
                        <c:v>1959</c:v>
                      </c:pt>
                      <c:pt idx="146">
                        <c:v>1992</c:v>
                      </c:pt>
                      <c:pt idx="147">
                        <c:v>2025</c:v>
                      </c:pt>
                      <c:pt idx="148">
                        <c:v>2058</c:v>
                      </c:pt>
                      <c:pt idx="149">
                        <c:v>2091</c:v>
                      </c:pt>
                      <c:pt idx="150">
                        <c:v>2124</c:v>
                      </c:pt>
                      <c:pt idx="151">
                        <c:v>2086.8000000000002</c:v>
                      </c:pt>
                      <c:pt idx="152">
                        <c:v>2049.6</c:v>
                      </c:pt>
                      <c:pt idx="153">
                        <c:v>2012.4</c:v>
                      </c:pt>
                      <c:pt idx="154">
                        <c:v>1975.2</c:v>
                      </c:pt>
                      <c:pt idx="155">
                        <c:v>1938</c:v>
                      </c:pt>
                      <c:pt idx="156">
                        <c:v>1900.8</c:v>
                      </c:pt>
                      <c:pt idx="157">
                        <c:v>1863.6</c:v>
                      </c:pt>
                      <c:pt idx="158">
                        <c:v>1826.4</c:v>
                      </c:pt>
                      <c:pt idx="159">
                        <c:v>1789.2</c:v>
                      </c:pt>
                      <c:pt idx="160">
                        <c:v>1752</c:v>
                      </c:pt>
                      <c:pt idx="161">
                        <c:v>1773</c:v>
                      </c:pt>
                      <c:pt idx="162">
                        <c:v>1794</c:v>
                      </c:pt>
                      <c:pt idx="163">
                        <c:v>1815</c:v>
                      </c:pt>
                      <c:pt idx="164">
                        <c:v>1836</c:v>
                      </c:pt>
                      <c:pt idx="165">
                        <c:v>1857</c:v>
                      </c:pt>
                      <c:pt idx="166">
                        <c:v>1878</c:v>
                      </c:pt>
                      <c:pt idx="167">
                        <c:v>1899</c:v>
                      </c:pt>
                      <c:pt idx="168">
                        <c:v>1920</c:v>
                      </c:pt>
                      <c:pt idx="169">
                        <c:v>1941</c:v>
                      </c:pt>
                      <c:pt idx="170">
                        <c:v>1962</c:v>
                      </c:pt>
                      <c:pt idx="171">
                        <c:v>1947.9</c:v>
                      </c:pt>
                      <c:pt idx="172">
                        <c:v>1933.8</c:v>
                      </c:pt>
                      <c:pt idx="173">
                        <c:v>1919.7</c:v>
                      </c:pt>
                      <c:pt idx="174">
                        <c:v>1905.6</c:v>
                      </c:pt>
                      <c:pt idx="175">
                        <c:v>1891.5</c:v>
                      </c:pt>
                      <c:pt idx="176">
                        <c:v>1877.4</c:v>
                      </c:pt>
                      <c:pt idx="177">
                        <c:v>1863.3</c:v>
                      </c:pt>
                      <c:pt idx="178">
                        <c:v>1849.2</c:v>
                      </c:pt>
                      <c:pt idx="179">
                        <c:v>1835.1</c:v>
                      </c:pt>
                      <c:pt idx="180">
                        <c:v>1821</c:v>
                      </c:pt>
                      <c:pt idx="181">
                        <c:v>1702.8</c:v>
                      </c:pt>
                      <c:pt idx="182">
                        <c:v>1584.6</c:v>
                      </c:pt>
                      <c:pt idx="183">
                        <c:v>1466.4</c:v>
                      </c:pt>
                      <c:pt idx="184">
                        <c:v>1348.2</c:v>
                      </c:pt>
                      <c:pt idx="185">
                        <c:v>1230</c:v>
                      </c:pt>
                      <c:pt idx="186">
                        <c:v>1111.8</c:v>
                      </c:pt>
                      <c:pt idx="187">
                        <c:v>993.6</c:v>
                      </c:pt>
                      <c:pt idx="188">
                        <c:v>875.4</c:v>
                      </c:pt>
                      <c:pt idx="189">
                        <c:v>757.2</c:v>
                      </c:pt>
                      <c:pt idx="190">
                        <c:v>639</c:v>
                      </c:pt>
                      <c:pt idx="191">
                        <c:v>604.79999999999995</c:v>
                      </c:pt>
                      <c:pt idx="192">
                        <c:v>570.6</c:v>
                      </c:pt>
                      <c:pt idx="193">
                        <c:v>536.4</c:v>
                      </c:pt>
                      <c:pt idx="194">
                        <c:v>502.2</c:v>
                      </c:pt>
                      <c:pt idx="195">
                        <c:v>468</c:v>
                      </c:pt>
                      <c:pt idx="196">
                        <c:v>433.79999999999899</c:v>
                      </c:pt>
                      <c:pt idx="197">
                        <c:v>399.599999999999</c:v>
                      </c:pt>
                      <c:pt idx="198">
                        <c:v>365.4</c:v>
                      </c:pt>
                      <c:pt idx="199">
                        <c:v>331.2</c:v>
                      </c:pt>
                      <c:pt idx="200">
                        <c:v>297</c:v>
                      </c:pt>
                      <c:pt idx="201">
                        <c:v>278.7</c:v>
                      </c:pt>
                      <c:pt idx="202">
                        <c:v>260.39999999999998</c:v>
                      </c:pt>
                      <c:pt idx="203">
                        <c:v>242.1</c:v>
                      </c:pt>
                      <c:pt idx="204">
                        <c:v>223.8</c:v>
                      </c:pt>
                      <c:pt idx="205">
                        <c:v>205.5</c:v>
                      </c:pt>
                      <c:pt idx="206">
                        <c:v>187.2</c:v>
                      </c:pt>
                      <c:pt idx="207">
                        <c:v>168.9</c:v>
                      </c:pt>
                      <c:pt idx="208">
                        <c:v>150.6</c:v>
                      </c:pt>
                      <c:pt idx="209">
                        <c:v>132.29999999999899</c:v>
                      </c:pt>
                      <c:pt idx="210">
                        <c:v>114</c:v>
                      </c:pt>
                      <c:pt idx="211">
                        <c:v>105.3</c:v>
                      </c:pt>
                      <c:pt idx="212">
                        <c:v>96.6</c:v>
                      </c:pt>
                      <c:pt idx="213">
                        <c:v>87.9</c:v>
                      </c:pt>
                      <c:pt idx="214">
                        <c:v>79.2</c:v>
                      </c:pt>
                      <c:pt idx="215">
                        <c:v>70.5</c:v>
                      </c:pt>
                      <c:pt idx="216">
                        <c:v>61.8</c:v>
                      </c:pt>
                      <c:pt idx="217">
                        <c:v>53.1</c:v>
                      </c:pt>
                      <c:pt idx="218">
                        <c:v>44.4</c:v>
                      </c:pt>
                      <c:pt idx="219">
                        <c:v>35.700000000000003</c:v>
                      </c:pt>
                      <c:pt idx="220">
                        <c:v>27</c:v>
                      </c:pt>
                      <c:pt idx="221">
                        <c:v>26.1</c:v>
                      </c:pt>
                      <c:pt idx="222">
                        <c:v>25.2</c:v>
                      </c:pt>
                      <c:pt idx="223">
                        <c:v>24.3</c:v>
                      </c:pt>
                      <c:pt idx="224">
                        <c:v>23.4</c:v>
                      </c:pt>
                      <c:pt idx="225">
                        <c:v>22.5</c:v>
                      </c:pt>
                      <c:pt idx="226">
                        <c:v>21.6</c:v>
                      </c:pt>
                      <c:pt idx="227">
                        <c:v>20.7</c:v>
                      </c:pt>
                      <c:pt idx="228">
                        <c:v>19.8</c:v>
                      </c:pt>
                      <c:pt idx="229">
                        <c:v>18.899999999999999</c:v>
                      </c:pt>
                      <c:pt idx="230">
                        <c:v>18</c:v>
                      </c:pt>
                      <c:pt idx="231">
                        <c:v>18</c:v>
                      </c:pt>
                      <c:pt idx="232">
                        <c:v>18</c:v>
                      </c:pt>
                      <c:pt idx="233">
                        <c:v>18</c:v>
                      </c:pt>
                      <c:pt idx="234">
                        <c:v>18</c:v>
                      </c:pt>
                      <c:pt idx="235">
                        <c:v>18</c:v>
                      </c:pt>
                      <c:pt idx="236">
                        <c:v>18</c:v>
                      </c:pt>
                      <c:pt idx="237">
                        <c:v>18</c:v>
                      </c:pt>
                      <c:pt idx="238">
                        <c:v>18</c:v>
                      </c:pt>
                      <c:pt idx="239">
                        <c:v>18</c:v>
                      </c:pt>
                      <c:pt idx="240">
                        <c:v>18</c:v>
                      </c:pt>
                      <c:pt idx="241">
                        <c:v>20.100000000000001</c:v>
                      </c:pt>
                      <c:pt idx="242">
                        <c:v>22.2</c:v>
                      </c:pt>
                      <c:pt idx="243">
                        <c:v>24.3</c:v>
                      </c:pt>
                      <c:pt idx="244">
                        <c:v>26.4</c:v>
                      </c:pt>
                      <c:pt idx="245">
                        <c:v>28.5</c:v>
                      </c:pt>
                      <c:pt idx="246">
                        <c:v>30.6</c:v>
                      </c:pt>
                      <c:pt idx="247">
                        <c:v>32.700000000000003</c:v>
                      </c:pt>
                      <c:pt idx="248">
                        <c:v>34.799999999999997</c:v>
                      </c:pt>
                      <c:pt idx="249">
                        <c:v>36.9</c:v>
                      </c:pt>
                      <c:pt idx="250">
                        <c:v>39</c:v>
                      </c:pt>
                      <c:pt idx="251">
                        <c:v>50.7</c:v>
                      </c:pt>
                      <c:pt idx="252">
                        <c:v>62.4</c:v>
                      </c:pt>
                      <c:pt idx="253">
                        <c:v>74.099999999999994</c:v>
                      </c:pt>
                      <c:pt idx="254">
                        <c:v>85.8</c:v>
                      </c:pt>
                      <c:pt idx="255">
                        <c:v>97.5</c:v>
                      </c:pt>
                      <c:pt idx="256">
                        <c:v>109.19999999999899</c:v>
                      </c:pt>
                      <c:pt idx="257">
                        <c:v>120.899999999999</c:v>
                      </c:pt>
                      <c:pt idx="258">
                        <c:v>132.6</c:v>
                      </c:pt>
                      <c:pt idx="259">
                        <c:v>144.30000000000001</c:v>
                      </c:pt>
                      <c:pt idx="260">
                        <c:v>156</c:v>
                      </c:pt>
                      <c:pt idx="261">
                        <c:v>155.1</c:v>
                      </c:pt>
                      <c:pt idx="262">
                        <c:v>154.19999999999999</c:v>
                      </c:pt>
                      <c:pt idx="263">
                        <c:v>153.30000000000001</c:v>
                      </c:pt>
                      <c:pt idx="264">
                        <c:v>152.4</c:v>
                      </c:pt>
                      <c:pt idx="265">
                        <c:v>151.5</c:v>
                      </c:pt>
                      <c:pt idx="266">
                        <c:v>150.6</c:v>
                      </c:pt>
                      <c:pt idx="267">
                        <c:v>149.69999999999999</c:v>
                      </c:pt>
                      <c:pt idx="268">
                        <c:v>148.80000000000001</c:v>
                      </c:pt>
                      <c:pt idx="269">
                        <c:v>147.9</c:v>
                      </c:pt>
                      <c:pt idx="270">
                        <c:v>147</c:v>
                      </c:pt>
                      <c:pt idx="271">
                        <c:v>134.1</c:v>
                      </c:pt>
                      <c:pt idx="272">
                        <c:v>121.2</c:v>
                      </c:pt>
                      <c:pt idx="273">
                        <c:v>108.3</c:v>
                      </c:pt>
                      <c:pt idx="274">
                        <c:v>95.4</c:v>
                      </c:pt>
                      <c:pt idx="275">
                        <c:v>82.5</c:v>
                      </c:pt>
                      <c:pt idx="276">
                        <c:v>69.599999999999994</c:v>
                      </c:pt>
                      <c:pt idx="277">
                        <c:v>56.7</c:v>
                      </c:pt>
                      <c:pt idx="278">
                        <c:v>43.8</c:v>
                      </c:pt>
                      <c:pt idx="279">
                        <c:v>30.899999999999899</c:v>
                      </c:pt>
                      <c:pt idx="280">
                        <c:v>18</c:v>
                      </c:pt>
                      <c:pt idx="281">
                        <c:v>17.100000000000001</c:v>
                      </c:pt>
                      <c:pt idx="282">
                        <c:v>16.2</c:v>
                      </c:pt>
                      <c:pt idx="283">
                        <c:v>15.3</c:v>
                      </c:pt>
                      <c:pt idx="284">
                        <c:v>14.4</c:v>
                      </c:pt>
                      <c:pt idx="285">
                        <c:v>13.5</c:v>
                      </c:pt>
                      <c:pt idx="286">
                        <c:v>12.6</c:v>
                      </c:pt>
                      <c:pt idx="287">
                        <c:v>11.7</c:v>
                      </c:pt>
                      <c:pt idx="288">
                        <c:v>10.8</c:v>
                      </c:pt>
                      <c:pt idx="289">
                        <c:v>9.9</c:v>
                      </c:pt>
                      <c:pt idx="290">
                        <c:v>9</c:v>
                      </c:pt>
                      <c:pt idx="291">
                        <c:v>10.8</c:v>
                      </c:pt>
                      <c:pt idx="292">
                        <c:v>12.6</c:v>
                      </c:pt>
                      <c:pt idx="293">
                        <c:v>14.4</c:v>
                      </c:pt>
                      <c:pt idx="294">
                        <c:v>16.2</c:v>
                      </c:pt>
                      <c:pt idx="295">
                        <c:v>18</c:v>
                      </c:pt>
                      <c:pt idx="296">
                        <c:v>19.8</c:v>
                      </c:pt>
                      <c:pt idx="297">
                        <c:v>21.6</c:v>
                      </c:pt>
                      <c:pt idx="298">
                        <c:v>23.4</c:v>
                      </c:pt>
                      <c:pt idx="299">
                        <c:v>25.2</c:v>
                      </c:pt>
                      <c:pt idx="300">
                        <c:v>27</c:v>
                      </c:pt>
                      <c:pt idx="301">
                        <c:v>27.3</c:v>
                      </c:pt>
                      <c:pt idx="302">
                        <c:v>27.6</c:v>
                      </c:pt>
                      <c:pt idx="303">
                        <c:v>27.9</c:v>
                      </c:pt>
                      <c:pt idx="304">
                        <c:v>28.2</c:v>
                      </c:pt>
                      <c:pt idx="305">
                        <c:v>28.5</c:v>
                      </c:pt>
                      <c:pt idx="306">
                        <c:v>28.8</c:v>
                      </c:pt>
                      <c:pt idx="307">
                        <c:v>29.1</c:v>
                      </c:pt>
                      <c:pt idx="308">
                        <c:v>29.4</c:v>
                      </c:pt>
                      <c:pt idx="309">
                        <c:v>29.7</c:v>
                      </c:pt>
                      <c:pt idx="310">
                        <c:v>30</c:v>
                      </c:pt>
                      <c:pt idx="311">
                        <c:v>29.1</c:v>
                      </c:pt>
                      <c:pt idx="312">
                        <c:v>28.2</c:v>
                      </c:pt>
                      <c:pt idx="313">
                        <c:v>27.3</c:v>
                      </c:pt>
                      <c:pt idx="314">
                        <c:v>26.4</c:v>
                      </c:pt>
                      <c:pt idx="315">
                        <c:v>25.5</c:v>
                      </c:pt>
                      <c:pt idx="316">
                        <c:v>24.6</c:v>
                      </c:pt>
                      <c:pt idx="317">
                        <c:v>23.7</c:v>
                      </c:pt>
                      <c:pt idx="318">
                        <c:v>22.8</c:v>
                      </c:pt>
                      <c:pt idx="319">
                        <c:v>21.9</c:v>
                      </c:pt>
                      <c:pt idx="320">
                        <c:v>2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A-6754-49D6-AB75-2976AB877CC1}"/>
                  </c:ext>
                </c:extLst>
              </c15:ser>
            </c15:filteredScatterSeries>
            <c15:filteredScatterSeries>
              <c15:ser>
                <c:idx val="46"/>
                <c:order val="89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1</c15:sqref>
                        </c15:formulaRef>
                      </c:ext>
                    </c:extLst>
                    <c:strCache>
                      <c:ptCount val="1"/>
                      <c:pt idx="0">
                        <c:v>S-15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V$2:$AV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3.3</c:v>
                      </c:pt>
                      <c:pt idx="2">
                        <c:v>6.6</c:v>
                      </c:pt>
                      <c:pt idx="3">
                        <c:v>9.8999999999999897</c:v>
                      </c:pt>
                      <c:pt idx="4">
                        <c:v>13.2</c:v>
                      </c:pt>
                      <c:pt idx="5">
                        <c:v>16.5</c:v>
                      </c:pt>
                      <c:pt idx="6">
                        <c:v>19.799999999999901</c:v>
                      </c:pt>
                      <c:pt idx="7">
                        <c:v>23.099999999999898</c:v>
                      </c:pt>
                      <c:pt idx="8">
                        <c:v>26.4</c:v>
                      </c:pt>
                      <c:pt idx="9">
                        <c:v>29.7</c:v>
                      </c:pt>
                      <c:pt idx="10">
                        <c:v>33</c:v>
                      </c:pt>
                      <c:pt idx="11">
                        <c:v>29.7</c:v>
                      </c:pt>
                      <c:pt idx="12">
                        <c:v>26.4</c:v>
                      </c:pt>
                      <c:pt idx="13">
                        <c:v>23.1</c:v>
                      </c:pt>
                      <c:pt idx="14">
                        <c:v>19.8</c:v>
                      </c:pt>
                      <c:pt idx="15">
                        <c:v>16.5</c:v>
                      </c:pt>
                      <c:pt idx="16">
                        <c:v>13.2</c:v>
                      </c:pt>
                      <c:pt idx="17">
                        <c:v>9.9</c:v>
                      </c:pt>
                      <c:pt idx="18">
                        <c:v>6.6</c:v>
                      </c:pt>
                      <c:pt idx="19">
                        <c:v>3.3</c:v>
                      </c:pt>
                      <c:pt idx="20">
                        <c:v>0</c:v>
                      </c:pt>
                      <c:pt idx="21">
                        <c:v>0.9</c:v>
                      </c:pt>
                      <c:pt idx="22">
                        <c:v>1.8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5</c:v>
                      </c:pt>
                      <c:pt idx="26">
                        <c:v>5.4</c:v>
                      </c:pt>
                      <c:pt idx="27">
                        <c:v>6.3</c:v>
                      </c:pt>
                      <c:pt idx="28">
                        <c:v>7.2</c:v>
                      </c:pt>
                      <c:pt idx="29">
                        <c:v>8.1</c:v>
                      </c:pt>
                      <c:pt idx="30">
                        <c:v>9</c:v>
                      </c:pt>
                      <c:pt idx="31">
                        <c:v>8.1</c:v>
                      </c:pt>
                      <c:pt idx="32">
                        <c:v>7.2</c:v>
                      </c:pt>
                      <c:pt idx="33">
                        <c:v>6.3</c:v>
                      </c:pt>
                      <c:pt idx="34">
                        <c:v>5.4</c:v>
                      </c:pt>
                      <c:pt idx="35">
                        <c:v>4.5</c:v>
                      </c:pt>
                      <c:pt idx="36">
                        <c:v>3.5999999999999899</c:v>
                      </c:pt>
                      <c:pt idx="37">
                        <c:v>2.7</c:v>
                      </c:pt>
                      <c:pt idx="38">
                        <c:v>1.7999999999999901</c:v>
                      </c:pt>
                      <c:pt idx="39">
                        <c:v>0.9</c:v>
                      </c:pt>
                      <c:pt idx="40">
                        <c:v>0</c:v>
                      </c:pt>
                      <c:pt idx="41">
                        <c:v>0</c:v>
                      </c:pt>
                      <c:pt idx="42">
                        <c:v>0</c:v>
                      </c:pt>
                      <c:pt idx="43">
                        <c:v>0</c:v>
                      </c:pt>
                      <c:pt idx="44">
                        <c:v>0</c:v>
                      </c:pt>
                      <c:pt idx="45">
                        <c:v>0</c:v>
                      </c:pt>
                      <c:pt idx="46">
                        <c:v>0</c:v>
                      </c:pt>
                      <c:pt idx="47">
                        <c:v>0</c:v>
                      </c:pt>
                      <c:pt idx="48">
                        <c:v>0</c:v>
                      </c:pt>
                      <c:pt idx="49">
                        <c:v>0</c:v>
                      </c:pt>
                      <c:pt idx="50">
                        <c:v>0</c:v>
                      </c:pt>
                      <c:pt idx="51">
                        <c:v>0.9</c:v>
                      </c:pt>
                      <c:pt idx="52">
                        <c:v>1.8</c:v>
                      </c:pt>
                      <c:pt idx="53">
                        <c:v>2.7</c:v>
                      </c:pt>
                      <c:pt idx="54">
                        <c:v>3.6</c:v>
                      </c:pt>
                      <c:pt idx="55">
                        <c:v>4.5</c:v>
                      </c:pt>
                      <c:pt idx="56">
                        <c:v>5.4</c:v>
                      </c:pt>
                      <c:pt idx="57">
                        <c:v>6.3</c:v>
                      </c:pt>
                      <c:pt idx="58">
                        <c:v>7.2</c:v>
                      </c:pt>
                      <c:pt idx="59">
                        <c:v>8.1</c:v>
                      </c:pt>
                      <c:pt idx="60">
                        <c:v>9</c:v>
                      </c:pt>
                      <c:pt idx="61">
                        <c:v>9</c:v>
                      </c:pt>
                      <c:pt idx="62">
                        <c:v>9</c:v>
                      </c:pt>
                      <c:pt idx="63">
                        <c:v>9</c:v>
                      </c:pt>
                      <c:pt idx="64">
                        <c:v>9</c:v>
                      </c:pt>
                      <c:pt idx="65">
                        <c:v>9</c:v>
                      </c:pt>
                      <c:pt idx="66">
                        <c:v>9</c:v>
                      </c:pt>
                      <c:pt idx="67">
                        <c:v>9</c:v>
                      </c:pt>
                      <c:pt idx="68">
                        <c:v>9</c:v>
                      </c:pt>
                      <c:pt idx="69">
                        <c:v>9</c:v>
                      </c:pt>
                      <c:pt idx="70">
                        <c:v>9</c:v>
                      </c:pt>
                      <c:pt idx="71">
                        <c:v>8.1</c:v>
                      </c:pt>
                      <c:pt idx="72">
                        <c:v>7.2</c:v>
                      </c:pt>
                      <c:pt idx="73">
                        <c:v>6.3</c:v>
                      </c:pt>
                      <c:pt idx="74">
                        <c:v>5.4</c:v>
                      </c:pt>
                      <c:pt idx="75">
                        <c:v>4.5</c:v>
                      </c:pt>
                      <c:pt idx="76">
                        <c:v>3.5999999999999899</c:v>
                      </c:pt>
                      <c:pt idx="77">
                        <c:v>2.7</c:v>
                      </c:pt>
                      <c:pt idx="78">
                        <c:v>1.7999999999999901</c:v>
                      </c:pt>
                      <c:pt idx="79">
                        <c:v>0.9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</c:v>
                      </c:pt>
                      <c:pt idx="152">
                        <c:v>0</c:v>
                      </c:pt>
                      <c:pt idx="153">
                        <c:v>0</c:v>
                      </c:pt>
                      <c:pt idx="154">
                        <c:v>0</c:v>
                      </c:pt>
                      <c:pt idx="155">
                        <c:v>0</c:v>
                      </c:pt>
                      <c:pt idx="156">
                        <c:v>0</c:v>
                      </c:pt>
                      <c:pt idx="157">
                        <c:v>0</c:v>
                      </c:pt>
                      <c:pt idx="158">
                        <c:v>0</c:v>
                      </c:pt>
                      <c:pt idx="159">
                        <c:v>0</c:v>
                      </c:pt>
                      <c:pt idx="160">
                        <c:v>0</c:v>
                      </c:pt>
                      <c:pt idx="161">
                        <c:v>0</c:v>
                      </c:pt>
                      <c:pt idx="162">
                        <c:v>0</c:v>
                      </c:pt>
                      <c:pt idx="163">
                        <c:v>0</c:v>
                      </c:pt>
                      <c:pt idx="164">
                        <c:v>0</c:v>
                      </c:pt>
                      <c:pt idx="165">
                        <c:v>0</c:v>
                      </c:pt>
                      <c:pt idx="166">
                        <c:v>0</c:v>
                      </c:pt>
                      <c:pt idx="167">
                        <c:v>0</c:v>
                      </c:pt>
                      <c:pt idx="168">
                        <c:v>0</c:v>
                      </c:pt>
                      <c:pt idx="169">
                        <c:v>0</c:v>
                      </c:pt>
                      <c:pt idx="170">
                        <c:v>0</c:v>
                      </c:pt>
                      <c:pt idx="171">
                        <c:v>0</c:v>
                      </c:pt>
                      <c:pt idx="172">
                        <c:v>0</c:v>
                      </c:pt>
                      <c:pt idx="173">
                        <c:v>0</c:v>
                      </c:pt>
                      <c:pt idx="174">
                        <c:v>0</c:v>
                      </c:pt>
                      <c:pt idx="175">
                        <c:v>0</c:v>
                      </c:pt>
                      <c:pt idx="176">
                        <c:v>0</c:v>
                      </c:pt>
                      <c:pt idx="177">
                        <c:v>0</c:v>
                      </c:pt>
                      <c:pt idx="178">
                        <c:v>0</c:v>
                      </c:pt>
                      <c:pt idx="179">
                        <c:v>0</c:v>
                      </c:pt>
                      <c:pt idx="180">
                        <c:v>0</c:v>
                      </c:pt>
                      <c:pt idx="181">
                        <c:v>6.6</c:v>
                      </c:pt>
                      <c:pt idx="182">
                        <c:v>13.2</c:v>
                      </c:pt>
                      <c:pt idx="183">
                        <c:v>19.799999999999901</c:v>
                      </c:pt>
                      <c:pt idx="184">
                        <c:v>26.4</c:v>
                      </c:pt>
                      <c:pt idx="185">
                        <c:v>33</c:v>
                      </c:pt>
                      <c:pt idx="186">
                        <c:v>39.599999999999902</c:v>
                      </c:pt>
                      <c:pt idx="187">
                        <c:v>46.199999999999903</c:v>
                      </c:pt>
                      <c:pt idx="188">
                        <c:v>52.8</c:v>
                      </c:pt>
                      <c:pt idx="189">
                        <c:v>59.4</c:v>
                      </c:pt>
                      <c:pt idx="190">
                        <c:v>66</c:v>
                      </c:pt>
                      <c:pt idx="191">
                        <c:v>66.900000000000006</c:v>
                      </c:pt>
                      <c:pt idx="192">
                        <c:v>67.8</c:v>
                      </c:pt>
                      <c:pt idx="193">
                        <c:v>68.7</c:v>
                      </c:pt>
                      <c:pt idx="194">
                        <c:v>69.599999999999994</c:v>
                      </c:pt>
                      <c:pt idx="195">
                        <c:v>70.5</c:v>
                      </c:pt>
                      <c:pt idx="196">
                        <c:v>71.400000000000006</c:v>
                      </c:pt>
                      <c:pt idx="197">
                        <c:v>72.3</c:v>
                      </c:pt>
                      <c:pt idx="198">
                        <c:v>73.2</c:v>
                      </c:pt>
                      <c:pt idx="199">
                        <c:v>74.099999999999994</c:v>
                      </c:pt>
                      <c:pt idx="200">
                        <c:v>75</c:v>
                      </c:pt>
                      <c:pt idx="201">
                        <c:v>72.900000000000006</c:v>
                      </c:pt>
                      <c:pt idx="202">
                        <c:v>70.8</c:v>
                      </c:pt>
                      <c:pt idx="203">
                        <c:v>68.7</c:v>
                      </c:pt>
                      <c:pt idx="204">
                        <c:v>66.599999999999994</c:v>
                      </c:pt>
                      <c:pt idx="205">
                        <c:v>64.5</c:v>
                      </c:pt>
                      <c:pt idx="206">
                        <c:v>62.4</c:v>
                      </c:pt>
                      <c:pt idx="207">
                        <c:v>60.3</c:v>
                      </c:pt>
                      <c:pt idx="208">
                        <c:v>58.2</c:v>
                      </c:pt>
                      <c:pt idx="209">
                        <c:v>56.099999999999902</c:v>
                      </c:pt>
                      <c:pt idx="210">
                        <c:v>54</c:v>
                      </c:pt>
                      <c:pt idx="211">
                        <c:v>50.7</c:v>
                      </c:pt>
                      <c:pt idx="212">
                        <c:v>47.4</c:v>
                      </c:pt>
                      <c:pt idx="213">
                        <c:v>44.1</c:v>
                      </c:pt>
                      <c:pt idx="214">
                        <c:v>40.799999999999997</c:v>
                      </c:pt>
                      <c:pt idx="215">
                        <c:v>37.5</c:v>
                      </c:pt>
                      <c:pt idx="216">
                        <c:v>34.200000000000003</c:v>
                      </c:pt>
                      <c:pt idx="217">
                        <c:v>30.9</c:v>
                      </c:pt>
                      <c:pt idx="218">
                        <c:v>27.6</c:v>
                      </c:pt>
                      <c:pt idx="219">
                        <c:v>24.3</c:v>
                      </c:pt>
                      <c:pt idx="220">
                        <c:v>21</c:v>
                      </c:pt>
                      <c:pt idx="221">
                        <c:v>18.899999999999999</c:v>
                      </c:pt>
                      <c:pt idx="222">
                        <c:v>16.8</c:v>
                      </c:pt>
                      <c:pt idx="223">
                        <c:v>14.7</c:v>
                      </c:pt>
                      <c:pt idx="224">
                        <c:v>12.6</c:v>
                      </c:pt>
                      <c:pt idx="225">
                        <c:v>10.5</c:v>
                      </c:pt>
                      <c:pt idx="226">
                        <c:v>8.3999999999999897</c:v>
                      </c:pt>
                      <c:pt idx="227">
                        <c:v>6.2999999999999901</c:v>
                      </c:pt>
                      <c:pt idx="228">
                        <c:v>4.1999999999999904</c:v>
                      </c:pt>
                      <c:pt idx="229">
                        <c:v>2.0999999999999899</c:v>
                      </c:pt>
                      <c:pt idx="230">
                        <c:v>0</c:v>
                      </c:pt>
                      <c:pt idx="231">
                        <c:v>0.9</c:v>
                      </c:pt>
                      <c:pt idx="232">
                        <c:v>1.8</c:v>
                      </c:pt>
                      <c:pt idx="233">
                        <c:v>2.7</c:v>
                      </c:pt>
                      <c:pt idx="234">
                        <c:v>3.6</c:v>
                      </c:pt>
                      <c:pt idx="235">
                        <c:v>4.5</c:v>
                      </c:pt>
                      <c:pt idx="236">
                        <c:v>5.4</c:v>
                      </c:pt>
                      <c:pt idx="237">
                        <c:v>6.3</c:v>
                      </c:pt>
                      <c:pt idx="238">
                        <c:v>7.2</c:v>
                      </c:pt>
                      <c:pt idx="239">
                        <c:v>8.1</c:v>
                      </c:pt>
                      <c:pt idx="240">
                        <c:v>9</c:v>
                      </c:pt>
                      <c:pt idx="241">
                        <c:v>9</c:v>
                      </c:pt>
                      <c:pt idx="242">
                        <c:v>9</c:v>
                      </c:pt>
                      <c:pt idx="243">
                        <c:v>9</c:v>
                      </c:pt>
                      <c:pt idx="244">
                        <c:v>9</c:v>
                      </c:pt>
                      <c:pt idx="245">
                        <c:v>9</c:v>
                      </c:pt>
                      <c:pt idx="246">
                        <c:v>9</c:v>
                      </c:pt>
                      <c:pt idx="247">
                        <c:v>9</c:v>
                      </c:pt>
                      <c:pt idx="248">
                        <c:v>9</c:v>
                      </c:pt>
                      <c:pt idx="249">
                        <c:v>9</c:v>
                      </c:pt>
                      <c:pt idx="250">
                        <c:v>9</c:v>
                      </c:pt>
                      <c:pt idx="251">
                        <c:v>8.1</c:v>
                      </c:pt>
                      <c:pt idx="252">
                        <c:v>7.2</c:v>
                      </c:pt>
                      <c:pt idx="253">
                        <c:v>6.3</c:v>
                      </c:pt>
                      <c:pt idx="254">
                        <c:v>5.4</c:v>
                      </c:pt>
                      <c:pt idx="255">
                        <c:v>4.5</c:v>
                      </c:pt>
                      <c:pt idx="256">
                        <c:v>3.5999999999999899</c:v>
                      </c:pt>
                      <c:pt idx="257">
                        <c:v>2.7</c:v>
                      </c:pt>
                      <c:pt idx="258">
                        <c:v>1.7999999999999901</c:v>
                      </c:pt>
                      <c:pt idx="259">
                        <c:v>0.9</c:v>
                      </c:pt>
                      <c:pt idx="260">
                        <c:v>0</c:v>
                      </c:pt>
                      <c:pt idx="261">
                        <c:v>0</c:v>
                      </c:pt>
                      <c:pt idx="262">
                        <c:v>0</c:v>
                      </c:pt>
                      <c:pt idx="263">
                        <c:v>0</c:v>
                      </c:pt>
                      <c:pt idx="264">
                        <c:v>0</c:v>
                      </c:pt>
                      <c:pt idx="265">
                        <c:v>0</c:v>
                      </c:pt>
                      <c:pt idx="266">
                        <c:v>0</c:v>
                      </c:pt>
                      <c:pt idx="267">
                        <c:v>0</c:v>
                      </c:pt>
                      <c:pt idx="268">
                        <c:v>0</c:v>
                      </c:pt>
                      <c:pt idx="269">
                        <c:v>0</c:v>
                      </c:pt>
                      <c:pt idx="270">
                        <c:v>0</c:v>
                      </c:pt>
                      <c:pt idx="271">
                        <c:v>0</c:v>
                      </c:pt>
                      <c:pt idx="272">
                        <c:v>0</c:v>
                      </c:pt>
                      <c:pt idx="273">
                        <c:v>0</c:v>
                      </c:pt>
                      <c:pt idx="274">
                        <c:v>0</c:v>
                      </c:pt>
                      <c:pt idx="275">
                        <c:v>0</c:v>
                      </c:pt>
                      <c:pt idx="276">
                        <c:v>0</c:v>
                      </c:pt>
                      <c:pt idx="277">
                        <c:v>0</c:v>
                      </c:pt>
                      <c:pt idx="278">
                        <c:v>0</c:v>
                      </c:pt>
                      <c:pt idx="279">
                        <c:v>0</c:v>
                      </c:pt>
                      <c:pt idx="280">
                        <c:v>0</c:v>
                      </c:pt>
                      <c:pt idx="281">
                        <c:v>0</c:v>
                      </c:pt>
                      <c:pt idx="282">
                        <c:v>0</c:v>
                      </c:pt>
                      <c:pt idx="283">
                        <c:v>0</c:v>
                      </c:pt>
                      <c:pt idx="284">
                        <c:v>0</c:v>
                      </c:pt>
                      <c:pt idx="285">
                        <c:v>0</c:v>
                      </c:pt>
                      <c:pt idx="286">
                        <c:v>0</c:v>
                      </c:pt>
                      <c:pt idx="287">
                        <c:v>0</c:v>
                      </c:pt>
                      <c:pt idx="288">
                        <c:v>0</c:v>
                      </c:pt>
                      <c:pt idx="289">
                        <c:v>0</c:v>
                      </c:pt>
                      <c:pt idx="290">
                        <c:v>0</c:v>
                      </c:pt>
                      <c:pt idx="291">
                        <c:v>0</c:v>
                      </c:pt>
                      <c:pt idx="292">
                        <c:v>0</c:v>
                      </c:pt>
                      <c:pt idx="293">
                        <c:v>0</c:v>
                      </c:pt>
                      <c:pt idx="294">
                        <c:v>0</c:v>
                      </c:pt>
                      <c:pt idx="295">
                        <c:v>0</c:v>
                      </c:pt>
                      <c:pt idx="296">
                        <c:v>0</c:v>
                      </c:pt>
                      <c:pt idx="297">
                        <c:v>0</c:v>
                      </c:pt>
                      <c:pt idx="298">
                        <c:v>0</c:v>
                      </c:pt>
                      <c:pt idx="299">
                        <c:v>0</c:v>
                      </c:pt>
                      <c:pt idx="300">
                        <c:v>0</c:v>
                      </c:pt>
                      <c:pt idx="301">
                        <c:v>0</c:v>
                      </c:pt>
                      <c:pt idx="302">
                        <c:v>0</c:v>
                      </c:pt>
                      <c:pt idx="303">
                        <c:v>0</c:v>
                      </c:pt>
                      <c:pt idx="304">
                        <c:v>0</c:v>
                      </c:pt>
                      <c:pt idx="305">
                        <c:v>0</c:v>
                      </c:pt>
                      <c:pt idx="306">
                        <c:v>0</c:v>
                      </c:pt>
                      <c:pt idx="307">
                        <c:v>0</c:v>
                      </c:pt>
                      <c:pt idx="308">
                        <c:v>0</c:v>
                      </c:pt>
                      <c:pt idx="309">
                        <c:v>0</c:v>
                      </c:pt>
                      <c:pt idx="310">
                        <c:v>0</c:v>
                      </c:pt>
                      <c:pt idx="311">
                        <c:v>0</c:v>
                      </c:pt>
                      <c:pt idx="312">
                        <c:v>0</c:v>
                      </c:pt>
                      <c:pt idx="313">
                        <c:v>0</c:v>
                      </c:pt>
                      <c:pt idx="314">
                        <c:v>0</c:v>
                      </c:pt>
                      <c:pt idx="315">
                        <c:v>0</c:v>
                      </c:pt>
                      <c:pt idx="316">
                        <c:v>0</c:v>
                      </c:pt>
                      <c:pt idx="317">
                        <c:v>0</c:v>
                      </c:pt>
                      <c:pt idx="318">
                        <c:v>0</c:v>
                      </c:pt>
                      <c:pt idx="319">
                        <c:v>0</c:v>
                      </c:pt>
                      <c:pt idx="320">
                        <c:v>0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B-6754-49D6-AB75-2976AB877CC1}"/>
                  </c:ext>
                </c:extLst>
              </c15:ser>
            </c15:filteredScatterSeries>
            <c15:filteredScatterSeries>
              <c15:ser>
                <c:idx val="47"/>
                <c:order val="90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1</c15:sqref>
                        </c15:formulaRef>
                      </c:ext>
                    </c:extLst>
                    <c:strCache>
                      <c:ptCount val="1"/>
                      <c:pt idx="0">
                        <c:v>S-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W$2:$AW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0</c:v>
                      </c:pt>
                      <c:pt idx="4">
                        <c:v>0</c:v>
                      </c:pt>
                      <c:pt idx="5">
                        <c:v>0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0</c:v>
                      </c:pt>
                      <c:pt idx="10">
                        <c:v>0</c:v>
                      </c:pt>
                      <c:pt idx="11">
                        <c:v>0</c:v>
                      </c:pt>
                      <c:pt idx="12">
                        <c:v>0</c:v>
                      </c:pt>
                      <c:pt idx="13">
                        <c:v>0</c:v>
                      </c:pt>
                      <c:pt idx="14">
                        <c:v>0</c:v>
                      </c:pt>
                      <c:pt idx="15">
                        <c:v>0</c:v>
                      </c:pt>
                      <c:pt idx="16">
                        <c:v>0</c:v>
                      </c:pt>
                      <c:pt idx="17">
                        <c:v>0</c:v>
                      </c:pt>
                      <c:pt idx="18">
                        <c:v>0</c:v>
                      </c:pt>
                      <c:pt idx="19">
                        <c:v>0</c:v>
                      </c:pt>
                      <c:pt idx="20">
                        <c:v>0</c:v>
                      </c:pt>
                      <c:pt idx="21">
                        <c:v>0</c:v>
                      </c:pt>
                      <c:pt idx="22">
                        <c:v>0</c:v>
                      </c:pt>
                      <c:pt idx="23">
                        <c:v>0</c:v>
                      </c:pt>
                      <c:pt idx="24">
                        <c:v>0</c:v>
                      </c:pt>
                      <c:pt idx="25">
                        <c:v>0</c:v>
                      </c:pt>
                      <c:pt idx="26">
                        <c:v>0</c:v>
                      </c:pt>
                      <c:pt idx="27">
                        <c:v>0</c:v>
                      </c:pt>
                      <c:pt idx="28">
                        <c:v>0</c:v>
                      </c:pt>
                      <c:pt idx="29">
                        <c:v>0</c:v>
                      </c:pt>
                      <c:pt idx="30">
                        <c:v>0</c:v>
                      </c:pt>
                      <c:pt idx="31">
                        <c:v>0.4</c:v>
                      </c:pt>
                      <c:pt idx="32">
                        <c:v>0.8</c:v>
                      </c:pt>
                      <c:pt idx="33">
                        <c:v>1.2</c:v>
                      </c:pt>
                      <c:pt idx="34">
                        <c:v>1.6</c:v>
                      </c:pt>
                      <c:pt idx="35">
                        <c:v>2</c:v>
                      </c:pt>
                      <c:pt idx="36">
                        <c:v>2.4</c:v>
                      </c:pt>
                      <c:pt idx="37">
                        <c:v>2.8</c:v>
                      </c:pt>
                      <c:pt idx="38">
                        <c:v>3.2</c:v>
                      </c:pt>
                      <c:pt idx="39">
                        <c:v>3.6</c:v>
                      </c:pt>
                      <c:pt idx="40">
                        <c:v>4</c:v>
                      </c:pt>
                      <c:pt idx="41">
                        <c:v>4.5</c:v>
                      </c:pt>
                      <c:pt idx="42">
                        <c:v>5</c:v>
                      </c:pt>
                      <c:pt idx="43">
                        <c:v>5.5</c:v>
                      </c:pt>
                      <c:pt idx="44">
                        <c:v>6</c:v>
                      </c:pt>
                      <c:pt idx="45">
                        <c:v>6.5</c:v>
                      </c:pt>
                      <c:pt idx="46">
                        <c:v>7</c:v>
                      </c:pt>
                      <c:pt idx="47">
                        <c:v>7.5</c:v>
                      </c:pt>
                      <c:pt idx="48">
                        <c:v>8</c:v>
                      </c:pt>
                      <c:pt idx="49">
                        <c:v>8.5</c:v>
                      </c:pt>
                      <c:pt idx="50">
                        <c:v>9</c:v>
                      </c:pt>
                      <c:pt idx="51">
                        <c:v>8.5</c:v>
                      </c:pt>
                      <c:pt idx="52">
                        <c:v>8</c:v>
                      </c:pt>
                      <c:pt idx="53">
                        <c:v>7.5</c:v>
                      </c:pt>
                      <c:pt idx="54">
                        <c:v>7</c:v>
                      </c:pt>
                      <c:pt idx="55">
                        <c:v>6.5</c:v>
                      </c:pt>
                      <c:pt idx="56">
                        <c:v>6</c:v>
                      </c:pt>
                      <c:pt idx="57">
                        <c:v>5.5</c:v>
                      </c:pt>
                      <c:pt idx="58">
                        <c:v>5</c:v>
                      </c:pt>
                      <c:pt idx="59">
                        <c:v>4.5</c:v>
                      </c:pt>
                      <c:pt idx="60">
                        <c:v>4</c:v>
                      </c:pt>
                      <c:pt idx="61">
                        <c:v>3.6</c:v>
                      </c:pt>
                      <c:pt idx="62">
                        <c:v>3.2</c:v>
                      </c:pt>
                      <c:pt idx="63">
                        <c:v>2.8</c:v>
                      </c:pt>
                      <c:pt idx="64">
                        <c:v>2.4</c:v>
                      </c:pt>
                      <c:pt idx="65">
                        <c:v>2</c:v>
                      </c:pt>
                      <c:pt idx="66">
                        <c:v>1.5999999999999901</c:v>
                      </c:pt>
                      <c:pt idx="67">
                        <c:v>1.19999999999999</c:v>
                      </c:pt>
                      <c:pt idx="68">
                        <c:v>0.79999999999999905</c:v>
                      </c:pt>
                      <c:pt idx="69">
                        <c:v>0.39999999999999902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4</c:v>
                      </c:pt>
                      <c:pt idx="152">
                        <c:v>0.8</c:v>
                      </c:pt>
                      <c:pt idx="153">
                        <c:v>1.2</c:v>
                      </c:pt>
                      <c:pt idx="154">
                        <c:v>1.6</c:v>
                      </c:pt>
                      <c:pt idx="155">
                        <c:v>2</c:v>
                      </c:pt>
                      <c:pt idx="156">
                        <c:v>2.4</c:v>
                      </c:pt>
                      <c:pt idx="157">
                        <c:v>2.8</c:v>
                      </c:pt>
                      <c:pt idx="158">
                        <c:v>3.2</c:v>
                      </c:pt>
                      <c:pt idx="159">
                        <c:v>3.6</c:v>
                      </c:pt>
                      <c:pt idx="160">
                        <c:v>4</c:v>
                      </c:pt>
                      <c:pt idx="161">
                        <c:v>4.5</c:v>
                      </c:pt>
                      <c:pt idx="162">
                        <c:v>5</c:v>
                      </c:pt>
                      <c:pt idx="163">
                        <c:v>5.5</c:v>
                      </c:pt>
                      <c:pt idx="164">
                        <c:v>6</c:v>
                      </c:pt>
                      <c:pt idx="165">
                        <c:v>6.5</c:v>
                      </c:pt>
                      <c:pt idx="166">
                        <c:v>7</c:v>
                      </c:pt>
                      <c:pt idx="167">
                        <c:v>7.5</c:v>
                      </c:pt>
                      <c:pt idx="168">
                        <c:v>8</c:v>
                      </c:pt>
                      <c:pt idx="169">
                        <c:v>8.5</c:v>
                      </c:pt>
                      <c:pt idx="170">
                        <c:v>9</c:v>
                      </c:pt>
                      <c:pt idx="171">
                        <c:v>9.4</c:v>
                      </c:pt>
                      <c:pt idx="172">
                        <c:v>9.8000000000000007</c:v>
                      </c:pt>
                      <c:pt idx="173">
                        <c:v>10.199999999999999</c:v>
                      </c:pt>
                      <c:pt idx="174">
                        <c:v>10.6</c:v>
                      </c:pt>
                      <c:pt idx="175">
                        <c:v>11</c:v>
                      </c:pt>
                      <c:pt idx="176">
                        <c:v>11.4</c:v>
                      </c:pt>
                      <c:pt idx="177">
                        <c:v>11.8</c:v>
                      </c:pt>
                      <c:pt idx="178">
                        <c:v>12.2</c:v>
                      </c:pt>
                      <c:pt idx="179">
                        <c:v>12.6</c:v>
                      </c:pt>
                      <c:pt idx="180">
                        <c:v>13</c:v>
                      </c:pt>
                      <c:pt idx="181">
                        <c:v>13.5</c:v>
                      </c:pt>
                      <c:pt idx="182">
                        <c:v>14</c:v>
                      </c:pt>
                      <c:pt idx="183">
                        <c:v>14.5</c:v>
                      </c:pt>
                      <c:pt idx="184">
                        <c:v>15</c:v>
                      </c:pt>
                      <c:pt idx="185">
                        <c:v>15.5</c:v>
                      </c:pt>
                      <c:pt idx="186">
                        <c:v>16</c:v>
                      </c:pt>
                      <c:pt idx="187">
                        <c:v>16.5</c:v>
                      </c:pt>
                      <c:pt idx="188">
                        <c:v>17</c:v>
                      </c:pt>
                      <c:pt idx="189">
                        <c:v>17.5</c:v>
                      </c:pt>
                      <c:pt idx="190">
                        <c:v>18</c:v>
                      </c:pt>
                      <c:pt idx="191">
                        <c:v>18</c:v>
                      </c:pt>
                      <c:pt idx="192">
                        <c:v>18</c:v>
                      </c:pt>
                      <c:pt idx="193">
                        <c:v>18</c:v>
                      </c:pt>
                      <c:pt idx="194">
                        <c:v>18</c:v>
                      </c:pt>
                      <c:pt idx="195">
                        <c:v>18</c:v>
                      </c:pt>
                      <c:pt idx="196">
                        <c:v>18</c:v>
                      </c:pt>
                      <c:pt idx="197">
                        <c:v>18</c:v>
                      </c:pt>
                      <c:pt idx="198">
                        <c:v>18</c:v>
                      </c:pt>
                      <c:pt idx="199">
                        <c:v>18</c:v>
                      </c:pt>
                      <c:pt idx="200">
                        <c:v>18</c:v>
                      </c:pt>
                      <c:pt idx="201">
                        <c:v>18</c:v>
                      </c:pt>
                      <c:pt idx="202">
                        <c:v>18</c:v>
                      </c:pt>
                      <c:pt idx="203">
                        <c:v>18</c:v>
                      </c:pt>
                      <c:pt idx="204">
                        <c:v>18</c:v>
                      </c:pt>
                      <c:pt idx="205">
                        <c:v>18</c:v>
                      </c:pt>
                      <c:pt idx="206">
                        <c:v>18</c:v>
                      </c:pt>
                      <c:pt idx="207">
                        <c:v>18</c:v>
                      </c:pt>
                      <c:pt idx="208">
                        <c:v>18</c:v>
                      </c:pt>
                      <c:pt idx="209">
                        <c:v>18</c:v>
                      </c:pt>
                      <c:pt idx="210">
                        <c:v>18</c:v>
                      </c:pt>
                      <c:pt idx="211">
                        <c:v>18.600000000000001</c:v>
                      </c:pt>
                      <c:pt idx="212">
                        <c:v>19.2</c:v>
                      </c:pt>
                      <c:pt idx="213">
                        <c:v>19.8</c:v>
                      </c:pt>
                      <c:pt idx="214">
                        <c:v>20.399999999999999</c:v>
                      </c:pt>
                      <c:pt idx="215">
                        <c:v>21</c:v>
                      </c:pt>
                      <c:pt idx="216">
                        <c:v>21.6</c:v>
                      </c:pt>
                      <c:pt idx="217">
                        <c:v>22.2</c:v>
                      </c:pt>
                      <c:pt idx="218">
                        <c:v>22.8</c:v>
                      </c:pt>
                      <c:pt idx="219">
                        <c:v>23.4</c:v>
                      </c:pt>
                      <c:pt idx="220">
                        <c:v>24</c:v>
                      </c:pt>
                      <c:pt idx="221">
                        <c:v>24.6</c:v>
                      </c:pt>
                      <c:pt idx="222">
                        <c:v>25.2</c:v>
                      </c:pt>
                      <c:pt idx="223">
                        <c:v>25.8</c:v>
                      </c:pt>
                      <c:pt idx="224">
                        <c:v>26.4</c:v>
                      </c:pt>
                      <c:pt idx="225">
                        <c:v>27</c:v>
                      </c:pt>
                      <c:pt idx="226">
                        <c:v>27.6</c:v>
                      </c:pt>
                      <c:pt idx="227">
                        <c:v>28.2</c:v>
                      </c:pt>
                      <c:pt idx="228">
                        <c:v>28.8</c:v>
                      </c:pt>
                      <c:pt idx="229">
                        <c:v>29.4</c:v>
                      </c:pt>
                      <c:pt idx="230">
                        <c:v>30</c:v>
                      </c:pt>
                      <c:pt idx="231">
                        <c:v>28.9</c:v>
                      </c:pt>
                      <c:pt idx="232">
                        <c:v>27.8</c:v>
                      </c:pt>
                      <c:pt idx="233">
                        <c:v>26.7</c:v>
                      </c:pt>
                      <c:pt idx="234">
                        <c:v>25.6</c:v>
                      </c:pt>
                      <c:pt idx="235">
                        <c:v>24.5</c:v>
                      </c:pt>
                      <c:pt idx="236">
                        <c:v>23.4</c:v>
                      </c:pt>
                      <c:pt idx="237">
                        <c:v>22.299999999999901</c:v>
                      </c:pt>
                      <c:pt idx="238">
                        <c:v>21.2</c:v>
                      </c:pt>
                      <c:pt idx="239">
                        <c:v>20.100000000000001</c:v>
                      </c:pt>
                      <c:pt idx="240">
                        <c:v>19</c:v>
                      </c:pt>
                      <c:pt idx="241">
                        <c:v>18</c:v>
                      </c:pt>
                      <c:pt idx="242">
                        <c:v>17</c:v>
                      </c:pt>
                      <c:pt idx="243">
                        <c:v>16</c:v>
                      </c:pt>
                      <c:pt idx="244">
                        <c:v>15</c:v>
                      </c:pt>
                      <c:pt idx="245">
                        <c:v>14</c:v>
                      </c:pt>
                      <c:pt idx="246">
                        <c:v>13</c:v>
                      </c:pt>
                      <c:pt idx="247">
                        <c:v>12</c:v>
                      </c:pt>
                      <c:pt idx="248">
                        <c:v>11</c:v>
                      </c:pt>
                      <c:pt idx="249">
                        <c:v>10</c:v>
                      </c:pt>
                      <c:pt idx="250">
                        <c:v>9</c:v>
                      </c:pt>
                      <c:pt idx="251">
                        <c:v>9</c:v>
                      </c:pt>
                      <c:pt idx="252">
                        <c:v>9</c:v>
                      </c:pt>
                      <c:pt idx="253">
                        <c:v>9</c:v>
                      </c:pt>
                      <c:pt idx="254">
                        <c:v>9</c:v>
                      </c:pt>
                      <c:pt idx="255">
                        <c:v>9</c:v>
                      </c:pt>
                      <c:pt idx="256">
                        <c:v>9</c:v>
                      </c:pt>
                      <c:pt idx="257">
                        <c:v>9</c:v>
                      </c:pt>
                      <c:pt idx="258">
                        <c:v>9</c:v>
                      </c:pt>
                      <c:pt idx="259">
                        <c:v>9</c:v>
                      </c:pt>
                      <c:pt idx="260">
                        <c:v>9</c:v>
                      </c:pt>
                      <c:pt idx="261">
                        <c:v>9</c:v>
                      </c:pt>
                      <c:pt idx="262">
                        <c:v>9</c:v>
                      </c:pt>
                      <c:pt idx="263">
                        <c:v>9</c:v>
                      </c:pt>
                      <c:pt idx="264">
                        <c:v>9</c:v>
                      </c:pt>
                      <c:pt idx="265">
                        <c:v>9</c:v>
                      </c:pt>
                      <c:pt idx="266">
                        <c:v>9</c:v>
                      </c:pt>
                      <c:pt idx="267">
                        <c:v>9</c:v>
                      </c:pt>
                      <c:pt idx="268">
                        <c:v>9</c:v>
                      </c:pt>
                      <c:pt idx="269">
                        <c:v>9</c:v>
                      </c:pt>
                      <c:pt idx="270">
                        <c:v>9</c:v>
                      </c:pt>
                      <c:pt idx="271">
                        <c:v>8.5</c:v>
                      </c:pt>
                      <c:pt idx="272">
                        <c:v>8</c:v>
                      </c:pt>
                      <c:pt idx="273">
                        <c:v>7.5</c:v>
                      </c:pt>
                      <c:pt idx="274">
                        <c:v>7</c:v>
                      </c:pt>
                      <c:pt idx="275">
                        <c:v>6.5</c:v>
                      </c:pt>
                      <c:pt idx="276">
                        <c:v>6</c:v>
                      </c:pt>
                      <c:pt idx="277">
                        <c:v>5.5</c:v>
                      </c:pt>
                      <c:pt idx="278">
                        <c:v>5</c:v>
                      </c:pt>
                      <c:pt idx="279">
                        <c:v>4.5</c:v>
                      </c:pt>
                      <c:pt idx="280">
                        <c:v>4</c:v>
                      </c:pt>
                      <c:pt idx="281">
                        <c:v>3.6</c:v>
                      </c:pt>
                      <c:pt idx="282">
                        <c:v>3.2</c:v>
                      </c:pt>
                      <c:pt idx="283">
                        <c:v>2.8</c:v>
                      </c:pt>
                      <c:pt idx="284">
                        <c:v>2.4</c:v>
                      </c:pt>
                      <c:pt idx="285">
                        <c:v>2</c:v>
                      </c:pt>
                      <c:pt idx="286">
                        <c:v>1.5999999999999901</c:v>
                      </c:pt>
                      <c:pt idx="287">
                        <c:v>1.19999999999999</c:v>
                      </c:pt>
                      <c:pt idx="288">
                        <c:v>0.79999999999999905</c:v>
                      </c:pt>
                      <c:pt idx="289">
                        <c:v>0.39999999999999902</c:v>
                      </c:pt>
                      <c:pt idx="290">
                        <c:v>0</c:v>
                      </c:pt>
                      <c:pt idx="291">
                        <c:v>0.4</c:v>
                      </c:pt>
                      <c:pt idx="292">
                        <c:v>0.8</c:v>
                      </c:pt>
                      <c:pt idx="293">
                        <c:v>1.2</c:v>
                      </c:pt>
                      <c:pt idx="294">
                        <c:v>1.6</c:v>
                      </c:pt>
                      <c:pt idx="295">
                        <c:v>2</c:v>
                      </c:pt>
                      <c:pt idx="296">
                        <c:v>2.4</c:v>
                      </c:pt>
                      <c:pt idx="297">
                        <c:v>2.8</c:v>
                      </c:pt>
                      <c:pt idx="298">
                        <c:v>3.2</c:v>
                      </c:pt>
                      <c:pt idx="299">
                        <c:v>3.6</c:v>
                      </c:pt>
                      <c:pt idx="300">
                        <c:v>4</c:v>
                      </c:pt>
                      <c:pt idx="301">
                        <c:v>4.5</c:v>
                      </c:pt>
                      <c:pt idx="302">
                        <c:v>5</c:v>
                      </c:pt>
                      <c:pt idx="303">
                        <c:v>5.5</c:v>
                      </c:pt>
                      <c:pt idx="304">
                        <c:v>6</c:v>
                      </c:pt>
                      <c:pt idx="305">
                        <c:v>6.5</c:v>
                      </c:pt>
                      <c:pt idx="306">
                        <c:v>7</c:v>
                      </c:pt>
                      <c:pt idx="307">
                        <c:v>7.5</c:v>
                      </c:pt>
                      <c:pt idx="308">
                        <c:v>8</c:v>
                      </c:pt>
                      <c:pt idx="309">
                        <c:v>8.5</c:v>
                      </c:pt>
                      <c:pt idx="310">
                        <c:v>9</c:v>
                      </c:pt>
                      <c:pt idx="311">
                        <c:v>8.5</c:v>
                      </c:pt>
                      <c:pt idx="312">
                        <c:v>8</c:v>
                      </c:pt>
                      <c:pt idx="313">
                        <c:v>7.5</c:v>
                      </c:pt>
                      <c:pt idx="314">
                        <c:v>7</c:v>
                      </c:pt>
                      <c:pt idx="315">
                        <c:v>6.5</c:v>
                      </c:pt>
                      <c:pt idx="316">
                        <c:v>6</c:v>
                      </c:pt>
                      <c:pt idx="317">
                        <c:v>5.5</c:v>
                      </c:pt>
                      <c:pt idx="318">
                        <c:v>5</c:v>
                      </c:pt>
                      <c:pt idx="319">
                        <c:v>4.5</c:v>
                      </c:pt>
                      <c:pt idx="320">
                        <c:v>4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C-6754-49D6-AB75-2976AB877CC1}"/>
                  </c:ext>
                </c:extLst>
              </c15:ser>
            </c15:filteredScatterSeries>
            <c15:filteredScatterSeries>
              <c15:ser>
                <c:idx val="48"/>
                <c:order val="91"/>
                <c:tx>
                  <c:v>Average</c:v>
                </c:tx>
                <c:spPr>
                  <a:ln w="19050" cap="rnd">
                    <a:solidFill>
                      <a:schemeClr val="tx1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A$2:$A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Φύλλο1!$BB$2:$BB$352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21.753451676528599</c:v>
                      </c:pt>
                      <c:pt idx="1">
                        <c:v>21.956804733727807</c:v>
                      </c:pt>
                      <c:pt idx="2">
                        <c:v>22.160157790927013</c:v>
                      </c:pt>
                      <c:pt idx="3">
                        <c:v>22.363510848126239</c:v>
                      </c:pt>
                      <c:pt idx="4">
                        <c:v>22.566863905325448</c:v>
                      </c:pt>
                      <c:pt idx="5">
                        <c:v>22.770216962524653</c:v>
                      </c:pt>
                      <c:pt idx="6">
                        <c:v>22.973570019723862</c:v>
                      </c:pt>
                      <c:pt idx="7">
                        <c:v>23.176923076923067</c:v>
                      </c:pt>
                      <c:pt idx="8">
                        <c:v>23.380276134122294</c:v>
                      </c:pt>
                      <c:pt idx="9">
                        <c:v>23.583629191321503</c:v>
                      </c:pt>
                      <c:pt idx="10">
                        <c:v>23.786982248520712</c:v>
                      </c:pt>
                      <c:pt idx="11">
                        <c:v>23.094082840236688</c:v>
                      </c:pt>
                      <c:pt idx="12">
                        <c:v>22.401183431952663</c:v>
                      </c:pt>
                      <c:pt idx="13">
                        <c:v>21.708284023668639</c:v>
                      </c:pt>
                      <c:pt idx="14">
                        <c:v>21.015384615384612</c:v>
                      </c:pt>
                      <c:pt idx="15">
                        <c:v>20.322485207100591</c:v>
                      </c:pt>
                      <c:pt idx="16">
                        <c:v>19.629585798816564</c:v>
                      </c:pt>
                      <c:pt idx="17">
                        <c:v>18.936686390532543</c:v>
                      </c:pt>
                      <c:pt idx="18">
                        <c:v>18.243786982248519</c:v>
                      </c:pt>
                      <c:pt idx="19">
                        <c:v>17.550887573964495</c:v>
                      </c:pt>
                      <c:pt idx="20">
                        <c:v>16.857988165680474</c:v>
                      </c:pt>
                      <c:pt idx="21">
                        <c:v>16.98145956607495</c:v>
                      </c:pt>
                      <c:pt idx="22">
                        <c:v>17.104930966469425</c:v>
                      </c:pt>
                      <c:pt idx="23">
                        <c:v>17.228402366863907</c:v>
                      </c:pt>
                      <c:pt idx="24">
                        <c:v>17.351873767258382</c:v>
                      </c:pt>
                      <c:pt idx="25">
                        <c:v>17.475345167652861</c:v>
                      </c:pt>
                      <c:pt idx="26">
                        <c:v>17.598816568047333</c:v>
                      </c:pt>
                      <c:pt idx="27">
                        <c:v>17.722287968441812</c:v>
                      </c:pt>
                      <c:pt idx="28">
                        <c:v>17.845759368836298</c:v>
                      </c:pt>
                      <c:pt idx="29">
                        <c:v>17.969230769230769</c:v>
                      </c:pt>
                      <c:pt idx="30">
                        <c:v>18.092702169625248</c:v>
                      </c:pt>
                      <c:pt idx="31">
                        <c:v>17.854043392504931</c:v>
                      </c:pt>
                      <c:pt idx="32">
                        <c:v>17.615384615384617</c:v>
                      </c:pt>
                      <c:pt idx="33">
                        <c:v>17.376725838264299</c:v>
                      </c:pt>
                      <c:pt idx="34">
                        <c:v>17.138067061143985</c:v>
                      </c:pt>
                      <c:pt idx="35">
                        <c:v>16.899408284023668</c:v>
                      </c:pt>
                      <c:pt idx="36">
                        <c:v>16.660749506903343</c:v>
                      </c:pt>
                      <c:pt idx="37">
                        <c:v>16.422090729783029</c:v>
                      </c:pt>
                      <c:pt idx="38">
                        <c:v>16.183431952662723</c:v>
                      </c:pt>
                      <c:pt idx="39">
                        <c:v>15.944773175542405</c:v>
                      </c:pt>
                      <c:pt idx="40">
                        <c:v>15.706114398422091</c:v>
                      </c:pt>
                      <c:pt idx="41">
                        <c:v>15.837869822485208</c:v>
                      </c:pt>
                      <c:pt idx="42">
                        <c:v>15.969625246548325</c:v>
                      </c:pt>
                      <c:pt idx="43">
                        <c:v>16.101380670611434</c:v>
                      </c:pt>
                      <c:pt idx="44">
                        <c:v>16.233136094674553</c:v>
                      </c:pt>
                      <c:pt idx="45">
                        <c:v>16.364891518737675</c:v>
                      </c:pt>
                      <c:pt idx="46">
                        <c:v>16.496646942800787</c:v>
                      </c:pt>
                      <c:pt idx="47">
                        <c:v>16.628402366863906</c:v>
                      </c:pt>
                      <c:pt idx="48">
                        <c:v>16.760157790927021</c:v>
                      </c:pt>
                      <c:pt idx="49">
                        <c:v>16.891913214990137</c:v>
                      </c:pt>
                      <c:pt idx="50">
                        <c:v>17.023668639053255</c:v>
                      </c:pt>
                      <c:pt idx="51">
                        <c:v>17.501380670611439</c:v>
                      </c:pt>
                      <c:pt idx="52">
                        <c:v>17.979092702169627</c:v>
                      </c:pt>
                      <c:pt idx="53">
                        <c:v>18.456804733727811</c:v>
                      </c:pt>
                      <c:pt idx="54">
                        <c:v>18.934516765285995</c:v>
                      </c:pt>
                      <c:pt idx="55">
                        <c:v>19.412228796844182</c:v>
                      </c:pt>
                      <c:pt idx="56">
                        <c:v>19.889940828402366</c:v>
                      </c:pt>
                      <c:pt idx="57">
                        <c:v>20.367652859960554</c:v>
                      </c:pt>
                      <c:pt idx="58">
                        <c:v>20.845364891518738</c:v>
                      </c:pt>
                      <c:pt idx="59">
                        <c:v>21.323076923076922</c:v>
                      </c:pt>
                      <c:pt idx="60">
                        <c:v>21.800788954635109</c:v>
                      </c:pt>
                      <c:pt idx="61">
                        <c:v>32.548717948717957</c:v>
                      </c:pt>
                      <c:pt idx="62">
                        <c:v>43.296646942800784</c:v>
                      </c:pt>
                      <c:pt idx="63">
                        <c:v>54.044575936883625</c:v>
                      </c:pt>
                      <c:pt idx="64">
                        <c:v>64.792504930966473</c:v>
                      </c:pt>
                      <c:pt idx="65">
                        <c:v>75.5404339250493</c:v>
                      </c:pt>
                      <c:pt idx="66">
                        <c:v>86.288362919132155</c:v>
                      </c:pt>
                      <c:pt idx="67">
                        <c:v>97.036291913214995</c:v>
                      </c:pt>
                      <c:pt idx="68">
                        <c:v>107.78422090729782</c:v>
                      </c:pt>
                      <c:pt idx="69">
                        <c:v>118.53214990138044</c:v>
                      </c:pt>
                      <c:pt idx="70">
                        <c:v>129.2800788954635</c:v>
                      </c:pt>
                      <c:pt idx="71">
                        <c:v>292.5684418145957</c:v>
                      </c:pt>
                      <c:pt idx="72">
                        <c:v>455.85680473372787</c:v>
                      </c:pt>
                      <c:pt idx="73">
                        <c:v>619.14516765285964</c:v>
                      </c:pt>
                      <c:pt idx="74">
                        <c:v>782.43353057199215</c:v>
                      </c:pt>
                      <c:pt idx="75">
                        <c:v>945.72189349112421</c:v>
                      </c:pt>
                      <c:pt idx="76">
                        <c:v>1109.0102564102563</c:v>
                      </c:pt>
                      <c:pt idx="77">
                        <c:v>1272.2986193293884</c:v>
                      </c:pt>
                      <c:pt idx="78">
                        <c:v>1435.5869822485208</c:v>
                      </c:pt>
                      <c:pt idx="79">
                        <c:v>1598.8753451676528</c:v>
                      </c:pt>
                      <c:pt idx="80">
                        <c:v>1762.1637080867852</c:v>
                      </c:pt>
                      <c:pt idx="81">
                        <c:v>1764.041617357002</c:v>
                      </c:pt>
                      <c:pt idx="82">
                        <c:v>1765.9195266272191</c:v>
                      </c:pt>
                      <c:pt idx="83">
                        <c:v>1767.7974358974357</c:v>
                      </c:pt>
                      <c:pt idx="84">
                        <c:v>1769.6753451676527</c:v>
                      </c:pt>
                      <c:pt idx="85">
                        <c:v>1771.5532544378698</c:v>
                      </c:pt>
                      <c:pt idx="86">
                        <c:v>1773.4311637080864</c:v>
                      </c:pt>
                      <c:pt idx="87">
                        <c:v>1775.3090729783009</c:v>
                      </c:pt>
                      <c:pt idx="88">
                        <c:v>1777.1869822485205</c:v>
                      </c:pt>
                      <c:pt idx="89">
                        <c:v>1779.0648915187351</c:v>
                      </c:pt>
                      <c:pt idx="90">
                        <c:v>1780.9428007889546</c:v>
                      </c:pt>
                      <c:pt idx="91">
                        <c:v>1941.8611439842211</c:v>
                      </c:pt>
                      <c:pt idx="92">
                        <c:v>2102.7794871794872</c:v>
                      </c:pt>
                      <c:pt idx="93">
                        <c:v>2263.6978303747533</c:v>
                      </c:pt>
                      <c:pt idx="94">
                        <c:v>2424.6161735700198</c:v>
                      </c:pt>
                      <c:pt idx="95">
                        <c:v>2585.5345167652858</c:v>
                      </c:pt>
                      <c:pt idx="96">
                        <c:v>2746.4528599605519</c:v>
                      </c:pt>
                      <c:pt idx="97">
                        <c:v>2907.3712031558184</c:v>
                      </c:pt>
                      <c:pt idx="98">
                        <c:v>3068.2895463510845</c:v>
                      </c:pt>
                      <c:pt idx="99">
                        <c:v>3229.2078895463487</c:v>
                      </c:pt>
                      <c:pt idx="100">
                        <c:v>3390.1262327416171</c:v>
                      </c:pt>
                      <c:pt idx="101">
                        <c:v>3209.9495069033533</c:v>
                      </c:pt>
                      <c:pt idx="102">
                        <c:v>3029.772781065089</c:v>
                      </c:pt>
                      <c:pt idx="103">
                        <c:v>2849.5960552268243</c:v>
                      </c:pt>
                      <c:pt idx="104">
                        <c:v>2669.4193293885601</c:v>
                      </c:pt>
                      <c:pt idx="105">
                        <c:v>2489.2426035502958</c:v>
                      </c:pt>
                      <c:pt idx="106">
                        <c:v>2309.0658777120316</c:v>
                      </c:pt>
                      <c:pt idx="107">
                        <c:v>2128.8891518737669</c:v>
                      </c:pt>
                      <c:pt idx="108">
                        <c:v>1948.7124260355026</c:v>
                      </c:pt>
                      <c:pt idx="109">
                        <c:v>1768.5357001972354</c:v>
                      </c:pt>
                      <c:pt idx="110">
                        <c:v>1588.3589743589744</c:v>
                      </c:pt>
                      <c:pt idx="111">
                        <c:v>1599.1964497041422</c:v>
                      </c:pt>
                      <c:pt idx="112">
                        <c:v>1610.0339250493098</c:v>
                      </c:pt>
                      <c:pt idx="113">
                        <c:v>1620.8714003944774</c:v>
                      </c:pt>
                      <c:pt idx="114">
                        <c:v>1631.708875739645</c:v>
                      </c:pt>
                      <c:pt idx="115">
                        <c:v>1642.5463510848126</c:v>
                      </c:pt>
                      <c:pt idx="116">
                        <c:v>1653.3838264299802</c:v>
                      </c:pt>
                      <c:pt idx="117">
                        <c:v>1664.2213017751478</c:v>
                      </c:pt>
                      <c:pt idx="118">
                        <c:v>1675.0587771203154</c:v>
                      </c:pt>
                      <c:pt idx="119">
                        <c:v>1685.8962524654833</c:v>
                      </c:pt>
                      <c:pt idx="120">
                        <c:v>1696.7337278106506</c:v>
                      </c:pt>
                      <c:pt idx="121">
                        <c:v>1613.1368836291913</c:v>
                      </c:pt>
                      <c:pt idx="122">
                        <c:v>1529.5400394477319</c:v>
                      </c:pt>
                      <c:pt idx="123">
                        <c:v>1445.9431952662721</c:v>
                      </c:pt>
                      <c:pt idx="124">
                        <c:v>1362.346351084813</c:v>
                      </c:pt>
                      <c:pt idx="125">
                        <c:v>1278.749506903353</c:v>
                      </c:pt>
                      <c:pt idx="126">
                        <c:v>1195.1526627218911</c:v>
                      </c:pt>
                      <c:pt idx="127">
                        <c:v>1111.5558185404313</c:v>
                      </c:pt>
                      <c:pt idx="128">
                        <c:v>1027.9589743589743</c:v>
                      </c:pt>
                      <c:pt idx="129">
                        <c:v>944.36213017751413</c:v>
                      </c:pt>
                      <c:pt idx="130">
                        <c:v>860.76528599605524</c:v>
                      </c:pt>
                      <c:pt idx="131">
                        <c:v>891.90355029585828</c:v>
                      </c:pt>
                      <c:pt idx="132">
                        <c:v>923.04181459566053</c:v>
                      </c:pt>
                      <c:pt idx="133">
                        <c:v>954.18007889546368</c:v>
                      </c:pt>
                      <c:pt idx="134">
                        <c:v>985.31834319526615</c:v>
                      </c:pt>
                      <c:pt idx="135">
                        <c:v>1016.4566074950691</c:v>
                      </c:pt>
                      <c:pt idx="136">
                        <c:v>1047.594871794872</c:v>
                      </c:pt>
                      <c:pt idx="137">
                        <c:v>1078.7331360946748</c:v>
                      </c:pt>
                      <c:pt idx="138">
                        <c:v>1109.8714003944767</c:v>
                      </c:pt>
                      <c:pt idx="139">
                        <c:v>1141.0096646942798</c:v>
                      </c:pt>
                      <c:pt idx="140">
                        <c:v>1172.147928994083</c:v>
                      </c:pt>
                      <c:pt idx="141">
                        <c:v>1112.8049309664696</c:v>
                      </c:pt>
                      <c:pt idx="142">
                        <c:v>1053.4619329388563</c:v>
                      </c:pt>
                      <c:pt idx="143">
                        <c:v>994.1189349112426</c:v>
                      </c:pt>
                      <c:pt idx="144">
                        <c:v>934.77593688362913</c:v>
                      </c:pt>
                      <c:pt idx="145">
                        <c:v>875.43293885601577</c:v>
                      </c:pt>
                      <c:pt idx="146">
                        <c:v>816.08994082840218</c:v>
                      </c:pt>
                      <c:pt idx="147">
                        <c:v>756.74694280078847</c:v>
                      </c:pt>
                      <c:pt idx="148">
                        <c:v>697.40394477317568</c:v>
                      </c:pt>
                      <c:pt idx="149">
                        <c:v>638.06094674556198</c:v>
                      </c:pt>
                      <c:pt idx="150">
                        <c:v>578.71794871794873</c:v>
                      </c:pt>
                      <c:pt idx="151">
                        <c:v>559.0067061143983</c:v>
                      </c:pt>
                      <c:pt idx="152">
                        <c:v>539.29546351084798</c:v>
                      </c:pt>
                      <c:pt idx="153">
                        <c:v>519.58422090729789</c:v>
                      </c:pt>
                      <c:pt idx="154">
                        <c:v>499.8729783037474</c:v>
                      </c:pt>
                      <c:pt idx="155">
                        <c:v>480.1617357001972</c:v>
                      </c:pt>
                      <c:pt idx="156">
                        <c:v>460.45049309664694</c:v>
                      </c:pt>
                      <c:pt idx="157">
                        <c:v>440.73925049309651</c:v>
                      </c:pt>
                      <c:pt idx="158">
                        <c:v>421.02800788954642</c:v>
                      </c:pt>
                      <c:pt idx="159">
                        <c:v>401.31676528599581</c:v>
                      </c:pt>
                      <c:pt idx="160">
                        <c:v>381.60552268244578</c:v>
                      </c:pt>
                      <c:pt idx="161">
                        <c:v>377.22623274161742</c:v>
                      </c:pt>
                      <c:pt idx="162">
                        <c:v>372.84694280078895</c:v>
                      </c:pt>
                      <c:pt idx="163">
                        <c:v>368.46765285996054</c:v>
                      </c:pt>
                      <c:pt idx="164">
                        <c:v>364.08836291913212</c:v>
                      </c:pt>
                      <c:pt idx="165">
                        <c:v>359.70907297830371</c:v>
                      </c:pt>
                      <c:pt idx="166">
                        <c:v>355.32978303747541</c:v>
                      </c:pt>
                      <c:pt idx="167">
                        <c:v>350.95049309664694</c:v>
                      </c:pt>
                      <c:pt idx="168">
                        <c:v>346.57120315581852</c:v>
                      </c:pt>
                      <c:pt idx="169">
                        <c:v>342.19191321499011</c:v>
                      </c:pt>
                      <c:pt idx="170">
                        <c:v>337.81262327416175</c:v>
                      </c:pt>
                      <c:pt idx="171">
                        <c:v>327.74575936883633</c:v>
                      </c:pt>
                      <c:pt idx="172">
                        <c:v>317.6788954635108</c:v>
                      </c:pt>
                      <c:pt idx="173">
                        <c:v>307.61203155818538</c:v>
                      </c:pt>
                      <c:pt idx="174">
                        <c:v>297.54516765285996</c:v>
                      </c:pt>
                      <c:pt idx="175">
                        <c:v>287.47830374753448</c:v>
                      </c:pt>
                      <c:pt idx="176">
                        <c:v>277.41143984220878</c:v>
                      </c:pt>
                      <c:pt idx="177">
                        <c:v>267.3445759368833</c:v>
                      </c:pt>
                      <c:pt idx="178">
                        <c:v>257.27771203155822</c:v>
                      </c:pt>
                      <c:pt idx="179">
                        <c:v>247.21084812623246</c:v>
                      </c:pt>
                      <c:pt idx="180">
                        <c:v>237.1439842209073</c:v>
                      </c:pt>
                      <c:pt idx="181">
                        <c:v>227.22682445759366</c:v>
                      </c:pt>
                      <c:pt idx="182">
                        <c:v>217.30966469428009</c:v>
                      </c:pt>
                      <c:pt idx="183">
                        <c:v>207.39250493096648</c:v>
                      </c:pt>
                      <c:pt idx="184">
                        <c:v>197.47534516765288</c:v>
                      </c:pt>
                      <c:pt idx="185">
                        <c:v>187.55818540433924</c:v>
                      </c:pt>
                      <c:pt idx="186">
                        <c:v>177.64102564102561</c:v>
                      </c:pt>
                      <c:pt idx="187">
                        <c:v>167.72386587771203</c:v>
                      </c:pt>
                      <c:pt idx="188">
                        <c:v>157.80670611439842</c:v>
                      </c:pt>
                      <c:pt idx="189">
                        <c:v>147.88954635108482</c:v>
                      </c:pt>
                      <c:pt idx="190">
                        <c:v>137.97238658777121</c:v>
                      </c:pt>
                      <c:pt idx="191">
                        <c:v>134.83865877712034</c:v>
                      </c:pt>
                      <c:pt idx="192">
                        <c:v>131.70493096646948</c:v>
                      </c:pt>
                      <c:pt idx="193">
                        <c:v>128.57120315581849</c:v>
                      </c:pt>
                      <c:pt idx="194">
                        <c:v>125.43747534516763</c:v>
                      </c:pt>
                      <c:pt idx="195">
                        <c:v>122.30374753451677</c:v>
                      </c:pt>
                      <c:pt idx="196">
                        <c:v>119.17001972386585</c:v>
                      </c:pt>
                      <c:pt idx="197">
                        <c:v>116.03629191321491</c:v>
                      </c:pt>
                      <c:pt idx="198">
                        <c:v>112.90256410256406</c:v>
                      </c:pt>
                      <c:pt idx="199">
                        <c:v>109.7688362919132</c:v>
                      </c:pt>
                      <c:pt idx="200">
                        <c:v>106.63510848126232</c:v>
                      </c:pt>
                      <c:pt idx="201">
                        <c:v>104.47968441814595</c:v>
                      </c:pt>
                      <c:pt idx="202">
                        <c:v>102.32426035502958</c:v>
                      </c:pt>
                      <c:pt idx="203">
                        <c:v>100.16883629191322</c:v>
                      </c:pt>
                      <c:pt idx="204">
                        <c:v>98.013412228796852</c:v>
                      </c:pt>
                      <c:pt idx="205">
                        <c:v>95.857988165680482</c:v>
                      </c:pt>
                      <c:pt idx="206">
                        <c:v>93.702564102564097</c:v>
                      </c:pt>
                      <c:pt idx="207">
                        <c:v>91.547140039447712</c:v>
                      </c:pt>
                      <c:pt idx="208">
                        <c:v>89.391715976331369</c:v>
                      </c:pt>
                      <c:pt idx="209">
                        <c:v>87.236291913214927</c:v>
                      </c:pt>
                      <c:pt idx="210">
                        <c:v>85.080867850098613</c:v>
                      </c:pt>
                      <c:pt idx="211">
                        <c:v>81.92938856015779</c:v>
                      </c:pt>
                      <c:pt idx="212">
                        <c:v>78.777909270216952</c:v>
                      </c:pt>
                      <c:pt idx="213">
                        <c:v>75.626429980276143</c:v>
                      </c:pt>
                      <c:pt idx="214">
                        <c:v>72.474950690335305</c:v>
                      </c:pt>
                      <c:pt idx="215">
                        <c:v>69.323471400394482</c:v>
                      </c:pt>
                      <c:pt idx="216">
                        <c:v>66.171992110453601</c:v>
                      </c:pt>
                      <c:pt idx="217">
                        <c:v>63.020512820512742</c:v>
                      </c:pt>
                      <c:pt idx="218">
                        <c:v>59.869033530571997</c:v>
                      </c:pt>
                      <c:pt idx="219">
                        <c:v>56.717554240631159</c:v>
                      </c:pt>
                      <c:pt idx="220">
                        <c:v>53.566074950690329</c:v>
                      </c:pt>
                      <c:pt idx="221">
                        <c:v>53.216370808678491</c:v>
                      </c:pt>
                      <c:pt idx="222">
                        <c:v>52.866666666666674</c:v>
                      </c:pt>
                      <c:pt idx="223">
                        <c:v>52.516962524654829</c:v>
                      </c:pt>
                      <c:pt idx="224">
                        <c:v>52.167258382643006</c:v>
                      </c:pt>
                      <c:pt idx="225">
                        <c:v>51.817554240631168</c:v>
                      </c:pt>
                      <c:pt idx="226">
                        <c:v>51.467850098619323</c:v>
                      </c:pt>
                      <c:pt idx="227">
                        <c:v>51.118145956607492</c:v>
                      </c:pt>
                      <c:pt idx="228">
                        <c:v>50.768441814595647</c:v>
                      </c:pt>
                      <c:pt idx="229">
                        <c:v>50.418737672583831</c:v>
                      </c:pt>
                      <c:pt idx="230">
                        <c:v>50.069033530571993</c:v>
                      </c:pt>
                      <c:pt idx="231">
                        <c:v>49.887573964497037</c:v>
                      </c:pt>
                      <c:pt idx="232">
                        <c:v>49.706114398422088</c:v>
                      </c:pt>
                      <c:pt idx="233">
                        <c:v>49.524654832347146</c:v>
                      </c:pt>
                      <c:pt idx="234">
                        <c:v>49.34319526627219</c:v>
                      </c:pt>
                      <c:pt idx="235">
                        <c:v>49.161735700197241</c:v>
                      </c:pt>
                      <c:pt idx="236">
                        <c:v>48.980276134122285</c:v>
                      </c:pt>
                      <c:pt idx="237">
                        <c:v>48.798816568047336</c:v>
                      </c:pt>
                      <c:pt idx="238">
                        <c:v>48.617357001972387</c:v>
                      </c:pt>
                      <c:pt idx="239">
                        <c:v>48.435897435897431</c:v>
                      </c:pt>
                      <c:pt idx="240">
                        <c:v>48.254437869822482</c:v>
                      </c:pt>
                      <c:pt idx="241">
                        <c:v>47.743589743589745</c:v>
                      </c:pt>
                      <c:pt idx="242">
                        <c:v>47.232741617357</c:v>
                      </c:pt>
                      <c:pt idx="243">
                        <c:v>46.721893491124256</c:v>
                      </c:pt>
                      <c:pt idx="244">
                        <c:v>46.211045364891518</c:v>
                      </c:pt>
                      <c:pt idx="245">
                        <c:v>45.700197238658781</c:v>
                      </c:pt>
                      <c:pt idx="246">
                        <c:v>45.189349112426029</c:v>
                      </c:pt>
                      <c:pt idx="247">
                        <c:v>44.678500986193292</c:v>
                      </c:pt>
                      <c:pt idx="248">
                        <c:v>44.167652859960548</c:v>
                      </c:pt>
                      <c:pt idx="249">
                        <c:v>43.65680473372781</c:v>
                      </c:pt>
                      <c:pt idx="250">
                        <c:v>43.145956607495066</c:v>
                      </c:pt>
                      <c:pt idx="251">
                        <c:v>43.112228796844178</c:v>
                      </c:pt>
                      <c:pt idx="252">
                        <c:v>43.078500986193298</c:v>
                      </c:pt>
                      <c:pt idx="253">
                        <c:v>43.044773175542396</c:v>
                      </c:pt>
                      <c:pt idx="254">
                        <c:v>43.011045364891515</c:v>
                      </c:pt>
                      <c:pt idx="255">
                        <c:v>42.977317554240628</c:v>
                      </c:pt>
                      <c:pt idx="256">
                        <c:v>42.943589743589705</c:v>
                      </c:pt>
                      <c:pt idx="257">
                        <c:v>42.909861932938817</c:v>
                      </c:pt>
                      <c:pt idx="258">
                        <c:v>42.876134122287958</c:v>
                      </c:pt>
                      <c:pt idx="259">
                        <c:v>42.842406311637063</c:v>
                      </c:pt>
                      <c:pt idx="260">
                        <c:v>42.80867850098619</c:v>
                      </c:pt>
                      <c:pt idx="261">
                        <c:v>42.066074950690329</c:v>
                      </c:pt>
                      <c:pt idx="262">
                        <c:v>41.323471400394482</c:v>
                      </c:pt>
                      <c:pt idx="263">
                        <c:v>40.580867850098613</c:v>
                      </c:pt>
                      <c:pt idx="264">
                        <c:v>39.838264299802766</c:v>
                      </c:pt>
                      <c:pt idx="265">
                        <c:v>39.095660749506905</c:v>
                      </c:pt>
                      <c:pt idx="266">
                        <c:v>38.35305719921103</c:v>
                      </c:pt>
                      <c:pt idx="267">
                        <c:v>37.610453648915183</c:v>
                      </c:pt>
                      <c:pt idx="268">
                        <c:v>36.867850098619328</c:v>
                      </c:pt>
                      <c:pt idx="269">
                        <c:v>36.125246548323481</c:v>
                      </c:pt>
                      <c:pt idx="270">
                        <c:v>35.382642998027613</c:v>
                      </c:pt>
                      <c:pt idx="271">
                        <c:v>34.68639053254438</c:v>
                      </c:pt>
                      <c:pt idx="272">
                        <c:v>33.990138067061139</c:v>
                      </c:pt>
                      <c:pt idx="273">
                        <c:v>33.293885601577912</c:v>
                      </c:pt>
                      <c:pt idx="274">
                        <c:v>32.597633136094679</c:v>
                      </c:pt>
                      <c:pt idx="275">
                        <c:v>31.901380670611442</c:v>
                      </c:pt>
                      <c:pt idx="276">
                        <c:v>31.205128205128201</c:v>
                      </c:pt>
                      <c:pt idx="277">
                        <c:v>30.508875739644925</c:v>
                      </c:pt>
                      <c:pt idx="278">
                        <c:v>29.812623274161741</c:v>
                      </c:pt>
                      <c:pt idx="279">
                        <c:v>29.1163708086785</c:v>
                      </c:pt>
                      <c:pt idx="280">
                        <c:v>28.420118343195263</c:v>
                      </c:pt>
                      <c:pt idx="281">
                        <c:v>28.281262327416172</c:v>
                      </c:pt>
                      <c:pt idx="282">
                        <c:v>28.142406311637085</c:v>
                      </c:pt>
                      <c:pt idx="283">
                        <c:v>28.003550295857984</c:v>
                      </c:pt>
                      <c:pt idx="284">
                        <c:v>27.864694280078901</c:v>
                      </c:pt>
                      <c:pt idx="285">
                        <c:v>27.725838264299803</c:v>
                      </c:pt>
                      <c:pt idx="286">
                        <c:v>27.586982248520709</c:v>
                      </c:pt>
                      <c:pt idx="287">
                        <c:v>27.448126232741615</c:v>
                      </c:pt>
                      <c:pt idx="288">
                        <c:v>27.309270216962524</c:v>
                      </c:pt>
                      <c:pt idx="289">
                        <c:v>27.17041420118343</c:v>
                      </c:pt>
                      <c:pt idx="290">
                        <c:v>27.031558185404339</c:v>
                      </c:pt>
                      <c:pt idx="291">
                        <c:v>26.720315581854045</c:v>
                      </c:pt>
                      <c:pt idx="292">
                        <c:v>26.409072978303747</c:v>
                      </c:pt>
                      <c:pt idx="293">
                        <c:v>26.09783037475345</c:v>
                      </c:pt>
                      <c:pt idx="294">
                        <c:v>25.786587771203155</c:v>
                      </c:pt>
                      <c:pt idx="295">
                        <c:v>25.475345167652861</c:v>
                      </c:pt>
                      <c:pt idx="296">
                        <c:v>25.164102564102556</c:v>
                      </c:pt>
                      <c:pt idx="297">
                        <c:v>24.852859960552262</c:v>
                      </c:pt>
                      <c:pt idx="298">
                        <c:v>24.541617357001975</c:v>
                      </c:pt>
                      <c:pt idx="299">
                        <c:v>24.23037475345167</c:v>
                      </c:pt>
                      <c:pt idx="300">
                        <c:v>23.91913214990138</c:v>
                      </c:pt>
                      <c:pt idx="301">
                        <c:v>23.612228796844182</c:v>
                      </c:pt>
                      <c:pt idx="302">
                        <c:v>23.305325443786991</c:v>
                      </c:pt>
                      <c:pt idx="303">
                        <c:v>22.998422090729775</c:v>
                      </c:pt>
                      <c:pt idx="304">
                        <c:v>22.691518737672588</c:v>
                      </c:pt>
                      <c:pt idx="305">
                        <c:v>22.384615384615383</c:v>
                      </c:pt>
                      <c:pt idx="306">
                        <c:v>22.077712031558178</c:v>
                      </c:pt>
                      <c:pt idx="307">
                        <c:v>21.770808678500991</c:v>
                      </c:pt>
                      <c:pt idx="308">
                        <c:v>21.463905325443779</c:v>
                      </c:pt>
                      <c:pt idx="309">
                        <c:v>21.157001972386585</c:v>
                      </c:pt>
                      <c:pt idx="310">
                        <c:v>20.85009861932939</c:v>
                      </c:pt>
                      <c:pt idx="311">
                        <c:v>20.578106508875742</c:v>
                      </c:pt>
                      <c:pt idx="312">
                        <c:v>20.306114398422089</c:v>
                      </c:pt>
                      <c:pt idx="313">
                        <c:v>20.034122287968444</c:v>
                      </c:pt>
                      <c:pt idx="314">
                        <c:v>19.762130177514791</c:v>
                      </c:pt>
                      <c:pt idx="315">
                        <c:v>19.490138067061146</c:v>
                      </c:pt>
                      <c:pt idx="316">
                        <c:v>19.21814595660749</c:v>
                      </c:pt>
                      <c:pt idx="317">
                        <c:v>18.946153846153841</c:v>
                      </c:pt>
                      <c:pt idx="318">
                        <c:v>18.674161735700189</c:v>
                      </c:pt>
                      <c:pt idx="319">
                        <c:v>18.402169625246547</c:v>
                      </c:pt>
                      <c:pt idx="320">
                        <c:v>18.130177514792901</c:v>
                      </c:pt>
                    </c:numCache>
                  </c:numRef>
                </c:yVal>
                <c:smooth val="1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5D-6754-49D6-AB75-2976AB877CC1}"/>
                  </c:ext>
                </c:extLst>
              </c15:ser>
            </c15:filteredScatterSeries>
          </c:ext>
        </c:extLst>
      </c:scatterChart>
      <c:valAx>
        <c:axId val="2051880703"/>
        <c:scaling>
          <c:orientation val="minMax"/>
          <c:max val="320"/>
          <c:min val="60"/>
        </c:scaling>
        <c:delete val="1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800"/>
                  <a:t>Time (s)</a:t>
                </a:r>
              </a:p>
            </c:rich>
          </c:tx>
          <c:layout>
            <c:manualLayout>
              <c:xMode val="edge"/>
              <c:yMode val="edge"/>
              <c:x val="0.47389708716480372"/>
              <c:y val="0.92291654515407795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crossAx val="2051881119"/>
        <c:crosses val="autoZero"/>
        <c:crossBetween val="midCat"/>
      </c:valAx>
      <c:valAx>
        <c:axId val="2051881119"/>
        <c:scaling>
          <c:orientation val="minMax"/>
          <c:min val="10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800" baseline="0"/>
                  <a:t>Particles/cc</a:t>
                </a:r>
                <a:endParaRPr lang="en-US" sz="1800"/>
              </a:p>
            </c:rich>
          </c:tx>
          <c:layout>
            <c:manualLayout>
              <c:xMode val="edge"/>
              <c:yMode val="edge"/>
              <c:x val="6.4126424756346017E-3"/>
              <c:y val="0.31937129386604446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crossAx val="2051880703"/>
        <c:crosses val="autoZero"/>
        <c:crossBetween val="midCat"/>
      </c:valAx>
    </c:plotArea>
    <c:plotVisOnly val="1"/>
    <c:dispBlanksAs val="gap"/>
    <c:showDLblsOverMax val="0"/>
    <c:extLst/>
  </c:chart>
  <c:txPr>
    <a:bodyPr/>
    <a:lstStyle/>
    <a:p>
      <a:pPr>
        <a:defRPr/>
      </a:pPr>
      <a:endParaRPr lang="en-US"/>
    </a:p>
  </c:txPr>
  <c:externalData r:id="rId1">
    <c:autoUpdate val="0"/>
  </c:externalData>
  <c:userShapes r:id="rId2"/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/>
              <a:t>OR-16</a:t>
            </a:r>
            <a:r>
              <a:rPr lang="en-US" sz="1800" baseline="0"/>
              <a:t> Unblocked Single Trial</a:t>
            </a:r>
            <a:endParaRPr lang="en-US" sz="1800"/>
          </a:p>
        </c:rich>
      </c:tx>
      <c:layout>
        <c:manualLayout>
          <c:xMode val="edge"/>
          <c:yMode val="edge"/>
          <c:x val="0.30587555040942427"/>
          <c:y val="2.0956954302683416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2591179392352342"/>
          <c:y val="0.12954942368145303"/>
          <c:w val="0.85384342830892324"/>
          <c:h val="0.73016189968040446"/>
        </c:manualLayout>
      </c:layout>
      <c:scatterChart>
        <c:scatterStyle val="smoothMarker"/>
        <c:varyColors val="0"/>
        <c:ser>
          <c:idx val="0"/>
          <c:order val="0"/>
          <c:tx>
            <c:strRef>
              <c:f>Φύλλο1!$D$355</c:f>
              <c:strCache>
                <c:ptCount val="1"/>
                <c:pt idx="0">
                  <c:v>S1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C$356:$C$706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D$356:$D$706</c:f>
              <c:numCache>
                <c:formatCode>General</c:formatCode>
                <c:ptCount val="351"/>
                <c:pt idx="0">
                  <c:v>10</c:v>
                </c:pt>
                <c:pt idx="1">
                  <c:v>9</c:v>
                </c:pt>
                <c:pt idx="2">
                  <c:v>8</c:v>
                </c:pt>
                <c:pt idx="3">
                  <c:v>7</c:v>
                </c:pt>
                <c:pt idx="4">
                  <c:v>6</c:v>
                </c:pt>
                <c:pt idx="5">
                  <c:v>5</c:v>
                </c:pt>
                <c:pt idx="6">
                  <c:v>4</c:v>
                </c:pt>
                <c:pt idx="7">
                  <c:v>3</c:v>
                </c:pt>
                <c:pt idx="8">
                  <c:v>2</c:v>
                </c:pt>
                <c:pt idx="9">
                  <c:v>1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.83333333333333337</c:v>
                </c:pt>
                <c:pt idx="22">
                  <c:v>1.6666666666666667</c:v>
                </c:pt>
                <c:pt idx="23">
                  <c:v>2.5</c:v>
                </c:pt>
                <c:pt idx="24">
                  <c:v>3.3333333333333335</c:v>
                </c:pt>
                <c:pt idx="25">
                  <c:v>4.166666666666667</c:v>
                </c:pt>
                <c:pt idx="26">
                  <c:v>5</c:v>
                </c:pt>
                <c:pt idx="27">
                  <c:v>5.833333333333333</c:v>
                </c:pt>
                <c:pt idx="28">
                  <c:v>6.666666666666667</c:v>
                </c:pt>
                <c:pt idx="29">
                  <c:v>7.5</c:v>
                </c:pt>
                <c:pt idx="30">
                  <c:v>8.3333333333333339</c:v>
                </c:pt>
                <c:pt idx="31">
                  <c:v>8.1</c:v>
                </c:pt>
                <c:pt idx="32">
                  <c:v>7.8666666666666671</c:v>
                </c:pt>
                <c:pt idx="33">
                  <c:v>7.6333333333333329</c:v>
                </c:pt>
                <c:pt idx="34">
                  <c:v>7.4000000000000012</c:v>
                </c:pt>
                <c:pt idx="35">
                  <c:v>7.166666666666667</c:v>
                </c:pt>
                <c:pt idx="36">
                  <c:v>6.9333333333333007</c:v>
                </c:pt>
                <c:pt idx="37">
                  <c:v>6.6999999999999664</c:v>
                </c:pt>
                <c:pt idx="38">
                  <c:v>6.4666666666666659</c:v>
                </c:pt>
                <c:pt idx="39">
                  <c:v>6.2333333333333334</c:v>
                </c:pt>
                <c:pt idx="40">
                  <c:v>6</c:v>
                </c:pt>
                <c:pt idx="41">
                  <c:v>6</c:v>
                </c:pt>
                <c:pt idx="42">
                  <c:v>6</c:v>
                </c:pt>
                <c:pt idx="43">
                  <c:v>6</c:v>
                </c:pt>
                <c:pt idx="44">
                  <c:v>6</c:v>
                </c:pt>
                <c:pt idx="45">
                  <c:v>6</c:v>
                </c:pt>
                <c:pt idx="46">
                  <c:v>6</c:v>
                </c:pt>
                <c:pt idx="47">
                  <c:v>6</c:v>
                </c:pt>
                <c:pt idx="48">
                  <c:v>6</c:v>
                </c:pt>
                <c:pt idx="49">
                  <c:v>6</c:v>
                </c:pt>
                <c:pt idx="50">
                  <c:v>6</c:v>
                </c:pt>
                <c:pt idx="51">
                  <c:v>5.3999999999999995</c:v>
                </c:pt>
                <c:pt idx="52">
                  <c:v>4.8</c:v>
                </c:pt>
                <c:pt idx="53">
                  <c:v>4.2</c:v>
                </c:pt>
                <c:pt idx="54">
                  <c:v>3.6</c:v>
                </c:pt>
                <c:pt idx="55">
                  <c:v>3</c:v>
                </c:pt>
                <c:pt idx="56">
                  <c:v>2.3999999999999932</c:v>
                </c:pt>
                <c:pt idx="57">
                  <c:v>1.8</c:v>
                </c:pt>
                <c:pt idx="58">
                  <c:v>1.1999999999999933</c:v>
                </c:pt>
                <c:pt idx="59">
                  <c:v>0.6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.5</c:v>
                </c:pt>
                <c:pt idx="82">
                  <c:v>1</c:v>
                </c:pt>
                <c:pt idx="83">
                  <c:v>1.5</c:v>
                </c:pt>
                <c:pt idx="84">
                  <c:v>2</c:v>
                </c:pt>
                <c:pt idx="85">
                  <c:v>2.5</c:v>
                </c:pt>
                <c:pt idx="86">
                  <c:v>3</c:v>
                </c:pt>
                <c:pt idx="87">
                  <c:v>3.5</c:v>
                </c:pt>
                <c:pt idx="88">
                  <c:v>4</c:v>
                </c:pt>
                <c:pt idx="89">
                  <c:v>4.5</c:v>
                </c:pt>
                <c:pt idx="90">
                  <c:v>5</c:v>
                </c:pt>
                <c:pt idx="91">
                  <c:v>4.5</c:v>
                </c:pt>
                <c:pt idx="92">
                  <c:v>4</c:v>
                </c:pt>
                <c:pt idx="93">
                  <c:v>3.5</c:v>
                </c:pt>
                <c:pt idx="94">
                  <c:v>3</c:v>
                </c:pt>
                <c:pt idx="95">
                  <c:v>2.5</c:v>
                </c:pt>
                <c:pt idx="96">
                  <c:v>2</c:v>
                </c:pt>
                <c:pt idx="97">
                  <c:v>1.5</c:v>
                </c:pt>
                <c:pt idx="98">
                  <c:v>1</c:v>
                </c:pt>
                <c:pt idx="99">
                  <c:v>0.5</c:v>
                </c:pt>
                <c:pt idx="100">
                  <c:v>0</c:v>
                </c:pt>
                <c:pt idx="101">
                  <c:v>0.3</c:v>
                </c:pt>
                <c:pt idx="102">
                  <c:v>0.6</c:v>
                </c:pt>
                <c:pt idx="103">
                  <c:v>0.9</c:v>
                </c:pt>
                <c:pt idx="104">
                  <c:v>1.2</c:v>
                </c:pt>
                <c:pt idx="105">
                  <c:v>1.5</c:v>
                </c:pt>
                <c:pt idx="106">
                  <c:v>1.8</c:v>
                </c:pt>
                <c:pt idx="107">
                  <c:v>2.1</c:v>
                </c:pt>
                <c:pt idx="108">
                  <c:v>2.4</c:v>
                </c:pt>
                <c:pt idx="109">
                  <c:v>2.6999999999999997</c:v>
                </c:pt>
                <c:pt idx="110">
                  <c:v>3</c:v>
                </c:pt>
                <c:pt idx="111">
                  <c:v>3.3000000000000003</c:v>
                </c:pt>
                <c:pt idx="112">
                  <c:v>3.6</c:v>
                </c:pt>
                <c:pt idx="113">
                  <c:v>3.9</c:v>
                </c:pt>
                <c:pt idx="114">
                  <c:v>4.2</c:v>
                </c:pt>
                <c:pt idx="115">
                  <c:v>4.5</c:v>
                </c:pt>
                <c:pt idx="116">
                  <c:v>4.8</c:v>
                </c:pt>
                <c:pt idx="117">
                  <c:v>5.1000000000000005</c:v>
                </c:pt>
                <c:pt idx="118">
                  <c:v>5.3999999999999995</c:v>
                </c:pt>
                <c:pt idx="119">
                  <c:v>5.7</c:v>
                </c:pt>
                <c:pt idx="120">
                  <c:v>6</c:v>
                </c:pt>
                <c:pt idx="121">
                  <c:v>6.3999999999999995</c:v>
                </c:pt>
                <c:pt idx="122">
                  <c:v>6.8</c:v>
                </c:pt>
                <c:pt idx="123">
                  <c:v>7.2</c:v>
                </c:pt>
                <c:pt idx="124">
                  <c:v>7.6000000000000005</c:v>
                </c:pt>
                <c:pt idx="125">
                  <c:v>8</c:v>
                </c:pt>
                <c:pt idx="126">
                  <c:v>8.4</c:v>
                </c:pt>
                <c:pt idx="127">
                  <c:v>8.7999999999999989</c:v>
                </c:pt>
                <c:pt idx="128">
                  <c:v>9.2000000000000011</c:v>
                </c:pt>
                <c:pt idx="129">
                  <c:v>9.5999999999999677</c:v>
                </c:pt>
                <c:pt idx="130">
                  <c:v>10</c:v>
                </c:pt>
                <c:pt idx="131">
                  <c:v>10</c:v>
                </c:pt>
                <c:pt idx="132">
                  <c:v>10</c:v>
                </c:pt>
                <c:pt idx="133">
                  <c:v>10</c:v>
                </c:pt>
                <c:pt idx="134">
                  <c:v>10</c:v>
                </c:pt>
                <c:pt idx="135">
                  <c:v>10</c:v>
                </c:pt>
                <c:pt idx="136">
                  <c:v>10</c:v>
                </c:pt>
                <c:pt idx="137">
                  <c:v>10</c:v>
                </c:pt>
                <c:pt idx="138">
                  <c:v>10</c:v>
                </c:pt>
                <c:pt idx="139">
                  <c:v>10</c:v>
                </c:pt>
                <c:pt idx="140">
                  <c:v>10</c:v>
                </c:pt>
                <c:pt idx="141">
                  <c:v>15.33333333333333</c:v>
                </c:pt>
                <c:pt idx="142">
                  <c:v>20.666666666666668</c:v>
                </c:pt>
                <c:pt idx="143">
                  <c:v>25.999999999999968</c:v>
                </c:pt>
                <c:pt idx="144">
                  <c:v>31.333333333333332</c:v>
                </c:pt>
                <c:pt idx="145">
                  <c:v>36.666666666666664</c:v>
                </c:pt>
                <c:pt idx="146">
                  <c:v>41.999999999999972</c:v>
                </c:pt>
                <c:pt idx="147">
                  <c:v>47.333333333333002</c:v>
                </c:pt>
                <c:pt idx="148">
                  <c:v>52.666666666666657</c:v>
                </c:pt>
                <c:pt idx="149">
                  <c:v>57.999999999999659</c:v>
                </c:pt>
                <c:pt idx="150">
                  <c:v>63.333333333333336</c:v>
                </c:pt>
                <c:pt idx="151">
                  <c:v>66.5</c:v>
                </c:pt>
                <c:pt idx="152">
                  <c:v>69.666666666666671</c:v>
                </c:pt>
                <c:pt idx="153">
                  <c:v>72.833333333333329</c:v>
                </c:pt>
                <c:pt idx="154">
                  <c:v>76</c:v>
                </c:pt>
                <c:pt idx="155">
                  <c:v>79.166666666666671</c:v>
                </c:pt>
                <c:pt idx="156">
                  <c:v>82.333333333333329</c:v>
                </c:pt>
                <c:pt idx="157">
                  <c:v>85.5</c:v>
                </c:pt>
                <c:pt idx="158">
                  <c:v>88.666666666666671</c:v>
                </c:pt>
                <c:pt idx="159">
                  <c:v>91.833333333333329</c:v>
                </c:pt>
                <c:pt idx="160">
                  <c:v>95</c:v>
                </c:pt>
                <c:pt idx="161">
                  <c:v>100.39999999999999</c:v>
                </c:pt>
                <c:pt idx="162">
                  <c:v>105.80000000000001</c:v>
                </c:pt>
                <c:pt idx="163">
                  <c:v>111.19999999999999</c:v>
                </c:pt>
                <c:pt idx="164">
                  <c:v>116.60000000000001</c:v>
                </c:pt>
                <c:pt idx="165">
                  <c:v>122</c:v>
                </c:pt>
                <c:pt idx="166">
                  <c:v>127.39999999999999</c:v>
                </c:pt>
                <c:pt idx="167">
                  <c:v>132.80000000000001</c:v>
                </c:pt>
                <c:pt idx="168">
                  <c:v>138.19999999999999</c:v>
                </c:pt>
                <c:pt idx="169">
                  <c:v>143.6</c:v>
                </c:pt>
                <c:pt idx="170">
                  <c:v>149</c:v>
                </c:pt>
                <c:pt idx="171">
                  <c:v>149.20000000000002</c:v>
                </c:pt>
                <c:pt idx="172">
                  <c:v>149.4</c:v>
                </c:pt>
                <c:pt idx="173">
                  <c:v>149.6</c:v>
                </c:pt>
                <c:pt idx="174">
                  <c:v>149.79999999999998</c:v>
                </c:pt>
                <c:pt idx="175">
                  <c:v>150</c:v>
                </c:pt>
                <c:pt idx="176">
                  <c:v>150.20000000000002</c:v>
                </c:pt>
                <c:pt idx="177">
                  <c:v>150.4</c:v>
                </c:pt>
                <c:pt idx="178">
                  <c:v>150.6</c:v>
                </c:pt>
                <c:pt idx="179">
                  <c:v>150.79999999999998</c:v>
                </c:pt>
                <c:pt idx="180">
                  <c:v>151</c:v>
                </c:pt>
                <c:pt idx="181">
                  <c:v>146.6</c:v>
                </c:pt>
                <c:pt idx="182">
                  <c:v>142.20000000000002</c:v>
                </c:pt>
                <c:pt idx="183">
                  <c:v>137.79999999999998</c:v>
                </c:pt>
                <c:pt idx="184">
                  <c:v>133.4</c:v>
                </c:pt>
                <c:pt idx="185">
                  <c:v>129</c:v>
                </c:pt>
                <c:pt idx="186">
                  <c:v>124.60000000000001</c:v>
                </c:pt>
                <c:pt idx="187">
                  <c:v>120.2</c:v>
                </c:pt>
                <c:pt idx="188">
                  <c:v>115.8</c:v>
                </c:pt>
                <c:pt idx="189">
                  <c:v>111.39999999999999</c:v>
                </c:pt>
                <c:pt idx="190">
                  <c:v>107</c:v>
                </c:pt>
                <c:pt idx="191">
                  <c:v>108.89999999999999</c:v>
                </c:pt>
                <c:pt idx="192">
                  <c:v>110.8</c:v>
                </c:pt>
                <c:pt idx="193">
                  <c:v>112.7</c:v>
                </c:pt>
                <c:pt idx="194">
                  <c:v>114.60000000000001</c:v>
                </c:pt>
                <c:pt idx="195">
                  <c:v>116.5</c:v>
                </c:pt>
                <c:pt idx="196">
                  <c:v>118.39999999999999</c:v>
                </c:pt>
                <c:pt idx="197">
                  <c:v>120.3</c:v>
                </c:pt>
                <c:pt idx="198">
                  <c:v>122.2</c:v>
                </c:pt>
                <c:pt idx="199">
                  <c:v>124.10000000000001</c:v>
                </c:pt>
                <c:pt idx="200">
                  <c:v>126</c:v>
                </c:pt>
                <c:pt idx="201">
                  <c:v>126.09999999999998</c:v>
                </c:pt>
                <c:pt idx="202">
                  <c:v>126.19999999999999</c:v>
                </c:pt>
                <c:pt idx="203">
                  <c:v>126.30000000000001</c:v>
                </c:pt>
                <c:pt idx="204">
                  <c:v>126.40000000000002</c:v>
                </c:pt>
                <c:pt idx="205">
                  <c:v>126.5</c:v>
                </c:pt>
                <c:pt idx="206">
                  <c:v>126.59999999999998</c:v>
                </c:pt>
                <c:pt idx="207">
                  <c:v>126.69999999999999</c:v>
                </c:pt>
                <c:pt idx="208">
                  <c:v>126.80000000000001</c:v>
                </c:pt>
                <c:pt idx="209">
                  <c:v>126.90000000000002</c:v>
                </c:pt>
                <c:pt idx="210">
                  <c:v>127</c:v>
                </c:pt>
                <c:pt idx="211">
                  <c:v>119.5</c:v>
                </c:pt>
                <c:pt idx="212">
                  <c:v>112</c:v>
                </c:pt>
                <c:pt idx="213">
                  <c:v>104.5</c:v>
                </c:pt>
                <c:pt idx="214">
                  <c:v>97</c:v>
                </c:pt>
                <c:pt idx="215">
                  <c:v>89.5</c:v>
                </c:pt>
                <c:pt idx="216">
                  <c:v>81.999999999999673</c:v>
                </c:pt>
                <c:pt idx="217">
                  <c:v>74.499999999999957</c:v>
                </c:pt>
                <c:pt idx="218">
                  <c:v>67</c:v>
                </c:pt>
                <c:pt idx="219">
                  <c:v>59.5</c:v>
                </c:pt>
                <c:pt idx="220">
                  <c:v>52</c:v>
                </c:pt>
                <c:pt idx="221">
                  <c:v>53.5</c:v>
                </c:pt>
                <c:pt idx="222">
                  <c:v>55</c:v>
                </c:pt>
                <c:pt idx="223">
                  <c:v>56.5</c:v>
                </c:pt>
                <c:pt idx="224">
                  <c:v>58</c:v>
                </c:pt>
                <c:pt idx="225">
                  <c:v>59.5</c:v>
                </c:pt>
                <c:pt idx="226">
                  <c:v>61</c:v>
                </c:pt>
                <c:pt idx="227">
                  <c:v>62.5</c:v>
                </c:pt>
                <c:pt idx="228">
                  <c:v>64</c:v>
                </c:pt>
                <c:pt idx="229">
                  <c:v>65.5</c:v>
                </c:pt>
                <c:pt idx="230">
                  <c:v>67</c:v>
                </c:pt>
                <c:pt idx="231">
                  <c:v>63.9</c:v>
                </c:pt>
                <c:pt idx="232">
                  <c:v>60.800000000000004</c:v>
                </c:pt>
                <c:pt idx="233">
                  <c:v>57.699999999999996</c:v>
                </c:pt>
                <c:pt idx="234">
                  <c:v>54.6</c:v>
                </c:pt>
                <c:pt idx="235">
                  <c:v>51.5</c:v>
                </c:pt>
                <c:pt idx="236">
                  <c:v>48.4</c:v>
                </c:pt>
                <c:pt idx="237">
                  <c:v>45.300000000000004</c:v>
                </c:pt>
                <c:pt idx="238">
                  <c:v>42.199999999999996</c:v>
                </c:pt>
                <c:pt idx="239">
                  <c:v>39.1</c:v>
                </c:pt>
                <c:pt idx="240">
                  <c:v>36</c:v>
                </c:pt>
                <c:pt idx="241">
                  <c:v>38.800000000000004</c:v>
                </c:pt>
                <c:pt idx="242">
                  <c:v>41.6</c:v>
                </c:pt>
                <c:pt idx="243">
                  <c:v>44.4</c:v>
                </c:pt>
                <c:pt idx="244">
                  <c:v>47.199999999999996</c:v>
                </c:pt>
                <c:pt idx="245">
                  <c:v>50</c:v>
                </c:pt>
                <c:pt idx="246">
                  <c:v>52.800000000000004</c:v>
                </c:pt>
                <c:pt idx="247">
                  <c:v>55.6</c:v>
                </c:pt>
                <c:pt idx="248">
                  <c:v>58.4</c:v>
                </c:pt>
                <c:pt idx="249">
                  <c:v>61.199999999999996</c:v>
                </c:pt>
                <c:pt idx="250">
                  <c:v>64</c:v>
                </c:pt>
                <c:pt idx="251">
                  <c:v>63.633333333333333</c:v>
                </c:pt>
                <c:pt idx="252">
                  <c:v>63.266666666666673</c:v>
                </c:pt>
                <c:pt idx="253">
                  <c:v>62.9</c:v>
                </c:pt>
                <c:pt idx="254">
                  <c:v>62.533333333333331</c:v>
                </c:pt>
                <c:pt idx="255">
                  <c:v>62.166666666666664</c:v>
                </c:pt>
                <c:pt idx="256">
                  <c:v>61.800000000000004</c:v>
                </c:pt>
                <c:pt idx="257">
                  <c:v>61.433333333333302</c:v>
                </c:pt>
                <c:pt idx="258">
                  <c:v>61.066666666666663</c:v>
                </c:pt>
                <c:pt idx="259">
                  <c:v>60.699999999999996</c:v>
                </c:pt>
                <c:pt idx="260">
                  <c:v>60.333333333333336</c:v>
                </c:pt>
                <c:pt idx="261">
                  <c:v>58.866666666666674</c:v>
                </c:pt>
                <c:pt idx="262">
                  <c:v>57.4</c:v>
                </c:pt>
                <c:pt idx="263">
                  <c:v>55.933333333333337</c:v>
                </c:pt>
                <c:pt idx="264">
                  <c:v>54.466666666666661</c:v>
                </c:pt>
                <c:pt idx="265">
                  <c:v>53</c:v>
                </c:pt>
                <c:pt idx="266">
                  <c:v>51.533333333333339</c:v>
                </c:pt>
                <c:pt idx="267">
                  <c:v>50.066666666666663</c:v>
                </c:pt>
                <c:pt idx="268">
                  <c:v>48.6</c:v>
                </c:pt>
                <c:pt idx="269">
                  <c:v>47.133333333333333</c:v>
                </c:pt>
                <c:pt idx="270">
                  <c:v>45.666666666666664</c:v>
                </c:pt>
                <c:pt idx="271">
                  <c:v>44.699999999999996</c:v>
                </c:pt>
                <c:pt idx="272">
                  <c:v>43.733333333333327</c:v>
                </c:pt>
                <c:pt idx="273">
                  <c:v>42.766666666666673</c:v>
                </c:pt>
                <c:pt idx="274">
                  <c:v>41.800000000000004</c:v>
                </c:pt>
                <c:pt idx="275">
                  <c:v>40.833333333333336</c:v>
                </c:pt>
                <c:pt idx="276">
                  <c:v>39.866666666666667</c:v>
                </c:pt>
                <c:pt idx="277">
                  <c:v>38.9</c:v>
                </c:pt>
                <c:pt idx="278">
                  <c:v>37.93333333333333</c:v>
                </c:pt>
                <c:pt idx="279">
                  <c:v>36.966666666666661</c:v>
                </c:pt>
                <c:pt idx="280">
                  <c:v>36</c:v>
                </c:pt>
                <c:pt idx="281">
                  <c:v>35.699999999999996</c:v>
                </c:pt>
                <c:pt idx="282">
                  <c:v>35.4</c:v>
                </c:pt>
                <c:pt idx="283">
                  <c:v>35.1</c:v>
                </c:pt>
                <c:pt idx="284">
                  <c:v>34.800000000000004</c:v>
                </c:pt>
                <c:pt idx="285">
                  <c:v>34.5</c:v>
                </c:pt>
                <c:pt idx="286">
                  <c:v>34.199999999999996</c:v>
                </c:pt>
                <c:pt idx="287">
                  <c:v>33.9</c:v>
                </c:pt>
                <c:pt idx="288">
                  <c:v>33.6</c:v>
                </c:pt>
                <c:pt idx="289">
                  <c:v>33.300000000000004</c:v>
                </c:pt>
                <c:pt idx="290">
                  <c:v>33</c:v>
                </c:pt>
                <c:pt idx="291">
                  <c:v>31.7</c:v>
                </c:pt>
                <c:pt idx="292">
                  <c:v>30.400000000000002</c:v>
                </c:pt>
                <c:pt idx="293">
                  <c:v>29.099999999999998</c:v>
                </c:pt>
                <c:pt idx="294">
                  <c:v>27.8</c:v>
                </c:pt>
                <c:pt idx="295">
                  <c:v>26.5</c:v>
                </c:pt>
                <c:pt idx="296">
                  <c:v>25.2</c:v>
                </c:pt>
                <c:pt idx="297">
                  <c:v>23.900000000000002</c:v>
                </c:pt>
                <c:pt idx="298">
                  <c:v>22.599999999999998</c:v>
                </c:pt>
                <c:pt idx="299">
                  <c:v>21.3</c:v>
                </c:pt>
                <c:pt idx="300">
                  <c:v>20</c:v>
                </c:pt>
                <c:pt idx="301">
                  <c:v>19.7</c:v>
                </c:pt>
                <c:pt idx="302">
                  <c:v>19.400000000000002</c:v>
                </c:pt>
                <c:pt idx="303">
                  <c:v>19.099999999999998</c:v>
                </c:pt>
                <c:pt idx="304">
                  <c:v>18.8</c:v>
                </c:pt>
                <c:pt idx="305">
                  <c:v>18.5</c:v>
                </c:pt>
                <c:pt idx="306">
                  <c:v>18.2</c:v>
                </c:pt>
                <c:pt idx="307">
                  <c:v>17.900000000000002</c:v>
                </c:pt>
                <c:pt idx="308">
                  <c:v>17.599999999999998</c:v>
                </c:pt>
                <c:pt idx="309">
                  <c:v>17.3</c:v>
                </c:pt>
                <c:pt idx="310">
                  <c:v>17</c:v>
                </c:pt>
                <c:pt idx="311">
                  <c:v>16.8</c:v>
                </c:pt>
                <c:pt idx="312">
                  <c:v>16.599999999999998</c:v>
                </c:pt>
                <c:pt idx="313">
                  <c:v>16.400000000000002</c:v>
                </c:pt>
                <c:pt idx="314">
                  <c:v>16.2</c:v>
                </c:pt>
                <c:pt idx="315">
                  <c:v>16</c:v>
                </c:pt>
                <c:pt idx="316">
                  <c:v>15.799999999999999</c:v>
                </c:pt>
                <c:pt idx="317">
                  <c:v>15.6</c:v>
                </c:pt>
                <c:pt idx="318">
                  <c:v>15.4</c:v>
                </c:pt>
                <c:pt idx="319">
                  <c:v>15.200000000000001</c:v>
                </c:pt>
                <c:pt idx="320">
                  <c:v>1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057F-4966-85C8-B15413501BCA}"/>
            </c:ext>
          </c:extLst>
        </c:ser>
        <c:ser>
          <c:idx val="1"/>
          <c:order val="1"/>
          <c:tx>
            <c:strRef>
              <c:f>Φύλλο1!$E$355</c:f>
              <c:strCache>
                <c:ptCount val="1"/>
                <c:pt idx="0">
                  <c:v>S3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C$356:$C$706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E$356:$E$706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.13333333333333333</c:v>
                </c:pt>
                <c:pt idx="12">
                  <c:v>0.26666666666666666</c:v>
                </c:pt>
                <c:pt idx="13">
                  <c:v>0.39999999999999997</c:v>
                </c:pt>
                <c:pt idx="14">
                  <c:v>0.53333333333333333</c:v>
                </c:pt>
                <c:pt idx="15">
                  <c:v>0.66666666666666663</c:v>
                </c:pt>
                <c:pt idx="16">
                  <c:v>0.79999999999999993</c:v>
                </c:pt>
                <c:pt idx="17">
                  <c:v>0.93333333333333324</c:v>
                </c:pt>
                <c:pt idx="18">
                  <c:v>1.0666666666666667</c:v>
                </c:pt>
                <c:pt idx="19">
                  <c:v>1.2</c:v>
                </c:pt>
                <c:pt idx="20">
                  <c:v>1.3333333333333333</c:v>
                </c:pt>
                <c:pt idx="21">
                  <c:v>2.8000000000000003</c:v>
                </c:pt>
                <c:pt idx="22">
                  <c:v>4.2666666666666666</c:v>
                </c:pt>
                <c:pt idx="23">
                  <c:v>5.7333333333333334</c:v>
                </c:pt>
                <c:pt idx="24">
                  <c:v>7.2</c:v>
                </c:pt>
                <c:pt idx="25">
                  <c:v>8.6666666666666661</c:v>
                </c:pt>
                <c:pt idx="26">
                  <c:v>10.133333333333333</c:v>
                </c:pt>
                <c:pt idx="27">
                  <c:v>11.6</c:v>
                </c:pt>
                <c:pt idx="28">
                  <c:v>13.066666666666668</c:v>
                </c:pt>
                <c:pt idx="29">
                  <c:v>14.533333333333333</c:v>
                </c:pt>
                <c:pt idx="30">
                  <c:v>16</c:v>
                </c:pt>
                <c:pt idx="31">
                  <c:v>14.533333333333333</c:v>
                </c:pt>
                <c:pt idx="32">
                  <c:v>13.066666666666668</c:v>
                </c:pt>
                <c:pt idx="33">
                  <c:v>11.6</c:v>
                </c:pt>
                <c:pt idx="34">
                  <c:v>10.133333333333333</c:v>
                </c:pt>
                <c:pt idx="35">
                  <c:v>8.6666666666666661</c:v>
                </c:pt>
                <c:pt idx="36">
                  <c:v>7.2</c:v>
                </c:pt>
                <c:pt idx="37">
                  <c:v>5.7333333333333334</c:v>
                </c:pt>
                <c:pt idx="38">
                  <c:v>4.2666666666666666</c:v>
                </c:pt>
                <c:pt idx="39">
                  <c:v>2.7999999999999967</c:v>
                </c:pt>
                <c:pt idx="40">
                  <c:v>1.3333333333333333</c:v>
                </c:pt>
                <c:pt idx="41">
                  <c:v>1.2</c:v>
                </c:pt>
                <c:pt idx="42">
                  <c:v>1.0666666666666667</c:v>
                </c:pt>
                <c:pt idx="43">
                  <c:v>0.93333333333333324</c:v>
                </c:pt>
                <c:pt idx="44">
                  <c:v>0.79999999999999993</c:v>
                </c:pt>
                <c:pt idx="45">
                  <c:v>0.66666666666666663</c:v>
                </c:pt>
                <c:pt idx="46">
                  <c:v>0.53333333333333</c:v>
                </c:pt>
                <c:pt idx="47">
                  <c:v>0.39999999999999664</c:v>
                </c:pt>
                <c:pt idx="48">
                  <c:v>0.26666666666666633</c:v>
                </c:pt>
                <c:pt idx="49">
                  <c:v>0.133333333333333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.70000000000000007</c:v>
                </c:pt>
                <c:pt idx="82">
                  <c:v>1.4000000000000001</c:v>
                </c:pt>
                <c:pt idx="83">
                  <c:v>2.1</c:v>
                </c:pt>
                <c:pt idx="84">
                  <c:v>2.8000000000000003</c:v>
                </c:pt>
                <c:pt idx="85">
                  <c:v>3.5</c:v>
                </c:pt>
                <c:pt idx="86">
                  <c:v>4.2</c:v>
                </c:pt>
                <c:pt idx="87">
                  <c:v>4.8999999999999995</c:v>
                </c:pt>
                <c:pt idx="88">
                  <c:v>5.6000000000000005</c:v>
                </c:pt>
                <c:pt idx="89">
                  <c:v>6.3</c:v>
                </c:pt>
                <c:pt idx="90">
                  <c:v>7</c:v>
                </c:pt>
                <c:pt idx="91">
                  <c:v>7</c:v>
                </c:pt>
                <c:pt idx="92">
                  <c:v>7</c:v>
                </c:pt>
                <c:pt idx="93">
                  <c:v>7</c:v>
                </c:pt>
                <c:pt idx="94">
                  <c:v>7</c:v>
                </c:pt>
                <c:pt idx="95">
                  <c:v>7</c:v>
                </c:pt>
                <c:pt idx="96">
                  <c:v>7</c:v>
                </c:pt>
                <c:pt idx="97">
                  <c:v>7</c:v>
                </c:pt>
                <c:pt idx="98">
                  <c:v>7</c:v>
                </c:pt>
                <c:pt idx="99">
                  <c:v>7</c:v>
                </c:pt>
                <c:pt idx="100">
                  <c:v>7</c:v>
                </c:pt>
                <c:pt idx="101">
                  <c:v>6.9333333333333327</c:v>
                </c:pt>
                <c:pt idx="102">
                  <c:v>6.8666666666666671</c:v>
                </c:pt>
                <c:pt idx="103">
                  <c:v>6.8</c:v>
                </c:pt>
                <c:pt idx="104">
                  <c:v>6.7333333333333343</c:v>
                </c:pt>
                <c:pt idx="105">
                  <c:v>6.666666666666667</c:v>
                </c:pt>
                <c:pt idx="106">
                  <c:v>6.5999999999999668</c:v>
                </c:pt>
                <c:pt idx="107">
                  <c:v>6.5333333333332995</c:v>
                </c:pt>
                <c:pt idx="108">
                  <c:v>6.4666666666666659</c:v>
                </c:pt>
                <c:pt idx="109">
                  <c:v>6.3999999999999995</c:v>
                </c:pt>
                <c:pt idx="110">
                  <c:v>6.333333333333333</c:v>
                </c:pt>
                <c:pt idx="111">
                  <c:v>6</c:v>
                </c:pt>
                <c:pt idx="112">
                  <c:v>5.666666666666667</c:v>
                </c:pt>
                <c:pt idx="113">
                  <c:v>5.333333333333333</c:v>
                </c:pt>
                <c:pt idx="114">
                  <c:v>5</c:v>
                </c:pt>
                <c:pt idx="115">
                  <c:v>4.666666666666667</c:v>
                </c:pt>
                <c:pt idx="116">
                  <c:v>4.333333333333333</c:v>
                </c:pt>
                <c:pt idx="117">
                  <c:v>4</c:v>
                </c:pt>
                <c:pt idx="118">
                  <c:v>3.6666666666666665</c:v>
                </c:pt>
                <c:pt idx="119">
                  <c:v>3.3333333333333335</c:v>
                </c:pt>
                <c:pt idx="120">
                  <c:v>3</c:v>
                </c:pt>
                <c:pt idx="121">
                  <c:v>2.6999999999999997</c:v>
                </c:pt>
                <c:pt idx="122">
                  <c:v>2.4</c:v>
                </c:pt>
                <c:pt idx="123">
                  <c:v>2.1</c:v>
                </c:pt>
                <c:pt idx="124">
                  <c:v>1.8</c:v>
                </c:pt>
                <c:pt idx="125">
                  <c:v>1.5</c:v>
                </c:pt>
                <c:pt idx="126">
                  <c:v>1.1999999999999966</c:v>
                </c:pt>
                <c:pt idx="127">
                  <c:v>0.9</c:v>
                </c:pt>
                <c:pt idx="128">
                  <c:v>0.59999999999999665</c:v>
                </c:pt>
                <c:pt idx="129">
                  <c:v>0.3</c:v>
                </c:pt>
                <c:pt idx="130">
                  <c:v>0</c:v>
                </c:pt>
                <c:pt idx="131">
                  <c:v>0.3</c:v>
                </c:pt>
                <c:pt idx="132">
                  <c:v>0.6</c:v>
                </c:pt>
                <c:pt idx="133">
                  <c:v>0.9</c:v>
                </c:pt>
                <c:pt idx="134">
                  <c:v>1.2</c:v>
                </c:pt>
                <c:pt idx="135">
                  <c:v>1.5</c:v>
                </c:pt>
                <c:pt idx="136">
                  <c:v>1.8</c:v>
                </c:pt>
                <c:pt idx="137">
                  <c:v>2.1</c:v>
                </c:pt>
                <c:pt idx="138">
                  <c:v>2.4</c:v>
                </c:pt>
                <c:pt idx="139">
                  <c:v>2.6999999999999997</c:v>
                </c:pt>
                <c:pt idx="140">
                  <c:v>3</c:v>
                </c:pt>
                <c:pt idx="141">
                  <c:v>3</c:v>
                </c:pt>
                <c:pt idx="142">
                  <c:v>3</c:v>
                </c:pt>
                <c:pt idx="143">
                  <c:v>3</c:v>
                </c:pt>
                <c:pt idx="144">
                  <c:v>3</c:v>
                </c:pt>
                <c:pt idx="145">
                  <c:v>3</c:v>
                </c:pt>
                <c:pt idx="146">
                  <c:v>3</c:v>
                </c:pt>
                <c:pt idx="147">
                  <c:v>3</c:v>
                </c:pt>
                <c:pt idx="148">
                  <c:v>3</c:v>
                </c:pt>
                <c:pt idx="149">
                  <c:v>3</c:v>
                </c:pt>
                <c:pt idx="150">
                  <c:v>3</c:v>
                </c:pt>
                <c:pt idx="151">
                  <c:v>3</c:v>
                </c:pt>
                <c:pt idx="152">
                  <c:v>3</c:v>
                </c:pt>
                <c:pt idx="153">
                  <c:v>3</c:v>
                </c:pt>
                <c:pt idx="154">
                  <c:v>3</c:v>
                </c:pt>
                <c:pt idx="155">
                  <c:v>3</c:v>
                </c:pt>
                <c:pt idx="156">
                  <c:v>3</c:v>
                </c:pt>
                <c:pt idx="157">
                  <c:v>3</c:v>
                </c:pt>
                <c:pt idx="158">
                  <c:v>3</c:v>
                </c:pt>
                <c:pt idx="159">
                  <c:v>3</c:v>
                </c:pt>
                <c:pt idx="160">
                  <c:v>3</c:v>
                </c:pt>
                <c:pt idx="161">
                  <c:v>4</c:v>
                </c:pt>
                <c:pt idx="162">
                  <c:v>5</c:v>
                </c:pt>
                <c:pt idx="163">
                  <c:v>5.9999999999999964</c:v>
                </c:pt>
                <c:pt idx="164">
                  <c:v>7</c:v>
                </c:pt>
                <c:pt idx="165">
                  <c:v>8</c:v>
                </c:pt>
                <c:pt idx="166">
                  <c:v>8.9999999999999662</c:v>
                </c:pt>
                <c:pt idx="167">
                  <c:v>9.9999999999999662</c:v>
                </c:pt>
                <c:pt idx="168">
                  <c:v>11</c:v>
                </c:pt>
                <c:pt idx="169">
                  <c:v>12</c:v>
                </c:pt>
                <c:pt idx="170">
                  <c:v>13</c:v>
                </c:pt>
                <c:pt idx="171">
                  <c:v>16.100000000000001</c:v>
                </c:pt>
                <c:pt idx="172">
                  <c:v>19.2</c:v>
                </c:pt>
                <c:pt idx="173">
                  <c:v>22.299999999999997</c:v>
                </c:pt>
                <c:pt idx="174">
                  <c:v>25.400000000000002</c:v>
                </c:pt>
                <c:pt idx="175">
                  <c:v>28.5</c:v>
                </c:pt>
                <c:pt idx="176">
                  <c:v>31.599999999999998</c:v>
                </c:pt>
                <c:pt idx="177">
                  <c:v>34.700000000000003</c:v>
                </c:pt>
                <c:pt idx="178">
                  <c:v>37.799999999999997</c:v>
                </c:pt>
                <c:pt idx="179">
                  <c:v>40.899999999999665</c:v>
                </c:pt>
                <c:pt idx="180">
                  <c:v>44</c:v>
                </c:pt>
                <c:pt idx="181">
                  <c:v>44.5</c:v>
                </c:pt>
                <c:pt idx="182">
                  <c:v>45</c:v>
                </c:pt>
                <c:pt idx="183">
                  <c:v>45.5</c:v>
                </c:pt>
                <c:pt idx="184">
                  <c:v>46</c:v>
                </c:pt>
                <c:pt idx="185">
                  <c:v>46.5</c:v>
                </c:pt>
                <c:pt idx="186">
                  <c:v>47</c:v>
                </c:pt>
                <c:pt idx="187">
                  <c:v>47.5</c:v>
                </c:pt>
                <c:pt idx="188">
                  <c:v>48</c:v>
                </c:pt>
                <c:pt idx="189">
                  <c:v>48.5</c:v>
                </c:pt>
                <c:pt idx="190">
                  <c:v>49</c:v>
                </c:pt>
                <c:pt idx="191">
                  <c:v>47</c:v>
                </c:pt>
                <c:pt idx="192">
                  <c:v>45</c:v>
                </c:pt>
                <c:pt idx="193">
                  <c:v>43</c:v>
                </c:pt>
                <c:pt idx="194">
                  <c:v>41</c:v>
                </c:pt>
                <c:pt idx="195">
                  <c:v>39</c:v>
                </c:pt>
                <c:pt idx="196">
                  <c:v>37</c:v>
                </c:pt>
                <c:pt idx="197">
                  <c:v>35</c:v>
                </c:pt>
                <c:pt idx="198">
                  <c:v>33</c:v>
                </c:pt>
                <c:pt idx="199">
                  <c:v>31</c:v>
                </c:pt>
                <c:pt idx="200">
                  <c:v>29</c:v>
                </c:pt>
                <c:pt idx="201">
                  <c:v>27.133333333333336</c:v>
                </c:pt>
                <c:pt idx="202">
                  <c:v>25.266666666666666</c:v>
                </c:pt>
                <c:pt idx="203">
                  <c:v>23.400000000000002</c:v>
                </c:pt>
                <c:pt idx="204">
                  <c:v>21.533333333333331</c:v>
                </c:pt>
                <c:pt idx="205">
                  <c:v>19.666666666666668</c:v>
                </c:pt>
                <c:pt idx="206">
                  <c:v>17.8</c:v>
                </c:pt>
                <c:pt idx="207">
                  <c:v>15.933333333333332</c:v>
                </c:pt>
                <c:pt idx="208">
                  <c:v>14.066666666666668</c:v>
                </c:pt>
                <c:pt idx="209">
                  <c:v>12.200000000000001</c:v>
                </c:pt>
                <c:pt idx="210">
                  <c:v>10.333333333333334</c:v>
                </c:pt>
                <c:pt idx="211">
                  <c:v>10.200000000000001</c:v>
                </c:pt>
                <c:pt idx="212">
                  <c:v>10.066666666666666</c:v>
                </c:pt>
                <c:pt idx="213">
                  <c:v>9.9333333333333336</c:v>
                </c:pt>
                <c:pt idx="214">
                  <c:v>9.7999999999999989</c:v>
                </c:pt>
                <c:pt idx="215">
                  <c:v>9.6666666666666661</c:v>
                </c:pt>
                <c:pt idx="216">
                  <c:v>9.5333333333333332</c:v>
                </c:pt>
                <c:pt idx="217">
                  <c:v>9.4</c:v>
                </c:pt>
                <c:pt idx="218">
                  <c:v>9.2666666666666675</c:v>
                </c:pt>
                <c:pt idx="219">
                  <c:v>9.1333333333333329</c:v>
                </c:pt>
                <c:pt idx="220">
                  <c:v>9</c:v>
                </c:pt>
                <c:pt idx="221">
                  <c:v>13</c:v>
                </c:pt>
                <c:pt idx="222">
                  <c:v>17</c:v>
                </c:pt>
                <c:pt idx="223">
                  <c:v>21</c:v>
                </c:pt>
                <c:pt idx="224">
                  <c:v>25</c:v>
                </c:pt>
                <c:pt idx="225">
                  <c:v>29</c:v>
                </c:pt>
                <c:pt idx="226">
                  <c:v>33</c:v>
                </c:pt>
                <c:pt idx="227">
                  <c:v>37</c:v>
                </c:pt>
                <c:pt idx="228">
                  <c:v>41</c:v>
                </c:pt>
                <c:pt idx="229">
                  <c:v>45</c:v>
                </c:pt>
                <c:pt idx="230">
                  <c:v>49</c:v>
                </c:pt>
                <c:pt idx="231">
                  <c:v>48.6</c:v>
                </c:pt>
                <c:pt idx="232">
                  <c:v>48.20000000000001</c:v>
                </c:pt>
                <c:pt idx="233">
                  <c:v>47.79999999999999</c:v>
                </c:pt>
                <c:pt idx="234">
                  <c:v>47.4</c:v>
                </c:pt>
                <c:pt idx="235">
                  <c:v>47</c:v>
                </c:pt>
                <c:pt idx="236">
                  <c:v>46.6</c:v>
                </c:pt>
                <c:pt idx="237">
                  <c:v>46.199999999999996</c:v>
                </c:pt>
                <c:pt idx="238">
                  <c:v>45.800000000000004</c:v>
                </c:pt>
                <c:pt idx="239">
                  <c:v>45.4</c:v>
                </c:pt>
                <c:pt idx="240">
                  <c:v>45</c:v>
                </c:pt>
                <c:pt idx="241">
                  <c:v>41.699999999999996</c:v>
                </c:pt>
                <c:pt idx="242">
                  <c:v>38.4</c:v>
                </c:pt>
                <c:pt idx="243">
                  <c:v>35.1</c:v>
                </c:pt>
                <c:pt idx="244">
                  <c:v>31.8</c:v>
                </c:pt>
                <c:pt idx="245">
                  <c:v>28.5</c:v>
                </c:pt>
                <c:pt idx="246">
                  <c:v>25.199999999999971</c:v>
                </c:pt>
                <c:pt idx="247">
                  <c:v>21.900000000000002</c:v>
                </c:pt>
                <c:pt idx="248">
                  <c:v>18.599999999999998</c:v>
                </c:pt>
                <c:pt idx="249">
                  <c:v>15.299999999999967</c:v>
                </c:pt>
                <c:pt idx="250">
                  <c:v>12</c:v>
                </c:pt>
                <c:pt idx="251">
                  <c:v>12.9</c:v>
                </c:pt>
                <c:pt idx="252">
                  <c:v>13.799999999999999</c:v>
                </c:pt>
                <c:pt idx="253">
                  <c:v>14.700000000000001</c:v>
                </c:pt>
                <c:pt idx="254">
                  <c:v>15.6</c:v>
                </c:pt>
                <c:pt idx="255">
                  <c:v>16.5</c:v>
                </c:pt>
                <c:pt idx="256">
                  <c:v>17.400000000000002</c:v>
                </c:pt>
                <c:pt idx="257">
                  <c:v>18.3</c:v>
                </c:pt>
                <c:pt idx="258">
                  <c:v>19.2</c:v>
                </c:pt>
                <c:pt idx="259">
                  <c:v>20.099999999999998</c:v>
                </c:pt>
                <c:pt idx="260">
                  <c:v>21</c:v>
                </c:pt>
                <c:pt idx="261">
                  <c:v>19.633333333333333</c:v>
                </c:pt>
                <c:pt idx="262">
                  <c:v>18.266666666666666</c:v>
                </c:pt>
                <c:pt idx="263">
                  <c:v>16.900000000000002</c:v>
                </c:pt>
                <c:pt idx="264">
                  <c:v>15.533333333333333</c:v>
                </c:pt>
                <c:pt idx="265">
                  <c:v>14.166666666666666</c:v>
                </c:pt>
                <c:pt idx="266">
                  <c:v>12.799999999999999</c:v>
                </c:pt>
                <c:pt idx="267">
                  <c:v>11.433333333333332</c:v>
                </c:pt>
                <c:pt idx="268">
                  <c:v>10.066666666666666</c:v>
                </c:pt>
                <c:pt idx="269">
                  <c:v>8.7000000000000011</c:v>
                </c:pt>
                <c:pt idx="270">
                  <c:v>7.333333333333333</c:v>
                </c:pt>
                <c:pt idx="271">
                  <c:v>7.5</c:v>
                </c:pt>
                <c:pt idx="272">
                  <c:v>7.666666666666667</c:v>
                </c:pt>
                <c:pt idx="273">
                  <c:v>7.833333333333333</c:v>
                </c:pt>
                <c:pt idx="274">
                  <c:v>8</c:v>
                </c:pt>
                <c:pt idx="275">
                  <c:v>8.1666666666666661</c:v>
                </c:pt>
                <c:pt idx="276">
                  <c:v>8.3333333333333339</c:v>
                </c:pt>
                <c:pt idx="277">
                  <c:v>8.5</c:v>
                </c:pt>
                <c:pt idx="278">
                  <c:v>8.6666666666666661</c:v>
                </c:pt>
                <c:pt idx="279">
                  <c:v>8.8333333333333339</c:v>
                </c:pt>
                <c:pt idx="280">
                  <c:v>9</c:v>
                </c:pt>
                <c:pt idx="281">
                  <c:v>8.4</c:v>
                </c:pt>
                <c:pt idx="282">
                  <c:v>7.8</c:v>
                </c:pt>
                <c:pt idx="283">
                  <c:v>7.2</c:v>
                </c:pt>
                <c:pt idx="284">
                  <c:v>6.6000000000000005</c:v>
                </c:pt>
                <c:pt idx="285">
                  <c:v>6</c:v>
                </c:pt>
                <c:pt idx="286">
                  <c:v>5.3999999999999995</c:v>
                </c:pt>
                <c:pt idx="287">
                  <c:v>4.8</c:v>
                </c:pt>
                <c:pt idx="288">
                  <c:v>4.2</c:v>
                </c:pt>
                <c:pt idx="289">
                  <c:v>3.6</c:v>
                </c:pt>
                <c:pt idx="290">
                  <c:v>3</c:v>
                </c:pt>
                <c:pt idx="291">
                  <c:v>2.6999999999999997</c:v>
                </c:pt>
                <c:pt idx="292">
                  <c:v>2.4</c:v>
                </c:pt>
                <c:pt idx="293">
                  <c:v>2.1</c:v>
                </c:pt>
                <c:pt idx="294">
                  <c:v>1.8</c:v>
                </c:pt>
                <c:pt idx="295">
                  <c:v>1.5</c:v>
                </c:pt>
                <c:pt idx="296">
                  <c:v>1.1999999999999966</c:v>
                </c:pt>
                <c:pt idx="297">
                  <c:v>0.9</c:v>
                </c:pt>
                <c:pt idx="298">
                  <c:v>0.59999999999999665</c:v>
                </c:pt>
                <c:pt idx="299">
                  <c:v>0.3</c:v>
                </c:pt>
                <c:pt idx="300">
                  <c:v>0</c:v>
                </c:pt>
                <c:pt idx="301">
                  <c:v>0.3</c:v>
                </c:pt>
                <c:pt idx="302">
                  <c:v>0.6</c:v>
                </c:pt>
                <c:pt idx="303">
                  <c:v>0.9</c:v>
                </c:pt>
                <c:pt idx="304">
                  <c:v>1.2</c:v>
                </c:pt>
                <c:pt idx="305">
                  <c:v>1.5</c:v>
                </c:pt>
                <c:pt idx="306">
                  <c:v>1.8</c:v>
                </c:pt>
                <c:pt idx="307">
                  <c:v>2.1</c:v>
                </c:pt>
                <c:pt idx="308">
                  <c:v>2.4</c:v>
                </c:pt>
                <c:pt idx="309">
                  <c:v>2.6999999999999997</c:v>
                </c:pt>
                <c:pt idx="310">
                  <c:v>3</c:v>
                </c:pt>
                <c:pt idx="311">
                  <c:v>3.1333333333333333</c:v>
                </c:pt>
                <c:pt idx="312">
                  <c:v>3.2666666666666671</c:v>
                </c:pt>
                <c:pt idx="313">
                  <c:v>3.4</c:v>
                </c:pt>
                <c:pt idx="314">
                  <c:v>3.5333333333333332</c:v>
                </c:pt>
                <c:pt idx="315">
                  <c:v>3.6666666666666665</c:v>
                </c:pt>
                <c:pt idx="316">
                  <c:v>3.8000000000000003</c:v>
                </c:pt>
                <c:pt idx="317">
                  <c:v>3.9333333333333336</c:v>
                </c:pt>
                <c:pt idx="318">
                  <c:v>4.0666666666666664</c:v>
                </c:pt>
                <c:pt idx="319">
                  <c:v>4.2</c:v>
                </c:pt>
                <c:pt idx="320">
                  <c:v>4.33333333333333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057F-4966-85C8-B15413501BCA}"/>
            </c:ext>
          </c:extLst>
        </c:ser>
        <c:ser>
          <c:idx val="2"/>
          <c:order val="2"/>
          <c:tx>
            <c:strRef>
              <c:f>Φύλλο1!$F$355</c:f>
              <c:strCache>
                <c:ptCount val="1"/>
                <c:pt idx="0">
                  <c:v>S4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C$356:$C$706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F$356:$F$706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1.2</c:v>
                </c:pt>
                <c:pt idx="52">
                  <c:v>2.4</c:v>
                </c:pt>
                <c:pt idx="53">
                  <c:v>3.6</c:v>
                </c:pt>
                <c:pt idx="54">
                  <c:v>4.8</c:v>
                </c:pt>
                <c:pt idx="55">
                  <c:v>6</c:v>
                </c:pt>
                <c:pt idx="56">
                  <c:v>7.2</c:v>
                </c:pt>
                <c:pt idx="57">
                  <c:v>8.4</c:v>
                </c:pt>
                <c:pt idx="58">
                  <c:v>9.6</c:v>
                </c:pt>
                <c:pt idx="59">
                  <c:v>10.799999999999999</c:v>
                </c:pt>
                <c:pt idx="60">
                  <c:v>12</c:v>
                </c:pt>
                <c:pt idx="61">
                  <c:v>10.799999999999999</c:v>
                </c:pt>
                <c:pt idx="62">
                  <c:v>9.6</c:v>
                </c:pt>
                <c:pt idx="63">
                  <c:v>8.4</c:v>
                </c:pt>
                <c:pt idx="64">
                  <c:v>7.2</c:v>
                </c:pt>
                <c:pt idx="65">
                  <c:v>6</c:v>
                </c:pt>
                <c:pt idx="66">
                  <c:v>4.799999999999967</c:v>
                </c:pt>
                <c:pt idx="67">
                  <c:v>3.6</c:v>
                </c:pt>
                <c:pt idx="68">
                  <c:v>2.3999999999999968</c:v>
                </c:pt>
                <c:pt idx="69">
                  <c:v>1.2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.3</c:v>
                </c:pt>
                <c:pt idx="132">
                  <c:v>0.6</c:v>
                </c:pt>
                <c:pt idx="133">
                  <c:v>0.9</c:v>
                </c:pt>
                <c:pt idx="134">
                  <c:v>1.2</c:v>
                </c:pt>
                <c:pt idx="135">
                  <c:v>1.5</c:v>
                </c:pt>
                <c:pt idx="136">
                  <c:v>1.8</c:v>
                </c:pt>
                <c:pt idx="137">
                  <c:v>2.1</c:v>
                </c:pt>
                <c:pt idx="138">
                  <c:v>2.4</c:v>
                </c:pt>
                <c:pt idx="139">
                  <c:v>2.6999999999999997</c:v>
                </c:pt>
                <c:pt idx="140">
                  <c:v>3</c:v>
                </c:pt>
                <c:pt idx="141">
                  <c:v>3</c:v>
                </c:pt>
                <c:pt idx="142">
                  <c:v>3</c:v>
                </c:pt>
                <c:pt idx="143">
                  <c:v>3</c:v>
                </c:pt>
                <c:pt idx="144">
                  <c:v>3</c:v>
                </c:pt>
                <c:pt idx="145">
                  <c:v>3</c:v>
                </c:pt>
                <c:pt idx="146">
                  <c:v>3</c:v>
                </c:pt>
                <c:pt idx="147">
                  <c:v>3</c:v>
                </c:pt>
                <c:pt idx="148">
                  <c:v>3</c:v>
                </c:pt>
                <c:pt idx="149">
                  <c:v>3</c:v>
                </c:pt>
                <c:pt idx="150">
                  <c:v>3</c:v>
                </c:pt>
                <c:pt idx="151">
                  <c:v>3.7333333333333329</c:v>
                </c:pt>
                <c:pt idx="152">
                  <c:v>4.4666666666666668</c:v>
                </c:pt>
                <c:pt idx="153">
                  <c:v>5.2</c:v>
                </c:pt>
                <c:pt idx="154">
                  <c:v>5.9333333333333336</c:v>
                </c:pt>
                <c:pt idx="155">
                  <c:v>6.666666666666667</c:v>
                </c:pt>
                <c:pt idx="156">
                  <c:v>7.4000000000000012</c:v>
                </c:pt>
                <c:pt idx="157">
                  <c:v>8.1333333333333329</c:v>
                </c:pt>
                <c:pt idx="158">
                  <c:v>8.8666666666666671</c:v>
                </c:pt>
                <c:pt idx="159">
                  <c:v>9.6</c:v>
                </c:pt>
                <c:pt idx="160">
                  <c:v>10.333333333333334</c:v>
                </c:pt>
                <c:pt idx="161">
                  <c:v>11.4</c:v>
                </c:pt>
                <c:pt idx="162">
                  <c:v>12.466666666666667</c:v>
                </c:pt>
                <c:pt idx="163">
                  <c:v>13.533333333333333</c:v>
                </c:pt>
                <c:pt idx="164">
                  <c:v>14.6</c:v>
                </c:pt>
                <c:pt idx="165">
                  <c:v>15.666666666666666</c:v>
                </c:pt>
                <c:pt idx="166">
                  <c:v>16.733333333333334</c:v>
                </c:pt>
                <c:pt idx="167">
                  <c:v>17.8</c:v>
                </c:pt>
                <c:pt idx="168">
                  <c:v>18.866666666666667</c:v>
                </c:pt>
                <c:pt idx="169">
                  <c:v>19.933333333333334</c:v>
                </c:pt>
                <c:pt idx="170">
                  <c:v>21</c:v>
                </c:pt>
                <c:pt idx="171">
                  <c:v>20.099999999999998</c:v>
                </c:pt>
                <c:pt idx="172">
                  <c:v>19.2</c:v>
                </c:pt>
                <c:pt idx="173">
                  <c:v>18.3</c:v>
                </c:pt>
                <c:pt idx="174">
                  <c:v>17.400000000000002</c:v>
                </c:pt>
                <c:pt idx="175">
                  <c:v>16.5</c:v>
                </c:pt>
                <c:pt idx="176">
                  <c:v>15.599999999999966</c:v>
                </c:pt>
                <c:pt idx="177">
                  <c:v>14.699999999999998</c:v>
                </c:pt>
                <c:pt idx="178">
                  <c:v>13.799999999999997</c:v>
                </c:pt>
                <c:pt idx="179">
                  <c:v>12.9</c:v>
                </c:pt>
                <c:pt idx="180">
                  <c:v>12</c:v>
                </c:pt>
                <c:pt idx="181">
                  <c:v>12</c:v>
                </c:pt>
                <c:pt idx="182">
                  <c:v>12</c:v>
                </c:pt>
                <c:pt idx="183">
                  <c:v>12</c:v>
                </c:pt>
                <c:pt idx="184">
                  <c:v>12</c:v>
                </c:pt>
                <c:pt idx="185">
                  <c:v>12</c:v>
                </c:pt>
                <c:pt idx="186">
                  <c:v>12</c:v>
                </c:pt>
                <c:pt idx="187">
                  <c:v>12</c:v>
                </c:pt>
                <c:pt idx="188">
                  <c:v>12</c:v>
                </c:pt>
                <c:pt idx="189">
                  <c:v>12</c:v>
                </c:pt>
                <c:pt idx="190">
                  <c:v>12</c:v>
                </c:pt>
                <c:pt idx="191">
                  <c:v>11.4</c:v>
                </c:pt>
                <c:pt idx="192">
                  <c:v>10.799999999999999</c:v>
                </c:pt>
                <c:pt idx="193">
                  <c:v>10.200000000000001</c:v>
                </c:pt>
                <c:pt idx="194">
                  <c:v>9.6</c:v>
                </c:pt>
                <c:pt idx="195">
                  <c:v>9</c:v>
                </c:pt>
                <c:pt idx="196">
                  <c:v>8.3999999999999968</c:v>
                </c:pt>
                <c:pt idx="197">
                  <c:v>7.8</c:v>
                </c:pt>
                <c:pt idx="198">
                  <c:v>7.1999999999999966</c:v>
                </c:pt>
                <c:pt idx="199">
                  <c:v>6.6000000000000005</c:v>
                </c:pt>
                <c:pt idx="200">
                  <c:v>6</c:v>
                </c:pt>
                <c:pt idx="201">
                  <c:v>6</c:v>
                </c:pt>
                <c:pt idx="202">
                  <c:v>6</c:v>
                </c:pt>
                <c:pt idx="203">
                  <c:v>6</c:v>
                </c:pt>
                <c:pt idx="204">
                  <c:v>6</c:v>
                </c:pt>
                <c:pt idx="205">
                  <c:v>6</c:v>
                </c:pt>
                <c:pt idx="206">
                  <c:v>6</c:v>
                </c:pt>
                <c:pt idx="207">
                  <c:v>6</c:v>
                </c:pt>
                <c:pt idx="208">
                  <c:v>6</c:v>
                </c:pt>
                <c:pt idx="209">
                  <c:v>6</c:v>
                </c:pt>
                <c:pt idx="210">
                  <c:v>6</c:v>
                </c:pt>
                <c:pt idx="211">
                  <c:v>6.9000000000000012</c:v>
                </c:pt>
                <c:pt idx="212">
                  <c:v>7.8</c:v>
                </c:pt>
                <c:pt idx="213">
                  <c:v>8.7000000000000011</c:v>
                </c:pt>
                <c:pt idx="214">
                  <c:v>9.6</c:v>
                </c:pt>
                <c:pt idx="215">
                  <c:v>10.5</c:v>
                </c:pt>
                <c:pt idx="216">
                  <c:v>11.4</c:v>
                </c:pt>
                <c:pt idx="217">
                  <c:v>12.300000000000002</c:v>
                </c:pt>
                <c:pt idx="218">
                  <c:v>13.199999999999998</c:v>
                </c:pt>
                <c:pt idx="219">
                  <c:v>14.1</c:v>
                </c:pt>
                <c:pt idx="220">
                  <c:v>15</c:v>
                </c:pt>
                <c:pt idx="221">
                  <c:v>15.6</c:v>
                </c:pt>
                <c:pt idx="222">
                  <c:v>16.2</c:v>
                </c:pt>
                <c:pt idx="223">
                  <c:v>16.8</c:v>
                </c:pt>
                <c:pt idx="224">
                  <c:v>17.400000000000002</c:v>
                </c:pt>
                <c:pt idx="225">
                  <c:v>18</c:v>
                </c:pt>
                <c:pt idx="226">
                  <c:v>18.600000000000001</c:v>
                </c:pt>
                <c:pt idx="227">
                  <c:v>19.2</c:v>
                </c:pt>
                <c:pt idx="228">
                  <c:v>19.8</c:v>
                </c:pt>
                <c:pt idx="229">
                  <c:v>20.399999999999999</c:v>
                </c:pt>
                <c:pt idx="230">
                  <c:v>21</c:v>
                </c:pt>
                <c:pt idx="231">
                  <c:v>20.100000000000001</c:v>
                </c:pt>
                <c:pt idx="232">
                  <c:v>19.2</c:v>
                </c:pt>
                <c:pt idx="233">
                  <c:v>18.3</c:v>
                </c:pt>
                <c:pt idx="234">
                  <c:v>17.399999999999999</c:v>
                </c:pt>
                <c:pt idx="235">
                  <c:v>16.5</c:v>
                </c:pt>
                <c:pt idx="236">
                  <c:v>15.600000000000001</c:v>
                </c:pt>
                <c:pt idx="237">
                  <c:v>14.699999999999998</c:v>
                </c:pt>
                <c:pt idx="238">
                  <c:v>13.800000000000002</c:v>
                </c:pt>
                <c:pt idx="239">
                  <c:v>12.899999999999999</c:v>
                </c:pt>
                <c:pt idx="240">
                  <c:v>12</c:v>
                </c:pt>
                <c:pt idx="241">
                  <c:v>11.700000000000001</c:v>
                </c:pt>
                <c:pt idx="242">
                  <c:v>11.4</c:v>
                </c:pt>
                <c:pt idx="243">
                  <c:v>11.1</c:v>
                </c:pt>
                <c:pt idx="244">
                  <c:v>10.799999999999999</c:v>
                </c:pt>
                <c:pt idx="245">
                  <c:v>10.5</c:v>
                </c:pt>
                <c:pt idx="246">
                  <c:v>10.199999999999998</c:v>
                </c:pt>
                <c:pt idx="247">
                  <c:v>9.9</c:v>
                </c:pt>
                <c:pt idx="248">
                  <c:v>9.5999999999999961</c:v>
                </c:pt>
                <c:pt idx="249">
                  <c:v>9.2999999999999989</c:v>
                </c:pt>
                <c:pt idx="250">
                  <c:v>9</c:v>
                </c:pt>
                <c:pt idx="251">
                  <c:v>9.1333333333333329</c:v>
                </c:pt>
                <c:pt idx="252">
                  <c:v>9.2666666666666675</c:v>
                </c:pt>
                <c:pt idx="253">
                  <c:v>9.4</c:v>
                </c:pt>
                <c:pt idx="254">
                  <c:v>9.5333333333333332</c:v>
                </c:pt>
                <c:pt idx="255">
                  <c:v>9.6666666666666661</c:v>
                </c:pt>
                <c:pt idx="256">
                  <c:v>9.7999999999999989</c:v>
                </c:pt>
                <c:pt idx="257">
                  <c:v>9.9333333333333336</c:v>
                </c:pt>
                <c:pt idx="258">
                  <c:v>10.066666666666666</c:v>
                </c:pt>
                <c:pt idx="259">
                  <c:v>10.200000000000001</c:v>
                </c:pt>
                <c:pt idx="260">
                  <c:v>10.333333333333334</c:v>
                </c:pt>
                <c:pt idx="261">
                  <c:v>9.9</c:v>
                </c:pt>
                <c:pt idx="262">
                  <c:v>9.4666666666666668</c:v>
                </c:pt>
                <c:pt idx="263">
                  <c:v>9.0333333333333332</c:v>
                </c:pt>
                <c:pt idx="264">
                  <c:v>8.6</c:v>
                </c:pt>
                <c:pt idx="265">
                  <c:v>8.1666666666666661</c:v>
                </c:pt>
                <c:pt idx="266">
                  <c:v>7.7333333333333298</c:v>
                </c:pt>
                <c:pt idx="267">
                  <c:v>7.3</c:v>
                </c:pt>
                <c:pt idx="268">
                  <c:v>6.8666666666666636</c:v>
                </c:pt>
                <c:pt idx="269">
                  <c:v>6.43333333333333</c:v>
                </c:pt>
                <c:pt idx="270">
                  <c:v>6</c:v>
                </c:pt>
                <c:pt idx="271">
                  <c:v>5.7</c:v>
                </c:pt>
                <c:pt idx="272">
                  <c:v>5.3999999999999995</c:v>
                </c:pt>
                <c:pt idx="273">
                  <c:v>5.1000000000000005</c:v>
                </c:pt>
                <c:pt idx="274">
                  <c:v>4.8</c:v>
                </c:pt>
                <c:pt idx="275">
                  <c:v>4.5</c:v>
                </c:pt>
                <c:pt idx="276">
                  <c:v>4.2</c:v>
                </c:pt>
                <c:pt idx="277">
                  <c:v>3.9</c:v>
                </c:pt>
                <c:pt idx="278">
                  <c:v>3.6</c:v>
                </c:pt>
                <c:pt idx="279">
                  <c:v>3.3000000000000003</c:v>
                </c:pt>
                <c:pt idx="280">
                  <c:v>3</c:v>
                </c:pt>
                <c:pt idx="281">
                  <c:v>3</c:v>
                </c:pt>
                <c:pt idx="282">
                  <c:v>3</c:v>
                </c:pt>
                <c:pt idx="283">
                  <c:v>3</c:v>
                </c:pt>
                <c:pt idx="284">
                  <c:v>3</c:v>
                </c:pt>
                <c:pt idx="285">
                  <c:v>3</c:v>
                </c:pt>
                <c:pt idx="286">
                  <c:v>2.9999999999999964</c:v>
                </c:pt>
                <c:pt idx="287">
                  <c:v>3</c:v>
                </c:pt>
                <c:pt idx="288">
                  <c:v>2.9999999999999964</c:v>
                </c:pt>
                <c:pt idx="289">
                  <c:v>3</c:v>
                </c:pt>
                <c:pt idx="290">
                  <c:v>3</c:v>
                </c:pt>
                <c:pt idx="291">
                  <c:v>3</c:v>
                </c:pt>
                <c:pt idx="292">
                  <c:v>3</c:v>
                </c:pt>
                <c:pt idx="293">
                  <c:v>3</c:v>
                </c:pt>
                <c:pt idx="294">
                  <c:v>3</c:v>
                </c:pt>
                <c:pt idx="295">
                  <c:v>3</c:v>
                </c:pt>
                <c:pt idx="296">
                  <c:v>3</c:v>
                </c:pt>
                <c:pt idx="297">
                  <c:v>3</c:v>
                </c:pt>
                <c:pt idx="298">
                  <c:v>3</c:v>
                </c:pt>
                <c:pt idx="299">
                  <c:v>3</c:v>
                </c:pt>
                <c:pt idx="300">
                  <c:v>3</c:v>
                </c:pt>
                <c:pt idx="301">
                  <c:v>3</c:v>
                </c:pt>
                <c:pt idx="302">
                  <c:v>3</c:v>
                </c:pt>
                <c:pt idx="303">
                  <c:v>3</c:v>
                </c:pt>
                <c:pt idx="304">
                  <c:v>3</c:v>
                </c:pt>
                <c:pt idx="305">
                  <c:v>3</c:v>
                </c:pt>
                <c:pt idx="306">
                  <c:v>3</c:v>
                </c:pt>
                <c:pt idx="307">
                  <c:v>3</c:v>
                </c:pt>
                <c:pt idx="308">
                  <c:v>3</c:v>
                </c:pt>
                <c:pt idx="309">
                  <c:v>3</c:v>
                </c:pt>
                <c:pt idx="310">
                  <c:v>3</c:v>
                </c:pt>
                <c:pt idx="311">
                  <c:v>2.8333333333333335</c:v>
                </c:pt>
                <c:pt idx="312">
                  <c:v>2.6666666666666665</c:v>
                </c:pt>
                <c:pt idx="313">
                  <c:v>2.5</c:v>
                </c:pt>
                <c:pt idx="314">
                  <c:v>2.3333333333333335</c:v>
                </c:pt>
                <c:pt idx="315">
                  <c:v>2.1666666666666665</c:v>
                </c:pt>
                <c:pt idx="316">
                  <c:v>2</c:v>
                </c:pt>
                <c:pt idx="317">
                  <c:v>1.8333333333333333</c:v>
                </c:pt>
                <c:pt idx="318">
                  <c:v>1.6666666666666667</c:v>
                </c:pt>
                <c:pt idx="319">
                  <c:v>1.5</c:v>
                </c:pt>
                <c:pt idx="320">
                  <c:v>1.333333333333333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057F-4966-85C8-B15413501BCA}"/>
            </c:ext>
          </c:extLst>
        </c:ser>
        <c:ser>
          <c:idx val="3"/>
          <c:order val="3"/>
          <c:tx>
            <c:strRef>
              <c:f>Φύλλο1!$G$355</c:f>
              <c:strCache>
                <c:ptCount val="1"/>
                <c:pt idx="0">
                  <c:v>S5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C$356:$C$706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G$356:$G$706</c:f>
              <c:numCache>
                <c:formatCode>General</c:formatCode>
                <c:ptCount val="351"/>
                <c:pt idx="0">
                  <c:v>0</c:v>
                </c:pt>
                <c:pt idx="1">
                  <c:v>0.3</c:v>
                </c:pt>
                <c:pt idx="2">
                  <c:v>0.6</c:v>
                </c:pt>
                <c:pt idx="3">
                  <c:v>0.9</c:v>
                </c:pt>
                <c:pt idx="4">
                  <c:v>1.2</c:v>
                </c:pt>
                <c:pt idx="5">
                  <c:v>1.5</c:v>
                </c:pt>
                <c:pt idx="6">
                  <c:v>1.8</c:v>
                </c:pt>
                <c:pt idx="7">
                  <c:v>2.1</c:v>
                </c:pt>
                <c:pt idx="8">
                  <c:v>2.4</c:v>
                </c:pt>
                <c:pt idx="9">
                  <c:v>2.6999999999999997</c:v>
                </c:pt>
                <c:pt idx="10">
                  <c:v>3</c:v>
                </c:pt>
                <c:pt idx="11">
                  <c:v>3</c:v>
                </c:pt>
                <c:pt idx="12">
                  <c:v>3</c:v>
                </c:pt>
                <c:pt idx="13">
                  <c:v>3</c:v>
                </c:pt>
                <c:pt idx="14">
                  <c:v>3</c:v>
                </c:pt>
                <c:pt idx="15">
                  <c:v>3</c:v>
                </c:pt>
                <c:pt idx="16">
                  <c:v>3</c:v>
                </c:pt>
                <c:pt idx="17">
                  <c:v>3</c:v>
                </c:pt>
                <c:pt idx="18">
                  <c:v>3</c:v>
                </c:pt>
                <c:pt idx="19">
                  <c:v>3</c:v>
                </c:pt>
                <c:pt idx="20">
                  <c:v>3</c:v>
                </c:pt>
                <c:pt idx="21">
                  <c:v>3.1333333333333333</c:v>
                </c:pt>
                <c:pt idx="22">
                  <c:v>3.2666666666666671</c:v>
                </c:pt>
                <c:pt idx="23">
                  <c:v>3.4</c:v>
                </c:pt>
                <c:pt idx="24">
                  <c:v>3.5333333333333332</c:v>
                </c:pt>
                <c:pt idx="25">
                  <c:v>3.6666666666666665</c:v>
                </c:pt>
                <c:pt idx="26">
                  <c:v>3.8000000000000003</c:v>
                </c:pt>
                <c:pt idx="27">
                  <c:v>3.9333333333333336</c:v>
                </c:pt>
                <c:pt idx="28">
                  <c:v>4.0666666666666664</c:v>
                </c:pt>
                <c:pt idx="29">
                  <c:v>4.2</c:v>
                </c:pt>
                <c:pt idx="30">
                  <c:v>4.333333333333333</c:v>
                </c:pt>
                <c:pt idx="31">
                  <c:v>3.9</c:v>
                </c:pt>
                <c:pt idx="32">
                  <c:v>3.4666666666666668</c:v>
                </c:pt>
                <c:pt idx="33">
                  <c:v>3.0333333333333332</c:v>
                </c:pt>
                <c:pt idx="34">
                  <c:v>2.6</c:v>
                </c:pt>
                <c:pt idx="35">
                  <c:v>2.1666666666666665</c:v>
                </c:pt>
                <c:pt idx="36">
                  <c:v>1.7333333333333301</c:v>
                </c:pt>
                <c:pt idx="37">
                  <c:v>1.3</c:v>
                </c:pt>
                <c:pt idx="38">
                  <c:v>0.86666666666666325</c:v>
                </c:pt>
                <c:pt idx="39">
                  <c:v>0.43333333333333002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.3</c:v>
                </c:pt>
                <c:pt idx="72">
                  <c:v>0.6</c:v>
                </c:pt>
                <c:pt idx="73">
                  <c:v>0.9</c:v>
                </c:pt>
                <c:pt idx="74">
                  <c:v>1.2</c:v>
                </c:pt>
                <c:pt idx="75">
                  <c:v>1.5</c:v>
                </c:pt>
                <c:pt idx="76">
                  <c:v>1.8</c:v>
                </c:pt>
                <c:pt idx="77">
                  <c:v>2.1</c:v>
                </c:pt>
                <c:pt idx="78">
                  <c:v>2.4</c:v>
                </c:pt>
                <c:pt idx="79">
                  <c:v>2.6999999999999997</c:v>
                </c:pt>
                <c:pt idx="80">
                  <c:v>3</c:v>
                </c:pt>
                <c:pt idx="81">
                  <c:v>3</c:v>
                </c:pt>
                <c:pt idx="82">
                  <c:v>3</c:v>
                </c:pt>
                <c:pt idx="83">
                  <c:v>3</c:v>
                </c:pt>
                <c:pt idx="84">
                  <c:v>3</c:v>
                </c:pt>
                <c:pt idx="85">
                  <c:v>3</c:v>
                </c:pt>
                <c:pt idx="86">
                  <c:v>3</c:v>
                </c:pt>
                <c:pt idx="87">
                  <c:v>3</c:v>
                </c:pt>
                <c:pt idx="88">
                  <c:v>3</c:v>
                </c:pt>
                <c:pt idx="89">
                  <c:v>3</c:v>
                </c:pt>
                <c:pt idx="90">
                  <c:v>3</c:v>
                </c:pt>
                <c:pt idx="91">
                  <c:v>3</c:v>
                </c:pt>
                <c:pt idx="92">
                  <c:v>3</c:v>
                </c:pt>
                <c:pt idx="93">
                  <c:v>3</c:v>
                </c:pt>
                <c:pt idx="94">
                  <c:v>3</c:v>
                </c:pt>
                <c:pt idx="95">
                  <c:v>3</c:v>
                </c:pt>
                <c:pt idx="96">
                  <c:v>3</c:v>
                </c:pt>
                <c:pt idx="97">
                  <c:v>3</c:v>
                </c:pt>
                <c:pt idx="98">
                  <c:v>3</c:v>
                </c:pt>
                <c:pt idx="99">
                  <c:v>3</c:v>
                </c:pt>
                <c:pt idx="100">
                  <c:v>3</c:v>
                </c:pt>
                <c:pt idx="101">
                  <c:v>3.7666666666666671</c:v>
                </c:pt>
                <c:pt idx="102">
                  <c:v>4.5333333333333332</c:v>
                </c:pt>
                <c:pt idx="103">
                  <c:v>5.2999999999999963</c:v>
                </c:pt>
                <c:pt idx="104">
                  <c:v>6.0666666666666664</c:v>
                </c:pt>
                <c:pt idx="105">
                  <c:v>6.833333333333333</c:v>
                </c:pt>
                <c:pt idx="106">
                  <c:v>7.5999999999999668</c:v>
                </c:pt>
                <c:pt idx="107">
                  <c:v>8.3666666666666334</c:v>
                </c:pt>
                <c:pt idx="108">
                  <c:v>9.1333333333333329</c:v>
                </c:pt>
                <c:pt idx="109">
                  <c:v>9.9</c:v>
                </c:pt>
                <c:pt idx="110">
                  <c:v>10.666666666666666</c:v>
                </c:pt>
                <c:pt idx="111">
                  <c:v>10.200000000000001</c:v>
                </c:pt>
                <c:pt idx="112">
                  <c:v>9.7333333333333325</c:v>
                </c:pt>
                <c:pt idx="113">
                  <c:v>9.2666666666666675</c:v>
                </c:pt>
                <c:pt idx="114">
                  <c:v>8.7999999999999989</c:v>
                </c:pt>
                <c:pt idx="115">
                  <c:v>8.3333333333333339</c:v>
                </c:pt>
                <c:pt idx="116">
                  <c:v>7.8666666666666636</c:v>
                </c:pt>
                <c:pt idx="117">
                  <c:v>7.3999999999999959</c:v>
                </c:pt>
                <c:pt idx="118">
                  <c:v>6.9333333333333336</c:v>
                </c:pt>
                <c:pt idx="119">
                  <c:v>6.4666666666666659</c:v>
                </c:pt>
                <c:pt idx="120">
                  <c:v>6</c:v>
                </c:pt>
                <c:pt idx="121">
                  <c:v>8.7999999999999989</c:v>
                </c:pt>
                <c:pt idx="122">
                  <c:v>11.6</c:v>
                </c:pt>
                <c:pt idx="123">
                  <c:v>14.4</c:v>
                </c:pt>
                <c:pt idx="124">
                  <c:v>17.2</c:v>
                </c:pt>
                <c:pt idx="125">
                  <c:v>20</c:v>
                </c:pt>
                <c:pt idx="126">
                  <c:v>22.8</c:v>
                </c:pt>
                <c:pt idx="127">
                  <c:v>25.599999999999998</c:v>
                </c:pt>
                <c:pt idx="128">
                  <c:v>28.400000000000002</c:v>
                </c:pt>
                <c:pt idx="129">
                  <c:v>31.2</c:v>
                </c:pt>
                <c:pt idx="130">
                  <c:v>34</c:v>
                </c:pt>
                <c:pt idx="131">
                  <c:v>35.93333333333333</c:v>
                </c:pt>
                <c:pt idx="132">
                  <c:v>37.866666666666667</c:v>
                </c:pt>
                <c:pt idx="133">
                  <c:v>39.800000000000004</c:v>
                </c:pt>
                <c:pt idx="134">
                  <c:v>41.733333333333334</c:v>
                </c:pt>
                <c:pt idx="135">
                  <c:v>43.666666666666664</c:v>
                </c:pt>
                <c:pt idx="136">
                  <c:v>45.6</c:v>
                </c:pt>
                <c:pt idx="137">
                  <c:v>47.533333333333331</c:v>
                </c:pt>
                <c:pt idx="138">
                  <c:v>49.466666666666669</c:v>
                </c:pt>
                <c:pt idx="139">
                  <c:v>51.399999999999665</c:v>
                </c:pt>
                <c:pt idx="140">
                  <c:v>53.333333333333336</c:v>
                </c:pt>
                <c:pt idx="141">
                  <c:v>59.9</c:v>
                </c:pt>
                <c:pt idx="142">
                  <c:v>66.466666666666654</c:v>
                </c:pt>
                <c:pt idx="143">
                  <c:v>73.033333333333331</c:v>
                </c:pt>
                <c:pt idx="144">
                  <c:v>79.599999999999994</c:v>
                </c:pt>
                <c:pt idx="145">
                  <c:v>86.166666666666671</c:v>
                </c:pt>
                <c:pt idx="146">
                  <c:v>92.733333333333348</c:v>
                </c:pt>
                <c:pt idx="147">
                  <c:v>99.3</c:v>
                </c:pt>
                <c:pt idx="148">
                  <c:v>105.86666666666667</c:v>
                </c:pt>
                <c:pt idx="149">
                  <c:v>112.43333333333332</c:v>
                </c:pt>
                <c:pt idx="150">
                  <c:v>119</c:v>
                </c:pt>
                <c:pt idx="151">
                  <c:v>120</c:v>
                </c:pt>
                <c:pt idx="152">
                  <c:v>121</c:v>
                </c:pt>
                <c:pt idx="153">
                  <c:v>122</c:v>
                </c:pt>
                <c:pt idx="154">
                  <c:v>123</c:v>
                </c:pt>
                <c:pt idx="155">
                  <c:v>124</c:v>
                </c:pt>
                <c:pt idx="156">
                  <c:v>125</c:v>
                </c:pt>
                <c:pt idx="157">
                  <c:v>126</c:v>
                </c:pt>
                <c:pt idx="158">
                  <c:v>127</c:v>
                </c:pt>
                <c:pt idx="159">
                  <c:v>128</c:v>
                </c:pt>
                <c:pt idx="160">
                  <c:v>129</c:v>
                </c:pt>
                <c:pt idx="161">
                  <c:v>127.13333333333333</c:v>
                </c:pt>
                <c:pt idx="162">
                  <c:v>125.26666666666665</c:v>
                </c:pt>
                <c:pt idx="163">
                  <c:v>123.40000000000002</c:v>
                </c:pt>
                <c:pt idx="164">
                  <c:v>121.53333333333335</c:v>
                </c:pt>
                <c:pt idx="165">
                  <c:v>119.66666666666667</c:v>
                </c:pt>
                <c:pt idx="166">
                  <c:v>117.8</c:v>
                </c:pt>
                <c:pt idx="167">
                  <c:v>115.93333333333332</c:v>
                </c:pt>
                <c:pt idx="168">
                  <c:v>114.06666666666668</c:v>
                </c:pt>
                <c:pt idx="169">
                  <c:v>112.19999999999966</c:v>
                </c:pt>
                <c:pt idx="170">
                  <c:v>110.33333333333333</c:v>
                </c:pt>
                <c:pt idx="171">
                  <c:v>107.5</c:v>
                </c:pt>
                <c:pt idx="172">
                  <c:v>104.66666666666667</c:v>
                </c:pt>
                <c:pt idx="173">
                  <c:v>101.83333333333333</c:v>
                </c:pt>
                <c:pt idx="174">
                  <c:v>99</c:v>
                </c:pt>
                <c:pt idx="175">
                  <c:v>96.166666666666671</c:v>
                </c:pt>
                <c:pt idx="176">
                  <c:v>93.333333333333329</c:v>
                </c:pt>
                <c:pt idx="177">
                  <c:v>90.499999999999659</c:v>
                </c:pt>
                <c:pt idx="178">
                  <c:v>87.666666666666671</c:v>
                </c:pt>
                <c:pt idx="179">
                  <c:v>84.8333333333333</c:v>
                </c:pt>
                <c:pt idx="180">
                  <c:v>82</c:v>
                </c:pt>
                <c:pt idx="181">
                  <c:v>83.7</c:v>
                </c:pt>
                <c:pt idx="182">
                  <c:v>85.399999999999991</c:v>
                </c:pt>
                <c:pt idx="183">
                  <c:v>87.100000000000009</c:v>
                </c:pt>
                <c:pt idx="184">
                  <c:v>88.8</c:v>
                </c:pt>
                <c:pt idx="185">
                  <c:v>90.5</c:v>
                </c:pt>
                <c:pt idx="186">
                  <c:v>92.2</c:v>
                </c:pt>
                <c:pt idx="187">
                  <c:v>93.899999999999991</c:v>
                </c:pt>
                <c:pt idx="188">
                  <c:v>95.600000000000009</c:v>
                </c:pt>
                <c:pt idx="189">
                  <c:v>97.3</c:v>
                </c:pt>
                <c:pt idx="190">
                  <c:v>99</c:v>
                </c:pt>
                <c:pt idx="191">
                  <c:v>97.933333333333337</c:v>
                </c:pt>
                <c:pt idx="192">
                  <c:v>96.866666666666674</c:v>
                </c:pt>
                <c:pt idx="193">
                  <c:v>95.8</c:v>
                </c:pt>
                <c:pt idx="194">
                  <c:v>94.733333333333334</c:v>
                </c:pt>
                <c:pt idx="195">
                  <c:v>93.666666666666671</c:v>
                </c:pt>
                <c:pt idx="196">
                  <c:v>92.600000000000009</c:v>
                </c:pt>
                <c:pt idx="197">
                  <c:v>91.533333333333346</c:v>
                </c:pt>
                <c:pt idx="198">
                  <c:v>90.466666666666654</c:v>
                </c:pt>
                <c:pt idx="199">
                  <c:v>89.40000000000002</c:v>
                </c:pt>
                <c:pt idx="200">
                  <c:v>88.333333333333329</c:v>
                </c:pt>
                <c:pt idx="201">
                  <c:v>87.399999999999991</c:v>
                </c:pt>
                <c:pt idx="202">
                  <c:v>86.466666666666654</c:v>
                </c:pt>
                <c:pt idx="203">
                  <c:v>85.533333333333346</c:v>
                </c:pt>
                <c:pt idx="204">
                  <c:v>84.600000000000009</c:v>
                </c:pt>
                <c:pt idx="205">
                  <c:v>83.666666666666671</c:v>
                </c:pt>
                <c:pt idx="206">
                  <c:v>82.733333333333334</c:v>
                </c:pt>
                <c:pt idx="207">
                  <c:v>81.8</c:v>
                </c:pt>
                <c:pt idx="208">
                  <c:v>80.866666666666674</c:v>
                </c:pt>
                <c:pt idx="209">
                  <c:v>79.933333333333337</c:v>
                </c:pt>
                <c:pt idx="210">
                  <c:v>79</c:v>
                </c:pt>
                <c:pt idx="211">
                  <c:v>79</c:v>
                </c:pt>
                <c:pt idx="212">
                  <c:v>79</c:v>
                </c:pt>
                <c:pt idx="213">
                  <c:v>79</c:v>
                </c:pt>
                <c:pt idx="214">
                  <c:v>79</c:v>
                </c:pt>
                <c:pt idx="215">
                  <c:v>79</c:v>
                </c:pt>
                <c:pt idx="216">
                  <c:v>79</c:v>
                </c:pt>
                <c:pt idx="217">
                  <c:v>79</c:v>
                </c:pt>
                <c:pt idx="218">
                  <c:v>79</c:v>
                </c:pt>
                <c:pt idx="219">
                  <c:v>79</c:v>
                </c:pt>
                <c:pt idx="220">
                  <c:v>79</c:v>
                </c:pt>
                <c:pt idx="221">
                  <c:v>77.13333333333334</c:v>
                </c:pt>
                <c:pt idx="222">
                  <c:v>75.266666666666666</c:v>
                </c:pt>
                <c:pt idx="223">
                  <c:v>73.399999999999991</c:v>
                </c:pt>
                <c:pt idx="224">
                  <c:v>71.533333333333346</c:v>
                </c:pt>
                <c:pt idx="225">
                  <c:v>69.666666666666671</c:v>
                </c:pt>
                <c:pt idx="226">
                  <c:v>67.8</c:v>
                </c:pt>
                <c:pt idx="227">
                  <c:v>65.933333333333337</c:v>
                </c:pt>
                <c:pt idx="228">
                  <c:v>64.066666666666663</c:v>
                </c:pt>
                <c:pt idx="229">
                  <c:v>62.199999999999996</c:v>
                </c:pt>
                <c:pt idx="230">
                  <c:v>60.333333333333336</c:v>
                </c:pt>
                <c:pt idx="231">
                  <c:v>61.29999999999999</c:v>
                </c:pt>
                <c:pt idx="232">
                  <c:v>62.266666666666673</c:v>
                </c:pt>
                <c:pt idx="233">
                  <c:v>63.233333333333327</c:v>
                </c:pt>
                <c:pt idx="234">
                  <c:v>64.2</c:v>
                </c:pt>
                <c:pt idx="235">
                  <c:v>65.166666666666671</c:v>
                </c:pt>
                <c:pt idx="236">
                  <c:v>66.13333333333334</c:v>
                </c:pt>
                <c:pt idx="237">
                  <c:v>67.100000000000009</c:v>
                </c:pt>
                <c:pt idx="238">
                  <c:v>68.066666666666663</c:v>
                </c:pt>
                <c:pt idx="239">
                  <c:v>69.033333333333331</c:v>
                </c:pt>
                <c:pt idx="240">
                  <c:v>70</c:v>
                </c:pt>
                <c:pt idx="241">
                  <c:v>69.100000000000009</c:v>
                </c:pt>
                <c:pt idx="242">
                  <c:v>68.2</c:v>
                </c:pt>
                <c:pt idx="243">
                  <c:v>67.3</c:v>
                </c:pt>
                <c:pt idx="244">
                  <c:v>66.399999999999991</c:v>
                </c:pt>
                <c:pt idx="245">
                  <c:v>65.5</c:v>
                </c:pt>
                <c:pt idx="246">
                  <c:v>64.600000000000009</c:v>
                </c:pt>
                <c:pt idx="247">
                  <c:v>63.699999999999996</c:v>
                </c:pt>
                <c:pt idx="248">
                  <c:v>62.800000000000004</c:v>
                </c:pt>
                <c:pt idx="249">
                  <c:v>61.9</c:v>
                </c:pt>
                <c:pt idx="250">
                  <c:v>61</c:v>
                </c:pt>
                <c:pt idx="251">
                  <c:v>57</c:v>
                </c:pt>
                <c:pt idx="252">
                  <c:v>53</c:v>
                </c:pt>
                <c:pt idx="253">
                  <c:v>49</c:v>
                </c:pt>
                <c:pt idx="254">
                  <c:v>45</c:v>
                </c:pt>
                <c:pt idx="255">
                  <c:v>41</c:v>
                </c:pt>
                <c:pt idx="256">
                  <c:v>36.999999999999972</c:v>
                </c:pt>
                <c:pt idx="257">
                  <c:v>32.999999999999936</c:v>
                </c:pt>
                <c:pt idx="258">
                  <c:v>28.999999999999968</c:v>
                </c:pt>
                <c:pt idx="259">
                  <c:v>24.999999999999961</c:v>
                </c:pt>
                <c:pt idx="260">
                  <c:v>21</c:v>
                </c:pt>
                <c:pt idx="261">
                  <c:v>20.400000000000002</c:v>
                </c:pt>
                <c:pt idx="262">
                  <c:v>19.8</c:v>
                </c:pt>
                <c:pt idx="263">
                  <c:v>19.2</c:v>
                </c:pt>
                <c:pt idx="264">
                  <c:v>18.599999999999998</c:v>
                </c:pt>
                <c:pt idx="265">
                  <c:v>18</c:v>
                </c:pt>
                <c:pt idx="266">
                  <c:v>17.399999999999967</c:v>
                </c:pt>
                <c:pt idx="267">
                  <c:v>16.799999999999997</c:v>
                </c:pt>
                <c:pt idx="268">
                  <c:v>16.2</c:v>
                </c:pt>
                <c:pt idx="269">
                  <c:v>15.599999999999996</c:v>
                </c:pt>
                <c:pt idx="270">
                  <c:v>15</c:v>
                </c:pt>
                <c:pt idx="271">
                  <c:v>15</c:v>
                </c:pt>
                <c:pt idx="272">
                  <c:v>15</c:v>
                </c:pt>
                <c:pt idx="273">
                  <c:v>15</c:v>
                </c:pt>
                <c:pt idx="274">
                  <c:v>15</c:v>
                </c:pt>
                <c:pt idx="275">
                  <c:v>15</c:v>
                </c:pt>
                <c:pt idx="276">
                  <c:v>15</c:v>
                </c:pt>
                <c:pt idx="277">
                  <c:v>15</c:v>
                </c:pt>
                <c:pt idx="278">
                  <c:v>15</c:v>
                </c:pt>
                <c:pt idx="279">
                  <c:v>15</c:v>
                </c:pt>
                <c:pt idx="280">
                  <c:v>15</c:v>
                </c:pt>
                <c:pt idx="281">
                  <c:v>14.833333333333334</c:v>
                </c:pt>
                <c:pt idx="282">
                  <c:v>14.666666666666666</c:v>
                </c:pt>
                <c:pt idx="283">
                  <c:v>14.5</c:v>
                </c:pt>
                <c:pt idx="284">
                  <c:v>14.333333333333334</c:v>
                </c:pt>
                <c:pt idx="285">
                  <c:v>14.166666666666666</c:v>
                </c:pt>
                <c:pt idx="286">
                  <c:v>14</c:v>
                </c:pt>
                <c:pt idx="287">
                  <c:v>13.833333333333334</c:v>
                </c:pt>
                <c:pt idx="288">
                  <c:v>13.666666666666666</c:v>
                </c:pt>
                <c:pt idx="289">
                  <c:v>13.5</c:v>
                </c:pt>
                <c:pt idx="290">
                  <c:v>13.333333333333334</c:v>
                </c:pt>
                <c:pt idx="291">
                  <c:v>12.600000000000001</c:v>
                </c:pt>
                <c:pt idx="292">
                  <c:v>11.866666666666667</c:v>
                </c:pt>
                <c:pt idx="293">
                  <c:v>11.133333333333333</c:v>
                </c:pt>
                <c:pt idx="294">
                  <c:v>10.4</c:v>
                </c:pt>
                <c:pt idx="295">
                  <c:v>9.6666666666666661</c:v>
                </c:pt>
                <c:pt idx="296">
                  <c:v>8.93333333333333</c:v>
                </c:pt>
                <c:pt idx="297">
                  <c:v>8.1999999999999957</c:v>
                </c:pt>
                <c:pt idx="298">
                  <c:v>7.4666666666666677</c:v>
                </c:pt>
                <c:pt idx="299">
                  <c:v>6.7333333333333334</c:v>
                </c:pt>
                <c:pt idx="300">
                  <c:v>6</c:v>
                </c:pt>
                <c:pt idx="301">
                  <c:v>6.3</c:v>
                </c:pt>
                <c:pt idx="302">
                  <c:v>6.6000000000000005</c:v>
                </c:pt>
                <c:pt idx="303">
                  <c:v>6.8999999999999995</c:v>
                </c:pt>
                <c:pt idx="304">
                  <c:v>7.2</c:v>
                </c:pt>
                <c:pt idx="305">
                  <c:v>7.5</c:v>
                </c:pt>
                <c:pt idx="306">
                  <c:v>7.8</c:v>
                </c:pt>
                <c:pt idx="307">
                  <c:v>8.1</c:v>
                </c:pt>
                <c:pt idx="308">
                  <c:v>8.4</c:v>
                </c:pt>
                <c:pt idx="309">
                  <c:v>8.7000000000000011</c:v>
                </c:pt>
                <c:pt idx="310">
                  <c:v>9</c:v>
                </c:pt>
                <c:pt idx="311">
                  <c:v>9.7333333333333325</c:v>
                </c:pt>
                <c:pt idx="312">
                  <c:v>10.466666666666667</c:v>
                </c:pt>
                <c:pt idx="313">
                  <c:v>11.200000000000001</c:v>
                </c:pt>
                <c:pt idx="314">
                  <c:v>11.933333333333335</c:v>
                </c:pt>
                <c:pt idx="315">
                  <c:v>12.666666666666666</c:v>
                </c:pt>
                <c:pt idx="316">
                  <c:v>13.399999999999999</c:v>
                </c:pt>
                <c:pt idx="317">
                  <c:v>14.133333333333333</c:v>
                </c:pt>
                <c:pt idx="318">
                  <c:v>14.866666666666667</c:v>
                </c:pt>
                <c:pt idx="319">
                  <c:v>15.600000000000001</c:v>
                </c:pt>
                <c:pt idx="320">
                  <c:v>16.33333333333333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057F-4966-85C8-B15413501BCA}"/>
            </c:ext>
          </c:extLst>
        </c:ser>
        <c:ser>
          <c:idx val="4"/>
          <c:order val="4"/>
          <c:tx>
            <c:strRef>
              <c:f>Φύλλο1!$H$355</c:f>
              <c:strCache>
                <c:ptCount val="1"/>
                <c:pt idx="0">
                  <c:v>S6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C$356:$C$706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H$356:$H$706</c:f>
              <c:numCache>
                <c:formatCode>General</c:formatCode>
                <c:ptCount val="351"/>
                <c:pt idx="0">
                  <c:v>6</c:v>
                </c:pt>
                <c:pt idx="1">
                  <c:v>6</c:v>
                </c:pt>
                <c:pt idx="2">
                  <c:v>6</c:v>
                </c:pt>
                <c:pt idx="3">
                  <c:v>6</c:v>
                </c:pt>
                <c:pt idx="4">
                  <c:v>6</c:v>
                </c:pt>
                <c:pt idx="5">
                  <c:v>6</c:v>
                </c:pt>
                <c:pt idx="6">
                  <c:v>6</c:v>
                </c:pt>
                <c:pt idx="7">
                  <c:v>6</c:v>
                </c:pt>
                <c:pt idx="8">
                  <c:v>6</c:v>
                </c:pt>
                <c:pt idx="9">
                  <c:v>6</c:v>
                </c:pt>
                <c:pt idx="10">
                  <c:v>6</c:v>
                </c:pt>
                <c:pt idx="11">
                  <c:v>5.3999999999999995</c:v>
                </c:pt>
                <c:pt idx="12">
                  <c:v>4.8</c:v>
                </c:pt>
                <c:pt idx="13">
                  <c:v>4.2</c:v>
                </c:pt>
                <c:pt idx="14">
                  <c:v>3.6</c:v>
                </c:pt>
                <c:pt idx="15">
                  <c:v>3</c:v>
                </c:pt>
                <c:pt idx="16">
                  <c:v>2.3999999999999932</c:v>
                </c:pt>
                <c:pt idx="17">
                  <c:v>1.8</c:v>
                </c:pt>
                <c:pt idx="18">
                  <c:v>1.1999999999999933</c:v>
                </c:pt>
                <c:pt idx="19">
                  <c:v>0.6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.53333333333333333</c:v>
                </c:pt>
                <c:pt idx="42">
                  <c:v>1.0666666666666667</c:v>
                </c:pt>
                <c:pt idx="43">
                  <c:v>1.5999999999999999</c:v>
                </c:pt>
                <c:pt idx="44">
                  <c:v>2.1333333333333333</c:v>
                </c:pt>
                <c:pt idx="45">
                  <c:v>2.6666666666666665</c:v>
                </c:pt>
                <c:pt idx="46">
                  <c:v>3.1999999999999997</c:v>
                </c:pt>
                <c:pt idx="47">
                  <c:v>3.7333333333333329</c:v>
                </c:pt>
                <c:pt idx="48">
                  <c:v>4.2666666666666666</c:v>
                </c:pt>
                <c:pt idx="49">
                  <c:v>4.8</c:v>
                </c:pt>
                <c:pt idx="50">
                  <c:v>5.333333333333333</c:v>
                </c:pt>
                <c:pt idx="51">
                  <c:v>6.1999999999999993</c:v>
                </c:pt>
                <c:pt idx="52">
                  <c:v>7.0666666666666664</c:v>
                </c:pt>
                <c:pt idx="53">
                  <c:v>7.9333333333333336</c:v>
                </c:pt>
                <c:pt idx="54">
                  <c:v>8.8000000000000007</c:v>
                </c:pt>
                <c:pt idx="55">
                  <c:v>9.6666666666666661</c:v>
                </c:pt>
                <c:pt idx="56">
                  <c:v>10.533333333333333</c:v>
                </c:pt>
                <c:pt idx="57">
                  <c:v>11.399999999999999</c:v>
                </c:pt>
                <c:pt idx="58">
                  <c:v>12.266666666666667</c:v>
                </c:pt>
                <c:pt idx="59">
                  <c:v>13.133333333333299</c:v>
                </c:pt>
                <c:pt idx="60">
                  <c:v>14</c:v>
                </c:pt>
                <c:pt idx="61">
                  <c:v>12.9</c:v>
                </c:pt>
                <c:pt idx="62">
                  <c:v>11.799999999999999</c:v>
                </c:pt>
                <c:pt idx="63">
                  <c:v>10.700000000000001</c:v>
                </c:pt>
                <c:pt idx="64">
                  <c:v>9.6</c:v>
                </c:pt>
                <c:pt idx="65">
                  <c:v>8.5</c:v>
                </c:pt>
                <c:pt idx="66">
                  <c:v>7.3999999999999995</c:v>
                </c:pt>
                <c:pt idx="67">
                  <c:v>6.3</c:v>
                </c:pt>
                <c:pt idx="68">
                  <c:v>5.2</c:v>
                </c:pt>
                <c:pt idx="69">
                  <c:v>4.1000000000000005</c:v>
                </c:pt>
                <c:pt idx="70">
                  <c:v>3</c:v>
                </c:pt>
                <c:pt idx="71">
                  <c:v>2.6999999999999997</c:v>
                </c:pt>
                <c:pt idx="72">
                  <c:v>2.4</c:v>
                </c:pt>
                <c:pt idx="73">
                  <c:v>2.1</c:v>
                </c:pt>
                <c:pt idx="74">
                  <c:v>1.8</c:v>
                </c:pt>
                <c:pt idx="75">
                  <c:v>1.5</c:v>
                </c:pt>
                <c:pt idx="76">
                  <c:v>1.1999999999999966</c:v>
                </c:pt>
                <c:pt idx="77">
                  <c:v>0.9</c:v>
                </c:pt>
                <c:pt idx="78">
                  <c:v>0.59999999999999665</c:v>
                </c:pt>
                <c:pt idx="79">
                  <c:v>0.3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.3</c:v>
                </c:pt>
                <c:pt idx="112">
                  <c:v>0.6</c:v>
                </c:pt>
                <c:pt idx="113">
                  <c:v>0.9</c:v>
                </c:pt>
                <c:pt idx="114">
                  <c:v>1.2</c:v>
                </c:pt>
                <c:pt idx="115">
                  <c:v>1.5</c:v>
                </c:pt>
                <c:pt idx="116">
                  <c:v>1.8</c:v>
                </c:pt>
                <c:pt idx="117">
                  <c:v>2.1</c:v>
                </c:pt>
                <c:pt idx="118">
                  <c:v>2.4</c:v>
                </c:pt>
                <c:pt idx="119">
                  <c:v>2.6999999999999997</c:v>
                </c:pt>
                <c:pt idx="120">
                  <c:v>3</c:v>
                </c:pt>
                <c:pt idx="121">
                  <c:v>6.7</c:v>
                </c:pt>
                <c:pt idx="122">
                  <c:v>10.4</c:v>
                </c:pt>
                <c:pt idx="123">
                  <c:v>14.1</c:v>
                </c:pt>
                <c:pt idx="124">
                  <c:v>17.8</c:v>
                </c:pt>
                <c:pt idx="125">
                  <c:v>21.5</c:v>
                </c:pt>
                <c:pt idx="126">
                  <c:v>25.199999999999964</c:v>
                </c:pt>
                <c:pt idx="127">
                  <c:v>28.899999999999967</c:v>
                </c:pt>
                <c:pt idx="128">
                  <c:v>32.6</c:v>
                </c:pt>
                <c:pt idx="129">
                  <c:v>36.300000000000004</c:v>
                </c:pt>
                <c:pt idx="130">
                  <c:v>40</c:v>
                </c:pt>
                <c:pt idx="131">
                  <c:v>42.79999999999999</c:v>
                </c:pt>
                <c:pt idx="132">
                  <c:v>45.6</c:v>
                </c:pt>
                <c:pt idx="133">
                  <c:v>48.4</c:v>
                </c:pt>
                <c:pt idx="134">
                  <c:v>51.20000000000001</c:v>
                </c:pt>
                <c:pt idx="135">
                  <c:v>54</c:v>
                </c:pt>
                <c:pt idx="136">
                  <c:v>56.79999999999999</c:v>
                </c:pt>
                <c:pt idx="137">
                  <c:v>59.6</c:v>
                </c:pt>
                <c:pt idx="138">
                  <c:v>62.4</c:v>
                </c:pt>
                <c:pt idx="139">
                  <c:v>65.199999999999974</c:v>
                </c:pt>
                <c:pt idx="140">
                  <c:v>68</c:v>
                </c:pt>
                <c:pt idx="141">
                  <c:v>69.899999999999991</c:v>
                </c:pt>
                <c:pt idx="142">
                  <c:v>71.8</c:v>
                </c:pt>
                <c:pt idx="143">
                  <c:v>73.7</c:v>
                </c:pt>
                <c:pt idx="144">
                  <c:v>75.600000000000009</c:v>
                </c:pt>
                <c:pt idx="145">
                  <c:v>77.5</c:v>
                </c:pt>
                <c:pt idx="146">
                  <c:v>79.399999999999991</c:v>
                </c:pt>
                <c:pt idx="147">
                  <c:v>81.29999999999967</c:v>
                </c:pt>
                <c:pt idx="148">
                  <c:v>83.2</c:v>
                </c:pt>
                <c:pt idx="149">
                  <c:v>85.100000000000009</c:v>
                </c:pt>
                <c:pt idx="150">
                  <c:v>87</c:v>
                </c:pt>
                <c:pt idx="151">
                  <c:v>87.7</c:v>
                </c:pt>
                <c:pt idx="152">
                  <c:v>88.399999999999991</c:v>
                </c:pt>
                <c:pt idx="153">
                  <c:v>89.100000000000009</c:v>
                </c:pt>
                <c:pt idx="154">
                  <c:v>89.8</c:v>
                </c:pt>
                <c:pt idx="155">
                  <c:v>90.5</c:v>
                </c:pt>
                <c:pt idx="156">
                  <c:v>91.2</c:v>
                </c:pt>
                <c:pt idx="157">
                  <c:v>91.899999999999991</c:v>
                </c:pt>
                <c:pt idx="158">
                  <c:v>92.600000000000009</c:v>
                </c:pt>
                <c:pt idx="159">
                  <c:v>93.3</c:v>
                </c:pt>
                <c:pt idx="160">
                  <c:v>94</c:v>
                </c:pt>
                <c:pt idx="161">
                  <c:v>91.133333333333326</c:v>
                </c:pt>
                <c:pt idx="162">
                  <c:v>88.266666666666666</c:v>
                </c:pt>
                <c:pt idx="163">
                  <c:v>85.399999999999991</c:v>
                </c:pt>
                <c:pt idx="164">
                  <c:v>82.533333333333331</c:v>
                </c:pt>
                <c:pt idx="165">
                  <c:v>79.666666666666671</c:v>
                </c:pt>
                <c:pt idx="166">
                  <c:v>76.8</c:v>
                </c:pt>
                <c:pt idx="167">
                  <c:v>73.933333333333323</c:v>
                </c:pt>
                <c:pt idx="168">
                  <c:v>71.066666666666677</c:v>
                </c:pt>
                <c:pt idx="169">
                  <c:v>68.199999999999974</c:v>
                </c:pt>
                <c:pt idx="170">
                  <c:v>65.333333333333329</c:v>
                </c:pt>
                <c:pt idx="171">
                  <c:v>64.399999999999991</c:v>
                </c:pt>
                <c:pt idx="172">
                  <c:v>63.466666666666669</c:v>
                </c:pt>
                <c:pt idx="173">
                  <c:v>62.533333333333331</c:v>
                </c:pt>
                <c:pt idx="174">
                  <c:v>61.6</c:v>
                </c:pt>
                <c:pt idx="175">
                  <c:v>60.666666666666664</c:v>
                </c:pt>
                <c:pt idx="176">
                  <c:v>59.733333333333327</c:v>
                </c:pt>
                <c:pt idx="177">
                  <c:v>58.800000000000004</c:v>
                </c:pt>
                <c:pt idx="178">
                  <c:v>57.866666666666667</c:v>
                </c:pt>
                <c:pt idx="179">
                  <c:v>56.933333333333337</c:v>
                </c:pt>
                <c:pt idx="180">
                  <c:v>56</c:v>
                </c:pt>
                <c:pt idx="181">
                  <c:v>57.20000000000001</c:v>
                </c:pt>
                <c:pt idx="182">
                  <c:v>58.4</c:v>
                </c:pt>
                <c:pt idx="183">
                  <c:v>59.6</c:v>
                </c:pt>
                <c:pt idx="184">
                  <c:v>60.79999999999999</c:v>
                </c:pt>
                <c:pt idx="185">
                  <c:v>62</c:v>
                </c:pt>
                <c:pt idx="186">
                  <c:v>63.20000000000001</c:v>
                </c:pt>
                <c:pt idx="187">
                  <c:v>64.399999999999991</c:v>
                </c:pt>
                <c:pt idx="188">
                  <c:v>65.600000000000009</c:v>
                </c:pt>
                <c:pt idx="189">
                  <c:v>66.799999999999969</c:v>
                </c:pt>
                <c:pt idx="190">
                  <c:v>68</c:v>
                </c:pt>
                <c:pt idx="191">
                  <c:v>75</c:v>
                </c:pt>
                <c:pt idx="192">
                  <c:v>82</c:v>
                </c:pt>
                <c:pt idx="193">
                  <c:v>89</c:v>
                </c:pt>
                <c:pt idx="194">
                  <c:v>96</c:v>
                </c:pt>
                <c:pt idx="195">
                  <c:v>103</c:v>
                </c:pt>
                <c:pt idx="196">
                  <c:v>110</c:v>
                </c:pt>
                <c:pt idx="197">
                  <c:v>117</c:v>
                </c:pt>
                <c:pt idx="198">
                  <c:v>124</c:v>
                </c:pt>
                <c:pt idx="199">
                  <c:v>131</c:v>
                </c:pt>
                <c:pt idx="200">
                  <c:v>138</c:v>
                </c:pt>
                <c:pt idx="201">
                  <c:v>136.5</c:v>
                </c:pt>
                <c:pt idx="202">
                  <c:v>135</c:v>
                </c:pt>
                <c:pt idx="203">
                  <c:v>133.5</c:v>
                </c:pt>
                <c:pt idx="204">
                  <c:v>132</c:v>
                </c:pt>
                <c:pt idx="205">
                  <c:v>130.5</c:v>
                </c:pt>
                <c:pt idx="206">
                  <c:v>129</c:v>
                </c:pt>
                <c:pt idx="207">
                  <c:v>127.5</c:v>
                </c:pt>
                <c:pt idx="208">
                  <c:v>126</c:v>
                </c:pt>
                <c:pt idx="209">
                  <c:v>124.5</c:v>
                </c:pt>
                <c:pt idx="210">
                  <c:v>123</c:v>
                </c:pt>
                <c:pt idx="211">
                  <c:v>119.73333333333333</c:v>
                </c:pt>
                <c:pt idx="212">
                  <c:v>116.46666666666665</c:v>
                </c:pt>
                <c:pt idx="213">
                  <c:v>113.2</c:v>
                </c:pt>
                <c:pt idx="214">
                  <c:v>109.93333333333334</c:v>
                </c:pt>
                <c:pt idx="215">
                  <c:v>106.66666666666667</c:v>
                </c:pt>
                <c:pt idx="216">
                  <c:v>103.39999999999999</c:v>
                </c:pt>
                <c:pt idx="217">
                  <c:v>100.133333333333</c:v>
                </c:pt>
                <c:pt idx="218">
                  <c:v>96.866666666666674</c:v>
                </c:pt>
                <c:pt idx="219">
                  <c:v>93.600000000000009</c:v>
                </c:pt>
                <c:pt idx="220">
                  <c:v>90.333333333333329</c:v>
                </c:pt>
                <c:pt idx="221">
                  <c:v>84.5</c:v>
                </c:pt>
                <c:pt idx="222">
                  <c:v>78.666666666666671</c:v>
                </c:pt>
                <c:pt idx="223">
                  <c:v>72.833333333333329</c:v>
                </c:pt>
                <c:pt idx="224">
                  <c:v>67</c:v>
                </c:pt>
                <c:pt idx="225">
                  <c:v>61.166666666666664</c:v>
                </c:pt>
                <c:pt idx="226">
                  <c:v>55.333333333333293</c:v>
                </c:pt>
                <c:pt idx="227">
                  <c:v>49.499999999999964</c:v>
                </c:pt>
                <c:pt idx="228">
                  <c:v>43.666666666666636</c:v>
                </c:pt>
                <c:pt idx="229">
                  <c:v>37.8333333333333</c:v>
                </c:pt>
                <c:pt idx="230">
                  <c:v>32</c:v>
                </c:pt>
                <c:pt idx="231">
                  <c:v>33.700000000000003</c:v>
                </c:pt>
                <c:pt idx="232">
                  <c:v>35.4</c:v>
                </c:pt>
                <c:pt idx="233">
                  <c:v>37.1</c:v>
                </c:pt>
                <c:pt idx="234">
                  <c:v>38.800000000000004</c:v>
                </c:pt>
                <c:pt idx="235">
                  <c:v>40.5</c:v>
                </c:pt>
                <c:pt idx="236">
                  <c:v>42.199999999999996</c:v>
                </c:pt>
                <c:pt idx="237">
                  <c:v>43.9</c:v>
                </c:pt>
                <c:pt idx="238">
                  <c:v>45.6</c:v>
                </c:pt>
                <c:pt idx="239">
                  <c:v>47.299999999999962</c:v>
                </c:pt>
                <c:pt idx="240">
                  <c:v>49</c:v>
                </c:pt>
                <c:pt idx="241">
                  <c:v>50.5</c:v>
                </c:pt>
                <c:pt idx="242">
                  <c:v>52</c:v>
                </c:pt>
                <c:pt idx="243">
                  <c:v>53.5</c:v>
                </c:pt>
                <c:pt idx="244">
                  <c:v>55</c:v>
                </c:pt>
                <c:pt idx="245">
                  <c:v>56.5</c:v>
                </c:pt>
                <c:pt idx="246">
                  <c:v>58</c:v>
                </c:pt>
                <c:pt idx="247">
                  <c:v>59.5</c:v>
                </c:pt>
                <c:pt idx="248">
                  <c:v>61</c:v>
                </c:pt>
                <c:pt idx="249">
                  <c:v>62.5</c:v>
                </c:pt>
                <c:pt idx="250">
                  <c:v>64</c:v>
                </c:pt>
                <c:pt idx="251">
                  <c:v>60.599999999999994</c:v>
                </c:pt>
                <c:pt idx="252">
                  <c:v>57.20000000000001</c:v>
                </c:pt>
                <c:pt idx="253">
                  <c:v>53.79999999999999</c:v>
                </c:pt>
                <c:pt idx="254">
                  <c:v>50.400000000000006</c:v>
                </c:pt>
                <c:pt idx="255">
                  <c:v>47</c:v>
                </c:pt>
                <c:pt idx="256">
                  <c:v>43.599999999999966</c:v>
                </c:pt>
                <c:pt idx="257">
                  <c:v>40.200000000000003</c:v>
                </c:pt>
                <c:pt idx="258">
                  <c:v>36.799999999999997</c:v>
                </c:pt>
                <c:pt idx="259">
                  <c:v>33.39999999999997</c:v>
                </c:pt>
                <c:pt idx="260">
                  <c:v>30</c:v>
                </c:pt>
                <c:pt idx="261">
                  <c:v>29.7</c:v>
                </c:pt>
                <c:pt idx="262">
                  <c:v>29.400000000000002</c:v>
                </c:pt>
                <c:pt idx="263">
                  <c:v>29.099999999999998</c:v>
                </c:pt>
                <c:pt idx="264">
                  <c:v>28.8</c:v>
                </c:pt>
                <c:pt idx="265">
                  <c:v>28.5</c:v>
                </c:pt>
                <c:pt idx="266">
                  <c:v>28.2</c:v>
                </c:pt>
                <c:pt idx="267">
                  <c:v>27.899999999999995</c:v>
                </c:pt>
                <c:pt idx="268">
                  <c:v>27.599999999999994</c:v>
                </c:pt>
                <c:pt idx="269">
                  <c:v>27.3</c:v>
                </c:pt>
                <c:pt idx="270">
                  <c:v>27</c:v>
                </c:pt>
                <c:pt idx="271">
                  <c:v>26.233333333333334</c:v>
                </c:pt>
                <c:pt idx="272">
                  <c:v>25.466666666666669</c:v>
                </c:pt>
                <c:pt idx="273">
                  <c:v>24.7</c:v>
                </c:pt>
                <c:pt idx="274">
                  <c:v>23.933333333333334</c:v>
                </c:pt>
                <c:pt idx="275">
                  <c:v>23.166666666666668</c:v>
                </c:pt>
                <c:pt idx="276">
                  <c:v>22.400000000000002</c:v>
                </c:pt>
                <c:pt idx="277">
                  <c:v>21.633333333333336</c:v>
                </c:pt>
                <c:pt idx="278">
                  <c:v>20.866666666666667</c:v>
                </c:pt>
                <c:pt idx="279">
                  <c:v>20.099999999999998</c:v>
                </c:pt>
                <c:pt idx="280">
                  <c:v>19.333333333333332</c:v>
                </c:pt>
                <c:pt idx="281">
                  <c:v>19.133333333333336</c:v>
                </c:pt>
                <c:pt idx="282">
                  <c:v>18.933333333333334</c:v>
                </c:pt>
                <c:pt idx="283">
                  <c:v>18.733333333333299</c:v>
                </c:pt>
                <c:pt idx="284">
                  <c:v>18.533333333333331</c:v>
                </c:pt>
                <c:pt idx="285">
                  <c:v>18.333333333333332</c:v>
                </c:pt>
                <c:pt idx="286">
                  <c:v>18.133333333333329</c:v>
                </c:pt>
                <c:pt idx="287">
                  <c:v>17.93333333333333</c:v>
                </c:pt>
                <c:pt idx="288">
                  <c:v>17.733333333333331</c:v>
                </c:pt>
                <c:pt idx="289">
                  <c:v>17.533333333333328</c:v>
                </c:pt>
                <c:pt idx="290">
                  <c:v>17.333333333333332</c:v>
                </c:pt>
                <c:pt idx="291">
                  <c:v>19.099999999999998</c:v>
                </c:pt>
                <c:pt idx="292">
                  <c:v>20.866666666666667</c:v>
                </c:pt>
                <c:pt idx="293">
                  <c:v>22.633333333333336</c:v>
                </c:pt>
                <c:pt idx="294">
                  <c:v>24.400000000000002</c:v>
                </c:pt>
                <c:pt idx="295">
                  <c:v>26.166666666666668</c:v>
                </c:pt>
                <c:pt idx="296">
                  <c:v>27.933333333333334</c:v>
                </c:pt>
                <c:pt idx="297">
                  <c:v>29.7</c:v>
                </c:pt>
                <c:pt idx="298">
                  <c:v>31.466666666666669</c:v>
                </c:pt>
                <c:pt idx="299">
                  <c:v>33.233333333333334</c:v>
                </c:pt>
                <c:pt idx="300">
                  <c:v>35</c:v>
                </c:pt>
                <c:pt idx="301">
                  <c:v>32.699999999999996</c:v>
                </c:pt>
                <c:pt idx="302">
                  <c:v>30.400000000000002</c:v>
                </c:pt>
                <c:pt idx="303">
                  <c:v>28.099999999999998</c:v>
                </c:pt>
                <c:pt idx="304">
                  <c:v>25.8</c:v>
                </c:pt>
                <c:pt idx="305">
                  <c:v>23.5</c:v>
                </c:pt>
                <c:pt idx="306">
                  <c:v>21.199999999999967</c:v>
                </c:pt>
                <c:pt idx="307">
                  <c:v>18.899999999999967</c:v>
                </c:pt>
                <c:pt idx="308">
                  <c:v>16.599999999999966</c:v>
                </c:pt>
                <c:pt idx="309">
                  <c:v>14.299999999999999</c:v>
                </c:pt>
                <c:pt idx="310">
                  <c:v>12</c:v>
                </c:pt>
                <c:pt idx="311">
                  <c:v>11.1</c:v>
                </c:pt>
                <c:pt idx="312">
                  <c:v>10.200000000000001</c:v>
                </c:pt>
                <c:pt idx="313">
                  <c:v>9.2999999999999989</c:v>
                </c:pt>
                <c:pt idx="314">
                  <c:v>8.4</c:v>
                </c:pt>
                <c:pt idx="315">
                  <c:v>7.5</c:v>
                </c:pt>
                <c:pt idx="316">
                  <c:v>6.599999999999997</c:v>
                </c:pt>
                <c:pt idx="317">
                  <c:v>5.7</c:v>
                </c:pt>
                <c:pt idx="318">
                  <c:v>4.7999999999999972</c:v>
                </c:pt>
                <c:pt idx="319">
                  <c:v>3.9000000000000004</c:v>
                </c:pt>
                <c:pt idx="320">
                  <c:v>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057F-4966-85C8-B15413501BCA}"/>
            </c:ext>
          </c:extLst>
        </c:ser>
        <c:ser>
          <c:idx val="5"/>
          <c:order val="5"/>
          <c:tx>
            <c:strRef>
              <c:f>Φύλλο1!$I$355</c:f>
              <c:strCache>
                <c:ptCount val="1"/>
                <c:pt idx="0">
                  <c:v>S7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C$356:$C$706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I$356:$I$706</c:f>
              <c:numCache>
                <c:formatCode>General</c:formatCode>
                <c:ptCount val="351"/>
                <c:pt idx="0">
                  <c:v>1.3333333333333333</c:v>
                </c:pt>
                <c:pt idx="1">
                  <c:v>1.2</c:v>
                </c:pt>
                <c:pt idx="2">
                  <c:v>1.0666666666666667</c:v>
                </c:pt>
                <c:pt idx="3">
                  <c:v>0.93333333333333324</c:v>
                </c:pt>
                <c:pt idx="4">
                  <c:v>0.79999999999999993</c:v>
                </c:pt>
                <c:pt idx="5">
                  <c:v>0.66666666666666663</c:v>
                </c:pt>
                <c:pt idx="6">
                  <c:v>0.53333333333333</c:v>
                </c:pt>
                <c:pt idx="7">
                  <c:v>0.39999999999999664</c:v>
                </c:pt>
                <c:pt idx="8">
                  <c:v>0.26666666666666633</c:v>
                </c:pt>
                <c:pt idx="9">
                  <c:v>0.133333333333333</c:v>
                </c:pt>
                <c:pt idx="10">
                  <c:v>0</c:v>
                </c:pt>
                <c:pt idx="11">
                  <c:v>0.3</c:v>
                </c:pt>
                <c:pt idx="12">
                  <c:v>0.6</c:v>
                </c:pt>
                <c:pt idx="13">
                  <c:v>0.9</c:v>
                </c:pt>
                <c:pt idx="14">
                  <c:v>1.2</c:v>
                </c:pt>
                <c:pt idx="15">
                  <c:v>1.5</c:v>
                </c:pt>
                <c:pt idx="16">
                  <c:v>1.8</c:v>
                </c:pt>
                <c:pt idx="17">
                  <c:v>2.1</c:v>
                </c:pt>
                <c:pt idx="18">
                  <c:v>2.4</c:v>
                </c:pt>
                <c:pt idx="19">
                  <c:v>2.6999999999999997</c:v>
                </c:pt>
                <c:pt idx="20">
                  <c:v>3</c:v>
                </c:pt>
                <c:pt idx="21">
                  <c:v>3.3000000000000003</c:v>
                </c:pt>
                <c:pt idx="22">
                  <c:v>3.6</c:v>
                </c:pt>
                <c:pt idx="23">
                  <c:v>3.9</c:v>
                </c:pt>
                <c:pt idx="24">
                  <c:v>4.2</c:v>
                </c:pt>
                <c:pt idx="25">
                  <c:v>4.5</c:v>
                </c:pt>
                <c:pt idx="26">
                  <c:v>4.8</c:v>
                </c:pt>
                <c:pt idx="27">
                  <c:v>5.1000000000000005</c:v>
                </c:pt>
                <c:pt idx="28">
                  <c:v>5.3999999999999995</c:v>
                </c:pt>
                <c:pt idx="29">
                  <c:v>5.7</c:v>
                </c:pt>
                <c:pt idx="30">
                  <c:v>6</c:v>
                </c:pt>
                <c:pt idx="31">
                  <c:v>5.7</c:v>
                </c:pt>
                <c:pt idx="32">
                  <c:v>5.3999999999999995</c:v>
                </c:pt>
                <c:pt idx="33">
                  <c:v>5.1000000000000005</c:v>
                </c:pt>
                <c:pt idx="34">
                  <c:v>4.8</c:v>
                </c:pt>
                <c:pt idx="35">
                  <c:v>4.5</c:v>
                </c:pt>
                <c:pt idx="36">
                  <c:v>4.2</c:v>
                </c:pt>
                <c:pt idx="37">
                  <c:v>3.9</c:v>
                </c:pt>
                <c:pt idx="38">
                  <c:v>3.6</c:v>
                </c:pt>
                <c:pt idx="39">
                  <c:v>3.3000000000000003</c:v>
                </c:pt>
                <c:pt idx="40">
                  <c:v>3</c:v>
                </c:pt>
                <c:pt idx="41">
                  <c:v>2.6999999999999997</c:v>
                </c:pt>
                <c:pt idx="42">
                  <c:v>2.4</c:v>
                </c:pt>
                <c:pt idx="43">
                  <c:v>2.1</c:v>
                </c:pt>
                <c:pt idx="44">
                  <c:v>1.8</c:v>
                </c:pt>
                <c:pt idx="45">
                  <c:v>1.5</c:v>
                </c:pt>
                <c:pt idx="46">
                  <c:v>1.1999999999999966</c:v>
                </c:pt>
                <c:pt idx="47">
                  <c:v>0.9</c:v>
                </c:pt>
                <c:pt idx="48">
                  <c:v>0.59999999999999665</c:v>
                </c:pt>
                <c:pt idx="49">
                  <c:v>0.3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1.2</c:v>
                </c:pt>
                <c:pt idx="132">
                  <c:v>2.4</c:v>
                </c:pt>
                <c:pt idx="133">
                  <c:v>3.6</c:v>
                </c:pt>
                <c:pt idx="134">
                  <c:v>4.8</c:v>
                </c:pt>
                <c:pt idx="135">
                  <c:v>6</c:v>
                </c:pt>
                <c:pt idx="136">
                  <c:v>7.2</c:v>
                </c:pt>
                <c:pt idx="137">
                  <c:v>8.4</c:v>
                </c:pt>
                <c:pt idx="138">
                  <c:v>9.6</c:v>
                </c:pt>
                <c:pt idx="139">
                  <c:v>10.799999999999999</c:v>
                </c:pt>
                <c:pt idx="140">
                  <c:v>12</c:v>
                </c:pt>
                <c:pt idx="141">
                  <c:v>14.5</c:v>
                </c:pt>
                <c:pt idx="142">
                  <c:v>17</c:v>
                </c:pt>
                <c:pt idx="143">
                  <c:v>19.5</c:v>
                </c:pt>
                <c:pt idx="144">
                  <c:v>22</c:v>
                </c:pt>
                <c:pt idx="145">
                  <c:v>24.5</c:v>
                </c:pt>
                <c:pt idx="146">
                  <c:v>27</c:v>
                </c:pt>
                <c:pt idx="147">
                  <c:v>29.5</c:v>
                </c:pt>
                <c:pt idx="148">
                  <c:v>32</c:v>
                </c:pt>
                <c:pt idx="149">
                  <c:v>34.5</c:v>
                </c:pt>
                <c:pt idx="150">
                  <c:v>37</c:v>
                </c:pt>
                <c:pt idx="151">
                  <c:v>35.199999999999996</c:v>
                </c:pt>
                <c:pt idx="152">
                  <c:v>33.4</c:v>
                </c:pt>
                <c:pt idx="153">
                  <c:v>31.599999999999998</c:v>
                </c:pt>
                <c:pt idx="154">
                  <c:v>29.8</c:v>
                </c:pt>
                <c:pt idx="155">
                  <c:v>28</c:v>
                </c:pt>
                <c:pt idx="156">
                  <c:v>26.2</c:v>
                </c:pt>
                <c:pt idx="157">
                  <c:v>24.400000000000002</c:v>
                </c:pt>
                <c:pt idx="158">
                  <c:v>22.599999999999994</c:v>
                </c:pt>
                <c:pt idx="159">
                  <c:v>20.8</c:v>
                </c:pt>
                <c:pt idx="160">
                  <c:v>19</c:v>
                </c:pt>
                <c:pt idx="161">
                  <c:v>19</c:v>
                </c:pt>
                <c:pt idx="162">
                  <c:v>19</c:v>
                </c:pt>
                <c:pt idx="163">
                  <c:v>19</c:v>
                </c:pt>
                <c:pt idx="164">
                  <c:v>19</c:v>
                </c:pt>
                <c:pt idx="165">
                  <c:v>19</c:v>
                </c:pt>
                <c:pt idx="166">
                  <c:v>19</c:v>
                </c:pt>
                <c:pt idx="167">
                  <c:v>19</c:v>
                </c:pt>
                <c:pt idx="168">
                  <c:v>19</c:v>
                </c:pt>
                <c:pt idx="169">
                  <c:v>19</c:v>
                </c:pt>
                <c:pt idx="170">
                  <c:v>19</c:v>
                </c:pt>
                <c:pt idx="171">
                  <c:v>18.8</c:v>
                </c:pt>
                <c:pt idx="172">
                  <c:v>18.599999999999998</c:v>
                </c:pt>
                <c:pt idx="173">
                  <c:v>18.400000000000002</c:v>
                </c:pt>
                <c:pt idx="174">
                  <c:v>18.2</c:v>
                </c:pt>
                <c:pt idx="175">
                  <c:v>18</c:v>
                </c:pt>
                <c:pt idx="176">
                  <c:v>17.8</c:v>
                </c:pt>
                <c:pt idx="177">
                  <c:v>17.599999999999998</c:v>
                </c:pt>
                <c:pt idx="178">
                  <c:v>17.400000000000002</c:v>
                </c:pt>
                <c:pt idx="179">
                  <c:v>17.2</c:v>
                </c:pt>
                <c:pt idx="180">
                  <c:v>17</c:v>
                </c:pt>
                <c:pt idx="181">
                  <c:v>16.166666666666668</c:v>
                </c:pt>
                <c:pt idx="182">
                  <c:v>15.33333333333333</c:v>
                </c:pt>
                <c:pt idx="183">
                  <c:v>14.500000000000002</c:v>
                </c:pt>
                <c:pt idx="184">
                  <c:v>13.666666666666666</c:v>
                </c:pt>
                <c:pt idx="185">
                  <c:v>12.833333333333334</c:v>
                </c:pt>
                <c:pt idx="186">
                  <c:v>12</c:v>
                </c:pt>
                <c:pt idx="187">
                  <c:v>11.166666666666666</c:v>
                </c:pt>
                <c:pt idx="188">
                  <c:v>10.333333333333334</c:v>
                </c:pt>
                <c:pt idx="189">
                  <c:v>9.5000000000000018</c:v>
                </c:pt>
                <c:pt idx="190">
                  <c:v>8.6666666666666661</c:v>
                </c:pt>
                <c:pt idx="191">
                  <c:v>8.4</c:v>
                </c:pt>
                <c:pt idx="192">
                  <c:v>8.1333333333333329</c:v>
                </c:pt>
                <c:pt idx="193">
                  <c:v>7.8666666666666671</c:v>
                </c:pt>
                <c:pt idx="194">
                  <c:v>7.6000000000000005</c:v>
                </c:pt>
                <c:pt idx="195">
                  <c:v>7.333333333333333</c:v>
                </c:pt>
                <c:pt idx="196">
                  <c:v>7.0666666666666629</c:v>
                </c:pt>
                <c:pt idx="197">
                  <c:v>6.8</c:v>
                </c:pt>
                <c:pt idx="198">
                  <c:v>6.5333333333333306</c:v>
                </c:pt>
                <c:pt idx="199">
                  <c:v>6.2666666666666666</c:v>
                </c:pt>
                <c:pt idx="200">
                  <c:v>6</c:v>
                </c:pt>
                <c:pt idx="201">
                  <c:v>7.3</c:v>
                </c:pt>
                <c:pt idx="202">
                  <c:v>8.6</c:v>
                </c:pt>
                <c:pt idx="203">
                  <c:v>9.9</c:v>
                </c:pt>
                <c:pt idx="204">
                  <c:v>11.200000000000001</c:v>
                </c:pt>
                <c:pt idx="205">
                  <c:v>12.5</c:v>
                </c:pt>
                <c:pt idx="206">
                  <c:v>13.799999999999999</c:v>
                </c:pt>
                <c:pt idx="207">
                  <c:v>15.1</c:v>
                </c:pt>
                <c:pt idx="208">
                  <c:v>16.400000000000002</c:v>
                </c:pt>
                <c:pt idx="209">
                  <c:v>17.7</c:v>
                </c:pt>
                <c:pt idx="210">
                  <c:v>19</c:v>
                </c:pt>
                <c:pt idx="211">
                  <c:v>19</c:v>
                </c:pt>
                <c:pt idx="212">
                  <c:v>19</c:v>
                </c:pt>
                <c:pt idx="213">
                  <c:v>19</c:v>
                </c:pt>
                <c:pt idx="214">
                  <c:v>19</c:v>
                </c:pt>
                <c:pt idx="215">
                  <c:v>19</c:v>
                </c:pt>
                <c:pt idx="216">
                  <c:v>19</c:v>
                </c:pt>
                <c:pt idx="217">
                  <c:v>19</c:v>
                </c:pt>
                <c:pt idx="218">
                  <c:v>19</c:v>
                </c:pt>
                <c:pt idx="219">
                  <c:v>19</c:v>
                </c:pt>
                <c:pt idx="220">
                  <c:v>19</c:v>
                </c:pt>
                <c:pt idx="221">
                  <c:v>17.100000000000001</c:v>
                </c:pt>
                <c:pt idx="222">
                  <c:v>15.200000000000001</c:v>
                </c:pt>
                <c:pt idx="223">
                  <c:v>13.299999999999999</c:v>
                </c:pt>
                <c:pt idx="224">
                  <c:v>11.4</c:v>
                </c:pt>
                <c:pt idx="225">
                  <c:v>9.5</c:v>
                </c:pt>
                <c:pt idx="226">
                  <c:v>7.599999999999997</c:v>
                </c:pt>
                <c:pt idx="227">
                  <c:v>5.6999999999999673</c:v>
                </c:pt>
                <c:pt idx="228">
                  <c:v>3.7999999999999967</c:v>
                </c:pt>
                <c:pt idx="229">
                  <c:v>1.9000000000000001</c:v>
                </c:pt>
                <c:pt idx="230">
                  <c:v>0</c:v>
                </c:pt>
                <c:pt idx="231">
                  <c:v>0.13333333333333333</c:v>
                </c:pt>
                <c:pt idx="232">
                  <c:v>0.26666666666666666</c:v>
                </c:pt>
                <c:pt idx="233">
                  <c:v>0.39999999999999997</c:v>
                </c:pt>
                <c:pt idx="234">
                  <c:v>0.53333333333333333</c:v>
                </c:pt>
                <c:pt idx="235">
                  <c:v>0.66666666666666663</c:v>
                </c:pt>
                <c:pt idx="236">
                  <c:v>0.79999999999999993</c:v>
                </c:pt>
                <c:pt idx="237">
                  <c:v>0.93333333333333324</c:v>
                </c:pt>
                <c:pt idx="238">
                  <c:v>1.0666666666666667</c:v>
                </c:pt>
                <c:pt idx="239">
                  <c:v>1.2</c:v>
                </c:pt>
                <c:pt idx="240">
                  <c:v>1.3333333333333333</c:v>
                </c:pt>
                <c:pt idx="241">
                  <c:v>1.2</c:v>
                </c:pt>
                <c:pt idx="242">
                  <c:v>1.0666666666666667</c:v>
                </c:pt>
                <c:pt idx="243">
                  <c:v>0.93333333333333324</c:v>
                </c:pt>
                <c:pt idx="244">
                  <c:v>0.79999999999999993</c:v>
                </c:pt>
                <c:pt idx="245">
                  <c:v>0.66666666666666663</c:v>
                </c:pt>
                <c:pt idx="246">
                  <c:v>0.53333333333333</c:v>
                </c:pt>
                <c:pt idx="247">
                  <c:v>0.39999999999999664</c:v>
                </c:pt>
                <c:pt idx="248">
                  <c:v>0.26666666666666633</c:v>
                </c:pt>
                <c:pt idx="249">
                  <c:v>0.133333333333333</c:v>
                </c:pt>
                <c:pt idx="250">
                  <c:v>0</c:v>
                </c:pt>
                <c:pt idx="251">
                  <c:v>3.7999999999999994</c:v>
                </c:pt>
                <c:pt idx="252">
                  <c:v>7.5999999999999988</c:v>
                </c:pt>
                <c:pt idx="253">
                  <c:v>11.399999999999935</c:v>
                </c:pt>
                <c:pt idx="254">
                  <c:v>15.199999999999998</c:v>
                </c:pt>
                <c:pt idx="255">
                  <c:v>19</c:v>
                </c:pt>
                <c:pt idx="256">
                  <c:v>22.799999999999937</c:v>
                </c:pt>
                <c:pt idx="257">
                  <c:v>26.599999999999966</c:v>
                </c:pt>
                <c:pt idx="258">
                  <c:v>30.399999999999995</c:v>
                </c:pt>
                <c:pt idx="259">
                  <c:v>34.199999999999967</c:v>
                </c:pt>
                <c:pt idx="260">
                  <c:v>38</c:v>
                </c:pt>
                <c:pt idx="261">
                  <c:v>38.300000000000004</c:v>
                </c:pt>
                <c:pt idx="262">
                  <c:v>38.6</c:v>
                </c:pt>
                <c:pt idx="263">
                  <c:v>38.9</c:v>
                </c:pt>
                <c:pt idx="264">
                  <c:v>39.199999999999996</c:v>
                </c:pt>
                <c:pt idx="265">
                  <c:v>39.5</c:v>
                </c:pt>
                <c:pt idx="266">
                  <c:v>39.800000000000004</c:v>
                </c:pt>
                <c:pt idx="267">
                  <c:v>40.1</c:v>
                </c:pt>
                <c:pt idx="268">
                  <c:v>40.4</c:v>
                </c:pt>
                <c:pt idx="269">
                  <c:v>40.699999999999996</c:v>
                </c:pt>
                <c:pt idx="270">
                  <c:v>41</c:v>
                </c:pt>
                <c:pt idx="271">
                  <c:v>37.200000000000003</c:v>
                </c:pt>
                <c:pt idx="272">
                  <c:v>33.4</c:v>
                </c:pt>
                <c:pt idx="273">
                  <c:v>29.600000000000005</c:v>
                </c:pt>
                <c:pt idx="274">
                  <c:v>25.8</c:v>
                </c:pt>
                <c:pt idx="275">
                  <c:v>22</c:v>
                </c:pt>
                <c:pt idx="276">
                  <c:v>18.2</c:v>
                </c:pt>
                <c:pt idx="277">
                  <c:v>14.399999999999968</c:v>
                </c:pt>
                <c:pt idx="278">
                  <c:v>10.6</c:v>
                </c:pt>
                <c:pt idx="279">
                  <c:v>6.8</c:v>
                </c:pt>
                <c:pt idx="280">
                  <c:v>3</c:v>
                </c:pt>
                <c:pt idx="281">
                  <c:v>5.8</c:v>
                </c:pt>
                <c:pt idx="282">
                  <c:v>8.6</c:v>
                </c:pt>
                <c:pt idx="283">
                  <c:v>11.4</c:v>
                </c:pt>
                <c:pt idx="284">
                  <c:v>14.200000000000001</c:v>
                </c:pt>
                <c:pt idx="285">
                  <c:v>17</c:v>
                </c:pt>
                <c:pt idx="286">
                  <c:v>19.8</c:v>
                </c:pt>
                <c:pt idx="287">
                  <c:v>22.599999999999998</c:v>
                </c:pt>
                <c:pt idx="288">
                  <c:v>25.400000000000002</c:v>
                </c:pt>
                <c:pt idx="289">
                  <c:v>28.2</c:v>
                </c:pt>
                <c:pt idx="290">
                  <c:v>31</c:v>
                </c:pt>
                <c:pt idx="291">
                  <c:v>31.933333333333334</c:v>
                </c:pt>
                <c:pt idx="292">
                  <c:v>32.866666666666667</c:v>
                </c:pt>
                <c:pt idx="293">
                  <c:v>33.799999999999997</c:v>
                </c:pt>
                <c:pt idx="294">
                  <c:v>34.733333333333334</c:v>
                </c:pt>
                <c:pt idx="295">
                  <c:v>35.666666666666664</c:v>
                </c:pt>
                <c:pt idx="296">
                  <c:v>36.599999999999966</c:v>
                </c:pt>
                <c:pt idx="297">
                  <c:v>37.533333333333296</c:v>
                </c:pt>
                <c:pt idx="298">
                  <c:v>38.466666666666669</c:v>
                </c:pt>
                <c:pt idx="299">
                  <c:v>39.4</c:v>
                </c:pt>
                <c:pt idx="300">
                  <c:v>40.333333333333336</c:v>
                </c:pt>
                <c:pt idx="301">
                  <c:v>39.733333333333327</c:v>
                </c:pt>
                <c:pt idx="302">
                  <c:v>39.133333333333333</c:v>
                </c:pt>
                <c:pt idx="303">
                  <c:v>38.533333333333339</c:v>
                </c:pt>
                <c:pt idx="304">
                  <c:v>37.933333333333337</c:v>
                </c:pt>
                <c:pt idx="305">
                  <c:v>37.333333333333336</c:v>
                </c:pt>
                <c:pt idx="306">
                  <c:v>36.733333333333327</c:v>
                </c:pt>
                <c:pt idx="307">
                  <c:v>36.133333333333333</c:v>
                </c:pt>
                <c:pt idx="308">
                  <c:v>35.533333333333339</c:v>
                </c:pt>
                <c:pt idx="309">
                  <c:v>34.933333333333302</c:v>
                </c:pt>
                <c:pt idx="310">
                  <c:v>34.333333333333336</c:v>
                </c:pt>
                <c:pt idx="311">
                  <c:v>30.900000000000002</c:v>
                </c:pt>
                <c:pt idx="312">
                  <c:v>27.466666666666669</c:v>
                </c:pt>
                <c:pt idx="313">
                  <c:v>24.033333333333331</c:v>
                </c:pt>
                <c:pt idx="314">
                  <c:v>20.599999999999998</c:v>
                </c:pt>
                <c:pt idx="315">
                  <c:v>17.166666666666668</c:v>
                </c:pt>
                <c:pt idx="316">
                  <c:v>13.733333333333297</c:v>
                </c:pt>
                <c:pt idx="317">
                  <c:v>10.299999999999999</c:v>
                </c:pt>
                <c:pt idx="318">
                  <c:v>6.8666666666666289</c:v>
                </c:pt>
                <c:pt idx="319">
                  <c:v>3.43333333333333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5-057F-4966-85C8-B15413501BCA}"/>
            </c:ext>
          </c:extLst>
        </c:ser>
        <c:ser>
          <c:idx val="6"/>
          <c:order val="6"/>
          <c:tx>
            <c:strRef>
              <c:f>Φύλλο1!$J$355</c:f>
              <c:strCache>
                <c:ptCount val="1"/>
                <c:pt idx="0">
                  <c:v>S8</c:v>
                </c:pt>
              </c:strCache>
            </c:strRef>
          </c:tx>
          <c:spPr>
            <a:ln w="19050" cap="rnd">
              <a:solidFill>
                <a:schemeClr val="accent1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C$356:$C$706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J$356:$J$706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</c:v>
                </c:pt>
                <c:pt idx="182">
                  <c:v>0</c:v>
                </c:pt>
                <c:pt idx="183">
                  <c:v>0</c:v>
                </c:pt>
                <c:pt idx="184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057F-4966-85C8-B15413501BCA}"/>
            </c:ext>
          </c:extLst>
        </c:ser>
        <c:ser>
          <c:idx val="7"/>
          <c:order val="7"/>
          <c:tx>
            <c:strRef>
              <c:f>Φύλλο1!$K$355</c:f>
              <c:strCache>
                <c:ptCount val="1"/>
                <c:pt idx="0">
                  <c:v>S9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C$356:$C$706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K$356:$K$706</c:f>
              <c:numCache>
                <c:formatCode>General</c:formatCode>
                <c:ptCount val="351"/>
                <c:pt idx="0">
                  <c:v>6</c:v>
                </c:pt>
                <c:pt idx="1">
                  <c:v>5.6999999999999993</c:v>
                </c:pt>
                <c:pt idx="2">
                  <c:v>5.3999999999999995</c:v>
                </c:pt>
                <c:pt idx="3">
                  <c:v>5.1000000000000005</c:v>
                </c:pt>
                <c:pt idx="4">
                  <c:v>4.8</c:v>
                </c:pt>
                <c:pt idx="5">
                  <c:v>4.5</c:v>
                </c:pt>
                <c:pt idx="6">
                  <c:v>4.1999999999999966</c:v>
                </c:pt>
                <c:pt idx="7">
                  <c:v>3.9</c:v>
                </c:pt>
                <c:pt idx="8">
                  <c:v>3.5999999999999965</c:v>
                </c:pt>
                <c:pt idx="9">
                  <c:v>3.3000000000000003</c:v>
                </c:pt>
                <c:pt idx="10">
                  <c:v>3</c:v>
                </c:pt>
                <c:pt idx="11">
                  <c:v>3</c:v>
                </c:pt>
                <c:pt idx="12">
                  <c:v>3</c:v>
                </c:pt>
                <c:pt idx="13">
                  <c:v>3</c:v>
                </c:pt>
                <c:pt idx="14">
                  <c:v>3</c:v>
                </c:pt>
                <c:pt idx="15">
                  <c:v>3</c:v>
                </c:pt>
                <c:pt idx="16">
                  <c:v>3</c:v>
                </c:pt>
                <c:pt idx="17">
                  <c:v>3</c:v>
                </c:pt>
                <c:pt idx="18">
                  <c:v>3</c:v>
                </c:pt>
                <c:pt idx="19">
                  <c:v>3</c:v>
                </c:pt>
                <c:pt idx="20">
                  <c:v>3</c:v>
                </c:pt>
                <c:pt idx="21">
                  <c:v>4.6000000000000005</c:v>
                </c:pt>
                <c:pt idx="22">
                  <c:v>6.2</c:v>
                </c:pt>
                <c:pt idx="23">
                  <c:v>7.8</c:v>
                </c:pt>
                <c:pt idx="24">
                  <c:v>9.4</c:v>
                </c:pt>
                <c:pt idx="25">
                  <c:v>11</c:v>
                </c:pt>
                <c:pt idx="26">
                  <c:v>12.6</c:v>
                </c:pt>
                <c:pt idx="27">
                  <c:v>14.200000000000001</c:v>
                </c:pt>
                <c:pt idx="28">
                  <c:v>15.799999999999999</c:v>
                </c:pt>
                <c:pt idx="29">
                  <c:v>17.399999999999967</c:v>
                </c:pt>
                <c:pt idx="30">
                  <c:v>19</c:v>
                </c:pt>
                <c:pt idx="31">
                  <c:v>19.3</c:v>
                </c:pt>
                <c:pt idx="32">
                  <c:v>19.599999999999998</c:v>
                </c:pt>
                <c:pt idx="33">
                  <c:v>19.900000000000002</c:v>
                </c:pt>
                <c:pt idx="34">
                  <c:v>20.2</c:v>
                </c:pt>
                <c:pt idx="35">
                  <c:v>20.5</c:v>
                </c:pt>
                <c:pt idx="36">
                  <c:v>20.8</c:v>
                </c:pt>
                <c:pt idx="37">
                  <c:v>21.099999999999998</c:v>
                </c:pt>
                <c:pt idx="38">
                  <c:v>21.400000000000002</c:v>
                </c:pt>
                <c:pt idx="39">
                  <c:v>21.7</c:v>
                </c:pt>
                <c:pt idx="40">
                  <c:v>22</c:v>
                </c:pt>
                <c:pt idx="41">
                  <c:v>20.099999999999998</c:v>
                </c:pt>
                <c:pt idx="42">
                  <c:v>18.2</c:v>
                </c:pt>
                <c:pt idx="43">
                  <c:v>16.3</c:v>
                </c:pt>
                <c:pt idx="44">
                  <c:v>14.4</c:v>
                </c:pt>
                <c:pt idx="45">
                  <c:v>12.5</c:v>
                </c:pt>
                <c:pt idx="46">
                  <c:v>10.6</c:v>
                </c:pt>
                <c:pt idx="47">
                  <c:v>8.7000000000000011</c:v>
                </c:pt>
                <c:pt idx="48">
                  <c:v>6.8</c:v>
                </c:pt>
                <c:pt idx="49">
                  <c:v>4.8999999999999995</c:v>
                </c:pt>
                <c:pt idx="50">
                  <c:v>3</c:v>
                </c:pt>
                <c:pt idx="51">
                  <c:v>3</c:v>
                </c:pt>
                <c:pt idx="52">
                  <c:v>3</c:v>
                </c:pt>
                <c:pt idx="53">
                  <c:v>3</c:v>
                </c:pt>
                <c:pt idx="54">
                  <c:v>3</c:v>
                </c:pt>
                <c:pt idx="55">
                  <c:v>3</c:v>
                </c:pt>
                <c:pt idx="56">
                  <c:v>3</c:v>
                </c:pt>
                <c:pt idx="57">
                  <c:v>3</c:v>
                </c:pt>
                <c:pt idx="58">
                  <c:v>3</c:v>
                </c:pt>
                <c:pt idx="59">
                  <c:v>3</c:v>
                </c:pt>
                <c:pt idx="60">
                  <c:v>3</c:v>
                </c:pt>
                <c:pt idx="61">
                  <c:v>2.6999999999999997</c:v>
                </c:pt>
                <c:pt idx="62">
                  <c:v>2.4</c:v>
                </c:pt>
                <c:pt idx="63">
                  <c:v>2.1</c:v>
                </c:pt>
                <c:pt idx="64">
                  <c:v>1.8</c:v>
                </c:pt>
                <c:pt idx="65">
                  <c:v>1.5</c:v>
                </c:pt>
                <c:pt idx="66">
                  <c:v>1.1999999999999966</c:v>
                </c:pt>
                <c:pt idx="67">
                  <c:v>0.9</c:v>
                </c:pt>
                <c:pt idx="68">
                  <c:v>0.59999999999999665</c:v>
                </c:pt>
                <c:pt idx="69">
                  <c:v>0.3</c:v>
                </c:pt>
                <c:pt idx="70">
                  <c:v>0</c:v>
                </c:pt>
                <c:pt idx="71">
                  <c:v>1.9000000000000001</c:v>
                </c:pt>
                <c:pt idx="72">
                  <c:v>3.8000000000000003</c:v>
                </c:pt>
                <c:pt idx="73">
                  <c:v>5.7</c:v>
                </c:pt>
                <c:pt idx="74">
                  <c:v>7.6000000000000005</c:v>
                </c:pt>
                <c:pt idx="75">
                  <c:v>9.5</c:v>
                </c:pt>
                <c:pt idx="76">
                  <c:v>11.4</c:v>
                </c:pt>
                <c:pt idx="77">
                  <c:v>13.299999999999999</c:v>
                </c:pt>
                <c:pt idx="78">
                  <c:v>15.200000000000001</c:v>
                </c:pt>
                <c:pt idx="79">
                  <c:v>17.099999999999998</c:v>
                </c:pt>
                <c:pt idx="80">
                  <c:v>19</c:v>
                </c:pt>
                <c:pt idx="81">
                  <c:v>17.399999999999999</c:v>
                </c:pt>
                <c:pt idx="82">
                  <c:v>15.799999999999999</c:v>
                </c:pt>
                <c:pt idx="83">
                  <c:v>14.200000000000001</c:v>
                </c:pt>
                <c:pt idx="84">
                  <c:v>12.600000000000001</c:v>
                </c:pt>
                <c:pt idx="85">
                  <c:v>11</c:v>
                </c:pt>
                <c:pt idx="86">
                  <c:v>9.3999999999999684</c:v>
                </c:pt>
                <c:pt idx="87">
                  <c:v>7.8000000000000007</c:v>
                </c:pt>
                <c:pt idx="88">
                  <c:v>6.1999999999999673</c:v>
                </c:pt>
                <c:pt idx="89">
                  <c:v>4.599999999999997</c:v>
                </c:pt>
                <c:pt idx="90">
                  <c:v>3</c:v>
                </c:pt>
                <c:pt idx="91">
                  <c:v>3.6999999999999997</c:v>
                </c:pt>
                <c:pt idx="92">
                  <c:v>4.3999999999999995</c:v>
                </c:pt>
                <c:pt idx="93">
                  <c:v>5.1000000000000005</c:v>
                </c:pt>
                <c:pt idx="94">
                  <c:v>5.8</c:v>
                </c:pt>
                <c:pt idx="95">
                  <c:v>6.5</c:v>
                </c:pt>
                <c:pt idx="96">
                  <c:v>7.2</c:v>
                </c:pt>
                <c:pt idx="97">
                  <c:v>7.8999999999999995</c:v>
                </c:pt>
                <c:pt idx="98">
                  <c:v>8.6</c:v>
                </c:pt>
                <c:pt idx="99">
                  <c:v>9.2999999999999989</c:v>
                </c:pt>
                <c:pt idx="100">
                  <c:v>10</c:v>
                </c:pt>
                <c:pt idx="101">
                  <c:v>9</c:v>
                </c:pt>
                <c:pt idx="102">
                  <c:v>8</c:v>
                </c:pt>
                <c:pt idx="103">
                  <c:v>7</c:v>
                </c:pt>
                <c:pt idx="104">
                  <c:v>6</c:v>
                </c:pt>
                <c:pt idx="105">
                  <c:v>5</c:v>
                </c:pt>
                <c:pt idx="106">
                  <c:v>4</c:v>
                </c:pt>
                <c:pt idx="107">
                  <c:v>3</c:v>
                </c:pt>
                <c:pt idx="108">
                  <c:v>2</c:v>
                </c:pt>
                <c:pt idx="109">
                  <c:v>1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1</c:v>
                </c:pt>
                <c:pt idx="132">
                  <c:v>2</c:v>
                </c:pt>
                <c:pt idx="133">
                  <c:v>3</c:v>
                </c:pt>
                <c:pt idx="134">
                  <c:v>4</c:v>
                </c:pt>
                <c:pt idx="135">
                  <c:v>5</c:v>
                </c:pt>
                <c:pt idx="136">
                  <c:v>6</c:v>
                </c:pt>
                <c:pt idx="137">
                  <c:v>7</c:v>
                </c:pt>
                <c:pt idx="138">
                  <c:v>8</c:v>
                </c:pt>
                <c:pt idx="139">
                  <c:v>9</c:v>
                </c:pt>
                <c:pt idx="140">
                  <c:v>10</c:v>
                </c:pt>
                <c:pt idx="141">
                  <c:v>13.299999999999999</c:v>
                </c:pt>
                <c:pt idx="142">
                  <c:v>16.599999999999998</c:v>
                </c:pt>
                <c:pt idx="143">
                  <c:v>19.900000000000002</c:v>
                </c:pt>
                <c:pt idx="144">
                  <c:v>23.2</c:v>
                </c:pt>
                <c:pt idx="145">
                  <c:v>26.5</c:v>
                </c:pt>
                <c:pt idx="146">
                  <c:v>29.8</c:v>
                </c:pt>
                <c:pt idx="147">
                  <c:v>33.1</c:v>
                </c:pt>
                <c:pt idx="148">
                  <c:v>36.4</c:v>
                </c:pt>
                <c:pt idx="149">
                  <c:v>39.699999999999996</c:v>
                </c:pt>
                <c:pt idx="150">
                  <c:v>43</c:v>
                </c:pt>
                <c:pt idx="151">
                  <c:v>40</c:v>
                </c:pt>
                <c:pt idx="152">
                  <c:v>37</c:v>
                </c:pt>
                <c:pt idx="153">
                  <c:v>34</c:v>
                </c:pt>
                <c:pt idx="154">
                  <c:v>31</c:v>
                </c:pt>
                <c:pt idx="155">
                  <c:v>28</c:v>
                </c:pt>
                <c:pt idx="156">
                  <c:v>24.999999999999968</c:v>
                </c:pt>
                <c:pt idx="157">
                  <c:v>22</c:v>
                </c:pt>
                <c:pt idx="158">
                  <c:v>19</c:v>
                </c:pt>
                <c:pt idx="159">
                  <c:v>15.999999999999966</c:v>
                </c:pt>
                <c:pt idx="160">
                  <c:v>13</c:v>
                </c:pt>
                <c:pt idx="161">
                  <c:v>14.4</c:v>
                </c:pt>
                <c:pt idx="162">
                  <c:v>15.799999999999999</c:v>
                </c:pt>
                <c:pt idx="163">
                  <c:v>17.2</c:v>
                </c:pt>
                <c:pt idx="164">
                  <c:v>18.599999999999998</c:v>
                </c:pt>
                <c:pt idx="165">
                  <c:v>20</c:v>
                </c:pt>
                <c:pt idx="166">
                  <c:v>21.400000000000002</c:v>
                </c:pt>
                <c:pt idx="167">
                  <c:v>22.8</c:v>
                </c:pt>
                <c:pt idx="168">
                  <c:v>24.2</c:v>
                </c:pt>
                <c:pt idx="169">
                  <c:v>25.599999999999998</c:v>
                </c:pt>
                <c:pt idx="170">
                  <c:v>27</c:v>
                </c:pt>
                <c:pt idx="171">
                  <c:v>30</c:v>
                </c:pt>
                <c:pt idx="172">
                  <c:v>33</c:v>
                </c:pt>
                <c:pt idx="173">
                  <c:v>36</c:v>
                </c:pt>
                <c:pt idx="174">
                  <c:v>39</c:v>
                </c:pt>
                <c:pt idx="175">
                  <c:v>42</c:v>
                </c:pt>
                <c:pt idx="176">
                  <c:v>45</c:v>
                </c:pt>
                <c:pt idx="177">
                  <c:v>47.999999999999964</c:v>
                </c:pt>
                <c:pt idx="178">
                  <c:v>51</c:v>
                </c:pt>
                <c:pt idx="179">
                  <c:v>53.999999999999964</c:v>
                </c:pt>
                <c:pt idx="180">
                  <c:v>57</c:v>
                </c:pt>
                <c:pt idx="181">
                  <c:v>54.9</c:v>
                </c:pt>
                <c:pt idx="182">
                  <c:v>52.800000000000004</c:v>
                </c:pt>
                <c:pt idx="183">
                  <c:v>50.699999999999996</c:v>
                </c:pt>
                <c:pt idx="184">
                  <c:v>48.6</c:v>
                </c:pt>
                <c:pt idx="185">
                  <c:v>46.5</c:v>
                </c:pt>
                <c:pt idx="186">
                  <c:v>44.39999999999997</c:v>
                </c:pt>
                <c:pt idx="187">
                  <c:v>42.299999999999962</c:v>
                </c:pt>
                <c:pt idx="188">
                  <c:v>40.199999999999996</c:v>
                </c:pt>
                <c:pt idx="189">
                  <c:v>38.099999999999966</c:v>
                </c:pt>
                <c:pt idx="190">
                  <c:v>36</c:v>
                </c:pt>
                <c:pt idx="191">
                  <c:v>33.800000000000004</c:v>
                </c:pt>
                <c:pt idx="192">
                  <c:v>31.599999999999998</c:v>
                </c:pt>
                <c:pt idx="193">
                  <c:v>29.400000000000002</c:v>
                </c:pt>
                <c:pt idx="194">
                  <c:v>27.2</c:v>
                </c:pt>
                <c:pt idx="195">
                  <c:v>25</c:v>
                </c:pt>
                <c:pt idx="196">
                  <c:v>22.8</c:v>
                </c:pt>
                <c:pt idx="197">
                  <c:v>20.599999999999998</c:v>
                </c:pt>
                <c:pt idx="198">
                  <c:v>18.400000000000002</c:v>
                </c:pt>
                <c:pt idx="199">
                  <c:v>16.199999999999964</c:v>
                </c:pt>
                <c:pt idx="200">
                  <c:v>14</c:v>
                </c:pt>
                <c:pt idx="201">
                  <c:v>18.7</c:v>
                </c:pt>
                <c:pt idx="202">
                  <c:v>23.400000000000002</c:v>
                </c:pt>
                <c:pt idx="203">
                  <c:v>28.099999999999966</c:v>
                </c:pt>
                <c:pt idx="204">
                  <c:v>32.800000000000004</c:v>
                </c:pt>
                <c:pt idx="205">
                  <c:v>37.5</c:v>
                </c:pt>
                <c:pt idx="206">
                  <c:v>42.199999999999967</c:v>
                </c:pt>
                <c:pt idx="207">
                  <c:v>46.89999999999997</c:v>
                </c:pt>
                <c:pt idx="208">
                  <c:v>51.6</c:v>
                </c:pt>
                <c:pt idx="209">
                  <c:v>56.299999999999976</c:v>
                </c:pt>
                <c:pt idx="210">
                  <c:v>61</c:v>
                </c:pt>
                <c:pt idx="211">
                  <c:v>58.6</c:v>
                </c:pt>
                <c:pt idx="212">
                  <c:v>56.199999999999996</c:v>
                </c:pt>
                <c:pt idx="213">
                  <c:v>53.800000000000004</c:v>
                </c:pt>
                <c:pt idx="214">
                  <c:v>51.4</c:v>
                </c:pt>
                <c:pt idx="215">
                  <c:v>49</c:v>
                </c:pt>
                <c:pt idx="216">
                  <c:v>46.599999999999966</c:v>
                </c:pt>
                <c:pt idx="217">
                  <c:v>44.199999999999967</c:v>
                </c:pt>
                <c:pt idx="218">
                  <c:v>41.800000000000004</c:v>
                </c:pt>
                <c:pt idx="219">
                  <c:v>39.39999999999997</c:v>
                </c:pt>
                <c:pt idx="220">
                  <c:v>37</c:v>
                </c:pt>
                <c:pt idx="221">
                  <c:v>37.6</c:v>
                </c:pt>
                <c:pt idx="222">
                  <c:v>38.199999999999996</c:v>
                </c:pt>
                <c:pt idx="223">
                  <c:v>38.800000000000004</c:v>
                </c:pt>
                <c:pt idx="224">
                  <c:v>39.4</c:v>
                </c:pt>
                <c:pt idx="225">
                  <c:v>40</c:v>
                </c:pt>
                <c:pt idx="226">
                  <c:v>40.6</c:v>
                </c:pt>
                <c:pt idx="227">
                  <c:v>41.199999999999996</c:v>
                </c:pt>
                <c:pt idx="228">
                  <c:v>41.79999999999999</c:v>
                </c:pt>
                <c:pt idx="229">
                  <c:v>42.4</c:v>
                </c:pt>
                <c:pt idx="230">
                  <c:v>43</c:v>
                </c:pt>
                <c:pt idx="231">
                  <c:v>41.1</c:v>
                </c:pt>
                <c:pt idx="232">
                  <c:v>39.200000000000003</c:v>
                </c:pt>
                <c:pt idx="233">
                  <c:v>37.299999999999997</c:v>
                </c:pt>
                <c:pt idx="234">
                  <c:v>35.4</c:v>
                </c:pt>
                <c:pt idx="235">
                  <c:v>33.5</c:v>
                </c:pt>
                <c:pt idx="236">
                  <c:v>31.599999999999998</c:v>
                </c:pt>
                <c:pt idx="237">
                  <c:v>29.700000000000003</c:v>
                </c:pt>
                <c:pt idx="238">
                  <c:v>27.799999999999997</c:v>
                </c:pt>
                <c:pt idx="239">
                  <c:v>25.900000000000002</c:v>
                </c:pt>
                <c:pt idx="240">
                  <c:v>24</c:v>
                </c:pt>
                <c:pt idx="241">
                  <c:v>23.8</c:v>
                </c:pt>
                <c:pt idx="242">
                  <c:v>23.599999999999998</c:v>
                </c:pt>
                <c:pt idx="243">
                  <c:v>23.400000000000002</c:v>
                </c:pt>
                <c:pt idx="244">
                  <c:v>23.200000000000003</c:v>
                </c:pt>
                <c:pt idx="245">
                  <c:v>23</c:v>
                </c:pt>
                <c:pt idx="246">
                  <c:v>22.799999999999965</c:v>
                </c:pt>
                <c:pt idx="247">
                  <c:v>22.599999999999966</c:v>
                </c:pt>
                <c:pt idx="248">
                  <c:v>22.399999999999967</c:v>
                </c:pt>
                <c:pt idx="249">
                  <c:v>22.199999999999971</c:v>
                </c:pt>
                <c:pt idx="250">
                  <c:v>22</c:v>
                </c:pt>
                <c:pt idx="251">
                  <c:v>22.3</c:v>
                </c:pt>
                <c:pt idx="252">
                  <c:v>22.599999999999998</c:v>
                </c:pt>
                <c:pt idx="253">
                  <c:v>22.900000000000002</c:v>
                </c:pt>
                <c:pt idx="254">
                  <c:v>23.2</c:v>
                </c:pt>
                <c:pt idx="255">
                  <c:v>23.5</c:v>
                </c:pt>
                <c:pt idx="256">
                  <c:v>23.8</c:v>
                </c:pt>
                <c:pt idx="257">
                  <c:v>24.099999999999998</c:v>
                </c:pt>
                <c:pt idx="258">
                  <c:v>24.400000000000002</c:v>
                </c:pt>
                <c:pt idx="259">
                  <c:v>24.7</c:v>
                </c:pt>
                <c:pt idx="260">
                  <c:v>25</c:v>
                </c:pt>
                <c:pt idx="261">
                  <c:v>23.7</c:v>
                </c:pt>
                <c:pt idx="262">
                  <c:v>22.400000000000002</c:v>
                </c:pt>
                <c:pt idx="263">
                  <c:v>21.099999999999998</c:v>
                </c:pt>
                <c:pt idx="264">
                  <c:v>19.8</c:v>
                </c:pt>
                <c:pt idx="265">
                  <c:v>18.5</c:v>
                </c:pt>
                <c:pt idx="266">
                  <c:v>17.2</c:v>
                </c:pt>
                <c:pt idx="267">
                  <c:v>15.9</c:v>
                </c:pt>
                <c:pt idx="268">
                  <c:v>14.6</c:v>
                </c:pt>
                <c:pt idx="269">
                  <c:v>13.300000000000002</c:v>
                </c:pt>
                <c:pt idx="270">
                  <c:v>12</c:v>
                </c:pt>
                <c:pt idx="271">
                  <c:v>12.200000000000001</c:v>
                </c:pt>
                <c:pt idx="272">
                  <c:v>12.4</c:v>
                </c:pt>
                <c:pt idx="273">
                  <c:v>12.6</c:v>
                </c:pt>
                <c:pt idx="274">
                  <c:v>12.799999999999999</c:v>
                </c:pt>
                <c:pt idx="275">
                  <c:v>13</c:v>
                </c:pt>
                <c:pt idx="276">
                  <c:v>13.19999999999996</c:v>
                </c:pt>
                <c:pt idx="277">
                  <c:v>13.399999999999968</c:v>
                </c:pt>
                <c:pt idx="278">
                  <c:v>13.599999999999993</c:v>
                </c:pt>
                <c:pt idx="279">
                  <c:v>13.799999999999999</c:v>
                </c:pt>
                <c:pt idx="280">
                  <c:v>14</c:v>
                </c:pt>
                <c:pt idx="281">
                  <c:v>15.299999999999999</c:v>
                </c:pt>
                <c:pt idx="282">
                  <c:v>16.599999999999998</c:v>
                </c:pt>
                <c:pt idx="283">
                  <c:v>17.900000000000002</c:v>
                </c:pt>
                <c:pt idx="284">
                  <c:v>19.2</c:v>
                </c:pt>
                <c:pt idx="285">
                  <c:v>20.5</c:v>
                </c:pt>
                <c:pt idx="286">
                  <c:v>21.8</c:v>
                </c:pt>
                <c:pt idx="287">
                  <c:v>23.099999999999998</c:v>
                </c:pt>
                <c:pt idx="288">
                  <c:v>24.400000000000002</c:v>
                </c:pt>
                <c:pt idx="289">
                  <c:v>25.7</c:v>
                </c:pt>
                <c:pt idx="290">
                  <c:v>27</c:v>
                </c:pt>
                <c:pt idx="291">
                  <c:v>25.900000000000002</c:v>
                </c:pt>
                <c:pt idx="292">
                  <c:v>24.8</c:v>
                </c:pt>
                <c:pt idx="293">
                  <c:v>23.7</c:v>
                </c:pt>
                <c:pt idx="294">
                  <c:v>22.599999999999998</c:v>
                </c:pt>
                <c:pt idx="295">
                  <c:v>21.5</c:v>
                </c:pt>
                <c:pt idx="296">
                  <c:v>20.400000000000002</c:v>
                </c:pt>
                <c:pt idx="297">
                  <c:v>19.3</c:v>
                </c:pt>
                <c:pt idx="298">
                  <c:v>18.2</c:v>
                </c:pt>
                <c:pt idx="299">
                  <c:v>17.099999999999998</c:v>
                </c:pt>
                <c:pt idx="300">
                  <c:v>16</c:v>
                </c:pt>
                <c:pt idx="301">
                  <c:v>15.299999999999999</c:v>
                </c:pt>
                <c:pt idx="302">
                  <c:v>14.600000000000001</c:v>
                </c:pt>
                <c:pt idx="303">
                  <c:v>13.899999999999999</c:v>
                </c:pt>
                <c:pt idx="304">
                  <c:v>13.200000000000001</c:v>
                </c:pt>
                <c:pt idx="305">
                  <c:v>12.5</c:v>
                </c:pt>
                <c:pt idx="306">
                  <c:v>11.800000000000002</c:v>
                </c:pt>
                <c:pt idx="307">
                  <c:v>11.1</c:v>
                </c:pt>
                <c:pt idx="308">
                  <c:v>10.4</c:v>
                </c:pt>
                <c:pt idx="309">
                  <c:v>9.7000000000000011</c:v>
                </c:pt>
                <c:pt idx="310">
                  <c:v>9</c:v>
                </c:pt>
                <c:pt idx="311">
                  <c:v>8.7000000000000011</c:v>
                </c:pt>
                <c:pt idx="312">
                  <c:v>8.4</c:v>
                </c:pt>
                <c:pt idx="313">
                  <c:v>8.1</c:v>
                </c:pt>
                <c:pt idx="314">
                  <c:v>7.8</c:v>
                </c:pt>
                <c:pt idx="315">
                  <c:v>7.5</c:v>
                </c:pt>
                <c:pt idx="316">
                  <c:v>7.1999999999999966</c:v>
                </c:pt>
                <c:pt idx="317">
                  <c:v>6.8999999999999995</c:v>
                </c:pt>
                <c:pt idx="318">
                  <c:v>6.599999999999997</c:v>
                </c:pt>
                <c:pt idx="319">
                  <c:v>6.3</c:v>
                </c:pt>
                <c:pt idx="320">
                  <c:v>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7-057F-4966-85C8-B15413501BCA}"/>
            </c:ext>
          </c:extLst>
        </c:ser>
        <c:ser>
          <c:idx val="8"/>
          <c:order val="8"/>
          <c:tx>
            <c:strRef>
              <c:f>Φύλλο1!$L$355</c:f>
              <c:strCache>
                <c:ptCount val="1"/>
                <c:pt idx="0">
                  <c:v>S11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C$356:$C$706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L$356:$L$706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0.4</c:v>
                </c:pt>
                <c:pt idx="12">
                  <c:v>10.799999999999999</c:v>
                </c:pt>
                <c:pt idx="13">
                  <c:v>11.200000000000001</c:v>
                </c:pt>
                <c:pt idx="14">
                  <c:v>11.6</c:v>
                </c:pt>
                <c:pt idx="15">
                  <c:v>12</c:v>
                </c:pt>
                <c:pt idx="16">
                  <c:v>12.4</c:v>
                </c:pt>
                <c:pt idx="17">
                  <c:v>12.799999999999999</c:v>
                </c:pt>
                <c:pt idx="18">
                  <c:v>13.200000000000001</c:v>
                </c:pt>
                <c:pt idx="19">
                  <c:v>13.599999999999966</c:v>
                </c:pt>
                <c:pt idx="20">
                  <c:v>14</c:v>
                </c:pt>
                <c:pt idx="21">
                  <c:v>12.6</c:v>
                </c:pt>
                <c:pt idx="22">
                  <c:v>11.200000000000001</c:v>
                </c:pt>
                <c:pt idx="23">
                  <c:v>9.7999999999999989</c:v>
                </c:pt>
                <c:pt idx="24">
                  <c:v>8.4</c:v>
                </c:pt>
                <c:pt idx="25">
                  <c:v>7</c:v>
                </c:pt>
                <c:pt idx="26">
                  <c:v>5.5999999999999934</c:v>
                </c:pt>
                <c:pt idx="27">
                  <c:v>4.1999999999999931</c:v>
                </c:pt>
                <c:pt idx="28">
                  <c:v>2.7999999999999936</c:v>
                </c:pt>
                <c:pt idx="29">
                  <c:v>1.3999999999999932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3.4</c:v>
                </c:pt>
                <c:pt idx="42">
                  <c:v>6.8</c:v>
                </c:pt>
                <c:pt idx="43">
                  <c:v>10.199999999999966</c:v>
                </c:pt>
                <c:pt idx="44">
                  <c:v>13.6</c:v>
                </c:pt>
                <c:pt idx="45">
                  <c:v>17</c:v>
                </c:pt>
                <c:pt idx="46">
                  <c:v>20.399999999999967</c:v>
                </c:pt>
                <c:pt idx="47">
                  <c:v>23.799999999999969</c:v>
                </c:pt>
                <c:pt idx="48">
                  <c:v>27.2</c:v>
                </c:pt>
                <c:pt idx="49">
                  <c:v>30.599999999999998</c:v>
                </c:pt>
                <c:pt idx="50">
                  <c:v>34</c:v>
                </c:pt>
                <c:pt idx="51">
                  <c:v>34.300000000000004</c:v>
                </c:pt>
                <c:pt idx="52">
                  <c:v>34.6</c:v>
                </c:pt>
                <c:pt idx="53">
                  <c:v>34.9</c:v>
                </c:pt>
                <c:pt idx="54">
                  <c:v>35.199999999999996</c:v>
                </c:pt>
                <c:pt idx="55">
                  <c:v>35.5</c:v>
                </c:pt>
                <c:pt idx="56">
                  <c:v>35.800000000000004</c:v>
                </c:pt>
                <c:pt idx="57">
                  <c:v>36.1</c:v>
                </c:pt>
                <c:pt idx="58">
                  <c:v>36.4</c:v>
                </c:pt>
                <c:pt idx="59">
                  <c:v>36.699999999999996</c:v>
                </c:pt>
                <c:pt idx="60">
                  <c:v>37</c:v>
                </c:pt>
                <c:pt idx="61">
                  <c:v>33.6</c:v>
                </c:pt>
                <c:pt idx="62">
                  <c:v>30.2</c:v>
                </c:pt>
                <c:pt idx="63">
                  <c:v>26.8</c:v>
                </c:pt>
                <c:pt idx="64">
                  <c:v>23.399999999999995</c:v>
                </c:pt>
                <c:pt idx="65">
                  <c:v>20</c:v>
                </c:pt>
                <c:pt idx="66">
                  <c:v>16.599999999999998</c:v>
                </c:pt>
                <c:pt idx="67">
                  <c:v>13.199999999999998</c:v>
                </c:pt>
                <c:pt idx="68">
                  <c:v>9.7999999999999989</c:v>
                </c:pt>
                <c:pt idx="69">
                  <c:v>6.3999999999999995</c:v>
                </c:pt>
                <c:pt idx="70">
                  <c:v>3</c:v>
                </c:pt>
                <c:pt idx="71">
                  <c:v>2.6999999999999997</c:v>
                </c:pt>
                <c:pt idx="72">
                  <c:v>2.4</c:v>
                </c:pt>
                <c:pt idx="73">
                  <c:v>2.1</c:v>
                </c:pt>
                <c:pt idx="74">
                  <c:v>1.8</c:v>
                </c:pt>
                <c:pt idx="75">
                  <c:v>1.5</c:v>
                </c:pt>
                <c:pt idx="76">
                  <c:v>1.1999999999999966</c:v>
                </c:pt>
                <c:pt idx="77">
                  <c:v>0.9</c:v>
                </c:pt>
                <c:pt idx="78">
                  <c:v>0.59999999999999665</c:v>
                </c:pt>
                <c:pt idx="79">
                  <c:v>0.3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.3</c:v>
                </c:pt>
                <c:pt idx="92">
                  <c:v>0.6</c:v>
                </c:pt>
                <c:pt idx="93">
                  <c:v>0.9</c:v>
                </c:pt>
                <c:pt idx="94">
                  <c:v>1.2</c:v>
                </c:pt>
                <c:pt idx="95">
                  <c:v>1.5</c:v>
                </c:pt>
                <c:pt idx="96">
                  <c:v>1.8</c:v>
                </c:pt>
                <c:pt idx="97">
                  <c:v>2.1</c:v>
                </c:pt>
                <c:pt idx="98">
                  <c:v>2.4</c:v>
                </c:pt>
                <c:pt idx="99">
                  <c:v>2.6999999999999997</c:v>
                </c:pt>
                <c:pt idx="100">
                  <c:v>3</c:v>
                </c:pt>
                <c:pt idx="101">
                  <c:v>9.5</c:v>
                </c:pt>
                <c:pt idx="102">
                  <c:v>16</c:v>
                </c:pt>
                <c:pt idx="103">
                  <c:v>22.5</c:v>
                </c:pt>
                <c:pt idx="104">
                  <c:v>29</c:v>
                </c:pt>
                <c:pt idx="105">
                  <c:v>35.5</c:v>
                </c:pt>
                <c:pt idx="106">
                  <c:v>42</c:v>
                </c:pt>
                <c:pt idx="107">
                  <c:v>48.5</c:v>
                </c:pt>
                <c:pt idx="108">
                  <c:v>55</c:v>
                </c:pt>
                <c:pt idx="109">
                  <c:v>61.5</c:v>
                </c:pt>
                <c:pt idx="110">
                  <c:v>68</c:v>
                </c:pt>
                <c:pt idx="111">
                  <c:v>86</c:v>
                </c:pt>
                <c:pt idx="112">
                  <c:v>104</c:v>
                </c:pt>
                <c:pt idx="113">
                  <c:v>122</c:v>
                </c:pt>
                <c:pt idx="114">
                  <c:v>140</c:v>
                </c:pt>
                <c:pt idx="115">
                  <c:v>158</c:v>
                </c:pt>
                <c:pt idx="116">
                  <c:v>176</c:v>
                </c:pt>
                <c:pt idx="117">
                  <c:v>194</c:v>
                </c:pt>
                <c:pt idx="118">
                  <c:v>212.00000000000003</c:v>
                </c:pt>
                <c:pt idx="119">
                  <c:v>230</c:v>
                </c:pt>
                <c:pt idx="120">
                  <c:v>248</c:v>
                </c:pt>
                <c:pt idx="121">
                  <c:v>251.60000000000002</c:v>
                </c:pt>
                <c:pt idx="122">
                  <c:v>255.19999999999996</c:v>
                </c:pt>
                <c:pt idx="123">
                  <c:v>258.8</c:v>
                </c:pt>
                <c:pt idx="124">
                  <c:v>262.39999999999998</c:v>
                </c:pt>
                <c:pt idx="125">
                  <c:v>266</c:v>
                </c:pt>
                <c:pt idx="126">
                  <c:v>269.60000000000002</c:v>
                </c:pt>
                <c:pt idx="127">
                  <c:v>273.2</c:v>
                </c:pt>
                <c:pt idx="128">
                  <c:v>276.8</c:v>
                </c:pt>
                <c:pt idx="129">
                  <c:v>280.39999999999998</c:v>
                </c:pt>
                <c:pt idx="130">
                  <c:v>284</c:v>
                </c:pt>
                <c:pt idx="131">
                  <c:v>349.59999999999997</c:v>
                </c:pt>
                <c:pt idx="132">
                  <c:v>415.2</c:v>
                </c:pt>
                <c:pt idx="133">
                  <c:v>480.8</c:v>
                </c:pt>
                <c:pt idx="134">
                  <c:v>546.4</c:v>
                </c:pt>
                <c:pt idx="135">
                  <c:v>612</c:v>
                </c:pt>
                <c:pt idx="136">
                  <c:v>677.6</c:v>
                </c:pt>
                <c:pt idx="137">
                  <c:v>743.19999999999993</c:v>
                </c:pt>
                <c:pt idx="138">
                  <c:v>808.79999999999984</c:v>
                </c:pt>
                <c:pt idx="139">
                  <c:v>874.4</c:v>
                </c:pt>
                <c:pt idx="140">
                  <c:v>940</c:v>
                </c:pt>
                <c:pt idx="141">
                  <c:v>916.5</c:v>
                </c:pt>
                <c:pt idx="142">
                  <c:v>893</c:v>
                </c:pt>
                <c:pt idx="143">
                  <c:v>869.5</c:v>
                </c:pt>
                <c:pt idx="144">
                  <c:v>846</c:v>
                </c:pt>
                <c:pt idx="145">
                  <c:v>822.5</c:v>
                </c:pt>
                <c:pt idx="146">
                  <c:v>799</c:v>
                </c:pt>
                <c:pt idx="147">
                  <c:v>775.5</c:v>
                </c:pt>
                <c:pt idx="148">
                  <c:v>752</c:v>
                </c:pt>
                <c:pt idx="149">
                  <c:v>728.5</c:v>
                </c:pt>
                <c:pt idx="150">
                  <c:v>705</c:v>
                </c:pt>
                <c:pt idx="151">
                  <c:v>706.30000000000007</c:v>
                </c:pt>
                <c:pt idx="152">
                  <c:v>707.6</c:v>
                </c:pt>
                <c:pt idx="153">
                  <c:v>708.9</c:v>
                </c:pt>
                <c:pt idx="154">
                  <c:v>710.19999999999993</c:v>
                </c:pt>
                <c:pt idx="155">
                  <c:v>711.5</c:v>
                </c:pt>
                <c:pt idx="156">
                  <c:v>712.80000000000007</c:v>
                </c:pt>
                <c:pt idx="157">
                  <c:v>714.1</c:v>
                </c:pt>
                <c:pt idx="158">
                  <c:v>715.4</c:v>
                </c:pt>
                <c:pt idx="159">
                  <c:v>716.69999999999993</c:v>
                </c:pt>
                <c:pt idx="160">
                  <c:v>718</c:v>
                </c:pt>
                <c:pt idx="161">
                  <c:v>721.4</c:v>
                </c:pt>
                <c:pt idx="162">
                  <c:v>724.80000000000007</c:v>
                </c:pt>
                <c:pt idx="163">
                  <c:v>728.19999999999993</c:v>
                </c:pt>
                <c:pt idx="164">
                  <c:v>731.6</c:v>
                </c:pt>
                <c:pt idx="165">
                  <c:v>735</c:v>
                </c:pt>
                <c:pt idx="166">
                  <c:v>738.4</c:v>
                </c:pt>
                <c:pt idx="167">
                  <c:v>741.80000000000007</c:v>
                </c:pt>
                <c:pt idx="168">
                  <c:v>745.19999999999993</c:v>
                </c:pt>
                <c:pt idx="169">
                  <c:v>748.6</c:v>
                </c:pt>
                <c:pt idx="170">
                  <c:v>752</c:v>
                </c:pt>
                <c:pt idx="171">
                  <c:v>763.4</c:v>
                </c:pt>
                <c:pt idx="172">
                  <c:v>774.80000000000007</c:v>
                </c:pt>
                <c:pt idx="173">
                  <c:v>786.19999999999993</c:v>
                </c:pt>
                <c:pt idx="174">
                  <c:v>797.6</c:v>
                </c:pt>
                <c:pt idx="175">
                  <c:v>809</c:v>
                </c:pt>
                <c:pt idx="176">
                  <c:v>820.4</c:v>
                </c:pt>
                <c:pt idx="177">
                  <c:v>831.80000000000007</c:v>
                </c:pt>
                <c:pt idx="178">
                  <c:v>843.19999999999993</c:v>
                </c:pt>
                <c:pt idx="179">
                  <c:v>854.6</c:v>
                </c:pt>
                <c:pt idx="180">
                  <c:v>866</c:v>
                </c:pt>
                <c:pt idx="181">
                  <c:v>821.79999999999984</c:v>
                </c:pt>
                <c:pt idx="182">
                  <c:v>777.6</c:v>
                </c:pt>
                <c:pt idx="183">
                  <c:v>733.4</c:v>
                </c:pt>
                <c:pt idx="184">
                  <c:v>689.20000000000016</c:v>
                </c:pt>
                <c:pt idx="185">
                  <c:v>645</c:v>
                </c:pt>
                <c:pt idx="186">
                  <c:v>600.79999999999995</c:v>
                </c:pt>
                <c:pt idx="187">
                  <c:v>556.6</c:v>
                </c:pt>
                <c:pt idx="188">
                  <c:v>512.4</c:v>
                </c:pt>
                <c:pt idx="189">
                  <c:v>468.2</c:v>
                </c:pt>
                <c:pt idx="190">
                  <c:v>424</c:v>
                </c:pt>
                <c:pt idx="191">
                  <c:v>421.09999999999997</c:v>
                </c:pt>
                <c:pt idx="192">
                  <c:v>418.2</c:v>
                </c:pt>
                <c:pt idx="193">
                  <c:v>415.3</c:v>
                </c:pt>
                <c:pt idx="194">
                  <c:v>412.40000000000003</c:v>
                </c:pt>
                <c:pt idx="195">
                  <c:v>409.5</c:v>
                </c:pt>
                <c:pt idx="196">
                  <c:v>406.59999999999997</c:v>
                </c:pt>
                <c:pt idx="197">
                  <c:v>403.7</c:v>
                </c:pt>
                <c:pt idx="198">
                  <c:v>400.8</c:v>
                </c:pt>
                <c:pt idx="199">
                  <c:v>397.90000000000003</c:v>
                </c:pt>
                <c:pt idx="200">
                  <c:v>395</c:v>
                </c:pt>
                <c:pt idx="201">
                  <c:v>377.60000000000008</c:v>
                </c:pt>
                <c:pt idx="202">
                  <c:v>360.20000000000005</c:v>
                </c:pt>
                <c:pt idx="203">
                  <c:v>342.79999999999995</c:v>
                </c:pt>
                <c:pt idx="204">
                  <c:v>325.39999999999998</c:v>
                </c:pt>
                <c:pt idx="205">
                  <c:v>308</c:v>
                </c:pt>
                <c:pt idx="206">
                  <c:v>290.60000000000002</c:v>
                </c:pt>
                <c:pt idx="207">
                  <c:v>273.20000000000005</c:v>
                </c:pt>
                <c:pt idx="208">
                  <c:v>255.79999999999998</c:v>
                </c:pt>
                <c:pt idx="209">
                  <c:v>238.39999999999966</c:v>
                </c:pt>
                <c:pt idx="210">
                  <c:v>221</c:v>
                </c:pt>
                <c:pt idx="211">
                  <c:v>203.80000000000004</c:v>
                </c:pt>
                <c:pt idx="212">
                  <c:v>186.6</c:v>
                </c:pt>
                <c:pt idx="213">
                  <c:v>169.4</c:v>
                </c:pt>
                <c:pt idx="214">
                  <c:v>152.19999999999999</c:v>
                </c:pt>
                <c:pt idx="215">
                  <c:v>135</c:v>
                </c:pt>
                <c:pt idx="216">
                  <c:v>117.8</c:v>
                </c:pt>
                <c:pt idx="217">
                  <c:v>100.59999999999998</c:v>
                </c:pt>
                <c:pt idx="218">
                  <c:v>83.4</c:v>
                </c:pt>
                <c:pt idx="219">
                  <c:v>66.199999999999974</c:v>
                </c:pt>
                <c:pt idx="220">
                  <c:v>49</c:v>
                </c:pt>
                <c:pt idx="221">
                  <c:v>47.800000000000004</c:v>
                </c:pt>
                <c:pt idx="222">
                  <c:v>46.6</c:v>
                </c:pt>
                <c:pt idx="223">
                  <c:v>45.4</c:v>
                </c:pt>
                <c:pt idx="224">
                  <c:v>44.199999999999996</c:v>
                </c:pt>
                <c:pt idx="225">
                  <c:v>43</c:v>
                </c:pt>
                <c:pt idx="226">
                  <c:v>41.800000000000004</c:v>
                </c:pt>
                <c:pt idx="227">
                  <c:v>40.6</c:v>
                </c:pt>
                <c:pt idx="228">
                  <c:v>39.4</c:v>
                </c:pt>
                <c:pt idx="229">
                  <c:v>38.199999999999996</c:v>
                </c:pt>
                <c:pt idx="230">
                  <c:v>37</c:v>
                </c:pt>
                <c:pt idx="231">
                  <c:v>35.9</c:v>
                </c:pt>
                <c:pt idx="232">
                  <c:v>34.800000000000004</c:v>
                </c:pt>
                <c:pt idx="233">
                  <c:v>33.699999999999996</c:v>
                </c:pt>
                <c:pt idx="234">
                  <c:v>32.6</c:v>
                </c:pt>
                <c:pt idx="235">
                  <c:v>31.5</c:v>
                </c:pt>
                <c:pt idx="236">
                  <c:v>30.400000000000002</c:v>
                </c:pt>
                <c:pt idx="237">
                  <c:v>29.3</c:v>
                </c:pt>
                <c:pt idx="238">
                  <c:v>28.2</c:v>
                </c:pt>
                <c:pt idx="239">
                  <c:v>27.099999999999998</c:v>
                </c:pt>
                <c:pt idx="240">
                  <c:v>26</c:v>
                </c:pt>
                <c:pt idx="241">
                  <c:v>25.933333333333334</c:v>
                </c:pt>
                <c:pt idx="242">
                  <c:v>25.866666666666664</c:v>
                </c:pt>
                <c:pt idx="243">
                  <c:v>25.8</c:v>
                </c:pt>
                <c:pt idx="244">
                  <c:v>25.733333333333334</c:v>
                </c:pt>
                <c:pt idx="245">
                  <c:v>25.666666666666668</c:v>
                </c:pt>
                <c:pt idx="246">
                  <c:v>25.599999999999998</c:v>
                </c:pt>
                <c:pt idx="247">
                  <c:v>25.533333333333331</c:v>
                </c:pt>
                <c:pt idx="248">
                  <c:v>25.466666666666669</c:v>
                </c:pt>
                <c:pt idx="249">
                  <c:v>25.400000000000002</c:v>
                </c:pt>
                <c:pt idx="250">
                  <c:v>25.333333333333332</c:v>
                </c:pt>
                <c:pt idx="251">
                  <c:v>24.7</c:v>
                </c:pt>
                <c:pt idx="252">
                  <c:v>24.066666666666666</c:v>
                </c:pt>
                <c:pt idx="253">
                  <c:v>23.433333333333334</c:v>
                </c:pt>
                <c:pt idx="254">
                  <c:v>22.8</c:v>
                </c:pt>
                <c:pt idx="255">
                  <c:v>22.166666666666668</c:v>
                </c:pt>
                <c:pt idx="256">
                  <c:v>21.533333333333331</c:v>
                </c:pt>
                <c:pt idx="257">
                  <c:v>20.900000000000002</c:v>
                </c:pt>
                <c:pt idx="258">
                  <c:v>20.266666666666666</c:v>
                </c:pt>
                <c:pt idx="259">
                  <c:v>19.633333333333333</c:v>
                </c:pt>
                <c:pt idx="260">
                  <c:v>19</c:v>
                </c:pt>
                <c:pt idx="261">
                  <c:v>18.100000000000001</c:v>
                </c:pt>
                <c:pt idx="262">
                  <c:v>17.2</c:v>
                </c:pt>
                <c:pt idx="263">
                  <c:v>16.3</c:v>
                </c:pt>
                <c:pt idx="264">
                  <c:v>15.4</c:v>
                </c:pt>
                <c:pt idx="265">
                  <c:v>14.5</c:v>
                </c:pt>
                <c:pt idx="266">
                  <c:v>13.599999999999996</c:v>
                </c:pt>
                <c:pt idx="267">
                  <c:v>12.699999999999998</c:v>
                </c:pt>
                <c:pt idx="268">
                  <c:v>11.799999999999997</c:v>
                </c:pt>
                <c:pt idx="269">
                  <c:v>10.9</c:v>
                </c:pt>
                <c:pt idx="270">
                  <c:v>10</c:v>
                </c:pt>
                <c:pt idx="271">
                  <c:v>10.299999999999999</c:v>
                </c:pt>
                <c:pt idx="272">
                  <c:v>10.6</c:v>
                </c:pt>
                <c:pt idx="273">
                  <c:v>10.9</c:v>
                </c:pt>
                <c:pt idx="274">
                  <c:v>11.200000000000001</c:v>
                </c:pt>
                <c:pt idx="275">
                  <c:v>11.5</c:v>
                </c:pt>
                <c:pt idx="276">
                  <c:v>11.799999999999997</c:v>
                </c:pt>
                <c:pt idx="277">
                  <c:v>12.099999999999996</c:v>
                </c:pt>
                <c:pt idx="278">
                  <c:v>12.399999999999997</c:v>
                </c:pt>
                <c:pt idx="279">
                  <c:v>12.699999999999996</c:v>
                </c:pt>
                <c:pt idx="280">
                  <c:v>13</c:v>
                </c:pt>
                <c:pt idx="281">
                  <c:v>13.299999999999999</c:v>
                </c:pt>
                <c:pt idx="282">
                  <c:v>13.6</c:v>
                </c:pt>
                <c:pt idx="283">
                  <c:v>13.9</c:v>
                </c:pt>
                <c:pt idx="284">
                  <c:v>14.200000000000001</c:v>
                </c:pt>
                <c:pt idx="285">
                  <c:v>14.5</c:v>
                </c:pt>
                <c:pt idx="286">
                  <c:v>14.799999999999999</c:v>
                </c:pt>
                <c:pt idx="287">
                  <c:v>15.1</c:v>
                </c:pt>
                <c:pt idx="288">
                  <c:v>15.4</c:v>
                </c:pt>
                <c:pt idx="289">
                  <c:v>15.700000000000001</c:v>
                </c:pt>
                <c:pt idx="290">
                  <c:v>16</c:v>
                </c:pt>
                <c:pt idx="291">
                  <c:v>15.6</c:v>
                </c:pt>
                <c:pt idx="292">
                  <c:v>15.199999999999998</c:v>
                </c:pt>
                <c:pt idx="293">
                  <c:v>14.800000000000002</c:v>
                </c:pt>
                <c:pt idx="294">
                  <c:v>14.4</c:v>
                </c:pt>
                <c:pt idx="295">
                  <c:v>14</c:v>
                </c:pt>
                <c:pt idx="296">
                  <c:v>13.6</c:v>
                </c:pt>
                <c:pt idx="297">
                  <c:v>13.199999999999967</c:v>
                </c:pt>
                <c:pt idx="298">
                  <c:v>12.799999999999999</c:v>
                </c:pt>
                <c:pt idx="299">
                  <c:v>12.399999999999968</c:v>
                </c:pt>
                <c:pt idx="300">
                  <c:v>12</c:v>
                </c:pt>
                <c:pt idx="301">
                  <c:v>12</c:v>
                </c:pt>
                <c:pt idx="302">
                  <c:v>12</c:v>
                </c:pt>
                <c:pt idx="303">
                  <c:v>12</c:v>
                </c:pt>
                <c:pt idx="304">
                  <c:v>12</c:v>
                </c:pt>
                <c:pt idx="305">
                  <c:v>12</c:v>
                </c:pt>
                <c:pt idx="306">
                  <c:v>12</c:v>
                </c:pt>
                <c:pt idx="307">
                  <c:v>12</c:v>
                </c:pt>
                <c:pt idx="308">
                  <c:v>12</c:v>
                </c:pt>
                <c:pt idx="309">
                  <c:v>12</c:v>
                </c:pt>
                <c:pt idx="310">
                  <c:v>12</c:v>
                </c:pt>
                <c:pt idx="311">
                  <c:v>15.799999999999999</c:v>
                </c:pt>
                <c:pt idx="312">
                  <c:v>19.599999999999998</c:v>
                </c:pt>
                <c:pt idx="313">
                  <c:v>23.400000000000002</c:v>
                </c:pt>
                <c:pt idx="314">
                  <c:v>27.2</c:v>
                </c:pt>
                <c:pt idx="315">
                  <c:v>31</c:v>
                </c:pt>
                <c:pt idx="316">
                  <c:v>34.800000000000004</c:v>
                </c:pt>
                <c:pt idx="317">
                  <c:v>38.6</c:v>
                </c:pt>
                <c:pt idx="318">
                  <c:v>42.4</c:v>
                </c:pt>
                <c:pt idx="319">
                  <c:v>46.199999999999996</c:v>
                </c:pt>
                <c:pt idx="320">
                  <c:v>5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8-057F-4966-85C8-B15413501BCA}"/>
            </c:ext>
          </c:extLst>
        </c:ser>
        <c:ser>
          <c:idx val="9"/>
          <c:order val="9"/>
          <c:tx>
            <c:strRef>
              <c:f>Φύλλο1!$M$355</c:f>
              <c:strCache>
                <c:ptCount val="1"/>
                <c:pt idx="0">
                  <c:v>S12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C$356:$C$706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M$356:$M$706</c:f>
              <c:numCache>
                <c:formatCode>General</c:formatCode>
                <c:ptCount val="351"/>
                <c:pt idx="0">
                  <c:v>0</c:v>
                </c:pt>
                <c:pt idx="1">
                  <c:v>0.6</c:v>
                </c:pt>
                <c:pt idx="2">
                  <c:v>1.2</c:v>
                </c:pt>
                <c:pt idx="3">
                  <c:v>1.8</c:v>
                </c:pt>
                <c:pt idx="4">
                  <c:v>2.4</c:v>
                </c:pt>
                <c:pt idx="5">
                  <c:v>3</c:v>
                </c:pt>
                <c:pt idx="6">
                  <c:v>3.6</c:v>
                </c:pt>
                <c:pt idx="7">
                  <c:v>4.2</c:v>
                </c:pt>
                <c:pt idx="8">
                  <c:v>4.8</c:v>
                </c:pt>
                <c:pt idx="9">
                  <c:v>5.3999999999999995</c:v>
                </c:pt>
                <c:pt idx="10">
                  <c:v>6</c:v>
                </c:pt>
                <c:pt idx="11">
                  <c:v>6</c:v>
                </c:pt>
                <c:pt idx="12">
                  <c:v>6</c:v>
                </c:pt>
                <c:pt idx="13">
                  <c:v>6</c:v>
                </c:pt>
                <c:pt idx="14">
                  <c:v>6</c:v>
                </c:pt>
                <c:pt idx="15">
                  <c:v>6</c:v>
                </c:pt>
                <c:pt idx="16">
                  <c:v>6</c:v>
                </c:pt>
                <c:pt idx="17">
                  <c:v>6</c:v>
                </c:pt>
                <c:pt idx="18">
                  <c:v>6</c:v>
                </c:pt>
                <c:pt idx="19">
                  <c:v>6</c:v>
                </c:pt>
                <c:pt idx="20">
                  <c:v>6</c:v>
                </c:pt>
                <c:pt idx="21">
                  <c:v>5.7</c:v>
                </c:pt>
                <c:pt idx="22">
                  <c:v>5.3999999999999995</c:v>
                </c:pt>
                <c:pt idx="23">
                  <c:v>5.1000000000000005</c:v>
                </c:pt>
                <c:pt idx="24">
                  <c:v>4.8</c:v>
                </c:pt>
                <c:pt idx="25">
                  <c:v>4.5</c:v>
                </c:pt>
                <c:pt idx="26">
                  <c:v>4.1999999999999966</c:v>
                </c:pt>
                <c:pt idx="27">
                  <c:v>3.9</c:v>
                </c:pt>
                <c:pt idx="28">
                  <c:v>3.5999999999999965</c:v>
                </c:pt>
                <c:pt idx="29">
                  <c:v>3.3000000000000003</c:v>
                </c:pt>
                <c:pt idx="30">
                  <c:v>3</c:v>
                </c:pt>
                <c:pt idx="31">
                  <c:v>2.6999999999999997</c:v>
                </c:pt>
                <c:pt idx="32">
                  <c:v>2.4</c:v>
                </c:pt>
                <c:pt idx="33">
                  <c:v>2.1</c:v>
                </c:pt>
                <c:pt idx="34">
                  <c:v>1.8</c:v>
                </c:pt>
                <c:pt idx="35">
                  <c:v>1.5</c:v>
                </c:pt>
                <c:pt idx="36">
                  <c:v>1.1999999999999966</c:v>
                </c:pt>
                <c:pt idx="37">
                  <c:v>0.9</c:v>
                </c:pt>
                <c:pt idx="38">
                  <c:v>0.59999999999999665</c:v>
                </c:pt>
                <c:pt idx="39">
                  <c:v>0.3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2.6</c:v>
                </c:pt>
                <c:pt idx="92">
                  <c:v>5.2</c:v>
                </c:pt>
                <c:pt idx="93">
                  <c:v>7.8</c:v>
                </c:pt>
                <c:pt idx="94">
                  <c:v>10.4</c:v>
                </c:pt>
                <c:pt idx="95">
                  <c:v>13</c:v>
                </c:pt>
                <c:pt idx="96">
                  <c:v>15.6</c:v>
                </c:pt>
                <c:pt idx="97">
                  <c:v>18.2</c:v>
                </c:pt>
                <c:pt idx="98">
                  <c:v>20.8</c:v>
                </c:pt>
                <c:pt idx="99">
                  <c:v>23.400000000000002</c:v>
                </c:pt>
                <c:pt idx="100">
                  <c:v>26</c:v>
                </c:pt>
                <c:pt idx="101">
                  <c:v>36</c:v>
                </c:pt>
                <c:pt idx="102">
                  <c:v>46</c:v>
                </c:pt>
                <c:pt idx="103">
                  <c:v>56</c:v>
                </c:pt>
                <c:pt idx="104">
                  <c:v>66</c:v>
                </c:pt>
                <c:pt idx="105">
                  <c:v>76</c:v>
                </c:pt>
                <c:pt idx="106">
                  <c:v>86</c:v>
                </c:pt>
                <c:pt idx="107">
                  <c:v>96</c:v>
                </c:pt>
                <c:pt idx="108">
                  <c:v>106</c:v>
                </c:pt>
                <c:pt idx="109">
                  <c:v>116</c:v>
                </c:pt>
                <c:pt idx="110">
                  <c:v>126</c:v>
                </c:pt>
                <c:pt idx="111">
                  <c:v>220.29999999999998</c:v>
                </c:pt>
                <c:pt idx="112">
                  <c:v>314.59999999999997</c:v>
                </c:pt>
                <c:pt idx="113">
                  <c:v>408.90000000000003</c:v>
                </c:pt>
                <c:pt idx="114">
                  <c:v>503.2</c:v>
                </c:pt>
                <c:pt idx="115">
                  <c:v>597.5</c:v>
                </c:pt>
                <c:pt idx="116">
                  <c:v>691.80000000000007</c:v>
                </c:pt>
                <c:pt idx="117">
                  <c:v>786.1</c:v>
                </c:pt>
                <c:pt idx="118">
                  <c:v>880.4</c:v>
                </c:pt>
                <c:pt idx="119">
                  <c:v>974.69999999999993</c:v>
                </c:pt>
                <c:pt idx="120">
                  <c:v>1069</c:v>
                </c:pt>
                <c:pt idx="121">
                  <c:v>1151.2</c:v>
                </c:pt>
                <c:pt idx="122">
                  <c:v>1233.3999999999999</c:v>
                </c:pt>
                <c:pt idx="123">
                  <c:v>1315.6000000000001</c:v>
                </c:pt>
                <c:pt idx="124">
                  <c:v>1397.8</c:v>
                </c:pt>
                <c:pt idx="125">
                  <c:v>1480</c:v>
                </c:pt>
                <c:pt idx="126">
                  <c:v>1562.2</c:v>
                </c:pt>
                <c:pt idx="127">
                  <c:v>1644.3999999999999</c:v>
                </c:pt>
                <c:pt idx="128">
                  <c:v>1726.6000000000001</c:v>
                </c:pt>
                <c:pt idx="129">
                  <c:v>1808.8</c:v>
                </c:pt>
                <c:pt idx="130">
                  <c:v>1891</c:v>
                </c:pt>
                <c:pt idx="131">
                  <c:v>1751.5999999999997</c:v>
                </c:pt>
                <c:pt idx="132">
                  <c:v>1612.2</c:v>
                </c:pt>
                <c:pt idx="133">
                  <c:v>1472.8</c:v>
                </c:pt>
                <c:pt idx="134">
                  <c:v>1333.3999999999999</c:v>
                </c:pt>
                <c:pt idx="135">
                  <c:v>1194</c:v>
                </c:pt>
                <c:pt idx="136">
                  <c:v>1054.5999999999967</c:v>
                </c:pt>
                <c:pt idx="137">
                  <c:v>915.19999999999675</c:v>
                </c:pt>
                <c:pt idx="138">
                  <c:v>775.79999999999984</c:v>
                </c:pt>
                <c:pt idx="139">
                  <c:v>636.4</c:v>
                </c:pt>
                <c:pt idx="140">
                  <c:v>497</c:v>
                </c:pt>
                <c:pt idx="141">
                  <c:v>628</c:v>
                </c:pt>
                <c:pt idx="142">
                  <c:v>759</c:v>
                </c:pt>
                <c:pt idx="143">
                  <c:v>890</c:v>
                </c:pt>
                <c:pt idx="144">
                  <c:v>1021</c:v>
                </c:pt>
                <c:pt idx="145">
                  <c:v>1152</c:v>
                </c:pt>
                <c:pt idx="146">
                  <c:v>1283</c:v>
                </c:pt>
                <c:pt idx="147">
                  <c:v>1414</c:v>
                </c:pt>
                <c:pt idx="148">
                  <c:v>1545</c:v>
                </c:pt>
                <c:pt idx="149">
                  <c:v>1676.0000000000002</c:v>
                </c:pt>
                <c:pt idx="150">
                  <c:v>1807</c:v>
                </c:pt>
                <c:pt idx="151">
                  <c:v>1747.1000000000001</c:v>
                </c:pt>
                <c:pt idx="152">
                  <c:v>1687.2</c:v>
                </c:pt>
                <c:pt idx="153">
                  <c:v>1627.3</c:v>
                </c:pt>
                <c:pt idx="154">
                  <c:v>1567.3999999999999</c:v>
                </c:pt>
                <c:pt idx="155">
                  <c:v>1507.5</c:v>
                </c:pt>
                <c:pt idx="156">
                  <c:v>1447.6000000000001</c:v>
                </c:pt>
                <c:pt idx="157">
                  <c:v>1387.7</c:v>
                </c:pt>
                <c:pt idx="158">
                  <c:v>1327.8</c:v>
                </c:pt>
                <c:pt idx="159">
                  <c:v>1267.8999999999999</c:v>
                </c:pt>
                <c:pt idx="160">
                  <c:v>1208</c:v>
                </c:pt>
                <c:pt idx="161">
                  <c:v>1191.7</c:v>
                </c:pt>
                <c:pt idx="162">
                  <c:v>1175.4000000000001</c:v>
                </c:pt>
                <c:pt idx="163">
                  <c:v>1159.0999999999999</c:v>
                </c:pt>
                <c:pt idx="164">
                  <c:v>1142.8</c:v>
                </c:pt>
                <c:pt idx="165">
                  <c:v>1126.5</c:v>
                </c:pt>
                <c:pt idx="166">
                  <c:v>1110.2</c:v>
                </c:pt>
                <c:pt idx="167">
                  <c:v>1093.9000000000001</c:v>
                </c:pt>
                <c:pt idx="168">
                  <c:v>1077.5999999999999</c:v>
                </c:pt>
                <c:pt idx="169">
                  <c:v>1061.3</c:v>
                </c:pt>
                <c:pt idx="170">
                  <c:v>1045</c:v>
                </c:pt>
                <c:pt idx="171">
                  <c:v>968.69999999999993</c:v>
                </c:pt>
                <c:pt idx="172">
                  <c:v>892.40000000000009</c:v>
                </c:pt>
                <c:pt idx="173">
                  <c:v>816.09999999999991</c:v>
                </c:pt>
                <c:pt idx="174">
                  <c:v>739.80000000000007</c:v>
                </c:pt>
                <c:pt idx="175">
                  <c:v>663.5</c:v>
                </c:pt>
                <c:pt idx="176">
                  <c:v>587.20000000000005</c:v>
                </c:pt>
                <c:pt idx="177">
                  <c:v>510.90000000000003</c:v>
                </c:pt>
                <c:pt idx="178">
                  <c:v>434.59999999999997</c:v>
                </c:pt>
                <c:pt idx="179">
                  <c:v>358.29999999999671</c:v>
                </c:pt>
                <c:pt idx="180">
                  <c:v>282</c:v>
                </c:pt>
                <c:pt idx="181">
                  <c:v>271</c:v>
                </c:pt>
                <c:pt idx="182">
                  <c:v>259.99999999999994</c:v>
                </c:pt>
                <c:pt idx="183">
                  <c:v>249.00000000000003</c:v>
                </c:pt>
                <c:pt idx="184">
                  <c:v>238</c:v>
                </c:pt>
                <c:pt idx="185">
                  <c:v>227</c:v>
                </c:pt>
                <c:pt idx="186">
                  <c:v>216</c:v>
                </c:pt>
                <c:pt idx="187">
                  <c:v>204.99999999999997</c:v>
                </c:pt>
                <c:pt idx="188">
                  <c:v>194.00000000000003</c:v>
                </c:pt>
                <c:pt idx="189">
                  <c:v>182.99999999999997</c:v>
                </c:pt>
                <c:pt idx="190">
                  <c:v>172</c:v>
                </c:pt>
                <c:pt idx="191">
                  <c:v>164.79999999999998</c:v>
                </c:pt>
                <c:pt idx="192">
                  <c:v>157.6</c:v>
                </c:pt>
                <c:pt idx="193">
                  <c:v>150.4</c:v>
                </c:pt>
                <c:pt idx="194">
                  <c:v>143.20000000000002</c:v>
                </c:pt>
                <c:pt idx="195">
                  <c:v>136</c:v>
                </c:pt>
                <c:pt idx="196">
                  <c:v>128.79999999999998</c:v>
                </c:pt>
                <c:pt idx="197">
                  <c:v>121.59999999999967</c:v>
                </c:pt>
                <c:pt idx="198">
                  <c:v>114.39999999999999</c:v>
                </c:pt>
                <c:pt idx="199">
                  <c:v>107.19999999999995</c:v>
                </c:pt>
                <c:pt idx="200">
                  <c:v>100</c:v>
                </c:pt>
                <c:pt idx="201">
                  <c:v>101.10000000000001</c:v>
                </c:pt>
                <c:pt idx="202">
                  <c:v>102.2</c:v>
                </c:pt>
                <c:pt idx="203">
                  <c:v>103.3</c:v>
                </c:pt>
                <c:pt idx="204">
                  <c:v>104.39999999999999</c:v>
                </c:pt>
                <c:pt idx="205">
                  <c:v>105.5</c:v>
                </c:pt>
                <c:pt idx="206">
                  <c:v>106.59999999999997</c:v>
                </c:pt>
                <c:pt idx="207">
                  <c:v>107.69999999999997</c:v>
                </c:pt>
                <c:pt idx="208">
                  <c:v>108.79999999999995</c:v>
                </c:pt>
                <c:pt idx="209">
                  <c:v>109.89999999999996</c:v>
                </c:pt>
                <c:pt idx="210">
                  <c:v>111</c:v>
                </c:pt>
                <c:pt idx="211">
                  <c:v>105.09999999999998</c:v>
                </c:pt>
                <c:pt idx="212">
                  <c:v>99.199999999999989</c:v>
                </c:pt>
                <c:pt idx="213">
                  <c:v>93.3</c:v>
                </c:pt>
                <c:pt idx="214">
                  <c:v>87.40000000000002</c:v>
                </c:pt>
                <c:pt idx="215">
                  <c:v>81.5</c:v>
                </c:pt>
                <c:pt idx="216">
                  <c:v>75.599999999999994</c:v>
                </c:pt>
                <c:pt idx="217">
                  <c:v>69.699999999999662</c:v>
                </c:pt>
                <c:pt idx="218">
                  <c:v>63.79999999999999</c:v>
                </c:pt>
                <c:pt idx="219">
                  <c:v>57.899999999999977</c:v>
                </c:pt>
                <c:pt idx="220">
                  <c:v>52</c:v>
                </c:pt>
                <c:pt idx="221">
                  <c:v>53.699999999999996</c:v>
                </c:pt>
                <c:pt idx="222">
                  <c:v>55.4</c:v>
                </c:pt>
                <c:pt idx="223">
                  <c:v>57.1</c:v>
                </c:pt>
                <c:pt idx="224">
                  <c:v>58.800000000000004</c:v>
                </c:pt>
                <c:pt idx="225">
                  <c:v>60.5</c:v>
                </c:pt>
                <c:pt idx="226">
                  <c:v>62.199999999999996</c:v>
                </c:pt>
                <c:pt idx="227">
                  <c:v>63.9</c:v>
                </c:pt>
                <c:pt idx="228">
                  <c:v>65.600000000000009</c:v>
                </c:pt>
                <c:pt idx="229">
                  <c:v>67.3</c:v>
                </c:pt>
                <c:pt idx="230">
                  <c:v>69</c:v>
                </c:pt>
                <c:pt idx="231">
                  <c:v>66.899999999999991</c:v>
                </c:pt>
                <c:pt idx="232">
                  <c:v>64.8</c:v>
                </c:pt>
                <c:pt idx="233">
                  <c:v>62.699999999999996</c:v>
                </c:pt>
                <c:pt idx="234">
                  <c:v>60.6</c:v>
                </c:pt>
                <c:pt idx="235">
                  <c:v>58.5</c:v>
                </c:pt>
                <c:pt idx="236">
                  <c:v>56.4</c:v>
                </c:pt>
                <c:pt idx="237">
                  <c:v>54.300000000000004</c:v>
                </c:pt>
                <c:pt idx="238">
                  <c:v>52.199999999999996</c:v>
                </c:pt>
                <c:pt idx="239">
                  <c:v>50.1</c:v>
                </c:pt>
                <c:pt idx="240">
                  <c:v>48</c:v>
                </c:pt>
                <c:pt idx="241">
                  <c:v>47.4</c:v>
                </c:pt>
                <c:pt idx="242">
                  <c:v>46.800000000000004</c:v>
                </c:pt>
                <c:pt idx="243">
                  <c:v>46.199999999999996</c:v>
                </c:pt>
                <c:pt idx="244">
                  <c:v>45.6</c:v>
                </c:pt>
                <c:pt idx="245">
                  <c:v>45</c:v>
                </c:pt>
                <c:pt idx="246">
                  <c:v>44.4</c:v>
                </c:pt>
                <c:pt idx="247">
                  <c:v>43.800000000000004</c:v>
                </c:pt>
                <c:pt idx="248">
                  <c:v>43.199999999999996</c:v>
                </c:pt>
                <c:pt idx="249">
                  <c:v>42.6</c:v>
                </c:pt>
                <c:pt idx="250">
                  <c:v>42</c:v>
                </c:pt>
                <c:pt idx="251">
                  <c:v>45.1</c:v>
                </c:pt>
                <c:pt idx="252">
                  <c:v>48.199999999999996</c:v>
                </c:pt>
                <c:pt idx="253">
                  <c:v>51.300000000000004</c:v>
                </c:pt>
                <c:pt idx="254">
                  <c:v>54.4</c:v>
                </c:pt>
                <c:pt idx="255">
                  <c:v>57.5</c:v>
                </c:pt>
                <c:pt idx="256">
                  <c:v>60.6</c:v>
                </c:pt>
                <c:pt idx="257">
                  <c:v>63.699999999999996</c:v>
                </c:pt>
                <c:pt idx="258">
                  <c:v>66.8</c:v>
                </c:pt>
                <c:pt idx="259">
                  <c:v>69.899999999999991</c:v>
                </c:pt>
                <c:pt idx="260">
                  <c:v>73</c:v>
                </c:pt>
                <c:pt idx="261">
                  <c:v>73</c:v>
                </c:pt>
                <c:pt idx="262">
                  <c:v>73</c:v>
                </c:pt>
                <c:pt idx="263">
                  <c:v>73</c:v>
                </c:pt>
                <c:pt idx="264">
                  <c:v>73</c:v>
                </c:pt>
                <c:pt idx="265">
                  <c:v>73</c:v>
                </c:pt>
                <c:pt idx="266">
                  <c:v>73</c:v>
                </c:pt>
                <c:pt idx="267">
                  <c:v>73</c:v>
                </c:pt>
                <c:pt idx="268">
                  <c:v>73</c:v>
                </c:pt>
                <c:pt idx="269">
                  <c:v>73</c:v>
                </c:pt>
                <c:pt idx="270">
                  <c:v>73</c:v>
                </c:pt>
                <c:pt idx="271">
                  <c:v>69.8</c:v>
                </c:pt>
                <c:pt idx="272">
                  <c:v>66.600000000000009</c:v>
                </c:pt>
                <c:pt idx="273">
                  <c:v>63.39999999999997</c:v>
                </c:pt>
                <c:pt idx="274">
                  <c:v>60.199999999999996</c:v>
                </c:pt>
                <c:pt idx="275">
                  <c:v>57</c:v>
                </c:pt>
                <c:pt idx="276">
                  <c:v>53.799999999999933</c:v>
                </c:pt>
                <c:pt idx="277">
                  <c:v>50.59999999999993</c:v>
                </c:pt>
                <c:pt idx="278">
                  <c:v>47.4</c:v>
                </c:pt>
                <c:pt idx="279">
                  <c:v>44.199999999999967</c:v>
                </c:pt>
                <c:pt idx="280">
                  <c:v>41</c:v>
                </c:pt>
                <c:pt idx="281">
                  <c:v>41</c:v>
                </c:pt>
                <c:pt idx="282">
                  <c:v>41</c:v>
                </c:pt>
                <c:pt idx="283">
                  <c:v>41</c:v>
                </c:pt>
                <c:pt idx="284">
                  <c:v>41</c:v>
                </c:pt>
                <c:pt idx="285">
                  <c:v>41</c:v>
                </c:pt>
                <c:pt idx="286">
                  <c:v>41</c:v>
                </c:pt>
                <c:pt idx="287">
                  <c:v>41</c:v>
                </c:pt>
                <c:pt idx="288">
                  <c:v>41</c:v>
                </c:pt>
                <c:pt idx="289">
                  <c:v>41</c:v>
                </c:pt>
                <c:pt idx="290">
                  <c:v>41</c:v>
                </c:pt>
                <c:pt idx="291">
                  <c:v>39.9</c:v>
                </c:pt>
                <c:pt idx="292">
                  <c:v>38.800000000000004</c:v>
                </c:pt>
                <c:pt idx="293">
                  <c:v>37.699999999999996</c:v>
                </c:pt>
                <c:pt idx="294">
                  <c:v>36.6</c:v>
                </c:pt>
                <c:pt idx="295">
                  <c:v>35.5</c:v>
                </c:pt>
                <c:pt idx="296">
                  <c:v>34.4</c:v>
                </c:pt>
                <c:pt idx="297">
                  <c:v>33.300000000000004</c:v>
                </c:pt>
                <c:pt idx="298">
                  <c:v>32.199999999999996</c:v>
                </c:pt>
                <c:pt idx="299">
                  <c:v>31.099999999999966</c:v>
                </c:pt>
                <c:pt idx="300">
                  <c:v>30</c:v>
                </c:pt>
                <c:pt idx="301">
                  <c:v>30.3</c:v>
                </c:pt>
                <c:pt idx="302">
                  <c:v>30.599999999999998</c:v>
                </c:pt>
                <c:pt idx="303">
                  <c:v>30.900000000000002</c:v>
                </c:pt>
                <c:pt idx="304">
                  <c:v>31.2</c:v>
                </c:pt>
                <c:pt idx="305">
                  <c:v>31.5</c:v>
                </c:pt>
                <c:pt idx="306">
                  <c:v>31.8</c:v>
                </c:pt>
                <c:pt idx="307">
                  <c:v>32.1</c:v>
                </c:pt>
                <c:pt idx="308">
                  <c:v>32.4</c:v>
                </c:pt>
                <c:pt idx="309">
                  <c:v>32.699999999999996</c:v>
                </c:pt>
                <c:pt idx="310">
                  <c:v>33</c:v>
                </c:pt>
                <c:pt idx="311">
                  <c:v>30.3</c:v>
                </c:pt>
                <c:pt idx="312">
                  <c:v>27.600000000000005</c:v>
                </c:pt>
                <c:pt idx="313">
                  <c:v>24.899999999999995</c:v>
                </c:pt>
                <c:pt idx="314">
                  <c:v>22.2</c:v>
                </c:pt>
                <c:pt idx="315">
                  <c:v>19.5</c:v>
                </c:pt>
                <c:pt idx="316">
                  <c:v>16.799999999999965</c:v>
                </c:pt>
                <c:pt idx="317">
                  <c:v>14.099999999999932</c:v>
                </c:pt>
                <c:pt idx="318">
                  <c:v>11.399999999999965</c:v>
                </c:pt>
                <c:pt idx="319">
                  <c:v>8.699999999999962</c:v>
                </c:pt>
                <c:pt idx="320">
                  <c:v>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9-057F-4966-85C8-B15413501BCA}"/>
            </c:ext>
          </c:extLst>
        </c:ser>
        <c:ser>
          <c:idx val="10"/>
          <c:order val="10"/>
          <c:tx>
            <c:strRef>
              <c:f>Φύλλο1!$N$355</c:f>
              <c:strCache>
                <c:ptCount val="1"/>
                <c:pt idx="0">
                  <c:v>S13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C$356:$C$706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N$356:$N$706</c:f>
              <c:numCache>
                <c:formatCode>General</c:formatCode>
                <c:ptCount val="351"/>
                <c:pt idx="0">
                  <c:v>167</c:v>
                </c:pt>
                <c:pt idx="1">
                  <c:v>167.6</c:v>
                </c:pt>
                <c:pt idx="2">
                  <c:v>168.20000000000002</c:v>
                </c:pt>
                <c:pt idx="3">
                  <c:v>168.79999999999998</c:v>
                </c:pt>
                <c:pt idx="4">
                  <c:v>169.4</c:v>
                </c:pt>
                <c:pt idx="5">
                  <c:v>170</c:v>
                </c:pt>
                <c:pt idx="6">
                  <c:v>170.6</c:v>
                </c:pt>
                <c:pt idx="7">
                  <c:v>171.20000000000002</c:v>
                </c:pt>
                <c:pt idx="8">
                  <c:v>171.79999999999998</c:v>
                </c:pt>
                <c:pt idx="9">
                  <c:v>172.4</c:v>
                </c:pt>
                <c:pt idx="10">
                  <c:v>173</c:v>
                </c:pt>
                <c:pt idx="11">
                  <c:v>170.79999999999998</c:v>
                </c:pt>
                <c:pt idx="12">
                  <c:v>168.6</c:v>
                </c:pt>
                <c:pt idx="13">
                  <c:v>166.4</c:v>
                </c:pt>
                <c:pt idx="14">
                  <c:v>164.20000000000002</c:v>
                </c:pt>
                <c:pt idx="15">
                  <c:v>162</c:v>
                </c:pt>
                <c:pt idx="16">
                  <c:v>159.79999999999998</c:v>
                </c:pt>
                <c:pt idx="17">
                  <c:v>157.6</c:v>
                </c:pt>
                <c:pt idx="18">
                  <c:v>155.4</c:v>
                </c:pt>
                <c:pt idx="19">
                  <c:v>153.20000000000002</c:v>
                </c:pt>
                <c:pt idx="20">
                  <c:v>151</c:v>
                </c:pt>
                <c:pt idx="21">
                  <c:v>150.70000000000002</c:v>
                </c:pt>
                <c:pt idx="22">
                  <c:v>150.4</c:v>
                </c:pt>
                <c:pt idx="23">
                  <c:v>150.1</c:v>
                </c:pt>
                <c:pt idx="24">
                  <c:v>149.79999999999998</c:v>
                </c:pt>
                <c:pt idx="25">
                  <c:v>149.5</c:v>
                </c:pt>
                <c:pt idx="26">
                  <c:v>149.19999999999999</c:v>
                </c:pt>
                <c:pt idx="27">
                  <c:v>148.9</c:v>
                </c:pt>
                <c:pt idx="28">
                  <c:v>148.6</c:v>
                </c:pt>
                <c:pt idx="29">
                  <c:v>148.29999999999998</c:v>
                </c:pt>
                <c:pt idx="30">
                  <c:v>148</c:v>
                </c:pt>
                <c:pt idx="31">
                  <c:v>146</c:v>
                </c:pt>
                <c:pt idx="32">
                  <c:v>144</c:v>
                </c:pt>
                <c:pt idx="33">
                  <c:v>142</c:v>
                </c:pt>
                <c:pt idx="34">
                  <c:v>140</c:v>
                </c:pt>
                <c:pt idx="35">
                  <c:v>138</c:v>
                </c:pt>
                <c:pt idx="36">
                  <c:v>136</c:v>
                </c:pt>
                <c:pt idx="37">
                  <c:v>134</c:v>
                </c:pt>
                <c:pt idx="38">
                  <c:v>132</c:v>
                </c:pt>
                <c:pt idx="39">
                  <c:v>130</c:v>
                </c:pt>
                <c:pt idx="40">
                  <c:v>128</c:v>
                </c:pt>
                <c:pt idx="41">
                  <c:v>130.30000000000001</c:v>
                </c:pt>
                <c:pt idx="42">
                  <c:v>132.6</c:v>
                </c:pt>
                <c:pt idx="43">
                  <c:v>134.9</c:v>
                </c:pt>
                <c:pt idx="44">
                  <c:v>137.19999999999999</c:v>
                </c:pt>
                <c:pt idx="45">
                  <c:v>139.5</c:v>
                </c:pt>
                <c:pt idx="46">
                  <c:v>141.79999999999998</c:v>
                </c:pt>
                <c:pt idx="47">
                  <c:v>144.1</c:v>
                </c:pt>
                <c:pt idx="48">
                  <c:v>146.4</c:v>
                </c:pt>
                <c:pt idx="49">
                  <c:v>148.69999999999999</c:v>
                </c:pt>
                <c:pt idx="50">
                  <c:v>151</c:v>
                </c:pt>
                <c:pt idx="51">
                  <c:v>155.1</c:v>
                </c:pt>
                <c:pt idx="52">
                  <c:v>159.20000000000002</c:v>
                </c:pt>
                <c:pt idx="53">
                  <c:v>163.29999999999998</c:v>
                </c:pt>
                <c:pt idx="54">
                  <c:v>167.4</c:v>
                </c:pt>
                <c:pt idx="55">
                  <c:v>171.5</c:v>
                </c:pt>
                <c:pt idx="56">
                  <c:v>175.6</c:v>
                </c:pt>
                <c:pt idx="57">
                  <c:v>179.70000000000002</c:v>
                </c:pt>
                <c:pt idx="58">
                  <c:v>183.79999999999998</c:v>
                </c:pt>
                <c:pt idx="59">
                  <c:v>187.9</c:v>
                </c:pt>
                <c:pt idx="60">
                  <c:v>192</c:v>
                </c:pt>
                <c:pt idx="61">
                  <c:v>321.3</c:v>
                </c:pt>
                <c:pt idx="62">
                  <c:v>450.59999999999997</c:v>
                </c:pt>
                <c:pt idx="63">
                  <c:v>579.9</c:v>
                </c:pt>
                <c:pt idx="64">
                  <c:v>709.19999999999993</c:v>
                </c:pt>
                <c:pt idx="65">
                  <c:v>838.5</c:v>
                </c:pt>
                <c:pt idx="66">
                  <c:v>967.80000000000007</c:v>
                </c:pt>
                <c:pt idx="67">
                  <c:v>1097.1000000000001</c:v>
                </c:pt>
                <c:pt idx="68">
                  <c:v>1226.3999999999999</c:v>
                </c:pt>
                <c:pt idx="69">
                  <c:v>1355.6999999999966</c:v>
                </c:pt>
                <c:pt idx="70">
                  <c:v>1485</c:v>
                </c:pt>
                <c:pt idx="71">
                  <c:v>3227.6000000000004</c:v>
                </c:pt>
                <c:pt idx="72">
                  <c:v>4970.2</c:v>
                </c:pt>
                <c:pt idx="73">
                  <c:v>6712.8</c:v>
                </c:pt>
                <c:pt idx="74">
                  <c:v>8455.4</c:v>
                </c:pt>
                <c:pt idx="75">
                  <c:v>10198</c:v>
                </c:pt>
                <c:pt idx="76">
                  <c:v>11940.6</c:v>
                </c:pt>
                <c:pt idx="77">
                  <c:v>13683.199999999999</c:v>
                </c:pt>
                <c:pt idx="78">
                  <c:v>15425.800000000001</c:v>
                </c:pt>
                <c:pt idx="79">
                  <c:v>17168.399999999998</c:v>
                </c:pt>
                <c:pt idx="80">
                  <c:v>18911</c:v>
                </c:pt>
                <c:pt idx="81">
                  <c:v>18935.266666666666</c:v>
                </c:pt>
                <c:pt idx="82">
                  <c:v>18959.533333333333</c:v>
                </c:pt>
                <c:pt idx="83">
                  <c:v>18983.8</c:v>
                </c:pt>
                <c:pt idx="84">
                  <c:v>19008.066666666669</c:v>
                </c:pt>
                <c:pt idx="85">
                  <c:v>19032.333333333332</c:v>
                </c:pt>
                <c:pt idx="86">
                  <c:v>19056.599999999999</c:v>
                </c:pt>
                <c:pt idx="87">
                  <c:v>19080.866666666636</c:v>
                </c:pt>
                <c:pt idx="88">
                  <c:v>19105.133333333331</c:v>
                </c:pt>
                <c:pt idx="89">
                  <c:v>19129.399999999965</c:v>
                </c:pt>
                <c:pt idx="90">
                  <c:v>19153.666666666668</c:v>
                </c:pt>
                <c:pt idx="91">
                  <c:v>21209.8</c:v>
                </c:pt>
                <c:pt idx="92">
                  <c:v>23265.933333333331</c:v>
                </c:pt>
                <c:pt idx="93">
                  <c:v>25322.066666666666</c:v>
                </c:pt>
                <c:pt idx="94">
                  <c:v>27378.2</c:v>
                </c:pt>
                <c:pt idx="95">
                  <c:v>29434.333333333332</c:v>
                </c:pt>
                <c:pt idx="96">
                  <c:v>31490.466666666664</c:v>
                </c:pt>
                <c:pt idx="97">
                  <c:v>33546.6</c:v>
                </c:pt>
                <c:pt idx="98">
                  <c:v>35602.73333333333</c:v>
                </c:pt>
                <c:pt idx="99">
                  <c:v>37658.866666666632</c:v>
                </c:pt>
                <c:pt idx="100">
                  <c:v>39715</c:v>
                </c:pt>
                <c:pt idx="101">
                  <c:v>37456.5</c:v>
                </c:pt>
                <c:pt idx="102">
                  <c:v>35198</c:v>
                </c:pt>
                <c:pt idx="103">
                  <c:v>32939.5</c:v>
                </c:pt>
                <c:pt idx="104">
                  <c:v>30681</c:v>
                </c:pt>
                <c:pt idx="105">
                  <c:v>28422.5</c:v>
                </c:pt>
                <c:pt idx="106">
                  <c:v>26164</c:v>
                </c:pt>
                <c:pt idx="107">
                  <c:v>23905.499999999996</c:v>
                </c:pt>
                <c:pt idx="108">
                  <c:v>21647</c:v>
                </c:pt>
                <c:pt idx="109">
                  <c:v>19388.499999999964</c:v>
                </c:pt>
                <c:pt idx="110">
                  <c:v>17130</c:v>
                </c:pt>
                <c:pt idx="111">
                  <c:v>17192.2</c:v>
                </c:pt>
                <c:pt idx="112">
                  <c:v>17254.399999999998</c:v>
                </c:pt>
                <c:pt idx="113">
                  <c:v>17316.600000000002</c:v>
                </c:pt>
                <c:pt idx="114">
                  <c:v>17378.8</c:v>
                </c:pt>
                <c:pt idx="115">
                  <c:v>17441</c:v>
                </c:pt>
                <c:pt idx="116">
                  <c:v>17503.2</c:v>
                </c:pt>
                <c:pt idx="117">
                  <c:v>17565.399999999998</c:v>
                </c:pt>
                <c:pt idx="118">
                  <c:v>17627.600000000002</c:v>
                </c:pt>
                <c:pt idx="119">
                  <c:v>17689.8</c:v>
                </c:pt>
                <c:pt idx="120">
                  <c:v>17752</c:v>
                </c:pt>
                <c:pt idx="121">
                  <c:v>16648.100000000002</c:v>
                </c:pt>
                <c:pt idx="122">
                  <c:v>15544.199999999999</c:v>
                </c:pt>
                <c:pt idx="123">
                  <c:v>14440.300000000001</c:v>
                </c:pt>
                <c:pt idx="124">
                  <c:v>13336.4</c:v>
                </c:pt>
                <c:pt idx="125">
                  <c:v>12232.5</c:v>
                </c:pt>
                <c:pt idx="126">
                  <c:v>11128.599999999968</c:v>
                </c:pt>
                <c:pt idx="127">
                  <c:v>10024.699999999963</c:v>
                </c:pt>
                <c:pt idx="128">
                  <c:v>8920.8000000000011</c:v>
                </c:pt>
                <c:pt idx="129">
                  <c:v>7816.8999999999942</c:v>
                </c:pt>
                <c:pt idx="130">
                  <c:v>6713</c:v>
                </c:pt>
                <c:pt idx="131">
                  <c:v>6939.6000000000013</c:v>
                </c:pt>
                <c:pt idx="132">
                  <c:v>7166.2</c:v>
                </c:pt>
                <c:pt idx="133">
                  <c:v>7392.8</c:v>
                </c:pt>
                <c:pt idx="134">
                  <c:v>7619.4000000000005</c:v>
                </c:pt>
                <c:pt idx="135">
                  <c:v>7846</c:v>
                </c:pt>
                <c:pt idx="136">
                  <c:v>8072.5999999999995</c:v>
                </c:pt>
                <c:pt idx="137">
                  <c:v>8299.2000000000007</c:v>
                </c:pt>
                <c:pt idx="138">
                  <c:v>8525.7999999999993</c:v>
                </c:pt>
                <c:pt idx="139">
                  <c:v>8752.4</c:v>
                </c:pt>
                <c:pt idx="140">
                  <c:v>8979</c:v>
                </c:pt>
                <c:pt idx="141">
                  <c:v>8340.1</c:v>
                </c:pt>
                <c:pt idx="142">
                  <c:v>7701.2</c:v>
                </c:pt>
                <c:pt idx="143">
                  <c:v>7062.3</c:v>
                </c:pt>
                <c:pt idx="144">
                  <c:v>6423.4000000000005</c:v>
                </c:pt>
                <c:pt idx="145">
                  <c:v>5784.5</c:v>
                </c:pt>
                <c:pt idx="146">
                  <c:v>5145.5999999999995</c:v>
                </c:pt>
                <c:pt idx="147">
                  <c:v>4506.7</c:v>
                </c:pt>
                <c:pt idx="148">
                  <c:v>3867.7999999999997</c:v>
                </c:pt>
                <c:pt idx="149">
                  <c:v>3228.9</c:v>
                </c:pt>
                <c:pt idx="150">
                  <c:v>2590</c:v>
                </c:pt>
                <c:pt idx="151">
                  <c:v>2403.6999999999998</c:v>
                </c:pt>
                <c:pt idx="152">
                  <c:v>2217.3999999999996</c:v>
                </c:pt>
                <c:pt idx="153">
                  <c:v>2031.1000000000004</c:v>
                </c:pt>
                <c:pt idx="154">
                  <c:v>1844.8000000000002</c:v>
                </c:pt>
                <c:pt idx="155">
                  <c:v>1658.5</c:v>
                </c:pt>
                <c:pt idx="156">
                  <c:v>1472.1999999999996</c:v>
                </c:pt>
                <c:pt idx="157">
                  <c:v>1285.8999999999994</c:v>
                </c:pt>
                <c:pt idx="158">
                  <c:v>1099.5999999999997</c:v>
                </c:pt>
                <c:pt idx="159">
                  <c:v>913.29999999999643</c:v>
                </c:pt>
                <c:pt idx="160">
                  <c:v>727</c:v>
                </c:pt>
                <c:pt idx="161">
                  <c:v>687.69999999999993</c:v>
                </c:pt>
                <c:pt idx="162">
                  <c:v>648.4</c:v>
                </c:pt>
                <c:pt idx="163">
                  <c:v>609.1</c:v>
                </c:pt>
                <c:pt idx="164">
                  <c:v>569.80000000000007</c:v>
                </c:pt>
                <c:pt idx="165">
                  <c:v>530.5</c:v>
                </c:pt>
                <c:pt idx="166">
                  <c:v>491.2</c:v>
                </c:pt>
                <c:pt idx="167">
                  <c:v>451.90000000000003</c:v>
                </c:pt>
                <c:pt idx="168">
                  <c:v>412.59999999999997</c:v>
                </c:pt>
                <c:pt idx="169">
                  <c:v>373.3</c:v>
                </c:pt>
                <c:pt idx="170">
                  <c:v>334</c:v>
                </c:pt>
                <c:pt idx="171">
                  <c:v>329.09999999999997</c:v>
                </c:pt>
                <c:pt idx="172">
                  <c:v>324.2</c:v>
                </c:pt>
                <c:pt idx="173">
                  <c:v>319.3</c:v>
                </c:pt>
                <c:pt idx="174">
                  <c:v>314.40000000000003</c:v>
                </c:pt>
                <c:pt idx="175">
                  <c:v>309.5</c:v>
                </c:pt>
                <c:pt idx="176">
                  <c:v>304.59999999999997</c:v>
                </c:pt>
                <c:pt idx="177">
                  <c:v>299.7</c:v>
                </c:pt>
                <c:pt idx="178">
                  <c:v>294.8</c:v>
                </c:pt>
                <c:pt idx="179">
                  <c:v>289.90000000000003</c:v>
                </c:pt>
                <c:pt idx="180">
                  <c:v>285</c:v>
                </c:pt>
                <c:pt idx="181">
                  <c:v>270.10000000000002</c:v>
                </c:pt>
                <c:pt idx="182">
                  <c:v>255.20000000000002</c:v>
                </c:pt>
                <c:pt idx="183">
                  <c:v>240.29999999999998</c:v>
                </c:pt>
                <c:pt idx="184">
                  <c:v>225.39999999999998</c:v>
                </c:pt>
                <c:pt idx="185">
                  <c:v>210.5</c:v>
                </c:pt>
                <c:pt idx="186">
                  <c:v>195.60000000000002</c:v>
                </c:pt>
                <c:pt idx="187">
                  <c:v>180.69999999999996</c:v>
                </c:pt>
                <c:pt idx="188">
                  <c:v>165.8</c:v>
                </c:pt>
                <c:pt idx="189">
                  <c:v>150.9</c:v>
                </c:pt>
                <c:pt idx="190">
                  <c:v>136</c:v>
                </c:pt>
                <c:pt idx="191">
                  <c:v>125.39999999999999</c:v>
                </c:pt>
                <c:pt idx="192">
                  <c:v>114.80000000000001</c:v>
                </c:pt>
                <c:pt idx="193">
                  <c:v>104.19999999999999</c:v>
                </c:pt>
                <c:pt idx="194">
                  <c:v>93.600000000000009</c:v>
                </c:pt>
                <c:pt idx="195">
                  <c:v>83</c:v>
                </c:pt>
                <c:pt idx="196">
                  <c:v>72.399999999999679</c:v>
                </c:pt>
                <c:pt idx="197">
                  <c:v>61.799999999999635</c:v>
                </c:pt>
                <c:pt idx="198">
                  <c:v>51.199999999999669</c:v>
                </c:pt>
                <c:pt idx="199">
                  <c:v>40.599999999999966</c:v>
                </c:pt>
                <c:pt idx="200">
                  <c:v>30</c:v>
                </c:pt>
                <c:pt idx="201">
                  <c:v>29.7</c:v>
                </c:pt>
                <c:pt idx="202">
                  <c:v>29.400000000000002</c:v>
                </c:pt>
                <c:pt idx="203">
                  <c:v>29.099999999999998</c:v>
                </c:pt>
                <c:pt idx="204">
                  <c:v>28.8</c:v>
                </c:pt>
                <c:pt idx="205">
                  <c:v>28.5</c:v>
                </c:pt>
                <c:pt idx="206">
                  <c:v>28.2</c:v>
                </c:pt>
                <c:pt idx="207">
                  <c:v>27.900000000000002</c:v>
                </c:pt>
                <c:pt idx="208">
                  <c:v>27.599999999999994</c:v>
                </c:pt>
                <c:pt idx="209">
                  <c:v>27.3</c:v>
                </c:pt>
                <c:pt idx="210">
                  <c:v>27</c:v>
                </c:pt>
                <c:pt idx="211">
                  <c:v>28.3</c:v>
                </c:pt>
                <c:pt idx="212">
                  <c:v>29.599999999999998</c:v>
                </c:pt>
                <c:pt idx="213">
                  <c:v>30.900000000000002</c:v>
                </c:pt>
                <c:pt idx="214">
                  <c:v>32.199999999999996</c:v>
                </c:pt>
                <c:pt idx="215">
                  <c:v>33.5</c:v>
                </c:pt>
                <c:pt idx="216">
                  <c:v>34.800000000000004</c:v>
                </c:pt>
                <c:pt idx="217">
                  <c:v>36.1</c:v>
                </c:pt>
                <c:pt idx="218">
                  <c:v>37.4</c:v>
                </c:pt>
                <c:pt idx="219">
                  <c:v>38.699999999999996</c:v>
                </c:pt>
                <c:pt idx="220">
                  <c:v>40</c:v>
                </c:pt>
                <c:pt idx="221">
                  <c:v>41.699999999999996</c:v>
                </c:pt>
                <c:pt idx="222">
                  <c:v>43.4</c:v>
                </c:pt>
                <c:pt idx="223">
                  <c:v>45.1</c:v>
                </c:pt>
                <c:pt idx="224">
                  <c:v>46.800000000000004</c:v>
                </c:pt>
                <c:pt idx="225">
                  <c:v>48.5</c:v>
                </c:pt>
                <c:pt idx="226">
                  <c:v>50.199999999999996</c:v>
                </c:pt>
                <c:pt idx="227">
                  <c:v>51.9</c:v>
                </c:pt>
                <c:pt idx="228">
                  <c:v>53.6</c:v>
                </c:pt>
                <c:pt idx="229">
                  <c:v>55.300000000000004</c:v>
                </c:pt>
                <c:pt idx="230">
                  <c:v>57</c:v>
                </c:pt>
                <c:pt idx="231">
                  <c:v>57.800000000000004</c:v>
                </c:pt>
                <c:pt idx="232">
                  <c:v>58.6</c:v>
                </c:pt>
                <c:pt idx="233">
                  <c:v>59.4</c:v>
                </c:pt>
                <c:pt idx="234">
                  <c:v>60.199999999999996</c:v>
                </c:pt>
                <c:pt idx="235">
                  <c:v>61</c:v>
                </c:pt>
                <c:pt idx="236">
                  <c:v>61.79999999999999</c:v>
                </c:pt>
                <c:pt idx="237">
                  <c:v>62.6</c:v>
                </c:pt>
                <c:pt idx="238">
                  <c:v>63.4</c:v>
                </c:pt>
                <c:pt idx="239">
                  <c:v>64.2</c:v>
                </c:pt>
                <c:pt idx="240">
                  <c:v>65</c:v>
                </c:pt>
                <c:pt idx="241">
                  <c:v>62.20000000000001</c:v>
                </c:pt>
                <c:pt idx="242">
                  <c:v>59.4</c:v>
                </c:pt>
                <c:pt idx="243">
                  <c:v>56.6</c:v>
                </c:pt>
                <c:pt idx="244">
                  <c:v>53.800000000000004</c:v>
                </c:pt>
                <c:pt idx="245">
                  <c:v>51</c:v>
                </c:pt>
                <c:pt idx="246">
                  <c:v>48.199999999999996</c:v>
                </c:pt>
                <c:pt idx="247">
                  <c:v>45.4</c:v>
                </c:pt>
                <c:pt idx="248">
                  <c:v>42.6</c:v>
                </c:pt>
                <c:pt idx="249">
                  <c:v>39.800000000000004</c:v>
                </c:pt>
                <c:pt idx="250">
                  <c:v>37</c:v>
                </c:pt>
                <c:pt idx="251">
                  <c:v>34.9</c:v>
                </c:pt>
                <c:pt idx="252">
                  <c:v>32.800000000000004</c:v>
                </c:pt>
                <c:pt idx="253">
                  <c:v>30.7</c:v>
                </c:pt>
                <c:pt idx="254">
                  <c:v>28.599999999999998</c:v>
                </c:pt>
                <c:pt idx="255">
                  <c:v>26.5</c:v>
                </c:pt>
                <c:pt idx="256">
                  <c:v>24.399999999999995</c:v>
                </c:pt>
                <c:pt idx="257">
                  <c:v>22.3</c:v>
                </c:pt>
                <c:pt idx="258">
                  <c:v>20.199999999999996</c:v>
                </c:pt>
                <c:pt idx="259">
                  <c:v>18.099999999999998</c:v>
                </c:pt>
                <c:pt idx="260">
                  <c:v>16</c:v>
                </c:pt>
                <c:pt idx="261">
                  <c:v>15.700000000000001</c:v>
                </c:pt>
                <c:pt idx="262">
                  <c:v>15.4</c:v>
                </c:pt>
                <c:pt idx="263">
                  <c:v>15.1</c:v>
                </c:pt>
                <c:pt idx="264">
                  <c:v>14.799999999999999</c:v>
                </c:pt>
                <c:pt idx="265">
                  <c:v>14.5</c:v>
                </c:pt>
                <c:pt idx="266">
                  <c:v>14.200000000000001</c:v>
                </c:pt>
                <c:pt idx="267">
                  <c:v>13.9</c:v>
                </c:pt>
                <c:pt idx="268">
                  <c:v>13.6</c:v>
                </c:pt>
                <c:pt idx="269">
                  <c:v>13.299999999999999</c:v>
                </c:pt>
                <c:pt idx="270">
                  <c:v>13</c:v>
                </c:pt>
                <c:pt idx="271">
                  <c:v>12.6</c:v>
                </c:pt>
                <c:pt idx="272">
                  <c:v>12.200000000000001</c:v>
                </c:pt>
                <c:pt idx="273">
                  <c:v>11.799999999999999</c:v>
                </c:pt>
                <c:pt idx="274">
                  <c:v>11.4</c:v>
                </c:pt>
                <c:pt idx="275">
                  <c:v>11</c:v>
                </c:pt>
                <c:pt idx="276">
                  <c:v>10.6</c:v>
                </c:pt>
                <c:pt idx="277">
                  <c:v>10.200000000000001</c:v>
                </c:pt>
                <c:pt idx="278">
                  <c:v>9.7999999999999989</c:v>
                </c:pt>
                <c:pt idx="279">
                  <c:v>9.4</c:v>
                </c:pt>
                <c:pt idx="280">
                  <c:v>9</c:v>
                </c:pt>
                <c:pt idx="281">
                  <c:v>9.9</c:v>
                </c:pt>
                <c:pt idx="282">
                  <c:v>10.799999999999999</c:v>
                </c:pt>
                <c:pt idx="283">
                  <c:v>11.700000000000001</c:v>
                </c:pt>
                <c:pt idx="284">
                  <c:v>12.6</c:v>
                </c:pt>
                <c:pt idx="285">
                  <c:v>13.5</c:v>
                </c:pt>
                <c:pt idx="286">
                  <c:v>14.4</c:v>
                </c:pt>
                <c:pt idx="287">
                  <c:v>15.299999999999999</c:v>
                </c:pt>
                <c:pt idx="288">
                  <c:v>16.2</c:v>
                </c:pt>
                <c:pt idx="289">
                  <c:v>17.099999999999998</c:v>
                </c:pt>
                <c:pt idx="290">
                  <c:v>18</c:v>
                </c:pt>
                <c:pt idx="291">
                  <c:v>17.400000000000002</c:v>
                </c:pt>
                <c:pt idx="292">
                  <c:v>16.8</c:v>
                </c:pt>
                <c:pt idx="293">
                  <c:v>16.2</c:v>
                </c:pt>
                <c:pt idx="294">
                  <c:v>15.6</c:v>
                </c:pt>
                <c:pt idx="295">
                  <c:v>15</c:v>
                </c:pt>
                <c:pt idx="296">
                  <c:v>14.4</c:v>
                </c:pt>
                <c:pt idx="297">
                  <c:v>13.799999999999999</c:v>
                </c:pt>
                <c:pt idx="298">
                  <c:v>13.200000000000001</c:v>
                </c:pt>
                <c:pt idx="299">
                  <c:v>12.6</c:v>
                </c:pt>
                <c:pt idx="300">
                  <c:v>12</c:v>
                </c:pt>
                <c:pt idx="301">
                  <c:v>11.1</c:v>
                </c:pt>
                <c:pt idx="302">
                  <c:v>10.200000000000001</c:v>
                </c:pt>
                <c:pt idx="303">
                  <c:v>9.2999999999999989</c:v>
                </c:pt>
                <c:pt idx="304">
                  <c:v>8.4</c:v>
                </c:pt>
                <c:pt idx="305">
                  <c:v>7.5</c:v>
                </c:pt>
                <c:pt idx="306">
                  <c:v>6.5999999999999668</c:v>
                </c:pt>
                <c:pt idx="307">
                  <c:v>5.6999999999999664</c:v>
                </c:pt>
                <c:pt idx="308">
                  <c:v>4.799999999999967</c:v>
                </c:pt>
                <c:pt idx="309">
                  <c:v>3.9</c:v>
                </c:pt>
                <c:pt idx="310">
                  <c:v>3</c:v>
                </c:pt>
                <c:pt idx="311">
                  <c:v>3</c:v>
                </c:pt>
                <c:pt idx="312">
                  <c:v>3</c:v>
                </c:pt>
                <c:pt idx="313">
                  <c:v>3</c:v>
                </c:pt>
                <c:pt idx="314">
                  <c:v>3</c:v>
                </c:pt>
                <c:pt idx="315">
                  <c:v>3</c:v>
                </c:pt>
                <c:pt idx="316">
                  <c:v>3</c:v>
                </c:pt>
                <c:pt idx="317">
                  <c:v>3</c:v>
                </c:pt>
                <c:pt idx="318">
                  <c:v>3</c:v>
                </c:pt>
                <c:pt idx="319">
                  <c:v>3</c:v>
                </c:pt>
                <c:pt idx="320">
                  <c:v>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A-057F-4966-85C8-B15413501BCA}"/>
            </c:ext>
          </c:extLst>
        </c:ser>
        <c:ser>
          <c:idx val="11"/>
          <c:order val="11"/>
          <c:tx>
            <c:strRef>
              <c:f>Φύλλο1!$O$355</c:f>
              <c:strCache>
                <c:ptCount val="1"/>
                <c:pt idx="0">
                  <c:v>S14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C$356:$C$706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O$356:$O$706</c:f>
              <c:numCache>
                <c:formatCode>General</c:formatCode>
                <c:ptCount val="351"/>
                <c:pt idx="0">
                  <c:v>29</c:v>
                </c:pt>
                <c:pt idx="1">
                  <c:v>31.8</c:v>
                </c:pt>
                <c:pt idx="2">
                  <c:v>34.6</c:v>
                </c:pt>
                <c:pt idx="3">
                  <c:v>37.4</c:v>
                </c:pt>
                <c:pt idx="4">
                  <c:v>40.199999999999996</c:v>
                </c:pt>
                <c:pt idx="5">
                  <c:v>43</c:v>
                </c:pt>
                <c:pt idx="6">
                  <c:v>45.800000000000004</c:v>
                </c:pt>
                <c:pt idx="7">
                  <c:v>48.6</c:v>
                </c:pt>
                <c:pt idx="8">
                  <c:v>51.4</c:v>
                </c:pt>
                <c:pt idx="9">
                  <c:v>54.199999999999996</c:v>
                </c:pt>
                <c:pt idx="10">
                  <c:v>57</c:v>
                </c:pt>
                <c:pt idx="11">
                  <c:v>54.1</c:v>
                </c:pt>
                <c:pt idx="12">
                  <c:v>51.199999999999996</c:v>
                </c:pt>
                <c:pt idx="13">
                  <c:v>48.300000000000004</c:v>
                </c:pt>
                <c:pt idx="14">
                  <c:v>45.4</c:v>
                </c:pt>
                <c:pt idx="15">
                  <c:v>42.5</c:v>
                </c:pt>
                <c:pt idx="16">
                  <c:v>39.6</c:v>
                </c:pt>
                <c:pt idx="17">
                  <c:v>36.699999999999996</c:v>
                </c:pt>
                <c:pt idx="18">
                  <c:v>33.800000000000004</c:v>
                </c:pt>
                <c:pt idx="19">
                  <c:v>30.900000000000002</c:v>
                </c:pt>
                <c:pt idx="20">
                  <c:v>28</c:v>
                </c:pt>
                <c:pt idx="21">
                  <c:v>25.2</c:v>
                </c:pt>
                <c:pt idx="22">
                  <c:v>22.400000000000002</c:v>
                </c:pt>
                <c:pt idx="23">
                  <c:v>19.599999999999998</c:v>
                </c:pt>
                <c:pt idx="24">
                  <c:v>16.8</c:v>
                </c:pt>
                <c:pt idx="25">
                  <c:v>14</c:v>
                </c:pt>
                <c:pt idx="26">
                  <c:v>11.199999999999996</c:v>
                </c:pt>
                <c:pt idx="27">
                  <c:v>8.4</c:v>
                </c:pt>
                <c:pt idx="28">
                  <c:v>5.599999999999997</c:v>
                </c:pt>
                <c:pt idx="29">
                  <c:v>2.8000000000000003</c:v>
                </c:pt>
                <c:pt idx="30">
                  <c:v>0</c:v>
                </c:pt>
                <c:pt idx="31">
                  <c:v>1.4000000000000001</c:v>
                </c:pt>
                <c:pt idx="32">
                  <c:v>2.8000000000000003</c:v>
                </c:pt>
                <c:pt idx="33">
                  <c:v>4.1999999999999966</c:v>
                </c:pt>
                <c:pt idx="34">
                  <c:v>5.6000000000000005</c:v>
                </c:pt>
                <c:pt idx="35">
                  <c:v>7</c:v>
                </c:pt>
                <c:pt idx="36">
                  <c:v>8.3999999999999684</c:v>
                </c:pt>
                <c:pt idx="37">
                  <c:v>9.799999999999967</c:v>
                </c:pt>
                <c:pt idx="38">
                  <c:v>11.200000000000001</c:v>
                </c:pt>
                <c:pt idx="39">
                  <c:v>12.6</c:v>
                </c:pt>
                <c:pt idx="40">
                  <c:v>14</c:v>
                </c:pt>
                <c:pt idx="41">
                  <c:v>12.6</c:v>
                </c:pt>
                <c:pt idx="42">
                  <c:v>11.200000000000001</c:v>
                </c:pt>
                <c:pt idx="43">
                  <c:v>9.8000000000000007</c:v>
                </c:pt>
                <c:pt idx="44">
                  <c:v>8.4</c:v>
                </c:pt>
                <c:pt idx="45">
                  <c:v>7</c:v>
                </c:pt>
                <c:pt idx="46">
                  <c:v>5.599999999999997</c:v>
                </c:pt>
                <c:pt idx="47">
                  <c:v>4.2</c:v>
                </c:pt>
                <c:pt idx="48">
                  <c:v>2.7999999999999967</c:v>
                </c:pt>
                <c:pt idx="49">
                  <c:v>1.4000000000000001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15</c:v>
                </c:pt>
                <c:pt idx="62">
                  <c:v>30</c:v>
                </c:pt>
                <c:pt idx="63">
                  <c:v>45</c:v>
                </c:pt>
                <c:pt idx="64">
                  <c:v>60</c:v>
                </c:pt>
                <c:pt idx="65">
                  <c:v>75</c:v>
                </c:pt>
                <c:pt idx="66">
                  <c:v>90</c:v>
                </c:pt>
                <c:pt idx="67">
                  <c:v>105</c:v>
                </c:pt>
                <c:pt idx="68">
                  <c:v>120</c:v>
                </c:pt>
                <c:pt idx="69">
                  <c:v>135</c:v>
                </c:pt>
                <c:pt idx="70">
                  <c:v>150</c:v>
                </c:pt>
                <c:pt idx="71">
                  <c:v>389.8</c:v>
                </c:pt>
                <c:pt idx="72">
                  <c:v>629.6</c:v>
                </c:pt>
                <c:pt idx="73">
                  <c:v>869.39999999999657</c:v>
                </c:pt>
                <c:pt idx="74">
                  <c:v>1109.2</c:v>
                </c:pt>
                <c:pt idx="75">
                  <c:v>1349</c:v>
                </c:pt>
                <c:pt idx="76">
                  <c:v>1588.7999999999968</c:v>
                </c:pt>
                <c:pt idx="77">
                  <c:v>1828.5999999999967</c:v>
                </c:pt>
                <c:pt idx="78">
                  <c:v>2068.4</c:v>
                </c:pt>
                <c:pt idx="79">
                  <c:v>2308.2000000000003</c:v>
                </c:pt>
                <c:pt idx="80">
                  <c:v>2548</c:v>
                </c:pt>
                <c:pt idx="81">
                  <c:v>2629.5000000000005</c:v>
                </c:pt>
                <c:pt idx="82">
                  <c:v>2711</c:v>
                </c:pt>
                <c:pt idx="83">
                  <c:v>2792.5</c:v>
                </c:pt>
                <c:pt idx="84">
                  <c:v>2874</c:v>
                </c:pt>
                <c:pt idx="85">
                  <c:v>2955.5</c:v>
                </c:pt>
                <c:pt idx="86">
                  <c:v>3037</c:v>
                </c:pt>
                <c:pt idx="87">
                  <c:v>3118.4999999999968</c:v>
                </c:pt>
                <c:pt idx="88">
                  <c:v>3200</c:v>
                </c:pt>
                <c:pt idx="89">
                  <c:v>3281.5</c:v>
                </c:pt>
                <c:pt idx="90">
                  <c:v>3363</c:v>
                </c:pt>
                <c:pt idx="91">
                  <c:v>3303.4</c:v>
                </c:pt>
                <c:pt idx="92">
                  <c:v>3243.7999999999997</c:v>
                </c:pt>
                <c:pt idx="93">
                  <c:v>3184.2000000000003</c:v>
                </c:pt>
                <c:pt idx="94">
                  <c:v>3124.6</c:v>
                </c:pt>
                <c:pt idx="95">
                  <c:v>3065</c:v>
                </c:pt>
                <c:pt idx="96">
                  <c:v>3005.4</c:v>
                </c:pt>
                <c:pt idx="97">
                  <c:v>2945.7999999999997</c:v>
                </c:pt>
                <c:pt idx="98">
                  <c:v>2886.2000000000003</c:v>
                </c:pt>
                <c:pt idx="99">
                  <c:v>2826.6</c:v>
                </c:pt>
                <c:pt idx="100">
                  <c:v>2767</c:v>
                </c:pt>
                <c:pt idx="101">
                  <c:v>2762.7000000000003</c:v>
                </c:pt>
                <c:pt idx="102">
                  <c:v>2758.4</c:v>
                </c:pt>
                <c:pt idx="103">
                  <c:v>2754.1</c:v>
                </c:pt>
                <c:pt idx="104">
                  <c:v>2749.7999999999997</c:v>
                </c:pt>
                <c:pt idx="105">
                  <c:v>2745.5</c:v>
                </c:pt>
                <c:pt idx="106">
                  <c:v>2741.2000000000003</c:v>
                </c:pt>
                <c:pt idx="107">
                  <c:v>2736.9</c:v>
                </c:pt>
                <c:pt idx="108">
                  <c:v>2732.6</c:v>
                </c:pt>
                <c:pt idx="109">
                  <c:v>2728.2999999999965</c:v>
                </c:pt>
                <c:pt idx="110">
                  <c:v>2724</c:v>
                </c:pt>
                <c:pt idx="111">
                  <c:v>2722.7999999999997</c:v>
                </c:pt>
                <c:pt idx="112">
                  <c:v>2721.6</c:v>
                </c:pt>
                <c:pt idx="113">
                  <c:v>2720.4</c:v>
                </c:pt>
                <c:pt idx="114">
                  <c:v>2719.2</c:v>
                </c:pt>
                <c:pt idx="115">
                  <c:v>2718</c:v>
                </c:pt>
                <c:pt idx="116">
                  <c:v>2716.7999999999997</c:v>
                </c:pt>
                <c:pt idx="117">
                  <c:v>2715.6</c:v>
                </c:pt>
                <c:pt idx="118">
                  <c:v>2714.3999999999996</c:v>
                </c:pt>
                <c:pt idx="119">
                  <c:v>2713.1999999999994</c:v>
                </c:pt>
                <c:pt idx="120">
                  <c:v>2712</c:v>
                </c:pt>
                <c:pt idx="121">
                  <c:v>2627.1</c:v>
                </c:pt>
                <c:pt idx="122">
                  <c:v>2542.1999999999998</c:v>
                </c:pt>
                <c:pt idx="123">
                  <c:v>2457.3000000000002</c:v>
                </c:pt>
                <c:pt idx="124">
                  <c:v>2372.4</c:v>
                </c:pt>
                <c:pt idx="125">
                  <c:v>2287.5</c:v>
                </c:pt>
                <c:pt idx="126">
                  <c:v>2202.6</c:v>
                </c:pt>
                <c:pt idx="127">
                  <c:v>2117.6999999999998</c:v>
                </c:pt>
                <c:pt idx="128">
                  <c:v>2032.8000000000002</c:v>
                </c:pt>
                <c:pt idx="129">
                  <c:v>1947.9000000000003</c:v>
                </c:pt>
                <c:pt idx="130">
                  <c:v>1863</c:v>
                </c:pt>
                <c:pt idx="131">
                  <c:v>2057.7000000000003</c:v>
                </c:pt>
                <c:pt idx="132">
                  <c:v>2252.4</c:v>
                </c:pt>
                <c:pt idx="133">
                  <c:v>2447.1</c:v>
                </c:pt>
                <c:pt idx="134">
                  <c:v>2641.7999999999997</c:v>
                </c:pt>
                <c:pt idx="135">
                  <c:v>2836.5</c:v>
                </c:pt>
                <c:pt idx="136">
                  <c:v>3031.2000000000003</c:v>
                </c:pt>
                <c:pt idx="137">
                  <c:v>3225.9</c:v>
                </c:pt>
                <c:pt idx="138">
                  <c:v>3420.6</c:v>
                </c:pt>
                <c:pt idx="139">
                  <c:v>3615.2999999999997</c:v>
                </c:pt>
                <c:pt idx="140">
                  <c:v>3810</c:v>
                </c:pt>
                <c:pt idx="141">
                  <c:v>3594.7999999999997</c:v>
                </c:pt>
                <c:pt idx="142">
                  <c:v>3379.6</c:v>
                </c:pt>
                <c:pt idx="143">
                  <c:v>3164.4</c:v>
                </c:pt>
                <c:pt idx="144">
                  <c:v>2949.2000000000003</c:v>
                </c:pt>
                <c:pt idx="145">
                  <c:v>2734</c:v>
                </c:pt>
                <c:pt idx="146">
                  <c:v>2518.799999999997</c:v>
                </c:pt>
                <c:pt idx="147">
                  <c:v>2303.5999999999967</c:v>
                </c:pt>
                <c:pt idx="148">
                  <c:v>2088.4</c:v>
                </c:pt>
                <c:pt idx="149">
                  <c:v>1873.2</c:v>
                </c:pt>
                <c:pt idx="150">
                  <c:v>1658</c:v>
                </c:pt>
                <c:pt idx="151">
                  <c:v>1657.5</c:v>
                </c:pt>
                <c:pt idx="152">
                  <c:v>1657</c:v>
                </c:pt>
                <c:pt idx="153">
                  <c:v>1656.5</c:v>
                </c:pt>
                <c:pt idx="154">
                  <c:v>1656</c:v>
                </c:pt>
                <c:pt idx="155">
                  <c:v>1655.5</c:v>
                </c:pt>
                <c:pt idx="156">
                  <c:v>1655</c:v>
                </c:pt>
                <c:pt idx="157">
                  <c:v>1654.5</c:v>
                </c:pt>
                <c:pt idx="158">
                  <c:v>1654</c:v>
                </c:pt>
                <c:pt idx="159">
                  <c:v>1653.5</c:v>
                </c:pt>
                <c:pt idx="160">
                  <c:v>1653</c:v>
                </c:pt>
                <c:pt idx="161">
                  <c:v>1646.1000000000001</c:v>
                </c:pt>
                <c:pt idx="162">
                  <c:v>1639.2</c:v>
                </c:pt>
                <c:pt idx="163">
                  <c:v>1632.3</c:v>
                </c:pt>
                <c:pt idx="164">
                  <c:v>1625.3999999999999</c:v>
                </c:pt>
                <c:pt idx="165">
                  <c:v>1618.5</c:v>
                </c:pt>
                <c:pt idx="166">
                  <c:v>1611.6000000000001</c:v>
                </c:pt>
                <c:pt idx="167">
                  <c:v>1604.7</c:v>
                </c:pt>
                <c:pt idx="168">
                  <c:v>1597.8</c:v>
                </c:pt>
                <c:pt idx="169">
                  <c:v>1590.8999999999999</c:v>
                </c:pt>
                <c:pt idx="170">
                  <c:v>1584</c:v>
                </c:pt>
                <c:pt idx="171">
                  <c:v>1529.7</c:v>
                </c:pt>
                <c:pt idx="172">
                  <c:v>1475.3999999999999</c:v>
                </c:pt>
                <c:pt idx="173">
                  <c:v>1421.1000000000001</c:v>
                </c:pt>
                <c:pt idx="174">
                  <c:v>1366.8</c:v>
                </c:pt>
                <c:pt idx="175">
                  <c:v>1312.5</c:v>
                </c:pt>
                <c:pt idx="176">
                  <c:v>1258.1999999999969</c:v>
                </c:pt>
                <c:pt idx="177">
                  <c:v>1203.8999999999967</c:v>
                </c:pt>
                <c:pt idx="178">
                  <c:v>1149.6000000000001</c:v>
                </c:pt>
                <c:pt idx="179">
                  <c:v>1095.3</c:v>
                </c:pt>
                <c:pt idx="180">
                  <c:v>1041</c:v>
                </c:pt>
                <c:pt idx="181">
                  <c:v>987.9</c:v>
                </c:pt>
                <c:pt idx="182">
                  <c:v>934.79999999999984</c:v>
                </c:pt>
                <c:pt idx="183">
                  <c:v>881.70000000000016</c:v>
                </c:pt>
                <c:pt idx="184">
                  <c:v>828.6</c:v>
                </c:pt>
                <c:pt idx="185">
                  <c:v>775.5</c:v>
                </c:pt>
                <c:pt idx="186">
                  <c:v>722.4</c:v>
                </c:pt>
                <c:pt idx="187">
                  <c:v>669.30000000000007</c:v>
                </c:pt>
                <c:pt idx="188">
                  <c:v>616.19999999999993</c:v>
                </c:pt>
                <c:pt idx="189">
                  <c:v>563.09999999999968</c:v>
                </c:pt>
                <c:pt idx="190">
                  <c:v>510</c:v>
                </c:pt>
                <c:pt idx="191">
                  <c:v>489</c:v>
                </c:pt>
                <c:pt idx="192">
                  <c:v>468</c:v>
                </c:pt>
                <c:pt idx="193">
                  <c:v>447</c:v>
                </c:pt>
                <c:pt idx="194">
                  <c:v>426</c:v>
                </c:pt>
                <c:pt idx="195">
                  <c:v>405</c:v>
                </c:pt>
                <c:pt idx="196">
                  <c:v>383.99999999999972</c:v>
                </c:pt>
                <c:pt idx="197">
                  <c:v>362.99999999999972</c:v>
                </c:pt>
                <c:pt idx="198">
                  <c:v>342</c:v>
                </c:pt>
                <c:pt idx="199">
                  <c:v>321</c:v>
                </c:pt>
                <c:pt idx="200">
                  <c:v>300</c:v>
                </c:pt>
                <c:pt idx="201">
                  <c:v>288.7</c:v>
                </c:pt>
                <c:pt idx="202">
                  <c:v>277.39999999999998</c:v>
                </c:pt>
                <c:pt idx="203">
                  <c:v>266.10000000000002</c:v>
                </c:pt>
                <c:pt idx="204">
                  <c:v>254.80000000000004</c:v>
                </c:pt>
                <c:pt idx="205">
                  <c:v>243.5</c:v>
                </c:pt>
                <c:pt idx="206">
                  <c:v>232.20000000000002</c:v>
                </c:pt>
                <c:pt idx="207">
                  <c:v>220.89999999999998</c:v>
                </c:pt>
                <c:pt idx="208">
                  <c:v>209.60000000000002</c:v>
                </c:pt>
                <c:pt idx="209">
                  <c:v>198.29999999999964</c:v>
                </c:pt>
                <c:pt idx="210">
                  <c:v>187</c:v>
                </c:pt>
                <c:pt idx="211">
                  <c:v>180.89999999999998</c:v>
                </c:pt>
                <c:pt idx="212">
                  <c:v>174.79999999999998</c:v>
                </c:pt>
                <c:pt idx="213">
                  <c:v>168.70000000000002</c:v>
                </c:pt>
                <c:pt idx="214">
                  <c:v>162.6</c:v>
                </c:pt>
                <c:pt idx="215">
                  <c:v>156.5</c:v>
                </c:pt>
                <c:pt idx="216">
                  <c:v>150.4</c:v>
                </c:pt>
                <c:pt idx="217">
                  <c:v>144.30000000000001</c:v>
                </c:pt>
                <c:pt idx="218">
                  <c:v>138.19999999999999</c:v>
                </c:pt>
                <c:pt idx="219">
                  <c:v>132.1</c:v>
                </c:pt>
                <c:pt idx="220">
                  <c:v>126</c:v>
                </c:pt>
                <c:pt idx="221">
                  <c:v>123.30000000000001</c:v>
                </c:pt>
                <c:pt idx="222">
                  <c:v>120.60000000000001</c:v>
                </c:pt>
                <c:pt idx="223">
                  <c:v>117.89999999999999</c:v>
                </c:pt>
                <c:pt idx="224">
                  <c:v>115.19999999999999</c:v>
                </c:pt>
                <c:pt idx="225">
                  <c:v>112.5</c:v>
                </c:pt>
                <c:pt idx="226">
                  <c:v>109.80000000000001</c:v>
                </c:pt>
                <c:pt idx="227">
                  <c:v>107.10000000000001</c:v>
                </c:pt>
                <c:pt idx="228">
                  <c:v>104.39999999999999</c:v>
                </c:pt>
                <c:pt idx="229">
                  <c:v>101.69999999999999</c:v>
                </c:pt>
                <c:pt idx="230">
                  <c:v>99</c:v>
                </c:pt>
                <c:pt idx="231">
                  <c:v>100.7</c:v>
                </c:pt>
                <c:pt idx="232">
                  <c:v>102.39999999999999</c:v>
                </c:pt>
                <c:pt idx="233">
                  <c:v>104.10000000000001</c:v>
                </c:pt>
                <c:pt idx="234">
                  <c:v>105.8</c:v>
                </c:pt>
                <c:pt idx="235">
                  <c:v>107.5</c:v>
                </c:pt>
                <c:pt idx="236">
                  <c:v>109.2</c:v>
                </c:pt>
                <c:pt idx="237">
                  <c:v>110.89999999999999</c:v>
                </c:pt>
                <c:pt idx="238">
                  <c:v>112.60000000000001</c:v>
                </c:pt>
                <c:pt idx="239">
                  <c:v>114.3</c:v>
                </c:pt>
                <c:pt idx="240">
                  <c:v>116</c:v>
                </c:pt>
                <c:pt idx="241">
                  <c:v>115.2</c:v>
                </c:pt>
                <c:pt idx="242">
                  <c:v>114.39999999999999</c:v>
                </c:pt>
                <c:pt idx="243">
                  <c:v>113.60000000000001</c:v>
                </c:pt>
                <c:pt idx="244">
                  <c:v>112.8</c:v>
                </c:pt>
                <c:pt idx="245">
                  <c:v>112</c:v>
                </c:pt>
                <c:pt idx="246">
                  <c:v>111.2</c:v>
                </c:pt>
                <c:pt idx="247">
                  <c:v>110.39999999999999</c:v>
                </c:pt>
                <c:pt idx="248">
                  <c:v>109.60000000000001</c:v>
                </c:pt>
                <c:pt idx="249">
                  <c:v>108.8</c:v>
                </c:pt>
                <c:pt idx="250">
                  <c:v>108</c:v>
                </c:pt>
                <c:pt idx="251">
                  <c:v>110.5</c:v>
                </c:pt>
                <c:pt idx="252">
                  <c:v>113</c:v>
                </c:pt>
                <c:pt idx="253">
                  <c:v>115.5</c:v>
                </c:pt>
                <c:pt idx="254">
                  <c:v>118</c:v>
                </c:pt>
                <c:pt idx="255">
                  <c:v>120.5</c:v>
                </c:pt>
                <c:pt idx="256">
                  <c:v>122.99999999999966</c:v>
                </c:pt>
                <c:pt idx="257">
                  <c:v>125.49999999999967</c:v>
                </c:pt>
                <c:pt idx="258">
                  <c:v>128</c:v>
                </c:pt>
                <c:pt idx="259">
                  <c:v>130.5</c:v>
                </c:pt>
                <c:pt idx="260">
                  <c:v>133</c:v>
                </c:pt>
                <c:pt idx="261">
                  <c:v>129.4</c:v>
                </c:pt>
                <c:pt idx="262">
                  <c:v>125.8</c:v>
                </c:pt>
                <c:pt idx="263">
                  <c:v>122.2</c:v>
                </c:pt>
                <c:pt idx="264">
                  <c:v>118.59999999999998</c:v>
                </c:pt>
                <c:pt idx="265">
                  <c:v>115</c:v>
                </c:pt>
                <c:pt idx="266">
                  <c:v>111.40000000000002</c:v>
                </c:pt>
                <c:pt idx="267">
                  <c:v>107.8</c:v>
                </c:pt>
                <c:pt idx="268">
                  <c:v>104.2</c:v>
                </c:pt>
                <c:pt idx="269">
                  <c:v>100.59999999999998</c:v>
                </c:pt>
                <c:pt idx="270">
                  <c:v>97</c:v>
                </c:pt>
                <c:pt idx="271">
                  <c:v>96.399999999999991</c:v>
                </c:pt>
                <c:pt idx="272">
                  <c:v>95.8</c:v>
                </c:pt>
                <c:pt idx="273">
                  <c:v>95.2</c:v>
                </c:pt>
                <c:pt idx="274">
                  <c:v>94.59999999999998</c:v>
                </c:pt>
                <c:pt idx="275">
                  <c:v>94</c:v>
                </c:pt>
                <c:pt idx="276">
                  <c:v>93.399999999999991</c:v>
                </c:pt>
                <c:pt idx="277">
                  <c:v>92.79999999999967</c:v>
                </c:pt>
                <c:pt idx="278">
                  <c:v>92.2</c:v>
                </c:pt>
                <c:pt idx="279">
                  <c:v>91.599999999999966</c:v>
                </c:pt>
                <c:pt idx="280">
                  <c:v>91</c:v>
                </c:pt>
                <c:pt idx="281">
                  <c:v>85.600000000000009</c:v>
                </c:pt>
                <c:pt idx="282">
                  <c:v>80.2</c:v>
                </c:pt>
                <c:pt idx="283">
                  <c:v>74.8</c:v>
                </c:pt>
                <c:pt idx="284">
                  <c:v>69.400000000000006</c:v>
                </c:pt>
                <c:pt idx="285">
                  <c:v>64</c:v>
                </c:pt>
                <c:pt idx="286">
                  <c:v>58.599999999999994</c:v>
                </c:pt>
                <c:pt idx="287">
                  <c:v>53.199999999999996</c:v>
                </c:pt>
                <c:pt idx="288">
                  <c:v>47.800000000000004</c:v>
                </c:pt>
                <c:pt idx="289">
                  <c:v>42.4</c:v>
                </c:pt>
                <c:pt idx="290">
                  <c:v>37</c:v>
                </c:pt>
                <c:pt idx="291">
                  <c:v>35.9</c:v>
                </c:pt>
                <c:pt idx="292">
                  <c:v>34.800000000000004</c:v>
                </c:pt>
                <c:pt idx="293">
                  <c:v>33.699999999999996</c:v>
                </c:pt>
                <c:pt idx="294">
                  <c:v>32.6</c:v>
                </c:pt>
                <c:pt idx="295">
                  <c:v>31.5</c:v>
                </c:pt>
                <c:pt idx="296">
                  <c:v>30.399999999999967</c:v>
                </c:pt>
                <c:pt idx="297">
                  <c:v>29.299999999999965</c:v>
                </c:pt>
                <c:pt idx="298">
                  <c:v>28.2</c:v>
                </c:pt>
                <c:pt idx="299">
                  <c:v>27.099999999999966</c:v>
                </c:pt>
                <c:pt idx="300">
                  <c:v>26</c:v>
                </c:pt>
                <c:pt idx="301">
                  <c:v>26</c:v>
                </c:pt>
                <c:pt idx="302">
                  <c:v>26</c:v>
                </c:pt>
                <c:pt idx="303">
                  <c:v>26</c:v>
                </c:pt>
                <c:pt idx="304">
                  <c:v>26</c:v>
                </c:pt>
                <c:pt idx="305">
                  <c:v>26</c:v>
                </c:pt>
                <c:pt idx="306">
                  <c:v>26</c:v>
                </c:pt>
                <c:pt idx="307">
                  <c:v>26</c:v>
                </c:pt>
                <c:pt idx="308">
                  <c:v>26</c:v>
                </c:pt>
                <c:pt idx="309">
                  <c:v>26</c:v>
                </c:pt>
                <c:pt idx="310">
                  <c:v>26</c:v>
                </c:pt>
                <c:pt idx="311">
                  <c:v>25.400000000000002</c:v>
                </c:pt>
                <c:pt idx="312">
                  <c:v>24.8</c:v>
                </c:pt>
                <c:pt idx="313">
                  <c:v>24.2</c:v>
                </c:pt>
                <c:pt idx="314">
                  <c:v>23.599999999999998</c:v>
                </c:pt>
                <c:pt idx="315">
                  <c:v>23</c:v>
                </c:pt>
                <c:pt idx="316">
                  <c:v>22.400000000000002</c:v>
                </c:pt>
                <c:pt idx="317">
                  <c:v>21.8</c:v>
                </c:pt>
                <c:pt idx="318">
                  <c:v>21.2</c:v>
                </c:pt>
                <c:pt idx="319">
                  <c:v>20.599999999999998</c:v>
                </c:pt>
                <c:pt idx="320">
                  <c:v>2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B-057F-4966-85C8-B15413501BCA}"/>
            </c:ext>
          </c:extLst>
        </c:ser>
        <c:ser>
          <c:idx val="12"/>
          <c:order val="12"/>
          <c:tx>
            <c:strRef>
              <c:f>Φύλλο1!$P$355</c:f>
              <c:strCache>
                <c:ptCount val="1"/>
                <c:pt idx="0">
                  <c:v>S15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C$356:$C$706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P$356:$P$706</c:f>
              <c:numCache>
                <c:formatCode>General</c:formatCode>
                <c:ptCount val="351"/>
                <c:pt idx="0">
                  <c:v>3</c:v>
                </c:pt>
                <c:pt idx="1">
                  <c:v>4.1000000000000005</c:v>
                </c:pt>
                <c:pt idx="2">
                  <c:v>5.2</c:v>
                </c:pt>
                <c:pt idx="3">
                  <c:v>6.2999999999999972</c:v>
                </c:pt>
                <c:pt idx="4">
                  <c:v>7.3999999999999995</c:v>
                </c:pt>
                <c:pt idx="5">
                  <c:v>8.5</c:v>
                </c:pt>
                <c:pt idx="6">
                  <c:v>9.5999999999999677</c:v>
                </c:pt>
                <c:pt idx="7">
                  <c:v>10.699999999999966</c:v>
                </c:pt>
                <c:pt idx="8">
                  <c:v>11.799999999999999</c:v>
                </c:pt>
                <c:pt idx="9">
                  <c:v>12.9</c:v>
                </c:pt>
                <c:pt idx="10">
                  <c:v>14</c:v>
                </c:pt>
                <c:pt idx="11">
                  <c:v>12.6</c:v>
                </c:pt>
                <c:pt idx="12">
                  <c:v>11.200000000000001</c:v>
                </c:pt>
                <c:pt idx="13">
                  <c:v>9.8000000000000007</c:v>
                </c:pt>
                <c:pt idx="14">
                  <c:v>8.4</c:v>
                </c:pt>
                <c:pt idx="15">
                  <c:v>7</c:v>
                </c:pt>
                <c:pt idx="16">
                  <c:v>5.599999999999997</c:v>
                </c:pt>
                <c:pt idx="17">
                  <c:v>4.2</c:v>
                </c:pt>
                <c:pt idx="18">
                  <c:v>2.7999999999999967</c:v>
                </c:pt>
                <c:pt idx="19">
                  <c:v>1.4000000000000001</c:v>
                </c:pt>
                <c:pt idx="20">
                  <c:v>0</c:v>
                </c:pt>
                <c:pt idx="21">
                  <c:v>1</c:v>
                </c:pt>
                <c:pt idx="22">
                  <c:v>2</c:v>
                </c:pt>
                <c:pt idx="23">
                  <c:v>3</c:v>
                </c:pt>
                <c:pt idx="24">
                  <c:v>4</c:v>
                </c:pt>
                <c:pt idx="25">
                  <c:v>5</c:v>
                </c:pt>
                <c:pt idx="26">
                  <c:v>6</c:v>
                </c:pt>
                <c:pt idx="27">
                  <c:v>7</c:v>
                </c:pt>
                <c:pt idx="28">
                  <c:v>8</c:v>
                </c:pt>
                <c:pt idx="29">
                  <c:v>9</c:v>
                </c:pt>
                <c:pt idx="30">
                  <c:v>10</c:v>
                </c:pt>
                <c:pt idx="31">
                  <c:v>9.7000000000000011</c:v>
                </c:pt>
                <c:pt idx="32">
                  <c:v>9.4</c:v>
                </c:pt>
                <c:pt idx="33">
                  <c:v>9.1</c:v>
                </c:pt>
                <c:pt idx="34">
                  <c:v>8.7999999999999989</c:v>
                </c:pt>
                <c:pt idx="35">
                  <c:v>8.5</c:v>
                </c:pt>
                <c:pt idx="36">
                  <c:v>8.1999999999999975</c:v>
                </c:pt>
                <c:pt idx="37">
                  <c:v>7.8999999999999995</c:v>
                </c:pt>
                <c:pt idx="38">
                  <c:v>7.599999999999997</c:v>
                </c:pt>
                <c:pt idx="39">
                  <c:v>7.3</c:v>
                </c:pt>
                <c:pt idx="40">
                  <c:v>7</c:v>
                </c:pt>
                <c:pt idx="41">
                  <c:v>6.3</c:v>
                </c:pt>
                <c:pt idx="42">
                  <c:v>5.6000000000000005</c:v>
                </c:pt>
                <c:pt idx="43">
                  <c:v>4.8999999999999995</c:v>
                </c:pt>
                <c:pt idx="44">
                  <c:v>4.2</c:v>
                </c:pt>
                <c:pt idx="45">
                  <c:v>3.5</c:v>
                </c:pt>
                <c:pt idx="46">
                  <c:v>2.7999999999999967</c:v>
                </c:pt>
                <c:pt idx="47">
                  <c:v>2.0999999999999965</c:v>
                </c:pt>
                <c:pt idx="48">
                  <c:v>1.3999999999999968</c:v>
                </c:pt>
                <c:pt idx="49">
                  <c:v>0.69999999999999662</c:v>
                </c:pt>
                <c:pt idx="50">
                  <c:v>0</c:v>
                </c:pt>
                <c:pt idx="51">
                  <c:v>0.3</c:v>
                </c:pt>
                <c:pt idx="52">
                  <c:v>0.6</c:v>
                </c:pt>
                <c:pt idx="53">
                  <c:v>0.9</c:v>
                </c:pt>
                <c:pt idx="54">
                  <c:v>1.2</c:v>
                </c:pt>
                <c:pt idx="55">
                  <c:v>1.5</c:v>
                </c:pt>
                <c:pt idx="56">
                  <c:v>1.8</c:v>
                </c:pt>
                <c:pt idx="57">
                  <c:v>2.1</c:v>
                </c:pt>
                <c:pt idx="58">
                  <c:v>2.4</c:v>
                </c:pt>
                <c:pt idx="59">
                  <c:v>2.6999999999999997</c:v>
                </c:pt>
                <c:pt idx="60">
                  <c:v>3</c:v>
                </c:pt>
                <c:pt idx="61">
                  <c:v>3</c:v>
                </c:pt>
                <c:pt idx="62">
                  <c:v>3</c:v>
                </c:pt>
                <c:pt idx="63">
                  <c:v>3</c:v>
                </c:pt>
                <c:pt idx="64">
                  <c:v>3</c:v>
                </c:pt>
                <c:pt idx="65">
                  <c:v>3</c:v>
                </c:pt>
                <c:pt idx="66">
                  <c:v>3</c:v>
                </c:pt>
                <c:pt idx="67">
                  <c:v>3</c:v>
                </c:pt>
                <c:pt idx="68">
                  <c:v>3</c:v>
                </c:pt>
                <c:pt idx="69">
                  <c:v>3</c:v>
                </c:pt>
                <c:pt idx="70">
                  <c:v>3</c:v>
                </c:pt>
                <c:pt idx="71">
                  <c:v>2.6999999999999997</c:v>
                </c:pt>
                <c:pt idx="72">
                  <c:v>2.4</c:v>
                </c:pt>
                <c:pt idx="73">
                  <c:v>2.1</c:v>
                </c:pt>
                <c:pt idx="74">
                  <c:v>1.8</c:v>
                </c:pt>
                <c:pt idx="75">
                  <c:v>1.5</c:v>
                </c:pt>
                <c:pt idx="76">
                  <c:v>1.1999999999999966</c:v>
                </c:pt>
                <c:pt idx="77">
                  <c:v>0.9</c:v>
                </c:pt>
                <c:pt idx="78">
                  <c:v>0.59999999999999665</c:v>
                </c:pt>
                <c:pt idx="79">
                  <c:v>0.3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.3</c:v>
                </c:pt>
                <c:pt idx="172">
                  <c:v>0.6</c:v>
                </c:pt>
                <c:pt idx="173">
                  <c:v>0.9</c:v>
                </c:pt>
                <c:pt idx="174">
                  <c:v>1.2</c:v>
                </c:pt>
                <c:pt idx="175">
                  <c:v>1.5</c:v>
                </c:pt>
                <c:pt idx="176">
                  <c:v>1.8</c:v>
                </c:pt>
                <c:pt idx="177">
                  <c:v>2.1</c:v>
                </c:pt>
                <c:pt idx="178">
                  <c:v>2.4</c:v>
                </c:pt>
                <c:pt idx="179">
                  <c:v>2.6999999999999997</c:v>
                </c:pt>
                <c:pt idx="180">
                  <c:v>3</c:v>
                </c:pt>
                <c:pt idx="181">
                  <c:v>5.5</c:v>
                </c:pt>
                <c:pt idx="182">
                  <c:v>8</c:v>
                </c:pt>
                <c:pt idx="183">
                  <c:v>10.499999999999966</c:v>
                </c:pt>
                <c:pt idx="184">
                  <c:v>13</c:v>
                </c:pt>
                <c:pt idx="185">
                  <c:v>15.5</c:v>
                </c:pt>
                <c:pt idx="186">
                  <c:v>17.999999999999968</c:v>
                </c:pt>
                <c:pt idx="187">
                  <c:v>20.499999999999968</c:v>
                </c:pt>
                <c:pt idx="188">
                  <c:v>23</c:v>
                </c:pt>
                <c:pt idx="189">
                  <c:v>25.5</c:v>
                </c:pt>
                <c:pt idx="190">
                  <c:v>28</c:v>
                </c:pt>
                <c:pt idx="191">
                  <c:v>28.600000000000005</c:v>
                </c:pt>
                <c:pt idx="192">
                  <c:v>29.2</c:v>
                </c:pt>
                <c:pt idx="193">
                  <c:v>29.8</c:v>
                </c:pt>
                <c:pt idx="194">
                  <c:v>30.399999999999995</c:v>
                </c:pt>
                <c:pt idx="195">
                  <c:v>31</c:v>
                </c:pt>
                <c:pt idx="196">
                  <c:v>31.600000000000005</c:v>
                </c:pt>
                <c:pt idx="197">
                  <c:v>32.199999999999996</c:v>
                </c:pt>
                <c:pt idx="198">
                  <c:v>32.800000000000004</c:v>
                </c:pt>
                <c:pt idx="199">
                  <c:v>33.4</c:v>
                </c:pt>
                <c:pt idx="200">
                  <c:v>34</c:v>
                </c:pt>
                <c:pt idx="201">
                  <c:v>33</c:v>
                </c:pt>
                <c:pt idx="202">
                  <c:v>32</c:v>
                </c:pt>
                <c:pt idx="203">
                  <c:v>31</c:v>
                </c:pt>
                <c:pt idx="204">
                  <c:v>30</c:v>
                </c:pt>
                <c:pt idx="205">
                  <c:v>29</c:v>
                </c:pt>
                <c:pt idx="206">
                  <c:v>28</c:v>
                </c:pt>
                <c:pt idx="207">
                  <c:v>27</c:v>
                </c:pt>
                <c:pt idx="208">
                  <c:v>26</c:v>
                </c:pt>
                <c:pt idx="209">
                  <c:v>24.999999999999968</c:v>
                </c:pt>
                <c:pt idx="210">
                  <c:v>24</c:v>
                </c:pt>
                <c:pt idx="211">
                  <c:v>22.900000000000002</c:v>
                </c:pt>
                <c:pt idx="212">
                  <c:v>21.8</c:v>
                </c:pt>
                <c:pt idx="213">
                  <c:v>20.7</c:v>
                </c:pt>
                <c:pt idx="214">
                  <c:v>19.599999999999998</c:v>
                </c:pt>
                <c:pt idx="215">
                  <c:v>18.5</c:v>
                </c:pt>
                <c:pt idx="216">
                  <c:v>17.399999999999995</c:v>
                </c:pt>
                <c:pt idx="217">
                  <c:v>16.3</c:v>
                </c:pt>
                <c:pt idx="218">
                  <c:v>15.199999999999998</c:v>
                </c:pt>
                <c:pt idx="219">
                  <c:v>14.1</c:v>
                </c:pt>
                <c:pt idx="220">
                  <c:v>13</c:v>
                </c:pt>
                <c:pt idx="221">
                  <c:v>11.699999999999998</c:v>
                </c:pt>
                <c:pt idx="222">
                  <c:v>10.4</c:v>
                </c:pt>
                <c:pt idx="223">
                  <c:v>9.1</c:v>
                </c:pt>
                <c:pt idx="224">
                  <c:v>7.8</c:v>
                </c:pt>
                <c:pt idx="225">
                  <c:v>6.5</c:v>
                </c:pt>
                <c:pt idx="226">
                  <c:v>5.1999999999999931</c:v>
                </c:pt>
                <c:pt idx="227">
                  <c:v>3.8999999999999968</c:v>
                </c:pt>
                <c:pt idx="228">
                  <c:v>2.5999999999999934</c:v>
                </c:pt>
                <c:pt idx="229">
                  <c:v>1.2999999999999965</c:v>
                </c:pt>
                <c:pt idx="230">
                  <c:v>0</c:v>
                </c:pt>
                <c:pt idx="231">
                  <c:v>2.1</c:v>
                </c:pt>
                <c:pt idx="232">
                  <c:v>4.2</c:v>
                </c:pt>
                <c:pt idx="233">
                  <c:v>6.3</c:v>
                </c:pt>
                <c:pt idx="234">
                  <c:v>8.4</c:v>
                </c:pt>
                <c:pt idx="235">
                  <c:v>10.5</c:v>
                </c:pt>
                <c:pt idx="236">
                  <c:v>12.6</c:v>
                </c:pt>
                <c:pt idx="237">
                  <c:v>14.699999999999998</c:v>
                </c:pt>
                <c:pt idx="238">
                  <c:v>16.8</c:v>
                </c:pt>
                <c:pt idx="239">
                  <c:v>18.900000000000002</c:v>
                </c:pt>
                <c:pt idx="240">
                  <c:v>21</c:v>
                </c:pt>
                <c:pt idx="241">
                  <c:v>19.2</c:v>
                </c:pt>
                <c:pt idx="242">
                  <c:v>17.400000000000002</c:v>
                </c:pt>
                <c:pt idx="243">
                  <c:v>15.6</c:v>
                </c:pt>
                <c:pt idx="244">
                  <c:v>13.799999999999999</c:v>
                </c:pt>
                <c:pt idx="245">
                  <c:v>12</c:v>
                </c:pt>
                <c:pt idx="246">
                  <c:v>10.199999999999998</c:v>
                </c:pt>
                <c:pt idx="247">
                  <c:v>8.4</c:v>
                </c:pt>
                <c:pt idx="248">
                  <c:v>6.599999999999997</c:v>
                </c:pt>
                <c:pt idx="249">
                  <c:v>4.8</c:v>
                </c:pt>
                <c:pt idx="250">
                  <c:v>3</c:v>
                </c:pt>
                <c:pt idx="251">
                  <c:v>2.6999999999999997</c:v>
                </c:pt>
                <c:pt idx="252">
                  <c:v>2.4</c:v>
                </c:pt>
                <c:pt idx="253">
                  <c:v>2.1</c:v>
                </c:pt>
                <c:pt idx="254">
                  <c:v>1.8</c:v>
                </c:pt>
                <c:pt idx="255">
                  <c:v>1.5</c:v>
                </c:pt>
                <c:pt idx="256">
                  <c:v>1.1999999999999966</c:v>
                </c:pt>
                <c:pt idx="257">
                  <c:v>0.9</c:v>
                </c:pt>
                <c:pt idx="258">
                  <c:v>0.59999999999999665</c:v>
                </c:pt>
                <c:pt idx="259">
                  <c:v>0.3</c:v>
                </c:pt>
                <c:pt idx="260">
                  <c:v>0</c:v>
                </c:pt>
                <c:pt idx="261">
                  <c:v>0.70000000000000007</c:v>
                </c:pt>
                <c:pt idx="262">
                  <c:v>1.4000000000000001</c:v>
                </c:pt>
                <c:pt idx="263">
                  <c:v>2.1</c:v>
                </c:pt>
                <c:pt idx="264">
                  <c:v>2.8000000000000003</c:v>
                </c:pt>
                <c:pt idx="265">
                  <c:v>3.5</c:v>
                </c:pt>
                <c:pt idx="266">
                  <c:v>4.2</c:v>
                </c:pt>
                <c:pt idx="267">
                  <c:v>4.8999999999999995</c:v>
                </c:pt>
                <c:pt idx="268">
                  <c:v>5.6000000000000005</c:v>
                </c:pt>
                <c:pt idx="269">
                  <c:v>6.3</c:v>
                </c:pt>
                <c:pt idx="270">
                  <c:v>7</c:v>
                </c:pt>
                <c:pt idx="271">
                  <c:v>7.3</c:v>
                </c:pt>
                <c:pt idx="272">
                  <c:v>7.6000000000000005</c:v>
                </c:pt>
                <c:pt idx="273">
                  <c:v>7.8999999999999995</c:v>
                </c:pt>
                <c:pt idx="274">
                  <c:v>8.2000000000000011</c:v>
                </c:pt>
                <c:pt idx="275">
                  <c:v>8.5</c:v>
                </c:pt>
                <c:pt idx="276">
                  <c:v>8.7999999999999989</c:v>
                </c:pt>
                <c:pt idx="277">
                  <c:v>9.1</c:v>
                </c:pt>
                <c:pt idx="278">
                  <c:v>9.4</c:v>
                </c:pt>
                <c:pt idx="279">
                  <c:v>9.7000000000000011</c:v>
                </c:pt>
                <c:pt idx="280">
                  <c:v>10</c:v>
                </c:pt>
                <c:pt idx="281">
                  <c:v>9.6</c:v>
                </c:pt>
                <c:pt idx="282">
                  <c:v>9.2000000000000011</c:v>
                </c:pt>
                <c:pt idx="283">
                  <c:v>8.7999999999999989</c:v>
                </c:pt>
                <c:pt idx="284">
                  <c:v>8.4</c:v>
                </c:pt>
                <c:pt idx="285">
                  <c:v>8</c:v>
                </c:pt>
                <c:pt idx="286">
                  <c:v>7.599999999999997</c:v>
                </c:pt>
                <c:pt idx="287">
                  <c:v>7.1999999999999966</c:v>
                </c:pt>
                <c:pt idx="288">
                  <c:v>6.7999999999999972</c:v>
                </c:pt>
                <c:pt idx="289">
                  <c:v>6.3999999999999977</c:v>
                </c:pt>
                <c:pt idx="290">
                  <c:v>6</c:v>
                </c:pt>
                <c:pt idx="291">
                  <c:v>5.7</c:v>
                </c:pt>
                <c:pt idx="292">
                  <c:v>5.3999999999999995</c:v>
                </c:pt>
                <c:pt idx="293">
                  <c:v>5.1000000000000005</c:v>
                </c:pt>
                <c:pt idx="294">
                  <c:v>4.8</c:v>
                </c:pt>
                <c:pt idx="295">
                  <c:v>4.5</c:v>
                </c:pt>
                <c:pt idx="296">
                  <c:v>4.2</c:v>
                </c:pt>
                <c:pt idx="297">
                  <c:v>3.9</c:v>
                </c:pt>
                <c:pt idx="298">
                  <c:v>3.6</c:v>
                </c:pt>
                <c:pt idx="299">
                  <c:v>3.3000000000000003</c:v>
                </c:pt>
                <c:pt idx="300">
                  <c:v>3</c:v>
                </c:pt>
                <c:pt idx="301">
                  <c:v>2.6999999999999997</c:v>
                </c:pt>
                <c:pt idx="302">
                  <c:v>2.4</c:v>
                </c:pt>
                <c:pt idx="303">
                  <c:v>2.1</c:v>
                </c:pt>
                <c:pt idx="304">
                  <c:v>1.8</c:v>
                </c:pt>
                <c:pt idx="305">
                  <c:v>1.5</c:v>
                </c:pt>
                <c:pt idx="306">
                  <c:v>1.1999999999999966</c:v>
                </c:pt>
                <c:pt idx="307">
                  <c:v>0.9</c:v>
                </c:pt>
                <c:pt idx="308">
                  <c:v>0.59999999999999665</c:v>
                </c:pt>
                <c:pt idx="309">
                  <c:v>0.3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C-057F-4966-85C8-B15413501BCA}"/>
            </c:ext>
          </c:extLst>
        </c:ser>
        <c:ser>
          <c:idx val="13"/>
          <c:order val="13"/>
          <c:tx>
            <c:strRef>
              <c:f>Φύλλο1!$Q$355</c:f>
              <c:strCache>
                <c:ptCount val="1"/>
                <c:pt idx="0">
                  <c:v>SBU1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C$356:$C$706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Q$356:$Q$706</c:f>
              <c:numCache>
                <c:formatCode>General</c:formatCode>
                <c:ptCount val="351"/>
                <c:pt idx="0">
                  <c:v>53</c:v>
                </c:pt>
                <c:pt idx="1">
                  <c:v>50.333333333333336</c:v>
                </c:pt>
                <c:pt idx="2">
                  <c:v>47.666666666666664</c:v>
                </c:pt>
                <c:pt idx="3">
                  <c:v>45</c:v>
                </c:pt>
                <c:pt idx="4">
                  <c:v>42.333333333333336</c:v>
                </c:pt>
                <c:pt idx="5">
                  <c:v>39.666666666666664</c:v>
                </c:pt>
                <c:pt idx="6">
                  <c:v>37</c:v>
                </c:pt>
                <c:pt idx="7">
                  <c:v>34.333333333333336</c:v>
                </c:pt>
                <c:pt idx="8">
                  <c:v>31.666666666666668</c:v>
                </c:pt>
                <c:pt idx="9">
                  <c:v>29</c:v>
                </c:pt>
                <c:pt idx="10">
                  <c:v>26.333333333333332</c:v>
                </c:pt>
                <c:pt idx="11">
                  <c:v>23.7</c:v>
                </c:pt>
                <c:pt idx="12">
                  <c:v>21.066666666666666</c:v>
                </c:pt>
                <c:pt idx="13">
                  <c:v>18.433333333333334</c:v>
                </c:pt>
                <c:pt idx="14">
                  <c:v>15.799999999999999</c:v>
                </c:pt>
                <c:pt idx="15">
                  <c:v>13.166666666666666</c:v>
                </c:pt>
                <c:pt idx="16">
                  <c:v>10.533333333333299</c:v>
                </c:pt>
                <c:pt idx="17">
                  <c:v>7.8999999999999666</c:v>
                </c:pt>
                <c:pt idx="18">
                  <c:v>5.2666666666666329</c:v>
                </c:pt>
                <c:pt idx="19">
                  <c:v>2.6333333333333298</c:v>
                </c:pt>
                <c:pt idx="20">
                  <c:v>0</c:v>
                </c:pt>
                <c:pt idx="21">
                  <c:v>0.83333333333333337</c:v>
                </c:pt>
                <c:pt idx="22">
                  <c:v>1.6666666666666667</c:v>
                </c:pt>
                <c:pt idx="23">
                  <c:v>2.5</c:v>
                </c:pt>
                <c:pt idx="24">
                  <c:v>3.3333333333333335</c:v>
                </c:pt>
                <c:pt idx="25">
                  <c:v>4.166666666666667</c:v>
                </c:pt>
                <c:pt idx="26">
                  <c:v>5</c:v>
                </c:pt>
                <c:pt idx="27">
                  <c:v>5.833333333333333</c:v>
                </c:pt>
                <c:pt idx="28">
                  <c:v>6.666666666666667</c:v>
                </c:pt>
                <c:pt idx="29">
                  <c:v>7.5</c:v>
                </c:pt>
                <c:pt idx="30">
                  <c:v>8.3333333333333339</c:v>
                </c:pt>
                <c:pt idx="31">
                  <c:v>8.2666666666666657</c:v>
                </c:pt>
                <c:pt idx="32">
                  <c:v>8.2000000000000011</c:v>
                </c:pt>
                <c:pt idx="33">
                  <c:v>8.1333333333333329</c:v>
                </c:pt>
                <c:pt idx="34">
                  <c:v>8.0666666666666682</c:v>
                </c:pt>
                <c:pt idx="35">
                  <c:v>8</c:v>
                </c:pt>
                <c:pt idx="36">
                  <c:v>7.9333333333332989</c:v>
                </c:pt>
                <c:pt idx="37">
                  <c:v>7.8666666666666325</c:v>
                </c:pt>
                <c:pt idx="38">
                  <c:v>7.8</c:v>
                </c:pt>
                <c:pt idx="39">
                  <c:v>7.7333333333333343</c:v>
                </c:pt>
                <c:pt idx="40">
                  <c:v>7.666666666666667</c:v>
                </c:pt>
                <c:pt idx="41">
                  <c:v>7.333333333333333</c:v>
                </c:pt>
                <c:pt idx="42">
                  <c:v>7</c:v>
                </c:pt>
                <c:pt idx="43">
                  <c:v>6.666666666666667</c:v>
                </c:pt>
                <c:pt idx="44">
                  <c:v>6.333333333333333</c:v>
                </c:pt>
                <c:pt idx="45">
                  <c:v>6</c:v>
                </c:pt>
                <c:pt idx="46">
                  <c:v>5.666666666666667</c:v>
                </c:pt>
                <c:pt idx="47">
                  <c:v>5.333333333333333</c:v>
                </c:pt>
                <c:pt idx="48">
                  <c:v>5</c:v>
                </c:pt>
                <c:pt idx="49">
                  <c:v>4.666666666666667</c:v>
                </c:pt>
                <c:pt idx="50">
                  <c:v>4.333333333333333</c:v>
                </c:pt>
                <c:pt idx="51">
                  <c:v>4.0333333333333332</c:v>
                </c:pt>
                <c:pt idx="52">
                  <c:v>3.7333333333333329</c:v>
                </c:pt>
                <c:pt idx="53">
                  <c:v>3.4333333333333336</c:v>
                </c:pt>
                <c:pt idx="54">
                  <c:v>3.1333333333333333</c:v>
                </c:pt>
                <c:pt idx="55">
                  <c:v>2.8333333333333335</c:v>
                </c:pt>
                <c:pt idx="56">
                  <c:v>2.5333333333333301</c:v>
                </c:pt>
                <c:pt idx="57">
                  <c:v>2.2333333333333303</c:v>
                </c:pt>
                <c:pt idx="58">
                  <c:v>1.9333333333333329</c:v>
                </c:pt>
                <c:pt idx="59">
                  <c:v>1.6333333333333329</c:v>
                </c:pt>
                <c:pt idx="60">
                  <c:v>1.3333333333333333</c:v>
                </c:pt>
                <c:pt idx="61">
                  <c:v>1.2</c:v>
                </c:pt>
                <c:pt idx="62">
                  <c:v>1.0666666666666667</c:v>
                </c:pt>
                <c:pt idx="63">
                  <c:v>0.93333333333333324</c:v>
                </c:pt>
                <c:pt idx="64">
                  <c:v>0.79999999999999993</c:v>
                </c:pt>
                <c:pt idx="65">
                  <c:v>0.66666666666666663</c:v>
                </c:pt>
                <c:pt idx="66">
                  <c:v>0.53333333333333</c:v>
                </c:pt>
                <c:pt idx="67">
                  <c:v>0.39999999999999664</c:v>
                </c:pt>
                <c:pt idx="68">
                  <c:v>0.26666666666666633</c:v>
                </c:pt>
                <c:pt idx="69">
                  <c:v>0.133333333333333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.56666666666666676</c:v>
                </c:pt>
                <c:pt idx="152">
                  <c:v>1.1333333333333335</c:v>
                </c:pt>
                <c:pt idx="153">
                  <c:v>1.7</c:v>
                </c:pt>
                <c:pt idx="154">
                  <c:v>2.2666666666666671</c:v>
                </c:pt>
                <c:pt idx="155">
                  <c:v>2.8333333333333335</c:v>
                </c:pt>
                <c:pt idx="156">
                  <c:v>3.4</c:v>
                </c:pt>
                <c:pt idx="157">
                  <c:v>3.9666666666666663</c:v>
                </c:pt>
                <c:pt idx="158">
                  <c:v>4.5333333333333341</c:v>
                </c:pt>
                <c:pt idx="159">
                  <c:v>5.0999999999999996</c:v>
                </c:pt>
                <c:pt idx="160">
                  <c:v>5.666666666666667</c:v>
                </c:pt>
                <c:pt idx="161">
                  <c:v>6.3</c:v>
                </c:pt>
                <c:pt idx="162">
                  <c:v>6.9333333333333336</c:v>
                </c:pt>
                <c:pt idx="163">
                  <c:v>7.5666666666666664</c:v>
                </c:pt>
                <c:pt idx="164">
                  <c:v>8.2000000000000011</c:v>
                </c:pt>
                <c:pt idx="165">
                  <c:v>8.8333333333333339</c:v>
                </c:pt>
                <c:pt idx="166">
                  <c:v>9.4666666666666668</c:v>
                </c:pt>
                <c:pt idx="167">
                  <c:v>10.099999999999968</c:v>
                </c:pt>
                <c:pt idx="168">
                  <c:v>10.733333333333334</c:v>
                </c:pt>
                <c:pt idx="169">
                  <c:v>11.366666666666667</c:v>
                </c:pt>
                <c:pt idx="170">
                  <c:v>12</c:v>
                </c:pt>
                <c:pt idx="171">
                  <c:v>11.833333333333334</c:v>
                </c:pt>
                <c:pt idx="172">
                  <c:v>11.666666666666666</c:v>
                </c:pt>
                <c:pt idx="173">
                  <c:v>11.5</c:v>
                </c:pt>
                <c:pt idx="174">
                  <c:v>11.333333333333334</c:v>
                </c:pt>
                <c:pt idx="175">
                  <c:v>11.166666666666666</c:v>
                </c:pt>
                <c:pt idx="176">
                  <c:v>11</c:v>
                </c:pt>
                <c:pt idx="177">
                  <c:v>10.833333333333334</c:v>
                </c:pt>
                <c:pt idx="178">
                  <c:v>10.666666666666666</c:v>
                </c:pt>
                <c:pt idx="179">
                  <c:v>10.5</c:v>
                </c:pt>
                <c:pt idx="180">
                  <c:v>10.333333333333334</c:v>
                </c:pt>
                <c:pt idx="181">
                  <c:v>10.200000000000001</c:v>
                </c:pt>
                <c:pt idx="182">
                  <c:v>10.066666666666666</c:v>
                </c:pt>
                <c:pt idx="183">
                  <c:v>9.9333333333333336</c:v>
                </c:pt>
                <c:pt idx="184">
                  <c:v>9.7999999999999989</c:v>
                </c:pt>
                <c:pt idx="185">
                  <c:v>9.6666666666666661</c:v>
                </c:pt>
                <c:pt idx="186">
                  <c:v>9.5333333333333332</c:v>
                </c:pt>
                <c:pt idx="187">
                  <c:v>9.4</c:v>
                </c:pt>
                <c:pt idx="188">
                  <c:v>9.2666666666666675</c:v>
                </c:pt>
                <c:pt idx="189">
                  <c:v>9.1333333333333329</c:v>
                </c:pt>
                <c:pt idx="190">
                  <c:v>9</c:v>
                </c:pt>
                <c:pt idx="191">
                  <c:v>8.8333333333333339</c:v>
                </c:pt>
                <c:pt idx="192">
                  <c:v>8.6666666666666661</c:v>
                </c:pt>
                <c:pt idx="193">
                  <c:v>8.5</c:v>
                </c:pt>
                <c:pt idx="194">
                  <c:v>8.3333333333333339</c:v>
                </c:pt>
                <c:pt idx="195">
                  <c:v>8.1666666666666661</c:v>
                </c:pt>
                <c:pt idx="196">
                  <c:v>8</c:v>
                </c:pt>
                <c:pt idx="197">
                  <c:v>7.833333333333333</c:v>
                </c:pt>
                <c:pt idx="198">
                  <c:v>7.666666666666667</c:v>
                </c:pt>
                <c:pt idx="199">
                  <c:v>7.5</c:v>
                </c:pt>
                <c:pt idx="200">
                  <c:v>7.333333333333333</c:v>
                </c:pt>
                <c:pt idx="201">
                  <c:v>7.8999999999999995</c:v>
                </c:pt>
                <c:pt idx="202">
                  <c:v>8.4666666666666668</c:v>
                </c:pt>
                <c:pt idx="203">
                  <c:v>9.0333333333333332</c:v>
                </c:pt>
                <c:pt idx="204">
                  <c:v>9.6</c:v>
                </c:pt>
                <c:pt idx="205">
                  <c:v>10.166666666666666</c:v>
                </c:pt>
                <c:pt idx="206">
                  <c:v>10.733333333333329</c:v>
                </c:pt>
                <c:pt idx="207">
                  <c:v>11.299999999999997</c:v>
                </c:pt>
                <c:pt idx="208">
                  <c:v>11.866666666666667</c:v>
                </c:pt>
                <c:pt idx="209">
                  <c:v>12.433333333333332</c:v>
                </c:pt>
                <c:pt idx="210">
                  <c:v>13</c:v>
                </c:pt>
                <c:pt idx="211">
                  <c:v>13.9</c:v>
                </c:pt>
                <c:pt idx="212">
                  <c:v>14.799999999999999</c:v>
                </c:pt>
                <c:pt idx="213">
                  <c:v>15.700000000000001</c:v>
                </c:pt>
                <c:pt idx="214">
                  <c:v>16.599999999999998</c:v>
                </c:pt>
                <c:pt idx="215">
                  <c:v>17.5</c:v>
                </c:pt>
                <c:pt idx="216">
                  <c:v>18.400000000000002</c:v>
                </c:pt>
                <c:pt idx="217">
                  <c:v>19.3</c:v>
                </c:pt>
                <c:pt idx="218">
                  <c:v>20.2</c:v>
                </c:pt>
                <c:pt idx="219">
                  <c:v>21.099999999999998</c:v>
                </c:pt>
                <c:pt idx="220">
                  <c:v>22</c:v>
                </c:pt>
                <c:pt idx="221">
                  <c:v>21.633333333333336</c:v>
                </c:pt>
                <c:pt idx="222">
                  <c:v>21.266666666666666</c:v>
                </c:pt>
                <c:pt idx="223">
                  <c:v>20.900000000000002</c:v>
                </c:pt>
                <c:pt idx="224">
                  <c:v>20.533333333333335</c:v>
                </c:pt>
                <c:pt idx="225">
                  <c:v>20.166666666666668</c:v>
                </c:pt>
                <c:pt idx="226">
                  <c:v>19.8</c:v>
                </c:pt>
                <c:pt idx="227">
                  <c:v>19.433333333333334</c:v>
                </c:pt>
                <c:pt idx="228">
                  <c:v>19.066666666666666</c:v>
                </c:pt>
                <c:pt idx="229">
                  <c:v>18.7</c:v>
                </c:pt>
                <c:pt idx="230">
                  <c:v>18.333333333333332</c:v>
                </c:pt>
                <c:pt idx="231">
                  <c:v>17.766666666666666</c:v>
                </c:pt>
                <c:pt idx="232">
                  <c:v>17.2</c:v>
                </c:pt>
                <c:pt idx="233">
                  <c:v>16.633333333333333</c:v>
                </c:pt>
                <c:pt idx="234">
                  <c:v>16.066666666666666</c:v>
                </c:pt>
                <c:pt idx="235">
                  <c:v>15.5</c:v>
                </c:pt>
                <c:pt idx="236">
                  <c:v>14.9333333333333</c:v>
                </c:pt>
                <c:pt idx="237">
                  <c:v>14.366666666666598</c:v>
                </c:pt>
                <c:pt idx="238">
                  <c:v>13.799999999999999</c:v>
                </c:pt>
                <c:pt idx="239">
                  <c:v>13.233333333333334</c:v>
                </c:pt>
                <c:pt idx="240">
                  <c:v>12.666666666666666</c:v>
                </c:pt>
                <c:pt idx="241">
                  <c:v>12.700000000000001</c:v>
                </c:pt>
                <c:pt idx="242">
                  <c:v>12.733333333333334</c:v>
                </c:pt>
                <c:pt idx="243">
                  <c:v>12.766666666666666</c:v>
                </c:pt>
                <c:pt idx="244">
                  <c:v>12.799999999999999</c:v>
                </c:pt>
                <c:pt idx="245">
                  <c:v>12.833333333333334</c:v>
                </c:pt>
                <c:pt idx="246">
                  <c:v>12.866666666666667</c:v>
                </c:pt>
                <c:pt idx="247">
                  <c:v>12.9</c:v>
                </c:pt>
                <c:pt idx="248">
                  <c:v>12.933333333333332</c:v>
                </c:pt>
                <c:pt idx="249">
                  <c:v>12.966666666666667</c:v>
                </c:pt>
                <c:pt idx="250">
                  <c:v>13</c:v>
                </c:pt>
                <c:pt idx="251">
                  <c:v>12.633333333333333</c:v>
                </c:pt>
                <c:pt idx="252">
                  <c:v>12.266666666666666</c:v>
                </c:pt>
                <c:pt idx="253">
                  <c:v>11.9</c:v>
                </c:pt>
                <c:pt idx="254">
                  <c:v>11.533333333333333</c:v>
                </c:pt>
                <c:pt idx="255">
                  <c:v>11.166666666666666</c:v>
                </c:pt>
                <c:pt idx="256">
                  <c:v>10.799999999999967</c:v>
                </c:pt>
                <c:pt idx="257">
                  <c:v>10.4333333333333</c:v>
                </c:pt>
                <c:pt idx="258">
                  <c:v>10.066666666666666</c:v>
                </c:pt>
                <c:pt idx="259">
                  <c:v>9.7000000000000011</c:v>
                </c:pt>
                <c:pt idx="260">
                  <c:v>9.3333333333333339</c:v>
                </c:pt>
                <c:pt idx="261">
                  <c:v>9</c:v>
                </c:pt>
                <c:pt idx="262">
                  <c:v>8.6666666666666661</c:v>
                </c:pt>
                <c:pt idx="263">
                  <c:v>8.3333333333333339</c:v>
                </c:pt>
                <c:pt idx="264">
                  <c:v>8</c:v>
                </c:pt>
                <c:pt idx="265">
                  <c:v>7.666666666666667</c:v>
                </c:pt>
                <c:pt idx="266">
                  <c:v>7.333333333333333</c:v>
                </c:pt>
                <c:pt idx="267">
                  <c:v>7</c:v>
                </c:pt>
                <c:pt idx="268">
                  <c:v>6.666666666666667</c:v>
                </c:pt>
                <c:pt idx="269">
                  <c:v>6.333333333333333</c:v>
                </c:pt>
                <c:pt idx="270">
                  <c:v>6</c:v>
                </c:pt>
                <c:pt idx="271">
                  <c:v>5.833333333333333</c:v>
                </c:pt>
                <c:pt idx="272">
                  <c:v>5.666666666666667</c:v>
                </c:pt>
                <c:pt idx="273">
                  <c:v>5.5</c:v>
                </c:pt>
                <c:pt idx="274">
                  <c:v>5.333333333333333</c:v>
                </c:pt>
                <c:pt idx="275">
                  <c:v>5.166666666666667</c:v>
                </c:pt>
                <c:pt idx="276">
                  <c:v>5</c:v>
                </c:pt>
                <c:pt idx="277">
                  <c:v>4.833333333333333</c:v>
                </c:pt>
                <c:pt idx="278">
                  <c:v>4.666666666666667</c:v>
                </c:pt>
                <c:pt idx="279">
                  <c:v>4.5</c:v>
                </c:pt>
                <c:pt idx="280">
                  <c:v>4.333333333333333</c:v>
                </c:pt>
                <c:pt idx="281">
                  <c:v>4.2</c:v>
                </c:pt>
                <c:pt idx="282">
                  <c:v>4.0666666666666664</c:v>
                </c:pt>
                <c:pt idx="283">
                  <c:v>3.9333333333333336</c:v>
                </c:pt>
                <c:pt idx="284">
                  <c:v>3.8000000000000003</c:v>
                </c:pt>
                <c:pt idx="285">
                  <c:v>3.6666666666666665</c:v>
                </c:pt>
                <c:pt idx="286">
                  <c:v>3.5333333333333301</c:v>
                </c:pt>
                <c:pt idx="287">
                  <c:v>3.3999999999999968</c:v>
                </c:pt>
                <c:pt idx="288">
                  <c:v>3.2666666666666662</c:v>
                </c:pt>
                <c:pt idx="289">
                  <c:v>3.1333333333333329</c:v>
                </c:pt>
                <c:pt idx="290">
                  <c:v>3</c:v>
                </c:pt>
                <c:pt idx="291">
                  <c:v>2.9666666666666668</c:v>
                </c:pt>
                <c:pt idx="292">
                  <c:v>2.9333333333333336</c:v>
                </c:pt>
                <c:pt idx="293">
                  <c:v>2.9</c:v>
                </c:pt>
                <c:pt idx="294">
                  <c:v>2.8666666666666667</c:v>
                </c:pt>
                <c:pt idx="295">
                  <c:v>2.8333333333333335</c:v>
                </c:pt>
                <c:pt idx="296">
                  <c:v>2.8000000000000003</c:v>
                </c:pt>
                <c:pt idx="297">
                  <c:v>2.7666666666666671</c:v>
                </c:pt>
                <c:pt idx="298">
                  <c:v>2.7333333333333329</c:v>
                </c:pt>
                <c:pt idx="299">
                  <c:v>2.6999999999999997</c:v>
                </c:pt>
                <c:pt idx="300">
                  <c:v>2.6666666666666665</c:v>
                </c:pt>
                <c:pt idx="301">
                  <c:v>2.6999999999999997</c:v>
                </c:pt>
                <c:pt idx="302">
                  <c:v>2.7333333333333329</c:v>
                </c:pt>
                <c:pt idx="303">
                  <c:v>2.7666666666666671</c:v>
                </c:pt>
                <c:pt idx="304">
                  <c:v>2.8000000000000003</c:v>
                </c:pt>
                <c:pt idx="305">
                  <c:v>2.8333333333333335</c:v>
                </c:pt>
                <c:pt idx="306">
                  <c:v>2.8666666666666636</c:v>
                </c:pt>
                <c:pt idx="307">
                  <c:v>2.8999999999999968</c:v>
                </c:pt>
                <c:pt idx="308">
                  <c:v>2.9333333333333331</c:v>
                </c:pt>
                <c:pt idx="309">
                  <c:v>2.9666666666666663</c:v>
                </c:pt>
                <c:pt idx="310">
                  <c:v>3</c:v>
                </c:pt>
                <c:pt idx="311">
                  <c:v>2.8333333333333335</c:v>
                </c:pt>
                <c:pt idx="312">
                  <c:v>2.6666666666666665</c:v>
                </c:pt>
                <c:pt idx="313">
                  <c:v>2.5</c:v>
                </c:pt>
                <c:pt idx="314">
                  <c:v>2.3333333333333335</c:v>
                </c:pt>
                <c:pt idx="315">
                  <c:v>2.1666666666666665</c:v>
                </c:pt>
                <c:pt idx="316">
                  <c:v>2</c:v>
                </c:pt>
                <c:pt idx="317">
                  <c:v>1.8333333333333333</c:v>
                </c:pt>
                <c:pt idx="318">
                  <c:v>1.6666666666666667</c:v>
                </c:pt>
                <c:pt idx="319">
                  <c:v>1.5</c:v>
                </c:pt>
                <c:pt idx="320">
                  <c:v>1.333333333333333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D-057F-4966-85C8-B15413501BCA}"/>
            </c:ext>
          </c:extLst>
        </c:ser>
        <c:ser>
          <c:idx val="14"/>
          <c:order val="14"/>
          <c:tx>
            <c:v>Average</c:v>
          </c:tx>
          <c:spPr>
            <a:ln w="25400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xVal>
            <c:numRef>
              <c:f>Φύλλο1!$C$356:$C$706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S$356:$S$706</c:f>
              <c:numCache>
                <c:formatCode>General</c:formatCode>
                <c:ptCount val="351"/>
                <c:pt idx="0">
                  <c:v>21.179487179487182</c:v>
                </c:pt>
                <c:pt idx="1">
                  <c:v>21.356410256410257</c:v>
                </c:pt>
                <c:pt idx="2">
                  <c:v>21.533333333333335</c:v>
                </c:pt>
                <c:pt idx="3">
                  <c:v>21.710256410256406</c:v>
                </c:pt>
                <c:pt idx="4">
                  <c:v>21.887179487179484</c:v>
                </c:pt>
                <c:pt idx="5">
                  <c:v>22.064102564102562</c:v>
                </c:pt>
                <c:pt idx="6">
                  <c:v>22.24102564102564</c:v>
                </c:pt>
                <c:pt idx="7">
                  <c:v>22.417948717948715</c:v>
                </c:pt>
                <c:pt idx="8">
                  <c:v>22.594871794871796</c:v>
                </c:pt>
                <c:pt idx="9">
                  <c:v>22.771794871794871</c:v>
                </c:pt>
                <c:pt idx="10">
                  <c:v>22.948717948717949</c:v>
                </c:pt>
                <c:pt idx="11">
                  <c:v>22.264102564102561</c:v>
                </c:pt>
                <c:pt idx="12">
                  <c:v>21.579487179487177</c:v>
                </c:pt>
                <c:pt idx="13">
                  <c:v>20.894871794871797</c:v>
                </c:pt>
                <c:pt idx="14">
                  <c:v>20.210256410256413</c:v>
                </c:pt>
                <c:pt idx="15">
                  <c:v>19.525641025641026</c:v>
                </c:pt>
                <c:pt idx="16">
                  <c:v>18.841025641025638</c:v>
                </c:pt>
                <c:pt idx="17">
                  <c:v>18.156410256410251</c:v>
                </c:pt>
                <c:pt idx="18">
                  <c:v>17.471794871794867</c:v>
                </c:pt>
                <c:pt idx="19">
                  <c:v>16.787179487179486</c:v>
                </c:pt>
                <c:pt idx="20">
                  <c:v>16.102564102564102</c:v>
                </c:pt>
                <c:pt idx="21">
                  <c:v>16.207692307692309</c:v>
                </c:pt>
                <c:pt idx="22">
                  <c:v>16.312820512820512</c:v>
                </c:pt>
                <c:pt idx="23">
                  <c:v>16.417948717948715</c:v>
                </c:pt>
                <c:pt idx="24">
                  <c:v>16.523076923076921</c:v>
                </c:pt>
                <c:pt idx="25">
                  <c:v>16.628205128205128</c:v>
                </c:pt>
                <c:pt idx="26">
                  <c:v>16.733333333333331</c:v>
                </c:pt>
                <c:pt idx="27">
                  <c:v>16.838461538461541</c:v>
                </c:pt>
                <c:pt idx="28">
                  <c:v>16.943589743589744</c:v>
                </c:pt>
                <c:pt idx="29">
                  <c:v>17.048717948717943</c:v>
                </c:pt>
                <c:pt idx="30">
                  <c:v>17.153846153846157</c:v>
                </c:pt>
                <c:pt idx="31">
                  <c:v>16.892307692307693</c:v>
                </c:pt>
                <c:pt idx="32">
                  <c:v>16.630769230769232</c:v>
                </c:pt>
                <c:pt idx="33">
                  <c:v>16.369230769230768</c:v>
                </c:pt>
                <c:pt idx="34">
                  <c:v>16.107692307692307</c:v>
                </c:pt>
                <c:pt idx="35">
                  <c:v>15.846153846153847</c:v>
                </c:pt>
                <c:pt idx="36">
                  <c:v>15.584615384615377</c:v>
                </c:pt>
                <c:pt idx="37">
                  <c:v>15.323076923076915</c:v>
                </c:pt>
                <c:pt idx="38">
                  <c:v>15.06153846153846</c:v>
                </c:pt>
                <c:pt idx="39">
                  <c:v>14.799999999999999</c:v>
                </c:pt>
                <c:pt idx="40">
                  <c:v>14.538461538461537</c:v>
                </c:pt>
                <c:pt idx="41">
                  <c:v>14.651282051282054</c:v>
                </c:pt>
                <c:pt idx="42">
                  <c:v>14.764102564102561</c:v>
                </c:pt>
                <c:pt idx="43">
                  <c:v>14.876923076923076</c:v>
                </c:pt>
                <c:pt idx="44">
                  <c:v>14.98974358974359</c:v>
                </c:pt>
                <c:pt idx="45">
                  <c:v>15.102564102564104</c:v>
                </c:pt>
                <c:pt idx="46">
                  <c:v>15.215384615384609</c:v>
                </c:pt>
                <c:pt idx="47">
                  <c:v>15.328205128205125</c:v>
                </c:pt>
                <c:pt idx="48">
                  <c:v>15.441025641025639</c:v>
                </c:pt>
                <c:pt idx="49">
                  <c:v>15.553846153846154</c:v>
                </c:pt>
                <c:pt idx="50">
                  <c:v>15.666666666666666</c:v>
                </c:pt>
                <c:pt idx="51">
                  <c:v>16.117948717948718</c:v>
                </c:pt>
                <c:pt idx="52">
                  <c:v>16.569230769230771</c:v>
                </c:pt>
                <c:pt idx="53">
                  <c:v>17.02051282051282</c:v>
                </c:pt>
                <c:pt idx="54">
                  <c:v>17.47179487179487</c:v>
                </c:pt>
                <c:pt idx="55">
                  <c:v>17.923076923076923</c:v>
                </c:pt>
                <c:pt idx="56">
                  <c:v>18.374358974358977</c:v>
                </c:pt>
                <c:pt idx="57">
                  <c:v>18.825641025641026</c:v>
                </c:pt>
                <c:pt idx="58">
                  <c:v>19.276923076923076</c:v>
                </c:pt>
                <c:pt idx="59">
                  <c:v>19.728205128205126</c:v>
                </c:pt>
                <c:pt idx="60">
                  <c:v>20.179487179487179</c:v>
                </c:pt>
                <c:pt idx="61">
                  <c:v>30.807692307692307</c:v>
                </c:pt>
                <c:pt idx="62">
                  <c:v>41.435897435897431</c:v>
                </c:pt>
                <c:pt idx="63">
                  <c:v>52.064102564102555</c:v>
                </c:pt>
                <c:pt idx="64">
                  <c:v>62.692307692307686</c:v>
                </c:pt>
                <c:pt idx="65">
                  <c:v>73.320512820512818</c:v>
                </c:pt>
                <c:pt idx="66">
                  <c:v>83.948717948717956</c:v>
                </c:pt>
                <c:pt idx="67">
                  <c:v>94.576923076923094</c:v>
                </c:pt>
                <c:pt idx="68">
                  <c:v>105.20512820512819</c:v>
                </c:pt>
                <c:pt idx="69">
                  <c:v>115.83333333333309</c:v>
                </c:pt>
                <c:pt idx="70">
                  <c:v>126.46153846153847</c:v>
                </c:pt>
                <c:pt idx="71">
                  <c:v>279.05384615384617</c:v>
                </c:pt>
                <c:pt idx="72">
                  <c:v>431.64615384615382</c:v>
                </c:pt>
                <c:pt idx="73">
                  <c:v>584.23846153846137</c:v>
                </c:pt>
                <c:pt idx="74">
                  <c:v>736.83076923076919</c:v>
                </c:pt>
                <c:pt idx="75">
                  <c:v>889.42307692307691</c:v>
                </c:pt>
                <c:pt idx="76">
                  <c:v>1042.0153846153846</c:v>
                </c:pt>
                <c:pt idx="77">
                  <c:v>1194.6076923076921</c:v>
                </c:pt>
                <c:pt idx="78">
                  <c:v>1347.1999999999998</c:v>
                </c:pt>
                <c:pt idx="79">
                  <c:v>1499.7923076923075</c:v>
                </c:pt>
                <c:pt idx="80">
                  <c:v>1652.3846153846155</c:v>
                </c:pt>
                <c:pt idx="81">
                  <c:v>1660.4897435897435</c:v>
                </c:pt>
                <c:pt idx="82">
                  <c:v>1668.5948717948718</c:v>
                </c:pt>
                <c:pt idx="83">
                  <c:v>1676.6999999999998</c:v>
                </c:pt>
                <c:pt idx="84">
                  <c:v>1684.8051282051285</c:v>
                </c:pt>
                <c:pt idx="85">
                  <c:v>1692.9102564102564</c:v>
                </c:pt>
                <c:pt idx="86">
                  <c:v>1701.0153846153844</c:v>
                </c:pt>
                <c:pt idx="87">
                  <c:v>1709.1205128205102</c:v>
                </c:pt>
                <c:pt idx="88">
                  <c:v>1717.2256410256409</c:v>
                </c:pt>
                <c:pt idx="89">
                  <c:v>1725.3307692307667</c:v>
                </c:pt>
                <c:pt idx="90">
                  <c:v>1733.4358974358975</c:v>
                </c:pt>
                <c:pt idx="91">
                  <c:v>1887.2538461538461</c:v>
                </c:pt>
                <c:pt idx="92">
                  <c:v>2041.0717948717947</c:v>
                </c:pt>
                <c:pt idx="93">
                  <c:v>2194.8897435897434</c:v>
                </c:pt>
                <c:pt idx="94">
                  <c:v>2348.7076923076925</c:v>
                </c:pt>
                <c:pt idx="95">
                  <c:v>2502.5256410256411</c:v>
                </c:pt>
                <c:pt idx="96">
                  <c:v>2656.3435897435893</c:v>
                </c:pt>
                <c:pt idx="97">
                  <c:v>2810.1615384615384</c:v>
                </c:pt>
                <c:pt idx="98">
                  <c:v>2963.979487179487</c:v>
                </c:pt>
                <c:pt idx="99">
                  <c:v>3117.7974358974334</c:v>
                </c:pt>
                <c:pt idx="100">
                  <c:v>3271.6153846153848</c:v>
                </c:pt>
                <c:pt idx="101">
                  <c:v>3098.8230769230768</c:v>
                </c:pt>
                <c:pt idx="102">
                  <c:v>2926.0307692307692</c:v>
                </c:pt>
                <c:pt idx="103">
                  <c:v>2753.2384615384613</c:v>
                </c:pt>
                <c:pt idx="104">
                  <c:v>2580.4461538461542</c:v>
                </c:pt>
                <c:pt idx="105">
                  <c:v>2407.6538461538462</c:v>
                </c:pt>
                <c:pt idx="106">
                  <c:v>2234.8615384615387</c:v>
                </c:pt>
                <c:pt idx="107">
                  <c:v>2062.0692307692307</c:v>
                </c:pt>
                <c:pt idx="108">
                  <c:v>1889.2769230769229</c:v>
                </c:pt>
                <c:pt idx="109">
                  <c:v>1716.4846153846122</c:v>
                </c:pt>
                <c:pt idx="110">
                  <c:v>1543.6923076923076</c:v>
                </c:pt>
                <c:pt idx="111">
                  <c:v>1557.0076923076922</c:v>
                </c:pt>
                <c:pt idx="112">
                  <c:v>1570.3230769230768</c:v>
                </c:pt>
                <c:pt idx="113">
                  <c:v>1583.6384615384618</c:v>
                </c:pt>
                <c:pt idx="114">
                  <c:v>1596.9538461538464</c:v>
                </c:pt>
                <c:pt idx="115">
                  <c:v>1610.2692307692307</c:v>
                </c:pt>
                <c:pt idx="116">
                  <c:v>1623.5846153846153</c:v>
                </c:pt>
                <c:pt idx="117">
                  <c:v>1636.8999999999999</c:v>
                </c:pt>
                <c:pt idx="118">
                  <c:v>1650.2153846153849</c:v>
                </c:pt>
                <c:pt idx="119">
                  <c:v>1663.5307692307692</c:v>
                </c:pt>
                <c:pt idx="120">
                  <c:v>1676.8461538461538</c:v>
                </c:pt>
                <c:pt idx="121">
                  <c:v>1592.5076923076924</c:v>
                </c:pt>
                <c:pt idx="122">
                  <c:v>1508.1692307692308</c:v>
                </c:pt>
                <c:pt idx="123">
                  <c:v>1423.8307692307694</c:v>
                </c:pt>
                <c:pt idx="124">
                  <c:v>1339.4923076923078</c:v>
                </c:pt>
                <c:pt idx="125">
                  <c:v>1255.1538461538462</c:v>
                </c:pt>
                <c:pt idx="126">
                  <c:v>1170.8153846153821</c:v>
                </c:pt>
                <c:pt idx="127">
                  <c:v>1086.47692307692</c:v>
                </c:pt>
                <c:pt idx="128">
                  <c:v>1002.1384615384618</c:v>
                </c:pt>
                <c:pt idx="129">
                  <c:v>917.7999999999995</c:v>
                </c:pt>
                <c:pt idx="130">
                  <c:v>833.46153846153845</c:v>
                </c:pt>
                <c:pt idx="131">
                  <c:v>860.77179487179501</c:v>
                </c:pt>
                <c:pt idx="132">
                  <c:v>888.08205128205122</c:v>
                </c:pt>
                <c:pt idx="133">
                  <c:v>915.39230769230767</c:v>
                </c:pt>
                <c:pt idx="134">
                  <c:v>942.70256410256411</c:v>
                </c:pt>
                <c:pt idx="135">
                  <c:v>970.01282051282044</c:v>
                </c:pt>
                <c:pt idx="136">
                  <c:v>997.32307692307666</c:v>
                </c:pt>
                <c:pt idx="137">
                  <c:v>1024.633333333333</c:v>
                </c:pt>
                <c:pt idx="138">
                  <c:v>1051.9435897435897</c:v>
                </c:pt>
                <c:pt idx="139">
                  <c:v>1079.2538461538461</c:v>
                </c:pt>
                <c:pt idx="140">
                  <c:v>1106.5641025641025</c:v>
                </c:pt>
                <c:pt idx="141">
                  <c:v>1050.6410256410256</c:v>
                </c:pt>
                <c:pt idx="142">
                  <c:v>994.71794871794873</c:v>
                </c:pt>
                <c:pt idx="143">
                  <c:v>938.79487179487182</c:v>
                </c:pt>
                <c:pt idx="144">
                  <c:v>882.87179487179503</c:v>
                </c:pt>
                <c:pt idx="145">
                  <c:v>826.94871794871801</c:v>
                </c:pt>
                <c:pt idx="146">
                  <c:v>771.02564102564077</c:v>
                </c:pt>
                <c:pt idx="147">
                  <c:v>715.10256410256375</c:v>
                </c:pt>
                <c:pt idx="148">
                  <c:v>659.17948717948707</c:v>
                </c:pt>
                <c:pt idx="149">
                  <c:v>603.25641025641028</c:v>
                </c:pt>
                <c:pt idx="150">
                  <c:v>547.33333333333337</c:v>
                </c:pt>
                <c:pt idx="151">
                  <c:v>528.56153846153848</c:v>
                </c:pt>
                <c:pt idx="152">
                  <c:v>509.78974358974358</c:v>
                </c:pt>
                <c:pt idx="153">
                  <c:v>491.01794871794874</c:v>
                </c:pt>
                <c:pt idx="154">
                  <c:v>472.24615384615385</c:v>
                </c:pt>
                <c:pt idx="155">
                  <c:v>453.47435897435901</c:v>
                </c:pt>
                <c:pt idx="156">
                  <c:v>434.70256410256411</c:v>
                </c:pt>
                <c:pt idx="157">
                  <c:v>415.93076923076922</c:v>
                </c:pt>
                <c:pt idx="158">
                  <c:v>397.15897435897438</c:v>
                </c:pt>
                <c:pt idx="159">
                  <c:v>378.38717948717925</c:v>
                </c:pt>
                <c:pt idx="160">
                  <c:v>359.61538461538464</c:v>
                </c:pt>
                <c:pt idx="161">
                  <c:v>355.43589743589746</c:v>
                </c:pt>
                <c:pt idx="162">
                  <c:v>351.25641025641028</c:v>
                </c:pt>
                <c:pt idx="163">
                  <c:v>347.07692307692298</c:v>
                </c:pt>
                <c:pt idx="164">
                  <c:v>342.89743589743586</c:v>
                </c:pt>
                <c:pt idx="165">
                  <c:v>338.71794871794867</c:v>
                </c:pt>
                <c:pt idx="166">
                  <c:v>334.53846153846155</c:v>
                </c:pt>
                <c:pt idx="167">
                  <c:v>330.35897435897436</c:v>
                </c:pt>
                <c:pt idx="168">
                  <c:v>326.17948717948718</c:v>
                </c:pt>
                <c:pt idx="169">
                  <c:v>322</c:v>
                </c:pt>
                <c:pt idx="170">
                  <c:v>317.82051282051276</c:v>
                </c:pt>
                <c:pt idx="171">
                  <c:v>308.39487179487185</c:v>
                </c:pt>
                <c:pt idx="172">
                  <c:v>298.96923076923071</c:v>
                </c:pt>
                <c:pt idx="173">
                  <c:v>289.54358974358979</c:v>
                </c:pt>
                <c:pt idx="174">
                  <c:v>280.11794871794871</c:v>
                </c:pt>
                <c:pt idx="175">
                  <c:v>270.69230769230768</c:v>
                </c:pt>
                <c:pt idx="176">
                  <c:v>261.26666666666642</c:v>
                </c:pt>
                <c:pt idx="177">
                  <c:v>251.84102564102537</c:v>
                </c:pt>
                <c:pt idx="178">
                  <c:v>242.4153846153846</c:v>
                </c:pt>
                <c:pt idx="179">
                  <c:v>232.98974358974331</c:v>
                </c:pt>
                <c:pt idx="180">
                  <c:v>223.56410256410257</c:v>
                </c:pt>
                <c:pt idx="181">
                  <c:v>213.96666666666667</c:v>
                </c:pt>
                <c:pt idx="182">
                  <c:v>204.36923076923074</c:v>
                </c:pt>
                <c:pt idx="183">
                  <c:v>194.77179487179487</c:v>
                </c:pt>
                <c:pt idx="184">
                  <c:v>185.174358974359</c:v>
                </c:pt>
                <c:pt idx="185">
                  <c:v>175.57692307692304</c:v>
                </c:pt>
                <c:pt idx="186">
                  <c:v>165.97948717948717</c:v>
                </c:pt>
                <c:pt idx="187">
                  <c:v>156.38205128205129</c:v>
                </c:pt>
                <c:pt idx="188">
                  <c:v>146.78461538461539</c:v>
                </c:pt>
                <c:pt idx="189">
                  <c:v>137.18717948717946</c:v>
                </c:pt>
                <c:pt idx="190">
                  <c:v>127.58974358974359</c:v>
                </c:pt>
                <c:pt idx="191">
                  <c:v>124.62820512820511</c:v>
                </c:pt>
                <c:pt idx="192">
                  <c:v>121.66666666666669</c:v>
                </c:pt>
                <c:pt idx="193">
                  <c:v>118.70512820512819</c:v>
                </c:pt>
                <c:pt idx="194">
                  <c:v>115.74358974358975</c:v>
                </c:pt>
                <c:pt idx="195">
                  <c:v>112.78205128205128</c:v>
                </c:pt>
                <c:pt idx="196">
                  <c:v>109.82051282051276</c:v>
                </c:pt>
                <c:pt idx="197">
                  <c:v>106.85897435897428</c:v>
                </c:pt>
                <c:pt idx="198">
                  <c:v>103.89743589743587</c:v>
                </c:pt>
                <c:pt idx="199">
                  <c:v>100.93589743589745</c:v>
                </c:pt>
                <c:pt idx="200">
                  <c:v>97.974358974358964</c:v>
                </c:pt>
                <c:pt idx="201">
                  <c:v>95.933333333333337</c:v>
                </c:pt>
                <c:pt idx="202">
                  <c:v>93.892307692307682</c:v>
                </c:pt>
                <c:pt idx="203">
                  <c:v>91.851282051282041</c:v>
                </c:pt>
                <c:pt idx="204">
                  <c:v>89.810256410256414</c:v>
                </c:pt>
                <c:pt idx="205">
                  <c:v>87.769230769230774</c:v>
                </c:pt>
                <c:pt idx="206">
                  <c:v>85.728205128205133</c:v>
                </c:pt>
                <c:pt idx="207">
                  <c:v>83.687179487179478</c:v>
                </c:pt>
                <c:pt idx="208">
                  <c:v>81.646153846153837</c:v>
                </c:pt>
                <c:pt idx="209">
                  <c:v>79.605128205128139</c:v>
                </c:pt>
                <c:pt idx="210">
                  <c:v>77.564102564102569</c:v>
                </c:pt>
                <c:pt idx="211">
                  <c:v>74.448717948717942</c:v>
                </c:pt>
                <c:pt idx="212">
                  <c:v>71.333333333333314</c:v>
                </c:pt>
                <c:pt idx="213">
                  <c:v>68.217948717948715</c:v>
                </c:pt>
                <c:pt idx="214">
                  <c:v>65.102564102564102</c:v>
                </c:pt>
                <c:pt idx="215">
                  <c:v>61.987179487179489</c:v>
                </c:pt>
                <c:pt idx="216">
                  <c:v>58.871794871794833</c:v>
                </c:pt>
                <c:pt idx="217">
                  <c:v>55.756410256410199</c:v>
                </c:pt>
                <c:pt idx="218">
                  <c:v>52.641025641025649</c:v>
                </c:pt>
                <c:pt idx="219">
                  <c:v>49.525641025641022</c:v>
                </c:pt>
                <c:pt idx="220">
                  <c:v>46.410256410256402</c:v>
                </c:pt>
                <c:pt idx="221">
                  <c:v>46.020512820512828</c:v>
                </c:pt>
                <c:pt idx="222">
                  <c:v>45.630769230769225</c:v>
                </c:pt>
                <c:pt idx="223">
                  <c:v>45.241025641025644</c:v>
                </c:pt>
                <c:pt idx="224">
                  <c:v>44.851282051282048</c:v>
                </c:pt>
                <c:pt idx="225">
                  <c:v>44.46153846153846</c:v>
                </c:pt>
                <c:pt idx="226">
                  <c:v>44.071794871794864</c:v>
                </c:pt>
                <c:pt idx="227">
                  <c:v>43.682051282051262</c:v>
                </c:pt>
                <c:pt idx="228">
                  <c:v>43.292307692307695</c:v>
                </c:pt>
                <c:pt idx="229">
                  <c:v>42.902564102564106</c:v>
                </c:pt>
                <c:pt idx="230">
                  <c:v>42.512820512820518</c:v>
                </c:pt>
                <c:pt idx="231">
                  <c:v>42.307692307692307</c:v>
                </c:pt>
                <c:pt idx="232">
                  <c:v>42.102564102564116</c:v>
                </c:pt>
                <c:pt idx="233">
                  <c:v>41.897435897435884</c:v>
                </c:pt>
                <c:pt idx="234">
                  <c:v>41.692307692307701</c:v>
                </c:pt>
                <c:pt idx="235">
                  <c:v>41.487179487179489</c:v>
                </c:pt>
                <c:pt idx="236">
                  <c:v>41.282051282051277</c:v>
                </c:pt>
                <c:pt idx="237">
                  <c:v>41.07692307692308</c:v>
                </c:pt>
                <c:pt idx="238">
                  <c:v>40.871794871794869</c:v>
                </c:pt>
                <c:pt idx="239">
                  <c:v>40.666666666666664</c:v>
                </c:pt>
                <c:pt idx="240">
                  <c:v>40.46153846153846</c:v>
                </c:pt>
                <c:pt idx="241">
                  <c:v>39.956410256410251</c:v>
                </c:pt>
                <c:pt idx="242">
                  <c:v>39.451282051282043</c:v>
                </c:pt>
                <c:pt idx="243">
                  <c:v>38.946153846153848</c:v>
                </c:pt>
                <c:pt idx="244">
                  <c:v>38.441025641025647</c:v>
                </c:pt>
                <c:pt idx="245">
                  <c:v>37.935897435897431</c:v>
                </c:pt>
                <c:pt idx="246">
                  <c:v>37.430769230769222</c:v>
                </c:pt>
                <c:pt idx="247">
                  <c:v>36.925641025641021</c:v>
                </c:pt>
                <c:pt idx="248">
                  <c:v>36.420512820512826</c:v>
                </c:pt>
                <c:pt idx="249">
                  <c:v>35.91538461538461</c:v>
                </c:pt>
                <c:pt idx="250">
                  <c:v>35.410256410256409</c:v>
                </c:pt>
                <c:pt idx="251">
                  <c:v>35.376923076923077</c:v>
                </c:pt>
                <c:pt idx="252">
                  <c:v>35.343589743589739</c:v>
                </c:pt>
                <c:pt idx="253">
                  <c:v>35.3102564102564</c:v>
                </c:pt>
                <c:pt idx="254">
                  <c:v>35.276923076923076</c:v>
                </c:pt>
                <c:pt idx="255">
                  <c:v>35.243589743589745</c:v>
                </c:pt>
                <c:pt idx="256">
                  <c:v>35.21025641025637</c:v>
                </c:pt>
                <c:pt idx="257">
                  <c:v>35.176923076923032</c:v>
                </c:pt>
                <c:pt idx="258">
                  <c:v>35.143589743589743</c:v>
                </c:pt>
                <c:pt idx="259">
                  <c:v>35.110256410256405</c:v>
                </c:pt>
                <c:pt idx="260">
                  <c:v>35.07692307692308</c:v>
                </c:pt>
                <c:pt idx="261">
                  <c:v>34.338461538461544</c:v>
                </c:pt>
                <c:pt idx="262">
                  <c:v>33.599999999999994</c:v>
                </c:pt>
                <c:pt idx="263">
                  <c:v>32.861538461538466</c:v>
                </c:pt>
                <c:pt idx="264">
                  <c:v>32.123076923076923</c:v>
                </c:pt>
                <c:pt idx="265">
                  <c:v>31.38461538461539</c:v>
                </c:pt>
                <c:pt idx="266">
                  <c:v>30.646153846153844</c:v>
                </c:pt>
                <c:pt idx="267">
                  <c:v>29.907692307692304</c:v>
                </c:pt>
                <c:pt idx="268">
                  <c:v>29.169230769230772</c:v>
                </c:pt>
                <c:pt idx="269">
                  <c:v>28.430769230769229</c:v>
                </c:pt>
                <c:pt idx="270">
                  <c:v>27.692307692307693</c:v>
                </c:pt>
                <c:pt idx="271">
                  <c:v>26.98205128205128</c:v>
                </c:pt>
                <c:pt idx="272">
                  <c:v>26.271794871794874</c:v>
                </c:pt>
                <c:pt idx="273">
                  <c:v>25.561538461538461</c:v>
                </c:pt>
                <c:pt idx="274">
                  <c:v>24.851282051282048</c:v>
                </c:pt>
                <c:pt idx="275">
                  <c:v>24.141025641025642</c:v>
                </c:pt>
                <c:pt idx="276">
                  <c:v>23.430769230769222</c:v>
                </c:pt>
                <c:pt idx="277">
                  <c:v>22.720512820512781</c:v>
                </c:pt>
                <c:pt idx="278">
                  <c:v>22.01025641025641</c:v>
                </c:pt>
                <c:pt idx="279">
                  <c:v>21.299999999999994</c:v>
                </c:pt>
                <c:pt idx="280">
                  <c:v>20.589743589743588</c:v>
                </c:pt>
                <c:pt idx="281">
                  <c:v>20.443589743589744</c:v>
                </c:pt>
                <c:pt idx="282">
                  <c:v>20.297435897435893</c:v>
                </c:pt>
                <c:pt idx="283">
                  <c:v>20.151282051282049</c:v>
                </c:pt>
                <c:pt idx="284">
                  <c:v>20.005128205128205</c:v>
                </c:pt>
                <c:pt idx="285">
                  <c:v>19.858974358974361</c:v>
                </c:pt>
                <c:pt idx="286">
                  <c:v>19.71282051282051</c:v>
                </c:pt>
                <c:pt idx="287">
                  <c:v>19.566666666666666</c:v>
                </c:pt>
                <c:pt idx="288">
                  <c:v>19.420512820512819</c:v>
                </c:pt>
                <c:pt idx="289">
                  <c:v>19.274358974358975</c:v>
                </c:pt>
                <c:pt idx="290">
                  <c:v>19.128205128205131</c:v>
                </c:pt>
                <c:pt idx="291">
                  <c:v>18.8</c:v>
                </c:pt>
                <c:pt idx="292">
                  <c:v>18.471794871794877</c:v>
                </c:pt>
                <c:pt idx="293">
                  <c:v>18.143589743589743</c:v>
                </c:pt>
                <c:pt idx="294">
                  <c:v>17.815384615384616</c:v>
                </c:pt>
                <c:pt idx="295">
                  <c:v>17.487179487179489</c:v>
                </c:pt>
                <c:pt idx="296">
                  <c:v>17.158974358974355</c:v>
                </c:pt>
                <c:pt idx="297">
                  <c:v>16.830769230769224</c:v>
                </c:pt>
                <c:pt idx="298">
                  <c:v>16.502564102564097</c:v>
                </c:pt>
                <c:pt idx="299">
                  <c:v>16.174358974358967</c:v>
                </c:pt>
                <c:pt idx="300">
                  <c:v>15.846153846153847</c:v>
                </c:pt>
                <c:pt idx="301">
                  <c:v>15.525641025641022</c:v>
                </c:pt>
                <c:pt idx="302">
                  <c:v>15.205128205128204</c:v>
                </c:pt>
                <c:pt idx="303">
                  <c:v>14.884615384615387</c:v>
                </c:pt>
                <c:pt idx="304">
                  <c:v>14.564102564102567</c:v>
                </c:pt>
                <c:pt idx="305">
                  <c:v>14.243589743589745</c:v>
                </c:pt>
                <c:pt idx="306">
                  <c:v>13.923076923076916</c:v>
                </c:pt>
                <c:pt idx="307">
                  <c:v>13.602564102564097</c:v>
                </c:pt>
                <c:pt idx="308">
                  <c:v>13.282051282051277</c:v>
                </c:pt>
                <c:pt idx="309">
                  <c:v>12.961538461538462</c:v>
                </c:pt>
                <c:pt idx="310">
                  <c:v>12.641025641025642</c:v>
                </c:pt>
                <c:pt idx="311">
                  <c:v>12.348717948717951</c:v>
                </c:pt>
                <c:pt idx="312">
                  <c:v>12.056410256410258</c:v>
                </c:pt>
                <c:pt idx="313">
                  <c:v>11.764102564102561</c:v>
                </c:pt>
                <c:pt idx="314">
                  <c:v>11.471794871794874</c:v>
                </c:pt>
                <c:pt idx="315">
                  <c:v>11.179487179487181</c:v>
                </c:pt>
                <c:pt idx="316">
                  <c:v>10.88717948717948</c:v>
                </c:pt>
                <c:pt idx="317">
                  <c:v>10.594871794871791</c:v>
                </c:pt>
                <c:pt idx="318">
                  <c:v>10.302564102564096</c:v>
                </c:pt>
                <c:pt idx="319">
                  <c:v>10.010256410256405</c:v>
                </c:pt>
                <c:pt idx="320">
                  <c:v>9.717948717948717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E-057F-4966-85C8-B15413501BC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45254447"/>
        <c:axId val="2045244879"/>
      </c:scatterChart>
      <c:valAx>
        <c:axId val="2045254447"/>
        <c:scaling>
          <c:orientation val="minMax"/>
          <c:max val="320"/>
          <c:min val="59"/>
        </c:scaling>
        <c:delete val="1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800"/>
                  <a:t>Time (s)</a:t>
                </a:r>
              </a:p>
            </c:rich>
          </c:tx>
          <c:layout>
            <c:manualLayout>
              <c:xMode val="edge"/>
              <c:yMode val="edge"/>
              <c:x val="0.48255652270943811"/>
              <c:y val="0.91276619151212446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crossAx val="2045244879"/>
        <c:crosses val="autoZero"/>
        <c:crossBetween val="midCat"/>
      </c:valAx>
      <c:valAx>
        <c:axId val="2045244879"/>
        <c:scaling>
          <c:logBase val="10"/>
          <c:orientation val="minMax"/>
          <c:min val="10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800"/>
                  <a:t>Particles/cc</a:t>
                </a:r>
              </a:p>
            </c:rich>
          </c:tx>
          <c:layout>
            <c:manualLayout>
              <c:xMode val="edge"/>
              <c:yMode val="edge"/>
              <c:x val="1.6948806217479923E-2"/>
              <c:y val="0.35070723127824183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crossAx val="2045254447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userShapes r:id="rId4"/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/>
              <a:t>OR-16</a:t>
            </a:r>
            <a:r>
              <a:rPr lang="en-US" sz="1800" baseline="0"/>
              <a:t> Unblocked Single Trial</a:t>
            </a:r>
            <a:endParaRPr lang="en-US" sz="1800"/>
          </a:p>
        </c:rich>
      </c:tx>
      <c:layout>
        <c:manualLayout>
          <c:xMode val="edge"/>
          <c:yMode val="edge"/>
          <c:x val="0.32378900554097406"/>
          <c:y val="2.4401177509088271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2591179392352342"/>
          <c:y val="0.12954942368145303"/>
          <c:w val="0.85384342830892324"/>
          <c:h val="0.73016189968040446"/>
        </c:manualLayout>
      </c:layout>
      <c:scatterChart>
        <c:scatterStyle val="smoothMarker"/>
        <c:varyColors val="0"/>
        <c:ser>
          <c:idx val="0"/>
          <c:order val="0"/>
          <c:tx>
            <c:strRef>
              <c:f>Φύλλο1!$D$355</c:f>
              <c:strCache>
                <c:ptCount val="1"/>
                <c:pt idx="0">
                  <c:v>S1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C$356:$C$706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D$356:$D$706</c:f>
              <c:numCache>
                <c:formatCode>General</c:formatCode>
                <c:ptCount val="351"/>
                <c:pt idx="0">
                  <c:v>10</c:v>
                </c:pt>
                <c:pt idx="1">
                  <c:v>9</c:v>
                </c:pt>
                <c:pt idx="2">
                  <c:v>8</c:v>
                </c:pt>
                <c:pt idx="3">
                  <c:v>7</c:v>
                </c:pt>
                <c:pt idx="4">
                  <c:v>6</c:v>
                </c:pt>
                <c:pt idx="5">
                  <c:v>5</c:v>
                </c:pt>
                <c:pt idx="6">
                  <c:v>4</c:v>
                </c:pt>
                <c:pt idx="7">
                  <c:v>3</c:v>
                </c:pt>
                <c:pt idx="8">
                  <c:v>2</c:v>
                </c:pt>
                <c:pt idx="9">
                  <c:v>1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.83333333333333337</c:v>
                </c:pt>
                <c:pt idx="22">
                  <c:v>1.6666666666666667</c:v>
                </c:pt>
                <c:pt idx="23">
                  <c:v>2.5</c:v>
                </c:pt>
                <c:pt idx="24">
                  <c:v>3.3333333333333335</c:v>
                </c:pt>
                <c:pt idx="25">
                  <c:v>4.166666666666667</c:v>
                </c:pt>
                <c:pt idx="26">
                  <c:v>5</c:v>
                </c:pt>
                <c:pt idx="27">
                  <c:v>5.833333333333333</c:v>
                </c:pt>
                <c:pt idx="28">
                  <c:v>6.666666666666667</c:v>
                </c:pt>
                <c:pt idx="29">
                  <c:v>7.5</c:v>
                </c:pt>
                <c:pt idx="30">
                  <c:v>8.3333333333333339</c:v>
                </c:pt>
                <c:pt idx="31">
                  <c:v>8.1</c:v>
                </c:pt>
                <c:pt idx="32">
                  <c:v>7.8666666666666671</c:v>
                </c:pt>
                <c:pt idx="33">
                  <c:v>7.6333333333333329</c:v>
                </c:pt>
                <c:pt idx="34">
                  <c:v>7.4000000000000012</c:v>
                </c:pt>
                <c:pt idx="35">
                  <c:v>7.166666666666667</c:v>
                </c:pt>
                <c:pt idx="36">
                  <c:v>6.9333333333333007</c:v>
                </c:pt>
                <c:pt idx="37">
                  <c:v>6.6999999999999664</c:v>
                </c:pt>
                <c:pt idx="38">
                  <c:v>6.4666666666666659</c:v>
                </c:pt>
                <c:pt idx="39">
                  <c:v>6.2333333333333334</c:v>
                </c:pt>
                <c:pt idx="40">
                  <c:v>6</c:v>
                </c:pt>
                <c:pt idx="41">
                  <c:v>6</c:v>
                </c:pt>
                <c:pt idx="42">
                  <c:v>6</c:v>
                </c:pt>
                <c:pt idx="43">
                  <c:v>6</c:v>
                </c:pt>
                <c:pt idx="44">
                  <c:v>6</c:v>
                </c:pt>
                <c:pt idx="45">
                  <c:v>6</c:v>
                </c:pt>
                <c:pt idx="46">
                  <c:v>6</c:v>
                </c:pt>
                <c:pt idx="47">
                  <c:v>6</c:v>
                </c:pt>
                <c:pt idx="48">
                  <c:v>6</c:v>
                </c:pt>
                <c:pt idx="49">
                  <c:v>6</c:v>
                </c:pt>
                <c:pt idx="50">
                  <c:v>6</c:v>
                </c:pt>
                <c:pt idx="51">
                  <c:v>5.3999999999999995</c:v>
                </c:pt>
                <c:pt idx="52">
                  <c:v>4.8</c:v>
                </c:pt>
                <c:pt idx="53">
                  <c:v>4.2</c:v>
                </c:pt>
                <c:pt idx="54">
                  <c:v>3.6</c:v>
                </c:pt>
                <c:pt idx="55">
                  <c:v>3</c:v>
                </c:pt>
                <c:pt idx="56">
                  <c:v>2.3999999999999932</c:v>
                </c:pt>
                <c:pt idx="57">
                  <c:v>1.8</c:v>
                </c:pt>
                <c:pt idx="58">
                  <c:v>1.1999999999999933</c:v>
                </c:pt>
                <c:pt idx="59">
                  <c:v>0.6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.5</c:v>
                </c:pt>
                <c:pt idx="82">
                  <c:v>1</c:v>
                </c:pt>
                <c:pt idx="83">
                  <c:v>1.5</c:v>
                </c:pt>
                <c:pt idx="84">
                  <c:v>2</c:v>
                </c:pt>
                <c:pt idx="85">
                  <c:v>2.5</c:v>
                </c:pt>
                <c:pt idx="86">
                  <c:v>3</c:v>
                </c:pt>
                <c:pt idx="87">
                  <c:v>3.5</c:v>
                </c:pt>
                <c:pt idx="88">
                  <c:v>4</c:v>
                </c:pt>
                <c:pt idx="89">
                  <c:v>4.5</c:v>
                </c:pt>
                <c:pt idx="90">
                  <c:v>5</c:v>
                </c:pt>
                <c:pt idx="91">
                  <c:v>4.5</c:v>
                </c:pt>
                <c:pt idx="92">
                  <c:v>4</c:v>
                </c:pt>
                <c:pt idx="93">
                  <c:v>3.5</c:v>
                </c:pt>
                <c:pt idx="94">
                  <c:v>3</c:v>
                </c:pt>
                <c:pt idx="95">
                  <c:v>2.5</c:v>
                </c:pt>
                <c:pt idx="96">
                  <c:v>2</c:v>
                </c:pt>
                <c:pt idx="97">
                  <c:v>1.5</c:v>
                </c:pt>
                <c:pt idx="98">
                  <c:v>1</c:v>
                </c:pt>
                <c:pt idx="99">
                  <c:v>0.5</c:v>
                </c:pt>
                <c:pt idx="100">
                  <c:v>0</c:v>
                </c:pt>
                <c:pt idx="101">
                  <c:v>0.3</c:v>
                </c:pt>
                <c:pt idx="102">
                  <c:v>0.6</c:v>
                </c:pt>
                <c:pt idx="103">
                  <c:v>0.9</c:v>
                </c:pt>
                <c:pt idx="104">
                  <c:v>1.2</c:v>
                </c:pt>
                <c:pt idx="105">
                  <c:v>1.5</c:v>
                </c:pt>
                <c:pt idx="106">
                  <c:v>1.8</c:v>
                </c:pt>
                <c:pt idx="107">
                  <c:v>2.1</c:v>
                </c:pt>
                <c:pt idx="108">
                  <c:v>2.4</c:v>
                </c:pt>
                <c:pt idx="109">
                  <c:v>2.6999999999999997</c:v>
                </c:pt>
                <c:pt idx="110">
                  <c:v>3</c:v>
                </c:pt>
                <c:pt idx="111">
                  <c:v>3.3000000000000003</c:v>
                </c:pt>
                <c:pt idx="112">
                  <c:v>3.6</c:v>
                </c:pt>
                <c:pt idx="113">
                  <c:v>3.9</c:v>
                </c:pt>
                <c:pt idx="114">
                  <c:v>4.2</c:v>
                </c:pt>
                <c:pt idx="115">
                  <c:v>4.5</c:v>
                </c:pt>
                <c:pt idx="116">
                  <c:v>4.8</c:v>
                </c:pt>
                <c:pt idx="117">
                  <c:v>5.1000000000000005</c:v>
                </c:pt>
                <c:pt idx="118">
                  <c:v>5.3999999999999995</c:v>
                </c:pt>
                <c:pt idx="119">
                  <c:v>5.7</c:v>
                </c:pt>
                <c:pt idx="120">
                  <c:v>6</c:v>
                </c:pt>
                <c:pt idx="121">
                  <c:v>6.3999999999999995</c:v>
                </c:pt>
                <c:pt idx="122">
                  <c:v>6.8</c:v>
                </c:pt>
                <c:pt idx="123">
                  <c:v>7.2</c:v>
                </c:pt>
                <c:pt idx="124">
                  <c:v>7.6000000000000005</c:v>
                </c:pt>
                <c:pt idx="125">
                  <c:v>8</c:v>
                </c:pt>
                <c:pt idx="126">
                  <c:v>8.4</c:v>
                </c:pt>
                <c:pt idx="127">
                  <c:v>8.7999999999999989</c:v>
                </c:pt>
                <c:pt idx="128">
                  <c:v>9.2000000000000011</c:v>
                </c:pt>
                <c:pt idx="129">
                  <c:v>9.5999999999999677</c:v>
                </c:pt>
                <c:pt idx="130">
                  <c:v>10</c:v>
                </c:pt>
                <c:pt idx="131">
                  <c:v>10</c:v>
                </c:pt>
                <c:pt idx="132">
                  <c:v>10</c:v>
                </c:pt>
                <c:pt idx="133">
                  <c:v>10</c:v>
                </c:pt>
                <c:pt idx="134">
                  <c:v>10</c:v>
                </c:pt>
                <c:pt idx="135">
                  <c:v>10</c:v>
                </c:pt>
                <c:pt idx="136">
                  <c:v>10</c:v>
                </c:pt>
                <c:pt idx="137">
                  <c:v>10</c:v>
                </c:pt>
                <c:pt idx="138">
                  <c:v>10</c:v>
                </c:pt>
                <c:pt idx="139">
                  <c:v>10</c:v>
                </c:pt>
                <c:pt idx="140">
                  <c:v>10</c:v>
                </c:pt>
                <c:pt idx="141">
                  <c:v>15.33333333333333</c:v>
                </c:pt>
                <c:pt idx="142">
                  <c:v>20.666666666666668</c:v>
                </c:pt>
                <c:pt idx="143">
                  <c:v>25.999999999999968</c:v>
                </c:pt>
                <c:pt idx="144">
                  <c:v>31.333333333333332</c:v>
                </c:pt>
                <c:pt idx="145">
                  <c:v>36.666666666666664</c:v>
                </c:pt>
                <c:pt idx="146">
                  <c:v>41.999999999999972</c:v>
                </c:pt>
                <c:pt idx="147">
                  <c:v>47.333333333333002</c:v>
                </c:pt>
                <c:pt idx="148">
                  <c:v>52.666666666666657</c:v>
                </c:pt>
                <c:pt idx="149">
                  <c:v>57.999999999999659</c:v>
                </c:pt>
                <c:pt idx="150">
                  <c:v>63.333333333333336</c:v>
                </c:pt>
                <c:pt idx="151">
                  <c:v>66.5</c:v>
                </c:pt>
                <c:pt idx="152">
                  <c:v>69.666666666666671</c:v>
                </c:pt>
                <c:pt idx="153">
                  <c:v>72.833333333333329</c:v>
                </c:pt>
                <c:pt idx="154">
                  <c:v>76</c:v>
                </c:pt>
                <c:pt idx="155">
                  <c:v>79.166666666666671</c:v>
                </c:pt>
                <c:pt idx="156">
                  <c:v>82.333333333333329</c:v>
                </c:pt>
                <c:pt idx="157">
                  <c:v>85.5</c:v>
                </c:pt>
                <c:pt idx="158">
                  <c:v>88.666666666666671</c:v>
                </c:pt>
                <c:pt idx="159">
                  <c:v>91.833333333333329</c:v>
                </c:pt>
                <c:pt idx="160">
                  <c:v>95</c:v>
                </c:pt>
                <c:pt idx="161">
                  <c:v>100.39999999999999</c:v>
                </c:pt>
                <c:pt idx="162">
                  <c:v>105.80000000000001</c:v>
                </c:pt>
                <c:pt idx="163">
                  <c:v>111.19999999999999</c:v>
                </c:pt>
                <c:pt idx="164">
                  <c:v>116.60000000000001</c:v>
                </c:pt>
                <c:pt idx="165">
                  <c:v>122</c:v>
                </c:pt>
                <c:pt idx="166">
                  <c:v>127.39999999999999</c:v>
                </c:pt>
                <c:pt idx="167">
                  <c:v>132.80000000000001</c:v>
                </c:pt>
                <c:pt idx="168">
                  <c:v>138.19999999999999</c:v>
                </c:pt>
                <c:pt idx="169">
                  <c:v>143.6</c:v>
                </c:pt>
                <c:pt idx="170">
                  <c:v>149</c:v>
                </c:pt>
                <c:pt idx="171">
                  <c:v>149.20000000000002</c:v>
                </c:pt>
                <c:pt idx="172">
                  <c:v>149.4</c:v>
                </c:pt>
                <c:pt idx="173">
                  <c:v>149.6</c:v>
                </c:pt>
                <c:pt idx="174">
                  <c:v>149.79999999999998</c:v>
                </c:pt>
                <c:pt idx="175">
                  <c:v>150</c:v>
                </c:pt>
                <c:pt idx="176">
                  <c:v>150.20000000000002</c:v>
                </c:pt>
                <c:pt idx="177">
                  <c:v>150.4</c:v>
                </c:pt>
                <c:pt idx="178">
                  <c:v>150.6</c:v>
                </c:pt>
                <c:pt idx="179">
                  <c:v>150.79999999999998</c:v>
                </c:pt>
                <c:pt idx="180">
                  <c:v>151</c:v>
                </c:pt>
                <c:pt idx="181">
                  <c:v>146.6</c:v>
                </c:pt>
                <c:pt idx="182">
                  <c:v>142.20000000000002</c:v>
                </c:pt>
                <c:pt idx="183">
                  <c:v>137.79999999999998</c:v>
                </c:pt>
                <c:pt idx="184">
                  <c:v>133.4</c:v>
                </c:pt>
                <c:pt idx="185">
                  <c:v>129</c:v>
                </c:pt>
                <c:pt idx="186">
                  <c:v>124.60000000000001</c:v>
                </c:pt>
                <c:pt idx="187">
                  <c:v>120.2</c:v>
                </c:pt>
                <c:pt idx="188">
                  <c:v>115.8</c:v>
                </c:pt>
                <c:pt idx="189">
                  <c:v>111.39999999999999</c:v>
                </c:pt>
                <c:pt idx="190">
                  <c:v>107</c:v>
                </c:pt>
                <c:pt idx="191">
                  <c:v>108.89999999999999</c:v>
                </c:pt>
                <c:pt idx="192">
                  <c:v>110.8</c:v>
                </c:pt>
                <c:pt idx="193">
                  <c:v>112.7</c:v>
                </c:pt>
                <c:pt idx="194">
                  <c:v>114.60000000000001</c:v>
                </c:pt>
                <c:pt idx="195">
                  <c:v>116.5</c:v>
                </c:pt>
                <c:pt idx="196">
                  <c:v>118.39999999999999</c:v>
                </c:pt>
                <c:pt idx="197">
                  <c:v>120.3</c:v>
                </c:pt>
                <c:pt idx="198">
                  <c:v>122.2</c:v>
                </c:pt>
                <c:pt idx="199">
                  <c:v>124.10000000000001</c:v>
                </c:pt>
                <c:pt idx="200">
                  <c:v>126</c:v>
                </c:pt>
                <c:pt idx="201">
                  <c:v>126.09999999999998</c:v>
                </c:pt>
                <c:pt idx="202">
                  <c:v>126.19999999999999</c:v>
                </c:pt>
                <c:pt idx="203">
                  <c:v>126.30000000000001</c:v>
                </c:pt>
                <c:pt idx="204">
                  <c:v>126.40000000000002</c:v>
                </c:pt>
                <c:pt idx="205">
                  <c:v>126.5</c:v>
                </c:pt>
                <c:pt idx="206">
                  <c:v>126.59999999999998</c:v>
                </c:pt>
                <c:pt idx="207">
                  <c:v>126.69999999999999</c:v>
                </c:pt>
                <c:pt idx="208">
                  <c:v>126.80000000000001</c:v>
                </c:pt>
                <c:pt idx="209">
                  <c:v>126.90000000000002</c:v>
                </c:pt>
                <c:pt idx="210">
                  <c:v>127</c:v>
                </c:pt>
                <c:pt idx="211">
                  <c:v>119.5</c:v>
                </c:pt>
                <c:pt idx="212">
                  <c:v>112</c:v>
                </c:pt>
                <c:pt idx="213">
                  <c:v>104.5</c:v>
                </c:pt>
                <c:pt idx="214">
                  <c:v>97</c:v>
                </c:pt>
                <c:pt idx="215">
                  <c:v>89.5</c:v>
                </c:pt>
                <c:pt idx="216">
                  <c:v>81.999999999999673</c:v>
                </c:pt>
                <c:pt idx="217">
                  <c:v>74.499999999999957</c:v>
                </c:pt>
                <c:pt idx="218">
                  <c:v>67</c:v>
                </c:pt>
                <c:pt idx="219">
                  <c:v>59.5</c:v>
                </c:pt>
                <c:pt idx="220">
                  <c:v>52</c:v>
                </c:pt>
                <c:pt idx="221">
                  <c:v>53.5</c:v>
                </c:pt>
                <c:pt idx="222">
                  <c:v>55</c:v>
                </c:pt>
                <c:pt idx="223">
                  <c:v>56.5</c:v>
                </c:pt>
                <c:pt idx="224">
                  <c:v>58</c:v>
                </c:pt>
                <c:pt idx="225">
                  <c:v>59.5</c:v>
                </c:pt>
                <c:pt idx="226">
                  <c:v>61</c:v>
                </c:pt>
                <c:pt idx="227">
                  <c:v>62.5</c:v>
                </c:pt>
                <c:pt idx="228">
                  <c:v>64</c:v>
                </c:pt>
                <c:pt idx="229">
                  <c:v>65.5</c:v>
                </c:pt>
                <c:pt idx="230">
                  <c:v>67</c:v>
                </c:pt>
                <c:pt idx="231">
                  <c:v>63.9</c:v>
                </c:pt>
                <c:pt idx="232">
                  <c:v>60.800000000000004</c:v>
                </c:pt>
                <c:pt idx="233">
                  <c:v>57.699999999999996</c:v>
                </c:pt>
                <c:pt idx="234">
                  <c:v>54.6</c:v>
                </c:pt>
                <c:pt idx="235">
                  <c:v>51.5</c:v>
                </c:pt>
                <c:pt idx="236">
                  <c:v>48.4</c:v>
                </c:pt>
                <c:pt idx="237">
                  <c:v>45.300000000000004</c:v>
                </c:pt>
                <c:pt idx="238">
                  <c:v>42.199999999999996</c:v>
                </c:pt>
                <c:pt idx="239">
                  <c:v>39.1</c:v>
                </c:pt>
                <c:pt idx="240">
                  <c:v>36</c:v>
                </c:pt>
                <c:pt idx="241">
                  <c:v>38.800000000000004</c:v>
                </c:pt>
                <c:pt idx="242">
                  <c:v>41.6</c:v>
                </c:pt>
                <c:pt idx="243">
                  <c:v>44.4</c:v>
                </c:pt>
                <c:pt idx="244">
                  <c:v>47.199999999999996</c:v>
                </c:pt>
                <c:pt idx="245">
                  <c:v>50</c:v>
                </c:pt>
                <c:pt idx="246">
                  <c:v>52.800000000000004</c:v>
                </c:pt>
                <c:pt idx="247">
                  <c:v>55.6</c:v>
                </c:pt>
                <c:pt idx="248">
                  <c:v>58.4</c:v>
                </c:pt>
                <c:pt idx="249">
                  <c:v>61.199999999999996</c:v>
                </c:pt>
                <c:pt idx="250">
                  <c:v>64</c:v>
                </c:pt>
                <c:pt idx="251">
                  <c:v>63.633333333333333</c:v>
                </c:pt>
                <c:pt idx="252">
                  <c:v>63.266666666666673</c:v>
                </c:pt>
                <c:pt idx="253">
                  <c:v>62.9</c:v>
                </c:pt>
                <c:pt idx="254">
                  <c:v>62.533333333333331</c:v>
                </c:pt>
                <c:pt idx="255">
                  <c:v>62.166666666666664</c:v>
                </c:pt>
                <c:pt idx="256">
                  <c:v>61.800000000000004</c:v>
                </c:pt>
                <c:pt idx="257">
                  <c:v>61.433333333333302</c:v>
                </c:pt>
                <c:pt idx="258">
                  <c:v>61.066666666666663</c:v>
                </c:pt>
                <c:pt idx="259">
                  <c:v>60.699999999999996</c:v>
                </c:pt>
                <c:pt idx="260">
                  <c:v>60.333333333333336</c:v>
                </c:pt>
                <c:pt idx="261">
                  <c:v>58.866666666666674</c:v>
                </c:pt>
                <c:pt idx="262">
                  <c:v>57.4</c:v>
                </c:pt>
                <c:pt idx="263">
                  <c:v>55.933333333333337</c:v>
                </c:pt>
                <c:pt idx="264">
                  <c:v>54.466666666666661</c:v>
                </c:pt>
                <c:pt idx="265">
                  <c:v>53</c:v>
                </c:pt>
                <c:pt idx="266">
                  <c:v>51.533333333333339</c:v>
                </c:pt>
                <c:pt idx="267">
                  <c:v>50.066666666666663</c:v>
                </c:pt>
                <c:pt idx="268">
                  <c:v>48.6</c:v>
                </c:pt>
                <c:pt idx="269">
                  <c:v>47.133333333333333</c:v>
                </c:pt>
                <c:pt idx="270">
                  <c:v>45.666666666666664</c:v>
                </c:pt>
                <c:pt idx="271">
                  <c:v>44.699999999999996</c:v>
                </c:pt>
                <c:pt idx="272">
                  <c:v>43.733333333333327</c:v>
                </c:pt>
                <c:pt idx="273">
                  <c:v>42.766666666666673</c:v>
                </c:pt>
                <c:pt idx="274">
                  <c:v>41.800000000000004</c:v>
                </c:pt>
                <c:pt idx="275">
                  <c:v>40.833333333333336</c:v>
                </c:pt>
                <c:pt idx="276">
                  <c:v>39.866666666666667</c:v>
                </c:pt>
                <c:pt idx="277">
                  <c:v>38.9</c:v>
                </c:pt>
                <c:pt idx="278">
                  <c:v>37.93333333333333</c:v>
                </c:pt>
                <c:pt idx="279">
                  <c:v>36.966666666666661</c:v>
                </c:pt>
                <c:pt idx="280">
                  <c:v>36</c:v>
                </c:pt>
                <c:pt idx="281">
                  <c:v>35.699999999999996</c:v>
                </c:pt>
                <c:pt idx="282">
                  <c:v>35.4</c:v>
                </c:pt>
                <c:pt idx="283">
                  <c:v>35.1</c:v>
                </c:pt>
                <c:pt idx="284">
                  <c:v>34.800000000000004</c:v>
                </c:pt>
                <c:pt idx="285">
                  <c:v>34.5</c:v>
                </c:pt>
                <c:pt idx="286">
                  <c:v>34.199999999999996</c:v>
                </c:pt>
                <c:pt idx="287">
                  <c:v>33.9</c:v>
                </c:pt>
                <c:pt idx="288">
                  <c:v>33.6</c:v>
                </c:pt>
                <c:pt idx="289">
                  <c:v>33.300000000000004</c:v>
                </c:pt>
                <c:pt idx="290">
                  <c:v>33</c:v>
                </c:pt>
                <c:pt idx="291">
                  <c:v>31.7</c:v>
                </c:pt>
                <c:pt idx="292">
                  <c:v>30.400000000000002</c:v>
                </c:pt>
                <c:pt idx="293">
                  <c:v>29.099999999999998</c:v>
                </c:pt>
                <c:pt idx="294">
                  <c:v>27.8</c:v>
                </c:pt>
                <c:pt idx="295">
                  <c:v>26.5</c:v>
                </c:pt>
                <c:pt idx="296">
                  <c:v>25.2</c:v>
                </c:pt>
                <c:pt idx="297">
                  <c:v>23.900000000000002</c:v>
                </c:pt>
                <c:pt idx="298">
                  <c:v>22.599999999999998</c:v>
                </c:pt>
                <c:pt idx="299">
                  <c:v>21.3</c:v>
                </c:pt>
                <c:pt idx="300">
                  <c:v>20</c:v>
                </c:pt>
                <c:pt idx="301">
                  <c:v>19.7</c:v>
                </c:pt>
                <c:pt idx="302">
                  <c:v>19.400000000000002</c:v>
                </c:pt>
                <c:pt idx="303">
                  <c:v>19.099999999999998</c:v>
                </c:pt>
                <c:pt idx="304">
                  <c:v>18.8</c:v>
                </c:pt>
                <c:pt idx="305">
                  <c:v>18.5</c:v>
                </c:pt>
                <c:pt idx="306">
                  <c:v>18.2</c:v>
                </c:pt>
                <c:pt idx="307">
                  <c:v>17.900000000000002</c:v>
                </c:pt>
                <c:pt idx="308">
                  <c:v>17.599999999999998</c:v>
                </c:pt>
                <c:pt idx="309">
                  <c:v>17.3</c:v>
                </c:pt>
                <c:pt idx="310">
                  <c:v>17</c:v>
                </c:pt>
                <c:pt idx="311">
                  <c:v>16.8</c:v>
                </c:pt>
                <c:pt idx="312">
                  <c:v>16.599999999999998</c:v>
                </c:pt>
                <c:pt idx="313">
                  <c:v>16.400000000000002</c:v>
                </c:pt>
                <c:pt idx="314">
                  <c:v>16.2</c:v>
                </c:pt>
                <c:pt idx="315">
                  <c:v>16</c:v>
                </c:pt>
                <c:pt idx="316">
                  <c:v>15.799999999999999</c:v>
                </c:pt>
                <c:pt idx="317">
                  <c:v>15.6</c:v>
                </c:pt>
                <c:pt idx="318">
                  <c:v>15.4</c:v>
                </c:pt>
                <c:pt idx="319">
                  <c:v>15.200000000000001</c:v>
                </c:pt>
                <c:pt idx="320">
                  <c:v>1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5D89-4A4F-802E-284F3F21A94D}"/>
            </c:ext>
          </c:extLst>
        </c:ser>
        <c:ser>
          <c:idx val="1"/>
          <c:order val="1"/>
          <c:tx>
            <c:strRef>
              <c:f>Φύλλο1!$E$355</c:f>
              <c:strCache>
                <c:ptCount val="1"/>
                <c:pt idx="0">
                  <c:v>S3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C$356:$C$706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E$356:$E$706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.13333333333333333</c:v>
                </c:pt>
                <c:pt idx="12">
                  <c:v>0.26666666666666666</c:v>
                </c:pt>
                <c:pt idx="13">
                  <c:v>0.39999999999999997</c:v>
                </c:pt>
                <c:pt idx="14">
                  <c:v>0.53333333333333333</c:v>
                </c:pt>
                <c:pt idx="15">
                  <c:v>0.66666666666666663</c:v>
                </c:pt>
                <c:pt idx="16">
                  <c:v>0.79999999999999993</c:v>
                </c:pt>
                <c:pt idx="17">
                  <c:v>0.93333333333333324</c:v>
                </c:pt>
                <c:pt idx="18">
                  <c:v>1.0666666666666667</c:v>
                </c:pt>
                <c:pt idx="19">
                  <c:v>1.2</c:v>
                </c:pt>
                <c:pt idx="20">
                  <c:v>1.3333333333333333</c:v>
                </c:pt>
                <c:pt idx="21">
                  <c:v>2.8000000000000003</c:v>
                </c:pt>
                <c:pt idx="22">
                  <c:v>4.2666666666666666</c:v>
                </c:pt>
                <c:pt idx="23">
                  <c:v>5.7333333333333334</c:v>
                </c:pt>
                <c:pt idx="24">
                  <c:v>7.2</c:v>
                </c:pt>
                <c:pt idx="25">
                  <c:v>8.6666666666666661</c:v>
                </c:pt>
                <c:pt idx="26">
                  <c:v>10.133333333333333</c:v>
                </c:pt>
                <c:pt idx="27">
                  <c:v>11.6</c:v>
                </c:pt>
                <c:pt idx="28">
                  <c:v>13.066666666666668</c:v>
                </c:pt>
                <c:pt idx="29">
                  <c:v>14.533333333333333</c:v>
                </c:pt>
                <c:pt idx="30">
                  <c:v>16</c:v>
                </c:pt>
                <c:pt idx="31">
                  <c:v>14.533333333333333</c:v>
                </c:pt>
                <c:pt idx="32">
                  <c:v>13.066666666666668</c:v>
                </c:pt>
                <c:pt idx="33">
                  <c:v>11.6</c:v>
                </c:pt>
                <c:pt idx="34">
                  <c:v>10.133333333333333</c:v>
                </c:pt>
                <c:pt idx="35">
                  <c:v>8.6666666666666661</c:v>
                </c:pt>
                <c:pt idx="36">
                  <c:v>7.2</c:v>
                </c:pt>
                <c:pt idx="37">
                  <c:v>5.7333333333333334</c:v>
                </c:pt>
                <c:pt idx="38">
                  <c:v>4.2666666666666666</c:v>
                </c:pt>
                <c:pt idx="39">
                  <c:v>2.7999999999999967</c:v>
                </c:pt>
                <c:pt idx="40">
                  <c:v>1.3333333333333333</c:v>
                </c:pt>
                <c:pt idx="41">
                  <c:v>1.2</c:v>
                </c:pt>
                <c:pt idx="42">
                  <c:v>1.0666666666666667</c:v>
                </c:pt>
                <c:pt idx="43">
                  <c:v>0.93333333333333324</c:v>
                </c:pt>
                <c:pt idx="44">
                  <c:v>0.79999999999999993</c:v>
                </c:pt>
                <c:pt idx="45">
                  <c:v>0.66666666666666663</c:v>
                </c:pt>
                <c:pt idx="46">
                  <c:v>0.53333333333333</c:v>
                </c:pt>
                <c:pt idx="47">
                  <c:v>0.39999999999999664</c:v>
                </c:pt>
                <c:pt idx="48">
                  <c:v>0.26666666666666633</c:v>
                </c:pt>
                <c:pt idx="49">
                  <c:v>0.133333333333333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.70000000000000007</c:v>
                </c:pt>
                <c:pt idx="82">
                  <c:v>1.4000000000000001</c:v>
                </c:pt>
                <c:pt idx="83">
                  <c:v>2.1</c:v>
                </c:pt>
                <c:pt idx="84">
                  <c:v>2.8000000000000003</c:v>
                </c:pt>
                <c:pt idx="85">
                  <c:v>3.5</c:v>
                </c:pt>
                <c:pt idx="86">
                  <c:v>4.2</c:v>
                </c:pt>
                <c:pt idx="87">
                  <c:v>4.8999999999999995</c:v>
                </c:pt>
                <c:pt idx="88">
                  <c:v>5.6000000000000005</c:v>
                </c:pt>
                <c:pt idx="89">
                  <c:v>6.3</c:v>
                </c:pt>
                <c:pt idx="90">
                  <c:v>7</c:v>
                </c:pt>
                <c:pt idx="91">
                  <c:v>7</c:v>
                </c:pt>
                <c:pt idx="92">
                  <c:v>7</c:v>
                </c:pt>
                <c:pt idx="93">
                  <c:v>7</c:v>
                </c:pt>
                <c:pt idx="94">
                  <c:v>7</c:v>
                </c:pt>
                <c:pt idx="95">
                  <c:v>7</c:v>
                </c:pt>
                <c:pt idx="96">
                  <c:v>7</c:v>
                </c:pt>
                <c:pt idx="97">
                  <c:v>7</c:v>
                </c:pt>
                <c:pt idx="98">
                  <c:v>7</c:v>
                </c:pt>
                <c:pt idx="99">
                  <c:v>7</c:v>
                </c:pt>
                <c:pt idx="100">
                  <c:v>7</c:v>
                </c:pt>
                <c:pt idx="101">
                  <c:v>6.9333333333333327</c:v>
                </c:pt>
                <c:pt idx="102">
                  <c:v>6.8666666666666671</c:v>
                </c:pt>
                <c:pt idx="103">
                  <c:v>6.8</c:v>
                </c:pt>
                <c:pt idx="104">
                  <c:v>6.7333333333333343</c:v>
                </c:pt>
                <c:pt idx="105">
                  <c:v>6.666666666666667</c:v>
                </c:pt>
                <c:pt idx="106">
                  <c:v>6.5999999999999668</c:v>
                </c:pt>
                <c:pt idx="107">
                  <c:v>6.5333333333332995</c:v>
                </c:pt>
                <c:pt idx="108">
                  <c:v>6.4666666666666659</c:v>
                </c:pt>
                <c:pt idx="109">
                  <c:v>6.3999999999999995</c:v>
                </c:pt>
                <c:pt idx="110">
                  <c:v>6.333333333333333</c:v>
                </c:pt>
                <c:pt idx="111">
                  <c:v>6</c:v>
                </c:pt>
                <c:pt idx="112">
                  <c:v>5.666666666666667</c:v>
                </c:pt>
                <c:pt idx="113">
                  <c:v>5.333333333333333</c:v>
                </c:pt>
                <c:pt idx="114">
                  <c:v>5</c:v>
                </c:pt>
                <c:pt idx="115">
                  <c:v>4.666666666666667</c:v>
                </c:pt>
                <c:pt idx="116">
                  <c:v>4.333333333333333</c:v>
                </c:pt>
                <c:pt idx="117">
                  <c:v>4</c:v>
                </c:pt>
                <c:pt idx="118">
                  <c:v>3.6666666666666665</c:v>
                </c:pt>
                <c:pt idx="119">
                  <c:v>3.3333333333333335</c:v>
                </c:pt>
                <c:pt idx="120">
                  <c:v>3</c:v>
                </c:pt>
                <c:pt idx="121">
                  <c:v>2.6999999999999997</c:v>
                </c:pt>
                <c:pt idx="122">
                  <c:v>2.4</c:v>
                </c:pt>
                <c:pt idx="123">
                  <c:v>2.1</c:v>
                </c:pt>
                <c:pt idx="124">
                  <c:v>1.8</c:v>
                </c:pt>
                <c:pt idx="125">
                  <c:v>1.5</c:v>
                </c:pt>
                <c:pt idx="126">
                  <c:v>1.1999999999999966</c:v>
                </c:pt>
                <c:pt idx="127">
                  <c:v>0.9</c:v>
                </c:pt>
                <c:pt idx="128">
                  <c:v>0.59999999999999665</c:v>
                </c:pt>
                <c:pt idx="129">
                  <c:v>0.3</c:v>
                </c:pt>
                <c:pt idx="130">
                  <c:v>0</c:v>
                </c:pt>
                <c:pt idx="131">
                  <c:v>0.3</c:v>
                </c:pt>
                <c:pt idx="132">
                  <c:v>0.6</c:v>
                </c:pt>
                <c:pt idx="133">
                  <c:v>0.9</c:v>
                </c:pt>
                <c:pt idx="134">
                  <c:v>1.2</c:v>
                </c:pt>
                <c:pt idx="135">
                  <c:v>1.5</c:v>
                </c:pt>
                <c:pt idx="136">
                  <c:v>1.8</c:v>
                </c:pt>
                <c:pt idx="137">
                  <c:v>2.1</c:v>
                </c:pt>
                <c:pt idx="138">
                  <c:v>2.4</c:v>
                </c:pt>
                <c:pt idx="139">
                  <c:v>2.6999999999999997</c:v>
                </c:pt>
                <c:pt idx="140">
                  <c:v>3</c:v>
                </c:pt>
                <c:pt idx="141">
                  <c:v>3</c:v>
                </c:pt>
                <c:pt idx="142">
                  <c:v>3</c:v>
                </c:pt>
                <c:pt idx="143">
                  <c:v>3</c:v>
                </c:pt>
                <c:pt idx="144">
                  <c:v>3</c:v>
                </c:pt>
                <c:pt idx="145">
                  <c:v>3</c:v>
                </c:pt>
                <c:pt idx="146">
                  <c:v>3</c:v>
                </c:pt>
                <c:pt idx="147">
                  <c:v>3</c:v>
                </c:pt>
                <c:pt idx="148">
                  <c:v>3</c:v>
                </c:pt>
                <c:pt idx="149">
                  <c:v>3</c:v>
                </c:pt>
                <c:pt idx="150">
                  <c:v>3</c:v>
                </c:pt>
                <c:pt idx="151">
                  <c:v>3</c:v>
                </c:pt>
                <c:pt idx="152">
                  <c:v>3</c:v>
                </c:pt>
                <c:pt idx="153">
                  <c:v>3</c:v>
                </c:pt>
                <c:pt idx="154">
                  <c:v>3</c:v>
                </c:pt>
                <c:pt idx="155">
                  <c:v>3</c:v>
                </c:pt>
                <c:pt idx="156">
                  <c:v>3</c:v>
                </c:pt>
                <c:pt idx="157">
                  <c:v>3</c:v>
                </c:pt>
                <c:pt idx="158">
                  <c:v>3</c:v>
                </c:pt>
                <c:pt idx="159">
                  <c:v>3</c:v>
                </c:pt>
                <c:pt idx="160">
                  <c:v>3</c:v>
                </c:pt>
                <c:pt idx="161">
                  <c:v>4</c:v>
                </c:pt>
                <c:pt idx="162">
                  <c:v>5</c:v>
                </c:pt>
                <c:pt idx="163">
                  <c:v>5.9999999999999964</c:v>
                </c:pt>
                <c:pt idx="164">
                  <c:v>7</c:v>
                </c:pt>
                <c:pt idx="165">
                  <c:v>8</c:v>
                </c:pt>
                <c:pt idx="166">
                  <c:v>8.9999999999999662</c:v>
                </c:pt>
                <c:pt idx="167">
                  <c:v>9.9999999999999662</c:v>
                </c:pt>
                <c:pt idx="168">
                  <c:v>11</c:v>
                </c:pt>
                <c:pt idx="169">
                  <c:v>12</c:v>
                </c:pt>
                <c:pt idx="170">
                  <c:v>13</c:v>
                </c:pt>
                <c:pt idx="171">
                  <c:v>16.100000000000001</c:v>
                </c:pt>
                <c:pt idx="172">
                  <c:v>19.2</c:v>
                </c:pt>
                <c:pt idx="173">
                  <c:v>22.299999999999997</c:v>
                </c:pt>
                <c:pt idx="174">
                  <c:v>25.400000000000002</c:v>
                </c:pt>
                <c:pt idx="175">
                  <c:v>28.5</c:v>
                </c:pt>
                <c:pt idx="176">
                  <c:v>31.599999999999998</c:v>
                </c:pt>
                <c:pt idx="177">
                  <c:v>34.700000000000003</c:v>
                </c:pt>
                <c:pt idx="178">
                  <c:v>37.799999999999997</c:v>
                </c:pt>
                <c:pt idx="179">
                  <c:v>40.899999999999665</c:v>
                </c:pt>
                <c:pt idx="180">
                  <c:v>44</c:v>
                </c:pt>
                <c:pt idx="181">
                  <c:v>44.5</c:v>
                </c:pt>
                <c:pt idx="182">
                  <c:v>45</c:v>
                </c:pt>
                <c:pt idx="183">
                  <c:v>45.5</c:v>
                </c:pt>
                <c:pt idx="184">
                  <c:v>46</c:v>
                </c:pt>
                <c:pt idx="185">
                  <c:v>46.5</c:v>
                </c:pt>
                <c:pt idx="186">
                  <c:v>47</c:v>
                </c:pt>
                <c:pt idx="187">
                  <c:v>47.5</c:v>
                </c:pt>
                <c:pt idx="188">
                  <c:v>48</c:v>
                </c:pt>
                <c:pt idx="189">
                  <c:v>48.5</c:v>
                </c:pt>
                <c:pt idx="190">
                  <c:v>49</c:v>
                </c:pt>
                <c:pt idx="191">
                  <c:v>47</c:v>
                </c:pt>
                <c:pt idx="192">
                  <c:v>45</c:v>
                </c:pt>
                <c:pt idx="193">
                  <c:v>43</c:v>
                </c:pt>
                <c:pt idx="194">
                  <c:v>41</c:v>
                </c:pt>
                <c:pt idx="195">
                  <c:v>39</c:v>
                </c:pt>
                <c:pt idx="196">
                  <c:v>37</c:v>
                </c:pt>
                <c:pt idx="197">
                  <c:v>35</c:v>
                </c:pt>
                <c:pt idx="198">
                  <c:v>33</c:v>
                </c:pt>
                <c:pt idx="199">
                  <c:v>31</c:v>
                </c:pt>
                <c:pt idx="200">
                  <c:v>29</c:v>
                </c:pt>
                <c:pt idx="201">
                  <c:v>27.133333333333336</c:v>
                </c:pt>
                <c:pt idx="202">
                  <c:v>25.266666666666666</c:v>
                </c:pt>
                <c:pt idx="203">
                  <c:v>23.400000000000002</c:v>
                </c:pt>
                <c:pt idx="204">
                  <c:v>21.533333333333331</c:v>
                </c:pt>
                <c:pt idx="205">
                  <c:v>19.666666666666668</c:v>
                </c:pt>
                <c:pt idx="206">
                  <c:v>17.8</c:v>
                </c:pt>
                <c:pt idx="207">
                  <c:v>15.933333333333332</c:v>
                </c:pt>
                <c:pt idx="208">
                  <c:v>14.066666666666668</c:v>
                </c:pt>
                <c:pt idx="209">
                  <c:v>12.200000000000001</c:v>
                </c:pt>
                <c:pt idx="210">
                  <c:v>10.333333333333334</c:v>
                </c:pt>
                <c:pt idx="211">
                  <c:v>10.200000000000001</c:v>
                </c:pt>
                <c:pt idx="212">
                  <c:v>10.066666666666666</c:v>
                </c:pt>
                <c:pt idx="213">
                  <c:v>9.9333333333333336</c:v>
                </c:pt>
                <c:pt idx="214">
                  <c:v>9.7999999999999989</c:v>
                </c:pt>
                <c:pt idx="215">
                  <c:v>9.6666666666666661</c:v>
                </c:pt>
                <c:pt idx="216">
                  <c:v>9.5333333333333332</c:v>
                </c:pt>
                <c:pt idx="217">
                  <c:v>9.4</c:v>
                </c:pt>
                <c:pt idx="218">
                  <c:v>9.2666666666666675</c:v>
                </c:pt>
                <c:pt idx="219">
                  <c:v>9.1333333333333329</c:v>
                </c:pt>
                <c:pt idx="220">
                  <c:v>9</c:v>
                </c:pt>
                <c:pt idx="221">
                  <c:v>13</c:v>
                </c:pt>
                <c:pt idx="222">
                  <c:v>17</c:v>
                </c:pt>
                <c:pt idx="223">
                  <c:v>21</c:v>
                </c:pt>
                <c:pt idx="224">
                  <c:v>25</c:v>
                </c:pt>
                <c:pt idx="225">
                  <c:v>29</c:v>
                </c:pt>
                <c:pt idx="226">
                  <c:v>33</c:v>
                </c:pt>
                <c:pt idx="227">
                  <c:v>37</c:v>
                </c:pt>
                <c:pt idx="228">
                  <c:v>41</c:v>
                </c:pt>
                <c:pt idx="229">
                  <c:v>45</c:v>
                </c:pt>
                <c:pt idx="230">
                  <c:v>49</c:v>
                </c:pt>
                <c:pt idx="231">
                  <c:v>48.6</c:v>
                </c:pt>
                <c:pt idx="232">
                  <c:v>48.20000000000001</c:v>
                </c:pt>
                <c:pt idx="233">
                  <c:v>47.79999999999999</c:v>
                </c:pt>
                <c:pt idx="234">
                  <c:v>47.4</c:v>
                </c:pt>
                <c:pt idx="235">
                  <c:v>47</c:v>
                </c:pt>
                <c:pt idx="236">
                  <c:v>46.6</c:v>
                </c:pt>
                <c:pt idx="237">
                  <c:v>46.199999999999996</c:v>
                </c:pt>
                <c:pt idx="238">
                  <c:v>45.800000000000004</c:v>
                </c:pt>
                <c:pt idx="239">
                  <c:v>45.4</c:v>
                </c:pt>
                <c:pt idx="240">
                  <c:v>45</c:v>
                </c:pt>
                <c:pt idx="241">
                  <c:v>41.699999999999996</c:v>
                </c:pt>
                <c:pt idx="242">
                  <c:v>38.4</c:v>
                </c:pt>
                <c:pt idx="243">
                  <c:v>35.1</c:v>
                </c:pt>
                <c:pt idx="244">
                  <c:v>31.8</c:v>
                </c:pt>
                <c:pt idx="245">
                  <c:v>28.5</c:v>
                </c:pt>
                <c:pt idx="246">
                  <c:v>25.199999999999971</c:v>
                </c:pt>
                <c:pt idx="247">
                  <c:v>21.900000000000002</c:v>
                </c:pt>
                <c:pt idx="248">
                  <c:v>18.599999999999998</c:v>
                </c:pt>
                <c:pt idx="249">
                  <c:v>15.299999999999967</c:v>
                </c:pt>
                <c:pt idx="250">
                  <c:v>12</c:v>
                </c:pt>
                <c:pt idx="251">
                  <c:v>12.9</c:v>
                </c:pt>
                <c:pt idx="252">
                  <c:v>13.799999999999999</c:v>
                </c:pt>
                <c:pt idx="253">
                  <c:v>14.700000000000001</c:v>
                </c:pt>
                <c:pt idx="254">
                  <c:v>15.6</c:v>
                </c:pt>
                <c:pt idx="255">
                  <c:v>16.5</c:v>
                </c:pt>
                <c:pt idx="256">
                  <c:v>17.400000000000002</c:v>
                </c:pt>
                <c:pt idx="257">
                  <c:v>18.3</c:v>
                </c:pt>
                <c:pt idx="258">
                  <c:v>19.2</c:v>
                </c:pt>
                <c:pt idx="259">
                  <c:v>20.099999999999998</c:v>
                </c:pt>
                <c:pt idx="260">
                  <c:v>21</c:v>
                </c:pt>
                <c:pt idx="261">
                  <c:v>19.633333333333333</c:v>
                </c:pt>
                <c:pt idx="262">
                  <c:v>18.266666666666666</c:v>
                </c:pt>
                <c:pt idx="263">
                  <c:v>16.900000000000002</c:v>
                </c:pt>
                <c:pt idx="264">
                  <c:v>15.533333333333333</c:v>
                </c:pt>
                <c:pt idx="265">
                  <c:v>14.166666666666666</c:v>
                </c:pt>
                <c:pt idx="266">
                  <c:v>12.799999999999999</c:v>
                </c:pt>
                <c:pt idx="267">
                  <c:v>11.433333333333332</c:v>
                </c:pt>
                <c:pt idx="268">
                  <c:v>10.066666666666666</c:v>
                </c:pt>
                <c:pt idx="269">
                  <c:v>8.7000000000000011</c:v>
                </c:pt>
                <c:pt idx="270">
                  <c:v>7.333333333333333</c:v>
                </c:pt>
                <c:pt idx="271">
                  <c:v>7.5</c:v>
                </c:pt>
                <c:pt idx="272">
                  <c:v>7.666666666666667</c:v>
                </c:pt>
                <c:pt idx="273">
                  <c:v>7.833333333333333</c:v>
                </c:pt>
                <c:pt idx="274">
                  <c:v>8</c:v>
                </c:pt>
                <c:pt idx="275">
                  <c:v>8.1666666666666661</c:v>
                </c:pt>
                <c:pt idx="276">
                  <c:v>8.3333333333333339</c:v>
                </c:pt>
                <c:pt idx="277">
                  <c:v>8.5</c:v>
                </c:pt>
                <c:pt idx="278">
                  <c:v>8.6666666666666661</c:v>
                </c:pt>
                <c:pt idx="279">
                  <c:v>8.8333333333333339</c:v>
                </c:pt>
                <c:pt idx="280">
                  <c:v>9</c:v>
                </c:pt>
                <c:pt idx="281">
                  <c:v>8.4</c:v>
                </c:pt>
                <c:pt idx="282">
                  <c:v>7.8</c:v>
                </c:pt>
                <c:pt idx="283">
                  <c:v>7.2</c:v>
                </c:pt>
                <c:pt idx="284">
                  <c:v>6.6000000000000005</c:v>
                </c:pt>
                <c:pt idx="285">
                  <c:v>6</c:v>
                </c:pt>
                <c:pt idx="286">
                  <c:v>5.3999999999999995</c:v>
                </c:pt>
                <c:pt idx="287">
                  <c:v>4.8</c:v>
                </c:pt>
                <c:pt idx="288">
                  <c:v>4.2</c:v>
                </c:pt>
                <c:pt idx="289">
                  <c:v>3.6</c:v>
                </c:pt>
                <c:pt idx="290">
                  <c:v>3</c:v>
                </c:pt>
                <c:pt idx="291">
                  <c:v>2.6999999999999997</c:v>
                </c:pt>
                <c:pt idx="292">
                  <c:v>2.4</c:v>
                </c:pt>
                <c:pt idx="293">
                  <c:v>2.1</c:v>
                </c:pt>
                <c:pt idx="294">
                  <c:v>1.8</c:v>
                </c:pt>
                <c:pt idx="295">
                  <c:v>1.5</c:v>
                </c:pt>
                <c:pt idx="296">
                  <c:v>1.1999999999999966</c:v>
                </c:pt>
                <c:pt idx="297">
                  <c:v>0.9</c:v>
                </c:pt>
                <c:pt idx="298">
                  <c:v>0.59999999999999665</c:v>
                </c:pt>
                <c:pt idx="299">
                  <c:v>0.3</c:v>
                </c:pt>
                <c:pt idx="300">
                  <c:v>0</c:v>
                </c:pt>
                <c:pt idx="301">
                  <c:v>0.3</c:v>
                </c:pt>
                <c:pt idx="302">
                  <c:v>0.6</c:v>
                </c:pt>
                <c:pt idx="303">
                  <c:v>0.9</c:v>
                </c:pt>
                <c:pt idx="304">
                  <c:v>1.2</c:v>
                </c:pt>
                <c:pt idx="305">
                  <c:v>1.5</c:v>
                </c:pt>
                <c:pt idx="306">
                  <c:v>1.8</c:v>
                </c:pt>
                <c:pt idx="307">
                  <c:v>2.1</c:v>
                </c:pt>
                <c:pt idx="308">
                  <c:v>2.4</c:v>
                </c:pt>
                <c:pt idx="309">
                  <c:v>2.6999999999999997</c:v>
                </c:pt>
                <c:pt idx="310">
                  <c:v>3</c:v>
                </c:pt>
                <c:pt idx="311">
                  <c:v>3.1333333333333333</c:v>
                </c:pt>
                <c:pt idx="312">
                  <c:v>3.2666666666666671</c:v>
                </c:pt>
                <c:pt idx="313">
                  <c:v>3.4</c:v>
                </c:pt>
                <c:pt idx="314">
                  <c:v>3.5333333333333332</c:v>
                </c:pt>
                <c:pt idx="315">
                  <c:v>3.6666666666666665</c:v>
                </c:pt>
                <c:pt idx="316">
                  <c:v>3.8000000000000003</c:v>
                </c:pt>
                <c:pt idx="317">
                  <c:v>3.9333333333333336</c:v>
                </c:pt>
                <c:pt idx="318">
                  <c:v>4.0666666666666664</c:v>
                </c:pt>
                <c:pt idx="319">
                  <c:v>4.2</c:v>
                </c:pt>
                <c:pt idx="320">
                  <c:v>4.33333333333333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5D89-4A4F-802E-284F3F21A94D}"/>
            </c:ext>
          </c:extLst>
        </c:ser>
        <c:ser>
          <c:idx val="2"/>
          <c:order val="2"/>
          <c:tx>
            <c:strRef>
              <c:f>Φύλλο1!$F$355</c:f>
              <c:strCache>
                <c:ptCount val="1"/>
                <c:pt idx="0">
                  <c:v>S4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C$356:$C$706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F$356:$F$706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1.2</c:v>
                </c:pt>
                <c:pt idx="52">
                  <c:v>2.4</c:v>
                </c:pt>
                <c:pt idx="53">
                  <c:v>3.6</c:v>
                </c:pt>
                <c:pt idx="54">
                  <c:v>4.8</c:v>
                </c:pt>
                <c:pt idx="55">
                  <c:v>6</c:v>
                </c:pt>
                <c:pt idx="56">
                  <c:v>7.2</c:v>
                </c:pt>
                <c:pt idx="57">
                  <c:v>8.4</c:v>
                </c:pt>
                <c:pt idx="58">
                  <c:v>9.6</c:v>
                </c:pt>
                <c:pt idx="59">
                  <c:v>10.799999999999999</c:v>
                </c:pt>
                <c:pt idx="60">
                  <c:v>12</c:v>
                </c:pt>
                <c:pt idx="61">
                  <c:v>10.799999999999999</c:v>
                </c:pt>
                <c:pt idx="62">
                  <c:v>9.6</c:v>
                </c:pt>
                <c:pt idx="63">
                  <c:v>8.4</c:v>
                </c:pt>
                <c:pt idx="64">
                  <c:v>7.2</c:v>
                </c:pt>
                <c:pt idx="65">
                  <c:v>6</c:v>
                </c:pt>
                <c:pt idx="66">
                  <c:v>4.799999999999967</c:v>
                </c:pt>
                <c:pt idx="67">
                  <c:v>3.6</c:v>
                </c:pt>
                <c:pt idx="68">
                  <c:v>2.3999999999999968</c:v>
                </c:pt>
                <c:pt idx="69">
                  <c:v>1.2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.3</c:v>
                </c:pt>
                <c:pt idx="132">
                  <c:v>0.6</c:v>
                </c:pt>
                <c:pt idx="133">
                  <c:v>0.9</c:v>
                </c:pt>
                <c:pt idx="134">
                  <c:v>1.2</c:v>
                </c:pt>
                <c:pt idx="135">
                  <c:v>1.5</c:v>
                </c:pt>
                <c:pt idx="136">
                  <c:v>1.8</c:v>
                </c:pt>
                <c:pt idx="137">
                  <c:v>2.1</c:v>
                </c:pt>
                <c:pt idx="138">
                  <c:v>2.4</c:v>
                </c:pt>
                <c:pt idx="139">
                  <c:v>2.6999999999999997</c:v>
                </c:pt>
                <c:pt idx="140">
                  <c:v>3</c:v>
                </c:pt>
                <c:pt idx="141">
                  <c:v>3</c:v>
                </c:pt>
                <c:pt idx="142">
                  <c:v>3</c:v>
                </c:pt>
                <c:pt idx="143">
                  <c:v>3</c:v>
                </c:pt>
                <c:pt idx="144">
                  <c:v>3</c:v>
                </c:pt>
                <c:pt idx="145">
                  <c:v>3</c:v>
                </c:pt>
                <c:pt idx="146">
                  <c:v>3</c:v>
                </c:pt>
                <c:pt idx="147">
                  <c:v>3</c:v>
                </c:pt>
                <c:pt idx="148">
                  <c:v>3</c:v>
                </c:pt>
                <c:pt idx="149">
                  <c:v>3</c:v>
                </c:pt>
                <c:pt idx="150">
                  <c:v>3</c:v>
                </c:pt>
                <c:pt idx="151">
                  <c:v>3.7333333333333329</c:v>
                </c:pt>
                <c:pt idx="152">
                  <c:v>4.4666666666666668</c:v>
                </c:pt>
                <c:pt idx="153">
                  <c:v>5.2</c:v>
                </c:pt>
                <c:pt idx="154">
                  <c:v>5.9333333333333336</c:v>
                </c:pt>
                <c:pt idx="155">
                  <c:v>6.666666666666667</c:v>
                </c:pt>
                <c:pt idx="156">
                  <c:v>7.4000000000000012</c:v>
                </c:pt>
                <c:pt idx="157">
                  <c:v>8.1333333333333329</c:v>
                </c:pt>
                <c:pt idx="158">
                  <c:v>8.8666666666666671</c:v>
                </c:pt>
                <c:pt idx="159">
                  <c:v>9.6</c:v>
                </c:pt>
                <c:pt idx="160">
                  <c:v>10.333333333333334</c:v>
                </c:pt>
                <c:pt idx="161">
                  <c:v>11.4</c:v>
                </c:pt>
                <c:pt idx="162">
                  <c:v>12.466666666666667</c:v>
                </c:pt>
                <c:pt idx="163">
                  <c:v>13.533333333333333</c:v>
                </c:pt>
                <c:pt idx="164">
                  <c:v>14.6</c:v>
                </c:pt>
                <c:pt idx="165">
                  <c:v>15.666666666666666</c:v>
                </c:pt>
                <c:pt idx="166">
                  <c:v>16.733333333333334</c:v>
                </c:pt>
                <c:pt idx="167">
                  <c:v>17.8</c:v>
                </c:pt>
                <c:pt idx="168">
                  <c:v>18.866666666666667</c:v>
                </c:pt>
                <c:pt idx="169">
                  <c:v>19.933333333333334</c:v>
                </c:pt>
                <c:pt idx="170">
                  <c:v>21</c:v>
                </c:pt>
                <c:pt idx="171">
                  <c:v>20.099999999999998</c:v>
                </c:pt>
                <c:pt idx="172">
                  <c:v>19.2</c:v>
                </c:pt>
                <c:pt idx="173">
                  <c:v>18.3</c:v>
                </c:pt>
                <c:pt idx="174">
                  <c:v>17.400000000000002</c:v>
                </c:pt>
                <c:pt idx="175">
                  <c:v>16.5</c:v>
                </c:pt>
                <c:pt idx="176">
                  <c:v>15.599999999999966</c:v>
                </c:pt>
                <c:pt idx="177">
                  <c:v>14.699999999999998</c:v>
                </c:pt>
                <c:pt idx="178">
                  <c:v>13.799999999999997</c:v>
                </c:pt>
                <c:pt idx="179">
                  <c:v>12.9</c:v>
                </c:pt>
                <c:pt idx="180">
                  <c:v>12</c:v>
                </c:pt>
                <c:pt idx="181">
                  <c:v>12</c:v>
                </c:pt>
                <c:pt idx="182">
                  <c:v>12</c:v>
                </c:pt>
                <c:pt idx="183">
                  <c:v>12</c:v>
                </c:pt>
                <c:pt idx="184">
                  <c:v>12</c:v>
                </c:pt>
                <c:pt idx="185">
                  <c:v>12</c:v>
                </c:pt>
                <c:pt idx="186">
                  <c:v>12</c:v>
                </c:pt>
                <c:pt idx="187">
                  <c:v>12</c:v>
                </c:pt>
                <c:pt idx="188">
                  <c:v>12</c:v>
                </c:pt>
                <c:pt idx="189">
                  <c:v>12</c:v>
                </c:pt>
                <c:pt idx="190">
                  <c:v>12</c:v>
                </c:pt>
                <c:pt idx="191">
                  <c:v>11.4</c:v>
                </c:pt>
                <c:pt idx="192">
                  <c:v>10.799999999999999</c:v>
                </c:pt>
                <c:pt idx="193">
                  <c:v>10.200000000000001</c:v>
                </c:pt>
                <c:pt idx="194">
                  <c:v>9.6</c:v>
                </c:pt>
                <c:pt idx="195">
                  <c:v>9</c:v>
                </c:pt>
                <c:pt idx="196">
                  <c:v>8.3999999999999968</c:v>
                </c:pt>
                <c:pt idx="197">
                  <c:v>7.8</c:v>
                </c:pt>
                <c:pt idx="198">
                  <c:v>7.1999999999999966</c:v>
                </c:pt>
                <c:pt idx="199">
                  <c:v>6.6000000000000005</c:v>
                </c:pt>
                <c:pt idx="200">
                  <c:v>6</c:v>
                </c:pt>
                <c:pt idx="201">
                  <c:v>6</c:v>
                </c:pt>
                <c:pt idx="202">
                  <c:v>6</c:v>
                </c:pt>
                <c:pt idx="203">
                  <c:v>6</c:v>
                </c:pt>
                <c:pt idx="204">
                  <c:v>6</c:v>
                </c:pt>
                <c:pt idx="205">
                  <c:v>6</c:v>
                </c:pt>
                <c:pt idx="206">
                  <c:v>6</c:v>
                </c:pt>
                <c:pt idx="207">
                  <c:v>6</c:v>
                </c:pt>
                <c:pt idx="208">
                  <c:v>6</c:v>
                </c:pt>
                <c:pt idx="209">
                  <c:v>6</c:v>
                </c:pt>
                <c:pt idx="210">
                  <c:v>6</c:v>
                </c:pt>
                <c:pt idx="211">
                  <c:v>6.9000000000000012</c:v>
                </c:pt>
                <c:pt idx="212">
                  <c:v>7.8</c:v>
                </c:pt>
                <c:pt idx="213">
                  <c:v>8.7000000000000011</c:v>
                </c:pt>
                <c:pt idx="214">
                  <c:v>9.6</c:v>
                </c:pt>
                <c:pt idx="215">
                  <c:v>10.5</c:v>
                </c:pt>
                <c:pt idx="216">
                  <c:v>11.4</c:v>
                </c:pt>
                <c:pt idx="217">
                  <c:v>12.300000000000002</c:v>
                </c:pt>
                <c:pt idx="218">
                  <c:v>13.199999999999998</c:v>
                </c:pt>
                <c:pt idx="219">
                  <c:v>14.1</c:v>
                </c:pt>
                <c:pt idx="220">
                  <c:v>15</c:v>
                </c:pt>
                <c:pt idx="221">
                  <c:v>15.6</c:v>
                </c:pt>
                <c:pt idx="222">
                  <c:v>16.2</c:v>
                </c:pt>
                <c:pt idx="223">
                  <c:v>16.8</c:v>
                </c:pt>
                <c:pt idx="224">
                  <c:v>17.400000000000002</c:v>
                </c:pt>
                <c:pt idx="225">
                  <c:v>18</c:v>
                </c:pt>
                <c:pt idx="226">
                  <c:v>18.600000000000001</c:v>
                </c:pt>
                <c:pt idx="227">
                  <c:v>19.2</c:v>
                </c:pt>
                <c:pt idx="228">
                  <c:v>19.8</c:v>
                </c:pt>
                <c:pt idx="229">
                  <c:v>20.399999999999999</c:v>
                </c:pt>
                <c:pt idx="230">
                  <c:v>21</c:v>
                </c:pt>
                <c:pt idx="231">
                  <c:v>20.100000000000001</c:v>
                </c:pt>
                <c:pt idx="232">
                  <c:v>19.2</c:v>
                </c:pt>
                <c:pt idx="233">
                  <c:v>18.3</c:v>
                </c:pt>
                <c:pt idx="234">
                  <c:v>17.399999999999999</c:v>
                </c:pt>
                <c:pt idx="235">
                  <c:v>16.5</c:v>
                </c:pt>
                <c:pt idx="236">
                  <c:v>15.600000000000001</c:v>
                </c:pt>
                <c:pt idx="237">
                  <c:v>14.699999999999998</c:v>
                </c:pt>
                <c:pt idx="238">
                  <c:v>13.800000000000002</c:v>
                </c:pt>
                <c:pt idx="239">
                  <c:v>12.899999999999999</c:v>
                </c:pt>
                <c:pt idx="240">
                  <c:v>12</c:v>
                </c:pt>
                <c:pt idx="241">
                  <c:v>11.700000000000001</c:v>
                </c:pt>
                <c:pt idx="242">
                  <c:v>11.4</c:v>
                </c:pt>
                <c:pt idx="243">
                  <c:v>11.1</c:v>
                </c:pt>
                <c:pt idx="244">
                  <c:v>10.799999999999999</c:v>
                </c:pt>
                <c:pt idx="245">
                  <c:v>10.5</c:v>
                </c:pt>
                <c:pt idx="246">
                  <c:v>10.199999999999998</c:v>
                </c:pt>
                <c:pt idx="247">
                  <c:v>9.9</c:v>
                </c:pt>
                <c:pt idx="248">
                  <c:v>9.5999999999999961</c:v>
                </c:pt>
                <c:pt idx="249">
                  <c:v>9.2999999999999989</c:v>
                </c:pt>
                <c:pt idx="250">
                  <c:v>9</c:v>
                </c:pt>
                <c:pt idx="251">
                  <c:v>9.1333333333333329</c:v>
                </c:pt>
                <c:pt idx="252">
                  <c:v>9.2666666666666675</c:v>
                </c:pt>
                <c:pt idx="253">
                  <c:v>9.4</c:v>
                </c:pt>
                <c:pt idx="254">
                  <c:v>9.5333333333333332</c:v>
                </c:pt>
                <c:pt idx="255">
                  <c:v>9.6666666666666661</c:v>
                </c:pt>
                <c:pt idx="256">
                  <c:v>9.7999999999999989</c:v>
                </c:pt>
                <c:pt idx="257">
                  <c:v>9.9333333333333336</c:v>
                </c:pt>
                <c:pt idx="258">
                  <c:v>10.066666666666666</c:v>
                </c:pt>
                <c:pt idx="259">
                  <c:v>10.200000000000001</c:v>
                </c:pt>
                <c:pt idx="260">
                  <c:v>10.333333333333334</c:v>
                </c:pt>
                <c:pt idx="261">
                  <c:v>9.9</c:v>
                </c:pt>
                <c:pt idx="262">
                  <c:v>9.4666666666666668</c:v>
                </c:pt>
                <c:pt idx="263">
                  <c:v>9.0333333333333332</c:v>
                </c:pt>
                <c:pt idx="264">
                  <c:v>8.6</c:v>
                </c:pt>
                <c:pt idx="265">
                  <c:v>8.1666666666666661</c:v>
                </c:pt>
                <c:pt idx="266">
                  <c:v>7.7333333333333298</c:v>
                </c:pt>
                <c:pt idx="267">
                  <c:v>7.3</c:v>
                </c:pt>
                <c:pt idx="268">
                  <c:v>6.8666666666666636</c:v>
                </c:pt>
                <c:pt idx="269">
                  <c:v>6.43333333333333</c:v>
                </c:pt>
                <c:pt idx="270">
                  <c:v>6</c:v>
                </c:pt>
                <c:pt idx="271">
                  <c:v>5.7</c:v>
                </c:pt>
                <c:pt idx="272">
                  <c:v>5.3999999999999995</c:v>
                </c:pt>
                <c:pt idx="273">
                  <c:v>5.1000000000000005</c:v>
                </c:pt>
                <c:pt idx="274">
                  <c:v>4.8</c:v>
                </c:pt>
                <c:pt idx="275">
                  <c:v>4.5</c:v>
                </c:pt>
                <c:pt idx="276">
                  <c:v>4.2</c:v>
                </c:pt>
                <c:pt idx="277">
                  <c:v>3.9</c:v>
                </c:pt>
                <c:pt idx="278">
                  <c:v>3.6</c:v>
                </c:pt>
                <c:pt idx="279">
                  <c:v>3.3000000000000003</c:v>
                </c:pt>
                <c:pt idx="280">
                  <c:v>3</c:v>
                </c:pt>
                <c:pt idx="281">
                  <c:v>3</c:v>
                </c:pt>
                <c:pt idx="282">
                  <c:v>3</c:v>
                </c:pt>
                <c:pt idx="283">
                  <c:v>3</c:v>
                </c:pt>
                <c:pt idx="284">
                  <c:v>3</c:v>
                </c:pt>
                <c:pt idx="285">
                  <c:v>3</c:v>
                </c:pt>
                <c:pt idx="286">
                  <c:v>2.9999999999999964</c:v>
                </c:pt>
                <c:pt idx="287">
                  <c:v>3</c:v>
                </c:pt>
                <c:pt idx="288">
                  <c:v>2.9999999999999964</c:v>
                </c:pt>
                <c:pt idx="289">
                  <c:v>3</c:v>
                </c:pt>
                <c:pt idx="290">
                  <c:v>3</c:v>
                </c:pt>
                <c:pt idx="291">
                  <c:v>3</c:v>
                </c:pt>
                <c:pt idx="292">
                  <c:v>3</c:v>
                </c:pt>
                <c:pt idx="293">
                  <c:v>3</c:v>
                </c:pt>
                <c:pt idx="294">
                  <c:v>3</c:v>
                </c:pt>
                <c:pt idx="295">
                  <c:v>3</c:v>
                </c:pt>
                <c:pt idx="296">
                  <c:v>3</c:v>
                </c:pt>
                <c:pt idx="297">
                  <c:v>3</c:v>
                </c:pt>
                <c:pt idx="298">
                  <c:v>3</c:v>
                </c:pt>
                <c:pt idx="299">
                  <c:v>3</c:v>
                </c:pt>
                <c:pt idx="300">
                  <c:v>3</c:v>
                </c:pt>
                <c:pt idx="301">
                  <c:v>3</c:v>
                </c:pt>
                <c:pt idx="302">
                  <c:v>3</c:v>
                </c:pt>
                <c:pt idx="303">
                  <c:v>3</c:v>
                </c:pt>
                <c:pt idx="304">
                  <c:v>3</c:v>
                </c:pt>
                <c:pt idx="305">
                  <c:v>3</c:v>
                </c:pt>
                <c:pt idx="306">
                  <c:v>3</c:v>
                </c:pt>
                <c:pt idx="307">
                  <c:v>3</c:v>
                </c:pt>
                <c:pt idx="308">
                  <c:v>3</c:v>
                </c:pt>
                <c:pt idx="309">
                  <c:v>3</c:v>
                </c:pt>
                <c:pt idx="310">
                  <c:v>3</c:v>
                </c:pt>
                <c:pt idx="311">
                  <c:v>2.8333333333333335</c:v>
                </c:pt>
                <c:pt idx="312">
                  <c:v>2.6666666666666665</c:v>
                </c:pt>
                <c:pt idx="313">
                  <c:v>2.5</c:v>
                </c:pt>
                <c:pt idx="314">
                  <c:v>2.3333333333333335</c:v>
                </c:pt>
                <c:pt idx="315">
                  <c:v>2.1666666666666665</c:v>
                </c:pt>
                <c:pt idx="316">
                  <c:v>2</c:v>
                </c:pt>
                <c:pt idx="317">
                  <c:v>1.8333333333333333</c:v>
                </c:pt>
                <c:pt idx="318">
                  <c:v>1.6666666666666667</c:v>
                </c:pt>
                <c:pt idx="319">
                  <c:v>1.5</c:v>
                </c:pt>
                <c:pt idx="320">
                  <c:v>1.333333333333333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5D89-4A4F-802E-284F3F21A94D}"/>
            </c:ext>
          </c:extLst>
        </c:ser>
        <c:ser>
          <c:idx val="3"/>
          <c:order val="3"/>
          <c:tx>
            <c:strRef>
              <c:f>Φύλλο1!$G$355</c:f>
              <c:strCache>
                <c:ptCount val="1"/>
                <c:pt idx="0">
                  <c:v>S5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C$356:$C$706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G$356:$G$706</c:f>
              <c:numCache>
                <c:formatCode>General</c:formatCode>
                <c:ptCount val="351"/>
                <c:pt idx="0">
                  <c:v>0</c:v>
                </c:pt>
                <c:pt idx="1">
                  <c:v>0.3</c:v>
                </c:pt>
                <c:pt idx="2">
                  <c:v>0.6</c:v>
                </c:pt>
                <c:pt idx="3">
                  <c:v>0.9</c:v>
                </c:pt>
                <c:pt idx="4">
                  <c:v>1.2</c:v>
                </c:pt>
                <c:pt idx="5">
                  <c:v>1.5</c:v>
                </c:pt>
                <c:pt idx="6">
                  <c:v>1.8</c:v>
                </c:pt>
                <c:pt idx="7">
                  <c:v>2.1</c:v>
                </c:pt>
                <c:pt idx="8">
                  <c:v>2.4</c:v>
                </c:pt>
                <c:pt idx="9">
                  <c:v>2.6999999999999997</c:v>
                </c:pt>
                <c:pt idx="10">
                  <c:v>3</c:v>
                </c:pt>
                <c:pt idx="11">
                  <c:v>3</c:v>
                </c:pt>
                <c:pt idx="12">
                  <c:v>3</c:v>
                </c:pt>
                <c:pt idx="13">
                  <c:v>3</c:v>
                </c:pt>
                <c:pt idx="14">
                  <c:v>3</c:v>
                </c:pt>
                <c:pt idx="15">
                  <c:v>3</c:v>
                </c:pt>
                <c:pt idx="16">
                  <c:v>3</c:v>
                </c:pt>
                <c:pt idx="17">
                  <c:v>3</c:v>
                </c:pt>
                <c:pt idx="18">
                  <c:v>3</c:v>
                </c:pt>
                <c:pt idx="19">
                  <c:v>3</c:v>
                </c:pt>
                <c:pt idx="20">
                  <c:v>3</c:v>
                </c:pt>
                <c:pt idx="21">
                  <c:v>3.1333333333333333</c:v>
                </c:pt>
                <c:pt idx="22">
                  <c:v>3.2666666666666671</c:v>
                </c:pt>
                <c:pt idx="23">
                  <c:v>3.4</c:v>
                </c:pt>
                <c:pt idx="24">
                  <c:v>3.5333333333333332</c:v>
                </c:pt>
                <c:pt idx="25">
                  <c:v>3.6666666666666665</c:v>
                </c:pt>
                <c:pt idx="26">
                  <c:v>3.8000000000000003</c:v>
                </c:pt>
                <c:pt idx="27">
                  <c:v>3.9333333333333336</c:v>
                </c:pt>
                <c:pt idx="28">
                  <c:v>4.0666666666666664</c:v>
                </c:pt>
                <c:pt idx="29">
                  <c:v>4.2</c:v>
                </c:pt>
                <c:pt idx="30">
                  <c:v>4.333333333333333</c:v>
                </c:pt>
                <c:pt idx="31">
                  <c:v>3.9</c:v>
                </c:pt>
                <c:pt idx="32">
                  <c:v>3.4666666666666668</c:v>
                </c:pt>
                <c:pt idx="33">
                  <c:v>3.0333333333333332</c:v>
                </c:pt>
                <c:pt idx="34">
                  <c:v>2.6</c:v>
                </c:pt>
                <c:pt idx="35">
                  <c:v>2.1666666666666665</c:v>
                </c:pt>
                <c:pt idx="36">
                  <c:v>1.7333333333333301</c:v>
                </c:pt>
                <c:pt idx="37">
                  <c:v>1.3</c:v>
                </c:pt>
                <c:pt idx="38">
                  <c:v>0.86666666666666325</c:v>
                </c:pt>
                <c:pt idx="39">
                  <c:v>0.43333333333333002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.3</c:v>
                </c:pt>
                <c:pt idx="72">
                  <c:v>0.6</c:v>
                </c:pt>
                <c:pt idx="73">
                  <c:v>0.9</c:v>
                </c:pt>
                <c:pt idx="74">
                  <c:v>1.2</c:v>
                </c:pt>
                <c:pt idx="75">
                  <c:v>1.5</c:v>
                </c:pt>
                <c:pt idx="76">
                  <c:v>1.8</c:v>
                </c:pt>
                <c:pt idx="77">
                  <c:v>2.1</c:v>
                </c:pt>
                <c:pt idx="78">
                  <c:v>2.4</c:v>
                </c:pt>
                <c:pt idx="79">
                  <c:v>2.6999999999999997</c:v>
                </c:pt>
                <c:pt idx="80">
                  <c:v>3</c:v>
                </c:pt>
                <c:pt idx="81">
                  <c:v>3</c:v>
                </c:pt>
                <c:pt idx="82">
                  <c:v>3</c:v>
                </c:pt>
                <c:pt idx="83">
                  <c:v>3</c:v>
                </c:pt>
                <c:pt idx="84">
                  <c:v>3</c:v>
                </c:pt>
                <c:pt idx="85">
                  <c:v>3</c:v>
                </c:pt>
                <c:pt idx="86">
                  <c:v>3</c:v>
                </c:pt>
                <c:pt idx="87">
                  <c:v>3</c:v>
                </c:pt>
                <c:pt idx="88">
                  <c:v>3</c:v>
                </c:pt>
                <c:pt idx="89">
                  <c:v>3</c:v>
                </c:pt>
                <c:pt idx="90">
                  <c:v>3</c:v>
                </c:pt>
                <c:pt idx="91">
                  <c:v>3</c:v>
                </c:pt>
                <c:pt idx="92">
                  <c:v>3</c:v>
                </c:pt>
                <c:pt idx="93">
                  <c:v>3</c:v>
                </c:pt>
                <c:pt idx="94">
                  <c:v>3</c:v>
                </c:pt>
                <c:pt idx="95">
                  <c:v>3</c:v>
                </c:pt>
                <c:pt idx="96">
                  <c:v>3</c:v>
                </c:pt>
                <c:pt idx="97">
                  <c:v>3</c:v>
                </c:pt>
                <c:pt idx="98">
                  <c:v>3</c:v>
                </c:pt>
                <c:pt idx="99">
                  <c:v>3</c:v>
                </c:pt>
                <c:pt idx="100">
                  <c:v>3</c:v>
                </c:pt>
                <c:pt idx="101">
                  <c:v>3.7666666666666671</c:v>
                </c:pt>
                <c:pt idx="102">
                  <c:v>4.5333333333333332</c:v>
                </c:pt>
                <c:pt idx="103">
                  <c:v>5.2999999999999963</c:v>
                </c:pt>
                <c:pt idx="104">
                  <c:v>6.0666666666666664</c:v>
                </c:pt>
                <c:pt idx="105">
                  <c:v>6.833333333333333</c:v>
                </c:pt>
                <c:pt idx="106">
                  <c:v>7.5999999999999668</c:v>
                </c:pt>
                <c:pt idx="107">
                  <c:v>8.3666666666666334</c:v>
                </c:pt>
                <c:pt idx="108">
                  <c:v>9.1333333333333329</c:v>
                </c:pt>
                <c:pt idx="109">
                  <c:v>9.9</c:v>
                </c:pt>
                <c:pt idx="110">
                  <c:v>10.666666666666666</c:v>
                </c:pt>
                <c:pt idx="111">
                  <c:v>10.200000000000001</c:v>
                </c:pt>
                <c:pt idx="112">
                  <c:v>9.7333333333333325</c:v>
                </c:pt>
                <c:pt idx="113">
                  <c:v>9.2666666666666675</c:v>
                </c:pt>
                <c:pt idx="114">
                  <c:v>8.7999999999999989</c:v>
                </c:pt>
                <c:pt idx="115">
                  <c:v>8.3333333333333339</c:v>
                </c:pt>
                <c:pt idx="116">
                  <c:v>7.8666666666666636</c:v>
                </c:pt>
                <c:pt idx="117">
                  <c:v>7.3999999999999959</c:v>
                </c:pt>
                <c:pt idx="118">
                  <c:v>6.9333333333333336</c:v>
                </c:pt>
                <c:pt idx="119">
                  <c:v>6.4666666666666659</c:v>
                </c:pt>
                <c:pt idx="120">
                  <c:v>6</c:v>
                </c:pt>
                <c:pt idx="121">
                  <c:v>8.7999999999999989</c:v>
                </c:pt>
                <c:pt idx="122">
                  <c:v>11.6</c:v>
                </c:pt>
                <c:pt idx="123">
                  <c:v>14.4</c:v>
                </c:pt>
                <c:pt idx="124">
                  <c:v>17.2</c:v>
                </c:pt>
                <c:pt idx="125">
                  <c:v>20</c:v>
                </c:pt>
                <c:pt idx="126">
                  <c:v>22.8</c:v>
                </c:pt>
                <c:pt idx="127">
                  <c:v>25.599999999999998</c:v>
                </c:pt>
                <c:pt idx="128">
                  <c:v>28.400000000000002</c:v>
                </c:pt>
                <c:pt idx="129">
                  <c:v>31.2</c:v>
                </c:pt>
                <c:pt idx="130">
                  <c:v>34</c:v>
                </c:pt>
                <c:pt idx="131">
                  <c:v>35.93333333333333</c:v>
                </c:pt>
                <c:pt idx="132">
                  <c:v>37.866666666666667</c:v>
                </c:pt>
                <c:pt idx="133">
                  <c:v>39.800000000000004</c:v>
                </c:pt>
                <c:pt idx="134">
                  <c:v>41.733333333333334</c:v>
                </c:pt>
                <c:pt idx="135">
                  <c:v>43.666666666666664</c:v>
                </c:pt>
                <c:pt idx="136">
                  <c:v>45.6</c:v>
                </c:pt>
                <c:pt idx="137">
                  <c:v>47.533333333333331</c:v>
                </c:pt>
                <c:pt idx="138">
                  <c:v>49.466666666666669</c:v>
                </c:pt>
                <c:pt idx="139">
                  <c:v>51.399999999999665</c:v>
                </c:pt>
                <c:pt idx="140">
                  <c:v>53.333333333333336</c:v>
                </c:pt>
                <c:pt idx="141">
                  <c:v>59.9</c:v>
                </c:pt>
                <c:pt idx="142">
                  <c:v>66.466666666666654</c:v>
                </c:pt>
                <c:pt idx="143">
                  <c:v>73.033333333333331</c:v>
                </c:pt>
                <c:pt idx="144">
                  <c:v>79.599999999999994</c:v>
                </c:pt>
                <c:pt idx="145">
                  <c:v>86.166666666666671</c:v>
                </c:pt>
                <c:pt idx="146">
                  <c:v>92.733333333333348</c:v>
                </c:pt>
                <c:pt idx="147">
                  <c:v>99.3</c:v>
                </c:pt>
                <c:pt idx="148">
                  <c:v>105.86666666666667</c:v>
                </c:pt>
                <c:pt idx="149">
                  <c:v>112.43333333333332</c:v>
                </c:pt>
                <c:pt idx="150">
                  <c:v>119</c:v>
                </c:pt>
                <c:pt idx="151">
                  <c:v>120</c:v>
                </c:pt>
                <c:pt idx="152">
                  <c:v>121</c:v>
                </c:pt>
                <c:pt idx="153">
                  <c:v>122</c:v>
                </c:pt>
                <c:pt idx="154">
                  <c:v>123</c:v>
                </c:pt>
                <c:pt idx="155">
                  <c:v>124</c:v>
                </c:pt>
                <c:pt idx="156">
                  <c:v>125</c:v>
                </c:pt>
                <c:pt idx="157">
                  <c:v>126</c:v>
                </c:pt>
                <c:pt idx="158">
                  <c:v>127</c:v>
                </c:pt>
                <c:pt idx="159">
                  <c:v>128</c:v>
                </c:pt>
                <c:pt idx="160">
                  <c:v>129</c:v>
                </c:pt>
                <c:pt idx="161">
                  <c:v>127.13333333333333</c:v>
                </c:pt>
                <c:pt idx="162">
                  <c:v>125.26666666666665</c:v>
                </c:pt>
                <c:pt idx="163">
                  <c:v>123.40000000000002</c:v>
                </c:pt>
                <c:pt idx="164">
                  <c:v>121.53333333333335</c:v>
                </c:pt>
                <c:pt idx="165">
                  <c:v>119.66666666666667</c:v>
                </c:pt>
                <c:pt idx="166">
                  <c:v>117.8</c:v>
                </c:pt>
                <c:pt idx="167">
                  <c:v>115.93333333333332</c:v>
                </c:pt>
                <c:pt idx="168">
                  <c:v>114.06666666666668</c:v>
                </c:pt>
                <c:pt idx="169">
                  <c:v>112.19999999999966</c:v>
                </c:pt>
                <c:pt idx="170">
                  <c:v>110.33333333333333</c:v>
                </c:pt>
                <c:pt idx="171">
                  <c:v>107.5</c:v>
                </c:pt>
                <c:pt idx="172">
                  <c:v>104.66666666666667</c:v>
                </c:pt>
                <c:pt idx="173">
                  <c:v>101.83333333333333</c:v>
                </c:pt>
                <c:pt idx="174">
                  <c:v>99</c:v>
                </c:pt>
                <c:pt idx="175">
                  <c:v>96.166666666666671</c:v>
                </c:pt>
                <c:pt idx="176">
                  <c:v>93.333333333333329</c:v>
                </c:pt>
                <c:pt idx="177">
                  <c:v>90.499999999999659</c:v>
                </c:pt>
                <c:pt idx="178">
                  <c:v>87.666666666666671</c:v>
                </c:pt>
                <c:pt idx="179">
                  <c:v>84.8333333333333</c:v>
                </c:pt>
                <c:pt idx="180">
                  <c:v>82</c:v>
                </c:pt>
                <c:pt idx="181">
                  <c:v>83.7</c:v>
                </c:pt>
                <c:pt idx="182">
                  <c:v>85.399999999999991</c:v>
                </c:pt>
                <c:pt idx="183">
                  <c:v>87.100000000000009</c:v>
                </c:pt>
                <c:pt idx="184">
                  <c:v>88.8</c:v>
                </c:pt>
                <c:pt idx="185">
                  <c:v>90.5</c:v>
                </c:pt>
                <c:pt idx="186">
                  <c:v>92.2</c:v>
                </c:pt>
                <c:pt idx="187">
                  <c:v>93.899999999999991</c:v>
                </c:pt>
                <c:pt idx="188">
                  <c:v>95.600000000000009</c:v>
                </c:pt>
                <c:pt idx="189">
                  <c:v>97.3</c:v>
                </c:pt>
                <c:pt idx="190">
                  <c:v>99</c:v>
                </c:pt>
                <c:pt idx="191">
                  <c:v>97.933333333333337</c:v>
                </c:pt>
                <c:pt idx="192">
                  <c:v>96.866666666666674</c:v>
                </c:pt>
                <c:pt idx="193">
                  <c:v>95.8</c:v>
                </c:pt>
                <c:pt idx="194">
                  <c:v>94.733333333333334</c:v>
                </c:pt>
                <c:pt idx="195">
                  <c:v>93.666666666666671</c:v>
                </c:pt>
                <c:pt idx="196">
                  <c:v>92.600000000000009</c:v>
                </c:pt>
                <c:pt idx="197">
                  <c:v>91.533333333333346</c:v>
                </c:pt>
                <c:pt idx="198">
                  <c:v>90.466666666666654</c:v>
                </c:pt>
                <c:pt idx="199">
                  <c:v>89.40000000000002</c:v>
                </c:pt>
                <c:pt idx="200">
                  <c:v>88.333333333333329</c:v>
                </c:pt>
                <c:pt idx="201">
                  <c:v>87.399999999999991</c:v>
                </c:pt>
                <c:pt idx="202">
                  <c:v>86.466666666666654</c:v>
                </c:pt>
                <c:pt idx="203">
                  <c:v>85.533333333333346</c:v>
                </c:pt>
                <c:pt idx="204">
                  <c:v>84.600000000000009</c:v>
                </c:pt>
                <c:pt idx="205">
                  <c:v>83.666666666666671</c:v>
                </c:pt>
                <c:pt idx="206">
                  <c:v>82.733333333333334</c:v>
                </c:pt>
                <c:pt idx="207">
                  <c:v>81.8</c:v>
                </c:pt>
                <c:pt idx="208">
                  <c:v>80.866666666666674</c:v>
                </c:pt>
                <c:pt idx="209">
                  <c:v>79.933333333333337</c:v>
                </c:pt>
                <c:pt idx="210">
                  <c:v>79</c:v>
                </c:pt>
                <c:pt idx="211">
                  <c:v>79</c:v>
                </c:pt>
                <c:pt idx="212">
                  <c:v>79</c:v>
                </c:pt>
                <c:pt idx="213">
                  <c:v>79</c:v>
                </c:pt>
                <c:pt idx="214">
                  <c:v>79</c:v>
                </c:pt>
                <c:pt idx="215">
                  <c:v>79</c:v>
                </c:pt>
                <c:pt idx="216">
                  <c:v>79</c:v>
                </c:pt>
                <c:pt idx="217">
                  <c:v>79</c:v>
                </c:pt>
                <c:pt idx="218">
                  <c:v>79</c:v>
                </c:pt>
                <c:pt idx="219">
                  <c:v>79</c:v>
                </c:pt>
                <c:pt idx="220">
                  <c:v>79</c:v>
                </c:pt>
                <c:pt idx="221">
                  <c:v>77.13333333333334</c:v>
                </c:pt>
                <c:pt idx="222">
                  <c:v>75.266666666666666</c:v>
                </c:pt>
                <c:pt idx="223">
                  <c:v>73.399999999999991</c:v>
                </c:pt>
                <c:pt idx="224">
                  <c:v>71.533333333333346</c:v>
                </c:pt>
                <c:pt idx="225">
                  <c:v>69.666666666666671</c:v>
                </c:pt>
                <c:pt idx="226">
                  <c:v>67.8</c:v>
                </c:pt>
                <c:pt idx="227">
                  <c:v>65.933333333333337</c:v>
                </c:pt>
                <c:pt idx="228">
                  <c:v>64.066666666666663</c:v>
                </c:pt>
                <c:pt idx="229">
                  <c:v>62.199999999999996</c:v>
                </c:pt>
                <c:pt idx="230">
                  <c:v>60.333333333333336</c:v>
                </c:pt>
                <c:pt idx="231">
                  <c:v>61.29999999999999</c:v>
                </c:pt>
                <c:pt idx="232">
                  <c:v>62.266666666666673</c:v>
                </c:pt>
                <c:pt idx="233">
                  <c:v>63.233333333333327</c:v>
                </c:pt>
                <c:pt idx="234">
                  <c:v>64.2</c:v>
                </c:pt>
                <c:pt idx="235">
                  <c:v>65.166666666666671</c:v>
                </c:pt>
                <c:pt idx="236">
                  <c:v>66.13333333333334</c:v>
                </c:pt>
                <c:pt idx="237">
                  <c:v>67.100000000000009</c:v>
                </c:pt>
                <c:pt idx="238">
                  <c:v>68.066666666666663</c:v>
                </c:pt>
                <c:pt idx="239">
                  <c:v>69.033333333333331</c:v>
                </c:pt>
                <c:pt idx="240">
                  <c:v>70</c:v>
                </c:pt>
                <c:pt idx="241">
                  <c:v>69.100000000000009</c:v>
                </c:pt>
                <c:pt idx="242">
                  <c:v>68.2</c:v>
                </c:pt>
                <c:pt idx="243">
                  <c:v>67.3</c:v>
                </c:pt>
                <c:pt idx="244">
                  <c:v>66.399999999999991</c:v>
                </c:pt>
                <c:pt idx="245">
                  <c:v>65.5</c:v>
                </c:pt>
                <c:pt idx="246">
                  <c:v>64.600000000000009</c:v>
                </c:pt>
                <c:pt idx="247">
                  <c:v>63.699999999999996</c:v>
                </c:pt>
                <c:pt idx="248">
                  <c:v>62.800000000000004</c:v>
                </c:pt>
                <c:pt idx="249">
                  <c:v>61.9</c:v>
                </c:pt>
                <c:pt idx="250">
                  <c:v>61</c:v>
                </c:pt>
                <c:pt idx="251">
                  <c:v>57</c:v>
                </c:pt>
                <c:pt idx="252">
                  <c:v>53</c:v>
                </c:pt>
                <c:pt idx="253">
                  <c:v>49</c:v>
                </c:pt>
                <c:pt idx="254">
                  <c:v>45</c:v>
                </c:pt>
                <c:pt idx="255">
                  <c:v>41</c:v>
                </c:pt>
                <c:pt idx="256">
                  <c:v>36.999999999999972</c:v>
                </c:pt>
                <c:pt idx="257">
                  <c:v>32.999999999999936</c:v>
                </c:pt>
                <c:pt idx="258">
                  <c:v>28.999999999999968</c:v>
                </c:pt>
                <c:pt idx="259">
                  <c:v>24.999999999999961</c:v>
                </c:pt>
                <c:pt idx="260">
                  <c:v>21</c:v>
                </c:pt>
                <c:pt idx="261">
                  <c:v>20.400000000000002</c:v>
                </c:pt>
                <c:pt idx="262">
                  <c:v>19.8</c:v>
                </c:pt>
                <c:pt idx="263">
                  <c:v>19.2</c:v>
                </c:pt>
                <c:pt idx="264">
                  <c:v>18.599999999999998</c:v>
                </c:pt>
                <c:pt idx="265">
                  <c:v>18</c:v>
                </c:pt>
                <c:pt idx="266">
                  <c:v>17.399999999999967</c:v>
                </c:pt>
                <c:pt idx="267">
                  <c:v>16.799999999999997</c:v>
                </c:pt>
                <c:pt idx="268">
                  <c:v>16.2</c:v>
                </c:pt>
                <c:pt idx="269">
                  <c:v>15.599999999999996</c:v>
                </c:pt>
                <c:pt idx="270">
                  <c:v>15</c:v>
                </c:pt>
                <c:pt idx="271">
                  <c:v>15</c:v>
                </c:pt>
                <c:pt idx="272">
                  <c:v>15</c:v>
                </c:pt>
                <c:pt idx="273">
                  <c:v>15</c:v>
                </c:pt>
                <c:pt idx="274">
                  <c:v>15</c:v>
                </c:pt>
                <c:pt idx="275">
                  <c:v>15</c:v>
                </c:pt>
                <c:pt idx="276">
                  <c:v>15</c:v>
                </c:pt>
                <c:pt idx="277">
                  <c:v>15</c:v>
                </c:pt>
                <c:pt idx="278">
                  <c:v>15</c:v>
                </c:pt>
                <c:pt idx="279">
                  <c:v>15</c:v>
                </c:pt>
                <c:pt idx="280">
                  <c:v>15</c:v>
                </c:pt>
                <c:pt idx="281">
                  <c:v>14.833333333333334</c:v>
                </c:pt>
                <c:pt idx="282">
                  <c:v>14.666666666666666</c:v>
                </c:pt>
                <c:pt idx="283">
                  <c:v>14.5</c:v>
                </c:pt>
                <c:pt idx="284">
                  <c:v>14.333333333333334</c:v>
                </c:pt>
                <c:pt idx="285">
                  <c:v>14.166666666666666</c:v>
                </c:pt>
                <c:pt idx="286">
                  <c:v>14</c:v>
                </c:pt>
                <c:pt idx="287">
                  <c:v>13.833333333333334</c:v>
                </c:pt>
                <c:pt idx="288">
                  <c:v>13.666666666666666</c:v>
                </c:pt>
                <c:pt idx="289">
                  <c:v>13.5</c:v>
                </c:pt>
                <c:pt idx="290">
                  <c:v>13.333333333333334</c:v>
                </c:pt>
                <c:pt idx="291">
                  <c:v>12.600000000000001</c:v>
                </c:pt>
                <c:pt idx="292">
                  <c:v>11.866666666666667</c:v>
                </c:pt>
                <c:pt idx="293">
                  <c:v>11.133333333333333</c:v>
                </c:pt>
                <c:pt idx="294">
                  <c:v>10.4</c:v>
                </c:pt>
                <c:pt idx="295">
                  <c:v>9.6666666666666661</c:v>
                </c:pt>
                <c:pt idx="296">
                  <c:v>8.93333333333333</c:v>
                </c:pt>
                <c:pt idx="297">
                  <c:v>8.1999999999999957</c:v>
                </c:pt>
                <c:pt idx="298">
                  <c:v>7.4666666666666677</c:v>
                </c:pt>
                <c:pt idx="299">
                  <c:v>6.7333333333333334</c:v>
                </c:pt>
                <c:pt idx="300">
                  <c:v>6</c:v>
                </c:pt>
                <c:pt idx="301">
                  <c:v>6.3</c:v>
                </c:pt>
                <c:pt idx="302">
                  <c:v>6.6000000000000005</c:v>
                </c:pt>
                <c:pt idx="303">
                  <c:v>6.8999999999999995</c:v>
                </c:pt>
                <c:pt idx="304">
                  <c:v>7.2</c:v>
                </c:pt>
                <c:pt idx="305">
                  <c:v>7.5</c:v>
                </c:pt>
                <c:pt idx="306">
                  <c:v>7.8</c:v>
                </c:pt>
                <c:pt idx="307">
                  <c:v>8.1</c:v>
                </c:pt>
                <c:pt idx="308">
                  <c:v>8.4</c:v>
                </c:pt>
                <c:pt idx="309">
                  <c:v>8.7000000000000011</c:v>
                </c:pt>
                <c:pt idx="310">
                  <c:v>9</c:v>
                </c:pt>
                <c:pt idx="311">
                  <c:v>9.7333333333333325</c:v>
                </c:pt>
                <c:pt idx="312">
                  <c:v>10.466666666666667</c:v>
                </c:pt>
                <c:pt idx="313">
                  <c:v>11.200000000000001</c:v>
                </c:pt>
                <c:pt idx="314">
                  <c:v>11.933333333333335</c:v>
                </c:pt>
                <c:pt idx="315">
                  <c:v>12.666666666666666</c:v>
                </c:pt>
                <c:pt idx="316">
                  <c:v>13.399999999999999</c:v>
                </c:pt>
                <c:pt idx="317">
                  <c:v>14.133333333333333</c:v>
                </c:pt>
                <c:pt idx="318">
                  <c:v>14.866666666666667</c:v>
                </c:pt>
                <c:pt idx="319">
                  <c:v>15.600000000000001</c:v>
                </c:pt>
                <c:pt idx="320">
                  <c:v>16.33333333333333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5D89-4A4F-802E-284F3F21A94D}"/>
            </c:ext>
          </c:extLst>
        </c:ser>
        <c:ser>
          <c:idx val="4"/>
          <c:order val="4"/>
          <c:tx>
            <c:strRef>
              <c:f>Φύλλο1!$H$355</c:f>
              <c:strCache>
                <c:ptCount val="1"/>
                <c:pt idx="0">
                  <c:v>S6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C$356:$C$706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H$356:$H$706</c:f>
              <c:numCache>
                <c:formatCode>General</c:formatCode>
                <c:ptCount val="351"/>
                <c:pt idx="0">
                  <c:v>6</c:v>
                </c:pt>
                <c:pt idx="1">
                  <c:v>6</c:v>
                </c:pt>
                <c:pt idx="2">
                  <c:v>6</c:v>
                </c:pt>
                <c:pt idx="3">
                  <c:v>6</c:v>
                </c:pt>
                <c:pt idx="4">
                  <c:v>6</c:v>
                </c:pt>
                <c:pt idx="5">
                  <c:v>6</c:v>
                </c:pt>
                <c:pt idx="6">
                  <c:v>6</c:v>
                </c:pt>
                <c:pt idx="7">
                  <c:v>6</c:v>
                </c:pt>
                <c:pt idx="8">
                  <c:v>6</c:v>
                </c:pt>
                <c:pt idx="9">
                  <c:v>6</c:v>
                </c:pt>
                <c:pt idx="10">
                  <c:v>6</c:v>
                </c:pt>
                <c:pt idx="11">
                  <c:v>5.3999999999999995</c:v>
                </c:pt>
                <c:pt idx="12">
                  <c:v>4.8</c:v>
                </c:pt>
                <c:pt idx="13">
                  <c:v>4.2</c:v>
                </c:pt>
                <c:pt idx="14">
                  <c:v>3.6</c:v>
                </c:pt>
                <c:pt idx="15">
                  <c:v>3</c:v>
                </c:pt>
                <c:pt idx="16">
                  <c:v>2.3999999999999932</c:v>
                </c:pt>
                <c:pt idx="17">
                  <c:v>1.8</c:v>
                </c:pt>
                <c:pt idx="18">
                  <c:v>1.1999999999999933</c:v>
                </c:pt>
                <c:pt idx="19">
                  <c:v>0.6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.53333333333333333</c:v>
                </c:pt>
                <c:pt idx="42">
                  <c:v>1.0666666666666667</c:v>
                </c:pt>
                <c:pt idx="43">
                  <c:v>1.5999999999999999</c:v>
                </c:pt>
                <c:pt idx="44">
                  <c:v>2.1333333333333333</c:v>
                </c:pt>
                <c:pt idx="45">
                  <c:v>2.6666666666666665</c:v>
                </c:pt>
                <c:pt idx="46">
                  <c:v>3.1999999999999997</c:v>
                </c:pt>
                <c:pt idx="47">
                  <c:v>3.7333333333333329</c:v>
                </c:pt>
                <c:pt idx="48">
                  <c:v>4.2666666666666666</c:v>
                </c:pt>
                <c:pt idx="49">
                  <c:v>4.8</c:v>
                </c:pt>
                <c:pt idx="50">
                  <c:v>5.333333333333333</c:v>
                </c:pt>
                <c:pt idx="51">
                  <c:v>6.1999999999999993</c:v>
                </c:pt>
                <c:pt idx="52">
                  <c:v>7.0666666666666664</c:v>
                </c:pt>
                <c:pt idx="53">
                  <c:v>7.9333333333333336</c:v>
                </c:pt>
                <c:pt idx="54">
                  <c:v>8.8000000000000007</c:v>
                </c:pt>
                <c:pt idx="55">
                  <c:v>9.6666666666666661</c:v>
                </c:pt>
                <c:pt idx="56">
                  <c:v>10.533333333333333</c:v>
                </c:pt>
                <c:pt idx="57">
                  <c:v>11.399999999999999</c:v>
                </c:pt>
                <c:pt idx="58">
                  <c:v>12.266666666666667</c:v>
                </c:pt>
                <c:pt idx="59">
                  <c:v>13.133333333333299</c:v>
                </c:pt>
                <c:pt idx="60">
                  <c:v>14</c:v>
                </c:pt>
                <c:pt idx="61">
                  <c:v>12.9</c:v>
                </c:pt>
                <c:pt idx="62">
                  <c:v>11.799999999999999</c:v>
                </c:pt>
                <c:pt idx="63">
                  <c:v>10.700000000000001</c:v>
                </c:pt>
                <c:pt idx="64">
                  <c:v>9.6</c:v>
                </c:pt>
                <c:pt idx="65">
                  <c:v>8.5</c:v>
                </c:pt>
                <c:pt idx="66">
                  <c:v>7.3999999999999995</c:v>
                </c:pt>
                <c:pt idx="67">
                  <c:v>6.3</c:v>
                </c:pt>
                <c:pt idx="68">
                  <c:v>5.2</c:v>
                </c:pt>
                <c:pt idx="69">
                  <c:v>4.1000000000000005</c:v>
                </c:pt>
                <c:pt idx="70">
                  <c:v>3</c:v>
                </c:pt>
                <c:pt idx="71">
                  <c:v>2.6999999999999997</c:v>
                </c:pt>
                <c:pt idx="72">
                  <c:v>2.4</c:v>
                </c:pt>
                <c:pt idx="73">
                  <c:v>2.1</c:v>
                </c:pt>
                <c:pt idx="74">
                  <c:v>1.8</c:v>
                </c:pt>
                <c:pt idx="75">
                  <c:v>1.5</c:v>
                </c:pt>
                <c:pt idx="76">
                  <c:v>1.1999999999999966</c:v>
                </c:pt>
                <c:pt idx="77">
                  <c:v>0.9</c:v>
                </c:pt>
                <c:pt idx="78">
                  <c:v>0.59999999999999665</c:v>
                </c:pt>
                <c:pt idx="79">
                  <c:v>0.3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.3</c:v>
                </c:pt>
                <c:pt idx="112">
                  <c:v>0.6</c:v>
                </c:pt>
                <c:pt idx="113">
                  <c:v>0.9</c:v>
                </c:pt>
                <c:pt idx="114">
                  <c:v>1.2</c:v>
                </c:pt>
                <c:pt idx="115">
                  <c:v>1.5</c:v>
                </c:pt>
                <c:pt idx="116">
                  <c:v>1.8</c:v>
                </c:pt>
                <c:pt idx="117">
                  <c:v>2.1</c:v>
                </c:pt>
                <c:pt idx="118">
                  <c:v>2.4</c:v>
                </c:pt>
                <c:pt idx="119">
                  <c:v>2.6999999999999997</c:v>
                </c:pt>
                <c:pt idx="120">
                  <c:v>3</c:v>
                </c:pt>
                <c:pt idx="121">
                  <c:v>6.7</c:v>
                </c:pt>
                <c:pt idx="122">
                  <c:v>10.4</c:v>
                </c:pt>
                <c:pt idx="123">
                  <c:v>14.1</c:v>
                </c:pt>
                <c:pt idx="124">
                  <c:v>17.8</c:v>
                </c:pt>
                <c:pt idx="125">
                  <c:v>21.5</c:v>
                </c:pt>
                <c:pt idx="126">
                  <c:v>25.199999999999964</c:v>
                </c:pt>
                <c:pt idx="127">
                  <c:v>28.899999999999967</c:v>
                </c:pt>
                <c:pt idx="128">
                  <c:v>32.6</c:v>
                </c:pt>
                <c:pt idx="129">
                  <c:v>36.300000000000004</c:v>
                </c:pt>
                <c:pt idx="130">
                  <c:v>40</c:v>
                </c:pt>
                <c:pt idx="131">
                  <c:v>42.79999999999999</c:v>
                </c:pt>
                <c:pt idx="132">
                  <c:v>45.6</c:v>
                </c:pt>
                <c:pt idx="133">
                  <c:v>48.4</c:v>
                </c:pt>
                <c:pt idx="134">
                  <c:v>51.20000000000001</c:v>
                </c:pt>
                <c:pt idx="135">
                  <c:v>54</c:v>
                </c:pt>
                <c:pt idx="136">
                  <c:v>56.79999999999999</c:v>
                </c:pt>
                <c:pt idx="137">
                  <c:v>59.6</c:v>
                </c:pt>
                <c:pt idx="138">
                  <c:v>62.4</c:v>
                </c:pt>
                <c:pt idx="139">
                  <c:v>65.199999999999974</c:v>
                </c:pt>
                <c:pt idx="140">
                  <c:v>68</c:v>
                </c:pt>
                <c:pt idx="141">
                  <c:v>69.899999999999991</c:v>
                </c:pt>
                <c:pt idx="142">
                  <c:v>71.8</c:v>
                </c:pt>
                <c:pt idx="143">
                  <c:v>73.7</c:v>
                </c:pt>
                <c:pt idx="144">
                  <c:v>75.600000000000009</c:v>
                </c:pt>
                <c:pt idx="145">
                  <c:v>77.5</c:v>
                </c:pt>
                <c:pt idx="146">
                  <c:v>79.399999999999991</c:v>
                </c:pt>
                <c:pt idx="147">
                  <c:v>81.29999999999967</c:v>
                </c:pt>
                <c:pt idx="148">
                  <c:v>83.2</c:v>
                </c:pt>
                <c:pt idx="149">
                  <c:v>85.100000000000009</c:v>
                </c:pt>
                <c:pt idx="150">
                  <c:v>87</c:v>
                </c:pt>
                <c:pt idx="151">
                  <c:v>87.7</c:v>
                </c:pt>
                <c:pt idx="152">
                  <c:v>88.399999999999991</c:v>
                </c:pt>
                <c:pt idx="153">
                  <c:v>89.100000000000009</c:v>
                </c:pt>
                <c:pt idx="154">
                  <c:v>89.8</c:v>
                </c:pt>
                <c:pt idx="155">
                  <c:v>90.5</c:v>
                </c:pt>
                <c:pt idx="156">
                  <c:v>91.2</c:v>
                </c:pt>
                <c:pt idx="157">
                  <c:v>91.899999999999991</c:v>
                </c:pt>
                <c:pt idx="158">
                  <c:v>92.600000000000009</c:v>
                </c:pt>
                <c:pt idx="159">
                  <c:v>93.3</c:v>
                </c:pt>
                <c:pt idx="160">
                  <c:v>94</c:v>
                </c:pt>
                <c:pt idx="161">
                  <c:v>91.133333333333326</c:v>
                </c:pt>
                <c:pt idx="162">
                  <c:v>88.266666666666666</c:v>
                </c:pt>
                <c:pt idx="163">
                  <c:v>85.399999999999991</c:v>
                </c:pt>
                <c:pt idx="164">
                  <c:v>82.533333333333331</c:v>
                </c:pt>
                <c:pt idx="165">
                  <c:v>79.666666666666671</c:v>
                </c:pt>
                <c:pt idx="166">
                  <c:v>76.8</c:v>
                </c:pt>
                <c:pt idx="167">
                  <c:v>73.933333333333323</c:v>
                </c:pt>
                <c:pt idx="168">
                  <c:v>71.066666666666677</c:v>
                </c:pt>
                <c:pt idx="169">
                  <c:v>68.199999999999974</c:v>
                </c:pt>
                <c:pt idx="170">
                  <c:v>65.333333333333329</c:v>
                </c:pt>
                <c:pt idx="171">
                  <c:v>64.399999999999991</c:v>
                </c:pt>
                <c:pt idx="172">
                  <c:v>63.466666666666669</c:v>
                </c:pt>
                <c:pt idx="173">
                  <c:v>62.533333333333331</c:v>
                </c:pt>
                <c:pt idx="174">
                  <c:v>61.6</c:v>
                </c:pt>
                <c:pt idx="175">
                  <c:v>60.666666666666664</c:v>
                </c:pt>
                <c:pt idx="176">
                  <c:v>59.733333333333327</c:v>
                </c:pt>
                <c:pt idx="177">
                  <c:v>58.800000000000004</c:v>
                </c:pt>
                <c:pt idx="178">
                  <c:v>57.866666666666667</c:v>
                </c:pt>
                <c:pt idx="179">
                  <c:v>56.933333333333337</c:v>
                </c:pt>
                <c:pt idx="180">
                  <c:v>56</c:v>
                </c:pt>
                <c:pt idx="181">
                  <c:v>57.20000000000001</c:v>
                </c:pt>
                <c:pt idx="182">
                  <c:v>58.4</c:v>
                </c:pt>
                <c:pt idx="183">
                  <c:v>59.6</c:v>
                </c:pt>
                <c:pt idx="184">
                  <c:v>60.79999999999999</c:v>
                </c:pt>
                <c:pt idx="185">
                  <c:v>62</c:v>
                </c:pt>
                <c:pt idx="186">
                  <c:v>63.20000000000001</c:v>
                </c:pt>
                <c:pt idx="187">
                  <c:v>64.399999999999991</c:v>
                </c:pt>
                <c:pt idx="188">
                  <c:v>65.600000000000009</c:v>
                </c:pt>
                <c:pt idx="189">
                  <c:v>66.799999999999969</c:v>
                </c:pt>
                <c:pt idx="190">
                  <c:v>68</c:v>
                </c:pt>
                <c:pt idx="191">
                  <c:v>75</c:v>
                </c:pt>
                <c:pt idx="192">
                  <c:v>82</c:v>
                </c:pt>
                <c:pt idx="193">
                  <c:v>89</c:v>
                </c:pt>
                <c:pt idx="194">
                  <c:v>96</c:v>
                </c:pt>
                <c:pt idx="195">
                  <c:v>103</c:v>
                </c:pt>
                <c:pt idx="196">
                  <c:v>110</c:v>
                </c:pt>
                <c:pt idx="197">
                  <c:v>117</c:v>
                </c:pt>
                <c:pt idx="198">
                  <c:v>124</c:v>
                </c:pt>
                <c:pt idx="199">
                  <c:v>131</c:v>
                </c:pt>
                <c:pt idx="200">
                  <c:v>138</c:v>
                </c:pt>
                <c:pt idx="201">
                  <c:v>136.5</c:v>
                </c:pt>
                <c:pt idx="202">
                  <c:v>135</c:v>
                </c:pt>
                <c:pt idx="203">
                  <c:v>133.5</c:v>
                </c:pt>
                <c:pt idx="204">
                  <c:v>132</c:v>
                </c:pt>
                <c:pt idx="205">
                  <c:v>130.5</c:v>
                </c:pt>
                <c:pt idx="206">
                  <c:v>129</c:v>
                </c:pt>
                <c:pt idx="207">
                  <c:v>127.5</c:v>
                </c:pt>
                <c:pt idx="208">
                  <c:v>126</c:v>
                </c:pt>
                <c:pt idx="209">
                  <c:v>124.5</c:v>
                </c:pt>
                <c:pt idx="210">
                  <c:v>123</c:v>
                </c:pt>
                <c:pt idx="211">
                  <c:v>119.73333333333333</c:v>
                </c:pt>
                <c:pt idx="212">
                  <c:v>116.46666666666665</c:v>
                </c:pt>
                <c:pt idx="213">
                  <c:v>113.2</c:v>
                </c:pt>
                <c:pt idx="214">
                  <c:v>109.93333333333334</c:v>
                </c:pt>
                <c:pt idx="215">
                  <c:v>106.66666666666667</c:v>
                </c:pt>
                <c:pt idx="216">
                  <c:v>103.39999999999999</c:v>
                </c:pt>
                <c:pt idx="217">
                  <c:v>100.133333333333</c:v>
                </c:pt>
                <c:pt idx="218">
                  <c:v>96.866666666666674</c:v>
                </c:pt>
                <c:pt idx="219">
                  <c:v>93.600000000000009</c:v>
                </c:pt>
                <c:pt idx="220">
                  <c:v>90.333333333333329</c:v>
                </c:pt>
                <c:pt idx="221">
                  <c:v>84.5</c:v>
                </c:pt>
                <c:pt idx="222">
                  <c:v>78.666666666666671</c:v>
                </c:pt>
                <c:pt idx="223">
                  <c:v>72.833333333333329</c:v>
                </c:pt>
                <c:pt idx="224">
                  <c:v>67</c:v>
                </c:pt>
                <c:pt idx="225">
                  <c:v>61.166666666666664</c:v>
                </c:pt>
                <c:pt idx="226">
                  <c:v>55.333333333333293</c:v>
                </c:pt>
                <c:pt idx="227">
                  <c:v>49.499999999999964</c:v>
                </c:pt>
                <c:pt idx="228">
                  <c:v>43.666666666666636</c:v>
                </c:pt>
                <c:pt idx="229">
                  <c:v>37.8333333333333</c:v>
                </c:pt>
                <c:pt idx="230">
                  <c:v>32</c:v>
                </c:pt>
                <c:pt idx="231">
                  <c:v>33.700000000000003</c:v>
                </c:pt>
                <c:pt idx="232">
                  <c:v>35.4</c:v>
                </c:pt>
                <c:pt idx="233">
                  <c:v>37.1</c:v>
                </c:pt>
                <c:pt idx="234">
                  <c:v>38.800000000000004</c:v>
                </c:pt>
                <c:pt idx="235">
                  <c:v>40.5</c:v>
                </c:pt>
                <c:pt idx="236">
                  <c:v>42.199999999999996</c:v>
                </c:pt>
                <c:pt idx="237">
                  <c:v>43.9</c:v>
                </c:pt>
                <c:pt idx="238">
                  <c:v>45.6</c:v>
                </c:pt>
                <c:pt idx="239">
                  <c:v>47.299999999999962</c:v>
                </c:pt>
                <c:pt idx="240">
                  <c:v>49</c:v>
                </c:pt>
                <c:pt idx="241">
                  <c:v>50.5</c:v>
                </c:pt>
                <c:pt idx="242">
                  <c:v>52</c:v>
                </c:pt>
                <c:pt idx="243">
                  <c:v>53.5</c:v>
                </c:pt>
                <c:pt idx="244">
                  <c:v>55</c:v>
                </c:pt>
                <c:pt idx="245">
                  <c:v>56.5</c:v>
                </c:pt>
                <c:pt idx="246">
                  <c:v>58</c:v>
                </c:pt>
                <c:pt idx="247">
                  <c:v>59.5</c:v>
                </c:pt>
                <c:pt idx="248">
                  <c:v>61</c:v>
                </c:pt>
                <c:pt idx="249">
                  <c:v>62.5</c:v>
                </c:pt>
                <c:pt idx="250">
                  <c:v>64</c:v>
                </c:pt>
                <c:pt idx="251">
                  <c:v>60.599999999999994</c:v>
                </c:pt>
                <c:pt idx="252">
                  <c:v>57.20000000000001</c:v>
                </c:pt>
                <c:pt idx="253">
                  <c:v>53.79999999999999</c:v>
                </c:pt>
                <c:pt idx="254">
                  <c:v>50.400000000000006</c:v>
                </c:pt>
                <c:pt idx="255">
                  <c:v>47</c:v>
                </c:pt>
                <c:pt idx="256">
                  <c:v>43.599999999999966</c:v>
                </c:pt>
                <c:pt idx="257">
                  <c:v>40.200000000000003</c:v>
                </c:pt>
                <c:pt idx="258">
                  <c:v>36.799999999999997</c:v>
                </c:pt>
                <c:pt idx="259">
                  <c:v>33.39999999999997</c:v>
                </c:pt>
                <c:pt idx="260">
                  <c:v>30</c:v>
                </c:pt>
                <c:pt idx="261">
                  <c:v>29.7</c:v>
                </c:pt>
                <c:pt idx="262">
                  <c:v>29.400000000000002</c:v>
                </c:pt>
                <c:pt idx="263">
                  <c:v>29.099999999999998</c:v>
                </c:pt>
                <c:pt idx="264">
                  <c:v>28.8</c:v>
                </c:pt>
                <c:pt idx="265">
                  <c:v>28.5</c:v>
                </c:pt>
                <c:pt idx="266">
                  <c:v>28.2</c:v>
                </c:pt>
                <c:pt idx="267">
                  <c:v>27.899999999999995</c:v>
                </c:pt>
                <c:pt idx="268">
                  <c:v>27.599999999999994</c:v>
                </c:pt>
                <c:pt idx="269">
                  <c:v>27.3</c:v>
                </c:pt>
                <c:pt idx="270">
                  <c:v>27</c:v>
                </c:pt>
                <c:pt idx="271">
                  <c:v>26.233333333333334</c:v>
                </c:pt>
                <c:pt idx="272">
                  <c:v>25.466666666666669</c:v>
                </c:pt>
                <c:pt idx="273">
                  <c:v>24.7</c:v>
                </c:pt>
                <c:pt idx="274">
                  <c:v>23.933333333333334</c:v>
                </c:pt>
                <c:pt idx="275">
                  <c:v>23.166666666666668</c:v>
                </c:pt>
                <c:pt idx="276">
                  <c:v>22.400000000000002</c:v>
                </c:pt>
                <c:pt idx="277">
                  <c:v>21.633333333333336</c:v>
                </c:pt>
                <c:pt idx="278">
                  <c:v>20.866666666666667</c:v>
                </c:pt>
                <c:pt idx="279">
                  <c:v>20.099999999999998</c:v>
                </c:pt>
                <c:pt idx="280">
                  <c:v>19.333333333333332</c:v>
                </c:pt>
                <c:pt idx="281">
                  <c:v>19.133333333333336</c:v>
                </c:pt>
                <c:pt idx="282">
                  <c:v>18.933333333333334</c:v>
                </c:pt>
                <c:pt idx="283">
                  <c:v>18.733333333333299</c:v>
                </c:pt>
                <c:pt idx="284">
                  <c:v>18.533333333333331</c:v>
                </c:pt>
                <c:pt idx="285">
                  <c:v>18.333333333333332</c:v>
                </c:pt>
                <c:pt idx="286">
                  <c:v>18.133333333333329</c:v>
                </c:pt>
                <c:pt idx="287">
                  <c:v>17.93333333333333</c:v>
                </c:pt>
                <c:pt idx="288">
                  <c:v>17.733333333333331</c:v>
                </c:pt>
                <c:pt idx="289">
                  <c:v>17.533333333333328</c:v>
                </c:pt>
                <c:pt idx="290">
                  <c:v>17.333333333333332</c:v>
                </c:pt>
                <c:pt idx="291">
                  <c:v>19.099999999999998</c:v>
                </c:pt>
                <c:pt idx="292">
                  <c:v>20.866666666666667</c:v>
                </c:pt>
                <c:pt idx="293">
                  <c:v>22.633333333333336</c:v>
                </c:pt>
                <c:pt idx="294">
                  <c:v>24.400000000000002</c:v>
                </c:pt>
                <c:pt idx="295">
                  <c:v>26.166666666666668</c:v>
                </c:pt>
                <c:pt idx="296">
                  <c:v>27.933333333333334</c:v>
                </c:pt>
                <c:pt idx="297">
                  <c:v>29.7</c:v>
                </c:pt>
                <c:pt idx="298">
                  <c:v>31.466666666666669</c:v>
                </c:pt>
                <c:pt idx="299">
                  <c:v>33.233333333333334</c:v>
                </c:pt>
                <c:pt idx="300">
                  <c:v>35</c:v>
                </c:pt>
                <c:pt idx="301">
                  <c:v>32.699999999999996</c:v>
                </c:pt>
                <c:pt idx="302">
                  <c:v>30.400000000000002</c:v>
                </c:pt>
                <c:pt idx="303">
                  <c:v>28.099999999999998</c:v>
                </c:pt>
                <c:pt idx="304">
                  <c:v>25.8</c:v>
                </c:pt>
                <c:pt idx="305">
                  <c:v>23.5</c:v>
                </c:pt>
                <c:pt idx="306">
                  <c:v>21.199999999999967</c:v>
                </c:pt>
                <c:pt idx="307">
                  <c:v>18.899999999999967</c:v>
                </c:pt>
                <c:pt idx="308">
                  <c:v>16.599999999999966</c:v>
                </c:pt>
                <c:pt idx="309">
                  <c:v>14.299999999999999</c:v>
                </c:pt>
                <c:pt idx="310">
                  <c:v>12</c:v>
                </c:pt>
                <c:pt idx="311">
                  <c:v>11.1</c:v>
                </c:pt>
                <c:pt idx="312">
                  <c:v>10.200000000000001</c:v>
                </c:pt>
                <c:pt idx="313">
                  <c:v>9.2999999999999989</c:v>
                </c:pt>
                <c:pt idx="314">
                  <c:v>8.4</c:v>
                </c:pt>
                <c:pt idx="315">
                  <c:v>7.5</c:v>
                </c:pt>
                <c:pt idx="316">
                  <c:v>6.599999999999997</c:v>
                </c:pt>
                <c:pt idx="317">
                  <c:v>5.7</c:v>
                </c:pt>
                <c:pt idx="318">
                  <c:v>4.7999999999999972</c:v>
                </c:pt>
                <c:pt idx="319">
                  <c:v>3.9000000000000004</c:v>
                </c:pt>
                <c:pt idx="320">
                  <c:v>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5D89-4A4F-802E-284F3F21A94D}"/>
            </c:ext>
          </c:extLst>
        </c:ser>
        <c:ser>
          <c:idx val="5"/>
          <c:order val="5"/>
          <c:tx>
            <c:strRef>
              <c:f>Φύλλο1!$I$355</c:f>
              <c:strCache>
                <c:ptCount val="1"/>
                <c:pt idx="0">
                  <c:v>S7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C$356:$C$706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I$356:$I$706</c:f>
              <c:numCache>
                <c:formatCode>General</c:formatCode>
                <c:ptCount val="351"/>
                <c:pt idx="0">
                  <c:v>1.3333333333333333</c:v>
                </c:pt>
                <c:pt idx="1">
                  <c:v>1.2</c:v>
                </c:pt>
                <c:pt idx="2">
                  <c:v>1.0666666666666667</c:v>
                </c:pt>
                <c:pt idx="3">
                  <c:v>0.93333333333333324</c:v>
                </c:pt>
                <c:pt idx="4">
                  <c:v>0.79999999999999993</c:v>
                </c:pt>
                <c:pt idx="5">
                  <c:v>0.66666666666666663</c:v>
                </c:pt>
                <c:pt idx="6">
                  <c:v>0.53333333333333</c:v>
                </c:pt>
                <c:pt idx="7">
                  <c:v>0.39999999999999664</c:v>
                </c:pt>
                <c:pt idx="8">
                  <c:v>0.26666666666666633</c:v>
                </c:pt>
                <c:pt idx="9">
                  <c:v>0.133333333333333</c:v>
                </c:pt>
                <c:pt idx="10">
                  <c:v>0</c:v>
                </c:pt>
                <c:pt idx="11">
                  <c:v>0.3</c:v>
                </c:pt>
                <c:pt idx="12">
                  <c:v>0.6</c:v>
                </c:pt>
                <c:pt idx="13">
                  <c:v>0.9</c:v>
                </c:pt>
                <c:pt idx="14">
                  <c:v>1.2</c:v>
                </c:pt>
                <c:pt idx="15">
                  <c:v>1.5</c:v>
                </c:pt>
                <c:pt idx="16">
                  <c:v>1.8</c:v>
                </c:pt>
                <c:pt idx="17">
                  <c:v>2.1</c:v>
                </c:pt>
                <c:pt idx="18">
                  <c:v>2.4</c:v>
                </c:pt>
                <c:pt idx="19">
                  <c:v>2.6999999999999997</c:v>
                </c:pt>
                <c:pt idx="20">
                  <c:v>3</c:v>
                </c:pt>
                <c:pt idx="21">
                  <c:v>3.3000000000000003</c:v>
                </c:pt>
                <c:pt idx="22">
                  <c:v>3.6</c:v>
                </c:pt>
                <c:pt idx="23">
                  <c:v>3.9</c:v>
                </c:pt>
                <c:pt idx="24">
                  <c:v>4.2</c:v>
                </c:pt>
                <c:pt idx="25">
                  <c:v>4.5</c:v>
                </c:pt>
                <c:pt idx="26">
                  <c:v>4.8</c:v>
                </c:pt>
                <c:pt idx="27">
                  <c:v>5.1000000000000005</c:v>
                </c:pt>
                <c:pt idx="28">
                  <c:v>5.3999999999999995</c:v>
                </c:pt>
                <c:pt idx="29">
                  <c:v>5.7</c:v>
                </c:pt>
                <c:pt idx="30">
                  <c:v>6</c:v>
                </c:pt>
                <c:pt idx="31">
                  <c:v>5.7</c:v>
                </c:pt>
                <c:pt idx="32">
                  <c:v>5.3999999999999995</c:v>
                </c:pt>
                <c:pt idx="33">
                  <c:v>5.1000000000000005</c:v>
                </c:pt>
                <c:pt idx="34">
                  <c:v>4.8</c:v>
                </c:pt>
                <c:pt idx="35">
                  <c:v>4.5</c:v>
                </c:pt>
                <c:pt idx="36">
                  <c:v>4.2</c:v>
                </c:pt>
                <c:pt idx="37">
                  <c:v>3.9</c:v>
                </c:pt>
                <c:pt idx="38">
                  <c:v>3.6</c:v>
                </c:pt>
                <c:pt idx="39">
                  <c:v>3.3000000000000003</c:v>
                </c:pt>
                <c:pt idx="40">
                  <c:v>3</c:v>
                </c:pt>
                <c:pt idx="41">
                  <c:v>2.6999999999999997</c:v>
                </c:pt>
                <c:pt idx="42">
                  <c:v>2.4</c:v>
                </c:pt>
                <c:pt idx="43">
                  <c:v>2.1</c:v>
                </c:pt>
                <c:pt idx="44">
                  <c:v>1.8</c:v>
                </c:pt>
                <c:pt idx="45">
                  <c:v>1.5</c:v>
                </c:pt>
                <c:pt idx="46">
                  <c:v>1.1999999999999966</c:v>
                </c:pt>
                <c:pt idx="47">
                  <c:v>0.9</c:v>
                </c:pt>
                <c:pt idx="48">
                  <c:v>0.59999999999999665</c:v>
                </c:pt>
                <c:pt idx="49">
                  <c:v>0.3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1.2</c:v>
                </c:pt>
                <c:pt idx="132">
                  <c:v>2.4</c:v>
                </c:pt>
                <c:pt idx="133">
                  <c:v>3.6</c:v>
                </c:pt>
                <c:pt idx="134">
                  <c:v>4.8</c:v>
                </c:pt>
                <c:pt idx="135">
                  <c:v>6</c:v>
                </c:pt>
                <c:pt idx="136">
                  <c:v>7.2</c:v>
                </c:pt>
                <c:pt idx="137">
                  <c:v>8.4</c:v>
                </c:pt>
                <c:pt idx="138">
                  <c:v>9.6</c:v>
                </c:pt>
                <c:pt idx="139">
                  <c:v>10.799999999999999</c:v>
                </c:pt>
                <c:pt idx="140">
                  <c:v>12</c:v>
                </c:pt>
                <c:pt idx="141">
                  <c:v>14.5</c:v>
                </c:pt>
                <c:pt idx="142">
                  <c:v>17</c:v>
                </c:pt>
                <c:pt idx="143">
                  <c:v>19.5</c:v>
                </c:pt>
                <c:pt idx="144">
                  <c:v>22</c:v>
                </c:pt>
                <c:pt idx="145">
                  <c:v>24.5</c:v>
                </c:pt>
                <c:pt idx="146">
                  <c:v>27</c:v>
                </c:pt>
                <c:pt idx="147">
                  <c:v>29.5</c:v>
                </c:pt>
                <c:pt idx="148">
                  <c:v>32</c:v>
                </c:pt>
                <c:pt idx="149">
                  <c:v>34.5</c:v>
                </c:pt>
                <c:pt idx="150">
                  <c:v>37</c:v>
                </c:pt>
                <c:pt idx="151">
                  <c:v>35.199999999999996</c:v>
                </c:pt>
                <c:pt idx="152">
                  <c:v>33.4</c:v>
                </c:pt>
                <c:pt idx="153">
                  <c:v>31.599999999999998</c:v>
                </c:pt>
                <c:pt idx="154">
                  <c:v>29.8</c:v>
                </c:pt>
                <c:pt idx="155">
                  <c:v>28</c:v>
                </c:pt>
                <c:pt idx="156">
                  <c:v>26.2</c:v>
                </c:pt>
                <c:pt idx="157">
                  <c:v>24.400000000000002</c:v>
                </c:pt>
                <c:pt idx="158">
                  <c:v>22.599999999999994</c:v>
                </c:pt>
                <c:pt idx="159">
                  <c:v>20.8</c:v>
                </c:pt>
                <c:pt idx="160">
                  <c:v>19</c:v>
                </c:pt>
                <c:pt idx="161">
                  <c:v>19</c:v>
                </c:pt>
                <c:pt idx="162">
                  <c:v>19</c:v>
                </c:pt>
                <c:pt idx="163">
                  <c:v>19</c:v>
                </c:pt>
                <c:pt idx="164">
                  <c:v>19</c:v>
                </c:pt>
                <c:pt idx="165">
                  <c:v>19</c:v>
                </c:pt>
                <c:pt idx="166">
                  <c:v>19</c:v>
                </c:pt>
                <c:pt idx="167">
                  <c:v>19</c:v>
                </c:pt>
                <c:pt idx="168">
                  <c:v>19</c:v>
                </c:pt>
                <c:pt idx="169">
                  <c:v>19</c:v>
                </c:pt>
                <c:pt idx="170">
                  <c:v>19</c:v>
                </c:pt>
                <c:pt idx="171">
                  <c:v>18.8</c:v>
                </c:pt>
                <c:pt idx="172">
                  <c:v>18.599999999999998</c:v>
                </c:pt>
                <c:pt idx="173">
                  <c:v>18.400000000000002</c:v>
                </c:pt>
                <c:pt idx="174">
                  <c:v>18.2</c:v>
                </c:pt>
                <c:pt idx="175">
                  <c:v>18</c:v>
                </c:pt>
                <c:pt idx="176">
                  <c:v>17.8</c:v>
                </c:pt>
                <c:pt idx="177">
                  <c:v>17.599999999999998</c:v>
                </c:pt>
                <c:pt idx="178">
                  <c:v>17.400000000000002</c:v>
                </c:pt>
                <c:pt idx="179">
                  <c:v>17.2</c:v>
                </c:pt>
                <c:pt idx="180">
                  <c:v>17</c:v>
                </c:pt>
                <c:pt idx="181">
                  <c:v>16.166666666666668</c:v>
                </c:pt>
                <c:pt idx="182">
                  <c:v>15.33333333333333</c:v>
                </c:pt>
                <c:pt idx="183">
                  <c:v>14.500000000000002</c:v>
                </c:pt>
                <c:pt idx="184">
                  <c:v>13.666666666666666</c:v>
                </c:pt>
                <c:pt idx="185">
                  <c:v>12.833333333333334</c:v>
                </c:pt>
                <c:pt idx="186">
                  <c:v>12</c:v>
                </c:pt>
                <c:pt idx="187">
                  <c:v>11.166666666666666</c:v>
                </c:pt>
                <c:pt idx="188">
                  <c:v>10.333333333333334</c:v>
                </c:pt>
                <c:pt idx="189">
                  <c:v>9.5000000000000018</c:v>
                </c:pt>
                <c:pt idx="190">
                  <c:v>8.6666666666666661</c:v>
                </c:pt>
                <c:pt idx="191">
                  <c:v>8.4</c:v>
                </c:pt>
                <c:pt idx="192">
                  <c:v>8.1333333333333329</c:v>
                </c:pt>
                <c:pt idx="193">
                  <c:v>7.8666666666666671</c:v>
                </c:pt>
                <c:pt idx="194">
                  <c:v>7.6000000000000005</c:v>
                </c:pt>
                <c:pt idx="195">
                  <c:v>7.333333333333333</c:v>
                </c:pt>
                <c:pt idx="196">
                  <c:v>7.0666666666666629</c:v>
                </c:pt>
                <c:pt idx="197">
                  <c:v>6.8</c:v>
                </c:pt>
                <c:pt idx="198">
                  <c:v>6.5333333333333306</c:v>
                </c:pt>
                <c:pt idx="199">
                  <c:v>6.2666666666666666</c:v>
                </c:pt>
                <c:pt idx="200">
                  <c:v>6</c:v>
                </c:pt>
                <c:pt idx="201">
                  <c:v>7.3</c:v>
                </c:pt>
                <c:pt idx="202">
                  <c:v>8.6</c:v>
                </c:pt>
                <c:pt idx="203">
                  <c:v>9.9</c:v>
                </c:pt>
                <c:pt idx="204">
                  <c:v>11.200000000000001</c:v>
                </c:pt>
                <c:pt idx="205">
                  <c:v>12.5</c:v>
                </c:pt>
                <c:pt idx="206">
                  <c:v>13.799999999999999</c:v>
                </c:pt>
                <c:pt idx="207">
                  <c:v>15.1</c:v>
                </c:pt>
                <c:pt idx="208">
                  <c:v>16.400000000000002</c:v>
                </c:pt>
                <c:pt idx="209">
                  <c:v>17.7</c:v>
                </c:pt>
                <c:pt idx="210">
                  <c:v>19</c:v>
                </c:pt>
                <c:pt idx="211">
                  <c:v>19</c:v>
                </c:pt>
                <c:pt idx="212">
                  <c:v>19</c:v>
                </c:pt>
                <c:pt idx="213">
                  <c:v>19</c:v>
                </c:pt>
                <c:pt idx="214">
                  <c:v>19</c:v>
                </c:pt>
                <c:pt idx="215">
                  <c:v>19</c:v>
                </c:pt>
                <c:pt idx="216">
                  <c:v>19</c:v>
                </c:pt>
                <c:pt idx="217">
                  <c:v>19</c:v>
                </c:pt>
                <c:pt idx="218">
                  <c:v>19</c:v>
                </c:pt>
                <c:pt idx="219">
                  <c:v>19</c:v>
                </c:pt>
                <c:pt idx="220">
                  <c:v>19</c:v>
                </c:pt>
                <c:pt idx="221">
                  <c:v>17.100000000000001</c:v>
                </c:pt>
                <c:pt idx="222">
                  <c:v>15.200000000000001</c:v>
                </c:pt>
                <c:pt idx="223">
                  <c:v>13.299999999999999</c:v>
                </c:pt>
                <c:pt idx="224">
                  <c:v>11.4</c:v>
                </c:pt>
                <c:pt idx="225">
                  <c:v>9.5</c:v>
                </c:pt>
                <c:pt idx="226">
                  <c:v>7.599999999999997</c:v>
                </c:pt>
                <c:pt idx="227">
                  <c:v>5.6999999999999673</c:v>
                </c:pt>
                <c:pt idx="228">
                  <c:v>3.7999999999999967</c:v>
                </c:pt>
                <c:pt idx="229">
                  <c:v>1.9000000000000001</c:v>
                </c:pt>
                <c:pt idx="230">
                  <c:v>0</c:v>
                </c:pt>
                <c:pt idx="231">
                  <c:v>0.13333333333333333</c:v>
                </c:pt>
                <c:pt idx="232">
                  <c:v>0.26666666666666666</c:v>
                </c:pt>
                <c:pt idx="233">
                  <c:v>0.39999999999999997</c:v>
                </c:pt>
                <c:pt idx="234">
                  <c:v>0.53333333333333333</c:v>
                </c:pt>
                <c:pt idx="235">
                  <c:v>0.66666666666666663</c:v>
                </c:pt>
                <c:pt idx="236">
                  <c:v>0.79999999999999993</c:v>
                </c:pt>
                <c:pt idx="237">
                  <c:v>0.93333333333333324</c:v>
                </c:pt>
                <c:pt idx="238">
                  <c:v>1.0666666666666667</c:v>
                </c:pt>
                <c:pt idx="239">
                  <c:v>1.2</c:v>
                </c:pt>
                <c:pt idx="240">
                  <c:v>1.3333333333333333</c:v>
                </c:pt>
                <c:pt idx="241">
                  <c:v>1.2</c:v>
                </c:pt>
                <c:pt idx="242">
                  <c:v>1.0666666666666667</c:v>
                </c:pt>
                <c:pt idx="243">
                  <c:v>0.93333333333333324</c:v>
                </c:pt>
                <c:pt idx="244">
                  <c:v>0.79999999999999993</c:v>
                </c:pt>
                <c:pt idx="245">
                  <c:v>0.66666666666666663</c:v>
                </c:pt>
                <c:pt idx="246">
                  <c:v>0.53333333333333</c:v>
                </c:pt>
                <c:pt idx="247">
                  <c:v>0.39999999999999664</c:v>
                </c:pt>
                <c:pt idx="248">
                  <c:v>0.26666666666666633</c:v>
                </c:pt>
                <c:pt idx="249">
                  <c:v>0.133333333333333</c:v>
                </c:pt>
                <c:pt idx="250">
                  <c:v>0</c:v>
                </c:pt>
                <c:pt idx="251">
                  <c:v>3.7999999999999994</c:v>
                </c:pt>
                <c:pt idx="252">
                  <c:v>7.5999999999999988</c:v>
                </c:pt>
                <c:pt idx="253">
                  <c:v>11.399999999999935</c:v>
                </c:pt>
                <c:pt idx="254">
                  <c:v>15.199999999999998</c:v>
                </c:pt>
                <c:pt idx="255">
                  <c:v>19</c:v>
                </c:pt>
                <c:pt idx="256">
                  <c:v>22.799999999999937</c:v>
                </c:pt>
                <c:pt idx="257">
                  <c:v>26.599999999999966</c:v>
                </c:pt>
                <c:pt idx="258">
                  <c:v>30.399999999999995</c:v>
                </c:pt>
                <c:pt idx="259">
                  <c:v>34.199999999999967</c:v>
                </c:pt>
                <c:pt idx="260">
                  <c:v>38</c:v>
                </c:pt>
                <c:pt idx="261">
                  <c:v>38.300000000000004</c:v>
                </c:pt>
                <c:pt idx="262">
                  <c:v>38.6</c:v>
                </c:pt>
                <c:pt idx="263">
                  <c:v>38.9</c:v>
                </c:pt>
                <c:pt idx="264">
                  <c:v>39.199999999999996</c:v>
                </c:pt>
                <c:pt idx="265">
                  <c:v>39.5</c:v>
                </c:pt>
                <c:pt idx="266">
                  <c:v>39.800000000000004</c:v>
                </c:pt>
                <c:pt idx="267">
                  <c:v>40.1</c:v>
                </c:pt>
                <c:pt idx="268">
                  <c:v>40.4</c:v>
                </c:pt>
                <c:pt idx="269">
                  <c:v>40.699999999999996</c:v>
                </c:pt>
                <c:pt idx="270">
                  <c:v>41</c:v>
                </c:pt>
                <c:pt idx="271">
                  <c:v>37.200000000000003</c:v>
                </c:pt>
                <c:pt idx="272">
                  <c:v>33.4</c:v>
                </c:pt>
                <c:pt idx="273">
                  <c:v>29.600000000000005</c:v>
                </c:pt>
                <c:pt idx="274">
                  <c:v>25.8</c:v>
                </c:pt>
                <c:pt idx="275">
                  <c:v>22</c:v>
                </c:pt>
                <c:pt idx="276">
                  <c:v>18.2</c:v>
                </c:pt>
                <c:pt idx="277">
                  <c:v>14.399999999999968</c:v>
                </c:pt>
                <c:pt idx="278">
                  <c:v>10.6</c:v>
                </c:pt>
                <c:pt idx="279">
                  <c:v>6.8</c:v>
                </c:pt>
                <c:pt idx="280">
                  <c:v>3</c:v>
                </c:pt>
                <c:pt idx="281">
                  <c:v>5.8</c:v>
                </c:pt>
                <c:pt idx="282">
                  <c:v>8.6</c:v>
                </c:pt>
                <c:pt idx="283">
                  <c:v>11.4</c:v>
                </c:pt>
                <c:pt idx="284">
                  <c:v>14.200000000000001</c:v>
                </c:pt>
                <c:pt idx="285">
                  <c:v>17</c:v>
                </c:pt>
                <c:pt idx="286">
                  <c:v>19.8</c:v>
                </c:pt>
                <c:pt idx="287">
                  <c:v>22.599999999999998</c:v>
                </c:pt>
                <c:pt idx="288">
                  <c:v>25.400000000000002</c:v>
                </c:pt>
                <c:pt idx="289">
                  <c:v>28.2</c:v>
                </c:pt>
                <c:pt idx="290">
                  <c:v>31</c:v>
                </c:pt>
                <c:pt idx="291">
                  <c:v>31.933333333333334</c:v>
                </c:pt>
                <c:pt idx="292">
                  <c:v>32.866666666666667</c:v>
                </c:pt>
                <c:pt idx="293">
                  <c:v>33.799999999999997</c:v>
                </c:pt>
                <c:pt idx="294">
                  <c:v>34.733333333333334</c:v>
                </c:pt>
                <c:pt idx="295">
                  <c:v>35.666666666666664</c:v>
                </c:pt>
                <c:pt idx="296">
                  <c:v>36.599999999999966</c:v>
                </c:pt>
                <c:pt idx="297">
                  <c:v>37.533333333333296</c:v>
                </c:pt>
                <c:pt idx="298">
                  <c:v>38.466666666666669</c:v>
                </c:pt>
                <c:pt idx="299">
                  <c:v>39.4</c:v>
                </c:pt>
                <c:pt idx="300">
                  <c:v>40.333333333333336</c:v>
                </c:pt>
                <c:pt idx="301">
                  <c:v>39.733333333333327</c:v>
                </c:pt>
                <c:pt idx="302">
                  <c:v>39.133333333333333</c:v>
                </c:pt>
                <c:pt idx="303">
                  <c:v>38.533333333333339</c:v>
                </c:pt>
                <c:pt idx="304">
                  <c:v>37.933333333333337</c:v>
                </c:pt>
                <c:pt idx="305">
                  <c:v>37.333333333333336</c:v>
                </c:pt>
                <c:pt idx="306">
                  <c:v>36.733333333333327</c:v>
                </c:pt>
                <c:pt idx="307">
                  <c:v>36.133333333333333</c:v>
                </c:pt>
                <c:pt idx="308">
                  <c:v>35.533333333333339</c:v>
                </c:pt>
                <c:pt idx="309">
                  <c:v>34.933333333333302</c:v>
                </c:pt>
                <c:pt idx="310">
                  <c:v>34.333333333333336</c:v>
                </c:pt>
                <c:pt idx="311">
                  <c:v>30.900000000000002</c:v>
                </c:pt>
                <c:pt idx="312">
                  <c:v>27.466666666666669</c:v>
                </c:pt>
                <c:pt idx="313">
                  <c:v>24.033333333333331</c:v>
                </c:pt>
                <c:pt idx="314">
                  <c:v>20.599999999999998</c:v>
                </c:pt>
                <c:pt idx="315">
                  <c:v>17.166666666666668</c:v>
                </c:pt>
                <c:pt idx="316">
                  <c:v>13.733333333333297</c:v>
                </c:pt>
                <c:pt idx="317">
                  <c:v>10.299999999999999</c:v>
                </c:pt>
                <c:pt idx="318">
                  <c:v>6.8666666666666289</c:v>
                </c:pt>
                <c:pt idx="319">
                  <c:v>3.43333333333333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5-5D89-4A4F-802E-284F3F21A94D}"/>
            </c:ext>
          </c:extLst>
        </c:ser>
        <c:ser>
          <c:idx val="6"/>
          <c:order val="6"/>
          <c:tx>
            <c:strRef>
              <c:f>Φύλλο1!$J$355</c:f>
              <c:strCache>
                <c:ptCount val="1"/>
                <c:pt idx="0">
                  <c:v>S8</c:v>
                </c:pt>
              </c:strCache>
            </c:strRef>
          </c:tx>
          <c:spPr>
            <a:ln w="19050" cap="rnd">
              <a:solidFill>
                <a:schemeClr val="accent1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C$356:$C$706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J$356:$J$706</c:f>
              <c:numCache>
                <c:formatCode>General</c:formatCode>
                <c:ptCount val="3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</c:v>
                </c:pt>
                <c:pt idx="182">
                  <c:v>0</c:v>
                </c:pt>
                <c:pt idx="183">
                  <c:v>0</c:v>
                </c:pt>
                <c:pt idx="184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  <c:pt idx="256">
                  <c:v>0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</c:v>
                </c:pt>
                <c:pt idx="283">
                  <c:v>0</c:v>
                </c:pt>
                <c:pt idx="284">
                  <c:v>0</c:v>
                </c:pt>
                <c:pt idx="285">
                  <c:v>0</c:v>
                </c:pt>
                <c:pt idx="286">
                  <c:v>0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5D89-4A4F-802E-284F3F21A94D}"/>
            </c:ext>
          </c:extLst>
        </c:ser>
        <c:ser>
          <c:idx val="7"/>
          <c:order val="7"/>
          <c:tx>
            <c:strRef>
              <c:f>Φύλλο1!$K$355</c:f>
              <c:strCache>
                <c:ptCount val="1"/>
                <c:pt idx="0">
                  <c:v>S9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C$356:$C$706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K$356:$K$706</c:f>
              <c:numCache>
                <c:formatCode>General</c:formatCode>
                <c:ptCount val="351"/>
                <c:pt idx="0">
                  <c:v>6</c:v>
                </c:pt>
                <c:pt idx="1">
                  <c:v>5.6999999999999993</c:v>
                </c:pt>
                <c:pt idx="2">
                  <c:v>5.3999999999999995</c:v>
                </c:pt>
                <c:pt idx="3">
                  <c:v>5.1000000000000005</c:v>
                </c:pt>
                <c:pt idx="4">
                  <c:v>4.8</c:v>
                </c:pt>
                <c:pt idx="5">
                  <c:v>4.5</c:v>
                </c:pt>
                <c:pt idx="6">
                  <c:v>4.1999999999999966</c:v>
                </c:pt>
                <c:pt idx="7">
                  <c:v>3.9</c:v>
                </c:pt>
                <c:pt idx="8">
                  <c:v>3.5999999999999965</c:v>
                </c:pt>
                <c:pt idx="9">
                  <c:v>3.3000000000000003</c:v>
                </c:pt>
                <c:pt idx="10">
                  <c:v>3</c:v>
                </c:pt>
                <c:pt idx="11">
                  <c:v>3</c:v>
                </c:pt>
                <c:pt idx="12">
                  <c:v>3</c:v>
                </c:pt>
                <c:pt idx="13">
                  <c:v>3</c:v>
                </c:pt>
                <c:pt idx="14">
                  <c:v>3</c:v>
                </c:pt>
                <c:pt idx="15">
                  <c:v>3</c:v>
                </c:pt>
                <c:pt idx="16">
                  <c:v>3</c:v>
                </c:pt>
                <c:pt idx="17">
                  <c:v>3</c:v>
                </c:pt>
                <c:pt idx="18">
                  <c:v>3</c:v>
                </c:pt>
                <c:pt idx="19">
                  <c:v>3</c:v>
                </c:pt>
                <c:pt idx="20">
                  <c:v>3</c:v>
                </c:pt>
                <c:pt idx="21">
                  <c:v>4.6000000000000005</c:v>
                </c:pt>
                <c:pt idx="22">
                  <c:v>6.2</c:v>
                </c:pt>
                <c:pt idx="23">
                  <c:v>7.8</c:v>
                </c:pt>
                <c:pt idx="24">
                  <c:v>9.4</c:v>
                </c:pt>
                <c:pt idx="25">
                  <c:v>11</c:v>
                </c:pt>
                <c:pt idx="26">
                  <c:v>12.6</c:v>
                </c:pt>
                <c:pt idx="27">
                  <c:v>14.200000000000001</c:v>
                </c:pt>
                <c:pt idx="28">
                  <c:v>15.799999999999999</c:v>
                </c:pt>
                <c:pt idx="29">
                  <c:v>17.399999999999967</c:v>
                </c:pt>
                <c:pt idx="30">
                  <c:v>19</c:v>
                </c:pt>
                <c:pt idx="31">
                  <c:v>19.3</c:v>
                </c:pt>
                <c:pt idx="32">
                  <c:v>19.599999999999998</c:v>
                </c:pt>
                <c:pt idx="33">
                  <c:v>19.900000000000002</c:v>
                </c:pt>
                <c:pt idx="34">
                  <c:v>20.2</c:v>
                </c:pt>
                <c:pt idx="35">
                  <c:v>20.5</c:v>
                </c:pt>
                <c:pt idx="36">
                  <c:v>20.8</c:v>
                </c:pt>
                <c:pt idx="37">
                  <c:v>21.099999999999998</c:v>
                </c:pt>
                <c:pt idx="38">
                  <c:v>21.400000000000002</c:v>
                </c:pt>
                <c:pt idx="39">
                  <c:v>21.7</c:v>
                </c:pt>
                <c:pt idx="40">
                  <c:v>22</c:v>
                </c:pt>
                <c:pt idx="41">
                  <c:v>20.099999999999998</c:v>
                </c:pt>
                <c:pt idx="42">
                  <c:v>18.2</c:v>
                </c:pt>
                <c:pt idx="43">
                  <c:v>16.3</c:v>
                </c:pt>
                <c:pt idx="44">
                  <c:v>14.4</c:v>
                </c:pt>
                <c:pt idx="45">
                  <c:v>12.5</c:v>
                </c:pt>
                <c:pt idx="46">
                  <c:v>10.6</c:v>
                </c:pt>
                <c:pt idx="47">
                  <c:v>8.7000000000000011</c:v>
                </c:pt>
                <c:pt idx="48">
                  <c:v>6.8</c:v>
                </c:pt>
                <c:pt idx="49">
                  <c:v>4.8999999999999995</c:v>
                </c:pt>
                <c:pt idx="50">
                  <c:v>3</c:v>
                </c:pt>
                <c:pt idx="51">
                  <c:v>3</c:v>
                </c:pt>
                <c:pt idx="52">
                  <c:v>3</c:v>
                </c:pt>
                <c:pt idx="53">
                  <c:v>3</c:v>
                </c:pt>
                <c:pt idx="54">
                  <c:v>3</c:v>
                </c:pt>
                <c:pt idx="55">
                  <c:v>3</c:v>
                </c:pt>
                <c:pt idx="56">
                  <c:v>3</c:v>
                </c:pt>
                <c:pt idx="57">
                  <c:v>3</c:v>
                </c:pt>
                <c:pt idx="58">
                  <c:v>3</c:v>
                </c:pt>
                <c:pt idx="59">
                  <c:v>3</c:v>
                </c:pt>
                <c:pt idx="60">
                  <c:v>3</c:v>
                </c:pt>
                <c:pt idx="61">
                  <c:v>2.6999999999999997</c:v>
                </c:pt>
                <c:pt idx="62">
                  <c:v>2.4</c:v>
                </c:pt>
                <c:pt idx="63">
                  <c:v>2.1</c:v>
                </c:pt>
                <c:pt idx="64">
                  <c:v>1.8</c:v>
                </c:pt>
                <c:pt idx="65">
                  <c:v>1.5</c:v>
                </c:pt>
                <c:pt idx="66">
                  <c:v>1.1999999999999966</c:v>
                </c:pt>
                <c:pt idx="67">
                  <c:v>0.9</c:v>
                </c:pt>
                <c:pt idx="68">
                  <c:v>0.59999999999999665</c:v>
                </c:pt>
                <c:pt idx="69">
                  <c:v>0.3</c:v>
                </c:pt>
                <c:pt idx="70">
                  <c:v>0</c:v>
                </c:pt>
                <c:pt idx="71">
                  <c:v>1.9000000000000001</c:v>
                </c:pt>
                <c:pt idx="72">
                  <c:v>3.8000000000000003</c:v>
                </c:pt>
                <c:pt idx="73">
                  <c:v>5.7</c:v>
                </c:pt>
                <c:pt idx="74">
                  <c:v>7.6000000000000005</c:v>
                </c:pt>
                <c:pt idx="75">
                  <c:v>9.5</c:v>
                </c:pt>
                <c:pt idx="76">
                  <c:v>11.4</c:v>
                </c:pt>
                <c:pt idx="77">
                  <c:v>13.299999999999999</c:v>
                </c:pt>
                <c:pt idx="78">
                  <c:v>15.200000000000001</c:v>
                </c:pt>
                <c:pt idx="79">
                  <c:v>17.099999999999998</c:v>
                </c:pt>
                <c:pt idx="80">
                  <c:v>19</c:v>
                </c:pt>
                <c:pt idx="81">
                  <c:v>17.399999999999999</c:v>
                </c:pt>
                <c:pt idx="82">
                  <c:v>15.799999999999999</c:v>
                </c:pt>
                <c:pt idx="83">
                  <c:v>14.200000000000001</c:v>
                </c:pt>
                <c:pt idx="84">
                  <c:v>12.600000000000001</c:v>
                </c:pt>
                <c:pt idx="85">
                  <c:v>11</c:v>
                </c:pt>
                <c:pt idx="86">
                  <c:v>9.3999999999999684</c:v>
                </c:pt>
                <c:pt idx="87">
                  <c:v>7.8000000000000007</c:v>
                </c:pt>
                <c:pt idx="88">
                  <c:v>6.1999999999999673</c:v>
                </c:pt>
                <c:pt idx="89">
                  <c:v>4.599999999999997</c:v>
                </c:pt>
                <c:pt idx="90">
                  <c:v>3</c:v>
                </c:pt>
                <c:pt idx="91">
                  <c:v>3.6999999999999997</c:v>
                </c:pt>
                <c:pt idx="92">
                  <c:v>4.3999999999999995</c:v>
                </c:pt>
                <c:pt idx="93">
                  <c:v>5.1000000000000005</c:v>
                </c:pt>
                <c:pt idx="94">
                  <c:v>5.8</c:v>
                </c:pt>
                <c:pt idx="95">
                  <c:v>6.5</c:v>
                </c:pt>
                <c:pt idx="96">
                  <c:v>7.2</c:v>
                </c:pt>
                <c:pt idx="97">
                  <c:v>7.8999999999999995</c:v>
                </c:pt>
                <c:pt idx="98">
                  <c:v>8.6</c:v>
                </c:pt>
                <c:pt idx="99">
                  <c:v>9.2999999999999989</c:v>
                </c:pt>
                <c:pt idx="100">
                  <c:v>10</c:v>
                </c:pt>
                <c:pt idx="101">
                  <c:v>9</c:v>
                </c:pt>
                <c:pt idx="102">
                  <c:v>8</c:v>
                </c:pt>
                <c:pt idx="103">
                  <c:v>7</c:v>
                </c:pt>
                <c:pt idx="104">
                  <c:v>6</c:v>
                </c:pt>
                <c:pt idx="105">
                  <c:v>5</c:v>
                </c:pt>
                <c:pt idx="106">
                  <c:v>4</c:v>
                </c:pt>
                <c:pt idx="107">
                  <c:v>3</c:v>
                </c:pt>
                <c:pt idx="108">
                  <c:v>2</c:v>
                </c:pt>
                <c:pt idx="109">
                  <c:v>1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1</c:v>
                </c:pt>
                <c:pt idx="132">
                  <c:v>2</c:v>
                </c:pt>
                <c:pt idx="133">
                  <c:v>3</c:v>
                </c:pt>
                <c:pt idx="134">
                  <c:v>4</c:v>
                </c:pt>
                <c:pt idx="135">
                  <c:v>5</c:v>
                </c:pt>
                <c:pt idx="136">
                  <c:v>6</c:v>
                </c:pt>
                <c:pt idx="137">
                  <c:v>7</c:v>
                </c:pt>
                <c:pt idx="138">
                  <c:v>8</c:v>
                </c:pt>
                <c:pt idx="139">
                  <c:v>9</c:v>
                </c:pt>
                <c:pt idx="140">
                  <c:v>10</c:v>
                </c:pt>
                <c:pt idx="141">
                  <c:v>13.299999999999999</c:v>
                </c:pt>
                <c:pt idx="142">
                  <c:v>16.599999999999998</c:v>
                </c:pt>
                <c:pt idx="143">
                  <c:v>19.900000000000002</c:v>
                </c:pt>
                <c:pt idx="144">
                  <c:v>23.2</c:v>
                </c:pt>
                <c:pt idx="145">
                  <c:v>26.5</c:v>
                </c:pt>
                <c:pt idx="146">
                  <c:v>29.8</c:v>
                </c:pt>
                <c:pt idx="147">
                  <c:v>33.1</c:v>
                </c:pt>
                <c:pt idx="148">
                  <c:v>36.4</c:v>
                </c:pt>
                <c:pt idx="149">
                  <c:v>39.699999999999996</c:v>
                </c:pt>
                <c:pt idx="150">
                  <c:v>43</c:v>
                </c:pt>
                <c:pt idx="151">
                  <c:v>40</c:v>
                </c:pt>
                <c:pt idx="152">
                  <c:v>37</c:v>
                </c:pt>
                <c:pt idx="153">
                  <c:v>34</c:v>
                </c:pt>
                <c:pt idx="154">
                  <c:v>31</c:v>
                </c:pt>
                <c:pt idx="155">
                  <c:v>28</c:v>
                </c:pt>
                <c:pt idx="156">
                  <c:v>24.999999999999968</c:v>
                </c:pt>
                <c:pt idx="157">
                  <c:v>22</c:v>
                </c:pt>
                <c:pt idx="158">
                  <c:v>19</c:v>
                </c:pt>
                <c:pt idx="159">
                  <c:v>15.999999999999966</c:v>
                </c:pt>
                <c:pt idx="160">
                  <c:v>13</c:v>
                </c:pt>
                <c:pt idx="161">
                  <c:v>14.4</c:v>
                </c:pt>
                <c:pt idx="162">
                  <c:v>15.799999999999999</c:v>
                </c:pt>
                <c:pt idx="163">
                  <c:v>17.2</c:v>
                </c:pt>
                <c:pt idx="164">
                  <c:v>18.599999999999998</c:v>
                </c:pt>
                <c:pt idx="165">
                  <c:v>20</c:v>
                </c:pt>
                <c:pt idx="166">
                  <c:v>21.400000000000002</c:v>
                </c:pt>
                <c:pt idx="167">
                  <c:v>22.8</c:v>
                </c:pt>
                <c:pt idx="168">
                  <c:v>24.2</c:v>
                </c:pt>
                <c:pt idx="169">
                  <c:v>25.599999999999998</c:v>
                </c:pt>
                <c:pt idx="170">
                  <c:v>27</c:v>
                </c:pt>
                <c:pt idx="171">
                  <c:v>30</c:v>
                </c:pt>
                <c:pt idx="172">
                  <c:v>33</c:v>
                </c:pt>
                <c:pt idx="173">
                  <c:v>36</c:v>
                </c:pt>
                <c:pt idx="174">
                  <c:v>39</c:v>
                </c:pt>
                <c:pt idx="175">
                  <c:v>42</c:v>
                </c:pt>
                <c:pt idx="176">
                  <c:v>45</c:v>
                </c:pt>
                <c:pt idx="177">
                  <c:v>47.999999999999964</c:v>
                </c:pt>
                <c:pt idx="178">
                  <c:v>51</c:v>
                </c:pt>
                <c:pt idx="179">
                  <c:v>53.999999999999964</c:v>
                </c:pt>
                <c:pt idx="180">
                  <c:v>57</c:v>
                </c:pt>
                <c:pt idx="181">
                  <c:v>54.9</c:v>
                </c:pt>
                <c:pt idx="182">
                  <c:v>52.800000000000004</c:v>
                </c:pt>
                <c:pt idx="183">
                  <c:v>50.699999999999996</c:v>
                </c:pt>
                <c:pt idx="184">
                  <c:v>48.6</c:v>
                </c:pt>
                <c:pt idx="185">
                  <c:v>46.5</c:v>
                </c:pt>
                <c:pt idx="186">
                  <c:v>44.39999999999997</c:v>
                </c:pt>
                <c:pt idx="187">
                  <c:v>42.299999999999962</c:v>
                </c:pt>
                <c:pt idx="188">
                  <c:v>40.199999999999996</c:v>
                </c:pt>
                <c:pt idx="189">
                  <c:v>38.099999999999966</c:v>
                </c:pt>
                <c:pt idx="190">
                  <c:v>36</c:v>
                </c:pt>
                <c:pt idx="191">
                  <c:v>33.800000000000004</c:v>
                </c:pt>
                <c:pt idx="192">
                  <c:v>31.599999999999998</c:v>
                </c:pt>
                <c:pt idx="193">
                  <c:v>29.400000000000002</c:v>
                </c:pt>
                <c:pt idx="194">
                  <c:v>27.2</c:v>
                </c:pt>
                <c:pt idx="195">
                  <c:v>25</c:v>
                </c:pt>
                <c:pt idx="196">
                  <c:v>22.8</c:v>
                </c:pt>
                <c:pt idx="197">
                  <c:v>20.599999999999998</c:v>
                </c:pt>
                <c:pt idx="198">
                  <c:v>18.400000000000002</c:v>
                </c:pt>
                <c:pt idx="199">
                  <c:v>16.199999999999964</c:v>
                </c:pt>
                <c:pt idx="200">
                  <c:v>14</c:v>
                </c:pt>
                <c:pt idx="201">
                  <c:v>18.7</c:v>
                </c:pt>
                <c:pt idx="202">
                  <c:v>23.400000000000002</c:v>
                </c:pt>
                <c:pt idx="203">
                  <c:v>28.099999999999966</c:v>
                </c:pt>
                <c:pt idx="204">
                  <c:v>32.800000000000004</c:v>
                </c:pt>
                <c:pt idx="205">
                  <c:v>37.5</c:v>
                </c:pt>
                <c:pt idx="206">
                  <c:v>42.199999999999967</c:v>
                </c:pt>
                <c:pt idx="207">
                  <c:v>46.89999999999997</c:v>
                </c:pt>
                <c:pt idx="208">
                  <c:v>51.6</c:v>
                </c:pt>
                <c:pt idx="209">
                  <c:v>56.299999999999976</c:v>
                </c:pt>
                <c:pt idx="210">
                  <c:v>61</c:v>
                </c:pt>
                <c:pt idx="211">
                  <c:v>58.6</c:v>
                </c:pt>
                <c:pt idx="212">
                  <c:v>56.199999999999996</c:v>
                </c:pt>
                <c:pt idx="213">
                  <c:v>53.800000000000004</c:v>
                </c:pt>
                <c:pt idx="214">
                  <c:v>51.4</c:v>
                </c:pt>
                <c:pt idx="215">
                  <c:v>49</c:v>
                </c:pt>
                <c:pt idx="216">
                  <c:v>46.599999999999966</c:v>
                </c:pt>
                <c:pt idx="217">
                  <c:v>44.199999999999967</c:v>
                </c:pt>
                <c:pt idx="218">
                  <c:v>41.800000000000004</c:v>
                </c:pt>
                <c:pt idx="219">
                  <c:v>39.39999999999997</c:v>
                </c:pt>
                <c:pt idx="220">
                  <c:v>37</c:v>
                </c:pt>
                <c:pt idx="221">
                  <c:v>37.6</c:v>
                </c:pt>
                <c:pt idx="222">
                  <c:v>38.199999999999996</c:v>
                </c:pt>
                <c:pt idx="223">
                  <c:v>38.800000000000004</c:v>
                </c:pt>
                <c:pt idx="224">
                  <c:v>39.4</c:v>
                </c:pt>
                <c:pt idx="225">
                  <c:v>40</c:v>
                </c:pt>
                <c:pt idx="226">
                  <c:v>40.6</c:v>
                </c:pt>
                <c:pt idx="227">
                  <c:v>41.199999999999996</c:v>
                </c:pt>
                <c:pt idx="228">
                  <c:v>41.79999999999999</c:v>
                </c:pt>
                <c:pt idx="229">
                  <c:v>42.4</c:v>
                </c:pt>
                <c:pt idx="230">
                  <c:v>43</c:v>
                </c:pt>
                <c:pt idx="231">
                  <c:v>41.1</c:v>
                </c:pt>
                <c:pt idx="232">
                  <c:v>39.200000000000003</c:v>
                </c:pt>
                <c:pt idx="233">
                  <c:v>37.299999999999997</c:v>
                </c:pt>
                <c:pt idx="234">
                  <c:v>35.4</c:v>
                </c:pt>
                <c:pt idx="235">
                  <c:v>33.5</c:v>
                </c:pt>
                <c:pt idx="236">
                  <c:v>31.599999999999998</c:v>
                </c:pt>
                <c:pt idx="237">
                  <c:v>29.700000000000003</c:v>
                </c:pt>
                <c:pt idx="238">
                  <c:v>27.799999999999997</c:v>
                </c:pt>
                <c:pt idx="239">
                  <c:v>25.900000000000002</c:v>
                </c:pt>
                <c:pt idx="240">
                  <c:v>24</c:v>
                </c:pt>
                <c:pt idx="241">
                  <c:v>23.8</c:v>
                </c:pt>
                <c:pt idx="242">
                  <c:v>23.599999999999998</c:v>
                </c:pt>
                <c:pt idx="243">
                  <c:v>23.400000000000002</c:v>
                </c:pt>
                <c:pt idx="244">
                  <c:v>23.200000000000003</c:v>
                </c:pt>
                <c:pt idx="245">
                  <c:v>23</c:v>
                </c:pt>
                <c:pt idx="246">
                  <c:v>22.799999999999965</c:v>
                </c:pt>
                <c:pt idx="247">
                  <c:v>22.599999999999966</c:v>
                </c:pt>
                <c:pt idx="248">
                  <c:v>22.399999999999967</c:v>
                </c:pt>
                <c:pt idx="249">
                  <c:v>22.199999999999971</c:v>
                </c:pt>
                <c:pt idx="250">
                  <c:v>22</c:v>
                </c:pt>
                <c:pt idx="251">
                  <c:v>22.3</c:v>
                </c:pt>
                <c:pt idx="252">
                  <c:v>22.599999999999998</c:v>
                </c:pt>
                <c:pt idx="253">
                  <c:v>22.900000000000002</c:v>
                </c:pt>
                <c:pt idx="254">
                  <c:v>23.2</c:v>
                </c:pt>
                <c:pt idx="255">
                  <c:v>23.5</c:v>
                </c:pt>
                <c:pt idx="256">
                  <c:v>23.8</c:v>
                </c:pt>
                <c:pt idx="257">
                  <c:v>24.099999999999998</c:v>
                </c:pt>
                <c:pt idx="258">
                  <c:v>24.400000000000002</c:v>
                </c:pt>
                <c:pt idx="259">
                  <c:v>24.7</c:v>
                </c:pt>
                <c:pt idx="260">
                  <c:v>25</c:v>
                </c:pt>
                <c:pt idx="261">
                  <c:v>23.7</c:v>
                </c:pt>
                <c:pt idx="262">
                  <c:v>22.400000000000002</c:v>
                </c:pt>
                <c:pt idx="263">
                  <c:v>21.099999999999998</c:v>
                </c:pt>
                <c:pt idx="264">
                  <c:v>19.8</c:v>
                </c:pt>
                <c:pt idx="265">
                  <c:v>18.5</c:v>
                </c:pt>
                <c:pt idx="266">
                  <c:v>17.2</c:v>
                </c:pt>
                <c:pt idx="267">
                  <c:v>15.9</c:v>
                </c:pt>
                <c:pt idx="268">
                  <c:v>14.6</c:v>
                </c:pt>
                <c:pt idx="269">
                  <c:v>13.300000000000002</c:v>
                </c:pt>
                <c:pt idx="270">
                  <c:v>12</c:v>
                </c:pt>
                <c:pt idx="271">
                  <c:v>12.200000000000001</c:v>
                </c:pt>
                <c:pt idx="272">
                  <c:v>12.4</c:v>
                </c:pt>
                <c:pt idx="273">
                  <c:v>12.6</c:v>
                </c:pt>
                <c:pt idx="274">
                  <c:v>12.799999999999999</c:v>
                </c:pt>
                <c:pt idx="275">
                  <c:v>13</c:v>
                </c:pt>
                <c:pt idx="276">
                  <c:v>13.19999999999996</c:v>
                </c:pt>
                <c:pt idx="277">
                  <c:v>13.399999999999968</c:v>
                </c:pt>
                <c:pt idx="278">
                  <c:v>13.599999999999993</c:v>
                </c:pt>
                <c:pt idx="279">
                  <c:v>13.799999999999999</c:v>
                </c:pt>
                <c:pt idx="280">
                  <c:v>14</c:v>
                </c:pt>
                <c:pt idx="281">
                  <c:v>15.299999999999999</c:v>
                </c:pt>
                <c:pt idx="282">
                  <c:v>16.599999999999998</c:v>
                </c:pt>
                <c:pt idx="283">
                  <c:v>17.900000000000002</c:v>
                </c:pt>
                <c:pt idx="284">
                  <c:v>19.2</c:v>
                </c:pt>
                <c:pt idx="285">
                  <c:v>20.5</c:v>
                </c:pt>
                <c:pt idx="286">
                  <c:v>21.8</c:v>
                </c:pt>
                <c:pt idx="287">
                  <c:v>23.099999999999998</c:v>
                </c:pt>
                <c:pt idx="288">
                  <c:v>24.400000000000002</c:v>
                </c:pt>
                <c:pt idx="289">
                  <c:v>25.7</c:v>
                </c:pt>
                <c:pt idx="290">
                  <c:v>27</c:v>
                </c:pt>
                <c:pt idx="291">
                  <c:v>25.900000000000002</c:v>
                </c:pt>
                <c:pt idx="292">
                  <c:v>24.8</c:v>
                </c:pt>
                <c:pt idx="293">
                  <c:v>23.7</c:v>
                </c:pt>
                <c:pt idx="294">
                  <c:v>22.599999999999998</c:v>
                </c:pt>
                <c:pt idx="295">
                  <c:v>21.5</c:v>
                </c:pt>
                <c:pt idx="296">
                  <c:v>20.400000000000002</c:v>
                </c:pt>
                <c:pt idx="297">
                  <c:v>19.3</c:v>
                </c:pt>
                <c:pt idx="298">
                  <c:v>18.2</c:v>
                </c:pt>
                <c:pt idx="299">
                  <c:v>17.099999999999998</c:v>
                </c:pt>
                <c:pt idx="300">
                  <c:v>16</c:v>
                </c:pt>
                <c:pt idx="301">
                  <c:v>15.299999999999999</c:v>
                </c:pt>
                <c:pt idx="302">
                  <c:v>14.600000000000001</c:v>
                </c:pt>
                <c:pt idx="303">
                  <c:v>13.899999999999999</c:v>
                </c:pt>
                <c:pt idx="304">
                  <c:v>13.200000000000001</c:v>
                </c:pt>
                <c:pt idx="305">
                  <c:v>12.5</c:v>
                </c:pt>
                <c:pt idx="306">
                  <c:v>11.800000000000002</c:v>
                </c:pt>
                <c:pt idx="307">
                  <c:v>11.1</c:v>
                </c:pt>
                <c:pt idx="308">
                  <c:v>10.4</c:v>
                </c:pt>
                <c:pt idx="309">
                  <c:v>9.7000000000000011</c:v>
                </c:pt>
                <c:pt idx="310">
                  <c:v>9</c:v>
                </c:pt>
                <c:pt idx="311">
                  <c:v>8.7000000000000011</c:v>
                </c:pt>
                <c:pt idx="312">
                  <c:v>8.4</c:v>
                </c:pt>
                <c:pt idx="313">
                  <c:v>8.1</c:v>
                </c:pt>
                <c:pt idx="314">
                  <c:v>7.8</c:v>
                </c:pt>
                <c:pt idx="315">
                  <c:v>7.5</c:v>
                </c:pt>
                <c:pt idx="316">
                  <c:v>7.1999999999999966</c:v>
                </c:pt>
                <c:pt idx="317">
                  <c:v>6.8999999999999995</c:v>
                </c:pt>
                <c:pt idx="318">
                  <c:v>6.599999999999997</c:v>
                </c:pt>
                <c:pt idx="319">
                  <c:v>6.3</c:v>
                </c:pt>
                <c:pt idx="320">
                  <c:v>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7-5D89-4A4F-802E-284F3F21A94D}"/>
            </c:ext>
          </c:extLst>
        </c:ser>
        <c:ser>
          <c:idx val="8"/>
          <c:order val="8"/>
          <c:tx>
            <c:strRef>
              <c:f>Φύλλο1!$L$355</c:f>
              <c:strCache>
                <c:ptCount val="1"/>
                <c:pt idx="0">
                  <c:v>S11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C$356:$C$706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L$356:$L$706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0.4</c:v>
                </c:pt>
                <c:pt idx="12">
                  <c:v>10.799999999999999</c:v>
                </c:pt>
                <c:pt idx="13">
                  <c:v>11.200000000000001</c:v>
                </c:pt>
                <c:pt idx="14">
                  <c:v>11.6</c:v>
                </c:pt>
                <c:pt idx="15">
                  <c:v>12</c:v>
                </c:pt>
                <c:pt idx="16">
                  <c:v>12.4</c:v>
                </c:pt>
                <c:pt idx="17">
                  <c:v>12.799999999999999</c:v>
                </c:pt>
                <c:pt idx="18">
                  <c:v>13.200000000000001</c:v>
                </c:pt>
                <c:pt idx="19">
                  <c:v>13.599999999999966</c:v>
                </c:pt>
                <c:pt idx="20">
                  <c:v>14</c:v>
                </c:pt>
                <c:pt idx="21">
                  <c:v>12.6</c:v>
                </c:pt>
                <c:pt idx="22">
                  <c:v>11.200000000000001</c:v>
                </c:pt>
                <c:pt idx="23">
                  <c:v>9.7999999999999989</c:v>
                </c:pt>
                <c:pt idx="24">
                  <c:v>8.4</c:v>
                </c:pt>
                <c:pt idx="25">
                  <c:v>7</c:v>
                </c:pt>
                <c:pt idx="26">
                  <c:v>5.5999999999999934</c:v>
                </c:pt>
                <c:pt idx="27">
                  <c:v>4.1999999999999931</c:v>
                </c:pt>
                <c:pt idx="28">
                  <c:v>2.7999999999999936</c:v>
                </c:pt>
                <c:pt idx="29">
                  <c:v>1.3999999999999932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3.4</c:v>
                </c:pt>
                <c:pt idx="42">
                  <c:v>6.8</c:v>
                </c:pt>
                <c:pt idx="43">
                  <c:v>10.199999999999966</c:v>
                </c:pt>
                <c:pt idx="44">
                  <c:v>13.6</c:v>
                </c:pt>
                <c:pt idx="45">
                  <c:v>17</c:v>
                </c:pt>
                <c:pt idx="46">
                  <c:v>20.399999999999967</c:v>
                </c:pt>
                <c:pt idx="47">
                  <c:v>23.799999999999969</c:v>
                </c:pt>
                <c:pt idx="48">
                  <c:v>27.2</c:v>
                </c:pt>
                <c:pt idx="49">
                  <c:v>30.599999999999998</c:v>
                </c:pt>
                <c:pt idx="50">
                  <c:v>34</c:v>
                </c:pt>
                <c:pt idx="51">
                  <c:v>34.300000000000004</c:v>
                </c:pt>
                <c:pt idx="52">
                  <c:v>34.6</c:v>
                </c:pt>
                <c:pt idx="53">
                  <c:v>34.9</c:v>
                </c:pt>
                <c:pt idx="54">
                  <c:v>35.199999999999996</c:v>
                </c:pt>
                <c:pt idx="55">
                  <c:v>35.5</c:v>
                </c:pt>
                <c:pt idx="56">
                  <c:v>35.800000000000004</c:v>
                </c:pt>
                <c:pt idx="57">
                  <c:v>36.1</c:v>
                </c:pt>
                <c:pt idx="58">
                  <c:v>36.4</c:v>
                </c:pt>
                <c:pt idx="59">
                  <c:v>36.699999999999996</c:v>
                </c:pt>
                <c:pt idx="60">
                  <c:v>37</c:v>
                </c:pt>
                <c:pt idx="61">
                  <c:v>33.6</c:v>
                </c:pt>
                <c:pt idx="62">
                  <c:v>30.2</c:v>
                </c:pt>
                <c:pt idx="63">
                  <c:v>26.8</c:v>
                </c:pt>
                <c:pt idx="64">
                  <c:v>23.399999999999995</c:v>
                </c:pt>
                <c:pt idx="65">
                  <c:v>20</c:v>
                </c:pt>
                <c:pt idx="66">
                  <c:v>16.599999999999998</c:v>
                </c:pt>
                <c:pt idx="67">
                  <c:v>13.199999999999998</c:v>
                </c:pt>
                <c:pt idx="68">
                  <c:v>9.7999999999999989</c:v>
                </c:pt>
                <c:pt idx="69">
                  <c:v>6.3999999999999995</c:v>
                </c:pt>
                <c:pt idx="70">
                  <c:v>3</c:v>
                </c:pt>
                <c:pt idx="71">
                  <c:v>2.6999999999999997</c:v>
                </c:pt>
                <c:pt idx="72">
                  <c:v>2.4</c:v>
                </c:pt>
                <c:pt idx="73">
                  <c:v>2.1</c:v>
                </c:pt>
                <c:pt idx="74">
                  <c:v>1.8</c:v>
                </c:pt>
                <c:pt idx="75">
                  <c:v>1.5</c:v>
                </c:pt>
                <c:pt idx="76">
                  <c:v>1.1999999999999966</c:v>
                </c:pt>
                <c:pt idx="77">
                  <c:v>0.9</c:v>
                </c:pt>
                <c:pt idx="78">
                  <c:v>0.59999999999999665</c:v>
                </c:pt>
                <c:pt idx="79">
                  <c:v>0.3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.3</c:v>
                </c:pt>
                <c:pt idx="92">
                  <c:v>0.6</c:v>
                </c:pt>
                <c:pt idx="93">
                  <c:v>0.9</c:v>
                </c:pt>
                <c:pt idx="94">
                  <c:v>1.2</c:v>
                </c:pt>
                <c:pt idx="95">
                  <c:v>1.5</c:v>
                </c:pt>
                <c:pt idx="96">
                  <c:v>1.8</c:v>
                </c:pt>
                <c:pt idx="97">
                  <c:v>2.1</c:v>
                </c:pt>
                <c:pt idx="98">
                  <c:v>2.4</c:v>
                </c:pt>
                <c:pt idx="99">
                  <c:v>2.6999999999999997</c:v>
                </c:pt>
                <c:pt idx="100">
                  <c:v>3</c:v>
                </c:pt>
                <c:pt idx="101">
                  <c:v>9.5</c:v>
                </c:pt>
                <c:pt idx="102">
                  <c:v>16</c:v>
                </c:pt>
                <c:pt idx="103">
                  <c:v>22.5</c:v>
                </c:pt>
                <c:pt idx="104">
                  <c:v>29</c:v>
                </c:pt>
                <c:pt idx="105">
                  <c:v>35.5</c:v>
                </c:pt>
                <c:pt idx="106">
                  <c:v>42</c:v>
                </c:pt>
                <c:pt idx="107">
                  <c:v>48.5</c:v>
                </c:pt>
                <c:pt idx="108">
                  <c:v>55</c:v>
                </c:pt>
                <c:pt idx="109">
                  <c:v>61.5</c:v>
                </c:pt>
                <c:pt idx="110">
                  <c:v>68</c:v>
                </c:pt>
                <c:pt idx="111">
                  <c:v>86</c:v>
                </c:pt>
                <c:pt idx="112">
                  <c:v>104</c:v>
                </c:pt>
                <c:pt idx="113">
                  <c:v>122</c:v>
                </c:pt>
                <c:pt idx="114">
                  <c:v>140</c:v>
                </c:pt>
                <c:pt idx="115">
                  <c:v>158</c:v>
                </c:pt>
                <c:pt idx="116">
                  <c:v>176</c:v>
                </c:pt>
                <c:pt idx="117">
                  <c:v>194</c:v>
                </c:pt>
                <c:pt idx="118">
                  <c:v>212.00000000000003</c:v>
                </c:pt>
                <c:pt idx="119">
                  <c:v>230</c:v>
                </c:pt>
                <c:pt idx="120">
                  <c:v>248</c:v>
                </c:pt>
                <c:pt idx="121">
                  <c:v>251.60000000000002</c:v>
                </c:pt>
                <c:pt idx="122">
                  <c:v>255.19999999999996</c:v>
                </c:pt>
                <c:pt idx="123">
                  <c:v>258.8</c:v>
                </c:pt>
                <c:pt idx="124">
                  <c:v>262.39999999999998</c:v>
                </c:pt>
                <c:pt idx="125">
                  <c:v>266</c:v>
                </c:pt>
                <c:pt idx="126">
                  <c:v>269.60000000000002</c:v>
                </c:pt>
                <c:pt idx="127">
                  <c:v>273.2</c:v>
                </c:pt>
                <c:pt idx="128">
                  <c:v>276.8</c:v>
                </c:pt>
                <c:pt idx="129">
                  <c:v>280.39999999999998</c:v>
                </c:pt>
                <c:pt idx="130">
                  <c:v>284</c:v>
                </c:pt>
                <c:pt idx="131">
                  <c:v>349.59999999999997</c:v>
                </c:pt>
                <c:pt idx="132">
                  <c:v>415.2</c:v>
                </c:pt>
                <c:pt idx="133">
                  <c:v>480.8</c:v>
                </c:pt>
                <c:pt idx="134">
                  <c:v>546.4</c:v>
                </c:pt>
                <c:pt idx="135">
                  <c:v>612</c:v>
                </c:pt>
                <c:pt idx="136">
                  <c:v>677.6</c:v>
                </c:pt>
                <c:pt idx="137">
                  <c:v>743.19999999999993</c:v>
                </c:pt>
                <c:pt idx="138">
                  <c:v>808.79999999999984</c:v>
                </c:pt>
                <c:pt idx="139">
                  <c:v>874.4</c:v>
                </c:pt>
                <c:pt idx="140">
                  <c:v>940</c:v>
                </c:pt>
                <c:pt idx="141">
                  <c:v>916.5</c:v>
                </c:pt>
                <c:pt idx="142">
                  <c:v>893</c:v>
                </c:pt>
                <c:pt idx="143">
                  <c:v>869.5</c:v>
                </c:pt>
                <c:pt idx="144">
                  <c:v>846</c:v>
                </c:pt>
                <c:pt idx="145">
                  <c:v>822.5</c:v>
                </c:pt>
                <c:pt idx="146">
                  <c:v>799</c:v>
                </c:pt>
                <c:pt idx="147">
                  <c:v>775.5</c:v>
                </c:pt>
                <c:pt idx="148">
                  <c:v>752</c:v>
                </c:pt>
                <c:pt idx="149">
                  <c:v>728.5</c:v>
                </c:pt>
                <c:pt idx="150">
                  <c:v>705</c:v>
                </c:pt>
                <c:pt idx="151">
                  <c:v>706.30000000000007</c:v>
                </c:pt>
                <c:pt idx="152">
                  <c:v>707.6</c:v>
                </c:pt>
                <c:pt idx="153">
                  <c:v>708.9</c:v>
                </c:pt>
                <c:pt idx="154">
                  <c:v>710.19999999999993</c:v>
                </c:pt>
                <c:pt idx="155">
                  <c:v>711.5</c:v>
                </c:pt>
                <c:pt idx="156">
                  <c:v>712.80000000000007</c:v>
                </c:pt>
                <c:pt idx="157">
                  <c:v>714.1</c:v>
                </c:pt>
                <c:pt idx="158">
                  <c:v>715.4</c:v>
                </c:pt>
                <c:pt idx="159">
                  <c:v>716.69999999999993</c:v>
                </c:pt>
                <c:pt idx="160">
                  <c:v>718</c:v>
                </c:pt>
                <c:pt idx="161">
                  <c:v>721.4</c:v>
                </c:pt>
                <c:pt idx="162">
                  <c:v>724.80000000000007</c:v>
                </c:pt>
                <c:pt idx="163">
                  <c:v>728.19999999999993</c:v>
                </c:pt>
                <c:pt idx="164">
                  <c:v>731.6</c:v>
                </c:pt>
                <c:pt idx="165">
                  <c:v>735</c:v>
                </c:pt>
                <c:pt idx="166">
                  <c:v>738.4</c:v>
                </c:pt>
                <c:pt idx="167">
                  <c:v>741.80000000000007</c:v>
                </c:pt>
                <c:pt idx="168">
                  <c:v>745.19999999999993</c:v>
                </c:pt>
                <c:pt idx="169">
                  <c:v>748.6</c:v>
                </c:pt>
                <c:pt idx="170">
                  <c:v>752</c:v>
                </c:pt>
                <c:pt idx="171">
                  <c:v>763.4</c:v>
                </c:pt>
                <c:pt idx="172">
                  <c:v>774.80000000000007</c:v>
                </c:pt>
                <c:pt idx="173">
                  <c:v>786.19999999999993</c:v>
                </c:pt>
                <c:pt idx="174">
                  <c:v>797.6</c:v>
                </c:pt>
                <c:pt idx="175">
                  <c:v>809</c:v>
                </c:pt>
                <c:pt idx="176">
                  <c:v>820.4</c:v>
                </c:pt>
                <c:pt idx="177">
                  <c:v>831.80000000000007</c:v>
                </c:pt>
                <c:pt idx="178">
                  <c:v>843.19999999999993</c:v>
                </c:pt>
                <c:pt idx="179">
                  <c:v>854.6</c:v>
                </c:pt>
                <c:pt idx="180">
                  <c:v>866</c:v>
                </c:pt>
                <c:pt idx="181">
                  <c:v>821.79999999999984</c:v>
                </c:pt>
                <c:pt idx="182">
                  <c:v>777.6</c:v>
                </c:pt>
                <c:pt idx="183">
                  <c:v>733.4</c:v>
                </c:pt>
                <c:pt idx="184">
                  <c:v>689.20000000000016</c:v>
                </c:pt>
                <c:pt idx="185">
                  <c:v>645</c:v>
                </c:pt>
                <c:pt idx="186">
                  <c:v>600.79999999999995</c:v>
                </c:pt>
                <c:pt idx="187">
                  <c:v>556.6</c:v>
                </c:pt>
                <c:pt idx="188">
                  <c:v>512.4</c:v>
                </c:pt>
                <c:pt idx="189">
                  <c:v>468.2</c:v>
                </c:pt>
                <c:pt idx="190">
                  <c:v>424</c:v>
                </c:pt>
                <c:pt idx="191">
                  <c:v>421.09999999999997</c:v>
                </c:pt>
                <c:pt idx="192">
                  <c:v>418.2</c:v>
                </c:pt>
                <c:pt idx="193">
                  <c:v>415.3</c:v>
                </c:pt>
                <c:pt idx="194">
                  <c:v>412.40000000000003</c:v>
                </c:pt>
                <c:pt idx="195">
                  <c:v>409.5</c:v>
                </c:pt>
                <c:pt idx="196">
                  <c:v>406.59999999999997</c:v>
                </c:pt>
                <c:pt idx="197">
                  <c:v>403.7</c:v>
                </c:pt>
                <c:pt idx="198">
                  <c:v>400.8</c:v>
                </c:pt>
                <c:pt idx="199">
                  <c:v>397.90000000000003</c:v>
                </c:pt>
                <c:pt idx="200">
                  <c:v>395</c:v>
                </c:pt>
                <c:pt idx="201">
                  <c:v>377.60000000000008</c:v>
                </c:pt>
                <c:pt idx="202">
                  <c:v>360.20000000000005</c:v>
                </c:pt>
                <c:pt idx="203">
                  <c:v>342.79999999999995</c:v>
                </c:pt>
                <c:pt idx="204">
                  <c:v>325.39999999999998</c:v>
                </c:pt>
                <c:pt idx="205">
                  <c:v>308</c:v>
                </c:pt>
                <c:pt idx="206">
                  <c:v>290.60000000000002</c:v>
                </c:pt>
                <c:pt idx="207">
                  <c:v>273.20000000000005</c:v>
                </c:pt>
                <c:pt idx="208">
                  <c:v>255.79999999999998</c:v>
                </c:pt>
                <c:pt idx="209">
                  <c:v>238.39999999999966</c:v>
                </c:pt>
                <c:pt idx="210">
                  <c:v>221</c:v>
                </c:pt>
                <c:pt idx="211">
                  <c:v>203.80000000000004</c:v>
                </c:pt>
                <c:pt idx="212">
                  <c:v>186.6</c:v>
                </c:pt>
                <c:pt idx="213">
                  <c:v>169.4</c:v>
                </c:pt>
                <c:pt idx="214">
                  <c:v>152.19999999999999</c:v>
                </c:pt>
                <c:pt idx="215">
                  <c:v>135</c:v>
                </c:pt>
                <c:pt idx="216">
                  <c:v>117.8</c:v>
                </c:pt>
                <c:pt idx="217">
                  <c:v>100.59999999999998</c:v>
                </c:pt>
                <c:pt idx="218">
                  <c:v>83.4</c:v>
                </c:pt>
                <c:pt idx="219">
                  <c:v>66.199999999999974</c:v>
                </c:pt>
                <c:pt idx="220">
                  <c:v>49</c:v>
                </c:pt>
                <c:pt idx="221">
                  <c:v>47.800000000000004</c:v>
                </c:pt>
                <c:pt idx="222">
                  <c:v>46.6</c:v>
                </c:pt>
                <c:pt idx="223">
                  <c:v>45.4</c:v>
                </c:pt>
                <c:pt idx="224">
                  <c:v>44.199999999999996</c:v>
                </c:pt>
                <c:pt idx="225">
                  <c:v>43</c:v>
                </c:pt>
                <c:pt idx="226">
                  <c:v>41.800000000000004</c:v>
                </c:pt>
                <c:pt idx="227">
                  <c:v>40.6</c:v>
                </c:pt>
                <c:pt idx="228">
                  <c:v>39.4</c:v>
                </c:pt>
                <c:pt idx="229">
                  <c:v>38.199999999999996</c:v>
                </c:pt>
                <c:pt idx="230">
                  <c:v>37</c:v>
                </c:pt>
                <c:pt idx="231">
                  <c:v>35.9</c:v>
                </c:pt>
                <c:pt idx="232">
                  <c:v>34.800000000000004</c:v>
                </c:pt>
                <c:pt idx="233">
                  <c:v>33.699999999999996</c:v>
                </c:pt>
                <c:pt idx="234">
                  <c:v>32.6</c:v>
                </c:pt>
                <c:pt idx="235">
                  <c:v>31.5</c:v>
                </c:pt>
                <c:pt idx="236">
                  <c:v>30.400000000000002</c:v>
                </c:pt>
                <c:pt idx="237">
                  <c:v>29.3</c:v>
                </c:pt>
                <c:pt idx="238">
                  <c:v>28.2</c:v>
                </c:pt>
                <c:pt idx="239">
                  <c:v>27.099999999999998</c:v>
                </c:pt>
                <c:pt idx="240">
                  <c:v>26</c:v>
                </c:pt>
                <c:pt idx="241">
                  <c:v>25.933333333333334</c:v>
                </c:pt>
                <c:pt idx="242">
                  <c:v>25.866666666666664</c:v>
                </c:pt>
                <c:pt idx="243">
                  <c:v>25.8</c:v>
                </c:pt>
                <c:pt idx="244">
                  <c:v>25.733333333333334</c:v>
                </c:pt>
                <c:pt idx="245">
                  <c:v>25.666666666666668</c:v>
                </c:pt>
                <c:pt idx="246">
                  <c:v>25.599999999999998</c:v>
                </c:pt>
                <c:pt idx="247">
                  <c:v>25.533333333333331</c:v>
                </c:pt>
                <c:pt idx="248">
                  <c:v>25.466666666666669</c:v>
                </c:pt>
                <c:pt idx="249">
                  <c:v>25.400000000000002</c:v>
                </c:pt>
                <c:pt idx="250">
                  <c:v>25.333333333333332</c:v>
                </c:pt>
                <c:pt idx="251">
                  <c:v>24.7</c:v>
                </c:pt>
                <c:pt idx="252">
                  <c:v>24.066666666666666</c:v>
                </c:pt>
                <c:pt idx="253">
                  <c:v>23.433333333333334</c:v>
                </c:pt>
                <c:pt idx="254">
                  <c:v>22.8</c:v>
                </c:pt>
                <c:pt idx="255">
                  <c:v>22.166666666666668</c:v>
                </c:pt>
                <c:pt idx="256">
                  <c:v>21.533333333333331</c:v>
                </c:pt>
                <c:pt idx="257">
                  <c:v>20.900000000000002</c:v>
                </c:pt>
                <c:pt idx="258">
                  <c:v>20.266666666666666</c:v>
                </c:pt>
                <c:pt idx="259">
                  <c:v>19.633333333333333</c:v>
                </c:pt>
                <c:pt idx="260">
                  <c:v>19</c:v>
                </c:pt>
                <c:pt idx="261">
                  <c:v>18.100000000000001</c:v>
                </c:pt>
                <c:pt idx="262">
                  <c:v>17.2</c:v>
                </c:pt>
                <c:pt idx="263">
                  <c:v>16.3</c:v>
                </c:pt>
                <c:pt idx="264">
                  <c:v>15.4</c:v>
                </c:pt>
                <c:pt idx="265">
                  <c:v>14.5</c:v>
                </c:pt>
                <c:pt idx="266">
                  <c:v>13.599999999999996</c:v>
                </c:pt>
                <c:pt idx="267">
                  <c:v>12.699999999999998</c:v>
                </c:pt>
                <c:pt idx="268">
                  <c:v>11.799999999999997</c:v>
                </c:pt>
                <c:pt idx="269">
                  <c:v>10.9</c:v>
                </c:pt>
                <c:pt idx="270">
                  <c:v>10</c:v>
                </c:pt>
                <c:pt idx="271">
                  <c:v>10.299999999999999</c:v>
                </c:pt>
                <c:pt idx="272">
                  <c:v>10.6</c:v>
                </c:pt>
                <c:pt idx="273">
                  <c:v>10.9</c:v>
                </c:pt>
                <c:pt idx="274">
                  <c:v>11.200000000000001</c:v>
                </c:pt>
                <c:pt idx="275">
                  <c:v>11.5</c:v>
                </c:pt>
                <c:pt idx="276">
                  <c:v>11.799999999999997</c:v>
                </c:pt>
                <c:pt idx="277">
                  <c:v>12.099999999999996</c:v>
                </c:pt>
                <c:pt idx="278">
                  <c:v>12.399999999999997</c:v>
                </c:pt>
                <c:pt idx="279">
                  <c:v>12.699999999999996</c:v>
                </c:pt>
                <c:pt idx="280">
                  <c:v>13</c:v>
                </c:pt>
                <c:pt idx="281">
                  <c:v>13.299999999999999</c:v>
                </c:pt>
                <c:pt idx="282">
                  <c:v>13.6</c:v>
                </c:pt>
                <c:pt idx="283">
                  <c:v>13.9</c:v>
                </c:pt>
                <c:pt idx="284">
                  <c:v>14.200000000000001</c:v>
                </c:pt>
                <c:pt idx="285">
                  <c:v>14.5</c:v>
                </c:pt>
                <c:pt idx="286">
                  <c:v>14.799999999999999</c:v>
                </c:pt>
                <c:pt idx="287">
                  <c:v>15.1</c:v>
                </c:pt>
                <c:pt idx="288">
                  <c:v>15.4</c:v>
                </c:pt>
                <c:pt idx="289">
                  <c:v>15.700000000000001</c:v>
                </c:pt>
                <c:pt idx="290">
                  <c:v>16</c:v>
                </c:pt>
                <c:pt idx="291">
                  <c:v>15.6</c:v>
                </c:pt>
                <c:pt idx="292">
                  <c:v>15.199999999999998</c:v>
                </c:pt>
                <c:pt idx="293">
                  <c:v>14.800000000000002</c:v>
                </c:pt>
                <c:pt idx="294">
                  <c:v>14.4</c:v>
                </c:pt>
                <c:pt idx="295">
                  <c:v>14</c:v>
                </c:pt>
                <c:pt idx="296">
                  <c:v>13.6</c:v>
                </c:pt>
                <c:pt idx="297">
                  <c:v>13.199999999999967</c:v>
                </c:pt>
                <c:pt idx="298">
                  <c:v>12.799999999999999</c:v>
                </c:pt>
                <c:pt idx="299">
                  <c:v>12.399999999999968</c:v>
                </c:pt>
                <c:pt idx="300">
                  <c:v>12</c:v>
                </c:pt>
                <c:pt idx="301">
                  <c:v>12</c:v>
                </c:pt>
                <c:pt idx="302">
                  <c:v>12</c:v>
                </c:pt>
                <c:pt idx="303">
                  <c:v>12</c:v>
                </c:pt>
                <c:pt idx="304">
                  <c:v>12</c:v>
                </c:pt>
                <c:pt idx="305">
                  <c:v>12</c:v>
                </c:pt>
                <c:pt idx="306">
                  <c:v>12</c:v>
                </c:pt>
                <c:pt idx="307">
                  <c:v>12</c:v>
                </c:pt>
                <c:pt idx="308">
                  <c:v>12</c:v>
                </c:pt>
                <c:pt idx="309">
                  <c:v>12</c:v>
                </c:pt>
                <c:pt idx="310">
                  <c:v>12</c:v>
                </c:pt>
                <c:pt idx="311">
                  <c:v>15.799999999999999</c:v>
                </c:pt>
                <c:pt idx="312">
                  <c:v>19.599999999999998</c:v>
                </c:pt>
                <c:pt idx="313">
                  <c:v>23.400000000000002</c:v>
                </c:pt>
                <c:pt idx="314">
                  <c:v>27.2</c:v>
                </c:pt>
                <c:pt idx="315">
                  <c:v>31</c:v>
                </c:pt>
                <c:pt idx="316">
                  <c:v>34.800000000000004</c:v>
                </c:pt>
                <c:pt idx="317">
                  <c:v>38.6</c:v>
                </c:pt>
                <c:pt idx="318">
                  <c:v>42.4</c:v>
                </c:pt>
                <c:pt idx="319">
                  <c:v>46.199999999999996</c:v>
                </c:pt>
                <c:pt idx="320">
                  <c:v>5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8-5D89-4A4F-802E-284F3F21A94D}"/>
            </c:ext>
          </c:extLst>
        </c:ser>
        <c:ser>
          <c:idx val="9"/>
          <c:order val="9"/>
          <c:tx>
            <c:strRef>
              <c:f>Φύλλο1!$M$355</c:f>
              <c:strCache>
                <c:ptCount val="1"/>
                <c:pt idx="0">
                  <c:v>S12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C$356:$C$706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M$356:$M$706</c:f>
              <c:numCache>
                <c:formatCode>General</c:formatCode>
                <c:ptCount val="351"/>
                <c:pt idx="0">
                  <c:v>0</c:v>
                </c:pt>
                <c:pt idx="1">
                  <c:v>0.6</c:v>
                </c:pt>
                <c:pt idx="2">
                  <c:v>1.2</c:v>
                </c:pt>
                <c:pt idx="3">
                  <c:v>1.8</c:v>
                </c:pt>
                <c:pt idx="4">
                  <c:v>2.4</c:v>
                </c:pt>
                <c:pt idx="5">
                  <c:v>3</c:v>
                </c:pt>
                <c:pt idx="6">
                  <c:v>3.6</c:v>
                </c:pt>
                <c:pt idx="7">
                  <c:v>4.2</c:v>
                </c:pt>
                <c:pt idx="8">
                  <c:v>4.8</c:v>
                </c:pt>
                <c:pt idx="9">
                  <c:v>5.3999999999999995</c:v>
                </c:pt>
                <c:pt idx="10">
                  <c:v>6</c:v>
                </c:pt>
                <c:pt idx="11">
                  <c:v>6</c:v>
                </c:pt>
                <c:pt idx="12">
                  <c:v>6</c:v>
                </c:pt>
                <c:pt idx="13">
                  <c:v>6</c:v>
                </c:pt>
                <c:pt idx="14">
                  <c:v>6</c:v>
                </c:pt>
                <c:pt idx="15">
                  <c:v>6</c:v>
                </c:pt>
                <c:pt idx="16">
                  <c:v>6</c:v>
                </c:pt>
                <c:pt idx="17">
                  <c:v>6</c:v>
                </c:pt>
                <c:pt idx="18">
                  <c:v>6</c:v>
                </c:pt>
                <c:pt idx="19">
                  <c:v>6</c:v>
                </c:pt>
                <c:pt idx="20">
                  <c:v>6</c:v>
                </c:pt>
                <c:pt idx="21">
                  <c:v>5.7</c:v>
                </c:pt>
                <c:pt idx="22">
                  <c:v>5.3999999999999995</c:v>
                </c:pt>
                <c:pt idx="23">
                  <c:v>5.1000000000000005</c:v>
                </c:pt>
                <c:pt idx="24">
                  <c:v>4.8</c:v>
                </c:pt>
                <c:pt idx="25">
                  <c:v>4.5</c:v>
                </c:pt>
                <c:pt idx="26">
                  <c:v>4.1999999999999966</c:v>
                </c:pt>
                <c:pt idx="27">
                  <c:v>3.9</c:v>
                </c:pt>
                <c:pt idx="28">
                  <c:v>3.5999999999999965</c:v>
                </c:pt>
                <c:pt idx="29">
                  <c:v>3.3000000000000003</c:v>
                </c:pt>
                <c:pt idx="30">
                  <c:v>3</c:v>
                </c:pt>
                <c:pt idx="31">
                  <c:v>2.6999999999999997</c:v>
                </c:pt>
                <c:pt idx="32">
                  <c:v>2.4</c:v>
                </c:pt>
                <c:pt idx="33">
                  <c:v>2.1</c:v>
                </c:pt>
                <c:pt idx="34">
                  <c:v>1.8</c:v>
                </c:pt>
                <c:pt idx="35">
                  <c:v>1.5</c:v>
                </c:pt>
                <c:pt idx="36">
                  <c:v>1.1999999999999966</c:v>
                </c:pt>
                <c:pt idx="37">
                  <c:v>0.9</c:v>
                </c:pt>
                <c:pt idx="38">
                  <c:v>0.59999999999999665</c:v>
                </c:pt>
                <c:pt idx="39">
                  <c:v>0.3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2.6</c:v>
                </c:pt>
                <c:pt idx="92">
                  <c:v>5.2</c:v>
                </c:pt>
                <c:pt idx="93">
                  <c:v>7.8</c:v>
                </c:pt>
                <c:pt idx="94">
                  <c:v>10.4</c:v>
                </c:pt>
                <c:pt idx="95">
                  <c:v>13</c:v>
                </c:pt>
                <c:pt idx="96">
                  <c:v>15.6</c:v>
                </c:pt>
                <c:pt idx="97">
                  <c:v>18.2</c:v>
                </c:pt>
                <c:pt idx="98">
                  <c:v>20.8</c:v>
                </c:pt>
                <c:pt idx="99">
                  <c:v>23.400000000000002</c:v>
                </c:pt>
                <c:pt idx="100">
                  <c:v>26</c:v>
                </c:pt>
                <c:pt idx="101">
                  <c:v>36</c:v>
                </c:pt>
                <c:pt idx="102">
                  <c:v>46</c:v>
                </c:pt>
                <c:pt idx="103">
                  <c:v>56</c:v>
                </c:pt>
                <c:pt idx="104">
                  <c:v>66</c:v>
                </c:pt>
                <c:pt idx="105">
                  <c:v>76</c:v>
                </c:pt>
                <c:pt idx="106">
                  <c:v>86</c:v>
                </c:pt>
                <c:pt idx="107">
                  <c:v>96</c:v>
                </c:pt>
                <c:pt idx="108">
                  <c:v>106</c:v>
                </c:pt>
                <c:pt idx="109">
                  <c:v>116</c:v>
                </c:pt>
                <c:pt idx="110">
                  <c:v>126</c:v>
                </c:pt>
                <c:pt idx="111">
                  <c:v>220.29999999999998</c:v>
                </c:pt>
                <c:pt idx="112">
                  <c:v>314.59999999999997</c:v>
                </c:pt>
                <c:pt idx="113">
                  <c:v>408.90000000000003</c:v>
                </c:pt>
                <c:pt idx="114">
                  <c:v>503.2</c:v>
                </c:pt>
                <c:pt idx="115">
                  <c:v>597.5</c:v>
                </c:pt>
                <c:pt idx="116">
                  <c:v>691.80000000000007</c:v>
                </c:pt>
                <c:pt idx="117">
                  <c:v>786.1</c:v>
                </c:pt>
                <c:pt idx="118">
                  <c:v>880.4</c:v>
                </c:pt>
                <c:pt idx="119">
                  <c:v>974.69999999999993</c:v>
                </c:pt>
                <c:pt idx="120">
                  <c:v>1069</c:v>
                </c:pt>
                <c:pt idx="121">
                  <c:v>1151.2</c:v>
                </c:pt>
                <c:pt idx="122">
                  <c:v>1233.3999999999999</c:v>
                </c:pt>
                <c:pt idx="123">
                  <c:v>1315.6000000000001</c:v>
                </c:pt>
                <c:pt idx="124">
                  <c:v>1397.8</c:v>
                </c:pt>
                <c:pt idx="125">
                  <c:v>1480</c:v>
                </c:pt>
                <c:pt idx="126">
                  <c:v>1562.2</c:v>
                </c:pt>
                <c:pt idx="127">
                  <c:v>1644.3999999999999</c:v>
                </c:pt>
                <c:pt idx="128">
                  <c:v>1726.6000000000001</c:v>
                </c:pt>
                <c:pt idx="129">
                  <c:v>1808.8</c:v>
                </c:pt>
                <c:pt idx="130">
                  <c:v>1891</c:v>
                </c:pt>
                <c:pt idx="131">
                  <c:v>1751.5999999999997</c:v>
                </c:pt>
                <c:pt idx="132">
                  <c:v>1612.2</c:v>
                </c:pt>
                <c:pt idx="133">
                  <c:v>1472.8</c:v>
                </c:pt>
                <c:pt idx="134">
                  <c:v>1333.3999999999999</c:v>
                </c:pt>
                <c:pt idx="135">
                  <c:v>1194</c:v>
                </c:pt>
                <c:pt idx="136">
                  <c:v>1054.5999999999967</c:v>
                </c:pt>
                <c:pt idx="137">
                  <c:v>915.19999999999675</c:v>
                </c:pt>
                <c:pt idx="138">
                  <c:v>775.79999999999984</c:v>
                </c:pt>
                <c:pt idx="139">
                  <c:v>636.4</c:v>
                </c:pt>
                <c:pt idx="140">
                  <c:v>497</c:v>
                </c:pt>
                <c:pt idx="141">
                  <c:v>628</c:v>
                </c:pt>
                <c:pt idx="142">
                  <c:v>759</c:v>
                </c:pt>
                <c:pt idx="143">
                  <c:v>890</c:v>
                </c:pt>
                <c:pt idx="144">
                  <c:v>1021</c:v>
                </c:pt>
                <c:pt idx="145">
                  <c:v>1152</c:v>
                </c:pt>
                <c:pt idx="146">
                  <c:v>1283</c:v>
                </c:pt>
                <c:pt idx="147">
                  <c:v>1414</c:v>
                </c:pt>
                <c:pt idx="148">
                  <c:v>1545</c:v>
                </c:pt>
                <c:pt idx="149">
                  <c:v>1676.0000000000002</c:v>
                </c:pt>
                <c:pt idx="150">
                  <c:v>1807</c:v>
                </c:pt>
                <c:pt idx="151">
                  <c:v>1747.1000000000001</c:v>
                </c:pt>
                <c:pt idx="152">
                  <c:v>1687.2</c:v>
                </c:pt>
                <c:pt idx="153">
                  <c:v>1627.3</c:v>
                </c:pt>
                <c:pt idx="154">
                  <c:v>1567.3999999999999</c:v>
                </c:pt>
                <c:pt idx="155">
                  <c:v>1507.5</c:v>
                </c:pt>
                <c:pt idx="156">
                  <c:v>1447.6000000000001</c:v>
                </c:pt>
                <c:pt idx="157">
                  <c:v>1387.7</c:v>
                </c:pt>
                <c:pt idx="158">
                  <c:v>1327.8</c:v>
                </c:pt>
                <c:pt idx="159">
                  <c:v>1267.8999999999999</c:v>
                </c:pt>
                <c:pt idx="160">
                  <c:v>1208</c:v>
                </c:pt>
                <c:pt idx="161">
                  <c:v>1191.7</c:v>
                </c:pt>
                <c:pt idx="162">
                  <c:v>1175.4000000000001</c:v>
                </c:pt>
                <c:pt idx="163">
                  <c:v>1159.0999999999999</c:v>
                </c:pt>
                <c:pt idx="164">
                  <c:v>1142.8</c:v>
                </c:pt>
                <c:pt idx="165">
                  <c:v>1126.5</c:v>
                </c:pt>
                <c:pt idx="166">
                  <c:v>1110.2</c:v>
                </c:pt>
                <c:pt idx="167">
                  <c:v>1093.9000000000001</c:v>
                </c:pt>
                <c:pt idx="168">
                  <c:v>1077.5999999999999</c:v>
                </c:pt>
                <c:pt idx="169">
                  <c:v>1061.3</c:v>
                </c:pt>
                <c:pt idx="170">
                  <c:v>1045</c:v>
                </c:pt>
                <c:pt idx="171">
                  <c:v>968.69999999999993</c:v>
                </c:pt>
                <c:pt idx="172">
                  <c:v>892.40000000000009</c:v>
                </c:pt>
                <c:pt idx="173">
                  <c:v>816.09999999999991</c:v>
                </c:pt>
                <c:pt idx="174">
                  <c:v>739.80000000000007</c:v>
                </c:pt>
                <c:pt idx="175">
                  <c:v>663.5</c:v>
                </c:pt>
                <c:pt idx="176">
                  <c:v>587.20000000000005</c:v>
                </c:pt>
                <c:pt idx="177">
                  <c:v>510.90000000000003</c:v>
                </c:pt>
                <c:pt idx="178">
                  <c:v>434.59999999999997</c:v>
                </c:pt>
                <c:pt idx="179">
                  <c:v>358.29999999999671</c:v>
                </c:pt>
                <c:pt idx="180">
                  <c:v>282</c:v>
                </c:pt>
                <c:pt idx="181">
                  <c:v>271</c:v>
                </c:pt>
                <c:pt idx="182">
                  <c:v>259.99999999999994</c:v>
                </c:pt>
                <c:pt idx="183">
                  <c:v>249.00000000000003</c:v>
                </c:pt>
                <c:pt idx="184">
                  <c:v>238</c:v>
                </c:pt>
                <c:pt idx="185">
                  <c:v>227</c:v>
                </c:pt>
                <c:pt idx="186">
                  <c:v>216</c:v>
                </c:pt>
                <c:pt idx="187">
                  <c:v>204.99999999999997</c:v>
                </c:pt>
                <c:pt idx="188">
                  <c:v>194.00000000000003</c:v>
                </c:pt>
                <c:pt idx="189">
                  <c:v>182.99999999999997</c:v>
                </c:pt>
                <c:pt idx="190">
                  <c:v>172</c:v>
                </c:pt>
                <c:pt idx="191">
                  <c:v>164.79999999999998</c:v>
                </c:pt>
                <c:pt idx="192">
                  <c:v>157.6</c:v>
                </c:pt>
                <c:pt idx="193">
                  <c:v>150.4</c:v>
                </c:pt>
                <c:pt idx="194">
                  <c:v>143.20000000000002</c:v>
                </c:pt>
                <c:pt idx="195">
                  <c:v>136</c:v>
                </c:pt>
                <c:pt idx="196">
                  <c:v>128.79999999999998</c:v>
                </c:pt>
                <c:pt idx="197">
                  <c:v>121.59999999999967</c:v>
                </c:pt>
                <c:pt idx="198">
                  <c:v>114.39999999999999</c:v>
                </c:pt>
                <c:pt idx="199">
                  <c:v>107.19999999999995</c:v>
                </c:pt>
                <c:pt idx="200">
                  <c:v>100</c:v>
                </c:pt>
                <c:pt idx="201">
                  <c:v>101.10000000000001</c:v>
                </c:pt>
                <c:pt idx="202">
                  <c:v>102.2</c:v>
                </c:pt>
                <c:pt idx="203">
                  <c:v>103.3</c:v>
                </c:pt>
                <c:pt idx="204">
                  <c:v>104.39999999999999</c:v>
                </c:pt>
                <c:pt idx="205">
                  <c:v>105.5</c:v>
                </c:pt>
                <c:pt idx="206">
                  <c:v>106.59999999999997</c:v>
                </c:pt>
                <c:pt idx="207">
                  <c:v>107.69999999999997</c:v>
                </c:pt>
                <c:pt idx="208">
                  <c:v>108.79999999999995</c:v>
                </c:pt>
                <c:pt idx="209">
                  <c:v>109.89999999999996</c:v>
                </c:pt>
                <c:pt idx="210">
                  <c:v>111</c:v>
                </c:pt>
                <c:pt idx="211">
                  <c:v>105.09999999999998</c:v>
                </c:pt>
                <c:pt idx="212">
                  <c:v>99.199999999999989</c:v>
                </c:pt>
                <c:pt idx="213">
                  <c:v>93.3</c:v>
                </c:pt>
                <c:pt idx="214">
                  <c:v>87.40000000000002</c:v>
                </c:pt>
                <c:pt idx="215">
                  <c:v>81.5</c:v>
                </c:pt>
                <c:pt idx="216">
                  <c:v>75.599999999999994</c:v>
                </c:pt>
                <c:pt idx="217">
                  <c:v>69.699999999999662</c:v>
                </c:pt>
                <c:pt idx="218">
                  <c:v>63.79999999999999</c:v>
                </c:pt>
                <c:pt idx="219">
                  <c:v>57.899999999999977</c:v>
                </c:pt>
                <c:pt idx="220">
                  <c:v>52</c:v>
                </c:pt>
                <c:pt idx="221">
                  <c:v>53.699999999999996</c:v>
                </c:pt>
                <c:pt idx="222">
                  <c:v>55.4</c:v>
                </c:pt>
                <c:pt idx="223">
                  <c:v>57.1</c:v>
                </c:pt>
                <c:pt idx="224">
                  <c:v>58.800000000000004</c:v>
                </c:pt>
                <c:pt idx="225">
                  <c:v>60.5</c:v>
                </c:pt>
                <c:pt idx="226">
                  <c:v>62.199999999999996</c:v>
                </c:pt>
                <c:pt idx="227">
                  <c:v>63.9</c:v>
                </c:pt>
                <c:pt idx="228">
                  <c:v>65.600000000000009</c:v>
                </c:pt>
                <c:pt idx="229">
                  <c:v>67.3</c:v>
                </c:pt>
                <c:pt idx="230">
                  <c:v>69</c:v>
                </c:pt>
                <c:pt idx="231">
                  <c:v>66.899999999999991</c:v>
                </c:pt>
                <c:pt idx="232">
                  <c:v>64.8</c:v>
                </c:pt>
                <c:pt idx="233">
                  <c:v>62.699999999999996</c:v>
                </c:pt>
                <c:pt idx="234">
                  <c:v>60.6</c:v>
                </c:pt>
                <c:pt idx="235">
                  <c:v>58.5</c:v>
                </c:pt>
                <c:pt idx="236">
                  <c:v>56.4</c:v>
                </c:pt>
                <c:pt idx="237">
                  <c:v>54.300000000000004</c:v>
                </c:pt>
                <c:pt idx="238">
                  <c:v>52.199999999999996</c:v>
                </c:pt>
                <c:pt idx="239">
                  <c:v>50.1</c:v>
                </c:pt>
                <c:pt idx="240">
                  <c:v>48</c:v>
                </c:pt>
                <c:pt idx="241">
                  <c:v>47.4</c:v>
                </c:pt>
                <c:pt idx="242">
                  <c:v>46.800000000000004</c:v>
                </c:pt>
                <c:pt idx="243">
                  <c:v>46.199999999999996</c:v>
                </c:pt>
                <c:pt idx="244">
                  <c:v>45.6</c:v>
                </c:pt>
                <c:pt idx="245">
                  <c:v>45</c:v>
                </c:pt>
                <c:pt idx="246">
                  <c:v>44.4</c:v>
                </c:pt>
                <c:pt idx="247">
                  <c:v>43.800000000000004</c:v>
                </c:pt>
                <c:pt idx="248">
                  <c:v>43.199999999999996</c:v>
                </c:pt>
                <c:pt idx="249">
                  <c:v>42.6</c:v>
                </c:pt>
                <c:pt idx="250">
                  <c:v>42</c:v>
                </c:pt>
                <c:pt idx="251">
                  <c:v>45.1</c:v>
                </c:pt>
                <c:pt idx="252">
                  <c:v>48.199999999999996</c:v>
                </c:pt>
                <c:pt idx="253">
                  <c:v>51.300000000000004</c:v>
                </c:pt>
                <c:pt idx="254">
                  <c:v>54.4</c:v>
                </c:pt>
                <c:pt idx="255">
                  <c:v>57.5</c:v>
                </c:pt>
                <c:pt idx="256">
                  <c:v>60.6</c:v>
                </c:pt>
                <c:pt idx="257">
                  <c:v>63.699999999999996</c:v>
                </c:pt>
                <c:pt idx="258">
                  <c:v>66.8</c:v>
                </c:pt>
                <c:pt idx="259">
                  <c:v>69.899999999999991</c:v>
                </c:pt>
                <c:pt idx="260">
                  <c:v>73</c:v>
                </c:pt>
                <c:pt idx="261">
                  <c:v>73</c:v>
                </c:pt>
                <c:pt idx="262">
                  <c:v>73</c:v>
                </c:pt>
                <c:pt idx="263">
                  <c:v>73</c:v>
                </c:pt>
                <c:pt idx="264">
                  <c:v>73</c:v>
                </c:pt>
                <c:pt idx="265">
                  <c:v>73</c:v>
                </c:pt>
                <c:pt idx="266">
                  <c:v>73</c:v>
                </c:pt>
                <c:pt idx="267">
                  <c:v>73</c:v>
                </c:pt>
                <c:pt idx="268">
                  <c:v>73</c:v>
                </c:pt>
                <c:pt idx="269">
                  <c:v>73</c:v>
                </c:pt>
                <c:pt idx="270">
                  <c:v>73</c:v>
                </c:pt>
                <c:pt idx="271">
                  <c:v>69.8</c:v>
                </c:pt>
                <c:pt idx="272">
                  <c:v>66.600000000000009</c:v>
                </c:pt>
                <c:pt idx="273">
                  <c:v>63.39999999999997</c:v>
                </c:pt>
                <c:pt idx="274">
                  <c:v>60.199999999999996</c:v>
                </c:pt>
                <c:pt idx="275">
                  <c:v>57</c:v>
                </c:pt>
                <c:pt idx="276">
                  <c:v>53.799999999999933</c:v>
                </c:pt>
                <c:pt idx="277">
                  <c:v>50.59999999999993</c:v>
                </c:pt>
                <c:pt idx="278">
                  <c:v>47.4</c:v>
                </c:pt>
                <c:pt idx="279">
                  <c:v>44.199999999999967</c:v>
                </c:pt>
                <c:pt idx="280">
                  <c:v>41</c:v>
                </c:pt>
                <c:pt idx="281">
                  <c:v>41</c:v>
                </c:pt>
                <c:pt idx="282">
                  <c:v>41</c:v>
                </c:pt>
                <c:pt idx="283">
                  <c:v>41</c:v>
                </c:pt>
                <c:pt idx="284">
                  <c:v>41</c:v>
                </c:pt>
                <c:pt idx="285">
                  <c:v>41</c:v>
                </c:pt>
                <c:pt idx="286">
                  <c:v>41</c:v>
                </c:pt>
                <c:pt idx="287">
                  <c:v>41</c:v>
                </c:pt>
                <c:pt idx="288">
                  <c:v>41</c:v>
                </c:pt>
                <c:pt idx="289">
                  <c:v>41</c:v>
                </c:pt>
                <c:pt idx="290">
                  <c:v>41</c:v>
                </c:pt>
                <c:pt idx="291">
                  <c:v>39.9</c:v>
                </c:pt>
                <c:pt idx="292">
                  <c:v>38.800000000000004</c:v>
                </c:pt>
                <c:pt idx="293">
                  <c:v>37.699999999999996</c:v>
                </c:pt>
                <c:pt idx="294">
                  <c:v>36.6</c:v>
                </c:pt>
                <c:pt idx="295">
                  <c:v>35.5</c:v>
                </c:pt>
                <c:pt idx="296">
                  <c:v>34.4</c:v>
                </c:pt>
                <c:pt idx="297">
                  <c:v>33.300000000000004</c:v>
                </c:pt>
                <c:pt idx="298">
                  <c:v>32.199999999999996</c:v>
                </c:pt>
                <c:pt idx="299">
                  <c:v>31.099999999999966</c:v>
                </c:pt>
                <c:pt idx="300">
                  <c:v>30</c:v>
                </c:pt>
                <c:pt idx="301">
                  <c:v>30.3</c:v>
                </c:pt>
                <c:pt idx="302">
                  <c:v>30.599999999999998</c:v>
                </c:pt>
                <c:pt idx="303">
                  <c:v>30.900000000000002</c:v>
                </c:pt>
                <c:pt idx="304">
                  <c:v>31.2</c:v>
                </c:pt>
                <c:pt idx="305">
                  <c:v>31.5</c:v>
                </c:pt>
                <c:pt idx="306">
                  <c:v>31.8</c:v>
                </c:pt>
                <c:pt idx="307">
                  <c:v>32.1</c:v>
                </c:pt>
                <c:pt idx="308">
                  <c:v>32.4</c:v>
                </c:pt>
                <c:pt idx="309">
                  <c:v>32.699999999999996</c:v>
                </c:pt>
                <c:pt idx="310">
                  <c:v>33</c:v>
                </c:pt>
                <c:pt idx="311">
                  <c:v>30.3</c:v>
                </c:pt>
                <c:pt idx="312">
                  <c:v>27.600000000000005</c:v>
                </c:pt>
                <c:pt idx="313">
                  <c:v>24.899999999999995</c:v>
                </c:pt>
                <c:pt idx="314">
                  <c:v>22.2</c:v>
                </c:pt>
                <c:pt idx="315">
                  <c:v>19.5</c:v>
                </c:pt>
                <c:pt idx="316">
                  <c:v>16.799999999999965</c:v>
                </c:pt>
                <c:pt idx="317">
                  <c:v>14.099999999999932</c:v>
                </c:pt>
                <c:pt idx="318">
                  <c:v>11.399999999999965</c:v>
                </c:pt>
                <c:pt idx="319">
                  <c:v>8.699999999999962</c:v>
                </c:pt>
                <c:pt idx="320">
                  <c:v>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9-5D89-4A4F-802E-284F3F21A94D}"/>
            </c:ext>
          </c:extLst>
        </c:ser>
        <c:ser>
          <c:idx val="10"/>
          <c:order val="10"/>
          <c:tx>
            <c:strRef>
              <c:f>Φύλλο1!$N$355</c:f>
              <c:strCache>
                <c:ptCount val="1"/>
                <c:pt idx="0">
                  <c:v>S13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C$356:$C$706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N$356:$N$706</c:f>
              <c:numCache>
                <c:formatCode>General</c:formatCode>
                <c:ptCount val="351"/>
                <c:pt idx="0">
                  <c:v>167</c:v>
                </c:pt>
                <c:pt idx="1">
                  <c:v>167.6</c:v>
                </c:pt>
                <c:pt idx="2">
                  <c:v>168.20000000000002</c:v>
                </c:pt>
                <c:pt idx="3">
                  <c:v>168.79999999999998</c:v>
                </c:pt>
                <c:pt idx="4">
                  <c:v>169.4</c:v>
                </c:pt>
                <c:pt idx="5">
                  <c:v>170</c:v>
                </c:pt>
                <c:pt idx="6">
                  <c:v>170.6</c:v>
                </c:pt>
                <c:pt idx="7">
                  <c:v>171.20000000000002</c:v>
                </c:pt>
                <c:pt idx="8">
                  <c:v>171.79999999999998</c:v>
                </c:pt>
                <c:pt idx="9">
                  <c:v>172.4</c:v>
                </c:pt>
                <c:pt idx="10">
                  <c:v>173</c:v>
                </c:pt>
                <c:pt idx="11">
                  <c:v>170.79999999999998</c:v>
                </c:pt>
                <c:pt idx="12">
                  <c:v>168.6</c:v>
                </c:pt>
                <c:pt idx="13">
                  <c:v>166.4</c:v>
                </c:pt>
                <c:pt idx="14">
                  <c:v>164.20000000000002</c:v>
                </c:pt>
                <c:pt idx="15">
                  <c:v>162</c:v>
                </c:pt>
                <c:pt idx="16">
                  <c:v>159.79999999999998</c:v>
                </c:pt>
                <c:pt idx="17">
                  <c:v>157.6</c:v>
                </c:pt>
                <c:pt idx="18">
                  <c:v>155.4</c:v>
                </c:pt>
                <c:pt idx="19">
                  <c:v>153.20000000000002</c:v>
                </c:pt>
                <c:pt idx="20">
                  <c:v>151</c:v>
                </c:pt>
                <c:pt idx="21">
                  <c:v>150.70000000000002</c:v>
                </c:pt>
                <c:pt idx="22">
                  <c:v>150.4</c:v>
                </c:pt>
                <c:pt idx="23">
                  <c:v>150.1</c:v>
                </c:pt>
                <c:pt idx="24">
                  <c:v>149.79999999999998</c:v>
                </c:pt>
                <c:pt idx="25">
                  <c:v>149.5</c:v>
                </c:pt>
                <c:pt idx="26">
                  <c:v>149.19999999999999</c:v>
                </c:pt>
                <c:pt idx="27">
                  <c:v>148.9</c:v>
                </c:pt>
                <c:pt idx="28">
                  <c:v>148.6</c:v>
                </c:pt>
                <c:pt idx="29">
                  <c:v>148.29999999999998</c:v>
                </c:pt>
                <c:pt idx="30">
                  <c:v>148</c:v>
                </c:pt>
                <c:pt idx="31">
                  <c:v>146</c:v>
                </c:pt>
                <c:pt idx="32">
                  <c:v>144</c:v>
                </c:pt>
                <c:pt idx="33">
                  <c:v>142</c:v>
                </c:pt>
                <c:pt idx="34">
                  <c:v>140</c:v>
                </c:pt>
                <c:pt idx="35">
                  <c:v>138</c:v>
                </c:pt>
                <c:pt idx="36">
                  <c:v>136</c:v>
                </c:pt>
                <c:pt idx="37">
                  <c:v>134</c:v>
                </c:pt>
                <c:pt idx="38">
                  <c:v>132</c:v>
                </c:pt>
                <c:pt idx="39">
                  <c:v>130</c:v>
                </c:pt>
                <c:pt idx="40">
                  <c:v>128</c:v>
                </c:pt>
                <c:pt idx="41">
                  <c:v>130.30000000000001</c:v>
                </c:pt>
                <c:pt idx="42">
                  <c:v>132.6</c:v>
                </c:pt>
                <c:pt idx="43">
                  <c:v>134.9</c:v>
                </c:pt>
                <c:pt idx="44">
                  <c:v>137.19999999999999</c:v>
                </c:pt>
                <c:pt idx="45">
                  <c:v>139.5</c:v>
                </c:pt>
                <c:pt idx="46">
                  <c:v>141.79999999999998</c:v>
                </c:pt>
                <c:pt idx="47">
                  <c:v>144.1</c:v>
                </c:pt>
                <c:pt idx="48">
                  <c:v>146.4</c:v>
                </c:pt>
                <c:pt idx="49">
                  <c:v>148.69999999999999</c:v>
                </c:pt>
                <c:pt idx="50">
                  <c:v>151</c:v>
                </c:pt>
                <c:pt idx="51">
                  <c:v>155.1</c:v>
                </c:pt>
                <c:pt idx="52">
                  <c:v>159.20000000000002</c:v>
                </c:pt>
                <c:pt idx="53">
                  <c:v>163.29999999999998</c:v>
                </c:pt>
                <c:pt idx="54">
                  <c:v>167.4</c:v>
                </c:pt>
                <c:pt idx="55">
                  <c:v>171.5</c:v>
                </c:pt>
                <c:pt idx="56">
                  <c:v>175.6</c:v>
                </c:pt>
                <c:pt idx="57">
                  <c:v>179.70000000000002</c:v>
                </c:pt>
                <c:pt idx="58">
                  <c:v>183.79999999999998</c:v>
                </c:pt>
                <c:pt idx="59">
                  <c:v>187.9</c:v>
                </c:pt>
                <c:pt idx="60">
                  <c:v>192</c:v>
                </c:pt>
                <c:pt idx="61">
                  <c:v>321.3</c:v>
                </c:pt>
                <c:pt idx="62">
                  <c:v>450.59999999999997</c:v>
                </c:pt>
                <c:pt idx="63">
                  <c:v>579.9</c:v>
                </c:pt>
                <c:pt idx="64">
                  <c:v>709.19999999999993</c:v>
                </c:pt>
                <c:pt idx="65">
                  <c:v>838.5</c:v>
                </c:pt>
                <c:pt idx="66">
                  <c:v>967.80000000000007</c:v>
                </c:pt>
                <c:pt idx="67">
                  <c:v>1097.1000000000001</c:v>
                </c:pt>
                <c:pt idx="68">
                  <c:v>1226.3999999999999</c:v>
                </c:pt>
                <c:pt idx="69">
                  <c:v>1355.6999999999966</c:v>
                </c:pt>
                <c:pt idx="70">
                  <c:v>1485</c:v>
                </c:pt>
                <c:pt idx="71">
                  <c:v>3227.6000000000004</c:v>
                </c:pt>
                <c:pt idx="72">
                  <c:v>4970.2</c:v>
                </c:pt>
                <c:pt idx="73">
                  <c:v>6712.8</c:v>
                </c:pt>
                <c:pt idx="74">
                  <c:v>8455.4</c:v>
                </c:pt>
                <c:pt idx="75">
                  <c:v>10198</c:v>
                </c:pt>
                <c:pt idx="76">
                  <c:v>11940.6</c:v>
                </c:pt>
                <c:pt idx="77">
                  <c:v>13683.199999999999</c:v>
                </c:pt>
                <c:pt idx="78">
                  <c:v>15425.800000000001</c:v>
                </c:pt>
                <c:pt idx="79">
                  <c:v>17168.399999999998</c:v>
                </c:pt>
                <c:pt idx="80">
                  <c:v>18911</c:v>
                </c:pt>
                <c:pt idx="81">
                  <c:v>18935.266666666666</c:v>
                </c:pt>
                <c:pt idx="82">
                  <c:v>18959.533333333333</c:v>
                </c:pt>
                <c:pt idx="83">
                  <c:v>18983.8</c:v>
                </c:pt>
                <c:pt idx="84">
                  <c:v>19008.066666666669</c:v>
                </c:pt>
                <c:pt idx="85">
                  <c:v>19032.333333333332</c:v>
                </c:pt>
                <c:pt idx="86">
                  <c:v>19056.599999999999</c:v>
                </c:pt>
                <c:pt idx="87">
                  <c:v>19080.866666666636</c:v>
                </c:pt>
                <c:pt idx="88">
                  <c:v>19105.133333333331</c:v>
                </c:pt>
                <c:pt idx="89">
                  <c:v>19129.399999999965</c:v>
                </c:pt>
                <c:pt idx="90">
                  <c:v>19153.666666666668</c:v>
                </c:pt>
                <c:pt idx="91">
                  <c:v>21209.8</c:v>
                </c:pt>
                <c:pt idx="92">
                  <c:v>23265.933333333331</c:v>
                </c:pt>
                <c:pt idx="93">
                  <c:v>25322.066666666666</c:v>
                </c:pt>
                <c:pt idx="94">
                  <c:v>27378.2</c:v>
                </c:pt>
                <c:pt idx="95">
                  <c:v>29434.333333333332</c:v>
                </c:pt>
                <c:pt idx="96">
                  <c:v>31490.466666666664</c:v>
                </c:pt>
                <c:pt idx="97">
                  <c:v>33546.6</c:v>
                </c:pt>
                <c:pt idx="98">
                  <c:v>35602.73333333333</c:v>
                </c:pt>
                <c:pt idx="99">
                  <c:v>37658.866666666632</c:v>
                </c:pt>
                <c:pt idx="100">
                  <c:v>39715</c:v>
                </c:pt>
                <c:pt idx="101">
                  <c:v>37456.5</c:v>
                </c:pt>
                <c:pt idx="102">
                  <c:v>35198</c:v>
                </c:pt>
                <c:pt idx="103">
                  <c:v>32939.5</c:v>
                </c:pt>
                <c:pt idx="104">
                  <c:v>30681</c:v>
                </c:pt>
                <c:pt idx="105">
                  <c:v>28422.5</c:v>
                </c:pt>
                <c:pt idx="106">
                  <c:v>26164</c:v>
                </c:pt>
                <c:pt idx="107">
                  <c:v>23905.499999999996</c:v>
                </c:pt>
                <c:pt idx="108">
                  <c:v>21647</c:v>
                </c:pt>
                <c:pt idx="109">
                  <c:v>19388.499999999964</c:v>
                </c:pt>
                <c:pt idx="110">
                  <c:v>17130</c:v>
                </c:pt>
                <c:pt idx="111">
                  <c:v>17192.2</c:v>
                </c:pt>
                <c:pt idx="112">
                  <c:v>17254.399999999998</c:v>
                </c:pt>
                <c:pt idx="113">
                  <c:v>17316.600000000002</c:v>
                </c:pt>
                <c:pt idx="114">
                  <c:v>17378.8</c:v>
                </c:pt>
                <c:pt idx="115">
                  <c:v>17441</c:v>
                </c:pt>
                <c:pt idx="116">
                  <c:v>17503.2</c:v>
                </c:pt>
                <c:pt idx="117">
                  <c:v>17565.399999999998</c:v>
                </c:pt>
                <c:pt idx="118">
                  <c:v>17627.600000000002</c:v>
                </c:pt>
                <c:pt idx="119">
                  <c:v>17689.8</c:v>
                </c:pt>
                <c:pt idx="120">
                  <c:v>17752</c:v>
                </c:pt>
                <c:pt idx="121">
                  <c:v>16648.100000000002</c:v>
                </c:pt>
                <c:pt idx="122">
                  <c:v>15544.199999999999</c:v>
                </c:pt>
                <c:pt idx="123">
                  <c:v>14440.300000000001</c:v>
                </c:pt>
                <c:pt idx="124">
                  <c:v>13336.4</c:v>
                </c:pt>
                <c:pt idx="125">
                  <c:v>12232.5</c:v>
                </c:pt>
                <c:pt idx="126">
                  <c:v>11128.599999999968</c:v>
                </c:pt>
                <c:pt idx="127">
                  <c:v>10024.699999999963</c:v>
                </c:pt>
                <c:pt idx="128">
                  <c:v>8920.8000000000011</c:v>
                </c:pt>
                <c:pt idx="129">
                  <c:v>7816.8999999999942</c:v>
                </c:pt>
                <c:pt idx="130">
                  <c:v>6713</c:v>
                </c:pt>
                <c:pt idx="131">
                  <c:v>6939.6000000000013</c:v>
                </c:pt>
                <c:pt idx="132">
                  <c:v>7166.2</c:v>
                </c:pt>
                <c:pt idx="133">
                  <c:v>7392.8</c:v>
                </c:pt>
                <c:pt idx="134">
                  <c:v>7619.4000000000005</c:v>
                </c:pt>
                <c:pt idx="135">
                  <c:v>7846</c:v>
                </c:pt>
                <c:pt idx="136">
                  <c:v>8072.5999999999995</c:v>
                </c:pt>
                <c:pt idx="137">
                  <c:v>8299.2000000000007</c:v>
                </c:pt>
                <c:pt idx="138">
                  <c:v>8525.7999999999993</c:v>
                </c:pt>
                <c:pt idx="139">
                  <c:v>8752.4</c:v>
                </c:pt>
                <c:pt idx="140">
                  <c:v>8979</c:v>
                </c:pt>
                <c:pt idx="141">
                  <c:v>8340.1</c:v>
                </c:pt>
                <c:pt idx="142">
                  <c:v>7701.2</c:v>
                </c:pt>
                <c:pt idx="143">
                  <c:v>7062.3</c:v>
                </c:pt>
                <c:pt idx="144">
                  <c:v>6423.4000000000005</c:v>
                </c:pt>
                <c:pt idx="145">
                  <c:v>5784.5</c:v>
                </c:pt>
                <c:pt idx="146">
                  <c:v>5145.5999999999995</c:v>
                </c:pt>
                <c:pt idx="147">
                  <c:v>4506.7</c:v>
                </c:pt>
                <c:pt idx="148">
                  <c:v>3867.7999999999997</c:v>
                </c:pt>
                <c:pt idx="149">
                  <c:v>3228.9</c:v>
                </c:pt>
                <c:pt idx="150">
                  <c:v>2590</c:v>
                </c:pt>
                <c:pt idx="151">
                  <c:v>2403.6999999999998</c:v>
                </c:pt>
                <c:pt idx="152">
                  <c:v>2217.3999999999996</c:v>
                </c:pt>
                <c:pt idx="153">
                  <c:v>2031.1000000000004</c:v>
                </c:pt>
                <c:pt idx="154">
                  <c:v>1844.8000000000002</c:v>
                </c:pt>
                <c:pt idx="155">
                  <c:v>1658.5</c:v>
                </c:pt>
                <c:pt idx="156">
                  <c:v>1472.1999999999996</c:v>
                </c:pt>
                <c:pt idx="157">
                  <c:v>1285.8999999999994</c:v>
                </c:pt>
                <c:pt idx="158">
                  <c:v>1099.5999999999997</c:v>
                </c:pt>
                <c:pt idx="159">
                  <c:v>913.29999999999643</c:v>
                </c:pt>
                <c:pt idx="160">
                  <c:v>727</c:v>
                </c:pt>
                <c:pt idx="161">
                  <c:v>687.69999999999993</c:v>
                </c:pt>
                <c:pt idx="162">
                  <c:v>648.4</c:v>
                </c:pt>
                <c:pt idx="163">
                  <c:v>609.1</c:v>
                </c:pt>
                <c:pt idx="164">
                  <c:v>569.80000000000007</c:v>
                </c:pt>
                <c:pt idx="165">
                  <c:v>530.5</c:v>
                </c:pt>
                <c:pt idx="166">
                  <c:v>491.2</c:v>
                </c:pt>
                <c:pt idx="167">
                  <c:v>451.90000000000003</c:v>
                </c:pt>
                <c:pt idx="168">
                  <c:v>412.59999999999997</c:v>
                </c:pt>
                <c:pt idx="169">
                  <c:v>373.3</c:v>
                </c:pt>
                <c:pt idx="170">
                  <c:v>334</c:v>
                </c:pt>
                <c:pt idx="171">
                  <c:v>329.09999999999997</c:v>
                </c:pt>
                <c:pt idx="172">
                  <c:v>324.2</c:v>
                </c:pt>
                <c:pt idx="173">
                  <c:v>319.3</c:v>
                </c:pt>
                <c:pt idx="174">
                  <c:v>314.40000000000003</c:v>
                </c:pt>
                <c:pt idx="175">
                  <c:v>309.5</c:v>
                </c:pt>
                <c:pt idx="176">
                  <c:v>304.59999999999997</c:v>
                </c:pt>
                <c:pt idx="177">
                  <c:v>299.7</c:v>
                </c:pt>
                <c:pt idx="178">
                  <c:v>294.8</c:v>
                </c:pt>
                <c:pt idx="179">
                  <c:v>289.90000000000003</c:v>
                </c:pt>
                <c:pt idx="180">
                  <c:v>285</c:v>
                </c:pt>
                <c:pt idx="181">
                  <c:v>270.10000000000002</c:v>
                </c:pt>
                <c:pt idx="182">
                  <c:v>255.20000000000002</c:v>
                </c:pt>
                <c:pt idx="183">
                  <c:v>240.29999999999998</c:v>
                </c:pt>
                <c:pt idx="184">
                  <c:v>225.39999999999998</c:v>
                </c:pt>
                <c:pt idx="185">
                  <c:v>210.5</c:v>
                </c:pt>
                <c:pt idx="186">
                  <c:v>195.60000000000002</c:v>
                </c:pt>
                <c:pt idx="187">
                  <c:v>180.69999999999996</c:v>
                </c:pt>
                <c:pt idx="188">
                  <c:v>165.8</c:v>
                </c:pt>
                <c:pt idx="189">
                  <c:v>150.9</c:v>
                </c:pt>
                <c:pt idx="190">
                  <c:v>136</c:v>
                </c:pt>
                <c:pt idx="191">
                  <c:v>125.39999999999999</c:v>
                </c:pt>
                <c:pt idx="192">
                  <c:v>114.80000000000001</c:v>
                </c:pt>
                <c:pt idx="193">
                  <c:v>104.19999999999999</c:v>
                </c:pt>
                <c:pt idx="194">
                  <c:v>93.600000000000009</c:v>
                </c:pt>
                <c:pt idx="195">
                  <c:v>83</c:v>
                </c:pt>
                <c:pt idx="196">
                  <c:v>72.399999999999679</c:v>
                </c:pt>
                <c:pt idx="197">
                  <c:v>61.799999999999635</c:v>
                </c:pt>
                <c:pt idx="198">
                  <c:v>51.199999999999669</c:v>
                </c:pt>
                <c:pt idx="199">
                  <c:v>40.599999999999966</c:v>
                </c:pt>
                <c:pt idx="200">
                  <c:v>30</c:v>
                </c:pt>
                <c:pt idx="201">
                  <c:v>29.7</c:v>
                </c:pt>
                <c:pt idx="202">
                  <c:v>29.400000000000002</c:v>
                </c:pt>
                <c:pt idx="203">
                  <c:v>29.099999999999998</c:v>
                </c:pt>
                <c:pt idx="204">
                  <c:v>28.8</c:v>
                </c:pt>
                <c:pt idx="205">
                  <c:v>28.5</c:v>
                </c:pt>
                <c:pt idx="206">
                  <c:v>28.2</c:v>
                </c:pt>
                <c:pt idx="207">
                  <c:v>27.900000000000002</c:v>
                </c:pt>
                <c:pt idx="208">
                  <c:v>27.599999999999994</c:v>
                </c:pt>
                <c:pt idx="209">
                  <c:v>27.3</c:v>
                </c:pt>
                <c:pt idx="210">
                  <c:v>27</c:v>
                </c:pt>
                <c:pt idx="211">
                  <c:v>28.3</c:v>
                </c:pt>
                <c:pt idx="212">
                  <c:v>29.599999999999998</c:v>
                </c:pt>
                <c:pt idx="213">
                  <c:v>30.900000000000002</c:v>
                </c:pt>
                <c:pt idx="214">
                  <c:v>32.199999999999996</c:v>
                </c:pt>
                <c:pt idx="215">
                  <c:v>33.5</c:v>
                </c:pt>
                <c:pt idx="216">
                  <c:v>34.800000000000004</c:v>
                </c:pt>
                <c:pt idx="217">
                  <c:v>36.1</c:v>
                </c:pt>
                <c:pt idx="218">
                  <c:v>37.4</c:v>
                </c:pt>
                <c:pt idx="219">
                  <c:v>38.699999999999996</c:v>
                </c:pt>
                <c:pt idx="220">
                  <c:v>40</c:v>
                </c:pt>
                <c:pt idx="221">
                  <c:v>41.699999999999996</c:v>
                </c:pt>
                <c:pt idx="222">
                  <c:v>43.4</c:v>
                </c:pt>
                <c:pt idx="223">
                  <c:v>45.1</c:v>
                </c:pt>
                <c:pt idx="224">
                  <c:v>46.800000000000004</c:v>
                </c:pt>
                <c:pt idx="225">
                  <c:v>48.5</c:v>
                </c:pt>
                <c:pt idx="226">
                  <c:v>50.199999999999996</c:v>
                </c:pt>
                <c:pt idx="227">
                  <c:v>51.9</c:v>
                </c:pt>
                <c:pt idx="228">
                  <c:v>53.6</c:v>
                </c:pt>
                <c:pt idx="229">
                  <c:v>55.300000000000004</c:v>
                </c:pt>
                <c:pt idx="230">
                  <c:v>57</c:v>
                </c:pt>
                <c:pt idx="231">
                  <c:v>57.800000000000004</c:v>
                </c:pt>
                <c:pt idx="232">
                  <c:v>58.6</c:v>
                </c:pt>
                <c:pt idx="233">
                  <c:v>59.4</c:v>
                </c:pt>
                <c:pt idx="234">
                  <c:v>60.199999999999996</c:v>
                </c:pt>
                <c:pt idx="235">
                  <c:v>61</c:v>
                </c:pt>
                <c:pt idx="236">
                  <c:v>61.79999999999999</c:v>
                </c:pt>
                <c:pt idx="237">
                  <c:v>62.6</c:v>
                </c:pt>
                <c:pt idx="238">
                  <c:v>63.4</c:v>
                </c:pt>
                <c:pt idx="239">
                  <c:v>64.2</c:v>
                </c:pt>
                <c:pt idx="240">
                  <c:v>65</c:v>
                </c:pt>
                <c:pt idx="241">
                  <c:v>62.20000000000001</c:v>
                </c:pt>
                <c:pt idx="242">
                  <c:v>59.4</c:v>
                </c:pt>
                <c:pt idx="243">
                  <c:v>56.6</c:v>
                </c:pt>
                <c:pt idx="244">
                  <c:v>53.800000000000004</c:v>
                </c:pt>
                <c:pt idx="245">
                  <c:v>51</c:v>
                </c:pt>
                <c:pt idx="246">
                  <c:v>48.199999999999996</c:v>
                </c:pt>
                <c:pt idx="247">
                  <c:v>45.4</c:v>
                </c:pt>
                <c:pt idx="248">
                  <c:v>42.6</c:v>
                </c:pt>
                <c:pt idx="249">
                  <c:v>39.800000000000004</c:v>
                </c:pt>
                <c:pt idx="250">
                  <c:v>37</c:v>
                </c:pt>
                <c:pt idx="251">
                  <c:v>34.9</c:v>
                </c:pt>
                <c:pt idx="252">
                  <c:v>32.800000000000004</c:v>
                </c:pt>
                <c:pt idx="253">
                  <c:v>30.7</c:v>
                </c:pt>
                <c:pt idx="254">
                  <c:v>28.599999999999998</c:v>
                </c:pt>
                <c:pt idx="255">
                  <c:v>26.5</c:v>
                </c:pt>
                <c:pt idx="256">
                  <c:v>24.399999999999995</c:v>
                </c:pt>
                <c:pt idx="257">
                  <c:v>22.3</c:v>
                </c:pt>
                <c:pt idx="258">
                  <c:v>20.199999999999996</c:v>
                </c:pt>
                <c:pt idx="259">
                  <c:v>18.099999999999998</c:v>
                </c:pt>
                <c:pt idx="260">
                  <c:v>16</c:v>
                </c:pt>
                <c:pt idx="261">
                  <c:v>15.700000000000001</c:v>
                </c:pt>
                <c:pt idx="262">
                  <c:v>15.4</c:v>
                </c:pt>
                <c:pt idx="263">
                  <c:v>15.1</c:v>
                </c:pt>
                <c:pt idx="264">
                  <c:v>14.799999999999999</c:v>
                </c:pt>
                <c:pt idx="265">
                  <c:v>14.5</c:v>
                </c:pt>
                <c:pt idx="266">
                  <c:v>14.200000000000001</c:v>
                </c:pt>
                <c:pt idx="267">
                  <c:v>13.9</c:v>
                </c:pt>
                <c:pt idx="268">
                  <c:v>13.6</c:v>
                </c:pt>
                <c:pt idx="269">
                  <c:v>13.299999999999999</c:v>
                </c:pt>
                <c:pt idx="270">
                  <c:v>13</c:v>
                </c:pt>
                <c:pt idx="271">
                  <c:v>12.6</c:v>
                </c:pt>
                <c:pt idx="272">
                  <c:v>12.200000000000001</c:v>
                </c:pt>
                <c:pt idx="273">
                  <c:v>11.799999999999999</c:v>
                </c:pt>
                <c:pt idx="274">
                  <c:v>11.4</c:v>
                </c:pt>
                <c:pt idx="275">
                  <c:v>11</c:v>
                </c:pt>
                <c:pt idx="276">
                  <c:v>10.6</c:v>
                </c:pt>
                <c:pt idx="277">
                  <c:v>10.200000000000001</c:v>
                </c:pt>
                <c:pt idx="278">
                  <c:v>9.7999999999999989</c:v>
                </c:pt>
                <c:pt idx="279">
                  <c:v>9.4</c:v>
                </c:pt>
                <c:pt idx="280">
                  <c:v>9</c:v>
                </c:pt>
                <c:pt idx="281">
                  <c:v>9.9</c:v>
                </c:pt>
                <c:pt idx="282">
                  <c:v>10.799999999999999</c:v>
                </c:pt>
                <c:pt idx="283">
                  <c:v>11.700000000000001</c:v>
                </c:pt>
                <c:pt idx="284">
                  <c:v>12.6</c:v>
                </c:pt>
                <c:pt idx="285">
                  <c:v>13.5</c:v>
                </c:pt>
                <c:pt idx="286">
                  <c:v>14.4</c:v>
                </c:pt>
                <c:pt idx="287">
                  <c:v>15.299999999999999</c:v>
                </c:pt>
                <c:pt idx="288">
                  <c:v>16.2</c:v>
                </c:pt>
                <c:pt idx="289">
                  <c:v>17.099999999999998</c:v>
                </c:pt>
                <c:pt idx="290">
                  <c:v>18</c:v>
                </c:pt>
                <c:pt idx="291">
                  <c:v>17.400000000000002</c:v>
                </c:pt>
                <c:pt idx="292">
                  <c:v>16.8</c:v>
                </c:pt>
                <c:pt idx="293">
                  <c:v>16.2</c:v>
                </c:pt>
                <c:pt idx="294">
                  <c:v>15.6</c:v>
                </c:pt>
                <c:pt idx="295">
                  <c:v>15</c:v>
                </c:pt>
                <c:pt idx="296">
                  <c:v>14.4</c:v>
                </c:pt>
                <c:pt idx="297">
                  <c:v>13.799999999999999</c:v>
                </c:pt>
                <c:pt idx="298">
                  <c:v>13.200000000000001</c:v>
                </c:pt>
                <c:pt idx="299">
                  <c:v>12.6</c:v>
                </c:pt>
                <c:pt idx="300">
                  <c:v>12</c:v>
                </c:pt>
                <c:pt idx="301">
                  <c:v>11.1</c:v>
                </c:pt>
                <c:pt idx="302">
                  <c:v>10.200000000000001</c:v>
                </c:pt>
                <c:pt idx="303">
                  <c:v>9.2999999999999989</c:v>
                </c:pt>
                <c:pt idx="304">
                  <c:v>8.4</c:v>
                </c:pt>
                <c:pt idx="305">
                  <c:v>7.5</c:v>
                </c:pt>
                <c:pt idx="306">
                  <c:v>6.5999999999999668</c:v>
                </c:pt>
                <c:pt idx="307">
                  <c:v>5.6999999999999664</c:v>
                </c:pt>
                <c:pt idx="308">
                  <c:v>4.799999999999967</c:v>
                </c:pt>
                <c:pt idx="309">
                  <c:v>3.9</c:v>
                </c:pt>
                <c:pt idx="310">
                  <c:v>3</c:v>
                </c:pt>
                <c:pt idx="311">
                  <c:v>3</c:v>
                </c:pt>
                <c:pt idx="312">
                  <c:v>3</c:v>
                </c:pt>
                <c:pt idx="313">
                  <c:v>3</c:v>
                </c:pt>
                <c:pt idx="314">
                  <c:v>3</c:v>
                </c:pt>
                <c:pt idx="315">
                  <c:v>3</c:v>
                </c:pt>
                <c:pt idx="316">
                  <c:v>3</c:v>
                </c:pt>
                <c:pt idx="317">
                  <c:v>3</c:v>
                </c:pt>
                <c:pt idx="318">
                  <c:v>3</c:v>
                </c:pt>
                <c:pt idx="319">
                  <c:v>3</c:v>
                </c:pt>
                <c:pt idx="320">
                  <c:v>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A-5D89-4A4F-802E-284F3F21A94D}"/>
            </c:ext>
          </c:extLst>
        </c:ser>
        <c:ser>
          <c:idx val="11"/>
          <c:order val="11"/>
          <c:tx>
            <c:strRef>
              <c:f>Φύλλο1!$O$355</c:f>
              <c:strCache>
                <c:ptCount val="1"/>
                <c:pt idx="0">
                  <c:v>S14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C$356:$C$706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O$356:$O$706</c:f>
              <c:numCache>
                <c:formatCode>General</c:formatCode>
                <c:ptCount val="351"/>
                <c:pt idx="0">
                  <c:v>29</c:v>
                </c:pt>
                <c:pt idx="1">
                  <c:v>31.8</c:v>
                </c:pt>
                <c:pt idx="2">
                  <c:v>34.6</c:v>
                </c:pt>
                <c:pt idx="3">
                  <c:v>37.4</c:v>
                </c:pt>
                <c:pt idx="4">
                  <c:v>40.199999999999996</c:v>
                </c:pt>
                <c:pt idx="5">
                  <c:v>43</c:v>
                </c:pt>
                <c:pt idx="6">
                  <c:v>45.800000000000004</c:v>
                </c:pt>
                <c:pt idx="7">
                  <c:v>48.6</c:v>
                </c:pt>
                <c:pt idx="8">
                  <c:v>51.4</c:v>
                </c:pt>
                <c:pt idx="9">
                  <c:v>54.199999999999996</c:v>
                </c:pt>
                <c:pt idx="10">
                  <c:v>57</c:v>
                </c:pt>
                <c:pt idx="11">
                  <c:v>54.1</c:v>
                </c:pt>
                <c:pt idx="12">
                  <c:v>51.199999999999996</c:v>
                </c:pt>
                <c:pt idx="13">
                  <c:v>48.300000000000004</c:v>
                </c:pt>
                <c:pt idx="14">
                  <c:v>45.4</c:v>
                </c:pt>
                <c:pt idx="15">
                  <c:v>42.5</c:v>
                </c:pt>
                <c:pt idx="16">
                  <c:v>39.6</c:v>
                </c:pt>
                <c:pt idx="17">
                  <c:v>36.699999999999996</c:v>
                </c:pt>
                <c:pt idx="18">
                  <c:v>33.800000000000004</c:v>
                </c:pt>
                <c:pt idx="19">
                  <c:v>30.900000000000002</c:v>
                </c:pt>
                <c:pt idx="20">
                  <c:v>28</c:v>
                </c:pt>
                <c:pt idx="21">
                  <c:v>25.2</c:v>
                </c:pt>
                <c:pt idx="22">
                  <c:v>22.400000000000002</c:v>
                </c:pt>
                <c:pt idx="23">
                  <c:v>19.599999999999998</c:v>
                </c:pt>
                <c:pt idx="24">
                  <c:v>16.8</c:v>
                </c:pt>
                <c:pt idx="25">
                  <c:v>14</c:v>
                </c:pt>
                <c:pt idx="26">
                  <c:v>11.199999999999996</c:v>
                </c:pt>
                <c:pt idx="27">
                  <c:v>8.4</c:v>
                </c:pt>
                <c:pt idx="28">
                  <c:v>5.599999999999997</c:v>
                </c:pt>
                <c:pt idx="29">
                  <c:v>2.8000000000000003</c:v>
                </c:pt>
                <c:pt idx="30">
                  <c:v>0</c:v>
                </c:pt>
                <c:pt idx="31">
                  <c:v>1.4000000000000001</c:v>
                </c:pt>
                <c:pt idx="32">
                  <c:v>2.8000000000000003</c:v>
                </c:pt>
                <c:pt idx="33">
                  <c:v>4.1999999999999966</c:v>
                </c:pt>
                <c:pt idx="34">
                  <c:v>5.6000000000000005</c:v>
                </c:pt>
                <c:pt idx="35">
                  <c:v>7</c:v>
                </c:pt>
                <c:pt idx="36">
                  <c:v>8.3999999999999684</c:v>
                </c:pt>
                <c:pt idx="37">
                  <c:v>9.799999999999967</c:v>
                </c:pt>
                <c:pt idx="38">
                  <c:v>11.200000000000001</c:v>
                </c:pt>
                <c:pt idx="39">
                  <c:v>12.6</c:v>
                </c:pt>
                <c:pt idx="40">
                  <c:v>14</c:v>
                </c:pt>
                <c:pt idx="41">
                  <c:v>12.6</c:v>
                </c:pt>
                <c:pt idx="42">
                  <c:v>11.200000000000001</c:v>
                </c:pt>
                <c:pt idx="43">
                  <c:v>9.8000000000000007</c:v>
                </c:pt>
                <c:pt idx="44">
                  <c:v>8.4</c:v>
                </c:pt>
                <c:pt idx="45">
                  <c:v>7</c:v>
                </c:pt>
                <c:pt idx="46">
                  <c:v>5.599999999999997</c:v>
                </c:pt>
                <c:pt idx="47">
                  <c:v>4.2</c:v>
                </c:pt>
                <c:pt idx="48">
                  <c:v>2.7999999999999967</c:v>
                </c:pt>
                <c:pt idx="49">
                  <c:v>1.4000000000000001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15</c:v>
                </c:pt>
                <c:pt idx="62">
                  <c:v>30</c:v>
                </c:pt>
                <c:pt idx="63">
                  <c:v>45</c:v>
                </c:pt>
                <c:pt idx="64">
                  <c:v>60</c:v>
                </c:pt>
                <c:pt idx="65">
                  <c:v>75</c:v>
                </c:pt>
                <c:pt idx="66">
                  <c:v>90</c:v>
                </c:pt>
                <c:pt idx="67">
                  <c:v>105</c:v>
                </c:pt>
                <c:pt idx="68">
                  <c:v>120</c:v>
                </c:pt>
                <c:pt idx="69">
                  <c:v>135</c:v>
                </c:pt>
                <c:pt idx="70">
                  <c:v>150</c:v>
                </c:pt>
                <c:pt idx="71">
                  <c:v>389.8</c:v>
                </c:pt>
                <c:pt idx="72">
                  <c:v>629.6</c:v>
                </c:pt>
                <c:pt idx="73">
                  <c:v>869.39999999999657</c:v>
                </c:pt>
                <c:pt idx="74">
                  <c:v>1109.2</c:v>
                </c:pt>
                <c:pt idx="75">
                  <c:v>1349</c:v>
                </c:pt>
                <c:pt idx="76">
                  <c:v>1588.7999999999968</c:v>
                </c:pt>
                <c:pt idx="77">
                  <c:v>1828.5999999999967</c:v>
                </c:pt>
                <c:pt idx="78">
                  <c:v>2068.4</c:v>
                </c:pt>
                <c:pt idx="79">
                  <c:v>2308.2000000000003</c:v>
                </c:pt>
                <c:pt idx="80">
                  <c:v>2548</c:v>
                </c:pt>
                <c:pt idx="81">
                  <c:v>2629.5000000000005</c:v>
                </c:pt>
                <c:pt idx="82">
                  <c:v>2711</c:v>
                </c:pt>
                <c:pt idx="83">
                  <c:v>2792.5</c:v>
                </c:pt>
                <c:pt idx="84">
                  <c:v>2874</c:v>
                </c:pt>
                <c:pt idx="85">
                  <c:v>2955.5</c:v>
                </c:pt>
                <c:pt idx="86">
                  <c:v>3037</c:v>
                </c:pt>
                <c:pt idx="87">
                  <c:v>3118.4999999999968</c:v>
                </c:pt>
                <c:pt idx="88">
                  <c:v>3200</c:v>
                </c:pt>
                <c:pt idx="89">
                  <c:v>3281.5</c:v>
                </c:pt>
                <c:pt idx="90">
                  <c:v>3363</c:v>
                </c:pt>
                <c:pt idx="91">
                  <c:v>3303.4</c:v>
                </c:pt>
                <c:pt idx="92">
                  <c:v>3243.7999999999997</c:v>
                </c:pt>
                <c:pt idx="93">
                  <c:v>3184.2000000000003</c:v>
                </c:pt>
                <c:pt idx="94">
                  <c:v>3124.6</c:v>
                </c:pt>
                <c:pt idx="95">
                  <c:v>3065</c:v>
                </c:pt>
                <c:pt idx="96">
                  <c:v>3005.4</c:v>
                </c:pt>
                <c:pt idx="97">
                  <c:v>2945.7999999999997</c:v>
                </c:pt>
                <c:pt idx="98">
                  <c:v>2886.2000000000003</c:v>
                </c:pt>
                <c:pt idx="99">
                  <c:v>2826.6</c:v>
                </c:pt>
                <c:pt idx="100">
                  <c:v>2767</c:v>
                </c:pt>
                <c:pt idx="101">
                  <c:v>2762.7000000000003</c:v>
                </c:pt>
                <c:pt idx="102">
                  <c:v>2758.4</c:v>
                </c:pt>
                <c:pt idx="103">
                  <c:v>2754.1</c:v>
                </c:pt>
                <c:pt idx="104">
                  <c:v>2749.7999999999997</c:v>
                </c:pt>
                <c:pt idx="105">
                  <c:v>2745.5</c:v>
                </c:pt>
                <c:pt idx="106">
                  <c:v>2741.2000000000003</c:v>
                </c:pt>
                <c:pt idx="107">
                  <c:v>2736.9</c:v>
                </c:pt>
                <c:pt idx="108">
                  <c:v>2732.6</c:v>
                </c:pt>
                <c:pt idx="109">
                  <c:v>2728.2999999999965</c:v>
                </c:pt>
                <c:pt idx="110">
                  <c:v>2724</c:v>
                </c:pt>
                <c:pt idx="111">
                  <c:v>2722.7999999999997</c:v>
                </c:pt>
                <c:pt idx="112">
                  <c:v>2721.6</c:v>
                </c:pt>
                <c:pt idx="113">
                  <c:v>2720.4</c:v>
                </c:pt>
                <c:pt idx="114">
                  <c:v>2719.2</c:v>
                </c:pt>
                <c:pt idx="115">
                  <c:v>2718</c:v>
                </c:pt>
                <c:pt idx="116">
                  <c:v>2716.7999999999997</c:v>
                </c:pt>
                <c:pt idx="117">
                  <c:v>2715.6</c:v>
                </c:pt>
                <c:pt idx="118">
                  <c:v>2714.3999999999996</c:v>
                </c:pt>
                <c:pt idx="119">
                  <c:v>2713.1999999999994</c:v>
                </c:pt>
                <c:pt idx="120">
                  <c:v>2712</c:v>
                </c:pt>
                <c:pt idx="121">
                  <c:v>2627.1</c:v>
                </c:pt>
                <c:pt idx="122">
                  <c:v>2542.1999999999998</c:v>
                </c:pt>
                <c:pt idx="123">
                  <c:v>2457.3000000000002</c:v>
                </c:pt>
                <c:pt idx="124">
                  <c:v>2372.4</c:v>
                </c:pt>
                <c:pt idx="125">
                  <c:v>2287.5</c:v>
                </c:pt>
                <c:pt idx="126">
                  <c:v>2202.6</c:v>
                </c:pt>
                <c:pt idx="127">
                  <c:v>2117.6999999999998</c:v>
                </c:pt>
                <c:pt idx="128">
                  <c:v>2032.8000000000002</c:v>
                </c:pt>
                <c:pt idx="129">
                  <c:v>1947.9000000000003</c:v>
                </c:pt>
                <c:pt idx="130">
                  <c:v>1863</c:v>
                </c:pt>
                <c:pt idx="131">
                  <c:v>2057.7000000000003</c:v>
                </c:pt>
                <c:pt idx="132">
                  <c:v>2252.4</c:v>
                </c:pt>
                <c:pt idx="133">
                  <c:v>2447.1</c:v>
                </c:pt>
                <c:pt idx="134">
                  <c:v>2641.7999999999997</c:v>
                </c:pt>
                <c:pt idx="135">
                  <c:v>2836.5</c:v>
                </c:pt>
                <c:pt idx="136">
                  <c:v>3031.2000000000003</c:v>
                </c:pt>
                <c:pt idx="137">
                  <c:v>3225.9</c:v>
                </c:pt>
                <c:pt idx="138">
                  <c:v>3420.6</c:v>
                </c:pt>
                <c:pt idx="139">
                  <c:v>3615.2999999999997</c:v>
                </c:pt>
                <c:pt idx="140">
                  <c:v>3810</c:v>
                </c:pt>
                <c:pt idx="141">
                  <c:v>3594.7999999999997</c:v>
                </c:pt>
                <c:pt idx="142">
                  <c:v>3379.6</c:v>
                </c:pt>
                <c:pt idx="143">
                  <c:v>3164.4</c:v>
                </c:pt>
                <c:pt idx="144">
                  <c:v>2949.2000000000003</c:v>
                </c:pt>
                <c:pt idx="145">
                  <c:v>2734</c:v>
                </c:pt>
                <c:pt idx="146">
                  <c:v>2518.799999999997</c:v>
                </c:pt>
                <c:pt idx="147">
                  <c:v>2303.5999999999967</c:v>
                </c:pt>
                <c:pt idx="148">
                  <c:v>2088.4</c:v>
                </c:pt>
                <c:pt idx="149">
                  <c:v>1873.2</c:v>
                </c:pt>
                <c:pt idx="150">
                  <c:v>1658</c:v>
                </c:pt>
                <c:pt idx="151">
                  <c:v>1657.5</c:v>
                </c:pt>
                <c:pt idx="152">
                  <c:v>1657</c:v>
                </c:pt>
                <c:pt idx="153">
                  <c:v>1656.5</c:v>
                </c:pt>
                <c:pt idx="154">
                  <c:v>1656</c:v>
                </c:pt>
                <c:pt idx="155">
                  <c:v>1655.5</c:v>
                </c:pt>
                <c:pt idx="156">
                  <c:v>1655</c:v>
                </c:pt>
                <c:pt idx="157">
                  <c:v>1654.5</c:v>
                </c:pt>
                <c:pt idx="158">
                  <c:v>1654</c:v>
                </c:pt>
                <c:pt idx="159">
                  <c:v>1653.5</c:v>
                </c:pt>
                <c:pt idx="160">
                  <c:v>1653</c:v>
                </c:pt>
                <c:pt idx="161">
                  <c:v>1646.1000000000001</c:v>
                </c:pt>
                <c:pt idx="162">
                  <c:v>1639.2</c:v>
                </c:pt>
                <c:pt idx="163">
                  <c:v>1632.3</c:v>
                </c:pt>
                <c:pt idx="164">
                  <c:v>1625.3999999999999</c:v>
                </c:pt>
                <c:pt idx="165">
                  <c:v>1618.5</c:v>
                </c:pt>
                <c:pt idx="166">
                  <c:v>1611.6000000000001</c:v>
                </c:pt>
                <c:pt idx="167">
                  <c:v>1604.7</c:v>
                </c:pt>
                <c:pt idx="168">
                  <c:v>1597.8</c:v>
                </c:pt>
                <c:pt idx="169">
                  <c:v>1590.8999999999999</c:v>
                </c:pt>
                <c:pt idx="170">
                  <c:v>1584</c:v>
                </c:pt>
                <c:pt idx="171">
                  <c:v>1529.7</c:v>
                </c:pt>
                <c:pt idx="172">
                  <c:v>1475.3999999999999</c:v>
                </c:pt>
                <c:pt idx="173">
                  <c:v>1421.1000000000001</c:v>
                </c:pt>
                <c:pt idx="174">
                  <c:v>1366.8</c:v>
                </c:pt>
                <c:pt idx="175">
                  <c:v>1312.5</c:v>
                </c:pt>
                <c:pt idx="176">
                  <c:v>1258.1999999999969</c:v>
                </c:pt>
                <c:pt idx="177">
                  <c:v>1203.8999999999967</c:v>
                </c:pt>
                <c:pt idx="178">
                  <c:v>1149.6000000000001</c:v>
                </c:pt>
                <c:pt idx="179">
                  <c:v>1095.3</c:v>
                </c:pt>
                <c:pt idx="180">
                  <c:v>1041</c:v>
                </c:pt>
                <c:pt idx="181">
                  <c:v>987.9</c:v>
                </c:pt>
                <c:pt idx="182">
                  <c:v>934.79999999999984</c:v>
                </c:pt>
                <c:pt idx="183">
                  <c:v>881.70000000000016</c:v>
                </c:pt>
                <c:pt idx="184">
                  <c:v>828.6</c:v>
                </c:pt>
                <c:pt idx="185">
                  <c:v>775.5</c:v>
                </c:pt>
                <c:pt idx="186">
                  <c:v>722.4</c:v>
                </c:pt>
                <c:pt idx="187">
                  <c:v>669.30000000000007</c:v>
                </c:pt>
                <c:pt idx="188">
                  <c:v>616.19999999999993</c:v>
                </c:pt>
                <c:pt idx="189">
                  <c:v>563.09999999999968</c:v>
                </c:pt>
                <c:pt idx="190">
                  <c:v>510</c:v>
                </c:pt>
                <c:pt idx="191">
                  <c:v>489</c:v>
                </c:pt>
                <c:pt idx="192">
                  <c:v>468</c:v>
                </c:pt>
                <c:pt idx="193">
                  <c:v>447</c:v>
                </c:pt>
                <c:pt idx="194">
                  <c:v>426</c:v>
                </c:pt>
                <c:pt idx="195">
                  <c:v>405</c:v>
                </c:pt>
                <c:pt idx="196">
                  <c:v>383.99999999999972</c:v>
                </c:pt>
                <c:pt idx="197">
                  <c:v>362.99999999999972</c:v>
                </c:pt>
                <c:pt idx="198">
                  <c:v>342</c:v>
                </c:pt>
                <c:pt idx="199">
                  <c:v>321</c:v>
                </c:pt>
                <c:pt idx="200">
                  <c:v>300</c:v>
                </c:pt>
                <c:pt idx="201">
                  <c:v>288.7</c:v>
                </c:pt>
                <c:pt idx="202">
                  <c:v>277.39999999999998</c:v>
                </c:pt>
                <c:pt idx="203">
                  <c:v>266.10000000000002</c:v>
                </c:pt>
                <c:pt idx="204">
                  <c:v>254.80000000000004</c:v>
                </c:pt>
                <c:pt idx="205">
                  <c:v>243.5</c:v>
                </c:pt>
                <c:pt idx="206">
                  <c:v>232.20000000000002</c:v>
                </c:pt>
                <c:pt idx="207">
                  <c:v>220.89999999999998</c:v>
                </c:pt>
                <c:pt idx="208">
                  <c:v>209.60000000000002</c:v>
                </c:pt>
                <c:pt idx="209">
                  <c:v>198.29999999999964</c:v>
                </c:pt>
                <c:pt idx="210">
                  <c:v>187</c:v>
                </c:pt>
                <c:pt idx="211">
                  <c:v>180.89999999999998</c:v>
                </c:pt>
                <c:pt idx="212">
                  <c:v>174.79999999999998</c:v>
                </c:pt>
                <c:pt idx="213">
                  <c:v>168.70000000000002</c:v>
                </c:pt>
                <c:pt idx="214">
                  <c:v>162.6</c:v>
                </c:pt>
                <c:pt idx="215">
                  <c:v>156.5</c:v>
                </c:pt>
                <c:pt idx="216">
                  <c:v>150.4</c:v>
                </c:pt>
                <c:pt idx="217">
                  <c:v>144.30000000000001</c:v>
                </c:pt>
                <c:pt idx="218">
                  <c:v>138.19999999999999</c:v>
                </c:pt>
                <c:pt idx="219">
                  <c:v>132.1</c:v>
                </c:pt>
                <c:pt idx="220">
                  <c:v>126</c:v>
                </c:pt>
                <c:pt idx="221">
                  <c:v>123.30000000000001</c:v>
                </c:pt>
                <c:pt idx="222">
                  <c:v>120.60000000000001</c:v>
                </c:pt>
                <c:pt idx="223">
                  <c:v>117.89999999999999</c:v>
                </c:pt>
                <c:pt idx="224">
                  <c:v>115.19999999999999</c:v>
                </c:pt>
                <c:pt idx="225">
                  <c:v>112.5</c:v>
                </c:pt>
                <c:pt idx="226">
                  <c:v>109.80000000000001</c:v>
                </c:pt>
                <c:pt idx="227">
                  <c:v>107.10000000000001</c:v>
                </c:pt>
                <c:pt idx="228">
                  <c:v>104.39999999999999</c:v>
                </c:pt>
                <c:pt idx="229">
                  <c:v>101.69999999999999</c:v>
                </c:pt>
                <c:pt idx="230">
                  <c:v>99</c:v>
                </c:pt>
                <c:pt idx="231">
                  <c:v>100.7</c:v>
                </c:pt>
                <c:pt idx="232">
                  <c:v>102.39999999999999</c:v>
                </c:pt>
                <c:pt idx="233">
                  <c:v>104.10000000000001</c:v>
                </c:pt>
                <c:pt idx="234">
                  <c:v>105.8</c:v>
                </c:pt>
                <c:pt idx="235">
                  <c:v>107.5</c:v>
                </c:pt>
                <c:pt idx="236">
                  <c:v>109.2</c:v>
                </c:pt>
                <c:pt idx="237">
                  <c:v>110.89999999999999</c:v>
                </c:pt>
                <c:pt idx="238">
                  <c:v>112.60000000000001</c:v>
                </c:pt>
                <c:pt idx="239">
                  <c:v>114.3</c:v>
                </c:pt>
                <c:pt idx="240">
                  <c:v>116</c:v>
                </c:pt>
                <c:pt idx="241">
                  <c:v>115.2</c:v>
                </c:pt>
                <c:pt idx="242">
                  <c:v>114.39999999999999</c:v>
                </c:pt>
                <c:pt idx="243">
                  <c:v>113.60000000000001</c:v>
                </c:pt>
                <c:pt idx="244">
                  <c:v>112.8</c:v>
                </c:pt>
                <c:pt idx="245">
                  <c:v>112</c:v>
                </c:pt>
                <c:pt idx="246">
                  <c:v>111.2</c:v>
                </c:pt>
                <c:pt idx="247">
                  <c:v>110.39999999999999</c:v>
                </c:pt>
                <c:pt idx="248">
                  <c:v>109.60000000000001</c:v>
                </c:pt>
                <c:pt idx="249">
                  <c:v>108.8</c:v>
                </c:pt>
                <c:pt idx="250">
                  <c:v>108</c:v>
                </c:pt>
                <c:pt idx="251">
                  <c:v>110.5</c:v>
                </c:pt>
                <c:pt idx="252">
                  <c:v>113</c:v>
                </c:pt>
                <c:pt idx="253">
                  <c:v>115.5</c:v>
                </c:pt>
                <c:pt idx="254">
                  <c:v>118</c:v>
                </c:pt>
                <c:pt idx="255">
                  <c:v>120.5</c:v>
                </c:pt>
                <c:pt idx="256">
                  <c:v>122.99999999999966</c:v>
                </c:pt>
                <c:pt idx="257">
                  <c:v>125.49999999999967</c:v>
                </c:pt>
                <c:pt idx="258">
                  <c:v>128</c:v>
                </c:pt>
                <c:pt idx="259">
                  <c:v>130.5</c:v>
                </c:pt>
                <c:pt idx="260">
                  <c:v>133</c:v>
                </c:pt>
                <c:pt idx="261">
                  <c:v>129.4</c:v>
                </c:pt>
                <c:pt idx="262">
                  <c:v>125.8</c:v>
                </c:pt>
                <c:pt idx="263">
                  <c:v>122.2</c:v>
                </c:pt>
                <c:pt idx="264">
                  <c:v>118.59999999999998</c:v>
                </c:pt>
                <c:pt idx="265">
                  <c:v>115</c:v>
                </c:pt>
                <c:pt idx="266">
                  <c:v>111.40000000000002</c:v>
                </c:pt>
                <c:pt idx="267">
                  <c:v>107.8</c:v>
                </c:pt>
                <c:pt idx="268">
                  <c:v>104.2</c:v>
                </c:pt>
                <c:pt idx="269">
                  <c:v>100.59999999999998</c:v>
                </c:pt>
                <c:pt idx="270">
                  <c:v>97</c:v>
                </c:pt>
                <c:pt idx="271">
                  <c:v>96.399999999999991</c:v>
                </c:pt>
                <c:pt idx="272">
                  <c:v>95.8</c:v>
                </c:pt>
                <c:pt idx="273">
                  <c:v>95.2</c:v>
                </c:pt>
                <c:pt idx="274">
                  <c:v>94.59999999999998</c:v>
                </c:pt>
                <c:pt idx="275">
                  <c:v>94</c:v>
                </c:pt>
                <c:pt idx="276">
                  <c:v>93.399999999999991</c:v>
                </c:pt>
                <c:pt idx="277">
                  <c:v>92.79999999999967</c:v>
                </c:pt>
                <c:pt idx="278">
                  <c:v>92.2</c:v>
                </c:pt>
                <c:pt idx="279">
                  <c:v>91.599999999999966</c:v>
                </c:pt>
                <c:pt idx="280">
                  <c:v>91</c:v>
                </c:pt>
                <c:pt idx="281">
                  <c:v>85.600000000000009</c:v>
                </c:pt>
                <c:pt idx="282">
                  <c:v>80.2</c:v>
                </c:pt>
                <c:pt idx="283">
                  <c:v>74.8</c:v>
                </c:pt>
                <c:pt idx="284">
                  <c:v>69.400000000000006</c:v>
                </c:pt>
                <c:pt idx="285">
                  <c:v>64</c:v>
                </c:pt>
                <c:pt idx="286">
                  <c:v>58.599999999999994</c:v>
                </c:pt>
                <c:pt idx="287">
                  <c:v>53.199999999999996</c:v>
                </c:pt>
                <c:pt idx="288">
                  <c:v>47.800000000000004</c:v>
                </c:pt>
                <c:pt idx="289">
                  <c:v>42.4</c:v>
                </c:pt>
                <c:pt idx="290">
                  <c:v>37</c:v>
                </c:pt>
                <c:pt idx="291">
                  <c:v>35.9</c:v>
                </c:pt>
                <c:pt idx="292">
                  <c:v>34.800000000000004</c:v>
                </c:pt>
                <c:pt idx="293">
                  <c:v>33.699999999999996</c:v>
                </c:pt>
                <c:pt idx="294">
                  <c:v>32.6</c:v>
                </c:pt>
                <c:pt idx="295">
                  <c:v>31.5</c:v>
                </c:pt>
                <c:pt idx="296">
                  <c:v>30.399999999999967</c:v>
                </c:pt>
                <c:pt idx="297">
                  <c:v>29.299999999999965</c:v>
                </c:pt>
                <c:pt idx="298">
                  <c:v>28.2</c:v>
                </c:pt>
                <c:pt idx="299">
                  <c:v>27.099999999999966</c:v>
                </c:pt>
                <c:pt idx="300">
                  <c:v>26</c:v>
                </c:pt>
                <c:pt idx="301">
                  <c:v>26</c:v>
                </c:pt>
                <c:pt idx="302">
                  <c:v>26</c:v>
                </c:pt>
                <c:pt idx="303">
                  <c:v>26</c:v>
                </c:pt>
                <c:pt idx="304">
                  <c:v>26</c:v>
                </c:pt>
                <c:pt idx="305">
                  <c:v>26</c:v>
                </c:pt>
                <c:pt idx="306">
                  <c:v>26</c:v>
                </c:pt>
                <c:pt idx="307">
                  <c:v>26</c:v>
                </c:pt>
                <c:pt idx="308">
                  <c:v>26</c:v>
                </c:pt>
                <c:pt idx="309">
                  <c:v>26</c:v>
                </c:pt>
                <c:pt idx="310">
                  <c:v>26</c:v>
                </c:pt>
                <c:pt idx="311">
                  <c:v>25.400000000000002</c:v>
                </c:pt>
                <c:pt idx="312">
                  <c:v>24.8</c:v>
                </c:pt>
                <c:pt idx="313">
                  <c:v>24.2</c:v>
                </c:pt>
                <c:pt idx="314">
                  <c:v>23.599999999999998</c:v>
                </c:pt>
                <c:pt idx="315">
                  <c:v>23</c:v>
                </c:pt>
                <c:pt idx="316">
                  <c:v>22.400000000000002</c:v>
                </c:pt>
                <c:pt idx="317">
                  <c:v>21.8</c:v>
                </c:pt>
                <c:pt idx="318">
                  <c:v>21.2</c:v>
                </c:pt>
                <c:pt idx="319">
                  <c:v>20.599999999999998</c:v>
                </c:pt>
                <c:pt idx="320">
                  <c:v>2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B-5D89-4A4F-802E-284F3F21A94D}"/>
            </c:ext>
          </c:extLst>
        </c:ser>
        <c:ser>
          <c:idx val="12"/>
          <c:order val="12"/>
          <c:tx>
            <c:strRef>
              <c:f>Φύλλο1!$P$355</c:f>
              <c:strCache>
                <c:ptCount val="1"/>
                <c:pt idx="0">
                  <c:v>S15</c:v>
                </c:pt>
              </c:strCache>
            </c:strRef>
          </c:tx>
          <c:spPr>
            <a:ln w="952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Φύλλο1!$C$356:$C$706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P$356:$P$706</c:f>
              <c:numCache>
                <c:formatCode>General</c:formatCode>
                <c:ptCount val="351"/>
                <c:pt idx="0">
                  <c:v>3</c:v>
                </c:pt>
                <c:pt idx="1">
                  <c:v>4.1000000000000005</c:v>
                </c:pt>
                <c:pt idx="2">
                  <c:v>5.2</c:v>
                </c:pt>
                <c:pt idx="3">
                  <c:v>6.2999999999999972</c:v>
                </c:pt>
                <c:pt idx="4">
                  <c:v>7.3999999999999995</c:v>
                </c:pt>
                <c:pt idx="5">
                  <c:v>8.5</c:v>
                </c:pt>
                <c:pt idx="6">
                  <c:v>9.5999999999999677</c:v>
                </c:pt>
                <c:pt idx="7">
                  <c:v>10.699999999999966</c:v>
                </c:pt>
                <c:pt idx="8">
                  <c:v>11.799999999999999</c:v>
                </c:pt>
                <c:pt idx="9">
                  <c:v>12.9</c:v>
                </c:pt>
                <c:pt idx="10">
                  <c:v>14</c:v>
                </c:pt>
                <c:pt idx="11">
                  <c:v>12.6</c:v>
                </c:pt>
                <c:pt idx="12">
                  <c:v>11.200000000000001</c:v>
                </c:pt>
                <c:pt idx="13">
                  <c:v>9.8000000000000007</c:v>
                </c:pt>
                <c:pt idx="14">
                  <c:v>8.4</c:v>
                </c:pt>
                <c:pt idx="15">
                  <c:v>7</c:v>
                </c:pt>
                <c:pt idx="16">
                  <c:v>5.599999999999997</c:v>
                </c:pt>
                <c:pt idx="17">
                  <c:v>4.2</c:v>
                </c:pt>
                <c:pt idx="18">
                  <c:v>2.7999999999999967</c:v>
                </c:pt>
                <c:pt idx="19">
                  <c:v>1.4000000000000001</c:v>
                </c:pt>
                <c:pt idx="20">
                  <c:v>0</c:v>
                </c:pt>
                <c:pt idx="21">
                  <c:v>1</c:v>
                </c:pt>
                <c:pt idx="22">
                  <c:v>2</c:v>
                </c:pt>
                <c:pt idx="23">
                  <c:v>3</c:v>
                </c:pt>
                <c:pt idx="24">
                  <c:v>4</c:v>
                </c:pt>
                <c:pt idx="25">
                  <c:v>5</c:v>
                </c:pt>
                <c:pt idx="26">
                  <c:v>6</c:v>
                </c:pt>
                <c:pt idx="27">
                  <c:v>7</c:v>
                </c:pt>
                <c:pt idx="28">
                  <c:v>8</c:v>
                </c:pt>
                <c:pt idx="29">
                  <c:v>9</c:v>
                </c:pt>
                <c:pt idx="30">
                  <c:v>10</c:v>
                </c:pt>
                <c:pt idx="31">
                  <c:v>9.7000000000000011</c:v>
                </c:pt>
                <c:pt idx="32">
                  <c:v>9.4</c:v>
                </c:pt>
                <c:pt idx="33">
                  <c:v>9.1</c:v>
                </c:pt>
                <c:pt idx="34">
                  <c:v>8.7999999999999989</c:v>
                </c:pt>
                <c:pt idx="35">
                  <c:v>8.5</c:v>
                </c:pt>
                <c:pt idx="36">
                  <c:v>8.1999999999999975</c:v>
                </c:pt>
                <c:pt idx="37">
                  <c:v>7.8999999999999995</c:v>
                </c:pt>
                <c:pt idx="38">
                  <c:v>7.599999999999997</c:v>
                </c:pt>
                <c:pt idx="39">
                  <c:v>7.3</c:v>
                </c:pt>
                <c:pt idx="40">
                  <c:v>7</c:v>
                </c:pt>
                <c:pt idx="41">
                  <c:v>6.3</c:v>
                </c:pt>
                <c:pt idx="42">
                  <c:v>5.6000000000000005</c:v>
                </c:pt>
                <c:pt idx="43">
                  <c:v>4.8999999999999995</c:v>
                </c:pt>
                <c:pt idx="44">
                  <c:v>4.2</c:v>
                </c:pt>
                <c:pt idx="45">
                  <c:v>3.5</c:v>
                </c:pt>
                <c:pt idx="46">
                  <c:v>2.7999999999999967</c:v>
                </c:pt>
                <c:pt idx="47">
                  <c:v>2.0999999999999965</c:v>
                </c:pt>
                <c:pt idx="48">
                  <c:v>1.3999999999999968</c:v>
                </c:pt>
                <c:pt idx="49">
                  <c:v>0.69999999999999662</c:v>
                </c:pt>
                <c:pt idx="50">
                  <c:v>0</c:v>
                </c:pt>
                <c:pt idx="51">
                  <c:v>0.3</c:v>
                </c:pt>
                <c:pt idx="52">
                  <c:v>0.6</c:v>
                </c:pt>
                <c:pt idx="53">
                  <c:v>0.9</c:v>
                </c:pt>
                <c:pt idx="54">
                  <c:v>1.2</c:v>
                </c:pt>
                <c:pt idx="55">
                  <c:v>1.5</c:v>
                </c:pt>
                <c:pt idx="56">
                  <c:v>1.8</c:v>
                </c:pt>
                <c:pt idx="57">
                  <c:v>2.1</c:v>
                </c:pt>
                <c:pt idx="58">
                  <c:v>2.4</c:v>
                </c:pt>
                <c:pt idx="59">
                  <c:v>2.6999999999999997</c:v>
                </c:pt>
                <c:pt idx="60">
                  <c:v>3</c:v>
                </c:pt>
                <c:pt idx="61">
                  <c:v>3</c:v>
                </c:pt>
                <c:pt idx="62">
                  <c:v>3</c:v>
                </c:pt>
                <c:pt idx="63">
                  <c:v>3</c:v>
                </c:pt>
                <c:pt idx="64">
                  <c:v>3</c:v>
                </c:pt>
                <c:pt idx="65">
                  <c:v>3</c:v>
                </c:pt>
                <c:pt idx="66">
                  <c:v>3</c:v>
                </c:pt>
                <c:pt idx="67">
                  <c:v>3</c:v>
                </c:pt>
                <c:pt idx="68">
                  <c:v>3</c:v>
                </c:pt>
                <c:pt idx="69">
                  <c:v>3</c:v>
                </c:pt>
                <c:pt idx="70">
                  <c:v>3</c:v>
                </c:pt>
                <c:pt idx="71">
                  <c:v>2.6999999999999997</c:v>
                </c:pt>
                <c:pt idx="72">
                  <c:v>2.4</c:v>
                </c:pt>
                <c:pt idx="73">
                  <c:v>2.1</c:v>
                </c:pt>
                <c:pt idx="74">
                  <c:v>1.8</c:v>
                </c:pt>
                <c:pt idx="75">
                  <c:v>1.5</c:v>
                </c:pt>
                <c:pt idx="76">
                  <c:v>1.1999999999999966</c:v>
                </c:pt>
                <c:pt idx="77">
                  <c:v>0.9</c:v>
                </c:pt>
                <c:pt idx="78">
                  <c:v>0.59999999999999665</c:v>
                </c:pt>
                <c:pt idx="79">
                  <c:v>0.3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.3</c:v>
                </c:pt>
                <c:pt idx="172">
                  <c:v>0.6</c:v>
                </c:pt>
                <c:pt idx="173">
                  <c:v>0.9</c:v>
                </c:pt>
                <c:pt idx="174">
                  <c:v>1.2</c:v>
                </c:pt>
                <c:pt idx="175">
                  <c:v>1.5</c:v>
                </c:pt>
                <c:pt idx="176">
                  <c:v>1.8</c:v>
                </c:pt>
                <c:pt idx="177">
                  <c:v>2.1</c:v>
                </c:pt>
                <c:pt idx="178">
                  <c:v>2.4</c:v>
                </c:pt>
                <c:pt idx="179">
                  <c:v>2.6999999999999997</c:v>
                </c:pt>
                <c:pt idx="180">
                  <c:v>3</c:v>
                </c:pt>
                <c:pt idx="181">
                  <c:v>5.5</c:v>
                </c:pt>
                <c:pt idx="182">
                  <c:v>8</c:v>
                </c:pt>
                <c:pt idx="183">
                  <c:v>10.499999999999966</c:v>
                </c:pt>
                <c:pt idx="184">
                  <c:v>13</c:v>
                </c:pt>
                <c:pt idx="185">
                  <c:v>15.5</c:v>
                </c:pt>
                <c:pt idx="186">
                  <c:v>17.999999999999968</c:v>
                </c:pt>
                <c:pt idx="187">
                  <c:v>20.499999999999968</c:v>
                </c:pt>
                <c:pt idx="188">
                  <c:v>23</c:v>
                </c:pt>
                <c:pt idx="189">
                  <c:v>25.5</c:v>
                </c:pt>
                <c:pt idx="190">
                  <c:v>28</c:v>
                </c:pt>
                <c:pt idx="191">
                  <c:v>28.600000000000005</c:v>
                </c:pt>
                <c:pt idx="192">
                  <c:v>29.2</c:v>
                </c:pt>
                <c:pt idx="193">
                  <c:v>29.8</c:v>
                </c:pt>
                <c:pt idx="194">
                  <c:v>30.399999999999995</c:v>
                </c:pt>
                <c:pt idx="195">
                  <c:v>31</c:v>
                </c:pt>
                <c:pt idx="196">
                  <c:v>31.600000000000005</c:v>
                </c:pt>
                <c:pt idx="197">
                  <c:v>32.199999999999996</c:v>
                </c:pt>
                <c:pt idx="198">
                  <c:v>32.800000000000004</c:v>
                </c:pt>
                <c:pt idx="199">
                  <c:v>33.4</c:v>
                </c:pt>
                <c:pt idx="200">
                  <c:v>34</c:v>
                </c:pt>
                <c:pt idx="201">
                  <c:v>33</c:v>
                </c:pt>
                <c:pt idx="202">
                  <c:v>32</c:v>
                </c:pt>
                <c:pt idx="203">
                  <c:v>31</c:v>
                </c:pt>
                <c:pt idx="204">
                  <c:v>30</c:v>
                </c:pt>
                <c:pt idx="205">
                  <c:v>29</c:v>
                </c:pt>
                <c:pt idx="206">
                  <c:v>28</c:v>
                </c:pt>
                <c:pt idx="207">
                  <c:v>27</c:v>
                </c:pt>
                <c:pt idx="208">
                  <c:v>26</c:v>
                </c:pt>
                <c:pt idx="209">
                  <c:v>24.999999999999968</c:v>
                </c:pt>
                <c:pt idx="210">
                  <c:v>24</c:v>
                </c:pt>
                <c:pt idx="211">
                  <c:v>22.900000000000002</c:v>
                </c:pt>
                <c:pt idx="212">
                  <c:v>21.8</c:v>
                </c:pt>
                <c:pt idx="213">
                  <c:v>20.7</c:v>
                </c:pt>
                <c:pt idx="214">
                  <c:v>19.599999999999998</c:v>
                </c:pt>
                <c:pt idx="215">
                  <c:v>18.5</c:v>
                </c:pt>
                <c:pt idx="216">
                  <c:v>17.399999999999995</c:v>
                </c:pt>
                <c:pt idx="217">
                  <c:v>16.3</c:v>
                </c:pt>
                <c:pt idx="218">
                  <c:v>15.199999999999998</c:v>
                </c:pt>
                <c:pt idx="219">
                  <c:v>14.1</c:v>
                </c:pt>
                <c:pt idx="220">
                  <c:v>13</c:v>
                </c:pt>
                <c:pt idx="221">
                  <c:v>11.699999999999998</c:v>
                </c:pt>
                <c:pt idx="222">
                  <c:v>10.4</c:v>
                </c:pt>
                <c:pt idx="223">
                  <c:v>9.1</c:v>
                </c:pt>
                <c:pt idx="224">
                  <c:v>7.8</c:v>
                </c:pt>
                <c:pt idx="225">
                  <c:v>6.5</c:v>
                </c:pt>
                <c:pt idx="226">
                  <c:v>5.1999999999999931</c:v>
                </c:pt>
                <c:pt idx="227">
                  <c:v>3.8999999999999968</c:v>
                </c:pt>
                <c:pt idx="228">
                  <c:v>2.5999999999999934</c:v>
                </c:pt>
                <c:pt idx="229">
                  <c:v>1.2999999999999965</c:v>
                </c:pt>
                <c:pt idx="230">
                  <c:v>0</c:v>
                </c:pt>
                <c:pt idx="231">
                  <c:v>2.1</c:v>
                </c:pt>
                <c:pt idx="232">
                  <c:v>4.2</c:v>
                </c:pt>
                <c:pt idx="233">
                  <c:v>6.3</c:v>
                </c:pt>
                <c:pt idx="234">
                  <c:v>8.4</c:v>
                </c:pt>
                <c:pt idx="235">
                  <c:v>10.5</c:v>
                </c:pt>
                <c:pt idx="236">
                  <c:v>12.6</c:v>
                </c:pt>
                <c:pt idx="237">
                  <c:v>14.699999999999998</c:v>
                </c:pt>
                <c:pt idx="238">
                  <c:v>16.8</c:v>
                </c:pt>
                <c:pt idx="239">
                  <c:v>18.900000000000002</c:v>
                </c:pt>
                <c:pt idx="240">
                  <c:v>21</c:v>
                </c:pt>
                <c:pt idx="241">
                  <c:v>19.2</c:v>
                </c:pt>
                <c:pt idx="242">
                  <c:v>17.400000000000002</c:v>
                </c:pt>
                <c:pt idx="243">
                  <c:v>15.6</c:v>
                </c:pt>
                <c:pt idx="244">
                  <c:v>13.799999999999999</c:v>
                </c:pt>
                <c:pt idx="245">
                  <c:v>12</c:v>
                </c:pt>
                <c:pt idx="246">
                  <c:v>10.199999999999998</c:v>
                </c:pt>
                <c:pt idx="247">
                  <c:v>8.4</c:v>
                </c:pt>
                <c:pt idx="248">
                  <c:v>6.599999999999997</c:v>
                </c:pt>
                <c:pt idx="249">
                  <c:v>4.8</c:v>
                </c:pt>
                <c:pt idx="250">
                  <c:v>3</c:v>
                </c:pt>
                <c:pt idx="251">
                  <c:v>2.6999999999999997</c:v>
                </c:pt>
                <c:pt idx="252">
                  <c:v>2.4</c:v>
                </c:pt>
                <c:pt idx="253">
                  <c:v>2.1</c:v>
                </c:pt>
                <c:pt idx="254">
                  <c:v>1.8</c:v>
                </c:pt>
                <c:pt idx="255">
                  <c:v>1.5</c:v>
                </c:pt>
                <c:pt idx="256">
                  <c:v>1.1999999999999966</c:v>
                </c:pt>
                <c:pt idx="257">
                  <c:v>0.9</c:v>
                </c:pt>
                <c:pt idx="258">
                  <c:v>0.59999999999999665</c:v>
                </c:pt>
                <c:pt idx="259">
                  <c:v>0.3</c:v>
                </c:pt>
                <c:pt idx="260">
                  <c:v>0</c:v>
                </c:pt>
                <c:pt idx="261">
                  <c:v>0.70000000000000007</c:v>
                </c:pt>
                <c:pt idx="262">
                  <c:v>1.4000000000000001</c:v>
                </c:pt>
                <c:pt idx="263">
                  <c:v>2.1</c:v>
                </c:pt>
                <c:pt idx="264">
                  <c:v>2.8000000000000003</c:v>
                </c:pt>
                <c:pt idx="265">
                  <c:v>3.5</c:v>
                </c:pt>
                <c:pt idx="266">
                  <c:v>4.2</c:v>
                </c:pt>
                <c:pt idx="267">
                  <c:v>4.8999999999999995</c:v>
                </c:pt>
                <c:pt idx="268">
                  <c:v>5.6000000000000005</c:v>
                </c:pt>
                <c:pt idx="269">
                  <c:v>6.3</c:v>
                </c:pt>
                <c:pt idx="270">
                  <c:v>7</c:v>
                </c:pt>
                <c:pt idx="271">
                  <c:v>7.3</c:v>
                </c:pt>
                <c:pt idx="272">
                  <c:v>7.6000000000000005</c:v>
                </c:pt>
                <c:pt idx="273">
                  <c:v>7.8999999999999995</c:v>
                </c:pt>
                <c:pt idx="274">
                  <c:v>8.2000000000000011</c:v>
                </c:pt>
                <c:pt idx="275">
                  <c:v>8.5</c:v>
                </c:pt>
                <c:pt idx="276">
                  <c:v>8.7999999999999989</c:v>
                </c:pt>
                <c:pt idx="277">
                  <c:v>9.1</c:v>
                </c:pt>
                <c:pt idx="278">
                  <c:v>9.4</c:v>
                </c:pt>
                <c:pt idx="279">
                  <c:v>9.7000000000000011</c:v>
                </c:pt>
                <c:pt idx="280">
                  <c:v>10</c:v>
                </c:pt>
                <c:pt idx="281">
                  <c:v>9.6</c:v>
                </c:pt>
                <c:pt idx="282">
                  <c:v>9.2000000000000011</c:v>
                </c:pt>
                <c:pt idx="283">
                  <c:v>8.7999999999999989</c:v>
                </c:pt>
                <c:pt idx="284">
                  <c:v>8.4</c:v>
                </c:pt>
                <c:pt idx="285">
                  <c:v>8</c:v>
                </c:pt>
                <c:pt idx="286">
                  <c:v>7.599999999999997</c:v>
                </c:pt>
                <c:pt idx="287">
                  <c:v>7.1999999999999966</c:v>
                </c:pt>
                <c:pt idx="288">
                  <c:v>6.7999999999999972</c:v>
                </c:pt>
                <c:pt idx="289">
                  <c:v>6.3999999999999977</c:v>
                </c:pt>
                <c:pt idx="290">
                  <c:v>6</c:v>
                </c:pt>
                <c:pt idx="291">
                  <c:v>5.7</c:v>
                </c:pt>
                <c:pt idx="292">
                  <c:v>5.3999999999999995</c:v>
                </c:pt>
                <c:pt idx="293">
                  <c:v>5.1000000000000005</c:v>
                </c:pt>
                <c:pt idx="294">
                  <c:v>4.8</c:v>
                </c:pt>
                <c:pt idx="295">
                  <c:v>4.5</c:v>
                </c:pt>
                <c:pt idx="296">
                  <c:v>4.2</c:v>
                </c:pt>
                <c:pt idx="297">
                  <c:v>3.9</c:v>
                </c:pt>
                <c:pt idx="298">
                  <c:v>3.6</c:v>
                </c:pt>
                <c:pt idx="299">
                  <c:v>3.3000000000000003</c:v>
                </c:pt>
                <c:pt idx="300">
                  <c:v>3</c:v>
                </c:pt>
                <c:pt idx="301">
                  <c:v>2.6999999999999997</c:v>
                </c:pt>
                <c:pt idx="302">
                  <c:v>2.4</c:v>
                </c:pt>
                <c:pt idx="303">
                  <c:v>2.1</c:v>
                </c:pt>
                <c:pt idx="304">
                  <c:v>1.8</c:v>
                </c:pt>
                <c:pt idx="305">
                  <c:v>1.5</c:v>
                </c:pt>
                <c:pt idx="306">
                  <c:v>1.1999999999999966</c:v>
                </c:pt>
                <c:pt idx="307">
                  <c:v>0.9</c:v>
                </c:pt>
                <c:pt idx="308">
                  <c:v>0.59999999999999665</c:v>
                </c:pt>
                <c:pt idx="309">
                  <c:v>0.3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C-5D89-4A4F-802E-284F3F21A94D}"/>
            </c:ext>
          </c:extLst>
        </c:ser>
        <c:ser>
          <c:idx val="14"/>
          <c:order val="14"/>
          <c:tx>
            <c:v>Average</c:v>
          </c:tx>
          <c:spPr>
            <a:ln w="25400" cap="rnd">
              <a:solidFill>
                <a:schemeClr val="tx1"/>
              </a:solidFill>
              <a:round/>
            </a:ln>
            <a:effectLst/>
          </c:spPr>
          <c:marker>
            <c:symbol val="none"/>
          </c:marker>
          <c:xVal>
            <c:numRef>
              <c:f>Φύλλο1!$C$356:$C$706</c:f>
              <c:numCache>
                <c:formatCode>General</c:formatCode>
                <c:ptCount val="35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  <c:pt idx="31">
                  <c:v>31</c:v>
                </c:pt>
                <c:pt idx="32">
                  <c:v>32</c:v>
                </c:pt>
                <c:pt idx="33">
                  <c:v>33</c:v>
                </c:pt>
                <c:pt idx="34">
                  <c:v>34</c:v>
                </c:pt>
                <c:pt idx="35">
                  <c:v>35</c:v>
                </c:pt>
                <c:pt idx="36">
                  <c:v>36</c:v>
                </c:pt>
                <c:pt idx="37">
                  <c:v>37</c:v>
                </c:pt>
                <c:pt idx="38">
                  <c:v>38</c:v>
                </c:pt>
                <c:pt idx="39">
                  <c:v>39</c:v>
                </c:pt>
                <c:pt idx="40">
                  <c:v>40</c:v>
                </c:pt>
                <c:pt idx="41">
                  <c:v>41</c:v>
                </c:pt>
                <c:pt idx="42">
                  <c:v>42</c:v>
                </c:pt>
                <c:pt idx="43">
                  <c:v>43</c:v>
                </c:pt>
                <c:pt idx="44">
                  <c:v>44</c:v>
                </c:pt>
                <c:pt idx="45">
                  <c:v>45</c:v>
                </c:pt>
                <c:pt idx="46">
                  <c:v>46</c:v>
                </c:pt>
                <c:pt idx="47">
                  <c:v>47</c:v>
                </c:pt>
                <c:pt idx="48">
                  <c:v>48</c:v>
                </c:pt>
                <c:pt idx="49">
                  <c:v>49</c:v>
                </c:pt>
                <c:pt idx="50">
                  <c:v>50</c:v>
                </c:pt>
                <c:pt idx="51">
                  <c:v>51</c:v>
                </c:pt>
                <c:pt idx="52">
                  <c:v>52</c:v>
                </c:pt>
                <c:pt idx="53">
                  <c:v>53</c:v>
                </c:pt>
                <c:pt idx="54">
                  <c:v>54</c:v>
                </c:pt>
                <c:pt idx="55">
                  <c:v>55</c:v>
                </c:pt>
                <c:pt idx="56">
                  <c:v>56</c:v>
                </c:pt>
                <c:pt idx="57">
                  <c:v>57</c:v>
                </c:pt>
                <c:pt idx="58">
                  <c:v>58</c:v>
                </c:pt>
                <c:pt idx="59">
                  <c:v>59</c:v>
                </c:pt>
                <c:pt idx="60">
                  <c:v>60</c:v>
                </c:pt>
                <c:pt idx="61">
                  <c:v>61</c:v>
                </c:pt>
                <c:pt idx="62">
                  <c:v>62</c:v>
                </c:pt>
                <c:pt idx="63">
                  <c:v>63</c:v>
                </c:pt>
                <c:pt idx="64">
                  <c:v>64</c:v>
                </c:pt>
                <c:pt idx="65">
                  <c:v>65</c:v>
                </c:pt>
                <c:pt idx="66">
                  <c:v>66</c:v>
                </c:pt>
                <c:pt idx="67">
                  <c:v>67</c:v>
                </c:pt>
                <c:pt idx="68">
                  <c:v>68</c:v>
                </c:pt>
                <c:pt idx="69">
                  <c:v>69</c:v>
                </c:pt>
                <c:pt idx="70">
                  <c:v>70</c:v>
                </c:pt>
                <c:pt idx="71">
                  <c:v>71</c:v>
                </c:pt>
                <c:pt idx="72">
                  <c:v>72</c:v>
                </c:pt>
                <c:pt idx="73">
                  <c:v>73</c:v>
                </c:pt>
                <c:pt idx="74">
                  <c:v>74</c:v>
                </c:pt>
                <c:pt idx="75">
                  <c:v>75</c:v>
                </c:pt>
                <c:pt idx="76">
                  <c:v>76</c:v>
                </c:pt>
                <c:pt idx="77">
                  <c:v>77</c:v>
                </c:pt>
                <c:pt idx="78">
                  <c:v>78</c:v>
                </c:pt>
                <c:pt idx="79">
                  <c:v>79</c:v>
                </c:pt>
                <c:pt idx="80">
                  <c:v>80</c:v>
                </c:pt>
                <c:pt idx="81">
                  <c:v>81</c:v>
                </c:pt>
                <c:pt idx="82">
                  <c:v>82</c:v>
                </c:pt>
                <c:pt idx="83">
                  <c:v>83</c:v>
                </c:pt>
                <c:pt idx="84">
                  <c:v>84</c:v>
                </c:pt>
                <c:pt idx="85">
                  <c:v>85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9</c:v>
                </c:pt>
                <c:pt idx="90">
                  <c:v>90</c:v>
                </c:pt>
                <c:pt idx="91">
                  <c:v>91</c:v>
                </c:pt>
                <c:pt idx="92">
                  <c:v>92</c:v>
                </c:pt>
                <c:pt idx="93">
                  <c:v>93</c:v>
                </c:pt>
                <c:pt idx="94">
                  <c:v>94</c:v>
                </c:pt>
                <c:pt idx="95">
                  <c:v>95</c:v>
                </c:pt>
                <c:pt idx="96">
                  <c:v>96</c:v>
                </c:pt>
                <c:pt idx="97">
                  <c:v>97</c:v>
                </c:pt>
                <c:pt idx="98">
                  <c:v>98</c:v>
                </c:pt>
                <c:pt idx="99">
                  <c:v>99</c:v>
                </c:pt>
                <c:pt idx="100">
                  <c:v>100</c:v>
                </c:pt>
                <c:pt idx="101">
                  <c:v>101</c:v>
                </c:pt>
                <c:pt idx="102">
                  <c:v>102</c:v>
                </c:pt>
                <c:pt idx="103">
                  <c:v>103</c:v>
                </c:pt>
                <c:pt idx="104">
                  <c:v>104</c:v>
                </c:pt>
                <c:pt idx="105">
                  <c:v>105</c:v>
                </c:pt>
                <c:pt idx="106">
                  <c:v>106</c:v>
                </c:pt>
                <c:pt idx="107">
                  <c:v>107</c:v>
                </c:pt>
                <c:pt idx="108">
                  <c:v>108</c:v>
                </c:pt>
                <c:pt idx="109">
                  <c:v>109</c:v>
                </c:pt>
                <c:pt idx="110">
                  <c:v>110</c:v>
                </c:pt>
                <c:pt idx="111">
                  <c:v>111</c:v>
                </c:pt>
                <c:pt idx="112">
                  <c:v>112</c:v>
                </c:pt>
                <c:pt idx="113">
                  <c:v>113</c:v>
                </c:pt>
                <c:pt idx="114">
                  <c:v>114</c:v>
                </c:pt>
                <c:pt idx="115">
                  <c:v>115</c:v>
                </c:pt>
                <c:pt idx="116">
                  <c:v>116</c:v>
                </c:pt>
                <c:pt idx="117">
                  <c:v>117</c:v>
                </c:pt>
                <c:pt idx="118">
                  <c:v>118</c:v>
                </c:pt>
                <c:pt idx="119">
                  <c:v>119</c:v>
                </c:pt>
                <c:pt idx="120">
                  <c:v>120</c:v>
                </c:pt>
                <c:pt idx="121">
                  <c:v>121</c:v>
                </c:pt>
                <c:pt idx="122">
                  <c:v>122</c:v>
                </c:pt>
                <c:pt idx="123">
                  <c:v>123</c:v>
                </c:pt>
                <c:pt idx="124">
                  <c:v>124</c:v>
                </c:pt>
                <c:pt idx="125">
                  <c:v>125</c:v>
                </c:pt>
                <c:pt idx="126">
                  <c:v>126</c:v>
                </c:pt>
                <c:pt idx="127">
                  <c:v>127</c:v>
                </c:pt>
                <c:pt idx="128">
                  <c:v>128</c:v>
                </c:pt>
                <c:pt idx="129">
                  <c:v>129</c:v>
                </c:pt>
                <c:pt idx="130">
                  <c:v>130</c:v>
                </c:pt>
                <c:pt idx="131">
                  <c:v>131</c:v>
                </c:pt>
                <c:pt idx="132">
                  <c:v>132</c:v>
                </c:pt>
                <c:pt idx="133">
                  <c:v>133</c:v>
                </c:pt>
                <c:pt idx="134">
                  <c:v>134</c:v>
                </c:pt>
                <c:pt idx="135">
                  <c:v>135</c:v>
                </c:pt>
                <c:pt idx="136">
                  <c:v>136</c:v>
                </c:pt>
                <c:pt idx="137">
                  <c:v>137</c:v>
                </c:pt>
                <c:pt idx="138">
                  <c:v>138</c:v>
                </c:pt>
                <c:pt idx="139">
                  <c:v>139</c:v>
                </c:pt>
                <c:pt idx="140">
                  <c:v>140</c:v>
                </c:pt>
                <c:pt idx="141">
                  <c:v>141</c:v>
                </c:pt>
                <c:pt idx="142">
                  <c:v>142</c:v>
                </c:pt>
                <c:pt idx="143">
                  <c:v>143</c:v>
                </c:pt>
                <c:pt idx="144">
                  <c:v>144</c:v>
                </c:pt>
                <c:pt idx="145">
                  <c:v>145</c:v>
                </c:pt>
                <c:pt idx="146">
                  <c:v>146</c:v>
                </c:pt>
                <c:pt idx="147">
                  <c:v>147</c:v>
                </c:pt>
                <c:pt idx="148">
                  <c:v>148</c:v>
                </c:pt>
                <c:pt idx="149">
                  <c:v>149</c:v>
                </c:pt>
                <c:pt idx="150">
                  <c:v>150</c:v>
                </c:pt>
                <c:pt idx="151">
                  <c:v>151</c:v>
                </c:pt>
                <c:pt idx="152">
                  <c:v>152</c:v>
                </c:pt>
                <c:pt idx="153">
                  <c:v>153</c:v>
                </c:pt>
                <c:pt idx="154">
                  <c:v>154</c:v>
                </c:pt>
                <c:pt idx="155">
                  <c:v>155</c:v>
                </c:pt>
                <c:pt idx="156">
                  <c:v>156</c:v>
                </c:pt>
                <c:pt idx="157">
                  <c:v>157</c:v>
                </c:pt>
                <c:pt idx="158">
                  <c:v>158</c:v>
                </c:pt>
                <c:pt idx="159">
                  <c:v>159</c:v>
                </c:pt>
                <c:pt idx="160">
                  <c:v>160</c:v>
                </c:pt>
                <c:pt idx="161">
                  <c:v>161</c:v>
                </c:pt>
                <c:pt idx="162">
                  <c:v>162</c:v>
                </c:pt>
                <c:pt idx="163">
                  <c:v>163</c:v>
                </c:pt>
                <c:pt idx="164">
                  <c:v>164</c:v>
                </c:pt>
                <c:pt idx="165">
                  <c:v>165</c:v>
                </c:pt>
                <c:pt idx="166">
                  <c:v>166</c:v>
                </c:pt>
                <c:pt idx="167">
                  <c:v>167</c:v>
                </c:pt>
                <c:pt idx="168">
                  <c:v>168</c:v>
                </c:pt>
                <c:pt idx="169">
                  <c:v>169</c:v>
                </c:pt>
                <c:pt idx="170">
                  <c:v>170</c:v>
                </c:pt>
                <c:pt idx="171">
                  <c:v>171</c:v>
                </c:pt>
                <c:pt idx="172">
                  <c:v>172</c:v>
                </c:pt>
                <c:pt idx="173">
                  <c:v>173</c:v>
                </c:pt>
                <c:pt idx="174">
                  <c:v>174</c:v>
                </c:pt>
                <c:pt idx="175">
                  <c:v>175</c:v>
                </c:pt>
                <c:pt idx="176">
                  <c:v>176</c:v>
                </c:pt>
                <c:pt idx="177">
                  <c:v>177</c:v>
                </c:pt>
                <c:pt idx="178">
                  <c:v>178</c:v>
                </c:pt>
                <c:pt idx="179">
                  <c:v>179</c:v>
                </c:pt>
                <c:pt idx="180">
                  <c:v>180</c:v>
                </c:pt>
                <c:pt idx="181">
                  <c:v>181</c:v>
                </c:pt>
                <c:pt idx="182">
                  <c:v>182</c:v>
                </c:pt>
                <c:pt idx="183">
                  <c:v>183</c:v>
                </c:pt>
                <c:pt idx="184">
                  <c:v>184</c:v>
                </c:pt>
                <c:pt idx="185">
                  <c:v>185</c:v>
                </c:pt>
                <c:pt idx="186">
                  <c:v>186</c:v>
                </c:pt>
                <c:pt idx="187">
                  <c:v>187</c:v>
                </c:pt>
                <c:pt idx="188">
                  <c:v>188</c:v>
                </c:pt>
                <c:pt idx="189">
                  <c:v>189</c:v>
                </c:pt>
                <c:pt idx="190">
                  <c:v>190</c:v>
                </c:pt>
                <c:pt idx="191">
                  <c:v>191</c:v>
                </c:pt>
                <c:pt idx="192">
                  <c:v>192</c:v>
                </c:pt>
                <c:pt idx="193">
                  <c:v>193</c:v>
                </c:pt>
                <c:pt idx="194">
                  <c:v>194</c:v>
                </c:pt>
                <c:pt idx="195">
                  <c:v>195</c:v>
                </c:pt>
                <c:pt idx="196">
                  <c:v>196</c:v>
                </c:pt>
                <c:pt idx="197">
                  <c:v>197</c:v>
                </c:pt>
                <c:pt idx="198">
                  <c:v>198</c:v>
                </c:pt>
                <c:pt idx="199">
                  <c:v>199</c:v>
                </c:pt>
                <c:pt idx="200">
                  <c:v>200</c:v>
                </c:pt>
                <c:pt idx="201">
                  <c:v>201</c:v>
                </c:pt>
                <c:pt idx="202">
                  <c:v>202</c:v>
                </c:pt>
                <c:pt idx="203">
                  <c:v>203</c:v>
                </c:pt>
                <c:pt idx="204">
                  <c:v>204</c:v>
                </c:pt>
                <c:pt idx="205">
                  <c:v>205</c:v>
                </c:pt>
                <c:pt idx="206">
                  <c:v>206</c:v>
                </c:pt>
                <c:pt idx="207">
                  <c:v>207</c:v>
                </c:pt>
                <c:pt idx="208">
                  <c:v>208</c:v>
                </c:pt>
                <c:pt idx="209">
                  <c:v>209</c:v>
                </c:pt>
                <c:pt idx="210">
                  <c:v>210</c:v>
                </c:pt>
                <c:pt idx="211">
                  <c:v>211</c:v>
                </c:pt>
                <c:pt idx="212">
                  <c:v>212</c:v>
                </c:pt>
                <c:pt idx="213">
                  <c:v>213</c:v>
                </c:pt>
                <c:pt idx="214">
                  <c:v>214</c:v>
                </c:pt>
                <c:pt idx="215">
                  <c:v>215</c:v>
                </c:pt>
                <c:pt idx="216">
                  <c:v>216</c:v>
                </c:pt>
                <c:pt idx="217">
                  <c:v>217</c:v>
                </c:pt>
                <c:pt idx="218">
                  <c:v>218</c:v>
                </c:pt>
                <c:pt idx="219">
                  <c:v>219</c:v>
                </c:pt>
                <c:pt idx="220">
                  <c:v>220</c:v>
                </c:pt>
                <c:pt idx="221">
                  <c:v>221</c:v>
                </c:pt>
                <c:pt idx="222">
                  <c:v>222</c:v>
                </c:pt>
                <c:pt idx="223">
                  <c:v>223</c:v>
                </c:pt>
                <c:pt idx="224">
                  <c:v>224</c:v>
                </c:pt>
                <c:pt idx="225">
                  <c:v>225</c:v>
                </c:pt>
                <c:pt idx="226">
                  <c:v>226</c:v>
                </c:pt>
                <c:pt idx="227">
                  <c:v>227</c:v>
                </c:pt>
                <c:pt idx="228">
                  <c:v>228</c:v>
                </c:pt>
                <c:pt idx="229">
                  <c:v>229</c:v>
                </c:pt>
                <c:pt idx="230">
                  <c:v>230</c:v>
                </c:pt>
                <c:pt idx="231">
                  <c:v>231</c:v>
                </c:pt>
                <c:pt idx="232">
                  <c:v>232</c:v>
                </c:pt>
                <c:pt idx="233">
                  <c:v>233</c:v>
                </c:pt>
                <c:pt idx="234">
                  <c:v>234</c:v>
                </c:pt>
                <c:pt idx="235">
                  <c:v>235</c:v>
                </c:pt>
                <c:pt idx="236">
                  <c:v>236</c:v>
                </c:pt>
                <c:pt idx="237">
                  <c:v>237</c:v>
                </c:pt>
                <c:pt idx="238">
                  <c:v>238</c:v>
                </c:pt>
                <c:pt idx="239">
                  <c:v>239</c:v>
                </c:pt>
                <c:pt idx="240">
                  <c:v>240</c:v>
                </c:pt>
                <c:pt idx="241">
                  <c:v>241</c:v>
                </c:pt>
                <c:pt idx="242">
                  <c:v>242</c:v>
                </c:pt>
                <c:pt idx="243">
                  <c:v>243</c:v>
                </c:pt>
                <c:pt idx="244">
                  <c:v>244</c:v>
                </c:pt>
                <c:pt idx="245">
                  <c:v>245</c:v>
                </c:pt>
                <c:pt idx="246">
                  <c:v>246</c:v>
                </c:pt>
                <c:pt idx="247">
                  <c:v>247</c:v>
                </c:pt>
                <c:pt idx="248">
                  <c:v>248</c:v>
                </c:pt>
                <c:pt idx="249">
                  <c:v>249</c:v>
                </c:pt>
                <c:pt idx="250">
                  <c:v>250</c:v>
                </c:pt>
                <c:pt idx="251">
                  <c:v>251</c:v>
                </c:pt>
                <c:pt idx="252">
                  <c:v>252</c:v>
                </c:pt>
                <c:pt idx="253">
                  <c:v>253</c:v>
                </c:pt>
                <c:pt idx="254">
                  <c:v>254</c:v>
                </c:pt>
                <c:pt idx="255">
                  <c:v>255</c:v>
                </c:pt>
                <c:pt idx="256">
                  <c:v>256</c:v>
                </c:pt>
                <c:pt idx="257">
                  <c:v>257</c:v>
                </c:pt>
                <c:pt idx="258">
                  <c:v>258</c:v>
                </c:pt>
                <c:pt idx="259">
                  <c:v>259</c:v>
                </c:pt>
                <c:pt idx="260">
                  <c:v>260</c:v>
                </c:pt>
                <c:pt idx="261">
                  <c:v>261</c:v>
                </c:pt>
                <c:pt idx="262">
                  <c:v>262</c:v>
                </c:pt>
                <c:pt idx="263">
                  <c:v>263</c:v>
                </c:pt>
                <c:pt idx="264">
                  <c:v>264</c:v>
                </c:pt>
                <c:pt idx="265">
                  <c:v>265</c:v>
                </c:pt>
                <c:pt idx="266">
                  <c:v>266</c:v>
                </c:pt>
                <c:pt idx="267">
                  <c:v>267</c:v>
                </c:pt>
                <c:pt idx="268">
                  <c:v>268</c:v>
                </c:pt>
                <c:pt idx="269">
                  <c:v>269</c:v>
                </c:pt>
                <c:pt idx="270">
                  <c:v>270</c:v>
                </c:pt>
                <c:pt idx="271">
                  <c:v>271</c:v>
                </c:pt>
                <c:pt idx="272">
                  <c:v>272</c:v>
                </c:pt>
                <c:pt idx="273">
                  <c:v>273</c:v>
                </c:pt>
                <c:pt idx="274">
                  <c:v>274</c:v>
                </c:pt>
                <c:pt idx="275">
                  <c:v>275</c:v>
                </c:pt>
                <c:pt idx="276">
                  <c:v>276</c:v>
                </c:pt>
                <c:pt idx="277">
                  <c:v>277</c:v>
                </c:pt>
                <c:pt idx="278">
                  <c:v>278</c:v>
                </c:pt>
                <c:pt idx="279">
                  <c:v>279</c:v>
                </c:pt>
                <c:pt idx="280">
                  <c:v>280</c:v>
                </c:pt>
                <c:pt idx="281">
                  <c:v>281</c:v>
                </c:pt>
                <c:pt idx="282">
                  <c:v>282</c:v>
                </c:pt>
                <c:pt idx="283">
                  <c:v>283</c:v>
                </c:pt>
                <c:pt idx="284">
                  <c:v>284</c:v>
                </c:pt>
                <c:pt idx="285">
                  <c:v>285</c:v>
                </c:pt>
                <c:pt idx="286">
                  <c:v>286</c:v>
                </c:pt>
                <c:pt idx="287">
                  <c:v>287</c:v>
                </c:pt>
                <c:pt idx="288">
                  <c:v>288</c:v>
                </c:pt>
                <c:pt idx="289">
                  <c:v>289</c:v>
                </c:pt>
                <c:pt idx="290">
                  <c:v>290</c:v>
                </c:pt>
                <c:pt idx="291">
                  <c:v>291</c:v>
                </c:pt>
                <c:pt idx="292">
                  <c:v>292</c:v>
                </c:pt>
                <c:pt idx="293">
                  <c:v>293</c:v>
                </c:pt>
                <c:pt idx="294">
                  <c:v>294</c:v>
                </c:pt>
                <c:pt idx="295">
                  <c:v>295</c:v>
                </c:pt>
                <c:pt idx="296">
                  <c:v>296</c:v>
                </c:pt>
                <c:pt idx="297">
                  <c:v>297</c:v>
                </c:pt>
                <c:pt idx="298">
                  <c:v>298</c:v>
                </c:pt>
                <c:pt idx="299">
                  <c:v>299</c:v>
                </c:pt>
                <c:pt idx="300">
                  <c:v>300</c:v>
                </c:pt>
                <c:pt idx="301">
                  <c:v>301</c:v>
                </c:pt>
                <c:pt idx="302">
                  <c:v>302</c:v>
                </c:pt>
                <c:pt idx="303">
                  <c:v>303</c:v>
                </c:pt>
                <c:pt idx="304">
                  <c:v>304</c:v>
                </c:pt>
                <c:pt idx="305">
                  <c:v>305</c:v>
                </c:pt>
                <c:pt idx="306">
                  <c:v>306</c:v>
                </c:pt>
                <c:pt idx="307">
                  <c:v>307</c:v>
                </c:pt>
                <c:pt idx="308">
                  <c:v>308</c:v>
                </c:pt>
                <c:pt idx="309">
                  <c:v>309</c:v>
                </c:pt>
                <c:pt idx="310">
                  <c:v>310</c:v>
                </c:pt>
                <c:pt idx="311">
                  <c:v>311</c:v>
                </c:pt>
                <c:pt idx="312">
                  <c:v>312</c:v>
                </c:pt>
                <c:pt idx="313">
                  <c:v>313</c:v>
                </c:pt>
                <c:pt idx="314">
                  <c:v>314</c:v>
                </c:pt>
                <c:pt idx="315">
                  <c:v>315</c:v>
                </c:pt>
                <c:pt idx="316">
                  <c:v>316</c:v>
                </c:pt>
                <c:pt idx="317">
                  <c:v>317</c:v>
                </c:pt>
                <c:pt idx="318">
                  <c:v>318</c:v>
                </c:pt>
                <c:pt idx="319">
                  <c:v>319</c:v>
                </c:pt>
                <c:pt idx="320">
                  <c:v>320</c:v>
                </c:pt>
              </c:numCache>
            </c:numRef>
          </c:xVal>
          <c:yVal>
            <c:numRef>
              <c:f>Φύλλο1!$S$356:$S$706</c:f>
              <c:numCache>
                <c:formatCode>General</c:formatCode>
                <c:ptCount val="351"/>
                <c:pt idx="0">
                  <c:v>21.179487179487182</c:v>
                </c:pt>
                <c:pt idx="1">
                  <c:v>21.356410256410257</c:v>
                </c:pt>
                <c:pt idx="2">
                  <c:v>21.533333333333335</c:v>
                </c:pt>
                <c:pt idx="3">
                  <c:v>21.710256410256406</c:v>
                </c:pt>
                <c:pt idx="4">
                  <c:v>21.887179487179484</c:v>
                </c:pt>
                <c:pt idx="5">
                  <c:v>22.064102564102562</c:v>
                </c:pt>
                <c:pt idx="6">
                  <c:v>22.24102564102564</c:v>
                </c:pt>
                <c:pt idx="7">
                  <c:v>22.417948717948715</c:v>
                </c:pt>
                <c:pt idx="8">
                  <c:v>22.594871794871796</c:v>
                </c:pt>
                <c:pt idx="9">
                  <c:v>22.771794871794871</c:v>
                </c:pt>
                <c:pt idx="10">
                  <c:v>22.948717948717949</c:v>
                </c:pt>
                <c:pt idx="11">
                  <c:v>22.264102564102561</c:v>
                </c:pt>
                <c:pt idx="12">
                  <c:v>21.579487179487177</c:v>
                </c:pt>
                <c:pt idx="13">
                  <c:v>20.894871794871797</c:v>
                </c:pt>
                <c:pt idx="14">
                  <c:v>20.210256410256413</c:v>
                </c:pt>
                <c:pt idx="15">
                  <c:v>19.525641025641026</c:v>
                </c:pt>
                <c:pt idx="16">
                  <c:v>18.841025641025638</c:v>
                </c:pt>
                <c:pt idx="17">
                  <c:v>18.156410256410251</c:v>
                </c:pt>
                <c:pt idx="18">
                  <c:v>17.471794871794867</c:v>
                </c:pt>
                <c:pt idx="19">
                  <c:v>16.787179487179486</c:v>
                </c:pt>
                <c:pt idx="20">
                  <c:v>16.102564102564102</c:v>
                </c:pt>
                <c:pt idx="21">
                  <c:v>16.207692307692309</c:v>
                </c:pt>
                <c:pt idx="22">
                  <c:v>16.312820512820512</c:v>
                </c:pt>
                <c:pt idx="23">
                  <c:v>16.417948717948715</c:v>
                </c:pt>
                <c:pt idx="24">
                  <c:v>16.523076923076921</c:v>
                </c:pt>
                <c:pt idx="25">
                  <c:v>16.628205128205128</c:v>
                </c:pt>
                <c:pt idx="26">
                  <c:v>16.733333333333331</c:v>
                </c:pt>
                <c:pt idx="27">
                  <c:v>16.838461538461541</c:v>
                </c:pt>
                <c:pt idx="28">
                  <c:v>16.943589743589744</c:v>
                </c:pt>
                <c:pt idx="29">
                  <c:v>17.048717948717943</c:v>
                </c:pt>
                <c:pt idx="30">
                  <c:v>17.153846153846157</c:v>
                </c:pt>
                <c:pt idx="31">
                  <c:v>16.892307692307693</c:v>
                </c:pt>
                <c:pt idx="32">
                  <c:v>16.630769230769232</c:v>
                </c:pt>
                <c:pt idx="33">
                  <c:v>16.369230769230768</c:v>
                </c:pt>
                <c:pt idx="34">
                  <c:v>16.107692307692307</c:v>
                </c:pt>
                <c:pt idx="35">
                  <c:v>15.846153846153847</c:v>
                </c:pt>
                <c:pt idx="36">
                  <c:v>15.584615384615377</c:v>
                </c:pt>
                <c:pt idx="37">
                  <c:v>15.323076923076915</c:v>
                </c:pt>
                <c:pt idx="38">
                  <c:v>15.06153846153846</c:v>
                </c:pt>
                <c:pt idx="39">
                  <c:v>14.799999999999999</c:v>
                </c:pt>
                <c:pt idx="40">
                  <c:v>14.538461538461537</c:v>
                </c:pt>
                <c:pt idx="41">
                  <c:v>14.651282051282054</c:v>
                </c:pt>
                <c:pt idx="42">
                  <c:v>14.764102564102561</c:v>
                </c:pt>
                <c:pt idx="43">
                  <c:v>14.876923076923076</c:v>
                </c:pt>
                <c:pt idx="44">
                  <c:v>14.98974358974359</c:v>
                </c:pt>
                <c:pt idx="45">
                  <c:v>15.102564102564104</c:v>
                </c:pt>
                <c:pt idx="46">
                  <c:v>15.215384615384609</c:v>
                </c:pt>
                <c:pt idx="47">
                  <c:v>15.328205128205125</c:v>
                </c:pt>
                <c:pt idx="48">
                  <c:v>15.441025641025639</c:v>
                </c:pt>
                <c:pt idx="49">
                  <c:v>15.553846153846154</c:v>
                </c:pt>
                <c:pt idx="50">
                  <c:v>15.666666666666666</c:v>
                </c:pt>
                <c:pt idx="51">
                  <c:v>16.117948717948718</c:v>
                </c:pt>
                <c:pt idx="52">
                  <c:v>16.569230769230771</c:v>
                </c:pt>
                <c:pt idx="53">
                  <c:v>17.02051282051282</c:v>
                </c:pt>
                <c:pt idx="54">
                  <c:v>17.47179487179487</c:v>
                </c:pt>
                <c:pt idx="55">
                  <c:v>17.923076923076923</c:v>
                </c:pt>
                <c:pt idx="56">
                  <c:v>18.374358974358977</c:v>
                </c:pt>
                <c:pt idx="57">
                  <c:v>18.825641025641026</c:v>
                </c:pt>
                <c:pt idx="58">
                  <c:v>19.276923076923076</c:v>
                </c:pt>
                <c:pt idx="59">
                  <c:v>19.728205128205126</c:v>
                </c:pt>
                <c:pt idx="60">
                  <c:v>20.179487179487179</c:v>
                </c:pt>
                <c:pt idx="61">
                  <c:v>30.807692307692307</c:v>
                </c:pt>
                <c:pt idx="62">
                  <c:v>41.435897435897431</c:v>
                </c:pt>
                <c:pt idx="63">
                  <c:v>52.064102564102555</c:v>
                </c:pt>
                <c:pt idx="64">
                  <c:v>62.692307692307686</c:v>
                </c:pt>
                <c:pt idx="65">
                  <c:v>73.320512820512818</c:v>
                </c:pt>
                <c:pt idx="66">
                  <c:v>83.948717948717956</c:v>
                </c:pt>
                <c:pt idx="67">
                  <c:v>94.576923076923094</c:v>
                </c:pt>
                <c:pt idx="68">
                  <c:v>105.20512820512819</c:v>
                </c:pt>
                <c:pt idx="69">
                  <c:v>115.83333333333309</c:v>
                </c:pt>
                <c:pt idx="70">
                  <c:v>126.46153846153847</c:v>
                </c:pt>
                <c:pt idx="71">
                  <c:v>279.05384615384617</c:v>
                </c:pt>
                <c:pt idx="72">
                  <c:v>431.64615384615382</c:v>
                </c:pt>
                <c:pt idx="73">
                  <c:v>584.23846153846137</c:v>
                </c:pt>
                <c:pt idx="74">
                  <c:v>736.83076923076919</c:v>
                </c:pt>
                <c:pt idx="75">
                  <c:v>889.42307692307691</c:v>
                </c:pt>
                <c:pt idx="76">
                  <c:v>1042.0153846153846</c:v>
                </c:pt>
                <c:pt idx="77">
                  <c:v>1194.6076923076921</c:v>
                </c:pt>
                <c:pt idx="78">
                  <c:v>1347.1999999999998</c:v>
                </c:pt>
                <c:pt idx="79">
                  <c:v>1499.7923076923075</c:v>
                </c:pt>
                <c:pt idx="80">
                  <c:v>1652.3846153846155</c:v>
                </c:pt>
                <c:pt idx="81">
                  <c:v>1660.4897435897435</c:v>
                </c:pt>
                <c:pt idx="82">
                  <c:v>1668.5948717948718</c:v>
                </c:pt>
                <c:pt idx="83">
                  <c:v>1676.6999999999998</c:v>
                </c:pt>
                <c:pt idx="84">
                  <c:v>1684.8051282051285</c:v>
                </c:pt>
                <c:pt idx="85">
                  <c:v>1692.9102564102564</c:v>
                </c:pt>
                <c:pt idx="86">
                  <c:v>1701.0153846153844</c:v>
                </c:pt>
                <c:pt idx="87">
                  <c:v>1709.1205128205102</c:v>
                </c:pt>
                <c:pt idx="88">
                  <c:v>1717.2256410256409</c:v>
                </c:pt>
                <c:pt idx="89">
                  <c:v>1725.3307692307667</c:v>
                </c:pt>
                <c:pt idx="90">
                  <c:v>1733.4358974358975</c:v>
                </c:pt>
                <c:pt idx="91">
                  <c:v>1887.2538461538461</c:v>
                </c:pt>
                <c:pt idx="92">
                  <c:v>2041.0717948717947</c:v>
                </c:pt>
                <c:pt idx="93">
                  <c:v>2194.8897435897434</c:v>
                </c:pt>
                <c:pt idx="94">
                  <c:v>2348.7076923076925</c:v>
                </c:pt>
                <c:pt idx="95">
                  <c:v>2502.5256410256411</c:v>
                </c:pt>
                <c:pt idx="96">
                  <c:v>2656.3435897435893</c:v>
                </c:pt>
                <c:pt idx="97">
                  <c:v>2810.1615384615384</c:v>
                </c:pt>
                <c:pt idx="98">
                  <c:v>2963.979487179487</c:v>
                </c:pt>
                <c:pt idx="99">
                  <c:v>3117.7974358974334</c:v>
                </c:pt>
                <c:pt idx="100">
                  <c:v>3271.6153846153848</c:v>
                </c:pt>
                <c:pt idx="101">
                  <c:v>3098.8230769230768</c:v>
                </c:pt>
                <c:pt idx="102">
                  <c:v>2926.0307692307692</c:v>
                </c:pt>
                <c:pt idx="103">
                  <c:v>2753.2384615384613</c:v>
                </c:pt>
                <c:pt idx="104">
                  <c:v>2580.4461538461542</c:v>
                </c:pt>
                <c:pt idx="105">
                  <c:v>2407.6538461538462</c:v>
                </c:pt>
                <c:pt idx="106">
                  <c:v>2234.8615384615387</c:v>
                </c:pt>
                <c:pt idx="107">
                  <c:v>2062.0692307692307</c:v>
                </c:pt>
                <c:pt idx="108">
                  <c:v>1889.2769230769229</c:v>
                </c:pt>
                <c:pt idx="109">
                  <c:v>1716.4846153846122</c:v>
                </c:pt>
                <c:pt idx="110">
                  <c:v>1543.6923076923076</c:v>
                </c:pt>
                <c:pt idx="111">
                  <c:v>1557.0076923076922</c:v>
                </c:pt>
                <c:pt idx="112">
                  <c:v>1570.3230769230768</c:v>
                </c:pt>
                <c:pt idx="113">
                  <c:v>1583.6384615384618</c:v>
                </c:pt>
                <c:pt idx="114">
                  <c:v>1596.9538461538464</c:v>
                </c:pt>
                <c:pt idx="115">
                  <c:v>1610.2692307692307</c:v>
                </c:pt>
                <c:pt idx="116">
                  <c:v>1623.5846153846153</c:v>
                </c:pt>
                <c:pt idx="117">
                  <c:v>1636.8999999999999</c:v>
                </c:pt>
                <c:pt idx="118">
                  <c:v>1650.2153846153849</c:v>
                </c:pt>
                <c:pt idx="119">
                  <c:v>1663.5307692307692</c:v>
                </c:pt>
                <c:pt idx="120">
                  <c:v>1676.8461538461538</c:v>
                </c:pt>
                <c:pt idx="121">
                  <c:v>1592.5076923076924</c:v>
                </c:pt>
                <c:pt idx="122">
                  <c:v>1508.1692307692308</c:v>
                </c:pt>
                <c:pt idx="123">
                  <c:v>1423.8307692307694</c:v>
                </c:pt>
                <c:pt idx="124">
                  <c:v>1339.4923076923078</c:v>
                </c:pt>
                <c:pt idx="125">
                  <c:v>1255.1538461538462</c:v>
                </c:pt>
                <c:pt idx="126">
                  <c:v>1170.8153846153821</c:v>
                </c:pt>
                <c:pt idx="127">
                  <c:v>1086.47692307692</c:v>
                </c:pt>
                <c:pt idx="128">
                  <c:v>1002.1384615384618</c:v>
                </c:pt>
                <c:pt idx="129">
                  <c:v>917.7999999999995</c:v>
                </c:pt>
                <c:pt idx="130">
                  <c:v>833.46153846153845</c:v>
                </c:pt>
                <c:pt idx="131">
                  <c:v>860.77179487179501</c:v>
                </c:pt>
                <c:pt idx="132">
                  <c:v>888.08205128205122</c:v>
                </c:pt>
                <c:pt idx="133">
                  <c:v>915.39230769230767</c:v>
                </c:pt>
                <c:pt idx="134">
                  <c:v>942.70256410256411</c:v>
                </c:pt>
                <c:pt idx="135">
                  <c:v>970.01282051282044</c:v>
                </c:pt>
                <c:pt idx="136">
                  <c:v>997.32307692307666</c:v>
                </c:pt>
                <c:pt idx="137">
                  <c:v>1024.633333333333</c:v>
                </c:pt>
                <c:pt idx="138">
                  <c:v>1051.9435897435897</c:v>
                </c:pt>
                <c:pt idx="139">
                  <c:v>1079.2538461538461</c:v>
                </c:pt>
                <c:pt idx="140">
                  <c:v>1106.5641025641025</c:v>
                </c:pt>
                <c:pt idx="141">
                  <c:v>1050.6410256410256</c:v>
                </c:pt>
                <c:pt idx="142">
                  <c:v>994.71794871794873</c:v>
                </c:pt>
                <c:pt idx="143">
                  <c:v>938.79487179487182</c:v>
                </c:pt>
                <c:pt idx="144">
                  <c:v>882.87179487179503</c:v>
                </c:pt>
                <c:pt idx="145">
                  <c:v>826.94871794871801</c:v>
                </c:pt>
                <c:pt idx="146">
                  <c:v>771.02564102564077</c:v>
                </c:pt>
                <c:pt idx="147">
                  <c:v>715.10256410256375</c:v>
                </c:pt>
                <c:pt idx="148">
                  <c:v>659.17948717948707</c:v>
                </c:pt>
                <c:pt idx="149">
                  <c:v>603.25641025641028</c:v>
                </c:pt>
                <c:pt idx="150">
                  <c:v>547.33333333333337</c:v>
                </c:pt>
                <c:pt idx="151">
                  <c:v>528.56153846153848</c:v>
                </c:pt>
                <c:pt idx="152">
                  <c:v>509.78974358974358</c:v>
                </c:pt>
                <c:pt idx="153">
                  <c:v>491.01794871794874</c:v>
                </c:pt>
                <c:pt idx="154">
                  <c:v>472.24615384615385</c:v>
                </c:pt>
                <c:pt idx="155">
                  <c:v>453.47435897435901</c:v>
                </c:pt>
                <c:pt idx="156">
                  <c:v>434.70256410256411</c:v>
                </c:pt>
                <c:pt idx="157">
                  <c:v>415.93076923076922</c:v>
                </c:pt>
                <c:pt idx="158">
                  <c:v>397.15897435897438</c:v>
                </c:pt>
                <c:pt idx="159">
                  <c:v>378.38717948717925</c:v>
                </c:pt>
                <c:pt idx="160">
                  <c:v>359.61538461538464</c:v>
                </c:pt>
                <c:pt idx="161">
                  <c:v>355.43589743589746</c:v>
                </c:pt>
                <c:pt idx="162">
                  <c:v>351.25641025641028</c:v>
                </c:pt>
                <c:pt idx="163">
                  <c:v>347.07692307692298</c:v>
                </c:pt>
                <c:pt idx="164">
                  <c:v>342.89743589743586</c:v>
                </c:pt>
                <c:pt idx="165">
                  <c:v>338.71794871794867</c:v>
                </c:pt>
                <c:pt idx="166">
                  <c:v>334.53846153846155</c:v>
                </c:pt>
                <c:pt idx="167">
                  <c:v>330.35897435897436</c:v>
                </c:pt>
                <c:pt idx="168">
                  <c:v>326.17948717948718</c:v>
                </c:pt>
                <c:pt idx="169">
                  <c:v>322</c:v>
                </c:pt>
                <c:pt idx="170">
                  <c:v>317.82051282051276</c:v>
                </c:pt>
                <c:pt idx="171">
                  <c:v>308.39487179487185</c:v>
                </c:pt>
                <c:pt idx="172">
                  <c:v>298.96923076923071</c:v>
                </c:pt>
                <c:pt idx="173">
                  <c:v>289.54358974358979</c:v>
                </c:pt>
                <c:pt idx="174">
                  <c:v>280.11794871794871</c:v>
                </c:pt>
                <c:pt idx="175">
                  <c:v>270.69230769230768</c:v>
                </c:pt>
                <c:pt idx="176">
                  <c:v>261.26666666666642</c:v>
                </c:pt>
                <c:pt idx="177">
                  <c:v>251.84102564102537</c:v>
                </c:pt>
                <c:pt idx="178">
                  <c:v>242.4153846153846</c:v>
                </c:pt>
                <c:pt idx="179">
                  <c:v>232.98974358974331</c:v>
                </c:pt>
                <c:pt idx="180">
                  <c:v>223.56410256410257</c:v>
                </c:pt>
                <c:pt idx="181">
                  <c:v>213.96666666666667</c:v>
                </c:pt>
                <c:pt idx="182">
                  <c:v>204.36923076923074</c:v>
                </c:pt>
                <c:pt idx="183">
                  <c:v>194.77179487179487</c:v>
                </c:pt>
                <c:pt idx="184">
                  <c:v>185.174358974359</c:v>
                </c:pt>
                <c:pt idx="185">
                  <c:v>175.57692307692304</c:v>
                </c:pt>
                <c:pt idx="186">
                  <c:v>165.97948717948717</c:v>
                </c:pt>
                <c:pt idx="187">
                  <c:v>156.38205128205129</c:v>
                </c:pt>
                <c:pt idx="188">
                  <c:v>146.78461538461539</c:v>
                </c:pt>
                <c:pt idx="189">
                  <c:v>137.18717948717946</c:v>
                </c:pt>
                <c:pt idx="190">
                  <c:v>127.58974358974359</c:v>
                </c:pt>
                <c:pt idx="191">
                  <c:v>124.62820512820511</c:v>
                </c:pt>
                <c:pt idx="192">
                  <c:v>121.66666666666669</c:v>
                </c:pt>
                <c:pt idx="193">
                  <c:v>118.70512820512819</c:v>
                </c:pt>
                <c:pt idx="194">
                  <c:v>115.74358974358975</c:v>
                </c:pt>
                <c:pt idx="195">
                  <c:v>112.78205128205128</c:v>
                </c:pt>
                <c:pt idx="196">
                  <c:v>109.82051282051276</c:v>
                </c:pt>
                <c:pt idx="197">
                  <c:v>106.85897435897428</c:v>
                </c:pt>
                <c:pt idx="198">
                  <c:v>103.89743589743587</c:v>
                </c:pt>
                <c:pt idx="199">
                  <c:v>100.93589743589745</c:v>
                </c:pt>
                <c:pt idx="200">
                  <c:v>97.974358974358964</c:v>
                </c:pt>
                <c:pt idx="201">
                  <c:v>95.933333333333337</c:v>
                </c:pt>
                <c:pt idx="202">
                  <c:v>93.892307692307682</c:v>
                </c:pt>
                <c:pt idx="203">
                  <c:v>91.851282051282041</c:v>
                </c:pt>
                <c:pt idx="204">
                  <c:v>89.810256410256414</c:v>
                </c:pt>
                <c:pt idx="205">
                  <c:v>87.769230769230774</c:v>
                </c:pt>
                <c:pt idx="206">
                  <c:v>85.728205128205133</c:v>
                </c:pt>
                <c:pt idx="207">
                  <c:v>83.687179487179478</c:v>
                </c:pt>
                <c:pt idx="208">
                  <c:v>81.646153846153837</c:v>
                </c:pt>
                <c:pt idx="209">
                  <c:v>79.605128205128139</c:v>
                </c:pt>
                <c:pt idx="210">
                  <c:v>77.564102564102569</c:v>
                </c:pt>
                <c:pt idx="211">
                  <c:v>74.448717948717942</c:v>
                </c:pt>
                <c:pt idx="212">
                  <c:v>71.333333333333314</c:v>
                </c:pt>
                <c:pt idx="213">
                  <c:v>68.217948717948715</c:v>
                </c:pt>
                <c:pt idx="214">
                  <c:v>65.102564102564102</c:v>
                </c:pt>
                <c:pt idx="215">
                  <c:v>61.987179487179489</c:v>
                </c:pt>
                <c:pt idx="216">
                  <c:v>58.871794871794833</c:v>
                </c:pt>
                <c:pt idx="217">
                  <c:v>55.756410256410199</c:v>
                </c:pt>
                <c:pt idx="218">
                  <c:v>52.641025641025649</c:v>
                </c:pt>
                <c:pt idx="219">
                  <c:v>49.525641025641022</c:v>
                </c:pt>
                <c:pt idx="220">
                  <c:v>46.410256410256402</c:v>
                </c:pt>
                <c:pt idx="221">
                  <c:v>46.020512820512828</c:v>
                </c:pt>
                <c:pt idx="222">
                  <c:v>45.630769230769225</c:v>
                </c:pt>
                <c:pt idx="223">
                  <c:v>45.241025641025644</c:v>
                </c:pt>
                <c:pt idx="224">
                  <c:v>44.851282051282048</c:v>
                </c:pt>
                <c:pt idx="225">
                  <c:v>44.46153846153846</c:v>
                </c:pt>
                <c:pt idx="226">
                  <c:v>44.071794871794864</c:v>
                </c:pt>
                <c:pt idx="227">
                  <c:v>43.682051282051262</c:v>
                </c:pt>
                <c:pt idx="228">
                  <c:v>43.292307692307695</c:v>
                </c:pt>
                <c:pt idx="229">
                  <c:v>42.902564102564106</c:v>
                </c:pt>
                <c:pt idx="230">
                  <c:v>42.512820512820518</c:v>
                </c:pt>
                <c:pt idx="231">
                  <c:v>42.307692307692307</c:v>
                </c:pt>
                <c:pt idx="232">
                  <c:v>42.102564102564116</c:v>
                </c:pt>
                <c:pt idx="233">
                  <c:v>41.897435897435884</c:v>
                </c:pt>
                <c:pt idx="234">
                  <c:v>41.692307692307701</c:v>
                </c:pt>
                <c:pt idx="235">
                  <c:v>41.487179487179489</c:v>
                </c:pt>
                <c:pt idx="236">
                  <c:v>41.282051282051277</c:v>
                </c:pt>
                <c:pt idx="237">
                  <c:v>41.07692307692308</c:v>
                </c:pt>
                <c:pt idx="238">
                  <c:v>40.871794871794869</c:v>
                </c:pt>
                <c:pt idx="239">
                  <c:v>40.666666666666664</c:v>
                </c:pt>
                <c:pt idx="240">
                  <c:v>40.46153846153846</c:v>
                </c:pt>
                <c:pt idx="241">
                  <c:v>39.956410256410251</c:v>
                </c:pt>
                <c:pt idx="242">
                  <c:v>39.451282051282043</c:v>
                </c:pt>
                <c:pt idx="243">
                  <c:v>38.946153846153848</c:v>
                </c:pt>
                <c:pt idx="244">
                  <c:v>38.441025641025647</c:v>
                </c:pt>
                <c:pt idx="245">
                  <c:v>37.935897435897431</c:v>
                </c:pt>
                <c:pt idx="246">
                  <c:v>37.430769230769222</c:v>
                </c:pt>
                <c:pt idx="247">
                  <c:v>36.925641025641021</c:v>
                </c:pt>
                <c:pt idx="248">
                  <c:v>36.420512820512826</c:v>
                </c:pt>
                <c:pt idx="249">
                  <c:v>35.91538461538461</c:v>
                </c:pt>
                <c:pt idx="250">
                  <c:v>35.410256410256409</c:v>
                </c:pt>
                <c:pt idx="251">
                  <c:v>35.376923076923077</c:v>
                </c:pt>
                <c:pt idx="252">
                  <c:v>35.343589743589739</c:v>
                </c:pt>
                <c:pt idx="253">
                  <c:v>35.3102564102564</c:v>
                </c:pt>
                <c:pt idx="254">
                  <c:v>35.276923076923076</c:v>
                </c:pt>
                <c:pt idx="255">
                  <c:v>35.243589743589745</c:v>
                </c:pt>
                <c:pt idx="256">
                  <c:v>35.21025641025637</c:v>
                </c:pt>
                <c:pt idx="257">
                  <c:v>35.176923076923032</c:v>
                </c:pt>
                <c:pt idx="258">
                  <c:v>35.143589743589743</c:v>
                </c:pt>
                <c:pt idx="259">
                  <c:v>35.110256410256405</c:v>
                </c:pt>
                <c:pt idx="260">
                  <c:v>35.07692307692308</c:v>
                </c:pt>
                <c:pt idx="261">
                  <c:v>34.338461538461544</c:v>
                </c:pt>
                <c:pt idx="262">
                  <c:v>33.599999999999994</c:v>
                </c:pt>
                <c:pt idx="263">
                  <c:v>32.861538461538466</c:v>
                </c:pt>
                <c:pt idx="264">
                  <c:v>32.123076923076923</c:v>
                </c:pt>
                <c:pt idx="265">
                  <c:v>31.38461538461539</c:v>
                </c:pt>
                <c:pt idx="266">
                  <c:v>30.646153846153844</c:v>
                </c:pt>
                <c:pt idx="267">
                  <c:v>29.907692307692304</c:v>
                </c:pt>
                <c:pt idx="268">
                  <c:v>29.169230769230772</c:v>
                </c:pt>
                <c:pt idx="269">
                  <c:v>28.430769230769229</c:v>
                </c:pt>
                <c:pt idx="270">
                  <c:v>27.692307692307693</c:v>
                </c:pt>
                <c:pt idx="271">
                  <c:v>26.98205128205128</c:v>
                </c:pt>
                <c:pt idx="272">
                  <c:v>26.271794871794874</c:v>
                </c:pt>
                <c:pt idx="273">
                  <c:v>25.561538461538461</c:v>
                </c:pt>
                <c:pt idx="274">
                  <c:v>24.851282051282048</c:v>
                </c:pt>
                <c:pt idx="275">
                  <c:v>24.141025641025642</c:v>
                </c:pt>
                <c:pt idx="276">
                  <c:v>23.430769230769222</c:v>
                </c:pt>
                <c:pt idx="277">
                  <c:v>22.720512820512781</c:v>
                </c:pt>
                <c:pt idx="278">
                  <c:v>22.01025641025641</c:v>
                </c:pt>
                <c:pt idx="279">
                  <c:v>21.299999999999994</c:v>
                </c:pt>
                <c:pt idx="280">
                  <c:v>20.589743589743588</c:v>
                </c:pt>
                <c:pt idx="281">
                  <c:v>20.443589743589744</c:v>
                </c:pt>
                <c:pt idx="282">
                  <c:v>20.297435897435893</c:v>
                </c:pt>
                <c:pt idx="283">
                  <c:v>20.151282051282049</c:v>
                </c:pt>
                <c:pt idx="284">
                  <c:v>20.005128205128205</c:v>
                </c:pt>
                <c:pt idx="285">
                  <c:v>19.858974358974361</c:v>
                </c:pt>
                <c:pt idx="286">
                  <c:v>19.71282051282051</c:v>
                </c:pt>
                <c:pt idx="287">
                  <c:v>19.566666666666666</c:v>
                </c:pt>
                <c:pt idx="288">
                  <c:v>19.420512820512819</c:v>
                </c:pt>
                <c:pt idx="289">
                  <c:v>19.274358974358975</c:v>
                </c:pt>
                <c:pt idx="290">
                  <c:v>19.128205128205131</c:v>
                </c:pt>
                <c:pt idx="291">
                  <c:v>18.8</c:v>
                </c:pt>
                <c:pt idx="292">
                  <c:v>18.471794871794877</c:v>
                </c:pt>
                <c:pt idx="293">
                  <c:v>18.143589743589743</c:v>
                </c:pt>
                <c:pt idx="294">
                  <c:v>17.815384615384616</c:v>
                </c:pt>
                <c:pt idx="295">
                  <c:v>17.487179487179489</c:v>
                </c:pt>
                <c:pt idx="296">
                  <c:v>17.158974358974355</c:v>
                </c:pt>
                <c:pt idx="297">
                  <c:v>16.830769230769224</c:v>
                </c:pt>
                <c:pt idx="298">
                  <c:v>16.502564102564097</c:v>
                </c:pt>
                <c:pt idx="299">
                  <c:v>16.174358974358967</c:v>
                </c:pt>
                <c:pt idx="300">
                  <c:v>15.846153846153847</c:v>
                </c:pt>
                <c:pt idx="301">
                  <c:v>15.525641025641022</c:v>
                </c:pt>
                <c:pt idx="302">
                  <c:v>15.205128205128204</c:v>
                </c:pt>
                <c:pt idx="303">
                  <c:v>14.884615384615387</c:v>
                </c:pt>
                <c:pt idx="304">
                  <c:v>14.564102564102567</c:v>
                </c:pt>
                <c:pt idx="305">
                  <c:v>14.243589743589745</c:v>
                </c:pt>
                <c:pt idx="306">
                  <c:v>13.923076923076916</c:v>
                </c:pt>
                <c:pt idx="307">
                  <c:v>13.602564102564097</c:v>
                </c:pt>
                <c:pt idx="308">
                  <c:v>13.282051282051277</c:v>
                </c:pt>
                <c:pt idx="309">
                  <c:v>12.961538461538462</c:v>
                </c:pt>
                <c:pt idx="310">
                  <c:v>12.641025641025642</c:v>
                </c:pt>
                <c:pt idx="311">
                  <c:v>12.348717948717951</c:v>
                </c:pt>
                <c:pt idx="312">
                  <c:v>12.056410256410258</c:v>
                </c:pt>
                <c:pt idx="313">
                  <c:v>11.764102564102561</c:v>
                </c:pt>
                <c:pt idx="314">
                  <c:v>11.471794871794874</c:v>
                </c:pt>
                <c:pt idx="315">
                  <c:v>11.179487179487181</c:v>
                </c:pt>
                <c:pt idx="316">
                  <c:v>10.88717948717948</c:v>
                </c:pt>
                <c:pt idx="317">
                  <c:v>10.594871794871791</c:v>
                </c:pt>
                <c:pt idx="318">
                  <c:v>10.302564102564096</c:v>
                </c:pt>
                <c:pt idx="319">
                  <c:v>10.010256410256405</c:v>
                </c:pt>
                <c:pt idx="320">
                  <c:v>9.717948717948717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E-5D89-4A4F-802E-284F3F21A94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45254447"/>
        <c:axId val="2045244879"/>
        <c:extLst>
          <c:ext xmlns:c15="http://schemas.microsoft.com/office/drawing/2012/chart" uri="{02D57815-91ED-43cb-92C2-25804820EDAC}">
            <c15:filteredScatterSeries>
              <c15:ser>
                <c:idx val="13"/>
                <c:order val="13"/>
                <c:tx>
                  <c:strRef>
                    <c:extLst>
                      <c:ext uri="{02D57815-91ED-43cb-92C2-25804820EDAC}">
                        <c15:formulaRef>
                          <c15:sqref>Φύλλο1!$Q$355</c15:sqref>
                        </c15:formulaRef>
                      </c:ext>
                    </c:extLst>
                    <c:strCache>
                      <c:ptCount val="1"/>
                      <c:pt idx="0">
                        <c:v>SBU1</c:v>
                      </c:pt>
                    </c:strCache>
                  </c:strRef>
                </c:tx>
                <c:spPr>
                  <a:ln w="9525" cap="rnd">
                    <a:solidFill>
                      <a:schemeClr val="accent1">
                        <a:lumMod val="60000"/>
                        <a:lumOff val="4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Φύλλο1!$C$356:$C$706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0</c:v>
                      </c:pt>
                      <c:pt idx="1">
                        <c:v>1</c:v>
                      </c:pt>
                      <c:pt idx="2">
                        <c:v>2</c:v>
                      </c:pt>
                      <c:pt idx="3">
                        <c:v>3</c:v>
                      </c:pt>
                      <c:pt idx="4">
                        <c:v>4</c:v>
                      </c:pt>
                      <c:pt idx="5">
                        <c:v>5</c:v>
                      </c:pt>
                      <c:pt idx="6">
                        <c:v>6</c:v>
                      </c:pt>
                      <c:pt idx="7">
                        <c:v>7</c:v>
                      </c:pt>
                      <c:pt idx="8">
                        <c:v>8</c:v>
                      </c:pt>
                      <c:pt idx="9">
                        <c:v>9</c:v>
                      </c:pt>
                      <c:pt idx="10">
                        <c:v>10</c:v>
                      </c:pt>
                      <c:pt idx="11">
                        <c:v>11</c:v>
                      </c:pt>
                      <c:pt idx="12">
                        <c:v>12</c:v>
                      </c:pt>
                      <c:pt idx="13">
                        <c:v>13</c:v>
                      </c:pt>
                      <c:pt idx="14">
                        <c:v>14</c:v>
                      </c:pt>
                      <c:pt idx="15">
                        <c:v>15</c:v>
                      </c:pt>
                      <c:pt idx="16">
                        <c:v>16</c:v>
                      </c:pt>
                      <c:pt idx="17">
                        <c:v>17</c:v>
                      </c:pt>
                      <c:pt idx="18">
                        <c:v>18</c:v>
                      </c:pt>
                      <c:pt idx="19">
                        <c:v>19</c:v>
                      </c:pt>
                      <c:pt idx="20">
                        <c:v>20</c:v>
                      </c:pt>
                      <c:pt idx="21">
                        <c:v>21</c:v>
                      </c:pt>
                      <c:pt idx="22">
                        <c:v>22</c:v>
                      </c:pt>
                      <c:pt idx="23">
                        <c:v>23</c:v>
                      </c:pt>
                      <c:pt idx="24">
                        <c:v>24</c:v>
                      </c:pt>
                      <c:pt idx="25">
                        <c:v>25</c:v>
                      </c:pt>
                      <c:pt idx="26">
                        <c:v>26</c:v>
                      </c:pt>
                      <c:pt idx="27">
                        <c:v>27</c:v>
                      </c:pt>
                      <c:pt idx="28">
                        <c:v>28</c:v>
                      </c:pt>
                      <c:pt idx="29">
                        <c:v>29</c:v>
                      </c:pt>
                      <c:pt idx="30">
                        <c:v>30</c:v>
                      </c:pt>
                      <c:pt idx="31">
                        <c:v>31</c:v>
                      </c:pt>
                      <c:pt idx="32">
                        <c:v>32</c:v>
                      </c:pt>
                      <c:pt idx="33">
                        <c:v>33</c:v>
                      </c:pt>
                      <c:pt idx="34">
                        <c:v>34</c:v>
                      </c:pt>
                      <c:pt idx="35">
                        <c:v>35</c:v>
                      </c:pt>
                      <c:pt idx="36">
                        <c:v>36</c:v>
                      </c:pt>
                      <c:pt idx="37">
                        <c:v>37</c:v>
                      </c:pt>
                      <c:pt idx="38">
                        <c:v>38</c:v>
                      </c:pt>
                      <c:pt idx="39">
                        <c:v>39</c:v>
                      </c:pt>
                      <c:pt idx="40">
                        <c:v>40</c:v>
                      </c:pt>
                      <c:pt idx="41">
                        <c:v>41</c:v>
                      </c:pt>
                      <c:pt idx="42">
                        <c:v>42</c:v>
                      </c:pt>
                      <c:pt idx="43">
                        <c:v>43</c:v>
                      </c:pt>
                      <c:pt idx="44">
                        <c:v>44</c:v>
                      </c:pt>
                      <c:pt idx="45">
                        <c:v>45</c:v>
                      </c:pt>
                      <c:pt idx="46">
                        <c:v>46</c:v>
                      </c:pt>
                      <c:pt idx="47">
                        <c:v>47</c:v>
                      </c:pt>
                      <c:pt idx="48">
                        <c:v>48</c:v>
                      </c:pt>
                      <c:pt idx="49">
                        <c:v>49</c:v>
                      </c:pt>
                      <c:pt idx="50">
                        <c:v>50</c:v>
                      </c:pt>
                      <c:pt idx="51">
                        <c:v>51</c:v>
                      </c:pt>
                      <c:pt idx="52">
                        <c:v>52</c:v>
                      </c:pt>
                      <c:pt idx="53">
                        <c:v>53</c:v>
                      </c:pt>
                      <c:pt idx="54">
                        <c:v>54</c:v>
                      </c:pt>
                      <c:pt idx="55">
                        <c:v>55</c:v>
                      </c:pt>
                      <c:pt idx="56">
                        <c:v>56</c:v>
                      </c:pt>
                      <c:pt idx="57">
                        <c:v>57</c:v>
                      </c:pt>
                      <c:pt idx="58">
                        <c:v>58</c:v>
                      </c:pt>
                      <c:pt idx="59">
                        <c:v>59</c:v>
                      </c:pt>
                      <c:pt idx="60">
                        <c:v>60</c:v>
                      </c:pt>
                      <c:pt idx="61">
                        <c:v>61</c:v>
                      </c:pt>
                      <c:pt idx="62">
                        <c:v>62</c:v>
                      </c:pt>
                      <c:pt idx="63">
                        <c:v>63</c:v>
                      </c:pt>
                      <c:pt idx="64">
                        <c:v>64</c:v>
                      </c:pt>
                      <c:pt idx="65">
                        <c:v>65</c:v>
                      </c:pt>
                      <c:pt idx="66">
                        <c:v>66</c:v>
                      </c:pt>
                      <c:pt idx="67">
                        <c:v>67</c:v>
                      </c:pt>
                      <c:pt idx="68">
                        <c:v>68</c:v>
                      </c:pt>
                      <c:pt idx="69">
                        <c:v>69</c:v>
                      </c:pt>
                      <c:pt idx="70">
                        <c:v>70</c:v>
                      </c:pt>
                      <c:pt idx="71">
                        <c:v>71</c:v>
                      </c:pt>
                      <c:pt idx="72">
                        <c:v>72</c:v>
                      </c:pt>
                      <c:pt idx="73">
                        <c:v>73</c:v>
                      </c:pt>
                      <c:pt idx="74">
                        <c:v>74</c:v>
                      </c:pt>
                      <c:pt idx="75">
                        <c:v>75</c:v>
                      </c:pt>
                      <c:pt idx="76">
                        <c:v>76</c:v>
                      </c:pt>
                      <c:pt idx="77">
                        <c:v>77</c:v>
                      </c:pt>
                      <c:pt idx="78">
                        <c:v>78</c:v>
                      </c:pt>
                      <c:pt idx="79">
                        <c:v>79</c:v>
                      </c:pt>
                      <c:pt idx="80">
                        <c:v>80</c:v>
                      </c:pt>
                      <c:pt idx="81">
                        <c:v>81</c:v>
                      </c:pt>
                      <c:pt idx="82">
                        <c:v>82</c:v>
                      </c:pt>
                      <c:pt idx="83">
                        <c:v>83</c:v>
                      </c:pt>
                      <c:pt idx="84">
                        <c:v>84</c:v>
                      </c:pt>
                      <c:pt idx="85">
                        <c:v>85</c:v>
                      </c:pt>
                      <c:pt idx="86">
                        <c:v>86</c:v>
                      </c:pt>
                      <c:pt idx="87">
                        <c:v>87</c:v>
                      </c:pt>
                      <c:pt idx="88">
                        <c:v>88</c:v>
                      </c:pt>
                      <c:pt idx="89">
                        <c:v>89</c:v>
                      </c:pt>
                      <c:pt idx="90">
                        <c:v>90</c:v>
                      </c:pt>
                      <c:pt idx="91">
                        <c:v>91</c:v>
                      </c:pt>
                      <c:pt idx="92">
                        <c:v>92</c:v>
                      </c:pt>
                      <c:pt idx="93">
                        <c:v>93</c:v>
                      </c:pt>
                      <c:pt idx="94">
                        <c:v>94</c:v>
                      </c:pt>
                      <c:pt idx="95">
                        <c:v>95</c:v>
                      </c:pt>
                      <c:pt idx="96">
                        <c:v>96</c:v>
                      </c:pt>
                      <c:pt idx="97">
                        <c:v>97</c:v>
                      </c:pt>
                      <c:pt idx="98">
                        <c:v>98</c:v>
                      </c:pt>
                      <c:pt idx="99">
                        <c:v>99</c:v>
                      </c:pt>
                      <c:pt idx="100">
                        <c:v>100</c:v>
                      </c:pt>
                      <c:pt idx="101">
                        <c:v>101</c:v>
                      </c:pt>
                      <c:pt idx="102">
                        <c:v>102</c:v>
                      </c:pt>
                      <c:pt idx="103">
                        <c:v>103</c:v>
                      </c:pt>
                      <c:pt idx="104">
                        <c:v>104</c:v>
                      </c:pt>
                      <c:pt idx="105">
                        <c:v>105</c:v>
                      </c:pt>
                      <c:pt idx="106">
                        <c:v>106</c:v>
                      </c:pt>
                      <c:pt idx="107">
                        <c:v>107</c:v>
                      </c:pt>
                      <c:pt idx="108">
                        <c:v>108</c:v>
                      </c:pt>
                      <c:pt idx="109">
                        <c:v>109</c:v>
                      </c:pt>
                      <c:pt idx="110">
                        <c:v>110</c:v>
                      </c:pt>
                      <c:pt idx="111">
                        <c:v>111</c:v>
                      </c:pt>
                      <c:pt idx="112">
                        <c:v>112</c:v>
                      </c:pt>
                      <c:pt idx="113">
                        <c:v>113</c:v>
                      </c:pt>
                      <c:pt idx="114">
                        <c:v>114</c:v>
                      </c:pt>
                      <c:pt idx="115">
                        <c:v>115</c:v>
                      </c:pt>
                      <c:pt idx="116">
                        <c:v>116</c:v>
                      </c:pt>
                      <c:pt idx="117">
                        <c:v>117</c:v>
                      </c:pt>
                      <c:pt idx="118">
                        <c:v>118</c:v>
                      </c:pt>
                      <c:pt idx="119">
                        <c:v>119</c:v>
                      </c:pt>
                      <c:pt idx="120">
                        <c:v>120</c:v>
                      </c:pt>
                      <c:pt idx="121">
                        <c:v>121</c:v>
                      </c:pt>
                      <c:pt idx="122">
                        <c:v>122</c:v>
                      </c:pt>
                      <c:pt idx="123">
                        <c:v>123</c:v>
                      </c:pt>
                      <c:pt idx="124">
                        <c:v>124</c:v>
                      </c:pt>
                      <c:pt idx="125">
                        <c:v>125</c:v>
                      </c:pt>
                      <c:pt idx="126">
                        <c:v>126</c:v>
                      </c:pt>
                      <c:pt idx="127">
                        <c:v>127</c:v>
                      </c:pt>
                      <c:pt idx="128">
                        <c:v>128</c:v>
                      </c:pt>
                      <c:pt idx="129">
                        <c:v>129</c:v>
                      </c:pt>
                      <c:pt idx="130">
                        <c:v>130</c:v>
                      </c:pt>
                      <c:pt idx="131">
                        <c:v>131</c:v>
                      </c:pt>
                      <c:pt idx="132">
                        <c:v>132</c:v>
                      </c:pt>
                      <c:pt idx="133">
                        <c:v>133</c:v>
                      </c:pt>
                      <c:pt idx="134">
                        <c:v>134</c:v>
                      </c:pt>
                      <c:pt idx="135">
                        <c:v>135</c:v>
                      </c:pt>
                      <c:pt idx="136">
                        <c:v>136</c:v>
                      </c:pt>
                      <c:pt idx="137">
                        <c:v>137</c:v>
                      </c:pt>
                      <c:pt idx="138">
                        <c:v>138</c:v>
                      </c:pt>
                      <c:pt idx="139">
                        <c:v>139</c:v>
                      </c:pt>
                      <c:pt idx="140">
                        <c:v>140</c:v>
                      </c:pt>
                      <c:pt idx="141">
                        <c:v>141</c:v>
                      </c:pt>
                      <c:pt idx="142">
                        <c:v>142</c:v>
                      </c:pt>
                      <c:pt idx="143">
                        <c:v>143</c:v>
                      </c:pt>
                      <c:pt idx="144">
                        <c:v>144</c:v>
                      </c:pt>
                      <c:pt idx="145">
                        <c:v>145</c:v>
                      </c:pt>
                      <c:pt idx="146">
                        <c:v>146</c:v>
                      </c:pt>
                      <c:pt idx="147">
                        <c:v>147</c:v>
                      </c:pt>
                      <c:pt idx="148">
                        <c:v>148</c:v>
                      </c:pt>
                      <c:pt idx="149">
                        <c:v>149</c:v>
                      </c:pt>
                      <c:pt idx="150">
                        <c:v>150</c:v>
                      </c:pt>
                      <c:pt idx="151">
                        <c:v>151</c:v>
                      </c:pt>
                      <c:pt idx="152">
                        <c:v>152</c:v>
                      </c:pt>
                      <c:pt idx="153">
                        <c:v>153</c:v>
                      </c:pt>
                      <c:pt idx="154">
                        <c:v>154</c:v>
                      </c:pt>
                      <c:pt idx="155">
                        <c:v>155</c:v>
                      </c:pt>
                      <c:pt idx="156">
                        <c:v>156</c:v>
                      </c:pt>
                      <c:pt idx="157">
                        <c:v>157</c:v>
                      </c:pt>
                      <c:pt idx="158">
                        <c:v>158</c:v>
                      </c:pt>
                      <c:pt idx="159">
                        <c:v>159</c:v>
                      </c:pt>
                      <c:pt idx="160">
                        <c:v>160</c:v>
                      </c:pt>
                      <c:pt idx="161">
                        <c:v>161</c:v>
                      </c:pt>
                      <c:pt idx="162">
                        <c:v>162</c:v>
                      </c:pt>
                      <c:pt idx="163">
                        <c:v>163</c:v>
                      </c:pt>
                      <c:pt idx="164">
                        <c:v>164</c:v>
                      </c:pt>
                      <c:pt idx="165">
                        <c:v>165</c:v>
                      </c:pt>
                      <c:pt idx="166">
                        <c:v>166</c:v>
                      </c:pt>
                      <c:pt idx="167">
                        <c:v>167</c:v>
                      </c:pt>
                      <c:pt idx="168">
                        <c:v>168</c:v>
                      </c:pt>
                      <c:pt idx="169">
                        <c:v>169</c:v>
                      </c:pt>
                      <c:pt idx="170">
                        <c:v>170</c:v>
                      </c:pt>
                      <c:pt idx="171">
                        <c:v>171</c:v>
                      </c:pt>
                      <c:pt idx="172">
                        <c:v>172</c:v>
                      </c:pt>
                      <c:pt idx="173">
                        <c:v>173</c:v>
                      </c:pt>
                      <c:pt idx="174">
                        <c:v>174</c:v>
                      </c:pt>
                      <c:pt idx="175">
                        <c:v>175</c:v>
                      </c:pt>
                      <c:pt idx="176">
                        <c:v>176</c:v>
                      </c:pt>
                      <c:pt idx="177">
                        <c:v>177</c:v>
                      </c:pt>
                      <c:pt idx="178">
                        <c:v>178</c:v>
                      </c:pt>
                      <c:pt idx="179">
                        <c:v>179</c:v>
                      </c:pt>
                      <c:pt idx="180">
                        <c:v>180</c:v>
                      </c:pt>
                      <c:pt idx="181">
                        <c:v>181</c:v>
                      </c:pt>
                      <c:pt idx="182">
                        <c:v>182</c:v>
                      </c:pt>
                      <c:pt idx="183">
                        <c:v>183</c:v>
                      </c:pt>
                      <c:pt idx="184">
                        <c:v>184</c:v>
                      </c:pt>
                      <c:pt idx="185">
                        <c:v>185</c:v>
                      </c:pt>
                      <c:pt idx="186">
                        <c:v>186</c:v>
                      </c:pt>
                      <c:pt idx="187">
                        <c:v>187</c:v>
                      </c:pt>
                      <c:pt idx="188">
                        <c:v>188</c:v>
                      </c:pt>
                      <c:pt idx="189">
                        <c:v>189</c:v>
                      </c:pt>
                      <c:pt idx="190">
                        <c:v>190</c:v>
                      </c:pt>
                      <c:pt idx="191">
                        <c:v>191</c:v>
                      </c:pt>
                      <c:pt idx="192">
                        <c:v>192</c:v>
                      </c:pt>
                      <c:pt idx="193">
                        <c:v>193</c:v>
                      </c:pt>
                      <c:pt idx="194">
                        <c:v>194</c:v>
                      </c:pt>
                      <c:pt idx="195">
                        <c:v>195</c:v>
                      </c:pt>
                      <c:pt idx="196">
                        <c:v>196</c:v>
                      </c:pt>
                      <c:pt idx="197">
                        <c:v>197</c:v>
                      </c:pt>
                      <c:pt idx="198">
                        <c:v>198</c:v>
                      </c:pt>
                      <c:pt idx="199">
                        <c:v>199</c:v>
                      </c:pt>
                      <c:pt idx="200">
                        <c:v>200</c:v>
                      </c:pt>
                      <c:pt idx="201">
                        <c:v>201</c:v>
                      </c:pt>
                      <c:pt idx="202">
                        <c:v>202</c:v>
                      </c:pt>
                      <c:pt idx="203">
                        <c:v>203</c:v>
                      </c:pt>
                      <c:pt idx="204">
                        <c:v>204</c:v>
                      </c:pt>
                      <c:pt idx="205">
                        <c:v>205</c:v>
                      </c:pt>
                      <c:pt idx="206">
                        <c:v>206</c:v>
                      </c:pt>
                      <c:pt idx="207">
                        <c:v>207</c:v>
                      </c:pt>
                      <c:pt idx="208">
                        <c:v>208</c:v>
                      </c:pt>
                      <c:pt idx="209">
                        <c:v>209</c:v>
                      </c:pt>
                      <c:pt idx="210">
                        <c:v>210</c:v>
                      </c:pt>
                      <c:pt idx="211">
                        <c:v>211</c:v>
                      </c:pt>
                      <c:pt idx="212">
                        <c:v>212</c:v>
                      </c:pt>
                      <c:pt idx="213">
                        <c:v>213</c:v>
                      </c:pt>
                      <c:pt idx="214">
                        <c:v>214</c:v>
                      </c:pt>
                      <c:pt idx="215">
                        <c:v>215</c:v>
                      </c:pt>
                      <c:pt idx="216">
                        <c:v>216</c:v>
                      </c:pt>
                      <c:pt idx="217">
                        <c:v>217</c:v>
                      </c:pt>
                      <c:pt idx="218">
                        <c:v>218</c:v>
                      </c:pt>
                      <c:pt idx="219">
                        <c:v>219</c:v>
                      </c:pt>
                      <c:pt idx="220">
                        <c:v>220</c:v>
                      </c:pt>
                      <c:pt idx="221">
                        <c:v>221</c:v>
                      </c:pt>
                      <c:pt idx="222">
                        <c:v>222</c:v>
                      </c:pt>
                      <c:pt idx="223">
                        <c:v>223</c:v>
                      </c:pt>
                      <c:pt idx="224">
                        <c:v>224</c:v>
                      </c:pt>
                      <c:pt idx="225">
                        <c:v>225</c:v>
                      </c:pt>
                      <c:pt idx="226">
                        <c:v>226</c:v>
                      </c:pt>
                      <c:pt idx="227">
                        <c:v>227</c:v>
                      </c:pt>
                      <c:pt idx="228">
                        <c:v>228</c:v>
                      </c:pt>
                      <c:pt idx="229">
                        <c:v>229</c:v>
                      </c:pt>
                      <c:pt idx="230">
                        <c:v>230</c:v>
                      </c:pt>
                      <c:pt idx="231">
                        <c:v>231</c:v>
                      </c:pt>
                      <c:pt idx="232">
                        <c:v>232</c:v>
                      </c:pt>
                      <c:pt idx="233">
                        <c:v>233</c:v>
                      </c:pt>
                      <c:pt idx="234">
                        <c:v>234</c:v>
                      </c:pt>
                      <c:pt idx="235">
                        <c:v>235</c:v>
                      </c:pt>
                      <c:pt idx="236">
                        <c:v>236</c:v>
                      </c:pt>
                      <c:pt idx="237">
                        <c:v>237</c:v>
                      </c:pt>
                      <c:pt idx="238">
                        <c:v>238</c:v>
                      </c:pt>
                      <c:pt idx="239">
                        <c:v>239</c:v>
                      </c:pt>
                      <c:pt idx="240">
                        <c:v>240</c:v>
                      </c:pt>
                      <c:pt idx="241">
                        <c:v>241</c:v>
                      </c:pt>
                      <c:pt idx="242">
                        <c:v>242</c:v>
                      </c:pt>
                      <c:pt idx="243">
                        <c:v>243</c:v>
                      </c:pt>
                      <c:pt idx="244">
                        <c:v>244</c:v>
                      </c:pt>
                      <c:pt idx="245">
                        <c:v>245</c:v>
                      </c:pt>
                      <c:pt idx="246">
                        <c:v>246</c:v>
                      </c:pt>
                      <c:pt idx="247">
                        <c:v>247</c:v>
                      </c:pt>
                      <c:pt idx="248">
                        <c:v>248</c:v>
                      </c:pt>
                      <c:pt idx="249">
                        <c:v>249</c:v>
                      </c:pt>
                      <c:pt idx="250">
                        <c:v>250</c:v>
                      </c:pt>
                      <c:pt idx="251">
                        <c:v>251</c:v>
                      </c:pt>
                      <c:pt idx="252">
                        <c:v>252</c:v>
                      </c:pt>
                      <c:pt idx="253">
                        <c:v>253</c:v>
                      </c:pt>
                      <c:pt idx="254">
                        <c:v>254</c:v>
                      </c:pt>
                      <c:pt idx="255">
                        <c:v>255</c:v>
                      </c:pt>
                      <c:pt idx="256">
                        <c:v>256</c:v>
                      </c:pt>
                      <c:pt idx="257">
                        <c:v>257</c:v>
                      </c:pt>
                      <c:pt idx="258">
                        <c:v>258</c:v>
                      </c:pt>
                      <c:pt idx="259">
                        <c:v>259</c:v>
                      </c:pt>
                      <c:pt idx="260">
                        <c:v>260</c:v>
                      </c:pt>
                      <c:pt idx="261">
                        <c:v>261</c:v>
                      </c:pt>
                      <c:pt idx="262">
                        <c:v>262</c:v>
                      </c:pt>
                      <c:pt idx="263">
                        <c:v>263</c:v>
                      </c:pt>
                      <c:pt idx="264">
                        <c:v>264</c:v>
                      </c:pt>
                      <c:pt idx="265">
                        <c:v>265</c:v>
                      </c:pt>
                      <c:pt idx="266">
                        <c:v>266</c:v>
                      </c:pt>
                      <c:pt idx="267">
                        <c:v>267</c:v>
                      </c:pt>
                      <c:pt idx="268">
                        <c:v>268</c:v>
                      </c:pt>
                      <c:pt idx="269">
                        <c:v>269</c:v>
                      </c:pt>
                      <c:pt idx="270">
                        <c:v>270</c:v>
                      </c:pt>
                      <c:pt idx="271">
                        <c:v>271</c:v>
                      </c:pt>
                      <c:pt idx="272">
                        <c:v>272</c:v>
                      </c:pt>
                      <c:pt idx="273">
                        <c:v>273</c:v>
                      </c:pt>
                      <c:pt idx="274">
                        <c:v>274</c:v>
                      </c:pt>
                      <c:pt idx="275">
                        <c:v>275</c:v>
                      </c:pt>
                      <c:pt idx="276">
                        <c:v>276</c:v>
                      </c:pt>
                      <c:pt idx="277">
                        <c:v>277</c:v>
                      </c:pt>
                      <c:pt idx="278">
                        <c:v>278</c:v>
                      </c:pt>
                      <c:pt idx="279">
                        <c:v>279</c:v>
                      </c:pt>
                      <c:pt idx="280">
                        <c:v>280</c:v>
                      </c:pt>
                      <c:pt idx="281">
                        <c:v>281</c:v>
                      </c:pt>
                      <c:pt idx="282">
                        <c:v>282</c:v>
                      </c:pt>
                      <c:pt idx="283">
                        <c:v>283</c:v>
                      </c:pt>
                      <c:pt idx="284">
                        <c:v>284</c:v>
                      </c:pt>
                      <c:pt idx="285">
                        <c:v>285</c:v>
                      </c:pt>
                      <c:pt idx="286">
                        <c:v>286</c:v>
                      </c:pt>
                      <c:pt idx="287">
                        <c:v>287</c:v>
                      </c:pt>
                      <c:pt idx="288">
                        <c:v>288</c:v>
                      </c:pt>
                      <c:pt idx="289">
                        <c:v>289</c:v>
                      </c:pt>
                      <c:pt idx="290">
                        <c:v>290</c:v>
                      </c:pt>
                      <c:pt idx="291">
                        <c:v>291</c:v>
                      </c:pt>
                      <c:pt idx="292">
                        <c:v>292</c:v>
                      </c:pt>
                      <c:pt idx="293">
                        <c:v>293</c:v>
                      </c:pt>
                      <c:pt idx="294">
                        <c:v>294</c:v>
                      </c:pt>
                      <c:pt idx="295">
                        <c:v>295</c:v>
                      </c:pt>
                      <c:pt idx="296">
                        <c:v>296</c:v>
                      </c:pt>
                      <c:pt idx="297">
                        <c:v>297</c:v>
                      </c:pt>
                      <c:pt idx="298">
                        <c:v>298</c:v>
                      </c:pt>
                      <c:pt idx="299">
                        <c:v>299</c:v>
                      </c:pt>
                      <c:pt idx="300">
                        <c:v>300</c:v>
                      </c:pt>
                      <c:pt idx="301">
                        <c:v>301</c:v>
                      </c:pt>
                      <c:pt idx="302">
                        <c:v>302</c:v>
                      </c:pt>
                      <c:pt idx="303">
                        <c:v>303</c:v>
                      </c:pt>
                      <c:pt idx="304">
                        <c:v>304</c:v>
                      </c:pt>
                      <c:pt idx="305">
                        <c:v>305</c:v>
                      </c:pt>
                      <c:pt idx="306">
                        <c:v>306</c:v>
                      </c:pt>
                      <c:pt idx="307">
                        <c:v>307</c:v>
                      </c:pt>
                      <c:pt idx="308">
                        <c:v>308</c:v>
                      </c:pt>
                      <c:pt idx="309">
                        <c:v>309</c:v>
                      </c:pt>
                      <c:pt idx="310">
                        <c:v>310</c:v>
                      </c:pt>
                      <c:pt idx="311">
                        <c:v>311</c:v>
                      </c:pt>
                      <c:pt idx="312">
                        <c:v>312</c:v>
                      </c:pt>
                      <c:pt idx="313">
                        <c:v>313</c:v>
                      </c:pt>
                      <c:pt idx="314">
                        <c:v>314</c:v>
                      </c:pt>
                      <c:pt idx="315">
                        <c:v>315</c:v>
                      </c:pt>
                      <c:pt idx="316">
                        <c:v>316</c:v>
                      </c:pt>
                      <c:pt idx="317">
                        <c:v>317</c:v>
                      </c:pt>
                      <c:pt idx="318">
                        <c:v>318</c:v>
                      </c:pt>
                      <c:pt idx="319">
                        <c:v>319</c:v>
                      </c:pt>
                      <c:pt idx="320">
                        <c:v>320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Φύλλο1!$Q$356:$Q$706</c15:sqref>
                        </c15:formulaRef>
                      </c:ext>
                    </c:extLst>
                    <c:numCache>
                      <c:formatCode>General</c:formatCode>
                      <c:ptCount val="351"/>
                      <c:pt idx="0">
                        <c:v>53</c:v>
                      </c:pt>
                      <c:pt idx="1">
                        <c:v>50.333333333333336</c:v>
                      </c:pt>
                      <c:pt idx="2">
                        <c:v>47.666666666666664</c:v>
                      </c:pt>
                      <c:pt idx="3">
                        <c:v>45</c:v>
                      </c:pt>
                      <c:pt idx="4">
                        <c:v>42.333333333333336</c:v>
                      </c:pt>
                      <c:pt idx="5">
                        <c:v>39.666666666666664</c:v>
                      </c:pt>
                      <c:pt idx="6">
                        <c:v>37</c:v>
                      </c:pt>
                      <c:pt idx="7">
                        <c:v>34.333333333333336</c:v>
                      </c:pt>
                      <c:pt idx="8">
                        <c:v>31.666666666666668</c:v>
                      </c:pt>
                      <c:pt idx="9">
                        <c:v>29</c:v>
                      </c:pt>
                      <c:pt idx="10">
                        <c:v>26.333333333333332</c:v>
                      </c:pt>
                      <c:pt idx="11">
                        <c:v>23.7</c:v>
                      </c:pt>
                      <c:pt idx="12">
                        <c:v>21.066666666666666</c:v>
                      </c:pt>
                      <c:pt idx="13">
                        <c:v>18.433333333333334</c:v>
                      </c:pt>
                      <c:pt idx="14">
                        <c:v>15.799999999999999</c:v>
                      </c:pt>
                      <c:pt idx="15">
                        <c:v>13.166666666666666</c:v>
                      </c:pt>
                      <c:pt idx="16">
                        <c:v>10.533333333333299</c:v>
                      </c:pt>
                      <c:pt idx="17">
                        <c:v>7.8999999999999666</c:v>
                      </c:pt>
                      <c:pt idx="18">
                        <c:v>5.2666666666666329</c:v>
                      </c:pt>
                      <c:pt idx="19">
                        <c:v>2.6333333333333298</c:v>
                      </c:pt>
                      <c:pt idx="20">
                        <c:v>0</c:v>
                      </c:pt>
                      <c:pt idx="21">
                        <c:v>0.83333333333333337</c:v>
                      </c:pt>
                      <c:pt idx="22">
                        <c:v>1.6666666666666667</c:v>
                      </c:pt>
                      <c:pt idx="23">
                        <c:v>2.5</c:v>
                      </c:pt>
                      <c:pt idx="24">
                        <c:v>3.3333333333333335</c:v>
                      </c:pt>
                      <c:pt idx="25">
                        <c:v>4.166666666666667</c:v>
                      </c:pt>
                      <c:pt idx="26">
                        <c:v>5</c:v>
                      </c:pt>
                      <c:pt idx="27">
                        <c:v>5.833333333333333</c:v>
                      </c:pt>
                      <c:pt idx="28">
                        <c:v>6.666666666666667</c:v>
                      </c:pt>
                      <c:pt idx="29">
                        <c:v>7.5</c:v>
                      </c:pt>
                      <c:pt idx="30">
                        <c:v>8.3333333333333339</c:v>
                      </c:pt>
                      <c:pt idx="31">
                        <c:v>8.2666666666666657</c:v>
                      </c:pt>
                      <c:pt idx="32">
                        <c:v>8.2000000000000011</c:v>
                      </c:pt>
                      <c:pt idx="33">
                        <c:v>8.1333333333333329</c:v>
                      </c:pt>
                      <c:pt idx="34">
                        <c:v>8.0666666666666682</c:v>
                      </c:pt>
                      <c:pt idx="35">
                        <c:v>8</c:v>
                      </c:pt>
                      <c:pt idx="36">
                        <c:v>7.9333333333332989</c:v>
                      </c:pt>
                      <c:pt idx="37">
                        <c:v>7.8666666666666325</c:v>
                      </c:pt>
                      <c:pt idx="38">
                        <c:v>7.8</c:v>
                      </c:pt>
                      <c:pt idx="39">
                        <c:v>7.7333333333333343</c:v>
                      </c:pt>
                      <c:pt idx="40">
                        <c:v>7.666666666666667</c:v>
                      </c:pt>
                      <c:pt idx="41">
                        <c:v>7.333333333333333</c:v>
                      </c:pt>
                      <c:pt idx="42">
                        <c:v>7</c:v>
                      </c:pt>
                      <c:pt idx="43">
                        <c:v>6.666666666666667</c:v>
                      </c:pt>
                      <c:pt idx="44">
                        <c:v>6.333333333333333</c:v>
                      </c:pt>
                      <c:pt idx="45">
                        <c:v>6</c:v>
                      </c:pt>
                      <c:pt idx="46">
                        <c:v>5.666666666666667</c:v>
                      </c:pt>
                      <c:pt idx="47">
                        <c:v>5.333333333333333</c:v>
                      </c:pt>
                      <c:pt idx="48">
                        <c:v>5</c:v>
                      </c:pt>
                      <c:pt idx="49">
                        <c:v>4.666666666666667</c:v>
                      </c:pt>
                      <c:pt idx="50">
                        <c:v>4.333333333333333</c:v>
                      </c:pt>
                      <c:pt idx="51">
                        <c:v>4.0333333333333332</c:v>
                      </c:pt>
                      <c:pt idx="52">
                        <c:v>3.7333333333333329</c:v>
                      </c:pt>
                      <c:pt idx="53">
                        <c:v>3.4333333333333336</c:v>
                      </c:pt>
                      <c:pt idx="54">
                        <c:v>3.1333333333333333</c:v>
                      </c:pt>
                      <c:pt idx="55">
                        <c:v>2.8333333333333335</c:v>
                      </c:pt>
                      <c:pt idx="56">
                        <c:v>2.5333333333333301</c:v>
                      </c:pt>
                      <c:pt idx="57">
                        <c:v>2.2333333333333303</c:v>
                      </c:pt>
                      <c:pt idx="58">
                        <c:v>1.9333333333333329</c:v>
                      </c:pt>
                      <c:pt idx="59">
                        <c:v>1.6333333333333329</c:v>
                      </c:pt>
                      <c:pt idx="60">
                        <c:v>1.3333333333333333</c:v>
                      </c:pt>
                      <c:pt idx="61">
                        <c:v>1.2</c:v>
                      </c:pt>
                      <c:pt idx="62">
                        <c:v>1.0666666666666667</c:v>
                      </c:pt>
                      <c:pt idx="63">
                        <c:v>0.93333333333333324</c:v>
                      </c:pt>
                      <c:pt idx="64">
                        <c:v>0.79999999999999993</c:v>
                      </c:pt>
                      <c:pt idx="65">
                        <c:v>0.66666666666666663</c:v>
                      </c:pt>
                      <c:pt idx="66">
                        <c:v>0.53333333333333</c:v>
                      </c:pt>
                      <c:pt idx="67">
                        <c:v>0.39999999999999664</c:v>
                      </c:pt>
                      <c:pt idx="68">
                        <c:v>0.26666666666666633</c:v>
                      </c:pt>
                      <c:pt idx="69">
                        <c:v>0.133333333333333</c:v>
                      </c:pt>
                      <c:pt idx="70">
                        <c:v>0</c:v>
                      </c:pt>
                      <c:pt idx="71">
                        <c:v>0</c:v>
                      </c:pt>
                      <c:pt idx="72">
                        <c:v>0</c:v>
                      </c:pt>
                      <c:pt idx="73">
                        <c:v>0</c:v>
                      </c:pt>
                      <c:pt idx="74">
                        <c:v>0</c:v>
                      </c:pt>
                      <c:pt idx="75">
                        <c:v>0</c:v>
                      </c:pt>
                      <c:pt idx="76">
                        <c:v>0</c:v>
                      </c:pt>
                      <c:pt idx="77">
                        <c:v>0</c:v>
                      </c:pt>
                      <c:pt idx="78">
                        <c:v>0</c:v>
                      </c:pt>
                      <c:pt idx="79">
                        <c:v>0</c:v>
                      </c:pt>
                      <c:pt idx="80">
                        <c:v>0</c:v>
                      </c:pt>
                      <c:pt idx="81">
                        <c:v>0</c:v>
                      </c:pt>
                      <c:pt idx="82">
                        <c:v>0</c:v>
                      </c:pt>
                      <c:pt idx="83">
                        <c:v>0</c:v>
                      </c:pt>
                      <c:pt idx="84">
                        <c:v>0</c:v>
                      </c:pt>
                      <c:pt idx="85">
                        <c:v>0</c:v>
                      </c:pt>
                      <c:pt idx="86">
                        <c:v>0</c:v>
                      </c:pt>
                      <c:pt idx="87">
                        <c:v>0</c:v>
                      </c:pt>
                      <c:pt idx="88">
                        <c:v>0</c:v>
                      </c:pt>
                      <c:pt idx="89">
                        <c:v>0</c:v>
                      </c:pt>
                      <c:pt idx="90">
                        <c:v>0</c:v>
                      </c:pt>
                      <c:pt idx="91">
                        <c:v>0</c:v>
                      </c:pt>
                      <c:pt idx="92">
                        <c:v>0</c:v>
                      </c:pt>
                      <c:pt idx="93">
                        <c:v>0</c:v>
                      </c:pt>
                      <c:pt idx="94">
                        <c:v>0</c:v>
                      </c:pt>
                      <c:pt idx="95">
                        <c:v>0</c:v>
                      </c:pt>
                      <c:pt idx="96">
                        <c:v>0</c:v>
                      </c:pt>
                      <c:pt idx="97">
                        <c:v>0</c:v>
                      </c:pt>
                      <c:pt idx="98">
                        <c:v>0</c:v>
                      </c:pt>
                      <c:pt idx="99">
                        <c:v>0</c:v>
                      </c:pt>
                      <c:pt idx="100">
                        <c:v>0</c:v>
                      </c:pt>
                      <c:pt idx="101">
                        <c:v>0</c:v>
                      </c:pt>
                      <c:pt idx="102">
                        <c:v>0</c:v>
                      </c:pt>
                      <c:pt idx="103">
                        <c:v>0</c:v>
                      </c:pt>
                      <c:pt idx="104">
                        <c:v>0</c:v>
                      </c:pt>
                      <c:pt idx="105">
                        <c:v>0</c:v>
                      </c:pt>
                      <c:pt idx="106">
                        <c:v>0</c:v>
                      </c:pt>
                      <c:pt idx="107">
                        <c:v>0</c:v>
                      </c:pt>
                      <c:pt idx="108">
                        <c:v>0</c:v>
                      </c:pt>
                      <c:pt idx="109">
                        <c:v>0</c:v>
                      </c:pt>
                      <c:pt idx="110">
                        <c:v>0</c:v>
                      </c:pt>
                      <c:pt idx="111">
                        <c:v>0</c:v>
                      </c:pt>
                      <c:pt idx="112">
                        <c:v>0</c:v>
                      </c:pt>
                      <c:pt idx="113">
                        <c:v>0</c:v>
                      </c:pt>
                      <c:pt idx="114">
                        <c:v>0</c:v>
                      </c:pt>
                      <c:pt idx="115">
                        <c:v>0</c:v>
                      </c:pt>
                      <c:pt idx="116">
                        <c:v>0</c:v>
                      </c:pt>
                      <c:pt idx="117">
                        <c:v>0</c:v>
                      </c:pt>
                      <c:pt idx="118">
                        <c:v>0</c:v>
                      </c:pt>
                      <c:pt idx="119">
                        <c:v>0</c:v>
                      </c:pt>
                      <c:pt idx="120">
                        <c:v>0</c:v>
                      </c:pt>
                      <c:pt idx="121">
                        <c:v>0</c:v>
                      </c:pt>
                      <c:pt idx="122">
                        <c:v>0</c:v>
                      </c:pt>
                      <c:pt idx="123">
                        <c:v>0</c:v>
                      </c:pt>
                      <c:pt idx="124">
                        <c:v>0</c:v>
                      </c:pt>
                      <c:pt idx="125">
                        <c:v>0</c:v>
                      </c:pt>
                      <c:pt idx="126">
                        <c:v>0</c:v>
                      </c:pt>
                      <c:pt idx="127">
                        <c:v>0</c:v>
                      </c:pt>
                      <c:pt idx="128">
                        <c:v>0</c:v>
                      </c:pt>
                      <c:pt idx="129">
                        <c:v>0</c:v>
                      </c:pt>
                      <c:pt idx="130">
                        <c:v>0</c:v>
                      </c:pt>
                      <c:pt idx="131">
                        <c:v>0</c:v>
                      </c:pt>
                      <c:pt idx="132">
                        <c:v>0</c:v>
                      </c:pt>
                      <c:pt idx="133">
                        <c:v>0</c:v>
                      </c:pt>
                      <c:pt idx="134">
                        <c:v>0</c:v>
                      </c:pt>
                      <c:pt idx="135">
                        <c:v>0</c:v>
                      </c:pt>
                      <c:pt idx="136">
                        <c:v>0</c:v>
                      </c:pt>
                      <c:pt idx="137">
                        <c:v>0</c:v>
                      </c:pt>
                      <c:pt idx="138">
                        <c:v>0</c:v>
                      </c:pt>
                      <c:pt idx="139">
                        <c:v>0</c:v>
                      </c:pt>
                      <c:pt idx="140">
                        <c:v>0</c:v>
                      </c:pt>
                      <c:pt idx="141">
                        <c:v>0</c:v>
                      </c:pt>
                      <c:pt idx="142">
                        <c:v>0</c:v>
                      </c:pt>
                      <c:pt idx="143">
                        <c:v>0</c:v>
                      </c:pt>
                      <c:pt idx="144">
                        <c:v>0</c:v>
                      </c:pt>
                      <c:pt idx="145">
                        <c:v>0</c:v>
                      </c:pt>
                      <c:pt idx="146">
                        <c:v>0</c:v>
                      </c:pt>
                      <c:pt idx="147">
                        <c:v>0</c:v>
                      </c:pt>
                      <c:pt idx="148">
                        <c:v>0</c:v>
                      </c:pt>
                      <c:pt idx="149">
                        <c:v>0</c:v>
                      </c:pt>
                      <c:pt idx="150">
                        <c:v>0</c:v>
                      </c:pt>
                      <c:pt idx="151">
                        <c:v>0.56666666666666676</c:v>
                      </c:pt>
                      <c:pt idx="152">
                        <c:v>1.1333333333333335</c:v>
                      </c:pt>
                      <c:pt idx="153">
                        <c:v>1.7</c:v>
                      </c:pt>
                      <c:pt idx="154">
                        <c:v>2.2666666666666671</c:v>
                      </c:pt>
                      <c:pt idx="155">
                        <c:v>2.8333333333333335</c:v>
                      </c:pt>
                      <c:pt idx="156">
                        <c:v>3.4</c:v>
                      </c:pt>
                      <c:pt idx="157">
                        <c:v>3.9666666666666663</c:v>
                      </c:pt>
                      <c:pt idx="158">
                        <c:v>4.5333333333333341</c:v>
                      </c:pt>
                      <c:pt idx="159">
                        <c:v>5.0999999999999996</c:v>
                      </c:pt>
                      <c:pt idx="160">
                        <c:v>5.666666666666667</c:v>
                      </c:pt>
                      <c:pt idx="161">
                        <c:v>6.3</c:v>
                      </c:pt>
                      <c:pt idx="162">
                        <c:v>6.9333333333333336</c:v>
                      </c:pt>
                      <c:pt idx="163">
                        <c:v>7.5666666666666664</c:v>
                      </c:pt>
                      <c:pt idx="164">
                        <c:v>8.2000000000000011</c:v>
                      </c:pt>
                      <c:pt idx="165">
                        <c:v>8.8333333333333339</c:v>
                      </c:pt>
                      <c:pt idx="166">
                        <c:v>9.4666666666666668</c:v>
                      </c:pt>
                      <c:pt idx="167">
                        <c:v>10.099999999999968</c:v>
                      </c:pt>
                      <c:pt idx="168">
                        <c:v>10.733333333333334</c:v>
                      </c:pt>
                      <c:pt idx="169">
                        <c:v>11.366666666666667</c:v>
                      </c:pt>
                      <c:pt idx="170">
                        <c:v>12</c:v>
                      </c:pt>
                      <c:pt idx="171">
                        <c:v>11.833333333333334</c:v>
                      </c:pt>
                      <c:pt idx="172">
                        <c:v>11.666666666666666</c:v>
                      </c:pt>
                      <c:pt idx="173">
                        <c:v>11.5</c:v>
                      </c:pt>
                      <c:pt idx="174">
                        <c:v>11.333333333333334</c:v>
                      </c:pt>
                      <c:pt idx="175">
                        <c:v>11.166666666666666</c:v>
                      </c:pt>
                      <c:pt idx="176">
                        <c:v>11</c:v>
                      </c:pt>
                      <c:pt idx="177">
                        <c:v>10.833333333333334</c:v>
                      </c:pt>
                      <c:pt idx="178">
                        <c:v>10.666666666666666</c:v>
                      </c:pt>
                      <c:pt idx="179">
                        <c:v>10.5</c:v>
                      </c:pt>
                      <c:pt idx="180">
                        <c:v>10.333333333333334</c:v>
                      </c:pt>
                      <c:pt idx="181">
                        <c:v>10.200000000000001</c:v>
                      </c:pt>
                      <c:pt idx="182">
                        <c:v>10.066666666666666</c:v>
                      </c:pt>
                      <c:pt idx="183">
                        <c:v>9.9333333333333336</c:v>
                      </c:pt>
                      <c:pt idx="184">
                        <c:v>9.7999999999999989</c:v>
                      </c:pt>
                      <c:pt idx="185">
                        <c:v>9.6666666666666661</c:v>
                      </c:pt>
                      <c:pt idx="186">
                        <c:v>9.5333333333333332</c:v>
                      </c:pt>
                      <c:pt idx="187">
                        <c:v>9.4</c:v>
                      </c:pt>
                      <c:pt idx="188">
                        <c:v>9.2666666666666675</c:v>
                      </c:pt>
                      <c:pt idx="189">
                        <c:v>9.1333333333333329</c:v>
                      </c:pt>
                      <c:pt idx="190">
                        <c:v>9</c:v>
                      </c:pt>
                      <c:pt idx="191">
                        <c:v>8.8333333333333339</c:v>
                      </c:pt>
                      <c:pt idx="192">
                        <c:v>8.6666666666666661</c:v>
                      </c:pt>
                      <c:pt idx="193">
                        <c:v>8.5</c:v>
                      </c:pt>
                      <c:pt idx="194">
                        <c:v>8.3333333333333339</c:v>
                      </c:pt>
                      <c:pt idx="195">
                        <c:v>8.1666666666666661</c:v>
                      </c:pt>
                      <c:pt idx="196">
                        <c:v>8</c:v>
                      </c:pt>
                      <c:pt idx="197">
                        <c:v>7.833333333333333</c:v>
                      </c:pt>
                      <c:pt idx="198">
                        <c:v>7.666666666666667</c:v>
                      </c:pt>
                      <c:pt idx="199">
                        <c:v>7.5</c:v>
                      </c:pt>
                      <c:pt idx="200">
                        <c:v>7.333333333333333</c:v>
                      </c:pt>
                      <c:pt idx="201">
                        <c:v>7.8999999999999995</c:v>
                      </c:pt>
                      <c:pt idx="202">
                        <c:v>8.4666666666666668</c:v>
                      </c:pt>
                      <c:pt idx="203">
                        <c:v>9.0333333333333332</c:v>
                      </c:pt>
                      <c:pt idx="204">
                        <c:v>9.6</c:v>
                      </c:pt>
                      <c:pt idx="205">
                        <c:v>10.166666666666666</c:v>
                      </c:pt>
                      <c:pt idx="206">
                        <c:v>10.733333333333329</c:v>
                      </c:pt>
                      <c:pt idx="207">
                        <c:v>11.299999999999997</c:v>
                      </c:pt>
                      <c:pt idx="208">
                        <c:v>11.866666666666667</c:v>
                      </c:pt>
                      <c:pt idx="209">
                        <c:v>12.433333333333332</c:v>
                      </c:pt>
                      <c:pt idx="210">
                        <c:v>13</c:v>
                      </c:pt>
                      <c:pt idx="211">
                        <c:v>13.9</c:v>
                      </c:pt>
                      <c:pt idx="212">
                        <c:v>14.799999999999999</c:v>
                      </c:pt>
                      <c:pt idx="213">
                        <c:v>15.700000000000001</c:v>
                      </c:pt>
                      <c:pt idx="214">
                        <c:v>16.599999999999998</c:v>
                      </c:pt>
                      <c:pt idx="215">
                        <c:v>17.5</c:v>
                      </c:pt>
                      <c:pt idx="216">
                        <c:v>18.400000000000002</c:v>
                      </c:pt>
                      <c:pt idx="217">
                        <c:v>19.3</c:v>
                      </c:pt>
                      <c:pt idx="218">
                        <c:v>20.2</c:v>
                      </c:pt>
                      <c:pt idx="219">
                        <c:v>21.099999999999998</c:v>
                      </c:pt>
                      <c:pt idx="220">
                        <c:v>22</c:v>
                      </c:pt>
                      <c:pt idx="221">
                        <c:v>21.633333333333336</c:v>
                      </c:pt>
                      <c:pt idx="222">
                        <c:v>21.266666666666666</c:v>
                      </c:pt>
                      <c:pt idx="223">
                        <c:v>20.900000000000002</c:v>
                      </c:pt>
                      <c:pt idx="224">
                        <c:v>20.533333333333335</c:v>
                      </c:pt>
                      <c:pt idx="225">
                        <c:v>20.166666666666668</c:v>
                      </c:pt>
                      <c:pt idx="226">
                        <c:v>19.8</c:v>
                      </c:pt>
                      <c:pt idx="227">
                        <c:v>19.433333333333334</c:v>
                      </c:pt>
                      <c:pt idx="228">
                        <c:v>19.066666666666666</c:v>
                      </c:pt>
                      <c:pt idx="229">
                        <c:v>18.7</c:v>
                      </c:pt>
                      <c:pt idx="230">
                        <c:v>18.333333333333332</c:v>
                      </c:pt>
                      <c:pt idx="231">
                        <c:v>17.766666666666666</c:v>
                      </c:pt>
                      <c:pt idx="232">
                        <c:v>17.2</c:v>
                      </c:pt>
                      <c:pt idx="233">
                        <c:v>16.633333333333333</c:v>
                      </c:pt>
                      <c:pt idx="234">
                        <c:v>16.066666666666666</c:v>
                      </c:pt>
                      <c:pt idx="235">
                        <c:v>15.5</c:v>
                      </c:pt>
                      <c:pt idx="236">
                        <c:v>14.9333333333333</c:v>
                      </c:pt>
                      <c:pt idx="237">
                        <c:v>14.366666666666598</c:v>
                      </c:pt>
                      <c:pt idx="238">
                        <c:v>13.799999999999999</c:v>
                      </c:pt>
                      <c:pt idx="239">
                        <c:v>13.233333333333334</c:v>
                      </c:pt>
                      <c:pt idx="240">
                        <c:v>12.666666666666666</c:v>
                      </c:pt>
                      <c:pt idx="241">
                        <c:v>12.700000000000001</c:v>
                      </c:pt>
                      <c:pt idx="242">
                        <c:v>12.733333333333334</c:v>
                      </c:pt>
                      <c:pt idx="243">
                        <c:v>12.766666666666666</c:v>
                      </c:pt>
                      <c:pt idx="244">
                        <c:v>12.799999999999999</c:v>
                      </c:pt>
                      <c:pt idx="245">
                        <c:v>12.833333333333334</c:v>
                      </c:pt>
                      <c:pt idx="246">
                        <c:v>12.866666666666667</c:v>
                      </c:pt>
                      <c:pt idx="247">
                        <c:v>12.9</c:v>
                      </c:pt>
                      <c:pt idx="248">
                        <c:v>12.933333333333332</c:v>
                      </c:pt>
                      <c:pt idx="249">
                        <c:v>12.966666666666667</c:v>
                      </c:pt>
                      <c:pt idx="250">
                        <c:v>13</c:v>
                      </c:pt>
                      <c:pt idx="251">
                        <c:v>12.633333333333333</c:v>
                      </c:pt>
                      <c:pt idx="252">
                        <c:v>12.266666666666666</c:v>
                      </c:pt>
                      <c:pt idx="253">
                        <c:v>11.9</c:v>
                      </c:pt>
                      <c:pt idx="254">
                        <c:v>11.533333333333333</c:v>
                      </c:pt>
                      <c:pt idx="255">
                        <c:v>11.166666666666666</c:v>
                      </c:pt>
                      <c:pt idx="256">
                        <c:v>10.799999999999967</c:v>
                      </c:pt>
                      <c:pt idx="257">
                        <c:v>10.4333333333333</c:v>
                      </c:pt>
                      <c:pt idx="258">
                        <c:v>10.066666666666666</c:v>
                      </c:pt>
                      <c:pt idx="259">
                        <c:v>9.7000000000000011</c:v>
                      </c:pt>
                      <c:pt idx="260">
                        <c:v>9.3333333333333339</c:v>
                      </c:pt>
                      <c:pt idx="261">
                        <c:v>9</c:v>
                      </c:pt>
                      <c:pt idx="262">
                        <c:v>8.6666666666666661</c:v>
                      </c:pt>
                      <c:pt idx="263">
                        <c:v>8.3333333333333339</c:v>
                      </c:pt>
                      <c:pt idx="264">
                        <c:v>8</c:v>
                      </c:pt>
                      <c:pt idx="265">
                        <c:v>7.666666666666667</c:v>
                      </c:pt>
                      <c:pt idx="266">
                        <c:v>7.333333333333333</c:v>
                      </c:pt>
                      <c:pt idx="267">
                        <c:v>7</c:v>
                      </c:pt>
                      <c:pt idx="268">
                        <c:v>6.666666666666667</c:v>
                      </c:pt>
                      <c:pt idx="269">
                        <c:v>6.333333333333333</c:v>
                      </c:pt>
                      <c:pt idx="270">
                        <c:v>6</c:v>
                      </c:pt>
                      <c:pt idx="271">
                        <c:v>5.833333333333333</c:v>
                      </c:pt>
                      <c:pt idx="272">
                        <c:v>5.666666666666667</c:v>
                      </c:pt>
                      <c:pt idx="273">
                        <c:v>5.5</c:v>
                      </c:pt>
                      <c:pt idx="274">
                        <c:v>5.333333333333333</c:v>
                      </c:pt>
                      <c:pt idx="275">
                        <c:v>5.166666666666667</c:v>
                      </c:pt>
                      <c:pt idx="276">
                        <c:v>5</c:v>
                      </c:pt>
                      <c:pt idx="277">
                        <c:v>4.833333333333333</c:v>
                      </c:pt>
                      <c:pt idx="278">
                        <c:v>4.666666666666667</c:v>
                      </c:pt>
                      <c:pt idx="279">
                        <c:v>4.5</c:v>
                      </c:pt>
                      <c:pt idx="280">
                        <c:v>4.333333333333333</c:v>
                      </c:pt>
                      <c:pt idx="281">
                        <c:v>4.2</c:v>
                      </c:pt>
                      <c:pt idx="282">
                        <c:v>4.0666666666666664</c:v>
                      </c:pt>
                      <c:pt idx="283">
                        <c:v>3.9333333333333336</c:v>
                      </c:pt>
                      <c:pt idx="284">
                        <c:v>3.8000000000000003</c:v>
                      </c:pt>
                      <c:pt idx="285">
                        <c:v>3.6666666666666665</c:v>
                      </c:pt>
                      <c:pt idx="286">
                        <c:v>3.5333333333333301</c:v>
                      </c:pt>
                      <c:pt idx="287">
                        <c:v>3.3999999999999968</c:v>
                      </c:pt>
                      <c:pt idx="288">
                        <c:v>3.2666666666666662</c:v>
                      </c:pt>
                      <c:pt idx="289">
                        <c:v>3.1333333333333329</c:v>
                      </c:pt>
                      <c:pt idx="290">
                        <c:v>3</c:v>
                      </c:pt>
                      <c:pt idx="291">
                        <c:v>2.9666666666666668</c:v>
                      </c:pt>
                      <c:pt idx="292">
                        <c:v>2.9333333333333336</c:v>
                      </c:pt>
                      <c:pt idx="293">
                        <c:v>2.9</c:v>
                      </c:pt>
                      <c:pt idx="294">
                        <c:v>2.8666666666666667</c:v>
                      </c:pt>
                      <c:pt idx="295">
                        <c:v>2.8333333333333335</c:v>
                      </c:pt>
                      <c:pt idx="296">
                        <c:v>2.8000000000000003</c:v>
                      </c:pt>
                      <c:pt idx="297">
                        <c:v>2.7666666666666671</c:v>
                      </c:pt>
                      <c:pt idx="298">
                        <c:v>2.7333333333333329</c:v>
                      </c:pt>
                      <c:pt idx="299">
                        <c:v>2.6999999999999997</c:v>
                      </c:pt>
                      <c:pt idx="300">
                        <c:v>2.6666666666666665</c:v>
                      </c:pt>
                      <c:pt idx="301">
                        <c:v>2.6999999999999997</c:v>
                      </c:pt>
                      <c:pt idx="302">
                        <c:v>2.7333333333333329</c:v>
                      </c:pt>
                      <c:pt idx="303">
                        <c:v>2.7666666666666671</c:v>
                      </c:pt>
                      <c:pt idx="304">
                        <c:v>2.8000000000000003</c:v>
                      </c:pt>
                      <c:pt idx="305">
                        <c:v>2.8333333333333335</c:v>
                      </c:pt>
                      <c:pt idx="306">
                        <c:v>2.8666666666666636</c:v>
                      </c:pt>
                      <c:pt idx="307">
                        <c:v>2.8999999999999968</c:v>
                      </c:pt>
                      <c:pt idx="308">
                        <c:v>2.9333333333333331</c:v>
                      </c:pt>
                      <c:pt idx="309">
                        <c:v>2.9666666666666663</c:v>
                      </c:pt>
                      <c:pt idx="310">
                        <c:v>3</c:v>
                      </c:pt>
                      <c:pt idx="311">
                        <c:v>2.8333333333333335</c:v>
                      </c:pt>
                      <c:pt idx="312">
                        <c:v>2.6666666666666665</c:v>
                      </c:pt>
                      <c:pt idx="313">
                        <c:v>2.5</c:v>
                      </c:pt>
                      <c:pt idx="314">
                        <c:v>2.3333333333333335</c:v>
                      </c:pt>
                      <c:pt idx="315">
                        <c:v>2.1666666666666665</c:v>
                      </c:pt>
                      <c:pt idx="316">
                        <c:v>2</c:v>
                      </c:pt>
                      <c:pt idx="317">
                        <c:v>1.8333333333333333</c:v>
                      </c:pt>
                      <c:pt idx="318">
                        <c:v>1.6666666666666667</c:v>
                      </c:pt>
                      <c:pt idx="319">
                        <c:v>1.5</c:v>
                      </c:pt>
                      <c:pt idx="320">
                        <c:v>1.3333333333333333</c:v>
                      </c:pt>
                    </c:numCache>
                  </c:numRef>
                </c:yVal>
                <c:smooth val="1"/>
                <c:extLst>
                  <c:ext xmlns:c16="http://schemas.microsoft.com/office/drawing/2014/chart" uri="{C3380CC4-5D6E-409C-BE32-E72D297353CC}">
                    <c16:uniqueId val="{0000000D-5D89-4A4F-802E-284F3F21A94D}"/>
                  </c:ext>
                </c:extLst>
              </c15:ser>
            </c15:filteredScatterSeries>
          </c:ext>
        </c:extLst>
      </c:scatterChart>
      <c:valAx>
        <c:axId val="2045254447"/>
        <c:scaling>
          <c:orientation val="minMax"/>
          <c:max val="320"/>
          <c:min val="59"/>
        </c:scaling>
        <c:delete val="1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800"/>
                  <a:t>Time (s)</a:t>
                </a:r>
              </a:p>
            </c:rich>
          </c:tx>
          <c:layout>
            <c:manualLayout>
              <c:xMode val="edge"/>
              <c:yMode val="edge"/>
              <c:x val="0.48255652270943811"/>
              <c:y val="0.91276619151212446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crossAx val="2045244879"/>
        <c:crosses val="autoZero"/>
        <c:crossBetween val="midCat"/>
      </c:valAx>
      <c:valAx>
        <c:axId val="2045244879"/>
        <c:scaling>
          <c:logBase val="10"/>
          <c:orientation val="minMax"/>
          <c:min val="10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800"/>
                  <a:t>Particles/cc</a:t>
                </a:r>
              </a:p>
            </c:rich>
          </c:tx>
          <c:layout>
            <c:manualLayout>
              <c:xMode val="edge"/>
              <c:yMode val="edge"/>
              <c:x val="1.6948806217479923E-2"/>
              <c:y val="0.35070723127824183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crossAx val="2045254447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userShapes r:id="rId4"/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03959</cdr:x>
      <cdr:y>0.06154</cdr:y>
    </cdr:from>
    <cdr:to>
      <cdr:x>0.11684</cdr:x>
      <cdr:y>0.91162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284206" y="199975"/>
          <a:ext cx="554568" cy="2762151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pPr algn="r"/>
          <a:r>
            <a:rPr lang="en-US" sz="1100"/>
            <a:t>1000</a:t>
          </a:r>
        </a:p>
        <a:p xmlns:a="http://schemas.openxmlformats.org/drawingml/2006/main">
          <a:pPr algn="r"/>
          <a:endParaRPr lang="en-US" sz="1100"/>
        </a:p>
        <a:p xmlns:a="http://schemas.openxmlformats.org/drawingml/2006/main">
          <a:pPr algn="r"/>
          <a:r>
            <a:rPr lang="en-US" sz="600"/>
            <a:t> </a:t>
          </a:r>
        </a:p>
        <a:p xmlns:a="http://schemas.openxmlformats.org/drawingml/2006/main">
          <a:pPr algn="r"/>
          <a:endParaRPr lang="en-US" sz="1100"/>
        </a:p>
        <a:p xmlns:a="http://schemas.openxmlformats.org/drawingml/2006/main">
          <a:pPr algn="r"/>
          <a:r>
            <a:rPr lang="en-US" sz="1100"/>
            <a:t>100</a:t>
          </a:r>
        </a:p>
        <a:p xmlns:a="http://schemas.openxmlformats.org/drawingml/2006/main">
          <a:pPr algn="r"/>
          <a:endParaRPr lang="en-US" sz="1100"/>
        </a:p>
        <a:p xmlns:a="http://schemas.openxmlformats.org/drawingml/2006/main">
          <a:pPr algn="r"/>
          <a:r>
            <a:rPr lang="en-US" sz="1800"/>
            <a:t> </a:t>
          </a:r>
        </a:p>
        <a:p xmlns:a="http://schemas.openxmlformats.org/drawingml/2006/main">
          <a:pPr algn="r"/>
          <a:r>
            <a:rPr lang="en-US" sz="1100" baseline="0"/>
            <a:t>10</a:t>
          </a:r>
        </a:p>
        <a:p xmlns:a="http://schemas.openxmlformats.org/drawingml/2006/main">
          <a:pPr algn="r"/>
          <a:endParaRPr lang="en-US" sz="1100" baseline="0"/>
        </a:p>
        <a:p xmlns:a="http://schemas.openxmlformats.org/drawingml/2006/main">
          <a:pPr algn="r"/>
          <a:endParaRPr lang="en-US" sz="900" baseline="0"/>
        </a:p>
        <a:p xmlns:a="http://schemas.openxmlformats.org/drawingml/2006/main">
          <a:pPr algn="r"/>
          <a:endParaRPr lang="en-US" sz="1100" baseline="0"/>
        </a:p>
        <a:p xmlns:a="http://schemas.openxmlformats.org/drawingml/2006/main">
          <a:pPr algn="r"/>
          <a:r>
            <a:rPr lang="en-US" sz="1100" baseline="0"/>
            <a:t>1</a:t>
          </a:r>
        </a:p>
        <a:p xmlns:a="http://schemas.openxmlformats.org/drawingml/2006/main">
          <a:pPr algn="r"/>
          <a:endParaRPr lang="en-US" sz="1100" baseline="0"/>
        </a:p>
        <a:p xmlns:a="http://schemas.openxmlformats.org/drawingml/2006/main">
          <a:pPr algn="r"/>
          <a:r>
            <a:rPr lang="en-US" sz="500" baseline="0"/>
            <a:t> </a:t>
          </a:r>
        </a:p>
        <a:p xmlns:a="http://schemas.openxmlformats.org/drawingml/2006/main">
          <a:pPr algn="r"/>
          <a:endParaRPr lang="en-US" sz="1200" baseline="0"/>
        </a:p>
        <a:p xmlns:a="http://schemas.openxmlformats.org/drawingml/2006/main">
          <a:pPr algn="r"/>
          <a:r>
            <a:rPr lang="en-US" sz="1100" baseline="0"/>
            <a:t>0.1 </a:t>
          </a:r>
          <a:endParaRPr lang="en-US" sz="1100"/>
        </a:p>
      </cdr:txBody>
    </cdr:sp>
  </cdr:relSizeAnchor>
  <cdr:relSizeAnchor xmlns:cdr="http://schemas.openxmlformats.org/drawingml/2006/chartDrawing">
    <cdr:from>
      <cdr:x>0.09984</cdr:x>
      <cdr:y>0.87467</cdr:y>
    </cdr:from>
    <cdr:to>
      <cdr:x>0.96394</cdr:x>
      <cdr:y>0.95453</cdr:y>
    </cdr:to>
    <cdr:sp macro="" textlink="">
      <cdr:nvSpPr>
        <cdr:cNvPr id="3" name="Text Box 2"/>
        <cdr:cNvSpPr txBox="1"/>
      </cdr:nvSpPr>
      <cdr:spPr>
        <a:xfrm xmlns:a="http://schemas.openxmlformats.org/drawingml/2006/main">
          <a:off x="716692" y="2842053"/>
          <a:ext cx="6203092" cy="25949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100"/>
            <a:t>0	      50	</a:t>
          </a:r>
          <a:r>
            <a:rPr lang="en-US" sz="1100" baseline="0"/>
            <a:t>             100	                     150		200	       250</a:t>
          </a:r>
          <a:endParaRPr lang="en-US" sz="1100"/>
        </a:p>
      </cdr:txBody>
    </cdr:sp>
  </cdr:relSizeAnchor>
  <cdr:relSizeAnchor xmlns:cdr="http://schemas.openxmlformats.org/drawingml/2006/chartDrawing">
    <cdr:from>
      <cdr:x>0.11533</cdr:x>
      <cdr:y>0.81002</cdr:y>
    </cdr:from>
    <cdr:to>
      <cdr:x>0.95533</cdr:x>
      <cdr:y>0.82143</cdr:y>
    </cdr:to>
    <cdr:cxnSp macro="">
      <cdr:nvCxnSpPr>
        <cdr:cNvPr id="5" name="Straight Connector 4"/>
        <cdr:cNvCxnSpPr/>
      </cdr:nvCxnSpPr>
      <cdr:spPr>
        <a:xfrm xmlns:a="http://schemas.openxmlformats.org/drawingml/2006/main">
          <a:off x="827903" y="2631989"/>
          <a:ext cx="6030097" cy="37070"/>
        </a:xfrm>
        <a:prstGeom xmlns:a="http://schemas.openxmlformats.org/drawingml/2006/main" prst="line">
          <a:avLst/>
        </a:prstGeom>
        <a:ln xmlns:a="http://schemas.openxmlformats.org/drawingml/2006/main" w="28575" cap="flat" cmpd="sng" algn="ctr">
          <a:solidFill>
            <a:schemeClr val="dk1"/>
          </a:solidFill>
          <a:prstDash val="dash"/>
          <a:round/>
          <a:headEnd type="none" w="med" len="med"/>
          <a:tailEnd type="none" w="med" len="med"/>
        </a:ln>
      </cdr:spPr>
      <cdr:style>
        <a:lnRef xmlns:a="http://schemas.openxmlformats.org/drawingml/2006/main" idx="0">
          <a:scrgbClr r="0" g="0" b="0"/>
        </a:lnRef>
        <a:fillRef xmlns:a="http://schemas.openxmlformats.org/drawingml/2006/main" idx="0">
          <a:scrgbClr r="0" g="0" b="0"/>
        </a:fillRef>
        <a:effectRef xmlns:a="http://schemas.openxmlformats.org/drawingml/2006/main" idx="0">
          <a:scrgbClr r="0" g="0" b="0"/>
        </a:effectRef>
        <a:fontRef xmlns:a="http://schemas.openxmlformats.org/drawingml/2006/main" idx="minor">
          <a:schemeClr val="tx1"/>
        </a:fontRef>
      </cdr:style>
    </cdr:cxnSp>
  </cdr:relSizeAnchor>
  <cdr:relSizeAnchor xmlns:cdr="http://schemas.openxmlformats.org/drawingml/2006/chartDrawing">
    <cdr:from>
      <cdr:x>0.84697</cdr:x>
      <cdr:y>0.09463</cdr:y>
    </cdr:from>
    <cdr:to>
      <cdr:x>0.93467</cdr:x>
      <cdr:y>0.29663</cdr:y>
    </cdr:to>
    <cdr:sp macro="" textlink="">
      <cdr:nvSpPr>
        <cdr:cNvPr id="6" name="TextBox 10"/>
        <cdr:cNvSpPr txBox="1"/>
      </cdr:nvSpPr>
      <cdr:spPr>
        <a:xfrm xmlns:a="http://schemas.openxmlformats.org/drawingml/2006/main">
          <a:off x="6080108" y="307493"/>
          <a:ext cx="629611" cy="656334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US" sz="1200" b="0">
              <a:solidFill>
                <a:sysClr val="windowText" lastClr="000000"/>
              </a:solidFill>
            </a:rPr>
            <a:t>Trial 1</a:t>
          </a:r>
        </a:p>
        <a:p xmlns:a="http://schemas.openxmlformats.org/drawingml/2006/main">
          <a:r>
            <a:rPr lang="en-US" sz="1200"/>
            <a:t>Trial 2</a:t>
          </a:r>
        </a:p>
        <a:p xmlns:a="http://schemas.openxmlformats.org/drawingml/2006/main">
          <a:r>
            <a:rPr lang="en-US" sz="1200"/>
            <a:t>Trial 3</a:t>
          </a:r>
        </a:p>
      </cdr:txBody>
    </cdr:sp>
  </cdr:relSizeAnchor>
  <cdr:relSizeAnchor xmlns:cdr="http://schemas.openxmlformats.org/drawingml/2006/chartDrawing">
    <cdr:from>
      <cdr:x>0.81246</cdr:x>
      <cdr:y>0.12169</cdr:y>
    </cdr:from>
    <cdr:to>
      <cdr:x>0.85549</cdr:x>
      <cdr:y>0.15972</cdr:y>
    </cdr:to>
    <cdr:sp macro="" textlink="">
      <cdr:nvSpPr>
        <cdr:cNvPr id="7" name="Minus Sign 6"/>
        <cdr:cNvSpPr/>
      </cdr:nvSpPr>
      <cdr:spPr>
        <a:xfrm xmlns:a="http://schemas.openxmlformats.org/drawingml/2006/main">
          <a:off x="5832390" y="395416"/>
          <a:ext cx="308918" cy="123568"/>
        </a:xfrm>
        <a:prstGeom xmlns:a="http://schemas.openxmlformats.org/drawingml/2006/main" prst="mathMinus">
          <a:avLst/>
        </a:prstGeom>
        <a:solidFill xmlns:a="http://schemas.openxmlformats.org/drawingml/2006/main">
          <a:srgbClr val="FF0000"/>
        </a:solidFill>
      </cdr:spPr>
      <cdr:style>
        <a:lnRef xmlns:a="http://schemas.openxmlformats.org/drawingml/2006/main" idx="2">
          <a:schemeClr val="accent1">
            <a:shade val="50000"/>
          </a:schemeClr>
        </a:lnRef>
        <a:fillRef xmlns:a="http://schemas.openxmlformats.org/drawingml/2006/main" idx="1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lt1"/>
        </a:fontRef>
      </cdr:style>
      <cdr:txBody>
        <a:bodyPr xmlns:a="http://schemas.openxmlformats.org/drawingml/2006/main" vertOverflow="clip"/>
        <a:lstStyle xmlns:a="http://schemas.openxmlformats.org/drawingml/2006/main"/>
        <a:p xmlns:a="http://schemas.openxmlformats.org/drawingml/2006/main">
          <a:endParaRPr lang="en-US"/>
        </a:p>
      </cdr:txBody>
    </cdr:sp>
  </cdr:relSizeAnchor>
  <cdr:relSizeAnchor xmlns:cdr="http://schemas.openxmlformats.org/drawingml/2006/chartDrawing">
    <cdr:from>
      <cdr:x>0.81265</cdr:x>
      <cdr:y>0.17536</cdr:y>
    </cdr:from>
    <cdr:to>
      <cdr:x>0.85568</cdr:x>
      <cdr:y>0.21339</cdr:y>
    </cdr:to>
    <cdr:sp macro="" textlink="">
      <cdr:nvSpPr>
        <cdr:cNvPr id="8" name="Minus Sign 7"/>
        <cdr:cNvSpPr/>
      </cdr:nvSpPr>
      <cdr:spPr>
        <a:xfrm xmlns:a="http://schemas.openxmlformats.org/drawingml/2006/main">
          <a:off x="5833763" y="569783"/>
          <a:ext cx="308918" cy="123568"/>
        </a:xfrm>
        <a:prstGeom xmlns:a="http://schemas.openxmlformats.org/drawingml/2006/main" prst="mathMinus">
          <a:avLst/>
        </a:prstGeom>
        <a:solidFill xmlns:a="http://schemas.openxmlformats.org/drawingml/2006/main">
          <a:schemeClr val="accent1">
            <a:lumMod val="60000"/>
            <a:lumOff val="40000"/>
          </a:schemeClr>
        </a:solidFill>
      </cdr:spPr>
      <cdr:style>
        <a:lnRef xmlns:a="http://schemas.openxmlformats.org/drawingml/2006/main" idx="2">
          <a:schemeClr val="accent1">
            <a:shade val="50000"/>
          </a:schemeClr>
        </a:lnRef>
        <a:fillRef xmlns:a="http://schemas.openxmlformats.org/drawingml/2006/main" idx="1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lt1"/>
        </a:fontRef>
      </cdr:style>
      <cdr:txBody>
        <a:bodyPr xmlns:a="http://schemas.openxmlformats.org/drawingml/2006/main"/>
        <a:lstStyle xmlns:a="http://schemas.openxmlformats.org/drawingml/2006/main">
          <a:lvl1pPr marL="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1pPr>
          <a:lvl2pPr marL="4572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2pPr>
          <a:lvl3pPr marL="9144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3pPr>
          <a:lvl4pPr marL="13716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4pPr>
          <a:lvl5pPr marL="18288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5pPr>
          <a:lvl6pPr marL="22860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6pPr>
          <a:lvl7pPr marL="27432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7pPr>
          <a:lvl8pPr marL="32004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8pPr>
          <a:lvl9pPr marL="36576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US"/>
            <a:t>v</a:t>
          </a:r>
        </a:p>
      </cdr:txBody>
    </cdr:sp>
  </cdr:relSizeAnchor>
  <cdr:relSizeAnchor xmlns:cdr="http://schemas.openxmlformats.org/drawingml/2006/chartDrawing">
    <cdr:from>
      <cdr:x>0.81284</cdr:x>
      <cdr:y>0.22902</cdr:y>
    </cdr:from>
    <cdr:to>
      <cdr:x>0.85588</cdr:x>
      <cdr:y>0.26705</cdr:y>
    </cdr:to>
    <cdr:sp macro="" textlink="">
      <cdr:nvSpPr>
        <cdr:cNvPr id="9" name="Minus Sign 8"/>
        <cdr:cNvSpPr/>
      </cdr:nvSpPr>
      <cdr:spPr>
        <a:xfrm xmlns:a="http://schemas.openxmlformats.org/drawingml/2006/main">
          <a:off x="5835136" y="744151"/>
          <a:ext cx="308918" cy="123568"/>
        </a:xfrm>
        <a:prstGeom xmlns:a="http://schemas.openxmlformats.org/drawingml/2006/main" prst="mathMinus">
          <a:avLst/>
        </a:prstGeom>
        <a:solidFill xmlns:a="http://schemas.openxmlformats.org/drawingml/2006/main">
          <a:schemeClr val="accent4">
            <a:lumMod val="60000"/>
            <a:lumOff val="40000"/>
          </a:schemeClr>
        </a:solidFill>
      </cdr:spPr>
      <cdr:style>
        <a:lnRef xmlns:a="http://schemas.openxmlformats.org/drawingml/2006/main" idx="2">
          <a:schemeClr val="accent1">
            <a:shade val="50000"/>
          </a:schemeClr>
        </a:lnRef>
        <a:fillRef xmlns:a="http://schemas.openxmlformats.org/drawingml/2006/main" idx="1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lt1"/>
        </a:fontRef>
      </cdr:style>
      <cdr:txBody>
        <a:bodyPr xmlns:a="http://schemas.openxmlformats.org/drawingml/2006/main"/>
        <a:lstStyle xmlns:a="http://schemas.openxmlformats.org/drawingml/2006/main">
          <a:lvl1pPr marL="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1pPr>
          <a:lvl2pPr marL="4572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2pPr>
          <a:lvl3pPr marL="9144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3pPr>
          <a:lvl4pPr marL="13716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4pPr>
          <a:lvl5pPr marL="18288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5pPr>
          <a:lvl6pPr marL="22860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6pPr>
          <a:lvl7pPr marL="27432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7pPr>
          <a:lvl8pPr marL="32004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8pPr>
          <a:lvl9pPr marL="36576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US"/>
            <a:t>v</a:t>
          </a:r>
        </a:p>
      </cdr:txBody>
    </cdr:sp>
  </cdr:relSizeAnchor>
</c:userShapes>
</file>

<file path=word/drawings/drawing10.xml><?xml version="1.0" encoding="utf-8"?>
<c:userShapes xmlns:c="http://schemas.openxmlformats.org/drawingml/2006/chart">
  <cdr:relSizeAnchor xmlns:cdr="http://schemas.openxmlformats.org/drawingml/2006/chartDrawing">
    <cdr:from>
      <cdr:x>0.10599</cdr:x>
      <cdr:y>0.8518</cdr:y>
    </cdr:from>
    <cdr:to>
      <cdr:x>0.98526</cdr:x>
      <cdr:y>0.92293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731388" y="3160994"/>
          <a:ext cx="6067445" cy="263938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US" sz="1200" baseline="0"/>
            <a:t>0  	     50	          100	                 150                         200                           250</a:t>
          </a:r>
          <a:endParaRPr lang="en-US" sz="1200"/>
        </a:p>
      </cdr:txBody>
    </cdr:sp>
  </cdr:relSizeAnchor>
  <cdr:relSizeAnchor xmlns:cdr="http://schemas.openxmlformats.org/drawingml/2006/chartDrawing">
    <cdr:from>
      <cdr:x>0.05459</cdr:x>
      <cdr:y>0.09184</cdr:y>
    </cdr:from>
    <cdr:to>
      <cdr:x>0.12757</cdr:x>
      <cdr:y>0.88476</cdr:y>
    </cdr:to>
    <cdr:sp macro="" textlink="">
      <cdr:nvSpPr>
        <cdr:cNvPr id="3" name="Text Box 1"/>
        <cdr:cNvSpPr txBox="1"/>
      </cdr:nvSpPr>
      <cdr:spPr>
        <a:xfrm xmlns:a="http://schemas.openxmlformats.org/drawingml/2006/main">
          <a:off x="374359" y="338647"/>
          <a:ext cx="500497" cy="292384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algn="r"/>
          <a:r>
            <a:rPr lang="en-US" sz="1100"/>
            <a:t>450</a:t>
          </a:r>
        </a:p>
        <a:p xmlns:a="http://schemas.openxmlformats.org/drawingml/2006/main">
          <a:pPr algn="r"/>
          <a:endParaRPr lang="en-US" sz="800"/>
        </a:p>
        <a:p xmlns:a="http://schemas.openxmlformats.org/drawingml/2006/main">
          <a:pPr algn="r"/>
          <a:r>
            <a:rPr lang="en-US" sz="1050"/>
            <a:t>400</a:t>
          </a:r>
          <a:r>
            <a:rPr lang="en-US" sz="600"/>
            <a:t> </a:t>
          </a:r>
        </a:p>
        <a:p xmlns:a="http://schemas.openxmlformats.org/drawingml/2006/main">
          <a:pPr algn="r"/>
          <a:endParaRPr lang="en-US" sz="900"/>
        </a:p>
        <a:p xmlns:a="http://schemas.openxmlformats.org/drawingml/2006/main">
          <a:pPr algn="r"/>
          <a:r>
            <a:rPr lang="en-US" sz="1100"/>
            <a:t>350</a:t>
          </a:r>
        </a:p>
        <a:p xmlns:a="http://schemas.openxmlformats.org/drawingml/2006/main">
          <a:pPr algn="r"/>
          <a:endParaRPr lang="en-US" sz="800"/>
        </a:p>
        <a:p xmlns:a="http://schemas.openxmlformats.org/drawingml/2006/main">
          <a:pPr algn="r"/>
          <a:r>
            <a:rPr lang="en-US" sz="1100"/>
            <a:t>300</a:t>
          </a:r>
        </a:p>
        <a:p xmlns:a="http://schemas.openxmlformats.org/drawingml/2006/main">
          <a:pPr algn="r"/>
          <a:endParaRPr lang="en-US" sz="800"/>
        </a:p>
        <a:p xmlns:a="http://schemas.openxmlformats.org/drawingml/2006/main">
          <a:pPr algn="r"/>
          <a:r>
            <a:rPr lang="en-US" sz="1100"/>
            <a:t>250</a:t>
          </a:r>
        </a:p>
        <a:p xmlns:a="http://schemas.openxmlformats.org/drawingml/2006/main">
          <a:pPr algn="r"/>
          <a:endParaRPr lang="en-US" sz="900"/>
        </a:p>
        <a:p xmlns:a="http://schemas.openxmlformats.org/drawingml/2006/main">
          <a:pPr algn="r"/>
          <a:r>
            <a:rPr lang="en-US" sz="1100"/>
            <a:t>200</a:t>
          </a:r>
        </a:p>
        <a:p xmlns:a="http://schemas.openxmlformats.org/drawingml/2006/main">
          <a:pPr algn="r"/>
          <a:endParaRPr lang="en-US" sz="800"/>
        </a:p>
        <a:p xmlns:a="http://schemas.openxmlformats.org/drawingml/2006/main">
          <a:pPr algn="r"/>
          <a:r>
            <a:rPr lang="en-US" sz="1100"/>
            <a:t>150</a:t>
          </a:r>
        </a:p>
        <a:p xmlns:a="http://schemas.openxmlformats.org/drawingml/2006/main">
          <a:pPr algn="r"/>
          <a:endParaRPr lang="en-US" sz="800"/>
        </a:p>
        <a:p xmlns:a="http://schemas.openxmlformats.org/drawingml/2006/main">
          <a:pPr algn="r"/>
          <a:r>
            <a:rPr lang="en-US" sz="1100"/>
            <a:t>100</a:t>
          </a:r>
        </a:p>
        <a:p xmlns:a="http://schemas.openxmlformats.org/drawingml/2006/main">
          <a:pPr algn="r"/>
          <a:endParaRPr lang="en-US" sz="800"/>
        </a:p>
        <a:p xmlns:a="http://schemas.openxmlformats.org/drawingml/2006/main">
          <a:pPr algn="r"/>
          <a:r>
            <a:rPr lang="en-US" sz="1100"/>
            <a:t>50</a:t>
          </a:r>
        </a:p>
        <a:p xmlns:a="http://schemas.openxmlformats.org/drawingml/2006/main">
          <a:pPr algn="r"/>
          <a:endParaRPr lang="en-US" sz="900"/>
        </a:p>
        <a:p xmlns:a="http://schemas.openxmlformats.org/drawingml/2006/main">
          <a:pPr algn="r"/>
          <a:r>
            <a:rPr lang="en-US" sz="1100"/>
            <a:t>0</a:t>
          </a:r>
        </a:p>
      </cdr:txBody>
    </cdr:sp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03959</cdr:x>
      <cdr:y>0.06154</cdr:y>
    </cdr:from>
    <cdr:to>
      <cdr:x>0.11684</cdr:x>
      <cdr:y>0.91162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284206" y="199975"/>
          <a:ext cx="554568" cy="2762151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pPr algn="r"/>
          <a:r>
            <a:rPr lang="en-US" sz="1100"/>
            <a:t>1000</a:t>
          </a:r>
        </a:p>
        <a:p xmlns:a="http://schemas.openxmlformats.org/drawingml/2006/main">
          <a:pPr algn="r"/>
          <a:endParaRPr lang="en-US" sz="1100"/>
        </a:p>
        <a:p xmlns:a="http://schemas.openxmlformats.org/drawingml/2006/main">
          <a:pPr algn="r"/>
          <a:r>
            <a:rPr lang="en-US" sz="600"/>
            <a:t> </a:t>
          </a:r>
        </a:p>
        <a:p xmlns:a="http://schemas.openxmlformats.org/drawingml/2006/main">
          <a:pPr algn="r"/>
          <a:endParaRPr lang="en-US" sz="1100"/>
        </a:p>
        <a:p xmlns:a="http://schemas.openxmlformats.org/drawingml/2006/main">
          <a:pPr algn="r"/>
          <a:r>
            <a:rPr lang="en-US" sz="1100"/>
            <a:t>100</a:t>
          </a:r>
        </a:p>
        <a:p xmlns:a="http://schemas.openxmlformats.org/drawingml/2006/main">
          <a:pPr algn="r"/>
          <a:endParaRPr lang="en-US" sz="1100"/>
        </a:p>
        <a:p xmlns:a="http://schemas.openxmlformats.org/drawingml/2006/main">
          <a:pPr algn="r"/>
          <a:r>
            <a:rPr lang="en-US" sz="1800"/>
            <a:t> </a:t>
          </a:r>
        </a:p>
        <a:p xmlns:a="http://schemas.openxmlformats.org/drawingml/2006/main">
          <a:pPr algn="r"/>
          <a:r>
            <a:rPr lang="en-US" sz="1100" baseline="0"/>
            <a:t>10</a:t>
          </a:r>
        </a:p>
        <a:p xmlns:a="http://schemas.openxmlformats.org/drawingml/2006/main">
          <a:pPr algn="r"/>
          <a:endParaRPr lang="en-US" sz="1100" baseline="0"/>
        </a:p>
        <a:p xmlns:a="http://schemas.openxmlformats.org/drawingml/2006/main">
          <a:pPr algn="r"/>
          <a:endParaRPr lang="en-US" sz="900" baseline="0"/>
        </a:p>
        <a:p xmlns:a="http://schemas.openxmlformats.org/drawingml/2006/main">
          <a:pPr algn="r"/>
          <a:endParaRPr lang="en-US" sz="1100" baseline="0"/>
        </a:p>
        <a:p xmlns:a="http://schemas.openxmlformats.org/drawingml/2006/main">
          <a:pPr algn="r"/>
          <a:r>
            <a:rPr lang="en-US" sz="1100" baseline="0"/>
            <a:t>1</a:t>
          </a:r>
        </a:p>
        <a:p xmlns:a="http://schemas.openxmlformats.org/drawingml/2006/main">
          <a:pPr algn="r"/>
          <a:endParaRPr lang="en-US" sz="1100" baseline="0"/>
        </a:p>
        <a:p xmlns:a="http://schemas.openxmlformats.org/drawingml/2006/main">
          <a:pPr algn="r"/>
          <a:r>
            <a:rPr lang="en-US" sz="500" baseline="0"/>
            <a:t> </a:t>
          </a:r>
        </a:p>
        <a:p xmlns:a="http://schemas.openxmlformats.org/drawingml/2006/main">
          <a:pPr algn="r"/>
          <a:endParaRPr lang="en-US" sz="1200" baseline="0"/>
        </a:p>
        <a:p xmlns:a="http://schemas.openxmlformats.org/drawingml/2006/main">
          <a:pPr algn="r"/>
          <a:r>
            <a:rPr lang="en-US" sz="1100" baseline="0"/>
            <a:t>0.1 </a:t>
          </a:r>
          <a:endParaRPr lang="en-US" sz="1100"/>
        </a:p>
      </cdr:txBody>
    </cdr:sp>
  </cdr:relSizeAnchor>
  <cdr:relSizeAnchor xmlns:cdr="http://schemas.openxmlformats.org/drawingml/2006/chartDrawing">
    <cdr:from>
      <cdr:x>0.09984</cdr:x>
      <cdr:y>0.87467</cdr:y>
    </cdr:from>
    <cdr:to>
      <cdr:x>0.96394</cdr:x>
      <cdr:y>0.95453</cdr:y>
    </cdr:to>
    <cdr:sp macro="" textlink="">
      <cdr:nvSpPr>
        <cdr:cNvPr id="3" name="Text Box 2"/>
        <cdr:cNvSpPr txBox="1"/>
      </cdr:nvSpPr>
      <cdr:spPr>
        <a:xfrm xmlns:a="http://schemas.openxmlformats.org/drawingml/2006/main">
          <a:off x="716692" y="2842053"/>
          <a:ext cx="6203092" cy="25949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100"/>
            <a:t>0	      50	</a:t>
          </a:r>
          <a:r>
            <a:rPr lang="en-US" sz="1100" baseline="0"/>
            <a:t>             100	                     150		200	       250</a:t>
          </a:r>
          <a:endParaRPr lang="en-US" sz="1100"/>
        </a:p>
      </cdr:txBody>
    </cdr:sp>
  </cdr:relSizeAnchor>
  <cdr:relSizeAnchor xmlns:cdr="http://schemas.openxmlformats.org/drawingml/2006/chartDrawing">
    <cdr:from>
      <cdr:x>0.11533</cdr:x>
      <cdr:y>0.81002</cdr:y>
    </cdr:from>
    <cdr:to>
      <cdr:x>0.95533</cdr:x>
      <cdr:y>0.82143</cdr:y>
    </cdr:to>
    <cdr:cxnSp macro="">
      <cdr:nvCxnSpPr>
        <cdr:cNvPr id="5" name="Straight Connector 4"/>
        <cdr:cNvCxnSpPr/>
      </cdr:nvCxnSpPr>
      <cdr:spPr>
        <a:xfrm xmlns:a="http://schemas.openxmlformats.org/drawingml/2006/main">
          <a:off x="827903" y="2631989"/>
          <a:ext cx="6030097" cy="37070"/>
        </a:xfrm>
        <a:prstGeom xmlns:a="http://schemas.openxmlformats.org/drawingml/2006/main" prst="line">
          <a:avLst/>
        </a:prstGeom>
        <a:ln xmlns:a="http://schemas.openxmlformats.org/drawingml/2006/main" w="28575" cap="flat" cmpd="sng" algn="ctr">
          <a:solidFill>
            <a:schemeClr val="dk1"/>
          </a:solidFill>
          <a:prstDash val="dash"/>
          <a:round/>
          <a:headEnd type="none" w="med" len="med"/>
          <a:tailEnd type="none" w="med" len="med"/>
        </a:ln>
      </cdr:spPr>
      <cdr:style>
        <a:lnRef xmlns:a="http://schemas.openxmlformats.org/drawingml/2006/main" idx="0">
          <a:scrgbClr r="0" g="0" b="0"/>
        </a:lnRef>
        <a:fillRef xmlns:a="http://schemas.openxmlformats.org/drawingml/2006/main" idx="0">
          <a:scrgbClr r="0" g="0" b="0"/>
        </a:fillRef>
        <a:effectRef xmlns:a="http://schemas.openxmlformats.org/drawingml/2006/main" idx="0">
          <a:scrgbClr r="0" g="0" b="0"/>
        </a:effectRef>
        <a:fontRef xmlns:a="http://schemas.openxmlformats.org/drawingml/2006/main" idx="minor">
          <a:schemeClr val="tx1"/>
        </a:fontRef>
      </cdr:style>
    </cdr:cxnSp>
  </cdr:relSizeAnchor>
  <cdr:relSizeAnchor xmlns:cdr="http://schemas.openxmlformats.org/drawingml/2006/chartDrawing">
    <cdr:from>
      <cdr:x>0.84697</cdr:x>
      <cdr:y>0.09463</cdr:y>
    </cdr:from>
    <cdr:to>
      <cdr:x>0.93467</cdr:x>
      <cdr:y>0.29663</cdr:y>
    </cdr:to>
    <cdr:sp macro="" textlink="">
      <cdr:nvSpPr>
        <cdr:cNvPr id="6" name="TextBox 10"/>
        <cdr:cNvSpPr txBox="1"/>
      </cdr:nvSpPr>
      <cdr:spPr>
        <a:xfrm xmlns:a="http://schemas.openxmlformats.org/drawingml/2006/main">
          <a:off x="6080108" y="307493"/>
          <a:ext cx="629611" cy="656334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US" sz="1200" b="0">
              <a:solidFill>
                <a:sysClr val="windowText" lastClr="000000"/>
              </a:solidFill>
            </a:rPr>
            <a:t>Trial 1</a:t>
          </a:r>
        </a:p>
        <a:p xmlns:a="http://schemas.openxmlformats.org/drawingml/2006/main">
          <a:r>
            <a:rPr lang="en-US" sz="1200"/>
            <a:t>Trial 2</a:t>
          </a:r>
        </a:p>
        <a:p xmlns:a="http://schemas.openxmlformats.org/drawingml/2006/main">
          <a:r>
            <a:rPr lang="en-US" sz="1200"/>
            <a:t>Trial 3</a:t>
          </a:r>
        </a:p>
      </cdr:txBody>
    </cdr:sp>
  </cdr:relSizeAnchor>
  <cdr:relSizeAnchor xmlns:cdr="http://schemas.openxmlformats.org/drawingml/2006/chartDrawing">
    <cdr:from>
      <cdr:x>0.81246</cdr:x>
      <cdr:y>0.12169</cdr:y>
    </cdr:from>
    <cdr:to>
      <cdr:x>0.85549</cdr:x>
      <cdr:y>0.15972</cdr:y>
    </cdr:to>
    <cdr:sp macro="" textlink="">
      <cdr:nvSpPr>
        <cdr:cNvPr id="7" name="Minus Sign 6"/>
        <cdr:cNvSpPr/>
      </cdr:nvSpPr>
      <cdr:spPr>
        <a:xfrm xmlns:a="http://schemas.openxmlformats.org/drawingml/2006/main">
          <a:off x="5832390" y="395416"/>
          <a:ext cx="308918" cy="123568"/>
        </a:xfrm>
        <a:prstGeom xmlns:a="http://schemas.openxmlformats.org/drawingml/2006/main" prst="mathMinus">
          <a:avLst/>
        </a:prstGeom>
        <a:solidFill xmlns:a="http://schemas.openxmlformats.org/drawingml/2006/main">
          <a:srgbClr val="FF0000"/>
        </a:solidFill>
      </cdr:spPr>
      <cdr:style>
        <a:lnRef xmlns:a="http://schemas.openxmlformats.org/drawingml/2006/main" idx="2">
          <a:schemeClr val="accent1">
            <a:shade val="50000"/>
          </a:schemeClr>
        </a:lnRef>
        <a:fillRef xmlns:a="http://schemas.openxmlformats.org/drawingml/2006/main" idx="1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lt1"/>
        </a:fontRef>
      </cdr:style>
      <cdr:txBody>
        <a:bodyPr xmlns:a="http://schemas.openxmlformats.org/drawingml/2006/main" vertOverflow="clip"/>
        <a:lstStyle xmlns:a="http://schemas.openxmlformats.org/drawingml/2006/main"/>
        <a:p xmlns:a="http://schemas.openxmlformats.org/drawingml/2006/main">
          <a:endParaRPr lang="en-US"/>
        </a:p>
      </cdr:txBody>
    </cdr:sp>
  </cdr:relSizeAnchor>
  <cdr:relSizeAnchor xmlns:cdr="http://schemas.openxmlformats.org/drawingml/2006/chartDrawing">
    <cdr:from>
      <cdr:x>0.81265</cdr:x>
      <cdr:y>0.17536</cdr:y>
    </cdr:from>
    <cdr:to>
      <cdr:x>0.85568</cdr:x>
      <cdr:y>0.21339</cdr:y>
    </cdr:to>
    <cdr:sp macro="" textlink="">
      <cdr:nvSpPr>
        <cdr:cNvPr id="8" name="Minus Sign 7"/>
        <cdr:cNvSpPr/>
      </cdr:nvSpPr>
      <cdr:spPr>
        <a:xfrm xmlns:a="http://schemas.openxmlformats.org/drawingml/2006/main">
          <a:off x="5833763" y="569783"/>
          <a:ext cx="308918" cy="123568"/>
        </a:xfrm>
        <a:prstGeom xmlns:a="http://schemas.openxmlformats.org/drawingml/2006/main" prst="mathMinus">
          <a:avLst/>
        </a:prstGeom>
        <a:solidFill xmlns:a="http://schemas.openxmlformats.org/drawingml/2006/main">
          <a:schemeClr val="accent1">
            <a:lumMod val="60000"/>
            <a:lumOff val="40000"/>
          </a:schemeClr>
        </a:solidFill>
      </cdr:spPr>
      <cdr:style>
        <a:lnRef xmlns:a="http://schemas.openxmlformats.org/drawingml/2006/main" idx="2">
          <a:schemeClr val="accent1">
            <a:shade val="50000"/>
          </a:schemeClr>
        </a:lnRef>
        <a:fillRef xmlns:a="http://schemas.openxmlformats.org/drawingml/2006/main" idx="1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lt1"/>
        </a:fontRef>
      </cdr:style>
      <cdr:txBody>
        <a:bodyPr xmlns:a="http://schemas.openxmlformats.org/drawingml/2006/main"/>
        <a:lstStyle xmlns:a="http://schemas.openxmlformats.org/drawingml/2006/main">
          <a:lvl1pPr marL="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1pPr>
          <a:lvl2pPr marL="4572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2pPr>
          <a:lvl3pPr marL="9144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3pPr>
          <a:lvl4pPr marL="13716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4pPr>
          <a:lvl5pPr marL="18288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5pPr>
          <a:lvl6pPr marL="22860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6pPr>
          <a:lvl7pPr marL="27432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7pPr>
          <a:lvl8pPr marL="32004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8pPr>
          <a:lvl9pPr marL="36576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US"/>
            <a:t>v</a:t>
          </a:r>
        </a:p>
      </cdr:txBody>
    </cdr:sp>
  </cdr:relSizeAnchor>
  <cdr:relSizeAnchor xmlns:cdr="http://schemas.openxmlformats.org/drawingml/2006/chartDrawing">
    <cdr:from>
      <cdr:x>0.81284</cdr:x>
      <cdr:y>0.22902</cdr:y>
    </cdr:from>
    <cdr:to>
      <cdr:x>0.85588</cdr:x>
      <cdr:y>0.26705</cdr:y>
    </cdr:to>
    <cdr:sp macro="" textlink="">
      <cdr:nvSpPr>
        <cdr:cNvPr id="9" name="Minus Sign 8"/>
        <cdr:cNvSpPr/>
      </cdr:nvSpPr>
      <cdr:spPr>
        <a:xfrm xmlns:a="http://schemas.openxmlformats.org/drawingml/2006/main">
          <a:off x="5835136" y="744151"/>
          <a:ext cx="308918" cy="123568"/>
        </a:xfrm>
        <a:prstGeom xmlns:a="http://schemas.openxmlformats.org/drawingml/2006/main" prst="mathMinus">
          <a:avLst/>
        </a:prstGeom>
        <a:solidFill xmlns:a="http://schemas.openxmlformats.org/drawingml/2006/main">
          <a:schemeClr val="accent4">
            <a:lumMod val="60000"/>
            <a:lumOff val="40000"/>
          </a:schemeClr>
        </a:solidFill>
      </cdr:spPr>
      <cdr:style>
        <a:lnRef xmlns:a="http://schemas.openxmlformats.org/drawingml/2006/main" idx="2">
          <a:schemeClr val="accent1">
            <a:shade val="50000"/>
          </a:schemeClr>
        </a:lnRef>
        <a:fillRef xmlns:a="http://schemas.openxmlformats.org/drawingml/2006/main" idx="1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lt1"/>
        </a:fontRef>
      </cdr:style>
      <cdr:txBody>
        <a:bodyPr xmlns:a="http://schemas.openxmlformats.org/drawingml/2006/main"/>
        <a:lstStyle xmlns:a="http://schemas.openxmlformats.org/drawingml/2006/main">
          <a:lvl1pPr marL="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1pPr>
          <a:lvl2pPr marL="4572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2pPr>
          <a:lvl3pPr marL="9144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3pPr>
          <a:lvl4pPr marL="13716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4pPr>
          <a:lvl5pPr marL="18288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5pPr>
          <a:lvl6pPr marL="22860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6pPr>
          <a:lvl7pPr marL="27432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7pPr>
          <a:lvl8pPr marL="32004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8pPr>
          <a:lvl9pPr marL="36576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US"/>
            <a:t>v</a:t>
          </a:r>
        </a:p>
      </cdr:txBody>
    </cdr:sp>
  </cdr:relSizeAnchor>
</c:userShapes>
</file>

<file path=word/drawings/drawing3.xml><?xml version="1.0" encoding="utf-8"?>
<c:userShapes xmlns:c="http://schemas.openxmlformats.org/drawingml/2006/chart">
  <cdr:relSizeAnchor xmlns:cdr="http://schemas.openxmlformats.org/drawingml/2006/chartDrawing">
    <cdr:from>
      <cdr:x>0.03959</cdr:x>
      <cdr:y>0.06154</cdr:y>
    </cdr:from>
    <cdr:to>
      <cdr:x>0.11684</cdr:x>
      <cdr:y>0.91162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284206" y="199975"/>
          <a:ext cx="554568" cy="2762151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pPr algn="r"/>
          <a:r>
            <a:rPr lang="en-US" sz="1100"/>
            <a:t>1000</a:t>
          </a:r>
        </a:p>
        <a:p xmlns:a="http://schemas.openxmlformats.org/drawingml/2006/main">
          <a:pPr algn="r"/>
          <a:endParaRPr lang="en-US" sz="1100"/>
        </a:p>
        <a:p xmlns:a="http://schemas.openxmlformats.org/drawingml/2006/main">
          <a:pPr algn="r"/>
          <a:r>
            <a:rPr lang="en-US" sz="600"/>
            <a:t> </a:t>
          </a:r>
        </a:p>
        <a:p xmlns:a="http://schemas.openxmlformats.org/drawingml/2006/main">
          <a:pPr algn="r"/>
          <a:endParaRPr lang="en-US" sz="1100"/>
        </a:p>
        <a:p xmlns:a="http://schemas.openxmlformats.org/drawingml/2006/main">
          <a:pPr algn="r"/>
          <a:r>
            <a:rPr lang="en-US" sz="1100"/>
            <a:t>100</a:t>
          </a:r>
        </a:p>
        <a:p xmlns:a="http://schemas.openxmlformats.org/drawingml/2006/main">
          <a:pPr algn="r"/>
          <a:endParaRPr lang="en-US" sz="1100"/>
        </a:p>
        <a:p xmlns:a="http://schemas.openxmlformats.org/drawingml/2006/main">
          <a:pPr algn="r"/>
          <a:r>
            <a:rPr lang="en-US" sz="1800"/>
            <a:t> </a:t>
          </a:r>
        </a:p>
        <a:p xmlns:a="http://schemas.openxmlformats.org/drawingml/2006/main">
          <a:pPr algn="r"/>
          <a:r>
            <a:rPr lang="en-US" sz="1100" baseline="0"/>
            <a:t>10</a:t>
          </a:r>
        </a:p>
        <a:p xmlns:a="http://schemas.openxmlformats.org/drawingml/2006/main">
          <a:pPr algn="r"/>
          <a:endParaRPr lang="en-US" sz="1100" baseline="0"/>
        </a:p>
        <a:p xmlns:a="http://schemas.openxmlformats.org/drawingml/2006/main">
          <a:pPr algn="r"/>
          <a:endParaRPr lang="en-US" sz="900" baseline="0"/>
        </a:p>
        <a:p xmlns:a="http://schemas.openxmlformats.org/drawingml/2006/main">
          <a:pPr algn="r"/>
          <a:endParaRPr lang="en-US" sz="1100" baseline="0"/>
        </a:p>
        <a:p xmlns:a="http://schemas.openxmlformats.org/drawingml/2006/main">
          <a:pPr algn="r"/>
          <a:r>
            <a:rPr lang="en-US" sz="1100" baseline="0"/>
            <a:t>1</a:t>
          </a:r>
        </a:p>
        <a:p xmlns:a="http://schemas.openxmlformats.org/drawingml/2006/main">
          <a:pPr algn="r"/>
          <a:endParaRPr lang="en-US" sz="1100" baseline="0"/>
        </a:p>
        <a:p xmlns:a="http://schemas.openxmlformats.org/drawingml/2006/main">
          <a:pPr algn="r"/>
          <a:r>
            <a:rPr lang="en-US" sz="500" baseline="0"/>
            <a:t> </a:t>
          </a:r>
        </a:p>
        <a:p xmlns:a="http://schemas.openxmlformats.org/drawingml/2006/main">
          <a:pPr algn="r"/>
          <a:endParaRPr lang="en-US" sz="1200" baseline="0"/>
        </a:p>
        <a:p xmlns:a="http://schemas.openxmlformats.org/drawingml/2006/main">
          <a:pPr algn="r"/>
          <a:r>
            <a:rPr lang="en-US" sz="1100" baseline="0"/>
            <a:t>0.1 </a:t>
          </a:r>
          <a:endParaRPr lang="en-US" sz="1100"/>
        </a:p>
      </cdr:txBody>
    </cdr:sp>
  </cdr:relSizeAnchor>
  <cdr:relSizeAnchor xmlns:cdr="http://schemas.openxmlformats.org/drawingml/2006/chartDrawing">
    <cdr:from>
      <cdr:x>0.09984</cdr:x>
      <cdr:y>0.87467</cdr:y>
    </cdr:from>
    <cdr:to>
      <cdr:x>0.96394</cdr:x>
      <cdr:y>0.95453</cdr:y>
    </cdr:to>
    <cdr:sp macro="" textlink="">
      <cdr:nvSpPr>
        <cdr:cNvPr id="3" name="Text Box 2"/>
        <cdr:cNvSpPr txBox="1"/>
      </cdr:nvSpPr>
      <cdr:spPr>
        <a:xfrm xmlns:a="http://schemas.openxmlformats.org/drawingml/2006/main">
          <a:off x="716692" y="2842053"/>
          <a:ext cx="6203092" cy="25949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100"/>
            <a:t>0	      50	</a:t>
          </a:r>
          <a:r>
            <a:rPr lang="en-US" sz="1100" baseline="0"/>
            <a:t>             100	                     150		200	       250</a:t>
          </a:r>
          <a:endParaRPr lang="en-US" sz="1100"/>
        </a:p>
      </cdr:txBody>
    </cdr:sp>
  </cdr:relSizeAnchor>
  <cdr:relSizeAnchor xmlns:cdr="http://schemas.openxmlformats.org/drawingml/2006/chartDrawing">
    <cdr:from>
      <cdr:x>0.11533</cdr:x>
      <cdr:y>0.81002</cdr:y>
    </cdr:from>
    <cdr:to>
      <cdr:x>0.95533</cdr:x>
      <cdr:y>0.82143</cdr:y>
    </cdr:to>
    <cdr:cxnSp macro="">
      <cdr:nvCxnSpPr>
        <cdr:cNvPr id="5" name="Straight Connector 4"/>
        <cdr:cNvCxnSpPr/>
      </cdr:nvCxnSpPr>
      <cdr:spPr>
        <a:xfrm xmlns:a="http://schemas.openxmlformats.org/drawingml/2006/main">
          <a:off x="827903" y="2631989"/>
          <a:ext cx="6030097" cy="37070"/>
        </a:xfrm>
        <a:prstGeom xmlns:a="http://schemas.openxmlformats.org/drawingml/2006/main" prst="line">
          <a:avLst/>
        </a:prstGeom>
        <a:ln xmlns:a="http://schemas.openxmlformats.org/drawingml/2006/main" w="28575" cap="flat" cmpd="sng" algn="ctr">
          <a:solidFill>
            <a:schemeClr val="dk1"/>
          </a:solidFill>
          <a:prstDash val="dash"/>
          <a:round/>
          <a:headEnd type="none" w="med" len="med"/>
          <a:tailEnd type="none" w="med" len="med"/>
        </a:ln>
      </cdr:spPr>
      <cdr:style>
        <a:lnRef xmlns:a="http://schemas.openxmlformats.org/drawingml/2006/main" idx="0">
          <a:scrgbClr r="0" g="0" b="0"/>
        </a:lnRef>
        <a:fillRef xmlns:a="http://schemas.openxmlformats.org/drawingml/2006/main" idx="0">
          <a:scrgbClr r="0" g="0" b="0"/>
        </a:fillRef>
        <a:effectRef xmlns:a="http://schemas.openxmlformats.org/drawingml/2006/main" idx="0">
          <a:scrgbClr r="0" g="0" b="0"/>
        </a:effectRef>
        <a:fontRef xmlns:a="http://schemas.openxmlformats.org/drawingml/2006/main" idx="minor">
          <a:schemeClr val="tx1"/>
        </a:fontRef>
      </cdr:style>
    </cdr:cxnSp>
  </cdr:relSizeAnchor>
</c:userShapes>
</file>

<file path=word/drawings/drawing4.xml><?xml version="1.0" encoding="utf-8"?>
<c:userShapes xmlns:c="http://schemas.openxmlformats.org/drawingml/2006/chart">
  <cdr:relSizeAnchor xmlns:cdr="http://schemas.openxmlformats.org/drawingml/2006/chartDrawing">
    <cdr:from>
      <cdr:x>0.03959</cdr:x>
      <cdr:y>0.06154</cdr:y>
    </cdr:from>
    <cdr:to>
      <cdr:x>0.11684</cdr:x>
      <cdr:y>0.91162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284206" y="199975"/>
          <a:ext cx="554568" cy="2762151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pPr algn="r"/>
          <a:r>
            <a:rPr lang="en-US" sz="1100"/>
            <a:t>1000</a:t>
          </a:r>
        </a:p>
        <a:p xmlns:a="http://schemas.openxmlformats.org/drawingml/2006/main">
          <a:pPr algn="r"/>
          <a:endParaRPr lang="en-US" sz="1100"/>
        </a:p>
        <a:p xmlns:a="http://schemas.openxmlformats.org/drawingml/2006/main">
          <a:pPr algn="r"/>
          <a:r>
            <a:rPr lang="en-US" sz="600"/>
            <a:t> </a:t>
          </a:r>
        </a:p>
        <a:p xmlns:a="http://schemas.openxmlformats.org/drawingml/2006/main">
          <a:pPr algn="r"/>
          <a:endParaRPr lang="en-US" sz="1100"/>
        </a:p>
        <a:p xmlns:a="http://schemas.openxmlformats.org/drawingml/2006/main">
          <a:pPr algn="r"/>
          <a:r>
            <a:rPr lang="en-US" sz="1100"/>
            <a:t>100</a:t>
          </a:r>
        </a:p>
        <a:p xmlns:a="http://schemas.openxmlformats.org/drawingml/2006/main">
          <a:pPr algn="r"/>
          <a:endParaRPr lang="en-US" sz="1100"/>
        </a:p>
        <a:p xmlns:a="http://schemas.openxmlformats.org/drawingml/2006/main">
          <a:pPr algn="r"/>
          <a:r>
            <a:rPr lang="en-US" sz="1800"/>
            <a:t> </a:t>
          </a:r>
        </a:p>
        <a:p xmlns:a="http://schemas.openxmlformats.org/drawingml/2006/main">
          <a:pPr algn="r"/>
          <a:r>
            <a:rPr lang="en-US" sz="1100" baseline="0"/>
            <a:t>10</a:t>
          </a:r>
        </a:p>
        <a:p xmlns:a="http://schemas.openxmlformats.org/drawingml/2006/main">
          <a:pPr algn="r"/>
          <a:endParaRPr lang="en-US" sz="1100" baseline="0"/>
        </a:p>
        <a:p xmlns:a="http://schemas.openxmlformats.org/drawingml/2006/main">
          <a:pPr algn="r"/>
          <a:endParaRPr lang="en-US" sz="900" baseline="0"/>
        </a:p>
        <a:p xmlns:a="http://schemas.openxmlformats.org/drawingml/2006/main">
          <a:pPr algn="r"/>
          <a:endParaRPr lang="en-US" sz="1100" baseline="0"/>
        </a:p>
        <a:p xmlns:a="http://schemas.openxmlformats.org/drawingml/2006/main">
          <a:pPr algn="r"/>
          <a:r>
            <a:rPr lang="en-US" sz="1100" baseline="0"/>
            <a:t>1</a:t>
          </a:r>
        </a:p>
        <a:p xmlns:a="http://schemas.openxmlformats.org/drawingml/2006/main">
          <a:pPr algn="r"/>
          <a:endParaRPr lang="en-US" sz="1100" baseline="0"/>
        </a:p>
        <a:p xmlns:a="http://schemas.openxmlformats.org/drawingml/2006/main">
          <a:pPr algn="r"/>
          <a:r>
            <a:rPr lang="en-US" sz="500" baseline="0"/>
            <a:t> </a:t>
          </a:r>
        </a:p>
        <a:p xmlns:a="http://schemas.openxmlformats.org/drawingml/2006/main">
          <a:pPr algn="r"/>
          <a:endParaRPr lang="en-US" sz="1200" baseline="0"/>
        </a:p>
        <a:p xmlns:a="http://schemas.openxmlformats.org/drawingml/2006/main">
          <a:pPr algn="r"/>
          <a:r>
            <a:rPr lang="en-US" sz="1100" baseline="0"/>
            <a:t>0.1 </a:t>
          </a:r>
          <a:endParaRPr lang="en-US" sz="1100"/>
        </a:p>
      </cdr:txBody>
    </cdr:sp>
  </cdr:relSizeAnchor>
  <cdr:relSizeAnchor xmlns:cdr="http://schemas.openxmlformats.org/drawingml/2006/chartDrawing">
    <cdr:from>
      <cdr:x>0.09984</cdr:x>
      <cdr:y>0.87467</cdr:y>
    </cdr:from>
    <cdr:to>
      <cdr:x>0.96394</cdr:x>
      <cdr:y>0.95453</cdr:y>
    </cdr:to>
    <cdr:sp macro="" textlink="">
      <cdr:nvSpPr>
        <cdr:cNvPr id="3" name="Text Box 2"/>
        <cdr:cNvSpPr txBox="1"/>
      </cdr:nvSpPr>
      <cdr:spPr>
        <a:xfrm xmlns:a="http://schemas.openxmlformats.org/drawingml/2006/main">
          <a:off x="716692" y="2842053"/>
          <a:ext cx="6203092" cy="25949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100"/>
            <a:t>0	      50	</a:t>
          </a:r>
          <a:r>
            <a:rPr lang="en-US" sz="1100" baseline="0"/>
            <a:t>             100	                     150		200	       250</a:t>
          </a:r>
          <a:endParaRPr lang="en-US" sz="1100"/>
        </a:p>
      </cdr:txBody>
    </cdr:sp>
  </cdr:relSizeAnchor>
  <cdr:relSizeAnchor xmlns:cdr="http://schemas.openxmlformats.org/drawingml/2006/chartDrawing">
    <cdr:from>
      <cdr:x>0.11533</cdr:x>
      <cdr:y>0.81002</cdr:y>
    </cdr:from>
    <cdr:to>
      <cdr:x>0.95533</cdr:x>
      <cdr:y>0.82143</cdr:y>
    </cdr:to>
    <cdr:cxnSp macro="">
      <cdr:nvCxnSpPr>
        <cdr:cNvPr id="5" name="Straight Connector 4"/>
        <cdr:cNvCxnSpPr/>
      </cdr:nvCxnSpPr>
      <cdr:spPr>
        <a:xfrm xmlns:a="http://schemas.openxmlformats.org/drawingml/2006/main">
          <a:off x="827903" y="2631989"/>
          <a:ext cx="6030097" cy="37070"/>
        </a:xfrm>
        <a:prstGeom xmlns:a="http://schemas.openxmlformats.org/drawingml/2006/main" prst="line">
          <a:avLst/>
        </a:prstGeom>
        <a:ln xmlns:a="http://schemas.openxmlformats.org/drawingml/2006/main" w="28575" cap="flat" cmpd="sng" algn="ctr">
          <a:solidFill>
            <a:schemeClr val="dk1"/>
          </a:solidFill>
          <a:prstDash val="dash"/>
          <a:round/>
          <a:headEnd type="none" w="med" len="med"/>
          <a:tailEnd type="none" w="med" len="med"/>
        </a:ln>
      </cdr:spPr>
      <cdr:style>
        <a:lnRef xmlns:a="http://schemas.openxmlformats.org/drawingml/2006/main" idx="0">
          <a:scrgbClr r="0" g="0" b="0"/>
        </a:lnRef>
        <a:fillRef xmlns:a="http://schemas.openxmlformats.org/drawingml/2006/main" idx="0">
          <a:scrgbClr r="0" g="0" b="0"/>
        </a:fillRef>
        <a:effectRef xmlns:a="http://schemas.openxmlformats.org/drawingml/2006/main" idx="0">
          <a:scrgbClr r="0" g="0" b="0"/>
        </a:effectRef>
        <a:fontRef xmlns:a="http://schemas.openxmlformats.org/drawingml/2006/main" idx="minor">
          <a:schemeClr val="tx1"/>
        </a:fontRef>
      </cdr:style>
    </cdr:cxnSp>
  </cdr:relSizeAnchor>
</c:userShapes>
</file>

<file path=word/drawings/drawing5.xml><?xml version="1.0" encoding="utf-8"?>
<c:userShapes xmlns:c="http://schemas.openxmlformats.org/drawingml/2006/chart">
  <cdr:relSizeAnchor xmlns:cdr="http://schemas.openxmlformats.org/drawingml/2006/chartDrawing">
    <cdr:from>
      <cdr:x>0.03959</cdr:x>
      <cdr:y>0.06154</cdr:y>
    </cdr:from>
    <cdr:to>
      <cdr:x>0.11684</cdr:x>
      <cdr:y>0.91162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284206" y="199975"/>
          <a:ext cx="554568" cy="2762151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pPr algn="r"/>
          <a:r>
            <a:rPr lang="en-US" sz="1100"/>
            <a:t>700</a:t>
          </a:r>
        </a:p>
        <a:p xmlns:a="http://schemas.openxmlformats.org/drawingml/2006/main">
          <a:pPr algn="r"/>
          <a:endParaRPr lang="en-US" sz="1100"/>
        </a:p>
        <a:p xmlns:a="http://schemas.openxmlformats.org/drawingml/2006/main">
          <a:pPr algn="r"/>
          <a:r>
            <a:rPr lang="en-US" sz="1100"/>
            <a:t>600</a:t>
          </a:r>
          <a:r>
            <a:rPr lang="en-US" sz="600"/>
            <a:t> </a:t>
          </a:r>
        </a:p>
        <a:p xmlns:a="http://schemas.openxmlformats.org/drawingml/2006/main">
          <a:pPr algn="r"/>
          <a:endParaRPr lang="en-US" sz="1100"/>
        </a:p>
        <a:p xmlns:a="http://schemas.openxmlformats.org/drawingml/2006/main">
          <a:pPr algn="r"/>
          <a:r>
            <a:rPr lang="en-US" sz="1100"/>
            <a:t>500</a:t>
          </a:r>
        </a:p>
        <a:p xmlns:a="http://schemas.openxmlformats.org/drawingml/2006/main">
          <a:pPr algn="r"/>
          <a:endParaRPr lang="en-US" sz="1100"/>
        </a:p>
        <a:p xmlns:a="http://schemas.openxmlformats.org/drawingml/2006/main">
          <a:pPr algn="r"/>
          <a:r>
            <a:rPr lang="en-US" sz="1100"/>
            <a:t>400</a:t>
          </a:r>
        </a:p>
        <a:p xmlns:a="http://schemas.openxmlformats.org/drawingml/2006/main">
          <a:pPr algn="r"/>
          <a:endParaRPr lang="en-US" sz="1100"/>
        </a:p>
        <a:p xmlns:a="http://schemas.openxmlformats.org/drawingml/2006/main">
          <a:pPr algn="r"/>
          <a:r>
            <a:rPr lang="en-US" sz="1100"/>
            <a:t>300</a:t>
          </a:r>
        </a:p>
        <a:p xmlns:a="http://schemas.openxmlformats.org/drawingml/2006/main">
          <a:pPr algn="r"/>
          <a:endParaRPr lang="en-US" sz="1100"/>
        </a:p>
        <a:p xmlns:a="http://schemas.openxmlformats.org/drawingml/2006/main">
          <a:pPr algn="r"/>
          <a:r>
            <a:rPr lang="en-US" sz="1100"/>
            <a:t>200</a:t>
          </a:r>
        </a:p>
        <a:p xmlns:a="http://schemas.openxmlformats.org/drawingml/2006/main">
          <a:pPr algn="r"/>
          <a:endParaRPr lang="en-US" sz="1100"/>
        </a:p>
        <a:p xmlns:a="http://schemas.openxmlformats.org/drawingml/2006/main">
          <a:pPr algn="r"/>
          <a:r>
            <a:rPr lang="en-US" sz="1100"/>
            <a:t>100</a:t>
          </a:r>
        </a:p>
        <a:p xmlns:a="http://schemas.openxmlformats.org/drawingml/2006/main">
          <a:pPr algn="r"/>
          <a:endParaRPr lang="en-US" sz="1100"/>
        </a:p>
        <a:p xmlns:a="http://schemas.openxmlformats.org/drawingml/2006/main">
          <a:pPr algn="r"/>
          <a:r>
            <a:rPr lang="en-US" sz="1100"/>
            <a:t>0</a:t>
          </a:r>
        </a:p>
      </cdr:txBody>
    </cdr:sp>
  </cdr:relSizeAnchor>
  <cdr:relSizeAnchor xmlns:cdr="http://schemas.openxmlformats.org/drawingml/2006/chartDrawing">
    <cdr:from>
      <cdr:x>0.09984</cdr:x>
      <cdr:y>0.87467</cdr:y>
    </cdr:from>
    <cdr:to>
      <cdr:x>0.96394</cdr:x>
      <cdr:y>0.95453</cdr:y>
    </cdr:to>
    <cdr:sp macro="" textlink="">
      <cdr:nvSpPr>
        <cdr:cNvPr id="3" name="Text Box 2"/>
        <cdr:cNvSpPr txBox="1"/>
      </cdr:nvSpPr>
      <cdr:spPr>
        <a:xfrm xmlns:a="http://schemas.openxmlformats.org/drawingml/2006/main">
          <a:off x="716692" y="2842053"/>
          <a:ext cx="6203092" cy="25949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100"/>
            <a:t>0	      50	</a:t>
          </a:r>
          <a:r>
            <a:rPr lang="en-US" sz="1100" baseline="0"/>
            <a:t>          100	                150	                      200	                            250</a:t>
          </a:r>
          <a:endParaRPr lang="en-US" sz="1100"/>
        </a:p>
      </cdr:txBody>
    </cdr:sp>
  </cdr:relSizeAnchor>
  <cdr:relSizeAnchor xmlns:cdr="http://schemas.openxmlformats.org/drawingml/2006/chartDrawing">
    <cdr:from>
      <cdr:x>0.1144</cdr:x>
      <cdr:y>0.868</cdr:y>
    </cdr:from>
    <cdr:to>
      <cdr:x>0.95226</cdr:x>
      <cdr:y>0.868</cdr:y>
    </cdr:to>
    <cdr:cxnSp macro="">
      <cdr:nvCxnSpPr>
        <cdr:cNvPr id="5" name="Straight Connector 4"/>
        <cdr:cNvCxnSpPr/>
      </cdr:nvCxnSpPr>
      <cdr:spPr>
        <a:xfrm xmlns:a="http://schemas.openxmlformats.org/drawingml/2006/main">
          <a:off x="784578" y="2720622"/>
          <a:ext cx="5746044" cy="0"/>
        </a:xfrm>
        <a:prstGeom xmlns:a="http://schemas.openxmlformats.org/drawingml/2006/main" prst="line">
          <a:avLst/>
        </a:prstGeom>
        <a:ln xmlns:a="http://schemas.openxmlformats.org/drawingml/2006/main" w="19050" cap="flat" cmpd="sng" algn="ctr">
          <a:solidFill>
            <a:srgbClr val="FF0000"/>
          </a:solidFill>
          <a:prstDash val="dash"/>
          <a:round/>
          <a:headEnd type="none" w="med" len="med"/>
          <a:tailEnd type="none" w="med" len="med"/>
        </a:ln>
      </cdr:spPr>
      <cdr:style>
        <a:lnRef xmlns:a="http://schemas.openxmlformats.org/drawingml/2006/main" idx="0">
          <a:scrgbClr r="0" g="0" b="0"/>
        </a:lnRef>
        <a:fillRef xmlns:a="http://schemas.openxmlformats.org/drawingml/2006/main" idx="0">
          <a:scrgbClr r="0" g="0" b="0"/>
        </a:fillRef>
        <a:effectRef xmlns:a="http://schemas.openxmlformats.org/drawingml/2006/main" idx="0">
          <a:scrgbClr r="0" g="0" b="0"/>
        </a:effectRef>
        <a:fontRef xmlns:a="http://schemas.openxmlformats.org/drawingml/2006/main" idx="minor">
          <a:schemeClr val="tx1"/>
        </a:fontRef>
      </cdr:style>
    </cdr:cxnSp>
  </cdr:relSizeAnchor>
</c:userShapes>
</file>

<file path=word/drawings/drawing6.xml><?xml version="1.0" encoding="utf-8"?>
<c:userShapes xmlns:c="http://schemas.openxmlformats.org/drawingml/2006/chart">
  <cdr:relSizeAnchor xmlns:cdr="http://schemas.openxmlformats.org/drawingml/2006/chartDrawing">
    <cdr:from>
      <cdr:x>0.09924</cdr:x>
      <cdr:y>0.86126</cdr:y>
    </cdr:from>
    <cdr:to>
      <cdr:x>0.96083</cdr:x>
      <cdr:y>0.92192</cdr:y>
    </cdr:to>
    <cdr:sp macro="" textlink="">
      <cdr:nvSpPr>
        <cdr:cNvPr id="2" name="TextBox 1">
          <a:extLst xmlns:a="http://schemas.openxmlformats.org/drawingml/2006/main">
            <a:ext uri="{FF2B5EF4-FFF2-40B4-BE49-F238E27FC236}">
              <a16:creationId xmlns:a16="http://schemas.microsoft.com/office/drawing/2014/main" id="{FF8C0A10-3B9A-4883-80CE-EC7872F58B89}"/>
            </a:ext>
          </a:extLst>
        </cdr:cNvPr>
        <cdr:cNvSpPr txBox="1"/>
      </cdr:nvSpPr>
      <cdr:spPr>
        <a:xfrm xmlns:a="http://schemas.openxmlformats.org/drawingml/2006/main">
          <a:off x="717297" y="3543932"/>
          <a:ext cx="6227199" cy="24959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200" baseline="0"/>
            <a:t>0  	      50	             100	                     150                           200	         250</a:t>
          </a:r>
          <a:endParaRPr lang="en-US" sz="1200"/>
        </a:p>
      </cdr:txBody>
    </cdr:sp>
  </cdr:relSizeAnchor>
  <cdr:relSizeAnchor xmlns:cdr="http://schemas.openxmlformats.org/drawingml/2006/chartDrawing">
    <cdr:from>
      <cdr:x>0.02572</cdr:x>
      <cdr:y>0.04496</cdr:y>
    </cdr:from>
    <cdr:to>
      <cdr:x>0.06406</cdr:x>
      <cdr:y>0.91489</cdr:y>
    </cdr:to>
    <cdr:sp macro="" textlink="">
      <cdr:nvSpPr>
        <cdr:cNvPr id="3" name="TextBox 2">
          <a:extLst xmlns:a="http://schemas.openxmlformats.org/drawingml/2006/main">
            <a:ext uri="{FF2B5EF4-FFF2-40B4-BE49-F238E27FC236}">
              <a16:creationId xmlns:a16="http://schemas.microsoft.com/office/drawing/2014/main" id="{01ADF597-3A54-4A36-92EA-5643BD98304C}"/>
            </a:ext>
          </a:extLst>
        </cdr:cNvPr>
        <cdr:cNvSpPr txBox="1"/>
      </cdr:nvSpPr>
      <cdr:spPr>
        <a:xfrm xmlns:a="http://schemas.openxmlformats.org/drawingml/2006/main">
          <a:off x="438150" y="356508"/>
          <a:ext cx="653143" cy="6898821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.03572</cdr:x>
      <cdr:y>0.06607</cdr:y>
    </cdr:from>
    <cdr:to>
      <cdr:x>0.11626</cdr:x>
      <cdr:y>0.9766</cdr:y>
    </cdr:to>
    <cdr:sp macro="" textlink="">
      <cdr:nvSpPr>
        <cdr:cNvPr id="4" name="TextBox 3">
          <a:extLst xmlns:a="http://schemas.openxmlformats.org/drawingml/2006/main">
            <a:ext uri="{FF2B5EF4-FFF2-40B4-BE49-F238E27FC236}">
              <a16:creationId xmlns:a16="http://schemas.microsoft.com/office/drawing/2014/main" id="{8357AC1F-89D2-448F-BCA5-08BDF0AC3EAA}"/>
            </a:ext>
          </a:extLst>
        </cdr:cNvPr>
        <cdr:cNvSpPr txBox="1"/>
      </cdr:nvSpPr>
      <cdr:spPr>
        <a:xfrm xmlns:a="http://schemas.openxmlformats.org/drawingml/2006/main">
          <a:off x="259492" y="271849"/>
          <a:ext cx="585050" cy="374668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pPr algn="r"/>
          <a:r>
            <a:rPr lang="en-US" sz="1400"/>
            <a:t> </a:t>
          </a:r>
          <a:r>
            <a:rPr lang="en-US" sz="1200"/>
            <a:t>100</a:t>
          </a:r>
        </a:p>
        <a:p xmlns:a="http://schemas.openxmlformats.org/drawingml/2006/main">
          <a:endParaRPr lang="en-US" sz="1200"/>
        </a:p>
        <a:p xmlns:a="http://schemas.openxmlformats.org/drawingml/2006/main">
          <a:endParaRPr lang="en-US" sz="1200"/>
        </a:p>
        <a:p xmlns:a="http://schemas.openxmlformats.org/drawingml/2006/main">
          <a:r>
            <a:rPr lang="en-US" sz="700" baseline="0"/>
            <a:t> </a:t>
          </a:r>
          <a:r>
            <a:rPr lang="en-US" sz="1000" baseline="0"/>
            <a:t> </a:t>
          </a:r>
          <a:r>
            <a:rPr lang="en-US" sz="1050" baseline="0"/>
            <a:t>   </a:t>
          </a:r>
        </a:p>
        <a:p xmlns:a="http://schemas.openxmlformats.org/drawingml/2006/main">
          <a:endParaRPr lang="en-US" sz="1800"/>
        </a:p>
        <a:p xmlns:a="http://schemas.openxmlformats.org/drawingml/2006/main">
          <a:pPr algn="r"/>
          <a:r>
            <a:rPr lang="en-US" sz="1200"/>
            <a:t>    10</a:t>
          </a:r>
        </a:p>
        <a:p xmlns:a="http://schemas.openxmlformats.org/drawingml/2006/main">
          <a:endParaRPr lang="en-US" sz="1200"/>
        </a:p>
        <a:p xmlns:a="http://schemas.openxmlformats.org/drawingml/2006/main">
          <a:endParaRPr lang="en-US" sz="1200"/>
        </a:p>
        <a:p xmlns:a="http://schemas.openxmlformats.org/drawingml/2006/main">
          <a:r>
            <a:rPr lang="en-US" sz="1200"/>
            <a:t>   </a:t>
          </a:r>
          <a:r>
            <a:rPr lang="en-US" sz="1800" baseline="0"/>
            <a:t> </a:t>
          </a:r>
          <a:endParaRPr lang="en-US" sz="1800"/>
        </a:p>
        <a:p xmlns:a="http://schemas.openxmlformats.org/drawingml/2006/main">
          <a:endParaRPr lang="en-US" sz="1200"/>
        </a:p>
        <a:p xmlns:a="http://schemas.openxmlformats.org/drawingml/2006/main">
          <a:pPr algn="r"/>
          <a:r>
            <a:rPr lang="en-US" sz="1200"/>
            <a:t>   </a:t>
          </a:r>
          <a:r>
            <a:rPr lang="en-US" sz="1200" baseline="0"/>
            <a:t> </a:t>
          </a:r>
          <a:r>
            <a:rPr lang="en-US" sz="1200"/>
            <a:t>0.1</a:t>
          </a:r>
        </a:p>
        <a:p xmlns:a="http://schemas.openxmlformats.org/drawingml/2006/main">
          <a:endParaRPr lang="en-US" sz="1200"/>
        </a:p>
        <a:p xmlns:a="http://schemas.openxmlformats.org/drawingml/2006/main">
          <a:endParaRPr lang="en-US" sz="1800"/>
        </a:p>
        <a:p xmlns:a="http://schemas.openxmlformats.org/drawingml/2006/main">
          <a:endParaRPr lang="en-US" sz="1200"/>
        </a:p>
        <a:p xmlns:a="http://schemas.openxmlformats.org/drawingml/2006/main">
          <a:endParaRPr lang="en-US" sz="1200"/>
        </a:p>
        <a:p xmlns:a="http://schemas.openxmlformats.org/drawingml/2006/main">
          <a:pPr algn="r"/>
          <a:r>
            <a:rPr lang="en-US" sz="1200"/>
            <a:t>0.001</a:t>
          </a:r>
        </a:p>
        <a:p xmlns:a="http://schemas.openxmlformats.org/drawingml/2006/main">
          <a:endParaRPr lang="en-US" sz="2400"/>
        </a:p>
      </cdr:txBody>
    </cdr:sp>
  </cdr:relSizeAnchor>
  <cdr:relSizeAnchor xmlns:cdr="http://schemas.openxmlformats.org/drawingml/2006/chartDrawing">
    <cdr:from>
      <cdr:x>0.86312</cdr:x>
      <cdr:y>0.10662</cdr:y>
    </cdr:from>
    <cdr:to>
      <cdr:x>0.90347</cdr:x>
      <cdr:y>0.20988</cdr:y>
    </cdr:to>
    <cdr:sp macro="" textlink="">
      <cdr:nvSpPr>
        <cdr:cNvPr id="9" name="TextBox 8">
          <a:extLst xmlns:a="http://schemas.openxmlformats.org/drawingml/2006/main">
            <a:ext uri="{FF2B5EF4-FFF2-40B4-BE49-F238E27FC236}">
              <a16:creationId xmlns:a16="http://schemas.microsoft.com/office/drawing/2014/main" id="{823EC002-9304-432D-9C4C-1B9205C97659}"/>
            </a:ext>
          </a:extLst>
        </cdr:cNvPr>
        <cdr:cNvSpPr txBox="1"/>
      </cdr:nvSpPr>
      <cdr:spPr>
        <a:xfrm xmlns:a="http://schemas.openxmlformats.org/drawingml/2006/main">
          <a:off x="15353590" y="1026216"/>
          <a:ext cx="717826" cy="99391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.68226</cdr:x>
      <cdr:y>0.13145</cdr:y>
    </cdr:from>
    <cdr:to>
      <cdr:x>0.98828</cdr:x>
      <cdr:y>0.3033</cdr:y>
    </cdr:to>
    <cdr:sp macro="" textlink="">
      <cdr:nvSpPr>
        <cdr:cNvPr id="11" name="TextBox 10">
          <a:extLst xmlns:a="http://schemas.openxmlformats.org/drawingml/2006/main">
            <a:ext uri="{FF2B5EF4-FFF2-40B4-BE49-F238E27FC236}">
              <a16:creationId xmlns:a16="http://schemas.microsoft.com/office/drawing/2014/main" id="{5D3D847F-B9A2-469D-9228-2506478B91AC}"/>
            </a:ext>
          </a:extLst>
        </cdr:cNvPr>
        <cdr:cNvSpPr txBox="1"/>
      </cdr:nvSpPr>
      <cdr:spPr>
        <a:xfrm xmlns:a="http://schemas.openxmlformats.org/drawingml/2006/main">
          <a:off x="4956244" y="540899"/>
          <a:ext cx="2223032" cy="707134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400" b="0">
              <a:solidFill>
                <a:sysClr val="windowText" lastClr="000000"/>
              </a:solidFill>
            </a:rPr>
            <a:t>Sensor near Aerosol Source</a:t>
          </a:r>
        </a:p>
        <a:p xmlns:a="http://schemas.openxmlformats.org/drawingml/2006/main">
          <a:r>
            <a:rPr lang="en-US" sz="1400"/>
            <a:t>Sensor in Room Periphery</a:t>
          </a:r>
        </a:p>
      </cdr:txBody>
    </cdr:sp>
  </cdr:relSizeAnchor>
  <cdr:relSizeAnchor xmlns:cdr="http://schemas.openxmlformats.org/drawingml/2006/chartDrawing">
    <cdr:from>
      <cdr:x>0.64128</cdr:x>
      <cdr:y>0.14114</cdr:y>
    </cdr:from>
    <cdr:to>
      <cdr:x>0.69231</cdr:x>
      <cdr:y>0.1982</cdr:y>
    </cdr:to>
    <cdr:sp macro="" textlink="">
      <cdr:nvSpPr>
        <cdr:cNvPr id="5" name="Minus Sign 4"/>
        <cdr:cNvSpPr/>
      </cdr:nvSpPr>
      <cdr:spPr>
        <a:xfrm xmlns:a="http://schemas.openxmlformats.org/drawingml/2006/main">
          <a:off x="4658496" y="580768"/>
          <a:ext cx="370703" cy="234778"/>
        </a:xfrm>
        <a:prstGeom xmlns:a="http://schemas.openxmlformats.org/drawingml/2006/main" prst="mathMinus">
          <a:avLst/>
        </a:prstGeom>
        <a:solidFill xmlns:a="http://schemas.openxmlformats.org/drawingml/2006/main">
          <a:schemeClr val="accent1">
            <a:lumMod val="75000"/>
          </a:schemeClr>
        </a:solidFill>
      </cdr:spPr>
      <cdr:style>
        <a:lnRef xmlns:a="http://schemas.openxmlformats.org/drawingml/2006/main" idx="2">
          <a:schemeClr val="accent1">
            <a:shade val="50000"/>
          </a:schemeClr>
        </a:lnRef>
        <a:fillRef xmlns:a="http://schemas.openxmlformats.org/drawingml/2006/main" idx="1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lt1"/>
        </a:fontRef>
      </cdr:style>
      <cdr:txBody>
        <a:bodyPr xmlns:a="http://schemas.openxmlformats.org/drawingml/2006/main" vertOverflow="clip"/>
        <a:lstStyle xmlns:a="http://schemas.openxmlformats.org/drawingml/2006/main"/>
        <a:p xmlns:a="http://schemas.openxmlformats.org/drawingml/2006/main">
          <a:endParaRPr lang="en-US"/>
        </a:p>
      </cdr:txBody>
    </cdr:sp>
  </cdr:relSizeAnchor>
  <cdr:relSizeAnchor xmlns:cdr="http://schemas.openxmlformats.org/drawingml/2006/chartDrawing">
    <cdr:from>
      <cdr:x>0.64147</cdr:x>
      <cdr:y>0.18952</cdr:y>
    </cdr:from>
    <cdr:to>
      <cdr:x>0.6925</cdr:x>
      <cdr:y>0.24658</cdr:y>
    </cdr:to>
    <cdr:sp macro="" textlink="">
      <cdr:nvSpPr>
        <cdr:cNvPr id="13" name="Minus Sign 12"/>
        <cdr:cNvSpPr/>
      </cdr:nvSpPr>
      <cdr:spPr>
        <a:xfrm xmlns:a="http://schemas.openxmlformats.org/drawingml/2006/main">
          <a:off x="4659869" y="779849"/>
          <a:ext cx="370703" cy="234778"/>
        </a:xfrm>
        <a:prstGeom xmlns:a="http://schemas.openxmlformats.org/drawingml/2006/main" prst="mathMinus">
          <a:avLst/>
        </a:prstGeom>
        <a:solidFill xmlns:a="http://schemas.openxmlformats.org/drawingml/2006/main">
          <a:srgbClr val="FF0000"/>
        </a:solidFill>
      </cdr:spPr>
      <cdr:style>
        <a:lnRef xmlns:a="http://schemas.openxmlformats.org/drawingml/2006/main" idx="2">
          <a:schemeClr val="accent1">
            <a:shade val="50000"/>
          </a:schemeClr>
        </a:lnRef>
        <a:fillRef xmlns:a="http://schemas.openxmlformats.org/drawingml/2006/main" idx="1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lt1"/>
        </a:fontRef>
      </cdr:style>
      <cdr:txBody>
        <a:bodyPr xmlns:a="http://schemas.openxmlformats.org/drawingml/2006/main"/>
        <a:lstStyle xmlns:a="http://schemas.openxmlformats.org/drawingml/2006/main">
          <a:lvl1pPr marL="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1pPr>
          <a:lvl2pPr marL="4572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2pPr>
          <a:lvl3pPr marL="9144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3pPr>
          <a:lvl4pPr marL="13716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4pPr>
          <a:lvl5pPr marL="18288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5pPr>
          <a:lvl6pPr marL="22860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6pPr>
          <a:lvl7pPr marL="27432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7pPr>
          <a:lvl8pPr marL="32004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8pPr>
          <a:lvl9pPr marL="36576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endParaRPr lang="en-US"/>
        </a:p>
      </cdr:txBody>
    </cdr:sp>
  </cdr:relSizeAnchor>
</c:userShapes>
</file>

<file path=word/drawings/drawing7.xml><?xml version="1.0" encoding="utf-8"?>
<c:userShapes xmlns:c="http://schemas.openxmlformats.org/drawingml/2006/chart">
  <cdr:relSizeAnchor xmlns:cdr="http://schemas.openxmlformats.org/drawingml/2006/chartDrawing">
    <cdr:from>
      <cdr:x>0.09924</cdr:x>
      <cdr:y>0.86126</cdr:y>
    </cdr:from>
    <cdr:to>
      <cdr:x>0.96083</cdr:x>
      <cdr:y>0.92192</cdr:y>
    </cdr:to>
    <cdr:sp macro="" textlink="">
      <cdr:nvSpPr>
        <cdr:cNvPr id="2" name="TextBox 1">
          <a:extLst xmlns:a="http://schemas.openxmlformats.org/drawingml/2006/main">
            <a:ext uri="{FF2B5EF4-FFF2-40B4-BE49-F238E27FC236}">
              <a16:creationId xmlns:a16="http://schemas.microsoft.com/office/drawing/2014/main" id="{FF8C0A10-3B9A-4883-80CE-EC7872F58B89}"/>
            </a:ext>
          </a:extLst>
        </cdr:cNvPr>
        <cdr:cNvSpPr txBox="1"/>
      </cdr:nvSpPr>
      <cdr:spPr>
        <a:xfrm xmlns:a="http://schemas.openxmlformats.org/drawingml/2006/main">
          <a:off x="717297" y="3543932"/>
          <a:ext cx="6227199" cy="24959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200" baseline="0"/>
            <a:t>0  	     50	          100	               150                          200                         250</a:t>
          </a:r>
          <a:endParaRPr lang="en-US" sz="1200"/>
        </a:p>
      </cdr:txBody>
    </cdr:sp>
  </cdr:relSizeAnchor>
  <cdr:relSizeAnchor xmlns:cdr="http://schemas.openxmlformats.org/drawingml/2006/chartDrawing">
    <cdr:from>
      <cdr:x>0.02572</cdr:x>
      <cdr:y>0.04496</cdr:y>
    </cdr:from>
    <cdr:to>
      <cdr:x>0.06406</cdr:x>
      <cdr:y>0.91489</cdr:y>
    </cdr:to>
    <cdr:sp macro="" textlink="">
      <cdr:nvSpPr>
        <cdr:cNvPr id="3" name="TextBox 2">
          <a:extLst xmlns:a="http://schemas.openxmlformats.org/drawingml/2006/main">
            <a:ext uri="{FF2B5EF4-FFF2-40B4-BE49-F238E27FC236}">
              <a16:creationId xmlns:a16="http://schemas.microsoft.com/office/drawing/2014/main" id="{01ADF597-3A54-4A36-92EA-5643BD98304C}"/>
            </a:ext>
          </a:extLst>
        </cdr:cNvPr>
        <cdr:cNvSpPr txBox="1"/>
      </cdr:nvSpPr>
      <cdr:spPr>
        <a:xfrm xmlns:a="http://schemas.openxmlformats.org/drawingml/2006/main">
          <a:off x="438150" y="356508"/>
          <a:ext cx="653143" cy="6898821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.86312</cdr:x>
      <cdr:y>0.10662</cdr:y>
    </cdr:from>
    <cdr:to>
      <cdr:x>0.90347</cdr:x>
      <cdr:y>0.20988</cdr:y>
    </cdr:to>
    <cdr:sp macro="" textlink="">
      <cdr:nvSpPr>
        <cdr:cNvPr id="9" name="TextBox 8">
          <a:extLst xmlns:a="http://schemas.openxmlformats.org/drawingml/2006/main">
            <a:ext uri="{FF2B5EF4-FFF2-40B4-BE49-F238E27FC236}">
              <a16:creationId xmlns:a16="http://schemas.microsoft.com/office/drawing/2014/main" id="{823EC002-9304-432D-9C4C-1B9205C97659}"/>
            </a:ext>
          </a:extLst>
        </cdr:cNvPr>
        <cdr:cNvSpPr txBox="1"/>
      </cdr:nvSpPr>
      <cdr:spPr>
        <a:xfrm xmlns:a="http://schemas.openxmlformats.org/drawingml/2006/main">
          <a:off x="15353590" y="1026216"/>
          <a:ext cx="717826" cy="99391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.68226</cdr:x>
      <cdr:y>0.13145</cdr:y>
    </cdr:from>
    <cdr:to>
      <cdr:x>1</cdr:x>
      <cdr:y>0.3033</cdr:y>
    </cdr:to>
    <cdr:sp macro="" textlink="">
      <cdr:nvSpPr>
        <cdr:cNvPr id="11" name="TextBox 10">
          <a:extLst xmlns:a="http://schemas.openxmlformats.org/drawingml/2006/main">
            <a:ext uri="{FF2B5EF4-FFF2-40B4-BE49-F238E27FC236}">
              <a16:creationId xmlns:a16="http://schemas.microsoft.com/office/drawing/2014/main" id="{5D3D847F-B9A2-469D-9228-2506478B91AC}"/>
            </a:ext>
          </a:extLst>
        </cdr:cNvPr>
        <cdr:cNvSpPr txBox="1"/>
      </cdr:nvSpPr>
      <cdr:spPr>
        <a:xfrm xmlns:a="http://schemas.openxmlformats.org/drawingml/2006/main">
          <a:off x="4678939" y="510591"/>
          <a:ext cx="2179061" cy="667516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en-US" sz="1400" b="0">
              <a:solidFill>
                <a:sysClr val="windowText" lastClr="000000"/>
              </a:solidFill>
            </a:rPr>
            <a:t>Sensor near Aerosol Source</a:t>
          </a:r>
        </a:p>
        <a:p xmlns:a="http://schemas.openxmlformats.org/drawingml/2006/main">
          <a:r>
            <a:rPr lang="en-US" sz="1400"/>
            <a:t>Sensor in Room Periphery</a:t>
          </a:r>
        </a:p>
      </cdr:txBody>
    </cdr:sp>
  </cdr:relSizeAnchor>
  <cdr:relSizeAnchor xmlns:cdr="http://schemas.openxmlformats.org/drawingml/2006/chartDrawing">
    <cdr:from>
      <cdr:x>0.64128</cdr:x>
      <cdr:y>0.14114</cdr:y>
    </cdr:from>
    <cdr:to>
      <cdr:x>0.69231</cdr:x>
      <cdr:y>0.1982</cdr:y>
    </cdr:to>
    <cdr:sp macro="" textlink="">
      <cdr:nvSpPr>
        <cdr:cNvPr id="5" name="Minus Sign 4"/>
        <cdr:cNvSpPr/>
      </cdr:nvSpPr>
      <cdr:spPr>
        <a:xfrm xmlns:a="http://schemas.openxmlformats.org/drawingml/2006/main">
          <a:off x="4658496" y="580768"/>
          <a:ext cx="370703" cy="234778"/>
        </a:xfrm>
        <a:prstGeom xmlns:a="http://schemas.openxmlformats.org/drawingml/2006/main" prst="mathMinus">
          <a:avLst/>
        </a:prstGeom>
        <a:solidFill xmlns:a="http://schemas.openxmlformats.org/drawingml/2006/main">
          <a:schemeClr val="accent1">
            <a:lumMod val="75000"/>
          </a:schemeClr>
        </a:solidFill>
      </cdr:spPr>
      <cdr:style>
        <a:lnRef xmlns:a="http://schemas.openxmlformats.org/drawingml/2006/main" idx="2">
          <a:schemeClr val="accent1">
            <a:shade val="50000"/>
          </a:schemeClr>
        </a:lnRef>
        <a:fillRef xmlns:a="http://schemas.openxmlformats.org/drawingml/2006/main" idx="1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lt1"/>
        </a:fontRef>
      </cdr:style>
      <cdr:txBody>
        <a:bodyPr xmlns:a="http://schemas.openxmlformats.org/drawingml/2006/main" vertOverflow="clip"/>
        <a:lstStyle xmlns:a="http://schemas.openxmlformats.org/drawingml/2006/main"/>
        <a:p xmlns:a="http://schemas.openxmlformats.org/drawingml/2006/main">
          <a:endParaRPr lang="en-US"/>
        </a:p>
      </cdr:txBody>
    </cdr:sp>
  </cdr:relSizeAnchor>
  <cdr:relSizeAnchor xmlns:cdr="http://schemas.openxmlformats.org/drawingml/2006/chartDrawing">
    <cdr:from>
      <cdr:x>0.64147</cdr:x>
      <cdr:y>0.18952</cdr:y>
    </cdr:from>
    <cdr:to>
      <cdr:x>0.6925</cdr:x>
      <cdr:y>0.24658</cdr:y>
    </cdr:to>
    <cdr:sp macro="" textlink="">
      <cdr:nvSpPr>
        <cdr:cNvPr id="13" name="Minus Sign 12"/>
        <cdr:cNvSpPr/>
      </cdr:nvSpPr>
      <cdr:spPr>
        <a:xfrm xmlns:a="http://schemas.openxmlformats.org/drawingml/2006/main">
          <a:off x="4659869" y="779849"/>
          <a:ext cx="370703" cy="234778"/>
        </a:xfrm>
        <a:prstGeom xmlns:a="http://schemas.openxmlformats.org/drawingml/2006/main" prst="mathMinus">
          <a:avLst/>
        </a:prstGeom>
        <a:solidFill xmlns:a="http://schemas.openxmlformats.org/drawingml/2006/main">
          <a:srgbClr val="FF0000"/>
        </a:solidFill>
      </cdr:spPr>
      <cdr:style>
        <a:lnRef xmlns:a="http://schemas.openxmlformats.org/drawingml/2006/main" idx="2">
          <a:schemeClr val="accent1">
            <a:shade val="50000"/>
          </a:schemeClr>
        </a:lnRef>
        <a:fillRef xmlns:a="http://schemas.openxmlformats.org/drawingml/2006/main" idx="1">
          <a:schemeClr val="accent1"/>
        </a:fillRef>
        <a:effectRef xmlns:a="http://schemas.openxmlformats.org/drawingml/2006/main" idx="0">
          <a:schemeClr val="accent1"/>
        </a:effectRef>
        <a:fontRef xmlns:a="http://schemas.openxmlformats.org/drawingml/2006/main" idx="minor">
          <a:schemeClr val="lt1"/>
        </a:fontRef>
      </cdr:style>
      <cdr:txBody>
        <a:bodyPr xmlns:a="http://schemas.openxmlformats.org/drawingml/2006/main"/>
        <a:lstStyle xmlns:a="http://schemas.openxmlformats.org/drawingml/2006/main">
          <a:lvl1pPr marL="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1pPr>
          <a:lvl2pPr marL="4572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2pPr>
          <a:lvl3pPr marL="9144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3pPr>
          <a:lvl4pPr marL="13716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4pPr>
          <a:lvl5pPr marL="18288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5pPr>
          <a:lvl6pPr marL="22860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6pPr>
          <a:lvl7pPr marL="27432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7pPr>
          <a:lvl8pPr marL="32004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8pPr>
          <a:lvl9pPr marL="3657600" indent="0">
            <a:defRPr sz="1100">
              <a:solidFill>
                <a:schemeClr val="lt1"/>
              </a:solidFill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endParaRPr lang="en-US"/>
        </a:p>
      </cdr:txBody>
    </cdr:sp>
  </cdr:relSizeAnchor>
  <cdr:relSizeAnchor xmlns:cdr="http://schemas.openxmlformats.org/drawingml/2006/chartDrawing">
    <cdr:from>
      <cdr:x>0.04307</cdr:x>
      <cdr:y>0.07822</cdr:y>
    </cdr:from>
    <cdr:to>
      <cdr:x>0.12032</cdr:x>
      <cdr:y>0.8642</cdr:y>
    </cdr:to>
    <cdr:sp macro="" textlink="">
      <cdr:nvSpPr>
        <cdr:cNvPr id="10" name="Text Box 1"/>
        <cdr:cNvSpPr txBox="1"/>
      </cdr:nvSpPr>
      <cdr:spPr>
        <a:xfrm xmlns:a="http://schemas.openxmlformats.org/drawingml/2006/main">
          <a:off x="295385" y="303847"/>
          <a:ext cx="529781" cy="3052964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algn="r"/>
          <a:r>
            <a:rPr lang="en-US" sz="1100"/>
            <a:t>80</a:t>
          </a:r>
        </a:p>
        <a:p xmlns:a="http://schemas.openxmlformats.org/drawingml/2006/main">
          <a:pPr algn="r"/>
          <a:endParaRPr lang="en-US" sz="1100"/>
        </a:p>
        <a:p xmlns:a="http://schemas.openxmlformats.org/drawingml/2006/main">
          <a:pPr algn="r"/>
          <a:r>
            <a:rPr lang="en-US" sz="1100"/>
            <a:t>70</a:t>
          </a:r>
          <a:r>
            <a:rPr lang="en-US" sz="600"/>
            <a:t> </a:t>
          </a:r>
        </a:p>
        <a:p xmlns:a="http://schemas.openxmlformats.org/drawingml/2006/main">
          <a:pPr algn="r"/>
          <a:endParaRPr lang="en-US" sz="1200"/>
        </a:p>
        <a:p xmlns:a="http://schemas.openxmlformats.org/drawingml/2006/main">
          <a:pPr algn="r"/>
          <a:r>
            <a:rPr lang="en-US" sz="1100"/>
            <a:t>60</a:t>
          </a:r>
        </a:p>
        <a:p xmlns:a="http://schemas.openxmlformats.org/drawingml/2006/main">
          <a:pPr algn="r"/>
          <a:endParaRPr lang="en-US" sz="1200"/>
        </a:p>
        <a:p xmlns:a="http://schemas.openxmlformats.org/drawingml/2006/main">
          <a:pPr algn="r"/>
          <a:r>
            <a:rPr lang="en-US" sz="1100"/>
            <a:t>50</a:t>
          </a:r>
        </a:p>
        <a:p xmlns:a="http://schemas.openxmlformats.org/drawingml/2006/main">
          <a:pPr algn="r"/>
          <a:endParaRPr lang="en-US" sz="1400"/>
        </a:p>
        <a:p xmlns:a="http://schemas.openxmlformats.org/drawingml/2006/main">
          <a:pPr algn="r"/>
          <a:r>
            <a:rPr lang="en-US" sz="1100"/>
            <a:t>40</a:t>
          </a:r>
        </a:p>
        <a:p xmlns:a="http://schemas.openxmlformats.org/drawingml/2006/main">
          <a:pPr algn="r"/>
          <a:endParaRPr lang="en-US" sz="1400"/>
        </a:p>
        <a:p xmlns:a="http://schemas.openxmlformats.org/drawingml/2006/main">
          <a:pPr algn="r"/>
          <a:r>
            <a:rPr lang="en-US" sz="1100"/>
            <a:t>30</a:t>
          </a:r>
        </a:p>
        <a:p xmlns:a="http://schemas.openxmlformats.org/drawingml/2006/main">
          <a:pPr algn="r"/>
          <a:endParaRPr lang="en-US" sz="1100"/>
        </a:p>
        <a:p xmlns:a="http://schemas.openxmlformats.org/drawingml/2006/main">
          <a:pPr algn="r"/>
          <a:r>
            <a:rPr lang="en-US" sz="1100"/>
            <a:t>20</a:t>
          </a:r>
        </a:p>
        <a:p xmlns:a="http://schemas.openxmlformats.org/drawingml/2006/main">
          <a:pPr algn="r"/>
          <a:endParaRPr lang="en-US" sz="1400"/>
        </a:p>
        <a:p xmlns:a="http://schemas.openxmlformats.org/drawingml/2006/main">
          <a:pPr algn="r"/>
          <a:r>
            <a:rPr lang="en-US" sz="1100"/>
            <a:t>10</a:t>
          </a:r>
        </a:p>
        <a:p xmlns:a="http://schemas.openxmlformats.org/drawingml/2006/main">
          <a:pPr algn="r"/>
          <a:endParaRPr lang="en-US" sz="1100"/>
        </a:p>
        <a:p xmlns:a="http://schemas.openxmlformats.org/drawingml/2006/main">
          <a:pPr algn="r"/>
          <a:r>
            <a:rPr lang="en-US" sz="1100"/>
            <a:t>0</a:t>
          </a:r>
        </a:p>
      </cdr:txBody>
    </cdr:sp>
  </cdr:relSizeAnchor>
</c:userShapes>
</file>

<file path=word/drawings/drawing8.xml><?xml version="1.0" encoding="utf-8"?>
<c:userShapes xmlns:c="http://schemas.openxmlformats.org/drawingml/2006/chart">
  <cdr:relSizeAnchor xmlns:cdr="http://schemas.openxmlformats.org/drawingml/2006/chartDrawing">
    <cdr:from>
      <cdr:x>0.10599</cdr:x>
      <cdr:y>0.8518</cdr:y>
    </cdr:from>
    <cdr:to>
      <cdr:x>0.98526</cdr:x>
      <cdr:y>0.92293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731388" y="3160994"/>
          <a:ext cx="6067445" cy="263938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US" sz="1200" baseline="0"/>
            <a:t>0  	     50	          100	                 150                         200                           250</a:t>
          </a:r>
          <a:endParaRPr lang="en-US" sz="1200"/>
        </a:p>
      </cdr:txBody>
    </cdr:sp>
  </cdr:relSizeAnchor>
  <cdr:relSizeAnchor xmlns:cdr="http://schemas.openxmlformats.org/drawingml/2006/chartDrawing">
    <cdr:from>
      <cdr:x>0.05145</cdr:x>
      <cdr:y>0.10059</cdr:y>
    </cdr:from>
    <cdr:to>
      <cdr:x>0.12443</cdr:x>
      <cdr:y>0.89351</cdr:y>
    </cdr:to>
    <cdr:sp macro="" textlink="">
      <cdr:nvSpPr>
        <cdr:cNvPr id="3" name="Text Box 1"/>
        <cdr:cNvSpPr txBox="1"/>
      </cdr:nvSpPr>
      <cdr:spPr>
        <a:xfrm xmlns:a="http://schemas.openxmlformats.org/drawingml/2006/main">
          <a:off x="355000" y="365759"/>
          <a:ext cx="503617" cy="288305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algn="r"/>
          <a:r>
            <a:rPr lang="en-US" sz="1100"/>
            <a:t>1000</a:t>
          </a:r>
        </a:p>
        <a:p xmlns:a="http://schemas.openxmlformats.org/drawingml/2006/main">
          <a:pPr algn="r"/>
          <a:endParaRPr lang="en-US" sz="1100"/>
        </a:p>
        <a:p xmlns:a="http://schemas.openxmlformats.org/drawingml/2006/main">
          <a:pPr algn="r"/>
          <a:r>
            <a:rPr lang="en-US" sz="600"/>
            <a:t> </a:t>
          </a:r>
        </a:p>
        <a:p xmlns:a="http://schemas.openxmlformats.org/drawingml/2006/main">
          <a:pPr algn="r"/>
          <a:endParaRPr lang="en-US" sz="1400"/>
        </a:p>
        <a:p xmlns:a="http://schemas.openxmlformats.org/drawingml/2006/main">
          <a:pPr algn="r"/>
          <a:r>
            <a:rPr lang="en-US" sz="1100"/>
            <a:t>100</a:t>
          </a:r>
        </a:p>
        <a:p xmlns:a="http://schemas.openxmlformats.org/drawingml/2006/main">
          <a:pPr algn="r"/>
          <a:endParaRPr lang="en-US" sz="1400"/>
        </a:p>
        <a:p xmlns:a="http://schemas.openxmlformats.org/drawingml/2006/main">
          <a:pPr algn="r"/>
          <a:r>
            <a:rPr lang="en-US" sz="1800"/>
            <a:t> </a:t>
          </a:r>
        </a:p>
        <a:p xmlns:a="http://schemas.openxmlformats.org/drawingml/2006/main">
          <a:pPr algn="r"/>
          <a:r>
            <a:rPr lang="en-US" sz="1100" baseline="0"/>
            <a:t>10</a:t>
          </a:r>
        </a:p>
        <a:p xmlns:a="http://schemas.openxmlformats.org/drawingml/2006/main">
          <a:pPr algn="r"/>
          <a:endParaRPr lang="en-US" sz="1100" baseline="0"/>
        </a:p>
        <a:p xmlns:a="http://schemas.openxmlformats.org/drawingml/2006/main">
          <a:pPr algn="r"/>
          <a:endParaRPr lang="en-US" sz="900" baseline="0"/>
        </a:p>
        <a:p xmlns:a="http://schemas.openxmlformats.org/drawingml/2006/main">
          <a:pPr algn="r"/>
          <a:endParaRPr lang="en-US" sz="1200" baseline="0"/>
        </a:p>
        <a:p xmlns:a="http://schemas.openxmlformats.org/drawingml/2006/main">
          <a:pPr algn="r"/>
          <a:r>
            <a:rPr lang="en-US" sz="1100" baseline="0"/>
            <a:t>1</a:t>
          </a:r>
        </a:p>
        <a:p xmlns:a="http://schemas.openxmlformats.org/drawingml/2006/main">
          <a:pPr algn="r"/>
          <a:endParaRPr lang="en-US" sz="1600" baseline="0"/>
        </a:p>
        <a:p xmlns:a="http://schemas.openxmlformats.org/drawingml/2006/main">
          <a:pPr algn="r"/>
          <a:r>
            <a:rPr lang="en-US" sz="500" baseline="0"/>
            <a:t> </a:t>
          </a:r>
        </a:p>
        <a:p xmlns:a="http://schemas.openxmlformats.org/drawingml/2006/main">
          <a:pPr algn="r"/>
          <a:endParaRPr lang="en-US" sz="1200" baseline="0"/>
        </a:p>
        <a:p xmlns:a="http://schemas.openxmlformats.org/drawingml/2006/main">
          <a:pPr algn="r"/>
          <a:r>
            <a:rPr lang="en-US" sz="1100" baseline="0"/>
            <a:t>0.1 </a:t>
          </a:r>
          <a:endParaRPr lang="en-US" sz="1100"/>
        </a:p>
      </cdr:txBody>
    </cdr:sp>
  </cdr:relSizeAnchor>
</c:userShapes>
</file>

<file path=word/drawings/drawing9.xml><?xml version="1.0" encoding="utf-8"?>
<c:userShapes xmlns:c="http://schemas.openxmlformats.org/drawingml/2006/chart">
  <cdr:relSizeAnchor xmlns:cdr="http://schemas.openxmlformats.org/drawingml/2006/chartDrawing">
    <cdr:from>
      <cdr:x>0.10599</cdr:x>
      <cdr:y>0.8518</cdr:y>
    </cdr:from>
    <cdr:to>
      <cdr:x>0.98526</cdr:x>
      <cdr:y>0.92293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731388" y="3160994"/>
          <a:ext cx="6067445" cy="263938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en-US" sz="1200" baseline="0"/>
            <a:t>0  	     50	          100	                 150                         200                           250</a:t>
          </a:r>
          <a:endParaRPr lang="en-US" sz="1200"/>
        </a:p>
      </cdr:txBody>
    </cdr:sp>
  </cdr:relSizeAnchor>
  <cdr:relSizeAnchor xmlns:cdr="http://schemas.openxmlformats.org/drawingml/2006/chartDrawing">
    <cdr:from>
      <cdr:x>0.05145</cdr:x>
      <cdr:y>0.10059</cdr:y>
    </cdr:from>
    <cdr:to>
      <cdr:x>0.12443</cdr:x>
      <cdr:y>0.89351</cdr:y>
    </cdr:to>
    <cdr:sp macro="" textlink="">
      <cdr:nvSpPr>
        <cdr:cNvPr id="3" name="Text Box 1"/>
        <cdr:cNvSpPr txBox="1"/>
      </cdr:nvSpPr>
      <cdr:spPr>
        <a:xfrm xmlns:a="http://schemas.openxmlformats.org/drawingml/2006/main">
          <a:off x="355000" y="365759"/>
          <a:ext cx="503617" cy="288305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algn="r"/>
          <a:r>
            <a:rPr lang="en-US" sz="1100"/>
            <a:t>1000</a:t>
          </a:r>
        </a:p>
        <a:p xmlns:a="http://schemas.openxmlformats.org/drawingml/2006/main">
          <a:pPr algn="r"/>
          <a:endParaRPr lang="en-US" sz="1100"/>
        </a:p>
        <a:p xmlns:a="http://schemas.openxmlformats.org/drawingml/2006/main">
          <a:pPr algn="r"/>
          <a:r>
            <a:rPr lang="en-US" sz="600"/>
            <a:t> </a:t>
          </a:r>
        </a:p>
        <a:p xmlns:a="http://schemas.openxmlformats.org/drawingml/2006/main">
          <a:pPr algn="r"/>
          <a:endParaRPr lang="en-US" sz="1400"/>
        </a:p>
        <a:p xmlns:a="http://schemas.openxmlformats.org/drawingml/2006/main">
          <a:pPr algn="r"/>
          <a:r>
            <a:rPr lang="en-US" sz="1100"/>
            <a:t>100</a:t>
          </a:r>
        </a:p>
        <a:p xmlns:a="http://schemas.openxmlformats.org/drawingml/2006/main">
          <a:pPr algn="r"/>
          <a:endParaRPr lang="en-US" sz="1400"/>
        </a:p>
        <a:p xmlns:a="http://schemas.openxmlformats.org/drawingml/2006/main">
          <a:pPr algn="r"/>
          <a:r>
            <a:rPr lang="en-US" sz="1800"/>
            <a:t> </a:t>
          </a:r>
        </a:p>
        <a:p xmlns:a="http://schemas.openxmlformats.org/drawingml/2006/main">
          <a:pPr algn="r"/>
          <a:r>
            <a:rPr lang="en-US" sz="1100" baseline="0"/>
            <a:t>10</a:t>
          </a:r>
        </a:p>
        <a:p xmlns:a="http://schemas.openxmlformats.org/drawingml/2006/main">
          <a:pPr algn="r"/>
          <a:endParaRPr lang="en-US" sz="1100" baseline="0"/>
        </a:p>
        <a:p xmlns:a="http://schemas.openxmlformats.org/drawingml/2006/main">
          <a:pPr algn="r"/>
          <a:endParaRPr lang="en-US" sz="900" baseline="0"/>
        </a:p>
        <a:p xmlns:a="http://schemas.openxmlformats.org/drawingml/2006/main">
          <a:pPr algn="r"/>
          <a:endParaRPr lang="en-US" sz="1200" baseline="0"/>
        </a:p>
        <a:p xmlns:a="http://schemas.openxmlformats.org/drawingml/2006/main">
          <a:pPr algn="r"/>
          <a:r>
            <a:rPr lang="en-US" sz="1100" baseline="0"/>
            <a:t>1</a:t>
          </a:r>
        </a:p>
        <a:p xmlns:a="http://schemas.openxmlformats.org/drawingml/2006/main">
          <a:pPr algn="r"/>
          <a:endParaRPr lang="en-US" sz="1600" baseline="0"/>
        </a:p>
        <a:p xmlns:a="http://schemas.openxmlformats.org/drawingml/2006/main">
          <a:pPr algn="r"/>
          <a:r>
            <a:rPr lang="en-US" sz="500" baseline="0"/>
            <a:t> </a:t>
          </a:r>
        </a:p>
        <a:p xmlns:a="http://schemas.openxmlformats.org/drawingml/2006/main">
          <a:pPr algn="r"/>
          <a:endParaRPr lang="en-US" sz="1200" baseline="0"/>
        </a:p>
        <a:p xmlns:a="http://schemas.openxmlformats.org/drawingml/2006/main">
          <a:pPr algn="r"/>
          <a:r>
            <a:rPr lang="en-US" sz="1100" baseline="0"/>
            <a:t>0.1 </a:t>
          </a:r>
          <a:endParaRPr lang="en-US" sz="1100"/>
        </a:p>
      </cdr:txBody>
    </cdr: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7</TotalTime>
  <Pages>7</Pages>
  <Words>121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tlyn B. Glenn</dc:creator>
  <cp:keywords/>
  <dc:description/>
  <cp:lastModifiedBy>Kaitlyn B. Glenn</cp:lastModifiedBy>
  <cp:revision>6</cp:revision>
  <dcterms:created xsi:type="dcterms:W3CDTF">2021-11-10T08:12:00Z</dcterms:created>
  <dcterms:modified xsi:type="dcterms:W3CDTF">2021-11-11T16:45:00Z</dcterms:modified>
</cp:coreProperties>
</file>